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BA4B4E" w14:textId="30487EB7" w:rsidR="003B222C" w:rsidRPr="0032647C" w:rsidRDefault="00A36D52" w:rsidP="00DF7F2F">
      <w:pPr>
        <w:spacing w:after="0" w:line="360" w:lineRule="auto"/>
        <w:jc w:val="center"/>
        <w:rPr>
          <w:rFonts w:ascii="Times New Roman" w:hAnsi="Times New Roman" w:cs="Times New Roman"/>
          <w:b/>
          <w:bCs/>
          <w:lang w:val="en-US"/>
        </w:rPr>
      </w:pPr>
      <w:r w:rsidRPr="0032647C">
        <w:rPr>
          <w:rFonts w:ascii="Times New Roman" w:hAnsi="Times New Roman" w:cs="Times New Roman"/>
          <w:b/>
          <w:bCs/>
          <w:lang w:val="en-US"/>
        </w:rPr>
        <w:t>Image Analysis Project – Mathias W</w:t>
      </w:r>
      <w:r w:rsidR="00F3322A" w:rsidRPr="0032647C">
        <w:rPr>
          <w:rFonts w:ascii="Times New Roman" w:hAnsi="Times New Roman" w:cs="Times New Roman"/>
          <w:b/>
          <w:bCs/>
          <w:lang w:val="en-US"/>
        </w:rPr>
        <w:t>alter</w:t>
      </w:r>
      <w:r w:rsidRPr="0032647C">
        <w:rPr>
          <w:rFonts w:ascii="Times New Roman" w:hAnsi="Times New Roman" w:cs="Times New Roman"/>
          <w:b/>
          <w:bCs/>
          <w:lang w:val="en-US"/>
        </w:rPr>
        <w:t xml:space="preserve"> Nilsen</w:t>
      </w:r>
    </w:p>
    <w:p w14:paraId="5C99A312" w14:textId="26871A69" w:rsidR="00A36D52" w:rsidRPr="00556DB2" w:rsidRDefault="00A309FA" w:rsidP="00DF7F2F">
      <w:pPr>
        <w:spacing w:after="0" w:line="360" w:lineRule="auto"/>
        <w:rPr>
          <w:rFonts w:ascii="Times New Roman" w:hAnsi="Times New Roman" w:cs="Times New Roman"/>
          <w:b/>
          <w:bCs/>
          <w:lang w:val="en-US"/>
        </w:rPr>
      </w:pPr>
      <w:r w:rsidRPr="00556DB2">
        <w:rPr>
          <w:rFonts w:ascii="Times New Roman" w:hAnsi="Times New Roman" w:cs="Times New Roman"/>
          <w:b/>
          <w:bCs/>
          <w:lang w:val="en-US"/>
        </w:rPr>
        <w:t>Project description:</w:t>
      </w:r>
    </w:p>
    <w:p w14:paraId="2DA80DDC" w14:textId="5881F1B6" w:rsidR="005D3E40" w:rsidRPr="00704856" w:rsidRDefault="005D3E40" w:rsidP="00704856">
      <w:pPr>
        <w:spacing w:line="360" w:lineRule="auto"/>
        <w:rPr>
          <w:rFonts w:ascii="Times New Roman" w:hAnsi="Times New Roman" w:cs="Times New Roman"/>
          <w:lang w:val="en-US"/>
        </w:rPr>
      </w:pPr>
      <w:r w:rsidRPr="00704856">
        <w:rPr>
          <w:rFonts w:ascii="Times New Roman" w:hAnsi="Times New Roman" w:cs="Times New Roman"/>
          <w:lang w:val="en-US"/>
        </w:rPr>
        <w:t>Object detection often requires large amounts of pre annotated data. Something that is usually challenging to find in addition to it being of high quality. Furthermore, annotating such object in images manually often require large amounts of time as this process is both tedious and slow. Especially when annotating is performed using polygons instead of setting bounding boxes over an area. Thus, creating a synthetic dataset from a smaller sample dataset would alleviate the required time to manually annotating the images.</w:t>
      </w:r>
    </w:p>
    <w:p w14:paraId="21B9F4B0" w14:textId="1D8975E8" w:rsidR="00133C8A" w:rsidRDefault="00133C8A" w:rsidP="00D65743">
      <w:pPr>
        <w:spacing w:after="0" w:line="360" w:lineRule="auto"/>
        <w:rPr>
          <w:rFonts w:ascii="Times New Roman" w:hAnsi="Times New Roman" w:cs="Times New Roman"/>
          <w:lang w:val="en-US"/>
        </w:rPr>
      </w:pPr>
      <w:r w:rsidRPr="00133C8A">
        <w:rPr>
          <w:rFonts w:ascii="Times New Roman" w:hAnsi="Times New Roman" w:cs="Times New Roman"/>
          <w:lang w:val="en-US"/>
        </w:rPr>
        <w:t xml:space="preserve">The main goal of this project is to explore the possibility of utilizing synthetic datasets in training object detection. A synthetic dataset is a dataset that is automatically generated based on another dataset as a sample. Creating such a dataset could be achieved by first cropping an object, augmenting this, and implanting the result into a background. Another way is to use the Generative Adversarial Network(GAN) to mimic the original dataset. However, the latter method is more time-consuming, and as such, this project will use the first method mentioned. The object detection algorithm used a variant of instance segmentation called mask R-CNN R101-FPN, made available by the Facebook detectron2 project, link in the </w:t>
      </w:r>
      <w:r w:rsidR="00F7779D">
        <w:rPr>
          <w:rFonts w:ascii="Times New Roman" w:hAnsi="Times New Roman" w:cs="Times New Roman"/>
          <w:lang w:val="en-US"/>
        </w:rPr>
        <w:t>footer</w:t>
      </w:r>
      <w:r w:rsidR="002C0A54">
        <w:rPr>
          <w:rFonts w:ascii="Times New Roman" w:hAnsi="Times New Roman" w:cs="Times New Roman"/>
          <w:lang w:val="en-US"/>
        </w:rPr>
        <w:t xml:space="preserve">. </w:t>
      </w:r>
    </w:p>
    <w:p w14:paraId="0A88872C" w14:textId="4ACA29FA" w:rsidR="00400C83" w:rsidRPr="00556DB2" w:rsidRDefault="00890D40" w:rsidP="00133C8A">
      <w:pPr>
        <w:spacing w:before="240" w:after="0" w:line="360" w:lineRule="auto"/>
        <w:rPr>
          <w:rFonts w:ascii="Times New Roman" w:hAnsi="Times New Roman" w:cs="Times New Roman"/>
          <w:b/>
          <w:bCs/>
          <w:lang w:val="en-US"/>
        </w:rPr>
      </w:pPr>
      <w:r>
        <w:rPr>
          <w:rFonts w:ascii="Times New Roman" w:hAnsi="Times New Roman" w:cs="Times New Roman"/>
          <w:noProof/>
          <w:lang w:val="en-US"/>
        </w:rPr>
        <mc:AlternateContent>
          <mc:Choice Requires="wpg">
            <w:drawing>
              <wp:anchor distT="0" distB="0" distL="114300" distR="114300" simplePos="0" relativeHeight="251658240" behindDoc="0" locked="0" layoutInCell="1" allowOverlap="1" wp14:anchorId="64C9F49D" wp14:editId="186B39D8">
                <wp:simplePos x="0" y="0"/>
                <wp:positionH relativeFrom="margin">
                  <wp:posOffset>-267335</wp:posOffset>
                </wp:positionH>
                <wp:positionV relativeFrom="paragraph">
                  <wp:posOffset>442595</wp:posOffset>
                </wp:positionV>
                <wp:extent cx="1691640" cy="1245870"/>
                <wp:effectExtent l="0" t="19050" r="22860" b="11430"/>
                <wp:wrapSquare wrapText="bothSides"/>
                <wp:docPr id="2" name="Graphic 1"/>
                <wp:cNvGraphicFramePr/>
                <a:graphic xmlns:a="http://schemas.openxmlformats.org/drawingml/2006/main">
                  <a:graphicData uri="http://schemas.microsoft.com/office/word/2010/wordprocessingGroup">
                    <wpg:wgp>
                      <wpg:cNvGrpSpPr/>
                      <wpg:grpSpPr>
                        <a:xfrm>
                          <a:off x="0" y="0"/>
                          <a:ext cx="1691640" cy="1245870"/>
                          <a:chOff x="966407" y="6747379"/>
                          <a:chExt cx="1725438" cy="1275155"/>
                        </a:xfrm>
                      </wpg:grpSpPr>
                      <wpg:grpSp>
                        <wpg:cNvPr id="3" name="Graphic 1"/>
                        <wpg:cNvGrpSpPr/>
                        <wpg:grpSpPr>
                          <a:xfrm>
                            <a:off x="966407" y="6747379"/>
                            <a:ext cx="1725438" cy="1275155"/>
                            <a:chOff x="966407" y="6747379"/>
                            <a:chExt cx="1725438" cy="1275155"/>
                          </a:xfrm>
                        </wpg:grpSpPr>
                        <wps:wsp>
                          <wps:cNvPr id="4" name="Freeform: Shape 4"/>
                          <wps:cNvSpPr/>
                          <wps:spPr>
                            <a:xfrm>
                              <a:off x="966407" y="6747379"/>
                              <a:ext cx="1725438" cy="1275155"/>
                            </a:xfrm>
                            <a:custGeom>
                              <a:avLst/>
                              <a:gdLst>
                                <a:gd name="connsiteX0" fmla="*/ 0 w 1980975"/>
                                <a:gd name="connsiteY0" fmla="*/ 1486085 h 1486085"/>
                                <a:gd name="connsiteX1" fmla="*/ 1980975 w 1980975"/>
                                <a:gd name="connsiteY1" fmla="*/ 1486085 h 1486085"/>
                                <a:gd name="connsiteX2" fmla="*/ 1980975 w 1980975"/>
                                <a:gd name="connsiteY2" fmla="*/ 0 h 1486085"/>
                                <a:gd name="connsiteX3" fmla="*/ 0 w 1980975"/>
                                <a:gd name="connsiteY3" fmla="*/ 0 h 1486085"/>
                              </a:gdLst>
                              <a:ahLst/>
                              <a:cxnLst>
                                <a:cxn ang="0">
                                  <a:pos x="connsiteX0" y="connsiteY0"/>
                                </a:cxn>
                                <a:cxn ang="0">
                                  <a:pos x="connsiteX1" y="connsiteY1"/>
                                </a:cxn>
                                <a:cxn ang="0">
                                  <a:pos x="connsiteX2" y="connsiteY2"/>
                                </a:cxn>
                                <a:cxn ang="0">
                                  <a:pos x="connsiteX3" y="connsiteY3"/>
                                </a:cxn>
                              </a:cxnLst>
                              <a:rect l="l" t="t" r="r" b="b"/>
                              <a:pathLst>
                                <a:path w="1980975" h="1486085">
                                  <a:moveTo>
                                    <a:pt x="0" y="1486085"/>
                                  </a:moveTo>
                                  <a:lnTo>
                                    <a:pt x="1980975" y="1486085"/>
                                  </a:lnTo>
                                  <a:lnTo>
                                    <a:pt x="1980975" y="0"/>
                                  </a:lnTo>
                                  <a:lnTo>
                                    <a:pt x="0" y="0"/>
                                  </a:lnTo>
                                  <a:close/>
                                </a:path>
                              </a:pathLst>
                            </a:custGeom>
                            <a:solidFill>
                              <a:srgbClr val="FFFFFF"/>
                            </a:solidFill>
                            <a:ln w="4339"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 name="Graphic 1"/>
                          <wpg:cNvGrpSpPr/>
                          <wpg:grpSpPr>
                            <a:xfrm>
                              <a:off x="976439" y="6747380"/>
                              <a:ext cx="1710506" cy="1275153"/>
                              <a:chOff x="976439" y="6747380"/>
                              <a:chExt cx="1710506" cy="1275153"/>
                            </a:xfrm>
                          </wpg:grpSpPr>
                          <wps:wsp>
                            <wps:cNvPr id="6" name="Freeform: Shape 6"/>
                            <wps:cNvSpPr/>
                            <wps:spPr>
                              <a:xfrm>
                                <a:off x="1147391" y="6747380"/>
                                <a:ext cx="1539554" cy="1144285"/>
                              </a:xfrm>
                              <a:custGeom>
                                <a:avLst/>
                                <a:gdLst>
                                  <a:gd name="connsiteX0" fmla="*/ 0 w 1535255"/>
                                  <a:gd name="connsiteY0" fmla="*/ 1144286 h 1144285"/>
                                  <a:gd name="connsiteX1" fmla="*/ 1535256 w 1535255"/>
                                  <a:gd name="connsiteY1" fmla="*/ 1144286 h 1144285"/>
                                  <a:gd name="connsiteX2" fmla="*/ 1535256 w 1535255"/>
                                  <a:gd name="connsiteY2" fmla="*/ 0 h 1144285"/>
                                  <a:gd name="connsiteX3" fmla="*/ 0 w 1535255"/>
                                  <a:gd name="connsiteY3" fmla="*/ 0 h 1144285"/>
                                </a:gdLst>
                                <a:ahLst/>
                                <a:cxnLst>
                                  <a:cxn ang="0">
                                    <a:pos x="connsiteX0" y="connsiteY0"/>
                                  </a:cxn>
                                  <a:cxn ang="0">
                                    <a:pos x="connsiteX1" y="connsiteY1"/>
                                  </a:cxn>
                                  <a:cxn ang="0">
                                    <a:pos x="connsiteX2" y="connsiteY2"/>
                                  </a:cxn>
                                  <a:cxn ang="0">
                                    <a:pos x="connsiteX3" y="connsiteY3"/>
                                  </a:cxn>
                                </a:cxnLst>
                                <a:rect l="l" t="t" r="r" b="b"/>
                                <a:pathLst>
                                  <a:path w="1535255" h="1144285">
                                    <a:moveTo>
                                      <a:pt x="0" y="1144286"/>
                                    </a:moveTo>
                                    <a:lnTo>
                                      <a:pt x="1535256" y="1144286"/>
                                    </a:lnTo>
                                    <a:lnTo>
                                      <a:pt x="1535256" y="0"/>
                                    </a:lnTo>
                                    <a:lnTo>
                                      <a:pt x="0" y="0"/>
                                    </a:lnTo>
                                    <a:close/>
                                  </a:path>
                                </a:pathLst>
                              </a:custGeom>
                              <a:solidFill>
                                <a:srgbClr val="FFFFFF"/>
                              </a:solidFill>
                              <a:ln w="4339"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Freeform: Shape 7"/>
                            <wps:cNvSpPr/>
                            <wps:spPr>
                              <a:xfrm>
                                <a:off x="1217176" y="6801869"/>
                                <a:ext cx="82099" cy="1089795"/>
                              </a:xfrm>
                              <a:custGeom>
                                <a:avLst/>
                                <a:gdLst>
                                  <a:gd name="connsiteX0" fmla="*/ 0 w 82099"/>
                                  <a:gd name="connsiteY0" fmla="*/ 1089796 h 1089795"/>
                                  <a:gd name="connsiteX1" fmla="*/ 82099 w 82099"/>
                                  <a:gd name="connsiteY1" fmla="*/ 1089796 h 1089795"/>
                                  <a:gd name="connsiteX2" fmla="*/ 82099 w 82099"/>
                                  <a:gd name="connsiteY2" fmla="*/ 0 h 1089795"/>
                                  <a:gd name="connsiteX3" fmla="*/ 0 w 82099"/>
                                  <a:gd name="connsiteY3" fmla="*/ 0 h 1089795"/>
                                </a:gdLst>
                                <a:ahLst/>
                                <a:cxnLst>
                                  <a:cxn ang="0">
                                    <a:pos x="connsiteX0" y="connsiteY0"/>
                                  </a:cxn>
                                  <a:cxn ang="0">
                                    <a:pos x="connsiteX1" y="connsiteY1"/>
                                  </a:cxn>
                                  <a:cxn ang="0">
                                    <a:pos x="connsiteX2" y="connsiteY2"/>
                                  </a:cxn>
                                  <a:cxn ang="0">
                                    <a:pos x="connsiteX3" y="connsiteY3"/>
                                  </a:cxn>
                                </a:cxnLst>
                                <a:rect l="l" t="t" r="r" b="b"/>
                                <a:pathLst>
                                  <a:path w="82099" h="1089795">
                                    <a:moveTo>
                                      <a:pt x="0" y="1089796"/>
                                    </a:moveTo>
                                    <a:lnTo>
                                      <a:pt x="82099" y="1089796"/>
                                    </a:lnTo>
                                    <a:lnTo>
                                      <a:pt x="82099" y="0"/>
                                    </a:lnTo>
                                    <a:lnTo>
                                      <a:pt x="0" y="0"/>
                                    </a:lnTo>
                                    <a:close/>
                                  </a:path>
                                </a:pathLst>
                              </a:custGeom>
                              <a:solidFill>
                                <a:srgbClr val="1F77B4"/>
                              </a:solidFill>
                              <a:ln w="4339"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Freeform: Shape 8"/>
                            <wps:cNvSpPr/>
                            <wps:spPr>
                              <a:xfrm>
                                <a:off x="1545573" y="7085603"/>
                                <a:ext cx="82099" cy="806061"/>
                              </a:xfrm>
                              <a:custGeom>
                                <a:avLst/>
                                <a:gdLst>
                                  <a:gd name="connsiteX0" fmla="*/ 0 w 82099"/>
                                  <a:gd name="connsiteY0" fmla="*/ 806062 h 806061"/>
                                  <a:gd name="connsiteX1" fmla="*/ 82099 w 82099"/>
                                  <a:gd name="connsiteY1" fmla="*/ 806062 h 806061"/>
                                  <a:gd name="connsiteX2" fmla="*/ 82099 w 82099"/>
                                  <a:gd name="connsiteY2" fmla="*/ 0 h 806061"/>
                                  <a:gd name="connsiteX3" fmla="*/ 0 w 82099"/>
                                  <a:gd name="connsiteY3" fmla="*/ 0 h 806061"/>
                                </a:gdLst>
                                <a:ahLst/>
                                <a:cxnLst>
                                  <a:cxn ang="0">
                                    <a:pos x="connsiteX0" y="connsiteY0"/>
                                  </a:cxn>
                                  <a:cxn ang="0">
                                    <a:pos x="connsiteX1" y="connsiteY1"/>
                                  </a:cxn>
                                  <a:cxn ang="0">
                                    <a:pos x="connsiteX2" y="connsiteY2"/>
                                  </a:cxn>
                                  <a:cxn ang="0">
                                    <a:pos x="connsiteX3" y="connsiteY3"/>
                                  </a:cxn>
                                </a:cxnLst>
                                <a:rect l="l" t="t" r="r" b="b"/>
                                <a:pathLst>
                                  <a:path w="82099" h="806061">
                                    <a:moveTo>
                                      <a:pt x="0" y="806062"/>
                                    </a:moveTo>
                                    <a:lnTo>
                                      <a:pt x="82099" y="806062"/>
                                    </a:lnTo>
                                    <a:lnTo>
                                      <a:pt x="82099" y="0"/>
                                    </a:lnTo>
                                    <a:lnTo>
                                      <a:pt x="0" y="0"/>
                                    </a:lnTo>
                                    <a:close/>
                                  </a:path>
                                </a:pathLst>
                              </a:custGeom>
                              <a:solidFill>
                                <a:srgbClr val="1F77B4"/>
                              </a:solidFill>
                              <a:ln w="4339"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Freeform: Shape 9"/>
                            <wps:cNvSpPr/>
                            <wps:spPr>
                              <a:xfrm>
                                <a:off x="1873970" y="6827663"/>
                                <a:ext cx="82099" cy="1064001"/>
                              </a:xfrm>
                              <a:custGeom>
                                <a:avLst/>
                                <a:gdLst>
                                  <a:gd name="connsiteX0" fmla="*/ 0 w 82099"/>
                                  <a:gd name="connsiteY0" fmla="*/ 1064002 h 1064001"/>
                                  <a:gd name="connsiteX1" fmla="*/ 82099 w 82099"/>
                                  <a:gd name="connsiteY1" fmla="*/ 1064002 h 1064001"/>
                                  <a:gd name="connsiteX2" fmla="*/ 82099 w 82099"/>
                                  <a:gd name="connsiteY2" fmla="*/ 0 h 1064001"/>
                                  <a:gd name="connsiteX3" fmla="*/ 0 w 82099"/>
                                  <a:gd name="connsiteY3" fmla="*/ 0 h 1064001"/>
                                </a:gdLst>
                                <a:ahLst/>
                                <a:cxnLst>
                                  <a:cxn ang="0">
                                    <a:pos x="connsiteX0" y="connsiteY0"/>
                                  </a:cxn>
                                  <a:cxn ang="0">
                                    <a:pos x="connsiteX1" y="connsiteY1"/>
                                  </a:cxn>
                                  <a:cxn ang="0">
                                    <a:pos x="connsiteX2" y="connsiteY2"/>
                                  </a:cxn>
                                  <a:cxn ang="0">
                                    <a:pos x="connsiteX3" y="connsiteY3"/>
                                  </a:cxn>
                                </a:cxnLst>
                                <a:rect l="l" t="t" r="r" b="b"/>
                                <a:pathLst>
                                  <a:path w="82099" h="1064001">
                                    <a:moveTo>
                                      <a:pt x="0" y="1064002"/>
                                    </a:moveTo>
                                    <a:lnTo>
                                      <a:pt x="82099" y="1064002"/>
                                    </a:lnTo>
                                    <a:lnTo>
                                      <a:pt x="82099" y="0"/>
                                    </a:lnTo>
                                    <a:lnTo>
                                      <a:pt x="0" y="0"/>
                                    </a:lnTo>
                                    <a:close/>
                                  </a:path>
                                </a:pathLst>
                              </a:custGeom>
                              <a:solidFill>
                                <a:srgbClr val="1F77B4"/>
                              </a:solidFill>
                              <a:ln w="4339"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Freeform: Shape 10"/>
                            <wps:cNvSpPr/>
                            <wps:spPr>
                              <a:xfrm>
                                <a:off x="2202367" y="7504755"/>
                                <a:ext cx="82099" cy="386909"/>
                              </a:xfrm>
                              <a:custGeom>
                                <a:avLst/>
                                <a:gdLst>
                                  <a:gd name="connsiteX0" fmla="*/ 0 w 82099"/>
                                  <a:gd name="connsiteY0" fmla="*/ 386910 h 386909"/>
                                  <a:gd name="connsiteX1" fmla="*/ 82099 w 82099"/>
                                  <a:gd name="connsiteY1" fmla="*/ 386910 h 386909"/>
                                  <a:gd name="connsiteX2" fmla="*/ 82099 w 82099"/>
                                  <a:gd name="connsiteY2" fmla="*/ 0 h 386909"/>
                                  <a:gd name="connsiteX3" fmla="*/ 0 w 82099"/>
                                  <a:gd name="connsiteY3" fmla="*/ 0 h 386909"/>
                                </a:gdLst>
                                <a:ahLst/>
                                <a:cxnLst>
                                  <a:cxn ang="0">
                                    <a:pos x="connsiteX0" y="connsiteY0"/>
                                  </a:cxn>
                                  <a:cxn ang="0">
                                    <a:pos x="connsiteX1" y="connsiteY1"/>
                                  </a:cxn>
                                  <a:cxn ang="0">
                                    <a:pos x="connsiteX2" y="connsiteY2"/>
                                  </a:cxn>
                                  <a:cxn ang="0">
                                    <a:pos x="connsiteX3" y="connsiteY3"/>
                                  </a:cxn>
                                </a:cxnLst>
                                <a:rect l="l" t="t" r="r" b="b"/>
                                <a:pathLst>
                                  <a:path w="82099" h="386909">
                                    <a:moveTo>
                                      <a:pt x="0" y="386910"/>
                                    </a:moveTo>
                                    <a:lnTo>
                                      <a:pt x="82099" y="386910"/>
                                    </a:lnTo>
                                    <a:lnTo>
                                      <a:pt x="82099" y="0"/>
                                    </a:lnTo>
                                    <a:lnTo>
                                      <a:pt x="0" y="0"/>
                                    </a:lnTo>
                                    <a:close/>
                                  </a:path>
                                </a:pathLst>
                              </a:custGeom>
                              <a:solidFill>
                                <a:srgbClr val="1F77B4"/>
                              </a:solidFill>
                              <a:ln w="4339"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Freeform: Shape 11"/>
                            <wps:cNvSpPr/>
                            <wps:spPr>
                              <a:xfrm>
                                <a:off x="2530764" y="7698210"/>
                                <a:ext cx="82099" cy="193454"/>
                              </a:xfrm>
                              <a:custGeom>
                                <a:avLst/>
                                <a:gdLst>
                                  <a:gd name="connsiteX0" fmla="*/ 0 w 82099"/>
                                  <a:gd name="connsiteY0" fmla="*/ 193455 h 193454"/>
                                  <a:gd name="connsiteX1" fmla="*/ 82099 w 82099"/>
                                  <a:gd name="connsiteY1" fmla="*/ 193455 h 193454"/>
                                  <a:gd name="connsiteX2" fmla="*/ 82099 w 82099"/>
                                  <a:gd name="connsiteY2" fmla="*/ 0 h 193454"/>
                                  <a:gd name="connsiteX3" fmla="*/ 0 w 82099"/>
                                  <a:gd name="connsiteY3" fmla="*/ 0 h 193454"/>
                                </a:gdLst>
                                <a:ahLst/>
                                <a:cxnLst>
                                  <a:cxn ang="0">
                                    <a:pos x="connsiteX0" y="connsiteY0"/>
                                  </a:cxn>
                                  <a:cxn ang="0">
                                    <a:pos x="connsiteX1" y="connsiteY1"/>
                                  </a:cxn>
                                  <a:cxn ang="0">
                                    <a:pos x="connsiteX2" y="connsiteY2"/>
                                  </a:cxn>
                                  <a:cxn ang="0">
                                    <a:pos x="connsiteX3" y="connsiteY3"/>
                                  </a:cxn>
                                </a:cxnLst>
                                <a:rect l="l" t="t" r="r" b="b"/>
                                <a:pathLst>
                                  <a:path w="82099" h="193454">
                                    <a:moveTo>
                                      <a:pt x="0" y="193455"/>
                                    </a:moveTo>
                                    <a:lnTo>
                                      <a:pt x="82099" y="193455"/>
                                    </a:lnTo>
                                    <a:lnTo>
                                      <a:pt x="82099" y="0"/>
                                    </a:lnTo>
                                    <a:lnTo>
                                      <a:pt x="0" y="0"/>
                                    </a:lnTo>
                                    <a:close/>
                                  </a:path>
                                </a:pathLst>
                              </a:custGeom>
                              <a:solidFill>
                                <a:srgbClr val="1F77B4"/>
                              </a:solidFill>
                              <a:ln w="4339"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 name="Graphic 1"/>
                            <wpg:cNvGrpSpPr/>
                            <wpg:grpSpPr>
                              <a:xfrm>
                                <a:off x="1204024" y="7891665"/>
                                <a:ext cx="1407715" cy="130868"/>
                                <a:chOff x="1204024" y="7891665"/>
                                <a:chExt cx="1407715" cy="130868"/>
                              </a:xfrm>
                              <a:solidFill>
                                <a:srgbClr val="000000"/>
                              </a:solidFill>
                            </wpg:grpSpPr>
                            <wpg:grpSp>
                              <wpg:cNvPr id="13" name="Graphic 1"/>
                              <wpg:cNvGrpSpPr/>
                              <wpg:grpSpPr>
                                <a:xfrm>
                                  <a:off x="1204024" y="7891665"/>
                                  <a:ext cx="110813" cy="63384"/>
                                  <a:chOff x="1204024" y="7891665"/>
                                  <a:chExt cx="110813" cy="63384"/>
                                </a:xfrm>
                                <a:solidFill>
                                  <a:srgbClr val="000000"/>
                                </a:solidFill>
                              </wpg:grpSpPr>
                              <wps:wsp>
                                <wps:cNvPr id="14" name="Freeform: Shape 14"/>
                                <wps:cNvSpPr/>
                                <wps:spPr>
                                  <a:xfrm>
                                    <a:off x="1258225" y="7891665"/>
                                    <a:ext cx="4298" cy="15050"/>
                                  </a:xfrm>
                                  <a:custGeom>
                                    <a:avLst/>
                                    <a:gdLst>
                                      <a:gd name="connsiteX0" fmla="*/ 83 w 4298"/>
                                      <a:gd name="connsiteY0" fmla="*/ 308 h 15050"/>
                                      <a:gd name="connsiteX1" fmla="*/ 83 w 4298"/>
                                      <a:gd name="connsiteY1" fmla="*/ 15358 h 15050"/>
                                    </a:gdLst>
                                    <a:ahLst/>
                                    <a:cxnLst>
                                      <a:cxn ang="0">
                                        <a:pos x="connsiteX0" y="connsiteY0"/>
                                      </a:cxn>
                                      <a:cxn ang="0">
                                        <a:pos x="connsiteX1" y="connsiteY1"/>
                                      </a:cxn>
                                    </a:cxnLst>
                                    <a:rect l="l" t="t" r="r" b="b"/>
                                    <a:pathLst>
                                      <a:path w="4298" h="15050">
                                        <a:moveTo>
                                          <a:pt x="83" y="308"/>
                                        </a:moveTo>
                                        <a:lnTo>
                                          <a:pt x="83" y="15358"/>
                                        </a:lnTo>
                                      </a:path>
                                    </a:pathLst>
                                  </a:custGeom>
                                  <a:solidFill>
                                    <a:srgbClr val="000000"/>
                                  </a:solidFill>
                                  <a:ln w="347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 name="Graphic 1"/>
                                <wpg:cNvGrpSpPr/>
                                <wpg:grpSpPr>
                                  <a:xfrm>
                                    <a:off x="1204024" y="7921765"/>
                                    <a:ext cx="110813" cy="33284"/>
                                    <a:chOff x="1204024" y="7921765"/>
                                    <a:chExt cx="110813" cy="33284"/>
                                  </a:xfrm>
                                  <a:solidFill>
                                    <a:srgbClr val="000000"/>
                                  </a:solidFill>
                                </wpg:grpSpPr>
                                <wps:wsp>
                                  <wps:cNvPr id="16" name="Freeform: Shape 16"/>
                                  <wps:cNvSpPr/>
                                  <wps:spPr>
                                    <a:xfrm flipV="1">
                                      <a:off x="1204024" y="7922524"/>
                                      <a:ext cx="25276" cy="32525"/>
                                    </a:xfrm>
                                    <a:custGeom>
                                      <a:avLst/>
                                      <a:gdLst>
                                        <a:gd name="connsiteX0" fmla="*/ 23110 w 25276"/>
                                        <a:gd name="connsiteY0" fmla="*/ 27531 h 32525"/>
                                        <a:gd name="connsiteX1" fmla="*/ 23110 w 25276"/>
                                        <a:gd name="connsiteY1" fmla="*/ 23064 h 32525"/>
                                        <a:gd name="connsiteX2" fmla="*/ 18542 w 25276"/>
                                        <a:gd name="connsiteY2" fmla="*/ 26040 h 32525"/>
                                        <a:gd name="connsiteX3" fmla="*/ 13390 w 25276"/>
                                        <a:gd name="connsiteY3" fmla="*/ 27028 h 32525"/>
                                        <a:gd name="connsiteX4" fmla="*/ 5162 w 25276"/>
                                        <a:gd name="connsiteY4" fmla="*/ 23742 h 32525"/>
                                        <a:gd name="connsiteX5" fmla="*/ 2307 w 25276"/>
                                        <a:gd name="connsiteY5" fmla="*/ 14242 h 32525"/>
                                        <a:gd name="connsiteX6" fmla="*/ 5162 w 25276"/>
                                        <a:gd name="connsiteY6" fmla="*/ 4762 h 32525"/>
                                        <a:gd name="connsiteX7" fmla="*/ 13390 w 25276"/>
                                        <a:gd name="connsiteY7" fmla="*/ 1476 h 32525"/>
                                        <a:gd name="connsiteX8" fmla="*/ 18542 w 25276"/>
                                        <a:gd name="connsiteY8" fmla="*/ 2464 h 32525"/>
                                        <a:gd name="connsiteX9" fmla="*/ 23110 w 25276"/>
                                        <a:gd name="connsiteY9" fmla="*/ 5447 h 32525"/>
                                        <a:gd name="connsiteX10" fmla="*/ 23110 w 25276"/>
                                        <a:gd name="connsiteY10" fmla="*/ 1012 h 32525"/>
                                        <a:gd name="connsiteX11" fmla="*/ 18394 w 25276"/>
                                        <a:gd name="connsiteY11" fmla="*/ -1258 h 32525"/>
                                        <a:gd name="connsiteX12" fmla="*/ 13142 w 25276"/>
                                        <a:gd name="connsiteY12" fmla="*/ -2011 h 32525"/>
                                        <a:gd name="connsiteX13" fmla="*/ 1924 w 25276"/>
                                        <a:gd name="connsiteY13" fmla="*/ 2343 h 32525"/>
                                        <a:gd name="connsiteX14" fmla="*/ -2167 w 25276"/>
                                        <a:gd name="connsiteY14" fmla="*/ 14242 h 32525"/>
                                        <a:gd name="connsiteX15" fmla="*/ 1924 w 25276"/>
                                        <a:gd name="connsiteY15" fmla="*/ 26154 h 32525"/>
                                        <a:gd name="connsiteX16" fmla="*/ 13142 w 25276"/>
                                        <a:gd name="connsiteY16" fmla="*/ 30515 h 32525"/>
                                        <a:gd name="connsiteX17" fmla="*/ 18435 w 25276"/>
                                        <a:gd name="connsiteY17" fmla="*/ 29769 h 32525"/>
                                        <a:gd name="connsiteX18" fmla="*/ 23110 w 25276"/>
                                        <a:gd name="connsiteY18" fmla="*/ 27531 h 32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25276" h="32525">
                                          <a:moveTo>
                                            <a:pt x="23110" y="27531"/>
                                          </a:moveTo>
                                          <a:lnTo>
                                            <a:pt x="23110" y="23064"/>
                                          </a:lnTo>
                                          <a:cubicBezTo>
                                            <a:pt x="21681" y="24394"/>
                                            <a:pt x="20159" y="25386"/>
                                            <a:pt x="18542" y="26040"/>
                                          </a:cubicBezTo>
                                          <a:cubicBezTo>
                                            <a:pt x="16926" y="26698"/>
                                            <a:pt x="15208" y="27028"/>
                                            <a:pt x="13390" y="27028"/>
                                          </a:cubicBezTo>
                                          <a:cubicBezTo>
                                            <a:pt x="9808" y="27028"/>
                                            <a:pt x="7065" y="25932"/>
                                            <a:pt x="5162" y="23742"/>
                                          </a:cubicBezTo>
                                          <a:cubicBezTo>
                                            <a:pt x="3258" y="21552"/>
                                            <a:pt x="2307" y="18385"/>
                                            <a:pt x="2307" y="14242"/>
                                          </a:cubicBezTo>
                                          <a:cubicBezTo>
                                            <a:pt x="2307" y="10112"/>
                                            <a:pt x="3258" y="6952"/>
                                            <a:pt x="5162" y="4762"/>
                                          </a:cubicBezTo>
                                          <a:cubicBezTo>
                                            <a:pt x="7065" y="2571"/>
                                            <a:pt x="9808" y="1476"/>
                                            <a:pt x="13390" y="1476"/>
                                          </a:cubicBezTo>
                                          <a:cubicBezTo>
                                            <a:pt x="15208" y="1476"/>
                                            <a:pt x="16926" y="1805"/>
                                            <a:pt x="18542" y="2464"/>
                                          </a:cubicBezTo>
                                          <a:cubicBezTo>
                                            <a:pt x="20159" y="3122"/>
                                            <a:pt x="21681" y="4117"/>
                                            <a:pt x="23110" y="5447"/>
                                          </a:cubicBezTo>
                                          <a:lnTo>
                                            <a:pt x="23110" y="1012"/>
                                          </a:lnTo>
                                          <a:cubicBezTo>
                                            <a:pt x="21628" y="5"/>
                                            <a:pt x="20056" y="-752"/>
                                            <a:pt x="18394" y="-1258"/>
                                          </a:cubicBezTo>
                                          <a:cubicBezTo>
                                            <a:pt x="16738" y="-1760"/>
                                            <a:pt x="14987" y="-2011"/>
                                            <a:pt x="13142" y="-2011"/>
                                          </a:cubicBezTo>
                                          <a:cubicBezTo>
                                            <a:pt x="8395" y="-2011"/>
                                            <a:pt x="4656" y="-560"/>
                                            <a:pt x="1924" y="2343"/>
                                          </a:cubicBezTo>
                                          <a:cubicBezTo>
                                            <a:pt x="-803" y="5250"/>
                                            <a:pt x="-2167" y="9216"/>
                                            <a:pt x="-2167" y="14242"/>
                                          </a:cubicBezTo>
                                          <a:cubicBezTo>
                                            <a:pt x="-2167" y="19281"/>
                                            <a:pt x="-803" y="23252"/>
                                            <a:pt x="1924" y="26154"/>
                                          </a:cubicBezTo>
                                          <a:cubicBezTo>
                                            <a:pt x="4656" y="29061"/>
                                            <a:pt x="8395" y="30515"/>
                                            <a:pt x="13142" y="30515"/>
                                          </a:cubicBezTo>
                                          <a:cubicBezTo>
                                            <a:pt x="15014" y="30515"/>
                                            <a:pt x="16778" y="30266"/>
                                            <a:pt x="18435" y="29769"/>
                                          </a:cubicBezTo>
                                          <a:cubicBezTo>
                                            <a:pt x="20096" y="29272"/>
                                            <a:pt x="21655" y="28526"/>
                                            <a:pt x="23110" y="2753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Freeform: Shape 17"/>
                                  <wps:cNvSpPr/>
                                  <wps:spPr>
                                    <a:xfrm flipV="1">
                                      <a:off x="1235533" y="7921765"/>
                                      <a:ext cx="19694" cy="32673"/>
                                    </a:xfrm>
                                    <a:custGeom>
                                      <a:avLst/>
                                      <a:gdLst>
                                        <a:gd name="connsiteX0" fmla="*/ 17728 w 19694"/>
                                        <a:gd name="connsiteY0" fmla="*/ 12084 h 32673"/>
                                        <a:gd name="connsiteX1" fmla="*/ 17728 w 19694"/>
                                        <a:gd name="connsiteY1" fmla="*/ -2113 h 32673"/>
                                        <a:gd name="connsiteX2" fmla="*/ 13866 w 19694"/>
                                        <a:gd name="connsiteY2" fmla="*/ -2113 h 32673"/>
                                        <a:gd name="connsiteX3" fmla="*/ 13866 w 19694"/>
                                        <a:gd name="connsiteY3" fmla="*/ 11956 h 32673"/>
                                        <a:gd name="connsiteX4" fmla="*/ 12563 w 19694"/>
                                        <a:gd name="connsiteY4" fmla="*/ 16948 h 32673"/>
                                        <a:gd name="connsiteX5" fmla="*/ 8660 w 19694"/>
                                        <a:gd name="connsiteY5" fmla="*/ 18608 h 32673"/>
                                        <a:gd name="connsiteX6" fmla="*/ 3723 w 19694"/>
                                        <a:gd name="connsiteY6" fmla="*/ 16612 h 32673"/>
                                        <a:gd name="connsiteX7" fmla="*/ 1916 w 19694"/>
                                        <a:gd name="connsiteY7" fmla="*/ 11177 h 32673"/>
                                        <a:gd name="connsiteX8" fmla="*/ 1916 w 19694"/>
                                        <a:gd name="connsiteY8" fmla="*/ -2113 h 32673"/>
                                        <a:gd name="connsiteX9" fmla="*/ -1967 w 19694"/>
                                        <a:gd name="connsiteY9" fmla="*/ -2113 h 32673"/>
                                        <a:gd name="connsiteX10" fmla="*/ -1967 w 19694"/>
                                        <a:gd name="connsiteY10" fmla="*/ 30560 h 32673"/>
                                        <a:gd name="connsiteX11" fmla="*/ 1916 w 19694"/>
                                        <a:gd name="connsiteY11" fmla="*/ 30560 h 32673"/>
                                        <a:gd name="connsiteX12" fmla="*/ 1916 w 19694"/>
                                        <a:gd name="connsiteY12" fmla="*/ 17748 h 32673"/>
                                        <a:gd name="connsiteX13" fmla="*/ 5180 w 19694"/>
                                        <a:gd name="connsiteY13" fmla="*/ 20919 h 32673"/>
                                        <a:gd name="connsiteX14" fmla="*/ 9520 w 19694"/>
                                        <a:gd name="connsiteY14" fmla="*/ 21967 h 32673"/>
                                        <a:gd name="connsiteX15" fmla="*/ 15646 w 19694"/>
                                        <a:gd name="connsiteY15" fmla="*/ 19461 h 32673"/>
                                        <a:gd name="connsiteX16" fmla="*/ 17728 w 19694"/>
                                        <a:gd name="connsiteY16" fmla="*/ 12084 h 326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9694" h="32673">
                                          <a:moveTo>
                                            <a:pt x="17728" y="12084"/>
                                          </a:moveTo>
                                          <a:lnTo>
                                            <a:pt x="17728" y="-2113"/>
                                          </a:lnTo>
                                          <a:lnTo>
                                            <a:pt x="13866" y="-2113"/>
                                          </a:lnTo>
                                          <a:lnTo>
                                            <a:pt x="13866" y="11956"/>
                                          </a:lnTo>
                                          <a:cubicBezTo>
                                            <a:pt x="13866" y="14182"/>
                                            <a:pt x="13431" y="15846"/>
                                            <a:pt x="12563" y="16948"/>
                                          </a:cubicBezTo>
                                          <a:cubicBezTo>
                                            <a:pt x="11694" y="18054"/>
                                            <a:pt x="10393" y="18608"/>
                                            <a:pt x="8660" y="18608"/>
                                          </a:cubicBezTo>
                                          <a:cubicBezTo>
                                            <a:pt x="6573" y="18608"/>
                                            <a:pt x="4927" y="17942"/>
                                            <a:pt x="3723" y="16612"/>
                                          </a:cubicBezTo>
                                          <a:cubicBezTo>
                                            <a:pt x="2518" y="15286"/>
                                            <a:pt x="1916" y="13474"/>
                                            <a:pt x="1916" y="11177"/>
                                          </a:cubicBezTo>
                                          <a:lnTo>
                                            <a:pt x="1916" y="-2113"/>
                                          </a:lnTo>
                                          <a:lnTo>
                                            <a:pt x="-1967" y="-2113"/>
                                          </a:lnTo>
                                          <a:lnTo>
                                            <a:pt x="-1967" y="30560"/>
                                          </a:lnTo>
                                          <a:lnTo>
                                            <a:pt x="1916" y="30560"/>
                                          </a:lnTo>
                                          <a:lnTo>
                                            <a:pt x="1916" y="17748"/>
                                          </a:lnTo>
                                          <a:cubicBezTo>
                                            <a:pt x="2843" y="19163"/>
                                            <a:pt x="3931" y="20220"/>
                                            <a:pt x="5180" y="20919"/>
                                          </a:cubicBezTo>
                                          <a:cubicBezTo>
                                            <a:pt x="6434" y="21618"/>
                                            <a:pt x="7881" y="21967"/>
                                            <a:pt x="9520" y="21967"/>
                                          </a:cubicBezTo>
                                          <a:cubicBezTo>
                                            <a:pt x="12220" y="21967"/>
                                            <a:pt x="14262" y="21132"/>
                                            <a:pt x="15646" y="19461"/>
                                          </a:cubicBezTo>
                                          <a:cubicBezTo>
                                            <a:pt x="17034" y="17790"/>
                                            <a:pt x="17728" y="15331"/>
                                            <a:pt x="17728" y="1208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Freeform: Shape 18"/>
                                  <wps:cNvSpPr/>
                                  <wps:spPr>
                                    <a:xfrm flipV="1">
                                      <a:off x="1261456" y="7930359"/>
                                      <a:ext cx="19862" cy="24691"/>
                                    </a:xfrm>
                                    <a:custGeom>
                                      <a:avLst/>
                                      <a:gdLst>
                                        <a:gd name="connsiteX0" fmla="*/ 10382 w 19862"/>
                                        <a:gd name="connsiteY0" fmla="*/ 11003 h 24691"/>
                                        <a:gd name="connsiteX1" fmla="*/ 3893 w 19862"/>
                                        <a:gd name="connsiteY1" fmla="*/ 9934 h 24691"/>
                                        <a:gd name="connsiteX2" fmla="*/ 2086 w 19862"/>
                                        <a:gd name="connsiteY2" fmla="*/ 6279 h 24691"/>
                                        <a:gd name="connsiteX3" fmla="*/ 3443 w 19862"/>
                                        <a:gd name="connsiteY3" fmla="*/ 3014 h 24691"/>
                                        <a:gd name="connsiteX4" fmla="*/ 7124 w 19862"/>
                                        <a:gd name="connsiteY4" fmla="*/ 1811 h 24691"/>
                                        <a:gd name="connsiteX5" fmla="*/ 12283 w 19862"/>
                                        <a:gd name="connsiteY5" fmla="*/ 4089 h 24691"/>
                                        <a:gd name="connsiteX6" fmla="*/ 14224 w 19862"/>
                                        <a:gd name="connsiteY6" fmla="*/ 10143 h 24691"/>
                                        <a:gd name="connsiteX7" fmla="*/ 14224 w 19862"/>
                                        <a:gd name="connsiteY7" fmla="*/ 11003 h 24691"/>
                                        <a:gd name="connsiteX8" fmla="*/ 10382 w 19862"/>
                                        <a:gd name="connsiteY8" fmla="*/ 11003 h 24691"/>
                                        <a:gd name="connsiteX9" fmla="*/ 18087 w 19862"/>
                                        <a:gd name="connsiteY9" fmla="*/ 12602 h 24691"/>
                                        <a:gd name="connsiteX10" fmla="*/ 18087 w 19862"/>
                                        <a:gd name="connsiteY10" fmla="*/ -816 h 24691"/>
                                        <a:gd name="connsiteX11" fmla="*/ 14224 w 19862"/>
                                        <a:gd name="connsiteY11" fmla="*/ -816 h 24691"/>
                                        <a:gd name="connsiteX12" fmla="*/ 14224 w 19862"/>
                                        <a:gd name="connsiteY12" fmla="*/ 2752 h 24691"/>
                                        <a:gd name="connsiteX13" fmla="*/ 10926 w 19862"/>
                                        <a:gd name="connsiteY13" fmla="*/ -406 h 24691"/>
                                        <a:gd name="connsiteX14" fmla="*/ 6096 w 19862"/>
                                        <a:gd name="connsiteY14" fmla="*/ -1427 h 24691"/>
                                        <a:gd name="connsiteX15" fmla="*/ 353 w 19862"/>
                                        <a:gd name="connsiteY15" fmla="*/ 602 h 24691"/>
                                        <a:gd name="connsiteX16" fmla="*/ -1776 w 19862"/>
                                        <a:gd name="connsiteY16" fmla="*/ 6031 h 24691"/>
                                        <a:gd name="connsiteX17" fmla="*/ 877 w 19862"/>
                                        <a:gd name="connsiteY17" fmla="*/ 12010 h 24691"/>
                                        <a:gd name="connsiteX18" fmla="*/ 8803 w 19862"/>
                                        <a:gd name="connsiteY18" fmla="*/ 14026 h 24691"/>
                                        <a:gd name="connsiteX19" fmla="*/ 14224 w 19862"/>
                                        <a:gd name="connsiteY19" fmla="*/ 14026 h 24691"/>
                                        <a:gd name="connsiteX20" fmla="*/ 14224 w 19862"/>
                                        <a:gd name="connsiteY20" fmla="*/ 14409 h 24691"/>
                                        <a:gd name="connsiteX21" fmla="*/ 12471 w 19862"/>
                                        <a:gd name="connsiteY21" fmla="*/ 18534 h 24691"/>
                                        <a:gd name="connsiteX22" fmla="*/ 7547 w 19862"/>
                                        <a:gd name="connsiteY22" fmla="*/ 19992 h 24691"/>
                                        <a:gd name="connsiteX23" fmla="*/ 3618 w 19862"/>
                                        <a:gd name="connsiteY23" fmla="*/ 19509 h 24691"/>
                                        <a:gd name="connsiteX24" fmla="*/ -50 w 19862"/>
                                        <a:gd name="connsiteY24" fmla="*/ 18057 h 24691"/>
                                        <a:gd name="connsiteX25" fmla="*/ -50 w 19862"/>
                                        <a:gd name="connsiteY25" fmla="*/ 21632 h 24691"/>
                                        <a:gd name="connsiteX26" fmla="*/ 4061 w 19862"/>
                                        <a:gd name="connsiteY26" fmla="*/ 22855 h 24691"/>
                                        <a:gd name="connsiteX27" fmla="*/ 7944 w 19862"/>
                                        <a:gd name="connsiteY27" fmla="*/ 23264 h 24691"/>
                                        <a:gd name="connsiteX28" fmla="*/ 15568 w 19862"/>
                                        <a:gd name="connsiteY28" fmla="*/ 20617 h 24691"/>
                                        <a:gd name="connsiteX29" fmla="*/ 18087 w 19862"/>
                                        <a:gd name="connsiteY29" fmla="*/ 12602 h 24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9862" h="24691">
                                          <a:moveTo>
                                            <a:pt x="10382" y="11003"/>
                                          </a:moveTo>
                                          <a:cubicBezTo>
                                            <a:pt x="7261" y="11003"/>
                                            <a:pt x="5098" y="10647"/>
                                            <a:pt x="3893" y="9934"/>
                                          </a:cubicBezTo>
                                          <a:cubicBezTo>
                                            <a:pt x="2689" y="9222"/>
                                            <a:pt x="2086" y="8004"/>
                                            <a:pt x="2086" y="6279"/>
                                          </a:cubicBezTo>
                                          <a:cubicBezTo>
                                            <a:pt x="2086" y="4909"/>
                                            <a:pt x="2539" y="3820"/>
                                            <a:pt x="3443" y="3014"/>
                                          </a:cubicBezTo>
                                          <a:cubicBezTo>
                                            <a:pt x="4348" y="2212"/>
                                            <a:pt x="5575" y="1811"/>
                                            <a:pt x="7124" y="1811"/>
                                          </a:cubicBezTo>
                                          <a:cubicBezTo>
                                            <a:pt x="9269" y="1811"/>
                                            <a:pt x="10989" y="2571"/>
                                            <a:pt x="12283" y="4089"/>
                                          </a:cubicBezTo>
                                          <a:cubicBezTo>
                                            <a:pt x="13577" y="5608"/>
                                            <a:pt x="14224" y="7625"/>
                                            <a:pt x="14224" y="10143"/>
                                          </a:cubicBezTo>
                                          <a:lnTo>
                                            <a:pt x="14224" y="11003"/>
                                          </a:lnTo>
                                          <a:lnTo>
                                            <a:pt x="10382" y="11003"/>
                                          </a:lnTo>
                                          <a:close/>
                                          <a:moveTo>
                                            <a:pt x="18087" y="12602"/>
                                          </a:moveTo>
                                          <a:lnTo>
                                            <a:pt x="18087" y="-816"/>
                                          </a:lnTo>
                                          <a:lnTo>
                                            <a:pt x="14224" y="-816"/>
                                          </a:lnTo>
                                          <a:lnTo>
                                            <a:pt x="14224" y="2752"/>
                                          </a:lnTo>
                                          <a:cubicBezTo>
                                            <a:pt x="13342" y="1328"/>
                                            <a:pt x="12243" y="275"/>
                                            <a:pt x="10926" y="-406"/>
                                          </a:cubicBezTo>
                                          <a:cubicBezTo>
                                            <a:pt x="9610" y="-1087"/>
                                            <a:pt x="8000" y="-1427"/>
                                            <a:pt x="6096" y="-1427"/>
                                          </a:cubicBezTo>
                                          <a:cubicBezTo>
                                            <a:pt x="3692" y="-1427"/>
                                            <a:pt x="1777" y="-751"/>
                                            <a:pt x="353" y="602"/>
                                          </a:cubicBezTo>
                                          <a:cubicBezTo>
                                            <a:pt x="-1066" y="1955"/>
                                            <a:pt x="-1776" y="3764"/>
                                            <a:pt x="-1776" y="6031"/>
                                          </a:cubicBezTo>
                                          <a:cubicBezTo>
                                            <a:pt x="-1776" y="8674"/>
                                            <a:pt x="-892" y="10667"/>
                                            <a:pt x="877" y="12010"/>
                                          </a:cubicBezTo>
                                          <a:cubicBezTo>
                                            <a:pt x="2651" y="13354"/>
                                            <a:pt x="5293" y="14026"/>
                                            <a:pt x="8803" y="14026"/>
                                          </a:cubicBezTo>
                                          <a:lnTo>
                                            <a:pt x="14224" y="14026"/>
                                          </a:lnTo>
                                          <a:lnTo>
                                            <a:pt x="14224" y="14409"/>
                                          </a:lnTo>
                                          <a:cubicBezTo>
                                            <a:pt x="14224" y="16187"/>
                                            <a:pt x="13640" y="17562"/>
                                            <a:pt x="12471" y="18534"/>
                                          </a:cubicBezTo>
                                          <a:cubicBezTo>
                                            <a:pt x="11302" y="19506"/>
                                            <a:pt x="9661" y="19992"/>
                                            <a:pt x="7547" y="19992"/>
                                          </a:cubicBezTo>
                                          <a:cubicBezTo>
                                            <a:pt x="6204" y="19992"/>
                                            <a:pt x="4894" y="19831"/>
                                            <a:pt x="3618" y="19509"/>
                                          </a:cubicBezTo>
                                          <a:cubicBezTo>
                                            <a:pt x="2346" y="19186"/>
                                            <a:pt x="1124" y="18702"/>
                                            <a:pt x="-50" y="18057"/>
                                          </a:cubicBezTo>
                                          <a:lnTo>
                                            <a:pt x="-50" y="21632"/>
                                          </a:lnTo>
                                          <a:cubicBezTo>
                                            <a:pt x="1361" y="22178"/>
                                            <a:pt x="2731" y="22586"/>
                                            <a:pt x="4061" y="22855"/>
                                          </a:cubicBezTo>
                                          <a:cubicBezTo>
                                            <a:pt x="5391" y="23128"/>
                                            <a:pt x="6685" y="23264"/>
                                            <a:pt x="7944" y="23264"/>
                                          </a:cubicBezTo>
                                          <a:cubicBezTo>
                                            <a:pt x="11347" y="23264"/>
                                            <a:pt x="13888" y="22382"/>
                                            <a:pt x="15568" y="20617"/>
                                          </a:cubicBezTo>
                                          <a:cubicBezTo>
                                            <a:pt x="17247" y="18857"/>
                                            <a:pt x="18087" y="16185"/>
                                            <a:pt x="18087" y="1260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Freeform: Shape 19"/>
                                  <wps:cNvSpPr/>
                                  <wps:spPr>
                                    <a:xfrm flipV="1">
                                      <a:off x="1289271" y="7921765"/>
                                      <a:ext cx="3862" cy="32673"/>
                                    </a:xfrm>
                                    <a:custGeom>
                                      <a:avLst/>
                                      <a:gdLst>
                                        <a:gd name="connsiteX0" fmla="*/ -799 w 3862"/>
                                        <a:gd name="connsiteY0" fmla="*/ 21403 h 32673"/>
                                        <a:gd name="connsiteX1" fmla="*/ 3063 w 3862"/>
                                        <a:gd name="connsiteY1" fmla="*/ 21403 h 32673"/>
                                        <a:gd name="connsiteX2" fmla="*/ 3063 w 3862"/>
                                        <a:gd name="connsiteY2" fmla="*/ -2113 h 32673"/>
                                        <a:gd name="connsiteX3" fmla="*/ -799 w 3862"/>
                                        <a:gd name="connsiteY3" fmla="*/ -2113 h 32673"/>
                                        <a:gd name="connsiteX4" fmla="*/ -799 w 3862"/>
                                        <a:gd name="connsiteY4" fmla="*/ 21403 h 32673"/>
                                        <a:gd name="connsiteX5" fmla="*/ -799 w 3862"/>
                                        <a:gd name="connsiteY5" fmla="*/ 30560 h 32673"/>
                                        <a:gd name="connsiteX6" fmla="*/ 3063 w 3862"/>
                                        <a:gd name="connsiteY6" fmla="*/ 30560 h 32673"/>
                                        <a:gd name="connsiteX7" fmla="*/ 3063 w 3862"/>
                                        <a:gd name="connsiteY7" fmla="*/ 25662 h 32673"/>
                                        <a:gd name="connsiteX8" fmla="*/ -799 w 3862"/>
                                        <a:gd name="connsiteY8" fmla="*/ 25662 h 32673"/>
                                        <a:gd name="connsiteX9" fmla="*/ -799 w 3862"/>
                                        <a:gd name="connsiteY9" fmla="*/ 30560 h 326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62" h="32673">
                                          <a:moveTo>
                                            <a:pt x="-799" y="21403"/>
                                          </a:moveTo>
                                          <a:lnTo>
                                            <a:pt x="3063" y="21403"/>
                                          </a:lnTo>
                                          <a:lnTo>
                                            <a:pt x="3063" y="-2113"/>
                                          </a:lnTo>
                                          <a:lnTo>
                                            <a:pt x="-799" y="-2113"/>
                                          </a:lnTo>
                                          <a:lnTo>
                                            <a:pt x="-799" y="21403"/>
                                          </a:lnTo>
                                          <a:close/>
                                          <a:moveTo>
                                            <a:pt x="-799" y="30560"/>
                                          </a:moveTo>
                                          <a:lnTo>
                                            <a:pt x="3063" y="30560"/>
                                          </a:lnTo>
                                          <a:lnTo>
                                            <a:pt x="3063" y="25662"/>
                                          </a:lnTo>
                                          <a:lnTo>
                                            <a:pt x="-799" y="25662"/>
                                          </a:lnTo>
                                          <a:lnTo>
                                            <a:pt x="-799" y="3056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Freeform: Shape 20"/>
                                  <wps:cNvSpPr/>
                                  <wps:spPr>
                                    <a:xfrm flipV="1">
                                      <a:off x="1301068" y="7930359"/>
                                      <a:ext cx="13770" cy="24080"/>
                                    </a:xfrm>
                                    <a:custGeom>
                                      <a:avLst/>
                                      <a:gdLst>
                                        <a:gd name="connsiteX0" fmla="*/ 12259 w 13770"/>
                                        <a:gd name="connsiteY0" fmla="*/ 18435 h 24080"/>
                                        <a:gd name="connsiteX1" fmla="*/ 10842 w 13770"/>
                                        <a:gd name="connsiteY1" fmla="*/ 18986 h 24080"/>
                                        <a:gd name="connsiteX2" fmla="*/ 9156 w 13770"/>
                                        <a:gd name="connsiteY2" fmla="*/ 19167 h 24080"/>
                                        <a:gd name="connsiteX3" fmla="*/ 4125 w 13770"/>
                                        <a:gd name="connsiteY3" fmla="*/ 17038 h 24080"/>
                                        <a:gd name="connsiteX4" fmla="*/ 2371 w 13770"/>
                                        <a:gd name="connsiteY4" fmla="*/ 10917 h 24080"/>
                                        <a:gd name="connsiteX5" fmla="*/ 2371 w 13770"/>
                                        <a:gd name="connsiteY5" fmla="*/ -1473 h 24080"/>
                                        <a:gd name="connsiteX6" fmla="*/ -1511 w 13770"/>
                                        <a:gd name="connsiteY6" fmla="*/ -1473 h 24080"/>
                                        <a:gd name="connsiteX7" fmla="*/ -1511 w 13770"/>
                                        <a:gd name="connsiteY7" fmla="*/ 22043 h 24080"/>
                                        <a:gd name="connsiteX8" fmla="*/ 2371 w 13770"/>
                                        <a:gd name="connsiteY8" fmla="*/ 22043 h 24080"/>
                                        <a:gd name="connsiteX9" fmla="*/ 2371 w 13770"/>
                                        <a:gd name="connsiteY9" fmla="*/ 18388 h 24080"/>
                                        <a:gd name="connsiteX10" fmla="*/ 5542 w 13770"/>
                                        <a:gd name="connsiteY10" fmla="*/ 21566 h 24080"/>
                                        <a:gd name="connsiteX11" fmla="*/ 10291 w 13770"/>
                                        <a:gd name="connsiteY11" fmla="*/ 22607 h 24080"/>
                                        <a:gd name="connsiteX12" fmla="*/ 11171 w 13770"/>
                                        <a:gd name="connsiteY12" fmla="*/ 22554 h 24080"/>
                                        <a:gd name="connsiteX13" fmla="*/ 12239 w 13770"/>
                                        <a:gd name="connsiteY13" fmla="*/ 22399 h 24080"/>
                                        <a:gd name="connsiteX14" fmla="*/ 12259 w 13770"/>
                                        <a:gd name="connsiteY14" fmla="*/ 18435 h 240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3770" h="24080">
                                          <a:moveTo>
                                            <a:pt x="12259" y="18435"/>
                                          </a:moveTo>
                                          <a:cubicBezTo>
                                            <a:pt x="11825" y="18686"/>
                                            <a:pt x="11352" y="18870"/>
                                            <a:pt x="10842" y="18986"/>
                                          </a:cubicBezTo>
                                          <a:cubicBezTo>
                                            <a:pt x="10331" y="19107"/>
                                            <a:pt x="9769" y="19167"/>
                                            <a:pt x="9156" y="19167"/>
                                          </a:cubicBezTo>
                                          <a:cubicBezTo>
                                            <a:pt x="6971" y="19167"/>
                                            <a:pt x="5293" y="18458"/>
                                            <a:pt x="4125" y="17038"/>
                                          </a:cubicBezTo>
                                          <a:cubicBezTo>
                                            <a:pt x="2956" y="15618"/>
                                            <a:pt x="2371" y="13577"/>
                                            <a:pt x="2371" y="10917"/>
                                          </a:cubicBezTo>
                                          <a:lnTo>
                                            <a:pt x="2371" y="-1473"/>
                                          </a:lnTo>
                                          <a:lnTo>
                                            <a:pt x="-1511" y="-1473"/>
                                          </a:lnTo>
                                          <a:lnTo>
                                            <a:pt x="-1511" y="22043"/>
                                          </a:lnTo>
                                          <a:lnTo>
                                            <a:pt x="2371" y="22043"/>
                                          </a:lnTo>
                                          <a:lnTo>
                                            <a:pt x="2371" y="18388"/>
                                          </a:lnTo>
                                          <a:cubicBezTo>
                                            <a:pt x="3186" y="19817"/>
                                            <a:pt x="4243" y="20876"/>
                                            <a:pt x="5542" y="21566"/>
                                          </a:cubicBezTo>
                                          <a:cubicBezTo>
                                            <a:pt x="6845" y="22260"/>
                                            <a:pt x="8428" y="22607"/>
                                            <a:pt x="10291" y="22607"/>
                                          </a:cubicBezTo>
                                          <a:cubicBezTo>
                                            <a:pt x="10555" y="22607"/>
                                            <a:pt x="10849" y="22590"/>
                                            <a:pt x="11171" y="22554"/>
                                          </a:cubicBezTo>
                                          <a:cubicBezTo>
                                            <a:pt x="11493" y="22522"/>
                                            <a:pt x="11849" y="22471"/>
                                            <a:pt x="12239" y="22399"/>
                                          </a:cubicBezTo>
                                          <a:lnTo>
                                            <a:pt x="12259" y="1843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 name="Graphic 1"/>
                              <wpg:cNvGrpSpPr/>
                              <wpg:grpSpPr>
                                <a:xfrm>
                                  <a:off x="1504414" y="7891665"/>
                                  <a:ext cx="164734" cy="71716"/>
                                  <a:chOff x="1504414" y="7891665"/>
                                  <a:chExt cx="164734" cy="71716"/>
                                </a:xfrm>
                                <a:solidFill>
                                  <a:srgbClr val="000000"/>
                                </a:solidFill>
                              </wpg:grpSpPr>
                              <wps:wsp>
                                <wps:cNvPr id="22" name="Freeform: Shape 22"/>
                                <wps:cNvSpPr/>
                                <wps:spPr>
                                  <a:xfrm>
                                    <a:off x="1586622" y="7891665"/>
                                    <a:ext cx="4298" cy="15050"/>
                                  </a:xfrm>
                                  <a:custGeom>
                                    <a:avLst/>
                                    <a:gdLst>
                                      <a:gd name="connsiteX0" fmla="*/ 160 w 4298"/>
                                      <a:gd name="connsiteY0" fmla="*/ 308 h 15050"/>
                                      <a:gd name="connsiteX1" fmla="*/ 160 w 4298"/>
                                      <a:gd name="connsiteY1" fmla="*/ 15358 h 15050"/>
                                    </a:gdLst>
                                    <a:ahLst/>
                                    <a:cxnLst>
                                      <a:cxn ang="0">
                                        <a:pos x="connsiteX0" y="connsiteY0"/>
                                      </a:cxn>
                                      <a:cxn ang="0">
                                        <a:pos x="connsiteX1" y="connsiteY1"/>
                                      </a:cxn>
                                    </a:cxnLst>
                                    <a:rect l="l" t="t" r="r" b="b"/>
                                    <a:pathLst>
                                      <a:path w="4298" h="15050">
                                        <a:moveTo>
                                          <a:pt x="160" y="308"/>
                                        </a:moveTo>
                                        <a:lnTo>
                                          <a:pt x="160" y="15358"/>
                                        </a:lnTo>
                                      </a:path>
                                    </a:pathLst>
                                  </a:custGeom>
                                  <a:solidFill>
                                    <a:srgbClr val="000000"/>
                                  </a:solidFill>
                                  <a:ln w="347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 name="Graphic 1"/>
                                <wpg:cNvGrpSpPr/>
                                <wpg:grpSpPr>
                                  <a:xfrm>
                                    <a:off x="1504414" y="7921765"/>
                                    <a:ext cx="164734" cy="41616"/>
                                    <a:chOff x="1504414" y="7921765"/>
                                    <a:chExt cx="164734" cy="41616"/>
                                  </a:xfrm>
                                  <a:solidFill>
                                    <a:srgbClr val="000000"/>
                                  </a:solidFill>
                                </wpg:grpSpPr>
                                <wps:wsp>
                                  <wps:cNvPr id="24" name="Freeform: Shape 24"/>
                                  <wps:cNvSpPr/>
                                  <wps:spPr>
                                    <a:xfrm flipV="1">
                                      <a:off x="1504414" y="7923089"/>
                                      <a:ext cx="20238" cy="31349"/>
                                    </a:xfrm>
                                    <a:custGeom>
                                      <a:avLst/>
                                      <a:gdLst>
                                        <a:gd name="connsiteX0" fmla="*/ 2247 w 20238"/>
                                        <a:gd name="connsiteY0" fmla="*/ 25848 h 31349"/>
                                        <a:gd name="connsiteX1" fmla="*/ 2247 w 20238"/>
                                        <a:gd name="connsiteY1" fmla="*/ 14070 h 31349"/>
                                        <a:gd name="connsiteX2" fmla="*/ 7580 w 20238"/>
                                        <a:gd name="connsiteY2" fmla="*/ 14070 h 31349"/>
                                        <a:gd name="connsiteX3" fmla="*/ 12155 w 20238"/>
                                        <a:gd name="connsiteY3" fmla="*/ 15602 h 31349"/>
                                        <a:gd name="connsiteX4" fmla="*/ 13774 w 20238"/>
                                        <a:gd name="connsiteY4" fmla="*/ 19969 h 31349"/>
                                        <a:gd name="connsiteX5" fmla="*/ 12155 w 20238"/>
                                        <a:gd name="connsiteY5" fmla="*/ 24316 h 31349"/>
                                        <a:gd name="connsiteX6" fmla="*/ 7580 w 20238"/>
                                        <a:gd name="connsiteY6" fmla="*/ 25848 h 31349"/>
                                        <a:gd name="connsiteX7" fmla="*/ 2247 w 20238"/>
                                        <a:gd name="connsiteY7" fmla="*/ 25848 h 31349"/>
                                        <a:gd name="connsiteX8" fmla="*/ -1991 w 20238"/>
                                        <a:gd name="connsiteY8" fmla="*/ 29335 h 31349"/>
                                        <a:gd name="connsiteX9" fmla="*/ 7580 w 20238"/>
                                        <a:gd name="connsiteY9" fmla="*/ 29335 h 31349"/>
                                        <a:gd name="connsiteX10" fmla="*/ 15547 w 20238"/>
                                        <a:gd name="connsiteY10" fmla="*/ 26950 h 31349"/>
                                        <a:gd name="connsiteX11" fmla="*/ 18247 w 20238"/>
                                        <a:gd name="connsiteY11" fmla="*/ 19969 h 31349"/>
                                        <a:gd name="connsiteX12" fmla="*/ 15547 w 20238"/>
                                        <a:gd name="connsiteY12" fmla="*/ 12955 h 31349"/>
                                        <a:gd name="connsiteX13" fmla="*/ 7580 w 20238"/>
                                        <a:gd name="connsiteY13" fmla="*/ 10583 h 31349"/>
                                        <a:gd name="connsiteX14" fmla="*/ 2247 w 20238"/>
                                        <a:gd name="connsiteY14" fmla="*/ 10583 h 31349"/>
                                        <a:gd name="connsiteX15" fmla="*/ 2247 w 20238"/>
                                        <a:gd name="connsiteY15" fmla="*/ -2014 h 31349"/>
                                        <a:gd name="connsiteX16" fmla="*/ -1991 w 20238"/>
                                        <a:gd name="connsiteY16" fmla="*/ -2014 h 31349"/>
                                        <a:gd name="connsiteX17" fmla="*/ -1991 w 20238"/>
                                        <a:gd name="connsiteY17" fmla="*/ 29335 h 313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238" h="31349">
                                          <a:moveTo>
                                            <a:pt x="2247" y="25848"/>
                                          </a:moveTo>
                                          <a:lnTo>
                                            <a:pt x="2247" y="14070"/>
                                          </a:lnTo>
                                          <a:lnTo>
                                            <a:pt x="7580" y="14070"/>
                                          </a:lnTo>
                                          <a:cubicBezTo>
                                            <a:pt x="9555" y="14070"/>
                                            <a:pt x="11080" y="14581"/>
                                            <a:pt x="12155" y="15602"/>
                                          </a:cubicBezTo>
                                          <a:cubicBezTo>
                                            <a:pt x="13234" y="16623"/>
                                            <a:pt x="13774" y="18079"/>
                                            <a:pt x="13774" y="19969"/>
                                          </a:cubicBezTo>
                                          <a:cubicBezTo>
                                            <a:pt x="13774" y="21846"/>
                                            <a:pt x="13234" y="23295"/>
                                            <a:pt x="12155" y="24316"/>
                                          </a:cubicBezTo>
                                          <a:cubicBezTo>
                                            <a:pt x="11080" y="25338"/>
                                            <a:pt x="9555" y="25848"/>
                                            <a:pt x="7580" y="25848"/>
                                          </a:cubicBezTo>
                                          <a:lnTo>
                                            <a:pt x="2247" y="25848"/>
                                          </a:lnTo>
                                          <a:close/>
                                          <a:moveTo>
                                            <a:pt x="-1991" y="29335"/>
                                          </a:moveTo>
                                          <a:lnTo>
                                            <a:pt x="7580" y="29335"/>
                                          </a:lnTo>
                                          <a:cubicBezTo>
                                            <a:pt x="11096" y="29335"/>
                                            <a:pt x="13751" y="28540"/>
                                            <a:pt x="15547" y="26950"/>
                                          </a:cubicBezTo>
                                          <a:cubicBezTo>
                                            <a:pt x="17347" y="25360"/>
                                            <a:pt x="18247" y="23033"/>
                                            <a:pt x="18247" y="19969"/>
                                          </a:cubicBezTo>
                                          <a:cubicBezTo>
                                            <a:pt x="18247" y="16874"/>
                                            <a:pt x="17347" y="14536"/>
                                            <a:pt x="15547" y="12955"/>
                                          </a:cubicBezTo>
                                          <a:cubicBezTo>
                                            <a:pt x="13751" y="11374"/>
                                            <a:pt x="11096" y="10583"/>
                                            <a:pt x="7580" y="10583"/>
                                          </a:cubicBezTo>
                                          <a:lnTo>
                                            <a:pt x="2247" y="10583"/>
                                          </a:lnTo>
                                          <a:lnTo>
                                            <a:pt x="2247" y="-2014"/>
                                          </a:lnTo>
                                          <a:lnTo>
                                            <a:pt x="-1991" y="-2014"/>
                                          </a:lnTo>
                                          <a:lnTo>
                                            <a:pt x="-1991" y="2933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Freeform: Shape 25"/>
                                  <wps:cNvSpPr/>
                                  <wps:spPr>
                                    <a:xfrm flipV="1">
                                      <a:off x="1526765" y="7930359"/>
                                      <a:ext cx="19862" cy="24691"/>
                                    </a:xfrm>
                                    <a:custGeom>
                                      <a:avLst/>
                                      <a:gdLst>
                                        <a:gd name="connsiteX0" fmla="*/ 10444 w 19862"/>
                                        <a:gd name="connsiteY0" fmla="*/ 11003 h 24691"/>
                                        <a:gd name="connsiteX1" fmla="*/ 3955 w 19862"/>
                                        <a:gd name="connsiteY1" fmla="*/ 9934 h 24691"/>
                                        <a:gd name="connsiteX2" fmla="*/ 2148 w 19862"/>
                                        <a:gd name="connsiteY2" fmla="*/ 6279 h 24691"/>
                                        <a:gd name="connsiteX3" fmla="*/ 3505 w 19862"/>
                                        <a:gd name="connsiteY3" fmla="*/ 3014 h 24691"/>
                                        <a:gd name="connsiteX4" fmla="*/ 7186 w 19862"/>
                                        <a:gd name="connsiteY4" fmla="*/ 1811 h 24691"/>
                                        <a:gd name="connsiteX5" fmla="*/ 12345 w 19862"/>
                                        <a:gd name="connsiteY5" fmla="*/ 4089 h 24691"/>
                                        <a:gd name="connsiteX6" fmla="*/ 14286 w 19862"/>
                                        <a:gd name="connsiteY6" fmla="*/ 10143 h 24691"/>
                                        <a:gd name="connsiteX7" fmla="*/ 14286 w 19862"/>
                                        <a:gd name="connsiteY7" fmla="*/ 11003 h 24691"/>
                                        <a:gd name="connsiteX8" fmla="*/ 10444 w 19862"/>
                                        <a:gd name="connsiteY8" fmla="*/ 11003 h 24691"/>
                                        <a:gd name="connsiteX9" fmla="*/ 18148 w 19862"/>
                                        <a:gd name="connsiteY9" fmla="*/ 12602 h 24691"/>
                                        <a:gd name="connsiteX10" fmla="*/ 18148 w 19862"/>
                                        <a:gd name="connsiteY10" fmla="*/ -816 h 24691"/>
                                        <a:gd name="connsiteX11" fmla="*/ 14286 w 19862"/>
                                        <a:gd name="connsiteY11" fmla="*/ -816 h 24691"/>
                                        <a:gd name="connsiteX12" fmla="*/ 14286 w 19862"/>
                                        <a:gd name="connsiteY12" fmla="*/ 2752 h 24691"/>
                                        <a:gd name="connsiteX13" fmla="*/ 10988 w 19862"/>
                                        <a:gd name="connsiteY13" fmla="*/ -406 h 24691"/>
                                        <a:gd name="connsiteX14" fmla="*/ 6158 w 19862"/>
                                        <a:gd name="connsiteY14" fmla="*/ -1427 h 24691"/>
                                        <a:gd name="connsiteX15" fmla="*/ 415 w 19862"/>
                                        <a:gd name="connsiteY15" fmla="*/ 602 h 24691"/>
                                        <a:gd name="connsiteX16" fmla="*/ -1714 w 19862"/>
                                        <a:gd name="connsiteY16" fmla="*/ 6031 h 24691"/>
                                        <a:gd name="connsiteX17" fmla="*/ 939 w 19862"/>
                                        <a:gd name="connsiteY17" fmla="*/ 12010 h 24691"/>
                                        <a:gd name="connsiteX18" fmla="*/ 8865 w 19862"/>
                                        <a:gd name="connsiteY18" fmla="*/ 14026 h 24691"/>
                                        <a:gd name="connsiteX19" fmla="*/ 14286 w 19862"/>
                                        <a:gd name="connsiteY19" fmla="*/ 14026 h 24691"/>
                                        <a:gd name="connsiteX20" fmla="*/ 14286 w 19862"/>
                                        <a:gd name="connsiteY20" fmla="*/ 14409 h 24691"/>
                                        <a:gd name="connsiteX21" fmla="*/ 12533 w 19862"/>
                                        <a:gd name="connsiteY21" fmla="*/ 18534 h 24691"/>
                                        <a:gd name="connsiteX22" fmla="*/ 7609 w 19862"/>
                                        <a:gd name="connsiteY22" fmla="*/ 19992 h 24691"/>
                                        <a:gd name="connsiteX23" fmla="*/ 3680 w 19862"/>
                                        <a:gd name="connsiteY23" fmla="*/ 19509 h 24691"/>
                                        <a:gd name="connsiteX24" fmla="*/ 12 w 19862"/>
                                        <a:gd name="connsiteY24" fmla="*/ 18057 h 24691"/>
                                        <a:gd name="connsiteX25" fmla="*/ 12 w 19862"/>
                                        <a:gd name="connsiteY25" fmla="*/ 21632 h 24691"/>
                                        <a:gd name="connsiteX26" fmla="*/ 4123 w 19862"/>
                                        <a:gd name="connsiteY26" fmla="*/ 22855 h 24691"/>
                                        <a:gd name="connsiteX27" fmla="*/ 8005 w 19862"/>
                                        <a:gd name="connsiteY27" fmla="*/ 23264 h 24691"/>
                                        <a:gd name="connsiteX28" fmla="*/ 15629 w 19862"/>
                                        <a:gd name="connsiteY28" fmla="*/ 20617 h 24691"/>
                                        <a:gd name="connsiteX29" fmla="*/ 18148 w 19862"/>
                                        <a:gd name="connsiteY29" fmla="*/ 12602 h 24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9862" h="24691">
                                          <a:moveTo>
                                            <a:pt x="10444" y="11003"/>
                                          </a:moveTo>
                                          <a:cubicBezTo>
                                            <a:pt x="7322" y="11003"/>
                                            <a:pt x="5160" y="10647"/>
                                            <a:pt x="3955" y="9934"/>
                                          </a:cubicBezTo>
                                          <a:cubicBezTo>
                                            <a:pt x="2750" y="9222"/>
                                            <a:pt x="2148" y="8004"/>
                                            <a:pt x="2148" y="6279"/>
                                          </a:cubicBezTo>
                                          <a:cubicBezTo>
                                            <a:pt x="2148" y="4909"/>
                                            <a:pt x="2600" y="3820"/>
                                            <a:pt x="3505" y="3014"/>
                                          </a:cubicBezTo>
                                          <a:cubicBezTo>
                                            <a:pt x="4409" y="2212"/>
                                            <a:pt x="5636" y="1811"/>
                                            <a:pt x="7186" y="1811"/>
                                          </a:cubicBezTo>
                                          <a:cubicBezTo>
                                            <a:pt x="9331" y="1811"/>
                                            <a:pt x="11051" y="2571"/>
                                            <a:pt x="12345" y="4089"/>
                                          </a:cubicBezTo>
                                          <a:cubicBezTo>
                                            <a:pt x="13639" y="5608"/>
                                            <a:pt x="14286" y="7625"/>
                                            <a:pt x="14286" y="10143"/>
                                          </a:cubicBezTo>
                                          <a:lnTo>
                                            <a:pt x="14286" y="11003"/>
                                          </a:lnTo>
                                          <a:lnTo>
                                            <a:pt x="10444" y="11003"/>
                                          </a:lnTo>
                                          <a:close/>
                                          <a:moveTo>
                                            <a:pt x="18148" y="12602"/>
                                          </a:moveTo>
                                          <a:lnTo>
                                            <a:pt x="18148" y="-816"/>
                                          </a:lnTo>
                                          <a:lnTo>
                                            <a:pt x="14286" y="-816"/>
                                          </a:lnTo>
                                          <a:lnTo>
                                            <a:pt x="14286" y="2752"/>
                                          </a:lnTo>
                                          <a:cubicBezTo>
                                            <a:pt x="13404" y="1328"/>
                                            <a:pt x="12304" y="275"/>
                                            <a:pt x="10988" y="-406"/>
                                          </a:cubicBezTo>
                                          <a:cubicBezTo>
                                            <a:pt x="9671" y="-1087"/>
                                            <a:pt x="8061" y="-1427"/>
                                            <a:pt x="6158" y="-1427"/>
                                          </a:cubicBezTo>
                                          <a:cubicBezTo>
                                            <a:pt x="3753" y="-1427"/>
                                            <a:pt x="1839" y="-751"/>
                                            <a:pt x="415" y="602"/>
                                          </a:cubicBezTo>
                                          <a:cubicBezTo>
                                            <a:pt x="-1005" y="1955"/>
                                            <a:pt x="-1714" y="3764"/>
                                            <a:pt x="-1714" y="6031"/>
                                          </a:cubicBezTo>
                                          <a:cubicBezTo>
                                            <a:pt x="-1714" y="8674"/>
                                            <a:pt x="-830" y="10667"/>
                                            <a:pt x="939" y="12010"/>
                                          </a:cubicBezTo>
                                          <a:cubicBezTo>
                                            <a:pt x="2712" y="13354"/>
                                            <a:pt x="5354" y="14026"/>
                                            <a:pt x="8865" y="14026"/>
                                          </a:cubicBezTo>
                                          <a:lnTo>
                                            <a:pt x="14286" y="14026"/>
                                          </a:lnTo>
                                          <a:lnTo>
                                            <a:pt x="14286" y="14409"/>
                                          </a:lnTo>
                                          <a:cubicBezTo>
                                            <a:pt x="14286" y="16187"/>
                                            <a:pt x="13702" y="17562"/>
                                            <a:pt x="12533" y="18534"/>
                                          </a:cubicBezTo>
                                          <a:cubicBezTo>
                                            <a:pt x="11364" y="19506"/>
                                            <a:pt x="9723" y="19992"/>
                                            <a:pt x="7609" y="19992"/>
                                          </a:cubicBezTo>
                                          <a:cubicBezTo>
                                            <a:pt x="6266" y="19992"/>
                                            <a:pt x="4956" y="19831"/>
                                            <a:pt x="3680" y="19509"/>
                                          </a:cubicBezTo>
                                          <a:cubicBezTo>
                                            <a:pt x="2408" y="19186"/>
                                            <a:pt x="1185" y="18702"/>
                                            <a:pt x="12" y="18057"/>
                                          </a:cubicBezTo>
                                          <a:lnTo>
                                            <a:pt x="12" y="21632"/>
                                          </a:lnTo>
                                          <a:cubicBezTo>
                                            <a:pt x="1423" y="22178"/>
                                            <a:pt x="2793" y="22586"/>
                                            <a:pt x="4123" y="22855"/>
                                          </a:cubicBezTo>
                                          <a:cubicBezTo>
                                            <a:pt x="5453" y="23128"/>
                                            <a:pt x="6747" y="23264"/>
                                            <a:pt x="8005" y="23264"/>
                                          </a:cubicBezTo>
                                          <a:cubicBezTo>
                                            <a:pt x="11409" y="23264"/>
                                            <a:pt x="13950" y="22382"/>
                                            <a:pt x="15629" y="20617"/>
                                          </a:cubicBezTo>
                                          <a:cubicBezTo>
                                            <a:pt x="17309" y="18857"/>
                                            <a:pt x="18148" y="16185"/>
                                            <a:pt x="18148" y="1260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Freeform: Shape 26"/>
                                  <wps:cNvSpPr/>
                                  <wps:spPr>
                                    <a:xfrm flipV="1">
                                      <a:off x="1554580" y="7921765"/>
                                      <a:ext cx="3862" cy="32673"/>
                                    </a:xfrm>
                                    <a:custGeom>
                                      <a:avLst/>
                                      <a:gdLst>
                                        <a:gd name="connsiteX0" fmla="*/ -738 w 3862"/>
                                        <a:gd name="connsiteY0" fmla="*/ 21403 h 32673"/>
                                        <a:gd name="connsiteX1" fmla="*/ 3125 w 3862"/>
                                        <a:gd name="connsiteY1" fmla="*/ 21403 h 32673"/>
                                        <a:gd name="connsiteX2" fmla="*/ 3125 w 3862"/>
                                        <a:gd name="connsiteY2" fmla="*/ -2113 h 32673"/>
                                        <a:gd name="connsiteX3" fmla="*/ -738 w 3862"/>
                                        <a:gd name="connsiteY3" fmla="*/ -2113 h 32673"/>
                                        <a:gd name="connsiteX4" fmla="*/ -738 w 3862"/>
                                        <a:gd name="connsiteY4" fmla="*/ 21403 h 32673"/>
                                        <a:gd name="connsiteX5" fmla="*/ -738 w 3862"/>
                                        <a:gd name="connsiteY5" fmla="*/ 30560 h 32673"/>
                                        <a:gd name="connsiteX6" fmla="*/ 3125 w 3862"/>
                                        <a:gd name="connsiteY6" fmla="*/ 30560 h 32673"/>
                                        <a:gd name="connsiteX7" fmla="*/ 3125 w 3862"/>
                                        <a:gd name="connsiteY7" fmla="*/ 25662 h 32673"/>
                                        <a:gd name="connsiteX8" fmla="*/ -738 w 3862"/>
                                        <a:gd name="connsiteY8" fmla="*/ 25662 h 32673"/>
                                        <a:gd name="connsiteX9" fmla="*/ -738 w 3862"/>
                                        <a:gd name="connsiteY9" fmla="*/ 30560 h 326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62" h="32673">
                                          <a:moveTo>
                                            <a:pt x="-738" y="21403"/>
                                          </a:moveTo>
                                          <a:lnTo>
                                            <a:pt x="3125" y="21403"/>
                                          </a:lnTo>
                                          <a:lnTo>
                                            <a:pt x="3125" y="-2113"/>
                                          </a:lnTo>
                                          <a:lnTo>
                                            <a:pt x="-738" y="-2113"/>
                                          </a:lnTo>
                                          <a:lnTo>
                                            <a:pt x="-738" y="21403"/>
                                          </a:lnTo>
                                          <a:close/>
                                          <a:moveTo>
                                            <a:pt x="-738" y="30560"/>
                                          </a:moveTo>
                                          <a:lnTo>
                                            <a:pt x="3125" y="30560"/>
                                          </a:lnTo>
                                          <a:lnTo>
                                            <a:pt x="3125" y="25662"/>
                                          </a:lnTo>
                                          <a:lnTo>
                                            <a:pt x="-738" y="25662"/>
                                          </a:lnTo>
                                          <a:lnTo>
                                            <a:pt x="-738" y="3056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Freeform: Shape 27"/>
                                  <wps:cNvSpPr/>
                                  <wps:spPr>
                                    <a:xfrm flipV="1">
                                      <a:off x="1566376" y="7930359"/>
                                      <a:ext cx="19694" cy="24080"/>
                                    </a:xfrm>
                                    <a:custGeom>
                                      <a:avLst/>
                                      <a:gdLst>
                                        <a:gd name="connsiteX0" fmla="*/ 17805 w 19694"/>
                                        <a:gd name="connsiteY0" fmla="*/ 12724 h 24080"/>
                                        <a:gd name="connsiteX1" fmla="*/ 17805 w 19694"/>
                                        <a:gd name="connsiteY1" fmla="*/ -1473 h 24080"/>
                                        <a:gd name="connsiteX2" fmla="*/ 13943 w 19694"/>
                                        <a:gd name="connsiteY2" fmla="*/ -1473 h 24080"/>
                                        <a:gd name="connsiteX3" fmla="*/ 13943 w 19694"/>
                                        <a:gd name="connsiteY3" fmla="*/ 12596 h 24080"/>
                                        <a:gd name="connsiteX4" fmla="*/ 12640 w 19694"/>
                                        <a:gd name="connsiteY4" fmla="*/ 17589 h 24080"/>
                                        <a:gd name="connsiteX5" fmla="*/ 8737 w 19694"/>
                                        <a:gd name="connsiteY5" fmla="*/ 19248 h 24080"/>
                                        <a:gd name="connsiteX6" fmla="*/ 3800 w 19694"/>
                                        <a:gd name="connsiteY6" fmla="*/ 17253 h 24080"/>
                                        <a:gd name="connsiteX7" fmla="*/ 1993 w 19694"/>
                                        <a:gd name="connsiteY7" fmla="*/ 11817 h 24080"/>
                                        <a:gd name="connsiteX8" fmla="*/ 1993 w 19694"/>
                                        <a:gd name="connsiteY8" fmla="*/ -1473 h 24080"/>
                                        <a:gd name="connsiteX9" fmla="*/ -1890 w 19694"/>
                                        <a:gd name="connsiteY9" fmla="*/ -1473 h 24080"/>
                                        <a:gd name="connsiteX10" fmla="*/ -1890 w 19694"/>
                                        <a:gd name="connsiteY10" fmla="*/ 22043 h 24080"/>
                                        <a:gd name="connsiteX11" fmla="*/ 1993 w 19694"/>
                                        <a:gd name="connsiteY11" fmla="*/ 22043 h 24080"/>
                                        <a:gd name="connsiteX12" fmla="*/ 1993 w 19694"/>
                                        <a:gd name="connsiteY12" fmla="*/ 18388 h 24080"/>
                                        <a:gd name="connsiteX13" fmla="*/ 5257 w 19694"/>
                                        <a:gd name="connsiteY13" fmla="*/ 21559 h 24080"/>
                                        <a:gd name="connsiteX14" fmla="*/ 9597 w 19694"/>
                                        <a:gd name="connsiteY14" fmla="*/ 22607 h 24080"/>
                                        <a:gd name="connsiteX15" fmla="*/ 15723 w 19694"/>
                                        <a:gd name="connsiteY15" fmla="*/ 20101 h 24080"/>
                                        <a:gd name="connsiteX16" fmla="*/ 17805 w 19694"/>
                                        <a:gd name="connsiteY16" fmla="*/ 12724 h 240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9694" h="24080">
                                          <a:moveTo>
                                            <a:pt x="17805" y="12724"/>
                                          </a:moveTo>
                                          <a:lnTo>
                                            <a:pt x="17805" y="-1473"/>
                                          </a:lnTo>
                                          <a:lnTo>
                                            <a:pt x="13943" y="-1473"/>
                                          </a:lnTo>
                                          <a:lnTo>
                                            <a:pt x="13943" y="12596"/>
                                          </a:lnTo>
                                          <a:cubicBezTo>
                                            <a:pt x="13943" y="14823"/>
                                            <a:pt x="13508" y="16487"/>
                                            <a:pt x="12640" y="17589"/>
                                          </a:cubicBezTo>
                                          <a:cubicBezTo>
                                            <a:pt x="11771" y="18695"/>
                                            <a:pt x="10470" y="19248"/>
                                            <a:pt x="8737" y="19248"/>
                                          </a:cubicBezTo>
                                          <a:cubicBezTo>
                                            <a:pt x="6650" y="19248"/>
                                            <a:pt x="5004" y="18583"/>
                                            <a:pt x="3800" y="17253"/>
                                          </a:cubicBezTo>
                                          <a:cubicBezTo>
                                            <a:pt x="2595" y="15927"/>
                                            <a:pt x="1993" y="14115"/>
                                            <a:pt x="1993" y="11817"/>
                                          </a:cubicBezTo>
                                          <a:lnTo>
                                            <a:pt x="1993" y="-1473"/>
                                          </a:lnTo>
                                          <a:lnTo>
                                            <a:pt x="-1890" y="-1473"/>
                                          </a:lnTo>
                                          <a:lnTo>
                                            <a:pt x="-1890" y="22043"/>
                                          </a:lnTo>
                                          <a:lnTo>
                                            <a:pt x="1993" y="22043"/>
                                          </a:lnTo>
                                          <a:lnTo>
                                            <a:pt x="1993" y="18388"/>
                                          </a:lnTo>
                                          <a:cubicBezTo>
                                            <a:pt x="2920" y="19803"/>
                                            <a:pt x="4008" y="20861"/>
                                            <a:pt x="5257" y="21559"/>
                                          </a:cubicBezTo>
                                          <a:cubicBezTo>
                                            <a:pt x="6511" y="22258"/>
                                            <a:pt x="7958" y="22607"/>
                                            <a:pt x="9597" y="22607"/>
                                          </a:cubicBezTo>
                                          <a:cubicBezTo>
                                            <a:pt x="12297" y="22607"/>
                                            <a:pt x="14339" y="21772"/>
                                            <a:pt x="15723" y="20101"/>
                                          </a:cubicBezTo>
                                          <a:cubicBezTo>
                                            <a:pt x="17111" y="18431"/>
                                            <a:pt x="17805" y="15972"/>
                                            <a:pt x="17805" y="1272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Freeform: Shape 28"/>
                                  <wps:cNvSpPr/>
                                  <wps:spPr>
                                    <a:xfrm flipV="1">
                                      <a:off x="1590875" y="7924244"/>
                                      <a:ext cx="14670" cy="30194"/>
                                    </a:xfrm>
                                    <a:custGeom>
                                      <a:avLst/>
                                      <a:gdLst>
                                        <a:gd name="connsiteX0" fmla="*/ 5616 w 14670"/>
                                        <a:gd name="connsiteY0" fmla="*/ 28266 h 30194"/>
                                        <a:gd name="connsiteX1" fmla="*/ 5616 w 14670"/>
                                        <a:gd name="connsiteY1" fmla="*/ 21587 h 30194"/>
                                        <a:gd name="connsiteX2" fmla="*/ 13569 w 14670"/>
                                        <a:gd name="connsiteY2" fmla="*/ 21587 h 30194"/>
                                        <a:gd name="connsiteX3" fmla="*/ 13569 w 14670"/>
                                        <a:gd name="connsiteY3" fmla="*/ 18584 h 30194"/>
                                        <a:gd name="connsiteX4" fmla="*/ 5616 w 14670"/>
                                        <a:gd name="connsiteY4" fmla="*/ 18584 h 30194"/>
                                        <a:gd name="connsiteX5" fmla="*/ 5616 w 14670"/>
                                        <a:gd name="connsiteY5" fmla="*/ 5818 h 30194"/>
                                        <a:gd name="connsiteX6" fmla="*/ 6402 w 14670"/>
                                        <a:gd name="connsiteY6" fmla="*/ 2123 h 30194"/>
                                        <a:gd name="connsiteX7" fmla="*/ 9606 w 14670"/>
                                        <a:gd name="connsiteY7" fmla="*/ 1303 h 30194"/>
                                        <a:gd name="connsiteX8" fmla="*/ 13569 w 14670"/>
                                        <a:gd name="connsiteY8" fmla="*/ 1303 h 30194"/>
                                        <a:gd name="connsiteX9" fmla="*/ 13569 w 14670"/>
                                        <a:gd name="connsiteY9" fmla="*/ -1928 h 30194"/>
                                        <a:gd name="connsiteX10" fmla="*/ 9606 w 14670"/>
                                        <a:gd name="connsiteY10" fmla="*/ -1928 h 30194"/>
                                        <a:gd name="connsiteX11" fmla="*/ 3433 w 14670"/>
                                        <a:gd name="connsiteY11" fmla="*/ -262 h 30194"/>
                                        <a:gd name="connsiteX12" fmla="*/ 1733 w 14670"/>
                                        <a:gd name="connsiteY12" fmla="*/ 5818 h 30194"/>
                                        <a:gd name="connsiteX13" fmla="*/ 1733 w 14670"/>
                                        <a:gd name="connsiteY13" fmla="*/ 18584 h 30194"/>
                                        <a:gd name="connsiteX14" fmla="*/ -1102 w 14670"/>
                                        <a:gd name="connsiteY14" fmla="*/ 18584 h 30194"/>
                                        <a:gd name="connsiteX15" fmla="*/ -1102 w 14670"/>
                                        <a:gd name="connsiteY15" fmla="*/ 21587 h 30194"/>
                                        <a:gd name="connsiteX16" fmla="*/ 1733 w 14670"/>
                                        <a:gd name="connsiteY16" fmla="*/ 21587 h 30194"/>
                                        <a:gd name="connsiteX17" fmla="*/ 1733 w 14670"/>
                                        <a:gd name="connsiteY17" fmla="*/ 28266 h 30194"/>
                                        <a:gd name="connsiteX18" fmla="*/ 5616 w 14670"/>
                                        <a:gd name="connsiteY18" fmla="*/ 28266 h 301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4670" h="30194">
                                          <a:moveTo>
                                            <a:pt x="5616" y="28266"/>
                                          </a:moveTo>
                                          <a:lnTo>
                                            <a:pt x="5616" y="21587"/>
                                          </a:lnTo>
                                          <a:lnTo>
                                            <a:pt x="13569" y="21587"/>
                                          </a:lnTo>
                                          <a:lnTo>
                                            <a:pt x="13569" y="18584"/>
                                          </a:lnTo>
                                          <a:lnTo>
                                            <a:pt x="5616" y="18584"/>
                                          </a:lnTo>
                                          <a:lnTo>
                                            <a:pt x="5616" y="5818"/>
                                          </a:lnTo>
                                          <a:cubicBezTo>
                                            <a:pt x="5616" y="3901"/>
                                            <a:pt x="5878" y="2670"/>
                                            <a:pt x="6402" y="2123"/>
                                          </a:cubicBezTo>
                                          <a:cubicBezTo>
                                            <a:pt x="6925" y="1577"/>
                                            <a:pt x="7994" y="1303"/>
                                            <a:pt x="9606" y="1303"/>
                                          </a:cubicBezTo>
                                          <a:lnTo>
                                            <a:pt x="13569" y="1303"/>
                                          </a:lnTo>
                                          <a:lnTo>
                                            <a:pt x="13569" y="-1928"/>
                                          </a:lnTo>
                                          <a:lnTo>
                                            <a:pt x="9606" y="-1928"/>
                                          </a:lnTo>
                                          <a:cubicBezTo>
                                            <a:pt x="6623" y="-1928"/>
                                            <a:pt x="4566" y="-1373"/>
                                            <a:pt x="3433" y="-262"/>
                                          </a:cubicBezTo>
                                          <a:cubicBezTo>
                                            <a:pt x="2300" y="853"/>
                                            <a:pt x="1733" y="2880"/>
                                            <a:pt x="1733" y="5818"/>
                                          </a:cubicBezTo>
                                          <a:lnTo>
                                            <a:pt x="1733" y="18584"/>
                                          </a:lnTo>
                                          <a:lnTo>
                                            <a:pt x="-1102" y="18584"/>
                                          </a:lnTo>
                                          <a:lnTo>
                                            <a:pt x="-1102" y="21587"/>
                                          </a:lnTo>
                                          <a:lnTo>
                                            <a:pt x="1733" y="21587"/>
                                          </a:lnTo>
                                          <a:lnTo>
                                            <a:pt x="1733" y="28266"/>
                                          </a:lnTo>
                                          <a:lnTo>
                                            <a:pt x="5616" y="2826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Freeform: Shape 29"/>
                                  <wps:cNvSpPr/>
                                  <wps:spPr>
                                    <a:xfrm flipV="1">
                                      <a:off x="1610626" y="7921765"/>
                                      <a:ext cx="3862" cy="32673"/>
                                    </a:xfrm>
                                    <a:custGeom>
                                      <a:avLst/>
                                      <a:gdLst>
                                        <a:gd name="connsiteX0" fmla="*/ -725 w 3862"/>
                                        <a:gd name="connsiteY0" fmla="*/ 21403 h 32673"/>
                                        <a:gd name="connsiteX1" fmla="*/ 3138 w 3862"/>
                                        <a:gd name="connsiteY1" fmla="*/ 21403 h 32673"/>
                                        <a:gd name="connsiteX2" fmla="*/ 3138 w 3862"/>
                                        <a:gd name="connsiteY2" fmla="*/ -2113 h 32673"/>
                                        <a:gd name="connsiteX3" fmla="*/ -725 w 3862"/>
                                        <a:gd name="connsiteY3" fmla="*/ -2113 h 32673"/>
                                        <a:gd name="connsiteX4" fmla="*/ -725 w 3862"/>
                                        <a:gd name="connsiteY4" fmla="*/ 21403 h 32673"/>
                                        <a:gd name="connsiteX5" fmla="*/ -725 w 3862"/>
                                        <a:gd name="connsiteY5" fmla="*/ 30560 h 32673"/>
                                        <a:gd name="connsiteX6" fmla="*/ 3138 w 3862"/>
                                        <a:gd name="connsiteY6" fmla="*/ 30560 h 32673"/>
                                        <a:gd name="connsiteX7" fmla="*/ 3138 w 3862"/>
                                        <a:gd name="connsiteY7" fmla="*/ 25662 h 32673"/>
                                        <a:gd name="connsiteX8" fmla="*/ -725 w 3862"/>
                                        <a:gd name="connsiteY8" fmla="*/ 25662 h 32673"/>
                                        <a:gd name="connsiteX9" fmla="*/ -725 w 3862"/>
                                        <a:gd name="connsiteY9" fmla="*/ 30560 h 326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62" h="32673">
                                          <a:moveTo>
                                            <a:pt x="-725" y="21403"/>
                                          </a:moveTo>
                                          <a:lnTo>
                                            <a:pt x="3138" y="21403"/>
                                          </a:lnTo>
                                          <a:lnTo>
                                            <a:pt x="3138" y="-2113"/>
                                          </a:lnTo>
                                          <a:lnTo>
                                            <a:pt x="-725" y="-2113"/>
                                          </a:lnTo>
                                          <a:lnTo>
                                            <a:pt x="-725" y="21403"/>
                                          </a:lnTo>
                                          <a:close/>
                                          <a:moveTo>
                                            <a:pt x="-725" y="30560"/>
                                          </a:moveTo>
                                          <a:lnTo>
                                            <a:pt x="3138" y="30560"/>
                                          </a:lnTo>
                                          <a:lnTo>
                                            <a:pt x="3138" y="25662"/>
                                          </a:lnTo>
                                          <a:lnTo>
                                            <a:pt x="-725" y="25662"/>
                                          </a:lnTo>
                                          <a:lnTo>
                                            <a:pt x="-725" y="3056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Freeform: Shape 30"/>
                                  <wps:cNvSpPr/>
                                  <wps:spPr>
                                    <a:xfrm flipV="1">
                                      <a:off x="1622422" y="7930359"/>
                                      <a:ext cx="19694" cy="24080"/>
                                    </a:xfrm>
                                    <a:custGeom>
                                      <a:avLst/>
                                      <a:gdLst>
                                        <a:gd name="connsiteX0" fmla="*/ 17818 w 19694"/>
                                        <a:gd name="connsiteY0" fmla="*/ 12724 h 24080"/>
                                        <a:gd name="connsiteX1" fmla="*/ 17818 w 19694"/>
                                        <a:gd name="connsiteY1" fmla="*/ -1473 h 24080"/>
                                        <a:gd name="connsiteX2" fmla="*/ 13956 w 19694"/>
                                        <a:gd name="connsiteY2" fmla="*/ -1473 h 24080"/>
                                        <a:gd name="connsiteX3" fmla="*/ 13956 w 19694"/>
                                        <a:gd name="connsiteY3" fmla="*/ 12596 h 24080"/>
                                        <a:gd name="connsiteX4" fmla="*/ 12653 w 19694"/>
                                        <a:gd name="connsiteY4" fmla="*/ 17589 h 24080"/>
                                        <a:gd name="connsiteX5" fmla="*/ 8750 w 19694"/>
                                        <a:gd name="connsiteY5" fmla="*/ 19248 h 24080"/>
                                        <a:gd name="connsiteX6" fmla="*/ 3813 w 19694"/>
                                        <a:gd name="connsiteY6" fmla="*/ 17253 h 24080"/>
                                        <a:gd name="connsiteX7" fmla="*/ 2006 w 19694"/>
                                        <a:gd name="connsiteY7" fmla="*/ 11817 h 24080"/>
                                        <a:gd name="connsiteX8" fmla="*/ 2006 w 19694"/>
                                        <a:gd name="connsiteY8" fmla="*/ -1473 h 24080"/>
                                        <a:gd name="connsiteX9" fmla="*/ -1877 w 19694"/>
                                        <a:gd name="connsiteY9" fmla="*/ -1473 h 24080"/>
                                        <a:gd name="connsiteX10" fmla="*/ -1877 w 19694"/>
                                        <a:gd name="connsiteY10" fmla="*/ 22043 h 24080"/>
                                        <a:gd name="connsiteX11" fmla="*/ 2006 w 19694"/>
                                        <a:gd name="connsiteY11" fmla="*/ 22043 h 24080"/>
                                        <a:gd name="connsiteX12" fmla="*/ 2006 w 19694"/>
                                        <a:gd name="connsiteY12" fmla="*/ 18388 h 24080"/>
                                        <a:gd name="connsiteX13" fmla="*/ 5270 w 19694"/>
                                        <a:gd name="connsiteY13" fmla="*/ 21559 h 24080"/>
                                        <a:gd name="connsiteX14" fmla="*/ 9610 w 19694"/>
                                        <a:gd name="connsiteY14" fmla="*/ 22607 h 24080"/>
                                        <a:gd name="connsiteX15" fmla="*/ 15736 w 19694"/>
                                        <a:gd name="connsiteY15" fmla="*/ 20101 h 24080"/>
                                        <a:gd name="connsiteX16" fmla="*/ 17818 w 19694"/>
                                        <a:gd name="connsiteY16" fmla="*/ 12724 h 240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9694" h="24080">
                                          <a:moveTo>
                                            <a:pt x="17818" y="12724"/>
                                          </a:moveTo>
                                          <a:lnTo>
                                            <a:pt x="17818" y="-1473"/>
                                          </a:lnTo>
                                          <a:lnTo>
                                            <a:pt x="13956" y="-1473"/>
                                          </a:lnTo>
                                          <a:lnTo>
                                            <a:pt x="13956" y="12596"/>
                                          </a:lnTo>
                                          <a:cubicBezTo>
                                            <a:pt x="13956" y="14823"/>
                                            <a:pt x="13521" y="16487"/>
                                            <a:pt x="12653" y="17589"/>
                                          </a:cubicBezTo>
                                          <a:cubicBezTo>
                                            <a:pt x="11784" y="18695"/>
                                            <a:pt x="10483" y="19248"/>
                                            <a:pt x="8750" y="19248"/>
                                          </a:cubicBezTo>
                                          <a:cubicBezTo>
                                            <a:pt x="6663" y="19248"/>
                                            <a:pt x="5017" y="18583"/>
                                            <a:pt x="3813" y="17253"/>
                                          </a:cubicBezTo>
                                          <a:cubicBezTo>
                                            <a:pt x="2608" y="15927"/>
                                            <a:pt x="2006" y="14115"/>
                                            <a:pt x="2006" y="11817"/>
                                          </a:cubicBezTo>
                                          <a:lnTo>
                                            <a:pt x="2006" y="-1473"/>
                                          </a:lnTo>
                                          <a:lnTo>
                                            <a:pt x="-1877" y="-1473"/>
                                          </a:lnTo>
                                          <a:lnTo>
                                            <a:pt x="-1877" y="22043"/>
                                          </a:lnTo>
                                          <a:lnTo>
                                            <a:pt x="2006" y="22043"/>
                                          </a:lnTo>
                                          <a:lnTo>
                                            <a:pt x="2006" y="18388"/>
                                          </a:lnTo>
                                          <a:cubicBezTo>
                                            <a:pt x="2933" y="19803"/>
                                            <a:pt x="4021" y="20861"/>
                                            <a:pt x="5270" y="21559"/>
                                          </a:cubicBezTo>
                                          <a:cubicBezTo>
                                            <a:pt x="6524" y="22258"/>
                                            <a:pt x="7971" y="22607"/>
                                            <a:pt x="9610" y="22607"/>
                                          </a:cubicBezTo>
                                          <a:cubicBezTo>
                                            <a:pt x="12310" y="22607"/>
                                            <a:pt x="14352" y="21772"/>
                                            <a:pt x="15736" y="20101"/>
                                          </a:cubicBezTo>
                                          <a:cubicBezTo>
                                            <a:pt x="17124" y="18431"/>
                                            <a:pt x="17818" y="15972"/>
                                            <a:pt x="17818" y="1272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Freeform: Shape 31"/>
                                  <wps:cNvSpPr/>
                                  <wps:spPr>
                                    <a:xfrm flipV="1">
                                      <a:off x="1648137" y="7930359"/>
                                      <a:ext cx="21011" cy="33022"/>
                                    </a:xfrm>
                                    <a:custGeom>
                                      <a:avLst/>
                                      <a:gdLst>
                                        <a:gd name="connsiteX0" fmla="*/ 15408 w 21011"/>
                                        <a:gd name="connsiteY0" fmla="*/ 20170 h 33022"/>
                                        <a:gd name="connsiteX1" fmla="*/ 13675 w 21011"/>
                                        <a:gd name="connsiteY1" fmla="*/ 26674 h 33022"/>
                                        <a:gd name="connsiteX2" fmla="*/ 8819 w 21011"/>
                                        <a:gd name="connsiteY2" fmla="*/ 28985 h 33022"/>
                                        <a:gd name="connsiteX3" fmla="*/ 3983 w 21011"/>
                                        <a:gd name="connsiteY3" fmla="*/ 26674 h 33022"/>
                                        <a:gd name="connsiteX4" fmla="*/ 2250 w 21011"/>
                                        <a:gd name="connsiteY4" fmla="*/ 20170 h 33022"/>
                                        <a:gd name="connsiteX5" fmla="*/ 3983 w 21011"/>
                                        <a:gd name="connsiteY5" fmla="*/ 13680 h 33022"/>
                                        <a:gd name="connsiteX6" fmla="*/ 8819 w 21011"/>
                                        <a:gd name="connsiteY6" fmla="*/ 11368 h 33022"/>
                                        <a:gd name="connsiteX7" fmla="*/ 13675 w 21011"/>
                                        <a:gd name="connsiteY7" fmla="*/ 13680 h 33022"/>
                                        <a:gd name="connsiteX8" fmla="*/ 15408 w 21011"/>
                                        <a:gd name="connsiteY8" fmla="*/ 20170 h 33022"/>
                                        <a:gd name="connsiteX9" fmla="*/ 19271 w 21011"/>
                                        <a:gd name="connsiteY9" fmla="*/ 11053 h 33022"/>
                                        <a:gd name="connsiteX10" fmla="*/ 16604 w 21011"/>
                                        <a:gd name="connsiteY10" fmla="*/ 2123 h 33022"/>
                                        <a:gd name="connsiteX11" fmla="*/ 8443 w 21011"/>
                                        <a:gd name="connsiteY11" fmla="*/ -806 h 33022"/>
                                        <a:gd name="connsiteX12" fmla="*/ 4601 w 21011"/>
                                        <a:gd name="connsiteY12" fmla="*/ -504 h 33022"/>
                                        <a:gd name="connsiteX13" fmla="*/ 1094 w 21011"/>
                                        <a:gd name="connsiteY13" fmla="*/ 430 h 33022"/>
                                        <a:gd name="connsiteX14" fmla="*/ 1094 w 21011"/>
                                        <a:gd name="connsiteY14" fmla="*/ 4186 h 33022"/>
                                        <a:gd name="connsiteX15" fmla="*/ 4453 w 21011"/>
                                        <a:gd name="connsiteY15" fmla="*/ 2829 h 33022"/>
                                        <a:gd name="connsiteX16" fmla="*/ 7831 w 21011"/>
                                        <a:gd name="connsiteY16" fmla="*/ 2385 h 33022"/>
                                        <a:gd name="connsiteX17" fmla="*/ 13521 w 21011"/>
                                        <a:gd name="connsiteY17" fmla="*/ 4367 h 33022"/>
                                        <a:gd name="connsiteX18" fmla="*/ 15408 w 21011"/>
                                        <a:gd name="connsiteY18" fmla="*/ 10361 h 33022"/>
                                        <a:gd name="connsiteX19" fmla="*/ 15408 w 21011"/>
                                        <a:gd name="connsiteY19" fmla="*/ 12275 h 33022"/>
                                        <a:gd name="connsiteX20" fmla="*/ 12345 w 21011"/>
                                        <a:gd name="connsiteY20" fmla="*/ 9165 h 33022"/>
                                        <a:gd name="connsiteX21" fmla="*/ 7872 w 21011"/>
                                        <a:gd name="connsiteY21" fmla="*/ 8137 h 33022"/>
                                        <a:gd name="connsiteX22" fmla="*/ 906 w 21011"/>
                                        <a:gd name="connsiteY22" fmla="*/ 11429 h 33022"/>
                                        <a:gd name="connsiteX23" fmla="*/ -1740 w 21011"/>
                                        <a:gd name="connsiteY23" fmla="*/ 20170 h 33022"/>
                                        <a:gd name="connsiteX24" fmla="*/ 906 w 21011"/>
                                        <a:gd name="connsiteY24" fmla="*/ 28918 h 33022"/>
                                        <a:gd name="connsiteX25" fmla="*/ 7872 w 21011"/>
                                        <a:gd name="connsiteY25" fmla="*/ 32217 h 33022"/>
                                        <a:gd name="connsiteX26" fmla="*/ 12345 w 21011"/>
                                        <a:gd name="connsiteY26" fmla="*/ 31189 h 33022"/>
                                        <a:gd name="connsiteX27" fmla="*/ 15408 w 21011"/>
                                        <a:gd name="connsiteY27" fmla="*/ 28085 h 33022"/>
                                        <a:gd name="connsiteX28" fmla="*/ 15408 w 21011"/>
                                        <a:gd name="connsiteY28" fmla="*/ 31652 h 33022"/>
                                        <a:gd name="connsiteX29" fmla="*/ 19271 w 21011"/>
                                        <a:gd name="connsiteY29" fmla="*/ 31652 h 33022"/>
                                        <a:gd name="connsiteX30" fmla="*/ 19271 w 21011"/>
                                        <a:gd name="connsiteY30" fmla="*/ 11053 h 330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1011" h="33022">
                                          <a:moveTo>
                                            <a:pt x="15408" y="20170"/>
                                          </a:moveTo>
                                          <a:cubicBezTo>
                                            <a:pt x="15408" y="22969"/>
                                            <a:pt x="14831" y="25137"/>
                                            <a:pt x="13675" y="26674"/>
                                          </a:cubicBezTo>
                                          <a:cubicBezTo>
                                            <a:pt x="12525" y="28215"/>
                                            <a:pt x="10906" y="28985"/>
                                            <a:pt x="8819" y="28985"/>
                                          </a:cubicBezTo>
                                          <a:cubicBezTo>
                                            <a:pt x="6750" y="28985"/>
                                            <a:pt x="5138" y="28215"/>
                                            <a:pt x="3983" y="26674"/>
                                          </a:cubicBezTo>
                                          <a:cubicBezTo>
                                            <a:pt x="2827" y="25137"/>
                                            <a:pt x="2250" y="22969"/>
                                            <a:pt x="2250" y="20170"/>
                                          </a:cubicBezTo>
                                          <a:cubicBezTo>
                                            <a:pt x="2250" y="17384"/>
                                            <a:pt x="2827" y="15220"/>
                                            <a:pt x="3983" y="13680"/>
                                          </a:cubicBezTo>
                                          <a:cubicBezTo>
                                            <a:pt x="5138" y="12139"/>
                                            <a:pt x="6750" y="11368"/>
                                            <a:pt x="8819" y="11368"/>
                                          </a:cubicBezTo>
                                          <a:cubicBezTo>
                                            <a:pt x="10906" y="11368"/>
                                            <a:pt x="12525" y="12139"/>
                                            <a:pt x="13675" y="13680"/>
                                          </a:cubicBezTo>
                                          <a:cubicBezTo>
                                            <a:pt x="14831" y="15220"/>
                                            <a:pt x="15408" y="17384"/>
                                            <a:pt x="15408" y="20170"/>
                                          </a:cubicBezTo>
                                          <a:close/>
                                          <a:moveTo>
                                            <a:pt x="19271" y="11053"/>
                                          </a:moveTo>
                                          <a:cubicBezTo>
                                            <a:pt x="19271" y="7053"/>
                                            <a:pt x="18382" y="4076"/>
                                            <a:pt x="16604" y="2123"/>
                                          </a:cubicBezTo>
                                          <a:cubicBezTo>
                                            <a:pt x="14831" y="170"/>
                                            <a:pt x="12110" y="-806"/>
                                            <a:pt x="8443" y="-806"/>
                                          </a:cubicBezTo>
                                          <a:cubicBezTo>
                                            <a:pt x="7086" y="-806"/>
                                            <a:pt x="5805" y="-705"/>
                                            <a:pt x="4601" y="-504"/>
                                          </a:cubicBezTo>
                                          <a:cubicBezTo>
                                            <a:pt x="3396" y="-302"/>
                                            <a:pt x="2227" y="9"/>
                                            <a:pt x="1094" y="430"/>
                                          </a:cubicBezTo>
                                          <a:lnTo>
                                            <a:pt x="1094" y="4186"/>
                                          </a:lnTo>
                                          <a:cubicBezTo>
                                            <a:pt x="2227" y="3572"/>
                                            <a:pt x="3347" y="3120"/>
                                            <a:pt x="4453" y="2829"/>
                                          </a:cubicBezTo>
                                          <a:cubicBezTo>
                                            <a:pt x="5559" y="2533"/>
                                            <a:pt x="6685" y="2385"/>
                                            <a:pt x="7831" y="2385"/>
                                          </a:cubicBezTo>
                                          <a:cubicBezTo>
                                            <a:pt x="10366" y="2385"/>
                                            <a:pt x="12263" y="3046"/>
                                            <a:pt x="13521" y="4367"/>
                                          </a:cubicBezTo>
                                          <a:cubicBezTo>
                                            <a:pt x="14779" y="5689"/>
                                            <a:pt x="15408" y="7686"/>
                                            <a:pt x="15408" y="10361"/>
                                          </a:cubicBezTo>
                                          <a:lnTo>
                                            <a:pt x="15408" y="12275"/>
                                          </a:lnTo>
                                          <a:cubicBezTo>
                                            <a:pt x="14611" y="10887"/>
                                            <a:pt x="13590" y="9850"/>
                                            <a:pt x="12345" y="9165"/>
                                          </a:cubicBezTo>
                                          <a:cubicBezTo>
                                            <a:pt x="11101" y="8479"/>
                                            <a:pt x="9609" y="8137"/>
                                            <a:pt x="7872" y="8137"/>
                                          </a:cubicBezTo>
                                          <a:cubicBezTo>
                                            <a:pt x="4992" y="8137"/>
                                            <a:pt x="2670" y="9234"/>
                                            <a:pt x="906" y="11429"/>
                                          </a:cubicBezTo>
                                          <a:cubicBezTo>
                                            <a:pt x="-858" y="13628"/>
                                            <a:pt x="-1740" y="16542"/>
                                            <a:pt x="-1740" y="20170"/>
                                          </a:cubicBezTo>
                                          <a:cubicBezTo>
                                            <a:pt x="-1740" y="23807"/>
                                            <a:pt x="-858" y="26723"/>
                                            <a:pt x="906" y="28918"/>
                                          </a:cubicBezTo>
                                          <a:cubicBezTo>
                                            <a:pt x="2670" y="31117"/>
                                            <a:pt x="4992" y="32217"/>
                                            <a:pt x="7872" y="32217"/>
                                          </a:cubicBezTo>
                                          <a:cubicBezTo>
                                            <a:pt x="9609" y="32217"/>
                                            <a:pt x="11101" y="31874"/>
                                            <a:pt x="12345" y="31189"/>
                                          </a:cubicBezTo>
                                          <a:cubicBezTo>
                                            <a:pt x="13590" y="30503"/>
                                            <a:pt x="14611" y="29469"/>
                                            <a:pt x="15408" y="28085"/>
                                          </a:cubicBezTo>
                                          <a:lnTo>
                                            <a:pt x="15408" y="31652"/>
                                          </a:lnTo>
                                          <a:lnTo>
                                            <a:pt x="19271" y="31652"/>
                                          </a:lnTo>
                                          <a:lnTo>
                                            <a:pt x="19271" y="1105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2" name="Graphic 1"/>
                              <wpg:cNvGrpSpPr/>
                              <wpg:grpSpPr>
                                <a:xfrm>
                                  <a:off x="1865084" y="7891665"/>
                                  <a:ext cx="103065" cy="63384"/>
                                  <a:chOff x="1865084" y="7891665"/>
                                  <a:chExt cx="103065" cy="63384"/>
                                </a:xfrm>
                                <a:solidFill>
                                  <a:srgbClr val="000000"/>
                                </a:solidFill>
                              </wpg:grpSpPr>
                              <wps:wsp>
                                <wps:cNvPr id="33" name="Freeform: Shape 33"/>
                                <wps:cNvSpPr/>
                                <wps:spPr>
                                  <a:xfrm>
                                    <a:off x="1915019" y="7891665"/>
                                    <a:ext cx="4298" cy="15050"/>
                                  </a:xfrm>
                                  <a:custGeom>
                                    <a:avLst/>
                                    <a:gdLst>
                                      <a:gd name="connsiteX0" fmla="*/ 236 w 4298"/>
                                      <a:gd name="connsiteY0" fmla="*/ 308 h 15050"/>
                                      <a:gd name="connsiteX1" fmla="*/ 236 w 4298"/>
                                      <a:gd name="connsiteY1" fmla="*/ 15358 h 15050"/>
                                    </a:gdLst>
                                    <a:ahLst/>
                                    <a:cxnLst>
                                      <a:cxn ang="0">
                                        <a:pos x="connsiteX0" y="connsiteY0"/>
                                      </a:cxn>
                                      <a:cxn ang="0">
                                        <a:pos x="connsiteX1" y="connsiteY1"/>
                                      </a:cxn>
                                    </a:cxnLst>
                                    <a:rect l="l" t="t" r="r" b="b"/>
                                    <a:pathLst>
                                      <a:path w="4298" h="15050">
                                        <a:moveTo>
                                          <a:pt x="236" y="308"/>
                                        </a:moveTo>
                                        <a:lnTo>
                                          <a:pt x="236" y="15358"/>
                                        </a:lnTo>
                                      </a:path>
                                    </a:pathLst>
                                  </a:custGeom>
                                  <a:solidFill>
                                    <a:srgbClr val="000000"/>
                                  </a:solidFill>
                                  <a:ln w="347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 name="Graphic 1"/>
                                <wpg:cNvGrpSpPr/>
                                <wpg:grpSpPr>
                                  <a:xfrm>
                                    <a:off x="1865084" y="7921765"/>
                                    <a:ext cx="103065" cy="33284"/>
                                    <a:chOff x="1865084" y="7921765"/>
                                    <a:chExt cx="103065" cy="33284"/>
                                  </a:xfrm>
                                  <a:solidFill>
                                    <a:srgbClr val="000000"/>
                                  </a:solidFill>
                                </wpg:grpSpPr>
                                <wps:wsp>
                                  <wps:cNvPr id="35" name="Freeform: Shape 35"/>
                                  <wps:cNvSpPr/>
                                  <wps:spPr>
                                    <a:xfrm flipV="1">
                                      <a:off x="1865084" y="7923089"/>
                                      <a:ext cx="20238" cy="31349"/>
                                    </a:xfrm>
                                    <a:custGeom>
                                      <a:avLst/>
                                      <a:gdLst>
                                        <a:gd name="connsiteX0" fmla="*/ 2331 w 20238"/>
                                        <a:gd name="connsiteY0" fmla="*/ 25848 h 31349"/>
                                        <a:gd name="connsiteX1" fmla="*/ 2331 w 20238"/>
                                        <a:gd name="connsiteY1" fmla="*/ 14070 h 31349"/>
                                        <a:gd name="connsiteX2" fmla="*/ 7664 w 20238"/>
                                        <a:gd name="connsiteY2" fmla="*/ 14070 h 31349"/>
                                        <a:gd name="connsiteX3" fmla="*/ 12239 w 20238"/>
                                        <a:gd name="connsiteY3" fmla="*/ 15602 h 31349"/>
                                        <a:gd name="connsiteX4" fmla="*/ 13858 w 20238"/>
                                        <a:gd name="connsiteY4" fmla="*/ 19969 h 31349"/>
                                        <a:gd name="connsiteX5" fmla="*/ 12239 w 20238"/>
                                        <a:gd name="connsiteY5" fmla="*/ 24316 h 31349"/>
                                        <a:gd name="connsiteX6" fmla="*/ 7664 w 20238"/>
                                        <a:gd name="connsiteY6" fmla="*/ 25848 h 31349"/>
                                        <a:gd name="connsiteX7" fmla="*/ 2331 w 20238"/>
                                        <a:gd name="connsiteY7" fmla="*/ 25848 h 31349"/>
                                        <a:gd name="connsiteX8" fmla="*/ -1908 w 20238"/>
                                        <a:gd name="connsiteY8" fmla="*/ 29335 h 31349"/>
                                        <a:gd name="connsiteX9" fmla="*/ 7664 w 20238"/>
                                        <a:gd name="connsiteY9" fmla="*/ 29335 h 31349"/>
                                        <a:gd name="connsiteX10" fmla="*/ 15631 w 20238"/>
                                        <a:gd name="connsiteY10" fmla="*/ 26950 h 31349"/>
                                        <a:gd name="connsiteX11" fmla="*/ 18331 w 20238"/>
                                        <a:gd name="connsiteY11" fmla="*/ 19969 h 31349"/>
                                        <a:gd name="connsiteX12" fmla="*/ 15631 w 20238"/>
                                        <a:gd name="connsiteY12" fmla="*/ 12955 h 31349"/>
                                        <a:gd name="connsiteX13" fmla="*/ 7664 w 20238"/>
                                        <a:gd name="connsiteY13" fmla="*/ 10583 h 31349"/>
                                        <a:gd name="connsiteX14" fmla="*/ 2331 w 20238"/>
                                        <a:gd name="connsiteY14" fmla="*/ 10583 h 31349"/>
                                        <a:gd name="connsiteX15" fmla="*/ 2331 w 20238"/>
                                        <a:gd name="connsiteY15" fmla="*/ -2014 h 31349"/>
                                        <a:gd name="connsiteX16" fmla="*/ -1908 w 20238"/>
                                        <a:gd name="connsiteY16" fmla="*/ -2014 h 31349"/>
                                        <a:gd name="connsiteX17" fmla="*/ -1908 w 20238"/>
                                        <a:gd name="connsiteY17" fmla="*/ 29335 h 313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238" h="31349">
                                          <a:moveTo>
                                            <a:pt x="2331" y="25848"/>
                                          </a:moveTo>
                                          <a:lnTo>
                                            <a:pt x="2331" y="14070"/>
                                          </a:lnTo>
                                          <a:lnTo>
                                            <a:pt x="7664" y="14070"/>
                                          </a:lnTo>
                                          <a:cubicBezTo>
                                            <a:pt x="9639" y="14070"/>
                                            <a:pt x="11164" y="14581"/>
                                            <a:pt x="12239" y="15602"/>
                                          </a:cubicBezTo>
                                          <a:cubicBezTo>
                                            <a:pt x="13318" y="16623"/>
                                            <a:pt x="13858" y="18079"/>
                                            <a:pt x="13858" y="19969"/>
                                          </a:cubicBezTo>
                                          <a:cubicBezTo>
                                            <a:pt x="13858" y="21846"/>
                                            <a:pt x="13318" y="23295"/>
                                            <a:pt x="12239" y="24316"/>
                                          </a:cubicBezTo>
                                          <a:cubicBezTo>
                                            <a:pt x="11164" y="25338"/>
                                            <a:pt x="9639" y="25848"/>
                                            <a:pt x="7664" y="25848"/>
                                          </a:cubicBezTo>
                                          <a:lnTo>
                                            <a:pt x="2331" y="25848"/>
                                          </a:lnTo>
                                          <a:close/>
                                          <a:moveTo>
                                            <a:pt x="-1908" y="29335"/>
                                          </a:moveTo>
                                          <a:lnTo>
                                            <a:pt x="7664" y="29335"/>
                                          </a:lnTo>
                                          <a:cubicBezTo>
                                            <a:pt x="11180" y="29335"/>
                                            <a:pt x="13835" y="28540"/>
                                            <a:pt x="15631" y="26950"/>
                                          </a:cubicBezTo>
                                          <a:cubicBezTo>
                                            <a:pt x="17431" y="25360"/>
                                            <a:pt x="18331" y="23033"/>
                                            <a:pt x="18331" y="19969"/>
                                          </a:cubicBezTo>
                                          <a:cubicBezTo>
                                            <a:pt x="18331" y="16874"/>
                                            <a:pt x="17431" y="14536"/>
                                            <a:pt x="15631" y="12955"/>
                                          </a:cubicBezTo>
                                          <a:cubicBezTo>
                                            <a:pt x="13835" y="11374"/>
                                            <a:pt x="11180" y="10583"/>
                                            <a:pt x="7664" y="10583"/>
                                          </a:cubicBezTo>
                                          <a:lnTo>
                                            <a:pt x="2331" y="10583"/>
                                          </a:lnTo>
                                          <a:lnTo>
                                            <a:pt x="2331" y="-2014"/>
                                          </a:lnTo>
                                          <a:lnTo>
                                            <a:pt x="-1908" y="-2014"/>
                                          </a:lnTo>
                                          <a:lnTo>
                                            <a:pt x="-1908" y="2933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Freeform: Shape 36"/>
                                  <wps:cNvSpPr/>
                                  <wps:spPr>
                                    <a:xfrm flipV="1">
                                      <a:off x="1890840" y="7921765"/>
                                      <a:ext cx="3862" cy="32673"/>
                                    </a:xfrm>
                                    <a:custGeom>
                                      <a:avLst/>
                                      <a:gdLst>
                                        <a:gd name="connsiteX0" fmla="*/ -660 w 3862"/>
                                        <a:gd name="connsiteY0" fmla="*/ 30560 h 32673"/>
                                        <a:gd name="connsiteX1" fmla="*/ 3203 w 3862"/>
                                        <a:gd name="connsiteY1" fmla="*/ 30560 h 32673"/>
                                        <a:gd name="connsiteX2" fmla="*/ 3203 w 3862"/>
                                        <a:gd name="connsiteY2" fmla="*/ -2113 h 32673"/>
                                        <a:gd name="connsiteX3" fmla="*/ -660 w 3862"/>
                                        <a:gd name="connsiteY3" fmla="*/ -2113 h 32673"/>
                                        <a:gd name="connsiteX4" fmla="*/ -660 w 3862"/>
                                        <a:gd name="connsiteY4" fmla="*/ 30560 h 3267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862" h="32673">
                                          <a:moveTo>
                                            <a:pt x="-660" y="30560"/>
                                          </a:moveTo>
                                          <a:lnTo>
                                            <a:pt x="3203" y="30560"/>
                                          </a:lnTo>
                                          <a:lnTo>
                                            <a:pt x="3203" y="-2113"/>
                                          </a:lnTo>
                                          <a:lnTo>
                                            <a:pt x="-660" y="-2113"/>
                                          </a:lnTo>
                                          <a:lnTo>
                                            <a:pt x="-660" y="3056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Freeform: Shape 37"/>
                                  <wps:cNvSpPr/>
                                  <wps:spPr>
                                    <a:xfrm flipV="1">
                                      <a:off x="1901313" y="7930359"/>
                                      <a:ext cx="19862" cy="24691"/>
                                    </a:xfrm>
                                    <a:custGeom>
                                      <a:avLst/>
                                      <a:gdLst>
                                        <a:gd name="connsiteX0" fmla="*/ 10531 w 19862"/>
                                        <a:gd name="connsiteY0" fmla="*/ 11003 h 24691"/>
                                        <a:gd name="connsiteX1" fmla="*/ 4042 w 19862"/>
                                        <a:gd name="connsiteY1" fmla="*/ 9934 h 24691"/>
                                        <a:gd name="connsiteX2" fmla="*/ 2235 w 19862"/>
                                        <a:gd name="connsiteY2" fmla="*/ 6279 h 24691"/>
                                        <a:gd name="connsiteX3" fmla="*/ 3592 w 19862"/>
                                        <a:gd name="connsiteY3" fmla="*/ 3014 h 24691"/>
                                        <a:gd name="connsiteX4" fmla="*/ 7273 w 19862"/>
                                        <a:gd name="connsiteY4" fmla="*/ 1811 h 24691"/>
                                        <a:gd name="connsiteX5" fmla="*/ 12432 w 19862"/>
                                        <a:gd name="connsiteY5" fmla="*/ 4089 h 24691"/>
                                        <a:gd name="connsiteX6" fmla="*/ 14373 w 19862"/>
                                        <a:gd name="connsiteY6" fmla="*/ 10143 h 24691"/>
                                        <a:gd name="connsiteX7" fmla="*/ 14373 w 19862"/>
                                        <a:gd name="connsiteY7" fmla="*/ 11003 h 24691"/>
                                        <a:gd name="connsiteX8" fmla="*/ 10531 w 19862"/>
                                        <a:gd name="connsiteY8" fmla="*/ 11003 h 24691"/>
                                        <a:gd name="connsiteX9" fmla="*/ 18235 w 19862"/>
                                        <a:gd name="connsiteY9" fmla="*/ 12602 h 24691"/>
                                        <a:gd name="connsiteX10" fmla="*/ 18235 w 19862"/>
                                        <a:gd name="connsiteY10" fmla="*/ -816 h 24691"/>
                                        <a:gd name="connsiteX11" fmla="*/ 14373 w 19862"/>
                                        <a:gd name="connsiteY11" fmla="*/ -816 h 24691"/>
                                        <a:gd name="connsiteX12" fmla="*/ 14373 w 19862"/>
                                        <a:gd name="connsiteY12" fmla="*/ 2752 h 24691"/>
                                        <a:gd name="connsiteX13" fmla="*/ 11075 w 19862"/>
                                        <a:gd name="connsiteY13" fmla="*/ -406 h 24691"/>
                                        <a:gd name="connsiteX14" fmla="*/ 6245 w 19862"/>
                                        <a:gd name="connsiteY14" fmla="*/ -1427 h 24691"/>
                                        <a:gd name="connsiteX15" fmla="*/ 502 w 19862"/>
                                        <a:gd name="connsiteY15" fmla="*/ 602 h 24691"/>
                                        <a:gd name="connsiteX16" fmla="*/ -1627 w 19862"/>
                                        <a:gd name="connsiteY16" fmla="*/ 6031 h 24691"/>
                                        <a:gd name="connsiteX17" fmla="*/ 1026 w 19862"/>
                                        <a:gd name="connsiteY17" fmla="*/ 12010 h 24691"/>
                                        <a:gd name="connsiteX18" fmla="*/ 8952 w 19862"/>
                                        <a:gd name="connsiteY18" fmla="*/ 14026 h 24691"/>
                                        <a:gd name="connsiteX19" fmla="*/ 14373 w 19862"/>
                                        <a:gd name="connsiteY19" fmla="*/ 14026 h 24691"/>
                                        <a:gd name="connsiteX20" fmla="*/ 14373 w 19862"/>
                                        <a:gd name="connsiteY20" fmla="*/ 14409 h 24691"/>
                                        <a:gd name="connsiteX21" fmla="*/ 12620 w 19862"/>
                                        <a:gd name="connsiteY21" fmla="*/ 18534 h 24691"/>
                                        <a:gd name="connsiteX22" fmla="*/ 7696 w 19862"/>
                                        <a:gd name="connsiteY22" fmla="*/ 19992 h 24691"/>
                                        <a:gd name="connsiteX23" fmla="*/ 3767 w 19862"/>
                                        <a:gd name="connsiteY23" fmla="*/ 19509 h 24691"/>
                                        <a:gd name="connsiteX24" fmla="*/ 99 w 19862"/>
                                        <a:gd name="connsiteY24" fmla="*/ 18057 h 24691"/>
                                        <a:gd name="connsiteX25" fmla="*/ 99 w 19862"/>
                                        <a:gd name="connsiteY25" fmla="*/ 21632 h 24691"/>
                                        <a:gd name="connsiteX26" fmla="*/ 4210 w 19862"/>
                                        <a:gd name="connsiteY26" fmla="*/ 22855 h 24691"/>
                                        <a:gd name="connsiteX27" fmla="*/ 8093 w 19862"/>
                                        <a:gd name="connsiteY27" fmla="*/ 23264 h 24691"/>
                                        <a:gd name="connsiteX28" fmla="*/ 15717 w 19862"/>
                                        <a:gd name="connsiteY28" fmla="*/ 20617 h 24691"/>
                                        <a:gd name="connsiteX29" fmla="*/ 18235 w 19862"/>
                                        <a:gd name="connsiteY29" fmla="*/ 12602 h 24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9862" h="24691">
                                          <a:moveTo>
                                            <a:pt x="10531" y="11003"/>
                                          </a:moveTo>
                                          <a:cubicBezTo>
                                            <a:pt x="7410" y="11003"/>
                                            <a:pt x="5247" y="10647"/>
                                            <a:pt x="4042" y="9934"/>
                                          </a:cubicBezTo>
                                          <a:cubicBezTo>
                                            <a:pt x="2837" y="9222"/>
                                            <a:pt x="2235" y="8004"/>
                                            <a:pt x="2235" y="6279"/>
                                          </a:cubicBezTo>
                                          <a:cubicBezTo>
                                            <a:pt x="2235" y="4909"/>
                                            <a:pt x="2687" y="3820"/>
                                            <a:pt x="3592" y="3014"/>
                                          </a:cubicBezTo>
                                          <a:cubicBezTo>
                                            <a:pt x="4497" y="2212"/>
                                            <a:pt x="5724" y="1811"/>
                                            <a:pt x="7273" y="1811"/>
                                          </a:cubicBezTo>
                                          <a:cubicBezTo>
                                            <a:pt x="9418" y="1811"/>
                                            <a:pt x="11138" y="2571"/>
                                            <a:pt x="12432" y="4089"/>
                                          </a:cubicBezTo>
                                          <a:cubicBezTo>
                                            <a:pt x="13726" y="5608"/>
                                            <a:pt x="14373" y="7625"/>
                                            <a:pt x="14373" y="10143"/>
                                          </a:cubicBezTo>
                                          <a:lnTo>
                                            <a:pt x="14373" y="11003"/>
                                          </a:lnTo>
                                          <a:lnTo>
                                            <a:pt x="10531" y="11003"/>
                                          </a:lnTo>
                                          <a:close/>
                                          <a:moveTo>
                                            <a:pt x="18235" y="12602"/>
                                          </a:moveTo>
                                          <a:lnTo>
                                            <a:pt x="18235" y="-816"/>
                                          </a:lnTo>
                                          <a:lnTo>
                                            <a:pt x="14373" y="-816"/>
                                          </a:lnTo>
                                          <a:lnTo>
                                            <a:pt x="14373" y="2752"/>
                                          </a:lnTo>
                                          <a:cubicBezTo>
                                            <a:pt x="13491" y="1328"/>
                                            <a:pt x="12392" y="275"/>
                                            <a:pt x="11075" y="-406"/>
                                          </a:cubicBezTo>
                                          <a:cubicBezTo>
                                            <a:pt x="9758" y="-1087"/>
                                            <a:pt x="8149" y="-1427"/>
                                            <a:pt x="6245" y="-1427"/>
                                          </a:cubicBezTo>
                                          <a:cubicBezTo>
                                            <a:pt x="3841" y="-1427"/>
                                            <a:pt x="1926" y="-751"/>
                                            <a:pt x="502" y="602"/>
                                          </a:cubicBezTo>
                                          <a:cubicBezTo>
                                            <a:pt x="-917" y="1955"/>
                                            <a:pt x="-1627" y="3764"/>
                                            <a:pt x="-1627" y="6031"/>
                                          </a:cubicBezTo>
                                          <a:cubicBezTo>
                                            <a:pt x="-1627" y="8674"/>
                                            <a:pt x="-743" y="10667"/>
                                            <a:pt x="1026" y="12010"/>
                                          </a:cubicBezTo>
                                          <a:cubicBezTo>
                                            <a:pt x="2799" y="13354"/>
                                            <a:pt x="5441" y="14026"/>
                                            <a:pt x="8952" y="14026"/>
                                          </a:cubicBezTo>
                                          <a:lnTo>
                                            <a:pt x="14373" y="14026"/>
                                          </a:lnTo>
                                          <a:lnTo>
                                            <a:pt x="14373" y="14409"/>
                                          </a:lnTo>
                                          <a:cubicBezTo>
                                            <a:pt x="14373" y="16187"/>
                                            <a:pt x="13789" y="17562"/>
                                            <a:pt x="12620" y="18534"/>
                                          </a:cubicBezTo>
                                          <a:cubicBezTo>
                                            <a:pt x="11451" y="19506"/>
                                            <a:pt x="9810" y="19992"/>
                                            <a:pt x="7696" y="19992"/>
                                          </a:cubicBezTo>
                                          <a:cubicBezTo>
                                            <a:pt x="6353" y="19992"/>
                                            <a:pt x="5043" y="19831"/>
                                            <a:pt x="3767" y="19509"/>
                                          </a:cubicBezTo>
                                          <a:cubicBezTo>
                                            <a:pt x="2495" y="19186"/>
                                            <a:pt x="1272" y="18702"/>
                                            <a:pt x="99" y="18057"/>
                                          </a:cubicBezTo>
                                          <a:lnTo>
                                            <a:pt x="99" y="21632"/>
                                          </a:lnTo>
                                          <a:cubicBezTo>
                                            <a:pt x="1510" y="22178"/>
                                            <a:pt x="2880" y="22586"/>
                                            <a:pt x="4210" y="22855"/>
                                          </a:cubicBezTo>
                                          <a:cubicBezTo>
                                            <a:pt x="5540" y="23128"/>
                                            <a:pt x="6834" y="23264"/>
                                            <a:pt x="8093" y="23264"/>
                                          </a:cubicBezTo>
                                          <a:cubicBezTo>
                                            <a:pt x="11496" y="23264"/>
                                            <a:pt x="14037" y="22382"/>
                                            <a:pt x="15717" y="20617"/>
                                          </a:cubicBezTo>
                                          <a:cubicBezTo>
                                            <a:pt x="17396" y="18857"/>
                                            <a:pt x="18235" y="16185"/>
                                            <a:pt x="18235" y="1260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Freeform: Shape 38"/>
                                  <wps:cNvSpPr/>
                                  <wps:spPr>
                                    <a:xfrm flipV="1">
                                      <a:off x="1928980" y="7930359"/>
                                      <a:ext cx="19694" cy="24080"/>
                                    </a:xfrm>
                                    <a:custGeom>
                                      <a:avLst/>
                                      <a:gdLst>
                                        <a:gd name="connsiteX0" fmla="*/ 17889 w 19694"/>
                                        <a:gd name="connsiteY0" fmla="*/ 12724 h 24080"/>
                                        <a:gd name="connsiteX1" fmla="*/ 17889 w 19694"/>
                                        <a:gd name="connsiteY1" fmla="*/ -1473 h 24080"/>
                                        <a:gd name="connsiteX2" fmla="*/ 14027 w 19694"/>
                                        <a:gd name="connsiteY2" fmla="*/ -1473 h 24080"/>
                                        <a:gd name="connsiteX3" fmla="*/ 14027 w 19694"/>
                                        <a:gd name="connsiteY3" fmla="*/ 12596 h 24080"/>
                                        <a:gd name="connsiteX4" fmla="*/ 12724 w 19694"/>
                                        <a:gd name="connsiteY4" fmla="*/ 17589 h 24080"/>
                                        <a:gd name="connsiteX5" fmla="*/ 8821 w 19694"/>
                                        <a:gd name="connsiteY5" fmla="*/ 19248 h 24080"/>
                                        <a:gd name="connsiteX6" fmla="*/ 3884 w 19694"/>
                                        <a:gd name="connsiteY6" fmla="*/ 17253 h 24080"/>
                                        <a:gd name="connsiteX7" fmla="*/ 2077 w 19694"/>
                                        <a:gd name="connsiteY7" fmla="*/ 11817 h 24080"/>
                                        <a:gd name="connsiteX8" fmla="*/ 2077 w 19694"/>
                                        <a:gd name="connsiteY8" fmla="*/ -1473 h 24080"/>
                                        <a:gd name="connsiteX9" fmla="*/ -1805 w 19694"/>
                                        <a:gd name="connsiteY9" fmla="*/ -1473 h 24080"/>
                                        <a:gd name="connsiteX10" fmla="*/ -1805 w 19694"/>
                                        <a:gd name="connsiteY10" fmla="*/ 22043 h 24080"/>
                                        <a:gd name="connsiteX11" fmla="*/ 2077 w 19694"/>
                                        <a:gd name="connsiteY11" fmla="*/ 22043 h 24080"/>
                                        <a:gd name="connsiteX12" fmla="*/ 2077 w 19694"/>
                                        <a:gd name="connsiteY12" fmla="*/ 18388 h 24080"/>
                                        <a:gd name="connsiteX13" fmla="*/ 5342 w 19694"/>
                                        <a:gd name="connsiteY13" fmla="*/ 21559 h 24080"/>
                                        <a:gd name="connsiteX14" fmla="*/ 9681 w 19694"/>
                                        <a:gd name="connsiteY14" fmla="*/ 22607 h 24080"/>
                                        <a:gd name="connsiteX15" fmla="*/ 15807 w 19694"/>
                                        <a:gd name="connsiteY15" fmla="*/ 20101 h 24080"/>
                                        <a:gd name="connsiteX16" fmla="*/ 17889 w 19694"/>
                                        <a:gd name="connsiteY16" fmla="*/ 12724 h 240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9694" h="24080">
                                          <a:moveTo>
                                            <a:pt x="17889" y="12724"/>
                                          </a:moveTo>
                                          <a:lnTo>
                                            <a:pt x="17889" y="-1473"/>
                                          </a:lnTo>
                                          <a:lnTo>
                                            <a:pt x="14027" y="-1473"/>
                                          </a:lnTo>
                                          <a:lnTo>
                                            <a:pt x="14027" y="12596"/>
                                          </a:lnTo>
                                          <a:cubicBezTo>
                                            <a:pt x="14027" y="14823"/>
                                            <a:pt x="13593" y="16487"/>
                                            <a:pt x="12724" y="17589"/>
                                          </a:cubicBezTo>
                                          <a:cubicBezTo>
                                            <a:pt x="11855" y="18695"/>
                                            <a:pt x="10554" y="19248"/>
                                            <a:pt x="8821" y="19248"/>
                                          </a:cubicBezTo>
                                          <a:cubicBezTo>
                                            <a:pt x="6734" y="19248"/>
                                            <a:pt x="5089" y="18583"/>
                                            <a:pt x="3884" y="17253"/>
                                          </a:cubicBezTo>
                                          <a:cubicBezTo>
                                            <a:pt x="2680" y="15927"/>
                                            <a:pt x="2077" y="14115"/>
                                            <a:pt x="2077" y="11817"/>
                                          </a:cubicBezTo>
                                          <a:lnTo>
                                            <a:pt x="2077" y="-1473"/>
                                          </a:lnTo>
                                          <a:lnTo>
                                            <a:pt x="-1805" y="-1473"/>
                                          </a:lnTo>
                                          <a:lnTo>
                                            <a:pt x="-1805" y="22043"/>
                                          </a:lnTo>
                                          <a:lnTo>
                                            <a:pt x="2077" y="22043"/>
                                          </a:lnTo>
                                          <a:lnTo>
                                            <a:pt x="2077" y="18388"/>
                                          </a:lnTo>
                                          <a:cubicBezTo>
                                            <a:pt x="3004" y="19803"/>
                                            <a:pt x="4092" y="20861"/>
                                            <a:pt x="5342" y="21559"/>
                                          </a:cubicBezTo>
                                          <a:cubicBezTo>
                                            <a:pt x="6596" y="22258"/>
                                            <a:pt x="8042" y="22607"/>
                                            <a:pt x="9681" y="22607"/>
                                          </a:cubicBezTo>
                                          <a:cubicBezTo>
                                            <a:pt x="12381" y="22607"/>
                                            <a:pt x="14423" y="21772"/>
                                            <a:pt x="15807" y="20101"/>
                                          </a:cubicBezTo>
                                          <a:cubicBezTo>
                                            <a:pt x="17195" y="18431"/>
                                            <a:pt x="17889" y="15972"/>
                                            <a:pt x="17889" y="1272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Freeform: Shape 39"/>
                                  <wps:cNvSpPr/>
                                  <wps:spPr>
                                    <a:xfrm flipV="1">
                                      <a:off x="1953479" y="7924244"/>
                                      <a:ext cx="14670" cy="30194"/>
                                    </a:xfrm>
                                    <a:custGeom>
                                      <a:avLst/>
                                      <a:gdLst>
                                        <a:gd name="connsiteX0" fmla="*/ 5700 w 14670"/>
                                        <a:gd name="connsiteY0" fmla="*/ 28266 h 30194"/>
                                        <a:gd name="connsiteX1" fmla="*/ 5700 w 14670"/>
                                        <a:gd name="connsiteY1" fmla="*/ 21587 h 30194"/>
                                        <a:gd name="connsiteX2" fmla="*/ 13653 w 14670"/>
                                        <a:gd name="connsiteY2" fmla="*/ 21587 h 30194"/>
                                        <a:gd name="connsiteX3" fmla="*/ 13653 w 14670"/>
                                        <a:gd name="connsiteY3" fmla="*/ 18584 h 30194"/>
                                        <a:gd name="connsiteX4" fmla="*/ 5700 w 14670"/>
                                        <a:gd name="connsiteY4" fmla="*/ 18584 h 30194"/>
                                        <a:gd name="connsiteX5" fmla="*/ 5700 w 14670"/>
                                        <a:gd name="connsiteY5" fmla="*/ 5818 h 30194"/>
                                        <a:gd name="connsiteX6" fmla="*/ 6486 w 14670"/>
                                        <a:gd name="connsiteY6" fmla="*/ 2123 h 30194"/>
                                        <a:gd name="connsiteX7" fmla="*/ 9690 w 14670"/>
                                        <a:gd name="connsiteY7" fmla="*/ 1303 h 30194"/>
                                        <a:gd name="connsiteX8" fmla="*/ 13653 w 14670"/>
                                        <a:gd name="connsiteY8" fmla="*/ 1303 h 30194"/>
                                        <a:gd name="connsiteX9" fmla="*/ 13653 w 14670"/>
                                        <a:gd name="connsiteY9" fmla="*/ -1928 h 30194"/>
                                        <a:gd name="connsiteX10" fmla="*/ 9690 w 14670"/>
                                        <a:gd name="connsiteY10" fmla="*/ -1928 h 30194"/>
                                        <a:gd name="connsiteX11" fmla="*/ 3517 w 14670"/>
                                        <a:gd name="connsiteY11" fmla="*/ -262 h 30194"/>
                                        <a:gd name="connsiteX12" fmla="*/ 1817 w 14670"/>
                                        <a:gd name="connsiteY12" fmla="*/ 5818 h 30194"/>
                                        <a:gd name="connsiteX13" fmla="*/ 1817 w 14670"/>
                                        <a:gd name="connsiteY13" fmla="*/ 18584 h 30194"/>
                                        <a:gd name="connsiteX14" fmla="*/ -1017 w 14670"/>
                                        <a:gd name="connsiteY14" fmla="*/ 18584 h 30194"/>
                                        <a:gd name="connsiteX15" fmla="*/ -1017 w 14670"/>
                                        <a:gd name="connsiteY15" fmla="*/ 21587 h 30194"/>
                                        <a:gd name="connsiteX16" fmla="*/ 1817 w 14670"/>
                                        <a:gd name="connsiteY16" fmla="*/ 21587 h 30194"/>
                                        <a:gd name="connsiteX17" fmla="*/ 1817 w 14670"/>
                                        <a:gd name="connsiteY17" fmla="*/ 28266 h 30194"/>
                                        <a:gd name="connsiteX18" fmla="*/ 5700 w 14670"/>
                                        <a:gd name="connsiteY18" fmla="*/ 28266 h 301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4670" h="30194">
                                          <a:moveTo>
                                            <a:pt x="5700" y="28266"/>
                                          </a:moveTo>
                                          <a:lnTo>
                                            <a:pt x="5700" y="21587"/>
                                          </a:lnTo>
                                          <a:lnTo>
                                            <a:pt x="13653" y="21587"/>
                                          </a:lnTo>
                                          <a:lnTo>
                                            <a:pt x="13653" y="18584"/>
                                          </a:lnTo>
                                          <a:lnTo>
                                            <a:pt x="5700" y="18584"/>
                                          </a:lnTo>
                                          <a:lnTo>
                                            <a:pt x="5700" y="5818"/>
                                          </a:lnTo>
                                          <a:cubicBezTo>
                                            <a:pt x="5700" y="3901"/>
                                            <a:pt x="5962" y="2670"/>
                                            <a:pt x="6486" y="2123"/>
                                          </a:cubicBezTo>
                                          <a:cubicBezTo>
                                            <a:pt x="7010" y="1577"/>
                                            <a:pt x="8078" y="1303"/>
                                            <a:pt x="9690" y="1303"/>
                                          </a:cubicBezTo>
                                          <a:lnTo>
                                            <a:pt x="13653" y="1303"/>
                                          </a:lnTo>
                                          <a:lnTo>
                                            <a:pt x="13653" y="-1928"/>
                                          </a:lnTo>
                                          <a:lnTo>
                                            <a:pt x="9690" y="-1928"/>
                                          </a:lnTo>
                                          <a:cubicBezTo>
                                            <a:pt x="6708" y="-1928"/>
                                            <a:pt x="4650" y="-1373"/>
                                            <a:pt x="3517" y="-262"/>
                                          </a:cubicBezTo>
                                          <a:cubicBezTo>
                                            <a:pt x="2384" y="853"/>
                                            <a:pt x="1817" y="2880"/>
                                            <a:pt x="1817" y="5818"/>
                                          </a:cubicBezTo>
                                          <a:lnTo>
                                            <a:pt x="1817" y="18584"/>
                                          </a:lnTo>
                                          <a:lnTo>
                                            <a:pt x="-1017" y="18584"/>
                                          </a:lnTo>
                                          <a:lnTo>
                                            <a:pt x="-1017" y="21587"/>
                                          </a:lnTo>
                                          <a:lnTo>
                                            <a:pt x="1817" y="21587"/>
                                          </a:lnTo>
                                          <a:lnTo>
                                            <a:pt x="1817" y="28266"/>
                                          </a:lnTo>
                                          <a:lnTo>
                                            <a:pt x="5700" y="2826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0" name="Graphic 1"/>
                              <wpg:cNvGrpSpPr/>
                              <wpg:grpSpPr>
                                <a:xfrm>
                                  <a:off x="2178602" y="7891665"/>
                                  <a:ext cx="128387" cy="63384"/>
                                  <a:chOff x="2178602" y="7891665"/>
                                  <a:chExt cx="128387" cy="63384"/>
                                </a:xfrm>
                                <a:solidFill>
                                  <a:srgbClr val="000000"/>
                                </a:solidFill>
                              </wpg:grpSpPr>
                              <wps:wsp>
                                <wps:cNvPr id="41" name="Freeform: Shape 41"/>
                                <wps:cNvSpPr/>
                                <wps:spPr>
                                  <a:xfrm>
                                    <a:off x="2243416" y="7891665"/>
                                    <a:ext cx="4298" cy="15050"/>
                                  </a:xfrm>
                                  <a:custGeom>
                                    <a:avLst/>
                                    <a:gdLst>
                                      <a:gd name="connsiteX0" fmla="*/ 313 w 4298"/>
                                      <a:gd name="connsiteY0" fmla="*/ 308 h 15050"/>
                                      <a:gd name="connsiteX1" fmla="*/ 313 w 4298"/>
                                      <a:gd name="connsiteY1" fmla="*/ 15358 h 15050"/>
                                    </a:gdLst>
                                    <a:ahLst/>
                                    <a:cxnLst>
                                      <a:cxn ang="0">
                                        <a:pos x="connsiteX0" y="connsiteY0"/>
                                      </a:cxn>
                                      <a:cxn ang="0">
                                        <a:pos x="connsiteX1" y="connsiteY1"/>
                                      </a:cxn>
                                    </a:cxnLst>
                                    <a:rect l="l" t="t" r="r" b="b"/>
                                    <a:pathLst>
                                      <a:path w="4298" h="15050">
                                        <a:moveTo>
                                          <a:pt x="313" y="308"/>
                                        </a:moveTo>
                                        <a:lnTo>
                                          <a:pt x="313" y="15358"/>
                                        </a:lnTo>
                                      </a:path>
                                    </a:pathLst>
                                  </a:custGeom>
                                  <a:solidFill>
                                    <a:srgbClr val="000000"/>
                                  </a:solidFill>
                                  <a:ln w="347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2" name="Graphic 1"/>
                                <wpg:cNvGrpSpPr/>
                                <wpg:grpSpPr>
                                  <a:xfrm>
                                    <a:off x="2178602" y="7921765"/>
                                    <a:ext cx="128387" cy="33284"/>
                                    <a:chOff x="2178602" y="7921765"/>
                                    <a:chExt cx="128387" cy="33284"/>
                                  </a:xfrm>
                                  <a:solidFill>
                                    <a:srgbClr val="000000"/>
                                  </a:solidFill>
                                </wpg:grpSpPr>
                                <wps:wsp>
                                  <wps:cNvPr id="43" name="Freeform: Shape 43"/>
                                  <wps:cNvSpPr/>
                                  <wps:spPr>
                                    <a:xfrm flipV="1">
                                      <a:off x="2178602" y="7922524"/>
                                      <a:ext cx="25276" cy="32525"/>
                                    </a:xfrm>
                                    <a:custGeom>
                                      <a:avLst/>
                                      <a:gdLst>
                                        <a:gd name="connsiteX0" fmla="*/ 23337 w 25276"/>
                                        <a:gd name="connsiteY0" fmla="*/ 27531 h 32525"/>
                                        <a:gd name="connsiteX1" fmla="*/ 23337 w 25276"/>
                                        <a:gd name="connsiteY1" fmla="*/ 23064 h 32525"/>
                                        <a:gd name="connsiteX2" fmla="*/ 18769 w 25276"/>
                                        <a:gd name="connsiteY2" fmla="*/ 26040 h 32525"/>
                                        <a:gd name="connsiteX3" fmla="*/ 13617 w 25276"/>
                                        <a:gd name="connsiteY3" fmla="*/ 27028 h 32525"/>
                                        <a:gd name="connsiteX4" fmla="*/ 5388 w 25276"/>
                                        <a:gd name="connsiteY4" fmla="*/ 23742 h 32525"/>
                                        <a:gd name="connsiteX5" fmla="*/ 2534 w 25276"/>
                                        <a:gd name="connsiteY5" fmla="*/ 14242 h 32525"/>
                                        <a:gd name="connsiteX6" fmla="*/ 5388 w 25276"/>
                                        <a:gd name="connsiteY6" fmla="*/ 4762 h 32525"/>
                                        <a:gd name="connsiteX7" fmla="*/ 13617 w 25276"/>
                                        <a:gd name="connsiteY7" fmla="*/ 1476 h 32525"/>
                                        <a:gd name="connsiteX8" fmla="*/ 18769 w 25276"/>
                                        <a:gd name="connsiteY8" fmla="*/ 2464 h 32525"/>
                                        <a:gd name="connsiteX9" fmla="*/ 23337 w 25276"/>
                                        <a:gd name="connsiteY9" fmla="*/ 5447 h 32525"/>
                                        <a:gd name="connsiteX10" fmla="*/ 23337 w 25276"/>
                                        <a:gd name="connsiteY10" fmla="*/ 1012 h 32525"/>
                                        <a:gd name="connsiteX11" fmla="*/ 18621 w 25276"/>
                                        <a:gd name="connsiteY11" fmla="*/ -1258 h 32525"/>
                                        <a:gd name="connsiteX12" fmla="*/ 13368 w 25276"/>
                                        <a:gd name="connsiteY12" fmla="*/ -2011 h 32525"/>
                                        <a:gd name="connsiteX13" fmla="*/ 2151 w 25276"/>
                                        <a:gd name="connsiteY13" fmla="*/ 2343 h 32525"/>
                                        <a:gd name="connsiteX14" fmla="*/ -1940 w 25276"/>
                                        <a:gd name="connsiteY14" fmla="*/ 14242 h 32525"/>
                                        <a:gd name="connsiteX15" fmla="*/ 2151 w 25276"/>
                                        <a:gd name="connsiteY15" fmla="*/ 26154 h 32525"/>
                                        <a:gd name="connsiteX16" fmla="*/ 13368 w 25276"/>
                                        <a:gd name="connsiteY16" fmla="*/ 30515 h 32525"/>
                                        <a:gd name="connsiteX17" fmla="*/ 18661 w 25276"/>
                                        <a:gd name="connsiteY17" fmla="*/ 29769 h 32525"/>
                                        <a:gd name="connsiteX18" fmla="*/ 23337 w 25276"/>
                                        <a:gd name="connsiteY18" fmla="*/ 27531 h 32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25276" h="32525">
                                          <a:moveTo>
                                            <a:pt x="23337" y="27531"/>
                                          </a:moveTo>
                                          <a:lnTo>
                                            <a:pt x="23337" y="23064"/>
                                          </a:lnTo>
                                          <a:cubicBezTo>
                                            <a:pt x="21908" y="24394"/>
                                            <a:pt x="20386" y="25386"/>
                                            <a:pt x="18769" y="26040"/>
                                          </a:cubicBezTo>
                                          <a:cubicBezTo>
                                            <a:pt x="17152" y="26698"/>
                                            <a:pt x="15435" y="27028"/>
                                            <a:pt x="13617" y="27028"/>
                                          </a:cubicBezTo>
                                          <a:cubicBezTo>
                                            <a:pt x="10034" y="27028"/>
                                            <a:pt x="7292" y="25932"/>
                                            <a:pt x="5388" y="23742"/>
                                          </a:cubicBezTo>
                                          <a:cubicBezTo>
                                            <a:pt x="3485" y="21552"/>
                                            <a:pt x="2534" y="18385"/>
                                            <a:pt x="2534" y="14242"/>
                                          </a:cubicBezTo>
                                          <a:cubicBezTo>
                                            <a:pt x="2534" y="10112"/>
                                            <a:pt x="3485" y="6952"/>
                                            <a:pt x="5388" y="4762"/>
                                          </a:cubicBezTo>
                                          <a:cubicBezTo>
                                            <a:pt x="7292" y="2571"/>
                                            <a:pt x="10034" y="1476"/>
                                            <a:pt x="13617" y="1476"/>
                                          </a:cubicBezTo>
                                          <a:cubicBezTo>
                                            <a:pt x="15435" y="1476"/>
                                            <a:pt x="17152" y="1805"/>
                                            <a:pt x="18769" y="2464"/>
                                          </a:cubicBezTo>
                                          <a:cubicBezTo>
                                            <a:pt x="20386" y="3122"/>
                                            <a:pt x="21908" y="4117"/>
                                            <a:pt x="23337" y="5447"/>
                                          </a:cubicBezTo>
                                          <a:lnTo>
                                            <a:pt x="23337" y="1012"/>
                                          </a:lnTo>
                                          <a:cubicBezTo>
                                            <a:pt x="21854" y="5"/>
                                            <a:pt x="20283" y="-752"/>
                                            <a:pt x="18621" y="-1258"/>
                                          </a:cubicBezTo>
                                          <a:cubicBezTo>
                                            <a:pt x="16964" y="-1760"/>
                                            <a:pt x="15213" y="-2011"/>
                                            <a:pt x="13368" y="-2011"/>
                                          </a:cubicBezTo>
                                          <a:cubicBezTo>
                                            <a:pt x="8622" y="-2011"/>
                                            <a:pt x="4882" y="-560"/>
                                            <a:pt x="2151" y="2343"/>
                                          </a:cubicBezTo>
                                          <a:cubicBezTo>
                                            <a:pt x="-577" y="5250"/>
                                            <a:pt x="-1940" y="9216"/>
                                            <a:pt x="-1940" y="14242"/>
                                          </a:cubicBezTo>
                                          <a:cubicBezTo>
                                            <a:pt x="-1940" y="19281"/>
                                            <a:pt x="-577" y="23252"/>
                                            <a:pt x="2151" y="26154"/>
                                          </a:cubicBezTo>
                                          <a:cubicBezTo>
                                            <a:pt x="4882" y="29061"/>
                                            <a:pt x="8622" y="30515"/>
                                            <a:pt x="13368" y="30515"/>
                                          </a:cubicBezTo>
                                          <a:cubicBezTo>
                                            <a:pt x="15240" y="30515"/>
                                            <a:pt x="17005" y="30266"/>
                                            <a:pt x="18661" y="29769"/>
                                          </a:cubicBezTo>
                                          <a:cubicBezTo>
                                            <a:pt x="20323" y="29272"/>
                                            <a:pt x="21881" y="28526"/>
                                            <a:pt x="23337" y="2753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Freeform: Shape 44"/>
                                  <wps:cNvSpPr/>
                                  <wps:spPr>
                                    <a:xfrm flipV="1">
                                      <a:off x="2208579" y="7930359"/>
                                      <a:ext cx="21582" cy="24691"/>
                                    </a:xfrm>
                                    <a:custGeom>
                                      <a:avLst/>
                                      <a:gdLst>
                                        <a:gd name="connsiteX0" fmla="*/ 9135 w 21582"/>
                                        <a:gd name="connsiteY0" fmla="*/ 19992 h 24691"/>
                                        <a:gd name="connsiteX1" fmla="*/ 4225 w 21582"/>
                                        <a:gd name="connsiteY1" fmla="*/ 17567 h 24691"/>
                                        <a:gd name="connsiteX2" fmla="*/ 2418 w 21582"/>
                                        <a:gd name="connsiteY2" fmla="*/ 10922 h 24691"/>
                                        <a:gd name="connsiteX3" fmla="*/ 4212 w 21582"/>
                                        <a:gd name="connsiteY3" fmla="*/ 4277 h 24691"/>
                                        <a:gd name="connsiteX4" fmla="*/ 9135 w 21582"/>
                                        <a:gd name="connsiteY4" fmla="*/ 1852 h 24691"/>
                                        <a:gd name="connsiteX5" fmla="*/ 14025 w 21582"/>
                                        <a:gd name="connsiteY5" fmla="*/ 4284 h 24691"/>
                                        <a:gd name="connsiteX6" fmla="*/ 15832 w 21582"/>
                                        <a:gd name="connsiteY6" fmla="*/ 10922 h 24691"/>
                                        <a:gd name="connsiteX7" fmla="*/ 14025 w 21582"/>
                                        <a:gd name="connsiteY7" fmla="*/ 17547 h 24691"/>
                                        <a:gd name="connsiteX8" fmla="*/ 9135 w 21582"/>
                                        <a:gd name="connsiteY8" fmla="*/ 19992 h 24691"/>
                                        <a:gd name="connsiteX9" fmla="*/ 9135 w 21582"/>
                                        <a:gd name="connsiteY9" fmla="*/ 23264 h 24691"/>
                                        <a:gd name="connsiteX10" fmla="*/ 17048 w 21582"/>
                                        <a:gd name="connsiteY10" fmla="*/ 19986 h 24691"/>
                                        <a:gd name="connsiteX11" fmla="*/ 19930 w 21582"/>
                                        <a:gd name="connsiteY11" fmla="*/ 10922 h 24691"/>
                                        <a:gd name="connsiteX12" fmla="*/ 17048 w 21582"/>
                                        <a:gd name="connsiteY12" fmla="*/ 1858 h 24691"/>
                                        <a:gd name="connsiteX13" fmla="*/ 9135 w 21582"/>
                                        <a:gd name="connsiteY13" fmla="*/ -1427 h 24691"/>
                                        <a:gd name="connsiteX14" fmla="*/ 1209 w 21582"/>
                                        <a:gd name="connsiteY14" fmla="*/ 1858 h 24691"/>
                                        <a:gd name="connsiteX15" fmla="*/ -1653 w 21582"/>
                                        <a:gd name="connsiteY15" fmla="*/ 10922 h 24691"/>
                                        <a:gd name="connsiteX16" fmla="*/ 1209 w 21582"/>
                                        <a:gd name="connsiteY16" fmla="*/ 19986 h 24691"/>
                                        <a:gd name="connsiteX17" fmla="*/ 9135 w 21582"/>
                                        <a:gd name="connsiteY17" fmla="*/ 23264 h 24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582" h="24691">
                                          <a:moveTo>
                                            <a:pt x="9135" y="19992"/>
                                          </a:moveTo>
                                          <a:cubicBezTo>
                                            <a:pt x="7066" y="19992"/>
                                            <a:pt x="5430" y="19184"/>
                                            <a:pt x="4225" y="17567"/>
                                          </a:cubicBezTo>
                                          <a:cubicBezTo>
                                            <a:pt x="3020" y="15950"/>
                                            <a:pt x="2418" y="13735"/>
                                            <a:pt x="2418" y="10922"/>
                                          </a:cubicBezTo>
                                          <a:cubicBezTo>
                                            <a:pt x="2418" y="8109"/>
                                            <a:pt x="3016" y="5894"/>
                                            <a:pt x="4212" y="4277"/>
                                          </a:cubicBezTo>
                                          <a:cubicBezTo>
                                            <a:pt x="5412" y="2660"/>
                                            <a:pt x="7053" y="1852"/>
                                            <a:pt x="9135" y="1852"/>
                                          </a:cubicBezTo>
                                          <a:cubicBezTo>
                                            <a:pt x="11195" y="1852"/>
                                            <a:pt x="12825" y="2662"/>
                                            <a:pt x="14025" y="4284"/>
                                          </a:cubicBezTo>
                                          <a:cubicBezTo>
                                            <a:pt x="15230" y="5910"/>
                                            <a:pt x="15832" y="8123"/>
                                            <a:pt x="15832" y="10922"/>
                                          </a:cubicBezTo>
                                          <a:cubicBezTo>
                                            <a:pt x="15832" y="13708"/>
                                            <a:pt x="15230" y="15916"/>
                                            <a:pt x="14025" y="17547"/>
                                          </a:cubicBezTo>
                                          <a:cubicBezTo>
                                            <a:pt x="12825" y="19177"/>
                                            <a:pt x="11195" y="19992"/>
                                            <a:pt x="9135" y="19992"/>
                                          </a:cubicBezTo>
                                          <a:close/>
                                          <a:moveTo>
                                            <a:pt x="9135" y="23264"/>
                                          </a:moveTo>
                                          <a:cubicBezTo>
                                            <a:pt x="12494" y="23264"/>
                                            <a:pt x="15131" y="22172"/>
                                            <a:pt x="17048" y="19986"/>
                                          </a:cubicBezTo>
                                          <a:cubicBezTo>
                                            <a:pt x="18969" y="17804"/>
                                            <a:pt x="19930" y="14783"/>
                                            <a:pt x="19930" y="10922"/>
                                          </a:cubicBezTo>
                                          <a:cubicBezTo>
                                            <a:pt x="19930" y="7074"/>
                                            <a:pt x="18969" y="4053"/>
                                            <a:pt x="17048" y="1858"/>
                                          </a:cubicBezTo>
                                          <a:cubicBezTo>
                                            <a:pt x="15131" y="-332"/>
                                            <a:pt x="12494" y="-1427"/>
                                            <a:pt x="9135" y="-1427"/>
                                          </a:cubicBezTo>
                                          <a:cubicBezTo>
                                            <a:pt x="5763" y="-1427"/>
                                            <a:pt x="3121" y="-332"/>
                                            <a:pt x="1209" y="1858"/>
                                          </a:cubicBezTo>
                                          <a:cubicBezTo>
                                            <a:pt x="-699" y="4053"/>
                                            <a:pt x="-1653" y="7074"/>
                                            <a:pt x="-1653" y="10922"/>
                                          </a:cubicBezTo>
                                          <a:cubicBezTo>
                                            <a:pt x="-1653" y="14783"/>
                                            <a:pt x="-699" y="17804"/>
                                            <a:pt x="1209" y="19986"/>
                                          </a:cubicBezTo>
                                          <a:cubicBezTo>
                                            <a:pt x="3121" y="22172"/>
                                            <a:pt x="5763" y="23264"/>
                                            <a:pt x="9135" y="2326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Freeform: Shape 45"/>
                                  <wps:cNvSpPr/>
                                  <wps:spPr>
                                    <a:xfrm flipV="1">
                                      <a:off x="2236164" y="7930359"/>
                                      <a:ext cx="19688" cy="24691"/>
                                    </a:xfrm>
                                    <a:custGeom>
                                      <a:avLst/>
                                      <a:gdLst>
                                        <a:gd name="connsiteX0" fmla="*/ -1696 w 19688"/>
                                        <a:gd name="connsiteY0" fmla="*/ 8463 h 24691"/>
                                        <a:gd name="connsiteX1" fmla="*/ -1696 w 19688"/>
                                        <a:gd name="connsiteY1" fmla="*/ 22700 h 24691"/>
                                        <a:gd name="connsiteX2" fmla="*/ 2166 w 19688"/>
                                        <a:gd name="connsiteY2" fmla="*/ 22700 h 24691"/>
                                        <a:gd name="connsiteX3" fmla="*/ 2166 w 19688"/>
                                        <a:gd name="connsiteY3" fmla="*/ 8611 h 24691"/>
                                        <a:gd name="connsiteX4" fmla="*/ 3462 w 19688"/>
                                        <a:gd name="connsiteY4" fmla="*/ 3599 h 24691"/>
                                        <a:gd name="connsiteX5" fmla="*/ 7372 w 19688"/>
                                        <a:gd name="connsiteY5" fmla="*/ 1932 h 24691"/>
                                        <a:gd name="connsiteX6" fmla="*/ 12309 w 19688"/>
                                        <a:gd name="connsiteY6" fmla="*/ 3928 h 24691"/>
                                        <a:gd name="connsiteX7" fmla="*/ 14129 w 19688"/>
                                        <a:gd name="connsiteY7" fmla="*/ 9370 h 24691"/>
                                        <a:gd name="connsiteX8" fmla="*/ 14129 w 19688"/>
                                        <a:gd name="connsiteY8" fmla="*/ 22700 h 24691"/>
                                        <a:gd name="connsiteX9" fmla="*/ 17992 w 19688"/>
                                        <a:gd name="connsiteY9" fmla="*/ 22700 h 24691"/>
                                        <a:gd name="connsiteX10" fmla="*/ 17992 w 19688"/>
                                        <a:gd name="connsiteY10" fmla="*/ -816 h 24691"/>
                                        <a:gd name="connsiteX11" fmla="*/ 14129 w 19688"/>
                                        <a:gd name="connsiteY11" fmla="*/ -816 h 24691"/>
                                        <a:gd name="connsiteX12" fmla="*/ 14129 w 19688"/>
                                        <a:gd name="connsiteY12" fmla="*/ 2799 h 24691"/>
                                        <a:gd name="connsiteX13" fmla="*/ 10865 w 19688"/>
                                        <a:gd name="connsiteY13" fmla="*/ -386 h 24691"/>
                                        <a:gd name="connsiteX14" fmla="*/ 6552 w 19688"/>
                                        <a:gd name="connsiteY14" fmla="*/ -1427 h 24691"/>
                                        <a:gd name="connsiteX15" fmla="*/ 399 w 19688"/>
                                        <a:gd name="connsiteY15" fmla="*/ 1092 h 24691"/>
                                        <a:gd name="connsiteX16" fmla="*/ -1696 w 19688"/>
                                        <a:gd name="connsiteY16" fmla="*/ 8463 h 24691"/>
                                        <a:gd name="connsiteX17" fmla="*/ 8023 w 19688"/>
                                        <a:gd name="connsiteY17" fmla="*/ 23264 h 24691"/>
                                        <a:gd name="connsiteX18" fmla="*/ 8023 w 19688"/>
                                        <a:gd name="connsiteY18" fmla="*/ 23264 h 24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688" h="24691">
                                          <a:moveTo>
                                            <a:pt x="-1696" y="8463"/>
                                          </a:moveTo>
                                          <a:lnTo>
                                            <a:pt x="-1696" y="22700"/>
                                          </a:lnTo>
                                          <a:lnTo>
                                            <a:pt x="2166" y="22700"/>
                                          </a:lnTo>
                                          <a:lnTo>
                                            <a:pt x="2166" y="8611"/>
                                          </a:lnTo>
                                          <a:cubicBezTo>
                                            <a:pt x="2166" y="6385"/>
                                            <a:pt x="2598" y="4714"/>
                                            <a:pt x="3462" y="3599"/>
                                          </a:cubicBezTo>
                                          <a:cubicBezTo>
                                            <a:pt x="4331" y="2488"/>
                                            <a:pt x="5634" y="1932"/>
                                            <a:pt x="7372" y="1932"/>
                                          </a:cubicBezTo>
                                          <a:cubicBezTo>
                                            <a:pt x="9454" y="1932"/>
                                            <a:pt x="11100" y="2597"/>
                                            <a:pt x="12309" y="3928"/>
                                          </a:cubicBezTo>
                                          <a:cubicBezTo>
                                            <a:pt x="13523" y="5258"/>
                                            <a:pt x="14129" y="7072"/>
                                            <a:pt x="14129" y="9370"/>
                                          </a:cubicBezTo>
                                          <a:lnTo>
                                            <a:pt x="14129" y="22700"/>
                                          </a:lnTo>
                                          <a:lnTo>
                                            <a:pt x="17992" y="22700"/>
                                          </a:lnTo>
                                          <a:lnTo>
                                            <a:pt x="17992" y="-816"/>
                                          </a:lnTo>
                                          <a:lnTo>
                                            <a:pt x="14129" y="-816"/>
                                          </a:lnTo>
                                          <a:lnTo>
                                            <a:pt x="14129" y="2799"/>
                                          </a:lnTo>
                                          <a:cubicBezTo>
                                            <a:pt x="13193" y="1370"/>
                                            <a:pt x="12105" y="309"/>
                                            <a:pt x="10865" y="-386"/>
                                          </a:cubicBezTo>
                                          <a:cubicBezTo>
                                            <a:pt x="9629" y="-1080"/>
                                            <a:pt x="8191" y="-1427"/>
                                            <a:pt x="6552" y="-1427"/>
                                          </a:cubicBezTo>
                                          <a:cubicBezTo>
                                            <a:pt x="3852" y="-1427"/>
                                            <a:pt x="1801" y="-587"/>
                                            <a:pt x="399" y="1092"/>
                                          </a:cubicBezTo>
                                          <a:cubicBezTo>
                                            <a:pt x="-998" y="2772"/>
                                            <a:pt x="-1696" y="5229"/>
                                            <a:pt x="-1696" y="8463"/>
                                          </a:cubicBezTo>
                                          <a:close/>
                                          <a:moveTo>
                                            <a:pt x="8023" y="23264"/>
                                          </a:moveTo>
                                          <a:lnTo>
                                            <a:pt x="8023" y="2326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Freeform: Shape 46"/>
                                  <wps:cNvSpPr/>
                                  <wps:spPr>
                                    <a:xfrm flipV="1">
                                      <a:off x="2262128" y="7930359"/>
                                      <a:ext cx="18599" cy="24691"/>
                                    </a:xfrm>
                                    <a:custGeom>
                                      <a:avLst/>
                                      <a:gdLst>
                                        <a:gd name="connsiteX0" fmla="*/ 17181 w 18599"/>
                                        <a:gd name="connsiteY0" fmla="*/ 21800 h 24691"/>
                                        <a:gd name="connsiteX1" fmla="*/ 17181 w 18599"/>
                                        <a:gd name="connsiteY1" fmla="*/ 18185 h 24691"/>
                                        <a:gd name="connsiteX2" fmla="*/ 13897 w 18599"/>
                                        <a:gd name="connsiteY2" fmla="*/ 19542 h 24691"/>
                                        <a:gd name="connsiteX3" fmla="*/ 10572 w 18599"/>
                                        <a:gd name="connsiteY3" fmla="*/ 19992 h 24691"/>
                                        <a:gd name="connsiteX4" fmla="*/ 4728 w 18599"/>
                                        <a:gd name="connsiteY4" fmla="*/ 17607 h 24691"/>
                                        <a:gd name="connsiteX5" fmla="*/ 2652 w 18599"/>
                                        <a:gd name="connsiteY5" fmla="*/ 10922 h 24691"/>
                                        <a:gd name="connsiteX6" fmla="*/ 4728 w 18599"/>
                                        <a:gd name="connsiteY6" fmla="*/ 4230 h 24691"/>
                                        <a:gd name="connsiteX7" fmla="*/ 10572 w 18599"/>
                                        <a:gd name="connsiteY7" fmla="*/ 1852 h 24691"/>
                                        <a:gd name="connsiteX8" fmla="*/ 13897 w 18599"/>
                                        <a:gd name="connsiteY8" fmla="*/ 2302 h 24691"/>
                                        <a:gd name="connsiteX9" fmla="*/ 17181 w 18599"/>
                                        <a:gd name="connsiteY9" fmla="*/ 3659 h 24691"/>
                                        <a:gd name="connsiteX10" fmla="*/ 17181 w 18599"/>
                                        <a:gd name="connsiteY10" fmla="*/ 85 h 24691"/>
                                        <a:gd name="connsiteX11" fmla="*/ 13830 w 18599"/>
                                        <a:gd name="connsiteY11" fmla="*/ -1044 h 24691"/>
                                        <a:gd name="connsiteX12" fmla="*/ 10149 w 18599"/>
                                        <a:gd name="connsiteY12" fmla="*/ -1427 h 24691"/>
                                        <a:gd name="connsiteX13" fmla="*/ 1705 w 18599"/>
                                        <a:gd name="connsiteY13" fmla="*/ 1912 h 24691"/>
                                        <a:gd name="connsiteX14" fmla="*/ -1418 w 18599"/>
                                        <a:gd name="connsiteY14" fmla="*/ 10922 h 24691"/>
                                        <a:gd name="connsiteX15" fmla="*/ 1739 w 18599"/>
                                        <a:gd name="connsiteY15" fmla="*/ 19966 h 24691"/>
                                        <a:gd name="connsiteX16" fmla="*/ 10404 w 18599"/>
                                        <a:gd name="connsiteY16" fmla="*/ 23264 h 24691"/>
                                        <a:gd name="connsiteX17" fmla="*/ 13883 w 18599"/>
                                        <a:gd name="connsiteY17" fmla="*/ 22895 h 24691"/>
                                        <a:gd name="connsiteX18" fmla="*/ 17181 w 18599"/>
                                        <a:gd name="connsiteY18" fmla="*/ 21800 h 24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8599" h="24691">
                                          <a:moveTo>
                                            <a:pt x="17181" y="21800"/>
                                          </a:moveTo>
                                          <a:lnTo>
                                            <a:pt x="17181" y="18185"/>
                                          </a:lnTo>
                                          <a:cubicBezTo>
                                            <a:pt x="16089" y="18790"/>
                                            <a:pt x="14994" y="19242"/>
                                            <a:pt x="13897" y="19542"/>
                                          </a:cubicBezTo>
                                          <a:cubicBezTo>
                                            <a:pt x="12800" y="19842"/>
                                            <a:pt x="11691" y="19992"/>
                                            <a:pt x="10572" y="19992"/>
                                          </a:cubicBezTo>
                                          <a:cubicBezTo>
                                            <a:pt x="8064" y="19992"/>
                                            <a:pt x="6116" y="19197"/>
                                            <a:pt x="4728" y="17607"/>
                                          </a:cubicBezTo>
                                          <a:cubicBezTo>
                                            <a:pt x="3344" y="16022"/>
                                            <a:pt x="2652" y="13793"/>
                                            <a:pt x="2652" y="10922"/>
                                          </a:cubicBezTo>
                                          <a:cubicBezTo>
                                            <a:pt x="2652" y="8051"/>
                                            <a:pt x="3344" y="5820"/>
                                            <a:pt x="4728" y="4230"/>
                                          </a:cubicBezTo>
                                          <a:cubicBezTo>
                                            <a:pt x="6116" y="2645"/>
                                            <a:pt x="8064" y="1852"/>
                                            <a:pt x="10572" y="1852"/>
                                          </a:cubicBezTo>
                                          <a:cubicBezTo>
                                            <a:pt x="11691" y="1852"/>
                                            <a:pt x="12800" y="2002"/>
                                            <a:pt x="13897" y="2302"/>
                                          </a:cubicBezTo>
                                          <a:cubicBezTo>
                                            <a:pt x="14994" y="2602"/>
                                            <a:pt x="16089" y="3054"/>
                                            <a:pt x="17181" y="3659"/>
                                          </a:cubicBezTo>
                                          <a:lnTo>
                                            <a:pt x="17181" y="85"/>
                                          </a:lnTo>
                                          <a:cubicBezTo>
                                            <a:pt x="16102" y="-417"/>
                                            <a:pt x="14985" y="-793"/>
                                            <a:pt x="13830" y="-1044"/>
                                          </a:cubicBezTo>
                                          <a:cubicBezTo>
                                            <a:pt x="12679" y="-1299"/>
                                            <a:pt x="11452" y="-1427"/>
                                            <a:pt x="10149" y="-1427"/>
                                          </a:cubicBezTo>
                                          <a:cubicBezTo>
                                            <a:pt x="6606" y="-1427"/>
                                            <a:pt x="3792" y="-314"/>
                                            <a:pt x="1705" y="1912"/>
                                          </a:cubicBezTo>
                                          <a:cubicBezTo>
                                            <a:pt x="-377" y="4138"/>
                                            <a:pt x="-1418" y="7142"/>
                                            <a:pt x="-1418" y="10922"/>
                                          </a:cubicBezTo>
                                          <a:cubicBezTo>
                                            <a:pt x="-1418" y="14756"/>
                                            <a:pt x="-366" y="17771"/>
                                            <a:pt x="1739" y="19966"/>
                                          </a:cubicBezTo>
                                          <a:cubicBezTo>
                                            <a:pt x="3848" y="22165"/>
                                            <a:pt x="6736" y="23264"/>
                                            <a:pt x="10404" y="23264"/>
                                          </a:cubicBezTo>
                                          <a:cubicBezTo>
                                            <a:pt x="11590" y="23264"/>
                                            <a:pt x="12750" y="23141"/>
                                            <a:pt x="13883" y="22895"/>
                                          </a:cubicBezTo>
                                          <a:cubicBezTo>
                                            <a:pt x="15016" y="22653"/>
                                            <a:pt x="16116" y="22288"/>
                                            <a:pt x="17181" y="2180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Freeform: Shape 47"/>
                                  <wps:cNvSpPr/>
                                  <wps:spPr>
                                    <a:xfrm flipV="1">
                                      <a:off x="2287295" y="7921765"/>
                                      <a:ext cx="19694" cy="32673"/>
                                    </a:xfrm>
                                    <a:custGeom>
                                      <a:avLst/>
                                      <a:gdLst>
                                        <a:gd name="connsiteX0" fmla="*/ 17973 w 19694"/>
                                        <a:gd name="connsiteY0" fmla="*/ 12084 h 32673"/>
                                        <a:gd name="connsiteX1" fmla="*/ 17973 w 19694"/>
                                        <a:gd name="connsiteY1" fmla="*/ -2113 h 32673"/>
                                        <a:gd name="connsiteX2" fmla="*/ 14110 w 19694"/>
                                        <a:gd name="connsiteY2" fmla="*/ -2113 h 32673"/>
                                        <a:gd name="connsiteX3" fmla="*/ 14110 w 19694"/>
                                        <a:gd name="connsiteY3" fmla="*/ 11956 h 32673"/>
                                        <a:gd name="connsiteX4" fmla="*/ 12807 w 19694"/>
                                        <a:gd name="connsiteY4" fmla="*/ 16948 h 32673"/>
                                        <a:gd name="connsiteX5" fmla="*/ 8905 w 19694"/>
                                        <a:gd name="connsiteY5" fmla="*/ 18608 h 32673"/>
                                        <a:gd name="connsiteX6" fmla="*/ 3967 w 19694"/>
                                        <a:gd name="connsiteY6" fmla="*/ 16612 h 32673"/>
                                        <a:gd name="connsiteX7" fmla="*/ 2161 w 19694"/>
                                        <a:gd name="connsiteY7" fmla="*/ 11177 h 32673"/>
                                        <a:gd name="connsiteX8" fmla="*/ 2161 w 19694"/>
                                        <a:gd name="connsiteY8" fmla="*/ -2113 h 32673"/>
                                        <a:gd name="connsiteX9" fmla="*/ -1722 w 19694"/>
                                        <a:gd name="connsiteY9" fmla="*/ -2113 h 32673"/>
                                        <a:gd name="connsiteX10" fmla="*/ -1722 w 19694"/>
                                        <a:gd name="connsiteY10" fmla="*/ 30560 h 32673"/>
                                        <a:gd name="connsiteX11" fmla="*/ 2161 w 19694"/>
                                        <a:gd name="connsiteY11" fmla="*/ 30560 h 32673"/>
                                        <a:gd name="connsiteX12" fmla="*/ 2161 w 19694"/>
                                        <a:gd name="connsiteY12" fmla="*/ 17748 h 32673"/>
                                        <a:gd name="connsiteX13" fmla="*/ 5425 w 19694"/>
                                        <a:gd name="connsiteY13" fmla="*/ 20919 h 32673"/>
                                        <a:gd name="connsiteX14" fmla="*/ 9764 w 19694"/>
                                        <a:gd name="connsiteY14" fmla="*/ 21967 h 32673"/>
                                        <a:gd name="connsiteX15" fmla="*/ 15890 w 19694"/>
                                        <a:gd name="connsiteY15" fmla="*/ 19461 h 32673"/>
                                        <a:gd name="connsiteX16" fmla="*/ 17973 w 19694"/>
                                        <a:gd name="connsiteY16" fmla="*/ 12084 h 326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9694" h="32673">
                                          <a:moveTo>
                                            <a:pt x="17973" y="12084"/>
                                          </a:moveTo>
                                          <a:lnTo>
                                            <a:pt x="17973" y="-2113"/>
                                          </a:lnTo>
                                          <a:lnTo>
                                            <a:pt x="14110" y="-2113"/>
                                          </a:lnTo>
                                          <a:lnTo>
                                            <a:pt x="14110" y="11956"/>
                                          </a:lnTo>
                                          <a:cubicBezTo>
                                            <a:pt x="14110" y="14182"/>
                                            <a:pt x="13676" y="15846"/>
                                            <a:pt x="12807" y="16948"/>
                                          </a:cubicBezTo>
                                          <a:cubicBezTo>
                                            <a:pt x="11939" y="18054"/>
                                            <a:pt x="10638" y="18608"/>
                                            <a:pt x="8905" y="18608"/>
                                          </a:cubicBezTo>
                                          <a:cubicBezTo>
                                            <a:pt x="6818" y="18608"/>
                                            <a:pt x="5172" y="17942"/>
                                            <a:pt x="3967" y="16612"/>
                                          </a:cubicBezTo>
                                          <a:cubicBezTo>
                                            <a:pt x="2763" y="15286"/>
                                            <a:pt x="2161" y="13474"/>
                                            <a:pt x="2161" y="11177"/>
                                          </a:cubicBezTo>
                                          <a:lnTo>
                                            <a:pt x="2161" y="-2113"/>
                                          </a:lnTo>
                                          <a:lnTo>
                                            <a:pt x="-1722" y="-2113"/>
                                          </a:lnTo>
                                          <a:lnTo>
                                            <a:pt x="-1722" y="30560"/>
                                          </a:lnTo>
                                          <a:lnTo>
                                            <a:pt x="2161" y="30560"/>
                                          </a:lnTo>
                                          <a:lnTo>
                                            <a:pt x="2161" y="17748"/>
                                          </a:lnTo>
                                          <a:cubicBezTo>
                                            <a:pt x="3088" y="19163"/>
                                            <a:pt x="4176" y="20220"/>
                                            <a:pt x="5425" y="20919"/>
                                          </a:cubicBezTo>
                                          <a:cubicBezTo>
                                            <a:pt x="6679" y="21618"/>
                                            <a:pt x="8125" y="21967"/>
                                            <a:pt x="9764" y="21967"/>
                                          </a:cubicBezTo>
                                          <a:cubicBezTo>
                                            <a:pt x="12465" y="21967"/>
                                            <a:pt x="14507" y="21132"/>
                                            <a:pt x="15890" y="19461"/>
                                          </a:cubicBezTo>
                                          <a:cubicBezTo>
                                            <a:pt x="17279" y="17790"/>
                                            <a:pt x="17973" y="15331"/>
                                            <a:pt x="17973" y="1208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8" name="Graphic 1"/>
                              <wpg:cNvGrpSpPr/>
                              <wpg:grpSpPr>
                                <a:xfrm>
                                  <a:off x="2531947" y="7891665"/>
                                  <a:ext cx="79793" cy="71716"/>
                                  <a:chOff x="2531947" y="7891665"/>
                                  <a:chExt cx="79793" cy="71716"/>
                                </a:xfrm>
                                <a:solidFill>
                                  <a:srgbClr val="000000"/>
                                </a:solidFill>
                              </wpg:grpSpPr>
                              <wps:wsp>
                                <wps:cNvPr id="49" name="Freeform: Shape 49"/>
                                <wps:cNvSpPr/>
                                <wps:spPr>
                                  <a:xfrm>
                                    <a:off x="2571813" y="7891665"/>
                                    <a:ext cx="4298" cy="15050"/>
                                  </a:xfrm>
                                  <a:custGeom>
                                    <a:avLst/>
                                    <a:gdLst>
                                      <a:gd name="connsiteX0" fmla="*/ 389 w 4298"/>
                                      <a:gd name="connsiteY0" fmla="*/ 308 h 15050"/>
                                      <a:gd name="connsiteX1" fmla="*/ 389 w 4298"/>
                                      <a:gd name="connsiteY1" fmla="*/ 15358 h 15050"/>
                                    </a:gdLst>
                                    <a:ahLst/>
                                    <a:cxnLst>
                                      <a:cxn ang="0">
                                        <a:pos x="connsiteX0" y="connsiteY0"/>
                                      </a:cxn>
                                      <a:cxn ang="0">
                                        <a:pos x="connsiteX1" y="connsiteY1"/>
                                      </a:cxn>
                                    </a:cxnLst>
                                    <a:rect l="l" t="t" r="r" b="b"/>
                                    <a:pathLst>
                                      <a:path w="4298" h="15050">
                                        <a:moveTo>
                                          <a:pt x="389" y="308"/>
                                        </a:moveTo>
                                        <a:lnTo>
                                          <a:pt x="389" y="15358"/>
                                        </a:lnTo>
                                      </a:path>
                                    </a:pathLst>
                                  </a:custGeom>
                                  <a:solidFill>
                                    <a:srgbClr val="000000"/>
                                  </a:solidFill>
                                  <a:ln w="347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0" name="Graphic 1"/>
                                <wpg:cNvGrpSpPr/>
                                <wpg:grpSpPr>
                                  <a:xfrm>
                                    <a:off x="2531947" y="7922524"/>
                                    <a:ext cx="79793" cy="40856"/>
                                    <a:chOff x="2531947" y="7922524"/>
                                    <a:chExt cx="79793" cy="40856"/>
                                  </a:xfrm>
                                  <a:solidFill>
                                    <a:srgbClr val="000000"/>
                                  </a:solidFill>
                                </wpg:grpSpPr>
                                <wps:wsp>
                                  <wps:cNvPr id="51" name="Freeform: Shape 51"/>
                                  <wps:cNvSpPr/>
                                  <wps:spPr>
                                    <a:xfrm flipV="1">
                                      <a:off x="2531947" y="7922524"/>
                                      <a:ext cx="25276" cy="32525"/>
                                    </a:xfrm>
                                    <a:custGeom>
                                      <a:avLst/>
                                      <a:gdLst>
                                        <a:gd name="connsiteX0" fmla="*/ 23419 w 25276"/>
                                        <a:gd name="connsiteY0" fmla="*/ 27531 h 32525"/>
                                        <a:gd name="connsiteX1" fmla="*/ 23419 w 25276"/>
                                        <a:gd name="connsiteY1" fmla="*/ 23064 h 32525"/>
                                        <a:gd name="connsiteX2" fmla="*/ 18851 w 25276"/>
                                        <a:gd name="connsiteY2" fmla="*/ 26040 h 32525"/>
                                        <a:gd name="connsiteX3" fmla="*/ 13699 w 25276"/>
                                        <a:gd name="connsiteY3" fmla="*/ 27028 h 32525"/>
                                        <a:gd name="connsiteX4" fmla="*/ 5471 w 25276"/>
                                        <a:gd name="connsiteY4" fmla="*/ 23742 h 32525"/>
                                        <a:gd name="connsiteX5" fmla="*/ 2616 w 25276"/>
                                        <a:gd name="connsiteY5" fmla="*/ 14242 h 32525"/>
                                        <a:gd name="connsiteX6" fmla="*/ 5471 w 25276"/>
                                        <a:gd name="connsiteY6" fmla="*/ 4762 h 32525"/>
                                        <a:gd name="connsiteX7" fmla="*/ 13699 w 25276"/>
                                        <a:gd name="connsiteY7" fmla="*/ 1476 h 32525"/>
                                        <a:gd name="connsiteX8" fmla="*/ 18851 w 25276"/>
                                        <a:gd name="connsiteY8" fmla="*/ 2464 h 32525"/>
                                        <a:gd name="connsiteX9" fmla="*/ 23419 w 25276"/>
                                        <a:gd name="connsiteY9" fmla="*/ 5447 h 32525"/>
                                        <a:gd name="connsiteX10" fmla="*/ 23419 w 25276"/>
                                        <a:gd name="connsiteY10" fmla="*/ 1012 h 32525"/>
                                        <a:gd name="connsiteX11" fmla="*/ 18703 w 25276"/>
                                        <a:gd name="connsiteY11" fmla="*/ -1258 h 32525"/>
                                        <a:gd name="connsiteX12" fmla="*/ 13451 w 25276"/>
                                        <a:gd name="connsiteY12" fmla="*/ -2011 h 32525"/>
                                        <a:gd name="connsiteX13" fmla="*/ 2233 w 25276"/>
                                        <a:gd name="connsiteY13" fmla="*/ 2343 h 32525"/>
                                        <a:gd name="connsiteX14" fmla="*/ -1858 w 25276"/>
                                        <a:gd name="connsiteY14" fmla="*/ 14242 h 32525"/>
                                        <a:gd name="connsiteX15" fmla="*/ 2233 w 25276"/>
                                        <a:gd name="connsiteY15" fmla="*/ 26154 h 32525"/>
                                        <a:gd name="connsiteX16" fmla="*/ 13451 w 25276"/>
                                        <a:gd name="connsiteY16" fmla="*/ 30515 h 32525"/>
                                        <a:gd name="connsiteX17" fmla="*/ 18744 w 25276"/>
                                        <a:gd name="connsiteY17" fmla="*/ 29769 h 32525"/>
                                        <a:gd name="connsiteX18" fmla="*/ 23419 w 25276"/>
                                        <a:gd name="connsiteY18" fmla="*/ 27531 h 32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25276" h="32525">
                                          <a:moveTo>
                                            <a:pt x="23419" y="27531"/>
                                          </a:moveTo>
                                          <a:lnTo>
                                            <a:pt x="23419" y="23064"/>
                                          </a:lnTo>
                                          <a:cubicBezTo>
                                            <a:pt x="21990" y="24394"/>
                                            <a:pt x="20468" y="25386"/>
                                            <a:pt x="18851" y="26040"/>
                                          </a:cubicBezTo>
                                          <a:cubicBezTo>
                                            <a:pt x="17235" y="26698"/>
                                            <a:pt x="15517" y="27028"/>
                                            <a:pt x="13699" y="27028"/>
                                          </a:cubicBezTo>
                                          <a:cubicBezTo>
                                            <a:pt x="10117" y="27028"/>
                                            <a:pt x="7374" y="25932"/>
                                            <a:pt x="5471" y="23742"/>
                                          </a:cubicBezTo>
                                          <a:cubicBezTo>
                                            <a:pt x="3567" y="21552"/>
                                            <a:pt x="2616" y="18385"/>
                                            <a:pt x="2616" y="14242"/>
                                          </a:cubicBezTo>
                                          <a:cubicBezTo>
                                            <a:pt x="2616" y="10112"/>
                                            <a:pt x="3567" y="6952"/>
                                            <a:pt x="5471" y="4762"/>
                                          </a:cubicBezTo>
                                          <a:cubicBezTo>
                                            <a:pt x="7374" y="2571"/>
                                            <a:pt x="10117" y="1476"/>
                                            <a:pt x="13699" y="1476"/>
                                          </a:cubicBezTo>
                                          <a:cubicBezTo>
                                            <a:pt x="15517" y="1476"/>
                                            <a:pt x="17235" y="1805"/>
                                            <a:pt x="18851" y="2464"/>
                                          </a:cubicBezTo>
                                          <a:cubicBezTo>
                                            <a:pt x="20468" y="3122"/>
                                            <a:pt x="21990" y="4117"/>
                                            <a:pt x="23419" y="5447"/>
                                          </a:cubicBezTo>
                                          <a:lnTo>
                                            <a:pt x="23419" y="1012"/>
                                          </a:lnTo>
                                          <a:cubicBezTo>
                                            <a:pt x="21937" y="5"/>
                                            <a:pt x="20365" y="-752"/>
                                            <a:pt x="18703" y="-1258"/>
                                          </a:cubicBezTo>
                                          <a:cubicBezTo>
                                            <a:pt x="17046" y="-1760"/>
                                            <a:pt x="15296" y="-2011"/>
                                            <a:pt x="13451" y="-2011"/>
                                          </a:cubicBezTo>
                                          <a:cubicBezTo>
                                            <a:pt x="8704" y="-2011"/>
                                            <a:pt x="4965" y="-560"/>
                                            <a:pt x="2233" y="2343"/>
                                          </a:cubicBezTo>
                                          <a:cubicBezTo>
                                            <a:pt x="-494" y="5250"/>
                                            <a:pt x="-1858" y="9216"/>
                                            <a:pt x="-1858" y="14242"/>
                                          </a:cubicBezTo>
                                          <a:cubicBezTo>
                                            <a:pt x="-1858" y="19281"/>
                                            <a:pt x="-494" y="23252"/>
                                            <a:pt x="2233" y="26154"/>
                                          </a:cubicBezTo>
                                          <a:cubicBezTo>
                                            <a:pt x="4965" y="29061"/>
                                            <a:pt x="8704" y="30515"/>
                                            <a:pt x="13451" y="30515"/>
                                          </a:cubicBezTo>
                                          <a:cubicBezTo>
                                            <a:pt x="15322" y="30515"/>
                                            <a:pt x="17087" y="30266"/>
                                            <a:pt x="18744" y="29769"/>
                                          </a:cubicBezTo>
                                          <a:cubicBezTo>
                                            <a:pt x="20405" y="29272"/>
                                            <a:pt x="21963" y="28526"/>
                                            <a:pt x="23419" y="2753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Freeform: Shape 52"/>
                                  <wps:cNvSpPr/>
                                  <wps:spPr>
                                    <a:xfrm flipV="1">
                                      <a:off x="2563207" y="7930359"/>
                                      <a:ext cx="19688" cy="24691"/>
                                    </a:xfrm>
                                    <a:custGeom>
                                      <a:avLst/>
                                      <a:gdLst>
                                        <a:gd name="connsiteX0" fmla="*/ -1620 w 19688"/>
                                        <a:gd name="connsiteY0" fmla="*/ 8463 h 24691"/>
                                        <a:gd name="connsiteX1" fmla="*/ -1620 w 19688"/>
                                        <a:gd name="connsiteY1" fmla="*/ 22700 h 24691"/>
                                        <a:gd name="connsiteX2" fmla="*/ 2242 w 19688"/>
                                        <a:gd name="connsiteY2" fmla="*/ 22700 h 24691"/>
                                        <a:gd name="connsiteX3" fmla="*/ 2242 w 19688"/>
                                        <a:gd name="connsiteY3" fmla="*/ 8611 h 24691"/>
                                        <a:gd name="connsiteX4" fmla="*/ 3539 w 19688"/>
                                        <a:gd name="connsiteY4" fmla="*/ 3599 h 24691"/>
                                        <a:gd name="connsiteX5" fmla="*/ 7448 w 19688"/>
                                        <a:gd name="connsiteY5" fmla="*/ 1932 h 24691"/>
                                        <a:gd name="connsiteX6" fmla="*/ 12385 w 19688"/>
                                        <a:gd name="connsiteY6" fmla="*/ 3928 h 24691"/>
                                        <a:gd name="connsiteX7" fmla="*/ 14205 w 19688"/>
                                        <a:gd name="connsiteY7" fmla="*/ 9370 h 24691"/>
                                        <a:gd name="connsiteX8" fmla="*/ 14205 w 19688"/>
                                        <a:gd name="connsiteY8" fmla="*/ 22700 h 24691"/>
                                        <a:gd name="connsiteX9" fmla="*/ 18068 w 19688"/>
                                        <a:gd name="connsiteY9" fmla="*/ 22700 h 24691"/>
                                        <a:gd name="connsiteX10" fmla="*/ 18068 w 19688"/>
                                        <a:gd name="connsiteY10" fmla="*/ -816 h 24691"/>
                                        <a:gd name="connsiteX11" fmla="*/ 14205 w 19688"/>
                                        <a:gd name="connsiteY11" fmla="*/ -816 h 24691"/>
                                        <a:gd name="connsiteX12" fmla="*/ 14205 w 19688"/>
                                        <a:gd name="connsiteY12" fmla="*/ 2799 h 24691"/>
                                        <a:gd name="connsiteX13" fmla="*/ 10941 w 19688"/>
                                        <a:gd name="connsiteY13" fmla="*/ -386 h 24691"/>
                                        <a:gd name="connsiteX14" fmla="*/ 6628 w 19688"/>
                                        <a:gd name="connsiteY14" fmla="*/ -1427 h 24691"/>
                                        <a:gd name="connsiteX15" fmla="*/ 475 w 19688"/>
                                        <a:gd name="connsiteY15" fmla="*/ 1092 h 24691"/>
                                        <a:gd name="connsiteX16" fmla="*/ -1620 w 19688"/>
                                        <a:gd name="connsiteY16" fmla="*/ 8463 h 24691"/>
                                        <a:gd name="connsiteX17" fmla="*/ 8099 w 19688"/>
                                        <a:gd name="connsiteY17" fmla="*/ 23264 h 24691"/>
                                        <a:gd name="connsiteX18" fmla="*/ 8099 w 19688"/>
                                        <a:gd name="connsiteY18" fmla="*/ 23264 h 24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688" h="24691">
                                          <a:moveTo>
                                            <a:pt x="-1620" y="8463"/>
                                          </a:moveTo>
                                          <a:lnTo>
                                            <a:pt x="-1620" y="22700"/>
                                          </a:lnTo>
                                          <a:lnTo>
                                            <a:pt x="2242" y="22700"/>
                                          </a:lnTo>
                                          <a:lnTo>
                                            <a:pt x="2242" y="8611"/>
                                          </a:lnTo>
                                          <a:cubicBezTo>
                                            <a:pt x="2242" y="6385"/>
                                            <a:pt x="2674" y="4714"/>
                                            <a:pt x="3539" y="3599"/>
                                          </a:cubicBezTo>
                                          <a:cubicBezTo>
                                            <a:pt x="4407" y="2488"/>
                                            <a:pt x="5710" y="1932"/>
                                            <a:pt x="7448" y="1932"/>
                                          </a:cubicBezTo>
                                          <a:cubicBezTo>
                                            <a:pt x="9530" y="1932"/>
                                            <a:pt x="11176" y="2597"/>
                                            <a:pt x="12385" y="3928"/>
                                          </a:cubicBezTo>
                                          <a:cubicBezTo>
                                            <a:pt x="13599" y="5258"/>
                                            <a:pt x="14205" y="7072"/>
                                            <a:pt x="14205" y="9370"/>
                                          </a:cubicBezTo>
                                          <a:lnTo>
                                            <a:pt x="14205" y="22700"/>
                                          </a:lnTo>
                                          <a:lnTo>
                                            <a:pt x="18068" y="22700"/>
                                          </a:lnTo>
                                          <a:lnTo>
                                            <a:pt x="18068" y="-816"/>
                                          </a:lnTo>
                                          <a:lnTo>
                                            <a:pt x="14205" y="-816"/>
                                          </a:lnTo>
                                          <a:lnTo>
                                            <a:pt x="14205" y="2799"/>
                                          </a:lnTo>
                                          <a:cubicBezTo>
                                            <a:pt x="13269" y="1370"/>
                                            <a:pt x="12181" y="309"/>
                                            <a:pt x="10941" y="-386"/>
                                          </a:cubicBezTo>
                                          <a:cubicBezTo>
                                            <a:pt x="9705" y="-1080"/>
                                            <a:pt x="8267" y="-1427"/>
                                            <a:pt x="6628" y="-1427"/>
                                          </a:cubicBezTo>
                                          <a:cubicBezTo>
                                            <a:pt x="3928" y="-1427"/>
                                            <a:pt x="1877" y="-587"/>
                                            <a:pt x="475" y="1092"/>
                                          </a:cubicBezTo>
                                          <a:cubicBezTo>
                                            <a:pt x="-922" y="2772"/>
                                            <a:pt x="-1620" y="5229"/>
                                            <a:pt x="-1620" y="8463"/>
                                          </a:cubicBezTo>
                                          <a:close/>
                                          <a:moveTo>
                                            <a:pt x="8099" y="23264"/>
                                          </a:moveTo>
                                          <a:lnTo>
                                            <a:pt x="8099" y="2326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Freeform: Shape 53"/>
                                  <wps:cNvSpPr/>
                                  <wps:spPr>
                                    <a:xfrm flipV="1">
                                      <a:off x="2590702" y="7930359"/>
                                      <a:ext cx="21038" cy="33022"/>
                                    </a:xfrm>
                                    <a:custGeom>
                                      <a:avLst/>
                                      <a:gdLst>
                                        <a:gd name="connsiteX0" fmla="*/ 2131 w 21038"/>
                                        <a:gd name="connsiteY0" fmla="*/ 11664 h 33022"/>
                                        <a:gd name="connsiteX1" fmla="*/ 2131 w 21038"/>
                                        <a:gd name="connsiteY1" fmla="*/ -806 h 33022"/>
                                        <a:gd name="connsiteX2" fmla="*/ -1751 w 21038"/>
                                        <a:gd name="connsiteY2" fmla="*/ -806 h 33022"/>
                                        <a:gd name="connsiteX3" fmla="*/ -1751 w 21038"/>
                                        <a:gd name="connsiteY3" fmla="*/ 31652 h 33022"/>
                                        <a:gd name="connsiteX4" fmla="*/ 2131 w 21038"/>
                                        <a:gd name="connsiteY4" fmla="*/ 31652 h 33022"/>
                                        <a:gd name="connsiteX5" fmla="*/ 2131 w 21038"/>
                                        <a:gd name="connsiteY5" fmla="*/ 28085 h 33022"/>
                                        <a:gd name="connsiteX6" fmla="*/ 5208 w 21038"/>
                                        <a:gd name="connsiteY6" fmla="*/ 31195 h 33022"/>
                                        <a:gd name="connsiteX7" fmla="*/ 9648 w 21038"/>
                                        <a:gd name="connsiteY7" fmla="*/ 32217 h 33022"/>
                                        <a:gd name="connsiteX8" fmla="*/ 16607 w 21038"/>
                                        <a:gd name="connsiteY8" fmla="*/ 28817 h 33022"/>
                                        <a:gd name="connsiteX9" fmla="*/ 19287 w 21038"/>
                                        <a:gd name="connsiteY9" fmla="*/ 19874 h 33022"/>
                                        <a:gd name="connsiteX10" fmla="*/ 16607 w 21038"/>
                                        <a:gd name="connsiteY10" fmla="*/ 10925 h 33022"/>
                                        <a:gd name="connsiteX11" fmla="*/ 9648 w 21038"/>
                                        <a:gd name="connsiteY11" fmla="*/ 7525 h 33022"/>
                                        <a:gd name="connsiteX12" fmla="*/ 5208 w 21038"/>
                                        <a:gd name="connsiteY12" fmla="*/ 8546 h 33022"/>
                                        <a:gd name="connsiteX13" fmla="*/ 2131 w 21038"/>
                                        <a:gd name="connsiteY13" fmla="*/ 11664 h 33022"/>
                                        <a:gd name="connsiteX14" fmla="*/ 15277 w 21038"/>
                                        <a:gd name="connsiteY14" fmla="*/ 19874 h 33022"/>
                                        <a:gd name="connsiteX15" fmla="*/ 13524 w 21038"/>
                                        <a:gd name="connsiteY15" fmla="*/ 26559 h 33022"/>
                                        <a:gd name="connsiteX16" fmla="*/ 8707 w 21038"/>
                                        <a:gd name="connsiteY16" fmla="*/ 28985 h 33022"/>
                                        <a:gd name="connsiteX17" fmla="*/ 3884 w 21038"/>
                                        <a:gd name="connsiteY17" fmla="*/ 26559 h 33022"/>
                                        <a:gd name="connsiteX18" fmla="*/ 2131 w 21038"/>
                                        <a:gd name="connsiteY18" fmla="*/ 19874 h 33022"/>
                                        <a:gd name="connsiteX19" fmla="*/ 3884 w 21038"/>
                                        <a:gd name="connsiteY19" fmla="*/ 13189 h 33022"/>
                                        <a:gd name="connsiteX20" fmla="*/ 8707 w 21038"/>
                                        <a:gd name="connsiteY20" fmla="*/ 10764 h 33022"/>
                                        <a:gd name="connsiteX21" fmla="*/ 13524 w 21038"/>
                                        <a:gd name="connsiteY21" fmla="*/ 13189 h 33022"/>
                                        <a:gd name="connsiteX22" fmla="*/ 15277 w 21038"/>
                                        <a:gd name="connsiteY22" fmla="*/ 19874 h 330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038" h="33022">
                                          <a:moveTo>
                                            <a:pt x="2131" y="11664"/>
                                          </a:moveTo>
                                          <a:lnTo>
                                            <a:pt x="2131" y="-806"/>
                                          </a:lnTo>
                                          <a:lnTo>
                                            <a:pt x="-1751" y="-806"/>
                                          </a:lnTo>
                                          <a:lnTo>
                                            <a:pt x="-1751" y="31652"/>
                                          </a:lnTo>
                                          <a:lnTo>
                                            <a:pt x="2131" y="31652"/>
                                          </a:lnTo>
                                          <a:lnTo>
                                            <a:pt x="2131" y="28085"/>
                                          </a:lnTo>
                                          <a:cubicBezTo>
                                            <a:pt x="2946" y="29482"/>
                                            <a:pt x="3972" y="30519"/>
                                            <a:pt x="5208" y="31195"/>
                                          </a:cubicBezTo>
                                          <a:cubicBezTo>
                                            <a:pt x="6448" y="31876"/>
                                            <a:pt x="7928" y="32217"/>
                                            <a:pt x="9648" y="32217"/>
                                          </a:cubicBezTo>
                                          <a:cubicBezTo>
                                            <a:pt x="12505" y="32217"/>
                                            <a:pt x="14825" y="31083"/>
                                            <a:pt x="16607" y="28817"/>
                                          </a:cubicBezTo>
                                          <a:cubicBezTo>
                                            <a:pt x="18394" y="26551"/>
                                            <a:pt x="19287" y="23570"/>
                                            <a:pt x="19287" y="19874"/>
                                          </a:cubicBezTo>
                                          <a:cubicBezTo>
                                            <a:pt x="19287" y="16179"/>
                                            <a:pt x="18394" y="13196"/>
                                            <a:pt x="16607" y="10925"/>
                                          </a:cubicBezTo>
                                          <a:cubicBezTo>
                                            <a:pt x="14825" y="8658"/>
                                            <a:pt x="12505" y="7525"/>
                                            <a:pt x="9648" y="7525"/>
                                          </a:cubicBezTo>
                                          <a:cubicBezTo>
                                            <a:pt x="7928" y="7525"/>
                                            <a:pt x="6448" y="7866"/>
                                            <a:pt x="5208" y="8546"/>
                                          </a:cubicBezTo>
                                          <a:cubicBezTo>
                                            <a:pt x="3972" y="9227"/>
                                            <a:pt x="2946" y="10266"/>
                                            <a:pt x="2131" y="11664"/>
                                          </a:cubicBezTo>
                                          <a:close/>
                                          <a:moveTo>
                                            <a:pt x="15277" y="19874"/>
                                          </a:moveTo>
                                          <a:cubicBezTo>
                                            <a:pt x="15277" y="22714"/>
                                            <a:pt x="14692" y="24942"/>
                                            <a:pt x="13524" y="26559"/>
                                          </a:cubicBezTo>
                                          <a:cubicBezTo>
                                            <a:pt x="12355" y="28176"/>
                                            <a:pt x="10749" y="28985"/>
                                            <a:pt x="8707" y="28985"/>
                                          </a:cubicBezTo>
                                          <a:cubicBezTo>
                                            <a:pt x="6661" y="28985"/>
                                            <a:pt x="5053" y="28176"/>
                                            <a:pt x="3884" y="26559"/>
                                          </a:cubicBezTo>
                                          <a:cubicBezTo>
                                            <a:pt x="2716" y="24942"/>
                                            <a:pt x="2131" y="22714"/>
                                            <a:pt x="2131" y="19874"/>
                                          </a:cubicBezTo>
                                          <a:cubicBezTo>
                                            <a:pt x="2131" y="17035"/>
                                            <a:pt x="2716" y="14806"/>
                                            <a:pt x="3884" y="13189"/>
                                          </a:cubicBezTo>
                                          <a:cubicBezTo>
                                            <a:pt x="5053" y="11572"/>
                                            <a:pt x="6661" y="10764"/>
                                            <a:pt x="8707" y="10764"/>
                                          </a:cubicBezTo>
                                          <a:cubicBezTo>
                                            <a:pt x="10749" y="10764"/>
                                            <a:pt x="12355" y="11572"/>
                                            <a:pt x="13524" y="13189"/>
                                          </a:cubicBezTo>
                                          <a:cubicBezTo>
                                            <a:pt x="14692" y="14806"/>
                                            <a:pt x="15277" y="17035"/>
                                            <a:pt x="15277" y="1987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4" name="Graphic 1"/>
                              <wpg:cNvGrpSpPr/>
                              <wpg:grpSpPr>
                                <a:xfrm>
                                  <a:off x="1786533" y="7980581"/>
                                  <a:ext cx="257075" cy="41952"/>
                                  <a:chOff x="1786533" y="7980581"/>
                                  <a:chExt cx="257075" cy="41952"/>
                                </a:xfrm>
                                <a:solidFill>
                                  <a:srgbClr val="000000"/>
                                </a:solidFill>
                              </wpg:grpSpPr>
                              <wps:wsp>
                                <wps:cNvPr id="55" name="Freeform: Shape 55"/>
                                <wps:cNvSpPr/>
                                <wps:spPr>
                                  <a:xfrm flipV="1">
                                    <a:off x="1786533" y="7981341"/>
                                    <a:ext cx="26660" cy="32525"/>
                                  </a:xfrm>
                                  <a:custGeom>
                                    <a:avLst/>
                                    <a:gdLst>
                                      <a:gd name="connsiteX0" fmla="*/ 24566 w 26660"/>
                                      <a:gd name="connsiteY0" fmla="*/ 334 h 32525"/>
                                      <a:gd name="connsiteX1" fmla="*/ 19925 w 26660"/>
                                      <a:gd name="connsiteY1" fmla="*/ -1406 h 32525"/>
                                      <a:gd name="connsiteX2" fmla="*/ 14887 w 26660"/>
                                      <a:gd name="connsiteY2" fmla="*/ -1997 h 32525"/>
                                      <a:gd name="connsiteX3" fmla="*/ 2480 w 26660"/>
                                      <a:gd name="connsiteY3" fmla="*/ 2383 h 32525"/>
                                      <a:gd name="connsiteX4" fmla="*/ -2094 w 26660"/>
                                      <a:gd name="connsiteY4" fmla="*/ 14255 h 32525"/>
                                      <a:gd name="connsiteX5" fmla="*/ 2480 w 26660"/>
                                      <a:gd name="connsiteY5" fmla="*/ 26148 h 32525"/>
                                      <a:gd name="connsiteX6" fmla="*/ 14887 w 26660"/>
                                      <a:gd name="connsiteY6" fmla="*/ 30528 h 32525"/>
                                      <a:gd name="connsiteX7" fmla="*/ 19925 w 26660"/>
                                      <a:gd name="connsiteY7" fmla="*/ 29937 h 32525"/>
                                      <a:gd name="connsiteX8" fmla="*/ 24566 w 26660"/>
                                      <a:gd name="connsiteY8" fmla="*/ 28197 h 32525"/>
                                      <a:gd name="connsiteX9" fmla="*/ 24566 w 26660"/>
                                      <a:gd name="connsiteY9" fmla="*/ 21713 h 32525"/>
                                      <a:gd name="connsiteX10" fmla="*/ 20133 w 26660"/>
                                      <a:gd name="connsiteY10" fmla="*/ 23957 h 32525"/>
                                      <a:gd name="connsiteX11" fmla="*/ 15538 w 26660"/>
                                      <a:gd name="connsiteY11" fmla="*/ 24670 h 32525"/>
                                      <a:gd name="connsiteX12" fmla="*/ 8734 w 26660"/>
                                      <a:gd name="connsiteY12" fmla="*/ 21895 h 32525"/>
                                      <a:gd name="connsiteX13" fmla="*/ 6262 w 26660"/>
                                      <a:gd name="connsiteY13" fmla="*/ 14255 h 32525"/>
                                      <a:gd name="connsiteX14" fmla="*/ 8734 w 26660"/>
                                      <a:gd name="connsiteY14" fmla="*/ 6630 h 32525"/>
                                      <a:gd name="connsiteX15" fmla="*/ 15538 w 26660"/>
                                      <a:gd name="connsiteY15" fmla="*/ 3861 h 32525"/>
                                      <a:gd name="connsiteX16" fmla="*/ 20133 w 26660"/>
                                      <a:gd name="connsiteY16" fmla="*/ 4574 h 32525"/>
                                      <a:gd name="connsiteX17" fmla="*/ 24566 w 26660"/>
                                      <a:gd name="connsiteY17" fmla="*/ 6824 h 32525"/>
                                      <a:gd name="connsiteX18" fmla="*/ 24566 w 26660"/>
                                      <a:gd name="connsiteY18" fmla="*/ 334 h 32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26660" h="32525">
                                        <a:moveTo>
                                          <a:pt x="24566" y="334"/>
                                        </a:moveTo>
                                        <a:cubicBezTo>
                                          <a:pt x="23080" y="-436"/>
                                          <a:pt x="21532" y="-1016"/>
                                          <a:pt x="19925" y="-1406"/>
                                        </a:cubicBezTo>
                                        <a:cubicBezTo>
                                          <a:pt x="18317" y="-1800"/>
                                          <a:pt x="16638" y="-1997"/>
                                          <a:pt x="14887" y="-1997"/>
                                        </a:cubicBezTo>
                                        <a:cubicBezTo>
                                          <a:pt x="9665" y="-1997"/>
                                          <a:pt x="5530" y="-537"/>
                                          <a:pt x="2480" y="2383"/>
                                        </a:cubicBezTo>
                                        <a:cubicBezTo>
                                          <a:pt x="-569" y="5304"/>
                                          <a:pt x="-2094" y="9261"/>
                                          <a:pt x="-2094" y="14255"/>
                                        </a:cubicBezTo>
                                        <a:cubicBezTo>
                                          <a:pt x="-2094" y="19268"/>
                                          <a:pt x="-569" y="23232"/>
                                          <a:pt x="2480" y="26148"/>
                                        </a:cubicBezTo>
                                        <a:cubicBezTo>
                                          <a:pt x="5530" y="29068"/>
                                          <a:pt x="9665" y="30528"/>
                                          <a:pt x="14887" y="30528"/>
                                        </a:cubicBezTo>
                                        <a:cubicBezTo>
                                          <a:pt x="16638" y="30528"/>
                                          <a:pt x="18317" y="30331"/>
                                          <a:pt x="19925" y="29937"/>
                                        </a:cubicBezTo>
                                        <a:cubicBezTo>
                                          <a:pt x="21532" y="29547"/>
                                          <a:pt x="23080" y="28967"/>
                                          <a:pt x="24566" y="28197"/>
                                        </a:cubicBezTo>
                                        <a:lnTo>
                                          <a:pt x="24566" y="21713"/>
                                        </a:lnTo>
                                        <a:cubicBezTo>
                                          <a:pt x="23066" y="22735"/>
                                          <a:pt x="21588" y="23483"/>
                                          <a:pt x="20133" y="23957"/>
                                        </a:cubicBezTo>
                                        <a:cubicBezTo>
                                          <a:pt x="18678" y="24432"/>
                                          <a:pt x="17146" y="24670"/>
                                          <a:pt x="15538" y="24670"/>
                                        </a:cubicBezTo>
                                        <a:cubicBezTo>
                                          <a:pt x="12655" y="24670"/>
                                          <a:pt x="10386" y="23745"/>
                                          <a:pt x="8734" y="21895"/>
                                        </a:cubicBezTo>
                                        <a:cubicBezTo>
                                          <a:pt x="7086" y="20049"/>
                                          <a:pt x="6262" y="17503"/>
                                          <a:pt x="6262" y="14255"/>
                                        </a:cubicBezTo>
                                        <a:cubicBezTo>
                                          <a:pt x="6262" y="11021"/>
                                          <a:pt x="7086" y="8480"/>
                                          <a:pt x="8734" y="6630"/>
                                        </a:cubicBezTo>
                                        <a:cubicBezTo>
                                          <a:pt x="10386" y="4784"/>
                                          <a:pt x="12655" y="3861"/>
                                          <a:pt x="15538" y="3861"/>
                                        </a:cubicBezTo>
                                        <a:cubicBezTo>
                                          <a:pt x="17146" y="3861"/>
                                          <a:pt x="18678" y="4099"/>
                                          <a:pt x="20133" y="4574"/>
                                        </a:cubicBezTo>
                                        <a:cubicBezTo>
                                          <a:pt x="21588" y="5053"/>
                                          <a:pt x="23066" y="5803"/>
                                          <a:pt x="24566" y="6824"/>
                                        </a:cubicBezTo>
                                        <a:lnTo>
                                          <a:pt x="24566" y="33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Freeform: Shape 56"/>
                                <wps:cNvSpPr/>
                                <wps:spPr>
                                  <a:xfrm flipV="1">
                                    <a:off x="1817787" y="7989175"/>
                                    <a:ext cx="23785" cy="24691"/>
                                  </a:xfrm>
                                  <a:custGeom>
                                    <a:avLst/>
                                    <a:gdLst>
                                      <a:gd name="connsiteX0" fmla="*/ 10470 w 23785"/>
                                      <a:gd name="connsiteY0" fmla="*/ 9780 h 24691"/>
                                      <a:gd name="connsiteX1" fmla="*/ 6930 w 23785"/>
                                      <a:gd name="connsiteY1" fmla="*/ 8981 h 24691"/>
                                      <a:gd name="connsiteX2" fmla="*/ 5748 w 23785"/>
                                      <a:gd name="connsiteY2" fmla="*/ 6629 h 24691"/>
                                      <a:gd name="connsiteX3" fmla="*/ 6702 w 23785"/>
                                      <a:gd name="connsiteY3" fmla="*/ 4392 h 24691"/>
                                      <a:gd name="connsiteX4" fmla="*/ 9362 w 23785"/>
                                      <a:gd name="connsiteY4" fmla="*/ 3585 h 24691"/>
                                      <a:gd name="connsiteX5" fmla="*/ 12928 w 23785"/>
                                      <a:gd name="connsiteY5" fmla="*/ 5104 h 24691"/>
                                      <a:gd name="connsiteX6" fmla="*/ 14379 w 23785"/>
                                      <a:gd name="connsiteY6" fmla="*/ 8920 h 24691"/>
                                      <a:gd name="connsiteX7" fmla="*/ 14379 w 23785"/>
                                      <a:gd name="connsiteY7" fmla="*/ 9780 h 24691"/>
                                      <a:gd name="connsiteX8" fmla="*/ 10470 w 23785"/>
                                      <a:gd name="connsiteY8" fmla="*/ 9780 h 24691"/>
                                      <a:gd name="connsiteX9" fmla="*/ 21956 w 23785"/>
                                      <a:gd name="connsiteY9" fmla="*/ 12615 h 24691"/>
                                      <a:gd name="connsiteX10" fmla="*/ 21956 w 23785"/>
                                      <a:gd name="connsiteY10" fmla="*/ -802 h 24691"/>
                                      <a:gd name="connsiteX11" fmla="*/ 14379 w 23785"/>
                                      <a:gd name="connsiteY11" fmla="*/ -802 h 24691"/>
                                      <a:gd name="connsiteX12" fmla="*/ 14379 w 23785"/>
                                      <a:gd name="connsiteY12" fmla="*/ 2685 h 24691"/>
                                      <a:gd name="connsiteX13" fmla="*/ 10974 w 23785"/>
                                      <a:gd name="connsiteY13" fmla="*/ -439 h 24691"/>
                                      <a:gd name="connsiteX14" fmla="*/ 6379 w 23785"/>
                                      <a:gd name="connsiteY14" fmla="*/ -1413 h 24691"/>
                                      <a:gd name="connsiteX15" fmla="*/ 448 w 23785"/>
                                      <a:gd name="connsiteY15" fmla="*/ 716 h 24691"/>
                                      <a:gd name="connsiteX16" fmla="*/ -1829 w 23785"/>
                                      <a:gd name="connsiteY16" fmla="*/ 6253 h 24691"/>
                                      <a:gd name="connsiteX17" fmla="*/ 1012 w 23785"/>
                                      <a:gd name="connsiteY17" fmla="*/ 12320 h 24691"/>
                                      <a:gd name="connsiteX18" fmla="*/ 9946 w 23785"/>
                                      <a:gd name="connsiteY18" fmla="*/ 14255 h 24691"/>
                                      <a:gd name="connsiteX19" fmla="*/ 14379 w 23785"/>
                                      <a:gd name="connsiteY19" fmla="*/ 14255 h 24691"/>
                                      <a:gd name="connsiteX20" fmla="*/ 14379 w 23785"/>
                                      <a:gd name="connsiteY20" fmla="*/ 14839 h 24691"/>
                                      <a:gd name="connsiteX21" fmla="*/ 12969 w 23785"/>
                                      <a:gd name="connsiteY21" fmla="*/ 17453 h 24691"/>
                                      <a:gd name="connsiteX22" fmla="*/ 8582 w 23785"/>
                                      <a:gd name="connsiteY22" fmla="*/ 18286 h 24691"/>
                                      <a:gd name="connsiteX23" fmla="*/ 4089 w 23785"/>
                                      <a:gd name="connsiteY23" fmla="*/ 17802 h 24691"/>
                                      <a:gd name="connsiteX24" fmla="*/ 226 w 23785"/>
                                      <a:gd name="connsiteY24" fmla="*/ 16351 h 24691"/>
                                      <a:gd name="connsiteX25" fmla="*/ 226 w 23785"/>
                                      <a:gd name="connsiteY25" fmla="*/ 22082 h 24691"/>
                                      <a:gd name="connsiteX26" fmla="*/ 5076 w 23785"/>
                                      <a:gd name="connsiteY26" fmla="*/ 22976 h 24691"/>
                                      <a:gd name="connsiteX27" fmla="*/ 9946 w 23785"/>
                                      <a:gd name="connsiteY27" fmla="*/ 23278 h 24691"/>
                                      <a:gd name="connsiteX28" fmla="*/ 19128 w 23785"/>
                                      <a:gd name="connsiteY28" fmla="*/ 20772 h 24691"/>
                                      <a:gd name="connsiteX29" fmla="*/ 21956 w 23785"/>
                                      <a:gd name="connsiteY29" fmla="*/ 12615 h 24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3785" h="24691">
                                        <a:moveTo>
                                          <a:pt x="10470" y="9780"/>
                                        </a:moveTo>
                                        <a:cubicBezTo>
                                          <a:pt x="8903" y="9780"/>
                                          <a:pt x="7723" y="9514"/>
                                          <a:pt x="6930" y="8981"/>
                                        </a:cubicBezTo>
                                        <a:cubicBezTo>
                                          <a:pt x="6142" y="8452"/>
                                          <a:pt x="5748" y="7668"/>
                                          <a:pt x="5748" y="6629"/>
                                        </a:cubicBezTo>
                                        <a:cubicBezTo>
                                          <a:pt x="5748" y="5679"/>
                                          <a:pt x="6066" y="4934"/>
                                          <a:pt x="6702" y="4392"/>
                                        </a:cubicBezTo>
                                        <a:cubicBezTo>
                                          <a:pt x="7342" y="3854"/>
                                          <a:pt x="8229" y="3585"/>
                                          <a:pt x="9362" y="3585"/>
                                        </a:cubicBezTo>
                                        <a:cubicBezTo>
                                          <a:pt x="10772" y="3585"/>
                                          <a:pt x="11961" y="4092"/>
                                          <a:pt x="12928" y="5104"/>
                                        </a:cubicBezTo>
                                        <a:cubicBezTo>
                                          <a:pt x="13896" y="6121"/>
                                          <a:pt x="14379" y="7393"/>
                                          <a:pt x="14379" y="8920"/>
                                        </a:cubicBezTo>
                                        <a:lnTo>
                                          <a:pt x="14379" y="9780"/>
                                        </a:lnTo>
                                        <a:lnTo>
                                          <a:pt x="10470" y="9780"/>
                                        </a:lnTo>
                                        <a:close/>
                                        <a:moveTo>
                                          <a:pt x="21956" y="12615"/>
                                        </a:moveTo>
                                        <a:lnTo>
                                          <a:pt x="21956" y="-802"/>
                                        </a:lnTo>
                                        <a:lnTo>
                                          <a:pt x="14379" y="-802"/>
                                        </a:lnTo>
                                        <a:lnTo>
                                          <a:pt x="14379" y="2685"/>
                                        </a:lnTo>
                                        <a:cubicBezTo>
                                          <a:pt x="13372" y="1256"/>
                                          <a:pt x="12237" y="215"/>
                                          <a:pt x="10974" y="-439"/>
                                        </a:cubicBezTo>
                                        <a:cubicBezTo>
                                          <a:pt x="9715" y="-1089"/>
                                          <a:pt x="8184" y="-1413"/>
                                          <a:pt x="6379" y="-1413"/>
                                        </a:cubicBezTo>
                                        <a:cubicBezTo>
                                          <a:pt x="3943" y="-1413"/>
                                          <a:pt x="1966" y="-703"/>
                                          <a:pt x="448" y="716"/>
                                        </a:cubicBezTo>
                                        <a:cubicBezTo>
                                          <a:pt x="-1070" y="2141"/>
                                          <a:pt x="-1829" y="3986"/>
                                          <a:pt x="-1829" y="6253"/>
                                        </a:cubicBezTo>
                                        <a:cubicBezTo>
                                          <a:pt x="-1829" y="9012"/>
                                          <a:pt x="-882" y="11034"/>
                                          <a:pt x="1012" y="12320"/>
                                        </a:cubicBezTo>
                                        <a:cubicBezTo>
                                          <a:pt x="2911" y="13610"/>
                                          <a:pt x="5889" y="14255"/>
                                          <a:pt x="9946" y="14255"/>
                                        </a:cubicBezTo>
                                        <a:lnTo>
                                          <a:pt x="14379" y="14255"/>
                                        </a:lnTo>
                                        <a:lnTo>
                                          <a:pt x="14379" y="14839"/>
                                        </a:lnTo>
                                        <a:cubicBezTo>
                                          <a:pt x="14379" y="16031"/>
                                          <a:pt x="13909" y="16902"/>
                                          <a:pt x="12969" y="17453"/>
                                        </a:cubicBezTo>
                                        <a:cubicBezTo>
                                          <a:pt x="12033" y="18008"/>
                                          <a:pt x="10571" y="18286"/>
                                          <a:pt x="8582" y="18286"/>
                                        </a:cubicBezTo>
                                        <a:cubicBezTo>
                                          <a:pt x="6975" y="18286"/>
                                          <a:pt x="5477" y="18125"/>
                                          <a:pt x="4089" y="17802"/>
                                        </a:cubicBezTo>
                                        <a:cubicBezTo>
                                          <a:pt x="2705" y="17480"/>
                                          <a:pt x="1417" y="16996"/>
                                          <a:pt x="226" y="16351"/>
                                        </a:cubicBezTo>
                                        <a:lnTo>
                                          <a:pt x="226" y="22082"/>
                                        </a:lnTo>
                                        <a:cubicBezTo>
                                          <a:pt x="1838" y="22476"/>
                                          <a:pt x="3455" y="22774"/>
                                          <a:pt x="5076" y="22976"/>
                                        </a:cubicBezTo>
                                        <a:cubicBezTo>
                                          <a:pt x="6702" y="23177"/>
                                          <a:pt x="8325" y="23278"/>
                                          <a:pt x="9946" y="23278"/>
                                        </a:cubicBezTo>
                                        <a:cubicBezTo>
                                          <a:pt x="14187" y="23278"/>
                                          <a:pt x="17248" y="22443"/>
                                          <a:pt x="19128" y="20772"/>
                                        </a:cubicBezTo>
                                        <a:cubicBezTo>
                                          <a:pt x="21014" y="19101"/>
                                          <a:pt x="21956" y="16382"/>
                                          <a:pt x="21956" y="1261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Freeform: Shape 57"/>
                                <wps:cNvSpPr/>
                                <wps:spPr>
                                  <a:xfrm flipV="1">
                                    <a:off x="1845514" y="7983061"/>
                                    <a:ext cx="19002" cy="30194"/>
                                  </a:xfrm>
                                  <a:custGeom>
                                    <a:avLst/>
                                    <a:gdLst>
                                      <a:gd name="connsiteX0" fmla="*/ 9975 w 19002"/>
                                      <a:gd name="connsiteY0" fmla="*/ 28280 h 30194"/>
                                      <a:gd name="connsiteX1" fmla="*/ 9975 w 19002"/>
                                      <a:gd name="connsiteY1" fmla="*/ 21601 h 30194"/>
                                      <a:gd name="connsiteX2" fmla="*/ 17727 w 19002"/>
                                      <a:gd name="connsiteY2" fmla="*/ 21601 h 30194"/>
                                      <a:gd name="connsiteX3" fmla="*/ 17727 w 19002"/>
                                      <a:gd name="connsiteY3" fmla="*/ 16226 h 30194"/>
                                      <a:gd name="connsiteX4" fmla="*/ 9975 w 19002"/>
                                      <a:gd name="connsiteY4" fmla="*/ 16226 h 30194"/>
                                      <a:gd name="connsiteX5" fmla="*/ 9975 w 19002"/>
                                      <a:gd name="connsiteY5" fmla="*/ 6255 h 30194"/>
                                      <a:gd name="connsiteX6" fmla="*/ 10627 w 19002"/>
                                      <a:gd name="connsiteY6" fmla="*/ 4038 h 30194"/>
                                      <a:gd name="connsiteX7" fmla="*/ 13213 w 19002"/>
                                      <a:gd name="connsiteY7" fmla="*/ 3460 h 30194"/>
                                      <a:gd name="connsiteX8" fmla="*/ 17075 w 19002"/>
                                      <a:gd name="connsiteY8" fmla="*/ 3460 h 30194"/>
                                      <a:gd name="connsiteX9" fmla="*/ 17075 w 19002"/>
                                      <a:gd name="connsiteY9" fmla="*/ -1915 h 30194"/>
                                      <a:gd name="connsiteX10" fmla="*/ 10627 w 19002"/>
                                      <a:gd name="connsiteY10" fmla="*/ -1915 h 30194"/>
                                      <a:gd name="connsiteX11" fmla="*/ 4319 w 19002"/>
                                      <a:gd name="connsiteY11" fmla="*/ -60 h 30194"/>
                                      <a:gd name="connsiteX12" fmla="*/ 2465 w 19002"/>
                                      <a:gd name="connsiteY12" fmla="*/ 6255 h 30194"/>
                                      <a:gd name="connsiteX13" fmla="*/ 2465 w 19002"/>
                                      <a:gd name="connsiteY13" fmla="*/ 16226 h 30194"/>
                                      <a:gd name="connsiteX14" fmla="*/ -1276 w 19002"/>
                                      <a:gd name="connsiteY14" fmla="*/ 16226 h 30194"/>
                                      <a:gd name="connsiteX15" fmla="*/ -1276 w 19002"/>
                                      <a:gd name="connsiteY15" fmla="*/ 21601 h 30194"/>
                                      <a:gd name="connsiteX16" fmla="*/ 2465 w 19002"/>
                                      <a:gd name="connsiteY16" fmla="*/ 21601 h 30194"/>
                                      <a:gd name="connsiteX17" fmla="*/ 2465 w 19002"/>
                                      <a:gd name="connsiteY17" fmla="*/ 28280 h 30194"/>
                                      <a:gd name="connsiteX18" fmla="*/ 9975 w 19002"/>
                                      <a:gd name="connsiteY18" fmla="*/ 28280 h 301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002" h="30194">
                                        <a:moveTo>
                                          <a:pt x="9975" y="28280"/>
                                        </a:moveTo>
                                        <a:lnTo>
                                          <a:pt x="9975" y="21601"/>
                                        </a:lnTo>
                                        <a:lnTo>
                                          <a:pt x="17727" y="21601"/>
                                        </a:lnTo>
                                        <a:lnTo>
                                          <a:pt x="17727" y="16226"/>
                                        </a:lnTo>
                                        <a:lnTo>
                                          <a:pt x="9975" y="16226"/>
                                        </a:lnTo>
                                        <a:lnTo>
                                          <a:pt x="9975" y="6255"/>
                                        </a:lnTo>
                                        <a:cubicBezTo>
                                          <a:pt x="9975" y="5162"/>
                                          <a:pt x="10192" y="4423"/>
                                          <a:pt x="10627" y="4038"/>
                                        </a:cubicBezTo>
                                        <a:cubicBezTo>
                                          <a:pt x="11061" y="3653"/>
                                          <a:pt x="11923" y="3460"/>
                                          <a:pt x="13213" y="3460"/>
                                        </a:cubicBezTo>
                                        <a:lnTo>
                                          <a:pt x="17075" y="3460"/>
                                        </a:lnTo>
                                        <a:lnTo>
                                          <a:pt x="17075" y="-1915"/>
                                        </a:lnTo>
                                        <a:lnTo>
                                          <a:pt x="10627" y="-1915"/>
                                        </a:lnTo>
                                        <a:cubicBezTo>
                                          <a:pt x="7662" y="-1915"/>
                                          <a:pt x="5560" y="-1297"/>
                                          <a:pt x="4319" y="-60"/>
                                        </a:cubicBezTo>
                                        <a:cubicBezTo>
                                          <a:pt x="3083" y="1180"/>
                                          <a:pt x="2465" y="3286"/>
                                          <a:pt x="2465" y="6255"/>
                                        </a:cubicBezTo>
                                        <a:lnTo>
                                          <a:pt x="2465" y="16226"/>
                                        </a:lnTo>
                                        <a:lnTo>
                                          <a:pt x="-1276" y="16226"/>
                                        </a:lnTo>
                                        <a:lnTo>
                                          <a:pt x="-1276" y="21601"/>
                                        </a:lnTo>
                                        <a:lnTo>
                                          <a:pt x="2465" y="21601"/>
                                        </a:lnTo>
                                        <a:lnTo>
                                          <a:pt x="2465" y="28280"/>
                                        </a:lnTo>
                                        <a:lnTo>
                                          <a:pt x="9975" y="2828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Freeform: Shape 58"/>
                                <wps:cNvSpPr/>
                                <wps:spPr>
                                  <a:xfrm flipV="1">
                                    <a:off x="1867348" y="7989175"/>
                                    <a:ext cx="25229" cy="24691"/>
                                  </a:xfrm>
                                  <a:custGeom>
                                    <a:avLst/>
                                    <a:gdLst>
                                      <a:gd name="connsiteX0" fmla="*/ 23305 w 25229"/>
                                      <a:gd name="connsiteY0" fmla="*/ 11016 h 24691"/>
                                      <a:gd name="connsiteX1" fmla="*/ 23305 w 25229"/>
                                      <a:gd name="connsiteY1" fmla="*/ 8880 h 24691"/>
                                      <a:gd name="connsiteX2" fmla="*/ 5739 w 25229"/>
                                      <a:gd name="connsiteY2" fmla="*/ 8880 h 24691"/>
                                      <a:gd name="connsiteX3" fmla="*/ 7647 w 25229"/>
                                      <a:gd name="connsiteY3" fmla="*/ 4909 h 24691"/>
                                      <a:gd name="connsiteX4" fmla="*/ 12221 w 25229"/>
                                      <a:gd name="connsiteY4" fmla="*/ 3585 h 24691"/>
                                      <a:gd name="connsiteX5" fmla="*/ 17078 w 25229"/>
                                      <a:gd name="connsiteY5" fmla="*/ 4291 h 24691"/>
                                      <a:gd name="connsiteX6" fmla="*/ 22196 w 25229"/>
                                      <a:gd name="connsiteY6" fmla="*/ 6421 h 24691"/>
                                      <a:gd name="connsiteX7" fmla="*/ 22196 w 25229"/>
                                      <a:gd name="connsiteY7" fmla="*/ 629 h 24691"/>
                                      <a:gd name="connsiteX8" fmla="*/ 16863 w 25229"/>
                                      <a:gd name="connsiteY8" fmla="*/ -896 h 24691"/>
                                      <a:gd name="connsiteX9" fmla="*/ 11530 w 25229"/>
                                      <a:gd name="connsiteY9" fmla="*/ -1413 h 24691"/>
                                      <a:gd name="connsiteX10" fmla="*/ 1608 w 25229"/>
                                      <a:gd name="connsiteY10" fmla="*/ 1832 h 24691"/>
                                      <a:gd name="connsiteX11" fmla="*/ -1925 w 25229"/>
                                      <a:gd name="connsiteY11" fmla="*/ 10936 h 24691"/>
                                      <a:gd name="connsiteX12" fmla="*/ 1548 w 25229"/>
                                      <a:gd name="connsiteY12" fmla="*/ 19979 h 24691"/>
                                      <a:gd name="connsiteX13" fmla="*/ 11113 w 25229"/>
                                      <a:gd name="connsiteY13" fmla="*/ 23278 h 24691"/>
                                      <a:gd name="connsiteX14" fmla="*/ 19980 w 25229"/>
                                      <a:gd name="connsiteY14" fmla="*/ 19939 h 24691"/>
                                      <a:gd name="connsiteX15" fmla="*/ 23305 w 25229"/>
                                      <a:gd name="connsiteY15" fmla="*/ 11016 h 24691"/>
                                      <a:gd name="connsiteX16" fmla="*/ 15580 w 25229"/>
                                      <a:gd name="connsiteY16" fmla="*/ 13516 h 24691"/>
                                      <a:gd name="connsiteX17" fmla="*/ 14331 w 25229"/>
                                      <a:gd name="connsiteY17" fmla="*/ 16969 h 24691"/>
                                      <a:gd name="connsiteX18" fmla="*/ 11066 w 25229"/>
                                      <a:gd name="connsiteY18" fmla="*/ 18286 h 24691"/>
                                      <a:gd name="connsiteX19" fmla="*/ 7519 w 25229"/>
                                      <a:gd name="connsiteY19" fmla="*/ 17057 h 24691"/>
                                      <a:gd name="connsiteX20" fmla="*/ 5820 w 25229"/>
                                      <a:gd name="connsiteY20" fmla="*/ 13516 h 24691"/>
                                      <a:gd name="connsiteX21" fmla="*/ 15580 w 25229"/>
                                      <a:gd name="connsiteY21" fmla="*/ 13516 h 24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5229" h="24691">
                                        <a:moveTo>
                                          <a:pt x="23305" y="11016"/>
                                        </a:moveTo>
                                        <a:lnTo>
                                          <a:pt x="23305" y="8880"/>
                                        </a:lnTo>
                                        <a:lnTo>
                                          <a:pt x="5739" y="8880"/>
                                        </a:lnTo>
                                        <a:cubicBezTo>
                                          <a:pt x="5918" y="7115"/>
                                          <a:pt x="6554" y="5791"/>
                                          <a:pt x="7647" y="4909"/>
                                        </a:cubicBezTo>
                                        <a:cubicBezTo>
                                          <a:pt x="8740" y="4027"/>
                                          <a:pt x="10264" y="3585"/>
                                          <a:pt x="12221" y="3585"/>
                                        </a:cubicBezTo>
                                        <a:cubicBezTo>
                                          <a:pt x="13802" y="3585"/>
                                          <a:pt x="15421" y="3821"/>
                                          <a:pt x="17078" y="4291"/>
                                        </a:cubicBezTo>
                                        <a:cubicBezTo>
                                          <a:pt x="18739" y="4761"/>
                                          <a:pt x="20445" y="5471"/>
                                          <a:pt x="22196" y="6421"/>
                                        </a:cubicBezTo>
                                        <a:lnTo>
                                          <a:pt x="22196" y="629"/>
                                        </a:lnTo>
                                        <a:cubicBezTo>
                                          <a:pt x="20419" y="-43"/>
                                          <a:pt x="18641" y="-551"/>
                                          <a:pt x="16863" y="-896"/>
                                        </a:cubicBezTo>
                                        <a:cubicBezTo>
                                          <a:pt x="15085" y="-1241"/>
                                          <a:pt x="13307" y="-1413"/>
                                          <a:pt x="11530" y="-1413"/>
                                        </a:cubicBezTo>
                                        <a:cubicBezTo>
                                          <a:pt x="7275" y="-1413"/>
                                          <a:pt x="3968" y="-332"/>
                                          <a:pt x="1608" y="1832"/>
                                        </a:cubicBezTo>
                                        <a:cubicBezTo>
                                          <a:pt x="-747" y="3995"/>
                                          <a:pt x="-1925" y="7030"/>
                                          <a:pt x="-1925" y="10936"/>
                                        </a:cubicBezTo>
                                        <a:cubicBezTo>
                                          <a:pt x="-1925" y="14770"/>
                                          <a:pt x="-767" y="17784"/>
                                          <a:pt x="1548" y="19979"/>
                                        </a:cubicBezTo>
                                        <a:cubicBezTo>
                                          <a:pt x="3863" y="22178"/>
                                          <a:pt x="7051" y="23278"/>
                                          <a:pt x="11113" y="23278"/>
                                        </a:cubicBezTo>
                                        <a:cubicBezTo>
                                          <a:pt x="14807" y="23278"/>
                                          <a:pt x="17763" y="22165"/>
                                          <a:pt x="19980" y="19939"/>
                                        </a:cubicBezTo>
                                        <a:cubicBezTo>
                                          <a:pt x="22196" y="17717"/>
                                          <a:pt x="23305" y="14743"/>
                                          <a:pt x="23305" y="11016"/>
                                        </a:cubicBezTo>
                                        <a:close/>
                                        <a:moveTo>
                                          <a:pt x="15580" y="13516"/>
                                        </a:moveTo>
                                        <a:cubicBezTo>
                                          <a:pt x="15580" y="14945"/>
                                          <a:pt x="15163" y="16096"/>
                                          <a:pt x="14331" y="16969"/>
                                        </a:cubicBezTo>
                                        <a:cubicBezTo>
                                          <a:pt x="13498" y="17847"/>
                                          <a:pt x="12409" y="18286"/>
                                          <a:pt x="11066" y="18286"/>
                                        </a:cubicBezTo>
                                        <a:cubicBezTo>
                                          <a:pt x="9611" y="18286"/>
                                          <a:pt x="8428" y="17876"/>
                                          <a:pt x="7519" y="17057"/>
                                        </a:cubicBezTo>
                                        <a:cubicBezTo>
                                          <a:pt x="6610" y="16237"/>
                                          <a:pt x="6044" y="15057"/>
                                          <a:pt x="5820" y="13516"/>
                                        </a:cubicBezTo>
                                        <a:lnTo>
                                          <a:pt x="15580" y="1351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Freeform: Shape 59"/>
                                <wps:cNvSpPr/>
                                <wps:spPr>
                                  <a:xfrm flipV="1">
                                    <a:off x="1896592" y="7989215"/>
                                    <a:ext cx="25229" cy="33318"/>
                                  </a:xfrm>
                                  <a:custGeom>
                                    <a:avLst/>
                                    <a:gdLst>
                                      <a:gd name="connsiteX0" fmla="*/ 15742 w 25229"/>
                                      <a:gd name="connsiteY0" fmla="*/ 12505 h 33318"/>
                                      <a:gd name="connsiteX1" fmla="*/ 12316 w 25229"/>
                                      <a:gd name="connsiteY1" fmla="*/ 9482 h 33318"/>
                                      <a:gd name="connsiteX2" fmla="*/ 7997 w 25229"/>
                                      <a:gd name="connsiteY2" fmla="*/ 8514 h 33318"/>
                                      <a:gd name="connsiteX3" fmla="*/ 877 w 25229"/>
                                      <a:gd name="connsiteY3" fmla="*/ 11901 h 33318"/>
                                      <a:gd name="connsiteX4" fmla="*/ -1931 w 25229"/>
                                      <a:gd name="connsiteY4" fmla="*/ 20548 h 33318"/>
                                      <a:gd name="connsiteX5" fmla="*/ 877 w 25229"/>
                                      <a:gd name="connsiteY5" fmla="*/ 29181 h 33318"/>
                                      <a:gd name="connsiteX6" fmla="*/ 7997 w 25229"/>
                                      <a:gd name="connsiteY6" fmla="*/ 32554 h 33318"/>
                                      <a:gd name="connsiteX7" fmla="*/ 12316 w 25229"/>
                                      <a:gd name="connsiteY7" fmla="*/ 31587 h 33318"/>
                                      <a:gd name="connsiteX8" fmla="*/ 15742 w 25229"/>
                                      <a:gd name="connsiteY8" fmla="*/ 28543 h 33318"/>
                                      <a:gd name="connsiteX9" fmla="*/ 15742 w 25229"/>
                                      <a:gd name="connsiteY9" fmla="*/ 32030 h 33318"/>
                                      <a:gd name="connsiteX10" fmla="*/ 23299 w 25229"/>
                                      <a:gd name="connsiteY10" fmla="*/ 32030 h 33318"/>
                                      <a:gd name="connsiteX11" fmla="*/ 23299 w 25229"/>
                                      <a:gd name="connsiteY11" fmla="*/ 10886 h 33318"/>
                                      <a:gd name="connsiteX12" fmla="*/ 19718 w 25229"/>
                                      <a:gd name="connsiteY12" fmla="*/ 2225 h 33318"/>
                                      <a:gd name="connsiteX13" fmla="*/ 9340 w 25229"/>
                                      <a:gd name="connsiteY13" fmla="*/ -764 h 33318"/>
                                      <a:gd name="connsiteX14" fmla="*/ 5075 w 25229"/>
                                      <a:gd name="connsiteY14" fmla="*/ -428 h 33318"/>
                                      <a:gd name="connsiteX15" fmla="*/ 944 w 25229"/>
                                      <a:gd name="connsiteY15" fmla="*/ 600 h 33318"/>
                                      <a:gd name="connsiteX16" fmla="*/ 944 w 25229"/>
                                      <a:gd name="connsiteY16" fmla="*/ 6458 h 33318"/>
                                      <a:gd name="connsiteX17" fmla="*/ 4799 w 25229"/>
                                      <a:gd name="connsiteY17" fmla="*/ 4765 h 33318"/>
                                      <a:gd name="connsiteX18" fmla="*/ 8601 w 25229"/>
                                      <a:gd name="connsiteY18" fmla="*/ 4208 h 33318"/>
                                      <a:gd name="connsiteX19" fmla="*/ 14015 w 25229"/>
                                      <a:gd name="connsiteY19" fmla="*/ 5827 h 33318"/>
                                      <a:gd name="connsiteX20" fmla="*/ 15742 w 25229"/>
                                      <a:gd name="connsiteY20" fmla="*/ 10886 h 33318"/>
                                      <a:gd name="connsiteX21" fmla="*/ 15742 w 25229"/>
                                      <a:gd name="connsiteY21" fmla="*/ 12505 h 33318"/>
                                      <a:gd name="connsiteX22" fmla="*/ 10784 w 25229"/>
                                      <a:gd name="connsiteY22" fmla="*/ 27139 h 33318"/>
                                      <a:gd name="connsiteX23" fmla="*/ 7150 w 25229"/>
                                      <a:gd name="connsiteY23" fmla="*/ 25412 h 33318"/>
                                      <a:gd name="connsiteX24" fmla="*/ 5854 w 25229"/>
                                      <a:gd name="connsiteY24" fmla="*/ 20548 h 33318"/>
                                      <a:gd name="connsiteX25" fmla="*/ 7110 w 25229"/>
                                      <a:gd name="connsiteY25" fmla="*/ 15643 h 33318"/>
                                      <a:gd name="connsiteX26" fmla="*/ 10784 w 25229"/>
                                      <a:gd name="connsiteY26" fmla="*/ 13977 h 33318"/>
                                      <a:gd name="connsiteX27" fmla="*/ 14439 w 25229"/>
                                      <a:gd name="connsiteY27" fmla="*/ 15697 h 33318"/>
                                      <a:gd name="connsiteX28" fmla="*/ 15742 w 25229"/>
                                      <a:gd name="connsiteY28" fmla="*/ 20548 h 33318"/>
                                      <a:gd name="connsiteX29" fmla="*/ 14439 w 25229"/>
                                      <a:gd name="connsiteY29" fmla="*/ 25412 h 33318"/>
                                      <a:gd name="connsiteX30" fmla="*/ 10784 w 25229"/>
                                      <a:gd name="connsiteY30" fmla="*/ 27139 h 333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5229" h="33318">
                                        <a:moveTo>
                                          <a:pt x="15742" y="12505"/>
                                        </a:moveTo>
                                        <a:cubicBezTo>
                                          <a:pt x="14707" y="11135"/>
                                          <a:pt x="13565" y="10127"/>
                                          <a:pt x="12316" y="9482"/>
                                        </a:cubicBezTo>
                                        <a:cubicBezTo>
                                          <a:pt x="11071" y="8837"/>
                                          <a:pt x="9631" y="8514"/>
                                          <a:pt x="7997" y="8514"/>
                                        </a:cubicBezTo>
                                        <a:cubicBezTo>
                                          <a:pt x="5126" y="8514"/>
                                          <a:pt x="2753" y="9643"/>
                                          <a:pt x="877" y="11901"/>
                                        </a:cubicBezTo>
                                        <a:cubicBezTo>
                                          <a:pt x="-995" y="14163"/>
                                          <a:pt x="-1931" y="17045"/>
                                          <a:pt x="-1931" y="20548"/>
                                        </a:cubicBezTo>
                                        <a:cubicBezTo>
                                          <a:pt x="-1931" y="24059"/>
                                          <a:pt x="-995" y="26937"/>
                                          <a:pt x="877" y="29181"/>
                                        </a:cubicBezTo>
                                        <a:cubicBezTo>
                                          <a:pt x="2753" y="31430"/>
                                          <a:pt x="5126" y="32554"/>
                                          <a:pt x="7997" y="32554"/>
                                        </a:cubicBezTo>
                                        <a:cubicBezTo>
                                          <a:pt x="9631" y="32554"/>
                                          <a:pt x="11071" y="32232"/>
                                          <a:pt x="12316" y="31587"/>
                                        </a:cubicBezTo>
                                        <a:cubicBezTo>
                                          <a:pt x="13565" y="30946"/>
                                          <a:pt x="14707" y="29931"/>
                                          <a:pt x="15742" y="28543"/>
                                        </a:cubicBezTo>
                                        <a:lnTo>
                                          <a:pt x="15742" y="32030"/>
                                        </a:lnTo>
                                        <a:lnTo>
                                          <a:pt x="23299" y="32030"/>
                                        </a:lnTo>
                                        <a:lnTo>
                                          <a:pt x="23299" y="10886"/>
                                        </a:lnTo>
                                        <a:cubicBezTo>
                                          <a:pt x="23299" y="7106"/>
                                          <a:pt x="22105" y="4219"/>
                                          <a:pt x="19718" y="2225"/>
                                        </a:cubicBezTo>
                                        <a:cubicBezTo>
                                          <a:pt x="17331" y="232"/>
                                          <a:pt x="13872" y="-764"/>
                                          <a:pt x="9340" y="-764"/>
                                        </a:cubicBezTo>
                                        <a:cubicBezTo>
                                          <a:pt x="7871" y="-764"/>
                                          <a:pt x="6450" y="-652"/>
                                          <a:pt x="5075" y="-428"/>
                                        </a:cubicBezTo>
                                        <a:cubicBezTo>
                                          <a:pt x="3705" y="-204"/>
                                          <a:pt x="2327" y="138"/>
                                          <a:pt x="944" y="600"/>
                                        </a:cubicBezTo>
                                        <a:lnTo>
                                          <a:pt x="944" y="6458"/>
                                        </a:lnTo>
                                        <a:cubicBezTo>
                                          <a:pt x="2256" y="5701"/>
                                          <a:pt x="3541" y="5137"/>
                                          <a:pt x="4799" y="4765"/>
                                        </a:cubicBezTo>
                                        <a:cubicBezTo>
                                          <a:pt x="6062" y="4393"/>
                                          <a:pt x="7330" y="4208"/>
                                          <a:pt x="8601" y="4208"/>
                                        </a:cubicBezTo>
                                        <a:cubicBezTo>
                                          <a:pt x="11064" y="4208"/>
                                          <a:pt x="12869" y="4747"/>
                                          <a:pt x="14015" y="5827"/>
                                        </a:cubicBezTo>
                                        <a:cubicBezTo>
                                          <a:pt x="15166" y="6906"/>
                                          <a:pt x="15742" y="8593"/>
                                          <a:pt x="15742" y="10886"/>
                                        </a:cubicBezTo>
                                        <a:lnTo>
                                          <a:pt x="15742" y="12505"/>
                                        </a:lnTo>
                                        <a:close/>
                                        <a:moveTo>
                                          <a:pt x="10784" y="27139"/>
                                        </a:moveTo>
                                        <a:cubicBezTo>
                                          <a:pt x="9231" y="27139"/>
                                          <a:pt x="8019" y="26563"/>
                                          <a:pt x="7150" y="25412"/>
                                        </a:cubicBezTo>
                                        <a:cubicBezTo>
                                          <a:pt x="6286" y="24265"/>
                                          <a:pt x="5854" y="22644"/>
                                          <a:pt x="5854" y="20548"/>
                                        </a:cubicBezTo>
                                        <a:cubicBezTo>
                                          <a:pt x="5854" y="18389"/>
                                          <a:pt x="6273" y="16754"/>
                                          <a:pt x="7110" y="15643"/>
                                        </a:cubicBezTo>
                                        <a:cubicBezTo>
                                          <a:pt x="7952" y="14532"/>
                                          <a:pt x="9177" y="13977"/>
                                          <a:pt x="10784" y="13977"/>
                                        </a:cubicBezTo>
                                        <a:cubicBezTo>
                                          <a:pt x="12352" y="13977"/>
                                          <a:pt x="13570" y="14550"/>
                                          <a:pt x="14439" y="15697"/>
                                        </a:cubicBezTo>
                                        <a:cubicBezTo>
                                          <a:pt x="15307" y="16843"/>
                                          <a:pt x="15742" y="18460"/>
                                          <a:pt x="15742" y="20548"/>
                                        </a:cubicBezTo>
                                        <a:cubicBezTo>
                                          <a:pt x="15742" y="22644"/>
                                          <a:pt x="15307" y="24265"/>
                                          <a:pt x="14439" y="25412"/>
                                        </a:cubicBezTo>
                                        <a:cubicBezTo>
                                          <a:pt x="13570" y="26563"/>
                                          <a:pt x="12352" y="27139"/>
                                          <a:pt x="10784" y="27139"/>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Freeform: Shape 60"/>
                                <wps:cNvSpPr/>
                                <wps:spPr>
                                  <a:xfrm flipV="1">
                                    <a:off x="1927277" y="7989175"/>
                                    <a:ext cx="25840" cy="24691"/>
                                  </a:xfrm>
                                  <a:custGeom>
                                    <a:avLst/>
                                    <a:gdLst>
                                      <a:gd name="connsiteX0" fmla="*/ 10994 w 25840"/>
                                      <a:gd name="connsiteY0" fmla="*/ 17903 h 24691"/>
                                      <a:gd name="connsiteX1" fmla="*/ 7186 w 25840"/>
                                      <a:gd name="connsiteY1" fmla="*/ 16109 h 24691"/>
                                      <a:gd name="connsiteX2" fmla="*/ 5876 w 25840"/>
                                      <a:gd name="connsiteY2" fmla="*/ 10936 h 24691"/>
                                      <a:gd name="connsiteX3" fmla="*/ 7186 w 25840"/>
                                      <a:gd name="connsiteY3" fmla="*/ 5756 h 24691"/>
                                      <a:gd name="connsiteX4" fmla="*/ 10994 w 25840"/>
                                      <a:gd name="connsiteY4" fmla="*/ 3962 h 24691"/>
                                      <a:gd name="connsiteX5" fmla="*/ 14749 w 25840"/>
                                      <a:gd name="connsiteY5" fmla="*/ 5756 h 24691"/>
                                      <a:gd name="connsiteX6" fmla="*/ 16052 w 25840"/>
                                      <a:gd name="connsiteY6" fmla="*/ 10936 h 24691"/>
                                      <a:gd name="connsiteX7" fmla="*/ 14749 w 25840"/>
                                      <a:gd name="connsiteY7" fmla="*/ 16109 h 24691"/>
                                      <a:gd name="connsiteX8" fmla="*/ 10994 w 25840"/>
                                      <a:gd name="connsiteY8" fmla="*/ 17903 h 24691"/>
                                      <a:gd name="connsiteX9" fmla="*/ 10994 w 25840"/>
                                      <a:gd name="connsiteY9" fmla="*/ 23278 h 24691"/>
                                      <a:gd name="connsiteX10" fmla="*/ 20472 w 25840"/>
                                      <a:gd name="connsiteY10" fmla="*/ 19999 h 24691"/>
                                      <a:gd name="connsiteX11" fmla="*/ 23884 w 25840"/>
                                      <a:gd name="connsiteY11" fmla="*/ 10936 h 24691"/>
                                      <a:gd name="connsiteX12" fmla="*/ 20472 w 25840"/>
                                      <a:gd name="connsiteY12" fmla="*/ 1859 h 24691"/>
                                      <a:gd name="connsiteX13" fmla="*/ 10994 w 25840"/>
                                      <a:gd name="connsiteY13" fmla="*/ -1413 h 24691"/>
                                      <a:gd name="connsiteX14" fmla="*/ 1476 w 25840"/>
                                      <a:gd name="connsiteY14" fmla="*/ 1859 h 24691"/>
                                      <a:gd name="connsiteX15" fmla="*/ -1956 w 25840"/>
                                      <a:gd name="connsiteY15" fmla="*/ 10936 h 24691"/>
                                      <a:gd name="connsiteX16" fmla="*/ 1476 w 25840"/>
                                      <a:gd name="connsiteY16" fmla="*/ 19999 h 24691"/>
                                      <a:gd name="connsiteX17" fmla="*/ 10994 w 25840"/>
                                      <a:gd name="connsiteY17" fmla="*/ 23278 h 24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5840" h="24691">
                                        <a:moveTo>
                                          <a:pt x="10994" y="17903"/>
                                        </a:moveTo>
                                        <a:cubicBezTo>
                                          <a:pt x="9328" y="17903"/>
                                          <a:pt x="8059" y="17305"/>
                                          <a:pt x="7186" y="16109"/>
                                        </a:cubicBezTo>
                                        <a:cubicBezTo>
                                          <a:pt x="6312" y="14913"/>
                                          <a:pt x="5876" y="13189"/>
                                          <a:pt x="5876" y="10936"/>
                                        </a:cubicBezTo>
                                        <a:cubicBezTo>
                                          <a:pt x="5876" y="8683"/>
                                          <a:pt x="6312" y="6956"/>
                                          <a:pt x="7186" y="5756"/>
                                        </a:cubicBezTo>
                                        <a:cubicBezTo>
                                          <a:pt x="8059" y="4560"/>
                                          <a:pt x="9328" y="3962"/>
                                          <a:pt x="10994" y="3962"/>
                                        </a:cubicBezTo>
                                        <a:cubicBezTo>
                                          <a:pt x="12633" y="3962"/>
                                          <a:pt x="13885" y="4560"/>
                                          <a:pt x="14749" y="5756"/>
                                        </a:cubicBezTo>
                                        <a:cubicBezTo>
                                          <a:pt x="15618" y="6956"/>
                                          <a:pt x="16052" y="8683"/>
                                          <a:pt x="16052" y="10936"/>
                                        </a:cubicBezTo>
                                        <a:cubicBezTo>
                                          <a:pt x="16052" y="13189"/>
                                          <a:pt x="15618" y="14913"/>
                                          <a:pt x="14749" y="16109"/>
                                        </a:cubicBezTo>
                                        <a:cubicBezTo>
                                          <a:pt x="13885" y="17305"/>
                                          <a:pt x="12633" y="17903"/>
                                          <a:pt x="10994" y="17903"/>
                                        </a:cubicBezTo>
                                        <a:close/>
                                        <a:moveTo>
                                          <a:pt x="10994" y="23278"/>
                                        </a:moveTo>
                                        <a:cubicBezTo>
                                          <a:pt x="15038" y="23278"/>
                                          <a:pt x="18197" y="22185"/>
                                          <a:pt x="20472" y="19999"/>
                                        </a:cubicBezTo>
                                        <a:cubicBezTo>
                                          <a:pt x="22747" y="17818"/>
                                          <a:pt x="23884" y="14797"/>
                                          <a:pt x="23884" y="10936"/>
                                        </a:cubicBezTo>
                                        <a:cubicBezTo>
                                          <a:pt x="23884" y="7070"/>
                                          <a:pt x="22747" y="4045"/>
                                          <a:pt x="20472" y="1859"/>
                                        </a:cubicBezTo>
                                        <a:cubicBezTo>
                                          <a:pt x="18197" y="-323"/>
                                          <a:pt x="15038" y="-1413"/>
                                          <a:pt x="10994" y="-1413"/>
                                        </a:cubicBezTo>
                                        <a:cubicBezTo>
                                          <a:pt x="6937" y="-1413"/>
                                          <a:pt x="3764" y="-323"/>
                                          <a:pt x="1476" y="1859"/>
                                        </a:cubicBezTo>
                                        <a:cubicBezTo>
                                          <a:pt x="-812" y="4045"/>
                                          <a:pt x="-1956" y="7070"/>
                                          <a:pt x="-1956" y="10936"/>
                                        </a:cubicBezTo>
                                        <a:cubicBezTo>
                                          <a:pt x="-1956" y="14797"/>
                                          <a:pt x="-812" y="17818"/>
                                          <a:pt x="1476" y="19999"/>
                                        </a:cubicBezTo>
                                        <a:cubicBezTo>
                                          <a:pt x="3764" y="22185"/>
                                          <a:pt x="6937" y="23278"/>
                                          <a:pt x="10994" y="2327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Freeform: Shape 61"/>
                                <wps:cNvSpPr/>
                                <wps:spPr>
                                  <a:xfrm flipV="1">
                                    <a:off x="1958578" y="7989175"/>
                                    <a:ext cx="17464" cy="24080"/>
                                  </a:xfrm>
                                  <a:custGeom>
                                    <a:avLst/>
                                    <a:gdLst>
                                      <a:gd name="connsiteX0" fmla="*/ 15875 w 17464"/>
                                      <a:gd name="connsiteY0" fmla="*/ 15654 h 24080"/>
                                      <a:gd name="connsiteX1" fmla="*/ 13907 w 17464"/>
                                      <a:gd name="connsiteY1" fmla="*/ 16332 h 24080"/>
                                      <a:gd name="connsiteX2" fmla="*/ 11945 w 17464"/>
                                      <a:gd name="connsiteY2" fmla="*/ 16554 h 24080"/>
                                      <a:gd name="connsiteX3" fmla="*/ 7485 w 17464"/>
                                      <a:gd name="connsiteY3" fmla="*/ 14693 h 24080"/>
                                      <a:gd name="connsiteX4" fmla="*/ 5920 w 17464"/>
                                      <a:gd name="connsiteY4" fmla="*/ 9378 h 24080"/>
                                      <a:gd name="connsiteX5" fmla="*/ 5920 w 17464"/>
                                      <a:gd name="connsiteY5" fmla="*/ -1459 h 24080"/>
                                      <a:gd name="connsiteX6" fmla="*/ -1590 w 17464"/>
                                      <a:gd name="connsiteY6" fmla="*/ -1459 h 24080"/>
                                      <a:gd name="connsiteX7" fmla="*/ -1590 w 17464"/>
                                      <a:gd name="connsiteY7" fmla="*/ 22057 h 24080"/>
                                      <a:gd name="connsiteX8" fmla="*/ 5920 w 17464"/>
                                      <a:gd name="connsiteY8" fmla="*/ 22057 h 24080"/>
                                      <a:gd name="connsiteX9" fmla="*/ 5920 w 17464"/>
                                      <a:gd name="connsiteY9" fmla="*/ 18193 h 24080"/>
                                      <a:gd name="connsiteX10" fmla="*/ 9245 w 17464"/>
                                      <a:gd name="connsiteY10" fmla="*/ 21560 h 24080"/>
                                      <a:gd name="connsiteX11" fmla="*/ 13752 w 17464"/>
                                      <a:gd name="connsiteY11" fmla="*/ 22621 h 24080"/>
                                      <a:gd name="connsiteX12" fmla="*/ 14565 w 17464"/>
                                      <a:gd name="connsiteY12" fmla="*/ 22588 h 24080"/>
                                      <a:gd name="connsiteX13" fmla="*/ 15848 w 17464"/>
                                      <a:gd name="connsiteY13" fmla="*/ 22453 h 24080"/>
                                      <a:gd name="connsiteX14" fmla="*/ 15875 w 17464"/>
                                      <a:gd name="connsiteY14" fmla="*/ 15654 h 240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7464" h="24080">
                                        <a:moveTo>
                                          <a:pt x="15875" y="15654"/>
                                        </a:moveTo>
                                        <a:cubicBezTo>
                                          <a:pt x="15217" y="15963"/>
                                          <a:pt x="14561" y="16189"/>
                                          <a:pt x="13907" y="16332"/>
                                        </a:cubicBezTo>
                                        <a:cubicBezTo>
                                          <a:pt x="13258" y="16480"/>
                                          <a:pt x="12604" y="16554"/>
                                          <a:pt x="11945" y="16554"/>
                                        </a:cubicBezTo>
                                        <a:cubicBezTo>
                                          <a:pt x="10015" y="16554"/>
                                          <a:pt x="8529" y="15934"/>
                                          <a:pt x="7485" y="14693"/>
                                        </a:cubicBezTo>
                                        <a:cubicBezTo>
                                          <a:pt x="6442" y="13457"/>
                                          <a:pt x="5920" y="11685"/>
                                          <a:pt x="5920" y="9378"/>
                                        </a:cubicBezTo>
                                        <a:lnTo>
                                          <a:pt x="5920" y="-1459"/>
                                        </a:lnTo>
                                        <a:lnTo>
                                          <a:pt x="-1590" y="-1459"/>
                                        </a:lnTo>
                                        <a:lnTo>
                                          <a:pt x="-1590" y="22057"/>
                                        </a:lnTo>
                                        <a:lnTo>
                                          <a:pt x="5920" y="22057"/>
                                        </a:lnTo>
                                        <a:lnTo>
                                          <a:pt x="5920" y="18193"/>
                                        </a:lnTo>
                                        <a:cubicBezTo>
                                          <a:pt x="6887" y="19734"/>
                                          <a:pt x="7996" y="20856"/>
                                          <a:pt x="9245" y="21560"/>
                                        </a:cubicBezTo>
                                        <a:cubicBezTo>
                                          <a:pt x="10499" y="22267"/>
                                          <a:pt x="12001" y="22621"/>
                                          <a:pt x="13752" y="22621"/>
                                        </a:cubicBezTo>
                                        <a:cubicBezTo>
                                          <a:pt x="14003" y="22621"/>
                                          <a:pt x="14274" y="22610"/>
                                          <a:pt x="14565" y="22588"/>
                                        </a:cubicBezTo>
                                        <a:cubicBezTo>
                                          <a:pt x="14861" y="22570"/>
                                          <a:pt x="15288" y="22525"/>
                                          <a:pt x="15848" y="22453"/>
                                        </a:cubicBezTo>
                                        <a:lnTo>
                                          <a:pt x="15875" y="1565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Freeform: Shape 62"/>
                                <wps:cNvSpPr/>
                                <wps:spPr>
                                  <a:xfrm flipV="1">
                                    <a:off x="1979780" y="7980581"/>
                                    <a:ext cx="7509" cy="32673"/>
                                  </a:xfrm>
                                  <a:custGeom>
                                    <a:avLst/>
                                    <a:gdLst>
                                      <a:gd name="connsiteX0" fmla="*/ -845 w 7509"/>
                                      <a:gd name="connsiteY0" fmla="*/ 21416 h 32673"/>
                                      <a:gd name="connsiteX1" fmla="*/ 6665 w 7509"/>
                                      <a:gd name="connsiteY1" fmla="*/ 21416 h 32673"/>
                                      <a:gd name="connsiteX2" fmla="*/ 6665 w 7509"/>
                                      <a:gd name="connsiteY2" fmla="*/ -2099 h 32673"/>
                                      <a:gd name="connsiteX3" fmla="*/ -845 w 7509"/>
                                      <a:gd name="connsiteY3" fmla="*/ -2099 h 32673"/>
                                      <a:gd name="connsiteX4" fmla="*/ -845 w 7509"/>
                                      <a:gd name="connsiteY4" fmla="*/ 21416 h 32673"/>
                                      <a:gd name="connsiteX5" fmla="*/ -845 w 7509"/>
                                      <a:gd name="connsiteY5" fmla="*/ 30574 h 32673"/>
                                      <a:gd name="connsiteX6" fmla="*/ 6665 w 7509"/>
                                      <a:gd name="connsiteY6" fmla="*/ 30574 h 32673"/>
                                      <a:gd name="connsiteX7" fmla="*/ 6665 w 7509"/>
                                      <a:gd name="connsiteY7" fmla="*/ 24440 h 32673"/>
                                      <a:gd name="connsiteX8" fmla="*/ -845 w 7509"/>
                                      <a:gd name="connsiteY8" fmla="*/ 24440 h 32673"/>
                                      <a:gd name="connsiteX9" fmla="*/ -845 w 7509"/>
                                      <a:gd name="connsiteY9" fmla="*/ 30574 h 326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7509" h="32673">
                                        <a:moveTo>
                                          <a:pt x="-845" y="21416"/>
                                        </a:moveTo>
                                        <a:lnTo>
                                          <a:pt x="6665" y="21416"/>
                                        </a:lnTo>
                                        <a:lnTo>
                                          <a:pt x="6665" y="-2099"/>
                                        </a:lnTo>
                                        <a:lnTo>
                                          <a:pt x="-845" y="-2099"/>
                                        </a:lnTo>
                                        <a:lnTo>
                                          <a:pt x="-845" y="21416"/>
                                        </a:lnTo>
                                        <a:close/>
                                        <a:moveTo>
                                          <a:pt x="-845" y="30574"/>
                                        </a:moveTo>
                                        <a:lnTo>
                                          <a:pt x="6665" y="30574"/>
                                        </a:lnTo>
                                        <a:lnTo>
                                          <a:pt x="6665" y="24440"/>
                                        </a:lnTo>
                                        <a:lnTo>
                                          <a:pt x="-845" y="24440"/>
                                        </a:lnTo>
                                        <a:lnTo>
                                          <a:pt x="-845" y="3057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Freeform: Shape 63"/>
                                <wps:cNvSpPr/>
                                <wps:spPr>
                                  <a:xfrm flipV="1">
                                    <a:off x="1992749" y="7989175"/>
                                    <a:ext cx="25229" cy="24691"/>
                                  </a:xfrm>
                                  <a:custGeom>
                                    <a:avLst/>
                                    <a:gdLst>
                                      <a:gd name="connsiteX0" fmla="*/ 23334 w 25229"/>
                                      <a:gd name="connsiteY0" fmla="*/ 11016 h 24691"/>
                                      <a:gd name="connsiteX1" fmla="*/ 23334 w 25229"/>
                                      <a:gd name="connsiteY1" fmla="*/ 8880 h 24691"/>
                                      <a:gd name="connsiteX2" fmla="*/ 5768 w 25229"/>
                                      <a:gd name="connsiteY2" fmla="*/ 8880 h 24691"/>
                                      <a:gd name="connsiteX3" fmla="*/ 7676 w 25229"/>
                                      <a:gd name="connsiteY3" fmla="*/ 4909 h 24691"/>
                                      <a:gd name="connsiteX4" fmla="*/ 12251 w 25229"/>
                                      <a:gd name="connsiteY4" fmla="*/ 3585 h 24691"/>
                                      <a:gd name="connsiteX5" fmla="*/ 17107 w 25229"/>
                                      <a:gd name="connsiteY5" fmla="*/ 4291 h 24691"/>
                                      <a:gd name="connsiteX6" fmla="*/ 22226 w 25229"/>
                                      <a:gd name="connsiteY6" fmla="*/ 6421 h 24691"/>
                                      <a:gd name="connsiteX7" fmla="*/ 22226 w 25229"/>
                                      <a:gd name="connsiteY7" fmla="*/ 629 h 24691"/>
                                      <a:gd name="connsiteX8" fmla="*/ 16892 w 25229"/>
                                      <a:gd name="connsiteY8" fmla="*/ -896 h 24691"/>
                                      <a:gd name="connsiteX9" fmla="*/ 11559 w 25229"/>
                                      <a:gd name="connsiteY9" fmla="*/ -1413 h 24691"/>
                                      <a:gd name="connsiteX10" fmla="*/ 1637 w 25229"/>
                                      <a:gd name="connsiteY10" fmla="*/ 1832 h 24691"/>
                                      <a:gd name="connsiteX11" fmla="*/ -1896 w 25229"/>
                                      <a:gd name="connsiteY11" fmla="*/ 10936 h 24691"/>
                                      <a:gd name="connsiteX12" fmla="*/ 1577 w 25229"/>
                                      <a:gd name="connsiteY12" fmla="*/ 19979 h 24691"/>
                                      <a:gd name="connsiteX13" fmla="*/ 11142 w 25229"/>
                                      <a:gd name="connsiteY13" fmla="*/ 23278 h 24691"/>
                                      <a:gd name="connsiteX14" fmla="*/ 20009 w 25229"/>
                                      <a:gd name="connsiteY14" fmla="*/ 19939 h 24691"/>
                                      <a:gd name="connsiteX15" fmla="*/ 23334 w 25229"/>
                                      <a:gd name="connsiteY15" fmla="*/ 11016 h 24691"/>
                                      <a:gd name="connsiteX16" fmla="*/ 15609 w 25229"/>
                                      <a:gd name="connsiteY16" fmla="*/ 13516 h 24691"/>
                                      <a:gd name="connsiteX17" fmla="*/ 14360 w 25229"/>
                                      <a:gd name="connsiteY17" fmla="*/ 16969 h 24691"/>
                                      <a:gd name="connsiteX18" fmla="*/ 11095 w 25229"/>
                                      <a:gd name="connsiteY18" fmla="*/ 18286 h 24691"/>
                                      <a:gd name="connsiteX19" fmla="*/ 7549 w 25229"/>
                                      <a:gd name="connsiteY19" fmla="*/ 17057 h 24691"/>
                                      <a:gd name="connsiteX20" fmla="*/ 5849 w 25229"/>
                                      <a:gd name="connsiteY20" fmla="*/ 13516 h 24691"/>
                                      <a:gd name="connsiteX21" fmla="*/ 15609 w 25229"/>
                                      <a:gd name="connsiteY21" fmla="*/ 13516 h 24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5229" h="24691">
                                        <a:moveTo>
                                          <a:pt x="23334" y="11016"/>
                                        </a:moveTo>
                                        <a:lnTo>
                                          <a:pt x="23334" y="8880"/>
                                        </a:lnTo>
                                        <a:lnTo>
                                          <a:pt x="5768" y="8880"/>
                                        </a:lnTo>
                                        <a:cubicBezTo>
                                          <a:pt x="5948" y="7115"/>
                                          <a:pt x="6583" y="5791"/>
                                          <a:pt x="7676" y="4909"/>
                                        </a:cubicBezTo>
                                        <a:cubicBezTo>
                                          <a:pt x="8769" y="4027"/>
                                          <a:pt x="10294" y="3585"/>
                                          <a:pt x="12251" y="3585"/>
                                        </a:cubicBezTo>
                                        <a:cubicBezTo>
                                          <a:pt x="13831" y="3585"/>
                                          <a:pt x="15450" y="3821"/>
                                          <a:pt x="17107" y="4291"/>
                                        </a:cubicBezTo>
                                        <a:cubicBezTo>
                                          <a:pt x="18768" y="4761"/>
                                          <a:pt x="20475" y="5471"/>
                                          <a:pt x="22226" y="6421"/>
                                        </a:cubicBezTo>
                                        <a:lnTo>
                                          <a:pt x="22226" y="629"/>
                                        </a:lnTo>
                                        <a:cubicBezTo>
                                          <a:pt x="20448" y="-43"/>
                                          <a:pt x="18670" y="-551"/>
                                          <a:pt x="16892" y="-896"/>
                                        </a:cubicBezTo>
                                        <a:cubicBezTo>
                                          <a:pt x="15114" y="-1241"/>
                                          <a:pt x="13336" y="-1413"/>
                                          <a:pt x="11559" y="-1413"/>
                                        </a:cubicBezTo>
                                        <a:cubicBezTo>
                                          <a:pt x="7304" y="-1413"/>
                                          <a:pt x="3997" y="-332"/>
                                          <a:pt x="1637" y="1832"/>
                                        </a:cubicBezTo>
                                        <a:cubicBezTo>
                                          <a:pt x="-718" y="3995"/>
                                          <a:pt x="-1896" y="7030"/>
                                          <a:pt x="-1896" y="10936"/>
                                        </a:cubicBezTo>
                                        <a:cubicBezTo>
                                          <a:pt x="-1896" y="14770"/>
                                          <a:pt x="-738" y="17784"/>
                                          <a:pt x="1577" y="19979"/>
                                        </a:cubicBezTo>
                                        <a:cubicBezTo>
                                          <a:pt x="3892" y="22178"/>
                                          <a:pt x="7081" y="23278"/>
                                          <a:pt x="11142" y="23278"/>
                                        </a:cubicBezTo>
                                        <a:cubicBezTo>
                                          <a:pt x="14837" y="23278"/>
                                          <a:pt x="17792" y="22165"/>
                                          <a:pt x="20009" y="19939"/>
                                        </a:cubicBezTo>
                                        <a:cubicBezTo>
                                          <a:pt x="22226" y="17717"/>
                                          <a:pt x="23334" y="14743"/>
                                          <a:pt x="23334" y="11016"/>
                                        </a:cubicBezTo>
                                        <a:close/>
                                        <a:moveTo>
                                          <a:pt x="15609" y="13516"/>
                                        </a:moveTo>
                                        <a:cubicBezTo>
                                          <a:pt x="15609" y="14945"/>
                                          <a:pt x="15193" y="16096"/>
                                          <a:pt x="14360" y="16969"/>
                                        </a:cubicBezTo>
                                        <a:cubicBezTo>
                                          <a:pt x="13527" y="17847"/>
                                          <a:pt x="12439" y="18286"/>
                                          <a:pt x="11095" y="18286"/>
                                        </a:cubicBezTo>
                                        <a:cubicBezTo>
                                          <a:pt x="9640" y="18286"/>
                                          <a:pt x="8458" y="17876"/>
                                          <a:pt x="7549" y="17057"/>
                                        </a:cubicBezTo>
                                        <a:cubicBezTo>
                                          <a:pt x="6639" y="16237"/>
                                          <a:pt x="6073" y="15057"/>
                                          <a:pt x="5849" y="13516"/>
                                        </a:cubicBezTo>
                                        <a:lnTo>
                                          <a:pt x="15609" y="1351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Freeform: Shape 64"/>
                                <wps:cNvSpPr/>
                                <wps:spPr>
                                  <a:xfrm flipV="1">
                                    <a:off x="2022282" y="7989175"/>
                                    <a:ext cx="21327" cy="24691"/>
                                  </a:xfrm>
                                  <a:custGeom>
                                    <a:avLst/>
                                    <a:gdLst>
                                      <a:gd name="connsiteX0" fmla="*/ 18100 w 21327"/>
                                      <a:gd name="connsiteY0" fmla="*/ 21981 h 24691"/>
                                      <a:gd name="connsiteX1" fmla="*/ 18100 w 21327"/>
                                      <a:gd name="connsiteY1" fmla="*/ 16270 h 24691"/>
                                      <a:gd name="connsiteX2" fmla="*/ 13439 w 21327"/>
                                      <a:gd name="connsiteY2" fmla="*/ 17782 h 24691"/>
                                      <a:gd name="connsiteX3" fmla="*/ 9200 w 21327"/>
                                      <a:gd name="connsiteY3" fmla="*/ 18286 h 24691"/>
                                      <a:gd name="connsiteX4" fmla="*/ 6016 w 21327"/>
                                      <a:gd name="connsiteY4" fmla="*/ 17749 h 24691"/>
                                      <a:gd name="connsiteX5" fmla="*/ 4982 w 21327"/>
                                      <a:gd name="connsiteY5" fmla="*/ 16102 h 24691"/>
                                      <a:gd name="connsiteX6" fmla="*/ 5768 w 21327"/>
                                      <a:gd name="connsiteY6" fmla="*/ 14712 h 24691"/>
                                      <a:gd name="connsiteX7" fmla="*/ 8589 w 21327"/>
                                      <a:gd name="connsiteY7" fmla="*/ 13999 h 24691"/>
                                      <a:gd name="connsiteX8" fmla="*/ 9912 w 21327"/>
                                      <a:gd name="connsiteY8" fmla="*/ 13811 h 24691"/>
                                      <a:gd name="connsiteX9" fmla="*/ 17677 w 21327"/>
                                      <a:gd name="connsiteY9" fmla="*/ 11399 h 24691"/>
                                      <a:gd name="connsiteX10" fmla="*/ 19672 w 21327"/>
                                      <a:gd name="connsiteY10" fmla="*/ 6125 h 24691"/>
                                      <a:gd name="connsiteX11" fmla="*/ 16898 w 21327"/>
                                      <a:gd name="connsiteY11" fmla="*/ 475 h 24691"/>
                                      <a:gd name="connsiteX12" fmla="*/ 8636 w 21327"/>
                                      <a:gd name="connsiteY12" fmla="*/ -1413 h 24691"/>
                                      <a:gd name="connsiteX13" fmla="*/ 3813 w 21327"/>
                                      <a:gd name="connsiteY13" fmla="*/ -1044 h 24691"/>
                                      <a:gd name="connsiteX14" fmla="*/ -1299 w 21327"/>
                                      <a:gd name="connsiteY14" fmla="*/ 58 h 24691"/>
                                      <a:gd name="connsiteX15" fmla="*/ -1299 w 21327"/>
                                      <a:gd name="connsiteY15" fmla="*/ 5769 h 24691"/>
                                      <a:gd name="connsiteX16" fmla="*/ 3309 w 21327"/>
                                      <a:gd name="connsiteY16" fmla="*/ 4130 h 24691"/>
                                      <a:gd name="connsiteX17" fmla="*/ 8105 w 21327"/>
                                      <a:gd name="connsiteY17" fmla="*/ 3585 h 24691"/>
                                      <a:gd name="connsiteX18" fmla="*/ 11423 w 21327"/>
                                      <a:gd name="connsiteY18" fmla="*/ 4190 h 24691"/>
                                      <a:gd name="connsiteX19" fmla="*/ 12538 w 21327"/>
                                      <a:gd name="connsiteY19" fmla="*/ 6004 h 24691"/>
                                      <a:gd name="connsiteX20" fmla="*/ 11773 w 21327"/>
                                      <a:gd name="connsiteY20" fmla="*/ 7502 h 24691"/>
                                      <a:gd name="connsiteX21" fmla="*/ 8716 w 21327"/>
                                      <a:gd name="connsiteY21" fmla="*/ 8268 h 24691"/>
                                      <a:gd name="connsiteX22" fmla="*/ 7393 w 21327"/>
                                      <a:gd name="connsiteY22" fmla="*/ 8436 h 24691"/>
                                      <a:gd name="connsiteX23" fmla="*/ 360 w 21327"/>
                                      <a:gd name="connsiteY23" fmla="*/ 10768 h 24691"/>
                                      <a:gd name="connsiteX24" fmla="*/ -1655 w 21327"/>
                                      <a:gd name="connsiteY24" fmla="*/ 15935 h 24691"/>
                                      <a:gd name="connsiteX25" fmla="*/ 904 w 21327"/>
                                      <a:gd name="connsiteY25" fmla="*/ 21471 h 24691"/>
                                      <a:gd name="connsiteX26" fmla="*/ 8757 w 21327"/>
                                      <a:gd name="connsiteY26" fmla="*/ 23278 h 24691"/>
                                      <a:gd name="connsiteX27" fmla="*/ 13123 w 21327"/>
                                      <a:gd name="connsiteY27" fmla="*/ 22962 h 24691"/>
                                      <a:gd name="connsiteX28" fmla="*/ 18100 w 21327"/>
                                      <a:gd name="connsiteY28" fmla="*/ 21981 h 24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21327" h="24691">
                                        <a:moveTo>
                                          <a:pt x="18100" y="21981"/>
                                        </a:moveTo>
                                        <a:lnTo>
                                          <a:pt x="18100" y="16270"/>
                                        </a:lnTo>
                                        <a:cubicBezTo>
                                          <a:pt x="16493" y="16942"/>
                                          <a:pt x="14939" y="17446"/>
                                          <a:pt x="13439" y="17782"/>
                                        </a:cubicBezTo>
                                        <a:cubicBezTo>
                                          <a:pt x="11943" y="18118"/>
                                          <a:pt x="10530" y="18286"/>
                                          <a:pt x="9200" y="18286"/>
                                        </a:cubicBezTo>
                                        <a:cubicBezTo>
                                          <a:pt x="7772" y="18286"/>
                                          <a:pt x="6710" y="18107"/>
                                          <a:pt x="6016" y="17749"/>
                                        </a:cubicBezTo>
                                        <a:cubicBezTo>
                                          <a:pt x="5326" y="17390"/>
                                          <a:pt x="4982" y="16842"/>
                                          <a:pt x="4982" y="16102"/>
                                        </a:cubicBezTo>
                                        <a:cubicBezTo>
                                          <a:pt x="4982" y="15498"/>
                                          <a:pt x="5244" y="15034"/>
                                          <a:pt x="5768" y="14712"/>
                                        </a:cubicBezTo>
                                        <a:cubicBezTo>
                                          <a:pt x="6292" y="14394"/>
                                          <a:pt x="7232" y="14156"/>
                                          <a:pt x="8589" y="13999"/>
                                        </a:cubicBezTo>
                                        <a:lnTo>
                                          <a:pt x="9912" y="13811"/>
                                        </a:lnTo>
                                        <a:cubicBezTo>
                                          <a:pt x="13763" y="13323"/>
                                          <a:pt x="16352" y="12519"/>
                                          <a:pt x="17677" y="11399"/>
                                        </a:cubicBezTo>
                                        <a:cubicBezTo>
                                          <a:pt x="19007" y="10280"/>
                                          <a:pt x="19672" y="8521"/>
                                          <a:pt x="19672" y="6125"/>
                                        </a:cubicBezTo>
                                        <a:cubicBezTo>
                                          <a:pt x="19672" y="3621"/>
                                          <a:pt x="18747" y="1738"/>
                                          <a:pt x="16898" y="475"/>
                                        </a:cubicBezTo>
                                        <a:cubicBezTo>
                                          <a:pt x="15053" y="-784"/>
                                          <a:pt x="12299" y="-1413"/>
                                          <a:pt x="8636" y="-1413"/>
                                        </a:cubicBezTo>
                                        <a:cubicBezTo>
                                          <a:pt x="7082" y="-1413"/>
                                          <a:pt x="5474" y="-1290"/>
                                          <a:pt x="3813" y="-1044"/>
                                        </a:cubicBezTo>
                                        <a:cubicBezTo>
                                          <a:pt x="2156" y="-797"/>
                                          <a:pt x="452" y="-430"/>
                                          <a:pt x="-1299" y="58"/>
                                        </a:cubicBezTo>
                                        <a:lnTo>
                                          <a:pt x="-1299" y="5769"/>
                                        </a:lnTo>
                                        <a:cubicBezTo>
                                          <a:pt x="201" y="5043"/>
                                          <a:pt x="1737" y="4497"/>
                                          <a:pt x="3309" y="4130"/>
                                        </a:cubicBezTo>
                                        <a:cubicBezTo>
                                          <a:pt x="4885" y="3767"/>
                                          <a:pt x="6484" y="3585"/>
                                          <a:pt x="8105" y="3585"/>
                                        </a:cubicBezTo>
                                        <a:cubicBezTo>
                                          <a:pt x="9578" y="3585"/>
                                          <a:pt x="10685" y="3787"/>
                                          <a:pt x="11423" y="4190"/>
                                        </a:cubicBezTo>
                                        <a:cubicBezTo>
                                          <a:pt x="12167" y="4598"/>
                                          <a:pt x="12538" y="5202"/>
                                          <a:pt x="12538" y="6004"/>
                                        </a:cubicBezTo>
                                        <a:cubicBezTo>
                                          <a:pt x="12538" y="6676"/>
                                          <a:pt x="12283" y="7175"/>
                                          <a:pt x="11773" y="7502"/>
                                        </a:cubicBezTo>
                                        <a:cubicBezTo>
                                          <a:pt x="11262" y="7829"/>
                                          <a:pt x="10243" y="8085"/>
                                          <a:pt x="8716" y="8268"/>
                                        </a:cubicBezTo>
                                        <a:lnTo>
                                          <a:pt x="7393" y="8436"/>
                                        </a:lnTo>
                                        <a:cubicBezTo>
                                          <a:pt x="4048" y="8857"/>
                                          <a:pt x="1704" y="9635"/>
                                          <a:pt x="360" y="10768"/>
                                        </a:cubicBezTo>
                                        <a:cubicBezTo>
                                          <a:pt x="-983" y="11901"/>
                                          <a:pt x="-1655" y="13623"/>
                                          <a:pt x="-1655" y="15935"/>
                                        </a:cubicBezTo>
                                        <a:cubicBezTo>
                                          <a:pt x="-1655" y="18425"/>
                                          <a:pt x="-802" y="20270"/>
                                          <a:pt x="904" y="21471"/>
                                        </a:cubicBezTo>
                                        <a:cubicBezTo>
                                          <a:pt x="2615" y="22676"/>
                                          <a:pt x="5232" y="23278"/>
                                          <a:pt x="8757" y="23278"/>
                                        </a:cubicBezTo>
                                        <a:cubicBezTo>
                                          <a:pt x="10145" y="23278"/>
                                          <a:pt x="11600" y="23173"/>
                                          <a:pt x="13123" y="22962"/>
                                        </a:cubicBezTo>
                                        <a:cubicBezTo>
                                          <a:pt x="14650" y="22756"/>
                                          <a:pt x="16309" y="22429"/>
                                          <a:pt x="18100" y="2198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5" name="Graphic 1"/>
                            <wpg:cNvGrpSpPr/>
                            <wpg:grpSpPr>
                              <a:xfrm>
                                <a:off x="976439" y="6844328"/>
                                <a:ext cx="170952" cy="1064284"/>
                                <a:chOff x="976439" y="6844328"/>
                                <a:chExt cx="170952" cy="1064284"/>
                              </a:xfrm>
                              <a:solidFill>
                                <a:srgbClr val="000000"/>
                              </a:solidFill>
                            </wpg:grpSpPr>
                            <wpg:grpSp>
                              <wpg:cNvPr id="66" name="Graphic 1"/>
                              <wpg:cNvGrpSpPr/>
                              <wpg:grpSpPr>
                                <a:xfrm>
                                  <a:off x="1092781" y="7876088"/>
                                  <a:ext cx="54610" cy="32525"/>
                                  <a:chOff x="1092781" y="7876088"/>
                                  <a:chExt cx="54610" cy="32525"/>
                                </a:xfrm>
                                <a:solidFill>
                                  <a:srgbClr val="000000"/>
                                </a:solidFill>
                              </wpg:grpSpPr>
                              <wps:wsp>
                                <wps:cNvPr id="67" name="Freeform: Shape 67"/>
                                <wps:cNvSpPr/>
                                <wps:spPr>
                                  <a:xfrm>
                                    <a:off x="1132345" y="7891665"/>
                                    <a:ext cx="15046" cy="4300"/>
                                  </a:xfrm>
                                  <a:custGeom>
                                    <a:avLst/>
                                    <a:gdLst>
                                      <a:gd name="connsiteX0" fmla="*/ 15104 w 15046"/>
                                      <a:gd name="connsiteY0" fmla="*/ 308 h 4300"/>
                                      <a:gd name="connsiteX1" fmla="*/ 58 w 15046"/>
                                      <a:gd name="connsiteY1" fmla="*/ 308 h 4300"/>
                                    </a:gdLst>
                                    <a:ahLst/>
                                    <a:cxnLst>
                                      <a:cxn ang="0">
                                        <a:pos x="connsiteX0" y="connsiteY0"/>
                                      </a:cxn>
                                      <a:cxn ang="0">
                                        <a:pos x="connsiteX1" y="connsiteY1"/>
                                      </a:cxn>
                                    </a:cxnLst>
                                    <a:rect l="l" t="t" r="r" b="b"/>
                                    <a:pathLst>
                                      <a:path w="15046" h="4300">
                                        <a:moveTo>
                                          <a:pt x="15104" y="308"/>
                                        </a:moveTo>
                                        <a:lnTo>
                                          <a:pt x="58" y="308"/>
                                        </a:lnTo>
                                      </a:path>
                                    </a:pathLst>
                                  </a:custGeom>
                                  <a:solidFill>
                                    <a:srgbClr val="000000"/>
                                  </a:solidFill>
                                  <a:ln w="347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Freeform: Shape 68"/>
                                <wps:cNvSpPr/>
                                <wps:spPr>
                                  <a:xfrm flipV="1">
                                    <a:off x="1092781" y="7876088"/>
                                    <a:ext cx="21662" cy="32525"/>
                                  </a:xfrm>
                                  <a:custGeom>
                                    <a:avLst/>
                                    <a:gdLst>
                                      <a:gd name="connsiteX0" fmla="*/ 8841 w 21662"/>
                                      <a:gd name="connsiteY0" fmla="*/ 27144 h 32525"/>
                                      <a:gd name="connsiteX1" fmla="*/ 3917 w 21662"/>
                                      <a:gd name="connsiteY1" fmla="*/ 23919 h 32525"/>
                                      <a:gd name="connsiteX2" fmla="*/ 2272 w 21662"/>
                                      <a:gd name="connsiteY2" fmla="*/ 14231 h 32525"/>
                                      <a:gd name="connsiteX3" fmla="*/ 3917 w 21662"/>
                                      <a:gd name="connsiteY3" fmla="*/ 4563 h 32525"/>
                                      <a:gd name="connsiteX4" fmla="*/ 8841 w 21662"/>
                                      <a:gd name="connsiteY4" fmla="*/ 1338 h 32525"/>
                                      <a:gd name="connsiteX5" fmla="*/ 13785 w 21662"/>
                                      <a:gd name="connsiteY5" fmla="*/ 4563 h 32525"/>
                                      <a:gd name="connsiteX6" fmla="*/ 15437 w 21662"/>
                                      <a:gd name="connsiteY6" fmla="*/ 14231 h 32525"/>
                                      <a:gd name="connsiteX7" fmla="*/ 13785 w 21662"/>
                                      <a:gd name="connsiteY7" fmla="*/ 23919 h 32525"/>
                                      <a:gd name="connsiteX8" fmla="*/ 8841 w 21662"/>
                                      <a:gd name="connsiteY8" fmla="*/ 27144 h 32525"/>
                                      <a:gd name="connsiteX9" fmla="*/ 8841 w 21662"/>
                                      <a:gd name="connsiteY9" fmla="*/ 30504 h 32525"/>
                                      <a:gd name="connsiteX10" fmla="*/ 16895 w 21662"/>
                                      <a:gd name="connsiteY10" fmla="*/ 26331 h 32525"/>
                                      <a:gd name="connsiteX11" fmla="*/ 19676 w 21662"/>
                                      <a:gd name="connsiteY11" fmla="*/ 14231 h 32525"/>
                                      <a:gd name="connsiteX12" fmla="*/ 16895 w 21662"/>
                                      <a:gd name="connsiteY12" fmla="*/ 2144 h 32525"/>
                                      <a:gd name="connsiteX13" fmla="*/ 8841 w 21662"/>
                                      <a:gd name="connsiteY13" fmla="*/ -2022 h 32525"/>
                                      <a:gd name="connsiteX14" fmla="*/ 794 w 21662"/>
                                      <a:gd name="connsiteY14" fmla="*/ 2144 h 32525"/>
                                      <a:gd name="connsiteX15" fmla="*/ -1987 w 21662"/>
                                      <a:gd name="connsiteY15" fmla="*/ 14231 h 32525"/>
                                      <a:gd name="connsiteX16" fmla="*/ 794 w 21662"/>
                                      <a:gd name="connsiteY16" fmla="*/ 26331 h 32525"/>
                                      <a:gd name="connsiteX17" fmla="*/ 8841 w 21662"/>
                                      <a:gd name="connsiteY17" fmla="*/ 30504 h 32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662" h="32525">
                                        <a:moveTo>
                                          <a:pt x="8841" y="27144"/>
                                        </a:moveTo>
                                        <a:cubicBezTo>
                                          <a:pt x="6660" y="27144"/>
                                          <a:pt x="5019" y="26069"/>
                                          <a:pt x="3917" y="23919"/>
                                        </a:cubicBezTo>
                                        <a:cubicBezTo>
                                          <a:pt x="2820" y="21774"/>
                                          <a:pt x="2272" y="18544"/>
                                          <a:pt x="2272" y="14231"/>
                                        </a:cubicBezTo>
                                        <a:cubicBezTo>
                                          <a:pt x="2272" y="9935"/>
                                          <a:pt x="2820" y="6713"/>
                                          <a:pt x="3917" y="4563"/>
                                        </a:cubicBezTo>
                                        <a:cubicBezTo>
                                          <a:pt x="5019" y="2413"/>
                                          <a:pt x="6660" y="1338"/>
                                          <a:pt x="8841" y="1338"/>
                                        </a:cubicBezTo>
                                        <a:cubicBezTo>
                                          <a:pt x="11040" y="1338"/>
                                          <a:pt x="12688" y="2413"/>
                                          <a:pt x="13785" y="4563"/>
                                        </a:cubicBezTo>
                                        <a:cubicBezTo>
                                          <a:pt x="14886" y="6713"/>
                                          <a:pt x="15437" y="9935"/>
                                          <a:pt x="15437" y="14231"/>
                                        </a:cubicBezTo>
                                        <a:cubicBezTo>
                                          <a:pt x="15437" y="18544"/>
                                          <a:pt x="14886" y="21774"/>
                                          <a:pt x="13785" y="23919"/>
                                        </a:cubicBezTo>
                                        <a:cubicBezTo>
                                          <a:pt x="12688" y="26069"/>
                                          <a:pt x="11040" y="27144"/>
                                          <a:pt x="8841" y="27144"/>
                                        </a:cubicBezTo>
                                        <a:close/>
                                        <a:moveTo>
                                          <a:pt x="8841" y="30504"/>
                                        </a:moveTo>
                                        <a:cubicBezTo>
                                          <a:pt x="12356" y="30504"/>
                                          <a:pt x="15041" y="29113"/>
                                          <a:pt x="16895" y="26331"/>
                                        </a:cubicBezTo>
                                        <a:cubicBezTo>
                                          <a:pt x="18749" y="23554"/>
                                          <a:pt x="19676" y="19521"/>
                                          <a:pt x="19676" y="14231"/>
                                        </a:cubicBezTo>
                                        <a:cubicBezTo>
                                          <a:pt x="19676" y="8954"/>
                                          <a:pt x="18749" y="4925"/>
                                          <a:pt x="16895" y="2144"/>
                                        </a:cubicBezTo>
                                        <a:cubicBezTo>
                                          <a:pt x="15041" y="-633"/>
                                          <a:pt x="12356" y="-2022"/>
                                          <a:pt x="8841" y="-2022"/>
                                        </a:cubicBezTo>
                                        <a:cubicBezTo>
                                          <a:pt x="5330" y="-2022"/>
                                          <a:pt x="2648" y="-633"/>
                                          <a:pt x="794" y="2144"/>
                                        </a:cubicBezTo>
                                        <a:cubicBezTo>
                                          <a:pt x="-1060" y="4925"/>
                                          <a:pt x="-1987" y="8954"/>
                                          <a:pt x="-1987" y="14231"/>
                                        </a:cubicBezTo>
                                        <a:cubicBezTo>
                                          <a:pt x="-1987" y="19521"/>
                                          <a:pt x="-1060" y="23554"/>
                                          <a:pt x="794" y="26331"/>
                                        </a:cubicBezTo>
                                        <a:cubicBezTo>
                                          <a:pt x="2648" y="29113"/>
                                          <a:pt x="5330" y="30504"/>
                                          <a:pt x="8841" y="3050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 name="Graphic 1"/>
                              <wpg:cNvGrpSpPr/>
                              <wpg:grpSpPr>
                                <a:xfrm>
                                  <a:off x="1065744" y="7747118"/>
                                  <a:ext cx="81647" cy="32525"/>
                                  <a:chOff x="1065744" y="7747118"/>
                                  <a:chExt cx="81647" cy="32525"/>
                                </a:xfrm>
                                <a:solidFill>
                                  <a:srgbClr val="000000"/>
                                </a:solidFill>
                              </wpg:grpSpPr>
                              <wps:wsp>
                                <wps:cNvPr id="70" name="Freeform: Shape 70"/>
                                <wps:cNvSpPr/>
                                <wps:spPr>
                                  <a:xfrm>
                                    <a:off x="1132345" y="7762695"/>
                                    <a:ext cx="15046" cy="4300"/>
                                  </a:xfrm>
                                  <a:custGeom>
                                    <a:avLst/>
                                    <a:gdLst>
                                      <a:gd name="connsiteX0" fmla="*/ 15104 w 15046"/>
                                      <a:gd name="connsiteY0" fmla="*/ 278 h 4300"/>
                                      <a:gd name="connsiteX1" fmla="*/ 58 w 15046"/>
                                      <a:gd name="connsiteY1" fmla="*/ 278 h 4300"/>
                                    </a:gdLst>
                                    <a:ahLst/>
                                    <a:cxnLst>
                                      <a:cxn ang="0">
                                        <a:pos x="connsiteX0" y="connsiteY0"/>
                                      </a:cxn>
                                      <a:cxn ang="0">
                                        <a:pos x="connsiteX1" y="connsiteY1"/>
                                      </a:cxn>
                                    </a:cxnLst>
                                    <a:rect l="l" t="t" r="r" b="b"/>
                                    <a:pathLst>
                                      <a:path w="15046" h="4300">
                                        <a:moveTo>
                                          <a:pt x="15104" y="278"/>
                                        </a:moveTo>
                                        <a:lnTo>
                                          <a:pt x="58" y="278"/>
                                        </a:lnTo>
                                      </a:path>
                                    </a:pathLst>
                                  </a:custGeom>
                                  <a:solidFill>
                                    <a:srgbClr val="000000"/>
                                  </a:solidFill>
                                  <a:ln w="347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1" name="Graphic 1"/>
                                <wpg:cNvGrpSpPr/>
                                <wpg:grpSpPr>
                                  <a:xfrm>
                                    <a:off x="1065744" y="7747118"/>
                                    <a:ext cx="48698" cy="32525"/>
                                    <a:chOff x="1065744" y="7747118"/>
                                    <a:chExt cx="48698" cy="32525"/>
                                  </a:xfrm>
                                  <a:solidFill>
                                    <a:srgbClr val="000000"/>
                                  </a:solidFill>
                                </wpg:grpSpPr>
                                <wps:wsp>
                                  <wps:cNvPr id="72" name="Freeform: Shape 72"/>
                                  <wps:cNvSpPr/>
                                  <wps:spPr>
                                    <a:xfrm flipV="1">
                                      <a:off x="1065744" y="7747118"/>
                                      <a:ext cx="19896" cy="31914"/>
                                    </a:xfrm>
                                    <a:custGeom>
                                      <a:avLst/>
                                      <a:gdLst>
                                        <a:gd name="connsiteX0" fmla="*/ 3189 w 19896"/>
                                        <a:gd name="connsiteY0" fmla="*/ 1470 h 31914"/>
                                        <a:gd name="connsiteX1" fmla="*/ 17987 w 19896"/>
                                        <a:gd name="connsiteY1" fmla="*/ 1470 h 31914"/>
                                        <a:gd name="connsiteX2" fmla="*/ 17987 w 19896"/>
                                        <a:gd name="connsiteY2" fmla="*/ -2097 h 31914"/>
                                        <a:gd name="connsiteX3" fmla="*/ -1909 w 19896"/>
                                        <a:gd name="connsiteY3" fmla="*/ -2097 h 31914"/>
                                        <a:gd name="connsiteX4" fmla="*/ -1909 w 19896"/>
                                        <a:gd name="connsiteY4" fmla="*/ 1470 h 31914"/>
                                        <a:gd name="connsiteX5" fmla="*/ 4667 w 19896"/>
                                        <a:gd name="connsiteY5" fmla="*/ 8176 h 31914"/>
                                        <a:gd name="connsiteX6" fmla="*/ 9906 w 19896"/>
                                        <a:gd name="connsiteY6" fmla="*/ 13611 h 31914"/>
                                        <a:gd name="connsiteX7" fmla="*/ 12748 w 19896"/>
                                        <a:gd name="connsiteY7" fmla="*/ 17481 h 31914"/>
                                        <a:gd name="connsiteX8" fmla="*/ 13561 w 19896"/>
                                        <a:gd name="connsiteY8" fmla="*/ 20599 h 31914"/>
                                        <a:gd name="connsiteX9" fmla="*/ 11807 w 19896"/>
                                        <a:gd name="connsiteY9" fmla="*/ 24670 h 31914"/>
                                        <a:gd name="connsiteX10" fmla="*/ 7240 w 19896"/>
                                        <a:gd name="connsiteY10" fmla="*/ 26249 h 31914"/>
                                        <a:gd name="connsiteX11" fmla="*/ 3028 w 19896"/>
                                        <a:gd name="connsiteY11" fmla="*/ 25557 h 31914"/>
                                        <a:gd name="connsiteX12" fmla="*/ -1701 w 19896"/>
                                        <a:gd name="connsiteY12" fmla="*/ 23454 h 31914"/>
                                        <a:gd name="connsiteX13" fmla="*/ -1701 w 19896"/>
                                        <a:gd name="connsiteY13" fmla="*/ 27741 h 31914"/>
                                        <a:gd name="connsiteX14" fmla="*/ 3082 w 19896"/>
                                        <a:gd name="connsiteY14" fmla="*/ 29293 h 31914"/>
                                        <a:gd name="connsiteX15" fmla="*/ 7159 w 19896"/>
                                        <a:gd name="connsiteY15" fmla="*/ 29817 h 31914"/>
                                        <a:gd name="connsiteX16" fmla="*/ 14924 w 19896"/>
                                        <a:gd name="connsiteY16" fmla="*/ 27378 h 31914"/>
                                        <a:gd name="connsiteX17" fmla="*/ 17819 w 19896"/>
                                        <a:gd name="connsiteY17" fmla="*/ 20874 h 31914"/>
                                        <a:gd name="connsiteX18" fmla="*/ 17094 w 19896"/>
                                        <a:gd name="connsiteY18" fmla="*/ 17206 h 31914"/>
                                        <a:gd name="connsiteX19" fmla="*/ 14461 w 19896"/>
                                        <a:gd name="connsiteY19" fmla="*/ 13127 h 31914"/>
                                        <a:gd name="connsiteX20" fmla="*/ 11122 w 19896"/>
                                        <a:gd name="connsiteY20" fmla="*/ 9607 h 31914"/>
                                        <a:gd name="connsiteX21" fmla="*/ 3189 w 19896"/>
                                        <a:gd name="connsiteY21" fmla="*/ 1470 h 319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896" h="31914">
                                          <a:moveTo>
                                            <a:pt x="3189" y="1470"/>
                                          </a:moveTo>
                                          <a:lnTo>
                                            <a:pt x="17987" y="1470"/>
                                          </a:lnTo>
                                          <a:lnTo>
                                            <a:pt x="17987" y="-2097"/>
                                          </a:lnTo>
                                          <a:lnTo>
                                            <a:pt x="-1909" y="-2097"/>
                                          </a:lnTo>
                                          <a:lnTo>
                                            <a:pt x="-1909" y="1470"/>
                                          </a:lnTo>
                                          <a:cubicBezTo>
                                            <a:pt x="-301" y="3137"/>
                                            <a:pt x="1891" y="5372"/>
                                            <a:pt x="4667" y="8176"/>
                                          </a:cubicBezTo>
                                          <a:cubicBezTo>
                                            <a:pt x="7448" y="10984"/>
                                            <a:pt x="9194" y="12796"/>
                                            <a:pt x="9906" y="13611"/>
                                          </a:cubicBezTo>
                                          <a:cubicBezTo>
                                            <a:pt x="11263" y="15134"/>
                                            <a:pt x="12210" y="16424"/>
                                            <a:pt x="12748" y="17481"/>
                                          </a:cubicBezTo>
                                          <a:cubicBezTo>
                                            <a:pt x="13290" y="18538"/>
                                            <a:pt x="13561" y="19577"/>
                                            <a:pt x="13561" y="20599"/>
                                          </a:cubicBezTo>
                                          <a:cubicBezTo>
                                            <a:pt x="13561" y="22265"/>
                                            <a:pt x="12976" y="23622"/>
                                            <a:pt x="11807" y="24670"/>
                                          </a:cubicBezTo>
                                          <a:cubicBezTo>
                                            <a:pt x="10639" y="25723"/>
                                            <a:pt x="9116" y="26249"/>
                                            <a:pt x="7240" y="26249"/>
                                          </a:cubicBezTo>
                                          <a:cubicBezTo>
                                            <a:pt x="5910" y="26249"/>
                                            <a:pt x="4506" y="26019"/>
                                            <a:pt x="3028" y="25557"/>
                                          </a:cubicBezTo>
                                          <a:cubicBezTo>
                                            <a:pt x="1555" y="25096"/>
                                            <a:pt x="-22" y="24395"/>
                                            <a:pt x="-1701" y="23454"/>
                                          </a:cubicBezTo>
                                          <a:lnTo>
                                            <a:pt x="-1701" y="27741"/>
                                          </a:lnTo>
                                          <a:cubicBezTo>
                                            <a:pt x="5" y="28426"/>
                                            <a:pt x="1600" y="28943"/>
                                            <a:pt x="3082" y="29293"/>
                                          </a:cubicBezTo>
                                          <a:cubicBezTo>
                                            <a:pt x="4569" y="29642"/>
                                            <a:pt x="5928" y="29817"/>
                                            <a:pt x="7159" y="29817"/>
                                          </a:cubicBezTo>
                                          <a:cubicBezTo>
                                            <a:pt x="10406" y="29817"/>
                                            <a:pt x="12994" y="29004"/>
                                            <a:pt x="14924" y="27378"/>
                                          </a:cubicBezTo>
                                          <a:cubicBezTo>
                                            <a:pt x="16854" y="25756"/>
                                            <a:pt x="17819" y="23589"/>
                                            <a:pt x="17819" y="20874"/>
                                          </a:cubicBezTo>
                                          <a:cubicBezTo>
                                            <a:pt x="17819" y="19584"/>
                                            <a:pt x="17577" y="18361"/>
                                            <a:pt x="17094" y="17206"/>
                                          </a:cubicBezTo>
                                          <a:cubicBezTo>
                                            <a:pt x="16615" y="16055"/>
                                            <a:pt x="15737" y="14695"/>
                                            <a:pt x="14461" y="13127"/>
                                          </a:cubicBezTo>
                                          <a:cubicBezTo>
                                            <a:pt x="14111" y="12720"/>
                                            <a:pt x="12999" y="11546"/>
                                            <a:pt x="11122" y="9607"/>
                                          </a:cubicBezTo>
                                          <a:cubicBezTo>
                                            <a:pt x="9250" y="7667"/>
                                            <a:pt x="6606" y="4955"/>
                                            <a:pt x="3189" y="147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Freeform: Shape 73"/>
                                  <wps:cNvSpPr/>
                                  <wps:spPr>
                                    <a:xfrm flipV="1">
                                      <a:off x="1092780" y="7747118"/>
                                      <a:ext cx="21662" cy="32525"/>
                                    </a:xfrm>
                                    <a:custGeom>
                                      <a:avLst/>
                                      <a:gdLst>
                                        <a:gd name="connsiteX0" fmla="*/ 8841 w 21662"/>
                                        <a:gd name="connsiteY0" fmla="*/ 27114 h 32525"/>
                                        <a:gd name="connsiteX1" fmla="*/ 3917 w 21662"/>
                                        <a:gd name="connsiteY1" fmla="*/ 23889 h 32525"/>
                                        <a:gd name="connsiteX2" fmla="*/ 2272 w 21662"/>
                                        <a:gd name="connsiteY2" fmla="*/ 14201 h 32525"/>
                                        <a:gd name="connsiteX3" fmla="*/ 3917 w 21662"/>
                                        <a:gd name="connsiteY3" fmla="*/ 4533 h 32525"/>
                                        <a:gd name="connsiteX4" fmla="*/ 8841 w 21662"/>
                                        <a:gd name="connsiteY4" fmla="*/ 1308 h 32525"/>
                                        <a:gd name="connsiteX5" fmla="*/ 13785 w 21662"/>
                                        <a:gd name="connsiteY5" fmla="*/ 4533 h 32525"/>
                                        <a:gd name="connsiteX6" fmla="*/ 15437 w 21662"/>
                                        <a:gd name="connsiteY6" fmla="*/ 14201 h 32525"/>
                                        <a:gd name="connsiteX7" fmla="*/ 13785 w 21662"/>
                                        <a:gd name="connsiteY7" fmla="*/ 23889 h 32525"/>
                                        <a:gd name="connsiteX8" fmla="*/ 8841 w 21662"/>
                                        <a:gd name="connsiteY8" fmla="*/ 27114 h 32525"/>
                                        <a:gd name="connsiteX9" fmla="*/ 8841 w 21662"/>
                                        <a:gd name="connsiteY9" fmla="*/ 30474 h 32525"/>
                                        <a:gd name="connsiteX10" fmla="*/ 16895 w 21662"/>
                                        <a:gd name="connsiteY10" fmla="*/ 26301 h 32525"/>
                                        <a:gd name="connsiteX11" fmla="*/ 19676 w 21662"/>
                                        <a:gd name="connsiteY11" fmla="*/ 14201 h 32525"/>
                                        <a:gd name="connsiteX12" fmla="*/ 16895 w 21662"/>
                                        <a:gd name="connsiteY12" fmla="*/ 2114 h 32525"/>
                                        <a:gd name="connsiteX13" fmla="*/ 8841 w 21662"/>
                                        <a:gd name="connsiteY13" fmla="*/ -2052 h 32525"/>
                                        <a:gd name="connsiteX14" fmla="*/ 794 w 21662"/>
                                        <a:gd name="connsiteY14" fmla="*/ 2114 h 32525"/>
                                        <a:gd name="connsiteX15" fmla="*/ -1987 w 21662"/>
                                        <a:gd name="connsiteY15" fmla="*/ 14201 h 32525"/>
                                        <a:gd name="connsiteX16" fmla="*/ 794 w 21662"/>
                                        <a:gd name="connsiteY16" fmla="*/ 26301 h 32525"/>
                                        <a:gd name="connsiteX17" fmla="*/ 8841 w 21662"/>
                                        <a:gd name="connsiteY17" fmla="*/ 30474 h 32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662" h="32525">
                                          <a:moveTo>
                                            <a:pt x="8841" y="27114"/>
                                          </a:moveTo>
                                          <a:cubicBezTo>
                                            <a:pt x="6660" y="27114"/>
                                            <a:pt x="5019" y="26039"/>
                                            <a:pt x="3917" y="23889"/>
                                          </a:cubicBezTo>
                                          <a:cubicBezTo>
                                            <a:pt x="2820" y="21744"/>
                                            <a:pt x="2272" y="18514"/>
                                            <a:pt x="2272" y="14201"/>
                                          </a:cubicBezTo>
                                          <a:cubicBezTo>
                                            <a:pt x="2272" y="9905"/>
                                            <a:pt x="2820" y="6683"/>
                                            <a:pt x="3917" y="4533"/>
                                          </a:cubicBezTo>
                                          <a:cubicBezTo>
                                            <a:pt x="5019" y="2383"/>
                                            <a:pt x="6660" y="1308"/>
                                            <a:pt x="8841" y="1308"/>
                                          </a:cubicBezTo>
                                          <a:cubicBezTo>
                                            <a:pt x="11040" y="1308"/>
                                            <a:pt x="12688" y="2383"/>
                                            <a:pt x="13785" y="4533"/>
                                          </a:cubicBezTo>
                                          <a:cubicBezTo>
                                            <a:pt x="14886" y="6683"/>
                                            <a:pt x="15437" y="9905"/>
                                            <a:pt x="15437" y="14201"/>
                                          </a:cubicBezTo>
                                          <a:cubicBezTo>
                                            <a:pt x="15437" y="18514"/>
                                            <a:pt x="14886" y="21744"/>
                                            <a:pt x="13785" y="23889"/>
                                          </a:cubicBezTo>
                                          <a:cubicBezTo>
                                            <a:pt x="12688" y="26039"/>
                                            <a:pt x="11040" y="27114"/>
                                            <a:pt x="8841" y="27114"/>
                                          </a:cubicBezTo>
                                          <a:close/>
                                          <a:moveTo>
                                            <a:pt x="8841" y="30474"/>
                                          </a:moveTo>
                                          <a:cubicBezTo>
                                            <a:pt x="12356" y="30474"/>
                                            <a:pt x="15041" y="29083"/>
                                            <a:pt x="16895" y="26301"/>
                                          </a:cubicBezTo>
                                          <a:cubicBezTo>
                                            <a:pt x="18749" y="23524"/>
                                            <a:pt x="19676" y="19491"/>
                                            <a:pt x="19676" y="14201"/>
                                          </a:cubicBezTo>
                                          <a:cubicBezTo>
                                            <a:pt x="19676" y="8924"/>
                                            <a:pt x="18749" y="4895"/>
                                            <a:pt x="16895" y="2114"/>
                                          </a:cubicBezTo>
                                          <a:cubicBezTo>
                                            <a:pt x="15041" y="-663"/>
                                            <a:pt x="12356" y="-2052"/>
                                            <a:pt x="8841" y="-2052"/>
                                          </a:cubicBezTo>
                                          <a:cubicBezTo>
                                            <a:pt x="5330" y="-2052"/>
                                            <a:pt x="2648" y="-663"/>
                                            <a:pt x="794" y="2114"/>
                                          </a:cubicBezTo>
                                          <a:cubicBezTo>
                                            <a:pt x="-1060" y="4895"/>
                                            <a:pt x="-1987" y="8924"/>
                                            <a:pt x="-1987" y="14201"/>
                                          </a:cubicBezTo>
                                          <a:cubicBezTo>
                                            <a:pt x="-1987" y="19491"/>
                                            <a:pt x="-1060" y="23524"/>
                                            <a:pt x="794" y="26301"/>
                                          </a:cubicBezTo>
                                          <a:cubicBezTo>
                                            <a:pt x="2648" y="29083"/>
                                            <a:pt x="5330" y="30474"/>
                                            <a:pt x="8841" y="3047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4" name="Graphic 1"/>
                              <wpg:cNvGrpSpPr/>
                              <wpg:grpSpPr>
                                <a:xfrm>
                                  <a:off x="1064696" y="7618148"/>
                                  <a:ext cx="82695" cy="32525"/>
                                  <a:chOff x="1064696" y="7618148"/>
                                  <a:chExt cx="82695" cy="32525"/>
                                </a:xfrm>
                                <a:solidFill>
                                  <a:srgbClr val="000000"/>
                                </a:solidFill>
                              </wpg:grpSpPr>
                              <wps:wsp>
                                <wps:cNvPr id="75" name="Freeform: Shape 75"/>
                                <wps:cNvSpPr/>
                                <wps:spPr>
                                  <a:xfrm>
                                    <a:off x="1132345" y="7633725"/>
                                    <a:ext cx="15046" cy="4300"/>
                                  </a:xfrm>
                                  <a:custGeom>
                                    <a:avLst/>
                                    <a:gdLst>
                                      <a:gd name="connsiteX0" fmla="*/ 15104 w 15046"/>
                                      <a:gd name="connsiteY0" fmla="*/ 248 h 4300"/>
                                      <a:gd name="connsiteX1" fmla="*/ 58 w 15046"/>
                                      <a:gd name="connsiteY1" fmla="*/ 248 h 4300"/>
                                    </a:gdLst>
                                    <a:ahLst/>
                                    <a:cxnLst>
                                      <a:cxn ang="0">
                                        <a:pos x="connsiteX0" y="connsiteY0"/>
                                      </a:cxn>
                                      <a:cxn ang="0">
                                        <a:pos x="connsiteX1" y="connsiteY1"/>
                                      </a:cxn>
                                    </a:cxnLst>
                                    <a:rect l="l" t="t" r="r" b="b"/>
                                    <a:pathLst>
                                      <a:path w="15046" h="4300">
                                        <a:moveTo>
                                          <a:pt x="15104" y="248"/>
                                        </a:moveTo>
                                        <a:lnTo>
                                          <a:pt x="58" y="248"/>
                                        </a:lnTo>
                                      </a:path>
                                    </a:pathLst>
                                  </a:custGeom>
                                  <a:solidFill>
                                    <a:srgbClr val="000000"/>
                                  </a:solidFill>
                                  <a:ln w="347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6" name="Graphic 1"/>
                                <wpg:cNvGrpSpPr/>
                                <wpg:grpSpPr>
                                  <a:xfrm>
                                    <a:off x="1064696" y="7618148"/>
                                    <a:ext cx="49746" cy="32525"/>
                                    <a:chOff x="1064696" y="7618148"/>
                                    <a:chExt cx="49746" cy="32525"/>
                                  </a:xfrm>
                                  <a:solidFill>
                                    <a:srgbClr val="000000"/>
                                  </a:solidFill>
                                </wpg:grpSpPr>
                                <wps:wsp>
                                  <wps:cNvPr id="77" name="Freeform: Shape 77"/>
                                  <wps:cNvSpPr/>
                                  <wps:spPr>
                                    <a:xfrm flipV="1">
                                      <a:off x="1064696" y="7618712"/>
                                      <a:ext cx="22838" cy="31349"/>
                                    </a:xfrm>
                                    <a:custGeom>
                                      <a:avLst/>
                                      <a:gdLst>
                                        <a:gd name="connsiteX0" fmla="*/ 12174 w 22838"/>
                                        <a:gd name="connsiteY0" fmla="*/ 25569 h 31349"/>
                                        <a:gd name="connsiteX1" fmla="*/ 1467 w 22838"/>
                                        <a:gd name="connsiteY1" fmla="*/ 8833 h 31349"/>
                                        <a:gd name="connsiteX2" fmla="*/ 12174 w 22838"/>
                                        <a:gd name="connsiteY2" fmla="*/ 8833 h 31349"/>
                                        <a:gd name="connsiteX3" fmla="*/ 12174 w 22838"/>
                                        <a:gd name="connsiteY3" fmla="*/ 25569 h 31349"/>
                                        <a:gd name="connsiteX4" fmla="*/ 11059 w 22838"/>
                                        <a:gd name="connsiteY4" fmla="*/ 29265 h 31349"/>
                                        <a:gd name="connsiteX5" fmla="*/ 16393 w 22838"/>
                                        <a:gd name="connsiteY5" fmla="*/ 29265 h 31349"/>
                                        <a:gd name="connsiteX6" fmla="*/ 16393 w 22838"/>
                                        <a:gd name="connsiteY6" fmla="*/ 8833 h 31349"/>
                                        <a:gd name="connsiteX7" fmla="*/ 20866 w 22838"/>
                                        <a:gd name="connsiteY7" fmla="*/ 8833 h 31349"/>
                                        <a:gd name="connsiteX8" fmla="*/ 20866 w 22838"/>
                                        <a:gd name="connsiteY8" fmla="*/ 5305 h 31349"/>
                                        <a:gd name="connsiteX9" fmla="*/ 16393 w 22838"/>
                                        <a:gd name="connsiteY9" fmla="*/ 5305 h 31349"/>
                                        <a:gd name="connsiteX10" fmla="*/ 16393 w 22838"/>
                                        <a:gd name="connsiteY10" fmla="*/ -2085 h 31349"/>
                                        <a:gd name="connsiteX11" fmla="*/ 12174 w 22838"/>
                                        <a:gd name="connsiteY11" fmla="*/ -2085 h 31349"/>
                                        <a:gd name="connsiteX12" fmla="*/ 12174 w 22838"/>
                                        <a:gd name="connsiteY12" fmla="*/ 5305 h 31349"/>
                                        <a:gd name="connsiteX13" fmla="*/ -1972 w 22838"/>
                                        <a:gd name="connsiteY13" fmla="*/ 5305 h 31349"/>
                                        <a:gd name="connsiteX14" fmla="*/ -1972 w 22838"/>
                                        <a:gd name="connsiteY14" fmla="*/ 9397 h 31349"/>
                                        <a:gd name="connsiteX15" fmla="*/ 11059 w 22838"/>
                                        <a:gd name="connsiteY15" fmla="*/ 29265 h 313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2838" h="31349">
                                          <a:moveTo>
                                            <a:pt x="12174" y="25569"/>
                                          </a:moveTo>
                                          <a:lnTo>
                                            <a:pt x="1467" y="8833"/>
                                          </a:lnTo>
                                          <a:lnTo>
                                            <a:pt x="12174" y="8833"/>
                                          </a:lnTo>
                                          <a:lnTo>
                                            <a:pt x="12174" y="25569"/>
                                          </a:lnTo>
                                          <a:close/>
                                          <a:moveTo>
                                            <a:pt x="11059" y="29265"/>
                                          </a:moveTo>
                                          <a:lnTo>
                                            <a:pt x="16393" y="29265"/>
                                          </a:lnTo>
                                          <a:lnTo>
                                            <a:pt x="16393" y="8833"/>
                                          </a:lnTo>
                                          <a:lnTo>
                                            <a:pt x="20866" y="8833"/>
                                          </a:lnTo>
                                          <a:lnTo>
                                            <a:pt x="20866" y="5305"/>
                                          </a:lnTo>
                                          <a:lnTo>
                                            <a:pt x="16393" y="5305"/>
                                          </a:lnTo>
                                          <a:lnTo>
                                            <a:pt x="16393" y="-2085"/>
                                          </a:lnTo>
                                          <a:lnTo>
                                            <a:pt x="12174" y="-2085"/>
                                          </a:lnTo>
                                          <a:lnTo>
                                            <a:pt x="12174" y="5305"/>
                                          </a:lnTo>
                                          <a:lnTo>
                                            <a:pt x="-1972" y="5305"/>
                                          </a:lnTo>
                                          <a:lnTo>
                                            <a:pt x="-1972" y="9397"/>
                                          </a:lnTo>
                                          <a:lnTo>
                                            <a:pt x="11059" y="2926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Freeform: Shape 78"/>
                                  <wps:cNvSpPr/>
                                  <wps:spPr>
                                    <a:xfrm flipV="1">
                                      <a:off x="1092780" y="7618148"/>
                                      <a:ext cx="21662" cy="32525"/>
                                    </a:xfrm>
                                    <a:custGeom>
                                      <a:avLst/>
                                      <a:gdLst>
                                        <a:gd name="connsiteX0" fmla="*/ 8841 w 21662"/>
                                        <a:gd name="connsiteY0" fmla="*/ 27084 h 32525"/>
                                        <a:gd name="connsiteX1" fmla="*/ 3917 w 21662"/>
                                        <a:gd name="connsiteY1" fmla="*/ 23859 h 32525"/>
                                        <a:gd name="connsiteX2" fmla="*/ 2272 w 21662"/>
                                        <a:gd name="connsiteY2" fmla="*/ 14171 h 32525"/>
                                        <a:gd name="connsiteX3" fmla="*/ 3917 w 21662"/>
                                        <a:gd name="connsiteY3" fmla="*/ 4503 h 32525"/>
                                        <a:gd name="connsiteX4" fmla="*/ 8841 w 21662"/>
                                        <a:gd name="connsiteY4" fmla="*/ 1278 h 32525"/>
                                        <a:gd name="connsiteX5" fmla="*/ 13785 w 21662"/>
                                        <a:gd name="connsiteY5" fmla="*/ 4503 h 32525"/>
                                        <a:gd name="connsiteX6" fmla="*/ 15437 w 21662"/>
                                        <a:gd name="connsiteY6" fmla="*/ 14171 h 32525"/>
                                        <a:gd name="connsiteX7" fmla="*/ 13785 w 21662"/>
                                        <a:gd name="connsiteY7" fmla="*/ 23859 h 32525"/>
                                        <a:gd name="connsiteX8" fmla="*/ 8841 w 21662"/>
                                        <a:gd name="connsiteY8" fmla="*/ 27084 h 32525"/>
                                        <a:gd name="connsiteX9" fmla="*/ 8841 w 21662"/>
                                        <a:gd name="connsiteY9" fmla="*/ 30444 h 32525"/>
                                        <a:gd name="connsiteX10" fmla="*/ 16895 w 21662"/>
                                        <a:gd name="connsiteY10" fmla="*/ 26271 h 32525"/>
                                        <a:gd name="connsiteX11" fmla="*/ 19676 w 21662"/>
                                        <a:gd name="connsiteY11" fmla="*/ 14171 h 32525"/>
                                        <a:gd name="connsiteX12" fmla="*/ 16895 w 21662"/>
                                        <a:gd name="connsiteY12" fmla="*/ 2084 h 32525"/>
                                        <a:gd name="connsiteX13" fmla="*/ 8841 w 21662"/>
                                        <a:gd name="connsiteY13" fmla="*/ -2082 h 32525"/>
                                        <a:gd name="connsiteX14" fmla="*/ 794 w 21662"/>
                                        <a:gd name="connsiteY14" fmla="*/ 2084 h 32525"/>
                                        <a:gd name="connsiteX15" fmla="*/ -1987 w 21662"/>
                                        <a:gd name="connsiteY15" fmla="*/ 14171 h 32525"/>
                                        <a:gd name="connsiteX16" fmla="*/ 794 w 21662"/>
                                        <a:gd name="connsiteY16" fmla="*/ 26271 h 32525"/>
                                        <a:gd name="connsiteX17" fmla="*/ 8841 w 21662"/>
                                        <a:gd name="connsiteY17" fmla="*/ 30444 h 32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662" h="32525">
                                          <a:moveTo>
                                            <a:pt x="8841" y="27084"/>
                                          </a:moveTo>
                                          <a:cubicBezTo>
                                            <a:pt x="6660" y="27084"/>
                                            <a:pt x="5019" y="26009"/>
                                            <a:pt x="3917" y="23859"/>
                                          </a:cubicBezTo>
                                          <a:cubicBezTo>
                                            <a:pt x="2820" y="21714"/>
                                            <a:pt x="2272" y="18484"/>
                                            <a:pt x="2272" y="14171"/>
                                          </a:cubicBezTo>
                                          <a:cubicBezTo>
                                            <a:pt x="2272" y="9875"/>
                                            <a:pt x="2820" y="6653"/>
                                            <a:pt x="3917" y="4503"/>
                                          </a:cubicBezTo>
                                          <a:cubicBezTo>
                                            <a:pt x="5019" y="2353"/>
                                            <a:pt x="6660" y="1278"/>
                                            <a:pt x="8841" y="1278"/>
                                          </a:cubicBezTo>
                                          <a:cubicBezTo>
                                            <a:pt x="11040" y="1278"/>
                                            <a:pt x="12688" y="2353"/>
                                            <a:pt x="13785" y="4503"/>
                                          </a:cubicBezTo>
                                          <a:cubicBezTo>
                                            <a:pt x="14886" y="6653"/>
                                            <a:pt x="15437" y="9875"/>
                                            <a:pt x="15437" y="14171"/>
                                          </a:cubicBezTo>
                                          <a:cubicBezTo>
                                            <a:pt x="15437" y="18484"/>
                                            <a:pt x="14886" y="21714"/>
                                            <a:pt x="13785" y="23859"/>
                                          </a:cubicBezTo>
                                          <a:cubicBezTo>
                                            <a:pt x="12688" y="26009"/>
                                            <a:pt x="11040" y="27084"/>
                                            <a:pt x="8841" y="27084"/>
                                          </a:cubicBezTo>
                                          <a:close/>
                                          <a:moveTo>
                                            <a:pt x="8841" y="30444"/>
                                          </a:moveTo>
                                          <a:cubicBezTo>
                                            <a:pt x="12356" y="30444"/>
                                            <a:pt x="15041" y="29053"/>
                                            <a:pt x="16895" y="26271"/>
                                          </a:cubicBezTo>
                                          <a:cubicBezTo>
                                            <a:pt x="18749" y="23494"/>
                                            <a:pt x="19676" y="19461"/>
                                            <a:pt x="19676" y="14171"/>
                                          </a:cubicBezTo>
                                          <a:cubicBezTo>
                                            <a:pt x="19676" y="8894"/>
                                            <a:pt x="18749" y="4865"/>
                                            <a:pt x="16895" y="2084"/>
                                          </a:cubicBezTo>
                                          <a:cubicBezTo>
                                            <a:pt x="15041" y="-693"/>
                                            <a:pt x="12356" y="-2082"/>
                                            <a:pt x="8841" y="-2082"/>
                                          </a:cubicBezTo>
                                          <a:cubicBezTo>
                                            <a:pt x="5330" y="-2082"/>
                                            <a:pt x="2648" y="-693"/>
                                            <a:pt x="794" y="2084"/>
                                          </a:cubicBezTo>
                                          <a:cubicBezTo>
                                            <a:pt x="-1060" y="4865"/>
                                            <a:pt x="-1987" y="8894"/>
                                            <a:pt x="-1987" y="14171"/>
                                          </a:cubicBezTo>
                                          <a:cubicBezTo>
                                            <a:pt x="-1987" y="19461"/>
                                            <a:pt x="-1060" y="23494"/>
                                            <a:pt x="794" y="26271"/>
                                          </a:cubicBezTo>
                                          <a:cubicBezTo>
                                            <a:pt x="2648" y="29053"/>
                                            <a:pt x="5330" y="30444"/>
                                            <a:pt x="8841" y="3044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9" name="Graphic 1"/>
                              <wpg:cNvGrpSpPr/>
                              <wpg:grpSpPr>
                                <a:xfrm>
                                  <a:off x="1065596" y="7489178"/>
                                  <a:ext cx="81795" cy="32525"/>
                                  <a:chOff x="1065596" y="7489178"/>
                                  <a:chExt cx="81795" cy="32525"/>
                                </a:xfrm>
                                <a:solidFill>
                                  <a:srgbClr val="000000"/>
                                </a:solidFill>
                              </wpg:grpSpPr>
                              <wps:wsp>
                                <wps:cNvPr id="80" name="Freeform: Shape 80"/>
                                <wps:cNvSpPr/>
                                <wps:spPr>
                                  <a:xfrm>
                                    <a:off x="1132345" y="7504755"/>
                                    <a:ext cx="15046" cy="4300"/>
                                  </a:xfrm>
                                  <a:custGeom>
                                    <a:avLst/>
                                    <a:gdLst>
                                      <a:gd name="connsiteX0" fmla="*/ 15104 w 15046"/>
                                      <a:gd name="connsiteY0" fmla="*/ 218 h 4300"/>
                                      <a:gd name="connsiteX1" fmla="*/ 58 w 15046"/>
                                      <a:gd name="connsiteY1" fmla="*/ 218 h 4300"/>
                                    </a:gdLst>
                                    <a:ahLst/>
                                    <a:cxnLst>
                                      <a:cxn ang="0">
                                        <a:pos x="connsiteX0" y="connsiteY0"/>
                                      </a:cxn>
                                      <a:cxn ang="0">
                                        <a:pos x="connsiteX1" y="connsiteY1"/>
                                      </a:cxn>
                                    </a:cxnLst>
                                    <a:rect l="l" t="t" r="r" b="b"/>
                                    <a:pathLst>
                                      <a:path w="15046" h="4300">
                                        <a:moveTo>
                                          <a:pt x="15104" y="218"/>
                                        </a:moveTo>
                                        <a:lnTo>
                                          <a:pt x="58" y="218"/>
                                        </a:lnTo>
                                      </a:path>
                                    </a:pathLst>
                                  </a:custGeom>
                                  <a:solidFill>
                                    <a:srgbClr val="000000"/>
                                  </a:solidFill>
                                  <a:ln w="347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1" name="Graphic 1"/>
                                <wpg:cNvGrpSpPr/>
                                <wpg:grpSpPr>
                                  <a:xfrm>
                                    <a:off x="1065596" y="7489178"/>
                                    <a:ext cx="48846" cy="32525"/>
                                    <a:chOff x="1065596" y="7489178"/>
                                    <a:chExt cx="48846" cy="32525"/>
                                  </a:xfrm>
                                  <a:solidFill>
                                    <a:srgbClr val="000000"/>
                                  </a:solidFill>
                                </wpg:grpSpPr>
                                <wps:wsp>
                                  <wps:cNvPr id="82" name="Freeform: Shape 82"/>
                                  <wps:cNvSpPr/>
                                  <wps:spPr>
                                    <a:xfrm flipV="1">
                                      <a:off x="1065596" y="7489178"/>
                                      <a:ext cx="21642" cy="32525"/>
                                    </a:xfrm>
                                    <a:custGeom>
                                      <a:avLst/>
                                      <a:gdLst>
                                        <a:gd name="connsiteX0" fmla="*/ 9174 w 21642"/>
                                        <a:gd name="connsiteY0" fmla="*/ 15861 h 32525"/>
                                        <a:gd name="connsiteX1" fmla="*/ 4647 w 21642"/>
                                        <a:gd name="connsiteY1" fmla="*/ 13906 h 32525"/>
                                        <a:gd name="connsiteX2" fmla="*/ 2981 w 21642"/>
                                        <a:gd name="connsiteY2" fmla="*/ 8558 h 32525"/>
                                        <a:gd name="connsiteX3" fmla="*/ 4647 w 21642"/>
                                        <a:gd name="connsiteY3" fmla="*/ 3210 h 32525"/>
                                        <a:gd name="connsiteX4" fmla="*/ 9174 w 21642"/>
                                        <a:gd name="connsiteY4" fmla="*/ 1248 h 32525"/>
                                        <a:gd name="connsiteX5" fmla="*/ 13695 w 21642"/>
                                        <a:gd name="connsiteY5" fmla="*/ 3210 h 32525"/>
                                        <a:gd name="connsiteX6" fmla="*/ 15360 w 21642"/>
                                        <a:gd name="connsiteY6" fmla="*/ 8558 h 32525"/>
                                        <a:gd name="connsiteX7" fmla="*/ 13695 w 21642"/>
                                        <a:gd name="connsiteY7" fmla="*/ 13906 h 32525"/>
                                        <a:gd name="connsiteX8" fmla="*/ 9174 w 21642"/>
                                        <a:gd name="connsiteY8" fmla="*/ 15861 h 32525"/>
                                        <a:gd name="connsiteX9" fmla="*/ 17591 w 21642"/>
                                        <a:gd name="connsiteY9" fmla="*/ 29157 h 32525"/>
                                        <a:gd name="connsiteX10" fmla="*/ 17591 w 21642"/>
                                        <a:gd name="connsiteY10" fmla="*/ 25294 h 32525"/>
                                        <a:gd name="connsiteX11" fmla="*/ 14366 w 21642"/>
                                        <a:gd name="connsiteY11" fmla="*/ 26443 h 32525"/>
                                        <a:gd name="connsiteX12" fmla="*/ 11142 w 21642"/>
                                        <a:gd name="connsiteY12" fmla="*/ 26846 h 32525"/>
                                        <a:gd name="connsiteX13" fmla="*/ 4727 w 21642"/>
                                        <a:gd name="connsiteY13" fmla="*/ 24011 h 32525"/>
                                        <a:gd name="connsiteX14" fmla="*/ 2201 w 21642"/>
                                        <a:gd name="connsiteY14" fmla="*/ 15444 h 32525"/>
                                        <a:gd name="connsiteX15" fmla="*/ 5305 w 21642"/>
                                        <a:gd name="connsiteY15" fmla="*/ 18246 h 32525"/>
                                        <a:gd name="connsiteX16" fmla="*/ 9422 w 21642"/>
                                        <a:gd name="connsiteY16" fmla="*/ 19220 h 32525"/>
                                        <a:gd name="connsiteX17" fmla="*/ 16885 w 21642"/>
                                        <a:gd name="connsiteY17" fmla="*/ 16351 h 32525"/>
                                        <a:gd name="connsiteX18" fmla="*/ 19626 w 21642"/>
                                        <a:gd name="connsiteY18" fmla="*/ 8558 h 32525"/>
                                        <a:gd name="connsiteX19" fmla="*/ 16771 w 21642"/>
                                        <a:gd name="connsiteY19" fmla="*/ 804 h 32525"/>
                                        <a:gd name="connsiteX20" fmla="*/ 9174 w 21642"/>
                                        <a:gd name="connsiteY20" fmla="*/ -2112 h 32525"/>
                                        <a:gd name="connsiteX21" fmla="*/ 858 w 21642"/>
                                        <a:gd name="connsiteY21" fmla="*/ 2054 h 32525"/>
                                        <a:gd name="connsiteX22" fmla="*/ -2017 w 21642"/>
                                        <a:gd name="connsiteY22" fmla="*/ 14141 h 32525"/>
                                        <a:gd name="connsiteX23" fmla="*/ 1510 w 21642"/>
                                        <a:gd name="connsiteY23" fmla="*/ 25993 h 32525"/>
                                        <a:gd name="connsiteX24" fmla="*/ 10974 w 21642"/>
                                        <a:gd name="connsiteY24" fmla="*/ 30414 h 32525"/>
                                        <a:gd name="connsiteX25" fmla="*/ 14198 w 21642"/>
                                        <a:gd name="connsiteY25" fmla="*/ 30098 h 32525"/>
                                        <a:gd name="connsiteX26" fmla="*/ 17591 w 21642"/>
                                        <a:gd name="connsiteY26" fmla="*/ 29157 h 32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1642" h="32525">
                                          <a:moveTo>
                                            <a:pt x="9174" y="15861"/>
                                          </a:moveTo>
                                          <a:cubicBezTo>
                                            <a:pt x="7271" y="15861"/>
                                            <a:pt x="5762" y="15209"/>
                                            <a:pt x="4647" y="13906"/>
                                          </a:cubicBezTo>
                                          <a:cubicBezTo>
                                            <a:pt x="3536" y="12607"/>
                                            <a:pt x="2981" y="10824"/>
                                            <a:pt x="2981" y="8558"/>
                                          </a:cubicBezTo>
                                          <a:cubicBezTo>
                                            <a:pt x="2981" y="6305"/>
                                            <a:pt x="3536" y="4522"/>
                                            <a:pt x="4647" y="3210"/>
                                          </a:cubicBezTo>
                                          <a:cubicBezTo>
                                            <a:pt x="5762" y="1902"/>
                                            <a:pt x="7271" y="1248"/>
                                            <a:pt x="9174" y="1248"/>
                                          </a:cubicBezTo>
                                          <a:cubicBezTo>
                                            <a:pt x="11077" y="1248"/>
                                            <a:pt x="12584" y="1902"/>
                                            <a:pt x="13695" y="3210"/>
                                          </a:cubicBezTo>
                                          <a:cubicBezTo>
                                            <a:pt x="14805" y="4522"/>
                                            <a:pt x="15360" y="6305"/>
                                            <a:pt x="15360" y="8558"/>
                                          </a:cubicBezTo>
                                          <a:cubicBezTo>
                                            <a:pt x="15360" y="10824"/>
                                            <a:pt x="14805" y="12607"/>
                                            <a:pt x="13695" y="13906"/>
                                          </a:cubicBezTo>
                                          <a:cubicBezTo>
                                            <a:pt x="12584" y="15209"/>
                                            <a:pt x="11077" y="15861"/>
                                            <a:pt x="9174" y="15861"/>
                                          </a:cubicBezTo>
                                          <a:close/>
                                          <a:moveTo>
                                            <a:pt x="17591" y="29157"/>
                                          </a:moveTo>
                                          <a:lnTo>
                                            <a:pt x="17591" y="25294"/>
                                          </a:lnTo>
                                          <a:cubicBezTo>
                                            <a:pt x="16525" y="25796"/>
                                            <a:pt x="15450" y="26179"/>
                                            <a:pt x="14366" y="26443"/>
                                          </a:cubicBezTo>
                                          <a:cubicBezTo>
                                            <a:pt x="13283" y="26712"/>
                                            <a:pt x="12208" y="26846"/>
                                            <a:pt x="11142" y="26846"/>
                                          </a:cubicBezTo>
                                          <a:cubicBezTo>
                                            <a:pt x="8343" y="26846"/>
                                            <a:pt x="6205" y="25901"/>
                                            <a:pt x="4727" y="24011"/>
                                          </a:cubicBezTo>
                                          <a:cubicBezTo>
                                            <a:pt x="3254" y="22121"/>
                                            <a:pt x="2412" y="19265"/>
                                            <a:pt x="2201" y="15444"/>
                                          </a:cubicBezTo>
                                          <a:cubicBezTo>
                                            <a:pt x="3025" y="16663"/>
                                            <a:pt x="4060" y="17597"/>
                                            <a:pt x="5305" y="18246"/>
                                          </a:cubicBezTo>
                                          <a:cubicBezTo>
                                            <a:pt x="6554" y="18896"/>
                                            <a:pt x="7927" y="19220"/>
                                            <a:pt x="9422" y="19220"/>
                                          </a:cubicBezTo>
                                          <a:cubicBezTo>
                                            <a:pt x="12571" y="19220"/>
                                            <a:pt x="15058" y="18264"/>
                                            <a:pt x="16885" y="16351"/>
                                          </a:cubicBezTo>
                                          <a:cubicBezTo>
                                            <a:pt x="18712" y="14443"/>
                                            <a:pt x="19626" y="11845"/>
                                            <a:pt x="19626" y="8558"/>
                                          </a:cubicBezTo>
                                          <a:cubicBezTo>
                                            <a:pt x="19626" y="5337"/>
                                            <a:pt x="18674" y="2753"/>
                                            <a:pt x="16771" y="804"/>
                                          </a:cubicBezTo>
                                          <a:cubicBezTo>
                                            <a:pt x="14868" y="-1140"/>
                                            <a:pt x="12335" y="-2112"/>
                                            <a:pt x="9174" y="-2112"/>
                                          </a:cubicBezTo>
                                          <a:cubicBezTo>
                                            <a:pt x="5547" y="-2112"/>
                                            <a:pt x="2775" y="-723"/>
                                            <a:pt x="858" y="2054"/>
                                          </a:cubicBezTo>
                                          <a:cubicBezTo>
                                            <a:pt x="-1059" y="4835"/>
                                            <a:pt x="-2017" y="8864"/>
                                            <a:pt x="-2017" y="14141"/>
                                          </a:cubicBezTo>
                                          <a:cubicBezTo>
                                            <a:pt x="-2017" y="19095"/>
                                            <a:pt x="-841" y="23046"/>
                                            <a:pt x="1510" y="25993"/>
                                          </a:cubicBezTo>
                                          <a:cubicBezTo>
                                            <a:pt x="3861" y="28940"/>
                                            <a:pt x="7015" y="30414"/>
                                            <a:pt x="10974" y="30414"/>
                                          </a:cubicBezTo>
                                          <a:cubicBezTo>
                                            <a:pt x="12040" y="30414"/>
                                            <a:pt x="13115" y="30309"/>
                                            <a:pt x="14198" y="30098"/>
                                          </a:cubicBezTo>
                                          <a:cubicBezTo>
                                            <a:pt x="15282" y="29888"/>
                                            <a:pt x="16413" y="29574"/>
                                            <a:pt x="17591" y="29157"/>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Freeform: Shape 83"/>
                                  <wps:cNvSpPr/>
                                  <wps:spPr>
                                    <a:xfrm flipV="1">
                                      <a:off x="1092780" y="7489178"/>
                                      <a:ext cx="21662" cy="32525"/>
                                    </a:xfrm>
                                    <a:custGeom>
                                      <a:avLst/>
                                      <a:gdLst>
                                        <a:gd name="connsiteX0" fmla="*/ 8841 w 21662"/>
                                        <a:gd name="connsiteY0" fmla="*/ 27054 h 32525"/>
                                        <a:gd name="connsiteX1" fmla="*/ 3917 w 21662"/>
                                        <a:gd name="connsiteY1" fmla="*/ 23829 h 32525"/>
                                        <a:gd name="connsiteX2" fmla="*/ 2272 w 21662"/>
                                        <a:gd name="connsiteY2" fmla="*/ 14141 h 32525"/>
                                        <a:gd name="connsiteX3" fmla="*/ 3917 w 21662"/>
                                        <a:gd name="connsiteY3" fmla="*/ 4473 h 32525"/>
                                        <a:gd name="connsiteX4" fmla="*/ 8841 w 21662"/>
                                        <a:gd name="connsiteY4" fmla="*/ 1248 h 32525"/>
                                        <a:gd name="connsiteX5" fmla="*/ 13785 w 21662"/>
                                        <a:gd name="connsiteY5" fmla="*/ 4473 h 32525"/>
                                        <a:gd name="connsiteX6" fmla="*/ 15437 w 21662"/>
                                        <a:gd name="connsiteY6" fmla="*/ 14141 h 32525"/>
                                        <a:gd name="connsiteX7" fmla="*/ 13785 w 21662"/>
                                        <a:gd name="connsiteY7" fmla="*/ 23829 h 32525"/>
                                        <a:gd name="connsiteX8" fmla="*/ 8841 w 21662"/>
                                        <a:gd name="connsiteY8" fmla="*/ 27054 h 32525"/>
                                        <a:gd name="connsiteX9" fmla="*/ 8841 w 21662"/>
                                        <a:gd name="connsiteY9" fmla="*/ 30414 h 32525"/>
                                        <a:gd name="connsiteX10" fmla="*/ 16895 w 21662"/>
                                        <a:gd name="connsiteY10" fmla="*/ 26241 h 32525"/>
                                        <a:gd name="connsiteX11" fmla="*/ 19676 w 21662"/>
                                        <a:gd name="connsiteY11" fmla="*/ 14141 h 32525"/>
                                        <a:gd name="connsiteX12" fmla="*/ 16895 w 21662"/>
                                        <a:gd name="connsiteY12" fmla="*/ 2054 h 32525"/>
                                        <a:gd name="connsiteX13" fmla="*/ 8841 w 21662"/>
                                        <a:gd name="connsiteY13" fmla="*/ -2112 h 32525"/>
                                        <a:gd name="connsiteX14" fmla="*/ 794 w 21662"/>
                                        <a:gd name="connsiteY14" fmla="*/ 2054 h 32525"/>
                                        <a:gd name="connsiteX15" fmla="*/ -1987 w 21662"/>
                                        <a:gd name="connsiteY15" fmla="*/ 14141 h 32525"/>
                                        <a:gd name="connsiteX16" fmla="*/ 794 w 21662"/>
                                        <a:gd name="connsiteY16" fmla="*/ 26241 h 32525"/>
                                        <a:gd name="connsiteX17" fmla="*/ 8841 w 21662"/>
                                        <a:gd name="connsiteY17" fmla="*/ 30414 h 32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662" h="32525">
                                          <a:moveTo>
                                            <a:pt x="8841" y="27054"/>
                                          </a:moveTo>
                                          <a:cubicBezTo>
                                            <a:pt x="6660" y="27054"/>
                                            <a:pt x="5019" y="25979"/>
                                            <a:pt x="3917" y="23829"/>
                                          </a:cubicBezTo>
                                          <a:cubicBezTo>
                                            <a:pt x="2820" y="21684"/>
                                            <a:pt x="2272" y="18454"/>
                                            <a:pt x="2272" y="14141"/>
                                          </a:cubicBezTo>
                                          <a:cubicBezTo>
                                            <a:pt x="2272" y="9845"/>
                                            <a:pt x="2820" y="6623"/>
                                            <a:pt x="3917" y="4473"/>
                                          </a:cubicBezTo>
                                          <a:cubicBezTo>
                                            <a:pt x="5019" y="2323"/>
                                            <a:pt x="6660" y="1248"/>
                                            <a:pt x="8841" y="1248"/>
                                          </a:cubicBezTo>
                                          <a:cubicBezTo>
                                            <a:pt x="11040" y="1248"/>
                                            <a:pt x="12688" y="2323"/>
                                            <a:pt x="13785" y="4473"/>
                                          </a:cubicBezTo>
                                          <a:cubicBezTo>
                                            <a:pt x="14886" y="6623"/>
                                            <a:pt x="15437" y="9845"/>
                                            <a:pt x="15437" y="14141"/>
                                          </a:cubicBezTo>
                                          <a:cubicBezTo>
                                            <a:pt x="15437" y="18454"/>
                                            <a:pt x="14886" y="21684"/>
                                            <a:pt x="13785" y="23829"/>
                                          </a:cubicBezTo>
                                          <a:cubicBezTo>
                                            <a:pt x="12688" y="25979"/>
                                            <a:pt x="11040" y="27054"/>
                                            <a:pt x="8841" y="27054"/>
                                          </a:cubicBezTo>
                                          <a:close/>
                                          <a:moveTo>
                                            <a:pt x="8841" y="30414"/>
                                          </a:moveTo>
                                          <a:cubicBezTo>
                                            <a:pt x="12356" y="30414"/>
                                            <a:pt x="15041" y="29023"/>
                                            <a:pt x="16895" y="26241"/>
                                          </a:cubicBezTo>
                                          <a:cubicBezTo>
                                            <a:pt x="18749" y="23464"/>
                                            <a:pt x="19676" y="19431"/>
                                            <a:pt x="19676" y="14141"/>
                                          </a:cubicBezTo>
                                          <a:cubicBezTo>
                                            <a:pt x="19676" y="8864"/>
                                            <a:pt x="18749" y="4835"/>
                                            <a:pt x="16895" y="2054"/>
                                          </a:cubicBezTo>
                                          <a:cubicBezTo>
                                            <a:pt x="15041" y="-723"/>
                                            <a:pt x="12356" y="-2112"/>
                                            <a:pt x="8841" y="-2112"/>
                                          </a:cubicBezTo>
                                          <a:cubicBezTo>
                                            <a:pt x="5330" y="-2112"/>
                                            <a:pt x="2648" y="-723"/>
                                            <a:pt x="794" y="2054"/>
                                          </a:cubicBezTo>
                                          <a:cubicBezTo>
                                            <a:pt x="-1060" y="4835"/>
                                            <a:pt x="-1987" y="8864"/>
                                            <a:pt x="-1987" y="14141"/>
                                          </a:cubicBezTo>
                                          <a:cubicBezTo>
                                            <a:pt x="-1987" y="19431"/>
                                            <a:pt x="-1060" y="23464"/>
                                            <a:pt x="794" y="26241"/>
                                          </a:cubicBezTo>
                                          <a:cubicBezTo>
                                            <a:pt x="2648" y="29023"/>
                                            <a:pt x="5330" y="30414"/>
                                            <a:pt x="8841" y="3041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4" name="Graphic 1"/>
                              <wpg:cNvGrpSpPr/>
                              <wpg:grpSpPr>
                                <a:xfrm>
                                  <a:off x="1065509" y="7360208"/>
                                  <a:ext cx="81882" cy="32525"/>
                                  <a:chOff x="1065509" y="7360208"/>
                                  <a:chExt cx="81882" cy="32525"/>
                                </a:xfrm>
                                <a:solidFill>
                                  <a:srgbClr val="000000"/>
                                </a:solidFill>
                              </wpg:grpSpPr>
                              <wps:wsp>
                                <wps:cNvPr id="85" name="Freeform: Shape 85"/>
                                <wps:cNvSpPr/>
                                <wps:spPr>
                                  <a:xfrm>
                                    <a:off x="1132345" y="7375786"/>
                                    <a:ext cx="15046" cy="4300"/>
                                  </a:xfrm>
                                  <a:custGeom>
                                    <a:avLst/>
                                    <a:gdLst>
                                      <a:gd name="connsiteX0" fmla="*/ 15104 w 15046"/>
                                      <a:gd name="connsiteY0" fmla="*/ 188 h 4300"/>
                                      <a:gd name="connsiteX1" fmla="*/ 58 w 15046"/>
                                      <a:gd name="connsiteY1" fmla="*/ 188 h 4300"/>
                                    </a:gdLst>
                                    <a:ahLst/>
                                    <a:cxnLst>
                                      <a:cxn ang="0">
                                        <a:pos x="connsiteX0" y="connsiteY0"/>
                                      </a:cxn>
                                      <a:cxn ang="0">
                                        <a:pos x="connsiteX1" y="connsiteY1"/>
                                      </a:cxn>
                                    </a:cxnLst>
                                    <a:rect l="l" t="t" r="r" b="b"/>
                                    <a:pathLst>
                                      <a:path w="15046" h="4300">
                                        <a:moveTo>
                                          <a:pt x="15104" y="188"/>
                                        </a:moveTo>
                                        <a:lnTo>
                                          <a:pt x="58" y="188"/>
                                        </a:lnTo>
                                      </a:path>
                                    </a:pathLst>
                                  </a:custGeom>
                                  <a:solidFill>
                                    <a:srgbClr val="000000"/>
                                  </a:solidFill>
                                  <a:ln w="347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6" name="Graphic 1"/>
                                <wpg:cNvGrpSpPr/>
                                <wpg:grpSpPr>
                                  <a:xfrm>
                                    <a:off x="1065509" y="7360208"/>
                                    <a:ext cx="48933" cy="32525"/>
                                    <a:chOff x="1065509" y="7360208"/>
                                    <a:chExt cx="48933" cy="32525"/>
                                  </a:xfrm>
                                  <a:solidFill>
                                    <a:srgbClr val="000000"/>
                                  </a:solidFill>
                                </wpg:grpSpPr>
                                <wps:wsp>
                                  <wps:cNvPr id="87" name="Freeform: Shape 87"/>
                                  <wps:cNvSpPr/>
                                  <wps:spPr>
                                    <a:xfrm flipV="1">
                                      <a:off x="1065509" y="7360208"/>
                                      <a:ext cx="21494" cy="32525"/>
                                    </a:xfrm>
                                    <a:custGeom>
                                      <a:avLst/>
                                      <a:gdLst>
                                        <a:gd name="connsiteX0" fmla="*/ 8755 w 21494"/>
                                        <a:gd name="connsiteY0" fmla="*/ 13358 h 32525"/>
                                        <a:gd name="connsiteX1" fmla="*/ 3999 w 21494"/>
                                        <a:gd name="connsiteY1" fmla="*/ 11739 h 32525"/>
                                        <a:gd name="connsiteX2" fmla="*/ 2272 w 21494"/>
                                        <a:gd name="connsiteY2" fmla="*/ 7291 h 32525"/>
                                        <a:gd name="connsiteX3" fmla="*/ 3999 w 21494"/>
                                        <a:gd name="connsiteY3" fmla="*/ 2837 h 32525"/>
                                        <a:gd name="connsiteX4" fmla="*/ 8755 w 21494"/>
                                        <a:gd name="connsiteY4" fmla="*/ 1218 h 32525"/>
                                        <a:gd name="connsiteX5" fmla="*/ 13517 w 21494"/>
                                        <a:gd name="connsiteY5" fmla="*/ 2844 h 32525"/>
                                        <a:gd name="connsiteX6" fmla="*/ 15263 w 21494"/>
                                        <a:gd name="connsiteY6" fmla="*/ 7291 h 32525"/>
                                        <a:gd name="connsiteX7" fmla="*/ 13530 w 21494"/>
                                        <a:gd name="connsiteY7" fmla="*/ 11739 h 32525"/>
                                        <a:gd name="connsiteX8" fmla="*/ 8755 w 21494"/>
                                        <a:gd name="connsiteY8" fmla="*/ 13358 h 32525"/>
                                        <a:gd name="connsiteX9" fmla="*/ 4516 w 21494"/>
                                        <a:gd name="connsiteY9" fmla="*/ 15159 h 32525"/>
                                        <a:gd name="connsiteX10" fmla="*/ 264 w 21494"/>
                                        <a:gd name="connsiteY10" fmla="*/ 17699 h 32525"/>
                                        <a:gd name="connsiteX11" fmla="*/ -1254 w 21494"/>
                                        <a:gd name="connsiteY11" fmla="*/ 22261 h 32525"/>
                                        <a:gd name="connsiteX12" fmla="*/ 1419 w 21494"/>
                                        <a:gd name="connsiteY12" fmla="*/ 28200 h 32525"/>
                                        <a:gd name="connsiteX13" fmla="*/ 8755 w 21494"/>
                                        <a:gd name="connsiteY13" fmla="*/ 30384 h 32525"/>
                                        <a:gd name="connsiteX14" fmla="*/ 16103 w 21494"/>
                                        <a:gd name="connsiteY14" fmla="*/ 28200 h 32525"/>
                                        <a:gd name="connsiteX15" fmla="*/ 18770 w 21494"/>
                                        <a:gd name="connsiteY15" fmla="*/ 22261 h 32525"/>
                                        <a:gd name="connsiteX16" fmla="*/ 17245 w 21494"/>
                                        <a:gd name="connsiteY16" fmla="*/ 17699 h 32525"/>
                                        <a:gd name="connsiteX17" fmla="*/ 13020 w 21494"/>
                                        <a:gd name="connsiteY17" fmla="*/ 15159 h 32525"/>
                                        <a:gd name="connsiteX18" fmla="*/ 17789 w 21494"/>
                                        <a:gd name="connsiteY18" fmla="*/ 12364 h 32525"/>
                                        <a:gd name="connsiteX19" fmla="*/ 19502 w 21494"/>
                                        <a:gd name="connsiteY19" fmla="*/ 7291 h 32525"/>
                                        <a:gd name="connsiteX20" fmla="*/ 16721 w 21494"/>
                                        <a:gd name="connsiteY20" fmla="*/ 290 h 32525"/>
                                        <a:gd name="connsiteX21" fmla="*/ 8755 w 21494"/>
                                        <a:gd name="connsiteY21" fmla="*/ -2142 h 32525"/>
                                        <a:gd name="connsiteX22" fmla="*/ 788 w 21494"/>
                                        <a:gd name="connsiteY22" fmla="*/ 290 h 32525"/>
                                        <a:gd name="connsiteX23" fmla="*/ -1993 w 21494"/>
                                        <a:gd name="connsiteY23" fmla="*/ 7291 h 32525"/>
                                        <a:gd name="connsiteX24" fmla="*/ -273 w 21494"/>
                                        <a:gd name="connsiteY24" fmla="*/ 12364 h 32525"/>
                                        <a:gd name="connsiteX25" fmla="*/ 4516 w 21494"/>
                                        <a:gd name="connsiteY25" fmla="*/ 15159 h 32525"/>
                                        <a:gd name="connsiteX26" fmla="*/ 2964 w 21494"/>
                                        <a:gd name="connsiteY26" fmla="*/ 21858 h 32525"/>
                                        <a:gd name="connsiteX27" fmla="*/ 4482 w 21494"/>
                                        <a:gd name="connsiteY27" fmla="*/ 18062 h 32525"/>
                                        <a:gd name="connsiteX28" fmla="*/ 8755 w 21494"/>
                                        <a:gd name="connsiteY28" fmla="*/ 16698 h 32525"/>
                                        <a:gd name="connsiteX29" fmla="*/ 13027 w 21494"/>
                                        <a:gd name="connsiteY29" fmla="*/ 18062 h 32525"/>
                                        <a:gd name="connsiteX30" fmla="*/ 14572 w 21494"/>
                                        <a:gd name="connsiteY30" fmla="*/ 21858 h 32525"/>
                                        <a:gd name="connsiteX31" fmla="*/ 13027 w 21494"/>
                                        <a:gd name="connsiteY31" fmla="*/ 25661 h 32525"/>
                                        <a:gd name="connsiteX32" fmla="*/ 8755 w 21494"/>
                                        <a:gd name="connsiteY32" fmla="*/ 27024 h 32525"/>
                                        <a:gd name="connsiteX33" fmla="*/ 4482 w 21494"/>
                                        <a:gd name="connsiteY33" fmla="*/ 25661 h 32525"/>
                                        <a:gd name="connsiteX34" fmla="*/ 2964 w 21494"/>
                                        <a:gd name="connsiteY34" fmla="*/ 21858 h 32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21494" h="32525">
                                          <a:moveTo>
                                            <a:pt x="8755" y="13358"/>
                                          </a:moveTo>
                                          <a:cubicBezTo>
                                            <a:pt x="6739" y="13358"/>
                                            <a:pt x="5154" y="12819"/>
                                            <a:pt x="3999" y="11739"/>
                                          </a:cubicBezTo>
                                          <a:cubicBezTo>
                                            <a:pt x="2848" y="10660"/>
                                            <a:pt x="2272" y="9177"/>
                                            <a:pt x="2272" y="7291"/>
                                          </a:cubicBezTo>
                                          <a:cubicBezTo>
                                            <a:pt x="2272" y="5401"/>
                                            <a:pt x="2848" y="3916"/>
                                            <a:pt x="3999" y="2837"/>
                                          </a:cubicBezTo>
                                          <a:cubicBezTo>
                                            <a:pt x="5154" y="1757"/>
                                            <a:pt x="6739" y="1218"/>
                                            <a:pt x="8755" y="1218"/>
                                          </a:cubicBezTo>
                                          <a:cubicBezTo>
                                            <a:pt x="10770" y="1218"/>
                                            <a:pt x="12357" y="1760"/>
                                            <a:pt x="13517" y="2844"/>
                                          </a:cubicBezTo>
                                          <a:cubicBezTo>
                                            <a:pt x="14681" y="3932"/>
                                            <a:pt x="15263" y="5415"/>
                                            <a:pt x="15263" y="7291"/>
                                          </a:cubicBezTo>
                                          <a:cubicBezTo>
                                            <a:pt x="15263" y="9177"/>
                                            <a:pt x="14686" y="10660"/>
                                            <a:pt x="13530" y="11739"/>
                                          </a:cubicBezTo>
                                          <a:cubicBezTo>
                                            <a:pt x="12380" y="12819"/>
                                            <a:pt x="10788" y="13358"/>
                                            <a:pt x="8755" y="13358"/>
                                          </a:cubicBezTo>
                                          <a:close/>
                                          <a:moveTo>
                                            <a:pt x="4516" y="15159"/>
                                          </a:moveTo>
                                          <a:cubicBezTo>
                                            <a:pt x="2698" y="15607"/>
                                            <a:pt x="1281" y="16454"/>
                                            <a:pt x="264" y="17699"/>
                                          </a:cubicBezTo>
                                          <a:cubicBezTo>
                                            <a:pt x="-748" y="18948"/>
                                            <a:pt x="-1254" y="20469"/>
                                            <a:pt x="-1254" y="22261"/>
                                          </a:cubicBezTo>
                                          <a:cubicBezTo>
                                            <a:pt x="-1254" y="24765"/>
                                            <a:pt x="-363" y="26745"/>
                                            <a:pt x="1419" y="28200"/>
                                          </a:cubicBezTo>
                                          <a:cubicBezTo>
                                            <a:pt x="3206" y="29656"/>
                                            <a:pt x="5651" y="30384"/>
                                            <a:pt x="8755" y="30384"/>
                                          </a:cubicBezTo>
                                          <a:cubicBezTo>
                                            <a:pt x="11876" y="30384"/>
                                            <a:pt x="14325" y="29656"/>
                                            <a:pt x="16103" y="28200"/>
                                          </a:cubicBezTo>
                                          <a:cubicBezTo>
                                            <a:pt x="17881" y="26745"/>
                                            <a:pt x="18770" y="24765"/>
                                            <a:pt x="18770" y="22261"/>
                                          </a:cubicBezTo>
                                          <a:cubicBezTo>
                                            <a:pt x="18770" y="20469"/>
                                            <a:pt x="18262" y="18948"/>
                                            <a:pt x="17245" y="17699"/>
                                          </a:cubicBezTo>
                                          <a:cubicBezTo>
                                            <a:pt x="16233" y="16454"/>
                                            <a:pt x="14825" y="15607"/>
                                            <a:pt x="13020" y="15159"/>
                                          </a:cubicBezTo>
                                          <a:cubicBezTo>
                                            <a:pt x="15062" y="14684"/>
                                            <a:pt x="16652" y="13753"/>
                                            <a:pt x="17789" y="12364"/>
                                          </a:cubicBezTo>
                                          <a:cubicBezTo>
                                            <a:pt x="18931" y="10980"/>
                                            <a:pt x="19502" y="9289"/>
                                            <a:pt x="19502" y="7291"/>
                                          </a:cubicBezTo>
                                          <a:cubicBezTo>
                                            <a:pt x="19502" y="4250"/>
                                            <a:pt x="18575" y="1916"/>
                                            <a:pt x="16721" y="290"/>
                                          </a:cubicBezTo>
                                          <a:cubicBezTo>
                                            <a:pt x="14867" y="-1331"/>
                                            <a:pt x="12212" y="-2142"/>
                                            <a:pt x="8755" y="-2142"/>
                                          </a:cubicBezTo>
                                          <a:cubicBezTo>
                                            <a:pt x="5302" y="-2142"/>
                                            <a:pt x="2646" y="-1331"/>
                                            <a:pt x="788" y="290"/>
                                          </a:cubicBezTo>
                                          <a:cubicBezTo>
                                            <a:pt x="-1066" y="1916"/>
                                            <a:pt x="-1993" y="4250"/>
                                            <a:pt x="-1993" y="7291"/>
                                          </a:cubicBezTo>
                                          <a:cubicBezTo>
                                            <a:pt x="-1993" y="9289"/>
                                            <a:pt x="-1420" y="10980"/>
                                            <a:pt x="-273" y="12364"/>
                                          </a:cubicBezTo>
                                          <a:cubicBezTo>
                                            <a:pt x="878" y="13753"/>
                                            <a:pt x="2474" y="14684"/>
                                            <a:pt x="4516" y="15159"/>
                                          </a:cubicBezTo>
                                          <a:close/>
                                          <a:moveTo>
                                            <a:pt x="2964" y="21858"/>
                                          </a:moveTo>
                                          <a:cubicBezTo>
                                            <a:pt x="2964" y="20236"/>
                                            <a:pt x="3470" y="18971"/>
                                            <a:pt x="4482" y="18062"/>
                                          </a:cubicBezTo>
                                          <a:cubicBezTo>
                                            <a:pt x="5499" y="17152"/>
                                            <a:pt x="6923" y="16698"/>
                                            <a:pt x="8755" y="16698"/>
                                          </a:cubicBezTo>
                                          <a:cubicBezTo>
                                            <a:pt x="10577" y="16698"/>
                                            <a:pt x="12001" y="17152"/>
                                            <a:pt x="13027" y="18062"/>
                                          </a:cubicBezTo>
                                          <a:cubicBezTo>
                                            <a:pt x="14057" y="18971"/>
                                            <a:pt x="14572" y="20236"/>
                                            <a:pt x="14572" y="21858"/>
                                          </a:cubicBezTo>
                                          <a:cubicBezTo>
                                            <a:pt x="14572" y="23484"/>
                                            <a:pt x="14057" y="24751"/>
                                            <a:pt x="13027" y="25661"/>
                                          </a:cubicBezTo>
                                          <a:cubicBezTo>
                                            <a:pt x="12001" y="26570"/>
                                            <a:pt x="10577" y="27024"/>
                                            <a:pt x="8755" y="27024"/>
                                          </a:cubicBezTo>
                                          <a:cubicBezTo>
                                            <a:pt x="6923" y="27024"/>
                                            <a:pt x="5499" y="26570"/>
                                            <a:pt x="4482" y="25661"/>
                                          </a:cubicBezTo>
                                          <a:cubicBezTo>
                                            <a:pt x="3470" y="24751"/>
                                            <a:pt x="2964" y="23484"/>
                                            <a:pt x="2964" y="2185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Freeform: Shape 88"/>
                                  <wps:cNvSpPr/>
                                  <wps:spPr>
                                    <a:xfrm flipV="1">
                                      <a:off x="1092780" y="7360208"/>
                                      <a:ext cx="21662" cy="32525"/>
                                    </a:xfrm>
                                    <a:custGeom>
                                      <a:avLst/>
                                      <a:gdLst>
                                        <a:gd name="connsiteX0" fmla="*/ 8841 w 21662"/>
                                        <a:gd name="connsiteY0" fmla="*/ 27024 h 32525"/>
                                        <a:gd name="connsiteX1" fmla="*/ 3917 w 21662"/>
                                        <a:gd name="connsiteY1" fmla="*/ 23799 h 32525"/>
                                        <a:gd name="connsiteX2" fmla="*/ 2272 w 21662"/>
                                        <a:gd name="connsiteY2" fmla="*/ 14111 h 32525"/>
                                        <a:gd name="connsiteX3" fmla="*/ 3917 w 21662"/>
                                        <a:gd name="connsiteY3" fmla="*/ 4443 h 32525"/>
                                        <a:gd name="connsiteX4" fmla="*/ 8841 w 21662"/>
                                        <a:gd name="connsiteY4" fmla="*/ 1218 h 32525"/>
                                        <a:gd name="connsiteX5" fmla="*/ 13785 w 21662"/>
                                        <a:gd name="connsiteY5" fmla="*/ 4443 h 32525"/>
                                        <a:gd name="connsiteX6" fmla="*/ 15437 w 21662"/>
                                        <a:gd name="connsiteY6" fmla="*/ 14111 h 32525"/>
                                        <a:gd name="connsiteX7" fmla="*/ 13785 w 21662"/>
                                        <a:gd name="connsiteY7" fmla="*/ 23799 h 32525"/>
                                        <a:gd name="connsiteX8" fmla="*/ 8841 w 21662"/>
                                        <a:gd name="connsiteY8" fmla="*/ 27024 h 32525"/>
                                        <a:gd name="connsiteX9" fmla="*/ 8841 w 21662"/>
                                        <a:gd name="connsiteY9" fmla="*/ 30384 h 32525"/>
                                        <a:gd name="connsiteX10" fmla="*/ 16895 w 21662"/>
                                        <a:gd name="connsiteY10" fmla="*/ 26211 h 32525"/>
                                        <a:gd name="connsiteX11" fmla="*/ 19676 w 21662"/>
                                        <a:gd name="connsiteY11" fmla="*/ 14111 h 32525"/>
                                        <a:gd name="connsiteX12" fmla="*/ 16895 w 21662"/>
                                        <a:gd name="connsiteY12" fmla="*/ 2024 h 32525"/>
                                        <a:gd name="connsiteX13" fmla="*/ 8841 w 21662"/>
                                        <a:gd name="connsiteY13" fmla="*/ -2142 h 32525"/>
                                        <a:gd name="connsiteX14" fmla="*/ 794 w 21662"/>
                                        <a:gd name="connsiteY14" fmla="*/ 2024 h 32525"/>
                                        <a:gd name="connsiteX15" fmla="*/ -1987 w 21662"/>
                                        <a:gd name="connsiteY15" fmla="*/ 14111 h 32525"/>
                                        <a:gd name="connsiteX16" fmla="*/ 794 w 21662"/>
                                        <a:gd name="connsiteY16" fmla="*/ 26211 h 32525"/>
                                        <a:gd name="connsiteX17" fmla="*/ 8841 w 21662"/>
                                        <a:gd name="connsiteY17" fmla="*/ 30384 h 32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662" h="32525">
                                          <a:moveTo>
                                            <a:pt x="8841" y="27024"/>
                                          </a:moveTo>
                                          <a:cubicBezTo>
                                            <a:pt x="6660" y="27024"/>
                                            <a:pt x="5019" y="25949"/>
                                            <a:pt x="3917" y="23799"/>
                                          </a:cubicBezTo>
                                          <a:cubicBezTo>
                                            <a:pt x="2820" y="21654"/>
                                            <a:pt x="2272" y="18424"/>
                                            <a:pt x="2272" y="14111"/>
                                          </a:cubicBezTo>
                                          <a:cubicBezTo>
                                            <a:pt x="2272" y="9815"/>
                                            <a:pt x="2820" y="6593"/>
                                            <a:pt x="3917" y="4443"/>
                                          </a:cubicBezTo>
                                          <a:cubicBezTo>
                                            <a:pt x="5019" y="2293"/>
                                            <a:pt x="6660" y="1218"/>
                                            <a:pt x="8841" y="1218"/>
                                          </a:cubicBezTo>
                                          <a:cubicBezTo>
                                            <a:pt x="11040" y="1218"/>
                                            <a:pt x="12688" y="2293"/>
                                            <a:pt x="13785" y="4443"/>
                                          </a:cubicBezTo>
                                          <a:cubicBezTo>
                                            <a:pt x="14886" y="6593"/>
                                            <a:pt x="15437" y="9815"/>
                                            <a:pt x="15437" y="14111"/>
                                          </a:cubicBezTo>
                                          <a:cubicBezTo>
                                            <a:pt x="15437" y="18424"/>
                                            <a:pt x="14886" y="21654"/>
                                            <a:pt x="13785" y="23799"/>
                                          </a:cubicBezTo>
                                          <a:cubicBezTo>
                                            <a:pt x="12688" y="25949"/>
                                            <a:pt x="11040" y="27024"/>
                                            <a:pt x="8841" y="27024"/>
                                          </a:cubicBezTo>
                                          <a:close/>
                                          <a:moveTo>
                                            <a:pt x="8841" y="30384"/>
                                          </a:moveTo>
                                          <a:cubicBezTo>
                                            <a:pt x="12356" y="30384"/>
                                            <a:pt x="15041" y="28993"/>
                                            <a:pt x="16895" y="26211"/>
                                          </a:cubicBezTo>
                                          <a:cubicBezTo>
                                            <a:pt x="18749" y="23434"/>
                                            <a:pt x="19676" y="19401"/>
                                            <a:pt x="19676" y="14111"/>
                                          </a:cubicBezTo>
                                          <a:cubicBezTo>
                                            <a:pt x="19676" y="8835"/>
                                            <a:pt x="18749" y="4805"/>
                                            <a:pt x="16895" y="2024"/>
                                          </a:cubicBezTo>
                                          <a:cubicBezTo>
                                            <a:pt x="15041" y="-753"/>
                                            <a:pt x="12356" y="-2142"/>
                                            <a:pt x="8841" y="-2142"/>
                                          </a:cubicBezTo>
                                          <a:cubicBezTo>
                                            <a:pt x="5330" y="-2142"/>
                                            <a:pt x="2648" y="-753"/>
                                            <a:pt x="794" y="2024"/>
                                          </a:cubicBezTo>
                                          <a:cubicBezTo>
                                            <a:pt x="-1060" y="4805"/>
                                            <a:pt x="-1987" y="8835"/>
                                            <a:pt x="-1987" y="14111"/>
                                          </a:cubicBezTo>
                                          <a:cubicBezTo>
                                            <a:pt x="-1987" y="19401"/>
                                            <a:pt x="-1060" y="23434"/>
                                            <a:pt x="794" y="26211"/>
                                          </a:cubicBezTo>
                                          <a:cubicBezTo>
                                            <a:pt x="2648" y="28993"/>
                                            <a:pt x="5330" y="30384"/>
                                            <a:pt x="8841" y="3038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89" name="Graphic 1"/>
                              <wpg:cNvGrpSpPr/>
                              <wpg:grpSpPr>
                                <a:xfrm>
                                  <a:off x="1039964" y="7231238"/>
                                  <a:ext cx="107427" cy="32525"/>
                                  <a:chOff x="1039964" y="7231238"/>
                                  <a:chExt cx="107427" cy="32525"/>
                                </a:xfrm>
                                <a:solidFill>
                                  <a:srgbClr val="000000"/>
                                </a:solidFill>
                              </wpg:grpSpPr>
                              <wps:wsp>
                                <wps:cNvPr id="90" name="Freeform: Shape 90"/>
                                <wps:cNvSpPr/>
                                <wps:spPr>
                                  <a:xfrm>
                                    <a:off x="1132345" y="7246816"/>
                                    <a:ext cx="15046" cy="4300"/>
                                  </a:xfrm>
                                  <a:custGeom>
                                    <a:avLst/>
                                    <a:gdLst>
                                      <a:gd name="connsiteX0" fmla="*/ 15104 w 15046"/>
                                      <a:gd name="connsiteY0" fmla="*/ 158 h 4300"/>
                                      <a:gd name="connsiteX1" fmla="*/ 58 w 15046"/>
                                      <a:gd name="connsiteY1" fmla="*/ 158 h 4300"/>
                                    </a:gdLst>
                                    <a:ahLst/>
                                    <a:cxnLst>
                                      <a:cxn ang="0">
                                        <a:pos x="connsiteX0" y="connsiteY0"/>
                                      </a:cxn>
                                      <a:cxn ang="0">
                                        <a:pos x="connsiteX1" y="connsiteY1"/>
                                      </a:cxn>
                                    </a:cxnLst>
                                    <a:rect l="l" t="t" r="r" b="b"/>
                                    <a:pathLst>
                                      <a:path w="15046" h="4300">
                                        <a:moveTo>
                                          <a:pt x="15104" y="158"/>
                                        </a:moveTo>
                                        <a:lnTo>
                                          <a:pt x="58" y="158"/>
                                        </a:lnTo>
                                      </a:path>
                                    </a:pathLst>
                                  </a:custGeom>
                                  <a:solidFill>
                                    <a:srgbClr val="000000"/>
                                  </a:solidFill>
                                  <a:ln w="347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1" name="Graphic 1"/>
                                <wpg:cNvGrpSpPr/>
                                <wpg:grpSpPr>
                                  <a:xfrm>
                                    <a:off x="1039964" y="7231238"/>
                                    <a:ext cx="74478" cy="32525"/>
                                    <a:chOff x="1039964" y="7231238"/>
                                    <a:chExt cx="74478" cy="32525"/>
                                  </a:xfrm>
                                  <a:solidFill>
                                    <a:srgbClr val="000000"/>
                                  </a:solidFill>
                                </wpg:grpSpPr>
                                <wps:wsp>
                                  <wps:cNvPr id="92" name="Freeform: Shape 92"/>
                                  <wps:cNvSpPr/>
                                  <wps:spPr>
                                    <a:xfrm flipV="1">
                                      <a:off x="1039964" y="7231803"/>
                                      <a:ext cx="18660" cy="31349"/>
                                    </a:xfrm>
                                    <a:custGeom>
                                      <a:avLst/>
                                      <a:gdLst>
                                        <a:gd name="connsiteX0" fmla="*/ -1446 w 18660"/>
                                        <a:gd name="connsiteY0" fmla="*/ 1392 h 31349"/>
                                        <a:gd name="connsiteX1" fmla="*/ 5479 w 18660"/>
                                        <a:gd name="connsiteY1" fmla="*/ 1392 h 31349"/>
                                        <a:gd name="connsiteX2" fmla="*/ 5479 w 18660"/>
                                        <a:gd name="connsiteY2" fmla="*/ 25311 h 31349"/>
                                        <a:gd name="connsiteX3" fmla="*/ -2057 w 18660"/>
                                        <a:gd name="connsiteY3" fmla="*/ 23800 h 31349"/>
                                        <a:gd name="connsiteX4" fmla="*/ -2057 w 18660"/>
                                        <a:gd name="connsiteY4" fmla="*/ 27663 h 31349"/>
                                        <a:gd name="connsiteX5" fmla="*/ 5439 w 18660"/>
                                        <a:gd name="connsiteY5" fmla="*/ 29175 h 31349"/>
                                        <a:gd name="connsiteX6" fmla="*/ 9678 w 18660"/>
                                        <a:gd name="connsiteY6" fmla="*/ 29175 h 31349"/>
                                        <a:gd name="connsiteX7" fmla="*/ 9678 w 18660"/>
                                        <a:gd name="connsiteY7" fmla="*/ 1392 h 31349"/>
                                        <a:gd name="connsiteX8" fmla="*/ 16603 w 18660"/>
                                        <a:gd name="connsiteY8" fmla="*/ 1392 h 31349"/>
                                        <a:gd name="connsiteX9" fmla="*/ 16603 w 18660"/>
                                        <a:gd name="connsiteY9" fmla="*/ -2175 h 31349"/>
                                        <a:gd name="connsiteX10" fmla="*/ -1446 w 18660"/>
                                        <a:gd name="connsiteY10" fmla="*/ -2175 h 31349"/>
                                        <a:gd name="connsiteX11" fmla="*/ -1446 w 18660"/>
                                        <a:gd name="connsiteY11" fmla="*/ 1392 h 313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8660" h="31349">
                                          <a:moveTo>
                                            <a:pt x="-1446" y="1392"/>
                                          </a:moveTo>
                                          <a:lnTo>
                                            <a:pt x="5479" y="1392"/>
                                          </a:lnTo>
                                          <a:lnTo>
                                            <a:pt x="5479" y="25311"/>
                                          </a:lnTo>
                                          <a:lnTo>
                                            <a:pt x="-2057" y="23800"/>
                                          </a:lnTo>
                                          <a:lnTo>
                                            <a:pt x="-2057" y="27663"/>
                                          </a:lnTo>
                                          <a:lnTo>
                                            <a:pt x="5439" y="29175"/>
                                          </a:lnTo>
                                          <a:lnTo>
                                            <a:pt x="9678" y="29175"/>
                                          </a:lnTo>
                                          <a:lnTo>
                                            <a:pt x="9678" y="1392"/>
                                          </a:lnTo>
                                          <a:lnTo>
                                            <a:pt x="16603" y="1392"/>
                                          </a:lnTo>
                                          <a:lnTo>
                                            <a:pt x="16603" y="-2175"/>
                                          </a:lnTo>
                                          <a:lnTo>
                                            <a:pt x="-1446" y="-2175"/>
                                          </a:lnTo>
                                          <a:lnTo>
                                            <a:pt x="-1446" y="139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Freeform: Shape 93"/>
                                  <wps:cNvSpPr/>
                                  <wps:spPr>
                                    <a:xfrm flipV="1">
                                      <a:off x="1065428" y="7231238"/>
                                      <a:ext cx="21662" cy="32525"/>
                                    </a:xfrm>
                                    <a:custGeom>
                                      <a:avLst/>
                                      <a:gdLst>
                                        <a:gd name="connsiteX0" fmla="*/ 8835 w 21662"/>
                                        <a:gd name="connsiteY0" fmla="*/ 26994 h 32525"/>
                                        <a:gd name="connsiteX1" fmla="*/ 3911 w 21662"/>
                                        <a:gd name="connsiteY1" fmla="*/ 23769 h 32525"/>
                                        <a:gd name="connsiteX2" fmla="*/ 2265 w 21662"/>
                                        <a:gd name="connsiteY2" fmla="*/ 14081 h 32525"/>
                                        <a:gd name="connsiteX3" fmla="*/ 3911 w 21662"/>
                                        <a:gd name="connsiteY3" fmla="*/ 4413 h 32525"/>
                                        <a:gd name="connsiteX4" fmla="*/ 8835 w 21662"/>
                                        <a:gd name="connsiteY4" fmla="*/ 1188 h 32525"/>
                                        <a:gd name="connsiteX5" fmla="*/ 13778 w 21662"/>
                                        <a:gd name="connsiteY5" fmla="*/ 4413 h 32525"/>
                                        <a:gd name="connsiteX6" fmla="*/ 15431 w 21662"/>
                                        <a:gd name="connsiteY6" fmla="*/ 14081 h 32525"/>
                                        <a:gd name="connsiteX7" fmla="*/ 13778 w 21662"/>
                                        <a:gd name="connsiteY7" fmla="*/ 23769 h 32525"/>
                                        <a:gd name="connsiteX8" fmla="*/ 8835 w 21662"/>
                                        <a:gd name="connsiteY8" fmla="*/ 26994 h 32525"/>
                                        <a:gd name="connsiteX9" fmla="*/ 8835 w 21662"/>
                                        <a:gd name="connsiteY9" fmla="*/ 30354 h 32525"/>
                                        <a:gd name="connsiteX10" fmla="*/ 16889 w 21662"/>
                                        <a:gd name="connsiteY10" fmla="*/ 26182 h 32525"/>
                                        <a:gd name="connsiteX11" fmla="*/ 19669 w 21662"/>
                                        <a:gd name="connsiteY11" fmla="*/ 14081 h 32525"/>
                                        <a:gd name="connsiteX12" fmla="*/ 16889 w 21662"/>
                                        <a:gd name="connsiteY12" fmla="*/ 1994 h 32525"/>
                                        <a:gd name="connsiteX13" fmla="*/ 8835 w 21662"/>
                                        <a:gd name="connsiteY13" fmla="*/ -2172 h 32525"/>
                                        <a:gd name="connsiteX14" fmla="*/ 787 w 21662"/>
                                        <a:gd name="connsiteY14" fmla="*/ 1994 h 32525"/>
                                        <a:gd name="connsiteX15" fmla="*/ -1993 w 21662"/>
                                        <a:gd name="connsiteY15" fmla="*/ 14081 h 32525"/>
                                        <a:gd name="connsiteX16" fmla="*/ 787 w 21662"/>
                                        <a:gd name="connsiteY16" fmla="*/ 26182 h 32525"/>
                                        <a:gd name="connsiteX17" fmla="*/ 8835 w 21662"/>
                                        <a:gd name="connsiteY17" fmla="*/ 30354 h 32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662" h="32525">
                                          <a:moveTo>
                                            <a:pt x="8835" y="26994"/>
                                          </a:moveTo>
                                          <a:cubicBezTo>
                                            <a:pt x="6654" y="26994"/>
                                            <a:pt x="5013" y="25919"/>
                                            <a:pt x="3911" y="23769"/>
                                          </a:cubicBezTo>
                                          <a:cubicBezTo>
                                            <a:pt x="2814" y="21624"/>
                                            <a:pt x="2265" y="18394"/>
                                            <a:pt x="2265" y="14081"/>
                                          </a:cubicBezTo>
                                          <a:cubicBezTo>
                                            <a:pt x="2265" y="9785"/>
                                            <a:pt x="2814" y="6563"/>
                                            <a:pt x="3911" y="4413"/>
                                          </a:cubicBezTo>
                                          <a:cubicBezTo>
                                            <a:pt x="5013" y="2263"/>
                                            <a:pt x="6654" y="1188"/>
                                            <a:pt x="8835" y="1188"/>
                                          </a:cubicBezTo>
                                          <a:cubicBezTo>
                                            <a:pt x="11033" y="1188"/>
                                            <a:pt x="12681" y="2263"/>
                                            <a:pt x="13778" y="4413"/>
                                          </a:cubicBezTo>
                                          <a:cubicBezTo>
                                            <a:pt x="14880" y="6563"/>
                                            <a:pt x="15431" y="9785"/>
                                            <a:pt x="15431" y="14081"/>
                                          </a:cubicBezTo>
                                          <a:cubicBezTo>
                                            <a:pt x="15431" y="18394"/>
                                            <a:pt x="14880" y="21624"/>
                                            <a:pt x="13778" y="23769"/>
                                          </a:cubicBezTo>
                                          <a:cubicBezTo>
                                            <a:pt x="12681" y="25919"/>
                                            <a:pt x="11033" y="26994"/>
                                            <a:pt x="8835" y="26994"/>
                                          </a:cubicBezTo>
                                          <a:close/>
                                          <a:moveTo>
                                            <a:pt x="8835" y="30354"/>
                                          </a:moveTo>
                                          <a:cubicBezTo>
                                            <a:pt x="12350" y="30354"/>
                                            <a:pt x="15035" y="28963"/>
                                            <a:pt x="16889" y="26182"/>
                                          </a:cubicBezTo>
                                          <a:cubicBezTo>
                                            <a:pt x="18742" y="23404"/>
                                            <a:pt x="19669" y="19371"/>
                                            <a:pt x="19669" y="14081"/>
                                          </a:cubicBezTo>
                                          <a:cubicBezTo>
                                            <a:pt x="19669" y="8805"/>
                                            <a:pt x="18742" y="4775"/>
                                            <a:pt x="16889" y="1994"/>
                                          </a:cubicBezTo>
                                          <a:cubicBezTo>
                                            <a:pt x="15035" y="-783"/>
                                            <a:pt x="12350" y="-2172"/>
                                            <a:pt x="8835" y="-2172"/>
                                          </a:cubicBezTo>
                                          <a:cubicBezTo>
                                            <a:pt x="5324" y="-2172"/>
                                            <a:pt x="2641" y="-783"/>
                                            <a:pt x="787" y="1994"/>
                                          </a:cubicBezTo>
                                          <a:cubicBezTo>
                                            <a:pt x="-1066" y="4775"/>
                                            <a:pt x="-1993" y="8805"/>
                                            <a:pt x="-1993" y="14081"/>
                                          </a:cubicBezTo>
                                          <a:cubicBezTo>
                                            <a:pt x="-1993" y="19371"/>
                                            <a:pt x="-1066" y="23404"/>
                                            <a:pt x="787" y="26182"/>
                                          </a:cubicBezTo>
                                          <a:cubicBezTo>
                                            <a:pt x="2641" y="28963"/>
                                            <a:pt x="5324" y="30354"/>
                                            <a:pt x="8835" y="3035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Freeform: Shape 94"/>
                                  <wps:cNvSpPr/>
                                  <wps:spPr>
                                    <a:xfrm flipV="1">
                                      <a:off x="1092779" y="7231238"/>
                                      <a:ext cx="21662" cy="32525"/>
                                    </a:xfrm>
                                    <a:custGeom>
                                      <a:avLst/>
                                      <a:gdLst>
                                        <a:gd name="connsiteX0" fmla="*/ 8841 w 21662"/>
                                        <a:gd name="connsiteY0" fmla="*/ 26994 h 32525"/>
                                        <a:gd name="connsiteX1" fmla="*/ 3917 w 21662"/>
                                        <a:gd name="connsiteY1" fmla="*/ 23769 h 32525"/>
                                        <a:gd name="connsiteX2" fmla="*/ 2272 w 21662"/>
                                        <a:gd name="connsiteY2" fmla="*/ 14081 h 32525"/>
                                        <a:gd name="connsiteX3" fmla="*/ 3917 w 21662"/>
                                        <a:gd name="connsiteY3" fmla="*/ 4413 h 32525"/>
                                        <a:gd name="connsiteX4" fmla="*/ 8841 w 21662"/>
                                        <a:gd name="connsiteY4" fmla="*/ 1188 h 32525"/>
                                        <a:gd name="connsiteX5" fmla="*/ 13785 w 21662"/>
                                        <a:gd name="connsiteY5" fmla="*/ 4413 h 32525"/>
                                        <a:gd name="connsiteX6" fmla="*/ 15437 w 21662"/>
                                        <a:gd name="connsiteY6" fmla="*/ 14081 h 32525"/>
                                        <a:gd name="connsiteX7" fmla="*/ 13785 w 21662"/>
                                        <a:gd name="connsiteY7" fmla="*/ 23769 h 32525"/>
                                        <a:gd name="connsiteX8" fmla="*/ 8841 w 21662"/>
                                        <a:gd name="connsiteY8" fmla="*/ 26994 h 32525"/>
                                        <a:gd name="connsiteX9" fmla="*/ 8841 w 21662"/>
                                        <a:gd name="connsiteY9" fmla="*/ 30354 h 32525"/>
                                        <a:gd name="connsiteX10" fmla="*/ 16895 w 21662"/>
                                        <a:gd name="connsiteY10" fmla="*/ 26182 h 32525"/>
                                        <a:gd name="connsiteX11" fmla="*/ 19676 w 21662"/>
                                        <a:gd name="connsiteY11" fmla="*/ 14081 h 32525"/>
                                        <a:gd name="connsiteX12" fmla="*/ 16895 w 21662"/>
                                        <a:gd name="connsiteY12" fmla="*/ 1994 h 32525"/>
                                        <a:gd name="connsiteX13" fmla="*/ 8841 w 21662"/>
                                        <a:gd name="connsiteY13" fmla="*/ -2172 h 32525"/>
                                        <a:gd name="connsiteX14" fmla="*/ 794 w 21662"/>
                                        <a:gd name="connsiteY14" fmla="*/ 1994 h 32525"/>
                                        <a:gd name="connsiteX15" fmla="*/ -1987 w 21662"/>
                                        <a:gd name="connsiteY15" fmla="*/ 14081 h 32525"/>
                                        <a:gd name="connsiteX16" fmla="*/ 794 w 21662"/>
                                        <a:gd name="connsiteY16" fmla="*/ 26182 h 32525"/>
                                        <a:gd name="connsiteX17" fmla="*/ 8841 w 21662"/>
                                        <a:gd name="connsiteY17" fmla="*/ 30354 h 32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662" h="32525">
                                          <a:moveTo>
                                            <a:pt x="8841" y="26994"/>
                                          </a:moveTo>
                                          <a:cubicBezTo>
                                            <a:pt x="6660" y="26994"/>
                                            <a:pt x="5019" y="25919"/>
                                            <a:pt x="3917" y="23769"/>
                                          </a:cubicBezTo>
                                          <a:cubicBezTo>
                                            <a:pt x="2820" y="21624"/>
                                            <a:pt x="2272" y="18394"/>
                                            <a:pt x="2272" y="14081"/>
                                          </a:cubicBezTo>
                                          <a:cubicBezTo>
                                            <a:pt x="2272" y="9785"/>
                                            <a:pt x="2820" y="6563"/>
                                            <a:pt x="3917" y="4413"/>
                                          </a:cubicBezTo>
                                          <a:cubicBezTo>
                                            <a:pt x="5019" y="2263"/>
                                            <a:pt x="6660" y="1188"/>
                                            <a:pt x="8841" y="1188"/>
                                          </a:cubicBezTo>
                                          <a:cubicBezTo>
                                            <a:pt x="11040" y="1188"/>
                                            <a:pt x="12688" y="2263"/>
                                            <a:pt x="13785" y="4413"/>
                                          </a:cubicBezTo>
                                          <a:cubicBezTo>
                                            <a:pt x="14886" y="6563"/>
                                            <a:pt x="15437" y="9785"/>
                                            <a:pt x="15437" y="14081"/>
                                          </a:cubicBezTo>
                                          <a:cubicBezTo>
                                            <a:pt x="15437" y="18394"/>
                                            <a:pt x="14886" y="21624"/>
                                            <a:pt x="13785" y="23769"/>
                                          </a:cubicBezTo>
                                          <a:cubicBezTo>
                                            <a:pt x="12688" y="25919"/>
                                            <a:pt x="11040" y="26994"/>
                                            <a:pt x="8841" y="26994"/>
                                          </a:cubicBezTo>
                                          <a:close/>
                                          <a:moveTo>
                                            <a:pt x="8841" y="30354"/>
                                          </a:moveTo>
                                          <a:cubicBezTo>
                                            <a:pt x="12356" y="30354"/>
                                            <a:pt x="15041" y="28963"/>
                                            <a:pt x="16895" y="26182"/>
                                          </a:cubicBezTo>
                                          <a:cubicBezTo>
                                            <a:pt x="18749" y="23404"/>
                                            <a:pt x="19676" y="19371"/>
                                            <a:pt x="19676" y="14081"/>
                                          </a:cubicBezTo>
                                          <a:cubicBezTo>
                                            <a:pt x="19676" y="8805"/>
                                            <a:pt x="18749" y="4775"/>
                                            <a:pt x="16895" y="1994"/>
                                          </a:cubicBezTo>
                                          <a:cubicBezTo>
                                            <a:pt x="15041" y="-783"/>
                                            <a:pt x="12356" y="-2172"/>
                                            <a:pt x="8841" y="-2172"/>
                                          </a:cubicBezTo>
                                          <a:cubicBezTo>
                                            <a:pt x="5330" y="-2172"/>
                                            <a:pt x="2648" y="-783"/>
                                            <a:pt x="794" y="1994"/>
                                          </a:cubicBezTo>
                                          <a:cubicBezTo>
                                            <a:pt x="-1060" y="4775"/>
                                            <a:pt x="-1987" y="8805"/>
                                            <a:pt x="-1987" y="14081"/>
                                          </a:cubicBezTo>
                                          <a:cubicBezTo>
                                            <a:pt x="-1987" y="19371"/>
                                            <a:pt x="-1060" y="23404"/>
                                            <a:pt x="794" y="26182"/>
                                          </a:cubicBezTo>
                                          <a:cubicBezTo>
                                            <a:pt x="2648" y="28963"/>
                                            <a:pt x="5330" y="30354"/>
                                            <a:pt x="8841" y="3035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5" name="Graphic 1"/>
                              <wpg:cNvGrpSpPr/>
                              <wpg:grpSpPr>
                                <a:xfrm>
                                  <a:off x="1039964" y="7102268"/>
                                  <a:ext cx="107427" cy="32525"/>
                                  <a:chOff x="1039964" y="7102268"/>
                                  <a:chExt cx="107427" cy="32525"/>
                                </a:xfrm>
                                <a:solidFill>
                                  <a:srgbClr val="000000"/>
                                </a:solidFill>
                              </wpg:grpSpPr>
                              <wps:wsp>
                                <wps:cNvPr id="96" name="Freeform: Shape 96"/>
                                <wps:cNvSpPr/>
                                <wps:spPr>
                                  <a:xfrm>
                                    <a:off x="1132345" y="7117846"/>
                                    <a:ext cx="15046" cy="4300"/>
                                  </a:xfrm>
                                  <a:custGeom>
                                    <a:avLst/>
                                    <a:gdLst>
                                      <a:gd name="connsiteX0" fmla="*/ 15104 w 15046"/>
                                      <a:gd name="connsiteY0" fmla="*/ 128 h 4300"/>
                                      <a:gd name="connsiteX1" fmla="*/ 58 w 15046"/>
                                      <a:gd name="connsiteY1" fmla="*/ 128 h 4300"/>
                                    </a:gdLst>
                                    <a:ahLst/>
                                    <a:cxnLst>
                                      <a:cxn ang="0">
                                        <a:pos x="connsiteX0" y="connsiteY0"/>
                                      </a:cxn>
                                      <a:cxn ang="0">
                                        <a:pos x="connsiteX1" y="connsiteY1"/>
                                      </a:cxn>
                                    </a:cxnLst>
                                    <a:rect l="l" t="t" r="r" b="b"/>
                                    <a:pathLst>
                                      <a:path w="15046" h="4300">
                                        <a:moveTo>
                                          <a:pt x="15104" y="128"/>
                                        </a:moveTo>
                                        <a:lnTo>
                                          <a:pt x="58" y="128"/>
                                        </a:lnTo>
                                      </a:path>
                                    </a:pathLst>
                                  </a:custGeom>
                                  <a:solidFill>
                                    <a:srgbClr val="000000"/>
                                  </a:solidFill>
                                  <a:ln w="347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7" name="Graphic 1"/>
                                <wpg:cNvGrpSpPr/>
                                <wpg:grpSpPr>
                                  <a:xfrm>
                                    <a:off x="1039964" y="7102268"/>
                                    <a:ext cx="74478" cy="32525"/>
                                    <a:chOff x="1039964" y="7102268"/>
                                    <a:chExt cx="74478" cy="32525"/>
                                  </a:xfrm>
                                  <a:solidFill>
                                    <a:srgbClr val="000000"/>
                                  </a:solidFill>
                                </wpg:grpSpPr>
                                <wps:wsp>
                                  <wps:cNvPr id="98" name="Freeform: Shape 98"/>
                                  <wps:cNvSpPr/>
                                  <wps:spPr>
                                    <a:xfrm flipV="1">
                                      <a:off x="1039964" y="7102833"/>
                                      <a:ext cx="18660" cy="31349"/>
                                    </a:xfrm>
                                    <a:custGeom>
                                      <a:avLst/>
                                      <a:gdLst>
                                        <a:gd name="connsiteX0" fmla="*/ -1446 w 18660"/>
                                        <a:gd name="connsiteY0" fmla="*/ 1362 h 31349"/>
                                        <a:gd name="connsiteX1" fmla="*/ 5479 w 18660"/>
                                        <a:gd name="connsiteY1" fmla="*/ 1362 h 31349"/>
                                        <a:gd name="connsiteX2" fmla="*/ 5479 w 18660"/>
                                        <a:gd name="connsiteY2" fmla="*/ 25281 h 31349"/>
                                        <a:gd name="connsiteX3" fmla="*/ -2057 w 18660"/>
                                        <a:gd name="connsiteY3" fmla="*/ 23770 h 31349"/>
                                        <a:gd name="connsiteX4" fmla="*/ -2057 w 18660"/>
                                        <a:gd name="connsiteY4" fmla="*/ 27633 h 31349"/>
                                        <a:gd name="connsiteX5" fmla="*/ 5439 w 18660"/>
                                        <a:gd name="connsiteY5" fmla="*/ 29145 h 31349"/>
                                        <a:gd name="connsiteX6" fmla="*/ 9678 w 18660"/>
                                        <a:gd name="connsiteY6" fmla="*/ 29145 h 31349"/>
                                        <a:gd name="connsiteX7" fmla="*/ 9678 w 18660"/>
                                        <a:gd name="connsiteY7" fmla="*/ 1362 h 31349"/>
                                        <a:gd name="connsiteX8" fmla="*/ 16603 w 18660"/>
                                        <a:gd name="connsiteY8" fmla="*/ 1362 h 31349"/>
                                        <a:gd name="connsiteX9" fmla="*/ 16603 w 18660"/>
                                        <a:gd name="connsiteY9" fmla="*/ -2205 h 31349"/>
                                        <a:gd name="connsiteX10" fmla="*/ -1446 w 18660"/>
                                        <a:gd name="connsiteY10" fmla="*/ -2205 h 31349"/>
                                        <a:gd name="connsiteX11" fmla="*/ -1446 w 18660"/>
                                        <a:gd name="connsiteY11" fmla="*/ 1362 h 313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8660" h="31349">
                                          <a:moveTo>
                                            <a:pt x="-1446" y="1362"/>
                                          </a:moveTo>
                                          <a:lnTo>
                                            <a:pt x="5479" y="1362"/>
                                          </a:lnTo>
                                          <a:lnTo>
                                            <a:pt x="5479" y="25281"/>
                                          </a:lnTo>
                                          <a:lnTo>
                                            <a:pt x="-2057" y="23770"/>
                                          </a:lnTo>
                                          <a:lnTo>
                                            <a:pt x="-2057" y="27633"/>
                                          </a:lnTo>
                                          <a:lnTo>
                                            <a:pt x="5439" y="29145"/>
                                          </a:lnTo>
                                          <a:lnTo>
                                            <a:pt x="9678" y="29145"/>
                                          </a:lnTo>
                                          <a:lnTo>
                                            <a:pt x="9678" y="1362"/>
                                          </a:lnTo>
                                          <a:lnTo>
                                            <a:pt x="16603" y="1362"/>
                                          </a:lnTo>
                                          <a:lnTo>
                                            <a:pt x="16603" y="-2205"/>
                                          </a:lnTo>
                                          <a:lnTo>
                                            <a:pt x="-1446" y="-2205"/>
                                          </a:lnTo>
                                          <a:lnTo>
                                            <a:pt x="-1446" y="136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Freeform: Shape 99"/>
                                  <wps:cNvSpPr/>
                                  <wps:spPr>
                                    <a:xfrm flipV="1">
                                      <a:off x="1065743" y="7102268"/>
                                      <a:ext cx="19896" cy="31914"/>
                                    </a:xfrm>
                                    <a:custGeom>
                                      <a:avLst/>
                                      <a:gdLst>
                                        <a:gd name="connsiteX0" fmla="*/ 3189 w 19896"/>
                                        <a:gd name="connsiteY0" fmla="*/ 1320 h 31914"/>
                                        <a:gd name="connsiteX1" fmla="*/ 17987 w 19896"/>
                                        <a:gd name="connsiteY1" fmla="*/ 1320 h 31914"/>
                                        <a:gd name="connsiteX2" fmla="*/ 17987 w 19896"/>
                                        <a:gd name="connsiteY2" fmla="*/ -2247 h 31914"/>
                                        <a:gd name="connsiteX3" fmla="*/ -1909 w 19896"/>
                                        <a:gd name="connsiteY3" fmla="*/ -2247 h 31914"/>
                                        <a:gd name="connsiteX4" fmla="*/ -1909 w 19896"/>
                                        <a:gd name="connsiteY4" fmla="*/ 1320 h 31914"/>
                                        <a:gd name="connsiteX5" fmla="*/ 4667 w 19896"/>
                                        <a:gd name="connsiteY5" fmla="*/ 8026 h 31914"/>
                                        <a:gd name="connsiteX6" fmla="*/ 9906 w 19896"/>
                                        <a:gd name="connsiteY6" fmla="*/ 13461 h 31914"/>
                                        <a:gd name="connsiteX7" fmla="*/ 12748 w 19896"/>
                                        <a:gd name="connsiteY7" fmla="*/ 17331 h 31914"/>
                                        <a:gd name="connsiteX8" fmla="*/ 13561 w 19896"/>
                                        <a:gd name="connsiteY8" fmla="*/ 20449 h 31914"/>
                                        <a:gd name="connsiteX9" fmla="*/ 11807 w 19896"/>
                                        <a:gd name="connsiteY9" fmla="*/ 24520 h 31914"/>
                                        <a:gd name="connsiteX10" fmla="*/ 7240 w 19896"/>
                                        <a:gd name="connsiteY10" fmla="*/ 26099 h 31914"/>
                                        <a:gd name="connsiteX11" fmla="*/ 3028 w 19896"/>
                                        <a:gd name="connsiteY11" fmla="*/ 25407 h 31914"/>
                                        <a:gd name="connsiteX12" fmla="*/ -1701 w 19896"/>
                                        <a:gd name="connsiteY12" fmla="*/ 23304 h 31914"/>
                                        <a:gd name="connsiteX13" fmla="*/ -1701 w 19896"/>
                                        <a:gd name="connsiteY13" fmla="*/ 27591 h 31914"/>
                                        <a:gd name="connsiteX14" fmla="*/ 3082 w 19896"/>
                                        <a:gd name="connsiteY14" fmla="*/ 29143 h 31914"/>
                                        <a:gd name="connsiteX15" fmla="*/ 7159 w 19896"/>
                                        <a:gd name="connsiteY15" fmla="*/ 29667 h 31914"/>
                                        <a:gd name="connsiteX16" fmla="*/ 14924 w 19896"/>
                                        <a:gd name="connsiteY16" fmla="*/ 27228 h 31914"/>
                                        <a:gd name="connsiteX17" fmla="*/ 17819 w 19896"/>
                                        <a:gd name="connsiteY17" fmla="*/ 20724 h 31914"/>
                                        <a:gd name="connsiteX18" fmla="*/ 17094 w 19896"/>
                                        <a:gd name="connsiteY18" fmla="*/ 17056 h 31914"/>
                                        <a:gd name="connsiteX19" fmla="*/ 14461 w 19896"/>
                                        <a:gd name="connsiteY19" fmla="*/ 12977 h 31914"/>
                                        <a:gd name="connsiteX20" fmla="*/ 11122 w 19896"/>
                                        <a:gd name="connsiteY20" fmla="*/ 9457 h 31914"/>
                                        <a:gd name="connsiteX21" fmla="*/ 3189 w 19896"/>
                                        <a:gd name="connsiteY21" fmla="*/ 1320 h 319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896" h="31914">
                                          <a:moveTo>
                                            <a:pt x="3189" y="1320"/>
                                          </a:moveTo>
                                          <a:lnTo>
                                            <a:pt x="17987" y="1320"/>
                                          </a:lnTo>
                                          <a:lnTo>
                                            <a:pt x="17987" y="-2247"/>
                                          </a:lnTo>
                                          <a:lnTo>
                                            <a:pt x="-1909" y="-2247"/>
                                          </a:lnTo>
                                          <a:lnTo>
                                            <a:pt x="-1909" y="1320"/>
                                          </a:lnTo>
                                          <a:cubicBezTo>
                                            <a:pt x="-301" y="2987"/>
                                            <a:pt x="1891" y="5222"/>
                                            <a:pt x="4667" y="8026"/>
                                          </a:cubicBezTo>
                                          <a:cubicBezTo>
                                            <a:pt x="7448" y="10834"/>
                                            <a:pt x="9194" y="12646"/>
                                            <a:pt x="9906" y="13461"/>
                                          </a:cubicBezTo>
                                          <a:cubicBezTo>
                                            <a:pt x="11263" y="14984"/>
                                            <a:pt x="12210" y="16274"/>
                                            <a:pt x="12748" y="17331"/>
                                          </a:cubicBezTo>
                                          <a:cubicBezTo>
                                            <a:pt x="13290" y="18388"/>
                                            <a:pt x="13561" y="19427"/>
                                            <a:pt x="13561" y="20449"/>
                                          </a:cubicBezTo>
                                          <a:cubicBezTo>
                                            <a:pt x="13561" y="22115"/>
                                            <a:pt x="12976" y="23472"/>
                                            <a:pt x="11807" y="24520"/>
                                          </a:cubicBezTo>
                                          <a:cubicBezTo>
                                            <a:pt x="10639" y="25573"/>
                                            <a:pt x="9116" y="26099"/>
                                            <a:pt x="7240" y="26099"/>
                                          </a:cubicBezTo>
                                          <a:cubicBezTo>
                                            <a:pt x="5910" y="26099"/>
                                            <a:pt x="4506" y="25869"/>
                                            <a:pt x="3028" y="25407"/>
                                          </a:cubicBezTo>
                                          <a:cubicBezTo>
                                            <a:pt x="1555" y="24946"/>
                                            <a:pt x="-22" y="24245"/>
                                            <a:pt x="-1701" y="23304"/>
                                          </a:cubicBezTo>
                                          <a:lnTo>
                                            <a:pt x="-1701" y="27591"/>
                                          </a:lnTo>
                                          <a:cubicBezTo>
                                            <a:pt x="5" y="28276"/>
                                            <a:pt x="1600" y="28793"/>
                                            <a:pt x="3082" y="29143"/>
                                          </a:cubicBezTo>
                                          <a:cubicBezTo>
                                            <a:pt x="4569" y="29492"/>
                                            <a:pt x="5928" y="29667"/>
                                            <a:pt x="7159" y="29667"/>
                                          </a:cubicBezTo>
                                          <a:cubicBezTo>
                                            <a:pt x="10406" y="29667"/>
                                            <a:pt x="12994" y="28854"/>
                                            <a:pt x="14924" y="27228"/>
                                          </a:cubicBezTo>
                                          <a:cubicBezTo>
                                            <a:pt x="16854" y="25607"/>
                                            <a:pt x="17819" y="23439"/>
                                            <a:pt x="17819" y="20724"/>
                                          </a:cubicBezTo>
                                          <a:cubicBezTo>
                                            <a:pt x="17819" y="19434"/>
                                            <a:pt x="17577" y="18211"/>
                                            <a:pt x="17094" y="17056"/>
                                          </a:cubicBezTo>
                                          <a:cubicBezTo>
                                            <a:pt x="16615" y="15905"/>
                                            <a:pt x="15737" y="14545"/>
                                            <a:pt x="14461" y="12977"/>
                                          </a:cubicBezTo>
                                          <a:cubicBezTo>
                                            <a:pt x="14111" y="12570"/>
                                            <a:pt x="12999" y="11396"/>
                                            <a:pt x="11122" y="9457"/>
                                          </a:cubicBezTo>
                                          <a:cubicBezTo>
                                            <a:pt x="9250" y="7517"/>
                                            <a:pt x="6606" y="4805"/>
                                            <a:pt x="3189" y="132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Freeform: Shape 100"/>
                                  <wps:cNvSpPr/>
                                  <wps:spPr>
                                    <a:xfrm flipV="1">
                                      <a:off x="1092779" y="7102268"/>
                                      <a:ext cx="21662" cy="32525"/>
                                    </a:xfrm>
                                    <a:custGeom>
                                      <a:avLst/>
                                      <a:gdLst>
                                        <a:gd name="connsiteX0" fmla="*/ 8841 w 21662"/>
                                        <a:gd name="connsiteY0" fmla="*/ 26964 h 32525"/>
                                        <a:gd name="connsiteX1" fmla="*/ 3917 w 21662"/>
                                        <a:gd name="connsiteY1" fmla="*/ 23739 h 32525"/>
                                        <a:gd name="connsiteX2" fmla="*/ 2272 w 21662"/>
                                        <a:gd name="connsiteY2" fmla="*/ 14051 h 32525"/>
                                        <a:gd name="connsiteX3" fmla="*/ 3917 w 21662"/>
                                        <a:gd name="connsiteY3" fmla="*/ 4383 h 32525"/>
                                        <a:gd name="connsiteX4" fmla="*/ 8841 w 21662"/>
                                        <a:gd name="connsiteY4" fmla="*/ 1158 h 32525"/>
                                        <a:gd name="connsiteX5" fmla="*/ 13785 w 21662"/>
                                        <a:gd name="connsiteY5" fmla="*/ 4383 h 32525"/>
                                        <a:gd name="connsiteX6" fmla="*/ 15437 w 21662"/>
                                        <a:gd name="connsiteY6" fmla="*/ 14051 h 32525"/>
                                        <a:gd name="connsiteX7" fmla="*/ 13785 w 21662"/>
                                        <a:gd name="connsiteY7" fmla="*/ 23739 h 32525"/>
                                        <a:gd name="connsiteX8" fmla="*/ 8841 w 21662"/>
                                        <a:gd name="connsiteY8" fmla="*/ 26964 h 32525"/>
                                        <a:gd name="connsiteX9" fmla="*/ 8841 w 21662"/>
                                        <a:gd name="connsiteY9" fmla="*/ 30324 h 32525"/>
                                        <a:gd name="connsiteX10" fmla="*/ 16895 w 21662"/>
                                        <a:gd name="connsiteY10" fmla="*/ 26152 h 32525"/>
                                        <a:gd name="connsiteX11" fmla="*/ 19676 w 21662"/>
                                        <a:gd name="connsiteY11" fmla="*/ 14051 h 32525"/>
                                        <a:gd name="connsiteX12" fmla="*/ 16895 w 21662"/>
                                        <a:gd name="connsiteY12" fmla="*/ 1964 h 32525"/>
                                        <a:gd name="connsiteX13" fmla="*/ 8841 w 21662"/>
                                        <a:gd name="connsiteY13" fmla="*/ -2202 h 32525"/>
                                        <a:gd name="connsiteX14" fmla="*/ 794 w 21662"/>
                                        <a:gd name="connsiteY14" fmla="*/ 1964 h 32525"/>
                                        <a:gd name="connsiteX15" fmla="*/ -1987 w 21662"/>
                                        <a:gd name="connsiteY15" fmla="*/ 14051 h 32525"/>
                                        <a:gd name="connsiteX16" fmla="*/ 794 w 21662"/>
                                        <a:gd name="connsiteY16" fmla="*/ 26152 h 32525"/>
                                        <a:gd name="connsiteX17" fmla="*/ 8841 w 21662"/>
                                        <a:gd name="connsiteY17" fmla="*/ 30324 h 32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662" h="32525">
                                          <a:moveTo>
                                            <a:pt x="8841" y="26964"/>
                                          </a:moveTo>
                                          <a:cubicBezTo>
                                            <a:pt x="6660" y="26964"/>
                                            <a:pt x="5019" y="25889"/>
                                            <a:pt x="3917" y="23739"/>
                                          </a:cubicBezTo>
                                          <a:cubicBezTo>
                                            <a:pt x="2820" y="21594"/>
                                            <a:pt x="2272" y="18364"/>
                                            <a:pt x="2272" y="14051"/>
                                          </a:cubicBezTo>
                                          <a:cubicBezTo>
                                            <a:pt x="2272" y="9755"/>
                                            <a:pt x="2820" y="6533"/>
                                            <a:pt x="3917" y="4383"/>
                                          </a:cubicBezTo>
                                          <a:cubicBezTo>
                                            <a:pt x="5019" y="2233"/>
                                            <a:pt x="6660" y="1158"/>
                                            <a:pt x="8841" y="1158"/>
                                          </a:cubicBezTo>
                                          <a:cubicBezTo>
                                            <a:pt x="11040" y="1158"/>
                                            <a:pt x="12688" y="2233"/>
                                            <a:pt x="13785" y="4383"/>
                                          </a:cubicBezTo>
                                          <a:cubicBezTo>
                                            <a:pt x="14886" y="6533"/>
                                            <a:pt x="15437" y="9755"/>
                                            <a:pt x="15437" y="14051"/>
                                          </a:cubicBezTo>
                                          <a:cubicBezTo>
                                            <a:pt x="15437" y="18364"/>
                                            <a:pt x="14886" y="21594"/>
                                            <a:pt x="13785" y="23739"/>
                                          </a:cubicBezTo>
                                          <a:cubicBezTo>
                                            <a:pt x="12688" y="25889"/>
                                            <a:pt x="11040" y="26964"/>
                                            <a:pt x="8841" y="26964"/>
                                          </a:cubicBezTo>
                                          <a:close/>
                                          <a:moveTo>
                                            <a:pt x="8841" y="30324"/>
                                          </a:moveTo>
                                          <a:cubicBezTo>
                                            <a:pt x="12356" y="30324"/>
                                            <a:pt x="15041" y="28933"/>
                                            <a:pt x="16895" y="26152"/>
                                          </a:cubicBezTo>
                                          <a:cubicBezTo>
                                            <a:pt x="18749" y="23374"/>
                                            <a:pt x="19676" y="19341"/>
                                            <a:pt x="19676" y="14051"/>
                                          </a:cubicBezTo>
                                          <a:cubicBezTo>
                                            <a:pt x="19676" y="8775"/>
                                            <a:pt x="18749" y="4745"/>
                                            <a:pt x="16895" y="1964"/>
                                          </a:cubicBezTo>
                                          <a:cubicBezTo>
                                            <a:pt x="15041" y="-813"/>
                                            <a:pt x="12356" y="-2202"/>
                                            <a:pt x="8841" y="-2202"/>
                                          </a:cubicBezTo>
                                          <a:cubicBezTo>
                                            <a:pt x="5330" y="-2202"/>
                                            <a:pt x="2648" y="-813"/>
                                            <a:pt x="794" y="1964"/>
                                          </a:cubicBezTo>
                                          <a:cubicBezTo>
                                            <a:pt x="-1060" y="4745"/>
                                            <a:pt x="-1987" y="8775"/>
                                            <a:pt x="-1987" y="14051"/>
                                          </a:cubicBezTo>
                                          <a:cubicBezTo>
                                            <a:pt x="-1987" y="19341"/>
                                            <a:pt x="-1060" y="23374"/>
                                            <a:pt x="794" y="26152"/>
                                          </a:cubicBezTo>
                                          <a:cubicBezTo>
                                            <a:pt x="2648" y="28933"/>
                                            <a:pt x="5330" y="30324"/>
                                            <a:pt x="8841" y="3032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1" name="Graphic 1"/>
                              <wpg:cNvGrpSpPr/>
                              <wpg:grpSpPr>
                                <a:xfrm>
                                  <a:off x="1039964" y="6973298"/>
                                  <a:ext cx="107427" cy="32525"/>
                                  <a:chOff x="1039964" y="6973298"/>
                                  <a:chExt cx="107427" cy="32525"/>
                                </a:xfrm>
                                <a:solidFill>
                                  <a:srgbClr val="000000"/>
                                </a:solidFill>
                              </wpg:grpSpPr>
                              <wps:wsp>
                                <wps:cNvPr id="102" name="Freeform: Shape 102"/>
                                <wps:cNvSpPr/>
                                <wps:spPr>
                                  <a:xfrm>
                                    <a:off x="1132345" y="6988876"/>
                                    <a:ext cx="15046" cy="4300"/>
                                  </a:xfrm>
                                  <a:custGeom>
                                    <a:avLst/>
                                    <a:gdLst>
                                      <a:gd name="connsiteX0" fmla="*/ 15104 w 15046"/>
                                      <a:gd name="connsiteY0" fmla="*/ 98 h 4300"/>
                                      <a:gd name="connsiteX1" fmla="*/ 58 w 15046"/>
                                      <a:gd name="connsiteY1" fmla="*/ 98 h 4300"/>
                                    </a:gdLst>
                                    <a:ahLst/>
                                    <a:cxnLst>
                                      <a:cxn ang="0">
                                        <a:pos x="connsiteX0" y="connsiteY0"/>
                                      </a:cxn>
                                      <a:cxn ang="0">
                                        <a:pos x="connsiteX1" y="connsiteY1"/>
                                      </a:cxn>
                                    </a:cxnLst>
                                    <a:rect l="l" t="t" r="r" b="b"/>
                                    <a:pathLst>
                                      <a:path w="15046" h="4300">
                                        <a:moveTo>
                                          <a:pt x="15104" y="98"/>
                                        </a:moveTo>
                                        <a:lnTo>
                                          <a:pt x="58" y="98"/>
                                        </a:lnTo>
                                      </a:path>
                                    </a:pathLst>
                                  </a:custGeom>
                                  <a:solidFill>
                                    <a:srgbClr val="000000"/>
                                  </a:solidFill>
                                  <a:ln w="347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3" name="Graphic 1"/>
                                <wpg:cNvGrpSpPr/>
                                <wpg:grpSpPr>
                                  <a:xfrm>
                                    <a:off x="1039964" y="6973298"/>
                                    <a:ext cx="74478" cy="32525"/>
                                    <a:chOff x="1039964" y="6973298"/>
                                    <a:chExt cx="74478" cy="32525"/>
                                  </a:xfrm>
                                  <a:solidFill>
                                    <a:srgbClr val="000000"/>
                                  </a:solidFill>
                                </wpg:grpSpPr>
                                <wps:wsp>
                                  <wps:cNvPr id="104" name="Freeform: Shape 104"/>
                                  <wps:cNvSpPr/>
                                  <wps:spPr>
                                    <a:xfrm flipV="1">
                                      <a:off x="1039964" y="6973863"/>
                                      <a:ext cx="18660" cy="31349"/>
                                    </a:xfrm>
                                    <a:custGeom>
                                      <a:avLst/>
                                      <a:gdLst>
                                        <a:gd name="connsiteX0" fmla="*/ -1446 w 18660"/>
                                        <a:gd name="connsiteY0" fmla="*/ 1332 h 31349"/>
                                        <a:gd name="connsiteX1" fmla="*/ 5479 w 18660"/>
                                        <a:gd name="connsiteY1" fmla="*/ 1332 h 31349"/>
                                        <a:gd name="connsiteX2" fmla="*/ 5479 w 18660"/>
                                        <a:gd name="connsiteY2" fmla="*/ 25251 h 31349"/>
                                        <a:gd name="connsiteX3" fmla="*/ -2057 w 18660"/>
                                        <a:gd name="connsiteY3" fmla="*/ 23740 h 31349"/>
                                        <a:gd name="connsiteX4" fmla="*/ -2057 w 18660"/>
                                        <a:gd name="connsiteY4" fmla="*/ 27603 h 31349"/>
                                        <a:gd name="connsiteX5" fmla="*/ 5439 w 18660"/>
                                        <a:gd name="connsiteY5" fmla="*/ 29115 h 31349"/>
                                        <a:gd name="connsiteX6" fmla="*/ 9678 w 18660"/>
                                        <a:gd name="connsiteY6" fmla="*/ 29115 h 31349"/>
                                        <a:gd name="connsiteX7" fmla="*/ 9678 w 18660"/>
                                        <a:gd name="connsiteY7" fmla="*/ 1332 h 31349"/>
                                        <a:gd name="connsiteX8" fmla="*/ 16603 w 18660"/>
                                        <a:gd name="connsiteY8" fmla="*/ 1332 h 31349"/>
                                        <a:gd name="connsiteX9" fmla="*/ 16603 w 18660"/>
                                        <a:gd name="connsiteY9" fmla="*/ -2235 h 31349"/>
                                        <a:gd name="connsiteX10" fmla="*/ -1446 w 18660"/>
                                        <a:gd name="connsiteY10" fmla="*/ -2235 h 31349"/>
                                        <a:gd name="connsiteX11" fmla="*/ -1446 w 18660"/>
                                        <a:gd name="connsiteY11" fmla="*/ 1332 h 313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8660" h="31349">
                                          <a:moveTo>
                                            <a:pt x="-1446" y="1332"/>
                                          </a:moveTo>
                                          <a:lnTo>
                                            <a:pt x="5479" y="1332"/>
                                          </a:lnTo>
                                          <a:lnTo>
                                            <a:pt x="5479" y="25251"/>
                                          </a:lnTo>
                                          <a:lnTo>
                                            <a:pt x="-2057" y="23740"/>
                                          </a:lnTo>
                                          <a:lnTo>
                                            <a:pt x="-2057" y="27603"/>
                                          </a:lnTo>
                                          <a:lnTo>
                                            <a:pt x="5439" y="29115"/>
                                          </a:lnTo>
                                          <a:lnTo>
                                            <a:pt x="9678" y="29115"/>
                                          </a:lnTo>
                                          <a:lnTo>
                                            <a:pt x="9678" y="1332"/>
                                          </a:lnTo>
                                          <a:lnTo>
                                            <a:pt x="16603" y="1332"/>
                                          </a:lnTo>
                                          <a:lnTo>
                                            <a:pt x="16603" y="-2235"/>
                                          </a:lnTo>
                                          <a:lnTo>
                                            <a:pt x="-1446" y="-2235"/>
                                          </a:lnTo>
                                          <a:lnTo>
                                            <a:pt x="-1446" y="133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Freeform: Shape 105"/>
                                  <wps:cNvSpPr/>
                                  <wps:spPr>
                                    <a:xfrm flipV="1">
                                      <a:off x="1064695" y="6973863"/>
                                      <a:ext cx="22838" cy="31349"/>
                                    </a:xfrm>
                                    <a:custGeom>
                                      <a:avLst/>
                                      <a:gdLst>
                                        <a:gd name="connsiteX0" fmla="*/ 12174 w 22838"/>
                                        <a:gd name="connsiteY0" fmla="*/ 25419 h 31349"/>
                                        <a:gd name="connsiteX1" fmla="*/ 1467 w 22838"/>
                                        <a:gd name="connsiteY1" fmla="*/ 8683 h 31349"/>
                                        <a:gd name="connsiteX2" fmla="*/ 12174 w 22838"/>
                                        <a:gd name="connsiteY2" fmla="*/ 8683 h 31349"/>
                                        <a:gd name="connsiteX3" fmla="*/ 12174 w 22838"/>
                                        <a:gd name="connsiteY3" fmla="*/ 25419 h 31349"/>
                                        <a:gd name="connsiteX4" fmla="*/ 11059 w 22838"/>
                                        <a:gd name="connsiteY4" fmla="*/ 29115 h 31349"/>
                                        <a:gd name="connsiteX5" fmla="*/ 16393 w 22838"/>
                                        <a:gd name="connsiteY5" fmla="*/ 29115 h 31349"/>
                                        <a:gd name="connsiteX6" fmla="*/ 16393 w 22838"/>
                                        <a:gd name="connsiteY6" fmla="*/ 8683 h 31349"/>
                                        <a:gd name="connsiteX7" fmla="*/ 20866 w 22838"/>
                                        <a:gd name="connsiteY7" fmla="*/ 8683 h 31349"/>
                                        <a:gd name="connsiteX8" fmla="*/ 20866 w 22838"/>
                                        <a:gd name="connsiteY8" fmla="*/ 5155 h 31349"/>
                                        <a:gd name="connsiteX9" fmla="*/ 16393 w 22838"/>
                                        <a:gd name="connsiteY9" fmla="*/ 5155 h 31349"/>
                                        <a:gd name="connsiteX10" fmla="*/ 16393 w 22838"/>
                                        <a:gd name="connsiteY10" fmla="*/ -2235 h 31349"/>
                                        <a:gd name="connsiteX11" fmla="*/ 12174 w 22838"/>
                                        <a:gd name="connsiteY11" fmla="*/ -2235 h 31349"/>
                                        <a:gd name="connsiteX12" fmla="*/ 12174 w 22838"/>
                                        <a:gd name="connsiteY12" fmla="*/ 5155 h 31349"/>
                                        <a:gd name="connsiteX13" fmla="*/ -1972 w 22838"/>
                                        <a:gd name="connsiteY13" fmla="*/ 5155 h 31349"/>
                                        <a:gd name="connsiteX14" fmla="*/ -1972 w 22838"/>
                                        <a:gd name="connsiteY14" fmla="*/ 9247 h 31349"/>
                                        <a:gd name="connsiteX15" fmla="*/ 11059 w 22838"/>
                                        <a:gd name="connsiteY15" fmla="*/ 29115 h 313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2838" h="31349">
                                          <a:moveTo>
                                            <a:pt x="12174" y="25419"/>
                                          </a:moveTo>
                                          <a:lnTo>
                                            <a:pt x="1467" y="8683"/>
                                          </a:lnTo>
                                          <a:lnTo>
                                            <a:pt x="12174" y="8683"/>
                                          </a:lnTo>
                                          <a:lnTo>
                                            <a:pt x="12174" y="25419"/>
                                          </a:lnTo>
                                          <a:close/>
                                          <a:moveTo>
                                            <a:pt x="11059" y="29115"/>
                                          </a:moveTo>
                                          <a:lnTo>
                                            <a:pt x="16393" y="29115"/>
                                          </a:lnTo>
                                          <a:lnTo>
                                            <a:pt x="16393" y="8683"/>
                                          </a:lnTo>
                                          <a:lnTo>
                                            <a:pt x="20866" y="8683"/>
                                          </a:lnTo>
                                          <a:lnTo>
                                            <a:pt x="20866" y="5155"/>
                                          </a:lnTo>
                                          <a:lnTo>
                                            <a:pt x="16393" y="5155"/>
                                          </a:lnTo>
                                          <a:lnTo>
                                            <a:pt x="16393" y="-2235"/>
                                          </a:lnTo>
                                          <a:lnTo>
                                            <a:pt x="12174" y="-2235"/>
                                          </a:lnTo>
                                          <a:lnTo>
                                            <a:pt x="12174" y="5155"/>
                                          </a:lnTo>
                                          <a:lnTo>
                                            <a:pt x="-1972" y="5155"/>
                                          </a:lnTo>
                                          <a:lnTo>
                                            <a:pt x="-1972" y="9247"/>
                                          </a:lnTo>
                                          <a:lnTo>
                                            <a:pt x="11059" y="2911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Freeform: Shape 106"/>
                                  <wps:cNvSpPr/>
                                  <wps:spPr>
                                    <a:xfrm flipV="1">
                                      <a:off x="1092779" y="6973298"/>
                                      <a:ext cx="21662" cy="32525"/>
                                    </a:xfrm>
                                    <a:custGeom>
                                      <a:avLst/>
                                      <a:gdLst>
                                        <a:gd name="connsiteX0" fmla="*/ 8841 w 21662"/>
                                        <a:gd name="connsiteY0" fmla="*/ 26934 h 32525"/>
                                        <a:gd name="connsiteX1" fmla="*/ 3917 w 21662"/>
                                        <a:gd name="connsiteY1" fmla="*/ 23709 h 32525"/>
                                        <a:gd name="connsiteX2" fmla="*/ 2272 w 21662"/>
                                        <a:gd name="connsiteY2" fmla="*/ 14021 h 32525"/>
                                        <a:gd name="connsiteX3" fmla="*/ 3917 w 21662"/>
                                        <a:gd name="connsiteY3" fmla="*/ 4353 h 32525"/>
                                        <a:gd name="connsiteX4" fmla="*/ 8841 w 21662"/>
                                        <a:gd name="connsiteY4" fmla="*/ 1128 h 32525"/>
                                        <a:gd name="connsiteX5" fmla="*/ 13785 w 21662"/>
                                        <a:gd name="connsiteY5" fmla="*/ 4353 h 32525"/>
                                        <a:gd name="connsiteX6" fmla="*/ 15437 w 21662"/>
                                        <a:gd name="connsiteY6" fmla="*/ 14021 h 32525"/>
                                        <a:gd name="connsiteX7" fmla="*/ 13785 w 21662"/>
                                        <a:gd name="connsiteY7" fmla="*/ 23709 h 32525"/>
                                        <a:gd name="connsiteX8" fmla="*/ 8841 w 21662"/>
                                        <a:gd name="connsiteY8" fmla="*/ 26934 h 32525"/>
                                        <a:gd name="connsiteX9" fmla="*/ 8841 w 21662"/>
                                        <a:gd name="connsiteY9" fmla="*/ 30294 h 32525"/>
                                        <a:gd name="connsiteX10" fmla="*/ 16895 w 21662"/>
                                        <a:gd name="connsiteY10" fmla="*/ 26122 h 32525"/>
                                        <a:gd name="connsiteX11" fmla="*/ 19676 w 21662"/>
                                        <a:gd name="connsiteY11" fmla="*/ 14021 h 32525"/>
                                        <a:gd name="connsiteX12" fmla="*/ 16895 w 21662"/>
                                        <a:gd name="connsiteY12" fmla="*/ 1934 h 32525"/>
                                        <a:gd name="connsiteX13" fmla="*/ 8841 w 21662"/>
                                        <a:gd name="connsiteY13" fmla="*/ -2232 h 32525"/>
                                        <a:gd name="connsiteX14" fmla="*/ 794 w 21662"/>
                                        <a:gd name="connsiteY14" fmla="*/ 1934 h 32525"/>
                                        <a:gd name="connsiteX15" fmla="*/ -1987 w 21662"/>
                                        <a:gd name="connsiteY15" fmla="*/ 14021 h 32525"/>
                                        <a:gd name="connsiteX16" fmla="*/ 794 w 21662"/>
                                        <a:gd name="connsiteY16" fmla="*/ 26122 h 32525"/>
                                        <a:gd name="connsiteX17" fmla="*/ 8841 w 21662"/>
                                        <a:gd name="connsiteY17" fmla="*/ 30294 h 32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662" h="32525">
                                          <a:moveTo>
                                            <a:pt x="8841" y="26934"/>
                                          </a:moveTo>
                                          <a:cubicBezTo>
                                            <a:pt x="6660" y="26934"/>
                                            <a:pt x="5019" y="25859"/>
                                            <a:pt x="3917" y="23709"/>
                                          </a:cubicBezTo>
                                          <a:cubicBezTo>
                                            <a:pt x="2820" y="21564"/>
                                            <a:pt x="2272" y="18334"/>
                                            <a:pt x="2272" y="14021"/>
                                          </a:cubicBezTo>
                                          <a:cubicBezTo>
                                            <a:pt x="2272" y="9725"/>
                                            <a:pt x="2820" y="6503"/>
                                            <a:pt x="3917" y="4353"/>
                                          </a:cubicBezTo>
                                          <a:cubicBezTo>
                                            <a:pt x="5019" y="2203"/>
                                            <a:pt x="6660" y="1128"/>
                                            <a:pt x="8841" y="1128"/>
                                          </a:cubicBezTo>
                                          <a:cubicBezTo>
                                            <a:pt x="11040" y="1128"/>
                                            <a:pt x="12688" y="2203"/>
                                            <a:pt x="13785" y="4353"/>
                                          </a:cubicBezTo>
                                          <a:cubicBezTo>
                                            <a:pt x="14886" y="6503"/>
                                            <a:pt x="15437" y="9725"/>
                                            <a:pt x="15437" y="14021"/>
                                          </a:cubicBezTo>
                                          <a:cubicBezTo>
                                            <a:pt x="15437" y="18334"/>
                                            <a:pt x="14886" y="21564"/>
                                            <a:pt x="13785" y="23709"/>
                                          </a:cubicBezTo>
                                          <a:cubicBezTo>
                                            <a:pt x="12688" y="25859"/>
                                            <a:pt x="11040" y="26934"/>
                                            <a:pt x="8841" y="26934"/>
                                          </a:cubicBezTo>
                                          <a:close/>
                                          <a:moveTo>
                                            <a:pt x="8841" y="30294"/>
                                          </a:moveTo>
                                          <a:cubicBezTo>
                                            <a:pt x="12356" y="30294"/>
                                            <a:pt x="15041" y="28903"/>
                                            <a:pt x="16895" y="26122"/>
                                          </a:cubicBezTo>
                                          <a:cubicBezTo>
                                            <a:pt x="18749" y="23344"/>
                                            <a:pt x="19676" y="19311"/>
                                            <a:pt x="19676" y="14021"/>
                                          </a:cubicBezTo>
                                          <a:cubicBezTo>
                                            <a:pt x="19676" y="8745"/>
                                            <a:pt x="18749" y="4716"/>
                                            <a:pt x="16895" y="1934"/>
                                          </a:cubicBezTo>
                                          <a:cubicBezTo>
                                            <a:pt x="15041" y="-843"/>
                                            <a:pt x="12356" y="-2232"/>
                                            <a:pt x="8841" y="-2232"/>
                                          </a:cubicBezTo>
                                          <a:cubicBezTo>
                                            <a:pt x="5330" y="-2232"/>
                                            <a:pt x="2648" y="-843"/>
                                            <a:pt x="794" y="1934"/>
                                          </a:cubicBezTo>
                                          <a:cubicBezTo>
                                            <a:pt x="-1060" y="4716"/>
                                            <a:pt x="-1987" y="8745"/>
                                            <a:pt x="-1987" y="14021"/>
                                          </a:cubicBezTo>
                                          <a:cubicBezTo>
                                            <a:pt x="-1987" y="19311"/>
                                            <a:pt x="-1060" y="23344"/>
                                            <a:pt x="794" y="26122"/>
                                          </a:cubicBezTo>
                                          <a:cubicBezTo>
                                            <a:pt x="2648" y="28903"/>
                                            <a:pt x="5330" y="30294"/>
                                            <a:pt x="8841" y="3029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07" name="Graphic 1"/>
                              <wpg:cNvGrpSpPr/>
                              <wpg:grpSpPr>
                                <a:xfrm>
                                  <a:off x="1039964" y="6844328"/>
                                  <a:ext cx="107427" cy="32525"/>
                                  <a:chOff x="1039964" y="6844328"/>
                                  <a:chExt cx="107427" cy="32525"/>
                                </a:xfrm>
                                <a:solidFill>
                                  <a:srgbClr val="000000"/>
                                </a:solidFill>
                              </wpg:grpSpPr>
                              <wps:wsp>
                                <wps:cNvPr id="108" name="Freeform: Shape 108"/>
                                <wps:cNvSpPr/>
                                <wps:spPr>
                                  <a:xfrm>
                                    <a:off x="1132345" y="6859906"/>
                                    <a:ext cx="15046" cy="4300"/>
                                  </a:xfrm>
                                  <a:custGeom>
                                    <a:avLst/>
                                    <a:gdLst>
                                      <a:gd name="connsiteX0" fmla="*/ 15104 w 15046"/>
                                      <a:gd name="connsiteY0" fmla="*/ 68 h 4300"/>
                                      <a:gd name="connsiteX1" fmla="*/ 58 w 15046"/>
                                      <a:gd name="connsiteY1" fmla="*/ 68 h 4300"/>
                                    </a:gdLst>
                                    <a:ahLst/>
                                    <a:cxnLst>
                                      <a:cxn ang="0">
                                        <a:pos x="connsiteX0" y="connsiteY0"/>
                                      </a:cxn>
                                      <a:cxn ang="0">
                                        <a:pos x="connsiteX1" y="connsiteY1"/>
                                      </a:cxn>
                                    </a:cxnLst>
                                    <a:rect l="l" t="t" r="r" b="b"/>
                                    <a:pathLst>
                                      <a:path w="15046" h="4300">
                                        <a:moveTo>
                                          <a:pt x="15104" y="68"/>
                                        </a:moveTo>
                                        <a:lnTo>
                                          <a:pt x="58" y="68"/>
                                        </a:lnTo>
                                      </a:path>
                                    </a:pathLst>
                                  </a:custGeom>
                                  <a:solidFill>
                                    <a:srgbClr val="000000"/>
                                  </a:solidFill>
                                  <a:ln w="347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9" name="Graphic 1"/>
                                <wpg:cNvGrpSpPr/>
                                <wpg:grpSpPr>
                                  <a:xfrm>
                                    <a:off x="1039964" y="6844328"/>
                                    <a:ext cx="74478" cy="32525"/>
                                    <a:chOff x="1039964" y="6844328"/>
                                    <a:chExt cx="74478" cy="32525"/>
                                  </a:xfrm>
                                  <a:solidFill>
                                    <a:srgbClr val="000000"/>
                                  </a:solidFill>
                                </wpg:grpSpPr>
                                <wps:wsp>
                                  <wps:cNvPr id="110" name="Freeform: Shape 110"/>
                                  <wps:cNvSpPr/>
                                  <wps:spPr>
                                    <a:xfrm flipV="1">
                                      <a:off x="1039964" y="6844893"/>
                                      <a:ext cx="18660" cy="31349"/>
                                    </a:xfrm>
                                    <a:custGeom>
                                      <a:avLst/>
                                      <a:gdLst>
                                        <a:gd name="connsiteX0" fmla="*/ -1446 w 18660"/>
                                        <a:gd name="connsiteY0" fmla="*/ 1302 h 31349"/>
                                        <a:gd name="connsiteX1" fmla="*/ 5479 w 18660"/>
                                        <a:gd name="connsiteY1" fmla="*/ 1302 h 31349"/>
                                        <a:gd name="connsiteX2" fmla="*/ 5479 w 18660"/>
                                        <a:gd name="connsiteY2" fmla="*/ 25221 h 31349"/>
                                        <a:gd name="connsiteX3" fmla="*/ -2057 w 18660"/>
                                        <a:gd name="connsiteY3" fmla="*/ 23710 h 31349"/>
                                        <a:gd name="connsiteX4" fmla="*/ -2057 w 18660"/>
                                        <a:gd name="connsiteY4" fmla="*/ 27573 h 31349"/>
                                        <a:gd name="connsiteX5" fmla="*/ 5439 w 18660"/>
                                        <a:gd name="connsiteY5" fmla="*/ 29085 h 31349"/>
                                        <a:gd name="connsiteX6" fmla="*/ 9678 w 18660"/>
                                        <a:gd name="connsiteY6" fmla="*/ 29085 h 31349"/>
                                        <a:gd name="connsiteX7" fmla="*/ 9678 w 18660"/>
                                        <a:gd name="connsiteY7" fmla="*/ 1302 h 31349"/>
                                        <a:gd name="connsiteX8" fmla="*/ 16603 w 18660"/>
                                        <a:gd name="connsiteY8" fmla="*/ 1302 h 31349"/>
                                        <a:gd name="connsiteX9" fmla="*/ 16603 w 18660"/>
                                        <a:gd name="connsiteY9" fmla="*/ -2265 h 31349"/>
                                        <a:gd name="connsiteX10" fmla="*/ -1446 w 18660"/>
                                        <a:gd name="connsiteY10" fmla="*/ -2265 h 31349"/>
                                        <a:gd name="connsiteX11" fmla="*/ -1446 w 18660"/>
                                        <a:gd name="connsiteY11" fmla="*/ 1302 h 313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8660" h="31349">
                                          <a:moveTo>
                                            <a:pt x="-1446" y="1302"/>
                                          </a:moveTo>
                                          <a:lnTo>
                                            <a:pt x="5479" y="1302"/>
                                          </a:lnTo>
                                          <a:lnTo>
                                            <a:pt x="5479" y="25221"/>
                                          </a:lnTo>
                                          <a:lnTo>
                                            <a:pt x="-2057" y="23710"/>
                                          </a:lnTo>
                                          <a:lnTo>
                                            <a:pt x="-2057" y="27573"/>
                                          </a:lnTo>
                                          <a:lnTo>
                                            <a:pt x="5439" y="29085"/>
                                          </a:lnTo>
                                          <a:lnTo>
                                            <a:pt x="9678" y="29085"/>
                                          </a:lnTo>
                                          <a:lnTo>
                                            <a:pt x="9678" y="1302"/>
                                          </a:lnTo>
                                          <a:lnTo>
                                            <a:pt x="16603" y="1302"/>
                                          </a:lnTo>
                                          <a:lnTo>
                                            <a:pt x="16603" y="-2265"/>
                                          </a:lnTo>
                                          <a:lnTo>
                                            <a:pt x="-1446" y="-2265"/>
                                          </a:lnTo>
                                          <a:lnTo>
                                            <a:pt x="-1446" y="130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Freeform: Shape 111"/>
                                  <wps:cNvSpPr/>
                                  <wps:spPr>
                                    <a:xfrm flipV="1">
                                      <a:off x="1065596" y="6844328"/>
                                      <a:ext cx="21642" cy="32525"/>
                                    </a:xfrm>
                                    <a:custGeom>
                                      <a:avLst/>
                                      <a:gdLst>
                                        <a:gd name="connsiteX0" fmla="*/ 9174 w 21642"/>
                                        <a:gd name="connsiteY0" fmla="*/ 15711 h 32525"/>
                                        <a:gd name="connsiteX1" fmla="*/ 4647 w 21642"/>
                                        <a:gd name="connsiteY1" fmla="*/ 13756 h 32525"/>
                                        <a:gd name="connsiteX2" fmla="*/ 2981 w 21642"/>
                                        <a:gd name="connsiteY2" fmla="*/ 8408 h 32525"/>
                                        <a:gd name="connsiteX3" fmla="*/ 4647 w 21642"/>
                                        <a:gd name="connsiteY3" fmla="*/ 3060 h 32525"/>
                                        <a:gd name="connsiteX4" fmla="*/ 9174 w 21642"/>
                                        <a:gd name="connsiteY4" fmla="*/ 1098 h 32525"/>
                                        <a:gd name="connsiteX5" fmla="*/ 13695 w 21642"/>
                                        <a:gd name="connsiteY5" fmla="*/ 3060 h 32525"/>
                                        <a:gd name="connsiteX6" fmla="*/ 15360 w 21642"/>
                                        <a:gd name="connsiteY6" fmla="*/ 8408 h 32525"/>
                                        <a:gd name="connsiteX7" fmla="*/ 13695 w 21642"/>
                                        <a:gd name="connsiteY7" fmla="*/ 13756 h 32525"/>
                                        <a:gd name="connsiteX8" fmla="*/ 9174 w 21642"/>
                                        <a:gd name="connsiteY8" fmla="*/ 15711 h 32525"/>
                                        <a:gd name="connsiteX9" fmla="*/ 17591 w 21642"/>
                                        <a:gd name="connsiteY9" fmla="*/ 29007 h 32525"/>
                                        <a:gd name="connsiteX10" fmla="*/ 17591 w 21642"/>
                                        <a:gd name="connsiteY10" fmla="*/ 25144 h 32525"/>
                                        <a:gd name="connsiteX11" fmla="*/ 14366 w 21642"/>
                                        <a:gd name="connsiteY11" fmla="*/ 26293 h 32525"/>
                                        <a:gd name="connsiteX12" fmla="*/ 11142 w 21642"/>
                                        <a:gd name="connsiteY12" fmla="*/ 26696 h 32525"/>
                                        <a:gd name="connsiteX13" fmla="*/ 4727 w 21642"/>
                                        <a:gd name="connsiteY13" fmla="*/ 23861 h 32525"/>
                                        <a:gd name="connsiteX14" fmla="*/ 2201 w 21642"/>
                                        <a:gd name="connsiteY14" fmla="*/ 15294 h 32525"/>
                                        <a:gd name="connsiteX15" fmla="*/ 5305 w 21642"/>
                                        <a:gd name="connsiteY15" fmla="*/ 18096 h 32525"/>
                                        <a:gd name="connsiteX16" fmla="*/ 9422 w 21642"/>
                                        <a:gd name="connsiteY16" fmla="*/ 19070 h 32525"/>
                                        <a:gd name="connsiteX17" fmla="*/ 16885 w 21642"/>
                                        <a:gd name="connsiteY17" fmla="*/ 16201 h 32525"/>
                                        <a:gd name="connsiteX18" fmla="*/ 19626 w 21642"/>
                                        <a:gd name="connsiteY18" fmla="*/ 8408 h 32525"/>
                                        <a:gd name="connsiteX19" fmla="*/ 16771 w 21642"/>
                                        <a:gd name="connsiteY19" fmla="*/ 654 h 32525"/>
                                        <a:gd name="connsiteX20" fmla="*/ 9174 w 21642"/>
                                        <a:gd name="connsiteY20" fmla="*/ -2262 h 32525"/>
                                        <a:gd name="connsiteX21" fmla="*/ 858 w 21642"/>
                                        <a:gd name="connsiteY21" fmla="*/ 1904 h 32525"/>
                                        <a:gd name="connsiteX22" fmla="*/ -2017 w 21642"/>
                                        <a:gd name="connsiteY22" fmla="*/ 13991 h 32525"/>
                                        <a:gd name="connsiteX23" fmla="*/ 1510 w 21642"/>
                                        <a:gd name="connsiteY23" fmla="*/ 25843 h 32525"/>
                                        <a:gd name="connsiteX24" fmla="*/ 10974 w 21642"/>
                                        <a:gd name="connsiteY24" fmla="*/ 30264 h 32525"/>
                                        <a:gd name="connsiteX25" fmla="*/ 14198 w 21642"/>
                                        <a:gd name="connsiteY25" fmla="*/ 29948 h 32525"/>
                                        <a:gd name="connsiteX26" fmla="*/ 17591 w 21642"/>
                                        <a:gd name="connsiteY26" fmla="*/ 29007 h 32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1642" h="32525">
                                          <a:moveTo>
                                            <a:pt x="9174" y="15711"/>
                                          </a:moveTo>
                                          <a:cubicBezTo>
                                            <a:pt x="7271" y="15711"/>
                                            <a:pt x="5762" y="15059"/>
                                            <a:pt x="4647" y="13756"/>
                                          </a:cubicBezTo>
                                          <a:cubicBezTo>
                                            <a:pt x="3536" y="12457"/>
                                            <a:pt x="2981" y="10674"/>
                                            <a:pt x="2981" y="8408"/>
                                          </a:cubicBezTo>
                                          <a:cubicBezTo>
                                            <a:pt x="2981" y="6155"/>
                                            <a:pt x="3536" y="4372"/>
                                            <a:pt x="4647" y="3060"/>
                                          </a:cubicBezTo>
                                          <a:cubicBezTo>
                                            <a:pt x="5762" y="1752"/>
                                            <a:pt x="7271" y="1098"/>
                                            <a:pt x="9174" y="1098"/>
                                          </a:cubicBezTo>
                                          <a:cubicBezTo>
                                            <a:pt x="11077" y="1098"/>
                                            <a:pt x="12584" y="1752"/>
                                            <a:pt x="13695" y="3060"/>
                                          </a:cubicBezTo>
                                          <a:cubicBezTo>
                                            <a:pt x="14805" y="4372"/>
                                            <a:pt x="15360" y="6155"/>
                                            <a:pt x="15360" y="8408"/>
                                          </a:cubicBezTo>
                                          <a:cubicBezTo>
                                            <a:pt x="15360" y="10674"/>
                                            <a:pt x="14805" y="12457"/>
                                            <a:pt x="13695" y="13756"/>
                                          </a:cubicBezTo>
                                          <a:cubicBezTo>
                                            <a:pt x="12584" y="15059"/>
                                            <a:pt x="11077" y="15711"/>
                                            <a:pt x="9174" y="15711"/>
                                          </a:cubicBezTo>
                                          <a:close/>
                                          <a:moveTo>
                                            <a:pt x="17591" y="29007"/>
                                          </a:moveTo>
                                          <a:lnTo>
                                            <a:pt x="17591" y="25144"/>
                                          </a:lnTo>
                                          <a:cubicBezTo>
                                            <a:pt x="16525" y="25646"/>
                                            <a:pt x="15450" y="26029"/>
                                            <a:pt x="14366" y="26293"/>
                                          </a:cubicBezTo>
                                          <a:cubicBezTo>
                                            <a:pt x="13283" y="26562"/>
                                            <a:pt x="12208" y="26696"/>
                                            <a:pt x="11142" y="26696"/>
                                          </a:cubicBezTo>
                                          <a:cubicBezTo>
                                            <a:pt x="8343" y="26696"/>
                                            <a:pt x="6205" y="25751"/>
                                            <a:pt x="4727" y="23861"/>
                                          </a:cubicBezTo>
                                          <a:cubicBezTo>
                                            <a:pt x="3254" y="21971"/>
                                            <a:pt x="2412" y="19115"/>
                                            <a:pt x="2201" y="15294"/>
                                          </a:cubicBezTo>
                                          <a:cubicBezTo>
                                            <a:pt x="3025" y="16513"/>
                                            <a:pt x="4060" y="17447"/>
                                            <a:pt x="5305" y="18096"/>
                                          </a:cubicBezTo>
                                          <a:cubicBezTo>
                                            <a:pt x="6554" y="18746"/>
                                            <a:pt x="7927" y="19070"/>
                                            <a:pt x="9422" y="19070"/>
                                          </a:cubicBezTo>
                                          <a:cubicBezTo>
                                            <a:pt x="12571" y="19070"/>
                                            <a:pt x="15058" y="18114"/>
                                            <a:pt x="16885" y="16201"/>
                                          </a:cubicBezTo>
                                          <a:cubicBezTo>
                                            <a:pt x="18712" y="14293"/>
                                            <a:pt x="19626" y="11695"/>
                                            <a:pt x="19626" y="8408"/>
                                          </a:cubicBezTo>
                                          <a:cubicBezTo>
                                            <a:pt x="19626" y="5187"/>
                                            <a:pt x="18674" y="2603"/>
                                            <a:pt x="16771" y="654"/>
                                          </a:cubicBezTo>
                                          <a:cubicBezTo>
                                            <a:pt x="14868" y="-1290"/>
                                            <a:pt x="12335" y="-2262"/>
                                            <a:pt x="9174" y="-2262"/>
                                          </a:cubicBezTo>
                                          <a:cubicBezTo>
                                            <a:pt x="5547" y="-2262"/>
                                            <a:pt x="2775" y="-873"/>
                                            <a:pt x="858" y="1904"/>
                                          </a:cubicBezTo>
                                          <a:cubicBezTo>
                                            <a:pt x="-1059" y="4686"/>
                                            <a:pt x="-2017" y="8715"/>
                                            <a:pt x="-2017" y="13991"/>
                                          </a:cubicBezTo>
                                          <a:cubicBezTo>
                                            <a:pt x="-2017" y="18945"/>
                                            <a:pt x="-841" y="22896"/>
                                            <a:pt x="1510" y="25843"/>
                                          </a:cubicBezTo>
                                          <a:cubicBezTo>
                                            <a:pt x="3861" y="28790"/>
                                            <a:pt x="7015" y="30264"/>
                                            <a:pt x="10974" y="30264"/>
                                          </a:cubicBezTo>
                                          <a:cubicBezTo>
                                            <a:pt x="12040" y="30264"/>
                                            <a:pt x="13115" y="30159"/>
                                            <a:pt x="14198" y="29948"/>
                                          </a:cubicBezTo>
                                          <a:cubicBezTo>
                                            <a:pt x="15282" y="29738"/>
                                            <a:pt x="16413" y="29424"/>
                                            <a:pt x="17591" y="29007"/>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 name="Freeform: Shape 112"/>
                                  <wps:cNvSpPr/>
                                  <wps:spPr>
                                    <a:xfrm flipV="1">
                                      <a:off x="1092779" y="6844328"/>
                                      <a:ext cx="21662" cy="32525"/>
                                    </a:xfrm>
                                    <a:custGeom>
                                      <a:avLst/>
                                      <a:gdLst>
                                        <a:gd name="connsiteX0" fmla="*/ 8841 w 21662"/>
                                        <a:gd name="connsiteY0" fmla="*/ 26904 h 32525"/>
                                        <a:gd name="connsiteX1" fmla="*/ 3917 w 21662"/>
                                        <a:gd name="connsiteY1" fmla="*/ 23679 h 32525"/>
                                        <a:gd name="connsiteX2" fmla="*/ 2272 w 21662"/>
                                        <a:gd name="connsiteY2" fmla="*/ 13991 h 32525"/>
                                        <a:gd name="connsiteX3" fmla="*/ 3917 w 21662"/>
                                        <a:gd name="connsiteY3" fmla="*/ 4323 h 32525"/>
                                        <a:gd name="connsiteX4" fmla="*/ 8841 w 21662"/>
                                        <a:gd name="connsiteY4" fmla="*/ 1098 h 32525"/>
                                        <a:gd name="connsiteX5" fmla="*/ 13785 w 21662"/>
                                        <a:gd name="connsiteY5" fmla="*/ 4323 h 32525"/>
                                        <a:gd name="connsiteX6" fmla="*/ 15437 w 21662"/>
                                        <a:gd name="connsiteY6" fmla="*/ 13991 h 32525"/>
                                        <a:gd name="connsiteX7" fmla="*/ 13785 w 21662"/>
                                        <a:gd name="connsiteY7" fmla="*/ 23679 h 32525"/>
                                        <a:gd name="connsiteX8" fmla="*/ 8841 w 21662"/>
                                        <a:gd name="connsiteY8" fmla="*/ 26904 h 32525"/>
                                        <a:gd name="connsiteX9" fmla="*/ 8841 w 21662"/>
                                        <a:gd name="connsiteY9" fmla="*/ 30264 h 32525"/>
                                        <a:gd name="connsiteX10" fmla="*/ 16895 w 21662"/>
                                        <a:gd name="connsiteY10" fmla="*/ 26092 h 32525"/>
                                        <a:gd name="connsiteX11" fmla="*/ 19676 w 21662"/>
                                        <a:gd name="connsiteY11" fmla="*/ 13991 h 32525"/>
                                        <a:gd name="connsiteX12" fmla="*/ 16895 w 21662"/>
                                        <a:gd name="connsiteY12" fmla="*/ 1904 h 32525"/>
                                        <a:gd name="connsiteX13" fmla="*/ 8841 w 21662"/>
                                        <a:gd name="connsiteY13" fmla="*/ -2262 h 32525"/>
                                        <a:gd name="connsiteX14" fmla="*/ 794 w 21662"/>
                                        <a:gd name="connsiteY14" fmla="*/ 1904 h 32525"/>
                                        <a:gd name="connsiteX15" fmla="*/ -1987 w 21662"/>
                                        <a:gd name="connsiteY15" fmla="*/ 13991 h 32525"/>
                                        <a:gd name="connsiteX16" fmla="*/ 794 w 21662"/>
                                        <a:gd name="connsiteY16" fmla="*/ 26092 h 32525"/>
                                        <a:gd name="connsiteX17" fmla="*/ 8841 w 21662"/>
                                        <a:gd name="connsiteY17" fmla="*/ 30264 h 32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662" h="32525">
                                          <a:moveTo>
                                            <a:pt x="8841" y="26904"/>
                                          </a:moveTo>
                                          <a:cubicBezTo>
                                            <a:pt x="6660" y="26904"/>
                                            <a:pt x="5019" y="25829"/>
                                            <a:pt x="3917" y="23679"/>
                                          </a:cubicBezTo>
                                          <a:cubicBezTo>
                                            <a:pt x="2820" y="21534"/>
                                            <a:pt x="2272" y="18304"/>
                                            <a:pt x="2272" y="13991"/>
                                          </a:cubicBezTo>
                                          <a:cubicBezTo>
                                            <a:pt x="2272" y="9695"/>
                                            <a:pt x="2820" y="6473"/>
                                            <a:pt x="3917" y="4323"/>
                                          </a:cubicBezTo>
                                          <a:cubicBezTo>
                                            <a:pt x="5019" y="2173"/>
                                            <a:pt x="6660" y="1098"/>
                                            <a:pt x="8841" y="1098"/>
                                          </a:cubicBezTo>
                                          <a:cubicBezTo>
                                            <a:pt x="11040" y="1098"/>
                                            <a:pt x="12688" y="2173"/>
                                            <a:pt x="13785" y="4323"/>
                                          </a:cubicBezTo>
                                          <a:cubicBezTo>
                                            <a:pt x="14886" y="6473"/>
                                            <a:pt x="15437" y="9695"/>
                                            <a:pt x="15437" y="13991"/>
                                          </a:cubicBezTo>
                                          <a:cubicBezTo>
                                            <a:pt x="15437" y="18304"/>
                                            <a:pt x="14886" y="21534"/>
                                            <a:pt x="13785" y="23679"/>
                                          </a:cubicBezTo>
                                          <a:cubicBezTo>
                                            <a:pt x="12688" y="25829"/>
                                            <a:pt x="11040" y="26904"/>
                                            <a:pt x="8841" y="26904"/>
                                          </a:cubicBezTo>
                                          <a:close/>
                                          <a:moveTo>
                                            <a:pt x="8841" y="30264"/>
                                          </a:moveTo>
                                          <a:cubicBezTo>
                                            <a:pt x="12356" y="30264"/>
                                            <a:pt x="15041" y="28873"/>
                                            <a:pt x="16895" y="26092"/>
                                          </a:cubicBezTo>
                                          <a:cubicBezTo>
                                            <a:pt x="18749" y="23314"/>
                                            <a:pt x="19676" y="19281"/>
                                            <a:pt x="19676" y="13991"/>
                                          </a:cubicBezTo>
                                          <a:cubicBezTo>
                                            <a:pt x="19676" y="8715"/>
                                            <a:pt x="18749" y="4686"/>
                                            <a:pt x="16895" y="1904"/>
                                          </a:cubicBezTo>
                                          <a:cubicBezTo>
                                            <a:pt x="15041" y="-873"/>
                                            <a:pt x="12356" y="-2262"/>
                                            <a:pt x="8841" y="-2262"/>
                                          </a:cubicBezTo>
                                          <a:cubicBezTo>
                                            <a:pt x="5330" y="-2262"/>
                                            <a:pt x="2648" y="-873"/>
                                            <a:pt x="794" y="1904"/>
                                          </a:cubicBezTo>
                                          <a:cubicBezTo>
                                            <a:pt x="-1060" y="4686"/>
                                            <a:pt x="-1987" y="8715"/>
                                            <a:pt x="-1987" y="13991"/>
                                          </a:cubicBezTo>
                                          <a:cubicBezTo>
                                            <a:pt x="-1987" y="19281"/>
                                            <a:pt x="-1060" y="23314"/>
                                            <a:pt x="794" y="26092"/>
                                          </a:cubicBezTo>
                                          <a:cubicBezTo>
                                            <a:pt x="2648" y="28873"/>
                                            <a:pt x="5330" y="30264"/>
                                            <a:pt x="8841" y="3026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13" name="Graphic 1"/>
                              <wpg:cNvGrpSpPr/>
                              <wpg:grpSpPr>
                                <a:xfrm>
                                  <a:off x="976439" y="7223366"/>
                                  <a:ext cx="33276" cy="188482"/>
                                  <a:chOff x="976439" y="7223366"/>
                                  <a:chExt cx="33276" cy="188482"/>
                                </a:xfrm>
                                <a:solidFill>
                                  <a:srgbClr val="000000"/>
                                </a:solidFill>
                              </wpg:grpSpPr>
                              <wps:wsp>
                                <wps:cNvPr id="114" name="Freeform: Shape 114"/>
                                <wps:cNvSpPr/>
                                <wps:spPr>
                                  <a:xfrm rot="-5400000" flipV="1">
                                    <a:off x="979392" y="7382128"/>
                                    <a:ext cx="28084" cy="31349"/>
                                  </a:xfrm>
                                  <a:custGeom>
                                    <a:avLst/>
                                    <a:gdLst>
                                      <a:gd name="connsiteX0" fmla="*/ -2657 w 28084"/>
                                      <a:gd name="connsiteY0" fmla="*/ 29210 h 31349"/>
                                      <a:gd name="connsiteX1" fmla="*/ 6364 w 28084"/>
                                      <a:gd name="connsiteY1" fmla="*/ 29210 h 31349"/>
                                      <a:gd name="connsiteX2" fmla="*/ 17763 w 28084"/>
                                      <a:gd name="connsiteY2" fmla="*/ 7709 h 31349"/>
                                      <a:gd name="connsiteX3" fmla="*/ 17763 w 28084"/>
                                      <a:gd name="connsiteY3" fmla="*/ 29210 h 31349"/>
                                      <a:gd name="connsiteX4" fmla="*/ 25428 w 28084"/>
                                      <a:gd name="connsiteY4" fmla="*/ 29210 h 31349"/>
                                      <a:gd name="connsiteX5" fmla="*/ 25428 w 28084"/>
                                      <a:gd name="connsiteY5" fmla="*/ -2140 h 31349"/>
                                      <a:gd name="connsiteX6" fmla="*/ 16400 w 28084"/>
                                      <a:gd name="connsiteY6" fmla="*/ -2140 h 31349"/>
                                      <a:gd name="connsiteX7" fmla="*/ 5001 w 28084"/>
                                      <a:gd name="connsiteY7" fmla="*/ 19360 h 31349"/>
                                      <a:gd name="connsiteX8" fmla="*/ 5001 w 28084"/>
                                      <a:gd name="connsiteY8" fmla="*/ -2140 h 31349"/>
                                      <a:gd name="connsiteX9" fmla="*/ -2657 w 28084"/>
                                      <a:gd name="connsiteY9" fmla="*/ -2140 h 31349"/>
                                      <a:gd name="connsiteX10" fmla="*/ -2657 w 28084"/>
                                      <a:gd name="connsiteY10" fmla="*/ 29210 h 313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8084" h="31349">
                                        <a:moveTo>
                                          <a:pt x="-2657" y="29210"/>
                                        </a:moveTo>
                                        <a:lnTo>
                                          <a:pt x="6364" y="29210"/>
                                        </a:lnTo>
                                        <a:lnTo>
                                          <a:pt x="17763" y="7709"/>
                                        </a:lnTo>
                                        <a:lnTo>
                                          <a:pt x="17763" y="29210"/>
                                        </a:lnTo>
                                        <a:lnTo>
                                          <a:pt x="25428" y="29210"/>
                                        </a:lnTo>
                                        <a:lnTo>
                                          <a:pt x="25428" y="-2140"/>
                                        </a:lnTo>
                                        <a:lnTo>
                                          <a:pt x="16400" y="-2140"/>
                                        </a:lnTo>
                                        <a:lnTo>
                                          <a:pt x="5001" y="19360"/>
                                        </a:lnTo>
                                        <a:lnTo>
                                          <a:pt x="5001" y="-2140"/>
                                        </a:lnTo>
                                        <a:lnTo>
                                          <a:pt x="-2657" y="-2140"/>
                                        </a:lnTo>
                                        <a:lnTo>
                                          <a:pt x="-2657" y="2921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Freeform: Shape 115"/>
                                <wps:cNvSpPr/>
                                <wps:spPr>
                                  <a:xfrm rot="-5400000" flipV="1">
                                    <a:off x="985837" y="7352567"/>
                                    <a:ext cx="23637" cy="24127"/>
                                  </a:xfrm>
                                  <a:custGeom>
                                    <a:avLst/>
                                    <a:gdLst>
                                      <a:gd name="connsiteX0" fmla="*/ -2237 w 23637"/>
                                      <a:gd name="connsiteY0" fmla="*/ 8250 h 24127"/>
                                      <a:gd name="connsiteX1" fmla="*/ -2237 w 23637"/>
                                      <a:gd name="connsiteY1" fmla="*/ 22608 h 24127"/>
                                      <a:gd name="connsiteX2" fmla="*/ 5320 w 23637"/>
                                      <a:gd name="connsiteY2" fmla="*/ 22608 h 24127"/>
                                      <a:gd name="connsiteX3" fmla="*/ 5320 w 23637"/>
                                      <a:gd name="connsiteY3" fmla="*/ 20256 h 24127"/>
                                      <a:gd name="connsiteX4" fmla="*/ 5300 w 23637"/>
                                      <a:gd name="connsiteY4" fmla="*/ 15459 h 24127"/>
                                      <a:gd name="connsiteX5" fmla="*/ 5280 w 23637"/>
                                      <a:gd name="connsiteY5" fmla="*/ 11609 h 24127"/>
                                      <a:gd name="connsiteX6" fmla="*/ 5428 w 23637"/>
                                      <a:gd name="connsiteY6" fmla="*/ 7524 h 24127"/>
                                      <a:gd name="connsiteX7" fmla="*/ 5931 w 23637"/>
                                      <a:gd name="connsiteY7" fmla="*/ 5703 h 24127"/>
                                      <a:gd name="connsiteX8" fmla="*/ 7134 w 23637"/>
                                      <a:gd name="connsiteY8" fmla="*/ 4568 h 24127"/>
                                      <a:gd name="connsiteX9" fmla="*/ 8847 w 23637"/>
                                      <a:gd name="connsiteY9" fmla="*/ 4171 h 24127"/>
                                      <a:gd name="connsiteX10" fmla="*/ 12541 w 23637"/>
                                      <a:gd name="connsiteY10" fmla="*/ 5979 h 24127"/>
                                      <a:gd name="connsiteX11" fmla="*/ 13884 w 23637"/>
                                      <a:gd name="connsiteY11" fmla="*/ 10998 h 24127"/>
                                      <a:gd name="connsiteX12" fmla="*/ 13884 w 23637"/>
                                      <a:gd name="connsiteY12" fmla="*/ 22608 h 24127"/>
                                      <a:gd name="connsiteX13" fmla="*/ 21401 w 23637"/>
                                      <a:gd name="connsiteY13" fmla="*/ 22608 h 24127"/>
                                      <a:gd name="connsiteX14" fmla="*/ 21401 w 23637"/>
                                      <a:gd name="connsiteY14" fmla="*/ -908 h 24127"/>
                                      <a:gd name="connsiteX15" fmla="*/ 13884 w 23637"/>
                                      <a:gd name="connsiteY15" fmla="*/ -908 h 24127"/>
                                      <a:gd name="connsiteX16" fmla="*/ 13884 w 23637"/>
                                      <a:gd name="connsiteY16" fmla="*/ 2492 h 24127"/>
                                      <a:gd name="connsiteX17" fmla="*/ 10284 w 23637"/>
                                      <a:gd name="connsiteY17" fmla="*/ -545 h 24127"/>
                                      <a:gd name="connsiteX18" fmla="*/ 6099 w 23637"/>
                                      <a:gd name="connsiteY18" fmla="*/ -1519 h 24127"/>
                                      <a:gd name="connsiteX19" fmla="*/ -107 w 23637"/>
                                      <a:gd name="connsiteY19" fmla="*/ 980 h 24127"/>
                                      <a:gd name="connsiteX20" fmla="*/ -2237 w 23637"/>
                                      <a:gd name="connsiteY20" fmla="*/ 8250 h 241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23637" h="24127">
                                        <a:moveTo>
                                          <a:pt x="-2237" y="8250"/>
                                        </a:moveTo>
                                        <a:lnTo>
                                          <a:pt x="-2237" y="22608"/>
                                        </a:lnTo>
                                        <a:lnTo>
                                          <a:pt x="5320" y="22608"/>
                                        </a:lnTo>
                                        <a:lnTo>
                                          <a:pt x="5320" y="20256"/>
                                        </a:lnTo>
                                        <a:cubicBezTo>
                                          <a:pt x="5320" y="18984"/>
                                          <a:pt x="5313" y="17385"/>
                                          <a:pt x="5300" y="15459"/>
                                        </a:cubicBezTo>
                                        <a:cubicBezTo>
                                          <a:pt x="5287" y="13533"/>
                                          <a:pt x="5280" y="12250"/>
                                          <a:pt x="5280" y="11609"/>
                                        </a:cubicBezTo>
                                        <a:cubicBezTo>
                                          <a:pt x="5280" y="9719"/>
                                          <a:pt x="5329" y="8357"/>
                                          <a:pt x="5428" y="7524"/>
                                        </a:cubicBezTo>
                                        <a:cubicBezTo>
                                          <a:pt x="5526" y="6691"/>
                                          <a:pt x="5694" y="6084"/>
                                          <a:pt x="5931" y="5703"/>
                                        </a:cubicBezTo>
                                        <a:cubicBezTo>
                                          <a:pt x="6236" y="5215"/>
                                          <a:pt x="6637" y="4836"/>
                                          <a:pt x="7134" y="4568"/>
                                        </a:cubicBezTo>
                                        <a:cubicBezTo>
                                          <a:pt x="7631" y="4303"/>
                                          <a:pt x="8202" y="4171"/>
                                          <a:pt x="8847" y="4171"/>
                                        </a:cubicBezTo>
                                        <a:cubicBezTo>
                                          <a:pt x="10414" y="4171"/>
                                          <a:pt x="11645" y="4774"/>
                                          <a:pt x="12541" y="5979"/>
                                        </a:cubicBezTo>
                                        <a:cubicBezTo>
                                          <a:pt x="13437" y="7184"/>
                                          <a:pt x="13884" y="8857"/>
                                          <a:pt x="13884" y="10998"/>
                                        </a:cubicBezTo>
                                        <a:lnTo>
                                          <a:pt x="13884" y="22608"/>
                                        </a:lnTo>
                                        <a:lnTo>
                                          <a:pt x="21401" y="22608"/>
                                        </a:lnTo>
                                        <a:lnTo>
                                          <a:pt x="21401" y="-908"/>
                                        </a:lnTo>
                                        <a:lnTo>
                                          <a:pt x="13884" y="-908"/>
                                        </a:lnTo>
                                        <a:lnTo>
                                          <a:pt x="13884" y="2492"/>
                                        </a:lnTo>
                                        <a:cubicBezTo>
                                          <a:pt x="12752" y="1121"/>
                                          <a:pt x="11551" y="109"/>
                                          <a:pt x="10284" y="-545"/>
                                        </a:cubicBezTo>
                                        <a:cubicBezTo>
                                          <a:pt x="9017" y="-1195"/>
                                          <a:pt x="7622" y="-1519"/>
                                          <a:pt x="6099" y="-1519"/>
                                        </a:cubicBezTo>
                                        <a:cubicBezTo>
                                          <a:pt x="3381" y="-1519"/>
                                          <a:pt x="1312" y="-686"/>
                                          <a:pt x="-107" y="980"/>
                                        </a:cubicBezTo>
                                        <a:cubicBezTo>
                                          <a:pt x="-1527" y="2646"/>
                                          <a:pt x="-2237" y="5069"/>
                                          <a:pt x="-2237" y="825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Freeform: Shape 116"/>
                                <wps:cNvSpPr/>
                                <wps:spPr>
                                  <a:xfrm rot="-5400000" flipV="1">
                                    <a:off x="978152" y="7314671"/>
                                    <a:ext cx="37831" cy="24080"/>
                                  </a:xfrm>
                                  <a:custGeom>
                                    <a:avLst/>
                                    <a:gdLst>
                                      <a:gd name="connsiteX0" fmla="*/ 18506 w 37831"/>
                                      <a:gd name="connsiteY0" fmla="*/ 17996 h 24080"/>
                                      <a:gd name="connsiteX1" fmla="*/ 21899 w 37831"/>
                                      <a:gd name="connsiteY1" fmla="*/ 21322 h 24080"/>
                                      <a:gd name="connsiteX2" fmla="*/ 26211 w 37831"/>
                                      <a:gd name="connsiteY2" fmla="*/ 22464 h 24080"/>
                                      <a:gd name="connsiteX3" fmla="*/ 32384 w 37831"/>
                                      <a:gd name="connsiteY3" fmla="*/ 19965 h 24080"/>
                                      <a:gd name="connsiteX4" fmla="*/ 34507 w 37831"/>
                                      <a:gd name="connsiteY4" fmla="*/ 12702 h 24080"/>
                                      <a:gd name="connsiteX5" fmla="*/ 34507 w 37831"/>
                                      <a:gd name="connsiteY5" fmla="*/ -1616 h 24080"/>
                                      <a:gd name="connsiteX6" fmla="*/ 26950 w 37831"/>
                                      <a:gd name="connsiteY6" fmla="*/ -1616 h 24080"/>
                                      <a:gd name="connsiteX7" fmla="*/ 26950 w 37831"/>
                                      <a:gd name="connsiteY7" fmla="*/ 10646 h 24080"/>
                                      <a:gd name="connsiteX8" fmla="*/ 26977 w 37831"/>
                                      <a:gd name="connsiteY8" fmla="*/ 11210 h 24080"/>
                                      <a:gd name="connsiteX9" fmla="*/ 26990 w 37831"/>
                                      <a:gd name="connsiteY9" fmla="*/ 12050 h 24080"/>
                                      <a:gd name="connsiteX10" fmla="*/ 26251 w 37831"/>
                                      <a:gd name="connsiteY10" fmla="*/ 15672 h 24080"/>
                                      <a:gd name="connsiteX11" fmla="*/ 23880 w 37831"/>
                                      <a:gd name="connsiteY11" fmla="*/ 16800 h 24080"/>
                                      <a:gd name="connsiteX12" fmla="*/ 20575 w 37831"/>
                                      <a:gd name="connsiteY12" fmla="*/ 15033 h 24080"/>
                                      <a:gd name="connsiteX13" fmla="*/ 19366 w 37831"/>
                                      <a:gd name="connsiteY13" fmla="*/ 9934 h 24080"/>
                                      <a:gd name="connsiteX14" fmla="*/ 19366 w 37831"/>
                                      <a:gd name="connsiteY14" fmla="*/ -1616 h 24080"/>
                                      <a:gd name="connsiteX15" fmla="*/ 11809 w 37831"/>
                                      <a:gd name="connsiteY15" fmla="*/ -1616 h 24080"/>
                                      <a:gd name="connsiteX16" fmla="*/ 11809 w 37831"/>
                                      <a:gd name="connsiteY16" fmla="*/ 10646 h 24080"/>
                                      <a:gd name="connsiteX17" fmla="*/ 11138 w 37831"/>
                                      <a:gd name="connsiteY17" fmla="*/ 15672 h 24080"/>
                                      <a:gd name="connsiteX18" fmla="*/ 8746 w 37831"/>
                                      <a:gd name="connsiteY18" fmla="*/ 16800 h 24080"/>
                                      <a:gd name="connsiteX19" fmla="*/ 5408 w 37831"/>
                                      <a:gd name="connsiteY19" fmla="*/ 15027 h 24080"/>
                                      <a:gd name="connsiteX20" fmla="*/ 4232 w 37831"/>
                                      <a:gd name="connsiteY20" fmla="*/ 9954 h 24080"/>
                                      <a:gd name="connsiteX21" fmla="*/ 4232 w 37831"/>
                                      <a:gd name="connsiteY21" fmla="*/ -1616 h 24080"/>
                                      <a:gd name="connsiteX22" fmla="*/ -3324 w 37831"/>
                                      <a:gd name="connsiteY22" fmla="*/ -1616 h 24080"/>
                                      <a:gd name="connsiteX23" fmla="*/ -3324 w 37831"/>
                                      <a:gd name="connsiteY23" fmla="*/ 21900 h 24080"/>
                                      <a:gd name="connsiteX24" fmla="*/ 4232 w 37831"/>
                                      <a:gd name="connsiteY24" fmla="*/ 21900 h 24080"/>
                                      <a:gd name="connsiteX25" fmla="*/ 4232 w 37831"/>
                                      <a:gd name="connsiteY25" fmla="*/ 18460 h 24080"/>
                                      <a:gd name="connsiteX26" fmla="*/ 7416 w 37831"/>
                                      <a:gd name="connsiteY26" fmla="*/ 21456 h 24080"/>
                                      <a:gd name="connsiteX27" fmla="*/ 11373 w 37831"/>
                                      <a:gd name="connsiteY27" fmla="*/ 22464 h 24080"/>
                                      <a:gd name="connsiteX28" fmla="*/ 15672 w 37831"/>
                                      <a:gd name="connsiteY28" fmla="*/ 21288 h 24080"/>
                                      <a:gd name="connsiteX29" fmla="*/ 18506 w 37831"/>
                                      <a:gd name="connsiteY29" fmla="*/ 17996 h 240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37831" h="24080">
                                        <a:moveTo>
                                          <a:pt x="18506" y="17996"/>
                                        </a:moveTo>
                                        <a:cubicBezTo>
                                          <a:pt x="19460" y="19452"/>
                                          <a:pt x="20591" y="20561"/>
                                          <a:pt x="21899" y="21322"/>
                                        </a:cubicBezTo>
                                        <a:cubicBezTo>
                                          <a:pt x="23206" y="22084"/>
                                          <a:pt x="24644" y="22464"/>
                                          <a:pt x="26211" y="22464"/>
                                        </a:cubicBezTo>
                                        <a:cubicBezTo>
                                          <a:pt x="28911" y="22464"/>
                                          <a:pt x="30969" y="21631"/>
                                          <a:pt x="32384" y="19965"/>
                                        </a:cubicBezTo>
                                        <a:cubicBezTo>
                                          <a:pt x="33799" y="18303"/>
                                          <a:pt x="34507" y="15882"/>
                                          <a:pt x="34507" y="12702"/>
                                        </a:cubicBezTo>
                                        <a:lnTo>
                                          <a:pt x="34507" y="-1616"/>
                                        </a:lnTo>
                                        <a:lnTo>
                                          <a:pt x="26950" y="-1616"/>
                                        </a:lnTo>
                                        <a:lnTo>
                                          <a:pt x="26950" y="10646"/>
                                        </a:lnTo>
                                        <a:cubicBezTo>
                                          <a:pt x="26963" y="10830"/>
                                          <a:pt x="26972" y="11018"/>
                                          <a:pt x="26977" y="11210"/>
                                        </a:cubicBezTo>
                                        <a:cubicBezTo>
                                          <a:pt x="26986" y="11407"/>
                                          <a:pt x="26990" y="11687"/>
                                          <a:pt x="26990" y="12050"/>
                                        </a:cubicBezTo>
                                        <a:cubicBezTo>
                                          <a:pt x="26990" y="13716"/>
                                          <a:pt x="26744" y="14924"/>
                                          <a:pt x="26251" y="15672"/>
                                        </a:cubicBezTo>
                                        <a:cubicBezTo>
                                          <a:pt x="25763" y="16424"/>
                                          <a:pt x="24973" y="16800"/>
                                          <a:pt x="23880" y="16800"/>
                                        </a:cubicBezTo>
                                        <a:cubicBezTo>
                                          <a:pt x="22456" y="16800"/>
                                          <a:pt x="21355" y="16211"/>
                                          <a:pt x="20575" y="15033"/>
                                        </a:cubicBezTo>
                                        <a:cubicBezTo>
                                          <a:pt x="19801" y="13860"/>
                                          <a:pt x="19398" y="12160"/>
                                          <a:pt x="19366" y="9934"/>
                                        </a:cubicBezTo>
                                        <a:lnTo>
                                          <a:pt x="19366" y="-1616"/>
                                        </a:lnTo>
                                        <a:lnTo>
                                          <a:pt x="11809" y="-1616"/>
                                        </a:lnTo>
                                        <a:lnTo>
                                          <a:pt x="11809" y="10646"/>
                                        </a:lnTo>
                                        <a:cubicBezTo>
                                          <a:pt x="11809" y="13248"/>
                                          <a:pt x="11586" y="14924"/>
                                          <a:pt x="11138" y="15672"/>
                                        </a:cubicBezTo>
                                        <a:cubicBezTo>
                                          <a:pt x="10690" y="16424"/>
                                          <a:pt x="9893" y="16800"/>
                                          <a:pt x="8746" y="16800"/>
                                        </a:cubicBezTo>
                                        <a:cubicBezTo>
                                          <a:pt x="7304" y="16800"/>
                                          <a:pt x="6192" y="16209"/>
                                          <a:pt x="5408" y="15027"/>
                                        </a:cubicBezTo>
                                        <a:cubicBezTo>
                                          <a:pt x="4624" y="13844"/>
                                          <a:pt x="4232" y="12153"/>
                                          <a:pt x="4232" y="9954"/>
                                        </a:cubicBezTo>
                                        <a:lnTo>
                                          <a:pt x="4232" y="-1616"/>
                                        </a:lnTo>
                                        <a:lnTo>
                                          <a:pt x="-3324" y="-1616"/>
                                        </a:lnTo>
                                        <a:lnTo>
                                          <a:pt x="-3324" y="21900"/>
                                        </a:lnTo>
                                        <a:lnTo>
                                          <a:pt x="4232" y="21900"/>
                                        </a:lnTo>
                                        <a:lnTo>
                                          <a:pt x="4232" y="18460"/>
                                        </a:lnTo>
                                        <a:cubicBezTo>
                                          <a:pt x="5159" y="19786"/>
                                          <a:pt x="6221" y="20785"/>
                                          <a:pt x="7416" y="21456"/>
                                        </a:cubicBezTo>
                                        <a:cubicBezTo>
                                          <a:pt x="8612" y="22128"/>
                                          <a:pt x="9931" y="22464"/>
                                          <a:pt x="11373" y="22464"/>
                                        </a:cubicBezTo>
                                        <a:cubicBezTo>
                                          <a:pt x="12994" y="22464"/>
                                          <a:pt x="14427" y="22072"/>
                                          <a:pt x="15672" y="21288"/>
                                        </a:cubicBezTo>
                                        <a:cubicBezTo>
                                          <a:pt x="16921" y="20505"/>
                                          <a:pt x="17866" y="19407"/>
                                          <a:pt x="18506" y="1799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Freeform: Shape 117"/>
                                <wps:cNvSpPr/>
                                <wps:spPr>
                                  <a:xfrm rot="-5400000" flipV="1">
                                    <a:off x="980463" y="7271518"/>
                                    <a:ext cx="25229" cy="33284"/>
                                  </a:xfrm>
                                  <a:custGeom>
                                    <a:avLst/>
                                    <a:gdLst>
                                      <a:gd name="connsiteX0" fmla="*/ 10113 w 25229"/>
                                      <a:gd name="connsiteY0" fmla="*/ 3244 h 33284"/>
                                      <a:gd name="connsiteX1" fmla="*/ 13794 w 25229"/>
                                      <a:gd name="connsiteY1" fmla="*/ 5004 h 33284"/>
                                      <a:gd name="connsiteX2" fmla="*/ 15070 w 25229"/>
                                      <a:gd name="connsiteY2" fmla="*/ 10130 h 33284"/>
                                      <a:gd name="connsiteX3" fmla="*/ 13794 w 25229"/>
                                      <a:gd name="connsiteY3" fmla="*/ 15250 h 33284"/>
                                      <a:gd name="connsiteX4" fmla="*/ 10113 w 25229"/>
                                      <a:gd name="connsiteY4" fmla="*/ 17017 h 33284"/>
                                      <a:gd name="connsiteX5" fmla="*/ 6405 w 25229"/>
                                      <a:gd name="connsiteY5" fmla="*/ 15243 h 33284"/>
                                      <a:gd name="connsiteX6" fmla="*/ 5116 w 25229"/>
                                      <a:gd name="connsiteY6" fmla="*/ 10130 h 33284"/>
                                      <a:gd name="connsiteX7" fmla="*/ 6405 w 25229"/>
                                      <a:gd name="connsiteY7" fmla="*/ 5017 h 33284"/>
                                      <a:gd name="connsiteX8" fmla="*/ 10113 w 25229"/>
                                      <a:gd name="connsiteY8" fmla="*/ 3244 h 33284"/>
                                      <a:gd name="connsiteX9" fmla="*/ 5116 w 25229"/>
                                      <a:gd name="connsiteY9" fmla="*/ 18468 h 33284"/>
                                      <a:gd name="connsiteX10" fmla="*/ 8561 w 25229"/>
                                      <a:gd name="connsiteY10" fmla="*/ 21499 h 33284"/>
                                      <a:gd name="connsiteX11" fmla="*/ 12907 w 25229"/>
                                      <a:gd name="connsiteY11" fmla="*/ 22473 h 33284"/>
                                      <a:gd name="connsiteX12" fmla="*/ 20041 w 25229"/>
                                      <a:gd name="connsiteY12" fmla="*/ 19019 h 33284"/>
                                      <a:gd name="connsiteX13" fmla="*/ 22835 w 25229"/>
                                      <a:gd name="connsiteY13" fmla="*/ 10130 h 33284"/>
                                      <a:gd name="connsiteX14" fmla="*/ 20041 w 25229"/>
                                      <a:gd name="connsiteY14" fmla="*/ 1235 h 33284"/>
                                      <a:gd name="connsiteX15" fmla="*/ 12907 w 25229"/>
                                      <a:gd name="connsiteY15" fmla="*/ -2219 h 33284"/>
                                      <a:gd name="connsiteX16" fmla="*/ 8561 w 25229"/>
                                      <a:gd name="connsiteY16" fmla="*/ -1245 h 33284"/>
                                      <a:gd name="connsiteX17" fmla="*/ 5116 w 25229"/>
                                      <a:gd name="connsiteY17" fmla="*/ 1792 h 33284"/>
                                      <a:gd name="connsiteX18" fmla="*/ 5116 w 25229"/>
                                      <a:gd name="connsiteY18" fmla="*/ -1607 h 33284"/>
                                      <a:gd name="connsiteX19" fmla="*/ -2394 w 25229"/>
                                      <a:gd name="connsiteY19" fmla="*/ -1607 h 33284"/>
                                      <a:gd name="connsiteX20" fmla="*/ -2394 w 25229"/>
                                      <a:gd name="connsiteY20" fmla="*/ 31066 h 33284"/>
                                      <a:gd name="connsiteX21" fmla="*/ 5116 w 25229"/>
                                      <a:gd name="connsiteY21" fmla="*/ 31066 h 33284"/>
                                      <a:gd name="connsiteX22" fmla="*/ 5116 w 25229"/>
                                      <a:gd name="connsiteY22" fmla="*/ 18468 h 332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5229" h="33284">
                                        <a:moveTo>
                                          <a:pt x="10113" y="3244"/>
                                        </a:moveTo>
                                        <a:cubicBezTo>
                                          <a:pt x="11721" y="3244"/>
                                          <a:pt x="12948" y="3830"/>
                                          <a:pt x="13794" y="5004"/>
                                        </a:cubicBezTo>
                                        <a:cubicBezTo>
                                          <a:pt x="14645" y="6182"/>
                                          <a:pt x="15070" y="7891"/>
                                          <a:pt x="15070" y="10130"/>
                                        </a:cubicBezTo>
                                        <a:cubicBezTo>
                                          <a:pt x="15070" y="12370"/>
                                          <a:pt x="14645" y="14076"/>
                                          <a:pt x="13794" y="15250"/>
                                        </a:cubicBezTo>
                                        <a:cubicBezTo>
                                          <a:pt x="12948" y="16428"/>
                                          <a:pt x="11721" y="17017"/>
                                          <a:pt x="10113" y="17017"/>
                                        </a:cubicBezTo>
                                        <a:cubicBezTo>
                                          <a:pt x="8505" y="17017"/>
                                          <a:pt x="7269" y="16426"/>
                                          <a:pt x="6405" y="15243"/>
                                        </a:cubicBezTo>
                                        <a:cubicBezTo>
                                          <a:pt x="5545" y="14061"/>
                                          <a:pt x="5116" y="12356"/>
                                          <a:pt x="5116" y="10130"/>
                                        </a:cubicBezTo>
                                        <a:cubicBezTo>
                                          <a:pt x="5116" y="7904"/>
                                          <a:pt x="5545" y="6200"/>
                                          <a:pt x="6405" y="5017"/>
                                        </a:cubicBezTo>
                                        <a:cubicBezTo>
                                          <a:pt x="7269" y="3835"/>
                                          <a:pt x="8505" y="3244"/>
                                          <a:pt x="10113" y="3244"/>
                                        </a:cubicBezTo>
                                        <a:close/>
                                        <a:moveTo>
                                          <a:pt x="5116" y="18468"/>
                                        </a:moveTo>
                                        <a:cubicBezTo>
                                          <a:pt x="6154" y="19839"/>
                                          <a:pt x="7303" y="20849"/>
                                          <a:pt x="8561" y="21499"/>
                                        </a:cubicBezTo>
                                        <a:cubicBezTo>
                                          <a:pt x="9820" y="22148"/>
                                          <a:pt x="11268" y="22473"/>
                                          <a:pt x="12907" y="22473"/>
                                        </a:cubicBezTo>
                                        <a:cubicBezTo>
                                          <a:pt x="15805" y="22473"/>
                                          <a:pt x="18183" y="21322"/>
                                          <a:pt x="20041" y="19019"/>
                                        </a:cubicBezTo>
                                        <a:cubicBezTo>
                                          <a:pt x="21904" y="16717"/>
                                          <a:pt x="22835" y="13754"/>
                                          <a:pt x="22835" y="10130"/>
                                        </a:cubicBezTo>
                                        <a:cubicBezTo>
                                          <a:pt x="22835" y="6507"/>
                                          <a:pt x="21904" y="3541"/>
                                          <a:pt x="20041" y="1235"/>
                                        </a:cubicBezTo>
                                        <a:cubicBezTo>
                                          <a:pt x="18183" y="-1068"/>
                                          <a:pt x="15805" y="-2219"/>
                                          <a:pt x="12907" y="-2219"/>
                                        </a:cubicBezTo>
                                        <a:cubicBezTo>
                                          <a:pt x="11268" y="-2219"/>
                                          <a:pt x="9820" y="-1894"/>
                                          <a:pt x="8561" y="-1245"/>
                                        </a:cubicBezTo>
                                        <a:cubicBezTo>
                                          <a:pt x="7303" y="-591"/>
                                          <a:pt x="6154" y="422"/>
                                          <a:pt x="5116" y="1792"/>
                                        </a:cubicBezTo>
                                        <a:lnTo>
                                          <a:pt x="5116" y="-1607"/>
                                        </a:lnTo>
                                        <a:lnTo>
                                          <a:pt x="-2394" y="-1607"/>
                                        </a:lnTo>
                                        <a:lnTo>
                                          <a:pt x="-2394" y="31066"/>
                                        </a:lnTo>
                                        <a:lnTo>
                                          <a:pt x="5116" y="31066"/>
                                        </a:lnTo>
                                        <a:lnTo>
                                          <a:pt x="5116" y="1846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Freeform: Shape 118"/>
                                <wps:cNvSpPr/>
                                <wps:spPr>
                                  <a:xfrm rot="-5400000" flipV="1">
                                    <a:off x="984759" y="7246802"/>
                                    <a:ext cx="25229" cy="24691"/>
                                  </a:xfrm>
                                  <a:custGeom>
                                    <a:avLst/>
                                    <a:gdLst>
                                      <a:gd name="connsiteX0" fmla="*/ 23099 w 25229"/>
                                      <a:gd name="connsiteY0" fmla="*/ 10844 h 24691"/>
                                      <a:gd name="connsiteX1" fmla="*/ 23099 w 25229"/>
                                      <a:gd name="connsiteY1" fmla="*/ 8707 h 24691"/>
                                      <a:gd name="connsiteX2" fmla="*/ 5534 w 25229"/>
                                      <a:gd name="connsiteY2" fmla="*/ 8707 h 24691"/>
                                      <a:gd name="connsiteX3" fmla="*/ 7442 w 25229"/>
                                      <a:gd name="connsiteY3" fmla="*/ 4736 h 24691"/>
                                      <a:gd name="connsiteX4" fmla="*/ 12016 w 25229"/>
                                      <a:gd name="connsiteY4" fmla="*/ 3413 h 24691"/>
                                      <a:gd name="connsiteX5" fmla="*/ 16873 w 25229"/>
                                      <a:gd name="connsiteY5" fmla="*/ 4118 h 24691"/>
                                      <a:gd name="connsiteX6" fmla="*/ 21991 w 25229"/>
                                      <a:gd name="connsiteY6" fmla="*/ 6248 h 24691"/>
                                      <a:gd name="connsiteX7" fmla="*/ 21991 w 25229"/>
                                      <a:gd name="connsiteY7" fmla="*/ 456 h 24691"/>
                                      <a:gd name="connsiteX8" fmla="*/ 16658 w 25229"/>
                                      <a:gd name="connsiteY8" fmla="*/ -1069 h 24691"/>
                                      <a:gd name="connsiteX9" fmla="*/ 11324 w 25229"/>
                                      <a:gd name="connsiteY9" fmla="*/ -1586 h 24691"/>
                                      <a:gd name="connsiteX10" fmla="*/ 1403 w 25229"/>
                                      <a:gd name="connsiteY10" fmla="*/ 1659 h 24691"/>
                                      <a:gd name="connsiteX11" fmla="*/ -2130 w 25229"/>
                                      <a:gd name="connsiteY11" fmla="*/ 10763 h 24691"/>
                                      <a:gd name="connsiteX12" fmla="*/ 1342 w 25229"/>
                                      <a:gd name="connsiteY12" fmla="*/ 19807 h 24691"/>
                                      <a:gd name="connsiteX13" fmla="*/ 10908 w 25229"/>
                                      <a:gd name="connsiteY13" fmla="*/ 23105 h 24691"/>
                                      <a:gd name="connsiteX14" fmla="*/ 19774 w 25229"/>
                                      <a:gd name="connsiteY14" fmla="*/ 19766 h 24691"/>
                                      <a:gd name="connsiteX15" fmla="*/ 23099 w 25229"/>
                                      <a:gd name="connsiteY15" fmla="*/ 10844 h 24691"/>
                                      <a:gd name="connsiteX16" fmla="*/ 15375 w 25229"/>
                                      <a:gd name="connsiteY16" fmla="*/ 13343 h 24691"/>
                                      <a:gd name="connsiteX17" fmla="*/ 14125 w 25229"/>
                                      <a:gd name="connsiteY17" fmla="*/ 16797 h 24691"/>
                                      <a:gd name="connsiteX18" fmla="*/ 10861 w 25229"/>
                                      <a:gd name="connsiteY18" fmla="*/ 18113 h 24691"/>
                                      <a:gd name="connsiteX19" fmla="*/ 7314 w 25229"/>
                                      <a:gd name="connsiteY19" fmla="*/ 16884 h 24691"/>
                                      <a:gd name="connsiteX20" fmla="*/ 5615 w 25229"/>
                                      <a:gd name="connsiteY20" fmla="*/ 13343 h 24691"/>
                                      <a:gd name="connsiteX21" fmla="*/ 15375 w 25229"/>
                                      <a:gd name="connsiteY21" fmla="*/ 13343 h 24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5229" h="24691">
                                        <a:moveTo>
                                          <a:pt x="23099" y="10844"/>
                                        </a:moveTo>
                                        <a:lnTo>
                                          <a:pt x="23099" y="8707"/>
                                        </a:lnTo>
                                        <a:lnTo>
                                          <a:pt x="5534" y="8707"/>
                                        </a:lnTo>
                                        <a:cubicBezTo>
                                          <a:pt x="5713" y="6942"/>
                                          <a:pt x="6349" y="5619"/>
                                          <a:pt x="7442" y="4736"/>
                                        </a:cubicBezTo>
                                        <a:cubicBezTo>
                                          <a:pt x="8534" y="3854"/>
                                          <a:pt x="10059" y="3413"/>
                                          <a:pt x="12016" y="3413"/>
                                        </a:cubicBezTo>
                                        <a:cubicBezTo>
                                          <a:pt x="13597" y="3413"/>
                                          <a:pt x="15216" y="3648"/>
                                          <a:pt x="16873" y="4118"/>
                                        </a:cubicBezTo>
                                        <a:cubicBezTo>
                                          <a:pt x="18534" y="4589"/>
                                          <a:pt x="20240" y="5298"/>
                                          <a:pt x="21991" y="6248"/>
                                        </a:cubicBezTo>
                                        <a:lnTo>
                                          <a:pt x="21991" y="456"/>
                                        </a:lnTo>
                                        <a:cubicBezTo>
                                          <a:pt x="20213" y="-215"/>
                                          <a:pt x="18435" y="-724"/>
                                          <a:pt x="16658" y="-1069"/>
                                        </a:cubicBezTo>
                                        <a:cubicBezTo>
                                          <a:pt x="14880" y="-1414"/>
                                          <a:pt x="13102" y="-1586"/>
                                          <a:pt x="11324" y="-1586"/>
                                        </a:cubicBezTo>
                                        <a:cubicBezTo>
                                          <a:pt x="7070" y="-1586"/>
                                          <a:pt x="3763" y="-504"/>
                                          <a:pt x="1403" y="1659"/>
                                        </a:cubicBezTo>
                                        <a:cubicBezTo>
                                          <a:pt x="-953" y="3823"/>
                                          <a:pt x="-2130" y="6857"/>
                                          <a:pt x="-2130" y="10763"/>
                                        </a:cubicBezTo>
                                        <a:cubicBezTo>
                                          <a:pt x="-2130" y="14597"/>
                                          <a:pt x="-973" y="17612"/>
                                          <a:pt x="1342" y="19807"/>
                                        </a:cubicBezTo>
                                        <a:cubicBezTo>
                                          <a:pt x="3658" y="22006"/>
                                          <a:pt x="6846" y="23105"/>
                                          <a:pt x="10908" y="23105"/>
                                        </a:cubicBezTo>
                                        <a:cubicBezTo>
                                          <a:pt x="14602" y="23105"/>
                                          <a:pt x="17558" y="21992"/>
                                          <a:pt x="19774" y="19766"/>
                                        </a:cubicBezTo>
                                        <a:cubicBezTo>
                                          <a:pt x="21991" y="17545"/>
                                          <a:pt x="23099" y="14570"/>
                                          <a:pt x="23099" y="10844"/>
                                        </a:cubicBezTo>
                                        <a:close/>
                                        <a:moveTo>
                                          <a:pt x="15375" y="13343"/>
                                        </a:moveTo>
                                        <a:cubicBezTo>
                                          <a:pt x="15375" y="14772"/>
                                          <a:pt x="14958" y="15923"/>
                                          <a:pt x="14125" y="16797"/>
                                        </a:cubicBezTo>
                                        <a:cubicBezTo>
                                          <a:pt x="13292" y="17674"/>
                                          <a:pt x="12204" y="18113"/>
                                          <a:pt x="10861" y="18113"/>
                                        </a:cubicBezTo>
                                        <a:cubicBezTo>
                                          <a:pt x="9405" y="18113"/>
                                          <a:pt x="8223" y="17704"/>
                                          <a:pt x="7314" y="16884"/>
                                        </a:cubicBezTo>
                                        <a:cubicBezTo>
                                          <a:pt x="6405" y="16064"/>
                                          <a:pt x="5839" y="14884"/>
                                          <a:pt x="5615" y="13343"/>
                                        </a:cubicBezTo>
                                        <a:lnTo>
                                          <a:pt x="15375" y="1334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 name="Freeform: Shape 119"/>
                                <wps:cNvSpPr/>
                                <wps:spPr>
                                  <a:xfrm rot="-5400000" flipV="1">
                                    <a:off x="988335" y="7220060"/>
                                    <a:ext cx="17464" cy="24080"/>
                                  </a:xfrm>
                                  <a:custGeom>
                                    <a:avLst/>
                                    <a:gdLst>
                                      <a:gd name="connsiteX0" fmla="*/ 15649 w 17464"/>
                                      <a:gd name="connsiteY0" fmla="*/ 15475 h 24080"/>
                                      <a:gd name="connsiteX1" fmla="*/ 13681 w 17464"/>
                                      <a:gd name="connsiteY1" fmla="*/ 16154 h 24080"/>
                                      <a:gd name="connsiteX2" fmla="*/ 11720 w 17464"/>
                                      <a:gd name="connsiteY2" fmla="*/ 16375 h 24080"/>
                                      <a:gd name="connsiteX3" fmla="*/ 7260 w 17464"/>
                                      <a:gd name="connsiteY3" fmla="*/ 14514 h 24080"/>
                                      <a:gd name="connsiteX4" fmla="*/ 5694 w 17464"/>
                                      <a:gd name="connsiteY4" fmla="*/ 9200 h 24080"/>
                                      <a:gd name="connsiteX5" fmla="*/ 5694 w 17464"/>
                                      <a:gd name="connsiteY5" fmla="*/ -1638 h 24080"/>
                                      <a:gd name="connsiteX6" fmla="*/ -1815 w 17464"/>
                                      <a:gd name="connsiteY6" fmla="*/ -1638 h 24080"/>
                                      <a:gd name="connsiteX7" fmla="*/ -1815 w 17464"/>
                                      <a:gd name="connsiteY7" fmla="*/ 21878 h 24080"/>
                                      <a:gd name="connsiteX8" fmla="*/ 5694 w 17464"/>
                                      <a:gd name="connsiteY8" fmla="*/ 21878 h 24080"/>
                                      <a:gd name="connsiteX9" fmla="*/ 5694 w 17464"/>
                                      <a:gd name="connsiteY9" fmla="*/ 18015 h 24080"/>
                                      <a:gd name="connsiteX10" fmla="*/ 9019 w 17464"/>
                                      <a:gd name="connsiteY10" fmla="*/ 21381 h 24080"/>
                                      <a:gd name="connsiteX11" fmla="*/ 13527 w 17464"/>
                                      <a:gd name="connsiteY11" fmla="*/ 22442 h 24080"/>
                                      <a:gd name="connsiteX12" fmla="*/ 14339 w 17464"/>
                                      <a:gd name="connsiteY12" fmla="*/ 22409 h 24080"/>
                                      <a:gd name="connsiteX13" fmla="*/ 15622 w 17464"/>
                                      <a:gd name="connsiteY13" fmla="*/ 22274 h 24080"/>
                                      <a:gd name="connsiteX14" fmla="*/ 15649 w 17464"/>
                                      <a:gd name="connsiteY14" fmla="*/ 15475 h 240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7464" h="24080">
                                        <a:moveTo>
                                          <a:pt x="15649" y="15475"/>
                                        </a:moveTo>
                                        <a:cubicBezTo>
                                          <a:pt x="14991" y="15784"/>
                                          <a:pt x="14335" y="16010"/>
                                          <a:pt x="13681" y="16154"/>
                                        </a:cubicBezTo>
                                        <a:cubicBezTo>
                                          <a:pt x="13032" y="16301"/>
                                          <a:pt x="12378" y="16375"/>
                                          <a:pt x="11720" y="16375"/>
                                        </a:cubicBezTo>
                                        <a:cubicBezTo>
                                          <a:pt x="9790" y="16375"/>
                                          <a:pt x="8303" y="15755"/>
                                          <a:pt x="7260" y="14514"/>
                                        </a:cubicBezTo>
                                        <a:cubicBezTo>
                                          <a:pt x="6216" y="13278"/>
                                          <a:pt x="5694" y="11506"/>
                                          <a:pt x="5694" y="9200"/>
                                        </a:cubicBezTo>
                                        <a:lnTo>
                                          <a:pt x="5694" y="-1638"/>
                                        </a:lnTo>
                                        <a:lnTo>
                                          <a:pt x="-1815" y="-1638"/>
                                        </a:lnTo>
                                        <a:lnTo>
                                          <a:pt x="-1815" y="21878"/>
                                        </a:lnTo>
                                        <a:lnTo>
                                          <a:pt x="5694" y="21878"/>
                                        </a:lnTo>
                                        <a:lnTo>
                                          <a:pt x="5694" y="18015"/>
                                        </a:lnTo>
                                        <a:cubicBezTo>
                                          <a:pt x="6662" y="19555"/>
                                          <a:pt x="7770" y="20677"/>
                                          <a:pt x="9019" y="21381"/>
                                        </a:cubicBezTo>
                                        <a:cubicBezTo>
                                          <a:pt x="10273" y="22088"/>
                                          <a:pt x="11776" y="22442"/>
                                          <a:pt x="13527" y="22442"/>
                                        </a:cubicBezTo>
                                        <a:cubicBezTo>
                                          <a:pt x="13777" y="22442"/>
                                          <a:pt x="14048" y="22431"/>
                                          <a:pt x="14339" y="22409"/>
                                        </a:cubicBezTo>
                                        <a:cubicBezTo>
                                          <a:pt x="14635" y="22391"/>
                                          <a:pt x="15063" y="22346"/>
                                          <a:pt x="15622" y="22274"/>
                                        </a:cubicBezTo>
                                        <a:lnTo>
                                          <a:pt x="15649" y="1547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20" name="Freeform: Shape 120"/>
                            <wps:cNvSpPr/>
                            <wps:spPr>
                              <a:xfrm>
                                <a:off x="1147391" y="6747380"/>
                                <a:ext cx="4298" cy="1144285"/>
                              </a:xfrm>
                              <a:custGeom>
                                <a:avLst/>
                                <a:gdLst>
                                  <a:gd name="connsiteX0" fmla="*/ 0 w 4298"/>
                                  <a:gd name="connsiteY0" fmla="*/ 1144286 h 1144285"/>
                                  <a:gd name="connsiteX1" fmla="*/ 0 w 4298"/>
                                  <a:gd name="connsiteY1" fmla="*/ 0 h 1144285"/>
                                </a:gdLst>
                                <a:ahLst/>
                                <a:cxnLst>
                                  <a:cxn ang="0">
                                    <a:pos x="connsiteX0" y="connsiteY0"/>
                                  </a:cxn>
                                  <a:cxn ang="0">
                                    <a:pos x="connsiteX1" y="connsiteY1"/>
                                  </a:cxn>
                                </a:cxnLst>
                                <a:rect l="l" t="t" r="r" b="b"/>
                                <a:pathLst>
                                  <a:path w="4298" h="1144285">
                                    <a:moveTo>
                                      <a:pt x="0" y="1144286"/>
                                    </a:moveTo>
                                    <a:lnTo>
                                      <a:pt x="0" y="0"/>
                                    </a:lnTo>
                                  </a:path>
                                </a:pathLst>
                              </a:custGeom>
                              <a:noFill/>
                              <a:ln w="3471"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Freeform: Shape 121"/>
                            <wps:cNvSpPr/>
                            <wps:spPr>
                              <a:xfrm>
                                <a:off x="2682647" y="6747380"/>
                                <a:ext cx="4298" cy="1144285"/>
                              </a:xfrm>
                              <a:custGeom>
                                <a:avLst/>
                                <a:gdLst>
                                  <a:gd name="connsiteX0" fmla="*/ 0 w 4298"/>
                                  <a:gd name="connsiteY0" fmla="*/ 1144286 h 1144285"/>
                                  <a:gd name="connsiteX1" fmla="*/ 0 w 4298"/>
                                  <a:gd name="connsiteY1" fmla="*/ 0 h 1144285"/>
                                </a:gdLst>
                                <a:ahLst/>
                                <a:cxnLst>
                                  <a:cxn ang="0">
                                    <a:pos x="connsiteX0" y="connsiteY0"/>
                                  </a:cxn>
                                  <a:cxn ang="0">
                                    <a:pos x="connsiteX1" y="connsiteY1"/>
                                  </a:cxn>
                                </a:cxnLst>
                                <a:rect l="l" t="t" r="r" b="b"/>
                                <a:pathLst>
                                  <a:path w="4298" h="1144285">
                                    <a:moveTo>
                                      <a:pt x="0" y="1144286"/>
                                    </a:moveTo>
                                    <a:lnTo>
                                      <a:pt x="0" y="0"/>
                                    </a:lnTo>
                                  </a:path>
                                </a:pathLst>
                              </a:custGeom>
                              <a:noFill/>
                              <a:ln w="3471"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Freeform: Shape 122"/>
                            <wps:cNvSpPr/>
                            <wps:spPr>
                              <a:xfrm>
                                <a:off x="1147391" y="7891665"/>
                                <a:ext cx="1535255" cy="4300"/>
                              </a:xfrm>
                              <a:custGeom>
                                <a:avLst/>
                                <a:gdLst>
                                  <a:gd name="connsiteX0" fmla="*/ 0 w 1535255"/>
                                  <a:gd name="connsiteY0" fmla="*/ 0 h 4300"/>
                                  <a:gd name="connsiteX1" fmla="*/ 1535256 w 1535255"/>
                                  <a:gd name="connsiteY1" fmla="*/ 0 h 4300"/>
                                </a:gdLst>
                                <a:ahLst/>
                                <a:cxnLst>
                                  <a:cxn ang="0">
                                    <a:pos x="connsiteX0" y="connsiteY0"/>
                                  </a:cxn>
                                  <a:cxn ang="0">
                                    <a:pos x="connsiteX1" y="connsiteY1"/>
                                  </a:cxn>
                                </a:cxnLst>
                                <a:rect l="l" t="t" r="r" b="b"/>
                                <a:pathLst>
                                  <a:path w="1535255" h="4300">
                                    <a:moveTo>
                                      <a:pt x="0" y="0"/>
                                    </a:moveTo>
                                    <a:lnTo>
                                      <a:pt x="1535256" y="0"/>
                                    </a:lnTo>
                                  </a:path>
                                </a:pathLst>
                              </a:custGeom>
                              <a:noFill/>
                              <a:ln w="3471"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Freeform: Shape 123"/>
                            <wps:cNvSpPr/>
                            <wps:spPr>
                              <a:xfrm>
                                <a:off x="1147391" y="6747380"/>
                                <a:ext cx="1535255" cy="4300"/>
                              </a:xfrm>
                              <a:custGeom>
                                <a:avLst/>
                                <a:gdLst>
                                  <a:gd name="connsiteX0" fmla="*/ 0 w 1535255"/>
                                  <a:gd name="connsiteY0" fmla="*/ 0 h 4300"/>
                                  <a:gd name="connsiteX1" fmla="*/ 1535256 w 1535255"/>
                                  <a:gd name="connsiteY1" fmla="*/ 0 h 4300"/>
                                </a:gdLst>
                                <a:ahLst/>
                                <a:cxnLst>
                                  <a:cxn ang="0">
                                    <a:pos x="connsiteX0" y="connsiteY0"/>
                                  </a:cxn>
                                  <a:cxn ang="0">
                                    <a:pos x="connsiteX1" y="connsiteY1"/>
                                  </a:cxn>
                                </a:cxnLst>
                                <a:rect l="l" t="t" r="r" b="b"/>
                                <a:pathLst>
                                  <a:path w="1535255" h="4300">
                                    <a:moveTo>
                                      <a:pt x="0" y="0"/>
                                    </a:moveTo>
                                    <a:lnTo>
                                      <a:pt x="1535256" y="0"/>
                                    </a:lnTo>
                                  </a:path>
                                </a:pathLst>
                              </a:custGeom>
                              <a:noFill/>
                              <a:ln w="3471"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4" name="Graphic 1"/>
                            <wpg:cNvGrpSpPr/>
                            <wpg:grpSpPr>
                              <a:xfrm>
                                <a:off x="1937706" y="6768880"/>
                                <a:ext cx="723446" cy="76016"/>
                                <a:chOff x="1937706" y="6768880"/>
                                <a:chExt cx="723446" cy="76016"/>
                              </a:xfrm>
                            </wpg:grpSpPr>
                            <wps:wsp>
                              <wps:cNvPr id="125" name="Freeform: Shape 125"/>
                              <wps:cNvSpPr/>
                              <wps:spPr>
                                <a:xfrm>
                                  <a:off x="1937706" y="6768880"/>
                                  <a:ext cx="723446" cy="76016"/>
                                </a:xfrm>
                                <a:custGeom>
                                  <a:avLst/>
                                  <a:gdLst>
                                    <a:gd name="connsiteX0" fmla="*/ 8598 w 723446"/>
                                    <a:gd name="connsiteY0" fmla="*/ 76016 h 76016"/>
                                    <a:gd name="connsiteX1" fmla="*/ 714848 w 723446"/>
                                    <a:gd name="connsiteY1" fmla="*/ 76016 h 76016"/>
                                    <a:gd name="connsiteX2" fmla="*/ 723446 w 723446"/>
                                    <a:gd name="connsiteY2" fmla="*/ 67416 h 76016"/>
                                    <a:gd name="connsiteX3" fmla="*/ 723446 w 723446"/>
                                    <a:gd name="connsiteY3" fmla="*/ 8600 h 76016"/>
                                    <a:gd name="connsiteX4" fmla="*/ 714848 w 723446"/>
                                    <a:gd name="connsiteY4" fmla="*/ 0 h 76016"/>
                                    <a:gd name="connsiteX5" fmla="*/ 8598 w 723446"/>
                                    <a:gd name="connsiteY5" fmla="*/ 0 h 76016"/>
                                    <a:gd name="connsiteX6" fmla="*/ 0 w 723446"/>
                                    <a:gd name="connsiteY6" fmla="*/ 8600 h 76016"/>
                                    <a:gd name="connsiteX7" fmla="*/ 0 w 723446"/>
                                    <a:gd name="connsiteY7" fmla="*/ 67416 h 76016"/>
                                    <a:gd name="connsiteX8" fmla="*/ 8598 w 723446"/>
                                    <a:gd name="connsiteY8" fmla="*/ 76016 h 760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23446" h="76016">
                                      <a:moveTo>
                                        <a:pt x="8598" y="76016"/>
                                      </a:moveTo>
                                      <a:lnTo>
                                        <a:pt x="714848" y="76016"/>
                                      </a:lnTo>
                                      <a:cubicBezTo>
                                        <a:pt x="720580" y="76016"/>
                                        <a:pt x="723446" y="73150"/>
                                        <a:pt x="723446" y="67416"/>
                                      </a:cubicBezTo>
                                      <a:lnTo>
                                        <a:pt x="723446" y="8600"/>
                                      </a:lnTo>
                                      <a:cubicBezTo>
                                        <a:pt x="723446" y="2867"/>
                                        <a:pt x="720580" y="0"/>
                                        <a:pt x="714848" y="0"/>
                                      </a:cubicBezTo>
                                      <a:lnTo>
                                        <a:pt x="8598" y="0"/>
                                      </a:lnTo>
                                      <a:cubicBezTo>
                                        <a:pt x="2866" y="0"/>
                                        <a:pt x="0" y="2867"/>
                                        <a:pt x="0" y="8600"/>
                                      </a:cubicBezTo>
                                      <a:lnTo>
                                        <a:pt x="0" y="67416"/>
                                      </a:lnTo>
                                      <a:cubicBezTo>
                                        <a:pt x="0" y="73150"/>
                                        <a:pt x="2866" y="76016"/>
                                        <a:pt x="8598" y="76016"/>
                                      </a:cubicBezTo>
                                      <a:close/>
                                    </a:path>
                                  </a:pathLst>
                                </a:custGeom>
                                <a:solidFill>
                                  <a:srgbClr val="FFFFFF">
                                    <a:alpha val="80000"/>
                                  </a:srgbClr>
                                </a:solidFill>
                                <a:ln w="4339" cap="flat">
                                  <a:solidFill>
                                    <a:srgbClr val="CCCCCC">
                                      <a:alpha val="80000"/>
                                    </a:srgb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Freeform: Shape 126"/>
                              <wps:cNvSpPr/>
                              <wps:spPr>
                                <a:xfrm>
                                  <a:off x="1954902" y="6788653"/>
                                  <a:ext cx="85979" cy="30100"/>
                                </a:xfrm>
                                <a:custGeom>
                                  <a:avLst/>
                                  <a:gdLst>
                                    <a:gd name="connsiteX0" fmla="*/ 0 w 85979"/>
                                    <a:gd name="connsiteY0" fmla="*/ 30100 h 30100"/>
                                    <a:gd name="connsiteX1" fmla="*/ 85980 w 85979"/>
                                    <a:gd name="connsiteY1" fmla="*/ 30100 h 30100"/>
                                    <a:gd name="connsiteX2" fmla="*/ 85980 w 85979"/>
                                    <a:gd name="connsiteY2" fmla="*/ 0 h 30100"/>
                                    <a:gd name="connsiteX3" fmla="*/ 0 w 85979"/>
                                    <a:gd name="connsiteY3" fmla="*/ 0 h 30100"/>
                                  </a:gdLst>
                                  <a:ahLst/>
                                  <a:cxnLst>
                                    <a:cxn ang="0">
                                      <a:pos x="connsiteX0" y="connsiteY0"/>
                                    </a:cxn>
                                    <a:cxn ang="0">
                                      <a:pos x="connsiteX1" y="connsiteY1"/>
                                    </a:cxn>
                                    <a:cxn ang="0">
                                      <a:pos x="connsiteX2" y="connsiteY2"/>
                                    </a:cxn>
                                    <a:cxn ang="0">
                                      <a:pos x="connsiteX3" y="connsiteY3"/>
                                    </a:cxn>
                                  </a:cxnLst>
                                  <a:rect l="l" t="t" r="r" b="b"/>
                                  <a:pathLst>
                                    <a:path w="85979" h="30100">
                                      <a:moveTo>
                                        <a:pt x="0" y="30100"/>
                                      </a:moveTo>
                                      <a:lnTo>
                                        <a:pt x="85980" y="30100"/>
                                      </a:lnTo>
                                      <a:lnTo>
                                        <a:pt x="85980" y="0"/>
                                      </a:lnTo>
                                      <a:lnTo>
                                        <a:pt x="0" y="0"/>
                                      </a:lnTo>
                                      <a:close/>
                                    </a:path>
                                  </a:pathLst>
                                </a:custGeom>
                                <a:solidFill>
                                  <a:srgbClr val="1F77B4"/>
                                </a:solidFill>
                                <a:ln w="4339"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7" name="Graphic 1"/>
                              <wpg:cNvGrpSpPr/>
                              <wpg:grpSpPr>
                                <a:xfrm>
                                  <a:off x="2077685" y="6786080"/>
                                  <a:ext cx="563256" cy="41616"/>
                                  <a:chOff x="2077685" y="6786080"/>
                                  <a:chExt cx="563256" cy="41616"/>
                                </a:xfrm>
                                <a:solidFill>
                                  <a:srgbClr val="000000"/>
                                </a:solidFill>
                              </wpg:grpSpPr>
                              <wps:wsp>
                                <wps:cNvPr id="128" name="Freeform: Shape 128"/>
                                <wps:cNvSpPr/>
                                <wps:spPr>
                                  <a:xfrm flipV="1">
                                    <a:off x="2077685" y="6786839"/>
                                    <a:ext cx="29011" cy="32525"/>
                                  </a:xfrm>
                                  <a:custGeom>
                                    <a:avLst/>
                                    <a:gdLst>
                                      <a:gd name="connsiteX0" fmla="*/ 12288 w 29011"/>
                                      <a:gd name="connsiteY0" fmla="*/ 26810 h 32525"/>
                                      <a:gd name="connsiteX1" fmla="*/ 4946 w 29011"/>
                                      <a:gd name="connsiteY1" fmla="*/ 23364 h 32525"/>
                                      <a:gd name="connsiteX2" fmla="*/ 2233 w 29011"/>
                                      <a:gd name="connsiteY2" fmla="*/ 13978 h 32525"/>
                                      <a:gd name="connsiteX3" fmla="*/ 4946 w 29011"/>
                                      <a:gd name="connsiteY3" fmla="*/ 4612 h 32525"/>
                                      <a:gd name="connsiteX4" fmla="*/ 12288 w 29011"/>
                                      <a:gd name="connsiteY4" fmla="*/ 1172 h 32525"/>
                                      <a:gd name="connsiteX5" fmla="*/ 19603 w 29011"/>
                                      <a:gd name="connsiteY5" fmla="*/ 4612 h 32525"/>
                                      <a:gd name="connsiteX6" fmla="*/ 22303 w 29011"/>
                                      <a:gd name="connsiteY6" fmla="*/ 13978 h 32525"/>
                                      <a:gd name="connsiteX7" fmla="*/ 19603 w 29011"/>
                                      <a:gd name="connsiteY7" fmla="*/ 23364 h 32525"/>
                                      <a:gd name="connsiteX8" fmla="*/ 12288 w 29011"/>
                                      <a:gd name="connsiteY8" fmla="*/ 26810 h 32525"/>
                                      <a:gd name="connsiteX9" fmla="*/ 12288 w 29011"/>
                                      <a:gd name="connsiteY9" fmla="*/ 30251 h 32525"/>
                                      <a:gd name="connsiteX10" fmla="*/ 22821 w 29011"/>
                                      <a:gd name="connsiteY10" fmla="*/ 25830 h 32525"/>
                                      <a:gd name="connsiteX11" fmla="*/ 26770 w 29011"/>
                                      <a:gd name="connsiteY11" fmla="*/ 13978 h 32525"/>
                                      <a:gd name="connsiteX12" fmla="*/ 22821 w 29011"/>
                                      <a:gd name="connsiteY12" fmla="*/ 2146 h 32525"/>
                                      <a:gd name="connsiteX13" fmla="*/ 12288 w 29011"/>
                                      <a:gd name="connsiteY13" fmla="*/ -2275 h 32525"/>
                                      <a:gd name="connsiteX14" fmla="*/ 1715 w 29011"/>
                                      <a:gd name="connsiteY14" fmla="*/ 2132 h 32525"/>
                                      <a:gd name="connsiteX15" fmla="*/ -2241 w 29011"/>
                                      <a:gd name="connsiteY15" fmla="*/ 13978 h 32525"/>
                                      <a:gd name="connsiteX16" fmla="*/ 1715 w 29011"/>
                                      <a:gd name="connsiteY16" fmla="*/ 25830 h 32525"/>
                                      <a:gd name="connsiteX17" fmla="*/ 12288 w 29011"/>
                                      <a:gd name="connsiteY17" fmla="*/ 30251 h 32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9011" h="32525">
                                        <a:moveTo>
                                          <a:pt x="12288" y="26810"/>
                                        </a:moveTo>
                                        <a:cubicBezTo>
                                          <a:pt x="9207" y="26810"/>
                                          <a:pt x="6760" y="25662"/>
                                          <a:pt x="4946" y="23364"/>
                                        </a:cubicBezTo>
                                        <a:cubicBezTo>
                                          <a:pt x="3137" y="21070"/>
                                          <a:pt x="2233" y="17942"/>
                                          <a:pt x="2233" y="13978"/>
                                        </a:cubicBezTo>
                                        <a:cubicBezTo>
                                          <a:pt x="2233" y="10031"/>
                                          <a:pt x="3137" y="6909"/>
                                          <a:pt x="4946" y="4612"/>
                                        </a:cubicBezTo>
                                        <a:cubicBezTo>
                                          <a:pt x="6760" y="2318"/>
                                          <a:pt x="9207" y="1172"/>
                                          <a:pt x="12288" y="1172"/>
                                        </a:cubicBezTo>
                                        <a:cubicBezTo>
                                          <a:pt x="15365" y="1172"/>
                                          <a:pt x="17803" y="2318"/>
                                          <a:pt x="19603" y="4612"/>
                                        </a:cubicBezTo>
                                        <a:cubicBezTo>
                                          <a:pt x="21403" y="6909"/>
                                          <a:pt x="22303" y="10031"/>
                                          <a:pt x="22303" y="13978"/>
                                        </a:cubicBezTo>
                                        <a:cubicBezTo>
                                          <a:pt x="22303" y="17942"/>
                                          <a:pt x="21403" y="21070"/>
                                          <a:pt x="19603" y="23364"/>
                                        </a:cubicBezTo>
                                        <a:cubicBezTo>
                                          <a:pt x="17803" y="25662"/>
                                          <a:pt x="15365" y="26810"/>
                                          <a:pt x="12288" y="26810"/>
                                        </a:cubicBezTo>
                                        <a:close/>
                                        <a:moveTo>
                                          <a:pt x="12288" y="30251"/>
                                        </a:moveTo>
                                        <a:cubicBezTo>
                                          <a:pt x="16681" y="30251"/>
                                          <a:pt x="20192" y="28777"/>
                                          <a:pt x="22821" y="25830"/>
                                        </a:cubicBezTo>
                                        <a:cubicBezTo>
                                          <a:pt x="25454" y="22882"/>
                                          <a:pt x="26770" y="18932"/>
                                          <a:pt x="26770" y="13978"/>
                                        </a:cubicBezTo>
                                        <a:cubicBezTo>
                                          <a:pt x="26770" y="9037"/>
                                          <a:pt x="25454" y="5093"/>
                                          <a:pt x="22821" y="2146"/>
                                        </a:cubicBezTo>
                                        <a:cubicBezTo>
                                          <a:pt x="20192" y="-801"/>
                                          <a:pt x="16681" y="-2275"/>
                                          <a:pt x="12288" y="-2275"/>
                                        </a:cubicBezTo>
                                        <a:cubicBezTo>
                                          <a:pt x="7882" y="-2275"/>
                                          <a:pt x="4357" y="-806"/>
                                          <a:pt x="1715" y="2132"/>
                                        </a:cubicBezTo>
                                        <a:cubicBezTo>
                                          <a:pt x="-922" y="5075"/>
                                          <a:pt x="-2241" y="9024"/>
                                          <a:pt x="-2241" y="13978"/>
                                        </a:cubicBezTo>
                                        <a:cubicBezTo>
                                          <a:pt x="-2241" y="18932"/>
                                          <a:pt x="-922" y="22882"/>
                                          <a:pt x="1715" y="25830"/>
                                        </a:cubicBezTo>
                                        <a:cubicBezTo>
                                          <a:pt x="4357" y="28777"/>
                                          <a:pt x="7882" y="30251"/>
                                          <a:pt x="12288" y="3025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Freeform: Shape 129"/>
                                <wps:cNvSpPr/>
                                <wps:spPr>
                                  <a:xfrm flipV="1">
                                    <a:off x="2113014" y="6794673"/>
                                    <a:ext cx="13770" cy="24080"/>
                                  </a:xfrm>
                                  <a:custGeom>
                                    <a:avLst/>
                                    <a:gdLst>
                                      <a:gd name="connsiteX0" fmla="*/ 12448 w 13770"/>
                                      <a:gd name="connsiteY0" fmla="*/ 18171 h 24080"/>
                                      <a:gd name="connsiteX1" fmla="*/ 11031 w 13770"/>
                                      <a:gd name="connsiteY1" fmla="*/ 18722 h 24080"/>
                                      <a:gd name="connsiteX2" fmla="*/ 9345 w 13770"/>
                                      <a:gd name="connsiteY2" fmla="*/ 18903 h 24080"/>
                                      <a:gd name="connsiteX3" fmla="*/ 4314 w 13770"/>
                                      <a:gd name="connsiteY3" fmla="*/ 16773 h 24080"/>
                                      <a:gd name="connsiteX4" fmla="*/ 2560 w 13770"/>
                                      <a:gd name="connsiteY4" fmla="*/ 10653 h 24080"/>
                                      <a:gd name="connsiteX5" fmla="*/ 2560 w 13770"/>
                                      <a:gd name="connsiteY5" fmla="*/ -1737 h 24080"/>
                                      <a:gd name="connsiteX6" fmla="*/ -1322 w 13770"/>
                                      <a:gd name="connsiteY6" fmla="*/ -1737 h 24080"/>
                                      <a:gd name="connsiteX7" fmla="*/ -1322 w 13770"/>
                                      <a:gd name="connsiteY7" fmla="*/ 21779 h 24080"/>
                                      <a:gd name="connsiteX8" fmla="*/ 2560 w 13770"/>
                                      <a:gd name="connsiteY8" fmla="*/ 21779 h 24080"/>
                                      <a:gd name="connsiteX9" fmla="*/ 2560 w 13770"/>
                                      <a:gd name="connsiteY9" fmla="*/ 18124 h 24080"/>
                                      <a:gd name="connsiteX10" fmla="*/ 5731 w 13770"/>
                                      <a:gd name="connsiteY10" fmla="*/ 21302 h 24080"/>
                                      <a:gd name="connsiteX11" fmla="*/ 10480 w 13770"/>
                                      <a:gd name="connsiteY11" fmla="*/ 22343 h 24080"/>
                                      <a:gd name="connsiteX12" fmla="*/ 11360 w 13770"/>
                                      <a:gd name="connsiteY12" fmla="*/ 22290 h 24080"/>
                                      <a:gd name="connsiteX13" fmla="*/ 12428 w 13770"/>
                                      <a:gd name="connsiteY13" fmla="*/ 22135 h 24080"/>
                                      <a:gd name="connsiteX14" fmla="*/ 12448 w 13770"/>
                                      <a:gd name="connsiteY14" fmla="*/ 18171 h 240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3770" h="24080">
                                        <a:moveTo>
                                          <a:pt x="12448" y="18171"/>
                                        </a:moveTo>
                                        <a:cubicBezTo>
                                          <a:pt x="12014" y="18422"/>
                                          <a:pt x="11541" y="18605"/>
                                          <a:pt x="11031" y="18722"/>
                                        </a:cubicBezTo>
                                        <a:cubicBezTo>
                                          <a:pt x="10520" y="18843"/>
                                          <a:pt x="9958" y="18903"/>
                                          <a:pt x="9345" y="18903"/>
                                        </a:cubicBezTo>
                                        <a:cubicBezTo>
                                          <a:pt x="7159" y="18903"/>
                                          <a:pt x="5482" y="18193"/>
                                          <a:pt x="4314" y="16773"/>
                                        </a:cubicBezTo>
                                        <a:cubicBezTo>
                                          <a:pt x="3145" y="15354"/>
                                          <a:pt x="2560" y="13313"/>
                                          <a:pt x="2560" y="10653"/>
                                        </a:cubicBezTo>
                                        <a:lnTo>
                                          <a:pt x="2560" y="-1737"/>
                                        </a:lnTo>
                                        <a:lnTo>
                                          <a:pt x="-1322" y="-1737"/>
                                        </a:lnTo>
                                        <a:lnTo>
                                          <a:pt x="-1322" y="21779"/>
                                        </a:lnTo>
                                        <a:lnTo>
                                          <a:pt x="2560" y="21779"/>
                                        </a:lnTo>
                                        <a:lnTo>
                                          <a:pt x="2560" y="18124"/>
                                        </a:lnTo>
                                        <a:cubicBezTo>
                                          <a:pt x="3375" y="19553"/>
                                          <a:pt x="4432" y="20612"/>
                                          <a:pt x="5731" y="21302"/>
                                        </a:cubicBezTo>
                                        <a:cubicBezTo>
                                          <a:pt x="7034" y="21996"/>
                                          <a:pt x="8617" y="22343"/>
                                          <a:pt x="10480" y="22343"/>
                                        </a:cubicBezTo>
                                        <a:cubicBezTo>
                                          <a:pt x="10744" y="22343"/>
                                          <a:pt x="11037" y="22325"/>
                                          <a:pt x="11360" y="22290"/>
                                        </a:cubicBezTo>
                                        <a:cubicBezTo>
                                          <a:pt x="11682" y="22258"/>
                                          <a:pt x="12038" y="22207"/>
                                          <a:pt x="12428" y="22135"/>
                                        </a:cubicBezTo>
                                        <a:lnTo>
                                          <a:pt x="12448" y="1817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 name="Freeform: Shape 130"/>
                                <wps:cNvSpPr/>
                                <wps:spPr>
                                  <a:xfrm flipV="1">
                                    <a:off x="2130836" y="6786080"/>
                                    <a:ext cx="3862" cy="32673"/>
                                  </a:xfrm>
                                  <a:custGeom>
                                    <a:avLst/>
                                    <a:gdLst>
                                      <a:gd name="connsiteX0" fmla="*/ -604 w 3862"/>
                                      <a:gd name="connsiteY0" fmla="*/ 21138 h 32673"/>
                                      <a:gd name="connsiteX1" fmla="*/ 3259 w 3862"/>
                                      <a:gd name="connsiteY1" fmla="*/ 21138 h 32673"/>
                                      <a:gd name="connsiteX2" fmla="*/ 3259 w 3862"/>
                                      <a:gd name="connsiteY2" fmla="*/ -2377 h 32673"/>
                                      <a:gd name="connsiteX3" fmla="*/ -604 w 3862"/>
                                      <a:gd name="connsiteY3" fmla="*/ -2377 h 32673"/>
                                      <a:gd name="connsiteX4" fmla="*/ -604 w 3862"/>
                                      <a:gd name="connsiteY4" fmla="*/ 21138 h 32673"/>
                                      <a:gd name="connsiteX5" fmla="*/ -604 w 3862"/>
                                      <a:gd name="connsiteY5" fmla="*/ 30296 h 32673"/>
                                      <a:gd name="connsiteX6" fmla="*/ 3259 w 3862"/>
                                      <a:gd name="connsiteY6" fmla="*/ 30296 h 32673"/>
                                      <a:gd name="connsiteX7" fmla="*/ 3259 w 3862"/>
                                      <a:gd name="connsiteY7" fmla="*/ 25398 h 32673"/>
                                      <a:gd name="connsiteX8" fmla="*/ -604 w 3862"/>
                                      <a:gd name="connsiteY8" fmla="*/ 25398 h 32673"/>
                                      <a:gd name="connsiteX9" fmla="*/ -604 w 3862"/>
                                      <a:gd name="connsiteY9" fmla="*/ 30296 h 326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62" h="32673">
                                        <a:moveTo>
                                          <a:pt x="-604" y="21138"/>
                                        </a:moveTo>
                                        <a:lnTo>
                                          <a:pt x="3259" y="21138"/>
                                        </a:lnTo>
                                        <a:lnTo>
                                          <a:pt x="3259" y="-2377"/>
                                        </a:lnTo>
                                        <a:lnTo>
                                          <a:pt x="-604" y="-2377"/>
                                        </a:lnTo>
                                        <a:lnTo>
                                          <a:pt x="-604" y="21138"/>
                                        </a:lnTo>
                                        <a:close/>
                                        <a:moveTo>
                                          <a:pt x="-604" y="30296"/>
                                        </a:moveTo>
                                        <a:lnTo>
                                          <a:pt x="3259" y="30296"/>
                                        </a:lnTo>
                                        <a:lnTo>
                                          <a:pt x="3259" y="25398"/>
                                        </a:lnTo>
                                        <a:lnTo>
                                          <a:pt x="-604" y="25398"/>
                                        </a:lnTo>
                                        <a:lnTo>
                                          <a:pt x="-604" y="3029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Freeform: Shape 131"/>
                                <wps:cNvSpPr/>
                                <wps:spPr>
                                  <a:xfrm flipV="1">
                                    <a:off x="2141101" y="6794673"/>
                                    <a:ext cx="21011" cy="33022"/>
                                  </a:xfrm>
                                  <a:custGeom>
                                    <a:avLst/>
                                    <a:gdLst>
                                      <a:gd name="connsiteX0" fmla="*/ 15523 w 21011"/>
                                      <a:gd name="connsiteY0" fmla="*/ 19906 h 33022"/>
                                      <a:gd name="connsiteX1" fmla="*/ 13790 w 21011"/>
                                      <a:gd name="connsiteY1" fmla="*/ 26410 h 33022"/>
                                      <a:gd name="connsiteX2" fmla="*/ 8934 w 21011"/>
                                      <a:gd name="connsiteY2" fmla="*/ 28721 h 33022"/>
                                      <a:gd name="connsiteX3" fmla="*/ 4097 w 21011"/>
                                      <a:gd name="connsiteY3" fmla="*/ 26410 h 33022"/>
                                      <a:gd name="connsiteX4" fmla="*/ 2364 w 21011"/>
                                      <a:gd name="connsiteY4" fmla="*/ 19906 h 33022"/>
                                      <a:gd name="connsiteX5" fmla="*/ 4097 w 21011"/>
                                      <a:gd name="connsiteY5" fmla="*/ 13415 h 33022"/>
                                      <a:gd name="connsiteX6" fmla="*/ 8934 w 21011"/>
                                      <a:gd name="connsiteY6" fmla="*/ 11104 h 33022"/>
                                      <a:gd name="connsiteX7" fmla="*/ 13790 w 21011"/>
                                      <a:gd name="connsiteY7" fmla="*/ 13415 h 33022"/>
                                      <a:gd name="connsiteX8" fmla="*/ 15523 w 21011"/>
                                      <a:gd name="connsiteY8" fmla="*/ 19906 h 33022"/>
                                      <a:gd name="connsiteX9" fmla="*/ 19386 w 21011"/>
                                      <a:gd name="connsiteY9" fmla="*/ 10788 h 33022"/>
                                      <a:gd name="connsiteX10" fmla="*/ 16719 w 21011"/>
                                      <a:gd name="connsiteY10" fmla="*/ 1859 h 33022"/>
                                      <a:gd name="connsiteX11" fmla="*/ 8557 w 21011"/>
                                      <a:gd name="connsiteY11" fmla="*/ -1070 h 33022"/>
                                      <a:gd name="connsiteX12" fmla="*/ 4715 w 21011"/>
                                      <a:gd name="connsiteY12" fmla="*/ -768 h 33022"/>
                                      <a:gd name="connsiteX13" fmla="*/ 1209 w 21011"/>
                                      <a:gd name="connsiteY13" fmla="*/ 166 h 33022"/>
                                      <a:gd name="connsiteX14" fmla="*/ 1209 w 21011"/>
                                      <a:gd name="connsiteY14" fmla="*/ 3922 h 33022"/>
                                      <a:gd name="connsiteX15" fmla="*/ 4567 w 21011"/>
                                      <a:gd name="connsiteY15" fmla="*/ 2565 h 33022"/>
                                      <a:gd name="connsiteX16" fmla="*/ 7946 w 21011"/>
                                      <a:gd name="connsiteY16" fmla="*/ 2121 h 33022"/>
                                      <a:gd name="connsiteX17" fmla="*/ 13636 w 21011"/>
                                      <a:gd name="connsiteY17" fmla="*/ 4103 h 33022"/>
                                      <a:gd name="connsiteX18" fmla="*/ 15523 w 21011"/>
                                      <a:gd name="connsiteY18" fmla="*/ 10096 h 33022"/>
                                      <a:gd name="connsiteX19" fmla="*/ 15523 w 21011"/>
                                      <a:gd name="connsiteY19" fmla="*/ 12011 h 33022"/>
                                      <a:gd name="connsiteX20" fmla="*/ 12460 w 21011"/>
                                      <a:gd name="connsiteY20" fmla="*/ 8900 h 33022"/>
                                      <a:gd name="connsiteX21" fmla="*/ 7986 w 21011"/>
                                      <a:gd name="connsiteY21" fmla="*/ 7872 h 33022"/>
                                      <a:gd name="connsiteX22" fmla="*/ 1021 w 21011"/>
                                      <a:gd name="connsiteY22" fmla="*/ 11165 h 33022"/>
                                      <a:gd name="connsiteX23" fmla="*/ -1626 w 21011"/>
                                      <a:gd name="connsiteY23" fmla="*/ 19906 h 33022"/>
                                      <a:gd name="connsiteX24" fmla="*/ 1021 w 21011"/>
                                      <a:gd name="connsiteY24" fmla="*/ 28654 h 33022"/>
                                      <a:gd name="connsiteX25" fmla="*/ 7986 w 21011"/>
                                      <a:gd name="connsiteY25" fmla="*/ 31953 h 33022"/>
                                      <a:gd name="connsiteX26" fmla="*/ 12460 w 21011"/>
                                      <a:gd name="connsiteY26" fmla="*/ 30925 h 33022"/>
                                      <a:gd name="connsiteX27" fmla="*/ 15523 w 21011"/>
                                      <a:gd name="connsiteY27" fmla="*/ 27821 h 33022"/>
                                      <a:gd name="connsiteX28" fmla="*/ 15523 w 21011"/>
                                      <a:gd name="connsiteY28" fmla="*/ 31388 h 33022"/>
                                      <a:gd name="connsiteX29" fmla="*/ 19386 w 21011"/>
                                      <a:gd name="connsiteY29" fmla="*/ 31388 h 33022"/>
                                      <a:gd name="connsiteX30" fmla="*/ 19386 w 21011"/>
                                      <a:gd name="connsiteY30" fmla="*/ 10788 h 3302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1011" h="33022">
                                        <a:moveTo>
                                          <a:pt x="15523" y="19906"/>
                                        </a:moveTo>
                                        <a:cubicBezTo>
                                          <a:pt x="15523" y="22705"/>
                                          <a:pt x="14945" y="24873"/>
                                          <a:pt x="13790" y="26410"/>
                                        </a:cubicBezTo>
                                        <a:cubicBezTo>
                                          <a:pt x="12639" y="27950"/>
                                          <a:pt x="11020" y="28721"/>
                                          <a:pt x="8934" y="28721"/>
                                        </a:cubicBezTo>
                                        <a:cubicBezTo>
                                          <a:pt x="6865" y="28721"/>
                                          <a:pt x="5253" y="27950"/>
                                          <a:pt x="4097" y="26410"/>
                                        </a:cubicBezTo>
                                        <a:cubicBezTo>
                                          <a:pt x="2942" y="24873"/>
                                          <a:pt x="2364" y="22705"/>
                                          <a:pt x="2364" y="19906"/>
                                        </a:cubicBezTo>
                                        <a:cubicBezTo>
                                          <a:pt x="2364" y="17120"/>
                                          <a:pt x="2942" y="14956"/>
                                          <a:pt x="4097" y="13415"/>
                                        </a:cubicBezTo>
                                        <a:cubicBezTo>
                                          <a:pt x="5253" y="11875"/>
                                          <a:pt x="6865" y="11104"/>
                                          <a:pt x="8934" y="11104"/>
                                        </a:cubicBezTo>
                                        <a:cubicBezTo>
                                          <a:pt x="11020" y="11104"/>
                                          <a:pt x="12639" y="11875"/>
                                          <a:pt x="13790" y="13415"/>
                                        </a:cubicBezTo>
                                        <a:cubicBezTo>
                                          <a:pt x="14945" y="14956"/>
                                          <a:pt x="15523" y="17120"/>
                                          <a:pt x="15523" y="19906"/>
                                        </a:cubicBezTo>
                                        <a:close/>
                                        <a:moveTo>
                                          <a:pt x="19386" y="10788"/>
                                        </a:moveTo>
                                        <a:cubicBezTo>
                                          <a:pt x="19386" y="6789"/>
                                          <a:pt x="18497" y="3812"/>
                                          <a:pt x="16719" y="1859"/>
                                        </a:cubicBezTo>
                                        <a:cubicBezTo>
                                          <a:pt x="14945" y="-94"/>
                                          <a:pt x="12225" y="-1070"/>
                                          <a:pt x="8557" y="-1070"/>
                                        </a:cubicBezTo>
                                        <a:cubicBezTo>
                                          <a:pt x="7201" y="-1070"/>
                                          <a:pt x="5920" y="-969"/>
                                          <a:pt x="4715" y="-768"/>
                                        </a:cubicBezTo>
                                        <a:cubicBezTo>
                                          <a:pt x="3511" y="-566"/>
                                          <a:pt x="2342" y="-255"/>
                                          <a:pt x="1209" y="166"/>
                                        </a:cubicBezTo>
                                        <a:lnTo>
                                          <a:pt x="1209" y="3922"/>
                                        </a:lnTo>
                                        <a:cubicBezTo>
                                          <a:pt x="2342" y="3308"/>
                                          <a:pt x="3461" y="2856"/>
                                          <a:pt x="4567" y="2565"/>
                                        </a:cubicBezTo>
                                        <a:cubicBezTo>
                                          <a:pt x="5674" y="2269"/>
                                          <a:pt x="6800" y="2121"/>
                                          <a:pt x="7946" y="2121"/>
                                        </a:cubicBezTo>
                                        <a:cubicBezTo>
                                          <a:pt x="10481" y="2121"/>
                                          <a:pt x="12377" y="2782"/>
                                          <a:pt x="13636" y="4103"/>
                                        </a:cubicBezTo>
                                        <a:cubicBezTo>
                                          <a:pt x="14894" y="5425"/>
                                          <a:pt x="15523" y="7422"/>
                                          <a:pt x="15523" y="10096"/>
                                        </a:cubicBezTo>
                                        <a:lnTo>
                                          <a:pt x="15523" y="12011"/>
                                        </a:lnTo>
                                        <a:cubicBezTo>
                                          <a:pt x="14726" y="10623"/>
                                          <a:pt x="13705" y="9586"/>
                                          <a:pt x="12460" y="8900"/>
                                        </a:cubicBezTo>
                                        <a:cubicBezTo>
                                          <a:pt x="11215" y="8215"/>
                                          <a:pt x="9724" y="7872"/>
                                          <a:pt x="7986" y="7872"/>
                                        </a:cubicBezTo>
                                        <a:cubicBezTo>
                                          <a:pt x="5107" y="7872"/>
                                          <a:pt x="2785" y="8970"/>
                                          <a:pt x="1021" y="11165"/>
                                        </a:cubicBezTo>
                                        <a:cubicBezTo>
                                          <a:pt x="-744" y="13364"/>
                                          <a:pt x="-1626" y="16278"/>
                                          <a:pt x="-1626" y="19906"/>
                                        </a:cubicBezTo>
                                        <a:cubicBezTo>
                                          <a:pt x="-1626" y="23543"/>
                                          <a:pt x="-744" y="26459"/>
                                          <a:pt x="1021" y="28654"/>
                                        </a:cubicBezTo>
                                        <a:cubicBezTo>
                                          <a:pt x="2785" y="30853"/>
                                          <a:pt x="5107" y="31953"/>
                                          <a:pt x="7986" y="31953"/>
                                        </a:cubicBezTo>
                                        <a:cubicBezTo>
                                          <a:pt x="9724" y="31953"/>
                                          <a:pt x="11215" y="31610"/>
                                          <a:pt x="12460" y="30925"/>
                                        </a:cubicBezTo>
                                        <a:cubicBezTo>
                                          <a:pt x="13705" y="30239"/>
                                          <a:pt x="14726" y="29205"/>
                                          <a:pt x="15523" y="27821"/>
                                        </a:cubicBezTo>
                                        <a:lnTo>
                                          <a:pt x="15523" y="31388"/>
                                        </a:lnTo>
                                        <a:lnTo>
                                          <a:pt x="19386" y="31388"/>
                                        </a:lnTo>
                                        <a:lnTo>
                                          <a:pt x="19386" y="1078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Freeform: Shape 132"/>
                                <wps:cNvSpPr/>
                                <wps:spPr>
                                  <a:xfrm flipV="1">
                                    <a:off x="2170069" y="6786080"/>
                                    <a:ext cx="3862" cy="32673"/>
                                  </a:xfrm>
                                  <a:custGeom>
                                    <a:avLst/>
                                    <a:gdLst>
                                      <a:gd name="connsiteX0" fmla="*/ -595 w 3862"/>
                                      <a:gd name="connsiteY0" fmla="*/ 21138 h 32673"/>
                                      <a:gd name="connsiteX1" fmla="*/ 3268 w 3862"/>
                                      <a:gd name="connsiteY1" fmla="*/ 21138 h 32673"/>
                                      <a:gd name="connsiteX2" fmla="*/ 3268 w 3862"/>
                                      <a:gd name="connsiteY2" fmla="*/ -2377 h 32673"/>
                                      <a:gd name="connsiteX3" fmla="*/ -595 w 3862"/>
                                      <a:gd name="connsiteY3" fmla="*/ -2377 h 32673"/>
                                      <a:gd name="connsiteX4" fmla="*/ -595 w 3862"/>
                                      <a:gd name="connsiteY4" fmla="*/ 21138 h 32673"/>
                                      <a:gd name="connsiteX5" fmla="*/ -595 w 3862"/>
                                      <a:gd name="connsiteY5" fmla="*/ 30296 h 32673"/>
                                      <a:gd name="connsiteX6" fmla="*/ 3268 w 3862"/>
                                      <a:gd name="connsiteY6" fmla="*/ 30296 h 32673"/>
                                      <a:gd name="connsiteX7" fmla="*/ 3268 w 3862"/>
                                      <a:gd name="connsiteY7" fmla="*/ 25398 h 32673"/>
                                      <a:gd name="connsiteX8" fmla="*/ -595 w 3862"/>
                                      <a:gd name="connsiteY8" fmla="*/ 25398 h 32673"/>
                                      <a:gd name="connsiteX9" fmla="*/ -595 w 3862"/>
                                      <a:gd name="connsiteY9" fmla="*/ 30296 h 326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862" h="32673">
                                        <a:moveTo>
                                          <a:pt x="-595" y="21138"/>
                                        </a:moveTo>
                                        <a:lnTo>
                                          <a:pt x="3268" y="21138"/>
                                        </a:lnTo>
                                        <a:lnTo>
                                          <a:pt x="3268" y="-2377"/>
                                        </a:lnTo>
                                        <a:lnTo>
                                          <a:pt x="-595" y="-2377"/>
                                        </a:lnTo>
                                        <a:lnTo>
                                          <a:pt x="-595" y="21138"/>
                                        </a:lnTo>
                                        <a:close/>
                                        <a:moveTo>
                                          <a:pt x="-595" y="30296"/>
                                        </a:moveTo>
                                        <a:lnTo>
                                          <a:pt x="3268" y="30296"/>
                                        </a:lnTo>
                                        <a:lnTo>
                                          <a:pt x="3268" y="25398"/>
                                        </a:lnTo>
                                        <a:lnTo>
                                          <a:pt x="-595" y="25398"/>
                                        </a:lnTo>
                                        <a:lnTo>
                                          <a:pt x="-595" y="3029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 name="Freeform: Shape 133"/>
                                <wps:cNvSpPr/>
                                <wps:spPr>
                                  <a:xfrm flipV="1">
                                    <a:off x="2181865" y="6794673"/>
                                    <a:ext cx="19694" cy="24080"/>
                                  </a:xfrm>
                                  <a:custGeom>
                                    <a:avLst/>
                                    <a:gdLst>
                                      <a:gd name="connsiteX0" fmla="*/ 17948 w 19694"/>
                                      <a:gd name="connsiteY0" fmla="*/ 12460 h 24080"/>
                                      <a:gd name="connsiteX1" fmla="*/ 17948 w 19694"/>
                                      <a:gd name="connsiteY1" fmla="*/ -1737 h 24080"/>
                                      <a:gd name="connsiteX2" fmla="*/ 14086 w 19694"/>
                                      <a:gd name="connsiteY2" fmla="*/ -1737 h 24080"/>
                                      <a:gd name="connsiteX3" fmla="*/ 14086 w 19694"/>
                                      <a:gd name="connsiteY3" fmla="*/ 12332 h 24080"/>
                                      <a:gd name="connsiteX4" fmla="*/ 12783 w 19694"/>
                                      <a:gd name="connsiteY4" fmla="*/ 17324 h 24080"/>
                                      <a:gd name="connsiteX5" fmla="*/ 8880 w 19694"/>
                                      <a:gd name="connsiteY5" fmla="*/ 18984 h 24080"/>
                                      <a:gd name="connsiteX6" fmla="*/ 3943 w 19694"/>
                                      <a:gd name="connsiteY6" fmla="*/ 16988 h 24080"/>
                                      <a:gd name="connsiteX7" fmla="*/ 2136 w 19694"/>
                                      <a:gd name="connsiteY7" fmla="*/ 11553 h 24080"/>
                                      <a:gd name="connsiteX8" fmla="*/ 2136 w 19694"/>
                                      <a:gd name="connsiteY8" fmla="*/ -1737 h 24080"/>
                                      <a:gd name="connsiteX9" fmla="*/ -1746 w 19694"/>
                                      <a:gd name="connsiteY9" fmla="*/ -1737 h 24080"/>
                                      <a:gd name="connsiteX10" fmla="*/ -1746 w 19694"/>
                                      <a:gd name="connsiteY10" fmla="*/ 21779 h 24080"/>
                                      <a:gd name="connsiteX11" fmla="*/ 2136 w 19694"/>
                                      <a:gd name="connsiteY11" fmla="*/ 21779 h 24080"/>
                                      <a:gd name="connsiteX12" fmla="*/ 2136 w 19694"/>
                                      <a:gd name="connsiteY12" fmla="*/ 18124 h 24080"/>
                                      <a:gd name="connsiteX13" fmla="*/ 5401 w 19694"/>
                                      <a:gd name="connsiteY13" fmla="*/ 21295 h 24080"/>
                                      <a:gd name="connsiteX14" fmla="*/ 9740 w 19694"/>
                                      <a:gd name="connsiteY14" fmla="*/ 22343 h 24080"/>
                                      <a:gd name="connsiteX15" fmla="*/ 15866 w 19694"/>
                                      <a:gd name="connsiteY15" fmla="*/ 19837 h 24080"/>
                                      <a:gd name="connsiteX16" fmla="*/ 17948 w 19694"/>
                                      <a:gd name="connsiteY16" fmla="*/ 12460 h 240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9694" h="24080">
                                        <a:moveTo>
                                          <a:pt x="17948" y="12460"/>
                                        </a:moveTo>
                                        <a:lnTo>
                                          <a:pt x="17948" y="-1737"/>
                                        </a:lnTo>
                                        <a:lnTo>
                                          <a:pt x="14086" y="-1737"/>
                                        </a:lnTo>
                                        <a:lnTo>
                                          <a:pt x="14086" y="12332"/>
                                        </a:lnTo>
                                        <a:cubicBezTo>
                                          <a:pt x="14086" y="14559"/>
                                          <a:pt x="13652" y="16223"/>
                                          <a:pt x="12783" y="17324"/>
                                        </a:cubicBezTo>
                                        <a:cubicBezTo>
                                          <a:pt x="11914" y="18431"/>
                                          <a:pt x="10613" y="18984"/>
                                          <a:pt x="8880" y="18984"/>
                                        </a:cubicBezTo>
                                        <a:cubicBezTo>
                                          <a:pt x="6793" y="18984"/>
                                          <a:pt x="5148" y="18319"/>
                                          <a:pt x="3943" y="16988"/>
                                        </a:cubicBezTo>
                                        <a:cubicBezTo>
                                          <a:pt x="2738" y="15663"/>
                                          <a:pt x="2136" y="13851"/>
                                          <a:pt x="2136" y="11553"/>
                                        </a:cubicBezTo>
                                        <a:lnTo>
                                          <a:pt x="2136" y="-1737"/>
                                        </a:lnTo>
                                        <a:lnTo>
                                          <a:pt x="-1746" y="-1737"/>
                                        </a:lnTo>
                                        <a:lnTo>
                                          <a:pt x="-1746" y="21779"/>
                                        </a:lnTo>
                                        <a:lnTo>
                                          <a:pt x="2136" y="21779"/>
                                        </a:lnTo>
                                        <a:lnTo>
                                          <a:pt x="2136" y="18124"/>
                                        </a:lnTo>
                                        <a:cubicBezTo>
                                          <a:pt x="3063" y="19539"/>
                                          <a:pt x="4151" y="20596"/>
                                          <a:pt x="5401" y="21295"/>
                                        </a:cubicBezTo>
                                        <a:cubicBezTo>
                                          <a:pt x="6654" y="21994"/>
                                          <a:pt x="8101" y="22343"/>
                                          <a:pt x="9740" y="22343"/>
                                        </a:cubicBezTo>
                                        <a:cubicBezTo>
                                          <a:pt x="12440" y="22343"/>
                                          <a:pt x="14482" y="21508"/>
                                          <a:pt x="15866" y="19837"/>
                                        </a:cubicBezTo>
                                        <a:cubicBezTo>
                                          <a:pt x="17254" y="18167"/>
                                          <a:pt x="17948" y="15707"/>
                                          <a:pt x="17948" y="1246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4" name="Freeform: Shape 134"/>
                                <wps:cNvSpPr/>
                                <wps:spPr>
                                  <a:xfrm flipV="1">
                                    <a:off x="2207788" y="6794673"/>
                                    <a:ext cx="19862" cy="24691"/>
                                  </a:xfrm>
                                  <a:custGeom>
                                    <a:avLst/>
                                    <a:gdLst>
                                      <a:gd name="connsiteX0" fmla="*/ 10602 w 19862"/>
                                      <a:gd name="connsiteY0" fmla="*/ 10739 h 24691"/>
                                      <a:gd name="connsiteX1" fmla="*/ 4113 w 19862"/>
                                      <a:gd name="connsiteY1" fmla="*/ 9670 h 24691"/>
                                      <a:gd name="connsiteX2" fmla="*/ 2306 w 19862"/>
                                      <a:gd name="connsiteY2" fmla="*/ 6015 h 24691"/>
                                      <a:gd name="connsiteX3" fmla="*/ 3663 w 19862"/>
                                      <a:gd name="connsiteY3" fmla="*/ 2750 h 24691"/>
                                      <a:gd name="connsiteX4" fmla="*/ 7344 w 19862"/>
                                      <a:gd name="connsiteY4" fmla="*/ 1547 h 24691"/>
                                      <a:gd name="connsiteX5" fmla="*/ 12503 w 19862"/>
                                      <a:gd name="connsiteY5" fmla="*/ 3825 h 24691"/>
                                      <a:gd name="connsiteX6" fmla="*/ 14444 w 19862"/>
                                      <a:gd name="connsiteY6" fmla="*/ 9879 h 24691"/>
                                      <a:gd name="connsiteX7" fmla="*/ 14444 w 19862"/>
                                      <a:gd name="connsiteY7" fmla="*/ 10739 h 24691"/>
                                      <a:gd name="connsiteX8" fmla="*/ 10602 w 19862"/>
                                      <a:gd name="connsiteY8" fmla="*/ 10739 h 24691"/>
                                      <a:gd name="connsiteX9" fmla="*/ 18307 w 19862"/>
                                      <a:gd name="connsiteY9" fmla="*/ 12338 h 24691"/>
                                      <a:gd name="connsiteX10" fmla="*/ 18307 w 19862"/>
                                      <a:gd name="connsiteY10" fmla="*/ -1080 h 24691"/>
                                      <a:gd name="connsiteX11" fmla="*/ 14444 w 19862"/>
                                      <a:gd name="connsiteY11" fmla="*/ -1080 h 24691"/>
                                      <a:gd name="connsiteX12" fmla="*/ 14444 w 19862"/>
                                      <a:gd name="connsiteY12" fmla="*/ 2488 h 24691"/>
                                      <a:gd name="connsiteX13" fmla="*/ 11146 w 19862"/>
                                      <a:gd name="connsiteY13" fmla="*/ -670 h 24691"/>
                                      <a:gd name="connsiteX14" fmla="*/ 6317 w 19862"/>
                                      <a:gd name="connsiteY14" fmla="*/ -1691 h 24691"/>
                                      <a:gd name="connsiteX15" fmla="*/ 573 w 19862"/>
                                      <a:gd name="connsiteY15" fmla="*/ 338 h 24691"/>
                                      <a:gd name="connsiteX16" fmla="*/ -1556 w 19862"/>
                                      <a:gd name="connsiteY16" fmla="*/ 5767 h 24691"/>
                                      <a:gd name="connsiteX17" fmla="*/ 1097 w 19862"/>
                                      <a:gd name="connsiteY17" fmla="*/ 11746 h 24691"/>
                                      <a:gd name="connsiteX18" fmla="*/ 9024 w 19862"/>
                                      <a:gd name="connsiteY18" fmla="*/ 13762 h 24691"/>
                                      <a:gd name="connsiteX19" fmla="*/ 14444 w 19862"/>
                                      <a:gd name="connsiteY19" fmla="*/ 13762 h 24691"/>
                                      <a:gd name="connsiteX20" fmla="*/ 14444 w 19862"/>
                                      <a:gd name="connsiteY20" fmla="*/ 14145 h 24691"/>
                                      <a:gd name="connsiteX21" fmla="*/ 12691 w 19862"/>
                                      <a:gd name="connsiteY21" fmla="*/ 18270 h 24691"/>
                                      <a:gd name="connsiteX22" fmla="*/ 7768 w 19862"/>
                                      <a:gd name="connsiteY22" fmla="*/ 19728 h 24691"/>
                                      <a:gd name="connsiteX23" fmla="*/ 3838 w 19862"/>
                                      <a:gd name="connsiteY23" fmla="*/ 19245 h 24691"/>
                                      <a:gd name="connsiteX24" fmla="*/ 170 w 19862"/>
                                      <a:gd name="connsiteY24" fmla="*/ 17793 h 24691"/>
                                      <a:gd name="connsiteX25" fmla="*/ 170 w 19862"/>
                                      <a:gd name="connsiteY25" fmla="*/ 21368 h 24691"/>
                                      <a:gd name="connsiteX26" fmla="*/ 4281 w 19862"/>
                                      <a:gd name="connsiteY26" fmla="*/ 22590 h 24691"/>
                                      <a:gd name="connsiteX27" fmla="*/ 8164 w 19862"/>
                                      <a:gd name="connsiteY27" fmla="*/ 23000 h 24691"/>
                                      <a:gd name="connsiteX28" fmla="*/ 15788 w 19862"/>
                                      <a:gd name="connsiteY28" fmla="*/ 20353 h 24691"/>
                                      <a:gd name="connsiteX29" fmla="*/ 18307 w 19862"/>
                                      <a:gd name="connsiteY29" fmla="*/ 12338 h 24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9862" h="24691">
                                        <a:moveTo>
                                          <a:pt x="10602" y="10739"/>
                                        </a:moveTo>
                                        <a:cubicBezTo>
                                          <a:pt x="7481" y="10739"/>
                                          <a:pt x="5318" y="10382"/>
                                          <a:pt x="4113" y="9670"/>
                                        </a:cubicBezTo>
                                        <a:cubicBezTo>
                                          <a:pt x="2909" y="8958"/>
                                          <a:pt x="2306" y="7740"/>
                                          <a:pt x="2306" y="6015"/>
                                        </a:cubicBezTo>
                                        <a:cubicBezTo>
                                          <a:pt x="2306" y="4645"/>
                                          <a:pt x="2759" y="3556"/>
                                          <a:pt x="3663" y="2750"/>
                                        </a:cubicBezTo>
                                        <a:cubicBezTo>
                                          <a:pt x="4568" y="1948"/>
                                          <a:pt x="5795" y="1547"/>
                                          <a:pt x="7344" y="1547"/>
                                        </a:cubicBezTo>
                                        <a:cubicBezTo>
                                          <a:pt x="9489" y="1547"/>
                                          <a:pt x="11209" y="2307"/>
                                          <a:pt x="12503" y="3825"/>
                                        </a:cubicBezTo>
                                        <a:cubicBezTo>
                                          <a:pt x="13797" y="5343"/>
                                          <a:pt x="14444" y="7361"/>
                                          <a:pt x="14444" y="9879"/>
                                        </a:cubicBezTo>
                                        <a:lnTo>
                                          <a:pt x="14444" y="10739"/>
                                        </a:lnTo>
                                        <a:lnTo>
                                          <a:pt x="10602" y="10739"/>
                                        </a:lnTo>
                                        <a:close/>
                                        <a:moveTo>
                                          <a:pt x="18307" y="12338"/>
                                        </a:moveTo>
                                        <a:lnTo>
                                          <a:pt x="18307" y="-1080"/>
                                        </a:lnTo>
                                        <a:lnTo>
                                          <a:pt x="14444" y="-1080"/>
                                        </a:lnTo>
                                        <a:lnTo>
                                          <a:pt x="14444" y="2488"/>
                                        </a:lnTo>
                                        <a:cubicBezTo>
                                          <a:pt x="13562" y="1064"/>
                                          <a:pt x="12463" y="11"/>
                                          <a:pt x="11146" y="-670"/>
                                        </a:cubicBezTo>
                                        <a:cubicBezTo>
                                          <a:pt x="9830" y="-1351"/>
                                          <a:pt x="8220" y="-1691"/>
                                          <a:pt x="6317" y="-1691"/>
                                        </a:cubicBezTo>
                                        <a:cubicBezTo>
                                          <a:pt x="3912" y="-1691"/>
                                          <a:pt x="1997" y="-1015"/>
                                          <a:pt x="573" y="338"/>
                                        </a:cubicBezTo>
                                        <a:cubicBezTo>
                                          <a:pt x="-846" y="1691"/>
                                          <a:pt x="-1556" y="3500"/>
                                          <a:pt x="-1556" y="5767"/>
                                        </a:cubicBezTo>
                                        <a:cubicBezTo>
                                          <a:pt x="-1556" y="8409"/>
                                          <a:pt x="-672" y="10403"/>
                                          <a:pt x="1097" y="11746"/>
                                        </a:cubicBezTo>
                                        <a:cubicBezTo>
                                          <a:pt x="2871" y="13090"/>
                                          <a:pt x="5513" y="13762"/>
                                          <a:pt x="9024" y="13762"/>
                                        </a:cubicBezTo>
                                        <a:lnTo>
                                          <a:pt x="14444" y="13762"/>
                                        </a:lnTo>
                                        <a:lnTo>
                                          <a:pt x="14444" y="14145"/>
                                        </a:lnTo>
                                        <a:cubicBezTo>
                                          <a:pt x="14444" y="15923"/>
                                          <a:pt x="13860" y="17298"/>
                                          <a:pt x="12691" y="18270"/>
                                        </a:cubicBezTo>
                                        <a:cubicBezTo>
                                          <a:pt x="11522" y="19242"/>
                                          <a:pt x="9881" y="19728"/>
                                          <a:pt x="7768" y="19728"/>
                                        </a:cubicBezTo>
                                        <a:cubicBezTo>
                                          <a:pt x="6424" y="19728"/>
                                          <a:pt x="5114" y="19567"/>
                                          <a:pt x="3838" y="19245"/>
                                        </a:cubicBezTo>
                                        <a:cubicBezTo>
                                          <a:pt x="2566" y="18922"/>
                                          <a:pt x="1344" y="18438"/>
                                          <a:pt x="170" y="17793"/>
                                        </a:cubicBezTo>
                                        <a:lnTo>
                                          <a:pt x="170" y="21368"/>
                                        </a:lnTo>
                                        <a:cubicBezTo>
                                          <a:pt x="1581" y="21914"/>
                                          <a:pt x="2951" y="22322"/>
                                          <a:pt x="4281" y="22590"/>
                                        </a:cubicBezTo>
                                        <a:cubicBezTo>
                                          <a:pt x="5611" y="22864"/>
                                          <a:pt x="6905" y="23000"/>
                                          <a:pt x="8164" y="23000"/>
                                        </a:cubicBezTo>
                                        <a:cubicBezTo>
                                          <a:pt x="11567" y="23000"/>
                                          <a:pt x="14109" y="22118"/>
                                          <a:pt x="15788" y="20353"/>
                                        </a:cubicBezTo>
                                        <a:cubicBezTo>
                                          <a:pt x="17467" y="18593"/>
                                          <a:pt x="18307" y="15921"/>
                                          <a:pt x="18307" y="1233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 name="Freeform: Shape 135"/>
                                <wps:cNvSpPr/>
                                <wps:spPr>
                                  <a:xfrm flipV="1">
                                    <a:off x="2235603" y="6786080"/>
                                    <a:ext cx="3862" cy="32673"/>
                                  </a:xfrm>
                                  <a:custGeom>
                                    <a:avLst/>
                                    <a:gdLst>
                                      <a:gd name="connsiteX0" fmla="*/ -579 w 3862"/>
                                      <a:gd name="connsiteY0" fmla="*/ 30296 h 32673"/>
                                      <a:gd name="connsiteX1" fmla="*/ 3283 w 3862"/>
                                      <a:gd name="connsiteY1" fmla="*/ 30296 h 32673"/>
                                      <a:gd name="connsiteX2" fmla="*/ 3283 w 3862"/>
                                      <a:gd name="connsiteY2" fmla="*/ -2377 h 32673"/>
                                      <a:gd name="connsiteX3" fmla="*/ -579 w 3862"/>
                                      <a:gd name="connsiteY3" fmla="*/ -2377 h 32673"/>
                                      <a:gd name="connsiteX4" fmla="*/ -579 w 3862"/>
                                      <a:gd name="connsiteY4" fmla="*/ 30296 h 3267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862" h="32673">
                                        <a:moveTo>
                                          <a:pt x="-579" y="30296"/>
                                        </a:moveTo>
                                        <a:lnTo>
                                          <a:pt x="3283" y="30296"/>
                                        </a:lnTo>
                                        <a:lnTo>
                                          <a:pt x="3283" y="-2377"/>
                                        </a:lnTo>
                                        <a:lnTo>
                                          <a:pt x="-579" y="-2377"/>
                                        </a:lnTo>
                                        <a:lnTo>
                                          <a:pt x="-579" y="3029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Freeform: Shape 136"/>
                                <wps:cNvSpPr/>
                                <wps:spPr>
                                  <a:xfrm flipV="1">
                                    <a:off x="2243497" y="6818753"/>
                                    <a:ext cx="4298" cy="4300"/>
                                  </a:xfrm>
                                  <a:custGeom>
                                    <a:avLst/>
                                    <a:gdLst/>
                                    <a:ahLst/>
                                    <a:cxnLst/>
                                    <a:rect l="l" t="t" r="r" b="b"/>
                                    <a:pathLst>
                                      <a:path w="4298" h="4300"/>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Freeform: Shape 137"/>
                                <wps:cNvSpPr/>
                                <wps:spPr>
                                  <a:xfrm flipV="1">
                                    <a:off x="2259533" y="6786080"/>
                                    <a:ext cx="21011" cy="33284"/>
                                  </a:xfrm>
                                  <a:custGeom>
                                    <a:avLst/>
                                    <a:gdLst>
                                      <a:gd name="connsiteX0" fmla="*/ 15551 w 21011"/>
                                      <a:gd name="connsiteY0" fmla="*/ 18228 h 33284"/>
                                      <a:gd name="connsiteX1" fmla="*/ 15551 w 21011"/>
                                      <a:gd name="connsiteY1" fmla="*/ 30953 h 33284"/>
                                      <a:gd name="connsiteX2" fmla="*/ 19413 w 21011"/>
                                      <a:gd name="connsiteY2" fmla="*/ 30953 h 33284"/>
                                      <a:gd name="connsiteX3" fmla="*/ 19413 w 21011"/>
                                      <a:gd name="connsiteY3" fmla="*/ -1720 h 33284"/>
                                      <a:gd name="connsiteX4" fmla="*/ 15551 w 21011"/>
                                      <a:gd name="connsiteY4" fmla="*/ -1720 h 33284"/>
                                      <a:gd name="connsiteX5" fmla="*/ 15551 w 21011"/>
                                      <a:gd name="connsiteY5" fmla="*/ 1807 h 33284"/>
                                      <a:gd name="connsiteX6" fmla="*/ 12474 w 21011"/>
                                      <a:gd name="connsiteY6" fmla="*/ -1310 h 33284"/>
                                      <a:gd name="connsiteX7" fmla="*/ 8014 w 21011"/>
                                      <a:gd name="connsiteY7" fmla="*/ -2332 h 33284"/>
                                      <a:gd name="connsiteX8" fmla="*/ 1075 w 21011"/>
                                      <a:gd name="connsiteY8" fmla="*/ 1068 h 33284"/>
                                      <a:gd name="connsiteX9" fmla="*/ -1598 w 21011"/>
                                      <a:gd name="connsiteY9" fmla="*/ 10017 h 33284"/>
                                      <a:gd name="connsiteX10" fmla="*/ 1075 w 21011"/>
                                      <a:gd name="connsiteY10" fmla="*/ 18960 h 33284"/>
                                      <a:gd name="connsiteX11" fmla="*/ 8014 w 21011"/>
                                      <a:gd name="connsiteY11" fmla="*/ 22360 h 33284"/>
                                      <a:gd name="connsiteX12" fmla="*/ 12474 w 21011"/>
                                      <a:gd name="connsiteY12" fmla="*/ 21339 h 33284"/>
                                      <a:gd name="connsiteX13" fmla="*/ 15551 w 21011"/>
                                      <a:gd name="connsiteY13" fmla="*/ 18228 h 33284"/>
                                      <a:gd name="connsiteX14" fmla="*/ 2392 w 21011"/>
                                      <a:gd name="connsiteY14" fmla="*/ 10017 h 33284"/>
                                      <a:gd name="connsiteX15" fmla="*/ 4145 w 21011"/>
                                      <a:gd name="connsiteY15" fmla="*/ 3332 h 33284"/>
                                      <a:gd name="connsiteX16" fmla="*/ 8961 w 21011"/>
                                      <a:gd name="connsiteY16" fmla="*/ 907 h 33284"/>
                                      <a:gd name="connsiteX17" fmla="*/ 13784 w 21011"/>
                                      <a:gd name="connsiteY17" fmla="*/ 3332 h 33284"/>
                                      <a:gd name="connsiteX18" fmla="*/ 15551 w 21011"/>
                                      <a:gd name="connsiteY18" fmla="*/ 10017 h 33284"/>
                                      <a:gd name="connsiteX19" fmla="*/ 13784 w 21011"/>
                                      <a:gd name="connsiteY19" fmla="*/ 16703 h 33284"/>
                                      <a:gd name="connsiteX20" fmla="*/ 8961 w 21011"/>
                                      <a:gd name="connsiteY20" fmla="*/ 19128 h 33284"/>
                                      <a:gd name="connsiteX21" fmla="*/ 4145 w 21011"/>
                                      <a:gd name="connsiteY21" fmla="*/ 16703 h 33284"/>
                                      <a:gd name="connsiteX22" fmla="*/ 2392 w 21011"/>
                                      <a:gd name="connsiteY22" fmla="*/ 10017 h 3328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011" h="33284">
                                        <a:moveTo>
                                          <a:pt x="15551" y="18228"/>
                                        </a:moveTo>
                                        <a:lnTo>
                                          <a:pt x="15551" y="30953"/>
                                        </a:lnTo>
                                        <a:lnTo>
                                          <a:pt x="19413" y="30953"/>
                                        </a:lnTo>
                                        <a:lnTo>
                                          <a:pt x="19413" y="-1720"/>
                                        </a:lnTo>
                                        <a:lnTo>
                                          <a:pt x="15551" y="-1720"/>
                                        </a:lnTo>
                                        <a:lnTo>
                                          <a:pt x="15551" y="1807"/>
                                        </a:lnTo>
                                        <a:cubicBezTo>
                                          <a:pt x="14740" y="410"/>
                                          <a:pt x="13715" y="-630"/>
                                          <a:pt x="12474" y="-1310"/>
                                        </a:cubicBezTo>
                                        <a:cubicBezTo>
                                          <a:pt x="11238" y="-1991"/>
                                          <a:pt x="9752" y="-2332"/>
                                          <a:pt x="8014" y="-2332"/>
                                        </a:cubicBezTo>
                                        <a:cubicBezTo>
                                          <a:pt x="5175" y="-2332"/>
                                          <a:pt x="2862" y="-1198"/>
                                          <a:pt x="1075" y="1068"/>
                                        </a:cubicBezTo>
                                        <a:cubicBezTo>
                                          <a:pt x="-707" y="3339"/>
                                          <a:pt x="-1598" y="6322"/>
                                          <a:pt x="-1598" y="10017"/>
                                        </a:cubicBezTo>
                                        <a:cubicBezTo>
                                          <a:pt x="-1598" y="13713"/>
                                          <a:pt x="-707" y="16694"/>
                                          <a:pt x="1075" y="18960"/>
                                        </a:cubicBezTo>
                                        <a:cubicBezTo>
                                          <a:pt x="2862" y="21227"/>
                                          <a:pt x="5175" y="22360"/>
                                          <a:pt x="8014" y="22360"/>
                                        </a:cubicBezTo>
                                        <a:cubicBezTo>
                                          <a:pt x="9752" y="22360"/>
                                          <a:pt x="11238" y="22019"/>
                                          <a:pt x="12474" y="21339"/>
                                        </a:cubicBezTo>
                                        <a:cubicBezTo>
                                          <a:pt x="13715" y="20662"/>
                                          <a:pt x="14740" y="19625"/>
                                          <a:pt x="15551" y="18228"/>
                                        </a:cubicBezTo>
                                        <a:close/>
                                        <a:moveTo>
                                          <a:pt x="2392" y="10017"/>
                                        </a:moveTo>
                                        <a:cubicBezTo>
                                          <a:pt x="2392" y="7178"/>
                                          <a:pt x="2976" y="4949"/>
                                          <a:pt x="4145" y="3332"/>
                                        </a:cubicBezTo>
                                        <a:cubicBezTo>
                                          <a:pt x="5314" y="1715"/>
                                          <a:pt x="6919" y="907"/>
                                          <a:pt x="8961" y="907"/>
                                        </a:cubicBezTo>
                                        <a:cubicBezTo>
                                          <a:pt x="11003" y="907"/>
                                          <a:pt x="12611" y="1715"/>
                                          <a:pt x="13784" y="3332"/>
                                        </a:cubicBezTo>
                                        <a:cubicBezTo>
                                          <a:pt x="14962" y="4949"/>
                                          <a:pt x="15551" y="7178"/>
                                          <a:pt x="15551" y="10017"/>
                                        </a:cubicBezTo>
                                        <a:cubicBezTo>
                                          <a:pt x="15551" y="12857"/>
                                          <a:pt x="14962" y="15086"/>
                                          <a:pt x="13784" y="16703"/>
                                        </a:cubicBezTo>
                                        <a:cubicBezTo>
                                          <a:pt x="12611" y="18320"/>
                                          <a:pt x="11003" y="19128"/>
                                          <a:pt x="8961" y="19128"/>
                                        </a:cubicBezTo>
                                        <a:cubicBezTo>
                                          <a:pt x="6919" y="19128"/>
                                          <a:pt x="5314" y="18320"/>
                                          <a:pt x="4145" y="16703"/>
                                        </a:cubicBezTo>
                                        <a:cubicBezTo>
                                          <a:pt x="2976" y="15086"/>
                                          <a:pt x="2392" y="12857"/>
                                          <a:pt x="2392" y="10017"/>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Freeform: Shape 138"/>
                                <wps:cNvSpPr/>
                                <wps:spPr>
                                  <a:xfrm flipV="1">
                                    <a:off x="2287030" y="6794673"/>
                                    <a:ext cx="19862" cy="24691"/>
                                  </a:xfrm>
                                  <a:custGeom>
                                    <a:avLst/>
                                    <a:gdLst>
                                      <a:gd name="connsiteX0" fmla="*/ 10621 w 19862"/>
                                      <a:gd name="connsiteY0" fmla="*/ 10739 h 24691"/>
                                      <a:gd name="connsiteX1" fmla="*/ 4132 w 19862"/>
                                      <a:gd name="connsiteY1" fmla="*/ 9670 h 24691"/>
                                      <a:gd name="connsiteX2" fmla="*/ 2325 w 19862"/>
                                      <a:gd name="connsiteY2" fmla="*/ 6015 h 24691"/>
                                      <a:gd name="connsiteX3" fmla="*/ 3682 w 19862"/>
                                      <a:gd name="connsiteY3" fmla="*/ 2750 h 24691"/>
                                      <a:gd name="connsiteX4" fmla="*/ 7363 w 19862"/>
                                      <a:gd name="connsiteY4" fmla="*/ 1547 h 24691"/>
                                      <a:gd name="connsiteX5" fmla="*/ 12522 w 19862"/>
                                      <a:gd name="connsiteY5" fmla="*/ 3825 h 24691"/>
                                      <a:gd name="connsiteX6" fmla="*/ 14463 w 19862"/>
                                      <a:gd name="connsiteY6" fmla="*/ 9879 h 24691"/>
                                      <a:gd name="connsiteX7" fmla="*/ 14463 w 19862"/>
                                      <a:gd name="connsiteY7" fmla="*/ 10739 h 24691"/>
                                      <a:gd name="connsiteX8" fmla="*/ 10621 w 19862"/>
                                      <a:gd name="connsiteY8" fmla="*/ 10739 h 24691"/>
                                      <a:gd name="connsiteX9" fmla="*/ 18325 w 19862"/>
                                      <a:gd name="connsiteY9" fmla="*/ 12338 h 24691"/>
                                      <a:gd name="connsiteX10" fmla="*/ 18325 w 19862"/>
                                      <a:gd name="connsiteY10" fmla="*/ -1080 h 24691"/>
                                      <a:gd name="connsiteX11" fmla="*/ 14463 w 19862"/>
                                      <a:gd name="connsiteY11" fmla="*/ -1080 h 24691"/>
                                      <a:gd name="connsiteX12" fmla="*/ 14463 w 19862"/>
                                      <a:gd name="connsiteY12" fmla="*/ 2488 h 24691"/>
                                      <a:gd name="connsiteX13" fmla="*/ 11165 w 19862"/>
                                      <a:gd name="connsiteY13" fmla="*/ -670 h 24691"/>
                                      <a:gd name="connsiteX14" fmla="*/ 6335 w 19862"/>
                                      <a:gd name="connsiteY14" fmla="*/ -1691 h 24691"/>
                                      <a:gd name="connsiteX15" fmla="*/ 592 w 19862"/>
                                      <a:gd name="connsiteY15" fmla="*/ 338 h 24691"/>
                                      <a:gd name="connsiteX16" fmla="*/ -1537 w 19862"/>
                                      <a:gd name="connsiteY16" fmla="*/ 5767 h 24691"/>
                                      <a:gd name="connsiteX17" fmla="*/ 1116 w 19862"/>
                                      <a:gd name="connsiteY17" fmla="*/ 11746 h 24691"/>
                                      <a:gd name="connsiteX18" fmla="*/ 9042 w 19862"/>
                                      <a:gd name="connsiteY18" fmla="*/ 13762 h 24691"/>
                                      <a:gd name="connsiteX19" fmla="*/ 14463 w 19862"/>
                                      <a:gd name="connsiteY19" fmla="*/ 13762 h 24691"/>
                                      <a:gd name="connsiteX20" fmla="*/ 14463 w 19862"/>
                                      <a:gd name="connsiteY20" fmla="*/ 14145 h 24691"/>
                                      <a:gd name="connsiteX21" fmla="*/ 12710 w 19862"/>
                                      <a:gd name="connsiteY21" fmla="*/ 18270 h 24691"/>
                                      <a:gd name="connsiteX22" fmla="*/ 7786 w 19862"/>
                                      <a:gd name="connsiteY22" fmla="*/ 19728 h 24691"/>
                                      <a:gd name="connsiteX23" fmla="*/ 3856 w 19862"/>
                                      <a:gd name="connsiteY23" fmla="*/ 19245 h 24691"/>
                                      <a:gd name="connsiteX24" fmla="*/ 189 w 19862"/>
                                      <a:gd name="connsiteY24" fmla="*/ 17793 h 24691"/>
                                      <a:gd name="connsiteX25" fmla="*/ 189 w 19862"/>
                                      <a:gd name="connsiteY25" fmla="*/ 21368 h 24691"/>
                                      <a:gd name="connsiteX26" fmla="*/ 4300 w 19862"/>
                                      <a:gd name="connsiteY26" fmla="*/ 22590 h 24691"/>
                                      <a:gd name="connsiteX27" fmla="*/ 8182 w 19862"/>
                                      <a:gd name="connsiteY27" fmla="*/ 23000 h 24691"/>
                                      <a:gd name="connsiteX28" fmla="*/ 15806 w 19862"/>
                                      <a:gd name="connsiteY28" fmla="*/ 20353 h 24691"/>
                                      <a:gd name="connsiteX29" fmla="*/ 18325 w 19862"/>
                                      <a:gd name="connsiteY29" fmla="*/ 12338 h 24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9862" h="24691">
                                        <a:moveTo>
                                          <a:pt x="10621" y="10739"/>
                                        </a:moveTo>
                                        <a:cubicBezTo>
                                          <a:pt x="7499" y="10739"/>
                                          <a:pt x="5336" y="10382"/>
                                          <a:pt x="4132" y="9670"/>
                                        </a:cubicBezTo>
                                        <a:cubicBezTo>
                                          <a:pt x="2927" y="8958"/>
                                          <a:pt x="2325" y="7740"/>
                                          <a:pt x="2325" y="6015"/>
                                        </a:cubicBezTo>
                                        <a:cubicBezTo>
                                          <a:pt x="2325" y="4645"/>
                                          <a:pt x="2777" y="3556"/>
                                          <a:pt x="3682" y="2750"/>
                                        </a:cubicBezTo>
                                        <a:cubicBezTo>
                                          <a:pt x="4586" y="1948"/>
                                          <a:pt x="5813" y="1547"/>
                                          <a:pt x="7363" y="1547"/>
                                        </a:cubicBezTo>
                                        <a:cubicBezTo>
                                          <a:pt x="9508" y="1547"/>
                                          <a:pt x="11227" y="2307"/>
                                          <a:pt x="12522" y="3825"/>
                                        </a:cubicBezTo>
                                        <a:cubicBezTo>
                                          <a:pt x="13816" y="5343"/>
                                          <a:pt x="14463" y="7361"/>
                                          <a:pt x="14463" y="9879"/>
                                        </a:cubicBezTo>
                                        <a:lnTo>
                                          <a:pt x="14463" y="10739"/>
                                        </a:lnTo>
                                        <a:lnTo>
                                          <a:pt x="10621" y="10739"/>
                                        </a:lnTo>
                                        <a:close/>
                                        <a:moveTo>
                                          <a:pt x="18325" y="12338"/>
                                        </a:moveTo>
                                        <a:lnTo>
                                          <a:pt x="18325" y="-1080"/>
                                        </a:lnTo>
                                        <a:lnTo>
                                          <a:pt x="14463" y="-1080"/>
                                        </a:lnTo>
                                        <a:lnTo>
                                          <a:pt x="14463" y="2488"/>
                                        </a:lnTo>
                                        <a:cubicBezTo>
                                          <a:pt x="13581" y="1064"/>
                                          <a:pt x="12481" y="11"/>
                                          <a:pt x="11165" y="-670"/>
                                        </a:cubicBezTo>
                                        <a:cubicBezTo>
                                          <a:pt x="9848" y="-1351"/>
                                          <a:pt x="8238" y="-1691"/>
                                          <a:pt x="6335" y="-1691"/>
                                        </a:cubicBezTo>
                                        <a:cubicBezTo>
                                          <a:pt x="3930" y="-1691"/>
                                          <a:pt x="2016" y="-1015"/>
                                          <a:pt x="592" y="338"/>
                                        </a:cubicBezTo>
                                        <a:cubicBezTo>
                                          <a:pt x="-828" y="1691"/>
                                          <a:pt x="-1537" y="3500"/>
                                          <a:pt x="-1537" y="5767"/>
                                        </a:cubicBezTo>
                                        <a:cubicBezTo>
                                          <a:pt x="-1537" y="8409"/>
                                          <a:pt x="-653" y="10403"/>
                                          <a:pt x="1116" y="11746"/>
                                        </a:cubicBezTo>
                                        <a:cubicBezTo>
                                          <a:pt x="2889" y="13090"/>
                                          <a:pt x="5531" y="13762"/>
                                          <a:pt x="9042" y="13762"/>
                                        </a:cubicBezTo>
                                        <a:lnTo>
                                          <a:pt x="14463" y="13762"/>
                                        </a:lnTo>
                                        <a:lnTo>
                                          <a:pt x="14463" y="14145"/>
                                        </a:lnTo>
                                        <a:cubicBezTo>
                                          <a:pt x="14463" y="15923"/>
                                          <a:pt x="13878" y="17298"/>
                                          <a:pt x="12710" y="18270"/>
                                        </a:cubicBezTo>
                                        <a:cubicBezTo>
                                          <a:pt x="11541" y="19242"/>
                                          <a:pt x="9900" y="19728"/>
                                          <a:pt x="7786" y="19728"/>
                                        </a:cubicBezTo>
                                        <a:cubicBezTo>
                                          <a:pt x="6443" y="19728"/>
                                          <a:pt x="5133" y="19567"/>
                                          <a:pt x="3856" y="19245"/>
                                        </a:cubicBezTo>
                                        <a:cubicBezTo>
                                          <a:pt x="2585" y="18922"/>
                                          <a:pt x="1362" y="18438"/>
                                          <a:pt x="189" y="17793"/>
                                        </a:cubicBezTo>
                                        <a:lnTo>
                                          <a:pt x="189" y="21368"/>
                                        </a:lnTo>
                                        <a:cubicBezTo>
                                          <a:pt x="1599" y="21914"/>
                                          <a:pt x="2970" y="22322"/>
                                          <a:pt x="4300" y="22590"/>
                                        </a:cubicBezTo>
                                        <a:cubicBezTo>
                                          <a:pt x="5630" y="22864"/>
                                          <a:pt x="6924" y="23000"/>
                                          <a:pt x="8182" y="23000"/>
                                        </a:cubicBezTo>
                                        <a:cubicBezTo>
                                          <a:pt x="11586" y="23000"/>
                                          <a:pt x="14127" y="22118"/>
                                          <a:pt x="15806" y="20353"/>
                                        </a:cubicBezTo>
                                        <a:cubicBezTo>
                                          <a:pt x="17486" y="18593"/>
                                          <a:pt x="18325" y="15921"/>
                                          <a:pt x="18325" y="1233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 name="Freeform: Shape 139"/>
                                <wps:cNvSpPr/>
                                <wps:spPr>
                                  <a:xfrm flipV="1">
                                    <a:off x="2311950" y="6788559"/>
                                    <a:ext cx="14670" cy="30194"/>
                                  </a:xfrm>
                                  <a:custGeom>
                                    <a:avLst/>
                                    <a:gdLst>
                                      <a:gd name="connsiteX0" fmla="*/ 5783 w 14670"/>
                                      <a:gd name="connsiteY0" fmla="*/ 28002 h 30194"/>
                                      <a:gd name="connsiteX1" fmla="*/ 5783 w 14670"/>
                                      <a:gd name="connsiteY1" fmla="*/ 21323 h 30194"/>
                                      <a:gd name="connsiteX2" fmla="*/ 13737 w 14670"/>
                                      <a:gd name="connsiteY2" fmla="*/ 21323 h 30194"/>
                                      <a:gd name="connsiteX3" fmla="*/ 13737 w 14670"/>
                                      <a:gd name="connsiteY3" fmla="*/ 18320 h 30194"/>
                                      <a:gd name="connsiteX4" fmla="*/ 5783 w 14670"/>
                                      <a:gd name="connsiteY4" fmla="*/ 18320 h 30194"/>
                                      <a:gd name="connsiteX5" fmla="*/ 5783 w 14670"/>
                                      <a:gd name="connsiteY5" fmla="*/ 5554 h 30194"/>
                                      <a:gd name="connsiteX6" fmla="*/ 6569 w 14670"/>
                                      <a:gd name="connsiteY6" fmla="*/ 1859 h 30194"/>
                                      <a:gd name="connsiteX7" fmla="*/ 9773 w 14670"/>
                                      <a:gd name="connsiteY7" fmla="*/ 1039 h 30194"/>
                                      <a:gd name="connsiteX8" fmla="*/ 13737 w 14670"/>
                                      <a:gd name="connsiteY8" fmla="*/ 1039 h 30194"/>
                                      <a:gd name="connsiteX9" fmla="*/ 13737 w 14670"/>
                                      <a:gd name="connsiteY9" fmla="*/ -2192 h 30194"/>
                                      <a:gd name="connsiteX10" fmla="*/ 9773 w 14670"/>
                                      <a:gd name="connsiteY10" fmla="*/ -2192 h 30194"/>
                                      <a:gd name="connsiteX11" fmla="*/ 3600 w 14670"/>
                                      <a:gd name="connsiteY11" fmla="*/ -526 h 30194"/>
                                      <a:gd name="connsiteX12" fmla="*/ 1901 w 14670"/>
                                      <a:gd name="connsiteY12" fmla="*/ 5554 h 30194"/>
                                      <a:gd name="connsiteX13" fmla="*/ 1901 w 14670"/>
                                      <a:gd name="connsiteY13" fmla="*/ 18320 h 30194"/>
                                      <a:gd name="connsiteX14" fmla="*/ -934 w 14670"/>
                                      <a:gd name="connsiteY14" fmla="*/ 18320 h 30194"/>
                                      <a:gd name="connsiteX15" fmla="*/ -934 w 14670"/>
                                      <a:gd name="connsiteY15" fmla="*/ 21323 h 30194"/>
                                      <a:gd name="connsiteX16" fmla="*/ 1901 w 14670"/>
                                      <a:gd name="connsiteY16" fmla="*/ 21323 h 30194"/>
                                      <a:gd name="connsiteX17" fmla="*/ 1901 w 14670"/>
                                      <a:gd name="connsiteY17" fmla="*/ 28002 h 30194"/>
                                      <a:gd name="connsiteX18" fmla="*/ 5783 w 14670"/>
                                      <a:gd name="connsiteY18" fmla="*/ 28002 h 301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4670" h="30194">
                                        <a:moveTo>
                                          <a:pt x="5783" y="28002"/>
                                        </a:moveTo>
                                        <a:lnTo>
                                          <a:pt x="5783" y="21323"/>
                                        </a:lnTo>
                                        <a:lnTo>
                                          <a:pt x="13737" y="21323"/>
                                        </a:lnTo>
                                        <a:lnTo>
                                          <a:pt x="13737" y="18320"/>
                                        </a:lnTo>
                                        <a:lnTo>
                                          <a:pt x="5783" y="18320"/>
                                        </a:lnTo>
                                        <a:lnTo>
                                          <a:pt x="5783" y="5554"/>
                                        </a:lnTo>
                                        <a:cubicBezTo>
                                          <a:pt x="5783" y="3637"/>
                                          <a:pt x="6045" y="2405"/>
                                          <a:pt x="6569" y="1859"/>
                                        </a:cubicBezTo>
                                        <a:cubicBezTo>
                                          <a:pt x="7093" y="1313"/>
                                          <a:pt x="8161" y="1039"/>
                                          <a:pt x="9773" y="1039"/>
                                        </a:cubicBezTo>
                                        <a:lnTo>
                                          <a:pt x="13737" y="1039"/>
                                        </a:lnTo>
                                        <a:lnTo>
                                          <a:pt x="13737" y="-2192"/>
                                        </a:lnTo>
                                        <a:lnTo>
                                          <a:pt x="9773" y="-2192"/>
                                        </a:lnTo>
                                        <a:cubicBezTo>
                                          <a:pt x="6791" y="-2192"/>
                                          <a:pt x="4733" y="-1637"/>
                                          <a:pt x="3600" y="-526"/>
                                        </a:cubicBezTo>
                                        <a:cubicBezTo>
                                          <a:pt x="2467" y="589"/>
                                          <a:pt x="1901" y="2616"/>
                                          <a:pt x="1901" y="5554"/>
                                        </a:cubicBezTo>
                                        <a:lnTo>
                                          <a:pt x="1901" y="18320"/>
                                        </a:lnTo>
                                        <a:lnTo>
                                          <a:pt x="-934" y="18320"/>
                                        </a:lnTo>
                                        <a:lnTo>
                                          <a:pt x="-934" y="21323"/>
                                        </a:lnTo>
                                        <a:lnTo>
                                          <a:pt x="1901" y="21323"/>
                                        </a:lnTo>
                                        <a:lnTo>
                                          <a:pt x="1901" y="28002"/>
                                        </a:lnTo>
                                        <a:lnTo>
                                          <a:pt x="5783" y="2800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Freeform: Shape 140"/>
                                <wps:cNvSpPr/>
                                <wps:spPr>
                                  <a:xfrm flipV="1">
                                    <a:off x="2330230" y="6794673"/>
                                    <a:ext cx="19862" cy="24691"/>
                                  </a:xfrm>
                                  <a:custGeom>
                                    <a:avLst/>
                                    <a:gdLst>
                                      <a:gd name="connsiteX0" fmla="*/ 10631 w 19862"/>
                                      <a:gd name="connsiteY0" fmla="*/ 10739 h 24691"/>
                                      <a:gd name="connsiteX1" fmla="*/ 4142 w 19862"/>
                                      <a:gd name="connsiteY1" fmla="*/ 9670 h 24691"/>
                                      <a:gd name="connsiteX2" fmla="*/ 2335 w 19862"/>
                                      <a:gd name="connsiteY2" fmla="*/ 6015 h 24691"/>
                                      <a:gd name="connsiteX3" fmla="*/ 3692 w 19862"/>
                                      <a:gd name="connsiteY3" fmla="*/ 2750 h 24691"/>
                                      <a:gd name="connsiteX4" fmla="*/ 7373 w 19862"/>
                                      <a:gd name="connsiteY4" fmla="*/ 1547 h 24691"/>
                                      <a:gd name="connsiteX5" fmla="*/ 12532 w 19862"/>
                                      <a:gd name="connsiteY5" fmla="*/ 3825 h 24691"/>
                                      <a:gd name="connsiteX6" fmla="*/ 14473 w 19862"/>
                                      <a:gd name="connsiteY6" fmla="*/ 9879 h 24691"/>
                                      <a:gd name="connsiteX7" fmla="*/ 14473 w 19862"/>
                                      <a:gd name="connsiteY7" fmla="*/ 10739 h 24691"/>
                                      <a:gd name="connsiteX8" fmla="*/ 10631 w 19862"/>
                                      <a:gd name="connsiteY8" fmla="*/ 10739 h 24691"/>
                                      <a:gd name="connsiteX9" fmla="*/ 18335 w 19862"/>
                                      <a:gd name="connsiteY9" fmla="*/ 12338 h 24691"/>
                                      <a:gd name="connsiteX10" fmla="*/ 18335 w 19862"/>
                                      <a:gd name="connsiteY10" fmla="*/ -1080 h 24691"/>
                                      <a:gd name="connsiteX11" fmla="*/ 14473 w 19862"/>
                                      <a:gd name="connsiteY11" fmla="*/ -1080 h 24691"/>
                                      <a:gd name="connsiteX12" fmla="*/ 14473 w 19862"/>
                                      <a:gd name="connsiteY12" fmla="*/ 2488 h 24691"/>
                                      <a:gd name="connsiteX13" fmla="*/ 11175 w 19862"/>
                                      <a:gd name="connsiteY13" fmla="*/ -670 h 24691"/>
                                      <a:gd name="connsiteX14" fmla="*/ 6345 w 19862"/>
                                      <a:gd name="connsiteY14" fmla="*/ -1691 h 24691"/>
                                      <a:gd name="connsiteX15" fmla="*/ 602 w 19862"/>
                                      <a:gd name="connsiteY15" fmla="*/ 338 h 24691"/>
                                      <a:gd name="connsiteX16" fmla="*/ -1527 w 19862"/>
                                      <a:gd name="connsiteY16" fmla="*/ 5767 h 24691"/>
                                      <a:gd name="connsiteX17" fmla="*/ 1126 w 19862"/>
                                      <a:gd name="connsiteY17" fmla="*/ 11746 h 24691"/>
                                      <a:gd name="connsiteX18" fmla="*/ 9052 w 19862"/>
                                      <a:gd name="connsiteY18" fmla="*/ 13762 h 24691"/>
                                      <a:gd name="connsiteX19" fmla="*/ 14473 w 19862"/>
                                      <a:gd name="connsiteY19" fmla="*/ 13762 h 24691"/>
                                      <a:gd name="connsiteX20" fmla="*/ 14473 w 19862"/>
                                      <a:gd name="connsiteY20" fmla="*/ 14145 h 24691"/>
                                      <a:gd name="connsiteX21" fmla="*/ 12720 w 19862"/>
                                      <a:gd name="connsiteY21" fmla="*/ 18270 h 24691"/>
                                      <a:gd name="connsiteX22" fmla="*/ 7796 w 19862"/>
                                      <a:gd name="connsiteY22" fmla="*/ 19728 h 24691"/>
                                      <a:gd name="connsiteX23" fmla="*/ 3866 w 19862"/>
                                      <a:gd name="connsiteY23" fmla="*/ 19245 h 24691"/>
                                      <a:gd name="connsiteX24" fmla="*/ 199 w 19862"/>
                                      <a:gd name="connsiteY24" fmla="*/ 17793 h 24691"/>
                                      <a:gd name="connsiteX25" fmla="*/ 199 w 19862"/>
                                      <a:gd name="connsiteY25" fmla="*/ 21368 h 24691"/>
                                      <a:gd name="connsiteX26" fmla="*/ 4310 w 19862"/>
                                      <a:gd name="connsiteY26" fmla="*/ 22590 h 24691"/>
                                      <a:gd name="connsiteX27" fmla="*/ 8192 w 19862"/>
                                      <a:gd name="connsiteY27" fmla="*/ 23000 h 24691"/>
                                      <a:gd name="connsiteX28" fmla="*/ 15816 w 19862"/>
                                      <a:gd name="connsiteY28" fmla="*/ 20353 h 24691"/>
                                      <a:gd name="connsiteX29" fmla="*/ 18335 w 19862"/>
                                      <a:gd name="connsiteY29" fmla="*/ 12338 h 24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9862" h="24691">
                                        <a:moveTo>
                                          <a:pt x="10631" y="10739"/>
                                        </a:moveTo>
                                        <a:cubicBezTo>
                                          <a:pt x="7509" y="10739"/>
                                          <a:pt x="5346" y="10382"/>
                                          <a:pt x="4142" y="9670"/>
                                        </a:cubicBezTo>
                                        <a:cubicBezTo>
                                          <a:pt x="2937" y="8958"/>
                                          <a:pt x="2335" y="7740"/>
                                          <a:pt x="2335" y="6015"/>
                                        </a:cubicBezTo>
                                        <a:cubicBezTo>
                                          <a:pt x="2335" y="4645"/>
                                          <a:pt x="2787" y="3556"/>
                                          <a:pt x="3692" y="2750"/>
                                        </a:cubicBezTo>
                                        <a:cubicBezTo>
                                          <a:pt x="4596" y="1948"/>
                                          <a:pt x="5823" y="1547"/>
                                          <a:pt x="7373" y="1547"/>
                                        </a:cubicBezTo>
                                        <a:cubicBezTo>
                                          <a:pt x="9518" y="1547"/>
                                          <a:pt x="11237" y="2307"/>
                                          <a:pt x="12532" y="3825"/>
                                        </a:cubicBezTo>
                                        <a:cubicBezTo>
                                          <a:pt x="13826" y="5343"/>
                                          <a:pt x="14473" y="7361"/>
                                          <a:pt x="14473" y="9879"/>
                                        </a:cubicBezTo>
                                        <a:lnTo>
                                          <a:pt x="14473" y="10739"/>
                                        </a:lnTo>
                                        <a:lnTo>
                                          <a:pt x="10631" y="10739"/>
                                        </a:lnTo>
                                        <a:close/>
                                        <a:moveTo>
                                          <a:pt x="18335" y="12338"/>
                                        </a:moveTo>
                                        <a:lnTo>
                                          <a:pt x="18335" y="-1080"/>
                                        </a:lnTo>
                                        <a:lnTo>
                                          <a:pt x="14473" y="-1080"/>
                                        </a:lnTo>
                                        <a:lnTo>
                                          <a:pt x="14473" y="2488"/>
                                        </a:lnTo>
                                        <a:cubicBezTo>
                                          <a:pt x="13591" y="1064"/>
                                          <a:pt x="12491" y="11"/>
                                          <a:pt x="11175" y="-670"/>
                                        </a:cubicBezTo>
                                        <a:cubicBezTo>
                                          <a:pt x="9858" y="-1351"/>
                                          <a:pt x="8248" y="-1691"/>
                                          <a:pt x="6345" y="-1691"/>
                                        </a:cubicBezTo>
                                        <a:cubicBezTo>
                                          <a:pt x="3940" y="-1691"/>
                                          <a:pt x="2026" y="-1015"/>
                                          <a:pt x="602" y="338"/>
                                        </a:cubicBezTo>
                                        <a:cubicBezTo>
                                          <a:pt x="-818" y="1691"/>
                                          <a:pt x="-1527" y="3500"/>
                                          <a:pt x="-1527" y="5767"/>
                                        </a:cubicBezTo>
                                        <a:cubicBezTo>
                                          <a:pt x="-1527" y="8409"/>
                                          <a:pt x="-643" y="10403"/>
                                          <a:pt x="1126" y="11746"/>
                                        </a:cubicBezTo>
                                        <a:cubicBezTo>
                                          <a:pt x="2899" y="13090"/>
                                          <a:pt x="5541" y="13762"/>
                                          <a:pt x="9052" y="13762"/>
                                        </a:cubicBezTo>
                                        <a:lnTo>
                                          <a:pt x="14473" y="13762"/>
                                        </a:lnTo>
                                        <a:lnTo>
                                          <a:pt x="14473" y="14145"/>
                                        </a:lnTo>
                                        <a:cubicBezTo>
                                          <a:pt x="14473" y="15923"/>
                                          <a:pt x="13888" y="17298"/>
                                          <a:pt x="12720" y="18270"/>
                                        </a:cubicBezTo>
                                        <a:cubicBezTo>
                                          <a:pt x="11551" y="19242"/>
                                          <a:pt x="9910" y="19728"/>
                                          <a:pt x="7796" y="19728"/>
                                        </a:cubicBezTo>
                                        <a:cubicBezTo>
                                          <a:pt x="6453" y="19728"/>
                                          <a:pt x="5143" y="19567"/>
                                          <a:pt x="3866" y="19245"/>
                                        </a:cubicBezTo>
                                        <a:cubicBezTo>
                                          <a:pt x="2595" y="18922"/>
                                          <a:pt x="1372" y="18438"/>
                                          <a:pt x="199" y="17793"/>
                                        </a:cubicBezTo>
                                        <a:lnTo>
                                          <a:pt x="199" y="21368"/>
                                        </a:lnTo>
                                        <a:cubicBezTo>
                                          <a:pt x="1609" y="21914"/>
                                          <a:pt x="2980" y="22322"/>
                                          <a:pt x="4310" y="22590"/>
                                        </a:cubicBezTo>
                                        <a:cubicBezTo>
                                          <a:pt x="5640" y="22864"/>
                                          <a:pt x="6934" y="23000"/>
                                          <a:pt x="8192" y="23000"/>
                                        </a:cubicBezTo>
                                        <a:cubicBezTo>
                                          <a:pt x="11596" y="23000"/>
                                          <a:pt x="14137" y="22118"/>
                                          <a:pt x="15816" y="20353"/>
                                        </a:cubicBezTo>
                                        <a:cubicBezTo>
                                          <a:pt x="17496" y="18593"/>
                                          <a:pt x="18335" y="15921"/>
                                          <a:pt x="18335" y="1233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Freeform: Shape 141"/>
                                <wps:cNvSpPr/>
                                <wps:spPr>
                                  <a:xfrm flipV="1">
                                    <a:off x="2356325" y="6794673"/>
                                    <a:ext cx="17968" cy="24691"/>
                                  </a:xfrm>
                                  <a:custGeom>
                                    <a:avLst/>
                                    <a:gdLst>
                                      <a:gd name="connsiteX0" fmla="*/ 15362 w 17968"/>
                                      <a:gd name="connsiteY0" fmla="*/ 21744 h 24691"/>
                                      <a:gd name="connsiteX1" fmla="*/ 15362 w 17968"/>
                                      <a:gd name="connsiteY1" fmla="*/ 18089 h 24691"/>
                                      <a:gd name="connsiteX2" fmla="*/ 11963 w 17968"/>
                                      <a:gd name="connsiteY2" fmla="*/ 19345 h 24691"/>
                                      <a:gd name="connsiteX3" fmla="*/ 8309 w 17968"/>
                                      <a:gd name="connsiteY3" fmla="*/ 19769 h 24691"/>
                                      <a:gd name="connsiteX4" fmla="*/ 3997 w 17968"/>
                                      <a:gd name="connsiteY4" fmla="*/ 18888 h 24691"/>
                                      <a:gd name="connsiteX5" fmla="*/ 2559 w 17968"/>
                                      <a:gd name="connsiteY5" fmla="*/ 16241 h 24691"/>
                                      <a:gd name="connsiteX6" fmla="*/ 3587 w 17968"/>
                                      <a:gd name="connsiteY6" fmla="*/ 14132 h 24691"/>
                                      <a:gd name="connsiteX7" fmla="*/ 7725 w 17968"/>
                                      <a:gd name="connsiteY7" fmla="*/ 12674 h 24691"/>
                                      <a:gd name="connsiteX8" fmla="*/ 9048 w 17968"/>
                                      <a:gd name="connsiteY8" fmla="*/ 12378 h 24691"/>
                                      <a:gd name="connsiteX9" fmla="*/ 14892 w 17968"/>
                                      <a:gd name="connsiteY9" fmla="*/ 9892 h 24691"/>
                                      <a:gd name="connsiteX10" fmla="*/ 16625 w 17968"/>
                                      <a:gd name="connsiteY10" fmla="*/ 5411 h 24691"/>
                                      <a:gd name="connsiteX11" fmla="*/ 14032 w 17968"/>
                                      <a:gd name="connsiteY11" fmla="*/ 217 h 24691"/>
                                      <a:gd name="connsiteX12" fmla="*/ 6905 w 17968"/>
                                      <a:gd name="connsiteY12" fmla="*/ -1691 h 24691"/>
                                      <a:gd name="connsiteX13" fmla="*/ 2969 w 17968"/>
                                      <a:gd name="connsiteY13" fmla="*/ -1322 h 24691"/>
                                      <a:gd name="connsiteX14" fmla="*/ -1344 w 17968"/>
                                      <a:gd name="connsiteY14" fmla="*/ -220 h 24691"/>
                                      <a:gd name="connsiteX15" fmla="*/ -1344 w 17968"/>
                                      <a:gd name="connsiteY15" fmla="*/ 3771 h 24691"/>
                                      <a:gd name="connsiteX16" fmla="*/ 2875 w 17968"/>
                                      <a:gd name="connsiteY16" fmla="*/ 2098 h 24691"/>
                                      <a:gd name="connsiteX17" fmla="*/ 6992 w 17968"/>
                                      <a:gd name="connsiteY17" fmla="*/ 1547 h 24691"/>
                                      <a:gd name="connsiteX18" fmla="*/ 11184 w 17968"/>
                                      <a:gd name="connsiteY18" fmla="*/ 2481 h 24691"/>
                                      <a:gd name="connsiteX19" fmla="*/ 12655 w 17968"/>
                                      <a:gd name="connsiteY19" fmla="*/ 5115 h 24691"/>
                                      <a:gd name="connsiteX20" fmla="*/ 11594 w 17968"/>
                                      <a:gd name="connsiteY20" fmla="*/ 7527 h 24691"/>
                                      <a:gd name="connsiteX21" fmla="*/ 6945 w 17968"/>
                                      <a:gd name="connsiteY21" fmla="*/ 9146 h 24691"/>
                                      <a:gd name="connsiteX22" fmla="*/ 5602 w 17968"/>
                                      <a:gd name="connsiteY22" fmla="*/ 9462 h 24691"/>
                                      <a:gd name="connsiteX23" fmla="*/ 416 w 17968"/>
                                      <a:gd name="connsiteY23" fmla="*/ 11780 h 24691"/>
                                      <a:gd name="connsiteX24" fmla="*/ -1176 w 17968"/>
                                      <a:gd name="connsiteY24" fmla="*/ 16073 h 24691"/>
                                      <a:gd name="connsiteX25" fmla="*/ 1175 w 17968"/>
                                      <a:gd name="connsiteY25" fmla="*/ 21193 h 24691"/>
                                      <a:gd name="connsiteX26" fmla="*/ 7852 w 17968"/>
                                      <a:gd name="connsiteY26" fmla="*/ 23000 h 24691"/>
                                      <a:gd name="connsiteX27" fmla="*/ 11876 w 17968"/>
                                      <a:gd name="connsiteY27" fmla="*/ 22685 h 24691"/>
                                      <a:gd name="connsiteX28" fmla="*/ 15362 w 17968"/>
                                      <a:gd name="connsiteY28" fmla="*/ 21744 h 24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7968" h="24691">
                                        <a:moveTo>
                                          <a:pt x="15362" y="21744"/>
                                        </a:moveTo>
                                        <a:lnTo>
                                          <a:pt x="15362" y="18089"/>
                                        </a:lnTo>
                                        <a:cubicBezTo>
                                          <a:pt x="14274" y="18649"/>
                                          <a:pt x="13141" y="19068"/>
                                          <a:pt x="11963" y="19345"/>
                                        </a:cubicBezTo>
                                        <a:cubicBezTo>
                                          <a:pt x="10790" y="19628"/>
                                          <a:pt x="9572" y="19769"/>
                                          <a:pt x="8309" y="19769"/>
                                        </a:cubicBezTo>
                                        <a:cubicBezTo>
                                          <a:pt x="6392" y="19769"/>
                                          <a:pt x="4955" y="19475"/>
                                          <a:pt x="3997" y="18888"/>
                                        </a:cubicBezTo>
                                        <a:cubicBezTo>
                                          <a:pt x="3038" y="18302"/>
                                          <a:pt x="2559" y="17419"/>
                                          <a:pt x="2559" y="16241"/>
                                        </a:cubicBezTo>
                                        <a:cubicBezTo>
                                          <a:pt x="2559" y="15345"/>
                                          <a:pt x="2902" y="14642"/>
                                          <a:pt x="3587" y="14132"/>
                                        </a:cubicBezTo>
                                        <a:cubicBezTo>
                                          <a:pt x="4272" y="13621"/>
                                          <a:pt x="5651" y="13135"/>
                                          <a:pt x="7725" y="12674"/>
                                        </a:cubicBezTo>
                                        <a:lnTo>
                                          <a:pt x="9048" y="12378"/>
                                        </a:lnTo>
                                        <a:cubicBezTo>
                                          <a:pt x="11788" y="11791"/>
                                          <a:pt x="13736" y="10963"/>
                                          <a:pt x="14892" y="9892"/>
                                        </a:cubicBezTo>
                                        <a:cubicBezTo>
                                          <a:pt x="16047" y="8821"/>
                                          <a:pt x="16625" y="7328"/>
                                          <a:pt x="16625" y="5411"/>
                                        </a:cubicBezTo>
                                        <a:cubicBezTo>
                                          <a:pt x="16625" y="3225"/>
                                          <a:pt x="15761" y="1494"/>
                                          <a:pt x="14032" y="217"/>
                                        </a:cubicBezTo>
                                        <a:cubicBezTo>
                                          <a:pt x="12303" y="-1055"/>
                                          <a:pt x="9928" y="-1691"/>
                                          <a:pt x="6905" y="-1691"/>
                                        </a:cubicBezTo>
                                        <a:cubicBezTo>
                                          <a:pt x="5647" y="-1691"/>
                                          <a:pt x="4335" y="-1568"/>
                                          <a:pt x="2969" y="-1322"/>
                                        </a:cubicBezTo>
                                        <a:cubicBezTo>
                                          <a:pt x="1603" y="-1075"/>
                                          <a:pt x="166" y="-708"/>
                                          <a:pt x="-1344" y="-220"/>
                                        </a:cubicBezTo>
                                        <a:lnTo>
                                          <a:pt x="-1344" y="3771"/>
                                        </a:lnTo>
                                        <a:cubicBezTo>
                                          <a:pt x="85" y="3028"/>
                                          <a:pt x="1491" y="2470"/>
                                          <a:pt x="2875" y="2098"/>
                                        </a:cubicBezTo>
                                        <a:cubicBezTo>
                                          <a:pt x="4259" y="1731"/>
                                          <a:pt x="5631" y="1547"/>
                                          <a:pt x="6992" y="1547"/>
                                        </a:cubicBezTo>
                                        <a:cubicBezTo>
                                          <a:pt x="8811" y="1547"/>
                                          <a:pt x="10208" y="1859"/>
                                          <a:pt x="11184" y="2481"/>
                                        </a:cubicBezTo>
                                        <a:cubicBezTo>
                                          <a:pt x="12165" y="3104"/>
                                          <a:pt x="12655" y="3982"/>
                                          <a:pt x="12655" y="5115"/>
                                        </a:cubicBezTo>
                                        <a:cubicBezTo>
                                          <a:pt x="12655" y="6163"/>
                                          <a:pt x="12301" y="6967"/>
                                          <a:pt x="11594" y="7527"/>
                                        </a:cubicBezTo>
                                        <a:cubicBezTo>
                                          <a:pt x="10891" y="8087"/>
                                          <a:pt x="9341" y="8627"/>
                                          <a:pt x="6945" y="9146"/>
                                        </a:cubicBezTo>
                                        <a:lnTo>
                                          <a:pt x="5602" y="9462"/>
                                        </a:lnTo>
                                        <a:cubicBezTo>
                                          <a:pt x="3211" y="9964"/>
                                          <a:pt x="1482" y="10736"/>
                                          <a:pt x="416" y="11780"/>
                                        </a:cubicBezTo>
                                        <a:cubicBezTo>
                                          <a:pt x="-645" y="12824"/>
                                          <a:pt x="-1176" y="14255"/>
                                          <a:pt x="-1176" y="16073"/>
                                        </a:cubicBezTo>
                                        <a:cubicBezTo>
                                          <a:pt x="-1176" y="18286"/>
                                          <a:pt x="-392" y="19993"/>
                                          <a:pt x="1175" y="21193"/>
                                        </a:cubicBezTo>
                                        <a:cubicBezTo>
                                          <a:pt x="2743" y="22398"/>
                                          <a:pt x="4968" y="23000"/>
                                          <a:pt x="7852" y="23000"/>
                                        </a:cubicBezTo>
                                        <a:cubicBezTo>
                                          <a:pt x="9276" y="23000"/>
                                          <a:pt x="10617" y="22895"/>
                                          <a:pt x="11876" y="22685"/>
                                        </a:cubicBezTo>
                                        <a:cubicBezTo>
                                          <a:pt x="13139" y="22479"/>
                                          <a:pt x="14301" y="22165"/>
                                          <a:pt x="15362" y="2174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Freeform: Shape 142"/>
                                <wps:cNvSpPr/>
                                <wps:spPr>
                                  <a:xfrm flipV="1">
                                    <a:off x="2378763" y="6794673"/>
                                    <a:ext cx="21790" cy="24691"/>
                                  </a:xfrm>
                                  <a:custGeom>
                                    <a:avLst/>
                                    <a:gdLst>
                                      <a:gd name="connsiteX0" fmla="*/ 20162 w 21790"/>
                                      <a:gd name="connsiteY0" fmla="*/ 11646 h 24691"/>
                                      <a:gd name="connsiteX1" fmla="*/ 20162 w 21790"/>
                                      <a:gd name="connsiteY1" fmla="*/ 9758 h 24691"/>
                                      <a:gd name="connsiteX2" fmla="*/ 2402 w 21790"/>
                                      <a:gd name="connsiteY2" fmla="*/ 9758 h 24691"/>
                                      <a:gd name="connsiteX3" fmla="*/ 4807 w 21790"/>
                                      <a:gd name="connsiteY3" fmla="*/ 3677 h 24691"/>
                                      <a:gd name="connsiteX4" fmla="*/ 10798 w 21790"/>
                                      <a:gd name="connsiteY4" fmla="*/ 1588 h 24691"/>
                                      <a:gd name="connsiteX5" fmla="*/ 15111 w 21790"/>
                                      <a:gd name="connsiteY5" fmla="*/ 2132 h 24691"/>
                                      <a:gd name="connsiteX6" fmla="*/ 19262 w 21790"/>
                                      <a:gd name="connsiteY6" fmla="*/ 3771 h 24691"/>
                                      <a:gd name="connsiteX7" fmla="*/ 19262 w 21790"/>
                                      <a:gd name="connsiteY7" fmla="*/ 116 h 24691"/>
                                      <a:gd name="connsiteX8" fmla="*/ 14997 w 21790"/>
                                      <a:gd name="connsiteY8" fmla="*/ -1228 h 24691"/>
                                      <a:gd name="connsiteX9" fmla="*/ 10570 w 21790"/>
                                      <a:gd name="connsiteY9" fmla="*/ -1691 h 24691"/>
                                      <a:gd name="connsiteX10" fmla="*/ 1656 w 21790"/>
                                      <a:gd name="connsiteY10" fmla="*/ 1581 h 24691"/>
                                      <a:gd name="connsiteX11" fmla="*/ -1628 w 21790"/>
                                      <a:gd name="connsiteY11" fmla="*/ 10450 h 24691"/>
                                      <a:gd name="connsiteX12" fmla="*/ 1488 w 21790"/>
                                      <a:gd name="connsiteY12" fmla="*/ 19607 h 24691"/>
                                      <a:gd name="connsiteX13" fmla="*/ 9898 w 21790"/>
                                      <a:gd name="connsiteY13" fmla="*/ 23000 h 24691"/>
                                      <a:gd name="connsiteX14" fmla="*/ 17401 w 21790"/>
                                      <a:gd name="connsiteY14" fmla="*/ 19943 h 24691"/>
                                      <a:gd name="connsiteX15" fmla="*/ 20162 w 21790"/>
                                      <a:gd name="connsiteY15" fmla="*/ 11646 h 24691"/>
                                      <a:gd name="connsiteX16" fmla="*/ 16300 w 21790"/>
                                      <a:gd name="connsiteY16" fmla="*/ 12781 h 24691"/>
                                      <a:gd name="connsiteX17" fmla="*/ 14526 w 21790"/>
                                      <a:gd name="connsiteY17" fmla="*/ 17834 h 24691"/>
                                      <a:gd name="connsiteX18" fmla="*/ 9939 w 21790"/>
                                      <a:gd name="connsiteY18" fmla="*/ 19728 h 24691"/>
                                      <a:gd name="connsiteX19" fmla="*/ 4766 w 21790"/>
                                      <a:gd name="connsiteY19" fmla="*/ 17901 h 24691"/>
                                      <a:gd name="connsiteX20" fmla="*/ 2529 w 21790"/>
                                      <a:gd name="connsiteY20" fmla="*/ 12754 h 24691"/>
                                      <a:gd name="connsiteX21" fmla="*/ 16300 w 21790"/>
                                      <a:gd name="connsiteY21" fmla="*/ 12781 h 24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1790" h="24691">
                                        <a:moveTo>
                                          <a:pt x="20162" y="11646"/>
                                        </a:moveTo>
                                        <a:lnTo>
                                          <a:pt x="20162" y="9758"/>
                                        </a:lnTo>
                                        <a:lnTo>
                                          <a:pt x="2402" y="9758"/>
                                        </a:lnTo>
                                        <a:cubicBezTo>
                                          <a:pt x="2572" y="7097"/>
                                          <a:pt x="3374" y="5070"/>
                                          <a:pt x="4807" y="3677"/>
                                        </a:cubicBezTo>
                                        <a:cubicBezTo>
                                          <a:pt x="6240" y="2284"/>
                                          <a:pt x="8237" y="1588"/>
                                          <a:pt x="10798" y="1588"/>
                                        </a:cubicBezTo>
                                        <a:cubicBezTo>
                                          <a:pt x="12281" y="1588"/>
                                          <a:pt x="13718" y="1769"/>
                                          <a:pt x="15111" y="2132"/>
                                        </a:cubicBezTo>
                                        <a:cubicBezTo>
                                          <a:pt x="16503" y="2495"/>
                                          <a:pt x="17887" y="3041"/>
                                          <a:pt x="19262" y="3771"/>
                                        </a:cubicBezTo>
                                        <a:lnTo>
                                          <a:pt x="19262" y="116"/>
                                        </a:lnTo>
                                        <a:cubicBezTo>
                                          <a:pt x="17874" y="-471"/>
                                          <a:pt x="16452" y="-918"/>
                                          <a:pt x="14997" y="-1228"/>
                                        </a:cubicBezTo>
                                        <a:cubicBezTo>
                                          <a:pt x="13541" y="-1537"/>
                                          <a:pt x="12066" y="-1691"/>
                                          <a:pt x="10570" y="-1691"/>
                                        </a:cubicBezTo>
                                        <a:cubicBezTo>
                                          <a:pt x="6817" y="-1691"/>
                                          <a:pt x="3846" y="-600"/>
                                          <a:pt x="1656" y="1581"/>
                                        </a:cubicBezTo>
                                        <a:cubicBezTo>
                                          <a:pt x="-534" y="3767"/>
                                          <a:pt x="-1628" y="6723"/>
                                          <a:pt x="-1628" y="10450"/>
                                        </a:cubicBezTo>
                                        <a:cubicBezTo>
                                          <a:pt x="-1628" y="14297"/>
                                          <a:pt x="-590" y="17350"/>
                                          <a:pt x="1488" y="19607"/>
                                        </a:cubicBezTo>
                                        <a:cubicBezTo>
                                          <a:pt x="3566" y="21869"/>
                                          <a:pt x="6369" y="23000"/>
                                          <a:pt x="9898" y="23000"/>
                                        </a:cubicBezTo>
                                        <a:cubicBezTo>
                                          <a:pt x="13060" y="23000"/>
                                          <a:pt x="15561" y="21981"/>
                                          <a:pt x="17401" y="19943"/>
                                        </a:cubicBezTo>
                                        <a:cubicBezTo>
                                          <a:pt x="19242" y="17910"/>
                                          <a:pt x="20162" y="15144"/>
                                          <a:pt x="20162" y="11646"/>
                                        </a:cubicBezTo>
                                        <a:close/>
                                        <a:moveTo>
                                          <a:pt x="16300" y="12781"/>
                                        </a:moveTo>
                                        <a:cubicBezTo>
                                          <a:pt x="16273" y="14891"/>
                                          <a:pt x="15682" y="16575"/>
                                          <a:pt x="14526" y="17834"/>
                                        </a:cubicBezTo>
                                        <a:cubicBezTo>
                                          <a:pt x="13371" y="19097"/>
                                          <a:pt x="11842" y="19728"/>
                                          <a:pt x="9939" y="19728"/>
                                        </a:cubicBezTo>
                                        <a:cubicBezTo>
                                          <a:pt x="7785" y="19728"/>
                                          <a:pt x="6060" y="19119"/>
                                          <a:pt x="4766" y="17901"/>
                                        </a:cubicBezTo>
                                        <a:cubicBezTo>
                                          <a:pt x="3472" y="16682"/>
                                          <a:pt x="2727" y="14967"/>
                                          <a:pt x="2529" y="12754"/>
                                        </a:cubicBezTo>
                                        <a:lnTo>
                                          <a:pt x="16300" y="1278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 name="Freeform: Shape 143"/>
                                <wps:cNvSpPr/>
                                <wps:spPr>
                                  <a:xfrm flipV="1">
                                    <a:off x="2403996" y="6788559"/>
                                    <a:ext cx="14670" cy="30194"/>
                                  </a:xfrm>
                                  <a:custGeom>
                                    <a:avLst/>
                                    <a:gdLst>
                                      <a:gd name="connsiteX0" fmla="*/ 5805 w 14670"/>
                                      <a:gd name="connsiteY0" fmla="*/ 28002 h 30194"/>
                                      <a:gd name="connsiteX1" fmla="*/ 5805 w 14670"/>
                                      <a:gd name="connsiteY1" fmla="*/ 21323 h 30194"/>
                                      <a:gd name="connsiteX2" fmla="*/ 13758 w 14670"/>
                                      <a:gd name="connsiteY2" fmla="*/ 21323 h 30194"/>
                                      <a:gd name="connsiteX3" fmla="*/ 13758 w 14670"/>
                                      <a:gd name="connsiteY3" fmla="*/ 18320 h 30194"/>
                                      <a:gd name="connsiteX4" fmla="*/ 5805 w 14670"/>
                                      <a:gd name="connsiteY4" fmla="*/ 18320 h 30194"/>
                                      <a:gd name="connsiteX5" fmla="*/ 5805 w 14670"/>
                                      <a:gd name="connsiteY5" fmla="*/ 5554 h 30194"/>
                                      <a:gd name="connsiteX6" fmla="*/ 6591 w 14670"/>
                                      <a:gd name="connsiteY6" fmla="*/ 1859 h 30194"/>
                                      <a:gd name="connsiteX7" fmla="*/ 9795 w 14670"/>
                                      <a:gd name="connsiteY7" fmla="*/ 1039 h 30194"/>
                                      <a:gd name="connsiteX8" fmla="*/ 13758 w 14670"/>
                                      <a:gd name="connsiteY8" fmla="*/ 1039 h 30194"/>
                                      <a:gd name="connsiteX9" fmla="*/ 13758 w 14670"/>
                                      <a:gd name="connsiteY9" fmla="*/ -2192 h 30194"/>
                                      <a:gd name="connsiteX10" fmla="*/ 9795 w 14670"/>
                                      <a:gd name="connsiteY10" fmla="*/ -2192 h 30194"/>
                                      <a:gd name="connsiteX11" fmla="*/ 3622 w 14670"/>
                                      <a:gd name="connsiteY11" fmla="*/ -526 h 30194"/>
                                      <a:gd name="connsiteX12" fmla="*/ 1922 w 14670"/>
                                      <a:gd name="connsiteY12" fmla="*/ 5554 h 30194"/>
                                      <a:gd name="connsiteX13" fmla="*/ 1922 w 14670"/>
                                      <a:gd name="connsiteY13" fmla="*/ 18320 h 30194"/>
                                      <a:gd name="connsiteX14" fmla="*/ -912 w 14670"/>
                                      <a:gd name="connsiteY14" fmla="*/ 18320 h 30194"/>
                                      <a:gd name="connsiteX15" fmla="*/ -912 w 14670"/>
                                      <a:gd name="connsiteY15" fmla="*/ 21323 h 30194"/>
                                      <a:gd name="connsiteX16" fmla="*/ 1922 w 14670"/>
                                      <a:gd name="connsiteY16" fmla="*/ 21323 h 30194"/>
                                      <a:gd name="connsiteX17" fmla="*/ 1922 w 14670"/>
                                      <a:gd name="connsiteY17" fmla="*/ 28002 h 30194"/>
                                      <a:gd name="connsiteX18" fmla="*/ 5805 w 14670"/>
                                      <a:gd name="connsiteY18" fmla="*/ 28002 h 301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4670" h="30194">
                                        <a:moveTo>
                                          <a:pt x="5805" y="28002"/>
                                        </a:moveTo>
                                        <a:lnTo>
                                          <a:pt x="5805" y="21323"/>
                                        </a:lnTo>
                                        <a:lnTo>
                                          <a:pt x="13758" y="21323"/>
                                        </a:lnTo>
                                        <a:lnTo>
                                          <a:pt x="13758" y="18320"/>
                                        </a:lnTo>
                                        <a:lnTo>
                                          <a:pt x="5805" y="18320"/>
                                        </a:lnTo>
                                        <a:lnTo>
                                          <a:pt x="5805" y="5554"/>
                                        </a:lnTo>
                                        <a:cubicBezTo>
                                          <a:pt x="5805" y="3637"/>
                                          <a:pt x="6067" y="2405"/>
                                          <a:pt x="6591" y="1859"/>
                                        </a:cubicBezTo>
                                        <a:cubicBezTo>
                                          <a:pt x="7115" y="1313"/>
                                          <a:pt x="8183" y="1039"/>
                                          <a:pt x="9795" y="1039"/>
                                        </a:cubicBezTo>
                                        <a:lnTo>
                                          <a:pt x="13758" y="1039"/>
                                        </a:lnTo>
                                        <a:lnTo>
                                          <a:pt x="13758" y="-2192"/>
                                        </a:lnTo>
                                        <a:lnTo>
                                          <a:pt x="9795" y="-2192"/>
                                        </a:lnTo>
                                        <a:cubicBezTo>
                                          <a:pt x="6812" y="-2192"/>
                                          <a:pt x="4755" y="-1637"/>
                                          <a:pt x="3622" y="-526"/>
                                        </a:cubicBezTo>
                                        <a:cubicBezTo>
                                          <a:pt x="2489" y="589"/>
                                          <a:pt x="1922" y="2616"/>
                                          <a:pt x="1922" y="5554"/>
                                        </a:cubicBezTo>
                                        <a:lnTo>
                                          <a:pt x="1922" y="18320"/>
                                        </a:lnTo>
                                        <a:lnTo>
                                          <a:pt x="-912" y="18320"/>
                                        </a:lnTo>
                                        <a:lnTo>
                                          <a:pt x="-912" y="21323"/>
                                        </a:lnTo>
                                        <a:lnTo>
                                          <a:pt x="1922" y="21323"/>
                                        </a:lnTo>
                                        <a:lnTo>
                                          <a:pt x="1922" y="28002"/>
                                        </a:lnTo>
                                        <a:lnTo>
                                          <a:pt x="5805" y="2800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 name="Freeform: Shape 144"/>
                                <wps:cNvSpPr/>
                                <wps:spPr>
                                  <a:xfrm flipV="1">
                                    <a:off x="2419697" y="6818753"/>
                                    <a:ext cx="4298" cy="4300"/>
                                  </a:xfrm>
                                  <a:custGeom>
                                    <a:avLst/>
                                    <a:gdLst/>
                                    <a:ahLst/>
                                    <a:cxnLst/>
                                    <a:rect l="l" t="t" r="r" b="b"/>
                                    <a:pathLst>
                                      <a:path w="4298" h="4300"/>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 name="Freeform: Shape 145"/>
                                <wps:cNvSpPr/>
                                <wps:spPr>
                                  <a:xfrm flipV="1">
                                    <a:off x="2433234" y="6787403"/>
                                    <a:ext cx="26512" cy="31349"/>
                                  </a:xfrm>
                                  <a:custGeom>
                                    <a:avLst/>
                                    <a:gdLst>
                                      <a:gd name="connsiteX0" fmla="*/ -1595 w 26512"/>
                                      <a:gd name="connsiteY0" fmla="*/ 29071 h 31349"/>
                                      <a:gd name="connsiteX1" fmla="*/ 24918 w 26512"/>
                                      <a:gd name="connsiteY1" fmla="*/ 29071 h 31349"/>
                                      <a:gd name="connsiteX2" fmla="*/ 24918 w 26512"/>
                                      <a:gd name="connsiteY2" fmla="*/ 25497 h 31349"/>
                                      <a:gd name="connsiteX3" fmla="*/ 13794 w 26512"/>
                                      <a:gd name="connsiteY3" fmla="*/ 25497 h 31349"/>
                                      <a:gd name="connsiteX4" fmla="*/ 13794 w 26512"/>
                                      <a:gd name="connsiteY4" fmla="*/ -2279 h 31349"/>
                                      <a:gd name="connsiteX5" fmla="*/ 9536 w 26512"/>
                                      <a:gd name="connsiteY5" fmla="*/ -2279 h 31349"/>
                                      <a:gd name="connsiteX6" fmla="*/ 9536 w 26512"/>
                                      <a:gd name="connsiteY6" fmla="*/ 25497 h 31349"/>
                                      <a:gd name="connsiteX7" fmla="*/ -1595 w 26512"/>
                                      <a:gd name="connsiteY7" fmla="*/ 25497 h 31349"/>
                                      <a:gd name="connsiteX8" fmla="*/ -1595 w 26512"/>
                                      <a:gd name="connsiteY8" fmla="*/ 29071 h 313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6512" h="31349">
                                        <a:moveTo>
                                          <a:pt x="-1595" y="29071"/>
                                        </a:moveTo>
                                        <a:lnTo>
                                          <a:pt x="24918" y="29071"/>
                                        </a:lnTo>
                                        <a:lnTo>
                                          <a:pt x="24918" y="25497"/>
                                        </a:lnTo>
                                        <a:lnTo>
                                          <a:pt x="13794" y="25497"/>
                                        </a:lnTo>
                                        <a:lnTo>
                                          <a:pt x="13794" y="-2279"/>
                                        </a:lnTo>
                                        <a:lnTo>
                                          <a:pt x="9536" y="-2279"/>
                                        </a:lnTo>
                                        <a:lnTo>
                                          <a:pt x="9536" y="25497"/>
                                        </a:lnTo>
                                        <a:lnTo>
                                          <a:pt x="-1595" y="25497"/>
                                        </a:lnTo>
                                        <a:lnTo>
                                          <a:pt x="-1595" y="2907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Freeform: Shape 146"/>
                                <wps:cNvSpPr/>
                                <wps:spPr>
                                  <a:xfrm flipV="1">
                                    <a:off x="2454685" y="6794673"/>
                                    <a:ext cx="21582" cy="24691"/>
                                  </a:xfrm>
                                  <a:custGeom>
                                    <a:avLst/>
                                    <a:gdLst>
                                      <a:gd name="connsiteX0" fmla="*/ 9192 w 21582"/>
                                      <a:gd name="connsiteY0" fmla="*/ 19728 h 24691"/>
                                      <a:gd name="connsiteX1" fmla="*/ 4282 w 21582"/>
                                      <a:gd name="connsiteY1" fmla="*/ 17303 h 24691"/>
                                      <a:gd name="connsiteX2" fmla="*/ 2475 w 21582"/>
                                      <a:gd name="connsiteY2" fmla="*/ 10658 h 24691"/>
                                      <a:gd name="connsiteX3" fmla="*/ 4269 w 21582"/>
                                      <a:gd name="connsiteY3" fmla="*/ 4013 h 24691"/>
                                      <a:gd name="connsiteX4" fmla="*/ 9192 w 21582"/>
                                      <a:gd name="connsiteY4" fmla="*/ 1588 h 24691"/>
                                      <a:gd name="connsiteX5" fmla="*/ 14083 w 21582"/>
                                      <a:gd name="connsiteY5" fmla="*/ 4020 h 24691"/>
                                      <a:gd name="connsiteX6" fmla="*/ 15890 w 21582"/>
                                      <a:gd name="connsiteY6" fmla="*/ 10658 h 24691"/>
                                      <a:gd name="connsiteX7" fmla="*/ 14083 w 21582"/>
                                      <a:gd name="connsiteY7" fmla="*/ 17283 h 24691"/>
                                      <a:gd name="connsiteX8" fmla="*/ 9192 w 21582"/>
                                      <a:gd name="connsiteY8" fmla="*/ 19728 h 24691"/>
                                      <a:gd name="connsiteX9" fmla="*/ 9192 w 21582"/>
                                      <a:gd name="connsiteY9" fmla="*/ 23000 h 24691"/>
                                      <a:gd name="connsiteX10" fmla="*/ 17105 w 21582"/>
                                      <a:gd name="connsiteY10" fmla="*/ 19722 h 24691"/>
                                      <a:gd name="connsiteX11" fmla="*/ 19987 w 21582"/>
                                      <a:gd name="connsiteY11" fmla="*/ 10658 h 24691"/>
                                      <a:gd name="connsiteX12" fmla="*/ 17105 w 21582"/>
                                      <a:gd name="connsiteY12" fmla="*/ 1594 h 24691"/>
                                      <a:gd name="connsiteX13" fmla="*/ 9192 w 21582"/>
                                      <a:gd name="connsiteY13" fmla="*/ -1691 h 24691"/>
                                      <a:gd name="connsiteX14" fmla="*/ 1266 w 21582"/>
                                      <a:gd name="connsiteY14" fmla="*/ 1594 h 24691"/>
                                      <a:gd name="connsiteX15" fmla="*/ -1595 w 21582"/>
                                      <a:gd name="connsiteY15" fmla="*/ 10658 h 24691"/>
                                      <a:gd name="connsiteX16" fmla="*/ 1266 w 21582"/>
                                      <a:gd name="connsiteY16" fmla="*/ 19722 h 24691"/>
                                      <a:gd name="connsiteX17" fmla="*/ 9192 w 21582"/>
                                      <a:gd name="connsiteY17" fmla="*/ 23000 h 24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1582" h="24691">
                                        <a:moveTo>
                                          <a:pt x="9192" y="19728"/>
                                        </a:moveTo>
                                        <a:cubicBezTo>
                                          <a:pt x="7124" y="19728"/>
                                          <a:pt x="5487" y="18920"/>
                                          <a:pt x="4282" y="17303"/>
                                        </a:cubicBezTo>
                                        <a:cubicBezTo>
                                          <a:pt x="3078" y="15686"/>
                                          <a:pt x="2475" y="13471"/>
                                          <a:pt x="2475" y="10658"/>
                                        </a:cubicBezTo>
                                        <a:cubicBezTo>
                                          <a:pt x="2475" y="7845"/>
                                          <a:pt x="3073" y="5630"/>
                                          <a:pt x="4269" y="4013"/>
                                        </a:cubicBezTo>
                                        <a:cubicBezTo>
                                          <a:pt x="5469" y="2396"/>
                                          <a:pt x="7110" y="1588"/>
                                          <a:pt x="9192" y="1588"/>
                                        </a:cubicBezTo>
                                        <a:cubicBezTo>
                                          <a:pt x="11252" y="1588"/>
                                          <a:pt x="12882" y="2398"/>
                                          <a:pt x="14083" y="4020"/>
                                        </a:cubicBezTo>
                                        <a:cubicBezTo>
                                          <a:pt x="15287" y="5646"/>
                                          <a:pt x="15890" y="7858"/>
                                          <a:pt x="15890" y="10658"/>
                                        </a:cubicBezTo>
                                        <a:cubicBezTo>
                                          <a:pt x="15890" y="13444"/>
                                          <a:pt x="15287" y="15652"/>
                                          <a:pt x="14083" y="17283"/>
                                        </a:cubicBezTo>
                                        <a:cubicBezTo>
                                          <a:pt x="12882" y="18913"/>
                                          <a:pt x="11252" y="19728"/>
                                          <a:pt x="9192" y="19728"/>
                                        </a:cubicBezTo>
                                        <a:close/>
                                        <a:moveTo>
                                          <a:pt x="9192" y="23000"/>
                                        </a:moveTo>
                                        <a:cubicBezTo>
                                          <a:pt x="12551" y="23000"/>
                                          <a:pt x="15189" y="21907"/>
                                          <a:pt x="17105" y="19722"/>
                                        </a:cubicBezTo>
                                        <a:cubicBezTo>
                                          <a:pt x="19026" y="17540"/>
                                          <a:pt x="19987" y="14519"/>
                                          <a:pt x="19987" y="10658"/>
                                        </a:cubicBezTo>
                                        <a:cubicBezTo>
                                          <a:pt x="19987" y="6810"/>
                                          <a:pt x="19026" y="3789"/>
                                          <a:pt x="17105" y="1594"/>
                                        </a:cubicBezTo>
                                        <a:cubicBezTo>
                                          <a:pt x="15189" y="-596"/>
                                          <a:pt x="12551" y="-1691"/>
                                          <a:pt x="9192" y="-1691"/>
                                        </a:cubicBezTo>
                                        <a:cubicBezTo>
                                          <a:pt x="5820" y="-1691"/>
                                          <a:pt x="3178" y="-596"/>
                                          <a:pt x="1266" y="1594"/>
                                        </a:cubicBezTo>
                                        <a:cubicBezTo>
                                          <a:pt x="-641" y="3789"/>
                                          <a:pt x="-1595" y="6810"/>
                                          <a:pt x="-1595" y="10658"/>
                                        </a:cubicBezTo>
                                        <a:cubicBezTo>
                                          <a:pt x="-1595" y="14519"/>
                                          <a:pt x="-641" y="17540"/>
                                          <a:pt x="1266" y="19722"/>
                                        </a:cubicBezTo>
                                        <a:cubicBezTo>
                                          <a:pt x="3178" y="21907"/>
                                          <a:pt x="5820" y="23000"/>
                                          <a:pt x="9192" y="2300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 name="Freeform: Shape 147"/>
                                <wps:cNvSpPr/>
                                <wps:spPr>
                                  <a:xfrm flipV="1">
                                    <a:off x="2479771" y="6788559"/>
                                    <a:ext cx="14670" cy="30194"/>
                                  </a:xfrm>
                                  <a:custGeom>
                                    <a:avLst/>
                                    <a:gdLst>
                                      <a:gd name="connsiteX0" fmla="*/ 5822 w 14670"/>
                                      <a:gd name="connsiteY0" fmla="*/ 28002 h 30194"/>
                                      <a:gd name="connsiteX1" fmla="*/ 5822 w 14670"/>
                                      <a:gd name="connsiteY1" fmla="*/ 21323 h 30194"/>
                                      <a:gd name="connsiteX2" fmla="*/ 13776 w 14670"/>
                                      <a:gd name="connsiteY2" fmla="*/ 21323 h 30194"/>
                                      <a:gd name="connsiteX3" fmla="*/ 13776 w 14670"/>
                                      <a:gd name="connsiteY3" fmla="*/ 18320 h 30194"/>
                                      <a:gd name="connsiteX4" fmla="*/ 5822 w 14670"/>
                                      <a:gd name="connsiteY4" fmla="*/ 18320 h 30194"/>
                                      <a:gd name="connsiteX5" fmla="*/ 5822 w 14670"/>
                                      <a:gd name="connsiteY5" fmla="*/ 5554 h 30194"/>
                                      <a:gd name="connsiteX6" fmla="*/ 6608 w 14670"/>
                                      <a:gd name="connsiteY6" fmla="*/ 1859 h 30194"/>
                                      <a:gd name="connsiteX7" fmla="*/ 9812 w 14670"/>
                                      <a:gd name="connsiteY7" fmla="*/ 1039 h 30194"/>
                                      <a:gd name="connsiteX8" fmla="*/ 13776 w 14670"/>
                                      <a:gd name="connsiteY8" fmla="*/ 1039 h 30194"/>
                                      <a:gd name="connsiteX9" fmla="*/ 13776 w 14670"/>
                                      <a:gd name="connsiteY9" fmla="*/ -2192 h 30194"/>
                                      <a:gd name="connsiteX10" fmla="*/ 9812 w 14670"/>
                                      <a:gd name="connsiteY10" fmla="*/ -2192 h 30194"/>
                                      <a:gd name="connsiteX11" fmla="*/ 3639 w 14670"/>
                                      <a:gd name="connsiteY11" fmla="*/ -526 h 30194"/>
                                      <a:gd name="connsiteX12" fmla="*/ 1940 w 14670"/>
                                      <a:gd name="connsiteY12" fmla="*/ 5554 h 30194"/>
                                      <a:gd name="connsiteX13" fmla="*/ 1940 w 14670"/>
                                      <a:gd name="connsiteY13" fmla="*/ 18320 h 30194"/>
                                      <a:gd name="connsiteX14" fmla="*/ -895 w 14670"/>
                                      <a:gd name="connsiteY14" fmla="*/ 18320 h 30194"/>
                                      <a:gd name="connsiteX15" fmla="*/ -895 w 14670"/>
                                      <a:gd name="connsiteY15" fmla="*/ 21323 h 30194"/>
                                      <a:gd name="connsiteX16" fmla="*/ 1940 w 14670"/>
                                      <a:gd name="connsiteY16" fmla="*/ 21323 h 30194"/>
                                      <a:gd name="connsiteX17" fmla="*/ 1940 w 14670"/>
                                      <a:gd name="connsiteY17" fmla="*/ 28002 h 30194"/>
                                      <a:gd name="connsiteX18" fmla="*/ 5822 w 14670"/>
                                      <a:gd name="connsiteY18" fmla="*/ 28002 h 301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4670" h="30194">
                                        <a:moveTo>
                                          <a:pt x="5822" y="28002"/>
                                        </a:moveTo>
                                        <a:lnTo>
                                          <a:pt x="5822" y="21323"/>
                                        </a:lnTo>
                                        <a:lnTo>
                                          <a:pt x="13776" y="21323"/>
                                        </a:lnTo>
                                        <a:lnTo>
                                          <a:pt x="13776" y="18320"/>
                                        </a:lnTo>
                                        <a:lnTo>
                                          <a:pt x="5822" y="18320"/>
                                        </a:lnTo>
                                        <a:lnTo>
                                          <a:pt x="5822" y="5554"/>
                                        </a:lnTo>
                                        <a:cubicBezTo>
                                          <a:pt x="5822" y="3637"/>
                                          <a:pt x="6084" y="2405"/>
                                          <a:pt x="6608" y="1859"/>
                                        </a:cubicBezTo>
                                        <a:cubicBezTo>
                                          <a:pt x="7132" y="1313"/>
                                          <a:pt x="8200" y="1039"/>
                                          <a:pt x="9812" y="1039"/>
                                        </a:cubicBezTo>
                                        <a:lnTo>
                                          <a:pt x="13776" y="1039"/>
                                        </a:lnTo>
                                        <a:lnTo>
                                          <a:pt x="13776" y="-2192"/>
                                        </a:lnTo>
                                        <a:lnTo>
                                          <a:pt x="9812" y="-2192"/>
                                        </a:lnTo>
                                        <a:cubicBezTo>
                                          <a:pt x="6830" y="-2192"/>
                                          <a:pt x="4772" y="-1637"/>
                                          <a:pt x="3639" y="-526"/>
                                        </a:cubicBezTo>
                                        <a:cubicBezTo>
                                          <a:pt x="2506" y="589"/>
                                          <a:pt x="1940" y="2616"/>
                                          <a:pt x="1940" y="5554"/>
                                        </a:cubicBezTo>
                                        <a:lnTo>
                                          <a:pt x="1940" y="18320"/>
                                        </a:lnTo>
                                        <a:lnTo>
                                          <a:pt x="-895" y="18320"/>
                                        </a:lnTo>
                                        <a:lnTo>
                                          <a:pt x="-895" y="21323"/>
                                        </a:lnTo>
                                        <a:lnTo>
                                          <a:pt x="1940" y="21323"/>
                                        </a:lnTo>
                                        <a:lnTo>
                                          <a:pt x="1940" y="28002"/>
                                        </a:lnTo>
                                        <a:lnTo>
                                          <a:pt x="5822" y="2800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 name="Freeform: Shape 148"/>
                                <wps:cNvSpPr/>
                                <wps:spPr>
                                  <a:xfrm flipV="1">
                                    <a:off x="2498051" y="6794673"/>
                                    <a:ext cx="19862" cy="24691"/>
                                  </a:xfrm>
                                  <a:custGeom>
                                    <a:avLst/>
                                    <a:gdLst>
                                      <a:gd name="connsiteX0" fmla="*/ 10670 w 19862"/>
                                      <a:gd name="connsiteY0" fmla="*/ 10739 h 24691"/>
                                      <a:gd name="connsiteX1" fmla="*/ 4181 w 19862"/>
                                      <a:gd name="connsiteY1" fmla="*/ 9670 h 24691"/>
                                      <a:gd name="connsiteX2" fmla="*/ 2374 w 19862"/>
                                      <a:gd name="connsiteY2" fmla="*/ 6015 h 24691"/>
                                      <a:gd name="connsiteX3" fmla="*/ 3731 w 19862"/>
                                      <a:gd name="connsiteY3" fmla="*/ 2750 h 24691"/>
                                      <a:gd name="connsiteX4" fmla="*/ 7412 w 19862"/>
                                      <a:gd name="connsiteY4" fmla="*/ 1547 h 24691"/>
                                      <a:gd name="connsiteX5" fmla="*/ 12571 w 19862"/>
                                      <a:gd name="connsiteY5" fmla="*/ 3825 h 24691"/>
                                      <a:gd name="connsiteX6" fmla="*/ 14512 w 19862"/>
                                      <a:gd name="connsiteY6" fmla="*/ 9879 h 24691"/>
                                      <a:gd name="connsiteX7" fmla="*/ 14512 w 19862"/>
                                      <a:gd name="connsiteY7" fmla="*/ 10739 h 24691"/>
                                      <a:gd name="connsiteX8" fmla="*/ 10670 w 19862"/>
                                      <a:gd name="connsiteY8" fmla="*/ 10739 h 24691"/>
                                      <a:gd name="connsiteX9" fmla="*/ 18374 w 19862"/>
                                      <a:gd name="connsiteY9" fmla="*/ 12338 h 24691"/>
                                      <a:gd name="connsiteX10" fmla="*/ 18374 w 19862"/>
                                      <a:gd name="connsiteY10" fmla="*/ -1080 h 24691"/>
                                      <a:gd name="connsiteX11" fmla="*/ 14512 w 19862"/>
                                      <a:gd name="connsiteY11" fmla="*/ -1080 h 24691"/>
                                      <a:gd name="connsiteX12" fmla="*/ 14512 w 19862"/>
                                      <a:gd name="connsiteY12" fmla="*/ 2488 h 24691"/>
                                      <a:gd name="connsiteX13" fmla="*/ 11214 w 19862"/>
                                      <a:gd name="connsiteY13" fmla="*/ -670 h 24691"/>
                                      <a:gd name="connsiteX14" fmla="*/ 6384 w 19862"/>
                                      <a:gd name="connsiteY14" fmla="*/ -1691 h 24691"/>
                                      <a:gd name="connsiteX15" fmla="*/ 641 w 19862"/>
                                      <a:gd name="connsiteY15" fmla="*/ 338 h 24691"/>
                                      <a:gd name="connsiteX16" fmla="*/ -1488 w 19862"/>
                                      <a:gd name="connsiteY16" fmla="*/ 5767 h 24691"/>
                                      <a:gd name="connsiteX17" fmla="*/ 1165 w 19862"/>
                                      <a:gd name="connsiteY17" fmla="*/ 11746 h 24691"/>
                                      <a:gd name="connsiteX18" fmla="*/ 9091 w 19862"/>
                                      <a:gd name="connsiteY18" fmla="*/ 13762 h 24691"/>
                                      <a:gd name="connsiteX19" fmla="*/ 14512 w 19862"/>
                                      <a:gd name="connsiteY19" fmla="*/ 13762 h 24691"/>
                                      <a:gd name="connsiteX20" fmla="*/ 14512 w 19862"/>
                                      <a:gd name="connsiteY20" fmla="*/ 14145 h 24691"/>
                                      <a:gd name="connsiteX21" fmla="*/ 12759 w 19862"/>
                                      <a:gd name="connsiteY21" fmla="*/ 18270 h 24691"/>
                                      <a:gd name="connsiteX22" fmla="*/ 7835 w 19862"/>
                                      <a:gd name="connsiteY22" fmla="*/ 19728 h 24691"/>
                                      <a:gd name="connsiteX23" fmla="*/ 3905 w 19862"/>
                                      <a:gd name="connsiteY23" fmla="*/ 19245 h 24691"/>
                                      <a:gd name="connsiteX24" fmla="*/ 238 w 19862"/>
                                      <a:gd name="connsiteY24" fmla="*/ 17793 h 24691"/>
                                      <a:gd name="connsiteX25" fmla="*/ 238 w 19862"/>
                                      <a:gd name="connsiteY25" fmla="*/ 21368 h 24691"/>
                                      <a:gd name="connsiteX26" fmla="*/ 4349 w 19862"/>
                                      <a:gd name="connsiteY26" fmla="*/ 22590 h 24691"/>
                                      <a:gd name="connsiteX27" fmla="*/ 8231 w 19862"/>
                                      <a:gd name="connsiteY27" fmla="*/ 23000 h 24691"/>
                                      <a:gd name="connsiteX28" fmla="*/ 15855 w 19862"/>
                                      <a:gd name="connsiteY28" fmla="*/ 20353 h 24691"/>
                                      <a:gd name="connsiteX29" fmla="*/ 18374 w 19862"/>
                                      <a:gd name="connsiteY29" fmla="*/ 12338 h 2469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9862" h="24691">
                                        <a:moveTo>
                                          <a:pt x="10670" y="10739"/>
                                        </a:moveTo>
                                        <a:cubicBezTo>
                                          <a:pt x="7548" y="10739"/>
                                          <a:pt x="5385" y="10382"/>
                                          <a:pt x="4181" y="9670"/>
                                        </a:cubicBezTo>
                                        <a:cubicBezTo>
                                          <a:pt x="2976" y="8958"/>
                                          <a:pt x="2374" y="7740"/>
                                          <a:pt x="2374" y="6015"/>
                                        </a:cubicBezTo>
                                        <a:cubicBezTo>
                                          <a:pt x="2374" y="4645"/>
                                          <a:pt x="2826" y="3556"/>
                                          <a:pt x="3731" y="2750"/>
                                        </a:cubicBezTo>
                                        <a:cubicBezTo>
                                          <a:pt x="4635" y="1948"/>
                                          <a:pt x="5862" y="1547"/>
                                          <a:pt x="7412" y="1547"/>
                                        </a:cubicBezTo>
                                        <a:cubicBezTo>
                                          <a:pt x="9557" y="1547"/>
                                          <a:pt x="11276" y="2307"/>
                                          <a:pt x="12571" y="3825"/>
                                        </a:cubicBezTo>
                                        <a:cubicBezTo>
                                          <a:pt x="13865" y="5343"/>
                                          <a:pt x="14512" y="7361"/>
                                          <a:pt x="14512" y="9879"/>
                                        </a:cubicBezTo>
                                        <a:lnTo>
                                          <a:pt x="14512" y="10739"/>
                                        </a:lnTo>
                                        <a:lnTo>
                                          <a:pt x="10670" y="10739"/>
                                        </a:lnTo>
                                        <a:close/>
                                        <a:moveTo>
                                          <a:pt x="18374" y="12338"/>
                                        </a:moveTo>
                                        <a:lnTo>
                                          <a:pt x="18374" y="-1080"/>
                                        </a:lnTo>
                                        <a:lnTo>
                                          <a:pt x="14512" y="-1080"/>
                                        </a:lnTo>
                                        <a:lnTo>
                                          <a:pt x="14512" y="2488"/>
                                        </a:lnTo>
                                        <a:cubicBezTo>
                                          <a:pt x="13630" y="1064"/>
                                          <a:pt x="12530" y="11"/>
                                          <a:pt x="11214" y="-670"/>
                                        </a:cubicBezTo>
                                        <a:cubicBezTo>
                                          <a:pt x="9897" y="-1351"/>
                                          <a:pt x="8287" y="-1691"/>
                                          <a:pt x="6384" y="-1691"/>
                                        </a:cubicBezTo>
                                        <a:cubicBezTo>
                                          <a:pt x="3979" y="-1691"/>
                                          <a:pt x="2065" y="-1015"/>
                                          <a:pt x="641" y="338"/>
                                        </a:cubicBezTo>
                                        <a:cubicBezTo>
                                          <a:pt x="-779" y="1691"/>
                                          <a:pt x="-1488" y="3500"/>
                                          <a:pt x="-1488" y="5767"/>
                                        </a:cubicBezTo>
                                        <a:cubicBezTo>
                                          <a:pt x="-1488" y="8409"/>
                                          <a:pt x="-604" y="10403"/>
                                          <a:pt x="1165" y="11746"/>
                                        </a:cubicBezTo>
                                        <a:cubicBezTo>
                                          <a:pt x="2938" y="13090"/>
                                          <a:pt x="5580" y="13762"/>
                                          <a:pt x="9091" y="13762"/>
                                        </a:cubicBezTo>
                                        <a:lnTo>
                                          <a:pt x="14512" y="13762"/>
                                        </a:lnTo>
                                        <a:lnTo>
                                          <a:pt x="14512" y="14145"/>
                                        </a:lnTo>
                                        <a:cubicBezTo>
                                          <a:pt x="14512" y="15923"/>
                                          <a:pt x="13928" y="17298"/>
                                          <a:pt x="12759" y="18270"/>
                                        </a:cubicBezTo>
                                        <a:cubicBezTo>
                                          <a:pt x="11590" y="19242"/>
                                          <a:pt x="9949" y="19728"/>
                                          <a:pt x="7835" y="19728"/>
                                        </a:cubicBezTo>
                                        <a:cubicBezTo>
                                          <a:pt x="6492" y="19728"/>
                                          <a:pt x="5182" y="19567"/>
                                          <a:pt x="3905" y="19245"/>
                                        </a:cubicBezTo>
                                        <a:cubicBezTo>
                                          <a:pt x="2634" y="18922"/>
                                          <a:pt x="1411" y="18438"/>
                                          <a:pt x="238" y="17793"/>
                                        </a:cubicBezTo>
                                        <a:lnTo>
                                          <a:pt x="238" y="21368"/>
                                        </a:lnTo>
                                        <a:cubicBezTo>
                                          <a:pt x="1649" y="21914"/>
                                          <a:pt x="3019" y="22322"/>
                                          <a:pt x="4349" y="22590"/>
                                        </a:cubicBezTo>
                                        <a:cubicBezTo>
                                          <a:pt x="5679" y="22864"/>
                                          <a:pt x="6973" y="23000"/>
                                          <a:pt x="8231" y="23000"/>
                                        </a:cubicBezTo>
                                        <a:cubicBezTo>
                                          <a:pt x="11635" y="23000"/>
                                          <a:pt x="14176" y="22118"/>
                                          <a:pt x="15855" y="20353"/>
                                        </a:cubicBezTo>
                                        <a:cubicBezTo>
                                          <a:pt x="17535" y="18593"/>
                                          <a:pt x="18374" y="15921"/>
                                          <a:pt x="18374" y="1233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9" name="Freeform: Shape 149"/>
                                <wps:cNvSpPr/>
                                <wps:spPr>
                                  <a:xfrm flipV="1">
                                    <a:off x="2525866" y="6786080"/>
                                    <a:ext cx="3862" cy="32673"/>
                                  </a:xfrm>
                                  <a:custGeom>
                                    <a:avLst/>
                                    <a:gdLst>
                                      <a:gd name="connsiteX0" fmla="*/ -512 w 3862"/>
                                      <a:gd name="connsiteY0" fmla="*/ 30296 h 32673"/>
                                      <a:gd name="connsiteX1" fmla="*/ 3351 w 3862"/>
                                      <a:gd name="connsiteY1" fmla="*/ 30296 h 32673"/>
                                      <a:gd name="connsiteX2" fmla="*/ 3351 w 3862"/>
                                      <a:gd name="connsiteY2" fmla="*/ -2377 h 32673"/>
                                      <a:gd name="connsiteX3" fmla="*/ -512 w 3862"/>
                                      <a:gd name="connsiteY3" fmla="*/ -2377 h 32673"/>
                                      <a:gd name="connsiteX4" fmla="*/ -512 w 3862"/>
                                      <a:gd name="connsiteY4" fmla="*/ 30296 h 3267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862" h="32673">
                                        <a:moveTo>
                                          <a:pt x="-512" y="30296"/>
                                        </a:moveTo>
                                        <a:lnTo>
                                          <a:pt x="3351" y="30296"/>
                                        </a:lnTo>
                                        <a:lnTo>
                                          <a:pt x="3351" y="-2377"/>
                                        </a:lnTo>
                                        <a:lnTo>
                                          <a:pt x="-512" y="-2377"/>
                                        </a:lnTo>
                                        <a:lnTo>
                                          <a:pt x="-512" y="3029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 name="Freeform: Shape 150"/>
                                <wps:cNvSpPr/>
                                <wps:spPr>
                                  <a:xfrm flipV="1">
                                    <a:off x="2538797" y="6796521"/>
                                    <a:ext cx="4426" cy="22232"/>
                                  </a:xfrm>
                                  <a:custGeom>
                                    <a:avLst/>
                                    <a:gdLst>
                                      <a:gd name="connsiteX0" fmla="*/ -698 w 4426"/>
                                      <a:gd name="connsiteY0" fmla="*/ 3736 h 22232"/>
                                      <a:gd name="connsiteX1" fmla="*/ 3729 w 4426"/>
                                      <a:gd name="connsiteY1" fmla="*/ 3736 h 22232"/>
                                      <a:gd name="connsiteX2" fmla="*/ 3729 w 4426"/>
                                      <a:gd name="connsiteY2" fmla="*/ -1599 h 22232"/>
                                      <a:gd name="connsiteX3" fmla="*/ -698 w 4426"/>
                                      <a:gd name="connsiteY3" fmla="*/ -1599 h 22232"/>
                                      <a:gd name="connsiteX4" fmla="*/ -698 w 4426"/>
                                      <a:gd name="connsiteY4" fmla="*/ 3736 h 22232"/>
                                      <a:gd name="connsiteX5" fmla="*/ -698 w 4426"/>
                                      <a:gd name="connsiteY5" fmla="*/ 20633 h 22232"/>
                                      <a:gd name="connsiteX6" fmla="*/ 3729 w 4426"/>
                                      <a:gd name="connsiteY6" fmla="*/ 20633 h 22232"/>
                                      <a:gd name="connsiteX7" fmla="*/ 3729 w 4426"/>
                                      <a:gd name="connsiteY7" fmla="*/ 15305 h 22232"/>
                                      <a:gd name="connsiteX8" fmla="*/ -698 w 4426"/>
                                      <a:gd name="connsiteY8" fmla="*/ 15305 h 22232"/>
                                      <a:gd name="connsiteX9" fmla="*/ -698 w 4426"/>
                                      <a:gd name="connsiteY9" fmla="*/ 20633 h 222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426" h="22232">
                                        <a:moveTo>
                                          <a:pt x="-698" y="3736"/>
                                        </a:moveTo>
                                        <a:lnTo>
                                          <a:pt x="3729" y="3736"/>
                                        </a:lnTo>
                                        <a:lnTo>
                                          <a:pt x="3729" y="-1599"/>
                                        </a:lnTo>
                                        <a:lnTo>
                                          <a:pt x="-698" y="-1599"/>
                                        </a:lnTo>
                                        <a:lnTo>
                                          <a:pt x="-698" y="3736"/>
                                        </a:lnTo>
                                        <a:close/>
                                        <a:moveTo>
                                          <a:pt x="-698" y="20633"/>
                                        </a:moveTo>
                                        <a:lnTo>
                                          <a:pt x="3729" y="20633"/>
                                        </a:lnTo>
                                        <a:lnTo>
                                          <a:pt x="3729" y="15305"/>
                                        </a:lnTo>
                                        <a:lnTo>
                                          <a:pt x="-698" y="15305"/>
                                        </a:lnTo>
                                        <a:lnTo>
                                          <a:pt x="-698" y="2063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Freeform: Shape 151"/>
                                <wps:cNvSpPr/>
                                <wps:spPr>
                                  <a:xfrm flipV="1">
                                    <a:off x="2548243" y="6818753"/>
                                    <a:ext cx="4298" cy="4300"/>
                                  </a:xfrm>
                                  <a:custGeom>
                                    <a:avLst/>
                                    <a:gdLst/>
                                    <a:ahLst/>
                                    <a:cxnLst/>
                                    <a:rect l="l" t="t" r="r" b="b"/>
                                    <a:pathLst>
                                      <a:path w="4298" h="4300"/>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 name="Freeform: Shape 152"/>
                                <wps:cNvSpPr/>
                                <wps:spPr>
                                  <a:xfrm flipV="1">
                                    <a:off x="2565227" y="6787403"/>
                                    <a:ext cx="20279" cy="31961"/>
                                  </a:xfrm>
                                  <a:custGeom>
                                    <a:avLst/>
                                    <a:gdLst>
                                      <a:gd name="connsiteX0" fmla="*/ -290 w 20279"/>
                                      <a:gd name="connsiteY0" fmla="*/ 29728 h 31961"/>
                                      <a:gd name="connsiteX1" fmla="*/ 16355 w 20279"/>
                                      <a:gd name="connsiteY1" fmla="*/ 29728 h 31961"/>
                                      <a:gd name="connsiteX2" fmla="*/ 16355 w 20279"/>
                                      <a:gd name="connsiteY2" fmla="*/ 26154 h 31961"/>
                                      <a:gd name="connsiteX3" fmla="*/ 3592 w 20279"/>
                                      <a:gd name="connsiteY3" fmla="*/ 26154 h 31961"/>
                                      <a:gd name="connsiteX4" fmla="*/ 3592 w 20279"/>
                                      <a:gd name="connsiteY4" fmla="*/ 18474 h 31961"/>
                                      <a:gd name="connsiteX5" fmla="*/ 5433 w 20279"/>
                                      <a:gd name="connsiteY5" fmla="*/ 18945 h 31961"/>
                                      <a:gd name="connsiteX6" fmla="*/ 7287 w 20279"/>
                                      <a:gd name="connsiteY6" fmla="*/ 19099 h 31961"/>
                                      <a:gd name="connsiteX7" fmla="*/ 15596 w 20279"/>
                                      <a:gd name="connsiteY7" fmla="*/ 16223 h 31961"/>
                                      <a:gd name="connsiteX8" fmla="*/ 18665 w 20279"/>
                                      <a:gd name="connsiteY8" fmla="*/ 8436 h 31961"/>
                                      <a:gd name="connsiteX9" fmla="*/ 15515 w 20279"/>
                                      <a:gd name="connsiteY9" fmla="*/ 569 h 31961"/>
                                      <a:gd name="connsiteX10" fmla="*/ 6635 w 20279"/>
                                      <a:gd name="connsiteY10" fmla="*/ -2233 h 31961"/>
                                      <a:gd name="connsiteX11" fmla="*/ 2611 w 20279"/>
                                      <a:gd name="connsiteY11" fmla="*/ -1897 h 31961"/>
                                      <a:gd name="connsiteX12" fmla="*/ -1614 w 20279"/>
                                      <a:gd name="connsiteY12" fmla="*/ -889 h 31961"/>
                                      <a:gd name="connsiteX13" fmla="*/ -1614 w 20279"/>
                                      <a:gd name="connsiteY13" fmla="*/ 3377 h 31961"/>
                                      <a:gd name="connsiteX14" fmla="*/ 2289 w 20279"/>
                                      <a:gd name="connsiteY14" fmla="*/ 1845 h 31961"/>
                                      <a:gd name="connsiteX15" fmla="*/ 6548 w 20279"/>
                                      <a:gd name="connsiteY15" fmla="*/ 1341 h 31961"/>
                                      <a:gd name="connsiteX16" fmla="*/ 12298 w 20279"/>
                                      <a:gd name="connsiteY16" fmla="*/ 3250 h 31961"/>
                                      <a:gd name="connsiteX17" fmla="*/ 14420 w 20279"/>
                                      <a:gd name="connsiteY17" fmla="*/ 8436 h 31961"/>
                                      <a:gd name="connsiteX18" fmla="*/ 12298 w 20279"/>
                                      <a:gd name="connsiteY18" fmla="*/ 13617 h 31961"/>
                                      <a:gd name="connsiteX19" fmla="*/ 6548 w 20279"/>
                                      <a:gd name="connsiteY19" fmla="*/ 15531 h 31961"/>
                                      <a:gd name="connsiteX20" fmla="*/ 3155 w 20279"/>
                                      <a:gd name="connsiteY20" fmla="*/ 15155 h 31961"/>
                                      <a:gd name="connsiteX21" fmla="*/ -290 w 20279"/>
                                      <a:gd name="connsiteY21" fmla="*/ 13979 h 31961"/>
                                      <a:gd name="connsiteX22" fmla="*/ -290 w 20279"/>
                                      <a:gd name="connsiteY22" fmla="*/ 29728 h 3196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0279" h="31961">
                                        <a:moveTo>
                                          <a:pt x="-290" y="29728"/>
                                        </a:moveTo>
                                        <a:lnTo>
                                          <a:pt x="16355" y="29728"/>
                                        </a:lnTo>
                                        <a:lnTo>
                                          <a:pt x="16355" y="26154"/>
                                        </a:lnTo>
                                        <a:lnTo>
                                          <a:pt x="3592" y="26154"/>
                                        </a:lnTo>
                                        <a:lnTo>
                                          <a:pt x="3592" y="18474"/>
                                        </a:lnTo>
                                        <a:cubicBezTo>
                                          <a:pt x="4206" y="18685"/>
                                          <a:pt x="4819" y="18842"/>
                                          <a:pt x="5433" y="18945"/>
                                        </a:cubicBezTo>
                                        <a:cubicBezTo>
                                          <a:pt x="6051" y="19048"/>
                                          <a:pt x="6669" y="19099"/>
                                          <a:pt x="7287" y="19099"/>
                                        </a:cubicBezTo>
                                        <a:cubicBezTo>
                                          <a:pt x="10784" y="19099"/>
                                          <a:pt x="13554" y="18141"/>
                                          <a:pt x="15596" y="16223"/>
                                        </a:cubicBezTo>
                                        <a:cubicBezTo>
                                          <a:pt x="17642" y="14306"/>
                                          <a:pt x="18665" y="11711"/>
                                          <a:pt x="18665" y="8436"/>
                                        </a:cubicBezTo>
                                        <a:cubicBezTo>
                                          <a:pt x="18665" y="5064"/>
                                          <a:pt x="17615" y="2441"/>
                                          <a:pt x="15515" y="569"/>
                                        </a:cubicBezTo>
                                        <a:cubicBezTo>
                                          <a:pt x="13415" y="-1299"/>
                                          <a:pt x="10455" y="-2233"/>
                                          <a:pt x="6635" y="-2233"/>
                                        </a:cubicBezTo>
                                        <a:cubicBezTo>
                                          <a:pt x="5318" y="-2233"/>
                                          <a:pt x="3977" y="-2121"/>
                                          <a:pt x="2611" y="-1897"/>
                                        </a:cubicBezTo>
                                        <a:cubicBezTo>
                                          <a:pt x="1250" y="-1673"/>
                                          <a:pt x="-158" y="-1337"/>
                                          <a:pt x="-1614" y="-889"/>
                                        </a:cubicBezTo>
                                        <a:lnTo>
                                          <a:pt x="-1614" y="3377"/>
                                        </a:lnTo>
                                        <a:cubicBezTo>
                                          <a:pt x="-355" y="2692"/>
                                          <a:pt x="946" y="2181"/>
                                          <a:pt x="2289" y="1845"/>
                                        </a:cubicBezTo>
                                        <a:cubicBezTo>
                                          <a:pt x="3632" y="1509"/>
                                          <a:pt x="5052" y="1341"/>
                                          <a:pt x="6548" y="1341"/>
                                        </a:cubicBezTo>
                                        <a:cubicBezTo>
                                          <a:pt x="8970" y="1341"/>
                                          <a:pt x="10887" y="1977"/>
                                          <a:pt x="12298" y="3250"/>
                                        </a:cubicBezTo>
                                        <a:cubicBezTo>
                                          <a:pt x="13713" y="4522"/>
                                          <a:pt x="14420" y="6251"/>
                                          <a:pt x="14420" y="8436"/>
                                        </a:cubicBezTo>
                                        <a:cubicBezTo>
                                          <a:pt x="14420" y="10618"/>
                                          <a:pt x="13713" y="12344"/>
                                          <a:pt x="12298" y="13617"/>
                                        </a:cubicBezTo>
                                        <a:cubicBezTo>
                                          <a:pt x="10887" y="14893"/>
                                          <a:pt x="8970" y="15531"/>
                                          <a:pt x="6548" y="15531"/>
                                        </a:cubicBezTo>
                                        <a:cubicBezTo>
                                          <a:pt x="5415" y="15531"/>
                                          <a:pt x="4284" y="15406"/>
                                          <a:pt x="3155" y="15155"/>
                                        </a:cubicBezTo>
                                        <a:cubicBezTo>
                                          <a:pt x="2031" y="14904"/>
                                          <a:pt x="883" y="14512"/>
                                          <a:pt x="-290" y="13979"/>
                                        </a:cubicBezTo>
                                        <a:lnTo>
                                          <a:pt x="-290" y="2972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 name="Freeform: Shape 153"/>
                                <wps:cNvSpPr/>
                                <wps:spPr>
                                  <a:xfrm flipV="1">
                                    <a:off x="2591362" y="6787403"/>
                                    <a:ext cx="22838" cy="31349"/>
                                  </a:xfrm>
                                  <a:custGeom>
                                    <a:avLst/>
                                    <a:gdLst>
                                      <a:gd name="connsiteX0" fmla="*/ 12530 w 22838"/>
                                      <a:gd name="connsiteY0" fmla="*/ 25376 h 31349"/>
                                      <a:gd name="connsiteX1" fmla="*/ 1822 w 22838"/>
                                      <a:gd name="connsiteY1" fmla="*/ 8639 h 31349"/>
                                      <a:gd name="connsiteX2" fmla="*/ 12530 w 22838"/>
                                      <a:gd name="connsiteY2" fmla="*/ 8639 h 31349"/>
                                      <a:gd name="connsiteX3" fmla="*/ 12530 w 22838"/>
                                      <a:gd name="connsiteY3" fmla="*/ 25376 h 31349"/>
                                      <a:gd name="connsiteX4" fmla="*/ 11414 w 22838"/>
                                      <a:gd name="connsiteY4" fmla="*/ 29071 h 31349"/>
                                      <a:gd name="connsiteX5" fmla="*/ 16748 w 22838"/>
                                      <a:gd name="connsiteY5" fmla="*/ 29071 h 31349"/>
                                      <a:gd name="connsiteX6" fmla="*/ 16748 w 22838"/>
                                      <a:gd name="connsiteY6" fmla="*/ 8639 h 31349"/>
                                      <a:gd name="connsiteX7" fmla="*/ 21222 w 22838"/>
                                      <a:gd name="connsiteY7" fmla="*/ 8639 h 31349"/>
                                      <a:gd name="connsiteX8" fmla="*/ 21222 w 22838"/>
                                      <a:gd name="connsiteY8" fmla="*/ 5112 h 31349"/>
                                      <a:gd name="connsiteX9" fmla="*/ 16748 w 22838"/>
                                      <a:gd name="connsiteY9" fmla="*/ 5112 h 31349"/>
                                      <a:gd name="connsiteX10" fmla="*/ 16748 w 22838"/>
                                      <a:gd name="connsiteY10" fmla="*/ -2279 h 31349"/>
                                      <a:gd name="connsiteX11" fmla="*/ 12530 w 22838"/>
                                      <a:gd name="connsiteY11" fmla="*/ -2279 h 31349"/>
                                      <a:gd name="connsiteX12" fmla="*/ 12530 w 22838"/>
                                      <a:gd name="connsiteY12" fmla="*/ 5112 h 31349"/>
                                      <a:gd name="connsiteX13" fmla="*/ -1617 w 22838"/>
                                      <a:gd name="connsiteY13" fmla="*/ 5112 h 31349"/>
                                      <a:gd name="connsiteX14" fmla="*/ -1617 w 22838"/>
                                      <a:gd name="connsiteY14" fmla="*/ 9204 h 31349"/>
                                      <a:gd name="connsiteX15" fmla="*/ 11414 w 22838"/>
                                      <a:gd name="connsiteY15" fmla="*/ 29071 h 313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2838" h="31349">
                                        <a:moveTo>
                                          <a:pt x="12530" y="25376"/>
                                        </a:moveTo>
                                        <a:lnTo>
                                          <a:pt x="1822" y="8639"/>
                                        </a:lnTo>
                                        <a:lnTo>
                                          <a:pt x="12530" y="8639"/>
                                        </a:lnTo>
                                        <a:lnTo>
                                          <a:pt x="12530" y="25376"/>
                                        </a:lnTo>
                                        <a:close/>
                                        <a:moveTo>
                                          <a:pt x="11414" y="29071"/>
                                        </a:moveTo>
                                        <a:lnTo>
                                          <a:pt x="16748" y="29071"/>
                                        </a:lnTo>
                                        <a:lnTo>
                                          <a:pt x="16748" y="8639"/>
                                        </a:lnTo>
                                        <a:lnTo>
                                          <a:pt x="21222" y="8639"/>
                                        </a:lnTo>
                                        <a:lnTo>
                                          <a:pt x="21222" y="5112"/>
                                        </a:lnTo>
                                        <a:lnTo>
                                          <a:pt x="16748" y="5112"/>
                                        </a:lnTo>
                                        <a:lnTo>
                                          <a:pt x="16748" y="-2279"/>
                                        </a:lnTo>
                                        <a:lnTo>
                                          <a:pt x="12530" y="-2279"/>
                                        </a:lnTo>
                                        <a:lnTo>
                                          <a:pt x="12530" y="5112"/>
                                        </a:lnTo>
                                        <a:lnTo>
                                          <a:pt x="-1617" y="5112"/>
                                        </a:lnTo>
                                        <a:lnTo>
                                          <a:pt x="-1617" y="9204"/>
                                        </a:lnTo>
                                        <a:lnTo>
                                          <a:pt x="11414" y="2907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 name="Freeform: Shape 154"/>
                                <wps:cNvSpPr/>
                                <wps:spPr>
                                  <a:xfrm flipV="1">
                                    <a:off x="2619319" y="6786839"/>
                                    <a:ext cx="21622" cy="32525"/>
                                  </a:xfrm>
                                  <a:custGeom>
                                    <a:avLst/>
                                    <a:gdLst>
                                      <a:gd name="connsiteX0" fmla="*/ 405 w 21622"/>
                                      <a:gd name="connsiteY0" fmla="*/ -1012 h 32525"/>
                                      <a:gd name="connsiteX1" fmla="*/ 405 w 21622"/>
                                      <a:gd name="connsiteY1" fmla="*/ 2851 h 32525"/>
                                      <a:gd name="connsiteX2" fmla="*/ 3636 w 21622"/>
                                      <a:gd name="connsiteY2" fmla="*/ 1696 h 32525"/>
                                      <a:gd name="connsiteX3" fmla="*/ 6854 w 21622"/>
                                      <a:gd name="connsiteY3" fmla="*/ 1299 h 32525"/>
                                      <a:gd name="connsiteX4" fmla="*/ 13262 w 21622"/>
                                      <a:gd name="connsiteY4" fmla="*/ 4121 h 32525"/>
                                      <a:gd name="connsiteX5" fmla="*/ 15794 w 21622"/>
                                      <a:gd name="connsiteY5" fmla="*/ 12701 h 32525"/>
                                      <a:gd name="connsiteX6" fmla="*/ 12704 w 21622"/>
                                      <a:gd name="connsiteY6" fmla="*/ 9926 h 32525"/>
                                      <a:gd name="connsiteX7" fmla="*/ 8573 w 21622"/>
                                      <a:gd name="connsiteY7" fmla="*/ 8959 h 32525"/>
                                      <a:gd name="connsiteX8" fmla="*/ 1131 w 21622"/>
                                      <a:gd name="connsiteY8" fmla="*/ 11801 h 32525"/>
                                      <a:gd name="connsiteX9" fmla="*/ -1610 w 21622"/>
                                      <a:gd name="connsiteY9" fmla="*/ 19588 h 32525"/>
                                      <a:gd name="connsiteX10" fmla="*/ 1245 w 21622"/>
                                      <a:gd name="connsiteY10" fmla="*/ 27328 h 32525"/>
                                      <a:gd name="connsiteX11" fmla="*/ 8842 w 21622"/>
                                      <a:gd name="connsiteY11" fmla="*/ 30251 h 32525"/>
                                      <a:gd name="connsiteX12" fmla="*/ 17144 w 21622"/>
                                      <a:gd name="connsiteY12" fmla="*/ 26078 h 32525"/>
                                      <a:gd name="connsiteX13" fmla="*/ 20013 w 21622"/>
                                      <a:gd name="connsiteY13" fmla="*/ 13978 h 32525"/>
                                      <a:gd name="connsiteX14" fmla="*/ 16493 w 21622"/>
                                      <a:gd name="connsiteY14" fmla="*/ 2146 h 32525"/>
                                      <a:gd name="connsiteX15" fmla="*/ 7042 w 21622"/>
                                      <a:gd name="connsiteY15" fmla="*/ -2275 h 32525"/>
                                      <a:gd name="connsiteX16" fmla="*/ 3804 w 21622"/>
                                      <a:gd name="connsiteY16" fmla="*/ -1959 h 32525"/>
                                      <a:gd name="connsiteX17" fmla="*/ 405 w 21622"/>
                                      <a:gd name="connsiteY17" fmla="*/ -1012 h 32525"/>
                                      <a:gd name="connsiteX18" fmla="*/ 8842 w 21622"/>
                                      <a:gd name="connsiteY18" fmla="*/ 12278 h 32525"/>
                                      <a:gd name="connsiteX19" fmla="*/ 13363 w 21622"/>
                                      <a:gd name="connsiteY19" fmla="*/ 14226 h 32525"/>
                                      <a:gd name="connsiteX20" fmla="*/ 15035 w 21622"/>
                                      <a:gd name="connsiteY20" fmla="*/ 19588 h 32525"/>
                                      <a:gd name="connsiteX21" fmla="*/ 13363 w 21622"/>
                                      <a:gd name="connsiteY21" fmla="*/ 24929 h 32525"/>
                                      <a:gd name="connsiteX22" fmla="*/ 8842 w 21622"/>
                                      <a:gd name="connsiteY22" fmla="*/ 26891 h 32525"/>
                                      <a:gd name="connsiteX23" fmla="*/ 4321 w 21622"/>
                                      <a:gd name="connsiteY23" fmla="*/ 24929 h 32525"/>
                                      <a:gd name="connsiteX24" fmla="*/ 2655 w 21622"/>
                                      <a:gd name="connsiteY24" fmla="*/ 19588 h 32525"/>
                                      <a:gd name="connsiteX25" fmla="*/ 4321 w 21622"/>
                                      <a:gd name="connsiteY25" fmla="*/ 14226 h 32525"/>
                                      <a:gd name="connsiteX26" fmla="*/ 8842 w 21622"/>
                                      <a:gd name="connsiteY26" fmla="*/ 12278 h 325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1622" h="32525">
                                        <a:moveTo>
                                          <a:pt x="405" y="-1012"/>
                                        </a:moveTo>
                                        <a:lnTo>
                                          <a:pt x="405" y="2851"/>
                                        </a:lnTo>
                                        <a:cubicBezTo>
                                          <a:pt x="1471" y="2345"/>
                                          <a:pt x="2548" y="1960"/>
                                          <a:pt x="3636" y="1696"/>
                                        </a:cubicBezTo>
                                        <a:cubicBezTo>
                                          <a:pt x="4729" y="1431"/>
                                          <a:pt x="5801" y="1299"/>
                                          <a:pt x="6854" y="1299"/>
                                        </a:cubicBezTo>
                                        <a:cubicBezTo>
                                          <a:pt x="9652" y="1299"/>
                                          <a:pt x="11789" y="2240"/>
                                          <a:pt x="13262" y="4121"/>
                                        </a:cubicBezTo>
                                        <a:cubicBezTo>
                                          <a:pt x="14740" y="6002"/>
                                          <a:pt x="15584" y="8862"/>
                                          <a:pt x="15794" y="12701"/>
                                        </a:cubicBezTo>
                                        <a:cubicBezTo>
                                          <a:pt x="14984" y="11496"/>
                                          <a:pt x="13954" y="10571"/>
                                          <a:pt x="12704" y="9926"/>
                                        </a:cubicBezTo>
                                        <a:cubicBezTo>
                                          <a:pt x="11459" y="9281"/>
                                          <a:pt x="10082" y="8959"/>
                                          <a:pt x="8573" y="8959"/>
                                        </a:cubicBezTo>
                                        <a:cubicBezTo>
                                          <a:pt x="5439" y="8959"/>
                                          <a:pt x="2958" y="9906"/>
                                          <a:pt x="1131" y="11801"/>
                                        </a:cubicBezTo>
                                        <a:cubicBezTo>
                                          <a:pt x="-696" y="13700"/>
                                          <a:pt x="-1610" y="16296"/>
                                          <a:pt x="-1610" y="19588"/>
                                        </a:cubicBezTo>
                                        <a:cubicBezTo>
                                          <a:pt x="-1610" y="22804"/>
                                          <a:pt x="-658" y="25384"/>
                                          <a:pt x="1245" y="27328"/>
                                        </a:cubicBezTo>
                                        <a:cubicBezTo>
                                          <a:pt x="3148" y="29276"/>
                                          <a:pt x="5680" y="30251"/>
                                          <a:pt x="8842" y="30251"/>
                                        </a:cubicBezTo>
                                        <a:cubicBezTo>
                                          <a:pt x="12469" y="30251"/>
                                          <a:pt x="15237" y="28860"/>
                                          <a:pt x="17144" y="26078"/>
                                        </a:cubicBezTo>
                                        <a:cubicBezTo>
                                          <a:pt x="19057" y="23301"/>
                                          <a:pt x="20013" y="19268"/>
                                          <a:pt x="20013" y="13978"/>
                                        </a:cubicBezTo>
                                        <a:cubicBezTo>
                                          <a:pt x="20013" y="9037"/>
                                          <a:pt x="18839" y="5093"/>
                                          <a:pt x="16493" y="2146"/>
                                        </a:cubicBezTo>
                                        <a:cubicBezTo>
                                          <a:pt x="14151" y="-801"/>
                                          <a:pt x="11000" y="-2275"/>
                                          <a:pt x="7042" y="-2275"/>
                                        </a:cubicBezTo>
                                        <a:cubicBezTo>
                                          <a:pt x="5976" y="-2275"/>
                                          <a:pt x="4897" y="-2170"/>
                                          <a:pt x="3804" y="-1959"/>
                                        </a:cubicBezTo>
                                        <a:cubicBezTo>
                                          <a:pt x="2716" y="-1749"/>
                                          <a:pt x="1583" y="-1433"/>
                                          <a:pt x="405" y="-1012"/>
                                        </a:cubicBezTo>
                                        <a:close/>
                                        <a:moveTo>
                                          <a:pt x="8842" y="12278"/>
                                        </a:moveTo>
                                        <a:cubicBezTo>
                                          <a:pt x="10745" y="12278"/>
                                          <a:pt x="12252" y="12927"/>
                                          <a:pt x="13363" y="14226"/>
                                        </a:cubicBezTo>
                                        <a:cubicBezTo>
                                          <a:pt x="14478" y="15530"/>
                                          <a:pt x="15035" y="17317"/>
                                          <a:pt x="15035" y="19588"/>
                                        </a:cubicBezTo>
                                        <a:cubicBezTo>
                                          <a:pt x="15035" y="21841"/>
                                          <a:pt x="14478" y="23621"/>
                                          <a:pt x="13363" y="24929"/>
                                        </a:cubicBezTo>
                                        <a:cubicBezTo>
                                          <a:pt x="12252" y="26237"/>
                                          <a:pt x="10745" y="26891"/>
                                          <a:pt x="8842" y="26891"/>
                                        </a:cubicBezTo>
                                        <a:cubicBezTo>
                                          <a:pt x="6939" y="26891"/>
                                          <a:pt x="5432" y="26237"/>
                                          <a:pt x="4321" y="24929"/>
                                        </a:cubicBezTo>
                                        <a:cubicBezTo>
                                          <a:pt x="3211" y="23621"/>
                                          <a:pt x="2655" y="21841"/>
                                          <a:pt x="2655" y="19588"/>
                                        </a:cubicBezTo>
                                        <a:cubicBezTo>
                                          <a:pt x="2655" y="17317"/>
                                          <a:pt x="3211" y="15530"/>
                                          <a:pt x="4321" y="14226"/>
                                        </a:cubicBezTo>
                                        <a:cubicBezTo>
                                          <a:pt x="5432" y="12927"/>
                                          <a:pt x="6939" y="12278"/>
                                          <a:pt x="8842" y="1227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wgp>
                  </a:graphicData>
                </a:graphic>
                <wp14:sizeRelH relativeFrom="margin">
                  <wp14:pctWidth>0</wp14:pctWidth>
                </wp14:sizeRelH>
                <wp14:sizeRelV relativeFrom="margin">
                  <wp14:pctHeight>0</wp14:pctHeight>
                </wp14:sizeRelV>
              </wp:anchor>
            </w:drawing>
          </mc:Choice>
          <mc:Fallback>
            <w:pict>
              <v:group w14:anchorId="38D8ED40" id="Graphic 1" o:spid="_x0000_s1026" style="position:absolute;margin-left:-21.05pt;margin-top:34.85pt;width:133.2pt;height:98.1pt;z-index:251658240;mso-position-horizontal-relative:margin;mso-width-relative:margin;mso-height-relative:margin" coordorigin="9664,67473" coordsize="17254,127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">
                <v:group id="_x0000_s1027" style="position:absolute;left:9664;top:67473;width:17254;height:12752" coordorigin="9664,67473" coordsize="17254,1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Freeform: Shape 4" o:spid="_x0000_s1028" style="position:absolute;left:9664;top:67473;width:17254;height:12752;visibility:visible;mso-wrap-style:square;v-text-anchor:middle" coordsize="1980975,1486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" path="m,1486085r1980975,l1980975,,,,,1486085xe" stroked="f" strokeweight=".1205mm">
                    <v:path arrowok="t" o:connecttype="custom" o:connectlocs="0,1275155;1725438,1275155;1725438,0;0,0" o:connectangles="0,0,0,0"/>
                  </v:shape>
                  <v:group id="_x0000_s1029" style="position:absolute;left:9764;top:67473;width:17105;height:12752" coordorigin="9764,67473" coordsize="17105,12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Shape 6" o:spid="_x0000_s1030" style="position:absolute;left:11473;top:67473;width:15396;height:11443;visibility:visible;mso-wrap-style:square;v-text-anchor:middle" coordsize="1535255,1144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" path="m,1144286r1535256,l1535256,,,,,1144286xe" stroked="f" strokeweight=".1205mm">
                      <v:path arrowok="t" o:connecttype="custom" o:connectlocs="0,1144286;1539555,1144286;1539555,0;0,0" o:connectangles="0,0,0,0"/>
                    </v:shape>
                    <v:shape id="Freeform: Shape 7" o:spid="_x0000_s1031" style="position:absolute;left:12171;top:68018;width:821;height:10898;visibility:visible;mso-wrap-style:square;v-text-anchor:middle" coordsize="82099,1089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" path="m,1089796r82099,l82099,,,,,1089796xe" fillcolor="#1f77b4" stroked="f" strokeweight=".1205mm">
                      <v:path arrowok="t" o:connecttype="custom" o:connectlocs="0,1089796;82099,1089796;82099,0;0,0" o:connectangles="0,0,0,0"/>
                    </v:shape>
                    <v:shape id="Freeform: Shape 8" o:spid="_x0000_s1032" style="position:absolute;left:15455;top:70856;width:821;height:8060;visibility:visible;mso-wrap-style:square;v-text-anchor:middle" coordsize="82099,806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" path="m,806062r82099,l82099,,,,,806062xe" fillcolor="#1f77b4" stroked="f" strokeweight=".1205mm">
                      <v:path arrowok="t" o:connecttype="custom" o:connectlocs="0,806062;82099,806062;82099,0;0,0" o:connectangles="0,0,0,0"/>
                    </v:shape>
                    <v:shape id="Freeform: Shape 9" o:spid="_x0000_s1033" style="position:absolute;left:18739;top:68276;width:821;height:10640;visibility:visible;mso-wrap-style:square;v-text-anchor:middle" coordsize="82099,106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" path="m,1064002r82099,l82099,,,,,1064002xe" fillcolor="#1f77b4" stroked="f" strokeweight=".1205mm">
                      <v:path arrowok="t" o:connecttype="custom" o:connectlocs="0,1064002;82099,1064002;82099,0;0,0" o:connectangles="0,0,0,0"/>
                    </v:shape>
                    <v:shape id="Freeform: Shape 10" o:spid="_x0000_s1034" style="position:absolute;left:22023;top:75047;width:821;height:3869;visibility:visible;mso-wrap-style:square;v-text-anchor:middle" coordsize="82099,386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" path="m,386910r82099,l82099,,,,,386910xe" fillcolor="#1f77b4" stroked="f" strokeweight=".1205mm">
                      <v:path arrowok="t" o:connecttype="custom" o:connectlocs="0,386910;82099,386910;82099,0;0,0" o:connectangles="0,0,0,0"/>
                    </v:shape>
                    <v:shape id="Freeform: Shape 11" o:spid="_x0000_s1035" style="position:absolute;left:25307;top:76982;width:821;height:1934;visibility:visible;mso-wrap-style:square;v-text-anchor:middle" coordsize="82099,1934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" path="m,193455r82099,l82099,,,,,193455xe" fillcolor="#1f77b4" stroked="f" strokeweight=".1205mm">
                      <v:path arrowok="t" o:connecttype="custom" o:connectlocs="0,193455;82099,193455;82099,0;0,0" o:connectangles="0,0,0,0"/>
                    </v:shape>
                    <v:group id="_x0000_s1036" style="position:absolute;left:12040;top:78916;width:14077;height:1309" coordorigin="12040,78916" coordsize="14077,1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_x0000_s1037" style="position:absolute;left:12040;top:78916;width:1108;height:634" coordorigin="12040,78916" coordsize="1108,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reeform: Shape 14" o:spid="_x0000_s1038" style="position:absolute;left:12582;top:78916;width:43;height:151;visibility:visible;mso-wrap-style:square;v-text-anchor:middle" coordsize="4298,1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" path="m83,308r,15050e" fillcolor="black" strokeweight=".09642mm">
                          <v:path arrowok="t" o:connecttype="custom" o:connectlocs="83,308;83,15358" o:connectangles="0,0"/>
                        </v:shape>
                        <v:group id="_x0000_s1039" style="position:absolute;left:12040;top:79217;width:1108;height:333" coordorigin="12040,79217" coordsize="1108,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Shape 16" o:spid="_x0000_s1040" style="position:absolute;left:12040;top:79225;width:253;height:325;flip:y;visibility:visible;mso-wrap-style:square;v-text-anchor:middle" coordsize="25276,3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" path="m23110,27531r,-4467c21681,24394,20159,25386,18542,26040v-1616,658,-3334,988,-5152,988c9808,27028,7065,25932,5162,23742,3258,21552,2307,18385,2307,14242v,-4130,951,-7290,2855,-9480c7065,2571,9808,1476,13390,1476v1818,,3536,329,5152,988c20159,3122,21681,4117,23110,5447r,-4435c21628,5,20056,-752,18394,-1258v-1656,-502,-3407,-753,-5252,-753c8395,-2011,4656,-560,1924,2343,-803,5250,-2167,9216,-2167,14242v,5039,1364,9010,4091,11912c4656,29061,8395,30515,13142,30515v1872,,3636,-249,5293,-746c20096,29272,21655,28526,23110,27531xe" fillcolor="black" stroked="f" strokeweight="19e-5mm">
                            <v:path arrowok="t" o:connecttype="custom" o:connectlocs="23110,27531;23110,23064;18542,26040;13390,27028;5162,23742;2307,14242;5162,4762;13390,1476;18542,2464;23110,5447;23110,1012;18394,-1258;13142,-2011;1924,2343;-2167,14242;1924,26154;13142,30515;18435,29769;23110,27531" o:connectangles="0,0,0,0,0,0,0,0,0,0,0,0,0,0,0,0,0,0,0"/>
                          </v:shape>
                          <v:shape id="Freeform: Shape 17" o:spid="_x0000_s1041" style="position:absolute;left:12355;top:79217;width:197;height:327;flip:y;visibility:visible;mso-wrap-style:square;v-text-anchor:middle" coordsize="19694,3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" path="m17728,12084r,-14197l13866,-2113r,14069c13866,14182,13431,15846,12563,16948v-869,1106,-2170,1660,-3903,1660c6573,18608,4927,17942,3723,16612,2518,15286,1916,13474,1916,11177r,-13290l-1967,-2113r,32673l1916,30560r,-12812c2843,19163,3931,20220,5180,20919v1254,699,2701,1048,4340,1048c12220,21967,14262,21132,15646,19461v1388,-1671,2082,-4130,2082,-7377xe" fillcolor="black" stroked="f" strokeweight="19e-5mm">
                            <v:path arrowok="t" o:connecttype="custom" o:connectlocs="17728,12084;17728,-2113;13866,-2113;13866,11956;12563,16948;8660,18608;3723,16612;1916,11177;1916,-2113;-1967,-2113;-1967,30560;1916,30560;1916,17748;5180,20919;9520,21967;15646,19461;17728,12084" o:connectangles="0,0,0,0,0,0,0,0,0,0,0,0,0,0,0,0,0"/>
                          </v:shape>
                          <v:shape id="Freeform: Shape 18" o:spid="_x0000_s1042" style="position:absolute;left:12614;top:79303;width:199;height:247;flip:y;visibility:visible;mso-wrap-style:square;v-text-anchor:middle" coordsize="19862,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" path="m10382,11003v-3121,,-5284,-356,-6489,-1069c2689,9222,2086,8004,2086,6279v,-1370,453,-2459,1357,-3265c4348,2212,5575,1811,7124,1811v2145,,3865,760,5159,2278c13577,5608,14224,7625,14224,10143r,860l10382,11003xm18087,12602r,-13418l14224,-816r,3568c13342,1328,12243,275,10926,-406,9610,-1087,8000,-1427,6096,-1427v-2404,,-4319,676,-5743,2029c-1066,1955,-1776,3764,-1776,6031v,2643,884,4636,2653,5979c2651,13354,5293,14026,8803,14026r5421,l14224,14409v,1778,-584,3153,-1753,4125c11302,19506,9661,19992,7547,19992v-1343,,-2653,-161,-3929,-483c2346,19186,1124,18702,-50,18057r,3575c1361,22178,2731,22586,4061,22855v1330,273,2624,409,3883,409c11347,23264,13888,22382,15568,20617v1679,-1760,2519,-4432,2519,-8015xe" fillcolor="black" stroked="f" strokeweight="19e-5mm">
                            <v:path arrowok="t" o:connecttype="custom" o:connectlocs="10382,11003;3893,9934;2086,6279;3443,3014;7124,1811;12283,4089;14224,10143;14224,11003;10382,11003;18087,12602;18087,-816;14224,-816;14224,2752;10926,-406;6096,-1427;353,602;-1776,6031;877,12010;8803,14026;14224,14026;14224,14409;12471,18534;7547,19992;3618,19509;-50,18057;-50,21632;4061,22855;7944,23264;15568,20617;18087,12602" o:connectangles="0,0,0,0,0,0,0,0,0,0,0,0,0,0,0,0,0,0,0,0,0,0,0,0,0,0,0,0,0,0"/>
                          </v:shape>
                          <v:shape id="Freeform: Shape 19" o:spid="_x0000_s1043" style="position:absolute;left:12892;top:79217;width:39;height:327;flip:y;visibility:visible;mso-wrap-style:square;v-text-anchor:middle" coordsize="3862,3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" path="m-799,21403r3862,l3063,-2113r-3862,l-799,21403xm-799,30560r3862,l3063,25662r-3862,l-799,30560xe" fillcolor="black" stroked="f" strokeweight="19e-5mm">
                            <v:path arrowok="t" o:connecttype="custom" o:connectlocs="-799,21403;3063,21403;3063,-2113;-799,-2113;-799,21403;-799,30560;3063,30560;3063,25662;-799,25662;-799,30560" o:connectangles="0,0,0,0,0,0,0,0,0,0"/>
                          </v:shape>
                          <v:shape id="Freeform: Shape 20" o:spid="_x0000_s1044" style="position:absolute;left:13010;top:79303;width:138;height:241;flip:y;visibility:visible;mso-wrap-style:square;v-text-anchor:middle" coordsize="13770,24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" path="m12259,18435v-434,251,-907,435,-1417,551c10331,19107,9769,19167,9156,19167v-2185,,-3863,-709,-5031,-2129c2956,15618,2371,13577,2371,10917r,-12390l-1511,-1473r,23516l2371,22043r,-3655c3186,19817,4243,20876,5542,21566v1303,694,2886,1041,4749,1041c10555,22607,10849,22590,11171,22554v322,-32,678,-83,1068,-155l12259,18435xe" fillcolor="black" stroked="f" strokeweight="19e-5mm">
                            <v:path arrowok="t" o:connecttype="custom" o:connectlocs="12259,18435;10842,18986;9156,19167;4125,17038;2371,10917;2371,-1473;-1511,-1473;-1511,22043;2371,22043;2371,18388;5542,21566;10291,22607;11171,22554;12239,22399;12259,18435" o:connectangles="0,0,0,0,0,0,0,0,0,0,0,0,0,0,0"/>
                          </v:shape>
                        </v:group>
                      </v:group>
                      <v:group id="_x0000_s1045" style="position:absolute;left:15044;top:78916;width:1647;height:717" coordorigin="15044,78916" coordsize="1647,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Shape 22" o:spid="_x0000_s1046" style="position:absolute;left:15866;top:78916;width:43;height:151;visibility:visible;mso-wrap-style:square;v-text-anchor:middle" coordsize="4298,1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" path="m160,308r,15050e" fillcolor="black" strokeweight=".09642mm">
                          <v:path arrowok="t" o:connecttype="custom" o:connectlocs="160,308;160,15358" o:connectangles="0,0"/>
                        </v:shape>
                        <v:group id="_x0000_s1047" style="position:absolute;left:15044;top:79217;width:1647;height:416" coordorigin="15044,79217" coordsize="1647,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48" style="position:absolute;left:15044;top:79230;width:202;height:314;flip:y;visibility:visible;mso-wrap-style:square;v-text-anchor:middle" coordsize="20238,31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" path="m2247,25848r,-11778l7580,14070v1975,,3500,511,4575,1532c13234,16623,13774,18079,13774,19969v,1877,-540,3326,-1619,4347c11080,25338,9555,25848,7580,25848r-5333,xm-1991,29335r9571,c11096,29335,13751,28540,15547,26950v1800,-1590,2700,-3917,2700,-6981c18247,16874,17347,14536,15547,12955,13751,11374,11096,10583,7580,10583r-5333,l2247,-2014r-4238,l-1991,29335xe" fillcolor="black" stroked="f" strokeweight="19e-5mm">
                            <v:path arrowok="t" o:connecttype="custom" o:connectlocs="2247,25848;2247,14070;7580,14070;12155,15602;13774,19969;12155,24316;7580,25848;2247,25848;-1991,29335;7580,29335;15547,26950;18247,19969;15547,12955;7580,10583;2247,10583;2247,-2014;-1991,-2014;-1991,29335" o:connectangles="0,0,0,0,0,0,0,0,0,0,0,0,0,0,0,0,0,0"/>
                          </v:shape>
                          <v:shape id="Freeform: Shape 25" o:spid="_x0000_s1049" style="position:absolute;left:15267;top:79303;width:199;height:247;flip:y;visibility:visible;mso-wrap-style:square;v-text-anchor:middle" coordsize="19862,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" path="m10444,11003v-3122,,-5284,-356,-6489,-1069c2750,9222,2148,8004,2148,6279v,-1370,452,-2459,1357,-3265c4409,2212,5636,1811,7186,1811v2145,,3865,760,5159,2278c13639,5608,14286,7625,14286,10143r,860l10444,11003xm18148,12602r,-13418l14286,-816r,3568c13404,1328,12304,275,10988,-406,9671,-1087,8061,-1427,6158,-1427v-2405,,-4319,676,-5743,2029c-1005,1955,-1714,3764,-1714,6031v,2643,884,4636,2653,5979c2712,13354,5354,14026,8865,14026r5421,l14286,14409v,1778,-584,3153,-1753,4125c11364,19506,9723,19992,7609,19992v-1343,,-2653,-161,-3929,-483c2408,19186,1185,18702,12,18057r,3575c1423,22178,2793,22586,4123,22855v1330,273,2624,409,3882,409c11409,23264,13950,22382,15629,20617v1680,-1760,2519,-4432,2519,-8015xe" fillcolor="black" stroked="f" strokeweight="19e-5mm">
                            <v:path arrowok="t" o:connecttype="custom" o:connectlocs="10444,11003;3955,9934;2148,6279;3505,3014;7186,1811;12345,4089;14286,10143;14286,11003;10444,11003;18148,12602;18148,-816;14286,-816;14286,2752;10988,-406;6158,-1427;415,602;-1714,6031;939,12010;8865,14026;14286,14026;14286,14409;12533,18534;7609,19992;3680,19509;12,18057;12,21632;4123,22855;8005,23264;15629,20617;18148,12602" o:connectangles="0,0,0,0,0,0,0,0,0,0,0,0,0,0,0,0,0,0,0,0,0,0,0,0,0,0,0,0,0,0"/>
                          </v:shape>
                          <v:shape id="Freeform: Shape 26" o:spid="_x0000_s1050" style="position:absolute;left:15545;top:79217;width:39;height:327;flip:y;visibility:visible;mso-wrap-style:square;v-text-anchor:middle" coordsize="3862,3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" path="m-738,21403r3863,l3125,-2113r-3863,l-738,21403xm-738,30560r3863,l3125,25662r-3863,l-738,30560xe" fillcolor="black" stroked="f" strokeweight="19e-5mm">
                            <v:path arrowok="t" o:connecttype="custom" o:connectlocs="-738,21403;3125,21403;3125,-2113;-738,-2113;-738,21403;-738,30560;3125,30560;3125,25662;-738,25662;-738,30560" o:connectangles="0,0,0,0,0,0,0,0,0,0"/>
                          </v:shape>
                          <v:shape id="Freeform: Shape 27" o:spid="_x0000_s1051" style="position:absolute;left:15663;top:79303;width:197;height:241;flip:y;visibility:visible;mso-wrap-style:square;v-text-anchor:middle" coordsize="19694,24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" path="m17805,12724r,-14197l13943,-1473r,14069c13943,14823,13508,16487,12640,17589v-869,1106,-2170,1659,-3903,1659c6650,19248,5004,18583,3800,17253,2595,15927,1993,14115,1993,11817r,-13290l-1890,-1473r,23516l1993,22043r,-3655c2920,19803,4008,20861,5257,21559v1254,699,2701,1048,4340,1048c12297,22607,14339,21772,15723,20101v1388,-1670,2082,-4129,2082,-7377xe" fillcolor="black" stroked="f" strokeweight="19e-5mm">
                            <v:path arrowok="t" o:connecttype="custom" o:connectlocs="17805,12724;17805,-1473;13943,-1473;13943,12596;12640,17589;8737,19248;3800,17253;1993,11817;1993,-1473;-1890,-1473;-1890,22043;1993,22043;1993,18388;5257,21559;9597,22607;15723,20101;17805,12724" o:connectangles="0,0,0,0,0,0,0,0,0,0,0,0,0,0,0,0,0"/>
                          </v:shape>
                          <v:shape id="Freeform: Shape 28" o:spid="_x0000_s1052" style="position:absolute;left:15908;top:79242;width:147;height:302;flip:y;visibility:visible;mso-wrap-style:square;v-text-anchor:middle" coordsize="14670,30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" path="m5616,28266r,-6679l13569,21587r,-3003l5616,18584r,-12766c5616,3901,5878,2670,6402,2123v523,-546,1592,-820,3204,-820l13569,1303r,-3231l9606,-1928v-2983,,-5040,555,-6173,1666c2300,853,1733,2880,1733,5818r,12766l-1102,18584r,3003l1733,21587r,6679l5616,28266xe" fillcolor="black" stroked="f" strokeweight="19e-5mm">
                            <v:path arrowok="t" o:connecttype="custom" o:connectlocs="5616,28266;5616,21587;13569,21587;13569,18584;5616,18584;5616,5818;6402,2123;9606,1303;13569,1303;13569,-1928;9606,-1928;3433,-262;1733,5818;1733,18584;-1102,18584;-1102,21587;1733,21587;1733,28266;5616,28266" o:connectangles="0,0,0,0,0,0,0,0,0,0,0,0,0,0,0,0,0,0,0"/>
                          </v:shape>
                          <v:shape id="Freeform: Shape 29" o:spid="_x0000_s1053" style="position:absolute;left:16106;top:79217;width:38;height:327;flip:y;visibility:visible;mso-wrap-style:square;v-text-anchor:middle" coordsize="3862,3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" path="m-725,21403r3863,l3138,-2113r-3863,l-725,21403xm-725,30560r3863,l3138,25662r-3863,l-725,30560xe" fillcolor="black" stroked="f" strokeweight="19e-5mm">
                            <v:path arrowok="t" o:connecttype="custom" o:connectlocs="-725,21403;3138,21403;3138,-2113;-725,-2113;-725,21403;-725,30560;3138,30560;3138,25662;-725,25662;-725,30560" o:connectangles="0,0,0,0,0,0,0,0,0,0"/>
                          </v:shape>
                          <v:shape id="Freeform: Shape 30" o:spid="_x0000_s1054" style="position:absolute;left:16224;top:79303;width:197;height:241;flip:y;visibility:visible;mso-wrap-style:square;v-text-anchor:middle" coordsize="19694,24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" path="m17818,12724r,-14197l13956,-1473r,14069c13956,14823,13521,16487,12653,17589v-869,1106,-2170,1659,-3903,1659c6663,19248,5017,18583,3813,17253,2608,15927,2006,14115,2006,11817r,-13290l-1877,-1473r,23516l2006,22043r,-3655c2933,19803,4021,20861,5270,21559v1254,699,2701,1048,4340,1048c12310,22607,14352,21772,15736,20101v1388,-1670,2082,-4129,2082,-7377xe" fillcolor="black" stroked="f" strokeweight="19e-5mm">
                            <v:path arrowok="t" o:connecttype="custom" o:connectlocs="17818,12724;17818,-1473;13956,-1473;13956,12596;12653,17589;8750,19248;3813,17253;2006,11817;2006,-1473;-1877,-1473;-1877,22043;2006,22043;2006,18388;5270,21559;9610,22607;15736,20101;17818,12724" o:connectangles="0,0,0,0,0,0,0,0,0,0,0,0,0,0,0,0,0"/>
                          </v:shape>
                          <v:shape id="Freeform: Shape 31" o:spid="_x0000_s1055" style="position:absolute;left:16481;top:79303;width:210;height:330;flip:y;visibility:visible;mso-wrap-style:square;v-text-anchor:middle" coordsize="21011,33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" path="m15408,20170v,2799,-577,4967,-1733,6504c12525,28215,10906,28985,8819,28985v-2069,,-3681,-770,-4836,-2311c2827,25137,2250,22969,2250,20170v,-2786,577,-4950,1733,-6490c5138,12139,6750,11368,8819,11368v2087,,3706,771,4856,2312c14831,15220,15408,17384,15408,20170xm19271,11053v,-4000,-889,-6977,-2667,-8930c14831,170,12110,-806,8443,-806v-1357,,-2638,101,-3842,302c3396,-302,2227,9,1094,430r,3756c2227,3572,3347,3120,4453,2829,5559,2533,6685,2385,7831,2385v2535,,4432,661,5690,1982c14779,5689,15408,7686,15408,10361r,1914c14611,10887,13590,9850,12345,9165,11101,8479,9609,8137,7872,8137v-2880,,-5202,1097,-6966,3292c-858,13628,-1740,16542,-1740,20170v,3637,882,6553,2646,8748c2670,31117,4992,32217,7872,32217v1737,,3229,-343,4473,-1028c13590,30503,14611,29469,15408,28085r,3567l19271,31652r,-20599xe" fillcolor="black" stroked="f" strokeweight="19e-5mm">
                            <v:path arrowok="t" o:connecttype="custom" o:connectlocs="15408,20170;13675,26674;8819,28985;3983,26674;2250,20170;3983,13680;8819,11368;13675,13680;15408,20170;19271,11053;16604,2123;8443,-806;4601,-504;1094,430;1094,4186;4453,2829;7831,2385;13521,4367;15408,10361;15408,12275;12345,9165;7872,8137;906,11429;-1740,20170;906,28918;7872,32217;12345,31189;15408,28085;15408,31652;19271,31652;19271,11053" o:connectangles="0,0,0,0,0,0,0,0,0,0,0,0,0,0,0,0,0,0,0,0,0,0,0,0,0,0,0,0,0,0,0"/>
                          </v:shape>
                        </v:group>
                      </v:group>
                      <v:group id="_x0000_s1056" style="position:absolute;left:18650;top:78916;width:1031;height:634" coordorigin="18650,78916" coordsize="1030,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Shape 33" o:spid="_x0000_s1057" style="position:absolute;left:19150;top:78916;width:43;height:151;visibility:visible;mso-wrap-style:square;v-text-anchor:middle" coordsize="4298,1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" path="m236,308r,15050e" fillcolor="black" strokeweight=".09642mm">
                          <v:path arrowok="t" o:connecttype="custom" o:connectlocs="236,308;236,15358" o:connectangles="0,0"/>
                        </v:shape>
                        <v:group id="_x0000_s1058" style="position:absolute;left:18650;top:79217;width:1031;height:333" coordorigin="18650,79217" coordsize="1030,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Freeform: Shape 35" o:spid="_x0000_s1059" style="position:absolute;left:18650;top:79230;width:203;height:314;flip:y;visibility:visible;mso-wrap-style:square;v-text-anchor:middle" coordsize="20238,31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" path="m2331,25848r,-11778l7664,14070v1975,,3500,511,4575,1532c13318,16623,13858,18079,13858,19969v,1877,-540,3326,-1619,4347c11164,25338,9639,25848,7664,25848r-5333,xm-1908,29335r9572,c11180,29335,13835,28540,15631,26950v1800,-1590,2700,-3917,2700,-6981c18331,16874,17431,14536,15631,12955,13835,11374,11180,10583,7664,10583r-5333,l2331,-2014r-4239,l-1908,29335xe" fillcolor="black" stroked="f" strokeweight="19e-5mm">
                            <v:path arrowok="t" o:connecttype="custom" o:connectlocs="2331,25848;2331,14070;7664,14070;12239,15602;13858,19969;12239,24316;7664,25848;2331,25848;-1908,29335;7664,29335;15631,26950;18331,19969;15631,12955;7664,10583;2331,10583;2331,-2014;-1908,-2014;-1908,29335" o:connectangles="0,0,0,0,0,0,0,0,0,0,0,0,0,0,0,0,0,0"/>
                          </v:shape>
                          <v:shape id="Freeform: Shape 36" o:spid="_x0000_s1060" style="position:absolute;left:18908;top:79217;width:39;height:327;flip:y;visibility:visible;mso-wrap-style:square;v-text-anchor:middle" coordsize="3862,3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" path="m-660,30560r3863,l3203,-2113r-3863,l-660,30560xe" fillcolor="black" stroked="f" strokeweight="19e-5mm">
                            <v:path arrowok="t" o:connecttype="custom" o:connectlocs="-660,30560;3203,30560;3203,-2113;-660,-2113;-660,30560" o:connectangles="0,0,0,0,0"/>
                          </v:shape>
                          <v:shape id="Freeform: Shape 37" o:spid="_x0000_s1061" style="position:absolute;left:19013;top:79303;width:198;height:247;flip:y;visibility:visible;mso-wrap-style:square;v-text-anchor:middle" coordsize="19862,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" path="m10531,11003v-3121,,-5284,-356,-6489,-1069c2837,9222,2235,8004,2235,6279v,-1370,452,-2459,1357,-3265c4497,2212,5724,1811,7273,1811v2145,,3865,760,5159,2278c13726,5608,14373,7625,14373,10143r,860l10531,11003xm18235,12602r,-13418l14373,-816r,3568c13491,1328,12392,275,11075,-406,9758,-1087,8149,-1427,6245,-1427v-2404,,-4319,676,-5743,2029c-917,1955,-1627,3764,-1627,6031v,2643,884,4636,2653,5979c2799,13354,5441,14026,8952,14026r5421,l14373,14409v,1778,-584,3153,-1753,4125c11451,19506,9810,19992,7696,19992v-1343,,-2653,-161,-3929,-483c2495,19186,1272,18702,99,18057r,3575c1510,22178,2880,22586,4210,22855v1330,273,2624,409,3883,409c11496,23264,14037,22382,15717,20617v1679,-1760,2518,-4432,2518,-8015xe" fillcolor="black" stroked="f" strokeweight="19e-5mm">
                            <v:path arrowok="t" o:connecttype="custom" o:connectlocs="10531,11003;4042,9934;2235,6279;3592,3014;7273,1811;12432,4089;14373,10143;14373,11003;10531,11003;18235,12602;18235,-816;14373,-816;14373,2752;11075,-406;6245,-1427;502,602;-1627,6031;1026,12010;8952,14026;14373,14026;14373,14409;12620,18534;7696,19992;3767,19509;99,18057;99,21632;4210,22855;8093,23264;15717,20617;18235,12602" o:connectangles="0,0,0,0,0,0,0,0,0,0,0,0,0,0,0,0,0,0,0,0,0,0,0,0,0,0,0,0,0,0"/>
                          </v:shape>
                          <v:shape id="Freeform: Shape 38" o:spid="_x0000_s1062" style="position:absolute;left:19289;top:79303;width:197;height:241;flip:y;visibility:visible;mso-wrap-style:square;v-text-anchor:middle" coordsize="19694,24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" path="m17889,12724r,-14197l14027,-1473r,14069c14027,14823,13593,16487,12724,17589v-869,1106,-2170,1659,-3903,1659c6734,19248,5089,18583,3884,17253,2680,15927,2077,14115,2077,11817r,-13290l-1805,-1473r,23516l2077,22043r,-3655c3004,19803,4092,20861,5342,21559v1254,699,2700,1048,4339,1048c12381,22607,14423,21772,15807,20101v1388,-1670,2082,-4129,2082,-7377xe" fillcolor="black" stroked="f" strokeweight="19e-5mm">
                            <v:path arrowok="t" o:connecttype="custom" o:connectlocs="17889,12724;17889,-1473;14027,-1473;14027,12596;12724,17589;8821,19248;3884,17253;2077,11817;2077,-1473;-1805,-1473;-1805,22043;2077,22043;2077,18388;5342,21559;9681,22607;15807,20101;17889,12724" o:connectangles="0,0,0,0,0,0,0,0,0,0,0,0,0,0,0,0,0"/>
                          </v:shape>
                          <v:shape id="Freeform: Shape 39" o:spid="_x0000_s1063" style="position:absolute;left:19534;top:79242;width:147;height:302;flip:y;visibility:visible;mso-wrap-style:square;v-text-anchor:middle" coordsize="14670,30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" path="m5700,28266r,-6679l13653,21587r,-3003l5700,18584r,-12766c5700,3901,5962,2670,6486,2123v524,-546,1592,-820,3204,-820l13653,1303r,-3231l9690,-1928v-2982,,-5040,555,-6173,1666c2384,853,1817,2880,1817,5818r,12766l-1017,18584r,3003l1817,21587r,6679l5700,28266xe" fillcolor="black" stroked="f" strokeweight="19e-5mm">
                            <v:path arrowok="t" o:connecttype="custom" o:connectlocs="5700,28266;5700,21587;13653,21587;13653,18584;5700,18584;5700,5818;6486,2123;9690,1303;13653,1303;13653,-1928;9690,-1928;3517,-262;1817,5818;1817,18584;-1017,18584;-1017,21587;1817,21587;1817,28266;5700,28266" o:connectangles="0,0,0,0,0,0,0,0,0,0,0,0,0,0,0,0,0,0,0"/>
                          </v:shape>
                        </v:group>
                      </v:group>
                      <v:group id="_x0000_s1064" style="position:absolute;left:21786;top:78916;width:1283;height:634" coordorigin="21786,78916" coordsize="1283,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Shape 41" o:spid="_x0000_s1065" style="position:absolute;left:22434;top:78916;width:43;height:151;visibility:visible;mso-wrap-style:square;v-text-anchor:middle" coordsize="4298,1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" path="m313,308r,15050e" fillcolor="black" strokeweight=".09642mm">
                          <v:path arrowok="t" o:connecttype="custom" o:connectlocs="313,308;313,15358" o:connectangles="0,0"/>
                        </v:shape>
                        <v:group id="_x0000_s1066" style="position:absolute;left:21786;top:79217;width:1283;height:333" coordorigin="21786,79217" coordsize="1283,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Shape 43" o:spid="_x0000_s1067" style="position:absolute;left:21786;top:79225;width:252;height:325;flip:y;visibility:visible;mso-wrap-style:square;v-text-anchor:middle" coordsize="25276,3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" path="m23337,27531r,-4467c21908,24394,20386,25386,18769,26040v-1617,658,-3334,988,-5152,988c10034,27028,7292,25932,5388,23742,3485,21552,2534,18385,2534,14242v,-4130,951,-7290,2854,-9480c7292,2571,10034,1476,13617,1476v1818,,3535,329,5152,988c20386,3122,21908,4117,23337,5447r,-4435c21854,5,20283,-752,18621,-1258v-1657,-502,-3408,-753,-5253,-753c8622,-2011,4882,-560,2151,2343,-577,5250,-1940,9216,-1940,14242v,5039,1363,9010,4091,11912c4882,29061,8622,30515,13368,30515v1872,,3637,-249,5293,-746c20323,29272,21881,28526,23337,27531xe" fillcolor="black" stroked="f" strokeweight="19e-5mm">
                            <v:path arrowok="t" o:connecttype="custom" o:connectlocs="23337,27531;23337,23064;18769,26040;13617,27028;5388,23742;2534,14242;5388,4762;13617,1476;18769,2464;23337,5447;23337,1012;18621,-1258;13368,-2011;2151,2343;-1940,14242;2151,26154;13368,30515;18661,29769;23337,27531" o:connectangles="0,0,0,0,0,0,0,0,0,0,0,0,0,0,0,0,0,0,0"/>
                          </v:shape>
                          <v:shape id="Freeform: Shape 44" o:spid="_x0000_s1068" style="position:absolute;left:22085;top:79303;width:216;height:247;flip:y;visibility:visible;mso-wrap-style:square;v-text-anchor:middle" coordsize="21582,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" path="m9135,19992v-2069,,-3705,-808,-4910,-2425c3020,15950,2418,13735,2418,10922v,-2813,598,-5028,1794,-6645c5412,2660,7053,1852,9135,1852v2060,,3690,810,4890,2432c15230,5910,15832,8123,15832,10922v,2786,-602,4994,-1807,6625c12825,19177,11195,19992,9135,19992xm9135,23264v3359,,5996,-1092,7913,-3278c18969,17804,19930,14783,19930,10922v,-3848,-961,-6869,-2882,-9064c15131,-332,12494,-1427,9135,-1427v-3372,,-6014,1095,-7926,3285c-699,4053,-1653,7074,-1653,10922v,3861,954,6882,2862,9064c3121,22172,5763,23264,9135,23264xe" fillcolor="black" stroked="f" strokeweight="19e-5mm">
                            <v:path arrowok="t" o:connecttype="custom" o:connectlocs="9135,19992;4225,17567;2418,10922;4212,4277;9135,1852;14025,4284;15832,10922;14025,17547;9135,19992;9135,23264;17048,19986;19930,10922;17048,1858;9135,-1427;1209,1858;-1653,10922;1209,19986;9135,23264" o:connectangles="0,0,0,0,0,0,0,0,0,0,0,0,0,0,0,0,0,0"/>
                          </v:shape>
                          <v:shape id="Freeform: Shape 45" o:spid="_x0000_s1069" style="position:absolute;left:22361;top:79303;width:197;height:247;flip:y;visibility:visible;mso-wrap-style:square;v-text-anchor:middle" coordsize="19688,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" path="m-1696,8463r,14237l2166,22700r,-14089c2166,6385,2598,4714,3462,3599,4331,2488,5634,1932,7372,1932v2082,,3728,665,4937,1996c13523,5258,14129,7072,14129,9370r,13330l17992,22700r,-23516l14129,-816r,3615c13193,1370,12105,309,10865,-386,9629,-1080,8191,-1427,6552,-1427v-2700,,-4751,840,-6153,2519c-998,2772,-1696,5229,-1696,8463xm8023,23264r,xe" fillcolor="black" stroked="f" strokeweight="19e-5mm">
                            <v:path arrowok="t" o:connecttype="custom" o:connectlocs="-1696,8463;-1696,22700;2166,22700;2166,8611;3462,3599;7372,1932;12309,3928;14129,9370;14129,22700;17992,22700;17992,-816;14129,-816;14129,2799;10865,-386;6552,-1427;399,1092;-1696,8463;8023,23264;8023,23264" o:connectangles="0,0,0,0,0,0,0,0,0,0,0,0,0,0,0,0,0,0,0"/>
                          </v:shape>
                          <v:shape id="Freeform: Shape 46" o:spid="_x0000_s1070" style="position:absolute;left:22621;top:79303;width:186;height:247;flip:y;visibility:visible;mso-wrap-style:square;v-text-anchor:middle" coordsize="18599,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" path="m17181,21800r,-3615c16089,18790,14994,19242,13897,19542v-1097,300,-2206,450,-3325,450c8064,19992,6116,19197,4728,17607,3344,16022,2652,13793,2652,10922v,-2871,692,-5102,2076,-6692c6116,2645,8064,1852,10572,1852v1119,,2228,150,3325,450c14994,2602,16089,3054,17181,3659r,-3574c16102,-417,14985,-793,13830,-1044v-1151,-255,-2378,-383,-3681,-383c6606,-1427,3792,-314,1705,1912,-377,4138,-1418,7142,-1418,10922v,3834,1052,6849,3157,9044c3848,22165,6736,23264,10404,23264v1186,,2346,-123,3479,-369c15016,22653,16116,22288,17181,21800xe" fillcolor="black" stroked="f" strokeweight="19e-5mm">
                            <v:path arrowok="t" o:connecttype="custom" o:connectlocs="17181,21800;17181,18185;13897,19542;10572,19992;4728,17607;2652,10922;4728,4230;10572,1852;13897,2302;17181,3659;17181,85;13830,-1044;10149,-1427;1705,1912;-1418,10922;1739,19966;10404,23264;13883,22895;17181,21800" o:connectangles="0,0,0,0,0,0,0,0,0,0,0,0,0,0,0,0,0,0,0"/>
                          </v:shape>
                          <v:shape id="Freeform: Shape 47" o:spid="_x0000_s1071" style="position:absolute;left:22872;top:79217;width:197;height:327;flip:y;visibility:visible;mso-wrap-style:square;v-text-anchor:middle" coordsize="19694,3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" path="m17973,12084r,-14197l14110,-2113r,14069c14110,14182,13676,15846,12807,16948v-868,1106,-2169,1660,-3902,1660c6818,18608,5172,17942,3967,16612,2763,15286,2161,13474,2161,11177r,-13290l-1722,-2113r,32673l2161,30560r,-12812c3088,19163,4176,20220,5425,20919v1254,699,2700,1048,4339,1048c12465,21967,14507,21132,15890,19461v1389,-1671,2083,-4130,2083,-7377xe" fillcolor="black" stroked="f" strokeweight="19e-5mm">
                            <v:path arrowok="t" o:connecttype="custom" o:connectlocs="17973,12084;17973,-2113;14110,-2113;14110,11956;12807,16948;8905,18608;3967,16612;2161,11177;2161,-2113;-1722,-2113;-1722,30560;2161,30560;2161,17748;5425,20919;9764,21967;15890,19461;17973,12084" o:connectangles="0,0,0,0,0,0,0,0,0,0,0,0,0,0,0,0,0"/>
                          </v:shape>
                        </v:group>
                      </v:group>
                      <v:group id="_x0000_s1072" style="position:absolute;left:25319;top:78916;width:798;height:717" coordorigin="25319,78916" coordsize="797,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Freeform: Shape 49" o:spid="_x0000_s1073" style="position:absolute;left:25718;top:78916;width:43;height:151;visibility:visible;mso-wrap-style:square;v-text-anchor:middle" coordsize="4298,15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" path="m389,308r,15050e" fillcolor="black" strokeweight=".09642mm">
                          <v:path arrowok="t" o:connecttype="custom" o:connectlocs="389,308;389,15358" o:connectangles="0,0"/>
                        </v:shape>
                        <v:group id="_x0000_s1074" style="position:absolute;left:25319;top:79225;width:798;height:408" coordorigin="25319,79225" coordsize="797,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shape id="Freeform: Shape 51" o:spid="_x0000_s1075" style="position:absolute;left:25319;top:79225;width:253;height:325;flip:y;visibility:visible;mso-wrap-style:square;v-text-anchor:middle" coordsize="25276,3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" path="m23419,27531r,-4467c21990,24394,20468,25386,18851,26040v-1616,658,-3334,988,-5152,988c10117,27028,7374,25932,5471,23742,3567,21552,2616,18385,2616,14242v,-4130,951,-7290,2855,-9480c7374,2571,10117,1476,13699,1476v1818,,3536,329,5152,988c20468,3122,21990,4117,23419,5447r,-4435c21937,5,20365,-752,18703,-1258v-1657,-502,-3407,-753,-5252,-753c8704,-2011,4965,-560,2233,2343,-494,5250,-1858,9216,-1858,14242v,5039,1364,9010,4091,11912c4965,29061,8704,30515,13451,30515v1871,,3636,-249,5293,-746c20405,29272,21963,28526,23419,27531xe" fillcolor="black" stroked="f" strokeweight="19e-5mm">
                            <v:path arrowok="t" o:connecttype="custom" o:connectlocs="23419,27531;23419,23064;18851,26040;13699,27028;5471,23742;2616,14242;5471,4762;13699,1476;18851,2464;23419,5447;23419,1012;18703,-1258;13451,-2011;2233,2343;-1858,14242;2233,26154;13451,30515;18744,29769;23419,27531" o:connectangles="0,0,0,0,0,0,0,0,0,0,0,0,0,0,0,0,0,0,0"/>
                          </v:shape>
                          <v:shape id="Freeform: Shape 52" o:spid="_x0000_s1076" style="position:absolute;left:25632;top:79303;width:196;height:247;flip:y;visibility:visible;mso-wrap-style:square;v-text-anchor:middle" coordsize="19688,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" path="m-1620,8463r,14237l2242,22700r,-14089c2242,6385,2674,4714,3539,3599,4407,2488,5710,1932,7448,1932v2082,,3728,665,4937,1996c13599,5258,14205,7072,14205,9370r,13330l18068,22700r,-23516l14205,-816r,3615c13269,1370,12181,309,10941,-386,9705,-1080,8267,-1427,6628,-1427v-2700,,-4751,840,-6153,2519c-922,2772,-1620,5229,-1620,8463xm8099,23264r,xe" fillcolor="black" stroked="f" strokeweight="19e-5mm">
                            <v:path arrowok="t" o:connecttype="custom" o:connectlocs="-1620,8463;-1620,22700;2242,22700;2242,8611;3539,3599;7448,1932;12385,3928;14205,9370;14205,22700;18068,22700;18068,-816;14205,-816;14205,2799;10941,-386;6628,-1427;475,1092;-1620,8463;8099,23264;8099,23264" o:connectangles="0,0,0,0,0,0,0,0,0,0,0,0,0,0,0,0,0,0,0"/>
                          </v:shape>
                          <v:shape id="Freeform: Shape 53" o:spid="_x0000_s1077" style="position:absolute;left:25907;top:79303;width:210;height:330;flip:y;visibility:visible;mso-wrap-style:square;v-text-anchor:middle" coordsize="21038,33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" path="m2131,11664r,-12470l-1751,-806r,32458l2131,31652r,-3567c2946,29482,3972,30519,5208,31195v1240,681,2720,1022,4440,1022c12505,32217,14825,31083,16607,28817v1787,-2266,2680,-5247,2680,-8943c19287,16179,18394,13196,16607,10925,14825,8658,12505,7525,9648,7525v-1720,,-3200,341,-4440,1021c3972,9227,2946,10266,2131,11664xm15277,19874v,2840,-585,5068,-1753,6685c12355,28176,10749,28985,8707,28985v-2046,,-3654,-809,-4823,-2426c2716,24942,2131,22714,2131,19874v,-2839,585,-5068,1753,-6685c5053,11572,6661,10764,8707,10764v2042,,3648,808,4817,2425c14692,14806,15277,17035,15277,19874xe" fillcolor="black" stroked="f" strokeweight="19e-5mm">
                            <v:path arrowok="t" o:connecttype="custom" o:connectlocs="2131,11664;2131,-806;-1751,-806;-1751,31652;2131,31652;2131,28085;5208,31195;9648,32217;16607,28817;19287,19874;16607,10925;9648,7525;5208,8546;2131,11664;15277,19874;13524,26559;8707,28985;3884,26559;2131,19874;3884,13189;8707,10764;13524,13189;15277,19874" o:connectangles="0,0,0,0,0,0,0,0,0,0,0,0,0,0,0,0,0,0,0,0,0,0,0"/>
                          </v:shape>
                        </v:group>
                      </v:group>
                      <v:group id="_x0000_s1078" style="position:absolute;left:17865;top:79805;width:2571;height:420" coordorigin="17865,79805" coordsize="2570,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Freeform: Shape 55" o:spid="_x0000_s1079" style="position:absolute;left:17865;top:79813;width:266;height:325;flip:y;visibility:visible;mso-wrap-style:square;v-text-anchor:middle" coordsize="26660,3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" path="m24566,334c23080,-436,21532,-1016,19925,-1406v-1608,-394,-3287,-591,-5038,-591c9665,-1997,5530,-537,2480,2383,-569,5304,-2094,9261,-2094,14255v,5013,1525,8977,4574,11893c5530,29068,9665,30528,14887,30528v1751,,3430,-197,5038,-591c21532,29547,23080,28967,24566,28197r,-6484c23066,22735,21588,23483,20133,23957v-1455,475,-2987,713,-4595,713c12655,24670,10386,23745,8734,21895,7086,20049,6262,17503,6262,14255v,-3234,824,-5775,2472,-7625c10386,4784,12655,3861,15538,3861v1608,,3140,238,4595,713c21588,5053,23066,5803,24566,6824r,-6490xe" fillcolor="black" stroked="f" strokeweight="19e-5mm">
                          <v:path arrowok="t" o:connecttype="custom" o:connectlocs="24566,334;19925,-1406;14887,-1997;2480,2383;-2094,14255;2480,26148;14887,30528;19925,29937;24566,28197;24566,21713;20133,23957;15538,24670;8734,21895;6262,14255;8734,6630;15538,3861;20133,4574;24566,6824;24566,334" o:connectangles="0,0,0,0,0,0,0,0,0,0,0,0,0,0,0,0,0,0,0"/>
                        </v:shape>
                        <v:shape id="Freeform: Shape 56" o:spid="_x0000_s1080" style="position:absolute;left:18177;top:79891;width:238;height:247;flip:y;visibility:visible;mso-wrap-style:square;v-text-anchor:middle" coordsize="23785,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" path="m10470,9780v-1567,,-2747,-266,-3540,-799c6142,8452,5748,7668,5748,6629v,-950,318,-1695,954,-2237c7342,3854,8229,3585,9362,3585v1410,,2599,507,3566,1519c13896,6121,14379,7393,14379,8920r,860l10470,9780xm21956,12615r,-13417l14379,-802r,3487c13372,1256,12237,215,10974,-439,9715,-1089,8184,-1413,6379,-1413v-2436,,-4413,710,-5931,2129c-1070,2141,-1829,3986,-1829,6253v,2759,947,4781,2841,6067c2911,13610,5889,14255,9946,14255r4433,l14379,14839v,1192,-470,2063,-1410,2614c12033,18008,10571,18286,8582,18286v-1607,,-3105,-161,-4493,-484c2705,17480,1417,16996,226,16351r,5731c1838,22476,3455,22774,5076,22976v1626,201,3249,302,4870,302c14187,23278,17248,22443,19128,20772v1886,-1671,2828,-4390,2828,-8157xe" fillcolor="black" stroked="f" strokeweight="19e-5mm">
                          <v:path arrowok="t" o:connecttype="custom" o:connectlocs="10470,9780;6930,8981;5748,6629;6702,4392;9362,3585;12928,5104;14379,8920;14379,9780;10470,9780;21956,12615;21956,-802;14379,-802;14379,2685;10974,-439;6379,-1413;448,716;-1829,6253;1012,12320;9946,14255;14379,14255;14379,14839;12969,17453;8582,18286;4089,17802;226,16351;226,22082;5076,22976;9946,23278;19128,20772;21956,12615" o:connectangles="0,0,0,0,0,0,0,0,0,0,0,0,0,0,0,0,0,0,0,0,0,0,0,0,0,0,0,0,0,0"/>
                        </v:shape>
                        <v:shape id="Freeform: Shape 57" o:spid="_x0000_s1081" style="position:absolute;left:18455;top:79830;width:190;height:302;flip:y;visibility:visible;mso-wrap-style:square;v-text-anchor:middle" coordsize="19002,30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" path="m9975,28280r,-6679l17727,21601r,-5375l9975,16226r,-9971c9975,5162,10192,4423,10627,4038v434,-385,1296,-578,2586,-578l17075,3460r,-5375l10627,-1915v-2965,,-5067,618,-6308,1855c3083,1180,2465,3286,2465,6255r,9971l-1276,16226r,5375l2465,21601r,6679l9975,28280xe" fillcolor="black" stroked="f" strokeweight="19e-5mm">
                          <v:path arrowok="t" o:connecttype="custom" o:connectlocs="9975,28280;9975,21601;17727,21601;17727,16226;9975,16226;9975,6255;10627,4038;13213,3460;17075,3460;17075,-1915;10627,-1915;4319,-60;2465,6255;2465,16226;-1276,16226;-1276,21601;2465,21601;2465,28280;9975,28280" o:connectangles="0,0,0,0,0,0,0,0,0,0,0,0,0,0,0,0,0,0,0"/>
                        </v:shape>
                        <v:shape id="Freeform: Shape 58" o:spid="_x0000_s1082" style="position:absolute;left:18673;top:79891;width:252;height:247;flip:y;visibility:visible;mso-wrap-style:square;v-text-anchor:middle" coordsize="25229,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" path="m23305,11016r,-2136l5739,8880c5918,7115,6554,5791,7647,4909,8740,4027,10264,3585,12221,3585v1581,,3200,236,4857,706c18739,4761,20445,5471,22196,6421r,-5792c20419,-43,18641,-551,16863,-896v-1778,-345,-3556,-517,-5333,-517c7275,-1413,3968,-332,1608,1832,-747,3995,-1925,7030,-1925,10936v,3834,1158,6848,3473,9043c3863,22178,7051,23278,11113,23278v3694,,6650,-1113,8867,-3339c22196,17717,23305,14743,23305,11016xm15580,13516v,1429,-417,2580,-1249,3453c13498,17847,12409,18286,11066,18286v-1455,,-2638,-410,-3547,-1229c6610,16237,6044,15057,5820,13516r9760,xe" fillcolor="black" stroked="f" strokeweight="19e-5mm">
                          <v:path arrowok="t" o:connecttype="custom" o:connectlocs="23305,11016;23305,8880;5739,8880;7647,4909;12221,3585;17078,4291;22196,6421;22196,629;16863,-896;11530,-1413;1608,1832;-1925,10936;1548,19979;11113,23278;19980,19939;23305,11016;15580,13516;14331,16969;11066,18286;7519,17057;5820,13516;15580,13516" o:connectangles="0,0,0,0,0,0,0,0,0,0,0,0,0,0,0,0,0,0,0,0,0,0"/>
                        </v:shape>
                        <v:shape id="Freeform: Shape 59" o:spid="_x0000_s1083" style="position:absolute;left:18965;top:79892;width:253;height:333;flip:y;visibility:visible;mso-wrap-style:square;v-text-anchor:middle" coordsize="25229,33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" path="m15742,12505c14707,11135,13565,10127,12316,9482,11071,8837,9631,8514,7997,8514v-2871,,-5244,1129,-7120,3387c-995,14163,-1931,17045,-1931,20548v,3511,936,6389,2808,8633c2753,31430,5126,32554,7997,32554v1634,,3074,-322,4319,-967c13565,30946,14707,29931,15742,28543r,3487l23299,32030r,-21144c23299,7106,22105,4219,19718,2225,17331,232,13872,-764,9340,-764v-1469,,-2890,112,-4265,336c3705,-204,2327,138,944,600r,5858c2256,5701,3541,5137,4799,4765,6062,4393,7330,4208,8601,4208v2463,,4268,539,5414,1619c15166,6906,15742,8593,15742,10886r,1619xm10784,27139v-1553,,-2765,-576,-3634,-1727c6286,24265,5854,22644,5854,20548v,-2159,419,-3794,1256,-4905c7952,14532,9177,13977,10784,13977v1568,,2786,573,3655,1720c15307,16843,15742,18460,15742,20548v,2096,-435,3717,-1303,4864c13570,26563,12352,27139,10784,27139xe" fillcolor="black" stroked="f" strokeweight="19e-5mm">
                          <v:path arrowok="t" o:connecttype="custom" o:connectlocs="15742,12505;12316,9482;7997,8514;877,11901;-1931,20548;877,29181;7997,32554;12316,31587;15742,28543;15742,32030;23299,32030;23299,10886;19718,2225;9340,-764;5075,-428;944,600;944,6458;4799,4765;8601,4208;14015,5827;15742,10886;15742,12505;10784,27139;7150,25412;5854,20548;7110,15643;10784,13977;14439,15697;15742,20548;14439,25412;10784,27139" o:connectangles="0,0,0,0,0,0,0,0,0,0,0,0,0,0,0,0,0,0,0,0,0,0,0,0,0,0,0,0,0,0,0"/>
                        </v:shape>
                        <v:shape id="Freeform: Shape 60" o:spid="_x0000_s1084" style="position:absolute;left:19272;top:79891;width:259;height:247;flip:y;visibility:visible;mso-wrap-style:square;v-text-anchor:middle" coordsize="25840,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" path="m10994,17903v-1666,,-2935,-598,-3808,-1794c6312,14913,5876,13189,5876,10936v,-2253,436,-3980,1310,-5180c8059,4560,9328,3962,10994,3962v1639,,2891,598,3755,1794c15618,6956,16052,8683,16052,10936v,2253,-434,3977,-1303,5173c13885,17305,12633,17903,10994,17903xm10994,23278v4044,,7203,-1093,9478,-3279c22747,17818,23884,14797,23884,10936v,-3866,-1137,-6891,-3412,-9077c18197,-323,15038,-1413,10994,-1413v-4057,,-7230,1090,-9518,3272c-812,4045,-1956,7070,-1956,10936v,3861,1144,6882,3432,9063c3764,22185,6937,23278,10994,23278xe" fillcolor="black" stroked="f" strokeweight="19e-5mm">
                          <v:path arrowok="t" o:connecttype="custom" o:connectlocs="10994,17903;7186,16109;5876,10936;7186,5756;10994,3962;14749,5756;16052,10936;14749,16109;10994,17903;10994,23278;20472,19999;23884,10936;20472,1859;10994,-1413;1476,1859;-1956,10936;1476,19999;10994,23278" o:connectangles="0,0,0,0,0,0,0,0,0,0,0,0,0,0,0,0,0,0"/>
                        </v:shape>
                        <v:shape id="Freeform: Shape 61" o:spid="_x0000_s1085" style="position:absolute;left:19585;top:79891;width:175;height:241;flip:y;visibility:visible;mso-wrap-style:square;v-text-anchor:middle" coordsize="17464,24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" path="m15875,15654v-658,309,-1314,535,-1968,678c13258,16480,12604,16554,11945,16554v-1930,,-3416,-620,-4460,-1861c6442,13457,5920,11685,5920,9378r,-10837l-1590,-1459r,23516l5920,22057r,-3864c6887,19734,7996,20856,9245,21560v1254,707,2756,1061,4507,1061c14003,22621,14274,22610,14565,22588v296,-18,723,-63,1283,-135l15875,15654xe" fillcolor="black" stroked="f" strokeweight="19e-5mm">
                          <v:path arrowok="t" o:connecttype="custom" o:connectlocs="15875,15654;13907,16332;11945,16554;7485,14693;5920,9378;5920,-1459;-1590,-1459;-1590,22057;5920,22057;5920,18193;9245,21560;13752,22621;14565,22588;15848,22453;15875,15654" o:connectangles="0,0,0,0,0,0,0,0,0,0,0,0,0,0,0"/>
                        </v:shape>
                        <v:shape id="Freeform: Shape 62" o:spid="_x0000_s1086" style="position:absolute;left:19797;top:79805;width:75;height:327;flip:y;visibility:visible;mso-wrap-style:square;v-text-anchor:middle" coordsize="7509,3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" path="m-845,21416r7510,l6665,-2099r-7510,l-845,21416xm-845,30574r7510,l6665,24440r-7510,l-845,30574xe" fillcolor="black" stroked="f" strokeweight="19e-5mm">
                          <v:path arrowok="t" o:connecttype="custom" o:connectlocs="-845,21416;6665,21416;6665,-2099;-845,-2099;-845,21416;-845,30574;6665,30574;6665,24440;-845,24440;-845,30574" o:connectangles="0,0,0,0,0,0,0,0,0,0"/>
                        </v:shape>
                        <v:shape id="Freeform: Shape 63" o:spid="_x0000_s1087" style="position:absolute;left:19927;top:79891;width:252;height:247;flip:y;visibility:visible;mso-wrap-style:square;v-text-anchor:middle" coordsize="25229,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" path="m23334,11016r,-2136l5768,8880c5948,7115,6583,5791,7676,4909,8769,4027,10294,3585,12251,3585v1580,,3199,236,4856,706c18768,4761,20475,5471,22226,6421r,-5792c20448,-43,18670,-551,16892,-896v-1778,-345,-3556,-517,-5333,-517c7304,-1413,3997,-332,1637,1832,-718,3995,-1896,7030,-1896,10936v,3834,1158,6848,3473,9043c3892,22178,7081,23278,11142,23278v3695,,6650,-1113,8867,-3339c22226,17717,23334,14743,23334,11016xm15609,13516v,1429,-416,2580,-1249,3453c13527,17847,12439,18286,11095,18286v-1455,,-2637,-410,-3546,-1229c6639,16237,6073,15057,5849,13516r9760,xe" fillcolor="black" stroked="f" strokeweight="19e-5mm">
                          <v:path arrowok="t" o:connecttype="custom" o:connectlocs="23334,11016;23334,8880;5768,8880;7676,4909;12251,3585;17107,4291;22226,6421;22226,629;16892,-896;11559,-1413;1637,1832;-1896,10936;1577,19979;11142,23278;20009,19939;23334,11016;15609,13516;14360,16969;11095,18286;7549,17057;5849,13516;15609,13516" o:connectangles="0,0,0,0,0,0,0,0,0,0,0,0,0,0,0,0,0,0,0,0,0,0"/>
                        </v:shape>
                        <v:shape id="Freeform: Shape 64" o:spid="_x0000_s1088" style="position:absolute;left:20222;top:79891;width:214;height:247;flip:y;visibility:visible;mso-wrap-style:square;v-text-anchor:middle" coordsize="21327,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" path="m18100,21981r,-5711c16493,16942,14939,17446,13439,17782v-1496,336,-2909,504,-4239,504c7772,18286,6710,18107,6016,17749,5326,17390,4982,16842,4982,16102v,-604,262,-1068,786,-1390c6292,14394,7232,14156,8589,13999r1323,-188c13763,13323,16352,12519,17677,11399v1330,-1119,1995,-2878,1995,-5274c19672,3621,18747,1738,16898,475,15053,-784,12299,-1413,8636,-1413v-1554,,-3162,123,-4823,369c2156,-797,452,-430,-1299,58r,5711c201,5043,1737,4497,3309,4130,4885,3767,6484,3585,8105,3585v1473,,2580,202,3318,605c12167,4598,12538,5202,12538,6004v,672,-255,1171,-765,1498c11262,7829,10243,8085,8716,8268l7393,8436c4048,8857,1704,9635,360,10768v-1343,1133,-2015,2855,-2015,5167c-1655,18425,-802,20270,904,21471v1711,1205,4328,1807,7853,1807c10145,23278,11600,23173,13123,22962v1527,-206,3186,-533,4977,-981xe" fillcolor="black" stroked="f" strokeweight="19e-5mm">
                          <v:path arrowok="t" o:connecttype="custom" o:connectlocs="18100,21981;18100,16270;13439,17782;9200,18286;6016,17749;4982,16102;5768,14712;8589,13999;9912,13811;17677,11399;19672,6125;16898,475;8636,-1413;3813,-1044;-1299,58;-1299,5769;3309,4130;8105,3585;11423,4190;12538,6004;11773,7502;8716,8268;7393,8436;360,10768;-1655,15935;904,21471;8757,23278;13123,22962;18100,21981" o:connectangles="0,0,0,0,0,0,0,0,0,0,0,0,0,0,0,0,0,0,0,0,0,0,0,0,0,0,0,0,0"/>
                        </v:shape>
                      </v:group>
                    </v:group>
                    <v:group id="_x0000_s1089" style="position:absolute;left:9764;top:68443;width:1709;height:10643" coordorigin="9764,68443" coordsize="1709,10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_x0000_s1090" style="position:absolute;left:10927;top:78760;width:546;height:326" coordorigin="10927,78760" coordsize="546,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Shape 67" o:spid="_x0000_s1091" style="position:absolute;left:11323;top:78916;width:150;height:43;visibility:visible;mso-wrap-style:square;v-text-anchor:middle" coordsize="15046,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" path="m15104,308l58,308e" fillcolor="black" strokeweight=".09642mm">
                          <v:path arrowok="t" o:connecttype="custom" o:connectlocs="15104,308;58,308" o:connectangles="0,0"/>
                        </v:shape>
                        <v:shape id="Freeform: Shape 68" o:spid="_x0000_s1092" style="position:absolute;left:10927;top:78760;width:217;height:326;flip:y;visibility:visible;mso-wrap-style:square;v-text-anchor:middle" coordsize="21662,3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" path="m8841,27144v-2181,,-3822,-1075,-4924,-3225c2820,21774,2272,18544,2272,14231v,-4296,548,-7518,1645,-9668c5019,2413,6660,1338,8841,1338v2199,,3847,1075,4944,3225c14886,6713,15437,9935,15437,14231v,4313,-551,7543,-1652,9688c12688,26069,11040,27144,8841,27144xm8841,30504v3515,,6200,-1391,8054,-4173c18749,23554,19676,19521,19676,14231v,-5277,-927,-9306,-2781,-12087c15041,-633,12356,-2022,8841,-2022v-3511,,-6193,1389,-8047,4166c-1060,4925,-1987,8954,-1987,14231v,5290,927,9323,2781,12100c2648,29113,5330,30504,8841,30504xe" fillcolor="black" stroked="f" strokeweight="19e-5mm">
                          <v:path arrowok="t" o:connecttype="custom" o:connectlocs="8841,27144;3917,23919;2272,14231;3917,4563;8841,1338;13785,4563;15437,14231;13785,23919;8841,27144;8841,30504;16895,26331;19676,14231;16895,2144;8841,-2022;794,2144;-1987,14231;794,26331;8841,30504" o:connectangles="0,0,0,0,0,0,0,0,0,0,0,0,0,0,0,0,0,0"/>
                        </v:shape>
                      </v:group>
                      <v:group id="_x0000_s1093" style="position:absolute;left:10657;top:77471;width:816;height:325" coordorigin="10657,77471" coordsize="816,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shape id="Freeform: Shape 70" o:spid="_x0000_s1094" style="position:absolute;left:11323;top:77626;width:150;height:43;visibility:visible;mso-wrap-style:square;v-text-anchor:middle" coordsize="15046,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" path="m15104,278l58,278e" fillcolor="black" strokeweight=".09642mm">
                          <v:path arrowok="t" o:connecttype="custom" o:connectlocs="15104,278;58,278" o:connectangles="0,0"/>
                        </v:shape>
                        <v:group id="_x0000_s1095" style="position:absolute;left:10657;top:77471;width:487;height:325" coordorigin="10657,77471" coordsize="486,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v:shape id="Freeform: Shape 72" o:spid="_x0000_s1096" style="position:absolute;left:10657;top:77471;width:199;height:319;flip:y;visibility:visible;mso-wrap-style:square;v-text-anchor:middle" coordsize="19896,3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" path="m3189,1470r14798,l17987,-2097r-19896,l-1909,1470c-301,3137,1891,5372,4667,8176v2781,2808,4527,4620,5239,5435c11263,15134,12210,16424,12748,17481v542,1057,813,2096,813,3118c13561,22265,12976,23622,11807,24670v-1168,1053,-2691,1579,-4567,1579c5910,26249,4506,26019,3028,25557,1555,25096,-22,24395,-1701,23454r,4287c5,28426,1600,28943,3082,29293v1487,349,2846,524,4077,524c10406,29817,12994,29004,14924,27378v1930,-1622,2895,-3789,2895,-6504c17819,19584,17577,18361,17094,17206v-479,-1151,-1357,-2511,-2633,-4079c14111,12720,12999,11546,11122,9607,9250,7667,6606,4955,3189,1470xe" fillcolor="black" stroked="f" strokeweight="19e-5mm">
                            <v:path arrowok="t" o:connecttype="custom" o:connectlocs="3189,1470;17987,1470;17987,-2097;-1909,-2097;-1909,1470;4667,8176;9906,13611;12748,17481;13561,20599;11807,24670;7240,26249;3028,25557;-1701,23454;-1701,27741;3082,29293;7159,29817;14924,27378;17819,20874;17094,17206;14461,13127;11122,9607;3189,1470" o:connectangles="0,0,0,0,0,0,0,0,0,0,0,0,0,0,0,0,0,0,0,0,0,0"/>
                          </v:shape>
                          <v:shape id="Freeform: Shape 73" o:spid="_x0000_s1097" style="position:absolute;left:10927;top:77471;width:217;height:325;flip:y;visibility:visible;mso-wrap-style:square;v-text-anchor:middle" coordsize="21662,3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" path="m8841,27114v-2181,,-3822,-1075,-4924,-3225c2820,21744,2272,18514,2272,14201v,-4296,548,-7518,1645,-9668c5019,2383,6660,1308,8841,1308v2199,,3847,1075,4944,3225c14886,6683,15437,9905,15437,14201v,4313,-551,7543,-1652,9688c12688,26039,11040,27114,8841,27114xm8841,30474v3515,,6200,-1391,8054,-4173c18749,23524,19676,19491,19676,14201v,-5277,-927,-9306,-2781,-12087c15041,-663,12356,-2052,8841,-2052v-3511,,-6193,1389,-8047,4166c-1060,4895,-1987,8924,-1987,14201v,5290,927,9323,2781,12100c2648,29083,5330,30474,8841,30474xe" fillcolor="black" stroked="f" strokeweight="19e-5mm">
                            <v:path arrowok="t" o:connecttype="custom" o:connectlocs="8841,27114;3917,23889;2272,14201;3917,4533;8841,1308;13785,4533;15437,14201;13785,23889;8841,27114;8841,30474;16895,26301;19676,14201;16895,2114;8841,-2052;794,2114;-1987,14201;794,26301;8841,30474" o:connectangles="0,0,0,0,0,0,0,0,0,0,0,0,0,0,0,0,0,0"/>
                          </v:shape>
                        </v:group>
                      </v:group>
                      <v:group id="_x0000_s1098" style="position:absolute;left:10646;top:76181;width:827;height:325" coordorigin="10646,76181" coordsize="826,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shape id="Freeform: Shape 75" o:spid="_x0000_s1099" style="position:absolute;left:11323;top:76337;width:150;height:43;visibility:visible;mso-wrap-style:square;v-text-anchor:middle" coordsize="15046,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" path="m15104,248l58,248e" fillcolor="black" strokeweight=".09642mm">
                          <v:path arrowok="t" o:connecttype="custom" o:connectlocs="15104,248;58,248" o:connectangles="0,0"/>
                        </v:shape>
                        <v:group id="_x0000_s1100" style="position:absolute;left:10646;top:76181;width:498;height:325" coordorigin="10646,76181" coordsize="49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Freeform: Shape 77" o:spid="_x0000_s1101" style="position:absolute;left:10646;top:76187;width:229;height:313;flip:y;visibility:visible;mso-wrap-style:square;v-text-anchor:middle" coordsize="22838,31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" path="m12174,25569l1467,8833r10707,l12174,25569xm11059,29265r5334,l16393,8833r4473,l20866,5305r-4473,l16393,-2085r-4219,l12174,5305r-14146,l-1972,9397,11059,29265xe" fillcolor="black" stroked="f" strokeweight="19e-5mm">
                            <v:path arrowok="t" o:connecttype="custom" o:connectlocs="12174,25569;1467,8833;12174,8833;12174,25569;11059,29265;16393,29265;16393,8833;20866,8833;20866,5305;16393,5305;16393,-2085;12174,-2085;12174,5305;-1972,5305;-1972,9397;11059,29265" o:connectangles="0,0,0,0,0,0,0,0,0,0,0,0,0,0,0,0"/>
                          </v:shape>
                          <v:shape id="Freeform: Shape 78" o:spid="_x0000_s1102" style="position:absolute;left:10927;top:76181;width:217;height:325;flip:y;visibility:visible;mso-wrap-style:square;v-text-anchor:middle" coordsize="21662,3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" path="m8841,27084v-2181,,-3822,-1075,-4924,-3225c2820,21714,2272,18484,2272,14171v,-4296,548,-7518,1645,-9668c5019,2353,6660,1278,8841,1278v2199,,3847,1075,4944,3225c14886,6653,15437,9875,15437,14171v,4313,-551,7543,-1652,9688c12688,26009,11040,27084,8841,27084xm8841,30444v3515,,6200,-1391,8054,-4173c18749,23494,19676,19461,19676,14171v,-5277,-927,-9306,-2781,-12087c15041,-693,12356,-2082,8841,-2082v-3511,,-6193,1389,-8047,4166c-1060,4865,-1987,8894,-1987,14171v,5290,927,9323,2781,12100c2648,29053,5330,30444,8841,30444xe" fillcolor="black" stroked="f" strokeweight="19e-5mm">
                            <v:path arrowok="t" o:connecttype="custom" o:connectlocs="8841,27084;3917,23859;2272,14171;3917,4503;8841,1278;13785,4503;15437,14171;13785,23859;8841,27084;8841,30444;16895,26271;19676,14171;16895,2084;8841,-2082;794,2084;-1987,14171;794,26271;8841,30444" o:connectangles="0,0,0,0,0,0,0,0,0,0,0,0,0,0,0,0,0,0"/>
                          </v:shape>
                        </v:group>
                      </v:group>
                      <v:group id="_x0000_s1103" style="position:absolute;left:10655;top:74891;width:818;height:326" coordorigin="10655,74891" coordsize="81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 id="Freeform: Shape 80" o:spid="_x0000_s1104" style="position:absolute;left:11323;top:75047;width:150;height:43;visibility:visible;mso-wrap-style:square;v-text-anchor:middle" coordsize="15046,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" path="m15104,218l58,218e" fillcolor="black" strokeweight=".09642mm">
                          <v:path arrowok="t" o:connecttype="custom" o:connectlocs="15104,218;58,218" o:connectangles="0,0"/>
                        </v:shape>
                        <v:group id="_x0000_s1105" style="position:absolute;left:10655;top:74891;width:489;height:326" coordorigin="10655,74891" coordsize="488,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Shape 82" o:spid="_x0000_s1106" style="position:absolute;left:10655;top:74891;width:217;height:326;flip:y;visibility:visible;mso-wrap-style:square;v-text-anchor:middle" coordsize="21642,3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" path="m9174,15861v-1903,,-3412,-652,-4527,-1955c3536,12607,2981,10824,2981,8558v,-2253,555,-4036,1666,-5348c5762,1902,7271,1248,9174,1248v1903,,3410,654,4521,1962c14805,4522,15360,6305,15360,8558v,2266,-555,4049,-1665,5348c12584,15209,11077,15861,9174,15861xm17591,29157r,-3863c16525,25796,15450,26179,14366,26443v-1083,269,-2158,403,-3224,403c8343,26846,6205,25901,4727,24011,3254,22121,2412,19265,2201,15444v824,1219,1859,2153,3104,2802c6554,18896,7927,19220,9422,19220v3149,,5636,-956,7463,-2869c18712,14443,19626,11845,19626,8558v,-3221,-952,-5805,-2855,-7754c14868,-1140,12335,-2112,9174,-2112v-3627,,-6399,1389,-8316,4166c-1059,4835,-2017,8864,-2017,14141v,4954,1176,8905,3527,11852c3861,28940,7015,30414,10974,30414v1066,,2141,-105,3224,-316c15282,29888,16413,29574,17591,29157xe" fillcolor="black" stroked="f" strokeweight="19e-5mm">
                            <v:path arrowok="t" o:connecttype="custom" o:connectlocs="9174,15861;4647,13906;2981,8558;4647,3210;9174,1248;13695,3210;15360,8558;13695,13906;9174,15861;17591,29157;17591,25294;14366,26443;11142,26846;4727,24011;2201,15444;5305,18246;9422,19220;16885,16351;19626,8558;16771,804;9174,-2112;858,2054;-2017,14141;1510,25993;10974,30414;14198,30098;17591,29157" o:connectangles="0,0,0,0,0,0,0,0,0,0,0,0,0,0,0,0,0,0,0,0,0,0,0,0,0,0,0"/>
                          </v:shape>
                          <v:shape id="Freeform: Shape 83" o:spid="_x0000_s1107" style="position:absolute;left:10927;top:74891;width:217;height:326;flip:y;visibility:visible;mso-wrap-style:square;v-text-anchor:middle" coordsize="21662,3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" path="m8841,27054v-2181,,-3822,-1075,-4924,-3225c2820,21684,2272,18454,2272,14141v,-4296,548,-7518,1645,-9668c5019,2323,6660,1248,8841,1248v2199,,3847,1075,4944,3225c14886,6623,15437,9845,15437,14141v,4313,-551,7543,-1652,9688c12688,25979,11040,27054,8841,27054xm8841,30414v3515,,6200,-1391,8054,-4173c18749,23464,19676,19431,19676,14141v,-5277,-927,-9306,-2781,-12087c15041,-723,12356,-2112,8841,-2112v-3511,,-6193,1389,-8047,4166c-1060,4835,-1987,8864,-1987,14141v,5290,927,9323,2781,12100c2648,29023,5330,30414,8841,30414xe" fillcolor="black" stroked="f" strokeweight="19e-5mm">
                            <v:path arrowok="t" o:connecttype="custom" o:connectlocs="8841,27054;3917,23829;2272,14141;3917,4473;8841,1248;13785,4473;15437,14141;13785,23829;8841,27054;8841,30414;16895,26241;19676,14141;16895,2054;8841,-2112;794,2054;-1987,14141;794,26241;8841,30414" o:connectangles="0,0,0,0,0,0,0,0,0,0,0,0,0,0,0,0,0,0"/>
                          </v:shape>
                        </v:group>
                      </v:group>
                      <v:group id="_x0000_s1108" style="position:absolute;left:10655;top:73602;width:818;height:325" coordorigin="10655,73602" coordsize="818,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shape id="Freeform: Shape 85" o:spid="_x0000_s1109" style="position:absolute;left:11323;top:73757;width:150;height:43;visibility:visible;mso-wrap-style:square;v-text-anchor:middle" coordsize="15046,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" path="m15104,188l58,188e" fillcolor="black" strokeweight=".09642mm">
                          <v:path arrowok="t" o:connecttype="custom" o:connectlocs="15104,188;58,188" o:connectangles="0,0"/>
                        </v:shape>
                        <v:group id="_x0000_s1110" style="position:absolute;left:10655;top:73602;width:489;height:325" coordorigin="10655,73602" coordsize="489,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shape id="Freeform: Shape 87" o:spid="_x0000_s1111" style="position:absolute;left:10655;top:73602;width:215;height:325;flip:y;visibility:visible;mso-wrap-style:square;v-text-anchor:middle" coordsize="21494,3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" path="m8755,13358v-2016,,-3601,-539,-4756,-1619c2848,10660,2272,9177,2272,7291v,-1890,576,-3375,1727,-4454c5154,1757,6739,1218,8755,1218v2015,,3602,542,4762,1626c14681,3932,15263,5415,15263,7291v,1886,-577,3369,-1733,4448c12380,12819,10788,13358,8755,13358xm4516,15159c2698,15607,1281,16454,264,17699v-1012,1249,-1518,2770,-1518,4562c-1254,24765,-363,26745,1419,28200v1787,1456,4232,2184,7336,2184c11876,30384,14325,29656,16103,28200v1778,-1455,2667,-3435,2667,-5939c18770,20469,18262,18948,17245,17699,16233,16454,14825,15607,13020,15159v2042,-475,3632,-1406,4769,-2795c18931,10980,19502,9289,19502,7291v,-3041,-927,-5375,-2781,-7001c14867,-1331,12212,-2142,8755,-2142v-3453,,-6109,811,-7967,2432c-1066,1916,-1993,4250,-1993,7291v,1998,573,3689,1720,5073c878,13753,2474,14684,4516,15159xm2964,21858v,-1622,506,-2887,1518,-3796c5499,17152,6923,16698,8755,16698v1822,,3246,454,4272,1364c14057,18971,14572,20236,14572,21858v,1626,-515,2893,-1545,3803c12001,26570,10577,27024,8755,27024v-1832,,-3256,-454,-4273,-1363c3470,24751,2964,23484,2964,21858xe" fillcolor="black" stroked="f" strokeweight="19e-5mm">
                            <v:path arrowok="t" o:connecttype="custom" o:connectlocs="8755,13358;3999,11739;2272,7291;3999,2837;8755,1218;13517,2844;15263,7291;13530,11739;8755,13358;4516,15159;264,17699;-1254,22261;1419,28200;8755,30384;16103,28200;18770,22261;17245,17699;13020,15159;17789,12364;19502,7291;16721,290;8755,-2142;788,290;-1993,7291;-273,12364;4516,15159;2964,21858;4482,18062;8755,16698;13027,18062;14572,21858;13027,25661;8755,27024;4482,25661;2964,21858" o:connectangles="0,0,0,0,0,0,0,0,0,0,0,0,0,0,0,0,0,0,0,0,0,0,0,0,0,0,0,0,0,0,0,0,0,0,0"/>
                          </v:shape>
                          <v:shape id="Freeform: Shape 88" o:spid="_x0000_s1112" style="position:absolute;left:10927;top:73602;width:217;height:325;flip:y;visibility:visible;mso-wrap-style:square;v-text-anchor:middle" coordsize="21662,3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" path="m8841,27024v-2181,,-3822,-1075,-4924,-3225c2820,21654,2272,18424,2272,14111v,-4296,548,-7518,1645,-9668c5019,2293,6660,1218,8841,1218v2199,,3847,1075,4944,3225c14886,6593,15437,9815,15437,14111v,4313,-551,7543,-1652,9688c12688,25949,11040,27024,8841,27024xm8841,30384v3515,,6200,-1391,8054,-4173c18749,23434,19676,19401,19676,14111v,-5276,-927,-9306,-2781,-12087c15041,-753,12356,-2142,8841,-2142v-3511,,-6193,1389,-8047,4166c-1060,4805,-1987,8835,-1987,14111v,5290,927,9323,2781,12100c2648,28993,5330,30384,8841,30384xe" fillcolor="black" stroked="f" strokeweight="19e-5mm">
                            <v:path arrowok="t" o:connecttype="custom" o:connectlocs="8841,27024;3917,23799;2272,14111;3917,4443;8841,1218;13785,4443;15437,14111;13785,23799;8841,27024;8841,30384;16895,26211;19676,14111;16895,2024;8841,-2142;794,2024;-1987,14111;794,26211;8841,30384" o:connectangles="0,0,0,0,0,0,0,0,0,0,0,0,0,0,0,0,0,0"/>
                          </v:shape>
                        </v:group>
                      </v:group>
                      <v:group id="_x0000_s1113" style="position:absolute;left:10399;top:72312;width:1074;height:325" coordorigin="10399,72312" coordsize="107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shape id="Freeform: Shape 90" o:spid="_x0000_s1114" style="position:absolute;left:11323;top:72468;width:150;height:43;visibility:visible;mso-wrap-style:square;v-text-anchor:middle" coordsize="15046,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" path="m15104,158l58,158e" fillcolor="black" strokeweight=".09642mm">
                          <v:path arrowok="t" o:connecttype="custom" o:connectlocs="15104,158;58,158" o:connectangles="0,0"/>
                        </v:shape>
                        <v:group id="_x0000_s1115" style="position:absolute;left:10399;top:72312;width:745;height:325" coordorigin="10399,72312" coordsize="74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shape id="Freeform: Shape 92" o:spid="_x0000_s1116" style="position:absolute;left:10399;top:72318;width:187;height:313;flip:y;visibility:visible;mso-wrap-style:square;v-text-anchor:middle" coordsize="18660,31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" path="m-1446,1392r6925,l5479,25311,-2057,23800r,3863l5439,29175r4239,l9678,1392r6925,l16603,-2175r-18049,l-1446,1392xe" fillcolor="black" stroked="f" strokeweight="19e-5mm">
                            <v:path arrowok="t" o:connecttype="custom" o:connectlocs="-1446,1392;5479,1392;5479,25311;-2057,23800;-2057,27663;5439,29175;9678,29175;9678,1392;16603,1392;16603,-2175;-1446,-2175;-1446,1392" o:connectangles="0,0,0,0,0,0,0,0,0,0,0,0"/>
                          </v:shape>
                          <v:shape id="Freeform: Shape 93" o:spid="_x0000_s1117" style="position:absolute;left:10654;top:72312;width:216;height:325;flip:y;visibility:visible;mso-wrap-style:square;v-text-anchor:middle" coordsize="21662,3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" path="m8835,26994v-2181,,-3822,-1075,-4924,-3225c2814,21624,2265,18394,2265,14081v,-4296,549,-7518,1646,-9668c5013,2263,6654,1188,8835,1188v2198,,3846,1075,4943,3225c14880,6563,15431,9785,15431,14081v,4313,-551,7543,-1653,9688c12681,25919,11033,26994,8835,26994xm8835,30354v3515,,6200,-1391,8054,-4172c18742,23404,19669,19371,19669,14081v,-5276,-927,-9306,-2780,-12087c15035,-783,12350,-2172,8835,-2172v-3511,,-6194,1389,-8048,4166c-1066,4775,-1993,8805,-1993,14081v,5290,927,9323,2780,12101c2641,28963,5324,30354,8835,30354xe" fillcolor="black" stroked="f" strokeweight="19e-5mm">
                            <v:path arrowok="t" o:connecttype="custom" o:connectlocs="8835,26994;3911,23769;2265,14081;3911,4413;8835,1188;13778,4413;15431,14081;13778,23769;8835,26994;8835,30354;16889,26182;19669,14081;16889,1994;8835,-2172;787,1994;-1993,14081;787,26182;8835,30354" o:connectangles="0,0,0,0,0,0,0,0,0,0,0,0,0,0,0,0,0,0"/>
                          </v:shape>
                          <v:shape id="Freeform: Shape 94" o:spid="_x0000_s1118" style="position:absolute;left:10927;top:72312;width:217;height:325;flip:y;visibility:visible;mso-wrap-style:square;v-text-anchor:middle" coordsize="21662,3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" path="m8841,26994v-2181,,-3822,-1075,-4924,-3225c2820,21624,2272,18394,2272,14081v,-4296,548,-7518,1645,-9668c5019,2263,6660,1188,8841,1188v2199,,3847,1075,4944,3225c14886,6563,15437,9785,15437,14081v,4313,-551,7543,-1652,9688c12688,25919,11040,26994,8841,26994xm8841,30354v3515,,6200,-1391,8054,-4172c18749,23404,19676,19371,19676,14081v,-5276,-927,-9306,-2781,-12087c15041,-783,12356,-2172,8841,-2172v-3511,,-6193,1389,-8047,4166c-1060,4775,-1987,8805,-1987,14081v,5290,927,9323,2781,12101c2648,28963,5330,30354,8841,30354xe" fillcolor="black" stroked="f" strokeweight="19e-5mm">
                            <v:path arrowok="t" o:connecttype="custom" o:connectlocs="8841,26994;3917,23769;2272,14081;3917,4413;8841,1188;13785,4413;15437,14081;13785,23769;8841,26994;8841,30354;16895,26182;19676,14081;16895,1994;8841,-2172;794,1994;-1987,14081;794,26182;8841,30354" o:connectangles="0,0,0,0,0,0,0,0,0,0,0,0,0,0,0,0,0,0"/>
                          </v:shape>
                        </v:group>
                      </v:group>
                      <v:group id="_x0000_s1119" style="position:absolute;left:10399;top:71022;width:1074;height:325" coordorigin="10399,71022" coordsize="107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Freeform: Shape 96" o:spid="_x0000_s1120" style="position:absolute;left:11323;top:71178;width:150;height:43;visibility:visible;mso-wrap-style:square;v-text-anchor:middle" coordsize="15046,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" path="m15104,128l58,128e" fillcolor="black" strokeweight=".09642mm">
                          <v:path arrowok="t" o:connecttype="custom" o:connectlocs="15104,128;58,128" o:connectangles="0,0"/>
                        </v:shape>
                        <v:group id="_x0000_s1121" style="position:absolute;left:10399;top:71022;width:745;height:325" coordorigin="10399,71022" coordsize="74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shape id="Freeform: Shape 98" o:spid="_x0000_s1122" style="position:absolute;left:10399;top:71028;width:187;height:313;flip:y;visibility:visible;mso-wrap-style:square;v-text-anchor:middle" coordsize="18660,31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" path="m-1446,1362r6925,l5479,25281,-2057,23770r,3863l5439,29145r4239,l9678,1362r6925,l16603,-2205r-18049,l-1446,1362xe" fillcolor="black" stroked="f" strokeweight="19e-5mm">
                            <v:path arrowok="t" o:connecttype="custom" o:connectlocs="-1446,1362;5479,1362;5479,25281;-2057,23770;-2057,27633;5439,29145;9678,29145;9678,1362;16603,1362;16603,-2205;-1446,-2205;-1446,1362" o:connectangles="0,0,0,0,0,0,0,0,0,0,0,0"/>
                          </v:shape>
                          <v:shape id="Freeform: Shape 99" o:spid="_x0000_s1123" style="position:absolute;left:10657;top:71022;width:199;height:319;flip:y;visibility:visible;mso-wrap-style:square;v-text-anchor:middle" coordsize="19896,31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" path="m3189,1320r14798,l17987,-2247r-19896,l-1909,1320c-301,2987,1891,5222,4667,8026v2781,2808,4527,4620,5239,5435c11263,14984,12210,16274,12748,17331v542,1057,813,2096,813,3118c13561,22115,12976,23472,11807,24520v-1168,1053,-2691,1579,-4567,1579c5910,26099,4506,25869,3028,25407,1555,24946,-22,24245,-1701,23304r,4287c5,28276,1600,28793,3082,29143v1487,349,2846,524,4077,524c10406,29667,12994,28854,14924,27228v1930,-1621,2895,-3789,2895,-6504c17819,19434,17577,18211,17094,17056v-479,-1151,-1357,-2511,-2633,-4079c14111,12570,12999,11396,11122,9457,9250,7517,6606,4805,3189,1320xe" fillcolor="black" stroked="f" strokeweight="19e-5mm">
                            <v:path arrowok="t" o:connecttype="custom" o:connectlocs="3189,1320;17987,1320;17987,-2247;-1909,-2247;-1909,1320;4667,8026;9906,13461;12748,17331;13561,20449;11807,24520;7240,26099;3028,25407;-1701,23304;-1701,27591;3082,29143;7159,29667;14924,27228;17819,20724;17094,17056;14461,12977;11122,9457;3189,1320" o:connectangles="0,0,0,0,0,0,0,0,0,0,0,0,0,0,0,0,0,0,0,0,0,0"/>
                          </v:shape>
                          <v:shape id="Freeform: Shape 100" o:spid="_x0000_s1124" style="position:absolute;left:10927;top:71022;width:217;height:325;flip:y;visibility:visible;mso-wrap-style:square;v-text-anchor:middle" coordsize="21662,3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" path="m8841,26964v-2181,,-3822,-1075,-4924,-3225c2820,21594,2272,18364,2272,14051v,-4296,548,-7518,1645,-9668c5019,2233,6660,1158,8841,1158v2199,,3847,1075,4944,3225c14886,6533,15437,9755,15437,14051v,4313,-551,7543,-1652,9688c12688,25889,11040,26964,8841,26964xm8841,30324v3515,,6200,-1391,8054,-4172c18749,23374,19676,19341,19676,14051v,-5276,-927,-9306,-2781,-12087c15041,-813,12356,-2202,8841,-2202v-3511,,-6193,1389,-8047,4166c-1060,4745,-1987,8775,-1987,14051v,5290,927,9323,2781,12101c2648,28933,5330,30324,8841,30324xe" fillcolor="black" stroked="f" strokeweight="19e-5mm">
                            <v:path arrowok="t" o:connecttype="custom" o:connectlocs="8841,26964;3917,23739;2272,14051;3917,4383;8841,1158;13785,4383;15437,14051;13785,23739;8841,26964;8841,30324;16895,26152;19676,14051;16895,1964;8841,-2202;794,1964;-1987,14051;794,26152;8841,30324" o:connectangles="0,0,0,0,0,0,0,0,0,0,0,0,0,0,0,0,0,0"/>
                          </v:shape>
                        </v:group>
                      </v:group>
                      <v:group id="_x0000_s1125" style="position:absolute;left:10399;top:69732;width:1074;height:326" coordorigin="10399,69732" coordsize="107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">
                        <v:shape id="Freeform: Shape 102" o:spid="_x0000_s1126" style="position:absolute;left:11323;top:69888;width:150;height:43;visibility:visible;mso-wrap-style:square;v-text-anchor:middle" coordsize="15046,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" path="m15104,98l58,98e" fillcolor="black" strokeweight=".09642mm">
                          <v:path arrowok="t" o:connecttype="custom" o:connectlocs="15104,98;58,98" o:connectangles="0,0"/>
                        </v:shape>
                        <v:group id="_x0000_s1127" style="position:absolute;left:10399;top:69732;width:745;height:326" coordorigin="10399,69732" coordsize="74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Freeform: Shape 104" o:spid="_x0000_s1128" style="position:absolute;left:10399;top:69738;width:187;height:314;flip:y;visibility:visible;mso-wrap-style:square;v-text-anchor:middle" coordsize="18660,31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" path="m-1446,1332r6925,l5479,25251,-2057,23740r,3863l5439,29115r4239,l9678,1332r6925,l16603,-2235r-18049,l-1446,1332xe" fillcolor="black" stroked="f" strokeweight="19e-5mm">
                            <v:path arrowok="t" o:connecttype="custom" o:connectlocs="-1446,1332;5479,1332;5479,25251;-2057,23740;-2057,27603;5439,29115;9678,29115;9678,1332;16603,1332;16603,-2235;-1446,-2235;-1446,1332" o:connectangles="0,0,0,0,0,0,0,0,0,0,0,0"/>
                          </v:shape>
                          <v:shape id="Freeform: Shape 105" o:spid="_x0000_s1129" style="position:absolute;left:10646;top:69738;width:229;height:314;flip:y;visibility:visible;mso-wrap-style:square;v-text-anchor:middle" coordsize="22838,31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" path="m12174,25419l1467,8683r10707,l12174,25419xm11059,29115r5334,l16393,8683r4473,l20866,5155r-4473,l16393,-2235r-4219,l12174,5155r-14146,l-1972,9247,11059,29115xe" fillcolor="black" stroked="f" strokeweight="19e-5mm">
                            <v:path arrowok="t" o:connecttype="custom" o:connectlocs="12174,25419;1467,8683;12174,8683;12174,25419;11059,29115;16393,29115;16393,8683;20866,8683;20866,5155;16393,5155;16393,-2235;12174,-2235;12174,5155;-1972,5155;-1972,9247;11059,29115" o:connectangles="0,0,0,0,0,0,0,0,0,0,0,0,0,0,0,0"/>
                          </v:shape>
                          <v:shape id="Freeform: Shape 106" o:spid="_x0000_s1130" style="position:absolute;left:10927;top:69732;width:217;height:326;flip:y;visibility:visible;mso-wrap-style:square;v-text-anchor:middle" coordsize="21662,3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" path="m8841,26934v-2181,,-3822,-1075,-4924,-3225c2820,21564,2272,18334,2272,14021v,-4296,548,-7518,1645,-9668c5019,2203,6660,1128,8841,1128v2199,,3847,1075,4944,3225c14886,6503,15437,9725,15437,14021v,4313,-551,7543,-1652,9688c12688,25859,11040,26934,8841,26934xm8841,30294v3515,,6200,-1391,8054,-4172c18749,23344,19676,19311,19676,14021v,-5276,-927,-9305,-2781,-12087c15041,-843,12356,-2232,8841,-2232v-3511,,-6193,1389,-8047,4166c-1060,4716,-1987,8745,-1987,14021v,5290,927,9323,2781,12101c2648,28903,5330,30294,8841,30294xe" fillcolor="black" stroked="f" strokeweight="19e-5mm">
                            <v:path arrowok="t" o:connecttype="custom" o:connectlocs="8841,26934;3917,23709;2272,14021;3917,4353;8841,1128;13785,4353;15437,14021;13785,23709;8841,26934;8841,30294;16895,26122;19676,14021;16895,1934;8841,-2232;794,1934;-1987,14021;794,26122;8841,30294" o:connectangles="0,0,0,0,0,0,0,0,0,0,0,0,0,0,0,0,0,0"/>
                          </v:shape>
                        </v:group>
                      </v:group>
                      <v:group id="_x0000_s1131" style="position:absolute;left:10399;top:68443;width:1074;height:325" coordorigin="10399,68443" coordsize="107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shape id="Freeform: Shape 108" o:spid="_x0000_s1132" style="position:absolute;left:11323;top:68599;width:150;height:43;visibility:visible;mso-wrap-style:square;v-text-anchor:middle" coordsize="15046,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" path="m15104,68l58,68e" fillcolor="black" strokeweight=".09642mm">
                          <v:path arrowok="t" o:connecttype="custom" o:connectlocs="15104,68;58,68" o:connectangles="0,0"/>
                        </v:shape>
                        <v:group id="_x0000_s1133" style="position:absolute;left:10399;top:68443;width:745;height:325" coordorigin="10399,68443" coordsize="74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">
                          <v:shape id="Freeform: Shape 110" o:spid="_x0000_s1134" style="position:absolute;left:10399;top:68448;width:187;height:314;flip:y;visibility:visible;mso-wrap-style:square;v-text-anchor:middle" coordsize="18660,31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" path="m-1446,1302r6925,l5479,25221,-2057,23710r,3863l5439,29085r4239,l9678,1302r6925,l16603,-2265r-18049,l-1446,1302xe" fillcolor="black" stroked="f" strokeweight="19e-5mm">
                            <v:path arrowok="t" o:connecttype="custom" o:connectlocs="-1446,1302;5479,1302;5479,25221;-2057,23710;-2057,27573;5439,29085;9678,29085;9678,1302;16603,1302;16603,-2265;-1446,-2265;-1446,1302" o:connectangles="0,0,0,0,0,0,0,0,0,0,0,0"/>
                          </v:shape>
                          <v:shape id="Freeform: Shape 111" o:spid="_x0000_s1135" style="position:absolute;left:10655;top:68443;width:217;height:325;flip:y;visibility:visible;mso-wrap-style:square;v-text-anchor:middle" coordsize="21642,3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" path="m9174,15711v-1903,,-3412,-652,-4527,-1955c3536,12457,2981,10674,2981,8408v,-2253,555,-4036,1666,-5348c5762,1752,7271,1098,9174,1098v1903,,3410,654,4521,1962c14805,4372,15360,6155,15360,8408v,2266,-555,4049,-1665,5348c12584,15059,11077,15711,9174,15711xm17591,29007r,-3863c16525,25646,15450,26029,14366,26293v-1083,269,-2158,403,-3224,403c8343,26696,6205,25751,4727,23861,3254,21971,2412,19115,2201,15294v824,1219,1859,2153,3104,2802c6554,18746,7927,19070,9422,19070v3149,,5636,-956,7463,-2869c18712,14293,19626,11695,19626,8408v,-3221,-952,-5805,-2855,-7754c14868,-1290,12335,-2262,9174,-2262v-3627,,-6399,1389,-8316,4166c-1059,4686,-2017,8715,-2017,13991v,4954,1176,8905,3527,11852c3861,28790,7015,30264,10974,30264v1066,,2141,-105,3224,-316c15282,29738,16413,29424,17591,29007xe" fillcolor="black" stroked="f" strokeweight="19e-5mm">
                            <v:path arrowok="t" o:connecttype="custom" o:connectlocs="9174,15711;4647,13756;2981,8408;4647,3060;9174,1098;13695,3060;15360,8408;13695,13756;9174,15711;17591,29007;17591,25144;14366,26293;11142,26696;4727,23861;2201,15294;5305,18096;9422,19070;16885,16201;19626,8408;16771,654;9174,-2262;858,1904;-2017,13991;1510,25843;10974,30264;14198,29948;17591,29007" o:connectangles="0,0,0,0,0,0,0,0,0,0,0,0,0,0,0,0,0,0,0,0,0,0,0,0,0,0,0"/>
                          </v:shape>
                          <v:shape id="Freeform: Shape 112" o:spid="_x0000_s1136" style="position:absolute;left:10927;top:68443;width:217;height:325;flip:y;visibility:visible;mso-wrap-style:square;v-text-anchor:middle" coordsize="21662,3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" path="m8841,26904v-2181,,-3822,-1075,-4924,-3225c2820,21534,2272,18304,2272,13991v,-4296,548,-7518,1645,-9668c5019,2173,6660,1098,8841,1098v2199,,3847,1075,4944,3225c14886,6473,15437,9695,15437,13991v,4313,-551,7543,-1652,9688c12688,25829,11040,26904,8841,26904xm8841,30264v3515,,6200,-1391,8054,-4172c18749,23314,19676,19281,19676,13991v,-5276,-927,-9305,-2781,-12087c15041,-873,12356,-2262,8841,-2262v-3511,,-6193,1389,-8047,4166c-1060,4686,-1987,8715,-1987,13991v,5290,927,9323,2781,12101c2648,28873,5330,30264,8841,30264xe" fillcolor="black" stroked="f" strokeweight="19e-5mm">
                            <v:path arrowok="t" o:connecttype="custom" o:connectlocs="8841,26904;3917,23679;2272,13991;3917,4323;8841,1098;13785,4323;15437,13991;13785,23679;8841,26904;8841,30264;16895,26092;19676,13991;16895,1904;8841,-2262;794,1904;-1987,13991;794,26092;8841,30264" o:connectangles="0,0,0,0,0,0,0,0,0,0,0,0,0,0,0,0,0,0"/>
                          </v:shape>
                        </v:group>
                      </v:group>
                      <v:group id="_x0000_s1137" style="position:absolute;left:9764;top:72233;width:333;height:1885" coordorigin="9764,72233" coordsize="332,18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Freeform: Shape 114" o:spid="_x0000_s1138" style="position:absolute;left:9793;top:73821;width:281;height:314;rotation:90;flip:y;visibility:visible;mso-wrap-style:square;v-text-anchor:middle" coordsize="28084,31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" path="m-2657,29210r9021,l17763,7709r,21501l25428,29210r,-31350l16400,-2140,5001,19360r,-21500l-2657,-2140r,31350xe" fillcolor="black" stroked="f" strokeweight="19e-5mm">
                          <v:path arrowok="t" o:connecttype="custom" o:connectlocs="-2657,29210;6364,29210;17763,7709;17763,29210;25428,29210;25428,-2140;16400,-2140;5001,19360;5001,-2140;-2657,-2140;-2657,29210" o:connectangles="0,0,0,0,0,0,0,0,0,0,0"/>
                        </v:shape>
                        <v:shape id="Freeform: Shape 115" o:spid="_x0000_s1139" style="position:absolute;left:9858;top:73525;width:236;height:242;rotation:90;flip:y;visibility:visible;mso-wrap-style:square;v-text-anchor:middle" coordsize="23637,24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" path="m-2237,8250r,14358l5320,22608r,-2352c5320,18984,5313,17385,5300,15459v-13,-1926,-20,-3209,-20,-3850c5280,9719,5329,8357,5428,7524v98,-833,266,-1440,503,-1821c6236,5215,6637,4836,7134,4568v497,-265,1068,-397,1713,-397c10414,4171,11645,4774,12541,5979v896,1205,1343,2878,1343,5019l13884,22608r7517,l21401,-908r-7517,l13884,2492c12752,1121,11551,109,10284,-545,9017,-1195,7622,-1519,6099,-1519v-2718,,-4787,833,-6206,2499c-1527,2646,-2237,5069,-2237,8250xe" fillcolor="black" stroked="f" strokeweight="19e-5mm">
                          <v:path arrowok="t" o:connecttype="custom" o:connectlocs="-2237,8250;-2237,22608;5320,22608;5320,20256;5300,15459;5280,11609;5428,7524;5931,5703;7134,4568;8847,4171;12541,5979;13884,10998;13884,22608;21401,22608;21401,-908;13884,-908;13884,2492;10284,-545;6099,-1519;-107,980;-2237,8250" o:connectangles="0,0,0,0,0,0,0,0,0,0,0,0,0,0,0,0,0,0,0,0,0"/>
                        </v:shape>
                        <v:shape id="Freeform: Shape 116" o:spid="_x0000_s1140" style="position:absolute;left:9781;top:73146;width:379;height:241;rotation:90;flip:y;visibility:visible;mso-wrap-style:square;v-text-anchor:middle" coordsize="37831,24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" path="m18506,17996v954,1456,2085,2565,3393,3326c23206,22084,24644,22464,26211,22464v2700,,4758,-833,6173,-2499c33799,18303,34507,15882,34507,12702r,-14318l26950,-1616r,12262c26963,10830,26972,11018,26977,11210v9,197,13,477,13,840c26990,13716,26744,14924,26251,15672v-488,752,-1278,1128,-2371,1128c22456,16800,21355,16211,20575,15033,19801,13860,19398,12160,19366,9934r,-11550l11809,-1616r,12262c11809,13248,11586,14924,11138,15672v-448,752,-1245,1128,-2392,1128c7304,16800,6192,16209,5408,15027,4624,13844,4232,12153,4232,9954r,-11570l-3324,-1616r,23516l4232,21900r,-3440c5159,19786,6221,20785,7416,21456v1196,672,2515,1008,3957,1008c12994,22464,14427,22072,15672,21288v1249,-783,2194,-1881,2834,-3292xe" fillcolor="black" stroked="f" strokeweight="19e-5mm">
                          <v:path arrowok="t" o:connecttype="custom" o:connectlocs="18506,17996;21899,21322;26211,22464;32384,19965;34507,12702;34507,-1616;26950,-1616;26950,10646;26977,11210;26990,12050;26251,15672;23880,16800;20575,15033;19366,9934;19366,-1616;11809,-1616;11809,10646;11138,15672;8746,16800;5408,15027;4232,9954;4232,-1616;-3324,-1616;-3324,21900;4232,21900;4232,18460;7416,21456;11373,22464;15672,21288;18506,17996" o:connectangles="0,0,0,0,0,0,0,0,0,0,0,0,0,0,0,0,0,0,0,0,0,0,0,0,0,0,0,0,0,0"/>
                        </v:shape>
                        <v:shape id="Freeform: Shape 117" o:spid="_x0000_s1141" style="position:absolute;left:9805;top:72714;width:252;height:333;rotation:90;flip:y;visibility:visible;mso-wrap-style:square;v-text-anchor:middle" coordsize="25229,33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" path="m10113,3244v1608,,2835,586,3681,1760c14645,6182,15070,7891,15070,10130v,2240,-425,3946,-1276,5120c12948,16428,11721,17017,10113,17017v-1608,,-2844,-591,-3708,-1774c5545,14061,5116,12356,5116,10130v,-2226,429,-3930,1289,-5113c7269,3835,8505,3244,10113,3244xm5116,18468v1038,1371,2187,2381,3445,3031c9820,22148,11268,22473,12907,22473v2898,,5276,-1151,7134,-3454c21904,16717,22835,13754,22835,10130v,-3623,-931,-6589,-2794,-8895c18183,-1068,15805,-2219,12907,-2219v-1639,,-3087,325,-4346,974c7303,-591,6154,422,5116,1792r,-3399l-2394,-1607r,32673l5116,31066r,-12598xe" fillcolor="black" stroked="f" strokeweight="19e-5mm">
                          <v:path arrowok="t" o:connecttype="custom" o:connectlocs="10113,3244;13794,5004;15070,10130;13794,15250;10113,17017;6405,15243;5116,10130;6405,5017;10113,3244;5116,18468;8561,21499;12907,22473;20041,19019;22835,10130;20041,1235;12907,-2219;8561,-1245;5116,1792;5116,-1607;-2394,-1607;-2394,31066;5116,31066;5116,18468" o:connectangles="0,0,0,0,0,0,0,0,0,0,0,0,0,0,0,0,0,0,0,0,0,0,0"/>
                        </v:shape>
                        <v:shape id="Freeform: Shape 118" o:spid="_x0000_s1142" style="position:absolute;left:9848;top:72467;width:252;height:247;rotation:90;flip:y;visibility:visible;mso-wrap-style:square;v-text-anchor:middle" coordsize="25229,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" path="m23099,10844r,-2137l5534,8707c5713,6942,6349,5619,7442,4736,8534,3854,10059,3413,12016,3413v1581,,3200,235,4857,705c18534,4589,20240,5298,21991,6248r,-5792c20213,-215,18435,-724,16658,-1069v-1778,-345,-3556,-517,-5334,-517c7070,-1586,3763,-504,1403,1659,-953,3823,-2130,6857,-2130,10763v,3834,1157,6849,3472,9044c3658,22006,6846,23105,10908,23105v3694,,6650,-1113,8866,-3339c21991,17545,23099,14570,23099,10844xm15375,13343v,1429,-417,2580,-1250,3454c13292,17674,12204,18113,10861,18113v-1456,,-2638,-409,-3547,-1229c6405,16064,5839,14884,5615,13343r9760,xe" fillcolor="black" stroked="f" strokeweight="19e-5mm">
                          <v:path arrowok="t" o:connecttype="custom" o:connectlocs="23099,10844;23099,8707;5534,8707;7442,4736;12016,3413;16873,4118;21991,6248;21991,456;16658,-1069;11324,-1586;1403,1659;-2130,10763;1342,19807;10908,23105;19774,19766;23099,10844;15375,13343;14125,16797;10861,18113;7314,16884;5615,13343;15375,13343" o:connectangles="0,0,0,0,0,0,0,0,0,0,0,0,0,0,0,0,0,0,0,0,0,0"/>
                        </v:shape>
                        <v:shape id="Freeform: Shape 119" o:spid="_x0000_s1143" style="position:absolute;left:9883;top:72200;width:175;height:241;rotation:90;flip:y;visibility:visible;mso-wrap-style:square;v-text-anchor:middle" coordsize="17464,24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" path="m15649,15475v-658,309,-1314,535,-1968,679c13032,16301,12378,16375,11720,16375v-1930,,-3417,-620,-4460,-1861c6216,13278,5694,11506,5694,9200r,-10838l-1815,-1638r,23516l5694,21878r,-3863c6662,19555,7770,20677,9019,21381v1254,707,2757,1061,4508,1061c13777,22442,14048,22431,14339,22409v296,-18,724,-63,1283,-135l15649,15475xe" fillcolor="black" stroked="f" strokeweight="19e-5mm">
                          <v:path arrowok="t" o:connecttype="custom" o:connectlocs="15649,15475;13681,16154;11720,16375;7260,14514;5694,9200;5694,-1638;-1815,-1638;-1815,21878;5694,21878;5694,18015;9019,21381;13527,22442;14339,22409;15622,22274;15649,15475" o:connectangles="0,0,0,0,0,0,0,0,0,0,0,0,0,0,0"/>
                        </v:shape>
                      </v:group>
                    </v:group>
                    <v:shape id="Freeform: Shape 120" o:spid="_x0000_s1144" style="position:absolute;left:11473;top:67473;width:43;height:11443;visibility:visible;mso-wrap-style:square;v-text-anchor:middle" coordsize="4298,1144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" path="m,1144286l,e" filled="f" strokeweight=".09642mm">
                      <v:stroke joinstyle="miter" endcap="square"/>
                      <v:path arrowok="t" o:connecttype="custom" o:connectlocs="0,1144286;0,0" o:connectangles="0,0"/>
                    </v:shape>
                    <v:shape id="Freeform: Shape 121" o:spid="_x0000_s1145" style="position:absolute;left:26826;top:67473;width:43;height:11443;visibility:visible;mso-wrap-style:square;v-text-anchor:middle" coordsize="4298,1144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" path="m,1144286l,e" filled="f" strokeweight=".09642mm">
                      <v:stroke joinstyle="miter" endcap="square"/>
                      <v:path arrowok="t" o:connecttype="custom" o:connectlocs="0,1144286;0,0" o:connectangles="0,0"/>
                    </v:shape>
                    <v:shape id="Freeform: Shape 122" o:spid="_x0000_s1146" style="position:absolute;left:11473;top:78916;width:15353;height:43;visibility:visible;mso-wrap-style:square;v-text-anchor:middle" coordsize="1535255,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" path="m,l1535256,e" filled="f" strokeweight=".09642mm">
                      <v:stroke joinstyle="miter" endcap="square"/>
                      <v:path arrowok="t" o:connecttype="custom" o:connectlocs="0,0;1535256,0" o:connectangles="0,0"/>
                    </v:shape>
                    <v:shape id="Freeform: Shape 123" o:spid="_x0000_s1147" style="position:absolute;left:11473;top:67473;width:15353;height:43;visibility:visible;mso-wrap-style:square;v-text-anchor:middle" coordsize="1535255,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" path="m,l1535256,e" filled="f" strokeweight=".09642mm">
                      <v:stroke joinstyle="miter" endcap="square"/>
                      <v:path arrowok="t" o:connecttype="custom" o:connectlocs="0,0;1535256,0" o:connectangles="0,0"/>
                    </v:shape>
                    <v:group id="_x0000_s1148" style="position:absolute;left:19377;top:67688;width:7234;height:760" coordorigin="19377,67688" coordsize="7234,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shape id="Freeform: Shape 125" o:spid="_x0000_s1149" style="position:absolute;left:19377;top:67688;width:7234;height:760;visibility:visible;mso-wrap-style:square;v-text-anchor:middle" coordsize="723446,760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" path="m8598,76016r706250,c720580,76016,723446,73150,723446,67416r,-58816c723446,2867,720580,,714848,l8598,c2866,,,2867,,8600l,67416v,5734,2866,8600,8598,8600xe" strokecolor="#ccc" strokeweight=".1205mm">
                        <v:fill opacity="52428f"/>
                        <v:stroke opacity="52428f" joinstyle="miter"/>
                        <v:path arrowok="t" o:connecttype="custom" o:connectlocs="8598,76016;714848,76016;723446,67416;723446,8600;714848,0;8598,0;0,8600;0,67416;8598,76016" o:connectangles="0,0,0,0,0,0,0,0,0"/>
                      </v:shape>
                      <v:shape id="Freeform: Shape 126" o:spid="_x0000_s1150" style="position:absolute;left:19549;top:67886;width:859;height:301;visibility:visible;mso-wrap-style:square;v-text-anchor:middle" coordsize="85979,30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" path="m,30100r85980,l85980,,,,,30100xe" fillcolor="#1f77b4" stroked="f" strokeweight=".1205mm">
                        <v:path arrowok="t" o:connecttype="custom" o:connectlocs="0,30100;85980,30100;85980,0;0,0" o:connectangles="0,0,0,0"/>
                      </v:shape>
                      <v:group id="_x0000_s1151" style="position:absolute;left:20776;top:67860;width:5633;height:416" coordorigin="20776,67860" coordsize="5632,4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Freeform: Shape 128" o:spid="_x0000_s1152" style="position:absolute;left:20776;top:67868;width:290;height:325;flip:y;visibility:visible;mso-wrap-style:square;v-text-anchor:middle" coordsize="29011,3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" path="m12288,26810v-3081,,-5528,-1148,-7342,-3446c3137,21070,2233,17942,2233,13978v,-3947,904,-7069,2713,-9366c6760,2318,9207,1172,12288,1172v3077,,5515,1146,7315,3440c21403,6909,22303,10031,22303,13978v,3964,-900,7092,-2700,9386c17803,25662,15365,26810,12288,26810xm12288,30251v4393,,7904,-1474,10533,-4421c25454,22882,26770,18932,26770,13978v,-4941,-1316,-8885,-3949,-11832c20192,-801,16681,-2275,12288,-2275v-4406,,-7931,1469,-10573,4407c-922,5075,-2241,9024,-2241,13978v,4954,1319,8904,3956,11852c4357,28777,7882,30251,12288,30251xe" fillcolor="black" stroked="f" strokeweight="19e-5mm">
                          <v:path arrowok="t" o:connecttype="custom" o:connectlocs="12288,26810;4946,23364;2233,13978;4946,4612;12288,1172;19603,4612;22303,13978;19603,23364;12288,26810;12288,30251;22821,25830;26770,13978;22821,2146;12288,-2275;1715,2132;-2241,13978;1715,25830;12288,30251" o:connectangles="0,0,0,0,0,0,0,0,0,0,0,0,0,0,0,0,0,0"/>
                        </v:shape>
                        <v:shape id="Freeform: Shape 129" o:spid="_x0000_s1153" style="position:absolute;left:21130;top:67946;width:137;height:241;flip:y;visibility:visible;mso-wrap-style:square;v-text-anchor:middle" coordsize="13770,24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" path="m12448,18171v-434,251,-907,434,-1417,551c10520,18843,9958,18903,9345,18903v-2186,,-3863,-710,-5031,-2130c3145,15354,2560,13313,2560,10653r,-12390l-1322,-1737r,23516l2560,21779r,-3655c3375,19553,4432,20612,5731,21302v1303,694,2886,1041,4749,1041c10744,22343,11037,22325,11360,22290v322,-32,678,-83,1068,-155l12448,18171xe" fillcolor="black" stroked="f" strokeweight="19e-5mm">
                          <v:path arrowok="t" o:connecttype="custom" o:connectlocs="12448,18171;11031,18722;9345,18903;4314,16773;2560,10653;2560,-1737;-1322,-1737;-1322,21779;2560,21779;2560,18124;5731,21302;10480,22343;11360,22290;12428,22135;12448,18171" o:connectangles="0,0,0,0,0,0,0,0,0,0,0,0,0,0,0"/>
                        </v:shape>
                        <v:shape id="Freeform: Shape 130" o:spid="_x0000_s1154" style="position:absolute;left:21308;top:67860;width:38;height:327;flip:y;visibility:visible;mso-wrap-style:square;v-text-anchor:middle" coordsize="3862,3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" path="m-604,21138r3863,l3259,-2377r-3863,l-604,21138xm-604,30296r3863,l3259,25398r-3863,l-604,30296xe" fillcolor="black" stroked="f" strokeweight="19e-5mm">
                          <v:path arrowok="t" o:connecttype="custom" o:connectlocs="-604,21138;3259,21138;3259,-2377;-604,-2377;-604,21138;-604,30296;3259,30296;3259,25398;-604,25398;-604,30296" o:connectangles="0,0,0,0,0,0,0,0,0,0"/>
                        </v:shape>
                        <v:shape id="Freeform: Shape 131" o:spid="_x0000_s1155" style="position:absolute;left:21411;top:67946;width:210;height:330;flip:y;visibility:visible;mso-wrap-style:square;v-text-anchor:middle" coordsize="21011,33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" path="m15523,19906v,2799,-578,4967,-1733,6504c12639,27950,11020,28721,8934,28721v-2069,,-3681,-771,-4837,-2311c2942,24873,2364,22705,2364,19906v,-2786,578,-4950,1733,-6491c5253,11875,6865,11104,8934,11104v2086,,3705,771,4856,2311c14945,14956,15523,17120,15523,19906xm19386,10788v,-3999,-889,-6976,-2667,-8929c14945,-94,12225,-1070,8557,-1070v-1356,,-2637,101,-3842,302c3511,-566,2342,-255,1209,166r,3756c2342,3308,3461,2856,4567,2565,5674,2269,6800,2121,7946,2121v2535,,4431,661,5690,1982c14894,5425,15523,7422,15523,10096r,1915c14726,10623,13705,9586,12460,8900,11215,8215,9724,7872,7986,7872v-2879,,-5201,1098,-6965,3293c-744,13364,-1626,16278,-1626,19906v,3637,882,6553,2647,8748c2785,30853,5107,31953,7986,31953v1738,,3229,-343,4474,-1028c13705,30239,14726,29205,15523,27821r,3567l19386,31388r,-20600xe" fillcolor="black" stroked="f" strokeweight="19e-5mm">
                          <v:path arrowok="t" o:connecttype="custom" o:connectlocs="15523,19906;13790,26410;8934,28721;4097,26410;2364,19906;4097,13415;8934,11104;13790,13415;15523,19906;19386,10788;16719,1859;8557,-1070;4715,-768;1209,166;1209,3922;4567,2565;7946,2121;13636,4103;15523,10096;15523,12011;12460,8900;7986,7872;1021,11165;-1626,19906;1021,28654;7986,31953;12460,30925;15523,27821;15523,31388;19386,31388;19386,10788" o:connectangles="0,0,0,0,0,0,0,0,0,0,0,0,0,0,0,0,0,0,0,0,0,0,0,0,0,0,0,0,0,0,0"/>
                        </v:shape>
                        <v:shape id="Freeform: Shape 132" o:spid="_x0000_s1156" style="position:absolute;left:21700;top:67860;width:39;height:327;flip:y;visibility:visible;mso-wrap-style:square;v-text-anchor:middle" coordsize="3862,3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" path="m-595,21138r3863,l3268,-2377r-3863,l-595,21138xm-595,30296r3863,l3268,25398r-3863,l-595,30296xe" fillcolor="black" stroked="f" strokeweight="19e-5mm">
                          <v:path arrowok="t" o:connecttype="custom" o:connectlocs="-595,21138;3268,21138;3268,-2377;-595,-2377;-595,21138;-595,30296;3268,30296;3268,25398;-595,25398;-595,30296" o:connectangles="0,0,0,0,0,0,0,0,0,0"/>
                        </v:shape>
                        <v:shape id="Freeform: Shape 133" o:spid="_x0000_s1157" style="position:absolute;left:21818;top:67946;width:197;height:241;flip:y;visibility:visible;mso-wrap-style:square;v-text-anchor:middle" coordsize="19694,24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" path="m17948,12460r,-14197l14086,-1737r,14069c14086,14559,13652,16223,12783,17324v-869,1107,-2170,1660,-3903,1660c6793,18984,5148,18319,3943,16988,2738,15663,2136,13851,2136,11553r,-13290l-1746,-1737r,23516l2136,21779r,-3655c3063,19539,4151,20596,5401,21295v1253,699,2700,1048,4339,1048c12440,22343,14482,21508,15866,19837v1388,-1670,2082,-4130,2082,-7377xe" fillcolor="black" stroked="f" strokeweight="19e-5mm">
                          <v:path arrowok="t" o:connecttype="custom" o:connectlocs="17948,12460;17948,-1737;14086,-1737;14086,12332;12783,17324;8880,18984;3943,16988;2136,11553;2136,-1737;-1746,-1737;-1746,21779;2136,21779;2136,18124;5401,21295;9740,22343;15866,19837;17948,12460" o:connectangles="0,0,0,0,0,0,0,0,0,0,0,0,0,0,0,0,0"/>
                        </v:shape>
                        <v:shape id="Freeform: Shape 134" o:spid="_x0000_s1158" style="position:absolute;left:22077;top:67946;width:199;height:247;flip:y;visibility:visible;mso-wrap-style:square;v-text-anchor:middle" coordsize="19862,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" path="m10602,10739v-3121,,-5284,-357,-6489,-1069c2909,8958,2306,7740,2306,6015v,-1370,453,-2459,1357,-3265c4568,1948,5795,1547,7344,1547v2145,,3865,760,5159,2278c13797,5343,14444,7361,14444,9879r,860l10602,10739xm18307,12338r,-13418l14444,-1080r,3568c13562,1064,12463,11,11146,-670,9830,-1351,8220,-1691,6317,-1691v-2405,,-4320,676,-5744,2029c-846,1691,-1556,3500,-1556,5767v,2642,884,4636,2653,5979c2871,13090,5513,13762,9024,13762r5420,l14444,14145v,1778,-584,3153,-1753,4125c11522,19242,9881,19728,7768,19728v-1344,,-2654,-161,-3930,-483c2566,18922,1344,18438,170,17793r,3575c1581,21914,2951,22322,4281,22590v1330,274,2624,410,3883,410c11567,23000,14109,22118,15788,20353v1679,-1760,2519,-4432,2519,-8015xe" fillcolor="black" stroked="f" strokeweight="19e-5mm">
                          <v:path arrowok="t" o:connecttype="custom" o:connectlocs="10602,10739;4113,9670;2306,6015;3663,2750;7344,1547;12503,3825;14444,9879;14444,10739;10602,10739;18307,12338;18307,-1080;14444,-1080;14444,2488;11146,-670;6317,-1691;573,338;-1556,5767;1097,11746;9024,13762;14444,13762;14444,14145;12691,18270;7768,19728;3838,19245;170,17793;170,21368;4281,22590;8164,23000;15788,20353;18307,12338" o:connectangles="0,0,0,0,0,0,0,0,0,0,0,0,0,0,0,0,0,0,0,0,0,0,0,0,0,0,0,0,0,0"/>
                        </v:shape>
                        <v:shape id="Freeform: Shape 135" o:spid="_x0000_s1159" style="position:absolute;left:22356;top:67860;width:38;height:327;flip:y;visibility:visible;mso-wrap-style:square;v-text-anchor:middle" coordsize="3862,3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" path="m-579,30296r3862,l3283,-2377r-3862,l-579,30296xe" fillcolor="black" stroked="f" strokeweight="19e-5mm">
                          <v:path arrowok="t" o:connecttype="custom" o:connectlocs="-579,30296;3283,30296;3283,-2377;-579,-2377;-579,30296" o:connectangles="0,0,0,0,0"/>
                        </v:shape>
                        <v:shape id="Freeform: Shape 136" o:spid="_x0000_s1160" style="position:absolute;left:22434;top:68187;width:43;height:43;flip:y;visibility:visible;mso-wrap-style:square;v-text-anchor:middle" coordsize="429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" path="" fillcolor="black" stroked="f" strokeweight="19e-5mm">
                          <v:path arrowok="t"/>
                        </v:shape>
                        <v:shape id="Freeform: Shape 137" o:spid="_x0000_s1161" style="position:absolute;left:22595;top:67860;width:210;height:333;flip:y;visibility:visible;mso-wrap-style:square;v-text-anchor:middle" coordsize="21011,33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" path="m15551,18228r,12725l19413,30953r,-32673l15551,-1720r,3527c14740,410,13715,-630,12474,-1310,11238,-1991,9752,-2332,8014,-2332v-2839,,-5152,1134,-6939,3400c-707,3339,-1598,6322,-1598,10017v,3696,891,6677,2673,8943c2862,21227,5175,22360,8014,22360v1738,,3224,-341,4460,-1021c13715,20662,14740,19625,15551,18228xm2392,10017v,-2839,584,-5068,1753,-6685c5314,1715,6919,907,8961,907v2042,,3650,808,4823,2425c14962,4949,15551,7178,15551,10017v,2840,-589,5069,-1767,6686c12611,18320,11003,19128,8961,19128v-2042,,-3647,-808,-4816,-2425c2976,15086,2392,12857,2392,10017xe" fillcolor="black" stroked="f" strokeweight="19e-5mm">
                          <v:path arrowok="t" o:connecttype="custom" o:connectlocs="15551,18228;15551,30953;19413,30953;19413,-1720;15551,-1720;15551,1807;12474,-1310;8014,-2332;1075,1068;-1598,10017;1075,18960;8014,22360;12474,21339;15551,18228;2392,10017;4145,3332;8961,907;13784,3332;15551,10017;13784,16703;8961,19128;4145,16703;2392,10017" o:connectangles="0,0,0,0,0,0,0,0,0,0,0,0,0,0,0,0,0,0,0,0,0,0,0"/>
                        </v:shape>
                        <v:shape id="Freeform: Shape 138" o:spid="_x0000_s1162" style="position:absolute;left:22870;top:67946;width:198;height:247;flip:y;visibility:visible;mso-wrap-style:square;v-text-anchor:middle" coordsize="19862,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" path="m10621,10739v-3122,,-5285,-357,-6489,-1069c2927,8958,2325,7740,2325,6015v,-1370,452,-2459,1357,-3265c4586,1948,5813,1547,7363,1547v2145,,3864,760,5159,2278c13816,5343,14463,7361,14463,9879r,860l10621,10739xm18325,12338r,-13418l14463,-1080r,3568c13581,1064,12481,11,11165,-670,9848,-1351,8238,-1691,6335,-1691v-2405,,-4319,676,-5743,2029c-828,1691,-1537,3500,-1537,5767v,2642,884,4636,2653,5979c2889,13090,5531,13762,9042,13762r5421,l14463,14145v,1778,-585,3153,-1753,4125c11541,19242,9900,19728,7786,19728v-1343,,-2653,-161,-3930,-483c2585,18922,1362,18438,189,17793r,3575c1599,21914,2970,22322,4300,22590v1330,274,2624,410,3882,410c11586,23000,14127,22118,15806,20353v1680,-1760,2519,-4432,2519,-8015xe" fillcolor="black" stroked="f" strokeweight="19e-5mm">
                          <v:path arrowok="t" o:connecttype="custom" o:connectlocs="10621,10739;4132,9670;2325,6015;3682,2750;7363,1547;12522,3825;14463,9879;14463,10739;10621,10739;18325,12338;18325,-1080;14463,-1080;14463,2488;11165,-670;6335,-1691;592,338;-1537,5767;1116,11746;9042,13762;14463,13762;14463,14145;12710,18270;7786,19728;3856,19245;189,17793;189,21368;4300,22590;8182,23000;15806,20353;18325,12338" o:connectangles="0,0,0,0,0,0,0,0,0,0,0,0,0,0,0,0,0,0,0,0,0,0,0,0,0,0,0,0,0,0"/>
                        </v:shape>
                        <v:shape id="Freeform: Shape 139" o:spid="_x0000_s1163" style="position:absolute;left:23119;top:67885;width:147;height:302;flip:y;visibility:visible;mso-wrap-style:square;v-text-anchor:middle" coordsize="14670,30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" path="m5783,28002r,-6679l13737,21323r,-3003l5783,18320r,-12766c5783,3637,6045,2405,6569,1859v524,-546,1592,-820,3204,-820l13737,1039r,-3231l9773,-2192v-2982,,-5040,555,-6173,1666c2467,589,1901,2616,1901,5554r,12766l-934,18320r,3003l1901,21323r,6679l5783,28002xe" fillcolor="black" stroked="f" strokeweight="19e-5mm">
                          <v:path arrowok="t" o:connecttype="custom" o:connectlocs="5783,28002;5783,21323;13737,21323;13737,18320;5783,18320;5783,5554;6569,1859;9773,1039;13737,1039;13737,-2192;9773,-2192;3600,-526;1901,5554;1901,18320;-934,18320;-934,21323;1901,21323;1901,28002;5783,28002" o:connectangles="0,0,0,0,0,0,0,0,0,0,0,0,0,0,0,0,0,0,0"/>
                        </v:shape>
                        <v:shape id="Freeform: Shape 140" o:spid="_x0000_s1164" style="position:absolute;left:23302;top:67946;width:198;height:247;flip:y;visibility:visible;mso-wrap-style:square;v-text-anchor:middle" coordsize="19862,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" path="m10631,10739v-3122,,-5285,-357,-6489,-1069c2937,8958,2335,7740,2335,6015v,-1370,452,-2459,1357,-3265c4596,1948,5823,1547,7373,1547v2145,,3864,760,5159,2278c13826,5343,14473,7361,14473,9879r,860l10631,10739xm18335,12338r,-13418l14473,-1080r,3568c13591,1064,12491,11,11175,-670,9858,-1351,8248,-1691,6345,-1691v-2405,,-4319,676,-5743,2029c-818,1691,-1527,3500,-1527,5767v,2642,884,4636,2653,5979c2899,13090,5541,13762,9052,13762r5421,l14473,14145v,1778,-585,3153,-1753,4125c11551,19242,9910,19728,7796,19728v-1343,,-2653,-161,-3930,-483c2595,18922,1372,18438,199,17793r,3575c1609,21914,2980,22322,4310,22590v1330,274,2624,410,3882,410c11596,23000,14137,22118,15816,20353v1680,-1760,2519,-4432,2519,-8015xe" fillcolor="black" stroked="f" strokeweight="19e-5mm">
                          <v:path arrowok="t" o:connecttype="custom" o:connectlocs="10631,10739;4142,9670;2335,6015;3692,2750;7373,1547;12532,3825;14473,9879;14473,10739;10631,10739;18335,12338;18335,-1080;14473,-1080;14473,2488;11175,-670;6345,-1691;602,338;-1527,5767;1126,11746;9052,13762;14473,13762;14473,14145;12720,18270;7796,19728;3866,19245;199,17793;199,21368;4310,22590;8192,23000;15816,20353;18335,12338" o:connectangles="0,0,0,0,0,0,0,0,0,0,0,0,0,0,0,0,0,0,0,0,0,0,0,0,0,0,0,0,0,0"/>
                        </v:shape>
                        <v:shape id="Freeform: Shape 141" o:spid="_x0000_s1165" style="position:absolute;left:23563;top:67946;width:179;height:247;flip:y;visibility:visible;mso-wrap-style:square;v-text-anchor:middle" coordsize="17968,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" path="m15362,21744r,-3655c14274,18649,13141,19068,11963,19345v-1173,283,-2391,424,-3654,424c6392,19769,4955,19475,3997,18888,3038,18302,2559,17419,2559,16241v,-896,343,-1599,1028,-2109c4272,13621,5651,13135,7725,12674r1323,-296c11788,11791,13736,10963,14892,9892,16047,8821,16625,7328,16625,5411v,-2186,-864,-3917,-2593,-5194c12303,-1055,9928,-1691,6905,-1691v-1258,,-2570,123,-3936,369c1603,-1075,166,-708,-1344,-220r,3991c85,3028,1491,2470,2875,2098,4259,1731,5631,1547,6992,1547v1819,,3216,312,4192,934c12165,3104,12655,3982,12655,5115v,1048,-354,1852,-1061,2412c10891,8087,9341,8627,6945,9146l5602,9462c3211,9964,1482,10736,416,11780v-1061,1044,-1592,2475,-1592,4293c-1176,18286,-392,19993,1175,21193v1568,1205,3793,1807,6677,1807c9276,23000,10617,22895,11876,22685v1263,-206,2425,-520,3486,-941xe" fillcolor="black" stroked="f" strokeweight="19e-5mm">
                          <v:path arrowok="t" o:connecttype="custom" o:connectlocs="15362,21744;15362,18089;11963,19345;8309,19769;3997,18888;2559,16241;3587,14132;7725,12674;9048,12378;14892,9892;16625,5411;14032,217;6905,-1691;2969,-1322;-1344,-220;-1344,3771;2875,2098;6992,1547;11184,2481;12655,5115;11594,7527;6945,9146;5602,9462;416,11780;-1176,16073;1175,21193;7852,23000;11876,22685;15362,21744" o:connectangles="0,0,0,0,0,0,0,0,0,0,0,0,0,0,0,0,0,0,0,0,0,0,0,0,0,0,0,0,0"/>
                        </v:shape>
                        <v:shape id="Freeform: Shape 142" o:spid="_x0000_s1166" style="position:absolute;left:23787;top:67946;width:218;height:247;flip:y;visibility:visible;mso-wrap-style:square;v-text-anchor:middle" coordsize="21790,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" path="m20162,11646r,-1888l2402,9758c2572,7097,3374,5070,4807,3677,6240,2284,8237,1588,10798,1588v1483,,2920,181,4313,544c16503,2495,17887,3041,19262,3771r,-3655c17874,-471,16452,-918,14997,-1228v-1456,-309,-2931,-463,-4427,-463c6817,-1691,3846,-600,1656,1581,-534,3767,-1628,6723,-1628,10450v,3847,1038,6900,3116,9157c3566,21869,6369,23000,9898,23000v3162,,5663,-1019,7503,-3057c19242,17910,20162,15144,20162,11646xm16300,12781v-27,2110,-618,3794,-1774,5053c13371,19097,11842,19728,9939,19728v-2154,,-3879,-609,-5173,-1827c3472,16682,2727,14967,2529,12754r13771,27xe" fillcolor="black" stroked="f" strokeweight="19e-5mm">
                          <v:path arrowok="t" o:connecttype="custom" o:connectlocs="20162,11646;20162,9758;2402,9758;4807,3677;10798,1588;15111,2132;19262,3771;19262,116;14997,-1228;10570,-1691;1656,1581;-1628,10450;1488,19607;9898,23000;17401,19943;20162,11646;16300,12781;14526,17834;9939,19728;4766,17901;2529,12754;16300,12781" o:connectangles="0,0,0,0,0,0,0,0,0,0,0,0,0,0,0,0,0,0,0,0,0,0"/>
                        </v:shape>
                        <v:shape id="Freeform: Shape 143" o:spid="_x0000_s1167" style="position:absolute;left:24039;top:67885;width:147;height:302;flip:y;visibility:visible;mso-wrap-style:square;v-text-anchor:middle" coordsize="14670,30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" path="m5805,28002r,-6679l13758,21323r,-3003l5805,18320r,-12766c5805,3637,6067,2405,6591,1859v524,-546,1592,-820,3204,-820l13758,1039r,-3231l9795,-2192v-2983,,-5040,555,-6173,1666c2489,589,1922,2616,1922,5554r,12766l-912,18320r,3003l1922,21323r,6679l5805,28002xe" fillcolor="black" stroked="f" strokeweight="19e-5mm">
                          <v:path arrowok="t" o:connecttype="custom" o:connectlocs="5805,28002;5805,21323;13758,21323;13758,18320;5805,18320;5805,5554;6591,1859;9795,1039;13758,1039;13758,-2192;9795,-2192;3622,-526;1922,5554;1922,18320;-912,18320;-912,21323;1922,21323;1922,28002;5805,28002" o:connectangles="0,0,0,0,0,0,0,0,0,0,0,0,0,0,0,0,0,0,0"/>
                        </v:shape>
                        <v:shape id="Freeform: Shape 144" o:spid="_x0000_s1168" style="position:absolute;left:24196;top:68187;width:43;height:43;flip:y;visibility:visible;mso-wrap-style:square;v-text-anchor:middle" coordsize="429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" path="" fillcolor="black" stroked="f" strokeweight="19e-5mm">
                          <v:path arrowok="t"/>
                        </v:shape>
                        <v:shape id="Freeform: Shape 145" o:spid="_x0000_s1169" style="position:absolute;left:24332;top:67874;width:265;height:313;flip:y;visibility:visible;mso-wrap-style:square;v-text-anchor:middle" coordsize="26512,31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" path="m-1595,29071r26513,l24918,25497r-11124,l13794,-2279r-4258,l9536,25497r-11131,l-1595,29071xe" fillcolor="black" stroked="f" strokeweight="19e-5mm">
                          <v:path arrowok="t" o:connecttype="custom" o:connectlocs="-1595,29071;24918,29071;24918,25497;13794,25497;13794,-2279;9536,-2279;9536,25497;-1595,25497;-1595,29071" o:connectangles="0,0,0,0,0,0,0,0,0"/>
                        </v:shape>
                        <v:shape id="Freeform: Shape 146" o:spid="_x0000_s1170" style="position:absolute;left:24546;top:67946;width:216;height:247;flip:y;visibility:visible;mso-wrap-style:square;v-text-anchor:middle" coordsize="21582,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" path="m9192,19728v-2068,,-3705,-808,-4910,-2425c3078,15686,2475,13471,2475,10658v,-2813,598,-5028,1794,-6645c5469,2396,7110,1588,9192,1588v2060,,3690,810,4891,2432c15287,5646,15890,7858,15890,10658v,2786,-603,4994,-1807,6625c12882,18913,11252,19728,9192,19728xm9192,23000v3359,,5997,-1093,7913,-3278c19026,17540,19987,14519,19987,10658v,-3848,-961,-6869,-2882,-9064c15189,-596,12551,-1691,9192,-1691v-3372,,-6014,1095,-7926,3285c-641,3789,-1595,6810,-1595,10658v,3861,954,6882,2861,9064c3178,21907,5820,23000,9192,23000xe" fillcolor="black" stroked="f" strokeweight="19e-5mm">
                          <v:path arrowok="t" o:connecttype="custom" o:connectlocs="9192,19728;4282,17303;2475,10658;4269,4013;9192,1588;14083,4020;15890,10658;14083,17283;9192,19728;9192,23000;17105,19722;19987,10658;17105,1594;9192,-1691;1266,1594;-1595,10658;1266,19722;9192,23000" o:connectangles="0,0,0,0,0,0,0,0,0,0,0,0,0,0,0,0,0,0"/>
                        </v:shape>
                        <v:shape id="Freeform: Shape 147" o:spid="_x0000_s1171" style="position:absolute;left:24797;top:67885;width:147;height:302;flip:y;visibility:visible;mso-wrap-style:square;v-text-anchor:middle" coordsize="14670,30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" path="m5822,28002r,-6679l13776,21323r,-3003l5822,18320r,-12766c5822,3637,6084,2405,6608,1859v524,-546,1592,-820,3204,-820l13776,1039r,-3231l9812,-2192v-2982,,-5040,555,-6173,1666c2506,589,1940,2616,1940,5554r,12766l-895,18320r,3003l1940,21323r,6679l5822,28002xe" fillcolor="black" stroked="f" strokeweight="19e-5mm">
                          <v:path arrowok="t" o:connecttype="custom" o:connectlocs="5822,28002;5822,21323;13776,21323;13776,18320;5822,18320;5822,5554;6608,1859;9812,1039;13776,1039;13776,-2192;9812,-2192;3639,-526;1940,5554;1940,18320;-895,18320;-895,21323;1940,21323;1940,28002;5822,28002" o:connectangles="0,0,0,0,0,0,0,0,0,0,0,0,0,0,0,0,0,0,0"/>
                        </v:shape>
                        <v:shape id="Freeform: Shape 148" o:spid="_x0000_s1172" style="position:absolute;left:24980;top:67946;width:199;height:247;flip:y;visibility:visible;mso-wrap-style:square;v-text-anchor:middle" coordsize="19862,2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" path="m10670,10739v-3122,,-5285,-357,-6489,-1069c2976,8958,2374,7740,2374,6015v,-1370,452,-2459,1357,-3265c4635,1948,5862,1547,7412,1547v2145,,3864,760,5159,2278c13865,5343,14512,7361,14512,9879r,860l10670,10739xm18374,12338r,-13418l14512,-1080r,3568c13630,1064,12530,11,11214,-670,9897,-1351,8287,-1691,6384,-1691v-2405,,-4319,676,-5743,2029c-779,1691,-1488,3500,-1488,5767v,2642,884,4636,2653,5979c2938,13090,5580,13762,9091,13762r5421,l14512,14145v,1778,-584,3153,-1753,4125c11590,19242,9949,19728,7835,19728v-1343,,-2653,-161,-3930,-483c2634,18922,1411,18438,238,17793r,3575c1649,21914,3019,22322,4349,22590v1330,274,2624,410,3882,410c11635,23000,14176,22118,15855,20353v1680,-1760,2519,-4432,2519,-8015xe" fillcolor="black" stroked="f" strokeweight="19e-5mm">
                          <v:path arrowok="t" o:connecttype="custom" o:connectlocs="10670,10739;4181,9670;2374,6015;3731,2750;7412,1547;12571,3825;14512,9879;14512,10739;10670,10739;18374,12338;18374,-1080;14512,-1080;14512,2488;11214,-670;6384,-1691;641,338;-1488,5767;1165,11746;9091,13762;14512,13762;14512,14145;12759,18270;7835,19728;3905,19245;238,17793;238,21368;4349,22590;8231,23000;15855,20353;18374,12338" o:connectangles="0,0,0,0,0,0,0,0,0,0,0,0,0,0,0,0,0,0,0,0,0,0,0,0,0,0,0,0,0,0"/>
                        </v:shape>
                        <v:shape id="Freeform: Shape 149" o:spid="_x0000_s1173" style="position:absolute;left:25258;top:67860;width:39;height:327;flip:y;visibility:visible;mso-wrap-style:square;v-text-anchor:middle" coordsize="3862,32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" path="m-512,30296r3863,l3351,-2377r-3863,l-512,30296xe" fillcolor="black" stroked="f" strokeweight="19e-5mm">
                          <v:path arrowok="t" o:connecttype="custom" o:connectlocs="-512,30296;3351,30296;3351,-2377;-512,-2377;-512,30296" o:connectangles="0,0,0,0,0"/>
                        </v:shape>
                        <v:shape id="Freeform: Shape 150" o:spid="_x0000_s1174" style="position:absolute;left:25387;top:67965;width:45;height:222;flip:y;visibility:visible;mso-wrap-style:square;v-text-anchor:middle" coordsize="4426,22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" path="m-698,3736r4427,l3729,-1599r-4427,l-698,3736xm-698,20633r4427,l3729,15305r-4427,l-698,20633xe" fillcolor="black" stroked="f" strokeweight="19e-5mm">
                          <v:path arrowok="t" o:connecttype="custom" o:connectlocs="-698,3736;3729,3736;3729,-1599;-698,-1599;-698,3736;-698,20633;3729,20633;3729,15305;-698,15305;-698,20633" o:connectangles="0,0,0,0,0,0,0,0,0,0"/>
                        </v:shape>
                        <v:shape id="Freeform: Shape 151" o:spid="_x0000_s1175" style="position:absolute;left:25482;top:68187;width:43;height:43;flip:y;visibility:visible;mso-wrap-style:square;v-text-anchor:middle" coordsize="429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" path="" fillcolor="black" stroked="f" strokeweight="19e-5mm">
                          <v:path arrowok="t"/>
                        </v:shape>
                        <v:shape id="Freeform: Shape 152" o:spid="_x0000_s1176" style="position:absolute;left:25652;top:67874;width:203;height:319;flip:y;visibility:visible;mso-wrap-style:square;v-text-anchor:middle" coordsize="20279,319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" path="m-290,29728r16645,l16355,26154r-12763,l3592,18474v614,211,1227,368,1841,471c6051,19048,6669,19099,7287,19099v3497,,6267,-958,8309,-2876c17642,14306,18665,11711,18665,8436v,-3372,-1050,-5995,-3150,-7867c13415,-1299,10455,-2233,6635,-2233v-1317,,-2658,112,-4024,336c1250,-1673,-158,-1337,-1614,-889r,4266c-355,2692,946,2181,2289,1845,3632,1509,5052,1341,6548,1341v2422,,4339,636,5750,1909c13713,4522,14420,6251,14420,8436v,2182,-707,3908,-2122,5181c10887,14893,8970,15531,6548,15531v-1133,,-2264,-125,-3393,-376c2031,14904,883,14512,-290,13979r,15749xe" fillcolor="black" stroked="f" strokeweight="19e-5mm">
                          <v:path arrowok="t" o:connecttype="custom" o:connectlocs="-290,29728;16355,29728;16355,26154;3592,26154;3592,18474;5433,18945;7287,19099;15596,16223;18665,8436;15515,569;6635,-2233;2611,-1897;-1614,-889;-1614,3377;2289,1845;6548,1341;12298,3250;14420,8436;12298,13617;6548,15531;3155,15155;-290,13979;-290,29728" o:connectangles="0,0,0,0,0,0,0,0,0,0,0,0,0,0,0,0,0,0,0,0,0,0,0"/>
                        </v:shape>
                        <v:shape id="Freeform: Shape 153" o:spid="_x0000_s1177" style="position:absolute;left:25913;top:67874;width:229;height:313;flip:y;visibility:visible;mso-wrap-style:square;v-text-anchor:middle" coordsize="22838,31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" path="m12530,25376l1822,8639r10708,l12530,25376xm11414,29071r5334,l16748,8639r4474,l21222,5112r-4474,l16748,-2279r-4218,l12530,5112r-14147,l-1617,9204,11414,29071xe" fillcolor="black" stroked="f" strokeweight="19e-5mm">
                          <v:path arrowok="t" o:connecttype="custom" o:connectlocs="12530,25376;1822,8639;12530,8639;12530,25376;11414,29071;16748,29071;16748,8639;21222,8639;21222,5112;16748,5112;16748,-2279;12530,-2279;12530,5112;-1617,5112;-1617,9204;11414,29071" o:connectangles="0,0,0,0,0,0,0,0,0,0,0,0,0,0,0,0"/>
                        </v:shape>
                        <v:shape id="Freeform: Shape 154" o:spid="_x0000_s1178" style="position:absolute;left:26193;top:67868;width:216;height:325;flip:y;visibility:visible;mso-wrap-style:square;v-text-anchor:middle" coordsize="21622,32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" path="m405,-1012r,3863c1471,2345,2548,1960,3636,1696,4729,1431,5801,1299,6854,1299v2798,,4935,941,6408,2822c14740,6002,15584,8862,15794,12701,14984,11496,13954,10571,12704,9926,11459,9281,10082,8959,8573,8959v-3134,,-5615,947,-7442,2842c-696,13700,-1610,16296,-1610,19588v,3216,952,5796,2855,7740c3148,29276,5680,30251,8842,30251v3627,,6395,-1391,8302,-4173c19057,23301,20013,19268,20013,13978v,-4941,-1174,-8885,-3520,-11832c14151,-801,11000,-2275,7042,-2275v-1066,,-2145,105,-3238,316c2716,-1749,1583,-1433,405,-1012xm8842,12278v1903,,3410,649,4521,1948c14478,15530,15035,17317,15035,19588v,2253,-557,4033,-1672,5341c12252,26237,10745,26891,8842,26891v-1903,,-3410,-654,-4521,-1962c3211,23621,2655,21841,2655,19588v,-2271,556,-4058,1666,-5362c5432,12927,6939,12278,8842,12278xe" fillcolor="black" stroked="f" strokeweight="19e-5mm">
                          <v:path arrowok="t" o:connecttype="custom" o:connectlocs="405,-1012;405,2851;3636,1696;6854,1299;13262,4121;15794,12701;12704,9926;8573,8959;1131,11801;-1610,19588;1245,27328;8842,30251;17144,26078;20013,13978;16493,2146;7042,-2275;3804,-1959;405,-1012;8842,12278;13363,14226;15035,19588;13363,24929;8842,26891;4321,24929;2655,19588;4321,14226;8842,12278" o:connectangles="0,0,0,0,0,0,0,0,0,0,0,0,0,0,0,0,0,0,0,0,0,0,0,0,0,0,0"/>
                        </v:shape>
                      </v:group>
                    </v:group>
                  </v:group>
                </v:group>
                <w10:wrap type="square" anchorx="margin"/>
              </v:group>
            </w:pict>
          </mc:Fallback>
        </mc:AlternateContent>
      </w:r>
      <w:r w:rsidR="00400C83" w:rsidRPr="00556DB2">
        <w:rPr>
          <w:rFonts w:ascii="Times New Roman" w:hAnsi="Times New Roman" w:cs="Times New Roman"/>
          <w:b/>
          <w:bCs/>
          <w:lang w:val="en-US"/>
        </w:rPr>
        <w:t>Dataset:</w:t>
      </w:r>
    </w:p>
    <w:p w14:paraId="5DA7C4B1" w14:textId="04757EFF" w:rsidR="00645A9C" w:rsidRDefault="00B1358A" w:rsidP="00645A9C">
      <w:pPr>
        <w:spacing w:line="360" w:lineRule="auto"/>
        <w:rPr>
          <w:rFonts w:ascii="Times New Roman" w:hAnsi="Times New Roman" w:cs="Times New Roman"/>
          <w:lang w:val="en-US"/>
        </w:rPr>
      </w:pPr>
      <w:r>
        <w:rPr>
          <w:noProof/>
        </w:rPr>
        <mc:AlternateContent>
          <mc:Choice Requires="wps">
            <w:drawing>
              <wp:anchor distT="0" distB="0" distL="114300" distR="114300" simplePos="0" relativeHeight="251660288" behindDoc="0" locked="0" layoutInCell="1" allowOverlap="1" wp14:anchorId="53A54E3D" wp14:editId="5F56B455">
                <wp:simplePos x="0" y="0"/>
                <wp:positionH relativeFrom="margin">
                  <wp:posOffset>-541020</wp:posOffset>
                </wp:positionH>
                <wp:positionV relativeFrom="paragraph">
                  <wp:posOffset>1314450</wp:posOffset>
                </wp:positionV>
                <wp:extent cx="1958340" cy="107950"/>
                <wp:effectExtent l="0" t="0" r="3810" b="6350"/>
                <wp:wrapSquare wrapText="bothSides"/>
                <wp:docPr id="1" name="Text Box 1"/>
                <wp:cNvGraphicFramePr/>
                <a:graphic xmlns:a="http://schemas.openxmlformats.org/drawingml/2006/main">
                  <a:graphicData uri="http://schemas.microsoft.com/office/word/2010/wordprocessingShape">
                    <wps:wsp>
                      <wps:cNvSpPr txBox="1"/>
                      <wps:spPr>
                        <a:xfrm>
                          <a:off x="0" y="0"/>
                          <a:ext cx="1958340" cy="107950"/>
                        </a:xfrm>
                        <a:prstGeom prst="rect">
                          <a:avLst/>
                        </a:prstGeom>
                        <a:solidFill>
                          <a:prstClr val="white"/>
                        </a:solidFill>
                        <a:ln>
                          <a:noFill/>
                        </a:ln>
                      </wps:spPr>
                      <wps:txbx>
                        <w:txbxContent>
                          <w:p w14:paraId="708E9EBA" w14:textId="28EDF00F" w:rsidR="00F3322A" w:rsidRPr="00890D40" w:rsidRDefault="00F3322A" w:rsidP="00F3322A">
                            <w:pPr>
                              <w:pStyle w:val="Caption"/>
                              <w:rPr>
                                <w:rFonts w:ascii="Times New Roman" w:hAnsi="Times New Roman" w:cs="Times New Roman"/>
                                <w:sz w:val="16"/>
                                <w:szCs w:val="16"/>
                              </w:rPr>
                            </w:pPr>
                            <w:r w:rsidRPr="00890D40">
                              <w:rPr>
                                <w:rFonts w:ascii="Times New Roman" w:hAnsi="Times New Roman" w:cs="Times New Roman"/>
                                <w:sz w:val="16"/>
                                <w:szCs w:val="16"/>
                              </w:rPr>
                              <w:t xml:space="preserve">Figure </w:t>
                            </w:r>
                            <w:r w:rsidR="00B60544" w:rsidRPr="00890D40">
                              <w:rPr>
                                <w:rFonts w:ascii="Times New Roman" w:hAnsi="Times New Roman" w:cs="Times New Roman"/>
                                <w:sz w:val="16"/>
                                <w:szCs w:val="16"/>
                              </w:rPr>
                              <w:t>1</w:t>
                            </w:r>
                            <w:r w:rsidRPr="00890D40">
                              <w:rPr>
                                <w:rFonts w:ascii="Times New Roman" w:hAnsi="Times New Roman" w:cs="Times New Roman"/>
                                <w:sz w:val="16"/>
                                <w:szCs w:val="16"/>
                              </w:rPr>
                              <w:t xml:space="preserve"> - Class distribution in original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A54E3D" id="_x0000_t202" coordsize="21600,21600" o:spt="202" path="m,l,21600r21600,l21600,xe">
                <v:stroke joinstyle="miter"/>
                <v:path gradientshapeok="t" o:connecttype="rect"/>
              </v:shapetype>
              <v:shape id="Text Box 1" o:spid="_x0000_s1026" type="#_x0000_t202" style="position:absolute;margin-left:-42.6pt;margin-top:103.5pt;width:154.2pt;height: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" stroked="f">
                <v:textbox inset="0,0,0,0">
                  <w:txbxContent>
                    <w:p w14:paraId="708E9EBA" w14:textId="28EDF00F" w:rsidR="00F3322A" w:rsidRPr="00890D40" w:rsidRDefault="00F3322A" w:rsidP="00F3322A">
                      <w:pPr>
                        <w:pStyle w:val="Caption"/>
                        <w:rPr>
                          <w:rFonts w:ascii="Times New Roman" w:hAnsi="Times New Roman" w:cs="Times New Roman"/>
                          <w:sz w:val="16"/>
                          <w:szCs w:val="16"/>
                        </w:rPr>
                      </w:pPr>
                      <w:r w:rsidRPr="00890D40">
                        <w:rPr>
                          <w:rFonts w:ascii="Times New Roman" w:hAnsi="Times New Roman" w:cs="Times New Roman"/>
                          <w:sz w:val="16"/>
                          <w:szCs w:val="16"/>
                        </w:rPr>
                        <w:t xml:space="preserve">Figure </w:t>
                      </w:r>
                      <w:r w:rsidR="00B60544" w:rsidRPr="00890D40">
                        <w:rPr>
                          <w:rFonts w:ascii="Times New Roman" w:hAnsi="Times New Roman" w:cs="Times New Roman"/>
                          <w:sz w:val="16"/>
                          <w:szCs w:val="16"/>
                        </w:rPr>
                        <w:t>1</w:t>
                      </w:r>
                      <w:r w:rsidRPr="00890D40">
                        <w:rPr>
                          <w:rFonts w:ascii="Times New Roman" w:hAnsi="Times New Roman" w:cs="Times New Roman"/>
                          <w:sz w:val="16"/>
                          <w:szCs w:val="16"/>
                        </w:rPr>
                        <w:t xml:space="preserve"> - Class distribution in original dataset</w:t>
                      </w:r>
                    </w:p>
                  </w:txbxContent>
                </v:textbox>
                <w10:wrap type="square" anchorx="margin"/>
              </v:shape>
            </w:pict>
          </mc:Fallback>
        </mc:AlternateContent>
      </w:r>
      <w:r w:rsidR="00890D40">
        <w:rPr>
          <w:rFonts w:ascii="Times New Roman" w:hAnsi="Times New Roman" w:cs="Times New Roman"/>
          <w:noProof/>
          <w:lang w:val="en-US"/>
        </w:rPr>
        <mc:AlternateContent>
          <mc:Choice Requires="wpg">
            <w:drawing>
              <wp:anchor distT="0" distB="0" distL="114300" distR="114300" simplePos="0" relativeHeight="251661312" behindDoc="0" locked="0" layoutInCell="1" allowOverlap="1" wp14:anchorId="067020C6" wp14:editId="04C57E43">
                <wp:simplePos x="0" y="0"/>
                <wp:positionH relativeFrom="margin">
                  <wp:posOffset>-220750</wp:posOffset>
                </wp:positionH>
                <wp:positionV relativeFrom="paragraph">
                  <wp:posOffset>1497770</wp:posOffset>
                </wp:positionV>
                <wp:extent cx="1641475" cy="1110615"/>
                <wp:effectExtent l="0" t="19050" r="34925" b="13335"/>
                <wp:wrapSquare wrapText="bothSides"/>
                <wp:docPr id="156" name="Graphic 155"/>
                <wp:cNvGraphicFramePr/>
                <a:graphic xmlns:a="http://schemas.openxmlformats.org/drawingml/2006/main">
                  <a:graphicData uri="http://schemas.microsoft.com/office/word/2010/wordprocessingGroup">
                    <wpg:wgp>
                      <wpg:cNvGrpSpPr/>
                      <wpg:grpSpPr>
                        <a:xfrm>
                          <a:off x="0" y="0"/>
                          <a:ext cx="1641475" cy="1110615"/>
                          <a:chOff x="969902" y="7104121"/>
                          <a:chExt cx="1545250" cy="1163161"/>
                        </a:xfrm>
                      </wpg:grpSpPr>
                      <wpg:grpSp>
                        <wpg:cNvPr id="157" name="Graphic 155"/>
                        <wpg:cNvGrpSpPr/>
                        <wpg:grpSpPr>
                          <a:xfrm>
                            <a:off x="969902" y="7104121"/>
                            <a:ext cx="1545250" cy="1163161"/>
                            <a:chOff x="969902" y="7104121"/>
                            <a:chExt cx="1545250" cy="1163161"/>
                          </a:xfrm>
                        </wpg:grpSpPr>
                        <wps:wsp>
                          <wps:cNvPr id="158" name="Freeform: Shape 158"/>
                          <wps:cNvSpPr/>
                          <wps:spPr>
                            <a:xfrm>
                              <a:off x="969902" y="7104122"/>
                              <a:ext cx="1545250" cy="1163160"/>
                            </a:xfrm>
                            <a:custGeom>
                              <a:avLst/>
                              <a:gdLst>
                                <a:gd name="connsiteX0" fmla="*/ 0 w 1786749"/>
                                <a:gd name="connsiteY0" fmla="*/ 1340204 h 1340203"/>
                                <a:gd name="connsiteX1" fmla="*/ 1786750 w 1786749"/>
                                <a:gd name="connsiteY1" fmla="*/ 1340204 h 1340203"/>
                                <a:gd name="connsiteX2" fmla="*/ 1786750 w 1786749"/>
                                <a:gd name="connsiteY2" fmla="*/ 0 h 1340203"/>
                                <a:gd name="connsiteX3" fmla="*/ 0 w 1786749"/>
                                <a:gd name="connsiteY3" fmla="*/ 0 h 1340203"/>
                              </a:gdLst>
                              <a:ahLst/>
                              <a:cxnLst>
                                <a:cxn ang="0">
                                  <a:pos x="connsiteX0" y="connsiteY0"/>
                                </a:cxn>
                                <a:cxn ang="0">
                                  <a:pos x="connsiteX1" y="connsiteY1"/>
                                </a:cxn>
                                <a:cxn ang="0">
                                  <a:pos x="connsiteX2" y="connsiteY2"/>
                                </a:cxn>
                                <a:cxn ang="0">
                                  <a:pos x="connsiteX3" y="connsiteY3"/>
                                </a:cxn>
                              </a:cxnLst>
                              <a:rect l="l" t="t" r="r" b="b"/>
                              <a:pathLst>
                                <a:path w="1786749" h="1340203">
                                  <a:moveTo>
                                    <a:pt x="0" y="1340204"/>
                                  </a:moveTo>
                                  <a:lnTo>
                                    <a:pt x="1786750" y="1340204"/>
                                  </a:lnTo>
                                  <a:lnTo>
                                    <a:pt x="1786750" y="0"/>
                                  </a:lnTo>
                                  <a:lnTo>
                                    <a:pt x="0" y="0"/>
                                  </a:lnTo>
                                  <a:close/>
                                </a:path>
                              </a:pathLst>
                            </a:custGeom>
                            <a:solidFill>
                              <a:srgbClr val="FFFFFF"/>
                            </a:solidFill>
                            <a:ln w="386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9" name="Graphic 155"/>
                          <wpg:cNvGrpSpPr/>
                          <wpg:grpSpPr>
                            <a:xfrm>
                              <a:off x="969904" y="7104121"/>
                              <a:ext cx="1545248" cy="1153391"/>
                              <a:chOff x="969904" y="7104121"/>
                              <a:chExt cx="1545248" cy="1153391"/>
                            </a:xfrm>
                          </wpg:grpSpPr>
                          <wps:wsp>
                            <wps:cNvPr id="160" name="Freeform: Shape 160"/>
                            <wps:cNvSpPr/>
                            <wps:spPr>
                              <a:xfrm>
                                <a:off x="1124096" y="7104121"/>
                                <a:ext cx="1391056" cy="1035372"/>
                              </a:xfrm>
                              <a:custGeom>
                                <a:avLst/>
                                <a:gdLst>
                                  <a:gd name="connsiteX0" fmla="*/ 0 w 1384730"/>
                                  <a:gd name="connsiteY0" fmla="*/ 1031957 h 1031957"/>
                                  <a:gd name="connsiteX1" fmla="*/ 1384731 w 1384730"/>
                                  <a:gd name="connsiteY1" fmla="*/ 1031957 h 1031957"/>
                                  <a:gd name="connsiteX2" fmla="*/ 1384731 w 1384730"/>
                                  <a:gd name="connsiteY2" fmla="*/ 0 h 1031957"/>
                                  <a:gd name="connsiteX3" fmla="*/ 0 w 1384730"/>
                                  <a:gd name="connsiteY3" fmla="*/ 0 h 1031957"/>
                                </a:gdLst>
                                <a:ahLst/>
                                <a:cxnLst>
                                  <a:cxn ang="0">
                                    <a:pos x="connsiteX0" y="connsiteY0"/>
                                  </a:cxn>
                                  <a:cxn ang="0">
                                    <a:pos x="connsiteX1" y="connsiteY1"/>
                                  </a:cxn>
                                  <a:cxn ang="0">
                                    <a:pos x="connsiteX2" y="connsiteY2"/>
                                  </a:cxn>
                                  <a:cxn ang="0">
                                    <a:pos x="connsiteX3" y="connsiteY3"/>
                                  </a:cxn>
                                </a:cxnLst>
                                <a:rect l="l" t="t" r="r" b="b"/>
                                <a:pathLst>
                                  <a:path w="1384730" h="1031957">
                                    <a:moveTo>
                                      <a:pt x="0" y="1031957"/>
                                    </a:moveTo>
                                    <a:lnTo>
                                      <a:pt x="1384731" y="1031957"/>
                                    </a:lnTo>
                                    <a:lnTo>
                                      <a:pt x="1384731" y="0"/>
                                    </a:lnTo>
                                    <a:lnTo>
                                      <a:pt x="0" y="0"/>
                                    </a:lnTo>
                                    <a:close/>
                                  </a:path>
                                </a:pathLst>
                              </a:custGeom>
                              <a:solidFill>
                                <a:srgbClr val="FFFFFF"/>
                              </a:solidFill>
                              <a:ln w="386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Freeform: Shape 161"/>
                            <wps:cNvSpPr/>
                            <wps:spPr>
                              <a:xfrm>
                                <a:off x="1187037" y="7173193"/>
                                <a:ext cx="66255" cy="966298"/>
                              </a:xfrm>
                              <a:custGeom>
                                <a:avLst/>
                                <a:gdLst>
                                  <a:gd name="connsiteX0" fmla="*/ 0 w 66255"/>
                                  <a:gd name="connsiteY0" fmla="*/ 966298 h 966298"/>
                                  <a:gd name="connsiteX1" fmla="*/ 66255 w 66255"/>
                                  <a:gd name="connsiteY1" fmla="*/ 966298 h 966298"/>
                                  <a:gd name="connsiteX2" fmla="*/ 66255 w 66255"/>
                                  <a:gd name="connsiteY2" fmla="*/ 0 h 966298"/>
                                  <a:gd name="connsiteX3" fmla="*/ 0 w 66255"/>
                                  <a:gd name="connsiteY3" fmla="*/ 0 h 966298"/>
                                </a:gdLst>
                                <a:ahLst/>
                                <a:cxnLst>
                                  <a:cxn ang="0">
                                    <a:pos x="connsiteX0" y="connsiteY0"/>
                                  </a:cxn>
                                  <a:cxn ang="0">
                                    <a:pos x="connsiteX1" y="connsiteY1"/>
                                  </a:cxn>
                                  <a:cxn ang="0">
                                    <a:pos x="connsiteX2" y="connsiteY2"/>
                                  </a:cxn>
                                  <a:cxn ang="0">
                                    <a:pos x="connsiteX3" y="connsiteY3"/>
                                  </a:cxn>
                                </a:cxnLst>
                                <a:rect l="l" t="t" r="r" b="b"/>
                                <a:pathLst>
                                  <a:path w="66255" h="966298">
                                    <a:moveTo>
                                      <a:pt x="0" y="966298"/>
                                    </a:moveTo>
                                    <a:lnTo>
                                      <a:pt x="66255" y="966298"/>
                                    </a:lnTo>
                                    <a:lnTo>
                                      <a:pt x="66255" y="0"/>
                                    </a:lnTo>
                                    <a:lnTo>
                                      <a:pt x="0" y="0"/>
                                    </a:lnTo>
                                    <a:close/>
                                  </a:path>
                                </a:pathLst>
                              </a:custGeom>
                              <a:solidFill>
                                <a:srgbClr val="1F77B4"/>
                              </a:solidFill>
                              <a:ln w="386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Freeform: Shape 162"/>
                            <wps:cNvSpPr/>
                            <wps:spPr>
                              <a:xfrm>
                                <a:off x="1452058" y="7330113"/>
                                <a:ext cx="66255" cy="809378"/>
                              </a:xfrm>
                              <a:custGeom>
                                <a:avLst/>
                                <a:gdLst>
                                  <a:gd name="connsiteX0" fmla="*/ 0 w 66255"/>
                                  <a:gd name="connsiteY0" fmla="*/ 809378 h 809378"/>
                                  <a:gd name="connsiteX1" fmla="*/ 66255 w 66255"/>
                                  <a:gd name="connsiteY1" fmla="*/ 809378 h 809378"/>
                                  <a:gd name="connsiteX2" fmla="*/ 66255 w 66255"/>
                                  <a:gd name="connsiteY2" fmla="*/ 0 h 809378"/>
                                  <a:gd name="connsiteX3" fmla="*/ 0 w 66255"/>
                                  <a:gd name="connsiteY3" fmla="*/ 0 h 809378"/>
                                </a:gdLst>
                                <a:ahLst/>
                                <a:cxnLst>
                                  <a:cxn ang="0">
                                    <a:pos x="connsiteX0" y="connsiteY0"/>
                                  </a:cxn>
                                  <a:cxn ang="0">
                                    <a:pos x="connsiteX1" y="connsiteY1"/>
                                  </a:cxn>
                                  <a:cxn ang="0">
                                    <a:pos x="connsiteX2" y="connsiteY2"/>
                                  </a:cxn>
                                  <a:cxn ang="0">
                                    <a:pos x="connsiteX3" y="connsiteY3"/>
                                  </a:cxn>
                                </a:cxnLst>
                                <a:rect l="l" t="t" r="r" b="b"/>
                                <a:pathLst>
                                  <a:path w="66255" h="809378">
                                    <a:moveTo>
                                      <a:pt x="0" y="809378"/>
                                    </a:moveTo>
                                    <a:lnTo>
                                      <a:pt x="66255" y="809378"/>
                                    </a:lnTo>
                                    <a:lnTo>
                                      <a:pt x="66255" y="0"/>
                                    </a:lnTo>
                                    <a:lnTo>
                                      <a:pt x="0" y="0"/>
                                    </a:lnTo>
                                    <a:close/>
                                  </a:path>
                                </a:pathLst>
                              </a:custGeom>
                              <a:solidFill>
                                <a:srgbClr val="1F77B4"/>
                              </a:solidFill>
                              <a:ln w="386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Freeform: Shape 163"/>
                            <wps:cNvSpPr/>
                            <wps:spPr>
                              <a:xfrm>
                                <a:off x="1717078" y="7156675"/>
                                <a:ext cx="66255" cy="982816"/>
                              </a:xfrm>
                              <a:custGeom>
                                <a:avLst/>
                                <a:gdLst>
                                  <a:gd name="connsiteX0" fmla="*/ 0 w 66255"/>
                                  <a:gd name="connsiteY0" fmla="*/ 982816 h 982816"/>
                                  <a:gd name="connsiteX1" fmla="*/ 66255 w 66255"/>
                                  <a:gd name="connsiteY1" fmla="*/ 982816 h 982816"/>
                                  <a:gd name="connsiteX2" fmla="*/ 66255 w 66255"/>
                                  <a:gd name="connsiteY2" fmla="*/ 0 h 982816"/>
                                  <a:gd name="connsiteX3" fmla="*/ 0 w 66255"/>
                                  <a:gd name="connsiteY3" fmla="*/ 0 h 982816"/>
                                </a:gdLst>
                                <a:ahLst/>
                                <a:cxnLst>
                                  <a:cxn ang="0">
                                    <a:pos x="connsiteX0" y="connsiteY0"/>
                                  </a:cxn>
                                  <a:cxn ang="0">
                                    <a:pos x="connsiteX1" y="connsiteY1"/>
                                  </a:cxn>
                                  <a:cxn ang="0">
                                    <a:pos x="connsiteX2" y="connsiteY2"/>
                                  </a:cxn>
                                  <a:cxn ang="0">
                                    <a:pos x="connsiteX3" y="connsiteY3"/>
                                  </a:cxn>
                                </a:cxnLst>
                                <a:rect l="l" t="t" r="r" b="b"/>
                                <a:pathLst>
                                  <a:path w="66255" h="982816">
                                    <a:moveTo>
                                      <a:pt x="0" y="982816"/>
                                    </a:moveTo>
                                    <a:lnTo>
                                      <a:pt x="66255" y="982816"/>
                                    </a:lnTo>
                                    <a:lnTo>
                                      <a:pt x="66255" y="0"/>
                                    </a:lnTo>
                                    <a:lnTo>
                                      <a:pt x="0" y="0"/>
                                    </a:lnTo>
                                    <a:close/>
                                  </a:path>
                                </a:pathLst>
                              </a:custGeom>
                              <a:solidFill>
                                <a:srgbClr val="1F77B4"/>
                              </a:solidFill>
                              <a:ln w="386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 name="Freeform: Shape 164"/>
                            <wps:cNvSpPr/>
                            <wps:spPr>
                              <a:xfrm>
                                <a:off x="1982098" y="7792615"/>
                                <a:ext cx="66255" cy="346876"/>
                              </a:xfrm>
                              <a:custGeom>
                                <a:avLst/>
                                <a:gdLst>
                                  <a:gd name="connsiteX0" fmla="*/ 0 w 66255"/>
                                  <a:gd name="connsiteY0" fmla="*/ 346876 h 346876"/>
                                  <a:gd name="connsiteX1" fmla="*/ 66255 w 66255"/>
                                  <a:gd name="connsiteY1" fmla="*/ 346876 h 346876"/>
                                  <a:gd name="connsiteX2" fmla="*/ 66255 w 66255"/>
                                  <a:gd name="connsiteY2" fmla="*/ 0 h 346876"/>
                                  <a:gd name="connsiteX3" fmla="*/ 0 w 66255"/>
                                  <a:gd name="connsiteY3" fmla="*/ 0 h 346876"/>
                                </a:gdLst>
                                <a:ahLst/>
                                <a:cxnLst>
                                  <a:cxn ang="0">
                                    <a:pos x="connsiteX0" y="connsiteY0"/>
                                  </a:cxn>
                                  <a:cxn ang="0">
                                    <a:pos x="connsiteX1" y="connsiteY1"/>
                                  </a:cxn>
                                  <a:cxn ang="0">
                                    <a:pos x="connsiteX2" y="connsiteY2"/>
                                  </a:cxn>
                                  <a:cxn ang="0">
                                    <a:pos x="connsiteX3" y="connsiteY3"/>
                                  </a:cxn>
                                </a:cxnLst>
                                <a:rect l="l" t="t" r="r" b="b"/>
                                <a:pathLst>
                                  <a:path w="66255" h="346876">
                                    <a:moveTo>
                                      <a:pt x="0" y="346876"/>
                                    </a:moveTo>
                                    <a:lnTo>
                                      <a:pt x="66255" y="346876"/>
                                    </a:lnTo>
                                    <a:lnTo>
                                      <a:pt x="66255" y="0"/>
                                    </a:lnTo>
                                    <a:lnTo>
                                      <a:pt x="0" y="0"/>
                                    </a:lnTo>
                                    <a:close/>
                                  </a:path>
                                </a:pathLst>
                              </a:custGeom>
                              <a:solidFill>
                                <a:srgbClr val="1F77B4"/>
                              </a:solidFill>
                              <a:ln w="386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 name="Freeform: Shape 165"/>
                            <wps:cNvSpPr/>
                            <wps:spPr>
                              <a:xfrm>
                                <a:off x="2247119" y="7949535"/>
                                <a:ext cx="66255" cy="189956"/>
                              </a:xfrm>
                              <a:custGeom>
                                <a:avLst/>
                                <a:gdLst>
                                  <a:gd name="connsiteX0" fmla="*/ 0 w 66255"/>
                                  <a:gd name="connsiteY0" fmla="*/ 189956 h 189956"/>
                                  <a:gd name="connsiteX1" fmla="*/ 66255 w 66255"/>
                                  <a:gd name="connsiteY1" fmla="*/ 189956 h 189956"/>
                                  <a:gd name="connsiteX2" fmla="*/ 66255 w 66255"/>
                                  <a:gd name="connsiteY2" fmla="*/ 0 h 189956"/>
                                  <a:gd name="connsiteX3" fmla="*/ 0 w 66255"/>
                                  <a:gd name="connsiteY3" fmla="*/ 0 h 189956"/>
                                </a:gdLst>
                                <a:ahLst/>
                                <a:cxnLst>
                                  <a:cxn ang="0">
                                    <a:pos x="connsiteX0" y="connsiteY0"/>
                                  </a:cxn>
                                  <a:cxn ang="0">
                                    <a:pos x="connsiteX1" y="connsiteY1"/>
                                  </a:cxn>
                                  <a:cxn ang="0">
                                    <a:pos x="connsiteX2" y="connsiteY2"/>
                                  </a:cxn>
                                  <a:cxn ang="0">
                                    <a:pos x="connsiteX3" y="connsiteY3"/>
                                  </a:cxn>
                                </a:cxnLst>
                                <a:rect l="l" t="t" r="r" b="b"/>
                                <a:pathLst>
                                  <a:path w="66255" h="189956">
                                    <a:moveTo>
                                      <a:pt x="0" y="189956"/>
                                    </a:moveTo>
                                    <a:lnTo>
                                      <a:pt x="66255" y="189956"/>
                                    </a:lnTo>
                                    <a:lnTo>
                                      <a:pt x="66255" y="0"/>
                                    </a:lnTo>
                                    <a:lnTo>
                                      <a:pt x="0" y="0"/>
                                    </a:lnTo>
                                    <a:close/>
                                  </a:path>
                                </a:pathLst>
                              </a:custGeom>
                              <a:solidFill>
                                <a:srgbClr val="1F77B4"/>
                              </a:solidFill>
                              <a:ln w="386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Freeform: Shape 166"/>
                            <wps:cNvSpPr/>
                            <wps:spPr>
                              <a:xfrm>
                                <a:off x="1253293" y="7809133"/>
                                <a:ext cx="66255" cy="330358"/>
                              </a:xfrm>
                              <a:custGeom>
                                <a:avLst/>
                                <a:gdLst>
                                  <a:gd name="connsiteX0" fmla="*/ 0 w 66255"/>
                                  <a:gd name="connsiteY0" fmla="*/ 330358 h 330358"/>
                                  <a:gd name="connsiteX1" fmla="*/ 66255 w 66255"/>
                                  <a:gd name="connsiteY1" fmla="*/ 330358 h 330358"/>
                                  <a:gd name="connsiteX2" fmla="*/ 66255 w 66255"/>
                                  <a:gd name="connsiteY2" fmla="*/ 0 h 330358"/>
                                  <a:gd name="connsiteX3" fmla="*/ 0 w 66255"/>
                                  <a:gd name="connsiteY3" fmla="*/ 0 h 330358"/>
                                </a:gdLst>
                                <a:ahLst/>
                                <a:cxnLst>
                                  <a:cxn ang="0">
                                    <a:pos x="connsiteX0" y="connsiteY0"/>
                                  </a:cxn>
                                  <a:cxn ang="0">
                                    <a:pos x="connsiteX1" y="connsiteY1"/>
                                  </a:cxn>
                                  <a:cxn ang="0">
                                    <a:pos x="connsiteX2" y="connsiteY2"/>
                                  </a:cxn>
                                  <a:cxn ang="0">
                                    <a:pos x="connsiteX3" y="connsiteY3"/>
                                  </a:cxn>
                                </a:cxnLst>
                                <a:rect l="l" t="t" r="r" b="b"/>
                                <a:pathLst>
                                  <a:path w="66255" h="330358">
                                    <a:moveTo>
                                      <a:pt x="0" y="330358"/>
                                    </a:moveTo>
                                    <a:lnTo>
                                      <a:pt x="66255" y="330358"/>
                                    </a:lnTo>
                                    <a:lnTo>
                                      <a:pt x="66255" y="0"/>
                                    </a:lnTo>
                                    <a:lnTo>
                                      <a:pt x="0" y="0"/>
                                    </a:lnTo>
                                    <a:close/>
                                  </a:path>
                                </a:pathLst>
                              </a:custGeom>
                              <a:solidFill>
                                <a:srgbClr val="FF7F0E"/>
                              </a:solidFill>
                              <a:ln w="386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 name="Freeform: Shape 167"/>
                            <wps:cNvSpPr/>
                            <wps:spPr>
                              <a:xfrm>
                                <a:off x="1518313" y="8048642"/>
                                <a:ext cx="66255" cy="90848"/>
                              </a:xfrm>
                              <a:custGeom>
                                <a:avLst/>
                                <a:gdLst>
                                  <a:gd name="connsiteX0" fmla="*/ 0 w 66255"/>
                                  <a:gd name="connsiteY0" fmla="*/ 90849 h 90848"/>
                                  <a:gd name="connsiteX1" fmla="*/ 66255 w 66255"/>
                                  <a:gd name="connsiteY1" fmla="*/ 90849 h 90848"/>
                                  <a:gd name="connsiteX2" fmla="*/ 66255 w 66255"/>
                                  <a:gd name="connsiteY2" fmla="*/ 0 h 90848"/>
                                  <a:gd name="connsiteX3" fmla="*/ 0 w 66255"/>
                                  <a:gd name="connsiteY3" fmla="*/ 0 h 90848"/>
                                </a:gdLst>
                                <a:ahLst/>
                                <a:cxnLst>
                                  <a:cxn ang="0">
                                    <a:pos x="connsiteX0" y="connsiteY0"/>
                                  </a:cxn>
                                  <a:cxn ang="0">
                                    <a:pos x="connsiteX1" y="connsiteY1"/>
                                  </a:cxn>
                                  <a:cxn ang="0">
                                    <a:pos x="connsiteX2" y="connsiteY2"/>
                                  </a:cxn>
                                  <a:cxn ang="0">
                                    <a:pos x="connsiteX3" y="connsiteY3"/>
                                  </a:cxn>
                                </a:cxnLst>
                                <a:rect l="l" t="t" r="r" b="b"/>
                                <a:pathLst>
                                  <a:path w="66255" h="90848">
                                    <a:moveTo>
                                      <a:pt x="0" y="90849"/>
                                    </a:moveTo>
                                    <a:lnTo>
                                      <a:pt x="66255" y="90849"/>
                                    </a:lnTo>
                                    <a:lnTo>
                                      <a:pt x="66255" y="0"/>
                                    </a:lnTo>
                                    <a:lnTo>
                                      <a:pt x="0" y="0"/>
                                    </a:lnTo>
                                    <a:close/>
                                  </a:path>
                                </a:pathLst>
                              </a:custGeom>
                              <a:solidFill>
                                <a:srgbClr val="FF7F0E"/>
                              </a:solidFill>
                              <a:ln w="386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 name="Freeform: Shape 168"/>
                            <wps:cNvSpPr/>
                            <wps:spPr>
                              <a:xfrm>
                                <a:off x="1783333" y="7866945"/>
                                <a:ext cx="66255" cy="272545"/>
                              </a:xfrm>
                              <a:custGeom>
                                <a:avLst/>
                                <a:gdLst>
                                  <a:gd name="connsiteX0" fmla="*/ 0 w 66255"/>
                                  <a:gd name="connsiteY0" fmla="*/ 272546 h 272545"/>
                                  <a:gd name="connsiteX1" fmla="*/ 66255 w 66255"/>
                                  <a:gd name="connsiteY1" fmla="*/ 272546 h 272545"/>
                                  <a:gd name="connsiteX2" fmla="*/ 66255 w 66255"/>
                                  <a:gd name="connsiteY2" fmla="*/ 0 h 272545"/>
                                  <a:gd name="connsiteX3" fmla="*/ 0 w 66255"/>
                                  <a:gd name="connsiteY3" fmla="*/ 0 h 272545"/>
                                </a:gdLst>
                                <a:ahLst/>
                                <a:cxnLst>
                                  <a:cxn ang="0">
                                    <a:pos x="connsiteX0" y="connsiteY0"/>
                                  </a:cxn>
                                  <a:cxn ang="0">
                                    <a:pos x="connsiteX1" y="connsiteY1"/>
                                  </a:cxn>
                                  <a:cxn ang="0">
                                    <a:pos x="connsiteX2" y="connsiteY2"/>
                                  </a:cxn>
                                  <a:cxn ang="0">
                                    <a:pos x="connsiteX3" y="connsiteY3"/>
                                  </a:cxn>
                                </a:cxnLst>
                                <a:rect l="l" t="t" r="r" b="b"/>
                                <a:pathLst>
                                  <a:path w="66255" h="272545">
                                    <a:moveTo>
                                      <a:pt x="0" y="272546"/>
                                    </a:moveTo>
                                    <a:lnTo>
                                      <a:pt x="66255" y="272546"/>
                                    </a:lnTo>
                                    <a:lnTo>
                                      <a:pt x="66255" y="0"/>
                                    </a:lnTo>
                                    <a:lnTo>
                                      <a:pt x="0" y="0"/>
                                    </a:lnTo>
                                    <a:close/>
                                  </a:path>
                                </a:pathLst>
                              </a:custGeom>
                              <a:solidFill>
                                <a:srgbClr val="FF7F0E"/>
                              </a:solidFill>
                              <a:ln w="386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 name="Freeform: Shape 169"/>
                            <wps:cNvSpPr/>
                            <wps:spPr>
                              <a:xfrm>
                                <a:off x="2048353" y="8056901"/>
                                <a:ext cx="66255" cy="82589"/>
                              </a:xfrm>
                              <a:custGeom>
                                <a:avLst/>
                                <a:gdLst>
                                  <a:gd name="connsiteX0" fmla="*/ 0 w 66255"/>
                                  <a:gd name="connsiteY0" fmla="*/ 82590 h 82589"/>
                                  <a:gd name="connsiteX1" fmla="*/ 66255 w 66255"/>
                                  <a:gd name="connsiteY1" fmla="*/ 82590 h 82589"/>
                                  <a:gd name="connsiteX2" fmla="*/ 66255 w 66255"/>
                                  <a:gd name="connsiteY2" fmla="*/ 0 h 82589"/>
                                  <a:gd name="connsiteX3" fmla="*/ 0 w 66255"/>
                                  <a:gd name="connsiteY3" fmla="*/ 0 h 82589"/>
                                </a:gdLst>
                                <a:ahLst/>
                                <a:cxnLst>
                                  <a:cxn ang="0">
                                    <a:pos x="connsiteX0" y="connsiteY0"/>
                                  </a:cxn>
                                  <a:cxn ang="0">
                                    <a:pos x="connsiteX1" y="connsiteY1"/>
                                  </a:cxn>
                                  <a:cxn ang="0">
                                    <a:pos x="connsiteX2" y="connsiteY2"/>
                                  </a:cxn>
                                  <a:cxn ang="0">
                                    <a:pos x="connsiteX3" y="connsiteY3"/>
                                  </a:cxn>
                                </a:cxnLst>
                                <a:rect l="l" t="t" r="r" b="b"/>
                                <a:pathLst>
                                  <a:path w="66255" h="82589">
                                    <a:moveTo>
                                      <a:pt x="0" y="82590"/>
                                    </a:moveTo>
                                    <a:lnTo>
                                      <a:pt x="66255" y="82590"/>
                                    </a:lnTo>
                                    <a:lnTo>
                                      <a:pt x="66255" y="0"/>
                                    </a:lnTo>
                                    <a:lnTo>
                                      <a:pt x="0" y="0"/>
                                    </a:lnTo>
                                    <a:close/>
                                  </a:path>
                                </a:pathLst>
                              </a:custGeom>
                              <a:solidFill>
                                <a:srgbClr val="FF7F0E"/>
                              </a:solidFill>
                              <a:ln w="386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Freeform: Shape 170"/>
                            <wps:cNvSpPr/>
                            <wps:spPr>
                              <a:xfrm>
                                <a:off x="2313374" y="8114714"/>
                                <a:ext cx="66255" cy="24776"/>
                              </a:xfrm>
                              <a:custGeom>
                                <a:avLst/>
                                <a:gdLst>
                                  <a:gd name="connsiteX0" fmla="*/ 0 w 66255"/>
                                  <a:gd name="connsiteY0" fmla="*/ 24777 h 24776"/>
                                  <a:gd name="connsiteX1" fmla="*/ 66255 w 66255"/>
                                  <a:gd name="connsiteY1" fmla="*/ 24777 h 24776"/>
                                  <a:gd name="connsiteX2" fmla="*/ 66255 w 66255"/>
                                  <a:gd name="connsiteY2" fmla="*/ 0 h 24776"/>
                                  <a:gd name="connsiteX3" fmla="*/ 0 w 66255"/>
                                  <a:gd name="connsiteY3" fmla="*/ 0 h 24776"/>
                                </a:gdLst>
                                <a:ahLst/>
                                <a:cxnLst>
                                  <a:cxn ang="0">
                                    <a:pos x="connsiteX0" y="connsiteY0"/>
                                  </a:cxn>
                                  <a:cxn ang="0">
                                    <a:pos x="connsiteX1" y="connsiteY1"/>
                                  </a:cxn>
                                  <a:cxn ang="0">
                                    <a:pos x="connsiteX2" y="connsiteY2"/>
                                  </a:cxn>
                                  <a:cxn ang="0">
                                    <a:pos x="connsiteX3" y="connsiteY3"/>
                                  </a:cxn>
                                </a:cxnLst>
                                <a:rect l="l" t="t" r="r" b="b"/>
                                <a:pathLst>
                                  <a:path w="66255" h="24776">
                                    <a:moveTo>
                                      <a:pt x="0" y="24777"/>
                                    </a:moveTo>
                                    <a:lnTo>
                                      <a:pt x="66255" y="24777"/>
                                    </a:lnTo>
                                    <a:lnTo>
                                      <a:pt x="66255" y="0"/>
                                    </a:lnTo>
                                    <a:lnTo>
                                      <a:pt x="0" y="0"/>
                                    </a:lnTo>
                                    <a:close/>
                                  </a:path>
                                </a:pathLst>
                              </a:custGeom>
                              <a:solidFill>
                                <a:srgbClr val="FF7F0E"/>
                              </a:solidFill>
                              <a:ln w="386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Freeform: Shape 171"/>
                            <wps:cNvSpPr/>
                            <wps:spPr>
                              <a:xfrm>
                                <a:off x="1319548" y="8040383"/>
                                <a:ext cx="66255" cy="99107"/>
                              </a:xfrm>
                              <a:custGeom>
                                <a:avLst/>
                                <a:gdLst>
                                  <a:gd name="connsiteX0" fmla="*/ 0 w 66255"/>
                                  <a:gd name="connsiteY0" fmla="*/ 99108 h 99107"/>
                                  <a:gd name="connsiteX1" fmla="*/ 66255 w 66255"/>
                                  <a:gd name="connsiteY1" fmla="*/ 99108 h 99107"/>
                                  <a:gd name="connsiteX2" fmla="*/ 66255 w 66255"/>
                                  <a:gd name="connsiteY2" fmla="*/ 0 h 99107"/>
                                  <a:gd name="connsiteX3" fmla="*/ 0 w 66255"/>
                                  <a:gd name="connsiteY3" fmla="*/ 0 h 99107"/>
                                </a:gdLst>
                                <a:ahLst/>
                                <a:cxnLst>
                                  <a:cxn ang="0">
                                    <a:pos x="connsiteX0" y="connsiteY0"/>
                                  </a:cxn>
                                  <a:cxn ang="0">
                                    <a:pos x="connsiteX1" y="connsiteY1"/>
                                  </a:cxn>
                                  <a:cxn ang="0">
                                    <a:pos x="connsiteX2" y="connsiteY2"/>
                                  </a:cxn>
                                  <a:cxn ang="0">
                                    <a:pos x="connsiteX3" y="connsiteY3"/>
                                  </a:cxn>
                                </a:cxnLst>
                                <a:rect l="l" t="t" r="r" b="b"/>
                                <a:pathLst>
                                  <a:path w="66255" h="99107">
                                    <a:moveTo>
                                      <a:pt x="0" y="99108"/>
                                    </a:moveTo>
                                    <a:lnTo>
                                      <a:pt x="66255" y="99108"/>
                                    </a:lnTo>
                                    <a:lnTo>
                                      <a:pt x="66255" y="0"/>
                                    </a:lnTo>
                                    <a:lnTo>
                                      <a:pt x="0" y="0"/>
                                    </a:lnTo>
                                    <a:close/>
                                  </a:path>
                                </a:pathLst>
                              </a:custGeom>
                              <a:solidFill>
                                <a:srgbClr val="2CA02C"/>
                              </a:solidFill>
                              <a:ln w="386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 name="Freeform: Shape 172"/>
                            <wps:cNvSpPr/>
                            <wps:spPr>
                              <a:xfrm>
                                <a:off x="1584568" y="8007348"/>
                                <a:ext cx="66255" cy="132143"/>
                              </a:xfrm>
                              <a:custGeom>
                                <a:avLst/>
                                <a:gdLst>
                                  <a:gd name="connsiteX0" fmla="*/ 0 w 66255"/>
                                  <a:gd name="connsiteY0" fmla="*/ 132143 h 132143"/>
                                  <a:gd name="connsiteX1" fmla="*/ 66255 w 66255"/>
                                  <a:gd name="connsiteY1" fmla="*/ 132143 h 132143"/>
                                  <a:gd name="connsiteX2" fmla="*/ 66255 w 66255"/>
                                  <a:gd name="connsiteY2" fmla="*/ 0 h 132143"/>
                                  <a:gd name="connsiteX3" fmla="*/ 0 w 66255"/>
                                  <a:gd name="connsiteY3" fmla="*/ 0 h 132143"/>
                                </a:gdLst>
                                <a:ahLst/>
                                <a:cxnLst>
                                  <a:cxn ang="0">
                                    <a:pos x="connsiteX0" y="connsiteY0"/>
                                  </a:cxn>
                                  <a:cxn ang="0">
                                    <a:pos x="connsiteX1" y="connsiteY1"/>
                                  </a:cxn>
                                  <a:cxn ang="0">
                                    <a:pos x="connsiteX2" y="connsiteY2"/>
                                  </a:cxn>
                                  <a:cxn ang="0">
                                    <a:pos x="connsiteX3" y="connsiteY3"/>
                                  </a:cxn>
                                </a:cxnLst>
                                <a:rect l="l" t="t" r="r" b="b"/>
                                <a:pathLst>
                                  <a:path w="66255" h="132143">
                                    <a:moveTo>
                                      <a:pt x="0" y="132143"/>
                                    </a:moveTo>
                                    <a:lnTo>
                                      <a:pt x="66255" y="132143"/>
                                    </a:lnTo>
                                    <a:lnTo>
                                      <a:pt x="66255" y="0"/>
                                    </a:lnTo>
                                    <a:lnTo>
                                      <a:pt x="0" y="0"/>
                                    </a:lnTo>
                                    <a:close/>
                                  </a:path>
                                </a:pathLst>
                              </a:custGeom>
                              <a:solidFill>
                                <a:srgbClr val="2CA02C"/>
                              </a:solidFill>
                              <a:ln w="386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3" name="Freeform: Shape 173"/>
                            <wps:cNvSpPr/>
                            <wps:spPr>
                              <a:xfrm>
                                <a:off x="1849588" y="8032124"/>
                                <a:ext cx="66255" cy="107366"/>
                              </a:xfrm>
                              <a:custGeom>
                                <a:avLst/>
                                <a:gdLst>
                                  <a:gd name="connsiteX0" fmla="*/ 0 w 66255"/>
                                  <a:gd name="connsiteY0" fmla="*/ 107367 h 107366"/>
                                  <a:gd name="connsiteX1" fmla="*/ 66255 w 66255"/>
                                  <a:gd name="connsiteY1" fmla="*/ 107367 h 107366"/>
                                  <a:gd name="connsiteX2" fmla="*/ 66255 w 66255"/>
                                  <a:gd name="connsiteY2" fmla="*/ 0 h 107366"/>
                                  <a:gd name="connsiteX3" fmla="*/ 0 w 66255"/>
                                  <a:gd name="connsiteY3" fmla="*/ 0 h 107366"/>
                                </a:gdLst>
                                <a:ahLst/>
                                <a:cxnLst>
                                  <a:cxn ang="0">
                                    <a:pos x="connsiteX0" y="connsiteY0"/>
                                  </a:cxn>
                                  <a:cxn ang="0">
                                    <a:pos x="connsiteX1" y="connsiteY1"/>
                                  </a:cxn>
                                  <a:cxn ang="0">
                                    <a:pos x="connsiteX2" y="connsiteY2"/>
                                  </a:cxn>
                                  <a:cxn ang="0">
                                    <a:pos x="connsiteX3" y="connsiteY3"/>
                                  </a:cxn>
                                </a:cxnLst>
                                <a:rect l="l" t="t" r="r" b="b"/>
                                <a:pathLst>
                                  <a:path w="66255" h="107366">
                                    <a:moveTo>
                                      <a:pt x="0" y="107367"/>
                                    </a:moveTo>
                                    <a:lnTo>
                                      <a:pt x="66255" y="107367"/>
                                    </a:lnTo>
                                    <a:lnTo>
                                      <a:pt x="66255" y="0"/>
                                    </a:lnTo>
                                    <a:lnTo>
                                      <a:pt x="0" y="0"/>
                                    </a:lnTo>
                                    <a:close/>
                                  </a:path>
                                </a:pathLst>
                              </a:custGeom>
                              <a:solidFill>
                                <a:srgbClr val="2CA02C"/>
                              </a:solidFill>
                              <a:ln w="386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 name="Freeform: Shape 174"/>
                            <wps:cNvSpPr/>
                            <wps:spPr>
                              <a:xfrm>
                                <a:off x="2114608" y="8073419"/>
                                <a:ext cx="66255" cy="66071"/>
                              </a:xfrm>
                              <a:custGeom>
                                <a:avLst/>
                                <a:gdLst>
                                  <a:gd name="connsiteX0" fmla="*/ 0 w 66255"/>
                                  <a:gd name="connsiteY0" fmla="*/ 66072 h 66071"/>
                                  <a:gd name="connsiteX1" fmla="*/ 66255 w 66255"/>
                                  <a:gd name="connsiteY1" fmla="*/ 66072 h 66071"/>
                                  <a:gd name="connsiteX2" fmla="*/ 66255 w 66255"/>
                                  <a:gd name="connsiteY2" fmla="*/ 0 h 66071"/>
                                  <a:gd name="connsiteX3" fmla="*/ 0 w 66255"/>
                                  <a:gd name="connsiteY3" fmla="*/ 0 h 66071"/>
                                </a:gdLst>
                                <a:ahLst/>
                                <a:cxnLst>
                                  <a:cxn ang="0">
                                    <a:pos x="connsiteX0" y="connsiteY0"/>
                                  </a:cxn>
                                  <a:cxn ang="0">
                                    <a:pos x="connsiteX1" y="connsiteY1"/>
                                  </a:cxn>
                                  <a:cxn ang="0">
                                    <a:pos x="connsiteX2" y="connsiteY2"/>
                                  </a:cxn>
                                  <a:cxn ang="0">
                                    <a:pos x="connsiteX3" y="connsiteY3"/>
                                  </a:cxn>
                                </a:cxnLst>
                                <a:rect l="l" t="t" r="r" b="b"/>
                                <a:pathLst>
                                  <a:path w="66255" h="66071">
                                    <a:moveTo>
                                      <a:pt x="0" y="66072"/>
                                    </a:moveTo>
                                    <a:lnTo>
                                      <a:pt x="66255" y="66072"/>
                                    </a:lnTo>
                                    <a:lnTo>
                                      <a:pt x="66255" y="0"/>
                                    </a:lnTo>
                                    <a:lnTo>
                                      <a:pt x="0" y="0"/>
                                    </a:lnTo>
                                    <a:close/>
                                  </a:path>
                                </a:pathLst>
                              </a:custGeom>
                              <a:solidFill>
                                <a:srgbClr val="2CA02C"/>
                              </a:solidFill>
                              <a:ln w="386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 name="Freeform: Shape 175"/>
                            <wps:cNvSpPr/>
                            <wps:spPr>
                              <a:xfrm>
                                <a:off x="2379629" y="8106455"/>
                                <a:ext cx="66255" cy="33035"/>
                              </a:xfrm>
                              <a:custGeom>
                                <a:avLst/>
                                <a:gdLst>
                                  <a:gd name="connsiteX0" fmla="*/ 0 w 66255"/>
                                  <a:gd name="connsiteY0" fmla="*/ 33036 h 33035"/>
                                  <a:gd name="connsiteX1" fmla="*/ 66255 w 66255"/>
                                  <a:gd name="connsiteY1" fmla="*/ 33036 h 33035"/>
                                  <a:gd name="connsiteX2" fmla="*/ 66255 w 66255"/>
                                  <a:gd name="connsiteY2" fmla="*/ 0 h 33035"/>
                                  <a:gd name="connsiteX3" fmla="*/ 0 w 66255"/>
                                  <a:gd name="connsiteY3" fmla="*/ 0 h 33035"/>
                                </a:gdLst>
                                <a:ahLst/>
                                <a:cxnLst>
                                  <a:cxn ang="0">
                                    <a:pos x="connsiteX0" y="connsiteY0"/>
                                  </a:cxn>
                                  <a:cxn ang="0">
                                    <a:pos x="connsiteX1" y="connsiteY1"/>
                                  </a:cxn>
                                  <a:cxn ang="0">
                                    <a:pos x="connsiteX2" y="connsiteY2"/>
                                  </a:cxn>
                                  <a:cxn ang="0">
                                    <a:pos x="connsiteX3" y="connsiteY3"/>
                                  </a:cxn>
                                </a:cxnLst>
                                <a:rect l="l" t="t" r="r" b="b"/>
                                <a:pathLst>
                                  <a:path w="66255" h="33035">
                                    <a:moveTo>
                                      <a:pt x="0" y="33036"/>
                                    </a:moveTo>
                                    <a:lnTo>
                                      <a:pt x="66255" y="33036"/>
                                    </a:lnTo>
                                    <a:lnTo>
                                      <a:pt x="66255" y="0"/>
                                    </a:lnTo>
                                    <a:lnTo>
                                      <a:pt x="0" y="0"/>
                                    </a:lnTo>
                                    <a:close/>
                                  </a:path>
                                </a:pathLst>
                              </a:custGeom>
                              <a:solidFill>
                                <a:srgbClr val="2CA02C"/>
                              </a:solidFill>
                              <a:ln w="386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6" name="Graphic 155"/>
                            <wpg:cNvGrpSpPr/>
                            <wpg:grpSpPr>
                              <a:xfrm>
                                <a:off x="1237533" y="8139491"/>
                                <a:ext cx="1144980" cy="118021"/>
                                <a:chOff x="1237533" y="8139491"/>
                                <a:chExt cx="1144980" cy="118021"/>
                              </a:xfrm>
                              <a:solidFill>
                                <a:srgbClr val="000000"/>
                              </a:solidFill>
                            </wpg:grpSpPr>
                            <wpg:grpSp>
                              <wpg:cNvPr id="177" name="Graphic 155"/>
                              <wpg:cNvGrpSpPr/>
                              <wpg:grpSpPr>
                                <a:xfrm>
                                  <a:off x="1237533" y="8139491"/>
                                  <a:ext cx="99948" cy="57162"/>
                                  <a:chOff x="1237533" y="8139491"/>
                                  <a:chExt cx="99948" cy="57162"/>
                                </a:xfrm>
                                <a:solidFill>
                                  <a:srgbClr val="000000"/>
                                </a:solidFill>
                              </wpg:grpSpPr>
                              <wps:wsp>
                                <wps:cNvPr id="178" name="Freeform: Shape 178"/>
                                <wps:cNvSpPr/>
                                <wps:spPr>
                                  <a:xfrm>
                                    <a:off x="1286420" y="8139491"/>
                                    <a:ext cx="3877" cy="13572"/>
                                  </a:xfrm>
                                  <a:custGeom>
                                    <a:avLst/>
                                    <a:gdLst>
                                      <a:gd name="connsiteX0" fmla="*/ 99 w 3877"/>
                                      <a:gd name="connsiteY0" fmla="*/ 308 h 13572"/>
                                      <a:gd name="connsiteX1" fmla="*/ 99 w 3877"/>
                                      <a:gd name="connsiteY1" fmla="*/ 13880 h 13572"/>
                                    </a:gdLst>
                                    <a:ahLst/>
                                    <a:cxnLst>
                                      <a:cxn ang="0">
                                        <a:pos x="connsiteX0" y="connsiteY0"/>
                                      </a:cxn>
                                      <a:cxn ang="0">
                                        <a:pos x="connsiteX1" y="connsiteY1"/>
                                      </a:cxn>
                                    </a:cxnLst>
                                    <a:rect l="l" t="t" r="r" b="b"/>
                                    <a:pathLst>
                                      <a:path w="3877" h="13572">
                                        <a:moveTo>
                                          <a:pt x="99" y="308"/>
                                        </a:moveTo>
                                        <a:lnTo>
                                          <a:pt x="99" y="13880"/>
                                        </a:lnTo>
                                      </a:path>
                                    </a:pathLst>
                                  </a:custGeom>
                                  <a:solidFill>
                                    <a:srgbClr val="000000"/>
                                  </a:solidFill>
                                  <a:ln w="309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9" name="Graphic 155"/>
                                <wpg:cNvGrpSpPr/>
                                <wpg:grpSpPr>
                                  <a:xfrm>
                                    <a:off x="1237533" y="8166636"/>
                                    <a:ext cx="99948" cy="30017"/>
                                    <a:chOff x="1237533" y="8166636"/>
                                    <a:chExt cx="99948" cy="30017"/>
                                  </a:xfrm>
                                  <a:solidFill>
                                    <a:srgbClr val="000000"/>
                                  </a:solidFill>
                                </wpg:grpSpPr>
                                <wps:wsp>
                                  <wps:cNvPr id="180" name="Freeform: Shape 180"/>
                                  <wps:cNvSpPr/>
                                  <wps:spPr>
                                    <a:xfrm flipV="1">
                                      <a:off x="1237533" y="8167321"/>
                                      <a:ext cx="22798" cy="29332"/>
                                    </a:xfrm>
                                    <a:custGeom>
                                      <a:avLst/>
                                      <a:gdLst>
                                        <a:gd name="connsiteX0" fmla="*/ 20648 w 22798"/>
                                        <a:gd name="connsiteY0" fmla="*/ 24631 h 29332"/>
                                        <a:gd name="connsiteX1" fmla="*/ 20648 w 22798"/>
                                        <a:gd name="connsiteY1" fmla="*/ 20602 h 29332"/>
                                        <a:gd name="connsiteX2" fmla="*/ 16528 w 22798"/>
                                        <a:gd name="connsiteY2" fmla="*/ 23286 h 29332"/>
                                        <a:gd name="connsiteX3" fmla="*/ 11881 w 22798"/>
                                        <a:gd name="connsiteY3" fmla="*/ 24177 h 29332"/>
                                        <a:gd name="connsiteX4" fmla="*/ 4459 w 22798"/>
                                        <a:gd name="connsiteY4" fmla="*/ 21214 h 29332"/>
                                        <a:gd name="connsiteX5" fmla="*/ 1884 w 22798"/>
                                        <a:gd name="connsiteY5" fmla="*/ 12646 h 29332"/>
                                        <a:gd name="connsiteX6" fmla="*/ 4459 w 22798"/>
                                        <a:gd name="connsiteY6" fmla="*/ 4097 h 29332"/>
                                        <a:gd name="connsiteX7" fmla="*/ 11881 w 22798"/>
                                        <a:gd name="connsiteY7" fmla="*/ 1134 h 29332"/>
                                        <a:gd name="connsiteX8" fmla="*/ 16528 w 22798"/>
                                        <a:gd name="connsiteY8" fmla="*/ 2024 h 29332"/>
                                        <a:gd name="connsiteX9" fmla="*/ 20648 w 22798"/>
                                        <a:gd name="connsiteY9" fmla="*/ 4715 h 29332"/>
                                        <a:gd name="connsiteX10" fmla="*/ 20648 w 22798"/>
                                        <a:gd name="connsiteY10" fmla="*/ 716 h 29332"/>
                                        <a:gd name="connsiteX11" fmla="*/ 16395 w 22798"/>
                                        <a:gd name="connsiteY11" fmla="*/ -1332 h 29332"/>
                                        <a:gd name="connsiteX12" fmla="*/ 11657 w 22798"/>
                                        <a:gd name="connsiteY12" fmla="*/ -2011 h 29332"/>
                                        <a:gd name="connsiteX13" fmla="*/ 1539 w 22798"/>
                                        <a:gd name="connsiteY13" fmla="*/ 1915 h 29332"/>
                                        <a:gd name="connsiteX14" fmla="*/ -2151 w 22798"/>
                                        <a:gd name="connsiteY14" fmla="*/ 12646 h 29332"/>
                                        <a:gd name="connsiteX15" fmla="*/ 1539 w 22798"/>
                                        <a:gd name="connsiteY15" fmla="*/ 23389 h 29332"/>
                                        <a:gd name="connsiteX16" fmla="*/ 11657 w 22798"/>
                                        <a:gd name="connsiteY16" fmla="*/ 27322 h 29332"/>
                                        <a:gd name="connsiteX17" fmla="*/ 16431 w 22798"/>
                                        <a:gd name="connsiteY17" fmla="*/ 26649 h 29332"/>
                                        <a:gd name="connsiteX18" fmla="*/ 20648 w 22798"/>
                                        <a:gd name="connsiteY18" fmla="*/ 24631 h 29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22798" h="29332">
                                          <a:moveTo>
                                            <a:pt x="20648" y="24631"/>
                                          </a:moveTo>
                                          <a:lnTo>
                                            <a:pt x="20648" y="20602"/>
                                          </a:lnTo>
                                          <a:cubicBezTo>
                                            <a:pt x="19359" y="21802"/>
                                            <a:pt x="17986" y="22697"/>
                                            <a:pt x="16528" y="23286"/>
                                          </a:cubicBezTo>
                                          <a:cubicBezTo>
                                            <a:pt x="15070" y="23880"/>
                                            <a:pt x="13521" y="24177"/>
                                            <a:pt x="11881" y="24177"/>
                                          </a:cubicBezTo>
                                          <a:cubicBezTo>
                                            <a:pt x="8650" y="24177"/>
                                            <a:pt x="6176" y="23189"/>
                                            <a:pt x="4459" y="21214"/>
                                          </a:cubicBezTo>
                                          <a:cubicBezTo>
                                            <a:pt x="2743" y="19239"/>
                                            <a:pt x="1884" y="16383"/>
                                            <a:pt x="1884" y="12646"/>
                                          </a:cubicBezTo>
                                          <a:cubicBezTo>
                                            <a:pt x="1884" y="8922"/>
                                            <a:pt x="2743" y="6072"/>
                                            <a:pt x="4459" y="4097"/>
                                          </a:cubicBezTo>
                                          <a:cubicBezTo>
                                            <a:pt x="6176" y="2121"/>
                                            <a:pt x="8650" y="1134"/>
                                            <a:pt x="11881" y="1134"/>
                                          </a:cubicBezTo>
                                          <a:cubicBezTo>
                                            <a:pt x="13521" y="1134"/>
                                            <a:pt x="15070" y="1431"/>
                                            <a:pt x="16528" y="2024"/>
                                          </a:cubicBezTo>
                                          <a:cubicBezTo>
                                            <a:pt x="17986" y="2618"/>
                                            <a:pt x="19359" y="3515"/>
                                            <a:pt x="20648" y="4715"/>
                                          </a:cubicBezTo>
                                          <a:lnTo>
                                            <a:pt x="20648" y="716"/>
                                          </a:lnTo>
                                          <a:cubicBezTo>
                                            <a:pt x="19311" y="-193"/>
                                            <a:pt x="17893" y="-876"/>
                                            <a:pt x="16395" y="-1332"/>
                                          </a:cubicBezTo>
                                          <a:cubicBezTo>
                                            <a:pt x="14900" y="-1785"/>
                                            <a:pt x="13321" y="-2011"/>
                                            <a:pt x="11657" y="-2011"/>
                                          </a:cubicBezTo>
                                          <a:cubicBezTo>
                                            <a:pt x="7375" y="-2011"/>
                                            <a:pt x="4003" y="-702"/>
                                            <a:pt x="1539" y="1915"/>
                                          </a:cubicBezTo>
                                          <a:cubicBezTo>
                                            <a:pt x="-921" y="4537"/>
                                            <a:pt x="-2151" y="8114"/>
                                            <a:pt x="-2151" y="12646"/>
                                          </a:cubicBezTo>
                                          <a:cubicBezTo>
                                            <a:pt x="-2151" y="17191"/>
                                            <a:pt x="-921" y="20772"/>
                                            <a:pt x="1539" y="23389"/>
                                          </a:cubicBezTo>
                                          <a:cubicBezTo>
                                            <a:pt x="4003" y="26011"/>
                                            <a:pt x="7375" y="27322"/>
                                            <a:pt x="11657" y="27322"/>
                                          </a:cubicBezTo>
                                          <a:cubicBezTo>
                                            <a:pt x="13345" y="27322"/>
                                            <a:pt x="14937" y="27098"/>
                                            <a:pt x="16431" y="26649"/>
                                          </a:cubicBezTo>
                                          <a:cubicBezTo>
                                            <a:pt x="17929" y="26201"/>
                                            <a:pt x="19335" y="25528"/>
                                            <a:pt x="20648" y="2463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 name="Freeform: Shape 181"/>
                                  <wps:cNvSpPr/>
                                  <wps:spPr>
                                    <a:xfrm flipV="1">
                                      <a:off x="1265953" y="8166636"/>
                                      <a:ext cx="17763" cy="29466"/>
                                    </a:xfrm>
                                    <a:custGeom>
                                      <a:avLst/>
                                      <a:gdLst>
                                        <a:gd name="connsiteX0" fmla="*/ 15813 w 17763"/>
                                        <a:gd name="connsiteY0" fmla="*/ 10690 h 29466"/>
                                        <a:gd name="connsiteX1" fmla="*/ 15813 w 17763"/>
                                        <a:gd name="connsiteY1" fmla="*/ -2113 h 29466"/>
                                        <a:gd name="connsiteX2" fmla="*/ 12330 w 17763"/>
                                        <a:gd name="connsiteY2" fmla="*/ -2113 h 29466"/>
                                        <a:gd name="connsiteX3" fmla="*/ 12330 w 17763"/>
                                        <a:gd name="connsiteY3" fmla="*/ 10575 h 29466"/>
                                        <a:gd name="connsiteX4" fmla="*/ 11154 w 17763"/>
                                        <a:gd name="connsiteY4" fmla="*/ 15077 h 29466"/>
                                        <a:gd name="connsiteX5" fmla="*/ 7634 w 17763"/>
                                        <a:gd name="connsiteY5" fmla="*/ 16574 h 29466"/>
                                        <a:gd name="connsiteX6" fmla="*/ 3181 w 17763"/>
                                        <a:gd name="connsiteY6" fmla="*/ 14774 h 29466"/>
                                        <a:gd name="connsiteX7" fmla="*/ 1551 w 17763"/>
                                        <a:gd name="connsiteY7" fmla="*/ 9872 h 29466"/>
                                        <a:gd name="connsiteX8" fmla="*/ 1551 w 17763"/>
                                        <a:gd name="connsiteY8" fmla="*/ -2113 h 29466"/>
                                        <a:gd name="connsiteX9" fmla="*/ -1951 w 17763"/>
                                        <a:gd name="connsiteY9" fmla="*/ -2113 h 29466"/>
                                        <a:gd name="connsiteX10" fmla="*/ -1951 w 17763"/>
                                        <a:gd name="connsiteY10" fmla="*/ 27353 h 29466"/>
                                        <a:gd name="connsiteX11" fmla="*/ 1551 w 17763"/>
                                        <a:gd name="connsiteY11" fmla="*/ 27353 h 29466"/>
                                        <a:gd name="connsiteX12" fmla="*/ 1551 w 17763"/>
                                        <a:gd name="connsiteY12" fmla="*/ 15798 h 29466"/>
                                        <a:gd name="connsiteX13" fmla="*/ 4496 w 17763"/>
                                        <a:gd name="connsiteY13" fmla="*/ 18658 h 29466"/>
                                        <a:gd name="connsiteX14" fmla="*/ 8410 w 17763"/>
                                        <a:gd name="connsiteY14" fmla="*/ 19603 h 29466"/>
                                        <a:gd name="connsiteX15" fmla="*/ 13935 w 17763"/>
                                        <a:gd name="connsiteY15" fmla="*/ 17343 h 29466"/>
                                        <a:gd name="connsiteX16" fmla="*/ 15813 w 17763"/>
                                        <a:gd name="connsiteY16" fmla="*/ 10690 h 29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7763" h="29466">
                                          <a:moveTo>
                                            <a:pt x="15813" y="10690"/>
                                          </a:moveTo>
                                          <a:lnTo>
                                            <a:pt x="15813" y="-2113"/>
                                          </a:lnTo>
                                          <a:lnTo>
                                            <a:pt x="12330" y="-2113"/>
                                          </a:lnTo>
                                          <a:lnTo>
                                            <a:pt x="12330" y="10575"/>
                                          </a:lnTo>
                                          <a:cubicBezTo>
                                            <a:pt x="12330" y="12583"/>
                                            <a:pt x="11938" y="14083"/>
                                            <a:pt x="11154" y="15077"/>
                                          </a:cubicBezTo>
                                          <a:cubicBezTo>
                                            <a:pt x="10371" y="16075"/>
                                            <a:pt x="9197" y="16574"/>
                                            <a:pt x="7634" y="16574"/>
                                          </a:cubicBezTo>
                                          <a:cubicBezTo>
                                            <a:pt x="5752" y="16574"/>
                                            <a:pt x="4268" y="15974"/>
                                            <a:pt x="3181" y="14774"/>
                                          </a:cubicBezTo>
                                          <a:cubicBezTo>
                                            <a:pt x="2095" y="13578"/>
                                            <a:pt x="1551" y="11944"/>
                                            <a:pt x="1551" y="9872"/>
                                          </a:cubicBezTo>
                                          <a:lnTo>
                                            <a:pt x="1551" y="-2113"/>
                                          </a:lnTo>
                                          <a:lnTo>
                                            <a:pt x="-1951" y="-2113"/>
                                          </a:lnTo>
                                          <a:lnTo>
                                            <a:pt x="-1951" y="27353"/>
                                          </a:lnTo>
                                          <a:lnTo>
                                            <a:pt x="1551" y="27353"/>
                                          </a:lnTo>
                                          <a:lnTo>
                                            <a:pt x="1551" y="15798"/>
                                          </a:lnTo>
                                          <a:cubicBezTo>
                                            <a:pt x="2387" y="17074"/>
                                            <a:pt x="3369" y="18028"/>
                                            <a:pt x="4496" y="18658"/>
                                          </a:cubicBezTo>
                                          <a:cubicBezTo>
                                            <a:pt x="5627" y="19288"/>
                                            <a:pt x="6931" y="19603"/>
                                            <a:pt x="8410" y="19603"/>
                                          </a:cubicBezTo>
                                          <a:cubicBezTo>
                                            <a:pt x="10845" y="19603"/>
                                            <a:pt x="12687" y="18850"/>
                                            <a:pt x="13935" y="17343"/>
                                          </a:cubicBezTo>
                                          <a:cubicBezTo>
                                            <a:pt x="15187" y="15836"/>
                                            <a:pt x="15813" y="13619"/>
                                            <a:pt x="15813" y="1069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2" name="Freeform: Shape 182"/>
                                  <wps:cNvSpPr/>
                                  <wps:spPr>
                                    <a:xfrm flipV="1">
                                      <a:off x="1289334" y="8174386"/>
                                      <a:ext cx="17915" cy="22267"/>
                                    </a:xfrm>
                                    <a:custGeom>
                                      <a:avLst/>
                                      <a:gdLst>
                                        <a:gd name="connsiteX0" fmla="*/ 9206 w 17915"/>
                                        <a:gd name="connsiteY0" fmla="*/ 9783 h 22267"/>
                                        <a:gd name="connsiteX1" fmla="*/ 3353 w 17915"/>
                                        <a:gd name="connsiteY1" fmla="*/ 8819 h 22267"/>
                                        <a:gd name="connsiteX2" fmla="*/ 1724 w 17915"/>
                                        <a:gd name="connsiteY2" fmla="*/ 5523 h 22267"/>
                                        <a:gd name="connsiteX3" fmla="*/ 2948 w 17915"/>
                                        <a:gd name="connsiteY3" fmla="*/ 2578 h 22267"/>
                                        <a:gd name="connsiteX4" fmla="*/ 6268 w 17915"/>
                                        <a:gd name="connsiteY4" fmla="*/ 1494 h 22267"/>
                                        <a:gd name="connsiteX5" fmla="*/ 10921 w 17915"/>
                                        <a:gd name="connsiteY5" fmla="*/ 3548 h 22267"/>
                                        <a:gd name="connsiteX6" fmla="*/ 12672 w 17915"/>
                                        <a:gd name="connsiteY6" fmla="*/ 9007 h 22267"/>
                                        <a:gd name="connsiteX7" fmla="*/ 12672 w 17915"/>
                                        <a:gd name="connsiteY7" fmla="*/ 9783 h 22267"/>
                                        <a:gd name="connsiteX8" fmla="*/ 9206 w 17915"/>
                                        <a:gd name="connsiteY8" fmla="*/ 9783 h 22267"/>
                                        <a:gd name="connsiteX9" fmla="*/ 16155 w 17915"/>
                                        <a:gd name="connsiteY9" fmla="*/ 11225 h 22267"/>
                                        <a:gd name="connsiteX10" fmla="*/ 16155 w 17915"/>
                                        <a:gd name="connsiteY10" fmla="*/ -876 h 22267"/>
                                        <a:gd name="connsiteX11" fmla="*/ 12672 w 17915"/>
                                        <a:gd name="connsiteY11" fmla="*/ -876 h 22267"/>
                                        <a:gd name="connsiteX12" fmla="*/ 12672 w 17915"/>
                                        <a:gd name="connsiteY12" fmla="*/ 2342 h 22267"/>
                                        <a:gd name="connsiteX13" fmla="*/ 9697 w 17915"/>
                                        <a:gd name="connsiteY13" fmla="*/ -506 h 22267"/>
                                        <a:gd name="connsiteX14" fmla="*/ 5341 w 17915"/>
                                        <a:gd name="connsiteY14" fmla="*/ -1427 h 22267"/>
                                        <a:gd name="connsiteX15" fmla="*/ 161 w 17915"/>
                                        <a:gd name="connsiteY15" fmla="*/ 403 h 22267"/>
                                        <a:gd name="connsiteX16" fmla="*/ -1760 w 17915"/>
                                        <a:gd name="connsiteY16" fmla="*/ 5299 h 22267"/>
                                        <a:gd name="connsiteX17" fmla="*/ 633 w 17915"/>
                                        <a:gd name="connsiteY17" fmla="*/ 10691 h 22267"/>
                                        <a:gd name="connsiteX18" fmla="*/ 7782 w 17915"/>
                                        <a:gd name="connsiteY18" fmla="*/ 12509 h 22267"/>
                                        <a:gd name="connsiteX19" fmla="*/ 12672 w 17915"/>
                                        <a:gd name="connsiteY19" fmla="*/ 12509 h 22267"/>
                                        <a:gd name="connsiteX20" fmla="*/ 12672 w 17915"/>
                                        <a:gd name="connsiteY20" fmla="*/ 12855 h 22267"/>
                                        <a:gd name="connsiteX21" fmla="*/ 11090 w 17915"/>
                                        <a:gd name="connsiteY21" fmla="*/ 16575 h 22267"/>
                                        <a:gd name="connsiteX22" fmla="*/ 6649 w 17915"/>
                                        <a:gd name="connsiteY22" fmla="*/ 17890 h 22267"/>
                                        <a:gd name="connsiteX23" fmla="*/ 3105 w 17915"/>
                                        <a:gd name="connsiteY23" fmla="*/ 17454 h 22267"/>
                                        <a:gd name="connsiteX24" fmla="*/ -203 w 17915"/>
                                        <a:gd name="connsiteY24" fmla="*/ 16145 h 22267"/>
                                        <a:gd name="connsiteX25" fmla="*/ -203 w 17915"/>
                                        <a:gd name="connsiteY25" fmla="*/ 19368 h 22267"/>
                                        <a:gd name="connsiteX26" fmla="*/ 3505 w 17915"/>
                                        <a:gd name="connsiteY26" fmla="*/ 20471 h 22267"/>
                                        <a:gd name="connsiteX27" fmla="*/ 7007 w 17915"/>
                                        <a:gd name="connsiteY27" fmla="*/ 20841 h 22267"/>
                                        <a:gd name="connsiteX28" fmla="*/ 13883 w 17915"/>
                                        <a:gd name="connsiteY28" fmla="*/ 18453 h 22267"/>
                                        <a:gd name="connsiteX29" fmla="*/ 16155 w 17915"/>
                                        <a:gd name="connsiteY29" fmla="*/ 11225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7915" h="22267">
                                          <a:moveTo>
                                            <a:pt x="9206" y="9783"/>
                                          </a:moveTo>
                                          <a:cubicBezTo>
                                            <a:pt x="6391" y="9783"/>
                                            <a:pt x="4440" y="9461"/>
                                            <a:pt x="3353" y="8819"/>
                                          </a:cubicBezTo>
                                          <a:cubicBezTo>
                                            <a:pt x="2267" y="8177"/>
                                            <a:pt x="1724" y="7078"/>
                                            <a:pt x="1724" y="5523"/>
                                          </a:cubicBezTo>
                                          <a:cubicBezTo>
                                            <a:pt x="1724" y="4287"/>
                                            <a:pt x="2132" y="3305"/>
                                            <a:pt x="2948" y="2578"/>
                                          </a:cubicBezTo>
                                          <a:cubicBezTo>
                                            <a:pt x="3763" y="1855"/>
                                            <a:pt x="4870" y="1494"/>
                                            <a:pt x="6268" y="1494"/>
                                          </a:cubicBezTo>
                                          <a:cubicBezTo>
                                            <a:pt x="8202" y="1494"/>
                                            <a:pt x="9753" y="2178"/>
                                            <a:pt x="10921" y="3548"/>
                                          </a:cubicBezTo>
                                          <a:cubicBezTo>
                                            <a:pt x="12088" y="4917"/>
                                            <a:pt x="12672" y="6737"/>
                                            <a:pt x="12672" y="9007"/>
                                          </a:cubicBezTo>
                                          <a:lnTo>
                                            <a:pt x="12672" y="9783"/>
                                          </a:lnTo>
                                          <a:lnTo>
                                            <a:pt x="9206" y="9783"/>
                                          </a:lnTo>
                                          <a:close/>
                                          <a:moveTo>
                                            <a:pt x="16155" y="11225"/>
                                          </a:moveTo>
                                          <a:lnTo>
                                            <a:pt x="16155" y="-876"/>
                                          </a:lnTo>
                                          <a:lnTo>
                                            <a:pt x="12672" y="-876"/>
                                          </a:lnTo>
                                          <a:lnTo>
                                            <a:pt x="12672" y="2342"/>
                                          </a:lnTo>
                                          <a:cubicBezTo>
                                            <a:pt x="11876" y="1057"/>
                                            <a:pt x="10884" y="108"/>
                                            <a:pt x="9697" y="-506"/>
                                          </a:cubicBezTo>
                                          <a:cubicBezTo>
                                            <a:pt x="8509" y="-1120"/>
                                            <a:pt x="7057" y="-1427"/>
                                            <a:pt x="5341" y="-1427"/>
                                          </a:cubicBezTo>
                                          <a:cubicBezTo>
                                            <a:pt x="3172" y="-1427"/>
                                            <a:pt x="1445" y="-817"/>
                                            <a:pt x="161" y="403"/>
                                          </a:cubicBezTo>
                                          <a:cubicBezTo>
                                            <a:pt x="-1120" y="1623"/>
                                            <a:pt x="-1760" y="3255"/>
                                            <a:pt x="-1760" y="5299"/>
                                          </a:cubicBezTo>
                                          <a:cubicBezTo>
                                            <a:pt x="-1760" y="7682"/>
                                            <a:pt x="-962" y="9480"/>
                                            <a:pt x="633" y="10691"/>
                                          </a:cubicBezTo>
                                          <a:cubicBezTo>
                                            <a:pt x="2233" y="11903"/>
                                            <a:pt x="4616" y="12509"/>
                                            <a:pt x="7782" y="12509"/>
                                          </a:cubicBezTo>
                                          <a:lnTo>
                                            <a:pt x="12672" y="12509"/>
                                          </a:lnTo>
                                          <a:lnTo>
                                            <a:pt x="12672" y="12855"/>
                                          </a:lnTo>
                                          <a:cubicBezTo>
                                            <a:pt x="12672" y="14458"/>
                                            <a:pt x="12144" y="15698"/>
                                            <a:pt x="11090" y="16575"/>
                                          </a:cubicBezTo>
                                          <a:cubicBezTo>
                                            <a:pt x="10036" y="17451"/>
                                            <a:pt x="8556" y="17890"/>
                                            <a:pt x="6649" y="17890"/>
                                          </a:cubicBezTo>
                                          <a:cubicBezTo>
                                            <a:pt x="5438" y="17890"/>
                                            <a:pt x="4256" y="17744"/>
                                            <a:pt x="3105" y="17454"/>
                                          </a:cubicBezTo>
                                          <a:cubicBezTo>
                                            <a:pt x="1958" y="17163"/>
                                            <a:pt x="855" y="16726"/>
                                            <a:pt x="-203" y="16145"/>
                                          </a:cubicBezTo>
                                          <a:lnTo>
                                            <a:pt x="-203" y="19368"/>
                                          </a:lnTo>
                                          <a:cubicBezTo>
                                            <a:pt x="1069" y="19861"/>
                                            <a:pt x="2305" y="20229"/>
                                            <a:pt x="3505" y="20471"/>
                                          </a:cubicBezTo>
                                          <a:cubicBezTo>
                                            <a:pt x="4705" y="20717"/>
                                            <a:pt x="5872" y="20841"/>
                                            <a:pt x="7007" y="20841"/>
                                          </a:cubicBezTo>
                                          <a:cubicBezTo>
                                            <a:pt x="10076" y="20841"/>
                                            <a:pt x="12369" y="20045"/>
                                            <a:pt x="13883" y="18453"/>
                                          </a:cubicBezTo>
                                          <a:cubicBezTo>
                                            <a:pt x="15398" y="16866"/>
                                            <a:pt x="16155" y="14456"/>
                                            <a:pt x="16155" y="1122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3" name="Freeform: Shape 183"/>
                                  <wps:cNvSpPr/>
                                  <wps:spPr>
                                    <a:xfrm flipV="1">
                                      <a:off x="1314422" y="8166636"/>
                                      <a:ext cx="3483" cy="29466"/>
                                    </a:xfrm>
                                    <a:custGeom>
                                      <a:avLst/>
                                      <a:gdLst>
                                        <a:gd name="connsiteX0" fmla="*/ -783 w 3483"/>
                                        <a:gd name="connsiteY0" fmla="*/ 19094 h 29466"/>
                                        <a:gd name="connsiteX1" fmla="*/ 2700 w 3483"/>
                                        <a:gd name="connsiteY1" fmla="*/ 19094 h 29466"/>
                                        <a:gd name="connsiteX2" fmla="*/ 2700 w 3483"/>
                                        <a:gd name="connsiteY2" fmla="*/ -2113 h 29466"/>
                                        <a:gd name="connsiteX3" fmla="*/ -783 w 3483"/>
                                        <a:gd name="connsiteY3" fmla="*/ -2113 h 29466"/>
                                        <a:gd name="connsiteX4" fmla="*/ -783 w 3483"/>
                                        <a:gd name="connsiteY4" fmla="*/ 19094 h 29466"/>
                                        <a:gd name="connsiteX5" fmla="*/ -783 w 3483"/>
                                        <a:gd name="connsiteY5" fmla="*/ 27353 h 29466"/>
                                        <a:gd name="connsiteX6" fmla="*/ 2700 w 3483"/>
                                        <a:gd name="connsiteY6" fmla="*/ 27353 h 29466"/>
                                        <a:gd name="connsiteX7" fmla="*/ 2700 w 3483"/>
                                        <a:gd name="connsiteY7" fmla="*/ 22936 h 29466"/>
                                        <a:gd name="connsiteX8" fmla="*/ -783 w 3483"/>
                                        <a:gd name="connsiteY8" fmla="*/ 22936 h 29466"/>
                                        <a:gd name="connsiteX9" fmla="*/ -783 w 3483"/>
                                        <a:gd name="connsiteY9" fmla="*/ 27353 h 29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483" h="29466">
                                          <a:moveTo>
                                            <a:pt x="-783" y="19094"/>
                                          </a:moveTo>
                                          <a:lnTo>
                                            <a:pt x="2700" y="19094"/>
                                          </a:lnTo>
                                          <a:lnTo>
                                            <a:pt x="2700" y="-2113"/>
                                          </a:lnTo>
                                          <a:lnTo>
                                            <a:pt x="-783" y="-2113"/>
                                          </a:lnTo>
                                          <a:lnTo>
                                            <a:pt x="-783" y="19094"/>
                                          </a:lnTo>
                                          <a:close/>
                                          <a:moveTo>
                                            <a:pt x="-783" y="27353"/>
                                          </a:moveTo>
                                          <a:lnTo>
                                            <a:pt x="2700" y="27353"/>
                                          </a:lnTo>
                                          <a:lnTo>
                                            <a:pt x="2700" y="22936"/>
                                          </a:lnTo>
                                          <a:lnTo>
                                            <a:pt x="-783" y="22936"/>
                                          </a:lnTo>
                                          <a:lnTo>
                                            <a:pt x="-783" y="2735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 name="Freeform: Shape 184"/>
                                  <wps:cNvSpPr/>
                                  <wps:spPr>
                                    <a:xfrm flipV="1">
                                      <a:off x="1325062" y="8174386"/>
                                      <a:ext cx="12420" cy="21716"/>
                                    </a:xfrm>
                                    <a:custGeom>
                                      <a:avLst/>
                                      <a:gdLst>
                                        <a:gd name="connsiteX0" fmla="*/ 10925 w 12420"/>
                                        <a:gd name="connsiteY0" fmla="*/ 16481 h 21716"/>
                                        <a:gd name="connsiteX1" fmla="*/ 9647 w 12420"/>
                                        <a:gd name="connsiteY1" fmla="*/ 16978 h 21716"/>
                                        <a:gd name="connsiteX2" fmla="*/ 8126 w 12420"/>
                                        <a:gd name="connsiteY2" fmla="*/ 17141 h 21716"/>
                                        <a:gd name="connsiteX3" fmla="*/ 3588 w 12420"/>
                                        <a:gd name="connsiteY3" fmla="*/ 15221 h 21716"/>
                                        <a:gd name="connsiteX4" fmla="*/ 2007 w 12420"/>
                                        <a:gd name="connsiteY4" fmla="*/ 9701 h 21716"/>
                                        <a:gd name="connsiteX5" fmla="*/ 2007 w 12420"/>
                                        <a:gd name="connsiteY5" fmla="*/ -1473 h 21716"/>
                                        <a:gd name="connsiteX6" fmla="*/ -1495 w 12420"/>
                                        <a:gd name="connsiteY6" fmla="*/ -1473 h 21716"/>
                                        <a:gd name="connsiteX7" fmla="*/ -1495 w 12420"/>
                                        <a:gd name="connsiteY7" fmla="*/ 19735 h 21716"/>
                                        <a:gd name="connsiteX8" fmla="*/ 2007 w 12420"/>
                                        <a:gd name="connsiteY8" fmla="*/ 19735 h 21716"/>
                                        <a:gd name="connsiteX9" fmla="*/ 2007 w 12420"/>
                                        <a:gd name="connsiteY9" fmla="*/ 16438 h 21716"/>
                                        <a:gd name="connsiteX10" fmla="*/ 4867 w 12420"/>
                                        <a:gd name="connsiteY10" fmla="*/ 19304 h 21716"/>
                                        <a:gd name="connsiteX11" fmla="*/ 9150 w 12420"/>
                                        <a:gd name="connsiteY11" fmla="*/ 20244 h 21716"/>
                                        <a:gd name="connsiteX12" fmla="*/ 9944 w 12420"/>
                                        <a:gd name="connsiteY12" fmla="*/ 20195 h 21716"/>
                                        <a:gd name="connsiteX13" fmla="*/ 10907 w 12420"/>
                                        <a:gd name="connsiteY13" fmla="*/ 20056 h 21716"/>
                                        <a:gd name="connsiteX14" fmla="*/ 10925 w 12420"/>
                                        <a:gd name="connsiteY14" fmla="*/ 16481 h 217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420" h="21716">
                                          <a:moveTo>
                                            <a:pt x="10925" y="16481"/>
                                          </a:moveTo>
                                          <a:cubicBezTo>
                                            <a:pt x="10533" y="16707"/>
                                            <a:pt x="10107" y="16873"/>
                                            <a:pt x="9647" y="16978"/>
                                          </a:cubicBezTo>
                                          <a:cubicBezTo>
                                            <a:pt x="9186" y="17087"/>
                                            <a:pt x="8679" y="17141"/>
                                            <a:pt x="8126" y="17141"/>
                                          </a:cubicBezTo>
                                          <a:cubicBezTo>
                                            <a:pt x="6155" y="17141"/>
                                            <a:pt x="4642" y="16501"/>
                                            <a:pt x="3588" y="15221"/>
                                          </a:cubicBezTo>
                                          <a:cubicBezTo>
                                            <a:pt x="2534" y="13940"/>
                                            <a:pt x="2007" y="12100"/>
                                            <a:pt x="2007" y="9701"/>
                                          </a:cubicBezTo>
                                          <a:lnTo>
                                            <a:pt x="2007" y="-1473"/>
                                          </a:lnTo>
                                          <a:lnTo>
                                            <a:pt x="-1495" y="-1473"/>
                                          </a:lnTo>
                                          <a:lnTo>
                                            <a:pt x="-1495" y="19735"/>
                                          </a:lnTo>
                                          <a:lnTo>
                                            <a:pt x="2007" y="19735"/>
                                          </a:lnTo>
                                          <a:lnTo>
                                            <a:pt x="2007" y="16438"/>
                                          </a:lnTo>
                                          <a:cubicBezTo>
                                            <a:pt x="2742" y="17727"/>
                                            <a:pt x="3695" y="18682"/>
                                            <a:pt x="4867" y="19304"/>
                                          </a:cubicBezTo>
                                          <a:cubicBezTo>
                                            <a:pt x="6042" y="19931"/>
                                            <a:pt x="7470" y="20244"/>
                                            <a:pt x="9150" y="20244"/>
                                          </a:cubicBezTo>
                                          <a:cubicBezTo>
                                            <a:pt x="9388" y="20244"/>
                                            <a:pt x="9653" y="20227"/>
                                            <a:pt x="9944" y="20195"/>
                                          </a:cubicBezTo>
                                          <a:cubicBezTo>
                                            <a:pt x="10234" y="20167"/>
                                            <a:pt x="10556" y="20120"/>
                                            <a:pt x="10907" y="20056"/>
                                          </a:cubicBezTo>
                                          <a:lnTo>
                                            <a:pt x="10925" y="1648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85" name="Graphic 155"/>
                              <wpg:cNvGrpSpPr/>
                              <wpg:grpSpPr>
                                <a:xfrm>
                                  <a:off x="1477292" y="8139491"/>
                                  <a:ext cx="148583" cy="64676"/>
                                  <a:chOff x="1477292" y="8139491"/>
                                  <a:chExt cx="148583" cy="64676"/>
                                </a:xfrm>
                                <a:solidFill>
                                  <a:srgbClr val="000000"/>
                                </a:solidFill>
                              </wpg:grpSpPr>
                              <wps:wsp>
                                <wps:cNvPr id="186" name="Freeform: Shape 186"/>
                                <wps:cNvSpPr/>
                                <wps:spPr>
                                  <a:xfrm>
                                    <a:off x="1551440" y="8139491"/>
                                    <a:ext cx="3877" cy="13572"/>
                                  </a:xfrm>
                                  <a:custGeom>
                                    <a:avLst/>
                                    <a:gdLst>
                                      <a:gd name="connsiteX0" fmla="*/ 168 w 3877"/>
                                      <a:gd name="connsiteY0" fmla="*/ 308 h 13572"/>
                                      <a:gd name="connsiteX1" fmla="*/ 168 w 3877"/>
                                      <a:gd name="connsiteY1" fmla="*/ 13880 h 13572"/>
                                    </a:gdLst>
                                    <a:ahLst/>
                                    <a:cxnLst>
                                      <a:cxn ang="0">
                                        <a:pos x="connsiteX0" y="connsiteY0"/>
                                      </a:cxn>
                                      <a:cxn ang="0">
                                        <a:pos x="connsiteX1" y="connsiteY1"/>
                                      </a:cxn>
                                    </a:cxnLst>
                                    <a:rect l="l" t="t" r="r" b="b"/>
                                    <a:pathLst>
                                      <a:path w="3877" h="13572">
                                        <a:moveTo>
                                          <a:pt x="168" y="308"/>
                                        </a:moveTo>
                                        <a:lnTo>
                                          <a:pt x="168" y="13880"/>
                                        </a:lnTo>
                                      </a:path>
                                    </a:pathLst>
                                  </a:custGeom>
                                  <a:solidFill>
                                    <a:srgbClr val="000000"/>
                                  </a:solidFill>
                                  <a:ln w="309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7" name="Graphic 155"/>
                                <wpg:cNvGrpSpPr/>
                                <wpg:grpSpPr>
                                  <a:xfrm>
                                    <a:off x="1477292" y="8166636"/>
                                    <a:ext cx="148583" cy="37530"/>
                                    <a:chOff x="1477292" y="8166636"/>
                                    <a:chExt cx="148583" cy="37530"/>
                                  </a:xfrm>
                                  <a:solidFill>
                                    <a:srgbClr val="000000"/>
                                  </a:solidFill>
                                </wpg:grpSpPr>
                                <wps:wsp>
                                  <wps:cNvPr id="188" name="Freeform: Shape 188"/>
                                  <wps:cNvSpPr/>
                                  <wps:spPr>
                                    <a:xfrm flipV="1">
                                      <a:off x="1477292" y="8167830"/>
                                      <a:ext cx="18254" cy="28272"/>
                                    </a:xfrm>
                                    <a:custGeom>
                                      <a:avLst/>
                                      <a:gdLst>
                                        <a:gd name="connsiteX0" fmla="*/ 1840 w 18254"/>
                                        <a:gd name="connsiteY0" fmla="*/ 23113 h 28272"/>
                                        <a:gd name="connsiteX1" fmla="*/ 1840 w 18254"/>
                                        <a:gd name="connsiteY1" fmla="*/ 12491 h 28272"/>
                                        <a:gd name="connsiteX2" fmla="*/ 6650 w 18254"/>
                                        <a:gd name="connsiteY2" fmla="*/ 12491 h 28272"/>
                                        <a:gd name="connsiteX3" fmla="*/ 10776 w 18254"/>
                                        <a:gd name="connsiteY3" fmla="*/ 13873 h 28272"/>
                                        <a:gd name="connsiteX4" fmla="*/ 12236 w 18254"/>
                                        <a:gd name="connsiteY4" fmla="*/ 17811 h 28272"/>
                                        <a:gd name="connsiteX5" fmla="*/ 10776 w 18254"/>
                                        <a:gd name="connsiteY5" fmla="*/ 21732 h 28272"/>
                                        <a:gd name="connsiteX6" fmla="*/ 6650 w 18254"/>
                                        <a:gd name="connsiteY6" fmla="*/ 23113 h 28272"/>
                                        <a:gd name="connsiteX7" fmla="*/ 1840 w 18254"/>
                                        <a:gd name="connsiteY7" fmla="*/ 23113 h 28272"/>
                                        <a:gd name="connsiteX8" fmla="*/ -1983 w 18254"/>
                                        <a:gd name="connsiteY8" fmla="*/ 26258 h 28272"/>
                                        <a:gd name="connsiteX9" fmla="*/ 6650 w 18254"/>
                                        <a:gd name="connsiteY9" fmla="*/ 26258 h 28272"/>
                                        <a:gd name="connsiteX10" fmla="*/ 13836 w 18254"/>
                                        <a:gd name="connsiteY10" fmla="*/ 24107 h 28272"/>
                                        <a:gd name="connsiteX11" fmla="*/ 16271 w 18254"/>
                                        <a:gd name="connsiteY11" fmla="*/ 17811 h 28272"/>
                                        <a:gd name="connsiteX12" fmla="*/ 13836 w 18254"/>
                                        <a:gd name="connsiteY12" fmla="*/ 11485 h 28272"/>
                                        <a:gd name="connsiteX13" fmla="*/ 6650 w 18254"/>
                                        <a:gd name="connsiteY13" fmla="*/ 9347 h 28272"/>
                                        <a:gd name="connsiteX14" fmla="*/ 1840 w 18254"/>
                                        <a:gd name="connsiteY14" fmla="*/ 9347 h 28272"/>
                                        <a:gd name="connsiteX15" fmla="*/ 1840 w 18254"/>
                                        <a:gd name="connsiteY15" fmla="*/ -2014 h 28272"/>
                                        <a:gd name="connsiteX16" fmla="*/ -1983 w 18254"/>
                                        <a:gd name="connsiteY16" fmla="*/ -2014 h 28272"/>
                                        <a:gd name="connsiteX17" fmla="*/ -1983 w 18254"/>
                                        <a:gd name="connsiteY17" fmla="*/ 26258 h 282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8254" h="28272">
                                          <a:moveTo>
                                            <a:pt x="1840" y="23113"/>
                                          </a:moveTo>
                                          <a:lnTo>
                                            <a:pt x="1840" y="12491"/>
                                          </a:lnTo>
                                          <a:lnTo>
                                            <a:pt x="6650" y="12491"/>
                                          </a:lnTo>
                                          <a:cubicBezTo>
                                            <a:pt x="8431" y="12491"/>
                                            <a:pt x="9807" y="12952"/>
                                            <a:pt x="10776" y="13873"/>
                                          </a:cubicBezTo>
                                          <a:cubicBezTo>
                                            <a:pt x="11749" y="14794"/>
                                            <a:pt x="12236" y="16107"/>
                                            <a:pt x="12236" y="17811"/>
                                          </a:cubicBezTo>
                                          <a:cubicBezTo>
                                            <a:pt x="12236" y="19504"/>
                                            <a:pt x="11749" y="20811"/>
                                            <a:pt x="10776" y="21732"/>
                                          </a:cubicBezTo>
                                          <a:cubicBezTo>
                                            <a:pt x="9807" y="22653"/>
                                            <a:pt x="8431" y="23113"/>
                                            <a:pt x="6650" y="23113"/>
                                          </a:cubicBezTo>
                                          <a:lnTo>
                                            <a:pt x="1840" y="23113"/>
                                          </a:lnTo>
                                          <a:close/>
                                          <a:moveTo>
                                            <a:pt x="-1983" y="26258"/>
                                          </a:moveTo>
                                          <a:lnTo>
                                            <a:pt x="6650" y="26258"/>
                                          </a:lnTo>
                                          <a:cubicBezTo>
                                            <a:pt x="9821" y="26258"/>
                                            <a:pt x="12216" y="25541"/>
                                            <a:pt x="13836" y="24107"/>
                                          </a:cubicBezTo>
                                          <a:cubicBezTo>
                                            <a:pt x="15459" y="22673"/>
                                            <a:pt x="16271" y="20574"/>
                                            <a:pt x="16271" y="17811"/>
                                          </a:cubicBezTo>
                                          <a:cubicBezTo>
                                            <a:pt x="16271" y="15020"/>
                                            <a:pt x="15459" y="12911"/>
                                            <a:pt x="13836" y="11485"/>
                                          </a:cubicBezTo>
                                          <a:cubicBezTo>
                                            <a:pt x="12216" y="10060"/>
                                            <a:pt x="9821" y="9347"/>
                                            <a:pt x="6650" y="9347"/>
                                          </a:cubicBezTo>
                                          <a:lnTo>
                                            <a:pt x="1840" y="9347"/>
                                          </a:lnTo>
                                          <a:lnTo>
                                            <a:pt x="1840" y="-2014"/>
                                          </a:lnTo>
                                          <a:lnTo>
                                            <a:pt x="-1983" y="-2014"/>
                                          </a:lnTo>
                                          <a:lnTo>
                                            <a:pt x="-1983" y="2625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 name="Freeform: Shape 189"/>
                                  <wps:cNvSpPr/>
                                  <wps:spPr>
                                    <a:xfrm flipV="1">
                                      <a:off x="1497452" y="8174386"/>
                                      <a:ext cx="17915" cy="22267"/>
                                    </a:xfrm>
                                    <a:custGeom>
                                      <a:avLst/>
                                      <a:gdLst>
                                        <a:gd name="connsiteX0" fmla="*/ 9260 w 17915"/>
                                        <a:gd name="connsiteY0" fmla="*/ 9783 h 22267"/>
                                        <a:gd name="connsiteX1" fmla="*/ 3407 w 17915"/>
                                        <a:gd name="connsiteY1" fmla="*/ 8819 h 22267"/>
                                        <a:gd name="connsiteX2" fmla="*/ 1777 w 17915"/>
                                        <a:gd name="connsiteY2" fmla="*/ 5523 h 22267"/>
                                        <a:gd name="connsiteX3" fmla="*/ 3001 w 17915"/>
                                        <a:gd name="connsiteY3" fmla="*/ 2578 h 22267"/>
                                        <a:gd name="connsiteX4" fmla="*/ 6321 w 17915"/>
                                        <a:gd name="connsiteY4" fmla="*/ 1494 h 22267"/>
                                        <a:gd name="connsiteX5" fmla="*/ 10974 w 17915"/>
                                        <a:gd name="connsiteY5" fmla="*/ 3548 h 22267"/>
                                        <a:gd name="connsiteX6" fmla="*/ 12725 w 17915"/>
                                        <a:gd name="connsiteY6" fmla="*/ 9007 h 22267"/>
                                        <a:gd name="connsiteX7" fmla="*/ 12725 w 17915"/>
                                        <a:gd name="connsiteY7" fmla="*/ 9783 h 22267"/>
                                        <a:gd name="connsiteX8" fmla="*/ 9260 w 17915"/>
                                        <a:gd name="connsiteY8" fmla="*/ 9783 h 22267"/>
                                        <a:gd name="connsiteX9" fmla="*/ 16209 w 17915"/>
                                        <a:gd name="connsiteY9" fmla="*/ 11225 h 22267"/>
                                        <a:gd name="connsiteX10" fmla="*/ 16209 w 17915"/>
                                        <a:gd name="connsiteY10" fmla="*/ -876 h 22267"/>
                                        <a:gd name="connsiteX11" fmla="*/ 12725 w 17915"/>
                                        <a:gd name="connsiteY11" fmla="*/ -876 h 22267"/>
                                        <a:gd name="connsiteX12" fmla="*/ 12725 w 17915"/>
                                        <a:gd name="connsiteY12" fmla="*/ 2342 h 22267"/>
                                        <a:gd name="connsiteX13" fmla="*/ 9750 w 17915"/>
                                        <a:gd name="connsiteY13" fmla="*/ -506 h 22267"/>
                                        <a:gd name="connsiteX14" fmla="*/ 5394 w 17915"/>
                                        <a:gd name="connsiteY14" fmla="*/ -1427 h 22267"/>
                                        <a:gd name="connsiteX15" fmla="*/ 214 w 17915"/>
                                        <a:gd name="connsiteY15" fmla="*/ 403 h 22267"/>
                                        <a:gd name="connsiteX16" fmla="*/ -1706 w 17915"/>
                                        <a:gd name="connsiteY16" fmla="*/ 5299 h 22267"/>
                                        <a:gd name="connsiteX17" fmla="*/ 687 w 17915"/>
                                        <a:gd name="connsiteY17" fmla="*/ 10691 h 22267"/>
                                        <a:gd name="connsiteX18" fmla="*/ 7836 w 17915"/>
                                        <a:gd name="connsiteY18" fmla="*/ 12509 h 22267"/>
                                        <a:gd name="connsiteX19" fmla="*/ 12725 w 17915"/>
                                        <a:gd name="connsiteY19" fmla="*/ 12509 h 22267"/>
                                        <a:gd name="connsiteX20" fmla="*/ 12725 w 17915"/>
                                        <a:gd name="connsiteY20" fmla="*/ 12855 h 22267"/>
                                        <a:gd name="connsiteX21" fmla="*/ 11144 w 17915"/>
                                        <a:gd name="connsiteY21" fmla="*/ 16575 h 22267"/>
                                        <a:gd name="connsiteX22" fmla="*/ 6703 w 17915"/>
                                        <a:gd name="connsiteY22" fmla="*/ 17890 h 22267"/>
                                        <a:gd name="connsiteX23" fmla="*/ 3159 w 17915"/>
                                        <a:gd name="connsiteY23" fmla="*/ 17454 h 22267"/>
                                        <a:gd name="connsiteX24" fmla="*/ -149 w 17915"/>
                                        <a:gd name="connsiteY24" fmla="*/ 16145 h 22267"/>
                                        <a:gd name="connsiteX25" fmla="*/ -149 w 17915"/>
                                        <a:gd name="connsiteY25" fmla="*/ 19368 h 22267"/>
                                        <a:gd name="connsiteX26" fmla="*/ 3559 w 17915"/>
                                        <a:gd name="connsiteY26" fmla="*/ 20471 h 22267"/>
                                        <a:gd name="connsiteX27" fmla="*/ 7060 w 17915"/>
                                        <a:gd name="connsiteY27" fmla="*/ 20841 h 22267"/>
                                        <a:gd name="connsiteX28" fmla="*/ 13937 w 17915"/>
                                        <a:gd name="connsiteY28" fmla="*/ 18453 h 22267"/>
                                        <a:gd name="connsiteX29" fmla="*/ 16209 w 17915"/>
                                        <a:gd name="connsiteY29" fmla="*/ 11225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7915" h="22267">
                                          <a:moveTo>
                                            <a:pt x="9260" y="9783"/>
                                          </a:moveTo>
                                          <a:cubicBezTo>
                                            <a:pt x="6445" y="9783"/>
                                            <a:pt x="4494" y="9461"/>
                                            <a:pt x="3407" y="8819"/>
                                          </a:cubicBezTo>
                                          <a:cubicBezTo>
                                            <a:pt x="2321" y="8177"/>
                                            <a:pt x="1777" y="7078"/>
                                            <a:pt x="1777" y="5523"/>
                                          </a:cubicBezTo>
                                          <a:cubicBezTo>
                                            <a:pt x="1777" y="4287"/>
                                            <a:pt x="2185" y="3305"/>
                                            <a:pt x="3001" y="2578"/>
                                          </a:cubicBezTo>
                                          <a:cubicBezTo>
                                            <a:pt x="3817" y="1855"/>
                                            <a:pt x="4924" y="1494"/>
                                            <a:pt x="6321" y="1494"/>
                                          </a:cubicBezTo>
                                          <a:cubicBezTo>
                                            <a:pt x="8256" y="1494"/>
                                            <a:pt x="9807" y="2178"/>
                                            <a:pt x="10974" y="3548"/>
                                          </a:cubicBezTo>
                                          <a:cubicBezTo>
                                            <a:pt x="12142" y="4917"/>
                                            <a:pt x="12725" y="6737"/>
                                            <a:pt x="12725" y="9007"/>
                                          </a:cubicBezTo>
                                          <a:lnTo>
                                            <a:pt x="12725" y="9783"/>
                                          </a:lnTo>
                                          <a:lnTo>
                                            <a:pt x="9260" y="9783"/>
                                          </a:lnTo>
                                          <a:close/>
                                          <a:moveTo>
                                            <a:pt x="16209" y="11225"/>
                                          </a:moveTo>
                                          <a:lnTo>
                                            <a:pt x="16209" y="-876"/>
                                          </a:lnTo>
                                          <a:lnTo>
                                            <a:pt x="12725" y="-876"/>
                                          </a:lnTo>
                                          <a:lnTo>
                                            <a:pt x="12725" y="2342"/>
                                          </a:lnTo>
                                          <a:cubicBezTo>
                                            <a:pt x="11930" y="1057"/>
                                            <a:pt x="10938" y="108"/>
                                            <a:pt x="9750" y="-506"/>
                                          </a:cubicBezTo>
                                          <a:cubicBezTo>
                                            <a:pt x="8563" y="-1120"/>
                                            <a:pt x="7111" y="-1427"/>
                                            <a:pt x="5394" y="-1427"/>
                                          </a:cubicBezTo>
                                          <a:cubicBezTo>
                                            <a:pt x="3225" y="-1427"/>
                                            <a:pt x="1499" y="-817"/>
                                            <a:pt x="214" y="403"/>
                                          </a:cubicBezTo>
                                          <a:cubicBezTo>
                                            <a:pt x="-1066" y="1623"/>
                                            <a:pt x="-1706" y="3255"/>
                                            <a:pt x="-1706" y="5299"/>
                                          </a:cubicBezTo>
                                          <a:cubicBezTo>
                                            <a:pt x="-1706" y="7682"/>
                                            <a:pt x="-909" y="9480"/>
                                            <a:pt x="687" y="10691"/>
                                          </a:cubicBezTo>
                                          <a:cubicBezTo>
                                            <a:pt x="2286" y="11903"/>
                                            <a:pt x="4669" y="12509"/>
                                            <a:pt x="7836" y="12509"/>
                                          </a:cubicBezTo>
                                          <a:lnTo>
                                            <a:pt x="12725" y="12509"/>
                                          </a:lnTo>
                                          <a:lnTo>
                                            <a:pt x="12725" y="12855"/>
                                          </a:lnTo>
                                          <a:cubicBezTo>
                                            <a:pt x="12725" y="14458"/>
                                            <a:pt x="12198" y="15698"/>
                                            <a:pt x="11144" y="16575"/>
                                          </a:cubicBezTo>
                                          <a:cubicBezTo>
                                            <a:pt x="10090" y="17451"/>
                                            <a:pt x="8609" y="17890"/>
                                            <a:pt x="6703" y="17890"/>
                                          </a:cubicBezTo>
                                          <a:cubicBezTo>
                                            <a:pt x="5491" y="17890"/>
                                            <a:pt x="4310" y="17744"/>
                                            <a:pt x="3159" y="17454"/>
                                          </a:cubicBezTo>
                                          <a:cubicBezTo>
                                            <a:pt x="2012" y="17163"/>
                                            <a:pt x="909" y="16726"/>
                                            <a:pt x="-149" y="16145"/>
                                          </a:cubicBezTo>
                                          <a:lnTo>
                                            <a:pt x="-149" y="19368"/>
                                          </a:lnTo>
                                          <a:cubicBezTo>
                                            <a:pt x="1123" y="19861"/>
                                            <a:pt x="2359" y="20229"/>
                                            <a:pt x="3559" y="20471"/>
                                          </a:cubicBezTo>
                                          <a:cubicBezTo>
                                            <a:pt x="4758" y="20717"/>
                                            <a:pt x="5925" y="20841"/>
                                            <a:pt x="7060" y="20841"/>
                                          </a:cubicBezTo>
                                          <a:cubicBezTo>
                                            <a:pt x="10130" y="20841"/>
                                            <a:pt x="12422" y="20045"/>
                                            <a:pt x="13937" y="18453"/>
                                          </a:cubicBezTo>
                                          <a:cubicBezTo>
                                            <a:pt x="15452" y="16866"/>
                                            <a:pt x="16209" y="14456"/>
                                            <a:pt x="16209" y="1122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 name="Freeform: Shape 190"/>
                                  <wps:cNvSpPr/>
                                  <wps:spPr>
                                    <a:xfrm flipV="1">
                                      <a:off x="1522539" y="8166636"/>
                                      <a:ext cx="3483" cy="29466"/>
                                    </a:xfrm>
                                    <a:custGeom>
                                      <a:avLst/>
                                      <a:gdLst>
                                        <a:gd name="connsiteX0" fmla="*/ -730 w 3483"/>
                                        <a:gd name="connsiteY0" fmla="*/ 19094 h 29466"/>
                                        <a:gd name="connsiteX1" fmla="*/ 2754 w 3483"/>
                                        <a:gd name="connsiteY1" fmla="*/ 19094 h 29466"/>
                                        <a:gd name="connsiteX2" fmla="*/ 2754 w 3483"/>
                                        <a:gd name="connsiteY2" fmla="*/ -2113 h 29466"/>
                                        <a:gd name="connsiteX3" fmla="*/ -730 w 3483"/>
                                        <a:gd name="connsiteY3" fmla="*/ -2113 h 29466"/>
                                        <a:gd name="connsiteX4" fmla="*/ -730 w 3483"/>
                                        <a:gd name="connsiteY4" fmla="*/ 19094 h 29466"/>
                                        <a:gd name="connsiteX5" fmla="*/ -730 w 3483"/>
                                        <a:gd name="connsiteY5" fmla="*/ 27353 h 29466"/>
                                        <a:gd name="connsiteX6" fmla="*/ 2754 w 3483"/>
                                        <a:gd name="connsiteY6" fmla="*/ 27353 h 29466"/>
                                        <a:gd name="connsiteX7" fmla="*/ 2754 w 3483"/>
                                        <a:gd name="connsiteY7" fmla="*/ 22936 h 29466"/>
                                        <a:gd name="connsiteX8" fmla="*/ -730 w 3483"/>
                                        <a:gd name="connsiteY8" fmla="*/ 22936 h 29466"/>
                                        <a:gd name="connsiteX9" fmla="*/ -730 w 3483"/>
                                        <a:gd name="connsiteY9" fmla="*/ 27353 h 29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483" h="29466">
                                          <a:moveTo>
                                            <a:pt x="-730" y="19094"/>
                                          </a:moveTo>
                                          <a:lnTo>
                                            <a:pt x="2754" y="19094"/>
                                          </a:lnTo>
                                          <a:lnTo>
                                            <a:pt x="2754" y="-2113"/>
                                          </a:lnTo>
                                          <a:lnTo>
                                            <a:pt x="-730" y="-2113"/>
                                          </a:lnTo>
                                          <a:lnTo>
                                            <a:pt x="-730" y="19094"/>
                                          </a:lnTo>
                                          <a:close/>
                                          <a:moveTo>
                                            <a:pt x="-730" y="27353"/>
                                          </a:moveTo>
                                          <a:lnTo>
                                            <a:pt x="2754" y="27353"/>
                                          </a:lnTo>
                                          <a:lnTo>
                                            <a:pt x="2754" y="22936"/>
                                          </a:lnTo>
                                          <a:lnTo>
                                            <a:pt x="-730" y="22936"/>
                                          </a:lnTo>
                                          <a:lnTo>
                                            <a:pt x="-730" y="2735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1" name="Freeform: Shape 191"/>
                                  <wps:cNvSpPr/>
                                  <wps:spPr>
                                    <a:xfrm flipV="1">
                                      <a:off x="1533179" y="8174386"/>
                                      <a:ext cx="17763" cy="21716"/>
                                    </a:xfrm>
                                    <a:custGeom>
                                      <a:avLst/>
                                      <a:gdLst>
                                        <a:gd name="connsiteX0" fmla="*/ 15882 w 17763"/>
                                        <a:gd name="connsiteY0" fmla="*/ 11331 h 21716"/>
                                        <a:gd name="connsiteX1" fmla="*/ 15882 w 17763"/>
                                        <a:gd name="connsiteY1" fmla="*/ -1473 h 21716"/>
                                        <a:gd name="connsiteX2" fmla="*/ 12398 w 17763"/>
                                        <a:gd name="connsiteY2" fmla="*/ -1473 h 21716"/>
                                        <a:gd name="connsiteX3" fmla="*/ 12398 w 17763"/>
                                        <a:gd name="connsiteY3" fmla="*/ 11215 h 21716"/>
                                        <a:gd name="connsiteX4" fmla="*/ 11223 w 17763"/>
                                        <a:gd name="connsiteY4" fmla="*/ 15717 h 21716"/>
                                        <a:gd name="connsiteX5" fmla="*/ 7703 w 17763"/>
                                        <a:gd name="connsiteY5" fmla="*/ 17214 h 21716"/>
                                        <a:gd name="connsiteX6" fmla="*/ 3250 w 17763"/>
                                        <a:gd name="connsiteY6" fmla="*/ 15414 h 21716"/>
                                        <a:gd name="connsiteX7" fmla="*/ 1620 w 17763"/>
                                        <a:gd name="connsiteY7" fmla="*/ 10513 h 21716"/>
                                        <a:gd name="connsiteX8" fmla="*/ 1620 w 17763"/>
                                        <a:gd name="connsiteY8" fmla="*/ -1473 h 21716"/>
                                        <a:gd name="connsiteX9" fmla="*/ -1882 w 17763"/>
                                        <a:gd name="connsiteY9" fmla="*/ -1473 h 21716"/>
                                        <a:gd name="connsiteX10" fmla="*/ -1882 w 17763"/>
                                        <a:gd name="connsiteY10" fmla="*/ 19735 h 21716"/>
                                        <a:gd name="connsiteX11" fmla="*/ 1620 w 17763"/>
                                        <a:gd name="connsiteY11" fmla="*/ 19735 h 21716"/>
                                        <a:gd name="connsiteX12" fmla="*/ 1620 w 17763"/>
                                        <a:gd name="connsiteY12" fmla="*/ 16438 h 21716"/>
                                        <a:gd name="connsiteX13" fmla="*/ 4565 w 17763"/>
                                        <a:gd name="connsiteY13" fmla="*/ 19298 h 21716"/>
                                        <a:gd name="connsiteX14" fmla="*/ 8479 w 17763"/>
                                        <a:gd name="connsiteY14" fmla="*/ 20244 h 21716"/>
                                        <a:gd name="connsiteX15" fmla="*/ 14004 w 17763"/>
                                        <a:gd name="connsiteY15" fmla="*/ 17984 h 21716"/>
                                        <a:gd name="connsiteX16" fmla="*/ 15882 w 17763"/>
                                        <a:gd name="connsiteY16" fmla="*/ 11331 h 217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7763" h="21716">
                                          <a:moveTo>
                                            <a:pt x="15882" y="11331"/>
                                          </a:moveTo>
                                          <a:lnTo>
                                            <a:pt x="15882" y="-1473"/>
                                          </a:lnTo>
                                          <a:lnTo>
                                            <a:pt x="12398" y="-1473"/>
                                          </a:lnTo>
                                          <a:lnTo>
                                            <a:pt x="12398" y="11215"/>
                                          </a:lnTo>
                                          <a:cubicBezTo>
                                            <a:pt x="12398" y="13223"/>
                                            <a:pt x="12007" y="14724"/>
                                            <a:pt x="11223" y="15717"/>
                                          </a:cubicBezTo>
                                          <a:cubicBezTo>
                                            <a:pt x="10440" y="16715"/>
                                            <a:pt x="9266" y="17214"/>
                                            <a:pt x="7703" y="17214"/>
                                          </a:cubicBezTo>
                                          <a:cubicBezTo>
                                            <a:pt x="5821" y="17214"/>
                                            <a:pt x="4337" y="16614"/>
                                            <a:pt x="3250" y="15414"/>
                                          </a:cubicBezTo>
                                          <a:cubicBezTo>
                                            <a:pt x="2164" y="14219"/>
                                            <a:pt x="1620" y="12585"/>
                                            <a:pt x="1620" y="10513"/>
                                          </a:cubicBezTo>
                                          <a:lnTo>
                                            <a:pt x="1620" y="-1473"/>
                                          </a:lnTo>
                                          <a:lnTo>
                                            <a:pt x="-1882" y="-1473"/>
                                          </a:lnTo>
                                          <a:lnTo>
                                            <a:pt x="-1882" y="19735"/>
                                          </a:lnTo>
                                          <a:lnTo>
                                            <a:pt x="1620" y="19735"/>
                                          </a:lnTo>
                                          <a:lnTo>
                                            <a:pt x="1620" y="16438"/>
                                          </a:lnTo>
                                          <a:cubicBezTo>
                                            <a:pt x="2456" y="17715"/>
                                            <a:pt x="3438" y="18668"/>
                                            <a:pt x="4565" y="19298"/>
                                          </a:cubicBezTo>
                                          <a:cubicBezTo>
                                            <a:pt x="5696" y="19929"/>
                                            <a:pt x="7000" y="20244"/>
                                            <a:pt x="8479" y="20244"/>
                                          </a:cubicBezTo>
                                          <a:cubicBezTo>
                                            <a:pt x="10914" y="20244"/>
                                            <a:pt x="12756" y="19490"/>
                                            <a:pt x="14004" y="17984"/>
                                          </a:cubicBezTo>
                                          <a:cubicBezTo>
                                            <a:pt x="15256" y="16477"/>
                                            <a:pt x="15882" y="14259"/>
                                            <a:pt x="15882" y="1133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Freeform: Shape 192"/>
                                  <wps:cNvSpPr/>
                                  <wps:spPr>
                                    <a:xfrm flipV="1">
                                      <a:off x="1555276" y="8168872"/>
                                      <a:ext cx="13231" cy="27230"/>
                                    </a:xfrm>
                                    <a:custGeom>
                                      <a:avLst/>
                                      <a:gdLst>
                                        <a:gd name="connsiteX0" fmla="*/ 4965 w 13231"/>
                                        <a:gd name="connsiteY0" fmla="*/ 25302 h 27230"/>
                                        <a:gd name="connsiteX1" fmla="*/ 4965 w 13231"/>
                                        <a:gd name="connsiteY1" fmla="*/ 19279 h 27230"/>
                                        <a:gd name="connsiteX2" fmla="*/ 12138 w 13231"/>
                                        <a:gd name="connsiteY2" fmla="*/ 19279 h 27230"/>
                                        <a:gd name="connsiteX3" fmla="*/ 12138 w 13231"/>
                                        <a:gd name="connsiteY3" fmla="*/ 16570 h 27230"/>
                                        <a:gd name="connsiteX4" fmla="*/ 4965 w 13231"/>
                                        <a:gd name="connsiteY4" fmla="*/ 16570 h 27230"/>
                                        <a:gd name="connsiteX5" fmla="*/ 4965 w 13231"/>
                                        <a:gd name="connsiteY5" fmla="*/ 5058 h 27230"/>
                                        <a:gd name="connsiteX6" fmla="*/ 5674 w 13231"/>
                                        <a:gd name="connsiteY6" fmla="*/ 1725 h 27230"/>
                                        <a:gd name="connsiteX7" fmla="*/ 8564 w 13231"/>
                                        <a:gd name="connsiteY7" fmla="*/ 986 h 27230"/>
                                        <a:gd name="connsiteX8" fmla="*/ 12138 w 13231"/>
                                        <a:gd name="connsiteY8" fmla="*/ 986 h 27230"/>
                                        <a:gd name="connsiteX9" fmla="*/ 12138 w 13231"/>
                                        <a:gd name="connsiteY9" fmla="*/ -1928 h 27230"/>
                                        <a:gd name="connsiteX10" fmla="*/ 8564 w 13231"/>
                                        <a:gd name="connsiteY10" fmla="*/ -1928 h 27230"/>
                                        <a:gd name="connsiteX11" fmla="*/ 2996 w 13231"/>
                                        <a:gd name="connsiteY11" fmla="*/ -426 h 27230"/>
                                        <a:gd name="connsiteX12" fmla="*/ 1463 w 13231"/>
                                        <a:gd name="connsiteY12" fmla="*/ 5058 h 27230"/>
                                        <a:gd name="connsiteX13" fmla="*/ 1463 w 13231"/>
                                        <a:gd name="connsiteY13" fmla="*/ 16570 h 27230"/>
                                        <a:gd name="connsiteX14" fmla="*/ -1093 w 13231"/>
                                        <a:gd name="connsiteY14" fmla="*/ 16570 h 27230"/>
                                        <a:gd name="connsiteX15" fmla="*/ -1093 w 13231"/>
                                        <a:gd name="connsiteY15" fmla="*/ 19279 h 27230"/>
                                        <a:gd name="connsiteX16" fmla="*/ 1463 w 13231"/>
                                        <a:gd name="connsiteY16" fmla="*/ 19279 h 27230"/>
                                        <a:gd name="connsiteX17" fmla="*/ 1463 w 13231"/>
                                        <a:gd name="connsiteY17" fmla="*/ 25302 h 27230"/>
                                        <a:gd name="connsiteX18" fmla="*/ 4965 w 13231"/>
                                        <a:gd name="connsiteY18" fmla="*/ 25302 h 272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231" h="27230">
                                          <a:moveTo>
                                            <a:pt x="4965" y="25302"/>
                                          </a:moveTo>
                                          <a:lnTo>
                                            <a:pt x="4965" y="19279"/>
                                          </a:lnTo>
                                          <a:lnTo>
                                            <a:pt x="12138" y="19279"/>
                                          </a:lnTo>
                                          <a:lnTo>
                                            <a:pt x="12138" y="16570"/>
                                          </a:lnTo>
                                          <a:lnTo>
                                            <a:pt x="4965" y="16570"/>
                                          </a:lnTo>
                                          <a:lnTo>
                                            <a:pt x="4965" y="5058"/>
                                          </a:lnTo>
                                          <a:cubicBezTo>
                                            <a:pt x="4965" y="3329"/>
                                            <a:pt x="5201" y="2218"/>
                                            <a:pt x="5674" y="1725"/>
                                          </a:cubicBezTo>
                                          <a:cubicBezTo>
                                            <a:pt x="6147" y="1233"/>
                                            <a:pt x="7110" y="986"/>
                                            <a:pt x="8564" y="986"/>
                                          </a:cubicBezTo>
                                          <a:lnTo>
                                            <a:pt x="12138" y="986"/>
                                          </a:lnTo>
                                          <a:lnTo>
                                            <a:pt x="12138" y="-1928"/>
                                          </a:lnTo>
                                          <a:lnTo>
                                            <a:pt x="8564" y="-1928"/>
                                          </a:lnTo>
                                          <a:cubicBezTo>
                                            <a:pt x="5874" y="-1928"/>
                                            <a:pt x="4018" y="-1427"/>
                                            <a:pt x="2996" y="-426"/>
                                          </a:cubicBezTo>
                                          <a:cubicBezTo>
                                            <a:pt x="1974" y="580"/>
                                            <a:pt x="1463" y="2408"/>
                                            <a:pt x="1463" y="5058"/>
                                          </a:cubicBezTo>
                                          <a:lnTo>
                                            <a:pt x="1463" y="16570"/>
                                          </a:lnTo>
                                          <a:lnTo>
                                            <a:pt x="-1093" y="16570"/>
                                          </a:lnTo>
                                          <a:lnTo>
                                            <a:pt x="-1093" y="19279"/>
                                          </a:lnTo>
                                          <a:lnTo>
                                            <a:pt x="1463" y="19279"/>
                                          </a:lnTo>
                                          <a:lnTo>
                                            <a:pt x="1463" y="25302"/>
                                          </a:lnTo>
                                          <a:lnTo>
                                            <a:pt x="4965" y="2530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Freeform: Shape 193"/>
                                  <wps:cNvSpPr/>
                                  <wps:spPr>
                                    <a:xfrm flipV="1">
                                      <a:off x="1573091" y="8166636"/>
                                      <a:ext cx="3483" cy="29466"/>
                                    </a:xfrm>
                                    <a:custGeom>
                                      <a:avLst/>
                                      <a:gdLst>
                                        <a:gd name="connsiteX0" fmla="*/ -717 w 3483"/>
                                        <a:gd name="connsiteY0" fmla="*/ 19094 h 29466"/>
                                        <a:gd name="connsiteX1" fmla="*/ 2767 w 3483"/>
                                        <a:gd name="connsiteY1" fmla="*/ 19094 h 29466"/>
                                        <a:gd name="connsiteX2" fmla="*/ 2767 w 3483"/>
                                        <a:gd name="connsiteY2" fmla="*/ -2113 h 29466"/>
                                        <a:gd name="connsiteX3" fmla="*/ -717 w 3483"/>
                                        <a:gd name="connsiteY3" fmla="*/ -2113 h 29466"/>
                                        <a:gd name="connsiteX4" fmla="*/ -717 w 3483"/>
                                        <a:gd name="connsiteY4" fmla="*/ 19094 h 29466"/>
                                        <a:gd name="connsiteX5" fmla="*/ -717 w 3483"/>
                                        <a:gd name="connsiteY5" fmla="*/ 27353 h 29466"/>
                                        <a:gd name="connsiteX6" fmla="*/ 2767 w 3483"/>
                                        <a:gd name="connsiteY6" fmla="*/ 27353 h 29466"/>
                                        <a:gd name="connsiteX7" fmla="*/ 2767 w 3483"/>
                                        <a:gd name="connsiteY7" fmla="*/ 22936 h 29466"/>
                                        <a:gd name="connsiteX8" fmla="*/ -717 w 3483"/>
                                        <a:gd name="connsiteY8" fmla="*/ 22936 h 29466"/>
                                        <a:gd name="connsiteX9" fmla="*/ -717 w 3483"/>
                                        <a:gd name="connsiteY9" fmla="*/ 27353 h 29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483" h="29466">
                                          <a:moveTo>
                                            <a:pt x="-717" y="19094"/>
                                          </a:moveTo>
                                          <a:lnTo>
                                            <a:pt x="2767" y="19094"/>
                                          </a:lnTo>
                                          <a:lnTo>
                                            <a:pt x="2767" y="-2113"/>
                                          </a:lnTo>
                                          <a:lnTo>
                                            <a:pt x="-717" y="-2113"/>
                                          </a:lnTo>
                                          <a:lnTo>
                                            <a:pt x="-717" y="19094"/>
                                          </a:lnTo>
                                          <a:close/>
                                          <a:moveTo>
                                            <a:pt x="-717" y="27353"/>
                                          </a:moveTo>
                                          <a:lnTo>
                                            <a:pt x="2767" y="27353"/>
                                          </a:lnTo>
                                          <a:lnTo>
                                            <a:pt x="2767" y="22936"/>
                                          </a:lnTo>
                                          <a:lnTo>
                                            <a:pt x="-717" y="22936"/>
                                          </a:lnTo>
                                          <a:lnTo>
                                            <a:pt x="-717" y="2735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Freeform: Shape 194"/>
                                  <wps:cNvSpPr/>
                                  <wps:spPr>
                                    <a:xfrm flipV="1">
                                      <a:off x="1583730" y="8174386"/>
                                      <a:ext cx="17763" cy="21716"/>
                                    </a:xfrm>
                                    <a:custGeom>
                                      <a:avLst/>
                                      <a:gdLst>
                                        <a:gd name="connsiteX0" fmla="*/ 15895 w 17763"/>
                                        <a:gd name="connsiteY0" fmla="*/ 11331 h 21716"/>
                                        <a:gd name="connsiteX1" fmla="*/ 15895 w 17763"/>
                                        <a:gd name="connsiteY1" fmla="*/ -1473 h 21716"/>
                                        <a:gd name="connsiteX2" fmla="*/ 12412 w 17763"/>
                                        <a:gd name="connsiteY2" fmla="*/ -1473 h 21716"/>
                                        <a:gd name="connsiteX3" fmla="*/ 12412 w 17763"/>
                                        <a:gd name="connsiteY3" fmla="*/ 11215 h 21716"/>
                                        <a:gd name="connsiteX4" fmla="*/ 11236 w 17763"/>
                                        <a:gd name="connsiteY4" fmla="*/ 15717 h 21716"/>
                                        <a:gd name="connsiteX5" fmla="*/ 7716 w 17763"/>
                                        <a:gd name="connsiteY5" fmla="*/ 17214 h 21716"/>
                                        <a:gd name="connsiteX6" fmla="*/ 3263 w 17763"/>
                                        <a:gd name="connsiteY6" fmla="*/ 15414 h 21716"/>
                                        <a:gd name="connsiteX7" fmla="*/ 1633 w 17763"/>
                                        <a:gd name="connsiteY7" fmla="*/ 10513 h 21716"/>
                                        <a:gd name="connsiteX8" fmla="*/ 1633 w 17763"/>
                                        <a:gd name="connsiteY8" fmla="*/ -1473 h 21716"/>
                                        <a:gd name="connsiteX9" fmla="*/ -1869 w 17763"/>
                                        <a:gd name="connsiteY9" fmla="*/ -1473 h 21716"/>
                                        <a:gd name="connsiteX10" fmla="*/ -1869 w 17763"/>
                                        <a:gd name="connsiteY10" fmla="*/ 19735 h 21716"/>
                                        <a:gd name="connsiteX11" fmla="*/ 1633 w 17763"/>
                                        <a:gd name="connsiteY11" fmla="*/ 19735 h 21716"/>
                                        <a:gd name="connsiteX12" fmla="*/ 1633 w 17763"/>
                                        <a:gd name="connsiteY12" fmla="*/ 16438 h 21716"/>
                                        <a:gd name="connsiteX13" fmla="*/ 4578 w 17763"/>
                                        <a:gd name="connsiteY13" fmla="*/ 19298 h 21716"/>
                                        <a:gd name="connsiteX14" fmla="*/ 8492 w 17763"/>
                                        <a:gd name="connsiteY14" fmla="*/ 20244 h 21716"/>
                                        <a:gd name="connsiteX15" fmla="*/ 14017 w 17763"/>
                                        <a:gd name="connsiteY15" fmla="*/ 17984 h 21716"/>
                                        <a:gd name="connsiteX16" fmla="*/ 15895 w 17763"/>
                                        <a:gd name="connsiteY16" fmla="*/ 11331 h 217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7763" h="21716">
                                          <a:moveTo>
                                            <a:pt x="15895" y="11331"/>
                                          </a:moveTo>
                                          <a:lnTo>
                                            <a:pt x="15895" y="-1473"/>
                                          </a:lnTo>
                                          <a:lnTo>
                                            <a:pt x="12412" y="-1473"/>
                                          </a:lnTo>
                                          <a:lnTo>
                                            <a:pt x="12412" y="11215"/>
                                          </a:lnTo>
                                          <a:cubicBezTo>
                                            <a:pt x="12412" y="13223"/>
                                            <a:pt x="12020" y="14724"/>
                                            <a:pt x="11236" y="15717"/>
                                          </a:cubicBezTo>
                                          <a:cubicBezTo>
                                            <a:pt x="10453" y="16715"/>
                                            <a:pt x="9279" y="17214"/>
                                            <a:pt x="7716" y="17214"/>
                                          </a:cubicBezTo>
                                          <a:cubicBezTo>
                                            <a:pt x="5834" y="17214"/>
                                            <a:pt x="4350" y="16614"/>
                                            <a:pt x="3263" y="15414"/>
                                          </a:cubicBezTo>
                                          <a:cubicBezTo>
                                            <a:pt x="2177" y="14219"/>
                                            <a:pt x="1633" y="12585"/>
                                            <a:pt x="1633" y="10513"/>
                                          </a:cubicBezTo>
                                          <a:lnTo>
                                            <a:pt x="1633" y="-1473"/>
                                          </a:lnTo>
                                          <a:lnTo>
                                            <a:pt x="-1869" y="-1473"/>
                                          </a:lnTo>
                                          <a:lnTo>
                                            <a:pt x="-1869" y="19735"/>
                                          </a:lnTo>
                                          <a:lnTo>
                                            <a:pt x="1633" y="19735"/>
                                          </a:lnTo>
                                          <a:lnTo>
                                            <a:pt x="1633" y="16438"/>
                                          </a:lnTo>
                                          <a:cubicBezTo>
                                            <a:pt x="2469" y="17715"/>
                                            <a:pt x="3451" y="18668"/>
                                            <a:pt x="4578" y="19298"/>
                                          </a:cubicBezTo>
                                          <a:cubicBezTo>
                                            <a:pt x="5709" y="19929"/>
                                            <a:pt x="7013" y="20244"/>
                                            <a:pt x="8492" y="20244"/>
                                          </a:cubicBezTo>
                                          <a:cubicBezTo>
                                            <a:pt x="10927" y="20244"/>
                                            <a:pt x="12769" y="19490"/>
                                            <a:pt x="14017" y="17984"/>
                                          </a:cubicBezTo>
                                          <a:cubicBezTo>
                                            <a:pt x="15269" y="16477"/>
                                            <a:pt x="15895" y="14259"/>
                                            <a:pt x="15895" y="1133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Freeform: Shape 195"/>
                                  <wps:cNvSpPr/>
                                  <wps:spPr>
                                    <a:xfrm flipV="1">
                                      <a:off x="1606924" y="8174386"/>
                                      <a:ext cx="18951" cy="29781"/>
                                    </a:xfrm>
                                    <a:custGeom>
                                      <a:avLst/>
                                      <a:gdLst>
                                        <a:gd name="connsiteX0" fmla="*/ 13735 w 18951"/>
                                        <a:gd name="connsiteY0" fmla="*/ 18111 h 29781"/>
                                        <a:gd name="connsiteX1" fmla="*/ 12172 w 18951"/>
                                        <a:gd name="connsiteY1" fmla="*/ 23976 h 29781"/>
                                        <a:gd name="connsiteX2" fmla="*/ 7792 w 18951"/>
                                        <a:gd name="connsiteY2" fmla="*/ 26061 h 29781"/>
                                        <a:gd name="connsiteX3" fmla="*/ 3429 w 18951"/>
                                        <a:gd name="connsiteY3" fmla="*/ 23976 h 29781"/>
                                        <a:gd name="connsiteX4" fmla="*/ 1866 w 18951"/>
                                        <a:gd name="connsiteY4" fmla="*/ 18111 h 29781"/>
                                        <a:gd name="connsiteX5" fmla="*/ 3429 w 18951"/>
                                        <a:gd name="connsiteY5" fmla="*/ 12258 h 29781"/>
                                        <a:gd name="connsiteX6" fmla="*/ 7792 w 18951"/>
                                        <a:gd name="connsiteY6" fmla="*/ 10173 h 29781"/>
                                        <a:gd name="connsiteX7" fmla="*/ 12172 w 18951"/>
                                        <a:gd name="connsiteY7" fmla="*/ 12258 h 29781"/>
                                        <a:gd name="connsiteX8" fmla="*/ 13735 w 18951"/>
                                        <a:gd name="connsiteY8" fmla="*/ 18111 h 29781"/>
                                        <a:gd name="connsiteX9" fmla="*/ 17219 w 18951"/>
                                        <a:gd name="connsiteY9" fmla="*/ 9888 h 29781"/>
                                        <a:gd name="connsiteX10" fmla="*/ 14814 w 18951"/>
                                        <a:gd name="connsiteY10" fmla="*/ 1836 h 29781"/>
                                        <a:gd name="connsiteX11" fmla="*/ 7452 w 18951"/>
                                        <a:gd name="connsiteY11" fmla="*/ -806 h 29781"/>
                                        <a:gd name="connsiteX12" fmla="*/ 3987 w 18951"/>
                                        <a:gd name="connsiteY12" fmla="*/ -533 h 29781"/>
                                        <a:gd name="connsiteX13" fmla="*/ 824 w 18951"/>
                                        <a:gd name="connsiteY13" fmla="*/ 309 h 29781"/>
                                        <a:gd name="connsiteX14" fmla="*/ 824 w 18951"/>
                                        <a:gd name="connsiteY14" fmla="*/ 3696 h 29781"/>
                                        <a:gd name="connsiteX15" fmla="*/ 3854 w 18951"/>
                                        <a:gd name="connsiteY15" fmla="*/ 2472 h 29781"/>
                                        <a:gd name="connsiteX16" fmla="*/ 6901 w 18951"/>
                                        <a:gd name="connsiteY16" fmla="*/ 2072 h 29781"/>
                                        <a:gd name="connsiteX17" fmla="*/ 12033 w 18951"/>
                                        <a:gd name="connsiteY17" fmla="*/ 3860 h 29781"/>
                                        <a:gd name="connsiteX18" fmla="*/ 13735 w 18951"/>
                                        <a:gd name="connsiteY18" fmla="*/ 9264 h 29781"/>
                                        <a:gd name="connsiteX19" fmla="*/ 13735 w 18951"/>
                                        <a:gd name="connsiteY19" fmla="*/ 10991 h 29781"/>
                                        <a:gd name="connsiteX20" fmla="*/ 10972 w 18951"/>
                                        <a:gd name="connsiteY20" fmla="*/ 8186 h 29781"/>
                                        <a:gd name="connsiteX21" fmla="*/ 6937 w 18951"/>
                                        <a:gd name="connsiteY21" fmla="*/ 7259 h 29781"/>
                                        <a:gd name="connsiteX22" fmla="*/ 655 w 18951"/>
                                        <a:gd name="connsiteY22" fmla="*/ 10228 h 29781"/>
                                        <a:gd name="connsiteX23" fmla="*/ -1732 w 18951"/>
                                        <a:gd name="connsiteY23" fmla="*/ 18111 h 29781"/>
                                        <a:gd name="connsiteX24" fmla="*/ 655 w 18951"/>
                                        <a:gd name="connsiteY24" fmla="*/ 26000 h 29781"/>
                                        <a:gd name="connsiteX25" fmla="*/ 6937 w 18951"/>
                                        <a:gd name="connsiteY25" fmla="*/ 28975 h 29781"/>
                                        <a:gd name="connsiteX26" fmla="*/ 10972 w 18951"/>
                                        <a:gd name="connsiteY26" fmla="*/ 28048 h 29781"/>
                                        <a:gd name="connsiteX27" fmla="*/ 13735 w 18951"/>
                                        <a:gd name="connsiteY27" fmla="*/ 25249 h 29781"/>
                                        <a:gd name="connsiteX28" fmla="*/ 13735 w 18951"/>
                                        <a:gd name="connsiteY28" fmla="*/ 28466 h 29781"/>
                                        <a:gd name="connsiteX29" fmla="*/ 17219 w 18951"/>
                                        <a:gd name="connsiteY29" fmla="*/ 28466 h 29781"/>
                                        <a:gd name="connsiteX30" fmla="*/ 17219 w 18951"/>
                                        <a:gd name="connsiteY30" fmla="*/ 9888 h 297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8951" h="29781">
                                          <a:moveTo>
                                            <a:pt x="13735" y="18111"/>
                                          </a:moveTo>
                                          <a:cubicBezTo>
                                            <a:pt x="13735" y="20636"/>
                                            <a:pt x="13214" y="22591"/>
                                            <a:pt x="12172" y="23976"/>
                                          </a:cubicBezTo>
                                          <a:cubicBezTo>
                                            <a:pt x="11134" y="25366"/>
                                            <a:pt x="9674" y="26061"/>
                                            <a:pt x="7792" y="26061"/>
                                          </a:cubicBezTo>
                                          <a:cubicBezTo>
                                            <a:pt x="5926" y="26061"/>
                                            <a:pt x="4472" y="25366"/>
                                            <a:pt x="3429" y="23976"/>
                                          </a:cubicBezTo>
                                          <a:cubicBezTo>
                                            <a:pt x="2387" y="22591"/>
                                            <a:pt x="1866" y="20636"/>
                                            <a:pt x="1866" y="18111"/>
                                          </a:cubicBezTo>
                                          <a:cubicBezTo>
                                            <a:pt x="1866" y="15598"/>
                                            <a:pt x="2387" y="13647"/>
                                            <a:pt x="3429" y="12258"/>
                                          </a:cubicBezTo>
                                          <a:cubicBezTo>
                                            <a:pt x="4472" y="10868"/>
                                            <a:pt x="5926" y="10173"/>
                                            <a:pt x="7792" y="10173"/>
                                          </a:cubicBezTo>
                                          <a:cubicBezTo>
                                            <a:pt x="9674" y="10173"/>
                                            <a:pt x="11134" y="10868"/>
                                            <a:pt x="12172" y="12258"/>
                                          </a:cubicBezTo>
                                          <a:cubicBezTo>
                                            <a:pt x="13214" y="13647"/>
                                            <a:pt x="13735" y="15598"/>
                                            <a:pt x="13735" y="18111"/>
                                          </a:cubicBezTo>
                                          <a:close/>
                                          <a:moveTo>
                                            <a:pt x="17219" y="9888"/>
                                          </a:moveTo>
                                          <a:cubicBezTo>
                                            <a:pt x="17219" y="6281"/>
                                            <a:pt x="16417" y="3597"/>
                                            <a:pt x="14814" y="1836"/>
                                          </a:cubicBezTo>
                                          <a:cubicBezTo>
                                            <a:pt x="13214" y="75"/>
                                            <a:pt x="10760" y="-806"/>
                                            <a:pt x="7452" y="-806"/>
                                          </a:cubicBezTo>
                                          <a:cubicBezTo>
                                            <a:pt x="6229" y="-806"/>
                                            <a:pt x="5073" y="-715"/>
                                            <a:pt x="3987" y="-533"/>
                                          </a:cubicBezTo>
                                          <a:cubicBezTo>
                                            <a:pt x="2900" y="-352"/>
                                            <a:pt x="1846" y="-71"/>
                                            <a:pt x="824" y="309"/>
                                          </a:cubicBezTo>
                                          <a:lnTo>
                                            <a:pt x="824" y="3696"/>
                                          </a:lnTo>
                                          <a:cubicBezTo>
                                            <a:pt x="1846" y="3143"/>
                                            <a:pt x="2856" y="2735"/>
                                            <a:pt x="3854" y="2472"/>
                                          </a:cubicBezTo>
                                          <a:cubicBezTo>
                                            <a:pt x="4851" y="2205"/>
                                            <a:pt x="5867" y="2072"/>
                                            <a:pt x="6901" y="2072"/>
                                          </a:cubicBezTo>
                                          <a:cubicBezTo>
                                            <a:pt x="9187" y="2072"/>
                                            <a:pt x="10898" y="2668"/>
                                            <a:pt x="12033" y="3860"/>
                                          </a:cubicBezTo>
                                          <a:cubicBezTo>
                                            <a:pt x="13168" y="5051"/>
                                            <a:pt x="13735" y="6853"/>
                                            <a:pt x="13735" y="9264"/>
                                          </a:cubicBezTo>
                                          <a:lnTo>
                                            <a:pt x="13735" y="10991"/>
                                          </a:lnTo>
                                          <a:cubicBezTo>
                                            <a:pt x="13016" y="9739"/>
                                            <a:pt x="12095" y="8804"/>
                                            <a:pt x="10972" y="8186"/>
                                          </a:cubicBezTo>
                                          <a:cubicBezTo>
                                            <a:pt x="9850" y="7568"/>
                                            <a:pt x="8505" y="7259"/>
                                            <a:pt x="6937" y="7259"/>
                                          </a:cubicBezTo>
                                          <a:cubicBezTo>
                                            <a:pt x="4340" y="7259"/>
                                            <a:pt x="2246" y="8248"/>
                                            <a:pt x="655" y="10228"/>
                                          </a:cubicBezTo>
                                          <a:cubicBezTo>
                                            <a:pt x="-937" y="12211"/>
                                            <a:pt x="-1732" y="14839"/>
                                            <a:pt x="-1732" y="18111"/>
                                          </a:cubicBezTo>
                                          <a:cubicBezTo>
                                            <a:pt x="-1732" y="21391"/>
                                            <a:pt x="-937" y="24021"/>
                                            <a:pt x="655" y="26000"/>
                                          </a:cubicBezTo>
                                          <a:cubicBezTo>
                                            <a:pt x="2246" y="27983"/>
                                            <a:pt x="4340" y="28975"/>
                                            <a:pt x="6937" y="28975"/>
                                          </a:cubicBezTo>
                                          <a:cubicBezTo>
                                            <a:pt x="8505" y="28975"/>
                                            <a:pt x="9850" y="28666"/>
                                            <a:pt x="10972" y="28048"/>
                                          </a:cubicBezTo>
                                          <a:cubicBezTo>
                                            <a:pt x="12095" y="27430"/>
                                            <a:pt x="13016" y="26497"/>
                                            <a:pt x="13735" y="25249"/>
                                          </a:cubicBezTo>
                                          <a:lnTo>
                                            <a:pt x="13735" y="28466"/>
                                          </a:lnTo>
                                          <a:lnTo>
                                            <a:pt x="17219" y="28466"/>
                                          </a:lnTo>
                                          <a:lnTo>
                                            <a:pt x="17219" y="988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196" name="Graphic 155"/>
                              <wpg:cNvGrpSpPr/>
                              <wpg:grpSpPr>
                                <a:xfrm>
                                  <a:off x="1771421" y="8139491"/>
                                  <a:ext cx="92960" cy="57162"/>
                                  <a:chOff x="1771421" y="8139491"/>
                                  <a:chExt cx="92960" cy="57162"/>
                                </a:xfrm>
                                <a:solidFill>
                                  <a:srgbClr val="000000"/>
                                </a:solidFill>
                              </wpg:grpSpPr>
                              <wps:wsp>
                                <wps:cNvPr id="197" name="Freeform: Shape 197"/>
                                <wps:cNvSpPr/>
                                <wps:spPr>
                                  <a:xfrm>
                                    <a:off x="1816461" y="8139491"/>
                                    <a:ext cx="3877" cy="13572"/>
                                  </a:xfrm>
                                  <a:custGeom>
                                    <a:avLst/>
                                    <a:gdLst>
                                      <a:gd name="connsiteX0" fmla="*/ 236 w 3877"/>
                                      <a:gd name="connsiteY0" fmla="*/ 308 h 13572"/>
                                      <a:gd name="connsiteX1" fmla="*/ 236 w 3877"/>
                                      <a:gd name="connsiteY1" fmla="*/ 13880 h 13572"/>
                                    </a:gdLst>
                                    <a:ahLst/>
                                    <a:cxnLst>
                                      <a:cxn ang="0">
                                        <a:pos x="connsiteX0" y="connsiteY0"/>
                                      </a:cxn>
                                      <a:cxn ang="0">
                                        <a:pos x="connsiteX1" y="connsiteY1"/>
                                      </a:cxn>
                                    </a:cxnLst>
                                    <a:rect l="l" t="t" r="r" b="b"/>
                                    <a:pathLst>
                                      <a:path w="3877" h="13572">
                                        <a:moveTo>
                                          <a:pt x="236" y="308"/>
                                        </a:moveTo>
                                        <a:lnTo>
                                          <a:pt x="236" y="13880"/>
                                        </a:lnTo>
                                      </a:path>
                                    </a:pathLst>
                                  </a:custGeom>
                                  <a:solidFill>
                                    <a:srgbClr val="000000"/>
                                  </a:solidFill>
                                  <a:ln w="309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8" name="Graphic 155"/>
                                <wpg:cNvGrpSpPr/>
                                <wpg:grpSpPr>
                                  <a:xfrm>
                                    <a:off x="1771421" y="8166636"/>
                                    <a:ext cx="92960" cy="30017"/>
                                    <a:chOff x="1771421" y="8166636"/>
                                    <a:chExt cx="92960" cy="30017"/>
                                  </a:xfrm>
                                  <a:solidFill>
                                    <a:srgbClr val="000000"/>
                                  </a:solidFill>
                                </wpg:grpSpPr>
                                <wps:wsp>
                                  <wps:cNvPr id="199" name="Freeform: Shape 199"/>
                                  <wps:cNvSpPr/>
                                  <wps:spPr>
                                    <a:xfrm flipV="1">
                                      <a:off x="1771421" y="8167830"/>
                                      <a:ext cx="18254" cy="28272"/>
                                    </a:xfrm>
                                    <a:custGeom>
                                      <a:avLst/>
                                      <a:gdLst>
                                        <a:gd name="connsiteX0" fmla="*/ 1915 w 18254"/>
                                        <a:gd name="connsiteY0" fmla="*/ 23113 h 28272"/>
                                        <a:gd name="connsiteX1" fmla="*/ 1915 w 18254"/>
                                        <a:gd name="connsiteY1" fmla="*/ 12491 h 28272"/>
                                        <a:gd name="connsiteX2" fmla="*/ 6726 w 18254"/>
                                        <a:gd name="connsiteY2" fmla="*/ 12491 h 28272"/>
                                        <a:gd name="connsiteX3" fmla="*/ 10852 w 18254"/>
                                        <a:gd name="connsiteY3" fmla="*/ 13873 h 28272"/>
                                        <a:gd name="connsiteX4" fmla="*/ 12312 w 18254"/>
                                        <a:gd name="connsiteY4" fmla="*/ 17811 h 28272"/>
                                        <a:gd name="connsiteX5" fmla="*/ 10852 w 18254"/>
                                        <a:gd name="connsiteY5" fmla="*/ 21732 h 28272"/>
                                        <a:gd name="connsiteX6" fmla="*/ 6726 w 18254"/>
                                        <a:gd name="connsiteY6" fmla="*/ 23113 h 28272"/>
                                        <a:gd name="connsiteX7" fmla="*/ 1915 w 18254"/>
                                        <a:gd name="connsiteY7" fmla="*/ 23113 h 28272"/>
                                        <a:gd name="connsiteX8" fmla="*/ -1908 w 18254"/>
                                        <a:gd name="connsiteY8" fmla="*/ 26258 h 28272"/>
                                        <a:gd name="connsiteX9" fmla="*/ 6726 w 18254"/>
                                        <a:gd name="connsiteY9" fmla="*/ 26258 h 28272"/>
                                        <a:gd name="connsiteX10" fmla="*/ 13911 w 18254"/>
                                        <a:gd name="connsiteY10" fmla="*/ 24107 h 28272"/>
                                        <a:gd name="connsiteX11" fmla="*/ 16347 w 18254"/>
                                        <a:gd name="connsiteY11" fmla="*/ 17811 h 28272"/>
                                        <a:gd name="connsiteX12" fmla="*/ 13911 w 18254"/>
                                        <a:gd name="connsiteY12" fmla="*/ 11485 h 28272"/>
                                        <a:gd name="connsiteX13" fmla="*/ 6726 w 18254"/>
                                        <a:gd name="connsiteY13" fmla="*/ 9347 h 28272"/>
                                        <a:gd name="connsiteX14" fmla="*/ 1915 w 18254"/>
                                        <a:gd name="connsiteY14" fmla="*/ 9347 h 28272"/>
                                        <a:gd name="connsiteX15" fmla="*/ 1915 w 18254"/>
                                        <a:gd name="connsiteY15" fmla="*/ -2014 h 28272"/>
                                        <a:gd name="connsiteX16" fmla="*/ -1908 w 18254"/>
                                        <a:gd name="connsiteY16" fmla="*/ -2014 h 28272"/>
                                        <a:gd name="connsiteX17" fmla="*/ -1908 w 18254"/>
                                        <a:gd name="connsiteY17" fmla="*/ 26258 h 282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8254" h="28272">
                                          <a:moveTo>
                                            <a:pt x="1915" y="23113"/>
                                          </a:moveTo>
                                          <a:lnTo>
                                            <a:pt x="1915" y="12491"/>
                                          </a:lnTo>
                                          <a:lnTo>
                                            <a:pt x="6726" y="12491"/>
                                          </a:lnTo>
                                          <a:cubicBezTo>
                                            <a:pt x="8507" y="12491"/>
                                            <a:pt x="9882" y="12952"/>
                                            <a:pt x="10852" y="13873"/>
                                          </a:cubicBezTo>
                                          <a:cubicBezTo>
                                            <a:pt x="11825" y="14794"/>
                                            <a:pt x="12312" y="16107"/>
                                            <a:pt x="12312" y="17811"/>
                                          </a:cubicBezTo>
                                          <a:cubicBezTo>
                                            <a:pt x="12312" y="19504"/>
                                            <a:pt x="11825" y="20811"/>
                                            <a:pt x="10852" y="21732"/>
                                          </a:cubicBezTo>
                                          <a:cubicBezTo>
                                            <a:pt x="9882" y="22653"/>
                                            <a:pt x="8507" y="23113"/>
                                            <a:pt x="6726" y="23113"/>
                                          </a:cubicBezTo>
                                          <a:lnTo>
                                            <a:pt x="1915" y="23113"/>
                                          </a:lnTo>
                                          <a:close/>
                                          <a:moveTo>
                                            <a:pt x="-1908" y="26258"/>
                                          </a:moveTo>
                                          <a:lnTo>
                                            <a:pt x="6726" y="26258"/>
                                          </a:lnTo>
                                          <a:cubicBezTo>
                                            <a:pt x="9897" y="26258"/>
                                            <a:pt x="12292" y="25541"/>
                                            <a:pt x="13911" y="24107"/>
                                          </a:cubicBezTo>
                                          <a:cubicBezTo>
                                            <a:pt x="15535" y="22673"/>
                                            <a:pt x="16347" y="20574"/>
                                            <a:pt x="16347" y="17811"/>
                                          </a:cubicBezTo>
                                          <a:cubicBezTo>
                                            <a:pt x="16347" y="15020"/>
                                            <a:pt x="15535" y="12911"/>
                                            <a:pt x="13911" y="11485"/>
                                          </a:cubicBezTo>
                                          <a:cubicBezTo>
                                            <a:pt x="12292" y="10060"/>
                                            <a:pt x="9897" y="9347"/>
                                            <a:pt x="6726" y="9347"/>
                                          </a:cubicBezTo>
                                          <a:lnTo>
                                            <a:pt x="1915" y="9347"/>
                                          </a:lnTo>
                                          <a:lnTo>
                                            <a:pt x="1915" y="-2014"/>
                                          </a:lnTo>
                                          <a:lnTo>
                                            <a:pt x="-1908" y="-2014"/>
                                          </a:lnTo>
                                          <a:lnTo>
                                            <a:pt x="-1908" y="2625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Freeform: Shape 200"/>
                                  <wps:cNvSpPr/>
                                  <wps:spPr>
                                    <a:xfrm flipV="1">
                                      <a:off x="1794652" y="8166636"/>
                                      <a:ext cx="3483" cy="29466"/>
                                    </a:xfrm>
                                    <a:custGeom>
                                      <a:avLst/>
                                      <a:gdLst>
                                        <a:gd name="connsiteX0" fmla="*/ -660 w 3483"/>
                                        <a:gd name="connsiteY0" fmla="*/ 27353 h 29466"/>
                                        <a:gd name="connsiteX1" fmla="*/ 2824 w 3483"/>
                                        <a:gd name="connsiteY1" fmla="*/ 27353 h 29466"/>
                                        <a:gd name="connsiteX2" fmla="*/ 2824 w 3483"/>
                                        <a:gd name="connsiteY2" fmla="*/ -2113 h 29466"/>
                                        <a:gd name="connsiteX3" fmla="*/ -660 w 3483"/>
                                        <a:gd name="connsiteY3" fmla="*/ -2113 h 29466"/>
                                        <a:gd name="connsiteX4" fmla="*/ -660 w 3483"/>
                                        <a:gd name="connsiteY4" fmla="*/ 27353 h 294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83" h="29466">
                                          <a:moveTo>
                                            <a:pt x="-660" y="27353"/>
                                          </a:moveTo>
                                          <a:lnTo>
                                            <a:pt x="2824" y="27353"/>
                                          </a:lnTo>
                                          <a:lnTo>
                                            <a:pt x="2824" y="-2113"/>
                                          </a:lnTo>
                                          <a:lnTo>
                                            <a:pt x="-660" y="-2113"/>
                                          </a:lnTo>
                                          <a:lnTo>
                                            <a:pt x="-660" y="2735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Freeform: Shape 201"/>
                                  <wps:cNvSpPr/>
                                  <wps:spPr>
                                    <a:xfrm flipV="1">
                                      <a:off x="1804098" y="8174386"/>
                                      <a:ext cx="17915" cy="22267"/>
                                    </a:xfrm>
                                    <a:custGeom>
                                      <a:avLst/>
                                      <a:gdLst>
                                        <a:gd name="connsiteX0" fmla="*/ 9339 w 17915"/>
                                        <a:gd name="connsiteY0" fmla="*/ 9783 h 22267"/>
                                        <a:gd name="connsiteX1" fmla="*/ 3486 w 17915"/>
                                        <a:gd name="connsiteY1" fmla="*/ 8819 h 22267"/>
                                        <a:gd name="connsiteX2" fmla="*/ 1856 w 17915"/>
                                        <a:gd name="connsiteY2" fmla="*/ 5523 h 22267"/>
                                        <a:gd name="connsiteX3" fmla="*/ 3080 w 17915"/>
                                        <a:gd name="connsiteY3" fmla="*/ 2578 h 22267"/>
                                        <a:gd name="connsiteX4" fmla="*/ 6400 w 17915"/>
                                        <a:gd name="connsiteY4" fmla="*/ 1494 h 22267"/>
                                        <a:gd name="connsiteX5" fmla="*/ 11053 w 17915"/>
                                        <a:gd name="connsiteY5" fmla="*/ 3548 h 22267"/>
                                        <a:gd name="connsiteX6" fmla="*/ 12804 w 17915"/>
                                        <a:gd name="connsiteY6" fmla="*/ 9007 h 22267"/>
                                        <a:gd name="connsiteX7" fmla="*/ 12804 w 17915"/>
                                        <a:gd name="connsiteY7" fmla="*/ 9783 h 22267"/>
                                        <a:gd name="connsiteX8" fmla="*/ 9339 w 17915"/>
                                        <a:gd name="connsiteY8" fmla="*/ 9783 h 22267"/>
                                        <a:gd name="connsiteX9" fmla="*/ 16288 w 17915"/>
                                        <a:gd name="connsiteY9" fmla="*/ 11225 h 22267"/>
                                        <a:gd name="connsiteX10" fmla="*/ 16288 w 17915"/>
                                        <a:gd name="connsiteY10" fmla="*/ -876 h 22267"/>
                                        <a:gd name="connsiteX11" fmla="*/ 12804 w 17915"/>
                                        <a:gd name="connsiteY11" fmla="*/ -876 h 22267"/>
                                        <a:gd name="connsiteX12" fmla="*/ 12804 w 17915"/>
                                        <a:gd name="connsiteY12" fmla="*/ 2342 h 22267"/>
                                        <a:gd name="connsiteX13" fmla="*/ 9830 w 17915"/>
                                        <a:gd name="connsiteY13" fmla="*/ -506 h 22267"/>
                                        <a:gd name="connsiteX14" fmla="*/ 5473 w 17915"/>
                                        <a:gd name="connsiteY14" fmla="*/ -1427 h 22267"/>
                                        <a:gd name="connsiteX15" fmla="*/ 293 w 17915"/>
                                        <a:gd name="connsiteY15" fmla="*/ 403 h 22267"/>
                                        <a:gd name="connsiteX16" fmla="*/ -1627 w 17915"/>
                                        <a:gd name="connsiteY16" fmla="*/ 5299 h 22267"/>
                                        <a:gd name="connsiteX17" fmla="*/ 766 w 17915"/>
                                        <a:gd name="connsiteY17" fmla="*/ 10691 h 22267"/>
                                        <a:gd name="connsiteX18" fmla="*/ 7915 w 17915"/>
                                        <a:gd name="connsiteY18" fmla="*/ 12509 h 22267"/>
                                        <a:gd name="connsiteX19" fmla="*/ 12804 w 17915"/>
                                        <a:gd name="connsiteY19" fmla="*/ 12509 h 22267"/>
                                        <a:gd name="connsiteX20" fmla="*/ 12804 w 17915"/>
                                        <a:gd name="connsiteY20" fmla="*/ 12855 h 22267"/>
                                        <a:gd name="connsiteX21" fmla="*/ 11223 w 17915"/>
                                        <a:gd name="connsiteY21" fmla="*/ 16575 h 22267"/>
                                        <a:gd name="connsiteX22" fmla="*/ 6782 w 17915"/>
                                        <a:gd name="connsiteY22" fmla="*/ 17890 h 22267"/>
                                        <a:gd name="connsiteX23" fmla="*/ 3238 w 17915"/>
                                        <a:gd name="connsiteY23" fmla="*/ 17454 h 22267"/>
                                        <a:gd name="connsiteX24" fmla="*/ -70 w 17915"/>
                                        <a:gd name="connsiteY24" fmla="*/ 16145 h 22267"/>
                                        <a:gd name="connsiteX25" fmla="*/ -70 w 17915"/>
                                        <a:gd name="connsiteY25" fmla="*/ 19368 h 22267"/>
                                        <a:gd name="connsiteX26" fmla="*/ 3638 w 17915"/>
                                        <a:gd name="connsiteY26" fmla="*/ 20471 h 22267"/>
                                        <a:gd name="connsiteX27" fmla="*/ 7140 w 17915"/>
                                        <a:gd name="connsiteY27" fmla="*/ 20841 h 22267"/>
                                        <a:gd name="connsiteX28" fmla="*/ 14016 w 17915"/>
                                        <a:gd name="connsiteY28" fmla="*/ 18453 h 22267"/>
                                        <a:gd name="connsiteX29" fmla="*/ 16288 w 17915"/>
                                        <a:gd name="connsiteY29" fmla="*/ 11225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7915" h="22267">
                                          <a:moveTo>
                                            <a:pt x="9339" y="9783"/>
                                          </a:moveTo>
                                          <a:cubicBezTo>
                                            <a:pt x="6524" y="9783"/>
                                            <a:pt x="4573" y="9461"/>
                                            <a:pt x="3486" y="8819"/>
                                          </a:cubicBezTo>
                                          <a:cubicBezTo>
                                            <a:pt x="2400" y="8177"/>
                                            <a:pt x="1856" y="7078"/>
                                            <a:pt x="1856" y="5523"/>
                                          </a:cubicBezTo>
                                          <a:cubicBezTo>
                                            <a:pt x="1856" y="4287"/>
                                            <a:pt x="2264" y="3305"/>
                                            <a:pt x="3080" y="2578"/>
                                          </a:cubicBezTo>
                                          <a:cubicBezTo>
                                            <a:pt x="3896" y="1855"/>
                                            <a:pt x="5003" y="1494"/>
                                            <a:pt x="6400" y="1494"/>
                                          </a:cubicBezTo>
                                          <a:cubicBezTo>
                                            <a:pt x="8335" y="1494"/>
                                            <a:pt x="9886" y="2178"/>
                                            <a:pt x="11053" y="3548"/>
                                          </a:cubicBezTo>
                                          <a:cubicBezTo>
                                            <a:pt x="12221" y="4917"/>
                                            <a:pt x="12804" y="6737"/>
                                            <a:pt x="12804" y="9007"/>
                                          </a:cubicBezTo>
                                          <a:lnTo>
                                            <a:pt x="12804" y="9783"/>
                                          </a:lnTo>
                                          <a:lnTo>
                                            <a:pt x="9339" y="9783"/>
                                          </a:lnTo>
                                          <a:close/>
                                          <a:moveTo>
                                            <a:pt x="16288" y="11225"/>
                                          </a:moveTo>
                                          <a:lnTo>
                                            <a:pt x="16288" y="-876"/>
                                          </a:lnTo>
                                          <a:lnTo>
                                            <a:pt x="12804" y="-876"/>
                                          </a:lnTo>
                                          <a:lnTo>
                                            <a:pt x="12804" y="2342"/>
                                          </a:lnTo>
                                          <a:cubicBezTo>
                                            <a:pt x="12009" y="1057"/>
                                            <a:pt x="11017" y="108"/>
                                            <a:pt x="9830" y="-506"/>
                                          </a:cubicBezTo>
                                          <a:cubicBezTo>
                                            <a:pt x="8642" y="-1120"/>
                                            <a:pt x="7190" y="-1427"/>
                                            <a:pt x="5473" y="-1427"/>
                                          </a:cubicBezTo>
                                          <a:cubicBezTo>
                                            <a:pt x="3304" y="-1427"/>
                                            <a:pt x="1578" y="-817"/>
                                            <a:pt x="293" y="403"/>
                                          </a:cubicBezTo>
                                          <a:cubicBezTo>
                                            <a:pt x="-987" y="1623"/>
                                            <a:pt x="-1627" y="3255"/>
                                            <a:pt x="-1627" y="5299"/>
                                          </a:cubicBezTo>
                                          <a:cubicBezTo>
                                            <a:pt x="-1627" y="7682"/>
                                            <a:pt x="-830" y="9480"/>
                                            <a:pt x="766" y="10691"/>
                                          </a:cubicBezTo>
                                          <a:cubicBezTo>
                                            <a:pt x="2365" y="11903"/>
                                            <a:pt x="4748" y="12509"/>
                                            <a:pt x="7915" y="12509"/>
                                          </a:cubicBezTo>
                                          <a:lnTo>
                                            <a:pt x="12804" y="12509"/>
                                          </a:lnTo>
                                          <a:lnTo>
                                            <a:pt x="12804" y="12855"/>
                                          </a:lnTo>
                                          <a:cubicBezTo>
                                            <a:pt x="12804" y="14458"/>
                                            <a:pt x="12277" y="15698"/>
                                            <a:pt x="11223" y="16575"/>
                                          </a:cubicBezTo>
                                          <a:cubicBezTo>
                                            <a:pt x="10169" y="17451"/>
                                            <a:pt x="8689" y="17890"/>
                                            <a:pt x="6782" y="17890"/>
                                          </a:cubicBezTo>
                                          <a:cubicBezTo>
                                            <a:pt x="5570" y="17890"/>
                                            <a:pt x="4389" y="17744"/>
                                            <a:pt x="3238" y="17454"/>
                                          </a:cubicBezTo>
                                          <a:cubicBezTo>
                                            <a:pt x="2091" y="17163"/>
                                            <a:pt x="988" y="16726"/>
                                            <a:pt x="-70" y="16145"/>
                                          </a:cubicBezTo>
                                          <a:lnTo>
                                            <a:pt x="-70" y="19368"/>
                                          </a:lnTo>
                                          <a:cubicBezTo>
                                            <a:pt x="1202" y="19861"/>
                                            <a:pt x="2438" y="20229"/>
                                            <a:pt x="3638" y="20471"/>
                                          </a:cubicBezTo>
                                          <a:cubicBezTo>
                                            <a:pt x="4837" y="20717"/>
                                            <a:pt x="6005" y="20841"/>
                                            <a:pt x="7140" y="20841"/>
                                          </a:cubicBezTo>
                                          <a:cubicBezTo>
                                            <a:pt x="10209" y="20841"/>
                                            <a:pt x="12501" y="20045"/>
                                            <a:pt x="14016" y="18453"/>
                                          </a:cubicBezTo>
                                          <a:cubicBezTo>
                                            <a:pt x="15531" y="16866"/>
                                            <a:pt x="16288" y="14456"/>
                                            <a:pt x="16288" y="1122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2" name="Freeform: Shape 202"/>
                                  <wps:cNvSpPr/>
                                  <wps:spPr>
                                    <a:xfrm flipV="1">
                                      <a:off x="1829053" y="8174386"/>
                                      <a:ext cx="17763" cy="21716"/>
                                    </a:xfrm>
                                    <a:custGeom>
                                      <a:avLst/>
                                      <a:gdLst>
                                        <a:gd name="connsiteX0" fmla="*/ 15958 w 17763"/>
                                        <a:gd name="connsiteY0" fmla="*/ 11331 h 21716"/>
                                        <a:gd name="connsiteX1" fmla="*/ 15958 w 17763"/>
                                        <a:gd name="connsiteY1" fmla="*/ -1473 h 21716"/>
                                        <a:gd name="connsiteX2" fmla="*/ 12475 w 17763"/>
                                        <a:gd name="connsiteY2" fmla="*/ -1473 h 21716"/>
                                        <a:gd name="connsiteX3" fmla="*/ 12475 w 17763"/>
                                        <a:gd name="connsiteY3" fmla="*/ 11215 h 21716"/>
                                        <a:gd name="connsiteX4" fmla="*/ 11299 w 17763"/>
                                        <a:gd name="connsiteY4" fmla="*/ 15717 h 21716"/>
                                        <a:gd name="connsiteX5" fmla="*/ 7779 w 17763"/>
                                        <a:gd name="connsiteY5" fmla="*/ 17214 h 21716"/>
                                        <a:gd name="connsiteX6" fmla="*/ 3326 w 17763"/>
                                        <a:gd name="connsiteY6" fmla="*/ 15414 h 21716"/>
                                        <a:gd name="connsiteX7" fmla="*/ 1697 w 17763"/>
                                        <a:gd name="connsiteY7" fmla="*/ 10513 h 21716"/>
                                        <a:gd name="connsiteX8" fmla="*/ 1697 w 17763"/>
                                        <a:gd name="connsiteY8" fmla="*/ -1473 h 21716"/>
                                        <a:gd name="connsiteX9" fmla="*/ -1805 w 17763"/>
                                        <a:gd name="connsiteY9" fmla="*/ -1473 h 21716"/>
                                        <a:gd name="connsiteX10" fmla="*/ -1805 w 17763"/>
                                        <a:gd name="connsiteY10" fmla="*/ 19735 h 21716"/>
                                        <a:gd name="connsiteX11" fmla="*/ 1697 w 17763"/>
                                        <a:gd name="connsiteY11" fmla="*/ 19735 h 21716"/>
                                        <a:gd name="connsiteX12" fmla="*/ 1697 w 17763"/>
                                        <a:gd name="connsiteY12" fmla="*/ 16438 h 21716"/>
                                        <a:gd name="connsiteX13" fmla="*/ 4641 w 17763"/>
                                        <a:gd name="connsiteY13" fmla="*/ 19298 h 21716"/>
                                        <a:gd name="connsiteX14" fmla="*/ 8555 w 17763"/>
                                        <a:gd name="connsiteY14" fmla="*/ 20244 h 21716"/>
                                        <a:gd name="connsiteX15" fmla="*/ 14080 w 17763"/>
                                        <a:gd name="connsiteY15" fmla="*/ 17984 h 21716"/>
                                        <a:gd name="connsiteX16" fmla="*/ 15958 w 17763"/>
                                        <a:gd name="connsiteY16" fmla="*/ 11331 h 217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7763" h="21716">
                                          <a:moveTo>
                                            <a:pt x="15958" y="11331"/>
                                          </a:moveTo>
                                          <a:lnTo>
                                            <a:pt x="15958" y="-1473"/>
                                          </a:lnTo>
                                          <a:lnTo>
                                            <a:pt x="12475" y="-1473"/>
                                          </a:lnTo>
                                          <a:lnTo>
                                            <a:pt x="12475" y="11215"/>
                                          </a:lnTo>
                                          <a:cubicBezTo>
                                            <a:pt x="12475" y="13223"/>
                                            <a:pt x="12083" y="14724"/>
                                            <a:pt x="11299" y="15717"/>
                                          </a:cubicBezTo>
                                          <a:cubicBezTo>
                                            <a:pt x="10516" y="16715"/>
                                            <a:pt x="9342" y="17214"/>
                                            <a:pt x="7779" y="17214"/>
                                          </a:cubicBezTo>
                                          <a:cubicBezTo>
                                            <a:pt x="5897" y="17214"/>
                                            <a:pt x="4413" y="16614"/>
                                            <a:pt x="3326" y="15414"/>
                                          </a:cubicBezTo>
                                          <a:cubicBezTo>
                                            <a:pt x="2240" y="14219"/>
                                            <a:pt x="1697" y="12585"/>
                                            <a:pt x="1697" y="10513"/>
                                          </a:cubicBezTo>
                                          <a:lnTo>
                                            <a:pt x="1697" y="-1473"/>
                                          </a:lnTo>
                                          <a:lnTo>
                                            <a:pt x="-1805" y="-1473"/>
                                          </a:lnTo>
                                          <a:lnTo>
                                            <a:pt x="-1805" y="19735"/>
                                          </a:lnTo>
                                          <a:lnTo>
                                            <a:pt x="1697" y="19735"/>
                                          </a:lnTo>
                                          <a:lnTo>
                                            <a:pt x="1697" y="16438"/>
                                          </a:lnTo>
                                          <a:cubicBezTo>
                                            <a:pt x="2533" y="17715"/>
                                            <a:pt x="3514" y="18668"/>
                                            <a:pt x="4641" y="19298"/>
                                          </a:cubicBezTo>
                                          <a:cubicBezTo>
                                            <a:pt x="5772" y="19929"/>
                                            <a:pt x="7077" y="20244"/>
                                            <a:pt x="8555" y="20244"/>
                                          </a:cubicBezTo>
                                          <a:cubicBezTo>
                                            <a:pt x="10990" y="20244"/>
                                            <a:pt x="12832" y="19490"/>
                                            <a:pt x="14080" y="17984"/>
                                          </a:cubicBezTo>
                                          <a:cubicBezTo>
                                            <a:pt x="15332" y="16477"/>
                                            <a:pt x="15958" y="14259"/>
                                            <a:pt x="15958" y="1133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3" name="Freeform: Shape 203"/>
                                  <wps:cNvSpPr/>
                                  <wps:spPr>
                                    <a:xfrm flipV="1">
                                      <a:off x="1851150" y="8168872"/>
                                      <a:ext cx="13231" cy="27230"/>
                                    </a:xfrm>
                                    <a:custGeom>
                                      <a:avLst/>
                                      <a:gdLst>
                                        <a:gd name="connsiteX0" fmla="*/ 5041 w 13231"/>
                                        <a:gd name="connsiteY0" fmla="*/ 25302 h 27230"/>
                                        <a:gd name="connsiteX1" fmla="*/ 5041 w 13231"/>
                                        <a:gd name="connsiteY1" fmla="*/ 19279 h 27230"/>
                                        <a:gd name="connsiteX2" fmla="*/ 12215 w 13231"/>
                                        <a:gd name="connsiteY2" fmla="*/ 19279 h 27230"/>
                                        <a:gd name="connsiteX3" fmla="*/ 12215 w 13231"/>
                                        <a:gd name="connsiteY3" fmla="*/ 16570 h 27230"/>
                                        <a:gd name="connsiteX4" fmla="*/ 5041 w 13231"/>
                                        <a:gd name="connsiteY4" fmla="*/ 16570 h 27230"/>
                                        <a:gd name="connsiteX5" fmla="*/ 5041 w 13231"/>
                                        <a:gd name="connsiteY5" fmla="*/ 5058 h 27230"/>
                                        <a:gd name="connsiteX6" fmla="*/ 5750 w 13231"/>
                                        <a:gd name="connsiteY6" fmla="*/ 1725 h 27230"/>
                                        <a:gd name="connsiteX7" fmla="*/ 8640 w 13231"/>
                                        <a:gd name="connsiteY7" fmla="*/ 986 h 27230"/>
                                        <a:gd name="connsiteX8" fmla="*/ 12215 w 13231"/>
                                        <a:gd name="connsiteY8" fmla="*/ 986 h 27230"/>
                                        <a:gd name="connsiteX9" fmla="*/ 12215 w 13231"/>
                                        <a:gd name="connsiteY9" fmla="*/ -1928 h 27230"/>
                                        <a:gd name="connsiteX10" fmla="*/ 8640 w 13231"/>
                                        <a:gd name="connsiteY10" fmla="*/ -1928 h 27230"/>
                                        <a:gd name="connsiteX11" fmla="*/ 3072 w 13231"/>
                                        <a:gd name="connsiteY11" fmla="*/ -426 h 27230"/>
                                        <a:gd name="connsiteX12" fmla="*/ 1540 w 13231"/>
                                        <a:gd name="connsiteY12" fmla="*/ 5058 h 27230"/>
                                        <a:gd name="connsiteX13" fmla="*/ 1540 w 13231"/>
                                        <a:gd name="connsiteY13" fmla="*/ 16570 h 27230"/>
                                        <a:gd name="connsiteX14" fmla="*/ -1017 w 13231"/>
                                        <a:gd name="connsiteY14" fmla="*/ 16570 h 27230"/>
                                        <a:gd name="connsiteX15" fmla="*/ -1017 w 13231"/>
                                        <a:gd name="connsiteY15" fmla="*/ 19279 h 27230"/>
                                        <a:gd name="connsiteX16" fmla="*/ 1540 w 13231"/>
                                        <a:gd name="connsiteY16" fmla="*/ 19279 h 27230"/>
                                        <a:gd name="connsiteX17" fmla="*/ 1540 w 13231"/>
                                        <a:gd name="connsiteY17" fmla="*/ 25302 h 27230"/>
                                        <a:gd name="connsiteX18" fmla="*/ 5041 w 13231"/>
                                        <a:gd name="connsiteY18" fmla="*/ 25302 h 272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231" h="27230">
                                          <a:moveTo>
                                            <a:pt x="5041" y="25302"/>
                                          </a:moveTo>
                                          <a:lnTo>
                                            <a:pt x="5041" y="19279"/>
                                          </a:lnTo>
                                          <a:lnTo>
                                            <a:pt x="12215" y="19279"/>
                                          </a:lnTo>
                                          <a:lnTo>
                                            <a:pt x="12215" y="16570"/>
                                          </a:lnTo>
                                          <a:lnTo>
                                            <a:pt x="5041" y="16570"/>
                                          </a:lnTo>
                                          <a:lnTo>
                                            <a:pt x="5041" y="5058"/>
                                          </a:lnTo>
                                          <a:cubicBezTo>
                                            <a:pt x="5041" y="3329"/>
                                            <a:pt x="5278" y="2218"/>
                                            <a:pt x="5750" y="1725"/>
                                          </a:cubicBezTo>
                                          <a:cubicBezTo>
                                            <a:pt x="6223" y="1233"/>
                                            <a:pt x="7186" y="986"/>
                                            <a:pt x="8640" y="986"/>
                                          </a:cubicBezTo>
                                          <a:lnTo>
                                            <a:pt x="12215" y="986"/>
                                          </a:lnTo>
                                          <a:lnTo>
                                            <a:pt x="12215" y="-1928"/>
                                          </a:lnTo>
                                          <a:lnTo>
                                            <a:pt x="8640" y="-1928"/>
                                          </a:lnTo>
                                          <a:cubicBezTo>
                                            <a:pt x="5950" y="-1928"/>
                                            <a:pt x="4094" y="-1427"/>
                                            <a:pt x="3072" y="-426"/>
                                          </a:cubicBezTo>
                                          <a:cubicBezTo>
                                            <a:pt x="2050" y="580"/>
                                            <a:pt x="1540" y="2408"/>
                                            <a:pt x="1540" y="5058"/>
                                          </a:cubicBezTo>
                                          <a:lnTo>
                                            <a:pt x="1540" y="16570"/>
                                          </a:lnTo>
                                          <a:lnTo>
                                            <a:pt x="-1017" y="16570"/>
                                          </a:lnTo>
                                          <a:lnTo>
                                            <a:pt x="-1017" y="19279"/>
                                          </a:lnTo>
                                          <a:lnTo>
                                            <a:pt x="1540" y="19279"/>
                                          </a:lnTo>
                                          <a:lnTo>
                                            <a:pt x="1540" y="25302"/>
                                          </a:lnTo>
                                          <a:lnTo>
                                            <a:pt x="5041" y="2530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04" name="Graphic 155"/>
                              <wpg:cNvGrpSpPr/>
                              <wpg:grpSpPr>
                                <a:xfrm>
                                  <a:off x="2023022" y="8139491"/>
                                  <a:ext cx="115800" cy="57162"/>
                                  <a:chOff x="2023022" y="8139491"/>
                                  <a:chExt cx="115800" cy="57162"/>
                                </a:xfrm>
                                <a:solidFill>
                                  <a:srgbClr val="000000"/>
                                </a:solidFill>
                              </wpg:grpSpPr>
                              <wps:wsp>
                                <wps:cNvPr id="205" name="Freeform: Shape 205"/>
                                <wps:cNvSpPr/>
                                <wps:spPr>
                                  <a:xfrm>
                                    <a:off x="2081481" y="8139491"/>
                                    <a:ext cx="3877" cy="13572"/>
                                  </a:xfrm>
                                  <a:custGeom>
                                    <a:avLst/>
                                    <a:gdLst>
                                      <a:gd name="connsiteX0" fmla="*/ 305 w 3877"/>
                                      <a:gd name="connsiteY0" fmla="*/ 308 h 13572"/>
                                      <a:gd name="connsiteX1" fmla="*/ 305 w 3877"/>
                                      <a:gd name="connsiteY1" fmla="*/ 13880 h 13572"/>
                                    </a:gdLst>
                                    <a:ahLst/>
                                    <a:cxnLst>
                                      <a:cxn ang="0">
                                        <a:pos x="connsiteX0" y="connsiteY0"/>
                                      </a:cxn>
                                      <a:cxn ang="0">
                                        <a:pos x="connsiteX1" y="connsiteY1"/>
                                      </a:cxn>
                                    </a:cxnLst>
                                    <a:rect l="l" t="t" r="r" b="b"/>
                                    <a:pathLst>
                                      <a:path w="3877" h="13572">
                                        <a:moveTo>
                                          <a:pt x="305" y="308"/>
                                        </a:moveTo>
                                        <a:lnTo>
                                          <a:pt x="305" y="13880"/>
                                        </a:lnTo>
                                      </a:path>
                                    </a:pathLst>
                                  </a:custGeom>
                                  <a:solidFill>
                                    <a:srgbClr val="000000"/>
                                  </a:solidFill>
                                  <a:ln w="309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06" name="Graphic 155"/>
                                <wpg:cNvGrpSpPr/>
                                <wpg:grpSpPr>
                                  <a:xfrm>
                                    <a:off x="2023022" y="8166636"/>
                                    <a:ext cx="115800" cy="30017"/>
                                    <a:chOff x="2023022" y="8166636"/>
                                    <a:chExt cx="115800" cy="30017"/>
                                  </a:xfrm>
                                  <a:solidFill>
                                    <a:srgbClr val="000000"/>
                                  </a:solidFill>
                                </wpg:grpSpPr>
                                <wps:wsp>
                                  <wps:cNvPr id="207" name="Freeform: Shape 207"/>
                                  <wps:cNvSpPr/>
                                  <wps:spPr>
                                    <a:xfrm flipV="1">
                                      <a:off x="2023022" y="8167321"/>
                                      <a:ext cx="22798" cy="29332"/>
                                    </a:xfrm>
                                    <a:custGeom>
                                      <a:avLst/>
                                      <a:gdLst>
                                        <a:gd name="connsiteX0" fmla="*/ 20850 w 22798"/>
                                        <a:gd name="connsiteY0" fmla="*/ 24631 h 29332"/>
                                        <a:gd name="connsiteX1" fmla="*/ 20850 w 22798"/>
                                        <a:gd name="connsiteY1" fmla="*/ 20602 h 29332"/>
                                        <a:gd name="connsiteX2" fmla="*/ 16730 w 22798"/>
                                        <a:gd name="connsiteY2" fmla="*/ 23286 h 29332"/>
                                        <a:gd name="connsiteX3" fmla="*/ 12084 w 22798"/>
                                        <a:gd name="connsiteY3" fmla="*/ 24177 h 29332"/>
                                        <a:gd name="connsiteX4" fmla="*/ 4662 w 22798"/>
                                        <a:gd name="connsiteY4" fmla="*/ 21214 h 29332"/>
                                        <a:gd name="connsiteX5" fmla="*/ 2087 w 22798"/>
                                        <a:gd name="connsiteY5" fmla="*/ 12646 h 29332"/>
                                        <a:gd name="connsiteX6" fmla="*/ 4662 w 22798"/>
                                        <a:gd name="connsiteY6" fmla="*/ 4097 h 29332"/>
                                        <a:gd name="connsiteX7" fmla="*/ 12084 w 22798"/>
                                        <a:gd name="connsiteY7" fmla="*/ 1134 h 29332"/>
                                        <a:gd name="connsiteX8" fmla="*/ 16730 w 22798"/>
                                        <a:gd name="connsiteY8" fmla="*/ 2024 h 29332"/>
                                        <a:gd name="connsiteX9" fmla="*/ 20850 w 22798"/>
                                        <a:gd name="connsiteY9" fmla="*/ 4715 h 29332"/>
                                        <a:gd name="connsiteX10" fmla="*/ 20850 w 22798"/>
                                        <a:gd name="connsiteY10" fmla="*/ 716 h 29332"/>
                                        <a:gd name="connsiteX11" fmla="*/ 16597 w 22798"/>
                                        <a:gd name="connsiteY11" fmla="*/ -1332 h 29332"/>
                                        <a:gd name="connsiteX12" fmla="*/ 11859 w 22798"/>
                                        <a:gd name="connsiteY12" fmla="*/ -2011 h 29332"/>
                                        <a:gd name="connsiteX13" fmla="*/ 1742 w 22798"/>
                                        <a:gd name="connsiteY13" fmla="*/ 1915 h 29332"/>
                                        <a:gd name="connsiteX14" fmla="*/ -1948 w 22798"/>
                                        <a:gd name="connsiteY14" fmla="*/ 12646 h 29332"/>
                                        <a:gd name="connsiteX15" fmla="*/ 1742 w 22798"/>
                                        <a:gd name="connsiteY15" fmla="*/ 23389 h 29332"/>
                                        <a:gd name="connsiteX16" fmla="*/ 11859 w 22798"/>
                                        <a:gd name="connsiteY16" fmla="*/ 27322 h 29332"/>
                                        <a:gd name="connsiteX17" fmla="*/ 16634 w 22798"/>
                                        <a:gd name="connsiteY17" fmla="*/ 26649 h 29332"/>
                                        <a:gd name="connsiteX18" fmla="*/ 20850 w 22798"/>
                                        <a:gd name="connsiteY18" fmla="*/ 24631 h 29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22798" h="29332">
                                          <a:moveTo>
                                            <a:pt x="20850" y="24631"/>
                                          </a:moveTo>
                                          <a:lnTo>
                                            <a:pt x="20850" y="20602"/>
                                          </a:lnTo>
                                          <a:cubicBezTo>
                                            <a:pt x="19562" y="21802"/>
                                            <a:pt x="18189" y="22697"/>
                                            <a:pt x="16730" y="23286"/>
                                          </a:cubicBezTo>
                                          <a:cubicBezTo>
                                            <a:pt x="15272" y="23880"/>
                                            <a:pt x="13723" y="24177"/>
                                            <a:pt x="12084" y="24177"/>
                                          </a:cubicBezTo>
                                          <a:cubicBezTo>
                                            <a:pt x="8852" y="24177"/>
                                            <a:pt x="6378" y="23189"/>
                                            <a:pt x="4662" y="21214"/>
                                          </a:cubicBezTo>
                                          <a:cubicBezTo>
                                            <a:pt x="2945" y="19239"/>
                                            <a:pt x="2087" y="16383"/>
                                            <a:pt x="2087" y="12646"/>
                                          </a:cubicBezTo>
                                          <a:cubicBezTo>
                                            <a:pt x="2087" y="8922"/>
                                            <a:pt x="2945" y="6072"/>
                                            <a:pt x="4662" y="4097"/>
                                          </a:cubicBezTo>
                                          <a:cubicBezTo>
                                            <a:pt x="6378" y="2121"/>
                                            <a:pt x="8852" y="1134"/>
                                            <a:pt x="12084" y="1134"/>
                                          </a:cubicBezTo>
                                          <a:cubicBezTo>
                                            <a:pt x="13723" y="1134"/>
                                            <a:pt x="15272" y="1431"/>
                                            <a:pt x="16730" y="2024"/>
                                          </a:cubicBezTo>
                                          <a:cubicBezTo>
                                            <a:pt x="18189" y="2618"/>
                                            <a:pt x="19562" y="3515"/>
                                            <a:pt x="20850" y="4715"/>
                                          </a:cubicBezTo>
                                          <a:lnTo>
                                            <a:pt x="20850" y="716"/>
                                          </a:lnTo>
                                          <a:cubicBezTo>
                                            <a:pt x="19513" y="-193"/>
                                            <a:pt x="18096" y="-876"/>
                                            <a:pt x="16597" y="-1332"/>
                                          </a:cubicBezTo>
                                          <a:cubicBezTo>
                                            <a:pt x="15103" y="-1785"/>
                                            <a:pt x="13523" y="-2011"/>
                                            <a:pt x="11859" y="-2011"/>
                                          </a:cubicBezTo>
                                          <a:cubicBezTo>
                                            <a:pt x="7578" y="-2011"/>
                                            <a:pt x="4205" y="-702"/>
                                            <a:pt x="1742" y="1915"/>
                                          </a:cubicBezTo>
                                          <a:cubicBezTo>
                                            <a:pt x="-718" y="4537"/>
                                            <a:pt x="-1948" y="8114"/>
                                            <a:pt x="-1948" y="12646"/>
                                          </a:cubicBezTo>
                                          <a:cubicBezTo>
                                            <a:pt x="-1948" y="17191"/>
                                            <a:pt x="-718" y="20772"/>
                                            <a:pt x="1742" y="23389"/>
                                          </a:cubicBezTo>
                                          <a:cubicBezTo>
                                            <a:pt x="4205" y="26011"/>
                                            <a:pt x="7578" y="27322"/>
                                            <a:pt x="11859" y="27322"/>
                                          </a:cubicBezTo>
                                          <a:cubicBezTo>
                                            <a:pt x="13548" y="27322"/>
                                            <a:pt x="15139" y="27098"/>
                                            <a:pt x="16634" y="26649"/>
                                          </a:cubicBezTo>
                                          <a:cubicBezTo>
                                            <a:pt x="18132" y="26201"/>
                                            <a:pt x="19538" y="25528"/>
                                            <a:pt x="20850" y="2463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 name="Freeform: Shape 208"/>
                                  <wps:cNvSpPr/>
                                  <wps:spPr>
                                    <a:xfrm flipV="1">
                                      <a:off x="2050060" y="8174386"/>
                                      <a:ext cx="19466" cy="22267"/>
                                    </a:xfrm>
                                    <a:custGeom>
                                      <a:avLst/>
                                      <a:gdLst>
                                        <a:gd name="connsiteX0" fmla="*/ 8070 w 19466"/>
                                        <a:gd name="connsiteY0" fmla="*/ 17890 h 22267"/>
                                        <a:gd name="connsiteX1" fmla="*/ 3641 w 19466"/>
                                        <a:gd name="connsiteY1" fmla="*/ 15702 h 22267"/>
                                        <a:gd name="connsiteX2" fmla="*/ 2011 w 19466"/>
                                        <a:gd name="connsiteY2" fmla="*/ 9710 h 22267"/>
                                        <a:gd name="connsiteX3" fmla="*/ 3629 w 19466"/>
                                        <a:gd name="connsiteY3" fmla="*/ 3717 h 22267"/>
                                        <a:gd name="connsiteX4" fmla="*/ 8070 w 19466"/>
                                        <a:gd name="connsiteY4" fmla="*/ 1530 h 22267"/>
                                        <a:gd name="connsiteX5" fmla="*/ 12480 w 19466"/>
                                        <a:gd name="connsiteY5" fmla="*/ 3723 h 22267"/>
                                        <a:gd name="connsiteX6" fmla="*/ 14110 w 19466"/>
                                        <a:gd name="connsiteY6" fmla="*/ 9710 h 22267"/>
                                        <a:gd name="connsiteX7" fmla="*/ 12480 w 19466"/>
                                        <a:gd name="connsiteY7" fmla="*/ 15684 h 22267"/>
                                        <a:gd name="connsiteX8" fmla="*/ 8070 w 19466"/>
                                        <a:gd name="connsiteY8" fmla="*/ 17890 h 22267"/>
                                        <a:gd name="connsiteX9" fmla="*/ 8070 w 19466"/>
                                        <a:gd name="connsiteY9" fmla="*/ 20841 h 22267"/>
                                        <a:gd name="connsiteX10" fmla="*/ 15207 w 19466"/>
                                        <a:gd name="connsiteY10" fmla="*/ 17884 h 22267"/>
                                        <a:gd name="connsiteX11" fmla="*/ 17806 w 19466"/>
                                        <a:gd name="connsiteY11" fmla="*/ 9710 h 22267"/>
                                        <a:gd name="connsiteX12" fmla="*/ 15207 w 19466"/>
                                        <a:gd name="connsiteY12" fmla="*/ 1536 h 22267"/>
                                        <a:gd name="connsiteX13" fmla="*/ 8070 w 19466"/>
                                        <a:gd name="connsiteY13" fmla="*/ -1427 h 22267"/>
                                        <a:gd name="connsiteX14" fmla="*/ 920 w 19466"/>
                                        <a:gd name="connsiteY14" fmla="*/ 1536 h 22267"/>
                                        <a:gd name="connsiteX15" fmla="*/ -1661 w 19466"/>
                                        <a:gd name="connsiteY15" fmla="*/ 9710 h 22267"/>
                                        <a:gd name="connsiteX16" fmla="*/ 920 w 19466"/>
                                        <a:gd name="connsiteY16" fmla="*/ 17884 h 22267"/>
                                        <a:gd name="connsiteX17" fmla="*/ 8070 w 19466"/>
                                        <a:gd name="connsiteY17" fmla="*/ 20841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9466" h="22267">
                                          <a:moveTo>
                                            <a:pt x="8070" y="17890"/>
                                          </a:moveTo>
                                          <a:cubicBezTo>
                                            <a:pt x="6203" y="17890"/>
                                            <a:pt x="4727" y="17161"/>
                                            <a:pt x="3641" y="15702"/>
                                          </a:cubicBezTo>
                                          <a:cubicBezTo>
                                            <a:pt x="2554" y="14244"/>
                                            <a:pt x="2011" y="12247"/>
                                            <a:pt x="2011" y="9710"/>
                                          </a:cubicBezTo>
                                          <a:cubicBezTo>
                                            <a:pt x="2011" y="7173"/>
                                            <a:pt x="2550" y="5175"/>
                                            <a:pt x="3629" y="3717"/>
                                          </a:cubicBezTo>
                                          <a:cubicBezTo>
                                            <a:pt x="4711" y="2259"/>
                                            <a:pt x="6191" y="1530"/>
                                            <a:pt x="8070" y="1530"/>
                                          </a:cubicBezTo>
                                          <a:cubicBezTo>
                                            <a:pt x="9927" y="1530"/>
                                            <a:pt x="11398" y="2261"/>
                                            <a:pt x="12480" y="3723"/>
                                          </a:cubicBezTo>
                                          <a:cubicBezTo>
                                            <a:pt x="13567" y="5190"/>
                                            <a:pt x="14110" y="7185"/>
                                            <a:pt x="14110" y="9710"/>
                                          </a:cubicBezTo>
                                          <a:cubicBezTo>
                                            <a:pt x="14110" y="12222"/>
                                            <a:pt x="13567" y="14214"/>
                                            <a:pt x="12480" y="15684"/>
                                          </a:cubicBezTo>
                                          <a:cubicBezTo>
                                            <a:pt x="11398" y="17155"/>
                                            <a:pt x="9927" y="17890"/>
                                            <a:pt x="8070" y="17890"/>
                                          </a:cubicBezTo>
                                          <a:close/>
                                          <a:moveTo>
                                            <a:pt x="8070" y="20841"/>
                                          </a:moveTo>
                                          <a:cubicBezTo>
                                            <a:pt x="11099" y="20841"/>
                                            <a:pt x="13478" y="19855"/>
                                            <a:pt x="15207" y="17884"/>
                                          </a:cubicBezTo>
                                          <a:cubicBezTo>
                                            <a:pt x="16939" y="15916"/>
                                            <a:pt x="17806" y="13192"/>
                                            <a:pt x="17806" y="9710"/>
                                          </a:cubicBezTo>
                                          <a:cubicBezTo>
                                            <a:pt x="17806" y="6240"/>
                                            <a:pt x="16939" y="3515"/>
                                            <a:pt x="15207" y="1536"/>
                                          </a:cubicBezTo>
                                          <a:cubicBezTo>
                                            <a:pt x="13478" y="-439"/>
                                            <a:pt x="11099" y="-1427"/>
                                            <a:pt x="8070" y="-1427"/>
                                          </a:cubicBezTo>
                                          <a:cubicBezTo>
                                            <a:pt x="5028" y="-1427"/>
                                            <a:pt x="2645" y="-439"/>
                                            <a:pt x="920" y="1536"/>
                                          </a:cubicBezTo>
                                          <a:cubicBezTo>
                                            <a:pt x="-800" y="3515"/>
                                            <a:pt x="-1661" y="6240"/>
                                            <a:pt x="-1661" y="9710"/>
                                          </a:cubicBezTo>
                                          <a:cubicBezTo>
                                            <a:pt x="-1661" y="13192"/>
                                            <a:pt x="-800" y="15916"/>
                                            <a:pt x="920" y="17884"/>
                                          </a:cubicBezTo>
                                          <a:cubicBezTo>
                                            <a:pt x="2645" y="19855"/>
                                            <a:pt x="5028" y="20841"/>
                                            <a:pt x="8070" y="2084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 name="Freeform: Shape 209"/>
                                  <wps:cNvSpPr/>
                                  <wps:spPr>
                                    <a:xfrm flipV="1">
                                      <a:off x="2074940" y="8174386"/>
                                      <a:ext cx="17757" cy="22267"/>
                                    </a:xfrm>
                                    <a:custGeom>
                                      <a:avLst/>
                                      <a:gdLst>
                                        <a:gd name="connsiteX0" fmla="*/ -1704 w 17757"/>
                                        <a:gd name="connsiteY0" fmla="*/ 7492 h 22267"/>
                                        <a:gd name="connsiteX1" fmla="*/ -1704 w 17757"/>
                                        <a:gd name="connsiteY1" fmla="*/ 20332 h 22267"/>
                                        <a:gd name="connsiteX2" fmla="*/ 1779 w 17757"/>
                                        <a:gd name="connsiteY2" fmla="*/ 20332 h 22267"/>
                                        <a:gd name="connsiteX3" fmla="*/ 1779 w 17757"/>
                                        <a:gd name="connsiteY3" fmla="*/ 7625 h 22267"/>
                                        <a:gd name="connsiteX4" fmla="*/ 2949 w 17757"/>
                                        <a:gd name="connsiteY4" fmla="*/ 3105 h 22267"/>
                                        <a:gd name="connsiteX5" fmla="*/ 6475 w 17757"/>
                                        <a:gd name="connsiteY5" fmla="*/ 1603 h 22267"/>
                                        <a:gd name="connsiteX6" fmla="*/ 10928 w 17757"/>
                                        <a:gd name="connsiteY6" fmla="*/ 3402 h 22267"/>
                                        <a:gd name="connsiteX7" fmla="*/ 12570 w 17757"/>
                                        <a:gd name="connsiteY7" fmla="*/ 8310 h 22267"/>
                                        <a:gd name="connsiteX8" fmla="*/ 12570 w 17757"/>
                                        <a:gd name="connsiteY8" fmla="*/ 20332 h 22267"/>
                                        <a:gd name="connsiteX9" fmla="*/ 16053 w 17757"/>
                                        <a:gd name="connsiteY9" fmla="*/ 20332 h 22267"/>
                                        <a:gd name="connsiteX10" fmla="*/ 16053 w 17757"/>
                                        <a:gd name="connsiteY10" fmla="*/ -876 h 22267"/>
                                        <a:gd name="connsiteX11" fmla="*/ 12570 w 17757"/>
                                        <a:gd name="connsiteY11" fmla="*/ -876 h 22267"/>
                                        <a:gd name="connsiteX12" fmla="*/ 12570 w 17757"/>
                                        <a:gd name="connsiteY12" fmla="*/ 2384 h 22267"/>
                                        <a:gd name="connsiteX13" fmla="*/ 9625 w 17757"/>
                                        <a:gd name="connsiteY13" fmla="*/ -488 h 22267"/>
                                        <a:gd name="connsiteX14" fmla="*/ 5736 w 17757"/>
                                        <a:gd name="connsiteY14" fmla="*/ -1427 h 22267"/>
                                        <a:gd name="connsiteX15" fmla="*/ 186 w 17757"/>
                                        <a:gd name="connsiteY15" fmla="*/ 845 h 22267"/>
                                        <a:gd name="connsiteX16" fmla="*/ -1704 w 17757"/>
                                        <a:gd name="connsiteY16" fmla="*/ 7492 h 22267"/>
                                        <a:gd name="connsiteX17" fmla="*/ 7062 w 17757"/>
                                        <a:gd name="connsiteY17" fmla="*/ 20841 h 22267"/>
                                        <a:gd name="connsiteX18" fmla="*/ 7062 w 17757"/>
                                        <a:gd name="connsiteY18" fmla="*/ 20841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757" h="22267">
                                          <a:moveTo>
                                            <a:pt x="-1704" y="7492"/>
                                          </a:moveTo>
                                          <a:lnTo>
                                            <a:pt x="-1704" y="20332"/>
                                          </a:lnTo>
                                          <a:lnTo>
                                            <a:pt x="1779" y="20332"/>
                                          </a:lnTo>
                                          <a:lnTo>
                                            <a:pt x="1779" y="7625"/>
                                          </a:lnTo>
                                          <a:cubicBezTo>
                                            <a:pt x="1779" y="5618"/>
                                            <a:pt x="2169" y="4111"/>
                                            <a:pt x="2949" y="3105"/>
                                          </a:cubicBezTo>
                                          <a:cubicBezTo>
                                            <a:pt x="3732" y="2103"/>
                                            <a:pt x="4908" y="1603"/>
                                            <a:pt x="6475" y="1603"/>
                                          </a:cubicBezTo>
                                          <a:cubicBezTo>
                                            <a:pt x="8353" y="1603"/>
                                            <a:pt x="9837" y="2202"/>
                                            <a:pt x="10928" y="3402"/>
                                          </a:cubicBezTo>
                                          <a:cubicBezTo>
                                            <a:pt x="12022" y="4602"/>
                                            <a:pt x="12570" y="6238"/>
                                            <a:pt x="12570" y="8310"/>
                                          </a:cubicBezTo>
                                          <a:lnTo>
                                            <a:pt x="12570" y="20332"/>
                                          </a:lnTo>
                                          <a:lnTo>
                                            <a:pt x="16053" y="20332"/>
                                          </a:lnTo>
                                          <a:lnTo>
                                            <a:pt x="16053" y="-876"/>
                                          </a:lnTo>
                                          <a:lnTo>
                                            <a:pt x="12570" y="-876"/>
                                          </a:lnTo>
                                          <a:lnTo>
                                            <a:pt x="12570" y="2384"/>
                                          </a:lnTo>
                                          <a:cubicBezTo>
                                            <a:pt x="11725" y="1096"/>
                                            <a:pt x="10744" y="138"/>
                                            <a:pt x="9625" y="-488"/>
                                          </a:cubicBezTo>
                                          <a:cubicBezTo>
                                            <a:pt x="8510" y="-1114"/>
                                            <a:pt x="7214" y="-1427"/>
                                            <a:pt x="5736" y="-1427"/>
                                          </a:cubicBezTo>
                                          <a:cubicBezTo>
                                            <a:pt x="3300" y="-1427"/>
                                            <a:pt x="1450" y="-670"/>
                                            <a:pt x="186" y="845"/>
                                          </a:cubicBezTo>
                                          <a:cubicBezTo>
                                            <a:pt x="-1074" y="2360"/>
                                            <a:pt x="-1704" y="4576"/>
                                            <a:pt x="-1704" y="7492"/>
                                          </a:cubicBezTo>
                                          <a:close/>
                                          <a:moveTo>
                                            <a:pt x="7062" y="20841"/>
                                          </a:moveTo>
                                          <a:lnTo>
                                            <a:pt x="7062" y="2084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Freeform: Shape 210"/>
                                  <wps:cNvSpPr/>
                                  <wps:spPr>
                                    <a:xfrm flipV="1">
                                      <a:off x="2098358" y="8174386"/>
                                      <a:ext cx="16776" cy="22267"/>
                                    </a:xfrm>
                                    <a:custGeom>
                                      <a:avLst/>
                                      <a:gdLst>
                                        <a:gd name="connsiteX0" fmla="*/ 15350 w 16776"/>
                                        <a:gd name="connsiteY0" fmla="*/ 19520 h 22267"/>
                                        <a:gd name="connsiteX1" fmla="*/ 15350 w 16776"/>
                                        <a:gd name="connsiteY1" fmla="*/ 16260 h 22267"/>
                                        <a:gd name="connsiteX2" fmla="*/ 12387 w 16776"/>
                                        <a:gd name="connsiteY2" fmla="*/ 17484 h 22267"/>
                                        <a:gd name="connsiteX3" fmla="*/ 9388 w 16776"/>
                                        <a:gd name="connsiteY3" fmla="*/ 17890 h 22267"/>
                                        <a:gd name="connsiteX4" fmla="*/ 4117 w 16776"/>
                                        <a:gd name="connsiteY4" fmla="*/ 15739 h 22267"/>
                                        <a:gd name="connsiteX5" fmla="*/ 2245 w 16776"/>
                                        <a:gd name="connsiteY5" fmla="*/ 9710 h 22267"/>
                                        <a:gd name="connsiteX6" fmla="*/ 4117 w 16776"/>
                                        <a:gd name="connsiteY6" fmla="*/ 3675 h 22267"/>
                                        <a:gd name="connsiteX7" fmla="*/ 9388 w 16776"/>
                                        <a:gd name="connsiteY7" fmla="*/ 1530 h 22267"/>
                                        <a:gd name="connsiteX8" fmla="*/ 12387 w 16776"/>
                                        <a:gd name="connsiteY8" fmla="*/ 1936 h 22267"/>
                                        <a:gd name="connsiteX9" fmla="*/ 15350 w 16776"/>
                                        <a:gd name="connsiteY9" fmla="*/ 3160 h 22267"/>
                                        <a:gd name="connsiteX10" fmla="*/ 15350 w 16776"/>
                                        <a:gd name="connsiteY10" fmla="*/ -64 h 22267"/>
                                        <a:gd name="connsiteX11" fmla="*/ 12327 w 16776"/>
                                        <a:gd name="connsiteY11" fmla="*/ -1082 h 22267"/>
                                        <a:gd name="connsiteX12" fmla="*/ 9006 w 16776"/>
                                        <a:gd name="connsiteY12" fmla="*/ -1427 h 22267"/>
                                        <a:gd name="connsiteX13" fmla="*/ 1391 w 16776"/>
                                        <a:gd name="connsiteY13" fmla="*/ 1584 h 22267"/>
                                        <a:gd name="connsiteX14" fmla="*/ -1426 w 16776"/>
                                        <a:gd name="connsiteY14" fmla="*/ 9710 h 22267"/>
                                        <a:gd name="connsiteX15" fmla="*/ 1421 w 16776"/>
                                        <a:gd name="connsiteY15" fmla="*/ 17866 h 22267"/>
                                        <a:gd name="connsiteX16" fmla="*/ 9237 w 16776"/>
                                        <a:gd name="connsiteY16" fmla="*/ 20841 h 22267"/>
                                        <a:gd name="connsiteX17" fmla="*/ 12375 w 16776"/>
                                        <a:gd name="connsiteY17" fmla="*/ 20507 h 22267"/>
                                        <a:gd name="connsiteX18" fmla="*/ 15350 w 16776"/>
                                        <a:gd name="connsiteY18" fmla="*/ 19520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6776" h="22267">
                                          <a:moveTo>
                                            <a:pt x="15350" y="19520"/>
                                          </a:moveTo>
                                          <a:lnTo>
                                            <a:pt x="15350" y="16260"/>
                                          </a:lnTo>
                                          <a:cubicBezTo>
                                            <a:pt x="14364" y="16805"/>
                                            <a:pt x="13377" y="17213"/>
                                            <a:pt x="12387" y="17484"/>
                                          </a:cubicBezTo>
                                          <a:cubicBezTo>
                                            <a:pt x="11398" y="17754"/>
                                            <a:pt x="10398" y="17890"/>
                                            <a:pt x="9388" y="17890"/>
                                          </a:cubicBezTo>
                                          <a:cubicBezTo>
                                            <a:pt x="7126" y="17890"/>
                                            <a:pt x="5369" y="17173"/>
                                            <a:pt x="4117" y="15739"/>
                                          </a:cubicBezTo>
                                          <a:cubicBezTo>
                                            <a:pt x="2869" y="14309"/>
                                            <a:pt x="2245" y="12299"/>
                                            <a:pt x="2245" y="9710"/>
                                          </a:cubicBezTo>
                                          <a:cubicBezTo>
                                            <a:pt x="2245" y="7121"/>
                                            <a:pt x="2869" y="5109"/>
                                            <a:pt x="4117" y="3675"/>
                                          </a:cubicBezTo>
                                          <a:cubicBezTo>
                                            <a:pt x="5369" y="2245"/>
                                            <a:pt x="7126" y="1530"/>
                                            <a:pt x="9388" y="1530"/>
                                          </a:cubicBezTo>
                                          <a:cubicBezTo>
                                            <a:pt x="10398" y="1530"/>
                                            <a:pt x="11398" y="1665"/>
                                            <a:pt x="12387" y="1936"/>
                                          </a:cubicBezTo>
                                          <a:cubicBezTo>
                                            <a:pt x="13377" y="2206"/>
                                            <a:pt x="14364" y="2614"/>
                                            <a:pt x="15350" y="3160"/>
                                          </a:cubicBezTo>
                                          <a:lnTo>
                                            <a:pt x="15350" y="-64"/>
                                          </a:lnTo>
                                          <a:cubicBezTo>
                                            <a:pt x="14376" y="-516"/>
                                            <a:pt x="13369" y="-855"/>
                                            <a:pt x="12327" y="-1082"/>
                                          </a:cubicBezTo>
                                          <a:cubicBezTo>
                                            <a:pt x="11288" y="-1312"/>
                                            <a:pt x="10182" y="-1427"/>
                                            <a:pt x="9006" y="-1427"/>
                                          </a:cubicBezTo>
                                          <a:cubicBezTo>
                                            <a:pt x="5812" y="-1427"/>
                                            <a:pt x="3273" y="-423"/>
                                            <a:pt x="1391" y="1584"/>
                                          </a:cubicBezTo>
                                          <a:cubicBezTo>
                                            <a:pt x="-487" y="3592"/>
                                            <a:pt x="-1426" y="6300"/>
                                            <a:pt x="-1426" y="9710"/>
                                          </a:cubicBezTo>
                                          <a:cubicBezTo>
                                            <a:pt x="-1426" y="13168"/>
                                            <a:pt x="-477" y="15886"/>
                                            <a:pt x="1421" y="17866"/>
                                          </a:cubicBezTo>
                                          <a:cubicBezTo>
                                            <a:pt x="3323" y="19849"/>
                                            <a:pt x="5929" y="20841"/>
                                            <a:pt x="9237" y="20841"/>
                                          </a:cubicBezTo>
                                          <a:cubicBezTo>
                                            <a:pt x="10307" y="20841"/>
                                            <a:pt x="11353" y="20730"/>
                                            <a:pt x="12375" y="20507"/>
                                          </a:cubicBezTo>
                                          <a:cubicBezTo>
                                            <a:pt x="13397" y="20289"/>
                                            <a:pt x="14388" y="19960"/>
                                            <a:pt x="15350" y="1952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Freeform: Shape 211"/>
                                  <wps:cNvSpPr/>
                                  <wps:spPr>
                                    <a:xfrm flipV="1">
                                      <a:off x="2121058" y="8166636"/>
                                      <a:ext cx="17763" cy="29466"/>
                                    </a:xfrm>
                                    <a:custGeom>
                                      <a:avLst/>
                                      <a:gdLst>
                                        <a:gd name="connsiteX0" fmla="*/ 16034 w 17763"/>
                                        <a:gd name="connsiteY0" fmla="*/ 10690 h 29466"/>
                                        <a:gd name="connsiteX1" fmla="*/ 16034 w 17763"/>
                                        <a:gd name="connsiteY1" fmla="*/ -2113 h 29466"/>
                                        <a:gd name="connsiteX2" fmla="*/ 12550 w 17763"/>
                                        <a:gd name="connsiteY2" fmla="*/ -2113 h 29466"/>
                                        <a:gd name="connsiteX3" fmla="*/ 12550 w 17763"/>
                                        <a:gd name="connsiteY3" fmla="*/ 10575 h 29466"/>
                                        <a:gd name="connsiteX4" fmla="*/ 11375 w 17763"/>
                                        <a:gd name="connsiteY4" fmla="*/ 15077 h 29466"/>
                                        <a:gd name="connsiteX5" fmla="*/ 7855 w 17763"/>
                                        <a:gd name="connsiteY5" fmla="*/ 16574 h 29466"/>
                                        <a:gd name="connsiteX6" fmla="*/ 3402 w 17763"/>
                                        <a:gd name="connsiteY6" fmla="*/ 14774 h 29466"/>
                                        <a:gd name="connsiteX7" fmla="*/ 1772 w 17763"/>
                                        <a:gd name="connsiteY7" fmla="*/ 9872 h 29466"/>
                                        <a:gd name="connsiteX8" fmla="*/ 1772 w 17763"/>
                                        <a:gd name="connsiteY8" fmla="*/ -2113 h 29466"/>
                                        <a:gd name="connsiteX9" fmla="*/ -1730 w 17763"/>
                                        <a:gd name="connsiteY9" fmla="*/ -2113 h 29466"/>
                                        <a:gd name="connsiteX10" fmla="*/ -1730 w 17763"/>
                                        <a:gd name="connsiteY10" fmla="*/ 27353 h 29466"/>
                                        <a:gd name="connsiteX11" fmla="*/ 1772 w 17763"/>
                                        <a:gd name="connsiteY11" fmla="*/ 27353 h 29466"/>
                                        <a:gd name="connsiteX12" fmla="*/ 1772 w 17763"/>
                                        <a:gd name="connsiteY12" fmla="*/ 15798 h 29466"/>
                                        <a:gd name="connsiteX13" fmla="*/ 4716 w 17763"/>
                                        <a:gd name="connsiteY13" fmla="*/ 18658 h 29466"/>
                                        <a:gd name="connsiteX14" fmla="*/ 8630 w 17763"/>
                                        <a:gd name="connsiteY14" fmla="*/ 19603 h 29466"/>
                                        <a:gd name="connsiteX15" fmla="*/ 14156 w 17763"/>
                                        <a:gd name="connsiteY15" fmla="*/ 17343 h 29466"/>
                                        <a:gd name="connsiteX16" fmla="*/ 16034 w 17763"/>
                                        <a:gd name="connsiteY16" fmla="*/ 10690 h 29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7763" h="29466">
                                          <a:moveTo>
                                            <a:pt x="16034" y="10690"/>
                                          </a:moveTo>
                                          <a:lnTo>
                                            <a:pt x="16034" y="-2113"/>
                                          </a:lnTo>
                                          <a:lnTo>
                                            <a:pt x="12550" y="-2113"/>
                                          </a:lnTo>
                                          <a:lnTo>
                                            <a:pt x="12550" y="10575"/>
                                          </a:lnTo>
                                          <a:cubicBezTo>
                                            <a:pt x="12550" y="12583"/>
                                            <a:pt x="12158" y="14083"/>
                                            <a:pt x="11375" y="15077"/>
                                          </a:cubicBezTo>
                                          <a:cubicBezTo>
                                            <a:pt x="10591" y="16075"/>
                                            <a:pt x="9418" y="16574"/>
                                            <a:pt x="7855" y="16574"/>
                                          </a:cubicBezTo>
                                          <a:cubicBezTo>
                                            <a:pt x="5972" y="16574"/>
                                            <a:pt x="4488" y="15974"/>
                                            <a:pt x="3402" y="14774"/>
                                          </a:cubicBezTo>
                                          <a:cubicBezTo>
                                            <a:pt x="2315" y="13578"/>
                                            <a:pt x="1772" y="11944"/>
                                            <a:pt x="1772" y="9872"/>
                                          </a:cubicBezTo>
                                          <a:lnTo>
                                            <a:pt x="1772" y="-2113"/>
                                          </a:lnTo>
                                          <a:lnTo>
                                            <a:pt x="-1730" y="-2113"/>
                                          </a:lnTo>
                                          <a:lnTo>
                                            <a:pt x="-1730" y="27353"/>
                                          </a:lnTo>
                                          <a:lnTo>
                                            <a:pt x="1772" y="27353"/>
                                          </a:lnTo>
                                          <a:lnTo>
                                            <a:pt x="1772" y="15798"/>
                                          </a:lnTo>
                                          <a:cubicBezTo>
                                            <a:pt x="2608" y="17074"/>
                                            <a:pt x="3589" y="18028"/>
                                            <a:pt x="4716" y="18658"/>
                                          </a:cubicBezTo>
                                          <a:cubicBezTo>
                                            <a:pt x="5847" y="19288"/>
                                            <a:pt x="7152" y="19603"/>
                                            <a:pt x="8630" y="19603"/>
                                          </a:cubicBezTo>
                                          <a:cubicBezTo>
                                            <a:pt x="11066" y="19603"/>
                                            <a:pt x="12908" y="18850"/>
                                            <a:pt x="14156" y="17343"/>
                                          </a:cubicBezTo>
                                          <a:cubicBezTo>
                                            <a:pt x="15408" y="15836"/>
                                            <a:pt x="16034" y="13619"/>
                                            <a:pt x="16034" y="1069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2" name="Graphic 155"/>
                              <wpg:cNvGrpSpPr/>
                              <wpg:grpSpPr>
                                <a:xfrm>
                                  <a:off x="2310543" y="8139491"/>
                                  <a:ext cx="71969" cy="64676"/>
                                  <a:chOff x="2310543" y="8139491"/>
                                  <a:chExt cx="71969" cy="64676"/>
                                </a:xfrm>
                                <a:solidFill>
                                  <a:srgbClr val="000000"/>
                                </a:solidFill>
                              </wpg:grpSpPr>
                              <wps:wsp>
                                <wps:cNvPr id="213" name="Freeform: Shape 213"/>
                                <wps:cNvSpPr/>
                                <wps:spPr>
                                  <a:xfrm>
                                    <a:off x="2346501" y="8139491"/>
                                    <a:ext cx="3877" cy="13572"/>
                                  </a:xfrm>
                                  <a:custGeom>
                                    <a:avLst/>
                                    <a:gdLst>
                                      <a:gd name="connsiteX0" fmla="*/ 373 w 3877"/>
                                      <a:gd name="connsiteY0" fmla="*/ 308 h 13572"/>
                                      <a:gd name="connsiteX1" fmla="*/ 373 w 3877"/>
                                      <a:gd name="connsiteY1" fmla="*/ 13880 h 13572"/>
                                    </a:gdLst>
                                    <a:ahLst/>
                                    <a:cxnLst>
                                      <a:cxn ang="0">
                                        <a:pos x="connsiteX0" y="connsiteY0"/>
                                      </a:cxn>
                                      <a:cxn ang="0">
                                        <a:pos x="connsiteX1" y="connsiteY1"/>
                                      </a:cxn>
                                    </a:cxnLst>
                                    <a:rect l="l" t="t" r="r" b="b"/>
                                    <a:pathLst>
                                      <a:path w="3877" h="13572">
                                        <a:moveTo>
                                          <a:pt x="373" y="308"/>
                                        </a:moveTo>
                                        <a:lnTo>
                                          <a:pt x="373" y="13880"/>
                                        </a:lnTo>
                                      </a:path>
                                    </a:pathLst>
                                  </a:custGeom>
                                  <a:solidFill>
                                    <a:srgbClr val="000000"/>
                                  </a:solidFill>
                                  <a:ln w="309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14" name="Graphic 155"/>
                                <wpg:cNvGrpSpPr/>
                                <wpg:grpSpPr>
                                  <a:xfrm>
                                    <a:off x="2310543" y="8167321"/>
                                    <a:ext cx="71969" cy="36846"/>
                                    <a:chOff x="2310543" y="8167321"/>
                                    <a:chExt cx="71969" cy="36846"/>
                                  </a:xfrm>
                                  <a:solidFill>
                                    <a:srgbClr val="000000"/>
                                  </a:solidFill>
                                </wpg:grpSpPr>
                                <wps:wsp>
                                  <wps:cNvPr id="215" name="Freeform: Shape 215"/>
                                  <wps:cNvSpPr/>
                                  <wps:spPr>
                                    <a:xfrm flipV="1">
                                      <a:off x="2310543" y="8167321"/>
                                      <a:ext cx="22798" cy="29332"/>
                                    </a:xfrm>
                                    <a:custGeom>
                                      <a:avLst/>
                                      <a:gdLst>
                                        <a:gd name="connsiteX0" fmla="*/ 20924 w 22798"/>
                                        <a:gd name="connsiteY0" fmla="*/ 24631 h 29332"/>
                                        <a:gd name="connsiteX1" fmla="*/ 20924 w 22798"/>
                                        <a:gd name="connsiteY1" fmla="*/ 20602 h 29332"/>
                                        <a:gd name="connsiteX2" fmla="*/ 16805 w 22798"/>
                                        <a:gd name="connsiteY2" fmla="*/ 23286 h 29332"/>
                                        <a:gd name="connsiteX3" fmla="*/ 12158 w 22798"/>
                                        <a:gd name="connsiteY3" fmla="*/ 24177 h 29332"/>
                                        <a:gd name="connsiteX4" fmla="*/ 4736 w 22798"/>
                                        <a:gd name="connsiteY4" fmla="*/ 21214 h 29332"/>
                                        <a:gd name="connsiteX5" fmla="*/ 2161 w 22798"/>
                                        <a:gd name="connsiteY5" fmla="*/ 12646 h 29332"/>
                                        <a:gd name="connsiteX6" fmla="*/ 4736 w 22798"/>
                                        <a:gd name="connsiteY6" fmla="*/ 4097 h 29332"/>
                                        <a:gd name="connsiteX7" fmla="*/ 12158 w 22798"/>
                                        <a:gd name="connsiteY7" fmla="*/ 1134 h 29332"/>
                                        <a:gd name="connsiteX8" fmla="*/ 16805 w 22798"/>
                                        <a:gd name="connsiteY8" fmla="*/ 2024 h 29332"/>
                                        <a:gd name="connsiteX9" fmla="*/ 20924 w 22798"/>
                                        <a:gd name="connsiteY9" fmla="*/ 4715 h 29332"/>
                                        <a:gd name="connsiteX10" fmla="*/ 20924 w 22798"/>
                                        <a:gd name="connsiteY10" fmla="*/ 716 h 29332"/>
                                        <a:gd name="connsiteX11" fmla="*/ 16671 w 22798"/>
                                        <a:gd name="connsiteY11" fmla="*/ -1332 h 29332"/>
                                        <a:gd name="connsiteX12" fmla="*/ 11934 w 22798"/>
                                        <a:gd name="connsiteY12" fmla="*/ -2011 h 29332"/>
                                        <a:gd name="connsiteX13" fmla="*/ 1816 w 22798"/>
                                        <a:gd name="connsiteY13" fmla="*/ 1915 h 29332"/>
                                        <a:gd name="connsiteX14" fmla="*/ -1874 w 22798"/>
                                        <a:gd name="connsiteY14" fmla="*/ 12646 h 29332"/>
                                        <a:gd name="connsiteX15" fmla="*/ 1816 w 22798"/>
                                        <a:gd name="connsiteY15" fmla="*/ 23389 h 29332"/>
                                        <a:gd name="connsiteX16" fmla="*/ 11934 w 22798"/>
                                        <a:gd name="connsiteY16" fmla="*/ 27322 h 29332"/>
                                        <a:gd name="connsiteX17" fmla="*/ 16708 w 22798"/>
                                        <a:gd name="connsiteY17" fmla="*/ 26649 h 29332"/>
                                        <a:gd name="connsiteX18" fmla="*/ 20924 w 22798"/>
                                        <a:gd name="connsiteY18" fmla="*/ 24631 h 29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22798" h="29332">
                                          <a:moveTo>
                                            <a:pt x="20924" y="24631"/>
                                          </a:moveTo>
                                          <a:lnTo>
                                            <a:pt x="20924" y="20602"/>
                                          </a:lnTo>
                                          <a:cubicBezTo>
                                            <a:pt x="19636" y="21802"/>
                                            <a:pt x="18263" y="22697"/>
                                            <a:pt x="16805" y="23286"/>
                                          </a:cubicBezTo>
                                          <a:cubicBezTo>
                                            <a:pt x="15347" y="23880"/>
                                            <a:pt x="13798" y="24177"/>
                                            <a:pt x="12158" y="24177"/>
                                          </a:cubicBezTo>
                                          <a:cubicBezTo>
                                            <a:pt x="8926" y="24177"/>
                                            <a:pt x="6453" y="23189"/>
                                            <a:pt x="4736" y="21214"/>
                                          </a:cubicBezTo>
                                          <a:cubicBezTo>
                                            <a:pt x="3019" y="19239"/>
                                            <a:pt x="2161" y="16383"/>
                                            <a:pt x="2161" y="12646"/>
                                          </a:cubicBezTo>
                                          <a:cubicBezTo>
                                            <a:pt x="2161" y="8922"/>
                                            <a:pt x="3019" y="6072"/>
                                            <a:pt x="4736" y="4097"/>
                                          </a:cubicBezTo>
                                          <a:cubicBezTo>
                                            <a:pt x="6453" y="2121"/>
                                            <a:pt x="8926" y="1134"/>
                                            <a:pt x="12158" y="1134"/>
                                          </a:cubicBezTo>
                                          <a:cubicBezTo>
                                            <a:pt x="13798" y="1134"/>
                                            <a:pt x="15347" y="1431"/>
                                            <a:pt x="16805" y="2024"/>
                                          </a:cubicBezTo>
                                          <a:cubicBezTo>
                                            <a:pt x="18263" y="2618"/>
                                            <a:pt x="19636" y="3515"/>
                                            <a:pt x="20924" y="4715"/>
                                          </a:cubicBezTo>
                                          <a:lnTo>
                                            <a:pt x="20924" y="716"/>
                                          </a:lnTo>
                                          <a:cubicBezTo>
                                            <a:pt x="19588" y="-193"/>
                                            <a:pt x="18170" y="-876"/>
                                            <a:pt x="16671" y="-1332"/>
                                          </a:cubicBezTo>
                                          <a:cubicBezTo>
                                            <a:pt x="15177" y="-1785"/>
                                            <a:pt x="13598" y="-2011"/>
                                            <a:pt x="11934" y="-2011"/>
                                          </a:cubicBezTo>
                                          <a:cubicBezTo>
                                            <a:pt x="7652" y="-2011"/>
                                            <a:pt x="4280" y="-702"/>
                                            <a:pt x="1816" y="1915"/>
                                          </a:cubicBezTo>
                                          <a:cubicBezTo>
                                            <a:pt x="-644" y="4537"/>
                                            <a:pt x="-1874" y="8114"/>
                                            <a:pt x="-1874" y="12646"/>
                                          </a:cubicBezTo>
                                          <a:cubicBezTo>
                                            <a:pt x="-1874" y="17191"/>
                                            <a:pt x="-644" y="20772"/>
                                            <a:pt x="1816" y="23389"/>
                                          </a:cubicBezTo>
                                          <a:cubicBezTo>
                                            <a:pt x="4280" y="26011"/>
                                            <a:pt x="7652" y="27322"/>
                                            <a:pt x="11934" y="27322"/>
                                          </a:cubicBezTo>
                                          <a:cubicBezTo>
                                            <a:pt x="13622" y="27322"/>
                                            <a:pt x="15213" y="27098"/>
                                            <a:pt x="16708" y="26649"/>
                                          </a:cubicBezTo>
                                          <a:cubicBezTo>
                                            <a:pt x="18206" y="26201"/>
                                            <a:pt x="19612" y="25528"/>
                                            <a:pt x="20924" y="2463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Freeform: Shape 216"/>
                                  <wps:cNvSpPr/>
                                  <wps:spPr>
                                    <a:xfrm flipV="1">
                                      <a:off x="2338739" y="8174386"/>
                                      <a:ext cx="17757" cy="22267"/>
                                    </a:xfrm>
                                    <a:custGeom>
                                      <a:avLst/>
                                      <a:gdLst>
                                        <a:gd name="connsiteX0" fmla="*/ -1636 w 17757"/>
                                        <a:gd name="connsiteY0" fmla="*/ 7492 h 22267"/>
                                        <a:gd name="connsiteX1" fmla="*/ -1636 w 17757"/>
                                        <a:gd name="connsiteY1" fmla="*/ 20332 h 22267"/>
                                        <a:gd name="connsiteX2" fmla="*/ 1847 w 17757"/>
                                        <a:gd name="connsiteY2" fmla="*/ 20332 h 22267"/>
                                        <a:gd name="connsiteX3" fmla="*/ 1847 w 17757"/>
                                        <a:gd name="connsiteY3" fmla="*/ 7625 h 22267"/>
                                        <a:gd name="connsiteX4" fmla="*/ 3017 w 17757"/>
                                        <a:gd name="connsiteY4" fmla="*/ 3105 h 22267"/>
                                        <a:gd name="connsiteX5" fmla="*/ 6543 w 17757"/>
                                        <a:gd name="connsiteY5" fmla="*/ 1603 h 22267"/>
                                        <a:gd name="connsiteX6" fmla="*/ 10996 w 17757"/>
                                        <a:gd name="connsiteY6" fmla="*/ 3402 h 22267"/>
                                        <a:gd name="connsiteX7" fmla="*/ 12638 w 17757"/>
                                        <a:gd name="connsiteY7" fmla="*/ 8310 h 22267"/>
                                        <a:gd name="connsiteX8" fmla="*/ 12638 w 17757"/>
                                        <a:gd name="connsiteY8" fmla="*/ 20332 h 22267"/>
                                        <a:gd name="connsiteX9" fmla="*/ 16121 w 17757"/>
                                        <a:gd name="connsiteY9" fmla="*/ 20332 h 22267"/>
                                        <a:gd name="connsiteX10" fmla="*/ 16121 w 17757"/>
                                        <a:gd name="connsiteY10" fmla="*/ -876 h 22267"/>
                                        <a:gd name="connsiteX11" fmla="*/ 12638 w 17757"/>
                                        <a:gd name="connsiteY11" fmla="*/ -876 h 22267"/>
                                        <a:gd name="connsiteX12" fmla="*/ 12638 w 17757"/>
                                        <a:gd name="connsiteY12" fmla="*/ 2384 h 22267"/>
                                        <a:gd name="connsiteX13" fmla="*/ 9693 w 17757"/>
                                        <a:gd name="connsiteY13" fmla="*/ -488 h 22267"/>
                                        <a:gd name="connsiteX14" fmla="*/ 5804 w 17757"/>
                                        <a:gd name="connsiteY14" fmla="*/ -1427 h 22267"/>
                                        <a:gd name="connsiteX15" fmla="*/ 254 w 17757"/>
                                        <a:gd name="connsiteY15" fmla="*/ 845 h 22267"/>
                                        <a:gd name="connsiteX16" fmla="*/ -1636 w 17757"/>
                                        <a:gd name="connsiteY16" fmla="*/ 7492 h 22267"/>
                                        <a:gd name="connsiteX17" fmla="*/ 7130 w 17757"/>
                                        <a:gd name="connsiteY17" fmla="*/ 20841 h 22267"/>
                                        <a:gd name="connsiteX18" fmla="*/ 7130 w 17757"/>
                                        <a:gd name="connsiteY18" fmla="*/ 20841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757" h="22267">
                                          <a:moveTo>
                                            <a:pt x="-1636" y="7492"/>
                                          </a:moveTo>
                                          <a:lnTo>
                                            <a:pt x="-1636" y="20332"/>
                                          </a:lnTo>
                                          <a:lnTo>
                                            <a:pt x="1847" y="20332"/>
                                          </a:lnTo>
                                          <a:lnTo>
                                            <a:pt x="1847" y="7625"/>
                                          </a:lnTo>
                                          <a:cubicBezTo>
                                            <a:pt x="1847" y="5618"/>
                                            <a:pt x="2237" y="4111"/>
                                            <a:pt x="3017" y="3105"/>
                                          </a:cubicBezTo>
                                          <a:cubicBezTo>
                                            <a:pt x="3800" y="2103"/>
                                            <a:pt x="4976" y="1603"/>
                                            <a:pt x="6543" y="1603"/>
                                          </a:cubicBezTo>
                                          <a:cubicBezTo>
                                            <a:pt x="8421" y="1603"/>
                                            <a:pt x="9905" y="2202"/>
                                            <a:pt x="10996" y="3402"/>
                                          </a:cubicBezTo>
                                          <a:cubicBezTo>
                                            <a:pt x="12090" y="4602"/>
                                            <a:pt x="12638" y="6238"/>
                                            <a:pt x="12638" y="8310"/>
                                          </a:cubicBezTo>
                                          <a:lnTo>
                                            <a:pt x="12638" y="20332"/>
                                          </a:lnTo>
                                          <a:lnTo>
                                            <a:pt x="16121" y="20332"/>
                                          </a:lnTo>
                                          <a:lnTo>
                                            <a:pt x="16121" y="-876"/>
                                          </a:lnTo>
                                          <a:lnTo>
                                            <a:pt x="12638" y="-876"/>
                                          </a:lnTo>
                                          <a:lnTo>
                                            <a:pt x="12638" y="2384"/>
                                          </a:lnTo>
                                          <a:cubicBezTo>
                                            <a:pt x="11794" y="1096"/>
                                            <a:pt x="10812" y="138"/>
                                            <a:pt x="9693" y="-488"/>
                                          </a:cubicBezTo>
                                          <a:cubicBezTo>
                                            <a:pt x="8578" y="-1114"/>
                                            <a:pt x="7282" y="-1427"/>
                                            <a:pt x="5804" y="-1427"/>
                                          </a:cubicBezTo>
                                          <a:cubicBezTo>
                                            <a:pt x="3368" y="-1427"/>
                                            <a:pt x="1518" y="-670"/>
                                            <a:pt x="254" y="845"/>
                                          </a:cubicBezTo>
                                          <a:cubicBezTo>
                                            <a:pt x="-1006" y="2360"/>
                                            <a:pt x="-1636" y="4576"/>
                                            <a:pt x="-1636" y="7492"/>
                                          </a:cubicBezTo>
                                          <a:close/>
                                          <a:moveTo>
                                            <a:pt x="7130" y="20841"/>
                                          </a:moveTo>
                                          <a:lnTo>
                                            <a:pt x="7130" y="2084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Freeform: Shape 217"/>
                                  <wps:cNvSpPr/>
                                  <wps:spPr>
                                    <a:xfrm flipV="1">
                                      <a:off x="2363538" y="8174386"/>
                                      <a:ext cx="18975" cy="29781"/>
                                    </a:xfrm>
                                    <a:custGeom>
                                      <a:avLst/>
                                      <a:gdLst>
                                        <a:gd name="connsiteX0" fmla="*/ 1735 w 18975"/>
                                        <a:gd name="connsiteY0" fmla="*/ 10440 h 29781"/>
                                        <a:gd name="connsiteX1" fmla="*/ 1735 w 18975"/>
                                        <a:gd name="connsiteY1" fmla="*/ -806 h 29781"/>
                                        <a:gd name="connsiteX2" fmla="*/ -1767 w 18975"/>
                                        <a:gd name="connsiteY2" fmla="*/ -806 h 29781"/>
                                        <a:gd name="connsiteX3" fmla="*/ -1767 w 18975"/>
                                        <a:gd name="connsiteY3" fmla="*/ 28466 h 29781"/>
                                        <a:gd name="connsiteX4" fmla="*/ 1735 w 18975"/>
                                        <a:gd name="connsiteY4" fmla="*/ 28466 h 29781"/>
                                        <a:gd name="connsiteX5" fmla="*/ 1735 w 18975"/>
                                        <a:gd name="connsiteY5" fmla="*/ 25249 h 29781"/>
                                        <a:gd name="connsiteX6" fmla="*/ 4509 w 18975"/>
                                        <a:gd name="connsiteY6" fmla="*/ 28054 h 29781"/>
                                        <a:gd name="connsiteX7" fmla="*/ 8514 w 18975"/>
                                        <a:gd name="connsiteY7" fmla="*/ 28975 h 29781"/>
                                        <a:gd name="connsiteX8" fmla="*/ 14791 w 18975"/>
                                        <a:gd name="connsiteY8" fmla="*/ 25909 h 29781"/>
                                        <a:gd name="connsiteX9" fmla="*/ 17208 w 18975"/>
                                        <a:gd name="connsiteY9" fmla="*/ 17844 h 29781"/>
                                        <a:gd name="connsiteX10" fmla="*/ 14791 w 18975"/>
                                        <a:gd name="connsiteY10" fmla="*/ 9773 h 29781"/>
                                        <a:gd name="connsiteX11" fmla="*/ 8514 w 18975"/>
                                        <a:gd name="connsiteY11" fmla="*/ 6707 h 29781"/>
                                        <a:gd name="connsiteX12" fmla="*/ 4509 w 18975"/>
                                        <a:gd name="connsiteY12" fmla="*/ 7628 h 29781"/>
                                        <a:gd name="connsiteX13" fmla="*/ 1735 w 18975"/>
                                        <a:gd name="connsiteY13" fmla="*/ 10440 h 29781"/>
                                        <a:gd name="connsiteX14" fmla="*/ 13591 w 18975"/>
                                        <a:gd name="connsiteY14" fmla="*/ 17844 h 29781"/>
                                        <a:gd name="connsiteX15" fmla="*/ 12010 w 18975"/>
                                        <a:gd name="connsiteY15" fmla="*/ 23873 h 29781"/>
                                        <a:gd name="connsiteX16" fmla="*/ 7666 w 18975"/>
                                        <a:gd name="connsiteY16" fmla="*/ 26061 h 29781"/>
                                        <a:gd name="connsiteX17" fmla="*/ 3316 w 18975"/>
                                        <a:gd name="connsiteY17" fmla="*/ 23873 h 29781"/>
                                        <a:gd name="connsiteX18" fmla="*/ 1735 w 18975"/>
                                        <a:gd name="connsiteY18" fmla="*/ 17844 h 29781"/>
                                        <a:gd name="connsiteX19" fmla="*/ 3316 w 18975"/>
                                        <a:gd name="connsiteY19" fmla="*/ 11815 h 29781"/>
                                        <a:gd name="connsiteX20" fmla="*/ 7666 w 18975"/>
                                        <a:gd name="connsiteY20" fmla="*/ 9628 h 29781"/>
                                        <a:gd name="connsiteX21" fmla="*/ 12010 w 18975"/>
                                        <a:gd name="connsiteY21" fmla="*/ 11815 h 29781"/>
                                        <a:gd name="connsiteX22" fmla="*/ 13591 w 18975"/>
                                        <a:gd name="connsiteY22" fmla="*/ 17844 h 297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975" h="29781">
                                          <a:moveTo>
                                            <a:pt x="1735" y="10440"/>
                                          </a:moveTo>
                                          <a:lnTo>
                                            <a:pt x="1735" y="-806"/>
                                          </a:lnTo>
                                          <a:lnTo>
                                            <a:pt x="-1767" y="-806"/>
                                          </a:lnTo>
                                          <a:lnTo>
                                            <a:pt x="-1767" y="28466"/>
                                          </a:lnTo>
                                          <a:lnTo>
                                            <a:pt x="1735" y="28466"/>
                                          </a:lnTo>
                                          <a:lnTo>
                                            <a:pt x="1735" y="25249"/>
                                          </a:lnTo>
                                          <a:cubicBezTo>
                                            <a:pt x="2470" y="26509"/>
                                            <a:pt x="3395" y="27444"/>
                                            <a:pt x="4509" y="28054"/>
                                          </a:cubicBezTo>
                                          <a:cubicBezTo>
                                            <a:pt x="5628" y="28668"/>
                                            <a:pt x="6963" y="28975"/>
                                            <a:pt x="8514" y="28975"/>
                                          </a:cubicBezTo>
                                          <a:cubicBezTo>
                                            <a:pt x="11091" y="28975"/>
                                            <a:pt x="13183" y="27953"/>
                                            <a:pt x="14791" y="25909"/>
                                          </a:cubicBezTo>
                                          <a:cubicBezTo>
                                            <a:pt x="16402" y="23865"/>
                                            <a:pt x="17208" y="21177"/>
                                            <a:pt x="17208" y="17844"/>
                                          </a:cubicBezTo>
                                          <a:cubicBezTo>
                                            <a:pt x="17208" y="14512"/>
                                            <a:pt x="16402" y="11821"/>
                                            <a:pt x="14791" y="9773"/>
                                          </a:cubicBezTo>
                                          <a:cubicBezTo>
                                            <a:pt x="13183" y="7729"/>
                                            <a:pt x="11091" y="6707"/>
                                            <a:pt x="8514" y="6707"/>
                                          </a:cubicBezTo>
                                          <a:cubicBezTo>
                                            <a:pt x="6963" y="6707"/>
                                            <a:pt x="5628" y="7014"/>
                                            <a:pt x="4509" y="7628"/>
                                          </a:cubicBezTo>
                                          <a:cubicBezTo>
                                            <a:pt x="3395" y="8242"/>
                                            <a:pt x="2470" y="9180"/>
                                            <a:pt x="1735" y="10440"/>
                                          </a:cubicBezTo>
                                          <a:close/>
                                          <a:moveTo>
                                            <a:pt x="13591" y="17844"/>
                                          </a:moveTo>
                                          <a:cubicBezTo>
                                            <a:pt x="13591" y="20405"/>
                                            <a:pt x="13064" y="22415"/>
                                            <a:pt x="12010" y="23873"/>
                                          </a:cubicBezTo>
                                          <a:cubicBezTo>
                                            <a:pt x="10956" y="25331"/>
                                            <a:pt x="9508" y="26061"/>
                                            <a:pt x="7666" y="26061"/>
                                          </a:cubicBezTo>
                                          <a:cubicBezTo>
                                            <a:pt x="5820" y="26061"/>
                                            <a:pt x="4370" y="25331"/>
                                            <a:pt x="3316" y="23873"/>
                                          </a:cubicBezTo>
                                          <a:cubicBezTo>
                                            <a:pt x="2262" y="22415"/>
                                            <a:pt x="1735" y="20405"/>
                                            <a:pt x="1735" y="17844"/>
                                          </a:cubicBezTo>
                                          <a:cubicBezTo>
                                            <a:pt x="1735" y="15283"/>
                                            <a:pt x="2262" y="13274"/>
                                            <a:pt x="3316" y="11815"/>
                                          </a:cubicBezTo>
                                          <a:cubicBezTo>
                                            <a:pt x="4370" y="10357"/>
                                            <a:pt x="5820" y="9628"/>
                                            <a:pt x="7666" y="9628"/>
                                          </a:cubicBezTo>
                                          <a:cubicBezTo>
                                            <a:pt x="9508" y="9628"/>
                                            <a:pt x="10956" y="10357"/>
                                            <a:pt x="12010" y="11815"/>
                                          </a:cubicBezTo>
                                          <a:cubicBezTo>
                                            <a:pt x="13064" y="13274"/>
                                            <a:pt x="13591" y="15283"/>
                                            <a:pt x="13591" y="1784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18" name="Graphic 155"/>
                              <wpg:cNvGrpSpPr/>
                              <wpg:grpSpPr>
                                <a:xfrm>
                                  <a:off x="1700572" y="8219679"/>
                                  <a:ext cx="231870" cy="37833"/>
                                  <a:chOff x="1700572" y="8219679"/>
                                  <a:chExt cx="231870" cy="37833"/>
                                </a:xfrm>
                                <a:solidFill>
                                  <a:srgbClr val="000000"/>
                                </a:solidFill>
                              </wpg:grpSpPr>
                              <wps:wsp>
                                <wps:cNvPr id="219" name="Freeform: Shape 219"/>
                                <wps:cNvSpPr/>
                                <wps:spPr>
                                  <a:xfrm flipV="1">
                                    <a:off x="1700572" y="8220363"/>
                                    <a:ext cx="24046" cy="29332"/>
                                  </a:xfrm>
                                  <a:custGeom>
                                    <a:avLst/>
                                    <a:gdLst>
                                      <a:gd name="connsiteX0" fmla="*/ 21952 w 24046"/>
                                      <a:gd name="connsiteY0" fmla="*/ 105 h 29332"/>
                                      <a:gd name="connsiteX1" fmla="*/ 17766 w 24046"/>
                                      <a:gd name="connsiteY1" fmla="*/ -1464 h 29332"/>
                                      <a:gd name="connsiteX2" fmla="*/ 13222 w 24046"/>
                                      <a:gd name="connsiteY2" fmla="*/ -1997 h 29332"/>
                                      <a:gd name="connsiteX3" fmla="*/ 2032 w 24046"/>
                                      <a:gd name="connsiteY3" fmla="*/ 1953 h 29332"/>
                                      <a:gd name="connsiteX4" fmla="*/ -2094 w 24046"/>
                                      <a:gd name="connsiteY4" fmla="*/ 12660 h 29332"/>
                                      <a:gd name="connsiteX5" fmla="*/ 2032 w 24046"/>
                                      <a:gd name="connsiteY5" fmla="*/ 23385 h 29332"/>
                                      <a:gd name="connsiteX6" fmla="*/ 13222 w 24046"/>
                                      <a:gd name="connsiteY6" fmla="*/ 27335 h 29332"/>
                                      <a:gd name="connsiteX7" fmla="*/ 17766 w 24046"/>
                                      <a:gd name="connsiteY7" fmla="*/ 26802 h 29332"/>
                                      <a:gd name="connsiteX8" fmla="*/ 21952 w 24046"/>
                                      <a:gd name="connsiteY8" fmla="*/ 25233 h 29332"/>
                                      <a:gd name="connsiteX9" fmla="*/ 21952 w 24046"/>
                                      <a:gd name="connsiteY9" fmla="*/ 19386 h 29332"/>
                                      <a:gd name="connsiteX10" fmla="*/ 17954 w 24046"/>
                                      <a:gd name="connsiteY10" fmla="*/ 21410 h 29332"/>
                                      <a:gd name="connsiteX11" fmla="*/ 13810 w 24046"/>
                                      <a:gd name="connsiteY11" fmla="*/ 22052 h 29332"/>
                                      <a:gd name="connsiteX12" fmla="*/ 7672 w 24046"/>
                                      <a:gd name="connsiteY12" fmla="*/ 19549 h 29332"/>
                                      <a:gd name="connsiteX13" fmla="*/ 5443 w 24046"/>
                                      <a:gd name="connsiteY13" fmla="*/ 12660 h 29332"/>
                                      <a:gd name="connsiteX14" fmla="*/ 7672 w 24046"/>
                                      <a:gd name="connsiteY14" fmla="*/ 5783 h 29332"/>
                                      <a:gd name="connsiteX15" fmla="*/ 13810 w 24046"/>
                                      <a:gd name="connsiteY15" fmla="*/ 3286 h 29332"/>
                                      <a:gd name="connsiteX16" fmla="*/ 17954 w 24046"/>
                                      <a:gd name="connsiteY16" fmla="*/ 3929 h 29332"/>
                                      <a:gd name="connsiteX17" fmla="*/ 21952 w 24046"/>
                                      <a:gd name="connsiteY17" fmla="*/ 5958 h 29332"/>
                                      <a:gd name="connsiteX18" fmla="*/ 21952 w 24046"/>
                                      <a:gd name="connsiteY18" fmla="*/ 105 h 29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24046" h="29332">
                                        <a:moveTo>
                                          <a:pt x="21952" y="105"/>
                                        </a:moveTo>
                                        <a:cubicBezTo>
                                          <a:pt x="20611" y="-590"/>
                                          <a:pt x="19216" y="-1113"/>
                                          <a:pt x="17766" y="-1464"/>
                                        </a:cubicBezTo>
                                        <a:cubicBezTo>
                                          <a:pt x="16316" y="-1820"/>
                                          <a:pt x="14801" y="-1997"/>
                                          <a:pt x="13222" y="-1997"/>
                                        </a:cubicBezTo>
                                        <a:cubicBezTo>
                                          <a:pt x="8512" y="-1997"/>
                                          <a:pt x="4782" y="-680"/>
                                          <a:pt x="2032" y="1953"/>
                                        </a:cubicBezTo>
                                        <a:cubicBezTo>
                                          <a:pt x="-719" y="4587"/>
                                          <a:pt x="-2094" y="8156"/>
                                          <a:pt x="-2094" y="12660"/>
                                        </a:cubicBezTo>
                                        <a:cubicBezTo>
                                          <a:pt x="-2094" y="17180"/>
                                          <a:pt x="-719" y="20755"/>
                                          <a:pt x="2032" y="23385"/>
                                        </a:cubicBezTo>
                                        <a:cubicBezTo>
                                          <a:pt x="4782" y="26019"/>
                                          <a:pt x="8512" y="27335"/>
                                          <a:pt x="13222" y="27335"/>
                                        </a:cubicBezTo>
                                        <a:cubicBezTo>
                                          <a:pt x="14801" y="27335"/>
                                          <a:pt x="16316" y="27158"/>
                                          <a:pt x="17766" y="26802"/>
                                        </a:cubicBezTo>
                                        <a:cubicBezTo>
                                          <a:pt x="19216" y="26451"/>
                                          <a:pt x="20611" y="25928"/>
                                          <a:pt x="21952" y="25233"/>
                                        </a:cubicBezTo>
                                        <a:lnTo>
                                          <a:pt x="21952" y="19386"/>
                                        </a:lnTo>
                                        <a:cubicBezTo>
                                          <a:pt x="20599" y="20307"/>
                                          <a:pt x="19266" y="20981"/>
                                          <a:pt x="17954" y="21410"/>
                                        </a:cubicBezTo>
                                        <a:cubicBezTo>
                                          <a:pt x="16641" y="21838"/>
                                          <a:pt x="15260" y="22052"/>
                                          <a:pt x="13810" y="22052"/>
                                        </a:cubicBezTo>
                                        <a:cubicBezTo>
                                          <a:pt x="11209" y="22052"/>
                                          <a:pt x="9163" y="21218"/>
                                          <a:pt x="7672" y="19549"/>
                                        </a:cubicBezTo>
                                        <a:cubicBezTo>
                                          <a:pt x="6186" y="17885"/>
                                          <a:pt x="5443" y="15589"/>
                                          <a:pt x="5443" y="12660"/>
                                        </a:cubicBezTo>
                                        <a:cubicBezTo>
                                          <a:pt x="5443" y="9743"/>
                                          <a:pt x="6186" y="7451"/>
                                          <a:pt x="7672" y="5783"/>
                                        </a:cubicBezTo>
                                        <a:cubicBezTo>
                                          <a:pt x="9163" y="4118"/>
                                          <a:pt x="11209" y="3286"/>
                                          <a:pt x="13810" y="3286"/>
                                        </a:cubicBezTo>
                                        <a:cubicBezTo>
                                          <a:pt x="15260" y="3286"/>
                                          <a:pt x="16641" y="3500"/>
                                          <a:pt x="17954" y="3929"/>
                                        </a:cubicBezTo>
                                        <a:cubicBezTo>
                                          <a:pt x="19266" y="4361"/>
                                          <a:pt x="20599" y="5037"/>
                                          <a:pt x="21952" y="5958"/>
                                        </a:cubicBezTo>
                                        <a:lnTo>
                                          <a:pt x="21952" y="105"/>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Freeform: Shape 220"/>
                                <wps:cNvSpPr/>
                                <wps:spPr>
                                  <a:xfrm flipV="1">
                                    <a:off x="1728762" y="8227428"/>
                                    <a:ext cx="21453" cy="22267"/>
                                  </a:xfrm>
                                  <a:custGeom>
                                    <a:avLst/>
                                    <a:gdLst>
                                      <a:gd name="connsiteX0" fmla="*/ 9264 w 21453"/>
                                      <a:gd name="connsiteY0" fmla="*/ 8681 h 22267"/>
                                      <a:gd name="connsiteX1" fmla="*/ 6071 w 21453"/>
                                      <a:gd name="connsiteY1" fmla="*/ 7960 h 22267"/>
                                      <a:gd name="connsiteX2" fmla="*/ 5005 w 21453"/>
                                      <a:gd name="connsiteY2" fmla="*/ 5840 h 22267"/>
                                      <a:gd name="connsiteX3" fmla="*/ 5865 w 21453"/>
                                      <a:gd name="connsiteY3" fmla="*/ 3822 h 22267"/>
                                      <a:gd name="connsiteX4" fmla="*/ 8264 w 21453"/>
                                      <a:gd name="connsiteY4" fmla="*/ 3095 h 22267"/>
                                      <a:gd name="connsiteX5" fmla="*/ 11482 w 21453"/>
                                      <a:gd name="connsiteY5" fmla="*/ 4464 h 22267"/>
                                      <a:gd name="connsiteX6" fmla="*/ 12790 w 21453"/>
                                      <a:gd name="connsiteY6" fmla="*/ 7906 h 22267"/>
                                      <a:gd name="connsiteX7" fmla="*/ 12790 w 21453"/>
                                      <a:gd name="connsiteY7" fmla="*/ 8681 h 22267"/>
                                      <a:gd name="connsiteX8" fmla="*/ 9264 w 21453"/>
                                      <a:gd name="connsiteY8" fmla="*/ 8681 h 22267"/>
                                      <a:gd name="connsiteX9" fmla="*/ 19624 w 21453"/>
                                      <a:gd name="connsiteY9" fmla="*/ 11238 h 22267"/>
                                      <a:gd name="connsiteX10" fmla="*/ 19624 w 21453"/>
                                      <a:gd name="connsiteY10" fmla="*/ -862 h 22267"/>
                                      <a:gd name="connsiteX11" fmla="*/ 12790 w 21453"/>
                                      <a:gd name="connsiteY11" fmla="*/ -862 h 22267"/>
                                      <a:gd name="connsiteX12" fmla="*/ 12790 w 21453"/>
                                      <a:gd name="connsiteY12" fmla="*/ 2283 h 22267"/>
                                      <a:gd name="connsiteX13" fmla="*/ 9718 w 21453"/>
                                      <a:gd name="connsiteY13" fmla="*/ -535 h 22267"/>
                                      <a:gd name="connsiteX14" fmla="*/ 5574 w 21453"/>
                                      <a:gd name="connsiteY14" fmla="*/ -1413 h 22267"/>
                                      <a:gd name="connsiteX15" fmla="*/ 225 w 21453"/>
                                      <a:gd name="connsiteY15" fmla="*/ 507 h 22267"/>
                                      <a:gd name="connsiteX16" fmla="*/ -1829 w 21453"/>
                                      <a:gd name="connsiteY16" fmla="*/ 5500 h 22267"/>
                                      <a:gd name="connsiteX17" fmla="*/ 734 w 21453"/>
                                      <a:gd name="connsiteY17" fmla="*/ 10972 h 22267"/>
                                      <a:gd name="connsiteX18" fmla="*/ 8792 w 21453"/>
                                      <a:gd name="connsiteY18" fmla="*/ 12717 h 22267"/>
                                      <a:gd name="connsiteX19" fmla="*/ 12790 w 21453"/>
                                      <a:gd name="connsiteY19" fmla="*/ 12717 h 22267"/>
                                      <a:gd name="connsiteX20" fmla="*/ 12790 w 21453"/>
                                      <a:gd name="connsiteY20" fmla="*/ 13244 h 22267"/>
                                      <a:gd name="connsiteX21" fmla="*/ 11518 w 21453"/>
                                      <a:gd name="connsiteY21" fmla="*/ 15601 h 22267"/>
                                      <a:gd name="connsiteX22" fmla="*/ 7562 w 21453"/>
                                      <a:gd name="connsiteY22" fmla="*/ 16352 h 22267"/>
                                      <a:gd name="connsiteX23" fmla="*/ 3508 w 21453"/>
                                      <a:gd name="connsiteY23" fmla="*/ 15916 h 22267"/>
                                      <a:gd name="connsiteX24" fmla="*/ 25 w 21453"/>
                                      <a:gd name="connsiteY24" fmla="*/ 14607 h 22267"/>
                                      <a:gd name="connsiteX25" fmla="*/ 25 w 21453"/>
                                      <a:gd name="connsiteY25" fmla="*/ 19776 h 22267"/>
                                      <a:gd name="connsiteX26" fmla="*/ 4399 w 21453"/>
                                      <a:gd name="connsiteY26" fmla="*/ 20582 h 22267"/>
                                      <a:gd name="connsiteX27" fmla="*/ 8792 w 21453"/>
                                      <a:gd name="connsiteY27" fmla="*/ 20854 h 22267"/>
                                      <a:gd name="connsiteX28" fmla="*/ 17074 w 21453"/>
                                      <a:gd name="connsiteY28" fmla="*/ 18594 h 22267"/>
                                      <a:gd name="connsiteX29" fmla="*/ 19624 w 21453"/>
                                      <a:gd name="connsiteY29" fmla="*/ 11238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1453" h="22267">
                                        <a:moveTo>
                                          <a:pt x="9264" y="8681"/>
                                        </a:moveTo>
                                        <a:cubicBezTo>
                                          <a:pt x="7850" y="8681"/>
                                          <a:pt x="6786" y="8441"/>
                                          <a:pt x="6071" y="7960"/>
                                        </a:cubicBezTo>
                                        <a:cubicBezTo>
                                          <a:pt x="5360" y="7484"/>
                                          <a:pt x="5005" y="6777"/>
                                          <a:pt x="5005" y="5840"/>
                                        </a:cubicBezTo>
                                        <a:cubicBezTo>
                                          <a:pt x="5005" y="4983"/>
                                          <a:pt x="5292" y="4311"/>
                                          <a:pt x="5865" y="3822"/>
                                        </a:cubicBezTo>
                                        <a:cubicBezTo>
                                          <a:pt x="6443" y="3337"/>
                                          <a:pt x="7243" y="3095"/>
                                          <a:pt x="8264" y="3095"/>
                                        </a:cubicBezTo>
                                        <a:cubicBezTo>
                                          <a:pt x="9537" y="3095"/>
                                          <a:pt x="10609" y="3551"/>
                                          <a:pt x="11482" y="4464"/>
                                        </a:cubicBezTo>
                                        <a:cubicBezTo>
                                          <a:pt x="12354" y="5381"/>
                                          <a:pt x="12790" y="6528"/>
                                          <a:pt x="12790" y="7906"/>
                                        </a:cubicBezTo>
                                        <a:lnTo>
                                          <a:pt x="12790" y="8681"/>
                                        </a:lnTo>
                                        <a:lnTo>
                                          <a:pt x="9264" y="8681"/>
                                        </a:lnTo>
                                        <a:close/>
                                        <a:moveTo>
                                          <a:pt x="19624" y="11238"/>
                                        </a:moveTo>
                                        <a:lnTo>
                                          <a:pt x="19624" y="-862"/>
                                        </a:lnTo>
                                        <a:lnTo>
                                          <a:pt x="12790" y="-862"/>
                                        </a:lnTo>
                                        <a:lnTo>
                                          <a:pt x="12790" y="2283"/>
                                        </a:lnTo>
                                        <a:cubicBezTo>
                                          <a:pt x="11881" y="994"/>
                                          <a:pt x="10857" y="55"/>
                                          <a:pt x="9718" y="-535"/>
                                        </a:cubicBezTo>
                                        <a:cubicBezTo>
                                          <a:pt x="8583" y="-1121"/>
                                          <a:pt x="7202" y="-1413"/>
                                          <a:pt x="5574" y="-1413"/>
                                        </a:cubicBezTo>
                                        <a:cubicBezTo>
                                          <a:pt x="3377" y="-1413"/>
                                          <a:pt x="1594" y="-773"/>
                                          <a:pt x="225" y="507"/>
                                        </a:cubicBezTo>
                                        <a:cubicBezTo>
                                          <a:pt x="-1145" y="1792"/>
                                          <a:pt x="-1829" y="3456"/>
                                          <a:pt x="-1829" y="5500"/>
                                        </a:cubicBezTo>
                                        <a:cubicBezTo>
                                          <a:pt x="-1829" y="7989"/>
                                          <a:pt x="-975" y="9812"/>
                                          <a:pt x="734" y="10972"/>
                                        </a:cubicBezTo>
                                        <a:cubicBezTo>
                                          <a:pt x="2446" y="12135"/>
                                          <a:pt x="5132" y="12717"/>
                                          <a:pt x="8792" y="12717"/>
                                        </a:cubicBezTo>
                                        <a:lnTo>
                                          <a:pt x="12790" y="12717"/>
                                        </a:lnTo>
                                        <a:lnTo>
                                          <a:pt x="12790" y="13244"/>
                                        </a:lnTo>
                                        <a:cubicBezTo>
                                          <a:pt x="12790" y="14318"/>
                                          <a:pt x="12366" y="15104"/>
                                          <a:pt x="11518" y="15601"/>
                                        </a:cubicBezTo>
                                        <a:cubicBezTo>
                                          <a:pt x="10674" y="16102"/>
                                          <a:pt x="9355" y="16352"/>
                                          <a:pt x="7562" y="16352"/>
                                        </a:cubicBezTo>
                                        <a:cubicBezTo>
                                          <a:pt x="6112" y="16352"/>
                                          <a:pt x="4761" y="16207"/>
                                          <a:pt x="3508" y="15916"/>
                                        </a:cubicBezTo>
                                        <a:cubicBezTo>
                                          <a:pt x="2260" y="15625"/>
                                          <a:pt x="1099" y="15189"/>
                                          <a:pt x="25" y="14607"/>
                                        </a:cubicBezTo>
                                        <a:lnTo>
                                          <a:pt x="25" y="19776"/>
                                        </a:lnTo>
                                        <a:cubicBezTo>
                                          <a:pt x="1479" y="20131"/>
                                          <a:pt x="2937" y="20400"/>
                                          <a:pt x="4399" y="20582"/>
                                        </a:cubicBezTo>
                                        <a:cubicBezTo>
                                          <a:pt x="5865" y="20763"/>
                                          <a:pt x="7329" y="20854"/>
                                          <a:pt x="8792" y="20854"/>
                                        </a:cubicBezTo>
                                        <a:cubicBezTo>
                                          <a:pt x="12616" y="20854"/>
                                          <a:pt x="15377" y="20101"/>
                                          <a:pt x="17074" y="18594"/>
                                        </a:cubicBezTo>
                                        <a:cubicBezTo>
                                          <a:pt x="18774" y="17087"/>
                                          <a:pt x="19624" y="14636"/>
                                          <a:pt x="19624" y="11238"/>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1" name="Freeform: Shape 221"/>
                                <wps:cNvSpPr/>
                                <wps:spPr>
                                  <a:xfrm flipV="1">
                                    <a:off x="1753770" y="8221915"/>
                                    <a:ext cx="17139" cy="27230"/>
                                  </a:xfrm>
                                  <a:custGeom>
                                    <a:avLst/>
                                    <a:gdLst>
                                      <a:gd name="connsiteX0" fmla="*/ 8872 w 17139"/>
                                      <a:gd name="connsiteY0" fmla="*/ 25316 h 27230"/>
                                      <a:gd name="connsiteX1" fmla="*/ 8872 w 17139"/>
                                      <a:gd name="connsiteY1" fmla="*/ 19293 h 27230"/>
                                      <a:gd name="connsiteX2" fmla="*/ 15863 w 17139"/>
                                      <a:gd name="connsiteY2" fmla="*/ 19293 h 27230"/>
                                      <a:gd name="connsiteX3" fmla="*/ 15863 w 17139"/>
                                      <a:gd name="connsiteY3" fmla="*/ 14445 h 27230"/>
                                      <a:gd name="connsiteX4" fmla="*/ 8872 w 17139"/>
                                      <a:gd name="connsiteY4" fmla="*/ 14445 h 27230"/>
                                      <a:gd name="connsiteX5" fmla="*/ 8872 w 17139"/>
                                      <a:gd name="connsiteY5" fmla="*/ 5453 h 27230"/>
                                      <a:gd name="connsiteX6" fmla="*/ 9460 w 17139"/>
                                      <a:gd name="connsiteY6" fmla="*/ 3454 h 27230"/>
                                      <a:gd name="connsiteX7" fmla="*/ 11792 w 17139"/>
                                      <a:gd name="connsiteY7" fmla="*/ 2933 h 27230"/>
                                      <a:gd name="connsiteX8" fmla="*/ 15276 w 17139"/>
                                      <a:gd name="connsiteY8" fmla="*/ 2933 h 27230"/>
                                      <a:gd name="connsiteX9" fmla="*/ 15276 w 17139"/>
                                      <a:gd name="connsiteY9" fmla="*/ -1915 h 27230"/>
                                      <a:gd name="connsiteX10" fmla="*/ 9460 w 17139"/>
                                      <a:gd name="connsiteY10" fmla="*/ -1915 h 27230"/>
                                      <a:gd name="connsiteX11" fmla="*/ 3771 w 17139"/>
                                      <a:gd name="connsiteY11" fmla="*/ -242 h 27230"/>
                                      <a:gd name="connsiteX12" fmla="*/ 2098 w 17139"/>
                                      <a:gd name="connsiteY12" fmla="*/ 5453 h 27230"/>
                                      <a:gd name="connsiteX13" fmla="*/ 2098 w 17139"/>
                                      <a:gd name="connsiteY13" fmla="*/ 14445 h 27230"/>
                                      <a:gd name="connsiteX14" fmla="*/ -1276 w 17139"/>
                                      <a:gd name="connsiteY14" fmla="*/ 14445 h 27230"/>
                                      <a:gd name="connsiteX15" fmla="*/ -1276 w 17139"/>
                                      <a:gd name="connsiteY15" fmla="*/ 19293 h 27230"/>
                                      <a:gd name="connsiteX16" fmla="*/ 2098 w 17139"/>
                                      <a:gd name="connsiteY16" fmla="*/ 19293 h 27230"/>
                                      <a:gd name="connsiteX17" fmla="*/ 2098 w 17139"/>
                                      <a:gd name="connsiteY17" fmla="*/ 25316 h 27230"/>
                                      <a:gd name="connsiteX18" fmla="*/ 8872 w 17139"/>
                                      <a:gd name="connsiteY18" fmla="*/ 25316 h 272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139" h="27230">
                                        <a:moveTo>
                                          <a:pt x="8872" y="25316"/>
                                        </a:moveTo>
                                        <a:lnTo>
                                          <a:pt x="8872" y="19293"/>
                                        </a:lnTo>
                                        <a:lnTo>
                                          <a:pt x="15863" y="19293"/>
                                        </a:lnTo>
                                        <a:lnTo>
                                          <a:pt x="15863" y="14445"/>
                                        </a:lnTo>
                                        <a:lnTo>
                                          <a:pt x="8872" y="14445"/>
                                        </a:lnTo>
                                        <a:lnTo>
                                          <a:pt x="8872" y="5453"/>
                                        </a:lnTo>
                                        <a:cubicBezTo>
                                          <a:pt x="8872" y="4468"/>
                                          <a:pt x="9068" y="3801"/>
                                          <a:pt x="9460" y="3454"/>
                                        </a:cubicBezTo>
                                        <a:cubicBezTo>
                                          <a:pt x="9851" y="3106"/>
                                          <a:pt x="10629" y="2933"/>
                                          <a:pt x="11792" y="2933"/>
                                        </a:cubicBezTo>
                                        <a:lnTo>
                                          <a:pt x="15276" y="2933"/>
                                        </a:lnTo>
                                        <a:lnTo>
                                          <a:pt x="15276" y="-1915"/>
                                        </a:lnTo>
                                        <a:lnTo>
                                          <a:pt x="9460" y="-1915"/>
                                        </a:lnTo>
                                        <a:cubicBezTo>
                                          <a:pt x="6786" y="-1915"/>
                                          <a:pt x="4889" y="-1357"/>
                                          <a:pt x="3771" y="-242"/>
                                        </a:cubicBezTo>
                                        <a:cubicBezTo>
                                          <a:pt x="2656" y="877"/>
                                          <a:pt x="2098" y="2775"/>
                                          <a:pt x="2098" y="5453"/>
                                        </a:cubicBezTo>
                                        <a:lnTo>
                                          <a:pt x="2098" y="14445"/>
                                        </a:lnTo>
                                        <a:lnTo>
                                          <a:pt x="-1276" y="14445"/>
                                        </a:lnTo>
                                        <a:lnTo>
                                          <a:pt x="-1276" y="19293"/>
                                        </a:lnTo>
                                        <a:lnTo>
                                          <a:pt x="2098" y="19293"/>
                                        </a:lnTo>
                                        <a:lnTo>
                                          <a:pt x="2098" y="25316"/>
                                        </a:lnTo>
                                        <a:lnTo>
                                          <a:pt x="8872" y="2531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2" name="Freeform: Shape 222"/>
                                <wps:cNvSpPr/>
                                <wps:spPr>
                                  <a:xfrm flipV="1">
                                    <a:off x="1773463" y="8227428"/>
                                    <a:ext cx="22756" cy="22267"/>
                                  </a:xfrm>
                                  <a:custGeom>
                                    <a:avLst/>
                                    <a:gdLst>
                                      <a:gd name="connsiteX0" fmla="*/ 20831 w 22756"/>
                                      <a:gd name="connsiteY0" fmla="*/ 9796 h 22267"/>
                                      <a:gd name="connsiteX1" fmla="*/ 20831 w 22756"/>
                                      <a:gd name="connsiteY1" fmla="*/ 7869 h 22267"/>
                                      <a:gd name="connsiteX2" fmla="*/ 4988 w 22756"/>
                                      <a:gd name="connsiteY2" fmla="*/ 7869 h 22267"/>
                                      <a:gd name="connsiteX3" fmla="*/ 6708 w 22756"/>
                                      <a:gd name="connsiteY3" fmla="*/ 4288 h 22267"/>
                                      <a:gd name="connsiteX4" fmla="*/ 10834 w 22756"/>
                                      <a:gd name="connsiteY4" fmla="*/ 3095 h 22267"/>
                                      <a:gd name="connsiteX5" fmla="*/ 15215 w 22756"/>
                                      <a:gd name="connsiteY5" fmla="*/ 3731 h 22267"/>
                                      <a:gd name="connsiteX6" fmla="*/ 19831 w 22756"/>
                                      <a:gd name="connsiteY6" fmla="*/ 5652 h 22267"/>
                                      <a:gd name="connsiteX7" fmla="*/ 19831 w 22756"/>
                                      <a:gd name="connsiteY7" fmla="*/ 429 h 22267"/>
                                      <a:gd name="connsiteX8" fmla="*/ 15021 w 22756"/>
                                      <a:gd name="connsiteY8" fmla="*/ -947 h 22267"/>
                                      <a:gd name="connsiteX9" fmla="*/ 10210 w 22756"/>
                                      <a:gd name="connsiteY9" fmla="*/ -1413 h 22267"/>
                                      <a:gd name="connsiteX10" fmla="*/ 1262 w 22756"/>
                                      <a:gd name="connsiteY10" fmla="*/ 1513 h 22267"/>
                                      <a:gd name="connsiteX11" fmla="*/ -1925 w 22756"/>
                                      <a:gd name="connsiteY11" fmla="*/ 9723 h 22267"/>
                                      <a:gd name="connsiteX12" fmla="*/ 1207 w 22756"/>
                                      <a:gd name="connsiteY12" fmla="*/ 17879 h 22267"/>
                                      <a:gd name="connsiteX13" fmla="*/ 9835 w 22756"/>
                                      <a:gd name="connsiteY13" fmla="*/ 20854 h 22267"/>
                                      <a:gd name="connsiteX14" fmla="*/ 17832 w 22756"/>
                                      <a:gd name="connsiteY14" fmla="*/ 17843 h 22267"/>
                                      <a:gd name="connsiteX15" fmla="*/ 20831 w 22756"/>
                                      <a:gd name="connsiteY15" fmla="*/ 9796 h 22267"/>
                                      <a:gd name="connsiteX16" fmla="*/ 13864 w 22756"/>
                                      <a:gd name="connsiteY16" fmla="*/ 12050 h 22267"/>
                                      <a:gd name="connsiteX17" fmla="*/ 12737 w 22756"/>
                                      <a:gd name="connsiteY17" fmla="*/ 15165 h 22267"/>
                                      <a:gd name="connsiteX18" fmla="*/ 9792 w 22756"/>
                                      <a:gd name="connsiteY18" fmla="*/ 16352 h 22267"/>
                                      <a:gd name="connsiteX19" fmla="*/ 6593 w 22756"/>
                                      <a:gd name="connsiteY19" fmla="*/ 15243 h 22267"/>
                                      <a:gd name="connsiteX20" fmla="*/ 5061 w 22756"/>
                                      <a:gd name="connsiteY20" fmla="*/ 12050 h 22267"/>
                                      <a:gd name="connsiteX21" fmla="*/ 13864 w 22756"/>
                                      <a:gd name="connsiteY21" fmla="*/ 12050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756" h="22267">
                                        <a:moveTo>
                                          <a:pt x="20831" y="9796"/>
                                        </a:moveTo>
                                        <a:lnTo>
                                          <a:pt x="20831" y="7869"/>
                                        </a:lnTo>
                                        <a:lnTo>
                                          <a:pt x="4988" y="7869"/>
                                        </a:lnTo>
                                        <a:cubicBezTo>
                                          <a:pt x="5149" y="6278"/>
                                          <a:pt x="5723" y="5084"/>
                                          <a:pt x="6708" y="4288"/>
                                        </a:cubicBezTo>
                                        <a:cubicBezTo>
                                          <a:pt x="7694" y="3493"/>
                                          <a:pt x="9069" y="3095"/>
                                          <a:pt x="10834" y="3095"/>
                                        </a:cubicBezTo>
                                        <a:cubicBezTo>
                                          <a:pt x="12260" y="3095"/>
                                          <a:pt x="13720" y="3307"/>
                                          <a:pt x="15215" y="3731"/>
                                        </a:cubicBezTo>
                                        <a:cubicBezTo>
                                          <a:pt x="16713" y="4155"/>
                                          <a:pt x="18252" y="4795"/>
                                          <a:pt x="19831" y="5652"/>
                                        </a:cubicBezTo>
                                        <a:lnTo>
                                          <a:pt x="19831" y="429"/>
                                        </a:lnTo>
                                        <a:cubicBezTo>
                                          <a:pt x="18228" y="-177"/>
                                          <a:pt x="16624" y="-636"/>
                                          <a:pt x="15021" y="-947"/>
                                        </a:cubicBezTo>
                                        <a:cubicBezTo>
                                          <a:pt x="13417" y="-1258"/>
                                          <a:pt x="11814" y="-1413"/>
                                          <a:pt x="10210" y="-1413"/>
                                        </a:cubicBezTo>
                                        <a:cubicBezTo>
                                          <a:pt x="6373" y="-1413"/>
                                          <a:pt x="3390" y="-438"/>
                                          <a:pt x="1262" y="1513"/>
                                        </a:cubicBezTo>
                                        <a:cubicBezTo>
                                          <a:pt x="-863" y="3464"/>
                                          <a:pt x="-1925" y="6201"/>
                                          <a:pt x="-1925" y="9723"/>
                                        </a:cubicBezTo>
                                        <a:cubicBezTo>
                                          <a:pt x="-1925" y="13181"/>
                                          <a:pt x="-881" y="15900"/>
                                          <a:pt x="1207" y="17879"/>
                                        </a:cubicBezTo>
                                        <a:cubicBezTo>
                                          <a:pt x="3295" y="19863"/>
                                          <a:pt x="6171" y="20854"/>
                                          <a:pt x="9835" y="20854"/>
                                        </a:cubicBezTo>
                                        <a:cubicBezTo>
                                          <a:pt x="13167" y="20854"/>
                                          <a:pt x="15833" y="19850"/>
                                          <a:pt x="17832" y="17843"/>
                                        </a:cubicBezTo>
                                        <a:cubicBezTo>
                                          <a:pt x="19831" y="15839"/>
                                          <a:pt x="20831" y="13157"/>
                                          <a:pt x="20831" y="9796"/>
                                        </a:cubicBezTo>
                                        <a:close/>
                                        <a:moveTo>
                                          <a:pt x="13864" y="12050"/>
                                        </a:moveTo>
                                        <a:cubicBezTo>
                                          <a:pt x="13864" y="13339"/>
                                          <a:pt x="13488" y="14377"/>
                                          <a:pt x="12737" y="15165"/>
                                        </a:cubicBezTo>
                                        <a:cubicBezTo>
                                          <a:pt x="11986" y="15956"/>
                                          <a:pt x="11004" y="16352"/>
                                          <a:pt x="9792" y="16352"/>
                                        </a:cubicBezTo>
                                        <a:cubicBezTo>
                                          <a:pt x="8480" y="16352"/>
                                          <a:pt x="7413" y="15983"/>
                                          <a:pt x="6593" y="15243"/>
                                        </a:cubicBezTo>
                                        <a:cubicBezTo>
                                          <a:pt x="5773" y="14504"/>
                                          <a:pt x="5263" y="13440"/>
                                          <a:pt x="5061" y="12050"/>
                                        </a:cubicBezTo>
                                        <a:lnTo>
                                          <a:pt x="13864" y="1205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 name="Freeform: Shape 223"/>
                                <wps:cNvSpPr/>
                                <wps:spPr>
                                  <a:xfrm flipV="1">
                                    <a:off x="1799840" y="8227465"/>
                                    <a:ext cx="22756" cy="30047"/>
                                  </a:xfrm>
                                  <a:custGeom>
                                    <a:avLst/>
                                    <a:gdLst>
                                      <a:gd name="connsiteX0" fmla="*/ 14009 w 22756"/>
                                      <a:gd name="connsiteY0" fmla="*/ 11203 h 30047"/>
                                      <a:gd name="connsiteX1" fmla="*/ 10919 w 22756"/>
                                      <a:gd name="connsiteY1" fmla="*/ 8476 h 30047"/>
                                      <a:gd name="connsiteX2" fmla="*/ 7023 w 22756"/>
                                      <a:gd name="connsiteY2" fmla="*/ 7603 h 30047"/>
                                      <a:gd name="connsiteX3" fmla="*/ 601 w 22756"/>
                                      <a:gd name="connsiteY3" fmla="*/ 10657 h 30047"/>
                                      <a:gd name="connsiteX4" fmla="*/ -1931 w 22756"/>
                                      <a:gd name="connsiteY4" fmla="*/ 18456 h 30047"/>
                                      <a:gd name="connsiteX5" fmla="*/ 601 w 22756"/>
                                      <a:gd name="connsiteY5" fmla="*/ 26242 h 30047"/>
                                      <a:gd name="connsiteX6" fmla="*/ 7023 w 22756"/>
                                      <a:gd name="connsiteY6" fmla="*/ 29283 h 30047"/>
                                      <a:gd name="connsiteX7" fmla="*/ 10919 w 22756"/>
                                      <a:gd name="connsiteY7" fmla="*/ 28411 h 30047"/>
                                      <a:gd name="connsiteX8" fmla="*/ 14009 w 22756"/>
                                      <a:gd name="connsiteY8" fmla="*/ 25666 h 30047"/>
                                      <a:gd name="connsiteX9" fmla="*/ 14009 w 22756"/>
                                      <a:gd name="connsiteY9" fmla="*/ 28811 h 30047"/>
                                      <a:gd name="connsiteX10" fmla="*/ 20825 w 22756"/>
                                      <a:gd name="connsiteY10" fmla="*/ 28811 h 30047"/>
                                      <a:gd name="connsiteX11" fmla="*/ 20825 w 22756"/>
                                      <a:gd name="connsiteY11" fmla="*/ 9742 h 30047"/>
                                      <a:gd name="connsiteX12" fmla="*/ 17596 w 22756"/>
                                      <a:gd name="connsiteY12" fmla="*/ 1932 h 30047"/>
                                      <a:gd name="connsiteX13" fmla="*/ 8235 w 22756"/>
                                      <a:gd name="connsiteY13" fmla="*/ -764 h 30047"/>
                                      <a:gd name="connsiteX14" fmla="*/ 4388 w 22756"/>
                                      <a:gd name="connsiteY14" fmla="*/ -461 h 30047"/>
                                      <a:gd name="connsiteX15" fmla="*/ 662 w 22756"/>
                                      <a:gd name="connsiteY15" fmla="*/ 466 h 30047"/>
                                      <a:gd name="connsiteX16" fmla="*/ 662 w 22756"/>
                                      <a:gd name="connsiteY16" fmla="*/ 5749 h 30047"/>
                                      <a:gd name="connsiteX17" fmla="*/ 4140 w 22756"/>
                                      <a:gd name="connsiteY17" fmla="*/ 4222 h 30047"/>
                                      <a:gd name="connsiteX18" fmla="*/ 7569 w 22756"/>
                                      <a:gd name="connsiteY18" fmla="*/ 3719 h 30047"/>
                                      <a:gd name="connsiteX19" fmla="*/ 12452 w 22756"/>
                                      <a:gd name="connsiteY19" fmla="*/ 5180 h 30047"/>
                                      <a:gd name="connsiteX20" fmla="*/ 14009 w 22756"/>
                                      <a:gd name="connsiteY20" fmla="*/ 9742 h 30047"/>
                                      <a:gd name="connsiteX21" fmla="*/ 14009 w 22756"/>
                                      <a:gd name="connsiteY21" fmla="*/ 11203 h 30047"/>
                                      <a:gd name="connsiteX22" fmla="*/ 9538 w 22756"/>
                                      <a:gd name="connsiteY22" fmla="*/ 24400 h 30047"/>
                                      <a:gd name="connsiteX23" fmla="*/ 6260 w 22756"/>
                                      <a:gd name="connsiteY23" fmla="*/ 22842 h 30047"/>
                                      <a:gd name="connsiteX24" fmla="*/ 5091 w 22756"/>
                                      <a:gd name="connsiteY24" fmla="*/ 18456 h 30047"/>
                                      <a:gd name="connsiteX25" fmla="*/ 6224 w 22756"/>
                                      <a:gd name="connsiteY25" fmla="*/ 14032 h 30047"/>
                                      <a:gd name="connsiteX26" fmla="*/ 9538 w 22756"/>
                                      <a:gd name="connsiteY26" fmla="*/ 12530 h 30047"/>
                                      <a:gd name="connsiteX27" fmla="*/ 12834 w 22756"/>
                                      <a:gd name="connsiteY27" fmla="*/ 14081 h 30047"/>
                                      <a:gd name="connsiteX28" fmla="*/ 14009 w 22756"/>
                                      <a:gd name="connsiteY28" fmla="*/ 18456 h 30047"/>
                                      <a:gd name="connsiteX29" fmla="*/ 12834 w 22756"/>
                                      <a:gd name="connsiteY29" fmla="*/ 22842 h 30047"/>
                                      <a:gd name="connsiteX30" fmla="*/ 9538 w 22756"/>
                                      <a:gd name="connsiteY30" fmla="*/ 24400 h 30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2756" h="30047">
                                        <a:moveTo>
                                          <a:pt x="14009" y="11203"/>
                                        </a:moveTo>
                                        <a:cubicBezTo>
                                          <a:pt x="13076" y="9967"/>
                                          <a:pt x="12046" y="9058"/>
                                          <a:pt x="10919" y="8476"/>
                                        </a:cubicBezTo>
                                        <a:cubicBezTo>
                                          <a:pt x="9796" y="7894"/>
                                          <a:pt x="8498" y="7603"/>
                                          <a:pt x="7023" y="7603"/>
                                        </a:cubicBezTo>
                                        <a:cubicBezTo>
                                          <a:pt x="4434" y="7603"/>
                                          <a:pt x="2294" y="8621"/>
                                          <a:pt x="601" y="10657"/>
                                        </a:cubicBezTo>
                                        <a:cubicBezTo>
                                          <a:pt x="-1087" y="12697"/>
                                          <a:pt x="-1931" y="15297"/>
                                          <a:pt x="-1931" y="18456"/>
                                        </a:cubicBezTo>
                                        <a:cubicBezTo>
                                          <a:pt x="-1931" y="21622"/>
                                          <a:pt x="-1087" y="24218"/>
                                          <a:pt x="601" y="26242"/>
                                        </a:cubicBezTo>
                                        <a:cubicBezTo>
                                          <a:pt x="2294" y="28269"/>
                                          <a:pt x="4434" y="29283"/>
                                          <a:pt x="7023" y="29283"/>
                                        </a:cubicBezTo>
                                        <a:cubicBezTo>
                                          <a:pt x="8498" y="29283"/>
                                          <a:pt x="9796" y="28993"/>
                                          <a:pt x="10919" y="28411"/>
                                        </a:cubicBezTo>
                                        <a:cubicBezTo>
                                          <a:pt x="12046" y="27833"/>
                                          <a:pt x="13076" y="26918"/>
                                          <a:pt x="14009" y="25666"/>
                                        </a:cubicBezTo>
                                        <a:lnTo>
                                          <a:pt x="14009" y="28811"/>
                                        </a:lnTo>
                                        <a:lnTo>
                                          <a:pt x="20825" y="28811"/>
                                        </a:lnTo>
                                        <a:lnTo>
                                          <a:pt x="20825" y="9742"/>
                                        </a:lnTo>
                                        <a:cubicBezTo>
                                          <a:pt x="20825" y="6333"/>
                                          <a:pt x="19748" y="3730"/>
                                          <a:pt x="17596" y="1932"/>
                                        </a:cubicBezTo>
                                        <a:cubicBezTo>
                                          <a:pt x="15443" y="134"/>
                                          <a:pt x="12323" y="-764"/>
                                          <a:pt x="8235" y="-764"/>
                                        </a:cubicBezTo>
                                        <a:cubicBezTo>
                                          <a:pt x="6910" y="-764"/>
                                          <a:pt x="5628" y="-663"/>
                                          <a:pt x="4388" y="-461"/>
                                        </a:cubicBezTo>
                                        <a:cubicBezTo>
                                          <a:pt x="3152" y="-259"/>
                                          <a:pt x="1910" y="50"/>
                                          <a:pt x="662" y="466"/>
                                        </a:cubicBezTo>
                                        <a:lnTo>
                                          <a:pt x="662" y="5749"/>
                                        </a:lnTo>
                                        <a:cubicBezTo>
                                          <a:pt x="1845" y="5067"/>
                                          <a:pt x="3005" y="4558"/>
                                          <a:pt x="4140" y="4222"/>
                                        </a:cubicBezTo>
                                        <a:cubicBezTo>
                                          <a:pt x="5279" y="3887"/>
                                          <a:pt x="6422" y="3719"/>
                                          <a:pt x="7569" y="3719"/>
                                        </a:cubicBezTo>
                                        <a:cubicBezTo>
                                          <a:pt x="9790" y="3719"/>
                                          <a:pt x="11418" y="4206"/>
                                          <a:pt x="12452" y="5180"/>
                                        </a:cubicBezTo>
                                        <a:cubicBezTo>
                                          <a:pt x="13490" y="6153"/>
                                          <a:pt x="14009" y="7674"/>
                                          <a:pt x="14009" y="9742"/>
                                        </a:cubicBezTo>
                                        <a:lnTo>
                                          <a:pt x="14009" y="11203"/>
                                        </a:lnTo>
                                        <a:close/>
                                        <a:moveTo>
                                          <a:pt x="9538" y="24400"/>
                                        </a:moveTo>
                                        <a:cubicBezTo>
                                          <a:pt x="8136" y="24400"/>
                                          <a:pt x="7044" y="23881"/>
                                          <a:pt x="6260" y="22842"/>
                                        </a:cubicBezTo>
                                        <a:cubicBezTo>
                                          <a:pt x="5480" y="21808"/>
                                          <a:pt x="5091" y="20346"/>
                                          <a:pt x="5091" y="18456"/>
                                        </a:cubicBezTo>
                                        <a:cubicBezTo>
                                          <a:pt x="5091" y="16508"/>
                                          <a:pt x="5468" y="15034"/>
                                          <a:pt x="6224" y="14032"/>
                                        </a:cubicBezTo>
                                        <a:cubicBezTo>
                                          <a:pt x="6983" y="13030"/>
                                          <a:pt x="8088" y="12530"/>
                                          <a:pt x="9538" y="12530"/>
                                        </a:cubicBezTo>
                                        <a:cubicBezTo>
                                          <a:pt x="10951" y="12530"/>
                                          <a:pt x="12050" y="13047"/>
                                          <a:pt x="12834" y="14081"/>
                                        </a:cubicBezTo>
                                        <a:cubicBezTo>
                                          <a:pt x="13617" y="15115"/>
                                          <a:pt x="14009" y="16573"/>
                                          <a:pt x="14009" y="18456"/>
                                        </a:cubicBezTo>
                                        <a:cubicBezTo>
                                          <a:pt x="14009" y="20346"/>
                                          <a:pt x="13617" y="21808"/>
                                          <a:pt x="12834" y="22842"/>
                                        </a:cubicBezTo>
                                        <a:cubicBezTo>
                                          <a:pt x="12050" y="23881"/>
                                          <a:pt x="10951" y="24400"/>
                                          <a:pt x="9538" y="2440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Freeform: Shape 224"/>
                                <wps:cNvSpPr/>
                                <wps:spPr>
                                  <a:xfrm flipV="1">
                                    <a:off x="1827517" y="8227428"/>
                                    <a:ext cx="23307" cy="22267"/>
                                  </a:xfrm>
                                  <a:custGeom>
                                    <a:avLst/>
                                    <a:gdLst>
                                      <a:gd name="connsiteX0" fmla="*/ 9724 w 23307"/>
                                      <a:gd name="connsiteY0" fmla="*/ 16007 h 22267"/>
                                      <a:gd name="connsiteX1" fmla="*/ 6289 w 23307"/>
                                      <a:gd name="connsiteY1" fmla="*/ 14389 h 22267"/>
                                      <a:gd name="connsiteX2" fmla="*/ 5108 w 23307"/>
                                      <a:gd name="connsiteY2" fmla="*/ 9723 h 22267"/>
                                      <a:gd name="connsiteX3" fmla="*/ 6289 w 23307"/>
                                      <a:gd name="connsiteY3" fmla="*/ 5052 h 22267"/>
                                      <a:gd name="connsiteX4" fmla="*/ 9724 w 23307"/>
                                      <a:gd name="connsiteY4" fmla="*/ 3434 h 22267"/>
                                      <a:gd name="connsiteX5" fmla="*/ 13111 w 23307"/>
                                      <a:gd name="connsiteY5" fmla="*/ 5052 h 22267"/>
                                      <a:gd name="connsiteX6" fmla="*/ 14287 w 23307"/>
                                      <a:gd name="connsiteY6" fmla="*/ 9723 h 22267"/>
                                      <a:gd name="connsiteX7" fmla="*/ 13111 w 23307"/>
                                      <a:gd name="connsiteY7" fmla="*/ 14389 h 22267"/>
                                      <a:gd name="connsiteX8" fmla="*/ 9724 w 23307"/>
                                      <a:gd name="connsiteY8" fmla="*/ 16007 h 22267"/>
                                      <a:gd name="connsiteX9" fmla="*/ 9724 w 23307"/>
                                      <a:gd name="connsiteY9" fmla="*/ 20854 h 22267"/>
                                      <a:gd name="connsiteX10" fmla="*/ 18273 w 23307"/>
                                      <a:gd name="connsiteY10" fmla="*/ 17897 h 22267"/>
                                      <a:gd name="connsiteX11" fmla="*/ 21351 w 23307"/>
                                      <a:gd name="connsiteY11" fmla="*/ 9723 h 22267"/>
                                      <a:gd name="connsiteX12" fmla="*/ 18273 w 23307"/>
                                      <a:gd name="connsiteY12" fmla="*/ 1537 h 22267"/>
                                      <a:gd name="connsiteX13" fmla="*/ 9724 w 23307"/>
                                      <a:gd name="connsiteY13" fmla="*/ -1413 h 22267"/>
                                      <a:gd name="connsiteX14" fmla="*/ 1139 w 23307"/>
                                      <a:gd name="connsiteY14" fmla="*/ 1537 h 22267"/>
                                      <a:gd name="connsiteX15" fmla="*/ -1956 w 23307"/>
                                      <a:gd name="connsiteY15" fmla="*/ 9723 h 22267"/>
                                      <a:gd name="connsiteX16" fmla="*/ 1139 w 23307"/>
                                      <a:gd name="connsiteY16" fmla="*/ 17897 h 22267"/>
                                      <a:gd name="connsiteX17" fmla="*/ 9724 w 23307"/>
                                      <a:gd name="connsiteY17" fmla="*/ 20854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3307" h="22267">
                                        <a:moveTo>
                                          <a:pt x="9724" y="16007"/>
                                        </a:moveTo>
                                        <a:cubicBezTo>
                                          <a:pt x="8222" y="16007"/>
                                          <a:pt x="7077" y="15468"/>
                                          <a:pt x="6289" y="14389"/>
                                        </a:cubicBezTo>
                                        <a:cubicBezTo>
                                          <a:pt x="5502" y="13311"/>
                                          <a:pt x="5108" y="11755"/>
                                          <a:pt x="5108" y="9723"/>
                                        </a:cubicBezTo>
                                        <a:cubicBezTo>
                                          <a:pt x="5108" y="7692"/>
                                          <a:pt x="5502" y="6134"/>
                                          <a:pt x="6289" y="5052"/>
                                        </a:cubicBezTo>
                                        <a:cubicBezTo>
                                          <a:pt x="7077" y="3973"/>
                                          <a:pt x="8222" y="3434"/>
                                          <a:pt x="9724" y="3434"/>
                                        </a:cubicBezTo>
                                        <a:cubicBezTo>
                                          <a:pt x="11203" y="3434"/>
                                          <a:pt x="12332" y="3973"/>
                                          <a:pt x="13111" y="5052"/>
                                        </a:cubicBezTo>
                                        <a:cubicBezTo>
                                          <a:pt x="13895" y="6134"/>
                                          <a:pt x="14287" y="7692"/>
                                          <a:pt x="14287" y="9723"/>
                                        </a:cubicBezTo>
                                        <a:cubicBezTo>
                                          <a:pt x="14287" y="11755"/>
                                          <a:pt x="13895" y="13311"/>
                                          <a:pt x="13111" y="14389"/>
                                        </a:cubicBezTo>
                                        <a:cubicBezTo>
                                          <a:pt x="12332" y="15468"/>
                                          <a:pt x="11203" y="16007"/>
                                          <a:pt x="9724" y="16007"/>
                                        </a:cubicBezTo>
                                        <a:close/>
                                        <a:moveTo>
                                          <a:pt x="9724" y="20854"/>
                                        </a:moveTo>
                                        <a:cubicBezTo>
                                          <a:pt x="13372" y="20854"/>
                                          <a:pt x="16221" y="19869"/>
                                          <a:pt x="18273" y="17897"/>
                                        </a:cubicBezTo>
                                        <a:cubicBezTo>
                                          <a:pt x="20325" y="15930"/>
                                          <a:pt x="21351" y="13206"/>
                                          <a:pt x="21351" y="9723"/>
                                        </a:cubicBezTo>
                                        <a:cubicBezTo>
                                          <a:pt x="21351" y="6237"/>
                                          <a:pt x="20325" y="3509"/>
                                          <a:pt x="18273" y="1537"/>
                                        </a:cubicBezTo>
                                        <a:cubicBezTo>
                                          <a:pt x="16221" y="-430"/>
                                          <a:pt x="13372" y="-1413"/>
                                          <a:pt x="9724" y="-1413"/>
                                        </a:cubicBezTo>
                                        <a:cubicBezTo>
                                          <a:pt x="6065" y="-1413"/>
                                          <a:pt x="3203" y="-430"/>
                                          <a:pt x="1139" y="1537"/>
                                        </a:cubicBezTo>
                                        <a:cubicBezTo>
                                          <a:pt x="-925" y="3509"/>
                                          <a:pt x="-1956" y="6237"/>
                                          <a:pt x="-1956" y="9723"/>
                                        </a:cubicBezTo>
                                        <a:cubicBezTo>
                                          <a:pt x="-1956" y="13206"/>
                                          <a:pt x="-925" y="15930"/>
                                          <a:pt x="1139" y="17897"/>
                                        </a:cubicBezTo>
                                        <a:cubicBezTo>
                                          <a:pt x="3203" y="19869"/>
                                          <a:pt x="6065" y="20854"/>
                                          <a:pt x="9724" y="2085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 name="Freeform: Shape 225"/>
                                <wps:cNvSpPr/>
                                <wps:spPr>
                                  <a:xfrm flipV="1">
                                    <a:off x="1855749" y="8227428"/>
                                    <a:ext cx="15752" cy="21716"/>
                                  </a:xfrm>
                                  <a:custGeom>
                                    <a:avLst/>
                                    <a:gdLst>
                                      <a:gd name="connsiteX0" fmla="*/ 14163 w 15752"/>
                                      <a:gd name="connsiteY0" fmla="*/ 13974 h 21716"/>
                                      <a:gd name="connsiteX1" fmla="*/ 12387 w 15752"/>
                                      <a:gd name="connsiteY1" fmla="*/ 14586 h 21716"/>
                                      <a:gd name="connsiteX2" fmla="*/ 10618 w 15752"/>
                                      <a:gd name="connsiteY2" fmla="*/ 14786 h 21716"/>
                                      <a:gd name="connsiteX3" fmla="*/ 6595 w 15752"/>
                                      <a:gd name="connsiteY3" fmla="*/ 13107 h 21716"/>
                                      <a:gd name="connsiteX4" fmla="*/ 5184 w 15752"/>
                                      <a:gd name="connsiteY4" fmla="*/ 8315 h 21716"/>
                                      <a:gd name="connsiteX5" fmla="*/ 5184 w 15752"/>
                                      <a:gd name="connsiteY5" fmla="*/ -1459 h 21716"/>
                                      <a:gd name="connsiteX6" fmla="*/ -1590 w 15752"/>
                                      <a:gd name="connsiteY6" fmla="*/ -1459 h 21716"/>
                                      <a:gd name="connsiteX7" fmla="*/ -1590 w 15752"/>
                                      <a:gd name="connsiteY7" fmla="*/ 19748 h 21716"/>
                                      <a:gd name="connsiteX8" fmla="*/ 5184 w 15752"/>
                                      <a:gd name="connsiteY8" fmla="*/ 19748 h 21716"/>
                                      <a:gd name="connsiteX9" fmla="*/ 5184 w 15752"/>
                                      <a:gd name="connsiteY9" fmla="*/ 16264 h 21716"/>
                                      <a:gd name="connsiteX10" fmla="*/ 8183 w 15752"/>
                                      <a:gd name="connsiteY10" fmla="*/ 19300 h 21716"/>
                                      <a:gd name="connsiteX11" fmla="*/ 12248 w 15752"/>
                                      <a:gd name="connsiteY11" fmla="*/ 20257 h 21716"/>
                                      <a:gd name="connsiteX12" fmla="*/ 12981 w 15752"/>
                                      <a:gd name="connsiteY12" fmla="*/ 20227 h 21716"/>
                                      <a:gd name="connsiteX13" fmla="*/ 14138 w 15752"/>
                                      <a:gd name="connsiteY13" fmla="*/ 20106 h 21716"/>
                                      <a:gd name="connsiteX14" fmla="*/ 14163 w 15752"/>
                                      <a:gd name="connsiteY14" fmla="*/ 13974 h 217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5752" h="21716">
                                        <a:moveTo>
                                          <a:pt x="14163" y="13974"/>
                                        </a:moveTo>
                                        <a:cubicBezTo>
                                          <a:pt x="13569" y="14253"/>
                                          <a:pt x="12977" y="14457"/>
                                          <a:pt x="12387" y="14586"/>
                                        </a:cubicBezTo>
                                        <a:cubicBezTo>
                                          <a:pt x="11802" y="14719"/>
                                          <a:pt x="11212" y="14786"/>
                                          <a:pt x="10618" y="14786"/>
                                        </a:cubicBezTo>
                                        <a:cubicBezTo>
                                          <a:pt x="8878" y="14786"/>
                                          <a:pt x="7537" y="14226"/>
                                          <a:pt x="6595" y="13107"/>
                                        </a:cubicBezTo>
                                        <a:cubicBezTo>
                                          <a:pt x="5654" y="11993"/>
                                          <a:pt x="5184" y="10395"/>
                                          <a:pt x="5184" y="8315"/>
                                        </a:cubicBezTo>
                                        <a:lnTo>
                                          <a:pt x="5184" y="-1459"/>
                                        </a:lnTo>
                                        <a:lnTo>
                                          <a:pt x="-1590" y="-1459"/>
                                        </a:lnTo>
                                        <a:lnTo>
                                          <a:pt x="-1590" y="19748"/>
                                        </a:lnTo>
                                        <a:lnTo>
                                          <a:pt x="5184" y="19748"/>
                                        </a:lnTo>
                                        <a:lnTo>
                                          <a:pt x="5184" y="16264"/>
                                        </a:lnTo>
                                        <a:cubicBezTo>
                                          <a:pt x="6056" y="17654"/>
                                          <a:pt x="7056" y="18666"/>
                                          <a:pt x="8183" y="19300"/>
                                        </a:cubicBezTo>
                                        <a:cubicBezTo>
                                          <a:pt x="9314" y="19938"/>
                                          <a:pt x="10669" y="20257"/>
                                          <a:pt x="12248" y="20257"/>
                                        </a:cubicBezTo>
                                        <a:cubicBezTo>
                                          <a:pt x="12474" y="20257"/>
                                          <a:pt x="12719" y="20247"/>
                                          <a:pt x="12981" y="20227"/>
                                        </a:cubicBezTo>
                                        <a:cubicBezTo>
                                          <a:pt x="13248" y="20211"/>
                                          <a:pt x="13634" y="20170"/>
                                          <a:pt x="14138" y="20106"/>
                                        </a:cubicBezTo>
                                        <a:lnTo>
                                          <a:pt x="14163" y="13974"/>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Freeform: Shape 226"/>
                                <wps:cNvSpPr/>
                                <wps:spPr>
                                  <a:xfrm flipV="1">
                                    <a:off x="1874871" y="8219679"/>
                                    <a:ext cx="6773" cy="29466"/>
                                  </a:xfrm>
                                  <a:custGeom>
                                    <a:avLst/>
                                    <a:gdLst>
                                      <a:gd name="connsiteX0" fmla="*/ -845 w 6773"/>
                                      <a:gd name="connsiteY0" fmla="*/ 19108 h 29466"/>
                                      <a:gd name="connsiteX1" fmla="*/ 5929 w 6773"/>
                                      <a:gd name="connsiteY1" fmla="*/ 19108 h 29466"/>
                                      <a:gd name="connsiteX2" fmla="*/ 5929 w 6773"/>
                                      <a:gd name="connsiteY2" fmla="*/ -2099 h 29466"/>
                                      <a:gd name="connsiteX3" fmla="*/ -845 w 6773"/>
                                      <a:gd name="connsiteY3" fmla="*/ -2099 h 29466"/>
                                      <a:gd name="connsiteX4" fmla="*/ -845 w 6773"/>
                                      <a:gd name="connsiteY4" fmla="*/ 19108 h 29466"/>
                                      <a:gd name="connsiteX5" fmla="*/ -845 w 6773"/>
                                      <a:gd name="connsiteY5" fmla="*/ 27367 h 29466"/>
                                      <a:gd name="connsiteX6" fmla="*/ 5929 w 6773"/>
                                      <a:gd name="connsiteY6" fmla="*/ 27367 h 29466"/>
                                      <a:gd name="connsiteX7" fmla="*/ 5929 w 6773"/>
                                      <a:gd name="connsiteY7" fmla="*/ 21835 h 29466"/>
                                      <a:gd name="connsiteX8" fmla="*/ -845 w 6773"/>
                                      <a:gd name="connsiteY8" fmla="*/ 21835 h 29466"/>
                                      <a:gd name="connsiteX9" fmla="*/ -845 w 6773"/>
                                      <a:gd name="connsiteY9" fmla="*/ 27367 h 29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773" h="29466">
                                        <a:moveTo>
                                          <a:pt x="-845" y="19108"/>
                                        </a:moveTo>
                                        <a:lnTo>
                                          <a:pt x="5929" y="19108"/>
                                        </a:lnTo>
                                        <a:lnTo>
                                          <a:pt x="5929" y="-2099"/>
                                        </a:lnTo>
                                        <a:lnTo>
                                          <a:pt x="-845" y="-2099"/>
                                        </a:lnTo>
                                        <a:lnTo>
                                          <a:pt x="-845" y="19108"/>
                                        </a:lnTo>
                                        <a:close/>
                                        <a:moveTo>
                                          <a:pt x="-845" y="27367"/>
                                        </a:moveTo>
                                        <a:lnTo>
                                          <a:pt x="5929" y="27367"/>
                                        </a:lnTo>
                                        <a:lnTo>
                                          <a:pt x="5929" y="21835"/>
                                        </a:lnTo>
                                        <a:lnTo>
                                          <a:pt x="-845" y="21835"/>
                                        </a:lnTo>
                                        <a:lnTo>
                                          <a:pt x="-845" y="2736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Freeform: Shape 227"/>
                                <wps:cNvSpPr/>
                                <wps:spPr>
                                  <a:xfrm flipV="1">
                                    <a:off x="1886569" y="8227428"/>
                                    <a:ext cx="22756" cy="22267"/>
                                  </a:xfrm>
                                  <a:custGeom>
                                    <a:avLst/>
                                    <a:gdLst>
                                      <a:gd name="connsiteX0" fmla="*/ 20860 w 22756"/>
                                      <a:gd name="connsiteY0" fmla="*/ 9796 h 22267"/>
                                      <a:gd name="connsiteX1" fmla="*/ 20860 w 22756"/>
                                      <a:gd name="connsiteY1" fmla="*/ 7869 h 22267"/>
                                      <a:gd name="connsiteX2" fmla="*/ 5017 w 22756"/>
                                      <a:gd name="connsiteY2" fmla="*/ 7869 h 22267"/>
                                      <a:gd name="connsiteX3" fmla="*/ 6738 w 22756"/>
                                      <a:gd name="connsiteY3" fmla="*/ 4288 h 22267"/>
                                      <a:gd name="connsiteX4" fmla="*/ 10864 w 22756"/>
                                      <a:gd name="connsiteY4" fmla="*/ 3095 h 22267"/>
                                      <a:gd name="connsiteX5" fmla="*/ 15244 w 22756"/>
                                      <a:gd name="connsiteY5" fmla="*/ 3731 h 22267"/>
                                      <a:gd name="connsiteX6" fmla="*/ 19861 w 22756"/>
                                      <a:gd name="connsiteY6" fmla="*/ 5652 h 22267"/>
                                      <a:gd name="connsiteX7" fmla="*/ 19861 w 22756"/>
                                      <a:gd name="connsiteY7" fmla="*/ 429 h 22267"/>
                                      <a:gd name="connsiteX8" fmla="*/ 15050 w 22756"/>
                                      <a:gd name="connsiteY8" fmla="*/ -947 h 22267"/>
                                      <a:gd name="connsiteX9" fmla="*/ 10240 w 22756"/>
                                      <a:gd name="connsiteY9" fmla="*/ -1413 h 22267"/>
                                      <a:gd name="connsiteX10" fmla="*/ 1291 w 22756"/>
                                      <a:gd name="connsiteY10" fmla="*/ 1513 h 22267"/>
                                      <a:gd name="connsiteX11" fmla="*/ -1896 w 22756"/>
                                      <a:gd name="connsiteY11" fmla="*/ 9723 h 22267"/>
                                      <a:gd name="connsiteX12" fmla="*/ 1236 w 22756"/>
                                      <a:gd name="connsiteY12" fmla="*/ 17879 h 22267"/>
                                      <a:gd name="connsiteX13" fmla="*/ 9864 w 22756"/>
                                      <a:gd name="connsiteY13" fmla="*/ 20854 h 22267"/>
                                      <a:gd name="connsiteX14" fmla="*/ 17861 w 22756"/>
                                      <a:gd name="connsiteY14" fmla="*/ 17843 h 22267"/>
                                      <a:gd name="connsiteX15" fmla="*/ 20860 w 22756"/>
                                      <a:gd name="connsiteY15" fmla="*/ 9796 h 22267"/>
                                      <a:gd name="connsiteX16" fmla="*/ 13893 w 22756"/>
                                      <a:gd name="connsiteY16" fmla="*/ 12050 h 22267"/>
                                      <a:gd name="connsiteX17" fmla="*/ 12766 w 22756"/>
                                      <a:gd name="connsiteY17" fmla="*/ 15165 h 22267"/>
                                      <a:gd name="connsiteX18" fmla="*/ 9821 w 22756"/>
                                      <a:gd name="connsiteY18" fmla="*/ 16352 h 22267"/>
                                      <a:gd name="connsiteX19" fmla="*/ 6623 w 22756"/>
                                      <a:gd name="connsiteY19" fmla="*/ 15243 h 22267"/>
                                      <a:gd name="connsiteX20" fmla="*/ 5090 w 22756"/>
                                      <a:gd name="connsiteY20" fmla="*/ 12050 h 22267"/>
                                      <a:gd name="connsiteX21" fmla="*/ 13893 w 22756"/>
                                      <a:gd name="connsiteY21" fmla="*/ 12050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756" h="22267">
                                        <a:moveTo>
                                          <a:pt x="20860" y="9796"/>
                                        </a:moveTo>
                                        <a:lnTo>
                                          <a:pt x="20860" y="7869"/>
                                        </a:lnTo>
                                        <a:lnTo>
                                          <a:pt x="5017" y="7869"/>
                                        </a:lnTo>
                                        <a:cubicBezTo>
                                          <a:pt x="5179" y="6278"/>
                                          <a:pt x="5752" y="5084"/>
                                          <a:pt x="6738" y="4288"/>
                                        </a:cubicBezTo>
                                        <a:cubicBezTo>
                                          <a:pt x="7723" y="3493"/>
                                          <a:pt x="9098" y="3095"/>
                                          <a:pt x="10864" y="3095"/>
                                        </a:cubicBezTo>
                                        <a:cubicBezTo>
                                          <a:pt x="12289" y="3095"/>
                                          <a:pt x="13749" y="3307"/>
                                          <a:pt x="15244" y="3731"/>
                                        </a:cubicBezTo>
                                        <a:cubicBezTo>
                                          <a:pt x="16742" y="4155"/>
                                          <a:pt x="18281" y="4795"/>
                                          <a:pt x="19861" y="5652"/>
                                        </a:cubicBezTo>
                                        <a:lnTo>
                                          <a:pt x="19861" y="429"/>
                                        </a:lnTo>
                                        <a:cubicBezTo>
                                          <a:pt x="18257" y="-177"/>
                                          <a:pt x="16654" y="-636"/>
                                          <a:pt x="15050" y="-947"/>
                                        </a:cubicBezTo>
                                        <a:cubicBezTo>
                                          <a:pt x="13447" y="-1258"/>
                                          <a:pt x="11843" y="-1413"/>
                                          <a:pt x="10240" y="-1413"/>
                                        </a:cubicBezTo>
                                        <a:cubicBezTo>
                                          <a:pt x="6402" y="-1413"/>
                                          <a:pt x="3420" y="-438"/>
                                          <a:pt x="1291" y="1513"/>
                                        </a:cubicBezTo>
                                        <a:cubicBezTo>
                                          <a:pt x="-834" y="3464"/>
                                          <a:pt x="-1896" y="6201"/>
                                          <a:pt x="-1896" y="9723"/>
                                        </a:cubicBezTo>
                                        <a:cubicBezTo>
                                          <a:pt x="-1896" y="13181"/>
                                          <a:pt x="-852" y="15900"/>
                                          <a:pt x="1236" y="17879"/>
                                        </a:cubicBezTo>
                                        <a:cubicBezTo>
                                          <a:pt x="3325" y="19863"/>
                                          <a:pt x="6200" y="20854"/>
                                          <a:pt x="9864" y="20854"/>
                                        </a:cubicBezTo>
                                        <a:cubicBezTo>
                                          <a:pt x="13196" y="20854"/>
                                          <a:pt x="15862" y="19850"/>
                                          <a:pt x="17861" y="17843"/>
                                        </a:cubicBezTo>
                                        <a:cubicBezTo>
                                          <a:pt x="19861" y="15839"/>
                                          <a:pt x="20860" y="13157"/>
                                          <a:pt x="20860" y="9796"/>
                                        </a:cubicBezTo>
                                        <a:close/>
                                        <a:moveTo>
                                          <a:pt x="13893" y="12050"/>
                                        </a:moveTo>
                                        <a:cubicBezTo>
                                          <a:pt x="13893" y="13339"/>
                                          <a:pt x="13517" y="14377"/>
                                          <a:pt x="12766" y="15165"/>
                                        </a:cubicBezTo>
                                        <a:cubicBezTo>
                                          <a:pt x="12015" y="15956"/>
                                          <a:pt x="11033" y="16352"/>
                                          <a:pt x="9821" y="16352"/>
                                        </a:cubicBezTo>
                                        <a:cubicBezTo>
                                          <a:pt x="8509" y="16352"/>
                                          <a:pt x="7442" y="15983"/>
                                          <a:pt x="6623" y="15243"/>
                                        </a:cubicBezTo>
                                        <a:cubicBezTo>
                                          <a:pt x="5803" y="14504"/>
                                          <a:pt x="5292" y="13440"/>
                                          <a:pt x="5090" y="12050"/>
                                        </a:cubicBezTo>
                                        <a:lnTo>
                                          <a:pt x="13893" y="1205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Freeform: Shape 228"/>
                                <wps:cNvSpPr/>
                                <wps:spPr>
                                  <a:xfrm flipV="1">
                                    <a:off x="1913206" y="8227428"/>
                                    <a:ext cx="19236" cy="22267"/>
                                  </a:xfrm>
                                  <a:custGeom>
                                    <a:avLst/>
                                    <a:gdLst>
                                      <a:gd name="connsiteX0" fmla="*/ 16163 w 19236"/>
                                      <a:gd name="connsiteY0" fmla="*/ 19685 h 22267"/>
                                      <a:gd name="connsiteX1" fmla="*/ 16163 w 19236"/>
                                      <a:gd name="connsiteY1" fmla="*/ 14535 h 22267"/>
                                      <a:gd name="connsiteX2" fmla="*/ 11959 w 19236"/>
                                      <a:gd name="connsiteY2" fmla="*/ 15898 h 22267"/>
                                      <a:gd name="connsiteX3" fmla="*/ 8136 w 19236"/>
                                      <a:gd name="connsiteY3" fmla="*/ 16352 h 22267"/>
                                      <a:gd name="connsiteX4" fmla="*/ 5264 w 19236"/>
                                      <a:gd name="connsiteY4" fmla="*/ 15868 h 22267"/>
                                      <a:gd name="connsiteX5" fmla="*/ 4331 w 19236"/>
                                      <a:gd name="connsiteY5" fmla="*/ 14383 h 22267"/>
                                      <a:gd name="connsiteX6" fmla="*/ 5040 w 19236"/>
                                      <a:gd name="connsiteY6" fmla="*/ 13129 h 22267"/>
                                      <a:gd name="connsiteX7" fmla="*/ 7584 w 19236"/>
                                      <a:gd name="connsiteY7" fmla="*/ 12486 h 22267"/>
                                      <a:gd name="connsiteX8" fmla="*/ 8778 w 19236"/>
                                      <a:gd name="connsiteY8" fmla="*/ 12317 h 22267"/>
                                      <a:gd name="connsiteX9" fmla="*/ 15782 w 19236"/>
                                      <a:gd name="connsiteY9" fmla="*/ 10142 h 22267"/>
                                      <a:gd name="connsiteX10" fmla="*/ 17581 w 19236"/>
                                      <a:gd name="connsiteY10" fmla="*/ 5385 h 22267"/>
                                      <a:gd name="connsiteX11" fmla="*/ 15079 w 19236"/>
                                      <a:gd name="connsiteY11" fmla="*/ 289 h 22267"/>
                                      <a:gd name="connsiteX12" fmla="*/ 7627 w 19236"/>
                                      <a:gd name="connsiteY12" fmla="*/ -1413 h 22267"/>
                                      <a:gd name="connsiteX13" fmla="*/ 3277 w 19236"/>
                                      <a:gd name="connsiteY13" fmla="*/ -1080 h 22267"/>
                                      <a:gd name="connsiteX14" fmla="*/ -1334 w 19236"/>
                                      <a:gd name="connsiteY14" fmla="*/ -86 h 22267"/>
                                      <a:gd name="connsiteX15" fmla="*/ -1334 w 19236"/>
                                      <a:gd name="connsiteY15" fmla="*/ 5064 h 22267"/>
                                      <a:gd name="connsiteX16" fmla="*/ 2822 w 19236"/>
                                      <a:gd name="connsiteY16" fmla="*/ 3585 h 22267"/>
                                      <a:gd name="connsiteX17" fmla="*/ 7148 w 19236"/>
                                      <a:gd name="connsiteY17" fmla="*/ 3095 h 22267"/>
                                      <a:gd name="connsiteX18" fmla="*/ 10141 w 19236"/>
                                      <a:gd name="connsiteY18" fmla="*/ 3640 h 22267"/>
                                      <a:gd name="connsiteX19" fmla="*/ 11147 w 19236"/>
                                      <a:gd name="connsiteY19" fmla="*/ 5276 h 22267"/>
                                      <a:gd name="connsiteX20" fmla="*/ 10456 w 19236"/>
                                      <a:gd name="connsiteY20" fmla="*/ 6627 h 22267"/>
                                      <a:gd name="connsiteX21" fmla="*/ 7700 w 19236"/>
                                      <a:gd name="connsiteY21" fmla="*/ 7318 h 22267"/>
                                      <a:gd name="connsiteX22" fmla="*/ 6506 w 19236"/>
                                      <a:gd name="connsiteY22" fmla="*/ 7469 h 22267"/>
                                      <a:gd name="connsiteX23" fmla="*/ 163 w 19236"/>
                                      <a:gd name="connsiteY23" fmla="*/ 9572 h 22267"/>
                                      <a:gd name="connsiteX24" fmla="*/ -1655 w 19236"/>
                                      <a:gd name="connsiteY24" fmla="*/ 14232 h 22267"/>
                                      <a:gd name="connsiteX25" fmla="*/ 653 w 19236"/>
                                      <a:gd name="connsiteY25" fmla="*/ 19224 h 22267"/>
                                      <a:gd name="connsiteX26" fmla="*/ 7736 w 19236"/>
                                      <a:gd name="connsiteY26" fmla="*/ 20854 h 22267"/>
                                      <a:gd name="connsiteX27" fmla="*/ 11674 w 19236"/>
                                      <a:gd name="connsiteY27" fmla="*/ 20570 h 22267"/>
                                      <a:gd name="connsiteX28" fmla="*/ 16163 w 19236"/>
                                      <a:gd name="connsiteY28" fmla="*/ 19685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9236" h="22267">
                                        <a:moveTo>
                                          <a:pt x="16163" y="19685"/>
                                        </a:moveTo>
                                        <a:lnTo>
                                          <a:pt x="16163" y="14535"/>
                                        </a:lnTo>
                                        <a:cubicBezTo>
                                          <a:pt x="14713" y="15140"/>
                                          <a:pt x="13312" y="15595"/>
                                          <a:pt x="11959" y="15898"/>
                                        </a:cubicBezTo>
                                        <a:cubicBezTo>
                                          <a:pt x="10610" y="16201"/>
                                          <a:pt x="9335" y="16352"/>
                                          <a:pt x="8136" y="16352"/>
                                        </a:cubicBezTo>
                                        <a:cubicBezTo>
                                          <a:pt x="6847" y="16352"/>
                                          <a:pt x="5890" y="16191"/>
                                          <a:pt x="5264" y="15868"/>
                                        </a:cubicBezTo>
                                        <a:cubicBezTo>
                                          <a:pt x="4642" y="15544"/>
                                          <a:pt x="4331" y="15050"/>
                                          <a:pt x="4331" y="14383"/>
                                        </a:cubicBezTo>
                                        <a:cubicBezTo>
                                          <a:pt x="4331" y="13838"/>
                                          <a:pt x="4567" y="13420"/>
                                          <a:pt x="5040" y="13129"/>
                                        </a:cubicBezTo>
                                        <a:cubicBezTo>
                                          <a:pt x="5512" y="12842"/>
                                          <a:pt x="6361" y="12628"/>
                                          <a:pt x="7584" y="12486"/>
                                        </a:cubicBezTo>
                                        <a:lnTo>
                                          <a:pt x="8778" y="12317"/>
                                        </a:lnTo>
                                        <a:cubicBezTo>
                                          <a:pt x="12252" y="11877"/>
                                          <a:pt x="14586" y="11151"/>
                                          <a:pt x="15782" y="10142"/>
                                        </a:cubicBezTo>
                                        <a:cubicBezTo>
                                          <a:pt x="16981" y="9132"/>
                                          <a:pt x="17581" y="7546"/>
                                          <a:pt x="17581" y="5385"/>
                                        </a:cubicBezTo>
                                        <a:cubicBezTo>
                                          <a:pt x="17581" y="3127"/>
                                          <a:pt x="16747" y="1428"/>
                                          <a:pt x="15079" y="289"/>
                                        </a:cubicBezTo>
                                        <a:cubicBezTo>
                                          <a:pt x="13415" y="-846"/>
                                          <a:pt x="10931" y="-1413"/>
                                          <a:pt x="7627" y="-1413"/>
                                        </a:cubicBezTo>
                                        <a:cubicBezTo>
                                          <a:pt x="6225" y="-1413"/>
                                          <a:pt x="4775" y="-1302"/>
                                          <a:pt x="3277" y="-1080"/>
                                        </a:cubicBezTo>
                                        <a:cubicBezTo>
                                          <a:pt x="1782" y="-858"/>
                                          <a:pt x="245" y="-527"/>
                                          <a:pt x="-1334" y="-86"/>
                                        </a:cubicBezTo>
                                        <a:lnTo>
                                          <a:pt x="-1334" y="5064"/>
                                        </a:lnTo>
                                        <a:cubicBezTo>
                                          <a:pt x="19" y="4410"/>
                                          <a:pt x="1405" y="3917"/>
                                          <a:pt x="2822" y="3585"/>
                                        </a:cubicBezTo>
                                        <a:cubicBezTo>
                                          <a:pt x="4244" y="3258"/>
                                          <a:pt x="5686" y="3095"/>
                                          <a:pt x="7148" y="3095"/>
                                        </a:cubicBezTo>
                                        <a:cubicBezTo>
                                          <a:pt x="8477" y="3095"/>
                                          <a:pt x="9475" y="3276"/>
                                          <a:pt x="10141" y="3640"/>
                                        </a:cubicBezTo>
                                        <a:cubicBezTo>
                                          <a:pt x="10812" y="4008"/>
                                          <a:pt x="11147" y="4553"/>
                                          <a:pt x="11147" y="5276"/>
                                        </a:cubicBezTo>
                                        <a:cubicBezTo>
                                          <a:pt x="11147" y="5882"/>
                                          <a:pt x="10917" y="6332"/>
                                          <a:pt x="10456" y="6627"/>
                                        </a:cubicBezTo>
                                        <a:cubicBezTo>
                                          <a:pt x="9996" y="6922"/>
                                          <a:pt x="9077" y="7152"/>
                                          <a:pt x="7700" y="7318"/>
                                        </a:cubicBezTo>
                                        <a:lnTo>
                                          <a:pt x="6506" y="7469"/>
                                        </a:lnTo>
                                        <a:cubicBezTo>
                                          <a:pt x="3489" y="7849"/>
                                          <a:pt x="1374" y="8550"/>
                                          <a:pt x="163" y="9572"/>
                                        </a:cubicBezTo>
                                        <a:cubicBezTo>
                                          <a:pt x="-1049" y="10594"/>
                                          <a:pt x="-1655" y="12147"/>
                                          <a:pt x="-1655" y="14232"/>
                                        </a:cubicBezTo>
                                        <a:cubicBezTo>
                                          <a:pt x="-1655" y="16478"/>
                                          <a:pt x="-885" y="18142"/>
                                          <a:pt x="653" y="19224"/>
                                        </a:cubicBezTo>
                                        <a:cubicBezTo>
                                          <a:pt x="2196" y="20311"/>
                                          <a:pt x="4557" y="20854"/>
                                          <a:pt x="7736" y="20854"/>
                                        </a:cubicBezTo>
                                        <a:cubicBezTo>
                                          <a:pt x="8988" y="20854"/>
                                          <a:pt x="10301" y="20759"/>
                                          <a:pt x="11674" y="20570"/>
                                        </a:cubicBezTo>
                                        <a:cubicBezTo>
                                          <a:pt x="13051" y="20384"/>
                                          <a:pt x="14548" y="20089"/>
                                          <a:pt x="16163" y="1968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29" name="Graphic 155"/>
                            <wpg:cNvGrpSpPr/>
                            <wpg:grpSpPr>
                              <a:xfrm>
                                <a:off x="969904" y="7134367"/>
                                <a:ext cx="154190" cy="1020407"/>
                                <a:chOff x="969904" y="7134367"/>
                                <a:chExt cx="154190" cy="1020407"/>
                              </a:xfrm>
                              <a:solidFill>
                                <a:srgbClr val="000000"/>
                              </a:solidFill>
                            </wpg:grpSpPr>
                            <wpg:grpSp>
                              <wpg:cNvPr id="230" name="Graphic 155"/>
                              <wpg:cNvGrpSpPr/>
                              <wpg:grpSpPr>
                                <a:xfrm>
                                  <a:off x="1074839" y="8125443"/>
                                  <a:ext cx="49256" cy="29332"/>
                                  <a:chOff x="1074839" y="8125443"/>
                                  <a:chExt cx="49256" cy="29332"/>
                                </a:xfrm>
                                <a:solidFill>
                                  <a:srgbClr val="000000"/>
                                </a:solidFill>
                              </wpg:grpSpPr>
                              <wps:wsp>
                                <wps:cNvPr id="231" name="Freeform: Shape 231"/>
                                <wps:cNvSpPr/>
                                <wps:spPr>
                                  <a:xfrm>
                                    <a:off x="1110524" y="8139491"/>
                                    <a:ext cx="13571" cy="3877"/>
                                  </a:xfrm>
                                  <a:custGeom>
                                    <a:avLst/>
                                    <a:gdLst>
                                      <a:gd name="connsiteX0" fmla="*/ 13629 w 13571"/>
                                      <a:gd name="connsiteY0" fmla="*/ 308 h 3877"/>
                                      <a:gd name="connsiteX1" fmla="*/ 58 w 13571"/>
                                      <a:gd name="connsiteY1" fmla="*/ 308 h 3877"/>
                                    </a:gdLst>
                                    <a:ahLst/>
                                    <a:cxnLst>
                                      <a:cxn ang="0">
                                        <a:pos x="connsiteX0" y="connsiteY0"/>
                                      </a:cxn>
                                      <a:cxn ang="0">
                                        <a:pos x="connsiteX1" y="connsiteY1"/>
                                      </a:cxn>
                                    </a:cxnLst>
                                    <a:rect l="l" t="t" r="r" b="b"/>
                                    <a:pathLst>
                                      <a:path w="13571" h="3877">
                                        <a:moveTo>
                                          <a:pt x="13629" y="308"/>
                                        </a:moveTo>
                                        <a:lnTo>
                                          <a:pt x="58" y="308"/>
                                        </a:lnTo>
                                      </a:path>
                                    </a:pathLst>
                                  </a:custGeom>
                                  <a:solidFill>
                                    <a:srgbClr val="000000"/>
                                  </a:solidFill>
                                  <a:ln w="309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 name="Freeform: Shape 232"/>
                                <wps:cNvSpPr/>
                                <wps:spPr>
                                  <a:xfrm flipV="1">
                                    <a:off x="1074839" y="8125443"/>
                                    <a:ext cx="19538" cy="29332"/>
                                  </a:xfrm>
                                  <a:custGeom>
                                    <a:avLst/>
                                    <a:gdLst>
                                      <a:gd name="connsiteX0" fmla="*/ 7779 w 19538"/>
                                      <a:gd name="connsiteY0" fmla="*/ 24281 h 29332"/>
                                      <a:gd name="connsiteX1" fmla="*/ 3338 w 19538"/>
                                      <a:gd name="connsiteY1" fmla="*/ 21373 h 29332"/>
                                      <a:gd name="connsiteX2" fmla="*/ 1854 w 19538"/>
                                      <a:gd name="connsiteY2" fmla="*/ 12636 h 29332"/>
                                      <a:gd name="connsiteX3" fmla="*/ 3338 w 19538"/>
                                      <a:gd name="connsiteY3" fmla="*/ 3916 h 29332"/>
                                      <a:gd name="connsiteX4" fmla="*/ 7779 w 19538"/>
                                      <a:gd name="connsiteY4" fmla="*/ 1008 h 29332"/>
                                      <a:gd name="connsiteX5" fmla="*/ 12238 w 19538"/>
                                      <a:gd name="connsiteY5" fmla="*/ 3916 h 29332"/>
                                      <a:gd name="connsiteX6" fmla="*/ 13729 w 19538"/>
                                      <a:gd name="connsiteY6" fmla="*/ 12636 h 29332"/>
                                      <a:gd name="connsiteX7" fmla="*/ 12238 w 19538"/>
                                      <a:gd name="connsiteY7" fmla="*/ 21373 h 29332"/>
                                      <a:gd name="connsiteX8" fmla="*/ 7779 w 19538"/>
                                      <a:gd name="connsiteY8" fmla="*/ 24281 h 29332"/>
                                      <a:gd name="connsiteX9" fmla="*/ 7779 w 19538"/>
                                      <a:gd name="connsiteY9" fmla="*/ 27311 h 29332"/>
                                      <a:gd name="connsiteX10" fmla="*/ 15044 w 19538"/>
                                      <a:gd name="connsiteY10" fmla="*/ 23548 h 29332"/>
                                      <a:gd name="connsiteX11" fmla="*/ 17552 w 19538"/>
                                      <a:gd name="connsiteY11" fmla="*/ 12636 h 29332"/>
                                      <a:gd name="connsiteX12" fmla="*/ 15044 w 19538"/>
                                      <a:gd name="connsiteY12" fmla="*/ 1735 h 29332"/>
                                      <a:gd name="connsiteX13" fmla="*/ 7779 w 19538"/>
                                      <a:gd name="connsiteY13" fmla="*/ -2022 h 29332"/>
                                      <a:gd name="connsiteX14" fmla="*/ 521 w 19538"/>
                                      <a:gd name="connsiteY14" fmla="*/ 1735 h 29332"/>
                                      <a:gd name="connsiteX15" fmla="*/ -1987 w 19538"/>
                                      <a:gd name="connsiteY15" fmla="*/ 12636 h 29332"/>
                                      <a:gd name="connsiteX16" fmla="*/ 521 w 19538"/>
                                      <a:gd name="connsiteY16" fmla="*/ 23548 h 29332"/>
                                      <a:gd name="connsiteX17" fmla="*/ 7779 w 19538"/>
                                      <a:gd name="connsiteY17" fmla="*/ 27311 h 29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9538" h="29332">
                                        <a:moveTo>
                                          <a:pt x="7779" y="24281"/>
                                        </a:moveTo>
                                        <a:cubicBezTo>
                                          <a:pt x="5812" y="24281"/>
                                          <a:pt x="4332" y="23312"/>
                                          <a:pt x="3338" y="21373"/>
                                        </a:cubicBezTo>
                                        <a:cubicBezTo>
                                          <a:pt x="2349" y="19438"/>
                                          <a:pt x="1854" y="16526"/>
                                          <a:pt x="1854" y="12636"/>
                                        </a:cubicBezTo>
                                        <a:cubicBezTo>
                                          <a:pt x="1854" y="8762"/>
                                          <a:pt x="2349" y="5855"/>
                                          <a:pt x="3338" y="3916"/>
                                        </a:cubicBezTo>
                                        <a:cubicBezTo>
                                          <a:pt x="4332" y="1977"/>
                                          <a:pt x="5812" y="1008"/>
                                          <a:pt x="7779" y="1008"/>
                                        </a:cubicBezTo>
                                        <a:cubicBezTo>
                                          <a:pt x="9763" y="1008"/>
                                          <a:pt x="11249" y="1977"/>
                                          <a:pt x="12238" y="3916"/>
                                        </a:cubicBezTo>
                                        <a:cubicBezTo>
                                          <a:pt x="13232" y="5855"/>
                                          <a:pt x="13729" y="8762"/>
                                          <a:pt x="13729" y="12636"/>
                                        </a:cubicBezTo>
                                        <a:cubicBezTo>
                                          <a:pt x="13729" y="16526"/>
                                          <a:pt x="13232" y="19438"/>
                                          <a:pt x="12238" y="21373"/>
                                        </a:cubicBezTo>
                                        <a:cubicBezTo>
                                          <a:pt x="11249" y="23312"/>
                                          <a:pt x="9763" y="24281"/>
                                          <a:pt x="7779" y="24281"/>
                                        </a:cubicBezTo>
                                        <a:close/>
                                        <a:moveTo>
                                          <a:pt x="7779" y="27311"/>
                                        </a:moveTo>
                                        <a:cubicBezTo>
                                          <a:pt x="10950" y="27311"/>
                                          <a:pt x="13371" y="26057"/>
                                          <a:pt x="15044" y="23548"/>
                                        </a:cubicBezTo>
                                        <a:cubicBezTo>
                                          <a:pt x="16716" y="21044"/>
                                          <a:pt x="17552" y="17406"/>
                                          <a:pt x="17552" y="12636"/>
                                        </a:cubicBezTo>
                                        <a:cubicBezTo>
                                          <a:pt x="17552" y="7877"/>
                                          <a:pt x="16716" y="4243"/>
                                          <a:pt x="15044" y="1735"/>
                                        </a:cubicBezTo>
                                        <a:cubicBezTo>
                                          <a:pt x="13371" y="-770"/>
                                          <a:pt x="10950" y="-2022"/>
                                          <a:pt x="7779" y="-2022"/>
                                        </a:cubicBezTo>
                                        <a:cubicBezTo>
                                          <a:pt x="4613" y="-2022"/>
                                          <a:pt x="2193" y="-770"/>
                                          <a:pt x="521" y="1735"/>
                                        </a:cubicBezTo>
                                        <a:cubicBezTo>
                                          <a:pt x="-1151" y="4243"/>
                                          <a:pt x="-1987" y="7877"/>
                                          <a:pt x="-1987" y="12636"/>
                                        </a:cubicBezTo>
                                        <a:cubicBezTo>
                                          <a:pt x="-1987" y="17406"/>
                                          <a:pt x="-1151" y="21044"/>
                                          <a:pt x="521" y="23548"/>
                                        </a:cubicBezTo>
                                        <a:cubicBezTo>
                                          <a:pt x="2193" y="26057"/>
                                          <a:pt x="4613" y="27311"/>
                                          <a:pt x="7779" y="2731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3" name="Graphic 155"/>
                              <wpg:cNvGrpSpPr/>
                              <wpg:grpSpPr>
                                <a:xfrm>
                                  <a:off x="1050453" y="7960263"/>
                                  <a:ext cx="73642" cy="29332"/>
                                  <a:chOff x="1050453" y="7960263"/>
                                  <a:chExt cx="73642" cy="29332"/>
                                </a:xfrm>
                                <a:solidFill>
                                  <a:srgbClr val="000000"/>
                                </a:solidFill>
                              </wpg:grpSpPr>
                              <wps:wsp>
                                <wps:cNvPr id="234" name="Freeform: Shape 234"/>
                                <wps:cNvSpPr/>
                                <wps:spPr>
                                  <a:xfrm>
                                    <a:off x="1110524" y="7974312"/>
                                    <a:ext cx="13571" cy="3877"/>
                                  </a:xfrm>
                                  <a:custGeom>
                                    <a:avLst/>
                                    <a:gdLst>
                                      <a:gd name="connsiteX0" fmla="*/ 13629 w 13571"/>
                                      <a:gd name="connsiteY0" fmla="*/ 265 h 3877"/>
                                      <a:gd name="connsiteX1" fmla="*/ 58 w 13571"/>
                                      <a:gd name="connsiteY1" fmla="*/ 265 h 3877"/>
                                    </a:gdLst>
                                    <a:ahLst/>
                                    <a:cxnLst>
                                      <a:cxn ang="0">
                                        <a:pos x="connsiteX0" y="connsiteY0"/>
                                      </a:cxn>
                                      <a:cxn ang="0">
                                        <a:pos x="connsiteX1" y="connsiteY1"/>
                                      </a:cxn>
                                    </a:cxnLst>
                                    <a:rect l="l" t="t" r="r" b="b"/>
                                    <a:pathLst>
                                      <a:path w="13571" h="3877">
                                        <a:moveTo>
                                          <a:pt x="13629" y="265"/>
                                        </a:moveTo>
                                        <a:lnTo>
                                          <a:pt x="58" y="265"/>
                                        </a:lnTo>
                                      </a:path>
                                    </a:pathLst>
                                  </a:custGeom>
                                  <a:solidFill>
                                    <a:srgbClr val="000000"/>
                                  </a:solidFill>
                                  <a:ln w="309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5" name="Graphic 155"/>
                                <wpg:cNvGrpSpPr/>
                                <wpg:grpSpPr>
                                  <a:xfrm>
                                    <a:off x="1050453" y="7960263"/>
                                    <a:ext cx="43923" cy="29332"/>
                                    <a:chOff x="1050453" y="7960263"/>
                                    <a:chExt cx="43923" cy="29332"/>
                                  </a:xfrm>
                                  <a:solidFill>
                                    <a:srgbClr val="000000"/>
                                  </a:solidFill>
                                </wpg:grpSpPr>
                                <wps:wsp>
                                  <wps:cNvPr id="236" name="Freeform: Shape 236"/>
                                  <wps:cNvSpPr/>
                                  <wps:spPr>
                                    <a:xfrm flipV="1">
                                      <a:off x="1050453" y="7960263"/>
                                      <a:ext cx="17945" cy="28781"/>
                                    </a:xfrm>
                                    <a:custGeom>
                                      <a:avLst/>
                                      <a:gdLst>
                                        <a:gd name="connsiteX0" fmla="*/ 2689 w 17945"/>
                                        <a:gd name="connsiteY0" fmla="*/ 1108 h 28781"/>
                                        <a:gd name="connsiteX1" fmla="*/ 16036 w 17945"/>
                                        <a:gd name="connsiteY1" fmla="*/ 1108 h 28781"/>
                                        <a:gd name="connsiteX2" fmla="*/ 16036 w 17945"/>
                                        <a:gd name="connsiteY2" fmla="*/ -2110 h 28781"/>
                                        <a:gd name="connsiteX3" fmla="*/ -1909 w 17945"/>
                                        <a:gd name="connsiteY3" fmla="*/ -2110 h 28781"/>
                                        <a:gd name="connsiteX4" fmla="*/ -1909 w 17945"/>
                                        <a:gd name="connsiteY4" fmla="*/ 1108 h 28781"/>
                                        <a:gd name="connsiteX5" fmla="*/ 4022 w 17945"/>
                                        <a:gd name="connsiteY5" fmla="*/ 7155 h 28781"/>
                                        <a:gd name="connsiteX6" fmla="*/ 8748 w 17945"/>
                                        <a:gd name="connsiteY6" fmla="*/ 12057 h 28781"/>
                                        <a:gd name="connsiteX7" fmla="*/ 11311 w 17945"/>
                                        <a:gd name="connsiteY7" fmla="*/ 15547 h 28781"/>
                                        <a:gd name="connsiteX8" fmla="*/ 12044 w 17945"/>
                                        <a:gd name="connsiteY8" fmla="*/ 18358 h 28781"/>
                                        <a:gd name="connsiteX9" fmla="*/ 10463 w 17945"/>
                                        <a:gd name="connsiteY9" fmla="*/ 22030 h 28781"/>
                                        <a:gd name="connsiteX10" fmla="*/ 6343 w 17945"/>
                                        <a:gd name="connsiteY10" fmla="*/ 23454 h 28781"/>
                                        <a:gd name="connsiteX11" fmla="*/ 2544 w 17945"/>
                                        <a:gd name="connsiteY11" fmla="*/ 22830 h 28781"/>
                                        <a:gd name="connsiteX12" fmla="*/ -1721 w 17945"/>
                                        <a:gd name="connsiteY12" fmla="*/ 20933 h 28781"/>
                                        <a:gd name="connsiteX13" fmla="*/ -1721 w 17945"/>
                                        <a:gd name="connsiteY13" fmla="*/ 24799 h 28781"/>
                                        <a:gd name="connsiteX14" fmla="*/ 2592 w 17945"/>
                                        <a:gd name="connsiteY14" fmla="*/ 26199 h 28781"/>
                                        <a:gd name="connsiteX15" fmla="*/ 6270 w 17945"/>
                                        <a:gd name="connsiteY15" fmla="*/ 26671 h 28781"/>
                                        <a:gd name="connsiteX16" fmla="*/ 13274 w 17945"/>
                                        <a:gd name="connsiteY16" fmla="*/ 24472 h 28781"/>
                                        <a:gd name="connsiteX17" fmla="*/ 15885 w 17945"/>
                                        <a:gd name="connsiteY17" fmla="*/ 18607 h 28781"/>
                                        <a:gd name="connsiteX18" fmla="*/ 15231 w 17945"/>
                                        <a:gd name="connsiteY18" fmla="*/ 15298 h 28781"/>
                                        <a:gd name="connsiteX19" fmla="*/ 12856 w 17945"/>
                                        <a:gd name="connsiteY19" fmla="*/ 11620 h 28781"/>
                                        <a:gd name="connsiteX20" fmla="*/ 9845 w 17945"/>
                                        <a:gd name="connsiteY20" fmla="*/ 8445 h 28781"/>
                                        <a:gd name="connsiteX21" fmla="*/ 2689 w 17945"/>
                                        <a:gd name="connsiteY21" fmla="*/ 1108 h 287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7945" h="28781">
                                          <a:moveTo>
                                            <a:pt x="2689" y="1108"/>
                                          </a:moveTo>
                                          <a:lnTo>
                                            <a:pt x="16036" y="1108"/>
                                          </a:lnTo>
                                          <a:lnTo>
                                            <a:pt x="16036" y="-2110"/>
                                          </a:lnTo>
                                          <a:lnTo>
                                            <a:pt x="-1909" y="-2110"/>
                                          </a:lnTo>
                                          <a:lnTo>
                                            <a:pt x="-1909" y="1108"/>
                                          </a:lnTo>
                                          <a:cubicBezTo>
                                            <a:pt x="-459" y="2610"/>
                                            <a:pt x="1518" y="4626"/>
                                            <a:pt x="4022" y="7155"/>
                                          </a:cubicBezTo>
                                          <a:cubicBezTo>
                                            <a:pt x="6531" y="9687"/>
                                            <a:pt x="8106" y="11321"/>
                                            <a:pt x="8748" y="12057"/>
                                          </a:cubicBezTo>
                                          <a:cubicBezTo>
                                            <a:pt x="9972" y="13430"/>
                                            <a:pt x="10826" y="14593"/>
                                            <a:pt x="11311" y="15547"/>
                                          </a:cubicBezTo>
                                          <a:cubicBezTo>
                                            <a:pt x="11799" y="16500"/>
                                            <a:pt x="12044" y="17437"/>
                                            <a:pt x="12044" y="18358"/>
                                          </a:cubicBezTo>
                                          <a:cubicBezTo>
                                            <a:pt x="12044" y="19861"/>
                                            <a:pt x="11517" y="21085"/>
                                            <a:pt x="10463" y="22030"/>
                                          </a:cubicBezTo>
                                          <a:cubicBezTo>
                                            <a:pt x="9408" y="22979"/>
                                            <a:pt x="8035" y="23454"/>
                                            <a:pt x="6343" y="23454"/>
                                          </a:cubicBezTo>
                                          <a:cubicBezTo>
                                            <a:pt x="5143" y="23454"/>
                                            <a:pt x="3877" y="23246"/>
                                            <a:pt x="2544" y="22830"/>
                                          </a:cubicBezTo>
                                          <a:cubicBezTo>
                                            <a:pt x="1215" y="22414"/>
                                            <a:pt x="-207" y="21782"/>
                                            <a:pt x="-1721" y="20933"/>
                                          </a:cubicBezTo>
                                          <a:lnTo>
                                            <a:pt x="-1721" y="24799"/>
                                          </a:lnTo>
                                          <a:cubicBezTo>
                                            <a:pt x="-182" y="25417"/>
                                            <a:pt x="1256" y="25884"/>
                                            <a:pt x="2592" y="26199"/>
                                          </a:cubicBezTo>
                                          <a:cubicBezTo>
                                            <a:pt x="3933" y="26514"/>
                                            <a:pt x="5159" y="26671"/>
                                            <a:pt x="6270" y="26671"/>
                                          </a:cubicBezTo>
                                          <a:cubicBezTo>
                                            <a:pt x="9198" y="26671"/>
                                            <a:pt x="11533" y="25938"/>
                                            <a:pt x="13274" y="24472"/>
                                          </a:cubicBezTo>
                                          <a:cubicBezTo>
                                            <a:pt x="15015" y="23010"/>
                                            <a:pt x="15885" y="21054"/>
                                            <a:pt x="15885" y="18607"/>
                                          </a:cubicBezTo>
                                          <a:cubicBezTo>
                                            <a:pt x="15885" y="17443"/>
                                            <a:pt x="15667" y="16340"/>
                                            <a:pt x="15231" y="15298"/>
                                          </a:cubicBezTo>
                                          <a:cubicBezTo>
                                            <a:pt x="14798" y="14260"/>
                                            <a:pt x="14007" y="13034"/>
                                            <a:pt x="12856" y="11620"/>
                                          </a:cubicBezTo>
                                          <a:cubicBezTo>
                                            <a:pt x="12541" y="11253"/>
                                            <a:pt x="11537" y="10194"/>
                                            <a:pt x="9845" y="8445"/>
                                          </a:cubicBezTo>
                                          <a:cubicBezTo>
                                            <a:pt x="8156" y="6696"/>
                                            <a:pt x="5771" y="4250"/>
                                            <a:pt x="2689" y="1108"/>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7" name="Freeform: Shape 237"/>
                                  <wps:cNvSpPr/>
                                  <wps:spPr>
                                    <a:xfrm flipV="1">
                                      <a:off x="1074838" y="7960263"/>
                                      <a:ext cx="19538" cy="29332"/>
                                    </a:xfrm>
                                    <a:custGeom>
                                      <a:avLst/>
                                      <a:gdLst>
                                        <a:gd name="connsiteX0" fmla="*/ 7779 w 19538"/>
                                        <a:gd name="connsiteY0" fmla="*/ 24239 h 29332"/>
                                        <a:gd name="connsiteX1" fmla="*/ 3338 w 19538"/>
                                        <a:gd name="connsiteY1" fmla="*/ 21330 h 29332"/>
                                        <a:gd name="connsiteX2" fmla="*/ 1854 w 19538"/>
                                        <a:gd name="connsiteY2" fmla="*/ 12593 h 29332"/>
                                        <a:gd name="connsiteX3" fmla="*/ 3338 w 19538"/>
                                        <a:gd name="connsiteY3" fmla="*/ 3874 h 29332"/>
                                        <a:gd name="connsiteX4" fmla="*/ 7779 w 19538"/>
                                        <a:gd name="connsiteY4" fmla="*/ 965 h 29332"/>
                                        <a:gd name="connsiteX5" fmla="*/ 12238 w 19538"/>
                                        <a:gd name="connsiteY5" fmla="*/ 3874 h 29332"/>
                                        <a:gd name="connsiteX6" fmla="*/ 13729 w 19538"/>
                                        <a:gd name="connsiteY6" fmla="*/ 12593 h 29332"/>
                                        <a:gd name="connsiteX7" fmla="*/ 12238 w 19538"/>
                                        <a:gd name="connsiteY7" fmla="*/ 21330 h 29332"/>
                                        <a:gd name="connsiteX8" fmla="*/ 7779 w 19538"/>
                                        <a:gd name="connsiteY8" fmla="*/ 24239 h 29332"/>
                                        <a:gd name="connsiteX9" fmla="*/ 7779 w 19538"/>
                                        <a:gd name="connsiteY9" fmla="*/ 27268 h 29332"/>
                                        <a:gd name="connsiteX10" fmla="*/ 15044 w 19538"/>
                                        <a:gd name="connsiteY10" fmla="*/ 23506 h 29332"/>
                                        <a:gd name="connsiteX11" fmla="*/ 17552 w 19538"/>
                                        <a:gd name="connsiteY11" fmla="*/ 12593 h 29332"/>
                                        <a:gd name="connsiteX12" fmla="*/ 15044 w 19538"/>
                                        <a:gd name="connsiteY12" fmla="*/ 1692 h 29332"/>
                                        <a:gd name="connsiteX13" fmla="*/ 7779 w 19538"/>
                                        <a:gd name="connsiteY13" fmla="*/ -2064 h 29332"/>
                                        <a:gd name="connsiteX14" fmla="*/ 521 w 19538"/>
                                        <a:gd name="connsiteY14" fmla="*/ 1692 h 29332"/>
                                        <a:gd name="connsiteX15" fmla="*/ -1987 w 19538"/>
                                        <a:gd name="connsiteY15" fmla="*/ 12593 h 29332"/>
                                        <a:gd name="connsiteX16" fmla="*/ 521 w 19538"/>
                                        <a:gd name="connsiteY16" fmla="*/ 23506 h 29332"/>
                                        <a:gd name="connsiteX17" fmla="*/ 7779 w 19538"/>
                                        <a:gd name="connsiteY17" fmla="*/ 27268 h 29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9538" h="29332">
                                          <a:moveTo>
                                            <a:pt x="7779" y="24239"/>
                                          </a:moveTo>
                                          <a:cubicBezTo>
                                            <a:pt x="5812" y="24239"/>
                                            <a:pt x="4332" y="23269"/>
                                            <a:pt x="3338" y="21330"/>
                                          </a:cubicBezTo>
                                          <a:cubicBezTo>
                                            <a:pt x="2349" y="19395"/>
                                            <a:pt x="1854" y="16483"/>
                                            <a:pt x="1854" y="12593"/>
                                          </a:cubicBezTo>
                                          <a:cubicBezTo>
                                            <a:pt x="1854" y="8719"/>
                                            <a:pt x="2349" y="5813"/>
                                            <a:pt x="3338" y="3874"/>
                                          </a:cubicBezTo>
                                          <a:cubicBezTo>
                                            <a:pt x="4332" y="1935"/>
                                            <a:pt x="5812" y="965"/>
                                            <a:pt x="7779" y="965"/>
                                          </a:cubicBezTo>
                                          <a:cubicBezTo>
                                            <a:pt x="9763" y="965"/>
                                            <a:pt x="11249" y="1935"/>
                                            <a:pt x="12238" y="3874"/>
                                          </a:cubicBezTo>
                                          <a:cubicBezTo>
                                            <a:pt x="13232" y="5813"/>
                                            <a:pt x="13729" y="8719"/>
                                            <a:pt x="13729" y="12593"/>
                                          </a:cubicBezTo>
                                          <a:cubicBezTo>
                                            <a:pt x="13729" y="16483"/>
                                            <a:pt x="13232" y="19395"/>
                                            <a:pt x="12238" y="21330"/>
                                          </a:cubicBezTo>
                                          <a:cubicBezTo>
                                            <a:pt x="11249" y="23269"/>
                                            <a:pt x="9763" y="24239"/>
                                            <a:pt x="7779" y="24239"/>
                                          </a:cubicBezTo>
                                          <a:close/>
                                          <a:moveTo>
                                            <a:pt x="7779" y="27268"/>
                                          </a:moveTo>
                                          <a:cubicBezTo>
                                            <a:pt x="10950" y="27268"/>
                                            <a:pt x="13371" y="26014"/>
                                            <a:pt x="15044" y="23506"/>
                                          </a:cubicBezTo>
                                          <a:cubicBezTo>
                                            <a:pt x="16716" y="21001"/>
                                            <a:pt x="17552" y="17364"/>
                                            <a:pt x="17552" y="12593"/>
                                          </a:cubicBezTo>
                                          <a:cubicBezTo>
                                            <a:pt x="17552" y="7834"/>
                                            <a:pt x="16716" y="4201"/>
                                            <a:pt x="15044" y="1692"/>
                                          </a:cubicBezTo>
                                          <a:cubicBezTo>
                                            <a:pt x="13371" y="-812"/>
                                            <a:pt x="10950" y="-2064"/>
                                            <a:pt x="7779" y="-2064"/>
                                          </a:cubicBezTo>
                                          <a:cubicBezTo>
                                            <a:pt x="4613" y="-2064"/>
                                            <a:pt x="2193" y="-812"/>
                                            <a:pt x="521" y="1692"/>
                                          </a:cubicBezTo>
                                          <a:cubicBezTo>
                                            <a:pt x="-1151" y="4201"/>
                                            <a:pt x="-1987" y="7834"/>
                                            <a:pt x="-1987" y="12593"/>
                                          </a:cubicBezTo>
                                          <a:cubicBezTo>
                                            <a:pt x="-1987" y="17364"/>
                                            <a:pt x="-1151" y="21001"/>
                                            <a:pt x="521" y="23506"/>
                                          </a:cubicBezTo>
                                          <a:cubicBezTo>
                                            <a:pt x="2193" y="26014"/>
                                            <a:pt x="4613" y="27268"/>
                                            <a:pt x="7779" y="27268"/>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38" name="Graphic 155"/>
                              <wpg:cNvGrpSpPr/>
                              <wpg:grpSpPr>
                                <a:xfrm>
                                  <a:off x="1049508" y="7795084"/>
                                  <a:ext cx="74587" cy="29332"/>
                                  <a:chOff x="1049508" y="7795084"/>
                                  <a:chExt cx="74587" cy="29332"/>
                                </a:xfrm>
                                <a:solidFill>
                                  <a:srgbClr val="000000"/>
                                </a:solidFill>
                              </wpg:grpSpPr>
                              <wps:wsp>
                                <wps:cNvPr id="239" name="Freeform: Shape 239"/>
                                <wps:cNvSpPr/>
                                <wps:spPr>
                                  <a:xfrm>
                                    <a:off x="1110524" y="7809133"/>
                                    <a:ext cx="13571" cy="3877"/>
                                  </a:xfrm>
                                  <a:custGeom>
                                    <a:avLst/>
                                    <a:gdLst>
                                      <a:gd name="connsiteX0" fmla="*/ 13629 w 13571"/>
                                      <a:gd name="connsiteY0" fmla="*/ 222 h 3877"/>
                                      <a:gd name="connsiteX1" fmla="*/ 58 w 13571"/>
                                      <a:gd name="connsiteY1" fmla="*/ 222 h 3877"/>
                                    </a:gdLst>
                                    <a:ahLst/>
                                    <a:cxnLst>
                                      <a:cxn ang="0">
                                        <a:pos x="connsiteX0" y="connsiteY0"/>
                                      </a:cxn>
                                      <a:cxn ang="0">
                                        <a:pos x="connsiteX1" y="connsiteY1"/>
                                      </a:cxn>
                                    </a:cxnLst>
                                    <a:rect l="l" t="t" r="r" b="b"/>
                                    <a:pathLst>
                                      <a:path w="13571" h="3877">
                                        <a:moveTo>
                                          <a:pt x="13629" y="222"/>
                                        </a:moveTo>
                                        <a:lnTo>
                                          <a:pt x="58" y="222"/>
                                        </a:lnTo>
                                      </a:path>
                                    </a:pathLst>
                                  </a:custGeom>
                                  <a:solidFill>
                                    <a:srgbClr val="000000"/>
                                  </a:solidFill>
                                  <a:ln w="309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0" name="Graphic 155"/>
                                <wpg:cNvGrpSpPr/>
                                <wpg:grpSpPr>
                                  <a:xfrm>
                                    <a:off x="1049508" y="7795084"/>
                                    <a:ext cx="44869" cy="29332"/>
                                    <a:chOff x="1049508" y="7795084"/>
                                    <a:chExt cx="44869" cy="29332"/>
                                  </a:xfrm>
                                  <a:solidFill>
                                    <a:srgbClr val="000000"/>
                                  </a:solidFill>
                                </wpg:grpSpPr>
                                <wps:wsp>
                                  <wps:cNvPr id="241" name="Freeform: Shape 241"/>
                                  <wps:cNvSpPr/>
                                  <wps:spPr>
                                    <a:xfrm flipV="1">
                                      <a:off x="1049508" y="7795593"/>
                                      <a:ext cx="20599" cy="28272"/>
                                    </a:xfrm>
                                    <a:custGeom>
                                      <a:avLst/>
                                      <a:gdLst>
                                        <a:gd name="connsiteX0" fmla="*/ 10787 w 20599"/>
                                        <a:gd name="connsiteY0" fmla="*/ 22829 h 28272"/>
                                        <a:gd name="connsiteX1" fmla="*/ 1130 w 20599"/>
                                        <a:gd name="connsiteY1" fmla="*/ 7736 h 28272"/>
                                        <a:gd name="connsiteX2" fmla="*/ 10787 w 20599"/>
                                        <a:gd name="connsiteY2" fmla="*/ 7736 h 28272"/>
                                        <a:gd name="connsiteX3" fmla="*/ 10787 w 20599"/>
                                        <a:gd name="connsiteY3" fmla="*/ 22829 h 28272"/>
                                        <a:gd name="connsiteX4" fmla="*/ 9782 w 20599"/>
                                        <a:gd name="connsiteY4" fmla="*/ 26162 h 28272"/>
                                        <a:gd name="connsiteX5" fmla="*/ 14592 w 20599"/>
                                        <a:gd name="connsiteY5" fmla="*/ 26162 h 28272"/>
                                        <a:gd name="connsiteX6" fmla="*/ 14592 w 20599"/>
                                        <a:gd name="connsiteY6" fmla="*/ 7736 h 28272"/>
                                        <a:gd name="connsiteX7" fmla="*/ 18627 w 20599"/>
                                        <a:gd name="connsiteY7" fmla="*/ 7736 h 28272"/>
                                        <a:gd name="connsiteX8" fmla="*/ 18627 w 20599"/>
                                        <a:gd name="connsiteY8" fmla="*/ 4555 h 28272"/>
                                        <a:gd name="connsiteX9" fmla="*/ 14592 w 20599"/>
                                        <a:gd name="connsiteY9" fmla="*/ 4555 h 28272"/>
                                        <a:gd name="connsiteX10" fmla="*/ 14592 w 20599"/>
                                        <a:gd name="connsiteY10" fmla="*/ -2110 h 28272"/>
                                        <a:gd name="connsiteX11" fmla="*/ 10787 w 20599"/>
                                        <a:gd name="connsiteY11" fmla="*/ -2110 h 28272"/>
                                        <a:gd name="connsiteX12" fmla="*/ 10787 w 20599"/>
                                        <a:gd name="connsiteY12" fmla="*/ 4555 h 28272"/>
                                        <a:gd name="connsiteX13" fmla="*/ -1972 w 20599"/>
                                        <a:gd name="connsiteY13" fmla="*/ 4555 h 28272"/>
                                        <a:gd name="connsiteX14" fmla="*/ -1972 w 20599"/>
                                        <a:gd name="connsiteY14" fmla="*/ 8245 h 28272"/>
                                        <a:gd name="connsiteX15" fmla="*/ 9782 w 20599"/>
                                        <a:gd name="connsiteY15" fmla="*/ 26162 h 282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0599" h="28272">
                                          <a:moveTo>
                                            <a:pt x="10787" y="22829"/>
                                          </a:moveTo>
                                          <a:lnTo>
                                            <a:pt x="1130" y="7736"/>
                                          </a:lnTo>
                                          <a:lnTo>
                                            <a:pt x="10787" y="7736"/>
                                          </a:lnTo>
                                          <a:lnTo>
                                            <a:pt x="10787" y="22829"/>
                                          </a:lnTo>
                                          <a:close/>
                                          <a:moveTo>
                                            <a:pt x="9782" y="26162"/>
                                          </a:moveTo>
                                          <a:lnTo>
                                            <a:pt x="14592" y="26162"/>
                                          </a:lnTo>
                                          <a:lnTo>
                                            <a:pt x="14592" y="7736"/>
                                          </a:lnTo>
                                          <a:lnTo>
                                            <a:pt x="18627" y="7736"/>
                                          </a:lnTo>
                                          <a:lnTo>
                                            <a:pt x="18627" y="4555"/>
                                          </a:lnTo>
                                          <a:lnTo>
                                            <a:pt x="14592" y="4555"/>
                                          </a:lnTo>
                                          <a:lnTo>
                                            <a:pt x="14592" y="-2110"/>
                                          </a:lnTo>
                                          <a:lnTo>
                                            <a:pt x="10787" y="-2110"/>
                                          </a:lnTo>
                                          <a:lnTo>
                                            <a:pt x="10787" y="4555"/>
                                          </a:lnTo>
                                          <a:lnTo>
                                            <a:pt x="-1972" y="4555"/>
                                          </a:lnTo>
                                          <a:lnTo>
                                            <a:pt x="-1972" y="8245"/>
                                          </a:lnTo>
                                          <a:lnTo>
                                            <a:pt x="9782" y="2616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2" name="Freeform: Shape 242"/>
                                  <wps:cNvSpPr/>
                                  <wps:spPr>
                                    <a:xfrm flipV="1">
                                      <a:off x="1074838" y="7795084"/>
                                      <a:ext cx="19538" cy="29332"/>
                                    </a:xfrm>
                                    <a:custGeom>
                                      <a:avLst/>
                                      <a:gdLst>
                                        <a:gd name="connsiteX0" fmla="*/ 7779 w 19538"/>
                                        <a:gd name="connsiteY0" fmla="*/ 24196 h 29332"/>
                                        <a:gd name="connsiteX1" fmla="*/ 3338 w 19538"/>
                                        <a:gd name="connsiteY1" fmla="*/ 21288 h 29332"/>
                                        <a:gd name="connsiteX2" fmla="*/ 1854 w 19538"/>
                                        <a:gd name="connsiteY2" fmla="*/ 12550 h 29332"/>
                                        <a:gd name="connsiteX3" fmla="*/ 3338 w 19538"/>
                                        <a:gd name="connsiteY3" fmla="*/ 3831 h 29332"/>
                                        <a:gd name="connsiteX4" fmla="*/ 7779 w 19538"/>
                                        <a:gd name="connsiteY4" fmla="*/ 923 h 29332"/>
                                        <a:gd name="connsiteX5" fmla="*/ 12238 w 19538"/>
                                        <a:gd name="connsiteY5" fmla="*/ 3831 h 29332"/>
                                        <a:gd name="connsiteX6" fmla="*/ 13729 w 19538"/>
                                        <a:gd name="connsiteY6" fmla="*/ 12550 h 29332"/>
                                        <a:gd name="connsiteX7" fmla="*/ 12238 w 19538"/>
                                        <a:gd name="connsiteY7" fmla="*/ 21288 h 29332"/>
                                        <a:gd name="connsiteX8" fmla="*/ 7779 w 19538"/>
                                        <a:gd name="connsiteY8" fmla="*/ 24196 h 29332"/>
                                        <a:gd name="connsiteX9" fmla="*/ 7779 w 19538"/>
                                        <a:gd name="connsiteY9" fmla="*/ 27226 h 29332"/>
                                        <a:gd name="connsiteX10" fmla="*/ 15044 w 19538"/>
                                        <a:gd name="connsiteY10" fmla="*/ 23463 h 29332"/>
                                        <a:gd name="connsiteX11" fmla="*/ 17552 w 19538"/>
                                        <a:gd name="connsiteY11" fmla="*/ 12550 h 29332"/>
                                        <a:gd name="connsiteX12" fmla="*/ 15044 w 19538"/>
                                        <a:gd name="connsiteY12" fmla="*/ 1650 h 29332"/>
                                        <a:gd name="connsiteX13" fmla="*/ 7779 w 19538"/>
                                        <a:gd name="connsiteY13" fmla="*/ -2107 h 29332"/>
                                        <a:gd name="connsiteX14" fmla="*/ 521 w 19538"/>
                                        <a:gd name="connsiteY14" fmla="*/ 1650 h 29332"/>
                                        <a:gd name="connsiteX15" fmla="*/ -1987 w 19538"/>
                                        <a:gd name="connsiteY15" fmla="*/ 12550 h 29332"/>
                                        <a:gd name="connsiteX16" fmla="*/ 521 w 19538"/>
                                        <a:gd name="connsiteY16" fmla="*/ 23463 h 29332"/>
                                        <a:gd name="connsiteX17" fmla="*/ 7779 w 19538"/>
                                        <a:gd name="connsiteY17" fmla="*/ 27226 h 29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9538" h="29332">
                                          <a:moveTo>
                                            <a:pt x="7779" y="24196"/>
                                          </a:moveTo>
                                          <a:cubicBezTo>
                                            <a:pt x="5812" y="24196"/>
                                            <a:pt x="4332" y="23227"/>
                                            <a:pt x="3338" y="21288"/>
                                          </a:cubicBezTo>
                                          <a:cubicBezTo>
                                            <a:pt x="2349" y="19353"/>
                                            <a:pt x="1854" y="16440"/>
                                            <a:pt x="1854" y="12550"/>
                                          </a:cubicBezTo>
                                          <a:cubicBezTo>
                                            <a:pt x="1854" y="8676"/>
                                            <a:pt x="2349" y="5770"/>
                                            <a:pt x="3338" y="3831"/>
                                          </a:cubicBezTo>
                                          <a:cubicBezTo>
                                            <a:pt x="4332" y="1892"/>
                                            <a:pt x="5812" y="923"/>
                                            <a:pt x="7779" y="923"/>
                                          </a:cubicBezTo>
                                          <a:cubicBezTo>
                                            <a:pt x="9763" y="923"/>
                                            <a:pt x="11249" y="1892"/>
                                            <a:pt x="12238" y="3831"/>
                                          </a:cubicBezTo>
                                          <a:cubicBezTo>
                                            <a:pt x="13232" y="5770"/>
                                            <a:pt x="13729" y="8676"/>
                                            <a:pt x="13729" y="12550"/>
                                          </a:cubicBezTo>
                                          <a:cubicBezTo>
                                            <a:pt x="13729" y="16440"/>
                                            <a:pt x="13232" y="19353"/>
                                            <a:pt x="12238" y="21288"/>
                                          </a:cubicBezTo>
                                          <a:cubicBezTo>
                                            <a:pt x="11249" y="23227"/>
                                            <a:pt x="9763" y="24196"/>
                                            <a:pt x="7779" y="24196"/>
                                          </a:cubicBezTo>
                                          <a:close/>
                                          <a:moveTo>
                                            <a:pt x="7779" y="27226"/>
                                          </a:moveTo>
                                          <a:cubicBezTo>
                                            <a:pt x="10950" y="27226"/>
                                            <a:pt x="13371" y="25972"/>
                                            <a:pt x="15044" y="23463"/>
                                          </a:cubicBezTo>
                                          <a:cubicBezTo>
                                            <a:pt x="16716" y="20959"/>
                                            <a:pt x="17552" y="17321"/>
                                            <a:pt x="17552" y="12550"/>
                                          </a:cubicBezTo>
                                          <a:cubicBezTo>
                                            <a:pt x="17552" y="7792"/>
                                            <a:pt x="16716" y="4158"/>
                                            <a:pt x="15044" y="1650"/>
                                          </a:cubicBezTo>
                                          <a:cubicBezTo>
                                            <a:pt x="13371" y="-855"/>
                                            <a:pt x="10950" y="-2107"/>
                                            <a:pt x="7779" y="-2107"/>
                                          </a:cubicBezTo>
                                          <a:cubicBezTo>
                                            <a:pt x="4613" y="-2107"/>
                                            <a:pt x="2193" y="-855"/>
                                            <a:pt x="521" y="1650"/>
                                          </a:cubicBezTo>
                                          <a:cubicBezTo>
                                            <a:pt x="-1151" y="4158"/>
                                            <a:pt x="-1987" y="7792"/>
                                            <a:pt x="-1987" y="12550"/>
                                          </a:cubicBezTo>
                                          <a:cubicBezTo>
                                            <a:pt x="-1987" y="17321"/>
                                            <a:pt x="-1151" y="20959"/>
                                            <a:pt x="521" y="23463"/>
                                          </a:cubicBezTo>
                                          <a:cubicBezTo>
                                            <a:pt x="2193" y="25972"/>
                                            <a:pt x="4613" y="27226"/>
                                            <a:pt x="7779" y="2722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43" name="Graphic 155"/>
                              <wpg:cNvGrpSpPr/>
                              <wpg:grpSpPr>
                                <a:xfrm>
                                  <a:off x="1050320" y="7629905"/>
                                  <a:ext cx="73775" cy="29332"/>
                                  <a:chOff x="1050320" y="7629905"/>
                                  <a:chExt cx="73775" cy="29332"/>
                                </a:xfrm>
                                <a:solidFill>
                                  <a:srgbClr val="000000"/>
                                </a:solidFill>
                              </wpg:grpSpPr>
                              <wps:wsp>
                                <wps:cNvPr id="244" name="Freeform: Shape 244"/>
                                <wps:cNvSpPr/>
                                <wps:spPr>
                                  <a:xfrm>
                                    <a:off x="1110524" y="7643953"/>
                                    <a:ext cx="13571" cy="3877"/>
                                  </a:xfrm>
                                  <a:custGeom>
                                    <a:avLst/>
                                    <a:gdLst>
                                      <a:gd name="connsiteX0" fmla="*/ 13629 w 13571"/>
                                      <a:gd name="connsiteY0" fmla="*/ 180 h 3877"/>
                                      <a:gd name="connsiteX1" fmla="*/ 58 w 13571"/>
                                      <a:gd name="connsiteY1" fmla="*/ 180 h 3877"/>
                                    </a:gdLst>
                                    <a:ahLst/>
                                    <a:cxnLst>
                                      <a:cxn ang="0">
                                        <a:pos x="connsiteX0" y="connsiteY0"/>
                                      </a:cxn>
                                      <a:cxn ang="0">
                                        <a:pos x="connsiteX1" y="connsiteY1"/>
                                      </a:cxn>
                                    </a:cxnLst>
                                    <a:rect l="l" t="t" r="r" b="b"/>
                                    <a:pathLst>
                                      <a:path w="13571" h="3877">
                                        <a:moveTo>
                                          <a:pt x="13629" y="180"/>
                                        </a:moveTo>
                                        <a:lnTo>
                                          <a:pt x="58" y="180"/>
                                        </a:lnTo>
                                      </a:path>
                                    </a:pathLst>
                                  </a:custGeom>
                                  <a:solidFill>
                                    <a:srgbClr val="000000"/>
                                  </a:solidFill>
                                  <a:ln w="309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5" name="Graphic 155"/>
                                <wpg:cNvGrpSpPr/>
                                <wpg:grpSpPr>
                                  <a:xfrm>
                                    <a:off x="1050320" y="7629905"/>
                                    <a:ext cx="44057" cy="29332"/>
                                    <a:chOff x="1050320" y="7629905"/>
                                    <a:chExt cx="44057" cy="29332"/>
                                  </a:xfrm>
                                  <a:solidFill>
                                    <a:srgbClr val="000000"/>
                                  </a:solidFill>
                                </wpg:grpSpPr>
                                <wps:wsp>
                                  <wps:cNvPr id="246" name="Freeform: Shape 246"/>
                                  <wps:cNvSpPr/>
                                  <wps:spPr>
                                    <a:xfrm flipV="1">
                                      <a:off x="1050320" y="7629905"/>
                                      <a:ext cx="19520" cy="29332"/>
                                    </a:xfrm>
                                    <a:custGeom>
                                      <a:avLst/>
                                      <a:gdLst>
                                        <a:gd name="connsiteX0" fmla="*/ 8077 w 19520"/>
                                        <a:gd name="connsiteY0" fmla="*/ 14059 h 29332"/>
                                        <a:gd name="connsiteX1" fmla="*/ 3993 w 19520"/>
                                        <a:gd name="connsiteY1" fmla="*/ 12296 h 29332"/>
                                        <a:gd name="connsiteX2" fmla="*/ 2491 w 19520"/>
                                        <a:gd name="connsiteY2" fmla="*/ 7473 h 29332"/>
                                        <a:gd name="connsiteX3" fmla="*/ 3993 w 19520"/>
                                        <a:gd name="connsiteY3" fmla="*/ 2649 h 29332"/>
                                        <a:gd name="connsiteX4" fmla="*/ 8077 w 19520"/>
                                        <a:gd name="connsiteY4" fmla="*/ 880 h 29332"/>
                                        <a:gd name="connsiteX5" fmla="*/ 12154 w 19520"/>
                                        <a:gd name="connsiteY5" fmla="*/ 2649 h 29332"/>
                                        <a:gd name="connsiteX6" fmla="*/ 13657 w 19520"/>
                                        <a:gd name="connsiteY6" fmla="*/ 7473 h 29332"/>
                                        <a:gd name="connsiteX7" fmla="*/ 12154 w 19520"/>
                                        <a:gd name="connsiteY7" fmla="*/ 12296 h 29332"/>
                                        <a:gd name="connsiteX8" fmla="*/ 8077 w 19520"/>
                                        <a:gd name="connsiteY8" fmla="*/ 14059 h 29332"/>
                                        <a:gd name="connsiteX9" fmla="*/ 15668 w 19520"/>
                                        <a:gd name="connsiteY9" fmla="*/ 26050 h 29332"/>
                                        <a:gd name="connsiteX10" fmla="*/ 15668 w 19520"/>
                                        <a:gd name="connsiteY10" fmla="*/ 22566 h 29332"/>
                                        <a:gd name="connsiteX11" fmla="*/ 12760 w 19520"/>
                                        <a:gd name="connsiteY11" fmla="*/ 23602 h 29332"/>
                                        <a:gd name="connsiteX12" fmla="*/ 9852 w 19520"/>
                                        <a:gd name="connsiteY12" fmla="*/ 23966 h 29332"/>
                                        <a:gd name="connsiteX13" fmla="*/ 4066 w 19520"/>
                                        <a:gd name="connsiteY13" fmla="*/ 21409 h 29332"/>
                                        <a:gd name="connsiteX14" fmla="*/ 1788 w 19520"/>
                                        <a:gd name="connsiteY14" fmla="*/ 13683 h 29332"/>
                                        <a:gd name="connsiteX15" fmla="*/ 4587 w 19520"/>
                                        <a:gd name="connsiteY15" fmla="*/ 16210 h 29332"/>
                                        <a:gd name="connsiteX16" fmla="*/ 8301 w 19520"/>
                                        <a:gd name="connsiteY16" fmla="*/ 17089 h 29332"/>
                                        <a:gd name="connsiteX17" fmla="*/ 15032 w 19520"/>
                                        <a:gd name="connsiteY17" fmla="*/ 14501 h 29332"/>
                                        <a:gd name="connsiteX18" fmla="*/ 17504 w 19520"/>
                                        <a:gd name="connsiteY18" fmla="*/ 7473 h 29332"/>
                                        <a:gd name="connsiteX19" fmla="*/ 14929 w 19520"/>
                                        <a:gd name="connsiteY19" fmla="*/ 480 h 29332"/>
                                        <a:gd name="connsiteX20" fmla="*/ 8077 w 19520"/>
                                        <a:gd name="connsiteY20" fmla="*/ -2150 h 29332"/>
                                        <a:gd name="connsiteX21" fmla="*/ 576 w 19520"/>
                                        <a:gd name="connsiteY21" fmla="*/ 1607 h 29332"/>
                                        <a:gd name="connsiteX22" fmla="*/ -2017 w 19520"/>
                                        <a:gd name="connsiteY22" fmla="*/ 12508 h 29332"/>
                                        <a:gd name="connsiteX23" fmla="*/ 1164 w 19520"/>
                                        <a:gd name="connsiteY23" fmla="*/ 23196 h 29332"/>
                                        <a:gd name="connsiteX24" fmla="*/ 9700 w 19520"/>
                                        <a:gd name="connsiteY24" fmla="*/ 27183 h 29332"/>
                                        <a:gd name="connsiteX25" fmla="*/ 12609 w 19520"/>
                                        <a:gd name="connsiteY25" fmla="*/ 26898 h 29332"/>
                                        <a:gd name="connsiteX26" fmla="*/ 15668 w 19520"/>
                                        <a:gd name="connsiteY26" fmla="*/ 26050 h 29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9520" h="29332">
                                          <a:moveTo>
                                            <a:pt x="8077" y="14059"/>
                                          </a:moveTo>
                                          <a:cubicBezTo>
                                            <a:pt x="6360" y="14059"/>
                                            <a:pt x="4999" y="13471"/>
                                            <a:pt x="3993" y="12296"/>
                                          </a:cubicBezTo>
                                          <a:cubicBezTo>
                                            <a:pt x="2992" y="11124"/>
                                            <a:pt x="2491" y="9516"/>
                                            <a:pt x="2491" y="7473"/>
                                          </a:cubicBezTo>
                                          <a:cubicBezTo>
                                            <a:pt x="2491" y="5441"/>
                                            <a:pt x="2992" y="3833"/>
                                            <a:pt x="3993" y="2649"/>
                                          </a:cubicBezTo>
                                          <a:cubicBezTo>
                                            <a:pt x="4999" y="1470"/>
                                            <a:pt x="6360" y="880"/>
                                            <a:pt x="8077" y="880"/>
                                          </a:cubicBezTo>
                                          <a:cubicBezTo>
                                            <a:pt x="9793" y="880"/>
                                            <a:pt x="11152" y="1470"/>
                                            <a:pt x="12154" y="2649"/>
                                          </a:cubicBezTo>
                                          <a:cubicBezTo>
                                            <a:pt x="13156" y="3833"/>
                                            <a:pt x="13657" y="5441"/>
                                            <a:pt x="13657" y="7473"/>
                                          </a:cubicBezTo>
                                          <a:cubicBezTo>
                                            <a:pt x="13657" y="9516"/>
                                            <a:pt x="13156" y="11124"/>
                                            <a:pt x="12154" y="12296"/>
                                          </a:cubicBezTo>
                                          <a:cubicBezTo>
                                            <a:pt x="11152" y="13471"/>
                                            <a:pt x="9793" y="14059"/>
                                            <a:pt x="8077" y="14059"/>
                                          </a:cubicBezTo>
                                          <a:close/>
                                          <a:moveTo>
                                            <a:pt x="15668" y="26050"/>
                                          </a:moveTo>
                                          <a:lnTo>
                                            <a:pt x="15668" y="22566"/>
                                          </a:lnTo>
                                          <a:cubicBezTo>
                                            <a:pt x="14707" y="23018"/>
                                            <a:pt x="13737" y="23364"/>
                                            <a:pt x="12760" y="23602"/>
                                          </a:cubicBezTo>
                                          <a:cubicBezTo>
                                            <a:pt x="11783" y="23845"/>
                                            <a:pt x="10813" y="23966"/>
                                            <a:pt x="9852" y="23966"/>
                                          </a:cubicBezTo>
                                          <a:cubicBezTo>
                                            <a:pt x="7327" y="23966"/>
                                            <a:pt x="5399" y="23113"/>
                                            <a:pt x="4066" y="21409"/>
                                          </a:cubicBezTo>
                                          <a:cubicBezTo>
                                            <a:pt x="2737" y="19704"/>
                                            <a:pt x="1978" y="17129"/>
                                            <a:pt x="1788" y="13683"/>
                                          </a:cubicBezTo>
                                          <a:cubicBezTo>
                                            <a:pt x="2531" y="14782"/>
                                            <a:pt x="3464" y="15624"/>
                                            <a:pt x="4587" y="16210"/>
                                          </a:cubicBezTo>
                                          <a:cubicBezTo>
                                            <a:pt x="5714" y="16796"/>
                                            <a:pt x="6952" y="17089"/>
                                            <a:pt x="8301" y="17089"/>
                                          </a:cubicBezTo>
                                          <a:cubicBezTo>
                                            <a:pt x="11140" y="17089"/>
                                            <a:pt x="13384" y="16226"/>
                                            <a:pt x="15032" y="14501"/>
                                          </a:cubicBezTo>
                                          <a:cubicBezTo>
                                            <a:pt x="16680" y="12780"/>
                                            <a:pt x="17504" y="10437"/>
                                            <a:pt x="17504" y="7473"/>
                                          </a:cubicBezTo>
                                          <a:cubicBezTo>
                                            <a:pt x="17504" y="4568"/>
                                            <a:pt x="16646" y="2237"/>
                                            <a:pt x="14929" y="480"/>
                                          </a:cubicBezTo>
                                          <a:cubicBezTo>
                                            <a:pt x="13212" y="-1273"/>
                                            <a:pt x="10928" y="-2150"/>
                                            <a:pt x="8077" y="-2150"/>
                                          </a:cubicBezTo>
                                          <a:cubicBezTo>
                                            <a:pt x="4805" y="-2150"/>
                                            <a:pt x="2305" y="-897"/>
                                            <a:pt x="576" y="1607"/>
                                          </a:cubicBezTo>
                                          <a:cubicBezTo>
                                            <a:pt x="-1153" y="4116"/>
                                            <a:pt x="-2017" y="7749"/>
                                            <a:pt x="-2017" y="12508"/>
                                          </a:cubicBezTo>
                                          <a:cubicBezTo>
                                            <a:pt x="-2017" y="16975"/>
                                            <a:pt x="-957" y="20538"/>
                                            <a:pt x="1164" y="23196"/>
                                          </a:cubicBezTo>
                                          <a:cubicBezTo>
                                            <a:pt x="3284" y="25854"/>
                                            <a:pt x="6130" y="27183"/>
                                            <a:pt x="9700" y="27183"/>
                                          </a:cubicBezTo>
                                          <a:cubicBezTo>
                                            <a:pt x="10662" y="27183"/>
                                            <a:pt x="11631" y="27088"/>
                                            <a:pt x="12609" y="26898"/>
                                          </a:cubicBezTo>
                                          <a:cubicBezTo>
                                            <a:pt x="13586" y="26709"/>
                                            <a:pt x="14606" y="26426"/>
                                            <a:pt x="15668" y="2605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7" name="Freeform: Shape 247"/>
                                  <wps:cNvSpPr/>
                                  <wps:spPr>
                                    <a:xfrm flipV="1">
                                      <a:off x="1074838" y="7629905"/>
                                      <a:ext cx="19538" cy="29332"/>
                                    </a:xfrm>
                                    <a:custGeom>
                                      <a:avLst/>
                                      <a:gdLst>
                                        <a:gd name="connsiteX0" fmla="*/ 7779 w 19538"/>
                                        <a:gd name="connsiteY0" fmla="*/ 24154 h 29332"/>
                                        <a:gd name="connsiteX1" fmla="*/ 3338 w 19538"/>
                                        <a:gd name="connsiteY1" fmla="*/ 21245 h 29332"/>
                                        <a:gd name="connsiteX2" fmla="*/ 1854 w 19538"/>
                                        <a:gd name="connsiteY2" fmla="*/ 12508 h 29332"/>
                                        <a:gd name="connsiteX3" fmla="*/ 3338 w 19538"/>
                                        <a:gd name="connsiteY3" fmla="*/ 3789 h 29332"/>
                                        <a:gd name="connsiteX4" fmla="*/ 7779 w 19538"/>
                                        <a:gd name="connsiteY4" fmla="*/ 880 h 29332"/>
                                        <a:gd name="connsiteX5" fmla="*/ 12238 w 19538"/>
                                        <a:gd name="connsiteY5" fmla="*/ 3789 h 29332"/>
                                        <a:gd name="connsiteX6" fmla="*/ 13729 w 19538"/>
                                        <a:gd name="connsiteY6" fmla="*/ 12508 h 29332"/>
                                        <a:gd name="connsiteX7" fmla="*/ 12238 w 19538"/>
                                        <a:gd name="connsiteY7" fmla="*/ 21245 h 29332"/>
                                        <a:gd name="connsiteX8" fmla="*/ 7779 w 19538"/>
                                        <a:gd name="connsiteY8" fmla="*/ 24154 h 29332"/>
                                        <a:gd name="connsiteX9" fmla="*/ 7779 w 19538"/>
                                        <a:gd name="connsiteY9" fmla="*/ 27183 h 29332"/>
                                        <a:gd name="connsiteX10" fmla="*/ 15044 w 19538"/>
                                        <a:gd name="connsiteY10" fmla="*/ 23420 h 29332"/>
                                        <a:gd name="connsiteX11" fmla="*/ 17552 w 19538"/>
                                        <a:gd name="connsiteY11" fmla="*/ 12508 h 29332"/>
                                        <a:gd name="connsiteX12" fmla="*/ 15044 w 19538"/>
                                        <a:gd name="connsiteY12" fmla="*/ 1607 h 29332"/>
                                        <a:gd name="connsiteX13" fmla="*/ 7779 w 19538"/>
                                        <a:gd name="connsiteY13" fmla="*/ -2150 h 29332"/>
                                        <a:gd name="connsiteX14" fmla="*/ 521 w 19538"/>
                                        <a:gd name="connsiteY14" fmla="*/ 1607 h 29332"/>
                                        <a:gd name="connsiteX15" fmla="*/ -1987 w 19538"/>
                                        <a:gd name="connsiteY15" fmla="*/ 12508 h 29332"/>
                                        <a:gd name="connsiteX16" fmla="*/ 521 w 19538"/>
                                        <a:gd name="connsiteY16" fmla="*/ 23420 h 29332"/>
                                        <a:gd name="connsiteX17" fmla="*/ 7779 w 19538"/>
                                        <a:gd name="connsiteY17" fmla="*/ 27183 h 29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9538" h="29332">
                                          <a:moveTo>
                                            <a:pt x="7779" y="24154"/>
                                          </a:moveTo>
                                          <a:cubicBezTo>
                                            <a:pt x="5812" y="24154"/>
                                            <a:pt x="4332" y="23184"/>
                                            <a:pt x="3338" y="21245"/>
                                          </a:cubicBezTo>
                                          <a:cubicBezTo>
                                            <a:pt x="2349" y="19310"/>
                                            <a:pt x="1854" y="16398"/>
                                            <a:pt x="1854" y="12508"/>
                                          </a:cubicBezTo>
                                          <a:cubicBezTo>
                                            <a:pt x="1854" y="8634"/>
                                            <a:pt x="2349" y="5727"/>
                                            <a:pt x="3338" y="3789"/>
                                          </a:cubicBezTo>
                                          <a:cubicBezTo>
                                            <a:pt x="4332" y="1850"/>
                                            <a:pt x="5812" y="880"/>
                                            <a:pt x="7779" y="880"/>
                                          </a:cubicBezTo>
                                          <a:cubicBezTo>
                                            <a:pt x="9763" y="880"/>
                                            <a:pt x="11249" y="1850"/>
                                            <a:pt x="12238" y="3789"/>
                                          </a:cubicBezTo>
                                          <a:cubicBezTo>
                                            <a:pt x="13232" y="5727"/>
                                            <a:pt x="13729" y="8634"/>
                                            <a:pt x="13729" y="12508"/>
                                          </a:cubicBezTo>
                                          <a:cubicBezTo>
                                            <a:pt x="13729" y="16398"/>
                                            <a:pt x="13232" y="19310"/>
                                            <a:pt x="12238" y="21245"/>
                                          </a:cubicBezTo>
                                          <a:cubicBezTo>
                                            <a:pt x="11249" y="23184"/>
                                            <a:pt x="9763" y="24154"/>
                                            <a:pt x="7779" y="24154"/>
                                          </a:cubicBezTo>
                                          <a:close/>
                                          <a:moveTo>
                                            <a:pt x="7779" y="27183"/>
                                          </a:moveTo>
                                          <a:cubicBezTo>
                                            <a:pt x="10950" y="27183"/>
                                            <a:pt x="13371" y="25929"/>
                                            <a:pt x="15044" y="23420"/>
                                          </a:cubicBezTo>
                                          <a:cubicBezTo>
                                            <a:pt x="16716" y="20916"/>
                                            <a:pt x="17552" y="17278"/>
                                            <a:pt x="17552" y="12508"/>
                                          </a:cubicBezTo>
                                          <a:cubicBezTo>
                                            <a:pt x="17552" y="7749"/>
                                            <a:pt x="16716" y="4116"/>
                                            <a:pt x="15044" y="1607"/>
                                          </a:cubicBezTo>
                                          <a:cubicBezTo>
                                            <a:pt x="13371" y="-897"/>
                                            <a:pt x="10950" y="-2150"/>
                                            <a:pt x="7779" y="-2150"/>
                                          </a:cubicBezTo>
                                          <a:cubicBezTo>
                                            <a:pt x="4613" y="-2150"/>
                                            <a:pt x="2193" y="-897"/>
                                            <a:pt x="521" y="1607"/>
                                          </a:cubicBezTo>
                                          <a:cubicBezTo>
                                            <a:pt x="-1151" y="4116"/>
                                            <a:pt x="-1987" y="7749"/>
                                            <a:pt x="-1987" y="12508"/>
                                          </a:cubicBezTo>
                                          <a:cubicBezTo>
                                            <a:pt x="-1987" y="17278"/>
                                            <a:pt x="-1151" y="20916"/>
                                            <a:pt x="521" y="23420"/>
                                          </a:cubicBezTo>
                                          <a:cubicBezTo>
                                            <a:pt x="2193" y="25929"/>
                                            <a:pt x="4613" y="27183"/>
                                            <a:pt x="7779" y="27183"/>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48" name="Graphic 155"/>
                              <wpg:cNvGrpSpPr/>
                              <wpg:grpSpPr>
                                <a:xfrm>
                                  <a:off x="1050241" y="7464726"/>
                                  <a:ext cx="73854" cy="29332"/>
                                  <a:chOff x="1050241" y="7464726"/>
                                  <a:chExt cx="73854" cy="29332"/>
                                </a:xfrm>
                                <a:solidFill>
                                  <a:srgbClr val="000000"/>
                                </a:solidFill>
                              </wpg:grpSpPr>
                              <wps:wsp>
                                <wps:cNvPr id="249" name="Freeform: Shape 249"/>
                                <wps:cNvSpPr/>
                                <wps:spPr>
                                  <a:xfrm>
                                    <a:off x="1110524" y="7478774"/>
                                    <a:ext cx="13571" cy="3877"/>
                                  </a:xfrm>
                                  <a:custGeom>
                                    <a:avLst/>
                                    <a:gdLst>
                                      <a:gd name="connsiteX0" fmla="*/ 13629 w 13571"/>
                                      <a:gd name="connsiteY0" fmla="*/ 137 h 3877"/>
                                      <a:gd name="connsiteX1" fmla="*/ 58 w 13571"/>
                                      <a:gd name="connsiteY1" fmla="*/ 137 h 3877"/>
                                    </a:gdLst>
                                    <a:ahLst/>
                                    <a:cxnLst>
                                      <a:cxn ang="0">
                                        <a:pos x="connsiteX0" y="connsiteY0"/>
                                      </a:cxn>
                                      <a:cxn ang="0">
                                        <a:pos x="connsiteX1" y="connsiteY1"/>
                                      </a:cxn>
                                    </a:cxnLst>
                                    <a:rect l="l" t="t" r="r" b="b"/>
                                    <a:pathLst>
                                      <a:path w="13571" h="3877">
                                        <a:moveTo>
                                          <a:pt x="13629" y="137"/>
                                        </a:moveTo>
                                        <a:lnTo>
                                          <a:pt x="58" y="137"/>
                                        </a:lnTo>
                                      </a:path>
                                    </a:pathLst>
                                  </a:custGeom>
                                  <a:solidFill>
                                    <a:srgbClr val="000000"/>
                                  </a:solidFill>
                                  <a:ln w="309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0" name="Graphic 155"/>
                                <wpg:cNvGrpSpPr/>
                                <wpg:grpSpPr>
                                  <a:xfrm>
                                    <a:off x="1050241" y="7464726"/>
                                    <a:ext cx="44136" cy="29332"/>
                                    <a:chOff x="1050241" y="7464726"/>
                                    <a:chExt cx="44136" cy="29332"/>
                                  </a:xfrm>
                                  <a:solidFill>
                                    <a:srgbClr val="000000"/>
                                  </a:solidFill>
                                </wpg:grpSpPr>
                                <wps:wsp>
                                  <wps:cNvPr id="251" name="Freeform: Shape 251"/>
                                  <wps:cNvSpPr/>
                                  <wps:spPr>
                                    <a:xfrm flipV="1">
                                      <a:off x="1050241" y="7464726"/>
                                      <a:ext cx="19387" cy="29332"/>
                                    </a:xfrm>
                                    <a:custGeom>
                                      <a:avLst/>
                                      <a:gdLst>
                                        <a:gd name="connsiteX0" fmla="*/ 7701 w 19387"/>
                                        <a:gd name="connsiteY0" fmla="*/ 11786 h 29332"/>
                                        <a:gd name="connsiteX1" fmla="*/ 3411 w 19387"/>
                                        <a:gd name="connsiteY1" fmla="*/ 10326 h 29332"/>
                                        <a:gd name="connsiteX2" fmla="*/ 1854 w 19387"/>
                                        <a:gd name="connsiteY2" fmla="*/ 6315 h 29332"/>
                                        <a:gd name="connsiteX3" fmla="*/ 3411 w 19387"/>
                                        <a:gd name="connsiteY3" fmla="*/ 2298 h 29332"/>
                                        <a:gd name="connsiteX4" fmla="*/ 7701 w 19387"/>
                                        <a:gd name="connsiteY4" fmla="*/ 837 h 29332"/>
                                        <a:gd name="connsiteX5" fmla="*/ 11996 w 19387"/>
                                        <a:gd name="connsiteY5" fmla="*/ 2304 h 29332"/>
                                        <a:gd name="connsiteX6" fmla="*/ 13572 w 19387"/>
                                        <a:gd name="connsiteY6" fmla="*/ 6315 h 29332"/>
                                        <a:gd name="connsiteX7" fmla="*/ 12008 w 19387"/>
                                        <a:gd name="connsiteY7" fmla="*/ 10326 h 29332"/>
                                        <a:gd name="connsiteX8" fmla="*/ 7701 w 19387"/>
                                        <a:gd name="connsiteY8" fmla="*/ 11786 h 29332"/>
                                        <a:gd name="connsiteX9" fmla="*/ 3878 w 19387"/>
                                        <a:gd name="connsiteY9" fmla="*/ 13410 h 29332"/>
                                        <a:gd name="connsiteX10" fmla="*/ 43 w 19387"/>
                                        <a:gd name="connsiteY10" fmla="*/ 15701 h 29332"/>
                                        <a:gd name="connsiteX11" fmla="*/ -1327 w 19387"/>
                                        <a:gd name="connsiteY11" fmla="*/ 19815 h 29332"/>
                                        <a:gd name="connsiteX12" fmla="*/ 1085 w 19387"/>
                                        <a:gd name="connsiteY12" fmla="*/ 25171 h 29332"/>
                                        <a:gd name="connsiteX13" fmla="*/ 7701 w 19387"/>
                                        <a:gd name="connsiteY13" fmla="*/ 27141 h 29332"/>
                                        <a:gd name="connsiteX14" fmla="*/ 14329 w 19387"/>
                                        <a:gd name="connsiteY14" fmla="*/ 25171 h 29332"/>
                                        <a:gd name="connsiteX15" fmla="*/ 16734 w 19387"/>
                                        <a:gd name="connsiteY15" fmla="*/ 19815 h 29332"/>
                                        <a:gd name="connsiteX16" fmla="*/ 15359 w 19387"/>
                                        <a:gd name="connsiteY16" fmla="*/ 15701 h 29332"/>
                                        <a:gd name="connsiteX17" fmla="*/ 11548 w 19387"/>
                                        <a:gd name="connsiteY17" fmla="*/ 13410 h 29332"/>
                                        <a:gd name="connsiteX18" fmla="*/ 15850 w 19387"/>
                                        <a:gd name="connsiteY18" fmla="*/ 10890 h 29332"/>
                                        <a:gd name="connsiteX19" fmla="*/ 17395 w 19387"/>
                                        <a:gd name="connsiteY19" fmla="*/ 6315 h 29332"/>
                                        <a:gd name="connsiteX20" fmla="*/ 14886 w 19387"/>
                                        <a:gd name="connsiteY20" fmla="*/ 1 h 29332"/>
                                        <a:gd name="connsiteX21" fmla="*/ 7701 w 19387"/>
                                        <a:gd name="connsiteY21" fmla="*/ -2192 h 29332"/>
                                        <a:gd name="connsiteX22" fmla="*/ 515 w 19387"/>
                                        <a:gd name="connsiteY22" fmla="*/ 1 h 29332"/>
                                        <a:gd name="connsiteX23" fmla="*/ -1993 w 19387"/>
                                        <a:gd name="connsiteY23" fmla="*/ 6315 h 29332"/>
                                        <a:gd name="connsiteX24" fmla="*/ -442 w 19387"/>
                                        <a:gd name="connsiteY24" fmla="*/ 10890 h 29332"/>
                                        <a:gd name="connsiteX25" fmla="*/ 3878 w 19387"/>
                                        <a:gd name="connsiteY25" fmla="*/ 13410 h 29332"/>
                                        <a:gd name="connsiteX26" fmla="*/ 2478 w 19387"/>
                                        <a:gd name="connsiteY26" fmla="*/ 19451 h 29332"/>
                                        <a:gd name="connsiteX27" fmla="*/ 3848 w 19387"/>
                                        <a:gd name="connsiteY27" fmla="*/ 16028 h 29332"/>
                                        <a:gd name="connsiteX28" fmla="*/ 7701 w 19387"/>
                                        <a:gd name="connsiteY28" fmla="*/ 14798 h 29332"/>
                                        <a:gd name="connsiteX29" fmla="*/ 11554 w 19387"/>
                                        <a:gd name="connsiteY29" fmla="*/ 16028 h 29332"/>
                                        <a:gd name="connsiteX30" fmla="*/ 12948 w 19387"/>
                                        <a:gd name="connsiteY30" fmla="*/ 19451 h 29332"/>
                                        <a:gd name="connsiteX31" fmla="*/ 11554 w 19387"/>
                                        <a:gd name="connsiteY31" fmla="*/ 22881 h 29332"/>
                                        <a:gd name="connsiteX32" fmla="*/ 7701 w 19387"/>
                                        <a:gd name="connsiteY32" fmla="*/ 24111 h 29332"/>
                                        <a:gd name="connsiteX33" fmla="*/ 3848 w 19387"/>
                                        <a:gd name="connsiteY33" fmla="*/ 22881 h 29332"/>
                                        <a:gd name="connsiteX34" fmla="*/ 2478 w 19387"/>
                                        <a:gd name="connsiteY34" fmla="*/ 19451 h 29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19387" h="29332">
                                          <a:moveTo>
                                            <a:pt x="7701" y="11786"/>
                                          </a:moveTo>
                                          <a:cubicBezTo>
                                            <a:pt x="5883" y="11786"/>
                                            <a:pt x="4453" y="11300"/>
                                            <a:pt x="3411" y="10326"/>
                                          </a:cubicBezTo>
                                          <a:cubicBezTo>
                                            <a:pt x="2373" y="9353"/>
                                            <a:pt x="1854" y="8016"/>
                                            <a:pt x="1854" y="6315"/>
                                          </a:cubicBezTo>
                                          <a:cubicBezTo>
                                            <a:pt x="1854" y="4610"/>
                                            <a:pt x="2373" y="3271"/>
                                            <a:pt x="3411" y="2298"/>
                                          </a:cubicBezTo>
                                          <a:cubicBezTo>
                                            <a:pt x="4453" y="1324"/>
                                            <a:pt x="5883" y="837"/>
                                            <a:pt x="7701" y="837"/>
                                          </a:cubicBezTo>
                                          <a:cubicBezTo>
                                            <a:pt x="9518" y="837"/>
                                            <a:pt x="10950" y="1326"/>
                                            <a:pt x="11996" y="2304"/>
                                          </a:cubicBezTo>
                                          <a:cubicBezTo>
                                            <a:pt x="13046" y="3285"/>
                                            <a:pt x="13572" y="4622"/>
                                            <a:pt x="13572" y="6315"/>
                                          </a:cubicBezTo>
                                          <a:cubicBezTo>
                                            <a:pt x="13572" y="8016"/>
                                            <a:pt x="13051" y="9353"/>
                                            <a:pt x="12008" y="10326"/>
                                          </a:cubicBezTo>
                                          <a:cubicBezTo>
                                            <a:pt x="10970" y="11300"/>
                                            <a:pt x="9535" y="11786"/>
                                            <a:pt x="7701" y="11786"/>
                                          </a:cubicBezTo>
                                          <a:close/>
                                          <a:moveTo>
                                            <a:pt x="3878" y="13410"/>
                                          </a:moveTo>
                                          <a:cubicBezTo>
                                            <a:pt x="2238" y="13814"/>
                                            <a:pt x="960" y="14578"/>
                                            <a:pt x="43" y="15701"/>
                                          </a:cubicBezTo>
                                          <a:cubicBezTo>
                                            <a:pt x="-870" y="16828"/>
                                            <a:pt x="-1327" y="18199"/>
                                            <a:pt x="-1327" y="19815"/>
                                          </a:cubicBezTo>
                                          <a:cubicBezTo>
                                            <a:pt x="-1327" y="22073"/>
                                            <a:pt x="-523" y="23858"/>
                                            <a:pt x="1085" y="25171"/>
                                          </a:cubicBezTo>
                                          <a:cubicBezTo>
                                            <a:pt x="2696" y="26484"/>
                                            <a:pt x="4902" y="27141"/>
                                            <a:pt x="7701" y="27141"/>
                                          </a:cubicBezTo>
                                          <a:cubicBezTo>
                                            <a:pt x="10516" y="27141"/>
                                            <a:pt x="12725" y="26484"/>
                                            <a:pt x="14329" y="25171"/>
                                          </a:cubicBezTo>
                                          <a:cubicBezTo>
                                            <a:pt x="15932" y="23858"/>
                                            <a:pt x="16734" y="22073"/>
                                            <a:pt x="16734" y="19815"/>
                                          </a:cubicBezTo>
                                          <a:cubicBezTo>
                                            <a:pt x="16734" y="18199"/>
                                            <a:pt x="16276" y="16828"/>
                                            <a:pt x="15359" y="15701"/>
                                          </a:cubicBezTo>
                                          <a:cubicBezTo>
                                            <a:pt x="14446" y="14578"/>
                                            <a:pt x="13176" y="13814"/>
                                            <a:pt x="11548" y="13410"/>
                                          </a:cubicBezTo>
                                          <a:cubicBezTo>
                                            <a:pt x="13390" y="12982"/>
                                            <a:pt x="14824" y="12142"/>
                                            <a:pt x="15850" y="10890"/>
                                          </a:cubicBezTo>
                                          <a:cubicBezTo>
                                            <a:pt x="16880" y="9642"/>
                                            <a:pt x="17395" y="8117"/>
                                            <a:pt x="17395" y="6315"/>
                                          </a:cubicBezTo>
                                          <a:cubicBezTo>
                                            <a:pt x="17395" y="3572"/>
                                            <a:pt x="16558" y="1468"/>
                                            <a:pt x="14886" y="1"/>
                                          </a:cubicBezTo>
                                          <a:cubicBezTo>
                                            <a:pt x="13214" y="-1461"/>
                                            <a:pt x="10819" y="-2192"/>
                                            <a:pt x="7701" y="-2192"/>
                                          </a:cubicBezTo>
                                          <a:cubicBezTo>
                                            <a:pt x="4587" y="-2192"/>
                                            <a:pt x="2192" y="-1461"/>
                                            <a:pt x="515" y="1"/>
                                          </a:cubicBezTo>
                                          <a:cubicBezTo>
                                            <a:pt x="-1157" y="1468"/>
                                            <a:pt x="-1993" y="3572"/>
                                            <a:pt x="-1993" y="6315"/>
                                          </a:cubicBezTo>
                                          <a:cubicBezTo>
                                            <a:pt x="-1993" y="8117"/>
                                            <a:pt x="-1476" y="9642"/>
                                            <a:pt x="-442" y="10890"/>
                                          </a:cubicBezTo>
                                          <a:cubicBezTo>
                                            <a:pt x="596" y="12142"/>
                                            <a:pt x="2036" y="12982"/>
                                            <a:pt x="3878" y="13410"/>
                                          </a:cubicBezTo>
                                          <a:close/>
                                          <a:moveTo>
                                            <a:pt x="2478" y="19451"/>
                                          </a:moveTo>
                                          <a:cubicBezTo>
                                            <a:pt x="2478" y="17989"/>
                                            <a:pt x="2935" y="16848"/>
                                            <a:pt x="3848" y="16028"/>
                                          </a:cubicBezTo>
                                          <a:cubicBezTo>
                                            <a:pt x="4764" y="15208"/>
                                            <a:pt x="6049" y="14798"/>
                                            <a:pt x="7701" y="14798"/>
                                          </a:cubicBezTo>
                                          <a:cubicBezTo>
                                            <a:pt x="9345" y="14798"/>
                                            <a:pt x="10629" y="15208"/>
                                            <a:pt x="11554" y="16028"/>
                                          </a:cubicBezTo>
                                          <a:cubicBezTo>
                                            <a:pt x="12483" y="16848"/>
                                            <a:pt x="12948" y="17989"/>
                                            <a:pt x="12948" y="19451"/>
                                          </a:cubicBezTo>
                                          <a:cubicBezTo>
                                            <a:pt x="12948" y="20918"/>
                                            <a:pt x="12483" y="22061"/>
                                            <a:pt x="11554" y="22881"/>
                                          </a:cubicBezTo>
                                          <a:cubicBezTo>
                                            <a:pt x="10629" y="23701"/>
                                            <a:pt x="9345" y="24111"/>
                                            <a:pt x="7701" y="24111"/>
                                          </a:cubicBezTo>
                                          <a:cubicBezTo>
                                            <a:pt x="6049" y="24111"/>
                                            <a:pt x="4764" y="23701"/>
                                            <a:pt x="3848" y="22881"/>
                                          </a:cubicBezTo>
                                          <a:cubicBezTo>
                                            <a:pt x="2935" y="22061"/>
                                            <a:pt x="2478" y="20918"/>
                                            <a:pt x="2478" y="1945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 name="Freeform: Shape 252"/>
                                  <wps:cNvSpPr/>
                                  <wps:spPr>
                                    <a:xfrm flipV="1">
                                      <a:off x="1074838" y="7464726"/>
                                      <a:ext cx="19538" cy="29332"/>
                                    </a:xfrm>
                                    <a:custGeom>
                                      <a:avLst/>
                                      <a:gdLst>
                                        <a:gd name="connsiteX0" fmla="*/ 7779 w 19538"/>
                                        <a:gd name="connsiteY0" fmla="*/ 24111 h 29332"/>
                                        <a:gd name="connsiteX1" fmla="*/ 3338 w 19538"/>
                                        <a:gd name="connsiteY1" fmla="*/ 21203 h 29332"/>
                                        <a:gd name="connsiteX2" fmla="*/ 1854 w 19538"/>
                                        <a:gd name="connsiteY2" fmla="*/ 12465 h 29332"/>
                                        <a:gd name="connsiteX3" fmla="*/ 3338 w 19538"/>
                                        <a:gd name="connsiteY3" fmla="*/ 3746 h 29332"/>
                                        <a:gd name="connsiteX4" fmla="*/ 7779 w 19538"/>
                                        <a:gd name="connsiteY4" fmla="*/ 837 h 29332"/>
                                        <a:gd name="connsiteX5" fmla="*/ 12238 w 19538"/>
                                        <a:gd name="connsiteY5" fmla="*/ 3746 h 29332"/>
                                        <a:gd name="connsiteX6" fmla="*/ 13729 w 19538"/>
                                        <a:gd name="connsiteY6" fmla="*/ 12465 h 29332"/>
                                        <a:gd name="connsiteX7" fmla="*/ 12238 w 19538"/>
                                        <a:gd name="connsiteY7" fmla="*/ 21203 h 29332"/>
                                        <a:gd name="connsiteX8" fmla="*/ 7779 w 19538"/>
                                        <a:gd name="connsiteY8" fmla="*/ 24111 h 29332"/>
                                        <a:gd name="connsiteX9" fmla="*/ 7779 w 19538"/>
                                        <a:gd name="connsiteY9" fmla="*/ 27141 h 29332"/>
                                        <a:gd name="connsiteX10" fmla="*/ 15044 w 19538"/>
                                        <a:gd name="connsiteY10" fmla="*/ 23378 h 29332"/>
                                        <a:gd name="connsiteX11" fmla="*/ 17552 w 19538"/>
                                        <a:gd name="connsiteY11" fmla="*/ 12465 h 29332"/>
                                        <a:gd name="connsiteX12" fmla="*/ 15044 w 19538"/>
                                        <a:gd name="connsiteY12" fmla="*/ 1565 h 29332"/>
                                        <a:gd name="connsiteX13" fmla="*/ 7779 w 19538"/>
                                        <a:gd name="connsiteY13" fmla="*/ -2192 h 29332"/>
                                        <a:gd name="connsiteX14" fmla="*/ 521 w 19538"/>
                                        <a:gd name="connsiteY14" fmla="*/ 1565 h 29332"/>
                                        <a:gd name="connsiteX15" fmla="*/ -1987 w 19538"/>
                                        <a:gd name="connsiteY15" fmla="*/ 12465 h 29332"/>
                                        <a:gd name="connsiteX16" fmla="*/ 521 w 19538"/>
                                        <a:gd name="connsiteY16" fmla="*/ 23378 h 29332"/>
                                        <a:gd name="connsiteX17" fmla="*/ 7779 w 19538"/>
                                        <a:gd name="connsiteY17" fmla="*/ 27141 h 29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9538" h="29332">
                                          <a:moveTo>
                                            <a:pt x="7779" y="24111"/>
                                          </a:moveTo>
                                          <a:cubicBezTo>
                                            <a:pt x="5812" y="24111"/>
                                            <a:pt x="4332" y="23141"/>
                                            <a:pt x="3338" y="21203"/>
                                          </a:cubicBezTo>
                                          <a:cubicBezTo>
                                            <a:pt x="2349" y="19268"/>
                                            <a:pt x="1854" y="16355"/>
                                            <a:pt x="1854" y="12465"/>
                                          </a:cubicBezTo>
                                          <a:cubicBezTo>
                                            <a:pt x="1854" y="8591"/>
                                            <a:pt x="2349" y="5685"/>
                                            <a:pt x="3338" y="3746"/>
                                          </a:cubicBezTo>
                                          <a:cubicBezTo>
                                            <a:pt x="4332" y="1807"/>
                                            <a:pt x="5812" y="837"/>
                                            <a:pt x="7779" y="837"/>
                                          </a:cubicBezTo>
                                          <a:cubicBezTo>
                                            <a:pt x="9763" y="837"/>
                                            <a:pt x="11249" y="1807"/>
                                            <a:pt x="12238" y="3746"/>
                                          </a:cubicBezTo>
                                          <a:cubicBezTo>
                                            <a:pt x="13232" y="5685"/>
                                            <a:pt x="13729" y="8591"/>
                                            <a:pt x="13729" y="12465"/>
                                          </a:cubicBezTo>
                                          <a:cubicBezTo>
                                            <a:pt x="13729" y="16355"/>
                                            <a:pt x="13232" y="19268"/>
                                            <a:pt x="12238" y="21203"/>
                                          </a:cubicBezTo>
                                          <a:cubicBezTo>
                                            <a:pt x="11249" y="23141"/>
                                            <a:pt x="9763" y="24111"/>
                                            <a:pt x="7779" y="24111"/>
                                          </a:cubicBezTo>
                                          <a:close/>
                                          <a:moveTo>
                                            <a:pt x="7779" y="27141"/>
                                          </a:moveTo>
                                          <a:cubicBezTo>
                                            <a:pt x="10950" y="27141"/>
                                            <a:pt x="13371" y="25886"/>
                                            <a:pt x="15044" y="23378"/>
                                          </a:cubicBezTo>
                                          <a:cubicBezTo>
                                            <a:pt x="16716" y="20873"/>
                                            <a:pt x="17552" y="17236"/>
                                            <a:pt x="17552" y="12465"/>
                                          </a:cubicBezTo>
                                          <a:cubicBezTo>
                                            <a:pt x="17552" y="7707"/>
                                            <a:pt x="16716" y="4073"/>
                                            <a:pt x="15044" y="1565"/>
                                          </a:cubicBezTo>
                                          <a:cubicBezTo>
                                            <a:pt x="13371" y="-940"/>
                                            <a:pt x="10950" y="-2192"/>
                                            <a:pt x="7779" y="-2192"/>
                                          </a:cubicBezTo>
                                          <a:cubicBezTo>
                                            <a:pt x="4613" y="-2192"/>
                                            <a:pt x="2193" y="-940"/>
                                            <a:pt x="521" y="1565"/>
                                          </a:cubicBezTo>
                                          <a:cubicBezTo>
                                            <a:pt x="-1151" y="4073"/>
                                            <a:pt x="-1987" y="7707"/>
                                            <a:pt x="-1987" y="12465"/>
                                          </a:cubicBezTo>
                                          <a:cubicBezTo>
                                            <a:pt x="-1987" y="17236"/>
                                            <a:pt x="-1151" y="20873"/>
                                            <a:pt x="521" y="23378"/>
                                          </a:cubicBezTo>
                                          <a:cubicBezTo>
                                            <a:pt x="2193" y="25886"/>
                                            <a:pt x="4613" y="27141"/>
                                            <a:pt x="7779" y="2714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53" name="Graphic 155"/>
                              <wpg:cNvGrpSpPr/>
                              <wpg:grpSpPr>
                                <a:xfrm>
                                  <a:off x="1027200" y="7299547"/>
                                  <a:ext cx="96894" cy="29332"/>
                                  <a:chOff x="1027200" y="7299547"/>
                                  <a:chExt cx="96894" cy="29332"/>
                                </a:xfrm>
                                <a:solidFill>
                                  <a:srgbClr val="000000"/>
                                </a:solidFill>
                              </wpg:grpSpPr>
                              <wps:wsp>
                                <wps:cNvPr id="254" name="Freeform: Shape 254"/>
                                <wps:cNvSpPr/>
                                <wps:spPr>
                                  <a:xfrm>
                                    <a:off x="1110524" y="7313595"/>
                                    <a:ext cx="13571" cy="3877"/>
                                  </a:xfrm>
                                  <a:custGeom>
                                    <a:avLst/>
                                    <a:gdLst>
                                      <a:gd name="connsiteX0" fmla="*/ 13629 w 13571"/>
                                      <a:gd name="connsiteY0" fmla="*/ 95 h 3877"/>
                                      <a:gd name="connsiteX1" fmla="*/ 58 w 13571"/>
                                      <a:gd name="connsiteY1" fmla="*/ 95 h 3877"/>
                                    </a:gdLst>
                                    <a:ahLst/>
                                    <a:cxnLst>
                                      <a:cxn ang="0">
                                        <a:pos x="connsiteX0" y="connsiteY0"/>
                                      </a:cxn>
                                      <a:cxn ang="0">
                                        <a:pos x="connsiteX1" y="connsiteY1"/>
                                      </a:cxn>
                                    </a:cxnLst>
                                    <a:rect l="l" t="t" r="r" b="b"/>
                                    <a:pathLst>
                                      <a:path w="13571" h="3877">
                                        <a:moveTo>
                                          <a:pt x="13629" y="95"/>
                                        </a:moveTo>
                                        <a:lnTo>
                                          <a:pt x="58" y="95"/>
                                        </a:lnTo>
                                      </a:path>
                                    </a:pathLst>
                                  </a:custGeom>
                                  <a:solidFill>
                                    <a:srgbClr val="000000"/>
                                  </a:solidFill>
                                  <a:ln w="309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5" name="Graphic 155"/>
                                <wpg:cNvGrpSpPr/>
                                <wpg:grpSpPr>
                                  <a:xfrm>
                                    <a:off x="1027200" y="7299547"/>
                                    <a:ext cx="67176" cy="29332"/>
                                    <a:chOff x="1027200" y="7299547"/>
                                    <a:chExt cx="67176" cy="29332"/>
                                  </a:xfrm>
                                  <a:solidFill>
                                    <a:srgbClr val="000000"/>
                                  </a:solidFill>
                                </wpg:grpSpPr>
                                <wps:wsp>
                                  <wps:cNvPr id="256" name="Freeform: Shape 256"/>
                                  <wps:cNvSpPr/>
                                  <wps:spPr>
                                    <a:xfrm flipV="1">
                                      <a:off x="1027200" y="7300056"/>
                                      <a:ext cx="16830" cy="28272"/>
                                    </a:xfrm>
                                    <a:custGeom>
                                      <a:avLst/>
                                      <a:gdLst>
                                        <a:gd name="connsiteX0" fmla="*/ -1506 w 16830"/>
                                        <a:gd name="connsiteY0" fmla="*/ 979 h 28272"/>
                                        <a:gd name="connsiteX1" fmla="*/ 4741 w 16830"/>
                                        <a:gd name="connsiteY1" fmla="*/ 979 h 28272"/>
                                        <a:gd name="connsiteX2" fmla="*/ 4741 w 16830"/>
                                        <a:gd name="connsiteY2" fmla="*/ 22550 h 28272"/>
                                        <a:gd name="connsiteX3" fmla="*/ -2057 w 16830"/>
                                        <a:gd name="connsiteY3" fmla="*/ 21187 h 28272"/>
                                        <a:gd name="connsiteX4" fmla="*/ -2057 w 16830"/>
                                        <a:gd name="connsiteY4" fmla="*/ 24671 h 28272"/>
                                        <a:gd name="connsiteX5" fmla="*/ 4704 w 16830"/>
                                        <a:gd name="connsiteY5" fmla="*/ 26034 h 28272"/>
                                        <a:gd name="connsiteX6" fmla="*/ 8527 w 16830"/>
                                        <a:gd name="connsiteY6" fmla="*/ 26034 h 28272"/>
                                        <a:gd name="connsiteX7" fmla="*/ 8527 w 16830"/>
                                        <a:gd name="connsiteY7" fmla="*/ 979 h 28272"/>
                                        <a:gd name="connsiteX8" fmla="*/ 14774 w 16830"/>
                                        <a:gd name="connsiteY8" fmla="*/ 979 h 28272"/>
                                        <a:gd name="connsiteX9" fmla="*/ 14774 w 16830"/>
                                        <a:gd name="connsiteY9" fmla="*/ -2238 h 28272"/>
                                        <a:gd name="connsiteX10" fmla="*/ -1506 w 16830"/>
                                        <a:gd name="connsiteY10" fmla="*/ -2238 h 28272"/>
                                        <a:gd name="connsiteX11" fmla="*/ -1506 w 16830"/>
                                        <a:gd name="connsiteY11" fmla="*/ 979 h 282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6830" h="28272">
                                          <a:moveTo>
                                            <a:pt x="-1506" y="979"/>
                                          </a:moveTo>
                                          <a:lnTo>
                                            <a:pt x="4741" y="979"/>
                                          </a:lnTo>
                                          <a:lnTo>
                                            <a:pt x="4741" y="22550"/>
                                          </a:lnTo>
                                          <a:lnTo>
                                            <a:pt x="-2057" y="21187"/>
                                          </a:lnTo>
                                          <a:lnTo>
                                            <a:pt x="-2057" y="24671"/>
                                          </a:lnTo>
                                          <a:lnTo>
                                            <a:pt x="4704" y="26034"/>
                                          </a:lnTo>
                                          <a:lnTo>
                                            <a:pt x="8527" y="26034"/>
                                          </a:lnTo>
                                          <a:lnTo>
                                            <a:pt x="8527" y="979"/>
                                          </a:lnTo>
                                          <a:lnTo>
                                            <a:pt x="14774" y="979"/>
                                          </a:lnTo>
                                          <a:lnTo>
                                            <a:pt x="14774" y="-2238"/>
                                          </a:lnTo>
                                          <a:lnTo>
                                            <a:pt x="-1506" y="-2238"/>
                                          </a:lnTo>
                                          <a:lnTo>
                                            <a:pt x="-1506" y="97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7" name="Freeform: Shape 257"/>
                                  <wps:cNvSpPr/>
                                  <wps:spPr>
                                    <a:xfrm flipV="1">
                                      <a:off x="1050168" y="7299547"/>
                                      <a:ext cx="19538" cy="29332"/>
                                    </a:xfrm>
                                    <a:custGeom>
                                      <a:avLst/>
                                      <a:gdLst>
                                        <a:gd name="connsiteX0" fmla="*/ 7773 w 19538"/>
                                        <a:gd name="connsiteY0" fmla="*/ 24068 h 29332"/>
                                        <a:gd name="connsiteX1" fmla="*/ 3332 w 19538"/>
                                        <a:gd name="connsiteY1" fmla="*/ 21160 h 29332"/>
                                        <a:gd name="connsiteX2" fmla="*/ 1848 w 19538"/>
                                        <a:gd name="connsiteY2" fmla="*/ 12423 h 29332"/>
                                        <a:gd name="connsiteX3" fmla="*/ 3332 w 19538"/>
                                        <a:gd name="connsiteY3" fmla="*/ 3703 h 29332"/>
                                        <a:gd name="connsiteX4" fmla="*/ 7773 w 19538"/>
                                        <a:gd name="connsiteY4" fmla="*/ 795 h 29332"/>
                                        <a:gd name="connsiteX5" fmla="*/ 12232 w 19538"/>
                                        <a:gd name="connsiteY5" fmla="*/ 3703 h 29332"/>
                                        <a:gd name="connsiteX6" fmla="*/ 13723 w 19538"/>
                                        <a:gd name="connsiteY6" fmla="*/ 12423 h 29332"/>
                                        <a:gd name="connsiteX7" fmla="*/ 12232 w 19538"/>
                                        <a:gd name="connsiteY7" fmla="*/ 21160 h 29332"/>
                                        <a:gd name="connsiteX8" fmla="*/ 7773 w 19538"/>
                                        <a:gd name="connsiteY8" fmla="*/ 24068 h 29332"/>
                                        <a:gd name="connsiteX9" fmla="*/ 7773 w 19538"/>
                                        <a:gd name="connsiteY9" fmla="*/ 27098 h 29332"/>
                                        <a:gd name="connsiteX10" fmla="*/ 15037 w 19538"/>
                                        <a:gd name="connsiteY10" fmla="*/ 23335 h 29332"/>
                                        <a:gd name="connsiteX11" fmla="*/ 17545 w 19538"/>
                                        <a:gd name="connsiteY11" fmla="*/ 12423 h 29332"/>
                                        <a:gd name="connsiteX12" fmla="*/ 15037 w 19538"/>
                                        <a:gd name="connsiteY12" fmla="*/ 1522 h 29332"/>
                                        <a:gd name="connsiteX13" fmla="*/ 7773 w 19538"/>
                                        <a:gd name="connsiteY13" fmla="*/ -2235 h 29332"/>
                                        <a:gd name="connsiteX14" fmla="*/ 515 w 19538"/>
                                        <a:gd name="connsiteY14" fmla="*/ 1522 h 29332"/>
                                        <a:gd name="connsiteX15" fmla="*/ -1993 w 19538"/>
                                        <a:gd name="connsiteY15" fmla="*/ 12423 h 29332"/>
                                        <a:gd name="connsiteX16" fmla="*/ 515 w 19538"/>
                                        <a:gd name="connsiteY16" fmla="*/ 23335 h 29332"/>
                                        <a:gd name="connsiteX17" fmla="*/ 7773 w 19538"/>
                                        <a:gd name="connsiteY17" fmla="*/ 27098 h 29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9538" h="29332">
                                          <a:moveTo>
                                            <a:pt x="7773" y="24068"/>
                                          </a:moveTo>
                                          <a:cubicBezTo>
                                            <a:pt x="5806" y="24068"/>
                                            <a:pt x="4326" y="23099"/>
                                            <a:pt x="3332" y="21160"/>
                                          </a:cubicBezTo>
                                          <a:cubicBezTo>
                                            <a:pt x="2342" y="19225"/>
                                            <a:pt x="1848" y="16313"/>
                                            <a:pt x="1848" y="12423"/>
                                          </a:cubicBezTo>
                                          <a:cubicBezTo>
                                            <a:pt x="1848" y="8549"/>
                                            <a:pt x="2342" y="5642"/>
                                            <a:pt x="3332" y="3703"/>
                                          </a:cubicBezTo>
                                          <a:cubicBezTo>
                                            <a:pt x="4326" y="1764"/>
                                            <a:pt x="5806" y="795"/>
                                            <a:pt x="7773" y="795"/>
                                          </a:cubicBezTo>
                                          <a:cubicBezTo>
                                            <a:pt x="9756" y="795"/>
                                            <a:pt x="11243" y="1764"/>
                                            <a:pt x="12232" y="3703"/>
                                          </a:cubicBezTo>
                                          <a:cubicBezTo>
                                            <a:pt x="13226" y="5642"/>
                                            <a:pt x="13723" y="8549"/>
                                            <a:pt x="13723" y="12423"/>
                                          </a:cubicBezTo>
                                          <a:cubicBezTo>
                                            <a:pt x="13723" y="16313"/>
                                            <a:pt x="13226" y="19225"/>
                                            <a:pt x="12232" y="21160"/>
                                          </a:cubicBezTo>
                                          <a:cubicBezTo>
                                            <a:pt x="11243" y="23099"/>
                                            <a:pt x="9756" y="24068"/>
                                            <a:pt x="7773" y="24068"/>
                                          </a:cubicBezTo>
                                          <a:close/>
                                          <a:moveTo>
                                            <a:pt x="7773" y="27098"/>
                                          </a:moveTo>
                                          <a:cubicBezTo>
                                            <a:pt x="10944" y="27098"/>
                                            <a:pt x="13365" y="25844"/>
                                            <a:pt x="15037" y="23335"/>
                                          </a:cubicBezTo>
                                          <a:cubicBezTo>
                                            <a:pt x="16709" y="20831"/>
                                            <a:pt x="17545" y="17193"/>
                                            <a:pt x="17545" y="12423"/>
                                          </a:cubicBezTo>
                                          <a:cubicBezTo>
                                            <a:pt x="17545" y="7664"/>
                                            <a:pt x="16709" y="4031"/>
                                            <a:pt x="15037" y="1522"/>
                                          </a:cubicBezTo>
                                          <a:cubicBezTo>
                                            <a:pt x="13365" y="-982"/>
                                            <a:pt x="10944" y="-2235"/>
                                            <a:pt x="7773" y="-2235"/>
                                          </a:cubicBezTo>
                                          <a:cubicBezTo>
                                            <a:pt x="4606" y="-2235"/>
                                            <a:pt x="2187" y="-982"/>
                                            <a:pt x="515" y="1522"/>
                                          </a:cubicBezTo>
                                          <a:cubicBezTo>
                                            <a:pt x="-1157" y="4031"/>
                                            <a:pt x="-1993" y="7664"/>
                                            <a:pt x="-1993" y="12423"/>
                                          </a:cubicBezTo>
                                          <a:cubicBezTo>
                                            <a:pt x="-1993" y="17193"/>
                                            <a:pt x="-1157" y="20831"/>
                                            <a:pt x="515" y="23335"/>
                                          </a:cubicBezTo>
                                          <a:cubicBezTo>
                                            <a:pt x="2187" y="25844"/>
                                            <a:pt x="4606" y="27098"/>
                                            <a:pt x="7773" y="27098"/>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 name="Freeform: Shape 258"/>
                                  <wps:cNvSpPr/>
                                  <wps:spPr>
                                    <a:xfrm flipV="1">
                                      <a:off x="1074837" y="7299547"/>
                                      <a:ext cx="19538" cy="29332"/>
                                    </a:xfrm>
                                    <a:custGeom>
                                      <a:avLst/>
                                      <a:gdLst>
                                        <a:gd name="connsiteX0" fmla="*/ 7779 w 19538"/>
                                        <a:gd name="connsiteY0" fmla="*/ 24068 h 29332"/>
                                        <a:gd name="connsiteX1" fmla="*/ 3338 w 19538"/>
                                        <a:gd name="connsiteY1" fmla="*/ 21160 h 29332"/>
                                        <a:gd name="connsiteX2" fmla="*/ 1854 w 19538"/>
                                        <a:gd name="connsiteY2" fmla="*/ 12423 h 29332"/>
                                        <a:gd name="connsiteX3" fmla="*/ 3338 w 19538"/>
                                        <a:gd name="connsiteY3" fmla="*/ 3703 h 29332"/>
                                        <a:gd name="connsiteX4" fmla="*/ 7779 w 19538"/>
                                        <a:gd name="connsiteY4" fmla="*/ 795 h 29332"/>
                                        <a:gd name="connsiteX5" fmla="*/ 12238 w 19538"/>
                                        <a:gd name="connsiteY5" fmla="*/ 3703 h 29332"/>
                                        <a:gd name="connsiteX6" fmla="*/ 13729 w 19538"/>
                                        <a:gd name="connsiteY6" fmla="*/ 12423 h 29332"/>
                                        <a:gd name="connsiteX7" fmla="*/ 12238 w 19538"/>
                                        <a:gd name="connsiteY7" fmla="*/ 21160 h 29332"/>
                                        <a:gd name="connsiteX8" fmla="*/ 7779 w 19538"/>
                                        <a:gd name="connsiteY8" fmla="*/ 24068 h 29332"/>
                                        <a:gd name="connsiteX9" fmla="*/ 7779 w 19538"/>
                                        <a:gd name="connsiteY9" fmla="*/ 27098 h 29332"/>
                                        <a:gd name="connsiteX10" fmla="*/ 15044 w 19538"/>
                                        <a:gd name="connsiteY10" fmla="*/ 23335 h 29332"/>
                                        <a:gd name="connsiteX11" fmla="*/ 17552 w 19538"/>
                                        <a:gd name="connsiteY11" fmla="*/ 12423 h 29332"/>
                                        <a:gd name="connsiteX12" fmla="*/ 15044 w 19538"/>
                                        <a:gd name="connsiteY12" fmla="*/ 1522 h 29332"/>
                                        <a:gd name="connsiteX13" fmla="*/ 7779 w 19538"/>
                                        <a:gd name="connsiteY13" fmla="*/ -2235 h 29332"/>
                                        <a:gd name="connsiteX14" fmla="*/ 521 w 19538"/>
                                        <a:gd name="connsiteY14" fmla="*/ 1522 h 29332"/>
                                        <a:gd name="connsiteX15" fmla="*/ -1987 w 19538"/>
                                        <a:gd name="connsiteY15" fmla="*/ 12423 h 29332"/>
                                        <a:gd name="connsiteX16" fmla="*/ 521 w 19538"/>
                                        <a:gd name="connsiteY16" fmla="*/ 23335 h 29332"/>
                                        <a:gd name="connsiteX17" fmla="*/ 7779 w 19538"/>
                                        <a:gd name="connsiteY17" fmla="*/ 27098 h 29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9538" h="29332">
                                          <a:moveTo>
                                            <a:pt x="7779" y="24068"/>
                                          </a:moveTo>
                                          <a:cubicBezTo>
                                            <a:pt x="5812" y="24068"/>
                                            <a:pt x="4332" y="23099"/>
                                            <a:pt x="3338" y="21160"/>
                                          </a:cubicBezTo>
                                          <a:cubicBezTo>
                                            <a:pt x="2349" y="19225"/>
                                            <a:pt x="1854" y="16313"/>
                                            <a:pt x="1854" y="12423"/>
                                          </a:cubicBezTo>
                                          <a:cubicBezTo>
                                            <a:pt x="1854" y="8549"/>
                                            <a:pt x="2349" y="5642"/>
                                            <a:pt x="3338" y="3703"/>
                                          </a:cubicBezTo>
                                          <a:cubicBezTo>
                                            <a:pt x="4332" y="1764"/>
                                            <a:pt x="5812" y="795"/>
                                            <a:pt x="7779" y="795"/>
                                          </a:cubicBezTo>
                                          <a:cubicBezTo>
                                            <a:pt x="9763" y="795"/>
                                            <a:pt x="11249" y="1764"/>
                                            <a:pt x="12238" y="3703"/>
                                          </a:cubicBezTo>
                                          <a:cubicBezTo>
                                            <a:pt x="13232" y="5642"/>
                                            <a:pt x="13729" y="8549"/>
                                            <a:pt x="13729" y="12423"/>
                                          </a:cubicBezTo>
                                          <a:cubicBezTo>
                                            <a:pt x="13729" y="16313"/>
                                            <a:pt x="13232" y="19225"/>
                                            <a:pt x="12238" y="21160"/>
                                          </a:cubicBezTo>
                                          <a:cubicBezTo>
                                            <a:pt x="11249" y="23099"/>
                                            <a:pt x="9763" y="24068"/>
                                            <a:pt x="7779" y="24068"/>
                                          </a:cubicBezTo>
                                          <a:close/>
                                          <a:moveTo>
                                            <a:pt x="7779" y="27098"/>
                                          </a:moveTo>
                                          <a:cubicBezTo>
                                            <a:pt x="10950" y="27098"/>
                                            <a:pt x="13371" y="25844"/>
                                            <a:pt x="15044" y="23335"/>
                                          </a:cubicBezTo>
                                          <a:cubicBezTo>
                                            <a:pt x="16716" y="20831"/>
                                            <a:pt x="17552" y="17193"/>
                                            <a:pt x="17552" y="12423"/>
                                          </a:cubicBezTo>
                                          <a:cubicBezTo>
                                            <a:pt x="17552" y="7664"/>
                                            <a:pt x="16716" y="4031"/>
                                            <a:pt x="15044" y="1522"/>
                                          </a:cubicBezTo>
                                          <a:cubicBezTo>
                                            <a:pt x="13371" y="-982"/>
                                            <a:pt x="10950" y="-2235"/>
                                            <a:pt x="7779" y="-2235"/>
                                          </a:cubicBezTo>
                                          <a:cubicBezTo>
                                            <a:pt x="4613" y="-2235"/>
                                            <a:pt x="2193" y="-982"/>
                                            <a:pt x="521" y="1522"/>
                                          </a:cubicBezTo>
                                          <a:cubicBezTo>
                                            <a:pt x="-1151" y="4031"/>
                                            <a:pt x="-1987" y="7664"/>
                                            <a:pt x="-1987" y="12423"/>
                                          </a:cubicBezTo>
                                          <a:cubicBezTo>
                                            <a:pt x="-1987" y="17193"/>
                                            <a:pt x="-1151" y="20831"/>
                                            <a:pt x="521" y="23335"/>
                                          </a:cubicBezTo>
                                          <a:cubicBezTo>
                                            <a:pt x="2193" y="25844"/>
                                            <a:pt x="4613" y="27098"/>
                                            <a:pt x="7779" y="27098"/>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59" name="Graphic 155"/>
                              <wpg:cNvGrpSpPr/>
                              <wpg:grpSpPr>
                                <a:xfrm>
                                  <a:off x="1027200" y="7134367"/>
                                  <a:ext cx="96894" cy="29332"/>
                                  <a:chOff x="1027200" y="7134367"/>
                                  <a:chExt cx="96894" cy="29332"/>
                                </a:xfrm>
                                <a:solidFill>
                                  <a:srgbClr val="000000"/>
                                </a:solidFill>
                              </wpg:grpSpPr>
                              <wps:wsp>
                                <wps:cNvPr id="260" name="Freeform: Shape 260"/>
                                <wps:cNvSpPr/>
                                <wps:spPr>
                                  <a:xfrm>
                                    <a:off x="1110524" y="7148416"/>
                                    <a:ext cx="13571" cy="3877"/>
                                  </a:xfrm>
                                  <a:custGeom>
                                    <a:avLst/>
                                    <a:gdLst>
                                      <a:gd name="connsiteX0" fmla="*/ 13629 w 13571"/>
                                      <a:gd name="connsiteY0" fmla="*/ 52 h 3877"/>
                                      <a:gd name="connsiteX1" fmla="*/ 58 w 13571"/>
                                      <a:gd name="connsiteY1" fmla="*/ 52 h 3877"/>
                                    </a:gdLst>
                                    <a:ahLst/>
                                    <a:cxnLst>
                                      <a:cxn ang="0">
                                        <a:pos x="connsiteX0" y="connsiteY0"/>
                                      </a:cxn>
                                      <a:cxn ang="0">
                                        <a:pos x="connsiteX1" y="connsiteY1"/>
                                      </a:cxn>
                                    </a:cxnLst>
                                    <a:rect l="l" t="t" r="r" b="b"/>
                                    <a:pathLst>
                                      <a:path w="13571" h="3877">
                                        <a:moveTo>
                                          <a:pt x="13629" y="52"/>
                                        </a:moveTo>
                                        <a:lnTo>
                                          <a:pt x="58" y="52"/>
                                        </a:lnTo>
                                      </a:path>
                                    </a:pathLst>
                                  </a:custGeom>
                                  <a:solidFill>
                                    <a:srgbClr val="000000"/>
                                  </a:solidFill>
                                  <a:ln w="3091"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1" name="Graphic 155"/>
                                <wpg:cNvGrpSpPr/>
                                <wpg:grpSpPr>
                                  <a:xfrm>
                                    <a:off x="1027200" y="7134367"/>
                                    <a:ext cx="67176" cy="29332"/>
                                    <a:chOff x="1027200" y="7134367"/>
                                    <a:chExt cx="67176" cy="29332"/>
                                  </a:xfrm>
                                  <a:solidFill>
                                    <a:srgbClr val="000000"/>
                                  </a:solidFill>
                                </wpg:grpSpPr>
                                <wps:wsp>
                                  <wps:cNvPr id="262" name="Freeform: Shape 262"/>
                                  <wps:cNvSpPr/>
                                  <wps:spPr>
                                    <a:xfrm flipV="1">
                                      <a:off x="1027200" y="7134876"/>
                                      <a:ext cx="16830" cy="28272"/>
                                    </a:xfrm>
                                    <a:custGeom>
                                      <a:avLst/>
                                      <a:gdLst>
                                        <a:gd name="connsiteX0" fmla="*/ -1506 w 16830"/>
                                        <a:gd name="connsiteY0" fmla="*/ 937 h 28272"/>
                                        <a:gd name="connsiteX1" fmla="*/ 4741 w 16830"/>
                                        <a:gd name="connsiteY1" fmla="*/ 937 h 28272"/>
                                        <a:gd name="connsiteX2" fmla="*/ 4741 w 16830"/>
                                        <a:gd name="connsiteY2" fmla="*/ 22507 h 28272"/>
                                        <a:gd name="connsiteX3" fmla="*/ -2057 w 16830"/>
                                        <a:gd name="connsiteY3" fmla="*/ 21144 h 28272"/>
                                        <a:gd name="connsiteX4" fmla="*/ -2057 w 16830"/>
                                        <a:gd name="connsiteY4" fmla="*/ 24628 h 28272"/>
                                        <a:gd name="connsiteX5" fmla="*/ 4704 w 16830"/>
                                        <a:gd name="connsiteY5" fmla="*/ 25992 h 28272"/>
                                        <a:gd name="connsiteX6" fmla="*/ 8527 w 16830"/>
                                        <a:gd name="connsiteY6" fmla="*/ 25992 h 28272"/>
                                        <a:gd name="connsiteX7" fmla="*/ 8527 w 16830"/>
                                        <a:gd name="connsiteY7" fmla="*/ 937 h 28272"/>
                                        <a:gd name="connsiteX8" fmla="*/ 14774 w 16830"/>
                                        <a:gd name="connsiteY8" fmla="*/ 937 h 28272"/>
                                        <a:gd name="connsiteX9" fmla="*/ 14774 w 16830"/>
                                        <a:gd name="connsiteY9" fmla="*/ -2281 h 28272"/>
                                        <a:gd name="connsiteX10" fmla="*/ -1506 w 16830"/>
                                        <a:gd name="connsiteY10" fmla="*/ -2281 h 28272"/>
                                        <a:gd name="connsiteX11" fmla="*/ -1506 w 16830"/>
                                        <a:gd name="connsiteY11" fmla="*/ 937 h 282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6830" h="28272">
                                          <a:moveTo>
                                            <a:pt x="-1506" y="937"/>
                                          </a:moveTo>
                                          <a:lnTo>
                                            <a:pt x="4741" y="937"/>
                                          </a:lnTo>
                                          <a:lnTo>
                                            <a:pt x="4741" y="22507"/>
                                          </a:lnTo>
                                          <a:lnTo>
                                            <a:pt x="-2057" y="21144"/>
                                          </a:lnTo>
                                          <a:lnTo>
                                            <a:pt x="-2057" y="24628"/>
                                          </a:lnTo>
                                          <a:lnTo>
                                            <a:pt x="4704" y="25992"/>
                                          </a:lnTo>
                                          <a:lnTo>
                                            <a:pt x="8527" y="25992"/>
                                          </a:lnTo>
                                          <a:lnTo>
                                            <a:pt x="8527" y="937"/>
                                          </a:lnTo>
                                          <a:lnTo>
                                            <a:pt x="14774" y="937"/>
                                          </a:lnTo>
                                          <a:lnTo>
                                            <a:pt x="14774" y="-2281"/>
                                          </a:lnTo>
                                          <a:lnTo>
                                            <a:pt x="-1506" y="-2281"/>
                                          </a:lnTo>
                                          <a:lnTo>
                                            <a:pt x="-1506" y="93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3" name="Freeform: Shape 263"/>
                                  <wps:cNvSpPr/>
                                  <wps:spPr>
                                    <a:xfrm flipV="1">
                                      <a:off x="1050452" y="7134367"/>
                                      <a:ext cx="17945" cy="28781"/>
                                    </a:xfrm>
                                    <a:custGeom>
                                      <a:avLst/>
                                      <a:gdLst>
                                        <a:gd name="connsiteX0" fmla="*/ 2689 w 17945"/>
                                        <a:gd name="connsiteY0" fmla="*/ 895 h 28781"/>
                                        <a:gd name="connsiteX1" fmla="*/ 16036 w 17945"/>
                                        <a:gd name="connsiteY1" fmla="*/ 895 h 28781"/>
                                        <a:gd name="connsiteX2" fmla="*/ 16036 w 17945"/>
                                        <a:gd name="connsiteY2" fmla="*/ -2323 h 28781"/>
                                        <a:gd name="connsiteX3" fmla="*/ -1909 w 17945"/>
                                        <a:gd name="connsiteY3" fmla="*/ -2323 h 28781"/>
                                        <a:gd name="connsiteX4" fmla="*/ -1909 w 17945"/>
                                        <a:gd name="connsiteY4" fmla="*/ 895 h 28781"/>
                                        <a:gd name="connsiteX5" fmla="*/ 4022 w 17945"/>
                                        <a:gd name="connsiteY5" fmla="*/ 6942 h 28781"/>
                                        <a:gd name="connsiteX6" fmla="*/ 8748 w 17945"/>
                                        <a:gd name="connsiteY6" fmla="*/ 11844 h 28781"/>
                                        <a:gd name="connsiteX7" fmla="*/ 11311 w 17945"/>
                                        <a:gd name="connsiteY7" fmla="*/ 15334 h 28781"/>
                                        <a:gd name="connsiteX8" fmla="*/ 12044 w 17945"/>
                                        <a:gd name="connsiteY8" fmla="*/ 18145 h 28781"/>
                                        <a:gd name="connsiteX9" fmla="*/ 10463 w 17945"/>
                                        <a:gd name="connsiteY9" fmla="*/ 21817 h 28781"/>
                                        <a:gd name="connsiteX10" fmla="*/ 6343 w 17945"/>
                                        <a:gd name="connsiteY10" fmla="*/ 23241 h 28781"/>
                                        <a:gd name="connsiteX11" fmla="*/ 2544 w 17945"/>
                                        <a:gd name="connsiteY11" fmla="*/ 22617 h 28781"/>
                                        <a:gd name="connsiteX12" fmla="*/ -1721 w 17945"/>
                                        <a:gd name="connsiteY12" fmla="*/ 20720 h 28781"/>
                                        <a:gd name="connsiteX13" fmla="*/ -1721 w 17945"/>
                                        <a:gd name="connsiteY13" fmla="*/ 24586 h 28781"/>
                                        <a:gd name="connsiteX14" fmla="*/ 2592 w 17945"/>
                                        <a:gd name="connsiteY14" fmla="*/ 25986 h 28781"/>
                                        <a:gd name="connsiteX15" fmla="*/ 6270 w 17945"/>
                                        <a:gd name="connsiteY15" fmla="*/ 26458 h 28781"/>
                                        <a:gd name="connsiteX16" fmla="*/ 13274 w 17945"/>
                                        <a:gd name="connsiteY16" fmla="*/ 24259 h 28781"/>
                                        <a:gd name="connsiteX17" fmla="*/ 15885 w 17945"/>
                                        <a:gd name="connsiteY17" fmla="*/ 18394 h 28781"/>
                                        <a:gd name="connsiteX18" fmla="*/ 15231 w 17945"/>
                                        <a:gd name="connsiteY18" fmla="*/ 15085 h 28781"/>
                                        <a:gd name="connsiteX19" fmla="*/ 12856 w 17945"/>
                                        <a:gd name="connsiteY19" fmla="*/ 11407 h 28781"/>
                                        <a:gd name="connsiteX20" fmla="*/ 9845 w 17945"/>
                                        <a:gd name="connsiteY20" fmla="*/ 8232 h 28781"/>
                                        <a:gd name="connsiteX21" fmla="*/ 2689 w 17945"/>
                                        <a:gd name="connsiteY21" fmla="*/ 895 h 287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7945" h="28781">
                                          <a:moveTo>
                                            <a:pt x="2689" y="895"/>
                                          </a:moveTo>
                                          <a:lnTo>
                                            <a:pt x="16036" y="895"/>
                                          </a:lnTo>
                                          <a:lnTo>
                                            <a:pt x="16036" y="-2323"/>
                                          </a:lnTo>
                                          <a:lnTo>
                                            <a:pt x="-1909" y="-2323"/>
                                          </a:lnTo>
                                          <a:lnTo>
                                            <a:pt x="-1909" y="895"/>
                                          </a:lnTo>
                                          <a:cubicBezTo>
                                            <a:pt x="-459" y="2397"/>
                                            <a:pt x="1518" y="4413"/>
                                            <a:pt x="4022" y="6942"/>
                                          </a:cubicBezTo>
                                          <a:cubicBezTo>
                                            <a:pt x="6531" y="9474"/>
                                            <a:pt x="8106" y="11108"/>
                                            <a:pt x="8748" y="11844"/>
                                          </a:cubicBezTo>
                                          <a:cubicBezTo>
                                            <a:pt x="9972" y="13217"/>
                                            <a:pt x="10826" y="14380"/>
                                            <a:pt x="11311" y="15334"/>
                                          </a:cubicBezTo>
                                          <a:cubicBezTo>
                                            <a:pt x="11799" y="16287"/>
                                            <a:pt x="12044" y="17224"/>
                                            <a:pt x="12044" y="18145"/>
                                          </a:cubicBezTo>
                                          <a:cubicBezTo>
                                            <a:pt x="12044" y="19648"/>
                                            <a:pt x="11517" y="20872"/>
                                            <a:pt x="10463" y="21817"/>
                                          </a:cubicBezTo>
                                          <a:cubicBezTo>
                                            <a:pt x="9408" y="22766"/>
                                            <a:pt x="8035" y="23241"/>
                                            <a:pt x="6343" y="23241"/>
                                          </a:cubicBezTo>
                                          <a:cubicBezTo>
                                            <a:pt x="5143" y="23241"/>
                                            <a:pt x="3877" y="23033"/>
                                            <a:pt x="2544" y="22617"/>
                                          </a:cubicBezTo>
                                          <a:cubicBezTo>
                                            <a:pt x="1215" y="22201"/>
                                            <a:pt x="-207" y="21569"/>
                                            <a:pt x="-1721" y="20720"/>
                                          </a:cubicBezTo>
                                          <a:lnTo>
                                            <a:pt x="-1721" y="24586"/>
                                          </a:lnTo>
                                          <a:cubicBezTo>
                                            <a:pt x="-182" y="25204"/>
                                            <a:pt x="1256" y="25671"/>
                                            <a:pt x="2592" y="25986"/>
                                          </a:cubicBezTo>
                                          <a:cubicBezTo>
                                            <a:pt x="3933" y="26301"/>
                                            <a:pt x="5159" y="26458"/>
                                            <a:pt x="6270" y="26458"/>
                                          </a:cubicBezTo>
                                          <a:cubicBezTo>
                                            <a:pt x="9198" y="26458"/>
                                            <a:pt x="11533" y="25725"/>
                                            <a:pt x="13274" y="24259"/>
                                          </a:cubicBezTo>
                                          <a:cubicBezTo>
                                            <a:pt x="15015" y="22797"/>
                                            <a:pt x="15885" y="20842"/>
                                            <a:pt x="15885" y="18394"/>
                                          </a:cubicBezTo>
                                          <a:cubicBezTo>
                                            <a:pt x="15885" y="17230"/>
                                            <a:pt x="15667" y="16127"/>
                                            <a:pt x="15231" y="15085"/>
                                          </a:cubicBezTo>
                                          <a:cubicBezTo>
                                            <a:pt x="14798" y="14047"/>
                                            <a:pt x="14007" y="12821"/>
                                            <a:pt x="12856" y="11407"/>
                                          </a:cubicBezTo>
                                          <a:cubicBezTo>
                                            <a:pt x="12541" y="11040"/>
                                            <a:pt x="11537" y="9981"/>
                                            <a:pt x="9845" y="8232"/>
                                          </a:cubicBezTo>
                                          <a:cubicBezTo>
                                            <a:pt x="8156" y="6483"/>
                                            <a:pt x="5771" y="4037"/>
                                            <a:pt x="2689" y="89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 name="Freeform: Shape 264"/>
                                  <wps:cNvSpPr/>
                                  <wps:spPr>
                                    <a:xfrm flipV="1">
                                      <a:off x="1074837" y="7134367"/>
                                      <a:ext cx="19538" cy="29332"/>
                                    </a:xfrm>
                                    <a:custGeom>
                                      <a:avLst/>
                                      <a:gdLst>
                                        <a:gd name="connsiteX0" fmla="*/ 7779 w 19538"/>
                                        <a:gd name="connsiteY0" fmla="*/ 24026 h 29332"/>
                                        <a:gd name="connsiteX1" fmla="*/ 3338 w 19538"/>
                                        <a:gd name="connsiteY1" fmla="*/ 21117 h 29332"/>
                                        <a:gd name="connsiteX2" fmla="*/ 1854 w 19538"/>
                                        <a:gd name="connsiteY2" fmla="*/ 12380 h 29332"/>
                                        <a:gd name="connsiteX3" fmla="*/ 3338 w 19538"/>
                                        <a:gd name="connsiteY3" fmla="*/ 3661 h 29332"/>
                                        <a:gd name="connsiteX4" fmla="*/ 7779 w 19538"/>
                                        <a:gd name="connsiteY4" fmla="*/ 752 h 29332"/>
                                        <a:gd name="connsiteX5" fmla="*/ 12238 w 19538"/>
                                        <a:gd name="connsiteY5" fmla="*/ 3661 h 29332"/>
                                        <a:gd name="connsiteX6" fmla="*/ 13729 w 19538"/>
                                        <a:gd name="connsiteY6" fmla="*/ 12380 h 29332"/>
                                        <a:gd name="connsiteX7" fmla="*/ 12238 w 19538"/>
                                        <a:gd name="connsiteY7" fmla="*/ 21117 h 29332"/>
                                        <a:gd name="connsiteX8" fmla="*/ 7779 w 19538"/>
                                        <a:gd name="connsiteY8" fmla="*/ 24026 h 29332"/>
                                        <a:gd name="connsiteX9" fmla="*/ 7779 w 19538"/>
                                        <a:gd name="connsiteY9" fmla="*/ 27055 h 29332"/>
                                        <a:gd name="connsiteX10" fmla="*/ 15044 w 19538"/>
                                        <a:gd name="connsiteY10" fmla="*/ 23293 h 29332"/>
                                        <a:gd name="connsiteX11" fmla="*/ 17552 w 19538"/>
                                        <a:gd name="connsiteY11" fmla="*/ 12380 h 29332"/>
                                        <a:gd name="connsiteX12" fmla="*/ 15044 w 19538"/>
                                        <a:gd name="connsiteY12" fmla="*/ 1479 h 29332"/>
                                        <a:gd name="connsiteX13" fmla="*/ 7779 w 19538"/>
                                        <a:gd name="connsiteY13" fmla="*/ -2277 h 29332"/>
                                        <a:gd name="connsiteX14" fmla="*/ 521 w 19538"/>
                                        <a:gd name="connsiteY14" fmla="*/ 1479 h 29332"/>
                                        <a:gd name="connsiteX15" fmla="*/ -1987 w 19538"/>
                                        <a:gd name="connsiteY15" fmla="*/ 12380 h 29332"/>
                                        <a:gd name="connsiteX16" fmla="*/ 521 w 19538"/>
                                        <a:gd name="connsiteY16" fmla="*/ 23293 h 29332"/>
                                        <a:gd name="connsiteX17" fmla="*/ 7779 w 19538"/>
                                        <a:gd name="connsiteY17" fmla="*/ 27055 h 29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9538" h="29332">
                                          <a:moveTo>
                                            <a:pt x="7779" y="24026"/>
                                          </a:moveTo>
                                          <a:cubicBezTo>
                                            <a:pt x="5812" y="24026"/>
                                            <a:pt x="4332" y="23056"/>
                                            <a:pt x="3338" y="21117"/>
                                          </a:cubicBezTo>
                                          <a:cubicBezTo>
                                            <a:pt x="2349" y="19182"/>
                                            <a:pt x="1854" y="16270"/>
                                            <a:pt x="1854" y="12380"/>
                                          </a:cubicBezTo>
                                          <a:cubicBezTo>
                                            <a:pt x="1854" y="8506"/>
                                            <a:pt x="2349" y="5600"/>
                                            <a:pt x="3338" y="3661"/>
                                          </a:cubicBezTo>
                                          <a:cubicBezTo>
                                            <a:pt x="4332" y="1722"/>
                                            <a:pt x="5812" y="752"/>
                                            <a:pt x="7779" y="752"/>
                                          </a:cubicBezTo>
                                          <a:cubicBezTo>
                                            <a:pt x="9763" y="752"/>
                                            <a:pt x="11249" y="1722"/>
                                            <a:pt x="12238" y="3661"/>
                                          </a:cubicBezTo>
                                          <a:cubicBezTo>
                                            <a:pt x="13232" y="5600"/>
                                            <a:pt x="13729" y="8506"/>
                                            <a:pt x="13729" y="12380"/>
                                          </a:cubicBezTo>
                                          <a:cubicBezTo>
                                            <a:pt x="13729" y="16270"/>
                                            <a:pt x="13232" y="19182"/>
                                            <a:pt x="12238" y="21117"/>
                                          </a:cubicBezTo>
                                          <a:cubicBezTo>
                                            <a:pt x="11249" y="23056"/>
                                            <a:pt x="9763" y="24026"/>
                                            <a:pt x="7779" y="24026"/>
                                          </a:cubicBezTo>
                                          <a:close/>
                                          <a:moveTo>
                                            <a:pt x="7779" y="27055"/>
                                          </a:moveTo>
                                          <a:cubicBezTo>
                                            <a:pt x="10950" y="27055"/>
                                            <a:pt x="13371" y="25801"/>
                                            <a:pt x="15044" y="23293"/>
                                          </a:cubicBezTo>
                                          <a:cubicBezTo>
                                            <a:pt x="16716" y="20788"/>
                                            <a:pt x="17552" y="17151"/>
                                            <a:pt x="17552" y="12380"/>
                                          </a:cubicBezTo>
                                          <a:cubicBezTo>
                                            <a:pt x="17552" y="7621"/>
                                            <a:pt x="16716" y="3988"/>
                                            <a:pt x="15044" y="1479"/>
                                          </a:cubicBezTo>
                                          <a:cubicBezTo>
                                            <a:pt x="13371" y="-1025"/>
                                            <a:pt x="10950" y="-2277"/>
                                            <a:pt x="7779" y="-2277"/>
                                          </a:cubicBezTo>
                                          <a:cubicBezTo>
                                            <a:pt x="4613" y="-2277"/>
                                            <a:pt x="2193" y="-1025"/>
                                            <a:pt x="521" y="1479"/>
                                          </a:cubicBezTo>
                                          <a:cubicBezTo>
                                            <a:pt x="-1151" y="3988"/>
                                            <a:pt x="-1987" y="7621"/>
                                            <a:pt x="-1987" y="12380"/>
                                          </a:cubicBezTo>
                                          <a:cubicBezTo>
                                            <a:pt x="-1987" y="17151"/>
                                            <a:pt x="-1151" y="20788"/>
                                            <a:pt x="521" y="23293"/>
                                          </a:cubicBezTo>
                                          <a:cubicBezTo>
                                            <a:pt x="2193" y="25801"/>
                                            <a:pt x="4613" y="27055"/>
                                            <a:pt x="7779" y="2705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65" name="Graphic 155"/>
                              <wpg:cNvGrpSpPr/>
                              <wpg:grpSpPr>
                                <a:xfrm>
                                  <a:off x="969904" y="7536795"/>
                                  <a:ext cx="30014" cy="169980"/>
                                  <a:chOff x="969904" y="7536795"/>
                                  <a:chExt cx="30014" cy="169980"/>
                                </a:xfrm>
                                <a:solidFill>
                                  <a:srgbClr val="000000"/>
                                </a:solidFill>
                              </wpg:grpSpPr>
                              <wps:wsp>
                                <wps:cNvPr id="266" name="Freeform: Shape 266"/>
                                <wps:cNvSpPr/>
                                <wps:spPr>
                                  <a:xfrm rot="-5400000" flipV="1">
                                    <a:off x="972567" y="7679972"/>
                                    <a:ext cx="25330" cy="28272"/>
                                  </a:xfrm>
                                  <a:custGeom>
                                    <a:avLst/>
                                    <a:gdLst>
                                      <a:gd name="connsiteX0" fmla="*/ -2657 w 25330"/>
                                      <a:gd name="connsiteY0" fmla="*/ 26132 h 28272"/>
                                      <a:gd name="connsiteX1" fmla="*/ 5480 w 25330"/>
                                      <a:gd name="connsiteY1" fmla="*/ 26132 h 28272"/>
                                      <a:gd name="connsiteX2" fmla="*/ 15761 w 25330"/>
                                      <a:gd name="connsiteY2" fmla="*/ 6743 h 28272"/>
                                      <a:gd name="connsiteX3" fmla="*/ 15761 w 25330"/>
                                      <a:gd name="connsiteY3" fmla="*/ 26132 h 28272"/>
                                      <a:gd name="connsiteX4" fmla="*/ 22674 w 25330"/>
                                      <a:gd name="connsiteY4" fmla="*/ 26132 h 28272"/>
                                      <a:gd name="connsiteX5" fmla="*/ 22674 w 25330"/>
                                      <a:gd name="connsiteY5" fmla="*/ -2140 h 28272"/>
                                      <a:gd name="connsiteX6" fmla="*/ 14531 w 25330"/>
                                      <a:gd name="connsiteY6" fmla="*/ -2140 h 28272"/>
                                      <a:gd name="connsiteX7" fmla="*/ 4250 w 25330"/>
                                      <a:gd name="connsiteY7" fmla="*/ 17249 h 28272"/>
                                      <a:gd name="connsiteX8" fmla="*/ 4250 w 25330"/>
                                      <a:gd name="connsiteY8" fmla="*/ -2140 h 28272"/>
                                      <a:gd name="connsiteX9" fmla="*/ -2657 w 25330"/>
                                      <a:gd name="connsiteY9" fmla="*/ -2140 h 28272"/>
                                      <a:gd name="connsiteX10" fmla="*/ -2657 w 25330"/>
                                      <a:gd name="connsiteY10" fmla="*/ 26132 h 282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25330" h="28272">
                                        <a:moveTo>
                                          <a:pt x="-2657" y="26132"/>
                                        </a:moveTo>
                                        <a:lnTo>
                                          <a:pt x="5480" y="26132"/>
                                        </a:lnTo>
                                        <a:lnTo>
                                          <a:pt x="15761" y="6743"/>
                                        </a:lnTo>
                                        <a:lnTo>
                                          <a:pt x="15761" y="26132"/>
                                        </a:lnTo>
                                        <a:lnTo>
                                          <a:pt x="22674" y="26132"/>
                                        </a:lnTo>
                                        <a:lnTo>
                                          <a:pt x="22674" y="-2140"/>
                                        </a:lnTo>
                                        <a:lnTo>
                                          <a:pt x="14531" y="-2140"/>
                                        </a:lnTo>
                                        <a:lnTo>
                                          <a:pt x="4250" y="17249"/>
                                        </a:lnTo>
                                        <a:lnTo>
                                          <a:pt x="4250" y="-2140"/>
                                        </a:lnTo>
                                        <a:lnTo>
                                          <a:pt x="-2657" y="-2140"/>
                                        </a:lnTo>
                                        <a:lnTo>
                                          <a:pt x="-2657" y="2613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7" name="Freeform: Shape 267"/>
                                <wps:cNvSpPr/>
                                <wps:spPr>
                                  <a:xfrm rot="-5400000" flipV="1">
                                    <a:off x="978380" y="7653313"/>
                                    <a:ext cx="21320" cy="21758"/>
                                  </a:xfrm>
                                  <a:custGeom>
                                    <a:avLst/>
                                    <a:gdLst>
                                      <a:gd name="connsiteX0" fmla="*/ -2237 w 21320"/>
                                      <a:gd name="connsiteY0" fmla="*/ 7291 h 21758"/>
                                      <a:gd name="connsiteX1" fmla="*/ -2237 w 21320"/>
                                      <a:gd name="connsiteY1" fmla="*/ 20239 h 21758"/>
                                      <a:gd name="connsiteX2" fmla="*/ 4579 w 21320"/>
                                      <a:gd name="connsiteY2" fmla="*/ 20239 h 21758"/>
                                      <a:gd name="connsiteX3" fmla="*/ 4579 w 21320"/>
                                      <a:gd name="connsiteY3" fmla="*/ 18118 h 21758"/>
                                      <a:gd name="connsiteX4" fmla="*/ 4561 w 21320"/>
                                      <a:gd name="connsiteY4" fmla="*/ 13792 h 21758"/>
                                      <a:gd name="connsiteX5" fmla="*/ 4543 w 21320"/>
                                      <a:gd name="connsiteY5" fmla="*/ 10320 h 21758"/>
                                      <a:gd name="connsiteX6" fmla="*/ 4676 w 21320"/>
                                      <a:gd name="connsiteY6" fmla="*/ 6636 h 21758"/>
                                      <a:gd name="connsiteX7" fmla="*/ 5131 w 21320"/>
                                      <a:gd name="connsiteY7" fmla="*/ 4994 h 21758"/>
                                      <a:gd name="connsiteX8" fmla="*/ 6215 w 21320"/>
                                      <a:gd name="connsiteY8" fmla="*/ 3970 h 21758"/>
                                      <a:gd name="connsiteX9" fmla="*/ 7760 w 21320"/>
                                      <a:gd name="connsiteY9" fmla="*/ 3613 h 21758"/>
                                      <a:gd name="connsiteX10" fmla="*/ 11092 w 21320"/>
                                      <a:gd name="connsiteY10" fmla="*/ 5243 h 21758"/>
                                      <a:gd name="connsiteX11" fmla="*/ 12304 w 21320"/>
                                      <a:gd name="connsiteY11" fmla="*/ 9769 h 21758"/>
                                      <a:gd name="connsiteX12" fmla="*/ 12304 w 21320"/>
                                      <a:gd name="connsiteY12" fmla="*/ 20239 h 21758"/>
                                      <a:gd name="connsiteX13" fmla="*/ 19083 w 21320"/>
                                      <a:gd name="connsiteY13" fmla="*/ 20239 h 21758"/>
                                      <a:gd name="connsiteX14" fmla="*/ 19083 w 21320"/>
                                      <a:gd name="connsiteY14" fmla="*/ -968 h 21758"/>
                                      <a:gd name="connsiteX15" fmla="*/ 12304 w 21320"/>
                                      <a:gd name="connsiteY15" fmla="*/ -968 h 21758"/>
                                      <a:gd name="connsiteX16" fmla="*/ 12304 w 21320"/>
                                      <a:gd name="connsiteY16" fmla="*/ 2098 h 21758"/>
                                      <a:gd name="connsiteX17" fmla="*/ 9056 w 21320"/>
                                      <a:gd name="connsiteY17" fmla="*/ -641 h 21758"/>
                                      <a:gd name="connsiteX18" fmla="*/ 5282 w 21320"/>
                                      <a:gd name="connsiteY18" fmla="*/ -1519 h 21758"/>
                                      <a:gd name="connsiteX19" fmla="*/ -316 w 21320"/>
                                      <a:gd name="connsiteY19" fmla="*/ 735 h 21758"/>
                                      <a:gd name="connsiteX20" fmla="*/ -2237 w 21320"/>
                                      <a:gd name="connsiteY20" fmla="*/ 7291 h 217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21320" h="21758">
                                        <a:moveTo>
                                          <a:pt x="-2237" y="7291"/>
                                        </a:moveTo>
                                        <a:lnTo>
                                          <a:pt x="-2237" y="20239"/>
                                        </a:lnTo>
                                        <a:lnTo>
                                          <a:pt x="4579" y="20239"/>
                                        </a:lnTo>
                                        <a:lnTo>
                                          <a:pt x="4579" y="18118"/>
                                        </a:lnTo>
                                        <a:cubicBezTo>
                                          <a:pt x="4579" y="16971"/>
                                          <a:pt x="4573" y="15529"/>
                                          <a:pt x="4561" y="13792"/>
                                        </a:cubicBezTo>
                                        <a:cubicBezTo>
                                          <a:pt x="4549" y="12055"/>
                                          <a:pt x="4543" y="10898"/>
                                          <a:pt x="4543" y="10320"/>
                                        </a:cubicBezTo>
                                        <a:cubicBezTo>
                                          <a:pt x="4543" y="8616"/>
                                          <a:pt x="4587" y="7388"/>
                                          <a:pt x="4676" y="6636"/>
                                        </a:cubicBezTo>
                                        <a:cubicBezTo>
                                          <a:pt x="4765" y="5885"/>
                                          <a:pt x="4916" y="5338"/>
                                          <a:pt x="5131" y="4994"/>
                                        </a:cubicBezTo>
                                        <a:cubicBezTo>
                                          <a:pt x="5405" y="4554"/>
                                          <a:pt x="5767" y="4213"/>
                                          <a:pt x="6215" y="3970"/>
                                        </a:cubicBezTo>
                                        <a:cubicBezTo>
                                          <a:pt x="6663" y="3732"/>
                                          <a:pt x="7178" y="3613"/>
                                          <a:pt x="7760" y="3613"/>
                                        </a:cubicBezTo>
                                        <a:cubicBezTo>
                                          <a:pt x="9174" y="3613"/>
                                          <a:pt x="10284" y="4156"/>
                                          <a:pt x="11092" y="5243"/>
                                        </a:cubicBezTo>
                                        <a:cubicBezTo>
                                          <a:pt x="11900" y="6329"/>
                                          <a:pt x="12304" y="7838"/>
                                          <a:pt x="12304" y="9769"/>
                                        </a:cubicBezTo>
                                        <a:lnTo>
                                          <a:pt x="12304" y="20239"/>
                                        </a:lnTo>
                                        <a:lnTo>
                                          <a:pt x="19083" y="20239"/>
                                        </a:lnTo>
                                        <a:lnTo>
                                          <a:pt x="19083" y="-968"/>
                                        </a:lnTo>
                                        <a:lnTo>
                                          <a:pt x="12304" y="-968"/>
                                        </a:lnTo>
                                        <a:lnTo>
                                          <a:pt x="12304" y="2098"/>
                                        </a:lnTo>
                                        <a:cubicBezTo>
                                          <a:pt x="11282" y="862"/>
                                          <a:pt x="10200" y="-51"/>
                                          <a:pt x="9056" y="-641"/>
                                        </a:cubicBezTo>
                                        <a:cubicBezTo>
                                          <a:pt x="7913" y="-1227"/>
                                          <a:pt x="6655" y="-1519"/>
                                          <a:pt x="5282" y="-1519"/>
                                        </a:cubicBezTo>
                                        <a:cubicBezTo>
                                          <a:pt x="2830" y="-1519"/>
                                          <a:pt x="964" y="-768"/>
                                          <a:pt x="-316" y="735"/>
                                        </a:cubicBezTo>
                                        <a:cubicBezTo>
                                          <a:pt x="-1597" y="2237"/>
                                          <a:pt x="-2237" y="4423"/>
                                          <a:pt x="-2237" y="729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8" name="Freeform: Shape 268"/>
                                <wps:cNvSpPr/>
                                <wps:spPr>
                                  <a:xfrm rot="-5400000" flipV="1">
                                    <a:off x="971449" y="7619138"/>
                                    <a:ext cx="34121" cy="21716"/>
                                  </a:xfrm>
                                  <a:custGeom>
                                    <a:avLst/>
                                    <a:gdLst>
                                      <a:gd name="connsiteX0" fmla="*/ 16366 w 34121"/>
                                      <a:gd name="connsiteY0" fmla="*/ 16071 h 21716"/>
                                      <a:gd name="connsiteX1" fmla="*/ 19426 w 34121"/>
                                      <a:gd name="connsiteY1" fmla="*/ 19070 h 21716"/>
                                      <a:gd name="connsiteX2" fmla="*/ 23315 w 34121"/>
                                      <a:gd name="connsiteY2" fmla="*/ 20100 h 21716"/>
                                      <a:gd name="connsiteX3" fmla="*/ 28883 w 34121"/>
                                      <a:gd name="connsiteY3" fmla="*/ 17846 h 21716"/>
                                      <a:gd name="connsiteX4" fmla="*/ 30798 w 34121"/>
                                      <a:gd name="connsiteY4" fmla="*/ 11296 h 21716"/>
                                      <a:gd name="connsiteX5" fmla="*/ 30798 w 34121"/>
                                      <a:gd name="connsiteY5" fmla="*/ -1616 h 21716"/>
                                      <a:gd name="connsiteX6" fmla="*/ 23982 w 34121"/>
                                      <a:gd name="connsiteY6" fmla="*/ -1616 h 21716"/>
                                      <a:gd name="connsiteX7" fmla="*/ 23982 w 34121"/>
                                      <a:gd name="connsiteY7" fmla="*/ 9442 h 21716"/>
                                      <a:gd name="connsiteX8" fmla="*/ 24006 w 34121"/>
                                      <a:gd name="connsiteY8" fmla="*/ 9951 h 21716"/>
                                      <a:gd name="connsiteX9" fmla="*/ 24018 w 34121"/>
                                      <a:gd name="connsiteY9" fmla="*/ 10709 h 21716"/>
                                      <a:gd name="connsiteX10" fmla="*/ 23352 w 34121"/>
                                      <a:gd name="connsiteY10" fmla="*/ 13975 h 21716"/>
                                      <a:gd name="connsiteX11" fmla="*/ 21213 w 34121"/>
                                      <a:gd name="connsiteY11" fmla="*/ 14993 h 21716"/>
                                      <a:gd name="connsiteX12" fmla="*/ 18232 w 34121"/>
                                      <a:gd name="connsiteY12" fmla="*/ 13399 h 21716"/>
                                      <a:gd name="connsiteX13" fmla="*/ 17142 w 34121"/>
                                      <a:gd name="connsiteY13" fmla="*/ 8800 h 21716"/>
                                      <a:gd name="connsiteX14" fmla="*/ 17142 w 34121"/>
                                      <a:gd name="connsiteY14" fmla="*/ -1616 h 21716"/>
                                      <a:gd name="connsiteX15" fmla="*/ 10326 w 34121"/>
                                      <a:gd name="connsiteY15" fmla="*/ -1616 h 21716"/>
                                      <a:gd name="connsiteX16" fmla="*/ 10326 w 34121"/>
                                      <a:gd name="connsiteY16" fmla="*/ 9442 h 21716"/>
                                      <a:gd name="connsiteX17" fmla="*/ 9720 w 34121"/>
                                      <a:gd name="connsiteY17" fmla="*/ 13975 h 21716"/>
                                      <a:gd name="connsiteX18" fmla="*/ 7563 w 34121"/>
                                      <a:gd name="connsiteY18" fmla="*/ 14993 h 21716"/>
                                      <a:gd name="connsiteX19" fmla="*/ 4552 w 34121"/>
                                      <a:gd name="connsiteY19" fmla="*/ 13393 h 21716"/>
                                      <a:gd name="connsiteX20" fmla="*/ 3492 w 34121"/>
                                      <a:gd name="connsiteY20" fmla="*/ 8818 h 21716"/>
                                      <a:gd name="connsiteX21" fmla="*/ 3492 w 34121"/>
                                      <a:gd name="connsiteY21" fmla="*/ -1616 h 21716"/>
                                      <a:gd name="connsiteX22" fmla="*/ -3324 w 34121"/>
                                      <a:gd name="connsiteY22" fmla="*/ -1616 h 21716"/>
                                      <a:gd name="connsiteX23" fmla="*/ -3324 w 34121"/>
                                      <a:gd name="connsiteY23" fmla="*/ 19591 h 21716"/>
                                      <a:gd name="connsiteX24" fmla="*/ 3492 w 34121"/>
                                      <a:gd name="connsiteY24" fmla="*/ 19591 h 21716"/>
                                      <a:gd name="connsiteX25" fmla="*/ 3492 w 34121"/>
                                      <a:gd name="connsiteY25" fmla="*/ 16489 h 21716"/>
                                      <a:gd name="connsiteX26" fmla="*/ 6363 w 34121"/>
                                      <a:gd name="connsiteY26" fmla="*/ 19192 h 21716"/>
                                      <a:gd name="connsiteX27" fmla="*/ 9932 w 34121"/>
                                      <a:gd name="connsiteY27" fmla="*/ 20100 h 21716"/>
                                      <a:gd name="connsiteX28" fmla="*/ 13809 w 34121"/>
                                      <a:gd name="connsiteY28" fmla="*/ 19040 h 21716"/>
                                      <a:gd name="connsiteX29" fmla="*/ 16366 w 34121"/>
                                      <a:gd name="connsiteY29" fmla="*/ 16071 h 217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34121" h="21716">
                                        <a:moveTo>
                                          <a:pt x="16366" y="16071"/>
                                        </a:moveTo>
                                        <a:cubicBezTo>
                                          <a:pt x="17226" y="17384"/>
                                          <a:pt x="18246" y="18384"/>
                                          <a:pt x="19426" y="19070"/>
                                        </a:cubicBezTo>
                                        <a:cubicBezTo>
                                          <a:pt x="20605" y="19757"/>
                                          <a:pt x="21902" y="20100"/>
                                          <a:pt x="23315" y="20100"/>
                                        </a:cubicBezTo>
                                        <a:cubicBezTo>
                                          <a:pt x="25751" y="20100"/>
                                          <a:pt x="27607" y="19349"/>
                                          <a:pt x="28883" y="17846"/>
                                        </a:cubicBezTo>
                                        <a:cubicBezTo>
                                          <a:pt x="30159" y="16348"/>
                                          <a:pt x="30798" y="14164"/>
                                          <a:pt x="30798" y="11296"/>
                                        </a:cubicBezTo>
                                        <a:lnTo>
                                          <a:pt x="30798" y="-1616"/>
                                        </a:lnTo>
                                        <a:lnTo>
                                          <a:pt x="23982" y="-1616"/>
                                        </a:lnTo>
                                        <a:lnTo>
                                          <a:pt x="23982" y="9442"/>
                                        </a:lnTo>
                                        <a:cubicBezTo>
                                          <a:pt x="23994" y="9608"/>
                                          <a:pt x="24002" y="9778"/>
                                          <a:pt x="24006" y="9951"/>
                                        </a:cubicBezTo>
                                        <a:cubicBezTo>
                                          <a:pt x="24014" y="10129"/>
                                          <a:pt x="24018" y="10381"/>
                                          <a:pt x="24018" y="10709"/>
                                        </a:cubicBezTo>
                                        <a:cubicBezTo>
                                          <a:pt x="24018" y="12211"/>
                                          <a:pt x="23796" y="13300"/>
                                          <a:pt x="23352" y="13975"/>
                                        </a:cubicBezTo>
                                        <a:cubicBezTo>
                                          <a:pt x="22911" y="14653"/>
                                          <a:pt x="22198" y="14993"/>
                                          <a:pt x="21213" y="14993"/>
                                        </a:cubicBezTo>
                                        <a:cubicBezTo>
                                          <a:pt x="19928" y="14993"/>
                                          <a:pt x="18935" y="14461"/>
                                          <a:pt x="18232" y="13399"/>
                                        </a:cubicBezTo>
                                        <a:cubicBezTo>
                                          <a:pt x="17533" y="12341"/>
                                          <a:pt x="17170" y="10808"/>
                                          <a:pt x="17142" y="8800"/>
                                        </a:cubicBezTo>
                                        <a:lnTo>
                                          <a:pt x="17142" y="-1616"/>
                                        </a:lnTo>
                                        <a:lnTo>
                                          <a:pt x="10326" y="-1616"/>
                                        </a:lnTo>
                                        <a:lnTo>
                                          <a:pt x="10326" y="9442"/>
                                        </a:lnTo>
                                        <a:cubicBezTo>
                                          <a:pt x="10326" y="11789"/>
                                          <a:pt x="10124" y="13300"/>
                                          <a:pt x="9720" y="13975"/>
                                        </a:cubicBezTo>
                                        <a:cubicBezTo>
                                          <a:pt x="9316" y="14653"/>
                                          <a:pt x="8597" y="14993"/>
                                          <a:pt x="7563" y="14993"/>
                                        </a:cubicBezTo>
                                        <a:cubicBezTo>
                                          <a:pt x="6262" y="14993"/>
                                          <a:pt x="5259" y="14459"/>
                                          <a:pt x="4552" y="13393"/>
                                        </a:cubicBezTo>
                                        <a:cubicBezTo>
                                          <a:pt x="3845" y="12326"/>
                                          <a:pt x="3492" y="10802"/>
                                          <a:pt x="3492" y="8818"/>
                                        </a:cubicBezTo>
                                        <a:lnTo>
                                          <a:pt x="3492" y="-1616"/>
                                        </a:lnTo>
                                        <a:lnTo>
                                          <a:pt x="-3324" y="-1616"/>
                                        </a:lnTo>
                                        <a:lnTo>
                                          <a:pt x="-3324" y="19591"/>
                                        </a:lnTo>
                                        <a:lnTo>
                                          <a:pt x="3492" y="19591"/>
                                        </a:lnTo>
                                        <a:lnTo>
                                          <a:pt x="3492" y="16489"/>
                                        </a:lnTo>
                                        <a:cubicBezTo>
                                          <a:pt x="4328" y="17685"/>
                                          <a:pt x="5285" y="18586"/>
                                          <a:pt x="6363" y="19192"/>
                                        </a:cubicBezTo>
                                        <a:cubicBezTo>
                                          <a:pt x="7442" y="19798"/>
                                          <a:pt x="8631" y="20100"/>
                                          <a:pt x="9932" y="20100"/>
                                        </a:cubicBezTo>
                                        <a:cubicBezTo>
                                          <a:pt x="11394" y="20100"/>
                                          <a:pt x="12686" y="19747"/>
                                          <a:pt x="13809" y="19040"/>
                                        </a:cubicBezTo>
                                        <a:cubicBezTo>
                                          <a:pt x="14936" y="18333"/>
                                          <a:pt x="15788" y="17344"/>
                                          <a:pt x="16366" y="1607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 name="Freeform: Shape 269"/>
                                <wps:cNvSpPr/>
                                <wps:spPr>
                                  <a:xfrm rot="-5400000" flipV="1">
                                    <a:off x="973533" y="7580221"/>
                                    <a:ext cx="22756" cy="30017"/>
                                  </a:xfrm>
                                  <a:custGeom>
                                    <a:avLst/>
                                    <a:gdLst>
                                      <a:gd name="connsiteX0" fmla="*/ 8887 w 22756"/>
                                      <a:gd name="connsiteY0" fmla="*/ 2707 h 30017"/>
                                      <a:gd name="connsiteX1" fmla="*/ 12207 w 22756"/>
                                      <a:gd name="connsiteY1" fmla="*/ 4295 h 30017"/>
                                      <a:gd name="connsiteX2" fmla="*/ 13358 w 22756"/>
                                      <a:gd name="connsiteY2" fmla="*/ 8918 h 30017"/>
                                      <a:gd name="connsiteX3" fmla="*/ 12207 w 22756"/>
                                      <a:gd name="connsiteY3" fmla="*/ 13535 h 30017"/>
                                      <a:gd name="connsiteX4" fmla="*/ 8887 w 22756"/>
                                      <a:gd name="connsiteY4" fmla="*/ 15129 h 30017"/>
                                      <a:gd name="connsiteX5" fmla="*/ 5542 w 22756"/>
                                      <a:gd name="connsiteY5" fmla="*/ 13529 h 30017"/>
                                      <a:gd name="connsiteX6" fmla="*/ 4379 w 22756"/>
                                      <a:gd name="connsiteY6" fmla="*/ 8918 h 30017"/>
                                      <a:gd name="connsiteX7" fmla="*/ 5542 w 22756"/>
                                      <a:gd name="connsiteY7" fmla="*/ 4307 h 30017"/>
                                      <a:gd name="connsiteX8" fmla="*/ 8887 w 22756"/>
                                      <a:gd name="connsiteY8" fmla="*/ 2707 h 30017"/>
                                      <a:gd name="connsiteX9" fmla="*/ 4379 w 22756"/>
                                      <a:gd name="connsiteY9" fmla="*/ 16438 h 30017"/>
                                      <a:gd name="connsiteX10" fmla="*/ 7487 w 22756"/>
                                      <a:gd name="connsiteY10" fmla="*/ 19170 h 30017"/>
                                      <a:gd name="connsiteX11" fmla="*/ 11407 w 22756"/>
                                      <a:gd name="connsiteY11" fmla="*/ 20049 h 30017"/>
                                      <a:gd name="connsiteX12" fmla="*/ 17841 w 22756"/>
                                      <a:gd name="connsiteY12" fmla="*/ 16934 h 30017"/>
                                      <a:gd name="connsiteX13" fmla="*/ 20362 w 22756"/>
                                      <a:gd name="connsiteY13" fmla="*/ 8918 h 30017"/>
                                      <a:gd name="connsiteX14" fmla="*/ 17841 w 22756"/>
                                      <a:gd name="connsiteY14" fmla="*/ 896 h 30017"/>
                                      <a:gd name="connsiteX15" fmla="*/ 11407 w 22756"/>
                                      <a:gd name="connsiteY15" fmla="*/ -2219 h 30017"/>
                                      <a:gd name="connsiteX16" fmla="*/ 7487 w 22756"/>
                                      <a:gd name="connsiteY16" fmla="*/ -1340 h 30017"/>
                                      <a:gd name="connsiteX17" fmla="*/ 4379 w 22756"/>
                                      <a:gd name="connsiteY17" fmla="*/ 1399 h 30017"/>
                                      <a:gd name="connsiteX18" fmla="*/ 4379 w 22756"/>
                                      <a:gd name="connsiteY18" fmla="*/ -1667 h 30017"/>
                                      <a:gd name="connsiteX19" fmla="*/ -2394 w 22756"/>
                                      <a:gd name="connsiteY19" fmla="*/ -1667 h 30017"/>
                                      <a:gd name="connsiteX20" fmla="*/ -2394 w 22756"/>
                                      <a:gd name="connsiteY20" fmla="*/ 27799 h 30017"/>
                                      <a:gd name="connsiteX21" fmla="*/ 4379 w 22756"/>
                                      <a:gd name="connsiteY21" fmla="*/ 27799 h 30017"/>
                                      <a:gd name="connsiteX22" fmla="*/ 4379 w 22756"/>
                                      <a:gd name="connsiteY22" fmla="*/ 16438 h 300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2756" h="30017">
                                        <a:moveTo>
                                          <a:pt x="8887" y="2707"/>
                                        </a:moveTo>
                                        <a:cubicBezTo>
                                          <a:pt x="10337" y="2707"/>
                                          <a:pt x="11444" y="3237"/>
                                          <a:pt x="12207" y="4295"/>
                                        </a:cubicBezTo>
                                        <a:cubicBezTo>
                                          <a:pt x="12974" y="5357"/>
                                          <a:pt x="13358" y="6898"/>
                                          <a:pt x="13358" y="8918"/>
                                        </a:cubicBezTo>
                                        <a:cubicBezTo>
                                          <a:pt x="13358" y="10938"/>
                                          <a:pt x="12974" y="12477"/>
                                          <a:pt x="12207" y="13535"/>
                                        </a:cubicBezTo>
                                        <a:cubicBezTo>
                                          <a:pt x="11444" y="14598"/>
                                          <a:pt x="10337" y="15129"/>
                                          <a:pt x="8887" y="15129"/>
                                        </a:cubicBezTo>
                                        <a:cubicBezTo>
                                          <a:pt x="7437" y="15129"/>
                                          <a:pt x="6322" y="14596"/>
                                          <a:pt x="5542" y="13529"/>
                                        </a:cubicBezTo>
                                        <a:cubicBezTo>
                                          <a:pt x="4767" y="12463"/>
                                          <a:pt x="4379" y="10926"/>
                                          <a:pt x="4379" y="8918"/>
                                        </a:cubicBezTo>
                                        <a:cubicBezTo>
                                          <a:pt x="4379" y="6910"/>
                                          <a:pt x="4767" y="5373"/>
                                          <a:pt x="5542" y="4307"/>
                                        </a:cubicBezTo>
                                        <a:cubicBezTo>
                                          <a:pt x="6322" y="3241"/>
                                          <a:pt x="7437" y="2707"/>
                                          <a:pt x="8887" y="2707"/>
                                        </a:cubicBezTo>
                                        <a:close/>
                                        <a:moveTo>
                                          <a:pt x="4379" y="16438"/>
                                        </a:moveTo>
                                        <a:cubicBezTo>
                                          <a:pt x="5316" y="17674"/>
                                          <a:pt x="6352" y="18585"/>
                                          <a:pt x="7487" y="19170"/>
                                        </a:cubicBezTo>
                                        <a:cubicBezTo>
                                          <a:pt x="8622" y="19756"/>
                                          <a:pt x="9929" y="20049"/>
                                          <a:pt x="11407" y="20049"/>
                                        </a:cubicBezTo>
                                        <a:cubicBezTo>
                                          <a:pt x="14020" y="20049"/>
                                          <a:pt x="16165" y="19011"/>
                                          <a:pt x="17841" y="16934"/>
                                        </a:cubicBezTo>
                                        <a:cubicBezTo>
                                          <a:pt x="19522" y="14858"/>
                                          <a:pt x="20362" y="12186"/>
                                          <a:pt x="20362" y="8918"/>
                                        </a:cubicBezTo>
                                        <a:cubicBezTo>
                                          <a:pt x="20362" y="5650"/>
                                          <a:pt x="19522" y="2976"/>
                                          <a:pt x="17841" y="896"/>
                                        </a:cubicBezTo>
                                        <a:cubicBezTo>
                                          <a:pt x="16165" y="-1181"/>
                                          <a:pt x="14020" y="-2219"/>
                                          <a:pt x="11407" y="-2219"/>
                                        </a:cubicBezTo>
                                        <a:cubicBezTo>
                                          <a:pt x="9929" y="-2219"/>
                                          <a:pt x="8622" y="-1926"/>
                                          <a:pt x="7487" y="-1340"/>
                                        </a:cubicBezTo>
                                        <a:cubicBezTo>
                                          <a:pt x="6352" y="-750"/>
                                          <a:pt x="5316" y="163"/>
                                          <a:pt x="4379" y="1399"/>
                                        </a:cubicBezTo>
                                        <a:lnTo>
                                          <a:pt x="4379" y="-1667"/>
                                        </a:lnTo>
                                        <a:lnTo>
                                          <a:pt x="-2394" y="-1667"/>
                                        </a:lnTo>
                                        <a:lnTo>
                                          <a:pt x="-2394" y="27799"/>
                                        </a:lnTo>
                                        <a:lnTo>
                                          <a:pt x="4379" y="27799"/>
                                        </a:lnTo>
                                        <a:lnTo>
                                          <a:pt x="4379" y="164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 name="Freeform: Shape 270"/>
                                <wps:cNvSpPr/>
                                <wps:spPr>
                                  <a:xfrm rot="-5400000" flipV="1">
                                    <a:off x="977408" y="7557930"/>
                                    <a:ext cx="22756" cy="22267"/>
                                  </a:xfrm>
                                  <a:custGeom>
                                    <a:avLst/>
                                    <a:gdLst>
                                      <a:gd name="connsiteX0" fmla="*/ 20626 w 22756"/>
                                      <a:gd name="connsiteY0" fmla="*/ 9624 h 22267"/>
                                      <a:gd name="connsiteX1" fmla="*/ 20626 w 22756"/>
                                      <a:gd name="connsiteY1" fmla="*/ 7697 h 22267"/>
                                      <a:gd name="connsiteX2" fmla="*/ 4783 w 22756"/>
                                      <a:gd name="connsiteY2" fmla="*/ 7697 h 22267"/>
                                      <a:gd name="connsiteX3" fmla="*/ 6503 w 22756"/>
                                      <a:gd name="connsiteY3" fmla="*/ 4116 h 22267"/>
                                      <a:gd name="connsiteX4" fmla="*/ 10629 w 22756"/>
                                      <a:gd name="connsiteY4" fmla="*/ 2922 h 22267"/>
                                      <a:gd name="connsiteX5" fmla="*/ 15009 w 22756"/>
                                      <a:gd name="connsiteY5" fmla="*/ 3558 h 22267"/>
                                      <a:gd name="connsiteX6" fmla="*/ 19626 w 22756"/>
                                      <a:gd name="connsiteY6" fmla="*/ 5479 h 22267"/>
                                      <a:gd name="connsiteX7" fmla="*/ 19626 w 22756"/>
                                      <a:gd name="connsiteY7" fmla="*/ 256 h 22267"/>
                                      <a:gd name="connsiteX8" fmla="*/ 14816 w 22756"/>
                                      <a:gd name="connsiteY8" fmla="*/ -1119 h 22267"/>
                                      <a:gd name="connsiteX9" fmla="*/ 10005 w 22756"/>
                                      <a:gd name="connsiteY9" fmla="*/ -1586 h 22267"/>
                                      <a:gd name="connsiteX10" fmla="*/ 1057 w 22756"/>
                                      <a:gd name="connsiteY10" fmla="*/ 1341 h 22267"/>
                                      <a:gd name="connsiteX11" fmla="*/ -2130 w 22756"/>
                                      <a:gd name="connsiteY11" fmla="*/ 9551 h 22267"/>
                                      <a:gd name="connsiteX12" fmla="*/ 1002 w 22756"/>
                                      <a:gd name="connsiteY12" fmla="*/ 17707 h 22267"/>
                                      <a:gd name="connsiteX13" fmla="*/ 9629 w 22756"/>
                                      <a:gd name="connsiteY13" fmla="*/ 20682 h 22267"/>
                                      <a:gd name="connsiteX14" fmla="*/ 17627 w 22756"/>
                                      <a:gd name="connsiteY14" fmla="*/ 17670 h 22267"/>
                                      <a:gd name="connsiteX15" fmla="*/ 20626 w 22756"/>
                                      <a:gd name="connsiteY15" fmla="*/ 9624 h 22267"/>
                                      <a:gd name="connsiteX16" fmla="*/ 13658 w 22756"/>
                                      <a:gd name="connsiteY16" fmla="*/ 11878 h 22267"/>
                                      <a:gd name="connsiteX17" fmla="*/ 12531 w 22756"/>
                                      <a:gd name="connsiteY17" fmla="*/ 14992 h 22267"/>
                                      <a:gd name="connsiteX18" fmla="*/ 9587 w 22756"/>
                                      <a:gd name="connsiteY18" fmla="*/ 16180 h 22267"/>
                                      <a:gd name="connsiteX19" fmla="*/ 6388 w 22756"/>
                                      <a:gd name="connsiteY19" fmla="*/ 15071 h 22267"/>
                                      <a:gd name="connsiteX20" fmla="*/ 4855 w 22756"/>
                                      <a:gd name="connsiteY20" fmla="*/ 11878 h 22267"/>
                                      <a:gd name="connsiteX21" fmla="*/ 13658 w 22756"/>
                                      <a:gd name="connsiteY21" fmla="*/ 11878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756" h="22267">
                                        <a:moveTo>
                                          <a:pt x="20626" y="9624"/>
                                        </a:moveTo>
                                        <a:lnTo>
                                          <a:pt x="20626" y="7697"/>
                                        </a:lnTo>
                                        <a:lnTo>
                                          <a:pt x="4783" y="7697"/>
                                        </a:lnTo>
                                        <a:cubicBezTo>
                                          <a:pt x="4944" y="6105"/>
                                          <a:pt x="5518" y="4911"/>
                                          <a:pt x="6503" y="4116"/>
                                        </a:cubicBezTo>
                                        <a:cubicBezTo>
                                          <a:pt x="7489" y="3320"/>
                                          <a:pt x="8864" y="2922"/>
                                          <a:pt x="10629" y="2922"/>
                                        </a:cubicBezTo>
                                        <a:cubicBezTo>
                                          <a:pt x="12055" y="2922"/>
                                          <a:pt x="13515" y="3134"/>
                                          <a:pt x="15009" y="3558"/>
                                        </a:cubicBezTo>
                                        <a:cubicBezTo>
                                          <a:pt x="16508" y="3982"/>
                                          <a:pt x="18047" y="4623"/>
                                          <a:pt x="19626" y="5479"/>
                                        </a:cubicBezTo>
                                        <a:lnTo>
                                          <a:pt x="19626" y="256"/>
                                        </a:lnTo>
                                        <a:cubicBezTo>
                                          <a:pt x="18023" y="-350"/>
                                          <a:pt x="16419" y="-808"/>
                                          <a:pt x="14816" y="-1119"/>
                                        </a:cubicBezTo>
                                        <a:cubicBezTo>
                                          <a:pt x="13212" y="-1430"/>
                                          <a:pt x="11609" y="-1586"/>
                                          <a:pt x="10005" y="-1586"/>
                                        </a:cubicBezTo>
                                        <a:cubicBezTo>
                                          <a:pt x="6168" y="-1586"/>
                                          <a:pt x="3185" y="-610"/>
                                          <a:pt x="1057" y="1341"/>
                                        </a:cubicBezTo>
                                        <a:cubicBezTo>
                                          <a:pt x="-1068" y="3292"/>
                                          <a:pt x="-2130" y="6028"/>
                                          <a:pt x="-2130" y="9551"/>
                                        </a:cubicBezTo>
                                        <a:cubicBezTo>
                                          <a:pt x="-2130" y="13009"/>
                                          <a:pt x="-1086" y="15727"/>
                                          <a:pt x="1002" y="17707"/>
                                        </a:cubicBezTo>
                                        <a:cubicBezTo>
                                          <a:pt x="3090" y="19690"/>
                                          <a:pt x="5966" y="20682"/>
                                          <a:pt x="9629" y="20682"/>
                                        </a:cubicBezTo>
                                        <a:cubicBezTo>
                                          <a:pt x="12962" y="20682"/>
                                          <a:pt x="15627" y="19678"/>
                                          <a:pt x="17627" y="17670"/>
                                        </a:cubicBezTo>
                                        <a:cubicBezTo>
                                          <a:pt x="19626" y="15667"/>
                                          <a:pt x="20626" y="12984"/>
                                          <a:pt x="20626" y="9624"/>
                                        </a:cubicBezTo>
                                        <a:close/>
                                        <a:moveTo>
                                          <a:pt x="13658" y="11878"/>
                                        </a:moveTo>
                                        <a:cubicBezTo>
                                          <a:pt x="13658" y="13166"/>
                                          <a:pt x="13283" y="14204"/>
                                          <a:pt x="12531" y="14992"/>
                                        </a:cubicBezTo>
                                        <a:cubicBezTo>
                                          <a:pt x="11780" y="15784"/>
                                          <a:pt x="10799" y="16180"/>
                                          <a:pt x="9587" y="16180"/>
                                        </a:cubicBezTo>
                                        <a:cubicBezTo>
                                          <a:pt x="8274" y="16180"/>
                                          <a:pt x="7208" y="15810"/>
                                          <a:pt x="6388" y="15071"/>
                                        </a:cubicBezTo>
                                        <a:cubicBezTo>
                                          <a:pt x="5568" y="14332"/>
                                          <a:pt x="5057" y="13267"/>
                                          <a:pt x="4855" y="11878"/>
                                        </a:cubicBezTo>
                                        <a:lnTo>
                                          <a:pt x="13658" y="1187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 name="Freeform: Shape 271"/>
                                <wps:cNvSpPr/>
                                <wps:spPr>
                                  <a:xfrm rot="-5400000" flipV="1">
                                    <a:off x="980634" y="7533814"/>
                                    <a:ext cx="15752" cy="21716"/>
                                  </a:xfrm>
                                  <a:custGeom>
                                    <a:avLst/>
                                    <a:gdLst>
                                      <a:gd name="connsiteX0" fmla="*/ 13937 w 15752"/>
                                      <a:gd name="connsiteY0" fmla="*/ 13795 h 21716"/>
                                      <a:gd name="connsiteX1" fmla="*/ 12162 w 15752"/>
                                      <a:gd name="connsiteY1" fmla="*/ 14407 h 21716"/>
                                      <a:gd name="connsiteX2" fmla="*/ 10393 w 15752"/>
                                      <a:gd name="connsiteY2" fmla="*/ 14607 h 21716"/>
                                      <a:gd name="connsiteX3" fmla="*/ 6370 w 15752"/>
                                      <a:gd name="connsiteY3" fmla="*/ 12929 h 21716"/>
                                      <a:gd name="connsiteX4" fmla="*/ 4958 w 15752"/>
                                      <a:gd name="connsiteY4" fmla="*/ 8136 h 21716"/>
                                      <a:gd name="connsiteX5" fmla="*/ 4958 w 15752"/>
                                      <a:gd name="connsiteY5" fmla="*/ -1638 h 21716"/>
                                      <a:gd name="connsiteX6" fmla="*/ -1815 w 15752"/>
                                      <a:gd name="connsiteY6" fmla="*/ -1638 h 21716"/>
                                      <a:gd name="connsiteX7" fmla="*/ -1815 w 15752"/>
                                      <a:gd name="connsiteY7" fmla="*/ 19569 h 21716"/>
                                      <a:gd name="connsiteX8" fmla="*/ 4958 w 15752"/>
                                      <a:gd name="connsiteY8" fmla="*/ 19569 h 21716"/>
                                      <a:gd name="connsiteX9" fmla="*/ 4958 w 15752"/>
                                      <a:gd name="connsiteY9" fmla="*/ 16085 h 21716"/>
                                      <a:gd name="connsiteX10" fmla="*/ 7957 w 15752"/>
                                      <a:gd name="connsiteY10" fmla="*/ 19121 h 21716"/>
                                      <a:gd name="connsiteX11" fmla="*/ 12022 w 15752"/>
                                      <a:gd name="connsiteY11" fmla="*/ 20078 h 21716"/>
                                      <a:gd name="connsiteX12" fmla="*/ 12756 w 15752"/>
                                      <a:gd name="connsiteY12" fmla="*/ 20048 h 21716"/>
                                      <a:gd name="connsiteX13" fmla="*/ 13913 w 15752"/>
                                      <a:gd name="connsiteY13" fmla="*/ 19927 h 21716"/>
                                      <a:gd name="connsiteX14" fmla="*/ 13937 w 15752"/>
                                      <a:gd name="connsiteY14" fmla="*/ 13795 h 217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5752" h="21716">
                                        <a:moveTo>
                                          <a:pt x="13937" y="13795"/>
                                        </a:moveTo>
                                        <a:cubicBezTo>
                                          <a:pt x="13343" y="14074"/>
                                          <a:pt x="12751" y="14278"/>
                                          <a:pt x="12162" y="14407"/>
                                        </a:cubicBezTo>
                                        <a:cubicBezTo>
                                          <a:pt x="11576" y="14540"/>
                                          <a:pt x="10986" y="14607"/>
                                          <a:pt x="10393" y="14607"/>
                                        </a:cubicBezTo>
                                        <a:cubicBezTo>
                                          <a:pt x="8652" y="14607"/>
                                          <a:pt x="7311" y="14048"/>
                                          <a:pt x="6370" y="12929"/>
                                        </a:cubicBezTo>
                                        <a:cubicBezTo>
                                          <a:pt x="5429" y="11814"/>
                                          <a:pt x="4958" y="10216"/>
                                          <a:pt x="4958" y="8136"/>
                                        </a:cubicBezTo>
                                        <a:lnTo>
                                          <a:pt x="4958" y="-1638"/>
                                        </a:lnTo>
                                        <a:lnTo>
                                          <a:pt x="-1815" y="-1638"/>
                                        </a:lnTo>
                                        <a:lnTo>
                                          <a:pt x="-1815" y="19569"/>
                                        </a:lnTo>
                                        <a:lnTo>
                                          <a:pt x="4958" y="19569"/>
                                        </a:lnTo>
                                        <a:lnTo>
                                          <a:pt x="4958" y="16085"/>
                                        </a:lnTo>
                                        <a:cubicBezTo>
                                          <a:pt x="5831" y="17475"/>
                                          <a:pt x="6830" y="18487"/>
                                          <a:pt x="7957" y="19121"/>
                                        </a:cubicBezTo>
                                        <a:cubicBezTo>
                                          <a:pt x="9088" y="19759"/>
                                          <a:pt x="10443" y="20078"/>
                                          <a:pt x="12022" y="20078"/>
                                        </a:cubicBezTo>
                                        <a:cubicBezTo>
                                          <a:pt x="12249" y="20078"/>
                                          <a:pt x="12493" y="20068"/>
                                          <a:pt x="12756" y="20048"/>
                                        </a:cubicBezTo>
                                        <a:cubicBezTo>
                                          <a:pt x="13022" y="20032"/>
                                          <a:pt x="13408" y="19992"/>
                                          <a:pt x="13913" y="19927"/>
                                        </a:cubicBezTo>
                                        <a:lnTo>
                                          <a:pt x="13937" y="13795"/>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72" name="Freeform: Shape 272"/>
                            <wps:cNvSpPr/>
                            <wps:spPr>
                              <a:xfrm>
                                <a:off x="1124095" y="7107534"/>
                                <a:ext cx="3877" cy="1031957"/>
                              </a:xfrm>
                              <a:custGeom>
                                <a:avLst/>
                                <a:gdLst>
                                  <a:gd name="connsiteX0" fmla="*/ 0 w 3877"/>
                                  <a:gd name="connsiteY0" fmla="*/ 1031957 h 1031957"/>
                                  <a:gd name="connsiteX1" fmla="*/ 0 w 3877"/>
                                  <a:gd name="connsiteY1" fmla="*/ 0 h 1031957"/>
                                </a:gdLst>
                                <a:ahLst/>
                                <a:cxnLst>
                                  <a:cxn ang="0">
                                    <a:pos x="connsiteX0" y="connsiteY0"/>
                                  </a:cxn>
                                  <a:cxn ang="0">
                                    <a:pos x="connsiteX1" y="connsiteY1"/>
                                  </a:cxn>
                                </a:cxnLst>
                                <a:rect l="l" t="t" r="r" b="b"/>
                                <a:pathLst>
                                  <a:path w="3877" h="1031957">
                                    <a:moveTo>
                                      <a:pt x="0" y="1031957"/>
                                    </a:moveTo>
                                    <a:lnTo>
                                      <a:pt x="0" y="0"/>
                                    </a:lnTo>
                                  </a:path>
                                </a:pathLst>
                              </a:custGeom>
                              <a:noFill/>
                              <a:ln w="3091"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3" name="Freeform: Shape 273"/>
                            <wps:cNvSpPr/>
                            <wps:spPr>
                              <a:xfrm>
                                <a:off x="2508826" y="7107534"/>
                                <a:ext cx="3877" cy="1031957"/>
                              </a:xfrm>
                              <a:custGeom>
                                <a:avLst/>
                                <a:gdLst>
                                  <a:gd name="connsiteX0" fmla="*/ 0 w 3877"/>
                                  <a:gd name="connsiteY0" fmla="*/ 1031957 h 1031957"/>
                                  <a:gd name="connsiteX1" fmla="*/ 0 w 3877"/>
                                  <a:gd name="connsiteY1" fmla="*/ 0 h 1031957"/>
                                </a:gdLst>
                                <a:ahLst/>
                                <a:cxnLst>
                                  <a:cxn ang="0">
                                    <a:pos x="connsiteX0" y="connsiteY0"/>
                                  </a:cxn>
                                  <a:cxn ang="0">
                                    <a:pos x="connsiteX1" y="connsiteY1"/>
                                  </a:cxn>
                                </a:cxnLst>
                                <a:rect l="l" t="t" r="r" b="b"/>
                                <a:pathLst>
                                  <a:path w="3877" h="1031957">
                                    <a:moveTo>
                                      <a:pt x="0" y="1031957"/>
                                    </a:moveTo>
                                    <a:lnTo>
                                      <a:pt x="0" y="0"/>
                                    </a:lnTo>
                                  </a:path>
                                </a:pathLst>
                              </a:custGeom>
                              <a:noFill/>
                              <a:ln w="3091"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4" name="Freeform: Shape 274"/>
                            <wps:cNvSpPr/>
                            <wps:spPr>
                              <a:xfrm>
                                <a:off x="1124095" y="8139491"/>
                                <a:ext cx="1384730" cy="3877"/>
                              </a:xfrm>
                              <a:custGeom>
                                <a:avLst/>
                                <a:gdLst>
                                  <a:gd name="connsiteX0" fmla="*/ 0 w 1384730"/>
                                  <a:gd name="connsiteY0" fmla="*/ 0 h 3877"/>
                                  <a:gd name="connsiteX1" fmla="*/ 1384731 w 1384730"/>
                                  <a:gd name="connsiteY1" fmla="*/ 0 h 3877"/>
                                </a:gdLst>
                                <a:ahLst/>
                                <a:cxnLst>
                                  <a:cxn ang="0">
                                    <a:pos x="connsiteX0" y="connsiteY0"/>
                                  </a:cxn>
                                  <a:cxn ang="0">
                                    <a:pos x="connsiteX1" y="connsiteY1"/>
                                  </a:cxn>
                                </a:cxnLst>
                                <a:rect l="l" t="t" r="r" b="b"/>
                                <a:pathLst>
                                  <a:path w="1384730" h="3877">
                                    <a:moveTo>
                                      <a:pt x="0" y="0"/>
                                    </a:moveTo>
                                    <a:lnTo>
                                      <a:pt x="1384731" y="0"/>
                                    </a:lnTo>
                                  </a:path>
                                </a:pathLst>
                              </a:custGeom>
                              <a:noFill/>
                              <a:ln w="3091"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5" name="Freeform: Shape 275"/>
                            <wps:cNvSpPr/>
                            <wps:spPr>
                              <a:xfrm>
                                <a:off x="1124095" y="7107534"/>
                                <a:ext cx="1384730" cy="3877"/>
                              </a:xfrm>
                              <a:custGeom>
                                <a:avLst/>
                                <a:gdLst>
                                  <a:gd name="connsiteX0" fmla="*/ 0 w 1384730"/>
                                  <a:gd name="connsiteY0" fmla="*/ 0 h 3877"/>
                                  <a:gd name="connsiteX1" fmla="*/ 1384731 w 1384730"/>
                                  <a:gd name="connsiteY1" fmla="*/ 0 h 3877"/>
                                </a:gdLst>
                                <a:ahLst/>
                                <a:cxnLst>
                                  <a:cxn ang="0">
                                    <a:pos x="connsiteX0" y="connsiteY0"/>
                                  </a:cxn>
                                  <a:cxn ang="0">
                                    <a:pos x="connsiteX1" y="connsiteY1"/>
                                  </a:cxn>
                                </a:cxnLst>
                                <a:rect l="l" t="t" r="r" b="b"/>
                                <a:pathLst>
                                  <a:path w="1384730" h="3877">
                                    <a:moveTo>
                                      <a:pt x="0" y="0"/>
                                    </a:moveTo>
                                    <a:lnTo>
                                      <a:pt x="1384731" y="0"/>
                                    </a:lnTo>
                                  </a:path>
                                </a:pathLst>
                              </a:custGeom>
                              <a:noFill/>
                              <a:ln w="3091"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76" name="Graphic 155"/>
                            <wpg:cNvGrpSpPr/>
                            <wpg:grpSpPr>
                              <a:xfrm>
                                <a:off x="1757065" y="7126923"/>
                                <a:ext cx="732373" cy="182394"/>
                                <a:chOff x="1757065" y="7126923"/>
                                <a:chExt cx="732373" cy="182394"/>
                              </a:xfrm>
                            </wpg:grpSpPr>
                            <wps:wsp>
                              <wps:cNvPr id="277" name="Freeform: Shape 277"/>
                              <wps:cNvSpPr/>
                              <wps:spPr>
                                <a:xfrm>
                                  <a:off x="1757065" y="7126923"/>
                                  <a:ext cx="732373" cy="182394"/>
                                </a:xfrm>
                                <a:custGeom>
                                  <a:avLst/>
                                  <a:gdLst>
                                    <a:gd name="connsiteX0" fmla="*/ 7755 w 732373"/>
                                    <a:gd name="connsiteY0" fmla="*/ 182395 h 182394"/>
                                    <a:gd name="connsiteX1" fmla="*/ 724619 w 732373"/>
                                    <a:gd name="connsiteY1" fmla="*/ 182395 h 182394"/>
                                    <a:gd name="connsiteX2" fmla="*/ 732374 w 732373"/>
                                    <a:gd name="connsiteY2" fmla="*/ 174639 h 182394"/>
                                    <a:gd name="connsiteX3" fmla="*/ 732374 w 732373"/>
                                    <a:gd name="connsiteY3" fmla="*/ 7756 h 182394"/>
                                    <a:gd name="connsiteX4" fmla="*/ 724619 w 732373"/>
                                    <a:gd name="connsiteY4" fmla="*/ 0 h 182394"/>
                                    <a:gd name="connsiteX5" fmla="*/ 7755 w 732373"/>
                                    <a:gd name="connsiteY5" fmla="*/ 0 h 182394"/>
                                    <a:gd name="connsiteX6" fmla="*/ 0 w 732373"/>
                                    <a:gd name="connsiteY6" fmla="*/ 7756 h 182394"/>
                                    <a:gd name="connsiteX7" fmla="*/ 0 w 732373"/>
                                    <a:gd name="connsiteY7" fmla="*/ 174639 h 182394"/>
                                    <a:gd name="connsiteX8" fmla="*/ 7755 w 732373"/>
                                    <a:gd name="connsiteY8" fmla="*/ 182395 h 1823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32373" h="182394">
                                      <a:moveTo>
                                        <a:pt x="7755" y="182395"/>
                                      </a:moveTo>
                                      <a:lnTo>
                                        <a:pt x="724619" y="182395"/>
                                      </a:lnTo>
                                      <a:cubicBezTo>
                                        <a:pt x="729789" y="182395"/>
                                        <a:pt x="732374" y="179810"/>
                                        <a:pt x="732374" y="174639"/>
                                      </a:cubicBezTo>
                                      <a:lnTo>
                                        <a:pt x="732374" y="7756"/>
                                      </a:lnTo>
                                      <a:cubicBezTo>
                                        <a:pt x="732374" y="2585"/>
                                        <a:pt x="729789" y="0"/>
                                        <a:pt x="724619" y="0"/>
                                      </a:cubicBezTo>
                                      <a:lnTo>
                                        <a:pt x="7755" y="0"/>
                                      </a:lnTo>
                                      <a:cubicBezTo>
                                        <a:pt x="2585" y="0"/>
                                        <a:pt x="0" y="2585"/>
                                        <a:pt x="0" y="7756"/>
                                      </a:cubicBezTo>
                                      <a:lnTo>
                                        <a:pt x="0" y="174639"/>
                                      </a:lnTo>
                                      <a:cubicBezTo>
                                        <a:pt x="0" y="179810"/>
                                        <a:pt x="2585" y="182395"/>
                                        <a:pt x="7755" y="182395"/>
                                      </a:cubicBezTo>
                                      <a:close/>
                                    </a:path>
                                  </a:pathLst>
                                </a:custGeom>
                                <a:solidFill>
                                  <a:srgbClr val="FFFFFF">
                                    <a:alpha val="80000"/>
                                  </a:srgbClr>
                                </a:solidFill>
                                <a:ln w="3864" cap="flat">
                                  <a:solidFill>
                                    <a:srgbClr val="CCCCCC">
                                      <a:alpha val="80000"/>
                                    </a:srgb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8" name="Freeform: Shape 278"/>
                              <wps:cNvSpPr/>
                              <wps:spPr>
                                <a:xfrm>
                                  <a:off x="1772575" y="7144756"/>
                                  <a:ext cx="77549" cy="27145"/>
                                </a:xfrm>
                                <a:custGeom>
                                  <a:avLst/>
                                  <a:gdLst>
                                    <a:gd name="connsiteX0" fmla="*/ 0 w 77549"/>
                                    <a:gd name="connsiteY0" fmla="*/ 27145 h 27145"/>
                                    <a:gd name="connsiteX1" fmla="*/ 77550 w 77549"/>
                                    <a:gd name="connsiteY1" fmla="*/ 27145 h 27145"/>
                                    <a:gd name="connsiteX2" fmla="*/ 77550 w 77549"/>
                                    <a:gd name="connsiteY2" fmla="*/ 0 h 27145"/>
                                    <a:gd name="connsiteX3" fmla="*/ 0 w 77549"/>
                                    <a:gd name="connsiteY3" fmla="*/ 0 h 27145"/>
                                  </a:gdLst>
                                  <a:ahLst/>
                                  <a:cxnLst>
                                    <a:cxn ang="0">
                                      <a:pos x="connsiteX0" y="connsiteY0"/>
                                    </a:cxn>
                                    <a:cxn ang="0">
                                      <a:pos x="connsiteX1" y="connsiteY1"/>
                                    </a:cxn>
                                    <a:cxn ang="0">
                                      <a:pos x="connsiteX2" y="connsiteY2"/>
                                    </a:cxn>
                                    <a:cxn ang="0">
                                      <a:pos x="connsiteX3" y="connsiteY3"/>
                                    </a:cxn>
                                  </a:cxnLst>
                                  <a:rect l="l" t="t" r="r" b="b"/>
                                  <a:pathLst>
                                    <a:path w="77549" h="27145">
                                      <a:moveTo>
                                        <a:pt x="0" y="27145"/>
                                      </a:moveTo>
                                      <a:lnTo>
                                        <a:pt x="77550" y="27145"/>
                                      </a:lnTo>
                                      <a:lnTo>
                                        <a:pt x="77550" y="0"/>
                                      </a:lnTo>
                                      <a:lnTo>
                                        <a:pt x="0" y="0"/>
                                      </a:lnTo>
                                      <a:close/>
                                    </a:path>
                                  </a:pathLst>
                                </a:custGeom>
                                <a:solidFill>
                                  <a:srgbClr val="1F77B4"/>
                                </a:solidFill>
                                <a:ln w="386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79" name="Graphic 155"/>
                              <wpg:cNvGrpSpPr/>
                              <wpg:grpSpPr>
                                <a:xfrm>
                                  <a:off x="1883701" y="7142435"/>
                                  <a:ext cx="511530" cy="37530"/>
                                  <a:chOff x="1883701" y="7142435"/>
                                  <a:chExt cx="511530" cy="37530"/>
                                </a:xfrm>
                                <a:solidFill>
                                  <a:srgbClr val="000000"/>
                                </a:solidFill>
                              </wpg:grpSpPr>
                              <wps:wsp>
                                <wps:cNvPr id="280" name="Freeform: Shape 280"/>
                                <wps:cNvSpPr/>
                                <wps:spPr>
                                  <a:xfrm flipV="1">
                                    <a:off x="1883701" y="7143120"/>
                                    <a:ext cx="19896" cy="29332"/>
                                  </a:xfrm>
                                  <a:custGeom>
                                    <a:avLst/>
                                    <a:gdLst>
                                      <a:gd name="connsiteX0" fmla="*/ 16386 w 19896"/>
                                      <a:gd name="connsiteY0" fmla="*/ 25622 h 29332"/>
                                      <a:gd name="connsiteX1" fmla="*/ 16386 w 19896"/>
                                      <a:gd name="connsiteY1" fmla="*/ 21889 h 29332"/>
                                      <a:gd name="connsiteX2" fmla="*/ 12278 w 19896"/>
                                      <a:gd name="connsiteY2" fmla="*/ 23440 h 29332"/>
                                      <a:gd name="connsiteX3" fmla="*/ 8546 w 19896"/>
                                      <a:gd name="connsiteY3" fmla="*/ 23955 h 29332"/>
                                      <a:gd name="connsiteX4" fmla="*/ 3730 w 19896"/>
                                      <a:gd name="connsiteY4" fmla="*/ 22743 h 29332"/>
                                      <a:gd name="connsiteX5" fmla="*/ 2033 w 19896"/>
                                      <a:gd name="connsiteY5" fmla="*/ 19296 h 29332"/>
                                      <a:gd name="connsiteX6" fmla="*/ 3160 w 19896"/>
                                      <a:gd name="connsiteY6" fmla="*/ 16460 h 29332"/>
                                      <a:gd name="connsiteX7" fmla="*/ 7431 w 19896"/>
                                      <a:gd name="connsiteY7" fmla="*/ 14921 h 29332"/>
                                      <a:gd name="connsiteX8" fmla="*/ 9740 w 19896"/>
                                      <a:gd name="connsiteY8" fmla="*/ 14448 h 29332"/>
                                      <a:gd name="connsiteX9" fmla="*/ 16053 w 19896"/>
                                      <a:gd name="connsiteY9" fmla="*/ 11576 h 29332"/>
                                      <a:gd name="connsiteX10" fmla="*/ 18088 w 19896"/>
                                      <a:gd name="connsiteY10" fmla="*/ 6081 h 29332"/>
                                      <a:gd name="connsiteX11" fmla="*/ 15332 w 19896"/>
                                      <a:gd name="connsiteY11" fmla="*/ -154 h 29332"/>
                                      <a:gd name="connsiteX12" fmla="*/ 7262 w 19896"/>
                                      <a:gd name="connsiteY12" fmla="*/ -2275 h 29332"/>
                                      <a:gd name="connsiteX13" fmla="*/ 2990 w 19896"/>
                                      <a:gd name="connsiteY13" fmla="*/ -1821 h 29332"/>
                                      <a:gd name="connsiteX14" fmla="*/ -1693 w 19896"/>
                                      <a:gd name="connsiteY14" fmla="*/ -475 h 29332"/>
                                      <a:gd name="connsiteX15" fmla="*/ -1693 w 19896"/>
                                      <a:gd name="connsiteY15" fmla="*/ 3463 h 29332"/>
                                      <a:gd name="connsiteX16" fmla="*/ 2869 w 19896"/>
                                      <a:gd name="connsiteY16" fmla="*/ 1494 h 29332"/>
                                      <a:gd name="connsiteX17" fmla="*/ 7262 w 19896"/>
                                      <a:gd name="connsiteY17" fmla="*/ 833 h 29332"/>
                                      <a:gd name="connsiteX18" fmla="*/ 12315 w 19896"/>
                                      <a:gd name="connsiteY18" fmla="*/ 2118 h 29332"/>
                                      <a:gd name="connsiteX19" fmla="*/ 14096 w 19896"/>
                                      <a:gd name="connsiteY19" fmla="*/ 5796 h 29332"/>
                                      <a:gd name="connsiteX20" fmla="*/ 12817 w 19896"/>
                                      <a:gd name="connsiteY20" fmla="*/ 9050 h 29332"/>
                                      <a:gd name="connsiteX21" fmla="*/ 8625 w 19896"/>
                                      <a:gd name="connsiteY21" fmla="*/ 10813 h 29332"/>
                                      <a:gd name="connsiteX22" fmla="*/ 6292 w 19896"/>
                                      <a:gd name="connsiteY22" fmla="*/ 11267 h 29332"/>
                                      <a:gd name="connsiteX23" fmla="*/ 101 w 19896"/>
                                      <a:gd name="connsiteY23" fmla="*/ 13933 h 29332"/>
                                      <a:gd name="connsiteX24" fmla="*/ -1808 w 19896"/>
                                      <a:gd name="connsiteY24" fmla="*/ 18993 h 29332"/>
                                      <a:gd name="connsiteX25" fmla="*/ 834 w 19896"/>
                                      <a:gd name="connsiteY25" fmla="*/ 24901 h 29332"/>
                                      <a:gd name="connsiteX26" fmla="*/ 8110 w 19896"/>
                                      <a:gd name="connsiteY26" fmla="*/ 27058 h 29332"/>
                                      <a:gd name="connsiteX27" fmla="*/ 12163 w 19896"/>
                                      <a:gd name="connsiteY27" fmla="*/ 26694 h 29332"/>
                                      <a:gd name="connsiteX28" fmla="*/ 16386 w 19896"/>
                                      <a:gd name="connsiteY28" fmla="*/ 25622 h 29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9896" h="29332">
                                        <a:moveTo>
                                          <a:pt x="16386" y="25622"/>
                                        </a:moveTo>
                                        <a:lnTo>
                                          <a:pt x="16386" y="21889"/>
                                        </a:lnTo>
                                        <a:cubicBezTo>
                                          <a:pt x="14936" y="22584"/>
                                          <a:pt x="13567" y="23101"/>
                                          <a:pt x="12278" y="23440"/>
                                        </a:cubicBezTo>
                                        <a:cubicBezTo>
                                          <a:pt x="10990" y="23784"/>
                                          <a:pt x="9746" y="23955"/>
                                          <a:pt x="8546" y="23955"/>
                                        </a:cubicBezTo>
                                        <a:cubicBezTo>
                                          <a:pt x="6466" y="23955"/>
                                          <a:pt x="4861" y="23551"/>
                                          <a:pt x="3730" y="22743"/>
                                        </a:cubicBezTo>
                                        <a:cubicBezTo>
                                          <a:pt x="2599" y="21936"/>
                                          <a:pt x="2033" y="20786"/>
                                          <a:pt x="2033" y="19296"/>
                                        </a:cubicBezTo>
                                        <a:cubicBezTo>
                                          <a:pt x="2033" y="18044"/>
                                          <a:pt x="2409" y="17098"/>
                                          <a:pt x="3160" y="16460"/>
                                        </a:cubicBezTo>
                                        <a:cubicBezTo>
                                          <a:pt x="3911" y="15826"/>
                                          <a:pt x="5335" y="15313"/>
                                          <a:pt x="7431" y="14921"/>
                                        </a:cubicBezTo>
                                        <a:lnTo>
                                          <a:pt x="9740" y="14448"/>
                                        </a:lnTo>
                                        <a:cubicBezTo>
                                          <a:pt x="12591" y="13903"/>
                                          <a:pt x="14696" y="12946"/>
                                          <a:pt x="16053" y="11576"/>
                                        </a:cubicBezTo>
                                        <a:cubicBezTo>
                                          <a:pt x="17410" y="10207"/>
                                          <a:pt x="18088" y="8375"/>
                                          <a:pt x="18088" y="6081"/>
                                        </a:cubicBezTo>
                                        <a:cubicBezTo>
                                          <a:pt x="18088" y="3338"/>
                                          <a:pt x="17170" y="1259"/>
                                          <a:pt x="15332" y="-154"/>
                                        </a:cubicBezTo>
                                        <a:cubicBezTo>
                                          <a:pt x="13498" y="-1568"/>
                                          <a:pt x="10808" y="-2275"/>
                                          <a:pt x="7262" y="-2275"/>
                                        </a:cubicBezTo>
                                        <a:cubicBezTo>
                                          <a:pt x="5925" y="-2275"/>
                                          <a:pt x="4501" y="-2124"/>
                                          <a:pt x="2990" y="-1821"/>
                                        </a:cubicBezTo>
                                        <a:cubicBezTo>
                                          <a:pt x="1484" y="-1518"/>
                                          <a:pt x="-77" y="-1069"/>
                                          <a:pt x="-1693" y="-475"/>
                                        </a:cubicBezTo>
                                        <a:lnTo>
                                          <a:pt x="-1693" y="3463"/>
                                        </a:lnTo>
                                        <a:cubicBezTo>
                                          <a:pt x="-142" y="2595"/>
                                          <a:pt x="1379" y="1938"/>
                                          <a:pt x="2869" y="1494"/>
                                        </a:cubicBezTo>
                                        <a:cubicBezTo>
                                          <a:pt x="4360" y="1053"/>
                                          <a:pt x="5824" y="833"/>
                                          <a:pt x="7262" y="833"/>
                                        </a:cubicBezTo>
                                        <a:cubicBezTo>
                                          <a:pt x="9443" y="833"/>
                                          <a:pt x="11127" y="1261"/>
                                          <a:pt x="12315" y="2118"/>
                                        </a:cubicBezTo>
                                        <a:cubicBezTo>
                                          <a:pt x="13502" y="2978"/>
                                          <a:pt x="14096" y="4204"/>
                                          <a:pt x="14096" y="5796"/>
                                        </a:cubicBezTo>
                                        <a:cubicBezTo>
                                          <a:pt x="14096" y="7181"/>
                                          <a:pt x="13670" y="8266"/>
                                          <a:pt x="12817" y="9050"/>
                                        </a:cubicBezTo>
                                        <a:cubicBezTo>
                                          <a:pt x="11965" y="9833"/>
                                          <a:pt x="10568" y="10421"/>
                                          <a:pt x="8625" y="10813"/>
                                        </a:cubicBezTo>
                                        <a:lnTo>
                                          <a:pt x="6292" y="11267"/>
                                        </a:lnTo>
                                        <a:cubicBezTo>
                                          <a:pt x="3441" y="11833"/>
                                          <a:pt x="1377" y="12722"/>
                                          <a:pt x="101" y="13933"/>
                                        </a:cubicBezTo>
                                        <a:cubicBezTo>
                                          <a:pt x="-1172" y="15145"/>
                                          <a:pt x="-1808" y="16832"/>
                                          <a:pt x="-1808" y="18993"/>
                                        </a:cubicBezTo>
                                        <a:cubicBezTo>
                                          <a:pt x="-1808" y="21493"/>
                                          <a:pt x="-927" y="23463"/>
                                          <a:pt x="834" y="24901"/>
                                        </a:cubicBezTo>
                                        <a:cubicBezTo>
                                          <a:pt x="2595" y="26339"/>
                                          <a:pt x="5020" y="27058"/>
                                          <a:pt x="8110" y="27058"/>
                                        </a:cubicBezTo>
                                        <a:cubicBezTo>
                                          <a:pt x="9439" y="27058"/>
                                          <a:pt x="10790" y="26936"/>
                                          <a:pt x="12163" y="26694"/>
                                        </a:cubicBezTo>
                                        <a:cubicBezTo>
                                          <a:pt x="13540" y="26456"/>
                                          <a:pt x="14948" y="26098"/>
                                          <a:pt x="16386" y="25622"/>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 name="Freeform: Shape 281"/>
                                <wps:cNvSpPr/>
                                <wps:spPr>
                                  <a:xfrm flipV="1">
                                    <a:off x="1909278" y="7150185"/>
                                    <a:ext cx="18975" cy="29781"/>
                                  </a:xfrm>
                                  <a:custGeom>
                                    <a:avLst/>
                                    <a:gdLst>
                                      <a:gd name="connsiteX0" fmla="*/ 1617 w 18975"/>
                                      <a:gd name="connsiteY0" fmla="*/ 10176 h 29781"/>
                                      <a:gd name="connsiteX1" fmla="*/ 1617 w 18975"/>
                                      <a:gd name="connsiteY1" fmla="*/ -1070 h 29781"/>
                                      <a:gd name="connsiteX2" fmla="*/ -1884 w 18975"/>
                                      <a:gd name="connsiteY2" fmla="*/ -1070 h 29781"/>
                                      <a:gd name="connsiteX3" fmla="*/ -1884 w 18975"/>
                                      <a:gd name="connsiteY3" fmla="*/ 28202 h 29781"/>
                                      <a:gd name="connsiteX4" fmla="*/ 1617 w 18975"/>
                                      <a:gd name="connsiteY4" fmla="*/ 28202 h 29781"/>
                                      <a:gd name="connsiteX5" fmla="*/ 1617 w 18975"/>
                                      <a:gd name="connsiteY5" fmla="*/ 24984 h 29781"/>
                                      <a:gd name="connsiteX6" fmla="*/ 4392 w 18975"/>
                                      <a:gd name="connsiteY6" fmla="*/ 27790 h 29781"/>
                                      <a:gd name="connsiteX7" fmla="*/ 8397 w 18975"/>
                                      <a:gd name="connsiteY7" fmla="*/ 28711 h 29781"/>
                                      <a:gd name="connsiteX8" fmla="*/ 14674 w 18975"/>
                                      <a:gd name="connsiteY8" fmla="*/ 25645 h 29781"/>
                                      <a:gd name="connsiteX9" fmla="*/ 17091 w 18975"/>
                                      <a:gd name="connsiteY9" fmla="*/ 17580 h 29781"/>
                                      <a:gd name="connsiteX10" fmla="*/ 14674 w 18975"/>
                                      <a:gd name="connsiteY10" fmla="*/ 9509 h 29781"/>
                                      <a:gd name="connsiteX11" fmla="*/ 8397 w 18975"/>
                                      <a:gd name="connsiteY11" fmla="*/ 6443 h 29781"/>
                                      <a:gd name="connsiteX12" fmla="*/ 4392 w 18975"/>
                                      <a:gd name="connsiteY12" fmla="*/ 7364 h 29781"/>
                                      <a:gd name="connsiteX13" fmla="*/ 1617 w 18975"/>
                                      <a:gd name="connsiteY13" fmla="*/ 10176 h 29781"/>
                                      <a:gd name="connsiteX14" fmla="*/ 13474 w 18975"/>
                                      <a:gd name="connsiteY14" fmla="*/ 17580 h 29781"/>
                                      <a:gd name="connsiteX15" fmla="*/ 11893 w 18975"/>
                                      <a:gd name="connsiteY15" fmla="*/ 23609 h 29781"/>
                                      <a:gd name="connsiteX16" fmla="*/ 7549 w 18975"/>
                                      <a:gd name="connsiteY16" fmla="*/ 25796 h 29781"/>
                                      <a:gd name="connsiteX17" fmla="*/ 3199 w 18975"/>
                                      <a:gd name="connsiteY17" fmla="*/ 23609 h 29781"/>
                                      <a:gd name="connsiteX18" fmla="*/ 1617 w 18975"/>
                                      <a:gd name="connsiteY18" fmla="*/ 17580 h 29781"/>
                                      <a:gd name="connsiteX19" fmla="*/ 3199 w 18975"/>
                                      <a:gd name="connsiteY19" fmla="*/ 11551 h 29781"/>
                                      <a:gd name="connsiteX20" fmla="*/ 7549 w 18975"/>
                                      <a:gd name="connsiteY20" fmla="*/ 9364 h 29781"/>
                                      <a:gd name="connsiteX21" fmla="*/ 11893 w 18975"/>
                                      <a:gd name="connsiteY21" fmla="*/ 11551 h 29781"/>
                                      <a:gd name="connsiteX22" fmla="*/ 13474 w 18975"/>
                                      <a:gd name="connsiteY22" fmla="*/ 17580 h 297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975" h="29781">
                                        <a:moveTo>
                                          <a:pt x="1617" y="10176"/>
                                        </a:moveTo>
                                        <a:lnTo>
                                          <a:pt x="1617" y="-1070"/>
                                        </a:lnTo>
                                        <a:lnTo>
                                          <a:pt x="-1884" y="-1070"/>
                                        </a:lnTo>
                                        <a:lnTo>
                                          <a:pt x="-1884" y="28202"/>
                                        </a:lnTo>
                                        <a:lnTo>
                                          <a:pt x="1617" y="28202"/>
                                        </a:lnTo>
                                        <a:lnTo>
                                          <a:pt x="1617" y="24984"/>
                                        </a:lnTo>
                                        <a:cubicBezTo>
                                          <a:pt x="2353" y="26245"/>
                                          <a:pt x="3277" y="27180"/>
                                          <a:pt x="4392" y="27790"/>
                                        </a:cubicBezTo>
                                        <a:cubicBezTo>
                                          <a:pt x="5511" y="28404"/>
                                          <a:pt x="6846" y="28711"/>
                                          <a:pt x="8397" y="28711"/>
                                        </a:cubicBezTo>
                                        <a:cubicBezTo>
                                          <a:pt x="10974" y="28711"/>
                                          <a:pt x="13066" y="27689"/>
                                          <a:pt x="14674" y="25645"/>
                                        </a:cubicBezTo>
                                        <a:cubicBezTo>
                                          <a:pt x="16285" y="23601"/>
                                          <a:pt x="17091" y="20913"/>
                                          <a:pt x="17091" y="17580"/>
                                        </a:cubicBezTo>
                                        <a:cubicBezTo>
                                          <a:pt x="17091" y="14248"/>
                                          <a:pt x="16285" y="11557"/>
                                          <a:pt x="14674" y="9509"/>
                                        </a:cubicBezTo>
                                        <a:cubicBezTo>
                                          <a:pt x="13066" y="7465"/>
                                          <a:pt x="10974" y="6443"/>
                                          <a:pt x="8397" y="6443"/>
                                        </a:cubicBezTo>
                                        <a:cubicBezTo>
                                          <a:pt x="6846" y="6443"/>
                                          <a:pt x="5511" y="6750"/>
                                          <a:pt x="4392" y="7364"/>
                                        </a:cubicBezTo>
                                        <a:cubicBezTo>
                                          <a:pt x="3277" y="7978"/>
                                          <a:pt x="2353" y="8915"/>
                                          <a:pt x="1617" y="10176"/>
                                        </a:cubicBezTo>
                                        <a:close/>
                                        <a:moveTo>
                                          <a:pt x="13474" y="17580"/>
                                        </a:moveTo>
                                        <a:cubicBezTo>
                                          <a:pt x="13474" y="20141"/>
                                          <a:pt x="12947" y="22151"/>
                                          <a:pt x="11893" y="23609"/>
                                        </a:cubicBezTo>
                                        <a:cubicBezTo>
                                          <a:pt x="10839" y="25067"/>
                                          <a:pt x="9391" y="25796"/>
                                          <a:pt x="7549" y="25796"/>
                                        </a:cubicBezTo>
                                        <a:cubicBezTo>
                                          <a:pt x="5703" y="25796"/>
                                          <a:pt x="4253" y="25067"/>
                                          <a:pt x="3199" y="23609"/>
                                        </a:cubicBezTo>
                                        <a:cubicBezTo>
                                          <a:pt x="2145" y="22151"/>
                                          <a:pt x="1617" y="20141"/>
                                          <a:pt x="1617" y="17580"/>
                                        </a:cubicBezTo>
                                        <a:cubicBezTo>
                                          <a:pt x="1617" y="15019"/>
                                          <a:pt x="2145" y="13009"/>
                                          <a:pt x="3199" y="11551"/>
                                        </a:cubicBezTo>
                                        <a:cubicBezTo>
                                          <a:pt x="4253" y="10093"/>
                                          <a:pt x="5703" y="9364"/>
                                          <a:pt x="7549" y="9364"/>
                                        </a:cubicBezTo>
                                        <a:cubicBezTo>
                                          <a:pt x="9391" y="9364"/>
                                          <a:pt x="10839" y="10093"/>
                                          <a:pt x="11893" y="11551"/>
                                        </a:cubicBezTo>
                                        <a:cubicBezTo>
                                          <a:pt x="12947" y="13009"/>
                                          <a:pt x="13474" y="15019"/>
                                          <a:pt x="13474" y="1758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 name="Freeform: Shape 282"/>
                                <wps:cNvSpPr/>
                                <wps:spPr>
                                  <a:xfrm flipV="1">
                                    <a:off x="1934024" y="7142435"/>
                                    <a:ext cx="3483" cy="29466"/>
                                  </a:xfrm>
                                  <a:custGeom>
                                    <a:avLst/>
                                    <a:gdLst>
                                      <a:gd name="connsiteX0" fmla="*/ -624 w 3483"/>
                                      <a:gd name="connsiteY0" fmla="*/ 27089 h 29466"/>
                                      <a:gd name="connsiteX1" fmla="*/ 2860 w 3483"/>
                                      <a:gd name="connsiteY1" fmla="*/ 27089 h 29466"/>
                                      <a:gd name="connsiteX2" fmla="*/ 2860 w 3483"/>
                                      <a:gd name="connsiteY2" fmla="*/ -2377 h 29466"/>
                                      <a:gd name="connsiteX3" fmla="*/ -624 w 3483"/>
                                      <a:gd name="connsiteY3" fmla="*/ -2377 h 29466"/>
                                      <a:gd name="connsiteX4" fmla="*/ -624 w 3483"/>
                                      <a:gd name="connsiteY4" fmla="*/ 27089 h 294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83" h="29466">
                                        <a:moveTo>
                                          <a:pt x="-624" y="27089"/>
                                        </a:moveTo>
                                        <a:lnTo>
                                          <a:pt x="2860" y="27089"/>
                                        </a:lnTo>
                                        <a:lnTo>
                                          <a:pt x="2860" y="-2377"/>
                                        </a:lnTo>
                                        <a:lnTo>
                                          <a:pt x="-624" y="-2377"/>
                                        </a:lnTo>
                                        <a:lnTo>
                                          <a:pt x="-624" y="2708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 name="Freeform: Shape 283"/>
                                <wps:cNvSpPr/>
                                <wps:spPr>
                                  <a:xfrm flipV="1">
                                    <a:off x="1944797" y="7142435"/>
                                    <a:ext cx="3483" cy="29466"/>
                                  </a:xfrm>
                                  <a:custGeom>
                                    <a:avLst/>
                                    <a:gdLst>
                                      <a:gd name="connsiteX0" fmla="*/ -621 w 3483"/>
                                      <a:gd name="connsiteY0" fmla="*/ 18830 h 29466"/>
                                      <a:gd name="connsiteX1" fmla="*/ 2863 w 3483"/>
                                      <a:gd name="connsiteY1" fmla="*/ 18830 h 29466"/>
                                      <a:gd name="connsiteX2" fmla="*/ 2863 w 3483"/>
                                      <a:gd name="connsiteY2" fmla="*/ -2377 h 29466"/>
                                      <a:gd name="connsiteX3" fmla="*/ -621 w 3483"/>
                                      <a:gd name="connsiteY3" fmla="*/ -2377 h 29466"/>
                                      <a:gd name="connsiteX4" fmla="*/ -621 w 3483"/>
                                      <a:gd name="connsiteY4" fmla="*/ 18830 h 29466"/>
                                      <a:gd name="connsiteX5" fmla="*/ -621 w 3483"/>
                                      <a:gd name="connsiteY5" fmla="*/ 27089 h 29466"/>
                                      <a:gd name="connsiteX6" fmla="*/ 2863 w 3483"/>
                                      <a:gd name="connsiteY6" fmla="*/ 27089 h 29466"/>
                                      <a:gd name="connsiteX7" fmla="*/ 2863 w 3483"/>
                                      <a:gd name="connsiteY7" fmla="*/ 22672 h 29466"/>
                                      <a:gd name="connsiteX8" fmla="*/ -621 w 3483"/>
                                      <a:gd name="connsiteY8" fmla="*/ 22672 h 29466"/>
                                      <a:gd name="connsiteX9" fmla="*/ -621 w 3483"/>
                                      <a:gd name="connsiteY9" fmla="*/ 27089 h 29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483" h="29466">
                                        <a:moveTo>
                                          <a:pt x="-621" y="18830"/>
                                        </a:moveTo>
                                        <a:lnTo>
                                          <a:pt x="2863" y="18830"/>
                                        </a:lnTo>
                                        <a:lnTo>
                                          <a:pt x="2863" y="-2377"/>
                                        </a:lnTo>
                                        <a:lnTo>
                                          <a:pt x="-621" y="-2377"/>
                                        </a:lnTo>
                                        <a:lnTo>
                                          <a:pt x="-621" y="18830"/>
                                        </a:lnTo>
                                        <a:close/>
                                        <a:moveTo>
                                          <a:pt x="-621" y="27089"/>
                                        </a:moveTo>
                                        <a:lnTo>
                                          <a:pt x="2863" y="27089"/>
                                        </a:lnTo>
                                        <a:lnTo>
                                          <a:pt x="2863" y="22672"/>
                                        </a:lnTo>
                                        <a:lnTo>
                                          <a:pt x="-621" y="22672"/>
                                        </a:lnTo>
                                        <a:lnTo>
                                          <a:pt x="-621" y="2708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4" name="Freeform: Shape 284"/>
                                <wps:cNvSpPr/>
                                <wps:spPr>
                                  <a:xfrm flipV="1">
                                    <a:off x="1952958" y="7144671"/>
                                    <a:ext cx="13231" cy="27230"/>
                                  </a:xfrm>
                                  <a:custGeom>
                                    <a:avLst/>
                                    <a:gdLst>
                                      <a:gd name="connsiteX0" fmla="*/ 5068 w 13231"/>
                                      <a:gd name="connsiteY0" fmla="*/ 25038 h 27230"/>
                                      <a:gd name="connsiteX1" fmla="*/ 5068 w 13231"/>
                                      <a:gd name="connsiteY1" fmla="*/ 19015 h 27230"/>
                                      <a:gd name="connsiteX2" fmla="*/ 12241 w 13231"/>
                                      <a:gd name="connsiteY2" fmla="*/ 19015 h 27230"/>
                                      <a:gd name="connsiteX3" fmla="*/ 12241 w 13231"/>
                                      <a:gd name="connsiteY3" fmla="*/ 16306 h 27230"/>
                                      <a:gd name="connsiteX4" fmla="*/ 5068 w 13231"/>
                                      <a:gd name="connsiteY4" fmla="*/ 16306 h 27230"/>
                                      <a:gd name="connsiteX5" fmla="*/ 5068 w 13231"/>
                                      <a:gd name="connsiteY5" fmla="*/ 4794 h 27230"/>
                                      <a:gd name="connsiteX6" fmla="*/ 5777 w 13231"/>
                                      <a:gd name="connsiteY6" fmla="*/ 1461 h 27230"/>
                                      <a:gd name="connsiteX7" fmla="*/ 8666 w 13231"/>
                                      <a:gd name="connsiteY7" fmla="*/ 722 h 27230"/>
                                      <a:gd name="connsiteX8" fmla="*/ 12241 w 13231"/>
                                      <a:gd name="connsiteY8" fmla="*/ 722 h 27230"/>
                                      <a:gd name="connsiteX9" fmla="*/ 12241 w 13231"/>
                                      <a:gd name="connsiteY9" fmla="*/ -2192 h 27230"/>
                                      <a:gd name="connsiteX10" fmla="*/ 8666 w 13231"/>
                                      <a:gd name="connsiteY10" fmla="*/ -2192 h 27230"/>
                                      <a:gd name="connsiteX11" fmla="*/ 3099 w 13231"/>
                                      <a:gd name="connsiteY11" fmla="*/ -690 h 27230"/>
                                      <a:gd name="connsiteX12" fmla="*/ 1566 w 13231"/>
                                      <a:gd name="connsiteY12" fmla="*/ 4794 h 27230"/>
                                      <a:gd name="connsiteX13" fmla="*/ 1566 w 13231"/>
                                      <a:gd name="connsiteY13" fmla="*/ 16306 h 27230"/>
                                      <a:gd name="connsiteX14" fmla="*/ -991 w 13231"/>
                                      <a:gd name="connsiteY14" fmla="*/ 16306 h 27230"/>
                                      <a:gd name="connsiteX15" fmla="*/ -991 w 13231"/>
                                      <a:gd name="connsiteY15" fmla="*/ 19015 h 27230"/>
                                      <a:gd name="connsiteX16" fmla="*/ 1566 w 13231"/>
                                      <a:gd name="connsiteY16" fmla="*/ 19015 h 27230"/>
                                      <a:gd name="connsiteX17" fmla="*/ 1566 w 13231"/>
                                      <a:gd name="connsiteY17" fmla="*/ 25038 h 27230"/>
                                      <a:gd name="connsiteX18" fmla="*/ 5068 w 13231"/>
                                      <a:gd name="connsiteY18" fmla="*/ 25038 h 272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231" h="27230">
                                        <a:moveTo>
                                          <a:pt x="5068" y="25038"/>
                                        </a:moveTo>
                                        <a:lnTo>
                                          <a:pt x="5068" y="19015"/>
                                        </a:lnTo>
                                        <a:lnTo>
                                          <a:pt x="12241" y="19015"/>
                                        </a:lnTo>
                                        <a:lnTo>
                                          <a:pt x="12241" y="16306"/>
                                        </a:lnTo>
                                        <a:lnTo>
                                          <a:pt x="5068" y="16306"/>
                                        </a:lnTo>
                                        <a:lnTo>
                                          <a:pt x="5068" y="4794"/>
                                        </a:lnTo>
                                        <a:cubicBezTo>
                                          <a:pt x="5068" y="3065"/>
                                          <a:pt x="5304" y="1954"/>
                                          <a:pt x="5777" y="1461"/>
                                        </a:cubicBezTo>
                                        <a:cubicBezTo>
                                          <a:pt x="6249" y="968"/>
                                          <a:pt x="7212" y="722"/>
                                          <a:pt x="8666" y="722"/>
                                        </a:cubicBezTo>
                                        <a:lnTo>
                                          <a:pt x="12241" y="722"/>
                                        </a:lnTo>
                                        <a:lnTo>
                                          <a:pt x="12241" y="-2192"/>
                                        </a:lnTo>
                                        <a:lnTo>
                                          <a:pt x="8666" y="-2192"/>
                                        </a:lnTo>
                                        <a:cubicBezTo>
                                          <a:pt x="5976" y="-2192"/>
                                          <a:pt x="4120" y="-1692"/>
                                          <a:pt x="3099" y="-690"/>
                                        </a:cubicBezTo>
                                        <a:cubicBezTo>
                                          <a:pt x="2077" y="316"/>
                                          <a:pt x="1566" y="2144"/>
                                          <a:pt x="1566" y="4794"/>
                                        </a:cubicBezTo>
                                        <a:lnTo>
                                          <a:pt x="1566" y="16306"/>
                                        </a:lnTo>
                                        <a:lnTo>
                                          <a:pt x="-991" y="16306"/>
                                        </a:lnTo>
                                        <a:lnTo>
                                          <a:pt x="-991" y="19015"/>
                                        </a:lnTo>
                                        <a:lnTo>
                                          <a:pt x="1566" y="19015"/>
                                        </a:lnTo>
                                        <a:lnTo>
                                          <a:pt x="1566" y="25038"/>
                                        </a:lnTo>
                                        <a:lnTo>
                                          <a:pt x="5068" y="250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 name="Freeform: Shape 285"/>
                                <wps:cNvSpPr/>
                                <wps:spPr>
                                  <a:xfrm flipV="1">
                                    <a:off x="1967120" y="7171901"/>
                                    <a:ext cx="3877" cy="3877"/>
                                  </a:xfrm>
                                  <a:custGeom>
                                    <a:avLst/>
                                    <a:gdLst/>
                                    <a:ahLst/>
                                    <a:cxnLst/>
                                    <a:rect l="l" t="t" r="r" b="b"/>
                                    <a:pathLst>
                                      <a:path w="3877" h="3877"/>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 name="Freeform: Shape 286"/>
                                <wps:cNvSpPr/>
                                <wps:spPr>
                                  <a:xfrm flipV="1">
                                    <a:off x="1981584" y="7142435"/>
                                    <a:ext cx="18951" cy="30017"/>
                                  </a:xfrm>
                                  <a:custGeom>
                                    <a:avLst/>
                                    <a:gdLst>
                                      <a:gd name="connsiteX0" fmla="*/ 13832 w 18951"/>
                                      <a:gd name="connsiteY0" fmla="*/ 16210 h 30017"/>
                                      <a:gd name="connsiteX1" fmla="*/ 13832 w 18951"/>
                                      <a:gd name="connsiteY1" fmla="*/ 27686 h 30017"/>
                                      <a:gd name="connsiteX2" fmla="*/ 17315 w 18951"/>
                                      <a:gd name="connsiteY2" fmla="*/ 27686 h 30017"/>
                                      <a:gd name="connsiteX3" fmla="*/ 17315 w 18951"/>
                                      <a:gd name="connsiteY3" fmla="*/ -1780 h 30017"/>
                                      <a:gd name="connsiteX4" fmla="*/ 13832 w 18951"/>
                                      <a:gd name="connsiteY4" fmla="*/ -1780 h 30017"/>
                                      <a:gd name="connsiteX5" fmla="*/ 13832 w 18951"/>
                                      <a:gd name="connsiteY5" fmla="*/ 1401 h 30017"/>
                                      <a:gd name="connsiteX6" fmla="*/ 11057 w 18951"/>
                                      <a:gd name="connsiteY6" fmla="*/ -1411 h 30017"/>
                                      <a:gd name="connsiteX7" fmla="*/ 7034 w 18951"/>
                                      <a:gd name="connsiteY7" fmla="*/ -2332 h 30017"/>
                                      <a:gd name="connsiteX8" fmla="*/ 776 w 18951"/>
                                      <a:gd name="connsiteY8" fmla="*/ 734 h 30017"/>
                                      <a:gd name="connsiteX9" fmla="*/ -1636 w 18951"/>
                                      <a:gd name="connsiteY9" fmla="*/ 8805 h 30017"/>
                                      <a:gd name="connsiteX10" fmla="*/ 776 w 18951"/>
                                      <a:gd name="connsiteY10" fmla="*/ 16870 h 30017"/>
                                      <a:gd name="connsiteX11" fmla="*/ 7034 w 18951"/>
                                      <a:gd name="connsiteY11" fmla="*/ 19936 h 30017"/>
                                      <a:gd name="connsiteX12" fmla="*/ 11057 w 18951"/>
                                      <a:gd name="connsiteY12" fmla="*/ 19015 h 30017"/>
                                      <a:gd name="connsiteX13" fmla="*/ 13832 w 18951"/>
                                      <a:gd name="connsiteY13" fmla="*/ 16210 h 30017"/>
                                      <a:gd name="connsiteX14" fmla="*/ 1963 w 18951"/>
                                      <a:gd name="connsiteY14" fmla="*/ 8805 h 30017"/>
                                      <a:gd name="connsiteX15" fmla="*/ 3544 w 18951"/>
                                      <a:gd name="connsiteY15" fmla="*/ 2776 h 30017"/>
                                      <a:gd name="connsiteX16" fmla="*/ 7888 w 18951"/>
                                      <a:gd name="connsiteY16" fmla="*/ 589 h 30017"/>
                                      <a:gd name="connsiteX17" fmla="*/ 12238 w 18951"/>
                                      <a:gd name="connsiteY17" fmla="*/ 2776 h 30017"/>
                                      <a:gd name="connsiteX18" fmla="*/ 13832 w 18951"/>
                                      <a:gd name="connsiteY18" fmla="*/ 8805 h 30017"/>
                                      <a:gd name="connsiteX19" fmla="*/ 12238 w 18951"/>
                                      <a:gd name="connsiteY19" fmla="*/ 14834 h 30017"/>
                                      <a:gd name="connsiteX20" fmla="*/ 7888 w 18951"/>
                                      <a:gd name="connsiteY20" fmla="*/ 17022 h 30017"/>
                                      <a:gd name="connsiteX21" fmla="*/ 3544 w 18951"/>
                                      <a:gd name="connsiteY21" fmla="*/ 14834 h 30017"/>
                                      <a:gd name="connsiteX22" fmla="*/ 1963 w 18951"/>
                                      <a:gd name="connsiteY22" fmla="*/ 8805 h 300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951" h="30017">
                                        <a:moveTo>
                                          <a:pt x="13832" y="16210"/>
                                        </a:moveTo>
                                        <a:lnTo>
                                          <a:pt x="13832" y="27686"/>
                                        </a:lnTo>
                                        <a:lnTo>
                                          <a:pt x="17315" y="27686"/>
                                        </a:lnTo>
                                        <a:lnTo>
                                          <a:pt x="17315" y="-1780"/>
                                        </a:lnTo>
                                        <a:lnTo>
                                          <a:pt x="13832" y="-1780"/>
                                        </a:lnTo>
                                        <a:lnTo>
                                          <a:pt x="13832" y="1401"/>
                                        </a:lnTo>
                                        <a:cubicBezTo>
                                          <a:pt x="13101" y="141"/>
                                          <a:pt x="12176" y="-797"/>
                                          <a:pt x="11057" y="-1411"/>
                                        </a:cubicBezTo>
                                        <a:cubicBezTo>
                                          <a:pt x="9942" y="-2025"/>
                                          <a:pt x="8601" y="-2332"/>
                                          <a:pt x="7034" y="-2332"/>
                                        </a:cubicBezTo>
                                        <a:cubicBezTo>
                                          <a:pt x="4473" y="-2332"/>
                                          <a:pt x="2387" y="-1310"/>
                                          <a:pt x="776" y="734"/>
                                        </a:cubicBezTo>
                                        <a:cubicBezTo>
                                          <a:pt x="-832" y="2782"/>
                                          <a:pt x="-1636" y="5473"/>
                                          <a:pt x="-1636" y="8805"/>
                                        </a:cubicBezTo>
                                        <a:cubicBezTo>
                                          <a:pt x="-1636" y="12138"/>
                                          <a:pt x="-832" y="14826"/>
                                          <a:pt x="776" y="16870"/>
                                        </a:cubicBezTo>
                                        <a:cubicBezTo>
                                          <a:pt x="2387" y="18914"/>
                                          <a:pt x="4473" y="19936"/>
                                          <a:pt x="7034" y="19936"/>
                                        </a:cubicBezTo>
                                        <a:cubicBezTo>
                                          <a:pt x="8601" y="19936"/>
                                          <a:pt x="9942" y="19629"/>
                                          <a:pt x="11057" y="19015"/>
                                        </a:cubicBezTo>
                                        <a:cubicBezTo>
                                          <a:pt x="12176" y="18405"/>
                                          <a:pt x="13101" y="17470"/>
                                          <a:pt x="13832" y="16210"/>
                                        </a:cubicBezTo>
                                        <a:close/>
                                        <a:moveTo>
                                          <a:pt x="1963" y="8805"/>
                                        </a:moveTo>
                                        <a:cubicBezTo>
                                          <a:pt x="1963" y="6244"/>
                                          <a:pt x="2490" y="4235"/>
                                          <a:pt x="3544" y="2776"/>
                                        </a:cubicBezTo>
                                        <a:cubicBezTo>
                                          <a:pt x="4598" y="1318"/>
                                          <a:pt x="6046" y="589"/>
                                          <a:pt x="7888" y="589"/>
                                        </a:cubicBezTo>
                                        <a:cubicBezTo>
                                          <a:pt x="9730" y="589"/>
                                          <a:pt x="11180" y="1318"/>
                                          <a:pt x="12238" y="2776"/>
                                        </a:cubicBezTo>
                                        <a:cubicBezTo>
                                          <a:pt x="13301" y="4235"/>
                                          <a:pt x="13832" y="6244"/>
                                          <a:pt x="13832" y="8805"/>
                                        </a:cubicBezTo>
                                        <a:cubicBezTo>
                                          <a:pt x="13832" y="11366"/>
                                          <a:pt x="13301" y="13376"/>
                                          <a:pt x="12238" y="14834"/>
                                        </a:cubicBezTo>
                                        <a:cubicBezTo>
                                          <a:pt x="11180" y="16292"/>
                                          <a:pt x="9730" y="17022"/>
                                          <a:pt x="7888" y="17022"/>
                                        </a:cubicBezTo>
                                        <a:cubicBezTo>
                                          <a:pt x="6046" y="17022"/>
                                          <a:pt x="4598" y="16292"/>
                                          <a:pt x="3544" y="14834"/>
                                        </a:cubicBezTo>
                                        <a:cubicBezTo>
                                          <a:pt x="2490" y="13376"/>
                                          <a:pt x="1963" y="11366"/>
                                          <a:pt x="1963" y="880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 name="Freeform: Shape 287"/>
                                <wps:cNvSpPr/>
                                <wps:spPr>
                                  <a:xfrm flipV="1">
                                    <a:off x="2006385" y="7150185"/>
                                    <a:ext cx="17915" cy="22267"/>
                                  </a:xfrm>
                                  <a:custGeom>
                                    <a:avLst/>
                                    <a:gdLst>
                                      <a:gd name="connsiteX0" fmla="*/ 9391 w 17915"/>
                                      <a:gd name="connsiteY0" fmla="*/ 9518 h 22267"/>
                                      <a:gd name="connsiteX1" fmla="*/ 3538 w 17915"/>
                                      <a:gd name="connsiteY1" fmla="*/ 8555 h 22267"/>
                                      <a:gd name="connsiteX2" fmla="*/ 1909 w 17915"/>
                                      <a:gd name="connsiteY2" fmla="*/ 5259 h 22267"/>
                                      <a:gd name="connsiteX3" fmla="*/ 3132 w 17915"/>
                                      <a:gd name="connsiteY3" fmla="*/ 2314 h 22267"/>
                                      <a:gd name="connsiteX4" fmla="*/ 6453 w 17915"/>
                                      <a:gd name="connsiteY4" fmla="*/ 1229 h 22267"/>
                                      <a:gd name="connsiteX5" fmla="*/ 11106 w 17915"/>
                                      <a:gd name="connsiteY5" fmla="*/ 3283 h 22267"/>
                                      <a:gd name="connsiteX6" fmla="*/ 12857 w 17915"/>
                                      <a:gd name="connsiteY6" fmla="*/ 8743 h 22267"/>
                                      <a:gd name="connsiteX7" fmla="*/ 12857 w 17915"/>
                                      <a:gd name="connsiteY7" fmla="*/ 9518 h 22267"/>
                                      <a:gd name="connsiteX8" fmla="*/ 9391 w 17915"/>
                                      <a:gd name="connsiteY8" fmla="*/ 9518 h 22267"/>
                                      <a:gd name="connsiteX9" fmla="*/ 16340 w 17915"/>
                                      <a:gd name="connsiteY9" fmla="*/ 10961 h 22267"/>
                                      <a:gd name="connsiteX10" fmla="*/ 16340 w 17915"/>
                                      <a:gd name="connsiteY10" fmla="*/ -1140 h 22267"/>
                                      <a:gd name="connsiteX11" fmla="*/ 12857 w 17915"/>
                                      <a:gd name="connsiteY11" fmla="*/ -1140 h 22267"/>
                                      <a:gd name="connsiteX12" fmla="*/ 12857 w 17915"/>
                                      <a:gd name="connsiteY12" fmla="*/ 2078 h 22267"/>
                                      <a:gd name="connsiteX13" fmla="*/ 9882 w 17915"/>
                                      <a:gd name="connsiteY13" fmla="*/ -770 h 22267"/>
                                      <a:gd name="connsiteX14" fmla="*/ 5526 w 17915"/>
                                      <a:gd name="connsiteY14" fmla="*/ -1691 h 22267"/>
                                      <a:gd name="connsiteX15" fmla="*/ 346 w 17915"/>
                                      <a:gd name="connsiteY15" fmla="*/ 139 h 22267"/>
                                      <a:gd name="connsiteX16" fmla="*/ -1575 w 17915"/>
                                      <a:gd name="connsiteY16" fmla="*/ 5035 h 22267"/>
                                      <a:gd name="connsiteX17" fmla="*/ 818 w 17915"/>
                                      <a:gd name="connsiteY17" fmla="*/ 10427 h 22267"/>
                                      <a:gd name="connsiteX18" fmla="*/ 7967 w 17915"/>
                                      <a:gd name="connsiteY18" fmla="*/ 12245 h 22267"/>
                                      <a:gd name="connsiteX19" fmla="*/ 12857 w 17915"/>
                                      <a:gd name="connsiteY19" fmla="*/ 12245 h 22267"/>
                                      <a:gd name="connsiteX20" fmla="*/ 12857 w 17915"/>
                                      <a:gd name="connsiteY20" fmla="*/ 12590 h 22267"/>
                                      <a:gd name="connsiteX21" fmla="*/ 11275 w 17915"/>
                                      <a:gd name="connsiteY21" fmla="*/ 16311 h 22267"/>
                                      <a:gd name="connsiteX22" fmla="*/ 6834 w 17915"/>
                                      <a:gd name="connsiteY22" fmla="*/ 17626 h 22267"/>
                                      <a:gd name="connsiteX23" fmla="*/ 3290 w 17915"/>
                                      <a:gd name="connsiteY23" fmla="*/ 17189 h 22267"/>
                                      <a:gd name="connsiteX24" fmla="*/ -18 w 17915"/>
                                      <a:gd name="connsiteY24" fmla="*/ 15881 h 22267"/>
                                      <a:gd name="connsiteX25" fmla="*/ -18 w 17915"/>
                                      <a:gd name="connsiteY25" fmla="*/ 19104 h 22267"/>
                                      <a:gd name="connsiteX26" fmla="*/ 3690 w 17915"/>
                                      <a:gd name="connsiteY26" fmla="*/ 20207 h 22267"/>
                                      <a:gd name="connsiteX27" fmla="*/ 7192 w 17915"/>
                                      <a:gd name="connsiteY27" fmla="*/ 20576 h 22267"/>
                                      <a:gd name="connsiteX28" fmla="*/ 14068 w 17915"/>
                                      <a:gd name="connsiteY28" fmla="*/ 18189 h 22267"/>
                                      <a:gd name="connsiteX29" fmla="*/ 16340 w 17915"/>
                                      <a:gd name="connsiteY29" fmla="*/ 10961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7915" h="22267">
                                        <a:moveTo>
                                          <a:pt x="9391" y="9518"/>
                                        </a:moveTo>
                                        <a:cubicBezTo>
                                          <a:pt x="6576" y="9518"/>
                                          <a:pt x="4625" y="9197"/>
                                          <a:pt x="3538" y="8555"/>
                                        </a:cubicBezTo>
                                        <a:cubicBezTo>
                                          <a:pt x="2452" y="7913"/>
                                          <a:pt x="1909" y="6814"/>
                                          <a:pt x="1909" y="5259"/>
                                        </a:cubicBezTo>
                                        <a:cubicBezTo>
                                          <a:pt x="1909" y="4023"/>
                                          <a:pt x="2317" y="3041"/>
                                          <a:pt x="3132" y="2314"/>
                                        </a:cubicBezTo>
                                        <a:cubicBezTo>
                                          <a:pt x="3948" y="1591"/>
                                          <a:pt x="5055" y="1229"/>
                                          <a:pt x="6453" y="1229"/>
                                        </a:cubicBezTo>
                                        <a:cubicBezTo>
                                          <a:pt x="8387" y="1229"/>
                                          <a:pt x="9938" y="1914"/>
                                          <a:pt x="11106" y="3283"/>
                                        </a:cubicBezTo>
                                        <a:cubicBezTo>
                                          <a:pt x="12273" y="4653"/>
                                          <a:pt x="12857" y="6473"/>
                                          <a:pt x="12857" y="8743"/>
                                        </a:cubicBezTo>
                                        <a:lnTo>
                                          <a:pt x="12857" y="9518"/>
                                        </a:lnTo>
                                        <a:lnTo>
                                          <a:pt x="9391" y="9518"/>
                                        </a:lnTo>
                                        <a:close/>
                                        <a:moveTo>
                                          <a:pt x="16340" y="10961"/>
                                        </a:moveTo>
                                        <a:lnTo>
                                          <a:pt x="16340" y="-1140"/>
                                        </a:lnTo>
                                        <a:lnTo>
                                          <a:pt x="12857" y="-1140"/>
                                        </a:lnTo>
                                        <a:lnTo>
                                          <a:pt x="12857" y="2078"/>
                                        </a:lnTo>
                                        <a:cubicBezTo>
                                          <a:pt x="12061" y="793"/>
                                          <a:pt x="11069" y="-156"/>
                                          <a:pt x="9882" y="-770"/>
                                        </a:cubicBezTo>
                                        <a:cubicBezTo>
                                          <a:pt x="8694" y="-1384"/>
                                          <a:pt x="7242" y="-1691"/>
                                          <a:pt x="5526" y="-1691"/>
                                        </a:cubicBezTo>
                                        <a:cubicBezTo>
                                          <a:pt x="3357" y="-1691"/>
                                          <a:pt x="1630" y="-1081"/>
                                          <a:pt x="346" y="139"/>
                                        </a:cubicBezTo>
                                        <a:cubicBezTo>
                                          <a:pt x="-935" y="1359"/>
                                          <a:pt x="-1575" y="2991"/>
                                          <a:pt x="-1575" y="5035"/>
                                        </a:cubicBezTo>
                                        <a:cubicBezTo>
                                          <a:pt x="-1575" y="7418"/>
                                          <a:pt x="-777" y="9215"/>
                                          <a:pt x="818" y="10427"/>
                                        </a:cubicBezTo>
                                        <a:cubicBezTo>
                                          <a:pt x="2418" y="11639"/>
                                          <a:pt x="4801" y="12245"/>
                                          <a:pt x="7967" y="12245"/>
                                        </a:cubicBezTo>
                                        <a:lnTo>
                                          <a:pt x="12857" y="12245"/>
                                        </a:lnTo>
                                        <a:lnTo>
                                          <a:pt x="12857" y="12590"/>
                                        </a:lnTo>
                                        <a:cubicBezTo>
                                          <a:pt x="12857" y="14194"/>
                                          <a:pt x="12329" y="15434"/>
                                          <a:pt x="11275" y="16311"/>
                                        </a:cubicBezTo>
                                        <a:cubicBezTo>
                                          <a:pt x="10221" y="17187"/>
                                          <a:pt x="8741" y="17626"/>
                                          <a:pt x="6834" y="17626"/>
                                        </a:cubicBezTo>
                                        <a:cubicBezTo>
                                          <a:pt x="5623" y="17626"/>
                                          <a:pt x="4441" y="17480"/>
                                          <a:pt x="3290" y="17189"/>
                                        </a:cubicBezTo>
                                        <a:cubicBezTo>
                                          <a:pt x="2143" y="16899"/>
                                          <a:pt x="1040" y="16462"/>
                                          <a:pt x="-18" y="15881"/>
                                        </a:cubicBezTo>
                                        <a:lnTo>
                                          <a:pt x="-18" y="19104"/>
                                        </a:lnTo>
                                        <a:cubicBezTo>
                                          <a:pt x="1254" y="19597"/>
                                          <a:pt x="2490" y="19965"/>
                                          <a:pt x="3690" y="20207"/>
                                        </a:cubicBezTo>
                                        <a:cubicBezTo>
                                          <a:pt x="4889" y="20453"/>
                                          <a:pt x="6057" y="20576"/>
                                          <a:pt x="7192" y="20576"/>
                                        </a:cubicBezTo>
                                        <a:cubicBezTo>
                                          <a:pt x="10261" y="20576"/>
                                          <a:pt x="12554" y="19781"/>
                                          <a:pt x="14068" y="18189"/>
                                        </a:cubicBezTo>
                                        <a:cubicBezTo>
                                          <a:pt x="15583" y="16602"/>
                                          <a:pt x="16340" y="14192"/>
                                          <a:pt x="16340" y="1096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 name="Freeform: Shape 288"/>
                                <wps:cNvSpPr/>
                                <wps:spPr>
                                  <a:xfrm flipV="1">
                                    <a:off x="2028861" y="7144671"/>
                                    <a:ext cx="13231" cy="27230"/>
                                  </a:xfrm>
                                  <a:custGeom>
                                    <a:avLst/>
                                    <a:gdLst>
                                      <a:gd name="connsiteX0" fmla="*/ 5087 w 13231"/>
                                      <a:gd name="connsiteY0" fmla="*/ 25038 h 27230"/>
                                      <a:gd name="connsiteX1" fmla="*/ 5087 w 13231"/>
                                      <a:gd name="connsiteY1" fmla="*/ 19015 h 27230"/>
                                      <a:gd name="connsiteX2" fmla="*/ 12261 w 13231"/>
                                      <a:gd name="connsiteY2" fmla="*/ 19015 h 27230"/>
                                      <a:gd name="connsiteX3" fmla="*/ 12261 w 13231"/>
                                      <a:gd name="connsiteY3" fmla="*/ 16306 h 27230"/>
                                      <a:gd name="connsiteX4" fmla="*/ 5087 w 13231"/>
                                      <a:gd name="connsiteY4" fmla="*/ 16306 h 27230"/>
                                      <a:gd name="connsiteX5" fmla="*/ 5087 w 13231"/>
                                      <a:gd name="connsiteY5" fmla="*/ 4794 h 27230"/>
                                      <a:gd name="connsiteX6" fmla="*/ 5796 w 13231"/>
                                      <a:gd name="connsiteY6" fmla="*/ 1461 h 27230"/>
                                      <a:gd name="connsiteX7" fmla="*/ 8686 w 13231"/>
                                      <a:gd name="connsiteY7" fmla="*/ 722 h 27230"/>
                                      <a:gd name="connsiteX8" fmla="*/ 12261 w 13231"/>
                                      <a:gd name="connsiteY8" fmla="*/ 722 h 27230"/>
                                      <a:gd name="connsiteX9" fmla="*/ 12261 w 13231"/>
                                      <a:gd name="connsiteY9" fmla="*/ -2192 h 27230"/>
                                      <a:gd name="connsiteX10" fmla="*/ 8686 w 13231"/>
                                      <a:gd name="connsiteY10" fmla="*/ -2192 h 27230"/>
                                      <a:gd name="connsiteX11" fmla="*/ 3118 w 13231"/>
                                      <a:gd name="connsiteY11" fmla="*/ -690 h 27230"/>
                                      <a:gd name="connsiteX12" fmla="*/ 1585 w 13231"/>
                                      <a:gd name="connsiteY12" fmla="*/ 4794 h 27230"/>
                                      <a:gd name="connsiteX13" fmla="*/ 1585 w 13231"/>
                                      <a:gd name="connsiteY13" fmla="*/ 16306 h 27230"/>
                                      <a:gd name="connsiteX14" fmla="*/ -971 w 13231"/>
                                      <a:gd name="connsiteY14" fmla="*/ 16306 h 27230"/>
                                      <a:gd name="connsiteX15" fmla="*/ -971 w 13231"/>
                                      <a:gd name="connsiteY15" fmla="*/ 19015 h 27230"/>
                                      <a:gd name="connsiteX16" fmla="*/ 1585 w 13231"/>
                                      <a:gd name="connsiteY16" fmla="*/ 19015 h 27230"/>
                                      <a:gd name="connsiteX17" fmla="*/ 1585 w 13231"/>
                                      <a:gd name="connsiteY17" fmla="*/ 25038 h 27230"/>
                                      <a:gd name="connsiteX18" fmla="*/ 5087 w 13231"/>
                                      <a:gd name="connsiteY18" fmla="*/ 25038 h 272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231" h="27230">
                                        <a:moveTo>
                                          <a:pt x="5087" y="25038"/>
                                        </a:moveTo>
                                        <a:lnTo>
                                          <a:pt x="5087" y="19015"/>
                                        </a:lnTo>
                                        <a:lnTo>
                                          <a:pt x="12261" y="19015"/>
                                        </a:lnTo>
                                        <a:lnTo>
                                          <a:pt x="12261" y="16306"/>
                                        </a:lnTo>
                                        <a:lnTo>
                                          <a:pt x="5087" y="16306"/>
                                        </a:lnTo>
                                        <a:lnTo>
                                          <a:pt x="5087" y="4794"/>
                                        </a:lnTo>
                                        <a:cubicBezTo>
                                          <a:pt x="5087" y="3065"/>
                                          <a:pt x="5324" y="1954"/>
                                          <a:pt x="5796" y="1461"/>
                                        </a:cubicBezTo>
                                        <a:cubicBezTo>
                                          <a:pt x="6269" y="968"/>
                                          <a:pt x="7232" y="722"/>
                                          <a:pt x="8686" y="722"/>
                                        </a:cubicBezTo>
                                        <a:lnTo>
                                          <a:pt x="12261" y="722"/>
                                        </a:lnTo>
                                        <a:lnTo>
                                          <a:pt x="12261" y="-2192"/>
                                        </a:lnTo>
                                        <a:lnTo>
                                          <a:pt x="8686" y="-2192"/>
                                        </a:lnTo>
                                        <a:cubicBezTo>
                                          <a:pt x="5996" y="-2192"/>
                                          <a:pt x="4140" y="-1692"/>
                                          <a:pt x="3118" y="-690"/>
                                        </a:cubicBezTo>
                                        <a:cubicBezTo>
                                          <a:pt x="2096" y="316"/>
                                          <a:pt x="1585" y="2144"/>
                                          <a:pt x="1585" y="4794"/>
                                        </a:cubicBezTo>
                                        <a:lnTo>
                                          <a:pt x="1585" y="16306"/>
                                        </a:lnTo>
                                        <a:lnTo>
                                          <a:pt x="-971" y="16306"/>
                                        </a:lnTo>
                                        <a:lnTo>
                                          <a:pt x="-971" y="19015"/>
                                        </a:lnTo>
                                        <a:lnTo>
                                          <a:pt x="1585" y="19015"/>
                                        </a:lnTo>
                                        <a:lnTo>
                                          <a:pt x="1585" y="25038"/>
                                        </a:lnTo>
                                        <a:lnTo>
                                          <a:pt x="5087" y="250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9" name="Freeform: Shape 289"/>
                                <wps:cNvSpPr/>
                                <wps:spPr>
                                  <a:xfrm flipV="1">
                                    <a:off x="2045349" y="7150185"/>
                                    <a:ext cx="17915" cy="22267"/>
                                  </a:xfrm>
                                  <a:custGeom>
                                    <a:avLst/>
                                    <a:gdLst>
                                      <a:gd name="connsiteX0" fmla="*/ 9401 w 17915"/>
                                      <a:gd name="connsiteY0" fmla="*/ 9518 h 22267"/>
                                      <a:gd name="connsiteX1" fmla="*/ 3548 w 17915"/>
                                      <a:gd name="connsiteY1" fmla="*/ 8555 h 22267"/>
                                      <a:gd name="connsiteX2" fmla="*/ 1919 w 17915"/>
                                      <a:gd name="connsiteY2" fmla="*/ 5259 h 22267"/>
                                      <a:gd name="connsiteX3" fmla="*/ 3143 w 17915"/>
                                      <a:gd name="connsiteY3" fmla="*/ 2314 h 22267"/>
                                      <a:gd name="connsiteX4" fmla="*/ 6463 w 17915"/>
                                      <a:gd name="connsiteY4" fmla="*/ 1229 h 22267"/>
                                      <a:gd name="connsiteX5" fmla="*/ 11116 w 17915"/>
                                      <a:gd name="connsiteY5" fmla="*/ 3283 h 22267"/>
                                      <a:gd name="connsiteX6" fmla="*/ 12867 w 17915"/>
                                      <a:gd name="connsiteY6" fmla="*/ 8743 h 22267"/>
                                      <a:gd name="connsiteX7" fmla="*/ 12867 w 17915"/>
                                      <a:gd name="connsiteY7" fmla="*/ 9518 h 22267"/>
                                      <a:gd name="connsiteX8" fmla="*/ 9401 w 17915"/>
                                      <a:gd name="connsiteY8" fmla="*/ 9518 h 22267"/>
                                      <a:gd name="connsiteX9" fmla="*/ 16350 w 17915"/>
                                      <a:gd name="connsiteY9" fmla="*/ 10961 h 22267"/>
                                      <a:gd name="connsiteX10" fmla="*/ 16350 w 17915"/>
                                      <a:gd name="connsiteY10" fmla="*/ -1140 h 22267"/>
                                      <a:gd name="connsiteX11" fmla="*/ 12867 w 17915"/>
                                      <a:gd name="connsiteY11" fmla="*/ -1140 h 22267"/>
                                      <a:gd name="connsiteX12" fmla="*/ 12867 w 17915"/>
                                      <a:gd name="connsiteY12" fmla="*/ 2078 h 22267"/>
                                      <a:gd name="connsiteX13" fmla="*/ 9892 w 17915"/>
                                      <a:gd name="connsiteY13" fmla="*/ -770 h 22267"/>
                                      <a:gd name="connsiteX14" fmla="*/ 5536 w 17915"/>
                                      <a:gd name="connsiteY14" fmla="*/ -1691 h 22267"/>
                                      <a:gd name="connsiteX15" fmla="*/ 356 w 17915"/>
                                      <a:gd name="connsiteY15" fmla="*/ 139 h 22267"/>
                                      <a:gd name="connsiteX16" fmla="*/ -1565 w 17915"/>
                                      <a:gd name="connsiteY16" fmla="*/ 5035 h 22267"/>
                                      <a:gd name="connsiteX17" fmla="*/ 828 w 17915"/>
                                      <a:gd name="connsiteY17" fmla="*/ 10427 h 22267"/>
                                      <a:gd name="connsiteX18" fmla="*/ 7977 w 17915"/>
                                      <a:gd name="connsiteY18" fmla="*/ 12245 h 22267"/>
                                      <a:gd name="connsiteX19" fmla="*/ 12867 w 17915"/>
                                      <a:gd name="connsiteY19" fmla="*/ 12245 h 22267"/>
                                      <a:gd name="connsiteX20" fmla="*/ 12867 w 17915"/>
                                      <a:gd name="connsiteY20" fmla="*/ 12590 h 22267"/>
                                      <a:gd name="connsiteX21" fmla="*/ 11285 w 17915"/>
                                      <a:gd name="connsiteY21" fmla="*/ 16311 h 22267"/>
                                      <a:gd name="connsiteX22" fmla="*/ 6844 w 17915"/>
                                      <a:gd name="connsiteY22" fmla="*/ 17626 h 22267"/>
                                      <a:gd name="connsiteX23" fmla="*/ 3300 w 17915"/>
                                      <a:gd name="connsiteY23" fmla="*/ 17189 h 22267"/>
                                      <a:gd name="connsiteX24" fmla="*/ -8 w 17915"/>
                                      <a:gd name="connsiteY24" fmla="*/ 15881 h 22267"/>
                                      <a:gd name="connsiteX25" fmla="*/ -8 w 17915"/>
                                      <a:gd name="connsiteY25" fmla="*/ 19104 h 22267"/>
                                      <a:gd name="connsiteX26" fmla="*/ 3700 w 17915"/>
                                      <a:gd name="connsiteY26" fmla="*/ 20207 h 22267"/>
                                      <a:gd name="connsiteX27" fmla="*/ 7202 w 17915"/>
                                      <a:gd name="connsiteY27" fmla="*/ 20576 h 22267"/>
                                      <a:gd name="connsiteX28" fmla="*/ 14078 w 17915"/>
                                      <a:gd name="connsiteY28" fmla="*/ 18189 h 22267"/>
                                      <a:gd name="connsiteX29" fmla="*/ 16350 w 17915"/>
                                      <a:gd name="connsiteY29" fmla="*/ 10961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7915" h="22267">
                                        <a:moveTo>
                                          <a:pt x="9401" y="9518"/>
                                        </a:moveTo>
                                        <a:cubicBezTo>
                                          <a:pt x="6586" y="9518"/>
                                          <a:pt x="4635" y="9197"/>
                                          <a:pt x="3548" y="8555"/>
                                        </a:cubicBezTo>
                                        <a:cubicBezTo>
                                          <a:pt x="2462" y="7913"/>
                                          <a:pt x="1919" y="6814"/>
                                          <a:pt x="1919" y="5259"/>
                                        </a:cubicBezTo>
                                        <a:cubicBezTo>
                                          <a:pt x="1919" y="4023"/>
                                          <a:pt x="2327" y="3041"/>
                                          <a:pt x="3143" y="2314"/>
                                        </a:cubicBezTo>
                                        <a:cubicBezTo>
                                          <a:pt x="3958" y="1591"/>
                                          <a:pt x="5065" y="1229"/>
                                          <a:pt x="6463" y="1229"/>
                                        </a:cubicBezTo>
                                        <a:cubicBezTo>
                                          <a:pt x="8397" y="1229"/>
                                          <a:pt x="9948" y="1914"/>
                                          <a:pt x="11116" y="3283"/>
                                        </a:cubicBezTo>
                                        <a:cubicBezTo>
                                          <a:pt x="12283" y="4653"/>
                                          <a:pt x="12867" y="6473"/>
                                          <a:pt x="12867" y="8743"/>
                                        </a:cubicBezTo>
                                        <a:lnTo>
                                          <a:pt x="12867" y="9518"/>
                                        </a:lnTo>
                                        <a:lnTo>
                                          <a:pt x="9401" y="9518"/>
                                        </a:lnTo>
                                        <a:close/>
                                        <a:moveTo>
                                          <a:pt x="16350" y="10961"/>
                                        </a:moveTo>
                                        <a:lnTo>
                                          <a:pt x="16350" y="-1140"/>
                                        </a:lnTo>
                                        <a:lnTo>
                                          <a:pt x="12867" y="-1140"/>
                                        </a:lnTo>
                                        <a:lnTo>
                                          <a:pt x="12867" y="2078"/>
                                        </a:lnTo>
                                        <a:cubicBezTo>
                                          <a:pt x="12071" y="793"/>
                                          <a:pt x="11079" y="-156"/>
                                          <a:pt x="9892" y="-770"/>
                                        </a:cubicBezTo>
                                        <a:cubicBezTo>
                                          <a:pt x="8704" y="-1384"/>
                                          <a:pt x="7252" y="-1691"/>
                                          <a:pt x="5536" y="-1691"/>
                                        </a:cubicBezTo>
                                        <a:cubicBezTo>
                                          <a:pt x="3367" y="-1691"/>
                                          <a:pt x="1640" y="-1081"/>
                                          <a:pt x="356" y="139"/>
                                        </a:cubicBezTo>
                                        <a:cubicBezTo>
                                          <a:pt x="-925" y="1359"/>
                                          <a:pt x="-1565" y="2991"/>
                                          <a:pt x="-1565" y="5035"/>
                                        </a:cubicBezTo>
                                        <a:cubicBezTo>
                                          <a:pt x="-1565" y="7418"/>
                                          <a:pt x="-767" y="9215"/>
                                          <a:pt x="828" y="10427"/>
                                        </a:cubicBezTo>
                                        <a:cubicBezTo>
                                          <a:pt x="2428" y="11639"/>
                                          <a:pt x="4811" y="12245"/>
                                          <a:pt x="7977" y="12245"/>
                                        </a:cubicBezTo>
                                        <a:lnTo>
                                          <a:pt x="12867" y="12245"/>
                                        </a:lnTo>
                                        <a:lnTo>
                                          <a:pt x="12867" y="12590"/>
                                        </a:lnTo>
                                        <a:cubicBezTo>
                                          <a:pt x="12867" y="14194"/>
                                          <a:pt x="12339" y="15434"/>
                                          <a:pt x="11285" y="16311"/>
                                        </a:cubicBezTo>
                                        <a:cubicBezTo>
                                          <a:pt x="10231" y="17187"/>
                                          <a:pt x="8751" y="17626"/>
                                          <a:pt x="6844" y="17626"/>
                                        </a:cubicBezTo>
                                        <a:cubicBezTo>
                                          <a:pt x="5633" y="17626"/>
                                          <a:pt x="4451" y="17480"/>
                                          <a:pt x="3300" y="17189"/>
                                        </a:cubicBezTo>
                                        <a:cubicBezTo>
                                          <a:pt x="2153" y="16899"/>
                                          <a:pt x="1050" y="16462"/>
                                          <a:pt x="-8" y="15881"/>
                                        </a:cubicBezTo>
                                        <a:lnTo>
                                          <a:pt x="-8" y="19104"/>
                                        </a:lnTo>
                                        <a:cubicBezTo>
                                          <a:pt x="1264" y="19597"/>
                                          <a:pt x="2500" y="19965"/>
                                          <a:pt x="3700" y="20207"/>
                                        </a:cubicBezTo>
                                        <a:cubicBezTo>
                                          <a:pt x="4900" y="20453"/>
                                          <a:pt x="6067" y="20576"/>
                                          <a:pt x="7202" y="20576"/>
                                        </a:cubicBezTo>
                                        <a:cubicBezTo>
                                          <a:pt x="10271" y="20576"/>
                                          <a:pt x="12564" y="19781"/>
                                          <a:pt x="14078" y="18189"/>
                                        </a:cubicBezTo>
                                        <a:cubicBezTo>
                                          <a:pt x="15593" y="16602"/>
                                          <a:pt x="16350" y="14192"/>
                                          <a:pt x="16350" y="1096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0" name="Freeform: Shape 290"/>
                                <wps:cNvSpPr/>
                                <wps:spPr>
                                  <a:xfrm flipV="1">
                                    <a:off x="2066783" y="7171901"/>
                                    <a:ext cx="3877" cy="3877"/>
                                  </a:xfrm>
                                  <a:custGeom>
                                    <a:avLst/>
                                    <a:gdLst/>
                                    <a:ahLst/>
                                    <a:cxnLst/>
                                    <a:rect l="l" t="t" r="r" b="b"/>
                                    <a:pathLst>
                                      <a:path w="3877" h="3877"/>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1" name="Freeform: Shape 291"/>
                                <wps:cNvSpPr/>
                                <wps:spPr>
                                  <a:xfrm flipV="1">
                                    <a:off x="2081005" y="7159728"/>
                                    <a:ext cx="10202" cy="3102"/>
                                  </a:xfrm>
                                  <a:custGeom>
                                    <a:avLst/>
                                    <a:gdLst>
                                      <a:gd name="connsiteX0" fmla="*/ -849 w 10202"/>
                                      <a:gd name="connsiteY0" fmla="*/ 1405 h 3102"/>
                                      <a:gd name="connsiteX1" fmla="*/ 9353 w 10202"/>
                                      <a:gd name="connsiteY1" fmla="*/ 1405 h 3102"/>
                                      <a:gd name="connsiteX2" fmla="*/ 9353 w 10202"/>
                                      <a:gd name="connsiteY2" fmla="*/ -1698 h 3102"/>
                                      <a:gd name="connsiteX3" fmla="*/ -849 w 10202"/>
                                      <a:gd name="connsiteY3" fmla="*/ -1698 h 3102"/>
                                      <a:gd name="connsiteX4" fmla="*/ -849 w 10202"/>
                                      <a:gd name="connsiteY4" fmla="*/ 1405 h 31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202" h="3102">
                                        <a:moveTo>
                                          <a:pt x="-849" y="1405"/>
                                        </a:moveTo>
                                        <a:lnTo>
                                          <a:pt x="9353" y="1405"/>
                                        </a:lnTo>
                                        <a:lnTo>
                                          <a:pt x="9353" y="-1698"/>
                                        </a:lnTo>
                                        <a:lnTo>
                                          <a:pt x="-849" y="-1698"/>
                                        </a:lnTo>
                                        <a:lnTo>
                                          <a:pt x="-849" y="1405"/>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 name="Freeform: Shape 292"/>
                                <wps:cNvSpPr/>
                                <wps:spPr>
                                  <a:xfrm flipV="1">
                                    <a:off x="2093100" y="7171901"/>
                                    <a:ext cx="3877" cy="3877"/>
                                  </a:xfrm>
                                  <a:custGeom>
                                    <a:avLst/>
                                    <a:gdLst/>
                                    <a:ahLst/>
                                    <a:cxnLst/>
                                    <a:rect l="l" t="t" r="r" b="b"/>
                                    <a:pathLst>
                                      <a:path w="3877" h="3877"/>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3" name="Freeform: Shape 293"/>
                                <wps:cNvSpPr/>
                                <wps:spPr>
                                  <a:xfrm flipV="1">
                                    <a:off x="2106468" y="7144671"/>
                                    <a:ext cx="13231" cy="27230"/>
                                  </a:xfrm>
                                  <a:custGeom>
                                    <a:avLst/>
                                    <a:gdLst>
                                      <a:gd name="connsiteX0" fmla="*/ 5107 w 13231"/>
                                      <a:gd name="connsiteY0" fmla="*/ 25038 h 27230"/>
                                      <a:gd name="connsiteX1" fmla="*/ 5107 w 13231"/>
                                      <a:gd name="connsiteY1" fmla="*/ 19015 h 27230"/>
                                      <a:gd name="connsiteX2" fmla="*/ 12281 w 13231"/>
                                      <a:gd name="connsiteY2" fmla="*/ 19015 h 27230"/>
                                      <a:gd name="connsiteX3" fmla="*/ 12281 w 13231"/>
                                      <a:gd name="connsiteY3" fmla="*/ 16306 h 27230"/>
                                      <a:gd name="connsiteX4" fmla="*/ 5107 w 13231"/>
                                      <a:gd name="connsiteY4" fmla="*/ 16306 h 27230"/>
                                      <a:gd name="connsiteX5" fmla="*/ 5107 w 13231"/>
                                      <a:gd name="connsiteY5" fmla="*/ 4794 h 27230"/>
                                      <a:gd name="connsiteX6" fmla="*/ 5816 w 13231"/>
                                      <a:gd name="connsiteY6" fmla="*/ 1461 h 27230"/>
                                      <a:gd name="connsiteX7" fmla="*/ 8706 w 13231"/>
                                      <a:gd name="connsiteY7" fmla="*/ 722 h 27230"/>
                                      <a:gd name="connsiteX8" fmla="*/ 12281 w 13231"/>
                                      <a:gd name="connsiteY8" fmla="*/ 722 h 27230"/>
                                      <a:gd name="connsiteX9" fmla="*/ 12281 w 13231"/>
                                      <a:gd name="connsiteY9" fmla="*/ -2192 h 27230"/>
                                      <a:gd name="connsiteX10" fmla="*/ 8706 w 13231"/>
                                      <a:gd name="connsiteY10" fmla="*/ -2192 h 27230"/>
                                      <a:gd name="connsiteX11" fmla="*/ 3138 w 13231"/>
                                      <a:gd name="connsiteY11" fmla="*/ -690 h 27230"/>
                                      <a:gd name="connsiteX12" fmla="*/ 1605 w 13231"/>
                                      <a:gd name="connsiteY12" fmla="*/ 4794 h 27230"/>
                                      <a:gd name="connsiteX13" fmla="*/ 1605 w 13231"/>
                                      <a:gd name="connsiteY13" fmla="*/ 16306 h 27230"/>
                                      <a:gd name="connsiteX14" fmla="*/ -951 w 13231"/>
                                      <a:gd name="connsiteY14" fmla="*/ 16306 h 27230"/>
                                      <a:gd name="connsiteX15" fmla="*/ -951 w 13231"/>
                                      <a:gd name="connsiteY15" fmla="*/ 19015 h 27230"/>
                                      <a:gd name="connsiteX16" fmla="*/ 1605 w 13231"/>
                                      <a:gd name="connsiteY16" fmla="*/ 19015 h 27230"/>
                                      <a:gd name="connsiteX17" fmla="*/ 1605 w 13231"/>
                                      <a:gd name="connsiteY17" fmla="*/ 25038 h 27230"/>
                                      <a:gd name="connsiteX18" fmla="*/ 5107 w 13231"/>
                                      <a:gd name="connsiteY18" fmla="*/ 25038 h 272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231" h="27230">
                                        <a:moveTo>
                                          <a:pt x="5107" y="25038"/>
                                        </a:moveTo>
                                        <a:lnTo>
                                          <a:pt x="5107" y="19015"/>
                                        </a:lnTo>
                                        <a:lnTo>
                                          <a:pt x="12281" y="19015"/>
                                        </a:lnTo>
                                        <a:lnTo>
                                          <a:pt x="12281" y="16306"/>
                                        </a:lnTo>
                                        <a:lnTo>
                                          <a:pt x="5107" y="16306"/>
                                        </a:lnTo>
                                        <a:lnTo>
                                          <a:pt x="5107" y="4794"/>
                                        </a:lnTo>
                                        <a:cubicBezTo>
                                          <a:pt x="5107" y="3065"/>
                                          <a:pt x="5344" y="1954"/>
                                          <a:pt x="5816" y="1461"/>
                                        </a:cubicBezTo>
                                        <a:cubicBezTo>
                                          <a:pt x="6289" y="968"/>
                                          <a:pt x="7252" y="722"/>
                                          <a:pt x="8706" y="722"/>
                                        </a:cubicBezTo>
                                        <a:lnTo>
                                          <a:pt x="12281" y="722"/>
                                        </a:lnTo>
                                        <a:lnTo>
                                          <a:pt x="12281" y="-2192"/>
                                        </a:lnTo>
                                        <a:lnTo>
                                          <a:pt x="8706" y="-2192"/>
                                        </a:lnTo>
                                        <a:cubicBezTo>
                                          <a:pt x="6016" y="-2192"/>
                                          <a:pt x="4160" y="-1692"/>
                                          <a:pt x="3138" y="-690"/>
                                        </a:cubicBezTo>
                                        <a:cubicBezTo>
                                          <a:pt x="2116" y="316"/>
                                          <a:pt x="1605" y="2144"/>
                                          <a:pt x="1605" y="4794"/>
                                        </a:cubicBezTo>
                                        <a:lnTo>
                                          <a:pt x="1605" y="16306"/>
                                        </a:lnTo>
                                        <a:lnTo>
                                          <a:pt x="-951" y="16306"/>
                                        </a:lnTo>
                                        <a:lnTo>
                                          <a:pt x="-951" y="19015"/>
                                        </a:lnTo>
                                        <a:lnTo>
                                          <a:pt x="1605" y="19015"/>
                                        </a:lnTo>
                                        <a:lnTo>
                                          <a:pt x="1605" y="25038"/>
                                        </a:lnTo>
                                        <a:lnTo>
                                          <a:pt x="5107" y="250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4" name="Freeform: Shape 294"/>
                                <wps:cNvSpPr/>
                                <wps:spPr>
                                  <a:xfrm flipV="1">
                                    <a:off x="2124149" y="7150185"/>
                                    <a:ext cx="12420" cy="21716"/>
                                  </a:xfrm>
                                  <a:custGeom>
                                    <a:avLst/>
                                    <a:gdLst>
                                      <a:gd name="connsiteX0" fmla="*/ 11131 w 12420"/>
                                      <a:gd name="connsiteY0" fmla="*/ 16217 h 21716"/>
                                      <a:gd name="connsiteX1" fmla="*/ 9853 w 12420"/>
                                      <a:gd name="connsiteY1" fmla="*/ 16714 h 21716"/>
                                      <a:gd name="connsiteX2" fmla="*/ 8332 w 12420"/>
                                      <a:gd name="connsiteY2" fmla="*/ 16877 h 21716"/>
                                      <a:gd name="connsiteX3" fmla="*/ 3794 w 12420"/>
                                      <a:gd name="connsiteY3" fmla="*/ 14956 h 21716"/>
                                      <a:gd name="connsiteX4" fmla="*/ 2213 w 12420"/>
                                      <a:gd name="connsiteY4" fmla="*/ 9436 h 21716"/>
                                      <a:gd name="connsiteX5" fmla="*/ 2213 w 12420"/>
                                      <a:gd name="connsiteY5" fmla="*/ -1737 h 21716"/>
                                      <a:gd name="connsiteX6" fmla="*/ -1289 w 12420"/>
                                      <a:gd name="connsiteY6" fmla="*/ -1737 h 21716"/>
                                      <a:gd name="connsiteX7" fmla="*/ -1289 w 12420"/>
                                      <a:gd name="connsiteY7" fmla="*/ 19471 h 21716"/>
                                      <a:gd name="connsiteX8" fmla="*/ 2213 w 12420"/>
                                      <a:gd name="connsiteY8" fmla="*/ 19471 h 21716"/>
                                      <a:gd name="connsiteX9" fmla="*/ 2213 w 12420"/>
                                      <a:gd name="connsiteY9" fmla="*/ 16174 h 21716"/>
                                      <a:gd name="connsiteX10" fmla="*/ 5073 w 12420"/>
                                      <a:gd name="connsiteY10" fmla="*/ 19040 h 21716"/>
                                      <a:gd name="connsiteX11" fmla="*/ 9356 w 12420"/>
                                      <a:gd name="connsiteY11" fmla="*/ 19980 h 21716"/>
                                      <a:gd name="connsiteX12" fmla="*/ 10150 w 12420"/>
                                      <a:gd name="connsiteY12" fmla="*/ 19931 h 21716"/>
                                      <a:gd name="connsiteX13" fmla="*/ 11113 w 12420"/>
                                      <a:gd name="connsiteY13" fmla="*/ 19792 h 21716"/>
                                      <a:gd name="connsiteX14" fmla="*/ 11131 w 12420"/>
                                      <a:gd name="connsiteY14" fmla="*/ 16217 h 217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420" h="21716">
                                        <a:moveTo>
                                          <a:pt x="11131" y="16217"/>
                                        </a:moveTo>
                                        <a:cubicBezTo>
                                          <a:pt x="10739" y="16443"/>
                                          <a:pt x="10313" y="16609"/>
                                          <a:pt x="9853" y="16714"/>
                                        </a:cubicBezTo>
                                        <a:cubicBezTo>
                                          <a:pt x="9392" y="16823"/>
                                          <a:pt x="8885" y="16877"/>
                                          <a:pt x="8332" y="16877"/>
                                        </a:cubicBezTo>
                                        <a:cubicBezTo>
                                          <a:pt x="6361" y="16877"/>
                                          <a:pt x="4848" y="16237"/>
                                          <a:pt x="3794" y="14956"/>
                                        </a:cubicBezTo>
                                        <a:cubicBezTo>
                                          <a:pt x="2740" y="13676"/>
                                          <a:pt x="2213" y="11836"/>
                                          <a:pt x="2213" y="9436"/>
                                        </a:cubicBezTo>
                                        <a:lnTo>
                                          <a:pt x="2213" y="-1737"/>
                                        </a:lnTo>
                                        <a:lnTo>
                                          <a:pt x="-1289" y="-1737"/>
                                        </a:lnTo>
                                        <a:lnTo>
                                          <a:pt x="-1289" y="19471"/>
                                        </a:lnTo>
                                        <a:lnTo>
                                          <a:pt x="2213" y="19471"/>
                                        </a:lnTo>
                                        <a:lnTo>
                                          <a:pt x="2213" y="16174"/>
                                        </a:lnTo>
                                        <a:cubicBezTo>
                                          <a:pt x="2948" y="17463"/>
                                          <a:pt x="3901" y="18418"/>
                                          <a:pt x="5073" y="19040"/>
                                        </a:cubicBezTo>
                                        <a:cubicBezTo>
                                          <a:pt x="6248" y="19666"/>
                                          <a:pt x="7676" y="19980"/>
                                          <a:pt x="9356" y="19980"/>
                                        </a:cubicBezTo>
                                        <a:cubicBezTo>
                                          <a:pt x="9594" y="19980"/>
                                          <a:pt x="9859" y="19963"/>
                                          <a:pt x="10150" y="19931"/>
                                        </a:cubicBezTo>
                                        <a:cubicBezTo>
                                          <a:pt x="10441" y="19903"/>
                                          <a:pt x="10762" y="19856"/>
                                          <a:pt x="11113" y="19792"/>
                                        </a:cubicBezTo>
                                        <a:lnTo>
                                          <a:pt x="11131" y="1621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5" name="Freeform: Shape 295"/>
                                <wps:cNvSpPr/>
                                <wps:spPr>
                                  <a:xfrm flipV="1">
                                    <a:off x="2138897" y="7150185"/>
                                    <a:ext cx="17915" cy="22267"/>
                                  </a:xfrm>
                                  <a:custGeom>
                                    <a:avLst/>
                                    <a:gdLst>
                                      <a:gd name="connsiteX0" fmla="*/ 9425 w 17915"/>
                                      <a:gd name="connsiteY0" fmla="*/ 9518 h 22267"/>
                                      <a:gd name="connsiteX1" fmla="*/ 3573 w 17915"/>
                                      <a:gd name="connsiteY1" fmla="*/ 8555 h 22267"/>
                                      <a:gd name="connsiteX2" fmla="*/ 1943 w 17915"/>
                                      <a:gd name="connsiteY2" fmla="*/ 5259 h 22267"/>
                                      <a:gd name="connsiteX3" fmla="*/ 3167 w 17915"/>
                                      <a:gd name="connsiteY3" fmla="*/ 2314 h 22267"/>
                                      <a:gd name="connsiteX4" fmla="*/ 6487 w 17915"/>
                                      <a:gd name="connsiteY4" fmla="*/ 1229 h 22267"/>
                                      <a:gd name="connsiteX5" fmla="*/ 11140 w 17915"/>
                                      <a:gd name="connsiteY5" fmla="*/ 3283 h 22267"/>
                                      <a:gd name="connsiteX6" fmla="*/ 12891 w 17915"/>
                                      <a:gd name="connsiteY6" fmla="*/ 8743 h 22267"/>
                                      <a:gd name="connsiteX7" fmla="*/ 12891 w 17915"/>
                                      <a:gd name="connsiteY7" fmla="*/ 9518 h 22267"/>
                                      <a:gd name="connsiteX8" fmla="*/ 9425 w 17915"/>
                                      <a:gd name="connsiteY8" fmla="*/ 9518 h 22267"/>
                                      <a:gd name="connsiteX9" fmla="*/ 16374 w 17915"/>
                                      <a:gd name="connsiteY9" fmla="*/ 10961 h 22267"/>
                                      <a:gd name="connsiteX10" fmla="*/ 16374 w 17915"/>
                                      <a:gd name="connsiteY10" fmla="*/ -1140 h 22267"/>
                                      <a:gd name="connsiteX11" fmla="*/ 12891 w 17915"/>
                                      <a:gd name="connsiteY11" fmla="*/ -1140 h 22267"/>
                                      <a:gd name="connsiteX12" fmla="*/ 12891 w 17915"/>
                                      <a:gd name="connsiteY12" fmla="*/ 2078 h 22267"/>
                                      <a:gd name="connsiteX13" fmla="*/ 9916 w 17915"/>
                                      <a:gd name="connsiteY13" fmla="*/ -770 h 22267"/>
                                      <a:gd name="connsiteX14" fmla="*/ 5560 w 17915"/>
                                      <a:gd name="connsiteY14" fmla="*/ -1691 h 22267"/>
                                      <a:gd name="connsiteX15" fmla="*/ 380 w 17915"/>
                                      <a:gd name="connsiteY15" fmla="*/ 139 h 22267"/>
                                      <a:gd name="connsiteX16" fmla="*/ -1541 w 17915"/>
                                      <a:gd name="connsiteY16" fmla="*/ 5035 h 22267"/>
                                      <a:gd name="connsiteX17" fmla="*/ 852 w 17915"/>
                                      <a:gd name="connsiteY17" fmla="*/ 10427 h 22267"/>
                                      <a:gd name="connsiteX18" fmla="*/ 8001 w 17915"/>
                                      <a:gd name="connsiteY18" fmla="*/ 12245 h 22267"/>
                                      <a:gd name="connsiteX19" fmla="*/ 12891 w 17915"/>
                                      <a:gd name="connsiteY19" fmla="*/ 12245 h 22267"/>
                                      <a:gd name="connsiteX20" fmla="*/ 12891 w 17915"/>
                                      <a:gd name="connsiteY20" fmla="*/ 12590 h 22267"/>
                                      <a:gd name="connsiteX21" fmla="*/ 11309 w 17915"/>
                                      <a:gd name="connsiteY21" fmla="*/ 16311 h 22267"/>
                                      <a:gd name="connsiteX22" fmla="*/ 6868 w 17915"/>
                                      <a:gd name="connsiteY22" fmla="*/ 17626 h 22267"/>
                                      <a:gd name="connsiteX23" fmla="*/ 3324 w 17915"/>
                                      <a:gd name="connsiteY23" fmla="*/ 17189 h 22267"/>
                                      <a:gd name="connsiteX24" fmla="*/ 16 w 17915"/>
                                      <a:gd name="connsiteY24" fmla="*/ 15881 h 22267"/>
                                      <a:gd name="connsiteX25" fmla="*/ 16 w 17915"/>
                                      <a:gd name="connsiteY25" fmla="*/ 19104 h 22267"/>
                                      <a:gd name="connsiteX26" fmla="*/ 3724 w 17915"/>
                                      <a:gd name="connsiteY26" fmla="*/ 20207 h 22267"/>
                                      <a:gd name="connsiteX27" fmla="*/ 7226 w 17915"/>
                                      <a:gd name="connsiteY27" fmla="*/ 20576 h 22267"/>
                                      <a:gd name="connsiteX28" fmla="*/ 14102 w 17915"/>
                                      <a:gd name="connsiteY28" fmla="*/ 18189 h 22267"/>
                                      <a:gd name="connsiteX29" fmla="*/ 16374 w 17915"/>
                                      <a:gd name="connsiteY29" fmla="*/ 10961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7915" h="22267">
                                        <a:moveTo>
                                          <a:pt x="9425" y="9518"/>
                                        </a:moveTo>
                                        <a:cubicBezTo>
                                          <a:pt x="6610" y="9518"/>
                                          <a:pt x="4659" y="9197"/>
                                          <a:pt x="3573" y="8555"/>
                                        </a:cubicBezTo>
                                        <a:cubicBezTo>
                                          <a:pt x="2486" y="7913"/>
                                          <a:pt x="1943" y="6814"/>
                                          <a:pt x="1943" y="5259"/>
                                        </a:cubicBezTo>
                                        <a:cubicBezTo>
                                          <a:pt x="1943" y="4023"/>
                                          <a:pt x="2351" y="3041"/>
                                          <a:pt x="3167" y="2314"/>
                                        </a:cubicBezTo>
                                        <a:cubicBezTo>
                                          <a:pt x="3983" y="1591"/>
                                          <a:pt x="5089" y="1229"/>
                                          <a:pt x="6487" y="1229"/>
                                        </a:cubicBezTo>
                                        <a:cubicBezTo>
                                          <a:pt x="8421" y="1229"/>
                                          <a:pt x="9972" y="1914"/>
                                          <a:pt x="11140" y="3283"/>
                                        </a:cubicBezTo>
                                        <a:cubicBezTo>
                                          <a:pt x="12307" y="4653"/>
                                          <a:pt x="12891" y="6473"/>
                                          <a:pt x="12891" y="8743"/>
                                        </a:cubicBezTo>
                                        <a:lnTo>
                                          <a:pt x="12891" y="9518"/>
                                        </a:lnTo>
                                        <a:lnTo>
                                          <a:pt x="9425" y="9518"/>
                                        </a:lnTo>
                                        <a:close/>
                                        <a:moveTo>
                                          <a:pt x="16374" y="10961"/>
                                        </a:moveTo>
                                        <a:lnTo>
                                          <a:pt x="16374" y="-1140"/>
                                        </a:lnTo>
                                        <a:lnTo>
                                          <a:pt x="12891" y="-1140"/>
                                        </a:lnTo>
                                        <a:lnTo>
                                          <a:pt x="12891" y="2078"/>
                                        </a:lnTo>
                                        <a:cubicBezTo>
                                          <a:pt x="12095" y="793"/>
                                          <a:pt x="11103" y="-156"/>
                                          <a:pt x="9916" y="-770"/>
                                        </a:cubicBezTo>
                                        <a:cubicBezTo>
                                          <a:pt x="8728" y="-1384"/>
                                          <a:pt x="7276" y="-1691"/>
                                          <a:pt x="5560" y="-1691"/>
                                        </a:cubicBezTo>
                                        <a:cubicBezTo>
                                          <a:pt x="3391" y="-1691"/>
                                          <a:pt x="1664" y="-1081"/>
                                          <a:pt x="380" y="139"/>
                                        </a:cubicBezTo>
                                        <a:cubicBezTo>
                                          <a:pt x="-901" y="1359"/>
                                          <a:pt x="-1541" y="2991"/>
                                          <a:pt x="-1541" y="5035"/>
                                        </a:cubicBezTo>
                                        <a:cubicBezTo>
                                          <a:pt x="-1541" y="7418"/>
                                          <a:pt x="-743" y="9215"/>
                                          <a:pt x="852" y="10427"/>
                                        </a:cubicBezTo>
                                        <a:cubicBezTo>
                                          <a:pt x="2452" y="11639"/>
                                          <a:pt x="4835" y="12245"/>
                                          <a:pt x="8001" y="12245"/>
                                        </a:cubicBezTo>
                                        <a:lnTo>
                                          <a:pt x="12891" y="12245"/>
                                        </a:lnTo>
                                        <a:lnTo>
                                          <a:pt x="12891" y="12590"/>
                                        </a:lnTo>
                                        <a:cubicBezTo>
                                          <a:pt x="12891" y="14194"/>
                                          <a:pt x="12364" y="15434"/>
                                          <a:pt x="11309" y="16311"/>
                                        </a:cubicBezTo>
                                        <a:cubicBezTo>
                                          <a:pt x="10255" y="17187"/>
                                          <a:pt x="8775" y="17626"/>
                                          <a:pt x="6868" y="17626"/>
                                        </a:cubicBezTo>
                                        <a:cubicBezTo>
                                          <a:pt x="5657" y="17626"/>
                                          <a:pt x="4475" y="17480"/>
                                          <a:pt x="3324" y="17189"/>
                                        </a:cubicBezTo>
                                        <a:cubicBezTo>
                                          <a:pt x="2177" y="16899"/>
                                          <a:pt x="1074" y="16462"/>
                                          <a:pt x="16" y="15881"/>
                                        </a:cubicBezTo>
                                        <a:lnTo>
                                          <a:pt x="16" y="19104"/>
                                        </a:lnTo>
                                        <a:cubicBezTo>
                                          <a:pt x="1288" y="19597"/>
                                          <a:pt x="2524" y="19965"/>
                                          <a:pt x="3724" y="20207"/>
                                        </a:cubicBezTo>
                                        <a:cubicBezTo>
                                          <a:pt x="4924" y="20453"/>
                                          <a:pt x="6091" y="20576"/>
                                          <a:pt x="7226" y="20576"/>
                                        </a:cubicBezTo>
                                        <a:cubicBezTo>
                                          <a:pt x="10296" y="20576"/>
                                          <a:pt x="12588" y="19781"/>
                                          <a:pt x="14102" y="18189"/>
                                        </a:cubicBezTo>
                                        <a:cubicBezTo>
                                          <a:pt x="15617" y="16602"/>
                                          <a:pt x="16374" y="14192"/>
                                          <a:pt x="16374" y="1096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6" name="Freeform: Shape 296"/>
                                <wps:cNvSpPr/>
                                <wps:spPr>
                                  <a:xfrm flipV="1">
                                    <a:off x="2163985" y="7142435"/>
                                    <a:ext cx="3483" cy="29466"/>
                                  </a:xfrm>
                                  <a:custGeom>
                                    <a:avLst/>
                                    <a:gdLst>
                                      <a:gd name="connsiteX0" fmla="*/ -564 w 3483"/>
                                      <a:gd name="connsiteY0" fmla="*/ 18830 h 29466"/>
                                      <a:gd name="connsiteX1" fmla="*/ 2919 w 3483"/>
                                      <a:gd name="connsiteY1" fmla="*/ 18830 h 29466"/>
                                      <a:gd name="connsiteX2" fmla="*/ 2919 w 3483"/>
                                      <a:gd name="connsiteY2" fmla="*/ -2377 h 29466"/>
                                      <a:gd name="connsiteX3" fmla="*/ -564 w 3483"/>
                                      <a:gd name="connsiteY3" fmla="*/ -2377 h 29466"/>
                                      <a:gd name="connsiteX4" fmla="*/ -564 w 3483"/>
                                      <a:gd name="connsiteY4" fmla="*/ 18830 h 29466"/>
                                      <a:gd name="connsiteX5" fmla="*/ -564 w 3483"/>
                                      <a:gd name="connsiteY5" fmla="*/ 27089 h 29466"/>
                                      <a:gd name="connsiteX6" fmla="*/ 2919 w 3483"/>
                                      <a:gd name="connsiteY6" fmla="*/ 27089 h 29466"/>
                                      <a:gd name="connsiteX7" fmla="*/ 2919 w 3483"/>
                                      <a:gd name="connsiteY7" fmla="*/ 22672 h 29466"/>
                                      <a:gd name="connsiteX8" fmla="*/ -564 w 3483"/>
                                      <a:gd name="connsiteY8" fmla="*/ 22672 h 29466"/>
                                      <a:gd name="connsiteX9" fmla="*/ -564 w 3483"/>
                                      <a:gd name="connsiteY9" fmla="*/ 27089 h 29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483" h="29466">
                                        <a:moveTo>
                                          <a:pt x="-564" y="18830"/>
                                        </a:moveTo>
                                        <a:lnTo>
                                          <a:pt x="2919" y="18830"/>
                                        </a:lnTo>
                                        <a:lnTo>
                                          <a:pt x="2919" y="-2377"/>
                                        </a:lnTo>
                                        <a:lnTo>
                                          <a:pt x="-564" y="-2377"/>
                                        </a:lnTo>
                                        <a:lnTo>
                                          <a:pt x="-564" y="18830"/>
                                        </a:lnTo>
                                        <a:close/>
                                        <a:moveTo>
                                          <a:pt x="-564" y="27089"/>
                                        </a:moveTo>
                                        <a:lnTo>
                                          <a:pt x="2919" y="27089"/>
                                        </a:lnTo>
                                        <a:lnTo>
                                          <a:pt x="2919" y="22672"/>
                                        </a:lnTo>
                                        <a:lnTo>
                                          <a:pt x="-564" y="22672"/>
                                        </a:lnTo>
                                        <a:lnTo>
                                          <a:pt x="-564" y="2708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7" name="Freeform: Shape 297"/>
                                <wps:cNvSpPr/>
                                <wps:spPr>
                                  <a:xfrm flipV="1">
                                    <a:off x="2174625" y="7150185"/>
                                    <a:ext cx="17763" cy="21716"/>
                                  </a:xfrm>
                                  <a:custGeom>
                                    <a:avLst/>
                                    <a:gdLst>
                                      <a:gd name="connsiteX0" fmla="*/ 16048 w 17763"/>
                                      <a:gd name="connsiteY0" fmla="*/ 11066 h 21716"/>
                                      <a:gd name="connsiteX1" fmla="*/ 16048 w 17763"/>
                                      <a:gd name="connsiteY1" fmla="*/ -1737 h 21716"/>
                                      <a:gd name="connsiteX2" fmla="*/ 12564 w 17763"/>
                                      <a:gd name="connsiteY2" fmla="*/ -1737 h 21716"/>
                                      <a:gd name="connsiteX3" fmla="*/ 12564 w 17763"/>
                                      <a:gd name="connsiteY3" fmla="*/ 10951 h 21716"/>
                                      <a:gd name="connsiteX4" fmla="*/ 11389 w 17763"/>
                                      <a:gd name="connsiteY4" fmla="*/ 15453 h 21716"/>
                                      <a:gd name="connsiteX5" fmla="*/ 7869 w 17763"/>
                                      <a:gd name="connsiteY5" fmla="*/ 16950 h 21716"/>
                                      <a:gd name="connsiteX6" fmla="*/ 3415 w 17763"/>
                                      <a:gd name="connsiteY6" fmla="*/ 15150 h 21716"/>
                                      <a:gd name="connsiteX7" fmla="*/ 1786 w 17763"/>
                                      <a:gd name="connsiteY7" fmla="*/ 10248 h 21716"/>
                                      <a:gd name="connsiteX8" fmla="*/ 1786 w 17763"/>
                                      <a:gd name="connsiteY8" fmla="*/ -1737 h 21716"/>
                                      <a:gd name="connsiteX9" fmla="*/ -1716 w 17763"/>
                                      <a:gd name="connsiteY9" fmla="*/ -1737 h 21716"/>
                                      <a:gd name="connsiteX10" fmla="*/ -1716 w 17763"/>
                                      <a:gd name="connsiteY10" fmla="*/ 19471 h 21716"/>
                                      <a:gd name="connsiteX11" fmla="*/ 1786 w 17763"/>
                                      <a:gd name="connsiteY11" fmla="*/ 19471 h 21716"/>
                                      <a:gd name="connsiteX12" fmla="*/ 1786 w 17763"/>
                                      <a:gd name="connsiteY12" fmla="*/ 16174 h 21716"/>
                                      <a:gd name="connsiteX13" fmla="*/ 4730 w 17763"/>
                                      <a:gd name="connsiteY13" fmla="*/ 19034 h 21716"/>
                                      <a:gd name="connsiteX14" fmla="*/ 8644 w 17763"/>
                                      <a:gd name="connsiteY14" fmla="*/ 19980 h 21716"/>
                                      <a:gd name="connsiteX15" fmla="*/ 14169 w 17763"/>
                                      <a:gd name="connsiteY15" fmla="*/ 17719 h 21716"/>
                                      <a:gd name="connsiteX16" fmla="*/ 16048 w 17763"/>
                                      <a:gd name="connsiteY16" fmla="*/ 11066 h 217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7763" h="21716">
                                        <a:moveTo>
                                          <a:pt x="16048" y="11066"/>
                                        </a:moveTo>
                                        <a:lnTo>
                                          <a:pt x="16048" y="-1737"/>
                                        </a:lnTo>
                                        <a:lnTo>
                                          <a:pt x="12564" y="-1737"/>
                                        </a:lnTo>
                                        <a:lnTo>
                                          <a:pt x="12564" y="10951"/>
                                        </a:lnTo>
                                        <a:cubicBezTo>
                                          <a:pt x="12564" y="12959"/>
                                          <a:pt x="12172" y="14460"/>
                                          <a:pt x="11389" y="15453"/>
                                        </a:cubicBezTo>
                                        <a:cubicBezTo>
                                          <a:pt x="10605" y="16451"/>
                                          <a:pt x="9432" y="16950"/>
                                          <a:pt x="7869" y="16950"/>
                                        </a:cubicBezTo>
                                        <a:cubicBezTo>
                                          <a:pt x="5986" y="16950"/>
                                          <a:pt x="4502" y="16350"/>
                                          <a:pt x="3415" y="15150"/>
                                        </a:cubicBezTo>
                                        <a:cubicBezTo>
                                          <a:pt x="2329" y="13955"/>
                                          <a:pt x="1786" y="12321"/>
                                          <a:pt x="1786" y="10248"/>
                                        </a:cubicBezTo>
                                        <a:lnTo>
                                          <a:pt x="1786" y="-1737"/>
                                        </a:lnTo>
                                        <a:lnTo>
                                          <a:pt x="-1716" y="-1737"/>
                                        </a:lnTo>
                                        <a:lnTo>
                                          <a:pt x="-1716" y="19471"/>
                                        </a:lnTo>
                                        <a:lnTo>
                                          <a:pt x="1786" y="19471"/>
                                        </a:lnTo>
                                        <a:lnTo>
                                          <a:pt x="1786" y="16174"/>
                                        </a:lnTo>
                                        <a:cubicBezTo>
                                          <a:pt x="2622" y="17451"/>
                                          <a:pt x="3603" y="18404"/>
                                          <a:pt x="4730" y="19034"/>
                                        </a:cubicBezTo>
                                        <a:cubicBezTo>
                                          <a:pt x="5861" y="19664"/>
                                          <a:pt x="7166" y="19980"/>
                                          <a:pt x="8644" y="19980"/>
                                        </a:cubicBezTo>
                                        <a:cubicBezTo>
                                          <a:pt x="11080" y="19980"/>
                                          <a:pt x="12921" y="19226"/>
                                          <a:pt x="14169" y="17719"/>
                                        </a:cubicBezTo>
                                        <a:cubicBezTo>
                                          <a:pt x="15422" y="16213"/>
                                          <a:pt x="16048" y="13995"/>
                                          <a:pt x="16048" y="1106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8" name="Freeform: Shape 298"/>
                                <wps:cNvSpPr/>
                                <wps:spPr>
                                  <a:xfrm flipV="1">
                                    <a:off x="2195680" y="7171901"/>
                                    <a:ext cx="3877" cy="3877"/>
                                  </a:xfrm>
                                  <a:custGeom>
                                    <a:avLst/>
                                    <a:gdLst/>
                                    <a:ahLst/>
                                    <a:cxnLst/>
                                    <a:rect l="l" t="t" r="r" b="b"/>
                                    <a:pathLst>
                                      <a:path w="3877" h="3877"/>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9" name="Freeform: Shape 299"/>
                                <wps:cNvSpPr/>
                                <wps:spPr>
                                  <a:xfrm flipV="1">
                                    <a:off x="2207890" y="7143629"/>
                                    <a:ext cx="23913" cy="28272"/>
                                  </a:xfrm>
                                  <a:custGeom>
                                    <a:avLst/>
                                    <a:gdLst>
                                      <a:gd name="connsiteX0" fmla="*/ -1614 w 23913"/>
                                      <a:gd name="connsiteY0" fmla="*/ 25994 h 28272"/>
                                      <a:gd name="connsiteX1" fmla="*/ 22299 w 23913"/>
                                      <a:gd name="connsiteY1" fmla="*/ 25994 h 28272"/>
                                      <a:gd name="connsiteX2" fmla="*/ 22299 w 23913"/>
                                      <a:gd name="connsiteY2" fmla="*/ 22770 h 28272"/>
                                      <a:gd name="connsiteX3" fmla="*/ 12266 w 23913"/>
                                      <a:gd name="connsiteY3" fmla="*/ 22770 h 28272"/>
                                      <a:gd name="connsiteX4" fmla="*/ 12266 w 23913"/>
                                      <a:gd name="connsiteY4" fmla="*/ -2279 h 28272"/>
                                      <a:gd name="connsiteX5" fmla="*/ 8425 w 23913"/>
                                      <a:gd name="connsiteY5" fmla="*/ -2279 h 28272"/>
                                      <a:gd name="connsiteX6" fmla="*/ 8425 w 23913"/>
                                      <a:gd name="connsiteY6" fmla="*/ 22770 h 28272"/>
                                      <a:gd name="connsiteX7" fmla="*/ -1614 w 23913"/>
                                      <a:gd name="connsiteY7" fmla="*/ 22770 h 28272"/>
                                      <a:gd name="connsiteX8" fmla="*/ -1614 w 23913"/>
                                      <a:gd name="connsiteY8" fmla="*/ 25994 h 282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3913" h="28272">
                                        <a:moveTo>
                                          <a:pt x="-1614" y="25994"/>
                                        </a:moveTo>
                                        <a:lnTo>
                                          <a:pt x="22299" y="25994"/>
                                        </a:lnTo>
                                        <a:lnTo>
                                          <a:pt x="22299" y="22770"/>
                                        </a:lnTo>
                                        <a:lnTo>
                                          <a:pt x="12266" y="22770"/>
                                        </a:lnTo>
                                        <a:lnTo>
                                          <a:pt x="12266" y="-2279"/>
                                        </a:lnTo>
                                        <a:lnTo>
                                          <a:pt x="8425" y="-2279"/>
                                        </a:lnTo>
                                        <a:lnTo>
                                          <a:pt x="8425" y="22770"/>
                                        </a:lnTo>
                                        <a:lnTo>
                                          <a:pt x="-1614" y="22770"/>
                                        </a:lnTo>
                                        <a:lnTo>
                                          <a:pt x="-1614" y="25994"/>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 name="Freeform: Shape 300"/>
                                <wps:cNvSpPr/>
                                <wps:spPr>
                                  <a:xfrm flipV="1">
                                    <a:off x="2227237" y="7150185"/>
                                    <a:ext cx="19466" cy="22267"/>
                                  </a:xfrm>
                                  <a:custGeom>
                                    <a:avLst/>
                                    <a:gdLst>
                                      <a:gd name="connsiteX0" fmla="*/ 8115 w 19466"/>
                                      <a:gd name="connsiteY0" fmla="*/ 17626 h 22267"/>
                                      <a:gd name="connsiteX1" fmla="*/ 3686 w 19466"/>
                                      <a:gd name="connsiteY1" fmla="*/ 15438 h 22267"/>
                                      <a:gd name="connsiteX2" fmla="*/ 2057 w 19466"/>
                                      <a:gd name="connsiteY2" fmla="*/ 9446 h 22267"/>
                                      <a:gd name="connsiteX3" fmla="*/ 3674 w 19466"/>
                                      <a:gd name="connsiteY3" fmla="*/ 3453 h 22267"/>
                                      <a:gd name="connsiteX4" fmla="*/ 8115 w 19466"/>
                                      <a:gd name="connsiteY4" fmla="*/ 1266 h 22267"/>
                                      <a:gd name="connsiteX5" fmla="*/ 12526 w 19466"/>
                                      <a:gd name="connsiteY5" fmla="*/ 3459 h 22267"/>
                                      <a:gd name="connsiteX6" fmla="*/ 14156 w 19466"/>
                                      <a:gd name="connsiteY6" fmla="*/ 9446 h 22267"/>
                                      <a:gd name="connsiteX7" fmla="*/ 12526 w 19466"/>
                                      <a:gd name="connsiteY7" fmla="*/ 15420 h 22267"/>
                                      <a:gd name="connsiteX8" fmla="*/ 8115 w 19466"/>
                                      <a:gd name="connsiteY8" fmla="*/ 17626 h 22267"/>
                                      <a:gd name="connsiteX9" fmla="*/ 8115 w 19466"/>
                                      <a:gd name="connsiteY9" fmla="*/ 20576 h 22267"/>
                                      <a:gd name="connsiteX10" fmla="*/ 15252 w 19466"/>
                                      <a:gd name="connsiteY10" fmla="*/ 17620 h 22267"/>
                                      <a:gd name="connsiteX11" fmla="*/ 17851 w 19466"/>
                                      <a:gd name="connsiteY11" fmla="*/ 9446 h 22267"/>
                                      <a:gd name="connsiteX12" fmla="*/ 15252 w 19466"/>
                                      <a:gd name="connsiteY12" fmla="*/ 1272 h 22267"/>
                                      <a:gd name="connsiteX13" fmla="*/ 8115 w 19466"/>
                                      <a:gd name="connsiteY13" fmla="*/ -1691 h 22267"/>
                                      <a:gd name="connsiteX14" fmla="*/ 966 w 19466"/>
                                      <a:gd name="connsiteY14" fmla="*/ 1272 h 22267"/>
                                      <a:gd name="connsiteX15" fmla="*/ -1615 w 19466"/>
                                      <a:gd name="connsiteY15" fmla="*/ 9446 h 22267"/>
                                      <a:gd name="connsiteX16" fmla="*/ 966 w 19466"/>
                                      <a:gd name="connsiteY16" fmla="*/ 17620 h 22267"/>
                                      <a:gd name="connsiteX17" fmla="*/ 8115 w 19466"/>
                                      <a:gd name="connsiteY17" fmla="*/ 20576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9466" h="22267">
                                        <a:moveTo>
                                          <a:pt x="8115" y="17626"/>
                                        </a:moveTo>
                                        <a:cubicBezTo>
                                          <a:pt x="6249" y="17626"/>
                                          <a:pt x="4773" y="16897"/>
                                          <a:pt x="3686" y="15438"/>
                                        </a:cubicBezTo>
                                        <a:cubicBezTo>
                                          <a:pt x="2600" y="13980"/>
                                          <a:pt x="2057" y="11982"/>
                                          <a:pt x="2057" y="9446"/>
                                        </a:cubicBezTo>
                                        <a:cubicBezTo>
                                          <a:pt x="2057" y="6909"/>
                                          <a:pt x="2596" y="4911"/>
                                          <a:pt x="3674" y="3453"/>
                                        </a:cubicBezTo>
                                        <a:cubicBezTo>
                                          <a:pt x="4757" y="1995"/>
                                          <a:pt x="6237" y="1266"/>
                                          <a:pt x="8115" y="1266"/>
                                        </a:cubicBezTo>
                                        <a:cubicBezTo>
                                          <a:pt x="9973" y="1266"/>
                                          <a:pt x="11443" y="1997"/>
                                          <a:pt x="12526" y="3459"/>
                                        </a:cubicBezTo>
                                        <a:cubicBezTo>
                                          <a:pt x="13612" y="4926"/>
                                          <a:pt x="14156" y="6921"/>
                                          <a:pt x="14156" y="9446"/>
                                        </a:cubicBezTo>
                                        <a:cubicBezTo>
                                          <a:pt x="14156" y="11958"/>
                                          <a:pt x="13612" y="13950"/>
                                          <a:pt x="12526" y="15420"/>
                                        </a:cubicBezTo>
                                        <a:cubicBezTo>
                                          <a:pt x="11443" y="16890"/>
                                          <a:pt x="9973" y="17626"/>
                                          <a:pt x="8115" y="17626"/>
                                        </a:cubicBezTo>
                                        <a:close/>
                                        <a:moveTo>
                                          <a:pt x="8115" y="20576"/>
                                        </a:moveTo>
                                        <a:cubicBezTo>
                                          <a:pt x="11144" y="20576"/>
                                          <a:pt x="13523" y="19591"/>
                                          <a:pt x="15252" y="17620"/>
                                        </a:cubicBezTo>
                                        <a:cubicBezTo>
                                          <a:pt x="16985" y="15652"/>
                                          <a:pt x="17851" y="12928"/>
                                          <a:pt x="17851" y="9446"/>
                                        </a:cubicBezTo>
                                        <a:cubicBezTo>
                                          <a:pt x="17851" y="5976"/>
                                          <a:pt x="16985" y="3251"/>
                                          <a:pt x="15252" y="1272"/>
                                        </a:cubicBezTo>
                                        <a:cubicBezTo>
                                          <a:pt x="13523" y="-704"/>
                                          <a:pt x="11144" y="-1691"/>
                                          <a:pt x="8115" y="-1691"/>
                                        </a:cubicBezTo>
                                        <a:cubicBezTo>
                                          <a:pt x="5074" y="-1691"/>
                                          <a:pt x="2691" y="-704"/>
                                          <a:pt x="966" y="1272"/>
                                        </a:cubicBezTo>
                                        <a:cubicBezTo>
                                          <a:pt x="-755" y="3251"/>
                                          <a:pt x="-1615" y="5976"/>
                                          <a:pt x="-1615" y="9446"/>
                                        </a:cubicBezTo>
                                        <a:cubicBezTo>
                                          <a:pt x="-1615" y="12928"/>
                                          <a:pt x="-755" y="15652"/>
                                          <a:pt x="966" y="17620"/>
                                        </a:cubicBezTo>
                                        <a:cubicBezTo>
                                          <a:pt x="2691" y="19591"/>
                                          <a:pt x="5074" y="20576"/>
                                          <a:pt x="8115" y="2057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 name="Freeform: Shape 301"/>
                                <wps:cNvSpPr/>
                                <wps:spPr>
                                  <a:xfrm flipV="1">
                                    <a:off x="2249864" y="7144671"/>
                                    <a:ext cx="13231" cy="27230"/>
                                  </a:xfrm>
                                  <a:custGeom>
                                    <a:avLst/>
                                    <a:gdLst>
                                      <a:gd name="connsiteX0" fmla="*/ 5144 w 13231"/>
                                      <a:gd name="connsiteY0" fmla="*/ 25038 h 27230"/>
                                      <a:gd name="connsiteX1" fmla="*/ 5144 w 13231"/>
                                      <a:gd name="connsiteY1" fmla="*/ 19015 h 27230"/>
                                      <a:gd name="connsiteX2" fmla="*/ 12318 w 13231"/>
                                      <a:gd name="connsiteY2" fmla="*/ 19015 h 27230"/>
                                      <a:gd name="connsiteX3" fmla="*/ 12318 w 13231"/>
                                      <a:gd name="connsiteY3" fmla="*/ 16306 h 27230"/>
                                      <a:gd name="connsiteX4" fmla="*/ 5144 w 13231"/>
                                      <a:gd name="connsiteY4" fmla="*/ 16306 h 27230"/>
                                      <a:gd name="connsiteX5" fmla="*/ 5144 w 13231"/>
                                      <a:gd name="connsiteY5" fmla="*/ 4794 h 27230"/>
                                      <a:gd name="connsiteX6" fmla="*/ 5853 w 13231"/>
                                      <a:gd name="connsiteY6" fmla="*/ 1461 h 27230"/>
                                      <a:gd name="connsiteX7" fmla="*/ 8743 w 13231"/>
                                      <a:gd name="connsiteY7" fmla="*/ 722 h 27230"/>
                                      <a:gd name="connsiteX8" fmla="*/ 12318 w 13231"/>
                                      <a:gd name="connsiteY8" fmla="*/ 722 h 27230"/>
                                      <a:gd name="connsiteX9" fmla="*/ 12318 w 13231"/>
                                      <a:gd name="connsiteY9" fmla="*/ -2192 h 27230"/>
                                      <a:gd name="connsiteX10" fmla="*/ 8743 w 13231"/>
                                      <a:gd name="connsiteY10" fmla="*/ -2192 h 27230"/>
                                      <a:gd name="connsiteX11" fmla="*/ 3175 w 13231"/>
                                      <a:gd name="connsiteY11" fmla="*/ -690 h 27230"/>
                                      <a:gd name="connsiteX12" fmla="*/ 1642 w 13231"/>
                                      <a:gd name="connsiteY12" fmla="*/ 4794 h 27230"/>
                                      <a:gd name="connsiteX13" fmla="*/ 1642 w 13231"/>
                                      <a:gd name="connsiteY13" fmla="*/ 16306 h 27230"/>
                                      <a:gd name="connsiteX14" fmla="*/ -914 w 13231"/>
                                      <a:gd name="connsiteY14" fmla="*/ 16306 h 27230"/>
                                      <a:gd name="connsiteX15" fmla="*/ -914 w 13231"/>
                                      <a:gd name="connsiteY15" fmla="*/ 19015 h 27230"/>
                                      <a:gd name="connsiteX16" fmla="*/ 1642 w 13231"/>
                                      <a:gd name="connsiteY16" fmla="*/ 19015 h 27230"/>
                                      <a:gd name="connsiteX17" fmla="*/ 1642 w 13231"/>
                                      <a:gd name="connsiteY17" fmla="*/ 25038 h 27230"/>
                                      <a:gd name="connsiteX18" fmla="*/ 5144 w 13231"/>
                                      <a:gd name="connsiteY18" fmla="*/ 25038 h 272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231" h="27230">
                                        <a:moveTo>
                                          <a:pt x="5144" y="25038"/>
                                        </a:moveTo>
                                        <a:lnTo>
                                          <a:pt x="5144" y="19015"/>
                                        </a:lnTo>
                                        <a:lnTo>
                                          <a:pt x="12318" y="19015"/>
                                        </a:lnTo>
                                        <a:lnTo>
                                          <a:pt x="12318" y="16306"/>
                                        </a:lnTo>
                                        <a:lnTo>
                                          <a:pt x="5144" y="16306"/>
                                        </a:lnTo>
                                        <a:lnTo>
                                          <a:pt x="5144" y="4794"/>
                                        </a:lnTo>
                                        <a:cubicBezTo>
                                          <a:pt x="5144" y="3065"/>
                                          <a:pt x="5381" y="1954"/>
                                          <a:pt x="5853" y="1461"/>
                                        </a:cubicBezTo>
                                        <a:cubicBezTo>
                                          <a:pt x="6326" y="968"/>
                                          <a:pt x="7289" y="722"/>
                                          <a:pt x="8743" y="722"/>
                                        </a:cubicBezTo>
                                        <a:lnTo>
                                          <a:pt x="12318" y="722"/>
                                        </a:lnTo>
                                        <a:lnTo>
                                          <a:pt x="12318" y="-2192"/>
                                        </a:lnTo>
                                        <a:lnTo>
                                          <a:pt x="8743" y="-2192"/>
                                        </a:lnTo>
                                        <a:cubicBezTo>
                                          <a:pt x="6053" y="-2192"/>
                                          <a:pt x="4197" y="-1692"/>
                                          <a:pt x="3175" y="-690"/>
                                        </a:cubicBezTo>
                                        <a:cubicBezTo>
                                          <a:pt x="2153" y="316"/>
                                          <a:pt x="1642" y="2144"/>
                                          <a:pt x="1642" y="4794"/>
                                        </a:cubicBezTo>
                                        <a:lnTo>
                                          <a:pt x="1642" y="16306"/>
                                        </a:lnTo>
                                        <a:lnTo>
                                          <a:pt x="-914" y="16306"/>
                                        </a:lnTo>
                                        <a:lnTo>
                                          <a:pt x="-914" y="19015"/>
                                        </a:lnTo>
                                        <a:lnTo>
                                          <a:pt x="1642" y="19015"/>
                                        </a:lnTo>
                                        <a:lnTo>
                                          <a:pt x="1642" y="25038"/>
                                        </a:lnTo>
                                        <a:lnTo>
                                          <a:pt x="5144" y="250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2" name="Freeform: Shape 302"/>
                                <wps:cNvSpPr/>
                                <wps:spPr>
                                  <a:xfrm flipV="1">
                                    <a:off x="2266352" y="7150185"/>
                                    <a:ext cx="17915" cy="22267"/>
                                  </a:xfrm>
                                  <a:custGeom>
                                    <a:avLst/>
                                    <a:gdLst>
                                      <a:gd name="connsiteX0" fmla="*/ 9458 w 17915"/>
                                      <a:gd name="connsiteY0" fmla="*/ 9518 h 22267"/>
                                      <a:gd name="connsiteX1" fmla="*/ 3605 w 17915"/>
                                      <a:gd name="connsiteY1" fmla="*/ 8555 h 22267"/>
                                      <a:gd name="connsiteX2" fmla="*/ 1976 w 17915"/>
                                      <a:gd name="connsiteY2" fmla="*/ 5259 h 22267"/>
                                      <a:gd name="connsiteX3" fmla="*/ 3200 w 17915"/>
                                      <a:gd name="connsiteY3" fmla="*/ 2314 h 22267"/>
                                      <a:gd name="connsiteX4" fmla="*/ 6520 w 17915"/>
                                      <a:gd name="connsiteY4" fmla="*/ 1229 h 22267"/>
                                      <a:gd name="connsiteX5" fmla="*/ 11173 w 17915"/>
                                      <a:gd name="connsiteY5" fmla="*/ 3283 h 22267"/>
                                      <a:gd name="connsiteX6" fmla="*/ 12924 w 17915"/>
                                      <a:gd name="connsiteY6" fmla="*/ 8743 h 22267"/>
                                      <a:gd name="connsiteX7" fmla="*/ 12924 w 17915"/>
                                      <a:gd name="connsiteY7" fmla="*/ 9518 h 22267"/>
                                      <a:gd name="connsiteX8" fmla="*/ 9458 w 17915"/>
                                      <a:gd name="connsiteY8" fmla="*/ 9518 h 22267"/>
                                      <a:gd name="connsiteX9" fmla="*/ 16407 w 17915"/>
                                      <a:gd name="connsiteY9" fmla="*/ 10961 h 22267"/>
                                      <a:gd name="connsiteX10" fmla="*/ 16407 w 17915"/>
                                      <a:gd name="connsiteY10" fmla="*/ -1140 h 22267"/>
                                      <a:gd name="connsiteX11" fmla="*/ 12924 w 17915"/>
                                      <a:gd name="connsiteY11" fmla="*/ -1140 h 22267"/>
                                      <a:gd name="connsiteX12" fmla="*/ 12924 w 17915"/>
                                      <a:gd name="connsiteY12" fmla="*/ 2078 h 22267"/>
                                      <a:gd name="connsiteX13" fmla="*/ 9949 w 17915"/>
                                      <a:gd name="connsiteY13" fmla="*/ -770 h 22267"/>
                                      <a:gd name="connsiteX14" fmla="*/ 5593 w 17915"/>
                                      <a:gd name="connsiteY14" fmla="*/ -1691 h 22267"/>
                                      <a:gd name="connsiteX15" fmla="*/ 413 w 17915"/>
                                      <a:gd name="connsiteY15" fmla="*/ 139 h 22267"/>
                                      <a:gd name="connsiteX16" fmla="*/ -1508 w 17915"/>
                                      <a:gd name="connsiteY16" fmla="*/ 5035 h 22267"/>
                                      <a:gd name="connsiteX17" fmla="*/ 885 w 17915"/>
                                      <a:gd name="connsiteY17" fmla="*/ 10427 h 22267"/>
                                      <a:gd name="connsiteX18" fmla="*/ 8034 w 17915"/>
                                      <a:gd name="connsiteY18" fmla="*/ 12245 h 22267"/>
                                      <a:gd name="connsiteX19" fmla="*/ 12924 w 17915"/>
                                      <a:gd name="connsiteY19" fmla="*/ 12245 h 22267"/>
                                      <a:gd name="connsiteX20" fmla="*/ 12924 w 17915"/>
                                      <a:gd name="connsiteY20" fmla="*/ 12590 h 22267"/>
                                      <a:gd name="connsiteX21" fmla="*/ 11342 w 17915"/>
                                      <a:gd name="connsiteY21" fmla="*/ 16311 h 22267"/>
                                      <a:gd name="connsiteX22" fmla="*/ 6901 w 17915"/>
                                      <a:gd name="connsiteY22" fmla="*/ 17626 h 22267"/>
                                      <a:gd name="connsiteX23" fmla="*/ 3357 w 17915"/>
                                      <a:gd name="connsiteY23" fmla="*/ 17189 h 22267"/>
                                      <a:gd name="connsiteX24" fmla="*/ 49 w 17915"/>
                                      <a:gd name="connsiteY24" fmla="*/ 15881 h 22267"/>
                                      <a:gd name="connsiteX25" fmla="*/ 49 w 17915"/>
                                      <a:gd name="connsiteY25" fmla="*/ 19104 h 22267"/>
                                      <a:gd name="connsiteX26" fmla="*/ 3757 w 17915"/>
                                      <a:gd name="connsiteY26" fmla="*/ 20207 h 22267"/>
                                      <a:gd name="connsiteX27" fmla="*/ 7259 w 17915"/>
                                      <a:gd name="connsiteY27" fmla="*/ 20576 h 22267"/>
                                      <a:gd name="connsiteX28" fmla="*/ 14135 w 17915"/>
                                      <a:gd name="connsiteY28" fmla="*/ 18189 h 22267"/>
                                      <a:gd name="connsiteX29" fmla="*/ 16407 w 17915"/>
                                      <a:gd name="connsiteY29" fmla="*/ 10961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7915" h="22267">
                                        <a:moveTo>
                                          <a:pt x="9458" y="9518"/>
                                        </a:moveTo>
                                        <a:cubicBezTo>
                                          <a:pt x="6643" y="9518"/>
                                          <a:pt x="4692" y="9197"/>
                                          <a:pt x="3605" y="8555"/>
                                        </a:cubicBezTo>
                                        <a:cubicBezTo>
                                          <a:pt x="2519" y="7913"/>
                                          <a:pt x="1976" y="6814"/>
                                          <a:pt x="1976" y="5259"/>
                                        </a:cubicBezTo>
                                        <a:cubicBezTo>
                                          <a:pt x="1976" y="4023"/>
                                          <a:pt x="2384" y="3041"/>
                                          <a:pt x="3200" y="2314"/>
                                        </a:cubicBezTo>
                                        <a:cubicBezTo>
                                          <a:pt x="4015" y="1591"/>
                                          <a:pt x="5122" y="1229"/>
                                          <a:pt x="6520" y="1229"/>
                                        </a:cubicBezTo>
                                        <a:cubicBezTo>
                                          <a:pt x="8454" y="1229"/>
                                          <a:pt x="10005" y="1914"/>
                                          <a:pt x="11173" y="3283"/>
                                        </a:cubicBezTo>
                                        <a:cubicBezTo>
                                          <a:pt x="12340" y="4653"/>
                                          <a:pt x="12924" y="6473"/>
                                          <a:pt x="12924" y="8743"/>
                                        </a:cubicBezTo>
                                        <a:lnTo>
                                          <a:pt x="12924" y="9518"/>
                                        </a:lnTo>
                                        <a:lnTo>
                                          <a:pt x="9458" y="9518"/>
                                        </a:lnTo>
                                        <a:close/>
                                        <a:moveTo>
                                          <a:pt x="16407" y="10961"/>
                                        </a:moveTo>
                                        <a:lnTo>
                                          <a:pt x="16407" y="-1140"/>
                                        </a:lnTo>
                                        <a:lnTo>
                                          <a:pt x="12924" y="-1140"/>
                                        </a:lnTo>
                                        <a:lnTo>
                                          <a:pt x="12924" y="2078"/>
                                        </a:lnTo>
                                        <a:cubicBezTo>
                                          <a:pt x="12128" y="793"/>
                                          <a:pt x="11136" y="-156"/>
                                          <a:pt x="9949" y="-770"/>
                                        </a:cubicBezTo>
                                        <a:cubicBezTo>
                                          <a:pt x="8761" y="-1384"/>
                                          <a:pt x="7309" y="-1691"/>
                                          <a:pt x="5593" y="-1691"/>
                                        </a:cubicBezTo>
                                        <a:cubicBezTo>
                                          <a:pt x="3424" y="-1691"/>
                                          <a:pt x="1697" y="-1081"/>
                                          <a:pt x="413" y="139"/>
                                        </a:cubicBezTo>
                                        <a:cubicBezTo>
                                          <a:pt x="-868" y="1359"/>
                                          <a:pt x="-1508" y="2991"/>
                                          <a:pt x="-1508" y="5035"/>
                                        </a:cubicBezTo>
                                        <a:cubicBezTo>
                                          <a:pt x="-1508" y="7418"/>
                                          <a:pt x="-710" y="9215"/>
                                          <a:pt x="885" y="10427"/>
                                        </a:cubicBezTo>
                                        <a:cubicBezTo>
                                          <a:pt x="2485" y="11639"/>
                                          <a:pt x="4868" y="12245"/>
                                          <a:pt x="8034" y="12245"/>
                                        </a:cubicBezTo>
                                        <a:lnTo>
                                          <a:pt x="12924" y="12245"/>
                                        </a:lnTo>
                                        <a:lnTo>
                                          <a:pt x="12924" y="12590"/>
                                        </a:lnTo>
                                        <a:cubicBezTo>
                                          <a:pt x="12924" y="14194"/>
                                          <a:pt x="12396" y="15434"/>
                                          <a:pt x="11342" y="16311"/>
                                        </a:cubicBezTo>
                                        <a:cubicBezTo>
                                          <a:pt x="10288" y="17187"/>
                                          <a:pt x="8808" y="17626"/>
                                          <a:pt x="6901" y="17626"/>
                                        </a:cubicBezTo>
                                        <a:cubicBezTo>
                                          <a:pt x="5690" y="17626"/>
                                          <a:pt x="4508" y="17480"/>
                                          <a:pt x="3357" y="17189"/>
                                        </a:cubicBezTo>
                                        <a:cubicBezTo>
                                          <a:pt x="2210" y="16899"/>
                                          <a:pt x="1107" y="16462"/>
                                          <a:pt x="49" y="15881"/>
                                        </a:cubicBezTo>
                                        <a:lnTo>
                                          <a:pt x="49" y="19104"/>
                                        </a:lnTo>
                                        <a:cubicBezTo>
                                          <a:pt x="1321" y="19597"/>
                                          <a:pt x="2557" y="19965"/>
                                          <a:pt x="3757" y="20207"/>
                                        </a:cubicBezTo>
                                        <a:cubicBezTo>
                                          <a:pt x="4957" y="20453"/>
                                          <a:pt x="6124" y="20576"/>
                                          <a:pt x="7259" y="20576"/>
                                        </a:cubicBezTo>
                                        <a:cubicBezTo>
                                          <a:pt x="10328" y="20576"/>
                                          <a:pt x="12621" y="19781"/>
                                          <a:pt x="14135" y="18189"/>
                                        </a:cubicBezTo>
                                        <a:cubicBezTo>
                                          <a:pt x="15650" y="16602"/>
                                          <a:pt x="16407" y="14192"/>
                                          <a:pt x="16407" y="1096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 name="Freeform: Shape 303"/>
                                <wps:cNvSpPr/>
                                <wps:spPr>
                                  <a:xfrm flipV="1">
                                    <a:off x="2291439" y="7142435"/>
                                    <a:ext cx="3483" cy="29466"/>
                                  </a:xfrm>
                                  <a:custGeom>
                                    <a:avLst/>
                                    <a:gdLst>
                                      <a:gd name="connsiteX0" fmla="*/ -531 w 3483"/>
                                      <a:gd name="connsiteY0" fmla="*/ 27089 h 29466"/>
                                      <a:gd name="connsiteX1" fmla="*/ 2952 w 3483"/>
                                      <a:gd name="connsiteY1" fmla="*/ 27089 h 29466"/>
                                      <a:gd name="connsiteX2" fmla="*/ 2952 w 3483"/>
                                      <a:gd name="connsiteY2" fmla="*/ -2377 h 29466"/>
                                      <a:gd name="connsiteX3" fmla="*/ -531 w 3483"/>
                                      <a:gd name="connsiteY3" fmla="*/ -2377 h 29466"/>
                                      <a:gd name="connsiteX4" fmla="*/ -531 w 3483"/>
                                      <a:gd name="connsiteY4" fmla="*/ 27089 h 294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83" h="29466">
                                        <a:moveTo>
                                          <a:pt x="-531" y="27089"/>
                                        </a:moveTo>
                                        <a:lnTo>
                                          <a:pt x="2952" y="27089"/>
                                        </a:lnTo>
                                        <a:lnTo>
                                          <a:pt x="2952" y="-2377"/>
                                        </a:lnTo>
                                        <a:lnTo>
                                          <a:pt x="-531" y="-2377"/>
                                        </a:lnTo>
                                        <a:lnTo>
                                          <a:pt x="-531" y="2708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 name="Freeform: Shape 304"/>
                                <wps:cNvSpPr/>
                                <wps:spPr>
                                  <a:xfrm flipV="1">
                                    <a:off x="2303103" y="7151851"/>
                                    <a:ext cx="3992" cy="20049"/>
                                  </a:xfrm>
                                  <a:custGeom>
                                    <a:avLst/>
                                    <a:gdLst>
                                      <a:gd name="connsiteX0" fmla="*/ -717 w 3992"/>
                                      <a:gd name="connsiteY0" fmla="*/ 3212 h 20049"/>
                                      <a:gd name="connsiteX1" fmla="*/ 3275 w 3992"/>
                                      <a:gd name="connsiteY1" fmla="*/ 3212 h 20049"/>
                                      <a:gd name="connsiteX2" fmla="*/ 3275 w 3992"/>
                                      <a:gd name="connsiteY2" fmla="*/ -1599 h 20049"/>
                                      <a:gd name="connsiteX3" fmla="*/ -717 w 3992"/>
                                      <a:gd name="connsiteY3" fmla="*/ -1599 h 20049"/>
                                      <a:gd name="connsiteX4" fmla="*/ -717 w 3992"/>
                                      <a:gd name="connsiteY4" fmla="*/ 3212 h 20049"/>
                                      <a:gd name="connsiteX5" fmla="*/ -717 w 3992"/>
                                      <a:gd name="connsiteY5" fmla="*/ 18451 h 20049"/>
                                      <a:gd name="connsiteX6" fmla="*/ 3275 w 3992"/>
                                      <a:gd name="connsiteY6" fmla="*/ 18451 h 20049"/>
                                      <a:gd name="connsiteX7" fmla="*/ 3275 w 3992"/>
                                      <a:gd name="connsiteY7" fmla="*/ 13646 h 20049"/>
                                      <a:gd name="connsiteX8" fmla="*/ -717 w 3992"/>
                                      <a:gd name="connsiteY8" fmla="*/ 13646 h 20049"/>
                                      <a:gd name="connsiteX9" fmla="*/ -717 w 3992"/>
                                      <a:gd name="connsiteY9" fmla="*/ 18451 h 200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992" h="20049">
                                        <a:moveTo>
                                          <a:pt x="-717" y="3212"/>
                                        </a:moveTo>
                                        <a:lnTo>
                                          <a:pt x="3275" y="3212"/>
                                        </a:lnTo>
                                        <a:lnTo>
                                          <a:pt x="3275" y="-1599"/>
                                        </a:lnTo>
                                        <a:lnTo>
                                          <a:pt x="-717" y="-1599"/>
                                        </a:lnTo>
                                        <a:lnTo>
                                          <a:pt x="-717" y="3212"/>
                                        </a:lnTo>
                                        <a:close/>
                                        <a:moveTo>
                                          <a:pt x="-717" y="18451"/>
                                        </a:moveTo>
                                        <a:lnTo>
                                          <a:pt x="3275" y="18451"/>
                                        </a:lnTo>
                                        <a:lnTo>
                                          <a:pt x="3275" y="13646"/>
                                        </a:lnTo>
                                        <a:lnTo>
                                          <a:pt x="-717" y="13646"/>
                                        </a:lnTo>
                                        <a:lnTo>
                                          <a:pt x="-717" y="1845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 name="Freeform: Shape 305"/>
                                <wps:cNvSpPr/>
                                <wps:spPr>
                                  <a:xfrm flipV="1">
                                    <a:off x="2311623" y="7171901"/>
                                    <a:ext cx="3877" cy="3877"/>
                                  </a:xfrm>
                                  <a:custGeom>
                                    <a:avLst/>
                                    <a:gdLst/>
                                    <a:ahLst/>
                                    <a:cxnLst/>
                                    <a:rect l="l" t="t" r="r" b="b"/>
                                    <a:pathLst>
                                      <a:path w="3877" h="3877"/>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6" name="Freeform: Shape 306"/>
                                <wps:cNvSpPr/>
                                <wps:spPr>
                                  <a:xfrm flipV="1">
                                    <a:off x="2326905" y="7143120"/>
                                    <a:ext cx="18605" cy="29332"/>
                                  </a:xfrm>
                                  <a:custGeom>
                                    <a:avLst/>
                                    <a:gdLst>
                                      <a:gd name="connsiteX0" fmla="*/ 11124 w 18605"/>
                                      <a:gd name="connsiteY0" fmla="*/ 13521 h 29332"/>
                                      <a:gd name="connsiteX1" fmla="*/ 15408 w 18605"/>
                                      <a:gd name="connsiteY1" fmla="*/ 11073 h 29332"/>
                                      <a:gd name="connsiteX2" fmla="*/ 16953 w 18605"/>
                                      <a:gd name="connsiteY2" fmla="*/ 6493 h 29332"/>
                                      <a:gd name="connsiteX3" fmla="*/ 14075 w 18605"/>
                                      <a:gd name="connsiteY3" fmla="*/ 15 h 29332"/>
                                      <a:gd name="connsiteX4" fmla="*/ 5896 w 18605"/>
                                      <a:gd name="connsiteY4" fmla="*/ -2275 h 29332"/>
                                      <a:gd name="connsiteX5" fmla="*/ 2236 w 18605"/>
                                      <a:gd name="connsiteY5" fmla="*/ -1924 h 29332"/>
                                      <a:gd name="connsiteX6" fmla="*/ -1653 w 18605"/>
                                      <a:gd name="connsiteY6" fmla="*/ -869 h 29332"/>
                                      <a:gd name="connsiteX7" fmla="*/ -1653 w 18605"/>
                                      <a:gd name="connsiteY7" fmla="*/ 2821 h 29332"/>
                                      <a:gd name="connsiteX8" fmla="*/ 1824 w 18605"/>
                                      <a:gd name="connsiteY8" fmla="*/ 1421 h 29332"/>
                                      <a:gd name="connsiteX9" fmla="*/ 5787 w 18605"/>
                                      <a:gd name="connsiteY9" fmla="*/ 948 h 29332"/>
                                      <a:gd name="connsiteX10" fmla="*/ 11264 w 18605"/>
                                      <a:gd name="connsiteY10" fmla="*/ 2366 h 29332"/>
                                      <a:gd name="connsiteX11" fmla="*/ 13148 w 18605"/>
                                      <a:gd name="connsiteY11" fmla="*/ 6493 h 29332"/>
                                      <a:gd name="connsiteX12" fmla="*/ 11397 w 18605"/>
                                      <a:gd name="connsiteY12" fmla="*/ 10401 h 29332"/>
                                      <a:gd name="connsiteX13" fmla="*/ 6526 w 18605"/>
                                      <a:gd name="connsiteY13" fmla="*/ 11813 h 29332"/>
                                      <a:gd name="connsiteX14" fmla="*/ 3230 w 18605"/>
                                      <a:gd name="connsiteY14" fmla="*/ 11813 h 29332"/>
                                      <a:gd name="connsiteX15" fmla="*/ 3230 w 18605"/>
                                      <a:gd name="connsiteY15" fmla="*/ 14957 h 29332"/>
                                      <a:gd name="connsiteX16" fmla="*/ 6677 w 18605"/>
                                      <a:gd name="connsiteY16" fmla="*/ 14957 h 29332"/>
                                      <a:gd name="connsiteX17" fmla="*/ 10991 w 18605"/>
                                      <a:gd name="connsiteY17" fmla="*/ 16084 h 29332"/>
                                      <a:gd name="connsiteX18" fmla="*/ 12487 w 18605"/>
                                      <a:gd name="connsiteY18" fmla="*/ 19332 h 29332"/>
                                      <a:gd name="connsiteX19" fmla="*/ 10943 w 18605"/>
                                      <a:gd name="connsiteY19" fmla="*/ 22671 h 29332"/>
                                      <a:gd name="connsiteX20" fmla="*/ 6526 w 18605"/>
                                      <a:gd name="connsiteY20" fmla="*/ 23840 h 29332"/>
                                      <a:gd name="connsiteX21" fmla="*/ 3151 w 18605"/>
                                      <a:gd name="connsiteY21" fmla="*/ 23495 h 29332"/>
                                      <a:gd name="connsiteX22" fmla="*/ -805 w 18605"/>
                                      <a:gd name="connsiteY22" fmla="*/ 22441 h 29332"/>
                                      <a:gd name="connsiteX23" fmla="*/ -805 w 18605"/>
                                      <a:gd name="connsiteY23" fmla="*/ 25846 h 29332"/>
                                      <a:gd name="connsiteX24" fmla="*/ 3278 w 18605"/>
                                      <a:gd name="connsiteY24" fmla="*/ 26755 h 29332"/>
                                      <a:gd name="connsiteX25" fmla="*/ 6865 w 18605"/>
                                      <a:gd name="connsiteY25" fmla="*/ 27058 h 29332"/>
                                      <a:gd name="connsiteX26" fmla="*/ 13754 w 18605"/>
                                      <a:gd name="connsiteY26" fmla="*/ 25076 h 29332"/>
                                      <a:gd name="connsiteX27" fmla="*/ 16292 w 18605"/>
                                      <a:gd name="connsiteY27" fmla="*/ 19732 h 29332"/>
                                      <a:gd name="connsiteX28" fmla="*/ 14947 w 18605"/>
                                      <a:gd name="connsiteY28" fmla="*/ 15763 h 29332"/>
                                      <a:gd name="connsiteX29" fmla="*/ 11124 w 18605"/>
                                      <a:gd name="connsiteY29" fmla="*/ 13521 h 29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605" h="29332">
                                        <a:moveTo>
                                          <a:pt x="11124" y="13521"/>
                                        </a:moveTo>
                                        <a:cubicBezTo>
                                          <a:pt x="12954" y="13130"/>
                                          <a:pt x="14382" y="12314"/>
                                          <a:pt x="15408" y="11073"/>
                                        </a:cubicBezTo>
                                        <a:cubicBezTo>
                                          <a:pt x="16438" y="9837"/>
                                          <a:pt x="16953" y="8310"/>
                                          <a:pt x="16953" y="6493"/>
                                        </a:cubicBezTo>
                                        <a:cubicBezTo>
                                          <a:pt x="16953" y="3705"/>
                                          <a:pt x="15993" y="1546"/>
                                          <a:pt x="14075" y="15"/>
                                        </a:cubicBezTo>
                                        <a:cubicBezTo>
                                          <a:pt x="12156" y="-1512"/>
                                          <a:pt x="9430" y="-2275"/>
                                          <a:pt x="5896" y="-2275"/>
                                        </a:cubicBezTo>
                                        <a:cubicBezTo>
                                          <a:pt x="4712" y="-2275"/>
                                          <a:pt x="3492" y="-2158"/>
                                          <a:pt x="2236" y="-1924"/>
                                        </a:cubicBezTo>
                                        <a:cubicBezTo>
                                          <a:pt x="980" y="-1689"/>
                                          <a:pt x="-316" y="-1338"/>
                                          <a:pt x="-1653" y="-869"/>
                                        </a:cubicBezTo>
                                        <a:lnTo>
                                          <a:pt x="-1653" y="2821"/>
                                        </a:lnTo>
                                        <a:cubicBezTo>
                                          <a:pt x="-595" y="2203"/>
                                          <a:pt x="564" y="1736"/>
                                          <a:pt x="1824" y="1421"/>
                                        </a:cubicBezTo>
                                        <a:cubicBezTo>
                                          <a:pt x="3089" y="1106"/>
                                          <a:pt x="4409" y="948"/>
                                          <a:pt x="5787" y="948"/>
                                        </a:cubicBezTo>
                                        <a:cubicBezTo>
                                          <a:pt x="8182" y="948"/>
                                          <a:pt x="10007" y="1421"/>
                                          <a:pt x="11264" y="2366"/>
                                        </a:cubicBezTo>
                                        <a:cubicBezTo>
                                          <a:pt x="12520" y="3312"/>
                                          <a:pt x="13148" y="4687"/>
                                          <a:pt x="13148" y="6493"/>
                                        </a:cubicBezTo>
                                        <a:cubicBezTo>
                                          <a:pt x="13148" y="8161"/>
                                          <a:pt x="12564" y="9464"/>
                                          <a:pt x="11397" y="10401"/>
                                        </a:cubicBezTo>
                                        <a:cubicBezTo>
                                          <a:pt x="10230" y="11342"/>
                                          <a:pt x="8606" y="11813"/>
                                          <a:pt x="6526" y="11813"/>
                                        </a:cubicBezTo>
                                        <a:lnTo>
                                          <a:pt x="3230" y="11813"/>
                                        </a:lnTo>
                                        <a:lnTo>
                                          <a:pt x="3230" y="14957"/>
                                        </a:lnTo>
                                        <a:lnTo>
                                          <a:pt x="6677" y="14957"/>
                                        </a:lnTo>
                                        <a:cubicBezTo>
                                          <a:pt x="8555" y="14957"/>
                                          <a:pt x="9993" y="15333"/>
                                          <a:pt x="10991" y="16084"/>
                                        </a:cubicBezTo>
                                        <a:cubicBezTo>
                                          <a:pt x="11989" y="16836"/>
                                          <a:pt x="12487" y="17918"/>
                                          <a:pt x="12487" y="19332"/>
                                        </a:cubicBezTo>
                                        <a:cubicBezTo>
                                          <a:pt x="12487" y="20782"/>
                                          <a:pt x="11972" y="21895"/>
                                          <a:pt x="10943" y="22671"/>
                                        </a:cubicBezTo>
                                        <a:cubicBezTo>
                                          <a:pt x="9917" y="23450"/>
                                          <a:pt x="8444" y="23840"/>
                                          <a:pt x="6526" y="23840"/>
                                        </a:cubicBezTo>
                                        <a:cubicBezTo>
                                          <a:pt x="5476" y="23840"/>
                                          <a:pt x="4351" y="23725"/>
                                          <a:pt x="3151" y="23495"/>
                                        </a:cubicBezTo>
                                        <a:cubicBezTo>
                                          <a:pt x="1952" y="23269"/>
                                          <a:pt x="633" y="22917"/>
                                          <a:pt x="-805" y="22441"/>
                                        </a:cubicBezTo>
                                        <a:lnTo>
                                          <a:pt x="-805" y="25846"/>
                                        </a:lnTo>
                                        <a:cubicBezTo>
                                          <a:pt x="649" y="26250"/>
                                          <a:pt x="2010" y="26553"/>
                                          <a:pt x="3278" y="26755"/>
                                        </a:cubicBezTo>
                                        <a:cubicBezTo>
                                          <a:pt x="4547" y="26957"/>
                                          <a:pt x="5742" y="27058"/>
                                          <a:pt x="6865" y="27058"/>
                                        </a:cubicBezTo>
                                        <a:cubicBezTo>
                                          <a:pt x="9769" y="27058"/>
                                          <a:pt x="12065" y="26397"/>
                                          <a:pt x="13754" y="25076"/>
                                        </a:cubicBezTo>
                                        <a:cubicBezTo>
                                          <a:pt x="15446" y="23759"/>
                                          <a:pt x="16292" y="21978"/>
                                          <a:pt x="16292" y="19732"/>
                                        </a:cubicBezTo>
                                        <a:cubicBezTo>
                                          <a:pt x="16292" y="18165"/>
                                          <a:pt x="15844" y="16842"/>
                                          <a:pt x="14947" y="15763"/>
                                        </a:cubicBezTo>
                                        <a:cubicBezTo>
                                          <a:pt x="14051" y="14685"/>
                                          <a:pt x="12776" y="13937"/>
                                          <a:pt x="11124" y="135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 name="Freeform: Shape 307"/>
                                <wps:cNvSpPr/>
                                <wps:spPr>
                                  <a:xfrm flipV="1">
                                    <a:off x="2351060" y="7143120"/>
                                    <a:ext cx="19502" cy="29332"/>
                                  </a:xfrm>
                                  <a:custGeom>
                                    <a:avLst/>
                                    <a:gdLst>
                                      <a:gd name="connsiteX0" fmla="*/ 182 w 19502"/>
                                      <a:gd name="connsiteY0" fmla="*/ -1136 h 29332"/>
                                      <a:gd name="connsiteX1" fmla="*/ 182 w 19502"/>
                                      <a:gd name="connsiteY1" fmla="*/ 2348 h 29332"/>
                                      <a:gd name="connsiteX2" fmla="*/ 3096 w 19502"/>
                                      <a:gd name="connsiteY2" fmla="*/ 1306 h 29332"/>
                                      <a:gd name="connsiteX3" fmla="*/ 5998 w 19502"/>
                                      <a:gd name="connsiteY3" fmla="*/ 948 h 29332"/>
                                      <a:gd name="connsiteX4" fmla="*/ 11778 w 19502"/>
                                      <a:gd name="connsiteY4" fmla="*/ 3493 h 29332"/>
                                      <a:gd name="connsiteX5" fmla="*/ 14062 w 19502"/>
                                      <a:gd name="connsiteY5" fmla="*/ 11231 h 29332"/>
                                      <a:gd name="connsiteX6" fmla="*/ 11275 w 19502"/>
                                      <a:gd name="connsiteY6" fmla="*/ 8728 h 29332"/>
                                      <a:gd name="connsiteX7" fmla="*/ 7549 w 19502"/>
                                      <a:gd name="connsiteY7" fmla="*/ 7856 h 29332"/>
                                      <a:gd name="connsiteX8" fmla="*/ 836 w 19502"/>
                                      <a:gd name="connsiteY8" fmla="*/ 10419 h 29332"/>
                                      <a:gd name="connsiteX9" fmla="*/ -1636 w 19502"/>
                                      <a:gd name="connsiteY9" fmla="*/ 17442 h 29332"/>
                                      <a:gd name="connsiteX10" fmla="*/ 939 w 19502"/>
                                      <a:gd name="connsiteY10" fmla="*/ 24422 h 29332"/>
                                      <a:gd name="connsiteX11" fmla="*/ 7791 w 19502"/>
                                      <a:gd name="connsiteY11" fmla="*/ 27058 h 29332"/>
                                      <a:gd name="connsiteX12" fmla="*/ 15280 w 19502"/>
                                      <a:gd name="connsiteY12" fmla="*/ 23295 h 29332"/>
                                      <a:gd name="connsiteX13" fmla="*/ 17867 w 19502"/>
                                      <a:gd name="connsiteY13" fmla="*/ 12382 h 29332"/>
                                      <a:gd name="connsiteX14" fmla="*/ 14692 w 19502"/>
                                      <a:gd name="connsiteY14" fmla="*/ 1712 h 29332"/>
                                      <a:gd name="connsiteX15" fmla="*/ 6168 w 19502"/>
                                      <a:gd name="connsiteY15" fmla="*/ -2275 h 29332"/>
                                      <a:gd name="connsiteX16" fmla="*/ 3247 w 19502"/>
                                      <a:gd name="connsiteY16" fmla="*/ -1990 h 29332"/>
                                      <a:gd name="connsiteX17" fmla="*/ 182 w 19502"/>
                                      <a:gd name="connsiteY17" fmla="*/ -1136 h 29332"/>
                                      <a:gd name="connsiteX18" fmla="*/ 7791 w 19502"/>
                                      <a:gd name="connsiteY18" fmla="*/ 10849 h 29332"/>
                                      <a:gd name="connsiteX19" fmla="*/ 11869 w 19502"/>
                                      <a:gd name="connsiteY19" fmla="*/ 12606 h 29332"/>
                                      <a:gd name="connsiteX20" fmla="*/ 13377 w 19502"/>
                                      <a:gd name="connsiteY20" fmla="*/ 17442 h 29332"/>
                                      <a:gd name="connsiteX21" fmla="*/ 11869 w 19502"/>
                                      <a:gd name="connsiteY21" fmla="*/ 22259 h 29332"/>
                                      <a:gd name="connsiteX22" fmla="*/ 7791 w 19502"/>
                                      <a:gd name="connsiteY22" fmla="*/ 24028 h 29332"/>
                                      <a:gd name="connsiteX23" fmla="*/ 3714 w 19502"/>
                                      <a:gd name="connsiteY23" fmla="*/ 22259 h 29332"/>
                                      <a:gd name="connsiteX24" fmla="*/ 2211 w 19502"/>
                                      <a:gd name="connsiteY24" fmla="*/ 17442 h 29332"/>
                                      <a:gd name="connsiteX25" fmla="*/ 3714 w 19502"/>
                                      <a:gd name="connsiteY25" fmla="*/ 12606 h 29332"/>
                                      <a:gd name="connsiteX26" fmla="*/ 7791 w 19502"/>
                                      <a:gd name="connsiteY26" fmla="*/ 10849 h 29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9502" h="29332">
                                        <a:moveTo>
                                          <a:pt x="182" y="-1136"/>
                                        </a:moveTo>
                                        <a:lnTo>
                                          <a:pt x="182" y="2348"/>
                                        </a:lnTo>
                                        <a:cubicBezTo>
                                          <a:pt x="1143" y="1892"/>
                                          <a:pt x="2114" y="1544"/>
                                          <a:pt x="3096" y="1306"/>
                                        </a:cubicBezTo>
                                        <a:cubicBezTo>
                                          <a:pt x="4081" y="1068"/>
                                          <a:pt x="5049" y="948"/>
                                          <a:pt x="5998" y="948"/>
                                        </a:cubicBezTo>
                                        <a:cubicBezTo>
                                          <a:pt x="8522" y="948"/>
                                          <a:pt x="10449" y="1797"/>
                                          <a:pt x="11778" y="3493"/>
                                        </a:cubicBezTo>
                                        <a:cubicBezTo>
                                          <a:pt x="13111" y="5190"/>
                                          <a:pt x="13872" y="7769"/>
                                          <a:pt x="14062" y="11231"/>
                                        </a:cubicBezTo>
                                        <a:cubicBezTo>
                                          <a:pt x="13331" y="10144"/>
                                          <a:pt x="12402" y="9310"/>
                                          <a:pt x="11275" y="8728"/>
                                        </a:cubicBezTo>
                                        <a:cubicBezTo>
                                          <a:pt x="10152" y="8147"/>
                                          <a:pt x="8910" y="7856"/>
                                          <a:pt x="7549" y="7856"/>
                                        </a:cubicBezTo>
                                        <a:cubicBezTo>
                                          <a:pt x="4722" y="7856"/>
                                          <a:pt x="2484" y="8710"/>
                                          <a:pt x="836" y="10419"/>
                                        </a:cubicBezTo>
                                        <a:cubicBezTo>
                                          <a:pt x="-812" y="12132"/>
                                          <a:pt x="-1636" y="14473"/>
                                          <a:pt x="-1636" y="17442"/>
                                        </a:cubicBezTo>
                                        <a:cubicBezTo>
                                          <a:pt x="-1636" y="20342"/>
                                          <a:pt x="-778" y="22669"/>
                                          <a:pt x="939" y="24422"/>
                                        </a:cubicBezTo>
                                        <a:cubicBezTo>
                                          <a:pt x="2656" y="26179"/>
                                          <a:pt x="4940" y="27058"/>
                                          <a:pt x="7791" y="27058"/>
                                        </a:cubicBezTo>
                                        <a:cubicBezTo>
                                          <a:pt x="11063" y="27058"/>
                                          <a:pt x="13559" y="25803"/>
                                          <a:pt x="15280" y="23295"/>
                                        </a:cubicBezTo>
                                        <a:cubicBezTo>
                                          <a:pt x="17004" y="20790"/>
                                          <a:pt x="17867" y="17153"/>
                                          <a:pt x="17867" y="12382"/>
                                        </a:cubicBezTo>
                                        <a:cubicBezTo>
                                          <a:pt x="17867" y="7927"/>
                                          <a:pt x="16808" y="4370"/>
                                          <a:pt x="14692" y="1712"/>
                                        </a:cubicBezTo>
                                        <a:cubicBezTo>
                                          <a:pt x="12580" y="-946"/>
                                          <a:pt x="9738" y="-2275"/>
                                          <a:pt x="6168" y="-2275"/>
                                        </a:cubicBezTo>
                                        <a:cubicBezTo>
                                          <a:pt x="5206" y="-2275"/>
                                          <a:pt x="4233" y="-2180"/>
                                          <a:pt x="3247" y="-1990"/>
                                        </a:cubicBezTo>
                                        <a:cubicBezTo>
                                          <a:pt x="2266" y="-1800"/>
                                          <a:pt x="1244" y="-1516"/>
                                          <a:pt x="182" y="-1136"/>
                                        </a:cubicBezTo>
                                        <a:close/>
                                        <a:moveTo>
                                          <a:pt x="7791" y="10849"/>
                                        </a:moveTo>
                                        <a:cubicBezTo>
                                          <a:pt x="9508" y="10849"/>
                                          <a:pt x="10867" y="11435"/>
                                          <a:pt x="11869" y="12606"/>
                                        </a:cubicBezTo>
                                        <a:cubicBezTo>
                                          <a:pt x="12874" y="13782"/>
                                          <a:pt x="13377" y="15394"/>
                                          <a:pt x="13377" y="17442"/>
                                        </a:cubicBezTo>
                                        <a:cubicBezTo>
                                          <a:pt x="13377" y="19474"/>
                                          <a:pt x="12874" y="21079"/>
                                          <a:pt x="11869" y="22259"/>
                                        </a:cubicBezTo>
                                        <a:cubicBezTo>
                                          <a:pt x="10867" y="23438"/>
                                          <a:pt x="9508" y="24028"/>
                                          <a:pt x="7791" y="24028"/>
                                        </a:cubicBezTo>
                                        <a:cubicBezTo>
                                          <a:pt x="6075" y="24028"/>
                                          <a:pt x="4715" y="23438"/>
                                          <a:pt x="3714" y="22259"/>
                                        </a:cubicBezTo>
                                        <a:cubicBezTo>
                                          <a:pt x="2712" y="21079"/>
                                          <a:pt x="2211" y="19474"/>
                                          <a:pt x="2211" y="17442"/>
                                        </a:cubicBezTo>
                                        <a:cubicBezTo>
                                          <a:pt x="2211" y="15394"/>
                                          <a:pt x="2712" y="13782"/>
                                          <a:pt x="3714" y="12606"/>
                                        </a:cubicBezTo>
                                        <a:cubicBezTo>
                                          <a:pt x="4715" y="11435"/>
                                          <a:pt x="6075" y="10849"/>
                                          <a:pt x="7791" y="1084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 name="Freeform: Shape 308"/>
                                <wps:cNvSpPr/>
                                <wps:spPr>
                                  <a:xfrm flipV="1">
                                    <a:off x="2375730" y="7143120"/>
                                    <a:ext cx="19502" cy="29332"/>
                                  </a:xfrm>
                                  <a:custGeom>
                                    <a:avLst/>
                                    <a:gdLst>
                                      <a:gd name="connsiteX0" fmla="*/ 188 w 19502"/>
                                      <a:gd name="connsiteY0" fmla="*/ -1136 h 29332"/>
                                      <a:gd name="connsiteX1" fmla="*/ 188 w 19502"/>
                                      <a:gd name="connsiteY1" fmla="*/ 2348 h 29332"/>
                                      <a:gd name="connsiteX2" fmla="*/ 3102 w 19502"/>
                                      <a:gd name="connsiteY2" fmla="*/ 1306 h 29332"/>
                                      <a:gd name="connsiteX3" fmla="*/ 6004 w 19502"/>
                                      <a:gd name="connsiteY3" fmla="*/ 948 h 29332"/>
                                      <a:gd name="connsiteX4" fmla="*/ 11784 w 19502"/>
                                      <a:gd name="connsiteY4" fmla="*/ 3493 h 29332"/>
                                      <a:gd name="connsiteX5" fmla="*/ 14068 w 19502"/>
                                      <a:gd name="connsiteY5" fmla="*/ 11231 h 29332"/>
                                      <a:gd name="connsiteX6" fmla="*/ 11281 w 19502"/>
                                      <a:gd name="connsiteY6" fmla="*/ 8728 h 29332"/>
                                      <a:gd name="connsiteX7" fmla="*/ 7555 w 19502"/>
                                      <a:gd name="connsiteY7" fmla="*/ 7856 h 29332"/>
                                      <a:gd name="connsiteX8" fmla="*/ 842 w 19502"/>
                                      <a:gd name="connsiteY8" fmla="*/ 10419 h 29332"/>
                                      <a:gd name="connsiteX9" fmla="*/ -1630 w 19502"/>
                                      <a:gd name="connsiteY9" fmla="*/ 17442 h 29332"/>
                                      <a:gd name="connsiteX10" fmla="*/ 945 w 19502"/>
                                      <a:gd name="connsiteY10" fmla="*/ 24422 h 29332"/>
                                      <a:gd name="connsiteX11" fmla="*/ 7798 w 19502"/>
                                      <a:gd name="connsiteY11" fmla="*/ 27058 h 29332"/>
                                      <a:gd name="connsiteX12" fmla="*/ 15286 w 19502"/>
                                      <a:gd name="connsiteY12" fmla="*/ 23295 h 29332"/>
                                      <a:gd name="connsiteX13" fmla="*/ 17873 w 19502"/>
                                      <a:gd name="connsiteY13" fmla="*/ 12382 h 29332"/>
                                      <a:gd name="connsiteX14" fmla="*/ 14698 w 19502"/>
                                      <a:gd name="connsiteY14" fmla="*/ 1712 h 29332"/>
                                      <a:gd name="connsiteX15" fmla="*/ 6174 w 19502"/>
                                      <a:gd name="connsiteY15" fmla="*/ -2275 h 29332"/>
                                      <a:gd name="connsiteX16" fmla="*/ 3254 w 19502"/>
                                      <a:gd name="connsiteY16" fmla="*/ -1990 h 29332"/>
                                      <a:gd name="connsiteX17" fmla="*/ 188 w 19502"/>
                                      <a:gd name="connsiteY17" fmla="*/ -1136 h 29332"/>
                                      <a:gd name="connsiteX18" fmla="*/ 7798 w 19502"/>
                                      <a:gd name="connsiteY18" fmla="*/ 10849 h 29332"/>
                                      <a:gd name="connsiteX19" fmla="*/ 11875 w 19502"/>
                                      <a:gd name="connsiteY19" fmla="*/ 12606 h 29332"/>
                                      <a:gd name="connsiteX20" fmla="*/ 13384 w 19502"/>
                                      <a:gd name="connsiteY20" fmla="*/ 17442 h 29332"/>
                                      <a:gd name="connsiteX21" fmla="*/ 11875 w 19502"/>
                                      <a:gd name="connsiteY21" fmla="*/ 22259 h 29332"/>
                                      <a:gd name="connsiteX22" fmla="*/ 7798 w 19502"/>
                                      <a:gd name="connsiteY22" fmla="*/ 24028 h 29332"/>
                                      <a:gd name="connsiteX23" fmla="*/ 3720 w 19502"/>
                                      <a:gd name="connsiteY23" fmla="*/ 22259 h 29332"/>
                                      <a:gd name="connsiteX24" fmla="*/ 2218 w 19502"/>
                                      <a:gd name="connsiteY24" fmla="*/ 17442 h 29332"/>
                                      <a:gd name="connsiteX25" fmla="*/ 3720 w 19502"/>
                                      <a:gd name="connsiteY25" fmla="*/ 12606 h 29332"/>
                                      <a:gd name="connsiteX26" fmla="*/ 7798 w 19502"/>
                                      <a:gd name="connsiteY26" fmla="*/ 10849 h 29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9502" h="29332">
                                        <a:moveTo>
                                          <a:pt x="188" y="-1136"/>
                                        </a:moveTo>
                                        <a:lnTo>
                                          <a:pt x="188" y="2348"/>
                                        </a:lnTo>
                                        <a:cubicBezTo>
                                          <a:pt x="1149" y="1892"/>
                                          <a:pt x="2121" y="1544"/>
                                          <a:pt x="3102" y="1306"/>
                                        </a:cubicBezTo>
                                        <a:cubicBezTo>
                                          <a:pt x="4088" y="1068"/>
                                          <a:pt x="5055" y="948"/>
                                          <a:pt x="6004" y="948"/>
                                        </a:cubicBezTo>
                                        <a:cubicBezTo>
                                          <a:pt x="8529" y="948"/>
                                          <a:pt x="10455" y="1797"/>
                                          <a:pt x="11784" y="3493"/>
                                        </a:cubicBezTo>
                                        <a:cubicBezTo>
                                          <a:pt x="13117" y="5190"/>
                                          <a:pt x="13878" y="7769"/>
                                          <a:pt x="14068" y="11231"/>
                                        </a:cubicBezTo>
                                        <a:cubicBezTo>
                                          <a:pt x="13337" y="10144"/>
                                          <a:pt x="12408" y="9310"/>
                                          <a:pt x="11281" y="8728"/>
                                        </a:cubicBezTo>
                                        <a:cubicBezTo>
                                          <a:pt x="10158" y="8147"/>
                                          <a:pt x="8916" y="7856"/>
                                          <a:pt x="7555" y="7856"/>
                                        </a:cubicBezTo>
                                        <a:cubicBezTo>
                                          <a:pt x="4728" y="7856"/>
                                          <a:pt x="2490" y="8710"/>
                                          <a:pt x="842" y="10419"/>
                                        </a:cubicBezTo>
                                        <a:cubicBezTo>
                                          <a:pt x="-806" y="12132"/>
                                          <a:pt x="-1630" y="14473"/>
                                          <a:pt x="-1630" y="17442"/>
                                        </a:cubicBezTo>
                                        <a:cubicBezTo>
                                          <a:pt x="-1630" y="20342"/>
                                          <a:pt x="-771" y="22669"/>
                                          <a:pt x="945" y="24422"/>
                                        </a:cubicBezTo>
                                        <a:cubicBezTo>
                                          <a:pt x="2662" y="26179"/>
                                          <a:pt x="4946" y="27058"/>
                                          <a:pt x="7798" y="27058"/>
                                        </a:cubicBezTo>
                                        <a:cubicBezTo>
                                          <a:pt x="11069" y="27058"/>
                                          <a:pt x="13565" y="25803"/>
                                          <a:pt x="15286" y="23295"/>
                                        </a:cubicBezTo>
                                        <a:cubicBezTo>
                                          <a:pt x="17011" y="20790"/>
                                          <a:pt x="17873" y="17153"/>
                                          <a:pt x="17873" y="12382"/>
                                        </a:cubicBezTo>
                                        <a:cubicBezTo>
                                          <a:pt x="17873" y="7927"/>
                                          <a:pt x="16815" y="4370"/>
                                          <a:pt x="14698" y="1712"/>
                                        </a:cubicBezTo>
                                        <a:cubicBezTo>
                                          <a:pt x="12586" y="-946"/>
                                          <a:pt x="9744" y="-2275"/>
                                          <a:pt x="6174" y="-2275"/>
                                        </a:cubicBezTo>
                                        <a:cubicBezTo>
                                          <a:pt x="5213" y="-2275"/>
                                          <a:pt x="4239" y="-2180"/>
                                          <a:pt x="3254" y="-1990"/>
                                        </a:cubicBezTo>
                                        <a:cubicBezTo>
                                          <a:pt x="2272" y="-1800"/>
                                          <a:pt x="1250" y="-1516"/>
                                          <a:pt x="188" y="-1136"/>
                                        </a:cubicBezTo>
                                        <a:close/>
                                        <a:moveTo>
                                          <a:pt x="7798" y="10849"/>
                                        </a:moveTo>
                                        <a:cubicBezTo>
                                          <a:pt x="9514" y="10849"/>
                                          <a:pt x="10873" y="11435"/>
                                          <a:pt x="11875" y="12606"/>
                                        </a:cubicBezTo>
                                        <a:cubicBezTo>
                                          <a:pt x="12881" y="13782"/>
                                          <a:pt x="13384" y="15394"/>
                                          <a:pt x="13384" y="17442"/>
                                        </a:cubicBezTo>
                                        <a:cubicBezTo>
                                          <a:pt x="13384" y="19474"/>
                                          <a:pt x="12881" y="21079"/>
                                          <a:pt x="11875" y="22259"/>
                                        </a:cubicBezTo>
                                        <a:cubicBezTo>
                                          <a:pt x="10873" y="23438"/>
                                          <a:pt x="9514" y="24028"/>
                                          <a:pt x="7798" y="24028"/>
                                        </a:cubicBezTo>
                                        <a:cubicBezTo>
                                          <a:pt x="6081" y="24028"/>
                                          <a:pt x="4722" y="23438"/>
                                          <a:pt x="3720" y="22259"/>
                                        </a:cubicBezTo>
                                        <a:cubicBezTo>
                                          <a:pt x="2718" y="21079"/>
                                          <a:pt x="2218" y="19474"/>
                                          <a:pt x="2218" y="17442"/>
                                        </a:cubicBezTo>
                                        <a:cubicBezTo>
                                          <a:pt x="2218" y="15394"/>
                                          <a:pt x="2718" y="13782"/>
                                          <a:pt x="3720" y="12606"/>
                                        </a:cubicBezTo>
                                        <a:cubicBezTo>
                                          <a:pt x="4722" y="11435"/>
                                          <a:pt x="6081" y="10849"/>
                                          <a:pt x="7798" y="1084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09" name="Freeform: Shape 309"/>
                              <wps:cNvSpPr/>
                              <wps:spPr>
                                <a:xfrm>
                                  <a:off x="1772575" y="7201676"/>
                                  <a:ext cx="77549" cy="27145"/>
                                </a:xfrm>
                                <a:custGeom>
                                  <a:avLst/>
                                  <a:gdLst>
                                    <a:gd name="connsiteX0" fmla="*/ 0 w 77549"/>
                                    <a:gd name="connsiteY0" fmla="*/ 27145 h 27145"/>
                                    <a:gd name="connsiteX1" fmla="*/ 77550 w 77549"/>
                                    <a:gd name="connsiteY1" fmla="*/ 27145 h 27145"/>
                                    <a:gd name="connsiteX2" fmla="*/ 77550 w 77549"/>
                                    <a:gd name="connsiteY2" fmla="*/ 0 h 27145"/>
                                    <a:gd name="connsiteX3" fmla="*/ 0 w 77549"/>
                                    <a:gd name="connsiteY3" fmla="*/ 0 h 27145"/>
                                  </a:gdLst>
                                  <a:ahLst/>
                                  <a:cxnLst>
                                    <a:cxn ang="0">
                                      <a:pos x="connsiteX0" y="connsiteY0"/>
                                    </a:cxn>
                                    <a:cxn ang="0">
                                      <a:pos x="connsiteX1" y="connsiteY1"/>
                                    </a:cxn>
                                    <a:cxn ang="0">
                                      <a:pos x="connsiteX2" y="connsiteY2"/>
                                    </a:cxn>
                                    <a:cxn ang="0">
                                      <a:pos x="connsiteX3" y="connsiteY3"/>
                                    </a:cxn>
                                  </a:cxnLst>
                                  <a:rect l="l" t="t" r="r" b="b"/>
                                  <a:pathLst>
                                    <a:path w="77549" h="27145">
                                      <a:moveTo>
                                        <a:pt x="0" y="27145"/>
                                      </a:moveTo>
                                      <a:lnTo>
                                        <a:pt x="77550" y="27145"/>
                                      </a:lnTo>
                                      <a:lnTo>
                                        <a:pt x="77550" y="0"/>
                                      </a:lnTo>
                                      <a:lnTo>
                                        <a:pt x="0" y="0"/>
                                      </a:lnTo>
                                      <a:close/>
                                    </a:path>
                                  </a:pathLst>
                                </a:custGeom>
                                <a:solidFill>
                                  <a:srgbClr val="FF7F0E"/>
                                </a:solidFill>
                                <a:ln w="386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0" name="Graphic 155"/>
                              <wpg:cNvGrpSpPr/>
                              <wpg:grpSpPr>
                                <a:xfrm>
                                  <a:off x="1883701" y="7199355"/>
                                  <a:ext cx="586921" cy="37530"/>
                                  <a:chOff x="1883701" y="7199355"/>
                                  <a:chExt cx="586921" cy="37530"/>
                                </a:xfrm>
                                <a:solidFill>
                                  <a:srgbClr val="000000"/>
                                </a:solidFill>
                              </wpg:grpSpPr>
                              <wps:wsp>
                                <wps:cNvPr id="311" name="Freeform: Shape 311"/>
                                <wps:cNvSpPr/>
                                <wps:spPr>
                                  <a:xfrm flipV="1">
                                    <a:off x="1883701" y="7200040"/>
                                    <a:ext cx="19896" cy="29332"/>
                                  </a:xfrm>
                                  <a:custGeom>
                                    <a:avLst/>
                                    <a:gdLst>
                                      <a:gd name="connsiteX0" fmla="*/ 16386 w 19896"/>
                                      <a:gd name="connsiteY0" fmla="*/ 25636 h 29332"/>
                                      <a:gd name="connsiteX1" fmla="*/ 16386 w 19896"/>
                                      <a:gd name="connsiteY1" fmla="*/ 21904 h 29332"/>
                                      <a:gd name="connsiteX2" fmla="*/ 12278 w 19896"/>
                                      <a:gd name="connsiteY2" fmla="*/ 23455 h 29332"/>
                                      <a:gd name="connsiteX3" fmla="*/ 8546 w 19896"/>
                                      <a:gd name="connsiteY3" fmla="*/ 23970 h 29332"/>
                                      <a:gd name="connsiteX4" fmla="*/ 3730 w 19896"/>
                                      <a:gd name="connsiteY4" fmla="*/ 22758 h 29332"/>
                                      <a:gd name="connsiteX5" fmla="*/ 2033 w 19896"/>
                                      <a:gd name="connsiteY5" fmla="*/ 19310 h 29332"/>
                                      <a:gd name="connsiteX6" fmla="*/ 3160 w 19896"/>
                                      <a:gd name="connsiteY6" fmla="*/ 16475 h 29332"/>
                                      <a:gd name="connsiteX7" fmla="*/ 7431 w 19896"/>
                                      <a:gd name="connsiteY7" fmla="*/ 14936 h 29332"/>
                                      <a:gd name="connsiteX8" fmla="*/ 9740 w 19896"/>
                                      <a:gd name="connsiteY8" fmla="*/ 14463 h 29332"/>
                                      <a:gd name="connsiteX9" fmla="*/ 16053 w 19896"/>
                                      <a:gd name="connsiteY9" fmla="*/ 11591 h 29332"/>
                                      <a:gd name="connsiteX10" fmla="*/ 18088 w 19896"/>
                                      <a:gd name="connsiteY10" fmla="*/ 6095 h 29332"/>
                                      <a:gd name="connsiteX11" fmla="*/ 15332 w 19896"/>
                                      <a:gd name="connsiteY11" fmla="*/ -140 h 29332"/>
                                      <a:gd name="connsiteX12" fmla="*/ 7262 w 19896"/>
                                      <a:gd name="connsiteY12" fmla="*/ -2260 h 29332"/>
                                      <a:gd name="connsiteX13" fmla="*/ 2990 w 19896"/>
                                      <a:gd name="connsiteY13" fmla="*/ -1806 h 29332"/>
                                      <a:gd name="connsiteX14" fmla="*/ -1693 w 19896"/>
                                      <a:gd name="connsiteY14" fmla="*/ -461 h 29332"/>
                                      <a:gd name="connsiteX15" fmla="*/ -1693 w 19896"/>
                                      <a:gd name="connsiteY15" fmla="*/ 3478 h 29332"/>
                                      <a:gd name="connsiteX16" fmla="*/ 2869 w 19896"/>
                                      <a:gd name="connsiteY16" fmla="*/ 1508 h 29332"/>
                                      <a:gd name="connsiteX17" fmla="*/ 7262 w 19896"/>
                                      <a:gd name="connsiteY17" fmla="*/ 848 h 29332"/>
                                      <a:gd name="connsiteX18" fmla="*/ 12315 w 19896"/>
                                      <a:gd name="connsiteY18" fmla="*/ 2133 h 29332"/>
                                      <a:gd name="connsiteX19" fmla="*/ 14096 w 19896"/>
                                      <a:gd name="connsiteY19" fmla="*/ 5810 h 29332"/>
                                      <a:gd name="connsiteX20" fmla="*/ 12817 w 19896"/>
                                      <a:gd name="connsiteY20" fmla="*/ 9064 h 29332"/>
                                      <a:gd name="connsiteX21" fmla="*/ 8625 w 19896"/>
                                      <a:gd name="connsiteY21" fmla="*/ 10828 h 29332"/>
                                      <a:gd name="connsiteX22" fmla="*/ 6292 w 19896"/>
                                      <a:gd name="connsiteY22" fmla="*/ 11282 h 29332"/>
                                      <a:gd name="connsiteX23" fmla="*/ 101 w 19896"/>
                                      <a:gd name="connsiteY23" fmla="*/ 13948 h 29332"/>
                                      <a:gd name="connsiteX24" fmla="*/ -1808 w 19896"/>
                                      <a:gd name="connsiteY24" fmla="*/ 19007 h 29332"/>
                                      <a:gd name="connsiteX25" fmla="*/ 834 w 19896"/>
                                      <a:gd name="connsiteY25" fmla="*/ 24915 h 29332"/>
                                      <a:gd name="connsiteX26" fmla="*/ 8110 w 19896"/>
                                      <a:gd name="connsiteY26" fmla="*/ 27072 h 29332"/>
                                      <a:gd name="connsiteX27" fmla="*/ 12163 w 19896"/>
                                      <a:gd name="connsiteY27" fmla="*/ 26709 h 29332"/>
                                      <a:gd name="connsiteX28" fmla="*/ 16386 w 19896"/>
                                      <a:gd name="connsiteY28" fmla="*/ 25636 h 29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9896" h="29332">
                                        <a:moveTo>
                                          <a:pt x="16386" y="25636"/>
                                        </a:moveTo>
                                        <a:lnTo>
                                          <a:pt x="16386" y="21904"/>
                                        </a:lnTo>
                                        <a:cubicBezTo>
                                          <a:pt x="14936" y="22599"/>
                                          <a:pt x="13567" y="23116"/>
                                          <a:pt x="12278" y="23455"/>
                                        </a:cubicBezTo>
                                        <a:cubicBezTo>
                                          <a:pt x="10990" y="23798"/>
                                          <a:pt x="9746" y="23970"/>
                                          <a:pt x="8546" y="23970"/>
                                        </a:cubicBezTo>
                                        <a:cubicBezTo>
                                          <a:pt x="6466" y="23970"/>
                                          <a:pt x="4861" y="23566"/>
                                          <a:pt x="3730" y="22758"/>
                                        </a:cubicBezTo>
                                        <a:cubicBezTo>
                                          <a:pt x="2599" y="21950"/>
                                          <a:pt x="2033" y="20801"/>
                                          <a:pt x="2033" y="19310"/>
                                        </a:cubicBezTo>
                                        <a:cubicBezTo>
                                          <a:pt x="2033" y="18058"/>
                                          <a:pt x="2409" y="17113"/>
                                          <a:pt x="3160" y="16475"/>
                                        </a:cubicBezTo>
                                        <a:cubicBezTo>
                                          <a:pt x="3911" y="15841"/>
                                          <a:pt x="5335" y="15328"/>
                                          <a:pt x="7431" y="14936"/>
                                        </a:cubicBezTo>
                                        <a:lnTo>
                                          <a:pt x="9740" y="14463"/>
                                        </a:lnTo>
                                        <a:cubicBezTo>
                                          <a:pt x="12591" y="13918"/>
                                          <a:pt x="14696" y="12960"/>
                                          <a:pt x="16053" y="11591"/>
                                        </a:cubicBezTo>
                                        <a:cubicBezTo>
                                          <a:pt x="17410" y="10222"/>
                                          <a:pt x="18088" y="8390"/>
                                          <a:pt x="18088" y="6095"/>
                                        </a:cubicBezTo>
                                        <a:cubicBezTo>
                                          <a:pt x="18088" y="3352"/>
                                          <a:pt x="17170" y="1274"/>
                                          <a:pt x="15332" y="-140"/>
                                        </a:cubicBezTo>
                                        <a:cubicBezTo>
                                          <a:pt x="13498" y="-1553"/>
                                          <a:pt x="10808" y="-2260"/>
                                          <a:pt x="7262" y="-2260"/>
                                        </a:cubicBezTo>
                                        <a:cubicBezTo>
                                          <a:pt x="5925" y="-2260"/>
                                          <a:pt x="4501" y="-2109"/>
                                          <a:pt x="2990" y="-1806"/>
                                        </a:cubicBezTo>
                                        <a:cubicBezTo>
                                          <a:pt x="1484" y="-1503"/>
                                          <a:pt x="-77" y="-1055"/>
                                          <a:pt x="-1693" y="-461"/>
                                        </a:cubicBezTo>
                                        <a:lnTo>
                                          <a:pt x="-1693" y="3478"/>
                                        </a:lnTo>
                                        <a:cubicBezTo>
                                          <a:pt x="-142" y="2609"/>
                                          <a:pt x="1379" y="1953"/>
                                          <a:pt x="2869" y="1508"/>
                                        </a:cubicBezTo>
                                        <a:cubicBezTo>
                                          <a:pt x="4360" y="1068"/>
                                          <a:pt x="5824" y="848"/>
                                          <a:pt x="7262" y="848"/>
                                        </a:cubicBezTo>
                                        <a:cubicBezTo>
                                          <a:pt x="9443" y="848"/>
                                          <a:pt x="11127" y="1276"/>
                                          <a:pt x="12315" y="2133"/>
                                        </a:cubicBezTo>
                                        <a:cubicBezTo>
                                          <a:pt x="13502" y="2993"/>
                                          <a:pt x="14096" y="4219"/>
                                          <a:pt x="14096" y="5810"/>
                                        </a:cubicBezTo>
                                        <a:cubicBezTo>
                                          <a:pt x="14096" y="7196"/>
                                          <a:pt x="13670" y="8281"/>
                                          <a:pt x="12817" y="9064"/>
                                        </a:cubicBezTo>
                                        <a:cubicBezTo>
                                          <a:pt x="11965" y="9848"/>
                                          <a:pt x="10568" y="10436"/>
                                          <a:pt x="8625" y="10828"/>
                                        </a:cubicBezTo>
                                        <a:lnTo>
                                          <a:pt x="6292" y="11282"/>
                                        </a:lnTo>
                                        <a:cubicBezTo>
                                          <a:pt x="3441" y="11848"/>
                                          <a:pt x="1377" y="12736"/>
                                          <a:pt x="101" y="13948"/>
                                        </a:cubicBezTo>
                                        <a:cubicBezTo>
                                          <a:pt x="-1172" y="15160"/>
                                          <a:pt x="-1808" y="16846"/>
                                          <a:pt x="-1808" y="19007"/>
                                        </a:cubicBezTo>
                                        <a:cubicBezTo>
                                          <a:pt x="-1808" y="21508"/>
                                          <a:pt x="-927" y="23477"/>
                                          <a:pt x="834" y="24915"/>
                                        </a:cubicBezTo>
                                        <a:cubicBezTo>
                                          <a:pt x="2595" y="26353"/>
                                          <a:pt x="5020" y="27072"/>
                                          <a:pt x="8110" y="27072"/>
                                        </a:cubicBezTo>
                                        <a:cubicBezTo>
                                          <a:pt x="9439" y="27072"/>
                                          <a:pt x="10790" y="26951"/>
                                          <a:pt x="12163" y="26709"/>
                                        </a:cubicBezTo>
                                        <a:cubicBezTo>
                                          <a:pt x="13540" y="26470"/>
                                          <a:pt x="14948" y="26113"/>
                                          <a:pt x="16386" y="2563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2" name="Freeform: Shape 312"/>
                                <wps:cNvSpPr/>
                                <wps:spPr>
                                  <a:xfrm flipV="1">
                                    <a:off x="1909278" y="7207105"/>
                                    <a:ext cx="18975" cy="29781"/>
                                  </a:xfrm>
                                  <a:custGeom>
                                    <a:avLst/>
                                    <a:gdLst>
                                      <a:gd name="connsiteX0" fmla="*/ 1617 w 18975"/>
                                      <a:gd name="connsiteY0" fmla="*/ 10190 h 29781"/>
                                      <a:gd name="connsiteX1" fmla="*/ 1617 w 18975"/>
                                      <a:gd name="connsiteY1" fmla="*/ -1056 h 29781"/>
                                      <a:gd name="connsiteX2" fmla="*/ -1884 w 18975"/>
                                      <a:gd name="connsiteY2" fmla="*/ -1056 h 29781"/>
                                      <a:gd name="connsiteX3" fmla="*/ -1884 w 18975"/>
                                      <a:gd name="connsiteY3" fmla="*/ 28217 h 29781"/>
                                      <a:gd name="connsiteX4" fmla="*/ 1617 w 18975"/>
                                      <a:gd name="connsiteY4" fmla="*/ 28217 h 29781"/>
                                      <a:gd name="connsiteX5" fmla="*/ 1617 w 18975"/>
                                      <a:gd name="connsiteY5" fmla="*/ 24999 h 29781"/>
                                      <a:gd name="connsiteX6" fmla="*/ 4392 w 18975"/>
                                      <a:gd name="connsiteY6" fmla="*/ 27805 h 29781"/>
                                      <a:gd name="connsiteX7" fmla="*/ 8397 w 18975"/>
                                      <a:gd name="connsiteY7" fmla="*/ 28726 h 29781"/>
                                      <a:gd name="connsiteX8" fmla="*/ 14674 w 18975"/>
                                      <a:gd name="connsiteY8" fmla="*/ 25660 h 29781"/>
                                      <a:gd name="connsiteX9" fmla="*/ 17091 w 18975"/>
                                      <a:gd name="connsiteY9" fmla="*/ 17595 h 29781"/>
                                      <a:gd name="connsiteX10" fmla="*/ 14674 w 18975"/>
                                      <a:gd name="connsiteY10" fmla="*/ 9524 h 29781"/>
                                      <a:gd name="connsiteX11" fmla="*/ 8397 w 18975"/>
                                      <a:gd name="connsiteY11" fmla="*/ 6458 h 29781"/>
                                      <a:gd name="connsiteX12" fmla="*/ 4392 w 18975"/>
                                      <a:gd name="connsiteY12" fmla="*/ 7379 h 29781"/>
                                      <a:gd name="connsiteX13" fmla="*/ 1617 w 18975"/>
                                      <a:gd name="connsiteY13" fmla="*/ 10190 h 29781"/>
                                      <a:gd name="connsiteX14" fmla="*/ 13474 w 18975"/>
                                      <a:gd name="connsiteY14" fmla="*/ 17595 h 29781"/>
                                      <a:gd name="connsiteX15" fmla="*/ 11893 w 18975"/>
                                      <a:gd name="connsiteY15" fmla="*/ 23624 h 29781"/>
                                      <a:gd name="connsiteX16" fmla="*/ 7549 w 18975"/>
                                      <a:gd name="connsiteY16" fmla="*/ 25811 h 29781"/>
                                      <a:gd name="connsiteX17" fmla="*/ 3199 w 18975"/>
                                      <a:gd name="connsiteY17" fmla="*/ 23624 h 29781"/>
                                      <a:gd name="connsiteX18" fmla="*/ 1617 w 18975"/>
                                      <a:gd name="connsiteY18" fmla="*/ 17595 h 29781"/>
                                      <a:gd name="connsiteX19" fmla="*/ 3199 w 18975"/>
                                      <a:gd name="connsiteY19" fmla="*/ 11566 h 29781"/>
                                      <a:gd name="connsiteX20" fmla="*/ 7549 w 18975"/>
                                      <a:gd name="connsiteY20" fmla="*/ 9378 h 29781"/>
                                      <a:gd name="connsiteX21" fmla="*/ 11893 w 18975"/>
                                      <a:gd name="connsiteY21" fmla="*/ 11566 h 29781"/>
                                      <a:gd name="connsiteX22" fmla="*/ 13474 w 18975"/>
                                      <a:gd name="connsiteY22" fmla="*/ 17595 h 297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975" h="29781">
                                        <a:moveTo>
                                          <a:pt x="1617" y="10190"/>
                                        </a:moveTo>
                                        <a:lnTo>
                                          <a:pt x="1617" y="-1056"/>
                                        </a:lnTo>
                                        <a:lnTo>
                                          <a:pt x="-1884" y="-1056"/>
                                        </a:lnTo>
                                        <a:lnTo>
                                          <a:pt x="-1884" y="28217"/>
                                        </a:lnTo>
                                        <a:lnTo>
                                          <a:pt x="1617" y="28217"/>
                                        </a:lnTo>
                                        <a:lnTo>
                                          <a:pt x="1617" y="24999"/>
                                        </a:lnTo>
                                        <a:cubicBezTo>
                                          <a:pt x="2353" y="26259"/>
                                          <a:pt x="3277" y="27195"/>
                                          <a:pt x="4392" y="27805"/>
                                        </a:cubicBezTo>
                                        <a:cubicBezTo>
                                          <a:pt x="5511" y="28419"/>
                                          <a:pt x="6846" y="28726"/>
                                          <a:pt x="8397" y="28726"/>
                                        </a:cubicBezTo>
                                        <a:cubicBezTo>
                                          <a:pt x="10974" y="28726"/>
                                          <a:pt x="13066" y="27704"/>
                                          <a:pt x="14674" y="25660"/>
                                        </a:cubicBezTo>
                                        <a:cubicBezTo>
                                          <a:pt x="16285" y="23616"/>
                                          <a:pt x="17091" y="20927"/>
                                          <a:pt x="17091" y="17595"/>
                                        </a:cubicBezTo>
                                        <a:cubicBezTo>
                                          <a:pt x="17091" y="14262"/>
                                          <a:pt x="16285" y="11572"/>
                                          <a:pt x="14674" y="9524"/>
                                        </a:cubicBezTo>
                                        <a:cubicBezTo>
                                          <a:pt x="13066" y="7480"/>
                                          <a:pt x="10974" y="6458"/>
                                          <a:pt x="8397" y="6458"/>
                                        </a:cubicBezTo>
                                        <a:cubicBezTo>
                                          <a:pt x="6846" y="6458"/>
                                          <a:pt x="5511" y="6765"/>
                                          <a:pt x="4392" y="7379"/>
                                        </a:cubicBezTo>
                                        <a:cubicBezTo>
                                          <a:pt x="3277" y="7993"/>
                                          <a:pt x="2353" y="8930"/>
                                          <a:pt x="1617" y="10190"/>
                                        </a:cubicBezTo>
                                        <a:close/>
                                        <a:moveTo>
                                          <a:pt x="13474" y="17595"/>
                                        </a:moveTo>
                                        <a:cubicBezTo>
                                          <a:pt x="13474" y="20156"/>
                                          <a:pt x="12947" y="22165"/>
                                          <a:pt x="11893" y="23624"/>
                                        </a:cubicBezTo>
                                        <a:cubicBezTo>
                                          <a:pt x="10839" y="25082"/>
                                          <a:pt x="9391" y="25811"/>
                                          <a:pt x="7549" y="25811"/>
                                        </a:cubicBezTo>
                                        <a:cubicBezTo>
                                          <a:pt x="5703" y="25811"/>
                                          <a:pt x="4253" y="25082"/>
                                          <a:pt x="3199" y="23624"/>
                                        </a:cubicBezTo>
                                        <a:cubicBezTo>
                                          <a:pt x="2145" y="22165"/>
                                          <a:pt x="1617" y="20156"/>
                                          <a:pt x="1617" y="17595"/>
                                        </a:cubicBezTo>
                                        <a:cubicBezTo>
                                          <a:pt x="1617" y="15034"/>
                                          <a:pt x="2145" y="13024"/>
                                          <a:pt x="3199" y="11566"/>
                                        </a:cubicBezTo>
                                        <a:cubicBezTo>
                                          <a:pt x="4253" y="10108"/>
                                          <a:pt x="5703" y="9378"/>
                                          <a:pt x="7549" y="9378"/>
                                        </a:cubicBezTo>
                                        <a:cubicBezTo>
                                          <a:pt x="9391" y="9378"/>
                                          <a:pt x="10839" y="10108"/>
                                          <a:pt x="11893" y="11566"/>
                                        </a:cubicBezTo>
                                        <a:cubicBezTo>
                                          <a:pt x="12947" y="13024"/>
                                          <a:pt x="13474" y="15034"/>
                                          <a:pt x="13474" y="1759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3" name="Freeform: Shape 313"/>
                                <wps:cNvSpPr/>
                                <wps:spPr>
                                  <a:xfrm flipV="1">
                                    <a:off x="1934024" y="7199355"/>
                                    <a:ext cx="3483" cy="29466"/>
                                  </a:xfrm>
                                  <a:custGeom>
                                    <a:avLst/>
                                    <a:gdLst>
                                      <a:gd name="connsiteX0" fmla="*/ -624 w 3483"/>
                                      <a:gd name="connsiteY0" fmla="*/ 27103 h 29466"/>
                                      <a:gd name="connsiteX1" fmla="*/ 2860 w 3483"/>
                                      <a:gd name="connsiteY1" fmla="*/ 27103 h 29466"/>
                                      <a:gd name="connsiteX2" fmla="*/ 2860 w 3483"/>
                                      <a:gd name="connsiteY2" fmla="*/ -2363 h 29466"/>
                                      <a:gd name="connsiteX3" fmla="*/ -624 w 3483"/>
                                      <a:gd name="connsiteY3" fmla="*/ -2363 h 29466"/>
                                      <a:gd name="connsiteX4" fmla="*/ -624 w 3483"/>
                                      <a:gd name="connsiteY4" fmla="*/ 27103 h 294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83" h="29466">
                                        <a:moveTo>
                                          <a:pt x="-624" y="27103"/>
                                        </a:moveTo>
                                        <a:lnTo>
                                          <a:pt x="2860" y="27103"/>
                                        </a:lnTo>
                                        <a:lnTo>
                                          <a:pt x="2860" y="-2363"/>
                                        </a:lnTo>
                                        <a:lnTo>
                                          <a:pt x="-624" y="-2363"/>
                                        </a:lnTo>
                                        <a:lnTo>
                                          <a:pt x="-624" y="2710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4" name="Freeform: Shape 314"/>
                                <wps:cNvSpPr/>
                                <wps:spPr>
                                  <a:xfrm flipV="1">
                                    <a:off x="1944797" y="7199355"/>
                                    <a:ext cx="3483" cy="29466"/>
                                  </a:xfrm>
                                  <a:custGeom>
                                    <a:avLst/>
                                    <a:gdLst>
                                      <a:gd name="connsiteX0" fmla="*/ -621 w 3483"/>
                                      <a:gd name="connsiteY0" fmla="*/ 18845 h 29466"/>
                                      <a:gd name="connsiteX1" fmla="*/ 2863 w 3483"/>
                                      <a:gd name="connsiteY1" fmla="*/ 18845 h 29466"/>
                                      <a:gd name="connsiteX2" fmla="*/ 2863 w 3483"/>
                                      <a:gd name="connsiteY2" fmla="*/ -2363 h 29466"/>
                                      <a:gd name="connsiteX3" fmla="*/ -621 w 3483"/>
                                      <a:gd name="connsiteY3" fmla="*/ -2363 h 29466"/>
                                      <a:gd name="connsiteX4" fmla="*/ -621 w 3483"/>
                                      <a:gd name="connsiteY4" fmla="*/ 18845 h 29466"/>
                                      <a:gd name="connsiteX5" fmla="*/ -621 w 3483"/>
                                      <a:gd name="connsiteY5" fmla="*/ 27103 h 29466"/>
                                      <a:gd name="connsiteX6" fmla="*/ 2863 w 3483"/>
                                      <a:gd name="connsiteY6" fmla="*/ 27103 h 29466"/>
                                      <a:gd name="connsiteX7" fmla="*/ 2863 w 3483"/>
                                      <a:gd name="connsiteY7" fmla="*/ 22686 h 29466"/>
                                      <a:gd name="connsiteX8" fmla="*/ -621 w 3483"/>
                                      <a:gd name="connsiteY8" fmla="*/ 22686 h 29466"/>
                                      <a:gd name="connsiteX9" fmla="*/ -621 w 3483"/>
                                      <a:gd name="connsiteY9" fmla="*/ 27103 h 29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483" h="29466">
                                        <a:moveTo>
                                          <a:pt x="-621" y="18845"/>
                                        </a:moveTo>
                                        <a:lnTo>
                                          <a:pt x="2863" y="18845"/>
                                        </a:lnTo>
                                        <a:lnTo>
                                          <a:pt x="2863" y="-2363"/>
                                        </a:lnTo>
                                        <a:lnTo>
                                          <a:pt x="-621" y="-2363"/>
                                        </a:lnTo>
                                        <a:lnTo>
                                          <a:pt x="-621" y="18845"/>
                                        </a:lnTo>
                                        <a:close/>
                                        <a:moveTo>
                                          <a:pt x="-621" y="27103"/>
                                        </a:moveTo>
                                        <a:lnTo>
                                          <a:pt x="2863" y="27103"/>
                                        </a:lnTo>
                                        <a:lnTo>
                                          <a:pt x="2863" y="22686"/>
                                        </a:lnTo>
                                        <a:lnTo>
                                          <a:pt x="-621" y="22686"/>
                                        </a:lnTo>
                                        <a:lnTo>
                                          <a:pt x="-621" y="2710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5" name="Freeform: Shape 315"/>
                                <wps:cNvSpPr/>
                                <wps:spPr>
                                  <a:xfrm flipV="1">
                                    <a:off x="1952958" y="7201591"/>
                                    <a:ext cx="13231" cy="27230"/>
                                  </a:xfrm>
                                  <a:custGeom>
                                    <a:avLst/>
                                    <a:gdLst>
                                      <a:gd name="connsiteX0" fmla="*/ 5068 w 13231"/>
                                      <a:gd name="connsiteY0" fmla="*/ 25052 h 27230"/>
                                      <a:gd name="connsiteX1" fmla="*/ 5068 w 13231"/>
                                      <a:gd name="connsiteY1" fmla="*/ 19030 h 27230"/>
                                      <a:gd name="connsiteX2" fmla="*/ 12241 w 13231"/>
                                      <a:gd name="connsiteY2" fmla="*/ 19030 h 27230"/>
                                      <a:gd name="connsiteX3" fmla="*/ 12241 w 13231"/>
                                      <a:gd name="connsiteY3" fmla="*/ 16321 h 27230"/>
                                      <a:gd name="connsiteX4" fmla="*/ 5068 w 13231"/>
                                      <a:gd name="connsiteY4" fmla="*/ 16321 h 27230"/>
                                      <a:gd name="connsiteX5" fmla="*/ 5068 w 13231"/>
                                      <a:gd name="connsiteY5" fmla="*/ 4809 h 27230"/>
                                      <a:gd name="connsiteX6" fmla="*/ 5777 w 13231"/>
                                      <a:gd name="connsiteY6" fmla="*/ 1476 h 27230"/>
                                      <a:gd name="connsiteX7" fmla="*/ 8666 w 13231"/>
                                      <a:gd name="connsiteY7" fmla="*/ 737 h 27230"/>
                                      <a:gd name="connsiteX8" fmla="*/ 12241 w 13231"/>
                                      <a:gd name="connsiteY8" fmla="*/ 737 h 27230"/>
                                      <a:gd name="connsiteX9" fmla="*/ 12241 w 13231"/>
                                      <a:gd name="connsiteY9" fmla="*/ -2178 h 27230"/>
                                      <a:gd name="connsiteX10" fmla="*/ 8666 w 13231"/>
                                      <a:gd name="connsiteY10" fmla="*/ -2178 h 27230"/>
                                      <a:gd name="connsiteX11" fmla="*/ 3099 w 13231"/>
                                      <a:gd name="connsiteY11" fmla="*/ -675 h 27230"/>
                                      <a:gd name="connsiteX12" fmla="*/ 1566 w 13231"/>
                                      <a:gd name="connsiteY12" fmla="*/ 4809 h 27230"/>
                                      <a:gd name="connsiteX13" fmla="*/ 1566 w 13231"/>
                                      <a:gd name="connsiteY13" fmla="*/ 16321 h 27230"/>
                                      <a:gd name="connsiteX14" fmla="*/ -991 w 13231"/>
                                      <a:gd name="connsiteY14" fmla="*/ 16321 h 27230"/>
                                      <a:gd name="connsiteX15" fmla="*/ -991 w 13231"/>
                                      <a:gd name="connsiteY15" fmla="*/ 19030 h 27230"/>
                                      <a:gd name="connsiteX16" fmla="*/ 1566 w 13231"/>
                                      <a:gd name="connsiteY16" fmla="*/ 19030 h 27230"/>
                                      <a:gd name="connsiteX17" fmla="*/ 1566 w 13231"/>
                                      <a:gd name="connsiteY17" fmla="*/ 25052 h 27230"/>
                                      <a:gd name="connsiteX18" fmla="*/ 5068 w 13231"/>
                                      <a:gd name="connsiteY18" fmla="*/ 25052 h 272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231" h="27230">
                                        <a:moveTo>
                                          <a:pt x="5068" y="25052"/>
                                        </a:moveTo>
                                        <a:lnTo>
                                          <a:pt x="5068" y="19030"/>
                                        </a:lnTo>
                                        <a:lnTo>
                                          <a:pt x="12241" y="19030"/>
                                        </a:lnTo>
                                        <a:lnTo>
                                          <a:pt x="12241" y="16321"/>
                                        </a:lnTo>
                                        <a:lnTo>
                                          <a:pt x="5068" y="16321"/>
                                        </a:lnTo>
                                        <a:lnTo>
                                          <a:pt x="5068" y="4809"/>
                                        </a:lnTo>
                                        <a:cubicBezTo>
                                          <a:pt x="5068" y="3080"/>
                                          <a:pt x="5304" y="1969"/>
                                          <a:pt x="5777" y="1476"/>
                                        </a:cubicBezTo>
                                        <a:cubicBezTo>
                                          <a:pt x="6249" y="983"/>
                                          <a:pt x="7212" y="737"/>
                                          <a:pt x="8666" y="737"/>
                                        </a:cubicBezTo>
                                        <a:lnTo>
                                          <a:pt x="12241" y="737"/>
                                        </a:lnTo>
                                        <a:lnTo>
                                          <a:pt x="12241" y="-2178"/>
                                        </a:lnTo>
                                        <a:lnTo>
                                          <a:pt x="8666" y="-2178"/>
                                        </a:lnTo>
                                        <a:cubicBezTo>
                                          <a:pt x="5976" y="-2178"/>
                                          <a:pt x="4120" y="-1677"/>
                                          <a:pt x="3099" y="-675"/>
                                        </a:cubicBezTo>
                                        <a:cubicBezTo>
                                          <a:pt x="2077" y="331"/>
                                          <a:pt x="1566" y="2159"/>
                                          <a:pt x="1566" y="4809"/>
                                        </a:cubicBezTo>
                                        <a:lnTo>
                                          <a:pt x="1566" y="16321"/>
                                        </a:lnTo>
                                        <a:lnTo>
                                          <a:pt x="-991" y="16321"/>
                                        </a:lnTo>
                                        <a:lnTo>
                                          <a:pt x="-991" y="19030"/>
                                        </a:lnTo>
                                        <a:lnTo>
                                          <a:pt x="1566" y="19030"/>
                                        </a:lnTo>
                                        <a:lnTo>
                                          <a:pt x="1566" y="25052"/>
                                        </a:lnTo>
                                        <a:lnTo>
                                          <a:pt x="5068" y="2505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6" name="Freeform: Shape 316"/>
                                <wps:cNvSpPr/>
                                <wps:spPr>
                                  <a:xfrm flipV="1">
                                    <a:off x="1967120" y="7228821"/>
                                    <a:ext cx="3877" cy="3877"/>
                                  </a:xfrm>
                                  <a:custGeom>
                                    <a:avLst/>
                                    <a:gdLst/>
                                    <a:ahLst/>
                                    <a:cxnLst/>
                                    <a:rect l="l" t="t" r="r" b="b"/>
                                    <a:pathLst>
                                      <a:path w="3877" h="3877"/>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7" name="Freeform: Shape 317"/>
                                <wps:cNvSpPr/>
                                <wps:spPr>
                                  <a:xfrm flipV="1">
                                    <a:off x="1981584" y="7199355"/>
                                    <a:ext cx="18951" cy="30017"/>
                                  </a:xfrm>
                                  <a:custGeom>
                                    <a:avLst/>
                                    <a:gdLst>
                                      <a:gd name="connsiteX0" fmla="*/ 13832 w 18951"/>
                                      <a:gd name="connsiteY0" fmla="*/ 16224 h 30017"/>
                                      <a:gd name="connsiteX1" fmla="*/ 13832 w 18951"/>
                                      <a:gd name="connsiteY1" fmla="*/ 27700 h 30017"/>
                                      <a:gd name="connsiteX2" fmla="*/ 17315 w 18951"/>
                                      <a:gd name="connsiteY2" fmla="*/ 27700 h 30017"/>
                                      <a:gd name="connsiteX3" fmla="*/ 17315 w 18951"/>
                                      <a:gd name="connsiteY3" fmla="*/ -1766 h 30017"/>
                                      <a:gd name="connsiteX4" fmla="*/ 13832 w 18951"/>
                                      <a:gd name="connsiteY4" fmla="*/ -1766 h 30017"/>
                                      <a:gd name="connsiteX5" fmla="*/ 13832 w 18951"/>
                                      <a:gd name="connsiteY5" fmla="*/ 1416 h 30017"/>
                                      <a:gd name="connsiteX6" fmla="*/ 11057 w 18951"/>
                                      <a:gd name="connsiteY6" fmla="*/ -1396 h 30017"/>
                                      <a:gd name="connsiteX7" fmla="*/ 7034 w 18951"/>
                                      <a:gd name="connsiteY7" fmla="*/ -2317 h 30017"/>
                                      <a:gd name="connsiteX8" fmla="*/ 776 w 18951"/>
                                      <a:gd name="connsiteY8" fmla="*/ 749 h 30017"/>
                                      <a:gd name="connsiteX9" fmla="*/ -1636 w 18951"/>
                                      <a:gd name="connsiteY9" fmla="*/ 8820 h 30017"/>
                                      <a:gd name="connsiteX10" fmla="*/ 776 w 18951"/>
                                      <a:gd name="connsiteY10" fmla="*/ 16885 h 30017"/>
                                      <a:gd name="connsiteX11" fmla="*/ 7034 w 18951"/>
                                      <a:gd name="connsiteY11" fmla="*/ 19951 h 30017"/>
                                      <a:gd name="connsiteX12" fmla="*/ 11057 w 18951"/>
                                      <a:gd name="connsiteY12" fmla="*/ 19030 h 30017"/>
                                      <a:gd name="connsiteX13" fmla="*/ 13832 w 18951"/>
                                      <a:gd name="connsiteY13" fmla="*/ 16224 h 30017"/>
                                      <a:gd name="connsiteX14" fmla="*/ 1963 w 18951"/>
                                      <a:gd name="connsiteY14" fmla="*/ 8820 h 30017"/>
                                      <a:gd name="connsiteX15" fmla="*/ 3544 w 18951"/>
                                      <a:gd name="connsiteY15" fmla="*/ 2791 h 30017"/>
                                      <a:gd name="connsiteX16" fmla="*/ 7888 w 18951"/>
                                      <a:gd name="connsiteY16" fmla="*/ 604 h 30017"/>
                                      <a:gd name="connsiteX17" fmla="*/ 12238 w 18951"/>
                                      <a:gd name="connsiteY17" fmla="*/ 2791 h 30017"/>
                                      <a:gd name="connsiteX18" fmla="*/ 13832 w 18951"/>
                                      <a:gd name="connsiteY18" fmla="*/ 8820 h 30017"/>
                                      <a:gd name="connsiteX19" fmla="*/ 12238 w 18951"/>
                                      <a:gd name="connsiteY19" fmla="*/ 14849 h 30017"/>
                                      <a:gd name="connsiteX20" fmla="*/ 7888 w 18951"/>
                                      <a:gd name="connsiteY20" fmla="*/ 17036 h 30017"/>
                                      <a:gd name="connsiteX21" fmla="*/ 3544 w 18951"/>
                                      <a:gd name="connsiteY21" fmla="*/ 14849 h 30017"/>
                                      <a:gd name="connsiteX22" fmla="*/ 1963 w 18951"/>
                                      <a:gd name="connsiteY22" fmla="*/ 8820 h 300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951" h="30017">
                                        <a:moveTo>
                                          <a:pt x="13832" y="16224"/>
                                        </a:moveTo>
                                        <a:lnTo>
                                          <a:pt x="13832" y="27700"/>
                                        </a:lnTo>
                                        <a:lnTo>
                                          <a:pt x="17315" y="27700"/>
                                        </a:lnTo>
                                        <a:lnTo>
                                          <a:pt x="17315" y="-1766"/>
                                        </a:lnTo>
                                        <a:lnTo>
                                          <a:pt x="13832" y="-1766"/>
                                        </a:lnTo>
                                        <a:lnTo>
                                          <a:pt x="13832" y="1416"/>
                                        </a:lnTo>
                                        <a:cubicBezTo>
                                          <a:pt x="13101" y="155"/>
                                          <a:pt x="12176" y="-782"/>
                                          <a:pt x="11057" y="-1396"/>
                                        </a:cubicBezTo>
                                        <a:cubicBezTo>
                                          <a:pt x="9942" y="-2010"/>
                                          <a:pt x="8601" y="-2317"/>
                                          <a:pt x="7034" y="-2317"/>
                                        </a:cubicBezTo>
                                        <a:cubicBezTo>
                                          <a:pt x="4473" y="-2317"/>
                                          <a:pt x="2387" y="-1295"/>
                                          <a:pt x="776" y="749"/>
                                        </a:cubicBezTo>
                                        <a:cubicBezTo>
                                          <a:pt x="-832" y="2797"/>
                                          <a:pt x="-1636" y="5487"/>
                                          <a:pt x="-1636" y="8820"/>
                                        </a:cubicBezTo>
                                        <a:cubicBezTo>
                                          <a:pt x="-1636" y="12152"/>
                                          <a:pt x="-832" y="14841"/>
                                          <a:pt x="776" y="16885"/>
                                        </a:cubicBezTo>
                                        <a:cubicBezTo>
                                          <a:pt x="2387" y="18929"/>
                                          <a:pt x="4473" y="19951"/>
                                          <a:pt x="7034" y="19951"/>
                                        </a:cubicBezTo>
                                        <a:cubicBezTo>
                                          <a:pt x="8601" y="19951"/>
                                          <a:pt x="9942" y="19644"/>
                                          <a:pt x="11057" y="19030"/>
                                        </a:cubicBezTo>
                                        <a:cubicBezTo>
                                          <a:pt x="12176" y="18420"/>
                                          <a:pt x="13101" y="17485"/>
                                          <a:pt x="13832" y="16224"/>
                                        </a:cubicBezTo>
                                        <a:close/>
                                        <a:moveTo>
                                          <a:pt x="1963" y="8820"/>
                                        </a:moveTo>
                                        <a:cubicBezTo>
                                          <a:pt x="1963" y="6259"/>
                                          <a:pt x="2490" y="4249"/>
                                          <a:pt x="3544" y="2791"/>
                                        </a:cubicBezTo>
                                        <a:cubicBezTo>
                                          <a:pt x="4598" y="1333"/>
                                          <a:pt x="6046" y="604"/>
                                          <a:pt x="7888" y="604"/>
                                        </a:cubicBezTo>
                                        <a:cubicBezTo>
                                          <a:pt x="9730" y="604"/>
                                          <a:pt x="11180" y="1333"/>
                                          <a:pt x="12238" y="2791"/>
                                        </a:cubicBezTo>
                                        <a:cubicBezTo>
                                          <a:pt x="13301" y="4249"/>
                                          <a:pt x="13832" y="6259"/>
                                          <a:pt x="13832" y="8820"/>
                                        </a:cubicBezTo>
                                        <a:cubicBezTo>
                                          <a:pt x="13832" y="11381"/>
                                          <a:pt x="13301" y="13391"/>
                                          <a:pt x="12238" y="14849"/>
                                        </a:cubicBezTo>
                                        <a:cubicBezTo>
                                          <a:pt x="11180" y="16307"/>
                                          <a:pt x="9730" y="17036"/>
                                          <a:pt x="7888" y="17036"/>
                                        </a:cubicBezTo>
                                        <a:cubicBezTo>
                                          <a:pt x="6046" y="17036"/>
                                          <a:pt x="4598" y="16307"/>
                                          <a:pt x="3544" y="14849"/>
                                        </a:cubicBezTo>
                                        <a:cubicBezTo>
                                          <a:pt x="2490" y="13391"/>
                                          <a:pt x="1963" y="11381"/>
                                          <a:pt x="1963" y="882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8" name="Freeform: Shape 318"/>
                                <wps:cNvSpPr/>
                                <wps:spPr>
                                  <a:xfrm flipV="1">
                                    <a:off x="2006385" y="7207105"/>
                                    <a:ext cx="17915" cy="22267"/>
                                  </a:xfrm>
                                  <a:custGeom>
                                    <a:avLst/>
                                    <a:gdLst>
                                      <a:gd name="connsiteX0" fmla="*/ 9391 w 17915"/>
                                      <a:gd name="connsiteY0" fmla="*/ 9533 h 22267"/>
                                      <a:gd name="connsiteX1" fmla="*/ 3538 w 17915"/>
                                      <a:gd name="connsiteY1" fmla="*/ 8570 h 22267"/>
                                      <a:gd name="connsiteX2" fmla="*/ 1909 w 17915"/>
                                      <a:gd name="connsiteY2" fmla="*/ 5273 h 22267"/>
                                      <a:gd name="connsiteX3" fmla="*/ 3132 w 17915"/>
                                      <a:gd name="connsiteY3" fmla="*/ 2329 h 22267"/>
                                      <a:gd name="connsiteX4" fmla="*/ 6453 w 17915"/>
                                      <a:gd name="connsiteY4" fmla="*/ 1244 h 22267"/>
                                      <a:gd name="connsiteX5" fmla="*/ 11106 w 17915"/>
                                      <a:gd name="connsiteY5" fmla="*/ 3298 h 22267"/>
                                      <a:gd name="connsiteX6" fmla="*/ 12857 w 17915"/>
                                      <a:gd name="connsiteY6" fmla="*/ 8758 h 22267"/>
                                      <a:gd name="connsiteX7" fmla="*/ 12857 w 17915"/>
                                      <a:gd name="connsiteY7" fmla="*/ 9533 h 22267"/>
                                      <a:gd name="connsiteX8" fmla="*/ 9391 w 17915"/>
                                      <a:gd name="connsiteY8" fmla="*/ 9533 h 22267"/>
                                      <a:gd name="connsiteX9" fmla="*/ 16340 w 17915"/>
                                      <a:gd name="connsiteY9" fmla="*/ 10975 h 22267"/>
                                      <a:gd name="connsiteX10" fmla="*/ 16340 w 17915"/>
                                      <a:gd name="connsiteY10" fmla="*/ -1125 h 22267"/>
                                      <a:gd name="connsiteX11" fmla="*/ 12857 w 17915"/>
                                      <a:gd name="connsiteY11" fmla="*/ -1125 h 22267"/>
                                      <a:gd name="connsiteX12" fmla="*/ 12857 w 17915"/>
                                      <a:gd name="connsiteY12" fmla="*/ 2092 h 22267"/>
                                      <a:gd name="connsiteX13" fmla="*/ 9882 w 17915"/>
                                      <a:gd name="connsiteY13" fmla="*/ -755 h 22267"/>
                                      <a:gd name="connsiteX14" fmla="*/ 5526 w 17915"/>
                                      <a:gd name="connsiteY14" fmla="*/ -1676 h 22267"/>
                                      <a:gd name="connsiteX15" fmla="*/ 346 w 17915"/>
                                      <a:gd name="connsiteY15" fmla="*/ 153 h 22267"/>
                                      <a:gd name="connsiteX16" fmla="*/ -1575 w 17915"/>
                                      <a:gd name="connsiteY16" fmla="*/ 5049 h 22267"/>
                                      <a:gd name="connsiteX17" fmla="*/ 818 w 17915"/>
                                      <a:gd name="connsiteY17" fmla="*/ 10442 h 22267"/>
                                      <a:gd name="connsiteX18" fmla="*/ 7967 w 17915"/>
                                      <a:gd name="connsiteY18" fmla="*/ 12260 h 22267"/>
                                      <a:gd name="connsiteX19" fmla="*/ 12857 w 17915"/>
                                      <a:gd name="connsiteY19" fmla="*/ 12260 h 22267"/>
                                      <a:gd name="connsiteX20" fmla="*/ 12857 w 17915"/>
                                      <a:gd name="connsiteY20" fmla="*/ 12605 h 22267"/>
                                      <a:gd name="connsiteX21" fmla="*/ 11275 w 17915"/>
                                      <a:gd name="connsiteY21" fmla="*/ 16325 h 22267"/>
                                      <a:gd name="connsiteX22" fmla="*/ 6834 w 17915"/>
                                      <a:gd name="connsiteY22" fmla="*/ 17640 h 22267"/>
                                      <a:gd name="connsiteX23" fmla="*/ 3290 w 17915"/>
                                      <a:gd name="connsiteY23" fmla="*/ 17204 h 22267"/>
                                      <a:gd name="connsiteX24" fmla="*/ -18 w 17915"/>
                                      <a:gd name="connsiteY24" fmla="*/ 15895 h 22267"/>
                                      <a:gd name="connsiteX25" fmla="*/ -18 w 17915"/>
                                      <a:gd name="connsiteY25" fmla="*/ 19119 h 22267"/>
                                      <a:gd name="connsiteX26" fmla="*/ 3690 w 17915"/>
                                      <a:gd name="connsiteY26" fmla="*/ 20222 h 22267"/>
                                      <a:gd name="connsiteX27" fmla="*/ 7192 w 17915"/>
                                      <a:gd name="connsiteY27" fmla="*/ 20591 h 22267"/>
                                      <a:gd name="connsiteX28" fmla="*/ 14068 w 17915"/>
                                      <a:gd name="connsiteY28" fmla="*/ 18204 h 22267"/>
                                      <a:gd name="connsiteX29" fmla="*/ 16340 w 17915"/>
                                      <a:gd name="connsiteY29" fmla="*/ 10975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7915" h="22267">
                                        <a:moveTo>
                                          <a:pt x="9391" y="9533"/>
                                        </a:moveTo>
                                        <a:cubicBezTo>
                                          <a:pt x="6576" y="9533"/>
                                          <a:pt x="4625" y="9212"/>
                                          <a:pt x="3538" y="8570"/>
                                        </a:cubicBezTo>
                                        <a:cubicBezTo>
                                          <a:pt x="2452" y="7927"/>
                                          <a:pt x="1909" y="6829"/>
                                          <a:pt x="1909" y="5273"/>
                                        </a:cubicBezTo>
                                        <a:cubicBezTo>
                                          <a:pt x="1909" y="4037"/>
                                          <a:pt x="2317" y="3056"/>
                                          <a:pt x="3132" y="2329"/>
                                        </a:cubicBezTo>
                                        <a:cubicBezTo>
                                          <a:pt x="3948" y="1606"/>
                                          <a:pt x="5055" y="1244"/>
                                          <a:pt x="6453" y="1244"/>
                                        </a:cubicBezTo>
                                        <a:cubicBezTo>
                                          <a:pt x="8387" y="1244"/>
                                          <a:pt x="9938" y="1929"/>
                                          <a:pt x="11106" y="3298"/>
                                        </a:cubicBezTo>
                                        <a:cubicBezTo>
                                          <a:pt x="12273" y="4668"/>
                                          <a:pt x="12857" y="6487"/>
                                          <a:pt x="12857" y="8758"/>
                                        </a:cubicBezTo>
                                        <a:lnTo>
                                          <a:pt x="12857" y="9533"/>
                                        </a:lnTo>
                                        <a:lnTo>
                                          <a:pt x="9391" y="9533"/>
                                        </a:lnTo>
                                        <a:close/>
                                        <a:moveTo>
                                          <a:pt x="16340" y="10975"/>
                                        </a:moveTo>
                                        <a:lnTo>
                                          <a:pt x="16340" y="-1125"/>
                                        </a:lnTo>
                                        <a:lnTo>
                                          <a:pt x="12857" y="-1125"/>
                                        </a:lnTo>
                                        <a:lnTo>
                                          <a:pt x="12857" y="2092"/>
                                        </a:lnTo>
                                        <a:cubicBezTo>
                                          <a:pt x="12061" y="808"/>
                                          <a:pt x="11069" y="-141"/>
                                          <a:pt x="9882" y="-755"/>
                                        </a:cubicBezTo>
                                        <a:cubicBezTo>
                                          <a:pt x="8694" y="-1369"/>
                                          <a:pt x="7242" y="-1676"/>
                                          <a:pt x="5526" y="-1676"/>
                                        </a:cubicBezTo>
                                        <a:cubicBezTo>
                                          <a:pt x="3357" y="-1676"/>
                                          <a:pt x="1630" y="-1067"/>
                                          <a:pt x="346" y="153"/>
                                        </a:cubicBezTo>
                                        <a:cubicBezTo>
                                          <a:pt x="-935" y="1373"/>
                                          <a:pt x="-1575" y="3005"/>
                                          <a:pt x="-1575" y="5049"/>
                                        </a:cubicBezTo>
                                        <a:cubicBezTo>
                                          <a:pt x="-1575" y="7433"/>
                                          <a:pt x="-777" y="9230"/>
                                          <a:pt x="818" y="10442"/>
                                        </a:cubicBezTo>
                                        <a:cubicBezTo>
                                          <a:pt x="2418" y="11654"/>
                                          <a:pt x="4801" y="12260"/>
                                          <a:pt x="7967" y="12260"/>
                                        </a:cubicBezTo>
                                        <a:lnTo>
                                          <a:pt x="12857" y="12260"/>
                                        </a:lnTo>
                                        <a:lnTo>
                                          <a:pt x="12857" y="12605"/>
                                        </a:lnTo>
                                        <a:cubicBezTo>
                                          <a:pt x="12857" y="14209"/>
                                          <a:pt x="12329" y="15449"/>
                                          <a:pt x="11275" y="16325"/>
                                        </a:cubicBezTo>
                                        <a:cubicBezTo>
                                          <a:pt x="10221" y="17202"/>
                                          <a:pt x="8741" y="17640"/>
                                          <a:pt x="6834" y="17640"/>
                                        </a:cubicBezTo>
                                        <a:cubicBezTo>
                                          <a:pt x="5623" y="17640"/>
                                          <a:pt x="4441" y="17495"/>
                                          <a:pt x="3290" y="17204"/>
                                        </a:cubicBezTo>
                                        <a:cubicBezTo>
                                          <a:pt x="2143" y="16913"/>
                                          <a:pt x="1040" y="16477"/>
                                          <a:pt x="-18" y="15895"/>
                                        </a:cubicBezTo>
                                        <a:lnTo>
                                          <a:pt x="-18" y="19119"/>
                                        </a:lnTo>
                                        <a:cubicBezTo>
                                          <a:pt x="1254" y="19612"/>
                                          <a:pt x="2490" y="19979"/>
                                          <a:pt x="3690" y="20222"/>
                                        </a:cubicBezTo>
                                        <a:cubicBezTo>
                                          <a:pt x="4889" y="20468"/>
                                          <a:pt x="6057" y="20591"/>
                                          <a:pt x="7192" y="20591"/>
                                        </a:cubicBezTo>
                                        <a:cubicBezTo>
                                          <a:pt x="10261" y="20591"/>
                                          <a:pt x="12554" y="19795"/>
                                          <a:pt x="14068" y="18204"/>
                                        </a:cubicBezTo>
                                        <a:cubicBezTo>
                                          <a:pt x="15583" y="16616"/>
                                          <a:pt x="16340" y="14207"/>
                                          <a:pt x="16340" y="1097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9" name="Freeform: Shape 319"/>
                                <wps:cNvSpPr/>
                                <wps:spPr>
                                  <a:xfrm flipV="1">
                                    <a:off x="2028861" y="7201591"/>
                                    <a:ext cx="13231" cy="27230"/>
                                  </a:xfrm>
                                  <a:custGeom>
                                    <a:avLst/>
                                    <a:gdLst>
                                      <a:gd name="connsiteX0" fmla="*/ 5087 w 13231"/>
                                      <a:gd name="connsiteY0" fmla="*/ 25052 h 27230"/>
                                      <a:gd name="connsiteX1" fmla="*/ 5087 w 13231"/>
                                      <a:gd name="connsiteY1" fmla="*/ 19030 h 27230"/>
                                      <a:gd name="connsiteX2" fmla="*/ 12261 w 13231"/>
                                      <a:gd name="connsiteY2" fmla="*/ 19030 h 27230"/>
                                      <a:gd name="connsiteX3" fmla="*/ 12261 w 13231"/>
                                      <a:gd name="connsiteY3" fmla="*/ 16321 h 27230"/>
                                      <a:gd name="connsiteX4" fmla="*/ 5087 w 13231"/>
                                      <a:gd name="connsiteY4" fmla="*/ 16321 h 27230"/>
                                      <a:gd name="connsiteX5" fmla="*/ 5087 w 13231"/>
                                      <a:gd name="connsiteY5" fmla="*/ 4809 h 27230"/>
                                      <a:gd name="connsiteX6" fmla="*/ 5796 w 13231"/>
                                      <a:gd name="connsiteY6" fmla="*/ 1476 h 27230"/>
                                      <a:gd name="connsiteX7" fmla="*/ 8686 w 13231"/>
                                      <a:gd name="connsiteY7" fmla="*/ 737 h 27230"/>
                                      <a:gd name="connsiteX8" fmla="*/ 12261 w 13231"/>
                                      <a:gd name="connsiteY8" fmla="*/ 737 h 27230"/>
                                      <a:gd name="connsiteX9" fmla="*/ 12261 w 13231"/>
                                      <a:gd name="connsiteY9" fmla="*/ -2178 h 27230"/>
                                      <a:gd name="connsiteX10" fmla="*/ 8686 w 13231"/>
                                      <a:gd name="connsiteY10" fmla="*/ -2178 h 27230"/>
                                      <a:gd name="connsiteX11" fmla="*/ 3118 w 13231"/>
                                      <a:gd name="connsiteY11" fmla="*/ -675 h 27230"/>
                                      <a:gd name="connsiteX12" fmla="*/ 1585 w 13231"/>
                                      <a:gd name="connsiteY12" fmla="*/ 4809 h 27230"/>
                                      <a:gd name="connsiteX13" fmla="*/ 1585 w 13231"/>
                                      <a:gd name="connsiteY13" fmla="*/ 16321 h 27230"/>
                                      <a:gd name="connsiteX14" fmla="*/ -971 w 13231"/>
                                      <a:gd name="connsiteY14" fmla="*/ 16321 h 27230"/>
                                      <a:gd name="connsiteX15" fmla="*/ -971 w 13231"/>
                                      <a:gd name="connsiteY15" fmla="*/ 19030 h 27230"/>
                                      <a:gd name="connsiteX16" fmla="*/ 1585 w 13231"/>
                                      <a:gd name="connsiteY16" fmla="*/ 19030 h 27230"/>
                                      <a:gd name="connsiteX17" fmla="*/ 1585 w 13231"/>
                                      <a:gd name="connsiteY17" fmla="*/ 25052 h 27230"/>
                                      <a:gd name="connsiteX18" fmla="*/ 5087 w 13231"/>
                                      <a:gd name="connsiteY18" fmla="*/ 25052 h 272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231" h="27230">
                                        <a:moveTo>
                                          <a:pt x="5087" y="25052"/>
                                        </a:moveTo>
                                        <a:lnTo>
                                          <a:pt x="5087" y="19030"/>
                                        </a:lnTo>
                                        <a:lnTo>
                                          <a:pt x="12261" y="19030"/>
                                        </a:lnTo>
                                        <a:lnTo>
                                          <a:pt x="12261" y="16321"/>
                                        </a:lnTo>
                                        <a:lnTo>
                                          <a:pt x="5087" y="16321"/>
                                        </a:lnTo>
                                        <a:lnTo>
                                          <a:pt x="5087" y="4809"/>
                                        </a:lnTo>
                                        <a:cubicBezTo>
                                          <a:pt x="5087" y="3080"/>
                                          <a:pt x="5324" y="1969"/>
                                          <a:pt x="5796" y="1476"/>
                                        </a:cubicBezTo>
                                        <a:cubicBezTo>
                                          <a:pt x="6269" y="983"/>
                                          <a:pt x="7232" y="737"/>
                                          <a:pt x="8686" y="737"/>
                                        </a:cubicBezTo>
                                        <a:lnTo>
                                          <a:pt x="12261" y="737"/>
                                        </a:lnTo>
                                        <a:lnTo>
                                          <a:pt x="12261" y="-2178"/>
                                        </a:lnTo>
                                        <a:lnTo>
                                          <a:pt x="8686" y="-2178"/>
                                        </a:lnTo>
                                        <a:cubicBezTo>
                                          <a:pt x="5996" y="-2178"/>
                                          <a:pt x="4140" y="-1677"/>
                                          <a:pt x="3118" y="-675"/>
                                        </a:cubicBezTo>
                                        <a:cubicBezTo>
                                          <a:pt x="2096" y="331"/>
                                          <a:pt x="1585" y="2159"/>
                                          <a:pt x="1585" y="4809"/>
                                        </a:cubicBezTo>
                                        <a:lnTo>
                                          <a:pt x="1585" y="16321"/>
                                        </a:lnTo>
                                        <a:lnTo>
                                          <a:pt x="-971" y="16321"/>
                                        </a:lnTo>
                                        <a:lnTo>
                                          <a:pt x="-971" y="19030"/>
                                        </a:lnTo>
                                        <a:lnTo>
                                          <a:pt x="1585" y="19030"/>
                                        </a:lnTo>
                                        <a:lnTo>
                                          <a:pt x="1585" y="25052"/>
                                        </a:lnTo>
                                        <a:lnTo>
                                          <a:pt x="5087" y="2505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0" name="Freeform: Shape 320"/>
                                <wps:cNvSpPr/>
                                <wps:spPr>
                                  <a:xfrm flipV="1">
                                    <a:off x="2045349" y="7207105"/>
                                    <a:ext cx="17915" cy="22267"/>
                                  </a:xfrm>
                                  <a:custGeom>
                                    <a:avLst/>
                                    <a:gdLst>
                                      <a:gd name="connsiteX0" fmla="*/ 9401 w 17915"/>
                                      <a:gd name="connsiteY0" fmla="*/ 9533 h 22267"/>
                                      <a:gd name="connsiteX1" fmla="*/ 3548 w 17915"/>
                                      <a:gd name="connsiteY1" fmla="*/ 8570 h 22267"/>
                                      <a:gd name="connsiteX2" fmla="*/ 1919 w 17915"/>
                                      <a:gd name="connsiteY2" fmla="*/ 5273 h 22267"/>
                                      <a:gd name="connsiteX3" fmla="*/ 3143 w 17915"/>
                                      <a:gd name="connsiteY3" fmla="*/ 2329 h 22267"/>
                                      <a:gd name="connsiteX4" fmla="*/ 6463 w 17915"/>
                                      <a:gd name="connsiteY4" fmla="*/ 1244 h 22267"/>
                                      <a:gd name="connsiteX5" fmla="*/ 11116 w 17915"/>
                                      <a:gd name="connsiteY5" fmla="*/ 3298 h 22267"/>
                                      <a:gd name="connsiteX6" fmla="*/ 12867 w 17915"/>
                                      <a:gd name="connsiteY6" fmla="*/ 8758 h 22267"/>
                                      <a:gd name="connsiteX7" fmla="*/ 12867 w 17915"/>
                                      <a:gd name="connsiteY7" fmla="*/ 9533 h 22267"/>
                                      <a:gd name="connsiteX8" fmla="*/ 9401 w 17915"/>
                                      <a:gd name="connsiteY8" fmla="*/ 9533 h 22267"/>
                                      <a:gd name="connsiteX9" fmla="*/ 16350 w 17915"/>
                                      <a:gd name="connsiteY9" fmla="*/ 10975 h 22267"/>
                                      <a:gd name="connsiteX10" fmla="*/ 16350 w 17915"/>
                                      <a:gd name="connsiteY10" fmla="*/ -1125 h 22267"/>
                                      <a:gd name="connsiteX11" fmla="*/ 12867 w 17915"/>
                                      <a:gd name="connsiteY11" fmla="*/ -1125 h 22267"/>
                                      <a:gd name="connsiteX12" fmla="*/ 12867 w 17915"/>
                                      <a:gd name="connsiteY12" fmla="*/ 2092 h 22267"/>
                                      <a:gd name="connsiteX13" fmla="*/ 9892 w 17915"/>
                                      <a:gd name="connsiteY13" fmla="*/ -755 h 22267"/>
                                      <a:gd name="connsiteX14" fmla="*/ 5536 w 17915"/>
                                      <a:gd name="connsiteY14" fmla="*/ -1676 h 22267"/>
                                      <a:gd name="connsiteX15" fmla="*/ 356 w 17915"/>
                                      <a:gd name="connsiteY15" fmla="*/ 153 h 22267"/>
                                      <a:gd name="connsiteX16" fmla="*/ -1565 w 17915"/>
                                      <a:gd name="connsiteY16" fmla="*/ 5049 h 22267"/>
                                      <a:gd name="connsiteX17" fmla="*/ 828 w 17915"/>
                                      <a:gd name="connsiteY17" fmla="*/ 10442 h 22267"/>
                                      <a:gd name="connsiteX18" fmla="*/ 7977 w 17915"/>
                                      <a:gd name="connsiteY18" fmla="*/ 12260 h 22267"/>
                                      <a:gd name="connsiteX19" fmla="*/ 12867 w 17915"/>
                                      <a:gd name="connsiteY19" fmla="*/ 12260 h 22267"/>
                                      <a:gd name="connsiteX20" fmla="*/ 12867 w 17915"/>
                                      <a:gd name="connsiteY20" fmla="*/ 12605 h 22267"/>
                                      <a:gd name="connsiteX21" fmla="*/ 11285 w 17915"/>
                                      <a:gd name="connsiteY21" fmla="*/ 16325 h 22267"/>
                                      <a:gd name="connsiteX22" fmla="*/ 6844 w 17915"/>
                                      <a:gd name="connsiteY22" fmla="*/ 17640 h 22267"/>
                                      <a:gd name="connsiteX23" fmla="*/ 3300 w 17915"/>
                                      <a:gd name="connsiteY23" fmla="*/ 17204 h 22267"/>
                                      <a:gd name="connsiteX24" fmla="*/ -8 w 17915"/>
                                      <a:gd name="connsiteY24" fmla="*/ 15895 h 22267"/>
                                      <a:gd name="connsiteX25" fmla="*/ -8 w 17915"/>
                                      <a:gd name="connsiteY25" fmla="*/ 19119 h 22267"/>
                                      <a:gd name="connsiteX26" fmla="*/ 3700 w 17915"/>
                                      <a:gd name="connsiteY26" fmla="*/ 20222 h 22267"/>
                                      <a:gd name="connsiteX27" fmla="*/ 7202 w 17915"/>
                                      <a:gd name="connsiteY27" fmla="*/ 20591 h 22267"/>
                                      <a:gd name="connsiteX28" fmla="*/ 14078 w 17915"/>
                                      <a:gd name="connsiteY28" fmla="*/ 18204 h 22267"/>
                                      <a:gd name="connsiteX29" fmla="*/ 16350 w 17915"/>
                                      <a:gd name="connsiteY29" fmla="*/ 10975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7915" h="22267">
                                        <a:moveTo>
                                          <a:pt x="9401" y="9533"/>
                                        </a:moveTo>
                                        <a:cubicBezTo>
                                          <a:pt x="6586" y="9533"/>
                                          <a:pt x="4635" y="9212"/>
                                          <a:pt x="3548" y="8570"/>
                                        </a:cubicBezTo>
                                        <a:cubicBezTo>
                                          <a:pt x="2462" y="7927"/>
                                          <a:pt x="1919" y="6829"/>
                                          <a:pt x="1919" y="5273"/>
                                        </a:cubicBezTo>
                                        <a:cubicBezTo>
                                          <a:pt x="1919" y="4037"/>
                                          <a:pt x="2327" y="3056"/>
                                          <a:pt x="3143" y="2329"/>
                                        </a:cubicBezTo>
                                        <a:cubicBezTo>
                                          <a:pt x="3958" y="1606"/>
                                          <a:pt x="5065" y="1244"/>
                                          <a:pt x="6463" y="1244"/>
                                        </a:cubicBezTo>
                                        <a:cubicBezTo>
                                          <a:pt x="8397" y="1244"/>
                                          <a:pt x="9948" y="1929"/>
                                          <a:pt x="11116" y="3298"/>
                                        </a:cubicBezTo>
                                        <a:cubicBezTo>
                                          <a:pt x="12283" y="4668"/>
                                          <a:pt x="12867" y="6487"/>
                                          <a:pt x="12867" y="8758"/>
                                        </a:cubicBezTo>
                                        <a:lnTo>
                                          <a:pt x="12867" y="9533"/>
                                        </a:lnTo>
                                        <a:lnTo>
                                          <a:pt x="9401" y="9533"/>
                                        </a:lnTo>
                                        <a:close/>
                                        <a:moveTo>
                                          <a:pt x="16350" y="10975"/>
                                        </a:moveTo>
                                        <a:lnTo>
                                          <a:pt x="16350" y="-1125"/>
                                        </a:lnTo>
                                        <a:lnTo>
                                          <a:pt x="12867" y="-1125"/>
                                        </a:lnTo>
                                        <a:lnTo>
                                          <a:pt x="12867" y="2092"/>
                                        </a:lnTo>
                                        <a:cubicBezTo>
                                          <a:pt x="12071" y="808"/>
                                          <a:pt x="11079" y="-141"/>
                                          <a:pt x="9892" y="-755"/>
                                        </a:cubicBezTo>
                                        <a:cubicBezTo>
                                          <a:pt x="8704" y="-1369"/>
                                          <a:pt x="7252" y="-1676"/>
                                          <a:pt x="5536" y="-1676"/>
                                        </a:cubicBezTo>
                                        <a:cubicBezTo>
                                          <a:pt x="3367" y="-1676"/>
                                          <a:pt x="1640" y="-1067"/>
                                          <a:pt x="356" y="153"/>
                                        </a:cubicBezTo>
                                        <a:cubicBezTo>
                                          <a:pt x="-925" y="1373"/>
                                          <a:pt x="-1565" y="3005"/>
                                          <a:pt x="-1565" y="5049"/>
                                        </a:cubicBezTo>
                                        <a:cubicBezTo>
                                          <a:pt x="-1565" y="7433"/>
                                          <a:pt x="-767" y="9230"/>
                                          <a:pt x="828" y="10442"/>
                                        </a:cubicBezTo>
                                        <a:cubicBezTo>
                                          <a:pt x="2428" y="11654"/>
                                          <a:pt x="4811" y="12260"/>
                                          <a:pt x="7977" y="12260"/>
                                        </a:cubicBezTo>
                                        <a:lnTo>
                                          <a:pt x="12867" y="12260"/>
                                        </a:lnTo>
                                        <a:lnTo>
                                          <a:pt x="12867" y="12605"/>
                                        </a:lnTo>
                                        <a:cubicBezTo>
                                          <a:pt x="12867" y="14209"/>
                                          <a:pt x="12339" y="15449"/>
                                          <a:pt x="11285" y="16325"/>
                                        </a:cubicBezTo>
                                        <a:cubicBezTo>
                                          <a:pt x="10231" y="17202"/>
                                          <a:pt x="8751" y="17640"/>
                                          <a:pt x="6844" y="17640"/>
                                        </a:cubicBezTo>
                                        <a:cubicBezTo>
                                          <a:pt x="5633" y="17640"/>
                                          <a:pt x="4451" y="17495"/>
                                          <a:pt x="3300" y="17204"/>
                                        </a:cubicBezTo>
                                        <a:cubicBezTo>
                                          <a:pt x="2153" y="16913"/>
                                          <a:pt x="1050" y="16477"/>
                                          <a:pt x="-8" y="15895"/>
                                        </a:cubicBezTo>
                                        <a:lnTo>
                                          <a:pt x="-8" y="19119"/>
                                        </a:lnTo>
                                        <a:cubicBezTo>
                                          <a:pt x="1264" y="19612"/>
                                          <a:pt x="2500" y="19979"/>
                                          <a:pt x="3700" y="20222"/>
                                        </a:cubicBezTo>
                                        <a:cubicBezTo>
                                          <a:pt x="4900" y="20468"/>
                                          <a:pt x="6067" y="20591"/>
                                          <a:pt x="7202" y="20591"/>
                                        </a:cubicBezTo>
                                        <a:cubicBezTo>
                                          <a:pt x="10271" y="20591"/>
                                          <a:pt x="12564" y="19795"/>
                                          <a:pt x="14078" y="18204"/>
                                        </a:cubicBezTo>
                                        <a:cubicBezTo>
                                          <a:pt x="15593" y="16616"/>
                                          <a:pt x="16350" y="14207"/>
                                          <a:pt x="16350" y="1097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1" name="Freeform: Shape 321"/>
                                <wps:cNvSpPr/>
                                <wps:spPr>
                                  <a:xfrm flipV="1">
                                    <a:off x="2066783" y="7228821"/>
                                    <a:ext cx="3877" cy="3877"/>
                                  </a:xfrm>
                                  <a:custGeom>
                                    <a:avLst/>
                                    <a:gdLst/>
                                    <a:ahLst/>
                                    <a:cxnLst/>
                                    <a:rect l="l" t="t" r="r" b="b"/>
                                    <a:pathLst>
                                      <a:path w="3877" h="3877"/>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2" name="Freeform: Shape 322"/>
                                <wps:cNvSpPr/>
                                <wps:spPr>
                                  <a:xfrm flipV="1">
                                    <a:off x="2081005" y="7216649"/>
                                    <a:ext cx="10202" cy="3102"/>
                                  </a:xfrm>
                                  <a:custGeom>
                                    <a:avLst/>
                                    <a:gdLst>
                                      <a:gd name="connsiteX0" fmla="*/ -849 w 10202"/>
                                      <a:gd name="connsiteY0" fmla="*/ 1419 h 3102"/>
                                      <a:gd name="connsiteX1" fmla="*/ 9353 w 10202"/>
                                      <a:gd name="connsiteY1" fmla="*/ 1419 h 3102"/>
                                      <a:gd name="connsiteX2" fmla="*/ 9353 w 10202"/>
                                      <a:gd name="connsiteY2" fmla="*/ -1683 h 3102"/>
                                      <a:gd name="connsiteX3" fmla="*/ -849 w 10202"/>
                                      <a:gd name="connsiteY3" fmla="*/ -1683 h 3102"/>
                                      <a:gd name="connsiteX4" fmla="*/ -849 w 10202"/>
                                      <a:gd name="connsiteY4" fmla="*/ 1419 h 31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202" h="3102">
                                        <a:moveTo>
                                          <a:pt x="-849" y="1419"/>
                                        </a:moveTo>
                                        <a:lnTo>
                                          <a:pt x="9353" y="1419"/>
                                        </a:lnTo>
                                        <a:lnTo>
                                          <a:pt x="9353" y="-1683"/>
                                        </a:lnTo>
                                        <a:lnTo>
                                          <a:pt x="-849" y="-1683"/>
                                        </a:lnTo>
                                        <a:lnTo>
                                          <a:pt x="-849" y="141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3" name="Freeform: Shape 323"/>
                                <wps:cNvSpPr/>
                                <wps:spPr>
                                  <a:xfrm flipV="1">
                                    <a:off x="2093100" y="7228821"/>
                                    <a:ext cx="3877" cy="3877"/>
                                  </a:xfrm>
                                  <a:custGeom>
                                    <a:avLst/>
                                    <a:gdLst/>
                                    <a:ahLst/>
                                    <a:cxnLst/>
                                    <a:rect l="l" t="t" r="r" b="b"/>
                                    <a:pathLst>
                                      <a:path w="3877" h="3877"/>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4" name="Freeform: Shape 324"/>
                                <wps:cNvSpPr/>
                                <wps:spPr>
                                  <a:xfrm flipV="1">
                                    <a:off x="2106583" y="7207614"/>
                                    <a:ext cx="20635" cy="21207"/>
                                  </a:xfrm>
                                  <a:custGeom>
                                    <a:avLst/>
                                    <a:gdLst>
                                      <a:gd name="connsiteX0" fmla="*/ -1580 w 20635"/>
                                      <a:gd name="connsiteY0" fmla="*/ 19527 h 21207"/>
                                      <a:gd name="connsiteX1" fmla="*/ 2109 w 20635"/>
                                      <a:gd name="connsiteY1" fmla="*/ 19527 h 21207"/>
                                      <a:gd name="connsiteX2" fmla="*/ 8737 w 20635"/>
                                      <a:gd name="connsiteY2" fmla="*/ 1731 h 21207"/>
                                      <a:gd name="connsiteX3" fmla="*/ 15366 w 20635"/>
                                      <a:gd name="connsiteY3" fmla="*/ 19527 h 21207"/>
                                      <a:gd name="connsiteX4" fmla="*/ 19055 w 20635"/>
                                      <a:gd name="connsiteY4" fmla="*/ 19527 h 21207"/>
                                      <a:gd name="connsiteX5" fmla="*/ 11100 w 20635"/>
                                      <a:gd name="connsiteY5" fmla="*/ -1680 h 21207"/>
                                      <a:gd name="connsiteX6" fmla="*/ 6369 w 20635"/>
                                      <a:gd name="connsiteY6" fmla="*/ -1680 h 21207"/>
                                      <a:gd name="connsiteX7" fmla="*/ -1580 w 20635"/>
                                      <a:gd name="connsiteY7" fmla="*/ 19527 h 21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0635" h="21207">
                                        <a:moveTo>
                                          <a:pt x="-1580" y="19527"/>
                                        </a:moveTo>
                                        <a:lnTo>
                                          <a:pt x="2109" y="19527"/>
                                        </a:lnTo>
                                        <a:lnTo>
                                          <a:pt x="8737" y="1731"/>
                                        </a:lnTo>
                                        <a:lnTo>
                                          <a:pt x="15366" y="19527"/>
                                        </a:lnTo>
                                        <a:lnTo>
                                          <a:pt x="19055" y="19527"/>
                                        </a:lnTo>
                                        <a:lnTo>
                                          <a:pt x="11100" y="-1680"/>
                                        </a:lnTo>
                                        <a:lnTo>
                                          <a:pt x="6369" y="-1680"/>
                                        </a:lnTo>
                                        <a:lnTo>
                                          <a:pt x="-1580" y="1952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5" name="Freeform: Shape 325"/>
                                <wps:cNvSpPr/>
                                <wps:spPr>
                                  <a:xfrm flipV="1">
                                    <a:off x="2130699" y="7207105"/>
                                    <a:ext cx="17915" cy="22267"/>
                                  </a:xfrm>
                                  <a:custGeom>
                                    <a:avLst/>
                                    <a:gdLst>
                                      <a:gd name="connsiteX0" fmla="*/ 9423 w 17915"/>
                                      <a:gd name="connsiteY0" fmla="*/ 9533 h 22267"/>
                                      <a:gd name="connsiteX1" fmla="*/ 3570 w 17915"/>
                                      <a:gd name="connsiteY1" fmla="*/ 8570 h 22267"/>
                                      <a:gd name="connsiteX2" fmla="*/ 1941 w 17915"/>
                                      <a:gd name="connsiteY2" fmla="*/ 5273 h 22267"/>
                                      <a:gd name="connsiteX3" fmla="*/ 3165 w 17915"/>
                                      <a:gd name="connsiteY3" fmla="*/ 2329 h 22267"/>
                                      <a:gd name="connsiteX4" fmla="*/ 6485 w 17915"/>
                                      <a:gd name="connsiteY4" fmla="*/ 1244 h 22267"/>
                                      <a:gd name="connsiteX5" fmla="*/ 11138 w 17915"/>
                                      <a:gd name="connsiteY5" fmla="*/ 3298 h 22267"/>
                                      <a:gd name="connsiteX6" fmla="*/ 12889 w 17915"/>
                                      <a:gd name="connsiteY6" fmla="*/ 8758 h 22267"/>
                                      <a:gd name="connsiteX7" fmla="*/ 12889 w 17915"/>
                                      <a:gd name="connsiteY7" fmla="*/ 9533 h 22267"/>
                                      <a:gd name="connsiteX8" fmla="*/ 9423 w 17915"/>
                                      <a:gd name="connsiteY8" fmla="*/ 9533 h 22267"/>
                                      <a:gd name="connsiteX9" fmla="*/ 16372 w 17915"/>
                                      <a:gd name="connsiteY9" fmla="*/ 10975 h 22267"/>
                                      <a:gd name="connsiteX10" fmla="*/ 16372 w 17915"/>
                                      <a:gd name="connsiteY10" fmla="*/ -1125 h 22267"/>
                                      <a:gd name="connsiteX11" fmla="*/ 12889 w 17915"/>
                                      <a:gd name="connsiteY11" fmla="*/ -1125 h 22267"/>
                                      <a:gd name="connsiteX12" fmla="*/ 12889 w 17915"/>
                                      <a:gd name="connsiteY12" fmla="*/ 2092 h 22267"/>
                                      <a:gd name="connsiteX13" fmla="*/ 9914 w 17915"/>
                                      <a:gd name="connsiteY13" fmla="*/ -755 h 22267"/>
                                      <a:gd name="connsiteX14" fmla="*/ 5558 w 17915"/>
                                      <a:gd name="connsiteY14" fmla="*/ -1676 h 22267"/>
                                      <a:gd name="connsiteX15" fmla="*/ 378 w 17915"/>
                                      <a:gd name="connsiteY15" fmla="*/ 153 h 22267"/>
                                      <a:gd name="connsiteX16" fmla="*/ -1543 w 17915"/>
                                      <a:gd name="connsiteY16" fmla="*/ 5049 h 22267"/>
                                      <a:gd name="connsiteX17" fmla="*/ 850 w 17915"/>
                                      <a:gd name="connsiteY17" fmla="*/ 10442 h 22267"/>
                                      <a:gd name="connsiteX18" fmla="*/ 7999 w 17915"/>
                                      <a:gd name="connsiteY18" fmla="*/ 12260 h 22267"/>
                                      <a:gd name="connsiteX19" fmla="*/ 12889 w 17915"/>
                                      <a:gd name="connsiteY19" fmla="*/ 12260 h 22267"/>
                                      <a:gd name="connsiteX20" fmla="*/ 12889 w 17915"/>
                                      <a:gd name="connsiteY20" fmla="*/ 12605 h 22267"/>
                                      <a:gd name="connsiteX21" fmla="*/ 11307 w 17915"/>
                                      <a:gd name="connsiteY21" fmla="*/ 16325 h 22267"/>
                                      <a:gd name="connsiteX22" fmla="*/ 6866 w 17915"/>
                                      <a:gd name="connsiteY22" fmla="*/ 17640 h 22267"/>
                                      <a:gd name="connsiteX23" fmla="*/ 3322 w 17915"/>
                                      <a:gd name="connsiteY23" fmla="*/ 17204 h 22267"/>
                                      <a:gd name="connsiteX24" fmla="*/ 14 w 17915"/>
                                      <a:gd name="connsiteY24" fmla="*/ 15895 h 22267"/>
                                      <a:gd name="connsiteX25" fmla="*/ 14 w 17915"/>
                                      <a:gd name="connsiteY25" fmla="*/ 19119 h 22267"/>
                                      <a:gd name="connsiteX26" fmla="*/ 3722 w 17915"/>
                                      <a:gd name="connsiteY26" fmla="*/ 20222 h 22267"/>
                                      <a:gd name="connsiteX27" fmla="*/ 7224 w 17915"/>
                                      <a:gd name="connsiteY27" fmla="*/ 20591 h 22267"/>
                                      <a:gd name="connsiteX28" fmla="*/ 14100 w 17915"/>
                                      <a:gd name="connsiteY28" fmla="*/ 18204 h 22267"/>
                                      <a:gd name="connsiteX29" fmla="*/ 16372 w 17915"/>
                                      <a:gd name="connsiteY29" fmla="*/ 10975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7915" h="22267">
                                        <a:moveTo>
                                          <a:pt x="9423" y="9533"/>
                                        </a:moveTo>
                                        <a:cubicBezTo>
                                          <a:pt x="6608" y="9533"/>
                                          <a:pt x="4657" y="9212"/>
                                          <a:pt x="3570" y="8570"/>
                                        </a:cubicBezTo>
                                        <a:cubicBezTo>
                                          <a:pt x="2484" y="7927"/>
                                          <a:pt x="1941" y="6829"/>
                                          <a:pt x="1941" y="5273"/>
                                        </a:cubicBezTo>
                                        <a:cubicBezTo>
                                          <a:pt x="1941" y="4037"/>
                                          <a:pt x="2349" y="3056"/>
                                          <a:pt x="3165" y="2329"/>
                                        </a:cubicBezTo>
                                        <a:cubicBezTo>
                                          <a:pt x="3980" y="1606"/>
                                          <a:pt x="5087" y="1244"/>
                                          <a:pt x="6485" y="1244"/>
                                        </a:cubicBezTo>
                                        <a:cubicBezTo>
                                          <a:pt x="8419" y="1244"/>
                                          <a:pt x="9970" y="1929"/>
                                          <a:pt x="11138" y="3298"/>
                                        </a:cubicBezTo>
                                        <a:cubicBezTo>
                                          <a:pt x="12305" y="4668"/>
                                          <a:pt x="12889" y="6487"/>
                                          <a:pt x="12889" y="8758"/>
                                        </a:cubicBezTo>
                                        <a:lnTo>
                                          <a:pt x="12889" y="9533"/>
                                        </a:lnTo>
                                        <a:lnTo>
                                          <a:pt x="9423" y="9533"/>
                                        </a:lnTo>
                                        <a:close/>
                                        <a:moveTo>
                                          <a:pt x="16372" y="10975"/>
                                        </a:moveTo>
                                        <a:lnTo>
                                          <a:pt x="16372" y="-1125"/>
                                        </a:lnTo>
                                        <a:lnTo>
                                          <a:pt x="12889" y="-1125"/>
                                        </a:lnTo>
                                        <a:lnTo>
                                          <a:pt x="12889" y="2092"/>
                                        </a:lnTo>
                                        <a:cubicBezTo>
                                          <a:pt x="12093" y="808"/>
                                          <a:pt x="11101" y="-141"/>
                                          <a:pt x="9914" y="-755"/>
                                        </a:cubicBezTo>
                                        <a:cubicBezTo>
                                          <a:pt x="8726" y="-1369"/>
                                          <a:pt x="7274" y="-1676"/>
                                          <a:pt x="5558" y="-1676"/>
                                        </a:cubicBezTo>
                                        <a:cubicBezTo>
                                          <a:pt x="3389" y="-1676"/>
                                          <a:pt x="1662" y="-1067"/>
                                          <a:pt x="378" y="153"/>
                                        </a:cubicBezTo>
                                        <a:cubicBezTo>
                                          <a:pt x="-903" y="1373"/>
                                          <a:pt x="-1543" y="3005"/>
                                          <a:pt x="-1543" y="5049"/>
                                        </a:cubicBezTo>
                                        <a:cubicBezTo>
                                          <a:pt x="-1543" y="7433"/>
                                          <a:pt x="-745" y="9230"/>
                                          <a:pt x="850" y="10442"/>
                                        </a:cubicBezTo>
                                        <a:cubicBezTo>
                                          <a:pt x="2450" y="11654"/>
                                          <a:pt x="4833" y="12260"/>
                                          <a:pt x="7999" y="12260"/>
                                        </a:cubicBezTo>
                                        <a:lnTo>
                                          <a:pt x="12889" y="12260"/>
                                        </a:lnTo>
                                        <a:lnTo>
                                          <a:pt x="12889" y="12605"/>
                                        </a:lnTo>
                                        <a:cubicBezTo>
                                          <a:pt x="12889" y="14209"/>
                                          <a:pt x="12361" y="15449"/>
                                          <a:pt x="11307" y="16325"/>
                                        </a:cubicBezTo>
                                        <a:cubicBezTo>
                                          <a:pt x="10253" y="17202"/>
                                          <a:pt x="8773" y="17640"/>
                                          <a:pt x="6866" y="17640"/>
                                        </a:cubicBezTo>
                                        <a:cubicBezTo>
                                          <a:pt x="5655" y="17640"/>
                                          <a:pt x="4473" y="17495"/>
                                          <a:pt x="3322" y="17204"/>
                                        </a:cubicBezTo>
                                        <a:cubicBezTo>
                                          <a:pt x="2175" y="16913"/>
                                          <a:pt x="1072" y="16477"/>
                                          <a:pt x="14" y="15895"/>
                                        </a:cubicBezTo>
                                        <a:lnTo>
                                          <a:pt x="14" y="19119"/>
                                        </a:lnTo>
                                        <a:cubicBezTo>
                                          <a:pt x="1286" y="19612"/>
                                          <a:pt x="2522" y="19979"/>
                                          <a:pt x="3722" y="20222"/>
                                        </a:cubicBezTo>
                                        <a:cubicBezTo>
                                          <a:pt x="4922" y="20468"/>
                                          <a:pt x="6089" y="20591"/>
                                          <a:pt x="7224" y="20591"/>
                                        </a:cubicBezTo>
                                        <a:cubicBezTo>
                                          <a:pt x="10293" y="20591"/>
                                          <a:pt x="12586" y="19795"/>
                                          <a:pt x="14100" y="18204"/>
                                        </a:cubicBezTo>
                                        <a:cubicBezTo>
                                          <a:pt x="15615" y="16616"/>
                                          <a:pt x="16372" y="14207"/>
                                          <a:pt x="16372" y="1097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6" name="Freeform: Shape 326"/>
                                <wps:cNvSpPr/>
                                <wps:spPr>
                                  <a:xfrm flipV="1">
                                    <a:off x="2155787" y="7199355"/>
                                    <a:ext cx="3483" cy="29466"/>
                                  </a:xfrm>
                                  <a:custGeom>
                                    <a:avLst/>
                                    <a:gdLst>
                                      <a:gd name="connsiteX0" fmla="*/ -566 w 3483"/>
                                      <a:gd name="connsiteY0" fmla="*/ 27103 h 29466"/>
                                      <a:gd name="connsiteX1" fmla="*/ 2917 w 3483"/>
                                      <a:gd name="connsiteY1" fmla="*/ 27103 h 29466"/>
                                      <a:gd name="connsiteX2" fmla="*/ 2917 w 3483"/>
                                      <a:gd name="connsiteY2" fmla="*/ -2363 h 29466"/>
                                      <a:gd name="connsiteX3" fmla="*/ -566 w 3483"/>
                                      <a:gd name="connsiteY3" fmla="*/ -2363 h 29466"/>
                                      <a:gd name="connsiteX4" fmla="*/ -566 w 3483"/>
                                      <a:gd name="connsiteY4" fmla="*/ 27103 h 294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83" h="29466">
                                        <a:moveTo>
                                          <a:pt x="-566" y="27103"/>
                                        </a:moveTo>
                                        <a:lnTo>
                                          <a:pt x="2917" y="27103"/>
                                        </a:lnTo>
                                        <a:lnTo>
                                          <a:pt x="2917" y="-2363"/>
                                        </a:lnTo>
                                        <a:lnTo>
                                          <a:pt x="-566" y="-2363"/>
                                        </a:lnTo>
                                        <a:lnTo>
                                          <a:pt x="-566" y="2710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 name="Freeform: Shape 327"/>
                                <wps:cNvSpPr/>
                                <wps:spPr>
                                  <a:xfrm flipV="1">
                                    <a:off x="2166560" y="7199355"/>
                                    <a:ext cx="3483" cy="29466"/>
                                  </a:xfrm>
                                  <a:custGeom>
                                    <a:avLst/>
                                    <a:gdLst>
                                      <a:gd name="connsiteX0" fmla="*/ -564 w 3483"/>
                                      <a:gd name="connsiteY0" fmla="*/ 18845 h 29466"/>
                                      <a:gd name="connsiteX1" fmla="*/ 2920 w 3483"/>
                                      <a:gd name="connsiteY1" fmla="*/ 18845 h 29466"/>
                                      <a:gd name="connsiteX2" fmla="*/ 2920 w 3483"/>
                                      <a:gd name="connsiteY2" fmla="*/ -2363 h 29466"/>
                                      <a:gd name="connsiteX3" fmla="*/ -564 w 3483"/>
                                      <a:gd name="connsiteY3" fmla="*/ -2363 h 29466"/>
                                      <a:gd name="connsiteX4" fmla="*/ -564 w 3483"/>
                                      <a:gd name="connsiteY4" fmla="*/ 18845 h 29466"/>
                                      <a:gd name="connsiteX5" fmla="*/ -564 w 3483"/>
                                      <a:gd name="connsiteY5" fmla="*/ 27103 h 29466"/>
                                      <a:gd name="connsiteX6" fmla="*/ 2920 w 3483"/>
                                      <a:gd name="connsiteY6" fmla="*/ 27103 h 29466"/>
                                      <a:gd name="connsiteX7" fmla="*/ 2920 w 3483"/>
                                      <a:gd name="connsiteY7" fmla="*/ 22686 h 29466"/>
                                      <a:gd name="connsiteX8" fmla="*/ -564 w 3483"/>
                                      <a:gd name="connsiteY8" fmla="*/ 22686 h 29466"/>
                                      <a:gd name="connsiteX9" fmla="*/ -564 w 3483"/>
                                      <a:gd name="connsiteY9" fmla="*/ 27103 h 29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483" h="29466">
                                        <a:moveTo>
                                          <a:pt x="-564" y="18845"/>
                                        </a:moveTo>
                                        <a:lnTo>
                                          <a:pt x="2920" y="18845"/>
                                        </a:lnTo>
                                        <a:lnTo>
                                          <a:pt x="2920" y="-2363"/>
                                        </a:lnTo>
                                        <a:lnTo>
                                          <a:pt x="-564" y="-2363"/>
                                        </a:lnTo>
                                        <a:lnTo>
                                          <a:pt x="-564" y="18845"/>
                                        </a:lnTo>
                                        <a:close/>
                                        <a:moveTo>
                                          <a:pt x="-564" y="27103"/>
                                        </a:moveTo>
                                        <a:lnTo>
                                          <a:pt x="2920" y="27103"/>
                                        </a:lnTo>
                                        <a:lnTo>
                                          <a:pt x="2920" y="22686"/>
                                        </a:lnTo>
                                        <a:lnTo>
                                          <a:pt x="-564" y="22686"/>
                                        </a:lnTo>
                                        <a:lnTo>
                                          <a:pt x="-564" y="2710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8" name="Freeform: Shape 328"/>
                                <wps:cNvSpPr/>
                                <wps:spPr>
                                  <a:xfrm flipV="1">
                                    <a:off x="2175818" y="7199355"/>
                                    <a:ext cx="18951" cy="30017"/>
                                  </a:xfrm>
                                  <a:custGeom>
                                    <a:avLst/>
                                    <a:gdLst>
                                      <a:gd name="connsiteX0" fmla="*/ 13882 w 18951"/>
                                      <a:gd name="connsiteY0" fmla="*/ 16224 h 30017"/>
                                      <a:gd name="connsiteX1" fmla="*/ 13882 w 18951"/>
                                      <a:gd name="connsiteY1" fmla="*/ 27700 h 30017"/>
                                      <a:gd name="connsiteX2" fmla="*/ 17366 w 18951"/>
                                      <a:gd name="connsiteY2" fmla="*/ 27700 h 30017"/>
                                      <a:gd name="connsiteX3" fmla="*/ 17366 w 18951"/>
                                      <a:gd name="connsiteY3" fmla="*/ -1766 h 30017"/>
                                      <a:gd name="connsiteX4" fmla="*/ 13882 w 18951"/>
                                      <a:gd name="connsiteY4" fmla="*/ -1766 h 30017"/>
                                      <a:gd name="connsiteX5" fmla="*/ 13882 w 18951"/>
                                      <a:gd name="connsiteY5" fmla="*/ 1416 h 30017"/>
                                      <a:gd name="connsiteX6" fmla="*/ 11107 w 18951"/>
                                      <a:gd name="connsiteY6" fmla="*/ -1396 h 30017"/>
                                      <a:gd name="connsiteX7" fmla="*/ 7084 w 18951"/>
                                      <a:gd name="connsiteY7" fmla="*/ -2317 h 30017"/>
                                      <a:gd name="connsiteX8" fmla="*/ 826 w 18951"/>
                                      <a:gd name="connsiteY8" fmla="*/ 749 h 30017"/>
                                      <a:gd name="connsiteX9" fmla="*/ -1586 w 18951"/>
                                      <a:gd name="connsiteY9" fmla="*/ 8820 h 30017"/>
                                      <a:gd name="connsiteX10" fmla="*/ 826 w 18951"/>
                                      <a:gd name="connsiteY10" fmla="*/ 16885 h 30017"/>
                                      <a:gd name="connsiteX11" fmla="*/ 7084 w 18951"/>
                                      <a:gd name="connsiteY11" fmla="*/ 19951 h 30017"/>
                                      <a:gd name="connsiteX12" fmla="*/ 11107 w 18951"/>
                                      <a:gd name="connsiteY12" fmla="*/ 19030 h 30017"/>
                                      <a:gd name="connsiteX13" fmla="*/ 13882 w 18951"/>
                                      <a:gd name="connsiteY13" fmla="*/ 16224 h 30017"/>
                                      <a:gd name="connsiteX14" fmla="*/ 2013 w 18951"/>
                                      <a:gd name="connsiteY14" fmla="*/ 8820 h 30017"/>
                                      <a:gd name="connsiteX15" fmla="*/ 3594 w 18951"/>
                                      <a:gd name="connsiteY15" fmla="*/ 2791 h 30017"/>
                                      <a:gd name="connsiteX16" fmla="*/ 7938 w 18951"/>
                                      <a:gd name="connsiteY16" fmla="*/ 604 h 30017"/>
                                      <a:gd name="connsiteX17" fmla="*/ 12288 w 18951"/>
                                      <a:gd name="connsiteY17" fmla="*/ 2791 h 30017"/>
                                      <a:gd name="connsiteX18" fmla="*/ 13882 w 18951"/>
                                      <a:gd name="connsiteY18" fmla="*/ 8820 h 30017"/>
                                      <a:gd name="connsiteX19" fmla="*/ 12288 w 18951"/>
                                      <a:gd name="connsiteY19" fmla="*/ 14849 h 30017"/>
                                      <a:gd name="connsiteX20" fmla="*/ 7938 w 18951"/>
                                      <a:gd name="connsiteY20" fmla="*/ 17036 h 30017"/>
                                      <a:gd name="connsiteX21" fmla="*/ 3594 w 18951"/>
                                      <a:gd name="connsiteY21" fmla="*/ 14849 h 30017"/>
                                      <a:gd name="connsiteX22" fmla="*/ 2013 w 18951"/>
                                      <a:gd name="connsiteY22" fmla="*/ 8820 h 300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951" h="30017">
                                        <a:moveTo>
                                          <a:pt x="13882" y="16224"/>
                                        </a:moveTo>
                                        <a:lnTo>
                                          <a:pt x="13882" y="27700"/>
                                        </a:lnTo>
                                        <a:lnTo>
                                          <a:pt x="17366" y="27700"/>
                                        </a:lnTo>
                                        <a:lnTo>
                                          <a:pt x="17366" y="-1766"/>
                                        </a:lnTo>
                                        <a:lnTo>
                                          <a:pt x="13882" y="-1766"/>
                                        </a:lnTo>
                                        <a:lnTo>
                                          <a:pt x="13882" y="1416"/>
                                        </a:lnTo>
                                        <a:cubicBezTo>
                                          <a:pt x="13151" y="155"/>
                                          <a:pt x="12226" y="-782"/>
                                          <a:pt x="11107" y="-1396"/>
                                        </a:cubicBezTo>
                                        <a:cubicBezTo>
                                          <a:pt x="9992" y="-2010"/>
                                          <a:pt x="8651" y="-2317"/>
                                          <a:pt x="7084" y="-2317"/>
                                        </a:cubicBezTo>
                                        <a:cubicBezTo>
                                          <a:pt x="4523" y="-2317"/>
                                          <a:pt x="2437" y="-1295"/>
                                          <a:pt x="826" y="749"/>
                                        </a:cubicBezTo>
                                        <a:cubicBezTo>
                                          <a:pt x="-782" y="2797"/>
                                          <a:pt x="-1586" y="5487"/>
                                          <a:pt x="-1586" y="8820"/>
                                        </a:cubicBezTo>
                                        <a:cubicBezTo>
                                          <a:pt x="-1586" y="12152"/>
                                          <a:pt x="-782" y="14841"/>
                                          <a:pt x="826" y="16885"/>
                                        </a:cubicBezTo>
                                        <a:cubicBezTo>
                                          <a:pt x="2437" y="18929"/>
                                          <a:pt x="4523" y="19951"/>
                                          <a:pt x="7084" y="19951"/>
                                        </a:cubicBezTo>
                                        <a:cubicBezTo>
                                          <a:pt x="8651" y="19951"/>
                                          <a:pt x="9992" y="19644"/>
                                          <a:pt x="11107" y="19030"/>
                                        </a:cubicBezTo>
                                        <a:cubicBezTo>
                                          <a:pt x="12226" y="18420"/>
                                          <a:pt x="13151" y="17485"/>
                                          <a:pt x="13882" y="16224"/>
                                        </a:cubicBezTo>
                                        <a:close/>
                                        <a:moveTo>
                                          <a:pt x="2013" y="8820"/>
                                        </a:moveTo>
                                        <a:cubicBezTo>
                                          <a:pt x="2013" y="6259"/>
                                          <a:pt x="2540" y="4249"/>
                                          <a:pt x="3594" y="2791"/>
                                        </a:cubicBezTo>
                                        <a:cubicBezTo>
                                          <a:pt x="4649" y="1333"/>
                                          <a:pt x="6097" y="604"/>
                                          <a:pt x="7938" y="604"/>
                                        </a:cubicBezTo>
                                        <a:cubicBezTo>
                                          <a:pt x="9780" y="604"/>
                                          <a:pt x="11230" y="1333"/>
                                          <a:pt x="12288" y="2791"/>
                                        </a:cubicBezTo>
                                        <a:cubicBezTo>
                                          <a:pt x="13351" y="4249"/>
                                          <a:pt x="13882" y="6259"/>
                                          <a:pt x="13882" y="8820"/>
                                        </a:cubicBezTo>
                                        <a:cubicBezTo>
                                          <a:pt x="13882" y="11381"/>
                                          <a:pt x="13351" y="13391"/>
                                          <a:pt x="12288" y="14849"/>
                                        </a:cubicBezTo>
                                        <a:cubicBezTo>
                                          <a:pt x="11230" y="16307"/>
                                          <a:pt x="9780" y="17036"/>
                                          <a:pt x="7938" y="17036"/>
                                        </a:cubicBezTo>
                                        <a:cubicBezTo>
                                          <a:pt x="6097" y="17036"/>
                                          <a:pt x="4649" y="16307"/>
                                          <a:pt x="3594" y="14849"/>
                                        </a:cubicBezTo>
                                        <a:cubicBezTo>
                                          <a:pt x="2540" y="13391"/>
                                          <a:pt x="2013" y="11381"/>
                                          <a:pt x="2013" y="882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9" name="Freeform: Shape 329"/>
                                <wps:cNvSpPr/>
                                <wps:spPr>
                                  <a:xfrm flipV="1">
                                    <a:off x="2200619" y="7207105"/>
                                    <a:ext cx="17915" cy="22267"/>
                                  </a:xfrm>
                                  <a:custGeom>
                                    <a:avLst/>
                                    <a:gdLst>
                                      <a:gd name="connsiteX0" fmla="*/ 9441 w 17915"/>
                                      <a:gd name="connsiteY0" fmla="*/ 9533 h 22267"/>
                                      <a:gd name="connsiteX1" fmla="*/ 3588 w 17915"/>
                                      <a:gd name="connsiteY1" fmla="*/ 8570 h 22267"/>
                                      <a:gd name="connsiteX2" fmla="*/ 1959 w 17915"/>
                                      <a:gd name="connsiteY2" fmla="*/ 5273 h 22267"/>
                                      <a:gd name="connsiteX3" fmla="*/ 3183 w 17915"/>
                                      <a:gd name="connsiteY3" fmla="*/ 2329 h 22267"/>
                                      <a:gd name="connsiteX4" fmla="*/ 6503 w 17915"/>
                                      <a:gd name="connsiteY4" fmla="*/ 1244 h 22267"/>
                                      <a:gd name="connsiteX5" fmla="*/ 11156 w 17915"/>
                                      <a:gd name="connsiteY5" fmla="*/ 3298 h 22267"/>
                                      <a:gd name="connsiteX6" fmla="*/ 12907 w 17915"/>
                                      <a:gd name="connsiteY6" fmla="*/ 8758 h 22267"/>
                                      <a:gd name="connsiteX7" fmla="*/ 12907 w 17915"/>
                                      <a:gd name="connsiteY7" fmla="*/ 9533 h 22267"/>
                                      <a:gd name="connsiteX8" fmla="*/ 9441 w 17915"/>
                                      <a:gd name="connsiteY8" fmla="*/ 9533 h 22267"/>
                                      <a:gd name="connsiteX9" fmla="*/ 16390 w 17915"/>
                                      <a:gd name="connsiteY9" fmla="*/ 10975 h 22267"/>
                                      <a:gd name="connsiteX10" fmla="*/ 16390 w 17915"/>
                                      <a:gd name="connsiteY10" fmla="*/ -1125 h 22267"/>
                                      <a:gd name="connsiteX11" fmla="*/ 12907 w 17915"/>
                                      <a:gd name="connsiteY11" fmla="*/ -1125 h 22267"/>
                                      <a:gd name="connsiteX12" fmla="*/ 12907 w 17915"/>
                                      <a:gd name="connsiteY12" fmla="*/ 2092 h 22267"/>
                                      <a:gd name="connsiteX13" fmla="*/ 9932 w 17915"/>
                                      <a:gd name="connsiteY13" fmla="*/ -755 h 22267"/>
                                      <a:gd name="connsiteX14" fmla="*/ 5576 w 17915"/>
                                      <a:gd name="connsiteY14" fmla="*/ -1676 h 22267"/>
                                      <a:gd name="connsiteX15" fmla="*/ 396 w 17915"/>
                                      <a:gd name="connsiteY15" fmla="*/ 153 h 22267"/>
                                      <a:gd name="connsiteX16" fmla="*/ -1525 w 17915"/>
                                      <a:gd name="connsiteY16" fmla="*/ 5049 h 22267"/>
                                      <a:gd name="connsiteX17" fmla="*/ 868 w 17915"/>
                                      <a:gd name="connsiteY17" fmla="*/ 10442 h 22267"/>
                                      <a:gd name="connsiteX18" fmla="*/ 8017 w 17915"/>
                                      <a:gd name="connsiteY18" fmla="*/ 12260 h 22267"/>
                                      <a:gd name="connsiteX19" fmla="*/ 12907 w 17915"/>
                                      <a:gd name="connsiteY19" fmla="*/ 12260 h 22267"/>
                                      <a:gd name="connsiteX20" fmla="*/ 12907 w 17915"/>
                                      <a:gd name="connsiteY20" fmla="*/ 12605 h 22267"/>
                                      <a:gd name="connsiteX21" fmla="*/ 11325 w 17915"/>
                                      <a:gd name="connsiteY21" fmla="*/ 16325 h 22267"/>
                                      <a:gd name="connsiteX22" fmla="*/ 6884 w 17915"/>
                                      <a:gd name="connsiteY22" fmla="*/ 17640 h 22267"/>
                                      <a:gd name="connsiteX23" fmla="*/ 3340 w 17915"/>
                                      <a:gd name="connsiteY23" fmla="*/ 17204 h 22267"/>
                                      <a:gd name="connsiteX24" fmla="*/ 32 w 17915"/>
                                      <a:gd name="connsiteY24" fmla="*/ 15895 h 22267"/>
                                      <a:gd name="connsiteX25" fmla="*/ 32 w 17915"/>
                                      <a:gd name="connsiteY25" fmla="*/ 19119 h 22267"/>
                                      <a:gd name="connsiteX26" fmla="*/ 3740 w 17915"/>
                                      <a:gd name="connsiteY26" fmla="*/ 20222 h 22267"/>
                                      <a:gd name="connsiteX27" fmla="*/ 7242 w 17915"/>
                                      <a:gd name="connsiteY27" fmla="*/ 20591 h 22267"/>
                                      <a:gd name="connsiteX28" fmla="*/ 14118 w 17915"/>
                                      <a:gd name="connsiteY28" fmla="*/ 18204 h 22267"/>
                                      <a:gd name="connsiteX29" fmla="*/ 16390 w 17915"/>
                                      <a:gd name="connsiteY29" fmla="*/ 10975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7915" h="22267">
                                        <a:moveTo>
                                          <a:pt x="9441" y="9533"/>
                                        </a:moveTo>
                                        <a:cubicBezTo>
                                          <a:pt x="6626" y="9533"/>
                                          <a:pt x="4675" y="9212"/>
                                          <a:pt x="3588" y="8570"/>
                                        </a:cubicBezTo>
                                        <a:cubicBezTo>
                                          <a:pt x="2502" y="7927"/>
                                          <a:pt x="1959" y="6829"/>
                                          <a:pt x="1959" y="5273"/>
                                        </a:cubicBezTo>
                                        <a:cubicBezTo>
                                          <a:pt x="1959" y="4037"/>
                                          <a:pt x="2367" y="3056"/>
                                          <a:pt x="3183" y="2329"/>
                                        </a:cubicBezTo>
                                        <a:cubicBezTo>
                                          <a:pt x="3998" y="1606"/>
                                          <a:pt x="5105" y="1244"/>
                                          <a:pt x="6503" y="1244"/>
                                        </a:cubicBezTo>
                                        <a:cubicBezTo>
                                          <a:pt x="8437" y="1244"/>
                                          <a:pt x="9988" y="1929"/>
                                          <a:pt x="11156" y="3298"/>
                                        </a:cubicBezTo>
                                        <a:cubicBezTo>
                                          <a:pt x="12323" y="4668"/>
                                          <a:pt x="12907" y="6487"/>
                                          <a:pt x="12907" y="8758"/>
                                        </a:cubicBezTo>
                                        <a:lnTo>
                                          <a:pt x="12907" y="9533"/>
                                        </a:lnTo>
                                        <a:lnTo>
                                          <a:pt x="9441" y="9533"/>
                                        </a:lnTo>
                                        <a:close/>
                                        <a:moveTo>
                                          <a:pt x="16390" y="10975"/>
                                        </a:moveTo>
                                        <a:lnTo>
                                          <a:pt x="16390" y="-1125"/>
                                        </a:lnTo>
                                        <a:lnTo>
                                          <a:pt x="12907" y="-1125"/>
                                        </a:lnTo>
                                        <a:lnTo>
                                          <a:pt x="12907" y="2092"/>
                                        </a:lnTo>
                                        <a:cubicBezTo>
                                          <a:pt x="12111" y="808"/>
                                          <a:pt x="11119" y="-141"/>
                                          <a:pt x="9932" y="-755"/>
                                        </a:cubicBezTo>
                                        <a:cubicBezTo>
                                          <a:pt x="8744" y="-1369"/>
                                          <a:pt x="7292" y="-1676"/>
                                          <a:pt x="5576" y="-1676"/>
                                        </a:cubicBezTo>
                                        <a:cubicBezTo>
                                          <a:pt x="3407" y="-1676"/>
                                          <a:pt x="1680" y="-1067"/>
                                          <a:pt x="396" y="153"/>
                                        </a:cubicBezTo>
                                        <a:cubicBezTo>
                                          <a:pt x="-885" y="1373"/>
                                          <a:pt x="-1525" y="3005"/>
                                          <a:pt x="-1525" y="5049"/>
                                        </a:cubicBezTo>
                                        <a:cubicBezTo>
                                          <a:pt x="-1525" y="7433"/>
                                          <a:pt x="-727" y="9230"/>
                                          <a:pt x="868" y="10442"/>
                                        </a:cubicBezTo>
                                        <a:cubicBezTo>
                                          <a:pt x="2468" y="11654"/>
                                          <a:pt x="4851" y="12260"/>
                                          <a:pt x="8017" y="12260"/>
                                        </a:cubicBezTo>
                                        <a:lnTo>
                                          <a:pt x="12907" y="12260"/>
                                        </a:lnTo>
                                        <a:lnTo>
                                          <a:pt x="12907" y="12605"/>
                                        </a:lnTo>
                                        <a:cubicBezTo>
                                          <a:pt x="12907" y="14209"/>
                                          <a:pt x="12379" y="15449"/>
                                          <a:pt x="11325" y="16325"/>
                                        </a:cubicBezTo>
                                        <a:cubicBezTo>
                                          <a:pt x="10271" y="17202"/>
                                          <a:pt x="8791" y="17640"/>
                                          <a:pt x="6884" y="17640"/>
                                        </a:cubicBezTo>
                                        <a:cubicBezTo>
                                          <a:pt x="5673" y="17640"/>
                                          <a:pt x="4491" y="17495"/>
                                          <a:pt x="3340" y="17204"/>
                                        </a:cubicBezTo>
                                        <a:cubicBezTo>
                                          <a:pt x="2193" y="16913"/>
                                          <a:pt x="1090" y="16477"/>
                                          <a:pt x="32" y="15895"/>
                                        </a:cubicBezTo>
                                        <a:lnTo>
                                          <a:pt x="32" y="19119"/>
                                        </a:lnTo>
                                        <a:cubicBezTo>
                                          <a:pt x="1304" y="19612"/>
                                          <a:pt x="2540" y="19979"/>
                                          <a:pt x="3740" y="20222"/>
                                        </a:cubicBezTo>
                                        <a:cubicBezTo>
                                          <a:pt x="4940" y="20468"/>
                                          <a:pt x="6107" y="20591"/>
                                          <a:pt x="7242" y="20591"/>
                                        </a:cubicBezTo>
                                        <a:cubicBezTo>
                                          <a:pt x="10312" y="20591"/>
                                          <a:pt x="12604" y="19795"/>
                                          <a:pt x="14118" y="18204"/>
                                        </a:cubicBezTo>
                                        <a:cubicBezTo>
                                          <a:pt x="15633" y="16616"/>
                                          <a:pt x="16390" y="14207"/>
                                          <a:pt x="16390" y="1097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 name="Freeform: Shape 330"/>
                                <wps:cNvSpPr/>
                                <wps:spPr>
                                  <a:xfrm flipV="1">
                                    <a:off x="2223096" y="7201591"/>
                                    <a:ext cx="13231" cy="27230"/>
                                  </a:xfrm>
                                  <a:custGeom>
                                    <a:avLst/>
                                    <a:gdLst>
                                      <a:gd name="connsiteX0" fmla="*/ 5137 w 13231"/>
                                      <a:gd name="connsiteY0" fmla="*/ 25052 h 27230"/>
                                      <a:gd name="connsiteX1" fmla="*/ 5137 w 13231"/>
                                      <a:gd name="connsiteY1" fmla="*/ 19030 h 27230"/>
                                      <a:gd name="connsiteX2" fmla="*/ 12311 w 13231"/>
                                      <a:gd name="connsiteY2" fmla="*/ 19030 h 27230"/>
                                      <a:gd name="connsiteX3" fmla="*/ 12311 w 13231"/>
                                      <a:gd name="connsiteY3" fmla="*/ 16321 h 27230"/>
                                      <a:gd name="connsiteX4" fmla="*/ 5137 w 13231"/>
                                      <a:gd name="connsiteY4" fmla="*/ 16321 h 27230"/>
                                      <a:gd name="connsiteX5" fmla="*/ 5137 w 13231"/>
                                      <a:gd name="connsiteY5" fmla="*/ 4809 h 27230"/>
                                      <a:gd name="connsiteX6" fmla="*/ 5846 w 13231"/>
                                      <a:gd name="connsiteY6" fmla="*/ 1476 h 27230"/>
                                      <a:gd name="connsiteX7" fmla="*/ 8736 w 13231"/>
                                      <a:gd name="connsiteY7" fmla="*/ 737 h 27230"/>
                                      <a:gd name="connsiteX8" fmla="*/ 12311 w 13231"/>
                                      <a:gd name="connsiteY8" fmla="*/ 737 h 27230"/>
                                      <a:gd name="connsiteX9" fmla="*/ 12311 w 13231"/>
                                      <a:gd name="connsiteY9" fmla="*/ -2178 h 27230"/>
                                      <a:gd name="connsiteX10" fmla="*/ 8736 w 13231"/>
                                      <a:gd name="connsiteY10" fmla="*/ -2178 h 27230"/>
                                      <a:gd name="connsiteX11" fmla="*/ 3168 w 13231"/>
                                      <a:gd name="connsiteY11" fmla="*/ -675 h 27230"/>
                                      <a:gd name="connsiteX12" fmla="*/ 1635 w 13231"/>
                                      <a:gd name="connsiteY12" fmla="*/ 4809 h 27230"/>
                                      <a:gd name="connsiteX13" fmla="*/ 1635 w 13231"/>
                                      <a:gd name="connsiteY13" fmla="*/ 16321 h 27230"/>
                                      <a:gd name="connsiteX14" fmla="*/ -921 w 13231"/>
                                      <a:gd name="connsiteY14" fmla="*/ 16321 h 27230"/>
                                      <a:gd name="connsiteX15" fmla="*/ -921 w 13231"/>
                                      <a:gd name="connsiteY15" fmla="*/ 19030 h 27230"/>
                                      <a:gd name="connsiteX16" fmla="*/ 1635 w 13231"/>
                                      <a:gd name="connsiteY16" fmla="*/ 19030 h 27230"/>
                                      <a:gd name="connsiteX17" fmla="*/ 1635 w 13231"/>
                                      <a:gd name="connsiteY17" fmla="*/ 25052 h 27230"/>
                                      <a:gd name="connsiteX18" fmla="*/ 5137 w 13231"/>
                                      <a:gd name="connsiteY18" fmla="*/ 25052 h 272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231" h="27230">
                                        <a:moveTo>
                                          <a:pt x="5137" y="25052"/>
                                        </a:moveTo>
                                        <a:lnTo>
                                          <a:pt x="5137" y="19030"/>
                                        </a:lnTo>
                                        <a:lnTo>
                                          <a:pt x="12311" y="19030"/>
                                        </a:lnTo>
                                        <a:lnTo>
                                          <a:pt x="12311" y="16321"/>
                                        </a:lnTo>
                                        <a:lnTo>
                                          <a:pt x="5137" y="16321"/>
                                        </a:lnTo>
                                        <a:lnTo>
                                          <a:pt x="5137" y="4809"/>
                                        </a:lnTo>
                                        <a:cubicBezTo>
                                          <a:pt x="5137" y="3080"/>
                                          <a:pt x="5374" y="1969"/>
                                          <a:pt x="5846" y="1476"/>
                                        </a:cubicBezTo>
                                        <a:cubicBezTo>
                                          <a:pt x="6319" y="983"/>
                                          <a:pt x="7282" y="737"/>
                                          <a:pt x="8736" y="737"/>
                                        </a:cubicBezTo>
                                        <a:lnTo>
                                          <a:pt x="12311" y="737"/>
                                        </a:lnTo>
                                        <a:lnTo>
                                          <a:pt x="12311" y="-2178"/>
                                        </a:lnTo>
                                        <a:lnTo>
                                          <a:pt x="8736" y="-2178"/>
                                        </a:lnTo>
                                        <a:cubicBezTo>
                                          <a:pt x="6046" y="-2178"/>
                                          <a:pt x="4190" y="-1677"/>
                                          <a:pt x="3168" y="-675"/>
                                        </a:cubicBezTo>
                                        <a:cubicBezTo>
                                          <a:pt x="2146" y="331"/>
                                          <a:pt x="1635" y="2159"/>
                                          <a:pt x="1635" y="4809"/>
                                        </a:cubicBezTo>
                                        <a:lnTo>
                                          <a:pt x="1635" y="16321"/>
                                        </a:lnTo>
                                        <a:lnTo>
                                          <a:pt x="-921" y="16321"/>
                                        </a:lnTo>
                                        <a:lnTo>
                                          <a:pt x="-921" y="19030"/>
                                        </a:lnTo>
                                        <a:lnTo>
                                          <a:pt x="1635" y="19030"/>
                                        </a:lnTo>
                                        <a:lnTo>
                                          <a:pt x="1635" y="25052"/>
                                        </a:lnTo>
                                        <a:lnTo>
                                          <a:pt x="5137" y="2505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1" name="Freeform: Shape 331"/>
                                <wps:cNvSpPr/>
                                <wps:spPr>
                                  <a:xfrm flipV="1">
                                    <a:off x="2240910" y="7199355"/>
                                    <a:ext cx="3483" cy="29466"/>
                                  </a:xfrm>
                                  <a:custGeom>
                                    <a:avLst/>
                                    <a:gdLst>
                                      <a:gd name="connsiteX0" fmla="*/ -544 w 3483"/>
                                      <a:gd name="connsiteY0" fmla="*/ 18845 h 29466"/>
                                      <a:gd name="connsiteX1" fmla="*/ 2939 w 3483"/>
                                      <a:gd name="connsiteY1" fmla="*/ 18845 h 29466"/>
                                      <a:gd name="connsiteX2" fmla="*/ 2939 w 3483"/>
                                      <a:gd name="connsiteY2" fmla="*/ -2363 h 29466"/>
                                      <a:gd name="connsiteX3" fmla="*/ -544 w 3483"/>
                                      <a:gd name="connsiteY3" fmla="*/ -2363 h 29466"/>
                                      <a:gd name="connsiteX4" fmla="*/ -544 w 3483"/>
                                      <a:gd name="connsiteY4" fmla="*/ 18845 h 29466"/>
                                      <a:gd name="connsiteX5" fmla="*/ -544 w 3483"/>
                                      <a:gd name="connsiteY5" fmla="*/ 27103 h 29466"/>
                                      <a:gd name="connsiteX6" fmla="*/ 2939 w 3483"/>
                                      <a:gd name="connsiteY6" fmla="*/ 27103 h 29466"/>
                                      <a:gd name="connsiteX7" fmla="*/ 2939 w 3483"/>
                                      <a:gd name="connsiteY7" fmla="*/ 22686 h 29466"/>
                                      <a:gd name="connsiteX8" fmla="*/ -544 w 3483"/>
                                      <a:gd name="connsiteY8" fmla="*/ 22686 h 29466"/>
                                      <a:gd name="connsiteX9" fmla="*/ -544 w 3483"/>
                                      <a:gd name="connsiteY9" fmla="*/ 27103 h 29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483" h="29466">
                                        <a:moveTo>
                                          <a:pt x="-544" y="18845"/>
                                        </a:moveTo>
                                        <a:lnTo>
                                          <a:pt x="2939" y="18845"/>
                                        </a:lnTo>
                                        <a:lnTo>
                                          <a:pt x="2939" y="-2363"/>
                                        </a:lnTo>
                                        <a:lnTo>
                                          <a:pt x="-544" y="-2363"/>
                                        </a:lnTo>
                                        <a:lnTo>
                                          <a:pt x="-544" y="18845"/>
                                        </a:lnTo>
                                        <a:close/>
                                        <a:moveTo>
                                          <a:pt x="-544" y="27103"/>
                                        </a:moveTo>
                                        <a:lnTo>
                                          <a:pt x="2939" y="27103"/>
                                        </a:lnTo>
                                        <a:lnTo>
                                          <a:pt x="2939" y="22686"/>
                                        </a:lnTo>
                                        <a:lnTo>
                                          <a:pt x="-544" y="22686"/>
                                        </a:lnTo>
                                        <a:lnTo>
                                          <a:pt x="-544" y="2710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2" name="Freeform: Shape 332"/>
                                <wps:cNvSpPr/>
                                <wps:spPr>
                                  <a:xfrm flipV="1">
                                    <a:off x="2250168" y="7207105"/>
                                    <a:ext cx="19466" cy="22267"/>
                                  </a:xfrm>
                                  <a:custGeom>
                                    <a:avLst/>
                                    <a:gdLst>
                                      <a:gd name="connsiteX0" fmla="*/ 8121 w 19466"/>
                                      <a:gd name="connsiteY0" fmla="*/ 17640 h 22267"/>
                                      <a:gd name="connsiteX1" fmla="*/ 3692 w 19466"/>
                                      <a:gd name="connsiteY1" fmla="*/ 15453 h 22267"/>
                                      <a:gd name="connsiteX2" fmla="*/ 2063 w 19466"/>
                                      <a:gd name="connsiteY2" fmla="*/ 9460 h 22267"/>
                                      <a:gd name="connsiteX3" fmla="*/ 3680 w 19466"/>
                                      <a:gd name="connsiteY3" fmla="*/ 3468 h 22267"/>
                                      <a:gd name="connsiteX4" fmla="*/ 8121 w 19466"/>
                                      <a:gd name="connsiteY4" fmla="*/ 1280 h 22267"/>
                                      <a:gd name="connsiteX5" fmla="*/ 12532 w 19466"/>
                                      <a:gd name="connsiteY5" fmla="*/ 3474 h 22267"/>
                                      <a:gd name="connsiteX6" fmla="*/ 14162 w 19466"/>
                                      <a:gd name="connsiteY6" fmla="*/ 9460 h 22267"/>
                                      <a:gd name="connsiteX7" fmla="*/ 12532 w 19466"/>
                                      <a:gd name="connsiteY7" fmla="*/ 15435 h 22267"/>
                                      <a:gd name="connsiteX8" fmla="*/ 8121 w 19466"/>
                                      <a:gd name="connsiteY8" fmla="*/ 17640 h 22267"/>
                                      <a:gd name="connsiteX9" fmla="*/ 8121 w 19466"/>
                                      <a:gd name="connsiteY9" fmla="*/ 20591 h 22267"/>
                                      <a:gd name="connsiteX10" fmla="*/ 15258 w 19466"/>
                                      <a:gd name="connsiteY10" fmla="*/ 17634 h 22267"/>
                                      <a:gd name="connsiteX11" fmla="*/ 17857 w 19466"/>
                                      <a:gd name="connsiteY11" fmla="*/ 9460 h 22267"/>
                                      <a:gd name="connsiteX12" fmla="*/ 15258 w 19466"/>
                                      <a:gd name="connsiteY12" fmla="*/ 1286 h 22267"/>
                                      <a:gd name="connsiteX13" fmla="*/ 8121 w 19466"/>
                                      <a:gd name="connsiteY13" fmla="*/ -1676 h 22267"/>
                                      <a:gd name="connsiteX14" fmla="*/ 972 w 19466"/>
                                      <a:gd name="connsiteY14" fmla="*/ 1286 h 22267"/>
                                      <a:gd name="connsiteX15" fmla="*/ -1609 w 19466"/>
                                      <a:gd name="connsiteY15" fmla="*/ 9460 h 22267"/>
                                      <a:gd name="connsiteX16" fmla="*/ 972 w 19466"/>
                                      <a:gd name="connsiteY16" fmla="*/ 17634 h 22267"/>
                                      <a:gd name="connsiteX17" fmla="*/ 8121 w 19466"/>
                                      <a:gd name="connsiteY17" fmla="*/ 20591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9466" h="22267">
                                        <a:moveTo>
                                          <a:pt x="8121" y="17640"/>
                                        </a:moveTo>
                                        <a:cubicBezTo>
                                          <a:pt x="6255" y="17640"/>
                                          <a:pt x="4779" y="16911"/>
                                          <a:pt x="3692" y="15453"/>
                                        </a:cubicBezTo>
                                        <a:cubicBezTo>
                                          <a:pt x="2606" y="13995"/>
                                          <a:pt x="2063" y="11997"/>
                                          <a:pt x="2063" y="9460"/>
                                        </a:cubicBezTo>
                                        <a:cubicBezTo>
                                          <a:pt x="2063" y="6924"/>
                                          <a:pt x="2602" y="4926"/>
                                          <a:pt x="3680" y="3468"/>
                                        </a:cubicBezTo>
                                        <a:cubicBezTo>
                                          <a:pt x="4763" y="2010"/>
                                          <a:pt x="6243" y="1280"/>
                                          <a:pt x="8121" y="1280"/>
                                        </a:cubicBezTo>
                                        <a:cubicBezTo>
                                          <a:pt x="9979" y="1280"/>
                                          <a:pt x="11449" y="2012"/>
                                          <a:pt x="12532" y="3474"/>
                                        </a:cubicBezTo>
                                        <a:cubicBezTo>
                                          <a:pt x="13618" y="4940"/>
                                          <a:pt x="14162" y="6936"/>
                                          <a:pt x="14162" y="9460"/>
                                        </a:cubicBezTo>
                                        <a:cubicBezTo>
                                          <a:pt x="14162" y="11973"/>
                                          <a:pt x="13618" y="13964"/>
                                          <a:pt x="12532" y="15435"/>
                                        </a:cubicBezTo>
                                        <a:cubicBezTo>
                                          <a:pt x="11449" y="16905"/>
                                          <a:pt x="9979" y="17640"/>
                                          <a:pt x="8121" y="17640"/>
                                        </a:cubicBezTo>
                                        <a:close/>
                                        <a:moveTo>
                                          <a:pt x="8121" y="20591"/>
                                        </a:moveTo>
                                        <a:cubicBezTo>
                                          <a:pt x="11150" y="20591"/>
                                          <a:pt x="13529" y="19606"/>
                                          <a:pt x="15258" y="17634"/>
                                        </a:cubicBezTo>
                                        <a:cubicBezTo>
                                          <a:pt x="16991" y="15667"/>
                                          <a:pt x="17857" y="12942"/>
                                          <a:pt x="17857" y="9460"/>
                                        </a:cubicBezTo>
                                        <a:cubicBezTo>
                                          <a:pt x="17857" y="5990"/>
                                          <a:pt x="16991" y="3266"/>
                                          <a:pt x="15258" y="1286"/>
                                        </a:cubicBezTo>
                                        <a:cubicBezTo>
                                          <a:pt x="13529" y="-689"/>
                                          <a:pt x="11150" y="-1676"/>
                                          <a:pt x="8121" y="-1676"/>
                                        </a:cubicBezTo>
                                        <a:cubicBezTo>
                                          <a:pt x="5080" y="-1676"/>
                                          <a:pt x="2697" y="-689"/>
                                          <a:pt x="972" y="1286"/>
                                        </a:cubicBezTo>
                                        <a:cubicBezTo>
                                          <a:pt x="-749" y="3266"/>
                                          <a:pt x="-1609" y="5990"/>
                                          <a:pt x="-1609" y="9460"/>
                                        </a:cubicBezTo>
                                        <a:cubicBezTo>
                                          <a:pt x="-1609" y="12942"/>
                                          <a:pt x="-749" y="15667"/>
                                          <a:pt x="972" y="17634"/>
                                        </a:cubicBezTo>
                                        <a:cubicBezTo>
                                          <a:pt x="2697" y="19606"/>
                                          <a:pt x="5080" y="20591"/>
                                          <a:pt x="8121" y="2059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 name="Freeform: Shape 333"/>
                                <wps:cNvSpPr/>
                                <wps:spPr>
                                  <a:xfrm flipV="1">
                                    <a:off x="2275273" y="7207105"/>
                                    <a:ext cx="17763" cy="21716"/>
                                  </a:xfrm>
                                  <a:custGeom>
                                    <a:avLst/>
                                    <a:gdLst>
                                      <a:gd name="connsiteX0" fmla="*/ 16074 w 17763"/>
                                      <a:gd name="connsiteY0" fmla="*/ 11081 h 21716"/>
                                      <a:gd name="connsiteX1" fmla="*/ 16074 w 17763"/>
                                      <a:gd name="connsiteY1" fmla="*/ -1722 h 21716"/>
                                      <a:gd name="connsiteX2" fmla="*/ 12590 w 17763"/>
                                      <a:gd name="connsiteY2" fmla="*/ -1722 h 21716"/>
                                      <a:gd name="connsiteX3" fmla="*/ 12590 w 17763"/>
                                      <a:gd name="connsiteY3" fmla="*/ 10966 h 21716"/>
                                      <a:gd name="connsiteX4" fmla="*/ 11414 w 17763"/>
                                      <a:gd name="connsiteY4" fmla="*/ 15468 h 21716"/>
                                      <a:gd name="connsiteX5" fmla="*/ 7894 w 17763"/>
                                      <a:gd name="connsiteY5" fmla="*/ 16965 h 21716"/>
                                      <a:gd name="connsiteX6" fmla="*/ 3441 w 17763"/>
                                      <a:gd name="connsiteY6" fmla="*/ 15165 h 21716"/>
                                      <a:gd name="connsiteX7" fmla="*/ 1812 w 17763"/>
                                      <a:gd name="connsiteY7" fmla="*/ 10263 h 21716"/>
                                      <a:gd name="connsiteX8" fmla="*/ 1812 w 17763"/>
                                      <a:gd name="connsiteY8" fmla="*/ -1722 h 21716"/>
                                      <a:gd name="connsiteX9" fmla="*/ -1690 w 17763"/>
                                      <a:gd name="connsiteY9" fmla="*/ -1722 h 21716"/>
                                      <a:gd name="connsiteX10" fmla="*/ -1690 w 17763"/>
                                      <a:gd name="connsiteY10" fmla="*/ 19485 h 21716"/>
                                      <a:gd name="connsiteX11" fmla="*/ 1812 w 17763"/>
                                      <a:gd name="connsiteY11" fmla="*/ 19485 h 21716"/>
                                      <a:gd name="connsiteX12" fmla="*/ 1812 w 17763"/>
                                      <a:gd name="connsiteY12" fmla="*/ 16189 h 21716"/>
                                      <a:gd name="connsiteX13" fmla="*/ 4756 w 17763"/>
                                      <a:gd name="connsiteY13" fmla="*/ 19049 h 21716"/>
                                      <a:gd name="connsiteX14" fmla="*/ 8670 w 17763"/>
                                      <a:gd name="connsiteY14" fmla="*/ 19994 h 21716"/>
                                      <a:gd name="connsiteX15" fmla="*/ 14195 w 17763"/>
                                      <a:gd name="connsiteY15" fmla="*/ 17734 h 21716"/>
                                      <a:gd name="connsiteX16" fmla="*/ 16074 w 17763"/>
                                      <a:gd name="connsiteY16" fmla="*/ 11081 h 2171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7763" h="21716">
                                        <a:moveTo>
                                          <a:pt x="16074" y="11081"/>
                                        </a:moveTo>
                                        <a:lnTo>
                                          <a:pt x="16074" y="-1722"/>
                                        </a:lnTo>
                                        <a:lnTo>
                                          <a:pt x="12590" y="-1722"/>
                                        </a:lnTo>
                                        <a:lnTo>
                                          <a:pt x="12590" y="10966"/>
                                        </a:lnTo>
                                        <a:cubicBezTo>
                                          <a:pt x="12590" y="12974"/>
                                          <a:pt x="12198" y="14474"/>
                                          <a:pt x="11414" y="15468"/>
                                        </a:cubicBezTo>
                                        <a:cubicBezTo>
                                          <a:pt x="10631" y="16466"/>
                                          <a:pt x="9458" y="16965"/>
                                          <a:pt x="7894" y="16965"/>
                                        </a:cubicBezTo>
                                        <a:cubicBezTo>
                                          <a:pt x="6012" y="16965"/>
                                          <a:pt x="4528" y="16365"/>
                                          <a:pt x="3441" y="15165"/>
                                        </a:cubicBezTo>
                                        <a:cubicBezTo>
                                          <a:pt x="2355" y="13969"/>
                                          <a:pt x="1812" y="12335"/>
                                          <a:pt x="1812" y="10263"/>
                                        </a:cubicBezTo>
                                        <a:lnTo>
                                          <a:pt x="1812" y="-1722"/>
                                        </a:lnTo>
                                        <a:lnTo>
                                          <a:pt x="-1690" y="-1722"/>
                                        </a:lnTo>
                                        <a:lnTo>
                                          <a:pt x="-1690" y="19485"/>
                                        </a:lnTo>
                                        <a:lnTo>
                                          <a:pt x="1812" y="19485"/>
                                        </a:lnTo>
                                        <a:lnTo>
                                          <a:pt x="1812" y="16189"/>
                                        </a:lnTo>
                                        <a:cubicBezTo>
                                          <a:pt x="2648" y="17465"/>
                                          <a:pt x="3629" y="18419"/>
                                          <a:pt x="4756" y="19049"/>
                                        </a:cubicBezTo>
                                        <a:cubicBezTo>
                                          <a:pt x="5887" y="19679"/>
                                          <a:pt x="7192" y="19994"/>
                                          <a:pt x="8670" y="19994"/>
                                        </a:cubicBezTo>
                                        <a:cubicBezTo>
                                          <a:pt x="11106" y="19994"/>
                                          <a:pt x="12947" y="19241"/>
                                          <a:pt x="14195" y="17734"/>
                                        </a:cubicBezTo>
                                        <a:cubicBezTo>
                                          <a:pt x="15447" y="16227"/>
                                          <a:pt x="16074" y="14010"/>
                                          <a:pt x="16074" y="1108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4" name="Freeform: Shape 334"/>
                                <wps:cNvSpPr/>
                                <wps:spPr>
                                  <a:xfrm flipV="1">
                                    <a:off x="2296328" y="7228821"/>
                                    <a:ext cx="3877" cy="3877"/>
                                  </a:xfrm>
                                  <a:custGeom>
                                    <a:avLst/>
                                    <a:gdLst/>
                                    <a:ahLst/>
                                    <a:cxnLst/>
                                    <a:rect l="l" t="t" r="r" b="b"/>
                                    <a:pathLst>
                                      <a:path w="3877" h="3877"/>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5" name="Freeform: Shape 335"/>
                                <wps:cNvSpPr/>
                                <wps:spPr>
                                  <a:xfrm flipV="1">
                                    <a:off x="2308538" y="7200549"/>
                                    <a:ext cx="23913" cy="28272"/>
                                  </a:xfrm>
                                  <a:custGeom>
                                    <a:avLst/>
                                    <a:gdLst>
                                      <a:gd name="connsiteX0" fmla="*/ -1588 w 23913"/>
                                      <a:gd name="connsiteY0" fmla="*/ 26008 h 28272"/>
                                      <a:gd name="connsiteX1" fmla="*/ 22325 w 23913"/>
                                      <a:gd name="connsiteY1" fmla="*/ 26008 h 28272"/>
                                      <a:gd name="connsiteX2" fmla="*/ 22325 w 23913"/>
                                      <a:gd name="connsiteY2" fmla="*/ 22785 h 28272"/>
                                      <a:gd name="connsiteX3" fmla="*/ 12292 w 23913"/>
                                      <a:gd name="connsiteY3" fmla="*/ 22785 h 28272"/>
                                      <a:gd name="connsiteX4" fmla="*/ 12292 w 23913"/>
                                      <a:gd name="connsiteY4" fmla="*/ -2264 h 28272"/>
                                      <a:gd name="connsiteX5" fmla="*/ 8451 w 23913"/>
                                      <a:gd name="connsiteY5" fmla="*/ -2264 h 28272"/>
                                      <a:gd name="connsiteX6" fmla="*/ 8451 w 23913"/>
                                      <a:gd name="connsiteY6" fmla="*/ 22785 h 28272"/>
                                      <a:gd name="connsiteX7" fmla="*/ -1588 w 23913"/>
                                      <a:gd name="connsiteY7" fmla="*/ 22785 h 28272"/>
                                      <a:gd name="connsiteX8" fmla="*/ -1588 w 23913"/>
                                      <a:gd name="connsiteY8" fmla="*/ 26008 h 282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3913" h="28272">
                                        <a:moveTo>
                                          <a:pt x="-1588" y="26008"/>
                                        </a:moveTo>
                                        <a:lnTo>
                                          <a:pt x="22325" y="26008"/>
                                        </a:lnTo>
                                        <a:lnTo>
                                          <a:pt x="22325" y="22785"/>
                                        </a:lnTo>
                                        <a:lnTo>
                                          <a:pt x="12292" y="22785"/>
                                        </a:lnTo>
                                        <a:lnTo>
                                          <a:pt x="12292" y="-2264"/>
                                        </a:lnTo>
                                        <a:lnTo>
                                          <a:pt x="8451" y="-2264"/>
                                        </a:lnTo>
                                        <a:lnTo>
                                          <a:pt x="8451" y="22785"/>
                                        </a:lnTo>
                                        <a:lnTo>
                                          <a:pt x="-1588" y="22785"/>
                                        </a:lnTo>
                                        <a:lnTo>
                                          <a:pt x="-1588" y="2600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 name="Freeform: Shape 336"/>
                                <wps:cNvSpPr/>
                                <wps:spPr>
                                  <a:xfrm flipV="1">
                                    <a:off x="2327886" y="7207105"/>
                                    <a:ext cx="19466" cy="22267"/>
                                  </a:xfrm>
                                  <a:custGeom>
                                    <a:avLst/>
                                    <a:gdLst>
                                      <a:gd name="connsiteX0" fmla="*/ 8141 w 19466"/>
                                      <a:gd name="connsiteY0" fmla="*/ 17640 h 22267"/>
                                      <a:gd name="connsiteX1" fmla="*/ 3712 w 19466"/>
                                      <a:gd name="connsiteY1" fmla="*/ 15453 h 22267"/>
                                      <a:gd name="connsiteX2" fmla="*/ 2083 w 19466"/>
                                      <a:gd name="connsiteY2" fmla="*/ 9460 h 22267"/>
                                      <a:gd name="connsiteX3" fmla="*/ 3700 w 19466"/>
                                      <a:gd name="connsiteY3" fmla="*/ 3468 h 22267"/>
                                      <a:gd name="connsiteX4" fmla="*/ 8141 w 19466"/>
                                      <a:gd name="connsiteY4" fmla="*/ 1280 h 22267"/>
                                      <a:gd name="connsiteX5" fmla="*/ 12552 w 19466"/>
                                      <a:gd name="connsiteY5" fmla="*/ 3474 h 22267"/>
                                      <a:gd name="connsiteX6" fmla="*/ 14182 w 19466"/>
                                      <a:gd name="connsiteY6" fmla="*/ 9460 h 22267"/>
                                      <a:gd name="connsiteX7" fmla="*/ 12552 w 19466"/>
                                      <a:gd name="connsiteY7" fmla="*/ 15435 h 22267"/>
                                      <a:gd name="connsiteX8" fmla="*/ 8141 w 19466"/>
                                      <a:gd name="connsiteY8" fmla="*/ 17640 h 22267"/>
                                      <a:gd name="connsiteX9" fmla="*/ 8141 w 19466"/>
                                      <a:gd name="connsiteY9" fmla="*/ 20591 h 22267"/>
                                      <a:gd name="connsiteX10" fmla="*/ 15278 w 19466"/>
                                      <a:gd name="connsiteY10" fmla="*/ 17634 h 22267"/>
                                      <a:gd name="connsiteX11" fmla="*/ 17877 w 19466"/>
                                      <a:gd name="connsiteY11" fmla="*/ 9460 h 22267"/>
                                      <a:gd name="connsiteX12" fmla="*/ 15278 w 19466"/>
                                      <a:gd name="connsiteY12" fmla="*/ 1286 h 22267"/>
                                      <a:gd name="connsiteX13" fmla="*/ 8141 w 19466"/>
                                      <a:gd name="connsiteY13" fmla="*/ -1676 h 22267"/>
                                      <a:gd name="connsiteX14" fmla="*/ 992 w 19466"/>
                                      <a:gd name="connsiteY14" fmla="*/ 1286 h 22267"/>
                                      <a:gd name="connsiteX15" fmla="*/ -1589 w 19466"/>
                                      <a:gd name="connsiteY15" fmla="*/ 9460 h 22267"/>
                                      <a:gd name="connsiteX16" fmla="*/ 992 w 19466"/>
                                      <a:gd name="connsiteY16" fmla="*/ 17634 h 22267"/>
                                      <a:gd name="connsiteX17" fmla="*/ 8141 w 19466"/>
                                      <a:gd name="connsiteY17" fmla="*/ 20591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9466" h="22267">
                                        <a:moveTo>
                                          <a:pt x="8141" y="17640"/>
                                        </a:moveTo>
                                        <a:cubicBezTo>
                                          <a:pt x="6275" y="17640"/>
                                          <a:pt x="4799" y="16911"/>
                                          <a:pt x="3712" y="15453"/>
                                        </a:cubicBezTo>
                                        <a:cubicBezTo>
                                          <a:pt x="2626" y="13995"/>
                                          <a:pt x="2083" y="11997"/>
                                          <a:pt x="2083" y="9460"/>
                                        </a:cubicBezTo>
                                        <a:cubicBezTo>
                                          <a:pt x="2083" y="6924"/>
                                          <a:pt x="2622" y="4926"/>
                                          <a:pt x="3700" y="3468"/>
                                        </a:cubicBezTo>
                                        <a:cubicBezTo>
                                          <a:pt x="4783" y="2010"/>
                                          <a:pt x="6263" y="1280"/>
                                          <a:pt x="8141" y="1280"/>
                                        </a:cubicBezTo>
                                        <a:cubicBezTo>
                                          <a:pt x="9999" y="1280"/>
                                          <a:pt x="11469" y="2012"/>
                                          <a:pt x="12552" y="3474"/>
                                        </a:cubicBezTo>
                                        <a:cubicBezTo>
                                          <a:pt x="13638" y="4940"/>
                                          <a:pt x="14182" y="6936"/>
                                          <a:pt x="14182" y="9460"/>
                                        </a:cubicBezTo>
                                        <a:cubicBezTo>
                                          <a:pt x="14182" y="11973"/>
                                          <a:pt x="13638" y="13964"/>
                                          <a:pt x="12552" y="15435"/>
                                        </a:cubicBezTo>
                                        <a:cubicBezTo>
                                          <a:pt x="11469" y="16905"/>
                                          <a:pt x="9999" y="17640"/>
                                          <a:pt x="8141" y="17640"/>
                                        </a:cubicBezTo>
                                        <a:close/>
                                        <a:moveTo>
                                          <a:pt x="8141" y="20591"/>
                                        </a:moveTo>
                                        <a:cubicBezTo>
                                          <a:pt x="11170" y="20591"/>
                                          <a:pt x="13549" y="19606"/>
                                          <a:pt x="15278" y="17634"/>
                                        </a:cubicBezTo>
                                        <a:cubicBezTo>
                                          <a:pt x="17011" y="15667"/>
                                          <a:pt x="17877" y="12942"/>
                                          <a:pt x="17877" y="9460"/>
                                        </a:cubicBezTo>
                                        <a:cubicBezTo>
                                          <a:pt x="17877" y="5990"/>
                                          <a:pt x="17011" y="3266"/>
                                          <a:pt x="15278" y="1286"/>
                                        </a:cubicBezTo>
                                        <a:cubicBezTo>
                                          <a:pt x="13549" y="-689"/>
                                          <a:pt x="11170" y="-1676"/>
                                          <a:pt x="8141" y="-1676"/>
                                        </a:cubicBezTo>
                                        <a:cubicBezTo>
                                          <a:pt x="5100" y="-1676"/>
                                          <a:pt x="2717" y="-689"/>
                                          <a:pt x="992" y="1286"/>
                                        </a:cubicBezTo>
                                        <a:cubicBezTo>
                                          <a:pt x="-729" y="3266"/>
                                          <a:pt x="-1589" y="5990"/>
                                          <a:pt x="-1589" y="9460"/>
                                        </a:cubicBezTo>
                                        <a:cubicBezTo>
                                          <a:pt x="-1589" y="12942"/>
                                          <a:pt x="-729" y="15667"/>
                                          <a:pt x="992" y="17634"/>
                                        </a:cubicBezTo>
                                        <a:cubicBezTo>
                                          <a:pt x="2717" y="19606"/>
                                          <a:pt x="5100" y="20591"/>
                                          <a:pt x="8141" y="2059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7" name="Freeform: Shape 337"/>
                                <wps:cNvSpPr/>
                                <wps:spPr>
                                  <a:xfrm flipV="1">
                                    <a:off x="2350512" y="7201591"/>
                                    <a:ext cx="13231" cy="27230"/>
                                  </a:xfrm>
                                  <a:custGeom>
                                    <a:avLst/>
                                    <a:gdLst>
                                      <a:gd name="connsiteX0" fmla="*/ 5170 w 13231"/>
                                      <a:gd name="connsiteY0" fmla="*/ 25052 h 27230"/>
                                      <a:gd name="connsiteX1" fmla="*/ 5170 w 13231"/>
                                      <a:gd name="connsiteY1" fmla="*/ 19030 h 27230"/>
                                      <a:gd name="connsiteX2" fmla="*/ 12344 w 13231"/>
                                      <a:gd name="connsiteY2" fmla="*/ 19030 h 27230"/>
                                      <a:gd name="connsiteX3" fmla="*/ 12344 w 13231"/>
                                      <a:gd name="connsiteY3" fmla="*/ 16321 h 27230"/>
                                      <a:gd name="connsiteX4" fmla="*/ 5170 w 13231"/>
                                      <a:gd name="connsiteY4" fmla="*/ 16321 h 27230"/>
                                      <a:gd name="connsiteX5" fmla="*/ 5170 w 13231"/>
                                      <a:gd name="connsiteY5" fmla="*/ 4809 h 27230"/>
                                      <a:gd name="connsiteX6" fmla="*/ 5879 w 13231"/>
                                      <a:gd name="connsiteY6" fmla="*/ 1476 h 27230"/>
                                      <a:gd name="connsiteX7" fmla="*/ 8769 w 13231"/>
                                      <a:gd name="connsiteY7" fmla="*/ 737 h 27230"/>
                                      <a:gd name="connsiteX8" fmla="*/ 12344 w 13231"/>
                                      <a:gd name="connsiteY8" fmla="*/ 737 h 27230"/>
                                      <a:gd name="connsiteX9" fmla="*/ 12344 w 13231"/>
                                      <a:gd name="connsiteY9" fmla="*/ -2178 h 27230"/>
                                      <a:gd name="connsiteX10" fmla="*/ 8769 w 13231"/>
                                      <a:gd name="connsiteY10" fmla="*/ -2178 h 27230"/>
                                      <a:gd name="connsiteX11" fmla="*/ 3201 w 13231"/>
                                      <a:gd name="connsiteY11" fmla="*/ -675 h 27230"/>
                                      <a:gd name="connsiteX12" fmla="*/ 1668 w 13231"/>
                                      <a:gd name="connsiteY12" fmla="*/ 4809 h 27230"/>
                                      <a:gd name="connsiteX13" fmla="*/ 1668 w 13231"/>
                                      <a:gd name="connsiteY13" fmla="*/ 16321 h 27230"/>
                                      <a:gd name="connsiteX14" fmla="*/ -888 w 13231"/>
                                      <a:gd name="connsiteY14" fmla="*/ 16321 h 27230"/>
                                      <a:gd name="connsiteX15" fmla="*/ -888 w 13231"/>
                                      <a:gd name="connsiteY15" fmla="*/ 19030 h 27230"/>
                                      <a:gd name="connsiteX16" fmla="*/ 1668 w 13231"/>
                                      <a:gd name="connsiteY16" fmla="*/ 19030 h 27230"/>
                                      <a:gd name="connsiteX17" fmla="*/ 1668 w 13231"/>
                                      <a:gd name="connsiteY17" fmla="*/ 25052 h 27230"/>
                                      <a:gd name="connsiteX18" fmla="*/ 5170 w 13231"/>
                                      <a:gd name="connsiteY18" fmla="*/ 25052 h 272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231" h="27230">
                                        <a:moveTo>
                                          <a:pt x="5170" y="25052"/>
                                        </a:moveTo>
                                        <a:lnTo>
                                          <a:pt x="5170" y="19030"/>
                                        </a:lnTo>
                                        <a:lnTo>
                                          <a:pt x="12344" y="19030"/>
                                        </a:lnTo>
                                        <a:lnTo>
                                          <a:pt x="12344" y="16321"/>
                                        </a:lnTo>
                                        <a:lnTo>
                                          <a:pt x="5170" y="16321"/>
                                        </a:lnTo>
                                        <a:lnTo>
                                          <a:pt x="5170" y="4809"/>
                                        </a:lnTo>
                                        <a:cubicBezTo>
                                          <a:pt x="5170" y="3080"/>
                                          <a:pt x="5406" y="1969"/>
                                          <a:pt x="5879" y="1476"/>
                                        </a:cubicBezTo>
                                        <a:cubicBezTo>
                                          <a:pt x="6352" y="983"/>
                                          <a:pt x="7315" y="737"/>
                                          <a:pt x="8769" y="737"/>
                                        </a:cubicBezTo>
                                        <a:lnTo>
                                          <a:pt x="12344" y="737"/>
                                        </a:lnTo>
                                        <a:lnTo>
                                          <a:pt x="12344" y="-2178"/>
                                        </a:lnTo>
                                        <a:lnTo>
                                          <a:pt x="8769" y="-2178"/>
                                        </a:lnTo>
                                        <a:cubicBezTo>
                                          <a:pt x="6079" y="-2178"/>
                                          <a:pt x="4223" y="-1677"/>
                                          <a:pt x="3201" y="-675"/>
                                        </a:cubicBezTo>
                                        <a:cubicBezTo>
                                          <a:pt x="2179" y="331"/>
                                          <a:pt x="1668" y="2159"/>
                                          <a:pt x="1668" y="4809"/>
                                        </a:cubicBezTo>
                                        <a:lnTo>
                                          <a:pt x="1668" y="16321"/>
                                        </a:lnTo>
                                        <a:lnTo>
                                          <a:pt x="-888" y="16321"/>
                                        </a:lnTo>
                                        <a:lnTo>
                                          <a:pt x="-888" y="19030"/>
                                        </a:lnTo>
                                        <a:lnTo>
                                          <a:pt x="1668" y="19030"/>
                                        </a:lnTo>
                                        <a:lnTo>
                                          <a:pt x="1668" y="25052"/>
                                        </a:lnTo>
                                        <a:lnTo>
                                          <a:pt x="5170" y="2505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8" name="Freeform: Shape 338"/>
                                <wps:cNvSpPr/>
                                <wps:spPr>
                                  <a:xfrm flipV="1">
                                    <a:off x="2367000" y="7207105"/>
                                    <a:ext cx="17915" cy="22267"/>
                                  </a:xfrm>
                                  <a:custGeom>
                                    <a:avLst/>
                                    <a:gdLst>
                                      <a:gd name="connsiteX0" fmla="*/ 9484 w 17915"/>
                                      <a:gd name="connsiteY0" fmla="*/ 9533 h 22267"/>
                                      <a:gd name="connsiteX1" fmla="*/ 3631 w 17915"/>
                                      <a:gd name="connsiteY1" fmla="*/ 8570 h 22267"/>
                                      <a:gd name="connsiteX2" fmla="*/ 2002 w 17915"/>
                                      <a:gd name="connsiteY2" fmla="*/ 5273 h 22267"/>
                                      <a:gd name="connsiteX3" fmla="*/ 3225 w 17915"/>
                                      <a:gd name="connsiteY3" fmla="*/ 2329 h 22267"/>
                                      <a:gd name="connsiteX4" fmla="*/ 6546 w 17915"/>
                                      <a:gd name="connsiteY4" fmla="*/ 1244 h 22267"/>
                                      <a:gd name="connsiteX5" fmla="*/ 11199 w 17915"/>
                                      <a:gd name="connsiteY5" fmla="*/ 3298 h 22267"/>
                                      <a:gd name="connsiteX6" fmla="*/ 12950 w 17915"/>
                                      <a:gd name="connsiteY6" fmla="*/ 8758 h 22267"/>
                                      <a:gd name="connsiteX7" fmla="*/ 12950 w 17915"/>
                                      <a:gd name="connsiteY7" fmla="*/ 9533 h 22267"/>
                                      <a:gd name="connsiteX8" fmla="*/ 9484 w 17915"/>
                                      <a:gd name="connsiteY8" fmla="*/ 9533 h 22267"/>
                                      <a:gd name="connsiteX9" fmla="*/ 16433 w 17915"/>
                                      <a:gd name="connsiteY9" fmla="*/ 10975 h 22267"/>
                                      <a:gd name="connsiteX10" fmla="*/ 16433 w 17915"/>
                                      <a:gd name="connsiteY10" fmla="*/ -1125 h 22267"/>
                                      <a:gd name="connsiteX11" fmla="*/ 12950 w 17915"/>
                                      <a:gd name="connsiteY11" fmla="*/ -1125 h 22267"/>
                                      <a:gd name="connsiteX12" fmla="*/ 12950 w 17915"/>
                                      <a:gd name="connsiteY12" fmla="*/ 2092 h 22267"/>
                                      <a:gd name="connsiteX13" fmla="*/ 9975 w 17915"/>
                                      <a:gd name="connsiteY13" fmla="*/ -755 h 22267"/>
                                      <a:gd name="connsiteX14" fmla="*/ 5619 w 17915"/>
                                      <a:gd name="connsiteY14" fmla="*/ -1676 h 22267"/>
                                      <a:gd name="connsiteX15" fmla="*/ 439 w 17915"/>
                                      <a:gd name="connsiteY15" fmla="*/ 153 h 22267"/>
                                      <a:gd name="connsiteX16" fmla="*/ -1482 w 17915"/>
                                      <a:gd name="connsiteY16" fmla="*/ 5049 h 22267"/>
                                      <a:gd name="connsiteX17" fmla="*/ 911 w 17915"/>
                                      <a:gd name="connsiteY17" fmla="*/ 10442 h 22267"/>
                                      <a:gd name="connsiteX18" fmla="*/ 8060 w 17915"/>
                                      <a:gd name="connsiteY18" fmla="*/ 12260 h 22267"/>
                                      <a:gd name="connsiteX19" fmla="*/ 12950 w 17915"/>
                                      <a:gd name="connsiteY19" fmla="*/ 12260 h 22267"/>
                                      <a:gd name="connsiteX20" fmla="*/ 12950 w 17915"/>
                                      <a:gd name="connsiteY20" fmla="*/ 12605 h 22267"/>
                                      <a:gd name="connsiteX21" fmla="*/ 11368 w 17915"/>
                                      <a:gd name="connsiteY21" fmla="*/ 16325 h 22267"/>
                                      <a:gd name="connsiteX22" fmla="*/ 6927 w 17915"/>
                                      <a:gd name="connsiteY22" fmla="*/ 17640 h 22267"/>
                                      <a:gd name="connsiteX23" fmla="*/ 3383 w 17915"/>
                                      <a:gd name="connsiteY23" fmla="*/ 17204 h 22267"/>
                                      <a:gd name="connsiteX24" fmla="*/ 75 w 17915"/>
                                      <a:gd name="connsiteY24" fmla="*/ 15895 h 22267"/>
                                      <a:gd name="connsiteX25" fmla="*/ 75 w 17915"/>
                                      <a:gd name="connsiteY25" fmla="*/ 19119 h 22267"/>
                                      <a:gd name="connsiteX26" fmla="*/ 3783 w 17915"/>
                                      <a:gd name="connsiteY26" fmla="*/ 20222 h 22267"/>
                                      <a:gd name="connsiteX27" fmla="*/ 7285 w 17915"/>
                                      <a:gd name="connsiteY27" fmla="*/ 20591 h 22267"/>
                                      <a:gd name="connsiteX28" fmla="*/ 14161 w 17915"/>
                                      <a:gd name="connsiteY28" fmla="*/ 18204 h 22267"/>
                                      <a:gd name="connsiteX29" fmla="*/ 16433 w 17915"/>
                                      <a:gd name="connsiteY29" fmla="*/ 10975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7915" h="22267">
                                        <a:moveTo>
                                          <a:pt x="9484" y="9533"/>
                                        </a:moveTo>
                                        <a:cubicBezTo>
                                          <a:pt x="6669" y="9533"/>
                                          <a:pt x="4718" y="9212"/>
                                          <a:pt x="3631" y="8570"/>
                                        </a:cubicBezTo>
                                        <a:cubicBezTo>
                                          <a:pt x="2545" y="7927"/>
                                          <a:pt x="2002" y="6829"/>
                                          <a:pt x="2002" y="5273"/>
                                        </a:cubicBezTo>
                                        <a:cubicBezTo>
                                          <a:pt x="2002" y="4037"/>
                                          <a:pt x="2410" y="3056"/>
                                          <a:pt x="3225" y="2329"/>
                                        </a:cubicBezTo>
                                        <a:cubicBezTo>
                                          <a:pt x="4041" y="1606"/>
                                          <a:pt x="5148" y="1244"/>
                                          <a:pt x="6546" y="1244"/>
                                        </a:cubicBezTo>
                                        <a:cubicBezTo>
                                          <a:pt x="8480" y="1244"/>
                                          <a:pt x="10031" y="1929"/>
                                          <a:pt x="11199" y="3298"/>
                                        </a:cubicBezTo>
                                        <a:cubicBezTo>
                                          <a:pt x="12366" y="4668"/>
                                          <a:pt x="12950" y="6487"/>
                                          <a:pt x="12950" y="8758"/>
                                        </a:cubicBezTo>
                                        <a:lnTo>
                                          <a:pt x="12950" y="9533"/>
                                        </a:lnTo>
                                        <a:lnTo>
                                          <a:pt x="9484" y="9533"/>
                                        </a:lnTo>
                                        <a:close/>
                                        <a:moveTo>
                                          <a:pt x="16433" y="10975"/>
                                        </a:moveTo>
                                        <a:lnTo>
                                          <a:pt x="16433" y="-1125"/>
                                        </a:lnTo>
                                        <a:lnTo>
                                          <a:pt x="12950" y="-1125"/>
                                        </a:lnTo>
                                        <a:lnTo>
                                          <a:pt x="12950" y="2092"/>
                                        </a:lnTo>
                                        <a:cubicBezTo>
                                          <a:pt x="12154" y="808"/>
                                          <a:pt x="11162" y="-141"/>
                                          <a:pt x="9975" y="-755"/>
                                        </a:cubicBezTo>
                                        <a:cubicBezTo>
                                          <a:pt x="8787" y="-1369"/>
                                          <a:pt x="7335" y="-1676"/>
                                          <a:pt x="5619" y="-1676"/>
                                        </a:cubicBezTo>
                                        <a:cubicBezTo>
                                          <a:pt x="3450" y="-1676"/>
                                          <a:pt x="1723" y="-1067"/>
                                          <a:pt x="439" y="153"/>
                                        </a:cubicBezTo>
                                        <a:cubicBezTo>
                                          <a:pt x="-842" y="1373"/>
                                          <a:pt x="-1482" y="3005"/>
                                          <a:pt x="-1482" y="5049"/>
                                        </a:cubicBezTo>
                                        <a:cubicBezTo>
                                          <a:pt x="-1482" y="7433"/>
                                          <a:pt x="-684" y="9230"/>
                                          <a:pt x="911" y="10442"/>
                                        </a:cubicBezTo>
                                        <a:cubicBezTo>
                                          <a:pt x="2511" y="11654"/>
                                          <a:pt x="4894" y="12260"/>
                                          <a:pt x="8060" y="12260"/>
                                        </a:cubicBezTo>
                                        <a:lnTo>
                                          <a:pt x="12950" y="12260"/>
                                        </a:lnTo>
                                        <a:lnTo>
                                          <a:pt x="12950" y="12605"/>
                                        </a:lnTo>
                                        <a:cubicBezTo>
                                          <a:pt x="12950" y="14209"/>
                                          <a:pt x="12422" y="15449"/>
                                          <a:pt x="11368" y="16325"/>
                                        </a:cubicBezTo>
                                        <a:cubicBezTo>
                                          <a:pt x="10314" y="17202"/>
                                          <a:pt x="8834" y="17640"/>
                                          <a:pt x="6927" y="17640"/>
                                        </a:cubicBezTo>
                                        <a:cubicBezTo>
                                          <a:pt x="5716" y="17640"/>
                                          <a:pt x="4534" y="17495"/>
                                          <a:pt x="3383" y="17204"/>
                                        </a:cubicBezTo>
                                        <a:cubicBezTo>
                                          <a:pt x="2236" y="16913"/>
                                          <a:pt x="1133" y="16477"/>
                                          <a:pt x="75" y="15895"/>
                                        </a:cubicBezTo>
                                        <a:lnTo>
                                          <a:pt x="75" y="19119"/>
                                        </a:lnTo>
                                        <a:cubicBezTo>
                                          <a:pt x="1347" y="19612"/>
                                          <a:pt x="2583" y="19979"/>
                                          <a:pt x="3783" y="20222"/>
                                        </a:cubicBezTo>
                                        <a:cubicBezTo>
                                          <a:pt x="4982" y="20468"/>
                                          <a:pt x="6150" y="20591"/>
                                          <a:pt x="7285" y="20591"/>
                                        </a:cubicBezTo>
                                        <a:cubicBezTo>
                                          <a:pt x="10354" y="20591"/>
                                          <a:pt x="12647" y="19795"/>
                                          <a:pt x="14161" y="18204"/>
                                        </a:cubicBezTo>
                                        <a:cubicBezTo>
                                          <a:pt x="15676" y="16616"/>
                                          <a:pt x="16433" y="14207"/>
                                          <a:pt x="16433" y="1097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9" name="Freeform: Shape 339"/>
                                <wps:cNvSpPr/>
                                <wps:spPr>
                                  <a:xfrm flipV="1">
                                    <a:off x="2392088" y="7199355"/>
                                    <a:ext cx="3483" cy="29466"/>
                                  </a:xfrm>
                                  <a:custGeom>
                                    <a:avLst/>
                                    <a:gdLst>
                                      <a:gd name="connsiteX0" fmla="*/ -505 w 3483"/>
                                      <a:gd name="connsiteY0" fmla="*/ 27103 h 29466"/>
                                      <a:gd name="connsiteX1" fmla="*/ 2978 w 3483"/>
                                      <a:gd name="connsiteY1" fmla="*/ 27103 h 29466"/>
                                      <a:gd name="connsiteX2" fmla="*/ 2978 w 3483"/>
                                      <a:gd name="connsiteY2" fmla="*/ -2363 h 29466"/>
                                      <a:gd name="connsiteX3" fmla="*/ -505 w 3483"/>
                                      <a:gd name="connsiteY3" fmla="*/ -2363 h 29466"/>
                                      <a:gd name="connsiteX4" fmla="*/ -505 w 3483"/>
                                      <a:gd name="connsiteY4" fmla="*/ 27103 h 294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83" h="29466">
                                        <a:moveTo>
                                          <a:pt x="-505" y="27103"/>
                                        </a:moveTo>
                                        <a:lnTo>
                                          <a:pt x="2978" y="27103"/>
                                        </a:lnTo>
                                        <a:lnTo>
                                          <a:pt x="2978" y="-2363"/>
                                        </a:lnTo>
                                        <a:lnTo>
                                          <a:pt x="-505" y="-2363"/>
                                        </a:lnTo>
                                        <a:lnTo>
                                          <a:pt x="-505" y="2710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0" name="Freeform: Shape 340"/>
                                <wps:cNvSpPr/>
                                <wps:spPr>
                                  <a:xfrm flipV="1">
                                    <a:off x="2403751" y="7208772"/>
                                    <a:ext cx="3992" cy="20049"/>
                                  </a:xfrm>
                                  <a:custGeom>
                                    <a:avLst/>
                                    <a:gdLst>
                                      <a:gd name="connsiteX0" fmla="*/ -691 w 3992"/>
                                      <a:gd name="connsiteY0" fmla="*/ 3227 h 20049"/>
                                      <a:gd name="connsiteX1" fmla="*/ 3301 w 3992"/>
                                      <a:gd name="connsiteY1" fmla="*/ 3227 h 20049"/>
                                      <a:gd name="connsiteX2" fmla="*/ 3301 w 3992"/>
                                      <a:gd name="connsiteY2" fmla="*/ -1584 h 20049"/>
                                      <a:gd name="connsiteX3" fmla="*/ -691 w 3992"/>
                                      <a:gd name="connsiteY3" fmla="*/ -1584 h 20049"/>
                                      <a:gd name="connsiteX4" fmla="*/ -691 w 3992"/>
                                      <a:gd name="connsiteY4" fmla="*/ 3227 h 20049"/>
                                      <a:gd name="connsiteX5" fmla="*/ -691 w 3992"/>
                                      <a:gd name="connsiteY5" fmla="*/ 18466 h 20049"/>
                                      <a:gd name="connsiteX6" fmla="*/ 3301 w 3992"/>
                                      <a:gd name="connsiteY6" fmla="*/ 18466 h 20049"/>
                                      <a:gd name="connsiteX7" fmla="*/ 3301 w 3992"/>
                                      <a:gd name="connsiteY7" fmla="*/ 13661 h 20049"/>
                                      <a:gd name="connsiteX8" fmla="*/ -691 w 3992"/>
                                      <a:gd name="connsiteY8" fmla="*/ 13661 h 20049"/>
                                      <a:gd name="connsiteX9" fmla="*/ -691 w 3992"/>
                                      <a:gd name="connsiteY9" fmla="*/ 18466 h 200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992" h="20049">
                                        <a:moveTo>
                                          <a:pt x="-691" y="3227"/>
                                        </a:moveTo>
                                        <a:lnTo>
                                          <a:pt x="3301" y="3227"/>
                                        </a:lnTo>
                                        <a:lnTo>
                                          <a:pt x="3301" y="-1584"/>
                                        </a:lnTo>
                                        <a:lnTo>
                                          <a:pt x="-691" y="-1584"/>
                                        </a:lnTo>
                                        <a:lnTo>
                                          <a:pt x="-691" y="3227"/>
                                        </a:lnTo>
                                        <a:close/>
                                        <a:moveTo>
                                          <a:pt x="-691" y="18466"/>
                                        </a:moveTo>
                                        <a:lnTo>
                                          <a:pt x="3301" y="18466"/>
                                        </a:lnTo>
                                        <a:lnTo>
                                          <a:pt x="3301" y="13661"/>
                                        </a:lnTo>
                                        <a:lnTo>
                                          <a:pt x="-691" y="13661"/>
                                        </a:lnTo>
                                        <a:lnTo>
                                          <a:pt x="-691" y="1846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1" name="Freeform: Shape 341"/>
                                <wps:cNvSpPr/>
                                <wps:spPr>
                                  <a:xfrm flipV="1">
                                    <a:off x="2412271" y="7228821"/>
                                    <a:ext cx="3877" cy="3877"/>
                                  </a:xfrm>
                                  <a:custGeom>
                                    <a:avLst/>
                                    <a:gdLst/>
                                    <a:ahLst/>
                                    <a:cxnLst/>
                                    <a:rect l="l" t="t" r="r" b="b"/>
                                    <a:pathLst>
                                      <a:path w="3877" h="3877"/>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2" name="Freeform: Shape 342"/>
                                <wps:cNvSpPr/>
                                <wps:spPr>
                                  <a:xfrm flipV="1">
                                    <a:off x="2427038" y="7200040"/>
                                    <a:ext cx="19502" cy="29332"/>
                                  </a:xfrm>
                                  <a:custGeom>
                                    <a:avLst/>
                                    <a:gdLst>
                                      <a:gd name="connsiteX0" fmla="*/ 201 w 19502"/>
                                      <a:gd name="connsiteY0" fmla="*/ -1121 h 29332"/>
                                      <a:gd name="connsiteX1" fmla="*/ 201 w 19502"/>
                                      <a:gd name="connsiteY1" fmla="*/ 2363 h 29332"/>
                                      <a:gd name="connsiteX2" fmla="*/ 3115 w 19502"/>
                                      <a:gd name="connsiteY2" fmla="*/ 1321 h 29332"/>
                                      <a:gd name="connsiteX3" fmla="*/ 6017 w 19502"/>
                                      <a:gd name="connsiteY3" fmla="*/ 963 h 29332"/>
                                      <a:gd name="connsiteX4" fmla="*/ 11797 w 19502"/>
                                      <a:gd name="connsiteY4" fmla="*/ 3508 h 29332"/>
                                      <a:gd name="connsiteX5" fmla="*/ 14081 w 19502"/>
                                      <a:gd name="connsiteY5" fmla="*/ 11246 h 29332"/>
                                      <a:gd name="connsiteX6" fmla="*/ 11294 w 19502"/>
                                      <a:gd name="connsiteY6" fmla="*/ 8743 h 29332"/>
                                      <a:gd name="connsiteX7" fmla="*/ 7568 w 19502"/>
                                      <a:gd name="connsiteY7" fmla="*/ 7871 h 29332"/>
                                      <a:gd name="connsiteX8" fmla="*/ 856 w 19502"/>
                                      <a:gd name="connsiteY8" fmla="*/ 10434 h 29332"/>
                                      <a:gd name="connsiteX9" fmla="*/ -1616 w 19502"/>
                                      <a:gd name="connsiteY9" fmla="*/ 17456 h 29332"/>
                                      <a:gd name="connsiteX10" fmla="*/ 959 w 19502"/>
                                      <a:gd name="connsiteY10" fmla="*/ 24437 h 29332"/>
                                      <a:gd name="connsiteX11" fmla="*/ 7811 w 19502"/>
                                      <a:gd name="connsiteY11" fmla="*/ 27072 h 29332"/>
                                      <a:gd name="connsiteX12" fmla="*/ 15299 w 19502"/>
                                      <a:gd name="connsiteY12" fmla="*/ 23310 h 29332"/>
                                      <a:gd name="connsiteX13" fmla="*/ 17886 w 19502"/>
                                      <a:gd name="connsiteY13" fmla="*/ 12397 h 29332"/>
                                      <a:gd name="connsiteX14" fmla="*/ 14712 w 19502"/>
                                      <a:gd name="connsiteY14" fmla="*/ 1727 h 29332"/>
                                      <a:gd name="connsiteX15" fmla="*/ 6187 w 19502"/>
                                      <a:gd name="connsiteY15" fmla="*/ -2260 h 29332"/>
                                      <a:gd name="connsiteX16" fmla="*/ 3267 w 19502"/>
                                      <a:gd name="connsiteY16" fmla="*/ -1976 h 29332"/>
                                      <a:gd name="connsiteX17" fmla="*/ 201 w 19502"/>
                                      <a:gd name="connsiteY17" fmla="*/ -1121 h 29332"/>
                                      <a:gd name="connsiteX18" fmla="*/ 7811 w 19502"/>
                                      <a:gd name="connsiteY18" fmla="*/ 10864 h 29332"/>
                                      <a:gd name="connsiteX19" fmla="*/ 11888 w 19502"/>
                                      <a:gd name="connsiteY19" fmla="*/ 12621 h 29332"/>
                                      <a:gd name="connsiteX20" fmla="*/ 13397 w 19502"/>
                                      <a:gd name="connsiteY20" fmla="*/ 17456 h 29332"/>
                                      <a:gd name="connsiteX21" fmla="*/ 11888 w 19502"/>
                                      <a:gd name="connsiteY21" fmla="*/ 22273 h 29332"/>
                                      <a:gd name="connsiteX22" fmla="*/ 7811 w 19502"/>
                                      <a:gd name="connsiteY22" fmla="*/ 24043 h 29332"/>
                                      <a:gd name="connsiteX23" fmla="*/ 3733 w 19502"/>
                                      <a:gd name="connsiteY23" fmla="*/ 22273 h 29332"/>
                                      <a:gd name="connsiteX24" fmla="*/ 2231 w 19502"/>
                                      <a:gd name="connsiteY24" fmla="*/ 17456 h 29332"/>
                                      <a:gd name="connsiteX25" fmla="*/ 3733 w 19502"/>
                                      <a:gd name="connsiteY25" fmla="*/ 12621 h 29332"/>
                                      <a:gd name="connsiteX26" fmla="*/ 7811 w 19502"/>
                                      <a:gd name="connsiteY26" fmla="*/ 10864 h 29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19502" h="29332">
                                        <a:moveTo>
                                          <a:pt x="201" y="-1121"/>
                                        </a:moveTo>
                                        <a:lnTo>
                                          <a:pt x="201" y="2363"/>
                                        </a:lnTo>
                                        <a:cubicBezTo>
                                          <a:pt x="1163" y="1906"/>
                                          <a:pt x="2134" y="1559"/>
                                          <a:pt x="3115" y="1321"/>
                                        </a:cubicBezTo>
                                        <a:cubicBezTo>
                                          <a:pt x="4101" y="1082"/>
                                          <a:pt x="5068" y="963"/>
                                          <a:pt x="6017" y="963"/>
                                        </a:cubicBezTo>
                                        <a:cubicBezTo>
                                          <a:pt x="8542" y="963"/>
                                          <a:pt x="10469" y="1811"/>
                                          <a:pt x="11797" y="3508"/>
                                        </a:cubicBezTo>
                                        <a:cubicBezTo>
                                          <a:pt x="13130" y="5205"/>
                                          <a:pt x="13892" y="7784"/>
                                          <a:pt x="14081" y="11246"/>
                                        </a:cubicBezTo>
                                        <a:cubicBezTo>
                                          <a:pt x="13350" y="10159"/>
                                          <a:pt x="12421" y="9325"/>
                                          <a:pt x="11294" y="8743"/>
                                        </a:cubicBezTo>
                                        <a:cubicBezTo>
                                          <a:pt x="10172" y="8161"/>
                                          <a:pt x="8930" y="7871"/>
                                          <a:pt x="7568" y="7871"/>
                                        </a:cubicBezTo>
                                        <a:cubicBezTo>
                                          <a:pt x="4741" y="7871"/>
                                          <a:pt x="2503" y="8725"/>
                                          <a:pt x="856" y="10434"/>
                                        </a:cubicBezTo>
                                        <a:cubicBezTo>
                                          <a:pt x="-792" y="12146"/>
                                          <a:pt x="-1616" y="14487"/>
                                          <a:pt x="-1616" y="17456"/>
                                        </a:cubicBezTo>
                                        <a:cubicBezTo>
                                          <a:pt x="-1616" y="20357"/>
                                          <a:pt x="-758" y="22683"/>
                                          <a:pt x="959" y="24437"/>
                                        </a:cubicBezTo>
                                        <a:cubicBezTo>
                                          <a:pt x="2675" y="26194"/>
                                          <a:pt x="4959" y="27072"/>
                                          <a:pt x="7811" y="27072"/>
                                        </a:cubicBezTo>
                                        <a:cubicBezTo>
                                          <a:pt x="11082" y="27072"/>
                                          <a:pt x="13579" y="25818"/>
                                          <a:pt x="15299" y="23310"/>
                                        </a:cubicBezTo>
                                        <a:cubicBezTo>
                                          <a:pt x="17024" y="20805"/>
                                          <a:pt x="17886" y="17168"/>
                                          <a:pt x="17886" y="12397"/>
                                        </a:cubicBezTo>
                                        <a:cubicBezTo>
                                          <a:pt x="17886" y="7941"/>
                                          <a:pt x="16828" y="4385"/>
                                          <a:pt x="14712" y="1727"/>
                                        </a:cubicBezTo>
                                        <a:cubicBezTo>
                                          <a:pt x="12599" y="-931"/>
                                          <a:pt x="9758" y="-2260"/>
                                          <a:pt x="6187" y="-2260"/>
                                        </a:cubicBezTo>
                                        <a:cubicBezTo>
                                          <a:pt x="5226" y="-2260"/>
                                          <a:pt x="4252" y="-2165"/>
                                          <a:pt x="3267" y="-1976"/>
                                        </a:cubicBezTo>
                                        <a:cubicBezTo>
                                          <a:pt x="2285" y="-1786"/>
                                          <a:pt x="1263" y="-1501"/>
                                          <a:pt x="201" y="-1121"/>
                                        </a:cubicBezTo>
                                        <a:close/>
                                        <a:moveTo>
                                          <a:pt x="7811" y="10864"/>
                                        </a:moveTo>
                                        <a:cubicBezTo>
                                          <a:pt x="9527" y="10864"/>
                                          <a:pt x="10887" y="11450"/>
                                          <a:pt x="11888" y="12621"/>
                                        </a:cubicBezTo>
                                        <a:cubicBezTo>
                                          <a:pt x="12894" y="13797"/>
                                          <a:pt x="13397" y="15408"/>
                                          <a:pt x="13397" y="17456"/>
                                        </a:cubicBezTo>
                                        <a:cubicBezTo>
                                          <a:pt x="13397" y="19488"/>
                                          <a:pt x="12894" y="21094"/>
                                          <a:pt x="11888" y="22273"/>
                                        </a:cubicBezTo>
                                        <a:cubicBezTo>
                                          <a:pt x="10887" y="23453"/>
                                          <a:pt x="9527" y="24043"/>
                                          <a:pt x="7811" y="24043"/>
                                        </a:cubicBezTo>
                                        <a:cubicBezTo>
                                          <a:pt x="6094" y="24043"/>
                                          <a:pt x="4735" y="23453"/>
                                          <a:pt x="3733" y="22273"/>
                                        </a:cubicBezTo>
                                        <a:cubicBezTo>
                                          <a:pt x="2732" y="21094"/>
                                          <a:pt x="2231" y="19488"/>
                                          <a:pt x="2231" y="17456"/>
                                        </a:cubicBezTo>
                                        <a:cubicBezTo>
                                          <a:pt x="2231" y="15408"/>
                                          <a:pt x="2732" y="13797"/>
                                          <a:pt x="3733" y="12621"/>
                                        </a:cubicBezTo>
                                        <a:cubicBezTo>
                                          <a:pt x="4735" y="11450"/>
                                          <a:pt x="6094" y="10864"/>
                                          <a:pt x="7811" y="1086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3" name="Freeform: Shape 343"/>
                                <wps:cNvSpPr/>
                                <wps:spPr>
                                  <a:xfrm flipV="1">
                                    <a:off x="2452447" y="7200549"/>
                                    <a:ext cx="18175" cy="28272"/>
                                  </a:xfrm>
                                  <a:custGeom>
                                    <a:avLst/>
                                    <a:gdLst>
                                      <a:gd name="connsiteX0" fmla="*/ -1622 w 18175"/>
                                      <a:gd name="connsiteY0" fmla="*/ 26008 h 28272"/>
                                      <a:gd name="connsiteX1" fmla="*/ 16553 w 18175"/>
                                      <a:gd name="connsiteY1" fmla="*/ 26008 h 28272"/>
                                      <a:gd name="connsiteX2" fmla="*/ 16553 w 18175"/>
                                      <a:gd name="connsiteY2" fmla="*/ 24379 h 28272"/>
                                      <a:gd name="connsiteX3" fmla="*/ 6290 w 18175"/>
                                      <a:gd name="connsiteY3" fmla="*/ -2264 h 28272"/>
                                      <a:gd name="connsiteX4" fmla="*/ 2297 w 18175"/>
                                      <a:gd name="connsiteY4" fmla="*/ -2264 h 28272"/>
                                      <a:gd name="connsiteX5" fmla="*/ 11955 w 18175"/>
                                      <a:gd name="connsiteY5" fmla="*/ 22785 h 28272"/>
                                      <a:gd name="connsiteX6" fmla="*/ -1622 w 18175"/>
                                      <a:gd name="connsiteY6" fmla="*/ 22785 h 28272"/>
                                      <a:gd name="connsiteX7" fmla="*/ -1622 w 18175"/>
                                      <a:gd name="connsiteY7" fmla="*/ 26008 h 282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8175" h="28272">
                                        <a:moveTo>
                                          <a:pt x="-1622" y="26008"/>
                                        </a:moveTo>
                                        <a:lnTo>
                                          <a:pt x="16553" y="26008"/>
                                        </a:lnTo>
                                        <a:lnTo>
                                          <a:pt x="16553" y="24379"/>
                                        </a:lnTo>
                                        <a:lnTo>
                                          <a:pt x="6290" y="-2264"/>
                                        </a:lnTo>
                                        <a:lnTo>
                                          <a:pt x="2297" y="-2264"/>
                                        </a:lnTo>
                                        <a:lnTo>
                                          <a:pt x="11955" y="22785"/>
                                        </a:lnTo>
                                        <a:lnTo>
                                          <a:pt x="-1622" y="22785"/>
                                        </a:lnTo>
                                        <a:lnTo>
                                          <a:pt x="-1622" y="2600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44" name="Freeform: Shape 344"/>
                              <wps:cNvSpPr/>
                              <wps:spPr>
                                <a:xfrm>
                                  <a:off x="1772575" y="7258597"/>
                                  <a:ext cx="77549" cy="27145"/>
                                </a:xfrm>
                                <a:custGeom>
                                  <a:avLst/>
                                  <a:gdLst>
                                    <a:gd name="connsiteX0" fmla="*/ 0 w 77549"/>
                                    <a:gd name="connsiteY0" fmla="*/ 27145 h 27145"/>
                                    <a:gd name="connsiteX1" fmla="*/ 77550 w 77549"/>
                                    <a:gd name="connsiteY1" fmla="*/ 27145 h 27145"/>
                                    <a:gd name="connsiteX2" fmla="*/ 77550 w 77549"/>
                                    <a:gd name="connsiteY2" fmla="*/ 0 h 27145"/>
                                    <a:gd name="connsiteX3" fmla="*/ 0 w 77549"/>
                                    <a:gd name="connsiteY3" fmla="*/ 0 h 27145"/>
                                  </a:gdLst>
                                  <a:ahLst/>
                                  <a:cxnLst>
                                    <a:cxn ang="0">
                                      <a:pos x="connsiteX0" y="connsiteY0"/>
                                    </a:cxn>
                                    <a:cxn ang="0">
                                      <a:pos x="connsiteX1" y="connsiteY1"/>
                                    </a:cxn>
                                    <a:cxn ang="0">
                                      <a:pos x="connsiteX2" y="connsiteY2"/>
                                    </a:cxn>
                                    <a:cxn ang="0">
                                      <a:pos x="connsiteX3" y="connsiteY3"/>
                                    </a:cxn>
                                  </a:cxnLst>
                                  <a:rect l="l" t="t" r="r" b="b"/>
                                  <a:pathLst>
                                    <a:path w="77549" h="27145">
                                      <a:moveTo>
                                        <a:pt x="0" y="27145"/>
                                      </a:moveTo>
                                      <a:lnTo>
                                        <a:pt x="77550" y="27145"/>
                                      </a:lnTo>
                                      <a:lnTo>
                                        <a:pt x="77550" y="0"/>
                                      </a:lnTo>
                                      <a:lnTo>
                                        <a:pt x="0" y="0"/>
                                      </a:lnTo>
                                      <a:close/>
                                    </a:path>
                                  </a:pathLst>
                                </a:custGeom>
                                <a:solidFill>
                                  <a:srgbClr val="2CA02C"/>
                                </a:solidFill>
                                <a:ln w="386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5" name="Graphic 155"/>
                              <wpg:cNvGrpSpPr/>
                              <wpg:grpSpPr>
                                <a:xfrm>
                                  <a:off x="1883701" y="7256276"/>
                                  <a:ext cx="470689" cy="37530"/>
                                  <a:chOff x="1883701" y="7256276"/>
                                  <a:chExt cx="470689" cy="37530"/>
                                </a:xfrm>
                                <a:solidFill>
                                  <a:srgbClr val="000000"/>
                                </a:solidFill>
                              </wpg:grpSpPr>
                              <wps:wsp>
                                <wps:cNvPr id="346" name="Freeform: Shape 346"/>
                                <wps:cNvSpPr/>
                                <wps:spPr>
                                  <a:xfrm flipV="1">
                                    <a:off x="1883701" y="7256961"/>
                                    <a:ext cx="19896" cy="29332"/>
                                  </a:xfrm>
                                  <a:custGeom>
                                    <a:avLst/>
                                    <a:gdLst>
                                      <a:gd name="connsiteX0" fmla="*/ 16386 w 19896"/>
                                      <a:gd name="connsiteY0" fmla="*/ 25651 h 29332"/>
                                      <a:gd name="connsiteX1" fmla="*/ 16386 w 19896"/>
                                      <a:gd name="connsiteY1" fmla="*/ 21918 h 29332"/>
                                      <a:gd name="connsiteX2" fmla="*/ 12278 w 19896"/>
                                      <a:gd name="connsiteY2" fmla="*/ 23470 h 29332"/>
                                      <a:gd name="connsiteX3" fmla="*/ 8546 w 19896"/>
                                      <a:gd name="connsiteY3" fmla="*/ 23985 h 29332"/>
                                      <a:gd name="connsiteX4" fmla="*/ 3730 w 19896"/>
                                      <a:gd name="connsiteY4" fmla="*/ 22773 h 29332"/>
                                      <a:gd name="connsiteX5" fmla="*/ 2033 w 19896"/>
                                      <a:gd name="connsiteY5" fmla="*/ 19325 h 29332"/>
                                      <a:gd name="connsiteX6" fmla="*/ 3160 w 19896"/>
                                      <a:gd name="connsiteY6" fmla="*/ 16489 h 29332"/>
                                      <a:gd name="connsiteX7" fmla="*/ 7431 w 19896"/>
                                      <a:gd name="connsiteY7" fmla="*/ 14950 h 29332"/>
                                      <a:gd name="connsiteX8" fmla="*/ 9740 w 19896"/>
                                      <a:gd name="connsiteY8" fmla="*/ 14478 h 29332"/>
                                      <a:gd name="connsiteX9" fmla="*/ 16053 w 19896"/>
                                      <a:gd name="connsiteY9" fmla="*/ 11606 h 29332"/>
                                      <a:gd name="connsiteX10" fmla="*/ 18088 w 19896"/>
                                      <a:gd name="connsiteY10" fmla="*/ 6110 h 29332"/>
                                      <a:gd name="connsiteX11" fmla="*/ 15332 w 19896"/>
                                      <a:gd name="connsiteY11" fmla="*/ -125 h 29332"/>
                                      <a:gd name="connsiteX12" fmla="*/ 7262 w 19896"/>
                                      <a:gd name="connsiteY12" fmla="*/ -2246 h 29332"/>
                                      <a:gd name="connsiteX13" fmla="*/ 2990 w 19896"/>
                                      <a:gd name="connsiteY13" fmla="*/ -1791 h 29332"/>
                                      <a:gd name="connsiteX14" fmla="*/ -1693 w 19896"/>
                                      <a:gd name="connsiteY14" fmla="*/ -446 h 29332"/>
                                      <a:gd name="connsiteX15" fmla="*/ -1693 w 19896"/>
                                      <a:gd name="connsiteY15" fmla="*/ 3492 h 29332"/>
                                      <a:gd name="connsiteX16" fmla="*/ 2869 w 19896"/>
                                      <a:gd name="connsiteY16" fmla="*/ 1523 h 29332"/>
                                      <a:gd name="connsiteX17" fmla="*/ 7262 w 19896"/>
                                      <a:gd name="connsiteY17" fmla="*/ 863 h 29332"/>
                                      <a:gd name="connsiteX18" fmla="*/ 12315 w 19896"/>
                                      <a:gd name="connsiteY18" fmla="*/ 2147 h 29332"/>
                                      <a:gd name="connsiteX19" fmla="*/ 14096 w 19896"/>
                                      <a:gd name="connsiteY19" fmla="*/ 5825 h 29332"/>
                                      <a:gd name="connsiteX20" fmla="*/ 12817 w 19896"/>
                                      <a:gd name="connsiteY20" fmla="*/ 9079 h 29332"/>
                                      <a:gd name="connsiteX21" fmla="*/ 8625 w 19896"/>
                                      <a:gd name="connsiteY21" fmla="*/ 10842 h 29332"/>
                                      <a:gd name="connsiteX22" fmla="*/ 6292 w 19896"/>
                                      <a:gd name="connsiteY22" fmla="*/ 11297 h 29332"/>
                                      <a:gd name="connsiteX23" fmla="*/ 101 w 19896"/>
                                      <a:gd name="connsiteY23" fmla="*/ 13963 h 29332"/>
                                      <a:gd name="connsiteX24" fmla="*/ -1808 w 19896"/>
                                      <a:gd name="connsiteY24" fmla="*/ 19022 h 29332"/>
                                      <a:gd name="connsiteX25" fmla="*/ 834 w 19896"/>
                                      <a:gd name="connsiteY25" fmla="*/ 24930 h 29332"/>
                                      <a:gd name="connsiteX26" fmla="*/ 8110 w 19896"/>
                                      <a:gd name="connsiteY26" fmla="*/ 27087 h 29332"/>
                                      <a:gd name="connsiteX27" fmla="*/ 12163 w 19896"/>
                                      <a:gd name="connsiteY27" fmla="*/ 26723 h 29332"/>
                                      <a:gd name="connsiteX28" fmla="*/ 16386 w 19896"/>
                                      <a:gd name="connsiteY28" fmla="*/ 25651 h 29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9896" h="29332">
                                        <a:moveTo>
                                          <a:pt x="16386" y="25651"/>
                                        </a:moveTo>
                                        <a:lnTo>
                                          <a:pt x="16386" y="21918"/>
                                        </a:lnTo>
                                        <a:cubicBezTo>
                                          <a:pt x="14936" y="22613"/>
                                          <a:pt x="13567" y="23130"/>
                                          <a:pt x="12278" y="23470"/>
                                        </a:cubicBezTo>
                                        <a:cubicBezTo>
                                          <a:pt x="10990" y="23813"/>
                                          <a:pt x="9746" y="23985"/>
                                          <a:pt x="8546" y="23985"/>
                                        </a:cubicBezTo>
                                        <a:cubicBezTo>
                                          <a:pt x="6466" y="23985"/>
                                          <a:pt x="4861" y="23581"/>
                                          <a:pt x="3730" y="22773"/>
                                        </a:cubicBezTo>
                                        <a:cubicBezTo>
                                          <a:pt x="2599" y="21965"/>
                                          <a:pt x="2033" y="20816"/>
                                          <a:pt x="2033" y="19325"/>
                                        </a:cubicBezTo>
                                        <a:cubicBezTo>
                                          <a:pt x="2033" y="18073"/>
                                          <a:pt x="2409" y="17128"/>
                                          <a:pt x="3160" y="16489"/>
                                        </a:cubicBezTo>
                                        <a:cubicBezTo>
                                          <a:pt x="3911" y="15855"/>
                                          <a:pt x="5335" y="15342"/>
                                          <a:pt x="7431" y="14950"/>
                                        </a:cubicBezTo>
                                        <a:lnTo>
                                          <a:pt x="9740" y="14478"/>
                                        </a:lnTo>
                                        <a:cubicBezTo>
                                          <a:pt x="12591" y="13932"/>
                                          <a:pt x="14696" y="12975"/>
                                          <a:pt x="16053" y="11606"/>
                                        </a:cubicBezTo>
                                        <a:cubicBezTo>
                                          <a:pt x="17410" y="10236"/>
                                          <a:pt x="18088" y="8404"/>
                                          <a:pt x="18088" y="6110"/>
                                        </a:cubicBezTo>
                                        <a:cubicBezTo>
                                          <a:pt x="18088" y="3367"/>
                                          <a:pt x="17170" y="1289"/>
                                          <a:pt x="15332" y="-125"/>
                                        </a:cubicBezTo>
                                        <a:cubicBezTo>
                                          <a:pt x="13498" y="-1539"/>
                                          <a:pt x="10808" y="-2246"/>
                                          <a:pt x="7262" y="-2246"/>
                                        </a:cubicBezTo>
                                        <a:cubicBezTo>
                                          <a:pt x="5925" y="-2246"/>
                                          <a:pt x="4501" y="-2094"/>
                                          <a:pt x="2990" y="-1791"/>
                                        </a:cubicBezTo>
                                        <a:cubicBezTo>
                                          <a:pt x="1484" y="-1488"/>
                                          <a:pt x="-77" y="-1040"/>
                                          <a:pt x="-1693" y="-446"/>
                                        </a:cubicBezTo>
                                        <a:lnTo>
                                          <a:pt x="-1693" y="3492"/>
                                        </a:lnTo>
                                        <a:cubicBezTo>
                                          <a:pt x="-142" y="2624"/>
                                          <a:pt x="1379" y="1967"/>
                                          <a:pt x="2869" y="1523"/>
                                        </a:cubicBezTo>
                                        <a:cubicBezTo>
                                          <a:pt x="4360" y="1083"/>
                                          <a:pt x="5824" y="863"/>
                                          <a:pt x="7262" y="863"/>
                                        </a:cubicBezTo>
                                        <a:cubicBezTo>
                                          <a:pt x="9443" y="863"/>
                                          <a:pt x="11127" y="1291"/>
                                          <a:pt x="12315" y="2147"/>
                                        </a:cubicBezTo>
                                        <a:cubicBezTo>
                                          <a:pt x="13502" y="3008"/>
                                          <a:pt x="14096" y="4234"/>
                                          <a:pt x="14096" y="5825"/>
                                        </a:cubicBezTo>
                                        <a:cubicBezTo>
                                          <a:pt x="14096" y="7211"/>
                                          <a:pt x="13670" y="8295"/>
                                          <a:pt x="12817" y="9079"/>
                                        </a:cubicBezTo>
                                        <a:cubicBezTo>
                                          <a:pt x="11965" y="9863"/>
                                          <a:pt x="10568" y="10450"/>
                                          <a:pt x="8625" y="10842"/>
                                        </a:cubicBezTo>
                                        <a:lnTo>
                                          <a:pt x="6292" y="11297"/>
                                        </a:lnTo>
                                        <a:cubicBezTo>
                                          <a:pt x="3441" y="11862"/>
                                          <a:pt x="1377" y="12751"/>
                                          <a:pt x="101" y="13963"/>
                                        </a:cubicBezTo>
                                        <a:cubicBezTo>
                                          <a:pt x="-1172" y="15175"/>
                                          <a:pt x="-1808" y="16861"/>
                                          <a:pt x="-1808" y="19022"/>
                                        </a:cubicBezTo>
                                        <a:cubicBezTo>
                                          <a:pt x="-1808" y="21523"/>
                                          <a:pt x="-927" y="23492"/>
                                          <a:pt x="834" y="24930"/>
                                        </a:cubicBezTo>
                                        <a:cubicBezTo>
                                          <a:pt x="2595" y="26368"/>
                                          <a:pt x="5020" y="27087"/>
                                          <a:pt x="8110" y="27087"/>
                                        </a:cubicBezTo>
                                        <a:cubicBezTo>
                                          <a:pt x="9439" y="27087"/>
                                          <a:pt x="10790" y="26966"/>
                                          <a:pt x="12163" y="26723"/>
                                        </a:cubicBezTo>
                                        <a:cubicBezTo>
                                          <a:pt x="13540" y="26485"/>
                                          <a:pt x="14948" y="26128"/>
                                          <a:pt x="16386" y="2565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7" name="Freeform: Shape 347"/>
                                <wps:cNvSpPr/>
                                <wps:spPr>
                                  <a:xfrm flipV="1">
                                    <a:off x="1909278" y="7264026"/>
                                    <a:ext cx="18975" cy="29781"/>
                                  </a:xfrm>
                                  <a:custGeom>
                                    <a:avLst/>
                                    <a:gdLst>
                                      <a:gd name="connsiteX0" fmla="*/ 1617 w 18975"/>
                                      <a:gd name="connsiteY0" fmla="*/ 10205 h 29781"/>
                                      <a:gd name="connsiteX1" fmla="*/ 1617 w 18975"/>
                                      <a:gd name="connsiteY1" fmla="*/ -1041 h 29781"/>
                                      <a:gd name="connsiteX2" fmla="*/ -1884 w 18975"/>
                                      <a:gd name="connsiteY2" fmla="*/ -1041 h 29781"/>
                                      <a:gd name="connsiteX3" fmla="*/ -1884 w 18975"/>
                                      <a:gd name="connsiteY3" fmla="*/ 28231 h 29781"/>
                                      <a:gd name="connsiteX4" fmla="*/ 1617 w 18975"/>
                                      <a:gd name="connsiteY4" fmla="*/ 28231 h 29781"/>
                                      <a:gd name="connsiteX5" fmla="*/ 1617 w 18975"/>
                                      <a:gd name="connsiteY5" fmla="*/ 25014 h 29781"/>
                                      <a:gd name="connsiteX6" fmla="*/ 4392 w 18975"/>
                                      <a:gd name="connsiteY6" fmla="*/ 27819 h 29781"/>
                                      <a:gd name="connsiteX7" fmla="*/ 8397 w 18975"/>
                                      <a:gd name="connsiteY7" fmla="*/ 28740 h 29781"/>
                                      <a:gd name="connsiteX8" fmla="*/ 14674 w 18975"/>
                                      <a:gd name="connsiteY8" fmla="*/ 25674 h 29781"/>
                                      <a:gd name="connsiteX9" fmla="*/ 17091 w 18975"/>
                                      <a:gd name="connsiteY9" fmla="*/ 17609 h 29781"/>
                                      <a:gd name="connsiteX10" fmla="*/ 14674 w 18975"/>
                                      <a:gd name="connsiteY10" fmla="*/ 9539 h 29781"/>
                                      <a:gd name="connsiteX11" fmla="*/ 8397 w 18975"/>
                                      <a:gd name="connsiteY11" fmla="*/ 6473 h 29781"/>
                                      <a:gd name="connsiteX12" fmla="*/ 4392 w 18975"/>
                                      <a:gd name="connsiteY12" fmla="*/ 7394 h 29781"/>
                                      <a:gd name="connsiteX13" fmla="*/ 1617 w 18975"/>
                                      <a:gd name="connsiteY13" fmla="*/ 10205 h 29781"/>
                                      <a:gd name="connsiteX14" fmla="*/ 13474 w 18975"/>
                                      <a:gd name="connsiteY14" fmla="*/ 17609 h 29781"/>
                                      <a:gd name="connsiteX15" fmla="*/ 11893 w 18975"/>
                                      <a:gd name="connsiteY15" fmla="*/ 23638 h 29781"/>
                                      <a:gd name="connsiteX16" fmla="*/ 7549 w 18975"/>
                                      <a:gd name="connsiteY16" fmla="*/ 25826 h 29781"/>
                                      <a:gd name="connsiteX17" fmla="*/ 3199 w 18975"/>
                                      <a:gd name="connsiteY17" fmla="*/ 23638 h 29781"/>
                                      <a:gd name="connsiteX18" fmla="*/ 1617 w 18975"/>
                                      <a:gd name="connsiteY18" fmla="*/ 17609 h 29781"/>
                                      <a:gd name="connsiteX19" fmla="*/ 3199 w 18975"/>
                                      <a:gd name="connsiteY19" fmla="*/ 11581 h 29781"/>
                                      <a:gd name="connsiteX20" fmla="*/ 7549 w 18975"/>
                                      <a:gd name="connsiteY20" fmla="*/ 9393 h 29781"/>
                                      <a:gd name="connsiteX21" fmla="*/ 11893 w 18975"/>
                                      <a:gd name="connsiteY21" fmla="*/ 11581 h 29781"/>
                                      <a:gd name="connsiteX22" fmla="*/ 13474 w 18975"/>
                                      <a:gd name="connsiteY22" fmla="*/ 17609 h 297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975" h="29781">
                                        <a:moveTo>
                                          <a:pt x="1617" y="10205"/>
                                        </a:moveTo>
                                        <a:lnTo>
                                          <a:pt x="1617" y="-1041"/>
                                        </a:lnTo>
                                        <a:lnTo>
                                          <a:pt x="-1884" y="-1041"/>
                                        </a:lnTo>
                                        <a:lnTo>
                                          <a:pt x="-1884" y="28231"/>
                                        </a:lnTo>
                                        <a:lnTo>
                                          <a:pt x="1617" y="28231"/>
                                        </a:lnTo>
                                        <a:lnTo>
                                          <a:pt x="1617" y="25014"/>
                                        </a:lnTo>
                                        <a:cubicBezTo>
                                          <a:pt x="2353" y="26274"/>
                                          <a:pt x="3277" y="27209"/>
                                          <a:pt x="4392" y="27819"/>
                                        </a:cubicBezTo>
                                        <a:cubicBezTo>
                                          <a:pt x="5511" y="28433"/>
                                          <a:pt x="6846" y="28740"/>
                                          <a:pt x="8397" y="28740"/>
                                        </a:cubicBezTo>
                                        <a:cubicBezTo>
                                          <a:pt x="10974" y="28740"/>
                                          <a:pt x="13066" y="27718"/>
                                          <a:pt x="14674" y="25674"/>
                                        </a:cubicBezTo>
                                        <a:cubicBezTo>
                                          <a:pt x="16285" y="23630"/>
                                          <a:pt x="17091" y="20942"/>
                                          <a:pt x="17091" y="17609"/>
                                        </a:cubicBezTo>
                                        <a:cubicBezTo>
                                          <a:pt x="17091" y="14277"/>
                                          <a:pt x="16285" y="11587"/>
                                          <a:pt x="14674" y="9539"/>
                                        </a:cubicBezTo>
                                        <a:cubicBezTo>
                                          <a:pt x="13066" y="7495"/>
                                          <a:pt x="10974" y="6473"/>
                                          <a:pt x="8397" y="6473"/>
                                        </a:cubicBezTo>
                                        <a:cubicBezTo>
                                          <a:pt x="6846" y="6473"/>
                                          <a:pt x="5511" y="6780"/>
                                          <a:pt x="4392" y="7394"/>
                                        </a:cubicBezTo>
                                        <a:cubicBezTo>
                                          <a:pt x="3277" y="8008"/>
                                          <a:pt x="2353" y="8945"/>
                                          <a:pt x="1617" y="10205"/>
                                        </a:cubicBezTo>
                                        <a:close/>
                                        <a:moveTo>
                                          <a:pt x="13474" y="17609"/>
                                        </a:moveTo>
                                        <a:cubicBezTo>
                                          <a:pt x="13474" y="20170"/>
                                          <a:pt x="12947" y="22180"/>
                                          <a:pt x="11893" y="23638"/>
                                        </a:cubicBezTo>
                                        <a:cubicBezTo>
                                          <a:pt x="10839" y="25097"/>
                                          <a:pt x="9391" y="25826"/>
                                          <a:pt x="7549" y="25826"/>
                                        </a:cubicBezTo>
                                        <a:cubicBezTo>
                                          <a:pt x="5703" y="25826"/>
                                          <a:pt x="4253" y="25097"/>
                                          <a:pt x="3199" y="23638"/>
                                        </a:cubicBezTo>
                                        <a:cubicBezTo>
                                          <a:pt x="2145" y="22180"/>
                                          <a:pt x="1617" y="20170"/>
                                          <a:pt x="1617" y="17609"/>
                                        </a:cubicBezTo>
                                        <a:cubicBezTo>
                                          <a:pt x="1617" y="15048"/>
                                          <a:pt x="2145" y="13039"/>
                                          <a:pt x="3199" y="11581"/>
                                        </a:cubicBezTo>
                                        <a:cubicBezTo>
                                          <a:pt x="4253" y="10122"/>
                                          <a:pt x="5703" y="9393"/>
                                          <a:pt x="7549" y="9393"/>
                                        </a:cubicBezTo>
                                        <a:cubicBezTo>
                                          <a:pt x="9391" y="9393"/>
                                          <a:pt x="10839" y="10122"/>
                                          <a:pt x="11893" y="11581"/>
                                        </a:cubicBezTo>
                                        <a:cubicBezTo>
                                          <a:pt x="12947" y="13039"/>
                                          <a:pt x="13474" y="15048"/>
                                          <a:pt x="13474" y="1760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 name="Freeform: Shape 348"/>
                                <wps:cNvSpPr/>
                                <wps:spPr>
                                  <a:xfrm flipV="1">
                                    <a:off x="1934024" y="7256276"/>
                                    <a:ext cx="3483" cy="29466"/>
                                  </a:xfrm>
                                  <a:custGeom>
                                    <a:avLst/>
                                    <a:gdLst>
                                      <a:gd name="connsiteX0" fmla="*/ -624 w 3483"/>
                                      <a:gd name="connsiteY0" fmla="*/ 27118 h 29466"/>
                                      <a:gd name="connsiteX1" fmla="*/ 2860 w 3483"/>
                                      <a:gd name="connsiteY1" fmla="*/ 27118 h 29466"/>
                                      <a:gd name="connsiteX2" fmla="*/ 2860 w 3483"/>
                                      <a:gd name="connsiteY2" fmla="*/ -2348 h 29466"/>
                                      <a:gd name="connsiteX3" fmla="*/ -624 w 3483"/>
                                      <a:gd name="connsiteY3" fmla="*/ -2348 h 29466"/>
                                      <a:gd name="connsiteX4" fmla="*/ -624 w 3483"/>
                                      <a:gd name="connsiteY4" fmla="*/ 27118 h 294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83" h="29466">
                                        <a:moveTo>
                                          <a:pt x="-624" y="27118"/>
                                        </a:moveTo>
                                        <a:lnTo>
                                          <a:pt x="2860" y="27118"/>
                                        </a:lnTo>
                                        <a:lnTo>
                                          <a:pt x="2860" y="-2348"/>
                                        </a:lnTo>
                                        <a:lnTo>
                                          <a:pt x="-624" y="-2348"/>
                                        </a:lnTo>
                                        <a:lnTo>
                                          <a:pt x="-624" y="2711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9" name="Freeform: Shape 349"/>
                                <wps:cNvSpPr/>
                                <wps:spPr>
                                  <a:xfrm flipV="1">
                                    <a:off x="1944797" y="7256276"/>
                                    <a:ext cx="3483" cy="29466"/>
                                  </a:xfrm>
                                  <a:custGeom>
                                    <a:avLst/>
                                    <a:gdLst>
                                      <a:gd name="connsiteX0" fmla="*/ -621 w 3483"/>
                                      <a:gd name="connsiteY0" fmla="*/ 18859 h 29466"/>
                                      <a:gd name="connsiteX1" fmla="*/ 2863 w 3483"/>
                                      <a:gd name="connsiteY1" fmla="*/ 18859 h 29466"/>
                                      <a:gd name="connsiteX2" fmla="*/ 2863 w 3483"/>
                                      <a:gd name="connsiteY2" fmla="*/ -2348 h 29466"/>
                                      <a:gd name="connsiteX3" fmla="*/ -621 w 3483"/>
                                      <a:gd name="connsiteY3" fmla="*/ -2348 h 29466"/>
                                      <a:gd name="connsiteX4" fmla="*/ -621 w 3483"/>
                                      <a:gd name="connsiteY4" fmla="*/ 18859 h 29466"/>
                                      <a:gd name="connsiteX5" fmla="*/ -621 w 3483"/>
                                      <a:gd name="connsiteY5" fmla="*/ 27118 h 29466"/>
                                      <a:gd name="connsiteX6" fmla="*/ 2863 w 3483"/>
                                      <a:gd name="connsiteY6" fmla="*/ 27118 h 29466"/>
                                      <a:gd name="connsiteX7" fmla="*/ 2863 w 3483"/>
                                      <a:gd name="connsiteY7" fmla="*/ 22701 h 29466"/>
                                      <a:gd name="connsiteX8" fmla="*/ -621 w 3483"/>
                                      <a:gd name="connsiteY8" fmla="*/ 22701 h 29466"/>
                                      <a:gd name="connsiteX9" fmla="*/ -621 w 3483"/>
                                      <a:gd name="connsiteY9" fmla="*/ 27118 h 294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483" h="29466">
                                        <a:moveTo>
                                          <a:pt x="-621" y="18859"/>
                                        </a:moveTo>
                                        <a:lnTo>
                                          <a:pt x="2863" y="18859"/>
                                        </a:lnTo>
                                        <a:lnTo>
                                          <a:pt x="2863" y="-2348"/>
                                        </a:lnTo>
                                        <a:lnTo>
                                          <a:pt x="-621" y="-2348"/>
                                        </a:lnTo>
                                        <a:lnTo>
                                          <a:pt x="-621" y="18859"/>
                                        </a:lnTo>
                                        <a:close/>
                                        <a:moveTo>
                                          <a:pt x="-621" y="27118"/>
                                        </a:moveTo>
                                        <a:lnTo>
                                          <a:pt x="2863" y="27118"/>
                                        </a:lnTo>
                                        <a:lnTo>
                                          <a:pt x="2863" y="22701"/>
                                        </a:lnTo>
                                        <a:lnTo>
                                          <a:pt x="-621" y="22701"/>
                                        </a:lnTo>
                                        <a:lnTo>
                                          <a:pt x="-621" y="2711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0" name="Freeform: Shape 350"/>
                                <wps:cNvSpPr/>
                                <wps:spPr>
                                  <a:xfrm flipV="1">
                                    <a:off x="1952958" y="7258512"/>
                                    <a:ext cx="13231" cy="27230"/>
                                  </a:xfrm>
                                  <a:custGeom>
                                    <a:avLst/>
                                    <a:gdLst>
                                      <a:gd name="connsiteX0" fmla="*/ 5068 w 13231"/>
                                      <a:gd name="connsiteY0" fmla="*/ 25067 h 27230"/>
                                      <a:gd name="connsiteX1" fmla="*/ 5068 w 13231"/>
                                      <a:gd name="connsiteY1" fmla="*/ 19044 h 27230"/>
                                      <a:gd name="connsiteX2" fmla="*/ 12241 w 13231"/>
                                      <a:gd name="connsiteY2" fmla="*/ 19044 h 27230"/>
                                      <a:gd name="connsiteX3" fmla="*/ 12241 w 13231"/>
                                      <a:gd name="connsiteY3" fmla="*/ 16336 h 27230"/>
                                      <a:gd name="connsiteX4" fmla="*/ 5068 w 13231"/>
                                      <a:gd name="connsiteY4" fmla="*/ 16336 h 27230"/>
                                      <a:gd name="connsiteX5" fmla="*/ 5068 w 13231"/>
                                      <a:gd name="connsiteY5" fmla="*/ 4823 h 27230"/>
                                      <a:gd name="connsiteX6" fmla="*/ 5777 w 13231"/>
                                      <a:gd name="connsiteY6" fmla="*/ 1491 h 27230"/>
                                      <a:gd name="connsiteX7" fmla="*/ 8666 w 13231"/>
                                      <a:gd name="connsiteY7" fmla="*/ 751 h 27230"/>
                                      <a:gd name="connsiteX8" fmla="*/ 12241 w 13231"/>
                                      <a:gd name="connsiteY8" fmla="*/ 751 h 27230"/>
                                      <a:gd name="connsiteX9" fmla="*/ 12241 w 13231"/>
                                      <a:gd name="connsiteY9" fmla="*/ -2163 h 27230"/>
                                      <a:gd name="connsiteX10" fmla="*/ 8666 w 13231"/>
                                      <a:gd name="connsiteY10" fmla="*/ -2163 h 27230"/>
                                      <a:gd name="connsiteX11" fmla="*/ 3099 w 13231"/>
                                      <a:gd name="connsiteY11" fmla="*/ -660 h 27230"/>
                                      <a:gd name="connsiteX12" fmla="*/ 1566 w 13231"/>
                                      <a:gd name="connsiteY12" fmla="*/ 4823 h 27230"/>
                                      <a:gd name="connsiteX13" fmla="*/ 1566 w 13231"/>
                                      <a:gd name="connsiteY13" fmla="*/ 16336 h 27230"/>
                                      <a:gd name="connsiteX14" fmla="*/ -991 w 13231"/>
                                      <a:gd name="connsiteY14" fmla="*/ 16336 h 27230"/>
                                      <a:gd name="connsiteX15" fmla="*/ -991 w 13231"/>
                                      <a:gd name="connsiteY15" fmla="*/ 19044 h 27230"/>
                                      <a:gd name="connsiteX16" fmla="*/ 1566 w 13231"/>
                                      <a:gd name="connsiteY16" fmla="*/ 19044 h 27230"/>
                                      <a:gd name="connsiteX17" fmla="*/ 1566 w 13231"/>
                                      <a:gd name="connsiteY17" fmla="*/ 25067 h 27230"/>
                                      <a:gd name="connsiteX18" fmla="*/ 5068 w 13231"/>
                                      <a:gd name="connsiteY18" fmla="*/ 25067 h 272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231" h="27230">
                                        <a:moveTo>
                                          <a:pt x="5068" y="25067"/>
                                        </a:moveTo>
                                        <a:lnTo>
                                          <a:pt x="5068" y="19044"/>
                                        </a:lnTo>
                                        <a:lnTo>
                                          <a:pt x="12241" y="19044"/>
                                        </a:lnTo>
                                        <a:lnTo>
                                          <a:pt x="12241" y="16336"/>
                                        </a:lnTo>
                                        <a:lnTo>
                                          <a:pt x="5068" y="16336"/>
                                        </a:lnTo>
                                        <a:lnTo>
                                          <a:pt x="5068" y="4823"/>
                                        </a:lnTo>
                                        <a:cubicBezTo>
                                          <a:pt x="5068" y="3094"/>
                                          <a:pt x="5304" y="1983"/>
                                          <a:pt x="5777" y="1491"/>
                                        </a:cubicBezTo>
                                        <a:cubicBezTo>
                                          <a:pt x="6249" y="998"/>
                                          <a:pt x="7212" y="751"/>
                                          <a:pt x="8666" y="751"/>
                                        </a:cubicBezTo>
                                        <a:lnTo>
                                          <a:pt x="12241" y="751"/>
                                        </a:lnTo>
                                        <a:lnTo>
                                          <a:pt x="12241" y="-2163"/>
                                        </a:lnTo>
                                        <a:lnTo>
                                          <a:pt x="8666" y="-2163"/>
                                        </a:lnTo>
                                        <a:cubicBezTo>
                                          <a:pt x="5976" y="-2163"/>
                                          <a:pt x="4120" y="-1662"/>
                                          <a:pt x="3099" y="-660"/>
                                        </a:cubicBezTo>
                                        <a:cubicBezTo>
                                          <a:pt x="2077" y="345"/>
                                          <a:pt x="1566" y="2173"/>
                                          <a:pt x="1566" y="4823"/>
                                        </a:cubicBezTo>
                                        <a:lnTo>
                                          <a:pt x="1566" y="16336"/>
                                        </a:lnTo>
                                        <a:lnTo>
                                          <a:pt x="-991" y="16336"/>
                                        </a:lnTo>
                                        <a:lnTo>
                                          <a:pt x="-991" y="19044"/>
                                        </a:lnTo>
                                        <a:lnTo>
                                          <a:pt x="1566" y="19044"/>
                                        </a:lnTo>
                                        <a:lnTo>
                                          <a:pt x="1566" y="25067"/>
                                        </a:lnTo>
                                        <a:lnTo>
                                          <a:pt x="5068" y="2506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1" name="Freeform: Shape 351"/>
                                <wps:cNvSpPr/>
                                <wps:spPr>
                                  <a:xfrm flipV="1">
                                    <a:off x="1967120" y="7285742"/>
                                    <a:ext cx="3877" cy="3877"/>
                                  </a:xfrm>
                                  <a:custGeom>
                                    <a:avLst/>
                                    <a:gdLst/>
                                    <a:ahLst/>
                                    <a:cxnLst/>
                                    <a:rect l="l" t="t" r="r" b="b"/>
                                    <a:pathLst>
                                      <a:path w="3877" h="3877"/>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 name="Freeform: Shape 352"/>
                                <wps:cNvSpPr/>
                                <wps:spPr>
                                  <a:xfrm flipV="1">
                                    <a:off x="1981584" y="7256276"/>
                                    <a:ext cx="18951" cy="30017"/>
                                  </a:xfrm>
                                  <a:custGeom>
                                    <a:avLst/>
                                    <a:gdLst>
                                      <a:gd name="connsiteX0" fmla="*/ 13832 w 18951"/>
                                      <a:gd name="connsiteY0" fmla="*/ 16239 h 30017"/>
                                      <a:gd name="connsiteX1" fmla="*/ 13832 w 18951"/>
                                      <a:gd name="connsiteY1" fmla="*/ 27715 h 30017"/>
                                      <a:gd name="connsiteX2" fmla="*/ 17315 w 18951"/>
                                      <a:gd name="connsiteY2" fmla="*/ 27715 h 30017"/>
                                      <a:gd name="connsiteX3" fmla="*/ 17315 w 18951"/>
                                      <a:gd name="connsiteY3" fmla="*/ -1751 h 30017"/>
                                      <a:gd name="connsiteX4" fmla="*/ 13832 w 18951"/>
                                      <a:gd name="connsiteY4" fmla="*/ -1751 h 30017"/>
                                      <a:gd name="connsiteX5" fmla="*/ 13832 w 18951"/>
                                      <a:gd name="connsiteY5" fmla="*/ 1430 h 30017"/>
                                      <a:gd name="connsiteX6" fmla="*/ 11057 w 18951"/>
                                      <a:gd name="connsiteY6" fmla="*/ -1381 h 30017"/>
                                      <a:gd name="connsiteX7" fmla="*/ 7034 w 18951"/>
                                      <a:gd name="connsiteY7" fmla="*/ -2302 h 30017"/>
                                      <a:gd name="connsiteX8" fmla="*/ 776 w 18951"/>
                                      <a:gd name="connsiteY8" fmla="*/ 764 h 30017"/>
                                      <a:gd name="connsiteX9" fmla="*/ -1636 w 18951"/>
                                      <a:gd name="connsiteY9" fmla="*/ 8835 h 30017"/>
                                      <a:gd name="connsiteX10" fmla="*/ 776 w 18951"/>
                                      <a:gd name="connsiteY10" fmla="*/ 16899 h 30017"/>
                                      <a:gd name="connsiteX11" fmla="*/ 7034 w 18951"/>
                                      <a:gd name="connsiteY11" fmla="*/ 19965 h 30017"/>
                                      <a:gd name="connsiteX12" fmla="*/ 11057 w 18951"/>
                                      <a:gd name="connsiteY12" fmla="*/ 19044 h 30017"/>
                                      <a:gd name="connsiteX13" fmla="*/ 13832 w 18951"/>
                                      <a:gd name="connsiteY13" fmla="*/ 16239 h 30017"/>
                                      <a:gd name="connsiteX14" fmla="*/ 1963 w 18951"/>
                                      <a:gd name="connsiteY14" fmla="*/ 8835 h 30017"/>
                                      <a:gd name="connsiteX15" fmla="*/ 3544 w 18951"/>
                                      <a:gd name="connsiteY15" fmla="*/ 2806 h 30017"/>
                                      <a:gd name="connsiteX16" fmla="*/ 7888 w 18951"/>
                                      <a:gd name="connsiteY16" fmla="*/ 618 h 30017"/>
                                      <a:gd name="connsiteX17" fmla="*/ 12238 w 18951"/>
                                      <a:gd name="connsiteY17" fmla="*/ 2806 h 30017"/>
                                      <a:gd name="connsiteX18" fmla="*/ 13832 w 18951"/>
                                      <a:gd name="connsiteY18" fmla="*/ 8835 h 30017"/>
                                      <a:gd name="connsiteX19" fmla="*/ 12238 w 18951"/>
                                      <a:gd name="connsiteY19" fmla="*/ 14863 h 30017"/>
                                      <a:gd name="connsiteX20" fmla="*/ 7888 w 18951"/>
                                      <a:gd name="connsiteY20" fmla="*/ 17051 h 30017"/>
                                      <a:gd name="connsiteX21" fmla="*/ 3544 w 18951"/>
                                      <a:gd name="connsiteY21" fmla="*/ 14863 h 30017"/>
                                      <a:gd name="connsiteX22" fmla="*/ 1963 w 18951"/>
                                      <a:gd name="connsiteY22" fmla="*/ 8835 h 300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951" h="30017">
                                        <a:moveTo>
                                          <a:pt x="13832" y="16239"/>
                                        </a:moveTo>
                                        <a:lnTo>
                                          <a:pt x="13832" y="27715"/>
                                        </a:lnTo>
                                        <a:lnTo>
                                          <a:pt x="17315" y="27715"/>
                                        </a:lnTo>
                                        <a:lnTo>
                                          <a:pt x="17315" y="-1751"/>
                                        </a:lnTo>
                                        <a:lnTo>
                                          <a:pt x="13832" y="-1751"/>
                                        </a:lnTo>
                                        <a:lnTo>
                                          <a:pt x="13832" y="1430"/>
                                        </a:lnTo>
                                        <a:cubicBezTo>
                                          <a:pt x="13101" y="170"/>
                                          <a:pt x="12176" y="-767"/>
                                          <a:pt x="11057" y="-1381"/>
                                        </a:cubicBezTo>
                                        <a:cubicBezTo>
                                          <a:pt x="9942" y="-1995"/>
                                          <a:pt x="8601" y="-2302"/>
                                          <a:pt x="7034" y="-2302"/>
                                        </a:cubicBezTo>
                                        <a:cubicBezTo>
                                          <a:pt x="4473" y="-2302"/>
                                          <a:pt x="2387" y="-1280"/>
                                          <a:pt x="776" y="764"/>
                                        </a:cubicBezTo>
                                        <a:cubicBezTo>
                                          <a:pt x="-832" y="2812"/>
                                          <a:pt x="-1636" y="5502"/>
                                          <a:pt x="-1636" y="8835"/>
                                        </a:cubicBezTo>
                                        <a:cubicBezTo>
                                          <a:pt x="-1636" y="12167"/>
                                          <a:pt x="-832" y="14855"/>
                                          <a:pt x="776" y="16899"/>
                                        </a:cubicBezTo>
                                        <a:cubicBezTo>
                                          <a:pt x="2387" y="18943"/>
                                          <a:pt x="4473" y="19965"/>
                                          <a:pt x="7034" y="19965"/>
                                        </a:cubicBezTo>
                                        <a:cubicBezTo>
                                          <a:pt x="8601" y="19965"/>
                                          <a:pt x="9942" y="19658"/>
                                          <a:pt x="11057" y="19044"/>
                                        </a:cubicBezTo>
                                        <a:cubicBezTo>
                                          <a:pt x="12176" y="18434"/>
                                          <a:pt x="13101" y="17499"/>
                                          <a:pt x="13832" y="16239"/>
                                        </a:cubicBezTo>
                                        <a:close/>
                                        <a:moveTo>
                                          <a:pt x="1963" y="8835"/>
                                        </a:moveTo>
                                        <a:cubicBezTo>
                                          <a:pt x="1963" y="6274"/>
                                          <a:pt x="2490" y="4264"/>
                                          <a:pt x="3544" y="2806"/>
                                        </a:cubicBezTo>
                                        <a:cubicBezTo>
                                          <a:pt x="4598" y="1347"/>
                                          <a:pt x="6046" y="618"/>
                                          <a:pt x="7888" y="618"/>
                                        </a:cubicBezTo>
                                        <a:cubicBezTo>
                                          <a:pt x="9730" y="618"/>
                                          <a:pt x="11180" y="1347"/>
                                          <a:pt x="12238" y="2806"/>
                                        </a:cubicBezTo>
                                        <a:cubicBezTo>
                                          <a:pt x="13301" y="4264"/>
                                          <a:pt x="13832" y="6274"/>
                                          <a:pt x="13832" y="8835"/>
                                        </a:cubicBezTo>
                                        <a:cubicBezTo>
                                          <a:pt x="13832" y="11396"/>
                                          <a:pt x="13301" y="13405"/>
                                          <a:pt x="12238" y="14863"/>
                                        </a:cubicBezTo>
                                        <a:cubicBezTo>
                                          <a:pt x="11180" y="16322"/>
                                          <a:pt x="9730" y="17051"/>
                                          <a:pt x="7888" y="17051"/>
                                        </a:cubicBezTo>
                                        <a:cubicBezTo>
                                          <a:pt x="6046" y="17051"/>
                                          <a:pt x="4598" y="16322"/>
                                          <a:pt x="3544" y="14863"/>
                                        </a:cubicBezTo>
                                        <a:cubicBezTo>
                                          <a:pt x="2490" y="13405"/>
                                          <a:pt x="1963" y="11396"/>
                                          <a:pt x="1963" y="883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3" name="Freeform: Shape 353"/>
                                <wps:cNvSpPr/>
                                <wps:spPr>
                                  <a:xfrm flipV="1">
                                    <a:off x="2006385" y="7264026"/>
                                    <a:ext cx="17915" cy="22267"/>
                                  </a:xfrm>
                                  <a:custGeom>
                                    <a:avLst/>
                                    <a:gdLst>
                                      <a:gd name="connsiteX0" fmla="*/ 9391 w 17915"/>
                                      <a:gd name="connsiteY0" fmla="*/ 9548 h 22267"/>
                                      <a:gd name="connsiteX1" fmla="*/ 3538 w 17915"/>
                                      <a:gd name="connsiteY1" fmla="*/ 8584 h 22267"/>
                                      <a:gd name="connsiteX2" fmla="*/ 1909 w 17915"/>
                                      <a:gd name="connsiteY2" fmla="*/ 5288 h 22267"/>
                                      <a:gd name="connsiteX3" fmla="*/ 3132 w 17915"/>
                                      <a:gd name="connsiteY3" fmla="*/ 2343 h 22267"/>
                                      <a:gd name="connsiteX4" fmla="*/ 6453 w 17915"/>
                                      <a:gd name="connsiteY4" fmla="*/ 1259 h 22267"/>
                                      <a:gd name="connsiteX5" fmla="*/ 11106 w 17915"/>
                                      <a:gd name="connsiteY5" fmla="*/ 3313 h 22267"/>
                                      <a:gd name="connsiteX6" fmla="*/ 12857 w 17915"/>
                                      <a:gd name="connsiteY6" fmla="*/ 8772 h 22267"/>
                                      <a:gd name="connsiteX7" fmla="*/ 12857 w 17915"/>
                                      <a:gd name="connsiteY7" fmla="*/ 9548 h 22267"/>
                                      <a:gd name="connsiteX8" fmla="*/ 9391 w 17915"/>
                                      <a:gd name="connsiteY8" fmla="*/ 9548 h 22267"/>
                                      <a:gd name="connsiteX9" fmla="*/ 16340 w 17915"/>
                                      <a:gd name="connsiteY9" fmla="*/ 10990 h 22267"/>
                                      <a:gd name="connsiteX10" fmla="*/ 16340 w 17915"/>
                                      <a:gd name="connsiteY10" fmla="*/ -1110 h 22267"/>
                                      <a:gd name="connsiteX11" fmla="*/ 12857 w 17915"/>
                                      <a:gd name="connsiteY11" fmla="*/ -1110 h 22267"/>
                                      <a:gd name="connsiteX12" fmla="*/ 12857 w 17915"/>
                                      <a:gd name="connsiteY12" fmla="*/ 2107 h 22267"/>
                                      <a:gd name="connsiteX13" fmla="*/ 9882 w 17915"/>
                                      <a:gd name="connsiteY13" fmla="*/ -741 h 22267"/>
                                      <a:gd name="connsiteX14" fmla="*/ 5526 w 17915"/>
                                      <a:gd name="connsiteY14" fmla="*/ -1662 h 22267"/>
                                      <a:gd name="connsiteX15" fmla="*/ 346 w 17915"/>
                                      <a:gd name="connsiteY15" fmla="*/ 168 h 22267"/>
                                      <a:gd name="connsiteX16" fmla="*/ -1575 w 17915"/>
                                      <a:gd name="connsiteY16" fmla="*/ 5064 h 22267"/>
                                      <a:gd name="connsiteX17" fmla="*/ 818 w 17915"/>
                                      <a:gd name="connsiteY17" fmla="*/ 10457 h 22267"/>
                                      <a:gd name="connsiteX18" fmla="*/ 7967 w 17915"/>
                                      <a:gd name="connsiteY18" fmla="*/ 12274 h 22267"/>
                                      <a:gd name="connsiteX19" fmla="*/ 12857 w 17915"/>
                                      <a:gd name="connsiteY19" fmla="*/ 12274 h 22267"/>
                                      <a:gd name="connsiteX20" fmla="*/ 12857 w 17915"/>
                                      <a:gd name="connsiteY20" fmla="*/ 12620 h 22267"/>
                                      <a:gd name="connsiteX21" fmla="*/ 11275 w 17915"/>
                                      <a:gd name="connsiteY21" fmla="*/ 16340 h 22267"/>
                                      <a:gd name="connsiteX22" fmla="*/ 6834 w 17915"/>
                                      <a:gd name="connsiteY22" fmla="*/ 17655 h 22267"/>
                                      <a:gd name="connsiteX23" fmla="*/ 3290 w 17915"/>
                                      <a:gd name="connsiteY23" fmla="*/ 17219 h 22267"/>
                                      <a:gd name="connsiteX24" fmla="*/ -18 w 17915"/>
                                      <a:gd name="connsiteY24" fmla="*/ 15910 h 22267"/>
                                      <a:gd name="connsiteX25" fmla="*/ -18 w 17915"/>
                                      <a:gd name="connsiteY25" fmla="*/ 19133 h 22267"/>
                                      <a:gd name="connsiteX26" fmla="*/ 3690 w 17915"/>
                                      <a:gd name="connsiteY26" fmla="*/ 20236 h 22267"/>
                                      <a:gd name="connsiteX27" fmla="*/ 7192 w 17915"/>
                                      <a:gd name="connsiteY27" fmla="*/ 20606 h 22267"/>
                                      <a:gd name="connsiteX28" fmla="*/ 14068 w 17915"/>
                                      <a:gd name="connsiteY28" fmla="*/ 18219 h 22267"/>
                                      <a:gd name="connsiteX29" fmla="*/ 16340 w 17915"/>
                                      <a:gd name="connsiteY29" fmla="*/ 10990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7915" h="22267">
                                        <a:moveTo>
                                          <a:pt x="9391" y="9548"/>
                                        </a:moveTo>
                                        <a:cubicBezTo>
                                          <a:pt x="6576" y="9548"/>
                                          <a:pt x="4625" y="9227"/>
                                          <a:pt x="3538" y="8584"/>
                                        </a:cubicBezTo>
                                        <a:cubicBezTo>
                                          <a:pt x="2452" y="7942"/>
                                          <a:pt x="1909" y="6843"/>
                                          <a:pt x="1909" y="5288"/>
                                        </a:cubicBezTo>
                                        <a:cubicBezTo>
                                          <a:pt x="1909" y="4052"/>
                                          <a:pt x="2317" y="3070"/>
                                          <a:pt x="3132" y="2343"/>
                                        </a:cubicBezTo>
                                        <a:cubicBezTo>
                                          <a:pt x="3948" y="1620"/>
                                          <a:pt x="5055" y="1259"/>
                                          <a:pt x="6453" y="1259"/>
                                        </a:cubicBezTo>
                                        <a:cubicBezTo>
                                          <a:pt x="8387" y="1259"/>
                                          <a:pt x="9938" y="1943"/>
                                          <a:pt x="11106" y="3313"/>
                                        </a:cubicBezTo>
                                        <a:cubicBezTo>
                                          <a:pt x="12273" y="4682"/>
                                          <a:pt x="12857" y="6502"/>
                                          <a:pt x="12857" y="8772"/>
                                        </a:cubicBezTo>
                                        <a:lnTo>
                                          <a:pt x="12857" y="9548"/>
                                        </a:lnTo>
                                        <a:lnTo>
                                          <a:pt x="9391" y="9548"/>
                                        </a:lnTo>
                                        <a:close/>
                                        <a:moveTo>
                                          <a:pt x="16340" y="10990"/>
                                        </a:moveTo>
                                        <a:lnTo>
                                          <a:pt x="16340" y="-1110"/>
                                        </a:lnTo>
                                        <a:lnTo>
                                          <a:pt x="12857" y="-1110"/>
                                        </a:lnTo>
                                        <a:lnTo>
                                          <a:pt x="12857" y="2107"/>
                                        </a:lnTo>
                                        <a:cubicBezTo>
                                          <a:pt x="12061" y="822"/>
                                          <a:pt x="11069" y="-127"/>
                                          <a:pt x="9882" y="-741"/>
                                        </a:cubicBezTo>
                                        <a:cubicBezTo>
                                          <a:pt x="8694" y="-1355"/>
                                          <a:pt x="7242" y="-1662"/>
                                          <a:pt x="5526" y="-1662"/>
                                        </a:cubicBezTo>
                                        <a:cubicBezTo>
                                          <a:pt x="3357" y="-1662"/>
                                          <a:pt x="1630" y="-1052"/>
                                          <a:pt x="346" y="168"/>
                                        </a:cubicBezTo>
                                        <a:cubicBezTo>
                                          <a:pt x="-935" y="1388"/>
                                          <a:pt x="-1575" y="3020"/>
                                          <a:pt x="-1575" y="5064"/>
                                        </a:cubicBezTo>
                                        <a:cubicBezTo>
                                          <a:pt x="-1575" y="7447"/>
                                          <a:pt x="-777" y="9245"/>
                                          <a:pt x="818" y="10457"/>
                                        </a:cubicBezTo>
                                        <a:cubicBezTo>
                                          <a:pt x="2418" y="11668"/>
                                          <a:pt x="4801" y="12274"/>
                                          <a:pt x="7967" y="12274"/>
                                        </a:cubicBezTo>
                                        <a:lnTo>
                                          <a:pt x="12857" y="12274"/>
                                        </a:lnTo>
                                        <a:lnTo>
                                          <a:pt x="12857" y="12620"/>
                                        </a:lnTo>
                                        <a:cubicBezTo>
                                          <a:pt x="12857" y="14223"/>
                                          <a:pt x="12329" y="15464"/>
                                          <a:pt x="11275" y="16340"/>
                                        </a:cubicBezTo>
                                        <a:cubicBezTo>
                                          <a:pt x="10221" y="17217"/>
                                          <a:pt x="8741" y="17655"/>
                                          <a:pt x="6834" y="17655"/>
                                        </a:cubicBezTo>
                                        <a:cubicBezTo>
                                          <a:pt x="5623" y="17655"/>
                                          <a:pt x="4441" y="17510"/>
                                          <a:pt x="3290" y="17219"/>
                                        </a:cubicBezTo>
                                        <a:cubicBezTo>
                                          <a:pt x="2143" y="16928"/>
                                          <a:pt x="1040" y="16492"/>
                                          <a:pt x="-18" y="15910"/>
                                        </a:cubicBezTo>
                                        <a:lnTo>
                                          <a:pt x="-18" y="19133"/>
                                        </a:lnTo>
                                        <a:cubicBezTo>
                                          <a:pt x="1254" y="19626"/>
                                          <a:pt x="2490" y="19994"/>
                                          <a:pt x="3690" y="20236"/>
                                        </a:cubicBezTo>
                                        <a:cubicBezTo>
                                          <a:pt x="4889" y="20483"/>
                                          <a:pt x="6057" y="20606"/>
                                          <a:pt x="7192" y="20606"/>
                                        </a:cubicBezTo>
                                        <a:cubicBezTo>
                                          <a:pt x="10261" y="20606"/>
                                          <a:pt x="12554" y="19810"/>
                                          <a:pt x="14068" y="18219"/>
                                        </a:cubicBezTo>
                                        <a:cubicBezTo>
                                          <a:pt x="15583" y="16631"/>
                                          <a:pt x="16340" y="14221"/>
                                          <a:pt x="16340" y="1099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 name="Freeform: Shape 354"/>
                                <wps:cNvSpPr/>
                                <wps:spPr>
                                  <a:xfrm flipV="1">
                                    <a:off x="2028861" y="7258512"/>
                                    <a:ext cx="13231" cy="27230"/>
                                  </a:xfrm>
                                  <a:custGeom>
                                    <a:avLst/>
                                    <a:gdLst>
                                      <a:gd name="connsiteX0" fmla="*/ 5087 w 13231"/>
                                      <a:gd name="connsiteY0" fmla="*/ 25067 h 27230"/>
                                      <a:gd name="connsiteX1" fmla="*/ 5087 w 13231"/>
                                      <a:gd name="connsiteY1" fmla="*/ 19044 h 27230"/>
                                      <a:gd name="connsiteX2" fmla="*/ 12261 w 13231"/>
                                      <a:gd name="connsiteY2" fmla="*/ 19044 h 27230"/>
                                      <a:gd name="connsiteX3" fmla="*/ 12261 w 13231"/>
                                      <a:gd name="connsiteY3" fmla="*/ 16336 h 27230"/>
                                      <a:gd name="connsiteX4" fmla="*/ 5087 w 13231"/>
                                      <a:gd name="connsiteY4" fmla="*/ 16336 h 27230"/>
                                      <a:gd name="connsiteX5" fmla="*/ 5087 w 13231"/>
                                      <a:gd name="connsiteY5" fmla="*/ 4823 h 27230"/>
                                      <a:gd name="connsiteX6" fmla="*/ 5796 w 13231"/>
                                      <a:gd name="connsiteY6" fmla="*/ 1491 h 27230"/>
                                      <a:gd name="connsiteX7" fmla="*/ 8686 w 13231"/>
                                      <a:gd name="connsiteY7" fmla="*/ 751 h 27230"/>
                                      <a:gd name="connsiteX8" fmla="*/ 12261 w 13231"/>
                                      <a:gd name="connsiteY8" fmla="*/ 751 h 27230"/>
                                      <a:gd name="connsiteX9" fmla="*/ 12261 w 13231"/>
                                      <a:gd name="connsiteY9" fmla="*/ -2163 h 27230"/>
                                      <a:gd name="connsiteX10" fmla="*/ 8686 w 13231"/>
                                      <a:gd name="connsiteY10" fmla="*/ -2163 h 27230"/>
                                      <a:gd name="connsiteX11" fmla="*/ 3118 w 13231"/>
                                      <a:gd name="connsiteY11" fmla="*/ -660 h 27230"/>
                                      <a:gd name="connsiteX12" fmla="*/ 1585 w 13231"/>
                                      <a:gd name="connsiteY12" fmla="*/ 4823 h 27230"/>
                                      <a:gd name="connsiteX13" fmla="*/ 1585 w 13231"/>
                                      <a:gd name="connsiteY13" fmla="*/ 16336 h 27230"/>
                                      <a:gd name="connsiteX14" fmla="*/ -971 w 13231"/>
                                      <a:gd name="connsiteY14" fmla="*/ 16336 h 27230"/>
                                      <a:gd name="connsiteX15" fmla="*/ -971 w 13231"/>
                                      <a:gd name="connsiteY15" fmla="*/ 19044 h 27230"/>
                                      <a:gd name="connsiteX16" fmla="*/ 1585 w 13231"/>
                                      <a:gd name="connsiteY16" fmla="*/ 19044 h 27230"/>
                                      <a:gd name="connsiteX17" fmla="*/ 1585 w 13231"/>
                                      <a:gd name="connsiteY17" fmla="*/ 25067 h 27230"/>
                                      <a:gd name="connsiteX18" fmla="*/ 5087 w 13231"/>
                                      <a:gd name="connsiteY18" fmla="*/ 25067 h 272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231" h="27230">
                                        <a:moveTo>
                                          <a:pt x="5087" y="25067"/>
                                        </a:moveTo>
                                        <a:lnTo>
                                          <a:pt x="5087" y="19044"/>
                                        </a:lnTo>
                                        <a:lnTo>
                                          <a:pt x="12261" y="19044"/>
                                        </a:lnTo>
                                        <a:lnTo>
                                          <a:pt x="12261" y="16336"/>
                                        </a:lnTo>
                                        <a:lnTo>
                                          <a:pt x="5087" y="16336"/>
                                        </a:lnTo>
                                        <a:lnTo>
                                          <a:pt x="5087" y="4823"/>
                                        </a:lnTo>
                                        <a:cubicBezTo>
                                          <a:pt x="5087" y="3094"/>
                                          <a:pt x="5324" y="1983"/>
                                          <a:pt x="5796" y="1491"/>
                                        </a:cubicBezTo>
                                        <a:cubicBezTo>
                                          <a:pt x="6269" y="998"/>
                                          <a:pt x="7232" y="751"/>
                                          <a:pt x="8686" y="751"/>
                                        </a:cubicBezTo>
                                        <a:lnTo>
                                          <a:pt x="12261" y="751"/>
                                        </a:lnTo>
                                        <a:lnTo>
                                          <a:pt x="12261" y="-2163"/>
                                        </a:lnTo>
                                        <a:lnTo>
                                          <a:pt x="8686" y="-2163"/>
                                        </a:lnTo>
                                        <a:cubicBezTo>
                                          <a:pt x="5996" y="-2163"/>
                                          <a:pt x="4140" y="-1662"/>
                                          <a:pt x="3118" y="-660"/>
                                        </a:cubicBezTo>
                                        <a:cubicBezTo>
                                          <a:pt x="2096" y="345"/>
                                          <a:pt x="1585" y="2173"/>
                                          <a:pt x="1585" y="4823"/>
                                        </a:cubicBezTo>
                                        <a:lnTo>
                                          <a:pt x="1585" y="16336"/>
                                        </a:lnTo>
                                        <a:lnTo>
                                          <a:pt x="-971" y="16336"/>
                                        </a:lnTo>
                                        <a:lnTo>
                                          <a:pt x="-971" y="19044"/>
                                        </a:lnTo>
                                        <a:lnTo>
                                          <a:pt x="1585" y="19044"/>
                                        </a:lnTo>
                                        <a:lnTo>
                                          <a:pt x="1585" y="25067"/>
                                        </a:lnTo>
                                        <a:lnTo>
                                          <a:pt x="5087" y="2506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 name="Freeform: Shape 355"/>
                                <wps:cNvSpPr/>
                                <wps:spPr>
                                  <a:xfrm flipV="1">
                                    <a:off x="2045349" y="7264026"/>
                                    <a:ext cx="17915" cy="22267"/>
                                  </a:xfrm>
                                  <a:custGeom>
                                    <a:avLst/>
                                    <a:gdLst>
                                      <a:gd name="connsiteX0" fmla="*/ 9401 w 17915"/>
                                      <a:gd name="connsiteY0" fmla="*/ 9548 h 22267"/>
                                      <a:gd name="connsiteX1" fmla="*/ 3548 w 17915"/>
                                      <a:gd name="connsiteY1" fmla="*/ 8584 h 22267"/>
                                      <a:gd name="connsiteX2" fmla="*/ 1919 w 17915"/>
                                      <a:gd name="connsiteY2" fmla="*/ 5288 h 22267"/>
                                      <a:gd name="connsiteX3" fmla="*/ 3143 w 17915"/>
                                      <a:gd name="connsiteY3" fmla="*/ 2343 h 22267"/>
                                      <a:gd name="connsiteX4" fmla="*/ 6463 w 17915"/>
                                      <a:gd name="connsiteY4" fmla="*/ 1259 h 22267"/>
                                      <a:gd name="connsiteX5" fmla="*/ 11116 w 17915"/>
                                      <a:gd name="connsiteY5" fmla="*/ 3313 h 22267"/>
                                      <a:gd name="connsiteX6" fmla="*/ 12867 w 17915"/>
                                      <a:gd name="connsiteY6" fmla="*/ 8772 h 22267"/>
                                      <a:gd name="connsiteX7" fmla="*/ 12867 w 17915"/>
                                      <a:gd name="connsiteY7" fmla="*/ 9548 h 22267"/>
                                      <a:gd name="connsiteX8" fmla="*/ 9401 w 17915"/>
                                      <a:gd name="connsiteY8" fmla="*/ 9548 h 22267"/>
                                      <a:gd name="connsiteX9" fmla="*/ 16350 w 17915"/>
                                      <a:gd name="connsiteY9" fmla="*/ 10990 h 22267"/>
                                      <a:gd name="connsiteX10" fmla="*/ 16350 w 17915"/>
                                      <a:gd name="connsiteY10" fmla="*/ -1110 h 22267"/>
                                      <a:gd name="connsiteX11" fmla="*/ 12867 w 17915"/>
                                      <a:gd name="connsiteY11" fmla="*/ -1110 h 22267"/>
                                      <a:gd name="connsiteX12" fmla="*/ 12867 w 17915"/>
                                      <a:gd name="connsiteY12" fmla="*/ 2107 h 22267"/>
                                      <a:gd name="connsiteX13" fmla="*/ 9892 w 17915"/>
                                      <a:gd name="connsiteY13" fmla="*/ -741 h 22267"/>
                                      <a:gd name="connsiteX14" fmla="*/ 5536 w 17915"/>
                                      <a:gd name="connsiteY14" fmla="*/ -1662 h 22267"/>
                                      <a:gd name="connsiteX15" fmla="*/ 356 w 17915"/>
                                      <a:gd name="connsiteY15" fmla="*/ 168 h 22267"/>
                                      <a:gd name="connsiteX16" fmla="*/ -1565 w 17915"/>
                                      <a:gd name="connsiteY16" fmla="*/ 5064 h 22267"/>
                                      <a:gd name="connsiteX17" fmla="*/ 828 w 17915"/>
                                      <a:gd name="connsiteY17" fmla="*/ 10457 h 22267"/>
                                      <a:gd name="connsiteX18" fmla="*/ 7977 w 17915"/>
                                      <a:gd name="connsiteY18" fmla="*/ 12274 h 22267"/>
                                      <a:gd name="connsiteX19" fmla="*/ 12867 w 17915"/>
                                      <a:gd name="connsiteY19" fmla="*/ 12274 h 22267"/>
                                      <a:gd name="connsiteX20" fmla="*/ 12867 w 17915"/>
                                      <a:gd name="connsiteY20" fmla="*/ 12620 h 22267"/>
                                      <a:gd name="connsiteX21" fmla="*/ 11285 w 17915"/>
                                      <a:gd name="connsiteY21" fmla="*/ 16340 h 22267"/>
                                      <a:gd name="connsiteX22" fmla="*/ 6844 w 17915"/>
                                      <a:gd name="connsiteY22" fmla="*/ 17655 h 22267"/>
                                      <a:gd name="connsiteX23" fmla="*/ 3300 w 17915"/>
                                      <a:gd name="connsiteY23" fmla="*/ 17219 h 22267"/>
                                      <a:gd name="connsiteX24" fmla="*/ -8 w 17915"/>
                                      <a:gd name="connsiteY24" fmla="*/ 15910 h 22267"/>
                                      <a:gd name="connsiteX25" fmla="*/ -8 w 17915"/>
                                      <a:gd name="connsiteY25" fmla="*/ 19133 h 22267"/>
                                      <a:gd name="connsiteX26" fmla="*/ 3700 w 17915"/>
                                      <a:gd name="connsiteY26" fmla="*/ 20236 h 22267"/>
                                      <a:gd name="connsiteX27" fmla="*/ 7202 w 17915"/>
                                      <a:gd name="connsiteY27" fmla="*/ 20606 h 22267"/>
                                      <a:gd name="connsiteX28" fmla="*/ 14078 w 17915"/>
                                      <a:gd name="connsiteY28" fmla="*/ 18219 h 22267"/>
                                      <a:gd name="connsiteX29" fmla="*/ 16350 w 17915"/>
                                      <a:gd name="connsiteY29" fmla="*/ 10990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7915" h="22267">
                                        <a:moveTo>
                                          <a:pt x="9401" y="9548"/>
                                        </a:moveTo>
                                        <a:cubicBezTo>
                                          <a:pt x="6586" y="9548"/>
                                          <a:pt x="4635" y="9227"/>
                                          <a:pt x="3548" y="8584"/>
                                        </a:cubicBezTo>
                                        <a:cubicBezTo>
                                          <a:pt x="2462" y="7942"/>
                                          <a:pt x="1919" y="6843"/>
                                          <a:pt x="1919" y="5288"/>
                                        </a:cubicBezTo>
                                        <a:cubicBezTo>
                                          <a:pt x="1919" y="4052"/>
                                          <a:pt x="2327" y="3070"/>
                                          <a:pt x="3143" y="2343"/>
                                        </a:cubicBezTo>
                                        <a:cubicBezTo>
                                          <a:pt x="3958" y="1620"/>
                                          <a:pt x="5065" y="1259"/>
                                          <a:pt x="6463" y="1259"/>
                                        </a:cubicBezTo>
                                        <a:cubicBezTo>
                                          <a:pt x="8397" y="1259"/>
                                          <a:pt x="9948" y="1943"/>
                                          <a:pt x="11116" y="3313"/>
                                        </a:cubicBezTo>
                                        <a:cubicBezTo>
                                          <a:pt x="12283" y="4682"/>
                                          <a:pt x="12867" y="6502"/>
                                          <a:pt x="12867" y="8772"/>
                                        </a:cubicBezTo>
                                        <a:lnTo>
                                          <a:pt x="12867" y="9548"/>
                                        </a:lnTo>
                                        <a:lnTo>
                                          <a:pt x="9401" y="9548"/>
                                        </a:lnTo>
                                        <a:close/>
                                        <a:moveTo>
                                          <a:pt x="16350" y="10990"/>
                                        </a:moveTo>
                                        <a:lnTo>
                                          <a:pt x="16350" y="-1110"/>
                                        </a:lnTo>
                                        <a:lnTo>
                                          <a:pt x="12867" y="-1110"/>
                                        </a:lnTo>
                                        <a:lnTo>
                                          <a:pt x="12867" y="2107"/>
                                        </a:lnTo>
                                        <a:cubicBezTo>
                                          <a:pt x="12071" y="822"/>
                                          <a:pt x="11079" y="-127"/>
                                          <a:pt x="9892" y="-741"/>
                                        </a:cubicBezTo>
                                        <a:cubicBezTo>
                                          <a:pt x="8704" y="-1355"/>
                                          <a:pt x="7252" y="-1662"/>
                                          <a:pt x="5536" y="-1662"/>
                                        </a:cubicBezTo>
                                        <a:cubicBezTo>
                                          <a:pt x="3367" y="-1662"/>
                                          <a:pt x="1640" y="-1052"/>
                                          <a:pt x="356" y="168"/>
                                        </a:cubicBezTo>
                                        <a:cubicBezTo>
                                          <a:pt x="-925" y="1388"/>
                                          <a:pt x="-1565" y="3020"/>
                                          <a:pt x="-1565" y="5064"/>
                                        </a:cubicBezTo>
                                        <a:cubicBezTo>
                                          <a:pt x="-1565" y="7447"/>
                                          <a:pt x="-767" y="9245"/>
                                          <a:pt x="828" y="10457"/>
                                        </a:cubicBezTo>
                                        <a:cubicBezTo>
                                          <a:pt x="2428" y="11668"/>
                                          <a:pt x="4811" y="12274"/>
                                          <a:pt x="7977" y="12274"/>
                                        </a:cubicBezTo>
                                        <a:lnTo>
                                          <a:pt x="12867" y="12274"/>
                                        </a:lnTo>
                                        <a:lnTo>
                                          <a:pt x="12867" y="12620"/>
                                        </a:lnTo>
                                        <a:cubicBezTo>
                                          <a:pt x="12867" y="14223"/>
                                          <a:pt x="12339" y="15464"/>
                                          <a:pt x="11285" y="16340"/>
                                        </a:cubicBezTo>
                                        <a:cubicBezTo>
                                          <a:pt x="10231" y="17217"/>
                                          <a:pt x="8751" y="17655"/>
                                          <a:pt x="6844" y="17655"/>
                                        </a:cubicBezTo>
                                        <a:cubicBezTo>
                                          <a:pt x="5633" y="17655"/>
                                          <a:pt x="4451" y="17510"/>
                                          <a:pt x="3300" y="17219"/>
                                        </a:cubicBezTo>
                                        <a:cubicBezTo>
                                          <a:pt x="2153" y="16928"/>
                                          <a:pt x="1050" y="16492"/>
                                          <a:pt x="-8" y="15910"/>
                                        </a:cubicBezTo>
                                        <a:lnTo>
                                          <a:pt x="-8" y="19133"/>
                                        </a:lnTo>
                                        <a:cubicBezTo>
                                          <a:pt x="1264" y="19626"/>
                                          <a:pt x="2500" y="19994"/>
                                          <a:pt x="3700" y="20236"/>
                                        </a:cubicBezTo>
                                        <a:cubicBezTo>
                                          <a:pt x="4900" y="20483"/>
                                          <a:pt x="6067" y="20606"/>
                                          <a:pt x="7202" y="20606"/>
                                        </a:cubicBezTo>
                                        <a:cubicBezTo>
                                          <a:pt x="10271" y="20606"/>
                                          <a:pt x="12564" y="19810"/>
                                          <a:pt x="14078" y="18219"/>
                                        </a:cubicBezTo>
                                        <a:cubicBezTo>
                                          <a:pt x="15593" y="16631"/>
                                          <a:pt x="16350" y="14221"/>
                                          <a:pt x="16350" y="1099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6" name="Freeform: Shape 356"/>
                                <wps:cNvSpPr/>
                                <wps:spPr>
                                  <a:xfrm flipV="1">
                                    <a:off x="2066783" y="7285742"/>
                                    <a:ext cx="3877" cy="3877"/>
                                  </a:xfrm>
                                  <a:custGeom>
                                    <a:avLst/>
                                    <a:gdLst/>
                                    <a:ahLst/>
                                    <a:cxnLst/>
                                    <a:rect l="l" t="t" r="r" b="b"/>
                                    <a:pathLst>
                                      <a:path w="3877" h="3877"/>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7" name="Freeform: Shape 357"/>
                                <wps:cNvSpPr/>
                                <wps:spPr>
                                  <a:xfrm flipV="1">
                                    <a:off x="2081005" y="7273569"/>
                                    <a:ext cx="10202" cy="3102"/>
                                  </a:xfrm>
                                  <a:custGeom>
                                    <a:avLst/>
                                    <a:gdLst>
                                      <a:gd name="connsiteX0" fmla="*/ -849 w 10202"/>
                                      <a:gd name="connsiteY0" fmla="*/ 1434 h 3102"/>
                                      <a:gd name="connsiteX1" fmla="*/ 9353 w 10202"/>
                                      <a:gd name="connsiteY1" fmla="*/ 1434 h 3102"/>
                                      <a:gd name="connsiteX2" fmla="*/ 9353 w 10202"/>
                                      <a:gd name="connsiteY2" fmla="*/ -1668 h 3102"/>
                                      <a:gd name="connsiteX3" fmla="*/ -849 w 10202"/>
                                      <a:gd name="connsiteY3" fmla="*/ -1668 h 3102"/>
                                      <a:gd name="connsiteX4" fmla="*/ -849 w 10202"/>
                                      <a:gd name="connsiteY4" fmla="*/ 1434 h 31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202" h="3102">
                                        <a:moveTo>
                                          <a:pt x="-849" y="1434"/>
                                        </a:moveTo>
                                        <a:lnTo>
                                          <a:pt x="9353" y="1434"/>
                                        </a:lnTo>
                                        <a:lnTo>
                                          <a:pt x="9353" y="-1668"/>
                                        </a:lnTo>
                                        <a:lnTo>
                                          <a:pt x="-849" y="-1668"/>
                                        </a:lnTo>
                                        <a:lnTo>
                                          <a:pt x="-849" y="1434"/>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 name="Freeform: Shape 358"/>
                                <wps:cNvSpPr/>
                                <wps:spPr>
                                  <a:xfrm flipV="1">
                                    <a:off x="2093100" y="7285742"/>
                                    <a:ext cx="3877" cy="3877"/>
                                  </a:xfrm>
                                  <a:custGeom>
                                    <a:avLst/>
                                    <a:gdLst/>
                                    <a:ahLst/>
                                    <a:cxnLst/>
                                    <a:rect l="l" t="t" r="r" b="b"/>
                                    <a:pathLst>
                                      <a:path w="3877" h="3877"/>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Freeform: Shape 359"/>
                                <wps:cNvSpPr/>
                                <wps:spPr>
                                  <a:xfrm flipV="1">
                                    <a:off x="2106468" y="7258512"/>
                                    <a:ext cx="13231" cy="27230"/>
                                  </a:xfrm>
                                  <a:custGeom>
                                    <a:avLst/>
                                    <a:gdLst>
                                      <a:gd name="connsiteX0" fmla="*/ 5107 w 13231"/>
                                      <a:gd name="connsiteY0" fmla="*/ 25067 h 27230"/>
                                      <a:gd name="connsiteX1" fmla="*/ 5107 w 13231"/>
                                      <a:gd name="connsiteY1" fmla="*/ 19044 h 27230"/>
                                      <a:gd name="connsiteX2" fmla="*/ 12281 w 13231"/>
                                      <a:gd name="connsiteY2" fmla="*/ 19044 h 27230"/>
                                      <a:gd name="connsiteX3" fmla="*/ 12281 w 13231"/>
                                      <a:gd name="connsiteY3" fmla="*/ 16336 h 27230"/>
                                      <a:gd name="connsiteX4" fmla="*/ 5107 w 13231"/>
                                      <a:gd name="connsiteY4" fmla="*/ 16336 h 27230"/>
                                      <a:gd name="connsiteX5" fmla="*/ 5107 w 13231"/>
                                      <a:gd name="connsiteY5" fmla="*/ 4823 h 27230"/>
                                      <a:gd name="connsiteX6" fmla="*/ 5816 w 13231"/>
                                      <a:gd name="connsiteY6" fmla="*/ 1491 h 27230"/>
                                      <a:gd name="connsiteX7" fmla="*/ 8706 w 13231"/>
                                      <a:gd name="connsiteY7" fmla="*/ 751 h 27230"/>
                                      <a:gd name="connsiteX8" fmla="*/ 12281 w 13231"/>
                                      <a:gd name="connsiteY8" fmla="*/ 751 h 27230"/>
                                      <a:gd name="connsiteX9" fmla="*/ 12281 w 13231"/>
                                      <a:gd name="connsiteY9" fmla="*/ -2163 h 27230"/>
                                      <a:gd name="connsiteX10" fmla="*/ 8706 w 13231"/>
                                      <a:gd name="connsiteY10" fmla="*/ -2163 h 27230"/>
                                      <a:gd name="connsiteX11" fmla="*/ 3138 w 13231"/>
                                      <a:gd name="connsiteY11" fmla="*/ -660 h 27230"/>
                                      <a:gd name="connsiteX12" fmla="*/ 1605 w 13231"/>
                                      <a:gd name="connsiteY12" fmla="*/ 4823 h 27230"/>
                                      <a:gd name="connsiteX13" fmla="*/ 1605 w 13231"/>
                                      <a:gd name="connsiteY13" fmla="*/ 16336 h 27230"/>
                                      <a:gd name="connsiteX14" fmla="*/ -951 w 13231"/>
                                      <a:gd name="connsiteY14" fmla="*/ 16336 h 27230"/>
                                      <a:gd name="connsiteX15" fmla="*/ -951 w 13231"/>
                                      <a:gd name="connsiteY15" fmla="*/ 19044 h 27230"/>
                                      <a:gd name="connsiteX16" fmla="*/ 1605 w 13231"/>
                                      <a:gd name="connsiteY16" fmla="*/ 19044 h 27230"/>
                                      <a:gd name="connsiteX17" fmla="*/ 1605 w 13231"/>
                                      <a:gd name="connsiteY17" fmla="*/ 25067 h 27230"/>
                                      <a:gd name="connsiteX18" fmla="*/ 5107 w 13231"/>
                                      <a:gd name="connsiteY18" fmla="*/ 25067 h 272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231" h="27230">
                                        <a:moveTo>
                                          <a:pt x="5107" y="25067"/>
                                        </a:moveTo>
                                        <a:lnTo>
                                          <a:pt x="5107" y="19044"/>
                                        </a:lnTo>
                                        <a:lnTo>
                                          <a:pt x="12281" y="19044"/>
                                        </a:lnTo>
                                        <a:lnTo>
                                          <a:pt x="12281" y="16336"/>
                                        </a:lnTo>
                                        <a:lnTo>
                                          <a:pt x="5107" y="16336"/>
                                        </a:lnTo>
                                        <a:lnTo>
                                          <a:pt x="5107" y="4823"/>
                                        </a:lnTo>
                                        <a:cubicBezTo>
                                          <a:pt x="5107" y="3094"/>
                                          <a:pt x="5344" y="1983"/>
                                          <a:pt x="5816" y="1491"/>
                                        </a:cubicBezTo>
                                        <a:cubicBezTo>
                                          <a:pt x="6289" y="998"/>
                                          <a:pt x="7252" y="751"/>
                                          <a:pt x="8706" y="751"/>
                                        </a:cubicBezTo>
                                        <a:lnTo>
                                          <a:pt x="12281" y="751"/>
                                        </a:lnTo>
                                        <a:lnTo>
                                          <a:pt x="12281" y="-2163"/>
                                        </a:lnTo>
                                        <a:lnTo>
                                          <a:pt x="8706" y="-2163"/>
                                        </a:lnTo>
                                        <a:cubicBezTo>
                                          <a:pt x="6016" y="-2163"/>
                                          <a:pt x="4160" y="-1662"/>
                                          <a:pt x="3138" y="-660"/>
                                        </a:cubicBezTo>
                                        <a:cubicBezTo>
                                          <a:pt x="2116" y="345"/>
                                          <a:pt x="1605" y="2173"/>
                                          <a:pt x="1605" y="4823"/>
                                        </a:cubicBezTo>
                                        <a:lnTo>
                                          <a:pt x="1605" y="16336"/>
                                        </a:lnTo>
                                        <a:lnTo>
                                          <a:pt x="-951" y="16336"/>
                                        </a:lnTo>
                                        <a:lnTo>
                                          <a:pt x="-951" y="19044"/>
                                        </a:lnTo>
                                        <a:lnTo>
                                          <a:pt x="1605" y="19044"/>
                                        </a:lnTo>
                                        <a:lnTo>
                                          <a:pt x="1605" y="25067"/>
                                        </a:lnTo>
                                        <a:lnTo>
                                          <a:pt x="5107" y="2506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Freeform: Shape 360"/>
                                <wps:cNvSpPr/>
                                <wps:spPr>
                                  <a:xfrm flipV="1">
                                    <a:off x="2122768" y="7264026"/>
                                    <a:ext cx="19654" cy="22267"/>
                                  </a:xfrm>
                                  <a:custGeom>
                                    <a:avLst/>
                                    <a:gdLst>
                                      <a:gd name="connsiteX0" fmla="*/ 17997 w 19654"/>
                                      <a:gd name="connsiteY0" fmla="*/ 10366 h 22267"/>
                                      <a:gd name="connsiteX1" fmla="*/ 17997 w 19654"/>
                                      <a:gd name="connsiteY1" fmla="*/ 8663 h 22267"/>
                                      <a:gd name="connsiteX2" fmla="*/ 1978 w 19654"/>
                                      <a:gd name="connsiteY2" fmla="*/ 8663 h 22267"/>
                                      <a:gd name="connsiteX3" fmla="*/ 4147 w 19654"/>
                                      <a:gd name="connsiteY3" fmla="*/ 3180 h 22267"/>
                                      <a:gd name="connsiteX4" fmla="*/ 9551 w 19654"/>
                                      <a:gd name="connsiteY4" fmla="*/ 1295 h 22267"/>
                                      <a:gd name="connsiteX5" fmla="*/ 13441 w 19654"/>
                                      <a:gd name="connsiteY5" fmla="*/ 1786 h 22267"/>
                                      <a:gd name="connsiteX6" fmla="*/ 17185 w 19654"/>
                                      <a:gd name="connsiteY6" fmla="*/ 3264 h 22267"/>
                                      <a:gd name="connsiteX7" fmla="*/ 17185 w 19654"/>
                                      <a:gd name="connsiteY7" fmla="*/ -32 h 22267"/>
                                      <a:gd name="connsiteX8" fmla="*/ 13338 w 19654"/>
                                      <a:gd name="connsiteY8" fmla="*/ -1244 h 22267"/>
                                      <a:gd name="connsiteX9" fmla="*/ 9345 w 19654"/>
                                      <a:gd name="connsiteY9" fmla="*/ -1662 h 22267"/>
                                      <a:gd name="connsiteX10" fmla="*/ 1305 w 19654"/>
                                      <a:gd name="connsiteY10" fmla="*/ 1289 h 22267"/>
                                      <a:gd name="connsiteX11" fmla="*/ -1657 w 19654"/>
                                      <a:gd name="connsiteY11" fmla="*/ 9287 h 22267"/>
                                      <a:gd name="connsiteX12" fmla="*/ 1154 w 19654"/>
                                      <a:gd name="connsiteY12" fmla="*/ 17546 h 22267"/>
                                      <a:gd name="connsiteX13" fmla="*/ 8739 w 19654"/>
                                      <a:gd name="connsiteY13" fmla="*/ 20606 h 22267"/>
                                      <a:gd name="connsiteX14" fmla="*/ 15507 w 19654"/>
                                      <a:gd name="connsiteY14" fmla="*/ 17849 h 22267"/>
                                      <a:gd name="connsiteX15" fmla="*/ 17997 w 19654"/>
                                      <a:gd name="connsiteY15" fmla="*/ 10366 h 22267"/>
                                      <a:gd name="connsiteX16" fmla="*/ 14513 w 19654"/>
                                      <a:gd name="connsiteY16" fmla="*/ 11390 h 22267"/>
                                      <a:gd name="connsiteX17" fmla="*/ 12914 w 19654"/>
                                      <a:gd name="connsiteY17" fmla="*/ 15946 h 22267"/>
                                      <a:gd name="connsiteX18" fmla="*/ 8776 w 19654"/>
                                      <a:gd name="connsiteY18" fmla="*/ 17655 h 22267"/>
                                      <a:gd name="connsiteX19" fmla="*/ 4110 w 19654"/>
                                      <a:gd name="connsiteY19" fmla="*/ 16007 h 22267"/>
                                      <a:gd name="connsiteX20" fmla="*/ 2093 w 19654"/>
                                      <a:gd name="connsiteY20" fmla="*/ 11366 h 22267"/>
                                      <a:gd name="connsiteX21" fmla="*/ 14513 w 19654"/>
                                      <a:gd name="connsiteY21" fmla="*/ 11390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9654" h="22267">
                                        <a:moveTo>
                                          <a:pt x="17997" y="10366"/>
                                        </a:moveTo>
                                        <a:lnTo>
                                          <a:pt x="17997" y="8663"/>
                                        </a:lnTo>
                                        <a:lnTo>
                                          <a:pt x="1978" y="8663"/>
                                        </a:lnTo>
                                        <a:cubicBezTo>
                                          <a:pt x="2131" y="6264"/>
                                          <a:pt x="2854" y="4436"/>
                                          <a:pt x="4147" y="3180"/>
                                        </a:cubicBezTo>
                                        <a:cubicBezTo>
                                          <a:pt x="5439" y="1923"/>
                                          <a:pt x="7241" y="1295"/>
                                          <a:pt x="9551" y="1295"/>
                                        </a:cubicBezTo>
                                        <a:cubicBezTo>
                                          <a:pt x="10888" y="1295"/>
                                          <a:pt x="12185" y="1459"/>
                                          <a:pt x="13441" y="1786"/>
                                        </a:cubicBezTo>
                                        <a:cubicBezTo>
                                          <a:pt x="14697" y="2113"/>
                                          <a:pt x="15945" y="2606"/>
                                          <a:pt x="17185" y="3264"/>
                                        </a:cubicBezTo>
                                        <a:lnTo>
                                          <a:pt x="17185" y="-32"/>
                                        </a:lnTo>
                                        <a:cubicBezTo>
                                          <a:pt x="15933" y="-561"/>
                                          <a:pt x="14650" y="-965"/>
                                          <a:pt x="13338" y="-1244"/>
                                        </a:cubicBezTo>
                                        <a:cubicBezTo>
                                          <a:pt x="12025" y="-1522"/>
                                          <a:pt x="10694" y="-1662"/>
                                          <a:pt x="9345" y="-1662"/>
                                        </a:cubicBezTo>
                                        <a:cubicBezTo>
                                          <a:pt x="5960" y="-1662"/>
                                          <a:pt x="3280" y="-678"/>
                                          <a:pt x="1305" y="1289"/>
                                        </a:cubicBezTo>
                                        <a:cubicBezTo>
                                          <a:pt x="-670" y="3260"/>
                                          <a:pt x="-1657" y="5926"/>
                                          <a:pt x="-1657" y="9287"/>
                                        </a:cubicBezTo>
                                        <a:cubicBezTo>
                                          <a:pt x="-1657" y="12757"/>
                                          <a:pt x="-720" y="15510"/>
                                          <a:pt x="1154" y="17546"/>
                                        </a:cubicBezTo>
                                        <a:cubicBezTo>
                                          <a:pt x="3028" y="19586"/>
                                          <a:pt x="5556" y="20606"/>
                                          <a:pt x="8739" y="20606"/>
                                        </a:cubicBezTo>
                                        <a:cubicBezTo>
                                          <a:pt x="11591" y="20606"/>
                                          <a:pt x="13847" y="19687"/>
                                          <a:pt x="15507" y="17849"/>
                                        </a:cubicBezTo>
                                        <a:cubicBezTo>
                                          <a:pt x="17167" y="16015"/>
                                          <a:pt x="17997" y="13521"/>
                                          <a:pt x="17997" y="10366"/>
                                        </a:cubicBezTo>
                                        <a:close/>
                                        <a:moveTo>
                                          <a:pt x="14513" y="11390"/>
                                        </a:moveTo>
                                        <a:cubicBezTo>
                                          <a:pt x="14489" y="13292"/>
                                          <a:pt x="13956" y="14811"/>
                                          <a:pt x="12914" y="15946"/>
                                        </a:cubicBezTo>
                                        <a:cubicBezTo>
                                          <a:pt x="11872" y="17085"/>
                                          <a:pt x="10492" y="17655"/>
                                          <a:pt x="8776" y="17655"/>
                                        </a:cubicBezTo>
                                        <a:cubicBezTo>
                                          <a:pt x="6833" y="17655"/>
                                          <a:pt x="5278" y="17106"/>
                                          <a:pt x="4110" y="16007"/>
                                        </a:cubicBezTo>
                                        <a:cubicBezTo>
                                          <a:pt x="2943" y="14908"/>
                                          <a:pt x="2271" y="13361"/>
                                          <a:pt x="2093" y="11366"/>
                                        </a:cubicBezTo>
                                        <a:lnTo>
                                          <a:pt x="14513" y="1139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Freeform: Shape 361"/>
                                <wps:cNvSpPr/>
                                <wps:spPr>
                                  <a:xfrm flipV="1">
                                    <a:off x="2146587" y="7264026"/>
                                    <a:ext cx="16206" cy="22267"/>
                                  </a:xfrm>
                                  <a:custGeom>
                                    <a:avLst/>
                                    <a:gdLst>
                                      <a:gd name="connsiteX0" fmla="*/ 13707 w 16206"/>
                                      <a:gd name="connsiteY0" fmla="*/ 19473 h 22267"/>
                                      <a:gd name="connsiteX1" fmla="*/ 13707 w 16206"/>
                                      <a:gd name="connsiteY1" fmla="*/ 16177 h 22267"/>
                                      <a:gd name="connsiteX2" fmla="*/ 10641 w 16206"/>
                                      <a:gd name="connsiteY2" fmla="*/ 17310 h 22267"/>
                                      <a:gd name="connsiteX3" fmla="*/ 7345 w 16206"/>
                                      <a:gd name="connsiteY3" fmla="*/ 17691 h 22267"/>
                                      <a:gd name="connsiteX4" fmla="*/ 3455 w 16206"/>
                                      <a:gd name="connsiteY4" fmla="*/ 16898 h 22267"/>
                                      <a:gd name="connsiteX5" fmla="*/ 2159 w 16206"/>
                                      <a:gd name="connsiteY5" fmla="*/ 14510 h 22267"/>
                                      <a:gd name="connsiteX6" fmla="*/ 3086 w 16206"/>
                                      <a:gd name="connsiteY6" fmla="*/ 12608 h 22267"/>
                                      <a:gd name="connsiteX7" fmla="*/ 6818 w 16206"/>
                                      <a:gd name="connsiteY7" fmla="*/ 11293 h 22267"/>
                                      <a:gd name="connsiteX8" fmla="*/ 8012 w 16206"/>
                                      <a:gd name="connsiteY8" fmla="*/ 11026 h 22267"/>
                                      <a:gd name="connsiteX9" fmla="*/ 13282 w 16206"/>
                                      <a:gd name="connsiteY9" fmla="*/ 8784 h 22267"/>
                                      <a:gd name="connsiteX10" fmla="*/ 14846 w 16206"/>
                                      <a:gd name="connsiteY10" fmla="*/ 4743 h 22267"/>
                                      <a:gd name="connsiteX11" fmla="*/ 12507 w 16206"/>
                                      <a:gd name="connsiteY11" fmla="*/ 59 h 22267"/>
                                      <a:gd name="connsiteX12" fmla="*/ 6079 w 16206"/>
                                      <a:gd name="connsiteY12" fmla="*/ -1662 h 22267"/>
                                      <a:gd name="connsiteX13" fmla="*/ 2529 w 16206"/>
                                      <a:gd name="connsiteY13" fmla="*/ -1329 h 22267"/>
                                      <a:gd name="connsiteX14" fmla="*/ -1361 w 16206"/>
                                      <a:gd name="connsiteY14" fmla="*/ -335 h 22267"/>
                                      <a:gd name="connsiteX15" fmla="*/ -1361 w 16206"/>
                                      <a:gd name="connsiteY15" fmla="*/ 3264 h 22267"/>
                                      <a:gd name="connsiteX16" fmla="*/ 2444 w 16206"/>
                                      <a:gd name="connsiteY16" fmla="*/ 1756 h 22267"/>
                                      <a:gd name="connsiteX17" fmla="*/ 6158 w 16206"/>
                                      <a:gd name="connsiteY17" fmla="*/ 1259 h 22267"/>
                                      <a:gd name="connsiteX18" fmla="*/ 9938 w 16206"/>
                                      <a:gd name="connsiteY18" fmla="*/ 2101 h 22267"/>
                                      <a:gd name="connsiteX19" fmla="*/ 11265 w 16206"/>
                                      <a:gd name="connsiteY19" fmla="*/ 4476 h 22267"/>
                                      <a:gd name="connsiteX20" fmla="*/ 10308 w 16206"/>
                                      <a:gd name="connsiteY20" fmla="*/ 6651 h 22267"/>
                                      <a:gd name="connsiteX21" fmla="*/ 6115 w 16206"/>
                                      <a:gd name="connsiteY21" fmla="*/ 8112 h 22267"/>
                                      <a:gd name="connsiteX22" fmla="*/ 4903 w 16206"/>
                                      <a:gd name="connsiteY22" fmla="*/ 8397 h 22267"/>
                                      <a:gd name="connsiteX23" fmla="*/ 226 w 16206"/>
                                      <a:gd name="connsiteY23" fmla="*/ 10487 h 22267"/>
                                      <a:gd name="connsiteX24" fmla="*/ -1210 w 16206"/>
                                      <a:gd name="connsiteY24" fmla="*/ 14359 h 22267"/>
                                      <a:gd name="connsiteX25" fmla="*/ 911 w 16206"/>
                                      <a:gd name="connsiteY25" fmla="*/ 18976 h 22267"/>
                                      <a:gd name="connsiteX26" fmla="*/ 6933 w 16206"/>
                                      <a:gd name="connsiteY26" fmla="*/ 20606 h 22267"/>
                                      <a:gd name="connsiteX27" fmla="*/ 10562 w 16206"/>
                                      <a:gd name="connsiteY27" fmla="*/ 20321 h 22267"/>
                                      <a:gd name="connsiteX28" fmla="*/ 13707 w 16206"/>
                                      <a:gd name="connsiteY28" fmla="*/ 19473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206" h="22267">
                                        <a:moveTo>
                                          <a:pt x="13707" y="19473"/>
                                        </a:moveTo>
                                        <a:lnTo>
                                          <a:pt x="13707" y="16177"/>
                                        </a:lnTo>
                                        <a:cubicBezTo>
                                          <a:pt x="12725" y="16681"/>
                                          <a:pt x="11703" y="17059"/>
                                          <a:pt x="10641" y="17310"/>
                                        </a:cubicBezTo>
                                        <a:cubicBezTo>
                                          <a:pt x="9583" y="17564"/>
                                          <a:pt x="8484" y="17691"/>
                                          <a:pt x="7345" y="17691"/>
                                        </a:cubicBezTo>
                                        <a:cubicBezTo>
                                          <a:pt x="5616" y="17691"/>
                                          <a:pt x="4320" y="17427"/>
                                          <a:pt x="3455" y="16898"/>
                                        </a:cubicBezTo>
                                        <a:cubicBezTo>
                                          <a:pt x="2591" y="16368"/>
                                          <a:pt x="2159" y="15573"/>
                                          <a:pt x="2159" y="14510"/>
                                        </a:cubicBezTo>
                                        <a:cubicBezTo>
                                          <a:pt x="2159" y="13702"/>
                                          <a:pt x="2468" y="13068"/>
                                          <a:pt x="3086" y="12608"/>
                                        </a:cubicBezTo>
                                        <a:cubicBezTo>
                                          <a:pt x="3704" y="12147"/>
                                          <a:pt x="4948" y="11709"/>
                                          <a:pt x="6818" y="11293"/>
                                        </a:cubicBezTo>
                                        <a:lnTo>
                                          <a:pt x="8012" y="11026"/>
                                        </a:lnTo>
                                        <a:cubicBezTo>
                                          <a:pt x="10483" y="10497"/>
                                          <a:pt x="12240" y="9750"/>
                                          <a:pt x="13282" y="8784"/>
                                        </a:cubicBezTo>
                                        <a:cubicBezTo>
                                          <a:pt x="14325" y="7819"/>
                                          <a:pt x="14846" y="6472"/>
                                          <a:pt x="14846" y="4743"/>
                                        </a:cubicBezTo>
                                        <a:cubicBezTo>
                                          <a:pt x="14846" y="2772"/>
                                          <a:pt x="14066" y="1210"/>
                                          <a:pt x="12507" y="59"/>
                                        </a:cubicBezTo>
                                        <a:cubicBezTo>
                                          <a:pt x="10948" y="-1088"/>
                                          <a:pt x="8805" y="-1662"/>
                                          <a:pt x="6079" y="-1662"/>
                                        </a:cubicBezTo>
                                        <a:cubicBezTo>
                                          <a:pt x="4944" y="-1662"/>
                                          <a:pt x="3760" y="-1551"/>
                                          <a:pt x="2529" y="-1329"/>
                                        </a:cubicBezTo>
                                        <a:cubicBezTo>
                                          <a:pt x="1297" y="-1106"/>
                                          <a:pt x="0" y="-775"/>
                                          <a:pt x="-1361" y="-335"/>
                                        </a:cubicBezTo>
                                        <a:lnTo>
                                          <a:pt x="-1361" y="3264"/>
                                        </a:lnTo>
                                        <a:cubicBezTo>
                                          <a:pt x="-73" y="2594"/>
                                          <a:pt x="1196" y="2091"/>
                                          <a:pt x="2444" y="1756"/>
                                        </a:cubicBezTo>
                                        <a:cubicBezTo>
                                          <a:pt x="3692" y="1424"/>
                                          <a:pt x="4930" y="1259"/>
                                          <a:pt x="6158" y="1259"/>
                                        </a:cubicBezTo>
                                        <a:cubicBezTo>
                                          <a:pt x="7797" y="1259"/>
                                          <a:pt x="9058" y="1539"/>
                                          <a:pt x="9938" y="2101"/>
                                        </a:cubicBezTo>
                                        <a:cubicBezTo>
                                          <a:pt x="10823" y="2662"/>
                                          <a:pt x="11265" y="3454"/>
                                          <a:pt x="11265" y="4476"/>
                                        </a:cubicBezTo>
                                        <a:cubicBezTo>
                                          <a:pt x="11265" y="5421"/>
                                          <a:pt x="10946" y="6147"/>
                                          <a:pt x="10308" y="6651"/>
                                        </a:cubicBezTo>
                                        <a:cubicBezTo>
                                          <a:pt x="9674" y="7156"/>
                                          <a:pt x="8276" y="7643"/>
                                          <a:pt x="6115" y="8112"/>
                                        </a:cubicBezTo>
                                        <a:lnTo>
                                          <a:pt x="4903" y="8397"/>
                                        </a:lnTo>
                                        <a:cubicBezTo>
                                          <a:pt x="2747" y="8849"/>
                                          <a:pt x="1188" y="9546"/>
                                          <a:pt x="226" y="10487"/>
                                        </a:cubicBezTo>
                                        <a:cubicBezTo>
                                          <a:pt x="-731" y="11428"/>
                                          <a:pt x="-1210" y="12719"/>
                                          <a:pt x="-1210" y="14359"/>
                                        </a:cubicBezTo>
                                        <a:cubicBezTo>
                                          <a:pt x="-1210" y="16354"/>
                                          <a:pt x="-503" y="17893"/>
                                          <a:pt x="911" y="18976"/>
                                        </a:cubicBezTo>
                                        <a:cubicBezTo>
                                          <a:pt x="2325" y="20063"/>
                                          <a:pt x="4332" y="20606"/>
                                          <a:pt x="6933" y="20606"/>
                                        </a:cubicBezTo>
                                        <a:cubicBezTo>
                                          <a:pt x="8218" y="20606"/>
                                          <a:pt x="9427" y="20511"/>
                                          <a:pt x="10562" y="20321"/>
                                        </a:cubicBezTo>
                                        <a:cubicBezTo>
                                          <a:pt x="11701" y="20135"/>
                                          <a:pt x="12749" y="19852"/>
                                          <a:pt x="13707" y="19473"/>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 name="Freeform: Shape 362"/>
                                <wps:cNvSpPr/>
                                <wps:spPr>
                                  <a:xfrm flipV="1">
                                    <a:off x="2165728" y="7258512"/>
                                    <a:ext cx="13231" cy="27230"/>
                                  </a:xfrm>
                                  <a:custGeom>
                                    <a:avLst/>
                                    <a:gdLst>
                                      <a:gd name="connsiteX0" fmla="*/ 5123 w 13231"/>
                                      <a:gd name="connsiteY0" fmla="*/ 25067 h 27230"/>
                                      <a:gd name="connsiteX1" fmla="*/ 5123 w 13231"/>
                                      <a:gd name="connsiteY1" fmla="*/ 19044 h 27230"/>
                                      <a:gd name="connsiteX2" fmla="*/ 12296 w 13231"/>
                                      <a:gd name="connsiteY2" fmla="*/ 19044 h 27230"/>
                                      <a:gd name="connsiteX3" fmla="*/ 12296 w 13231"/>
                                      <a:gd name="connsiteY3" fmla="*/ 16336 h 27230"/>
                                      <a:gd name="connsiteX4" fmla="*/ 5123 w 13231"/>
                                      <a:gd name="connsiteY4" fmla="*/ 16336 h 27230"/>
                                      <a:gd name="connsiteX5" fmla="*/ 5123 w 13231"/>
                                      <a:gd name="connsiteY5" fmla="*/ 4823 h 27230"/>
                                      <a:gd name="connsiteX6" fmla="*/ 5831 w 13231"/>
                                      <a:gd name="connsiteY6" fmla="*/ 1491 h 27230"/>
                                      <a:gd name="connsiteX7" fmla="*/ 8721 w 13231"/>
                                      <a:gd name="connsiteY7" fmla="*/ 751 h 27230"/>
                                      <a:gd name="connsiteX8" fmla="*/ 12296 w 13231"/>
                                      <a:gd name="connsiteY8" fmla="*/ 751 h 27230"/>
                                      <a:gd name="connsiteX9" fmla="*/ 12296 w 13231"/>
                                      <a:gd name="connsiteY9" fmla="*/ -2163 h 27230"/>
                                      <a:gd name="connsiteX10" fmla="*/ 8721 w 13231"/>
                                      <a:gd name="connsiteY10" fmla="*/ -2163 h 27230"/>
                                      <a:gd name="connsiteX11" fmla="*/ 3153 w 13231"/>
                                      <a:gd name="connsiteY11" fmla="*/ -660 h 27230"/>
                                      <a:gd name="connsiteX12" fmla="*/ 1621 w 13231"/>
                                      <a:gd name="connsiteY12" fmla="*/ 4823 h 27230"/>
                                      <a:gd name="connsiteX13" fmla="*/ 1621 w 13231"/>
                                      <a:gd name="connsiteY13" fmla="*/ 16336 h 27230"/>
                                      <a:gd name="connsiteX14" fmla="*/ -936 w 13231"/>
                                      <a:gd name="connsiteY14" fmla="*/ 16336 h 27230"/>
                                      <a:gd name="connsiteX15" fmla="*/ -936 w 13231"/>
                                      <a:gd name="connsiteY15" fmla="*/ 19044 h 27230"/>
                                      <a:gd name="connsiteX16" fmla="*/ 1621 w 13231"/>
                                      <a:gd name="connsiteY16" fmla="*/ 19044 h 27230"/>
                                      <a:gd name="connsiteX17" fmla="*/ 1621 w 13231"/>
                                      <a:gd name="connsiteY17" fmla="*/ 25067 h 27230"/>
                                      <a:gd name="connsiteX18" fmla="*/ 5123 w 13231"/>
                                      <a:gd name="connsiteY18" fmla="*/ 25067 h 272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231" h="27230">
                                        <a:moveTo>
                                          <a:pt x="5123" y="25067"/>
                                        </a:moveTo>
                                        <a:lnTo>
                                          <a:pt x="5123" y="19044"/>
                                        </a:lnTo>
                                        <a:lnTo>
                                          <a:pt x="12296" y="19044"/>
                                        </a:lnTo>
                                        <a:lnTo>
                                          <a:pt x="12296" y="16336"/>
                                        </a:lnTo>
                                        <a:lnTo>
                                          <a:pt x="5123" y="16336"/>
                                        </a:lnTo>
                                        <a:lnTo>
                                          <a:pt x="5123" y="4823"/>
                                        </a:lnTo>
                                        <a:cubicBezTo>
                                          <a:pt x="5123" y="3094"/>
                                          <a:pt x="5359" y="1983"/>
                                          <a:pt x="5831" y="1491"/>
                                        </a:cubicBezTo>
                                        <a:cubicBezTo>
                                          <a:pt x="6304" y="998"/>
                                          <a:pt x="7267" y="751"/>
                                          <a:pt x="8721" y="751"/>
                                        </a:cubicBezTo>
                                        <a:lnTo>
                                          <a:pt x="12296" y="751"/>
                                        </a:lnTo>
                                        <a:lnTo>
                                          <a:pt x="12296" y="-2163"/>
                                        </a:lnTo>
                                        <a:lnTo>
                                          <a:pt x="8721" y="-2163"/>
                                        </a:lnTo>
                                        <a:cubicBezTo>
                                          <a:pt x="6031" y="-2163"/>
                                          <a:pt x="4175" y="-1662"/>
                                          <a:pt x="3153" y="-660"/>
                                        </a:cubicBezTo>
                                        <a:cubicBezTo>
                                          <a:pt x="2132" y="345"/>
                                          <a:pt x="1621" y="2173"/>
                                          <a:pt x="1621" y="4823"/>
                                        </a:cubicBezTo>
                                        <a:lnTo>
                                          <a:pt x="1621" y="16336"/>
                                        </a:lnTo>
                                        <a:lnTo>
                                          <a:pt x="-936" y="16336"/>
                                        </a:lnTo>
                                        <a:lnTo>
                                          <a:pt x="-936" y="19044"/>
                                        </a:lnTo>
                                        <a:lnTo>
                                          <a:pt x="1621" y="19044"/>
                                        </a:lnTo>
                                        <a:lnTo>
                                          <a:pt x="1621" y="25067"/>
                                        </a:lnTo>
                                        <a:lnTo>
                                          <a:pt x="5123" y="2506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3" name="Freeform: Shape 363"/>
                                <wps:cNvSpPr/>
                                <wps:spPr>
                                  <a:xfrm flipV="1">
                                    <a:off x="2179890" y="7285742"/>
                                    <a:ext cx="3877" cy="3877"/>
                                  </a:xfrm>
                                  <a:custGeom>
                                    <a:avLst/>
                                    <a:gdLst/>
                                    <a:ahLst/>
                                    <a:cxnLst/>
                                    <a:rect l="l" t="t" r="r" b="b"/>
                                    <a:pathLst>
                                      <a:path w="3877" h="3877"/>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 name="Freeform: Shape 364"/>
                                <wps:cNvSpPr/>
                                <wps:spPr>
                                  <a:xfrm flipV="1">
                                    <a:off x="2192100" y="7257470"/>
                                    <a:ext cx="23913" cy="28272"/>
                                  </a:xfrm>
                                  <a:custGeom>
                                    <a:avLst/>
                                    <a:gdLst>
                                      <a:gd name="connsiteX0" fmla="*/ -1618 w 23913"/>
                                      <a:gd name="connsiteY0" fmla="*/ 26023 h 28272"/>
                                      <a:gd name="connsiteX1" fmla="*/ 22295 w 23913"/>
                                      <a:gd name="connsiteY1" fmla="*/ 26023 h 28272"/>
                                      <a:gd name="connsiteX2" fmla="*/ 22295 w 23913"/>
                                      <a:gd name="connsiteY2" fmla="*/ 22800 h 28272"/>
                                      <a:gd name="connsiteX3" fmla="*/ 12262 w 23913"/>
                                      <a:gd name="connsiteY3" fmla="*/ 22800 h 28272"/>
                                      <a:gd name="connsiteX4" fmla="*/ 12262 w 23913"/>
                                      <a:gd name="connsiteY4" fmla="*/ -2249 h 28272"/>
                                      <a:gd name="connsiteX5" fmla="*/ 8421 w 23913"/>
                                      <a:gd name="connsiteY5" fmla="*/ -2249 h 28272"/>
                                      <a:gd name="connsiteX6" fmla="*/ 8421 w 23913"/>
                                      <a:gd name="connsiteY6" fmla="*/ 22800 h 28272"/>
                                      <a:gd name="connsiteX7" fmla="*/ -1618 w 23913"/>
                                      <a:gd name="connsiteY7" fmla="*/ 22800 h 28272"/>
                                      <a:gd name="connsiteX8" fmla="*/ -1618 w 23913"/>
                                      <a:gd name="connsiteY8" fmla="*/ 26023 h 282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3913" h="28272">
                                        <a:moveTo>
                                          <a:pt x="-1618" y="26023"/>
                                        </a:moveTo>
                                        <a:lnTo>
                                          <a:pt x="22295" y="26023"/>
                                        </a:lnTo>
                                        <a:lnTo>
                                          <a:pt x="22295" y="22800"/>
                                        </a:lnTo>
                                        <a:lnTo>
                                          <a:pt x="12262" y="22800"/>
                                        </a:lnTo>
                                        <a:lnTo>
                                          <a:pt x="12262" y="-2249"/>
                                        </a:lnTo>
                                        <a:lnTo>
                                          <a:pt x="8421" y="-2249"/>
                                        </a:lnTo>
                                        <a:lnTo>
                                          <a:pt x="8421" y="22800"/>
                                        </a:lnTo>
                                        <a:lnTo>
                                          <a:pt x="-1618" y="22800"/>
                                        </a:lnTo>
                                        <a:lnTo>
                                          <a:pt x="-1618" y="2602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 name="Freeform: Shape 365"/>
                                <wps:cNvSpPr/>
                                <wps:spPr>
                                  <a:xfrm flipV="1">
                                    <a:off x="2211447" y="7264026"/>
                                    <a:ext cx="19466" cy="22267"/>
                                  </a:xfrm>
                                  <a:custGeom>
                                    <a:avLst/>
                                    <a:gdLst>
                                      <a:gd name="connsiteX0" fmla="*/ 8111 w 19466"/>
                                      <a:gd name="connsiteY0" fmla="*/ 17655 h 22267"/>
                                      <a:gd name="connsiteX1" fmla="*/ 3682 w 19466"/>
                                      <a:gd name="connsiteY1" fmla="*/ 15468 h 22267"/>
                                      <a:gd name="connsiteX2" fmla="*/ 2053 w 19466"/>
                                      <a:gd name="connsiteY2" fmla="*/ 9475 h 22267"/>
                                      <a:gd name="connsiteX3" fmla="*/ 3670 w 19466"/>
                                      <a:gd name="connsiteY3" fmla="*/ 3482 h 22267"/>
                                      <a:gd name="connsiteX4" fmla="*/ 8111 w 19466"/>
                                      <a:gd name="connsiteY4" fmla="*/ 1295 h 22267"/>
                                      <a:gd name="connsiteX5" fmla="*/ 12522 w 19466"/>
                                      <a:gd name="connsiteY5" fmla="*/ 3489 h 22267"/>
                                      <a:gd name="connsiteX6" fmla="*/ 14152 w 19466"/>
                                      <a:gd name="connsiteY6" fmla="*/ 9475 h 22267"/>
                                      <a:gd name="connsiteX7" fmla="*/ 12522 w 19466"/>
                                      <a:gd name="connsiteY7" fmla="*/ 15449 h 22267"/>
                                      <a:gd name="connsiteX8" fmla="*/ 8111 w 19466"/>
                                      <a:gd name="connsiteY8" fmla="*/ 17655 h 22267"/>
                                      <a:gd name="connsiteX9" fmla="*/ 8111 w 19466"/>
                                      <a:gd name="connsiteY9" fmla="*/ 20606 h 22267"/>
                                      <a:gd name="connsiteX10" fmla="*/ 15248 w 19466"/>
                                      <a:gd name="connsiteY10" fmla="*/ 17649 h 22267"/>
                                      <a:gd name="connsiteX11" fmla="*/ 17847 w 19466"/>
                                      <a:gd name="connsiteY11" fmla="*/ 9475 h 22267"/>
                                      <a:gd name="connsiteX12" fmla="*/ 15248 w 19466"/>
                                      <a:gd name="connsiteY12" fmla="*/ 1301 h 22267"/>
                                      <a:gd name="connsiteX13" fmla="*/ 8111 w 19466"/>
                                      <a:gd name="connsiteY13" fmla="*/ -1662 h 22267"/>
                                      <a:gd name="connsiteX14" fmla="*/ 962 w 19466"/>
                                      <a:gd name="connsiteY14" fmla="*/ 1301 h 22267"/>
                                      <a:gd name="connsiteX15" fmla="*/ -1619 w 19466"/>
                                      <a:gd name="connsiteY15" fmla="*/ 9475 h 22267"/>
                                      <a:gd name="connsiteX16" fmla="*/ 962 w 19466"/>
                                      <a:gd name="connsiteY16" fmla="*/ 17649 h 22267"/>
                                      <a:gd name="connsiteX17" fmla="*/ 8111 w 19466"/>
                                      <a:gd name="connsiteY17" fmla="*/ 20606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19466" h="22267">
                                        <a:moveTo>
                                          <a:pt x="8111" y="17655"/>
                                        </a:moveTo>
                                        <a:cubicBezTo>
                                          <a:pt x="6245" y="17655"/>
                                          <a:pt x="4769" y="16926"/>
                                          <a:pt x="3682" y="15468"/>
                                        </a:cubicBezTo>
                                        <a:cubicBezTo>
                                          <a:pt x="2596" y="14009"/>
                                          <a:pt x="2053" y="12012"/>
                                          <a:pt x="2053" y="9475"/>
                                        </a:cubicBezTo>
                                        <a:cubicBezTo>
                                          <a:pt x="2053" y="6938"/>
                                          <a:pt x="2592" y="4941"/>
                                          <a:pt x="3670" y="3482"/>
                                        </a:cubicBezTo>
                                        <a:cubicBezTo>
                                          <a:pt x="4753" y="2024"/>
                                          <a:pt x="6233" y="1295"/>
                                          <a:pt x="8111" y="1295"/>
                                        </a:cubicBezTo>
                                        <a:cubicBezTo>
                                          <a:pt x="9969" y="1295"/>
                                          <a:pt x="11439" y="2026"/>
                                          <a:pt x="12522" y="3489"/>
                                        </a:cubicBezTo>
                                        <a:cubicBezTo>
                                          <a:pt x="13608" y="4955"/>
                                          <a:pt x="14152" y="6950"/>
                                          <a:pt x="14152" y="9475"/>
                                        </a:cubicBezTo>
                                        <a:cubicBezTo>
                                          <a:pt x="14152" y="11988"/>
                                          <a:pt x="13608" y="13979"/>
                                          <a:pt x="12522" y="15449"/>
                                        </a:cubicBezTo>
                                        <a:cubicBezTo>
                                          <a:pt x="11439" y="16920"/>
                                          <a:pt x="9969" y="17655"/>
                                          <a:pt x="8111" y="17655"/>
                                        </a:cubicBezTo>
                                        <a:close/>
                                        <a:moveTo>
                                          <a:pt x="8111" y="20606"/>
                                        </a:moveTo>
                                        <a:cubicBezTo>
                                          <a:pt x="11140" y="20606"/>
                                          <a:pt x="13519" y="19620"/>
                                          <a:pt x="15248" y="17649"/>
                                        </a:cubicBezTo>
                                        <a:cubicBezTo>
                                          <a:pt x="16981" y="15682"/>
                                          <a:pt x="17847" y="12957"/>
                                          <a:pt x="17847" y="9475"/>
                                        </a:cubicBezTo>
                                        <a:cubicBezTo>
                                          <a:pt x="17847" y="6005"/>
                                          <a:pt x="16981" y="3281"/>
                                          <a:pt x="15248" y="1301"/>
                                        </a:cubicBezTo>
                                        <a:cubicBezTo>
                                          <a:pt x="13519" y="-674"/>
                                          <a:pt x="11140" y="-1662"/>
                                          <a:pt x="8111" y="-1662"/>
                                        </a:cubicBezTo>
                                        <a:cubicBezTo>
                                          <a:pt x="5070" y="-1662"/>
                                          <a:pt x="2687" y="-674"/>
                                          <a:pt x="962" y="1301"/>
                                        </a:cubicBezTo>
                                        <a:cubicBezTo>
                                          <a:pt x="-759" y="3281"/>
                                          <a:pt x="-1619" y="6005"/>
                                          <a:pt x="-1619" y="9475"/>
                                        </a:cubicBezTo>
                                        <a:cubicBezTo>
                                          <a:pt x="-1619" y="12957"/>
                                          <a:pt x="-759" y="15682"/>
                                          <a:pt x="962" y="17649"/>
                                        </a:cubicBezTo>
                                        <a:cubicBezTo>
                                          <a:pt x="2687" y="19620"/>
                                          <a:pt x="5070" y="20606"/>
                                          <a:pt x="8111" y="2060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 name="Freeform: Shape 366"/>
                                <wps:cNvSpPr/>
                                <wps:spPr>
                                  <a:xfrm flipV="1">
                                    <a:off x="2234074" y="7258512"/>
                                    <a:ext cx="13231" cy="27230"/>
                                  </a:xfrm>
                                  <a:custGeom>
                                    <a:avLst/>
                                    <a:gdLst>
                                      <a:gd name="connsiteX0" fmla="*/ 5140 w 13231"/>
                                      <a:gd name="connsiteY0" fmla="*/ 25067 h 27230"/>
                                      <a:gd name="connsiteX1" fmla="*/ 5140 w 13231"/>
                                      <a:gd name="connsiteY1" fmla="*/ 19044 h 27230"/>
                                      <a:gd name="connsiteX2" fmla="*/ 12314 w 13231"/>
                                      <a:gd name="connsiteY2" fmla="*/ 19044 h 27230"/>
                                      <a:gd name="connsiteX3" fmla="*/ 12314 w 13231"/>
                                      <a:gd name="connsiteY3" fmla="*/ 16336 h 27230"/>
                                      <a:gd name="connsiteX4" fmla="*/ 5140 w 13231"/>
                                      <a:gd name="connsiteY4" fmla="*/ 16336 h 27230"/>
                                      <a:gd name="connsiteX5" fmla="*/ 5140 w 13231"/>
                                      <a:gd name="connsiteY5" fmla="*/ 4823 h 27230"/>
                                      <a:gd name="connsiteX6" fmla="*/ 5849 w 13231"/>
                                      <a:gd name="connsiteY6" fmla="*/ 1491 h 27230"/>
                                      <a:gd name="connsiteX7" fmla="*/ 8739 w 13231"/>
                                      <a:gd name="connsiteY7" fmla="*/ 751 h 27230"/>
                                      <a:gd name="connsiteX8" fmla="*/ 12314 w 13231"/>
                                      <a:gd name="connsiteY8" fmla="*/ 751 h 27230"/>
                                      <a:gd name="connsiteX9" fmla="*/ 12314 w 13231"/>
                                      <a:gd name="connsiteY9" fmla="*/ -2163 h 27230"/>
                                      <a:gd name="connsiteX10" fmla="*/ 8739 w 13231"/>
                                      <a:gd name="connsiteY10" fmla="*/ -2163 h 27230"/>
                                      <a:gd name="connsiteX11" fmla="*/ 3171 w 13231"/>
                                      <a:gd name="connsiteY11" fmla="*/ -660 h 27230"/>
                                      <a:gd name="connsiteX12" fmla="*/ 1638 w 13231"/>
                                      <a:gd name="connsiteY12" fmla="*/ 4823 h 27230"/>
                                      <a:gd name="connsiteX13" fmla="*/ 1638 w 13231"/>
                                      <a:gd name="connsiteY13" fmla="*/ 16336 h 27230"/>
                                      <a:gd name="connsiteX14" fmla="*/ -918 w 13231"/>
                                      <a:gd name="connsiteY14" fmla="*/ 16336 h 27230"/>
                                      <a:gd name="connsiteX15" fmla="*/ -918 w 13231"/>
                                      <a:gd name="connsiteY15" fmla="*/ 19044 h 27230"/>
                                      <a:gd name="connsiteX16" fmla="*/ 1638 w 13231"/>
                                      <a:gd name="connsiteY16" fmla="*/ 19044 h 27230"/>
                                      <a:gd name="connsiteX17" fmla="*/ 1638 w 13231"/>
                                      <a:gd name="connsiteY17" fmla="*/ 25067 h 27230"/>
                                      <a:gd name="connsiteX18" fmla="*/ 5140 w 13231"/>
                                      <a:gd name="connsiteY18" fmla="*/ 25067 h 272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231" h="27230">
                                        <a:moveTo>
                                          <a:pt x="5140" y="25067"/>
                                        </a:moveTo>
                                        <a:lnTo>
                                          <a:pt x="5140" y="19044"/>
                                        </a:lnTo>
                                        <a:lnTo>
                                          <a:pt x="12314" y="19044"/>
                                        </a:lnTo>
                                        <a:lnTo>
                                          <a:pt x="12314" y="16336"/>
                                        </a:lnTo>
                                        <a:lnTo>
                                          <a:pt x="5140" y="16336"/>
                                        </a:lnTo>
                                        <a:lnTo>
                                          <a:pt x="5140" y="4823"/>
                                        </a:lnTo>
                                        <a:cubicBezTo>
                                          <a:pt x="5140" y="3094"/>
                                          <a:pt x="5376" y="1983"/>
                                          <a:pt x="5849" y="1491"/>
                                        </a:cubicBezTo>
                                        <a:cubicBezTo>
                                          <a:pt x="6322" y="998"/>
                                          <a:pt x="7285" y="751"/>
                                          <a:pt x="8739" y="751"/>
                                        </a:cubicBezTo>
                                        <a:lnTo>
                                          <a:pt x="12314" y="751"/>
                                        </a:lnTo>
                                        <a:lnTo>
                                          <a:pt x="12314" y="-2163"/>
                                        </a:lnTo>
                                        <a:lnTo>
                                          <a:pt x="8739" y="-2163"/>
                                        </a:lnTo>
                                        <a:cubicBezTo>
                                          <a:pt x="6049" y="-2163"/>
                                          <a:pt x="4193" y="-1662"/>
                                          <a:pt x="3171" y="-660"/>
                                        </a:cubicBezTo>
                                        <a:cubicBezTo>
                                          <a:pt x="2149" y="345"/>
                                          <a:pt x="1638" y="2173"/>
                                          <a:pt x="1638" y="4823"/>
                                        </a:cubicBezTo>
                                        <a:lnTo>
                                          <a:pt x="1638" y="16336"/>
                                        </a:lnTo>
                                        <a:lnTo>
                                          <a:pt x="-918" y="16336"/>
                                        </a:lnTo>
                                        <a:lnTo>
                                          <a:pt x="-918" y="19044"/>
                                        </a:lnTo>
                                        <a:lnTo>
                                          <a:pt x="1638" y="19044"/>
                                        </a:lnTo>
                                        <a:lnTo>
                                          <a:pt x="1638" y="25067"/>
                                        </a:lnTo>
                                        <a:lnTo>
                                          <a:pt x="5140" y="2506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7" name="Freeform: Shape 367"/>
                                <wps:cNvSpPr/>
                                <wps:spPr>
                                  <a:xfrm flipV="1">
                                    <a:off x="2250561" y="7264026"/>
                                    <a:ext cx="17915" cy="22267"/>
                                  </a:xfrm>
                                  <a:custGeom>
                                    <a:avLst/>
                                    <a:gdLst>
                                      <a:gd name="connsiteX0" fmla="*/ 9454 w 17915"/>
                                      <a:gd name="connsiteY0" fmla="*/ 9548 h 22267"/>
                                      <a:gd name="connsiteX1" fmla="*/ 3601 w 17915"/>
                                      <a:gd name="connsiteY1" fmla="*/ 8584 h 22267"/>
                                      <a:gd name="connsiteX2" fmla="*/ 1972 w 17915"/>
                                      <a:gd name="connsiteY2" fmla="*/ 5288 h 22267"/>
                                      <a:gd name="connsiteX3" fmla="*/ 3195 w 17915"/>
                                      <a:gd name="connsiteY3" fmla="*/ 2343 h 22267"/>
                                      <a:gd name="connsiteX4" fmla="*/ 6516 w 17915"/>
                                      <a:gd name="connsiteY4" fmla="*/ 1259 h 22267"/>
                                      <a:gd name="connsiteX5" fmla="*/ 11169 w 17915"/>
                                      <a:gd name="connsiteY5" fmla="*/ 3313 h 22267"/>
                                      <a:gd name="connsiteX6" fmla="*/ 12919 w 17915"/>
                                      <a:gd name="connsiteY6" fmla="*/ 8772 h 22267"/>
                                      <a:gd name="connsiteX7" fmla="*/ 12919 w 17915"/>
                                      <a:gd name="connsiteY7" fmla="*/ 9548 h 22267"/>
                                      <a:gd name="connsiteX8" fmla="*/ 9454 w 17915"/>
                                      <a:gd name="connsiteY8" fmla="*/ 9548 h 22267"/>
                                      <a:gd name="connsiteX9" fmla="*/ 16403 w 17915"/>
                                      <a:gd name="connsiteY9" fmla="*/ 10990 h 22267"/>
                                      <a:gd name="connsiteX10" fmla="*/ 16403 w 17915"/>
                                      <a:gd name="connsiteY10" fmla="*/ -1110 h 22267"/>
                                      <a:gd name="connsiteX11" fmla="*/ 12919 w 17915"/>
                                      <a:gd name="connsiteY11" fmla="*/ -1110 h 22267"/>
                                      <a:gd name="connsiteX12" fmla="*/ 12919 w 17915"/>
                                      <a:gd name="connsiteY12" fmla="*/ 2107 h 22267"/>
                                      <a:gd name="connsiteX13" fmla="*/ 9945 w 17915"/>
                                      <a:gd name="connsiteY13" fmla="*/ -741 h 22267"/>
                                      <a:gd name="connsiteX14" fmla="*/ 5589 w 17915"/>
                                      <a:gd name="connsiteY14" fmla="*/ -1662 h 22267"/>
                                      <a:gd name="connsiteX15" fmla="*/ 408 w 17915"/>
                                      <a:gd name="connsiteY15" fmla="*/ 168 h 22267"/>
                                      <a:gd name="connsiteX16" fmla="*/ -1512 w 17915"/>
                                      <a:gd name="connsiteY16" fmla="*/ 5064 h 22267"/>
                                      <a:gd name="connsiteX17" fmla="*/ 881 w 17915"/>
                                      <a:gd name="connsiteY17" fmla="*/ 10457 h 22267"/>
                                      <a:gd name="connsiteX18" fmla="*/ 8030 w 17915"/>
                                      <a:gd name="connsiteY18" fmla="*/ 12274 h 22267"/>
                                      <a:gd name="connsiteX19" fmla="*/ 12919 w 17915"/>
                                      <a:gd name="connsiteY19" fmla="*/ 12274 h 22267"/>
                                      <a:gd name="connsiteX20" fmla="*/ 12919 w 17915"/>
                                      <a:gd name="connsiteY20" fmla="*/ 12620 h 22267"/>
                                      <a:gd name="connsiteX21" fmla="*/ 11338 w 17915"/>
                                      <a:gd name="connsiteY21" fmla="*/ 16340 h 22267"/>
                                      <a:gd name="connsiteX22" fmla="*/ 6897 w 17915"/>
                                      <a:gd name="connsiteY22" fmla="*/ 17655 h 22267"/>
                                      <a:gd name="connsiteX23" fmla="*/ 3353 w 17915"/>
                                      <a:gd name="connsiteY23" fmla="*/ 17219 h 22267"/>
                                      <a:gd name="connsiteX24" fmla="*/ 45 w 17915"/>
                                      <a:gd name="connsiteY24" fmla="*/ 15910 h 22267"/>
                                      <a:gd name="connsiteX25" fmla="*/ 45 w 17915"/>
                                      <a:gd name="connsiteY25" fmla="*/ 19133 h 22267"/>
                                      <a:gd name="connsiteX26" fmla="*/ 3753 w 17915"/>
                                      <a:gd name="connsiteY26" fmla="*/ 20236 h 22267"/>
                                      <a:gd name="connsiteX27" fmla="*/ 7255 w 17915"/>
                                      <a:gd name="connsiteY27" fmla="*/ 20606 h 22267"/>
                                      <a:gd name="connsiteX28" fmla="*/ 14131 w 17915"/>
                                      <a:gd name="connsiteY28" fmla="*/ 18219 h 22267"/>
                                      <a:gd name="connsiteX29" fmla="*/ 16403 w 17915"/>
                                      <a:gd name="connsiteY29" fmla="*/ 10990 h 2226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7915" h="22267">
                                        <a:moveTo>
                                          <a:pt x="9454" y="9548"/>
                                        </a:moveTo>
                                        <a:cubicBezTo>
                                          <a:pt x="6639" y="9548"/>
                                          <a:pt x="4688" y="9227"/>
                                          <a:pt x="3601" y="8584"/>
                                        </a:cubicBezTo>
                                        <a:cubicBezTo>
                                          <a:pt x="2515" y="7942"/>
                                          <a:pt x="1972" y="6843"/>
                                          <a:pt x="1972" y="5288"/>
                                        </a:cubicBezTo>
                                        <a:cubicBezTo>
                                          <a:pt x="1972" y="4052"/>
                                          <a:pt x="2380" y="3070"/>
                                          <a:pt x="3195" y="2343"/>
                                        </a:cubicBezTo>
                                        <a:cubicBezTo>
                                          <a:pt x="4011" y="1620"/>
                                          <a:pt x="5118" y="1259"/>
                                          <a:pt x="6516" y="1259"/>
                                        </a:cubicBezTo>
                                        <a:cubicBezTo>
                                          <a:pt x="8450" y="1259"/>
                                          <a:pt x="10001" y="1943"/>
                                          <a:pt x="11169" y="3313"/>
                                        </a:cubicBezTo>
                                        <a:cubicBezTo>
                                          <a:pt x="12336" y="4682"/>
                                          <a:pt x="12919" y="6502"/>
                                          <a:pt x="12919" y="8772"/>
                                        </a:cubicBezTo>
                                        <a:lnTo>
                                          <a:pt x="12919" y="9548"/>
                                        </a:lnTo>
                                        <a:lnTo>
                                          <a:pt x="9454" y="9548"/>
                                        </a:lnTo>
                                        <a:close/>
                                        <a:moveTo>
                                          <a:pt x="16403" y="10990"/>
                                        </a:moveTo>
                                        <a:lnTo>
                                          <a:pt x="16403" y="-1110"/>
                                        </a:lnTo>
                                        <a:lnTo>
                                          <a:pt x="12919" y="-1110"/>
                                        </a:lnTo>
                                        <a:lnTo>
                                          <a:pt x="12919" y="2107"/>
                                        </a:lnTo>
                                        <a:cubicBezTo>
                                          <a:pt x="12124" y="822"/>
                                          <a:pt x="11132" y="-127"/>
                                          <a:pt x="9945" y="-741"/>
                                        </a:cubicBezTo>
                                        <a:cubicBezTo>
                                          <a:pt x="8757" y="-1355"/>
                                          <a:pt x="7305" y="-1662"/>
                                          <a:pt x="5589" y="-1662"/>
                                        </a:cubicBezTo>
                                        <a:cubicBezTo>
                                          <a:pt x="3420" y="-1662"/>
                                          <a:pt x="1693" y="-1052"/>
                                          <a:pt x="408" y="168"/>
                                        </a:cubicBezTo>
                                        <a:cubicBezTo>
                                          <a:pt x="-872" y="1388"/>
                                          <a:pt x="-1512" y="3020"/>
                                          <a:pt x="-1512" y="5064"/>
                                        </a:cubicBezTo>
                                        <a:cubicBezTo>
                                          <a:pt x="-1512" y="7447"/>
                                          <a:pt x="-714" y="9245"/>
                                          <a:pt x="881" y="10457"/>
                                        </a:cubicBezTo>
                                        <a:cubicBezTo>
                                          <a:pt x="2481" y="11668"/>
                                          <a:pt x="4864" y="12274"/>
                                          <a:pt x="8030" y="12274"/>
                                        </a:cubicBezTo>
                                        <a:lnTo>
                                          <a:pt x="12919" y="12274"/>
                                        </a:lnTo>
                                        <a:lnTo>
                                          <a:pt x="12919" y="12620"/>
                                        </a:lnTo>
                                        <a:cubicBezTo>
                                          <a:pt x="12919" y="14223"/>
                                          <a:pt x="12392" y="15464"/>
                                          <a:pt x="11338" y="16340"/>
                                        </a:cubicBezTo>
                                        <a:cubicBezTo>
                                          <a:pt x="10284" y="17217"/>
                                          <a:pt x="8804" y="17655"/>
                                          <a:pt x="6897" y="17655"/>
                                        </a:cubicBezTo>
                                        <a:cubicBezTo>
                                          <a:pt x="5686" y="17655"/>
                                          <a:pt x="4504" y="17510"/>
                                          <a:pt x="3353" y="17219"/>
                                        </a:cubicBezTo>
                                        <a:cubicBezTo>
                                          <a:pt x="2206" y="16928"/>
                                          <a:pt x="1103" y="16492"/>
                                          <a:pt x="45" y="15910"/>
                                        </a:cubicBezTo>
                                        <a:lnTo>
                                          <a:pt x="45" y="19133"/>
                                        </a:lnTo>
                                        <a:cubicBezTo>
                                          <a:pt x="1317" y="19626"/>
                                          <a:pt x="2553" y="19994"/>
                                          <a:pt x="3753" y="20236"/>
                                        </a:cubicBezTo>
                                        <a:cubicBezTo>
                                          <a:pt x="4952" y="20483"/>
                                          <a:pt x="6120" y="20606"/>
                                          <a:pt x="7255" y="20606"/>
                                        </a:cubicBezTo>
                                        <a:cubicBezTo>
                                          <a:pt x="10324" y="20606"/>
                                          <a:pt x="12617" y="19810"/>
                                          <a:pt x="14131" y="18219"/>
                                        </a:cubicBezTo>
                                        <a:cubicBezTo>
                                          <a:pt x="15646" y="16631"/>
                                          <a:pt x="16403" y="14221"/>
                                          <a:pt x="16403" y="1099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8" name="Freeform: Shape 368"/>
                                <wps:cNvSpPr/>
                                <wps:spPr>
                                  <a:xfrm flipV="1">
                                    <a:off x="2275649" y="7256276"/>
                                    <a:ext cx="3483" cy="29466"/>
                                  </a:xfrm>
                                  <a:custGeom>
                                    <a:avLst/>
                                    <a:gdLst>
                                      <a:gd name="connsiteX0" fmla="*/ -535 w 3483"/>
                                      <a:gd name="connsiteY0" fmla="*/ 27118 h 29466"/>
                                      <a:gd name="connsiteX1" fmla="*/ 2948 w 3483"/>
                                      <a:gd name="connsiteY1" fmla="*/ 27118 h 29466"/>
                                      <a:gd name="connsiteX2" fmla="*/ 2948 w 3483"/>
                                      <a:gd name="connsiteY2" fmla="*/ -2348 h 29466"/>
                                      <a:gd name="connsiteX3" fmla="*/ -535 w 3483"/>
                                      <a:gd name="connsiteY3" fmla="*/ -2348 h 29466"/>
                                      <a:gd name="connsiteX4" fmla="*/ -535 w 3483"/>
                                      <a:gd name="connsiteY4" fmla="*/ 27118 h 294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83" h="29466">
                                        <a:moveTo>
                                          <a:pt x="-535" y="27118"/>
                                        </a:moveTo>
                                        <a:lnTo>
                                          <a:pt x="2948" y="27118"/>
                                        </a:lnTo>
                                        <a:lnTo>
                                          <a:pt x="2948" y="-2348"/>
                                        </a:lnTo>
                                        <a:lnTo>
                                          <a:pt x="-535" y="-2348"/>
                                        </a:lnTo>
                                        <a:lnTo>
                                          <a:pt x="-535" y="2711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9" name="Freeform: Shape 369"/>
                                <wps:cNvSpPr/>
                                <wps:spPr>
                                  <a:xfrm flipV="1">
                                    <a:off x="2287313" y="7265692"/>
                                    <a:ext cx="3992" cy="20049"/>
                                  </a:xfrm>
                                  <a:custGeom>
                                    <a:avLst/>
                                    <a:gdLst>
                                      <a:gd name="connsiteX0" fmla="*/ -721 w 3992"/>
                                      <a:gd name="connsiteY0" fmla="*/ 3241 h 20049"/>
                                      <a:gd name="connsiteX1" fmla="*/ 3271 w 3992"/>
                                      <a:gd name="connsiteY1" fmla="*/ 3241 h 20049"/>
                                      <a:gd name="connsiteX2" fmla="*/ 3271 w 3992"/>
                                      <a:gd name="connsiteY2" fmla="*/ -1570 h 20049"/>
                                      <a:gd name="connsiteX3" fmla="*/ -721 w 3992"/>
                                      <a:gd name="connsiteY3" fmla="*/ -1570 h 20049"/>
                                      <a:gd name="connsiteX4" fmla="*/ -721 w 3992"/>
                                      <a:gd name="connsiteY4" fmla="*/ 3241 h 20049"/>
                                      <a:gd name="connsiteX5" fmla="*/ -721 w 3992"/>
                                      <a:gd name="connsiteY5" fmla="*/ 18480 h 20049"/>
                                      <a:gd name="connsiteX6" fmla="*/ 3271 w 3992"/>
                                      <a:gd name="connsiteY6" fmla="*/ 18480 h 20049"/>
                                      <a:gd name="connsiteX7" fmla="*/ 3271 w 3992"/>
                                      <a:gd name="connsiteY7" fmla="*/ 13675 h 20049"/>
                                      <a:gd name="connsiteX8" fmla="*/ -721 w 3992"/>
                                      <a:gd name="connsiteY8" fmla="*/ 13675 h 20049"/>
                                      <a:gd name="connsiteX9" fmla="*/ -721 w 3992"/>
                                      <a:gd name="connsiteY9" fmla="*/ 18480 h 200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992" h="20049">
                                        <a:moveTo>
                                          <a:pt x="-721" y="3241"/>
                                        </a:moveTo>
                                        <a:lnTo>
                                          <a:pt x="3271" y="3241"/>
                                        </a:lnTo>
                                        <a:lnTo>
                                          <a:pt x="3271" y="-1570"/>
                                        </a:lnTo>
                                        <a:lnTo>
                                          <a:pt x="-721" y="-1570"/>
                                        </a:lnTo>
                                        <a:lnTo>
                                          <a:pt x="-721" y="3241"/>
                                        </a:lnTo>
                                        <a:close/>
                                        <a:moveTo>
                                          <a:pt x="-721" y="18480"/>
                                        </a:moveTo>
                                        <a:lnTo>
                                          <a:pt x="3271" y="18480"/>
                                        </a:lnTo>
                                        <a:lnTo>
                                          <a:pt x="3271" y="13675"/>
                                        </a:lnTo>
                                        <a:lnTo>
                                          <a:pt x="-721" y="13675"/>
                                        </a:lnTo>
                                        <a:lnTo>
                                          <a:pt x="-721" y="1848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 name="Freeform: Shape 370"/>
                                <wps:cNvSpPr/>
                                <wps:spPr>
                                  <a:xfrm flipV="1">
                                    <a:off x="2295833" y="7285742"/>
                                    <a:ext cx="3877" cy="3877"/>
                                  </a:xfrm>
                                  <a:custGeom>
                                    <a:avLst/>
                                    <a:gdLst/>
                                    <a:ahLst/>
                                    <a:cxnLst/>
                                    <a:rect l="l" t="t" r="r" b="b"/>
                                    <a:pathLst>
                                      <a:path w="3877" h="3877"/>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 name="Freeform: Shape 371"/>
                                <wps:cNvSpPr/>
                                <wps:spPr>
                                  <a:xfrm flipV="1">
                                    <a:off x="2311151" y="7257470"/>
                                    <a:ext cx="18290" cy="28823"/>
                                  </a:xfrm>
                                  <a:custGeom>
                                    <a:avLst/>
                                    <a:gdLst>
                                      <a:gd name="connsiteX0" fmla="*/ -444 w 18290"/>
                                      <a:gd name="connsiteY0" fmla="*/ 26620 h 28823"/>
                                      <a:gd name="connsiteX1" fmla="*/ 14569 w 18290"/>
                                      <a:gd name="connsiteY1" fmla="*/ 26620 h 28823"/>
                                      <a:gd name="connsiteX2" fmla="*/ 14569 w 18290"/>
                                      <a:gd name="connsiteY2" fmla="*/ 23397 h 28823"/>
                                      <a:gd name="connsiteX3" fmla="*/ 3058 w 18290"/>
                                      <a:gd name="connsiteY3" fmla="*/ 23397 h 28823"/>
                                      <a:gd name="connsiteX4" fmla="*/ 3058 w 18290"/>
                                      <a:gd name="connsiteY4" fmla="*/ 16471 h 28823"/>
                                      <a:gd name="connsiteX5" fmla="*/ 4718 w 18290"/>
                                      <a:gd name="connsiteY5" fmla="*/ 16895 h 28823"/>
                                      <a:gd name="connsiteX6" fmla="*/ 6390 w 18290"/>
                                      <a:gd name="connsiteY6" fmla="*/ 17034 h 28823"/>
                                      <a:gd name="connsiteX7" fmla="*/ 13885 w 18290"/>
                                      <a:gd name="connsiteY7" fmla="*/ 14441 h 28823"/>
                                      <a:gd name="connsiteX8" fmla="*/ 16653 w 18290"/>
                                      <a:gd name="connsiteY8" fmla="*/ 7418 h 28823"/>
                                      <a:gd name="connsiteX9" fmla="*/ 13812 w 18290"/>
                                      <a:gd name="connsiteY9" fmla="*/ 323 h 28823"/>
                                      <a:gd name="connsiteX10" fmla="*/ 5803 w 18290"/>
                                      <a:gd name="connsiteY10" fmla="*/ -2204 h 28823"/>
                                      <a:gd name="connsiteX11" fmla="*/ 2173 w 18290"/>
                                      <a:gd name="connsiteY11" fmla="*/ -1901 h 28823"/>
                                      <a:gd name="connsiteX12" fmla="*/ -1637 w 18290"/>
                                      <a:gd name="connsiteY12" fmla="*/ -992 h 28823"/>
                                      <a:gd name="connsiteX13" fmla="*/ -1637 w 18290"/>
                                      <a:gd name="connsiteY13" fmla="*/ 2856 h 28823"/>
                                      <a:gd name="connsiteX14" fmla="*/ 1883 w 18290"/>
                                      <a:gd name="connsiteY14" fmla="*/ 1474 h 28823"/>
                                      <a:gd name="connsiteX15" fmla="*/ 5724 w 18290"/>
                                      <a:gd name="connsiteY15" fmla="*/ 1020 h 28823"/>
                                      <a:gd name="connsiteX16" fmla="*/ 10910 w 18290"/>
                                      <a:gd name="connsiteY16" fmla="*/ 2741 h 28823"/>
                                      <a:gd name="connsiteX17" fmla="*/ 12824 w 18290"/>
                                      <a:gd name="connsiteY17" fmla="*/ 7418 h 28823"/>
                                      <a:gd name="connsiteX18" fmla="*/ 10910 w 18290"/>
                                      <a:gd name="connsiteY18" fmla="*/ 12090 h 28823"/>
                                      <a:gd name="connsiteX19" fmla="*/ 5724 w 18290"/>
                                      <a:gd name="connsiteY19" fmla="*/ 13817 h 28823"/>
                                      <a:gd name="connsiteX20" fmla="*/ 2664 w 18290"/>
                                      <a:gd name="connsiteY20" fmla="*/ 13478 h 28823"/>
                                      <a:gd name="connsiteX21" fmla="*/ -444 w 18290"/>
                                      <a:gd name="connsiteY21" fmla="*/ 12417 h 28823"/>
                                      <a:gd name="connsiteX22" fmla="*/ -444 w 18290"/>
                                      <a:gd name="connsiteY22" fmla="*/ 26620 h 288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290" h="28823">
                                        <a:moveTo>
                                          <a:pt x="-444" y="26620"/>
                                        </a:moveTo>
                                        <a:lnTo>
                                          <a:pt x="14569" y="26620"/>
                                        </a:lnTo>
                                        <a:lnTo>
                                          <a:pt x="14569" y="23397"/>
                                        </a:lnTo>
                                        <a:lnTo>
                                          <a:pt x="3058" y="23397"/>
                                        </a:lnTo>
                                        <a:lnTo>
                                          <a:pt x="3058" y="16471"/>
                                        </a:lnTo>
                                        <a:cubicBezTo>
                                          <a:pt x="3611" y="16661"/>
                                          <a:pt x="4165" y="16802"/>
                                          <a:pt x="4718" y="16895"/>
                                        </a:cubicBezTo>
                                        <a:cubicBezTo>
                                          <a:pt x="5275" y="16988"/>
                                          <a:pt x="5833" y="17034"/>
                                          <a:pt x="6390" y="17034"/>
                                        </a:cubicBezTo>
                                        <a:cubicBezTo>
                                          <a:pt x="9545" y="17034"/>
                                          <a:pt x="12043" y="16170"/>
                                          <a:pt x="13885" y="14441"/>
                                        </a:cubicBezTo>
                                        <a:cubicBezTo>
                                          <a:pt x="15731" y="12712"/>
                                          <a:pt x="16653" y="10371"/>
                                          <a:pt x="16653" y="7418"/>
                                        </a:cubicBezTo>
                                        <a:cubicBezTo>
                                          <a:pt x="16653" y="4377"/>
                                          <a:pt x="15706" y="2012"/>
                                          <a:pt x="13812" y="323"/>
                                        </a:cubicBezTo>
                                        <a:cubicBezTo>
                                          <a:pt x="11918" y="-1361"/>
                                          <a:pt x="9248" y="-2204"/>
                                          <a:pt x="5803" y="-2204"/>
                                        </a:cubicBezTo>
                                        <a:cubicBezTo>
                                          <a:pt x="4615" y="-2204"/>
                                          <a:pt x="3405" y="-2103"/>
                                          <a:pt x="2173" y="-1901"/>
                                        </a:cubicBezTo>
                                        <a:cubicBezTo>
                                          <a:pt x="946" y="-1699"/>
                                          <a:pt x="-325" y="-1396"/>
                                          <a:pt x="-1637" y="-992"/>
                                        </a:cubicBezTo>
                                        <a:lnTo>
                                          <a:pt x="-1637" y="2856"/>
                                        </a:lnTo>
                                        <a:cubicBezTo>
                                          <a:pt x="-502" y="2238"/>
                                          <a:pt x="671" y="1777"/>
                                          <a:pt x="1883" y="1474"/>
                                        </a:cubicBezTo>
                                        <a:cubicBezTo>
                                          <a:pt x="3094" y="1171"/>
                                          <a:pt x="4375" y="1020"/>
                                          <a:pt x="5724" y="1020"/>
                                        </a:cubicBezTo>
                                        <a:cubicBezTo>
                                          <a:pt x="7909" y="1020"/>
                                          <a:pt x="9638" y="1593"/>
                                          <a:pt x="10910" y="2741"/>
                                        </a:cubicBezTo>
                                        <a:cubicBezTo>
                                          <a:pt x="12186" y="3888"/>
                                          <a:pt x="12824" y="5447"/>
                                          <a:pt x="12824" y="7418"/>
                                        </a:cubicBezTo>
                                        <a:cubicBezTo>
                                          <a:pt x="12824" y="9386"/>
                                          <a:pt x="12186" y="10943"/>
                                          <a:pt x="10910" y="12090"/>
                                        </a:cubicBezTo>
                                        <a:cubicBezTo>
                                          <a:pt x="9638" y="13241"/>
                                          <a:pt x="7909" y="13817"/>
                                          <a:pt x="5724" y="13817"/>
                                        </a:cubicBezTo>
                                        <a:cubicBezTo>
                                          <a:pt x="4702" y="13817"/>
                                          <a:pt x="3682" y="13704"/>
                                          <a:pt x="2664" y="13478"/>
                                        </a:cubicBezTo>
                                        <a:cubicBezTo>
                                          <a:pt x="1650" y="13251"/>
                                          <a:pt x="614" y="12898"/>
                                          <a:pt x="-444" y="12417"/>
                                        </a:cubicBezTo>
                                        <a:lnTo>
                                          <a:pt x="-444" y="2662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2" name="Freeform: Shape 372"/>
                                <wps:cNvSpPr/>
                                <wps:spPr>
                                  <a:xfrm flipV="1">
                                    <a:off x="2335785" y="7256961"/>
                                    <a:ext cx="18605" cy="29332"/>
                                  </a:xfrm>
                                  <a:custGeom>
                                    <a:avLst/>
                                    <a:gdLst>
                                      <a:gd name="connsiteX0" fmla="*/ 11127 w 18605"/>
                                      <a:gd name="connsiteY0" fmla="*/ 13551 h 29332"/>
                                      <a:gd name="connsiteX1" fmla="*/ 15410 w 18605"/>
                                      <a:gd name="connsiteY1" fmla="*/ 11103 h 29332"/>
                                      <a:gd name="connsiteX2" fmla="*/ 16955 w 18605"/>
                                      <a:gd name="connsiteY2" fmla="*/ 6522 h 29332"/>
                                      <a:gd name="connsiteX3" fmla="*/ 14077 w 18605"/>
                                      <a:gd name="connsiteY3" fmla="*/ 45 h 29332"/>
                                      <a:gd name="connsiteX4" fmla="*/ 5898 w 18605"/>
                                      <a:gd name="connsiteY4" fmla="*/ -2246 h 29332"/>
                                      <a:gd name="connsiteX5" fmla="*/ 2239 w 18605"/>
                                      <a:gd name="connsiteY5" fmla="*/ -1894 h 29332"/>
                                      <a:gd name="connsiteX6" fmla="*/ -1651 w 18605"/>
                                      <a:gd name="connsiteY6" fmla="*/ -840 h 29332"/>
                                      <a:gd name="connsiteX7" fmla="*/ -1651 w 18605"/>
                                      <a:gd name="connsiteY7" fmla="*/ 2850 h 29332"/>
                                      <a:gd name="connsiteX8" fmla="*/ 1827 w 18605"/>
                                      <a:gd name="connsiteY8" fmla="*/ 1450 h 29332"/>
                                      <a:gd name="connsiteX9" fmla="*/ 5789 w 18605"/>
                                      <a:gd name="connsiteY9" fmla="*/ 978 h 29332"/>
                                      <a:gd name="connsiteX10" fmla="*/ 11266 w 18605"/>
                                      <a:gd name="connsiteY10" fmla="*/ 2396 h 29332"/>
                                      <a:gd name="connsiteX11" fmla="*/ 13150 w 18605"/>
                                      <a:gd name="connsiteY11" fmla="*/ 6522 h 29332"/>
                                      <a:gd name="connsiteX12" fmla="*/ 11399 w 18605"/>
                                      <a:gd name="connsiteY12" fmla="*/ 10430 h 29332"/>
                                      <a:gd name="connsiteX13" fmla="*/ 6528 w 18605"/>
                                      <a:gd name="connsiteY13" fmla="*/ 11842 h 29332"/>
                                      <a:gd name="connsiteX14" fmla="*/ 3232 w 18605"/>
                                      <a:gd name="connsiteY14" fmla="*/ 11842 h 29332"/>
                                      <a:gd name="connsiteX15" fmla="*/ 3232 w 18605"/>
                                      <a:gd name="connsiteY15" fmla="*/ 14987 h 29332"/>
                                      <a:gd name="connsiteX16" fmla="*/ 6680 w 18605"/>
                                      <a:gd name="connsiteY16" fmla="*/ 14987 h 29332"/>
                                      <a:gd name="connsiteX17" fmla="*/ 10993 w 18605"/>
                                      <a:gd name="connsiteY17" fmla="*/ 16114 h 29332"/>
                                      <a:gd name="connsiteX18" fmla="*/ 12490 w 18605"/>
                                      <a:gd name="connsiteY18" fmla="*/ 19361 h 29332"/>
                                      <a:gd name="connsiteX19" fmla="*/ 10945 w 18605"/>
                                      <a:gd name="connsiteY19" fmla="*/ 22700 h 29332"/>
                                      <a:gd name="connsiteX20" fmla="*/ 6528 w 18605"/>
                                      <a:gd name="connsiteY20" fmla="*/ 23870 h 29332"/>
                                      <a:gd name="connsiteX21" fmla="*/ 3153 w 18605"/>
                                      <a:gd name="connsiteY21" fmla="*/ 23524 h 29332"/>
                                      <a:gd name="connsiteX22" fmla="*/ -803 w 18605"/>
                                      <a:gd name="connsiteY22" fmla="*/ 22470 h 29332"/>
                                      <a:gd name="connsiteX23" fmla="*/ -803 w 18605"/>
                                      <a:gd name="connsiteY23" fmla="*/ 25875 h 29332"/>
                                      <a:gd name="connsiteX24" fmla="*/ 3281 w 18605"/>
                                      <a:gd name="connsiteY24" fmla="*/ 26784 h 29332"/>
                                      <a:gd name="connsiteX25" fmla="*/ 6867 w 18605"/>
                                      <a:gd name="connsiteY25" fmla="*/ 27087 h 29332"/>
                                      <a:gd name="connsiteX26" fmla="*/ 13756 w 18605"/>
                                      <a:gd name="connsiteY26" fmla="*/ 25106 h 29332"/>
                                      <a:gd name="connsiteX27" fmla="*/ 16295 w 18605"/>
                                      <a:gd name="connsiteY27" fmla="*/ 19761 h 29332"/>
                                      <a:gd name="connsiteX28" fmla="*/ 14950 w 18605"/>
                                      <a:gd name="connsiteY28" fmla="*/ 15793 h 29332"/>
                                      <a:gd name="connsiteX29" fmla="*/ 11127 w 18605"/>
                                      <a:gd name="connsiteY29" fmla="*/ 13551 h 293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605" h="29332">
                                        <a:moveTo>
                                          <a:pt x="11127" y="13551"/>
                                        </a:moveTo>
                                        <a:cubicBezTo>
                                          <a:pt x="12956" y="13159"/>
                                          <a:pt x="14384" y="12343"/>
                                          <a:pt x="15410" y="11103"/>
                                        </a:cubicBezTo>
                                        <a:cubicBezTo>
                                          <a:pt x="16440" y="9867"/>
                                          <a:pt x="16955" y="8340"/>
                                          <a:pt x="16955" y="6522"/>
                                        </a:cubicBezTo>
                                        <a:cubicBezTo>
                                          <a:pt x="16955" y="3735"/>
                                          <a:pt x="15996" y="1576"/>
                                          <a:pt x="14077" y="45"/>
                                        </a:cubicBezTo>
                                        <a:cubicBezTo>
                                          <a:pt x="12159" y="-1482"/>
                                          <a:pt x="9432" y="-2246"/>
                                          <a:pt x="5898" y="-2246"/>
                                        </a:cubicBezTo>
                                        <a:cubicBezTo>
                                          <a:pt x="4715" y="-2246"/>
                                          <a:pt x="3495" y="-2129"/>
                                          <a:pt x="2239" y="-1894"/>
                                        </a:cubicBezTo>
                                        <a:cubicBezTo>
                                          <a:pt x="982" y="-1660"/>
                                          <a:pt x="-314" y="-1309"/>
                                          <a:pt x="-1651" y="-840"/>
                                        </a:cubicBezTo>
                                        <a:lnTo>
                                          <a:pt x="-1651" y="2850"/>
                                        </a:lnTo>
                                        <a:cubicBezTo>
                                          <a:pt x="-593" y="2232"/>
                                          <a:pt x="566" y="1765"/>
                                          <a:pt x="1827" y="1450"/>
                                        </a:cubicBezTo>
                                        <a:cubicBezTo>
                                          <a:pt x="3091" y="1135"/>
                                          <a:pt x="4412" y="978"/>
                                          <a:pt x="5789" y="978"/>
                                        </a:cubicBezTo>
                                        <a:cubicBezTo>
                                          <a:pt x="8184" y="978"/>
                                          <a:pt x="10010" y="1450"/>
                                          <a:pt x="11266" y="2396"/>
                                        </a:cubicBezTo>
                                        <a:cubicBezTo>
                                          <a:pt x="12522" y="3341"/>
                                          <a:pt x="13150" y="4716"/>
                                          <a:pt x="13150" y="6522"/>
                                        </a:cubicBezTo>
                                        <a:cubicBezTo>
                                          <a:pt x="13150" y="8190"/>
                                          <a:pt x="12566" y="9493"/>
                                          <a:pt x="11399" y="10430"/>
                                        </a:cubicBezTo>
                                        <a:cubicBezTo>
                                          <a:pt x="10232" y="11371"/>
                                          <a:pt x="8608" y="11842"/>
                                          <a:pt x="6528" y="11842"/>
                                        </a:cubicBezTo>
                                        <a:lnTo>
                                          <a:pt x="3232" y="11842"/>
                                        </a:lnTo>
                                        <a:lnTo>
                                          <a:pt x="3232" y="14987"/>
                                        </a:lnTo>
                                        <a:lnTo>
                                          <a:pt x="6680" y="14987"/>
                                        </a:lnTo>
                                        <a:cubicBezTo>
                                          <a:pt x="8558" y="14987"/>
                                          <a:pt x="9996" y="15362"/>
                                          <a:pt x="10993" y="16114"/>
                                        </a:cubicBezTo>
                                        <a:cubicBezTo>
                                          <a:pt x="11991" y="16865"/>
                                          <a:pt x="12490" y="17948"/>
                                          <a:pt x="12490" y="19361"/>
                                        </a:cubicBezTo>
                                        <a:cubicBezTo>
                                          <a:pt x="12490" y="20812"/>
                                          <a:pt x="11975" y="21925"/>
                                          <a:pt x="10945" y="22700"/>
                                        </a:cubicBezTo>
                                        <a:cubicBezTo>
                                          <a:pt x="9919" y="23480"/>
                                          <a:pt x="8447" y="23870"/>
                                          <a:pt x="6528" y="23870"/>
                                        </a:cubicBezTo>
                                        <a:cubicBezTo>
                                          <a:pt x="5478" y="23870"/>
                                          <a:pt x="4353" y="23754"/>
                                          <a:pt x="3153" y="23524"/>
                                        </a:cubicBezTo>
                                        <a:cubicBezTo>
                                          <a:pt x="1954" y="23298"/>
                                          <a:pt x="635" y="22947"/>
                                          <a:pt x="-803" y="22470"/>
                                        </a:cubicBezTo>
                                        <a:lnTo>
                                          <a:pt x="-803" y="25875"/>
                                        </a:lnTo>
                                        <a:cubicBezTo>
                                          <a:pt x="651" y="26279"/>
                                          <a:pt x="2012" y="26582"/>
                                          <a:pt x="3281" y="26784"/>
                                        </a:cubicBezTo>
                                        <a:cubicBezTo>
                                          <a:pt x="4549" y="26986"/>
                                          <a:pt x="5745" y="27087"/>
                                          <a:pt x="6867" y="27087"/>
                                        </a:cubicBezTo>
                                        <a:cubicBezTo>
                                          <a:pt x="9771" y="27087"/>
                                          <a:pt x="12068" y="26427"/>
                                          <a:pt x="13756" y="25106"/>
                                        </a:cubicBezTo>
                                        <a:cubicBezTo>
                                          <a:pt x="15448" y="23789"/>
                                          <a:pt x="16295" y="22007"/>
                                          <a:pt x="16295" y="19761"/>
                                        </a:cubicBezTo>
                                        <a:cubicBezTo>
                                          <a:pt x="16295" y="18194"/>
                                          <a:pt x="15846" y="16871"/>
                                          <a:pt x="14950" y="15793"/>
                                        </a:cubicBezTo>
                                        <a:cubicBezTo>
                                          <a:pt x="14053" y="14714"/>
                                          <a:pt x="12779" y="13967"/>
                                          <a:pt x="11127" y="1355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wgp>
                  </a:graphicData>
                </a:graphic>
                <wp14:sizeRelH relativeFrom="margin">
                  <wp14:pctWidth>0</wp14:pctWidth>
                </wp14:sizeRelH>
                <wp14:sizeRelV relativeFrom="margin">
                  <wp14:pctHeight>0</wp14:pctHeight>
                </wp14:sizeRelV>
              </wp:anchor>
            </w:drawing>
          </mc:Choice>
          <mc:Fallback>
            <w:pict>
              <v:group w14:anchorId="7FACE843" id="Graphic 155" o:spid="_x0000_s1026" style="position:absolute;margin-left:-17.4pt;margin-top:117.95pt;width:129.25pt;height:87.45pt;z-index:251661312;mso-position-horizontal-relative:margin;mso-width-relative:margin;mso-height-relative:margin" coordorigin="9699,71041" coordsize="15452,116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">
                <v:group id="_x0000_s1027" style="position:absolute;left:9699;top:71041;width:15452;height:11631" coordorigin="9699,71041" coordsize="15452,11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">
                  <v:shape id="Freeform: Shape 158" o:spid="_x0000_s1028" style="position:absolute;left:9699;top:71041;width:15452;height:11631;visibility:visible;mso-wrap-style:square;v-text-anchor:middle" coordsize="1786749,1340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" path="m,1340204r1786750,l1786750,,,,,1340204xe" stroked="f" strokeweight=".1073mm">
                    <v:path arrowok="t" o:connecttype="custom" o:connectlocs="0,1163161;1545251,1163161;1545251,0;0,0" o:connectangles="0,0,0,0"/>
                  </v:shape>
                  <v:group id="_x0000_s1029" style="position:absolute;left:9699;top:71041;width:15452;height:11534" coordorigin="9699,71041" coordsize="15452,11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shape id="Freeform: Shape 160" o:spid="_x0000_s1030" style="position:absolute;left:11240;top:71041;width:13911;height:10353;visibility:visible;mso-wrap-style:square;v-text-anchor:middle" coordsize="1384730,1031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" path="m,1031957r1384731,l1384731,,,,,1031957xe" stroked="f" strokeweight=".1073mm">
                      <v:path arrowok="t" o:connecttype="custom" o:connectlocs="0,1035372;1391057,1035372;1391057,0;0,0" o:connectangles="0,0,0,0"/>
                    </v:shape>
                    <v:shape id="Freeform: Shape 161" o:spid="_x0000_s1031" style="position:absolute;left:11870;top:71731;width:662;height:9663;visibility:visible;mso-wrap-style:square;v-text-anchor:middle" coordsize="66255,966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" path="m,966298r66255,l66255,,,,,966298xe" fillcolor="#1f77b4" stroked="f" strokeweight=".1073mm">
                      <v:path arrowok="t" o:connecttype="custom" o:connectlocs="0,966298;66255,966298;66255,0;0,0" o:connectangles="0,0,0,0"/>
                    </v:shape>
                    <v:shape id="Freeform: Shape 162" o:spid="_x0000_s1032" style="position:absolute;left:14520;top:73301;width:663;height:8093;visibility:visible;mso-wrap-style:square;v-text-anchor:middle" coordsize="66255,809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" path="m,809378r66255,l66255,,,,,809378xe" fillcolor="#1f77b4" stroked="f" strokeweight=".1073mm">
                      <v:path arrowok="t" o:connecttype="custom" o:connectlocs="0,809378;66255,809378;66255,0;0,0" o:connectangles="0,0,0,0"/>
                    </v:shape>
                    <v:shape id="Freeform: Shape 163" o:spid="_x0000_s1033" style="position:absolute;left:17170;top:71566;width:663;height:9828;visibility:visible;mso-wrap-style:square;v-text-anchor:middle" coordsize="66255,982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" path="m,982816r66255,l66255,,,,,982816xe" fillcolor="#1f77b4" stroked="f" strokeweight=".1073mm">
                      <v:path arrowok="t" o:connecttype="custom" o:connectlocs="0,982816;66255,982816;66255,0;0,0" o:connectangles="0,0,0,0"/>
                    </v:shape>
                    <v:shape id="Freeform: Shape 164" o:spid="_x0000_s1034" style="position:absolute;left:19820;top:77926;width:663;height:3468;visibility:visible;mso-wrap-style:square;v-text-anchor:middle" coordsize="66255,346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" path="m,346876r66255,l66255,,,,,346876xe" fillcolor="#1f77b4" stroked="f" strokeweight=".1073mm">
                      <v:path arrowok="t" o:connecttype="custom" o:connectlocs="0,346876;66255,346876;66255,0;0,0" o:connectangles="0,0,0,0"/>
                    </v:shape>
                    <v:shape id="Freeform: Shape 165" o:spid="_x0000_s1035" style="position:absolute;left:22471;top:79495;width:662;height:1899;visibility:visible;mso-wrap-style:square;v-text-anchor:middle" coordsize="66255,189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" path="m,189956r66255,l66255,,,,,189956xe" fillcolor="#1f77b4" stroked="f" strokeweight=".1073mm">
                      <v:path arrowok="t" o:connecttype="custom" o:connectlocs="0,189956;66255,189956;66255,0;0,0" o:connectangles="0,0,0,0"/>
                    </v:shape>
                    <v:shape id="Freeform: Shape 166" o:spid="_x0000_s1036" style="position:absolute;left:12532;top:78091;width:663;height:3303;visibility:visible;mso-wrap-style:square;v-text-anchor:middle" coordsize="66255,33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" path="m,330358r66255,l66255,,,,,330358xe" fillcolor="#ff7f0e" stroked="f" strokeweight=".1073mm">
                      <v:path arrowok="t" o:connecttype="custom" o:connectlocs="0,330358;66255,330358;66255,0;0,0" o:connectangles="0,0,0,0"/>
                    </v:shape>
                    <v:shape id="Freeform: Shape 167" o:spid="_x0000_s1037" style="position:absolute;left:15183;top:80486;width:662;height:908;visibility:visible;mso-wrap-style:square;v-text-anchor:middle" coordsize="66255,908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" path="m,90849r66255,l66255,,,,,90849xe" fillcolor="#ff7f0e" stroked="f" strokeweight=".1073mm">
                      <v:path arrowok="t" o:connecttype="custom" o:connectlocs="0,90849;66255,90849;66255,0;0,0" o:connectangles="0,0,0,0"/>
                    </v:shape>
                    <v:shape id="Freeform: Shape 168" o:spid="_x0000_s1038" style="position:absolute;left:17833;top:78669;width:662;height:2725;visibility:visible;mso-wrap-style:square;v-text-anchor:middle" coordsize="66255,272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" path="m,272546r66255,l66255,,,,,272546xe" fillcolor="#ff7f0e" stroked="f" strokeweight=".1073mm">
                      <v:path arrowok="t" o:connecttype="custom" o:connectlocs="0,272546;66255,272546;66255,0;0,0" o:connectangles="0,0,0,0"/>
                    </v:shape>
                    <v:shape id="Freeform: Shape 169" o:spid="_x0000_s1039" style="position:absolute;left:20483;top:80569;width:663;height:825;visibility:visible;mso-wrap-style:square;v-text-anchor:middle" coordsize="66255,82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" path="m,82590r66255,l66255,,,,,82590xe" fillcolor="#ff7f0e" stroked="f" strokeweight=".1073mm">
                      <v:path arrowok="t" o:connecttype="custom" o:connectlocs="0,82590;66255,82590;66255,0;0,0" o:connectangles="0,0,0,0"/>
                    </v:shape>
                    <v:shape id="Freeform: Shape 170" o:spid="_x0000_s1040" style="position:absolute;left:23133;top:81147;width:663;height:247;visibility:visible;mso-wrap-style:square;v-text-anchor:middle" coordsize="66255,24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" path="m,24777r66255,l66255,,,,,24777xe" fillcolor="#ff7f0e" stroked="f" strokeweight=".1073mm">
                      <v:path arrowok="t" o:connecttype="custom" o:connectlocs="0,24777;66255,24777;66255,0;0,0" o:connectangles="0,0,0,0"/>
                    </v:shape>
                    <v:shape id="Freeform: Shape 171" o:spid="_x0000_s1041" style="position:absolute;left:13195;top:80403;width:663;height:991;visibility:visible;mso-wrap-style:square;v-text-anchor:middle" coordsize="66255,99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" path="m,99108r66255,l66255,,,,,99108xe" fillcolor="#2ca02c" stroked="f" strokeweight=".1073mm">
                      <v:path arrowok="t" o:connecttype="custom" o:connectlocs="0,99108;66255,99108;66255,0;0,0" o:connectangles="0,0,0,0"/>
                    </v:shape>
                    <v:shape id="Freeform: Shape 172" o:spid="_x0000_s1042" style="position:absolute;left:15845;top:80073;width:663;height:1321;visibility:visible;mso-wrap-style:square;v-text-anchor:middle" coordsize="66255,132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" path="m,132143r66255,l66255,,,,,132143xe" fillcolor="#2ca02c" stroked="f" strokeweight=".1073mm">
                      <v:path arrowok="t" o:connecttype="custom" o:connectlocs="0,132143;66255,132143;66255,0;0,0" o:connectangles="0,0,0,0"/>
                    </v:shape>
                    <v:shape id="Freeform: Shape 173" o:spid="_x0000_s1043" style="position:absolute;left:18495;top:80321;width:663;height:1073;visibility:visible;mso-wrap-style:square;v-text-anchor:middle" coordsize="66255,10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" path="m,107367r66255,l66255,,,,,107367xe" fillcolor="#2ca02c" stroked="f" strokeweight=".1073mm">
                      <v:path arrowok="t" o:connecttype="custom" o:connectlocs="0,107367;66255,107367;66255,0;0,0" o:connectangles="0,0,0,0"/>
                    </v:shape>
                    <v:shape id="Freeform: Shape 174" o:spid="_x0000_s1044" style="position:absolute;left:21146;top:80734;width:662;height:660;visibility:visible;mso-wrap-style:square;v-text-anchor:middle" coordsize="66255,66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" path="m,66072r66255,l66255,,,,,66072xe" fillcolor="#2ca02c" stroked="f" strokeweight=".1073mm">
                      <v:path arrowok="t" o:connecttype="custom" o:connectlocs="0,66072;66255,66072;66255,0;0,0" o:connectangles="0,0,0,0"/>
                    </v:shape>
                    <v:shape id="Freeform: Shape 175" o:spid="_x0000_s1045" style="position:absolute;left:23796;top:81064;width:662;height:330;visibility:visible;mso-wrap-style:square;v-text-anchor:middle" coordsize="66255,33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" path="m,33036r66255,l66255,,,,,33036xe" fillcolor="#2ca02c" stroked="f" strokeweight=".1073mm">
                      <v:path arrowok="t" o:connecttype="custom" o:connectlocs="0,33036;66255,33036;66255,0;0,0" o:connectangles="0,0,0,0"/>
                    </v:shape>
                    <v:group id="_x0000_s1046" style="position:absolute;left:12375;top:81394;width:11450;height:1181" coordorigin="12375,81394" coordsize="11449,1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">
                      <v:group id="_x0000_s1047" style="position:absolute;left:12375;top:81394;width:999;height:572" coordorigin="12375,81394" coordsize="999,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">
                        <v:shape id="Freeform: Shape 178" o:spid="_x0000_s1048" style="position:absolute;left:12864;top:81394;width:38;height:136;visibility:visible;mso-wrap-style:square;v-text-anchor:middle" coordsize="3877,13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" path="m99,308r,13572e" fillcolor="black" strokeweight=".08586mm">
                          <v:path arrowok="t" o:connecttype="custom" o:connectlocs="99,308;99,13880" o:connectangles="0,0"/>
                        </v:shape>
                        <v:group id="_x0000_s1049" style="position:absolute;left:12375;top:81666;width:999;height:300" coordorigin="12375,81666" coordsize="99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shape id="Freeform: Shape 180" o:spid="_x0000_s1050" style="position:absolute;left:12375;top:81673;width:228;height:293;flip:y;visibility:visible;mso-wrap-style:square;v-text-anchor:middle" coordsize="22798,2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" path="m20648,24631r,-4029c19359,21802,17986,22697,16528,23286v-1458,594,-3007,891,-4647,891c8650,24177,6176,23189,4459,21214,2743,19239,1884,16383,1884,12646v,-3724,859,-6574,2575,-8549c6176,2121,8650,1134,11881,1134v1640,,3189,297,4647,890c17986,2618,19359,3515,20648,4715r,-3999c19311,-193,17893,-876,16395,-1332v-1495,-453,-3074,-679,-4738,-679c7375,-2011,4003,-702,1539,1915,-921,4537,-2151,8114,-2151,12646v,4545,1230,8126,3690,10743c4003,26011,7375,27322,11657,27322v1688,,3280,-224,4774,-673c17929,26201,19335,25528,20648,24631xe" fillcolor="black" stroked="f" strokeweight="17e-5mm">
                            <v:path arrowok="t" o:connecttype="custom" o:connectlocs="20648,24631;20648,20602;16528,23286;11881,24177;4459,21214;1884,12646;4459,4097;11881,1134;16528,2024;20648,4715;20648,716;16395,-1332;11657,-2011;1539,1915;-2151,12646;1539,23389;11657,27322;16431,26649;20648,24631" o:connectangles="0,0,0,0,0,0,0,0,0,0,0,0,0,0,0,0,0,0,0"/>
                          </v:shape>
                          <v:shape id="Freeform: Shape 181" o:spid="_x0000_s1051" style="position:absolute;left:12659;top:81666;width:178;height:295;flip:y;visibility:visible;mso-wrap-style:square;v-text-anchor:middle" coordsize="17763,2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" path="m15813,10690r,-12803l12330,-2113r,12688c12330,12583,11938,14083,11154,15077v-783,998,-1957,1497,-3520,1497c5752,16574,4268,15974,3181,14774,2095,13578,1551,11944,1551,9872r,-11985l-1951,-2113r,29466l1551,27353r,-11555c2387,17074,3369,18028,4496,18658v1131,630,2435,945,3914,945c10845,19603,12687,18850,13935,17343v1252,-1507,1878,-3724,1878,-6653xe" fillcolor="black" stroked="f" strokeweight="17e-5mm">
                            <v:path arrowok="t" o:connecttype="custom" o:connectlocs="15813,10690;15813,-2113;12330,-2113;12330,10575;11154,15077;7634,16574;3181,14774;1551,9872;1551,-2113;-1951,-2113;-1951,27353;1551,27353;1551,15798;4496,18658;8410,19603;13935,17343;15813,10690" o:connectangles="0,0,0,0,0,0,0,0,0,0,0,0,0,0,0,0,0"/>
                          </v:shape>
                          <v:shape id="Freeform: Shape 182" o:spid="_x0000_s1052" style="position:absolute;left:12893;top:81743;width:179;height:223;flip:y;visibility:visible;mso-wrap-style:square;v-text-anchor:middle" coordsize="17915,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" path="m9206,9783v-2815,,-4766,-322,-5853,-964c2267,8177,1724,7078,1724,5523v,-1236,408,-2218,1224,-2945c3763,1855,4870,1494,6268,1494v1934,,3485,684,4653,2054c12088,4917,12672,6737,12672,9007r,776l9206,9783xm16155,11225r,-12101l12672,-876r,3218c11876,1057,10884,108,9697,-506,8509,-1120,7057,-1427,5341,-1427v-2169,,-3896,610,-5180,1830c-1120,1623,-1760,3255,-1760,5299v,2383,798,4181,2393,5392c2233,11903,4616,12509,7782,12509r4890,l12672,12855v,1603,-528,2843,-1582,3720c10036,17451,8556,17890,6649,17890v-1211,,-2393,-146,-3544,-436c1958,17163,855,16726,-203,16145r,3223c1069,19861,2305,20229,3505,20471v1200,246,2367,370,3502,370c10076,20841,12369,20045,13883,18453v1515,-1587,2272,-3997,2272,-7228xe" fillcolor="black" stroked="f" strokeweight="17e-5mm">
                            <v:path arrowok="t" o:connecttype="custom" o:connectlocs="9206,9783;3353,8819;1724,5523;2948,2578;6268,1494;10921,3548;12672,9007;12672,9783;9206,9783;16155,11225;16155,-876;12672,-876;12672,2342;9697,-506;5341,-1427;161,403;-1760,5299;633,10691;7782,12509;12672,12509;12672,12855;11090,16575;6649,17890;3105,17454;-203,16145;-203,19368;3505,20471;7007,20841;13883,18453;16155,11225" o:connectangles="0,0,0,0,0,0,0,0,0,0,0,0,0,0,0,0,0,0,0,0,0,0,0,0,0,0,0,0,0,0"/>
                          </v:shape>
                          <v:shape id="Freeform: Shape 183" o:spid="_x0000_s1053" style="position:absolute;left:13144;top:81666;width:35;height:295;flip:y;visibility:visible;mso-wrap-style:square;v-text-anchor:middle" coordsize="3483,2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" path="m-783,19094r3483,l2700,-2113r-3483,l-783,19094xm-783,27353r3483,l2700,22936r-3483,l-783,27353xe" fillcolor="black" stroked="f" strokeweight="17e-5mm">
                            <v:path arrowok="t" o:connecttype="custom" o:connectlocs="-783,19094;2700,19094;2700,-2113;-783,-2113;-783,19094;-783,27353;2700,27353;2700,22936;-783,22936;-783,27353" o:connectangles="0,0,0,0,0,0,0,0,0,0"/>
                          </v:shape>
                          <v:shape id="Freeform: Shape 184" o:spid="_x0000_s1054" style="position:absolute;left:13250;top:81743;width:124;height:218;flip:y;visibility:visible;mso-wrap-style:square;v-text-anchor:middle" coordsize="12420,21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" path="m10925,16481v-392,226,-818,392,-1278,497c9186,17087,8679,17141,8126,17141v-1971,,-3484,-640,-4538,-1920c2534,13940,2007,12100,2007,9701r,-11174l-1495,-1473r,21208l2007,19735r,-3297c2742,17727,3695,18682,4867,19304v1175,627,2603,940,4283,940c9388,20244,9653,20227,9944,20195v290,-28,612,-75,963,-139l10925,16481xe" fillcolor="black" stroked="f" strokeweight="17e-5mm">
                            <v:path arrowok="t" o:connecttype="custom" o:connectlocs="10925,16481;9647,16978;8126,17141;3588,15221;2007,9701;2007,-1473;-1495,-1473;-1495,19735;2007,19735;2007,16438;4867,19304;9150,20244;9944,20195;10907,20056;10925,16481" o:connectangles="0,0,0,0,0,0,0,0,0,0,0,0,0,0,0"/>
                          </v:shape>
                        </v:group>
                      </v:group>
                      <v:group id="_x0000_s1055" style="position:absolute;left:14772;top:81394;width:1486;height:647" coordorigin="14772,81394" coordsize="1485,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">
                        <v:shape id="Freeform: Shape 186" o:spid="_x0000_s1056" style="position:absolute;left:15514;top:81394;width:39;height:136;visibility:visible;mso-wrap-style:square;v-text-anchor:middle" coordsize="3877,13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" path="m168,308r,13572e" fillcolor="black" strokeweight=".08586mm">
                          <v:path arrowok="t" o:connecttype="custom" o:connectlocs="168,308;168,13880" o:connectangles="0,0"/>
                        </v:shape>
                        <v:group id="_x0000_s1057" style="position:absolute;left:14772;top:81666;width:1486;height:375" coordorigin="14772,81666" coordsize="1485,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shape id="Freeform: Shape 188" o:spid="_x0000_s1058" style="position:absolute;left:14772;top:81678;width:183;height:283;flip:y;visibility:visible;mso-wrap-style:square;v-text-anchor:middle" coordsize="18254,28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" path="m1840,23113r,-10622l6650,12491v1781,,3157,461,4126,1382c11749,14794,12236,16107,12236,17811v,1693,-487,3000,-1460,3921c9807,22653,8431,23113,6650,23113r-4810,xm-1983,26258r8633,c9821,26258,12216,25541,13836,24107v1623,-1434,2435,-3533,2435,-6296c16271,15020,15459,12911,13836,11485,12216,10060,9821,9347,6650,9347r-4810,l1840,-2014r-3823,l-1983,26258xe" fillcolor="black" stroked="f" strokeweight="17e-5mm">
                            <v:path arrowok="t" o:connecttype="custom" o:connectlocs="1840,23113;1840,12491;6650,12491;10776,13873;12236,17811;10776,21732;6650,23113;1840,23113;-1983,26258;6650,26258;13836,24107;16271,17811;13836,11485;6650,9347;1840,9347;1840,-2014;-1983,-2014;-1983,26258" o:connectangles="0,0,0,0,0,0,0,0,0,0,0,0,0,0,0,0,0,0"/>
                          </v:shape>
                          <v:shape id="Freeform: Shape 189" o:spid="_x0000_s1059" style="position:absolute;left:14974;top:81743;width:179;height:223;flip:y;visibility:visible;mso-wrap-style:square;v-text-anchor:middle" coordsize="17915,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" path="m9260,9783v-2815,,-4766,-322,-5853,-964c2321,8177,1777,7078,1777,5523v,-1236,408,-2218,1224,-2945c3817,1855,4924,1494,6321,1494v1935,,3486,684,4653,2054c12142,4917,12725,6737,12725,9007r,776l9260,9783xm16209,11225r,-12101l12725,-876r,3218c11930,1057,10938,108,9750,-506,8563,-1120,7111,-1427,5394,-1427v-2169,,-3895,610,-5180,1830c-1066,1623,-1706,3255,-1706,5299v,2383,797,4181,2393,5392c2286,11903,4669,12509,7836,12509r4889,l12725,12855v,1603,-527,2843,-1581,3720c10090,17451,8609,17890,6703,17890v-1212,,-2393,-146,-3544,-436c2012,17163,909,16726,-149,16145r,3223c1123,19861,2359,20229,3559,20471v1199,246,2366,370,3501,370c10130,20841,12422,20045,13937,18453v1515,-1587,2272,-3997,2272,-7228xe" fillcolor="black" stroked="f" strokeweight="17e-5mm">
                            <v:path arrowok="t" o:connecttype="custom" o:connectlocs="9260,9783;3407,8819;1777,5523;3001,2578;6321,1494;10974,3548;12725,9007;12725,9783;9260,9783;16209,11225;16209,-876;12725,-876;12725,2342;9750,-506;5394,-1427;214,403;-1706,5299;687,10691;7836,12509;12725,12509;12725,12855;11144,16575;6703,17890;3159,17454;-149,16145;-149,19368;3559,20471;7060,20841;13937,18453;16209,11225" o:connectangles="0,0,0,0,0,0,0,0,0,0,0,0,0,0,0,0,0,0,0,0,0,0,0,0,0,0,0,0,0,0"/>
                          </v:shape>
                          <v:shape id="Freeform: Shape 190" o:spid="_x0000_s1060" style="position:absolute;left:15225;top:81666;width:35;height:295;flip:y;visibility:visible;mso-wrap-style:square;v-text-anchor:middle" coordsize="3483,2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" path="m-730,19094r3484,l2754,-2113r-3484,l-730,19094xm-730,27353r3484,l2754,22936r-3484,l-730,27353xe" fillcolor="black" stroked="f" strokeweight="17e-5mm">
                            <v:path arrowok="t" o:connecttype="custom" o:connectlocs="-730,19094;2754,19094;2754,-2113;-730,-2113;-730,19094;-730,27353;2754,27353;2754,22936;-730,22936;-730,27353" o:connectangles="0,0,0,0,0,0,0,0,0,0"/>
                          </v:shape>
                          <v:shape id="Freeform: Shape 191" o:spid="_x0000_s1061" style="position:absolute;left:15331;top:81743;width:178;height:218;flip:y;visibility:visible;mso-wrap-style:square;v-text-anchor:middle" coordsize="17763,21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" path="m15882,11331r,-12804l12398,-1473r,12688c12398,13223,12007,14724,11223,15717v-783,998,-1957,1497,-3520,1497c5821,17214,4337,16614,3250,15414,2164,14219,1620,12585,1620,10513r,-11986l-1882,-1473r,21208l1620,19735r,-3297c2456,17715,3438,18668,4565,19298v1131,631,2435,946,3914,946c10914,20244,12756,19490,14004,17984v1252,-1507,1878,-3725,1878,-6653xe" fillcolor="black" stroked="f" strokeweight="17e-5mm">
                            <v:path arrowok="t" o:connecttype="custom" o:connectlocs="15882,11331;15882,-1473;12398,-1473;12398,11215;11223,15717;7703,17214;3250,15414;1620,10513;1620,-1473;-1882,-1473;-1882,19735;1620,19735;1620,16438;4565,19298;8479,20244;14004,17984;15882,11331" o:connectangles="0,0,0,0,0,0,0,0,0,0,0,0,0,0,0,0,0"/>
                          </v:shape>
                          <v:shape id="Freeform: Shape 192" o:spid="_x0000_s1062" style="position:absolute;left:15552;top:81688;width:133;height:273;flip:y;visibility:visible;mso-wrap-style:square;v-text-anchor:middle" coordsize="13231,27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" path="m4965,25302r,-6023l12138,19279r,-2709l4965,16570r,-11512c4965,3329,5201,2218,5674,1725,6147,1233,7110,986,8564,986r3574,l12138,-1928r-3574,c5874,-1928,4018,-1427,2996,-426,1974,580,1463,2408,1463,5058r,11512l-1093,16570r,2709l1463,19279r,6023l4965,25302xe" fillcolor="black" stroked="f" strokeweight="17e-5mm">
                            <v:path arrowok="t" o:connecttype="custom" o:connectlocs="4965,25302;4965,19279;12138,19279;12138,16570;4965,16570;4965,5058;5674,1725;8564,986;12138,986;12138,-1928;8564,-1928;2996,-426;1463,5058;1463,16570;-1093,16570;-1093,19279;1463,19279;1463,25302;4965,25302" o:connectangles="0,0,0,0,0,0,0,0,0,0,0,0,0,0,0,0,0,0,0"/>
                          </v:shape>
                          <v:shape id="Freeform: Shape 193" o:spid="_x0000_s1063" style="position:absolute;left:15730;top:81666;width:35;height:295;flip:y;visibility:visible;mso-wrap-style:square;v-text-anchor:middle" coordsize="3483,2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" path="m-717,19094r3484,l2767,-2113r-3484,l-717,19094xm-717,27353r3484,l2767,22936r-3484,l-717,27353xe" fillcolor="black" stroked="f" strokeweight="17e-5mm">
                            <v:path arrowok="t" o:connecttype="custom" o:connectlocs="-717,19094;2767,19094;2767,-2113;-717,-2113;-717,19094;-717,27353;2767,27353;2767,22936;-717,22936;-717,27353" o:connectangles="0,0,0,0,0,0,0,0,0,0"/>
                          </v:shape>
                          <v:shape id="Freeform: Shape 194" o:spid="_x0000_s1064" style="position:absolute;left:15837;top:81743;width:177;height:218;flip:y;visibility:visible;mso-wrap-style:square;v-text-anchor:middle" coordsize="17763,21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" path="m15895,11331r,-12804l12412,-1473r,12688c12412,13223,12020,14724,11236,15717v-783,998,-1957,1497,-3520,1497c5834,17214,4350,16614,3263,15414,2177,14219,1633,12585,1633,10513r,-11986l-1869,-1473r,21208l1633,19735r,-3297c2469,17715,3451,18668,4578,19298v1131,631,2435,946,3914,946c10927,20244,12769,19490,14017,17984v1252,-1507,1878,-3725,1878,-6653xe" fillcolor="black" stroked="f" strokeweight="17e-5mm">
                            <v:path arrowok="t" o:connecttype="custom" o:connectlocs="15895,11331;15895,-1473;12412,-1473;12412,11215;11236,15717;7716,17214;3263,15414;1633,10513;1633,-1473;-1869,-1473;-1869,19735;1633,19735;1633,16438;4578,19298;8492,20244;14017,17984;15895,11331" o:connectangles="0,0,0,0,0,0,0,0,0,0,0,0,0,0,0,0,0"/>
                          </v:shape>
                          <v:shape id="Freeform: Shape 195" o:spid="_x0000_s1065" style="position:absolute;left:16069;top:81743;width:189;height:298;flip:y;visibility:visible;mso-wrap-style:square;v-text-anchor:middle" coordsize="18951,29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" path="m13735,18111v,2525,-521,4480,-1563,5865c11134,25366,9674,26061,7792,26061v-1866,,-3320,-695,-4363,-2085c2387,22591,1866,20636,1866,18111v,-2513,521,-4464,1563,-5853c4472,10868,5926,10173,7792,10173v1882,,3342,695,4380,2085c13214,13647,13735,15598,13735,18111xm17219,9888v,-3607,-802,-6291,-2405,-8052c13214,75,10760,-806,7452,-806v-1223,,-2379,91,-3465,273c2900,-352,1846,-71,824,309r,3387c1846,3143,2856,2735,3854,2472v997,-267,2013,-400,3047,-400c9187,2072,10898,2668,12033,3860v1135,1191,1702,2993,1702,5404l13735,10991c13016,9739,12095,8804,10972,8186,9850,7568,8505,7259,6937,7259v-2597,,-4691,989,-6282,2969c-937,12211,-1732,14839,-1732,18111v,3280,795,5910,2387,7889c2246,27983,4340,28975,6937,28975v1568,,2913,-309,4035,-927c12095,27430,13016,26497,13735,25249r,3217l17219,28466r,-18578xe" fillcolor="black" stroked="f" strokeweight="17e-5mm">
                            <v:path arrowok="t" o:connecttype="custom" o:connectlocs="13735,18111;12172,23976;7792,26061;3429,23976;1866,18111;3429,12258;7792,10173;12172,12258;13735,18111;17219,9888;14814,1836;7452,-806;3987,-533;824,309;824,3696;3854,2472;6901,2072;12033,3860;13735,9264;13735,10991;10972,8186;6937,7259;655,10228;-1732,18111;655,26000;6937,28975;10972,28048;13735,25249;13735,28466;17219,28466;17219,9888" o:connectangles="0,0,0,0,0,0,0,0,0,0,0,0,0,0,0,0,0,0,0,0,0,0,0,0,0,0,0,0,0,0,0"/>
                          </v:shape>
                        </v:group>
                      </v:group>
                      <v:group id="_x0000_s1066" style="position:absolute;left:17714;top:81394;width:929;height:572" coordorigin="17714,81394" coordsize="929,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shape id="Freeform: Shape 197" o:spid="_x0000_s1067" style="position:absolute;left:18164;top:81394;width:39;height:136;visibility:visible;mso-wrap-style:square;v-text-anchor:middle" coordsize="3877,13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" path="m236,308r,13572e" fillcolor="black" strokeweight=".08586mm">
                          <v:path arrowok="t" o:connecttype="custom" o:connectlocs="236,308;236,13880" o:connectangles="0,0"/>
                        </v:shape>
                        <v:group id="_x0000_s1068" style="position:absolute;left:17714;top:81666;width:929;height:300" coordorigin="17714,81666" coordsize="92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Freeform: Shape 199" o:spid="_x0000_s1069" style="position:absolute;left:17714;top:81678;width:182;height:283;flip:y;visibility:visible;mso-wrap-style:square;v-text-anchor:middle" coordsize="18254,28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" path="m1915,23113r,-10622l6726,12491v1781,,3156,461,4126,1382c11825,14794,12312,16107,12312,17811v,1693,-487,3000,-1460,3921c9882,22653,8507,23113,6726,23113r-4811,xm-1908,26258r8634,c9897,26258,12292,25541,13911,24107v1624,-1434,2436,-3533,2436,-6296c16347,15020,15535,12911,13911,11485,12292,10060,9897,9347,6726,9347r-4811,l1915,-2014r-3823,l-1908,26258xe" fillcolor="black" stroked="f" strokeweight="17e-5mm">
                            <v:path arrowok="t" o:connecttype="custom" o:connectlocs="1915,23113;1915,12491;6726,12491;10852,13873;12312,17811;10852,21732;6726,23113;1915,23113;-1908,26258;6726,26258;13911,24107;16347,17811;13911,11485;6726,9347;1915,9347;1915,-2014;-1908,-2014;-1908,26258" o:connectangles="0,0,0,0,0,0,0,0,0,0,0,0,0,0,0,0,0,0"/>
                          </v:shape>
                          <v:shape id="Freeform: Shape 200" o:spid="_x0000_s1070" style="position:absolute;left:17946;top:81666;width:35;height:295;flip:y;visibility:visible;mso-wrap-style:square;v-text-anchor:middle" coordsize="3483,2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" path="m-660,27353r3484,l2824,-2113r-3484,l-660,27353xe" fillcolor="black" stroked="f" strokeweight="17e-5mm">
                            <v:path arrowok="t" o:connecttype="custom" o:connectlocs="-660,27353;2824,27353;2824,-2113;-660,-2113;-660,27353" o:connectangles="0,0,0,0,0"/>
                          </v:shape>
                          <v:shape id="Freeform: Shape 201" o:spid="_x0000_s1071" style="position:absolute;left:18040;top:81743;width:180;height:223;flip:y;visibility:visible;mso-wrap-style:square;v-text-anchor:middle" coordsize="17915,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" path="m9339,9783v-2815,,-4766,-322,-5853,-964c2400,8177,1856,7078,1856,5523v,-1236,408,-2218,1224,-2945c3896,1855,5003,1494,6400,1494v1935,,3486,684,4653,2054c12221,4917,12804,6737,12804,9007r,776l9339,9783xm16288,11225r,-12101l12804,-876r,3218c12009,1057,11017,108,9830,-506,8642,-1120,7190,-1427,5473,-1427v-2169,,-3895,610,-5180,1830c-987,1623,-1627,3255,-1627,5299v,2383,797,4181,2393,5392c2365,11903,4748,12509,7915,12509r4889,l12804,12855v,1603,-527,2843,-1581,3720c10169,17451,8689,17890,6782,17890v-1212,,-2393,-146,-3544,-436c2091,17163,988,16726,-70,16145r,3223c1202,19861,2438,20229,3638,20471v1199,246,2367,370,3502,370c10209,20841,12501,20045,14016,18453v1515,-1587,2272,-3997,2272,-7228xe" fillcolor="black" stroked="f" strokeweight="17e-5mm">
                            <v:path arrowok="t" o:connecttype="custom" o:connectlocs="9339,9783;3486,8819;1856,5523;3080,2578;6400,1494;11053,3548;12804,9007;12804,9783;9339,9783;16288,11225;16288,-876;12804,-876;12804,2342;9830,-506;5473,-1427;293,403;-1627,5299;766,10691;7915,12509;12804,12509;12804,12855;11223,16575;6782,17890;3238,17454;-70,16145;-70,19368;3638,20471;7140,20841;14016,18453;16288,11225" o:connectangles="0,0,0,0,0,0,0,0,0,0,0,0,0,0,0,0,0,0,0,0,0,0,0,0,0,0,0,0,0,0"/>
                          </v:shape>
                          <v:shape id="Freeform: Shape 202" o:spid="_x0000_s1072" style="position:absolute;left:18290;top:81743;width:178;height:218;flip:y;visibility:visible;mso-wrap-style:square;v-text-anchor:middle" coordsize="17763,21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" path="m15958,11331r,-12804l12475,-1473r,12688c12475,13223,12083,14724,11299,15717v-783,998,-1957,1497,-3520,1497c5897,17214,4413,16614,3326,15414,2240,14219,1697,12585,1697,10513r,-11986l-1805,-1473r,21208l1697,19735r,-3297c2533,17715,3514,18668,4641,19298v1131,631,2436,946,3914,946c10990,20244,12832,19490,14080,17984v1252,-1507,1878,-3725,1878,-6653xe" fillcolor="black" stroked="f" strokeweight="17e-5mm">
                            <v:path arrowok="t" o:connecttype="custom" o:connectlocs="15958,11331;15958,-1473;12475,-1473;12475,11215;11299,15717;7779,17214;3326,15414;1697,10513;1697,-1473;-1805,-1473;-1805,19735;1697,19735;1697,16438;4641,19298;8555,20244;14080,17984;15958,11331" o:connectangles="0,0,0,0,0,0,0,0,0,0,0,0,0,0,0,0,0"/>
                          </v:shape>
                          <v:shape id="Freeform: Shape 203" o:spid="_x0000_s1073" style="position:absolute;left:18511;top:81688;width:132;height:273;flip:y;visibility:visible;mso-wrap-style:square;v-text-anchor:middle" coordsize="13231,27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" path="m5041,25302r,-6023l12215,19279r,-2709l5041,16570r,-11512c5041,3329,5278,2218,5750,1725,6223,1233,7186,986,8640,986r3575,l12215,-1928r-3575,c5950,-1928,4094,-1427,3072,-426,2050,580,1540,2408,1540,5058r,11512l-1017,16570r,2709l1540,19279r,6023l5041,25302xe" fillcolor="black" stroked="f" strokeweight="17e-5mm">
                            <v:path arrowok="t" o:connecttype="custom" o:connectlocs="5041,25302;5041,19279;12215,19279;12215,16570;5041,16570;5041,5058;5750,1725;8640,986;12215,986;12215,-1928;8640,-1928;3072,-426;1540,5058;1540,16570;-1017,16570;-1017,19279;1540,19279;1540,25302;5041,25302" o:connectangles="0,0,0,0,0,0,0,0,0,0,0,0,0,0,0,0,0,0,0"/>
                          </v:shape>
                        </v:group>
                      </v:group>
                      <v:group id="_x0000_s1074" style="position:absolute;left:20230;top:81394;width:1158;height:572" coordorigin="20230,81394" coordsize="1158,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 id="Freeform: Shape 205" o:spid="_x0000_s1075" style="position:absolute;left:20814;top:81394;width:39;height:136;visibility:visible;mso-wrap-style:square;v-text-anchor:middle" coordsize="3877,13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" path="m305,308r,13572e" fillcolor="black" strokeweight=".08586mm">
                          <v:path arrowok="t" o:connecttype="custom" o:connectlocs="305,308;305,13880" o:connectangles="0,0"/>
                        </v:shape>
                        <v:group id="_x0000_s1076" style="position:absolute;left:20230;top:81666;width:1158;height:300" coordorigin="20230,81666" coordsize="1158,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shape id="Freeform: Shape 207" o:spid="_x0000_s1077" style="position:absolute;left:20230;top:81673;width:228;height:293;flip:y;visibility:visible;mso-wrap-style:square;v-text-anchor:middle" coordsize="22798,2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" path="m20850,24631r,-4029c19562,21802,18189,22697,16730,23286v-1458,594,-3007,891,-4646,891c8852,24177,6378,23189,4662,21214,2945,19239,2087,16383,2087,12646v,-3724,858,-6574,2575,-8549c6378,2121,8852,1134,12084,1134v1639,,3188,297,4646,890c18189,2618,19562,3515,20850,4715r,-3999c19513,-193,18096,-876,16597,-1332v-1494,-453,-3074,-679,-4738,-679c7578,-2011,4205,-702,1742,1915,-718,4537,-1948,8114,-1948,12646v,4545,1230,8126,3690,10743c4205,26011,7578,27322,11859,27322v1689,,3280,-224,4775,-673c18132,26201,19538,25528,20850,24631xe" fillcolor="black" stroked="f" strokeweight="17e-5mm">
                            <v:path arrowok="t" o:connecttype="custom" o:connectlocs="20850,24631;20850,20602;16730,23286;12084,24177;4662,21214;2087,12646;4662,4097;12084,1134;16730,2024;20850,4715;20850,716;16597,-1332;11859,-2011;1742,1915;-1948,12646;1742,23389;11859,27322;16634,26649;20850,24631" o:connectangles="0,0,0,0,0,0,0,0,0,0,0,0,0,0,0,0,0,0,0"/>
                          </v:shape>
                          <v:shape id="Freeform: Shape 208" o:spid="_x0000_s1078" style="position:absolute;left:20500;top:81743;width:195;height:223;flip:y;visibility:visible;mso-wrap-style:square;v-text-anchor:middle" coordsize="19466,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" path="m8070,17890v-1867,,-3343,-729,-4429,-2188c2554,14244,2011,12247,2011,9710v,-2537,539,-4535,1618,-5993c4711,2259,6191,1530,8070,1530v1857,,3328,731,4410,2193c13567,5190,14110,7185,14110,9710v,2512,-543,4504,-1630,5974c11398,17155,9927,17890,8070,17890xm8070,20841v3029,,5408,-986,7137,-2957c16939,15916,17806,13192,17806,9710v,-3470,-867,-6195,-2599,-8174c13478,-439,11099,-1427,8070,-1427v-3042,,-5425,988,-7150,2963c-800,3515,-1661,6240,-1661,9710v,3482,861,6206,2581,8174c2645,19855,5028,20841,8070,20841xe" fillcolor="black" stroked="f" strokeweight="17e-5mm">
                            <v:path arrowok="t" o:connecttype="custom" o:connectlocs="8070,17890;3641,15702;2011,9710;3629,3717;8070,1530;12480,3723;14110,9710;12480,15684;8070,17890;8070,20841;15207,17884;17806,9710;15207,1536;8070,-1427;920,1536;-1661,9710;920,17884;8070,20841" o:connectangles="0,0,0,0,0,0,0,0,0,0,0,0,0,0,0,0,0,0"/>
                          </v:shape>
                          <v:shape id="Freeform: Shape 209" o:spid="_x0000_s1079" style="position:absolute;left:20749;top:81743;width:177;height:223;flip:y;visibility:visible;mso-wrap-style:square;v-text-anchor:middle" coordsize="17757,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" path="m-1704,7492r,12840l1779,20332r,-12707c1779,5618,2169,4111,2949,3105,3732,2103,4908,1603,6475,1603v1878,,3362,599,4453,1799c12022,4602,12570,6238,12570,8310r,12022l16053,20332r,-21208l12570,-876r,3260c11725,1096,10744,138,9625,-488,8510,-1114,7214,-1427,5736,-1427v-2436,,-4286,757,-5550,2272c-1074,2360,-1704,4576,-1704,7492xm7062,20841r,xe" fillcolor="black" stroked="f" strokeweight="17e-5mm">
                            <v:path arrowok="t" o:connecttype="custom" o:connectlocs="-1704,7492;-1704,20332;1779,20332;1779,7625;2949,3105;6475,1603;10928,3402;12570,8310;12570,20332;16053,20332;16053,-876;12570,-876;12570,2384;9625,-488;5736,-1427;186,845;-1704,7492;7062,20841;7062,20841" o:connectangles="0,0,0,0,0,0,0,0,0,0,0,0,0,0,0,0,0,0,0"/>
                          </v:shape>
                          <v:shape id="Freeform: Shape 210" o:spid="_x0000_s1080" style="position:absolute;left:20983;top:81743;width:168;height:223;flip:y;visibility:visible;mso-wrap-style:square;v-text-anchor:middle" coordsize="16776,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" path="m15350,19520r,-3260c14364,16805,13377,17213,12387,17484v-989,270,-1989,406,-2999,406c7126,17890,5369,17173,4117,15739,2869,14309,2245,12299,2245,9710v,-2589,624,-4601,1872,-6035c5369,2245,7126,1530,9388,1530v1010,,2010,135,2999,406c13377,2206,14364,2614,15350,3160r,-3224c14376,-516,13369,-855,12327,-1082v-1039,-230,-2145,-345,-3321,-345c5812,-1427,3273,-423,1391,1584,-487,3592,-1426,6300,-1426,9710v,3458,949,6176,2847,8156c3323,19849,5929,20841,9237,20841v1070,,2116,-111,3138,-334c13397,20289,14388,19960,15350,19520xe" fillcolor="black" stroked="f" strokeweight="17e-5mm">
                            <v:path arrowok="t" o:connecttype="custom" o:connectlocs="15350,19520;15350,16260;12387,17484;9388,17890;4117,15739;2245,9710;4117,3675;9388,1530;12387,1936;15350,3160;15350,-64;12327,-1082;9006,-1427;1391,1584;-1426,9710;1421,17866;9237,20841;12375,20507;15350,19520" o:connectangles="0,0,0,0,0,0,0,0,0,0,0,0,0,0,0,0,0,0,0"/>
                          </v:shape>
                          <v:shape id="Freeform: Shape 211" o:spid="_x0000_s1081" style="position:absolute;left:21210;top:81666;width:178;height:295;flip:y;visibility:visible;mso-wrap-style:square;v-text-anchor:middle" coordsize="17763,2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" path="m16034,10690r,-12803l12550,-2113r,12688c12550,12583,12158,14083,11375,15077v-784,998,-1957,1497,-3520,1497c5972,16574,4488,15974,3402,14774,2315,13578,1772,11944,1772,9872r,-11985l-1730,-2113r,29466l1772,27353r,-11555c2608,17074,3589,18028,4716,18658v1131,630,2436,945,3914,945c11066,19603,12908,18850,14156,17343v1252,-1507,1878,-3724,1878,-6653xe" fillcolor="black" stroked="f" strokeweight="17e-5mm">
                            <v:path arrowok="t" o:connecttype="custom" o:connectlocs="16034,10690;16034,-2113;12550,-2113;12550,10575;11375,15077;7855,16574;3402,14774;1772,9872;1772,-2113;-1730,-2113;-1730,27353;1772,27353;1772,15798;4716,18658;8630,19603;14156,17343;16034,10690" o:connectangles="0,0,0,0,0,0,0,0,0,0,0,0,0,0,0,0,0"/>
                          </v:shape>
                        </v:group>
                      </v:group>
                      <v:group id="_x0000_s1082" style="position:absolute;left:23105;top:81394;width:720;height:647" coordorigin="23105,81394" coordsize="719,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">
                        <v:shape id="Freeform: Shape 213" o:spid="_x0000_s1083" style="position:absolute;left:23465;top:81394;width:38;height:136;visibility:visible;mso-wrap-style:square;v-text-anchor:middle" coordsize="3877,13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" path="m373,308r,13572e" fillcolor="black" strokeweight=".08586mm">
                          <v:path arrowok="t" o:connecttype="custom" o:connectlocs="373,308;373,13880" o:connectangles="0,0"/>
                        </v:shape>
                        <v:group id="_x0000_s1084" style="position:absolute;left:23105;top:81673;width:720;height:368" coordorigin="23105,81673" coordsize="719,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">
                          <v:shape id="Freeform: Shape 215" o:spid="_x0000_s1085" style="position:absolute;left:23105;top:81673;width:228;height:293;flip:y;visibility:visible;mso-wrap-style:square;v-text-anchor:middle" coordsize="22798,2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" path="m20924,24631r,-4029c19636,21802,18263,22697,16805,23286v-1458,594,-3007,891,-4647,891c8926,24177,6453,23189,4736,21214,3019,19239,2161,16383,2161,12646v,-3724,858,-6574,2575,-8549c6453,2121,8926,1134,12158,1134v1640,,3189,297,4647,890c18263,2618,19636,3515,20924,4715r,-3999c19588,-193,18170,-876,16671,-1332v-1494,-453,-3073,-679,-4737,-679c7652,-2011,4280,-702,1816,1915,-644,4537,-1874,8114,-1874,12646v,4545,1230,8126,3690,10743c4280,26011,7652,27322,11934,27322v1688,,3279,-224,4774,-673c18206,26201,19612,25528,20924,24631xe" fillcolor="black" stroked="f" strokeweight="17e-5mm">
                            <v:path arrowok="t" o:connecttype="custom" o:connectlocs="20924,24631;20924,20602;16805,23286;12158,24177;4736,21214;2161,12646;4736,4097;12158,1134;16805,2024;20924,4715;20924,716;16671,-1332;11934,-2011;1816,1915;-1874,12646;1816,23389;11934,27322;16708,26649;20924,24631" o:connectangles="0,0,0,0,0,0,0,0,0,0,0,0,0,0,0,0,0,0,0"/>
                          </v:shape>
                          <v:shape id="Freeform: Shape 216" o:spid="_x0000_s1086" style="position:absolute;left:23387;top:81743;width:177;height:223;flip:y;visibility:visible;mso-wrap-style:square;v-text-anchor:middle" coordsize="17757,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" path="m-1636,7492r,12840l1847,20332r,-12707c1847,5618,2237,4111,3017,3105,3800,2103,4976,1603,6543,1603v1878,,3362,599,4453,1799c12090,4602,12638,6238,12638,8310r,12022l16121,20332r,-21208l12638,-876r,3260c11794,1096,10812,138,9693,-488,8578,-1114,7282,-1427,5804,-1427v-2436,,-4286,757,-5550,2272c-1006,2360,-1636,4576,-1636,7492xm7130,20841r,xe" fillcolor="black" stroked="f" strokeweight="17e-5mm">
                            <v:path arrowok="t" o:connecttype="custom" o:connectlocs="-1636,7492;-1636,20332;1847,20332;1847,7625;3017,3105;6543,1603;10996,3402;12638,8310;12638,20332;16121,20332;16121,-876;12638,-876;12638,2384;9693,-488;5804,-1427;254,845;-1636,7492;7130,20841;7130,20841" o:connectangles="0,0,0,0,0,0,0,0,0,0,0,0,0,0,0,0,0,0,0"/>
                          </v:shape>
                          <v:shape id="Freeform: Shape 217" o:spid="_x0000_s1087" style="position:absolute;left:23635;top:81743;width:190;height:298;flip:y;visibility:visible;mso-wrap-style:square;v-text-anchor:middle" coordsize="18975,29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" path="m1735,10440r,-11246l-1767,-806r,29272l1735,28466r,-3217c2470,26509,3395,27444,4509,28054v1119,614,2454,921,4005,921c11091,28975,13183,27953,14791,25909v1611,-2044,2417,-4732,2417,-8065c17208,14512,16402,11821,14791,9773,13183,7729,11091,6707,8514,6707v-1551,,-2886,307,-4005,921c3395,8242,2470,9180,1735,10440xm13591,17844v,2561,-527,4571,-1581,6029c10956,25331,9508,26061,7666,26061v-1846,,-3296,-730,-4350,-2188c2262,22415,1735,20405,1735,17844v,-2561,527,-4570,1581,-6029c4370,10357,5820,9628,7666,9628v1842,,3290,729,4344,2187c13064,13274,13591,15283,13591,17844xe" fillcolor="black" stroked="f" strokeweight="17e-5mm">
                            <v:path arrowok="t" o:connecttype="custom" o:connectlocs="1735,10440;1735,-806;-1767,-806;-1767,28466;1735,28466;1735,25249;4509,28054;8514,28975;14791,25909;17208,17844;14791,9773;8514,6707;4509,7628;1735,10440;13591,17844;12010,23873;7666,26061;3316,23873;1735,17844;3316,11815;7666,9628;12010,11815;13591,17844" o:connectangles="0,0,0,0,0,0,0,0,0,0,0,0,0,0,0,0,0,0,0,0,0,0,0"/>
                          </v:shape>
                        </v:group>
                      </v:group>
                      <v:group id="_x0000_s1088" style="position:absolute;left:17005;top:82196;width:2319;height:379" coordorigin="17005,82196" coordsize="2318,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">
                        <v:shape id="Freeform: Shape 219" o:spid="_x0000_s1089" style="position:absolute;left:17005;top:82203;width:241;height:293;flip:y;visibility:visible;mso-wrap-style:square;v-text-anchor:middle" coordsize="24046,2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" path="m21952,105c20611,-590,19216,-1113,17766,-1464v-1450,-356,-2965,-533,-4544,-533c8512,-1997,4782,-680,2032,1953,-719,4587,-2094,8156,-2094,12660v,4520,1375,8095,4126,10725c4782,26019,8512,27335,13222,27335v1579,,3094,-177,4544,-533c19216,26451,20611,25928,21952,25233r,-5847c20599,20307,19266,20981,17954,21410v-1313,428,-2694,642,-4144,642c11209,22052,9163,21218,7672,19549,6186,17885,5443,15589,5443,12660v,-2917,743,-5209,2229,-6877c9163,4118,11209,3286,13810,3286v1450,,2831,214,4144,643c19266,4361,20599,5037,21952,5958r,-5853xe" fillcolor="black" stroked="f" strokeweight="17e-5mm">
                          <v:path arrowok="t" o:connecttype="custom" o:connectlocs="21952,105;17766,-1464;13222,-1997;2032,1953;-2094,12660;2032,23385;13222,27335;17766,26802;21952,25233;21952,19386;17954,21410;13810,22052;7672,19549;5443,12660;7672,5783;13810,3286;17954,3929;21952,5958;21952,105" o:connectangles="0,0,0,0,0,0,0,0,0,0,0,0,0,0,0,0,0,0,0"/>
                        </v:shape>
                        <v:shape id="Freeform: Shape 220" o:spid="_x0000_s1090" style="position:absolute;left:17287;top:82274;width:215;height:222;flip:y;visibility:visible;mso-wrap-style:square;v-text-anchor:middle" coordsize="21453,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" path="m9264,8681v-1414,,-2478,-240,-3193,-721c5360,7484,5005,6777,5005,5840v,-857,287,-1529,860,-2018c6443,3337,7243,3095,8264,3095v1273,,2345,456,3218,1369c12354,5381,12790,6528,12790,7906r,775l9264,8681xm19624,11238r,-12100l12790,-862r,3145c11881,994,10857,55,9718,-535,8583,-1121,7202,-1413,5574,-1413v-2197,,-3980,640,-5349,1920c-1145,1792,-1829,3456,-1829,5500v,2489,854,4312,2563,5472c2446,12135,5132,12717,8792,12717r3998,l12790,13244v,1074,-424,1860,-1272,2357c10674,16102,9355,16352,7562,16352v-1450,,-2801,-145,-4054,-436c2260,15625,1099,15189,25,14607r,5169c1479,20131,2937,20400,4399,20582v1466,181,2930,272,4393,272c12616,20854,15377,20101,17074,18594v1700,-1507,2550,-3958,2550,-7356xe" fillcolor="black" stroked="f" strokeweight="17e-5mm">
                          <v:path arrowok="t" o:connecttype="custom" o:connectlocs="9264,8681;6071,7960;5005,5840;5865,3822;8264,3095;11482,4464;12790,7906;12790,8681;9264,8681;19624,11238;19624,-862;12790,-862;12790,2283;9718,-535;5574,-1413;225,507;-1829,5500;734,10972;8792,12717;12790,12717;12790,13244;11518,15601;7562,16352;3508,15916;25,14607;25,19776;4399,20582;8792,20854;17074,18594;19624,11238" o:connectangles="0,0,0,0,0,0,0,0,0,0,0,0,0,0,0,0,0,0,0,0,0,0,0,0,0,0,0,0,0,0"/>
                        </v:shape>
                        <v:shape id="Freeform: Shape 221" o:spid="_x0000_s1091" style="position:absolute;left:17537;top:82219;width:172;height:272;flip:y;visibility:visible;mso-wrap-style:square;v-text-anchor:middle" coordsize="17139,27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" path="m8872,25316r,-6023l15863,19293r,-4848l8872,14445r,-8992c8872,4468,9068,3801,9460,3454v391,-348,1169,-521,2332,-521l15276,2933r,-4848l9460,-1915v-2674,,-4571,558,-5689,1673c2656,877,2098,2775,2098,5453r,8992l-1276,14445r,4848l2098,19293r,6023l8872,25316xe" fillcolor="black" stroked="f" strokeweight="17e-5mm">
                          <v:path arrowok="t" o:connecttype="custom" o:connectlocs="8872,25316;8872,19293;15863,19293;15863,14445;8872,14445;8872,5453;9460,3454;11792,2933;15276,2933;15276,-1915;9460,-1915;3771,-242;2098,5453;2098,14445;-1276,14445;-1276,19293;2098,19293;2098,25316;8872,25316" o:connectangles="0,0,0,0,0,0,0,0,0,0,0,0,0,0,0,0,0,0,0"/>
                        </v:shape>
                        <v:shape id="Freeform: Shape 222" o:spid="_x0000_s1092" style="position:absolute;left:17734;top:82274;width:228;height:222;flip:y;visibility:visible;mso-wrap-style:square;v-text-anchor:middle" coordsize="22756,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" path="m20831,9796r,-1927l4988,7869c5149,6278,5723,5084,6708,4288,7694,3493,9069,3095,10834,3095v1426,,2886,212,4381,636c16713,4155,18252,4795,19831,5652r,-5223c18228,-177,16624,-636,15021,-947v-1604,-311,-3207,-466,-4811,-466c6373,-1413,3390,-438,1262,1513,-863,3464,-1925,6201,-1925,9723v,3458,1044,6177,3132,8156c3295,19863,6171,20854,9835,20854v3332,,5998,-1004,7997,-3011c19831,15839,20831,13157,20831,9796xm13864,12050v,1289,-376,2327,-1127,3115c11986,15956,11004,16352,9792,16352v-1312,,-2379,-369,-3199,-1109c5773,14504,5263,13440,5061,12050r8803,xe" fillcolor="black" stroked="f" strokeweight="17e-5mm">
                          <v:path arrowok="t" o:connecttype="custom" o:connectlocs="20831,9796;20831,7869;4988,7869;6708,4288;10834,3095;15215,3731;19831,5652;19831,429;15021,-947;10210,-1413;1262,1513;-1925,9723;1207,17879;9835,20854;17832,17843;20831,9796;13864,12050;12737,15165;9792,16352;6593,15243;5061,12050;13864,12050" o:connectangles="0,0,0,0,0,0,0,0,0,0,0,0,0,0,0,0,0,0,0,0,0,0"/>
                        </v:shape>
                        <v:shape id="Freeform: Shape 223" o:spid="_x0000_s1093" style="position:absolute;left:17998;top:82274;width:227;height:301;flip:y;visibility:visible;mso-wrap-style:square;v-text-anchor:middle" coordsize="22756,30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" path="m14009,11203c13076,9967,12046,9058,10919,8476,9796,7894,8498,7603,7023,7603v-2589,,-4729,1018,-6422,3054c-1087,12697,-1931,15297,-1931,18456v,3166,844,5762,2532,7786c2294,28269,4434,29283,7023,29283v1475,,2773,-290,3896,-872c12046,27833,13076,26918,14009,25666r,3145l20825,28811r,-19069c20825,6333,19748,3730,17596,1932,15443,134,12323,-764,8235,-764v-1325,,-2607,101,-3847,303c3152,-259,1910,50,662,466r,5283c1845,5067,3005,4558,4140,4222,5279,3887,6422,3719,7569,3719v2221,,3849,487,4883,1461c13490,6153,14009,7674,14009,9742r,1461xm9538,24400v-1402,,-2494,-519,-3278,-1558c5480,21808,5091,20346,5091,18456v,-1948,377,-3422,1133,-4424c6983,13030,8088,12530,9538,12530v1413,,2512,517,3296,1551c13617,15115,14009,16573,14009,18456v,1890,-392,3352,-1175,4386c12050,23881,10951,24400,9538,24400xe" fillcolor="black" stroked="f" strokeweight="17e-5mm">
                          <v:path arrowok="t" o:connecttype="custom" o:connectlocs="14009,11203;10919,8476;7023,7603;601,10657;-1931,18456;601,26242;7023,29283;10919,28411;14009,25666;14009,28811;20825,28811;20825,9742;17596,1932;8235,-764;4388,-461;662,466;662,5749;4140,4222;7569,3719;12452,5180;14009,9742;14009,11203;9538,24400;6260,22842;5091,18456;6224,14032;9538,12530;12834,14081;14009,18456;12834,22842;9538,24400" o:connectangles="0,0,0,0,0,0,0,0,0,0,0,0,0,0,0,0,0,0,0,0,0,0,0,0,0,0,0,0,0,0,0"/>
                        </v:shape>
                        <v:shape id="Freeform: Shape 224" o:spid="_x0000_s1094" style="position:absolute;left:18275;top:82274;width:233;height:222;flip:y;visibility:visible;mso-wrap-style:square;v-text-anchor:middle" coordsize="23307,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" path="m9724,16007v-1502,,-2647,-539,-3435,-1618c5502,13311,5108,11755,5108,9723v,-2031,394,-3589,1181,-4671c7077,3973,8222,3434,9724,3434v1479,,2608,539,3387,1618c13895,6134,14287,7692,14287,9723v,2032,-392,3588,-1176,4666c12332,15468,11203,16007,9724,16007xm9724,20854v3648,,6497,-985,8549,-2957c20325,15930,21351,13206,21351,9723v,-3486,-1026,-6214,-3078,-8186c16221,-430,13372,-1413,9724,-1413v-3659,,-6521,983,-8585,2950c-925,3509,-1956,6237,-1956,9723v,3483,1031,6207,3095,8174c3203,19869,6065,20854,9724,20854xe" fillcolor="black" stroked="f" strokeweight="17e-5mm">
                          <v:path arrowok="t" o:connecttype="custom" o:connectlocs="9724,16007;6289,14389;5108,9723;6289,5052;9724,3434;13111,5052;14287,9723;13111,14389;9724,16007;9724,20854;18273,17897;21351,9723;18273,1537;9724,-1413;1139,1537;-1956,9723;1139,17897;9724,20854" o:connectangles="0,0,0,0,0,0,0,0,0,0,0,0,0,0,0,0,0,0"/>
                        </v:shape>
                        <v:shape id="Freeform: Shape 225" o:spid="_x0000_s1095" style="position:absolute;left:18557;top:82274;width:158;height:217;flip:y;visibility:visible;mso-wrap-style:square;v-text-anchor:middle" coordsize="15752,21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" path="m14163,13974v-594,279,-1186,483,-1776,612c11802,14719,11212,14786,10618,14786v-1740,,-3081,-560,-4023,-1679c5654,11993,5184,10395,5184,8315r,-9774l-1590,-1459r,21207l5184,19748r,-3484c6056,17654,7056,18666,8183,19300v1131,638,2486,957,4065,957c12474,20257,12719,20247,12981,20227v267,-16,653,-57,1157,-121l14163,13974xe" fillcolor="black" stroked="f" strokeweight="17e-5mm">
                          <v:path arrowok="t" o:connecttype="custom" o:connectlocs="14163,13974;12387,14586;10618,14786;6595,13107;5184,8315;5184,-1459;-1590,-1459;-1590,19748;5184,19748;5184,16264;8183,19300;12248,20257;12981,20227;14138,20106;14163,13974" o:connectangles="0,0,0,0,0,0,0,0,0,0,0,0,0,0,0"/>
                        </v:shape>
                        <v:shape id="Freeform: Shape 226" o:spid="_x0000_s1096" style="position:absolute;left:18748;top:82196;width:68;height:295;flip:y;visibility:visible;mso-wrap-style:square;v-text-anchor:middle" coordsize="6773,2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" path="m-845,19108r6774,l5929,-2099r-6774,l-845,19108xm-845,27367r6774,l5929,21835r-6774,l-845,27367xe" fillcolor="black" stroked="f" strokeweight="17e-5mm">
                          <v:path arrowok="t" o:connecttype="custom" o:connectlocs="-845,19108;5929,19108;5929,-2099;-845,-2099;-845,19108;-845,27367;5929,27367;5929,21835;-845,21835;-845,27367" o:connectangles="0,0,0,0,0,0,0,0,0,0"/>
                        </v:shape>
                        <v:shape id="Freeform: Shape 227" o:spid="_x0000_s1097" style="position:absolute;left:18865;top:82274;width:228;height:222;flip:y;visibility:visible;mso-wrap-style:square;v-text-anchor:middle" coordsize="22756,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" path="m20860,9796r,-1927l5017,7869c5179,6278,5752,5084,6738,4288,7723,3493,9098,3095,10864,3095v1425,,2885,212,4380,636c16742,4155,18281,4795,19861,5652r,-5223c18257,-177,16654,-636,15050,-947v-1603,-311,-3207,-466,-4810,-466c6402,-1413,3420,-438,1291,1513,-834,3464,-1896,6201,-1896,9723v,3458,1044,6177,3132,8156c3325,19863,6200,20854,9864,20854v3332,,5998,-1004,7997,-3011c19861,15839,20860,13157,20860,9796xm13893,12050v,1289,-376,2327,-1127,3115c12015,15956,11033,16352,9821,16352v-1312,,-2379,-369,-3198,-1109c5803,14504,5292,13440,5090,12050r8803,xe" fillcolor="black" stroked="f" strokeweight="17e-5mm">
                          <v:path arrowok="t" o:connecttype="custom" o:connectlocs="20860,9796;20860,7869;5017,7869;6738,4288;10864,3095;15244,3731;19861,5652;19861,429;15050,-947;10240,-1413;1291,1513;-1896,9723;1236,17879;9864,20854;17861,17843;20860,9796;13893,12050;12766,15165;9821,16352;6623,15243;5090,12050;13893,12050" o:connectangles="0,0,0,0,0,0,0,0,0,0,0,0,0,0,0,0,0,0,0,0,0,0"/>
                        </v:shape>
                        <v:shape id="Freeform: Shape 228" o:spid="_x0000_s1098" style="position:absolute;left:19132;top:82274;width:192;height:222;flip:y;visibility:visible;mso-wrap-style:square;v-text-anchor:middle" coordsize="19236,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" path="m16163,19685r,-5150c14713,15140,13312,15595,11959,15898v-1349,303,-2624,454,-3823,454c6847,16352,5890,16191,5264,15868v-622,-324,-933,-818,-933,-1485c4331,13838,4567,13420,5040,13129v472,-287,1321,-501,2544,-643l8778,12317v3474,-440,5808,-1166,7004,-2175c16981,9132,17581,7546,17581,5385v,-2258,-834,-3957,-2502,-5096c13415,-846,10931,-1413,7627,-1413v-1402,,-2852,111,-4350,333c1782,-858,245,-527,-1334,-86r,5150c19,4410,1405,3917,2822,3585,4244,3258,5686,3095,7148,3095v1329,,2327,181,2993,545c10812,4008,11147,4553,11147,5276v,606,-230,1056,-691,1351c9996,6922,9077,7152,7700,7318l6506,7469c3489,7849,1374,8550,163,9572v-1212,1022,-1818,2575,-1818,4660c-1655,16478,-885,18142,653,19224v1543,1087,3904,1630,7083,1630c8988,20854,10301,20759,11674,20570v1377,-186,2874,-481,4489,-885xe" fillcolor="black" stroked="f" strokeweight="17e-5mm">
                          <v:path arrowok="t" o:connecttype="custom" o:connectlocs="16163,19685;16163,14535;11959,15898;8136,16352;5264,15868;4331,14383;5040,13129;7584,12486;8778,12317;15782,10142;17581,5385;15079,289;7627,-1413;3277,-1080;-1334,-86;-1334,5064;2822,3585;7148,3095;10141,3640;11147,5276;10456,6627;7700,7318;6506,7469;163,9572;-1655,14232;653,19224;7736,20854;11674,20570;16163,19685" o:connectangles="0,0,0,0,0,0,0,0,0,0,0,0,0,0,0,0,0,0,0,0,0,0,0,0,0,0,0,0,0"/>
                        </v:shape>
                      </v:group>
                    </v:group>
                    <v:group id="_x0000_s1099" style="position:absolute;left:9699;top:71343;width:1541;height:10204" coordorigin="9699,71343" coordsize="1541,10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group id="_x0000_s1100" style="position:absolute;left:10748;top:81254;width:492;height:293" coordorigin="10748,81254" coordsize="492,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Freeform: Shape 231" o:spid="_x0000_s1101" style="position:absolute;left:11105;top:81394;width:135;height:39;visibility:visible;mso-wrap-style:square;v-text-anchor:middle" coordsize="13571,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" path="m13629,308l58,308e" fillcolor="black" strokeweight=".08586mm">
                          <v:path arrowok="t" o:connecttype="custom" o:connectlocs="13629,308;58,308" o:connectangles="0,0"/>
                        </v:shape>
                        <v:shape id="Freeform: Shape 232" o:spid="_x0000_s1102" style="position:absolute;left:10748;top:81254;width:195;height:293;flip:y;visibility:visible;mso-wrap-style:square;v-text-anchor:middle" coordsize="19538,2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" path="m7779,24281v-1967,,-3447,-969,-4441,-2908c2349,19438,1854,16526,1854,12636v,-3874,495,-6781,1484,-8720c4332,1977,5812,1008,7779,1008v1984,,3470,969,4459,2908c13232,5855,13729,8762,13729,12636v,3890,-497,6802,-1491,8737c11249,23312,9763,24281,7779,24281xm7779,27311v3171,,5592,-1254,7265,-3763c16716,21044,17552,17406,17552,12636v,-4759,-836,-8393,-2508,-10901c13371,-770,10950,-2022,7779,-2022v-3166,,-5586,1252,-7258,3757c-1151,4243,-1987,7877,-1987,12636v,4770,836,8408,2508,10912c2193,26057,4613,27311,7779,27311xe" fillcolor="black" stroked="f" strokeweight="17e-5mm">
                          <v:path arrowok="t" o:connecttype="custom" o:connectlocs="7779,24281;3338,21373;1854,12636;3338,3916;7779,1008;12238,3916;13729,12636;12238,21373;7779,24281;7779,27311;15044,23548;17552,12636;15044,1735;7779,-2022;521,1735;-1987,12636;521,23548;7779,27311" o:connectangles="0,0,0,0,0,0,0,0,0,0,0,0,0,0,0,0,0,0"/>
                        </v:shape>
                      </v:group>
                      <v:group id="_x0000_s1103" style="position:absolute;left:10504;top:79602;width:736;height:293" coordorigin="10504,79602" coordsize="736,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Freeform: Shape 234" o:spid="_x0000_s1104" style="position:absolute;left:11105;top:79743;width:135;height:38;visibility:visible;mso-wrap-style:square;v-text-anchor:middle" coordsize="13571,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" path="m13629,265l58,265e" fillcolor="black" strokeweight=".08586mm">
                          <v:path arrowok="t" o:connecttype="custom" o:connectlocs="13629,265;58,265" o:connectangles="0,0"/>
                        </v:shape>
                        <v:group id="_x0000_s1105" style="position:absolute;left:10504;top:79602;width:439;height:293" coordorigin="10504,79602" coordsize="439,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shape id="Freeform: Shape 236" o:spid="_x0000_s1106" style="position:absolute;left:10504;top:79602;width:179;height:288;flip:y;visibility:visible;mso-wrap-style:square;v-text-anchor:middle" coordsize="17945,28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" path="m2689,1108r13347,l16036,-2110r-17945,l-1909,1108c-459,2610,1518,4626,4022,7155v2509,2532,4084,4166,4726,4902c9972,13430,10826,14593,11311,15547v488,953,733,1890,733,2811c12044,19861,11517,21085,10463,22030v-1055,949,-2428,1424,-4120,1424c5143,23454,3877,23246,2544,22830,1215,22414,-207,21782,-1721,20933r,3866c-182,25417,1256,25884,2592,26199v1341,315,2567,472,3678,472c9198,26671,11533,25938,13274,24472v1741,-1462,2611,-3418,2611,-5865c15885,17443,15667,16340,15231,15298v-433,-1038,-1224,-2264,-2375,-3678c12541,11253,11537,10194,9845,8445,8156,6696,5771,4250,2689,1108xe" fillcolor="black" stroked="f" strokeweight="17e-5mm">
                            <v:path arrowok="t" o:connecttype="custom" o:connectlocs="2689,1108;16036,1108;16036,-2110;-1909,-2110;-1909,1108;4022,7155;8748,12057;11311,15547;12044,18358;10463,22030;6343,23454;2544,22830;-1721,20933;-1721,24799;2592,26199;6270,26671;13274,24472;15885,18607;15231,15298;12856,11620;9845,8445;2689,1108" o:connectangles="0,0,0,0,0,0,0,0,0,0,0,0,0,0,0,0,0,0,0,0,0,0"/>
                          </v:shape>
                          <v:shape id="Freeform: Shape 237" o:spid="_x0000_s1107" style="position:absolute;left:10748;top:79602;width:195;height:293;flip:y;visibility:visible;mso-wrap-style:square;v-text-anchor:middle" coordsize="19538,2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" path="m7779,24239v-1967,,-3447,-970,-4441,-2909c2349,19395,1854,16483,1854,12593v,-3874,495,-6780,1484,-8719c4332,1935,5812,965,7779,965v1984,,3470,970,4459,2909c13232,5813,13729,8719,13729,12593v,3890,-497,6802,-1491,8737c11249,23269,9763,24239,7779,24239xm7779,27268v3171,,5592,-1254,7265,-3762c16716,21001,17552,17364,17552,12593v,-4759,-836,-8392,-2508,-10901c13371,-812,10950,-2064,7779,-2064v-3166,,-5586,1252,-7258,3756c-1151,4201,-1987,7834,-1987,12593v,4771,836,8408,2508,10913c2193,26014,4613,27268,7779,27268xe" fillcolor="black" stroked="f" strokeweight="17e-5mm">
                            <v:path arrowok="t" o:connecttype="custom" o:connectlocs="7779,24239;3338,21330;1854,12593;3338,3874;7779,965;12238,3874;13729,12593;12238,21330;7779,24239;7779,27268;15044,23506;17552,12593;15044,1692;7779,-2064;521,1692;-1987,12593;521,23506;7779,27268" o:connectangles="0,0,0,0,0,0,0,0,0,0,0,0,0,0,0,0,0,0"/>
                          </v:shape>
                        </v:group>
                      </v:group>
                      <v:group id="_x0000_s1108" style="position:absolute;left:10495;top:77950;width:745;height:294" coordorigin="10495,77950" coordsize="745,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Shape 239" o:spid="_x0000_s1109" style="position:absolute;left:11105;top:78091;width:135;height:39;visibility:visible;mso-wrap-style:square;v-text-anchor:middle" coordsize="13571,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" path="m13629,222l58,222e" fillcolor="black" strokeweight=".08586mm">
                          <v:path arrowok="t" o:connecttype="custom" o:connectlocs="13629,222;58,222" o:connectangles="0,0"/>
                        </v:shape>
                        <v:group id="_x0000_s1110" style="position:absolute;left:10495;top:77950;width:448;height:294" coordorigin="10495,77950" coordsize="448,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shape id="Freeform: Shape 241" o:spid="_x0000_s1111" style="position:absolute;left:10495;top:77955;width:206;height:283;flip:y;visibility:visible;mso-wrap-style:square;v-text-anchor:middle" coordsize="20599,28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" path="m10787,22829l1130,7736r9657,l10787,22829xm9782,26162r4810,l14592,7736r4035,l18627,4555r-4035,l14592,-2110r-3805,l10787,4555r-12759,l-1972,8245,9782,26162xe" fillcolor="black" stroked="f" strokeweight="17e-5mm">
                            <v:path arrowok="t" o:connecttype="custom" o:connectlocs="10787,22829;1130,7736;10787,7736;10787,22829;9782,26162;14592,26162;14592,7736;18627,7736;18627,4555;14592,4555;14592,-2110;10787,-2110;10787,4555;-1972,4555;-1972,8245;9782,26162" o:connectangles="0,0,0,0,0,0,0,0,0,0,0,0,0,0,0,0"/>
                          </v:shape>
                          <v:shape id="Freeform: Shape 242" o:spid="_x0000_s1112" style="position:absolute;left:10748;top:77950;width:195;height:294;flip:y;visibility:visible;mso-wrap-style:square;v-text-anchor:middle" coordsize="19538,2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" path="m7779,24196v-1967,,-3447,-969,-4441,-2908c2349,19353,1854,16440,1854,12550v,-3874,495,-6780,1484,-8719c4332,1892,5812,923,7779,923v1984,,3470,969,4459,2908c13232,5770,13729,8676,13729,12550v,3890,-497,6803,-1491,8738c11249,23227,9763,24196,7779,24196xm7779,27226v3171,,5592,-1254,7265,-3763c16716,20959,17552,17321,17552,12550v,-4758,-836,-8392,-2508,-10900c13371,-855,10950,-2107,7779,-2107v-3166,,-5586,1252,-7258,3757c-1151,4158,-1987,7792,-1987,12550v,4771,836,8409,2508,10913c2193,25972,4613,27226,7779,27226xe" fillcolor="black" stroked="f" strokeweight="17e-5mm">
                            <v:path arrowok="t" o:connecttype="custom" o:connectlocs="7779,24196;3338,21288;1854,12550;3338,3831;7779,923;12238,3831;13729,12550;12238,21288;7779,24196;7779,27226;15044,23463;17552,12550;15044,1650;7779,-2107;521,1650;-1987,12550;521,23463;7779,27226" o:connectangles="0,0,0,0,0,0,0,0,0,0,0,0,0,0,0,0,0,0"/>
                          </v:shape>
                        </v:group>
                      </v:group>
                      <v:group id="_x0000_s1113" style="position:absolute;left:10503;top:76299;width:737;height:293" coordorigin="10503,76299" coordsize="737,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shape id="Freeform: Shape 244" o:spid="_x0000_s1114" style="position:absolute;left:11105;top:76439;width:135;height:39;visibility:visible;mso-wrap-style:square;v-text-anchor:middle" coordsize="13571,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" path="m13629,180l58,180e" fillcolor="black" strokeweight=".08586mm">
                          <v:path arrowok="t" o:connecttype="custom" o:connectlocs="13629,180;58,180" o:connectangles="0,0"/>
                        </v:shape>
                        <v:group id="_x0000_s1115" style="position:absolute;left:10503;top:76299;width:440;height:293" coordorigin="10503,76299" coordsize="440,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Freeform: Shape 246" o:spid="_x0000_s1116" style="position:absolute;left:10503;top:76299;width:195;height:293;flip:y;visibility:visible;mso-wrap-style:square;v-text-anchor:middle" coordsize="19520,2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" path="m8077,14059v-1717,,-3078,-588,-4084,-1763c2992,11124,2491,9516,2491,7473v,-2032,501,-3640,1502,-4824c4999,1470,6360,880,8077,880v1716,,3075,590,4077,1769c13156,3833,13657,5441,13657,7473v,2043,-501,3651,-1503,4823c11152,13471,9793,14059,8077,14059xm15668,26050r,-3484c14707,23018,13737,23364,12760,23602v-977,243,-1947,364,-2908,364c7327,23966,5399,23113,4066,21409,2737,19704,1978,17129,1788,13683v743,1099,1676,1941,2799,2527c5714,16796,6952,17089,8301,17089v2839,,5083,-863,6731,-2588c16680,12780,17504,10437,17504,7473v,-2905,-858,-5236,-2575,-6993c13212,-1273,10928,-2150,8077,-2150v-3272,,-5772,1253,-7501,3757c-1153,4116,-2017,7749,-2017,12508v,4467,1060,8030,3181,10688c3284,25854,6130,27183,9700,27183v962,,1931,-95,2909,-285c13586,26709,14606,26426,15668,26050xe" fillcolor="black" stroked="f" strokeweight="17e-5mm">
                            <v:path arrowok="t" o:connecttype="custom" o:connectlocs="8077,14059;3993,12296;2491,7473;3993,2649;8077,880;12154,2649;13657,7473;12154,12296;8077,14059;15668,26050;15668,22566;12760,23602;9852,23966;4066,21409;1788,13683;4587,16210;8301,17089;15032,14501;17504,7473;14929,480;8077,-2150;576,1607;-2017,12508;1164,23196;9700,27183;12609,26898;15668,26050" o:connectangles="0,0,0,0,0,0,0,0,0,0,0,0,0,0,0,0,0,0,0,0,0,0,0,0,0,0,0"/>
                          </v:shape>
                          <v:shape id="Freeform: Shape 247" o:spid="_x0000_s1117" style="position:absolute;left:10748;top:76299;width:195;height:293;flip:y;visibility:visible;mso-wrap-style:square;v-text-anchor:middle" coordsize="19538,2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" path="m7779,24154v-1967,,-3447,-970,-4441,-2909c2349,19310,1854,16398,1854,12508v,-3874,495,-6781,1484,-8719c4332,1850,5812,880,7779,880v1984,,3470,970,4459,2909c13232,5727,13729,8634,13729,12508v,3890,-497,6802,-1491,8737c11249,23184,9763,24154,7779,24154xm7779,27183v3171,,5592,-1254,7265,-3763c16716,20916,17552,17278,17552,12508v,-4759,-836,-8392,-2508,-10901c13371,-897,10950,-2150,7779,-2150v-3166,,-5586,1253,-7258,3757c-1151,4116,-1987,7749,-1987,12508v,4770,836,8408,2508,10912c2193,25929,4613,27183,7779,27183xe" fillcolor="black" stroked="f" strokeweight="17e-5mm">
                            <v:path arrowok="t" o:connecttype="custom" o:connectlocs="7779,24154;3338,21245;1854,12508;3338,3789;7779,880;12238,3789;13729,12508;12238,21245;7779,24154;7779,27183;15044,23420;17552,12508;15044,1607;7779,-2150;521,1607;-1987,12508;521,23420;7779,27183" o:connectangles="0,0,0,0,0,0,0,0,0,0,0,0,0,0,0,0,0,0"/>
                          </v:shape>
                        </v:group>
                      </v:group>
                      <v:group id="_x0000_s1118" style="position:absolute;left:10502;top:74647;width:738;height:293" coordorigin="10502,74647" coordsize="738,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Freeform: Shape 249" o:spid="_x0000_s1119" style="position:absolute;left:11105;top:74787;width:135;height:39;visibility:visible;mso-wrap-style:square;v-text-anchor:middle" coordsize="13571,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" path="m13629,137l58,137e" fillcolor="black" strokeweight=".08586mm">
                          <v:path arrowok="t" o:connecttype="custom" o:connectlocs="13629,137;58,137" o:connectangles="0,0"/>
                        </v:shape>
                        <v:group id="_x0000_s1120" style="position:absolute;left:10502;top:74647;width:441;height:293" coordorigin="10502,74647" coordsize="441,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">
                          <v:shape id="Freeform: Shape 251" o:spid="_x0000_s1121" style="position:absolute;left:10502;top:74647;width:194;height:293;flip:y;visibility:visible;mso-wrap-style:square;v-text-anchor:middle" coordsize="19387,2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" path="m7701,11786v-1818,,-3248,-486,-4290,-1460c2373,9353,1854,8016,1854,6315v,-1705,519,-3044,1557,-4017c4453,1324,5883,837,7701,837v1817,,3249,489,4295,1467c13046,3285,13572,4622,13572,6315v,1701,-521,3038,-1564,4011c10970,11300,9535,11786,7701,11786xm3878,13410c2238,13814,960,14578,43,15701v-913,1127,-1370,2498,-1370,4114c-1327,22073,-523,23858,1085,25171v1611,1313,3817,1970,6616,1970c10516,27141,12725,26484,14329,25171v1603,-1313,2405,-3098,2405,-5356c16734,18199,16276,16828,15359,15701v-913,-1123,-2183,-1887,-3811,-2291c13390,12982,14824,12142,15850,10890,16880,9642,17395,8117,17395,6315,17395,3572,16558,1468,14886,1,13214,-1461,10819,-2192,7701,-2192,4587,-2192,2192,-1461,515,1,-1157,1468,-1993,3572,-1993,6315v,1802,517,3327,1551,4575c596,12142,2036,12982,3878,13410xm2478,19451v,-1462,457,-2603,1370,-3423c4764,15208,6049,14798,7701,14798v1644,,2928,410,3853,1230c12483,16848,12948,17989,12948,19451v,1467,-465,2610,-1394,3430c10629,23701,9345,24111,7701,24111v-1652,,-2937,-410,-3853,-1230c2935,22061,2478,20918,2478,19451xe" fillcolor="black" stroked="f" strokeweight="17e-5mm">
                            <v:path arrowok="t" o:connecttype="custom" o:connectlocs="7701,11786;3411,10326;1854,6315;3411,2298;7701,837;11996,2304;13572,6315;12008,10326;7701,11786;3878,13410;43,15701;-1327,19815;1085,25171;7701,27141;14329,25171;16734,19815;15359,15701;11548,13410;15850,10890;17395,6315;14886,1;7701,-2192;515,1;-1993,6315;-442,10890;3878,13410;2478,19451;3848,16028;7701,14798;11554,16028;12948,19451;11554,22881;7701,24111;3848,22881;2478,19451" o:connectangles="0,0,0,0,0,0,0,0,0,0,0,0,0,0,0,0,0,0,0,0,0,0,0,0,0,0,0,0,0,0,0,0,0,0,0"/>
                          </v:shape>
                          <v:shape id="Freeform: Shape 252" o:spid="_x0000_s1122" style="position:absolute;left:10748;top:74647;width:195;height:293;flip:y;visibility:visible;mso-wrap-style:square;v-text-anchor:middle" coordsize="19538,2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" path="m7779,24111v-1967,,-3447,-970,-4441,-2908c2349,19268,1854,16355,1854,12465v,-3874,495,-6780,1484,-8719c4332,1807,5812,837,7779,837v1984,,3470,970,4459,2909c13232,5685,13729,8591,13729,12465v,3890,-497,6803,-1491,8738c11249,23141,9763,24111,7779,24111xm7779,27141v3171,,5592,-1255,7265,-3763c16716,20873,17552,17236,17552,12465v,-4758,-836,-8392,-2508,-10900c13371,-940,10950,-2192,7779,-2192v-3166,,-5586,1252,-7258,3757c-1151,4073,-1987,7707,-1987,12465v,4771,836,8408,2508,10913c2193,25886,4613,27141,7779,27141xe" fillcolor="black" stroked="f" strokeweight="17e-5mm">
                            <v:path arrowok="t" o:connecttype="custom" o:connectlocs="7779,24111;3338,21203;1854,12465;3338,3746;7779,837;12238,3746;13729,12465;12238,21203;7779,24111;7779,27141;15044,23378;17552,12465;15044,1565;7779,-2192;521,1565;-1987,12465;521,23378;7779,27141" o:connectangles="0,0,0,0,0,0,0,0,0,0,0,0,0,0,0,0,0,0"/>
                          </v:shape>
                        </v:group>
                      </v:group>
                      <v:group id="_x0000_s1123" style="position:absolute;left:10272;top:72995;width:968;height:293" coordorigin="10272,72995" coordsize="968,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shape id="Freeform: Shape 254" o:spid="_x0000_s1124" style="position:absolute;left:11105;top:73135;width:135;height:39;visibility:visible;mso-wrap-style:square;v-text-anchor:middle" coordsize="13571,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" path="m13629,95l58,95e" fillcolor="black" strokeweight=".08586mm">
                          <v:path arrowok="t" o:connecttype="custom" o:connectlocs="13629,95;58,95" o:connectangles="0,0"/>
                        </v:shape>
                        <v:group id="_x0000_s1125" style="position:absolute;left:10272;top:72995;width:671;height:293" coordorigin="10272,72995" coordsize="671,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">
                          <v:shape id="Freeform: Shape 256" o:spid="_x0000_s1126" style="position:absolute;left:10272;top:73000;width:168;height:283;flip:y;visibility:visible;mso-wrap-style:square;v-text-anchor:middle" coordsize="16830,28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" path="m-1506,979r6247,l4741,22550,-2057,21187r,3484l4704,26034r3823,l8527,979r6247,l14774,-2238r-16280,l-1506,979xe" fillcolor="black" stroked="f" strokeweight="17e-5mm">
                            <v:path arrowok="t" o:connecttype="custom" o:connectlocs="-1506,979;4741,979;4741,22550;-2057,21187;-2057,24671;4704,26034;8527,26034;8527,979;14774,979;14774,-2238;-1506,-2238;-1506,979" o:connectangles="0,0,0,0,0,0,0,0,0,0,0,0"/>
                          </v:shape>
                          <v:shape id="Freeform: Shape 257" o:spid="_x0000_s1127" style="position:absolute;left:10501;top:72995;width:196;height:293;flip:y;visibility:visible;mso-wrap-style:square;v-text-anchor:middle" coordsize="19538,2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" path="m7773,24068v-1967,,-3447,-969,-4441,-2908c2342,19225,1848,16313,1848,12423v,-3874,494,-6781,1484,-8720c4326,1764,5806,795,7773,795v1983,,3470,969,4459,2908c13226,5642,13723,8549,13723,12423v,3890,-497,6802,-1491,8737c11243,23099,9756,24068,7773,24068xm7773,27098v3171,,5592,-1254,7264,-3763c16709,20831,17545,17193,17545,12423v,-4759,-836,-8392,-2508,-10901c13365,-982,10944,-2235,7773,-2235v-3167,,-5586,1253,-7258,3757c-1157,4031,-1993,7664,-1993,12423v,4770,836,8408,2508,10912c2187,25844,4606,27098,7773,27098xe" fillcolor="black" stroked="f" strokeweight="17e-5mm">
                            <v:path arrowok="t" o:connecttype="custom" o:connectlocs="7773,24068;3332,21160;1848,12423;3332,3703;7773,795;12232,3703;13723,12423;12232,21160;7773,24068;7773,27098;15037,23335;17545,12423;15037,1522;7773,-2235;515,1522;-1993,12423;515,23335;7773,27098" o:connectangles="0,0,0,0,0,0,0,0,0,0,0,0,0,0,0,0,0,0"/>
                          </v:shape>
                          <v:shape id="Freeform: Shape 258" o:spid="_x0000_s1128" style="position:absolute;left:10748;top:72995;width:195;height:293;flip:y;visibility:visible;mso-wrap-style:square;v-text-anchor:middle" coordsize="19538,2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" path="m7779,24068v-1967,,-3447,-969,-4441,-2908c2349,19225,1854,16313,1854,12423v,-3874,495,-6781,1484,-8720c4332,1764,5812,795,7779,795v1984,,3470,969,4459,2908c13232,5642,13729,8549,13729,12423v,3890,-497,6802,-1491,8737c11249,23099,9763,24068,7779,24068xm7779,27098v3171,,5592,-1254,7265,-3763c16716,20831,17552,17193,17552,12423v,-4759,-836,-8392,-2508,-10901c13371,-982,10950,-2235,7779,-2235v-3166,,-5586,1253,-7258,3757c-1151,4031,-1987,7664,-1987,12423v,4770,836,8408,2508,10912c2193,25844,4613,27098,7779,27098xe" fillcolor="black" stroked="f" strokeweight="17e-5mm">
                            <v:path arrowok="t" o:connecttype="custom" o:connectlocs="7779,24068;3338,21160;1854,12423;3338,3703;7779,795;12238,3703;13729,12423;12238,21160;7779,24068;7779,27098;15044,23335;17552,12423;15044,1522;7779,-2235;521,1522;-1987,12423;521,23335;7779,27098" o:connectangles="0,0,0,0,0,0,0,0,0,0,0,0,0,0,0,0,0,0"/>
                          </v:shape>
                        </v:group>
                      </v:group>
                      <v:group id="_x0000_s1129" style="position:absolute;left:10272;top:71343;width:968;height:293" coordorigin="10272,71343" coordsize="968,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shape id="Freeform: Shape 260" o:spid="_x0000_s1130" style="position:absolute;left:11105;top:71484;width:135;height:38;visibility:visible;mso-wrap-style:square;v-text-anchor:middle" coordsize="13571,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" path="m13629,52l58,52e" fillcolor="black" strokeweight=".08586mm">
                          <v:path arrowok="t" o:connecttype="custom" o:connectlocs="13629,52;58,52" o:connectangles="0,0"/>
                        </v:shape>
                        <v:group id="_x0000_s1131" style="position:absolute;left:10272;top:71343;width:671;height:293" coordorigin="10272,71343" coordsize="671,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">
                          <v:shape id="Freeform: Shape 262" o:spid="_x0000_s1132" style="position:absolute;left:10272;top:71348;width:168;height:283;flip:y;visibility:visible;mso-wrap-style:square;v-text-anchor:middle" coordsize="16830,28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" path="m-1506,937r6247,l4741,22507,-2057,21144r,3484l4704,25992r3823,l8527,937r6247,l14774,-2281r-16280,l-1506,937xe" fillcolor="black" stroked="f" strokeweight="17e-5mm">
                            <v:path arrowok="t" o:connecttype="custom" o:connectlocs="-1506,937;4741,937;4741,22507;-2057,21144;-2057,24628;4704,25992;8527,25992;8527,937;14774,937;14774,-2281;-1506,-2281;-1506,937" o:connectangles="0,0,0,0,0,0,0,0,0,0,0,0"/>
                          </v:shape>
                          <v:shape id="Freeform: Shape 263" o:spid="_x0000_s1133" style="position:absolute;left:10504;top:71343;width:179;height:288;flip:y;visibility:visible;mso-wrap-style:square;v-text-anchor:middle" coordsize="17945,28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" path="m2689,895r13347,l16036,-2323r-17945,l-1909,895c-459,2397,1518,4413,4022,6942v2509,2532,4084,4166,4726,4902c9972,13217,10826,14380,11311,15334v488,953,733,1890,733,2811c12044,19648,11517,20872,10463,21817v-1055,949,-2428,1424,-4120,1424c5143,23241,3877,23033,2544,22617,1215,22201,-207,21569,-1721,20720r,3866c-182,25204,1256,25671,2592,25986v1341,315,2567,472,3678,472c9198,26458,11533,25725,13274,24259v1741,-1462,2611,-3417,2611,-5865c15885,17230,15667,16127,15231,15085v-433,-1038,-1224,-2264,-2375,-3678c12541,11040,11537,9981,9845,8232,8156,6483,5771,4037,2689,895xe" fillcolor="black" stroked="f" strokeweight="17e-5mm">
                            <v:path arrowok="t" o:connecttype="custom" o:connectlocs="2689,895;16036,895;16036,-2323;-1909,-2323;-1909,895;4022,6942;8748,11844;11311,15334;12044,18145;10463,21817;6343,23241;2544,22617;-1721,20720;-1721,24586;2592,25986;6270,26458;13274,24259;15885,18394;15231,15085;12856,11407;9845,8232;2689,895" o:connectangles="0,0,0,0,0,0,0,0,0,0,0,0,0,0,0,0,0,0,0,0,0,0"/>
                          </v:shape>
                          <v:shape id="Freeform: Shape 264" o:spid="_x0000_s1134" style="position:absolute;left:10748;top:71343;width:195;height:293;flip:y;visibility:visible;mso-wrap-style:square;v-text-anchor:middle" coordsize="19538,2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" path="m7779,24026v-1967,,-3447,-970,-4441,-2909c2349,19182,1854,16270,1854,12380v,-3874,495,-6780,1484,-8719c4332,1722,5812,752,7779,752v1984,,3470,970,4459,2909c13232,5600,13729,8506,13729,12380v,3890,-497,6802,-1491,8737c11249,23056,9763,24026,7779,24026xm7779,27055v3171,,5592,-1254,7265,-3762c16716,20788,17552,17151,17552,12380v,-4759,-836,-8392,-2508,-10901c13371,-1025,10950,-2277,7779,-2277v-3166,,-5586,1252,-7258,3756c-1151,3988,-1987,7621,-1987,12380v,4771,836,8408,2508,10913c2193,25801,4613,27055,7779,27055xe" fillcolor="black" stroked="f" strokeweight="17e-5mm">
                            <v:path arrowok="t" o:connecttype="custom" o:connectlocs="7779,24026;3338,21117;1854,12380;3338,3661;7779,752;12238,3661;13729,12380;12238,21117;7779,24026;7779,27055;15044,23293;17552,12380;15044,1479;7779,-2277;521,1479;-1987,12380;521,23293;7779,27055" o:connectangles="0,0,0,0,0,0,0,0,0,0,0,0,0,0,0,0,0,0"/>
                          </v:shape>
                        </v:group>
                      </v:group>
                      <v:group id="_x0000_s1135" style="position:absolute;left:9699;top:75367;width:300;height:1700" coordorigin="9699,75367" coordsize="300,16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">
                        <v:shape id="Freeform: Shape 266" o:spid="_x0000_s1136" style="position:absolute;left:9725;top:76799;width:253;height:283;rotation:90;flip:y;visibility:visible;mso-wrap-style:square;v-text-anchor:middle" coordsize="25330,28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" path="m-2657,26132r8137,l15761,6743r,19389l22674,26132r,-28272l14531,-2140,4250,17249r,-19389l-2657,-2140r,28272xe" fillcolor="black" stroked="f" strokeweight="17e-5mm">
                          <v:path arrowok="t" o:connecttype="custom" o:connectlocs="-2657,26132;5480,26132;15761,6743;15761,26132;22674,26132;22674,-2140;14531,-2140;4250,17249;4250,-2140;-2657,-2140;-2657,26132" o:connectangles="0,0,0,0,0,0,0,0,0,0,0"/>
                        </v:shape>
                        <v:shape id="Freeform: Shape 267" o:spid="_x0000_s1137" style="position:absolute;left:9783;top:76533;width:213;height:218;rotation:90;flip:y;visibility:visible;mso-wrap-style:square;v-text-anchor:middle" coordsize="21320,21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" path="m-2237,7291r,12948l4579,20239r,-2121c4579,16971,4573,15529,4561,13792v-12,-1737,-18,-2894,-18,-3472c4543,8616,4587,7388,4676,6636v89,-751,240,-1298,455,-1642c5405,4554,5767,4213,6215,3970v448,-238,963,-357,1545,-357c9174,3613,10284,4156,11092,5243v808,1086,1212,2595,1212,4526l12304,20239r6779,l19083,-968r-6779,l12304,2098c11282,862,10200,-51,9056,-641,7913,-1227,6655,-1519,5282,-1519v-2452,,-4318,751,-5598,2254c-1597,2237,-2237,4423,-2237,7291xe" fillcolor="black" stroked="f" strokeweight="17e-5mm">
                          <v:path arrowok="t" o:connecttype="custom" o:connectlocs="-2237,7291;-2237,20239;4579,20239;4579,18118;4561,13792;4543,10320;4676,6636;5131,4994;6215,3970;7760,3613;11092,5243;12304,9769;12304,20239;19083,20239;19083,-968;12304,-968;12304,2098;9056,-641;5282,-1519;-316,735;-2237,7291" o:connectangles="0,0,0,0,0,0,0,0,0,0,0,0,0,0,0,0,0,0,0,0,0"/>
                        </v:shape>
                        <v:shape id="Freeform: Shape 268" o:spid="_x0000_s1138" style="position:absolute;left:9714;top:76191;width:341;height:217;rotation:90;flip:y;visibility:visible;mso-wrap-style:square;v-text-anchor:middle" coordsize="34121,21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" path="m16366,16071v860,1313,1880,2313,3060,2999c20605,19757,21902,20100,23315,20100v2436,,4292,-751,5568,-2254c30159,16348,30798,14164,30798,11296r,-12912l23982,-1616r,11058c23994,9608,24002,9778,24006,9951v8,178,12,430,12,758c24018,12211,23796,13300,23352,13975v-441,678,-1154,1018,-2139,1018c19928,14993,18935,14461,18232,13399,17533,12341,17170,10808,17142,8800r,-10416l10326,-1616r,11058c10326,11789,10124,13300,9720,13975v-404,678,-1123,1018,-2157,1018c6262,14993,5259,14459,4552,13393,3845,12326,3492,10802,3492,8818r,-10434l-3324,-1616r,21207l3492,19591r,-3102c4328,17685,5285,18586,6363,19192v1079,606,2268,908,3569,908c11394,20100,12686,19747,13809,19040v1127,-707,1979,-1696,2557,-2969xe" fillcolor="black" stroked="f" strokeweight="17e-5mm">
                          <v:path arrowok="t" o:connecttype="custom" o:connectlocs="16366,16071;19426,19070;23315,20100;28883,17846;30798,11296;30798,-1616;23982,-1616;23982,9442;24006,9951;24018,10709;23352,13975;21213,14993;18232,13399;17142,8800;17142,-1616;10326,-1616;10326,9442;9720,13975;7563,14993;4552,13393;3492,8818;3492,-1616;-3324,-1616;-3324,19591;3492,19591;3492,16489;6363,19192;9932,20100;13809,19040;16366,16071" o:connectangles="0,0,0,0,0,0,0,0,0,0,0,0,0,0,0,0,0,0,0,0,0,0,0,0,0,0,0,0,0,0"/>
                        </v:shape>
                        <v:shape id="Freeform: Shape 269" o:spid="_x0000_s1139" style="position:absolute;left:9735;top:75802;width:228;height:300;rotation:90;flip:y;visibility:visible;mso-wrap-style:square;v-text-anchor:middle" coordsize="22756,30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" path="m8887,2707v1450,,2557,530,3320,1588c12974,5357,13358,6898,13358,8918v,2020,-384,3559,-1151,4617c11444,14598,10337,15129,8887,15129v-1450,,-2565,-533,-3345,-1600c4767,12463,4379,10926,4379,8918v,-2008,388,-3545,1163,-4611c6322,3241,7437,2707,8887,2707xm4379,16438v937,1236,1973,2147,3108,2732c8622,19756,9929,20049,11407,20049v2613,,4758,-1038,6434,-3115c19522,14858,20362,12186,20362,8918v,-3268,-840,-5942,-2521,-8022c16165,-1181,14020,-2219,11407,-2219v-1478,,-2785,293,-3920,879c6352,-750,5316,163,4379,1399r,-3066l-2394,-1667r,29466l4379,27799r,-11361xe" fillcolor="black" stroked="f" strokeweight="17e-5mm">
                          <v:path arrowok="t" o:connecttype="custom" o:connectlocs="8887,2707;12207,4295;13358,8918;12207,13535;8887,15129;5542,13529;4379,8918;5542,4307;8887,2707;4379,16438;7487,19170;11407,20049;17841,16934;20362,8918;17841,896;11407,-2219;7487,-1340;4379,1399;4379,-1667;-2394,-1667;-2394,27799;4379,27799;4379,16438" o:connectangles="0,0,0,0,0,0,0,0,0,0,0,0,0,0,0,0,0,0,0,0,0,0,0"/>
                        </v:shape>
                        <v:shape id="Freeform: Shape 270" o:spid="_x0000_s1140" style="position:absolute;left:9774;top:75578;width:228;height:223;rotation:90;flip:y;visibility:visible;mso-wrap-style:square;v-text-anchor:middle" coordsize="22756,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" path="m20626,9624r,-1927l4783,7697c4944,6105,5518,4911,6503,4116,7489,3320,8864,2922,10629,2922v1426,,2886,212,4380,636c16508,3982,18047,4623,19626,5479r,-5223c18023,-350,16419,-808,14816,-1119v-1604,-311,-3207,-467,-4811,-467c6168,-1586,3185,-610,1057,1341,-1068,3292,-2130,6028,-2130,9551v,3458,1044,6176,3132,8156c3090,19690,5966,20682,9629,20682v3333,,5998,-1004,7998,-3012c19626,15667,20626,12984,20626,9624xm13658,11878v,1288,-375,2326,-1127,3114c11780,15784,10799,16180,9587,16180v-1313,,-2379,-370,-3199,-1109c5568,14332,5057,13267,4855,11878r8803,xe" fillcolor="black" stroked="f" strokeweight="17e-5mm">
                          <v:path arrowok="t" o:connecttype="custom" o:connectlocs="20626,9624;20626,7697;4783,7697;6503,4116;10629,2922;15009,3558;19626,5479;19626,256;14816,-1119;10005,-1586;1057,1341;-2130,9551;1002,17707;9629,20682;17627,17670;20626,9624;13658,11878;12531,14992;9587,16180;6388,15071;4855,11878;13658,11878" o:connectangles="0,0,0,0,0,0,0,0,0,0,0,0,0,0,0,0,0,0,0,0,0,0"/>
                        </v:shape>
                        <v:shape id="Freeform: Shape 271" o:spid="_x0000_s1141" style="position:absolute;left:9806;top:75337;width:158;height:217;rotation:90;flip:y;visibility:visible;mso-wrap-style:square;v-text-anchor:middle" coordsize="15752,21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" path="m13937,13795v-594,279,-1186,483,-1775,612c11576,14540,10986,14607,10393,14607v-1741,,-3082,-559,-4023,-1678c5429,11814,4958,10216,4958,8136r,-9774l-1815,-1638r,21207l4958,19569r,-3484c5831,17475,6830,18487,7957,19121v1131,638,2486,957,4065,957c12249,20078,12493,20068,12756,20048v266,-16,652,-56,1157,-121l13937,13795xe" fillcolor="black" stroked="f" strokeweight="17e-5mm">
                          <v:path arrowok="t" o:connecttype="custom" o:connectlocs="13937,13795;12162,14407;10393,14607;6370,12929;4958,8136;4958,-1638;-1815,-1638;-1815,19569;4958,19569;4958,16085;7957,19121;12022,20078;12756,20048;13913,19927;13937,13795" o:connectangles="0,0,0,0,0,0,0,0,0,0,0,0,0,0,0"/>
                        </v:shape>
                      </v:group>
                    </v:group>
                    <v:shape id="Freeform: Shape 272" o:spid="_x0000_s1142" style="position:absolute;left:11240;top:71075;width:39;height:10319;visibility:visible;mso-wrap-style:square;v-text-anchor:middle" coordsize="3877,1031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" path="m,1031957l,e" filled="f" strokeweight=".08586mm">
                      <v:stroke joinstyle="miter" endcap="square"/>
                      <v:path arrowok="t" o:connecttype="custom" o:connectlocs="0,1031957;0,0" o:connectangles="0,0"/>
                    </v:shape>
                    <v:shape id="Freeform: Shape 273" o:spid="_x0000_s1143" style="position:absolute;left:25088;top:71075;width:39;height:10319;visibility:visible;mso-wrap-style:square;v-text-anchor:middle" coordsize="3877,1031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" path="m,1031957l,e" filled="f" strokeweight=".08586mm">
                      <v:stroke joinstyle="miter" endcap="square"/>
                      <v:path arrowok="t" o:connecttype="custom" o:connectlocs="0,1031957;0,0" o:connectangles="0,0"/>
                    </v:shape>
                    <v:shape id="Freeform: Shape 274" o:spid="_x0000_s1144" style="position:absolute;left:11240;top:81394;width:13848;height:39;visibility:visible;mso-wrap-style:square;v-text-anchor:middle" coordsize="1384730,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" path="m,l1384731,e" filled="f" strokeweight=".08586mm">
                      <v:stroke joinstyle="miter" endcap="square"/>
                      <v:path arrowok="t" o:connecttype="custom" o:connectlocs="0,0;1384731,0" o:connectangles="0,0"/>
                    </v:shape>
                    <v:shape id="Freeform: Shape 275" o:spid="_x0000_s1145" style="position:absolute;left:11240;top:71075;width:13848;height:39;visibility:visible;mso-wrap-style:square;v-text-anchor:middle" coordsize="1384730,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" path="m,l1384731,e" filled="f" strokeweight=".08586mm">
                      <v:stroke joinstyle="miter" endcap="square"/>
                      <v:path arrowok="t" o:connecttype="custom" o:connectlocs="0,0;1384731,0" o:connectangles="0,0"/>
                    </v:shape>
                    <v:group id="_x0000_s1146" style="position:absolute;left:17570;top:71269;width:7324;height:1824" coordorigin="17570,71269" coordsize="7323,1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rWy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8pvB7JhwBuf4BAAD//wMAUEsBAi0AFAAGAAgAAAAhANvh9svuAAAAhQEAABMAAAAAAAAA&#10;AAAAAAAAAAAAAFtDb250ZW50X1R5cGVzXS54bWxQSwECLQAUAAYACAAAACEAWvQsW78AAAAVAQAA&#10;CwAAAAAAAAAAAAAAAAAfAQAAX3JlbHMvLnJlbHNQSwECLQAUAAYACAAAACEAKEK1ssYAAADcAAAA&#10;DwAAAAAAAAAAAAAAAAAHAgAAZHJzL2Rvd25yZXYueG1sUEsFBgAAAAADAAMAtwAAAPoCAAAAAA==&#10;">
                      <v:shape id="Freeform: Shape 277" o:spid="_x0000_s1147" style="position:absolute;left:17570;top:71269;width:7324;height:1824;visibility:visible;mso-wrap-style:square;v-text-anchor:middle" coordsize="732373,182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" path="m7755,182395r716864,c729789,182395,732374,179810,732374,174639r,-166883c732374,2585,729789,,724619,l7755,c2585,,,2585,,7756l,174639v,5171,2585,7756,7755,7756xe" strokecolor="#ccc" strokeweight=".1073mm">
                        <v:fill opacity="52428f"/>
                        <v:stroke opacity="52428f" joinstyle="miter"/>
                        <v:path arrowok="t" o:connecttype="custom" o:connectlocs="7755,182395;724619,182395;732374,174639;732374,7756;724619,0;7755,0;0,7756;0,174639;7755,182395" o:connectangles="0,0,0,0,0,0,0,0,0"/>
                      </v:shape>
                      <v:shape id="Freeform: Shape 278" o:spid="_x0000_s1148" style="position:absolute;left:17725;top:71447;width:776;height:272;visibility:visible;mso-wrap-style:square;v-text-anchor:middle" coordsize="77549,2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" path="m,27145r77550,l77550,,,,,27145xe" fillcolor="#1f77b4" stroked="f" strokeweight=".1073mm">
                        <v:path arrowok="t" o:connecttype="custom" o:connectlocs="0,27145;77550,27145;77550,0;0,0" o:connectangles="0,0,0,0"/>
                      </v:shape>
                      <v:group id="_x0000_s1149" style="position:absolute;left:18837;top:71424;width:5115;height:375" coordorigin="18837,71424" coordsize="5115,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shape id="Freeform: Shape 280" o:spid="_x0000_s1150" style="position:absolute;left:18837;top:71431;width:198;height:293;flip:y;visibility:visible;mso-wrap-style:square;v-text-anchor:middle" coordsize="19896,2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" path="m16386,25622r,-3733c14936,22584,13567,23101,12278,23440v-1288,344,-2532,515,-3732,515c6466,23955,4861,23551,3730,22743,2599,21936,2033,20786,2033,19296v,-1252,376,-2198,1127,-2836c3911,15826,5335,15313,7431,14921r2309,-473c12591,13903,14696,12946,16053,11576v1357,-1369,2035,-3201,2035,-5495c18088,3338,17170,1259,15332,-154,13498,-1568,10808,-2275,7262,-2275v-1337,,-2761,151,-4272,454c1484,-1518,-77,-1069,-1693,-475r,3938c-142,2595,1379,1938,2869,1494,4360,1053,5824,833,7262,833v2181,,3865,428,5053,1285c13502,2978,14096,4204,14096,5796v,1385,-426,2470,-1279,3254c11965,9833,10568,10421,8625,10813r-2333,454c3441,11833,1377,12722,101,13933v-1273,1212,-1909,2899,-1909,5060c-1808,21493,-927,23463,834,24901v1761,1438,4186,2157,7276,2157c9439,27058,10790,26936,12163,26694v1377,-238,2785,-596,4223,-1072xe" fillcolor="black" stroked="f" strokeweight="17e-5mm">
                          <v:path arrowok="t" o:connecttype="custom" o:connectlocs="16386,25622;16386,21889;12278,23440;8546,23955;3730,22743;2033,19296;3160,16460;7431,14921;9740,14448;16053,11576;18088,6081;15332,-154;7262,-2275;2990,-1821;-1693,-475;-1693,3463;2869,1494;7262,833;12315,2118;14096,5796;12817,9050;8625,10813;6292,11267;101,13933;-1808,18993;834,24901;8110,27058;12163,26694;16386,25622" o:connectangles="0,0,0,0,0,0,0,0,0,0,0,0,0,0,0,0,0,0,0,0,0,0,0,0,0,0,0,0,0"/>
                        </v:shape>
                        <v:shape id="Freeform: Shape 281" o:spid="_x0000_s1151" style="position:absolute;left:19092;top:71501;width:190;height:298;flip:y;visibility:visible;mso-wrap-style:square;v-text-anchor:middle" coordsize="18975,29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" path="m1617,10176r,-11246l-1884,-1070r,29272l1617,28202r,-3218c2353,26245,3277,27180,4392,27790v1119,614,2454,921,4005,921c10974,28711,13066,27689,14674,25645v1611,-2044,2417,-4732,2417,-8065c17091,14248,16285,11557,14674,9509,13066,7465,10974,6443,8397,6443v-1551,,-2886,307,-4005,921c3277,7978,2353,8915,1617,10176xm13474,17580v,2561,-527,4571,-1581,6029c10839,25067,9391,25796,7549,25796v-1846,,-3296,-729,-4350,-2187c2145,22151,1617,20141,1617,17580v,-2561,528,-4571,1582,-6029c4253,10093,5703,9364,7549,9364v1842,,3290,729,4344,2187c12947,13009,13474,15019,13474,17580xe" fillcolor="black" stroked="f" strokeweight="17e-5mm">
                          <v:path arrowok="t" o:connecttype="custom" o:connectlocs="1617,10176;1617,-1070;-1884,-1070;-1884,28202;1617,28202;1617,24984;4392,27790;8397,28711;14674,25645;17091,17580;14674,9509;8397,6443;4392,7364;1617,10176;13474,17580;11893,23609;7549,25796;3199,23609;1617,17580;3199,11551;7549,9364;11893,11551;13474,17580" o:connectangles="0,0,0,0,0,0,0,0,0,0,0,0,0,0,0,0,0,0,0,0,0,0,0"/>
                        </v:shape>
                        <v:shape id="Freeform: Shape 282" o:spid="_x0000_s1152" style="position:absolute;left:19340;top:71424;width:35;height:295;flip:y;visibility:visible;mso-wrap-style:square;v-text-anchor:middle" coordsize="3483,2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" path="m-624,27089r3484,l2860,-2377r-3484,l-624,27089xe" fillcolor="black" stroked="f" strokeweight="17e-5mm">
                          <v:path arrowok="t" o:connecttype="custom" o:connectlocs="-624,27089;2860,27089;2860,-2377;-624,-2377;-624,27089" o:connectangles="0,0,0,0,0"/>
                        </v:shape>
                        <v:shape id="Freeform: Shape 283" o:spid="_x0000_s1153" style="position:absolute;left:19447;top:71424;width:35;height:295;flip:y;visibility:visible;mso-wrap-style:square;v-text-anchor:middle" coordsize="3483,2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" path="m-621,18830r3484,l2863,-2377r-3484,l-621,18830xm-621,27089r3484,l2863,22672r-3484,l-621,27089xe" fillcolor="black" stroked="f" strokeweight="17e-5mm">
                          <v:path arrowok="t" o:connecttype="custom" o:connectlocs="-621,18830;2863,18830;2863,-2377;-621,-2377;-621,18830;-621,27089;2863,27089;2863,22672;-621,22672;-621,27089" o:connectangles="0,0,0,0,0,0,0,0,0,0"/>
                        </v:shape>
                        <v:shape id="Freeform: Shape 284" o:spid="_x0000_s1154" style="position:absolute;left:19529;top:71446;width:132;height:273;flip:y;visibility:visible;mso-wrap-style:square;v-text-anchor:middle" coordsize="13231,27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" path="m5068,25038r,-6023l12241,19015r,-2709l5068,16306r,-11512c5068,3065,5304,1954,5777,1461,6249,968,7212,722,8666,722r3575,l12241,-2192r-3575,c5976,-2192,4120,-1692,3099,-690,2077,316,1566,2144,1566,4794r,11512l-991,16306r,2709l1566,19015r,6023l5068,25038xe" fillcolor="black" stroked="f" strokeweight="17e-5mm">
                          <v:path arrowok="t" o:connecttype="custom" o:connectlocs="5068,25038;5068,19015;12241,19015;12241,16306;5068,16306;5068,4794;5777,1461;8666,722;12241,722;12241,-2192;8666,-2192;3099,-690;1566,4794;1566,16306;-991,16306;-991,19015;1566,19015;1566,25038;5068,25038" o:connectangles="0,0,0,0,0,0,0,0,0,0,0,0,0,0,0,0,0,0,0"/>
                        </v:shape>
                        <v:shape id="Freeform: Shape 285" o:spid="_x0000_s1155" style="position:absolute;left:19671;top:71719;width:38;height:38;flip:y;visibility:visible;mso-wrap-style:square;v-text-anchor:middle" coordsize="3877,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" path="" fillcolor="black" stroked="f" strokeweight="17e-5mm">
                          <v:path arrowok="t"/>
                        </v:shape>
                        <v:shape id="Freeform: Shape 286" o:spid="_x0000_s1156" style="position:absolute;left:19815;top:71424;width:190;height:300;flip:y;visibility:visible;mso-wrap-style:square;v-text-anchor:middle" coordsize="18951,30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" path="m13832,16210r,11476l17315,27686r,-29466l13832,-1780r,3181c13101,141,12176,-797,11057,-1411,9942,-2025,8601,-2332,7034,-2332v-2561,,-4647,1022,-6258,3066c-832,2782,-1636,5473,-1636,8805v,3333,804,6021,2412,8065c2387,18914,4473,19936,7034,19936v1567,,2908,-307,4023,-921c12176,18405,13101,17470,13832,16210xm1963,8805v,-2561,527,-4570,1581,-6029c4598,1318,6046,589,7888,589v1842,,3292,729,4350,2187c13301,4235,13832,6244,13832,8805v,2561,-531,4571,-1594,6029c11180,16292,9730,17022,7888,17022v-1842,,-3290,-730,-4344,-2188c2490,13376,1963,11366,1963,8805xe" fillcolor="black" stroked="f" strokeweight="17e-5mm">
                          <v:path arrowok="t" o:connecttype="custom" o:connectlocs="13832,16210;13832,27686;17315,27686;17315,-1780;13832,-1780;13832,1401;11057,-1411;7034,-2332;776,734;-1636,8805;776,16870;7034,19936;11057,19015;13832,16210;1963,8805;3544,2776;7888,589;12238,2776;13832,8805;12238,14834;7888,17022;3544,14834;1963,8805" o:connectangles="0,0,0,0,0,0,0,0,0,0,0,0,0,0,0,0,0,0,0,0,0,0,0"/>
                        </v:shape>
                        <v:shape id="Freeform: Shape 287" o:spid="_x0000_s1157" style="position:absolute;left:20063;top:71501;width:180;height:223;flip:y;visibility:visible;mso-wrap-style:square;v-text-anchor:middle" coordsize="17915,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" path="m9391,9518v-2815,,-4766,-321,-5853,-963c2452,7913,1909,6814,1909,5259v,-1236,408,-2218,1223,-2945c3948,1591,5055,1229,6453,1229v1934,,3485,685,4653,2054c12273,4653,12857,6473,12857,8743r,775l9391,9518xm16340,10961r,-12101l12857,-1140r,3218c12061,793,11069,-156,9882,-770,8694,-1384,7242,-1691,5526,-1691v-2169,,-3896,610,-5180,1830c-935,1359,-1575,2991,-1575,5035v,2383,798,4180,2393,5392c2418,11639,4801,12245,7967,12245r4890,l12857,12590v,1604,-528,2844,-1582,3721c10221,17187,8741,17626,6834,17626v-1211,,-2393,-146,-3544,-437c2143,16899,1040,16462,-18,15881r,3223c1254,19597,2490,19965,3690,20207v1199,246,2367,369,3502,369c10261,20576,12554,19781,14068,18189v1515,-1587,2272,-3997,2272,-7228xe" fillcolor="black" stroked="f" strokeweight="17e-5mm">
                          <v:path arrowok="t" o:connecttype="custom" o:connectlocs="9391,9518;3538,8555;1909,5259;3132,2314;6453,1229;11106,3283;12857,8743;12857,9518;9391,9518;16340,10961;16340,-1140;12857,-1140;12857,2078;9882,-770;5526,-1691;346,139;-1575,5035;818,10427;7967,12245;12857,12245;12857,12590;11275,16311;6834,17626;3290,17189;-18,15881;-18,19104;3690,20207;7192,20576;14068,18189;16340,10961" o:connectangles="0,0,0,0,0,0,0,0,0,0,0,0,0,0,0,0,0,0,0,0,0,0,0,0,0,0,0,0,0,0"/>
                        </v:shape>
                        <v:shape id="Freeform: Shape 288" o:spid="_x0000_s1158" style="position:absolute;left:20288;top:71446;width:132;height:273;flip:y;visibility:visible;mso-wrap-style:square;v-text-anchor:middle" coordsize="13231,27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" path="m5087,25038r,-6023l12261,19015r,-2709l5087,16306r,-11512c5087,3065,5324,1954,5796,1461,6269,968,7232,722,8686,722r3575,l12261,-2192r-3575,c5996,-2192,4140,-1692,3118,-690,2096,316,1585,2144,1585,4794r,11512l-971,16306r,2709l1585,19015r,6023l5087,25038xe" fillcolor="black" stroked="f" strokeweight="17e-5mm">
                          <v:path arrowok="t" o:connecttype="custom" o:connectlocs="5087,25038;5087,19015;12261,19015;12261,16306;5087,16306;5087,4794;5796,1461;8686,722;12261,722;12261,-2192;8686,-2192;3118,-690;1585,4794;1585,16306;-971,16306;-971,19015;1585,19015;1585,25038;5087,25038" o:connectangles="0,0,0,0,0,0,0,0,0,0,0,0,0,0,0,0,0,0,0"/>
                        </v:shape>
                        <v:shape id="Freeform: Shape 289" o:spid="_x0000_s1159" style="position:absolute;left:20453;top:71501;width:179;height:223;flip:y;visibility:visible;mso-wrap-style:square;v-text-anchor:middle" coordsize="17915,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" path="m9401,9518v-2815,,-4766,-321,-5853,-963c2462,7913,1919,6814,1919,5259v,-1236,408,-2218,1224,-2945c3958,1591,5065,1229,6463,1229v1934,,3485,685,4653,2054c12283,4653,12867,6473,12867,8743r,775l9401,9518xm16350,10961r,-12101l12867,-1140r,3218c12071,793,11079,-156,9892,-770,8704,-1384,7252,-1691,5536,-1691v-2169,,-3896,610,-5180,1830c-925,1359,-1565,2991,-1565,5035v,2383,798,4180,2393,5392c2428,11639,4811,12245,7977,12245r4890,l12867,12590v,1604,-528,2844,-1582,3721c10231,17187,8751,17626,6844,17626v-1211,,-2393,-146,-3544,-437c2153,16899,1050,16462,-8,15881r,3223c1264,19597,2500,19965,3700,20207v1200,246,2367,369,3502,369c10271,20576,12564,19781,14078,18189v1515,-1587,2272,-3997,2272,-7228xe" fillcolor="black" stroked="f" strokeweight="17e-5mm">
                          <v:path arrowok="t" o:connecttype="custom" o:connectlocs="9401,9518;3548,8555;1919,5259;3143,2314;6463,1229;11116,3283;12867,8743;12867,9518;9401,9518;16350,10961;16350,-1140;12867,-1140;12867,2078;9892,-770;5536,-1691;356,139;-1565,5035;828,10427;7977,12245;12867,12245;12867,12590;11285,16311;6844,17626;3300,17189;-8,15881;-8,19104;3700,20207;7202,20576;14078,18189;16350,10961" o:connectangles="0,0,0,0,0,0,0,0,0,0,0,0,0,0,0,0,0,0,0,0,0,0,0,0,0,0,0,0,0,0"/>
                        </v:shape>
                        <v:shape id="Freeform: Shape 290" o:spid="_x0000_s1160" style="position:absolute;left:20667;top:71719;width:39;height:38;flip:y;visibility:visible;mso-wrap-style:square;v-text-anchor:middle" coordsize="3877,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" path="" fillcolor="black" stroked="f" strokeweight="17e-5mm">
                          <v:path arrowok="t"/>
                        </v:shape>
                        <v:shape id="Freeform: Shape 291" o:spid="_x0000_s1161" style="position:absolute;left:20810;top:71597;width:102;height:31;flip:y;visibility:visible;mso-wrap-style:square;v-text-anchor:middle" coordsize="10202,3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" path="m-849,1405r10202,l9353,-1698r-10202,l-849,1405xe" fillcolor="black" stroked="f" strokeweight="17e-5mm">
                          <v:path arrowok="t" o:connecttype="custom" o:connectlocs="-849,1405;9353,1405;9353,-1698;-849,-1698;-849,1405" o:connectangles="0,0,0,0,0"/>
                        </v:shape>
                        <v:shape id="Freeform: Shape 292" o:spid="_x0000_s1162" style="position:absolute;left:20931;top:71719;width:38;height:38;flip:y;visibility:visible;mso-wrap-style:square;v-text-anchor:middle" coordsize="3877,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" path="" fillcolor="black" stroked="f" strokeweight="17e-5mm">
                          <v:path arrowok="t"/>
                        </v:shape>
                        <v:shape id="Freeform: Shape 293" o:spid="_x0000_s1163" style="position:absolute;left:21064;top:71446;width:132;height:273;flip:y;visibility:visible;mso-wrap-style:square;v-text-anchor:middle" coordsize="13231,27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" path="m5107,25038r,-6023l12281,19015r,-2709l5107,16306r,-11512c5107,3065,5344,1954,5816,1461,6289,968,7252,722,8706,722r3575,l12281,-2192r-3575,c6016,-2192,4160,-1692,3138,-690,2116,316,1605,2144,1605,4794r,11512l-951,16306r,2709l1605,19015r,6023l5107,25038xe" fillcolor="black" stroked="f" strokeweight="17e-5mm">
                          <v:path arrowok="t" o:connecttype="custom" o:connectlocs="5107,25038;5107,19015;12281,19015;12281,16306;5107,16306;5107,4794;5816,1461;8706,722;12281,722;12281,-2192;8706,-2192;3138,-690;1605,4794;1605,16306;-951,16306;-951,19015;1605,19015;1605,25038;5107,25038" o:connectangles="0,0,0,0,0,0,0,0,0,0,0,0,0,0,0,0,0,0,0"/>
                        </v:shape>
                        <v:shape id="Freeform: Shape 294" o:spid="_x0000_s1164" style="position:absolute;left:21241;top:71501;width:124;height:218;flip:y;visibility:visible;mso-wrap-style:square;v-text-anchor:middle" coordsize="12420,21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" path="m11131,16217v-392,226,-818,392,-1278,497c9392,16823,8885,16877,8332,16877v-1971,,-3484,-640,-4538,-1921c2740,13676,2213,11836,2213,9436r,-11173l-1289,-1737r,21208l2213,19471r,-3297c2948,17463,3901,18418,5073,19040v1175,626,2603,940,4283,940c9594,19980,9859,19963,10150,19931v291,-28,612,-75,963,-139l11131,16217xe" fillcolor="black" stroked="f" strokeweight="17e-5mm">
                          <v:path arrowok="t" o:connecttype="custom" o:connectlocs="11131,16217;9853,16714;8332,16877;3794,14956;2213,9436;2213,-1737;-1289,-1737;-1289,19471;2213,19471;2213,16174;5073,19040;9356,19980;10150,19931;11113,19792;11131,16217" o:connectangles="0,0,0,0,0,0,0,0,0,0,0,0,0,0,0"/>
                        </v:shape>
                        <v:shape id="Freeform: Shape 295" o:spid="_x0000_s1165" style="position:absolute;left:21388;top:71501;width:180;height:223;flip:y;visibility:visible;mso-wrap-style:square;v-text-anchor:middle" coordsize="17915,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" path="m9425,9518v-2815,,-4766,-321,-5852,-963c2486,7913,1943,6814,1943,5259v,-1236,408,-2218,1224,-2945c3983,1591,5089,1229,6487,1229v1934,,3485,685,4653,2054c12307,4653,12891,6473,12891,8743r,775l9425,9518xm16374,10961r,-12101l12891,-1140r,3218c12095,793,11103,-156,9916,-770,8728,-1384,7276,-1691,5560,-1691v-2169,,-3896,610,-5180,1830c-901,1359,-1541,2991,-1541,5035v,2383,798,4180,2393,5392c2452,11639,4835,12245,8001,12245r4890,l12891,12590v,1604,-527,2844,-1582,3721c10255,17187,8775,17626,6868,17626v-1211,,-2393,-146,-3544,-437c2177,16899,1074,16462,16,15881r,3223c1288,19597,2524,19965,3724,20207v1200,246,2367,369,3502,369c10296,20576,12588,19781,14102,18189v1515,-1587,2272,-3997,2272,-7228xe" fillcolor="black" stroked="f" strokeweight="17e-5mm">
                          <v:path arrowok="t" o:connecttype="custom" o:connectlocs="9425,9518;3573,8555;1943,5259;3167,2314;6487,1229;11140,3283;12891,8743;12891,9518;9425,9518;16374,10961;16374,-1140;12891,-1140;12891,2078;9916,-770;5560,-1691;380,139;-1541,5035;852,10427;8001,12245;12891,12245;12891,12590;11309,16311;6868,17626;3324,17189;16,15881;16,19104;3724,20207;7226,20576;14102,18189;16374,10961" o:connectangles="0,0,0,0,0,0,0,0,0,0,0,0,0,0,0,0,0,0,0,0,0,0,0,0,0,0,0,0,0,0"/>
                        </v:shape>
                        <v:shape id="Freeform: Shape 296" o:spid="_x0000_s1166" style="position:absolute;left:21639;top:71424;width:35;height:295;flip:y;visibility:visible;mso-wrap-style:square;v-text-anchor:middle" coordsize="3483,2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" path="m-564,18830r3483,l2919,-2377r-3483,l-564,18830xm-564,27089r3483,l2919,22672r-3483,l-564,27089xe" fillcolor="black" stroked="f" strokeweight="17e-5mm">
                          <v:path arrowok="t" o:connecttype="custom" o:connectlocs="-564,18830;2919,18830;2919,-2377;-564,-2377;-564,18830;-564,27089;2919,27089;2919,22672;-564,22672;-564,27089" o:connectangles="0,0,0,0,0,0,0,0,0,0"/>
                        </v:shape>
                        <v:shape id="Freeform: Shape 297" o:spid="_x0000_s1167" style="position:absolute;left:21746;top:71501;width:177;height:218;flip:y;visibility:visible;mso-wrap-style:square;v-text-anchor:middle" coordsize="17763,21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" path="m16048,11066r,-12803l12564,-1737r,12688c12564,12959,12172,14460,11389,15453v-784,998,-1957,1497,-3520,1497c5986,16950,4502,16350,3415,15150,2329,13955,1786,12321,1786,10248r,-11985l-1716,-1737r,21208l1786,19471r,-3297c2622,17451,3603,18404,4730,19034v1131,630,2436,946,3914,946c11080,19980,12921,19226,14169,17719v1253,-1506,1879,-3724,1879,-6653xe" fillcolor="black" stroked="f" strokeweight="17e-5mm">
                          <v:path arrowok="t" o:connecttype="custom" o:connectlocs="16048,11066;16048,-1737;12564,-1737;12564,10951;11389,15453;7869,16950;3415,15150;1786,10248;1786,-1737;-1716,-1737;-1716,19471;1786,19471;1786,16174;4730,19034;8644,19980;14169,17719;16048,11066" o:connectangles="0,0,0,0,0,0,0,0,0,0,0,0,0,0,0,0,0"/>
                        </v:shape>
                        <v:shape id="Freeform: Shape 298" o:spid="_x0000_s1168" style="position:absolute;left:21956;top:71719;width:39;height:38;flip:y;visibility:visible;mso-wrap-style:square;v-text-anchor:middle" coordsize="3877,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" path="" fillcolor="black" stroked="f" strokeweight="17e-5mm">
                          <v:path arrowok="t"/>
                        </v:shape>
                        <v:shape id="Freeform: Shape 299" o:spid="_x0000_s1169" style="position:absolute;left:22078;top:71436;width:240;height:283;flip:y;visibility:visible;mso-wrap-style:square;v-text-anchor:middle" coordsize="23913,28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" path="m-1614,25994r23913,l22299,22770r-10033,l12266,-2279r-3841,l8425,22770r-10039,l-1614,25994xe" fillcolor="black" stroked="f" strokeweight="17e-5mm">
                          <v:path arrowok="t" o:connecttype="custom" o:connectlocs="-1614,25994;22299,25994;22299,22770;12266,22770;12266,-2279;8425,-2279;8425,22770;-1614,22770;-1614,25994" o:connectangles="0,0,0,0,0,0,0,0,0"/>
                        </v:shape>
                        <v:shape id="Freeform: Shape 300" o:spid="_x0000_s1170" style="position:absolute;left:22272;top:71501;width:195;height:223;flip:y;visibility:visible;mso-wrap-style:square;v-text-anchor:middle" coordsize="19466,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" path="m8115,17626v-1866,,-3342,-729,-4429,-2188c2600,13980,2057,11982,2057,9446v,-2537,539,-4535,1617,-5993c4757,1995,6237,1266,8115,1266v1858,,3328,731,4411,2193c13612,4926,14156,6921,14156,9446v,2512,-544,4504,-1630,5974c11443,16890,9973,17626,8115,17626xm8115,20576v3029,,5408,-985,7137,-2956c16985,15652,17851,12928,17851,9446v,-3470,-866,-6195,-2599,-8174c13523,-704,11144,-1691,8115,-1691v-3041,,-5424,987,-7149,2963c-755,3251,-1615,5976,-1615,9446v,3482,860,6206,2581,8174c2691,19591,5074,20576,8115,20576xe" fillcolor="black" stroked="f" strokeweight="17e-5mm">
                          <v:path arrowok="t" o:connecttype="custom" o:connectlocs="8115,17626;3686,15438;2057,9446;3674,3453;8115,1266;12526,3459;14156,9446;12526,15420;8115,17626;8115,20576;15252,17620;17851,9446;15252,1272;8115,-1691;966,1272;-1615,9446;966,17620;8115,20576" o:connectangles="0,0,0,0,0,0,0,0,0,0,0,0,0,0,0,0,0,0"/>
                        </v:shape>
                        <v:shape id="Freeform: Shape 301" o:spid="_x0000_s1171" style="position:absolute;left:22498;top:71446;width:132;height:273;flip:y;visibility:visible;mso-wrap-style:square;v-text-anchor:middle" coordsize="13231,27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" path="m5144,25038r,-6023l12318,19015r,-2709l5144,16306r,-11512c5144,3065,5381,1954,5853,1461,6326,968,7289,722,8743,722r3575,l12318,-2192r-3575,c6053,-2192,4197,-1692,3175,-690,2153,316,1642,2144,1642,4794r,11512l-914,16306r,2709l1642,19015r,6023l5144,25038xe" fillcolor="black" stroked="f" strokeweight="17e-5mm">
                          <v:path arrowok="t" o:connecttype="custom" o:connectlocs="5144,25038;5144,19015;12318,19015;12318,16306;5144,16306;5144,4794;5853,1461;8743,722;12318,722;12318,-2192;8743,-2192;3175,-690;1642,4794;1642,16306;-914,16306;-914,19015;1642,19015;1642,25038;5144,25038" o:connectangles="0,0,0,0,0,0,0,0,0,0,0,0,0,0,0,0,0,0,0"/>
                        </v:shape>
                        <v:shape id="Freeform: Shape 302" o:spid="_x0000_s1172" style="position:absolute;left:22663;top:71501;width:179;height:223;flip:y;visibility:visible;mso-wrap-style:square;v-text-anchor:middle" coordsize="17915,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" path="m9458,9518v-2815,,-4766,-321,-5853,-963c2519,7913,1976,6814,1976,5259v,-1236,408,-2218,1224,-2945c4015,1591,5122,1229,6520,1229v1934,,3485,685,4653,2054c12340,4653,12924,6473,12924,8743r,775l9458,9518xm16407,10961r,-12101l12924,-1140r,3218c12128,793,11136,-156,9949,-770,8761,-1384,7309,-1691,5593,-1691v-2169,,-3896,610,-5180,1830c-868,1359,-1508,2991,-1508,5035v,2383,798,4180,2393,5392c2485,11639,4868,12245,8034,12245r4890,l12924,12590v,1604,-528,2844,-1582,3721c10288,17187,8808,17626,6901,17626v-1211,,-2393,-146,-3544,-437c2210,16899,1107,16462,49,15881r,3223c1321,19597,2557,19965,3757,20207v1200,246,2367,369,3502,369c10328,20576,12621,19781,14135,18189v1515,-1587,2272,-3997,2272,-7228xe" fillcolor="black" stroked="f" strokeweight="17e-5mm">
                          <v:path arrowok="t" o:connecttype="custom" o:connectlocs="9458,9518;3605,8555;1976,5259;3200,2314;6520,1229;11173,3283;12924,8743;12924,9518;9458,9518;16407,10961;16407,-1140;12924,-1140;12924,2078;9949,-770;5593,-1691;413,139;-1508,5035;885,10427;8034,12245;12924,12245;12924,12590;11342,16311;6901,17626;3357,17189;49,15881;49,19104;3757,20207;7259,20576;14135,18189;16407,10961" o:connectangles="0,0,0,0,0,0,0,0,0,0,0,0,0,0,0,0,0,0,0,0,0,0,0,0,0,0,0,0,0,0"/>
                        </v:shape>
                        <v:shape id="Freeform: Shape 303" o:spid="_x0000_s1173" style="position:absolute;left:22914;top:71424;width:35;height:295;flip:y;visibility:visible;mso-wrap-style:square;v-text-anchor:middle" coordsize="3483,2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" path="m-531,27089r3483,l2952,-2377r-3483,l-531,27089xe" fillcolor="black" stroked="f" strokeweight="17e-5mm">
                          <v:path arrowok="t" o:connecttype="custom" o:connectlocs="-531,27089;2952,27089;2952,-2377;-531,-2377;-531,27089" o:connectangles="0,0,0,0,0"/>
                        </v:shape>
                        <v:shape id="Freeform: Shape 304" o:spid="_x0000_s1174" style="position:absolute;left:23031;top:71518;width:39;height:201;flip:y;visibility:visible;mso-wrap-style:square;v-text-anchor:middle" coordsize="3992,20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" path="m-717,3212r3992,l3275,-1599r-3992,l-717,3212xm-717,18451r3992,l3275,13646r-3992,l-717,18451xe" fillcolor="black" stroked="f" strokeweight="17e-5mm">
                          <v:path arrowok="t" o:connecttype="custom" o:connectlocs="-717,3212;3275,3212;3275,-1599;-717,-1599;-717,3212;-717,18451;3275,18451;3275,13646;-717,13646;-717,18451" o:connectangles="0,0,0,0,0,0,0,0,0,0"/>
                        </v:shape>
                        <v:shape id="Freeform: Shape 305" o:spid="_x0000_s1175" style="position:absolute;left:23116;top:71719;width:39;height:38;flip:y;visibility:visible;mso-wrap-style:square;v-text-anchor:middle" coordsize="3877,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" path="" fillcolor="black" stroked="f" strokeweight="17e-5mm">
                          <v:path arrowok="t"/>
                        </v:shape>
                        <v:shape id="Freeform: Shape 306" o:spid="_x0000_s1176" style="position:absolute;left:23269;top:71431;width:186;height:293;flip:y;visibility:visible;mso-wrap-style:square;v-text-anchor:middle" coordsize="18605,2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" path="m11124,13521v1830,-391,3258,-1207,4284,-2448c16438,9837,16953,8310,16953,6493v,-2788,-960,-4947,-2878,-6478c12156,-1512,9430,-2275,5896,-2275v-1184,,-2404,117,-3660,351c980,-1689,-316,-1338,-1653,-869r,3690c-595,2203,564,1736,1824,1421,3089,1106,4409,948,5787,948v2395,,4220,473,5477,1418c12520,3312,13148,4687,13148,6493v,1668,-584,2971,-1751,3908c10230,11342,8606,11813,6526,11813r-3296,l3230,14957r3447,c8555,14957,9993,15333,10991,16084v998,752,1496,1834,1496,3248c12487,20782,11972,21895,10943,22671v-1026,779,-2499,1169,-4417,1169c5476,23840,4351,23725,3151,23495,1952,23269,633,22917,-805,22441r,3405c649,26250,2010,26553,3278,26755v1269,202,2464,303,3587,303c9769,27058,12065,26397,13754,25076v1692,-1317,2538,-3098,2538,-5344c16292,18165,15844,16842,14947,15763v-896,-1078,-2171,-1826,-3823,-2242xe" fillcolor="black" stroked="f" strokeweight="17e-5mm">
                          <v:path arrowok="t" o:connecttype="custom" o:connectlocs="11124,13521;15408,11073;16953,6493;14075,15;5896,-2275;2236,-1924;-1653,-869;-1653,2821;1824,1421;5787,948;11264,2366;13148,6493;11397,10401;6526,11813;3230,11813;3230,14957;6677,14957;10991,16084;12487,19332;10943,22671;6526,23840;3151,23495;-805,22441;-805,25846;3278,26755;6865,27058;13754,25076;16292,19732;14947,15763;11124,13521" o:connectangles="0,0,0,0,0,0,0,0,0,0,0,0,0,0,0,0,0,0,0,0,0,0,0,0,0,0,0,0,0,0"/>
                        </v:shape>
                        <v:shape id="Freeform: Shape 307" o:spid="_x0000_s1177" style="position:absolute;left:23510;top:71431;width:195;height:293;flip:y;visibility:visible;mso-wrap-style:square;v-text-anchor:middle" coordsize="19502,2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" path="m182,-1136r,3484c1143,1892,2114,1544,3096,1306,4081,1068,5049,948,5998,948v2524,,4451,849,5780,2545c13111,5190,13872,7769,14062,11231,13331,10144,12402,9310,11275,8728,10152,8147,8910,7856,7549,7856v-2827,,-5065,854,-6713,2563c-812,12132,-1636,14473,-1636,17442v,2900,858,5227,2575,6980c2656,26179,4940,27058,7791,27058v3272,,5768,-1255,7489,-3763c17004,20790,17867,17153,17867,12382v,-4455,-1059,-8012,-3175,-10670c12580,-946,9738,-2275,6168,-2275v-962,,-1935,95,-2921,285c2266,-1800,1244,-1516,182,-1136xm7791,10849v1717,,3076,586,4078,1757c12874,13782,13377,15394,13377,17442v,2032,-503,3637,-1508,4817c10867,23438,9508,24028,7791,24028v-1716,,-3076,-590,-4077,-1769c2712,21079,2211,19474,2211,17442v,-2048,501,-3660,1503,-4836c4715,11435,6075,10849,7791,10849xe" fillcolor="black" stroked="f" strokeweight="17e-5mm">
                          <v:path arrowok="t" o:connecttype="custom" o:connectlocs="182,-1136;182,2348;3096,1306;5998,948;11778,3493;14062,11231;11275,8728;7549,7856;836,10419;-1636,17442;939,24422;7791,27058;15280,23295;17867,12382;14692,1712;6168,-2275;3247,-1990;182,-1136;7791,10849;11869,12606;13377,17442;11869,22259;7791,24028;3714,22259;2211,17442;3714,12606;7791,10849" o:connectangles="0,0,0,0,0,0,0,0,0,0,0,0,0,0,0,0,0,0,0,0,0,0,0,0,0,0,0"/>
                        </v:shape>
                        <v:shape id="Freeform: Shape 308" o:spid="_x0000_s1178" style="position:absolute;left:23757;top:71431;width:195;height:293;flip:y;visibility:visible;mso-wrap-style:square;v-text-anchor:middle" coordsize="19502,2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" path="m188,-1136r,3484c1149,1892,2121,1544,3102,1306,4088,1068,5055,948,6004,948v2525,,4451,849,5780,2545c13117,5190,13878,7769,14068,11231,13337,10144,12408,9310,11281,8728,10158,8147,8916,7856,7555,7856v-2827,,-5065,854,-6713,2563c-806,12132,-1630,14473,-1630,17442v,2900,859,5227,2575,6980c2662,26179,4946,27058,7798,27058v3271,,5767,-1255,7488,-3763c17011,20790,17873,17153,17873,12382v,-4455,-1058,-8012,-3175,-10670c12586,-946,9744,-2275,6174,-2275v-961,,-1935,95,-2920,285c2272,-1800,1250,-1516,188,-1136xm7798,10849v1716,,3075,586,4077,1757c12881,13782,13384,15394,13384,17442v,2032,-503,3637,-1509,4817c10873,23438,9514,24028,7798,24028v-1717,,-3076,-590,-4078,-1769c2718,21079,2218,19474,2218,17442v,-2048,500,-3660,1502,-4836c4722,11435,6081,10849,7798,10849xe" fillcolor="black" stroked="f" strokeweight="17e-5mm">
                          <v:path arrowok="t" o:connecttype="custom" o:connectlocs="188,-1136;188,2348;3102,1306;6004,948;11784,3493;14068,11231;11281,8728;7555,7856;842,10419;-1630,17442;945,24422;7798,27058;15286,23295;17873,12382;14698,1712;6174,-2275;3254,-1990;188,-1136;7798,10849;11875,12606;13384,17442;11875,22259;7798,24028;3720,22259;2218,17442;3720,12606;7798,10849" o:connectangles="0,0,0,0,0,0,0,0,0,0,0,0,0,0,0,0,0,0,0,0,0,0,0,0,0,0,0"/>
                        </v:shape>
                      </v:group>
                      <v:shape id="Freeform: Shape 309" o:spid="_x0000_s1179" style="position:absolute;left:17725;top:72016;width:776;height:272;visibility:visible;mso-wrap-style:square;v-text-anchor:middle" coordsize="77549,2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" path="m,27145r77550,l77550,,,,,27145xe" fillcolor="#ff7f0e" stroked="f" strokeweight=".1073mm">
                        <v:path arrowok="t" o:connecttype="custom" o:connectlocs="0,27145;77550,27145;77550,0;0,0" o:connectangles="0,0,0,0"/>
                      </v:shape>
                      <v:group id="_x0000_s1180" style="position:absolute;left:18837;top:71993;width:5869;height:375" coordorigin="18837,71993" coordsize="5869,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">
                        <v:shape id="Freeform: Shape 311" o:spid="_x0000_s1181" style="position:absolute;left:18837;top:72000;width:198;height:293;flip:y;visibility:visible;mso-wrap-style:square;v-text-anchor:middle" coordsize="19896,2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" path="m16386,25636r,-3732c14936,22599,13567,23116,12278,23455v-1288,343,-2532,515,-3732,515c6466,23970,4861,23566,3730,22758,2599,21950,2033,20801,2033,19310v,-1252,376,-2197,1127,-2835c3911,15841,5335,15328,7431,14936r2309,-473c12591,13918,14696,12960,16053,11591v1357,-1369,2035,-3201,2035,-5496c18088,3352,17170,1274,15332,-140,13498,-1553,10808,-2260,7262,-2260v-1337,,-2761,151,-4272,454c1484,-1503,-77,-1055,-1693,-461r,3939c-142,2609,1379,1953,2869,1508,4360,1068,5824,848,7262,848v2181,,3865,428,5053,1285c13502,2993,14096,4219,14096,5810v,1386,-426,2471,-1279,3254c11965,9848,10568,10436,8625,10828r-2333,454c3441,11848,1377,12736,101,13948v-1273,1212,-1909,2898,-1909,5059c-1808,21508,-927,23477,834,24915v1761,1438,4186,2157,7276,2157c9439,27072,10790,26951,12163,26709v1377,-239,2785,-596,4223,-1073xe" fillcolor="black" stroked="f" strokeweight="17e-5mm">
                          <v:path arrowok="t" o:connecttype="custom" o:connectlocs="16386,25636;16386,21904;12278,23455;8546,23970;3730,22758;2033,19310;3160,16475;7431,14936;9740,14463;16053,11591;18088,6095;15332,-140;7262,-2260;2990,-1806;-1693,-461;-1693,3478;2869,1508;7262,848;12315,2133;14096,5810;12817,9064;8625,10828;6292,11282;101,13948;-1808,19007;834,24915;8110,27072;12163,26709;16386,25636" o:connectangles="0,0,0,0,0,0,0,0,0,0,0,0,0,0,0,0,0,0,0,0,0,0,0,0,0,0,0,0,0"/>
                        </v:shape>
                        <v:shape id="Freeform: Shape 312" o:spid="_x0000_s1182" style="position:absolute;left:19092;top:72071;width:190;height:297;flip:y;visibility:visible;mso-wrap-style:square;v-text-anchor:middle" coordsize="18975,29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" path="m1617,10190r,-11246l-1884,-1056r,29273l1617,28217r,-3218c2353,26259,3277,27195,4392,27805v1119,614,2454,921,4005,921c10974,28726,13066,27704,14674,25660v1611,-2044,2417,-4733,2417,-8065c17091,14262,16285,11572,14674,9524,13066,7480,10974,6458,8397,6458v-1551,,-2886,307,-4005,921c3277,7993,2353,8930,1617,10190xm13474,17595v,2561,-527,4570,-1581,6029c10839,25082,9391,25811,7549,25811v-1846,,-3296,-729,-4350,-2187c2145,22165,1617,20156,1617,17595v,-2561,528,-4571,1582,-6029c4253,10108,5703,9378,7549,9378v1842,,3290,730,4344,2188c12947,13024,13474,15034,13474,17595xe" fillcolor="black" stroked="f" strokeweight="17e-5mm">
                          <v:path arrowok="t" o:connecttype="custom" o:connectlocs="1617,10190;1617,-1056;-1884,-1056;-1884,28217;1617,28217;1617,24999;4392,27805;8397,28726;14674,25660;17091,17595;14674,9524;8397,6458;4392,7379;1617,10190;13474,17595;11893,23624;7549,25811;3199,23624;1617,17595;3199,11566;7549,9378;11893,11566;13474,17595" o:connectangles="0,0,0,0,0,0,0,0,0,0,0,0,0,0,0,0,0,0,0,0,0,0,0"/>
                        </v:shape>
                        <v:shape id="Freeform: Shape 313" o:spid="_x0000_s1183" style="position:absolute;left:19340;top:71993;width:35;height:295;flip:y;visibility:visible;mso-wrap-style:square;v-text-anchor:middle" coordsize="3483,2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" path="m-624,27103r3484,l2860,-2363r-3484,l-624,27103xe" fillcolor="black" stroked="f" strokeweight="17e-5mm">
                          <v:path arrowok="t" o:connecttype="custom" o:connectlocs="-624,27103;2860,27103;2860,-2363;-624,-2363;-624,27103" o:connectangles="0,0,0,0,0"/>
                        </v:shape>
                        <v:shape id="Freeform: Shape 314" o:spid="_x0000_s1184" style="position:absolute;left:19447;top:71993;width:35;height:295;flip:y;visibility:visible;mso-wrap-style:square;v-text-anchor:middle" coordsize="3483,2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" path="m-621,18845r3484,l2863,-2363r-3484,l-621,18845xm-621,27103r3484,l2863,22686r-3484,l-621,27103xe" fillcolor="black" stroked="f" strokeweight="17e-5mm">
                          <v:path arrowok="t" o:connecttype="custom" o:connectlocs="-621,18845;2863,18845;2863,-2363;-621,-2363;-621,18845;-621,27103;2863,27103;2863,22686;-621,22686;-621,27103" o:connectangles="0,0,0,0,0,0,0,0,0,0"/>
                        </v:shape>
                        <v:shape id="Freeform: Shape 315" o:spid="_x0000_s1185" style="position:absolute;left:19529;top:72015;width:132;height:273;flip:y;visibility:visible;mso-wrap-style:square;v-text-anchor:middle" coordsize="13231,27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" path="m5068,25052r,-6022l12241,19030r,-2709l5068,16321r,-11512c5068,3080,5304,1969,5777,1476,6249,983,7212,737,8666,737r3575,l12241,-2178r-3575,c5976,-2178,4120,-1677,3099,-675,2077,331,1566,2159,1566,4809r,11512l-991,16321r,2709l1566,19030r,6022l5068,25052xe" fillcolor="black" stroked="f" strokeweight="17e-5mm">
                          <v:path arrowok="t" o:connecttype="custom" o:connectlocs="5068,25052;5068,19030;12241,19030;12241,16321;5068,16321;5068,4809;5777,1476;8666,737;12241,737;12241,-2178;8666,-2178;3099,-675;1566,4809;1566,16321;-991,16321;-991,19030;1566,19030;1566,25052;5068,25052" o:connectangles="0,0,0,0,0,0,0,0,0,0,0,0,0,0,0,0,0,0,0"/>
                        </v:shape>
                        <v:shape id="Freeform: Shape 316" o:spid="_x0000_s1186" style="position:absolute;left:19671;top:72288;width:38;height:38;flip:y;visibility:visible;mso-wrap-style:square;v-text-anchor:middle" coordsize="3877,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" path="" fillcolor="black" stroked="f" strokeweight="17e-5mm">
                          <v:path arrowok="t"/>
                        </v:shape>
                        <v:shape id="Freeform: Shape 317" o:spid="_x0000_s1187" style="position:absolute;left:19815;top:71993;width:190;height:300;flip:y;visibility:visible;mso-wrap-style:square;v-text-anchor:middle" coordsize="18951,30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" path="m13832,16224r,11476l17315,27700r,-29466l13832,-1766r,3182c13101,155,12176,-782,11057,-1396,9942,-2010,8601,-2317,7034,-2317v-2561,,-4647,1022,-6258,3066c-832,2797,-1636,5487,-1636,8820v,3332,804,6021,2412,8065c2387,18929,4473,19951,7034,19951v1567,,2908,-307,4023,-921c12176,18420,13101,17485,13832,16224xm1963,8820v,-2561,527,-4571,1581,-6029c4598,1333,6046,604,7888,604v1842,,3292,729,4350,2187c13301,4249,13832,6259,13832,8820v,2561,-531,4571,-1594,6029c11180,16307,9730,17036,7888,17036v-1842,,-3290,-729,-4344,-2187c2490,13391,1963,11381,1963,8820xe" fillcolor="black" stroked="f" strokeweight="17e-5mm">
                          <v:path arrowok="t" o:connecttype="custom" o:connectlocs="13832,16224;13832,27700;17315,27700;17315,-1766;13832,-1766;13832,1416;11057,-1396;7034,-2317;776,749;-1636,8820;776,16885;7034,19951;11057,19030;13832,16224;1963,8820;3544,2791;7888,604;12238,2791;13832,8820;12238,14849;7888,17036;3544,14849;1963,8820" o:connectangles="0,0,0,0,0,0,0,0,0,0,0,0,0,0,0,0,0,0,0,0,0,0,0"/>
                        </v:shape>
                        <v:shape id="Freeform: Shape 318" o:spid="_x0000_s1188" style="position:absolute;left:20063;top:72071;width:180;height:222;flip:y;visibility:visible;mso-wrap-style:square;v-text-anchor:middle" coordsize="17915,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" path="m9391,9533v-2815,,-4766,-321,-5853,-963c2452,7927,1909,6829,1909,5273v,-1236,408,-2217,1223,-2944c3948,1606,5055,1244,6453,1244v1934,,3485,685,4653,2054c12273,4668,12857,6487,12857,8758r,775l9391,9533xm16340,10975r,-12100l12857,-1125r,3217c12061,808,11069,-141,9882,-755,8694,-1369,7242,-1676,5526,-1676v-2169,,-3896,609,-5180,1829c-935,1373,-1575,3005,-1575,5049v,2384,798,4181,2393,5393c2418,11654,4801,12260,7967,12260r4890,l12857,12605v,1604,-528,2844,-1582,3720c10221,17202,8741,17640,6834,17640v-1211,,-2393,-145,-3544,-436c2143,16913,1040,16477,-18,15895r,3224c1254,19612,2490,19979,3690,20222v1199,246,2367,369,3502,369c10261,20591,12554,19795,14068,18204v1515,-1588,2272,-3997,2272,-7229xe" fillcolor="black" stroked="f" strokeweight="17e-5mm">
                          <v:path arrowok="t" o:connecttype="custom" o:connectlocs="9391,9533;3538,8570;1909,5273;3132,2329;6453,1244;11106,3298;12857,8758;12857,9533;9391,9533;16340,10975;16340,-1125;12857,-1125;12857,2092;9882,-755;5526,-1676;346,153;-1575,5049;818,10442;7967,12260;12857,12260;12857,12605;11275,16325;6834,17640;3290,17204;-18,15895;-18,19119;3690,20222;7192,20591;14068,18204;16340,10975" o:connectangles="0,0,0,0,0,0,0,0,0,0,0,0,0,0,0,0,0,0,0,0,0,0,0,0,0,0,0,0,0,0"/>
                        </v:shape>
                        <v:shape id="Freeform: Shape 319" o:spid="_x0000_s1189" style="position:absolute;left:20288;top:72015;width:132;height:273;flip:y;visibility:visible;mso-wrap-style:square;v-text-anchor:middle" coordsize="13231,27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" path="m5087,25052r,-6022l12261,19030r,-2709l5087,16321r,-11512c5087,3080,5324,1969,5796,1476,6269,983,7232,737,8686,737r3575,l12261,-2178r-3575,c5996,-2178,4140,-1677,3118,-675,2096,331,1585,2159,1585,4809r,11512l-971,16321r,2709l1585,19030r,6022l5087,25052xe" fillcolor="black" stroked="f" strokeweight="17e-5mm">
                          <v:path arrowok="t" o:connecttype="custom" o:connectlocs="5087,25052;5087,19030;12261,19030;12261,16321;5087,16321;5087,4809;5796,1476;8686,737;12261,737;12261,-2178;8686,-2178;3118,-675;1585,4809;1585,16321;-971,16321;-971,19030;1585,19030;1585,25052;5087,25052" o:connectangles="0,0,0,0,0,0,0,0,0,0,0,0,0,0,0,0,0,0,0"/>
                        </v:shape>
                        <v:shape id="Freeform: Shape 320" o:spid="_x0000_s1190" style="position:absolute;left:20453;top:72071;width:179;height:222;flip:y;visibility:visible;mso-wrap-style:square;v-text-anchor:middle" coordsize="17915,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" path="m9401,9533v-2815,,-4766,-321,-5853,-963c2462,7927,1919,6829,1919,5273v,-1236,408,-2217,1224,-2944c3958,1606,5065,1244,6463,1244v1934,,3485,685,4653,2054c12283,4668,12867,6487,12867,8758r,775l9401,9533xm16350,10975r,-12100l12867,-1125r,3217c12071,808,11079,-141,9892,-755,8704,-1369,7252,-1676,5536,-1676v-2169,,-3896,609,-5180,1829c-925,1373,-1565,3005,-1565,5049v,2384,798,4181,2393,5393c2428,11654,4811,12260,7977,12260r4890,l12867,12605v,1604,-528,2844,-1582,3720c10231,17202,8751,17640,6844,17640v-1211,,-2393,-145,-3544,-436c2153,16913,1050,16477,-8,15895r,3224c1264,19612,2500,19979,3700,20222v1200,246,2367,369,3502,369c10271,20591,12564,19795,14078,18204v1515,-1588,2272,-3997,2272,-7229xe" fillcolor="black" stroked="f" strokeweight="17e-5mm">
                          <v:path arrowok="t" o:connecttype="custom" o:connectlocs="9401,9533;3548,8570;1919,5273;3143,2329;6463,1244;11116,3298;12867,8758;12867,9533;9401,9533;16350,10975;16350,-1125;12867,-1125;12867,2092;9892,-755;5536,-1676;356,153;-1565,5049;828,10442;7977,12260;12867,12260;12867,12605;11285,16325;6844,17640;3300,17204;-8,15895;-8,19119;3700,20222;7202,20591;14078,18204;16350,10975" o:connectangles="0,0,0,0,0,0,0,0,0,0,0,0,0,0,0,0,0,0,0,0,0,0,0,0,0,0,0,0,0,0"/>
                        </v:shape>
                        <v:shape id="Freeform: Shape 321" o:spid="_x0000_s1191" style="position:absolute;left:20667;top:72288;width:39;height:38;flip:y;visibility:visible;mso-wrap-style:square;v-text-anchor:middle" coordsize="3877,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" path="" fillcolor="black" stroked="f" strokeweight="17e-5mm">
                          <v:path arrowok="t"/>
                        </v:shape>
                        <v:shape id="Freeform: Shape 322" o:spid="_x0000_s1192" style="position:absolute;left:20810;top:72166;width:102;height:31;flip:y;visibility:visible;mso-wrap-style:square;v-text-anchor:middle" coordsize="10202,3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" path="m-849,1419r10202,l9353,-1683r-10202,l-849,1419xe" fillcolor="black" stroked="f" strokeweight="17e-5mm">
                          <v:path arrowok="t" o:connecttype="custom" o:connectlocs="-849,1419;9353,1419;9353,-1683;-849,-1683;-849,1419" o:connectangles="0,0,0,0,0"/>
                        </v:shape>
                        <v:shape id="Freeform: Shape 323" o:spid="_x0000_s1193" style="position:absolute;left:20931;top:72288;width:38;height:38;flip:y;visibility:visible;mso-wrap-style:square;v-text-anchor:middle" coordsize="3877,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" path="" fillcolor="black" stroked="f" strokeweight="17e-5mm">
                          <v:path arrowok="t"/>
                        </v:shape>
                        <v:shape id="Freeform: Shape 324" o:spid="_x0000_s1194" style="position:absolute;left:21065;top:72076;width:207;height:212;flip:y;visibility:visible;mso-wrap-style:square;v-text-anchor:middle" coordsize="20635,21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" path="m-1580,19527r3689,l8737,1731r6629,17796l19055,19527,11100,-1680r-4731,l-1580,19527xe" fillcolor="black" stroked="f" strokeweight="17e-5mm">
                          <v:path arrowok="t" o:connecttype="custom" o:connectlocs="-1580,19527;2109,19527;8737,1731;15366,19527;19055,19527;11100,-1680;6369,-1680;-1580,19527" o:connectangles="0,0,0,0,0,0,0,0"/>
                        </v:shape>
                        <v:shape id="Freeform: Shape 325" o:spid="_x0000_s1195" style="position:absolute;left:21306;top:72071;width:180;height:222;flip:y;visibility:visible;mso-wrap-style:square;v-text-anchor:middle" coordsize="17915,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" path="m9423,9533v-2815,,-4766,-321,-5853,-963c2484,7927,1941,6829,1941,5273v,-1236,408,-2217,1224,-2944c3980,1606,5087,1244,6485,1244v1934,,3485,685,4653,2054c12305,4668,12889,6487,12889,8758r,775l9423,9533xm16372,10975r,-12100l12889,-1125r,3217c12093,808,11101,-141,9914,-755,8726,-1369,7274,-1676,5558,-1676v-2169,,-3896,609,-5180,1829c-903,1373,-1543,3005,-1543,5049v,2384,798,4181,2393,5393c2450,11654,4833,12260,7999,12260r4890,l12889,12605v,1604,-528,2844,-1582,3720c10253,17202,8773,17640,6866,17640v-1211,,-2393,-145,-3544,-436c2175,16913,1072,16477,14,15895r,3224c1286,19612,2522,19979,3722,20222v1200,246,2367,369,3502,369c10293,20591,12586,19795,14100,18204v1515,-1588,2272,-3997,2272,-7229xe" fillcolor="black" stroked="f" strokeweight="17e-5mm">
                          <v:path arrowok="t" o:connecttype="custom" o:connectlocs="9423,9533;3570,8570;1941,5273;3165,2329;6485,1244;11138,3298;12889,8758;12889,9533;9423,9533;16372,10975;16372,-1125;12889,-1125;12889,2092;9914,-755;5558,-1676;378,153;-1543,5049;850,10442;7999,12260;12889,12260;12889,12605;11307,16325;6866,17640;3322,17204;14,15895;14,19119;3722,20222;7224,20591;14100,18204;16372,10975" o:connectangles="0,0,0,0,0,0,0,0,0,0,0,0,0,0,0,0,0,0,0,0,0,0,0,0,0,0,0,0,0,0"/>
                        </v:shape>
                        <v:shape id="Freeform: Shape 326" o:spid="_x0000_s1196" style="position:absolute;left:21557;top:71993;width:35;height:295;flip:y;visibility:visible;mso-wrap-style:square;v-text-anchor:middle" coordsize="3483,2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" path="m-566,27103r3483,l2917,-2363r-3483,l-566,27103xe" fillcolor="black" stroked="f" strokeweight="17e-5mm">
                          <v:path arrowok="t" o:connecttype="custom" o:connectlocs="-566,27103;2917,27103;2917,-2363;-566,-2363;-566,27103" o:connectangles="0,0,0,0,0"/>
                        </v:shape>
                        <v:shape id="Freeform: Shape 327" o:spid="_x0000_s1197" style="position:absolute;left:21665;top:71993;width:35;height:295;flip:y;visibility:visible;mso-wrap-style:square;v-text-anchor:middle" coordsize="3483,2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" path="m-564,18845r3484,l2920,-2363r-3484,l-564,18845xm-564,27103r3484,l2920,22686r-3484,l-564,27103xe" fillcolor="black" stroked="f" strokeweight="17e-5mm">
                          <v:path arrowok="t" o:connecttype="custom" o:connectlocs="-564,18845;2920,18845;2920,-2363;-564,-2363;-564,18845;-564,27103;2920,27103;2920,22686;-564,22686;-564,27103" o:connectangles="0,0,0,0,0,0,0,0,0,0"/>
                        </v:shape>
                        <v:shape id="Freeform: Shape 328" o:spid="_x0000_s1198" style="position:absolute;left:21758;top:71993;width:189;height:300;flip:y;visibility:visible;mso-wrap-style:square;v-text-anchor:middle" coordsize="18951,30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" path="m13882,16224r,11476l17366,27700r,-29466l13882,-1766r,3182c13151,155,12226,-782,11107,-1396,9992,-2010,8651,-2317,7084,-2317v-2561,,-4647,1022,-6258,3066c-782,2797,-1586,5487,-1586,8820v,3332,804,6021,2412,8065c2437,18929,4523,19951,7084,19951v1567,,2908,-307,4023,-921c12226,18420,13151,17485,13882,16224xm2013,8820v,-2561,527,-4571,1581,-6029c4649,1333,6097,604,7938,604v1842,,3292,729,4350,2187c13351,4249,13882,6259,13882,8820v,2561,-531,4571,-1594,6029c11230,16307,9780,17036,7938,17036v-1841,,-3289,-729,-4344,-2187c2540,13391,2013,11381,2013,8820xe" fillcolor="black" stroked="f" strokeweight="17e-5mm">
                          <v:path arrowok="t" o:connecttype="custom" o:connectlocs="13882,16224;13882,27700;17366,27700;17366,-1766;13882,-1766;13882,1416;11107,-1396;7084,-2317;826,749;-1586,8820;826,16885;7084,19951;11107,19030;13882,16224;2013,8820;3594,2791;7938,604;12288,2791;13882,8820;12288,14849;7938,17036;3594,14849;2013,8820" o:connectangles="0,0,0,0,0,0,0,0,0,0,0,0,0,0,0,0,0,0,0,0,0,0,0"/>
                        </v:shape>
                        <v:shape id="Freeform: Shape 329" o:spid="_x0000_s1199" style="position:absolute;left:22006;top:72071;width:179;height:222;flip:y;visibility:visible;mso-wrap-style:square;v-text-anchor:middle" coordsize="17915,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" path="m9441,9533v-2815,,-4766,-321,-5853,-963c2502,7927,1959,6829,1959,5273v,-1236,408,-2217,1224,-2944c3998,1606,5105,1244,6503,1244v1934,,3485,685,4653,2054c12323,4668,12907,6487,12907,8758r,775l9441,9533xm16390,10975r,-12100l12907,-1125r,3217c12111,808,11119,-141,9932,-755,8744,-1369,7292,-1676,5576,-1676v-2169,,-3896,609,-5180,1829c-885,1373,-1525,3005,-1525,5049v,2384,798,4181,2393,5393c2468,11654,4851,12260,8017,12260r4890,l12907,12605v,1604,-528,2844,-1582,3720c10271,17202,8791,17640,6884,17640v-1211,,-2393,-145,-3544,-436c2193,16913,1090,16477,32,15895r,3224c1304,19612,2540,19979,3740,20222v1200,246,2367,369,3502,369c10312,20591,12604,19795,14118,18204v1515,-1588,2272,-3997,2272,-7229xe" fillcolor="black" stroked="f" strokeweight="17e-5mm">
                          <v:path arrowok="t" o:connecttype="custom" o:connectlocs="9441,9533;3588,8570;1959,5273;3183,2329;6503,1244;11156,3298;12907,8758;12907,9533;9441,9533;16390,10975;16390,-1125;12907,-1125;12907,2092;9932,-755;5576,-1676;396,153;-1525,5049;868,10442;8017,12260;12907,12260;12907,12605;11325,16325;6884,17640;3340,17204;32,15895;32,19119;3740,20222;7242,20591;14118,18204;16390,10975" o:connectangles="0,0,0,0,0,0,0,0,0,0,0,0,0,0,0,0,0,0,0,0,0,0,0,0,0,0,0,0,0,0"/>
                        </v:shape>
                        <v:shape id="Freeform: Shape 330" o:spid="_x0000_s1200" style="position:absolute;left:22230;top:72015;width:133;height:273;flip:y;visibility:visible;mso-wrap-style:square;v-text-anchor:middle" coordsize="13231,27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" path="m5137,25052r,-6022l12311,19030r,-2709l5137,16321r,-11512c5137,3080,5374,1969,5846,1476,6319,983,7282,737,8736,737r3575,l12311,-2178r-3575,c6046,-2178,4190,-1677,3168,-675,2146,331,1635,2159,1635,4809r,11512l-921,16321r,2709l1635,19030r,6022l5137,25052xe" fillcolor="black" stroked="f" strokeweight="17e-5mm">
                          <v:path arrowok="t" o:connecttype="custom" o:connectlocs="5137,25052;5137,19030;12311,19030;12311,16321;5137,16321;5137,4809;5846,1476;8736,737;12311,737;12311,-2178;8736,-2178;3168,-675;1635,4809;1635,16321;-921,16321;-921,19030;1635,19030;1635,25052;5137,25052" o:connectangles="0,0,0,0,0,0,0,0,0,0,0,0,0,0,0,0,0,0,0"/>
                        </v:shape>
                        <v:shape id="Freeform: Shape 331" o:spid="_x0000_s1201" style="position:absolute;left:22409;top:71993;width:34;height:295;flip:y;visibility:visible;mso-wrap-style:square;v-text-anchor:middle" coordsize="3483,2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" path="m-544,18845r3483,l2939,-2363r-3483,l-544,18845xm-544,27103r3483,l2939,22686r-3483,l-544,27103xe" fillcolor="black" stroked="f" strokeweight="17e-5mm">
                          <v:path arrowok="t" o:connecttype="custom" o:connectlocs="-544,18845;2939,18845;2939,-2363;-544,-2363;-544,18845;-544,27103;2939,27103;2939,22686;-544,22686;-544,27103" o:connectangles="0,0,0,0,0,0,0,0,0,0"/>
                        </v:shape>
                        <v:shape id="Freeform: Shape 332" o:spid="_x0000_s1202" style="position:absolute;left:22501;top:72071;width:195;height:222;flip:y;visibility:visible;mso-wrap-style:square;v-text-anchor:middle" coordsize="19466,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" path="m8121,17640v-1866,,-3342,-729,-4429,-2187c2606,13995,2063,11997,2063,9460v,-2536,539,-4534,1617,-5992c4763,2010,6243,1280,8121,1280v1858,,3328,732,4411,2194c13618,4940,14162,6936,14162,9460v,2513,-544,4504,-1630,5975c11449,16905,9979,17640,8121,17640xm8121,20591v3029,,5408,-985,7137,-2957c16991,15667,17857,12942,17857,9460v,-3470,-866,-6194,-2599,-8174c13529,-689,11150,-1676,8121,-1676v-3041,,-5424,987,-7149,2962c-749,3266,-1609,5990,-1609,9460v,3482,860,6207,2581,8174c2697,19606,5080,20591,8121,20591xe" fillcolor="black" stroked="f" strokeweight="17e-5mm">
                          <v:path arrowok="t" o:connecttype="custom" o:connectlocs="8121,17640;3692,15453;2063,9460;3680,3468;8121,1280;12532,3474;14162,9460;12532,15435;8121,17640;8121,20591;15258,17634;17857,9460;15258,1286;8121,-1676;972,1286;-1609,9460;972,17634;8121,20591" o:connectangles="0,0,0,0,0,0,0,0,0,0,0,0,0,0,0,0,0,0"/>
                        </v:shape>
                        <v:shape id="Freeform: Shape 333" o:spid="_x0000_s1203" style="position:absolute;left:22752;top:72071;width:178;height:217;flip:y;visibility:visible;mso-wrap-style:square;v-text-anchor:middle" coordsize="17763,21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" path="m16074,11081r,-12803l12590,-1722r,12688c12590,12974,12198,14474,11414,15468v-783,998,-1956,1497,-3520,1497c6012,16965,4528,16365,3441,15165,2355,13969,1812,12335,1812,10263r,-11985l-1690,-1722r,21207l1812,19485r,-3296c2648,17465,3629,18419,4756,19049v1131,630,2436,945,3914,945c11106,19994,12947,19241,14195,17734v1252,-1507,1879,-3724,1879,-6653xe" fillcolor="black" stroked="f" strokeweight="17e-5mm">
                          <v:path arrowok="t" o:connecttype="custom" o:connectlocs="16074,11081;16074,-1722;12590,-1722;12590,10966;11414,15468;7894,16965;3441,15165;1812,10263;1812,-1722;-1690,-1722;-1690,19485;1812,19485;1812,16189;4756,19049;8670,19994;14195,17734;16074,11081" o:connectangles="0,0,0,0,0,0,0,0,0,0,0,0,0,0,0,0,0"/>
                        </v:shape>
                        <v:shape id="Freeform: Shape 334" o:spid="_x0000_s1204" style="position:absolute;left:22963;top:72288;width:39;height:38;flip:y;visibility:visible;mso-wrap-style:square;v-text-anchor:middle" coordsize="3877,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" path="" fillcolor="black" stroked="f" strokeweight="17e-5mm">
                          <v:path arrowok="t"/>
                        </v:shape>
                        <v:shape id="Freeform: Shape 335" o:spid="_x0000_s1205" style="position:absolute;left:23085;top:72005;width:239;height:283;flip:y;visibility:visible;mso-wrap-style:square;v-text-anchor:middle" coordsize="23913,28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" path="m-1588,26008r23913,l22325,22785r-10033,l12292,-2264r-3841,l8451,22785r-10039,l-1588,26008xe" fillcolor="black" stroked="f" strokeweight="17e-5mm">
                          <v:path arrowok="t" o:connecttype="custom" o:connectlocs="-1588,26008;22325,26008;22325,22785;12292,22785;12292,-2264;8451,-2264;8451,22785;-1588,22785;-1588,26008" o:connectangles="0,0,0,0,0,0,0,0,0"/>
                        </v:shape>
                        <v:shape id="Freeform: Shape 336" o:spid="_x0000_s1206" style="position:absolute;left:23278;top:72071;width:195;height:222;flip:y;visibility:visible;mso-wrap-style:square;v-text-anchor:middle" coordsize="19466,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" path="m8141,17640v-1866,,-3342,-729,-4429,-2187c2626,13995,2083,11997,2083,9460v,-2536,539,-4534,1617,-5992c4783,2010,6263,1280,8141,1280v1858,,3328,732,4411,2194c13638,4940,14182,6936,14182,9460v,2513,-544,4504,-1630,5975c11469,16905,9999,17640,8141,17640xm8141,20591v3029,,5408,-985,7137,-2957c17011,15667,17877,12942,17877,9460v,-3470,-866,-6194,-2599,-8174c13549,-689,11170,-1676,8141,-1676v-3041,,-5424,987,-7149,2962c-729,3266,-1589,5990,-1589,9460v,3482,860,6207,2581,8174c2717,19606,5100,20591,8141,20591xe" fillcolor="black" stroked="f" strokeweight="17e-5mm">
                          <v:path arrowok="t" o:connecttype="custom" o:connectlocs="8141,17640;3712,15453;2083,9460;3700,3468;8141,1280;12552,3474;14182,9460;12552,15435;8141,17640;8141,20591;15278,17634;17877,9460;15278,1286;8141,-1676;992,1286;-1589,9460;992,17634;8141,20591" o:connectangles="0,0,0,0,0,0,0,0,0,0,0,0,0,0,0,0,0,0"/>
                        </v:shape>
                        <v:shape id="Freeform: Shape 337" o:spid="_x0000_s1207" style="position:absolute;left:23505;top:72015;width:132;height:273;flip:y;visibility:visible;mso-wrap-style:square;v-text-anchor:middle" coordsize="13231,27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" path="m5170,25052r,-6022l12344,19030r,-2709l5170,16321r,-11512c5170,3080,5406,1969,5879,1476,6352,983,7315,737,8769,737r3575,l12344,-2178r-3575,c6079,-2178,4223,-1677,3201,-675,2179,331,1668,2159,1668,4809r,11512l-888,16321r,2709l1668,19030r,6022l5170,25052xe" fillcolor="black" stroked="f" strokeweight="17e-5mm">
                          <v:path arrowok="t" o:connecttype="custom" o:connectlocs="5170,25052;5170,19030;12344,19030;12344,16321;5170,16321;5170,4809;5879,1476;8769,737;12344,737;12344,-2178;8769,-2178;3201,-675;1668,4809;1668,16321;-888,16321;-888,19030;1668,19030;1668,25052;5170,25052" o:connectangles="0,0,0,0,0,0,0,0,0,0,0,0,0,0,0,0,0,0,0"/>
                        </v:shape>
                        <v:shape id="Freeform: Shape 338" o:spid="_x0000_s1208" style="position:absolute;left:23670;top:72071;width:179;height:222;flip:y;visibility:visible;mso-wrap-style:square;v-text-anchor:middle" coordsize="17915,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" path="m9484,9533v-2815,,-4766,-321,-5853,-963c2545,7927,2002,6829,2002,5273v,-1236,408,-2217,1223,-2944c4041,1606,5148,1244,6546,1244v1934,,3485,685,4653,2054c12366,4668,12950,6487,12950,8758r,775l9484,9533xm16433,10975r,-12100l12950,-1125r,3217c12154,808,11162,-141,9975,-755,8787,-1369,7335,-1676,5619,-1676v-2169,,-3896,609,-5180,1829c-842,1373,-1482,3005,-1482,5049v,2384,798,4181,2393,5393c2511,11654,4894,12260,8060,12260r4890,l12950,12605v,1604,-528,2844,-1582,3720c10314,17202,8834,17640,6927,17640v-1211,,-2393,-145,-3544,-436c2236,16913,1133,16477,75,15895r,3224c1347,19612,2583,19979,3783,20222v1199,246,2367,369,3502,369c10354,20591,12647,19795,14161,18204v1515,-1588,2272,-3997,2272,-7229xe" fillcolor="black" stroked="f" strokeweight="17e-5mm">
                          <v:path arrowok="t" o:connecttype="custom" o:connectlocs="9484,9533;3631,8570;2002,5273;3225,2329;6546,1244;11199,3298;12950,8758;12950,9533;9484,9533;16433,10975;16433,-1125;12950,-1125;12950,2092;9975,-755;5619,-1676;439,153;-1482,5049;911,10442;8060,12260;12950,12260;12950,12605;11368,16325;6927,17640;3383,17204;75,15895;75,19119;3783,20222;7285,20591;14161,18204;16433,10975" o:connectangles="0,0,0,0,0,0,0,0,0,0,0,0,0,0,0,0,0,0,0,0,0,0,0,0,0,0,0,0,0,0"/>
                        </v:shape>
                        <v:shape id="Freeform: Shape 339" o:spid="_x0000_s1209" style="position:absolute;left:23920;top:71993;width:35;height:295;flip:y;visibility:visible;mso-wrap-style:square;v-text-anchor:middle" coordsize="3483,2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" path="m-505,27103r3483,l2978,-2363r-3483,l-505,27103xe" fillcolor="black" stroked="f" strokeweight="17e-5mm">
                          <v:path arrowok="t" o:connecttype="custom" o:connectlocs="-505,27103;2978,27103;2978,-2363;-505,-2363;-505,27103" o:connectangles="0,0,0,0,0"/>
                        </v:shape>
                        <v:shape id="Freeform: Shape 340" o:spid="_x0000_s1210" style="position:absolute;left:24037;top:72087;width:40;height:201;flip:y;visibility:visible;mso-wrap-style:square;v-text-anchor:middle" coordsize="3992,20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" path="m-691,3227r3992,l3301,-1584r-3992,l-691,3227xm-691,18466r3992,l3301,13661r-3992,l-691,18466xe" fillcolor="black" stroked="f" strokeweight="17e-5mm">
                          <v:path arrowok="t" o:connecttype="custom" o:connectlocs="-691,3227;3301,3227;3301,-1584;-691,-1584;-691,3227;-691,18466;3301,18466;3301,13661;-691,13661;-691,18466" o:connectangles="0,0,0,0,0,0,0,0,0,0"/>
                        </v:shape>
                        <v:shape id="Freeform: Shape 341" o:spid="_x0000_s1211" style="position:absolute;left:24122;top:72288;width:39;height:38;flip:y;visibility:visible;mso-wrap-style:square;v-text-anchor:middle" coordsize="3877,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" path="" fillcolor="black" stroked="f" strokeweight="17e-5mm">
                          <v:path arrowok="t"/>
                        </v:shape>
                        <v:shape id="Freeform: Shape 342" o:spid="_x0000_s1212" style="position:absolute;left:24270;top:72000;width:195;height:293;flip:y;visibility:visible;mso-wrap-style:square;v-text-anchor:middle" coordsize="19502,2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" path="m201,-1121r,3484c1163,1906,2134,1559,3115,1321,4101,1082,5068,963,6017,963v2525,,4452,848,5780,2545c13130,5205,13892,7784,14081,11246,13350,10159,12421,9325,11294,8743,10172,8161,8930,7871,7568,7871v-2827,,-5065,854,-6712,2563c-792,12146,-1616,14487,-1616,17456v,2901,858,5227,2575,6981c2675,26194,4959,27072,7811,27072v3271,,5768,-1254,7488,-3762c17024,20805,17886,17168,17886,12397v,-4456,-1058,-8012,-3174,-10670c12599,-931,9758,-2260,6187,-2260v-961,,-1935,95,-2920,284c2285,-1786,1263,-1501,201,-1121xm7811,10864v1716,,3076,586,4077,1757c12894,13797,13397,15408,13397,17456v,2032,-503,3638,-1509,4817c10887,23453,9527,24043,7811,24043v-1717,,-3076,-590,-4078,-1770c2732,21094,2231,19488,2231,17456v,-2048,501,-3659,1502,-4835c4735,11450,6094,10864,7811,10864xe" fillcolor="black" stroked="f" strokeweight="17e-5mm">
                          <v:path arrowok="t" o:connecttype="custom" o:connectlocs="201,-1121;201,2363;3115,1321;6017,963;11797,3508;14081,11246;11294,8743;7568,7871;856,10434;-1616,17456;959,24437;7811,27072;15299,23310;17886,12397;14712,1727;6187,-2260;3267,-1976;201,-1121;7811,10864;11888,12621;13397,17456;11888,22273;7811,24043;3733,22273;2231,17456;3733,12621;7811,10864" o:connectangles="0,0,0,0,0,0,0,0,0,0,0,0,0,0,0,0,0,0,0,0,0,0,0,0,0,0,0"/>
                        </v:shape>
                        <v:shape id="Freeform: Shape 343" o:spid="_x0000_s1213" style="position:absolute;left:24524;top:72005;width:182;height:283;flip:y;visibility:visible;mso-wrap-style:square;v-text-anchor:middle" coordsize="18175,28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" path="m-1622,26008r18175,l16553,24379,6290,-2264r-3993,l11955,22785r-13577,l-1622,26008xe" fillcolor="black" stroked="f" strokeweight="17e-5mm">
                          <v:path arrowok="t" o:connecttype="custom" o:connectlocs="-1622,26008;16553,26008;16553,24379;6290,-2264;2297,-2264;11955,22785;-1622,22785;-1622,26008" o:connectangles="0,0,0,0,0,0,0,0"/>
                        </v:shape>
                      </v:group>
                      <v:shape id="Freeform: Shape 344" o:spid="_x0000_s1214" style="position:absolute;left:17725;top:72585;width:776;height:272;visibility:visible;mso-wrap-style:square;v-text-anchor:middle" coordsize="77549,2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" path="m,27145r77550,l77550,,,,,27145xe" fillcolor="#2ca02c" stroked="f" strokeweight=".1073mm">
                        <v:path arrowok="t" o:connecttype="custom" o:connectlocs="0,27145;77550,27145;77550,0;0,0" o:connectangles="0,0,0,0"/>
                      </v:shape>
                      <v:group id="_x0000_s1215" style="position:absolute;left:18837;top:72562;width:4706;height:376" coordorigin="18837,72562" coordsize="4706,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7l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">
                        <v:shape id="Freeform: Shape 346" o:spid="_x0000_s1216" style="position:absolute;left:18837;top:72569;width:198;height:293;flip:y;visibility:visible;mso-wrap-style:square;v-text-anchor:middle" coordsize="19896,2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" path="m16386,25651r,-3733c14936,22613,13567,23130,12278,23470v-1288,343,-2532,515,-3732,515c6466,23985,4861,23581,3730,22773,2599,21965,2033,20816,2033,19325v,-1252,376,-2197,1127,-2836c3911,15855,5335,15342,7431,14950r2309,-472c12591,13932,14696,12975,16053,11606v1357,-1370,2035,-3202,2035,-5496c18088,3367,17170,1289,15332,-125,13498,-1539,10808,-2246,7262,-2246v-1337,,-2761,152,-4272,455c1484,-1488,-77,-1040,-1693,-446r,3938c-142,2624,1379,1967,2869,1523,4360,1083,5824,863,7262,863v2181,,3865,428,5053,1284c13502,3008,14096,4234,14096,5825v,1386,-426,2470,-1279,3254c11965,9863,10568,10450,8625,10842r-2333,455c3441,11862,1377,12751,101,13963v-1273,1212,-1909,2898,-1909,5059c-1808,21523,-927,23492,834,24930v1761,1438,4186,2157,7276,2157c9439,27087,10790,26966,12163,26723v1377,-238,2785,-595,4223,-1072xe" fillcolor="black" stroked="f" strokeweight="17e-5mm">
                          <v:path arrowok="t" o:connecttype="custom" o:connectlocs="16386,25651;16386,21918;12278,23470;8546,23985;3730,22773;2033,19325;3160,16489;7431,14950;9740,14478;16053,11606;18088,6110;15332,-125;7262,-2246;2990,-1791;-1693,-446;-1693,3492;2869,1523;7262,863;12315,2147;14096,5825;12817,9079;8625,10842;6292,11297;101,13963;-1808,19022;834,24930;8110,27087;12163,26723;16386,25651" o:connectangles="0,0,0,0,0,0,0,0,0,0,0,0,0,0,0,0,0,0,0,0,0,0,0,0,0,0,0,0,0"/>
                        </v:shape>
                        <v:shape id="Freeform: Shape 347" o:spid="_x0000_s1217" style="position:absolute;left:19092;top:72640;width:190;height:298;flip:y;visibility:visible;mso-wrap-style:square;v-text-anchor:middle" coordsize="18975,29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" path="m1617,10205r,-11246l-1884,-1041r,29272l1617,28231r,-3217c2353,26274,3277,27209,4392,27819v1119,614,2454,921,4005,921c10974,28740,13066,27718,14674,25674v1611,-2044,2417,-4732,2417,-8065c17091,14277,16285,11587,14674,9539,13066,7495,10974,6473,8397,6473v-1551,,-2886,307,-4005,921c3277,8008,2353,8945,1617,10205xm13474,17609v,2561,-527,4571,-1581,6029c10839,25097,9391,25826,7549,25826v-1846,,-3296,-729,-4350,-2188c2145,22180,1617,20170,1617,17609v,-2561,528,-4570,1582,-6028c4253,10122,5703,9393,7549,9393v1842,,3290,729,4344,2188c12947,13039,13474,15048,13474,17609xe" fillcolor="black" stroked="f" strokeweight="17e-5mm">
                          <v:path arrowok="t" o:connecttype="custom" o:connectlocs="1617,10205;1617,-1041;-1884,-1041;-1884,28231;1617,28231;1617,25014;4392,27819;8397,28740;14674,25674;17091,17609;14674,9539;8397,6473;4392,7394;1617,10205;13474,17609;11893,23638;7549,25826;3199,23638;1617,17609;3199,11581;7549,9393;11893,11581;13474,17609" o:connectangles="0,0,0,0,0,0,0,0,0,0,0,0,0,0,0,0,0,0,0,0,0,0,0"/>
                        </v:shape>
                        <v:shape id="Freeform: Shape 348" o:spid="_x0000_s1218" style="position:absolute;left:19340;top:72562;width:35;height:295;flip:y;visibility:visible;mso-wrap-style:square;v-text-anchor:middle" coordsize="3483,2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" path="m-624,27118r3484,l2860,-2348r-3484,l-624,27118xe" fillcolor="black" stroked="f" strokeweight="17e-5mm">
                          <v:path arrowok="t" o:connecttype="custom" o:connectlocs="-624,27118;2860,27118;2860,-2348;-624,-2348;-624,27118" o:connectangles="0,0,0,0,0"/>
                        </v:shape>
                        <v:shape id="Freeform: Shape 349" o:spid="_x0000_s1219" style="position:absolute;left:19447;top:72562;width:35;height:295;flip:y;visibility:visible;mso-wrap-style:square;v-text-anchor:middle" coordsize="3483,2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" path="m-621,18859r3484,l2863,-2348r-3484,l-621,18859xm-621,27118r3484,l2863,22701r-3484,l-621,27118xe" fillcolor="black" stroked="f" strokeweight="17e-5mm">
                          <v:path arrowok="t" o:connecttype="custom" o:connectlocs="-621,18859;2863,18859;2863,-2348;-621,-2348;-621,18859;-621,27118;2863,27118;2863,22701;-621,22701;-621,27118" o:connectangles="0,0,0,0,0,0,0,0,0,0"/>
                        </v:shape>
                        <v:shape id="Freeform: Shape 350" o:spid="_x0000_s1220" style="position:absolute;left:19529;top:72585;width:132;height:272;flip:y;visibility:visible;mso-wrap-style:square;v-text-anchor:middle" coordsize="13231,27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" path="m5068,25067r,-6023l12241,19044r,-2708l5068,16336r,-11513c5068,3094,5304,1983,5777,1491,6249,998,7212,751,8666,751r3575,l12241,-2163r-3575,c5976,-2163,4120,-1662,3099,-660,2077,345,1566,2173,1566,4823r,11513l-991,16336r,2708l1566,19044r,6023l5068,25067xe" fillcolor="black" stroked="f" strokeweight="17e-5mm">
                          <v:path arrowok="t" o:connecttype="custom" o:connectlocs="5068,25067;5068,19044;12241,19044;12241,16336;5068,16336;5068,4823;5777,1491;8666,751;12241,751;12241,-2163;8666,-2163;3099,-660;1566,4823;1566,16336;-991,16336;-991,19044;1566,19044;1566,25067;5068,25067" o:connectangles="0,0,0,0,0,0,0,0,0,0,0,0,0,0,0,0,0,0,0"/>
                        </v:shape>
                        <v:shape id="Freeform: Shape 351" o:spid="_x0000_s1221" style="position:absolute;left:19671;top:72857;width:38;height:39;flip:y;visibility:visible;mso-wrap-style:square;v-text-anchor:middle" coordsize="3877,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" path="" fillcolor="black" stroked="f" strokeweight="17e-5mm">
                          <v:path arrowok="t"/>
                        </v:shape>
                        <v:shape id="Freeform: Shape 352" o:spid="_x0000_s1222" style="position:absolute;left:19815;top:72562;width:190;height:300;flip:y;visibility:visible;mso-wrap-style:square;v-text-anchor:middle" coordsize="18951,30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" path="m13832,16239r,11476l17315,27715r,-29466l13832,-1751r,3181c13101,170,12176,-767,11057,-1381,9942,-1995,8601,-2302,7034,-2302v-2561,,-4647,1022,-6258,3066c-832,2812,-1636,5502,-1636,8835v,3332,804,6020,2412,8064c2387,18943,4473,19965,7034,19965v1567,,2908,-307,4023,-921c12176,18434,13101,17499,13832,16239xm1963,8835v,-2561,527,-4571,1581,-6029c4598,1347,6046,618,7888,618v1842,,3292,729,4350,2188c13301,4264,13832,6274,13832,8835v,2561,-531,4570,-1594,6028c11180,16322,9730,17051,7888,17051v-1842,,-3290,-729,-4344,-2188c2490,13405,1963,11396,1963,8835xe" fillcolor="black" stroked="f" strokeweight="17e-5mm">
                          <v:path arrowok="t" o:connecttype="custom" o:connectlocs="13832,16239;13832,27715;17315,27715;17315,-1751;13832,-1751;13832,1430;11057,-1381;7034,-2302;776,764;-1636,8835;776,16899;7034,19965;11057,19044;13832,16239;1963,8835;3544,2806;7888,618;12238,2806;13832,8835;12238,14863;7888,17051;3544,14863;1963,8835" o:connectangles="0,0,0,0,0,0,0,0,0,0,0,0,0,0,0,0,0,0,0,0,0,0,0"/>
                        </v:shape>
                        <v:shape id="Freeform: Shape 353" o:spid="_x0000_s1223" style="position:absolute;left:20063;top:72640;width:180;height:222;flip:y;visibility:visible;mso-wrap-style:square;v-text-anchor:middle" coordsize="17915,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" path="m9391,9548v-2815,,-4766,-321,-5853,-964c2452,7942,1909,6843,1909,5288v,-1236,408,-2218,1223,-2945c3948,1620,5055,1259,6453,1259v1934,,3485,684,4653,2054c12273,4682,12857,6502,12857,8772r,776l9391,9548xm16340,10990r,-12100l12857,-1110r,3217c12061,822,11069,-127,9882,-741,8694,-1355,7242,-1662,5526,-1662v-2169,,-3896,610,-5180,1830c-935,1388,-1575,3020,-1575,5064v,2383,798,4181,2393,5393c2418,11668,4801,12274,7967,12274r4890,l12857,12620v,1603,-528,2844,-1582,3720c10221,17217,8741,17655,6834,17655v-1211,,-2393,-145,-3544,-436c2143,16928,1040,16492,-18,15910r,3223c1254,19626,2490,19994,3690,20236v1199,247,2367,370,3502,370c10261,20606,12554,19810,14068,18219v1515,-1588,2272,-3998,2272,-7229xe" fillcolor="black" stroked="f" strokeweight="17e-5mm">
                          <v:path arrowok="t" o:connecttype="custom" o:connectlocs="9391,9548;3538,8584;1909,5288;3132,2343;6453,1259;11106,3313;12857,8772;12857,9548;9391,9548;16340,10990;16340,-1110;12857,-1110;12857,2107;9882,-741;5526,-1662;346,168;-1575,5064;818,10457;7967,12274;12857,12274;12857,12620;11275,16340;6834,17655;3290,17219;-18,15910;-18,19133;3690,20236;7192,20606;14068,18219;16340,10990" o:connectangles="0,0,0,0,0,0,0,0,0,0,0,0,0,0,0,0,0,0,0,0,0,0,0,0,0,0,0,0,0,0"/>
                        </v:shape>
                        <v:shape id="Freeform: Shape 354" o:spid="_x0000_s1224" style="position:absolute;left:20288;top:72585;width:132;height:272;flip:y;visibility:visible;mso-wrap-style:square;v-text-anchor:middle" coordsize="13231,27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" path="m5087,25067r,-6023l12261,19044r,-2708l5087,16336r,-11513c5087,3094,5324,1983,5796,1491,6269,998,7232,751,8686,751r3575,l12261,-2163r-3575,c5996,-2163,4140,-1662,3118,-660,2096,345,1585,2173,1585,4823r,11513l-971,16336r,2708l1585,19044r,6023l5087,25067xe" fillcolor="black" stroked="f" strokeweight="17e-5mm">
                          <v:path arrowok="t" o:connecttype="custom" o:connectlocs="5087,25067;5087,19044;12261,19044;12261,16336;5087,16336;5087,4823;5796,1491;8686,751;12261,751;12261,-2163;8686,-2163;3118,-660;1585,4823;1585,16336;-971,16336;-971,19044;1585,19044;1585,25067;5087,25067" o:connectangles="0,0,0,0,0,0,0,0,0,0,0,0,0,0,0,0,0,0,0"/>
                        </v:shape>
                        <v:shape id="Freeform: Shape 355" o:spid="_x0000_s1225" style="position:absolute;left:20453;top:72640;width:179;height:222;flip:y;visibility:visible;mso-wrap-style:square;v-text-anchor:middle" coordsize="17915,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" path="m9401,9548v-2815,,-4766,-321,-5853,-964c2462,7942,1919,6843,1919,5288v,-1236,408,-2218,1224,-2945c3958,1620,5065,1259,6463,1259v1934,,3485,684,4653,2054c12283,4682,12867,6502,12867,8772r,776l9401,9548xm16350,10990r,-12100l12867,-1110r,3217c12071,822,11079,-127,9892,-741,8704,-1355,7252,-1662,5536,-1662v-2169,,-3896,610,-5180,1830c-925,1388,-1565,3020,-1565,5064v,2383,798,4181,2393,5393c2428,11668,4811,12274,7977,12274r4890,l12867,12620v,1603,-528,2844,-1582,3720c10231,17217,8751,17655,6844,17655v-1211,,-2393,-145,-3544,-436c2153,16928,1050,16492,-8,15910r,3223c1264,19626,2500,19994,3700,20236v1200,247,2367,370,3502,370c10271,20606,12564,19810,14078,18219v1515,-1588,2272,-3998,2272,-7229xe" fillcolor="black" stroked="f" strokeweight="17e-5mm">
                          <v:path arrowok="t" o:connecttype="custom" o:connectlocs="9401,9548;3548,8584;1919,5288;3143,2343;6463,1259;11116,3313;12867,8772;12867,9548;9401,9548;16350,10990;16350,-1110;12867,-1110;12867,2107;9892,-741;5536,-1662;356,168;-1565,5064;828,10457;7977,12274;12867,12274;12867,12620;11285,16340;6844,17655;3300,17219;-8,15910;-8,19133;3700,20236;7202,20606;14078,18219;16350,10990" o:connectangles="0,0,0,0,0,0,0,0,0,0,0,0,0,0,0,0,0,0,0,0,0,0,0,0,0,0,0,0,0,0"/>
                        </v:shape>
                        <v:shape id="Freeform: Shape 356" o:spid="_x0000_s1226" style="position:absolute;left:20667;top:72857;width:39;height:39;flip:y;visibility:visible;mso-wrap-style:square;v-text-anchor:middle" coordsize="3877,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" path="" fillcolor="black" stroked="f" strokeweight="17e-5mm">
                          <v:path arrowok="t"/>
                        </v:shape>
                        <v:shape id="Freeform: Shape 357" o:spid="_x0000_s1227" style="position:absolute;left:20810;top:72735;width:102;height:31;flip:y;visibility:visible;mso-wrap-style:square;v-text-anchor:middle" coordsize="10202,3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" path="m-849,1434r10202,l9353,-1668r-10202,l-849,1434xe" fillcolor="black" stroked="f" strokeweight="17e-5mm">
                          <v:path arrowok="t" o:connecttype="custom" o:connectlocs="-849,1434;9353,1434;9353,-1668;-849,-1668;-849,1434" o:connectangles="0,0,0,0,0"/>
                        </v:shape>
                        <v:shape id="Freeform: Shape 358" o:spid="_x0000_s1228" style="position:absolute;left:20931;top:72857;width:38;height:39;flip:y;visibility:visible;mso-wrap-style:square;v-text-anchor:middle" coordsize="3877,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" path="" fillcolor="black" stroked="f" strokeweight="17e-5mm">
                          <v:path arrowok="t"/>
                        </v:shape>
                        <v:shape id="Freeform: Shape 359" o:spid="_x0000_s1229" style="position:absolute;left:21064;top:72585;width:132;height:272;flip:y;visibility:visible;mso-wrap-style:square;v-text-anchor:middle" coordsize="13231,27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" path="m5107,25067r,-6023l12281,19044r,-2708l5107,16336r,-11513c5107,3094,5344,1983,5816,1491,6289,998,7252,751,8706,751r3575,l12281,-2163r-3575,c6016,-2163,4160,-1662,3138,-660,2116,345,1605,2173,1605,4823r,11513l-951,16336r,2708l1605,19044r,6023l5107,25067xe" fillcolor="black" stroked="f" strokeweight="17e-5mm">
                          <v:path arrowok="t" o:connecttype="custom" o:connectlocs="5107,25067;5107,19044;12281,19044;12281,16336;5107,16336;5107,4823;5816,1491;8706,751;12281,751;12281,-2163;8706,-2163;3138,-660;1605,4823;1605,16336;-951,16336;-951,19044;1605,19044;1605,25067;5107,25067" o:connectangles="0,0,0,0,0,0,0,0,0,0,0,0,0,0,0,0,0,0,0"/>
                        </v:shape>
                        <v:shape id="Freeform: Shape 360" o:spid="_x0000_s1230" style="position:absolute;left:21227;top:72640;width:197;height:222;flip:y;visibility:visible;mso-wrap-style:square;v-text-anchor:middle" coordsize="19654,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" path="m17997,10366r,-1703l1978,8663c2131,6264,2854,4436,4147,3180,5439,1923,7241,1295,9551,1295v1337,,2634,164,3890,491c14697,2113,15945,2606,17185,3264r,-3296c15933,-561,14650,-965,13338,-1244v-1313,-278,-2644,-418,-3993,-418c5960,-1662,3280,-678,1305,1289,-670,3260,-1657,5926,-1657,9287v,3470,937,6223,2811,8259c3028,19586,5556,20606,8739,20606v2852,,5108,-919,6768,-2757c17167,16015,17997,13521,17997,10366xm14513,11390v-24,1902,-557,3421,-1599,4556c11872,17085,10492,17655,8776,17655v-1943,,-3498,-549,-4666,-1648c2943,14908,2271,13361,2093,11366r12420,24xe" fillcolor="black" stroked="f" strokeweight="17e-5mm">
                          <v:path arrowok="t" o:connecttype="custom" o:connectlocs="17997,10366;17997,8663;1978,8663;4147,3180;9551,1295;13441,1786;17185,3264;17185,-32;13338,-1244;9345,-1662;1305,1289;-1657,9287;1154,17546;8739,20606;15507,17849;17997,10366;14513,11390;12914,15946;8776,17655;4110,16007;2093,11366;14513,11390" o:connectangles="0,0,0,0,0,0,0,0,0,0,0,0,0,0,0,0,0,0,0,0,0,0"/>
                        </v:shape>
                        <v:shape id="Freeform: Shape 361" o:spid="_x0000_s1231" style="position:absolute;left:21465;top:72640;width:162;height:222;flip:y;visibility:visible;mso-wrap-style:square;v-text-anchor:middle" coordsize="16206,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" path="m13707,19473r,-3296c12725,16681,11703,17059,10641,17310v-1058,254,-2157,381,-3296,381c5616,17691,4320,17427,3455,16898,2591,16368,2159,15573,2159,14510v,-808,309,-1442,927,-1902c3704,12147,4948,11709,6818,11293r1194,-267c10483,10497,12240,9750,13282,8784v1043,-965,1564,-2312,1564,-4041c14846,2772,14066,1210,12507,59,10948,-1088,8805,-1662,6079,-1662v-1135,,-2319,111,-3550,333c1297,-1106,,-775,-1361,-335r,3599c-73,2594,1196,2091,2444,1756,3692,1424,4930,1259,6158,1259v1639,,2900,280,3780,842c10823,2662,11265,3454,11265,4476v,945,-319,1671,-957,2175c9674,7156,8276,7643,6115,8112l4903,8397c2747,8849,1188,9546,226,10487v-957,941,-1436,2232,-1436,3872c-1210,16354,-503,17893,911,18976v1414,1087,3421,1630,6022,1630c8218,20606,9427,20511,10562,20321v1139,-186,2187,-469,3145,-848xe" fillcolor="black" stroked="f" strokeweight="17e-5mm">
                          <v:path arrowok="t" o:connecttype="custom" o:connectlocs="13707,19473;13707,16177;10641,17310;7345,17691;3455,16898;2159,14510;3086,12608;6818,11293;8012,11026;13282,8784;14846,4743;12507,59;6079,-1662;2529,-1329;-1361,-335;-1361,3264;2444,1756;6158,1259;9938,2101;11265,4476;10308,6651;6115,8112;4903,8397;226,10487;-1210,14359;911,18976;6933,20606;10562,20321;13707,19473" o:connectangles="0,0,0,0,0,0,0,0,0,0,0,0,0,0,0,0,0,0,0,0,0,0,0,0,0,0,0,0,0"/>
                        </v:shape>
                        <v:shape id="Freeform: Shape 362" o:spid="_x0000_s1232" style="position:absolute;left:21657;top:72585;width:132;height:272;flip:y;visibility:visible;mso-wrap-style:square;v-text-anchor:middle" coordsize="13231,27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" path="m5123,25067r,-6023l12296,19044r,-2708l5123,16336r,-11513c5123,3094,5359,1983,5831,1491,6304,998,7267,751,8721,751r3575,l12296,-2163r-3575,c6031,-2163,4175,-1662,3153,-660,2132,345,1621,2173,1621,4823r,11513l-936,16336r,2708l1621,19044r,6023l5123,25067xe" fillcolor="black" stroked="f" strokeweight="17e-5mm">
                          <v:path arrowok="t" o:connecttype="custom" o:connectlocs="5123,25067;5123,19044;12296,19044;12296,16336;5123,16336;5123,4823;5831,1491;8721,751;12296,751;12296,-2163;8721,-2163;3153,-660;1621,4823;1621,16336;-936,16336;-936,19044;1621,19044;1621,25067;5123,25067" o:connectangles="0,0,0,0,0,0,0,0,0,0,0,0,0,0,0,0,0,0,0"/>
                        </v:shape>
                        <v:shape id="Freeform: Shape 363" o:spid="_x0000_s1233" style="position:absolute;left:21798;top:72857;width:39;height:39;flip:y;visibility:visible;mso-wrap-style:square;v-text-anchor:middle" coordsize="3877,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" path="" fillcolor="black" stroked="f" strokeweight="17e-5mm">
                          <v:path arrowok="t"/>
                        </v:shape>
                        <v:shape id="Freeform: Shape 364" o:spid="_x0000_s1234" style="position:absolute;left:21921;top:72574;width:239;height:283;flip:y;visibility:visible;mso-wrap-style:square;v-text-anchor:middle" coordsize="23913,28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" path="m-1618,26023r23913,l22295,22800r-10033,l12262,-2249r-3841,l8421,22800r-10039,l-1618,26023xe" fillcolor="black" stroked="f" strokeweight="17e-5mm">
                          <v:path arrowok="t" o:connecttype="custom" o:connectlocs="-1618,26023;22295,26023;22295,22800;12262,22800;12262,-2249;8421,-2249;8421,22800;-1618,22800;-1618,26023" o:connectangles="0,0,0,0,0,0,0,0,0"/>
                        </v:shape>
                        <v:shape id="Freeform: Shape 365" o:spid="_x0000_s1235" style="position:absolute;left:22114;top:72640;width:195;height:222;flip:y;visibility:visible;mso-wrap-style:square;v-text-anchor:middle" coordsize="19466,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" path="m8111,17655v-1866,,-3342,-729,-4429,-2187c2596,14009,2053,12012,2053,9475v,-2537,539,-4534,1617,-5993c4753,2024,6233,1295,8111,1295v1858,,3328,731,4411,2194c13608,4955,14152,6950,14152,9475v,2513,-544,4504,-1630,5974c11439,16920,9969,17655,8111,17655xm8111,20606v3029,,5408,-986,7137,-2957c16981,15682,17847,12957,17847,9475v,-3470,-866,-6194,-2599,-8174c13519,-674,11140,-1662,8111,-1662v-3041,,-5424,988,-7149,2963c-759,3281,-1619,6005,-1619,9475v,3482,860,6207,2581,8174c2687,19620,5070,20606,8111,20606xe" fillcolor="black" stroked="f" strokeweight="17e-5mm">
                          <v:path arrowok="t" o:connecttype="custom" o:connectlocs="8111,17655;3682,15468;2053,9475;3670,3482;8111,1295;12522,3489;14152,9475;12522,15449;8111,17655;8111,20606;15248,17649;17847,9475;15248,1301;8111,-1662;962,1301;-1619,9475;962,17649;8111,20606" o:connectangles="0,0,0,0,0,0,0,0,0,0,0,0,0,0,0,0,0,0"/>
                        </v:shape>
                        <v:shape id="Freeform: Shape 366" o:spid="_x0000_s1236" style="position:absolute;left:22340;top:72585;width:133;height:272;flip:y;visibility:visible;mso-wrap-style:square;v-text-anchor:middle" coordsize="13231,27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" path="m5140,25067r,-6023l12314,19044r,-2708l5140,16336r,-11513c5140,3094,5376,1983,5849,1491,6322,998,7285,751,8739,751r3575,l12314,-2163r-3575,c6049,-2163,4193,-1662,3171,-660,2149,345,1638,2173,1638,4823r,11513l-918,16336r,2708l1638,19044r,6023l5140,25067xe" fillcolor="black" stroked="f" strokeweight="17e-5mm">
                          <v:path arrowok="t" o:connecttype="custom" o:connectlocs="5140,25067;5140,19044;12314,19044;12314,16336;5140,16336;5140,4823;5849,1491;8739,751;12314,751;12314,-2163;8739,-2163;3171,-660;1638,4823;1638,16336;-918,16336;-918,19044;1638,19044;1638,25067;5140,25067" o:connectangles="0,0,0,0,0,0,0,0,0,0,0,0,0,0,0,0,0,0,0"/>
                        </v:shape>
                        <v:shape id="Freeform: Shape 367" o:spid="_x0000_s1237" style="position:absolute;left:22505;top:72640;width:179;height:222;flip:y;visibility:visible;mso-wrap-style:square;v-text-anchor:middle" coordsize="17915,222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" path="m9454,9548v-2815,,-4766,-321,-5853,-964c2515,7942,1972,6843,1972,5288v,-1236,408,-2218,1223,-2945c4011,1620,5118,1259,6516,1259v1934,,3485,684,4653,2054c12336,4682,12919,6502,12919,8772r,776l9454,9548xm16403,10990r,-12100l12919,-1110r,3217c12124,822,11132,-127,9945,-741,8757,-1355,7305,-1662,5589,-1662v-2169,,-3896,610,-5181,1830c-872,1388,-1512,3020,-1512,5064v,2383,798,4181,2393,5393c2481,11668,4864,12274,8030,12274r4889,l12919,12620v,1603,-527,2844,-1581,3720c10284,17217,8804,17655,6897,17655v-1211,,-2393,-145,-3544,-436c2206,16928,1103,16492,45,15910r,3223c1317,19626,2553,19994,3753,20236v1199,247,2367,370,3502,370c10324,20606,12617,19810,14131,18219v1515,-1588,2272,-3998,2272,-7229xe" fillcolor="black" stroked="f" strokeweight="17e-5mm">
                          <v:path arrowok="t" o:connecttype="custom" o:connectlocs="9454,9548;3601,8584;1972,5288;3195,2343;6516,1259;11169,3313;12919,8772;12919,9548;9454,9548;16403,10990;16403,-1110;12919,-1110;12919,2107;9945,-741;5589,-1662;408,168;-1512,5064;881,10457;8030,12274;12919,12274;12919,12620;11338,16340;6897,17655;3353,17219;45,15910;45,19133;3753,20236;7255,20606;14131,18219;16403,10990" o:connectangles="0,0,0,0,0,0,0,0,0,0,0,0,0,0,0,0,0,0,0,0,0,0,0,0,0,0,0,0,0,0"/>
                        </v:shape>
                        <v:shape id="Freeform: Shape 368" o:spid="_x0000_s1238" style="position:absolute;left:22756;top:72562;width:35;height:295;flip:y;visibility:visible;mso-wrap-style:square;v-text-anchor:middle" coordsize="3483,29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" path="m-535,27118r3483,l2948,-2348r-3483,l-535,27118xe" fillcolor="black" stroked="f" strokeweight="17e-5mm">
                          <v:path arrowok="t" o:connecttype="custom" o:connectlocs="-535,27118;2948,27118;2948,-2348;-535,-2348;-535,27118" o:connectangles="0,0,0,0,0"/>
                        </v:shape>
                        <v:shape id="Freeform: Shape 369" o:spid="_x0000_s1239" style="position:absolute;left:22873;top:72656;width:40;height:201;flip:y;visibility:visible;mso-wrap-style:square;v-text-anchor:middle" coordsize="3992,20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" path="m-721,3241r3992,l3271,-1570r-3992,l-721,3241xm-721,18480r3992,l3271,13675r-3992,l-721,18480xe" fillcolor="black" stroked="f" strokeweight="17e-5mm">
                          <v:path arrowok="t" o:connecttype="custom" o:connectlocs="-721,3241;3271,3241;3271,-1570;-721,-1570;-721,3241;-721,18480;3271,18480;3271,13675;-721,13675;-721,18480" o:connectangles="0,0,0,0,0,0,0,0,0,0"/>
                        </v:shape>
                        <v:shape id="Freeform: Shape 370" o:spid="_x0000_s1240" style="position:absolute;left:22958;top:72857;width:39;height:39;flip:y;visibility:visible;mso-wrap-style:square;v-text-anchor:middle" coordsize="3877,3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" path="" fillcolor="black" stroked="f" strokeweight="17e-5mm">
                          <v:path arrowok="t"/>
                        </v:shape>
                        <v:shape id="Freeform: Shape 371" o:spid="_x0000_s1241" style="position:absolute;left:23111;top:72574;width:183;height:288;flip:y;visibility:visible;mso-wrap-style:square;v-text-anchor:middle" coordsize="18290,28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" path="m-444,26620r15013,l14569,23397r-11511,l3058,16471v553,190,1107,331,1660,424c5275,16988,5833,17034,6390,17034v3155,,5653,-864,7495,-2593c15731,12712,16653,10371,16653,7418v,-3041,-947,-5406,-2841,-7095c11918,-1361,9248,-2204,5803,-2204v-1188,,-2398,101,-3630,303c946,-1699,-325,-1396,-1637,-992r,3848c-502,2238,671,1777,1883,1474,3094,1171,4375,1020,5724,1020v2185,,3914,573,5186,1721c12186,3888,12824,5447,12824,7418v,1968,-638,3525,-1914,4672c9638,13241,7909,13817,5724,13817v-1022,,-2042,-113,-3060,-339c1650,13251,614,12898,-444,12417r,14203xe" fillcolor="black" stroked="f" strokeweight="17e-5mm">
                          <v:path arrowok="t" o:connecttype="custom" o:connectlocs="-444,26620;14569,26620;14569,23397;3058,23397;3058,16471;4718,16895;6390,17034;13885,14441;16653,7418;13812,323;5803,-2204;2173,-1901;-1637,-992;-1637,2856;1883,1474;5724,1020;10910,2741;12824,7418;10910,12090;5724,13817;2664,13478;-444,12417;-444,26620" o:connectangles="0,0,0,0,0,0,0,0,0,0,0,0,0,0,0,0,0,0,0,0,0,0,0"/>
                        </v:shape>
                        <v:shape id="Freeform: Shape 372" o:spid="_x0000_s1242" style="position:absolute;left:23357;top:72569;width:186;height:293;flip:y;visibility:visible;mso-wrap-style:square;v-text-anchor:middle" coordsize="18605,2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" path="m11127,13551v1829,-392,3257,-1208,4283,-2448c16440,9867,16955,8340,16955,6522v,-2787,-959,-4946,-2878,-6477c12159,-1482,9432,-2246,5898,-2246v-1183,,-2403,117,-3659,352c982,-1660,-314,-1309,-1651,-840r,3690c-593,2232,566,1765,1827,1450,3091,1135,4412,978,5789,978v2395,,4221,472,5477,1418c12522,3341,13150,4716,13150,6522v,1668,-584,2971,-1751,3908c10232,11371,8608,11842,6528,11842r-3296,l3232,14987r3448,c8558,14987,9996,15362,10993,16114v998,751,1497,1834,1497,3247c12490,20812,11975,21925,10945,22700v-1026,780,-2498,1170,-4417,1170c5478,23870,4353,23754,3153,23524,1954,23298,635,22947,-803,22470r,3405c651,26279,2012,26582,3281,26784v1268,202,2464,303,3586,303c9771,27087,12068,26427,13756,25106v1692,-1317,2539,-3099,2539,-5345c16295,18194,15846,16871,14950,15793v-897,-1079,-2171,-1826,-3823,-2242xe" fillcolor="black" stroked="f" strokeweight="17e-5mm">
                          <v:path arrowok="t" o:connecttype="custom" o:connectlocs="11127,13551;15410,11103;16955,6522;14077,45;5898,-2246;2239,-1894;-1651,-840;-1651,2850;1827,1450;5789,978;11266,2396;13150,6522;11399,10430;6528,11842;3232,11842;3232,14987;6680,14987;10993,16114;12490,19361;10945,22700;6528,23870;3153,23524;-803,22470;-803,25875;3281,26784;6867,27087;13756,25106;16295,19761;14950,15793;11127,13551" o:connectangles="0,0,0,0,0,0,0,0,0,0,0,0,0,0,0,0,0,0,0,0,0,0,0,0,0,0,0,0,0,0"/>
                        </v:shape>
                      </v:group>
                    </v:group>
                  </v:group>
                </v:group>
                <w10:wrap type="square" anchorx="margin"/>
              </v:group>
            </w:pict>
          </mc:Fallback>
        </mc:AlternateContent>
      </w:r>
      <w:r w:rsidR="00E45FFE" w:rsidRPr="00704856">
        <w:rPr>
          <w:rFonts w:ascii="Times New Roman" w:hAnsi="Times New Roman" w:cs="Times New Roman"/>
          <w:lang w:val="en-US"/>
        </w:rPr>
        <w:t>The original dataset was created by first procuring 173 open-source images that contained the desired target objects. These images show a variety of different brightness, object colors, and shapes</w:t>
      </w:r>
      <w:r w:rsidR="00F32066">
        <w:rPr>
          <w:rFonts w:ascii="Times New Roman" w:hAnsi="Times New Roman" w:cs="Times New Roman"/>
          <w:lang w:val="en-US"/>
        </w:rPr>
        <w:t>.</w:t>
      </w:r>
      <w:r w:rsidR="00E45FFE" w:rsidRPr="00704856">
        <w:rPr>
          <w:rFonts w:ascii="Times New Roman" w:hAnsi="Times New Roman" w:cs="Times New Roman"/>
          <w:lang w:val="en-US"/>
        </w:rPr>
        <w:t xml:space="preserve"> Hence, making this a balanced dataset. Figure </w:t>
      </w:r>
      <w:r w:rsidR="00F3322A">
        <w:rPr>
          <w:rFonts w:ascii="Times New Roman" w:hAnsi="Times New Roman" w:cs="Times New Roman"/>
          <w:lang w:val="en-US"/>
        </w:rPr>
        <w:t>1</w:t>
      </w:r>
      <w:r w:rsidR="00E45FFE" w:rsidRPr="00704856">
        <w:rPr>
          <w:rFonts w:ascii="Times New Roman" w:hAnsi="Times New Roman" w:cs="Times New Roman"/>
          <w:lang w:val="en-US"/>
        </w:rPr>
        <w:t xml:space="preserve"> displays the class distribution in the procured dataset. Annotating these were performed using the online tool, MakeSense. The process for splitting is done by first randomly splitting the original dataset into a training, test, and validation set, 70-20-10, respectively. </w:t>
      </w:r>
      <w:r w:rsidR="00186B21" w:rsidRPr="00E85FAB">
        <w:rPr>
          <w:rFonts w:ascii="Times New Roman" w:hAnsi="Times New Roman" w:cs="Times New Roman"/>
          <w:lang w:val="en-US"/>
        </w:rPr>
        <w:t xml:space="preserve">In addition to this, the same </w:t>
      </w:r>
      <w:r w:rsidR="00186B21">
        <w:rPr>
          <w:rFonts w:ascii="Times New Roman" w:hAnsi="Times New Roman" w:cs="Times New Roman"/>
          <w:lang w:val="en-US"/>
        </w:rPr>
        <w:t xml:space="preserve">dataset split </w:t>
      </w:r>
      <w:r w:rsidR="00186B21" w:rsidRPr="00E85FAB">
        <w:rPr>
          <w:rFonts w:ascii="Times New Roman" w:hAnsi="Times New Roman" w:cs="Times New Roman"/>
          <w:lang w:val="en-US"/>
        </w:rPr>
        <w:t xml:space="preserve">is used throughout the testing and contains </w:t>
      </w:r>
      <w:r w:rsidR="00186B21">
        <w:rPr>
          <w:rFonts w:ascii="Times New Roman" w:hAnsi="Times New Roman" w:cs="Times New Roman"/>
          <w:lang w:val="en-US"/>
        </w:rPr>
        <w:t xml:space="preserve">only </w:t>
      </w:r>
      <w:r w:rsidR="00186B21" w:rsidRPr="00E85FAB">
        <w:rPr>
          <w:rFonts w:ascii="Times New Roman" w:hAnsi="Times New Roman" w:cs="Times New Roman"/>
          <w:lang w:val="en-US"/>
        </w:rPr>
        <w:t xml:space="preserve">real images. </w:t>
      </w:r>
    </w:p>
    <w:p w14:paraId="72DACC32" w14:textId="576520CA" w:rsidR="00C820DE" w:rsidRDefault="00F7779D" w:rsidP="00E17100">
      <w:pPr>
        <w:spacing w:after="0" w:line="360" w:lineRule="auto"/>
        <w:rPr>
          <w:rFonts w:ascii="Times New Roman" w:hAnsi="Times New Roman" w:cs="Times New Roman"/>
          <w:lang w:val="en-US"/>
        </w:rPr>
      </w:pPr>
      <w:r>
        <w:rPr>
          <w:rFonts w:ascii="Times New Roman" w:hAnsi="Times New Roman" w:cs="Times New Roman"/>
          <w:lang w:val="en-US"/>
        </w:rPr>
        <w:t>Thus</w:t>
      </w:r>
      <w:r w:rsidR="00186B21" w:rsidRPr="00E85FAB">
        <w:rPr>
          <w:rFonts w:ascii="Times New Roman" w:hAnsi="Times New Roman" w:cs="Times New Roman"/>
          <w:lang w:val="en-US"/>
        </w:rPr>
        <w:t>, showing the impact of each change on the training process.</w:t>
      </w:r>
    </w:p>
    <w:p w14:paraId="304E8B0F" w14:textId="30B4CF8B" w:rsidR="00080588" w:rsidRDefault="00890D40" w:rsidP="005B4DA9">
      <w:pPr>
        <w:spacing w:line="360" w:lineRule="auto"/>
        <w:rPr>
          <w:rFonts w:ascii="Times New Roman" w:hAnsi="Times New Roman" w:cs="Times New Roman"/>
          <w:lang w:val="en-US"/>
        </w:rPr>
      </w:pPr>
      <w:r>
        <w:rPr>
          <w:noProof/>
        </w:rPr>
        <mc:AlternateContent>
          <mc:Choice Requires="wps">
            <w:drawing>
              <wp:anchor distT="0" distB="0" distL="114300" distR="114300" simplePos="0" relativeHeight="251666432" behindDoc="0" locked="0" layoutInCell="1" allowOverlap="1" wp14:anchorId="785C9C93" wp14:editId="1C298B1C">
                <wp:simplePos x="0" y="0"/>
                <wp:positionH relativeFrom="column">
                  <wp:posOffset>-723909</wp:posOffset>
                </wp:positionH>
                <wp:positionV relativeFrom="paragraph">
                  <wp:posOffset>1524484</wp:posOffset>
                </wp:positionV>
                <wp:extent cx="2176780" cy="142875"/>
                <wp:effectExtent l="0" t="0" r="0" b="9525"/>
                <wp:wrapSquare wrapText="bothSides"/>
                <wp:docPr id="623" name="Text Box 623"/>
                <wp:cNvGraphicFramePr/>
                <a:graphic xmlns:a="http://schemas.openxmlformats.org/drawingml/2006/main">
                  <a:graphicData uri="http://schemas.microsoft.com/office/word/2010/wordprocessingShape">
                    <wps:wsp>
                      <wps:cNvSpPr txBox="1"/>
                      <wps:spPr>
                        <a:xfrm>
                          <a:off x="0" y="0"/>
                          <a:ext cx="2176780" cy="142875"/>
                        </a:xfrm>
                        <a:prstGeom prst="rect">
                          <a:avLst/>
                        </a:prstGeom>
                        <a:solidFill>
                          <a:prstClr val="white"/>
                        </a:solidFill>
                        <a:ln>
                          <a:noFill/>
                        </a:ln>
                      </wps:spPr>
                      <wps:txbx>
                        <w:txbxContent>
                          <w:p w14:paraId="76215695" w14:textId="0FF82BFC" w:rsidR="005E503D" w:rsidRPr="00890D40" w:rsidRDefault="005E503D" w:rsidP="005E503D">
                            <w:pPr>
                              <w:pStyle w:val="Caption"/>
                              <w:rPr>
                                <w:rFonts w:ascii="Times New Roman" w:hAnsi="Times New Roman" w:cs="Times New Roman"/>
                                <w:sz w:val="16"/>
                                <w:szCs w:val="16"/>
                              </w:rPr>
                            </w:pPr>
                            <w:r w:rsidRPr="00890D40">
                              <w:rPr>
                                <w:rFonts w:ascii="Times New Roman" w:hAnsi="Times New Roman" w:cs="Times New Roman"/>
                                <w:sz w:val="16"/>
                                <w:szCs w:val="16"/>
                              </w:rPr>
                              <w:t>Figure 3</w:t>
                            </w:r>
                            <w:r w:rsidR="00FE2D4A" w:rsidRPr="00890D40">
                              <w:rPr>
                                <w:rFonts w:ascii="Times New Roman" w:hAnsi="Times New Roman" w:cs="Times New Roman"/>
                                <w:sz w:val="16"/>
                                <w:szCs w:val="16"/>
                              </w:rPr>
                              <w:t xml:space="preserve"> – Class distribution split generated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5C9C93" id="Text Box 623" o:spid="_x0000_s1027" type="#_x0000_t202" style="position:absolute;margin-left:-57pt;margin-top:120.05pt;width:171.4pt;height:1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" stroked="f">
                <v:textbox inset="0,0,0,0">
                  <w:txbxContent>
                    <w:p w14:paraId="76215695" w14:textId="0FF82BFC" w:rsidR="005E503D" w:rsidRPr="00890D40" w:rsidRDefault="005E503D" w:rsidP="005E503D">
                      <w:pPr>
                        <w:pStyle w:val="Caption"/>
                        <w:rPr>
                          <w:rFonts w:ascii="Times New Roman" w:hAnsi="Times New Roman" w:cs="Times New Roman"/>
                          <w:sz w:val="16"/>
                          <w:szCs w:val="16"/>
                        </w:rPr>
                      </w:pPr>
                      <w:r w:rsidRPr="00890D40">
                        <w:rPr>
                          <w:rFonts w:ascii="Times New Roman" w:hAnsi="Times New Roman" w:cs="Times New Roman"/>
                          <w:sz w:val="16"/>
                          <w:szCs w:val="16"/>
                        </w:rPr>
                        <w:t>Figure 3</w:t>
                      </w:r>
                      <w:r w:rsidR="00FE2D4A" w:rsidRPr="00890D40">
                        <w:rPr>
                          <w:rFonts w:ascii="Times New Roman" w:hAnsi="Times New Roman" w:cs="Times New Roman"/>
                          <w:sz w:val="16"/>
                          <w:szCs w:val="16"/>
                        </w:rPr>
                        <w:t xml:space="preserve"> – Class distribution split generated dataset</w:t>
                      </w:r>
                    </w:p>
                  </w:txbxContent>
                </v:textbox>
                <w10:wrap type="square"/>
              </v:shape>
            </w:pict>
          </mc:Fallback>
        </mc:AlternateContent>
      </w:r>
      <w:r>
        <w:rPr>
          <w:rFonts w:ascii="Times New Roman" w:hAnsi="Times New Roman" w:cs="Times New Roman"/>
          <w:noProof/>
          <w:lang w:val="en-US"/>
        </w:rPr>
        <mc:AlternateContent>
          <mc:Choice Requires="wpg">
            <w:drawing>
              <wp:anchor distT="0" distB="0" distL="114300" distR="114300" simplePos="0" relativeHeight="251664384" behindDoc="0" locked="0" layoutInCell="1" allowOverlap="1" wp14:anchorId="4CC8B4EB" wp14:editId="152301D7">
                <wp:simplePos x="0" y="0"/>
                <wp:positionH relativeFrom="margin">
                  <wp:posOffset>-194945</wp:posOffset>
                </wp:positionH>
                <wp:positionV relativeFrom="paragraph">
                  <wp:posOffset>245110</wp:posOffset>
                </wp:positionV>
                <wp:extent cx="1642110" cy="1257300"/>
                <wp:effectExtent l="0" t="19050" r="34290" b="19050"/>
                <wp:wrapSquare wrapText="bothSides"/>
                <wp:docPr id="376" name="Graphic 375"/>
                <wp:cNvGraphicFramePr/>
                <a:graphic xmlns:a="http://schemas.openxmlformats.org/drawingml/2006/main">
                  <a:graphicData uri="http://schemas.microsoft.com/office/word/2010/wordprocessingGroup">
                    <wpg:wgp>
                      <wpg:cNvGrpSpPr/>
                      <wpg:grpSpPr>
                        <a:xfrm>
                          <a:off x="0" y="0"/>
                          <a:ext cx="1642110" cy="1257300"/>
                          <a:chOff x="1045038" y="2235201"/>
                          <a:chExt cx="5063662" cy="3717213"/>
                        </a:xfrm>
                      </wpg:grpSpPr>
                      <wpg:grpSp>
                        <wpg:cNvPr id="377" name="Graphic 375"/>
                        <wpg:cNvGrpSpPr/>
                        <wpg:grpSpPr>
                          <a:xfrm>
                            <a:off x="1045038" y="2235201"/>
                            <a:ext cx="5063662" cy="3717213"/>
                            <a:chOff x="1045038" y="2235201"/>
                            <a:chExt cx="5063662" cy="3717213"/>
                          </a:xfrm>
                        </wpg:grpSpPr>
                        <wps:wsp>
                          <wps:cNvPr id="378" name="Freeform: Shape 378"/>
                          <wps:cNvSpPr/>
                          <wps:spPr>
                            <a:xfrm>
                              <a:off x="1045038" y="2235201"/>
                              <a:ext cx="5063662" cy="3707843"/>
                            </a:xfrm>
                            <a:custGeom>
                              <a:avLst/>
                              <a:gdLst>
                                <a:gd name="connsiteX0" fmla="*/ 0 w 5758220"/>
                                <a:gd name="connsiteY0" fmla="*/ 4319985 h 4319985"/>
                                <a:gd name="connsiteX1" fmla="*/ 5758221 w 5758220"/>
                                <a:gd name="connsiteY1" fmla="*/ 4319985 h 4319985"/>
                                <a:gd name="connsiteX2" fmla="*/ 5758221 w 5758220"/>
                                <a:gd name="connsiteY2" fmla="*/ 0 h 4319985"/>
                                <a:gd name="connsiteX3" fmla="*/ 0 w 5758220"/>
                                <a:gd name="connsiteY3" fmla="*/ 0 h 4319985"/>
                              </a:gdLst>
                              <a:ahLst/>
                              <a:cxnLst>
                                <a:cxn ang="0">
                                  <a:pos x="connsiteX0" y="connsiteY0"/>
                                </a:cxn>
                                <a:cxn ang="0">
                                  <a:pos x="connsiteX1" y="connsiteY1"/>
                                </a:cxn>
                                <a:cxn ang="0">
                                  <a:pos x="connsiteX2" y="connsiteY2"/>
                                </a:cxn>
                                <a:cxn ang="0">
                                  <a:pos x="connsiteX3" y="connsiteY3"/>
                                </a:cxn>
                              </a:cxnLst>
                              <a:rect l="l" t="t" r="r" b="b"/>
                              <a:pathLst>
                                <a:path w="5758220" h="4319985">
                                  <a:moveTo>
                                    <a:pt x="0" y="4319985"/>
                                  </a:moveTo>
                                  <a:lnTo>
                                    <a:pt x="5758221" y="4319985"/>
                                  </a:lnTo>
                                  <a:lnTo>
                                    <a:pt x="5758221" y="0"/>
                                  </a:lnTo>
                                  <a:lnTo>
                                    <a:pt x="0" y="0"/>
                                  </a:lnTo>
                                  <a:close/>
                                </a:path>
                              </a:pathLst>
                            </a:custGeom>
                            <a:solidFill>
                              <a:srgbClr val="FFFFFF"/>
                            </a:solidFill>
                            <a:ln w="1248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79" name="Graphic 375"/>
                          <wpg:cNvGrpSpPr/>
                          <wpg:grpSpPr>
                            <a:xfrm>
                              <a:off x="1045054" y="2245598"/>
                              <a:ext cx="5039044" cy="3706816"/>
                              <a:chOff x="1045054" y="2245598"/>
                              <a:chExt cx="5039044" cy="3706816"/>
                            </a:xfrm>
                          </wpg:grpSpPr>
                          <wps:wsp>
                            <wps:cNvPr id="380" name="Freeform: Shape 380"/>
                            <wps:cNvSpPr/>
                            <wps:spPr>
                              <a:xfrm>
                                <a:off x="1621477" y="2245598"/>
                                <a:ext cx="4462621" cy="3326388"/>
                              </a:xfrm>
                              <a:custGeom>
                                <a:avLst/>
                                <a:gdLst>
                                  <a:gd name="connsiteX0" fmla="*/ 0 w 4462621"/>
                                  <a:gd name="connsiteY0" fmla="*/ 3326389 h 3326388"/>
                                  <a:gd name="connsiteX1" fmla="*/ 4462621 w 4462621"/>
                                  <a:gd name="connsiteY1" fmla="*/ 3326389 h 3326388"/>
                                  <a:gd name="connsiteX2" fmla="*/ 4462621 w 4462621"/>
                                  <a:gd name="connsiteY2" fmla="*/ 0 h 3326388"/>
                                  <a:gd name="connsiteX3" fmla="*/ 0 w 4462621"/>
                                  <a:gd name="connsiteY3" fmla="*/ 0 h 3326388"/>
                                </a:gdLst>
                                <a:ahLst/>
                                <a:cxnLst>
                                  <a:cxn ang="0">
                                    <a:pos x="connsiteX0" y="connsiteY0"/>
                                  </a:cxn>
                                  <a:cxn ang="0">
                                    <a:pos x="connsiteX1" y="connsiteY1"/>
                                  </a:cxn>
                                  <a:cxn ang="0">
                                    <a:pos x="connsiteX2" y="connsiteY2"/>
                                  </a:cxn>
                                  <a:cxn ang="0">
                                    <a:pos x="connsiteX3" y="connsiteY3"/>
                                  </a:cxn>
                                </a:cxnLst>
                                <a:rect l="l" t="t" r="r" b="b"/>
                                <a:pathLst>
                                  <a:path w="4462621" h="3326388">
                                    <a:moveTo>
                                      <a:pt x="0" y="3326389"/>
                                    </a:moveTo>
                                    <a:lnTo>
                                      <a:pt x="4462621" y="3326389"/>
                                    </a:lnTo>
                                    <a:lnTo>
                                      <a:pt x="4462621" y="0"/>
                                    </a:lnTo>
                                    <a:lnTo>
                                      <a:pt x="0" y="0"/>
                                    </a:lnTo>
                                    <a:close/>
                                  </a:path>
                                </a:pathLst>
                              </a:custGeom>
                              <a:solidFill>
                                <a:srgbClr val="FFFFFF"/>
                              </a:solidFill>
                              <a:ln w="1248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1" name="Freeform: Shape 381"/>
                            <wps:cNvSpPr/>
                            <wps:spPr>
                              <a:xfrm>
                                <a:off x="1824323" y="2556271"/>
                                <a:ext cx="213522" cy="3015715"/>
                              </a:xfrm>
                              <a:custGeom>
                                <a:avLst/>
                                <a:gdLst>
                                  <a:gd name="connsiteX0" fmla="*/ 0 w 213522"/>
                                  <a:gd name="connsiteY0" fmla="*/ 3015716 h 3015715"/>
                                  <a:gd name="connsiteX1" fmla="*/ 213523 w 213522"/>
                                  <a:gd name="connsiteY1" fmla="*/ 3015716 h 3015715"/>
                                  <a:gd name="connsiteX2" fmla="*/ 213523 w 213522"/>
                                  <a:gd name="connsiteY2" fmla="*/ 0 h 3015715"/>
                                  <a:gd name="connsiteX3" fmla="*/ 0 w 213522"/>
                                  <a:gd name="connsiteY3" fmla="*/ 0 h 3015715"/>
                                </a:gdLst>
                                <a:ahLst/>
                                <a:cxnLst>
                                  <a:cxn ang="0">
                                    <a:pos x="connsiteX0" y="connsiteY0"/>
                                  </a:cxn>
                                  <a:cxn ang="0">
                                    <a:pos x="connsiteX1" y="connsiteY1"/>
                                  </a:cxn>
                                  <a:cxn ang="0">
                                    <a:pos x="connsiteX2" y="connsiteY2"/>
                                  </a:cxn>
                                  <a:cxn ang="0">
                                    <a:pos x="connsiteX3" y="connsiteY3"/>
                                  </a:cxn>
                                </a:cxnLst>
                                <a:rect l="l" t="t" r="r" b="b"/>
                                <a:pathLst>
                                  <a:path w="213522" h="3015715">
                                    <a:moveTo>
                                      <a:pt x="0" y="3015716"/>
                                    </a:moveTo>
                                    <a:lnTo>
                                      <a:pt x="213523" y="3015716"/>
                                    </a:lnTo>
                                    <a:lnTo>
                                      <a:pt x="213523" y="0"/>
                                    </a:lnTo>
                                    <a:lnTo>
                                      <a:pt x="0" y="0"/>
                                    </a:lnTo>
                                    <a:close/>
                                  </a:path>
                                </a:pathLst>
                              </a:custGeom>
                              <a:solidFill>
                                <a:srgbClr val="1F77B4"/>
                              </a:solidFill>
                              <a:ln w="1248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2" name="Freeform: Shape 382"/>
                            <wps:cNvSpPr/>
                            <wps:spPr>
                              <a:xfrm>
                                <a:off x="2678414" y="2542269"/>
                                <a:ext cx="213522" cy="3029717"/>
                              </a:xfrm>
                              <a:custGeom>
                                <a:avLst/>
                                <a:gdLst>
                                  <a:gd name="connsiteX0" fmla="*/ 0 w 213522"/>
                                  <a:gd name="connsiteY0" fmla="*/ 3029718 h 3029717"/>
                                  <a:gd name="connsiteX1" fmla="*/ 213523 w 213522"/>
                                  <a:gd name="connsiteY1" fmla="*/ 3029718 h 3029717"/>
                                  <a:gd name="connsiteX2" fmla="*/ 213523 w 213522"/>
                                  <a:gd name="connsiteY2" fmla="*/ 0 h 3029717"/>
                                  <a:gd name="connsiteX3" fmla="*/ 0 w 213522"/>
                                  <a:gd name="connsiteY3" fmla="*/ 0 h 3029717"/>
                                </a:gdLst>
                                <a:ahLst/>
                                <a:cxnLst>
                                  <a:cxn ang="0">
                                    <a:pos x="connsiteX0" y="connsiteY0"/>
                                  </a:cxn>
                                  <a:cxn ang="0">
                                    <a:pos x="connsiteX1" y="connsiteY1"/>
                                  </a:cxn>
                                  <a:cxn ang="0">
                                    <a:pos x="connsiteX2" y="connsiteY2"/>
                                  </a:cxn>
                                  <a:cxn ang="0">
                                    <a:pos x="connsiteX3" y="connsiteY3"/>
                                  </a:cxn>
                                </a:cxnLst>
                                <a:rect l="l" t="t" r="r" b="b"/>
                                <a:pathLst>
                                  <a:path w="213522" h="3029717">
                                    <a:moveTo>
                                      <a:pt x="0" y="3029718"/>
                                    </a:moveTo>
                                    <a:lnTo>
                                      <a:pt x="213523" y="3029718"/>
                                    </a:lnTo>
                                    <a:lnTo>
                                      <a:pt x="213523" y="0"/>
                                    </a:lnTo>
                                    <a:lnTo>
                                      <a:pt x="0" y="0"/>
                                    </a:lnTo>
                                    <a:close/>
                                  </a:path>
                                </a:pathLst>
                              </a:custGeom>
                              <a:solidFill>
                                <a:srgbClr val="1F77B4"/>
                              </a:solidFill>
                              <a:ln w="1248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 name="Freeform: Shape 383"/>
                            <wps:cNvSpPr/>
                            <wps:spPr>
                              <a:xfrm>
                                <a:off x="3532504" y="2403997"/>
                                <a:ext cx="213522" cy="3167989"/>
                              </a:xfrm>
                              <a:custGeom>
                                <a:avLst/>
                                <a:gdLst>
                                  <a:gd name="connsiteX0" fmla="*/ 0 w 213522"/>
                                  <a:gd name="connsiteY0" fmla="*/ 3167989 h 3167989"/>
                                  <a:gd name="connsiteX1" fmla="*/ 213523 w 213522"/>
                                  <a:gd name="connsiteY1" fmla="*/ 3167989 h 3167989"/>
                                  <a:gd name="connsiteX2" fmla="*/ 213523 w 213522"/>
                                  <a:gd name="connsiteY2" fmla="*/ 0 h 3167989"/>
                                  <a:gd name="connsiteX3" fmla="*/ 0 w 213522"/>
                                  <a:gd name="connsiteY3" fmla="*/ 0 h 3167989"/>
                                </a:gdLst>
                                <a:ahLst/>
                                <a:cxnLst>
                                  <a:cxn ang="0">
                                    <a:pos x="connsiteX0" y="connsiteY0"/>
                                  </a:cxn>
                                  <a:cxn ang="0">
                                    <a:pos x="connsiteX1" y="connsiteY1"/>
                                  </a:cxn>
                                  <a:cxn ang="0">
                                    <a:pos x="connsiteX2" y="connsiteY2"/>
                                  </a:cxn>
                                  <a:cxn ang="0">
                                    <a:pos x="connsiteX3" y="connsiteY3"/>
                                  </a:cxn>
                                </a:cxnLst>
                                <a:rect l="l" t="t" r="r" b="b"/>
                                <a:pathLst>
                                  <a:path w="213522" h="3167989">
                                    <a:moveTo>
                                      <a:pt x="0" y="3167989"/>
                                    </a:moveTo>
                                    <a:lnTo>
                                      <a:pt x="213523" y="3167989"/>
                                    </a:lnTo>
                                    <a:lnTo>
                                      <a:pt x="213523" y="0"/>
                                    </a:lnTo>
                                    <a:lnTo>
                                      <a:pt x="0" y="0"/>
                                    </a:lnTo>
                                    <a:close/>
                                  </a:path>
                                </a:pathLst>
                              </a:custGeom>
                              <a:solidFill>
                                <a:srgbClr val="1F77B4"/>
                              </a:solidFill>
                              <a:ln w="1248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4" name="Freeform: Shape 384"/>
                            <wps:cNvSpPr/>
                            <wps:spPr>
                              <a:xfrm>
                                <a:off x="4386594" y="4194524"/>
                                <a:ext cx="213522" cy="1377462"/>
                              </a:xfrm>
                              <a:custGeom>
                                <a:avLst/>
                                <a:gdLst>
                                  <a:gd name="connsiteX0" fmla="*/ 0 w 213522"/>
                                  <a:gd name="connsiteY0" fmla="*/ 1377463 h 1377462"/>
                                  <a:gd name="connsiteX1" fmla="*/ 213522 w 213522"/>
                                  <a:gd name="connsiteY1" fmla="*/ 1377463 h 1377462"/>
                                  <a:gd name="connsiteX2" fmla="*/ 213522 w 213522"/>
                                  <a:gd name="connsiteY2" fmla="*/ 0 h 1377462"/>
                                  <a:gd name="connsiteX3" fmla="*/ 0 w 213522"/>
                                  <a:gd name="connsiteY3" fmla="*/ 0 h 1377462"/>
                                </a:gdLst>
                                <a:ahLst/>
                                <a:cxnLst>
                                  <a:cxn ang="0">
                                    <a:pos x="connsiteX0" y="connsiteY0"/>
                                  </a:cxn>
                                  <a:cxn ang="0">
                                    <a:pos x="connsiteX1" y="connsiteY1"/>
                                  </a:cxn>
                                  <a:cxn ang="0">
                                    <a:pos x="connsiteX2" y="connsiteY2"/>
                                  </a:cxn>
                                  <a:cxn ang="0">
                                    <a:pos x="connsiteX3" y="connsiteY3"/>
                                  </a:cxn>
                                </a:cxnLst>
                                <a:rect l="l" t="t" r="r" b="b"/>
                                <a:pathLst>
                                  <a:path w="213522" h="1377462">
                                    <a:moveTo>
                                      <a:pt x="0" y="1377463"/>
                                    </a:moveTo>
                                    <a:lnTo>
                                      <a:pt x="213522" y="1377463"/>
                                    </a:lnTo>
                                    <a:lnTo>
                                      <a:pt x="213522" y="0"/>
                                    </a:lnTo>
                                    <a:lnTo>
                                      <a:pt x="0" y="0"/>
                                    </a:lnTo>
                                    <a:close/>
                                  </a:path>
                                </a:pathLst>
                              </a:custGeom>
                              <a:solidFill>
                                <a:srgbClr val="1F77B4"/>
                              </a:solidFill>
                              <a:ln w="1248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5" name="Freeform: Shape 385"/>
                            <wps:cNvSpPr/>
                            <wps:spPr>
                              <a:xfrm>
                                <a:off x="5240684" y="3839219"/>
                                <a:ext cx="213522" cy="1732767"/>
                              </a:xfrm>
                              <a:custGeom>
                                <a:avLst/>
                                <a:gdLst>
                                  <a:gd name="connsiteX0" fmla="*/ 0 w 213522"/>
                                  <a:gd name="connsiteY0" fmla="*/ 1732768 h 1732767"/>
                                  <a:gd name="connsiteX1" fmla="*/ 213522 w 213522"/>
                                  <a:gd name="connsiteY1" fmla="*/ 1732768 h 1732767"/>
                                  <a:gd name="connsiteX2" fmla="*/ 213522 w 213522"/>
                                  <a:gd name="connsiteY2" fmla="*/ 0 h 1732767"/>
                                  <a:gd name="connsiteX3" fmla="*/ 0 w 213522"/>
                                  <a:gd name="connsiteY3" fmla="*/ 0 h 1732767"/>
                                </a:gdLst>
                                <a:ahLst/>
                                <a:cxnLst>
                                  <a:cxn ang="0">
                                    <a:pos x="connsiteX0" y="connsiteY0"/>
                                  </a:cxn>
                                  <a:cxn ang="0">
                                    <a:pos x="connsiteX1" y="connsiteY1"/>
                                  </a:cxn>
                                  <a:cxn ang="0">
                                    <a:pos x="connsiteX2" y="connsiteY2"/>
                                  </a:cxn>
                                  <a:cxn ang="0">
                                    <a:pos x="connsiteX3" y="connsiteY3"/>
                                  </a:cxn>
                                </a:cxnLst>
                                <a:rect l="l" t="t" r="r" b="b"/>
                                <a:pathLst>
                                  <a:path w="213522" h="1732767">
                                    <a:moveTo>
                                      <a:pt x="0" y="1732768"/>
                                    </a:moveTo>
                                    <a:lnTo>
                                      <a:pt x="213522" y="1732768"/>
                                    </a:lnTo>
                                    <a:lnTo>
                                      <a:pt x="213522" y="0"/>
                                    </a:lnTo>
                                    <a:lnTo>
                                      <a:pt x="0" y="0"/>
                                    </a:lnTo>
                                    <a:close/>
                                  </a:path>
                                </a:pathLst>
                              </a:custGeom>
                              <a:solidFill>
                                <a:srgbClr val="1F77B4"/>
                              </a:solidFill>
                              <a:ln w="1248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6" name="Freeform: Shape 386"/>
                            <wps:cNvSpPr/>
                            <wps:spPr>
                              <a:xfrm>
                                <a:off x="2037846" y="4644343"/>
                                <a:ext cx="213522" cy="927643"/>
                              </a:xfrm>
                              <a:custGeom>
                                <a:avLst/>
                                <a:gdLst>
                                  <a:gd name="connsiteX0" fmla="*/ 0 w 213522"/>
                                  <a:gd name="connsiteY0" fmla="*/ 927643 h 927643"/>
                                  <a:gd name="connsiteX1" fmla="*/ 213523 w 213522"/>
                                  <a:gd name="connsiteY1" fmla="*/ 927643 h 927643"/>
                                  <a:gd name="connsiteX2" fmla="*/ 213523 w 213522"/>
                                  <a:gd name="connsiteY2" fmla="*/ 0 h 927643"/>
                                  <a:gd name="connsiteX3" fmla="*/ 0 w 213522"/>
                                  <a:gd name="connsiteY3" fmla="*/ 0 h 927643"/>
                                </a:gdLst>
                                <a:ahLst/>
                                <a:cxnLst>
                                  <a:cxn ang="0">
                                    <a:pos x="connsiteX0" y="connsiteY0"/>
                                  </a:cxn>
                                  <a:cxn ang="0">
                                    <a:pos x="connsiteX1" y="connsiteY1"/>
                                  </a:cxn>
                                  <a:cxn ang="0">
                                    <a:pos x="connsiteX2" y="connsiteY2"/>
                                  </a:cxn>
                                  <a:cxn ang="0">
                                    <a:pos x="connsiteX3" y="connsiteY3"/>
                                  </a:cxn>
                                </a:cxnLst>
                                <a:rect l="l" t="t" r="r" b="b"/>
                                <a:pathLst>
                                  <a:path w="213522" h="927643">
                                    <a:moveTo>
                                      <a:pt x="0" y="927643"/>
                                    </a:moveTo>
                                    <a:lnTo>
                                      <a:pt x="213523" y="927643"/>
                                    </a:lnTo>
                                    <a:lnTo>
                                      <a:pt x="213523" y="0"/>
                                    </a:lnTo>
                                    <a:lnTo>
                                      <a:pt x="0" y="0"/>
                                    </a:lnTo>
                                    <a:close/>
                                  </a:path>
                                </a:pathLst>
                              </a:custGeom>
                              <a:solidFill>
                                <a:srgbClr val="FF7F0E"/>
                              </a:solidFill>
                              <a:ln w="1248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7" name="Freeform: Shape 387"/>
                            <wps:cNvSpPr/>
                            <wps:spPr>
                              <a:xfrm>
                                <a:off x="2891936" y="5148421"/>
                                <a:ext cx="213522" cy="423565"/>
                              </a:xfrm>
                              <a:custGeom>
                                <a:avLst/>
                                <a:gdLst>
                                  <a:gd name="connsiteX0" fmla="*/ 0 w 213522"/>
                                  <a:gd name="connsiteY0" fmla="*/ 423566 h 423565"/>
                                  <a:gd name="connsiteX1" fmla="*/ 213523 w 213522"/>
                                  <a:gd name="connsiteY1" fmla="*/ 423566 h 423565"/>
                                  <a:gd name="connsiteX2" fmla="*/ 213523 w 213522"/>
                                  <a:gd name="connsiteY2" fmla="*/ 0 h 423565"/>
                                  <a:gd name="connsiteX3" fmla="*/ 0 w 213522"/>
                                  <a:gd name="connsiteY3" fmla="*/ 0 h 423565"/>
                                </a:gdLst>
                                <a:ahLst/>
                                <a:cxnLst>
                                  <a:cxn ang="0">
                                    <a:pos x="connsiteX0" y="connsiteY0"/>
                                  </a:cxn>
                                  <a:cxn ang="0">
                                    <a:pos x="connsiteX1" y="connsiteY1"/>
                                  </a:cxn>
                                  <a:cxn ang="0">
                                    <a:pos x="connsiteX2" y="connsiteY2"/>
                                  </a:cxn>
                                  <a:cxn ang="0">
                                    <a:pos x="connsiteX3" y="connsiteY3"/>
                                  </a:cxn>
                                </a:cxnLst>
                                <a:rect l="l" t="t" r="r" b="b"/>
                                <a:pathLst>
                                  <a:path w="213522" h="423565">
                                    <a:moveTo>
                                      <a:pt x="0" y="423566"/>
                                    </a:moveTo>
                                    <a:lnTo>
                                      <a:pt x="213523" y="423566"/>
                                    </a:lnTo>
                                    <a:lnTo>
                                      <a:pt x="213523" y="0"/>
                                    </a:lnTo>
                                    <a:lnTo>
                                      <a:pt x="0" y="0"/>
                                    </a:lnTo>
                                    <a:close/>
                                  </a:path>
                                </a:pathLst>
                              </a:custGeom>
                              <a:solidFill>
                                <a:srgbClr val="FF7F0E"/>
                              </a:solidFill>
                              <a:ln w="1248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8" name="Freeform: Shape 388"/>
                            <wps:cNvSpPr/>
                            <wps:spPr>
                              <a:xfrm>
                                <a:off x="3746026" y="4689850"/>
                                <a:ext cx="213522" cy="882136"/>
                              </a:xfrm>
                              <a:custGeom>
                                <a:avLst/>
                                <a:gdLst>
                                  <a:gd name="connsiteX0" fmla="*/ 0 w 213522"/>
                                  <a:gd name="connsiteY0" fmla="*/ 882136 h 882136"/>
                                  <a:gd name="connsiteX1" fmla="*/ 213523 w 213522"/>
                                  <a:gd name="connsiteY1" fmla="*/ 882136 h 882136"/>
                                  <a:gd name="connsiteX2" fmla="*/ 213523 w 213522"/>
                                  <a:gd name="connsiteY2" fmla="*/ 0 h 882136"/>
                                  <a:gd name="connsiteX3" fmla="*/ 0 w 213522"/>
                                  <a:gd name="connsiteY3" fmla="*/ 0 h 882136"/>
                                </a:gdLst>
                                <a:ahLst/>
                                <a:cxnLst>
                                  <a:cxn ang="0">
                                    <a:pos x="connsiteX0" y="connsiteY0"/>
                                  </a:cxn>
                                  <a:cxn ang="0">
                                    <a:pos x="connsiteX1" y="connsiteY1"/>
                                  </a:cxn>
                                  <a:cxn ang="0">
                                    <a:pos x="connsiteX2" y="connsiteY2"/>
                                  </a:cxn>
                                  <a:cxn ang="0">
                                    <a:pos x="connsiteX3" y="connsiteY3"/>
                                  </a:cxn>
                                </a:cxnLst>
                                <a:rect l="l" t="t" r="r" b="b"/>
                                <a:pathLst>
                                  <a:path w="213522" h="882136">
                                    <a:moveTo>
                                      <a:pt x="0" y="882136"/>
                                    </a:moveTo>
                                    <a:lnTo>
                                      <a:pt x="213523" y="882136"/>
                                    </a:lnTo>
                                    <a:lnTo>
                                      <a:pt x="213523" y="0"/>
                                    </a:lnTo>
                                    <a:lnTo>
                                      <a:pt x="0" y="0"/>
                                    </a:lnTo>
                                    <a:close/>
                                  </a:path>
                                </a:pathLst>
                              </a:custGeom>
                              <a:solidFill>
                                <a:srgbClr val="FF7F0E"/>
                              </a:solidFill>
                              <a:ln w="1248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9" name="Freeform: Shape 389"/>
                            <wps:cNvSpPr/>
                            <wps:spPr>
                              <a:xfrm>
                                <a:off x="4600117" y="5176425"/>
                                <a:ext cx="213522" cy="395561"/>
                              </a:xfrm>
                              <a:custGeom>
                                <a:avLst/>
                                <a:gdLst>
                                  <a:gd name="connsiteX0" fmla="*/ 0 w 213522"/>
                                  <a:gd name="connsiteY0" fmla="*/ 395561 h 395561"/>
                                  <a:gd name="connsiteX1" fmla="*/ 213523 w 213522"/>
                                  <a:gd name="connsiteY1" fmla="*/ 395561 h 395561"/>
                                  <a:gd name="connsiteX2" fmla="*/ 213523 w 213522"/>
                                  <a:gd name="connsiteY2" fmla="*/ 0 h 395561"/>
                                  <a:gd name="connsiteX3" fmla="*/ 0 w 213522"/>
                                  <a:gd name="connsiteY3" fmla="*/ 0 h 395561"/>
                                </a:gdLst>
                                <a:ahLst/>
                                <a:cxnLst>
                                  <a:cxn ang="0">
                                    <a:pos x="connsiteX0" y="connsiteY0"/>
                                  </a:cxn>
                                  <a:cxn ang="0">
                                    <a:pos x="connsiteX1" y="connsiteY1"/>
                                  </a:cxn>
                                  <a:cxn ang="0">
                                    <a:pos x="connsiteX2" y="connsiteY2"/>
                                  </a:cxn>
                                  <a:cxn ang="0">
                                    <a:pos x="connsiteX3" y="connsiteY3"/>
                                  </a:cxn>
                                </a:cxnLst>
                                <a:rect l="l" t="t" r="r" b="b"/>
                                <a:pathLst>
                                  <a:path w="213522" h="395561">
                                    <a:moveTo>
                                      <a:pt x="0" y="395561"/>
                                    </a:moveTo>
                                    <a:lnTo>
                                      <a:pt x="213523" y="395561"/>
                                    </a:lnTo>
                                    <a:lnTo>
                                      <a:pt x="213523" y="0"/>
                                    </a:lnTo>
                                    <a:lnTo>
                                      <a:pt x="0" y="0"/>
                                    </a:lnTo>
                                    <a:close/>
                                  </a:path>
                                </a:pathLst>
                              </a:custGeom>
                              <a:solidFill>
                                <a:srgbClr val="FF7F0E"/>
                              </a:solidFill>
                              <a:ln w="1248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0" name="Freeform: Shape 390"/>
                            <wps:cNvSpPr/>
                            <wps:spPr>
                              <a:xfrm>
                                <a:off x="5454207" y="5164173"/>
                                <a:ext cx="213522" cy="407812"/>
                              </a:xfrm>
                              <a:custGeom>
                                <a:avLst/>
                                <a:gdLst>
                                  <a:gd name="connsiteX0" fmla="*/ 0 w 213522"/>
                                  <a:gd name="connsiteY0" fmla="*/ 407813 h 407812"/>
                                  <a:gd name="connsiteX1" fmla="*/ 213522 w 213522"/>
                                  <a:gd name="connsiteY1" fmla="*/ 407813 h 407812"/>
                                  <a:gd name="connsiteX2" fmla="*/ 213522 w 213522"/>
                                  <a:gd name="connsiteY2" fmla="*/ 0 h 407812"/>
                                  <a:gd name="connsiteX3" fmla="*/ 0 w 213522"/>
                                  <a:gd name="connsiteY3" fmla="*/ 0 h 407812"/>
                                </a:gdLst>
                                <a:ahLst/>
                                <a:cxnLst>
                                  <a:cxn ang="0">
                                    <a:pos x="connsiteX0" y="connsiteY0"/>
                                  </a:cxn>
                                  <a:cxn ang="0">
                                    <a:pos x="connsiteX1" y="connsiteY1"/>
                                  </a:cxn>
                                  <a:cxn ang="0">
                                    <a:pos x="connsiteX2" y="connsiteY2"/>
                                  </a:cxn>
                                  <a:cxn ang="0">
                                    <a:pos x="connsiteX3" y="connsiteY3"/>
                                  </a:cxn>
                                </a:cxnLst>
                                <a:rect l="l" t="t" r="r" b="b"/>
                                <a:pathLst>
                                  <a:path w="213522" h="407812">
                                    <a:moveTo>
                                      <a:pt x="0" y="407813"/>
                                    </a:moveTo>
                                    <a:lnTo>
                                      <a:pt x="213522" y="407813"/>
                                    </a:lnTo>
                                    <a:lnTo>
                                      <a:pt x="213522" y="0"/>
                                    </a:lnTo>
                                    <a:lnTo>
                                      <a:pt x="0" y="0"/>
                                    </a:lnTo>
                                    <a:close/>
                                  </a:path>
                                </a:pathLst>
                              </a:custGeom>
                              <a:solidFill>
                                <a:srgbClr val="FF7F0E"/>
                              </a:solidFill>
                              <a:ln w="1248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1" name="Freeform: Shape 391"/>
                            <wps:cNvSpPr/>
                            <wps:spPr>
                              <a:xfrm>
                                <a:off x="2251369" y="5202679"/>
                                <a:ext cx="213522" cy="369307"/>
                              </a:xfrm>
                              <a:custGeom>
                                <a:avLst/>
                                <a:gdLst>
                                  <a:gd name="connsiteX0" fmla="*/ 0 w 213522"/>
                                  <a:gd name="connsiteY0" fmla="*/ 369307 h 369307"/>
                                  <a:gd name="connsiteX1" fmla="*/ 213523 w 213522"/>
                                  <a:gd name="connsiteY1" fmla="*/ 369307 h 369307"/>
                                  <a:gd name="connsiteX2" fmla="*/ 213523 w 213522"/>
                                  <a:gd name="connsiteY2" fmla="*/ 0 h 369307"/>
                                  <a:gd name="connsiteX3" fmla="*/ 0 w 213522"/>
                                  <a:gd name="connsiteY3" fmla="*/ 0 h 369307"/>
                                </a:gdLst>
                                <a:ahLst/>
                                <a:cxnLst>
                                  <a:cxn ang="0">
                                    <a:pos x="connsiteX0" y="connsiteY0"/>
                                  </a:cxn>
                                  <a:cxn ang="0">
                                    <a:pos x="connsiteX1" y="connsiteY1"/>
                                  </a:cxn>
                                  <a:cxn ang="0">
                                    <a:pos x="connsiteX2" y="connsiteY2"/>
                                  </a:cxn>
                                  <a:cxn ang="0">
                                    <a:pos x="connsiteX3" y="connsiteY3"/>
                                  </a:cxn>
                                </a:cxnLst>
                                <a:rect l="l" t="t" r="r" b="b"/>
                                <a:pathLst>
                                  <a:path w="213522" h="369307">
                                    <a:moveTo>
                                      <a:pt x="0" y="369307"/>
                                    </a:moveTo>
                                    <a:lnTo>
                                      <a:pt x="213523" y="369307"/>
                                    </a:lnTo>
                                    <a:lnTo>
                                      <a:pt x="213523" y="0"/>
                                    </a:lnTo>
                                    <a:lnTo>
                                      <a:pt x="0" y="0"/>
                                    </a:lnTo>
                                    <a:close/>
                                  </a:path>
                                </a:pathLst>
                              </a:custGeom>
                              <a:solidFill>
                                <a:srgbClr val="2CA02C"/>
                              </a:solidFill>
                              <a:ln w="1248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 name="Freeform: Shape 392"/>
                            <wps:cNvSpPr/>
                            <wps:spPr>
                              <a:xfrm>
                                <a:off x="3105459" y="5122167"/>
                                <a:ext cx="213522" cy="449819"/>
                              </a:xfrm>
                              <a:custGeom>
                                <a:avLst/>
                                <a:gdLst>
                                  <a:gd name="connsiteX0" fmla="*/ 0 w 213522"/>
                                  <a:gd name="connsiteY0" fmla="*/ 449820 h 449819"/>
                                  <a:gd name="connsiteX1" fmla="*/ 213523 w 213522"/>
                                  <a:gd name="connsiteY1" fmla="*/ 449820 h 449819"/>
                                  <a:gd name="connsiteX2" fmla="*/ 213523 w 213522"/>
                                  <a:gd name="connsiteY2" fmla="*/ 0 h 449819"/>
                                  <a:gd name="connsiteX3" fmla="*/ 0 w 213522"/>
                                  <a:gd name="connsiteY3" fmla="*/ 0 h 449819"/>
                                </a:gdLst>
                                <a:ahLst/>
                                <a:cxnLst>
                                  <a:cxn ang="0">
                                    <a:pos x="connsiteX0" y="connsiteY0"/>
                                  </a:cxn>
                                  <a:cxn ang="0">
                                    <a:pos x="connsiteX1" y="connsiteY1"/>
                                  </a:cxn>
                                  <a:cxn ang="0">
                                    <a:pos x="connsiteX2" y="connsiteY2"/>
                                  </a:cxn>
                                  <a:cxn ang="0">
                                    <a:pos x="connsiteX3" y="connsiteY3"/>
                                  </a:cxn>
                                </a:cxnLst>
                                <a:rect l="l" t="t" r="r" b="b"/>
                                <a:pathLst>
                                  <a:path w="213522" h="449819">
                                    <a:moveTo>
                                      <a:pt x="0" y="449820"/>
                                    </a:moveTo>
                                    <a:lnTo>
                                      <a:pt x="213523" y="449820"/>
                                    </a:lnTo>
                                    <a:lnTo>
                                      <a:pt x="213523" y="0"/>
                                    </a:lnTo>
                                    <a:lnTo>
                                      <a:pt x="0" y="0"/>
                                    </a:lnTo>
                                    <a:close/>
                                  </a:path>
                                </a:pathLst>
                              </a:custGeom>
                              <a:solidFill>
                                <a:srgbClr val="2CA02C"/>
                              </a:solidFill>
                              <a:ln w="1248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3" name="Freeform: Shape 393"/>
                            <wps:cNvSpPr/>
                            <wps:spPr>
                              <a:xfrm>
                                <a:off x="3959549" y="5223682"/>
                                <a:ext cx="213522" cy="348303"/>
                              </a:xfrm>
                              <a:custGeom>
                                <a:avLst/>
                                <a:gdLst>
                                  <a:gd name="connsiteX0" fmla="*/ 0 w 213522"/>
                                  <a:gd name="connsiteY0" fmla="*/ 348304 h 348303"/>
                                  <a:gd name="connsiteX1" fmla="*/ 213523 w 213522"/>
                                  <a:gd name="connsiteY1" fmla="*/ 348304 h 348303"/>
                                  <a:gd name="connsiteX2" fmla="*/ 213523 w 213522"/>
                                  <a:gd name="connsiteY2" fmla="*/ 0 h 348303"/>
                                  <a:gd name="connsiteX3" fmla="*/ 0 w 213522"/>
                                  <a:gd name="connsiteY3" fmla="*/ 0 h 348303"/>
                                </a:gdLst>
                                <a:ahLst/>
                                <a:cxnLst>
                                  <a:cxn ang="0">
                                    <a:pos x="connsiteX0" y="connsiteY0"/>
                                  </a:cxn>
                                  <a:cxn ang="0">
                                    <a:pos x="connsiteX1" y="connsiteY1"/>
                                  </a:cxn>
                                  <a:cxn ang="0">
                                    <a:pos x="connsiteX2" y="connsiteY2"/>
                                  </a:cxn>
                                  <a:cxn ang="0">
                                    <a:pos x="connsiteX3" y="connsiteY3"/>
                                  </a:cxn>
                                </a:cxnLst>
                                <a:rect l="l" t="t" r="r" b="b"/>
                                <a:pathLst>
                                  <a:path w="213522" h="348303">
                                    <a:moveTo>
                                      <a:pt x="0" y="348304"/>
                                    </a:moveTo>
                                    <a:lnTo>
                                      <a:pt x="213523" y="348304"/>
                                    </a:lnTo>
                                    <a:lnTo>
                                      <a:pt x="213523" y="0"/>
                                    </a:lnTo>
                                    <a:lnTo>
                                      <a:pt x="0" y="0"/>
                                    </a:lnTo>
                                    <a:close/>
                                  </a:path>
                                </a:pathLst>
                              </a:custGeom>
                              <a:solidFill>
                                <a:srgbClr val="2CA02C"/>
                              </a:solidFill>
                              <a:ln w="1248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4" name="Freeform: Shape 394"/>
                            <wps:cNvSpPr/>
                            <wps:spPr>
                              <a:xfrm>
                                <a:off x="4813639" y="5349702"/>
                                <a:ext cx="213522" cy="222284"/>
                              </a:xfrm>
                              <a:custGeom>
                                <a:avLst/>
                                <a:gdLst>
                                  <a:gd name="connsiteX0" fmla="*/ 0 w 213522"/>
                                  <a:gd name="connsiteY0" fmla="*/ 222285 h 222284"/>
                                  <a:gd name="connsiteX1" fmla="*/ 213522 w 213522"/>
                                  <a:gd name="connsiteY1" fmla="*/ 222285 h 222284"/>
                                  <a:gd name="connsiteX2" fmla="*/ 213522 w 213522"/>
                                  <a:gd name="connsiteY2" fmla="*/ 0 h 222284"/>
                                  <a:gd name="connsiteX3" fmla="*/ 0 w 213522"/>
                                  <a:gd name="connsiteY3" fmla="*/ 0 h 222284"/>
                                </a:gdLst>
                                <a:ahLst/>
                                <a:cxnLst>
                                  <a:cxn ang="0">
                                    <a:pos x="connsiteX0" y="connsiteY0"/>
                                  </a:cxn>
                                  <a:cxn ang="0">
                                    <a:pos x="connsiteX1" y="connsiteY1"/>
                                  </a:cxn>
                                  <a:cxn ang="0">
                                    <a:pos x="connsiteX2" y="connsiteY2"/>
                                  </a:cxn>
                                  <a:cxn ang="0">
                                    <a:pos x="connsiteX3" y="connsiteY3"/>
                                  </a:cxn>
                                </a:cxnLst>
                                <a:rect l="l" t="t" r="r" b="b"/>
                                <a:pathLst>
                                  <a:path w="213522" h="222284">
                                    <a:moveTo>
                                      <a:pt x="0" y="222285"/>
                                    </a:moveTo>
                                    <a:lnTo>
                                      <a:pt x="213522" y="222285"/>
                                    </a:lnTo>
                                    <a:lnTo>
                                      <a:pt x="213522" y="0"/>
                                    </a:lnTo>
                                    <a:lnTo>
                                      <a:pt x="0" y="0"/>
                                    </a:lnTo>
                                    <a:close/>
                                  </a:path>
                                </a:pathLst>
                              </a:custGeom>
                              <a:solidFill>
                                <a:srgbClr val="2CA02C"/>
                              </a:solidFill>
                              <a:ln w="1248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5" name="Freeform: Shape 395"/>
                            <wps:cNvSpPr/>
                            <wps:spPr>
                              <a:xfrm>
                                <a:off x="5667729" y="5349702"/>
                                <a:ext cx="213522" cy="222284"/>
                              </a:xfrm>
                              <a:custGeom>
                                <a:avLst/>
                                <a:gdLst>
                                  <a:gd name="connsiteX0" fmla="*/ 0 w 213522"/>
                                  <a:gd name="connsiteY0" fmla="*/ 222285 h 222284"/>
                                  <a:gd name="connsiteX1" fmla="*/ 213523 w 213522"/>
                                  <a:gd name="connsiteY1" fmla="*/ 222285 h 222284"/>
                                  <a:gd name="connsiteX2" fmla="*/ 213523 w 213522"/>
                                  <a:gd name="connsiteY2" fmla="*/ 0 h 222284"/>
                                  <a:gd name="connsiteX3" fmla="*/ 0 w 213522"/>
                                  <a:gd name="connsiteY3" fmla="*/ 0 h 222284"/>
                                </a:gdLst>
                                <a:ahLst/>
                                <a:cxnLst>
                                  <a:cxn ang="0">
                                    <a:pos x="connsiteX0" y="connsiteY0"/>
                                  </a:cxn>
                                  <a:cxn ang="0">
                                    <a:pos x="connsiteX1" y="connsiteY1"/>
                                  </a:cxn>
                                  <a:cxn ang="0">
                                    <a:pos x="connsiteX2" y="connsiteY2"/>
                                  </a:cxn>
                                  <a:cxn ang="0">
                                    <a:pos x="connsiteX3" y="connsiteY3"/>
                                  </a:cxn>
                                </a:cxnLst>
                                <a:rect l="l" t="t" r="r" b="b"/>
                                <a:pathLst>
                                  <a:path w="213522" h="222284">
                                    <a:moveTo>
                                      <a:pt x="0" y="222285"/>
                                    </a:moveTo>
                                    <a:lnTo>
                                      <a:pt x="213523" y="222285"/>
                                    </a:lnTo>
                                    <a:lnTo>
                                      <a:pt x="213523" y="0"/>
                                    </a:lnTo>
                                    <a:lnTo>
                                      <a:pt x="0" y="0"/>
                                    </a:lnTo>
                                    <a:close/>
                                  </a:path>
                                </a:pathLst>
                              </a:custGeom>
                              <a:solidFill>
                                <a:srgbClr val="2CA02C"/>
                              </a:solidFill>
                              <a:ln w="1248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96" name="Graphic 375"/>
                            <wpg:cNvGrpSpPr/>
                            <wpg:grpSpPr>
                              <a:xfrm>
                                <a:off x="1987058" y="5571986"/>
                                <a:ext cx="3689967" cy="380428"/>
                                <a:chOff x="1987058" y="5571986"/>
                                <a:chExt cx="3689967" cy="380428"/>
                              </a:xfrm>
                              <a:solidFill>
                                <a:srgbClr val="000000"/>
                              </a:solidFill>
                            </wpg:grpSpPr>
                            <wpg:grpSp>
                              <wpg:cNvPr id="397" name="Graphic 375"/>
                              <wpg:cNvGrpSpPr/>
                              <wpg:grpSpPr>
                                <a:xfrm>
                                  <a:off x="1987058" y="5571986"/>
                                  <a:ext cx="322107" cy="184257"/>
                                  <a:chOff x="1987058" y="5571986"/>
                                  <a:chExt cx="322107" cy="184257"/>
                                </a:xfrm>
                                <a:solidFill>
                                  <a:srgbClr val="000000"/>
                                </a:solidFill>
                              </wpg:grpSpPr>
                              <wps:wsp>
                                <wps:cNvPr id="398" name="Freeform: Shape 398"/>
                                <wps:cNvSpPr/>
                                <wps:spPr>
                                  <a:xfrm>
                                    <a:off x="2144607" y="5571986"/>
                                    <a:ext cx="12496" cy="43749"/>
                                  </a:xfrm>
                                  <a:custGeom>
                                    <a:avLst/>
                                    <a:gdLst>
                                      <a:gd name="connsiteX0" fmla="*/ 99 w 12496"/>
                                      <a:gd name="connsiteY0" fmla="*/ 308 h 43749"/>
                                      <a:gd name="connsiteX1" fmla="*/ 99 w 12496"/>
                                      <a:gd name="connsiteY1" fmla="*/ 44057 h 43749"/>
                                    </a:gdLst>
                                    <a:ahLst/>
                                    <a:cxnLst>
                                      <a:cxn ang="0">
                                        <a:pos x="connsiteX0" y="connsiteY0"/>
                                      </a:cxn>
                                      <a:cxn ang="0">
                                        <a:pos x="connsiteX1" y="connsiteY1"/>
                                      </a:cxn>
                                    </a:cxnLst>
                                    <a:rect l="l" t="t" r="r" b="b"/>
                                    <a:pathLst>
                                      <a:path w="12496" h="43749">
                                        <a:moveTo>
                                          <a:pt x="99" y="308"/>
                                        </a:moveTo>
                                        <a:lnTo>
                                          <a:pt x="99" y="44057"/>
                                        </a:lnTo>
                                      </a:path>
                                    </a:pathLst>
                                  </a:custGeom>
                                  <a:solidFill>
                                    <a:srgbClr val="000000"/>
                                  </a:solidFill>
                                  <a:ln w="9984"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99" name="Graphic 375"/>
                                <wpg:cNvGrpSpPr/>
                                <wpg:grpSpPr>
                                  <a:xfrm>
                                    <a:off x="1987058" y="5659486"/>
                                    <a:ext cx="322107" cy="96757"/>
                                    <a:chOff x="1987058" y="5659486"/>
                                    <a:chExt cx="322107" cy="96757"/>
                                  </a:xfrm>
                                  <a:solidFill>
                                    <a:srgbClr val="000000"/>
                                  </a:solidFill>
                                </wpg:grpSpPr>
                                <wps:wsp>
                                  <wps:cNvPr id="400" name="Freeform: Shape 400"/>
                                  <wps:cNvSpPr/>
                                  <wps:spPr>
                                    <a:xfrm flipV="1">
                                      <a:off x="1987058" y="5661693"/>
                                      <a:ext cx="73473" cy="94550"/>
                                    </a:xfrm>
                                    <a:custGeom>
                                      <a:avLst/>
                                      <a:gdLst>
                                        <a:gd name="connsiteX0" fmla="*/ 71323 w 73473"/>
                                        <a:gd name="connsiteY0" fmla="*/ 83868 h 94550"/>
                                        <a:gd name="connsiteX1" fmla="*/ 71323 w 73473"/>
                                        <a:gd name="connsiteY1" fmla="*/ 70879 h 94550"/>
                                        <a:gd name="connsiteX2" fmla="*/ 58046 w 73473"/>
                                        <a:gd name="connsiteY2" fmla="*/ 79532 h 94550"/>
                                        <a:gd name="connsiteX3" fmla="*/ 43070 w 73473"/>
                                        <a:gd name="connsiteY3" fmla="*/ 82403 h 94550"/>
                                        <a:gd name="connsiteX4" fmla="*/ 19151 w 73473"/>
                                        <a:gd name="connsiteY4" fmla="*/ 72852 h 94550"/>
                                        <a:gd name="connsiteX5" fmla="*/ 10853 w 73473"/>
                                        <a:gd name="connsiteY5" fmla="*/ 45235 h 94550"/>
                                        <a:gd name="connsiteX6" fmla="*/ 19151 w 73473"/>
                                        <a:gd name="connsiteY6" fmla="*/ 17676 h 94550"/>
                                        <a:gd name="connsiteX7" fmla="*/ 43070 w 73473"/>
                                        <a:gd name="connsiteY7" fmla="*/ 8126 h 94550"/>
                                        <a:gd name="connsiteX8" fmla="*/ 58046 w 73473"/>
                                        <a:gd name="connsiteY8" fmla="*/ 10997 h 94550"/>
                                        <a:gd name="connsiteX9" fmla="*/ 71323 w 73473"/>
                                        <a:gd name="connsiteY9" fmla="*/ 19669 h 94550"/>
                                        <a:gd name="connsiteX10" fmla="*/ 71323 w 73473"/>
                                        <a:gd name="connsiteY10" fmla="*/ 6778 h 94550"/>
                                        <a:gd name="connsiteX11" fmla="*/ 57616 w 73473"/>
                                        <a:gd name="connsiteY11" fmla="*/ 177 h 94550"/>
                                        <a:gd name="connsiteX12" fmla="*/ 42347 w 73473"/>
                                        <a:gd name="connsiteY12" fmla="*/ -2011 h 94550"/>
                                        <a:gd name="connsiteX13" fmla="*/ 9740 w 73473"/>
                                        <a:gd name="connsiteY13" fmla="*/ 10645 h 94550"/>
                                        <a:gd name="connsiteX14" fmla="*/ -2151 w 73473"/>
                                        <a:gd name="connsiteY14" fmla="*/ 45235 h 94550"/>
                                        <a:gd name="connsiteX15" fmla="*/ 9740 w 73473"/>
                                        <a:gd name="connsiteY15" fmla="*/ 79864 h 94550"/>
                                        <a:gd name="connsiteX16" fmla="*/ 42347 w 73473"/>
                                        <a:gd name="connsiteY16" fmla="*/ 92539 h 94550"/>
                                        <a:gd name="connsiteX17" fmla="*/ 57733 w 73473"/>
                                        <a:gd name="connsiteY17" fmla="*/ 90372 h 94550"/>
                                        <a:gd name="connsiteX18" fmla="*/ 71323 w 73473"/>
                                        <a:gd name="connsiteY18" fmla="*/ 83868 h 9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73473" h="94550">
                                          <a:moveTo>
                                            <a:pt x="71323" y="83868"/>
                                          </a:moveTo>
                                          <a:lnTo>
                                            <a:pt x="71323" y="70879"/>
                                          </a:lnTo>
                                          <a:cubicBezTo>
                                            <a:pt x="67170" y="74747"/>
                                            <a:pt x="62745" y="77631"/>
                                            <a:pt x="58046" y="79532"/>
                                          </a:cubicBezTo>
                                          <a:cubicBezTo>
                                            <a:pt x="53346" y="81446"/>
                                            <a:pt x="48355" y="82403"/>
                                            <a:pt x="43070" y="82403"/>
                                          </a:cubicBezTo>
                                          <a:cubicBezTo>
                                            <a:pt x="32656" y="82403"/>
                                            <a:pt x="24683" y="79219"/>
                                            <a:pt x="19151" y="72852"/>
                                          </a:cubicBezTo>
                                          <a:cubicBezTo>
                                            <a:pt x="13619" y="66485"/>
                                            <a:pt x="10853" y="57279"/>
                                            <a:pt x="10853" y="45235"/>
                                          </a:cubicBezTo>
                                          <a:cubicBezTo>
                                            <a:pt x="10853" y="33230"/>
                                            <a:pt x="13619" y="24044"/>
                                            <a:pt x="19151" y="17676"/>
                                          </a:cubicBezTo>
                                          <a:cubicBezTo>
                                            <a:pt x="24683" y="11309"/>
                                            <a:pt x="32656" y="8126"/>
                                            <a:pt x="43070" y="8126"/>
                                          </a:cubicBezTo>
                                          <a:cubicBezTo>
                                            <a:pt x="48355" y="8126"/>
                                            <a:pt x="53346" y="9083"/>
                                            <a:pt x="58046" y="10997"/>
                                          </a:cubicBezTo>
                                          <a:cubicBezTo>
                                            <a:pt x="62745" y="12911"/>
                                            <a:pt x="67170" y="15801"/>
                                            <a:pt x="71323" y="19669"/>
                                          </a:cubicBezTo>
                                          <a:lnTo>
                                            <a:pt x="71323" y="6778"/>
                                          </a:lnTo>
                                          <a:cubicBezTo>
                                            <a:pt x="67014" y="3848"/>
                                            <a:pt x="62445" y="1648"/>
                                            <a:pt x="57616" y="177"/>
                                          </a:cubicBezTo>
                                          <a:cubicBezTo>
                                            <a:pt x="52800" y="-1282"/>
                                            <a:pt x="47710" y="-2011"/>
                                            <a:pt x="42347" y="-2011"/>
                                          </a:cubicBezTo>
                                          <a:cubicBezTo>
                                            <a:pt x="28549" y="-2011"/>
                                            <a:pt x="17680" y="2208"/>
                                            <a:pt x="9740" y="10645"/>
                                          </a:cubicBezTo>
                                          <a:cubicBezTo>
                                            <a:pt x="1813" y="19096"/>
                                            <a:pt x="-2151" y="30626"/>
                                            <a:pt x="-2151" y="45235"/>
                                          </a:cubicBezTo>
                                          <a:cubicBezTo>
                                            <a:pt x="-2151" y="59883"/>
                                            <a:pt x="1813" y="71426"/>
                                            <a:pt x="9740" y="79864"/>
                                          </a:cubicBezTo>
                                          <a:cubicBezTo>
                                            <a:pt x="17680" y="88314"/>
                                            <a:pt x="28549" y="92539"/>
                                            <a:pt x="42347" y="92539"/>
                                          </a:cubicBezTo>
                                          <a:cubicBezTo>
                                            <a:pt x="47788" y="92539"/>
                                            <a:pt x="52917" y="91817"/>
                                            <a:pt x="57733" y="90372"/>
                                          </a:cubicBezTo>
                                          <a:cubicBezTo>
                                            <a:pt x="62562" y="88926"/>
                                            <a:pt x="67092" y="86758"/>
                                            <a:pt x="71323" y="83868"/>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1" name="Freeform: Shape 401"/>
                                  <wps:cNvSpPr/>
                                  <wps:spPr>
                                    <a:xfrm flipV="1">
                                      <a:off x="2078646" y="5659486"/>
                                      <a:ext cx="57247" cy="94980"/>
                                    </a:xfrm>
                                    <a:custGeom>
                                      <a:avLst/>
                                      <a:gdLst>
                                        <a:gd name="connsiteX0" fmla="*/ 55297 w 57247"/>
                                        <a:gd name="connsiteY0" fmla="*/ 39156 h 94980"/>
                                        <a:gd name="connsiteX1" fmla="*/ 55297 w 57247"/>
                                        <a:gd name="connsiteY1" fmla="*/ -2113 h 94980"/>
                                        <a:gd name="connsiteX2" fmla="*/ 44070 w 57247"/>
                                        <a:gd name="connsiteY2" fmla="*/ -2113 h 94980"/>
                                        <a:gd name="connsiteX3" fmla="*/ 44070 w 57247"/>
                                        <a:gd name="connsiteY3" fmla="*/ 38785 h 94980"/>
                                        <a:gd name="connsiteX4" fmla="*/ 40283 w 57247"/>
                                        <a:gd name="connsiteY4" fmla="*/ 53297 h 94980"/>
                                        <a:gd name="connsiteX5" fmla="*/ 28938 w 57247"/>
                                        <a:gd name="connsiteY5" fmla="*/ 58121 h 94980"/>
                                        <a:gd name="connsiteX6" fmla="*/ 14587 w 57247"/>
                                        <a:gd name="connsiteY6" fmla="*/ 52320 h 94980"/>
                                        <a:gd name="connsiteX7" fmla="*/ 9335 w 57247"/>
                                        <a:gd name="connsiteY7" fmla="*/ 36520 h 94980"/>
                                        <a:gd name="connsiteX8" fmla="*/ 9335 w 57247"/>
                                        <a:gd name="connsiteY8" fmla="*/ -2113 h 94980"/>
                                        <a:gd name="connsiteX9" fmla="*/ -1951 w 57247"/>
                                        <a:gd name="connsiteY9" fmla="*/ -2113 h 94980"/>
                                        <a:gd name="connsiteX10" fmla="*/ -1951 w 57247"/>
                                        <a:gd name="connsiteY10" fmla="*/ 92867 h 94980"/>
                                        <a:gd name="connsiteX11" fmla="*/ 9335 w 57247"/>
                                        <a:gd name="connsiteY11" fmla="*/ 92867 h 94980"/>
                                        <a:gd name="connsiteX12" fmla="*/ 9335 w 57247"/>
                                        <a:gd name="connsiteY12" fmla="*/ 55621 h 94980"/>
                                        <a:gd name="connsiteX13" fmla="*/ 18824 w 57247"/>
                                        <a:gd name="connsiteY13" fmla="*/ 64840 h 94980"/>
                                        <a:gd name="connsiteX14" fmla="*/ 31438 w 57247"/>
                                        <a:gd name="connsiteY14" fmla="*/ 67887 h 94980"/>
                                        <a:gd name="connsiteX15" fmla="*/ 49245 w 57247"/>
                                        <a:gd name="connsiteY15" fmla="*/ 60602 h 94980"/>
                                        <a:gd name="connsiteX16" fmla="*/ 55297 w 57247"/>
                                        <a:gd name="connsiteY16" fmla="*/ 39156 h 949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57247" h="94980">
                                          <a:moveTo>
                                            <a:pt x="55297" y="39156"/>
                                          </a:moveTo>
                                          <a:lnTo>
                                            <a:pt x="55297" y="-2113"/>
                                          </a:lnTo>
                                          <a:lnTo>
                                            <a:pt x="44070" y="-2113"/>
                                          </a:lnTo>
                                          <a:lnTo>
                                            <a:pt x="44070" y="38785"/>
                                          </a:lnTo>
                                          <a:cubicBezTo>
                                            <a:pt x="44070" y="45257"/>
                                            <a:pt x="42808" y="50094"/>
                                            <a:pt x="40283" y="53297"/>
                                          </a:cubicBezTo>
                                          <a:cubicBezTo>
                                            <a:pt x="37757" y="56513"/>
                                            <a:pt x="33976" y="58121"/>
                                            <a:pt x="28938" y="58121"/>
                                          </a:cubicBezTo>
                                          <a:cubicBezTo>
                                            <a:pt x="22873" y="58121"/>
                                            <a:pt x="18089" y="56187"/>
                                            <a:pt x="14587" y="52320"/>
                                          </a:cubicBezTo>
                                          <a:cubicBezTo>
                                            <a:pt x="11086" y="48466"/>
                                            <a:pt x="9335" y="43199"/>
                                            <a:pt x="9335" y="36520"/>
                                          </a:cubicBezTo>
                                          <a:lnTo>
                                            <a:pt x="9335" y="-2113"/>
                                          </a:lnTo>
                                          <a:lnTo>
                                            <a:pt x="-1951" y="-2113"/>
                                          </a:lnTo>
                                          <a:lnTo>
                                            <a:pt x="-1951" y="92867"/>
                                          </a:lnTo>
                                          <a:lnTo>
                                            <a:pt x="9335" y="92867"/>
                                          </a:lnTo>
                                          <a:lnTo>
                                            <a:pt x="9335" y="55621"/>
                                          </a:lnTo>
                                          <a:cubicBezTo>
                                            <a:pt x="12030" y="59736"/>
                                            <a:pt x="15193" y="62809"/>
                                            <a:pt x="18824" y="64840"/>
                                          </a:cubicBezTo>
                                          <a:cubicBezTo>
                                            <a:pt x="22469" y="66871"/>
                                            <a:pt x="26673" y="67887"/>
                                            <a:pt x="31438" y="67887"/>
                                          </a:cubicBezTo>
                                          <a:cubicBezTo>
                                            <a:pt x="39287" y="67887"/>
                                            <a:pt x="45222" y="65458"/>
                                            <a:pt x="49245" y="60602"/>
                                          </a:cubicBezTo>
                                          <a:cubicBezTo>
                                            <a:pt x="53280" y="55745"/>
                                            <a:pt x="55297" y="48596"/>
                                            <a:pt x="55297" y="39156"/>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2" name="Freeform: Shape 402"/>
                                  <wps:cNvSpPr/>
                                  <wps:spPr>
                                    <a:xfrm flipV="1">
                                      <a:off x="2153999" y="5684466"/>
                                      <a:ext cx="57736" cy="71777"/>
                                    </a:xfrm>
                                    <a:custGeom>
                                      <a:avLst/>
                                      <a:gdLst>
                                        <a:gd name="connsiteX0" fmla="*/ 33581 w 57736"/>
                                        <a:gd name="connsiteY0" fmla="*/ 34706 h 71777"/>
                                        <a:gd name="connsiteX1" fmla="*/ 14719 w 57736"/>
                                        <a:gd name="connsiteY1" fmla="*/ 31600 h 71777"/>
                                        <a:gd name="connsiteX2" fmla="*/ 9467 w 57736"/>
                                        <a:gd name="connsiteY2" fmla="*/ 20975 h 71777"/>
                                        <a:gd name="connsiteX3" fmla="*/ 13411 w 57736"/>
                                        <a:gd name="connsiteY3" fmla="*/ 11483 h 71777"/>
                                        <a:gd name="connsiteX4" fmla="*/ 24111 w 57736"/>
                                        <a:gd name="connsiteY4" fmla="*/ 7987 h 71777"/>
                                        <a:gd name="connsiteX5" fmla="*/ 39106 w 57736"/>
                                        <a:gd name="connsiteY5" fmla="*/ 14608 h 71777"/>
                                        <a:gd name="connsiteX6" fmla="*/ 44749 w 57736"/>
                                        <a:gd name="connsiteY6" fmla="*/ 32206 h 71777"/>
                                        <a:gd name="connsiteX7" fmla="*/ 44749 w 57736"/>
                                        <a:gd name="connsiteY7" fmla="*/ 34706 h 71777"/>
                                        <a:gd name="connsiteX8" fmla="*/ 33581 w 57736"/>
                                        <a:gd name="connsiteY8" fmla="*/ 34706 h 71777"/>
                                        <a:gd name="connsiteX9" fmla="*/ 55976 w 57736"/>
                                        <a:gd name="connsiteY9" fmla="*/ 39354 h 71777"/>
                                        <a:gd name="connsiteX10" fmla="*/ 55976 w 57736"/>
                                        <a:gd name="connsiteY10" fmla="*/ 350 h 71777"/>
                                        <a:gd name="connsiteX11" fmla="*/ 44749 w 57736"/>
                                        <a:gd name="connsiteY11" fmla="*/ 350 h 71777"/>
                                        <a:gd name="connsiteX12" fmla="*/ 44749 w 57736"/>
                                        <a:gd name="connsiteY12" fmla="*/ 10721 h 71777"/>
                                        <a:gd name="connsiteX13" fmla="*/ 35162 w 57736"/>
                                        <a:gd name="connsiteY13" fmla="*/ 1542 h 71777"/>
                                        <a:gd name="connsiteX14" fmla="*/ 21124 w 57736"/>
                                        <a:gd name="connsiteY14" fmla="*/ -1427 h 71777"/>
                                        <a:gd name="connsiteX15" fmla="*/ 4430 w 57736"/>
                                        <a:gd name="connsiteY15" fmla="*/ 4471 h 71777"/>
                                        <a:gd name="connsiteX16" fmla="*/ -1760 w 57736"/>
                                        <a:gd name="connsiteY16" fmla="*/ 20253 h 71777"/>
                                        <a:gd name="connsiteX17" fmla="*/ 5952 w 57736"/>
                                        <a:gd name="connsiteY17" fmla="*/ 37635 h 71777"/>
                                        <a:gd name="connsiteX18" fmla="*/ 28992 w 57736"/>
                                        <a:gd name="connsiteY18" fmla="*/ 43495 h 71777"/>
                                        <a:gd name="connsiteX19" fmla="*/ 44749 w 57736"/>
                                        <a:gd name="connsiteY19" fmla="*/ 43495 h 71777"/>
                                        <a:gd name="connsiteX20" fmla="*/ 44749 w 57736"/>
                                        <a:gd name="connsiteY20" fmla="*/ 44608 h 71777"/>
                                        <a:gd name="connsiteX21" fmla="*/ 39653 w 57736"/>
                                        <a:gd name="connsiteY21" fmla="*/ 56600 h 71777"/>
                                        <a:gd name="connsiteX22" fmla="*/ 25341 w 57736"/>
                                        <a:gd name="connsiteY22" fmla="*/ 60838 h 71777"/>
                                        <a:gd name="connsiteX23" fmla="*/ 13919 w 57736"/>
                                        <a:gd name="connsiteY23" fmla="*/ 59432 h 71777"/>
                                        <a:gd name="connsiteX24" fmla="*/ 3258 w 57736"/>
                                        <a:gd name="connsiteY24" fmla="*/ 55213 h 71777"/>
                                        <a:gd name="connsiteX25" fmla="*/ 3258 w 57736"/>
                                        <a:gd name="connsiteY25" fmla="*/ 65604 h 71777"/>
                                        <a:gd name="connsiteX26" fmla="*/ 15207 w 57736"/>
                                        <a:gd name="connsiteY26" fmla="*/ 69159 h 71777"/>
                                        <a:gd name="connsiteX27" fmla="*/ 26493 w 57736"/>
                                        <a:gd name="connsiteY27" fmla="*/ 70350 h 71777"/>
                                        <a:gd name="connsiteX28" fmla="*/ 48654 w 57736"/>
                                        <a:gd name="connsiteY28" fmla="*/ 62655 h 71777"/>
                                        <a:gd name="connsiteX29" fmla="*/ 55976 w 57736"/>
                                        <a:gd name="connsiteY29" fmla="*/ 39354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57736" h="71777">
                                          <a:moveTo>
                                            <a:pt x="33581" y="34706"/>
                                          </a:moveTo>
                                          <a:cubicBezTo>
                                            <a:pt x="24508" y="34706"/>
                                            <a:pt x="18221" y="33670"/>
                                            <a:pt x="14719" y="31600"/>
                                          </a:cubicBezTo>
                                          <a:cubicBezTo>
                                            <a:pt x="11218" y="29530"/>
                                            <a:pt x="9467" y="25988"/>
                                            <a:pt x="9467" y="20975"/>
                                          </a:cubicBezTo>
                                          <a:cubicBezTo>
                                            <a:pt x="9467" y="16991"/>
                                            <a:pt x="10782" y="13827"/>
                                            <a:pt x="13411" y="11483"/>
                                          </a:cubicBezTo>
                                          <a:cubicBezTo>
                                            <a:pt x="16041" y="9152"/>
                                            <a:pt x="19607" y="7987"/>
                                            <a:pt x="24111" y="7987"/>
                                          </a:cubicBezTo>
                                          <a:cubicBezTo>
                                            <a:pt x="30346" y="7987"/>
                                            <a:pt x="35344" y="10194"/>
                                            <a:pt x="39106" y="14608"/>
                                          </a:cubicBezTo>
                                          <a:cubicBezTo>
                                            <a:pt x="42868" y="19022"/>
                                            <a:pt x="44749" y="24888"/>
                                            <a:pt x="44749" y="32206"/>
                                          </a:cubicBezTo>
                                          <a:lnTo>
                                            <a:pt x="44749" y="34706"/>
                                          </a:lnTo>
                                          <a:lnTo>
                                            <a:pt x="33581" y="34706"/>
                                          </a:lnTo>
                                          <a:close/>
                                          <a:moveTo>
                                            <a:pt x="55976" y="39354"/>
                                          </a:moveTo>
                                          <a:lnTo>
                                            <a:pt x="55976" y="350"/>
                                          </a:lnTo>
                                          <a:lnTo>
                                            <a:pt x="44749" y="350"/>
                                          </a:lnTo>
                                          <a:lnTo>
                                            <a:pt x="44749" y="10721"/>
                                          </a:lnTo>
                                          <a:cubicBezTo>
                                            <a:pt x="42185" y="6581"/>
                                            <a:pt x="38989" y="3521"/>
                                            <a:pt x="35162" y="1542"/>
                                          </a:cubicBezTo>
                                          <a:cubicBezTo>
                                            <a:pt x="31335" y="-437"/>
                                            <a:pt x="26656" y="-1427"/>
                                            <a:pt x="21124" y="-1427"/>
                                          </a:cubicBezTo>
                                          <a:cubicBezTo>
                                            <a:pt x="14134" y="-1427"/>
                                            <a:pt x="8569" y="539"/>
                                            <a:pt x="4430" y="4471"/>
                                          </a:cubicBezTo>
                                          <a:cubicBezTo>
                                            <a:pt x="303" y="8404"/>
                                            <a:pt x="-1760" y="13664"/>
                                            <a:pt x="-1760" y="20253"/>
                                          </a:cubicBezTo>
                                          <a:cubicBezTo>
                                            <a:pt x="-1760" y="27935"/>
                                            <a:pt x="811" y="33729"/>
                                            <a:pt x="5952" y="37635"/>
                                          </a:cubicBezTo>
                                          <a:cubicBezTo>
                                            <a:pt x="11107" y="41542"/>
                                            <a:pt x="18787" y="43495"/>
                                            <a:pt x="28992" y="43495"/>
                                          </a:cubicBezTo>
                                          <a:lnTo>
                                            <a:pt x="44749" y="43495"/>
                                          </a:lnTo>
                                          <a:lnTo>
                                            <a:pt x="44749" y="44608"/>
                                          </a:lnTo>
                                          <a:cubicBezTo>
                                            <a:pt x="44749" y="49777"/>
                                            <a:pt x="43050" y="53775"/>
                                            <a:pt x="39653" y="56600"/>
                                          </a:cubicBezTo>
                                          <a:cubicBezTo>
                                            <a:pt x="36256" y="59426"/>
                                            <a:pt x="31485" y="60838"/>
                                            <a:pt x="25341" y="60838"/>
                                          </a:cubicBezTo>
                                          <a:cubicBezTo>
                                            <a:pt x="21436" y="60838"/>
                                            <a:pt x="17629" y="60370"/>
                                            <a:pt x="13919" y="59432"/>
                                          </a:cubicBezTo>
                                          <a:cubicBezTo>
                                            <a:pt x="10222" y="58495"/>
                                            <a:pt x="6668" y="57088"/>
                                            <a:pt x="3258" y="55213"/>
                                          </a:cubicBezTo>
                                          <a:lnTo>
                                            <a:pt x="3258" y="65604"/>
                                          </a:lnTo>
                                          <a:cubicBezTo>
                                            <a:pt x="7358" y="67193"/>
                                            <a:pt x="11341" y="68377"/>
                                            <a:pt x="15207" y="69159"/>
                                          </a:cubicBezTo>
                                          <a:cubicBezTo>
                                            <a:pt x="19073" y="69953"/>
                                            <a:pt x="22835" y="70350"/>
                                            <a:pt x="26493" y="70350"/>
                                          </a:cubicBezTo>
                                          <a:cubicBezTo>
                                            <a:pt x="36386" y="70350"/>
                                            <a:pt x="43773" y="67785"/>
                                            <a:pt x="48654" y="62655"/>
                                          </a:cubicBezTo>
                                          <a:cubicBezTo>
                                            <a:pt x="53535" y="57538"/>
                                            <a:pt x="55976" y="49771"/>
                                            <a:pt x="55976" y="39354"/>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3" name="Freeform: Shape 403"/>
                                  <wps:cNvSpPr/>
                                  <wps:spPr>
                                    <a:xfrm flipV="1">
                                      <a:off x="2234850" y="5659486"/>
                                      <a:ext cx="11226" cy="94980"/>
                                    </a:xfrm>
                                    <a:custGeom>
                                      <a:avLst/>
                                      <a:gdLst>
                                        <a:gd name="connsiteX0" fmla="*/ -783 w 11226"/>
                                        <a:gd name="connsiteY0" fmla="*/ 66246 h 94980"/>
                                        <a:gd name="connsiteX1" fmla="*/ 10444 w 11226"/>
                                        <a:gd name="connsiteY1" fmla="*/ 66246 h 94980"/>
                                        <a:gd name="connsiteX2" fmla="*/ 10444 w 11226"/>
                                        <a:gd name="connsiteY2" fmla="*/ -2113 h 94980"/>
                                        <a:gd name="connsiteX3" fmla="*/ -783 w 11226"/>
                                        <a:gd name="connsiteY3" fmla="*/ -2113 h 94980"/>
                                        <a:gd name="connsiteX4" fmla="*/ -783 w 11226"/>
                                        <a:gd name="connsiteY4" fmla="*/ 66246 h 94980"/>
                                        <a:gd name="connsiteX5" fmla="*/ -783 w 11226"/>
                                        <a:gd name="connsiteY5" fmla="*/ 92867 h 94980"/>
                                        <a:gd name="connsiteX6" fmla="*/ 10444 w 11226"/>
                                        <a:gd name="connsiteY6" fmla="*/ 92867 h 94980"/>
                                        <a:gd name="connsiteX7" fmla="*/ 10444 w 11226"/>
                                        <a:gd name="connsiteY7" fmla="*/ 78629 h 94980"/>
                                        <a:gd name="connsiteX8" fmla="*/ -783 w 11226"/>
                                        <a:gd name="connsiteY8" fmla="*/ 78629 h 94980"/>
                                        <a:gd name="connsiteX9" fmla="*/ -783 w 11226"/>
                                        <a:gd name="connsiteY9" fmla="*/ 92867 h 949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1226" h="94980">
                                          <a:moveTo>
                                            <a:pt x="-783" y="66246"/>
                                          </a:moveTo>
                                          <a:lnTo>
                                            <a:pt x="10444" y="66246"/>
                                          </a:lnTo>
                                          <a:lnTo>
                                            <a:pt x="10444" y="-2113"/>
                                          </a:lnTo>
                                          <a:lnTo>
                                            <a:pt x="-783" y="-2113"/>
                                          </a:lnTo>
                                          <a:lnTo>
                                            <a:pt x="-783" y="66246"/>
                                          </a:lnTo>
                                          <a:close/>
                                          <a:moveTo>
                                            <a:pt x="-783" y="92867"/>
                                          </a:moveTo>
                                          <a:lnTo>
                                            <a:pt x="10444" y="92867"/>
                                          </a:lnTo>
                                          <a:lnTo>
                                            <a:pt x="10444" y="78629"/>
                                          </a:lnTo>
                                          <a:lnTo>
                                            <a:pt x="-783" y="78629"/>
                                          </a:lnTo>
                                          <a:lnTo>
                                            <a:pt x="-783" y="92867"/>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4" name="Freeform: Shape 404"/>
                                  <wps:cNvSpPr/>
                                  <wps:spPr>
                                    <a:xfrm flipV="1">
                                      <a:off x="2269139" y="5684466"/>
                                      <a:ext cx="40026" cy="69999"/>
                                    </a:xfrm>
                                    <a:custGeom>
                                      <a:avLst/>
                                      <a:gdLst>
                                        <a:gd name="connsiteX0" fmla="*/ 38532 w 40026"/>
                                        <a:gd name="connsiteY0" fmla="*/ 56398 h 69999"/>
                                        <a:gd name="connsiteX1" fmla="*/ 34412 w 40026"/>
                                        <a:gd name="connsiteY1" fmla="*/ 58000 h 69999"/>
                                        <a:gd name="connsiteX2" fmla="*/ 29511 w 40026"/>
                                        <a:gd name="connsiteY2" fmla="*/ 58527 h 69999"/>
                                        <a:gd name="connsiteX3" fmla="*/ 14887 w 40026"/>
                                        <a:gd name="connsiteY3" fmla="*/ 52336 h 69999"/>
                                        <a:gd name="connsiteX4" fmla="*/ 9791 w 40026"/>
                                        <a:gd name="connsiteY4" fmla="*/ 34543 h 69999"/>
                                        <a:gd name="connsiteX5" fmla="*/ 9791 w 40026"/>
                                        <a:gd name="connsiteY5" fmla="*/ -1473 h 69999"/>
                                        <a:gd name="connsiteX6" fmla="*/ -1495 w 40026"/>
                                        <a:gd name="connsiteY6" fmla="*/ -1473 h 69999"/>
                                        <a:gd name="connsiteX7" fmla="*/ -1495 w 40026"/>
                                        <a:gd name="connsiteY7" fmla="*/ 66887 h 69999"/>
                                        <a:gd name="connsiteX8" fmla="*/ 9791 w 40026"/>
                                        <a:gd name="connsiteY8" fmla="*/ 66887 h 69999"/>
                                        <a:gd name="connsiteX9" fmla="*/ 9791 w 40026"/>
                                        <a:gd name="connsiteY9" fmla="*/ 56262 h 69999"/>
                                        <a:gd name="connsiteX10" fmla="*/ 19007 w 40026"/>
                                        <a:gd name="connsiteY10" fmla="*/ 65500 h 69999"/>
                                        <a:gd name="connsiteX11" fmla="*/ 32811 w 40026"/>
                                        <a:gd name="connsiteY11" fmla="*/ 68527 h 69999"/>
                                        <a:gd name="connsiteX12" fmla="*/ 35369 w 40026"/>
                                        <a:gd name="connsiteY12" fmla="*/ 68371 h 69999"/>
                                        <a:gd name="connsiteX13" fmla="*/ 38473 w 40026"/>
                                        <a:gd name="connsiteY13" fmla="*/ 67922 h 69999"/>
                                        <a:gd name="connsiteX14" fmla="*/ 38532 w 40026"/>
                                        <a:gd name="connsiteY14" fmla="*/ 56398 h 699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026" h="69999">
                                          <a:moveTo>
                                            <a:pt x="38532" y="56398"/>
                                          </a:moveTo>
                                          <a:cubicBezTo>
                                            <a:pt x="37269" y="57127"/>
                                            <a:pt x="35896" y="57661"/>
                                            <a:pt x="34412" y="58000"/>
                                          </a:cubicBezTo>
                                          <a:cubicBezTo>
                                            <a:pt x="32928" y="58351"/>
                                            <a:pt x="31294" y="58527"/>
                                            <a:pt x="29511" y="58527"/>
                                          </a:cubicBezTo>
                                          <a:cubicBezTo>
                                            <a:pt x="23159" y="58527"/>
                                            <a:pt x="18284" y="56463"/>
                                            <a:pt x="14887" y="52336"/>
                                          </a:cubicBezTo>
                                          <a:cubicBezTo>
                                            <a:pt x="11489" y="48208"/>
                                            <a:pt x="9791" y="42277"/>
                                            <a:pt x="9791" y="34543"/>
                                          </a:cubicBezTo>
                                          <a:lnTo>
                                            <a:pt x="9791" y="-1473"/>
                                          </a:lnTo>
                                          <a:lnTo>
                                            <a:pt x="-1495" y="-1473"/>
                                          </a:lnTo>
                                          <a:lnTo>
                                            <a:pt x="-1495" y="66887"/>
                                          </a:lnTo>
                                          <a:lnTo>
                                            <a:pt x="9791" y="66887"/>
                                          </a:lnTo>
                                          <a:lnTo>
                                            <a:pt x="9791" y="56262"/>
                                          </a:lnTo>
                                          <a:cubicBezTo>
                                            <a:pt x="12160" y="60415"/>
                                            <a:pt x="15232" y="63495"/>
                                            <a:pt x="19007" y="65500"/>
                                          </a:cubicBezTo>
                                          <a:cubicBezTo>
                                            <a:pt x="22794" y="67518"/>
                                            <a:pt x="27396" y="68527"/>
                                            <a:pt x="32811" y="68527"/>
                                          </a:cubicBezTo>
                                          <a:cubicBezTo>
                                            <a:pt x="33579" y="68527"/>
                                            <a:pt x="34431" y="68475"/>
                                            <a:pt x="35369" y="68371"/>
                                          </a:cubicBezTo>
                                          <a:cubicBezTo>
                                            <a:pt x="36306" y="68280"/>
                                            <a:pt x="37341" y="68130"/>
                                            <a:pt x="38473" y="67922"/>
                                          </a:cubicBezTo>
                                          <a:lnTo>
                                            <a:pt x="38532" y="56398"/>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05" name="Graphic 375"/>
                              <wpg:cNvGrpSpPr/>
                              <wpg:grpSpPr>
                                <a:xfrm>
                                  <a:off x="2759738" y="5571986"/>
                                  <a:ext cx="478843" cy="208475"/>
                                  <a:chOff x="2759738" y="5571986"/>
                                  <a:chExt cx="478843" cy="208475"/>
                                </a:xfrm>
                                <a:solidFill>
                                  <a:srgbClr val="000000"/>
                                </a:solidFill>
                              </wpg:grpSpPr>
                              <wps:wsp>
                                <wps:cNvPr id="406" name="Freeform: Shape 406"/>
                                <wps:cNvSpPr/>
                                <wps:spPr>
                                  <a:xfrm>
                                    <a:off x="2998697" y="5571986"/>
                                    <a:ext cx="12496" cy="43749"/>
                                  </a:xfrm>
                                  <a:custGeom>
                                    <a:avLst/>
                                    <a:gdLst>
                                      <a:gd name="connsiteX0" fmla="*/ 168 w 12496"/>
                                      <a:gd name="connsiteY0" fmla="*/ 308 h 43749"/>
                                      <a:gd name="connsiteX1" fmla="*/ 168 w 12496"/>
                                      <a:gd name="connsiteY1" fmla="*/ 44057 h 43749"/>
                                    </a:gdLst>
                                    <a:ahLst/>
                                    <a:cxnLst>
                                      <a:cxn ang="0">
                                        <a:pos x="connsiteX0" y="connsiteY0"/>
                                      </a:cxn>
                                      <a:cxn ang="0">
                                        <a:pos x="connsiteX1" y="connsiteY1"/>
                                      </a:cxn>
                                    </a:cxnLst>
                                    <a:rect l="l" t="t" r="r" b="b"/>
                                    <a:pathLst>
                                      <a:path w="12496" h="43749">
                                        <a:moveTo>
                                          <a:pt x="168" y="308"/>
                                        </a:moveTo>
                                        <a:lnTo>
                                          <a:pt x="168" y="44057"/>
                                        </a:lnTo>
                                      </a:path>
                                    </a:pathLst>
                                  </a:custGeom>
                                  <a:solidFill>
                                    <a:srgbClr val="000000"/>
                                  </a:solidFill>
                                  <a:ln w="9984"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07" name="Graphic 375"/>
                                <wpg:cNvGrpSpPr/>
                                <wpg:grpSpPr>
                                  <a:xfrm>
                                    <a:off x="2759738" y="5659486"/>
                                    <a:ext cx="478843" cy="120976"/>
                                    <a:chOff x="2759738" y="5659486"/>
                                    <a:chExt cx="478843" cy="120976"/>
                                  </a:xfrm>
                                  <a:solidFill>
                                    <a:srgbClr val="000000"/>
                                  </a:solidFill>
                                </wpg:grpSpPr>
                                <wps:wsp>
                                  <wps:cNvPr id="408" name="Freeform: Shape 408"/>
                                  <wps:cNvSpPr/>
                                  <wps:spPr>
                                    <a:xfrm flipV="1">
                                      <a:off x="2759738" y="5663333"/>
                                      <a:ext cx="58829" cy="91132"/>
                                    </a:xfrm>
                                    <a:custGeom>
                                      <a:avLst/>
                                      <a:gdLst>
                                        <a:gd name="connsiteX0" fmla="*/ 10337 w 58829"/>
                                        <a:gd name="connsiteY0" fmla="*/ 78981 h 91132"/>
                                        <a:gd name="connsiteX1" fmla="*/ 10337 w 58829"/>
                                        <a:gd name="connsiteY1" fmla="*/ 44743 h 91132"/>
                                        <a:gd name="connsiteX2" fmla="*/ 25840 w 58829"/>
                                        <a:gd name="connsiteY2" fmla="*/ 44743 h 91132"/>
                                        <a:gd name="connsiteX3" fmla="*/ 39137 w 58829"/>
                                        <a:gd name="connsiteY3" fmla="*/ 49196 h 91132"/>
                                        <a:gd name="connsiteX4" fmla="*/ 43842 w 58829"/>
                                        <a:gd name="connsiteY4" fmla="*/ 61892 h 91132"/>
                                        <a:gd name="connsiteX5" fmla="*/ 39137 w 58829"/>
                                        <a:gd name="connsiteY5" fmla="*/ 74528 h 91132"/>
                                        <a:gd name="connsiteX6" fmla="*/ 25840 w 58829"/>
                                        <a:gd name="connsiteY6" fmla="*/ 78981 h 91132"/>
                                        <a:gd name="connsiteX7" fmla="*/ 10337 w 58829"/>
                                        <a:gd name="connsiteY7" fmla="*/ 78981 h 91132"/>
                                        <a:gd name="connsiteX8" fmla="*/ -1983 w 58829"/>
                                        <a:gd name="connsiteY8" fmla="*/ 89118 h 91132"/>
                                        <a:gd name="connsiteX9" fmla="*/ 25840 w 58829"/>
                                        <a:gd name="connsiteY9" fmla="*/ 89118 h 91132"/>
                                        <a:gd name="connsiteX10" fmla="*/ 48997 w 58829"/>
                                        <a:gd name="connsiteY10" fmla="*/ 82184 h 91132"/>
                                        <a:gd name="connsiteX11" fmla="*/ 56846 w 58829"/>
                                        <a:gd name="connsiteY11" fmla="*/ 61892 h 91132"/>
                                        <a:gd name="connsiteX12" fmla="*/ 48997 w 58829"/>
                                        <a:gd name="connsiteY12" fmla="*/ 41501 h 91132"/>
                                        <a:gd name="connsiteX13" fmla="*/ 25840 w 58829"/>
                                        <a:gd name="connsiteY13" fmla="*/ 34607 h 91132"/>
                                        <a:gd name="connsiteX14" fmla="*/ 10337 w 58829"/>
                                        <a:gd name="connsiteY14" fmla="*/ 34607 h 91132"/>
                                        <a:gd name="connsiteX15" fmla="*/ 10337 w 58829"/>
                                        <a:gd name="connsiteY15" fmla="*/ -2014 h 91132"/>
                                        <a:gd name="connsiteX16" fmla="*/ -1983 w 58829"/>
                                        <a:gd name="connsiteY16" fmla="*/ -2014 h 91132"/>
                                        <a:gd name="connsiteX17" fmla="*/ -1983 w 58829"/>
                                        <a:gd name="connsiteY17" fmla="*/ 89118 h 911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58829" h="91132">
                                          <a:moveTo>
                                            <a:pt x="10337" y="78981"/>
                                          </a:moveTo>
                                          <a:lnTo>
                                            <a:pt x="10337" y="44743"/>
                                          </a:lnTo>
                                          <a:lnTo>
                                            <a:pt x="25840" y="44743"/>
                                          </a:lnTo>
                                          <a:cubicBezTo>
                                            <a:pt x="31580" y="44743"/>
                                            <a:pt x="36013" y="46228"/>
                                            <a:pt x="39137" y="49196"/>
                                          </a:cubicBezTo>
                                          <a:cubicBezTo>
                                            <a:pt x="42274" y="52165"/>
                                            <a:pt x="43842" y="56397"/>
                                            <a:pt x="43842" y="61892"/>
                                          </a:cubicBezTo>
                                          <a:cubicBezTo>
                                            <a:pt x="43842" y="67347"/>
                                            <a:pt x="42274" y="71560"/>
                                            <a:pt x="39137" y="74528"/>
                                          </a:cubicBezTo>
                                          <a:cubicBezTo>
                                            <a:pt x="36013" y="77497"/>
                                            <a:pt x="31580" y="78981"/>
                                            <a:pt x="25840" y="78981"/>
                                          </a:cubicBezTo>
                                          <a:lnTo>
                                            <a:pt x="10337" y="78981"/>
                                          </a:lnTo>
                                          <a:close/>
                                          <a:moveTo>
                                            <a:pt x="-1983" y="89118"/>
                                          </a:moveTo>
                                          <a:lnTo>
                                            <a:pt x="25840" y="89118"/>
                                          </a:lnTo>
                                          <a:cubicBezTo>
                                            <a:pt x="36058" y="89118"/>
                                            <a:pt x="43777" y="86807"/>
                                            <a:pt x="48997" y="82184"/>
                                          </a:cubicBezTo>
                                          <a:cubicBezTo>
                                            <a:pt x="54230" y="77562"/>
                                            <a:pt x="56846" y="70798"/>
                                            <a:pt x="56846" y="61892"/>
                                          </a:cubicBezTo>
                                          <a:cubicBezTo>
                                            <a:pt x="56846" y="52894"/>
                                            <a:pt x="54230" y="46097"/>
                                            <a:pt x="48997" y="41501"/>
                                          </a:cubicBezTo>
                                          <a:cubicBezTo>
                                            <a:pt x="43777" y="36905"/>
                                            <a:pt x="36058" y="34607"/>
                                            <a:pt x="25840" y="34607"/>
                                          </a:cubicBezTo>
                                          <a:lnTo>
                                            <a:pt x="10337" y="34607"/>
                                          </a:lnTo>
                                          <a:lnTo>
                                            <a:pt x="10337" y="-2014"/>
                                          </a:lnTo>
                                          <a:lnTo>
                                            <a:pt x="-1983" y="-2014"/>
                                          </a:lnTo>
                                          <a:lnTo>
                                            <a:pt x="-1983" y="89118"/>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9" name="Freeform: Shape 409"/>
                                  <wps:cNvSpPr/>
                                  <wps:spPr>
                                    <a:xfrm flipV="1">
                                      <a:off x="2824706" y="5684466"/>
                                      <a:ext cx="57736" cy="71777"/>
                                    </a:xfrm>
                                    <a:custGeom>
                                      <a:avLst/>
                                      <a:gdLst>
                                        <a:gd name="connsiteX0" fmla="*/ 33634 w 57736"/>
                                        <a:gd name="connsiteY0" fmla="*/ 34706 h 71777"/>
                                        <a:gd name="connsiteX1" fmla="*/ 14773 w 57736"/>
                                        <a:gd name="connsiteY1" fmla="*/ 31600 h 71777"/>
                                        <a:gd name="connsiteX2" fmla="*/ 9521 w 57736"/>
                                        <a:gd name="connsiteY2" fmla="*/ 20975 h 71777"/>
                                        <a:gd name="connsiteX3" fmla="*/ 13465 w 57736"/>
                                        <a:gd name="connsiteY3" fmla="*/ 11483 h 71777"/>
                                        <a:gd name="connsiteX4" fmla="*/ 24165 w 57736"/>
                                        <a:gd name="connsiteY4" fmla="*/ 7987 h 71777"/>
                                        <a:gd name="connsiteX5" fmla="*/ 39160 w 57736"/>
                                        <a:gd name="connsiteY5" fmla="*/ 14608 h 71777"/>
                                        <a:gd name="connsiteX6" fmla="*/ 44803 w 57736"/>
                                        <a:gd name="connsiteY6" fmla="*/ 32206 h 71777"/>
                                        <a:gd name="connsiteX7" fmla="*/ 44803 w 57736"/>
                                        <a:gd name="connsiteY7" fmla="*/ 34706 h 71777"/>
                                        <a:gd name="connsiteX8" fmla="*/ 33634 w 57736"/>
                                        <a:gd name="connsiteY8" fmla="*/ 34706 h 71777"/>
                                        <a:gd name="connsiteX9" fmla="*/ 56030 w 57736"/>
                                        <a:gd name="connsiteY9" fmla="*/ 39354 h 71777"/>
                                        <a:gd name="connsiteX10" fmla="*/ 56030 w 57736"/>
                                        <a:gd name="connsiteY10" fmla="*/ 350 h 71777"/>
                                        <a:gd name="connsiteX11" fmla="*/ 44803 w 57736"/>
                                        <a:gd name="connsiteY11" fmla="*/ 350 h 71777"/>
                                        <a:gd name="connsiteX12" fmla="*/ 44803 w 57736"/>
                                        <a:gd name="connsiteY12" fmla="*/ 10721 h 71777"/>
                                        <a:gd name="connsiteX13" fmla="*/ 35216 w 57736"/>
                                        <a:gd name="connsiteY13" fmla="*/ 1542 h 71777"/>
                                        <a:gd name="connsiteX14" fmla="*/ 21177 w 57736"/>
                                        <a:gd name="connsiteY14" fmla="*/ -1427 h 71777"/>
                                        <a:gd name="connsiteX15" fmla="*/ 4483 w 57736"/>
                                        <a:gd name="connsiteY15" fmla="*/ 4471 h 71777"/>
                                        <a:gd name="connsiteX16" fmla="*/ -1706 w 57736"/>
                                        <a:gd name="connsiteY16" fmla="*/ 20253 h 71777"/>
                                        <a:gd name="connsiteX17" fmla="*/ 6006 w 57736"/>
                                        <a:gd name="connsiteY17" fmla="*/ 37635 h 71777"/>
                                        <a:gd name="connsiteX18" fmla="*/ 29046 w 57736"/>
                                        <a:gd name="connsiteY18" fmla="*/ 43495 h 71777"/>
                                        <a:gd name="connsiteX19" fmla="*/ 44803 w 57736"/>
                                        <a:gd name="connsiteY19" fmla="*/ 43495 h 71777"/>
                                        <a:gd name="connsiteX20" fmla="*/ 44803 w 57736"/>
                                        <a:gd name="connsiteY20" fmla="*/ 44608 h 71777"/>
                                        <a:gd name="connsiteX21" fmla="*/ 39707 w 57736"/>
                                        <a:gd name="connsiteY21" fmla="*/ 56600 h 71777"/>
                                        <a:gd name="connsiteX22" fmla="*/ 25395 w 57736"/>
                                        <a:gd name="connsiteY22" fmla="*/ 60838 h 71777"/>
                                        <a:gd name="connsiteX23" fmla="*/ 13972 w 57736"/>
                                        <a:gd name="connsiteY23" fmla="*/ 59432 h 71777"/>
                                        <a:gd name="connsiteX24" fmla="*/ 3312 w 57736"/>
                                        <a:gd name="connsiteY24" fmla="*/ 55213 h 71777"/>
                                        <a:gd name="connsiteX25" fmla="*/ 3312 w 57736"/>
                                        <a:gd name="connsiteY25" fmla="*/ 65604 h 71777"/>
                                        <a:gd name="connsiteX26" fmla="*/ 15261 w 57736"/>
                                        <a:gd name="connsiteY26" fmla="*/ 69159 h 71777"/>
                                        <a:gd name="connsiteX27" fmla="*/ 26547 w 57736"/>
                                        <a:gd name="connsiteY27" fmla="*/ 70350 h 71777"/>
                                        <a:gd name="connsiteX28" fmla="*/ 48708 w 57736"/>
                                        <a:gd name="connsiteY28" fmla="*/ 62655 h 71777"/>
                                        <a:gd name="connsiteX29" fmla="*/ 56030 w 57736"/>
                                        <a:gd name="connsiteY29" fmla="*/ 39354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57736" h="71777">
                                          <a:moveTo>
                                            <a:pt x="33634" y="34706"/>
                                          </a:moveTo>
                                          <a:cubicBezTo>
                                            <a:pt x="24562" y="34706"/>
                                            <a:pt x="18275" y="33670"/>
                                            <a:pt x="14773" y="31600"/>
                                          </a:cubicBezTo>
                                          <a:cubicBezTo>
                                            <a:pt x="11271" y="29530"/>
                                            <a:pt x="9521" y="25988"/>
                                            <a:pt x="9521" y="20975"/>
                                          </a:cubicBezTo>
                                          <a:cubicBezTo>
                                            <a:pt x="9521" y="16991"/>
                                            <a:pt x="10835" y="13827"/>
                                            <a:pt x="13465" y="11483"/>
                                          </a:cubicBezTo>
                                          <a:cubicBezTo>
                                            <a:pt x="16094" y="9152"/>
                                            <a:pt x="19661" y="7987"/>
                                            <a:pt x="24165" y="7987"/>
                                          </a:cubicBezTo>
                                          <a:cubicBezTo>
                                            <a:pt x="30400" y="7987"/>
                                            <a:pt x="35398" y="10194"/>
                                            <a:pt x="39160" y="14608"/>
                                          </a:cubicBezTo>
                                          <a:cubicBezTo>
                                            <a:pt x="42922" y="19022"/>
                                            <a:pt x="44803" y="24888"/>
                                            <a:pt x="44803" y="32206"/>
                                          </a:cubicBezTo>
                                          <a:lnTo>
                                            <a:pt x="44803" y="34706"/>
                                          </a:lnTo>
                                          <a:lnTo>
                                            <a:pt x="33634" y="34706"/>
                                          </a:lnTo>
                                          <a:close/>
                                          <a:moveTo>
                                            <a:pt x="56030" y="39354"/>
                                          </a:moveTo>
                                          <a:lnTo>
                                            <a:pt x="56030" y="350"/>
                                          </a:lnTo>
                                          <a:lnTo>
                                            <a:pt x="44803" y="350"/>
                                          </a:lnTo>
                                          <a:lnTo>
                                            <a:pt x="44803" y="10721"/>
                                          </a:lnTo>
                                          <a:cubicBezTo>
                                            <a:pt x="42238" y="6581"/>
                                            <a:pt x="39043" y="3521"/>
                                            <a:pt x="35216" y="1542"/>
                                          </a:cubicBezTo>
                                          <a:cubicBezTo>
                                            <a:pt x="31389" y="-437"/>
                                            <a:pt x="26709" y="-1427"/>
                                            <a:pt x="21177" y="-1427"/>
                                          </a:cubicBezTo>
                                          <a:cubicBezTo>
                                            <a:pt x="14187" y="-1427"/>
                                            <a:pt x="8623" y="539"/>
                                            <a:pt x="4483" y="4471"/>
                                          </a:cubicBezTo>
                                          <a:cubicBezTo>
                                            <a:pt x="357" y="8404"/>
                                            <a:pt x="-1706" y="13664"/>
                                            <a:pt x="-1706" y="20253"/>
                                          </a:cubicBezTo>
                                          <a:cubicBezTo>
                                            <a:pt x="-1706" y="27935"/>
                                            <a:pt x="865" y="33729"/>
                                            <a:pt x="6006" y="37635"/>
                                          </a:cubicBezTo>
                                          <a:cubicBezTo>
                                            <a:pt x="11161" y="41542"/>
                                            <a:pt x="18841" y="43495"/>
                                            <a:pt x="29046" y="43495"/>
                                          </a:cubicBezTo>
                                          <a:lnTo>
                                            <a:pt x="44803" y="43495"/>
                                          </a:lnTo>
                                          <a:lnTo>
                                            <a:pt x="44803" y="44608"/>
                                          </a:lnTo>
                                          <a:cubicBezTo>
                                            <a:pt x="44803" y="49777"/>
                                            <a:pt x="43104" y="53775"/>
                                            <a:pt x="39707" y="56600"/>
                                          </a:cubicBezTo>
                                          <a:cubicBezTo>
                                            <a:pt x="36309" y="59426"/>
                                            <a:pt x="31539" y="60838"/>
                                            <a:pt x="25395" y="60838"/>
                                          </a:cubicBezTo>
                                          <a:cubicBezTo>
                                            <a:pt x="21490" y="60838"/>
                                            <a:pt x="17682" y="60370"/>
                                            <a:pt x="13972" y="59432"/>
                                          </a:cubicBezTo>
                                          <a:cubicBezTo>
                                            <a:pt x="10276" y="58495"/>
                                            <a:pt x="6722" y="57088"/>
                                            <a:pt x="3312" y="55213"/>
                                          </a:cubicBezTo>
                                          <a:lnTo>
                                            <a:pt x="3312" y="65604"/>
                                          </a:lnTo>
                                          <a:cubicBezTo>
                                            <a:pt x="7412" y="67193"/>
                                            <a:pt x="11395" y="68377"/>
                                            <a:pt x="15261" y="69159"/>
                                          </a:cubicBezTo>
                                          <a:cubicBezTo>
                                            <a:pt x="19127" y="69953"/>
                                            <a:pt x="22889" y="70350"/>
                                            <a:pt x="26547" y="70350"/>
                                          </a:cubicBezTo>
                                          <a:cubicBezTo>
                                            <a:pt x="36439" y="70350"/>
                                            <a:pt x="43827" y="67785"/>
                                            <a:pt x="48708" y="62655"/>
                                          </a:cubicBezTo>
                                          <a:cubicBezTo>
                                            <a:pt x="53589" y="57538"/>
                                            <a:pt x="56030" y="49771"/>
                                            <a:pt x="56030" y="39354"/>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0" name="Freeform: Shape 410"/>
                                  <wps:cNvSpPr/>
                                  <wps:spPr>
                                    <a:xfrm flipV="1">
                                      <a:off x="2905557" y="5659486"/>
                                      <a:ext cx="11226" cy="94980"/>
                                    </a:xfrm>
                                    <a:custGeom>
                                      <a:avLst/>
                                      <a:gdLst>
                                        <a:gd name="connsiteX0" fmla="*/ -730 w 11226"/>
                                        <a:gd name="connsiteY0" fmla="*/ 66246 h 94980"/>
                                        <a:gd name="connsiteX1" fmla="*/ 10497 w 11226"/>
                                        <a:gd name="connsiteY1" fmla="*/ 66246 h 94980"/>
                                        <a:gd name="connsiteX2" fmla="*/ 10497 w 11226"/>
                                        <a:gd name="connsiteY2" fmla="*/ -2113 h 94980"/>
                                        <a:gd name="connsiteX3" fmla="*/ -730 w 11226"/>
                                        <a:gd name="connsiteY3" fmla="*/ -2113 h 94980"/>
                                        <a:gd name="connsiteX4" fmla="*/ -730 w 11226"/>
                                        <a:gd name="connsiteY4" fmla="*/ 66246 h 94980"/>
                                        <a:gd name="connsiteX5" fmla="*/ -730 w 11226"/>
                                        <a:gd name="connsiteY5" fmla="*/ 92867 h 94980"/>
                                        <a:gd name="connsiteX6" fmla="*/ 10497 w 11226"/>
                                        <a:gd name="connsiteY6" fmla="*/ 92867 h 94980"/>
                                        <a:gd name="connsiteX7" fmla="*/ 10497 w 11226"/>
                                        <a:gd name="connsiteY7" fmla="*/ 78629 h 94980"/>
                                        <a:gd name="connsiteX8" fmla="*/ -730 w 11226"/>
                                        <a:gd name="connsiteY8" fmla="*/ 78629 h 94980"/>
                                        <a:gd name="connsiteX9" fmla="*/ -730 w 11226"/>
                                        <a:gd name="connsiteY9" fmla="*/ 92867 h 949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1226" h="94980">
                                          <a:moveTo>
                                            <a:pt x="-730" y="66246"/>
                                          </a:moveTo>
                                          <a:lnTo>
                                            <a:pt x="10497" y="66246"/>
                                          </a:lnTo>
                                          <a:lnTo>
                                            <a:pt x="10497" y="-2113"/>
                                          </a:lnTo>
                                          <a:lnTo>
                                            <a:pt x="-730" y="-2113"/>
                                          </a:lnTo>
                                          <a:lnTo>
                                            <a:pt x="-730" y="66246"/>
                                          </a:lnTo>
                                          <a:close/>
                                          <a:moveTo>
                                            <a:pt x="-730" y="92867"/>
                                          </a:moveTo>
                                          <a:lnTo>
                                            <a:pt x="10497" y="92867"/>
                                          </a:lnTo>
                                          <a:lnTo>
                                            <a:pt x="10497" y="78629"/>
                                          </a:lnTo>
                                          <a:lnTo>
                                            <a:pt x="-730" y="78629"/>
                                          </a:lnTo>
                                          <a:lnTo>
                                            <a:pt x="-730" y="92867"/>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1" name="Freeform: Shape 411"/>
                                  <wps:cNvSpPr/>
                                  <wps:spPr>
                                    <a:xfrm flipV="1">
                                      <a:off x="2939846" y="5684466"/>
                                      <a:ext cx="57247" cy="69999"/>
                                    </a:xfrm>
                                    <a:custGeom>
                                      <a:avLst/>
                                      <a:gdLst>
                                        <a:gd name="connsiteX0" fmla="*/ 55366 w 57247"/>
                                        <a:gd name="connsiteY0" fmla="*/ 39797 h 69999"/>
                                        <a:gd name="connsiteX1" fmla="*/ 55366 w 57247"/>
                                        <a:gd name="connsiteY1" fmla="*/ -1473 h 69999"/>
                                        <a:gd name="connsiteX2" fmla="*/ 44139 w 57247"/>
                                        <a:gd name="connsiteY2" fmla="*/ -1473 h 69999"/>
                                        <a:gd name="connsiteX3" fmla="*/ 44139 w 57247"/>
                                        <a:gd name="connsiteY3" fmla="*/ 39426 h 69999"/>
                                        <a:gd name="connsiteX4" fmla="*/ 40351 w 57247"/>
                                        <a:gd name="connsiteY4" fmla="*/ 53937 h 69999"/>
                                        <a:gd name="connsiteX5" fmla="*/ 29007 w 57247"/>
                                        <a:gd name="connsiteY5" fmla="*/ 58762 h 69999"/>
                                        <a:gd name="connsiteX6" fmla="*/ 14656 w 57247"/>
                                        <a:gd name="connsiteY6" fmla="*/ 52961 h 69999"/>
                                        <a:gd name="connsiteX7" fmla="*/ 9404 w 57247"/>
                                        <a:gd name="connsiteY7" fmla="*/ 37160 h 69999"/>
                                        <a:gd name="connsiteX8" fmla="*/ 9404 w 57247"/>
                                        <a:gd name="connsiteY8" fmla="*/ -1473 h 69999"/>
                                        <a:gd name="connsiteX9" fmla="*/ -1882 w 57247"/>
                                        <a:gd name="connsiteY9" fmla="*/ -1473 h 69999"/>
                                        <a:gd name="connsiteX10" fmla="*/ -1882 w 57247"/>
                                        <a:gd name="connsiteY10" fmla="*/ 66887 h 69999"/>
                                        <a:gd name="connsiteX11" fmla="*/ 9404 w 57247"/>
                                        <a:gd name="connsiteY11" fmla="*/ 66887 h 69999"/>
                                        <a:gd name="connsiteX12" fmla="*/ 9404 w 57247"/>
                                        <a:gd name="connsiteY12" fmla="*/ 56262 h 69999"/>
                                        <a:gd name="connsiteX13" fmla="*/ 18893 w 57247"/>
                                        <a:gd name="connsiteY13" fmla="*/ 65480 h 69999"/>
                                        <a:gd name="connsiteX14" fmla="*/ 31507 w 57247"/>
                                        <a:gd name="connsiteY14" fmla="*/ 68527 h 69999"/>
                                        <a:gd name="connsiteX15" fmla="*/ 49314 w 57247"/>
                                        <a:gd name="connsiteY15" fmla="*/ 61242 h 69999"/>
                                        <a:gd name="connsiteX16" fmla="*/ 55366 w 57247"/>
                                        <a:gd name="connsiteY16" fmla="*/ 39797 h 699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57247" h="69999">
                                          <a:moveTo>
                                            <a:pt x="55366" y="39797"/>
                                          </a:moveTo>
                                          <a:lnTo>
                                            <a:pt x="55366" y="-1473"/>
                                          </a:lnTo>
                                          <a:lnTo>
                                            <a:pt x="44139" y="-1473"/>
                                          </a:lnTo>
                                          <a:lnTo>
                                            <a:pt x="44139" y="39426"/>
                                          </a:lnTo>
                                          <a:cubicBezTo>
                                            <a:pt x="44139" y="45897"/>
                                            <a:pt x="42877" y="50734"/>
                                            <a:pt x="40351" y="53937"/>
                                          </a:cubicBezTo>
                                          <a:cubicBezTo>
                                            <a:pt x="37826" y="57153"/>
                                            <a:pt x="34045" y="58762"/>
                                            <a:pt x="29007" y="58762"/>
                                          </a:cubicBezTo>
                                          <a:cubicBezTo>
                                            <a:pt x="22941" y="58762"/>
                                            <a:pt x="18158" y="56828"/>
                                            <a:pt x="14656" y="52961"/>
                                          </a:cubicBezTo>
                                          <a:cubicBezTo>
                                            <a:pt x="11155" y="49107"/>
                                            <a:pt x="9404" y="43840"/>
                                            <a:pt x="9404" y="37160"/>
                                          </a:cubicBezTo>
                                          <a:lnTo>
                                            <a:pt x="9404" y="-1473"/>
                                          </a:lnTo>
                                          <a:lnTo>
                                            <a:pt x="-1882" y="-1473"/>
                                          </a:lnTo>
                                          <a:lnTo>
                                            <a:pt x="-1882" y="66887"/>
                                          </a:lnTo>
                                          <a:lnTo>
                                            <a:pt x="9404" y="66887"/>
                                          </a:lnTo>
                                          <a:lnTo>
                                            <a:pt x="9404" y="56262"/>
                                          </a:lnTo>
                                          <a:cubicBezTo>
                                            <a:pt x="12098" y="60376"/>
                                            <a:pt x="15262" y="63449"/>
                                            <a:pt x="18893" y="65480"/>
                                          </a:cubicBezTo>
                                          <a:cubicBezTo>
                                            <a:pt x="22538" y="67512"/>
                                            <a:pt x="26742" y="68527"/>
                                            <a:pt x="31507" y="68527"/>
                                          </a:cubicBezTo>
                                          <a:cubicBezTo>
                                            <a:pt x="39356" y="68527"/>
                                            <a:pt x="45291" y="66099"/>
                                            <a:pt x="49314" y="61242"/>
                                          </a:cubicBezTo>
                                          <a:cubicBezTo>
                                            <a:pt x="53349" y="56385"/>
                                            <a:pt x="55366" y="49237"/>
                                            <a:pt x="55366" y="39797"/>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 name="Freeform: Shape 412"/>
                                  <wps:cNvSpPr/>
                                  <wps:spPr>
                                    <a:xfrm flipV="1">
                                      <a:off x="3011059" y="5666693"/>
                                      <a:ext cx="42643" cy="87773"/>
                                    </a:xfrm>
                                    <a:custGeom>
                                      <a:avLst/>
                                      <a:gdLst>
                                        <a:gd name="connsiteX0" fmla="*/ 18432 w 42643"/>
                                        <a:gd name="connsiteY0" fmla="*/ 85845 h 87773"/>
                                        <a:gd name="connsiteX1" fmla="*/ 18432 w 42643"/>
                                        <a:gd name="connsiteY1" fmla="*/ 66431 h 87773"/>
                                        <a:gd name="connsiteX2" fmla="*/ 41550 w 42643"/>
                                        <a:gd name="connsiteY2" fmla="*/ 66431 h 87773"/>
                                        <a:gd name="connsiteX3" fmla="*/ 41550 w 42643"/>
                                        <a:gd name="connsiteY3" fmla="*/ 57700 h 87773"/>
                                        <a:gd name="connsiteX4" fmla="*/ 18432 w 42643"/>
                                        <a:gd name="connsiteY4" fmla="*/ 57700 h 87773"/>
                                        <a:gd name="connsiteX5" fmla="*/ 18432 w 42643"/>
                                        <a:gd name="connsiteY5" fmla="*/ 20591 h 87773"/>
                                        <a:gd name="connsiteX6" fmla="*/ 20716 w 42643"/>
                                        <a:gd name="connsiteY6" fmla="*/ 9849 h 87773"/>
                                        <a:gd name="connsiteX7" fmla="*/ 30030 w 42643"/>
                                        <a:gd name="connsiteY7" fmla="*/ 7466 h 87773"/>
                                        <a:gd name="connsiteX8" fmla="*/ 41550 w 42643"/>
                                        <a:gd name="connsiteY8" fmla="*/ 7466 h 87773"/>
                                        <a:gd name="connsiteX9" fmla="*/ 41550 w 42643"/>
                                        <a:gd name="connsiteY9" fmla="*/ -1928 h 87773"/>
                                        <a:gd name="connsiteX10" fmla="*/ 30030 w 42643"/>
                                        <a:gd name="connsiteY10" fmla="*/ -1928 h 87773"/>
                                        <a:gd name="connsiteX11" fmla="*/ 12086 w 42643"/>
                                        <a:gd name="connsiteY11" fmla="*/ 2915 h 87773"/>
                                        <a:gd name="connsiteX12" fmla="*/ 7146 w 42643"/>
                                        <a:gd name="connsiteY12" fmla="*/ 20591 h 87773"/>
                                        <a:gd name="connsiteX13" fmla="*/ 7146 w 42643"/>
                                        <a:gd name="connsiteY13" fmla="*/ 57700 h 87773"/>
                                        <a:gd name="connsiteX14" fmla="*/ -1093 w 42643"/>
                                        <a:gd name="connsiteY14" fmla="*/ 57700 h 87773"/>
                                        <a:gd name="connsiteX15" fmla="*/ -1093 w 42643"/>
                                        <a:gd name="connsiteY15" fmla="*/ 66431 h 87773"/>
                                        <a:gd name="connsiteX16" fmla="*/ 7146 w 42643"/>
                                        <a:gd name="connsiteY16" fmla="*/ 66431 h 87773"/>
                                        <a:gd name="connsiteX17" fmla="*/ 7146 w 42643"/>
                                        <a:gd name="connsiteY17" fmla="*/ 85845 h 87773"/>
                                        <a:gd name="connsiteX18" fmla="*/ 18432 w 42643"/>
                                        <a:gd name="connsiteY18" fmla="*/ 85845 h 87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2643" h="87773">
                                          <a:moveTo>
                                            <a:pt x="18432" y="85845"/>
                                          </a:moveTo>
                                          <a:lnTo>
                                            <a:pt x="18432" y="66431"/>
                                          </a:lnTo>
                                          <a:lnTo>
                                            <a:pt x="41550" y="66431"/>
                                          </a:lnTo>
                                          <a:lnTo>
                                            <a:pt x="41550" y="57700"/>
                                          </a:lnTo>
                                          <a:lnTo>
                                            <a:pt x="18432" y="57700"/>
                                          </a:lnTo>
                                          <a:lnTo>
                                            <a:pt x="18432" y="20591"/>
                                          </a:lnTo>
                                          <a:cubicBezTo>
                                            <a:pt x="18432" y="15018"/>
                                            <a:pt x="19193" y="11438"/>
                                            <a:pt x="20716" y="9849"/>
                                          </a:cubicBezTo>
                                          <a:cubicBezTo>
                                            <a:pt x="22239" y="8260"/>
                                            <a:pt x="25344" y="7466"/>
                                            <a:pt x="30030" y="7466"/>
                                          </a:cubicBezTo>
                                          <a:lnTo>
                                            <a:pt x="41550" y="7466"/>
                                          </a:lnTo>
                                          <a:lnTo>
                                            <a:pt x="41550" y="-1928"/>
                                          </a:lnTo>
                                          <a:lnTo>
                                            <a:pt x="30030" y="-1928"/>
                                          </a:lnTo>
                                          <a:cubicBezTo>
                                            <a:pt x="21361" y="-1928"/>
                                            <a:pt x="15379" y="-314"/>
                                            <a:pt x="12086" y="2915"/>
                                          </a:cubicBezTo>
                                          <a:cubicBezTo>
                                            <a:pt x="8793" y="6158"/>
                                            <a:pt x="7146" y="12049"/>
                                            <a:pt x="7146" y="20591"/>
                                          </a:cubicBezTo>
                                          <a:lnTo>
                                            <a:pt x="7146" y="57700"/>
                                          </a:lnTo>
                                          <a:lnTo>
                                            <a:pt x="-1093" y="57700"/>
                                          </a:lnTo>
                                          <a:lnTo>
                                            <a:pt x="-1093" y="66431"/>
                                          </a:lnTo>
                                          <a:lnTo>
                                            <a:pt x="7146" y="66431"/>
                                          </a:lnTo>
                                          <a:lnTo>
                                            <a:pt x="7146" y="85845"/>
                                          </a:lnTo>
                                          <a:lnTo>
                                            <a:pt x="18432" y="85845"/>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3" name="Freeform: Shape 413"/>
                                  <wps:cNvSpPr/>
                                  <wps:spPr>
                                    <a:xfrm flipV="1">
                                      <a:off x="3068471" y="5659486"/>
                                      <a:ext cx="11226" cy="94980"/>
                                    </a:xfrm>
                                    <a:custGeom>
                                      <a:avLst/>
                                      <a:gdLst>
                                        <a:gd name="connsiteX0" fmla="*/ -717 w 11226"/>
                                        <a:gd name="connsiteY0" fmla="*/ 66246 h 94980"/>
                                        <a:gd name="connsiteX1" fmla="*/ 10510 w 11226"/>
                                        <a:gd name="connsiteY1" fmla="*/ 66246 h 94980"/>
                                        <a:gd name="connsiteX2" fmla="*/ 10510 w 11226"/>
                                        <a:gd name="connsiteY2" fmla="*/ -2113 h 94980"/>
                                        <a:gd name="connsiteX3" fmla="*/ -717 w 11226"/>
                                        <a:gd name="connsiteY3" fmla="*/ -2113 h 94980"/>
                                        <a:gd name="connsiteX4" fmla="*/ -717 w 11226"/>
                                        <a:gd name="connsiteY4" fmla="*/ 66246 h 94980"/>
                                        <a:gd name="connsiteX5" fmla="*/ -717 w 11226"/>
                                        <a:gd name="connsiteY5" fmla="*/ 92867 h 94980"/>
                                        <a:gd name="connsiteX6" fmla="*/ 10510 w 11226"/>
                                        <a:gd name="connsiteY6" fmla="*/ 92867 h 94980"/>
                                        <a:gd name="connsiteX7" fmla="*/ 10510 w 11226"/>
                                        <a:gd name="connsiteY7" fmla="*/ 78629 h 94980"/>
                                        <a:gd name="connsiteX8" fmla="*/ -717 w 11226"/>
                                        <a:gd name="connsiteY8" fmla="*/ 78629 h 94980"/>
                                        <a:gd name="connsiteX9" fmla="*/ -717 w 11226"/>
                                        <a:gd name="connsiteY9" fmla="*/ 92867 h 949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1226" h="94980">
                                          <a:moveTo>
                                            <a:pt x="-717" y="66246"/>
                                          </a:moveTo>
                                          <a:lnTo>
                                            <a:pt x="10510" y="66246"/>
                                          </a:lnTo>
                                          <a:lnTo>
                                            <a:pt x="10510" y="-2113"/>
                                          </a:lnTo>
                                          <a:lnTo>
                                            <a:pt x="-717" y="-2113"/>
                                          </a:lnTo>
                                          <a:lnTo>
                                            <a:pt x="-717" y="66246"/>
                                          </a:lnTo>
                                          <a:close/>
                                          <a:moveTo>
                                            <a:pt x="-717" y="92867"/>
                                          </a:moveTo>
                                          <a:lnTo>
                                            <a:pt x="10510" y="92867"/>
                                          </a:lnTo>
                                          <a:lnTo>
                                            <a:pt x="10510" y="78629"/>
                                          </a:lnTo>
                                          <a:lnTo>
                                            <a:pt x="-717" y="78629"/>
                                          </a:lnTo>
                                          <a:lnTo>
                                            <a:pt x="-717" y="92867"/>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4" name="Freeform: Shape 414"/>
                                  <wps:cNvSpPr/>
                                  <wps:spPr>
                                    <a:xfrm flipV="1">
                                      <a:off x="3102760" y="5684466"/>
                                      <a:ext cx="57247" cy="69999"/>
                                    </a:xfrm>
                                    <a:custGeom>
                                      <a:avLst/>
                                      <a:gdLst>
                                        <a:gd name="connsiteX0" fmla="*/ 55379 w 57247"/>
                                        <a:gd name="connsiteY0" fmla="*/ 39797 h 69999"/>
                                        <a:gd name="connsiteX1" fmla="*/ 55379 w 57247"/>
                                        <a:gd name="connsiteY1" fmla="*/ -1473 h 69999"/>
                                        <a:gd name="connsiteX2" fmla="*/ 44152 w 57247"/>
                                        <a:gd name="connsiteY2" fmla="*/ -1473 h 69999"/>
                                        <a:gd name="connsiteX3" fmla="*/ 44152 w 57247"/>
                                        <a:gd name="connsiteY3" fmla="*/ 39426 h 69999"/>
                                        <a:gd name="connsiteX4" fmla="*/ 40364 w 57247"/>
                                        <a:gd name="connsiteY4" fmla="*/ 53937 h 69999"/>
                                        <a:gd name="connsiteX5" fmla="*/ 29020 w 57247"/>
                                        <a:gd name="connsiteY5" fmla="*/ 58762 h 69999"/>
                                        <a:gd name="connsiteX6" fmla="*/ 14669 w 57247"/>
                                        <a:gd name="connsiteY6" fmla="*/ 52961 h 69999"/>
                                        <a:gd name="connsiteX7" fmla="*/ 9417 w 57247"/>
                                        <a:gd name="connsiteY7" fmla="*/ 37160 h 69999"/>
                                        <a:gd name="connsiteX8" fmla="*/ 9417 w 57247"/>
                                        <a:gd name="connsiteY8" fmla="*/ -1473 h 69999"/>
                                        <a:gd name="connsiteX9" fmla="*/ -1869 w 57247"/>
                                        <a:gd name="connsiteY9" fmla="*/ -1473 h 69999"/>
                                        <a:gd name="connsiteX10" fmla="*/ -1869 w 57247"/>
                                        <a:gd name="connsiteY10" fmla="*/ 66887 h 69999"/>
                                        <a:gd name="connsiteX11" fmla="*/ 9417 w 57247"/>
                                        <a:gd name="connsiteY11" fmla="*/ 66887 h 69999"/>
                                        <a:gd name="connsiteX12" fmla="*/ 9417 w 57247"/>
                                        <a:gd name="connsiteY12" fmla="*/ 56262 h 69999"/>
                                        <a:gd name="connsiteX13" fmla="*/ 18906 w 57247"/>
                                        <a:gd name="connsiteY13" fmla="*/ 65480 h 69999"/>
                                        <a:gd name="connsiteX14" fmla="*/ 31520 w 57247"/>
                                        <a:gd name="connsiteY14" fmla="*/ 68527 h 69999"/>
                                        <a:gd name="connsiteX15" fmla="*/ 49327 w 57247"/>
                                        <a:gd name="connsiteY15" fmla="*/ 61242 h 69999"/>
                                        <a:gd name="connsiteX16" fmla="*/ 55379 w 57247"/>
                                        <a:gd name="connsiteY16" fmla="*/ 39797 h 699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57247" h="69999">
                                          <a:moveTo>
                                            <a:pt x="55379" y="39797"/>
                                          </a:moveTo>
                                          <a:lnTo>
                                            <a:pt x="55379" y="-1473"/>
                                          </a:lnTo>
                                          <a:lnTo>
                                            <a:pt x="44152" y="-1473"/>
                                          </a:lnTo>
                                          <a:lnTo>
                                            <a:pt x="44152" y="39426"/>
                                          </a:lnTo>
                                          <a:cubicBezTo>
                                            <a:pt x="44152" y="45897"/>
                                            <a:pt x="42890" y="50734"/>
                                            <a:pt x="40364" y="53937"/>
                                          </a:cubicBezTo>
                                          <a:cubicBezTo>
                                            <a:pt x="37839" y="57153"/>
                                            <a:pt x="34058" y="58762"/>
                                            <a:pt x="29020" y="58762"/>
                                          </a:cubicBezTo>
                                          <a:cubicBezTo>
                                            <a:pt x="22954" y="58762"/>
                                            <a:pt x="18171" y="56828"/>
                                            <a:pt x="14669" y="52961"/>
                                          </a:cubicBezTo>
                                          <a:cubicBezTo>
                                            <a:pt x="11168" y="49107"/>
                                            <a:pt x="9417" y="43840"/>
                                            <a:pt x="9417" y="37160"/>
                                          </a:cubicBezTo>
                                          <a:lnTo>
                                            <a:pt x="9417" y="-1473"/>
                                          </a:lnTo>
                                          <a:lnTo>
                                            <a:pt x="-1869" y="-1473"/>
                                          </a:lnTo>
                                          <a:lnTo>
                                            <a:pt x="-1869" y="66887"/>
                                          </a:lnTo>
                                          <a:lnTo>
                                            <a:pt x="9417" y="66887"/>
                                          </a:lnTo>
                                          <a:lnTo>
                                            <a:pt x="9417" y="56262"/>
                                          </a:lnTo>
                                          <a:cubicBezTo>
                                            <a:pt x="12111" y="60376"/>
                                            <a:pt x="15275" y="63449"/>
                                            <a:pt x="18906" y="65480"/>
                                          </a:cubicBezTo>
                                          <a:cubicBezTo>
                                            <a:pt x="22551" y="67512"/>
                                            <a:pt x="26755" y="68527"/>
                                            <a:pt x="31520" y="68527"/>
                                          </a:cubicBezTo>
                                          <a:cubicBezTo>
                                            <a:pt x="39369" y="68527"/>
                                            <a:pt x="45304" y="66099"/>
                                            <a:pt x="49327" y="61242"/>
                                          </a:cubicBezTo>
                                          <a:cubicBezTo>
                                            <a:pt x="53362" y="56385"/>
                                            <a:pt x="55379" y="49237"/>
                                            <a:pt x="55379" y="39797"/>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5" name="Freeform: Shape 415"/>
                                  <wps:cNvSpPr/>
                                  <wps:spPr>
                                    <a:xfrm flipV="1">
                                      <a:off x="3177507" y="5684466"/>
                                      <a:ext cx="61074" cy="95995"/>
                                    </a:xfrm>
                                    <a:custGeom>
                                      <a:avLst/>
                                      <a:gdLst>
                                        <a:gd name="connsiteX0" fmla="*/ 48115 w 61074"/>
                                        <a:gd name="connsiteY0" fmla="*/ 60170 h 95995"/>
                                        <a:gd name="connsiteX1" fmla="*/ 43078 w 61074"/>
                                        <a:gd name="connsiteY1" fmla="*/ 79076 h 95995"/>
                                        <a:gd name="connsiteX2" fmla="*/ 28961 w 61074"/>
                                        <a:gd name="connsiteY2" fmla="*/ 85795 h 95995"/>
                                        <a:gd name="connsiteX3" fmla="*/ 14903 w 61074"/>
                                        <a:gd name="connsiteY3" fmla="*/ 79076 h 95995"/>
                                        <a:gd name="connsiteX4" fmla="*/ 9866 w 61074"/>
                                        <a:gd name="connsiteY4" fmla="*/ 60170 h 95995"/>
                                        <a:gd name="connsiteX5" fmla="*/ 14903 w 61074"/>
                                        <a:gd name="connsiteY5" fmla="*/ 41303 h 95995"/>
                                        <a:gd name="connsiteX6" fmla="*/ 28961 w 61074"/>
                                        <a:gd name="connsiteY6" fmla="*/ 34584 h 95995"/>
                                        <a:gd name="connsiteX7" fmla="*/ 43078 w 61074"/>
                                        <a:gd name="connsiteY7" fmla="*/ 41303 h 95995"/>
                                        <a:gd name="connsiteX8" fmla="*/ 48115 w 61074"/>
                                        <a:gd name="connsiteY8" fmla="*/ 60170 h 95995"/>
                                        <a:gd name="connsiteX9" fmla="*/ 59342 w 61074"/>
                                        <a:gd name="connsiteY9" fmla="*/ 33666 h 95995"/>
                                        <a:gd name="connsiteX10" fmla="*/ 51591 w 61074"/>
                                        <a:gd name="connsiteY10" fmla="*/ 7710 h 95995"/>
                                        <a:gd name="connsiteX11" fmla="*/ 27868 w 61074"/>
                                        <a:gd name="connsiteY11" fmla="*/ -806 h 95995"/>
                                        <a:gd name="connsiteX12" fmla="*/ 16699 w 61074"/>
                                        <a:gd name="connsiteY12" fmla="*/ 73 h 95995"/>
                                        <a:gd name="connsiteX13" fmla="*/ 6507 w 61074"/>
                                        <a:gd name="connsiteY13" fmla="*/ 2788 h 95995"/>
                                        <a:gd name="connsiteX14" fmla="*/ 6507 w 61074"/>
                                        <a:gd name="connsiteY14" fmla="*/ 13706 h 95995"/>
                                        <a:gd name="connsiteX15" fmla="*/ 16270 w 61074"/>
                                        <a:gd name="connsiteY15" fmla="*/ 9760 h 95995"/>
                                        <a:gd name="connsiteX16" fmla="*/ 26091 w 61074"/>
                                        <a:gd name="connsiteY16" fmla="*/ 8471 h 95995"/>
                                        <a:gd name="connsiteX17" fmla="*/ 42629 w 61074"/>
                                        <a:gd name="connsiteY17" fmla="*/ 14233 h 95995"/>
                                        <a:gd name="connsiteX18" fmla="*/ 48115 w 61074"/>
                                        <a:gd name="connsiteY18" fmla="*/ 31655 h 95995"/>
                                        <a:gd name="connsiteX19" fmla="*/ 48115 w 61074"/>
                                        <a:gd name="connsiteY19" fmla="*/ 37221 h 95995"/>
                                        <a:gd name="connsiteX20" fmla="*/ 39212 w 61074"/>
                                        <a:gd name="connsiteY20" fmla="*/ 28178 h 95995"/>
                                        <a:gd name="connsiteX21" fmla="*/ 26208 w 61074"/>
                                        <a:gd name="connsiteY21" fmla="*/ 25190 h 95995"/>
                                        <a:gd name="connsiteX22" fmla="*/ 5961 w 61074"/>
                                        <a:gd name="connsiteY22" fmla="*/ 34760 h 95995"/>
                                        <a:gd name="connsiteX23" fmla="*/ -1732 w 61074"/>
                                        <a:gd name="connsiteY23" fmla="*/ 60170 h 95995"/>
                                        <a:gd name="connsiteX24" fmla="*/ 5961 w 61074"/>
                                        <a:gd name="connsiteY24" fmla="*/ 85600 h 95995"/>
                                        <a:gd name="connsiteX25" fmla="*/ 26208 w 61074"/>
                                        <a:gd name="connsiteY25" fmla="*/ 95190 h 95995"/>
                                        <a:gd name="connsiteX26" fmla="*/ 39212 w 61074"/>
                                        <a:gd name="connsiteY26" fmla="*/ 92201 h 95995"/>
                                        <a:gd name="connsiteX27" fmla="*/ 48115 w 61074"/>
                                        <a:gd name="connsiteY27" fmla="*/ 83178 h 95995"/>
                                        <a:gd name="connsiteX28" fmla="*/ 48115 w 61074"/>
                                        <a:gd name="connsiteY28" fmla="*/ 93549 h 95995"/>
                                        <a:gd name="connsiteX29" fmla="*/ 59342 w 61074"/>
                                        <a:gd name="connsiteY29" fmla="*/ 93549 h 95995"/>
                                        <a:gd name="connsiteX30" fmla="*/ 59342 w 61074"/>
                                        <a:gd name="connsiteY30" fmla="*/ 33666 h 959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61074" h="95995">
                                          <a:moveTo>
                                            <a:pt x="48115" y="60170"/>
                                          </a:moveTo>
                                          <a:cubicBezTo>
                                            <a:pt x="48115" y="68308"/>
                                            <a:pt x="46436" y="74610"/>
                                            <a:pt x="43078" y="79076"/>
                                          </a:cubicBezTo>
                                          <a:cubicBezTo>
                                            <a:pt x="39733" y="83556"/>
                                            <a:pt x="35027" y="85795"/>
                                            <a:pt x="28961" y="85795"/>
                                          </a:cubicBezTo>
                                          <a:cubicBezTo>
                                            <a:pt x="22947" y="85795"/>
                                            <a:pt x="18261" y="83556"/>
                                            <a:pt x="14903" y="79076"/>
                                          </a:cubicBezTo>
                                          <a:cubicBezTo>
                                            <a:pt x="11545" y="74610"/>
                                            <a:pt x="9866" y="68308"/>
                                            <a:pt x="9866" y="60170"/>
                                          </a:cubicBezTo>
                                          <a:cubicBezTo>
                                            <a:pt x="9866" y="52071"/>
                                            <a:pt x="11545" y="45782"/>
                                            <a:pt x="14903" y="41303"/>
                                          </a:cubicBezTo>
                                          <a:cubicBezTo>
                                            <a:pt x="18261" y="36824"/>
                                            <a:pt x="22947" y="34584"/>
                                            <a:pt x="28961" y="34584"/>
                                          </a:cubicBezTo>
                                          <a:cubicBezTo>
                                            <a:pt x="35027" y="34584"/>
                                            <a:pt x="39733" y="36824"/>
                                            <a:pt x="43078" y="41303"/>
                                          </a:cubicBezTo>
                                          <a:cubicBezTo>
                                            <a:pt x="46436" y="45782"/>
                                            <a:pt x="48115" y="52071"/>
                                            <a:pt x="48115" y="60170"/>
                                          </a:cubicBezTo>
                                          <a:close/>
                                          <a:moveTo>
                                            <a:pt x="59342" y="33666"/>
                                          </a:moveTo>
                                          <a:cubicBezTo>
                                            <a:pt x="59342" y="22039"/>
                                            <a:pt x="56759" y="13387"/>
                                            <a:pt x="51591" y="7710"/>
                                          </a:cubicBezTo>
                                          <a:cubicBezTo>
                                            <a:pt x="46436" y="2032"/>
                                            <a:pt x="38529" y="-806"/>
                                            <a:pt x="27868" y="-806"/>
                                          </a:cubicBezTo>
                                          <a:cubicBezTo>
                                            <a:pt x="23924" y="-806"/>
                                            <a:pt x="20201" y="-513"/>
                                            <a:pt x="16699" y="73"/>
                                          </a:cubicBezTo>
                                          <a:cubicBezTo>
                                            <a:pt x="13198" y="659"/>
                                            <a:pt x="9800" y="1564"/>
                                            <a:pt x="6507" y="2788"/>
                                          </a:cubicBezTo>
                                          <a:lnTo>
                                            <a:pt x="6507" y="13706"/>
                                          </a:lnTo>
                                          <a:cubicBezTo>
                                            <a:pt x="9800" y="11922"/>
                                            <a:pt x="13055" y="10607"/>
                                            <a:pt x="16270" y="9760"/>
                                          </a:cubicBezTo>
                                          <a:cubicBezTo>
                                            <a:pt x="19485" y="8901"/>
                                            <a:pt x="22759" y="8471"/>
                                            <a:pt x="26091" y="8471"/>
                                          </a:cubicBezTo>
                                          <a:cubicBezTo>
                                            <a:pt x="33459" y="8471"/>
                                            <a:pt x="38971" y="10392"/>
                                            <a:pt x="42629" y="14233"/>
                                          </a:cubicBezTo>
                                          <a:cubicBezTo>
                                            <a:pt x="46287" y="18074"/>
                                            <a:pt x="48115" y="23881"/>
                                            <a:pt x="48115" y="31655"/>
                                          </a:cubicBezTo>
                                          <a:lnTo>
                                            <a:pt x="48115" y="37221"/>
                                          </a:lnTo>
                                          <a:cubicBezTo>
                                            <a:pt x="45798" y="33185"/>
                                            <a:pt x="42831" y="30170"/>
                                            <a:pt x="39212" y="28178"/>
                                          </a:cubicBezTo>
                                          <a:cubicBezTo>
                                            <a:pt x="35593" y="26186"/>
                                            <a:pt x="31259" y="25190"/>
                                            <a:pt x="26208" y="25190"/>
                                          </a:cubicBezTo>
                                          <a:cubicBezTo>
                                            <a:pt x="17838" y="25190"/>
                                            <a:pt x="11089" y="28380"/>
                                            <a:pt x="5961" y="34760"/>
                                          </a:cubicBezTo>
                                          <a:cubicBezTo>
                                            <a:pt x="832" y="41153"/>
                                            <a:pt x="-1732" y="49623"/>
                                            <a:pt x="-1732" y="60170"/>
                                          </a:cubicBezTo>
                                          <a:cubicBezTo>
                                            <a:pt x="-1732" y="70743"/>
                                            <a:pt x="832" y="79220"/>
                                            <a:pt x="5961" y="85600"/>
                                          </a:cubicBezTo>
                                          <a:cubicBezTo>
                                            <a:pt x="11089" y="91993"/>
                                            <a:pt x="17838" y="95190"/>
                                            <a:pt x="26208" y="95190"/>
                                          </a:cubicBezTo>
                                          <a:cubicBezTo>
                                            <a:pt x="31259" y="95190"/>
                                            <a:pt x="35593" y="94194"/>
                                            <a:pt x="39212" y="92201"/>
                                          </a:cubicBezTo>
                                          <a:cubicBezTo>
                                            <a:pt x="42831" y="90209"/>
                                            <a:pt x="45798" y="87201"/>
                                            <a:pt x="48115" y="83178"/>
                                          </a:cubicBezTo>
                                          <a:lnTo>
                                            <a:pt x="48115" y="93549"/>
                                          </a:lnTo>
                                          <a:lnTo>
                                            <a:pt x="59342" y="93549"/>
                                          </a:lnTo>
                                          <a:lnTo>
                                            <a:pt x="59342" y="33666"/>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6" name="Graphic 375"/>
                              <wpg:cNvGrpSpPr/>
                              <wpg:grpSpPr>
                                <a:xfrm>
                                  <a:off x="3707637" y="5571986"/>
                                  <a:ext cx="299587" cy="184257"/>
                                  <a:chOff x="3707637" y="5571986"/>
                                  <a:chExt cx="299587" cy="184257"/>
                                </a:xfrm>
                                <a:solidFill>
                                  <a:srgbClr val="000000"/>
                                </a:solidFill>
                              </wpg:grpSpPr>
                              <wps:wsp>
                                <wps:cNvPr id="417" name="Freeform: Shape 417"/>
                                <wps:cNvSpPr/>
                                <wps:spPr>
                                  <a:xfrm>
                                    <a:off x="3852788" y="5571986"/>
                                    <a:ext cx="12496" cy="43749"/>
                                  </a:xfrm>
                                  <a:custGeom>
                                    <a:avLst/>
                                    <a:gdLst>
                                      <a:gd name="connsiteX0" fmla="*/ 236 w 12496"/>
                                      <a:gd name="connsiteY0" fmla="*/ 308 h 43749"/>
                                      <a:gd name="connsiteX1" fmla="*/ 236 w 12496"/>
                                      <a:gd name="connsiteY1" fmla="*/ 44057 h 43749"/>
                                    </a:gdLst>
                                    <a:ahLst/>
                                    <a:cxnLst>
                                      <a:cxn ang="0">
                                        <a:pos x="connsiteX0" y="connsiteY0"/>
                                      </a:cxn>
                                      <a:cxn ang="0">
                                        <a:pos x="connsiteX1" y="connsiteY1"/>
                                      </a:cxn>
                                    </a:cxnLst>
                                    <a:rect l="l" t="t" r="r" b="b"/>
                                    <a:pathLst>
                                      <a:path w="12496" h="43749">
                                        <a:moveTo>
                                          <a:pt x="236" y="308"/>
                                        </a:moveTo>
                                        <a:lnTo>
                                          <a:pt x="236" y="44057"/>
                                        </a:lnTo>
                                      </a:path>
                                    </a:pathLst>
                                  </a:custGeom>
                                  <a:solidFill>
                                    <a:srgbClr val="000000"/>
                                  </a:solidFill>
                                  <a:ln w="9984"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18" name="Graphic 375"/>
                                <wpg:cNvGrpSpPr/>
                                <wpg:grpSpPr>
                                  <a:xfrm>
                                    <a:off x="3707637" y="5659486"/>
                                    <a:ext cx="299587" cy="96757"/>
                                    <a:chOff x="3707637" y="5659486"/>
                                    <a:chExt cx="299587" cy="96757"/>
                                  </a:xfrm>
                                  <a:solidFill>
                                    <a:srgbClr val="000000"/>
                                  </a:solidFill>
                                </wpg:grpSpPr>
                                <wps:wsp>
                                  <wps:cNvPr id="419" name="Freeform: Shape 419"/>
                                  <wps:cNvSpPr/>
                                  <wps:spPr>
                                    <a:xfrm flipV="1">
                                      <a:off x="3707637" y="5663333"/>
                                      <a:ext cx="58829" cy="91132"/>
                                    </a:xfrm>
                                    <a:custGeom>
                                      <a:avLst/>
                                      <a:gdLst>
                                        <a:gd name="connsiteX0" fmla="*/ 10413 w 58829"/>
                                        <a:gd name="connsiteY0" fmla="*/ 78981 h 91132"/>
                                        <a:gd name="connsiteX1" fmla="*/ 10413 w 58829"/>
                                        <a:gd name="connsiteY1" fmla="*/ 44743 h 91132"/>
                                        <a:gd name="connsiteX2" fmla="*/ 25916 w 58829"/>
                                        <a:gd name="connsiteY2" fmla="*/ 44743 h 91132"/>
                                        <a:gd name="connsiteX3" fmla="*/ 39213 w 58829"/>
                                        <a:gd name="connsiteY3" fmla="*/ 49196 h 91132"/>
                                        <a:gd name="connsiteX4" fmla="*/ 43918 w 58829"/>
                                        <a:gd name="connsiteY4" fmla="*/ 61892 h 91132"/>
                                        <a:gd name="connsiteX5" fmla="*/ 39213 w 58829"/>
                                        <a:gd name="connsiteY5" fmla="*/ 74528 h 91132"/>
                                        <a:gd name="connsiteX6" fmla="*/ 25916 w 58829"/>
                                        <a:gd name="connsiteY6" fmla="*/ 78981 h 91132"/>
                                        <a:gd name="connsiteX7" fmla="*/ 10413 w 58829"/>
                                        <a:gd name="connsiteY7" fmla="*/ 78981 h 91132"/>
                                        <a:gd name="connsiteX8" fmla="*/ -1908 w 58829"/>
                                        <a:gd name="connsiteY8" fmla="*/ 89118 h 91132"/>
                                        <a:gd name="connsiteX9" fmla="*/ 25916 w 58829"/>
                                        <a:gd name="connsiteY9" fmla="*/ 89118 h 91132"/>
                                        <a:gd name="connsiteX10" fmla="*/ 49073 w 58829"/>
                                        <a:gd name="connsiteY10" fmla="*/ 82184 h 91132"/>
                                        <a:gd name="connsiteX11" fmla="*/ 56922 w 58829"/>
                                        <a:gd name="connsiteY11" fmla="*/ 61892 h 91132"/>
                                        <a:gd name="connsiteX12" fmla="*/ 49073 w 58829"/>
                                        <a:gd name="connsiteY12" fmla="*/ 41501 h 91132"/>
                                        <a:gd name="connsiteX13" fmla="*/ 25916 w 58829"/>
                                        <a:gd name="connsiteY13" fmla="*/ 34607 h 91132"/>
                                        <a:gd name="connsiteX14" fmla="*/ 10413 w 58829"/>
                                        <a:gd name="connsiteY14" fmla="*/ 34607 h 91132"/>
                                        <a:gd name="connsiteX15" fmla="*/ 10413 w 58829"/>
                                        <a:gd name="connsiteY15" fmla="*/ -2014 h 91132"/>
                                        <a:gd name="connsiteX16" fmla="*/ -1908 w 58829"/>
                                        <a:gd name="connsiteY16" fmla="*/ -2014 h 91132"/>
                                        <a:gd name="connsiteX17" fmla="*/ -1908 w 58829"/>
                                        <a:gd name="connsiteY17" fmla="*/ 89118 h 911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58829" h="91132">
                                          <a:moveTo>
                                            <a:pt x="10413" y="78981"/>
                                          </a:moveTo>
                                          <a:lnTo>
                                            <a:pt x="10413" y="44743"/>
                                          </a:lnTo>
                                          <a:lnTo>
                                            <a:pt x="25916" y="44743"/>
                                          </a:lnTo>
                                          <a:cubicBezTo>
                                            <a:pt x="31656" y="44743"/>
                                            <a:pt x="36088" y="46228"/>
                                            <a:pt x="39213" y="49196"/>
                                          </a:cubicBezTo>
                                          <a:cubicBezTo>
                                            <a:pt x="42350" y="52165"/>
                                            <a:pt x="43918" y="56397"/>
                                            <a:pt x="43918" y="61892"/>
                                          </a:cubicBezTo>
                                          <a:cubicBezTo>
                                            <a:pt x="43918" y="67347"/>
                                            <a:pt x="42350" y="71560"/>
                                            <a:pt x="39213" y="74528"/>
                                          </a:cubicBezTo>
                                          <a:cubicBezTo>
                                            <a:pt x="36088" y="77497"/>
                                            <a:pt x="31656" y="78981"/>
                                            <a:pt x="25916" y="78981"/>
                                          </a:cubicBezTo>
                                          <a:lnTo>
                                            <a:pt x="10413" y="78981"/>
                                          </a:lnTo>
                                          <a:close/>
                                          <a:moveTo>
                                            <a:pt x="-1908" y="89118"/>
                                          </a:moveTo>
                                          <a:lnTo>
                                            <a:pt x="25916" y="89118"/>
                                          </a:lnTo>
                                          <a:cubicBezTo>
                                            <a:pt x="36134" y="89118"/>
                                            <a:pt x="43853" y="86807"/>
                                            <a:pt x="49073" y="82184"/>
                                          </a:cubicBezTo>
                                          <a:cubicBezTo>
                                            <a:pt x="54305" y="77562"/>
                                            <a:pt x="56922" y="70798"/>
                                            <a:pt x="56922" y="61892"/>
                                          </a:cubicBezTo>
                                          <a:cubicBezTo>
                                            <a:pt x="56922" y="52894"/>
                                            <a:pt x="54305" y="46097"/>
                                            <a:pt x="49073" y="41501"/>
                                          </a:cubicBezTo>
                                          <a:cubicBezTo>
                                            <a:pt x="43853" y="36905"/>
                                            <a:pt x="36134" y="34607"/>
                                            <a:pt x="25916" y="34607"/>
                                          </a:cubicBezTo>
                                          <a:lnTo>
                                            <a:pt x="10413" y="34607"/>
                                          </a:lnTo>
                                          <a:lnTo>
                                            <a:pt x="10413" y="-2014"/>
                                          </a:lnTo>
                                          <a:lnTo>
                                            <a:pt x="-1908" y="-2014"/>
                                          </a:lnTo>
                                          <a:lnTo>
                                            <a:pt x="-1908" y="89118"/>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0" name="Freeform: Shape 420"/>
                                  <wps:cNvSpPr/>
                                  <wps:spPr>
                                    <a:xfrm flipV="1">
                                      <a:off x="3782504" y="5659486"/>
                                      <a:ext cx="11226" cy="94980"/>
                                    </a:xfrm>
                                    <a:custGeom>
                                      <a:avLst/>
                                      <a:gdLst>
                                        <a:gd name="connsiteX0" fmla="*/ -660 w 11226"/>
                                        <a:gd name="connsiteY0" fmla="*/ 92867 h 94980"/>
                                        <a:gd name="connsiteX1" fmla="*/ 10567 w 11226"/>
                                        <a:gd name="connsiteY1" fmla="*/ 92867 h 94980"/>
                                        <a:gd name="connsiteX2" fmla="*/ 10567 w 11226"/>
                                        <a:gd name="connsiteY2" fmla="*/ -2113 h 94980"/>
                                        <a:gd name="connsiteX3" fmla="*/ -660 w 11226"/>
                                        <a:gd name="connsiteY3" fmla="*/ -2113 h 94980"/>
                                        <a:gd name="connsiteX4" fmla="*/ -660 w 11226"/>
                                        <a:gd name="connsiteY4" fmla="*/ 92867 h 949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226" h="94980">
                                          <a:moveTo>
                                            <a:pt x="-660" y="92867"/>
                                          </a:moveTo>
                                          <a:lnTo>
                                            <a:pt x="10567" y="92867"/>
                                          </a:lnTo>
                                          <a:lnTo>
                                            <a:pt x="10567" y="-2113"/>
                                          </a:lnTo>
                                          <a:lnTo>
                                            <a:pt x="-660" y="-2113"/>
                                          </a:lnTo>
                                          <a:lnTo>
                                            <a:pt x="-660" y="92867"/>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 name="Freeform: Shape 421"/>
                                  <wps:cNvSpPr/>
                                  <wps:spPr>
                                    <a:xfrm flipV="1">
                                      <a:off x="3812946" y="5684466"/>
                                      <a:ext cx="57736" cy="71777"/>
                                    </a:xfrm>
                                    <a:custGeom>
                                      <a:avLst/>
                                      <a:gdLst>
                                        <a:gd name="connsiteX0" fmla="*/ 33713 w 57736"/>
                                        <a:gd name="connsiteY0" fmla="*/ 34706 h 71777"/>
                                        <a:gd name="connsiteX1" fmla="*/ 14852 w 57736"/>
                                        <a:gd name="connsiteY1" fmla="*/ 31600 h 71777"/>
                                        <a:gd name="connsiteX2" fmla="*/ 9600 w 57736"/>
                                        <a:gd name="connsiteY2" fmla="*/ 20975 h 71777"/>
                                        <a:gd name="connsiteX3" fmla="*/ 13544 w 57736"/>
                                        <a:gd name="connsiteY3" fmla="*/ 11483 h 71777"/>
                                        <a:gd name="connsiteX4" fmla="*/ 24244 w 57736"/>
                                        <a:gd name="connsiteY4" fmla="*/ 7987 h 71777"/>
                                        <a:gd name="connsiteX5" fmla="*/ 39239 w 57736"/>
                                        <a:gd name="connsiteY5" fmla="*/ 14608 h 71777"/>
                                        <a:gd name="connsiteX6" fmla="*/ 44882 w 57736"/>
                                        <a:gd name="connsiteY6" fmla="*/ 32206 h 71777"/>
                                        <a:gd name="connsiteX7" fmla="*/ 44882 w 57736"/>
                                        <a:gd name="connsiteY7" fmla="*/ 34706 h 71777"/>
                                        <a:gd name="connsiteX8" fmla="*/ 33713 w 57736"/>
                                        <a:gd name="connsiteY8" fmla="*/ 34706 h 71777"/>
                                        <a:gd name="connsiteX9" fmla="*/ 56109 w 57736"/>
                                        <a:gd name="connsiteY9" fmla="*/ 39354 h 71777"/>
                                        <a:gd name="connsiteX10" fmla="*/ 56109 w 57736"/>
                                        <a:gd name="connsiteY10" fmla="*/ 350 h 71777"/>
                                        <a:gd name="connsiteX11" fmla="*/ 44882 w 57736"/>
                                        <a:gd name="connsiteY11" fmla="*/ 350 h 71777"/>
                                        <a:gd name="connsiteX12" fmla="*/ 44882 w 57736"/>
                                        <a:gd name="connsiteY12" fmla="*/ 10721 h 71777"/>
                                        <a:gd name="connsiteX13" fmla="*/ 35295 w 57736"/>
                                        <a:gd name="connsiteY13" fmla="*/ 1542 h 71777"/>
                                        <a:gd name="connsiteX14" fmla="*/ 21256 w 57736"/>
                                        <a:gd name="connsiteY14" fmla="*/ -1427 h 71777"/>
                                        <a:gd name="connsiteX15" fmla="*/ 4562 w 57736"/>
                                        <a:gd name="connsiteY15" fmla="*/ 4471 h 71777"/>
                                        <a:gd name="connsiteX16" fmla="*/ -1627 w 57736"/>
                                        <a:gd name="connsiteY16" fmla="*/ 20253 h 71777"/>
                                        <a:gd name="connsiteX17" fmla="*/ 6085 w 57736"/>
                                        <a:gd name="connsiteY17" fmla="*/ 37635 h 71777"/>
                                        <a:gd name="connsiteX18" fmla="*/ 29125 w 57736"/>
                                        <a:gd name="connsiteY18" fmla="*/ 43495 h 71777"/>
                                        <a:gd name="connsiteX19" fmla="*/ 44882 w 57736"/>
                                        <a:gd name="connsiteY19" fmla="*/ 43495 h 71777"/>
                                        <a:gd name="connsiteX20" fmla="*/ 44882 w 57736"/>
                                        <a:gd name="connsiteY20" fmla="*/ 44608 h 71777"/>
                                        <a:gd name="connsiteX21" fmla="*/ 39786 w 57736"/>
                                        <a:gd name="connsiteY21" fmla="*/ 56600 h 71777"/>
                                        <a:gd name="connsiteX22" fmla="*/ 25474 w 57736"/>
                                        <a:gd name="connsiteY22" fmla="*/ 60838 h 71777"/>
                                        <a:gd name="connsiteX23" fmla="*/ 14052 w 57736"/>
                                        <a:gd name="connsiteY23" fmla="*/ 59432 h 71777"/>
                                        <a:gd name="connsiteX24" fmla="*/ 3391 w 57736"/>
                                        <a:gd name="connsiteY24" fmla="*/ 55213 h 71777"/>
                                        <a:gd name="connsiteX25" fmla="*/ 3391 w 57736"/>
                                        <a:gd name="connsiteY25" fmla="*/ 65604 h 71777"/>
                                        <a:gd name="connsiteX26" fmla="*/ 15340 w 57736"/>
                                        <a:gd name="connsiteY26" fmla="*/ 69159 h 71777"/>
                                        <a:gd name="connsiteX27" fmla="*/ 26626 w 57736"/>
                                        <a:gd name="connsiteY27" fmla="*/ 70350 h 71777"/>
                                        <a:gd name="connsiteX28" fmla="*/ 48787 w 57736"/>
                                        <a:gd name="connsiteY28" fmla="*/ 62655 h 71777"/>
                                        <a:gd name="connsiteX29" fmla="*/ 56109 w 57736"/>
                                        <a:gd name="connsiteY29" fmla="*/ 39354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57736" h="71777">
                                          <a:moveTo>
                                            <a:pt x="33713" y="34706"/>
                                          </a:moveTo>
                                          <a:cubicBezTo>
                                            <a:pt x="24641" y="34706"/>
                                            <a:pt x="18354" y="33670"/>
                                            <a:pt x="14852" y="31600"/>
                                          </a:cubicBezTo>
                                          <a:cubicBezTo>
                                            <a:pt x="11351" y="29530"/>
                                            <a:pt x="9600" y="25988"/>
                                            <a:pt x="9600" y="20975"/>
                                          </a:cubicBezTo>
                                          <a:cubicBezTo>
                                            <a:pt x="9600" y="16991"/>
                                            <a:pt x="10914" y="13827"/>
                                            <a:pt x="13544" y="11483"/>
                                          </a:cubicBezTo>
                                          <a:cubicBezTo>
                                            <a:pt x="16173" y="9152"/>
                                            <a:pt x="19740" y="7987"/>
                                            <a:pt x="24244" y="7987"/>
                                          </a:cubicBezTo>
                                          <a:cubicBezTo>
                                            <a:pt x="30479" y="7987"/>
                                            <a:pt x="35477" y="10194"/>
                                            <a:pt x="39239" y="14608"/>
                                          </a:cubicBezTo>
                                          <a:cubicBezTo>
                                            <a:pt x="43001" y="19022"/>
                                            <a:pt x="44882" y="24888"/>
                                            <a:pt x="44882" y="32206"/>
                                          </a:cubicBezTo>
                                          <a:lnTo>
                                            <a:pt x="44882" y="34706"/>
                                          </a:lnTo>
                                          <a:lnTo>
                                            <a:pt x="33713" y="34706"/>
                                          </a:lnTo>
                                          <a:close/>
                                          <a:moveTo>
                                            <a:pt x="56109" y="39354"/>
                                          </a:moveTo>
                                          <a:lnTo>
                                            <a:pt x="56109" y="350"/>
                                          </a:lnTo>
                                          <a:lnTo>
                                            <a:pt x="44882" y="350"/>
                                          </a:lnTo>
                                          <a:lnTo>
                                            <a:pt x="44882" y="10721"/>
                                          </a:lnTo>
                                          <a:cubicBezTo>
                                            <a:pt x="42318" y="6581"/>
                                            <a:pt x="39122" y="3521"/>
                                            <a:pt x="35295" y="1542"/>
                                          </a:cubicBezTo>
                                          <a:cubicBezTo>
                                            <a:pt x="31468" y="-437"/>
                                            <a:pt x="26788" y="-1427"/>
                                            <a:pt x="21256" y="-1427"/>
                                          </a:cubicBezTo>
                                          <a:cubicBezTo>
                                            <a:pt x="14266" y="-1427"/>
                                            <a:pt x="8702" y="539"/>
                                            <a:pt x="4562" y="4471"/>
                                          </a:cubicBezTo>
                                          <a:cubicBezTo>
                                            <a:pt x="436" y="8404"/>
                                            <a:pt x="-1627" y="13664"/>
                                            <a:pt x="-1627" y="20253"/>
                                          </a:cubicBezTo>
                                          <a:cubicBezTo>
                                            <a:pt x="-1627" y="27935"/>
                                            <a:pt x="944" y="33729"/>
                                            <a:pt x="6085" y="37635"/>
                                          </a:cubicBezTo>
                                          <a:cubicBezTo>
                                            <a:pt x="11240" y="41542"/>
                                            <a:pt x="18920" y="43495"/>
                                            <a:pt x="29125" y="43495"/>
                                          </a:cubicBezTo>
                                          <a:lnTo>
                                            <a:pt x="44882" y="43495"/>
                                          </a:lnTo>
                                          <a:lnTo>
                                            <a:pt x="44882" y="44608"/>
                                          </a:lnTo>
                                          <a:cubicBezTo>
                                            <a:pt x="44882" y="49777"/>
                                            <a:pt x="43183" y="53775"/>
                                            <a:pt x="39786" y="56600"/>
                                          </a:cubicBezTo>
                                          <a:cubicBezTo>
                                            <a:pt x="36388" y="59426"/>
                                            <a:pt x="31618" y="60838"/>
                                            <a:pt x="25474" y="60838"/>
                                          </a:cubicBezTo>
                                          <a:cubicBezTo>
                                            <a:pt x="21569" y="60838"/>
                                            <a:pt x="17761" y="60370"/>
                                            <a:pt x="14052" y="59432"/>
                                          </a:cubicBezTo>
                                          <a:cubicBezTo>
                                            <a:pt x="10355" y="58495"/>
                                            <a:pt x="6801" y="57088"/>
                                            <a:pt x="3391" y="55213"/>
                                          </a:cubicBezTo>
                                          <a:lnTo>
                                            <a:pt x="3391" y="65604"/>
                                          </a:lnTo>
                                          <a:cubicBezTo>
                                            <a:pt x="7491" y="67193"/>
                                            <a:pt x="11474" y="68377"/>
                                            <a:pt x="15340" y="69159"/>
                                          </a:cubicBezTo>
                                          <a:cubicBezTo>
                                            <a:pt x="19206" y="69953"/>
                                            <a:pt x="22968" y="70350"/>
                                            <a:pt x="26626" y="70350"/>
                                          </a:cubicBezTo>
                                          <a:cubicBezTo>
                                            <a:pt x="36519" y="70350"/>
                                            <a:pt x="43906" y="67785"/>
                                            <a:pt x="48787" y="62655"/>
                                          </a:cubicBezTo>
                                          <a:cubicBezTo>
                                            <a:pt x="53668" y="57538"/>
                                            <a:pt x="56109" y="49771"/>
                                            <a:pt x="56109" y="39354"/>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 name="Freeform: Shape 422"/>
                                  <wps:cNvSpPr/>
                                  <wps:spPr>
                                    <a:xfrm flipV="1">
                                      <a:off x="3893368" y="5684466"/>
                                      <a:ext cx="57247" cy="69999"/>
                                    </a:xfrm>
                                    <a:custGeom>
                                      <a:avLst/>
                                      <a:gdLst>
                                        <a:gd name="connsiteX0" fmla="*/ 55443 w 57247"/>
                                        <a:gd name="connsiteY0" fmla="*/ 39797 h 69999"/>
                                        <a:gd name="connsiteX1" fmla="*/ 55443 w 57247"/>
                                        <a:gd name="connsiteY1" fmla="*/ -1473 h 69999"/>
                                        <a:gd name="connsiteX2" fmla="*/ 44216 w 57247"/>
                                        <a:gd name="connsiteY2" fmla="*/ -1473 h 69999"/>
                                        <a:gd name="connsiteX3" fmla="*/ 44216 w 57247"/>
                                        <a:gd name="connsiteY3" fmla="*/ 39426 h 69999"/>
                                        <a:gd name="connsiteX4" fmla="*/ 40428 w 57247"/>
                                        <a:gd name="connsiteY4" fmla="*/ 53937 h 69999"/>
                                        <a:gd name="connsiteX5" fmla="*/ 29084 w 57247"/>
                                        <a:gd name="connsiteY5" fmla="*/ 58762 h 69999"/>
                                        <a:gd name="connsiteX6" fmla="*/ 14733 w 57247"/>
                                        <a:gd name="connsiteY6" fmla="*/ 52961 h 69999"/>
                                        <a:gd name="connsiteX7" fmla="*/ 9480 w 57247"/>
                                        <a:gd name="connsiteY7" fmla="*/ 37160 h 69999"/>
                                        <a:gd name="connsiteX8" fmla="*/ 9480 w 57247"/>
                                        <a:gd name="connsiteY8" fmla="*/ -1473 h 69999"/>
                                        <a:gd name="connsiteX9" fmla="*/ -1805 w 57247"/>
                                        <a:gd name="connsiteY9" fmla="*/ -1473 h 69999"/>
                                        <a:gd name="connsiteX10" fmla="*/ -1805 w 57247"/>
                                        <a:gd name="connsiteY10" fmla="*/ 66887 h 69999"/>
                                        <a:gd name="connsiteX11" fmla="*/ 9480 w 57247"/>
                                        <a:gd name="connsiteY11" fmla="*/ 66887 h 69999"/>
                                        <a:gd name="connsiteX12" fmla="*/ 9480 w 57247"/>
                                        <a:gd name="connsiteY12" fmla="*/ 56262 h 69999"/>
                                        <a:gd name="connsiteX13" fmla="*/ 18970 w 57247"/>
                                        <a:gd name="connsiteY13" fmla="*/ 65480 h 69999"/>
                                        <a:gd name="connsiteX14" fmla="*/ 31583 w 57247"/>
                                        <a:gd name="connsiteY14" fmla="*/ 68527 h 69999"/>
                                        <a:gd name="connsiteX15" fmla="*/ 49390 w 57247"/>
                                        <a:gd name="connsiteY15" fmla="*/ 61242 h 69999"/>
                                        <a:gd name="connsiteX16" fmla="*/ 55443 w 57247"/>
                                        <a:gd name="connsiteY16" fmla="*/ 39797 h 699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57247" h="69999">
                                          <a:moveTo>
                                            <a:pt x="55443" y="39797"/>
                                          </a:moveTo>
                                          <a:lnTo>
                                            <a:pt x="55443" y="-1473"/>
                                          </a:lnTo>
                                          <a:lnTo>
                                            <a:pt x="44216" y="-1473"/>
                                          </a:lnTo>
                                          <a:lnTo>
                                            <a:pt x="44216" y="39426"/>
                                          </a:lnTo>
                                          <a:cubicBezTo>
                                            <a:pt x="44216" y="45897"/>
                                            <a:pt x="42953" y="50734"/>
                                            <a:pt x="40428" y="53937"/>
                                          </a:cubicBezTo>
                                          <a:cubicBezTo>
                                            <a:pt x="37902" y="57153"/>
                                            <a:pt x="34121" y="58762"/>
                                            <a:pt x="29084" y="58762"/>
                                          </a:cubicBezTo>
                                          <a:cubicBezTo>
                                            <a:pt x="23018" y="58762"/>
                                            <a:pt x="18234" y="56828"/>
                                            <a:pt x="14733" y="52961"/>
                                          </a:cubicBezTo>
                                          <a:cubicBezTo>
                                            <a:pt x="11231" y="49107"/>
                                            <a:pt x="9480" y="43840"/>
                                            <a:pt x="9480" y="37160"/>
                                          </a:cubicBezTo>
                                          <a:lnTo>
                                            <a:pt x="9480" y="-1473"/>
                                          </a:lnTo>
                                          <a:lnTo>
                                            <a:pt x="-1805" y="-1473"/>
                                          </a:lnTo>
                                          <a:lnTo>
                                            <a:pt x="-1805" y="66887"/>
                                          </a:lnTo>
                                          <a:lnTo>
                                            <a:pt x="9480" y="66887"/>
                                          </a:lnTo>
                                          <a:lnTo>
                                            <a:pt x="9480" y="56262"/>
                                          </a:lnTo>
                                          <a:cubicBezTo>
                                            <a:pt x="12175" y="60376"/>
                                            <a:pt x="15338" y="63449"/>
                                            <a:pt x="18970" y="65480"/>
                                          </a:cubicBezTo>
                                          <a:cubicBezTo>
                                            <a:pt x="22614" y="67512"/>
                                            <a:pt x="26819" y="68527"/>
                                            <a:pt x="31583" y="68527"/>
                                          </a:cubicBezTo>
                                          <a:cubicBezTo>
                                            <a:pt x="39432" y="68527"/>
                                            <a:pt x="45368" y="66099"/>
                                            <a:pt x="49390" y="61242"/>
                                          </a:cubicBezTo>
                                          <a:cubicBezTo>
                                            <a:pt x="53425" y="56385"/>
                                            <a:pt x="55443" y="49237"/>
                                            <a:pt x="55443" y="39797"/>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 name="Freeform: Shape 423"/>
                                  <wps:cNvSpPr/>
                                  <wps:spPr>
                                    <a:xfrm flipV="1">
                                      <a:off x="3964582" y="5666693"/>
                                      <a:ext cx="42643" cy="87773"/>
                                    </a:xfrm>
                                    <a:custGeom>
                                      <a:avLst/>
                                      <a:gdLst>
                                        <a:gd name="connsiteX0" fmla="*/ 18508 w 42643"/>
                                        <a:gd name="connsiteY0" fmla="*/ 85845 h 87773"/>
                                        <a:gd name="connsiteX1" fmla="*/ 18508 w 42643"/>
                                        <a:gd name="connsiteY1" fmla="*/ 66431 h 87773"/>
                                        <a:gd name="connsiteX2" fmla="*/ 41626 w 42643"/>
                                        <a:gd name="connsiteY2" fmla="*/ 66431 h 87773"/>
                                        <a:gd name="connsiteX3" fmla="*/ 41626 w 42643"/>
                                        <a:gd name="connsiteY3" fmla="*/ 57700 h 87773"/>
                                        <a:gd name="connsiteX4" fmla="*/ 18508 w 42643"/>
                                        <a:gd name="connsiteY4" fmla="*/ 57700 h 87773"/>
                                        <a:gd name="connsiteX5" fmla="*/ 18508 w 42643"/>
                                        <a:gd name="connsiteY5" fmla="*/ 20591 h 87773"/>
                                        <a:gd name="connsiteX6" fmla="*/ 20792 w 42643"/>
                                        <a:gd name="connsiteY6" fmla="*/ 9849 h 87773"/>
                                        <a:gd name="connsiteX7" fmla="*/ 30106 w 42643"/>
                                        <a:gd name="connsiteY7" fmla="*/ 7466 h 87773"/>
                                        <a:gd name="connsiteX8" fmla="*/ 41626 w 42643"/>
                                        <a:gd name="connsiteY8" fmla="*/ 7466 h 87773"/>
                                        <a:gd name="connsiteX9" fmla="*/ 41626 w 42643"/>
                                        <a:gd name="connsiteY9" fmla="*/ -1928 h 87773"/>
                                        <a:gd name="connsiteX10" fmla="*/ 30106 w 42643"/>
                                        <a:gd name="connsiteY10" fmla="*/ -1928 h 87773"/>
                                        <a:gd name="connsiteX11" fmla="*/ 12162 w 42643"/>
                                        <a:gd name="connsiteY11" fmla="*/ 2915 h 87773"/>
                                        <a:gd name="connsiteX12" fmla="*/ 7222 w 42643"/>
                                        <a:gd name="connsiteY12" fmla="*/ 20591 h 87773"/>
                                        <a:gd name="connsiteX13" fmla="*/ 7222 w 42643"/>
                                        <a:gd name="connsiteY13" fmla="*/ 57700 h 87773"/>
                                        <a:gd name="connsiteX14" fmla="*/ -1017 w 42643"/>
                                        <a:gd name="connsiteY14" fmla="*/ 57700 h 87773"/>
                                        <a:gd name="connsiteX15" fmla="*/ -1017 w 42643"/>
                                        <a:gd name="connsiteY15" fmla="*/ 66431 h 87773"/>
                                        <a:gd name="connsiteX16" fmla="*/ 7222 w 42643"/>
                                        <a:gd name="connsiteY16" fmla="*/ 66431 h 87773"/>
                                        <a:gd name="connsiteX17" fmla="*/ 7222 w 42643"/>
                                        <a:gd name="connsiteY17" fmla="*/ 85845 h 87773"/>
                                        <a:gd name="connsiteX18" fmla="*/ 18508 w 42643"/>
                                        <a:gd name="connsiteY18" fmla="*/ 85845 h 87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2643" h="87773">
                                          <a:moveTo>
                                            <a:pt x="18508" y="85845"/>
                                          </a:moveTo>
                                          <a:lnTo>
                                            <a:pt x="18508" y="66431"/>
                                          </a:lnTo>
                                          <a:lnTo>
                                            <a:pt x="41626" y="66431"/>
                                          </a:lnTo>
                                          <a:lnTo>
                                            <a:pt x="41626" y="57700"/>
                                          </a:lnTo>
                                          <a:lnTo>
                                            <a:pt x="18508" y="57700"/>
                                          </a:lnTo>
                                          <a:lnTo>
                                            <a:pt x="18508" y="20591"/>
                                          </a:lnTo>
                                          <a:cubicBezTo>
                                            <a:pt x="18508" y="15018"/>
                                            <a:pt x="19270" y="11438"/>
                                            <a:pt x="20792" y="9849"/>
                                          </a:cubicBezTo>
                                          <a:cubicBezTo>
                                            <a:pt x="22315" y="8260"/>
                                            <a:pt x="25420" y="7466"/>
                                            <a:pt x="30106" y="7466"/>
                                          </a:cubicBezTo>
                                          <a:lnTo>
                                            <a:pt x="41626" y="7466"/>
                                          </a:lnTo>
                                          <a:lnTo>
                                            <a:pt x="41626" y="-1928"/>
                                          </a:lnTo>
                                          <a:lnTo>
                                            <a:pt x="30106" y="-1928"/>
                                          </a:lnTo>
                                          <a:cubicBezTo>
                                            <a:pt x="21437" y="-1928"/>
                                            <a:pt x="15456" y="-314"/>
                                            <a:pt x="12162" y="2915"/>
                                          </a:cubicBezTo>
                                          <a:cubicBezTo>
                                            <a:pt x="8869" y="6158"/>
                                            <a:pt x="7222" y="12049"/>
                                            <a:pt x="7222" y="20591"/>
                                          </a:cubicBezTo>
                                          <a:lnTo>
                                            <a:pt x="7222" y="57700"/>
                                          </a:lnTo>
                                          <a:lnTo>
                                            <a:pt x="-1017" y="57700"/>
                                          </a:lnTo>
                                          <a:lnTo>
                                            <a:pt x="-1017" y="66431"/>
                                          </a:lnTo>
                                          <a:lnTo>
                                            <a:pt x="7222" y="66431"/>
                                          </a:lnTo>
                                          <a:lnTo>
                                            <a:pt x="7222" y="85845"/>
                                          </a:lnTo>
                                          <a:lnTo>
                                            <a:pt x="18508" y="85845"/>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24" name="Graphic 375"/>
                              <wpg:cNvGrpSpPr/>
                              <wpg:grpSpPr>
                                <a:xfrm>
                                  <a:off x="4518479" y="5571986"/>
                                  <a:ext cx="373192" cy="184257"/>
                                  <a:chOff x="4518479" y="5571986"/>
                                  <a:chExt cx="373192" cy="184257"/>
                                </a:xfrm>
                                <a:solidFill>
                                  <a:srgbClr val="000000"/>
                                </a:solidFill>
                              </wpg:grpSpPr>
                              <wps:wsp>
                                <wps:cNvPr id="425" name="Freeform: Shape 425"/>
                                <wps:cNvSpPr/>
                                <wps:spPr>
                                  <a:xfrm>
                                    <a:off x="4706878" y="5571986"/>
                                    <a:ext cx="12496" cy="43749"/>
                                  </a:xfrm>
                                  <a:custGeom>
                                    <a:avLst/>
                                    <a:gdLst>
                                      <a:gd name="connsiteX0" fmla="*/ 305 w 12496"/>
                                      <a:gd name="connsiteY0" fmla="*/ 308 h 43749"/>
                                      <a:gd name="connsiteX1" fmla="*/ 305 w 12496"/>
                                      <a:gd name="connsiteY1" fmla="*/ 44057 h 43749"/>
                                    </a:gdLst>
                                    <a:ahLst/>
                                    <a:cxnLst>
                                      <a:cxn ang="0">
                                        <a:pos x="connsiteX0" y="connsiteY0"/>
                                      </a:cxn>
                                      <a:cxn ang="0">
                                        <a:pos x="connsiteX1" y="connsiteY1"/>
                                      </a:cxn>
                                    </a:cxnLst>
                                    <a:rect l="l" t="t" r="r" b="b"/>
                                    <a:pathLst>
                                      <a:path w="12496" h="43749">
                                        <a:moveTo>
                                          <a:pt x="305" y="308"/>
                                        </a:moveTo>
                                        <a:lnTo>
                                          <a:pt x="305" y="44057"/>
                                        </a:lnTo>
                                      </a:path>
                                    </a:pathLst>
                                  </a:custGeom>
                                  <a:solidFill>
                                    <a:srgbClr val="000000"/>
                                  </a:solidFill>
                                  <a:ln w="9984"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26" name="Graphic 375"/>
                                <wpg:cNvGrpSpPr/>
                                <wpg:grpSpPr>
                                  <a:xfrm>
                                    <a:off x="4518479" y="5659486"/>
                                    <a:ext cx="373192" cy="96757"/>
                                    <a:chOff x="4518479" y="5659486"/>
                                    <a:chExt cx="373192" cy="96757"/>
                                  </a:xfrm>
                                  <a:solidFill>
                                    <a:srgbClr val="000000"/>
                                  </a:solidFill>
                                </wpg:grpSpPr>
                                <wps:wsp>
                                  <wps:cNvPr id="427" name="Freeform: Shape 427"/>
                                  <wps:cNvSpPr/>
                                  <wps:spPr>
                                    <a:xfrm flipV="1">
                                      <a:off x="4518479" y="5661693"/>
                                      <a:ext cx="73473" cy="94550"/>
                                    </a:xfrm>
                                    <a:custGeom>
                                      <a:avLst/>
                                      <a:gdLst>
                                        <a:gd name="connsiteX0" fmla="*/ 71525 w 73473"/>
                                        <a:gd name="connsiteY0" fmla="*/ 83868 h 94550"/>
                                        <a:gd name="connsiteX1" fmla="*/ 71525 w 73473"/>
                                        <a:gd name="connsiteY1" fmla="*/ 70879 h 94550"/>
                                        <a:gd name="connsiteX2" fmla="*/ 58248 w 73473"/>
                                        <a:gd name="connsiteY2" fmla="*/ 79532 h 94550"/>
                                        <a:gd name="connsiteX3" fmla="*/ 43272 w 73473"/>
                                        <a:gd name="connsiteY3" fmla="*/ 82403 h 94550"/>
                                        <a:gd name="connsiteX4" fmla="*/ 19354 w 73473"/>
                                        <a:gd name="connsiteY4" fmla="*/ 72852 h 94550"/>
                                        <a:gd name="connsiteX5" fmla="*/ 11056 w 73473"/>
                                        <a:gd name="connsiteY5" fmla="*/ 45235 h 94550"/>
                                        <a:gd name="connsiteX6" fmla="*/ 19354 w 73473"/>
                                        <a:gd name="connsiteY6" fmla="*/ 17676 h 94550"/>
                                        <a:gd name="connsiteX7" fmla="*/ 43272 w 73473"/>
                                        <a:gd name="connsiteY7" fmla="*/ 8126 h 94550"/>
                                        <a:gd name="connsiteX8" fmla="*/ 58248 w 73473"/>
                                        <a:gd name="connsiteY8" fmla="*/ 10997 h 94550"/>
                                        <a:gd name="connsiteX9" fmla="*/ 71525 w 73473"/>
                                        <a:gd name="connsiteY9" fmla="*/ 19669 h 94550"/>
                                        <a:gd name="connsiteX10" fmla="*/ 71525 w 73473"/>
                                        <a:gd name="connsiteY10" fmla="*/ 6778 h 94550"/>
                                        <a:gd name="connsiteX11" fmla="*/ 57819 w 73473"/>
                                        <a:gd name="connsiteY11" fmla="*/ 177 h 94550"/>
                                        <a:gd name="connsiteX12" fmla="*/ 42550 w 73473"/>
                                        <a:gd name="connsiteY12" fmla="*/ -2011 h 94550"/>
                                        <a:gd name="connsiteX13" fmla="*/ 9943 w 73473"/>
                                        <a:gd name="connsiteY13" fmla="*/ 10645 h 94550"/>
                                        <a:gd name="connsiteX14" fmla="*/ -1948 w 73473"/>
                                        <a:gd name="connsiteY14" fmla="*/ 45235 h 94550"/>
                                        <a:gd name="connsiteX15" fmla="*/ 9943 w 73473"/>
                                        <a:gd name="connsiteY15" fmla="*/ 79864 h 94550"/>
                                        <a:gd name="connsiteX16" fmla="*/ 42550 w 73473"/>
                                        <a:gd name="connsiteY16" fmla="*/ 92539 h 94550"/>
                                        <a:gd name="connsiteX17" fmla="*/ 57936 w 73473"/>
                                        <a:gd name="connsiteY17" fmla="*/ 90372 h 94550"/>
                                        <a:gd name="connsiteX18" fmla="*/ 71525 w 73473"/>
                                        <a:gd name="connsiteY18" fmla="*/ 83868 h 9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73473" h="94550">
                                          <a:moveTo>
                                            <a:pt x="71525" y="83868"/>
                                          </a:moveTo>
                                          <a:lnTo>
                                            <a:pt x="71525" y="70879"/>
                                          </a:lnTo>
                                          <a:cubicBezTo>
                                            <a:pt x="67373" y="74747"/>
                                            <a:pt x="62947" y="77631"/>
                                            <a:pt x="58248" y="79532"/>
                                          </a:cubicBezTo>
                                          <a:cubicBezTo>
                                            <a:pt x="53549" y="81446"/>
                                            <a:pt x="48557" y="82403"/>
                                            <a:pt x="43272" y="82403"/>
                                          </a:cubicBezTo>
                                          <a:cubicBezTo>
                                            <a:pt x="32859" y="82403"/>
                                            <a:pt x="24886" y="79219"/>
                                            <a:pt x="19354" y="72852"/>
                                          </a:cubicBezTo>
                                          <a:cubicBezTo>
                                            <a:pt x="13822" y="66485"/>
                                            <a:pt x="11056" y="57279"/>
                                            <a:pt x="11056" y="45235"/>
                                          </a:cubicBezTo>
                                          <a:cubicBezTo>
                                            <a:pt x="11056" y="33230"/>
                                            <a:pt x="13822" y="24044"/>
                                            <a:pt x="19354" y="17676"/>
                                          </a:cubicBezTo>
                                          <a:cubicBezTo>
                                            <a:pt x="24886" y="11309"/>
                                            <a:pt x="32859" y="8126"/>
                                            <a:pt x="43272" y="8126"/>
                                          </a:cubicBezTo>
                                          <a:cubicBezTo>
                                            <a:pt x="48557" y="8126"/>
                                            <a:pt x="53549" y="9083"/>
                                            <a:pt x="58248" y="10997"/>
                                          </a:cubicBezTo>
                                          <a:cubicBezTo>
                                            <a:pt x="62947" y="12911"/>
                                            <a:pt x="67373" y="15801"/>
                                            <a:pt x="71525" y="19669"/>
                                          </a:cubicBezTo>
                                          <a:lnTo>
                                            <a:pt x="71525" y="6778"/>
                                          </a:lnTo>
                                          <a:cubicBezTo>
                                            <a:pt x="67217" y="3848"/>
                                            <a:pt x="62648" y="1648"/>
                                            <a:pt x="57819" y="177"/>
                                          </a:cubicBezTo>
                                          <a:cubicBezTo>
                                            <a:pt x="53002" y="-1282"/>
                                            <a:pt x="47913" y="-2011"/>
                                            <a:pt x="42550" y="-2011"/>
                                          </a:cubicBezTo>
                                          <a:cubicBezTo>
                                            <a:pt x="28752" y="-2011"/>
                                            <a:pt x="17883" y="2208"/>
                                            <a:pt x="9943" y="10645"/>
                                          </a:cubicBezTo>
                                          <a:cubicBezTo>
                                            <a:pt x="2015" y="19096"/>
                                            <a:pt x="-1948" y="30626"/>
                                            <a:pt x="-1948" y="45235"/>
                                          </a:cubicBezTo>
                                          <a:cubicBezTo>
                                            <a:pt x="-1948" y="59883"/>
                                            <a:pt x="2015" y="71426"/>
                                            <a:pt x="9943" y="79864"/>
                                          </a:cubicBezTo>
                                          <a:cubicBezTo>
                                            <a:pt x="17883" y="88314"/>
                                            <a:pt x="28752" y="92539"/>
                                            <a:pt x="42550" y="92539"/>
                                          </a:cubicBezTo>
                                          <a:cubicBezTo>
                                            <a:pt x="47991" y="92539"/>
                                            <a:pt x="53119" y="91817"/>
                                            <a:pt x="57936" y="90372"/>
                                          </a:cubicBezTo>
                                          <a:cubicBezTo>
                                            <a:pt x="62765" y="88926"/>
                                            <a:pt x="67295" y="86758"/>
                                            <a:pt x="71525" y="83868"/>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 name="Freeform: Shape 428"/>
                                  <wps:cNvSpPr/>
                                  <wps:spPr>
                                    <a:xfrm flipV="1">
                                      <a:off x="4605615" y="5684466"/>
                                      <a:ext cx="62734" cy="71777"/>
                                    </a:xfrm>
                                    <a:custGeom>
                                      <a:avLst/>
                                      <a:gdLst>
                                        <a:gd name="connsiteX0" fmla="*/ 29697 w 62734"/>
                                        <a:gd name="connsiteY0" fmla="*/ 60838 h 71777"/>
                                        <a:gd name="connsiteX1" fmla="*/ 15424 w 62734"/>
                                        <a:gd name="connsiteY1" fmla="*/ 53788 h 71777"/>
                                        <a:gd name="connsiteX2" fmla="*/ 10172 w 62734"/>
                                        <a:gd name="connsiteY2" fmla="*/ 34471 h 71777"/>
                                        <a:gd name="connsiteX3" fmla="*/ 15385 w 62734"/>
                                        <a:gd name="connsiteY3" fmla="*/ 15155 h 71777"/>
                                        <a:gd name="connsiteX4" fmla="*/ 29697 w 62734"/>
                                        <a:gd name="connsiteY4" fmla="*/ 8104 h 71777"/>
                                        <a:gd name="connsiteX5" fmla="*/ 43911 w 62734"/>
                                        <a:gd name="connsiteY5" fmla="*/ 15174 h 71777"/>
                                        <a:gd name="connsiteX6" fmla="*/ 49164 w 62734"/>
                                        <a:gd name="connsiteY6" fmla="*/ 34471 h 71777"/>
                                        <a:gd name="connsiteX7" fmla="*/ 43911 w 62734"/>
                                        <a:gd name="connsiteY7" fmla="*/ 53729 h 71777"/>
                                        <a:gd name="connsiteX8" fmla="*/ 29697 w 62734"/>
                                        <a:gd name="connsiteY8" fmla="*/ 60838 h 71777"/>
                                        <a:gd name="connsiteX9" fmla="*/ 29697 w 62734"/>
                                        <a:gd name="connsiteY9" fmla="*/ 70350 h 71777"/>
                                        <a:gd name="connsiteX10" fmla="*/ 52698 w 62734"/>
                                        <a:gd name="connsiteY10" fmla="*/ 60819 h 71777"/>
                                        <a:gd name="connsiteX11" fmla="*/ 61074 w 62734"/>
                                        <a:gd name="connsiteY11" fmla="*/ 34471 h 71777"/>
                                        <a:gd name="connsiteX12" fmla="*/ 52698 w 62734"/>
                                        <a:gd name="connsiteY12" fmla="*/ 8124 h 71777"/>
                                        <a:gd name="connsiteX13" fmla="*/ 29697 w 62734"/>
                                        <a:gd name="connsiteY13" fmla="*/ -1427 h 71777"/>
                                        <a:gd name="connsiteX14" fmla="*/ 6657 w 62734"/>
                                        <a:gd name="connsiteY14" fmla="*/ 8124 h 71777"/>
                                        <a:gd name="connsiteX15" fmla="*/ -1661 w 62734"/>
                                        <a:gd name="connsiteY15" fmla="*/ 34471 h 71777"/>
                                        <a:gd name="connsiteX16" fmla="*/ 6657 w 62734"/>
                                        <a:gd name="connsiteY16" fmla="*/ 60819 h 71777"/>
                                        <a:gd name="connsiteX17" fmla="*/ 29697 w 62734"/>
                                        <a:gd name="connsiteY17" fmla="*/ 70350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2734" h="71777">
                                          <a:moveTo>
                                            <a:pt x="29697" y="60838"/>
                                          </a:moveTo>
                                          <a:cubicBezTo>
                                            <a:pt x="23683" y="60838"/>
                                            <a:pt x="18926" y="58488"/>
                                            <a:pt x="15424" y="53788"/>
                                          </a:cubicBezTo>
                                          <a:cubicBezTo>
                                            <a:pt x="11922" y="49087"/>
                                            <a:pt x="10172" y="42648"/>
                                            <a:pt x="10172" y="34471"/>
                                          </a:cubicBezTo>
                                          <a:cubicBezTo>
                                            <a:pt x="10172" y="26294"/>
                                            <a:pt x="11909" y="19855"/>
                                            <a:pt x="15385" y="15155"/>
                                          </a:cubicBezTo>
                                          <a:cubicBezTo>
                                            <a:pt x="18873" y="10454"/>
                                            <a:pt x="23644" y="8104"/>
                                            <a:pt x="29697" y="8104"/>
                                          </a:cubicBezTo>
                                          <a:cubicBezTo>
                                            <a:pt x="35685" y="8104"/>
                                            <a:pt x="40423" y="10461"/>
                                            <a:pt x="43911" y="15174"/>
                                          </a:cubicBezTo>
                                          <a:cubicBezTo>
                                            <a:pt x="47413" y="19901"/>
                                            <a:pt x="49164" y="26333"/>
                                            <a:pt x="49164" y="34471"/>
                                          </a:cubicBezTo>
                                          <a:cubicBezTo>
                                            <a:pt x="49164" y="42570"/>
                                            <a:pt x="47413" y="48989"/>
                                            <a:pt x="43911" y="53729"/>
                                          </a:cubicBezTo>
                                          <a:cubicBezTo>
                                            <a:pt x="40423" y="58469"/>
                                            <a:pt x="35685" y="60838"/>
                                            <a:pt x="29697" y="60838"/>
                                          </a:cubicBezTo>
                                          <a:close/>
                                          <a:moveTo>
                                            <a:pt x="29697" y="70350"/>
                                          </a:moveTo>
                                          <a:cubicBezTo>
                                            <a:pt x="39460" y="70350"/>
                                            <a:pt x="47126" y="67173"/>
                                            <a:pt x="52698" y="60819"/>
                                          </a:cubicBezTo>
                                          <a:cubicBezTo>
                                            <a:pt x="58282" y="54478"/>
                                            <a:pt x="61074" y="45695"/>
                                            <a:pt x="61074" y="34471"/>
                                          </a:cubicBezTo>
                                          <a:cubicBezTo>
                                            <a:pt x="61074" y="23286"/>
                                            <a:pt x="58282" y="14504"/>
                                            <a:pt x="52698" y="8124"/>
                                          </a:cubicBezTo>
                                          <a:cubicBezTo>
                                            <a:pt x="47126" y="1757"/>
                                            <a:pt x="39460" y="-1427"/>
                                            <a:pt x="29697" y="-1427"/>
                                          </a:cubicBezTo>
                                          <a:cubicBezTo>
                                            <a:pt x="19895" y="-1427"/>
                                            <a:pt x="12215" y="1757"/>
                                            <a:pt x="6657" y="8124"/>
                                          </a:cubicBezTo>
                                          <a:cubicBezTo>
                                            <a:pt x="1112" y="14504"/>
                                            <a:pt x="-1661" y="23286"/>
                                            <a:pt x="-1661" y="34471"/>
                                          </a:cubicBezTo>
                                          <a:cubicBezTo>
                                            <a:pt x="-1661" y="45695"/>
                                            <a:pt x="1112" y="54478"/>
                                            <a:pt x="6657" y="60819"/>
                                          </a:cubicBezTo>
                                          <a:cubicBezTo>
                                            <a:pt x="12215" y="67173"/>
                                            <a:pt x="19895" y="70350"/>
                                            <a:pt x="29697" y="70350"/>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 name="Freeform: Shape 429"/>
                                  <wps:cNvSpPr/>
                                  <wps:spPr>
                                    <a:xfrm flipV="1">
                                      <a:off x="4685798" y="5684466"/>
                                      <a:ext cx="57228" cy="71777"/>
                                    </a:xfrm>
                                    <a:custGeom>
                                      <a:avLst/>
                                      <a:gdLst>
                                        <a:gd name="connsiteX0" fmla="*/ -1704 w 57228"/>
                                        <a:gd name="connsiteY0" fmla="*/ 27323 h 71777"/>
                                        <a:gd name="connsiteX1" fmla="*/ -1704 w 57228"/>
                                        <a:gd name="connsiteY1" fmla="*/ 68709 h 71777"/>
                                        <a:gd name="connsiteX2" fmla="*/ 9523 w 57228"/>
                                        <a:gd name="connsiteY2" fmla="*/ 68709 h 71777"/>
                                        <a:gd name="connsiteX3" fmla="*/ 9523 w 57228"/>
                                        <a:gd name="connsiteY3" fmla="*/ 27753 h 71777"/>
                                        <a:gd name="connsiteX4" fmla="*/ 13291 w 57228"/>
                                        <a:gd name="connsiteY4" fmla="*/ 13182 h 71777"/>
                                        <a:gd name="connsiteX5" fmla="*/ 24655 w 57228"/>
                                        <a:gd name="connsiteY5" fmla="*/ 8339 h 71777"/>
                                        <a:gd name="connsiteX6" fmla="*/ 39006 w 57228"/>
                                        <a:gd name="connsiteY6" fmla="*/ 14139 h 71777"/>
                                        <a:gd name="connsiteX7" fmla="*/ 44297 w 57228"/>
                                        <a:gd name="connsiteY7" fmla="*/ 29960 h 71777"/>
                                        <a:gd name="connsiteX8" fmla="*/ 44297 w 57228"/>
                                        <a:gd name="connsiteY8" fmla="*/ 68709 h 71777"/>
                                        <a:gd name="connsiteX9" fmla="*/ 55524 w 57228"/>
                                        <a:gd name="connsiteY9" fmla="*/ 68709 h 71777"/>
                                        <a:gd name="connsiteX10" fmla="*/ 55524 w 57228"/>
                                        <a:gd name="connsiteY10" fmla="*/ 350 h 71777"/>
                                        <a:gd name="connsiteX11" fmla="*/ 44297 w 57228"/>
                                        <a:gd name="connsiteY11" fmla="*/ 350 h 71777"/>
                                        <a:gd name="connsiteX12" fmla="*/ 44297 w 57228"/>
                                        <a:gd name="connsiteY12" fmla="*/ 10858 h 71777"/>
                                        <a:gd name="connsiteX13" fmla="*/ 34808 w 57228"/>
                                        <a:gd name="connsiteY13" fmla="*/ 1600 h 71777"/>
                                        <a:gd name="connsiteX14" fmla="*/ 22273 w 57228"/>
                                        <a:gd name="connsiteY14" fmla="*/ -1427 h 71777"/>
                                        <a:gd name="connsiteX15" fmla="*/ 4387 w 57228"/>
                                        <a:gd name="connsiteY15" fmla="*/ 5897 h 71777"/>
                                        <a:gd name="connsiteX16" fmla="*/ -1704 w 57228"/>
                                        <a:gd name="connsiteY16" fmla="*/ 27323 h 71777"/>
                                        <a:gd name="connsiteX17" fmla="*/ 26549 w 57228"/>
                                        <a:gd name="connsiteY17" fmla="*/ 70350 h 71777"/>
                                        <a:gd name="connsiteX18" fmla="*/ 26549 w 57228"/>
                                        <a:gd name="connsiteY18" fmla="*/ 70350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57228" h="71777">
                                          <a:moveTo>
                                            <a:pt x="-1704" y="27323"/>
                                          </a:moveTo>
                                          <a:lnTo>
                                            <a:pt x="-1704" y="68709"/>
                                          </a:lnTo>
                                          <a:lnTo>
                                            <a:pt x="9523" y="68709"/>
                                          </a:lnTo>
                                          <a:lnTo>
                                            <a:pt x="9523" y="27753"/>
                                          </a:lnTo>
                                          <a:cubicBezTo>
                                            <a:pt x="9523" y="21281"/>
                                            <a:pt x="10779" y="16424"/>
                                            <a:pt x="13291" y="13182"/>
                                          </a:cubicBezTo>
                                          <a:cubicBezTo>
                                            <a:pt x="15816" y="9953"/>
                                            <a:pt x="19604" y="8339"/>
                                            <a:pt x="24655" y="8339"/>
                                          </a:cubicBezTo>
                                          <a:cubicBezTo>
                                            <a:pt x="30707" y="8339"/>
                                            <a:pt x="35491" y="10272"/>
                                            <a:pt x="39006" y="14139"/>
                                          </a:cubicBezTo>
                                          <a:cubicBezTo>
                                            <a:pt x="42533" y="18006"/>
                                            <a:pt x="44297" y="23280"/>
                                            <a:pt x="44297" y="29960"/>
                                          </a:cubicBezTo>
                                          <a:lnTo>
                                            <a:pt x="44297" y="68709"/>
                                          </a:lnTo>
                                          <a:lnTo>
                                            <a:pt x="55524" y="68709"/>
                                          </a:lnTo>
                                          <a:lnTo>
                                            <a:pt x="55524" y="350"/>
                                          </a:lnTo>
                                          <a:lnTo>
                                            <a:pt x="44297" y="350"/>
                                          </a:lnTo>
                                          <a:lnTo>
                                            <a:pt x="44297" y="10858"/>
                                          </a:lnTo>
                                          <a:cubicBezTo>
                                            <a:pt x="41577" y="6704"/>
                                            <a:pt x="38413" y="3619"/>
                                            <a:pt x="34808" y="1600"/>
                                          </a:cubicBezTo>
                                          <a:cubicBezTo>
                                            <a:pt x="31215" y="-418"/>
                                            <a:pt x="27037" y="-1427"/>
                                            <a:pt x="22273" y="-1427"/>
                                          </a:cubicBezTo>
                                          <a:cubicBezTo>
                                            <a:pt x="14423" y="-1427"/>
                                            <a:pt x="8462" y="1014"/>
                                            <a:pt x="4387" y="5897"/>
                                          </a:cubicBezTo>
                                          <a:cubicBezTo>
                                            <a:pt x="326" y="10780"/>
                                            <a:pt x="-1704" y="17922"/>
                                            <a:pt x="-1704" y="27323"/>
                                          </a:cubicBezTo>
                                          <a:close/>
                                          <a:moveTo>
                                            <a:pt x="26549" y="70350"/>
                                          </a:moveTo>
                                          <a:lnTo>
                                            <a:pt x="26549" y="70350"/>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 name="Freeform: Shape 430"/>
                                  <wps:cNvSpPr/>
                                  <wps:spPr>
                                    <a:xfrm flipV="1">
                                      <a:off x="4761268" y="5684466"/>
                                      <a:ext cx="54065" cy="71777"/>
                                    </a:xfrm>
                                    <a:custGeom>
                                      <a:avLst/>
                                      <a:gdLst>
                                        <a:gd name="connsiteX0" fmla="*/ 52639 w 54065"/>
                                        <a:gd name="connsiteY0" fmla="*/ 66092 h 71777"/>
                                        <a:gd name="connsiteX1" fmla="*/ 52639 w 54065"/>
                                        <a:gd name="connsiteY1" fmla="*/ 55584 h 71777"/>
                                        <a:gd name="connsiteX2" fmla="*/ 43091 w 54065"/>
                                        <a:gd name="connsiteY2" fmla="*/ 59530 h 71777"/>
                                        <a:gd name="connsiteX3" fmla="*/ 33426 w 54065"/>
                                        <a:gd name="connsiteY3" fmla="*/ 60838 h 71777"/>
                                        <a:gd name="connsiteX4" fmla="*/ 16439 w 54065"/>
                                        <a:gd name="connsiteY4" fmla="*/ 53905 h 71777"/>
                                        <a:gd name="connsiteX5" fmla="*/ 10406 w 54065"/>
                                        <a:gd name="connsiteY5" fmla="*/ 34471 h 71777"/>
                                        <a:gd name="connsiteX6" fmla="*/ 16439 w 54065"/>
                                        <a:gd name="connsiteY6" fmla="*/ 15018 h 71777"/>
                                        <a:gd name="connsiteX7" fmla="*/ 33426 w 54065"/>
                                        <a:gd name="connsiteY7" fmla="*/ 8104 h 71777"/>
                                        <a:gd name="connsiteX8" fmla="*/ 43091 w 54065"/>
                                        <a:gd name="connsiteY8" fmla="*/ 9413 h 71777"/>
                                        <a:gd name="connsiteX9" fmla="*/ 52639 w 54065"/>
                                        <a:gd name="connsiteY9" fmla="*/ 13358 h 71777"/>
                                        <a:gd name="connsiteX10" fmla="*/ 52639 w 54065"/>
                                        <a:gd name="connsiteY10" fmla="*/ 2967 h 71777"/>
                                        <a:gd name="connsiteX11" fmla="*/ 42896 w 54065"/>
                                        <a:gd name="connsiteY11" fmla="*/ -314 h 71777"/>
                                        <a:gd name="connsiteX12" fmla="*/ 32196 w 54065"/>
                                        <a:gd name="connsiteY12" fmla="*/ -1427 h 71777"/>
                                        <a:gd name="connsiteX13" fmla="*/ 7653 w 54065"/>
                                        <a:gd name="connsiteY13" fmla="*/ 8280 h 71777"/>
                                        <a:gd name="connsiteX14" fmla="*/ -1426 w 54065"/>
                                        <a:gd name="connsiteY14" fmla="*/ 34471 h 71777"/>
                                        <a:gd name="connsiteX15" fmla="*/ 7750 w 54065"/>
                                        <a:gd name="connsiteY15" fmla="*/ 60760 h 71777"/>
                                        <a:gd name="connsiteX16" fmla="*/ 32938 w 54065"/>
                                        <a:gd name="connsiteY16" fmla="*/ 70350 h 71777"/>
                                        <a:gd name="connsiteX17" fmla="*/ 43052 w 54065"/>
                                        <a:gd name="connsiteY17" fmla="*/ 69276 h 71777"/>
                                        <a:gd name="connsiteX18" fmla="*/ 52639 w 54065"/>
                                        <a:gd name="connsiteY18" fmla="*/ 66092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54065" h="71777">
                                          <a:moveTo>
                                            <a:pt x="52639" y="66092"/>
                                          </a:moveTo>
                                          <a:lnTo>
                                            <a:pt x="52639" y="55584"/>
                                          </a:lnTo>
                                          <a:cubicBezTo>
                                            <a:pt x="49463" y="57342"/>
                                            <a:pt x="46280" y="58657"/>
                                            <a:pt x="43091" y="59530"/>
                                          </a:cubicBezTo>
                                          <a:cubicBezTo>
                                            <a:pt x="39902" y="60402"/>
                                            <a:pt x="36680" y="60838"/>
                                            <a:pt x="33426" y="60838"/>
                                          </a:cubicBezTo>
                                          <a:cubicBezTo>
                                            <a:pt x="26137" y="60838"/>
                                            <a:pt x="20474" y="58527"/>
                                            <a:pt x="16439" y="53905"/>
                                          </a:cubicBezTo>
                                          <a:cubicBezTo>
                                            <a:pt x="12417" y="49295"/>
                                            <a:pt x="10406" y="42818"/>
                                            <a:pt x="10406" y="34471"/>
                                          </a:cubicBezTo>
                                          <a:cubicBezTo>
                                            <a:pt x="10406" y="26125"/>
                                            <a:pt x="12417" y="19641"/>
                                            <a:pt x="16439" y="15018"/>
                                          </a:cubicBezTo>
                                          <a:cubicBezTo>
                                            <a:pt x="20474" y="10409"/>
                                            <a:pt x="26137" y="8104"/>
                                            <a:pt x="33426" y="8104"/>
                                          </a:cubicBezTo>
                                          <a:cubicBezTo>
                                            <a:pt x="36680" y="8104"/>
                                            <a:pt x="39902" y="8540"/>
                                            <a:pt x="43091" y="9413"/>
                                          </a:cubicBezTo>
                                          <a:cubicBezTo>
                                            <a:pt x="46280" y="10285"/>
                                            <a:pt x="49463" y="11600"/>
                                            <a:pt x="52639" y="13358"/>
                                          </a:cubicBezTo>
                                          <a:lnTo>
                                            <a:pt x="52639" y="2967"/>
                                          </a:lnTo>
                                          <a:cubicBezTo>
                                            <a:pt x="49502" y="1509"/>
                                            <a:pt x="46254" y="415"/>
                                            <a:pt x="42896" y="-314"/>
                                          </a:cubicBezTo>
                                          <a:cubicBezTo>
                                            <a:pt x="39550" y="-1056"/>
                                            <a:pt x="35984" y="-1427"/>
                                            <a:pt x="32196" y="-1427"/>
                                          </a:cubicBezTo>
                                          <a:cubicBezTo>
                                            <a:pt x="21900" y="-1427"/>
                                            <a:pt x="13719" y="1809"/>
                                            <a:pt x="7653" y="8280"/>
                                          </a:cubicBezTo>
                                          <a:cubicBezTo>
                                            <a:pt x="1600" y="14751"/>
                                            <a:pt x="-1426" y="23482"/>
                                            <a:pt x="-1426" y="34471"/>
                                          </a:cubicBezTo>
                                          <a:cubicBezTo>
                                            <a:pt x="-1426" y="45617"/>
                                            <a:pt x="1632" y="54380"/>
                                            <a:pt x="7750" y="60760"/>
                                          </a:cubicBezTo>
                                          <a:cubicBezTo>
                                            <a:pt x="13881" y="67153"/>
                                            <a:pt x="22277" y="70350"/>
                                            <a:pt x="32938" y="70350"/>
                                          </a:cubicBezTo>
                                          <a:cubicBezTo>
                                            <a:pt x="36387" y="70350"/>
                                            <a:pt x="39759" y="69992"/>
                                            <a:pt x="43052" y="69276"/>
                                          </a:cubicBezTo>
                                          <a:cubicBezTo>
                                            <a:pt x="46345" y="68573"/>
                                            <a:pt x="49541" y="67512"/>
                                            <a:pt x="52639" y="66092"/>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1" name="Freeform: Shape 431"/>
                                  <wps:cNvSpPr/>
                                  <wps:spPr>
                                    <a:xfrm flipV="1">
                                      <a:off x="4834424" y="5659486"/>
                                      <a:ext cx="57247" cy="94980"/>
                                    </a:xfrm>
                                    <a:custGeom>
                                      <a:avLst/>
                                      <a:gdLst>
                                        <a:gd name="connsiteX0" fmla="*/ 55518 w 57247"/>
                                        <a:gd name="connsiteY0" fmla="*/ 39156 h 94980"/>
                                        <a:gd name="connsiteX1" fmla="*/ 55518 w 57247"/>
                                        <a:gd name="connsiteY1" fmla="*/ -2113 h 94980"/>
                                        <a:gd name="connsiteX2" fmla="*/ 44291 w 57247"/>
                                        <a:gd name="connsiteY2" fmla="*/ -2113 h 94980"/>
                                        <a:gd name="connsiteX3" fmla="*/ 44291 w 57247"/>
                                        <a:gd name="connsiteY3" fmla="*/ 38785 h 94980"/>
                                        <a:gd name="connsiteX4" fmla="*/ 40503 w 57247"/>
                                        <a:gd name="connsiteY4" fmla="*/ 53297 h 94980"/>
                                        <a:gd name="connsiteX5" fmla="*/ 29159 w 57247"/>
                                        <a:gd name="connsiteY5" fmla="*/ 58121 h 94980"/>
                                        <a:gd name="connsiteX6" fmla="*/ 14808 w 57247"/>
                                        <a:gd name="connsiteY6" fmla="*/ 52320 h 94980"/>
                                        <a:gd name="connsiteX7" fmla="*/ 9556 w 57247"/>
                                        <a:gd name="connsiteY7" fmla="*/ 36520 h 94980"/>
                                        <a:gd name="connsiteX8" fmla="*/ 9556 w 57247"/>
                                        <a:gd name="connsiteY8" fmla="*/ -2113 h 94980"/>
                                        <a:gd name="connsiteX9" fmla="*/ -1730 w 57247"/>
                                        <a:gd name="connsiteY9" fmla="*/ -2113 h 94980"/>
                                        <a:gd name="connsiteX10" fmla="*/ -1730 w 57247"/>
                                        <a:gd name="connsiteY10" fmla="*/ 92867 h 94980"/>
                                        <a:gd name="connsiteX11" fmla="*/ 9556 w 57247"/>
                                        <a:gd name="connsiteY11" fmla="*/ 92867 h 94980"/>
                                        <a:gd name="connsiteX12" fmla="*/ 9556 w 57247"/>
                                        <a:gd name="connsiteY12" fmla="*/ 55621 h 94980"/>
                                        <a:gd name="connsiteX13" fmla="*/ 19045 w 57247"/>
                                        <a:gd name="connsiteY13" fmla="*/ 64840 h 94980"/>
                                        <a:gd name="connsiteX14" fmla="*/ 31658 w 57247"/>
                                        <a:gd name="connsiteY14" fmla="*/ 67887 h 94980"/>
                                        <a:gd name="connsiteX15" fmla="*/ 49465 w 57247"/>
                                        <a:gd name="connsiteY15" fmla="*/ 60602 h 94980"/>
                                        <a:gd name="connsiteX16" fmla="*/ 55518 w 57247"/>
                                        <a:gd name="connsiteY16" fmla="*/ 39156 h 949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57247" h="94980">
                                          <a:moveTo>
                                            <a:pt x="55518" y="39156"/>
                                          </a:moveTo>
                                          <a:lnTo>
                                            <a:pt x="55518" y="-2113"/>
                                          </a:lnTo>
                                          <a:lnTo>
                                            <a:pt x="44291" y="-2113"/>
                                          </a:lnTo>
                                          <a:lnTo>
                                            <a:pt x="44291" y="38785"/>
                                          </a:lnTo>
                                          <a:cubicBezTo>
                                            <a:pt x="44291" y="45257"/>
                                            <a:pt x="43028" y="50094"/>
                                            <a:pt x="40503" y="53297"/>
                                          </a:cubicBezTo>
                                          <a:cubicBezTo>
                                            <a:pt x="37978" y="56513"/>
                                            <a:pt x="34196" y="58121"/>
                                            <a:pt x="29159" y="58121"/>
                                          </a:cubicBezTo>
                                          <a:cubicBezTo>
                                            <a:pt x="23093" y="58121"/>
                                            <a:pt x="18309" y="56187"/>
                                            <a:pt x="14808" y="52320"/>
                                          </a:cubicBezTo>
                                          <a:cubicBezTo>
                                            <a:pt x="11306" y="48466"/>
                                            <a:pt x="9556" y="43199"/>
                                            <a:pt x="9556" y="36520"/>
                                          </a:cubicBezTo>
                                          <a:lnTo>
                                            <a:pt x="9556" y="-2113"/>
                                          </a:lnTo>
                                          <a:lnTo>
                                            <a:pt x="-1730" y="-2113"/>
                                          </a:lnTo>
                                          <a:lnTo>
                                            <a:pt x="-1730" y="92867"/>
                                          </a:lnTo>
                                          <a:lnTo>
                                            <a:pt x="9556" y="92867"/>
                                          </a:lnTo>
                                          <a:lnTo>
                                            <a:pt x="9556" y="55621"/>
                                          </a:lnTo>
                                          <a:cubicBezTo>
                                            <a:pt x="12250" y="59736"/>
                                            <a:pt x="15413" y="62809"/>
                                            <a:pt x="19045" y="64840"/>
                                          </a:cubicBezTo>
                                          <a:cubicBezTo>
                                            <a:pt x="22690" y="66871"/>
                                            <a:pt x="26894" y="67887"/>
                                            <a:pt x="31658" y="67887"/>
                                          </a:cubicBezTo>
                                          <a:cubicBezTo>
                                            <a:pt x="39507" y="67887"/>
                                            <a:pt x="45443" y="65458"/>
                                            <a:pt x="49465" y="60602"/>
                                          </a:cubicBezTo>
                                          <a:cubicBezTo>
                                            <a:pt x="53500" y="55745"/>
                                            <a:pt x="55518" y="48596"/>
                                            <a:pt x="55518" y="39156"/>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2" name="Graphic 375"/>
                              <wpg:cNvGrpSpPr/>
                              <wpg:grpSpPr>
                                <a:xfrm>
                                  <a:off x="5445086" y="5571986"/>
                                  <a:ext cx="231940" cy="208475"/>
                                  <a:chOff x="5445086" y="5571986"/>
                                  <a:chExt cx="231940" cy="208475"/>
                                </a:xfrm>
                                <a:solidFill>
                                  <a:srgbClr val="000000"/>
                                </a:solidFill>
                              </wpg:grpSpPr>
                              <wps:wsp>
                                <wps:cNvPr id="433" name="Freeform: Shape 433"/>
                                <wps:cNvSpPr/>
                                <wps:spPr>
                                  <a:xfrm>
                                    <a:off x="5560968" y="5571986"/>
                                    <a:ext cx="12496" cy="43749"/>
                                  </a:xfrm>
                                  <a:custGeom>
                                    <a:avLst/>
                                    <a:gdLst>
                                      <a:gd name="connsiteX0" fmla="*/ 373 w 12496"/>
                                      <a:gd name="connsiteY0" fmla="*/ 308 h 43749"/>
                                      <a:gd name="connsiteX1" fmla="*/ 373 w 12496"/>
                                      <a:gd name="connsiteY1" fmla="*/ 44057 h 43749"/>
                                    </a:gdLst>
                                    <a:ahLst/>
                                    <a:cxnLst>
                                      <a:cxn ang="0">
                                        <a:pos x="connsiteX0" y="connsiteY0"/>
                                      </a:cxn>
                                      <a:cxn ang="0">
                                        <a:pos x="connsiteX1" y="connsiteY1"/>
                                      </a:cxn>
                                    </a:cxnLst>
                                    <a:rect l="l" t="t" r="r" b="b"/>
                                    <a:pathLst>
                                      <a:path w="12496" h="43749">
                                        <a:moveTo>
                                          <a:pt x="373" y="308"/>
                                        </a:moveTo>
                                        <a:lnTo>
                                          <a:pt x="373" y="44057"/>
                                        </a:lnTo>
                                      </a:path>
                                    </a:pathLst>
                                  </a:custGeom>
                                  <a:solidFill>
                                    <a:srgbClr val="000000"/>
                                  </a:solidFill>
                                  <a:ln w="9984"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4" name="Graphic 375"/>
                                <wpg:cNvGrpSpPr/>
                                <wpg:grpSpPr>
                                  <a:xfrm>
                                    <a:off x="5445086" y="5661693"/>
                                    <a:ext cx="231940" cy="118769"/>
                                    <a:chOff x="5445086" y="5661693"/>
                                    <a:chExt cx="231940" cy="118769"/>
                                  </a:xfrm>
                                  <a:solidFill>
                                    <a:srgbClr val="000000"/>
                                  </a:solidFill>
                                </wpg:grpSpPr>
                                <wps:wsp>
                                  <wps:cNvPr id="435" name="Freeform: Shape 435"/>
                                  <wps:cNvSpPr/>
                                  <wps:spPr>
                                    <a:xfrm flipV="1">
                                      <a:off x="5445086" y="5661693"/>
                                      <a:ext cx="73473" cy="94550"/>
                                    </a:xfrm>
                                    <a:custGeom>
                                      <a:avLst/>
                                      <a:gdLst>
                                        <a:gd name="connsiteX0" fmla="*/ 71599 w 73473"/>
                                        <a:gd name="connsiteY0" fmla="*/ 83868 h 94550"/>
                                        <a:gd name="connsiteX1" fmla="*/ 71599 w 73473"/>
                                        <a:gd name="connsiteY1" fmla="*/ 70879 h 94550"/>
                                        <a:gd name="connsiteX2" fmla="*/ 58322 w 73473"/>
                                        <a:gd name="connsiteY2" fmla="*/ 79532 h 94550"/>
                                        <a:gd name="connsiteX3" fmla="*/ 43346 w 73473"/>
                                        <a:gd name="connsiteY3" fmla="*/ 82403 h 94550"/>
                                        <a:gd name="connsiteX4" fmla="*/ 19428 w 73473"/>
                                        <a:gd name="connsiteY4" fmla="*/ 72852 h 94550"/>
                                        <a:gd name="connsiteX5" fmla="*/ 11130 w 73473"/>
                                        <a:gd name="connsiteY5" fmla="*/ 45235 h 94550"/>
                                        <a:gd name="connsiteX6" fmla="*/ 19428 w 73473"/>
                                        <a:gd name="connsiteY6" fmla="*/ 17676 h 94550"/>
                                        <a:gd name="connsiteX7" fmla="*/ 43346 w 73473"/>
                                        <a:gd name="connsiteY7" fmla="*/ 8126 h 94550"/>
                                        <a:gd name="connsiteX8" fmla="*/ 58322 w 73473"/>
                                        <a:gd name="connsiteY8" fmla="*/ 10997 h 94550"/>
                                        <a:gd name="connsiteX9" fmla="*/ 71599 w 73473"/>
                                        <a:gd name="connsiteY9" fmla="*/ 19669 h 94550"/>
                                        <a:gd name="connsiteX10" fmla="*/ 71599 w 73473"/>
                                        <a:gd name="connsiteY10" fmla="*/ 6778 h 94550"/>
                                        <a:gd name="connsiteX11" fmla="*/ 57893 w 73473"/>
                                        <a:gd name="connsiteY11" fmla="*/ 177 h 94550"/>
                                        <a:gd name="connsiteX12" fmla="*/ 42624 w 73473"/>
                                        <a:gd name="connsiteY12" fmla="*/ -2011 h 94550"/>
                                        <a:gd name="connsiteX13" fmla="*/ 10017 w 73473"/>
                                        <a:gd name="connsiteY13" fmla="*/ 10645 h 94550"/>
                                        <a:gd name="connsiteX14" fmla="*/ -1874 w 73473"/>
                                        <a:gd name="connsiteY14" fmla="*/ 45235 h 94550"/>
                                        <a:gd name="connsiteX15" fmla="*/ 10017 w 73473"/>
                                        <a:gd name="connsiteY15" fmla="*/ 79864 h 94550"/>
                                        <a:gd name="connsiteX16" fmla="*/ 42624 w 73473"/>
                                        <a:gd name="connsiteY16" fmla="*/ 92539 h 94550"/>
                                        <a:gd name="connsiteX17" fmla="*/ 58010 w 73473"/>
                                        <a:gd name="connsiteY17" fmla="*/ 90372 h 94550"/>
                                        <a:gd name="connsiteX18" fmla="*/ 71599 w 73473"/>
                                        <a:gd name="connsiteY18" fmla="*/ 83868 h 9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73473" h="94550">
                                          <a:moveTo>
                                            <a:pt x="71599" y="83868"/>
                                          </a:moveTo>
                                          <a:lnTo>
                                            <a:pt x="71599" y="70879"/>
                                          </a:lnTo>
                                          <a:cubicBezTo>
                                            <a:pt x="67447" y="74747"/>
                                            <a:pt x="63021" y="77631"/>
                                            <a:pt x="58322" y="79532"/>
                                          </a:cubicBezTo>
                                          <a:cubicBezTo>
                                            <a:pt x="53623" y="81446"/>
                                            <a:pt x="48631" y="82403"/>
                                            <a:pt x="43346" y="82403"/>
                                          </a:cubicBezTo>
                                          <a:cubicBezTo>
                                            <a:pt x="32933" y="82403"/>
                                            <a:pt x="24960" y="79219"/>
                                            <a:pt x="19428" y="72852"/>
                                          </a:cubicBezTo>
                                          <a:cubicBezTo>
                                            <a:pt x="13896" y="66485"/>
                                            <a:pt x="11130" y="57279"/>
                                            <a:pt x="11130" y="45235"/>
                                          </a:cubicBezTo>
                                          <a:cubicBezTo>
                                            <a:pt x="11130" y="33230"/>
                                            <a:pt x="13896" y="24044"/>
                                            <a:pt x="19428" y="17676"/>
                                          </a:cubicBezTo>
                                          <a:cubicBezTo>
                                            <a:pt x="24960" y="11309"/>
                                            <a:pt x="32933" y="8126"/>
                                            <a:pt x="43346" y="8126"/>
                                          </a:cubicBezTo>
                                          <a:cubicBezTo>
                                            <a:pt x="48631" y="8126"/>
                                            <a:pt x="53623" y="9083"/>
                                            <a:pt x="58322" y="10997"/>
                                          </a:cubicBezTo>
                                          <a:cubicBezTo>
                                            <a:pt x="63021" y="12911"/>
                                            <a:pt x="67447" y="15801"/>
                                            <a:pt x="71599" y="19669"/>
                                          </a:cubicBezTo>
                                          <a:lnTo>
                                            <a:pt x="71599" y="6778"/>
                                          </a:lnTo>
                                          <a:cubicBezTo>
                                            <a:pt x="67291" y="3848"/>
                                            <a:pt x="62722" y="1648"/>
                                            <a:pt x="57893" y="177"/>
                                          </a:cubicBezTo>
                                          <a:cubicBezTo>
                                            <a:pt x="53076" y="-1282"/>
                                            <a:pt x="47987" y="-2011"/>
                                            <a:pt x="42624" y="-2011"/>
                                          </a:cubicBezTo>
                                          <a:cubicBezTo>
                                            <a:pt x="28826" y="-2011"/>
                                            <a:pt x="17957" y="2208"/>
                                            <a:pt x="10017" y="10645"/>
                                          </a:cubicBezTo>
                                          <a:cubicBezTo>
                                            <a:pt x="2090" y="19096"/>
                                            <a:pt x="-1874" y="30626"/>
                                            <a:pt x="-1874" y="45235"/>
                                          </a:cubicBezTo>
                                          <a:cubicBezTo>
                                            <a:pt x="-1874" y="59883"/>
                                            <a:pt x="2090" y="71426"/>
                                            <a:pt x="10017" y="79864"/>
                                          </a:cubicBezTo>
                                          <a:cubicBezTo>
                                            <a:pt x="17957" y="88314"/>
                                            <a:pt x="28826" y="92539"/>
                                            <a:pt x="42624" y="92539"/>
                                          </a:cubicBezTo>
                                          <a:cubicBezTo>
                                            <a:pt x="48065" y="92539"/>
                                            <a:pt x="53194" y="91817"/>
                                            <a:pt x="58010" y="90372"/>
                                          </a:cubicBezTo>
                                          <a:cubicBezTo>
                                            <a:pt x="62839" y="88926"/>
                                            <a:pt x="67369" y="86758"/>
                                            <a:pt x="71599" y="83868"/>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6" name="Freeform: Shape 436"/>
                                  <wps:cNvSpPr/>
                                  <wps:spPr>
                                    <a:xfrm flipV="1">
                                      <a:off x="5535951" y="5684466"/>
                                      <a:ext cx="57228" cy="71777"/>
                                    </a:xfrm>
                                    <a:custGeom>
                                      <a:avLst/>
                                      <a:gdLst>
                                        <a:gd name="connsiteX0" fmla="*/ -1636 w 57228"/>
                                        <a:gd name="connsiteY0" fmla="*/ 27323 h 71777"/>
                                        <a:gd name="connsiteX1" fmla="*/ -1636 w 57228"/>
                                        <a:gd name="connsiteY1" fmla="*/ 68709 h 71777"/>
                                        <a:gd name="connsiteX2" fmla="*/ 9591 w 57228"/>
                                        <a:gd name="connsiteY2" fmla="*/ 68709 h 71777"/>
                                        <a:gd name="connsiteX3" fmla="*/ 9591 w 57228"/>
                                        <a:gd name="connsiteY3" fmla="*/ 27753 h 71777"/>
                                        <a:gd name="connsiteX4" fmla="*/ 13359 w 57228"/>
                                        <a:gd name="connsiteY4" fmla="*/ 13182 h 71777"/>
                                        <a:gd name="connsiteX5" fmla="*/ 24723 w 57228"/>
                                        <a:gd name="connsiteY5" fmla="*/ 8339 h 71777"/>
                                        <a:gd name="connsiteX6" fmla="*/ 39074 w 57228"/>
                                        <a:gd name="connsiteY6" fmla="*/ 14139 h 71777"/>
                                        <a:gd name="connsiteX7" fmla="*/ 44365 w 57228"/>
                                        <a:gd name="connsiteY7" fmla="*/ 29960 h 71777"/>
                                        <a:gd name="connsiteX8" fmla="*/ 44365 w 57228"/>
                                        <a:gd name="connsiteY8" fmla="*/ 68709 h 71777"/>
                                        <a:gd name="connsiteX9" fmla="*/ 55592 w 57228"/>
                                        <a:gd name="connsiteY9" fmla="*/ 68709 h 71777"/>
                                        <a:gd name="connsiteX10" fmla="*/ 55592 w 57228"/>
                                        <a:gd name="connsiteY10" fmla="*/ 350 h 71777"/>
                                        <a:gd name="connsiteX11" fmla="*/ 44365 w 57228"/>
                                        <a:gd name="connsiteY11" fmla="*/ 350 h 71777"/>
                                        <a:gd name="connsiteX12" fmla="*/ 44365 w 57228"/>
                                        <a:gd name="connsiteY12" fmla="*/ 10858 h 71777"/>
                                        <a:gd name="connsiteX13" fmla="*/ 34876 w 57228"/>
                                        <a:gd name="connsiteY13" fmla="*/ 1600 h 71777"/>
                                        <a:gd name="connsiteX14" fmla="*/ 22341 w 57228"/>
                                        <a:gd name="connsiteY14" fmla="*/ -1427 h 71777"/>
                                        <a:gd name="connsiteX15" fmla="*/ 4456 w 57228"/>
                                        <a:gd name="connsiteY15" fmla="*/ 5897 h 71777"/>
                                        <a:gd name="connsiteX16" fmla="*/ -1636 w 57228"/>
                                        <a:gd name="connsiteY16" fmla="*/ 27323 h 71777"/>
                                        <a:gd name="connsiteX17" fmla="*/ 26617 w 57228"/>
                                        <a:gd name="connsiteY17" fmla="*/ 70350 h 71777"/>
                                        <a:gd name="connsiteX18" fmla="*/ 26617 w 57228"/>
                                        <a:gd name="connsiteY18" fmla="*/ 70350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57228" h="71777">
                                          <a:moveTo>
                                            <a:pt x="-1636" y="27323"/>
                                          </a:moveTo>
                                          <a:lnTo>
                                            <a:pt x="-1636" y="68709"/>
                                          </a:lnTo>
                                          <a:lnTo>
                                            <a:pt x="9591" y="68709"/>
                                          </a:lnTo>
                                          <a:lnTo>
                                            <a:pt x="9591" y="27753"/>
                                          </a:lnTo>
                                          <a:cubicBezTo>
                                            <a:pt x="9591" y="21281"/>
                                            <a:pt x="10847" y="16424"/>
                                            <a:pt x="13359" y="13182"/>
                                          </a:cubicBezTo>
                                          <a:cubicBezTo>
                                            <a:pt x="15884" y="9953"/>
                                            <a:pt x="19672" y="8339"/>
                                            <a:pt x="24723" y="8339"/>
                                          </a:cubicBezTo>
                                          <a:cubicBezTo>
                                            <a:pt x="30776" y="8339"/>
                                            <a:pt x="35559" y="10272"/>
                                            <a:pt x="39074" y="14139"/>
                                          </a:cubicBezTo>
                                          <a:cubicBezTo>
                                            <a:pt x="42601" y="18006"/>
                                            <a:pt x="44365" y="23280"/>
                                            <a:pt x="44365" y="29960"/>
                                          </a:cubicBezTo>
                                          <a:lnTo>
                                            <a:pt x="44365" y="68709"/>
                                          </a:lnTo>
                                          <a:lnTo>
                                            <a:pt x="55592" y="68709"/>
                                          </a:lnTo>
                                          <a:lnTo>
                                            <a:pt x="55592" y="350"/>
                                          </a:lnTo>
                                          <a:lnTo>
                                            <a:pt x="44365" y="350"/>
                                          </a:lnTo>
                                          <a:lnTo>
                                            <a:pt x="44365" y="10858"/>
                                          </a:lnTo>
                                          <a:cubicBezTo>
                                            <a:pt x="41645" y="6704"/>
                                            <a:pt x="38481" y="3619"/>
                                            <a:pt x="34876" y="1600"/>
                                          </a:cubicBezTo>
                                          <a:cubicBezTo>
                                            <a:pt x="31283" y="-418"/>
                                            <a:pt x="27105" y="-1427"/>
                                            <a:pt x="22341" y="-1427"/>
                                          </a:cubicBezTo>
                                          <a:cubicBezTo>
                                            <a:pt x="14491" y="-1427"/>
                                            <a:pt x="8530" y="1014"/>
                                            <a:pt x="4456" y="5897"/>
                                          </a:cubicBezTo>
                                          <a:cubicBezTo>
                                            <a:pt x="394" y="10780"/>
                                            <a:pt x="-1636" y="17922"/>
                                            <a:pt x="-1636" y="27323"/>
                                          </a:cubicBezTo>
                                          <a:close/>
                                          <a:moveTo>
                                            <a:pt x="26617" y="70350"/>
                                          </a:moveTo>
                                          <a:lnTo>
                                            <a:pt x="26617" y="70350"/>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7" name="Freeform: Shape 437"/>
                                  <wps:cNvSpPr/>
                                  <wps:spPr>
                                    <a:xfrm flipV="1">
                                      <a:off x="5615873" y="5684466"/>
                                      <a:ext cx="61152" cy="95995"/>
                                    </a:xfrm>
                                    <a:custGeom>
                                      <a:avLst/>
                                      <a:gdLst>
                                        <a:gd name="connsiteX0" fmla="*/ 9518 w 61152"/>
                                        <a:gd name="connsiteY0" fmla="*/ 35444 h 95995"/>
                                        <a:gd name="connsiteX1" fmla="*/ 9518 w 61152"/>
                                        <a:gd name="connsiteY1" fmla="*/ -806 h 95995"/>
                                        <a:gd name="connsiteX2" fmla="*/ -1767 w 61152"/>
                                        <a:gd name="connsiteY2" fmla="*/ -806 h 95995"/>
                                        <a:gd name="connsiteX3" fmla="*/ -1767 w 61152"/>
                                        <a:gd name="connsiteY3" fmla="*/ 93549 h 95995"/>
                                        <a:gd name="connsiteX4" fmla="*/ 9518 w 61152"/>
                                        <a:gd name="connsiteY4" fmla="*/ 93549 h 95995"/>
                                        <a:gd name="connsiteX5" fmla="*/ 9518 w 61152"/>
                                        <a:gd name="connsiteY5" fmla="*/ 83178 h 95995"/>
                                        <a:gd name="connsiteX6" fmla="*/ 18461 w 61152"/>
                                        <a:gd name="connsiteY6" fmla="*/ 92221 h 95995"/>
                                        <a:gd name="connsiteX7" fmla="*/ 31367 w 61152"/>
                                        <a:gd name="connsiteY7" fmla="*/ 95190 h 95995"/>
                                        <a:gd name="connsiteX8" fmla="*/ 51595 w 61152"/>
                                        <a:gd name="connsiteY8" fmla="*/ 85307 h 95995"/>
                                        <a:gd name="connsiteX9" fmla="*/ 59386 w 61152"/>
                                        <a:gd name="connsiteY9" fmla="*/ 59311 h 95995"/>
                                        <a:gd name="connsiteX10" fmla="*/ 51595 w 61152"/>
                                        <a:gd name="connsiteY10" fmla="*/ 33295 h 95995"/>
                                        <a:gd name="connsiteX11" fmla="*/ 31367 w 61152"/>
                                        <a:gd name="connsiteY11" fmla="*/ 23413 h 95995"/>
                                        <a:gd name="connsiteX12" fmla="*/ 18461 w 61152"/>
                                        <a:gd name="connsiteY12" fmla="*/ 26381 h 95995"/>
                                        <a:gd name="connsiteX13" fmla="*/ 9518 w 61152"/>
                                        <a:gd name="connsiteY13" fmla="*/ 35444 h 95995"/>
                                        <a:gd name="connsiteX14" fmla="*/ 47729 w 61152"/>
                                        <a:gd name="connsiteY14" fmla="*/ 59311 h 95995"/>
                                        <a:gd name="connsiteX15" fmla="*/ 42633 w 61152"/>
                                        <a:gd name="connsiteY15" fmla="*/ 78744 h 95995"/>
                                        <a:gd name="connsiteX16" fmla="*/ 28633 w 61152"/>
                                        <a:gd name="connsiteY16" fmla="*/ 85795 h 95995"/>
                                        <a:gd name="connsiteX17" fmla="*/ 14614 w 61152"/>
                                        <a:gd name="connsiteY17" fmla="*/ 78744 h 95995"/>
                                        <a:gd name="connsiteX18" fmla="*/ 9518 w 61152"/>
                                        <a:gd name="connsiteY18" fmla="*/ 59311 h 95995"/>
                                        <a:gd name="connsiteX19" fmla="*/ 14614 w 61152"/>
                                        <a:gd name="connsiteY19" fmla="*/ 39877 h 95995"/>
                                        <a:gd name="connsiteX20" fmla="*/ 28633 w 61152"/>
                                        <a:gd name="connsiteY20" fmla="*/ 32827 h 95995"/>
                                        <a:gd name="connsiteX21" fmla="*/ 42633 w 61152"/>
                                        <a:gd name="connsiteY21" fmla="*/ 39877 h 95995"/>
                                        <a:gd name="connsiteX22" fmla="*/ 47729 w 61152"/>
                                        <a:gd name="connsiteY22" fmla="*/ 59311 h 959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1152" h="95995">
                                          <a:moveTo>
                                            <a:pt x="9518" y="35444"/>
                                          </a:moveTo>
                                          <a:lnTo>
                                            <a:pt x="9518" y="-806"/>
                                          </a:lnTo>
                                          <a:lnTo>
                                            <a:pt x="-1767" y="-806"/>
                                          </a:lnTo>
                                          <a:lnTo>
                                            <a:pt x="-1767" y="93549"/>
                                          </a:lnTo>
                                          <a:lnTo>
                                            <a:pt x="9518" y="93549"/>
                                          </a:lnTo>
                                          <a:lnTo>
                                            <a:pt x="9518" y="83178"/>
                                          </a:lnTo>
                                          <a:cubicBezTo>
                                            <a:pt x="11887" y="87240"/>
                                            <a:pt x="14868" y="90255"/>
                                            <a:pt x="18461" y="92221"/>
                                          </a:cubicBezTo>
                                          <a:cubicBezTo>
                                            <a:pt x="22066" y="94200"/>
                                            <a:pt x="26369" y="95190"/>
                                            <a:pt x="31367" y="95190"/>
                                          </a:cubicBezTo>
                                          <a:cubicBezTo>
                                            <a:pt x="39672" y="95190"/>
                                            <a:pt x="46414" y="91895"/>
                                            <a:pt x="51595" y="85307"/>
                                          </a:cubicBezTo>
                                          <a:cubicBezTo>
                                            <a:pt x="56789" y="78718"/>
                                            <a:pt x="59386" y="70053"/>
                                            <a:pt x="59386" y="59311"/>
                                          </a:cubicBezTo>
                                          <a:cubicBezTo>
                                            <a:pt x="59386" y="48569"/>
                                            <a:pt x="56789" y="39897"/>
                                            <a:pt x="51595" y="33295"/>
                                          </a:cubicBezTo>
                                          <a:cubicBezTo>
                                            <a:pt x="46414" y="26707"/>
                                            <a:pt x="39672" y="23413"/>
                                            <a:pt x="31367" y="23413"/>
                                          </a:cubicBezTo>
                                          <a:cubicBezTo>
                                            <a:pt x="26369" y="23413"/>
                                            <a:pt x="22066" y="24402"/>
                                            <a:pt x="18461" y="26381"/>
                                          </a:cubicBezTo>
                                          <a:cubicBezTo>
                                            <a:pt x="14868" y="28360"/>
                                            <a:pt x="11887" y="31381"/>
                                            <a:pt x="9518" y="35444"/>
                                          </a:cubicBezTo>
                                          <a:close/>
                                          <a:moveTo>
                                            <a:pt x="47729" y="59311"/>
                                          </a:moveTo>
                                          <a:cubicBezTo>
                                            <a:pt x="47729" y="67566"/>
                                            <a:pt x="46030" y="74044"/>
                                            <a:pt x="42633" y="78744"/>
                                          </a:cubicBezTo>
                                          <a:cubicBezTo>
                                            <a:pt x="39236" y="83445"/>
                                            <a:pt x="34569" y="85795"/>
                                            <a:pt x="28633" y="85795"/>
                                          </a:cubicBezTo>
                                          <a:cubicBezTo>
                                            <a:pt x="22685" y="85795"/>
                                            <a:pt x="18012" y="83445"/>
                                            <a:pt x="14614" y="78744"/>
                                          </a:cubicBezTo>
                                          <a:cubicBezTo>
                                            <a:pt x="11217" y="74044"/>
                                            <a:pt x="9518" y="67566"/>
                                            <a:pt x="9518" y="59311"/>
                                          </a:cubicBezTo>
                                          <a:cubicBezTo>
                                            <a:pt x="9518" y="51056"/>
                                            <a:pt x="11217" y="44578"/>
                                            <a:pt x="14614" y="39877"/>
                                          </a:cubicBezTo>
                                          <a:cubicBezTo>
                                            <a:pt x="18012" y="35177"/>
                                            <a:pt x="22685" y="32827"/>
                                            <a:pt x="28633" y="32827"/>
                                          </a:cubicBezTo>
                                          <a:cubicBezTo>
                                            <a:pt x="34569" y="32827"/>
                                            <a:pt x="39236" y="35177"/>
                                            <a:pt x="42633" y="39877"/>
                                          </a:cubicBezTo>
                                          <a:cubicBezTo>
                                            <a:pt x="46030" y="44578"/>
                                            <a:pt x="47729" y="51056"/>
                                            <a:pt x="47729" y="59311"/>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8" name="Graphic 375"/>
                              <wpg:cNvGrpSpPr/>
                              <wpg:grpSpPr>
                                <a:xfrm>
                                  <a:off x="3479309" y="5830462"/>
                                  <a:ext cx="747256" cy="121952"/>
                                  <a:chOff x="3479309" y="5830462"/>
                                  <a:chExt cx="747256" cy="121952"/>
                                </a:xfrm>
                                <a:solidFill>
                                  <a:srgbClr val="000000"/>
                                </a:solidFill>
                              </wpg:grpSpPr>
                              <wps:wsp>
                                <wps:cNvPr id="439" name="Freeform: Shape 439"/>
                                <wps:cNvSpPr/>
                                <wps:spPr>
                                  <a:xfrm flipV="1">
                                    <a:off x="3479309" y="5832669"/>
                                    <a:ext cx="77495" cy="94550"/>
                                  </a:xfrm>
                                  <a:custGeom>
                                    <a:avLst/>
                                    <a:gdLst>
                                      <a:gd name="connsiteX0" fmla="*/ 75401 w 77495"/>
                                      <a:gd name="connsiteY0" fmla="*/ 4780 h 94550"/>
                                      <a:gd name="connsiteX1" fmla="*/ 61910 w 77495"/>
                                      <a:gd name="connsiteY1" fmla="*/ -279 h 94550"/>
                                      <a:gd name="connsiteX2" fmla="*/ 47266 w 77495"/>
                                      <a:gd name="connsiteY2" fmla="*/ -1997 h 94550"/>
                                      <a:gd name="connsiteX3" fmla="*/ 11203 w 77495"/>
                                      <a:gd name="connsiteY3" fmla="*/ 10737 h 94550"/>
                                      <a:gd name="connsiteX4" fmla="*/ -2094 w 77495"/>
                                      <a:gd name="connsiteY4" fmla="*/ 45249 h 94550"/>
                                      <a:gd name="connsiteX5" fmla="*/ 11203 w 77495"/>
                                      <a:gd name="connsiteY5" fmla="*/ 79819 h 94550"/>
                                      <a:gd name="connsiteX6" fmla="*/ 47266 w 77495"/>
                                      <a:gd name="connsiteY6" fmla="*/ 92553 h 94550"/>
                                      <a:gd name="connsiteX7" fmla="*/ 61910 w 77495"/>
                                      <a:gd name="connsiteY7" fmla="*/ 90834 h 94550"/>
                                      <a:gd name="connsiteX8" fmla="*/ 75401 w 77495"/>
                                      <a:gd name="connsiteY8" fmla="*/ 85776 h 94550"/>
                                      <a:gd name="connsiteX9" fmla="*/ 75401 w 77495"/>
                                      <a:gd name="connsiteY9" fmla="*/ 66928 h 94550"/>
                                      <a:gd name="connsiteX10" fmla="*/ 62515 w 77495"/>
                                      <a:gd name="connsiteY10" fmla="*/ 73452 h 94550"/>
                                      <a:gd name="connsiteX11" fmla="*/ 49160 w 77495"/>
                                      <a:gd name="connsiteY11" fmla="*/ 75522 h 94550"/>
                                      <a:gd name="connsiteX12" fmla="*/ 29381 w 77495"/>
                                      <a:gd name="connsiteY12" fmla="*/ 67456 h 94550"/>
                                      <a:gd name="connsiteX13" fmla="*/ 22195 w 77495"/>
                                      <a:gd name="connsiteY13" fmla="*/ 45249 h 94550"/>
                                      <a:gd name="connsiteX14" fmla="*/ 29381 w 77495"/>
                                      <a:gd name="connsiteY14" fmla="*/ 23081 h 94550"/>
                                      <a:gd name="connsiteX15" fmla="*/ 49160 w 77495"/>
                                      <a:gd name="connsiteY15" fmla="*/ 15034 h 94550"/>
                                      <a:gd name="connsiteX16" fmla="*/ 62515 w 77495"/>
                                      <a:gd name="connsiteY16" fmla="*/ 17104 h 94550"/>
                                      <a:gd name="connsiteX17" fmla="*/ 75401 w 77495"/>
                                      <a:gd name="connsiteY17" fmla="*/ 23647 h 94550"/>
                                      <a:gd name="connsiteX18" fmla="*/ 75401 w 77495"/>
                                      <a:gd name="connsiteY18" fmla="*/ 4780 h 9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77495" h="94550">
                                        <a:moveTo>
                                          <a:pt x="75401" y="4780"/>
                                        </a:moveTo>
                                        <a:cubicBezTo>
                                          <a:pt x="71080" y="2540"/>
                                          <a:pt x="66583" y="854"/>
                                          <a:pt x="61910" y="-279"/>
                                        </a:cubicBezTo>
                                        <a:cubicBezTo>
                                          <a:pt x="57237" y="-1424"/>
                                          <a:pt x="52355" y="-1997"/>
                                          <a:pt x="47266" y="-1997"/>
                                        </a:cubicBezTo>
                                        <a:cubicBezTo>
                                          <a:pt x="32088" y="-1997"/>
                                          <a:pt x="20067" y="2247"/>
                                          <a:pt x="11203" y="10737"/>
                                        </a:cubicBezTo>
                                        <a:cubicBezTo>
                                          <a:pt x="2338" y="19227"/>
                                          <a:pt x="-2094" y="30730"/>
                                          <a:pt x="-2094" y="45249"/>
                                        </a:cubicBezTo>
                                        <a:cubicBezTo>
                                          <a:pt x="-2094" y="59819"/>
                                          <a:pt x="2338" y="71342"/>
                                          <a:pt x="11203" y="79819"/>
                                        </a:cubicBezTo>
                                        <a:cubicBezTo>
                                          <a:pt x="20067" y="88308"/>
                                          <a:pt x="32088" y="92553"/>
                                          <a:pt x="47266" y="92553"/>
                                        </a:cubicBezTo>
                                        <a:cubicBezTo>
                                          <a:pt x="52355" y="92553"/>
                                          <a:pt x="57237" y="91980"/>
                                          <a:pt x="61910" y="90834"/>
                                        </a:cubicBezTo>
                                        <a:cubicBezTo>
                                          <a:pt x="66583" y="89702"/>
                                          <a:pt x="71080" y="88015"/>
                                          <a:pt x="75401" y="85776"/>
                                        </a:cubicBezTo>
                                        <a:lnTo>
                                          <a:pt x="75401" y="66928"/>
                                        </a:lnTo>
                                        <a:cubicBezTo>
                                          <a:pt x="71041" y="69897"/>
                                          <a:pt x="66745" y="72071"/>
                                          <a:pt x="62515" y="73452"/>
                                        </a:cubicBezTo>
                                        <a:cubicBezTo>
                                          <a:pt x="58284" y="74832"/>
                                          <a:pt x="53833" y="75522"/>
                                          <a:pt x="49160" y="75522"/>
                                        </a:cubicBezTo>
                                        <a:cubicBezTo>
                                          <a:pt x="40777" y="75522"/>
                                          <a:pt x="34184" y="72833"/>
                                          <a:pt x="29381" y="67456"/>
                                        </a:cubicBezTo>
                                        <a:cubicBezTo>
                                          <a:pt x="24590" y="62091"/>
                                          <a:pt x="22195" y="54689"/>
                                          <a:pt x="22195" y="45249"/>
                                        </a:cubicBezTo>
                                        <a:cubicBezTo>
                                          <a:pt x="22195" y="35848"/>
                                          <a:pt x="24590" y="28458"/>
                                          <a:pt x="29381" y="23081"/>
                                        </a:cubicBezTo>
                                        <a:cubicBezTo>
                                          <a:pt x="34184" y="17716"/>
                                          <a:pt x="40777" y="15034"/>
                                          <a:pt x="49160" y="15034"/>
                                        </a:cubicBezTo>
                                        <a:cubicBezTo>
                                          <a:pt x="53833" y="15034"/>
                                          <a:pt x="58284" y="15724"/>
                                          <a:pt x="62515" y="17104"/>
                                        </a:cubicBezTo>
                                        <a:cubicBezTo>
                                          <a:pt x="66745" y="18497"/>
                                          <a:pt x="71041" y="20678"/>
                                          <a:pt x="75401" y="23647"/>
                                        </a:cubicBezTo>
                                        <a:lnTo>
                                          <a:pt x="75401" y="4780"/>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 name="Freeform: Shape 440"/>
                                <wps:cNvSpPr/>
                                <wps:spPr>
                                  <a:xfrm flipV="1">
                                    <a:off x="3570158" y="5855442"/>
                                    <a:ext cx="69138" cy="71777"/>
                                  </a:xfrm>
                                  <a:custGeom>
                                    <a:avLst/>
                                    <a:gdLst>
                                      <a:gd name="connsiteX0" fmla="*/ 33921 w 69138"/>
                                      <a:gd name="connsiteY0" fmla="*/ 31126 h 71777"/>
                                      <a:gd name="connsiteX1" fmla="*/ 23632 w 69138"/>
                                      <a:gd name="connsiteY1" fmla="*/ 28801 h 71777"/>
                                      <a:gd name="connsiteX2" fmla="*/ 20195 w 69138"/>
                                      <a:gd name="connsiteY2" fmla="*/ 21965 h 71777"/>
                                      <a:gd name="connsiteX3" fmla="*/ 22968 w 69138"/>
                                      <a:gd name="connsiteY3" fmla="*/ 15462 h 71777"/>
                                      <a:gd name="connsiteX4" fmla="*/ 30700 w 69138"/>
                                      <a:gd name="connsiteY4" fmla="*/ 13118 h 71777"/>
                                      <a:gd name="connsiteX5" fmla="*/ 41068 w 69138"/>
                                      <a:gd name="connsiteY5" fmla="*/ 17532 h 71777"/>
                                      <a:gd name="connsiteX6" fmla="*/ 45285 w 69138"/>
                                      <a:gd name="connsiteY6" fmla="*/ 28626 h 71777"/>
                                      <a:gd name="connsiteX7" fmla="*/ 45285 w 69138"/>
                                      <a:gd name="connsiteY7" fmla="*/ 31126 h 71777"/>
                                      <a:gd name="connsiteX8" fmla="*/ 33921 w 69138"/>
                                      <a:gd name="connsiteY8" fmla="*/ 31126 h 71777"/>
                                      <a:gd name="connsiteX9" fmla="*/ 67310 w 69138"/>
                                      <a:gd name="connsiteY9" fmla="*/ 39368 h 71777"/>
                                      <a:gd name="connsiteX10" fmla="*/ 67310 w 69138"/>
                                      <a:gd name="connsiteY10" fmla="*/ 364 h 71777"/>
                                      <a:gd name="connsiteX11" fmla="*/ 45285 w 69138"/>
                                      <a:gd name="connsiteY11" fmla="*/ 364 h 71777"/>
                                      <a:gd name="connsiteX12" fmla="*/ 45285 w 69138"/>
                                      <a:gd name="connsiteY12" fmla="*/ 10501 h 71777"/>
                                      <a:gd name="connsiteX13" fmla="*/ 35386 w 69138"/>
                                      <a:gd name="connsiteY13" fmla="*/ 1419 h 71777"/>
                                      <a:gd name="connsiteX14" fmla="*/ 22031 w 69138"/>
                                      <a:gd name="connsiteY14" fmla="*/ -1413 h 71777"/>
                                      <a:gd name="connsiteX15" fmla="*/ 4790 w 69138"/>
                                      <a:gd name="connsiteY15" fmla="*/ 4778 h 71777"/>
                                      <a:gd name="connsiteX16" fmla="*/ -1829 w 69138"/>
                                      <a:gd name="connsiteY16" fmla="*/ 20872 h 71777"/>
                                      <a:gd name="connsiteX17" fmla="*/ 6430 w 69138"/>
                                      <a:gd name="connsiteY17" fmla="*/ 38508 h 71777"/>
                                      <a:gd name="connsiteX18" fmla="*/ 32399 w 69138"/>
                                      <a:gd name="connsiteY18" fmla="*/ 44133 h 71777"/>
                                      <a:gd name="connsiteX19" fmla="*/ 45285 w 69138"/>
                                      <a:gd name="connsiteY19" fmla="*/ 44133 h 71777"/>
                                      <a:gd name="connsiteX20" fmla="*/ 45285 w 69138"/>
                                      <a:gd name="connsiteY20" fmla="*/ 45833 h 71777"/>
                                      <a:gd name="connsiteX21" fmla="*/ 41185 w 69138"/>
                                      <a:gd name="connsiteY21" fmla="*/ 53430 h 71777"/>
                                      <a:gd name="connsiteX22" fmla="*/ 28435 w 69138"/>
                                      <a:gd name="connsiteY22" fmla="*/ 55852 h 71777"/>
                                      <a:gd name="connsiteX23" fmla="*/ 15373 w 69138"/>
                                      <a:gd name="connsiteY23" fmla="*/ 54446 h 71777"/>
                                      <a:gd name="connsiteX24" fmla="*/ 4146 w 69138"/>
                                      <a:gd name="connsiteY24" fmla="*/ 50227 h 71777"/>
                                      <a:gd name="connsiteX25" fmla="*/ 4146 w 69138"/>
                                      <a:gd name="connsiteY25" fmla="*/ 66887 h 71777"/>
                                      <a:gd name="connsiteX26" fmla="*/ 18243 w 69138"/>
                                      <a:gd name="connsiteY26" fmla="*/ 69485 h 71777"/>
                                      <a:gd name="connsiteX27" fmla="*/ 32399 w 69138"/>
                                      <a:gd name="connsiteY27" fmla="*/ 70364 h 71777"/>
                                      <a:gd name="connsiteX28" fmla="*/ 59089 w 69138"/>
                                      <a:gd name="connsiteY28" fmla="*/ 63079 h 71777"/>
                                      <a:gd name="connsiteX29" fmla="*/ 67310 w 69138"/>
                                      <a:gd name="connsiteY29" fmla="*/ 39368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69138" h="71777">
                                        <a:moveTo>
                                          <a:pt x="33921" y="31126"/>
                                        </a:moveTo>
                                        <a:cubicBezTo>
                                          <a:pt x="29366" y="31126"/>
                                          <a:pt x="25936" y="30351"/>
                                          <a:pt x="23632" y="28801"/>
                                        </a:cubicBezTo>
                                        <a:cubicBezTo>
                                          <a:pt x="21341" y="27265"/>
                                          <a:pt x="20195" y="24986"/>
                                          <a:pt x="20195" y="21965"/>
                                        </a:cubicBezTo>
                                        <a:cubicBezTo>
                                          <a:pt x="20195" y="19205"/>
                                          <a:pt x="21119" y="17037"/>
                                          <a:pt x="22968" y="15462"/>
                                        </a:cubicBezTo>
                                        <a:cubicBezTo>
                                          <a:pt x="24829" y="13899"/>
                                          <a:pt x="27407" y="13118"/>
                                          <a:pt x="30700" y="13118"/>
                                        </a:cubicBezTo>
                                        <a:cubicBezTo>
                                          <a:pt x="34800" y="13118"/>
                                          <a:pt x="38256" y="14589"/>
                                          <a:pt x="41068" y="17532"/>
                                        </a:cubicBezTo>
                                        <a:cubicBezTo>
                                          <a:pt x="43879" y="20488"/>
                                          <a:pt x="45285" y="24186"/>
                                          <a:pt x="45285" y="28626"/>
                                        </a:cubicBezTo>
                                        <a:lnTo>
                                          <a:pt x="45285" y="31126"/>
                                        </a:lnTo>
                                        <a:lnTo>
                                          <a:pt x="33921" y="31126"/>
                                        </a:lnTo>
                                        <a:close/>
                                        <a:moveTo>
                                          <a:pt x="67310" y="39368"/>
                                        </a:moveTo>
                                        <a:lnTo>
                                          <a:pt x="67310" y="364"/>
                                        </a:lnTo>
                                        <a:lnTo>
                                          <a:pt x="45285" y="364"/>
                                        </a:lnTo>
                                        <a:lnTo>
                                          <a:pt x="45285" y="10501"/>
                                        </a:lnTo>
                                        <a:cubicBezTo>
                                          <a:pt x="42356" y="6347"/>
                                          <a:pt x="39057" y="3320"/>
                                          <a:pt x="35386" y="1419"/>
                                        </a:cubicBezTo>
                                        <a:cubicBezTo>
                                          <a:pt x="31728" y="-469"/>
                                          <a:pt x="27276" y="-1413"/>
                                          <a:pt x="22031" y="-1413"/>
                                        </a:cubicBezTo>
                                        <a:cubicBezTo>
                                          <a:pt x="14949" y="-1413"/>
                                          <a:pt x="9203" y="650"/>
                                          <a:pt x="4790" y="4778"/>
                                        </a:cubicBezTo>
                                        <a:cubicBezTo>
                                          <a:pt x="377" y="8919"/>
                                          <a:pt x="-1829" y="14283"/>
                                          <a:pt x="-1829" y="20872"/>
                                        </a:cubicBezTo>
                                        <a:cubicBezTo>
                                          <a:pt x="-1829" y="28893"/>
                                          <a:pt x="924" y="34771"/>
                                          <a:pt x="6430" y="38508"/>
                                        </a:cubicBezTo>
                                        <a:cubicBezTo>
                                          <a:pt x="11949" y="42258"/>
                                          <a:pt x="20605" y="44133"/>
                                          <a:pt x="32399" y="44133"/>
                                        </a:cubicBezTo>
                                        <a:lnTo>
                                          <a:pt x="45285" y="44133"/>
                                        </a:lnTo>
                                        <a:lnTo>
                                          <a:pt x="45285" y="45833"/>
                                        </a:lnTo>
                                        <a:cubicBezTo>
                                          <a:pt x="45285" y="49296"/>
                                          <a:pt x="43918" y="51829"/>
                                          <a:pt x="41185" y="53430"/>
                                        </a:cubicBezTo>
                                        <a:cubicBezTo>
                                          <a:pt x="38464" y="55045"/>
                                          <a:pt x="34214" y="55852"/>
                                          <a:pt x="28435" y="55852"/>
                                        </a:cubicBezTo>
                                        <a:cubicBezTo>
                                          <a:pt x="23762" y="55852"/>
                                          <a:pt x="19408" y="55383"/>
                                          <a:pt x="15373" y="54446"/>
                                        </a:cubicBezTo>
                                        <a:cubicBezTo>
                                          <a:pt x="11350" y="53508"/>
                                          <a:pt x="7608" y="52102"/>
                                          <a:pt x="4146" y="50227"/>
                                        </a:cubicBezTo>
                                        <a:lnTo>
                                          <a:pt x="4146" y="66887"/>
                                        </a:lnTo>
                                        <a:cubicBezTo>
                                          <a:pt x="8832" y="68033"/>
                                          <a:pt x="13531" y="68899"/>
                                          <a:pt x="18243" y="69485"/>
                                        </a:cubicBezTo>
                                        <a:cubicBezTo>
                                          <a:pt x="22968" y="70071"/>
                                          <a:pt x="27686" y="70364"/>
                                          <a:pt x="32399" y="70364"/>
                                        </a:cubicBezTo>
                                        <a:cubicBezTo>
                                          <a:pt x="44725" y="70364"/>
                                          <a:pt x="53622" y="67935"/>
                                          <a:pt x="59089" y="63079"/>
                                        </a:cubicBezTo>
                                        <a:cubicBezTo>
                                          <a:pt x="64570" y="58222"/>
                                          <a:pt x="67310" y="50318"/>
                                          <a:pt x="67310" y="39368"/>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 name="Freeform: Shape 441"/>
                                <wps:cNvSpPr/>
                                <wps:spPr>
                                  <a:xfrm flipV="1">
                                    <a:off x="3650753" y="5837669"/>
                                    <a:ext cx="55236" cy="87773"/>
                                  </a:xfrm>
                                  <a:custGeom>
                                    <a:avLst/>
                                    <a:gdLst>
                                      <a:gd name="connsiteX0" fmla="*/ 31428 w 55236"/>
                                      <a:gd name="connsiteY0" fmla="*/ 85858 h 87773"/>
                                      <a:gd name="connsiteX1" fmla="*/ 31428 w 55236"/>
                                      <a:gd name="connsiteY1" fmla="*/ 66444 h 87773"/>
                                      <a:gd name="connsiteX2" fmla="*/ 53961 w 55236"/>
                                      <a:gd name="connsiteY2" fmla="*/ 66444 h 87773"/>
                                      <a:gd name="connsiteX3" fmla="*/ 53961 w 55236"/>
                                      <a:gd name="connsiteY3" fmla="*/ 50820 h 87773"/>
                                      <a:gd name="connsiteX4" fmla="*/ 31428 w 55236"/>
                                      <a:gd name="connsiteY4" fmla="*/ 50820 h 87773"/>
                                      <a:gd name="connsiteX5" fmla="*/ 31428 w 55236"/>
                                      <a:gd name="connsiteY5" fmla="*/ 21835 h 87773"/>
                                      <a:gd name="connsiteX6" fmla="*/ 33322 w 55236"/>
                                      <a:gd name="connsiteY6" fmla="*/ 15390 h 87773"/>
                                      <a:gd name="connsiteX7" fmla="*/ 40840 w 55236"/>
                                      <a:gd name="connsiteY7" fmla="*/ 13710 h 87773"/>
                                      <a:gd name="connsiteX8" fmla="*/ 52067 w 55236"/>
                                      <a:gd name="connsiteY8" fmla="*/ 13710 h 87773"/>
                                      <a:gd name="connsiteX9" fmla="*/ 52067 w 55236"/>
                                      <a:gd name="connsiteY9" fmla="*/ -1915 h 87773"/>
                                      <a:gd name="connsiteX10" fmla="*/ 33322 w 55236"/>
                                      <a:gd name="connsiteY10" fmla="*/ -1915 h 87773"/>
                                      <a:gd name="connsiteX11" fmla="*/ 14988 w 55236"/>
                                      <a:gd name="connsiteY11" fmla="*/ 3476 h 87773"/>
                                      <a:gd name="connsiteX12" fmla="*/ 9599 w 55236"/>
                                      <a:gd name="connsiteY12" fmla="*/ 21835 h 87773"/>
                                      <a:gd name="connsiteX13" fmla="*/ 9599 w 55236"/>
                                      <a:gd name="connsiteY13" fmla="*/ 50820 h 87773"/>
                                      <a:gd name="connsiteX14" fmla="*/ -1276 w 55236"/>
                                      <a:gd name="connsiteY14" fmla="*/ 50820 h 87773"/>
                                      <a:gd name="connsiteX15" fmla="*/ -1276 w 55236"/>
                                      <a:gd name="connsiteY15" fmla="*/ 66444 h 87773"/>
                                      <a:gd name="connsiteX16" fmla="*/ 9599 w 55236"/>
                                      <a:gd name="connsiteY16" fmla="*/ 66444 h 87773"/>
                                      <a:gd name="connsiteX17" fmla="*/ 9599 w 55236"/>
                                      <a:gd name="connsiteY17" fmla="*/ 85858 h 87773"/>
                                      <a:gd name="connsiteX18" fmla="*/ 31428 w 55236"/>
                                      <a:gd name="connsiteY18" fmla="*/ 85858 h 87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55236" h="87773">
                                        <a:moveTo>
                                          <a:pt x="31428" y="85858"/>
                                        </a:moveTo>
                                        <a:lnTo>
                                          <a:pt x="31428" y="66444"/>
                                        </a:lnTo>
                                        <a:lnTo>
                                          <a:pt x="53961" y="66444"/>
                                        </a:lnTo>
                                        <a:lnTo>
                                          <a:pt x="53961" y="50820"/>
                                        </a:lnTo>
                                        <a:lnTo>
                                          <a:pt x="31428" y="50820"/>
                                        </a:lnTo>
                                        <a:lnTo>
                                          <a:pt x="31428" y="21835"/>
                                        </a:lnTo>
                                        <a:cubicBezTo>
                                          <a:pt x="31428" y="18658"/>
                                          <a:pt x="32060" y="16510"/>
                                          <a:pt x="33322" y="15390"/>
                                        </a:cubicBezTo>
                                        <a:cubicBezTo>
                                          <a:pt x="34585" y="14270"/>
                                          <a:pt x="37091" y="13710"/>
                                          <a:pt x="40840" y="13710"/>
                                        </a:cubicBezTo>
                                        <a:lnTo>
                                          <a:pt x="52067" y="13710"/>
                                        </a:lnTo>
                                        <a:lnTo>
                                          <a:pt x="52067" y="-1915"/>
                                        </a:lnTo>
                                        <a:lnTo>
                                          <a:pt x="33322" y="-1915"/>
                                        </a:lnTo>
                                        <a:cubicBezTo>
                                          <a:pt x="24705" y="-1915"/>
                                          <a:pt x="18594" y="-118"/>
                                          <a:pt x="14988" y="3476"/>
                                        </a:cubicBezTo>
                                        <a:cubicBezTo>
                                          <a:pt x="11396" y="7083"/>
                                          <a:pt x="9599" y="13202"/>
                                          <a:pt x="9599" y="21835"/>
                                        </a:cubicBezTo>
                                        <a:lnTo>
                                          <a:pt x="9599" y="50820"/>
                                        </a:lnTo>
                                        <a:lnTo>
                                          <a:pt x="-1276" y="50820"/>
                                        </a:lnTo>
                                        <a:lnTo>
                                          <a:pt x="-1276" y="66444"/>
                                        </a:lnTo>
                                        <a:lnTo>
                                          <a:pt x="9599" y="66444"/>
                                        </a:lnTo>
                                        <a:lnTo>
                                          <a:pt x="9599" y="85858"/>
                                        </a:lnTo>
                                        <a:lnTo>
                                          <a:pt x="31428" y="85858"/>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2" name="Freeform: Shape 442"/>
                                <wps:cNvSpPr/>
                                <wps:spPr>
                                  <a:xfrm flipV="1">
                                    <a:off x="3714217" y="5855442"/>
                                    <a:ext cx="73336" cy="71777"/>
                                  </a:xfrm>
                                  <a:custGeom>
                                    <a:avLst/>
                                    <a:gdLst>
                                      <a:gd name="connsiteX0" fmla="*/ 71412 w 73336"/>
                                      <a:gd name="connsiteY0" fmla="*/ 34719 h 71777"/>
                                      <a:gd name="connsiteX1" fmla="*/ 71412 w 73336"/>
                                      <a:gd name="connsiteY1" fmla="*/ 28508 h 71777"/>
                                      <a:gd name="connsiteX2" fmla="*/ 20353 w 73336"/>
                                      <a:gd name="connsiteY2" fmla="*/ 28508 h 71777"/>
                                      <a:gd name="connsiteX3" fmla="*/ 25898 w 73336"/>
                                      <a:gd name="connsiteY3" fmla="*/ 16965 h 71777"/>
                                      <a:gd name="connsiteX4" fmla="*/ 39195 w 73336"/>
                                      <a:gd name="connsiteY4" fmla="*/ 13118 h 71777"/>
                                      <a:gd name="connsiteX5" fmla="*/ 53312 w 73336"/>
                                      <a:gd name="connsiteY5" fmla="*/ 15169 h 71777"/>
                                      <a:gd name="connsiteX6" fmla="*/ 68190 w 73336"/>
                                      <a:gd name="connsiteY6" fmla="*/ 21360 h 71777"/>
                                      <a:gd name="connsiteX7" fmla="*/ 68190 w 73336"/>
                                      <a:gd name="connsiteY7" fmla="*/ 4524 h 71777"/>
                                      <a:gd name="connsiteX8" fmla="*/ 52687 w 73336"/>
                                      <a:gd name="connsiteY8" fmla="*/ 91 h 71777"/>
                                      <a:gd name="connsiteX9" fmla="*/ 37184 w 73336"/>
                                      <a:gd name="connsiteY9" fmla="*/ -1413 h 71777"/>
                                      <a:gd name="connsiteX10" fmla="*/ 8345 w 73336"/>
                                      <a:gd name="connsiteY10" fmla="*/ 8020 h 71777"/>
                                      <a:gd name="connsiteX11" fmla="*/ -1925 w 73336"/>
                                      <a:gd name="connsiteY11" fmla="*/ 34485 h 71777"/>
                                      <a:gd name="connsiteX12" fmla="*/ 8170 w 73336"/>
                                      <a:gd name="connsiteY12" fmla="*/ 60774 h 71777"/>
                                      <a:gd name="connsiteX13" fmla="*/ 35973 w 73336"/>
                                      <a:gd name="connsiteY13" fmla="*/ 70364 h 71777"/>
                                      <a:gd name="connsiteX14" fmla="*/ 61747 w 73336"/>
                                      <a:gd name="connsiteY14" fmla="*/ 60657 h 71777"/>
                                      <a:gd name="connsiteX15" fmla="*/ 71412 w 73336"/>
                                      <a:gd name="connsiteY15" fmla="*/ 34719 h 71777"/>
                                      <a:gd name="connsiteX16" fmla="*/ 48958 w 73336"/>
                                      <a:gd name="connsiteY16" fmla="*/ 41985 h 71777"/>
                                      <a:gd name="connsiteX17" fmla="*/ 45326 w 73336"/>
                                      <a:gd name="connsiteY17" fmla="*/ 52024 h 71777"/>
                                      <a:gd name="connsiteX18" fmla="*/ 35837 w 73336"/>
                                      <a:gd name="connsiteY18" fmla="*/ 55852 h 71777"/>
                                      <a:gd name="connsiteX19" fmla="*/ 25527 w 73336"/>
                                      <a:gd name="connsiteY19" fmla="*/ 52278 h 71777"/>
                                      <a:gd name="connsiteX20" fmla="*/ 20588 w 73336"/>
                                      <a:gd name="connsiteY20" fmla="*/ 41985 h 71777"/>
                                      <a:gd name="connsiteX21" fmla="*/ 48958 w 73336"/>
                                      <a:gd name="connsiteY21" fmla="*/ 41985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73336" h="71777">
                                        <a:moveTo>
                                          <a:pt x="71412" y="34719"/>
                                        </a:moveTo>
                                        <a:lnTo>
                                          <a:pt x="71412" y="28508"/>
                                        </a:lnTo>
                                        <a:lnTo>
                                          <a:pt x="20353" y="28508"/>
                                        </a:lnTo>
                                        <a:cubicBezTo>
                                          <a:pt x="20874" y="23378"/>
                                          <a:pt x="22722" y="19531"/>
                                          <a:pt x="25898" y="16965"/>
                                        </a:cubicBezTo>
                                        <a:cubicBezTo>
                                          <a:pt x="29075" y="14400"/>
                                          <a:pt x="33507" y="13118"/>
                                          <a:pt x="39195" y="13118"/>
                                        </a:cubicBezTo>
                                        <a:cubicBezTo>
                                          <a:pt x="43790" y="13118"/>
                                          <a:pt x="48496" y="13801"/>
                                          <a:pt x="53312" y="15169"/>
                                        </a:cubicBezTo>
                                        <a:cubicBezTo>
                                          <a:pt x="58141" y="16536"/>
                                          <a:pt x="63100" y="18600"/>
                                          <a:pt x="68190" y="21360"/>
                                        </a:cubicBezTo>
                                        <a:lnTo>
                                          <a:pt x="68190" y="4524"/>
                                        </a:lnTo>
                                        <a:cubicBezTo>
                                          <a:pt x="63022" y="2571"/>
                                          <a:pt x="57855" y="1093"/>
                                          <a:pt x="52687" y="91"/>
                                        </a:cubicBezTo>
                                        <a:cubicBezTo>
                                          <a:pt x="47519" y="-912"/>
                                          <a:pt x="42352" y="-1413"/>
                                          <a:pt x="37184" y="-1413"/>
                                        </a:cubicBezTo>
                                        <a:cubicBezTo>
                                          <a:pt x="24818" y="-1413"/>
                                          <a:pt x="15205" y="1731"/>
                                          <a:pt x="8345" y="8020"/>
                                        </a:cubicBezTo>
                                        <a:cubicBezTo>
                                          <a:pt x="1498" y="14309"/>
                                          <a:pt x="-1925" y="23131"/>
                                          <a:pt x="-1925" y="34485"/>
                                        </a:cubicBezTo>
                                        <a:cubicBezTo>
                                          <a:pt x="-1925" y="45631"/>
                                          <a:pt x="1440" y="54394"/>
                                          <a:pt x="8170" y="60774"/>
                                        </a:cubicBezTo>
                                        <a:cubicBezTo>
                                          <a:pt x="14899" y="67167"/>
                                          <a:pt x="24167" y="70364"/>
                                          <a:pt x="35973" y="70364"/>
                                        </a:cubicBezTo>
                                        <a:cubicBezTo>
                                          <a:pt x="46712" y="70364"/>
                                          <a:pt x="55303" y="67128"/>
                                          <a:pt x="61747" y="60657"/>
                                        </a:cubicBezTo>
                                        <a:cubicBezTo>
                                          <a:pt x="68190" y="54198"/>
                                          <a:pt x="71412" y="45553"/>
                                          <a:pt x="71412" y="34719"/>
                                        </a:cubicBezTo>
                                        <a:close/>
                                        <a:moveTo>
                                          <a:pt x="48958" y="41985"/>
                                        </a:moveTo>
                                        <a:cubicBezTo>
                                          <a:pt x="48958" y="46139"/>
                                          <a:pt x="47747" y="49485"/>
                                          <a:pt x="45326" y="52024"/>
                                        </a:cubicBezTo>
                                        <a:cubicBezTo>
                                          <a:pt x="42905" y="54576"/>
                                          <a:pt x="39742" y="55852"/>
                                          <a:pt x="35837" y="55852"/>
                                        </a:cubicBezTo>
                                        <a:cubicBezTo>
                                          <a:pt x="31606" y="55852"/>
                                          <a:pt x="28170" y="54661"/>
                                          <a:pt x="25527" y="52278"/>
                                        </a:cubicBezTo>
                                        <a:cubicBezTo>
                                          <a:pt x="22885" y="49895"/>
                                          <a:pt x="21238" y="46464"/>
                                          <a:pt x="20588" y="41985"/>
                                        </a:cubicBezTo>
                                        <a:lnTo>
                                          <a:pt x="48958" y="41985"/>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3" name="Freeform: Shape 443"/>
                                <wps:cNvSpPr/>
                                <wps:spPr>
                                  <a:xfrm flipV="1">
                                    <a:off x="3799223" y="5855559"/>
                                    <a:ext cx="73336" cy="96855"/>
                                  </a:xfrm>
                                  <a:custGeom>
                                    <a:avLst/>
                                    <a:gdLst>
                                      <a:gd name="connsiteX0" fmla="*/ 49440 w 73336"/>
                                      <a:gd name="connsiteY0" fmla="*/ 37810 h 96855"/>
                                      <a:gd name="connsiteX1" fmla="*/ 39482 w 73336"/>
                                      <a:gd name="connsiteY1" fmla="*/ 29021 h 96855"/>
                                      <a:gd name="connsiteX2" fmla="*/ 26927 w 73336"/>
                                      <a:gd name="connsiteY2" fmla="*/ 26208 h 96855"/>
                                      <a:gd name="connsiteX3" fmla="*/ 6230 w 73336"/>
                                      <a:gd name="connsiteY3" fmla="*/ 36052 h 96855"/>
                                      <a:gd name="connsiteX4" fmla="*/ -1931 w 73336"/>
                                      <a:gd name="connsiteY4" fmla="*/ 61189 h 96855"/>
                                      <a:gd name="connsiteX5" fmla="*/ 6230 w 73336"/>
                                      <a:gd name="connsiteY5" fmla="*/ 86286 h 96855"/>
                                      <a:gd name="connsiteX6" fmla="*/ 26927 w 73336"/>
                                      <a:gd name="connsiteY6" fmla="*/ 96091 h 96855"/>
                                      <a:gd name="connsiteX7" fmla="*/ 39482 w 73336"/>
                                      <a:gd name="connsiteY7" fmla="*/ 93278 h 96855"/>
                                      <a:gd name="connsiteX8" fmla="*/ 49440 w 73336"/>
                                      <a:gd name="connsiteY8" fmla="*/ 84431 h 96855"/>
                                      <a:gd name="connsiteX9" fmla="*/ 49440 w 73336"/>
                                      <a:gd name="connsiteY9" fmla="*/ 94567 h 96855"/>
                                      <a:gd name="connsiteX10" fmla="*/ 71406 w 73336"/>
                                      <a:gd name="connsiteY10" fmla="*/ 94567 h 96855"/>
                                      <a:gd name="connsiteX11" fmla="*/ 71406 w 73336"/>
                                      <a:gd name="connsiteY11" fmla="*/ 33103 h 96855"/>
                                      <a:gd name="connsiteX12" fmla="*/ 60999 w 73336"/>
                                      <a:gd name="connsiteY12" fmla="*/ 7927 h 96855"/>
                                      <a:gd name="connsiteX13" fmla="*/ 30832 w 73336"/>
                                      <a:gd name="connsiteY13" fmla="*/ -764 h 96855"/>
                                      <a:gd name="connsiteX14" fmla="*/ 18434 w 73336"/>
                                      <a:gd name="connsiteY14" fmla="*/ 212 h 96855"/>
                                      <a:gd name="connsiteX15" fmla="*/ 6426 w 73336"/>
                                      <a:gd name="connsiteY15" fmla="*/ 3200 h 96855"/>
                                      <a:gd name="connsiteX16" fmla="*/ 6426 w 73336"/>
                                      <a:gd name="connsiteY16" fmla="*/ 20232 h 96855"/>
                                      <a:gd name="connsiteX17" fmla="*/ 17633 w 73336"/>
                                      <a:gd name="connsiteY17" fmla="*/ 15310 h 96855"/>
                                      <a:gd name="connsiteX18" fmla="*/ 28684 w 73336"/>
                                      <a:gd name="connsiteY18" fmla="*/ 13689 h 96855"/>
                                      <a:gd name="connsiteX19" fmla="*/ 44422 w 73336"/>
                                      <a:gd name="connsiteY19" fmla="*/ 18396 h 96855"/>
                                      <a:gd name="connsiteX20" fmla="*/ 49440 w 73336"/>
                                      <a:gd name="connsiteY20" fmla="*/ 33103 h 96855"/>
                                      <a:gd name="connsiteX21" fmla="*/ 49440 w 73336"/>
                                      <a:gd name="connsiteY21" fmla="*/ 37810 h 96855"/>
                                      <a:gd name="connsiteX22" fmla="*/ 35030 w 73336"/>
                                      <a:gd name="connsiteY22" fmla="*/ 80349 h 96855"/>
                                      <a:gd name="connsiteX23" fmla="*/ 24467 w 73336"/>
                                      <a:gd name="connsiteY23" fmla="*/ 75329 h 96855"/>
                                      <a:gd name="connsiteX24" fmla="*/ 20699 w 73336"/>
                                      <a:gd name="connsiteY24" fmla="*/ 61189 h 96855"/>
                                      <a:gd name="connsiteX25" fmla="*/ 24350 w 73336"/>
                                      <a:gd name="connsiteY25" fmla="*/ 46931 h 96855"/>
                                      <a:gd name="connsiteX26" fmla="*/ 35030 w 73336"/>
                                      <a:gd name="connsiteY26" fmla="*/ 42087 h 96855"/>
                                      <a:gd name="connsiteX27" fmla="*/ 45652 w 73336"/>
                                      <a:gd name="connsiteY27" fmla="*/ 47087 h 96855"/>
                                      <a:gd name="connsiteX28" fmla="*/ 49440 w 73336"/>
                                      <a:gd name="connsiteY28" fmla="*/ 61189 h 96855"/>
                                      <a:gd name="connsiteX29" fmla="*/ 45652 w 73336"/>
                                      <a:gd name="connsiteY29" fmla="*/ 75329 h 96855"/>
                                      <a:gd name="connsiteX30" fmla="*/ 35030 w 73336"/>
                                      <a:gd name="connsiteY30" fmla="*/ 80349 h 968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73336" h="96855">
                                        <a:moveTo>
                                          <a:pt x="49440" y="37810"/>
                                        </a:moveTo>
                                        <a:cubicBezTo>
                                          <a:pt x="46433" y="33825"/>
                                          <a:pt x="43113" y="30896"/>
                                          <a:pt x="39482" y="29021"/>
                                        </a:cubicBezTo>
                                        <a:cubicBezTo>
                                          <a:pt x="35863" y="27146"/>
                                          <a:pt x="31678" y="26208"/>
                                          <a:pt x="26927" y="26208"/>
                                        </a:cubicBezTo>
                                        <a:cubicBezTo>
                                          <a:pt x="18583" y="26208"/>
                                          <a:pt x="11684" y="29489"/>
                                          <a:pt x="6230" y="36052"/>
                                        </a:cubicBezTo>
                                        <a:cubicBezTo>
                                          <a:pt x="789" y="42627"/>
                                          <a:pt x="-1931" y="51006"/>
                                          <a:pt x="-1931" y="61189"/>
                                        </a:cubicBezTo>
                                        <a:cubicBezTo>
                                          <a:pt x="-1931" y="71397"/>
                                          <a:pt x="789" y="79763"/>
                                          <a:pt x="6230" y="86286"/>
                                        </a:cubicBezTo>
                                        <a:cubicBezTo>
                                          <a:pt x="11684" y="92823"/>
                                          <a:pt x="18583" y="96091"/>
                                          <a:pt x="26927" y="96091"/>
                                        </a:cubicBezTo>
                                        <a:cubicBezTo>
                                          <a:pt x="31678" y="96091"/>
                                          <a:pt x="35863" y="95153"/>
                                          <a:pt x="39482" y="93278"/>
                                        </a:cubicBezTo>
                                        <a:cubicBezTo>
                                          <a:pt x="43113" y="91416"/>
                                          <a:pt x="46433" y="88467"/>
                                          <a:pt x="49440" y="84431"/>
                                        </a:cubicBezTo>
                                        <a:lnTo>
                                          <a:pt x="49440" y="94567"/>
                                        </a:lnTo>
                                        <a:lnTo>
                                          <a:pt x="71406" y="94567"/>
                                        </a:lnTo>
                                        <a:lnTo>
                                          <a:pt x="71406" y="33103"/>
                                        </a:lnTo>
                                        <a:cubicBezTo>
                                          <a:pt x="71406" y="22113"/>
                                          <a:pt x="67937" y="13721"/>
                                          <a:pt x="60999" y="7927"/>
                                        </a:cubicBezTo>
                                        <a:cubicBezTo>
                                          <a:pt x="54061" y="2133"/>
                                          <a:pt x="44005" y="-764"/>
                                          <a:pt x="30832" y="-764"/>
                                        </a:cubicBezTo>
                                        <a:cubicBezTo>
                                          <a:pt x="26563" y="-764"/>
                                          <a:pt x="22430" y="-439"/>
                                          <a:pt x="18434" y="212"/>
                                        </a:cubicBezTo>
                                        <a:cubicBezTo>
                                          <a:pt x="14450" y="863"/>
                                          <a:pt x="10448" y="1859"/>
                                          <a:pt x="6426" y="3200"/>
                                        </a:cubicBezTo>
                                        <a:lnTo>
                                          <a:pt x="6426" y="20232"/>
                                        </a:lnTo>
                                        <a:cubicBezTo>
                                          <a:pt x="10240" y="18031"/>
                                          <a:pt x="13975" y="16391"/>
                                          <a:pt x="17633" y="15310"/>
                                        </a:cubicBezTo>
                                        <a:cubicBezTo>
                                          <a:pt x="21304" y="14229"/>
                                          <a:pt x="24988" y="13689"/>
                                          <a:pt x="28684" y="13689"/>
                                        </a:cubicBezTo>
                                        <a:cubicBezTo>
                                          <a:pt x="35844" y="13689"/>
                                          <a:pt x="41089" y="15258"/>
                                          <a:pt x="44422" y="18396"/>
                                        </a:cubicBezTo>
                                        <a:cubicBezTo>
                                          <a:pt x="47767" y="21534"/>
                                          <a:pt x="49440" y="26436"/>
                                          <a:pt x="49440" y="33103"/>
                                        </a:cubicBezTo>
                                        <a:lnTo>
                                          <a:pt x="49440" y="37810"/>
                                        </a:lnTo>
                                        <a:close/>
                                        <a:moveTo>
                                          <a:pt x="35030" y="80349"/>
                                        </a:moveTo>
                                        <a:cubicBezTo>
                                          <a:pt x="30513" y="80349"/>
                                          <a:pt x="26992" y="78675"/>
                                          <a:pt x="24467" y="75329"/>
                                        </a:cubicBezTo>
                                        <a:cubicBezTo>
                                          <a:pt x="21955" y="71996"/>
                                          <a:pt x="20699" y="67282"/>
                                          <a:pt x="20699" y="61189"/>
                                        </a:cubicBezTo>
                                        <a:cubicBezTo>
                                          <a:pt x="20699" y="54913"/>
                                          <a:pt x="21916" y="50160"/>
                                          <a:pt x="24350" y="46931"/>
                                        </a:cubicBezTo>
                                        <a:cubicBezTo>
                                          <a:pt x="26797" y="43702"/>
                                          <a:pt x="30357" y="42087"/>
                                          <a:pt x="35030" y="42087"/>
                                        </a:cubicBezTo>
                                        <a:cubicBezTo>
                                          <a:pt x="39586" y="42087"/>
                                          <a:pt x="43127" y="43754"/>
                                          <a:pt x="45652" y="47087"/>
                                        </a:cubicBezTo>
                                        <a:cubicBezTo>
                                          <a:pt x="48177" y="50420"/>
                                          <a:pt x="49440" y="55121"/>
                                          <a:pt x="49440" y="61189"/>
                                        </a:cubicBezTo>
                                        <a:cubicBezTo>
                                          <a:pt x="49440" y="67282"/>
                                          <a:pt x="48177" y="71996"/>
                                          <a:pt x="45652" y="75329"/>
                                        </a:cubicBezTo>
                                        <a:cubicBezTo>
                                          <a:pt x="43127" y="78675"/>
                                          <a:pt x="39586" y="80349"/>
                                          <a:pt x="35030" y="80349"/>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4" name="Freeform: Shape 444"/>
                                <wps:cNvSpPr/>
                                <wps:spPr>
                                  <a:xfrm flipV="1">
                                    <a:off x="3888419" y="5855442"/>
                                    <a:ext cx="75113" cy="71777"/>
                                  </a:xfrm>
                                  <a:custGeom>
                                    <a:avLst/>
                                    <a:gdLst>
                                      <a:gd name="connsiteX0" fmla="*/ 35688 w 75113"/>
                                      <a:gd name="connsiteY0" fmla="*/ 54739 h 71777"/>
                                      <a:gd name="connsiteX1" fmla="*/ 24617 w 75113"/>
                                      <a:gd name="connsiteY1" fmla="*/ 49524 h 71777"/>
                                      <a:gd name="connsiteX2" fmla="*/ 20810 w 75113"/>
                                      <a:gd name="connsiteY2" fmla="*/ 34485 h 71777"/>
                                      <a:gd name="connsiteX3" fmla="*/ 24617 w 75113"/>
                                      <a:gd name="connsiteY3" fmla="*/ 19426 h 71777"/>
                                      <a:gd name="connsiteX4" fmla="*/ 35688 w 75113"/>
                                      <a:gd name="connsiteY4" fmla="*/ 14212 h 71777"/>
                                      <a:gd name="connsiteX5" fmla="*/ 46603 w 75113"/>
                                      <a:gd name="connsiteY5" fmla="*/ 19426 h 71777"/>
                                      <a:gd name="connsiteX6" fmla="*/ 50391 w 75113"/>
                                      <a:gd name="connsiteY6" fmla="*/ 34485 h 71777"/>
                                      <a:gd name="connsiteX7" fmla="*/ 46603 w 75113"/>
                                      <a:gd name="connsiteY7" fmla="*/ 49524 h 71777"/>
                                      <a:gd name="connsiteX8" fmla="*/ 35688 w 75113"/>
                                      <a:gd name="connsiteY8" fmla="*/ 54739 h 71777"/>
                                      <a:gd name="connsiteX9" fmla="*/ 35688 w 75113"/>
                                      <a:gd name="connsiteY9" fmla="*/ 70364 h 71777"/>
                                      <a:gd name="connsiteX10" fmla="*/ 63238 w 75113"/>
                                      <a:gd name="connsiteY10" fmla="*/ 60833 h 71777"/>
                                      <a:gd name="connsiteX11" fmla="*/ 73157 w 75113"/>
                                      <a:gd name="connsiteY11" fmla="*/ 34485 h 71777"/>
                                      <a:gd name="connsiteX12" fmla="*/ 63238 w 75113"/>
                                      <a:gd name="connsiteY12" fmla="*/ 8098 h 71777"/>
                                      <a:gd name="connsiteX13" fmla="*/ 35688 w 75113"/>
                                      <a:gd name="connsiteY13" fmla="*/ -1413 h 71777"/>
                                      <a:gd name="connsiteX14" fmla="*/ 8021 w 75113"/>
                                      <a:gd name="connsiteY14" fmla="*/ 8098 h 71777"/>
                                      <a:gd name="connsiteX15" fmla="*/ -1956 w 75113"/>
                                      <a:gd name="connsiteY15" fmla="*/ 34485 h 71777"/>
                                      <a:gd name="connsiteX16" fmla="*/ 8021 w 75113"/>
                                      <a:gd name="connsiteY16" fmla="*/ 60833 h 71777"/>
                                      <a:gd name="connsiteX17" fmla="*/ 35688 w 75113"/>
                                      <a:gd name="connsiteY17" fmla="*/ 70364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5113" h="71777">
                                        <a:moveTo>
                                          <a:pt x="35688" y="54739"/>
                                        </a:moveTo>
                                        <a:cubicBezTo>
                                          <a:pt x="30846" y="54739"/>
                                          <a:pt x="27156" y="53001"/>
                                          <a:pt x="24617" y="49524"/>
                                        </a:cubicBezTo>
                                        <a:cubicBezTo>
                                          <a:pt x="22079" y="46047"/>
                                          <a:pt x="20810" y="41034"/>
                                          <a:pt x="20810" y="34485"/>
                                        </a:cubicBezTo>
                                        <a:cubicBezTo>
                                          <a:pt x="20810" y="27935"/>
                                          <a:pt x="22079" y="22916"/>
                                          <a:pt x="24617" y="19426"/>
                                        </a:cubicBezTo>
                                        <a:cubicBezTo>
                                          <a:pt x="27156" y="15950"/>
                                          <a:pt x="30846" y="14212"/>
                                          <a:pt x="35688" y="14212"/>
                                        </a:cubicBezTo>
                                        <a:cubicBezTo>
                                          <a:pt x="40452" y="14212"/>
                                          <a:pt x="44090" y="15950"/>
                                          <a:pt x="46603" y="19426"/>
                                        </a:cubicBezTo>
                                        <a:cubicBezTo>
                                          <a:pt x="49128" y="22916"/>
                                          <a:pt x="50391" y="27935"/>
                                          <a:pt x="50391" y="34485"/>
                                        </a:cubicBezTo>
                                        <a:cubicBezTo>
                                          <a:pt x="50391" y="41034"/>
                                          <a:pt x="49128" y="46047"/>
                                          <a:pt x="46603" y="49524"/>
                                        </a:cubicBezTo>
                                        <a:cubicBezTo>
                                          <a:pt x="44090" y="53001"/>
                                          <a:pt x="40452" y="54739"/>
                                          <a:pt x="35688" y="54739"/>
                                        </a:cubicBezTo>
                                        <a:close/>
                                        <a:moveTo>
                                          <a:pt x="35688" y="70364"/>
                                        </a:moveTo>
                                        <a:cubicBezTo>
                                          <a:pt x="47442" y="70364"/>
                                          <a:pt x="56626" y="67187"/>
                                          <a:pt x="63238" y="60833"/>
                                        </a:cubicBezTo>
                                        <a:cubicBezTo>
                                          <a:pt x="69851" y="54491"/>
                                          <a:pt x="73157" y="45709"/>
                                          <a:pt x="73157" y="34485"/>
                                        </a:cubicBezTo>
                                        <a:cubicBezTo>
                                          <a:pt x="73157" y="23248"/>
                                          <a:pt x="69851" y="14452"/>
                                          <a:pt x="63238" y="8098"/>
                                        </a:cubicBezTo>
                                        <a:cubicBezTo>
                                          <a:pt x="56626" y="1757"/>
                                          <a:pt x="47442" y="-1413"/>
                                          <a:pt x="35688" y="-1413"/>
                                        </a:cubicBezTo>
                                        <a:cubicBezTo>
                                          <a:pt x="23895" y="-1413"/>
                                          <a:pt x="14672" y="1757"/>
                                          <a:pt x="8021" y="8098"/>
                                        </a:cubicBezTo>
                                        <a:cubicBezTo>
                                          <a:pt x="1369" y="14452"/>
                                          <a:pt x="-1956" y="23248"/>
                                          <a:pt x="-1956" y="34485"/>
                                        </a:cubicBezTo>
                                        <a:cubicBezTo>
                                          <a:pt x="-1956" y="45709"/>
                                          <a:pt x="1369" y="54491"/>
                                          <a:pt x="8021" y="60833"/>
                                        </a:cubicBezTo>
                                        <a:cubicBezTo>
                                          <a:pt x="14672" y="67187"/>
                                          <a:pt x="23895" y="70364"/>
                                          <a:pt x="35688" y="70364"/>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5" name="Freeform: Shape 445"/>
                                <wps:cNvSpPr/>
                                <wps:spPr>
                                  <a:xfrm flipV="1">
                                    <a:off x="3979404" y="5855442"/>
                                    <a:ext cx="50765" cy="69999"/>
                                  </a:xfrm>
                                  <a:custGeom>
                                    <a:avLst/>
                                    <a:gdLst>
                                      <a:gd name="connsiteX0" fmla="*/ 49176 w 50765"/>
                                      <a:gd name="connsiteY0" fmla="*/ 48287 h 69999"/>
                                      <a:gd name="connsiteX1" fmla="*/ 43455 w 50765"/>
                                      <a:gd name="connsiteY1" fmla="*/ 50260 h 69999"/>
                                      <a:gd name="connsiteX2" fmla="*/ 37754 w 50765"/>
                                      <a:gd name="connsiteY2" fmla="*/ 50904 h 69999"/>
                                      <a:gd name="connsiteX3" fmla="*/ 24789 w 50765"/>
                                      <a:gd name="connsiteY3" fmla="*/ 45494 h 69999"/>
                                      <a:gd name="connsiteX4" fmla="*/ 20240 w 50765"/>
                                      <a:gd name="connsiteY4" fmla="*/ 30045 h 69999"/>
                                      <a:gd name="connsiteX5" fmla="*/ 20240 w 50765"/>
                                      <a:gd name="connsiteY5" fmla="*/ -1459 h 69999"/>
                                      <a:gd name="connsiteX6" fmla="*/ -1590 w 50765"/>
                                      <a:gd name="connsiteY6" fmla="*/ -1459 h 69999"/>
                                      <a:gd name="connsiteX7" fmla="*/ -1590 w 50765"/>
                                      <a:gd name="connsiteY7" fmla="*/ 66900 h 69999"/>
                                      <a:gd name="connsiteX8" fmla="*/ 20240 w 50765"/>
                                      <a:gd name="connsiteY8" fmla="*/ 66900 h 69999"/>
                                      <a:gd name="connsiteX9" fmla="*/ 20240 w 50765"/>
                                      <a:gd name="connsiteY9" fmla="*/ 55670 h 69999"/>
                                      <a:gd name="connsiteX10" fmla="*/ 29904 w 50765"/>
                                      <a:gd name="connsiteY10" fmla="*/ 65455 h 69999"/>
                                      <a:gd name="connsiteX11" fmla="*/ 43006 w 50765"/>
                                      <a:gd name="connsiteY11" fmla="*/ 68541 h 69999"/>
                                      <a:gd name="connsiteX12" fmla="*/ 45368 w 50765"/>
                                      <a:gd name="connsiteY12" fmla="*/ 68443 h 69999"/>
                                      <a:gd name="connsiteX13" fmla="*/ 49098 w 50765"/>
                                      <a:gd name="connsiteY13" fmla="*/ 68053 h 69999"/>
                                      <a:gd name="connsiteX14" fmla="*/ 49176 w 50765"/>
                                      <a:gd name="connsiteY14" fmla="*/ 48287 h 699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50765" h="69999">
                                        <a:moveTo>
                                          <a:pt x="49176" y="48287"/>
                                        </a:moveTo>
                                        <a:cubicBezTo>
                                          <a:pt x="47262" y="49185"/>
                                          <a:pt x="45355" y="49843"/>
                                          <a:pt x="43455" y="50260"/>
                                        </a:cubicBezTo>
                                        <a:cubicBezTo>
                                          <a:pt x="41568" y="50689"/>
                                          <a:pt x="39667" y="50904"/>
                                          <a:pt x="37754" y="50904"/>
                                        </a:cubicBezTo>
                                        <a:cubicBezTo>
                                          <a:pt x="32143" y="50904"/>
                                          <a:pt x="27822" y="49101"/>
                                          <a:pt x="24789" y="45494"/>
                                        </a:cubicBezTo>
                                        <a:cubicBezTo>
                                          <a:pt x="21756" y="41900"/>
                                          <a:pt x="20240" y="36751"/>
                                          <a:pt x="20240" y="30045"/>
                                        </a:cubicBezTo>
                                        <a:lnTo>
                                          <a:pt x="20240" y="-1459"/>
                                        </a:lnTo>
                                        <a:lnTo>
                                          <a:pt x="-1590" y="-1459"/>
                                        </a:lnTo>
                                        <a:lnTo>
                                          <a:pt x="-1590" y="66900"/>
                                        </a:lnTo>
                                        <a:lnTo>
                                          <a:pt x="20240" y="66900"/>
                                        </a:lnTo>
                                        <a:lnTo>
                                          <a:pt x="20240" y="55670"/>
                                        </a:lnTo>
                                        <a:cubicBezTo>
                                          <a:pt x="23051" y="60149"/>
                                          <a:pt x="26273" y="63411"/>
                                          <a:pt x="29904" y="65455"/>
                                        </a:cubicBezTo>
                                        <a:cubicBezTo>
                                          <a:pt x="33549" y="67512"/>
                                          <a:pt x="37916" y="68541"/>
                                          <a:pt x="43006" y="68541"/>
                                        </a:cubicBezTo>
                                        <a:cubicBezTo>
                                          <a:pt x="43735" y="68541"/>
                                          <a:pt x="44522" y="68508"/>
                                          <a:pt x="45368" y="68443"/>
                                        </a:cubicBezTo>
                                        <a:cubicBezTo>
                                          <a:pt x="46228" y="68391"/>
                                          <a:pt x="47471" y="68261"/>
                                          <a:pt x="49098" y="68053"/>
                                        </a:cubicBezTo>
                                        <a:lnTo>
                                          <a:pt x="49176" y="48287"/>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 name="Freeform: Shape 446"/>
                                <wps:cNvSpPr/>
                                <wps:spPr>
                                  <a:xfrm flipV="1">
                                    <a:off x="4041030" y="5830462"/>
                                    <a:ext cx="21829" cy="94980"/>
                                  </a:xfrm>
                                  <a:custGeom>
                                    <a:avLst/>
                                    <a:gdLst>
                                      <a:gd name="connsiteX0" fmla="*/ -845 w 21829"/>
                                      <a:gd name="connsiteY0" fmla="*/ 66260 h 94980"/>
                                      <a:gd name="connsiteX1" fmla="*/ 20984 w 21829"/>
                                      <a:gd name="connsiteY1" fmla="*/ 66260 h 94980"/>
                                      <a:gd name="connsiteX2" fmla="*/ 20984 w 21829"/>
                                      <a:gd name="connsiteY2" fmla="*/ -2099 h 94980"/>
                                      <a:gd name="connsiteX3" fmla="*/ -845 w 21829"/>
                                      <a:gd name="connsiteY3" fmla="*/ -2099 h 94980"/>
                                      <a:gd name="connsiteX4" fmla="*/ -845 w 21829"/>
                                      <a:gd name="connsiteY4" fmla="*/ 66260 h 94980"/>
                                      <a:gd name="connsiteX5" fmla="*/ -845 w 21829"/>
                                      <a:gd name="connsiteY5" fmla="*/ 92881 h 94980"/>
                                      <a:gd name="connsiteX6" fmla="*/ 20984 w 21829"/>
                                      <a:gd name="connsiteY6" fmla="*/ 92881 h 94980"/>
                                      <a:gd name="connsiteX7" fmla="*/ 20984 w 21829"/>
                                      <a:gd name="connsiteY7" fmla="*/ 75049 h 94980"/>
                                      <a:gd name="connsiteX8" fmla="*/ -845 w 21829"/>
                                      <a:gd name="connsiteY8" fmla="*/ 75049 h 94980"/>
                                      <a:gd name="connsiteX9" fmla="*/ -845 w 21829"/>
                                      <a:gd name="connsiteY9" fmla="*/ 92881 h 949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21829" h="94980">
                                        <a:moveTo>
                                          <a:pt x="-845" y="66260"/>
                                        </a:moveTo>
                                        <a:lnTo>
                                          <a:pt x="20984" y="66260"/>
                                        </a:lnTo>
                                        <a:lnTo>
                                          <a:pt x="20984" y="-2099"/>
                                        </a:lnTo>
                                        <a:lnTo>
                                          <a:pt x="-845" y="-2099"/>
                                        </a:lnTo>
                                        <a:lnTo>
                                          <a:pt x="-845" y="66260"/>
                                        </a:lnTo>
                                        <a:close/>
                                        <a:moveTo>
                                          <a:pt x="-845" y="92881"/>
                                        </a:moveTo>
                                        <a:lnTo>
                                          <a:pt x="20984" y="92881"/>
                                        </a:lnTo>
                                        <a:lnTo>
                                          <a:pt x="20984" y="75049"/>
                                        </a:lnTo>
                                        <a:lnTo>
                                          <a:pt x="-845" y="75049"/>
                                        </a:lnTo>
                                        <a:lnTo>
                                          <a:pt x="-845" y="92881"/>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 name="Freeform: Shape 447"/>
                                <wps:cNvSpPr/>
                                <wps:spPr>
                                  <a:xfrm flipV="1">
                                    <a:off x="4078729" y="5855442"/>
                                    <a:ext cx="73336" cy="71777"/>
                                  </a:xfrm>
                                  <a:custGeom>
                                    <a:avLst/>
                                    <a:gdLst>
                                      <a:gd name="connsiteX0" fmla="*/ 71441 w 73336"/>
                                      <a:gd name="connsiteY0" fmla="*/ 34719 h 71777"/>
                                      <a:gd name="connsiteX1" fmla="*/ 71441 w 73336"/>
                                      <a:gd name="connsiteY1" fmla="*/ 28508 h 71777"/>
                                      <a:gd name="connsiteX2" fmla="*/ 20382 w 73336"/>
                                      <a:gd name="connsiteY2" fmla="*/ 28508 h 71777"/>
                                      <a:gd name="connsiteX3" fmla="*/ 25928 w 73336"/>
                                      <a:gd name="connsiteY3" fmla="*/ 16965 h 71777"/>
                                      <a:gd name="connsiteX4" fmla="*/ 39224 w 73336"/>
                                      <a:gd name="connsiteY4" fmla="*/ 13118 h 71777"/>
                                      <a:gd name="connsiteX5" fmla="*/ 53341 w 73336"/>
                                      <a:gd name="connsiteY5" fmla="*/ 15169 h 71777"/>
                                      <a:gd name="connsiteX6" fmla="*/ 68219 w 73336"/>
                                      <a:gd name="connsiteY6" fmla="*/ 21360 h 71777"/>
                                      <a:gd name="connsiteX7" fmla="*/ 68219 w 73336"/>
                                      <a:gd name="connsiteY7" fmla="*/ 4524 h 71777"/>
                                      <a:gd name="connsiteX8" fmla="*/ 52716 w 73336"/>
                                      <a:gd name="connsiteY8" fmla="*/ 91 h 71777"/>
                                      <a:gd name="connsiteX9" fmla="*/ 37213 w 73336"/>
                                      <a:gd name="connsiteY9" fmla="*/ -1413 h 71777"/>
                                      <a:gd name="connsiteX10" fmla="*/ 8374 w 73336"/>
                                      <a:gd name="connsiteY10" fmla="*/ 8020 h 71777"/>
                                      <a:gd name="connsiteX11" fmla="*/ -1896 w 73336"/>
                                      <a:gd name="connsiteY11" fmla="*/ 34485 h 71777"/>
                                      <a:gd name="connsiteX12" fmla="*/ 8199 w 73336"/>
                                      <a:gd name="connsiteY12" fmla="*/ 60774 h 71777"/>
                                      <a:gd name="connsiteX13" fmla="*/ 36003 w 73336"/>
                                      <a:gd name="connsiteY13" fmla="*/ 70364 h 71777"/>
                                      <a:gd name="connsiteX14" fmla="*/ 61776 w 73336"/>
                                      <a:gd name="connsiteY14" fmla="*/ 60657 h 71777"/>
                                      <a:gd name="connsiteX15" fmla="*/ 71441 w 73336"/>
                                      <a:gd name="connsiteY15" fmla="*/ 34719 h 71777"/>
                                      <a:gd name="connsiteX16" fmla="*/ 48987 w 73336"/>
                                      <a:gd name="connsiteY16" fmla="*/ 41985 h 71777"/>
                                      <a:gd name="connsiteX17" fmla="*/ 45355 w 73336"/>
                                      <a:gd name="connsiteY17" fmla="*/ 52024 h 71777"/>
                                      <a:gd name="connsiteX18" fmla="*/ 35866 w 73336"/>
                                      <a:gd name="connsiteY18" fmla="*/ 55852 h 71777"/>
                                      <a:gd name="connsiteX19" fmla="*/ 25557 w 73336"/>
                                      <a:gd name="connsiteY19" fmla="*/ 52278 h 71777"/>
                                      <a:gd name="connsiteX20" fmla="*/ 20617 w 73336"/>
                                      <a:gd name="connsiteY20" fmla="*/ 41985 h 71777"/>
                                      <a:gd name="connsiteX21" fmla="*/ 48987 w 73336"/>
                                      <a:gd name="connsiteY21" fmla="*/ 41985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73336" h="71777">
                                        <a:moveTo>
                                          <a:pt x="71441" y="34719"/>
                                        </a:moveTo>
                                        <a:lnTo>
                                          <a:pt x="71441" y="28508"/>
                                        </a:lnTo>
                                        <a:lnTo>
                                          <a:pt x="20382" y="28508"/>
                                        </a:lnTo>
                                        <a:cubicBezTo>
                                          <a:pt x="20903" y="23378"/>
                                          <a:pt x="22752" y="19531"/>
                                          <a:pt x="25928" y="16965"/>
                                        </a:cubicBezTo>
                                        <a:cubicBezTo>
                                          <a:pt x="29104" y="14400"/>
                                          <a:pt x="33536" y="13118"/>
                                          <a:pt x="39224" y="13118"/>
                                        </a:cubicBezTo>
                                        <a:cubicBezTo>
                                          <a:pt x="43819" y="13118"/>
                                          <a:pt x="48525" y="13801"/>
                                          <a:pt x="53341" y="15169"/>
                                        </a:cubicBezTo>
                                        <a:cubicBezTo>
                                          <a:pt x="58170" y="16536"/>
                                          <a:pt x="63130" y="18600"/>
                                          <a:pt x="68219" y="21360"/>
                                        </a:cubicBezTo>
                                        <a:lnTo>
                                          <a:pt x="68219" y="4524"/>
                                        </a:lnTo>
                                        <a:cubicBezTo>
                                          <a:pt x="63052" y="2571"/>
                                          <a:pt x="57884" y="1093"/>
                                          <a:pt x="52716" y="91"/>
                                        </a:cubicBezTo>
                                        <a:cubicBezTo>
                                          <a:pt x="47549" y="-912"/>
                                          <a:pt x="42381" y="-1413"/>
                                          <a:pt x="37213" y="-1413"/>
                                        </a:cubicBezTo>
                                        <a:cubicBezTo>
                                          <a:pt x="24847" y="-1413"/>
                                          <a:pt x="15234" y="1731"/>
                                          <a:pt x="8374" y="8020"/>
                                        </a:cubicBezTo>
                                        <a:cubicBezTo>
                                          <a:pt x="1528" y="14309"/>
                                          <a:pt x="-1896" y="23131"/>
                                          <a:pt x="-1896" y="34485"/>
                                        </a:cubicBezTo>
                                        <a:cubicBezTo>
                                          <a:pt x="-1896" y="45631"/>
                                          <a:pt x="1469" y="54394"/>
                                          <a:pt x="8199" y="60774"/>
                                        </a:cubicBezTo>
                                        <a:cubicBezTo>
                                          <a:pt x="14928" y="67167"/>
                                          <a:pt x="24196" y="70364"/>
                                          <a:pt x="36003" y="70364"/>
                                        </a:cubicBezTo>
                                        <a:cubicBezTo>
                                          <a:pt x="46741" y="70364"/>
                                          <a:pt x="55333" y="67128"/>
                                          <a:pt x="61776" y="60657"/>
                                        </a:cubicBezTo>
                                        <a:cubicBezTo>
                                          <a:pt x="68219" y="54198"/>
                                          <a:pt x="71441" y="45553"/>
                                          <a:pt x="71441" y="34719"/>
                                        </a:cubicBezTo>
                                        <a:close/>
                                        <a:moveTo>
                                          <a:pt x="48987" y="41985"/>
                                        </a:moveTo>
                                        <a:cubicBezTo>
                                          <a:pt x="48987" y="46139"/>
                                          <a:pt x="47776" y="49485"/>
                                          <a:pt x="45355" y="52024"/>
                                        </a:cubicBezTo>
                                        <a:cubicBezTo>
                                          <a:pt x="42934" y="54576"/>
                                          <a:pt x="39771" y="55852"/>
                                          <a:pt x="35866" y="55852"/>
                                        </a:cubicBezTo>
                                        <a:cubicBezTo>
                                          <a:pt x="31635" y="55852"/>
                                          <a:pt x="28199" y="54661"/>
                                          <a:pt x="25557" y="52278"/>
                                        </a:cubicBezTo>
                                        <a:cubicBezTo>
                                          <a:pt x="22914" y="49895"/>
                                          <a:pt x="21268" y="46464"/>
                                          <a:pt x="20617" y="41985"/>
                                        </a:cubicBezTo>
                                        <a:lnTo>
                                          <a:pt x="48987" y="41985"/>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 name="Freeform: Shape 448"/>
                                <wps:cNvSpPr/>
                                <wps:spPr>
                                  <a:xfrm flipV="1">
                                    <a:off x="4164574" y="5855442"/>
                                    <a:ext cx="61992" cy="71777"/>
                                  </a:xfrm>
                                  <a:custGeom>
                                    <a:avLst/>
                                    <a:gdLst>
                                      <a:gd name="connsiteX0" fmla="*/ 55769 w 61992"/>
                                      <a:gd name="connsiteY0" fmla="*/ 66594 h 71777"/>
                                      <a:gd name="connsiteX1" fmla="*/ 55769 w 61992"/>
                                      <a:gd name="connsiteY1" fmla="*/ 49993 h 71777"/>
                                      <a:gd name="connsiteX2" fmla="*/ 42218 w 61992"/>
                                      <a:gd name="connsiteY2" fmla="*/ 54387 h 71777"/>
                                      <a:gd name="connsiteX3" fmla="*/ 29898 w 61992"/>
                                      <a:gd name="connsiteY3" fmla="*/ 55852 h 71777"/>
                                      <a:gd name="connsiteX4" fmla="*/ 20643 w 61992"/>
                                      <a:gd name="connsiteY4" fmla="*/ 54290 h 71777"/>
                                      <a:gd name="connsiteX5" fmla="*/ 17636 w 61992"/>
                                      <a:gd name="connsiteY5" fmla="*/ 49504 h 71777"/>
                                      <a:gd name="connsiteX6" fmla="*/ 19920 w 61992"/>
                                      <a:gd name="connsiteY6" fmla="*/ 45461 h 71777"/>
                                      <a:gd name="connsiteX7" fmla="*/ 28121 w 61992"/>
                                      <a:gd name="connsiteY7" fmla="*/ 43391 h 71777"/>
                                      <a:gd name="connsiteX8" fmla="*/ 31968 w 61992"/>
                                      <a:gd name="connsiteY8" fmla="*/ 42844 h 71777"/>
                                      <a:gd name="connsiteX9" fmla="*/ 54539 w 61992"/>
                                      <a:gd name="connsiteY9" fmla="*/ 35833 h 71777"/>
                                      <a:gd name="connsiteX10" fmla="*/ 60338 w 61992"/>
                                      <a:gd name="connsiteY10" fmla="*/ 20501 h 71777"/>
                                      <a:gd name="connsiteX11" fmla="*/ 52274 w 61992"/>
                                      <a:gd name="connsiteY11" fmla="*/ 4075 h 71777"/>
                                      <a:gd name="connsiteX12" fmla="*/ 28258 w 61992"/>
                                      <a:gd name="connsiteY12" fmla="*/ -1413 h 71777"/>
                                      <a:gd name="connsiteX13" fmla="*/ 14239 w 61992"/>
                                      <a:gd name="connsiteY13" fmla="*/ -339 h 71777"/>
                                      <a:gd name="connsiteX14" fmla="*/ -620 w 61992"/>
                                      <a:gd name="connsiteY14" fmla="*/ 2864 h 71777"/>
                                      <a:gd name="connsiteX15" fmla="*/ -620 w 61992"/>
                                      <a:gd name="connsiteY15" fmla="*/ 19465 h 71777"/>
                                      <a:gd name="connsiteX16" fmla="*/ 12774 w 61992"/>
                                      <a:gd name="connsiteY16" fmla="*/ 14700 h 71777"/>
                                      <a:gd name="connsiteX17" fmla="*/ 26715 w 61992"/>
                                      <a:gd name="connsiteY17" fmla="*/ 13118 h 71777"/>
                                      <a:gd name="connsiteX18" fmla="*/ 36361 w 61992"/>
                                      <a:gd name="connsiteY18" fmla="*/ 14876 h 71777"/>
                                      <a:gd name="connsiteX19" fmla="*/ 39602 w 61992"/>
                                      <a:gd name="connsiteY19" fmla="*/ 20149 h 71777"/>
                                      <a:gd name="connsiteX20" fmla="*/ 37376 w 61992"/>
                                      <a:gd name="connsiteY20" fmla="*/ 24505 h 71777"/>
                                      <a:gd name="connsiteX21" fmla="*/ 28492 w 61992"/>
                                      <a:gd name="connsiteY21" fmla="*/ 26731 h 71777"/>
                                      <a:gd name="connsiteX22" fmla="*/ 24646 w 61992"/>
                                      <a:gd name="connsiteY22" fmla="*/ 27219 h 71777"/>
                                      <a:gd name="connsiteX23" fmla="*/ 4203 w 61992"/>
                                      <a:gd name="connsiteY23" fmla="*/ 33997 h 71777"/>
                                      <a:gd name="connsiteX24" fmla="*/ -1655 w 61992"/>
                                      <a:gd name="connsiteY24" fmla="*/ 49016 h 71777"/>
                                      <a:gd name="connsiteX25" fmla="*/ 5784 w 61992"/>
                                      <a:gd name="connsiteY25" fmla="*/ 65110 h 71777"/>
                                      <a:gd name="connsiteX26" fmla="*/ 28609 w 61992"/>
                                      <a:gd name="connsiteY26" fmla="*/ 70364 h 71777"/>
                                      <a:gd name="connsiteX27" fmla="*/ 41301 w 61992"/>
                                      <a:gd name="connsiteY27" fmla="*/ 69446 h 71777"/>
                                      <a:gd name="connsiteX28" fmla="*/ 55769 w 61992"/>
                                      <a:gd name="connsiteY28" fmla="*/ 66594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61992" h="71777">
                                        <a:moveTo>
                                          <a:pt x="55769" y="66594"/>
                                        </a:moveTo>
                                        <a:lnTo>
                                          <a:pt x="55769" y="49993"/>
                                        </a:lnTo>
                                        <a:cubicBezTo>
                                          <a:pt x="51096" y="51946"/>
                                          <a:pt x="46579" y="53411"/>
                                          <a:pt x="42218" y="54387"/>
                                        </a:cubicBezTo>
                                        <a:cubicBezTo>
                                          <a:pt x="37871" y="55364"/>
                                          <a:pt x="33764" y="55852"/>
                                          <a:pt x="29898" y="55852"/>
                                        </a:cubicBezTo>
                                        <a:cubicBezTo>
                                          <a:pt x="25745" y="55852"/>
                                          <a:pt x="22660" y="55331"/>
                                          <a:pt x="20643" y="54290"/>
                                        </a:cubicBezTo>
                                        <a:cubicBezTo>
                                          <a:pt x="18638" y="53248"/>
                                          <a:pt x="17636" y="51653"/>
                                          <a:pt x="17636" y="49504"/>
                                        </a:cubicBezTo>
                                        <a:cubicBezTo>
                                          <a:pt x="17636" y="47747"/>
                                          <a:pt x="18397" y="46399"/>
                                          <a:pt x="19920" y="45461"/>
                                        </a:cubicBezTo>
                                        <a:cubicBezTo>
                                          <a:pt x="21443" y="44537"/>
                                          <a:pt x="24177" y="43847"/>
                                          <a:pt x="28121" y="43391"/>
                                        </a:cubicBezTo>
                                        <a:lnTo>
                                          <a:pt x="31968" y="42844"/>
                                        </a:lnTo>
                                        <a:cubicBezTo>
                                          <a:pt x="43162" y="41425"/>
                                          <a:pt x="50686" y="39088"/>
                                          <a:pt x="54539" y="35833"/>
                                        </a:cubicBezTo>
                                        <a:cubicBezTo>
                                          <a:pt x="58405" y="32577"/>
                                          <a:pt x="60338" y="27467"/>
                                          <a:pt x="60338" y="20501"/>
                                        </a:cubicBezTo>
                                        <a:cubicBezTo>
                                          <a:pt x="60338" y="13222"/>
                                          <a:pt x="57650" y="7747"/>
                                          <a:pt x="52274" y="4075"/>
                                        </a:cubicBezTo>
                                        <a:cubicBezTo>
                                          <a:pt x="46911" y="416"/>
                                          <a:pt x="38905" y="-1413"/>
                                          <a:pt x="28258" y="-1413"/>
                                        </a:cubicBezTo>
                                        <a:cubicBezTo>
                                          <a:pt x="23741" y="-1413"/>
                                          <a:pt x="19068" y="-1055"/>
                                          <a:pt x="14239" y="-339"/>
                                        </a:cubicBezTo>
                                        <a:cubicBezTo>
                                          <a:pt x="9422" y="377"/>
                                          <a:pt x="4470" y="1445"/>
                                          <a:pt x="-620" y="2864"/>
                                        </a:cubicBezTo>
                                        <a:lnTo>
                                          <a:pt x="-620" y="19465"/>
                                        </a:lnTo>
                                        <a:cubicBezTo>
                                          <a:pt x="3741" y="17356"/>
                                          <a:pt x="8205" y="15768"/>
                                          <a:pt x="12774" y="14700"/>
                                        </a:cubicBezTo>
                                        <a:cubicBezTo>
                                          <a:pt x="17356" y="13645"/>
                                          <a:pt x="22003" y="13118"/>
                                          <a:pt x="26715" y="13118"/>
                                        </a:cubicBezTo>
                                        <a:cubicBezTo>
                                          <a:pt x="30998" y="13118"/>
                                          <a:pt x="34213" y="13704"/>
                                          <a:pt x="36361" y="14876"/>
                                        </a:cubicBezTo>
                                        <a:cubicBezTo>
                                          <a:pt x="38521" y="16061"/>
                                          <a:pt x="39602" y="17818"/>
                                          <a:pt x="39602" y="20149"/>
                                        </a:cubicBezTo>
                                        <a:cubicBezTo>
                                          <a:pt x="39602" y="22102"/>
                                          <a:pt x="38860" y="23554"/>
                                          <a:pt x="37376" y="24505"/>
                                        </a:cubicBezTo>
                                        <a:cubicBezTo>
                                          <a:pt x="35892" y="25455"/>
                                          <a:pt x="32931" y="26197"/>
                                          <a:pt x="28492" y="26731"/>
                                        </a:cubicBezTo>
                                        <a:lnTo>
                                          <a:pt x="24646" y="27219"/>
                                        </a:lnTo>
                                        <a:cubicBezTo>
                                          <a:pt x="14922" y="28443"/>
                                          <a:pt x="8108" y="30702"/>
                                          <a:pt x="4203" y="33997"/>
                                        </a:cubicBezTo>
                                        <a:cubicBezTo>
                                          <a:pt x="298" y="37291"/>
                                          <a:pt x="-1655" y="42297"/>
                                          <a:pt x="-1655" y="49016"/>
                                        </a:cubicBezTo>
                                        <a:cubicBezTo>
                                          <a:pt x="-1655" y="56256"/>
                                          <a:pt x="825" y="61620"/>
                                          <a:pt x="5784" y="65110"/>
                                        </a:cubicBezTo>
                                        <a:cubicBezTo>
                                          <a:pt x="10757" y="68612"/>
                                          <a:pt x="18365" y="70364"/>
                                          <a:pt x="28609" y="70364"/>
                                        </a:cubicBezTo>
                                        <a:cubicBezTo>
                                          <a:pt x="32644" y="70364"/>
                                          <a:pt x="36875" y="70058"/>
                                          <a:pt x="41301" y="69446"/>
                                        </a:cubicBezTo>
                                        <a:cubicBezTo>
                                          <a:pt x="45739" y="68847"/>
                                          <a:pt x="50562" y="67896"/>
                                          <a:pt x="55769" y="66594"/>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9" name="Graphic 375"/>
                            <wpg:cNvGrpSpPr/>
                            <wpg:grpSpPr>
                              <a:xfrm>
                                <a:off x="1045054" y="2463730"/>
                                <a:ext cx="576423" cy="3157523"/>
                                <a:chOff x="1045054" y="2463730"/>
                                <a:chExt cx="576423" cy="3157523"/>
                              </a:xfrm>
                              <a:solidFill>
                                <a:srgbClr val="000000"/>
                              </a:solidFill>
                            </wpg:grpSpPr>
                            <wpg:grpSp>
                              <wpg:cNvPr id="450" name="Graphic 375"/>
                              <wpg:cNvGrpSpPr/>
                              <wpg:grpSpPr>
                                <a:xfrm>
                                  <a:off x="1462737" y="5526703"/>
                                  <a:ext cx="158740" cy="94550"/>
                                  <a:chOff x="1462737" y="5526703"/>
                                  <a:chExt cx="158740" cy="94550"/>
                                </a:xfrm>
                                <a:solidFill>
                                  <a:srgbClr val="000000"/>
                                </a:solidFill>
                              </wpg:grpSpPr>
                              <wps:wsp>
                                <wps:cNvPr id="451" name="Freeform: Shape 451"/>
                                <wps:cNvSpPr/>
                                <wps:spPr>
                                  <a:xfrm>
                                    <a:off x="1577741" y="5571986"/>
                                    <a:ext cx="43736" cy="12499"/>
                                  </a:xfrm>
                                  <a:custGeom>
                                    <a:avLst/>
                                    <a:gdLst>
                                      <a:gd name="connsiteX0" fmla="*/ 43794 w 43736"/>
                                      <a:gd name="connsiteY0" fmla="*/ 308 h 12499"/>
                                      <a:gd name="connsiteX1" fmla="*/ 58 w 43736"/>
                                      <a:gd name="connsiteY1" fmla="*/ 308 h 12499"/>
                                    </a:gdLst>
                                    <a:ahLst/>
                                    <a:cxnLst>
                                      <a:cxn ang="0">
                                        <a:pos x="connsiteX0" y="connsiteY0"/>
                                      </a:cxn>
                                      <a:cxn ang="0">
                                        <a:pos x="connsiteX1" y="connsiteY1"/>
                                      </a:cxn>
                                    </a:cxnLst>
                                    <a:rect l="l" t="t" r="r" b="b"/>
                                    <a:pathLst>
                                      <a:path w="43736" h="12499">
                                        <a:moveTo>
                                          <a:pt x="43794" y="308"/>
                                        </a:moveTo>
                                        <a:lnTo>
                                          <a:pt x="58" y="308"/>
                                        </a:lnTo>
                                      </a:path>
                                    </a:pathLst>
                                  </a:custGeom>
                                  <a:solidFill>
                                    <a:srgbClr val="000000"/>
                                  </a:solidFill>
                                  <a:ln w="9984"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 name="Freeform: Shape 452"/>
                                <wps:cNvSpPr/>
                                <wps:spPr>
                                  <a:xfrm flipV="1">
                                    <a:off x="1462737" y="5526703"/>
                                    <a:ext cx="62968" cy="94550"/>
                                  </a:xfrm>
                                  <a:custGeom>
                                    <a:avLst/>
                                    <a:gdLst>
                                      <a:gd name="connsiteX0" fmla="*/ 29488 w 62968"/>
                                      <a:gd name="connsiteY0" fmla="*/ 82763 h 94550"/>
                                      <a:gd name="connsiteX1" fmla="*/ 15176 w 62968"/>
                                      <a:gd name="connsiteY1" fmla="*/ 73388 h 94550"/>
                                      <a:gd name="connsiteX2" fmla="*/ 10392 w 62968"/>
                                      <a:gd name="connsiteY2" fmla="*/ 45224 h 94550"/>
                                      <a:gd name="connsiteX3" fmla="*/ 15176 w 62968"/>
                                      <a:gd name="connsiteY3" fmla="*/ 17119 h 94550"/>
                                      <a:gd name="connsiteX4" fmla="*/ 29488 w 62968"/>
                                      <a:gd name="connsiteY4" fmla="*/ 7744 h 94550"/>
                                      <a:gd name="connsiteX5" fmla="*/ 43858 w 62968"/>
                                      <a:gd name="connsiteY5" fmla="*/ 17119 h 94550"/>
                                      <a:gd name="connsiteX6" fmla="*/ 48661 w 62968"/>
                                      <a:gd name="connsiteY6" fmla="*/ 45224 h 94550"/>
                                      <a:gd name="connsiteX7" fmla="*/ 43858 w 62968"/>
                                      <a:gd name="connsiteY7" fmla="*/ 73388 h 94550"/>
                                      <a:gd name="connsiteX8" fmla="*/ 29488 w 62968"/>
                                      <a:gd name="connsiteY8" fmla="*/ 82763 h 94550"/>
                                      <a:gd name="connsiteX9" fmla="*/ 29488 w 62968"/>
                                      <a:gd name="connsiteY9" fmla="*/ 92529 h 94550"/>
                                      <a:gd name="connsiteX10" fmla="*/ 52898 w 62968"/>
                                      <a:gd name="connsiteY10" fmla="*/ 80400 h 94550"/>
                                      <a:gd name="connsiteX11" fmla="*/ 60982 w 62968"/>
                                      <a:gd name="connsiteY11" fmla="*/ 45224 h 94550"/>
                                      <a:gd name="connsiteX12" fmla="*/ 52898 w 62968"/>
                                      <a:gd name="connsiteY12" fmla="*/ 10088 h 94550"/>
                                      <a:gd name="connsiteX13" fmla="*/ 29488 w 62968"/>
                                      <a:gd name="connsiteY13" fmla="*/ -2022 h 94550"/>
                                      <a:gd name="connsiteX14" fmla="*/ 6096 w 62968"/>
                                      <a:gd name="connsiteY14" fmla="*/ 10088 h 94550"/>
                                      <a:gd name="connsiteX15" fmla="*/ -1987 w 62968"/>
                                      <a:gd name="connsiteY15" fmla="*/ 45224 h 94550"/>
                                      <a:gd name="connsiteX16" fmla="*/ 6096 w 62968"/>
                                      <a:gd name="connsiteY16" fmla="*/ 80400 h 94550"/>
                                      <a:gd name="connsiteX17" fmla="*/ 29488 w 62968"/>
                                      <a:gd name="connsiteY17" fmla="*/ 92529 h 9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2968" h="94550">
                                        <a:moveTo>
                                          <a:pt x="29488" y="82763"/>
                                        </a:moveTo>
                                        <a:cubicBezTo>
                                          <a:pt x="23148" y="82763"/>
                                          <a:pt x="18378" y="79638"/>
                                          <a:pt x="15176" y="73388"/>
                                        </a:cubicBezTo>
                                        <a:cubicBezTo>
                                          <a:pt x="11986" y="67151"/>
                                          <a:pt x="10392" y="57763"/>
                                          <a:pt x="10392" y="45224"/>
                                        </a:cubicBezTo>
                                        <a:cubicBezTo>
                                          <a:pt x="10392" y="32737"/>
                                          <a:pt x="11986" y="23369"/>
                                          <a:pt x="15176" y="17119"/>
                                        </a:cubicBezTo>
                                        <a:cubicBezTo>
                                          <a:pt x="18378" y="10869"/>
                                          <a:pt x="23148" y="7744"/>
                                          <a:pt x="29488" y="7744"/>
                                        </a:cubicBezTo>
                                        <a:cubicBezTo>
                                          <a:pt x="35879" y="7744"/>
                                          <a:pt x="40669" y="10869"/>
                                          <a:pt x="43858" y="17119"/>
                                        </a:cubicBezTo>
                                        <a:cubicBezTo>
                                          <a:pt x="47060" y="23369"/>
                                          <a:pt x="48661" y="32737"/>
                                          <a:pt x="48661" y="45224"/>
                                        </a:cubicBezTo>
                                        <a:cubicBezTo>
                                          <a:pt x="48661" y="57763"/>
                                          <a:pt x="47060" y="67151"/>
                                          <a:pt x="43858" y="73388"/>
                                        </a:cubicBezTo>
                                        <a:cubicBezTo>
                                          <a:pt x="40669" y="79638"/>
                                          <a:pt x="35879" y="82763"/>
                                          <a:pt x="29488" y="82763"/>
                                        </a:cubicBezTo>
                                        <a:close/>
                                        <a:moveTo>
                                          <a:pt x="29488" y="92529"/>
                                        </a:moveTo>
                                        <a:cubicBezTo>
                                          <a:pt x="39706" y="92529"/>
                                          <a:pt x="47509" y="88486"/>
                                          <a:pt x="52898" y="80400"/>
                                        </a:cubicBezTo>
                                        <a:cubicBezTo>
                                          <a:pt x="58287" y="72327"/>
                                          <a:pt x="60982" y="60602"/>
                                          <a:pt x="60982" y="45224"/>
                                        </a:cubicBezTo>
                                        <a:cubicBezTo>
                                          <a:pt x="60982" y="29886"/>
                                          <a:pt x="58287" y="18173"/>
                                          <a:pt x="52898" y="10088"/>
                                        </a:cubicBezTo>
                                        <a:cubicBezTo>
                                          <a:pt x="47509" y="2015"/>
                                          <a:pt x="39706" y="-2022"/>
                                          <a:pt x="29488" y="-2022"/>
                                        </a:cubicBezTo>
                                        <a:cubicBezTo>
                                          <a:pt x="19282" y="-2022"/>
                                          <a:pt x="11485" y="2015"/>
                                          <a:pt x="6096" y="10088"/>
                                        </a:cubicBezTo>
                                        <a:cubicBezTo>
                                          <a:pt x="707" y="18173"/>
                                          <a:pt x="-1987" y="29886"/>
                                          <a:pt x="-1987" y="45224"/>
                                        </a:cubicBezTo>
                                        <a:cubicBezTo>
                                          <a:pt x="-1987" y="60602"/>
                                          <a:pt x="707" y="72327"/>
                                          <a:pt x="6096" y="80400"/>
                                        </a:cubicBezTo>
                                        <a:cubicBezTo>
                                          <a:pt x="11485" y="88486"/>
                                          <a:pt x="19282" y="92529"/>
                                          <a:pt x="29488" y="92529"/>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53" name="Graphic 375"/>
                              <wpg:cNvGrpSpPr/>
                              <wpg:grpSpPr>
                                <a:xfrm>
                                  <a:off x="1304641" y="5089136"/>
                                  <a:ext cx="316835" cy="94550"/>
                                  <a:chOff x="1304641" y="5089136"/>
                                  <a:chExt cx="316835" cy="94550"/>
                                </a:xfrm>
                                <a:solidFill>
                                  <a:srgbClr val="000000"/>
                                </a:solidFill>
                              </wpg:grpSpPr>
                              <wps:wsp>
                                <wps:cNvPr id="454" name="Freeform: Shape 454"/>
                                <wps:cNvSpPr/>
                                <wps:spPr>
                                  <a:xfrm>
                                    <a:off x="1577741" y="5134419"/>
                                    <a:ext cx="43736" cy="12499"/>
                                  </a:xfrm>
                                  <a:custGeom>
                                    <a:avLst/>
                                    <a:gdLst>
                                      <a:gd name="connsiteX0" fmla="*/ 43794 w 43736"/>
                                      <a:gd name="connsiteY0" fmla="*/ 273 h 12499"/>
                                      <a:gd name="connsiteX1" fmla="*/ 58 w 43736"/>
                                      <a:gd name="connsiteY1" fmla="*/ 273 h 12499"/>
                                    </a:gdLst>
                                    <a:ahLst/>
                                    <a:cxnLst>
                                      <a:cxn ang="0">
                                        <a:pos x="connsiteX0" y="connsiteY0"/>
                                      </a:cxn>
                                      <a:cxn ang="0">
                                        <a:pos x="connsiteX1" y="connsiteY1"/>
                                      </a:cxn>
                                    </a:cxnLst>
                                    <a:rect l="l" t="t" r="r" b="b"/>
                                    <a:pathLst>
                                      <a:path w="43736" h="12499">
                                        <a:moveTo>
                                          <a:pt x="43794" y="273"/>
                                        </a:moveTo>
                                        <a:lnTo>
                                          <a:pt x="58" y="273"/>
                                        </a:lnTo>
                                      </a:path>
                                    </a:pathLst>
                                  </a:custGeom>
                                  <a:solidFill>
                                    <a:srgbClr val="000000"/>
                                  </a:solidFill>
                                  <a:ln w="9984"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55" name="Graphic 375"/>
                                <wpg:cNvGrpSpPr/>
                                <wpg:grpSpPr>
                                  <a:xfrm>
                                    <a:off x="1304641" y="5089136"/>
                                    <a:ext cx="221059" cy="94550"/>
                                    <a:chOff x="1304641" y="5089136"/>
                                    <a:chExt cx="221059" cy="94550"/>
                                  </a:xfrm>
                                  <a:solidFill>
                                    <a:srgbClr val="000000"/>
                                  </a:solidFill>
                                </wpg:grpSpPr>
                                <wps:wsp>
                                  <wps:cNvPr id="456" name="Freeform: Shape 456"/>
                                  <wps:cNvSpPr/>
                                  <wps:spPr>
                                    <a:xfrm flipV="1">
                                      <a:off x="1304641" y="5089136"/>
                                      <a:ext cx="57833" cy="92773"/>
                                    </a:xfrm>
                                    <a:custGeom>
                                      <a:avLst/>
                                      <a:gdLst>
                                        <a:gd name="connsiteX0" fmla="*/ 12904 w 57833"/>
                                        <a:gd name="connsiteY0" fmla="*/ 8269 h 92773"/>
                                        <a:gd name="connsiteX1" fmla="*/ 55918 w 57833"/>
                                        <a:gd name="connsiteY1" fmla="*/ 8269 h 92773"/>
                                        <a:gd name="connsiteX2" fmla="*/ 55918 w 57833"/>
                                        <a:gd name="connsiteY2" fmla="*/ -2102 h 92773"/>
                                        <a:gd name="connsiteX3" fmla="*/ -1915 w 57833"/>
                                        <a:gd name="connsiteY3" fmla="*/ -2102 h 92773"/>
                                        <a:gd name="connsiteX4" fmla="*/ -1915 w 57833"/>
                                        <a:gd name="connsiteY4" fmla="*/ 8269 h 92773"/>
                                        <a:gd name="connsiteX5" fmla="*/ 17200 w 57833"/>
                                        <a:gd name="connsiteY5" fmla="*/ 27761 h 92773"/>
                                        <a:gd name="connsiteX6" fmla="*/ 32429 w 57833"/>
                                        <a:gd name="connsiteY6" fmla="*/ 43562 h 92773"/>
                                        <a:gd name="connsiteX7" fmla="*/ 40689 w 57833"/>
                                        <a:gd name="connsiteY7" fmla="*/ 54812 h 92773"/>
                                        <a:gd name="connsiteX8" fmla="*/ 43051 w 57833"/>
                                        <a:gd name="connsiteY8" fmla="*/ 63874 h 92773"/>
                                        <a:gd name="connsiteX9" fmla="*/ 37955 w 57833"/>
                                        <a:gd name="connsiteY9" fmla="*/ 75710 h 92773"/>
                                        <a:gd name="connsiteX10" fmla="*/ 24678 w 57833"/>
                                        <a:gd name="connsiteY10" fmla="*/ 80300 h 92773"/>
                                        <a:gd name="connsiteX11" fmla="*/ 12436 w 57833"/>
                                        <a:gd name="connsiteY11" fmla="*/ 78288 h 92773"/>
                                        <a:gd name="connsiteX12" fmla="*/ -1310 w 57833"/>
                                        <a:gd name="connsiteY12" fmla="*/ 72175 h 92773"/>
                                        <a:gd name="connsiteX13" fmla="*/ -1310 w 57833"/>
                                        <a:gd name="connsiteY13" fmla="*/ 84636 h 92773"/>
                                        <a:gd name="connsiteX14" fmla="*/ 12592 w 57833"/>
                                        <a:gd name="connsiteY14" fmla="*/ 89147 h 92773"/>
                                        <a:gd name="connsiteX15" fmla="*/ 24444 w 57833"/>
                                        <a:gd name="connsiteY15" fmla="*/ 90671 h 92773"/>
                                        <a:gd name="connsiteX16" fmla="*/ 47015 w 57833"/>
                                        <a:gd name="connsiteY16" fmla="*/ 83581 h 92773"/>
                                        <a:gd name="connsiteX17" fmla="*/ 55430 w 57833"/>
                                        <a:gd name="connsiteY17" fmla="*/ 64675 h 92773"/>
                                        <a:gd name="connsiteX18" fmla="*/ 53321 w 57833"/>
                                        <a:gd name="connsiteY18" fmla="*/ 54011 h 92773"/>
                                        <a:gd name="connsiteX19" fmla="*/ 45668 w 57833"/>
                                        <a:gd name="connsiteY19" fmla="*/ 42155 h 92773"/>
                                        <a:gd name="connsiteX20" fmla="*/ 35963 w 57833"/>
                                        <a:gd name="connsiteY20" fmla="*/ 31921 h 92773"/>
                                        <a:gd name="connsiteX21" fmla="*/ 12904 w 57833"/>
                                        <a:gd name="connsiteY21" fmla="*/ 8269 h 92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57833" h="92773">
                                          <a:moveTo>
                                            <a:pt x="12904" y="8269"/>
                                          </a:moveTo>
                                          <a:lnTo>
                                            <a:pt x="55918" y="8269"/>
                                          </a:lnTo>
                                          <a:lnTo>
                                            <a:pt x="55918" y="-2102"/>
                                          </a:lnTo>
                                          <a:lnTo>
                                            <a:pt x="-1915" y="-2102"/>
                                          </a:lnTo>
                                          <a:lnTo>
                                            <a:pt x="-1915" y="8269"/>
                                          </a:lnTo>
                                          <a:cubicBezTo>
                                            <a:pt x="2758" y="13112"/>
                                            <a:pt x="9129" y="19610"/>
                                            <a:pt x="17200" y="27761"/>
                                          </a:cubicBezTo>
                                          <a:cubicBezTo>
                                            <a:pt x="25283" y="35925"/>
                                            <a:pt x="30360" y="41192"/>
                                            <a:pt x="32429" y="43562"/>
                                          </a:cubicBezTo>
                                          <a:cubicBezTo>
                                            <a:pt x="36374" y="47989"/>
                                            <a:pt x="39127" y="51739"/>
                                            <a:pt x="40689" y="54812"/>
                                          </a:cubicBezTo>
                                          <a:cubicBezTo>
                                            <a:pt x="42264" y="57884"/>
                                            <a:pt x="43051" y="60905"/>
                                            <a:pt x="43051" y="63874"/>
                                          </a:cubicBezTo>
                                          <a:cubicBezTo>
                                            <a:pt x="43051" y="68718"/>
                                            <a:pt x="41352" y="72663"/>
                                            <a:pt x="37955" y="75710"/>
                                          </a:cubicBezTo>
                                          <a:cubicBezTo>
                                            <a:pt x="34558" y="78770"/>
                                            <a:pt x="30132" y="80300"/>
                                            <a:pt x="24678" y="80300"/>
                                          </a:cubicBezTo>
                                          <a:cubicBezTo>
                                            <a:pt x="20812" y="80300"/>
                                            <a:pt x="16731" y="79629"/>
                                            <a:pt x="12436" y="78288"/>
                                          </a:cubicBezTo>
                                          <a:cubicBezTo>
                                            <a:pt x="8153" y="76947"/>
                                            <a:pt x="3571" y="74909"/>
                                            <a:pt x="-1310" y="72175"/>
                                          </a:cubicBezTo>
                                          <a:lnTo>
                                            <a:pt x="-1310" y="84636"/>
                                          </a:lnTo>
                                          <a:cubicBezTo>
                                            <a:pt x="3649" y="86628"/>
                                            <a:pt x="8283" y="88132"/>
                                            <a:pt x="12592" y="89147"/>
                                          </a:cubicBezTo>
                                          <a:cubicBezTo>
                                            <a:pt x="16913" y="90163"/>
                                            <a:pt x="20864" y="90671"/>
                                            <a:pt x="24444" y="90671"/>
                                          </a:cubicBezTo>
                                          <a:cubicBezTo>
                                            <a:pt x="33881" y="90671"/>
                                            <a:pt x="41405" y="88308"/>
                                            <a:pt x="47015" y="83581"/>
                                          </a:cubicBezTo>
                                          <a:cubicBezTo>
                                            <a:pt x="52625" y="78867"/>
                                            <a:pt x="55430" y="72565"/>
                                            <a:pt x="55430" y="64675"/>
                                          </a:cubicBezTo>
                                          <a:cubicBezTo>
                                            <a:pt x="55430" y="60925"/>
                                            <a:pt x="54727" y="57370"/>
                                            <a:pt x="53321" y="54011"/>
                                          </a:cubicBezTo>
                                          <a:cubicBezTo>
                                            <a:pt x="51929" y="50664"/>
                                            <a:pt x="49377" y="46713"/>
                                            <a:pt x="45668" y="42155"/>
                                          </a:cubicBezTo>
                                          <a:cubicBezTo>
                                            <a:pt x="44652" y="40970"/>
                                            <a:pt x="41418" y="37559"/>
                                            <a:pt x="35963" y="31921"/>
                                          </a:cubicBezTo>
                                          <a:cubicBezTo>
                                            <a:pt x="30522" y="26283"/>
                                            <a:pt x="22836" y="18399"/>
                                            <a:pt x="12904" y="8269"/>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7" name="Freeform: Shape 457"/>
                                  <wps:cNvSpPr/>
                                  <wps:spPr>
                                    <a:xfrm flipV="1">
                                      <a:off x="1384634" y="5090776"/>
                                      <a:ext cx="58946" cy="92909"/>
                                    </a:xfrm>
                                    <a:custGeom>
                                      <a:avLst/>
                                      <a:gdLst>
                                        <a:gd name="connsiteX0" fmla="*/ 1884 w 58946"/>
                                        <a:gd name="connsiteY0" fmla="*/ 90895 h 92909"/>
                                        <a:gd name="connsiteX1" fmla="*/ 50267 w 58946"/>
                                        <a:gd name="connsiteY1" fmla="*/ 90895 h 92909"/>
                                        <a:gd name="connsiteX2" fmla="*/ 50267 w 58946"/>
                                        <a:gd name="connsiteY2" fmla="*/ 80505 h 92909"/>
                                        <a:gd name="connsiteX3" fmla="*/ 13170 w 58946"/>
                                        <a:gd name="connsiteY3" fmla="*/ 80505 h 92909"/>
                                        <a:gd name="connsiteX4" fmla="*/ 13170 w 58946"/>
                                        <a:gd name="connsiteY4" fmla="*/ 58180 h 92909"/>
                                        <a:gd name="connsiteX5" fmla="*/ 18519 w 58946"/>
                                        <a:gd name="connsiteY5" fmla="*/ 59548 h 92909"/>
                                        <a:gd name="connsiteX6" fmla="*/ 23908 w 58946"/>
                                        <a:gd name="connsiteY6" fmla="*/ 59997 h 92909"/>
                                        <a:gd name="connsiteX7" fmla="*/ 48061 w 58946"/>
                                        <a:gd name="connsiteY7" fmla="*/ 51637 h 92909"/>
                                        <a:gd name="connsiteX8" fmla="*/ 56984 w 58946"/>
                                        <a:gd name="connsiteY8" fmla="*/ 29001 h 92909"/>
                                        <a:gd name="connsiteX9" fmla="*/ 47827 w 58946"/>
                                        <a:gd name="connsiteY9" fmla="*/ 6130 h 92909"/>
                                        <a:gd name="connsiteX10" fmla="*/ 22014 w 58946"/>
                                        <a:gd name="connsiteY10" fmla="*/ -2015 h 92909"/>
                                        <a:gd name="connsiteX11" fmla="*/ 10319 w 58946"/>
                                        <a:gd name="connsiteY11" fmla="*/ -1038 h 92909"/>
                                        <a:gd name="connsiteX12" fmla="*/ -1962 w 58946"/>
                                        <a:gd name="connsiteY12" fmla="*/ 1892 h 92909"/>
                                        <a:gd name="connsiteX13" fmla="*/ -1962 w 58946"/>
                                        <a:gd name="connsiteY13" fmla="*/ 14294 h 92909"/>
                                        <a:gd name="connsiteX14" fmla="*/ 9382 w 58946"/>
                                        <a:gd name="connsiteY14" fmla="*/ 9841 h 92909"/>
                                        <a:gd name="connsiteX15" fmla="*/ 21761 w 58946"/>
                                        <a:gd name="connsiteY15" fmla="*/ 8376 h 92909"/>
                                        <a:gd name="connsiteX16" fmla="*/ 38474 w 58946"/>
                                        <a:gd name="connsiteY16" fmla="*/ 13923 h 92909"/>
                                        <a:gd name="connsiteX17" fmla="*/ 44644 w 58946"/>
                                        <a:gd name="connsiteY17" fmla="*/ 29001 h 92909"/>
                                        <a:gd name="connsiteX18" fmla="*/ 38474 w 58946"/>
                                        <a:gd name="connsiteY18" fmla="*/ 44059 h 92909"/>
                                        <a:gd name="connsiteX19" fmla="*/ 21761 w 58946"/>
                                        <a:gd name="connsiteY19" fmla="*/ 49626 h 92909"/>
                                        <a:gd name="connsiteX20" fmla="*/ 11900 w 58946"/>
                                        <a:gd name="connsiteY20" fmla="*/ 48532 h 92909"/>
                                        <a:gd name="connsiteX21" fmla="*/ 1884 w 58946"/>
                                        <a:gd name="connsiteY21" fmla="*/ 45114 h 92909"/>
                                        <a:gd name="connsiteX22" fmla="*/ 1884 w 58946"/>
                                        <a:gd name="connsiteY22" fmla="*/ 90895 h 929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8946" h="92909">
                                          <a:moveTo>
                                            <a:pt x="1884" y="90895"/>
                                          </a:moveTo>
                                          <a:lnTo>
                                            <a:pt x="50267" y="90895"/>
                                          </a:lnTo>
                                          <a:lnTo>
                                            <a:pt x="50267" y="80505"/>
                                          </a:lnTo>
                                          <a:lnTo>
                                            <a:pt x="13170" y="80505"/>
                                          </a:lnTo>
                                          <a:lnTo>
                                            <a:pt x="13170" y="58180"/>
                                          </a:lnTo>
                                          <a:cubicBezTo>
                                            <a:pt x="14953" y="58792"/>
                                            <a:pt x="16736" y="59248"/>
                                            <a:pt x="18519" y="59548"/>
                                          </a:cubicBezTo>
                                          <a:cubicBezTo>
                                            <a:pt x="20316" y="59847"/>
                                            <a:pt x="22112" y="59997"/>
                                            <a:pt x="23908" y="59997"/>
                                          </a:cubicBezTo>
                                          <a:cubicBezTo>
                                            <a:pt x="34075" y="59997"/>
                                            <a:pt x="42125" y="57210"/>
                                            <a:pt x="48061" y="51637"/>
                                          </a:cubicBezTo>
                                          <a:cubicBezTo>
                                            <a:pt x="54010" y="46065"/>
                                            <a:pt x="56984" y="38519"/>
                                            <a:pt x="56984" y="29001"/>
                                          </a:cubicBezTo>
                                          <a:cubicBezTo>
                                            <a:pt x="56984" y="19196"/>
                                            <a:pt x="53932" y="11572"/>
                                            <a:pt x="47827" y="6130"/>
                                          </a:cubicBezTo>
                                          <a:cubicBezTo>
                                            <a:pt x="41722" y="700"/>
                                            <a:pt x="33118" y="-2015"/>
                                            <a:pt x="22014" y="-2015"/>
                                          </a:cubicBezTo>
                                          <a:cubicBezTo>
                                            <a:pt x="18188" y="-2015"/>
                                            <a:pt x="14289" y="-1689"/>
                                            <a:pt x="10319" y="-1038"/>
                                          </a:cubicBezTo>
                                          <a:cubicBezTo>
                                            <a:pt x="6362" y="-387"/>
                                            <a:pt x="2268" y="589"/>
                                            <a:pt x="-1962" y="1892"/>
                                          </a:cubicBezTo>
                                          <a:lnTo>
                                            <a:pt x="-1962" y="14294"/>
                                          </a:lnTo>
                                          <a:cubicBezTo>
                                            <a:pt x="1695" y="12302"/>
                                            <a:pt x="5477" y="10817"/>
                                            <a:pt x="9382" y="9841"/>
                                          </a:cubicBezTo>
                                          <a:cubicBezTo>
                                            <a:pt x="13287" y="8864"/>
                                            <a:pt x="17413" y="8376"/>
                                            <a:pt x="21761" y="8376"/>
                                          </a:cubicBezTo>
                                          <a:cubicBezTo>
                                            <a:pt x="28803" y="8376"/>
                                            <a:pt x="34374" y="10225"/>
                                            <a:pt x="38474" y="13923"/>
                                          </a:cubicBezTo>
                                          <a:cubicBezTo>
                                            <a:pt x="42588" y="17621"/>
                                            <a:pt x="44644" y="22647"/>
                                            <a:pt x="44644" y="29001"/>
                                          </a:cubicBezTo>
                                          <a:cubicBezTo>
                                            <a:pt x="44644" y="35342"/>
                                            <a:pt x="42588" y="40361"/>
                                            <a:pt x="38474" y="44059"/>
                                          </a:cubicBezTo>
                                          <a:cubicBezTo>
                                            <a:pt x="34374" y="47770"/>
                                            <a:pt x="28803" y="49626"/>
                                            <a:pt x="21761" y="49626"/>
                                          </a:cubicBezTo>
                                          <a:cubicBezTo>
                                            <a:pt x="18467" y="49626"/>
                                            <a:pt x="15181" y="49261"/>
                                            <a:pt x="11900" y="48532"/>
                                          </a:cubicBezTo>
                                          <a:cubicBezTo>
                                            <a:pt x="8633" y="47803"/>
                                            <a:pt x="5294" y="46664"/>
                                            <a:pt x="1884" y="45114"/>
                                          </a:cubicBezTo>
                                          <a:lnTo>
                                            <a:pt x="1884" y="90895"/>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8" name="Freeform: Shape 458"/>
                                  <wps:cNvSpPr/>
                                  <wps:spPr>
                                    <a:xfrm flipV="1">
                                      <a:off x="1462732" y="5089136"/>
                                      <a:ext cx="62968" cy="94550"/>
                                    </a:xfrm>
                                    <a:custGeom>
                                      <a:avLst/>
                                      <a:gdLst>
                                        <a:gd name="connsiteX0" fmla="*/ 29488 w 62968"/>
                                        <a:gd name="connsiteY0" fmla="*/ 82728 h 94550"/>
                                        <a:gd name="connsiteX1" fmla="*/ 15176 w 62968"/>
                                        <a:gd name="connsiteY1" fmla="*/ 73353 h 94550"/>
                                        <a:gd name="connsiteX2" fmla="*/ 10392 w 62968"/>
                                        <a:gd name="connsiteY2" fmla="*/ 45189 h 94550"/>
                                        <a:gd name="connsiteX3" fmla="*/ 15176 w 62968"/>
                                        <a:gd name="connsiteY3" fmla="*/ 17084 h 94550"/>
                                        <a:gd name="connsiteX4" fmla="*/ 29488 w 62968"/>
                                        <a:gd name="connsiteY4" fmla="*/ 7709 h 94550"/>
                                        <a:gd name="connsiteX5" fmla="*/ 43858 w 62968"/>
                                        <a:gd name="connsiteY5" fmla="*/ 17084 h 94550"/>
                                        <a:gd name="connsiteX6" fmla="*/ 48661 w 62968"/>
                                        <a:gd name="connsiteY6" fmla="*/ 45189 h 94550"/>
                                        <a:gd name="connsiteX7" fmla="*/ 43858 w 62968"/>
                                        <a:gd name="connsiteY7" fmla="*/ 73353 h 94550"/>
                                        <a:gd name="connsiteX8" fmla="*/ 29488 w 62968"/>
                                        <a:gd name="connsiteY8" fmla="*/ 82728 h 94550"/>
                                        <a:gd name="connsiteX9" fmla="*/ 29488 w 62968"/>
                                        <a:gd name="connsiteY9" fmla="*/ 92494 h 94550"/>
                                        <a:gd name="connsiteX10" fmla="*/ 52898 w 62968"/>
                                        <a:gd name="connsiteY10" fmla="*/ 80365 h 94550"/>
                                        <a:gd name="connsiteX11" fmla="*/ 60982 w 62968"/>
                                        <a:gd name="connsiteY11" fmla="*/ 45189 h 94550"/>
                                        <a:gd name="connsiteX12" fmla="*/ 52898 w 62968"/>
                                        <a:gd name="connsiteY12" fmla="*/ 10053 h 94550"/>
                                        <a:gd name="connsiteX13" fmla="*/ 29488 w 62968"/>
                                        <a:gd name="connsiteY13" fmla="*/ -2057 h 94550"/>
                                        <a:gd name="connsiteX14" fmla="*/ 6096 w 62968"/>
                                        <a:gd name="connsiteY14" fmla="*/ 10053 h 94550"/>
                                        <a:gd name="connsiteX15" fmla="*/ -1987 w 62968"/>
                                        <a:gd name="connsiteY15" fmla="*/ 45189 h 94550"/>
                                        <a:gd name="connsiteX16" fmla="*/ 6096 w 62968"/>
                                        <a:gd name="connsiteY16" fmla="*/ 80365 h 94550"/>
                                        <a:gd name="connsiteX17" fmla="*/ 29488 w 62968"/>
                                        <a:gd name="connsiteY17" fmla="*/ 92494 h 9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2968" h="94550">
                                          <a:moveTo>
                                            <a:pt x="29488" y="82728"/>
                                          </a:moveTo>
                                          <a:cubicBezTo>
                                            <a:pt x="23148" y="82728"/>
                                            <a:pt x="18378" y="79603"/>
                                            <a:pt x="15176" y="73353"/>
                                          </a:cubicBezTo>
                                          <a:cubicBezTo>
                                            <a:pt x="11986" y="67116"/>
                                            <a:pt x="10392" y="57728"/>
                                            <a:pt x="10392" y="45189"/>
                                          </a:cubicBezTo>
                                          <a:cubicBezTo>
                                            <a:pt x="10392" y="32702"/>
                                            <a:pt x="11986" y="23334"/>
                                            <a:pt x="15176" y="17084"/>
                                          </a:cubicBezTo>
                                          <a:cubicBezTo>
                                            <a:pt x="18378" y="10834"/>
                                            <a:pt x="23148" y="7709"/>
                                            <a:pt x="29488" y="7709"/>
                                          </a:cubicBezTo>
                                          <a:cubicBezTo>
                                            <a:pt x="35879" y="7709"/>
                                            <a:pt x="40669" y="10834"/>
                                            <a:pt x="43858" y="17084"/>
                                          </a:cubicBezTo>
                                          <a:cubicBezTo>
                                            <a:pt x="47060" y="23334"/>
                                            <a:pt x="48661" y="32702"/>
                                            <a:pt x="48661" y="45189"/>
                                          </a:cubicBezTo>
                                          <a:cubicBezTo>
                                            <a:pt x="48661" y="57728"/>
                                            <a:pt x="47060" y="67116"/>
                                            <a:pt x="43858" y="73353"/>
                                          </a:cubicBezTo>
                                          <a:cubicBezTo>
                                            <a:pt x="40669" y="79603"/>
                                            <a:pt x="35879" y="82728"/>
                                            <a:pt x="29488" y="82728"/>
                                          </a:cubicBezTo>
                                          <a:close/>
                                          <a:moveTo>
                                            <a:pt x="29488" y="92494"/>
                                          </a:moveTo>
                                          <a:cubicBezTo>
                                            <a:pt x="39706" y="92494"/>
                                            <a:pt x="47509" y="88451"/>
                                            <a:pt x="52898" y="80365"/>
                                          </a:cubicBezTo>
                                          <a:cubicBezTo>
                                            <a:pt x="58287" y="72292"/>
                                            <a:pt x="60982" y="60567"/>
                                            <a:pt x="60982" y="45189"/>
                                          </a:cubicBezTo>
                                          <a:cubicBezTo>
                                            <a:pt x="60982" y="29851"/>
                                            <a:pt x="58287" y="18138"/>
                                            <a:pt x="52898" y="10053"/>
                                          </a:cubicBezTo>
                                          <a:cubicBezTo>
                                            <a:pt x="47509" y="1980"/>
                                            <a:pt x="39706" y="-2057"/>
                                            <a:pt x="29488" y="-2057"/>
                                          </a:cubicBezTo>
                                          <a:cubicBezTo>
                                            <a:pt x="19282" y="-2057"/>
                                            <a:pt x="11485" y="1980"/>
                                            <a:pt x="6096" y="10053"/>
                                          </a:cubicBezTo>
                                          <a:cubicBezTo>
                                            <a:pt x="707" y="18138"/>
                                            <a:pt x="-1987" y="29851"/>
                                            <a:pt x="-1987" y="45189"/>
                                          </a:cubicBezTo>
                                          <a:cubicBezTo>
                                            <a:pt x="-1987" y="60567"/>
                                            <a:pt x="707" y="72292"/>
                                            <a:pt x="6096" y="80365"/>
                                          </a:cubicBezTo>
                                          <a:cubicBezTo>
                                            <a:pt x="11485" y="88451"/>
                                            <a:pt x="19282" y="92494"/>
                                            <a:pt x="29488" y="92494"/>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59" name="Graphic 375"/>
                              <wpg:cNvGrpSpPr/>
                              <wpg:grpSpPr>
                                <a:xfrm>
                                  <a:off x="1305130" y="4651568"/>
                                  <a:ext cx="316347" cy="94550"/>
                                  <a:chOff x="1305130" y="4651568"/>
                                  <a:chExt cx="316347" cy="94550"/>
                                </a:xfrm>
                                <a:solidFill>
                                  <a:srgbClr val="000000"/>
                                </a:solidFill>
                              </wpg:grpSpPr>
                              <wps:wsp>
                                <wps:cNvPr id="460" name="Freeform: Shape 460"/>
                                <wps:cNvSpPr/>
                                <wps:spPr>
                                  <a:xfrm>
                                    <a:off x="1577741" y="4696851"/>
                                    <a:ext cx="43736" cy="12499"/>
                                  </a:xfrm>
                                  <a:custGeom>
                                    <a:avLst/>
                                    <a:gdLst>
                                      <a:gd name="connsiteX0" fmla="*/ 43794 w 43736"/>
                                      <a:gd name="connsiteY0" fmla="*/ 238 h 12499"/>
                                      <a:gd name="connsiteX1" fmla="*/ 58 w 43736"/>
                                      <a:gd name="connsiteY1" fmla="*/ 238 h 12499"/>
                                    </a:gdLst>
                                    <a:ahLst/>
                                    <a:cxnLst>
                                      <a:cxn ang="0">
                                        <a:pos x="connsiteX0" y="connsiteY0"/>
                                      </a:cxn>
                                      <a:cxn ang="0">
                                        <a:pos x="connsiteX1" y="connsiteY1"/>
                                      </a:cxn>
                                    </a:cxnLst>
                                    <a:rect l="l" t="t" r="r" b="b"/>
                                    <a:pathLst>
                                      <a:path w="43736" h="12499">
                                        <a:moveTo>
                                          <a:pt x="43794" y="238"/>
                                        </a:moveTo>
                                        <a:lnTo>
                                          <a:pt x="58" y="238"/>
                                        </a:lnTo>
                                      </a:path>
                                    </a:pathLst>
                                  </a:custGeom>
                                  <a:solidFill>
                                    <a:srgbClr val="000000"/>
                                  </a:solidFill>
                                  <a:ln w="9984"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1" name="Graphic 375"/>
                                <wpg:cNvGrpSpPr/>
                                <wpg:grpSpPr>
                                  <a:xfrm>
                                    <a:off x="1305130" y="4651568"/>
                                    <a:ext cx="220571" cy="94550"/>
                                    <a:chOff x="1305130" y="4651568"/>
                                    <a:chExt cx="220571" cy="94550"/>
                                  </a:xfrm>
                                  <a:solidFill>
                                    <a:srgbClr val="000000"/>
                                  </a:solidFill>
                                </wpg:grpSpPr>
                                <wps:wsp>
                                  <wps:cNvPr id="462" name="Freeform: Shape 462"/>
                                  <wps:cNvSpPr/>
                                  <wps:spPr>
                                    <a:xfrm flipV="1">
                                      <a:off x="1305130" y="4653209"/>
                                      <a:ext cx="58946" cy="92909"/>
                                    </a:xfrm>
                                    <a:custGeom>
                                      <a:avLst/>
                                      <a:gdLst>
                                        <a:gd name="connsiteX0" fmla="*/ 1878 w 58946"/>
                                        <a:gd name="connsiteY0" fmla="*/ 90860 h 92909"/>
                                        <a:gd name="connsiteX1" fmla="*/ 50261 w 58946"/>
                                        <a:gd name="connsiteY1" fmla="*/ 90860 h 92909"/>
                                        <a:gd name="connsiteX2" fmla="*/ 50261 w 58946"/>
                                        <a:gd name="connsiteY2" fmla="*/ 80470 h 92909"/>
                                        <a:gd name="connsiteX3" fmla="*/ 13163 w 58946"/>
                                        <a:gd name="connsiteY3" fmla="*/ 80470 h 92909"/>
                                        <a:gd name="connsiteX4" fmla="*/ 13163 w 58946"/>
                                        <a:gd name="connsiteY4" fmla="*/ 58145 h 92909"/>
                                        <a:gd name="connsiteX5" fmla="*/ 18513 w 58946"/>
                                        <a:gd name="connsiteY5" fmla="*/ 59513 h 92909"/>
                                        <a:gd name="connsiteX6" fmla="*/ 23902 w 58946"/>
                                        <a:gd name="connsiteY6" fmla="*/ 59962 h 92909"/>
                                        <a:gd name="connsiteX7" fmla="*/ 48055 w 58946"/>
                                        <a:gd name="connsiteY7" fmla="*/ 51602 h 92909"/>
                                        <a:gd name="connsiteX8" fmla="*/ 56978 w 58946"/>
                                        <a:gd name="connsiteY8" fmla="*/ 28966 h 92909"/>
                                        <a:gd name="connsiteX9" fmla="*/ 47820 w 58946"/>
                                        <a:gd name="connsiteY9" fmla="*/ 6095 h 92909"/>
                                        <a:gd name="connsiteX10" fmla="*/ 22008 w 58946"/>
                                        <a:gd name="connsiteY10" fmla="*/ -2050 h 92909"/>
                                        <a:gd name="connsiteX11" fmla="*/ 10313 w 58946"/>
                                        <a:gd name="connsiteY11" fmla="*/ -1073 h 92909"/>
                                        <a:gd name="connsiteX12" fmla="*/ -1969 w 58946"/>
                                        <a:gd name="connsiteY12" fmla="*/ 1857 h 92909"/>
                                        <a:gd name="connsiteX13" fmla="*/ -1969 w 58946"/>
                                        <a:gd name="connsiteY13" fmla="*/ 14259 h 92909"/>
                                        <a:gd name="connsiteX14" fmla="*/ 9375 w 58946"/>
                                        <a:gd name="connsiteY14" fmla="*/ 9806 h 92909"/>
                                        <a:gd name="connsiteX15" fmla="*/ 21754 w 58946"/>
                                        <a:gd name="connsiteY15" fmla="*/ 8341 h 92909"/>
                                        <a:gd name="connsiteX16" fmla="*/ 38468 w 58946"/>
                                        <a:gd name="connsiteY16" fmla="*/ 13888 h 92909"/>
                                        <a:gd name="connsiteX17" fmla="*/ 44638 w 58946"/>
                                        <a:gd name="connsiteY17" fmla="*/ 28966 h 92909"/>
                                        <a:gd name="connsiteX18" fmla="*/ 38468 w 58946"/>
                                        <a:gd name="connsiteY18" fmla="*/ 44024 h 92909"/>
                                        <a:gd name="connsiteX19" fmla="*/ 21754 w 58946"/>
                                        <a:gd name="connsiteY19" fmla="*/ 49591 h 92909"/>
                                        <a:gd name="connsiteX20" fmla="*/ 11894 w 58946"/>
                                        <a:gd name="connsiteY20" fmla="*/ 48497 h 92909"/>
                                        <a:gd name="connsiteX21" fmla="*/ 1878 w 58946"/>
                                        <a:gd name="connsiteY21" fmla="*/ 45079 h 92909"/>
                                        <a:gd name="connsiteX22" fmla="*/ 1878 w 58946"/>
                                        <a:gd name="connsiteY22" fmla="*/ 90860 h 929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8946" h="92909">
                                          <a:moveTo>
                                            <a:pt x="1878" y="90860"/>
                                          </a:moveTo>
                                          <a:lnTo>
                                            <a:pt x="50261" y="90860"/>
                                          </a:lnTo>
                                          <a:lnTo>
                                            <a:pt x="50261" y="80470"/>
                                          </a:lnTo>
                                          <a:lnTo>
                                            <a:pt x="13163" y="80470"/>
                                          </a:lnTo>
                                          <a:lnTo>
                                            <a:pt x="13163" y="58145"/>
                                          </a:lnTo>
                                          <a:cubicBezTo>
                                            <a:pt x="14946" y="58757"/>
                                            <a:pt x="16730" y="59213"/>
                                            <a:pt x="18513" y="59513"/>
                                          </a:cubicBezTo>
                                          <a:cubicBezTo>
                                            <a:pt x="20309" y="59812"/>
                                            <a:pt x="22106" y="59962"/>
                                            <a:pt x="23902" y="59962"/>
                                          </a:cubicBezTo>
                                          <a:cubicBezTo>
                                            <a:pt x="34068" y="59962"/>
                                            <a:pt x="42119" y="57175"/>
                                            <a:pt x="48055" y="51602"/>
                                          </a:cubicBezTo>
                                          <a:cubicBezTo>
                                            <a:pt x="54003" y="46030"/>
                                            <a:pt x="56978" y="38484"/>
                                            <a:pt x="56978" y="28966"/>
                                          </a:cubicBezTo>
                                          <a:cubicBezTo>
                                            <a:pt x="56978" y="19161"/>
                                            <a:pt x="53925" y="11537"/>
                                            <a:pt x="47820" y="6095"/>
                                          </a:cubicBezTo>
                                          <a:cubicBezTo>
                                            <a:pt x="41716" y="665"/>
                                            <a:pt x="33111" y="-2050"/>
                                            <a:pt x="22008" y="-2050"/>
                                          </a:cubicBezTo>
                                          <a:cubicBezTo>
                                            <a:pt x="18181" y="-2050"/>
                                            <a:pt x="14283" y="-1724"/>
                                            <a:pt x="10313" y="-1073"/>
                                          </a:cubicBezTo>
                                          <a:cubicBezTo>
                                            <a:pt x="6355" y="-422"/>
                                            <a:pt x="2262" y="554"/>
                                            <a:pt x="-1969" y="1857"/>
                                          </a:cubicBezTo>
                                          <a:lnTo>
                                            <a:pt x="-1969" y="14259"/>
                                          </a:lnTo>
                                          <a:cubicBezTo>
                                            <a:pt x="1689" y="12267"/>
                                            <a:pt x="5470" y="10782"/>
                                            <a:pt x="9375" y="9806"/>
                                          </a:cubicBezTo>
                                          <a:cubicBezTo>
                                            <a:pt x="13280" y="8829"/>
                                            <a:pt x="17407" y="8341"/>
                                            <a:pt x="21754" y="8341"/>
                                          </a:cubicBezTo>
                                          <a:cubicBezTo>
                                            <a:pt x="28796" y="8341"/>
                                            <a:pt x="34368" y="10190"/>
                                            <a:pt x="38468" y="13888"/>
                                          </a:cubicBezTo>
                                          <a:cubicBezTo>
                                            <a:pt x="42581" y="17586"/>
                                            <a:pt x="44638" y="22612"/>
                                            <a:pt x="44638" y="28966"/>
                                          </a:cubicBezTo>
                                          <a:cubicBezTo>
                                            <a:pt x="44638" y="35307"/>
                                            <a:pt x="42581" y="40326"/>
                                            <a:pt x="38468" y="44024"/>
                                          </a:cubicBezTo>
                                          <a:cubicBezTo>
                                            <a:pt x="34368" y="47735"/>
                                            <a:pt x="28796" y="49591"/>
                                            <a:pt x="21754" y="49591"/>
                                          </a:cubicBezTo>
                                          <a:cubicBezTo>
                                            <a:pt x="18461" y="49591"/>
                                            <a:pt x="15174" y="49226"/>
                                            <a:pt x="11894" y="48497"/>
                                          </a:cubicBezTo>
                                          <a:cubicBezTo>
                                            <a:pt x="8627" y="47768"/>
                                            <a:pt x="5288" y="46629"/>
                                            <a:pt x="1878" y="45079"/>
                                          </a:cubicBezTo>
                                          <a:lnTo>
                                            <a:pt x="1878" y="90860"/>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3" name="Freeform: Shape 463"/>
                                  <wps:cNvSpPr/>
                                  <wps:spPr>
                                    <a:xfrm flipV="1">
                                      <a:off x="1383228" y="4651568"/>
                                      <a:ext cx="62968" cy="94550"/>
                                    </a:xfrm>
                                    <a:custGeom>
                                      <a:avLst/>
                                      <a:gdLst>
                                        <a:gd name="connsiteX0" fmla="*/ 29481 w 62968"/>
                                        <a:gd name="connsiteY0" fmla="*/ 82693 h 94550"/>
                                        <a:gd name="connsiteX1" fmla="*/ 15169 w 62968"/>
                                        <a:gd name="connsiteY1" fmla="*/ 73318 h 94550"/>
                                        <a:gd name="connsiteX2" fmla="*/ 10386 w 62968"/>
                                        <a:gd name="connsiteY2" fmla="*/ 45154 h 94550"/>
                                        <a:gd name="connsiteX3" fmla="*/ 15169 w 62968"/>
                                        <a:gd name="connsiteY3" fmla="*/ 17049 h 94550"/>
                                        <a:gd name="connsiteX4" fmla="*/ 29481 w 62968"/>
                                        <a:gd name="connsiteY4" fmla="*/ 7674 h 94550"/>
                                        <a:gd name="connsiteX5" fmla="*/ 43852 w 62968"/>
                                        <a:gd name="connsiteY5" fmla="*/ 17049 h 94550"/>
                                        <a:gd name="connsiteX6" fmla="*/ 48655 w 62968"/>
                                        <a:gd name="connsiteY6" fmla="*/ 45154 h 94550"/>
                                        <a:gd name="connsiteX7" fmla="*/ 43852 w 62968"/>
                                        <a:gd name="connsiteY7" fmla="*/ 73318 h 94550"/>
                                        <a:gd name="connsiteX8" fmla="*/ 29481 w 62968"/>
                                        <a:gd name="connsiteY8" fmla="*/ 82693 h 94550"/>
                                        <a:gd name="connsiteX9" fmla="*/ 29481 w 62968"/>
                                        <a:gd name="connsiteY9" fmla="*/ 92459 h 94550"/>
                                        <a:gd name="connsiteX10" fmla="*/ 52892 w 62968"/>
                                        <a:gd name="connsiteY10" fmla="*/ 80330 h 94550"/>
                                        <a:gd name="connsiteX11" fmla="*/ 60975 w 62968"/>
                                        <a:gd name="connsiteY11" fmla="*/ 45154 h 94550"/>
                                        <a:gd name="connsiteX12" fmla="*/ 52892 w 62968"/>
                                        <a:gd name="connsiteY12" fmla="*/ 10018 h 94550"/>
                                        <a:gd name="connsiteX13" fmla="*/ 29481 w 62968"/>
                                        <a:gd name="connsiteY13" fmla="*/ -2092 h 94550"/>
                                        <a:gd name="connsiteX14" fmla="*/ 6090 w 62968"/>
                                        <a:gd name="connsiteY14" fmla="*/ 10018 h 94550"/>
                                        <a:gd name="connsiteX15" fmla="*/ -1993 w 62968"/>
                                        <a:gd name="connsiteY15" fmla="*/ 45154 h 94550"/>
                                        <a:gd name="connsiteX16" fmla="*/ 6090 w 62968"/>
                                        <a:gd name="connsiteY16" fmla="*/ 80330 h 94550"/>
                                        <a:gd name="connsiteX17" fmla="*/ 29481 w 62968"/>
                                        <a:gd name="connsiteY17" fmla="*/ 92459 h 9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2968" h="94550">
                                          <a:moveTo>
                                            <a:pt x="29481" y="82693"/>
                                          </a:moveTo>
                                          <a:cubicBezTo>
                                            <a:pt x="23142" y="82693"/>
                                            <a:pt x="18371" y="79568"/>
                                            <a:pt x="15169" y="73318"/>
                                          </a:cubicBezTo>
                                          <a:cubicBezTo>
                                            <a:pt x="11980" y="67081"/>
                                            <a:pt x="10386" y="57693"/>
                                            <a:pt x="10386" y="45154"/>
                                          </a:cubicBezTo>
                                          <a:cubicBezTo>
                                            <a:pt x="10386" y="32667"/>
                                            <a:pt x="11980" y="23299"/>
                                            <a:pt x="15169" y="17049"/>
                                          </a:cubicBezTo>
                                          <a:cubicBezTo>
                                            <a:pt x="18371" y="10799"/>
                                            <a:pt x="23142" y="7674"/>
                                            <a:pt x="29481" y="7674"/>
                                          </a:cubicBezTo>
                                          <a:cubicBezTo>
                                            <a:pt x="35872" y="7674"/>
                                            <a:pt x="40663" y="10799"/>
                                            <a:pt x="43852" y="17049"/>
                                          </a:cubicBezTo>
                                          <a:cubicBezTo>
                                            <a:pt x="47054" y="23299"/>
                                            <a:pt x="48655" y="32667"/>
                                            <a:pt x="48655" y="45154"/>
                                          </a:cubicBezTo>
                                          <a:cubicBezTo>
                                            <a:pt x="48655" y="57693"/>
                                            <a:pt x="47054" y="67081"/>
                                            <a:pt x="43852" y="73318"/>
                                          </a:cubicBezTo>
                                          <a:cubicBezTo>
                                            <a:pt x="40663" y="79568"/>
                                            <a:pt x="35872" y="82693"/>
                                            <a:pt x="29481" y="82693"/>
                                          </a:cubicBezTo>
                                          <a:close/>
                                          <a:moveTo>
                                            <a:pt x="29481" y="92459"/>
                                          </a:moveTo>
                                          <a:cubicBezTo>
                                            <a:pt x="39699" y="92459"/>
                                            <a:pt x="47503" y="88416"/>
                                            <a:pt x="52892" y="80330"/>
                                          </a:cubicBezTo>
                                          <a:cubicBezTo>
                                            <a:pt x="58281" y="72257"/>
                                            <a:pt x="60975" y="60532"/>
                                            <a:pt x="60975" y="45154"/>
                                          </a:cubicBezTo>
                                          <a:cubicBezTo>
                                            <a:pt x="60975" y="29816"/>
                                            <a:pt x="58281" y="18103"/>
                                            <a:pt x="52892" y="10018"/>
                                          </a:cubicBezTo>
                                          <a:cubicBezTo>
                                            <a:pt x="47503" y="1945"/>
                                            <a:pt x="39699" y="-2092"/>
                                            <a:pt x="29481" y="-2092"/>
                                          </a:cubicBezTo>
                                          <a:cubicBezTo>
                                            <a:pt x="19276" y="-2092"/>
                                            <a:pt x="11479" y="1945"/>
                                            <a:pt x="6090" y="10018"/>
                                          </a:cubicBezTo>
                                          <a:cubicBezTo>
                                            <a:pt x="701" y="18103"/>
                                            <a:pt x="-1993" y="29816"/>
                                            <a:pt x="-1993" y="45154"/>
                                          </a:cubicBezTo>
                                          <a:cubicBezTo>
                                            <a:pt x="-1993" y="60532"/>
                                            <a:pt x="701" y="72257"/>
                                            <a:pt x="6090" y="80330"/>
                                          </a:cubicBezTo>
                                          <a:cubicBezTo>
                                            <a:pt x="11479" y="88416"/>
                                            <a:pt x="19276" y="92459"/>
                                            <a:pt x="29481" y="92459"/>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4" name="Freeform: Shape 464"/>
                                  <wps:cNvSpPr/>
                                  <wps:spPr>
                                    <a:xfrm flipV="1">
                                      <a:off x="1462732" y="4651568"/>
                                      <a:ext cx="62968" cy="94550"/>
                                    </a:xfrm>
                                    <a:custGeom>
                                      <a:avLst/>
                                      <a:gdLst>
                                        <a:gd name="connsiteX0" fmla="*/ 29488 w 62968"/>
                                        <a:gd name="connsiteY0" fmla="*/ 82693 h 94550"/>
                                        <a:gd name="connsiteX1" fmla="*/ 15176 w 62968"/>
                                        <a:gd name="connsiteY1" fmla="*/ 73318 h 94550"/>
                                        <a:gd name="connsiteX2" fmla="*/ 10392 w 62968"/>
                                        <a:gd name="connsiteY2" fmla="*/ 45154 h 94550"/>
                                        <a:gd name="connsiteX3" fmla="*/ 15176 w 62968"/>
                                        <a:gd name="connsiteY3" fmla="*/ 17049 h 94550"/>
                                        <a:gd name="connsiteX4" fmla="*/ 29488 w 62968"/>
                                        <a:gd name="connsiteY4" fmla="*/ 7674 h 94550"/>
                                        <a:gd name="connsiteX5" fmla="*/ 43858 w 62968"/>
                                        <a:gd name="connsiteY5" fmla="*/ 17049 h 94550"/>
                                        <a:gd name="connsiteX6" fmla="*/ 48661 w 62968"/>
                                        <a:gd name="connsiteY6" fmla="*/ 45154 h 94550"/>
                                        <a:gd name="connsiteX7" fmla="*/ 43858 w 62968"/>
                                        <a:gd name="connsiteY7" fmla="*/ 73318 h 94550"/>
                                        <a:gd name="connsiteX8" fmla="*/ 29488 w 62968"/>
                                        <a:gd name="connsiteY8" fmla="*/ 82693 h 94550"/>
                                        <a:gd name="connsiteX9" fmla="*/ 29488 w 62968"/>
                                        <a:gd name="connsiteY9" fmla="*/ 92459 h 94550"/>
                                        <a:gd name="connsiteX10" fmla="*/ 52898 w 62968"/>
                                        <a:gd name="connsiteY10" fmla="*/ 80330 h 94550"/>
                                        <a:gd name="connsiteX11" fmla="*/ 60982 w 62968"/>
                                        <a:gd name="connsiteY11" fmla="*/ 45154 h 94550"/>
                                        <a:gd name="connsiteX12" fmla="*/ 52898 w 62968"/>
                                        <a:gd name="connsiteY12" fmla="*/ 10018 h 94550"/>
                                        <a:gd name="connsiteX13" fmla="*/ 29488 w 62968"/>
                                        <a:gd name="connsiteY13" fmla="*/ -2092 h 94550"/>
                                        <a:gd name="connsiteX14" fmla="*/ 6096 w 62968"/>
                                        <a:gd name="connsiteY14" fmla="*/ 10018 h 94550"/>
                                        <a:gd name="connsiteX15" fmla="*/ -1987 w 62968"/>
                                        <a:gd name="connsiteY15" fmla="*/ 45154 h 94550"/>
                                        <a:gd name="connsiteX16" fmla="*/ 6096 w 62968"/>
                                        <a:gd name="connsiteY16" fmla="*/ 80330 h 94550"/>
                                        <a:gd name="connsiteX17" fmla="*/ 29488 w 62968"/>
                                        <a:gd name="connsiteY17" fmla="*/ 92459 h 9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2968" h="94550">
                                          <a:moveTo>
                                            <a:pt x="29488" y="82693"/>
                                          </a:moveTo>
                                          <a:cubicBezTo>
                                            <a:pt x="23148" y="82693"/>
                                            <a:pt x="18378" y="79568"/>
                                            <a:pt x="15176" y="73318"/>
                                          </a:cubicBezTo>
                                          <a:cubicBezTo>
                                            <a:pt x="11986" y="67081"/>
                                            <a:pt x="10392" y="57693"/>
                                            <a:pt x="10392" y="45154"/>
                                          </a:cubicBezTo>
                                          <a:cubicBezTo>
                                            <a:pt x="10392" y="32667"/>
                                            <a:pt x="11986" y="23299"/>
                                            <a:pt x="15176" y="17049"/>
                                          </a:cubicBezTo>
                                          <a:cubicBezTo>
                                            <a:pt x="18378" y="10799"/>
                                            <a:pt x="23148" y="7674"/>
                                            <a:pt x="29488" y="7674"/>
                                          </a:cubicBezTo>
                                          <a:cubicBezTo>
                                            <a:pt x="35879" y="7674"/>
                                            <a:pt x="40669" y="10799"/>
                                            <a:pt x="43858" y="17049"/>
                                          </a:cubicBezTo>
                                          <a:cubicBezTo>
                                            <a:pt x="47060" y="23299"/>
                                            <a:pt x="48661" y="32667"/>
                                            <a:pt x="48661" y="45154"/>
                                          </a:cubicBezTo>
                                          <a:cubicBezTo>
                                            <a:pt x="48661" y="57693"/>
                                            <a:pt x="47060" y="67081"/>
                                            <a:pt x="43858" y="73318"/>
                                          </a:cubicBezTo>
                                          <a:cubicBezTo>
                                            <a:pt x="40669" y="79568"/>
                                            <a:pt x="35879" y="82693"/>
                                            <a:pt x="29488" y="82693"/>
                                          </a:cubicBezTo>
                                          <a:close/>
                                          <a:moveTo>
                                            <a:pt x="29488" y="92459"/>
                                          </a:moveTo>
                                          <a:cubicBezTo>
                                            <a:pt x="39706" y="92459"/>
                                            <a:pt x="47509" y="88416"/>
                                            <a:pt x="52898" y="80330"/>
                                          </a:cubicBezTo>
                                          <a:cubicBezTo>
                                            <a:pt x="58287" y="72257"/>
                                            <a:pt x="60982" y="60532"/>
                                            <a:pt x="60982" y="45154"/>
                                          </a:cubicBezTo>
                                          <a:cubicBezTo>
                                            <a:pt x="60982" y="29816"/>
                                            <a:pt x="58287" y="18103"/>
                                            <a:pt x="52898" y="10018"/>
                                          </a:cubicBezTo>
                                          <a:cubicBezTo>
                                            <a:pt x="47509" y="1945"/>
                                            <a:pt x="39706" y="-2092"/>
                                            <a:pt x="29488" y="-2092"/>
                                          </a:cubicBezTo>
                                          <a:cubicBezTo>
                                            <a:pt x="19282" y="-2092"/>
                                            <a:pt x="11485" y="1945"/>
                                            <a:pt x="6096" y="10018"/>
                                          </a:cubicBezTo>
                                          <a:cubicBezTo>
                                            <a:pt x="707" y="18103"/>
                                            <a:pt x="-1987" y="29816"/>
                                            <a:pt x="-1987" y="45154"/>
                                          </a:cubicBezTo>
                                          <a:cubicBezTo>
                                            <a:pt x="-1987" y="60532"/>
                                            <a:pt x="707" y="72257"/>
                                            <a:pt x="6096" y="80330"/>
                                          </a:cubicBezTo>
                                          <a:cubicBezTo>
                                            <a:pt x="11485" y="88416"/>
                                            <a:pt x="19282" y="92459"/>
                                            <a:pt x="29488" y="92459"/>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5" name="Graphic 375"/>
                              <wpg:cNvGrpSpPr/>
                              <wpg:grpSpPr>
                                <a:xfrm>
                                  <a:off x="1305735" y="4214000"/>
                                  <a:ext cx="315742" cy="94550"/>
                                  <a:chOff x="1305735" y="4214000"/>
                                  <a:chExt cx="315742" cy="94550"/>
                                </a:xfrm>
                                <a:solidFill>
                                  <a:srgbClr val="000000"/>
                                </a:solidFill>
                              </wpg:grpSpPr>
                              <wps:wsp>
                                <wps:cNvPr id="466" name="Freeform: Shape 466"/>
                                <wps:cNvSpPr/>
                                <wps:spPr>
                                  <a:xfrm>
                                    <a:off x="1577741" y="4259284"/>
                                    <a:ext cx="43736" cy="12499"/>
                                  </a:xfrm>
                                  <a:custGeom>
                                    <a:avLst/>
                                    <a:gdLst>
                                      <a:gd name="connsiteX0" fmla="*/ 43794 w 43736"/>
                                      <a:gd name="connsiteY0" fmla="*/ 203 h 12499"/>
                                      <a:gd name="connsiteX1" fmla="*/ 58 w 43736"/>
                                      <a:gd name="connsiteY1" fmla="*/ 203 h 12499"/>
                                    </a:gdLst>
                                    <a:ahLst/>
                                    <a:cxnLst>
                                      <a:cxn ang="0">
                                        <a:pos x="connsiteX0" y="connsiteY0"/>
                                      </a:cxn>
                                      <a:cxn ang="0">
                                        <a:pos x="connsiteX1" y="connsiteY1"/>
                                      </a:cxn>
                                    </a:cxnLst>
                                    <a:rect l="l" t="t" r="r" b="b"/>
                                    <a:pathLst>
                                      <a:path w="43736" h="12499">
                                        <a:moveTo>
                                          <a:pt x="43794" y="203"/>
                                        </a:moveTo>
                                        <a:lnTo>
                                          <a:pt x="58" y="203"/>
                                        </a:lnTo>
                                      </a:path>
                                    </a:pathLst>
                                  </a:custGeom>
                                  <a:solidFill>
                                    <a:srgbClr val="000000"/>
                                  </a:solidFill>
                                  <a:ln w="9984"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7" name="Graphic 375"/>
                                <wpg:cNvGrpSpPr/>
                                <wpg:grpSpPr>
                                  <a:xfrm>
                                    <a:off x="1305735" y="4214000"/>
                                    <a:ext cx="219966" cy="94550"/>
                                    <a:chOff x="1305735" y="4214000"/>
                                    <a:chExt cx="219966" cy="94550"/>
                                  </a:xfrm>
                                  <a:solidFill>
                                    <a:srgbClr val="000000"/>
                                  </a:solidFill>
                                </wpg:grpSpPr>
                                <wps:wsp>
                                  <wps:cNvPr id="468" name="Freeform: Shape 468"/>
                                  <wps:cNvSpPr/>
                                  <wps:spPr>
                                    <a:xfrm flipV="1">
                                      <a:off x="1305735" y="4215641"/>
                                      <a:ext cx="58575" cy="91132"/>
                                    </a:xfrm>
                                    <a:custGeom>
                                      <a:avLst/>
                                      <a:gdLst>
                                        <a:gd name="connsiteX0" fmla="*/ -1990 w 58575"/>
                                        <a:gd name="connsiteY0" fmla="*/ 89002 h 91132"/>
                                        <a:gd name="connsiteX1" fmla="*/ 56585 w 58575"/>
                                        <a:gd name="connsiteY1" fmla="*/ 89002 h 91132"/>
                                        <a:gd name="connsiteX2" fmla="*/ 56585 w 58575"/>
                                        <a:gd name="connsiteY2" fmla="*/ 83748 h 91132"/>
                                        <a:gd name="connsiteX3" fmla="*/ 23510 w 58575"/>
                                        <a:gd name="connsiteY3" fmla="*/ -2130 h 91132"/>
                                        <a:gd name="connsiteX4" fmla="*/ 10642 w 58575"/>
                                        <a:gd name="connsiteY4" fmla="*/ -2130 h 91132"/>
                                        <a:gd name="connsiteX5" fmla="*/ 41766 w 58575"/>
                                        <a:gd name="connsiteY5" fmla="*/ 78612 h 91132"/>
                                        <a:gd name="connsiteX6" fmla="*/ -1990 w 58575"/>
                                        <a:gd name="connsiteY6" fmla="*/ 78612 h 91132"/>
                                        <a:gd name="connsiteX7" fmla="*/ -1990 w 58575"/>
                                        <a:gd name="connsiteY7" fmla="*/ 89002 h 911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8575" h="91132">
                                          <a:moveTo>
                                            <a:pt x="-1990" y="89002"/>
                                          </a:moveTo>
                                          <a:lnTo>
                                            <a:pt x="56585" y="89002"/>
                                          </a:lnTo>
                                          <a:lnTo>
                                            <a:pt x="56585" y="83748"/>
                                          </a:lnTo>
                                          <a:lnTo>
                                            <a:pt x="23510" y="-2130"/>
                                          </a:lnTo>
                                          <a:lnTo>
                                            <a:pt x="10642" y="-2130"/>
                                          </a:lnTo>
                                          <a:lnTo>
                                            <a:pt x="41766" y="78612"/>
                                          </a:lnTo>
                                          <a:lnTo>
                                            <a:pt x="-1990" y="78612"/>
                                          </a:lnTo>
                                          <a:lnTo>
                                            <a:pt x="-1990" y="89002"/>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9" name="Freeform: Shape 469"/>
                                  <wps:cNvSpPr/>
                                  <wps:spPr>
                                    <a:xfrm flipV="1">
                                      <a:off x="1384634" y="4215641"/>
                                      <a:ext cx="58946" cy="92909"/>
                                    </a:xfrm>
                                    <a:custGeom>
                                      <a:avLst/>
                                      <a:gdLst>
                                        <a:gd name="connsiteX0" fmla="*/ 1884 w 58946"/>
                                        <a:gd name="connsiteY0" fmla="*/ 90825 h 92909"/>
                                        <a:gd name="connsiteX1" fmla="*/ 50267 w 58946"/>
                                        <a:gd name="connsiteY1" fmla="*/ 90825 h 92909"/>
                                        <a:gd name="connsiteX2" fmla="*/ 50267 w 58946"/>
                                        <a:gd name="connsiteY2" fmla="*/ 80435 h 92909"/>
                                        <a:gd name="connsiteX3" fmla="*/ 13170 w 58946"/>
                                        <a:gd name="connsiteY3" fmla="*/ 80435 h 92909"/>
                                        <a:gd name="connsiteX4" fmla="*/ 13170 w 58946"/>
                                        <a:gd name="connsiteY4" fmla="*/ 58110 h 92909"/>
                                        <a:gd name="connsiteX5" fmla="*/ 18519 w 58946"/>
                                        <a:gd name="connsiteY5" fmla="*/ 59478 h 92909"/>
                                        <a:gd name="connsiteX6" fmla="*/ 23908 w 58946"/>
                                        <a:gd name="connsiteY6" fmla="*/ 59927 h 92909"/>
                                        <a:gd name="connsiteX7" fmla="*/ 48061 w 58946"/>
                                        <a:gd name="connsiteY7" fmla="*/ 51567 h 92909"/>
                                        <a:gd name="connsiteX8" fmla="*/ 56984 w 58946"/>
                                        <a:gd name="connsiteY8" fmla="*/ 28931 h 92909"/>
                                        <a:gd name="connsiteX9" fmla="*/ 47827 w 58946"/>
                                        <a:gd name="connsiteY9" fmla="*/ 6060 h 92909"/>
                                        <a:gd name="connsiteX10" fmla="*/ 22014 w 58946"/>
                                        <a:gd name="connsiteY10" fmla="*/ -2085 h 92909"/>
                                        <a:gd name="connsiteX11" fmla="*/ 10319 w 58946"/>
                                        <a:gd name="connsiteY11" fmla="*/ -1108 h 92909"/>
                                        <a:gd name="connsiteX12" fmla="*/ -1962 w 58946"/>
                                        <a:gd name="connsiteY12" fmla="*/ 1822 h 92909"/>
                                        <a:gd name="connsiteX13" fmla="*/ -1962 w 58946"/>
                                        <a:gd name="connsiteY13" fmla="*/ 14224 h 92909"/>
                                        <a:gd name="connsiteX14" fmla="*/ 9382 w 58946"/>
                                        <a:gd name="connsiteY14" fmla="*/ 9771 h 92909"/>
                                        <a:gd name="connsiteX15" fmla="*/ 21761 w 58946"/>
                                        <a:gd name="connsiteY15" fmla="*/ 8306 h 92909"/>
                                        <a:gd name="connsiteX16" fmla="*/ 38474 w 58946"/>
                                        <a:gd name="connsiteY16" fmla="*/ 13853 h 92909"/>
                                        <a:gd name="connsiteX17" fmla="*/ 44644 w 58946"/>
                                        <a:gd name="connsiteY17" fmla="*/ 28931 h 92909"/>
                                        <a:gd name="connsiteX18" fmla="*/ 38474 w 58946"/>
                                        <a:gd name="connsiteY18" fmla="*/ 43989 h 92909"/>
                                        <a:gd name="connsiteX19" fmla="*/ 21761 w 58946"/>
                                        <a:gd name="connsiteY19" fmla="*/ 49556 h 92909"/>
                                        <a:gd name="connsiteX20" fmla="*/ 11900 w 58946"/>
                                        <a:gd name="connsiteY20" fmla="*/ 48462 h 92909"/>
                                        <a:gd name="connsiteX21" fmla="*/ 1884 w 58946"/>
                                        <a:gd name="connsiteY21" fmla="*/ 45044 h 92909"/>
                                        <a:gd name="connsiteX22" fmla="*/ 1884 w 58946"/>
                                        <a:gd name="connsiteY22" fmla="*/ 90825 h 929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8946" h="92909">
                                          <a:moveTo>
                                            <a:pt x="1884" y="90825"/>
                                          </a:moveTo>
                                          <a:lnTo>
                                            <a:pt x="50267" y="90825"/>
                                          </a:lnTo>
                                          <a:lnTo>
                                            <a:pt x="50267" y="80435"/>
                                          </a:lnTo>
                                          <a:lnTo>
                                            <a:pt x="13170" y="80435"/>
                                          </a:lnTo>
                                          <a:lnTo>
                                            <a:pt x="13170" y="58110"/>
                                          </a:lnTo>
                                          <a:cubicBezTo>
                                            <a:pt x="14953" y="58722"/>
                                            <a:pt x="16736" y="59178"/>
                                            <a:pt x="18519" y="59478"/>
                                          </a:cubicBezTo>
                                          <a:cubicBezTo>
                                            <a:pt x="20316" y="59777"/>
                                            <a:pt x="22112" y="59927"/>
                                            <a:pt x="23908" y="59927"/>
                                          </a:cubicBezTo>
                                          <a:cubicBezTo>
                                            <a:pt x="34075" y="59927"/>
                                            <a:pt x="42125" y="57140"/>
                                            <a:pt x="48061" y="51567"/>
                                          </a:cubicBezTo>
                                          <a:cubicBezTo>
                                            <a:pt x="54010" y="45995"/>
                                            <a:pt x="56984" y="38449"/>
                                            <a:pt x="56984" y="28931"/>
                                          </a:cubicBezTo>
                                          <a:cubicBezTo>
                                            <a:pt x="56984" y="19126"/>
                                            <a:pt x="53932" y="11502"/>
                                            <a:pt x="47827" y="6060"/>
                                          </a:cubicBezTo>
                                          <a:cubicBezTo>
                                            <a:pt x="41722" y="630"/>
                                            <a:pt x="33118" y="-2085"/>
                                            <a:pt x="22014" y="-2085"/>
                                          </a:cubicBezTo>
                                          <a:cubicBezTo>
                                            <a:pt x="18188" y="-2085"/>
                                            <a:pt x="14289" y="-1759"/>
                                            <a:pt x="10319" y="-1108"/>
                                          </a:cubicBezTo>
                                          <a:cubicBezTo>
                                            <a:pt x="6362" y="-457"/>
                                            <a:pt x="2268" y="519"/>
                                            <a:pt x="-1962" y="1822"/>
                                          </a:cubicBezTo>
                                          <a:lnTo>
                                            <a:pt x="-1962" y="14224"/>
                                          </a:lnTo>
                                          <a:cubicBezTo>
                                            <a:pt x="1695" y="12232"/>
                                            <a:pt x="5477" y="10747"/>
                                            <a:pt x="9382" y="9771"/>
                                          </a:cubicBezTo>
                                          <a:cubicBezTo>
                                            <a:pt x="13287" y="8794"/>
                                            <a:pt x="17413" y="8306"/>
                                            <a:pt x="21761" y="8306"/>
                                          </a:cubicBezTo>
                                          <a:cubicBezTo>
                                            <a:pt x="28803" y="8306"/>
                                            <a:pt x="34374" y="10155"/>
                                            <a:pt x="38474" y="13853"/>
                                          </a:cubicBezTo>
                                          <a:cubicBezTo>
                                            <a:pt x="42588" y="17551"/>
                                            <a:pt x="44644" y="22577"/>
                                            <a:pt x="44644" y="28931"/>
                                          </a:cubicBezTo>
                                          <a:cubicBezTo>
                                            <a:pt x="44644" y="35272"/>
                                            <a:pt x="42588" y="40291"/>
                                            <a:pt x="38474" y="43989"/>
                                          </a:cubicBezTo>
                                          <a:cubicBezTo>
                                            <a:pt x="34374" y="47700"/>
                                            <a:pt x="28803" y="49556"/>
                                            <a:pt x="21761" y="49556"/>
                                          </a:cubicBezTo>
                                          <a:cubicBezTo>
                                            <a:pt x="18467" y="49556"/>
                                            <a:pt x="15181" y="49191"/>
                                            <a:pt x="11900" y="48462"/>
                                          </a:cubicBezTo>
                                          <a:cubicBezTo>
                                            <a:pt x="8633" y="47733"/>
                                            <a:pt x="5294" y="46594"/>
                                            <a:pt x="1884" y="45044"/>
                                          </a:cubicBezTo>
                                          <a:lnTo>
                                            <a:pt x="1884" y="90825"/>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0" name="Freeform: Shape 470"/>
                                  <wps:cNvSpPr/>
                                  <wps:spPr>
                                    <a:xfrm flipV="1">
                                      <a:off x="1462732" y="4214000"/>
                                      <a:ext cx="62968" cy="94550"/>
                                    </a:xfrm>
                                    <a:custGeom>
                                      <a:avLst/>
                                      <a:gdLst>
                                        <a:gd name="connsiteX0" fmla="*/ 29488 w 62968"/>
                                        <a:gd name="connsiteY0" fmla="*/ 82658 h 94550"/>
                                        <a:gd name="connsiteX1" fmla="*/ 15176 w 62968"/>
                                        <a:gd name="connsiteY1" fmla="*/ 73283 h 94550"/>
                                        <a:gd name="connsiteX2" fmla="*/ 10392 w 62968"/>
                                        <a:gd name="connsiteY2" fmla="*/ 45119 h 94550"/>
                                        <a:gd name="connsiteX3" fmla="*/ 15176 w 62968"/>
                                        <a:gd name="connsiteY3" fmla="*/ 17014 h 94550"/>
                                        <a:gd name="connsiteX4" fmla="*/ 29488 w 62968"/>
                                        <a:gd name="connsiteY4" fmla="*/ 7639 h 94550"/>
                                        <a:gd name="connsiteX5" fmla="*/ 43858 w 62968"/>
                                        <a:gd name="connsiteY5" fmla="*/ 17014 h 94550"/>
                                        <a:gd name="connsiteX6" fmla="*/ 48661 w 62968"/>
                                        <a:gd name="connsiteY6" fmla="*/ 45119 h 94550"/>
                                        <a:gd name="connsiteX7" fmla="*/ 43858 w 62968"/>
                                        <a:gd name="connsiteY7" fmla="*/ 73283 h 94550"/>
                                        <a:gd name="connsiteX8" fmla="*/ 29488 w 62968"/>
                                        <a:gd name="connsiteY8" fmla="*/ 82658 h 94550"/>
                                        <a:gd name="connsiteX9" fmla="*/ 29488 w 62968"/>
                                        <a:gd name="connsiteY9" fmla="*/ 92424 h 94550"/>
                                        <a:gd name="connsiteX10" fmla="*/ 52898 w 62968"/>
                                        <a:gd name="connsiteY10" fmla="*/ 80295 h 94550"/>
                                        <a:gd name="connsiteX11" fmla="*/ 60982 w 62968"/>
                                        <a:gd name="connsiteY11" fmla="*/ 45119 h 94550"/>
                                        <a:gd name="connsiteX12" fmla="*/ 52898 w 62968"/>
                                        <a:gd name="connsiteY12" fmla="*/ 9983 h 94550"/>
                                        <a:gd name="connsiteX13" fmla="*/ 29488 w 62968"/>
                                        <a:gd name="connsiteY13" fmla="*/ -2127 h 94550"/>
                                        <a:gd name="connsiteX14" fmla="*/ 6096 w 62968"/>
                                        <a:gd name="connsiteY14" fmla="*/ 9983 h 94550"/>
                                        <a:gd name="connsiteX15" fmla="*/ -1987 w 62968"/>
                                        <a:gd name="connsiteY15" fmla="*/ 45119 h 94550"/>
                                        <a:gd name="connsiteX16" fmla="*/ 6096 w 62968"/>
                                        <a:gd name="connsiteY16" fmla="*/ 80295 h 94550"/>
                                        <a:gd name="connsiteX17" fmla="*/ 29488 w 62968"/>
                                        <a:gd name="connsiteY17" fmla="*/ 92424 h 9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2968" h="94550">
                                          <a:moveTo>
                                            <a:pt x="29488" y="82658"/>
                                          </a:moveTo>
                                          <a:cubicBezTo>
                                            <a:pt x="23148" y="82658"/>
                                            <a:pt x="18378" y="79533"/>
                                            <a:pt x="15176" y="73283"/>
                                          </a:cubicBezTo>
                                          <a:cubicBezTo>
                                            <a:pt x="11986" y="67046"/>
                                            <a:pt x="10392" y="57658"/>
                                            <a:pt x="10392" y="45119"/>
                                          </a:cubicBezTo>
                                          <a:cubicBezTo>
                                            <a:pt x="10392" y="32632"/>
                                            <a:pt x="11986" y="23264"/>
                                            <a:pt x="15176" y="17014"/>
                                          </a:cubicBezTo>
                                          <a:cubicBezTo>
                                            <a:pt x="18378" y="10764"/>
                                            <a:pt x="23148" y="7639"/>
                                            <a:pt x="29488" y="7639"/>
                                          </a:cubicBezTo>
                                          <a:cubicBezTo>
                                            <a:pt x="35879" y="7639"/>
                                            <a:pt x="40669" y="10764"/>
                                            <a:pt x="43858" y="17014"/>
                                          </a:cubicBezTo>
                                          <a:cubicBezTo>
                                            <a:pt x="47060" y="23264"/>
                                            <a:pt x="48661" y="32632"/>
                                            <a:pt x="48661" y="45119"/>
                                          </a:cubicBezTo>
                                          <a:cubicBezTo>
                                            <a:pt x="48661" y="57658"/>
                                            <a:pt x="47060" y="67046"/>
                                            <a:pt x="43858" y="73283"/>
                                          </a:cubicBezTo>
                                          <a:cubicBezTo>
                                            <a:pt x="40669" y="79533"/>
                                            <a:pt x="35879" y="82658"/>
                                            <a:pt x="29488" y="82658"/>
                                          </a:cubicBezTo>
                                          <a:close/>
                                          <a:moveTo>
                                            <a:pt x="29488" y="92424"/>
                                          </a:moveTo>
                                          <a:cubicBezTo>
                                            <a:pt x="39706" y="92424"/>
                                            <a:pt x="47509" y="88381"/>
                                            <a:pt x="52898" y="80295"/>
                                          </a:cubicBezTo>
                                          <a:cubicBezTo>
                                            <a:pt x="58287" y="72222"/>
                                            <a:pt x="60982" y="60497"/>
                                            <a:pt x="60982" y="45119"/>
                                          </a:cubicBezTo>
                                          <a:cubicBezTo>
                                            <a:pt x="60982" y="29781"/>
                                            <a:pt x="58287" y="18068"/>
                                            <a:pt x="52898" y="9983"/>
                                          </a:cubicBezTo>
                                          <a:cubicBezTo>
                                            <a:pt x="47509" y="1910"/>
                                            <a:pt x="39706" y="-2127"/>
                                            <a:pt x="29488" y="-2127"/>
                                          </a:cubicBezTo>
                                          <a:cubicBezTo>
                                            <a:pt x="19282" y="-2127"/>
                                            <a:pt x="11485" y="1910"/>
                                            <a:pt x="6096" y="9983"/>
                                          </a:cubicBezTo>
                                          <a:cubicBezTo>
                                            <a:pt x="707" y="18068"/>
                                            <a:pt x="-1987" y="29781"/>
                                            <a:pt x="-1987" y="45119"/>
                                          </a:cubicBezTo>
                                          <a:cubicBezTo>
                                            <a:pt x="-1987" y="60497"/>
                                            <a:pt x="707" y="72222"/>
                                            <a:pt x="6096" y="80295"/>
                                          </a:cubicBezTo>
                                          <a:cubicBezTo>
                                            <a:pt x="11485" y="88381"/>
                                            <a:pt x="19282" y="92424"/>
                                            <a:pt x="29488" y="92424"/>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71" name="Graphic 375"/>
                              <wpg:cNvGrpSpPr/>
                              <wpg:grpSpPr>
                                <a:xfrm>
                                  <a:off x="1229704" y="3776433"/>
                                  <a:ext cx="391773" cy="94550"/>
                                  <a:chOff x="1229704" y="3776433"/>
                                  <a:chExt cx="391773" cy="94550"/>
                                </a:xfrm>
                                <a:solidFill>
                                  <a:srgbClr val="000000"/>
                                </a:solidFill>
                              </wpg:grpSpPr>
                              <wps:wsp>
                                <wps:cNvPr id="472" name="Freeform: Shape 472"/>
                                <wps:cNvSpPr/>
                                <wps:spPr>
                                  <a:xfrm>
                                    <a:off x="1577741" y="3821716"/>
                                    <a:ext cx="43736" cy="12499"/>
                                  </a:xfrm>
                                  <a:custGeom>
                                    <a:avLst/>
                                    <a:gdLst>
                                      <a:gd name="connsiteX0" fmla="*/ 43794 w 43736"/>
                                      <a:gd name="connsiteY0" fmla="*/ 168 h 12499"/>
                                      <a:gd name="connsiteX1" fmla="*/ 58 w 43736"/>
                                      <a:gd name="connsiteY1" fmla="*/ 168 h 12499"/>
                                    </a:gdLst>
                                    <a:ahLst/>
                                    <a:cxnLst>
                                      <a:cxn ang="0">
                                        <a:pos x="connsiteX0" y="connsiteY0"/>
                                      </a:cxn>
                                      <a:cxn ang="0">
                                        <a:pos x="connsiteX1" y="connsiteY1"/>
                                      </a:cxn>
                                    </a:cxnLst>
                                    <a:rect l="l" t="t" r="r" b="b"/>
                                    <a:pathLst>
                                      <a:path w="43736" h="12499">
                                        <a:moveTo>
                                          <a:pt x="43794" y="168"/>
                                        </a:moveTo>
                                        <a:lnTo>
                                          <a:pt x="58" y="168"/>
                                        </a:lnTo>
                                      </a:path>
                                    </a:pathLst>
                                  </a:custGeom>
                                  <a:solidFill>
                                    <a:srgbClr val="000000"/>
                                  </a:solidFill>
                                  <a:ln w="9984"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3" name="Graphic 375"/>
                                <wpg:cNvGrpSpPr/>
                                <wpg:grpSpPr>
                                  <a:xfrm>
                                    <a:off x="1229704" y="3776433"/>
                                    <a:ext cx="295994" cy="94550"/>
                                    <a:chOff x="1229704" y="3776433"/>
                                    <a:chExt cx="295994" cy="94550"/>
                                  </a:xfrm>
                                  <a:solidFill>
                                    <a:srgbClr val="000000"/>
                                  </a:solidFill>
                                </wpg:grpSpPr>
                                <wps:wsp>
                                  <wps:cNvPr id="474" name="Freeform: Shape 474"/>
                                  <wps:cNvSpPr/>
                                  <wps:spPr>
                                    <a:xfrm flipV="1">
                                      <a:off x="1229704" y="3778074"/>
                                      <a:ext cx="54241" cy="91132"/>
                                    </a:xfrm>
                                    <a:custGeom>
                                      <a:avLst/>
                                      <a:gdLst>
                                        <a:gd name="connsiteX0" fmla="*/ -287 w 54241"/>
                                        <a:gd name="connsiteY0" fmla="*/ 8206 h 91132"/>
                                        <a:gd name="connsiteX1" fmla="*/ 19844 w 54241"/>
                                        <a:gd name="connsiteY1" fmla="*/ 8206 h 91132"/>
                                        <a:gd name="connsiteX2" fmla="*/ 19844 w 54241"/>
                                        <a:gd name="connsiteY2" fmla="*/ 77737 h 91132"/>
                                        <a:gd name="connsiteX3" fmla="*/ -2064 w 54241"/>
                                        <a:gd name="connsiteY3" fmla="*/ 73342 h 91132"/>
                                        <a:gd name="connsiteX4" fmla="*/ -2064 w 54241"/>
                                        <a:gd name="connsiteY4" fmla="*/ 84573 h 91132"/>
                                        <a:gd name="connsiteX5" fmla="*/ 19727 w 54241"/>
                                        <a:gd name="connsiteY5" fmla="*/ 88967 h 91132"/>
                                        <a:gd name="connsiteX6" fmla="*/ 32047 w 54241"/>
                                        <a:gd name="connsiteY6" fmla="*/ 88967 h 91132"/>
                                        <a:gd name="connsiteX7" fmla="*/ 32047 w 54241"/>
                                        <a:gd name="connsiteY7" fmla="*/ 8206 h 91132"/>
                                        <a:gd name="connsiteX8" fmla="*/ 52177 w 54241"/>
                                        <a:gd name="connsiteY8" fmla="*/ 8206 h 91132"/>
                                        <a:gd name="connsiteX9" fmla="*/ 52177 w 54241"/>
                                        <a:gd name="connsiteY9" fmla="*/ -2165 h 91132"/>
                                        <a:gd name="connsiteX10" fmla="*/ -287 w 54241"/>
                                        <a:gd name="connsiteY10" fmla="*/ -2165 h 91132"/>
                                        <a:gd name="connsiteX11" fmla="*/ -287 w 54241"/>
                                        <a:gd name="connsiteY11" fmla="*/ 8206 h 911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54241" h="91132">
                                          <a:moveTo>
                                            <a:pt x="-287" y="8206"/>
                                          </a:moveTo>
                                          <a:lnTo>
                                            <a:pt x="19844" y="8206"/>
                                          </a:lnTo>
                                          <a:lnTo>
                                            <a:pt x="19844" y="77737"/>
                                          </a:lnTo>
                                          <a:lnTo>
                                            <a:pt x="-2064" y="73342"/>
                                          </a:lnTo>
                                          <a:lnTo>
                                            <a:pt x="-2064" y="84573"/>
                                          </a:lnTo>
                                          <a:lnTo>
                                            <a:pt x="19727" y="88967"/>
                                          </a:lnTo>
                                          <a:lnTo>
                                            <a:pt x="32047" y="88967"/>
                                          </a:lnTo>
                                          <a:lnTo>
                                            <a:pt x="32047" y="8206"/>
                                          </a:lnTo>
                                          <a:lnTo>
                                            <a:pt x="52177" y="8206"/>
                                          </a:lnTo>
                                          <a:lnTo>
                                            <a:pt x="52177" y="-2165"/>
                                          </a:lnTo>
                                          <a:lnTo>
                                            <a:pt x="-287" y="-2165"/>
                                          </a:lnTo>
                                          <a:lnTo>
                                            <a:pt x="-287" y="8206"/>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 name="Freeform: Shape 475"/>
                                  <wps:cNvSpPr/>
                                  <wps:spPr>
                                    <a:xfrm flipV="1">
                                      <a:off x="1303721" y="3776433"/>
                                      <a:ext cx="62968" cy="94550"/>
                                    </a:xfrm>
                                    <a:custGeom>
                                      <a:avLst/>
                                      <a:gdLst>
                                        <a:gd name="connsiteX0" fmla="*/ 29475 w 62968"/>
                                        <a:gd name="connsiteY0" fmla="*/ 82623 h 94550"/>
                                        <a:gd name="connsiteX1" fmla="*/ 15163 w 62968"/>
                                        <a:gd name="connsiteY1" fmla="*/ 73248 h 94550"/>
                                        <a:gd name="connsiteX2" fmla="*/ 10379 w 62968"/>
                                        <a:gd name="connsiteY2" fmla="*/ 45084 h 94550"/>
                                        <a:gd name="connsiteX3" fmla="*/ 15163 w 62968"/>
                                        <a:gd name="connsiteY3" fmla="*/ 16979 h 94550"/>
                                        <a:gd name="connsiteX4" fmla="*/ 29475 w 62968"/>
                                        <a:gd name="connsiteY4" fmla="*/ 7604 h 94550"/>
                                        <a:gd name="connsiteX5" fmla="*/ 43845 w 62968"/>
                                        <a:gd name="connsiteY5" fmla="*/ 16979 h 94550"/>
                                        <a:gd name="connsiteX6" fmla="*/ 48649 w 62968"/>
                                        <a:gd name="connsiteY6" fmla="*/ 45084 h 94550"/>
                                        <a:gd name="connsiteX7" fmla="*/ 43845 w 62968"/>
                                        <a:gd name="connsiteY7" fmla="*/ 73248 h 94550"/>
                                        <a:gd name="connsiteX8" fmla="*/ 29475 w 62968"/>
                                        <a:gd name="connsiteY8" fmla="*/ 82623 h 94550"/>
                                        <a:gd name="connsiteX9" fmla="*/ 29475 w 62968"/>
                                        <a:gd name="connsiteY9" fmla="*/ 92389 h 94550"/>
                                        <a:gd name="connsiteX10" fmla="*/ 52886 w 62968"/>
                                        <a:gd name="connsiteY10" fmla="*/ 80260 h 94550"/>
                                        <a:gd name="connsiteX11" fmla="*/ 60969 w 62968"/>
                                        <a:gd name="connsiteY11" fmla="*/ 45084 h 94550"/>
                                        <a:gd name="connsiteX12" fmla="*/ 52886 w 62968"/>
                                        <a:gd name="connsiteY12" fmla="*/ 9948 h 94550"/>
                                        <a:gd name="connsiteX13" fmla="*/ 29475 w 62968"/>
                                        <a:gd name="connsiteY13" fmla="*/ -2162 h 94550"/>
                                        <a:gd name="connsiteX14" fmla="*/ 6084 w 62968"/>
                                        <a:gd name="connsiteY14" fmla="*/ 9948 h 94550"/>
                                        <a:gd name="connsiteX15" fmla="*/ -2000 w 62968"/>
                                        <a:gd name="connsiteY15" fmla="*/ 45084 h 94550"/>
                                        <a:gd name="connsiteX16" fmla="*/ 6084 w 62968"/>
                                        <a:gd name="connsiteY16" fmla="*/ 80260 h 94550"/>
                                        <a:gd name="connsiteX17" fmla="*/ 29475 w 62968"/>
                                        <a:gd name="connsiteY17" fmla="*/ 92389 h 9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2968" h="94550">
                                          <a:moveTo>
                                            <a:pt x="29475" y="82623"/>
                                          </a:moveTo>
                                          <a:cubicBezTo>
                                            <a:pt x="23136" y="82623"/>
                                            <a:pt x="18365" y="79498"/>
                                            <a:pt x="15163" y="73248"/>
                                          </a:cubicBezTo>
                                          <a:cubicBezTo>
                                            <a:pt x="11974" y="67011"/>
                                            <a:pt x="10379" y="57623"/>
                                            <a:pt x="10379" y="45084"/>
                                          </a:cubicBezTo>
                                          <a:cubicBezTo>
                                            <a:pt x="10379" y="32597"/>
                                            <a:pt x="11974" y="23229"/>
                                            <a:pt x="15163" y="16979"/>
                                          </a:cubicBezTo>
                                          <a:cubicBezTo>
                                            <a:pt x="18365" y="10729"/>
                                            <a:pt x="23136" y="7604"/>
                                            <a:pt x="29475" y="7604"/>
                                          </a:cubicBezTo>
                                          <a:cubicBezTo>
                                            <a:pt x="35866" y="7604"/>
                                            <a:pt x="40656" y="10729"/>
                                            <a:pt x="43845" y="16979"/>
                                          </a:cubicBezTo>
                                          <a:cubicBezTo>
                                            <a:pt x="47048" y="23229"/>
                                            <a:pt x="48649" y="32597"/>
                                            <a:pt x="48649" y="45084"/>
                                          </a:cubicBezTo>
                                          <a:cubicBezTo>
                                            <a:pt x="48649" y="57623"/>
                                            <a:pt x="47048" y="67011"/>
                                            <a:pt x="43845" y="73248"/>
                                          </a:cubicBezTo>
                                          <a:cubicBezTo>
                                            <a:pt x="40656" y="79498"/>
                                            <a:pt x="35866" y="82623"/>
                                            <a:pt x="29475" y="82623"/>
                                          </a:cubicBezTo>
                                          <a:close/>
                                          <a:moveTo>
                                            <a:pt x="29475" y="92389"/>
                                          </a:moveTo>
                                          <a:cubicBezTo>
                                            <a:pt x="39693" y="92389"/>
                                            <a:pt x="47497" y="88346"/>
                                            <a:pt x="52886" y="80260"/>
                                          </a:cubicBezTo>
                                          <a:cubicBezTo>
                                            <a:pt x="58275" y="72187"/>
                                            <a:pt x="60969" y="60462"/>
                                            <a:pt x="60969" y="45084"/>
                                          </a:cubicBezTo>
                                          <a:cubicBezTo>
                                            <a:pt x="60969" y="29746"/>
                                            <a:pt x="58275" y="18033"/>
                                            <a:pt x="52886" y="9948"/>
                                          </a:cubicBezTo>
                                          <a:cubicBezTo>
                                            <a:pt x="47497" y="1875"/>
                                            <a:pt x="39693" y="-2162"/>
                                            <a:pt x="29475" y="-2162"/>
                                          </a:cubicBezTo>
                                          <a:cubicBezTo>
                                            <a:pt x="19270" y="-2162"/>
                                            <a:pt x="11473" y="1875"/>
                                            <a:pt x="6084" y="9948"/>
                                          </a:cubicBezTo>
                                          <a:cubicBezTo>
                                            <a:pt x="695" y="18033"/>
                                            <a:pt x="-2000" y="29746"/>
                                            <a:pt x="-2000" y="45084"/>
                                          </a:cubicBezTo>
                                          <a:cubicBezTo>
                                            <a:pt x="-2000" y="60462"/>
                                            <a:pt x="695" y="72187"/>
                                            <a:pt x="6084" y="80260"/>
                                          </a:cubicBezTo>
                                          <a:cubicBezTo>
                                            <a:pt x="11473" y="88346"/>
                                            <a:pt x="19270" y="92389"/>
                                            <a:pt x="29475" y="92389"/>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6" name="Freeform: Shape 476"/>
                                  <wps:cNvSpPr/>
                                  <wps:spPr>
                                    <a:xfrm flipV="1">
                                      <a:off x="1383226" y="3776433"/>
                                      <a:ext cx="62968" cy="94550"/>
                                    </a:xfrm>
                                    <a:custGeom>
                                      <a:avLst/>
                                      <a:gdLst>
                                        <a:gd name="connsiteX0" fmla="*/ 29481 w 62968"/>
                                        <a:gd name="connsiteY0" fmla="*/ 82623 h 94550"/>
                                        <a:gd name="connsiteX1" fmla="*/ 15169 w 62968"/>
                                        <a:gd name="connsiteY1" fmla="*/ 73248 h 94550"/>
                                        <a:gd name="connsiteX2" fmla="*/ 10386 w 62968"/>
                                        <a:gd name="connsiteY2" fmla="*/ 45084 h 94550"/>
                                        <a:gd name="connsiteX3" fmla="*/ 15169 w 62968"/>
                                        <a:gd name="connsiteY3" fmla="*/ 16979 h 94550"/>
                                        <a:gd name="connsiteX4" fmla="*/ 29481 w 62968"/>
                                        <a:gd name="connsiteY4" fmla="*/ 7604 h 94550"/>
                                        <a:gd name="connsiteX5" fmla="*/ 43852 w 62968"/>
                                        <a:gd name="connsiteY5" fmla="*/ 16979 h 94550"/>
                                        <a:gd name="connsiteX6" fmla="*/ 48655 w 62968"/>
                                        <a:gd name="connsiteY6" fmla="*/ 45084 h 94550"/>
                                        <a:gd name="connsiteX7" fmla="*/ 43852 w 62968"/>
                                        <a:gd name="connsiteY7" fmla="*/ 73248 h 94550"/>
                                        <a:gd name="connsiteX8" fmla="*/ 29481 w 62968"/>
                                        <a:gd name="connsiteY8" fmla="*/ 82623 h 94550"/>
                                        <a:gd name="connsiteX9" fmla="*/ 29481 w 62968"/>
                                        <a:gd name="connsiteY9" fmla="*/ 92389 h 94550"/>
                                        <a:gd name="connsiteX10" fmla="*/ 52892 w 62968"/>
                                        <a:gd name="connsiteY10" fmla="*/ 80260 h 94550"/>
                                        <a:gd name="connsiteX11" fmla="*/ 60975 w 62968"/>
                                        <a:gd name="connsiteY11" fmla="*/ 45084 h 94550"/>
                                        <a:gd name="connsiteX12" fmla="*/ 52892 w 62968"/>
                                        <a:gd name="connsiteY12" fmla="*/ 9948 h 94550"/>
                                        <a:gd name="connsiteX13" fmla="*/ 29481 w 62968"/>
                                        <a:gd name="connsiteY13" fmla="*/ -2162 h 94550"/>
                                        <a:gd name="connsiteX14" fmla="*/ 6090 w 62968"/>
                                        <a:gd name="connsiteY14" fmla="*/ 9948 h 94550"/>
                                        <a:gd name="connsiteX15" fmla="*/ -1993 w 62968"/>
                                        <a:gd name="connsiteY15" fmla="*/ 45084 h 94550"/>
                                        <a:gd name="connsiteX16" fmla="*/ 6090 w 62968"/>
                                        <a:gd name="connsiteY16" fmla="*/ 80260 h 94550"/>
                                        <a:gd name="connsiteX17" fmla="*/ 29481 w 62968"/>
                                        <a:gd name="connsiteY17" fmla="*/ 92389 h 9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2968" h="94550">
                                          <a:moveTo>
                                            <a:pt x="29481" y="82623"/>
                                          </a:moveTo>
                                          <a:cubicBezTo>
                                            <a:pt x="23142" y="82623"/>
                                            <a:pt x="18371" y="79498"/>
                                            <a:pt x="15169" y="73248"/>
                                          </a:cubicBezTo>
                                          <a:cubicBezTo>
                                            <a:pt x="11980" y="67011"/>
                                            <a:pt x="10386" y="57623"/>
                                            <a:pt x="10386" y="45084"/>
                                          </a:cubicBezTo>
                                          <a:cubicBezTo>
                                            <a:pt x="10386" y="32597"/>
                                            <a:pt x="11980" y="23229"/>
                                            <a:pt x="15169" y="16979"/>
                                          </a:cubicBezTo>
                                          <a:cubicBezTo>
                                            <a:pt x="18371" y="10729"/>
                                            <a:pt x="23142" y="7604"/>
                                            <a:pt x="29481" y="7604"/>
                                          </a:cubicBezTo>
                                          <a:cubicBezTo>
                                            <a:pt x="35872" y="7604"/>
                                            <a:pt x="40663" y="10729"/>
                                            <a:pt x="43852" y="16979"/>
                                          </a:cubicBezTo>
                                          <a:cubicBezTo>
                                            <a:pt x="47054" y="23229"/>
                                            <a:pt x="48655" y="32597"/>
                                            <a:pt x="48655" y="45084"/>
                                          </a:cubicBezTo>
                                          <a:cubicBezTo>
                                            <a:pt x="48655" y="57623"/>
                                            <a:pt x="47054" y="67011"/>
                                            <a:pt x="43852" y="73248"/>
                                          </a:cubicBezTo>
                                          <a:cubicBezTo>
                                            <a:pt x="40663" y="79498"/>
                                            <a:pt x="35872" y="82623"/>
                                            <a:pt x="29481" y="82623"/>
                                          </a:cubicBezTo>
                                          <a:close/>
                                          <a:moveTo>
                                            <a:pt x="29481" y="92389"/>
                                          </a:moveTo>
                                          <a:cubicBezTo>
                                            <a:pt x="39699" y="92389"/>
                                            <a:pt x="47503" y="88346"/>
                                            <a:pt x="52892" y="80260"/>
                                          </a:cubicBezTo>
                                          <a:cubicBezTo>
                                            <a:pt x="58281" y="72187"/>
                                            <a:pt x="60975" y="60462"/>
                                            <a:pt x="60975" y="45084"/>
                                          </a:cubicBezTo>
                                          <a:cubicBezTo>
                                            <a:pt x="60975" y="29746"/>
                                            <a:pt x="58281" y="18033"/>
                                            <a:pt x="52892" y="9948"/>
                                          </a:cubicBezTo>
                                          <a:cubicBezTo>
                                            <a:pt x="47503" y="1875"/>
                                            <a:pt x="39699" y="-2162"/>
                                            <a:pt x="29481" y="-2162"/>
                                          </a:cubicBezTo>
                                          <a:cubicBezTo>
                                            <a:pt x="19276" y="-2162"/>
                                            <a:pt x="11479" y="1875"/>
                                            <a:pt x="6090" y="9948"/>
                                          </a:cubicBezTo>
                                          <a:cubicBezTo>
                                            <a:pt x="701" y="18033"/>
                                            <a:pt x="-1993" y="29746"/>
                                            <a:pt x="-1993" y="45084"/>
                                          </a:cubicBezTo>
                                          <a:cubicBezTo>
                                            <a:pt x="-1993" y="60462"/>
                                            <a:pt x="701" y="72187"/>
                                            <a:pt x="6090" y="80260"/>
                                          </a:cubicBezTo>
                                          <a:cubicBezTo>
                                            <a:pt x="11479" y="88346"/>
                                            <a:pt x="19276" y="92389"/>
                                            <a:pt x="29481" y="92389"/>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7" name="Freeform: Shape 477"/>
                                  <wps:cNvSpPr/>
                                  <wps:spPr>
                                    <a:xfrm flipV="1">
                                      <a:off x="1462730" y="3776433"/>
                                      <a:ext cx="62968" cy="94550"/>
                                    </a:xfrm>
                                    <a:custGeom>
                                      <a:avLst/>
                                      <a:gdLst>
                                        <a:gd name="connsiteX0" fmla="*/ 29488 w 62968"/>
                                        <a:gd name="connsiteY0" fmla="*/ 82623 h 94550"/>
                                        <a:gd name="connsiteX1" fmla="*/ 15176 w 62968"/>
                                        <a:gd name="connsiteY1" fmla="*/ 73248 h 94550"/>
                                        <a:gd name="connsiteX2" fmla="*/ 10392 w 62968"/>
                                        <a:gd name="connsiteY2" fmla="*/ 45084 h 94550"/>
                                        <a:gd name="connsiteX3" fmla="*/ 15176 w 62968"/>
                                        <a:gd name="connsiteY3" fmla="*/ 16979 h 94550"/>
                                        <a:gd name="connsiteX4" fmla="*/ 29488 w 62968"/>
                                        <a:gd name="connsiteY4" fmla="*/ 7604 h 94550"/>
                                        <a:gd name="connsiteX5" fmla="*/ 43858 w 62968"/>
                                        <a:gd name="connsiteY5" fmla="*/ 16979 h 94550"/>
                                        <a:gd name="connsiteX6" fmla="*/ 48661 w 62968"/>
                                        <a:gd name="connsiteY6" fmla="*/ 45084 h 94550"/>
                                        <a:gd name="connsiteX7" fmla="*/ 43858 w 62968"/>
                                        <a:gd name="connsiteY7" fmla="*/ 73248 h 94550"/>
                                        <a:gd name="connsiteX8" fmla="*/ 29488 w 62968"/>
                                        <a:gd name="connsiteY8" fmla="*/ 82623 h 94550"/>
                                        <a:gd name="connsiteX9" fmla="*/ 29488 w 62968"/>
                                        <a:gd name="connsiteY9" fmla="*/ 92389 h 94550"/>
                                        <a:gd name="connsiteX10" fmla="*/ 52898 w 62968"/>
                                        <a:gd name="connsiteY10" fmla="*/ 80260 h 94550"/>
                                        <a:gd name="connsiteX11" fmla="*/ 60982 w 62968"/>
                                        <a:gd name="connsiteY11" fmla="*/ 45084 h 94550"/>
                                        <a:gd name="connsiteX12" fmla="*/ 52898 w 62968"/>
                                        <a:gd name="connsiteY12" fmla="*/ 9948 h 94550"/>
                                        <a:gd name="connsiteX13" fmla="*/ 29488 w 62968"/>
                                        <a:gd name="connsiteY13" fmla="*/ -2162 h 94550"/>
                                        <a:gd name="connsiteX14" fmla="*/ 6096 w 62968"/>
                                        <a:gd name="connsiteY14" fmla="*/ 9948 h 94550"/>
                                        <a:gd name="connsiteX15" fmla="*/ -1987 w 62968"/>
                                        <a:gd name="connsiteY15" fmla="*/ 45084 h 94550"/>
                                        <a:gd name="connsiteX16" fmla="*/ 6096 w 62968"/>
                                        <a:gd name="connsiteY16" fmla="*/ 80260 h 94550"/>
                                        <a:gd name="connsiteX17" fmla="*/ 29488 w 62968"/>
                                        <a:gd name="connsiteY17" fmla="*/ 92389 h 9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2968" h="94550">
                                          <a:moveTo>
                                            <a:pt x="29488" y="82623"/>
                                          </a:moveTo>
                                          <a:cubicBezTo>
                                            <a:pt x="23148" y="82623"/>
                                            <a:pt x="18378" y="79498"/>
                                            <a:pt x="15176" y="73248"/>
                                          </a:cubicBezTo>
                                          <a:cubicBezTo>
                                            <a:pt x="11986" y="67011"/>
                                            <a:pt x="10392" y="57623"/>
                                            <a:pt x="10392" y="45084"/>
                                          </a:cubicBezTo>
                                          <a:cubicBezTo>
                                            <a:pt x="10392" y="32597"/>
                                            <a:pt x="11986" y="23229"/>
                                            <a:pt x="15176" y="16979"/>
                                          </a:cubicBezTo>
                                          <a:cubicBezTo>
                                            <a:pt x="18378" y="10729"/>
                                            <a:pt x="23148" y="7604"/>
                                            <a:pt x="29488" y="7604"/>
                                          </a:cubicBezTo>
                                          <a:cubicBezTo>
                                            <a:pt x="35879" y="7604"/>
                                            <a:pt x="40669" y="10729"/>
                                            <a:pt x="43858" y="16979"/>
                                          </a:cubicBezTo>
                                          <a:cubicBezTo>
                                            <a:pt x="47060" y="23229"/>
                                            <a:pt x="48661" y="32597"/>
                                            <a:pt x="48661" y="45084"/>
                                          </a:cubicBezTo>
                                          <a:cubicBezTo>
                                            <a:pt x="48661" y="57623"/>
                                            <a:pt x="47060" y="67011"/>
                                            <a:pt x="43858" y="73248"/>
                                          </a:cubicBezTo>
                                          <a:cubicBezTo>
                                            <a:pt x="40669" y="79498"/>
                                            <a:pt x="35879" y="82623"/>
                                            <a:pt x="29488" y="82623"/>
                                          </a:cubicBezTo>
                                          <a:close/>
                                          <a:moveTo>
                                            <a:pt x="29488" y="92389"/>
                                          </a:moveTo>
                                          <a:cubicBezTo>
                                            <a:pt x="39706" y="92389"/>
                                            <a:pt x="47509" y="88346"/>
                                            <a:pt x="52898" y="80260"/>
                                          </a:cubicBezTo>
                                          <a:cubicBezTo>
                                            <a:pt x="58287" y="72187"/>
                                            <a:pt x="60982" y="60462"/>
                                            <a:pt x="60982" y="45084"/>
                                          </a:cubicBezTo>
                                          <a:cubicBezTo>
                                            <a:pt x="60982" y="29746"/>
                                            <a:pt x="58287" y="18033"/>
                                            <a:pt x="52898" y="9948"/>
                                          </a:cubicBezTo>
                                          <a:cubicBezTo>
                                            <a:pt x="47509" y="1875"/>
                                            <a:pt x="39706" y="-2162"/>
                                            <a:pt x="29488" y="-2162"/>
                                          </a:cubicBezTo>
                                          <a:cubicBezTo>
                                            <a:pt x="19282" y="-2162"/>
                                            <a:pt x="11485" y="1875"/>
                                            <a:pt x="6096" y="9948"/>
                                          </a:cubicBezTo>
                                          <a:cubicBezTo>
                                            <a:pt x="707" y="18033"/>
                                            <a:pt x="-1987" y="29746"/>
                                            <a:pt x="-1987" y="45084"/>
                                          </a:cubicBezTo>
                                          <a:cubicBezTo>
                                            <a:pt x="-1987" y="60462"/>
                                            <a:pt x="707" y="72187"/>
                                            <a:pt x="6096" y="80260"/>
                                          </a:cubicBezTo>
                                          <a:cubicBezTo>
                                            <a:pt x="11485" y="88346"/>
                                            <a:pt x="19282" y="92389"/>
                                            <a:pt x="29488" y="92389"/>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78" name="Graphic 375"/>
                              <wpg:cNvGrpSpPr/>
                              <wpg:grpSpPr>
                                <a:xfrm>
                                  <a:off x="1229704" y="3338865"/>
                                  <a:ext cx="391773" cy="94550"/>
                                  <a:chOff x="1229704" y="3338865"/>
                                  <a:chExt cx="391773" cy="94550"/>
                                </a:xfrm>
                                <a:solidFill>
                                  <a:srgbClr val="000000"/>
                                </a:solidFill>
                              </wpg:grpSpPr>
                              <wps:wsp>
                                <wps:cNvPr id="479" name="Freeform: Shape 479"/>
                                <wps:cNvSpPr/>
                                <wps:spPr>
                                  <a:xfrm>
                                    <a:off x="1577741" y="3384148"/>
                                    <a:ext cx="43736" cy="12499"/>
                                  </a:xfrm>
                                  <a:custGeom>
                                    <a:avLst/>
                                    <a:gdLst>
                                      <a:gd name="connsiteX0" fmla="*/ 43794 w 43736"/>
                                      <a:gd name="connsiteY0" fmla="*/ 133 h 12499"/>
                                      <a:gd name="connsiteX1" fmla="*/ 58 w 43736"/>
                                      <a:gd name="connsiteY1" fmla="*/ 133 h 12499"/>
                                    </a:gdLst>
                                    <a:ahLst/>
                                    <a:cxnLst>
                                      <a:cxn ang="0">
                                        <a:pos x="connsiteX0" y="connsiteY0"/>
                                      </a:cxn>
                                      <a:cxn ang="0">
                                        <a:pos x="connsiteX1" y="connsiteY1"/>
                                      </a:cxn>
                                    </a:cxnLst>
                                    <a:rect l="l" t="t" r="r" b="b"/>
                                    <a:pathLst>
                                      <a:path w="43736" h="12499">
                                        <a:moveTo>
                                          <a:pt x="43794" y="133"/>
                                        </a:moveTo>
                                        <a:lnTo>
                                          <a:pt x="58" y="133"/>
                                        </a:lnTo>
                                      </a:path>
                                    </a:pathLst>
                                  </a:custGeom>
                                  <a:solidFill>
                                    <a:srgbClr val="000000"/>
                                  </a:solidFill>
                                  <a:ln w="9984"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80" name="Graphic 375"/>
                                <wpg:cNvGrpSpPr/>
                                <wpg:grpSpPr>
                                  <a:xfrm>
                                    <a:off x="1229704" y="3338865"/>
                                    <a:ext cx="295994" cy="94550"/>
                                    <a:chOff x="1229704" y="3338865"/>
                                    <a:chExt cx="295994" cy="94550"/>
                                  </a:xfrm>
                                  <a:solidFill>
                                    <a:srgbClr val="000000"/>
                                  </a:solidFill>
                                </wpg:grpSpPr>
                                <wps:wsp>
                                  <wps:cNvPr id="481" name="Freeform: Shape 481"/>
                                  <wps:cNvSpPr/>
                                  <wps:spPr>
                                    <a:xfrm flipV="1">
                                      <a:off x="1229704" y="3340506"/>
                                      <a:ext cx="54241" cy="91132"/>
                                    </a:xfrm>
                                    <a:custGeom>
                                      <a:avLst/>
                                      <a:gdLst>
                                        <a:gd name="connsiteX0" fmla="*/ -287 w 54241"/>
                                        <a:gd name="connsiteY0" fmla="*/ 8171 h 91132"/>
                                        <a:gd name="connsiteX1" fmla="*/ 19844 w 54241"/>
                                        <a:gd name="connsiteY1" fmla="*/ 8171 h 91132"/>
                                        <a:gd name="connsiteX2" fmla="*/ 19844 w 54241"/>
                                        <a:gd name="connsiteY2" fmla="*/ 77702 h 91132"/>
                                        <a:gd name="connsiteX3" fmla="*/ -2064 w 54241"/>
                                        <a:gd name="connsiteY3" fmla="*/ 73307 h 91132"/>
                                        <a:gd name="connsiteX4" fmla="*/ -2064 w 54241"/>
                                        <a:gd name="connsiteY4" fmla="*/ 84538 h 91132"/>
                                        <a:gd name="connsiteX5" fmla="*/ 19727 w 54241"/>
                                        <a:gd name="connsiteY5" fmla="*/ 88932 h 91132"/>
                                        <a:gd name="connsiteX6" fmla="*/ 32047 w 54241"/>
                                        <a:gd name="connsiteY6" fmla="*/ 88932 h 91132"/>
                                        <a:gd name="connsiteX7" fmla="*/ 32047 w 54241"/>
                                        <a:gd name="connsiteY7" fmla="*/ 8171 h 91132"/>
                                        <a:gd name="connsiteX8" fmla="*/ 52177 w 54241"/>
                                        <a:gd name="connsiteY8" fmla="*/ 8171 h 91132"/>
                                        <a:gd name="connsiteX9" fmla="*/ 52177 w 54241"/>
                                        <a:gd name="connsiteY9" fmla="*/ -2200 h 91132"/>
                                        <a:gd name="connsiteX10" fmla="*/ -287 w 54241"/>
                                        <a:gd name="connsiteY10" fmla="*/ -2200 h 91132"/>
                                        <a:gd name="connsiteX11" fmla="*/ -287 w 54241"/>
                                        <a:gd name="connsiteY11" fmla="*/ 8171 h 911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54241" h="91132">
                                          <a:moveTo>
                                            <a:pt x="-287" y="8171"/>
                                          </a:moveTo>
                                          <a:lnTo>
                                            <a:pt x="19844" y="8171"/>
                                          </a:lnTo>
                                          <a:lnTo>
                                            <a:pt x="19844" y="77702"/>
                                          </a:lnTo>
                                          <a:lnTo>
                                            <a:pt x="-2064" y="73307"/>
                                          </a:lnTo>
                                          <a:lnTo>
                                            <a:pt x="-2064" y="84538"/>
                                          </a:lnTo>
                                          <a:lnTo>
                                            <a:pt x="19727" y="88932"/>
                                          </a:lnTo>
                                          <a:lnTo>
                                            <a:pt x="32047" y="88932"/>
                                          </a:lnTo>
                                          <a:lnTo>
                                            <a:pt x="32047" y="8171"/>
                                          </a:lnTo>
                                          <a:lnTo>
                                            <a:pt x="52177" y="8171"/>
                                          </a:lnTo>
                                          <a:lnTo>
                                            <a:pt x="52177" y="-2200"/>
                                          </a:lnTo>
                                          <a:lnTo>
                                            <a:pt x="-287" y="-2200"/>
                                          </a:lnTo>
                                          <a:lnTo>
                                            <a:pt x="-287" y="8171"/>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2" name="Freeform: Shape 482"/>
                                  <wps:cNvSpPr/>
                                  <wps:spPr>
                                    <a:xfrm flipV="1">
                                      <a:off x="1304639" y="3338865"/>
                                      <a:ext cx="57833" cy="92773"/>
                                    </a:xfrm>
                                    <a:custGeom>
                                      <a:avLst/>
                                      <a:gdLst>
                                        <a:gd name="connsiteX0" fmla="*/ 12904 w 57833"/>
                                        <a:gd name="connsiteY0" fmla="*/ 8129 h 92773"/>
                                        <a:gd name="connsiteX1" fmla="*/ 55918 w 57833"/>
                                        <a:gd name="connsiteY1" fmla="*/ 8129 h 92773"/>
                                        <a:gd name="connsiteX2" fmla="*/ 55918 w 57833"/>
                                        <a:gd name="connsiteY2" fmla="*/ -2242 h 92773"/>
                                        <a:gd name="connsiteX3" fmla="*/ -1915 w 57833"/>
                                        <a:gd name="connsiteY3" fmla="*/ -2242 h 92773"/>
                                        <a:gd name="connsiteX4" fmla="*/ -1915 w 57833"/>
                                        <a:gd name="connsiteY4" fmla="*/ 8129 h 92773"/>
                                        <a:gd name="connsiteX5" fmla="*/ 17200 w 57833"/>
                                        <a:gd name="connsiteY5" fmla="*/ 27621 h 92773"/>
                                        <a:gd name="connsiteX6" fmla="*/ 32429 w 57833"/>
                                        <a:gd name="connsiteY6" fmla="*/ 43422 h 92773"/>
                                        <a:gd name="connsiteX7" fmla="*/ 40689 w 57833"/>
                                        <a:gd name="connsiteY7" fmla="*/ 54672 h 92773"/>
                                        <a:gd name="connsiteX8" fmla="*/ 43051 w 57833"/>
                                        <a:gd name="connsiteY8" fmla="*/ 63734 h 92773"/>
                                        <a:gd name="connsiteX9" fmla="*/ 37955 w 57833"/>
                                        <a:gd name="connsiteY9" fmla="*/ 75570 h 92773"/>
                                        <a:gd name="connsiteX10" fmla="*/ 24678 w 57833"/>
                                        <a:gd name="connsiteY10" fmla="*/ 80160 h 92773"/>
                                        <a:gd name="connsiteX11" fmla="*/ 12436 w 57833"/>
                                        <a:gd name="connsiteY11" fmla="*/ 78148 h 92773"/>
                                        <a:gd name="connsiteX12" fmla="*/ -1310 w 57833"/>
                                        <a:gd name="connsiteY12" fmla="*/ 72035 h 92773"/>
                                        <a:gd name="connsiteX13" fmla="*/ -1310 w 57833"/>
                                        <a:gd name="connsiteY13" fmla="*/ 84496 h 92773"/>
                                        <a:gd name="connsiteX14" fmla="*/ 12592 w 57833"/>
                                        <a:gd name="connsiteY14" fmla="*/ 89007 h 92773"/>
                                        <a:gd name="connsiteX15" fmla="*/ 24444 w 57833"/>
                                        <a:gd name="connsiteY15" fmla="*/ 90531 h 92773"/>
                                        <a:gd name="connsiteX16" fmla="*/ 47015 w 57833"/>
                                        <a:gd name="connsiteY16" fmla="*/ 83441 h 92773"/>
                                        <a:gd name="connsiteX17" fmla="*/ 55430 w 57833"/>
                                        <a:gd name="connsiteY17" fmla="*/ 64535 h 92773"/>
                                        <a:gd name="connsiteX18" fmla="*/ 53321 w 57833"/>
                                        <a:gd name="connsiteY18" fmla="*/ 53871 h 92773"/>
                                        <a:gd name="connsiteX19" fmla="*/ 45668 w 57833"/>
                                        <a:gd name="connsiteY19" fmla="*/ 42015 h 92773"/>
                                        <a:gd name="connsiteX20" fmla="*/ 35963 w 57833"/>
                                        <a:gd name="connsiteY20" fmla="*/ 31781 h 92773"/>
                                        <a:gd name="connsiteX21" fmla="*/ 12904 w 57833"/>
                                        <a:gd name="connsiteY21" fmla="*/ 8129 h 92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57833" h="92773">
                                          <a:moveTo>
                                            <a:pt x="12904" y="8129"/>
                                          </a:moveTo>
                                          <a:lnTo>
                                            <a:pt x="55918" y="8129"/>
                                          </a:lnTo>
                                          <a:lnTo>
                                            <a:pt x="55918" y="-2242"/>
                                          </a:lnTo>
                                          <a:lnTo>
                                            <a:pt x="-1915" y="-2242"/>
                                          </a:lnTo>
                                          <a:lnTo>
                                            <a:pt x="-1915" y="8129"/>
                                          </a:lnTo>
                                          <a:cubicBezTo>
                                            <a:pt x="2758" y="12972"/>
                                            <a:pt x="9129" y="19470"/>
                                            <a:pt x="17200" y="27621"/>
                                          </a:cubicBezTo>
                                          <a:cubicBezTo>
                                            <a:pt x="25283" y="35785"/>
                                            <a:pt x="30360" y="41052"/>
                                            <a:pt x="32429" y="43422"/>
                                          </a:cubicBezTo>
                                          <a:cubicBezTo>
                                            <a:pt x="36374" y="47849"/>
                                            <a:pt x="39127" y="51599"/>
                                            <a:pt x="40689" y="54672"/>
                                          </a:cubicBezTo>
                                          <a:cubicBezTo>
                                            <a:pt x="42264" y="57744"/>
                                            <a:pt x="43051" y="60765"/>
                                            <a:pt x="43051" y="63734"/>
                                          </a:cubicBezTo>
                                          <a:cubicBezTo>
                                            <a:pt x="43051" y="68578"/>
                                            <a:pt x="41352" y="72523"/>
                                            <a:pt x="37955" y="75570"/>
                                          </a:cubicBezTo>
                                          <a:cubicBezTo>
                                            <a:pt x="34558" y="78630"/>
                                            <a:pt x="30132" y="80160"/>
                                            <a:pt x="24678" y="80160"/>
                                          </a:cubicBezTo>
                                          <a:cubicBezTo>
                                            <a:pt x="20812" y="80160"/>
                                            <a:pt x="16731" y="79489"/>
                                            <a:pt x="12436" y="78148"/>
                                          </a:cubicBezTo>
                                          <a:cubicBezTo>
                                            <a:pt x="8153" y="76807"/>
                                            <a:pt x="3571" y="74769"/>
                                            <a:pt x="-1310" y="72035"/>
                                          </a:cubicBezTo>
                                          <a:lnTo>
                                            <a:pt x="-1310" y="84496"/>
                                          </a:lnTo>
                                          <a:cubicBezTo>
                                            <a:pt x="3649" y="86488"/>
                                            <a:pt x="8283" y="87992"/>
                                            <a:pt x="12592" y="89007"/>
                                          </a:cubicBezTo>
                                          <a:cubicBezTo>
                                            <a:pt x="16913" y="90023"/>
                                            <a:pt x="20864" y="90531"/>
                                            <a:pt x="24444" y="90531"/>
                                          </a:cubicBezTo>
                                          <a:cubicBezTo>
                                            <a:pt x="33881" y="90531"/>
                                            <a:pt x="41405" y="88167"/>
                                            <a:pt x="47015" y="83441"/>
                                          </a:cubicBezTo>
                                          <a:cubicBezTo>
                                            <a:pt x="52625" y="78727"/>
                                            <a:pt x="55430" y="72425"/>
                                            <a:pt x="55430" y="64535"/>
                                          </a:cubicBezTo>
                                          <a:cubicBezTo>
                                            <a:pt x="55430" y="60785"/>
                                            <a:pt x="54727" y="57230"/>
                                            <a:pt x="53321" y="53871"/>
                                          </a:cubicBezTo>
                                          <a:cubicBezTo>
                                            <a:pt x="51929" y="50524"/>
                                            <a:pt x="49377" y="46573"/>
                                            <a:pt x="45668" y="42015"/>
                                          </a:cubicBezTo>
                                          <a:cubicBezTo>
                                            <a:pt x="44652" y="40830"/>
                                            <a:pt x="41418" y="37419"/>
                                            <a:pt x="35963" y="31781"/>
                                          </a:cubicBezTo>
                                          <a:cubicBezTo>
                                            <a:pt x="30522" y="26143"/>
                                            <a:pt x="22836" y="18259"/>
                                            <a:pt x="12904" y="8129"/>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3" name="Freeform: Shape 483"/>
                                  <wps:cNvSpPr/>
                                  <wps:spPr>
                                    <a:xfrm flipV="1">
                                      <a:off x="1384631" y="3340506"/>
                                      <a:ext cx="58946" cy="92909"/>
                                    </a:xfrm>
                                    <a:custGeom>
                                      <a:avLst/>
                                      <a:gdLst>
                                        <a:gd name="connsiteX0" fmla="*/ 1884 w 58946"/>
                                        <a:gd name="connsiteY0" fmla="*/ 90755 h 92909"/>
                                        <a:gd name="connsiteX1" fmla="*/ 50267 w 58946"/>
                                        <a:gd name="connsiteY1" fmla="*/ 90755 h 92909"/>
                                        <a:gd name="connsiteX2" fmla="*/ 50267 w 58946"/>
                                        <a:gd name="connsiteY2" fmla="*/ 80365 h 92909"/>
                                        <a:gd name="connsiteX3" fmla="*/ 13170 w 58946"/>
                                        <a:gd name="connsiteY3" fmla="*/ 80365 h 92909"/>
                                        <a:gd name="connsiteX4" fmla="*/ 13170 w 58946"/>
                                        <a:gd name="connsiteY4" fmla="*/ 58040 h 92909"/>
                                        <a:gd name="connsiteX5" fmla="*/ 18519 w 58946"/>
                                        <a:gd name="connsiteY5" fmla="*/ 59408 h 92909"/>
                                        <a:gd name="connsiteX6" fmla="*/ 23908 w 58946"/>
                                        <a:gd name="connsiteY6" fmla="*/ 59857 h 92909"/>
                                        <a:gd name="connsiteX7" fmla="*/ 48061 w 58946"/>
                                        <a:gd name="connsiteY7" fmla="*/ 51497 h 92909"/>
                                        <a:gd name="connsiteX8" fmla="*/ 56984 w 58946"/>
                                        <a:gd name="connsiteY8" fmla="*/ 28861 h 92909"/>
                                        <a:gd name="connsiteX9" fmla="*/ 47827 w 58946"/>
                                        <a:gd name="connsiteY9" fmla="*/ 5990 h 92909"/>
                                        <a:gd name="connsiteX10" fmla="*/ 22014 w 58946"/>
                                        <a:gd name="connsiteY10" fmla="*/ -2155 h 92909"/>
                                        <a:gd name="connsiteX11" fmla="*/ 10319 w 58946"/>
                                        <a:gd name="connsiteY11" fmla="*/ -1178 h 92909"/>
                                        <a:gd name="connsiteX12" fmla="*/ -1962 w 58946"/>
                                        <a:gd name="connsiteY12" fmla="*/ 1752 h 92909"/>
                                        <a:gd name="connsiteX13" fmla="*/ -1962 w 58946"/>
                                        <a:gd name="connsiteY13" fmla="*/ 14154 h 92909"/>
                                        <a:gd name="connsiteX14" fmla="*/ 9382 w 58946"/>
                                        <a:gd name="connsiteY14" fmla="*/ 9701 h 92909"/>
                                        <a:gd name="connsiteX15" fmla="*/ 21761 w 58946"/>
                                        <a:gd name="connsiteY15" fmla="*/ 8236 h 92909"/>
                                        <a:gd name="connsiteX16" fmla="*/ 38474 w 58946"/>
                                        <a:gd name="connsiteY16" fmla="*/ 13783 h 92909"/>
                                        <a:gd name="connsiteX17" fmla="*/ 44644 w 58946"/>
                                        <a:gd name="connsiteY17" fmla="*/ 28861 h 92909"/>
                                        <a:gd name="connsiteX18" fmla="*/ 38474 w 58946"/>
                                        <a:gd name="connsiteY18" fmla="*/ 43919 h 92909"/>
                                        <a:gd name="connsiteX19" fmla="*/ 21761 w 58946"/>
                                        <a:gd name="connsiteY19" fmla="*/ 49486 h 92909"/>
                                        <a:gd name="connsiteX20" fmla="*/ 11900 w 58946"/>
                                        <a:gd name="connsiteY20" fmla="*/ 48392 h 92909"/>
                                        <a:gd name="connsiteX21" fmla="*/ 1884 w 58946"/>
                                        <a:gd name="connsiteY21" fmla="*/ 44974 h 92909"/>
                                        <a:gd name="connsiteX22" fmla="*/ 1884 w 58946"/>
                                        <a:gd name="connsiteY22" fmla="*/ 90755 h 929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8946" h="92909">
                                          <a:moveTo>
                                            <a:pt x="1884" y="90755"/>
                                          </a:moveTo>
                                          <a:lnTo>
                                            <a:pt x="50267" y="90755"/>
                                          </a:lnTo>
                                          <a:lnTo>
                                            <a:pt x="50267" y="80365"/>
                                          </a:lnTo>
                                          <a:lnTo>
                                            <a:pt x="13170" y="80365"/>
                                          </a:lnTo>
                                          <a:lnTo>
                                            <a:pt x="13170" y="58040"/>
                                          </a:lnTo>
                                          <a:cubicBezTo>
                                            <a:pt x="14953" y="58652"/>
                                            <a:pt x="16736" y="59108"/>
                                            <a:pt x="18519" y="59408"/>
                                          </a:cubicBezTo>
                                          <a:cubicBezTo>
                                            <a:pt x="20316" y="59707"/>
                                            <a:pt x="22112" y="59857"/>
                                            <a:pt x="23908" y="59857"/>
                                          </a:cubicBezTo>
                                          <a:cubicBezTo>
                                            <a:pt x="34075" y="59857"/>
                                            <a:pt x="42125" y="57070"/>
                                            <a:pt x="48061" y="51497"/>
                                          </a:cubicBezTo>
                                          <a:cubicBezTo>
                                            <a:pt x="54010" y="45925"/>
                                            <a:pt x="56984" y="38379"/>
                                            <a:pt x="56984" y="28861"/>
                                          </a:cubicBezTo>
                                          <a:cubicBezTo>
                                            <a:pt x="56984" y="19056"/>
                                            <a:pt x="53932" y="11432"/>
                                            <a:pt x="47827" y="5990"/>
                                          </a:cubicBezTo>
                                          <a:cubicBezTo>
                                            <a:pt x="41722" y="560"/>
                                            <a:pt x="33118" y="-2155"/>
                                            <a:pt x="22014" y="-2155"/>
                                          </a:cubicBezTo>
                                          <a:cubicBezTo>
                                            <a:pt x="18188" y="-2155"/>
                                            <a:pt x="14289" y="-1829"/>
                                            <a:pt x="10319" y="-1178"/>
                                          </a:cubicBezTo>
                                          <a:cubicBezTo>
                                            <a:pt x="6362" y="-527"/>
                                            <a:pt x="2268" y="449"/>
                                            <a:pt x="-1962" y="1752"/>
                                          </a:cubicBezTo>
                                          <a:lnTo>
                                            <a:pt x="-1962" y="14154"/>
                                          </a:lnTo>
                                          <a:cubicBezTo>
                                            <a:pt x="1695" y="12162"/>
                                            <a:pt x="5477" y="10677"/>
                                            <a:pt x="9382" y="9701"/>
                                          </a:cubicBezTo>
                                          <a:cubicBezTo>
                                            <a:pt x="13287" y="8724"/>
                                            <a:pt x="17413" y="8236"/>
                                            <a:pt x="21761" y="8236"/>
                                          </a:cubicBezTo>
                                          <a:cubicBezTo>
                                            <a:pt x="28803" y="8236"/>
                                            <a:pt x="34374" y="10085"/>
                                            <a:pt x="38474" y="13783"/>
                                          </a:cubicBezTo>
                                          <a:cubicBezTo>
                                            <a:pt x="42588" y="17481"/>
                                            <a:pt x="44644" y="22507"/>
                                            <a:pt x="44644" y="28861"/>
                                          </a:cubicBezTo>
                                          <a:cubicBezTo>
                                            <a:pt x="44644" y="35202"/>
                                            <a:pt x="42588" y="40221"/>
                                            <a:pt x="38474" y="43919"/>
                                          </a:cubicBezTo>
                                          <a:cubicBezTo>
                                            <a:pt x="34374" y="47630"/>
                                            <a:pt x="28803" y="49486"/>
                                            <a:pt x="21761" y="49486"/>
                                          </a:cubicBezTo>
                                          <a:cubicBezTo>
                                            <a:pt x="18467" y="49486"/>
                                            <a:pt x="15181" y="49121"/>
                                            <a:pt x="11900" y="48392"/>
                                          </a:cubicBezTo>
                                          <a:cubicBezTo>
                                            <a:pt x="8633" y="47663"/>
                                            <a:pt x="5294" y="46523"/>
                                            <a:pt x="1884" y="44974"/>
                                          </a:cubicBezTo>
                                          <a:lnTo>
                                            <a:pt x="1884" y="90755"/>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4" name="Freeform: Shape 484"/>
                                  <wps:cNvSpPr/>
                                  <wps:spPr>
                                    <a:xfrm flipV="1">
                                      <a:off x="1462730" y="3338865"/>
                                      <a:ext cx="62968" cy="94550"/>
                                    </a:xfrm>
                                    <a:custGeom>
                                      <a:avLst/>
                                      <a:gdLst>
                                        <a:gd name="connsiteX0" fmla="*/ 29488 w 62968"/>
                                        <a:gd name="connsiteY0" fmla="*/ 82588 h 94550"/>
                                        <a:gd name="connsiteX1" fmla="*/ 15176 w 62968"/>
                                        <a:gd name="connsiteY1" fmla="*/ 73213 h 94550"/>
                                        <a:gd name="connsiteX2" fmla="*/ 10392 w 62968"/>
                                        <a:gd name="connsiteY2" fmla="*/ 45049 h 94550"/>
                                        <a:gd name="connsiteX3" fmla="*/ 15176 w 62968"/>
                                        <a:gd name="connsiteY3" fmla="*/ 16944 h 94550"/>
                                        <a:gd name="connsiteX4" fmla="*/ 29488 w 62968"/>
                                        <a:gd name="connsiteY4" fmla="*/ 7569 h 94550"/>
                                        <a:gd name="connsiteX5" fmla="*/ 43858 w 62968"/>
                                        <a:gd name="connsiteY5" fmla="*/ 16944 h 94550"/>
                                        <a:gd name="connsiteX6" fmla="*/ 48661 w 62968"/>
                                        <a:gd name="connsiteY6" fmla="*/ 45049 h 94550"/>
                                        <a:gd name="connsiteX7" fmla="*/ 43858 w 62968"/>
                                        <a:gd name="connsiteY7" fmla="*/ 73213 h 94550"/>
                                        <a:gd name="connsiteX8" fmla="*/ 29488 w 62968"/>
                                        <a:gd name="connsiteY8" fmla="*/ 82588 h 94550"/>
                                        <a:gd name="connsiteX9" fmla="*/ 29488 w 62968"/>
                                        <a:gd name="connsiteY9" fmla="*/ 92354 h 94550"/>
                                        <a:gd name="connsiteX10" fmla="*/ 52898 w 62968"/>
                                        <a:gd name="connsiteY10" fmla="*/ 80225 h 94550"/>
                                        <a:gd name="connsiteX11" fmla="*/ 60982 w 62968"/>
                                        <a:gd name="connsiteY11" fmla="*/ 45049 h 94550"/>
                                        <a:gd name="connsiteX12" fmla="*/ 52898 w 62968"/>
                                        <a:gd name="connsiteY12" fmla="*/ 9913 h 94550"/>
                                        <a:gd name="connsiteX13" fmla="*/ 29488 w 62968"/>
                                        <a:gd name="connsiteY13" fmla="*/ -2197 h 94550"/>
                                        <a:gd name="connsiteX14" fmla="*/ 6096 w 62968"/>
                                        <a:gd name="connsiteY14" fmla="*/ 9913 h 94550"/>
                                        <a:gd name="connsiteX15" fmla="*/ -1987 w 62968"/>
                                        <a:gd name="connsiteY15" fmla="*/ 45049 h 94550"/>
                                        <a:gd name="connsiteX16" fmla="*/ 6096 w 62968"/>
                                        <a:gd name="connsiteY16" fmla="*/ 80225 h 94550"/>
                                        <a:gd name="connsiteX17" fmla="*/ 29488 w 62968"/>
                                        <a:gd name="connsiteY17" fmla="*/ 92354 h 9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2968" h="94550">
                                          <a:moveTo>
                                            <a:pt x="29488" y="82588"/>
                                          </a:moveTo>
                                          <a:cubicBezTo>
                                            <a:pt x="23148" y="82588"/>
                                            <a:pt x="18378" y="79463"/>
                                            <a:pt x="15176" y="73213"/>
                                          </a:cubicBezTo>
                                          <a:cubicBezTo>
                                            <a:pt x="11986" y="66976"/>
                                            <a:pt x="10392" y="57588"/>
                                            <a:pt x="10392" y="45049"/>
                                          </a:cubicBezTo>
                                          <a:cubicBezTo>
                                            <a:pt x="10392" y="32562"/>
                                            <a:pt x="11986" y="23194"/>
                                            <a:pt x="15176" y="16944"/>
                                          </a:cubicBezTo>
                                          <a:cubicBezTo>
                                            <a:pt x="18378" y="10694"/>
                                            <a:pt x="23148" y="7569"/>
                                            <a:pt x="29488" y="7569"/>
                                          </a:cubicBezTo>
                                          <a:cubicBezTo>
                                            <a:pt x="35879" y="7569"/>
                                            <a:pt x="40669" y="10694"/>
                                            <a:pt x="43858" y="16944"/>
                                          </a:cubicBezTo>
                                          <a:cubicBezTo>
                                            <a:pt x="47060" y="23194"/>
                                            <a:pt x="48661" y="32562"/>
                                            <a:pt x="48661" y="45049"/>
                                          </a:cubicBezTo>
                                          <a:cubicBezTo>
                                            <a:pt x="48661" y="57588"/>
                                            <a:pt x="47060" y="66976"/>
                                            <a:pt x="43858" y="73213"/>
                                          </a:cubicBezTo>
                                          <a:cubicBezTo>
                                            <a:pt x="40669" y="79463"/>
                                            <a:pt x="35879" y="82588"/>
                                            <a:pt x="29488" y="82588"/>
                                          </a:cubicBezTo>
                                          <a:close/>
                                          <a:moveTo>
                                            <a:pt x="29488" y="92354"/>
                                          </a:moveTo>
                                          <a:cubicBezTo>
                                            <a:pt x="39706" y="92354"/>
                                            <a:pt x="47509" y="88311"/>
                                            <a:pt x="52898" y="80225"/>
                                          </a:cubicBezTo>
                                          <a:cubicBezTo>
                                            <a:pt x="58287" y="72152"/>
                                            <a:pt x="60982" y="60427"/>
                                            <a:pt x="60982" y="45049"/>
                                          </a:cubicBezTo>
                                          <a:cubicBezTo>
                                            <a:pt x="60982" y="29711"/>
                                            <a:pt x="58287" y="17998"/>
                                            <a:pt x="52898" y="9913"/>
                                          </a:cubicBezTo>
                                          <a:cubicBezTo>
                                            <a:pt x="47509" y="1840"/>
                                            <a:pt x="39706" y="-2197"/>
                                            <a:pt x="29488" y="-2197"/>
                                          </a:cubicBezTo>
                                          <a:cubicBezTo>
                                            <a:pt x="19282" y="-2197"/>
                                            <a:pt x="11485" y="1840"/>
                                            <a:pt x="6096" y="9913"/>
                                          </a:cubicBezTo>
                                          <a:cubicBezTo>
                                            <a:pt x="707" y="17998"/>
                                            <a:pt x="-1987" y="29711"/>
                                            <a:pt x="-1987" y="45049"/>
                                          </a:cubicBezTo>
                                          <a:cubicBezTo>
                                            <a:pt x="-1987" y="60427"/>
                                            <a:pt x="707" y="72152"/>
                                            <a:pt x="6096" y="80225"/>
                                          </a:cubicBezTo>
                                          <a:cubicBezTo>
                                            <a:pt x="11485" y="88311"/>
                                            <a:pt x="19282" y="92354"/>
                                            <a:pt x="29488" y="92354"/>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85" name="Graphic 375"/>
                              <wpg:cNvGrpSpPr/>
                              <wpg:grpSpPr>
                                <a:xfrm>
                                  <a:off x="1229704" y="2901298"/>
                                  <a:ext cx="391773" cy="94550"/>
                                  <a:chOff x="1229704" y="2901298"/>
                                  <a:chExt cx="391773" cy="94550"/>
                                </a:xfrm>
                                <a:solidFill>
                                  <a:srgbClr val="000000"/>
                                </a:solidFill>
                              </wpg:grpSpPr>
                              <wps:wsp>
                                <wps:cNvPr id="486" name="Freeform: Shape 486"/>
                                <wps:cNvSpPr/>
                                <wps:spPr>
                                  <a:xfrm>
                                    <a:off x="1577741" y="2946581"/>
                                    <a:ext cx="43736" cy="12499"/>
                                  </a:xfrm>
                                  <a:custGeom>
                                    <a:avLst/>
                                    <a:gdLst>
                                      <a:gd name="connsiteX0" fmla="*/ 43794 w 43736"/>
                                      <a:gd name="connsiteY0" fmla="*/ 98 h 12499"/>
                                      <a:gd name="connsiteX1" fmla="*/ 58 w 43736"/>
                                      <a:gd name="connsiteY1" fmla="*/ 98 h 12499"/>
                                    </a:gdLst>
                                    <a:ahLst/>
                                    <a:cxnLst>
                                      <a:cxn ang="0">
                                        <a:pos x="connsiteX0" y="connsiteY0"/>
                                      </a:cxn>
                                      <a:cxn ang="0">
                                        <a:pos x="connsiteX1" y="connsiteY1"/>
                                      </a:cxn>
                                    </a:cxnLst>
                                    <a:rect l="l" t="t" r="r" b="b"/>
                                    <a:pathLst>
                                      <a:path w="43736" h="12499">
                                        <a:moveTo>
                                          <a:pt x="43794" y="98"/>
                                        </a:moveTo>
                                        <a:lnTo>
                                          <a:pt x="58" y="98"/>
                                        </a:lnTo>
                                      </a:path>
                                    </a:pathLst>
                                  </a:custGeom>
                                  <a:solidFill>
                                    <a:srgbClr val="000000"/>
                                  </a:solidFill>
                                  <a:ln w="9984"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87" name="Graphic 375"/>
                                <wpg:cNvGrpSpPr/>
                                <wpg:grpSpPr>
                                  <a:xfrm>
                                    <a:off x="1229704" y="2901298"/>
                                    <a:ext cx="295994" cy="94550"/>
                                    <a:chOff x="1229704" y="2901298"/>
                                    <a:chExt cx="295994" cy="94550"/>
                                  </a:xfrm>
                                  <a:solidFill>
                                    <a:srgbClr val="000000"/>
                                  </a:solidFill>
                                </wpg:grpSpPr>
                                <wps:wsp>
                                  <wps:cNvPr id="488" name="Freeform: Shape 488"/>
                                  <wps:cNvSpPr/>
                                  <wps:spPr>
                                    <a:xfrm flipV="1">
                                      <a:off x="1229704" y="2902938"/>
                                      <a:ext cx="54241" cy="91132"/>
                                    </a:xfrm>
                                    <a:custGeom>
                                      <a:avLst/>
                                      <a:gdLst>
                                        <a:gd name="connsiteX0" fmla="*/ -287 w 54241"/>
                                        <a:gd name="connsiteY0" fmla="*/ 8136 h 91132"/>
                                        <a:gd name="connsiteX1" fmla="*/ 19844 w 54241"/>
                                        <a:gd name="connsiteY1" fmla="*/ 8136 h 91132"/>
                                        <a:gd name="connsiteX2" fmla="*/ 19844 w 54241"/>
                                        <a:gd name="connsiteY2" fmla="*/ 77667 h 91132"/>
                                        <a:gd name="connsiteX3" fmla="*/ -2064 w 54241"/>
                                        <a:gd name="connsiteY3" fmla="*/ 73272 h 91132"/>
                                        <a:gd name="connsiteX4" fmla="*/ -2064 w 54241"/>
                                        <a:gd name="connsiteY4" fmla="*/ 84503 h 91132"/>
                                        <a:gd name="connsiteX5" fmla="*/ 19727 w 54241"/>
                                        <a:gd name="connsiteY5" fmla="*/ 88897 h 91132"/>
                                        <a:gd name="connsiteX6" fmla="*/ 32047 w 54241"/>
                                        <a:gd name="connsiteY6" fmla="*/ 88897 h 91132"/>
                                        <a:gd name="connsiteX7" fmla="*/ 32047 w 54241"/>
                                        <a:gd name="connsiteY7" fmla="*/ 8136 h 91132"/>
                                        <a:gd name="connsiteX8" fmla="*/ 52177 w 54241"/>
                                        <a:gd name="connsiteY8" fmla="*/ 8136 h 91132"/>
                                        <a:gd name="connsiteX9" fmla="*/ 52177 w 54241"/>
                                        <a:gd name="connsiteY9" fmla="*/ -2235 h 91132"/>
                                        <a:gd name="connsiteX10" fmla="*/ -287 w 54241"/>
                                        <a:gd name="connsiteY10" fmla="*/ -2235 h 91132"/>
                                        <a:gd name="connsiteX11" fmla="*/ -287 w 54241"/>
                                        <a:gd name="connsiteY11" fmla="*/ 8136 h 911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54241" h="91132">
                                          <a:moveTo>
                                            <a:pt x="-287" y="8136"/>
                                          </a:moveTo>
                                          <a:lnTo>
                                            <a:pt x="19844" y="8136"/>
                                          </a:lnTo>
                                          <a:lnTo>
                                            <a:pt x="19844" y="77667"/>
                                          </a:lnTo>
                                          <a:lnTo>
                                            <a:pt x="-2064" y="73272"/>
                                          </a:lnTo>
                                          <a:lnTo>
                                            <a:pt x="-2064" y="84503"/>
                                          </a:lnTo>
                                          <a:lnTo>
                                            <a:pt x="19727" y="88897"/>
                                          </a:lnTo>
                                          <a:lnTo>
                                            <a:pt x="32047" y="88897"/>
                                          </a:lnTo>
                                          <a:lnTo>
                                            <a:pt x="32047" y="8136"/>
                                          </a:lnTo>
                                          <a:lnTo>
                                            <a:pt x="52177" y="8136"/>
                                          </a:lnTo>
                                          <a:lnTo>
                                            <a:pt x="52177" y="-2235"/>
                                          </a:lnTo>
                                          <a:lnTo>
                                            <a:pt x="-287" y="-2235"/>
                                          </a:lnTo>
                                          <a:lnTo>
                                            <a:pt x="-287" y="8136"/>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9" name="Freeform: Shape 489"/>
                                  <wps:cNvSpPr/>
                                  <wps:spPr>
                                    <a:xfrm flipV="1">
                                      <a:off x="1305127" y="2902938"/>
                                      <a:ext cx="58946" cy="92909"/>
                                    </a:xfrm>
                                    <a:custGeom>
                                      <a:avLst/>
                                      <a:gdLst>
                                        <a:gd name="connsiteX0" fmla="*/ 1878 w 58946"/>
                                        <a:gd name="connsiteY0" fmla="*/ 90720 h 92909"/>
                                        <a:gd name="connsiteX1" fmla="*/ 50261 w 58946"/>
                                        <a:gd name="connsiteY1" fmla="*/ 90720 h 92909"/>
                                        <a:gd name="connsiteX2" fmla="*/ 50261 w 58946"/>
                                        <a:gd name="connsiteY2" fmla="*/ 80330 h 92909"/>
                                        <a:gd name="connsiteX3" fmla="*/ 13163 w 58946"/>
                                        <a:gd name="connsiteY3" fmla="*/ 80330 h 92909"/>
                                        <a:gd name="connsiteX4" fmla="*/ 13163 w 58946"/>
                                        <a:gd name="connsiteY4" fmla="*/ 58005 h 92909"/>
                                        <a:gd name="connsiteX5" fmla="*/ 18513 w 58946"/>
                                        <a:gd name="connsiteY5" fmla="*/ 59373 h 92909"/>
                                        <a:gd name="connsiteX6" fmla="*/ 23902 w 58946"/>
                                        <a:gd name="connsiteY6" fmla="*/ 59822 h 92909"/>
                                        <a:gd name="connsiteX7" fmla="*/ 48055 w 58946"/>
                                        <a:gd name="connsiteY7" fmla="*/ 51462 h 92909"/>
                                        <a:gd name="connsiteX8" fmla="*/ 56978 w 58946"/>
                                        <a:gd name="connsiteY8" fmla="*/ 28826 h 92909"/>
                                        <a:gd name="connsiteX9" fmla="*/ 47820 w 58946"/>
                                        <a:gd name="connsiteY9" fmla="*/ 5955 h 92909"/>
                                        <a:gd name="connsiteX10" fmla="*/ 22008 w 58946"/>
                                        <a:gd name="connsiteY10" fmla="*/ -2190 h 92909"/>
                                        <a:gd name="connsiteX11" fmla="*/ 10313 w 58946"/>
                                        <a:gd name="connsiteY11" fmla="*/ -1213 h 92909"/>
                                        <a:gd name="connsiteX12" fmla="*/ -1969 w 58946"/>
                                        <a:gd name="connsiteY12" fmla="*/ 1717 h 92909"/>
                                        <a:gd name="connsiteX13" fmla="*/ -1969 w 58946"/>
                                        <a:gd name="connsiteY13" fmla="*/ 14119 h 92909"/>
                                        <a:gd name="connsiteX14" fmla="*/ 9375 w 58946"/>
                                        <a:gd name="connsiteY14" fmla="*/ 9666 h 92909"/>
                                        <a:gd name="connsiteX15" fmla="*/ 21754 w 58946"/>
                                        <a:gd name="connsiteY15" fmla="*/ 8201 h 92909"/>
                                        <a:gd name="connsiteX16" fmla="*/ 38468 w 58946"/>
                                        <a:gd name="connsiteY16" fmla="*/ 13748 h 92909"/>
                                        <a:gd name="connsiteX17" fmla="*/ 44638 w 58946"/>
                                        <a:gd name="connsiteY17" fmla="*/ 28826 h 92909"/>
                                        <a:gd name="connsiteX18" fmla="*/ 38468 w 58946"/>
                                        <a:gd name="connsiteY18" fmla="*/ 43884 h 92909"/>
                                        <a:gd name="connsiteX19" fmla="*/ 21754 w 58946"/>
                                        <a:gd name="connsiteY19" fmla="*/ 49451 h 92909"/>
                                        <a:gd name="connsiteX20" fmla="*/ 11894 w 58946"/>
                                        <a:gd name="connsiteY20" fmla="*/ 48357 h 92909"/>
                                        <a:gd name="connsiteX21" fmla="*/ 1878 w 58946"/>
                                        <a:gd name="connsiteY21" fmla="*/ 44939 h 92909"/>
                                        <a:gd name="connsiteX22" fmla="*/ 1878 w 58946"/>
                                        <a:gd name="connsiteY22" fmla="*/ 90720 h 929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8946" h="92909">
                                          <a:moveTo>
                                            <a:pt x="1878" y="90720"/>
                                          </a:moveTo>
                                          <a:lnTo>
                                            <a:pt x="50261" y="90720"/>
                                          </a:lnTo>
                                          <a:lnTo>
                                            <a:pt x="50261" y="80330"/>
                                          </a:lnTo>
                                          <a:lnTo>
                                            <a:pt x="13163" y="80330"/>
                                          </a:lnTo>
                                          <a:lnTo>
                                            <a:pt x="13163" y="58005"/>
                                          </a:lnTo>
                                          <a:cubicBezTo>
                                            <a:pt x="14946" y="58617"/>
                                            <a:pt x="16730" y="59073"/>
                                            <a:pt x="18513" y="59373"/>
                                          </a:cubicBezTo>
                                          <a:cubicBezTo>
                                            <a:pt x="20309" y="59672"/>
                                            <a:pt x="22106" y="59822"/>
                                            <a:pt x="23902" y="59822"/>
                                          </a:cubicBezTo>
                                          <a:cubicBezTo>
                                            <a:pt x="34068" y="59822"/>
                                            <a:pt x="42119" y="57035"/>
                                            <a:pt x="48055" y="51462"/>
                                          </a:cubicBezTo>
                                          <a:cubicBezTo>
                                            <a:pt x="54003" y="45890"/>
                                            <a:pt x="56978" y="38344"/>
                                            <a:pt x="56978" y="28826"/>
                                          </a:cubicBezTo>
                                          <a:cubicBezTo>
                                            <a:pt x="56978" y="19021"/>
                                            <a:pt x="53925" y="11397"/>
                                            <a:pt x="47820" y="5955"/>
                                          </a:cubicBezTo>
                                          <a:cubicBezTo>
                                            <a:pt x="41716" y="525"/>
                                            <a:pt x="33111" y="-2190"/>
                                            <a:pt x="22008" y="-2190"/>
                                          </a:cubicBezTo>
                                          <a:cubicBezTo>
                                            <a:pt x="18181" y="-2190"/>
                                            <a:pt x="14283" y="-1864"/>
                                            <a:pt x="10313" y="-1213"/>
                                          </a:cubicBezTo>
                                          <a:cubicBezTo>
                                            <a:pt x="6355" y="-562"/>
                                            <a:pt x="2262" y="414"/>
                                            <a:pt x="-1969" y="1717"/>
                                          </a:cubicBezTo>
                                          <a:lnTo>
                                            <a:pt x="-1969" y="14119"/>
                                          </a:lnTo>
                                          <a:cubicBezTo>
                                            <a:pt x="1689" y="12127"/>
                                            <a:pt x="5470" y="10642"/>
                                            <a:pt x="9375" y="9666"/>
                                          </a:cubicBezTo>
                                          <a:cubicBezTo>
                                            <a:pt x="13280" y="8689"/>
                                            <a:pt x="17407" y="8201"/>
                                            <a:pt x="21754" y="8201"/>
                                          </a:cubicBezTo>
                                          <a:cubicBezTo>
                                            <a:pt x="28796" y="8201"/>
                                            <a:pt x="34368" y="10050"/>
                                            <a:pt x="38468" y="13748"/>
                                          </a:cubicBezTo>
                                          <a:cubicBezTo>
                                            <a:pt x="42581" y="17446"/>
                                            <a:pt x="44638" y="22472"/>
                                            <a:pt x="44638" y="28826"/>
                                          </a:cubicBezTo>
                                          <a:cubicBezTo>
                                            <a:pt x="44638" y="35167"/>
                                            <a:pt x="42581" y="40186"/>
                                            <a:pt x="38468" y="43884"/>
                                          </a:cubicBezTo>
                                          <a:cubicBezTo>
                                            <a:pt x="34368" y="47595"/>
                                            <a:pt x="28796" y="49451"/>
                                            <a:pt x="21754" y="49451"/>
                                          </a:cubicBezTo>
                                          <a:cubicBezTo>
                                            <a:pt x="18461" y="49451"/>
                                            <a:pt x="15174" y="49086"/>
                                            <a:pt x="11894" y="48357"/>
                                          </a:cubicBezTo>
                                          <a:cubicBezTo>
                                            <a:pt x="8627" y="47628"/>
                                            <a:pt x="5288" y="46488"/>
                                            <a:pt x="1878" y="44939"/>
                                          </a:cubicBezTo>
                                          <a:lnTo>
                                            <a:pt x="1878" y="90720"/>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0" name="Freeform: Shape 490"/>
                                  <wps:cNvSpPr/>
                                  <wps:spPr>
                                    <a:xfrm flipV="1">
                                      <a:off x="1383226" y="2901298"/>
                                      <a:ext cx="62968" cy="94550"/>
                                    </a:xfrm>
                                    <a:custGeom>
                                      <a:avLst/>
                                      <a:gdLst>
                                        <a:gd name="connsiteX0" fmla="*/ 29481 w 62968"/>
                                        <a:gd name="connsiteY0" fmla="*/ 82553 h 94550"/>
                                        <a:gd name="connsiteX1" fmla="*/ 15169 w 62968"/>
                                        <a:gd name="connsiteY1" fmla="*/ 73178 h 94550"/>
                                        <a:gd name="connsiteX2" fmla="*/ 10386 w 62968"/>
                                        <a:gd name="connsiteY2" fmla="*/ 45014 h 94550"/>
                                        <a:gd name="connsiteX3" fmla="*/ 15169 w 62968"/>
                                        <a:gd name="connsiteY3" fmla="*/ 16909 h 94550"/>
                                        <a:gd name="connsiteX4" fmla="*/ 29481 w 62968"/>
                                        <a:gd name="connsiteY4" fmla="*/ 7534 h 94550"/>
                                        <a:gd name="connsiteX5" fmla="*/ 43852 w 62968"/>
                                        <a:gd name="connsiteY5" fmla="*/ 16909 h 94550"/>
                                        <a:gd name="connsiteX6" fmla="*/ 48655 w 62968"/>
                                        <a:gd name="connsiteY6" fmla="*/ 45014 h 94550"/>
                                        <a:gd name="connsiteX7" fmla="*/ 43852 w 62968"/>
                                        <a:gd name="connsiteY7" fmla="*/ 73178 h 94550"/>
                                        <a:gd name="connsiteX8" fmla="*/ 29481 w 62968"/>
                                        <a:gd name="connsiteY8" fmla="*/ 82553 h 94550"/>
                                        <a:gd name="connsiteX9" fmla="*/ 29481 w 62968"/>
                                        <a:gd name="connsiteY9" fmla="*/ 92319 h 94550"/>
                                        <a:gd name="connsiteX10" fmla="*/ 52892 w 62968"/>
                                        <a:gd name="connsiteY10" fmla="*/ 80190 h 94550"/>
                                        <a:gd name="connsiteX11" fmla="*/ 60975 w 62968"/>
                                        <a:gd name="connsiteY11" fmla="*/ 45014 h 94550"/>
                                        <a:gd name="connsiteX12" fmla="*/ 52892 w 62968"/>
                                        <a:gd name="connsiteY12" fmla="*/ 9878 h 94550"/>
                                        <a:gd name="connsiteX13" fmla="*/ 29481 w 62968"/>
                                        <a:gd name="connsiteY13" fmla="*/ -2232 h 94550"/>
                                        <a:gd name="connsiteX14" fmla="*/ 6090 w 62968"/>
                                        <a:gd name="connsiteY14" fmla="*/ 9878 h 94550"/>
                                        <a:gd name="connsiteX15" fmla="*/ -1993 w 62968"/>
                                        <a:gd name="connsiteY15" fmla="*/ 45014 h 94550"/>
                                        <a:gd name="connsiteX16" fmla="*/ 6090 w 62968"/>
                                        <a:gd name="connsiteY16" fmla="*/ 80190 h 94550"/>
                                        <a:gd name="connsiteX17" fmla="*/ 29481 w 62968"/>
                                        <a:gd name="connsiteY17" fmla="*/ 92319 h 9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2968" h="94550">
                                          <a:moveTo>
                                            <a:pt x="29481" y="82553"/>
                                          </a:moveTo>
                                          <a:cubicBezTo>
                                            <a:pt x="23142" y="82553"/>
                                            <a:pt x="18371" y="79428"/>
                                            <a:pt x="15169" y="73178"/>
                                          </a:cubicBezTo>
                                          <a:cubicBezTo>
                                            <a:pt x="11980" y="66941"/>
                                            <a:pt x="10386" y="57553"/>
                                            <a:pt x="10386" y="45014"/>
                                          </a:cubicBezTo>
                                          <a:cubicBezTo>
                                            <a:pt x="10386" y="32527"/>
                                            <a:pt x="11980" y="23159"/>
                                            <a:pt x="15169" y="16909"/>
                                          </a:cubicBezTo>
                                          <a:cubicBezTo>
                                            <a:pt x="18371" y="10659"/>
                                            <a:pt x="23142" y="7534"/>
                                            <a:pt x="29481" y="7534"/>
                                          </a:cubicBezTo>
                                          <a:cubicBezTo>
                                            <a:pt x="35872" y="7534"/>
                                            <a:pt x="40663" y="10659"/>
                                            <a:pt x="43852" y="16909"/>
                                          </a:cubicBezTo>
                                          <a:cubicBezTo>
                                            <a:pt x="47054" y="23159"/>
                                            <a:pt x="48655" y="32527"/>
                                            <a:pt x="48655" y="45014"/>
                                          </a:cubicBezTo>
                                          <a:cubicBezTo>
                                            <a:pt x="48655" y="57553"/>
                                            <a:pt x="47054" y="66941"/>
                                            <a:pt x="43852" y="73178"/>
                                          </a:cubicBezTo>
                                          <a:cubicBezTo>
                                            <a:pt x="40663" y="79428"/>
                                            <a:pt x="35872" y="82553"/>
                                            <a:pt x="29481" y="82553"/>
                                          </a:cubicBezTo>
                                          <a:close/>
                                          <a:moveTo>
                                            <a:pt x="29481" y="92319"/>
                                          </a:moveTo>
                                          <a:cubicBezTo>
                                            <a:pt x="39699" y="92319"/>
                                            <a:pt x="47503" y="88276"/>
                                            <a:pt x="52892" y="80190"/>
                                          </a:cubicBezTo>
                                          <a:cubicBezTo>
                                            <a:pt x="58281" y="72117"/>
                                            <a:pt x="60975" y="60392"/>
                                            <a:pt x="60975" y="45014"/>
                                          </a:cubicBezTo>
                                          <a:cubicBezTo>
                                            <a:pt x="60975" y="29676"/>
                                            <a:pt x="58281" y="17963"/>
                                            <a:pt x="52892" y="9878"/>
                                          </a:cubicBezTo>
                                          <a:cubicBezTo>
                                            <a:pt x="47503" y="1805"/>
                                            <a:pt x="39699" y="-2232"/>
                                            <a:pt x="29481" y="-2232"/>
                                          </a:cubicBezTo>
                                          <a:cubicBezTo>
                                            <a:pt x="19276" y="-2232"/>
                                            <a:pt x="11479" y="1805"/>
                                            <a:pt x="6090" y="9878"/>
                                          </a:cubicBezTo>
                                          <a:cubicBezTo>
                                            <a:pt x="701" y="17963"/>
                                            <a:pt x="-1993" y="29676"/>
                                            <a:pt x="-1993" y="45014"/>
                                          </a:cubicBezTo>
                                          <a:cubicBezTo>
                                            <a:pt x="-1993" y="60392"/>
                                            <a:pt x="701" y="72117"/>
                                            <a:pt x="6090" y="80190"/>
                                          </a:cubicBezTo>
                                          <a:cubicBezTo>
                                            <a:pt x="11479" y="88276"/>
                                            <a:pt x="19276" y="92319"/>
                                            <a:pt x="29481" y="92319"/>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1" name="Freeform: Shape 491"/>
                                  <wps:cNvSpPr/>
                                  <wps:spPr>
                                    <a:xfrm flipV="1">
                                      <a:off x="1462730" y="2901298"/>
                                      <a:ext cx="62968" cy="94550"/>
                                    </a:xfrm>
                                    <a:custGeom>
                                      <a:avLst/>
                                      <a:gdLst>
                                        <a:gd name="connsiteX0" fmla="*/ 29488 w 62968"/>
                                        <a:gd name="connsiteY0" fmla="*/ 82553 h 94550"/>
                                        <a:gd name="connsiteX1" fmla="*/ 15176 w 62968"/>
                                        <a:gd name="connsiteY1" fmla="*/ 73178 h 94550"/>
                                        <a:gd name="connsiteX2" fmla="*/ 10392 w 62968"/>
                                        <a:gd name="connsiteY2" fmla="*/ 45014 h 94550"/>
                                        <a:gd name="connsiteX3" fmla="*/ 15176 w 62968"/>
                                        <a:gd name="connsiteY3" fmla="*/ 16909 h 94550"/>
                                        <a:gd name="connsiteX4" fmla="*/ 29488 w 62968"/>
                                        <a:gd name="connsiteY4" fmla="*/ 7534 h 94550"/>
                                        <a:gd name="connsiteX5" fmla="*/ 43858 w 62968"/>
                                        <a:gd name="connsiteY5" fmla="*/ 16909 h 94550"/>
                                        <a:gd name="connsiteX6" fmla="*/ 48661 w 62968"/>
                                        <a:gd name="connsiteY6" fmla="*/ 45014 h 94550"/>
                                        <a:gd name="connsiteX7" fmla="*/ 43858 w 62968"/>
                                        <a:gd name="connsiteY7" fmla="*/ 73178 h 94550"/>
                                        <a:gd name="connsiteX8" fmla="*/ 29488 w 62968"/>
                                        <a:gd name="connsiteY8" fmla="*/ 82553 h 94550"/>
                                        <a:gd name="connsiteX9" fmla="*/ 29488 w 62968"/>
                                        <a:gd name="connsiteY9" fmla="*/ 92319 h 94550"/>
                                        <a:gd name="connsiteX10" fmla="*/ 52898 w 62968"/>
                                        <a:gd name="connsiteY10" fmla="*/ 80190 h 94550"/>
                                        <a:gd name="connsiteX11" fmla="*/ 60982 w 62968"/>
                                        <a:gd name="connsiteY11" fmla="*/ 45014 h 94550"/>
                                        <a:gd name="connsiteX12" fmla="*/ 52898 w 62968"/>
                                        <a:gd name="connsiteY12" fmla="*/ 9878 h 94550"/>
                                        <a:gd name="connsiteX13" fmla="*/ 29488 w 62968"/>
                                        <a:gd name="connsiteY13" fmla="*/ -2232 h 94550"/>
                                        <a:gd name="connsiteX14" fmla="*/ 6096 w 62968"/>
                                        <a:gd name="connsiteY14" fmla="*/ 9878 h 94550"/>
                                        <a:gd name="connsiteX15" fmla="*/ -1987 w 62968"/>
                                        <a:gd name="connsiteY15" fmla="*/ 45014 h 94550"/>
                                        <a:gd name="connsiteX16" fmla="*/ 6096 w 62968"/>
                                        <a:gd name="connsiteY16" fmla="*/ 80190 h 94550"/>
                                        <a:gd name="connsiteX17" fmla="*/ 29488 w 62968"/>
                                        <a:gd name="connsiteY17" fmla="*/ 92319 h 9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2968" h="94550">
                                          <a:moveTo>
                                            <a:pt x="29488" y="82553"/>
                                          </a:moveTo>
                                          <a:cubicBezTo>
                                            <a:pt x="23148" y="82553"/>
                                            <a:pt x="18378" y="79428"/>
                                            <a:pt x="15176" y="73178"/>
                                          </a:cubicBezTo>
                                          <a:cubicBezTo>
                                            <a:pt x="11986" y="66941"/>
                                            <a:pt x="10392" y="57553"/>
                                            <a:pt x="10392" y="45014"/>
                                          </a:cubicBezTo>
                                          <a:cubicBezTo>
                                            <a:pt x="10392" y="32527"/>
                                            <a:pt x="11986" y="23159"/>
                                            <a:pt x="15176" y="16909"/>
                                          </a:cubicBezTo>
                                          <a:cubicBezTo>
                                            <a:pt x="18378" y="10659"/>
                                            <a:pt x="23148" y="7534"/>
                                            <a:pt x="29488" y="7534"/>
                                          </a:cubicBezTo>
                                          <a:cubicBezTo>
                                            <a:pt x="35879" y="7534"/>
                                            <a:pt x="40669" y="10659"/>
                                            <a:pt x="43858" y="16909"/>
                                          </a:cubicBezTo>
                                          <a:cubicBezTo>
                                            <a:pt x="47060" y="23159"/>
                                            <a:pt x="48661" y="32527"/>
                                            <a:pt x="48661" y="45014"/>
                                          </a:cubicBezTo>
                                          <a:cubicBezTo>
                                            <a:pt x="48661" y="57553"/>
                                            <a:pt x="47060" y="66941"/>
                                            <a:pt x="43858" y="73178"/>
                                          </a:cubicBezTo>
                                          <a:cubicBezTo>
                                            <a:pt x="40669" y="79428"/>
                                            <a:pt x="35879" y="82553"/>
                                            <a:pt x="29488" y="82553"/>
                                          </a:cubicBezTo>
                                          <a:close/>
                                          <a:moveTo>
                                            <a:pt x="29488" y="92319"/>
                                          </a:moveTo>
                                          <a:cubicBezTo>
                                            <a:pt x="39706" y="92319"/>
                                            <a:pt x="47509" y="88276"/>
                                            <a:pt x="52898" y="80190"/>
                                          </a:cubicBezTo>
                                          <a:cubicBezTo>
                                            <a:pt x="58287" y="72117"/>
                                            <a:pt x="60982" y="60392"/>
                                            <a:pt x="60982" y="45014"/>
                                          </a:cubicBezTo>
                                          <a:cubicBezTo>
                                            <a:pt x="60982" y="29676"/>
                                            <a:pt x="58287" y="17963"/>
                                            <a:pt x="52898" y="9878"/>
                                          </a:cubicBezTo>
                                          <a:cubicBezTo>
                                            <a:pt x="47509" y="1805"/>
                                            <a:pt x="39706" y="-2232"/>
                                            <a:pt x="29488" y="-2232"/>
                                          </a:cubicBezTo>
                                          <a:cubicBezTo>
                                            <a:pt x="19282" y="-2232"/>
                                            <a:pt x="11485" y="1805"/>
                                            <a:pt x="6096" y="9878"/>
                                          </a:cubicBezTo>
                                          <a:cubicBezTo>
                                            <a:pt x="707" y="17963"/>
                                            <a:pt x="-1987" y="29676"/>
                                            <a:pt x="-1987" y="45014"/>
                                          </a:cubicBezTo>
                                          <a:cubicBezTo>
                                            <a:pt x="-1987" y="60392"/>
                                            <a:pt x="707" y="72117"/>
                                            <a:pt x="6096" y="80190"/>
                                          </a:cubicBezTo>
                                          <a:cubicBezTo>
                                            <a:pt x="11485" y="88276"/>
                                            <a:pt x="19282" y="92319"/>
                                            <a:pt x="29488" y="92319"/>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92" name="Graphic 375"/>
                              <wpg:cNvGrpSpPr/>
                              <wpg:grpSpPr>
                                <a:xfrm>
                                  <a:off x="1229704" y="2463730"/>
                                  <a:ext cx="391773" cy="94550"/>
                                  <a:chOff x="1229704" y="2463730"/>
                                  <a:chExt cx="391773" cy="94550"/>
                                </a:xfrm>
                                <a:solidFill>
                                  <a:srgbClr val="000000"/>
                                </a:solidFill>
                              </wpg:grpSpPr>
                              <wps:wsp>
                                <wps:cNvPr id="493" name="Freeform: Shape 493"/>
                                <wps:cNvSpPr/>
                                <wps:spPr>
                                  <a:xfrm>
                                    <a:off x="1577741" y="2509013"/>
                                    <a:ext cx="43736" cy="12499"/>
                                  </a:xfrm>
                                  <a:custGeom>
                                    <a:avLst/>
                                    <a:gdLst>
                                      <a:gd name="connsiteX0" fmla="*/ 43794 w 43736"/>
                                      <a:gd name="connsiteY0" fmla="*/ 63 h 12499"/>
                                      <a:gd name="connsiteX1" fmla="*/ 58 w 43736"/>
                                      <a:gd name="connsiteY1" fmla="*/ 63 h 12499"/>
                                    </a:gdLst>
                                    <a:ahLst/>
                                    <a:cxnLst>
                                      <a:cxn ang="0">
                                        <a:pos x="connsiteX0" y="connsiteY0"/>
                                      </a:cxn>
                                      <a:cxn ang="0">
                                        <a:pos x="connsiteX1" y="connsiteY1"/>
                                      </a:cxn>
                                    </a:cxnLst>
                                    <a:rect l="l" t="t" r="r" b="b"/>
                                    <a:pathLst>
                                      <a:path w="43736" h="12499">
                                        <a:moveTo>
                                          <a:pt x="43794" y="63"/>
                                        </a:moveTo>
                                        <a:lnTo>
                                          <a:pt x="58" y="63"/>
                                        </a:lnTo>
                                      </a:path>
                                    </a:pathLst>
                                  </a:custGeom>
                                  <a:solidFill>
                                    <a:srgbClr val="000000"/>
                                  </a:solidFill>
                                  <a:ln w="9984"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94" name="Graphic 375"/>
                                <wpg:cNvGrpSpPr/>
                                <wpg:grpSpPr>
                                  <a:xfrm>
                                    <a:off x="1229704" y="2463730"/>
                                    <a:ext cx="295994" cy="94550"/>
                                    <a:chOff x="1229704" y="2463730"/>
                                    <a:chExt cx="295994" cy="94550"/>
                                  </a:xfrm>
                                  <a:solidFill>
                                    <a:srgbClr val="000000"/>
                                  </a:solidFill>
                                </wpg:grpSpPr>
                                <wps:wsp>
                                  <wps:cNvPr id="495" name="Freeform: Shape 495"/>
                                  <wps:cNvSpPr/>
                                  <wps:spPr>
                                    <a:xfrm flipV="1">
                                      <a:off x="1229704" y="2465371"/>
                                      <a:ext cx="54241" cy="91132"/>
                                    </a:xfrm>
                                    <a:custGeom>
                                      <a:avLst/>
                                      <a:gdLst>
                                        <a:gd name="connsiteX0" fmla="*/ -287 w 54241"/>
                                        <a:gd name="connsiteY0" fmla="*/ 8101 h 91132"/>
                                        <a:gd name="connsiteX1" fmla="*/ 19844 w 54241"/>
                                        <a:gd name="connsiteY1" fmla="*/ 8101 h 91132"/>
                                        <a:gd name="connsiteX2" fmla="*/ 19844 w 54241"/>
                                        <a:gd name="connsiteY2" fmla="*/ 77632 h 91132"/>
                                        <a:gd name="connsiteX3" fmla="*/ -2064 w 54241"/>
                                        <a:gd name="connsiteY3" fmla="*/ 73237 h 91132"/>
                                        <a:gd name="connsiteX4" fmla="*/ -2064 w 54241"/>
                                        <a:gd name="connsiteY4" fmla="*/ 84468 h 91132"/>
                                        <a:gd name="connsiteX5" fmla="*/ 19727 w 54241"/>
                                        <a:gd name="connsiteY5" fmla="*/ 88862 h 91132"/>
                                        <a:gd name="connsiteX6" fmla="*/ 32047 w 54241"/>
                                        <a:gd name="connsiteY6" fmla="*/ 88862 h 91132"/>
                                        <a:gd name="connsiteX7" fmla="*/ 32047 w 54241"/>
                                        <a:gd name="connsiteY7" fmla="*/ 8101 h 91132"/>
                                        <a:gd name="connsiteX8" fmla="*/ 52177 w 54241"/>
                                        <a:gd name="connsiteY8" fmla="*/ 8101 h 91132"/>
                                        <a:gd name="connsiteX9" fmla="*/ 52177 w 54241"/>
                                        <a:gd name="connsiteY9" fmla="*/ -2270 h 91132"/>
                                        <a:gd name="connsiteX10" fmla="*/ -287 w 54241"/>
                                        <a:gd name="connsiteY10" fmla="*/ -2270 h 91132"/>
                                        <a:gd name="connsiteX11" fmla="*/ -287 w 54241"/>
                                        <a:gd name="connsiteY11" fmla="*/ 8101 h 911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54241" h="91132">
                                          <a:moveTo>
                                            <a:pt x="-287" y="8101"/>
                                          </a:moveTo>
                                          <a:lnTo>
                                            <a:pt x="19844" y="8101"/>
                                          </a:lnTo>
                                          <a:lnTo>
                                            <a:pt x="19844" y="77632"/>
                                          </a:lnTo>
                                          <a:lnTo>
                                            <a:pt x="-2064" y="73237"/>
                                          </a:lnTo>
                                          <a:lnTo>
                                            <a:pt x="-2064" y="84468"/>
                                          </a:lnTo>
                                          <a:lnTo>
                                            <a:pt x="19727" y="88862"/>
                                          </a:lnTo>
                                          <a:lnTo>
                                            <a:pt x="32047" y="88862"/>
                                          </a:lnTo>
                                          <a:lnTo>
                                            <a:pt x="32047" y="8101"/>
                                          </a:lnTo>
                                          <a:lnTo>
                                            <a:pt x="52177" y="8101"/>
                                          </a:lnTo>
                                          <a:lnTo>
                                            <a:pt x="52177" y="-2270"/>
                                          </a:lnTo>
                                          <a:lnTo>
                                            <a:pt x="-287" y="-2270"/>
                                          </a:lnTo>
                                          <a:lnTo>
                                            <a:pt x="-287" y="8101"/>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6" name="Freeform: Shape 496"/>
                                  <wps:cNvSpPr/>
                                  <wps:spPr>
                                    <a:xfrm flipV="1">
                                      <a:off x="1305732" y="2465371"/>
                                      <a:ext cx="58575" cy="91132"/>
                                    </a:xfrm>
                                    <a:custGeom>
                                      <a:avLst/>
                                      <a:gdLst>
                                        <a:gd name="connsiteX0" fmla="*/ -1990 w 58575"/>
                                        <a:gd name="connsiteY0" fmla="*/ 88862 h 91132"/>
                                        <a:gd name="connsiteX1" fmla="*/ 56585 w 58575"/>
                                        <a:gd name="connsiteY1" fmla="*/ 88862 h 91132"/>
                                        <a:gd name="connsiteX2" fmla="*/ 56585 w 58575"/>
                                        <a:gd name="connsiteY2" fmla="*/ 83608 h 91132"/>
                                        <a:gd name="connsiteX3" fmla="*/ 23510 w 58575"/>
                                        <a:gd name="connsiteY3" fmla="*/ -2270 h 91132"/>
                                        <a:gd name="connsiteX4" fmla="*/ 10642 w 58575"/>
                                        <a:gd name="connsiteY4" fmla="*/ -2270 h 91132"/>
                                        <a:gd name="connsiteX5" fmla="*/ 41766 w 58575"/>
                                        <a:gd name="connsiteY5" fmla="*/ 78472 h 91132"/>
                                        <a:gd name="connsiteX6" fmla="*/ -1990 w 58575"/>
                                        <a:gd name="connsiteY6" fmla="*/ 78472 h 91132"/>
                                        <a:gd name="connsiteX7" fmla="*/ -1990 w 58575"/>
                                        <a:gd name="connsiteY7" fmla="*/ 88862 h 911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8575" h="91132">
                                          <a:moveTo>
                                            <a:pt x="-1990" y="88862"/>
                                          </a:moveTo>
                                          <a:lnTo>
                                            <a:pt x="56585" y="88862"/>
                                          </a:lnTo>
                                          <a:lnTo>
                                            <a:pt x="56585" y="83608"/>
                                          </a:lnTo>
                                          <a:lnTo>
                                            <a:pt x="23510" y="-2270"/>
                                          </a:lnTo>
                                          <a:lnTo>
                                            <a:pt x="10642" y="-2270"/>
                                          </a:lnTo>
                                          <a:lnTo>
                                            <a:pt x="41766" y="78472"/>
                                          </a:lnTo>
                                          <a:lnTo>
                                            <a:pt x="-1990" y="78472"/>
                                          </a:lnTo>
                                          <a:lnTo>
                                            <a:pt x="-1990" y="88862"/>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7" name="Freeform: Shape 497"/>
                                  <wps:cNvSpPr/>
                                  <wps:spPr>
                                    <a:xfrm flipV="1">
                                      <a:off x="1384631" y="2465371"/>
                                      <a:ext cx="58946" cy="92909"/>
                                    </a:xfrm>
                                    <a:custGeom>
                                      <a:avLst/>
                                      <a:gdLst>
                                        <a:gd name="connsiteX0" fmla="*/ 1884 w 58946"/>
                                        <a:gd name="connsiteY0" fmla="*/ 90685 h 92909"/>
                                        <a:gd name="connsiteX1" fmla="*/ 50267 w 58946"/>
                                        <a:gd name="connsiteY1" fmla="*/ 90685 h 92909"/>
                                        <a:gd name="connsiteX2" fmla="*/ 50267 w 58946"/>
                                        <a:gd name="connsiteY2" fmla="*/ 80295 h 92909"/>
                                        <a:gd name="connsiteX3" fmla="*/ 13170 w 58946"/>
                                        <a:gd name="connsiteY3" fmla="*/ 80295 h 92909"/>
                                        <a:gd name="connsiteX4" fmla="*/ 13170 w 58946"/>
                                        <a:gd name="connsiteY4" fmla="*/ 57970 h 92909"/>
                                        <a:gd name="connsiteX5" fmla="*/ 18519 w 58946"/>
                                        <a:gd name="connsiteY5" fmla="*/ 59338 h 92909"/>
                                        <a:gd name="connsiteX6" fmla="*/ 23908 w 58946"/>
                                        <a:gd name="connsiteY6" fmla="*/ 59787 h 92909"/>
                                        <a:gd name="connsiteX7" fmla="*/ 48061 w 58946"/>
                                        <a:gd name="connsiteY7" fmla="*/ 51427 h 92909"/>
                                        <a:gd name="connsiteX8" fmla="*/ 56984 w 58946"/>
                                        <a:gd name="connsiteY8" fmla="*/ 28791 h 92909"/>
                                        <a:gd name="connsiteX9" fmla="*/ 47827 w 58946"/>
                                        <a:gd name="connsiteY9" fmla="*/ 5920 h 92909"/>
                                        <a:gd name="connsiteX10" fmla="*/ 22014 w 58946"/>
                                        <a:gd name="connsiteY10" fmla="*/ -2225 h 92909"/>
                                        <a:gd name="connsiteX11" fmla="*/ 10319 w 58946"/>
                                        <a:gd name="connsiteY11" fmla="*/ -1248 h 92909"/>
                                        <a:gd name="connsiteX12" fmla="*/ -1962 w 58946"/>
                                        <a:gd name="connsiteY12" fmla="*/ 1682 h 92909"/>
                                        <a:gd name="connsiteX13" fmla="*/ -1962 w 58946"/>
                                        <a:gd name="connsiteY13" fmla="*/ 14084 h 92909"/>
                                        <a:gd name="connsiteX14" fmla="*/ 9382 w 58946"/>
                                        <a:gd name="connsiteY14" fmla="*/ 9631 h 92909"/>
                                        <a:gd name="connsiteX15" fmla="*/ 21761 w 58946"/>
                                        <a:gd name="connsiteY15" fmla="*/ 8166 h 92909"/>
                                        <a:gd name="connsiteX16" fmla="*/ 38474 w 58946"/>
                                        <a:gd name="connsiteY16" fmla="*/ 13713 h 92909"/>
                                        <a:gd name="connsiteX17" fmla="*/ 44644 w 58946"/>
                                        <a:gd name="connsiteY17" fmla="*/ 28791 h 92909"/>
                                        <a:gd name="connsiteX18" fmla="*/ 38474 w 58946"/>
                                        <a:gd name="connsiteY18" fmla="*/ 43849 h 92909"/>
                                        <a:gd name="connsiteX19" fmla="*/ 21761 w 58946"/>
                                        <a:gd name="connsiteY19" fmla="*/ 49416 h 92909"/>
                                        <a:gd name="connsiteX20" fmla="*/ 11900 w 58946"/>
                                        <a:gd name="connsiteY20" fmla="*/ 48322 h 92909"/>
                                        <a:gd name="connsiteX21" fmla="*/ 1884 w 58946"/>
                                        <a:gd name="connsiteY21" fmla="*/ 44904 h 92909"/>
                                        <a:gd name="connsiteX22" fmla="*/ 1884 w 58946"/>
                                        <a:gd name="connsiteY22" fmla="*/ 90685 h 929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8946" h="92909">
                                          <a:moveTo>
                                            <a:pt x="1884" y="90685"/>
                                          </a:moveTo>
                                          <a:lnTo>
                                            <a:pt x="50267" y="90685"/>
                                          </a:lnTo>
                                          <a:lnTo>
                                            <a:pt x="50267" y="80295"/>
                                          </a:lnTo>
                                          <a:lnTo>
                                            <a:pt x="13170" y="80295"/>
                                          </a:lnTo>
                                          <a:lnTo>
                                            <a:pt x="13170" y="57970"/>
                                          </a:lnTo>
                                          <a:cubicBezTo>
                                            <a:pt x="14953" y="58582"/>
                                            <a:pt x="16736" y="59038"/>
                                            <a:pt x="18519" y="59338"/>
                                          </a:cubicBezTo>
                                          <a:cubicBezTo>
                                            <a:pt x="20316" y="59637"/>
                                            <a:pt x="22112" y="59787"/>
                                            <a:pt x="23908" y="59787"/>
                                          </a:cubicBezTo>
                                          <a:cubicBezTo>
                                            <a:pt x="34075" y="59787"/>
                                            <a:pt x="42125" y="57000"/>
                                            <a:pt x="48061" y="51427"/>
                                          </a:cubicBezTo>
                                          <a:cubicBezTo>
                                            <a:pt x="54010" y="45855"/>
                                            <a:pt x="56984" y="38309"/>
                                            <a:pt x="56984" y="28791"/>
                                          </a:cubicBezTo>
                                          <a:cubicBezTo>
                                            <a:pt x="56984" y="18986"/>
                                            <a:pt x="53932" y="11362"/>
                                            <a:pt x="47827" y="5920"/>
                                          </a:cubicBezTo>
                                          <a:cubicBezTo>
                                            <a:pt x="41722" y="490"/>
                                            <a:pt x="33118" y="-2225"/>
                                            <a:pt x="22014" y="-2225"/>
                                          </a:cubicBezTo>
                                          <a:cubicBezTo>
                                            <a:pt x="18188" y="-2225"/>
                                            <a:pt x="14289" y="-1899"/>
                                            <a:pt x="10319" y="-1248"/>
                                          </a:cubicBezTo>
                                          <a:cubicBezTo>
                                            <a:pt x="6362" y="-597"/>
                                            <a:pt x="2268" y="379"/>
                                            <a:pt x="-1962" y="1682"/>
                                          </a:cubicBezTo>
                                          <a:lnTo>
                                            <a:pt x="-1962" y="14084"/>
                                          </a:lnTo>
                                          <a:cubicBezTo>
                                            <a:pt x="1695" y="12092"/>
                                            <a:pt x="5477" y="10607"/>
                                            <a:pt x="9382" y="9631"/>
                                          </a:cubicBezTo>
                                          <a:cubicBezTo>
                                            <a:pt x="13287" y="8654"/>
                                            <a:pt x="17413" y="8166"/>
                                            <a:pt x="21761" y="8166"/>
                                          </a:cubicBezTo>
                                          <a:cubicBezTo>
                                            <a:pt x="28803" y="8166"/>
                                            <a:pt x="34374" y="10015"/>
                                            <a:pt x="38474" y="13713"/>
                                          </a:cubicBezTo>
                                          <a:cubicBezTo>
                                            <a:pt x="42588" y="17411"/>
                                            <a:pt x="44644" y="22437"/>
                                            <a:pt x="44644" y="28791"/>
                                          </a:cubicBezTo>
                                          <a:cubicBezTo>
                                            <a:pt x="44644" y="35132"/>
                                            <a:pt x="42588" y="40151"/>
                                            <a:pt x="38474" y="43849"/>
                                          </a:cubicBezTo>
                                          <a:cubicBezTo>
                                            <a:pt x="34374" y="47560"/>
                                            <a:pt x="28803" y="49416"/>
                                            <a:pt x="21761" y="49416"/>
                                          </a:cubicBezTo>
                                          <a:cubicBezTo>
                                            <a:pt x="18467" y="49416"/>
                                            <a:pt x="15181" y="49051"/>
                                            <a:pt x="11900" y="48322"/>
                                          </a:cubicBezTo>
                                          <a:cubicBezTo>
                                            <a:pt x="8633" y="47593"/>
                                            <a:pt x="5294" y="46453"/>
                                            <a:pt x="1884" y="44904"/>
                                          </a:cubicBezTo>
                                          <a:lnTo>
                                            <a:pt x="1884" y="90685"/>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8" name="Freeform: Shape 498"/>
                                  <wps:cNvSpPr/>
                                  <wps:spPr>
                                    <a:xfrm flipV="1">
                                      <a:off x="1462730" y="2463730"/>
                                      <a:ext cx="62968" cy="94550"/>
                                    </a:xfrm>
                                    <a:custGeom>
                                      <a:avLst/>
                                      <a:gdLst>
                                        <a:gd name="connsiteX0" fmla="*/ 29488 w 62968"/>
                                        <a:gd name="connsiteY0" fmla="*/ 82518 h 94550"/>
                                        <a:gd name="connsiteX1" fmla="*/ 15176 w 62968"/>
                                        <a:gd name="connsiteY1" fmla="*/ 73143 h 94550"/>
                                        <a:gd name="connsiteX2" fmla="*/ 10392 w 62968"/>
                                        <a:gd name="connsiteY2" fmla="*/ 44979 h 94550"/>
                                        <a:gd name="connsiteX3" fmla="*/ 15176 w 62968"/>
                                        <a:gd name="connsiteY3" fmla="*/ 16874 h 94550"/>
                                        <a:gd name="connsiteX4" fmla="*/ 29488 w 62968"/>
                                        <a:gd name="connsiteY4" fmla="*/ 7499 h 94550"/>
                                        <a:gd name="connsiteX5" fmla="*/ 43858 w 62968"/>
                                        <a:gd name="connsiteY5" fmla="*/ 16874 h 94550"/>
                                        <a:gd name="connsiteX6" fmla="*/ 48661 w 62968"/>
                                        <a:gd name="connsiteY6" fmla="*/ 44979 h 94550"/>
                                        <a:gd name="connsiteX7" fmla="*/ 43858 w 62968"/>
                                        <a:gd name="connsiteY7" fmla="*/ 73143 h 94550"/>
                                        <a:gd name="connsiteX8" fmla="*/ 29488 w 62968"/>
                                        <a:gd name="connsiteY8" fmla="*/ 82518 h 94550"/>
                                        <a:gd name="connsiteX9" fmla="*/ 29488 w 62968"/>
                                        <a:gd name="connsiteY9" fmla="*/ 92284 h 94550"/>
                                        <a:gd name="connsiteX10" fmla="*/ 52898 w 62968"/>
                                        <a:gd name="connsiteY10" fmla="*/ 80155 h 94550"/>
                                        <a:gd name="connsiteX11" fmla="*/ 60982 w 62968"/>
                                        <a:gd name="connsiteY11" fmla="*/ 44979 h 94550"/>
                                        <a:gd name="connsiteX12" fmla="*/ 52898 w 62968"/>
                                        <a:gd name="connsiteY12" fmla="*/ 9843 h 94550"/>
                                        <a:gd name="connsiteX13" fmla="*/ 29488 w 62968"/>
                                        <a:gd name="connsiteY13" fmla="*/ -2267 h 94550"/>
                                        <a:gd name="connsiteX14" fmla="*/ 6096 w 62968"/>
                                        <a:gd name="connsiteY14" fmla="*/ 9843 h 94550"/>
                                        <a:gd name="connsiteX15" fmla="*/ -1987 w 62968"/>
                                        <a:gd name="connsiteY15" fmla="*/ 44979 h 94550"/>
                                        <a:gd name="connsiteX16" fmla="*/ 6096 w 62968"/>
                                        <a:gd name="connsiteY16" fmla="*/ 80155 h 94550"/>
                                        <a:gd name="connsiteX17" fmla="*/ 29488 w 62968"/>
                                        <a:gd name="connsiteY17" fmla="*/ 92284 h 9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2968" h="94550">
                                          <a:moveTo>
                                            <a:pt x="29488" y="82518"/>
                                          </a:moveTo>
                                          <a:cubicBezTo>
                                            <a:pt x="23148" y="82518"/>
                                            <a:pt x="18378" y="79393"/>
                                            <a:pt x="15176" y="73143"/>
                                          </a:cubicBezTo>
                                          <a:cubicBezTo>
                                            <a:pt x="11986" y="66906"/>
                                            <a:pt x="10392" y="57518"/>
                                            <a:pt x="10392" y="44979"/>
                                          </a:cubicBezTo>
                                          <a:cubicBezTo>
                                            <a:pt x="10392" y="32492"/>
                                            <a:pt x="11986" y="23124"/>
                                            <a:pt x="15176" y="16874"/>
                                          </a:cubicBezTo>
                                          <a:cubicBezTo>
                                            <a:pt x="18378" y="10624"/>
                                            <a:pt x="23148" y="7499"/>
                                            <a:pt x="29488" y="7499"/>
                                          </a:cubicBezTo>
                                          <a:cubicBezTo>
                                            <a:pt x="35879" y="7499"/>
                                            <a:pt x="40669" y="10624"/>
                                            <a:pt x="43858" y="16874"/>
                                          </a:cubicBezTo>
                                          <a:cubicBezTo>
                                            <a:pt x="47060" y="23124"/>
                                            <a:pt x="48661" y="32492"/>
                                            <a:pt x="48661" y="44979"/>
                                          </a:cubicBezTo>
                                          <a:cubicBezTo>
                                            <a:pt x="48661" y="57518"/>
                                            <a:pt x="47060" y="66906"/>
                                            <a:pt x="43858" y="73143"/>
                                          </a:cubicBezTo>
                                          <a:cubicBezTo>
                                            <a:pt x="40669" y="79393"/>
                                            <a:pt x="35879" y="82518"/>
                                            <a:pt x="29488" y="82518"/>
                                          </a:cubicBezTo>
                                          <a:close/>
                                          <a:moveTo>
                                            <a:pt x="29488" y="92284"/>
                                          </a:moveTo>
                                          <a:cubicBezTo>
                                            <a:pt x="39706" y="92284"/>
                                            <a:pt x="47509" y="88241"/>
                                            <a:pt x="52898" y="80155"/>
                                          </a:cubicBezTo>
                                          <a:cubicBezTo>
                                            <a:pt x="58287" y="72082"/>
                                            <a:pt x="60982" y="60357"/>
                                            <a:pt x="60982" y="44979"/>
                                          </a:cubicBezTo>
                                          <a:cubicBezTo>
                                            <a:pt x="60982" y="29641"/>
                                            <a:pt x="58287" y="17928"/>
                                            <a:pt x="52898" y="9843"/>
                                          </a:cubicBezTo>
                                          <a:cubicBezTo>
                                            <a:pt x="47509" y="1770"/>
                                            <a:pt x="39706" y="-2267"/>
                                            <a:pt x="29488" y="-2267"/>
                                          </a:cubicBezTo>
                                          <a:cubicBezTo>
                                            <a:pt x="19282" y="-2267"/>
                                            <a:pt x="11485" y="1770"/>
                                            <a:pt x="6096" y="9843"/>
                                          </a:cubicBezTo>
                                          <a:cubicBezTo>
                                            <a:pt x="707" y="17928"/>
                                            <a:pt x="-1987" y="29641"/>
                                            <a:pt x="-1987" y="44979"/>
                                          </a:cubicBezTo>
                                          <a:cubicBezTo>
                                            <a:pt x="-1987" y="60357"/>
                                            <a:pt x="707" y="72082"/>
                                            <a:pt x="6096" y="80155"/>
                                          </a:cubicBezTo>
                                          <a:cubicBezTo>
                                            <a:pt x="11485" y="88241"/>
                                            <a:pt x="19282" y="92284"/>
                                            <a:pt x="29488" y="92284"/>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99" name="Graphic 375"/>
                              <wpg:cNvGrpSpPr/>
                              <wpg:grpSpPr>
                                <a:xfrm>
                                  <a:off x="1045054" y="3629269"/>
                                  <a:ext cx="96727" cy="547910"/>
                                  <a:chOff x="1045054" y="3629269"/>
                                  <a:chExt cx="96727" cy="547910"/>
                                </a:xfrm>
                                <a:solidFill>
                                  <a:srgbClr val="000000"/>
                                </a:solidFill>
                              </wpg:grpSpPr>
                              <wps:wsp>
                                <wps:cNvPr id="500" name="Freeform: Shape 500"/>
                                <wps:cNvSpPr/>
                                <wps:spPr>
                                  <a:xfrm rot="-5400000" flipV="1">
                                    <a:off x="1053635" y="4090783"/>
                                    <a:ext cx="81634" cy="91132"/>
                                  </a:xfrm>
                                  <a:custGeom>
                                    <a:avLst/>
                                    <a:gdLst>
                                      <a:gd name="connsiteX0" fmla="*/ -2663 w 81634"/>
                                      <a:gd name="connsiteY0" fmla="*/ 88992 h 91132"/>
                                      <a:gd name="connsiteX1" fmla="*/ 23559 w 81634"/>
                                      <a:gd name="connsiteY1" fmla="*/ 88992 h 91132"/>
                                      <a:gd name="connsiteX2" fmla="*/ 56694 w 81634"/>
                                      <a:gd name="connsiteY2" fmla="*/ 26492 h 91132"/>
                                      <a:gd name="connsiteX3" fmla="*/ 56694 w 81634"/>
                                      <a:gd name="connsiteY3" fmla="*/ 88992 h 91132"/>
                                      <a:gd name="connsiteX4" fmla="*/ 78972 w 81634"/>
                                      <a:gd name="connsiteY4" fmla="*/ 88992 h 91132"/>
                                      <a:gd name="connsiteX5" fmla="*/ 78972 w 81634"/>
                                      <a:gd name="connsiteY5" fmla="*/ -2140 h 91132"/>
                                      <a:gd name="connsiteX6" fmla="*/ 52730 w 81634"/>
                                      <a:gd name="connsiteY6" fmla="*/ -2140 h 91132"/>
                                      <a:gd name="connsiteX7" fmla="*/ 19596 w 81634"/>
                                      <a:gd name="connsiteY7" fmla="*/ 60360 h 91132"/>
                                      <a:gd name="connsiteX8" fmla="*/ 19596 w 81634"/>
                                      <a:gd name="connsiteY8" fmla="*/ -2140 h 91132"/>
                                      <a:gd name="connsiteX9" fmla="*/ -2663 w 81634"/>
                                      <a:gd name="connsiteY9" fmla="*/ -2140 h 91132"/>
                                      <a:gd name="connsiteX10" fmla="*/ -2663 w 81634"/>
                                      <a:gd name="connsiteY10" fmla="*/ 88992 h 911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81634" h="91132">
                                        <a:moveTo>
                                          <a:pt x="-2663" y="88992"/>
                                        </a:moveTo>
                                        <a:lnTo>
                                          <a:pt x="23559" y="88992"/>
                                        </a:lnTo>
                                        <a:lnTo>
                                          <a:pt x="56694" y="26492"/>
                                        </a:lnTo>
                                        <a:lnTo>
                                          <a:pt x="56694" y="88992"/>
                                        </a:lnTo>
                                        <a:lnTo>
                                          <a:pt x="78972" y="88992"/>
                                        </a:lnTo>
                                        <a:lnTo>
                                          <a:pt x="78972" y="-2140"/>
                                        </a:lnTo>
                                        <a:lnTo>
                                          <a:pt x="52730" y="-2140"/>
                                        </a:lnTo>
                                        <a:lnTo>
                                          <a:pt x="19596" y="60360"/>
                                        </a:lnTo>
                                        <a:lnTo>
                                          <a:pt x="19596" y="-2140"/>
                                        </a:lnTo>
                                        <a:lnTo>
                                          <a:pt x="-2663" y="-2140"/>
                                        </a:lnTo>
                                        <a:lnTo>
                                          <a:pt x="-2663" y="88992"/>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1" name="Freeform: Shape 501"/>
                                <wps:cNvSpPr/>
                                <wps:spPr>
                                  <a:xfrm rot="-5400000" flipV="1">
                                    <a:off x="1072369" y="4004851"/>
                                    <a:ext cx="68709" cy="70136"/>
                                  </a:xfrm>
                                  <a:custGeom>
                                    <a:avLst/>
                                    <a:gdLst>
                                      <a:gd name="connsiteX0" fmla="*/ -2243 w 68709"/>
                                      <a:gd name="connsiteY0" fmla="*/ 26879 h 70136"/>
                                      <a:gd name="connsiteX1" fmla="*/ -2243 w 68709"/>
                                      <a:gd name="connsiteY1" fmla="*/ 68617 h 70136"/>
                                      <a:gd name="connsiteX2" fmla="*/ 19723 w 68709"/>
                                      <a:gd name="connsiteY2" fmla="*/ 68617 h 70136"/>
                                      <a:gd name="connsiteX3" fmla="*/ 19723 w 68709"/>
                                      <a:gd name="connsiteY3" fmla="*/ 61781 h 70136"/>
                                      <a:gd name="connsiteX4" fmla="*/ 19664 w 68709"/>
                                      <a:gd name="connsiteY4" fmla="*/ 47836 h 70136"/>
                                      <a:gd name="connsiteX5" fmla="*/ 19606 w 68709"/>
                                      <a:gd name="connsiteY5" fmla="*/ 36644 h 70136"/>
                                      <a:gd name="connsiteX6" fmla="*/ 20035 w 68709"/>
                                      <a:gd name="connsiteY6" fmla="*/ 24769 h 70136"/>
                                      <a:gd name="connsiteX7" fmla="*/ 21500 w 68709"/>
                                      <a:gd name="connsiteY7" fmla="*/ 19477 h 70136"/>
                                      <a:gd name="connsiteX8" fmla="*/ 24995 w 68709"/>
                                      <a:gd name="connsiteY8" fmla="*/ 16176 h 70136"/>
                                      <a:gd name="connsiteX9" fmla="*/ 29974 w 68709"/>
                                      <a:gd name="connsiteY9" fmla="*/ 15023 h 70136"/>
                                      <a:gd name="connsiteX10" fmla="*/ 40712 w 68709"/>
                                      <a:gd name="connsiteY10" fmla="*/ 20277 h 70136"/>
                                      <a:gd name="connsiteX11" fmla="*/ 44617 w 68709"/>
                                      <a:gd name="connsiteY11" fmla="*/ 34867 h 70136"/>
                                      <a:gd name="connsiteX12" fmla="*/ 44617 w 68709"/>
                                      <a:gd name="connsiteY12" fmla="*/ 68617 h 70136"/>
                                      <a:gd name="connsiteX13" fmla="*/ 66466 w 68709"/>
                                      <a:gd name="connsiteY13" fmla="*/ 68617 h 70136"/>
                                      <a:gd name="connsiteX14" fmla="*/ 66466 w 68709"/>
                                      <a:gd name="connsiteY14" fmla="*/ 258 h 70136"/>
                                      <a:gd name="connsiteX15" fmla="*/ 44617 w 68709"/>
                                      <a:gd name="connsiteY15" fmla="*/ 258 h 70136"/>
                                      <a:gd name="connsiteX16" fmla="*/ 44617 w 68709"/>
                                      <a:gd name="connsiteY16" fmla="*/ 10141 h 70136"/>
                                      <a:gd name="connsiteX17" fmla="*/ 34152 w 68709"/>
                                      <a:gd name="connsiteY17" fmla="*/ 1313 h 70136"/>
                                      <a:gd name="connsiteX18" fmla="*/ 21988 w 68709"/>
                                      <a:gd name="connsiteY18" fmla="*/ -1519 h 70136"/>
                                      <a:gd name="connsiteX19" fmla="*/ 3946 w 68709"/>
                                      <a:gd name="connsiteY19" fmla="*/ 5746 h 70136"/>
                                      <a:gd name="connsiteX20" fmla="*/ -2243 w 68709"/>
                                      <a:gd name="connsiteY20" fmla="*/ 26879 h 7013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Lst>
                                    <a:rect l="l" t="t" r="r" b="b"/>
                                    <a:pathLst>
                                      <a:path w="68709" h="70136">
                                        <a:moveTo>
                                          <a:pt x="-2243" y="26879"/>
                                        </a:moveTo>
                                        <a:lnTo>
                                          <a:pt x="-2243" y="68617"/>
                                        </a:lnTo>
                                        <a:lnTo>
                                          <a:pt x="19723" y="68617"/>
                                        </a:lnTo>
                                        <a:lnTo>
                                          <a:pt x="19723" y="61781"/>
                                        </a:lnTo>
                                        <a:cubicBezTo>
                                          <a:pt x="19723" y="58083"/>
                                          <a:pt x="19703" y="53435"/>
                                          <a:pt x="19664" y="47836"/>
                                        </a:cubicBezTo>
                                        <a:cubicBezTo>
                                          <a:pt x="19625" y="42237"/>
                                          <a:pt x="19606" y="38506"/>
                                          <a:pt x="19606" y="36644"/>
                                        </a:cubicBezTo>
                                        <a:cubicBezTo>
                                          <a:pt x="19606" y="31150"/>
                                          <a:pt x="19749" y="27191"/>
                                          <a:pt x="20035" y="24769"/>
                                        </a:cubicBezTo>
                                        <a:cubicBezTo>
                                          <a:pt x="20322" y="22348"/>
                                          <a:pt x="20810" y="20583"/>
                                          <a:pt x="21500" y="19477"/>
                                        </a:cubicBezTo>
                                        <a:cubicBezTo>
                                          <a:pt x="22385" y="18057"/>
                                          <a:pt x="23550" y="16957"/>
                                          <a:pt x="24995" y="16176"/>
                                        </a:cubicBezTo>
                                        <a:cubicBezTo>
                                          <a:pt x="26439" y="15408"/>
                                          <a:pt x="28099" y="15023"/>
                                          <a:pt x="29974" y="15023"/>
                                        </a:cubicBezTo>
                                        <a:cubicBezTo>
                                          <a:pt x="34529" y="15023"/>
                                          <a:pt x="38109" y="16775"/>
                                          <a:pt x="40712" y="20277"/>
                                        </a:cubicBezTo>
                                        <a:cubicBezTo>
                                          <a:pt x="43316" y="23780"/>
                                          <a:pt x="44617" y="28643"/>
                                          <a:pt x="44617" y="34867"/>
                                        </a:cubicBezTo>
                                        <a:lnTo>
                                          <a:pt x="44617" y="68617"/>
                                        </a:lnTo>
                                        <a:lnTo>
                                          <a:pt x="66466" y="68617"/>
                                        </a:lnTo>
                                        <a:lnTo>
                                          <a:pt x="66466" y="258"/>
                                        </a:lnTo>
                                        <a:lnTo>
                                          <a:pt x="44617" y="258"/>
                                        </a:lnTo>
                                        <a:lnTo>
                                          <a:pt x="44617" y="10141"/>
                                        </a:lnTo>
                                        <a:cubicBezTo>
                                          <a:pt x="41324" y="6156"/>
                                          <a:pt x="37836" y="3214"/>
                                          <a:pt x="34152" y="1313"/>
                                        </a:cubicBezTo>
                                        <a:cubicBezTo>
                                          <a:pt x="30468" y="-575"/>
                                          <a:pt x="26413" y="-1519"/>
                                          <a:pt x="21988" y="-1519"/>
                                        </a:cubicBezTo>
                                        <a:cubicBezTo>
                                          <a:pt x="14086" y="-1519"/>
                                          <a:pt x="8073" y="902"/>
                                          <a:pt x="3946" y="5746"/>
                                        </a:cubicBezTo>
                                        <a:cubicBezTo>
                                          <a:pt x="-180" y="10590"/>
                                          <a:pt x="-2243" y="17634"/>
                                          <a:pt x="-2243" y="26879"/>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2" name="Freeform: Shape 502"/>
                                <wps:cNvSpPr/>
                                <wps:spPr>
                                  <a:xfrm rot="-5400000" flipV="1">
                                    <a:off x="1050033" y="3894690"/>
                                    <a:ext cx="109966" cy="69999"/>
                                  </a:xfrm>
                                  <a:custGeom>
                                    <a:avLst/>
                                    <a:gdLst>
                                      <a:gd name="connsiteX0" fmla="*/ 60126 w 109966"/>
                                      <a:gd name="connsiteY0" fmla="*/ 55396 h 69999"/>
                                      <a:gd name="connsiteX1" fmla="*/ 69986 w 109966"/>
                                      <a:gd name="connsiteY1" fmla="*/ 65064 h 69999"/>
                                      <a:gd name="connsiteX2" fmla="*/ 82522 w 109966"/>
                                      <a:gd name="connsiteY2" fmla="*/ 68384 h 69999"/>
                                      <a:gd name="connsiteX3" fmla="*/ 100465 w 109966"/>
                                      <a:gd name="connsiteY3" fmla="*/ 61118 h 69999"/>
                                      <a:gd name="connsiteX4" fmla="*/ 106635 w 109966"/>
                                      <a:gd name="connsiteY4" fmla="*/ 40005 h 69999"/>
                                      <a:gd name="connsiteX5" fmla="*/ 106635 w 109966"/>
                                      <a:gd name="connsiteY5" fmla="*/ -1616 h 69999"/>
                                      <a:gd name="connsiteX6" fmla="*/ 84669 w 109966"/>
                                      <a:gd name="connsiteY6" fmla="*/ -1616 h 69999"/>
                                      <a:gd name="connsiteX7" fmla="*/ 84669 w 109966"/>
                                      <a:gd name="connsiteY7" fmla="*/ 34029 h 69999"/>
                                      <a:gd name="connsiteX8" fmla="*/ 84748 w 109966"/>
                                      <a:gd name="connsiteY8" fmla="*/ 35669 h 69999"/>
                                      <a:gd name="connsiteX9" fmla="*/ 84787 w 109966"/>
                                      <a:gd name="connsiteY9" fmla="*/ 38111 h 69999"/>
                                      <a:gd name="connsiteX10" fmla="*/ 82639 w 109966"/>
                                      <a:gd name="connsiteY10" fmla="*/ 48638 h 69999"/>
                                      <a:gd name="connsiteX11" fmla="*/ 75746 w 109966"/>
                                      <a:gd name="connsiteY11" fmla="*/ 51919 h 69999"/>
                                      <a:gd name="connsiteX12" fmla="*/ 66140 w 109966"/>
                                      <a:gd name="connsiteY12" fmla="*/ 46782 h 69999"/>
                                      <a:gd name="connsiteX13" fmla="*/ 62625 w 109966"/>
                                      <a:gd name="connsiteY13" fmla="*/ 31958 h 69999"/>
                                      <a:gd name="connsiteX14" fmla="*/ 62625 w 109966"/>
                                      <a:gd name="connsiteY14" fmla="*/ -1616 h 69999"/>
                                      <a:gd name="connsiteX15" fmla="*/ 40660 w 109966"/>
                                      <a:gd name="connsiteY15" fmla="*/ -1616 h 69999"/>
                                      <a:gd name="connsiteX16" fmla="*/ 40660 w 109966"/>
                                      <a:gd name="connsiteY16" fmla="*/ 34029 h 69999"/>
                                      <a:gd name="connsiteX17" fmla="*/ 38707 w 109966"/>
                                      <a:gd name="connsiteY17" fmla="*/ 48638 h 69999"/>
                                      <a:gd name="connsiteX18" fmla="*/ 31756 w 109966"/>
                                      <a:gd name="connsiteY18" fmla="*/ 51919 h 69999"/>
                                      <a:gd name="connsiteX19" fmla="*/ 22052 w 109966"/>
                                      <a:gd name="connsiteY19" fmla="*/ 46763 h 69999"/>
                                      <a:gd name="connsiteX20" fmla="*/ 18635 w 109966"/>
                                      <a:gd name="connsiteY20" fmla="*/ 32017 h 69999"/>
                                      <a:gd name="connsiteX21" fmla="*/ 18635 w 109966"/>
                                      <a:gd name="connsiteY21" fmla="*/ -1616 h 69999"/>
                                      <a:gd name="connsiteX22" fmla="*/ -3331 w 109966"/>
                                      <a:gd name="connsiteY22" fmla="*/ -1616 h 69999"/>
                                      <a:gd name="connsiteX23" fmla="*/ -3331 w 109966"/>
                                      <a:gd name="connsiteY23" fmla="*/ 66743 h 69999"/>
                                      <a:gd name="connsiteX24" fmla="*/ 18635 w 109966"/>
                                      <a:gd name="connsiteY24" fmla="*/ 66743 h 69999"/>
                                      <a:gd name="connsiteX25" fmla="*/ 18635 w 109966"/>
                                      <a:gd name="connsiteY25" fmla="*/ 56743 h 69999"/>
                                      <a:gd name="connsiteX26" fmla="*/ 27890 w 109966"/>
                                      <a:gd name="connsiteY26" fmla="*/ 65454 h 69999"/>
                                      <a:gd name="connsiteX27" fmla="*/ 39390 w 109966"/>
                                      <a:gd name="connsiteY27" fmla="*/ 68384 h 69999"/>
                                      <a:gd name="connsiteX28" fmla="*/ 51887 w 109966"/>
                                      <a:gd name="connsiteY28" fmla="*/ 64966 h 69999"/>
                                      <a:gd name="connsiteX29" fmla="*/ 60126 w 109966"/>
                                      <a:gd name="connsiteY29" fmla="*/ 55396 h 699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09966" h="69999">
                                        <a:moveTo>
                                          <a:pt x="60126" y="55396"/>
                                        </a:moveTo>
                                        <a:cubicBezTo>
                                          <a:pt x="62899" y="59627"/>
                                          <a:pt x="66186" y="62850"/>
                                          <a:pt x="69986" y="65064"/>
                                        </a:cubicBezTo>
                                        <a:cubicBezTo>
                                          <a:pt x="73787" y="67277"/>
                                          <a:pt x="77966" y="68384"/>
                                          <a:pt x="82522" y="68384"/>
                                        </a:cubicBezTo>
                                        <a:cubicBezTo>
                                          <a:pt x="90371" y="68384"/>
                                          <a:pt x="96352" y="65962"/>
                                          <a:pt x="100465" y="61118"/>
                                        </a:cubicBezTo>
                                        <a:cubicBezTo>
                                          <a:pt x="104579" y="56288"/>
                                          <a:pt x="106635" y="49250"/>
                                          <a:pt x="106635" y="40005"/>
                                        </a:cubicBezTo>
                                        <a:lnTo>
                                          <a:pt x="106635" y="-1616"/>
                                        </a:lnTo>
                                        <a:lnTo>
                                          <a:pt x="84669" y="-1616"/>
                                        </a:lnTo>
                                        <a:lnTo>
                                          <a:pt x="84669" y="34029"/>
                                        </a:lnTo>
                                        <a:cubicBezTo>
                                          <a:pt x="84708" y="34562"/>
                                          <a:pt x="84735" y="35109"/>
                                          <a:pt x="84748" y="35669"/>
                                        </a:cubicBezTo>
                                        <a:cubicBezTo>
                                          <a:pt x="84774" y="36242"/>
                                          <a:pt x="84787" y="37056"/>
                                          <a:pt x="84787" y="38111"/>
                                        </a:cubicBezTo>
                                        <a:cubicBezTo>
                                          <a:pt x="84787" y="42954"/>
                                          <a:pt x="84071" y="46463"/>
                                          <a:pt x="82639" y="48638"/>
                                        </a:cubicBezTo>
                                        <a:cubicBezTo>
                                          <a:pt x="81220" y="50825"/>
                                          <a:pt x="78923" y="51919"/>
                                          <a:pt x="75746" y="51919"/>
                                        </a:cubicBezTo>
                                        <a:cubicBezTo>
                                          <a:pt x="71607" y="51919"/>
                                          <a:pt x="68405" y="50207"/>
                                          <a:pt x="66140" y="46782"/>
                                        </a:cubicBezTo>
                                        <a:cubicBezTo>
                                          <a:pt x="63888" y="43371"/>
                                          <a:pt x="62717" y="38430"/>
                                          <a:pt x="62625" y="31958"/>
                                        </a:cubicBezTo>
                                        <a:lnTo>
                                          <a:pt x="62625" y="-1616"/>
                                        </a:lnTo>
                                        <a:lnTo>
                                          <a:pt x="40660" y="-1616"/>
                                        </a:lnTo>
                                        <a:lnTo>
                                          <a:pt x="40660" y="34029"/>
                                        </a:lnTo>
                                        <a:cubicBezTo>
                                          <a:pt x="40660" y="41594"/>
                                          <a:pt x="40009" y="46463"/>
                                          <a:pt x="38707" y="48638"/>
                                        </a:cubicBezTo>
                                        <a:cubicBezTo>
                                          <a:pt x="37405" y="50825"/>
                                          <a:pt x="35088" y="51919"/>
                                          <a:pt x="31756" y="51919"/>
                                        </a:cubicBezTo>
                                        <a:cubicBezTo>
                                          <a:pt x="27565" y="51919"/>
                                          <a:pt x="24330" y="50200"/>
                                          <a:pt x="22052" y="46763"/>
                                        </a:cubicBezTo>
                                        <a:cubicBezTo>
                                          <a:pt x="19774" y="43325"/>
                                          <a:pt x="18635" y="38410"/>
                                          <a:pt x="18635" y="32017"/>
                                        </a:cubicBezTo>
                                        <a:lnTo>
                                          <a:pt x="18635" y="-1616"/>
                                        </a:lnTo>
                                        <a:lnTo>
                                          <a:pt x="-3331" y="-1616"/>
                                        </a:lnTo>
                                        <a:lnTo>
                                          <a:pt x="-3331" y="66743"/>
                                        </a:lnTo>
                                        <a:lnTo>
                                          <a:pt x="18635" y="66743"/>
                                        </a:lnTo>
                                        <a:lnTo>
                                          <a:pt x="18635" y="56743"/>
                                        </a:lnTo>
                                        <a:cubicBezTo>
                                          <a:pt x="21330" y="60598"/>
                                          <a:pt x="24415" y="63501"/>
                                          <a:pt x="27890" y="65454"/>
                                        </a:cubicBezTo>
                                        <a:cubicBezTo>
                                          <a:pt x="31366" y="67407"/>
                                          <a:pt x="35199" y="68384"/>
                                          <a:pt x="39390" y="68384"/>
                                        </a:cubicBezTo>
                                        <a:cubicBezTo>
                                          <a:pt x="44103" y="68384"/>
                                          <a:pt x="48268" y="67245"/>
                                          <a:pt x="51887" y="64966"/>
                                        </a:cubicBezTo>
                                        <a:cubicBezTo>
                                          <a:pt x="55518" y="62687"/>
                                          <a:pt x="58265" y="59497"/>
                                          <a:pt x="60126" y="55396"/>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3" name="Freeform: Shape 503"/>
                                <wps:cNvSpPr/>
                                <wps:spPr>
                                  <a:xfrm rot="-5400000" flipV="1">
                                    <a:off x="1056749" y="3769247"/>
                                    <a:ext cx="73336" cy="96757"/>
                                  </a:xfrm>
                                  <a:custGeom>
                                    <a:avLst/>
                                    <a:gdLst>
                                      <a:gd name="connsiteX0" fmla="*/ 33955 w 73336"/>
                                      <a:gd name="connsiteY0" fmla="*/ 13660 h 96757"/>
                                      <a:gd name="connsiteX1" fmla="*/ 44655 w 73336"/>
                                      <a:gd name="connsiteY1" fmla="*/ 18777 h 96757"/>
                                      <a:gd name="connsiteX2" fmla="*/ 48365 w 73336"/>
                                      <a:gd name="connsiteY2" fmla="*/ 33680 h 96757"/>
                                      <a:gd name="connsiteX3" fmla="*/ 44655 w 73336"/>
                                      <a:gd name="connsiteY3" fmla="*/ 48562 h 96757"/>
                                      <a:gd name="connsiteX4" fmla="*/ 33955 w 73336"/>
                                      <a:gd name="connsiteY4" fmla="*/ 53699 h 96757"/>
                                      <a:gd name="connsiteX5" fmla="*/ 23177 w 73336"/>
                                      <a:gd name="connsiteY5" fmla="*/ 48543 h 96757"/>
                                      <a:gd name="connsiteX6" fmla="*/ 19429 w 73336"/>
                                      <a:gd name="connsiteY6" fmla="*/ 33680 h 96757"/>
                                      <a:gd name="connsiteX7" fmla="*/ 23177 w 73336"/>
                                      <a:gd name="connsiteY7" fmla="*/ 18816 h 96757"/>
                                      <a:gd name="connsiteX8" fmla="*/ 33955 w 73336"/>
                                      <a:gd name="connsiteY8" fmla="*/ 13660 h 96757"/>
                                      <a:gd name="connsiteX9" fmla="*/ 19429 w 73336"/>
                                      <a:gd name="connsiteY9" fmla="*/ 57918 h 96757"/>
                                      <a:gd name="connsiteX10" fmla="*/ 29445 w 73336"/>
                                      <a:gd name="connsiteY10" fmla="*/ 66726 h 96757"/>
                                      <a:gd name="connsiteX11" fmla="*/ 42078 w 73336"/>
                                      <a:gd name="connsiteY11" fmla="*/ 69558 h 96757"/>
                                      <a:gd name="connsiteX12" fmla="*/ 62814 w 73336"/>
                                      <a:gd name="connsiteY12" fmla="*/ 59519 h 96757"/>
                                      <a:gd name="connsiteX13" fmla="*/ 70936 w 73336"/>
                                      <a:gd name="connsiteY13" fmla="*/ 33680 h 96757"/>
                                      <a:gd name="connsiteX14" fmla="*/ 62814 w 73336"/>
                                      <a:gd name="connsiteY14" fmla="*/ 7820 h 96757"/>
                                      <a:gd name="connsiteX15" fmla="*/ 42078 w 73336"/>
                                      <a:gd name="connsiteY15" fmla="*/ -2219 h 96757"/>
                                      <a:gd name="connsiteX16" fmla="*/ 29445 w 73336"/>
                                      <a:gd name="connsiteY16" fmla="*/ 613 h 96757"/>
                                      <a:gd name="connsiteX17" fmla="*/ 19429 w 73336"/>
                                      <a:gd name="connsiteY17" fmla="*/ 9441 h 96757"/>
                                      <a:gd name="connsiteX18" fmla="*/ 19429 w 73336"/>
                                      <a:gd name="connsiteY18" fmla="*/ -441 h 96757"/>
                                      <a:gd name="connsiteX19" fmla="*/ -2401 w 73336"/>
                                      <a:gd name="connsiteY19" fmla="*/ -441 h 96757"/>
                                      <a:gd name="connsiteX20" fmla="*/ -2401 w 73336"/>
                                      <a:gd name="connsiteY20" fmla="*/ 94539 h 96757"/>
                                      <a:gd name="connsiteX21" fmla="*/ 19429 w 73336"/>
                                      <a:gd name="connsiteY21" fmla="*/ 94539 h 96757"/>
                                      <a:gd name="connsiteX22" fmla="*/ 19429 w 73336"/>
                                      <a:gd name="connsiteY22" fmla="*/ 57918 h 967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3336" h="96757">
                                        <a:moveTo>
                                          <a:pt x="33955" y="13660"/>
                                        </a:moveTo>
                                        <a:cubicBezTo>
                                          <a:pt x="38628" y="13660"/>
                                          <a:pt x="42195" y="15366"/>
                                          <a:pt x="44655" y="18777"/>
                                        </a:cubicBezTo>
                                        <a:cubicBezTo>
                                          <a:pt x="47128" y="22202"/>
                                          <a:pt x="48365" y="27169"/>
                                          <a:pt x="48365" y="33680"/>
                                        </a:cubicBezTo>
                                        <a:cubicBezTo>
                                          <a:pt x="48365" y="40190"/>
                                          <a:pt x="47128" y="45151"/>
                                          <a:pt x="44655" y="48562"/>
                                        </a:cubicBezTo>
                                        <a:cubicBezTo>
                                          <a:pt x="42195" y="51987"/>
                                          <a:pt x="38628" y="53699"/>
                                          <a:pt x="33955" y="53699"/>
                                        </a:cubicBezTo>
                                        <a:cubicBezTo>
                                          <a:pt x="29282" y="53699"/>
                                          <a:pt x="25690" y="51980"/>
                                          <a:pt x="23177" y="48543"/>
                                        </a:cubicBezTo>
                                        <a:cubicBezTo>
                                          <a:pt x="20678" y="45105"/>
                                          <a:pt x="19429" y="40151"/>
                                          <a:pt x="19429" y="33680"/>
                                        </a:cubicBezTo>
                                        <a:cubicBezTo>
                                          <a:pt x="19429" y="27208"/>
                                          <a:pt x="20678" y="22254"/>
                                          <a:pt x="23177" y="18816"/>
                                        </a:cubicBezTo>
                                        <a:cubicBezTo>
                                          <a:pt x="25690" y="15379"/>
                                          <a:pt x="29282" y="13660"/>
                                          <a:pt x="33955" y="13660"/>
                                        </a:cubicBezTo>
                                        <a:close/>
                                        <a:moveTo>
                                          <a:pt x="19429" y="57918"/>
                                        </a:moveTo>
                                        <a:cubicBezTo>
                                          <a:pt x="22448" y="61902"/>
                                          <a:pt x="25787" y="64838"/>
                                          <a:pt x="29445" y="66726"/>
                                        </a:cubicBezTo>
                                        <a:cubicBezTo>
                                          <a:pt x="33103" y="68614"/>
                                          <a:pt x="37314" y="69558"/>
                                          <a:pt x="42078" y="69558"/>
                                        </a:cubicBezTo>
                                        <a:cubicBezTo>
                                          <a:pt x="50500" y="69558"/>
                                          <a:pt x="57412" y="66212"/>
                                          <a:pt x="62814" y="59519"/>
                                        </a:cubicBezTo>
                                        <a:cubicBezTo>
                                          <a:pt x="68229" y="52827"/>
                                          <a:pt x="70936" y="44213"/>
                                          <a:pt x="70936" y="33680"/>
                                        </a:cubicBezTo>
                                        <a:cubicBezTo>
                                          <a:pt x="70936" y="23146"/>
                                          <a:pt x="68229" y="14526"/>
                                          <a:pt x="62814" y="7820"/>
                                        </a:cubicBezTo>
                                        <a:cubicBezTo>
                                          <a:pt x="57412" y="1128"/>
                                          <a:pt x="50500" y="-2219"/>
                                          <a:pt x="42078" y="-2219"/>
                                        </a:cubicBezTo>
                                        <a:cubicBezTo>
                                          <a:pt x="37314" y="-2219"/>
                                          <a:pt x="33103" y="-1275"/>
                                          <a:pt x="29445" y="613"/>
                                        </a:cubicBezTo>
                                        <a:cubicBezTo>
                                          <a:pt x="25787" y="2514"/>
                                          <a:pt x="22448" y="5457"/>
                                          <a:pt x="19429" y="9441"/>
                                        </a:cubicBezTo>
                                        <a:lnTo>
                                          <a:pt x="19429" y="-441"/>
                                        </a:lnTo>
                                        <a:lnTo>
                                          <a:pt x="-2401" y="-441"/>
                                        </a:lnTo>
                                        <a:lnTo>
                                          <a:pt x="-2401" y="94539"/>
                                        </a:lnTo>
                                        <a:lnTo>
                                          <a:pt x="19429" y="94539"/>
                                        </a:lnTo>
                                        <a:lnTo>
                                          <a:pt x="19429" y="57918"/>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4" name="Freeform: Shape 504"/>
                                <wps:cNvSpPr/>
                                <wps:spPr>
                                  <a:xfrm rot="-5400000" flipV="1">
                                    <a:off x="1069236" y="3697396"/>
                                    <a:ext cx="73336" cy="71777"/>
                                  </a:xfrm>
                                  <a:custGeom>
                                    <a:avLst/>
                                    <a:gdLst>
                                      <a:gd name="connsiteX0" fmla="*/ 71200 w 73336"/>
                                      <a:gd name="connsiteY0" fmla="*/ 34547 h 71777"/>
                                      <a:gd name="connsiteX1" fmla="*/ 71200 w 73336"/>
                                      <a:gd name="connsiteY1" fmla="*/ 28336 h 71777"/>
                                      <a:gd name="connsiteX2" fmla="*/ 20142 w 73336"/>
                                      <a:gd name="connsiteY2" fmla="*/ 28336 h 71777"/>
                                      <a:gd name="connsiteX3" fmla="*/ 25687 w 73336"/>
                                      <a:gd name="connsiteY3" fmla="*/ 16793 h 71777"/>
                                      <a:gd name="connsiteX4" fmla="*/ 38983 w 73336"/>
                                      <a:gd name="connsiteY4" fmla="*/ 12945 h 71777"/>
                                      <a:gd name="connsiteX5" fmla="*/ 53100 w 73336"/>
                                      <a:gd name="connsiteY5" fmla="*/ 14996 h 71777"/>
                                      <a:gd name="connsiteX6" fmla="*/ 67978 w 73336"/>
                                      <a:gd name="connsiteY6" fmla="*/ 21187 h 71777"/>
                                      <a:gd name="connsiteX7" fmla="*/ 67978 w 73336"/>
                                      <a:gd name="connsiteY7" fmla="*/ 4351 h 71777"/>
                                      <a:gd name="connsiteX8" fmla="*/ 52475 w 73336"/>
                                      <a:gd name="connsiteY8" fmla="*/ -82 h 71777"/>
                                      <a:gd name="connsiteX9" fmla="*/ 36972 w 73336"/>
                                      <a:gd name="connsiteY9" fmla="*/ -1586 h 71777"/>
                                      <a:gd name="connsiteX10" fmla="*/ 8134 w 73336"/>
                                      <a:gd name="connsiteY10" fmla="*/ 7848 h 71777"/>
                                      <a:gd name="connsiteX11" fmla="*/ -2137 w 73336"/>
                                      <a:gd name="connsiteY11" fmla="*/ 34312 h 71777"/>
                                      <a:gd name="connsiteX12" fmla="*/ 7958 w 73336"/>
                                      <a:gd name="connsiteY12" fmla="*/ 60601 h 71777"/>
                                      <a:gd name="connsiteX13" fmla="*/ 35762 w 73336"/>
                                      <a:gd name="connsiteY13" fmla="*/ 70191 h 71777"/>
                                      <a:gd name="connsiteX14" fmla="*/ 61535 w 73336"/>
                                      <a:gd name="connsiteY14" fmla="*/ 60484 h 71777"/>
                                      <a:gd name="connsiteX15" fmla="*/ 71200 w 73336"/>
                                      <a:gd name="connsiteY15" fmla="*/ 34547 h 71777"/>
                                      <a:gd name="connsiteX16" fmla="*/ 48746 w 73336"/>
                                      <a:gd name="connsiteY16" fmla="*/ 41812 h 71777"/>
                                      <a:gd name="connsiteX17" fmla="*/ 45114 w 73336"/>
                                      <a:gd name="connsiteY17" fmla="*/ 51851 h 71777"/>
                                      <a:gd name="connsiteX18" fmla="*/ 35625 w 73336"/>
                                      <a:gd name="connsiteY18" fmla="*/ 55679 h 71777"/>
                                      <a:gd name="connsiteX19" fmla="*/ 25316 w 73336"/>
                                      <a:gd name="connsiteY19" fmla="*/ 52105 h 71777"/>
                                      <a:gd name="connsiteX20" fmla="*/ 20376 w 73336"/>
                                      <a:gd name="connsiteY20" fmla="*/ 41812 h 71777"/>
                                      <a:gd name="connsiteX21" fmla="*/ 48746 w 73336"/>
                                      <a:gd name="connsiteY21" fmla="*/ 41812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73336" h="71777">
                                        <a:moveTo>
                                          <a:pt x="71200" y="34547"/>
                                        </a:moveTo>
                                        <a:lnTo>
                                          <a:pt x="71200" y="28336"/>
                                        </a:lnTo>
                                        <a:lnTo>
                                          <a:pt x="20142" y="28336"/>
                                        </a:lnTo>
                                        <a:cubicBezTo>
                                          <a:pt x="20662" y="23206"/>
                                          <a:pt x="22511" y="19358"/>
                                          <a:pt x="25687" y="16793"/>
                                        </a:cubicBezTo>
                                        <a:cubicBezTo>
                                          <a:pt x="28863" y="14228"/>
                                          <a:pt x="33295" y="12945"/>
                                          <a:pt x="38983" y="12945"/>
                                        </a:cubicBezTo>
                                        <a:cubicBezTo>
                                          <a:pt x="43578" y="12945"/>
                                          <a:pt x="48284" y="13629"/>
                                          <a:pt x="53100" y="14996"/>
                                        </a:cubicBezTo>
                                        <a:cubicBezTo>
                                          <a:pt x="57929" y="16363"/>
                                          <a:pt x="62889" y="18427"/>
                                          <a:pt x="67978" y="21187"/>
                                        </a:cubicBezTo>
                                        <a:lnTo>
                                          <a:pt x="67978" y="4351"/>
                                        </a:lnTo>
                                        <a:cubicBezTo>
                                          <a:pt x="62811" y="2398"/>
                                          <a:pt x="57643" y="920"/>
                                          <a:pt x="52475" y="-82"/>
                                        </a:cubicBezTo>
                                        <a:cubicBezTo>
                                          <a:pt x="47308" y="-1085"/>
                                          <a:pt x="42140" y="-1586"/>
                                          <a:pt x="36972" y="-1586"/>
                                        </a:cubicBezTo>
                                        <a:cubicBezTo>
                                          <a:pt x="24606" y="-1586"/>
                                          <a:pt x="14993" y="1559"/>
                                          <a:pt x="8134" y="7848"/>
                                        </a:cubicBezTo>
                                        <a:cubicBezTo>
                                          <a:pt x="1287" y="14137"/>
                                          <a:pt x="-2137" y="22958"/>
                                          <a:pt x="-2137" y="34312"/>
                                        </a:cubicBezTo>
                                        <a:cubicBezTo>
                                          <a:pt x="-2137" y="45458"/>
                                          <a:pt x="1228" y="54221"/>
                                          <a:pt x="7958" y="60601"/>
                                        </a:cubicBezTo>
                                        <a:cubicBezTo>
                                          <a:pt x="14688" y="66994"/>
                                          <a:pt x="23956" y="70191"/>
                                          <a:pt x="35762" y="70191"/>
                                        </a:cubicBezTo>
                                        <a:cubicBezTo>
                                          <a:pt x="46501" y="70191"/>
                                          <a:pt x="55092" y="66955"/>
                                          <a:pt x="61535" y="60484"/>
                                        </a:cubicBezTo>
                                        <a:cubicBezTo>
                                          <a:pt x="67978" y="54026"/>
                                          <a:pt x="71200" y="45380"/>
                                          <a:pt x="71200" y="34547"/>
                                        </a:cubicBezTo>
                                        <a:close/>
                                        <a:moveTo>
                                          <a:pt x="48746" y="41812"/>
                                        </a:moveTo>
                                        <a:cubicBezTo>
                                          <a:pt x="48746" y="45966"/>
                                          <a:pt x="47535" y="49312"/>
                                          <a:pt x="45114" y="51851"/>
                                        </a:cubicBezTo>
                                        <a:cubicBezTo>
                                          <a:pt x="42693" y="54403"/>
                                          <a:pt x="39530" y="55679"/>
                                          <a:pt x="35625" y="55679"/>
                                        </a:cubicBezTo>
                                        <a:cubicBezTo>
                                          <a:pt x="31395" y="55679"/>
                                          <a:pt x="27958" y="54488"/>
                                          <a:pt x="25316" y="52105"/>
                                        </a:cubicBezTo>
                                        <a:cubicBezTo>
                                          <a:pt x="22673" y="49722"/>
                                          <a:pt x="21027" y="46291"/>
                                          <a:pt x="20376" y="41812"/>
                                        </a:cubicBezTo>
                                        <a:lnTo>
                                          <a:pt x="48746" y="41812"/>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5" name="Freeform: Shape 505"/>
                                <wps:cNvSpPr/>
                                <wps:spPr>
                                  <a:xfrm rot="-5400000" flipV="1">
                                    <a:off x="1079633" y="3619660"/>
                                    <a:ext cx="50765" cy="69999"/>
                                  </a:xfrm>
                                  <a:custGeom>
                                    <a:avLst/>
                                    <a:gdLst>
                                      <a:gd name="connsiteX0" fmla="*/ 48944 w 50765"/>
                                      <a:gd name="connsiteY0" fmla="*/ 48108 h 69999"/>
                                      <a:gd name="connsiteX1" fmla="*/ 43223 w 50765"/>
                                      <a:gd name="connsiteY1" fmla="*/ 50081 h 69999"/>
                                      <a:gd name="connsiteX2" fmla="*/ 37522 w 50765"/>
                                      <a:gd name="connsiteY2" fmla="*/ 50725 h 69999"/>
                                      <a:gd name="connsiteX3" fmla="*/ 24557 w 50765"/>
                                      <a:gd name="connsiteY3" fmla="*/ 45315 h 69999"/>
                                      <a:gd name="connsiteX4" fmla="*/ 20007 w 50765"/>
                                      <a:gd name="connsiteY4" fmla="*/ 29866 h 69999"/>
                                      <a:gd name="connsiteX5" fmla="*/ 20007 w 50765"/>
                                      <a:gd name="connsiteY5" fmla="*/ -1638 h 69999"/>
                                      <a:gd name="connsiteX6" fmla="*/ -1822 w 50765"/>
                                      <a:gd name="connsiteY6" fmla="*/ -1638 h 69999"/>
                                      <a:gd name="connsiteX7" fmla="*/ -1822 w 50765"/>
                                      <a:gd name="connsiteY7" fmla="*/ 66721 h 69999"/>
                                      <a:gd name="connsiteX8" fmla="*/ 20007 w 50765"/>
                                      <a:gd name="connsiteY8" fmla="*/ 66721 h 69999"/>
                                      <a:gd name="connsiteX9" fmla="*/ 20007 w 50765"/>
                                      <a:gd name="connsiteY9" fmla="*/ 55491 h 69999"/>
                                      <a:gd name="connsiteX10" fmla="*/ 29672 w 50765"/>
                                      <a:gd name="connsiteY10" fmla="*/ 65276 h 69999"/>
                                      <a:gd name="connsiteX11" fmla="*/ 42774 w 50765"/>
                                      <a:gd name="connsiteY11" fmla="*/ 68362 h 69999"/>
                                      <a:gd name="connsiteX12" fmla="*/ 45136 w 50765"/>
                                      <a:gd name="connsiteY12" fmla="*/ 68264 h 69999"/>
                                      <a:gd name="connsiteX13" fmla="*/ 48866 w 50765"/>
                                      <a:gd name="connsiteY13" fmla="*/ 67874 h 69999"/>
                                      <a:gd name="connsiteX14" fmla="*/ 48944 w 50765"/>
                                      <a:gd name="connsiteY14" fmla="*/ 48108 h 699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50765" h="69999">
                                        <a:moveTo>
                                          <a:pt x="48944" y="48108"/>
                                        </a:moveTo>
                                        <a:cubicBezTo>
                                          <a:pt x="47030" y="49007"/>
                                          <a:pt x="45123" y="49664"/>
                                          <a:pt x="43223" y="50081"/>
                                        </a:cubicBezTo>
                                        <a:cubicBezTo>
                                          <a:pt x="41336" y="50510"/>
                                          <a:pt x="39435" y="50725"/>
                                          <a:pt x="37522" y="50725"/>
                                        </a:cubicBezTo>
                                        <a:cubicBezTo>
                                          <a:pt x="31911" y="50725"/>
                                          <a:pt x="27590" y="48922"/>
                                          <a:pt x="24557" y="45315"/>
                                        </a:cubicBezTo>
                                        <a:cubicBezTo>
                                          <a:pt x="21524" y="41721"/>
                                          <a:pt x="20007" y="36572"/>
                                          <a:pt x="20007" y="29866"/>
                                        </a:cubicBezTo>
                                        <a:lnTo>
                                          <a:pt x="20007" y="-1638"/>
                                        </a:lnTo>
                                        <a:lnTo>
                                          <a:pt x="-1822" y="-1638"/>
                                        </a:lnTo>
                                        <a:lnTo>
                                          <a:pt x="-1822" y="66721"/>
                                        </a:lnTo>
                                        <a:lnTo>
                                          <a:pt x="20007" y="66721"/>
                                        </a:lnTo>
                                        <a:lnTo>
                                          <a:pt x="20007" y="55491"/>
                                        </a:lnTo>
                                        <a:cubicBezTo>
                                          <a:pt x="22819" y="59970"/>
                                          <a:pt x="26041" y="63232"/>
                                          <a:pt x="29672" y="65276"/>
                                        </a:cubicBezTo>
                                        <a:cubicBezTo>
                                          <a:pt x="33317" y="67333"/>
                                          <a:pt x="37684" y="68362"/>
                                          <a:pt x="42774" y="68362"/>
                                        </a:cubicBezTo>
                                        <a:cubicBezTo>
                                          <a:pt x="43503" y="68362"/>
                                          <a:pt x="44290" y="68329"/>
                                          <a:pt x="45136" y="68264"/>
                                        </a:cubicBezTo>
                                        <a:cubicBezTo>
                                          <a:pt x="45996" y="68212"/>
                                          <a:pt x="47239" y="68082"/>
                                          <a:pt x="48866" y="67874"/>
                                        </a:cubicBezTo>
                                        <a:lnTo>
                                          <a:pt x="48944" y="48108"/>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506" name="Freeform: Shape 506"/>
                            <wps:cNvSpPr/>
                            <wps:spPr>
                              <a:xfrm>
                                <a:off x="1621477" y="2245598"/>
                                <a:ext cx="12496" cy="3326388"/>
                              </a:xfrm>
                              <a:custGeom>
                                <a:avLst/>
                                <a:gdLst>
                                  <a:gd name="connsiteX0" fmla="*/ 0 w 12496"/>
                                  <a:gd name="connsiteY0" fmla="*/ 3326389 h 3326388"/>
                                  <a:gd name="connsiteX1" fmla="*/ 0 w 12496"/>
                                  <a:gd name="connsiteY1" fmla="*/ 0 h 3326388"/>
                                </a:gdLst>
                                <a:ahLst/>
                                <a:cxnLst>
                                  <a:cxn ang="0">
                                    <a:pos x="connsiteX0" y="connsiteY0"/>
                                  </a:cxn>
                                  <a:cxn ang="0">
                                    <a:pos x="connsiteX1" y="connsiteY1"/>
                                  </a:cxn>
                                </a:cxnLst>
                                <a:rect l="l" t="t" r="r" b="b"/>
                                <a:pathLst>
                                  <a:path w="12496" h="3326388">
                                    <a:moveTo>
                                      <a:pt x="0" y="3326389"/>
                                    </a:moveTo>
                                    <a:lnTo>
                                      <a:pt x="0" y="0"/>
                                    </a:lnTo>
                                  </a:path>
                                </a:pathLst>
                              </a:custGeom>
                              <a:noFill/>
                              <a:ln w="9984"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7" name="Freeform: Shape 507"/>
                            <wps:cNvSpPr/>
                            <wps:spPr>
                              <a:xfrm>
                                <a:off x="6084098" y="2245598"/>
                                <a:ext cx="12496" cy="3326388"/>
                              </a:xfrm>
                              <a:custGeom>
                                <a:avLst/>
                                <a:gdLst>
                                  <a:gd name="connsiteX0" fmla="*/ 0 w 12496"/>
                                  <a:gd name="connsiteY0" fmla="*/ 3326389 h 3326388"/>
                                  <a:gd name="connsiteX1" fmla="*/ 0 w 12496"/>
                                  <a:gd name="connsiteY1" fmla="*/ 0 h 3326388"/>
                                </a:gdLst>
                                <a:ahLst/>
                                <a:cxnLst>
                                  <a:cxn ang="0">
                                    <a:pos x="connsiteX0" y="connsiteY0"/>
                                  </a:cxn>
                                  <a:cxn ang="0">
                                    <a:pos x="connsiteX1" y="connsiteY1"/>
                                  </a:cxn>
                                </a:cxnLst>
                                <a:rect l="l" t="t" r="r" b="b"/>
                                <a:pathLst>
                                  <a:path w="12496" h="3326388">
                                    <a:moveTo>
                                      <a:pt x="0" y="3326389"/>
                                    </a:moveTo>
                                    <a:lnTo>
                                      <a:pt x="0" y="0"/>
                                    </a:lnTo>
                                  </a:path>
                                </a:pathLst>
                              </a:custGeom>
                              <a:noFill/>
                              <a:ln w="9984"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8" name="Freeform: Shape 508"/>
                            <wps:cNvSpPr/>
                            <wps:spPr>
                              <a:xfrm>
                                <a:off x="1621477" y="5571986"/>
                                <a:ext cx="4462621" cy="12499"/>
                              </a:xfrm>
                              <a:custGeom>
                                <a:avLst/>
                                <a:gdLst>
                                  <a:gd name="connsiteX0" fmla="*/ 0 w 4462621"/>
                                  <a:gd name="connsiteY0" fmla="*/ 0 h 12499"/>
                                  <a:gd name="connsiteX1" fmla="*/ 4462621 w 4462621"/>
                                  <a:gd name="connsiteY1" fmla="*/ 0 h 12499"/>
                                </a:gdLst>
                                <a:ahLst/>
                                <a:cxnLst>
                                  <a:cxn ang="0">
                                    <a:pos x="connsiteX0" y="connsiteY0"/>
                                  </a:cxn>
                                  <a:cxn ang="0">
                                    <a:pos x="connsiteX1" y="connsiteY1"/>
                                  </a:cxn>
                                </a:cxnLst>
                                <a:rect l="l" t="t" r="r" b="b"/>
                                <a:pathLst>
                                  <a:path w="4462621" h="12499">
                                    <a:moveTo>
                                      <a:pt x="0" y="0"/>
                                    </a:moveTo>
                                    <a:lnTo>
                                      <a:pt x="4462621" y="0"/>
                                    </a:lnTo>
                                  </a:path>
                                </a:pathLst>
                              </a:custGeom>
                              <a:noFill/>
                              <a:ln w="9984"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9" name="Freeform: Shape 509"/>
                            <wps:cNvSpPr/>
                            <wps:spPr>
                              <a:xfrm>
                                <a:off x="1621477" y="2245598"/>
                                <a:ext cx="4462621" cy="12499"/>
                              </a:xfrm>
                              <a:custGeom>
                                <a:avLst/>
                                <a:gdLst>
                                  <a:gd name="connsiteX0" fmla="*/ 0 w 4462621"/>
                                  <a:gd name="connsiteY0" fmla="*/ 0 h 12499"/>
                                  <a:gd name="connsiteX1" fmla="*/ 4462621 w 4462621"/>
                                  <a:gd name="connsiteY1" fmla="*/ 0 h 12499"/>
                                </a:gdLst>
                                <a:ahLst/>
                                <a:cxnLst>
                                  <a:cxn ang="0">
                                    <a:pos x="connsiteX0" y="connsiteY0"/>
                                  </a:cxn>
                                  <a:cxn ang="0">
                                    <a:pos x="connsiteX1" y="connsiteY1"/>
                                  </a:cxn>
                                </a:cxnLst>
                                <a:rect l="l" t="t" r="r" b="b"/>
                                <a:pathLst>
                                  <a:path w="4462621" h="12499">
                                    <a:moveTo>
                                      <a:pt x="0" y="0"/>
                                    </a:moveTo>
                                    <a:lnTo>
                                      <a:pt x="4462621" y="0"/>
                                    </a:lnTo>
                                  </a:path>
                                </a:pathLst>
                              </a:custGeom>
                              <a:noFill/>
                              <a:ln w="9984"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10" name="Graphic 375"/>
                            <wpg:cNvGrpSpPr/>
                            <wpg:grpSpPr>
                              <a:xfrm>
                                <a:off x="3116480" y="2308097"/>
                                <a:ext cx="2905137" cy="587927"/>
                                <a:chOff x="3116480" y="2308097"/>
                                <a:chExt cx="2905137" cy="587927"/>
                              </a:xfrm>
                            </wpg:grpSpPr>
                            <wps:wsp>
                              <wps:cNvPr id="511" name="Freeform: Shape 511"/>
                              <wps:cNvSpPr/>
                              <wps:spPr>
                                <a:xfrm>
                                  <a:off x="3116480" y="2308097"/>
                                  <a:ext cx="2905137" cy="587927"/>
                                </a:xfrm>
                                <a:custGeom>
                                  <a:avLst/>
                                  <a:gdLst>
                                    <a:gd name="connsiteX0" fmla="*/ 24992 w 2905137"/>
                                    <a:gd name="connsiteY0" fmla="*/ 587928 h 587927"/>
                                    <a:gd name="connsiteX1" fmla="*/ 2880145 w 2905137"/>
                                    <a:gd name="connsiteY1" fmla="*/ 587928 h 587927"/>
                                    <a:gd name="connsiteX2" fmla="*/ 2905138 w 2905137"/>
                                    <a:gd name="connsiteY2" fmla="*/ 562928 h 587927"/>
                                    <a:gd name="connsiteX3" fmla="*/ 2905138 w 2905137"/>
                                    <a:gd name="connsiteY3" fmla="*/ 25000 h 587927"/>
                                    <a:gd name="connsiteX4" fmla="*/ 2880145 w 2905137"/>
                                    <a:gd name="connsiteY4" fmla="*/ 0 h 587927"/>
                                    <a:gd name="connsiteX5" fmla="*/ 24992 w 2905137"/>
                                    <a:gd name="connsiteY5" fmla="*/ 0 h 587927"/>
                                    <a:gd name="connsiteX6" fmla="*/ 0 w 2905137"/>
                                    <a:gd name="connsiteY6" fmla="*/ 25000 h 587927"/>
                                    <a:gd name="connsiteX7" fmla="*/ 0 w 2905137"/>
                                    <a:gd name="connsiteY7" fmla="*/ 562928 h 587927"/>
                                    <a:gd name="connsiteX8" fmla="*/ 24992 w 2905137"/>
                                    <a:gd name="connsiteY8" fmla="*/ 587928 h 5879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905137" h="587927">
                                      <a:moveTo>
                                        <a:pt x="24992" y="587928"/>
                                      </a:moveTo>
                                      <a:lnTo>
                                        <a:pt x="2880145" y="587928"/>
                                      </a:lnTo>
                                      <a:cubicBezTo>
                                        <a:pt x="2896807" y="587928"/>
                                        <a:pt x="2905138" y="579594"/>
                                        <a:pt x="2905138" y="562928"/>
                                      </a:cubicBezTo>
                                      <a:lnTo>
                                        <a:pt x="2905138" y="25000"/>
                                      </a:lnTo>
                                      <a:cubicBezTo>
                                        <a:pt x="2905138" y="8333"/>
                                        <a:pt x="2896807" y="0"/>
                                        <a:pt x="2880145" y="0"/>
                                      </a:cubicBezTo>
                                      <a:lnTo>
                                        <a:pt x="24992" y="0"/>
                                      </a:lnTo>
                                      <a:cubicBezTo>
                                        <a:pt x="8331" y="0"/>
                                        <a:pt x="0" y="8333"/>
                                        <a:pt x="0" y="25000"/>
                                      </a:cubicBezTo>
                                      <a:lnTo>
                                        <a:pt x="0" y="562928"/>
                                      </a:lnTo>
                                      <a:cubicBezTo>
                                        <a:pt x="0" y="579594"/>
                                        <a:pt x="8331" y="587928"/>
                                        <a:pt x="24992" y="587928"/>
                                      </a:cubicBezTo>
                                      <a:close/>
                                    </a:path>
                                  </a:pathLst>
                                </a:custGeom>
                                <a:solidFill>
                                  <a:srgbClr val="FFFFFF">
                                    <a:alpha val="80000"/>
                                  </a:srgbClr>
                                </a:solidFill>
                                <a:ln w="12480" cap="flat">
                                  <a:solidFill>
                                    <a:srgbClr val="CCCCCC">
                                      <a:alpha val="80000"/>
                                    </a:srgb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2" name="Freeform: Shape 512"/>
                              <wps:cNvSpPr/>
                              <wps:spPr>
                                <a:xfrm>
                                  <a:off x="3166464" y="2365578"/>
                                  <a:ext cx="249922" cy="87499"/>
                                </a:xfrm>
                                <a:custGeom>
                                  <a:avLst/>
                                  <a:gdLst>
                                    <a:gd name="connsiteX0" fmla="*/ 0 w 249922"/>
                                    <a:gd name="connsiteY0" fmla="*/ 87500 h 87499"/>
                                    <a:gd name="connsiteX1" fmla="*/ 249923 w 249922"/>
                                    <a:gd name="connsiteY1" fmla="*/ 87500 h 87499"/>
                                    <a:gd name="connsiteX2" fmla="*/ 249923 w 249922"/>
                                    <a:gd name="connsiteY2" fmla="*/ 0 h 87499"/>
                                    <a:gd name="connsiteX3" fmla="*/ 0 w 249922"/>
                                    <a:gd name="connsiteY3" fmla="*/ 0 h 87499"/>
                                  </a:gdLst>
                                  <a:ahLst/>
                                  <a:cxnLst>
                                    <a:cxn ang="0">
                                      <a:pos x="connsiteX0" y="connsiteY0"/>
                                    </a:cxn>
                                    <a:cxn ang="0">
                                      <a:pos x="connsiteX1" y="connsiteY1"/>
                                    </a:cxn>
                                    <a:cxn ang="0">
                                      <a:pos x="connsiteX2" y="connsiteY2"/>
                                    </a:cxn>
                                    <a:cxn ang="0">
                                      <a:pos x="connsiteX3" y="connsiteY3"/>
                                    </a:cxn>
                                  </a:cxnLst>
                                  <a:rect l="l" t="t" r="r" b="b"/>
                                  <a:pathLst>
                                    <a:path w="249922" h="87499">
                                      <a:moveTo>
                                        <a:pt x="0" y="87500"/>
                                      </a:moveTo>
                                      <a:lnTo>
                                        <a:pt x="249923" y="87500"/>
                                      </a:lnTo>
                                      <a:lnTo>
                                        <a:pt x="249923" y="0"/>
                                      </a:lnTo>
                                      <a:lnTo>
                                        <a:pt x="0" y="0"/>
                                      </a:lnTo>
                                      <a:close/>
                                    </a:path>
                                  </a:pathLst>
                                </a:custGeom>
                                <a:solidFill>
                                  <a:srgbClr val="1F77B4"/>
                                </a:solidFill>
                                <a:ln w="1248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13" name="Graphic 375"/>
                              <wpg:cNvGrpSpPr/>
                              <wpg:grpSpPr>
                                <a:xfrm>
                                  <a:off x="3523366" y="2358097"/>
                                  <a:ext cx="2112377" cy="96757"/>
                                  <a:chOff x="3523366" y="2358097"/>
                                  <a:chExt cx="2112377" cy="96757"/>
                                </a:xfrm>
                                <a:solidFill>
                                  <a:srgbClr val="000000"/>
                                </a:solidFill>
                              </wpg:grpSpPr>
                              <wps:wsp>
                                <wps:cNvPr id="514" name="Freeform: Shape 514"/>
                                <wps:cNvSpPr/>
                                <wps:spPr>
                                  <a:xfrm flipV="1">
                                    <a:off x="3523366" y="2360304"/>
                                    <a:ext cx="79565" cy="94550"/>
                                  </a:xfrm>
                                  <a:custGeom>
                                    <a:avLst/>
                                    <a:gdLst>
                                      <a:gd name="connsiteX0" fmla="*/ 65178 w 79565"/>
                                      <a:gd name="connsiteY0" fmla="*/ 12510 h 94550"/>
                                      <a:gd name="connsiteX1" fmla="*/ 65178 w 79565"/>
                                      <a:gd name="connsiteY1" fmla="*/ 36983 h 94550"/>
                                      <a:gd name="connsiteX2" fmla="*/ 45048 w 79565"/>
                                      <a:gd name="connsiteY2" fmla="*/ 36983 h 94550"/>
                                      <a:gd name="connsiteX3" fmla="*/ 45048 w 79565"/>
                                      <a:gd name="connsiteY3" fmla="*/ 47119 h 94550"/>
                                      <a:gd name="connsiteX4" fmla="*/ 77382 w 79565"/>
                                      <a:gd name="connsiteY4" fmla="*/ 47119 h 94550"/>
                                      <a:gd name="connsiteX5" fmla="*/ 77382 w 79565"/>
                                      <a:gd name="connsiteY5" fmla="*/ 7979 h 94550"/>
                                      <a:gd name="connsiteX6" fmla="*/ 61644 w 79565"/>
                                      <a:gd name="connsiteY6" fmla="*/ 323 h 94550"/>
                                      <a:gd name="connsiteX7" fmla="*/ 43291 w 79565"/>
                                      <a:gd name="connsiteY7" fmla="*/ -2275 h 94550"/>
                                      <a:gd name="connsiteX8" fmla="*/ 9864 w 79565"/>
                                      <a:gd name="connsiteY8" fmla="*/ 10205 h 94550"/>
                                      <a:gd name="connsiteX9" fmla="*/ -2184 w 79565"/>
                                      <a:gd name="connsiteY9" fmla="*/ 44971 h 94550"/>
                                      <a:gd name="connsiteX10" fmla="*/ 9864 w 79565"/>
                                      <a:gd name="connsiteY10" fmla="*/ 79795 h 94550"/>
                                      <a:gd name="connsiteX11" fmla="*/ 43291 w 79565"/>
                                      <a:gd name="connsiteY11" fmla="*/ 92275 h 94550"/>
                                      <a:gd name="connsiteX12" fmla="*/ 60219 w 79565"/>
                                      <a:gd name="connsiteY12" fmla="*/ 90068 h 94550"/>
                                      <a:gd name="connsiteX13" fmla="*/ 75019 w 79565"/>
                                      <a:gd name="connsiteY13" fmla="*/ 83604 h 94550"/>
                                      <a:gd name="connsiteX14" fmla="*/ 75019 w 79565"/>
                                      <a:gd name="connsiteY14" fmla="*/ 70479 h 94550"/>
                                      <a:gd name="connsiteX15" fmla="*/ 60492 w 79565"/>
                                      <a:gd name="connsiteY15" fmla="*/ 79209 h 94550"/>
                                      <a:gd name="connsiteX16" fmla="*/ 44326 w 79565"/>
                                      <a:gd name="connsiteY16" fmla="*/ 82139 h 94550"/>
                                      <a:gd name="connsiteX17" fmla="*/ 19197 w 79565"/>
                                      <a:gd name="connsiteY17" fmla="*/ 72803 h 94550"/>
                                      <a:gd name="connsiteX18" fmla="*/ 10820 w 79565"/>
                                      <a:gd name="connsiteY18" fmla="*/ 44971 h 94550"/>
                                      <a:gd name="connsiteX19" fmla="*/ 19197 w 79565"/>
                                      <a:gd name="connsiteY19" fmla="*/ 17198 h 94550"/>
                                      <a:gd name="connsiteX20" fmla="*/ 44326 w 79565"/>
                                      <a:gd name="connsiteY20" fmla="*/ 7862 h 94550"/>
                                      <a:gd name="connsiteX21" fmla="*/ 55963 w 79565"/>
                                      <a:gd name="connsiteY21" fmla="*/ 8994 h 94550"/>
                                      <a:gd name="connsiteX22" fmla="*/ 65178 w 79565"/>
                                      <a:gd name="connsiteY22" fmla="*/ 12510 h 9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565" h="94550">
                                        <a:moveTo>
                                          <a:pt x="65178" y="12510"/>
                                        </a:moveTo>
                                        <a:lnTo>
                                          <a:pt x="65178" y="36983"/>
                                        </a:lnTo>
                                        <a:lnTo>
                                          <a:pt x="45048" y="36983"/>
                                        </a:lnTo>
                                        <a:lnTo>
                                          <a:pt x="45048" y="47119"/>
                                        </a:lnTo>
                                        <a:lnTo>
                                          <a:pt x="77382" y="47119"/>
                                        </a:lnTo>
                                        <a:lnTo>
                                          <a:pt x="77382" y="7979"/>
                                        </a:lnTo>
                                        <a:cubicBezTo>
                                          <a:pt x="72631" y="4606"/>
                                          <a:pt x="67385" y="2054"/>
                                          <a:pt x="61644" y="323"/>
                                        </a:cubicBezTo>
                                        <a:cubicBezTo>
                                          <a:pt x="55917" y="-1409"/>
                                          <a:pt x="49799" y="-2275"/>
                                          <a:pt x="43291" y="-2275"/>
                                        </a:cubicBezTo>
                                        <a:cubicBezTo>
                                          <a:pt x="29050" y="-2275"/>
                                          <a:pt x="17908" y="1885"/>
                                          <a:pt x="9864" y="10205"/>
                                        </a:cubicBezTo>
                                        <a:cubicBezTo>
                                          <a:pt x="1832" y="18539"/>
                                          <a:pt x="-2184" y="30127"/>
                                          <a:pt x="-2184" y="44971"/>
                                        </a:cubicBezTo>
                                        <a:cubicBezTo>
                                          <a:pt x="-2184" y="59867"/>
                                          <a:pt x="1832" y="71475"/>
                                          <a:pt x="9864" y="79795"/>
                                        </a:cubicBezTo>
                                        <a:cubicBezTo>
                                          <a:pt x="17908" y="88115"/>
                                          <a:pt x="29050" y="92275"/>
                                          <a:pt x="43291" y="92275"/>
                                        </a:cubicBezTo>
                                        <a:cubicBezTo>
                                          <a:pt x="49226" y="92275"/>
                                          <a:pt x="54869" y="91540"/>
                                          <a:pt x="60219" y="90068"/>
                                        </a:cubicBezTo>
                                        <a:cubicBezTo>
                                          <a:pt x="65569" y="88610"/>
                                          <a:pt x="70502" y="86455"/>
                                          <a:pt x="75019" y="83604"/>
                                        </a:cubicBezTo>
                                        <a:lnTo>
                                          <a:pt x="75019" y="70479"/>
                                        </a:lnTo>
                                        <a:cubicBezTo>
                                          <a:pt x="70463" y="74346"/>
                                          <a:pt x="65621" y="77256"/>
                                          <a:pt x="60492" y="79209"/>
                                        </a:cubicBezTo>
                                        <a:cubicBezTo>
                                          <a:pt x="55364" y="81162"/>
                                          <a:pt x="49975" y="82139"/>
                                          <a:pt x="44326" y="82139"/>
                                        </a:cubicBezTo>
                                        <a:cubicBezTo>
                                          <a:pt x="33170" y="82139"/>
                                          <a:pt x="24794" y="79027"/>
                                          <a:pt x="19197" y="72803"/>
                                        </a:cubicBezTo>
                                        <a:cubicBezTo>
                                          <a:pt x="13612" y="66579"/>
                                          <a:pt x="10820" y="57302"/>
                                          <a:pt x="10820" y="44971"/>
                                        </a:cubicBezTo>
                                        <a:cubicBezTo>
                                          <a:pt x="10820" y="32679"/>
                                          <a:pt x="13612" y="23421"/>
                                          <a:pt x="19197" y="17198"/>
                                        </a:cubicBezTo>
                                        <a:cubicBezTo>
                                          <a:pt x="24794" y="10974"/>
                                          <a:pt x="33170" y="7862"/>
                                          <a:pt x="44326" y="7862"/>
                                        </a:cubicBezTo>
                                        <a:cubicBezTo>
                                          <a:pt x="48673" y="7862"/>
                                          <a:pt x="52552" y="8239"/>
                                          <a:pt x="55963" y="8994"/>
                                        </a:cubicBezTo>
                                        <a:cubicBezTo>
                                          <a:pt x="59386" y="9750"/>
                                          <a:pt x="62458" y="10922"/>
                                          <a:pt x="65178" y="12510"/>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5" name="Freeform: Shape 515"/>
                                <wps:cNvSpPr/>
                                <wps:spPr>
                                  <a:xfrm flipV="1">
                                    <a:off x="3620082" y="2383078"/>
                                    <a:ext cx="63339" cy="71777"/>
                                  </a:xfrm>
                                  <a:custGeom>
                                    <a:avLst/>
                                    <a:gdLst>
                                      <a:gd name="connsiteX0" fmla="*/ 61585 w 63339"/>
                                      <a:gd name="connsiteY0" fmla="*/ 37078 h 71777"/>
                                      <a:gd name="connsiteX1" fmla="*/ 61585 w 63339"/>
                                      <a:gd name="connsiteY1" fmla="*/ 31590 h 71777"/>
                                      <a:gd name="connsiteX2" fmla="*/ 9960 w 63339"/>
                                      <a:gd name="connsiteY2" fmla="*/ 31590 h 71777"/>
                                      <a:gd name="connsiteX3" fmla="*/ 16950 w 63339"/>
                                      <a:gd name="connsiteY3" fmla="*/ 13914 h 71777"/>
                                      <a:gd name="connsiteX4" fmla="*/ 34367 w 63339"/>
                                      <a:gd name="connsiteY4" fmla="*/ 7840 h 71777"/>
                                      <a:gd name="connsiteX5" fmla="*/ 46902 w 63339"/>
                                      <a:gd name="connsiteY5" fmla="*/ 9422 h 71777"/>
                                      <a:gd name="connsiteX6" fmla="*/ 58968 w 63339"/>
                                      <a:gd name="connsiteY6" fmla="*/ 14188 h 71777"/>
                                      <a:gd name="connsiteX7" fmla="*/ 58968 w 63339"/>
                                      <a:gd name="connsiteY7" fmla="*/ 3563 h 71777"/>
                                      <a:gd name="connsiteX8" fmla="*/ 46570 w 63339"/>
                                      <a:gd name="connsiteY8" fmla="*/ -344 h 71777"/>
                                      <a:gd name="connsiteX9" fmla="*/ 33703 w 63339"/>
                                      <a:gd name="connsiteY9" fmla="*/ -1691 h 71777"/>
                                      <a:gd name="connsiteX10" fmla="*/ 7793 w 63339"/>
                                      <a:gd name="connsiteY10" fmla="*/ 7821 h 71777"/>
                                      <a:gd name="connsiteX11" fmla="*/ -1755 w 63339"/>
                                      <a:gd name="connsiteY11" fmla="*/ 33602 h 71777"/>
                                      <a:gd name="connsiteX12" fmla="*/ 7305 w 63339"/>
                                      <a:gd name="connsiteY12" fmla="*/ 60223 h 71777"/>
                                      <a:gd name="connsiteX13" fmla="*/ 31750 w 63339"/>
                                      <a:gd name="connsiteY13" fmla="*/ 70086 h 71777"/>
                                      <a:gd name="connsiteX14" fmla="*/ 53560 w 63339"/>
                                      <a:gd name="connsiteY14" fmla="*/ 61199 h 71777"/>
                                      <a:gd name="connsiteX15" fmla="*/ 61585 w 63339"/>
                                      <a:gd name="connsiteY15" fmla="*/ 37078 h 71777"/>
                                      <a:gd name="connsiteX16" fmla="*/ 50358 w 63339"/>
                                      <a:gd name="connsiteY16" fmla="*/ 40379 h 71777"/>
                                      <a:gd name="connsiteX17" fmla="*/ 45203 w 63339"/>
                                      <a:gd name="connsiteY17" fmla="*/ 55066 h 71777"/>
                                      <a:gd name="connsiteX18" fmla="*/ 31867 w 63339"/>
                                      <a:gd name="connsiteY18" fmla="*/ 60574 h 71777"/>
                                      <a:gd name="connsiteX19" fmla="*/ 16833 w 63339"/>
                                      <a:gd name="connsiteY19" fmla="*/ 55262 h 71777"/>
                                      <a:gd name="connsiteX20" fmla="*/ 10331 w 63339"/>
                                      <a:gd name="connsiteY20" fmla="*/ 40301 h 71777"/>
                                      <a:gd name="connsiteX21" fmla="*/ 50358 w 63339"/>
                                      <a:gd name="connsiteY21" fmla="*/ 40379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63339" h="71777">
                                        <a:moveTo>
                                          <a:pt x="61585" y="37078"/>
                                        </a:moveTo>
                                        <a:lnTo>
                                          <a:pt x="61585" y="31590"/>
                                        </a:lnTo>
                                        <a:lnTo>
                                          <a:pt x="9960" y="31590"/>
                                        </a:lnTo>
                                        <a:cubicBezTo>
                                          <a:pt x="10455" y="23856"/>
                                          <a:pt x="12785" y="17964"/>
                                          <a:pt x="16950" y="13914"/>
                                        </a:cubicBezTo>
                                        <a:cubicBezTo>
                                          <a:pt x="21116" y="9865"/>
                                          <a:pt x="26921" y="7840"/>
                                          <a:pt x="34367" y="7840"/>
                                        </a:cubicBezTo>
                                        <a:cubicBezTo>
                                          <a:pt x="38675" y="7840"/>
                                          <a:pt x="42854" y="8367"/>
                                          <a:pt x="46902" y="9422"/>
                                        </a:cubicBezTo>
                                        <a:cubicBezTo>
                                          <a:pt x="50950" y="10477"/>
                                          <a:pt x="54972" y="12065"/>
                                          <a:pt x="58968" y="14188"/>
                                        </a:cubicBezTo>
                                        <a:lnTo>
                                          <a:pt x="58968" y="3563"/>
                                        </a:lnTo>
                                        <a:cubicBezTo>
                                          <a:pt x="54933" y="1857"/>
                                          <a:pt x="50800" y="555"/>
                                          <a:pt x="46570" y="-344"/>
                                        </a:cubicBezTo>
                                        <a:cubicBezTo>
                                          <a:pt x="42340" y="-1242"/>
                                          <a:pt x="38050" y="-1691"/>
                                          <a:pt x="33703" y="-1691"/>
                                        </a:cubicBezTo>
                                        <a:cubicBezTo>
                                          <a:pt x="22795" y="-1691"/>
                                          <a:pt x="14158" y="1479"/>
                                          <a:pt x="7793" y="7821"/>
                                        </a:cubicBezTo>
                                        <a:cubicBezTo>
                                          <a:pt x="1428" y="14175"/>
                                          <a:pt x="-1755" y="22768"/>
                                          <a:pt x="-1755" y="33602"/>
                                        </a:cubicBezTo>
                                        <a:cubicBezTo>
                                          <a:pt x="-1755" y="44787"/>
                                          <a:pt x="1265" y="53660"/>
                                          <a:pt x="7305" y="60223"/>
                                        </a:cubicBezTo>
                                        <a:cubicBezTo>
                                          <a:pt x="13345" y="66798"/>
                                          <a:pt x="21493" y="70086"/>
                                          <a:pt x="31750" y="70086"/>
                                        </a:cubicBezTo>
                                        <a:cubicBezTo>
                                          <a:pt x="40940" y="70086"/>
                                          <a:pt x="48210" y="67124"/>
                                          <a:pt x="53560" y="61199"/>
                                        </a:cubicBezTo>
                                        <a:cubicBezTo>
                                          <a:pt x="58910" y="55288"/>
                                          <a:pt x="61585" y="47247"/>
                                          <a:pt x="61585" y="37078"/>
                                        </a:cubicBezTo>
                                        <a:close/>
                                        <a:moveTo>
                                          <a:pt x="50358" y="40379"/>
                                        </a:moveTo>
                                        <a:cubicBezTo>
                                          <a:pt x="50280" y="46512"/>
                                          <a:pt x="48562" y="51408"/>
                                          <a:pt x="45203" y="55066"/>
                                        </a:cubicBezTo>
                                        <a:cubicBezTo>
                                          <a:pt x="41845" y="58738"/>
                                          <a:pt x="37400" y="60574"/>
                                          <a:pt x="31867" y="60574"/>
                                        </a:cubicBezTo>
                                        <a:cubicBezTo>
                                          <a:pt x="25606" y="60574"/>
                                          <a:pt x="20595" y="58803"/>
                                          <a:pt x="16833" y="55262"/>
                                        </a:cubicBezTo>
                                        <a:cubicBezTo>
                                          <a:pt x="13071" y="51720"/>
                                          <a:pt x="10904" y="46733"/>
                                          <a:pt x="10331" y="40301"/>
                                        </a:cubicBezTo>
                                        <a:lnTo>
                                          <a:pt x="50358" y="40379"/>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6" name="Freeform: Shape 516"/>
                                <wps:cNvSpPr/>
                                <wps:spPr>
                                  <a:xfrm flipV="1">
                                    <a:off x="3701414" y="2383078"/>
                                    <a:ext cx="57247" cy="69999"/>
                                  </a:xfrm>
                                  <a:custGeom>
                                    <a:avLst/>
                                    <a:gdLst>
                                      <a:gd name="connsiteX0" fmla="*/ 55427 w 57247"/>
                                      <a:gd name="connsiteY0" fmla="*/ 39533 h 69999"/>
                                      <a:gd name="connsiteX1" fmla="*/ 55427 w 57247"/>
                                      <a:gd name="connsiteY1" fmla="*/ -1737 h 69999"/>
                                      <a:gd name="connsiteX2" fmla="*/ 44200 w 57247"/>
                                      <a:gd name="connsiteY2" fmla="*/ -1737 h 69999"/>
                                      <a:gd name="connsiteX3" fmla="*/ 44200 w 57247"/>
                                      <a:gd name="connsiteY3" fmla="*/ 39162 h 69999"/>
                                      <a:gd name="connsiteX4" fmla="*/ 40412 w 57247"/>
                                      <a:gd name="connsiteY4" fmla="*/ 53673 h 69999"/>
                                      <a:gd name="connsiteX5" fmla="*/ 29068 w 57247"/>
                                      <a:gd name="connsiteY5" fmla="*/ 58497 h 69999"/>
                                      <a:gd name="connsiteX6" fmla="*/ 14717 w 57247"/>
                                      <a:gd name="connsiteY6" fmla="*/ 52697 h 69999"/>
                                      <a:gd name="connsiteX7" fmla="*/ 9465 w 57247"/>
                                      <a:gd name="connsiteY7" fmla="*/ 36896 h 69999"/>
                                      <a:gd name="connsiteX8" fmla="*/ 9465 w 57247"/>
                                      <a:gd name="connsiteY8" fmla="*/ -1737 h 69999"/>
                                      <a:gd name="connsiteX9" fmla="*/ -1821 w 57247"/>
                                      <a:gd name="connsiteY9" fmla="*/ -1737 h 69999"/>
                                      <a:gd name="connsiteX10" fmla="*/ -1821 w 57247"/>
                                      <a:gd name="connsiteY10" fmla="*/ 66622 h 69999"/>
                                      <a:gd name="connsiteX11" fmla="*/ 9465 w 57247"/>
                                      <a:gd name="connsiteY11" fmla="*/ 66622 h 69999"/>
                                      <a:gd name="connsiteX12" fmla="*/ 9465 w 57247"/>
                                      <a:gd name="connsiteY12" fmla="*/ 55997 h 69999"/>
                                      <a:gd name="connsiteX13" fmla="*/ 18954 w 57247"/>
                                      <a:gd name="connsiteY13" fmla="*/ 65216 h 69999"/>
                                      <a:gd name="connsiteX14" fmla="*/ 31567 w 57247"/>
                                      <a:gd name="connsiteY14" fmla="*/ 68263 h 69999"/>
                                      <a:gd name="connsiteX15" fmla="*/ 49374 w 57247"/>
                                      <a:gd name="connsiteY15" fmla="*/ 60978 h 69999"/>
                                      <a:gd name="connsiteX16" fmla="*/ 55427 w 57247"/>
                                      <a:gd name="connsiteY16" fmla="*/ 39533 h 699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57247" h="69999">
                                        <a:moveTo>
                                          <a:pt x="55427" y="39533"/>
                                        </a:moveTo>
                                        <a:lnTo>
                                          <a:pt x="55427" y="-1737"/>
                                        </a:lnTo>
                                        <a:lnTo>
                                          <a:pt x="44200" y="-1737"/>
                                        </a:lnTo>
                                        <a:lnTo>
                                          <a:pt x="44200" y="39162"/>
                                        </a:lnTo>
                                        <a:cubicBezTo>
                                          <a:pt x="44200" y="45633"/>
                                          <a:pt x="42938" y="50470"/>
                                          <a:pt x="40412" y="53673"/>
                                        </a:cubicBezTo>
                                        <a:cubicBezTo>
                                          <a:pt x="37887" y="56889"/>
                                          <a:pt x="34106" y="58497"/>
                                          <a:pt x="29068" y="58497"/>
                                        </a:cubicBezTo>
                                        <a:cubicBezTo>
                                          <a:pt x="23002" y="58497"/>
                                          <a:pt x="18219" y="56564"/>
                                          <a:pt x="14717" y="52697"/>
                                        </a:cubicBezTo>
                                        <a:cubicBezTo>
                                          <a:pt x="11216" y="48843"/>
                                          <a:pt x="9465" y="43576"/>
                                          <a:pt x="9465" y="36896"/>
                                        </a:cubicBezTo>
                                        <a:lnTo>
                                          <a:pt x="9465" y="-1737"/>
                                        </a:lnTo>
                                        <a:lnTo>
                                          <a:pt x="-1821" y="-1737"/>
                                        </a:lnTo>
                                        <a:lnTo>
                                          <a:pt x="-1821" y="66622"/>
                                        </a:lnTo>
                                        <a:lnTo>
                                          <a:pt x="9465" y="66622"/>
                                        </a:lnTo>
                                        <a:lnTo>
                                          <a:pt x="9465" y="55997"/>
                                        </a:lnTo>
                                        <a:cubicBezTo>
                                          <a:pt x="12159" y="60112"/>
                                          <a:pt x="15322" y="63185"/>
                                          <a:pt x="18954" y="65216"/>
                                        </a:cubicBezTo>
                                        <a:cubicBezTo>
                                          <a:pt x="22599" y="67247"/>
                                          <a:pt x="26803" y="68263"/>
                                          <a:pt x="31567" y="68263"/>
                                        </a:cubicBezTo>
                                        <a:cubicBezTo>
                                          <a:pt x="39417" y="68263"/>
                                          <a:pt x="45352" y="65835"/>
                                          <a:pt x="49374" y="60978"/>
                                        </a:cubicBezTo>
                                        <a:cubicBezTo>
                                          <a:pt x="53410" y="56121"/>
                                          <a:pt x="55427" y="48973"/>
                                          <a:pt x="55427" y="39533"/>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7" name="Freeform: Shape 517"/>
                                <wps:cNvSpPr/>
                                <wps:spPr>
                                  <a:xfrm flipV="1">
                                    <a:off x="3776161" y="2383078"/>
                                    <a:ext cx="63339" cy="71777"/>
                                  </a:xfrm>
                                  <a:custGeom>
                                    <a:avLst/>
                                    <a:gdLst>
                                      <a:gd name="connsiteX0" fmla="*/ 61597 w 63339"/>
                                      <a:gd name="connsiteY0" fmla="*/ 37078 h 71777"/>
                                      <a:gd name="connsiteX1" fmla="*/ 61597 w 63339"/>
                                      <a:gd name="connsiteY1" fmla="*/ 31590 h 71777"/>
                                      <a:gd name="connsiteX2" fmla="*/ 9973 w 63339"/>
                                      <a:gd name="connsiteY2" fmla="*/ 31590 h 71777"/>
                                      <a:gd name="connsiteX3" fmla="*/ 16963 w 63339"/>
                                      <a:gd name="connsiteY3" fmla="*/ 13914 h 71777"/>
                                      <a:gd name="connsiteX4" fmla="*/ 34379 w 63339"/>
                                      <a:gd name="connsiteY4" fmla="*/ 7840 h 71777"/>
                                      <a:gd name="connsiteX5" fmla="*/ 46914 w 63339"/>
                                      <a:gd name="connsiteY5" fmla="*/ 9422 h 71777"/>
                                      <a:gd name="connsiteX6" fmla="*/ 58981 w 63339"/>
                                      <a:gd name="connsiteY6" fmla="*/ 14188 h 71777"/>
                                      <a:gd name="connsiteX7" fmla="*/ 58981 w 63339"/>
                                      <a:gd name="connsiteY7" fmla="*/ 3563 h 71777"/>
                                      <a:gd name="connsiteX8" fmla="*/ 46582 w 63339"/>
                                      <a:gd name="connsiteY8" fmla="*/ -344 h 71777"/>
                                      <a:gd name="connsiteX9" fmla="*/ 33715 w 63339"/>
                                      <a:gd name="connsiteY9" fmla="*/ -1691 h 71777"/>
                                      <a:gd name="connsiteX10" fmla="*/ 7805 w 63339"/>
                                      <a:gd name="connsiteY10" fmla="*/ 7821 h 71777"/>
                                      <a:gd name="connsiteX11" fmla="*/ -1742 w 63339"/>
                                      <a:gd name="connsiteY11" fmla="*/ 33602 h 71777"/>
                                      <a:gd name="connsiteX12" fmla="*/ 7317 w 63339"/>
                                      <a:gd name="connsiteY12" fmla="*/ 60223 h 71777"/>
                                      <a:gd name="connsiteX13" fmla="*/ 31763 w 63339"/>
                                      <a:gd name="connsiteY13" fmla="*/ 70086 h 71777"/>
                                      <a:gd name="connsiteX14" fmla="*/ 53573 w 63339"/>
                                      <a:gd name="connsiteY14" fmla="*/ 61199 h 71777"/>
                                      <a:gd name="connsiteX15" fmla="*/ 61597 w 63339"/>
                                      <a:gd name="connsiteY15" fmla="*/ 37078 h 71777"/>
                                      <a:gd name="connsiteX16" fmla="*/ 50370 w 63339"/>
                                      <a:gd name="connsiteY16" fmla="*/ 40379 h 71777"/>
                                      <a:gd name="connsiteX17" fmla="*/ 45216 w 63339"/>
                                      <a:gd name="connsiteY17" fmla="*/ 55066 h 71777"/>
                                      <a:gd name="connsiteX18" fmla="*/ 31880 w 63339"/>
                                      <a:gd name="connsiteY18" fmla="*/ 60574 h 71777"/>
                                      <a:gd name="connsiteX19" fmla="*/ 16846 w 63339"/>
                                      <a:gd name="connsiteY19" fmla="*/ 55262 h 71777"/>
                                      <a:gd name="connsiteX20" fmla="*/ 10344 w 63339"/>
                                      <a:gd name="connsiteY20" fmla="*/ 40301 h 71777"/>
                                      <a:gd name="connsiteX21" fmla="*/ 50370 w 63339"/>
                                      <a:gd name="connsiteY21" fmla="*/ 40379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63339" h="71777">
                                        <a:moveTo>
                                          <a:pt x="61597" y="37078"/>
                                        </a:moveTo>
                                        <a:lnTo>
                                          <a:pt x="61597" y="31590"/>
                                        </a:lnTo>
                                        <a:lnTo>
                                          <a:pt x="9973" y="31590"/>
                                        </a:lnTo>
                                        <a:cubicBezTo>
                                          <a:pt x="10467" y="23856"/>
                                          <a:pt x="12797" y="17964"/>
                                          <a:pt x="16963" y="13914"/>
                                        </a:cubicBezTo>
                                        <a:cubicBezTo>
                                          <a:pt x="21128" y="9865"/>
                                          <a:pt x="26934" y="7840"/>
                                          <a:pt x="34379" y="7840"/>
                                        </a:cubicBezTo>
                                        <a:cubicBezTo>
                                          <a:pt x="38688" y="7840"/>
                                          <a:pt x="42866" y="8367"/>
                                          <a:pt x="46914" y="9422"/>
                                        </a:cubicBezTo>
                                        <a:cubicBezTo>
                                          <a:pt x="50963" y="10477"/>
                                          <a:pt x="54985" y="12065"/>
                                          <a:pt x="58981" y="14188"/>
                                        </a:cubicBezTo>
                                        <a:lnTo>
                                          <a:pt x="58981" y="3563"/>
                                        </a:lnTo>
                                        <a:cubicBezTo>
                                          <a:pt x="54946" y="1857"/>
                                          <a:pt x="50813" y="555"/>
                                          <a:pt x="46582" y="-344"/>
                                        </a:cubicBezTo>
                                        <a:cubicBezTo>
                                          <a:pt x="42352" y="-1242"/>
                                          <a:pt x="38063" y="-1691"/>
                                          <a:pt x="33715" y="-1691"/>
                                        </a:cubicBezTo>
                                        <a:cubicBezTo>
                                          <a:pt x="22807" y="-1691"/>
                                          <a:pt x="14171" y="1479"/>
                                          <a:pt x="7805" y="7821"/>
                                        </a:cubicBezTo>
                                        <a:cubicBezTo>
                                          <a:pt x="1440" y="14175"/>
                                          <a:pt x="-1742" y="22768"/>
                                          <a:pt x="-1742" y="33602"/>
                                        </a:cubicBezTo>
                                        <a:cubicBezTo>
                                          <a:pt x="-1742" y="44787"/>
                                          <a:pt x="1277" y="53660"/>
                                          <a:pt x="7317" y="60223"/>
                                        </a:cubicBezTo>
                                        <a:cubicBezTo>
                                          <a:pt x="13357" y="66798"/>
                                          <a:pt x="21506" y="70086"/>
                                          <a:pt x="31763" y="70086"/>
                                        </a:cubicBezTo>
                                        <a:cubicBezTo>
                                          <a:pt x="40953" y="70086"/>
                                          <a:pt x="48223" y="67124"/>
                                          <a:pt x="53573" y="61199"/>
                                        </a:cubicBezTo>
                                        <a:cubicBezTo>
                                          <a:pt x="58922" y="55288"/>
                                          <a:pt x="61597" y="47247"/>
                                          <a:pt x="61597" y="37078"/>
                                        </a:cubicBezTo>
                                        <a:close/>
                                        <a:moveTo>
                                          <a:pt x="50370" y="40379"/>
                                        </a:moveTo>
                                        <a:cubicBezTo>
                                          <a:pt x="50292" y="46512"/>
                                          <a:pt x="48574" y="51408"/>
                                          <a:pt x="45216" y="55066"/>
                                        </a:cubicBezTo>
                                        <a:cubicBezTo>
                                          <a:pt x="41857" y="58738"/>
                                          <a:pt x="37412" y="60574"/>
                                          <a:pt x="31880" y="60574"/>
                                        </a:cubicBezTo>
                                        <a:cubicBezTo>
                                          <a:pt x="25619" y="60574"/>
                                          <a:pt x="20607" y="58803"/>
                                          <a:pt x="16846" y="55262"/>
                                        </a:cubicBezTo>
                                        <a:cubicBezTo>
                                          <a:pt x="13084" y="51720"/>
                                          <a:pt x="10916" y="46733"/>
                                          <a:pt x="10344" y="40301"/>
                                        </a:cubicBezTo>
                                        <a:lnTo>
                                          <a:pt x="50370" y="40379"/>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8" name="Freeform: Shape 518"/>
                                <wps:cNvSpPr/>
                                <wps:spPr>
                                  <a:xfrm flipV="1">
                                    <a:off x="3857494" y="2383078"/>
                                    <a:ext cx="40026" cy="69999"/>
                                  </a:xfrm>
                                  <a:custGeom>
                                    <a:avLst/>
                                    <a:gdLst>
                                      <a:gd name="connsiteX0" fmla="*/ 38659 w 40026"/>
                                      <a:gd name="connsiteY0" fmla="*/ 56134 h 69999"/>
                                      <a:gd name="connsiteX1" fmla="*/ 34539 w 40026"/>
                                      <a:gd name="connsiteY1" fmla="*/ 57736 h 69999"/>
                                      <a:gd name="connsiteX2" fmla="*/ 29638 w 40026"/>
                                      <a:gd name="connsiteY2" fmla="*/ 58263 h 69999"/>
                                      <a:gd name="connsiteX3" fmla="*/ 15014 w 40026"/>
                                      <a:gd name="connsiteY3" fmla="*/ 52072 h 69999"/>
                                      <a:gd name="connsiteX4" fmla="*/ 9918 w 40026"/>
                                      <a:gd name="connsiteY4" fmla="*/ 34279 h 69999"/>
                                      <a:gd name="connsiteX5" fmla="*/ 9918 w 40026"/>
                                      <a:gd name="connsiteY5" fmla="*/ -1737 h 69999"/>
                                      <a:gd name="connsiteX6" fmla="*/ -1368 w 40026"/>
                                      <a:gd name="connsiteY6" fmla="*/ -1737 h 69999"/>
                                      <a:gd name="connsiteX7" fmla="*/ -1368 w 40026"/>
                                      <a:gd name="connsiteY7" fmla="*/ 66622 h 69999"/>
                                      <a:gd name="connsiteX8" fmla="*/ 9918 w 40026"/>
                                      <a:gd name="connsiteY8" fmla="*/ 66622 h 69999"/>
                                      <a:gd name="connsiteX9" fmla="*/ 9918 w 40026"/>
                                      <a:gd name="connsiteY9" fmla="*/ 55997 h 69999"/>
                                      <a:gd name="connsiteX10" fmla="*/ 19134 w 40026"/>
                                      <a:gd name="connsiteY10" fmla="*/ 65236 h 69999"/>
                                      <a:gd name="connsiteX11" fmla="*/ 32938 w 40026"/>
                                      <a:gd name="connsiteY11" fmla="*/ 68263 h 69999"/>
                                      <a:gd name="connsiteX12" fmla="*/ 35496 w 40026"/>
                                      <a:gd name="connsiteY12" fmla="*/ 68107 h 69999"/>
                                      <a:gd name="connsiteX13" fmla="*/ 38600 w 40026"/>
                                      <a:gd name="connsiteY13" fmla="*/ 67658 h 69999"/>
                                      <a:gd name="connsiteX14" fmla="*/ 38659 w 40026"/>
                                      <a:gd name="connsiteY14" fmla="*/ 56134 h 699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026" h="69999">
                                        <a:moveTo>
                                          <a:pt x="38659" y="56134"/>
                                        </a:moveTo>
                                        <a:cubicBezTo>
                                          <a:pt x="37396" y="56863"/>
                                          <a:pt x="36023" y="57397"/>
                                          <a:pt x="34539" y="57736"/>
                                        </a:cubicBezTo>
                                        <a:cubicBezTo>
                                          <a:pt x="33055" y="58087"/>
                                          <a:pt x="31421" y="58263"/>
                                          <a:pt x="29638" y="58263"/>
                                        </a:cubicBezTo>
                                        <a:cubicBezTo>
                                          <a:pt x="23286" y="58263"/>
                                          <a:pt x="18411" y="56199"/>
                                          <a:pt x="15014" y="52072"/>
                                        </a:cubicBezTo>
                                        <a:cubicBezTo>
                                          <a:pt x="11616" y="47944"/>
                                          <a:pt x="9918" y="42013"/>
                                          <a:pt x="9918" y="34279"/>
                                        </a:cubicBezTo>
                                        <a:lnTo>
                                          <a:pt x="9918" y="-1737"/>
                                        </a:lnTo>
                                        <a:lnTo>
                                          <a:pt x="-1368" y="-1737"/>
                                        </a:lnTo>
                                        <a:lnTo>
                                          <a:pt x="-1368" y="66622"/>
                                        </a:lnTo>
                                        <a:lnTo>
                                          <a:pt x="9918" y="66622"/>
                                        </a:lnTo>
                                        <a:lnTo>
                                          <a:pt x="9918" y="55997"/>
                                        </a:lnTo>
                                        <a:cubicBezTo>
                                          <a:pt x="12287" y="60151"/>
                                          <a:pt x="15359" y="63230"/>
                                          <a:pt x="19134" y="65236"/>
                                        </a:cubicBezTo>
                                        <a:cubicBezTo>
                                          <a:pt x="22922" y="67254"/>
                                          <a:pt x="27523" y="68263"/>
                                          <a:pt x="32938" y="68263"/>
                                        </a:cubicBezTo>
                                        <a:cubicBezTo>
                                          <a:pt x="33706" y="68263"/>
                                          <a:pt x="34559" y="68211"/>
                                          <a:pt x="35496" y="68107"/>
                                        </a:cubicBezTo>
                                        <a:cubicBezTo>
                                          <a:pt x="36433" y="68016"/>
                                          <a:pt x="37468" y="67866"/>
                                          <a:pt x="38600" y="67658"/>
                                        </a:cubicBezTo>
                                        <a:lnTo>
                                          <a:pt x="38659" y="56134"/>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9" name="Freeform: Shape 519"/>
                                <wps:cNvSpPr/>
                                <wps:spPr>
                                  <a:xfrm flipV="1">
                                    <a:off x="3905023" y="2383078"/>
                                    <a:ext cx="57736" cy="71777"/>
                                  </a:xfrm>
                                  <a:custGeom>
                                    <a:avLst/>
                                    <a:gdLst>
                                      <a:gd name="connsiteX0" fmla="*/ 33721 w 57736"/>
                                      <a:gd name="connsiteY0" fmla="*/ 34442 h 71777"/>
                                      <a:gd name="connsiteX1" fmla="*/ 14859 w 57736"/>
                                      <a:gd name="connsiteY1" fmla="*/ 31336 h 71777"/>
                                      <a:gd name="connsiteX2" fmla="*/ 9607 w 57736"/>
                                      <a:gd name="connsiteY2" fmla="*/ 20711 h 71777"/>
                                      <a:gd name="connsiteX3" fmla="*/ 13551 w 57736"/>
                                      <a:gd name="connsiteY3" fmla="*/ 11219 h 71777"/>
                                      <a:gd name="connsiteX4" fmla="*/ 24251 w 57736"/>
                                      <a:gd name="connsiteY4" fmla="*/ 7723 h 71777"/>
                                      <a:gd name="connsiteX5" fmla="*/ 39246 w 57736"/>
                                      <a:gd name="connsiteY5" fmla="*/ 14344 h 71777"/>
                                      <a:gd name="connsiteX6" fmla="*/ 44889 w 57736"/>
                                      <a:gd name="connsiteY6" fmla="*/ 31942 h 71777"/>
                                      <a:gd name="connsiteX7" fmla="*/ 44889 w 57736"/>
                                      <a:gd name="connsiteY7" fmla="*/ 34442 h 71777"/>
                                      <a:gd name="connsiteX8" fmla="*/ 33721 w 57736"/>
                                      <a:gd name="connsiteY8" fmla="*/ 34442 h 71777"/>
                                      <a:gd name="connsiteX9" fmla="*/ 56116 w 57736"/>
                                      <a:gd name="connsiteY9" fmla="*/ 39090 h 71777"/>
                                      <a:gd name="connsiteX10" fmla="*/ 56116 w 57736"/>
                                      <a:gd name="connsiteY10" fmla="*/ 86 h 71777"/>
                                      <a:gd name="connsiteX11" fmla="*/ 44889 w 57736"/>
                                      <a:gd name="connsiteY11" fmla="*/ 86 h 71777"/>
                                      <a:gd name="connsiteX12" fmla="*/ 44889 w 57736"/>
                                      <a:gd name="connsiteY12" fmla="*/ 10457 h 71777"/>
                                      <a:gd name="connsiteX13" fmla="*/ 35302 w 57736"/>
                                      <a:gd name="connsiteY13" fmla="*/ 1278 h 71777"/>
                                      <a:gd name="connsiteX14" fmla="*/ 21264 w 57736"/>
                                      <a:gd name="connsiteY14" fmla="*/ -1691 h 71777"/>
                                      <a:gd name="connsiteX15" fmla="*/ 4570 w 57736"/>
                                      <a:gd name="connsiteY15" fmla="*/ 4207 h 71777"/>
                                      <a:gd name="connsiteX16" fmla="*/ -1620 w 57736"/>
                                      <a:gd name="connsiteY16" fmla="*/ 19988 h 71777"/>
                                      <a:gd name="connsiteX17" fmla="*/ 6093 w 57736"/>
                                      <a:gd name="connsiteY17" fmla="*/ 37371 h 71777"/>
                                      <a:gd name="connsiteX18" fmla="*/ 29132 w 57736"/>
                                      <a:gd name="connsiteY18" fmla="*/ 43231 h 71777"/>
                                      <a:gd name="connsiteX19" fmla="*/ 44889 w 57736"/>
                                      <a:gd name="connsiteY19" fmla="*/ 43231 h 71777"/>
                                      <a:gd name="connsiteX20" fmla="*/ 44889 w 57736"/>
                                      <a:gd name="connsiteY20" fmla="*/ 44344 h 71777"/>
                                      <a:gd name="connsiteX21" fmla="*/ 39793 w 57736"/>
                                      <a:gd name="connsiteY21" fmla="*/ 56336 h 71777"/>
                                      <a:gd name="connsiteX22" fmla="*/ 25481 w 57736"/>
                                      <a:gd name="connsiteY22" fmla="*/ 60574 h 71777"/>
                                      <a:gd name="connsiteX23" fmla="*/ 14059 w 57736"/>
                                      <a:gd name="connsiteY23" fmla="*/ 59168 h 71777"/>
                                      <a:gd name="connsiteX24" fmla="*/ 3398 w 57736"/>
                                      <a:gd name="connsiteY24" fmla="*/ 54949 h 71777"/>
                                      <a:gd name="connsiteX25" fmla="*/ 3398 w 57736"/>
                                      <a:gd name="connsiteY25" fmla="*/ 65340 h 71777"/>
                                      <a:gd name="connsiteX26" fmla="*/ 15348 w 57736"/>
                                      <a:gd name="connsiteY26" fmla="*/ 68895 h 71777"/>
                                      <a:gd name="connsiteX27" fmla="*/ 26633 w 57736"/>
                                      <a:gd name="connsiteY27" fmla="*/ 70086 h 71777"/>
                                      <a:gd name="connsiteX28" fmla="*/ 48794 w 57736"/>
                                      <a:gd name="connsiteY28" fmla="*/ 62391 h 71777"/>
                                      <a:gd name="connsiteX29" fmla="*/ 56116 w 57736"/>
                                      <a:gd name="connsiteY29" fmla="*/ 39090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57736" h="71777">
                                        <a:moveTo>
                                          <a:pt x="33721" y="34442"/>
                                        </a:moveTo>
                                        <a:cubicBezTo>
                                          <a:pt x="24648" y="34442"/>
                                          <a:pt x="18361" y="33406"/>
                                          <a:pt x="14859" y="31336"/>
                                        </a:cubicBezTo>
                                        <a:cubicBezTo>
                                          <a:pt x="11358" y="29266"/>
                                          <a:pt x="9607" y="25724"/>
                                          <a:pt x="9607" y="20711"/>
                                        </a:cubicBezTo>
                                        <a:cubicBezTo>
                                          <a:pt x="9607" y="16727"/>
                                          <a:pt x="10922" y="13563"/>
                                          <a:pt x="13551" y="11219"/>
                                        </a:cubicBezTo>
                                        <a:cubicBezTo>
                                          <a:pt x="16181" y="8888"/>
                                          <a:pt x="19747" y="7723"/>
                                          <a:pt x="24251" y="7723"/>
                                        </a:cubicBezTo>
                                        <a:cubicBezTo>
                                          <a:pt x="30486" y="7723"/>
                                          <a:pt x="35485" y="9930"/>
                                          <a:pt x="39246" y="14344"/>
                                        </a:cubicBezTo>
                                        <a:cubicBezTo>
                                          <a:pt x="43008" y="18758"/>
                                          <a:pt x="44889" y="24624"/>
                                          <a:pt x="44889" y="31942"/>
                                        </a:cubicBezTo>
                                        <a:lnTo>
                                          <a:pt x="44889" y="34442"/>
                                        </a:lnTo>
                                        <a:lnTo>
                                          <a:pt x="33721" y="34442"/>
                                        </a:lnTo>
                                        <a:close/>
                                        <a:moveTo>
                                          <a:pt x="56116" y="39090"/>
                                        </a:moveTo>
                                        <a:lnTo>
                                          <a:pt x="56116" y="86"/>
                                        </a:lnTo>
                                        <a:lnTo>
                                          <a:pt x="44889" y="86"/>
                                        </a:lnTo>
                                        <a:lnTo>
                                          <a:pt x="44889" y="10457"/>
                                        </a:lnTo>
                                        <a:cubicBezTo>
                                          <a:pt x="42325" y="6317"/>
                                          <a:pt x="39129" y="3257"/>
                                          <a:pt x="35302" y="1278"/>
                                        </a:cubicBezTo>
                                        <a:cubicBezTo>
                                          <a:pt x="31475" y="-702"/>
                                          <a:pt x="26796" y="-1691"/>
                                          <a:pt x="21264" y="-1691"/>
                                        </a:cubicBezTo>
                                        <a:cubicBezTo>
                                          <a:pt x="14274" y="-1691"/>
                                          <a:pt x="8709" y="275"/>
                                          <a:pt x="4570" y="4207"/>
                                        </a:cubicBezTo>
                                        <a:cubicBezTo>
                                          <a:pt x="443" y="8140"/>
                                          <a:pt x="-1620" y="13400"/>
                                          <a:pt x="-1620" y="19988"/>
                                        </a:cubicBezTo>
                                        <a:cubicBezTo>
                                          <a:pt x="-1620" y="27671"/>
                                          <a:pt x="951" y="33465"/>
                                          <a:pt x="6093" y="37371"/>
                                        </a:cubicBezTo>
                                        <a:cubicBezTo>
                                          <a:pt x="11247" y="41277"/>
                                          <a:pt x="18927" y="43231"/>
                                          <a:pt x="29132" y="43231"/>
                                        </a:cubicBezTo>
                                        <a:lnTo>
                                          <a:pt x="44889" y="43231"/>
                                        </a:lnTo>
                                        <a:lnTo>
                                          <a:pt x="44889" y="44344"/>
                                        </a:lnTo>
                                        <a:cubicBezTo>
                                          <a:pt x="44889" y="49513"/>
                                          <a:pt x="43191" y="53510"/>
                                          <a:pt x="39793" y="56336"/>
                                        </a:cubicBezTo>
                                        <a:cubicBezTo>
                                          <a:pt x="36396" y="59161"/>
                                          <a:pt x="31625" y="60574"/>
                                          <a:pt x="25481" y="60574"/>
                                        </a:cubicBezTo>
                                        <a:cubicBezTo>
                                          <a:pt x="21576" y="60574"/>
                                          <a:pt x="17769" y="60106"/>
                                          <a:pt x="14059" y="59168"/>
                                        </a:cubicBezTo>
                                        <a:cubicBezTo>
                                          <a:pt x="10362" y="58231"/>
                                          <a:pt x="6809" y="56824"/>
                                          <a:pt x="3398" y="54949"/>
                                        </a:cubicBezTo>
                                        <a:lnTo>
                                          <a:pt x="3398" y="65340"/>
                                        </a:lnTo>
                                        <a:cubicBezTo>
                                          <a:pt x="7498" y="66928"/>
                                          <a:pt x="11482" y="68113"/>
                                          <a:pt x="15348" y="68895"/>
                                        </a:cubicBezTo>
                                        <a:cubicBezTo>
                                          <a:pt x="19214" y="69689"/>
                                          <a:pt x="22975" y="70086"/>
                                          <a:pt x="26633" y="70086"/>
                                        </a:cubicBezTo>
                                        <a:cubicBezTo>
                                          <a:pt x="36526" y="70086"/>
                                          <a:pt x="43913" y="67521"/>
                                          <a:pt x="48794" y="62391"/>
                                        </a:cubicBezTo>
                                        <a:cubicBezTo>
                                          <a:pt x="53676" y="57273"/>
                                          <a:pt x="56116" y="49507"/>
                                          <a:pt x="56116" y="39090"/>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0" name="Freeform: Shape 520"/>
                                <wps:cNvSpPr/>
                                <wps:spPr>
                                  <a:xfrm flipV="1">
                                    <a:off x="3977459" y="2365304"/>
                                    <a:ext cx="42643" cy="87773"/>
                                  </a:xfrm>
                                  <a:custGeom>
                                    <a:avLst/>
                                    <a:gdLst>
                                      <a:gd name="connsiteX0" fmla="*/ 18509 w 42643"/>
                                      <a:gd name="connsiteY0" fmla="*/ 85581 h 87773"/>
                                      <a:gd name="connsiteX1" fmla="*/ 18509 w 42643"/>
                                      <a:gd name="connsiteY1" fmla="*/ 66167 h 87773"/>
                                      <a:gd name="connsiteX2" fmla="*/ 41627 w 42643"/>
                                      <a:gd name="connsiteY2" fmla="*/ 66167 h 87773"/>
                                      <a:gd name="connsiteX3" fmla="*/ 41627 w 42643"/>
                                      <a:gd name="connsiteY3" fmla="*/ 57436 h 87773"/>
                                      <a:gd name="connsiteX4" fmla="*/ 18509 w 42643"/>
                                      <a:gd name="connsiteY4" fmla="*/ 57436 h 87773"/>
                                      <a:gd name="connsiteX5" fmla="*/ 18509 w 42643"/>
                                      <a:gd name="connsiteY5" fmla="*/ 20327 h 87773"/>
                                      <a:gd name="connsiteX6" fmla="*/ 20794 w 42643"/>
                                      <a:gd name="connsiteY6" fmla="*/ 9585 h 87773"/>
                                      <a:gd name="connsiteX7" fmla="*/ 30107 w 42643"/>
                                      <a:gd name="connsiteY7" fmla="*/ 7202 h 87773"/>
                                      <a:gd name="connsiteX8" fmla="*/ 41627 w 42643"/>
                                      <a:gd name="connsiteY8" fmla="*/ 7202 h 87773"/>
                                      <a:gd name="connsiteX9" fmla="*/ 41627 w 42643"/>
                                      <a:gd name="connsiteY9" fmla="*/ -2192 h 87773"/>
                                      <a:gd name="connsiteX10" fmla="*/ 30107 w 42643"/>
                                      <a:gd name="connsiteY10" fmla="*/ -2192 h 87773"/>
                                      <a:gd name="connsiteX11" fmla="*/ 12163 w 42643"/>
                                      <a:gd name="connsiteY11" fmla="*/ 2651 h 87773"/>
                                      <a:gd name="connsiteX12" fmla="*/ 7223 w 42643"/>
                                      <a:gd name="connsiteY12" fmla="*/ 20327 h 87773"/>
                                      <a:gd name="connsiteX13" fmla="*/ 7223 w 42643"/>
                                      <a:gd name="connsiteY13" fmla="*/ 57436 h 87773"/>
                                      <a:gd name="connsiteX14" fmla="*/ -1016 w 42643"/>
                                      <a:gd name="connsiteY14" fmla="*/ 57436 h 87773"/>
                                      <a:gd name="connsiteX15" fmla="*/ -1016 w 42643"/>
                                      <a:gd name="connsiteY15" fmla="*/ 66167 h 87773"/>
                                      <a:gd name="connsiteX16" fmla="*/ 7223 w 42643"/>
                                      <a:gd name="connsiteY16" fmla="*/ 66167 h 87773"/>
                                      <a:gd name="connsiteX17" fmla="*/ 7223 w 42643"/>
                                      <a:gd name="connsiteY17" fmla="*/ 85581 h 87773"/>
                                      <a:gd name="connsiteX18" fmla="*/ 18509 w 42643"/>
                                      <a:gd name="connsiteY18" fmla="*/ 85581 h 87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2643" h="87773">
                                        <a:moveTo>
                                          <a:pt x="18509" y="85581"/>
                                        </a:moveTo>
                                        <a:lnTo>
                                          <a:pt x="18509" y="66167"/>
                                        </a:lnTo>
                                        <a:lnTo>
                                          <a:pt x="41627" y="66167"/>
                                        </a:lnTo>
                                        <a:lnTo>
                                          <a:pt x="41627" y="57436"/>
                                        </a:lnTo>
                                        <a:lnTo>
                                          <a:pt x="18509" y="57436"/>
                                        </a:lnTo>
                                        <a:lnTo>
                                          <a:pt x="18509" y="20327"/>
                                        </a:lnTo>
                                        <a:cubicBezTo>
                                          <a:pt x="18509" y="14754"/>
                                          <a:pt x="19271" y="11173"/>
                                          <a:pt x="20794" y="9585"/>
                                        </a:cubicBezTo>
                                        <a:cubicBezTo>
                                          <a:pt x="22316" y="7996"/>
                                          <a:pt x="25421" y="7202"/>
                                          <a:pt x="30107" y="7202"/>
                                        </a:cubicBezTo>
                                        <a:lnTo>
                                          <a:pt x="41627" y="7202"/>
                                        </a:lnTo>
                                        <a:lnTo>
                                          <a:pt x="41627" y="-2192"/>
                                        </a:lnTo>
                                        <a:lnTo>
                                          <a:pt x="30107" y="-2192"/>
                                        </a:lnTo>
                                        <a:cubicBezTo>
                                          <a:pt x="21438" y="-2192"/>
                                          <a:pt x="15457" y="-578"/>
                                          <a:pt x="12163" y="2651"/>
                                        </a:cubicBezTo>
                                        <a:cubicBezTo>
                                          <a:pt x="8870" y="5893"/>
                                          <a:pt x="7223" y="11785"/>
                                          <a:pt x="7223" y="20327"/>
                                        </a:cubicBezTo>
                                        <a:lnTo>
                                          <a:pt x="7223" y="57436"/>
                                        </a:lnTo>
                                        <a:lnTo>
                                          <a:pt x="-1016" y="57436"/>
                                        </a:lnTo>
                                        <a:lnTo>
                                          <a:pt x="-1016" y="66167"/>
                                        </a:lnTo>
                                        <a:lnTo>
                                          <a:pt x="7223" y="66167"/>
                                        </a:lnTo>
                                        <a:lnTo>
                                          <a:pt x="7223" y="85581"/>
                                        </a:lnTo>
                                        <a:lnTo>
                                          <a:pt x="18509" y="85581"/>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1" name="Freeform: Shape 521"/>
                                <wps:cNvSpPr/>
                                <wps:spPr>
                                  <a:xfrm flipV="1">
                                    <a:off x="4029989" y="2383078"/>
                                    <a:ext cx="63339" cy="71777"/>
                                  </a:xfrm>
                                  <a:custGeom>
                                    <a:avLst/>
                                    <a:gdLst>
                                      <a:gd name="connsiteX0" fmla="*/ 61618 w 63339"/>
                                      <a:gd name="connsiteY0" fmla="*/ 37078 h 71777"/>
                                      <a:gd name="connsiteX1" fmla="*/ 61618 w 63339"/>
                                      <a:gd name="connsiteY1" fmla="*/ 31590 h 71777"/>
                                      <a:gd name="connsiteX2" fmla="*/ 9993 w 63339"/>
                                      <a:gd name="connsiteY2" fmla="*/ 31590 h 71777"/>
                                      <a:gd name="connsiteX3" fmla="*/ 16983 w 63339"/>
                                      <a:gd name="connsiteY3" fmla="*/ 13914 h 71777"/>
                                      <a:gd name="connsiteX4" fmla="*/ 34400 w 63339"/>
                                      <a:gd name="connsiteY4" fmla="*/ 7840 h 71777"/>
                                      <a:gd name="connsiteX5" fmla="*/ 46935 w 63339"/>
                                      <a:gd name="connsiteY5" fmla="*/ 9422 h 71777"/>
                                      <a:gd name="connsiteX6" fmla="*/ 59001 w 63339"/>
                                      <a:gd name="connsiteY6" fmla="*/ 14188 h 71777"/>
                                      <a:gd name="connsiteX7" fmla="*/ 59001 w 63339"/>
                                      <a:gd name="connsiteY7" fmla="*/ 3563 h 71777"/>
                                      <a:gd name="connsiteX8" fmla="*/ 46603 w 63339"/>
                                      <a:gd name="connsiteY8" fmla="*/ -344 h 71777"/>
                                      <a:gd name="connsiteX9" fmla="*/ 33736 w 63339"/>
                                      <a:gd name="connsiteY9" fmla="*/ -1691 h 71777"/>
                                      <a:gd name="connsiteX10" fmla="*/ 7826 w 63339"/>
                                      <a:gd name="connsiteY10" fmla="*/ 7821 h 71777"/>
                                      <a:gd name="connsiteX11" fmla="*/ -1722 w 63339"/>
                                      <a:gd name="connsiteY11" fmla="*/ 33602 h 71777"/>
                                      <a:gd name="connsiteX12" fmla="*/ 7338 w 63339"/>
                                      <a:gd name="connsiteY12" fmla="*/ 60223 h 71777"/>
                                      <a:gd name="connsiteX13" fmla="*/ 31783 w 63339"/>
                                      <a:gd name="connsiteY13" fmla="*/ 70086 h 71777"/>
                                      <a:gd name="connsiteX14" fmla="*/ 53593 w 63339"/>
                                      <a:gd name="connsiteY14" fmla="*/ 61199 h 71777"/>
                                      <a:gd name="connsiteX15" fmla="*/ 61618 w 63339"/>
                                      <a:gd name="connsiteY15" fmla="*/ 37078 h 71777"/>
                                      <a:gd name="connsiteX16" fmla="*/ 50391 w 63339"/>
                                      <a:gd name="connsiteY16" fmla="*/ 40379 h 71777"/>
                                      <a:gd name="connsiteX17" fmla="*/ 45236 w 63339"/>
                                      <a:gd name="connsiteY17" fmla="*/ 55066 h 71777"/>
                                      <a:gd name="connsiteX18" fmla="*/ 31900 w 63339"/>
                                      <a:gd name="connsiteY18" fmla="*/ 60574 h 71777"/>
                                      <a:gd name="connsiteX19" fmla="*/ 16866 w 63339"/>
                                      <a:gd name="connsiteY19" fmla="*/ 55262 h 71777"/>
                                      <a:gd name="connsiteX20" fmla="*/ 10364 w 63339"/>
                                      <a:gd name="connsiteY20" fmla="*/ 40301 h 71777"/>
                                      <a:gd name="connsiteX21" fmla="*/ 50391 w 63339"/>
                                      <a:gd name="connsiteY21" fmla="*/ 40379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63339" h="71777">
                                        <a:moveTo>
                                          <a:pt x="61618" y="37078"/>
                                        </a:moveTo>
                                        <a:lnTo>
                                          <a:pt x="61618" y="31590"/>
                                        </a:lnTo>
                                        <a:lnTo>
                                          <a:pt x="9993" y="31590"/>
                                        </a:lnTo>
                                        <a:cubicBezTo>
                                          <a:pt x="10488" y="23856"/>
                                          <a:pt x="12818" y="17964"/>
                                          <a:pt x="16983" y="13914"/>
                                        </a:cubicBezTo>
                                        <a:cubicBezTo>
                                          <a:pt x="21148" y="9865"/>
                                          <a:pt x="26954" y="7840"/>
                                          <a:pt x="34400" y="7840"/>
                                        </a:cubicBezTo>
                                        <a:cubicBezTo>
                                          <a:pt x="38708" y="7840"/>
                                          <a:pt x="42886" y="8367"/>
                                          <a:pt x="46935" y="9422"/>
                                        </a:cubicBezTo>
                                        <a:cubicBezTo>
                                          <a:pt x="50983" y="10477"/>
                                          <a:pt x="55005" y="12065"/>
                                          <a:pt x="59001" y="14188"/>
                                        </a:cubicBezTo>
                                        <a:lnTo>
                                          <a:pt x="59001" y="3563"/>
                                        </a:lnTo>
                                        <a:cubicBezTo>
                                          <a:pt x="54966" y="1857"/>
                                          <a:pt x="50833" y="555"/>
                                          <a:pt x="46603" y="-344"/>
                                        </a:cubicBezTo>
                                        <a:cubicBezTo>
                                          <a:pt x="42372" y="-1242"/>
                                          <a:pt x="38083" y="-1691"/>
                                          <a:pt x="33736" y="-1691"/>
                                        </a:cubicBezTo>
                                        <a:cubicBezTo>
                                          <a:pt x="22828" y="-1691"/>
                                          <a:pt x="14191" y="1479"/>
                                          <a:pt x="7826" y="7821"/>
                                        </a:cubicBezTo>
                                        <a:cubicBezTo>
                                          <a:pt x="1460" y="14175"/>
                                          <a:pt x="-1722" y="22768"/>
                                          <a:pt x="-1722" y="33602"/>
                                        </a:cubicBezTo>
                                        <a:cubicBezTo>
                                          <a:pt x="-1722" y="44787"/>
                                          <a:pt x="1298" y="53660"/>
                                          <a:pt x="7338" y="60223"/>
                                        </a:cubicBezTo>
                                        <a:cubicBezTo>
                                          <a:pt x="13377" y="66798"/>
                                          <a:pt x="21526" y="70086"/>
                                          <a:pt x="31783" y="70086"/>
                                        </a:cubicBezTo>
                                        <a:cubicBezTo>
                                          <a:pt x="40973" y="70086"/>
                                          <a:pt x="48243" y="67124"/>
                                          <a:pt x="53593" y="61199"/>
                                        </a:cubicBezTo>
                                        <a:cubicBezTo>
                                          <a:pt x="58943" y="55288"/>
                                          <a:pt x="61618" y="47247"/>
                                          <a:pt x="61618" y="37078"/>
                                        </a:cubicBezTo>
                                        <a:close/>
                                        <a:moveTo>
                                          <a:pt x="50391" y="40379"/>
                                        </a:moveTo>
                                        <a:cubicBezTo>
                                          <a:pt x="50313" y="46512"/>
                                          <a:pt x="48594" y="51408"/>
                                          <a:pt x="45236" y="55066"/>
                                        </a:cubicBezTo>
                                        <a:cubicBezTo>
                                          <a:pt x="41878" y="58738"/>
                                          <a:pt x="37432" y="60574"/>
                                          <a:pt x="31900" y="60574"/>
                                        </a:cubicBezTo>
                                        <a:cubicBezTo>
                                          <a:pt x="25639" y="60574"/>
                                          <a:pt x="20628" y="58803"/>
                                          <a:pt x="16866" y="55262"/>
                                        </a:cubicBezTo>
                                        <a:cubicBezTo>
                                          <a:pt x="13104" y="51720"/>
                                          <a:pt x="10937" y="46733"/>
                                          <a:pt x="10364" y="40301"/>
                                        </a:cubicBezTo>
                                        <a:lnTo>
                                          <a:pt x="50391" y="40379"/>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2" name="Freeform: Shape 522"/>
                                <wps:cNvSpPr/>
                                <wps:spPr>
                                  <a:xfrm flipV="1">
                                    <a:off x="4106870" y="2358097"/>
                                    <a:ext cx="61074" cy="96757"/>
                                  </a:xfrm>
                                  <a:custGeom>
                                    <a:avLst/>
                                    <a:gdLst>
                                      <a:gd name="connsiteX0" fmla="*/ 48190 w 61074"/>
                                      <a:gd name="connsiteY0" fmla="*/ 57434 h 96757"/>
                                      <a:gd name="connsiteX1" fmla="*/ 48190 w 61074"/>
                                      <a:gd name="connsiteY1" fmla="*/ 94426 h 96757"/>
                                      <a:gd name="connsiteX2" fmla="*/ 59417 w 61074"/>
                                      <a:gd name="connsiteY2" fmla="*/ 94426 h 96757"/>
                                      <a:gd name="connsiteX3" fmla="*/ 59417 w 61074"/>
                                      <a:gd name="connsiteY3" fmla="*/ -554 h 96757"/>
                                      <a:gd name="connsiteX4" fmla="*/ 48190 w 61074"/>
                                      <a:gd name="connsiteY4" fmla="*/ -554 h 96757"/>
                                      <a:gd name="connsiteX5" fmla="*/ 48190 w 61074"/>
                                      <a:gd name="connsiteY5" fmla="*/ 9700 h 96757"/>
                                      <a:gd name="connsiteX6" fmla="*/ 39247 w 61074"/>
                                      <a:gd name="connsiteY6" fmla="*/ 637 h 96757"/>
                                      <a:gd name="connsiteX7" fmla="*/ 26283 w 61074"/>
                                      <a:gd name="connsiteY7" fmla="*/ -2332 h 96757"/>
                                      <a:gd name="connsiteX8" fmla="*/ 6113 w 61074"/>
                                      <a:gd name="connsiteY8" fmla="*/ 7551 h 96757"/>
                                      <a:gd name="connsiteX9" fmla="*/ -1658 w 61074"/>
                                      <a:gd name="connsiteY9" fmla="*/ 33567 h 96757"/>
                                      <a:gd name="connsiteX10" fmla="*/ 6113 w 61074"/>
                                      <a:gd name="connsiteY10" fmla="*/ 59563 h 96757"/>
                                      <a:gd name="connsiteX11" fmla="*/ 26283 w 61074"/>
                                      <a:gd name="connsiteY11" fmla="*/ 69445 h 96757"/>
                                      <a:gd name="connsiteX12" fmla="*/ 39247 w 61074"/>
                                      <a:gd name="connsiteY12" fmla="*/ 66477 h 96757"/>
                                      <a:gd name="connsiteX13" fmla="*/ 48190 w 61074"/>
                                      <a:gd name="connsiteY13" fmla="*/ 57434 h 96757"/>
                                      <a:gd name="connsiteX14" fmla="*/ 9940 w 61074"/>
                                      <a:gd name="connsiteY14" fmla="*/ 33567 h 96757"/>
                                      <a:gd name="connsiteX15" fmla="*/ 15036 w 61074"/>
                                      <a:gd name="connsiteY15" fmla="*/ 14133 h 96757"/>
                                      <a:gd name="connsiteX16" fmla="*/ 29036 w 61074"/>
                                      <a:gd name="connsiteY16" fmla="*/ 7082 h 96757"/>
                                      <a:gd name="connsiteX17" fmla="*/ 43055 w 61074"/>
                                      <a:gd name="connsiteY17" fmla="*/ 14133 h 96757"/>
                                      <a:gd name="connsiteX18" fmla="*/ 48190 w 61074"/>
                                      <a:gd name="connsiteY18" fmla="*/ 33567 h 96757"/>
                                      <a:gd name="connsiteX19" fmla="*/ 43055 w 61074"/>
                                      <a:gd name="connsiteY19" fmla="*/ 53000 h 96757"/>
                                      <a:gd name="connsiteX20" fmla="*/ 29036 w 61074"/>
                                      <a:gd name="connsiteY20" fmla="*/ 60051 h 96757"/>
                                      <a:gd name="connsiteX21" fmla="*/ 15036 w 61074"/>
                                      <a:gd name="connsiteY21" fmla="*/ 53000 h 96757"/>
                                      <a:gd name="connsiteX22" fmla="*/ 9940 w 61074"/>
                                      <a:gd name="connsiteY22" fmla="*/ 33567 h 967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1074" h="96757">
                                        <a:moveTo>
                                          <a:pt x="48190" y="57434"/>
                                        </a:moveTo>
                                        <a:lnTo>
                                          <a:pt x="48190" y="94426"/>
                                        </a:lnTo>
                                        <a:lnTo>
                                          <a:pt x="59417" y="94426"/>
                                        </a:lnTo>
                                        <a:lnTo>
                                          <a:pt x="59417" y="-554"/>
                                        </a:lnTo>
                                        <a:lnTo>
                                          <a:pt x="48190" y="-554"/>
                                        </a:lnTo>
                                        <a:lnTo>
                                          <a:pt x="48190" y="9700"/>
                                        </a:lnTo>
                                        <a:cubicBezTo>
                                          <a:pt x="45834" y="5637"/>
                                          <a:pt x="42853" y="2616"/>
                                          <a:pt x="39247" y="637"/>
                                        </a:cubicBezTo>
                                        <a:cubicBezTo>
                                          <a:pt x="35655" y="-1342"/>
                                          <a:pt x="31333" y="-2332"/>
                                          <a:pt x="26283" y="-2332"/>
                                        </a:cubicBezTo>
                                        <a:cubicBezTo>
                                          <a:pt x="18030" y="-2332"/>
                                          <a:pt x="11307" y="963"/>
                                          <a:pt x="6113" y="7551"/>
                                        </a:cubicBezTo>
                                        <a:cubicBezTo>
                                          <a:pt x="932" y="14153"/>
                                          <a:pt x="-1658" y="22825"/>
                                          <a:pt x="-1658" y="33567"/>
                                        </a:cubicBezTo>
                                        <a:cubicBezTo>
                                          <a:pt x="-1658" y="44309"/>
                                          <a:pt x="932" y="52974"/>
                                          <a:pt x="6113" y="59563"/>
                                        </a:cubicBezTo>
                                        <a:cubicBezTo>
                                          <a:pt x="11307" y="66151"/>
                                          <a:pt x="18030" y="69445"/>
                                          <a:pt x="26283" y="69445"/>
                                        </a:cubicBezTo>
                                        <a:cubicBezTo>
                                          <a:pt x="31333" y="69445"/>
                                          <a:pt x="35655" y="68456"/>
                                          <a:pt x="39247" y="66477"/>
                                        </a:cubicBezTo>
                                        <a:cubicBezTo>
                                          <a:pt x="42853" y="64511"/>
                                          <a:pt x="45834" y="61496"/>
                                          <a:pt x="48190" y="57434"/>
                                        </a:cubicBezTo>
                                        <a:close/>
                                        <a:moveTo>
                                          <a:pt x="9940" y="33567"/>
                                        </a:moveTo>
                                        <a:cubicBezTo>
                                          <a:pt x="9940" y="25311"/>
                                          <a:pt x="11639" y="18834"/>
                                          <a:pt x="15036" y="14133"/>
                                        </a:cubicBezTo>
                                        <a:cubicBezTo>
                                          <a:pt x="18433" y="9433"/>
                                          <a:pt x="23100" y="7082"/>
                                          <a:pt x="29036" y="7082"/>
                                        </a:cubicBezTo>
                                        <a:cubicBezTo>
                                          <a:pt x="34971" y="7082"/>
                                          <a:pt x="39644" y="9433"/>
                                          <a:pt x="43055" y="14133"/>
                                        </a:cubicBezTo>
                                        <a:cubicBezTo>
                                          <a:pt x="46478" y="18834"/>
                                          <a:pt x="48190" y="25311"/>
                                          <a:pt x="48190" y="33567"/>
                                        </a:cubicBezTo>
                                        <a:cubicBezTo>
                                          <a:pt x="48190" y="41822"/>
                                          <a:pt x="46478" y="48300"/>
                                          <a:pt x="43055" y="53000"/>
                                        </a:cubicBezTo>
                                        <a:cubicBezTo>
                                          <a:pt x="39644" y="57701"/>
                                          <a:pt x="34971" y="60051"/>
                                          <a:pt x="29036" y="60051"/>
                                        </a:cubicBezTo>
                                        <a:cubicBezTo>
                                          <a:pt x="23100" y="60051"/>
                                          <a:pt x="18433" y="57701"/>
                                          <a:pt x="15036" y="53000"/>
                                        </a:cubicBezTo>
                                        <a:cubicBezTo>
                                          <a:pt x="11639" y="48300"/>
                                          <a:pt x="9940" y="41822"/>
                                          <a:pt x="9940" y="33567"/>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3" name="Freeform: Shape 523"/>
                                <wps:cNvSpPr/>
                                <wps:spPr>
                                  <a:xfrm flipV="1">
                                    <a:off x="4179299" y="2453077"/>
                                    <a:ext cx="12496" cy="12499"/>
                                  </a:xfrm>
                                  <a:custGeom>
                                    <a:avLst/>
                                    <a:gdLst/>
                                    <a:ahLst/>
                                    <a:cxnLst/>
                                    <a:rect l="l" t="t" r="r" b="b"/>
                                    <a:pathLst>
                                      <a:path w="12496" h="12499"/>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4" name="Freeform: Shape 524"/>
                                <wps:cNvSpPr/>
                                <wps:spPr>
                                  <a:xfrm flipV="1">
                                    <a:off x="4225913" y="2358097"/>
                                    <a:ext cx="61074" cy="96757"/>
                                  </a:xfrm>
                                  <a:custGeom>
                                    <a:avLst/>
                                    <a:gdLst>
                                      <a:gd name="connsiteX0" fmla="*/ 48199 w 61074"/>
                                      <a:gd name="connsiteY0" fmla="*/ 57434 h 96757"/>
                                      <a:gd name="connsiteX1" fmla="*/ 48199 w 61074"/>
                                      <a:gd name="connsiteY1" fmla="*/ 94426 h 96757"/>
                                      <a:gd name="connsiteX2" fmla="*/ 59426 w 61074"/>
                                      <a:gd name="connsiteY2" fmla="*/ 94426 h 96757"/>
                                      <a:gd name="connsiteX3" fmla="*/ 59426 w 61074"/>
                                      <a:gd name="connsiteY3" fmla="*/ -554 h 96757"/>
                                      <a:gd name="connsiteX4" fmla="*/ 48199 w 61074"/>
                                      <a:gd name="connsiteY4" fmla="*/ -554 h 96757"/>
                                      <a:gd name="connsiteX5" fmla="*/ 48199 w 61074"/>
                                      <a:gd name="connsiteY5" fmla="*/ 9700 h 96757"/>
                                      <a:gd name="connsiteX6" fmla="*/ 39257 w 61074"/>
                                      <a:gd name="connsiteY6" fmla="*/ 637 h 96757"/>
                                      <a:gd name="connsiteX7" fmla="*/ 26292 w 61074"/>
                                      <a:gd name="connsiteY7" fmla="*/ -2332 h 96757"/>
                                      <a:gd name="connsiteX8" fmla="*/ 6122 w 61074"/>
                                      <a:gd name="connsiteY8" fmla="*/ 7551 h 96757"/>
                                      <a:gd name="connsiteX9" fmla="*/ -1649 w 61074"/>
                                      <a:gd name="connsiteY9" fmla="*/ 33567 h 96757"/>
                                      <a:gd name="connsiteX10" fmla="*/ 6122 w 61074"/>
                                      <a:gd name="connsiteY10" fmla="*/ 59563 h 96757"/>
                                      <a:gd name="connsiteX11" fmla="*/ 26292 w 61074"/>
                                      <a:gd name="connsiteY11" fmla="*/ 69445 h 96757"/>
                                      <a:gd name="connsiteX12" fmla="*/ 39257 w 61074"/>
                                      <a:gd name="connsiteY12" fmla="*/ 66477 h 96757"/>
                                      <a:gd name="connsiteX13" fmla="*/ 48199 w 61074"/>
                                      <a:gd name="connsiteY13" fmla="*/ 57434 h 96757"/>
                                      <a:gd name="connsiteX14" fmla="*/ 9949 w 61074"/>
                                      <a:gd name="connsiteY14" fmla="*/ 33567 h 96757"/>
                                      <a:gd name="connsiteX15" fmla="*/ 15046 w 61074"/>
                                      <a:gd name="connsiteY15" fmla="*/ 14133 h 96757"/>
                                      <a:gd name="connsiteX16" fmla="*/ 29045 w 61074"/>
                                      <a:gd name="connsiteY16" fmla="*/ 7082 h 96757"/>
                                      <a:gd name="connsiteX17" fmla="*/ 43064 w 61074"/>
                                      <a:gd name="connsiteY17" fmla="*/ 14133 h 96757"/>
                                      <a:gd name="connsiteX18" fmla="*/ 48199 w 61074"/>
                                      <a:gd name="connsiteY18" fmla="*/ 33567 h 96757"/>
                                      <a:gd name="connsiteX19" fmla="*/ 43064 w 61074"/>
                                      <a:gd name="connsiteY19" fmla="*/ 53000 h 96757"/>
                                      <a:gd name="connsiteX20" fmla="*/ 29045 w 61074"/>
                                      <a:gd name="connsiteY20" fmla="*/ 60051 h 96757"/>
                                      <a:gd name="connsiteX21" fmla="*/ 15046 w 61074"/>
                                      <a:gd name="connsiteY21" fmla="*/ 53000 h 96757"/>
                                      <a:gd name="connsiteX22" fmla="*/ 9949 w 61074"/>
                                      <a:gd name="connsiteY22" fmla="*/ 33567 h 967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1074" h="96757">
                                        <a:moveTo>
                                          <a:pt x="48199" y="57434"/>
                                        </a:moveTo>
                                        <a:lnTo>
                                          <a:pt x="48199" y="94426"/>
                                        </a:lnTo>
                                        <a:lnTo>
                                          <a:pt x="59426" y="94426"/>
                                        </a:lnTo>
                                        <a:lnTo>
                                          <a:pt x="59426" y="-554"/>
                                        </a:lnTo>
                                        <a:lnTo>
                                          <a:pt x="48199" y="-554"/>
                                        </a:lnTo>
                                        <a:lnTo>
                                          <a:pt x="48199" y="9700"/>
                                        </a:lnTo>
                                        <a:cubicBezTo>
                                          <a:pt x="45843" y="5637"/>
                                          <a:pt x="42862" y="2616"/>
                                          <a:pt x="39257" y="637"/>
                                        </a:cubicBezTo>
                                        <a:cubicBezTo>
                                          <a:pt x="35664" y="-1342"/>
                                          <a:pt x="31343" y="-2332"/>
                                          <a:pt x="26292" y="-2332"/>
                                        </a:cubicBezTo>
                                        <a:cubicBezTo>
                                          <a:pt x="18039" y="-2332"/>
                                          <a:pt x="11316" y="963"/>
                                          <a:pt x="6122" y="7551"/>
                                        </a:cubicBezTo>
                                        <a:cubicBezTo>
                                          <a:pt x="942" y="14153"/>
                                          <a:pt x="-1649" y="22825"/>
                                          <a:pt x="-1649" y="33567"/>
                                        </a:cubicBezTo>
                                        <a:cubicBezTo>
                                          <a:pt x="-1649" y="44309"/>
                                          <a:pt x="942" y="52974"/>
                                          <a:pt x="6122" y="59563"/>
                                        </a:cubicBezTo>
                                        <a:cubicBezTo>
                                          <a:pt x="11316" y="66151"/>
                                          <a:pt x="18039" y="69445"/>
                                          <a:pt x="26292" y="69445"/>
                                        </a:cubicBezTo>
                                        <a:cubicBezTo>
                                          <a:pt x="31343" y="69445"/>
                                          <a:pt x="35664" y="68456"/>
                                          <a:pt x="39257" y="66477"/>
                                        </a:cubicBezTo>
                                        <a:cubicBezTo>
                                          <a:pt x="42862" y="64511"/>
                                          <a:pt x="45843" y="61496"/>
                                          <a:pt x="48199" y="57434"/>
                                        </a:cubicBezTo>
                                        <a:close/>
                                        <a:moveTo>
                                          <a:pt x="9949" y="33567"/>
                                        </a:moveTo>
                                        <a:cubicBezTo>
                                          <a:pt x="9949" y="25311"/>
                                          <a:pt x="11648" y="18834"/>
                                          <a:pt x="15046" y="14133"/>
                                        </a:cubicBezTo>
                                        <a:cubicBezTo>
                                          <a:pt x="18443" y="9433"/>
                                          <a:pt x="23109" y="7082"/>
                                          <a:pt x="29045" y="7082"/>
                                        </a:cubicBezTo>
                                        <a:cubicBezTo>
                                          <a:pt x="34981" y="7082"/>
                                          <a:pt x="39654" y="9433"/>
                                          <a:pt x="43064" y="14133"/>
                                        </a:cubicBezTo>
                                        <a:cubicBezTo>
                                          <a:pt x="46488" y="18834"/>
                                          <a:pt x="48199" y="25311"/>
                                          <a:pt x="48199" y="33567"/>
                                        </a:cubicBezTo>
                                        <a:cubicBezTo>
                                          <a:pt x="48199" y="41822"/>
                                          <a:pt x="46488" y="48300"/>
                                          <a:pt x="43064" y="53000"/>
                                        </a:cubicBezTo>
                                        <a:cubicBezTo>
                                          <a:pt x="39654" y="57701"/>
                                          <a:pt x="34981" y="60051"/>
                                          <a:pt x="29045" y="60051"/>
                                        </a:cubicBezTo>
                                        <a:cubicBezTo>
                                          <a:pt x="23109" y="60051"/>
                                          <a:pt x="18443" y="57701"/>
                                          <a:pt x="15046" y="53000"/>
                                        </a:cubicBezTo>
                                        <a:cubicBezTo>
                                          <a:pt x="11648" y="48300"/>
                                          <a:pt x="9949" y="41822"/>
                                          <a:pt x="9949" y="33567"/>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5" name="Freeform: Shape 525"/>
                                <wps:cNvSpPr/>
                                <wps:spPr>
                                  <a:xfrm flipV="1">
                                    <a:off x="4305839" y="2383078"/>
                                    <a:ext cx="57736" cy="71777"/>
                                  </a:xfrm>
                                  <a:custGeom>
                                    <a:avLst/>
                                    <a:gdLst>
                                      <a:gd name="connsiteX0" fmla="*/ 33753 w 57736"/>
                                      <a:gd name="connsiteY0" fmla="*/ 34442 h 71777"/>
                                      <a:gd name="connsiteX1" fmla="*/ 14892 w 57736"/>
                                      <a:gd name="connsiteY1" fmla="*/ 31336 h 71777"/>
                                      <a:gd name="connsiteX2" fmla="*/ 9639 w 57736"/>
                                      <a:gd name="connsiteY2" fmla="*/ 20711 h 71777"/>
                                      <a:gd name="connsiteX3" fmla="*/ 13583 w 57736"/>
                                      <a:gd name="connsiteY3" fmla="*/ 11219 h 71777"/>
                                      <a:gd name="connsiteX4" fmla="*/ 24283 w 57736"/>
                                      <a:gd name="connsiteY4" fmla="*/ 7723 h 71777"/>
                                      <a:gd name="connsiteX5" fmla="*/ 39279 w 57736"/>
                                      <a:gd name="connsiteY5" fmla="*/ 14344 h 71777"/>
                                      <a:gd name="connsiteX6" fmla="*/ 44921 w 57736"/>
                                      <a:gd name="connsiteY6" fmla="*/ 31942 h 71777"/>
                                      <a:gd name="connsiteX7" fmla="*/ 44921 w 57736"/>
                                      <a:gd name="connsiteY7" fmla="*/ 34442 h 71777"/>
                                      <a:gd name="connsiteX8" fmla="*/ 33753 w 57736"/>
                                      <a:gd name="connsiteY8" fmla="*/ 34442 h 71777"/>
                                      <a:gd name="connsiteX9" fmla="*/ 56148 w 57736"/>
                                      <a:gd name="connsiteY9" fmla="*/ 39090 h 71777"/>
                                      <a:gd name="connsiteX10" fmla="*/ 56148 w 57736"/>
                                      <a:gd name="connsiteY10" fmla="*/ 86 h 71777"/>
                                      <a:gd name="connsiteX11" fmla="*/ 44921 w 57736"/>
                                      <a:gd name="connsiteY11" fmla="*/ 86 h 71777"/>
                                      <a:gd name="connsiteX12" fmla="*/ 44921 w 57736"/>
                                      <a:gd name="connsiteY12" fmla="*/ 10457 h 71777"/>
                                      <a:gd name="connsiteX13" fmla="*/ 35334 w 57736"/>
                                      <a:gd name="connsiteY13" fmla="*/ 1278 h 71777"/>
                                      <a:gd name="connsiteX14" fmla="*/ 21296 w 57736"/>
                                      <a:gd name="connsiteY14" fmla="*/ -1691 h 71777"/>
                                      <a:gd name="connsiteX15" fmla="*/ 4602 w 57736"/>
                                      <a:gd name="connsiteY15" fmla="*/ 4207 h 71777"/>
                                      <a:gd name="connsiteX16" fmla="*/ -1588 w 57736"/>
                                      <a:gd name="connsiteY16" fmla="*/ 19988 h 71777"/>
                                      <a:gd name="connsiteX17" fmla="*/ 6125 w 57736"/>
                                      <a:gd name="connsiteY17" fmla="*/ 37371 h 71777"/>
                                      <a:gd name="connsiteX18" fmla="*/ 29164 w 57736"/>
                                      <a:gd name="connsiteY18" fmla="*/ 43231 h 71777"/>
                                      <a:gd name="connsiteX19" fmla="*/ 44921 w 57736"/>
                                      <a:gd name="connsiteY19" fmla="*/ 43231 h 71777"/>
                                      <a:gd name="connsiteX20" fmla="*/ 44921 w 57736"/>
                                      <a:gd name="connsiteY20" fmla="*/ 44344 h 71777"/>
                                      <a:gd name="connsiteX21" fmla="*/ 39825 w 57736"/>
                                      <a:gd name="connsiteY21" fmla="*/ 56336 h 71777"/>
                                      <a:gd name="connsiteX22" fmla="*/ 25513 w 57736"/>
                                      <a:gd name="connsiteY22" fmla="*/ 60574 h 71777"/>
                                      <a:gd name="connsiteX23" fmla="*/ 14091 w 57736"/>
                                      <a:gd name="connsiteY23" fmla="*/ 59168 h 71777"/>
                                      <a:gd name="connsiteX24" fmla="*/ 3430 w 57736"/>
                                      <a:gd name="connsiteY24" fmla="*/ 54949 h 71777"/>
                                      <a:gd name="connsiteX25" fmla="*/ 3430 w 57736"/>
                                      <a:gd name="connsiteY25" fmla="*/ 65340 h 71777"/>
                                      <a:gd name="connsiteX26" fmla="*/ 15380 w 57736"/>
                                      <a:gd name="connsiteY26" fmla="*/ 68895 h 71777"/>
                                      <a:gd name="connsiteX27" fmla="*/ 26665 w 57736"/>
                                      <a:gd name="connsiteY27" fmla="*/ 70086 h 71777"/>
                                      <a:gd name="connsiteX28" fmla="*/ 48826 w 57736"/>
                                      <a:gd name="connsiteY28" fmla="*/ 62391 h 71777"/>
                                      <a:gd name="connsiteX29" fmla="*/ 56148 w 57736"/>
                                      <a:gd name="connsiteY29" fmla="*/ 39090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57736" h="71777">
                                        <a:moveTo>
                                          <a:pt x="33753" y="34442"/>
                                        </a:moveTo>
                                        <a:cubicBezTo>
                                          <a:pt x="24680" y="34442"/>
                                          <a:pt x="18393" y="33406"/>
                                          <a:pt x="14892" y="31336"/>
                                        </a:cubicBezTo>
                                        <a:cubicBezTo>
                                          <a:pt x="11390" y="29266"/>
                                          <a:pt x="9639" y="25724"/>
                                          <a:pt x="9639" y="20711"/>
                                        </a:cubicBezTo>
                                        <a:cubicBezTo>
                                          <a:pt x="9639" y="16727"/>
                                          <a:pt x="10954" y="13563"/>
                                          <a:pt x="13583" y="11219"/>
                                        </a:cubicBezTo>
                                        <a:cubicBezTo>
                                          <a:pt x="16213" y="8888"/>
                                          <a:pt x="19779" y="7723"/>
                                          <a:pt x="24283" y="7723"/>
                                        </a:cubicBezTo>
                                        <a:cubicBezTo>
                                          <a:pt x="30518" y="7723"/>
                                          <a:pt x="35517" y="9930"/>
                                          <a:pt x="39279" y="14344"/>
                                        </a:cubicBezTo>
                                        <a:cubicBezTo>
                                          <a:pt x="43040" y="18758"/>
                                          <a:pt x="44921" y="24624"/>
                                          <a:pt x="44921" y="31942"/>
                                        </a:cubicBezTo>
                                        <a:lnTo>
                                          <a:pt x="44921" y="34442"/>
                                        </a:lnTo>
                                        <a:lnTo>
                                          <a:pt x="33753" y="34442"/>
                                        </a:lnTo>
                                        <a:close/>
                                        <a:moveTo>
                                          <a:pt x="56148" y="39090"/>
                                        </a:moveTo>
                                        <a:lnTo>
                                          <a:pt x="56148" y="86"/>
                                        </a:lnTo>
                                        <a:lnTo>
                                          <a:pt x="44921" y="86"/>
                                        </a:lnTo>
                                        <a:lnTo>
                                          <a:pt x="44921" y="10457"/>
                                        </a:lnTo>
                                        <a:cubicBezTo>
                                          <a:pt x="42357" y="6317"/>
                                          <a:pt x="39161" y="3257"/>
                                          <a:pt x="35334" y="1278"/>
                                        </a:cubicBezTo>
                                        <a:cubicBezTo>
                                          <a:pt x="31507" y="-702"/>
                                          <a:pt x="26828" y="-1691"/>
                                          <a:pt x="21296" y="-1691"/>
                                        </a:cubicBezTo>
                                        <a:cubicBezTo>
                                          <a:pt x="14306" y="-1691"/>
                                          <a:pt x="8741" y="275"/>
                                          <a:pt x="4602" y="4207"/>
                                        </a:cubicBezTo>
                                        <a:cubicBezTo>
                                          <a:pt x="475" y="8140"/>
                                          <a:pt x="-1588" y="13400"/>
                                          <a:pt x="-1588" y="19988"/>
                                        </a:cubicBezTo>
                                        <a:cubicBezTo>
                                          <a:pt x="-1588" y="27671"/>
                                          <a:pt x="983" y="33465"/>
                                          <a:pt x="6125" y="37371"/>
                                        </a:cubicBezTo>
                                        <a:cubicBezTo>
                                          <a:pt x="11279" y="41277"/>
                                          <a:pt x="18959" y="43231"/>
                                          <a:pt x="29164" y="43231"/>
                                        </a:cubicBezTo>
                                        <a:lnTo>
                                          <a:pt x="44921" y="43231"/>
                                        </a:lnTo>
                                        <a:lnTo>
                                          <a:pt x="44921" y="44344"/>
                                        </a:lnTo>
                                        <a:cubicBezTo>
                                          <a:pt x="44921" y="49513"/>
                                          <a:pt x="43223" y="53510"/>
                                          <a:pt x="39825" y="56336"/>
                                        </a:cubicBezTo>
                                        <a:cubicBezTo>
                                          <a:pt x="36428" y="59161"/>
                                          <a:pt x="31657" y="60574"/>
                                          <a:pt x="25513" y="60574"/>
                                        </a:cubicBezTo>
                                        <a:cubicBezTo>
                                          <a:pt x="21608" y="60574"/>
                                          <a:pt x="17801" y="60106"/>
                                          <a:pt x="14091" y="59168"/>
                                        </a:cubicBezTo>
                                        <a:cubicBezTo>
                                          <a:pt x="10394" y="58231"/>
                                          <a:pt x="6841" y="56824"/>
                                          <a:pt x="3430" y="54949"/>
                                        </a:cubicBezTo>
                                        <a:lnTo>
                                          <a:pt x="3430" y="65340"/>
                                        </a:lnTo>
                                        <a:cubicBezTo>
                                          <a:pt x="7531" y="66928"/>
                                          <a:pt x="11514" y="68113"/>
                                          <a:pt x="15380" y="68895"/>
                                        </a:cubicBezTo>
                                        <a:cubicBezTo>
                                          <a:pt x="19246" y="69689"/>
                                          <a:pt x="23007" y="70086"/>
                                          <a:pt x="26665" y="70086"/>
                                        </a:cubicBezTo>
                                        <a:cubicBezTo>
                                          <a:pt x="36558" y="70086"/>
                                          <a:pt x="43945" y="67521"/>
                                          <a:pt x="48826" y="62391"/>
                                        </a:cubicBezTo>
                                        <a:cubicBezTo>
                                          <a:pt x="53708" y="57273"/>
                                          <a:pt x="56148" y="49507"/>
                                          <a:pt x="56148" y="39090"/>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6" name="Freeform: Shape 526"/>
                                <wps:cNvSpPr/>
                                <wps:spPr>
                                  <a:xfrm flipV="1">
                                    <a:off x="4378275" y="2365304"/>
                                    <a:ext cx="42643" cy="87773"/>
                                  </a:xfrm>
                                  <a:custGeom>
                                    <a:avLst/>
                                    <a:gdLst>
                                      <a:gd name="connsiteX0" fmla="*/ 18541 w 42643"/>
                                      <a:gd name="connsiteY0" fmla="*/ 85581 h 87773"/>
                                      <a:gd name="connsiteX1" fmla="*/ 18541 w 42643"/>
                                      <a:gd name="connsiteY1" fmla="*/ 66167 h 87773"/>
                                      <a:gd name="connsiteX2" fmla="*/ 41659 w 42643"/>
                                      <a:gd name="connsiteY2" fmla="*/ 66167 h 87773"/>
                                      <a:gd name="connsiteX3" fmla="*/ 41659 w 42643"/>
                                      <a:gd name="connsiteY3" fmla="*/ 57436 h 87773"/>
                                      <a:gd name="connsiteX4" fmla="*/ 18541 w 42643"/>
                                      <a:gd name="connsiteY4" fmla="*/ 57436 h 87773"/>
                                      <a:gd name="connsiteX5" fmla="*/ 18541 w 42643"/>
                                      <a:gd name="connsiteY5" fmla="*/ 20327 h 87773"/>
                                      <a:gd name="connsiteX6" fmla="*/ 20826 w 42643"/>
                                      <a:gd name="connsiteY6" fmla="*/ 9585 h 87773"/>
                                      <a:gd name="connsiteX7" fmla="*/ 30139 w 42643"/>
                                      <a:gd name="connsiteY7" fmla="*/ 7202 h 87773"/>
                                      <a:gd name="connsiteX8" fmla="*/ 41659 w 42643"/>
                                      <a:gd name="connsiteY8" fmla="*/ 7202 h 87773"/>
                                      <a:gd name="connsiteX9" fmla="*/ 41659 w 42643"/>
                                      <a:gd name="connsiteY9" fmla="*/ -2192 h 87773"/>
                                      <a:gd name="connsiteX10" fmla="*/ 30139 w 42643"/>
                                      <a:gd name="connsiteY10" fmla="*/ -2192 h 87773"/>
                                      <a:gd name="connsiteX11" fmla="*/ 12195 w 42643"/>
                                      <a:gd name="connsiteY11" fmla="*/ 2651 h 87773"/>
                                      <a:gd name="connsiteX12" fmla="*/ 7256 w 42643"/>
                                      <a:gd name="connsiteY12" fmla="*/ 20327 h 87773"/>
                                      <a:gd name="connsiteX13" fmla="*/ 7256 w 42643"/>
                                      <a:gd name="connsiteY13" fmla="*/ 57436 h 87773"/>
                                      <a:gd name="connsiteX14" fmla="*/ -984 w 42643"/>
                                      <a:gd name="connsiteY14" fmla="*/ 57436 h 87773"/>
                                      <a:gd name="connsiteX15" fmla="*/ -984 w 42643"/>
                                      <a:gd name="connsiteY15" fmla="*/ 66167 h 87773"/>
                                      <a:gd name="connsiteX16" fmla="*/ 7256 w 42643"/>
                                      <a:gd name="connsiteY16" fmla="*/ 66167 h 87773"/>
                                      <a:gd name="connsiteX17" fmla="*/ 7256 w 42643"/>
                                      <a:gd name="connsiteY17" fmla="*/ 85581 h 87773"/>
                                      <a:gd name="connsiteX18" fmla="*/ 18541 w 42643"/>
                                      <a:gd name="connsiteY18" fmla="*/ 85581 h 87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2643" h="87773">
                                        <a:moveTo>
                                          <a:pt x="18541" y="85581"/>
                                        </a:moveTo>
                                        <a:lnTo>
                                          <a:pt x="18541" y="66167"/>
                                        </a:lnTo>
                                        <a:lnTo>
                                          <a:pt x="41659" y="66167"/>
                                        </a:lnTo>
                                        <a:lnTo>
                                          <a:pt x="41659" y="57436"/>
                                        </a:lnTo>
                                        <a:lnTo>
                                          <a:pt x="18541" y="57436"/>
                                        </a:lnTo>
                                        <a:lnTo>
                                          <a:pt x="18541" y="20327"/>
                                        </a:lnTo>
                                        <a:cubicBezTo>
                                          <a:pt x="18541" y="14754"/>
                                          <a:pt x="19303" y="11173"/>
                                          <a:pt x="20826" y="9585"/>
                                        </a:cubicBezTo>
                                        <a:cubicBezTo>
                                          <a:pt x="22349" y="7996"/>
                                          <a:pt x="25453" y="7202"/>
                                          <a:pt x="30139" y="7202"/>
                                        </a:cubicBezTo>
                                        <a:lnTo>
                                          <a:pt x="41659" y="7202"/>
                                        </a:lnTo>
                                        <a:lnTo>
                                          <a:pt x="41659" y="-2192"/>
                                        </a:lnTo>
                                        <a:lnTo>
                                          <a:pt x="30139" y="-2192"/>
                                        </a:lnTo>
                                        <a:cubicBezTo>
                                          <a:pt x="21470" y="-2192"/>
                                          <a:pt x="15489" y="-578"/>
                                          <a:pt x="12195" y="2651"/>
                                        </a:cubicBezTo>
                                        <a:cubicBezTo>
                                          <a:pt x="8902" y="5893"/>
                                          <a:pt x="7256" y="11785"/>
                                          <a:pt x="7256" y="20327"/>
                                        </a:cubicBezTo>
                                        <a:lnTo>
                                          <a:pt x="7256" y="57436"/>
                                        </a:lnTo>
                                        <a:lnTo>
                                          <a:pt x="-984" y="57436"/>
                                        </a:lnTo>
                                        <a:lnTo>
                                          <a:pt x="-984" y="66167"/>
                                        </a:lnTo>
                                        <a:lnTo>
                                          <a:pt x="7256" y="66167"/>
                                        </a:lnTo>
                                        <a:lnTo>
                                          <a:pt x="7256" y="85581"/>
                                        </a:lnTo>
                                        <a:lnTo>
                                          <a:pt x="18541" y="85581"/>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7" name="Freeform: Shape 527"/>
                                <wps:cNvSpPr/>
                                <wps:spPr>
                                  <a:xfrm flipV="1">
                                    <a:off x="4431411" y="2383078"/>
                                    <a:ext cx="57736" cy="71777"/>
                                  </a:xfrm>
                                  <a:custGeom>
                                    <a:avLst/>
                                    <a:gdLst>
                                      <a:gd name="connsiteX0" fmla="*/ 33763 w 57736"/>
                                      <a:gd name="connsiteY0" fmla="*/ 34442 h 71777"/>
                                      <a:gd name="connsiteX1" fmla="*/ 14902 w 57736"/>
                                      <a:gd name="connsiteY1" fmla="*/ 31336 h 71777"/>
                                      <a:gd name="connsiteX2" fmla="*/ 9649 w 57736"/>
                                      <a:gd name="connsiteY2" fmla="*/ 20711 h 71777"/>
                                      <a:gd name="connsiteX3" fmla="*/ 13593 w 57736"/>
                                      <a:gd name="connsiteY3" fmla="*/ 11219 h 71777"/>
                                      <a:gd name="connsiteX4" fmla="*/ 24293 w 57736"/>
                                      <a:gd name="connsiteY4" fmla="*/ 7723 h 71777"/>
                                      <a:gd name="connsiteX5" fmla="*/ 39289 w 57736"/>
                                      <a:gd name="connsiteY5" fmla="*/ 14344 h 71777"/>
                                      <a:gd name="connsiteX6" fmla="*/ 44931 w 57736"/>
                                      <a:gd name="connsiteY6" fmla="*/ 31942 h 71777"/>
                                      <a:gd name="connsiteX7" fmla="*/ 44931 w 57736"/>
                                      <a:gd name="connsiteY7" fmla="*/ 34442 h 71777"/>
                                      <a:gd name="connsiteX8" fmla="*/ 33763 w 57736"/>
                                      <a:gd name="connsiteY8" fmla="*/ 34442 h 71777"/>
                                      <a:gd name="connsiteX9" fmla="*/ 56158 w 57736"/>
                                      <a:gd name="connsiteY9" fmla="*/ 39090 h 71777"/>
                                      <a:gd name="connsiteX10" fmla="*/ 56158 w 57736"/>
                                      <a:gd name="connsiteY10" fmla="*/ 86 h 71777"/>
                                      <a:gd name="connsiteX11" fmla="*/ 44931 w 57736"/>
                                      <a:gd name="connsiteY11" fmla="*/ 86 h 71777"/>
                                      <a:gd name="connsiteX12" fmla="*/ 44931 w 57736"/>
                                      <a:gd name="connsiteY12" fmla="*/ 10457 h 71777"/>
                                      <a:gd name="connsiteX13" fmla="*/ 35344 w 57736"/>
                                      <a:gd name="connsiteY13" fmla="*/ 1278 h 71777"/>
                                      <a:gd name="connsiteX14" fmla="*/ 21306 w 57736"/>
                                      <a:gd name="connsiteY14" fmla="*/ -1691 h 71777"/>
                                      <a:gd name="connsiteX15" fmla="*/ 4612 w 57736"/>
                                      <a:gd name="connsiteY15" fmla="*/ 4207 h 71777"/>
                                      <a:gd name="connsiteX16" fmla="*/ -1578 w 57736"/>
                                      <a:gd name="connsiteY16" fmla="*/ 19988 h 71777"/>
                                      <a:gd name="connsiteX17" fmla="*/ 6135 w 57736"/>
                                      <a:gd name="connsiteY17" fmla="*/ 37371 h 71777"/>
                                      <a:gd name="connsiteX18" fmla="*/ 29174 w 57736"/>
                                      <a:gd name="connsiteY18" fmla="*/ 43231 h 71777"/>
                                      <a:gd name="connsiteX19" fmla="*/ 44931 w 57736"/>
                                      <a:gd name="connsiteY19" fmla="*/ 43231 h 71777"/>
                                      <a:gd name="connsiteX20" fmla="*/ 44931 w 57736"/>
                                      <a:gd name="connsiteY20" fmla="*/ 44344 h 71777"/>
                                      <a:gd name="connsiteX21" fmla="*/ 39835 w 57736"/>
                                      <a:gd name="connsiteY21" fmla="*/ 56336 h 71777"/>
                                      <a:gd name="connsiteX22" fmla="*/ 25523 w 57736"/>
                                      <a:gd name="connsiteY22" fmla="*/ 60574 h 71777"/>
                                      <a:gd name="connsiteX23" fmla="*/ 14101 w 57736"/>
                                      <a:gd name="connsiteY23" fmla="*/ 59168 h 71777"/>
                                      <a:gd name="connsiteX24" fmla="*/ 3440 w 57736"/>
                                      <a:gd name="connsiteY24" fmla="*/ 54949 h 71777"/>
                                      <a:gd name="connsiteX25" fmla="*/ 3440 w 57736"/>
                                      <a:gd name="connsiteY25" fmla="*/ 65340 h 71777"/>
                                      <a:gd name="connsiteX26" fmla="*/ 15390 w 57736"/>
                                      <a:gd name="connsiteY26" fmla="*/ 68895 h 71777"/>
                                      <a:gd name="connsiteX27" fmla="*/ 26675 w 57736"/>
                                      <a:gd name="connsiteY27" fmla="*/ 70086 h 71777"/>
                                      <a:gd name="connsiteX28" fmla="*/ 48836 w 57736"/>
                                      <a:gd name="connsiteY28" fmla="*/ 62391 h 71777"/>
                                      <a:gd name="connsiteX29" fmla="*/ 56158 w 57736"/>
                                      <a:gd name="connsiteY29" fmla="*/ 39090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57736" h="71777">
                                        <a:moveTo>
                                          <a:pt x="33763" y="34442"/>
                                        </a:moveTo>
                                        <a:cubicBezTo>
                                          <a:pt x="24690" y="34442"/>
                                          <a:pt x="18403" y="33406"/>
                                          <a:pt x="14902" y="31336"/>
                                        </a:cubicBezTo>
                                        <a:cubicBezTo>
                                          <a:pt x="11400" y="29266"/>
                                          <a:pt x="9649" y="25724"/>
                                          <a:pt x="9649" y="20711"/>
                                        </a:cubicBezTo>
                                        <a:cubicBezTo>
                                          <a:pt x="9649" y="16727"/>
                                          <a:pt x="10964" y="13563"/>
                                          <a:pt x="13593" y="11219"/>
                                        </a:cubicBezTo>
                                        <a:cubicBezTo>
                                          <a:pt x="16223" y="8888"/>
                                          <a:pt x="19789" y="7723"/>
                                          <a:pt x="24293" y="7723"/>
                                        </a:cubicBezTo>
                                        <a:cubicBezTo>
                                          <a:pt x="30528" y="7723"/>
                                          <a:pt x="35527" y="9930"/>
                                          <a:pt x="39289" y="14344"/>
                                        </a:cubicBezTo>
                                        <a:cubicBezTo>
                                          <a:pt x="43050" y="18758"/>
                                          <a:pt x="44931" y="24624"/>
                                          <a:pt x="44931" y="31942"/>
                                        </a:cubicBezTo>
                                        <a:lnTo>
                                          <a:pt x="44931" y="34442"/>
                                        </a:lnTo>
                                        <a:lnTo>
                                          <a:pt x="33763" y="34442"/>
                                        </a:lnTo>
                                        <a:close/>
                                        <a:moveTo>
                                          <a:pt x="56158" y="39090"/>
                                        </a:moveTo>
                                        <a:lnTo>
                                          <a:pt x="56158" y="86"/>
                                        </a:lnTo>
                                        <a:lnTo>
                                          <a:pt x="44931" y="86"/>
                                        </a:lnTo>
                                        <a:lnTo>
                                          <a:pt x="44931" y="10457"/>
                                        </a:lnTo>
                                        <a:cubicBezTo>
                                          <a:pt x="42367" y="6317"/>
                                          <a:pt x="39171" y="3257"/>
                                          <a:pt x="35344" y="1278"/>
                                        </a:cubicBezTo>
                                        <a:cubicBezTo>
                                          <a:pt x="31518" y="-702"/>
                                          <a:pt x="26838" y="-1691"/>
                                          <a:pt x="21306" y="-1691"/>
                                        </a:cubicBezTo>
                                        <a:cubicBezTo>
                                          <a:pt x="14316" y="-1691"/>
                                          <a:pt x="8751" y="275"/>
                                          <a:pt x="4612" y="4207"/>
                                        </a:cubicBezTo>
                                        <a:cubicBezTo>
                                          <a:pt x="485" y="8140"/>
                                          <a:pt x="-1578" y="13400"/>
                                          <a:pt x="-1578" y="19988"/>
                                        </a:cubicBezTo>
                                        <a:cubicBezTo>
                                          <a:pt x="-1578" y="27671"/>
                                          <a:pt x="993" y="33465"/>
                                          <a:pt x="6135" y="37371"/>
                                        </a:cubicBezTo>
                                        <a:cubicBezTo>
                                          <a:pt x="11289" y="41277"/>
                                          <a:pt x="18969" y="43231"/>
                                          <a:pt x="29174" y="43231"/>
                                        </a:cubicBezTo>
                                        <a:lnTo>
                                          <a:pt x="44931" y="43231"/>
                                        </a:lnTo>
                                        <a:lnTo>
                                          <a:pt x="44931" y="44344"/>
                                        </a:lnTo>
                                        <a:cubicBezTo>
                                          <a:pt x="44931" y="49513"/>
                                          <a:pt x="43233" y="53510"/>
                                          <a:pt x="39835" y="56336"/>
                                        </a:cubicBezTo>
                                        <a:cubicBezTo>
                                          <a:pt x="36438" y="59161"/>
                                          <a:pt x="31667" y="60574"/>
                                          <a:pt x="25523" y="60574"/>
                                        </a:cubicBezTo>
                                        <a:cubicBezTo>
                                          <a:pt x="21618" y="60574"/>
                                          <a:pt x="17811" y="60106"/>
                                          <a:pt x="14101" y="59168"/>
                                        </a:cubicBezTo>
                                        <a:cubicBezTo>
                                          <a:pt x="10404" y="58231"/>
                                          <a:pt x="6851" y="56824"/>
                                          <a:pt x="3440" y="54949"/>
                                        </a:cubicBezTo>
                                        <a:lnTo>
                                          <a:pt x="3440" y="65340"/>
                                        </a:lnTo>
                                        <a:cubicBezTo>
                                          <a:pt x="7541" y="66928"/>
                                          <a:pt x="11524" y="68113"/>
                                          <a:pt x="15390" y="68895"/>
                                        </a:cubicBezTo>
                                        <a:cubicBezTo>
                                          <a:pt x="19256" y="69689"/>
                                          <a:pt x="23018" y="70086"/>
                                          <a:pt x="26675" y="70086"/>
                                        </a:cubicBezTo>
                                        <a:cubicBezTo>
                                          <a:pt x="36568" y="70086"/>
                                          <a:pt x="43955" y="67521"/>
                                          <a:pt x="48836" y="62391"/>
                                        </a:cubicBezTo>
                                        <a:cubicBezTo>
                                          <a:pt x="53718" y="57273"/>
                                          <a:pt x="56158" y="49507"/>
                                          <a:pt x="56158" y="39090"/>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8" name="Freeform: Shape 528"/>
                                <wps:cNvSpPr/>
                                <wps:spPr>
                                  <a:xfrm flipV="1">
                                    <a:off x="4500488" y="2453077"/>
                                    <a:ext cx="12496" cy="12499"/>
                                  </a:xfrm>
                                  <a:custGeom>
                                    <a:avLst/>
                                    <a:gdLst/>
                                    <a:ahLst/>
                                    <a:cxnLst/>
                                    <a:rect l="l" t="t" r="r" b="b"/>
                                    <a:pathLst>
                                      <a:path w="12496" h="12499"/>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9" name="Freeform: Shape 529"/>
                                <wps:cNvSpPr/>
                                <wps:spPr>
                                  <a:xfrm flipV="1">
                                    <a:off x="4546321" y="2413839"/>
                                    <a:ext cx="32880" cy="9999"/>
                                  </a:xfrm>
                                  <a:custGeom>
                                    <a:avLst/>
                                    <a:gdLst>
                                      <a:gd name="connsiteX0" fmla="*/ -862 w 32880"/>
                                      <a:gd name="connsiteY0" fmla="*/ 8302 h 9999"/>
                                      <a:gd name="connsiteX1" fmla="*/ 32018 w 32880"/>
                                      <a:gd name="connsiteY1" fmla="*/ 8302 h 9999"/>
                                      <a:gd name="connsiteX2" fmla="*/ 32018 w 32880"/>
                                      <a:gd name="connsiteY2" fmla="*/ -1698 h 9999"/>
                                      <a:gd name="connsiteX3" fmla="*/ -862 w 32880"/>
                                      <a:gd name="connsiteY3" fmla="*/ -1698 h 9999"/>
                                      <a:gd name="connsiteX4" fmla="*/ -862 w 32880"/>
                                      <a:gd name="connsiteY4" fmla="*/ 8302 h 999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880" h="9999">
                                        <a:moveTo>
                                          <a:pt x="-862" y="8302"/>
                                        </a:moveTo>
                                        <a:lnTo>
                                          <a:pt x="32018" y="8302"/>
                                        </a:lnTo>
                                        <a:lnTo>
                                          <a:pt x="32018" y="-1698"/>
                                        </a:lnTo>
                                        <a:lnTo>
                                          <a:pt x="-862" y="-1698"/>
                                        </a:lnTo>
                                        <a:lnTo>
                                          <a:pt x="-862" y="8302"/>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0" name="Freeform: Shape 530"/>
                                <wps:cNvSpPr/>
                                <wps:spPr>
                                  <a:xfrm flipV="1">
                                    <a:off x="4585301" y="2453077"/>
                                    <a:ext cx="12496" cy="12499"/>
                                  </a:xfrm>
                                  <a:custGeom>
                                    <a:avLst/>
                                    <a:gdLst/>
                                    <a:ahLst/>
                                    <a:cxnLst/>
                                    <a:rect l="l" t="t" r="r" b="b"/>
                                    <a:pathLst>
                                      <a:path w="12496" h="12499"/>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1" name="Freeform: Shape 531"/>
                                <wps:cNvSpPr/>
                                <wps:spPr>
                                  <a:xfrm flipV="1">
                                    <a:off x="4628381" y="2365304"/>
                                    <a:ext cx="42643" cy="87773"/>
                                  </a:xfrm>
                                  <a:custGeom>
                                    <a:avLst/>
                                    <a:gdLst>
                                      <a:gd name="connsiteX0" fmla="*/ 18561 w 42643"/>
                                      <a:gd name="connsiteY0" fmla="*/ 85581 h 87773"/>
                                      <a:gd name="connsiteX1" fmla="*/ 18561 w 42643"/>
                                      <a:gd name="connsiteY1" fmla="*/ 66167 h 87773"/>
                                      <a:gd name="connsiteX2" fmla="*/ 41679 w 42643"/>
                                      <a:gd name="connsiteY2" fmla="*/ 66167 h 87773"/>
                                      <a:gd name="connsiteX3" fmla="*/ 41679 w 42643"/>
                                      <a:gd name="connsiteY3" fmla="*/ 57436 h 87773"/>
                                      <a:gd name="connsiteX4" fmla="*/ 18561 w 42643"/>
                                      <a:gd name="connsiteY4" fmla="*/ 57436 h 87773"/>
                                      <a:gd name="connsiteX5" fmla="*/ 18561 w 42643"/>
                                      <a:gd name="connsiteY5" fmla="*/ 20327 h 87773"/>
                                      <a:gd name="connsiteX6" fmla="*/ 20846 w 42643"/>
                                      <a:gd name="connsiteY6" fmla="*/ 9585 h 87773"/>
                                      <a:gd name="connsiteX7" fmla="*/ 30159 w 42643"/>
                                      <a:gd name="connsiteY7" fmla="*/ 7202 h 87773"/>
                                      <a:gd name="connsiteX8" fmla="*/ 41679 w 42643"/>
                                      <a:gd name="connsiteY8" fmla="*/ 7202 h 87773"/>
                                      <a:gd name="connsiteX9" fmla="*/ 41679 w 42643"/>
                                      <a:gd name="connsiteY9" fmla="*/ -2192 h 87773"/>
                                      <a:gd name="connsiteX10" fmla="*/ 30159 w 42643"/>
                                      <a:gd name="connsiteY10" fmla="*/ -2192 h 87773"/>
                                      <a:gd name="connsiteX11" fmla="*/ 12215 w 42643"/>
                                      <a:gd name="connsiteY11" fmla="*/ 2651 h 87773"/>
                                      <a:gd name="connsiteX12" fmla="*/ 7276 w 42643"/>
                                      <a:gd name="connsiteY12" fmla="*/ 20327 h 87773"/>
                                      <a:gd name="connsiteX13" fmla="*/ 7276 w 42643"/>
                                      <a:gd name="connsiteY13" fmla="*/ 57436 h 87773"/>
                                      <a:gd name="connsiteX14" fmla="*/ -964 w 42643"/>
                                      <a:gd name="connsiteY14" fmla="*/ 57436 h 87773"/>
                                      <a:gd name="connsiteX15" fmla="*/ -964 w 42643"/>
                                      <a:gd name="connsiteY15" fmla="*/ 66167 h 87773"/>
                                      <a:gd name="connsiteX16" fmla="*/ 7276 w 42643"/>
                                      <a:gd name="connsiteY16" fmla="*/ 66167 h 87773"/>
                                      <a:gd name="connsiteX17" fmla="*/ 7276 w 42643"/>
                                      <a:gd name="connsiteY17" fmla="*/ 85581 h 87773"/>
                                      <a:gd name="connsiteX18" fmla="*/ 18561 w 42643"/>
                                      <a:gd name="connsiteY18" fmla="*/ 85581 h 87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2643" h="87773">
                                        <a:moveTo>
                                          <a:pt x="18561" y="85581"/>
                                        </a:moveTo>
                                        <a:lnTo>
                                          <a:pt x="18561" y="66167"/>
                                        </a:lnTo>
                                        <a:lnTo>
                                          <a:pt x="41679" y="66167"/>
                                        </a:lnTo>
                                        <a:lnTo>
                                          <a:pt x="41679" y="57436"/>
                                        </a:lnTo>
                                        <a:lnTo>
                                          <a:pt x="18561" y="57436"/>
                                        </a:lnTo>
                                        <a:lnTo>
                                          <a:pt x="18561" y="20327"/>
                                        </a:lnTo>
                                        <a:cubicBezTo>
                                          <a:pt x="18561" y="14754"/>
                                          <a:pt x="19323" y="11173"/>
                                          <a:pt x="20846" y="9585"/>
                                        </a:cubicBezTo>
                                        <a:cubicBezTo>
                                          <a:pt x="22369" y="7996"/>
                                          <a:pt x="25473" y="7202"/>
                                          <a:pt x="30159" y="7202"/>
                                        </a:cubicBezTo>
                                        <a:lnTo>
                                          <a:pt x="41679" y="7202"/>
                                        </a:lnTo>
                                        <a:lnTo>
                                          <a:pt x="41679" y="-2192"/>
                                        </a:lnTo>
                                        <a:lnTo>
                                          <a:pt x="30159" y="-2192"/>
                                        </a:lnTo>
                                        <a:cubicBezTo>
                                          <a:pt x="21490" y="-2192"/>
                                          <a:pt x="15509" y="-578"/>
                                          <a:pt x="12215" y="2651"/>
                                        </a:cubicBezTo>
                                        <a:cubicBezTo>
                                          <a:pt x="8922" y="5893"/>
                                          <a:pt x="7276" y="11785"/>
                                          <a:pt x="7276" y="20327"/>
                                        </a:cubicBezTo>
                                        <a:lnTo>
                                          <a:pt x="7276" y="57436"/>
                                        </a:lnTo>
                                        <a:lnTo>
                                          <a:pt x="-964" y="57436"/>
                                        </a:lnTo>
                                        <a:lnTo>
                                          <a:pt x="-964" y="66167"/>
                                        </a:lnTo>
                                        <a:lnTo>
                                          <a:pt x="7276" y="66167"/>
                                        </a:lnTo>
                                        <a:lnTo>
                                          <a:pt x="7276" y="85581"/>
                                        </a:lnTo>
                                        <a:lnTo>
                                          <a:pt x="18561" y="85581"/>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2" name="Freeform: Shape 532"/>
                                <wps:cNvSpPr/>
                                <wps:spPr>
                                  <a:xfrm flipV="1">
                                    <a:off x="4685363" y="2383078"/>
                                    <a:ext cx="40026" cy="69999"/>
                                  </a:xfrm>
                                  <a:custGeom>
                                    <a:avLst/>
                                    <a:gdLst>
                                      <a:gd name="connsiteX0" fmla="*/ 38725 w 40026"/>
                                      <a:gd name="connsiteY0" fmla="*/ 56134 h 69999"/>
                                      <a:gd name="connsiteX1" fmla="*/ 34605 w 40026"/>
                                      <a:gd name="connsiteY1" fmla="*/ 57736 h 69999"/>
                                      <a:gd name="connsiteX2" fmla="*/ 29704 w 40026"/>
                                      <a:gd name="connsiteY2" fmla="*/ 58263 h 69999"/>
                                      <a:gd name="connsiteX3" fmla="*/ 15080 w 40026"/>
                                      <a:gd name="connsiteY3" fmla="*/ 52072 h 69999"/>
                                      <a:gd name="connsiteX4" fmla="*/ 9984 w 40026"/>
                                      <a:gd name="connsiteY4" fmla="*/ 34279 h 69999"/>
                                      <a:gd name="connsiteX5" fmla="*/ 9984 w 40026"/>
                                      <a:gd name="connsiteY5" fmla="*/ -1737 h 69999"/>
                                      <a:gd name="connsiteX6" fmla="*/ -1302 w 40026"/>
                                      <a:gd name="connsiteY6" fmla="*/ -1737 h 69999"/>
                                      <a:gd name="connsiteX7" fmla="*/ -1302 w 40026"/>
                                      <a:gd name="connsiteY7" fmla="*/ 66622 h 69999"/>
                                      <a:gd name="connsiteX8" fmla="*/ 9984 w 40026"/>
                                      <a:gd name="connsiteY8" fmla="*/ 66622 h 69999"/>
                                      <a:gd name="connsiteX9" fmla="*/ 9984 w 40026"/>
                                      <a:gd name="connsiteY9" fmla="*/ 55997 h 69999"/>
                                      <a:gd name="connsiteX10" fmla="*/ 19200 w 40026"/>
                                      <a:gd name="connsiteY10" fmla="*/ 65236 h 69999"/>
                                      <a:gd name="connsiteX11" fmla="*/ 33004 w 40026"/>
                                      <a:gd name="connsiteY11" fmla="*/ 68263 h 69999"/>
                                      <a:gd name="connsiteX12" fmla="*/ 35562 w 40026"/>
                                      <a:gd name="connsiteY12" fmla="*/ 68107 h 69999"/>
                                      <a:gd name="connsiteX13" fmla="*/ 38667 w 40026"/>
                                      <a:gd name="connsiteY13" fmla="*/ 67658 h 69999"/>
                                      <a:gd name="connsiteX14" fmla="*/ 38725 w 40026"/>
                                      <a:gd name="connsiteY14" fmla="*/ 56134 h 699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026" h="69999">
                                        <a:moveTo>
                                          <a:pt x="38725" y="56134"/>
                                        </a:moveTo>
                                        <a:cubicBezTo>
                                          <a:pt x="37462" y="56863"/>
                                          <a:pt x="36089" y="57397"/>
                                          <a:pt x="34605" y="57736"/>
                                        </a:cubicBezTo>
                                        <a:cubicBezTo>
                                          <a:pt x="33121" y="58087"/>
                                          <a:pt x="31488" y="58263"/>
                                          <a:pt x="29704" y="58263"/>
                                        </a:cubicBezTo>
                                        <a:cubicBezTo>
                                          <a:pt x="23352" y="58263"/>
                                          <a:pt x="18477" y="56199"/>
                                          <a:pt x="15080" y="52072"/>
                                        </a:cubicBezTo>
                                        <a:cubicBezTo>
                                          <a:pt x="11683" y="47944"/>
                                          <a:pt x="9984" y="42013"/>
                                          <a:pt x="9984" y="34279"/>
                                        </a:cubicBezTo>
                                        <a:lnTo>
                                          <a:pt x="9984" y="-1737"/>
                                        </a:lnTo>
                                        <a:lnTo>
                                          <a:pt x="-1302" y="-1737"/>
                                        </a:lnTo>
                                        <a:lnTo>
                                          <a:pt x="-1302" y="66622"/>
                                        </a:lnTo>
                                        <a:lnTo>
                                          <a:pt x="9984" y="66622"/>
                                        </a:lnTo>
                                        <a:lnTo>
                                          <a:pt x="9984" y="55997"/>
                                        </a:lnTo>
                                        <a:cubicBezTo>
                                          <a:pt x="12353" y="60151"/>
                                          <a:pt x="15425" y="63230"/>
                                          <a:pt x="19200" y="65236"/>
                                        </a:cubicBezTo>
                                        <a:cubicBezTo>
                                          <a:pt x="22988" y="67254"/>
                                          <a:pt x="27589" y="68263"/>
                                          <a:pt x="33004" y="68263"/>
                                        </a:cubicBezTo>
                                        <a:cubicBezTo>
                                          <a:pt x="33772" y="68263"/>
                                          <a:pt x="34625" y="68211"/>
                                          <a:pt x="35562" y="68107"/>
                                        </a:cubicBezTo>
                                        <a:cubicBezTo>
                                          <a:pt x="36499" y="68016"/>
                                          <a:pt x="37534" y="67866"/>
                                          <a:pt x="38667" y="67658"/>
                                        </a:cubicBezTo>
                                        <a:lnTo>
                                          <a:pt x="38725" y="56134"/>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3" name="Freeform: Shape 533"/>
                                <wps:cNvSpPr/>
                                <wps:spPr>
                                  <a:xfrm flipV="1">
                                    <a:off x="4732892" y="2383078"/>
                                    <a:ext cx="57736" cy="71777"/>
                                  </a:xfrm>
                                  <a:custGeom>
                                    <a:avLst/>
                                    <a:gdLst>
                                      <a:gd name="connsiteX0" fmla="*/ 33787 w 57736"/>
                                      <a:gd name="connsiteY0" fmla="*/ 34442 h 71777"/>
                                      <a:gd name="connsiteX1" fmla="*/ 14926 w 57736"/>
                                      <a:gd name="connsiteY1" fmla="*/ 31336 h 71777"/>
                                      <a:gd name="connsiteX2" fmla="*/ 9673 w 57736"/>
                                      <a:gd name="connsiteY2" fmla="*/ 20711 h 71777"/>
                                      <a:gd name="connsiteX3" fmla="*/ 13617 w 57736"/>
                                      <a:gd name="connsiteY3" fmla="*/ 11219 h 71777"/>
                                      <a:gd name="connsiteX4" fmla="*/ 24317 w 57736"/>
                                      <a:gd name="connsiteY4" fmla="*/ 7723 h 71777"/>
                                      <a:gd name="connsiteX5" fmla="*/ 39313 w 57736"/>
                                      <a:gd name="connsiteY5" fmla="*/ 14344 h 71777"/>
                                      <a:gd name="connsiteX6" fmla="*/ 44955 w 57736"/>
                                      <a:gd name="connsiteY6" fmla="*/ 31942 h 71777"/>
                                      <a:gd name="connsiteX7" fmla="*/ 44955 w 57736"/>
                                      <a:gd name="connsiteY7" fmla="*/ 34442 h 71777"/>
                                      <a:gd name="connsiteX8" fmla="*/ 33787 w 57736"/>
                                      <a:gd name="connsiteY8" fmla="*/ 34442 h 71777"/>
                                      <a:gd name="connsiteX9" fmla="*/ 56182 w 57736"/>
                                      <a:gd name="connsiteY9" fmla="*/ 39090 h 71777"/>
                                      <a:gd name="connsiteX10" fmla="*/ 56182 w 57736"/>
                                      <a:gd name="connsiteY10" fmla="*/ 86 h 71777"/>
                                      <a:gd name="connsiteX11" fmla="*/ 44955 w 57736"/>
                                      <a:gd name="connsiteY11" fmla="*/ 86 h 71777"/>
                                      <a:gd name="connsiteX12" fmla="*/ 44955 w 57736"/>
                                      <a:gd name="connsiteY12" fmla="*/ 10457 h 71777"/>
                                      <a:gd name="connsiteX13" fmla="*/ 35369 w 57736"/>
                                      <a:gd name="connsiteY13" fmla="*/ 1278 h 71777"/>
                                      <a:gd name="connsiteX14" fmla="*/ 21330 w 57736"/>
                                      <a:gd name="connsiteY14" fmla="*/ -1691 h 71777"/>
                                      <a:gd name="connsiteX15" fmla="*/ 4636 w 57736"/>
                                      <a:gd name="connsiteY15" fmla="*/ 4207 h 71777"/>
                                      <a:gd name="connsiteX16" fmla="*/ -1554 w 57736"/>
                                      <a:gd name="connsiteY16" fmla="*/ 19988 h 71777"/>
                                      <a:gd name="connsiteX17" fmla="*/ 6159 w 57736"/>
                                      <a:gd name="connsiteY17" fmla="*/ 37371 h 71777"/>
                                      <a:gd name="connsiteX18" fmla="*/ 29199 w 57736"/>
                                      <a:gd name="connsiteY18" fmla="*/ 43231 h 71777"/>
                                      <a:gd name="connsiteX19" fmla="*/ 44955 w 57736"/>
                                      <a:gd name="connsiteY19" fmla="*/ 43231 h 71777"/>
                                      <a:gd name="connsiteX20" fmla="*/ 44955 w 57736"/>
                                      <a:gd name="connsiteY20" fmla="*/ 44344 h 71777"/>
                                      <a:gd name="connsiteX21" fmla="*/ 39859 w 57736"/>
                                      <a:gd name="connsiteY21" fmla="*/ 56336 h 71777"/>
                                      <a:gd name="connsiteX22" fmla="*/ 25547 w 57736"/>
                                      <a:gd name="connsiteY22" fmla="*/ 60574 h 71777"/>
                                      <a:gd name="connsiteX23" fmla="*/ 14125 w 57736"/>
                                      <a:gd name="connsiteY23" fmla="*/ 59168 h 71777"/>
                                      <a:gd name="connsiteX24" fmla="*/ 3464 w 57736"/>
                                      <a:gd name="connsiteY24" fmla="*/ 54949 h 71777"/>
                                      <a:gd name="connsiteX25" fmla="*/ 3464 w 57736"/>
                                      <a:gd name="connsiteY25" fmla="*/ 65340 h 71777"/>
                                      <a:gd name="connsiteX26" fmla="*/ 15414 w 57736"/>
                                      <a:gd name="connsiteY26" fmla="*/ 68895 h 71777"/>
                                      <a:gd name="connsiteX27" fmla="*/ 26699 w 57736"/>
                                      <a:gd name="connsiteY27" fmla="*/ 70086 h 71777"/>
                                      <a:gd name="connsiteX28" fmla="*/ 48861 w 57736"/>
                                      <a:gd name="connsiteY28" fmla="*/ 62391 h 71777"/>
                                      <a:gd name="connsiteX29" fmla="*/ 56182 w 57736"/>
                                      <a:gd name="connsiteY29" fmla="*/ 39090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57736" h="71777">
                                        <a:moveTo>
                                          <a:pt x="33787" y="34442"/>
                                        </a:moveTo>
                                        <a:cubicBezTo>
                                          <a:pt x="24714" y="34442"/>
                                          <a:pt x="18427" y="33406"/>
                                          <a:pt x="14926" y="31336"/>
                                        </a:cubicBezTo>
                                        <a:cubicBezTo>
                                          <a:pt x="11424" y="29266"/>
                                          <a:pt x="9673" y="25724"/>
                                          <a:pt x="9673" y="20711"/>
                                        </a:cubicBezTo>
                                        <a:cubicBezTo>
                                          <a:pt x="9673" y="16727"/>
                                          <a:pt x="10988" y="13563"/>
                                          <a:pt x="13617" y="11219"/>
                                        </a:cubicBezTo>
                                        <a:cubicBezTo>
                                          <a:pt x="16247" y="8888"/>
                                          <a:pt x="19813" y="7723"/>
                                          <a:pt x="24317" y="7723"/>
                                        </a:cubicBezTo>
                                        <a:cubicBezTo>
                                          <a:pt x="30552" y="7723"/>
                                          <a:pt x="35551" y="9930"/>
                                          <a:pt x="39313" y="14344"/>
                                        </a:cubicBezTo>
                                        <a:cubicBezTo>
                                          <a:pt x="43075" y="18758"/>
                                          <a:pt x="44955" y="24624"/>
                                          <a:pt x="44955" y="31942"/>
                                        </a:cubicBezTo>
                                        <a:lnTo>
                                          <a:pt x="44955" y="34442"/>
                                        </a:lnTo>
                                        <a:lnTo>
                                          <a:pt x="33787" y="34442"/>
                                        </a:lnTo>
                                        <a:close/>
                                        <a:moveTo>
                                          <a:pt x="56182" y="39090"/>
                                        </a:moveTo>
                                        <a:lnTo>
                                          <a:pt x="56182" y="86"/>
                                        </a:lnTo>
                                        <a:lnTo>
                                          <a:pt x="44955" y="86"/>
                                        </a:lnTo>
                                        <a:lnTo>
                                          <a:pt x="44955" y="10457"/>
                                        </a:lnTo>
                                        <a:cubicBezTo>
                                          <a:pt x="42391" y="6317"/>
                                          <a:pt x="39196" y="3257"/>
                                          <a:pt x="35369" y="1278"/>
                                        </a:cubicBezTo>
                                        <a:cubicBezTo>
                                          <a:pt x="31542" y="-702"/>
                                          <a:pt x="26862" y="-1691"/>
                                          <a:pt x="21330" y="-1691"/>
                                        </a:cubicBezTo>
                                        <a:cubicBezTo>
                                          <a:pt x="14340" y="-1691"/>
                                          <a:pt x="8775" y="275"/>
                                          <a:pt x="4636" y="4207"/>
                                        </a:cubicBezTo>
                                        <a:cubicBezTo>
                                          <a:pt x="510" y="8140"/>
                                          <a:pt x="-1554" y="13400"/>
                                          <a:pt x="-1554" y="19988"/>
                                        </a:cubicBezTo>
                                        <a:cubicBezTo>
                                          <a:pt x="-1554" y="27671"/>
                                          <a:pt x="1017" y="33465"/>
                                          <a:pt x="6159" y="37371"/>
                                        </a:cubicBezTo>
                                        <a:cubicBezTo>
                                          <a:pt x="11314" y="41277"/>
                                          <a:pt x="18993" y="43231"/>
                                          <a:pt x="29199" y="43231"/>
                                        </a:cubicBezTo>
                                        <a:lnTo>
                                          <a:pt x="44955" y="43231"/>
                                        </a:lnTo>
                                        <a:lnTo>
                                          <a:pt x="44955" y="44344"/>
                                        </a:lnTo>
                                        <a:cubicBezTo>
                                          <a:pt x="44955" y="49513"/>
                                          <a:pt x="43257" y="53510"/>
                                          <a:pt x="39859" y="56336"/>
                                        </a:cubicBezTo>
                                        <a:cubicBezTo>
                                          <a:pt x="36462" y="59161"/>
                                          <a:pt x="31691" y="60574"/>
                                          <a:pt x="25547" y="60574"/>
                                        </a:cubicBezTo>
                                        <a:cubicBezTo>
                                          <a:pt x="21642" y="60574"/>
                                          <a:pt x="17835" y="60106"/>
                                          <a:pt x="14125" y="59168"/>
                                        </a:cubicBezTo>
                                        <a:cubicBezTo>
                                          <a:pt x="10428" y="58231"/>
                                          <a:pt x="6875" y="56824"/>
                                          <a:pt x="3464" y="54949"/>
                                        </a:cubicBezTo>
                                        <a:lnTo>
                                          <a:pt x="3464" y="65340"/>
                                        </a:lnTo>
                                        <a:cubicBezTo>
                                          <a:pt x="7565" y="66928"/>
                                          <a:pt x="11548" y="68113"/>
                                          <a:pt x="15414" y="68895"/>
                                        </a:cubicBezTo>
                                        <a:cubicBezTo>
                                          <a:pt x="19280" y="69689"/>
                                          <a:pt x="23042" y="70086"/>
                                          <a:pt x="26699" y="70086"/>
                                        </a:cubicBezTo>
                                        <a:cubicBezTo>
                                          <a:pt x="36592" y="70086"/>
                                          <a:pt x="43979" y="67521"/>
                                          <a:pt x="48861" y="62391"/>
                                        </a:cubicBezTo>
                                        <a:cubicBezTo>
                                          <a:pt x="53742" y="57273"/>
                                          <a:pt x="56182" y="49507"/>
                                          <a:pt x="56182" y="39090"/>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4" name="Freeform: Shape 534"/>
                                <wps:cNvSpPr/>
                                <wps:spPr>
                                  <a:xfrm flipV="1">
                                    <a:off x="4813744" y="2358097"/>
                                    <a:ext cx="11226" cy="94980"/>
                                  </a:xfrm>
                                  <a:custGeom>
                                    <a:avLst/>
                                    <a:gdLst>
                                      <a:gd name="connsiteX0" fmla="*/ -577 w 11226"/>
                                      <a:gd name="connsiteY0" fmla="*/ 65982 h 94980"/>
                                      <a:gd name="connsiteX1" fmla="*/ 10650 w 11226"/>
                                      <a:gd name="connsiteY1" fmla="*/ 65982 h 94980"/>
                                      <a:gd name="connsiteX2" fmla="*/ 10650 w 11226"/>
                                      <a:gd name="connsiteY2" fmla="*/ -2377 h 94980"/>
                                      <a:gd name="connsiteX3" fmla="*/ -577 w 11226"/>
                                      <a:gd name="connsiteY3" fmla="*/ -2377 h 94980"/>
                                      <a:gd name="connsiteX4" fmla="*/ -577 w 11226"/>
                                      <a:gd name="connsiteY4" fmla="*/ 65982 h 94980"/>
                                      <a:gd name="connsiteX5" fmla="*/ -577 w 11226"/>
                                      <a:gd name="connsiteY5" fmla="*/ 92603 h 94980"/>
                                      <a:gd name="connsiteX6" fmla="*/ 10650 w 11226"/>
                                      <a:gd name="connsiteY6" fmla="*/ 92603 h 94980"/>
                                      <a:gd name="connsiteX7" fmla="*/ 10650 w 11226"/>
                                      <a:gd name="connsiteY7" fmla="*/ 78365 h 94980"/>
                                      <a:gd name="connsiteX8" fmla="*/ -577 w 11226"/>
                                      <a:gd name="connsiteY8" fmla="*/ 78365 h 94980"/>
                                      <a:gd name="connsiteX9" fmla="*/ -577 w 11226"/>
                                      <a:gd name="connsiteY9" fmla="*/ 92603 h 949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1226" h="94980">
                                        <a:moveTo>
                                          <a:pt x="-577" y="65982"/>
                                        </a:moveTo>
                                        <a:lnTo>
                                          <a:pt x="10650" y="65982"/>
                                        </a:lnTo>
                                        <a:lnTo>
                                          <a:pt x="10650" y="-2377"/>
                                        </a:lnTo>
                                        <a:lnTo>
                                          <a:pt x="-577" y="-2377"/>
                                        </a:lnTo>
                                        <a:lnTo>
                                          <a:pt x="-577" y="65982"/>
                                        </a:lnTo>
                                        <a:close/>
                                        <a:moveTo>
                                          <a:pt x="-577" y="92603"/>
                                        </a:moveTo>
                                        <a:lnTo>
                                          <a:pt x="10650" y="92603"/>
                                        </a:lnTo>
                                        <a:lnTo>
                                          <a:pt x="10650" y="78365"/>
                                        </a:lnTo>
                                        <a:lnTo>
                                          <a:pt x="-577" y="78365"/>
                                        </a:lnTo>
                                        <a:lnTo>
                                          <a:pt x="-577" y="92603"/>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5" name="Freeform: Shape 535"/>
                                <wps:cNvSpPr/>
                                <wps:spPr>
                                  <a:xfrm flipV="1">
                                    <a:off x="4848032" y="2383078"/>
                                    <a:ext cx="57247" cy="69999"/>
                                  </a:xfrm>
                                  <a:custGeom>
                                    <a:avLst/>
                                    <a:gdLst>
                                      <a:gd name="connsiteX0" fmla="*/ 55519 w 57247"/>
                                      <a:gd name="connsiteY0" fmla="*/ 39533 h 69999"/>
                                      <a:gd name="connsiteX1" fmla="*/ 55519 w 57247"/>
                                      <a:gd name="connsiteY1" fmla="*/ -1737 h 69999"/>
                                      <a:gd name="connsiteX2" fmla="*/ 44292 w 57247"/>
                                      <a:gd name="connsiteY2" fmla="*/ -1737 h 69999"/>
                                      <a:gd name="connsiteX3" fmla="*/ 44292 w 57247"/>
                                      <a:gd name="connsiteY3" fmla="*/ 39162 h 69999"/>
                                      <a:gd name="connsiteX4" fmla="*/ 40504 w 57247"/>
                                      <a:gd name="connsiteY4" fmla="*/ 53673 h 69999"/>
                                      <a:gd name="connsiteX5" fmla="*/ 29160 w 57247"/>
                                      <a:gd name="connsiteY5" fmla="*/ 58497 h 69999"/>
                                      <a:gd name="connsiteX6" fmla="*/ 14809 w 57247"/>
                                      <a:gd name="connsiteY6" fmla="*/ 52697 h 69999"/>
                                      <a:gd name="connsiteX7" fmla="*/ 9557 w 57247"/>
                                      <a:gd name="connsiteY7" fmla="*/ 36896 h 69999"/>
                                      <a:gd name="connsiteX8" fmla="*/ 9557 w 57247"/>
                                      <a:gd name="connsiteY8" fmla="*/ -1737 h 69999"/>
                                      <a:gd name="connsiteX9" fmla="*/ -1729 w 57247"/>
                                      <a:gd name="connsiteY9" fmla="*/ -1737 h 69999"/>
                                      <a:gd name="connsiteX10" fmla="*/ -1729 w 57247"/>
                                      <a:gd name="connsiteY10" fmla="*/ 66622 h 69999"/>
                                      <a:gd name="connsiteX11" fmla="*/ 9557 w 57247"/>
                                      <a:gd name="connsiteY11" fmla="*/ 66622 h 69999"/>
                                      <a:gd name="connsiteX12" fmla="*/ 9557 w 57247"/>
                                      <a:gd name="connsiteY12" fmla="*/ 55997 h 69999"/>
                                      <a:gd name="connsiteX13" fmla="*/ 19046 w 57247"/>
                                      <a:gd name="connsiteY13" fmla="*/ 65216 h 69999"/>
                                      <a:gd name="connsiteX14" fmla="*/ 31659 w 57247"/>
                                      <a:gd name="connsiteY14" fmla="*/ 68263 h 69999"/>
                                      <a:gd name="connsiteX15" fmla="*/ 49466 w 57247"/>
                                      <a:gd name="connsiteY15" fmla="*/ 60978 h 69999"/>
                                      <a:gd name="connsiteX16" fmla="*/ 55519 w 57247"/>
                                      <a:gd name="connsiteY16" fmla="*/ 39533 h 699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57247" h="69999">
                                        <a:moveTo>
                                          <a:pt x="55519" y="39533"/>
                                        </a:moveTo>
                                        <a:lnTo>
                                          <a:pt x="55519" y="-1737"/>
                                        </a:lnTo>
                                        <a:lnTo>
                                          <a:pt x="44292" y="-1737"/>
                                        </a:lnTo>
                                        <a:lnTo>
                                          <a:pt x="44292" y="39162"/>
                                        </a:lnTo>
                                        <a:cubicBezTo>
                                          <a:pt x="44292" y="45633"/>
                                          <a:pt x="43029" y="50470"/>
                                          <a:pt x="40504" y="53673"/>
                                        </a:cubicBezTo>
                                        <a:cubicBezTo>
                                          <a:pt x="37979" y="56889"/>
                                          <a:pt x="34197" y="58497"/>
                                          <a:pt x="29160" y="58497"/>
                                        </a:cubicBezTo>
                                        <a:cubicBezTo>
                                          <a:pt x="23094" y="58497"/>
                                          <a:pt x="18310" y="56564"/>
                                          <a:pt x="14809" y="52697"/>
                                        </a:cubicBezTo>
                                        <a:cubicBezTo>
                                          <a:pt x="11307" y="48843"/>
                                          <a:pt x="9557" y="43576"/>
                                          <a:pt x="9557" y="36896"/>
                                        </a:cubicBezTo>
                                        <a:lnTo>
                                          <a:pt x="9557" y="-1737"/>
                                        </a:lnTo>
                                        <a:lnTo>
                                          <a:pt x="-1729" y="-1737"/>
                                        </a:lnTo>
                                        <a:lnTo>
                                          <a:pt x="-1729" y="66622"/>
                                        </a:lnTo>
                                        <a:lnTo>
                                          <a:pt x="9557" y="66622"/>
                                        </a:lnTo>
                                        <a:lnTo>
                                          <a:pt x="9557" y="55997"/>
                                        </a:lnTo>
                                        <a:cubicBezTo>
                                          <a:pt x="12251" y="60112"/>
                                          <a:pt x="15414" y="63185"/>
                                          <a:pt x="19046" y="65216"/>
                                        </a:cubicBezTo>
                                        <a:cubicBezTo>
                                          <a:pt x="22691" y="67247"/>
                                          <a:pt x="26895" y="68263"/>
                                          <a:pt x="31659" y="68263"/>
                                        </a:cubicBezTo>
                                        <a:cubicBezTo>
                                          <a:pt x="39508" y="68263"/>
                                          <a:pt x="45444" y="65835"/>
                                          <a:pt x="49466" y="60978"/>
                                        </a:cubicBezTo>
                                        <a:cubicBezTo>
                                          <a:pt x="53501" y="56121"/>
                                          <a:pt x="55519" y="48973"/>
                                          <a:pt x="55519" y="39533"/>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6" name="Freeform: Shape 536"/>
                                <wps:cNvSpPr/>
                                <wps:spPr>
                                  <a:xfrm flipV="1">
                                    <a:off x="4915887" y="2453077"/>
                                    <a:ext cx="12496" cy="12499"/>
                                  </a:xfrm>
                                  <a:custGeom>
                                    <a:avLst/>
                                    <a:gdLst/>
                                    <a:ahLst/>
                                    <a:cxnLst/>
                                    <a:rect l="l" t="t" r="r" b="b"/>
                                    <a:pathLst>
                                      <a:path w="12496" h="12499"/>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7" name="Freeform: Shape 537"/>
                                <wps:cNvSpPr/>
                                <wps:spPr>
                                  <a:xfrm flipV="1">
                                    <a:off x="4955238" y="2361945"/>
                                    <a:ext cx="77066" cy="91132"/>
                                  </a:xfrm>
                                  <a:custGeom>
                                    <a:avLst/>
                                    <a:gdLst>
                                      <a:gd name="connsiteX0" fmla="*/ -1627 w 77066"/>
                                      <a:gd name="connsiteY0" fmla="*/ 88854 h 91132"/>
                                      <a:gd name="connsiteX1" fmla="*/ 75439 w 77066"/>
                                      <a:gd name="connsiteY1" fmla="*/ 88854 h 91132"/>
                                      <a:gd name="connsiteX2" fmla="*/ 75439 w 77066"/>
                                      <a:gd name="connsiteY2" fmla="*/ 78463 h 91132"/>
                                      <a:gd name="connsiteX3" fmla="*/ 43105 w 77066"/>
                                      <a:gd name="connsiteY3" fmla="*/ 78463 h 91132"/>
                                      <a:gd name="connsiteX4" fmla="*/ 43105 w 77066"/>
                                      <a:gd name="connsiteY4" fmla="*/ -2279 h 91132"/>
                                      <a:gd name="connsiteX5" fmla="*/ 30726 w 77066"/>
                                      <a:gd name="connsiteY5" fmla="*/ -2279 h 91132"/>
                                      <a:gd name="connsiteX6" fmla="*/ 30726 w 77066"/>
                                      <a:gd name="connsiteY6" fmla="*/ 78463 h 91132"/>
                                      <a:gd name="connsiteX7" fmla="*/ -1627 w 77066"/>
                                      <a:gd name="connsiteY7" fmla="*/ 78463 h 91132"/>
                                      <a:gd name="connsiteX8" fmla="*/ -1627 w 77066"/>
                                      <a:gd name="connsiteY8" fmla="*/ 88854 h 911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7066" h="91132">
                                        <a:moveTo>
                                          <a:pt x="-1627" y="88854"/>
                                        </a:moveTo>
                                        <a:lnTo>
                                          <a:pt x="75439" y="88854"/>
                                        </a:lnTo>
                                        <a:lnTo>
                                          <a:pt x="75439" y="78463"/>
                                        </a:lnTo>
                                        <a:lnTo>
                                          <a:pt x="43105" y="78463"/>
                                        </a:lnTo>
                                        <a:lnTo>
                                          <a:pt x="43105" y="-2279"/>
                                        </a:lnTo>
                                        <a:lnTo>
                                          <a:pt x="30726" y="-2279"/>
                                        </a:lnTo>
                                        <a:lnTo>
                                          <a:pt x="30726" y="78463"/>
                                        </a:lnTo>
                                        <a:lnTo>
                                          <a:pt x="-1627" y="78463"/>
                                        </a:lnTo>
                                        <a:lnTo>
                                          <a:pt x="-1627" y="88854"/>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8" name="Freeform: Shape 538"/>
                                <wps:cNvSpPr/>
                                <wps:spPr>
                                  <a:xfrm flipV="1">
                                    <a:off x="5017589" y="2383078"/>
                                    <a:ext cx="62734" cy="71777"/>
                                  </a:xfrm>
                                  <a:custGeom>
                                    <a:avLst/>
                                    <a:gdLst>
                                      <a:gd name="connsiteX0" fmla="*/ 29730 w 62734"/>
                                      <a:gd name="connsiteY0" fmla="*/ 60574 h 71777"/>
                                      <a:gd name="connsiteX1" fmla="*/ 15457 w 62734"/>
                                      <a:gd name="connsiteY1" fmla="*/ 53523 h 71777"/>
                                      <a:gd name="connsiteX2" fmla="*/ 10205 w 62734"/>
                                      <a:gd name="connsiteY2" fmla="*/ 34207 h 71777"/>
                                      <a:gd name="connsiteX3" fmla="*/ 15418 w 62734"/>
                                      <a:gd name="connsiteY3" fmla="*/ 14891 h 71777"/>
                                      <a:gd name="connsiteX4" fmla="*/ 29730 w 62734"/>
                                      <a:gd name="connsiteY4" fmla="*/ 7840 h 71777"/>
                                      <a:gd name="connsiteX5" fmla="*/ 43944 w 62734"/>
                                      <a:gd name="connsiteY5" fmla="*/ 14910 h 71777"/>
                                      <a:gd name="connsiteX6" fmla="*/ 49197 w 62734"/>
                                      <a:gd name="connsiteY6" fmla="*/ 34207 h 71777"/>
                                      <a:gd name="connsiteX7" fmla="*/ 43944 w 62734"/>
                                      <a:gd name="connsiteY7" fmla="*/ 53465 h 71777"/>
                                      <a:gd name="connsiteX8" fmla="*/ 29730 w 62734"/>
                                      <a:gd name="connsiteY8" fmla="*/ 60574 h 71777"/>
                                      <a:gd name="connsiteX9" fmla="*/ 29730 w 62734"/>
                                      <a:gd name="connsiteY9" fmla="*/ 70086 h 71777"/>
                                      <a:gd name="connsiteX10" fmla="*/ 52731 w 62734"/>
                                      <a:gd name="connsiteY10" fmla="*/ 60555 h 71777"/>
                                      <a:gd name="connsiteX11" fmla="*/ 61107 w 62734"/>
                                      <a:gd name="connsiteY11" fmla="*/ 34207 h 71777"/>
                                      <a:gd name="connsiteX12" fmla="*/ 52731 w 62734"/>
                                      <a:gd name="connsiteY12" fmla="*/ 7860 h 71777"/>
                                      <a:gd name="connsiteX13" fmla="*/ 29730 w 62734"/>
                                      <a:gd name="connsiteY13" fmla="*/ -1691 h 71777"/>
                                      <a:gd name="connsiteX14" fmla="*/ 6690 w 62734"/>
                                      <a:gd name="connsiteY14" fmla="*/ 7860 h 71777"/>
                                      <a:gd name="connsiteX15" fmla="*/ -1628 w 62734"/>
                                      <a:gd name="connsiteY15" fmla="*/ 34207 h 71777"/>
                                      <a:gd name="connsiteX16" fmla="*/ 6690 w 62734"/>
                                      <a:gd name="connsiteY16" fmla="*/ 60555 h 71777"/>
                                      <a:gd name="connsiteX17" fmla="*/ 29730 w 62734"/>
                                      <a:gd name="connsiteY17" fmla="*/ 70086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2734" h="71777">
                                        <a:moveTo>
                                          <a:pt x="29730" y="60574"/>
                                        </a:moveTo>
                                        <a:cubicBezTo>
                                          <a:pt x="23716" y="60574"/>
                                          <a:pt x="18958" y="58224"/>
                                          <a:pt x="15457" y="53523"/>
                                        </a:cubicBezTo>
                                        <a:cubicBezTo>
                                          <a:pt x="11955" y="48823"/>
                                          <a:pt x="10205" y="42384"/>
                                          <a:pt x="10205" y="34207"/>
                                        </a:cubicBezTo>
                                        <a:cubicBezTo>
                                          <a:pt x="10205" y="26030"/>
                                          <a:pt x="11942" y="19591"/>
                                          <a:pt x="15418" y="14891"/>
                                        </a:cubicBezTo>
                                        <a:cubicBezTo>
                                          <a:pt x="18906" y="10190"/>
                                          <a:pt x="23677" y="7840"/>
                                          <a:pt x="29730" y="7840"/>
                                        </a:cubicBezTo>
                                        <a:cubicBezTo>
                                          <a:pt x="35718" y="7840"/>
                                          <a:pt x="40456" y="10197"/>
                                          <a:pt x="43944" y="14910"/>
                                        </a:cubicBezTo>
                                        <a:cubicBezTo>
                                          <a:pt x="47446" y="19637"/>
                                          <a:pt x="49197" y="26069"/>
                                          <a:pt x="49197" y="34207"/>
                                        </a:cubicBezTo>
                                        <a:cubicBezTo>
                                          <a:pt x="49197" y="42306"/>
                                          <a:pt x="47446" y="48725"/>
                                          <a:pt x="43944" y="53465"/>
                                        </a:cubicBezTo>
                                        <a:cubicBezTo>
                                          <a:pt x="40456" y="58204"/>
                                          <a:pt x="35718" y="60574"/>
                                          <a:pt x="29730" y="60574"/>
                                        </a:cubicBezTo>
                                        <a:close/>
                                        <a:moveTo>
                                          <a:pt x="29730" y="70086"/>
                                        </a:moveTo>
                                        <a:cubicBezTo>
                                          <a:pt x="39492" y="70086"/>
                                          <a:pt x="47159" y="66909"/>
                                          <a:pt x="52731" y="60555"/>
                                        </a:cubicBezTo>
                                        <a:cubicBezTo>
                                          <a:pt x="58315" y="54214"/>
                                          <a:pt x="61107" y="45431"/>
                                          <a:pt x="61107" y="34207"/>
                                        </a:cubicBezTo>
                                        <a:cubicBezTo>
                                          <a:pt x="61107" y="23022"/>
                                          <a:pt x="58315" y="14240"/>
                                          <a:pt x="52731" y="7860"/>
                                        </a:cubicBezTo>
                                        <a:cubicBezTo>
                                          <a:pt x="47159" y="1492"/>
                                          <a:pt x="39492" y="-1691"/>
                                          <a:pt x="29730" y="-1691"/>
                                        </a:cubicBezTo>
                                        <a:cubicBezTo>
                                          <a:pt x="19928" y="-1691"/>
                                          <a:pt x="12248" y="1492"/>
                                          <a:pt x="6690" y="7860"/>
                                        </a:cubicBezTo>
                                        <a:cubicBezTo>
                                          <a:pt x="1145" y="14240"/>
                                          <a:pt x="-1628" y="23022"/>
                                          <a:pt x="-1628" y="34207"/>
                                        </a:cubicBezTo>
                                        <a:cubicBezTo>
                                          <a:pt x="-1628" y="45431"/>
                                          <a:pt x="1145" y="54214"/>
                                          <a:pt x="6690" y="60555"/>
                                        </a:cubicBezTo>
                                        <a:cubicBezTo>
                                          <a:pt x="12248" y="66909"/>
                                          <a:pt x="19928" y="70086"/>
                                          <a:pt x="29730" y="70086"/>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9" name="Freeform: Shape 539"/>
                                <wps:cNvSpPr/>
                                <wps:spPr>
                                  <a:xfrm flipV="1">
                                    <a:off x="5090509" y="2365304"/>
                                    <a:ext cx="42643" cy="87773"/>
                                  </a:xfrm>
                                  <a:custGeom>
                                    <a:avLst/>
                                    <a:gdLst>
                                      <a:gd name="connsiteX0" fmla="*/ 18598 w 42643"/>
                                      <a:gd name="connsiteY0" fmla="*/ 85581 h 87773"/>
                                      <a:gd name="connsiteX1" fmla="*/ 18598 w 42643"/>
                                      <a:gd name="connsiteY1" fmla="*/ 66167 h 87773"/>
                                      <a:gd name="connsiteX2" fmla="*/ 41716 w 42643"/>
                                      <a:gd name="connsiteY2" fmla="*/ 66167 h 87773"/>
                                      <a:gd name="connsiteX3" fmla="*/ 41716 w 42643"/>
                                      <a:gd name="connsiteY3" fmla="*/ 57436 h 87773"/>
                                      <a:gd name="connsiteX4" fmla="*/ 18598 w 42643"/>
                                      <a:gd name="connsiteY4" fmla="*/ 57436 h 87773"/>
                                      <a:gd name="connsiteX5" fmla="*/ 18598 w 42643"/>
                                      <a:gd name="connsiteY5" fmla="*/ 20327 h 87773"/>
                                      <a:gd name="connsiteX6" fmla="*/ 20883 w 42643"/>
                                      <a:gd name="connsiteY6" fmla="*/ 9585 h 87773"/>
                                      <a:gd name="connsiteX7" fmla="*/ 30196 w 42643"/>
                                      <a:gd name="connsiteY7" fmla="*/ 7202 h 87773"/>
                                      <a:gd name="connsiteX8" fmla="*/ 41716 w 42643"/>
                                      <a:gd name="connsiteY8" fmla="*/ 7202 h 87773"/>
                                      <a:gd name="connsiteX9" fmla="*/ 41716 w 42643"/>
                                      <a:gd name="connsiteY9" fmla="*/ -2192 h 87773"/>
                                      <a:gd name="connsiteX10" fmla="*/ 30196 w 42643"/>
                                      <a:gd name="connsiteY10" fmla="*/ -2192 h 87773"/>
                                      <a:gd name="connsiteX11" fmla="*/ 12252 w 42643"/>
                                      <a:gd name="connsiteY11" fmla="*/ 2651 h 87773"/>
                                      <a:gd name="connsiteX12" fmla="*/ 7313 w 42643"/>
                                      <a:gd name="connsiteY12" fmla="*/ 20327 h 87773"/>
                                      <a:gd name="connsiteX13" fmla="*/ 7313 w 42643"/>
                                      <a:gd name="connsiteY13" fmla="*/ 57436 h 87773"/>
                                      <a:gd name="connsiteX14" fmla="*/ -927 w 42643"/>
                                      <a:gd name="connsiteY14" fmla="*/ 57436 h 87773"/>
                                      <a:gd name="connsiteX15" fmla="*/ -927 w 42643"/>
                                      <a:gd name="connsiteY15" fmla="*/ 66167 h 87773"/>
                                      <a:gd name="connsiteX16" fmla="*/ 7313 w 42643"/>
                                      <a:gd name="connsiteY16" fmla="*/ 66167 h 87773"/>
                                      <a:gd name="connsiteX17" fmla="*/ 7313 w 42643"/>
                                      <a:gd name="connsiteY17" fmla="*/ 85581 h 87773"/>
                                      <a:gd name="connsiteX18" fmla="*/ 18598 w 42643"/>
                                      <a:gd name="connsiteY18" fmla="*/ 85581 h 87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2643" h="87773">
                                        <a:moveTo>
                                          <a:pt x="18598" y="85581"/>
                                        </a:moveTo>
                                        <a:lnTo>
                                          <a:pt x="18598" y="66167"/>
                                        </a:lnTo>
                                        <a:lnTo>
                                          <a:pt x="41716" y="66167"/>
                                        </a:lnTo>
                                        <a:lnTo>
                                          <a:pt x="41716" y="57436"/>
                                        </a:lnTo>
                                        <a:lnTo>
                                          <a:pt x="18598" y="57436"/>
                                        </a:lnTo>
                                        <a:lnTo>
                                          <a:pt x="18598" y="20327"/>
                                        </a:lnTo>
                                        <a:cubicBezTo>
                                          <a:pt x="18598" y="14754"/>
                                          <a:pt x="19360" y="11173"/>
                                          <a:pt x="20883" y="9585"/>
                                        </a:cubicBezTo>
                                        <a:cubicBezTo>
                                          <a:pt x="22406" y="7996"/>
                                          <a:pt x="25510" y="7202"/>
                                          <a:pt x="30196" y="7202"/>
                                        </a:cubicBezTo>
                                        <a:lnTo>
                                          <a:pt x="41716" y="7202"/>
                                        </a:lnTo>
                                        <a:lnTo>
                                          <a:pt x="41716" y="-2192"/>
                                        </a:lnTo>
                                        <a:lnTo>
                                          <a:pt x="30196" y="-2192"/>
                                        </a:lnTo>
                                        <a:cubicBezTo>
                                          <a:pt x="21527" y="-2192"/>
                                          <a:pt x="15546" y="-578"/>
                                          <a:pt x="12252" y="2651"/>
                                        </a:cubicBezTo>
                                        <a:cubicBezTo>
                                          <a:pt x="8959" y="5893"/>
                                          <a:pt x="7313" y="11785"/>
                                          <a:pt x="7313" y="20327"/>
                                        </a:cubicBezTo>
                                        <a:lnTo>
                                          <a:pt x="7313" y="57436"/>
                                        </a:lnTo>
                                        <a:lnTo>
                                          <a:pt x="-927" y="57436"/>
                                        </a:lnTo>
                                        <a:lnTo>
                                          <a:pt x="-927" y="66167"/>
                                        </a:lnTo>
                                        <a:lnTo>
                                          <a:pt x="7313" y="66167"/>
                                        </a:lnTo>
                                        <a:lnTo>
                                          <a:pt x="7313" y="85581"/>
                                        </a:lnTo>
                                        <a:lnTo>
                                          <a:pt x="18598" y="85581"/>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0" name="Freeform: Shape 540"/>
                                <wps:cNvSpPr/>
                                <wps:spPr>
                                  <a:xfrm flipV="1">
                                    <a:off x="5143644" y="2383078"/>
                                    <a:ext cx="57736" cy="71777"/>
                                  </a:xfrm>
                                  <a:custGeom>
                                    <a:avLst/>
                                    <a:gdLst>
                                      <a:gd name="connsiteX0" fmla="*/ 33820 w 57736"/>
                                      <a:gd name="connsiteY0" fmla="*/ 34442 h 71777"/>
                                      <a:gd name="connsiteX1" fmla="*/ 14959 w 57736"/>
                                      <a:gd name="connsiteY1" fmla="*/ 31336 h 71777"/>
                                      <a:gd name="connsiteX2" fmla="*/ 9706 w 57736"/>
                                      <a:gd name="connsiteY2" fmla="*/ 20711 h 71777"/>
                                      <a:gd name="connsiteX3" fmla="*/ 13650 w 57736"/>
                                      <a:gd name="connsiteY3" fmla="*/ 11219 h 71777"/>
                                      <a:gd name="connsiteX4" fmla="*/ 24350 w 57736"/>
                                      <a:gd name="connsiteY4" fmla="*/ 7723 h 71777"/>
                                      <a:gd name="connsiteX5" fmla="*/ 39346 w 57736"/>
                                      <a:gd name="connsiteY5" fmla="*/ 14344 h 71777"/>
                                      <a:gd name="connsiteX6" fmla="*/ 44988 w 57736"/>
                                      <a:gd name="connsiteY6" fmla="*/ 31942 h 71777"/>
                                      <a:gd name="connsiteX7" fmla="*/ 44988 w 57736"/>
                                      <a:gd name="connsiteY7" fmla="*/ 34442 h 71777"/>
                                      <a:gd name="connsiteX8" fmla="*/ 33820 w 57736"/>
                                      <a:gd name="connsiteY8" fmla="*/ 34442 h 71777"/>
                                      <a:gd name="connsiteX9" fmla="*/ 56215 w 57736"/>
                                      <a:gd name="connsiteY9" fmla="*/ 39090 h 71777"/>
                                      <a:gd name="connsiteX10" fmla="*/ 56215 w 57736"/>
                                      <a:gd name="connsiteY10" fmla="*/ 86 h 71777"/>
                                      <a:gd name="connsiteX11" fmla="*/ 44988 w 57736"/>
                                      <a:gd name="connsiteY11" fmla="*/ 86 h 71777"/>
                                      <a:gd name="connsiteX12" fmla="*/ 44988 w 57736"/>
                                      <a:gd name="connsiteY12" fmla="*/ 10457 h 71777"/>
                                      <a:gd name="connsiteX13" fmla="*/ 35401 w 57736"/>
                                      <a:gd name="connsiteY13" fmla="*/ 1278 h 71777"/>
                                      <a:gd name="connsiteX14" fmla="*/ 21363 w 57736"/>
                                      <a:gd name="connsiteY14" fmla="*/ -1691 h 71777"/>
                                      <a:gd name="connsiteX15" fmla="*/ 4669 w 57736"/>
                                      <a:gd name="connsiteY15" fmla="*/ 4207 h 71777"/>
                                      <a:gd name="connsiteX16" fmla="*/ -1521 w 57736"/>
                                      <a:gd name="connsiteY16" fmla="*/ 19988 h 71777"/>
                                      <a:gd name="connsiteX17" fmla="*/ 6192 w 57736"/>
                                      <a:gd name="connsiteY17" fmla="*/ 37371 h 71777"/>
                                      <a:gd name="connsiteX18" fmla="*/ 29231 w 57736"/>
                                      <a:gd name="connsiteY18" fmla="*/ 43231 h 71777"/>
                                      <a:gd name="connsiteX19" fmla="*/ 44988 w 57736"/>
                                      <a:gd name="connsiteY19" fmla="*/ 43231 h 71777"/>
                                      <a:gd name="connsiteX20" fmla="*/ 44988 w 57736"/>
                                      <a:gd name="connsiteY20" fmla="*/ 44344 h 71777"/>
                                      <a:gd name="connsiteX21" fmla="*/ 39892 w 57736"/>
                                      <a:gd name="connsiteY21" fmla="*/ 56336 h 71777"/>
                                      <a:gd name="connsiteX22" fmla="*/ 25580 w 57736"/>
                                      <a:gd name="connsiteY22" fmla="*/ 60574 h 71777"/>
                                      <a:gd name="connsiteX23" fmla="*/ 14158 w 57736"/>
                                      <a:gd name="connsiteY23" fmla="*/ 59168 h 71777"/>
                                      <a:gd name="connsiteX24" fmla="*/ 3497 w 57736"/>
                                      <a:gd name="connsiteY24" fmla="*/ 54949 h 71777"/>
                                      <a:gd name="connsiteX25" fmla="*/ 3497 w 57736"/>
                                      <a:gd name="connsiteY25" fmla="*/ 65340 h 71777"/>
                                      <a:gd name="connsiteX26" fmla="*/ 15447 w 57736"/>
                                      <a:gd name="connsiteY26" fmla="*/ 68895 h 71777"/>
                                      <a:gd name="connsiteX27" fmla="*/ 26732 w 57736"/>
                                      <a:gd name="connsiteY27" fmla="*/ 70086 h 71777"/>
                                      <a:gd name="connsiteX28" fmla="*/ 48893 w 57736"/>
                                      <a:gd name="connsiteY28" fmla="*/ 62391 h 71777"/>
                                      <a:gd name="connsiteX29" fmla="*/ 56215 w 57736"/>
                                      <a:gd name="connsiteY29" fmla="*/ 39090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57736" h="71777">
                                        <a:moveTo>
                                          <a:pt x="33820" y="34442"/>
                                        </a:moveTo>
                                        <a:cubicBezTo>
                                          <a:pt x="24747" y="34442"/>
                                          <a:pt x="18460" y="33406"/>
                                          <a:pt x="14959" y="31336"/>
                                        </a:cubicBezTo>
                                        <a:cubicBezTo>
                                          <a:pt x="11457" y="29266"/>
                                          <a:pt x="9706" y="25724"/>
                                          <a:pt x="9706" y="20711"/>
                                        </a:cubicBezTo>
                                        <a:cubicBezTo>
                                          <a:pt x="9706" y="16727"/>
                                          <a:pt x="11021" y="13563"/>
                                          <a:pt x="13650" y="11219"/>
                                        </a:cubicBezTo>
                                        <a:cubicBezTo>
                                          <a:pt x="16280" y="8888"/>
                                          <a:pt x="19846" y="7723"/>
                                          <a:pt x="24350" y="7723"/>
                                        </a:cubicBezTo>
                                        <a:cubicBezTo>
                                          <a:pt x="30585" y="7723"/>
                                          <a:pt x="35584" y="9930"/>
                                          <a:pt x="39346" y="14344"/>
                                        </a:cubicBezTo>
                                        <a:cubicBezTo>
                                          <a:pt x="43107" y="18758"/>
                                          <a:pt x="44988" y="24624"/>
                                          <a:pt x="44988" y="31942"/>
                                        </a:cubicBezTo>
                                        <a:lnTo>
                                          <a:pt x="44988" y="34442"/>
                                        </a:lnTo>
                                        <a:lnTo>
                                          <a:pt x="33820" y="34442"/>
                                        </a:lnTo>
                                        <a:close/>
                                        <a:moveTo>
                                          <a:pt x="56215" y="39090"/>
                                        </a:moveTo>
                                        <a:lnTo>
                                          <a:pt x="56215" y="86"/>
                                        </a:lnTo>
                                        <a:lnTo>
                                          <a:pt x="44988" y="86"/>
                                        </a:lnTo>
                                        <a:lnTo>
                                          <a:pt x="44988" y="10457"/>
                                        </a:lnTo>
                                        <a:cubicBezTo>
                                          <a:pt x="42424" y="6317"/>
                                          <a:pt x="39228" y="3257"/>
                                          <a:pt x="35401" y="1278"/>
                                        </a:cubicBezTo>
                                        <a:cubicBezTo>
                                          <a:pt x="31575" y="-702"/>
                                          <a:pt x="26895" y="-1691"/>
                                          <a:pt x="21363" y="-1691"/>
                                        </a:cubicBezTo>
                                        <a:cubicBezTo>
                                          <a:pt x="14373" y="-1691"/>
                                          <a:pt x="8808" y="275"/>
                                          <a:pt x="4669" y="4207"/>
                                        </a:cubicBezTo>
                                        <a:cubicBezTo>
                                          <a:pt x="542" y="8140"/>
                                          <a:pt x="-1521" y="13400"/>
                                          <a:pt x="-1521" y="19988"/>
                                        </a:cubicBezTo>
                                        <a:cubicBezTo>
                                          <a:pt x="-1521" y="27671"/>
                                          <a:pt x="1050" y="33465"/>
                                          <a:pt x="6192" y="37371"/>
                                        </a:cubicBezTo>
                                        <a:cubicBezTo>
                                          <a:pt x="11346" y="41277"/>
                                          <a:pt x="19026" y="43231"/>
                                          <a:pt x="29231" y="43231"/>
                                        </a:cubicBezTo>
                                        <a:lnTo>
                                          <a:pt x="44988" y="43231"/>
                                        </a:lnTo>
                                        <a:lnTo>
                                          <a:pt x="44988" y="44344"/>
                                        </a:lnTo>
                                        <a:cubicBezTo>
                                          <a:pt x="44988" y="49513"/>
                                          <a:pt x="43290" y="53510"/>
                                          <a:pt x="39892" y="56336"/>
                                        </a:cubicBezTo>
                                        <a:cubicBezTo>
                                          <a:pt x="36495" y="59161"/>
                                          <a:pt x="31724" y="60574"/>
                                          <a:pt x="25580" y="60574"/>
                                        </a:cubicBezTo>
                                        <a:cubicBezTo>
                                          <a:pt x="21675" y="60574"/>
                                          <a:pt x="17868" y="60106"/>
                                          <a:pt x="14158" y="59168"/>
                                        </a:cubicBezTo>
                                        <a:cubicBezTo>
                                          <a:pt x="10461" y="58231"/>
                                          <a:pt x="6908" y="56824"/>
                                          <a:pt x="3497" y="54949"/>
                                        </a:cubicBezTo>
                                        <a:lnTo>
                                          <a:pt x="3497" y="65340"/>
                                        </a:lnTo>
                                        <a:cubicBezTo>
                                          <a:pt x="7598" y="66928"/>
                                          <a:pt x="11581" y="68113"/>
                                          <a:pt x="15447" y="68895"/>
                                        </a:cubicBezTo>
                                        <a:cubicBezTo>
                                          <a:pt x="19313" y="69689"/>
                                          <a:pt x="23075" y="70086"/>
                                          <a:pt x="26732" y="70086"/>
                                        </a:cubicBezTo>
                                        <a:cubicBezTo>
                                          <a:pt x="36625" y="70086"/>
                                          <a:pt x="44012" y="67521"/>
                                          <a:pt x="48893" y="62391"/>
                                        </a:cubicBezTo>
                                        <a:cubicBezTo>
                                          <a:pt x="53775" y="57273"/>
                                          <a:pt x="56215" y="49507"/>
                                          <a:pt x="56215" y="39090"/>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1" name="Freeform: Shape 541"/>
                                <wps:cNvSpPr/>
                                <wps:spPr>
                                  <a:xfrm flipV="1">
                                    <a:off x="5224496" y="2358097"/>
                                    <a:ext cx="11226" cy="94980"/>
                                  </a:xfrm>
                                  <a:custGeom>
                                    <a:avLst/>
                                    <a:gdLst>
                                      <a:gd name="connsiteX0" fmla="*/ -544 w 11226"/>
                                      <a:gd name="connsiteY0" fmla="*/ 92603 h 94980"/>
                                      <a:gd name="connsiteX1" fmla="*/ 10683 w 11226"/>
                                      <a:gd name="connsiteY1" fmla="*/ 92603 h 94980"/>
                                      <a:gd name="connsiteX2" fmla="*/ 10683 w 11226"/>
                                      <a:gd name="connsiteY2" fmla="*/ -2377 h 94980"/>
                                      <a:gd name="connsiteX3" fmla="*/ -544 w 11226"/>
                                      <a:gd name="connsiteY3" fmla="*/ -2377 h 94980"/>
                                      <a:gd name="connsiteX4" fmla="*/ -544 w 11226"/>
                                      <a:gd name="connsiteY4" fmla="*/ 92603 h 949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226" h="94980">
                                        <a:moveTo>
                                          <a:pt x="-544" y="92603"/>
                                        </a:moveTo>
                                        <a:lnTo>
                                          <a:pt x="10683" y="92603"/>
                                        </a:lnTo>
                                        <a:lnTo>
                                          <a:pt x="10683" y="-2377"/>
                                        </a:lnTo>
                                        <a:lnTo>
                                          <a:pt x="-544" y="-2377"/>
                                        </a:lnTo>
                                        <a:lnTo>
                                          <a:pt x="-544" y="92603"/>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2" name="Freeform: Shape 542"/>
                                <wps:cNvSpPr/>
                                <wps:spPr>
                                  <a:xfrm flipV="1">
                                    <a:off x="5262084" y="2388449"/>
                                    <a:ext cx="12867" cy="64628"/>
                                  </a:xfrm>
                                  <a:custGeom>
                                    <a:avLst/>
                                    <a:gdLst>
                                      <a:gd name="connsiteX0" fmla="*/ -730 w 12867"/>
                                      <a:gd name="connsiteY0" fmla="*/ 13909 h 64628"/>
                                      <a:gd name="connsiteX1" fmla="*/ 12137 w 12867"/>
                                      <a:gd name="connsiteY1" fmla="*/ 13909 h 64628"/>
                                      <a:gd name="connsiteX2" fmla="*/ 12137 w 12867"/>
                                      <a:gd name="connsiteY2" fmla="*/ -1599 h 64628"/>
                                      <a:gd name="connsiteX3" fmla="*/ -730 w 12867"/>
                                      <a:gd name="connsiteY3" fmla="*/ -1599 h 64628"/>
                                      <a:gd name="connsiteX4" fmla="*/ -730 w 12867"/>
                                      <a:gd name="connsiteY4" fmla="*/ 13909 h 64628"/>
                                      <a:gd name="connsiteX5" fmla="*/ -730 w 12867"/>
                                      <a:gd name="connsiteY5" fmla="*/ 63030 h 64628"/>
                                      <a:gd name="connsiteX6" fmla="*/ 12137 w 12867"/>
                                      <a:gd name="connsiteY6" fmla="*/ 63030 h 64628"/>
                                      <a:gd name="connsiteX7" fmla="*/ 12137 w 12867"/>
                                      <a:gd name="connsiteY7" fmla="*/ 47541 h 64628"/>
                                      <a:gd name="connsiteX8" fmla="*/ -730 w 12867"/>
                                      <a:gd name="connsiteY8" fmla="*/ 47541 h 64628"/>
                                      <a:gd name="connsiteX9" fmla="*/ -730 w 12867"/>
                                      <a:gd name="connsiteY9" fmla="*/ 63030 h 646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2867" h="64628">
                                        <a:moveTo>
                                          <a:pt x="-730" y="13909"/>
                                        </a:moveTo>
                                        <a:lnTo>
                                          <a:pt x="12137" y="13909"/>
                                        </a:lnTo>
                                        <a:lnTo>
                                          <a:pt x="12137" y="-1599"/>
                                        </a:lnTo>
                                        <a:lnTo>
                                          <a:pt x="-730" y="-1599"/>
                                        </a:lnTo>
                                        <a:lnTo>
                                          <a:pt x="-730" y="13909"/>
                                        </a:lnTo>
                                        <a:close/>
                                        <a:moveTo>
                                          <a:pt x="-730" y="63030"/>
                                        </a:moveTo>
                                        <a:lnTo>
                                          <a:pt x="12137" y="63030"/>
                                        </a:lnTo>
                                        <a:lnTo>
                                          <a:pt x="12137" y="47541"/>
                                        </a:lnTo>
                                        <a:lnTo>
                                          <a:pt x="-730" y="47541"/>
                                        </a:lnTo>
                                        <a:lnTo>
                                          <a:pt x="-730" y="63030"/>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3" name="Freeform: Shape 543"/>
                                <wps:cNvSpPr/>
                                <wps:spPr>
                                  <a:xfrm flipV="1">
                                    <a:off x="5289541" y="2453077"/>
                                    <a:ext cx="12496" cy="12499"/>
                                  </a:xfrm>
                                  <a:custGeom>
                                    <a:avLst/>
                                    <a:gdLst/>
                                    <a:ahLst/>
                                    <a:cxnLst/>
                                    <a:rect l="l" t="t" r="r" b="b"/>
                                    <a:pathLst>
                                      <a:path w="12496" h="12499"/>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4" name="Freeform: Shape 544"/>
                                <wps:cNvSpPr/>
                                <wps:spPr>
                                  <a:xfrm flipV="1">
                                    <a:off x="5339514" y="2361945"/>
                                    <a:ext cx="58575" cy="91132"/>
                                  </a:xfrm>
                                  <a:custGeom>
                                    <a:avLst/>
                                    <a:gdLst>
                                      <a:gd name="connsiteX0" fmla="*/ -1668 w 58575"/>
                                      <a:gd name="connsiteY0" fmla="*/ 88854 h 91132"/>
                                      <a:gd name="connsiteX1" fmla="*/ 56908 w 58575"/>
                                      <a:gd name="connsiteY1" fmla="*/ 88854 h 91132"/>
                                      <a:gd name="connsiteX2" fmla="*/ 56908 w 58575"/>
                                      <a:gd name="connsiteY2" fmla="*/ 83600 h 91132"/>
                                      <a:gd name="connsiteX3" fmla="*/ 23832 w 58575"/>
                                      <a:gd name="connsiteY3" fmla="*/ -2279 h 91132"/>
                                      <a:gd name="connsiteX4" fmla="*/ 10965 w 58575"/>
                                      <a:gd name="connsiteY4" fmla="*/ -2279 h 91132"/>
                                      <a:gd name="connsiteX5" fmla="*/ 42088 w 58575"/>
                                      <a:gd name="connsiteY5" fmla="*/ 78463 h 91132"/>
                                      <a:gd name="connsiteX6" fmla="*/ -1668 w 58575"/>
                                      <a:gd name="connsiteY6" fmla="*/ 78463 h 91132"/>
                                      <a:gd name="connsiteX7" fmla="*/ -1668 w 58575"/>
                                      <a:gd name="connsiteY7" fmla="*/ 88854 h 911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8575" h="91132">
                                        <a:moveTo>
                                          <a:pt x="-1668" y="88854"/>
                                        </a:moveTo>
                                        <a:lnTo>
                                          <a:pt x="56908" y="88854"/>
                                        </a:lnTo>
                                        <a:lnTo>
                                          <a:pt x="56908" y="83600"/>
                                        </a:lnTo>
                                        <a:lnTo>
                                          <a:pt x="23832" y="-2279"/>
                                        </a:lnTo>
                                        <a:lnTo>
                                          <a:pt x="10965" y="-2279"/>
                                        </a:lnTo>
                                        <a:lnTo>
                                          <a:pt x="42088" y="78463"/>
                                        </a:lnTo>
                                        <a:lnTo>
                                          <a:pt x="-1668" y="78463"/>
                                        </a:lnTo>
                                        <a:lnTo>
                                          <a:pt x="-1668" y="88854"/>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5" name="Freeform: Shape 545"/>
                                <wps:cNvSpPr/>
                                <wps:spPr>
                                  <a:xfrm flipV="1">
                                    <a:off x="5417007" y="2360304"/>
                                    <a:ext cx="62968" cy="94550"/>
                                  </a:xfrm>
                                  <a:custGeom>
                                    <a:avLst/>
                                    <a:gdLst>
                                      <a:gd name="connsiteX0" fmla="*/ 29804 w 62968"/>
                                      <a:gd name="connsiteY0" fmla="*/ 82510 h 94550"/>
                                      <a:gd name="connsiteX1" fmla="*/ 15492 w 62968"/>
                                      <a:gd name="connsiteY1" fmla="*/ 73135 h 94550"/>
                                      <a:gd name="connsiteX2" fmla="*/ 10708 w 62968"/>
                                      <a:gd name="connsiteY2" fmla="*/ 44971 h 94550"/>
                                      <a:gd name="connsiteX3" fmla="*/ 15492 w 62968"/>
                                      <a:gd name="connsiteY3" fmla="*/ 16865 h 94550"/>
                                      <a:gd name="connsiteX4" fmla="*/ 29804 w 62968"/>
                                      <a:gd name="connsiteY4" fmla="*/ 7491 h 94550"/>
                                      <a:gd name="connsiteX5" fmla="*/ 44175 w 62968"/>
                                      <a:gd name="connsiteY5" fmla="*/ 16865 h 94550"/>
                                      <a:gd name="connsiteX6" fmla="*/ 48978 w 62968"/>
                                      <a:gd name="connsiteY6" fmla="*/ 44971 h 94550"/>
                                      <a:gd name="connsiteX7" fmla="*/ 44175 w 62968"/>
                                      <a:gd name="connsiteY7" fmla="*/ 73135 h 94550"/>
                                      <a:gd name="connsiteX8" fmla="*/ 29804 w 62968"/>
                                      <a:gd name="connsiteY8" fmla="*/ 82510 h 94550"/>
                                      <a:gd name="connsiteX9" fmla="*/ 29804 w 62968"/>
                                      <a:gd name="connsiteY9" fmla="*/ 92275 h 94550"/>
                                      <a:gd name="connsiteX10" fmla="*/ 53215 w 62968"/>
                                      <a:gd name="connsiteY10" fmla="*/ 80147 h 94550"/>
                                      <a:gd name="connsiteX11" fmla="*/ 61298 w 62968"/>
                                      <a:gd name="connsiteY11" fmla="*/ 44971 h 94550"/>
                                      <a:gd name="connsiteX12" fmla="*/ 53215 w 62968"/>
                                      <a:gd name="connsiteY12" fmla="*/ 9834 h 94550"/>
                                      <a:gd name="connsiteX13" fmla="*/ 29804 w 62968"/>
                                      <a:gd name="connsiteY13" fmla="*/ -2275 h 94550"/>
                                      <a:gd name="connsiteX14" fmla="*/ 6413 w 62968"/>
                                      <a:gd name="connsiteY14" fmla="*/ 9834 h 94550"/>
                                      <a:gd name="connsiteX15" fmla="*/ -1671 w 62968"/>
                                      <a:gd name="connsiteY15" fmla="*/ 44971 h 94550"/>
                                      <a:gd name="connsiteX16" fmla="*/ 6413 w 62968"/>
                                      <a:gd name="connsiteY16" fmla="*/ 80147 h 94550"/>
                                      <a:gd name="connsiteX17" fmla="*/ 29804 w 62968"/>
                                      <a:gd name="connsiteY17" fmla="*/ 92275 h 9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2968" h="94550">
                                        <a:moveTo>
                                          <a:pt x="29804" y="82510"/>
                                        </a:moveTo>
                                        <a:cubicBezTo>
                                          <a:pt x="23465" y="82510"/>
                                          <a:pt x="18694" y="79385"/>
                                          <a:pt x="15492" y="73135"/>
                                        </a:cubicBezTo>
                                        <a:cubicBezTo>
                                          <a:pt x="12303" y="66898"/>
                                          <a:pt x="10708" y="57510"/>
                                          <a:pt x="10708" y="44971"/>
                                        </a:cubicBezTo>
                                        <a:cubicBezTo>
                                          <a:pt x="10708" y="32484"/>
                                          <a:pt x="12303" y="23115"/>
                                          <a:pt x="15492" y="16865"/>
                                        </a:cubicBezTo>
                                        <a:cubicBezTo>
                                          <a:pt x="18694" y="10616"/>
                                          <a:pt x="23465" y="7491"/>
                                          <a:pt x="29804" y="7491"/>
                                        </a:cubicBezTo>
                                        <a:cubicBezTo>
                                          <a:pt x="36195" y="7491"/>
                                          <a:pt x="40985" y="10616"/>
                                          <a:pt x="44175" y="16865"/>
                                        </a:cubicBezTo>
                                        <a:cubicBezTo>
                                          <a:pt x="47377" y="23115"/>
                                          <a:pt x="48978" y="32484"/>
                                          <a:pt x="48978" y="44971"/>
                                        </a:cubicBezTo>
                                        <a:cubicBezTo>
                                          <a:pt x="48978" y="57510"/>
                                          <a:pt x="47377" y="66898"/>
                                          <a:pt x="44175" y="73135"/>
                                        </a:cubicBezTo>
                                        <a:cubicBezTo>
                                          <a:pt x="40985" y="79385"/>
                                          <a:pt x="36195" y="82510"/>
                                          <a:pt x="29804" y="82510"/>
                                        </a:cubicBezTo>
                                        <a:close/>
                                        <a:moveTo>
                                          <a:pt x="29804" y="92275"/>
                                        </a:moveTo>
                                        <a:cubicBezTo>
                                          <a:pt x="40022" y="92275"/>
                                          <a:pt x="47826" y="88232"/>
                                          <a:pt x="53215" y="80147"/>
                                        </a:cubicBezTo>
                                        <a:cubicBezTo>
                                          <a:pt x="58604" y="72074"/>
                                          <a:pt x="61298" y="60348"/>
                                          <a:pt x="61298" y="44971"/>
                                        </a:cubicBezTo>
                                        <a:cubicBezTo>
                                          <a:pt x="61298" y="29632"/>
                                          <a:pt x="58604" y="17920"/>
                                          <a:pt x="53215" y="9834"/>
                                        </a:cubicBezTo>
                                        <a:cubicBezTo>
                                          <a:pt x="47826" y="1761"/>
                                          <a:pt x="40022" y="-2275"/>
                                          <a:pt x="29804" y="-2275"/>
                                        </a:cubicBezTo>
                                        <a:cubicBezTo>
                                          <a:pt x="19599" y="-2275"/>
                                          <a:pt x="11802" y="1761"/>
                                          <a:pt x="6413" y="9834"/>
                                        </a:cubicBezTo>
                                        <a:cubicBezTo>
                                          <a:pt x="1024" y="17920"/>
                                          <a:pt x="-1671" y="29632"/>
                                          <a:pt x="-1671" y="44971"/>
                                        </a:cubicBezTo>
                                        <a:cubicBezTo>
                                          <a:pt x="-1671" y="60348"/>
                                          <a:pt x="1024" y="72074"/>
                                          <a:pt x="6413" y="80147"/>
                                        </a:cubicBezTo>
                                        <a:cubicBezTo>
                                          <a:pt x="11802" y="88232"/>
                                          <a:pt x="19599" y="92275"/>
                                          <a:pt x="29804" y="92275"/>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6" name="Freeform: Shape 546"/>
                                <wps:cNvSpPr/>
                                <wps:spPr>
                                  <a:xfrm flipV="1">
                                    <a:off x="5494383" y="2361945"/>
                                    <a:ext cx="66385" cy="91132"/>
                                  </a:xfrm>
                                  <a:custGeom>
                                    <a:avLst/>
                                    <a:gdLst>
                                      <a:gd name="connsiteX0" fmla="*/ 39477 w 66385"/>
                                      <a:gd name="connsiteY0" fmla="*/ 78112 h 91132"/>
                                      <a:gd name="connsiteX1" fmla="*/ 8354 w 66385"/>
                                      <a:gd name="connsiteY1" fmla="*/ 29460 h 91132"/>
                                      <a:gd name="connsiteX2" fmla="*/ 39477 w 66385"/>
                                      <a:gd name="connsiteY2" fmla="*/ 29460 h 91132"/>
                                      <a:gd name="connsiteX3" fmla="*/ 39477 w 66385"/>
                                      <a:gd name="connsiteY3" fmla="*/ 78112 h 91132"/>
                                      <a:gd name="connsiteX4" fmla="*/ 36236 w 66385"/>
                                      <a:gd name="connsiteY4" fmla="*/ 88854 h 91132"/>
                                      <a:gd name="connsiteX5" fmla="*/ 51739 w 66385"/>
                                      <a:gd name="connsiteY5" fmla="*/ 88854 h 91132"/>
                                      <a:gd name="connsiteX6" fmla="*/ 51739 w 66385"/>
                                      <a:gd name="connsiteY6" fmla="*/ 29460 h 91132"/>
                                      <a:gd name="connsiteX7" fmla="*/ 64743 w 66385"/>
                                      <a:gd name="connsiteY7" fmla="*/ 29460 h 91132"/>
                                      <a:gd name="connsiteX8" fmla="*/ 64743 w 66385"/>
                                      <a:gd name="connsiteY8" fmla="*/ 19206 h 91132"/>
                                      <a:gd name="connsiteX9" fmla="*/ 51739 w 66385"/>
                                      <a:gd name="connsiteY9" fmla="*/ 19206 h 91132"/>
                                      <a:gd name="connsiteX10" fmla="*/ 51739 w 66385"/>
                                      <a:gd name="connsiteY10" fmla="*/ -2279 h 91132"/>
                                      <a:gd name="connsiteX11" fmla="*/ 39477 w 66385"/>
                                      <a:gd name="connsiteY11" fmla="*/ -2279 h 91132"/>
                                      <a:gd name="connsiteX12" fmla="*/ 39477 w 66385"/>
                                      <a:gd name="connsiteY12" fmla="*/ 19206 h 91132"/>
                                      <a:gd name="connsiteX13" fmla="*/ -1643 w 66385"/>
                                      <a:gd name="connsiteY13" fmla="*/ 19206 h 91132"/>
                                      <a:gd name="connsiteX14" fmla="*/ -1643 w 66385"/>
                                      <a:gd name="connsiteY14" fmla="*/ 31100 h 91132"/>
                                      <a:gd name="connsiteX15" fmla="*/ 36236 w 66385"/>
                                      <a:gd name="connsiteY15" fmla="*/ 88854 h 911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66385" h="91132">
                                        <a:moveTo>
                                          <a:pt x="39477" y="78112"/>
                                        </a:moveTo>
                                        <a:lnTo>
                                          <a:pt x="8354" y="29460"/>
                                        </a:lnTo>
                                        <a:lnTo>
                                          <a:pt x="39477" y="29460"/>
                                        </a:lnTo>
                                        <a:lnTo>
                                          <a:pt x="39477" y="78112"/>
                                        </a:lnTo>
                                        <a:close/>
                                        <a:moveTo>
                                          <a:pt x="36236" y="88854"/>
                                        </a:moveTo>
                                        <a:lnTo>
                                          <a:pt x="51739" y="88854"/>
                                        </a:lnTo>
                                        <a:lnTo>
                                          <a:pt x="51739" y="29460"/>
                                        </a:lnTo>
                                        <a:lnTo>
                                          <a:pt x="64743" y="29460"/>
                                        </a:lnTo>
                                        <a:lnTo>
                                          <a:pt x="64743" y="19206"/>
                                        </a:lnTo>
                                        <a:lnTo>
                                          <a:pt x="51739" y="19206"/>
                                        </a:lnTo>
                                        <a:lnTo>
                                          <a:pt x="51739" y="-2279"/>
                                        </a:lnTo>
                                        <a:lnTo>
                                          <a:pt x="39477" y="-2279"/>
                                        </a:lnTo>
                                        <a:lnTo>
                                          <a:pt x="39477" y="19206"/>
                                        </a:lnTo>
                                        <a:lnTo>
                                          <a:pt x="-1643" y="19206"/>
                                        </a:lnTo>
                                        <a:lnTo>
                                          <a:pt x="-1643" y="31100"/>
                                        </a:lnTo>
                                        <a:lnTo>
                                          <a:pt x="36236" y="88854"/>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7" name="Freeform: Shape 547"/>
                                <wps:cNvSpPr/>
                                <wps:spPr>
                                  <a:xfrm flipV="1">
                                    <a:off x="5581502" y="2361945"/>
                                    <a:ext cx="54241" cy="91132"/>
                                  </a:xfrm>
                                  <a:custGeom>
                                    <a:avLst/>
                                    <a:gdLst>
                                      <a:gd name="connsiteX0" fmla="*/ 61 w 54241"/>
                                      <a:gd name="connsiteY0" fmla="*/ 8092 h 91132"/>
                                      <a:gd name="connsiteX1" fmla="*/ 20192 w 54241"/>
                                      <a:gd name="connsiteY1" fmla="*/ 8092 h 91132"/>
                                      <a:gd name="connsiteX2" fmla="*/ 20192 w 54241"/>
                                      <a:gd name="connsiteY2" fmla="*/ 77623 h 91132"/>
                                      <a:gd name="connsiteX3" fmla="*/ -1715 w 54241"/>
                                      <a:gd name="connsiteY3" fmla="*/ 73229 h 91132"/>
                                      <a:gd name="connsiteX4" fmla="*/ -1715 w 54241"/>
                                      <a:gd name="connsiteY4" fmla="*/ 84459 h 91132"/>
                                      <a:gd name="connsiteX5" fmla="*/ 20075 w 54241"/>
                                      <a:gd name="connsiteY5" fmla="*/ 88854 h 91132"/>
                                      <a:gd name="connsiteX6" fmla="*/ 32395 w 54241"/>
                                      <a:gd name="connsiteY6" fmla="*/ 88854 h 91132"/>
                                      <a:gd name="connsiteX7" fmla="*/ 32395 w 54241"/>
                                      <a:gd name="connsiteY7" fmla="*/ 8092 h 91132"/>
                                      <a:gd name="connsiteX8" fmla="*/ 52526 w 54241"/>
                                      <a:gd name="connsiteY8" fmla="*/ 8092 h 91132"/>
                                      <a:gd name="connsiteX9" fmla="*/ 52526 w 54241"/>
                                      <a:gd name="connsiteY9" fmla="*/ -2279 h 91132"/>
                                      <a:gd name="connsiteX10" fmla="*/ 61 w 54241"/>
                                      <a:gd name="connsiteY10" fmla="*/ -2279 h 91132"/>
                                      <a:gd name="connsiteX11" fmla="*/ 61 w 54241"/>
                                      <a:gd name="connsiteY11" fmla="*/ 8092 h 911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54241" h="91132">
                                        <a:moveTo>
                                          <a:pt x="61" y="8092"/>
                                        </a:moveTo>
                                        <a:lnTo>
                                          <a:pt x="20192" y="8092"/>
                                        </a:lnTo>
                                        <a:lnTo>
                                          <a:pt x="20192" y="77623"/>
                                        </a:lnTo>
                                        <a:lnTo>
                                          <a:pt x="-1715" y="73229"/>
                                        </a:lnTo>
                                        <a:lnTo>
                                          <a:pt x="-1715" y="84459"/>
                                        </a:lnTo>
                                        <a:lnTo>
                                          <a:pt x="20075" y="88854"/>
                                        </a:lnTo>
                                        <a:lnTo>
                                          <a:pt x="32395" y="88854"/>
                                        </a:lnTo>
                                        <a:lnTo>
                                          <a:pt x="32395" y="8092"/>
                                        </a:lnTo>
                                        <a:lnTo>
                                          <a:pt x="52526" y="8092"/>
                                        </a:lnTo>
                                        <a:lnTo>
                                          <a:pt x="52526" y="-2279"/>
                                        </a:lnTo>
                                        <a:lnTo>
                                          <a:pt x="61" y="-2279"/>
                                        </a:lnTo>
                                        <a:lnTo>
                                          <a:pt x="61" y="8092"/>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48" name="Freeform: Shape 548"/>
                              <wps:cNvSpPr/>
                              <wps:spPr>
                                <a:xfrm>
                                  <a:off x="3166464" y="2549054"/>
                                  <a:ext cx="249922" cy="87499"/>
                                </a:xfrm>
                                <a:custGeom>
                                  <a:avLst/>
                                  <a:gdLst>
                                    <a:gd name="connsiteX0" fmla="*/ 0 w 249922"/>
                                    <a:gd name="connsiteY0" fmla="*/ 87500 h 87499"/>
                                    <a:gd name="connsiteX1" fmla="*/ 249923 w 249922"/>
                                    <a:gd name="connsiteY1" fmla="*/ 87500 h 87499"/>
                                    <a:gd name="connsiteX2" fmla="*/ 249923 w 249922"/>
                                    <a:gd name="connsiteY2" fmla="*/ 0 h 87499"/>
                                    <a:gd name="connsiteX3" fmla="*/ 0 w 249922"/>
                                    <a:gd name="connsiteY3" fmla="*/ 0 h 87499"/>
                                  </a:gdLst>
                                  <a:ahLst/>
                                  <a:cxnLst>
                                    <a:cxn ang="0">
                                      <a:pos x="connsiteX0" y="connsiteY0"/>
                                    </a:cxn>
                                    <a:cxn ang="0">
                                      <a:pos x="connsiteX1" y="connsiteY1"/>
                                    </a:cxn>
                                    <a:cxn ang="0">
                                      <a:pos x="connsiteX2" y="connsiteY2"/>
                                    </a:cxn>
                                    <a:cxn ang="0">
                                      <a:pos x="connsiteX3" y="connsiteY3"/>
                                    </a:cxn>
                                  </a:cxnLst>
                                  <a:rect l="l" t="t" r="r" b="b"/>
                                  <a:pathLst>
                                    <a:path w="249922" h="87499">
                                      <a:moveTo>
                                        <a:pt x="0" y="87500"/>
                                      </a:moveTo>
                                      <a:lnTo>
                                        <a:pt x="249923" y="87500"/>
                                      </a:lnTo>
                                      <a:lnTo>
                                        <a:pt x="249923" y="0"/>
                                      </a:lnTo>
                                      <a:lnTo>
                                        <a:pt x="0" y="0"/>
                                      </a:lnTo>
                                      <a:close/>
                                    </a:path>
                                  </a:pathLst>
                                </a:custGeom>
                                <a:solidFill>
                                  <a:srgbClr val="FF7F0E"/>
                                </a:solidFill>
                                <a:ln w="1248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49" name="Graphic 375"/>
                              <wpg:cNvGrpSpPr/>
                              <wpg:grpSpPr>
                                <a:xfrm>
                                  <a:off x="3523366" y="2541573"/>
                                  <a:ext cx="2437364" cy="96757"/>
                                  <a:chOff x="3523366" y="2541573"/>
                                  <a:chExt cx="2437364" cy="96757"/>
                                </a:xfrm>
                                <a:solidFill>
                                  <a:srgbClr val="000000"/>
                                </a:solidFill>
                              </wpg:grpSpPr>
                              <wps:wsp>
                                <wps:cNvPr id="550" name="Freeform: Shape 550"/>
                                <wps:cNvSpPr/>
                                <wps:spPr>
                                  <a:xfrm flipV="1">
                                    <a:off x="3523366" y="2543780"/>
                                    <a:ext cx="79565" cy="94550"/>
                                  </a:xfrm>
                                  <a:custGeom>
                                    <a:avLst/>
                                    <a:gdLst>
                                      <a:gd name="connsiteX0" fmla="*/ 65178 w 79565"/>
                                      <a:gd name="connsiteY0" fmla="*/ 12525 h 94550"/>
                                      <a:gd name="connsiteX1" fmla="*/ 65178 w 79565"/>
                                      <a:gd name="connsiteY1" fmla="*/ 36997 h 94550"/>
                                      <a:gd name="connsiteX2" fmla="*/ 45048 w 79565"/>
                                      <a:gd name="connsiteY2" fmla="*/ 36997 h 94550"/>
                                      <a:gd name="connsiteX3" fmla="*/ 45048 w 79565"/>
                                      <a:gd name="connsiteY3" fmla="*/ 47134 h 94550"/>
                                      <a:gd name="connsiteX4" fmla="*/ 77382 w 79565"/>
                                      <a:gd name="connsiteY4" fmla="*/ 47134 h 94550"/>
                                      <a:gd name="connsiteX5" fmla="*/ 77382 w 79565"/>
                                      <a:gd name="connsiteY5" fmla="*/ 7993 h 94550"/>
                                      <a:gd name="connsiteX6" fmla="*/ 61644 w 79565"/>
                                      <a:gd name="connsiteY6" fmla="*/ 337 h 94550"/>
                                      <a:gd name="connsiteX7" fmla="*/ 43291 w 79565"/>
                                      <a:gd name="connsiteY7" fmla="*/ -2260 h 94550"/>
                                      <a:gd name="connsiteX8" fmla="*/ 9864 w 79565"/>
                                      <a:gd name="connsiteY8" fmla="*/ 10220 h 94550"/>
                                      <a:gd name="connsiteX9" fmla="*/ -2184 w 79565"/>
                                      <a:gd name="connsiteY9" fmla="*/ 44986 h 94550"/>
                                      <a:gd name="connsiteX10" fmla="*/ 9864 w 79565"/>
                                      <a:gd name="connsiteY10" fmla="*/ 79810 h 94550"/>
                                      <a:gd name="connsiteX11" fmla="*/ 43291 w 79565"/>
                                      <a:gd name="connsiteY11" fmla="*/ 92290 h 94550"/>
                                      <a:gd name="connsiteX12" fmla="*/ 60219 w 79565"/>
                                      <a:gd name="connsiteY12" fmla="*/ 90083 h 94550"/>
                                      <a:gd name="connsiteX13" fmla="*/ 75019 w 79565"/>
                                      <a:gd name="connsiteY13" fmla="*/ 83618 h 94550"/>
                                      <a:gd name="connsiteX14" fmla="*/ 75019 w 79565"/>
                                      <a:gd name="connsiteY14" fmla="*/ 70493 h 94550"/>
                                      <a:gd name="connsiteX15" fmla="*/ 60492 w 79565"/>
                                      <a:gd name="connsiteY15" fmla="*/ 79224 h 94550"/>
                                      <a:gd name="connsiteX16" fmla="*/ 44326 w 79565"/>
                                      <a:gd name="connsiteY16" fmla="*/ 82153 h 94550"/>
                                      <a:gd name="connsiteX17" fmla="*/ 19197 w 79565"/>
                                      <a:gd name="connsiteY17" fmla="*/ 72817 h 94550"/>
                                      <a:gd name="connsiteX18" fmla="*/ 10820 w 79565"/>
                                      <a:gd name="connsiteY18" fmla="*/ 44986 h 94550"/>
                                      <a:gd name="connsiteX19" fmla="*/ 19197 w 79565"/>
                                      <a:gd name="connsiteY19" fmla="*/ 17212 h 94550"/>
                                      <a:gd name="connsiteX20" fmla="*/ 44326 w 79565"/>
                                      <a:gd name="connsiteY20" fmla="*/ 7876 h 94550"/>
                                      <a:gd name="connsiteX21" fmla="*/ 55963 w 79565"/>
                                      <a:gd name="connsiteY21" fmla="*/ 9009 h 94550"/>
                                      <a:gd name="connsiteX22" fmla="*/ 65178 w 79565"/>
                                      <a:gd name="connsiteY22" fmla="*/ 12525 h 9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565" h="94550">
                                        <a:moveTo>
                                          <a:pt x="65178" y="12525"/>
                                        </a:moveTo>
                                        <a:lnTo>
                                          <a:pt x="65178" y="36997"/>
                                        </a:lnTo>
                                        <a:lnTo>
                                          <a:pt x="45048" y="36997"/>
                                        </a:lnTo>
                                        <a:lnTo>
                                          <a:pt x="45048" y="47134"/>
                                        </a:lnTo>
                                        <a:lnTo>
                                          <a:pt x="77382" y="47134"/>
                                        </a:lnTo>
                                        <a:lnTo>
                                          <a:pt x="77382" y="7993"/>
                                        </a:lnTo>
                                        <a:cubicBezTo>
                                          <a:pt x="72631" y="4621"/>
                                          <a:pt x="67385" y="2069"/>
                                          <a:pt x="61644" y="337"/>
                                        </a:cubicBezTo>
                                        <a:cubicBezTo>
                                          <a:pt x="55917" y="-1395"/>
                                          <a:pt x="49799" y="-2260"/>
                                          <a:pt x="43291" y="-2260"/>
                                        </a:cubicBezTo>
                                        <a:cubicBezTo>
                                          <a:pt x="29050" y="-2260"/>
                                          <a:pt x="17908" y="1900"/>
                                          <a:pt x="9864" y="10220"/>
                                        </a:cubicBezTo>
                                        <a:cubicBezTo>
                                          <a:pt x="1832" y="18553"/>
                                          <a:pt x="-2184" y="30142"/>
                                          <a:pt x="-2184" y="44986"/>
                                        </a:cubicBezTo>
                                        <a:cubicBezTo>
                                          <a:pt x="-2184" y="59881"/>
                                          <a:pt x="1832" y="71489"/>
                                          <a:pt x="9864" y="79810"/>
                                        </a:cubicBezTo>
                                        <a:cubicBezTo>
                                          <a:pt x="17908" y="88130"/>
                                          <a:pt x="29050" y="92290"/>
                                          <a:pt x="43291" y="92290"/>
                                        </a:cubicBezTo>
                                        <a:cubicBezTo>
                                          <a:pt x="49226" y="92290"/>
                                          <a:pt x="54869" y="91554"/>
                                          <a:pt x="60219" y="90083"/>
                                        </a:cubicBezTo>
                                        <a:cubicBezTo>
                                          <a:pt x="65569" y="88625"/>
                                          <a:pt x="70502" y="86470"/>
                                          <a:pt x="75019" y="83618"/>
                                        </a:cubicBezTo>
                                        <a:lnTo>
                                          <a:pt x="75019" y="70493"/>
                                        </a:lnTo>
                                        <a:cubicBezTo>
                                          <a:pt x="70463" y="74360"/>
                                          <a:pt x="65621" y="77271"/>
                                          <a:pt x="60492" y="79224"/>
                                        </a:cubicBezTo>
                                        <a:cubicBezTo>
                                          <a:pt x="55364" y="81177"/>
                                          <a:pt x="49975" y="82153"/>
                                          <a:pt x="44326" y="82153"/>
                                        </a:cubicBezTo>
                                        <a:cubicBezTo>
                                          <a:pt x="33170" y="82153"/>
                                          <a:pt x="24794" y="79041"/>
                                          <a:pt x="19197" y="72817"/>
                                        </a:cubicBezTo>
                                        <a:cubicBezTo>
                                          <a:pt x="13612" y="66594"/>
                                          <a:pt x="10820" y="57316"/>
                                          <a:pt x="10820" y="44986"/>
                                        </a:cubicBezTo>
                                        <a:cubicBezTo>
                                          <a:pt x="10820" y="32694"/>
                                          <a:pt x="13612" y="23436"/>
                                          <a:pt x="19197" y="17212"/>
                                        </a:cubicBezTo>
                                        <a:cubicBezTo>
                                          <a:pt x="24794" y="10988"/>
                                          <a:pt x="33170" y="7876"/>
                                          <a:pt x="44326" y="7876"/>
                                        </a:cubicBezTo>
                                        <a:cubicBezTo>
                                          <a:pt x="48673" y="7876"/>
                                          <a:pt x="52552" y="8254"/>
                                          <a:pt x="55963" y="9009"/>
                                        </a:cubicBezTo>
                                        <a:cubicBezTo>
                                          <a:pt x="59386" y="9764"/>
                                          <a:pt x="62458" y="10936"/>
                                          <a:pt x="65178" y="12525"/>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1" name="Freeform: Shape 551"/>
                                <wps:cNvSpPr/>
                                <wps:spPr>
                                  <a:xfrm flipV="1">
                                    <a:off x="3620082" y="2566554"/>
                                    <a:ext cx="63339" cy="71777"/>
                                  </a:xfrm>
                                  <a:custGeom>
                                    <a:avLst/>
                                    <a:gdLst>
                                      <a:gd name="connsiteX0" fmla="*/ 61585 w 63339"/>
                                      <a:gd name="connsiteY0" fmla="*/ 37093 h 71777"/>
                                      <a:gd name="connsiteX1" fmla="*/ 61585 w 63339"/>
                                      <a:gd name="connsiteY1" fmla="*/ 31605 h 71777"/>
                                      <a:gd name="connsiteX2" fmla="*/ 9960 w 63339"/>
                                      <a:gd name="connsiteY2" fmla="*/ 31605 h 71777"/>
                                      <a:gd name="connsiteX3" fmla="*/ 16950 w 63339"/>
                                      <a:gd name="connsiteY3" fmla="*/ 13929 h 71777"/>
                                      <a:gd name="connsiteX4" fmla="*/ 34367 w 63339"/>
                                      <a:gd name="connsiteY4" fmla="*/ 7855 h 71777"/>
                                      <a:gd name="connsiteX5" fmla="*/ 46902 w 63339"/>
                                      <a:gd name="connsiteY5" fmla="*/ 9437 h 71777"/>
                                      <a:gd name="connsiteX6" fmla="*/ 58968 w 63339"/>
                                      <a:gd name="connsiteY6" fmla="*/ 14202 h 71777"/>
                                      <a:gd name="connsiteX7" fmla="*/ 58968 w 63339"/>
                                      <a:gd name="connsiteY7" fmla="*/ 3577 h 71777"/>
                                      <a:gd name="connsiteX8" fmla="*/ 46570 w 63339"/>
                                      <a:gd name="connsiteY8" fmla="*/ -329 h 71777"/>
                                      <a:gd name="connsiteX9" fmla="*/ 33703 w 63339"/>
                                      <a:gd name="connsiteY9" fmla="*/ -1676 h 71777"/>
                                      <a:gd name="connsiteX10" fmla="*/ 7793 w 63339"/>
                                      <a:gd name="connsiteY10" fmla="*/ 7835 h 71777"/>
                                      <a:gd name="connsiteX11" fmla="*/ -1755 w 63339"/>
                                      <a:gd name="connsiteY11" fmla="*/ 33616 h 71777"/>
                                      <a:gd name="connsiteX12" fmla="*/ 7305 w 63339"/>
                                      <a:gd name="connsiteY12" fmla="*/ 60237 h 71777"/>
                                      <a:gd name="connsiteX13" fmla="*/ 31750 w 63339"/>
                                      <a:gd name="connsiteY13" fmla="*/ 70101 h 71777"/>
                                      <a:gd name="connsiteX14" fmla="*/ 53560 w 63339"/>
                                      <a:gd name="connsiteY14" fmla="*/ 61214 h 71777"/>
                                      <a:gd name="connsiteX15" fmla="*/ 61585 w 63339"/>
                                      <a:gd name="connsiteY15" fmla="*/ 37093 h 71777"/>
                                      <a:gd name="connsiteX16" fmla="*/ 50358 w 63339"/>
                                      <a:gd name="connsiteY16" fmla="*/ 40394 h 71777"/>
                                      <a:gd name="connsiteX17" fmla="*/ 45203 w 63339"/>
                                      <a:gd name="connsiteY17" fmla="*/ 55081 h 71777"/>
                                      <a:gd name="connsiteX18" fmla="*/ 31867 w 63339"/>
                                      <a:gd name="connsiteY18" fmla="*/ 60589 h 71777"/>
                                      <a:gd name="connsiteX19" fmla="*/ 16833 w 63339"/>
                                      <a:gd name="connsiteY19" fmla="*/ 55276 h 71777"/>
                                      <a:gd name="connsiteX20" fmla="*/ 10331 w 63339"/>
                                      <a:gd name="connsiteY20" fmla="*/ 40316 h 71777"/>
                                      <a:gd name="connsiteX21" fmla="*/ 50358 w 63339"/>
                                      <a:gd name="connsiteY21" fmla="*/ 40394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63339" h="71777">
                                        <a:moveTo>
                                          <a:pt x="61585" y="37093"/>
                                        </a:moveTo>
                                        <a:lnTo>
                                          <a:pt x="61585" y="31605"/>
                                        </a:lnTo>
                                        <a:lnTo>
                                          <a:pt x="9960" y="31605"/>
                                        </a:lnTo>
                                        <a:cubicBezTo>
                                          <a:pt x="10455" y="23870"/>
                                          <a:pt x="12785" y="17978"/>
                                          <a:pt x="16950" y="13929"/>
                                        </a:cubicBezTo>
                                        <a:cubicBezTo>
                                          <a:pt x="21116" y="9879"/>
                                          <a:pt x="26921" y="7855"/>
                                          <a:pt x="34367" y="7855"/>
                                        </a:cubicBezTo>
                                        <a:cubicBezTo>
                                          <a:pt x="38675" y="7855"/>
                                          <a:pt x="42854" y="8382"/>
                                          <a:pt x="46902" y="9437"/>
                                        </a:cubicBezTo>
                                        <a:cubicBezTo>
                                          <a:pt x="50950" y="10491"/>
                                          <a:pt x="54972" y="12080"/>
                                          <a:pt x="58968" y="14202"/>
                                        </a:cubicBezTo>
                                        <a:lnTo>
                                          <a:pt x="58968" y="3577"/>
                                        </a:lnTo>
                                        <a:cubicBezTo>
                                          <a:pt x="54933" y="1872"/>
                                          <a:pt x="50800" y="570"/>
                                          <a:pt x="46570" y="-329"/>
                                        </a:cubicBezTo>
                                        <a:cubicBezTo>
                                          <a:pt x="42340" y="-1227"/>
                                          <a:pt x="38050" y="-1676"/>
                                          <a:pt x="33703" y="-1676"/>
                                        </a:cubicBezTo>
                                        <a:cubicBezTo>
                                          <a:pt x="22795" y="-1676"/>
                                          <a:pt x="14158" y="1494"/>
                                          <a:pt x="7793" y="7835"/>
                                        </a:cubicBezTo>
                                        <a:cubicBezTo>
                                          <a:pt x="1428" y="14189"/>
                                          <a:pt x="-1755" y="22783"/>
                                          <a:pt x="-1755" y="33616"/>
                                        </a:cubicBezTo>
                                        <a:cubicBezTo>
                                          <a:pt x="-1755" y="44801"/>
                                          <a:pt x="1265" y="53675"/>
                                          <a:pt x="7305" y="60237"/>
                                        </a:cubicBezTo>
                                        <a:cubicBezTo>
                                          <a:pt x="13345" y="66813"/>
                                          <a:pt x="21493" y="70101"/>
                                          <a:pt x="31750" y="70101"/>
                                        </a:cubicBezTo>
                                        <a:cubicBezTo>
                                          <a:pt x="40940" y="70101"/>
                                          <a:pt x="48210" y="67138"/>
                                          <a:pt x="53560" y="61214"/>
                                        </a:cubicBezTo>
                                        <a:cubicBezTo>
                                          <a:pt x="58910" y="55302"/>
                                          <a:pt x="61585" y="47262"/>
                                          <a:pt x="61585" y="37093"/>
                                        </a:cubicBezTo>
                                        <a:close/>
                                        <a:moveTo>
                                          <a:pt x="50358" y="40394"/>
                                        </a:moveTo>
                                        <a:cubicBezTo>
                                          <a:pt x="50280" y="46526"/>
                                          <a:pt x="48562" y="51422"/>
                                          <a:pt x="45203" y="55081"/>
                                        </a:cubicBezTo>
                                        <a:cubicBezTo>
                                          <a:pt x="41845" y="58753"/>
                                          <a:pt x="37400" y="60589"/>
                                          <a:pt x="31867" y="60589"/>
                                        </a:cubicBezTo>
                                        <a:cubicBezTo>
                                          <a:pt x="25606" y="60589"/>
                                          <a:pt x="20595" y="58818"/>
                                          <a:pt x="16833" y="55276"/>
                                        </a:cubicBezTo>
                                        <a:cubicBezTo>
                                          <a:pt x="13071" y="51735"/>
                                          <a:pt x="10904" y="46748"/>
                                          <a:pt x="10331" y="40316"/>
                                        </a:cubicBezTo>
                                        <a:lnTo>
                                          <a:pt x="50358" y="40394"/>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2" name="Freeform: Shape 552"/>
                                <wps:cNvSpPr/>
                                <wps:spPr>
                                  <a:xfrm flipV="1">
                                    <a:off x="3701414" y="2566554"/>
                                    <a:ext cx="57247" cy="69999"/>
                                  </a:xfrm>
                                  <a:custGeom>
                                    <a:avLst/>
                                    <a:gdLst>
                                      <a:gd name="connsiteX0" fmla="*/ 55427 w 57247"/>
                                      <a:gd name="connsiteY0" fmla="*/ 39547 h 69999"/>
                                      <a:gd name="connsiteX1" fmla="*/ 55427 w 57247"/>
                                      <a:gd name="connsiteY1" fmla="*/ -1722 h 69999"/>
                                      <a:gd name="connsiteX2" fmla="*/ 44200 w 57247"/>
                                      <a:gd name="connsiteY2" fmla="*/ -1722 h 69999"/>
                                      <a:gd name="connsiteX3" fmla="*/ 44200 w 57247"/>
                                      <a:gd name="connsiteY3" fmla="*/ 39176 h 69999"/>
                                      <a:gd name="connsiteX4" fmla="*/ 40412 w 57247"/>
                                      <a:gd name="connsiteY4" fmla="*/ 53688 h 69999"/>
                                      <a:gd name="connsiteX5" fmla="*/ 29068 w 57247"/>
                                      <a:gd name="connsiteY5" fmla="*/ 58512 h 69999"/>
                                      <a:gd name="connsiteX6" fmla="*/ 14717 w 57247"/>
                                      <a:gd name="connsiteY6" fmla="*/ 52711 h 69999"/>
                                      <a:gd name="connsiteX7" fmla="*/ 9465 w 57247"/>
                                      <a:gd name="connsiteY7" fmla="*/ 36911 h 69999"/>
                                      <a:gd name="connsiteX8" fmla="*/ 9465 w 57247"/>
                                      <a:gd name="connsiteY8" fmla="*/ -1722 h 69999"/>
                                      <a:gd name="connsiteX9" fmla="*/ -1821 w 57247"/>
                                      <a:gd name="connsiteY9" fmla="*/ -1722 h 69999"/>
                                      <a:gd name="connsiteX10" fmla="*/ -1821 w 57247"/>
                                      <a:gd name="connsiteY10" fmla="*/ 66637 h 69999"/>
                                      <a:gd name="connsiteX11" fmla="*/ 9465 w 57247"/>
                                      <a:gd name="connsiteY11" fmla="*/ 66637 h 69999"/>
                                      <a:gd name="connsiteX12" fmla="*/ 9465 w 57247"/>
                                      <a:gd name="connsiteY12" fmla="*/ 56012 h 69999"/>
                                      <a:gd name="connsiteX13" fmla="*/ 18954 w 57247"/>
                                      <a:gd name="connsiteY13" fmla="*/ 65231 h 69999"/>
                                      <a:gd name="connsiteX14" fmla="*/ 31567 w 57247"/>
                                      <a:gd name="connsiteY14" fmla="*/ 68278 h 69999"/>
                                      <a:gd name="connsiteX15" fmla="*/ 49374 w 57247"/>
                                      <a:gd name="connsiteY15" fmla="*/ 60993 h 69999"/>
                                      <a:gd name="connsiteX16" fmla="*/ 55427 w 57247"/>
                                      <a:gd name="connsiteY16" fmla="*/ 39547 h 699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57247" h="69999">
                                        <a:moveTo>
                                          <a:pt x="55427" y="39547"/>
                                        </a:moveTo>
                                        <a:lnTo>
                                          <a:pt x="55427" y="-1722"/>
                                        </a:lnTo>
                                        <a:lnTo>
                                          <a:pt x="44200" y="-1722"/>
                                        </a:lnTo>
                                        <a:lnTo>
                                          <a:pt x="44200" y="39176"/>
                                        </a:lnTo>
                                        <a:cubicBezTo>
                                          <a:pt x="44200" y="45648"/>
                                          <a:pt x="42938" y="50485"/>
                                          <a:pt x="40412" y="53688"/>
                                        </a:cubicBezTo>
                                        <a:cubicBezTo>
                                          <a:pt x="37887" y="56904"/>
                                          <a:pt x="34106" y="58512"/>
                                          <a:pt x="29068" y="58512"/>
                                        </a:cubicBezTo>
                                        <a:cubicBezTo>
                                          <a:pt x="23002" y="58512"/>
                                          <a:pt x="18219" y="56579"/>
                                          <a:pt x="14717" y="52711"/>
                                        </a:cubicBezTo>
                                        <a:cubicBezTo>
                                          <a:pt x="11216" y="48857"/>
                                          <a:pt x="9465" y="43590"/>
                                          <a:pt x="9465" y="36911"/>
                                        </a:cubicBezTo>
                                        <a:lnTo>
                                          <a:pt x="9465" y="-1722"/>
                                        </a:lnTo>
                                        <a:lnTo>
                                          <a:pt x="-1821" y="-1722"/>
                                        </a:lnTo>
                                        <a:lnTo>
                                          <a:pt x="-1821" y="66637"/>
                                        </a:lnTo>
                                        <a:lnTo>
                                          <a:pt x="9465" y="66637"/>
                                        </a:lnTo>
                                        <a:lnTo>
                                          <a:pt x="9465" y="56012"/>
                                        </a:lnTo>
                                        <a:cubicBezTo>
                                          <a:pt x="12159" y="60127"/>
                                          <a:pt x="15322" y="63200"/>
                                          <a:pt x="18954" y="65231"/>
                                        </a:cubicBezTo>
                                        <a:cubicBezTo>
                                          <a:pt x="22599" y="67262"/>
                                          <a:pt x="26803" y="68278"/>
                                          <a:pt x="31567" y="68278"/>
                                        </a:cubicBezTo>
                                        <a:cubicBezTo>
                                          <a:pt x="39417" y="68278"/>
                                          <a:pt x="45352" y="65849"/>
                                          <a:pt x="49374" y="60993"/>
                                        </a:cubicBezTo>
                                        <a:cubicBezTo>
                                          <a:pt x="53410" y="56136"/>
                                          <a:pt x="55427" y="48987"/>
                                          <a:pt x="55427" y="39547"/>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3" name="Freeform: Shape 553"/>
                                <wps:cNvSpPr/>
                                <wps:spPr>
                                  <a:xfrm flipV="1">
                                    <a:off x="3776161" y="2566554"/>
                                    <a:ext cx="63339" cy="71777"/>
                                  </a:xfrm>
                                  <a:custGeom>
                                    <a:avLst/>
                                    <a:gdLst>
                                      <a:gd name="connsiteX0" fmla="*/ 61597 w 63339"/>
                                      <a:gd name="connsiteY0" fmla="*/ 37093 h 71777"/>
                                      <a:gd name="connsiteX1" fmla="*/ 61597 w 63339"/>
                                      <a:gd name="connsiteY1" fmla="*/ 31605 h 71777"/>
                                      <a:gd name="connsiteX2" fmla="*/ 9973 w 63339"/>
                                      <a:gd name="connsiteY2" fmla="*/ 31605 h 71777"/>
                                      <a:gd name="connsiteX3" fmla="*/ 16963 w 63339"/>
                                      <a:gd name="connsiteY3" fmla="*/ 13929 h 71777"/>
                                      <a:gd name="connsiteX4" fmla="*/ 34379 w 63339"/>
                                      <a:gd name="connsiteY4" fmla="*/ 7855 h 71777"/>
                                      <a:gd name="connsiteX5" fmla="*/ 46914 w 63339"/>
                                      <a:gd name="connsiteY5" fmla="*/ 9437 h 71777"/>
                                      <a:gd name="connsiteX6" fmla="*/ 58981 w 63339"/>
                                      <a:gd name="connsiteY6" fmla="*/ 14202 h 71777"/>
                                      <a:gd name="connsiteX7" fmla="*/ 58981 w 63339"/>
                                      <a:gd name="connsiteY7" fmla="*/ 3577 h 71777"/>
                                      <a:gd name="connsiteX8" fmla="*/ 46582 w 63339"/>
                                      <a:gd name="connsiteY8" fmla="*/ -329 h 71777"/>
                                      <a:gd name="connsiteX9" fmla="*/ 33715 w 63339"/>
                                      <a:gd name="connsiteY9" fmla="*/ -1676 h 71777"/>
                                      <a:gd name="connsiteX10" fmla="*/ 7805 w 63339"/>
                                      <a:gd name="connsiteY10" fmla="*/ 7835 h 71777"/>
                                      <a:gd name="connsiteX11" fmla="*/ -1742 w 63339"/>
                                      <a:gd name="connsiteY11" fmla="*/ 33616 h 71777"/>
                                      <a:gd name="connsiteX12" fmla="*/ 7317 w 63339"/>
                                      <a:gd name="connsiteY12" fmla="*/ 60237 h 71777"/>
                                      <a:gd name="connsiteX13" fmla="*/ 31763 w 63339"/>
                                      <a:gd name="connsiteY13" fmla="*/ 70101 h 71777"/>
                                      <a:gd name="connsiteX14" fmla="*/ 53573 w 63339"/>
                                      <a:gd name="connsiteY14" fmla="*/ 61214 h 71777"/>
                                      <a:gd name="connsiteX15" fmla="*/ 61597 w 63339"/>
                                      <a:gd name="connsiteY15" fmla="*/ 37093 h 71777"/>
                                      <a:gd name="connsiteX16" fmla="*/ 50370 w 63339"/>
                                      <a:gd name="connsiteY16" fmla="*/ 40394 h 71777"/>
                                      <a:gd name="connsiteX17" fmla="*/ 45216 w 63339"/>
                                      <a:gd name="connsiteY17" fmla="*/ 55081 h 71777"/>
                                      <a:gd name="connsiteX18" fmla="*/ 31880 w 63339"/>
                                      <a:gd name="connsiteY18" fmla="*/ 60589 h 71777"/>
                                      <a:gd name="connsiteX19" fmla="*/ 16846 w 63339"/>
                                      <a:gd name="connsiteY19" fmla="*/ 55276 h 71777"/>
                                      <a:gd name="connsiteX20" fmla="*/ 10344 w 63339"/>
                                      <a:gd name="connsiteY20" fmla="*/ 40316 h 71777"/>
                                      <a:gd name="connsiteX21" fmla="*/ 50370 w 63339"/>
                                      <a:gd name="connsiteY21" fmla="*/ 40394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63339" h="71777">
                                        <a:moveTo>
                                          <a:pt x="61597" y="37093"/>
                                        </a:moveTo>
                                        <a:lnTo>
                                          <a:pt x="61597" y="31605"/>
                                        </a:lnTo>
                                        <a:lnTo>
                                          <a:pt x="9973" y="31605"/>
                                        </a:lnTo>
                                        <a:cubicBezTo>
                                          <a:pt x="10467" y="23870"/>
                                          <a:pt x="12797" y="17978"/>
                                          <a:pt x="16963" y="13929"/>
                                        </a:cubicBezTo>
                                        <a:cubicBezTo>
                                          <a:pt x="21128" y="9879"/>
                                          <a:pt x="26934" y="7855"/>
                                          <a:pt x="34379" y="7855"/>
                                        </a:cubicBezTo>
                                        <a:cubicBezTo>
                                          <a:pt x="38688" y="7855"/>
                                          <a:pt x="42866" y="8382"/>
                                          <a:pt x="46914" y="9437"/>
                                        </a:cubicBezTo>
                                        <a:cubicBezTo>
                                          <a:pt x="50963" y="10491"/>
                                          <a:pt x="54985" y="12080"/>
                                          <a:pt x="58981" y="14202"/>
                                        </a:cubicBezTo>
                                        <a:lnTo>
                                          <a:pt x="58981" y="3577"/>
                                        </a:lnTo>
                                        <a:cubicBezTo>
                                          <a:pt x="54946" y="1872"/>
                                          <a:pt x="50813" y="570"/>
                                          <a:pt x="46582" y="-329"/>
                                        </a:cubicBezTo>
                                        <a:cubicBezTo>
                                          <a:pt x="42352" y="-1227"/>
                                          <a:pt x="38063" y="-1676"/>
                                          <a:pt x="33715" y="-1676"/>
                                        </a:cubicBezTo>
                                        <a:cubicBezTo>
                                          <a:pt x="22807" y="-1676"/>
                                          <a:pt x="14171" y="1494"/>
                                          <a:pt x="7805" y="7835"/>
                                        </a:cubicBezTo>
                                        <a:cubicBezTo>
                                          <a:pt x="1440" y="14189"/>
                                          <a:pt x="-1742" y="22783"/>
                                          <a:pt x="-1742" y="33616"/>
                                        </a:cubicBezTo>
                                        <a:cubicBezTo>
                                          <a:pt x="-1742" y="44801"/>
                                          <a:pt x="1277" y="53675"/>
                                          <a:pt x="7317" y="60237"/>
                                        </a:cubicBezTo>
                                        <a:cubicBezTo>
                                          <a:pt x="13357" y="66813"/>
                                          <a:pt x="21506" y="70101"/>
                                          <a:pt x="31763" y="70101"/>
                                        </a:cubicBezTo>
                                        <a:cubicBezTo>
                                          <a:pt x="40953" y="70101"/>
                                          <a:pt x="48223" y="67138"/>
                                          <a:pt x="53573" y="61214"/>
                                        </a:cubicBezTo>
                                        <a:cubicBezTo>
                                          <a:pt x="58922" y="55302"/>
                                          <a:pt x="61597" y="47262"/>
                                          <a:pt x="61597" y="37093"/>
                                        </a:cubicBezTo>
                                        <a:close/>
                                        <a:moveTo>
                                          <a:pt x="50370" y="40394"/>
                                        </a:moveTo>
                                        <a:cubicBezTo>
                                          <a:pt x="50292" y="46526"/>
                                          <a:pt x="48574" y="51422"/>
                                          <a:pt x="45216" y="55081"/>
                                        </a:cubicBezTo>
                                        <a:cubicBezTo>
                                          <a:pt x="41857" y="58753"/>
                                          <a:pt x="37412" y="60589"/>
                                          <a:pt x="31880" y="60589"/>
                                        </a:cubicBezTo>
                                        <a:cubicBezTo>
                                          <a:pt x="25619" y="60589"/>
                                          <a:pt x="20607" y="58818"/>
                                          <a:pt x="16846" y="55276"/>
                                        </a:cubicBezTo>
                                        <a:cubicBezTo>
                                          <a:pt x="13084" y="51735"/>
                                          <a:pt x="10916" y="46748"/>
                                          <a:pt x="10344" y="40316"/>
                                        </a:cubicBezTo>
                                        <a:lnTo>
                                          <a:pt x="50370" y="40394"/>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4" name="Freeform: Shape 554"/>
                                <wps:cNvSpPr/>
                                <wps:spPr>
                                  <a:xfrm flipV="1">
                                    <a:off x="3857494" y="2566554"/>
                                    <a:ext cx="40026" cy="69999"/>
                                  </a:xfrm>
                                  <a:custGeom>
                                    <a:avLst/>
                                    <a:gdLst>
                                      <a:gd name="connsiteX0" fmla="*/ 38659 w 40026"/>
                                      <a:gd name="connsiteY0" fmla="*/ 56149 h 69999"/>
                                      <a:gd name="connsiteX1" fmla="*/ 34539 w 40026"/>
                                      <a:gd name="connsiteY1" fmla="*/ 57750 h 69999"/>
                                      <a:gd name="connsiteX2" fmla="*/ 29638 w 40026"/>
                                      <a:gd name="connsiteY2" fmla="*/ 58278 h 69999"/>
                                      <a:gd name="connsiteX3" fmla="*/ 15014 w 40026"/>
                                      <a:gd name="connsiteY3" fmla="*/ 52086 h 69999"/>
                                      <a:gd name="connsiteX4" fmla="*/ 9918 w 40026"/>
                                      <a:gd name="connsiteY4" fmla="*/ 34293 h 69999"/>
                                      <a:gd name="connsiteX5" fmla="*/ 9918 w 40026"/>
                                      <a:gd name="connsiteY5" fmla="*/ -1722 h 69999"/>
                                      <a:gd name="connsiteX6" fmla="*/ -1368 w 40026"/>
                                      <a:gd name="connsiteY6" fmla="*/ -1722 h 69999"/>
                                      <a:gd name="connsiteX7" fmla="*/ -1368 w 40026"/>
                                      <a:gd name="connsiteY7" fmla="*/ 66637 h 69999"/>
                                      <a:gd name="connsiteX8" fmla="*/ 9918 w 40026"/>
                                      <a:gd name="connsiteY8" fmla="*/ 66637 h 69999"/>
                                      <a:gd name="connsiteX9" fmla="*/ 9918 w 40026"/>
                                      <a:gd name="connsiteY9" fmla="*/ 56012 h 69999"/>
                                      <a:gd name="connsiteX10" fmla="*/ 19134 w 40026"/>
                                      <a:gd name="connsiteY10" fmla="*/ 65250 h 69999"/>
                                      <a:gd name="connsiteX11" fmla="*/ 32938 w 40026"/>
                                      <a:gd name="connsiteY11" fmla="*/ 68278 h 69999"/>
                                      <a:gd name="connsiteX12" fmla="*/ 35496 w 40026"/>
                                      <a:gd name="connsiteY12" fmla="*/ 68121 h 69999"/>
                                      <a:gd name="connsiteX13" fmla="*/ 38600 w 40026"/>
                                      <a:gd name="connsiteY13" fmla="*/ 67672 h 69999"/>
                                      <a:gd name="connsiteX14" fmla="*/ 38659 w 40026"/>
                                      <a:gd name="connsiteY14" fmla="*/ 56149 h 699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026" h="69999">
                                        <a:moveTo>
                                          <a:pt x="38659" y="56149"/>
                                        </a:moveTo>
                                        <a:cubicBezTo>
                                          <a:pt x="37396" y="56878"/>
                                          <a:pt x="36023" y="57412"/>
                                          <a:pt x="34539" y="57750"/>
                                        </a:cubicBezTo>
                                        <a:cubicBezTo>
                                          <a:pt x="33055" y="58102"/>
                                          <a:pt x="31421" y="58278"/>
                                          <a:pt x="29638" y="58278"/>
                                        </a:cubicBezTo>
                                        <a:cubicBezTo>
                                          <a:pt x="23286" y="58278"/>
                                          <a:pt x="18411" y="56214"/>
                                          <a:pt x="15014" y="52086"/>
                                        </a:cubicBezTo>
                                        <a:cubicBezTo>
                                          <a:pt x="11616" y="47959"/>
                                          <a:pt x="9918" y="42028"/>
                                          <a:pt x="9918" y="34293"/>
                                        </a:cubicBezTo>
                                        <a:lnTo>
                                          <a:pt x="9918" y="-1722"/>
                                        </a:lnTo>
                                        <a:lnTo>
                                          <a:pt x="-1368" y="-1722"/>
                                        </a:lnTo>
                                        <a:lnTo>
                                          <a:pt x="-1368" y="66637"/>
                                        </a:lnTo>
                                        <a:lnTo>
                                          <a:pt x="9918" y="66637"/>
                                        </a:lnTo>
                                        <a:lnTo>
                                          <a:pt x="9918" y="56012"/>
                                        </a:lnTo>
                                        <a:cubicBezTo>
                                          <a:pt x="12287" y="60166"/>
                                          <a:pt x="15359" y="63245"/>
                                          <a:pt x="19134" y="65250"/>
                                        </a:cubicBezTo>
                                        <a:cubicBezTo>
                                          <a:pt x="22922" y="67269"/>
                                          <a:pt x="27523" y="68278"/>
                                          <a:pt x="32938" y="68278"/>
                                        </a:cubicBezTo>
                                        <a:cubicBezTo>
                                          <a:pt x="33706" y="68278"/>
                                          <a:pt x="34559" y="68226"/>
                                          <a:pt x="35496" y="68121"/>
                                        </a:cubicBezTo>
                                        <a:cubicBezTo>
                                          <a:pt x="36433" y="68030"/>
                                          <a:pt x="37468" y="67881"/>
                                          <a:pt x="38600" y="67672"/>
                                        </a:cubicBezTo>
                                        <a:lnTo>
                                          <a:pt x="38659" y="56149"/>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5" name="Freeform: Shape 555"/>
                                <wps:cNvSpPr/>
                                <wps:spPr>
                                  <a:xfrm flipV="1">
                                    <a:off x="3905023" y="2566554"/>
                                    <a:ext cx="57736" cy="71777"/>
                                  </a:xfrm>
                                  <a:custGeom>
                                    <a:avLst/>
                                    <a:gdLst>
                                      <a:gd name="connsiteX0" fmla="*/ 33721 w 57736"/>
                                      <a:gd name="connsiteY0" fmla="*/ 34456 h 71777"/>
                                      <a:gd name="connsiteX1" fmla="*/ 14859 w 57736"/>
                                      <a:gd name="connsiteY1" fmla="*/ 31351 h 71777"/>
                                      <a:gd name="connsiteX2" fmla="*/ 9607 w 57736"/>
                                      <a:gd name="connsiteY2" fmla="*/ 20726 h 71777"/>
                                      <a:gd name="connsiteX3" fmla="*/ 13551 w 57736"/>
                                      <a:gd name="connsiteY3" fmla="*/ 11234 h 71777"/>
                                      <a:gd name="connsiteX4" fmla="*/ 24251 w 57736"/>
                                      <a:gd name="connsiteY4" fmla="*/ 7738 h 71777"/>
                                      <a:gd name="connsiteX5" fmla="*/ 39246 w 57736"/>
                                      <a:gd name="connsiteY5" fmla="*/ 14359 h 71777"/>
                                      <a:gd name="connsiteX6" fmla="*/ 44889 w 57736"/>
                                      <a:gd name="connsiteY6" fmla="*/ 31956 h 71777"/>
                                      <a:gd name="connsiteX7" fmla="*/ 44889 w 57736"/>
                                      <a:gd name="connsiteY7" fmla="*/ 34456 h 71777"/>
                                      <a:gd name="connsiteX8" fmla="*/ 33721 w 57736"/>
                                      <a:gd name="connsiteY8" fmla="*/ 34456 h 71777"/>
                                      <a:gd name="connsiteX9" fmla="*/ 56116 w 57736"/>
                                      <a:gd name="connsiteY9" fmla="*/ 39105 h 71777"/>
                                      <a:gd name="connsiteX10" fmla="*/ 56116 w 57736"/>
                                      <a:gd name="connsiteY10" fmla="*/ 101 h 71777"/>
                                      <a:gd name="connsiteX11" fmla="*/ 44889 w 57736"/>
                                      <a:gd name="connsiteY11" fmla="*/ 101 h 71777"/>
                                      <a:gd name="connsiteX12" fmla="*/ 44889 w 57736"/>
                                      <a:gd name="connsiteY12" fmla="*/ 10472 h 71777"/>
                                      <a:gd name="connsiteX13" fmla="*/ 35302 w 57736"/>
                                      <a:gd name="connsiteY13" fmla="*/ 1292 h 71777"/>
                                      <a:gd name="connsiteX14" fmla="*/ 21264 w 57736"/>
                                      <a:gd name="connsiteY14" fmla="*/ -1676 h 71777"/>
                                      <a:gd name="connsiteX15" fmla="*/ 4570 w 57736"/>
                                      <a:gd name="connsiteY15" fmla="*/ 4222 h 71777"/>
                                      <a:gd name="connsiteX16" fmla="*/ -1620 w 57736"/>
                                      <a:gd name="connsiteY16" fmla="*/ 20003 h 71777"/>
                                      <a:gd name="connsiteX17" fmla="*/ 6093 w 57736"/>
                                      <a:gd name="connsiteY17" fmla="*/ 37386 h 71777"/>
                                      <a:gd name="connsiteX18" fmla="*/ 29132 w 57736"/>
                                      <a:gd name="connsiteY18" fmla="*/ 43245 h 71777"/>
                                      <a:gd name="connsiteX19" fmla="*/ 44889 w 57736"/>
                                      <a:gd name="connsiteY19" fmla="*/ 43245 h 71777"/>
                                      <a:gd name="connsiteX20" fmla="*/ 44889 w 57736"/>
                                      <a:gd name="connsiteY20" fmla="*/ 44359 h 71777"/>
                                      <a:gd name="connsiteX21" fmla="*/ 39793 w 57736"/>
                                      <a:gd name="connsiteY21" fmla="*/ 56351 h 71777"/>
                                      <a:gd name="connsiteX22" fmla="*/ 25481 w 57736"/>
                                      <a:gd name="connsiteY22" fmla="*/ 60589 h 71777"/>
                                      <a:gd name="connsiteX23" fmla="*/ 14059 w 57736"/>
                                      <a:gd name="connsiteY23" fmla="*/ 59183 h 71777"/>
                                      <a:gd name="connsiteX24" fmla="*/ 3398 w 57736"/>
                                      <a:gd name="connsiteY24" fmla="*/ 54964 h 71777"/>
                                      <a:gd name="connsiteX25" fmla="*/ 3398 w 57736"/>
                                      <a:gd name="connsiteY25" fmla="*/ 65355 h 71777"/>
                                      <a:gd name="connsiteX26" fmla="*/ 15348 w 57736"/>
                                      <a:gd name="connsiteY26" fmla="*/ 68909 h 71777"/>
                                      <a:gd name="connsiteX27" fmla="*/ 26633 w 57736"/>
                                      <a:gd name="connsiteY27" fmla="*/ 70101 h 71777"/>
                                      <a:gd name="connsiteX28" fmla="*/ 48794 w 57736"/>
                                      <a:gd name="connsiteY28" fmla="*/ 62405 h 71777"/>
                                      <a:gd name="connsiteX29" fmla="*/ 56116 w 57736"/>
                                      <a:gd name="connsiteY29" fmla="*/ 39105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57736" h="71777">
                                        <a:moveTo>
                                          <a:pt x="33721" y="34456"/>
                                        </a:moveTo>
                                        <a:cubicBezTo>
                                          <a:pt x="24648" y="34456"/>
                                          <a:pt x="18361" y="33421"/>
                                          <a:pt x="14859" y="31351"/>
                                        </a:cubicBezTo>
                                        <a:cubicBezTo>
                                          <a:pt x="11358" y="29280"/>
                                          <a:pt x="9607" y="25739"/>
                                          <a:pt x="9607" y="20726"/>
                                        </a:cubicBezTo>
                                        <a:cubicBezTo>
                                          <a:pt x="9607" y="16741"/>
                                          <a:pt x="10922" y="13577"/>
                                          <a:pt x="13551" y="11234"/>
                                        </a:cubicBezTo>
                                        <a:cubicBezTo>
                                          <a:pt x="16181" y="8903"/>
                                          <a:pt x="19747" y="7738"/>
                                          <a:pt x="24251" y="7738"/>
                                        </a:cubicBezTo>
                                        <a:cubicBezTo>
                                          <a:pt x="30486" y="7738"/>
                                          <a:pt x="35485" y="9945"/>
                                          <a:pt x="39246" y="14359"/>
                                        </a:cubicBezTo>
                                        <a:cubicBezTo>
                                          <a:pt x="43008" y="18773"/>
                                          <a:pt x="44889" y="24639"/>
                                          <a:pt x="44889" y="31956"/>
                                        </a:cubicBezTo>
                                        <a:lnTo>
                                          <a:pt x="44889" y="34456"/>
                                        </a:lnTo>
                                        <a:lnTo>
                                          <a:pt x="33721" y="34456"/>
                                        </a:lnTo>
                                        <a:close/>
                                        <a:moveTo>
                                          <a:pt x="56116" y="39105"/>
                                        </a:moveTo>
                                        <a:lnTo>
                                          <a:pt x="56116" y="101"/>
                                        </a:lnTo>
                                        <a:lnTo>
                                          <a:pt x="44889" y="101"/>
                                        </a:lnTo>
                                        <a:lnTo>
                                          <a:pt x="44889" y="10472"/>
                                        </a:lnTo>
                                        <a:cubicBezTo>
                                          <a:pt x="42325" y="6331"/>
                                          <a:pt x="39129" y="3271"/>
                                          <a:pt x="35302" y="1292"/>
                                        </a:cubicBezTo>
                                        <a:cubicBezTo>
                                          <a:pt x="31475" y="-687"/>
                                          <a:pt x="26796" y="-1676"/>
                                          <a:pt x="21264" y="-1676"/>
                                        </a:cubicBezTo>
                                        <a:cubicBezTo>
                                          <a:pt x="14274" y="-1676"/>
                                          <a:pt x="8709" y="290"/>
                                          <a:pt x="4570" y="4222"/>
                                        </a:cubicBezTo>
                                        <a:cubicBezTo>
                                          <a:pt x="443" y="8154"/>
                                          <a:pt x="-1620" y="13415"/>
                                          <a:pt x="-1620" y="20003"/>
                                        </a:cubicBezTo>
                                        <a:cubicBezTo>
                                          <a:pt x="-1620" y="27685"/>
                                          <a:pt x="951" y="33480"/>
                                          <a:pt x="6093" y="37386"/>
                                        </a:cubicBezTo>
                                        <a:cubicBezTo>
                                          <a:pt x="11247" y="41292"/>
                                          <a:pt x="18927" y="43245"/>
                                          <a:pt x="29132" y="43245"/>
                                        </a:cubicBezTo>
                                        <a:lnTo>
                                          <a:pt x="44889" y="43245"/>
                                        </a:lnTo>
                                        <a:lnTo>
                                          <a:pt x="44889" y="44359"/>
                                        </a:lnTo>
                                        <a:cubicBezTo>
                                          <a:pt x="44889" y="49528"/>
                                          <a:pt x="43191" y="53525"/>
                                          <a:pt x="39793" y="56351"/>
                                        </a:cubicBezTo>
                                        <a:cubicBezTo>
                                          <a:pt x="36396" y="59176"/>
                                          <a:pt x="31625" y="60589"/>
                                          <a:pt x="25481" y="60589"/>
                                        </a:cubicBezTo>
                                        <a:cubicBezTo>
                                          <a:pt x="21576" y="60589"/>
                                          <a:pt x="17769" y="60120"/>
                                          <a:pt x="14059" y="59183"/>
                                        </a:cubicBezTo>
                                        <a:cubicBezTo>
                                          <a:pt x="10362" y="58245"/>
                                          <a:pt x="6809" y="56839"/>
                                          <a:pt x="3398" y="54964"/>
                                        </a:cubicBezTo>
                                        <a:lnTo>
                                          <a:pt x="3398" y="65355"/>
                                        </a:lnTo>
                                        <a:cubicBezTo>
                                          <a:pt x="7498" y="66943"/>
                                          <a:pt x="11482" y="68128"/>
                                          <a:pt x="15348" y="68909"/>
                                        </a:cubicBezTo>
                                        <a:cubicBezTo>
                                          <a:pt x="19214" y="69703"/>
                                          <a:pt x="22975" y="70101"/>
                                          <a:pt x="26633" y="70101"/>
                                        </a:cubicBezTo>
                                        <a:cubicBezTo>
                                          <a:pt x="36526" y="70101"/>
                                          <a:pt x="43913" y="67536"/>
                                          <a:pt x="48794" y="62405"/>
                                        </a:cubicBezTo>
                                        <a:cubicBezTo>
                                          <a:pt x="53676" y="57288"/>
                                          <a:pt x="56116" y="49521"/>
                                          <a:pt x="56116" y="39105"/>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6" name="Freeform: Shape 556"/>
                                <wps:cNvSpPr/>
                                <wps:spPr>
                                  <a:xfrm flipV="1">
                                    <a:off x="3977459" y="2548780"/>
                                    <a:ext cx="42643" cy="87773"/>
                                  </a:xfrm>
                                  <a:custGeom>
                                    <a:avLst/>
                                    <a:gdLst>
                                      <a:gd name="connsiteX0" fmla="*/ 18509 w 42643"/>
                                      <a:gd name="connsiteY0" fmla="*/ 85595 h 87773"/>
                                      <a:gd name="connsiteX1" fmla="*/ 18509 w 42643"/>
                                      <a:gd name="connsiteY1" fmla="*/ 66181 h 87773"/>
                                      <a:gd name="connsiteX2" fmla="*/ 41627 w 42643"/>
                                      <a:gd name="connsiteY2" fmla="*/ 66181 h 87773"/>
                                      <a:gd name="connsiteX3" fmla="*/ 41627 w 42643"/>
                                      <a:gd name="connsiteY3" fmla="*/ 57451 h 87773"/>
                                      <a:gd name="connsiteX4" fmla="*/ 18509 w 42643"/>
                                      <a:gd name="connsiteY4" fmla="*/ 57451 h 87773"/>
                                      <a:gd name="connsiteX5" fmla="*/ 18509 w 42643"/>
                                      <a:gd name="connsiteY5" fmla="*/ 20342 h 87773"/>
                                      <a:gd name="connsiteX6" fmla="*/ 20794 w 42643"/>
                                      <a:gd name="connsiteY6" fmla="*/ 9600 h 87773"/>
                                      <a:gd name="connsiteX7" fmla="*/ 30107 w 42643"/>
                                      <a:gd name="connsiteY7" fmla="*/ 7217 h 87773"/>
                                      <a:gd name="connsiteX8" fmla="*/ 41627 w 42643"/>
                                      <a:gd name="connsiteY8" fmla="*/ 7217 h 87773"/>
                                      <a:gd name="connsiteX9" fmla="*/ 41627 w 42643"/>
                                      <a:gd name="connsiteY9" fmla="*/ -2178 h 87773"/>
                                      <a:gd name="connsiteX10" fmla="*/ 30107 w 42643"/>
                                      <a:gd name="connsiteY10" fmla="*/ -2178 h 87773"/>
                                      <a:gd name="connsiteX11" fmla="*/ 12163 w 42643"/>
                                      <a:gd name="connsiteY11" fmla="*/ 2666 h 87773"/>
                                      <a:gd name="connsiteX12" fmla="*/ 7223 w 42643"/>
                                      <a:gd name="connsiteY12" fmla="*/ 20342 h 87773"/>
                                      <a:gd name="connsiteX13" fmla="*/ 7223 w 42643"/>
                                      <a:gd name="connsiteY13" fmla="*/ 57451 h 87773"/>
                                      <a:gd name="connsiteX14" fmla="*/ -1016 w 42643"/>
                                      <a:gd name="connsiteY14" fmla="*/ 57451 h 87773"/>
                                      <a:gd name="connsiteX15" fmla="*/ -1016 w 42643"/>
                                      <a:gd name="connsiteY15" fmla="*/ 66181 h 87773"/>
                                      <a:gd name="connsiteX16" fmla="*/ 7223 w 42643"/>
                                      <a:gd name="connsiteY16" fmla="*/ 66181 h 87773"/>
                                      <a:gd name="connsiteX17" fmla="*/ 7223 w 42643"/>
                                      <a:gd name="connsiteY17" fmla="*/ 85595 h 87773"/>
                                      <a:gd name="connsiteX18" fmla="*/ 18509 w 42643"/>
                                      <a:gd name="connsiteY18" fmla="*/ 85595 h 87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2643" h="87773">
                                        <a:moveTo>
                                          <a:pt x="18509" y="85595"/>
                                        </a:moveTo>
                                        <a:lnTo>
                                          <a:pt x="18509" y="66181"/>
                                        </a:lnTo>
                                        <a:lnTo>
                                          <a:pt x="41627" y="66181"/>
                                        </a:lnTo>
                                        <a:lnTo>
                                          <a:pt x="41627" y="57451"/>
                                        </a:lnTo>
                                        <a:lnTo>
                                          <a:pt x="18509" y="57451"/>
                                        </a:lnTo>
                                        <a:lnTo>
                                          <a:pt x="18509" y="20342"/>
                                        </a:lnTo>
                                        <a:cubicBezTo>
                                          <a:pt x="18509" y="14769"/>
                                          <a:pt x="19271" y="11188"/>
                                          <a:pt x="20794" y="9600"/>
                                        </a:cubicBezTo>
                                        <a:cubicBezTo>
                                          <a:pt x="22316" y="8011"/>
                                          <a:pt x="25421" y="7217"/>
                                          <a:pt x="30107" y="7217"/>
                                        </a:cubicBezTo>
                                        <a:lnTo>
                                          <a:pt x="41627" y="7217"/>
                                        </a:lnTo>
                                        <a:lnTo>
                                          <a:pt x="41627" y="-2178"/>
                                        </a:lnTo>
                                        <a:lnTo>
                                          <a:pt x="30107" y="-2178"/>
                                        </a:lnTo>
                                        <a:cubicBezTo>
                                          <a:pt x="21438" y="-2178"/>
                                          <a:pt x="15457" y="-563"/>
                                          <a:pt x="12163" y="2666"/>
                                        </a:cubicBezTo>
                                        <a:cubicBezTo>
                                          <a:pt x="8870" y="5908"/>
                                          <a:pt x="7223" y="11800"/>
                                          <a:pt x="7223" y="20342"/>
                                        </a:cubicBezTo>
                                        <a:lnTo>
                                          <a:pt x="7223" y="57451"/>
                                        </a:lnTo>
                                        <a:lnTo>
                                          <a:pt x="-1016" y="57451"/>
                                        </a:lnTo>
                                        <a:lnTo>
                                          <a:pt x="-1016" y="66181"/>
                                        </a:lnTo>
                                        <a:lnTo>
                                          <a:pt x="7223" y="66181"/>
                                        </a:lnTo>
                                        <a:lnTo>
                                          <a:pt x="7223" y="85595"/>
                                        </a:lnTo>
                                        <a:lnTo>
                                          <a:pt x="18509" y="85595"/>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7" name="Freeform: Shape 557"/>
                                <wps:cNvSpPr/>
                                <wps:spPr>
                                  <a:xfrm flipV="1">
                                    <a:off x="4029989" y="2566554"/>
                                    <a:ext cx="63339" cy="71777"/>
                                  </a:xfrm>
                                  <a:custGeom>
                                    <a:avLst/>
                                    <a:gdLst>
                                      <a:gd name="connsiteX0" fmla="*/ 61618 w 63339"/>
                                      <a:gd name="connsiteY0" fmla="*/ 37093 h 71777"/>
                                      <a:gd name="connsiteX1" fmla="*/ 61618 w 63339"/>
                                      <a:gd name="connsiteY1" fmla="*/ 31605 h 71777"/>
                                      <a:gd name="connsiteX2" fmla="*/ 9993 w 63339"/>
                                      <a:gd name="connsiteY2" fmla="*/ 31605 h 71777"/>
                                      <a:gd name="connsiteX3" fmla="*/ 16983 w 63339"/>
                                      <a:gd name="connsiteY3" fmla="*/ 13929 h 71777"/>
                                      <a:gd name="connsiteX4" fmla="*/ 34400 w 63339"/>
                                      <a:gd name="connsiteY4" fmla="*/ 7855 h 71777"/>
                                      <a:gd name="connsiteX5" fmla="*/ 46935 w 63339"/>
                                      <a:gd name="connsiteY5" fmla="*/ 9437 h 71777"/>
                                      <a:gd name="connsiteX6" fmla="*/ 59001 w 63339"/>
                                      <a:gd name="connsiteY6" fmla="*/ 14202 h 71777"/>
                                      <a:gd name="connsiteX7" fmla="*/ 59001 w 63339"/>
                                      <a:gd name="connsiteY7" fmla="*/ 3577 h 71777"/>
                                      <a:gd name="connsiteX8" fmla="*/ 46603 w 63339"/>
                                      <a:gd name="connsiteY8" fmla="*/ -329 h 71777"/>
                                      <a:gd name="connsiteX9" fmla="*/ 33736 w 63339"/>
                                      <a:gd name="connsiteY9" fmla="*/ -1676 h 71777"/>
                                      <a:gd name="connsiteX10" fmla="*/ 7826 w 63339"/>
                                      <a:gd name="connsiteY10" fmla="*/ 7835 h 71777"/>
                                      <a:gd name="connsiteX11" fmla="*/ -1722 w 63339"/>
                                      <a:gd name="connsiteY11" fmla="*/ 33616 h 71777"/>
                                      <a:gd name="connsiteX12" fmla="*/ 7338 w 63339"/>
                                      <a:gd name="connsiteY12" fmla="*/ 60237 h 71777"/>
                                      <a:gd name="connsiteX13" fmla="*/ 31783 w 63339"/>
                                      <a:gd name="connsiteY13" fmla="*/ 70101 h 71777"/>
                                      <a:gd name="connsiteX14" fmla="*/ 53593 w 63339"/>
                                      <a:gd name="connsiteY14" fmla="*/ 61214 h 71777"/>
                                      <a:gd name="connsiteX15" fmla="*/ 61618 w 63339"/>
                                      <a:gd name="connsiteY15" fmla="*/ 37093 h 71777"/>
                                      <a:gd name="connsiteX16" fmla="*/ 50391 w 63339"/>
                                      <a:gd name="connsiteY16" fmla="*/ 40394 h 71777"/>
                                      <a:gd name="connsiteX17" fmla="*/ 45236 w 63339"/>
                                      <a:gd name="connsiteY17" fmla="*/ 55081 h 71777"/>
                                      <a:gd name="connsiteX18" fmla="*/ 31900 w 63339"/>
                                      <a:gd name="connsiteY18" fmla="*/ 60589 h 71777"/>
                                      <a:gd name="connsiteX19" fmla="*/ 16866 w 63339"/>
                                      <a:gd name="connsiteY19" fmla="*/ 55276 h 71777"/>
                                      <a:gd name="connsiteX20" fmla="*/ 10364 w 63339"/>
                                      <a:gd name="connsiteY20" fmla="*/ 40316 h 71777"/>
                                      <a:gd name="connsiteX21" fmla="*/ 50391 w 63339"/>
                                      <a:gd name="connsiteY21" fmla="*/ 40394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63339" h="71777">
                                        <a:moveTo>
                                          <a:pt x="61618" y="37093"/>
                                        </a:moveTo>
                                        <a:lnTo>
                                          <a:pt x="61618" y="31605"/>
                                        </a:lnTo>
                                        <a:lnTo>
                                          <a:pt x="9993" y="31605"/>
                                        </a:lnTo>
                                        <a:cubicBezTo>
                                          <a:pt x="10488" y="23870"/>
                                          <a:pt x="12818" y="17978"/>
                                          <a:pt x="16983" y="13929"/>
                                        </a:cubicBezTo>
                                        <a:cubicBezTo>
                                          <a:pt x="21148" y="9879"/>
                                          <a:pt x="26954" y="7855"/>
                                          <a:pt x="34400" y="7855"/>
                                        </a:cubicBezTo>
                                        <a:cubicBezTo>
                                          <a:pt x="38708" y="7855"/>
                                          <a:pt x="42886" y="8382"/>
                                          <a:pt x="46935" y="9437"/>
                                        </a:cubicBezTo>
                                        <a:cubicBezTo>
                                          <a:pt x="50983" y="10491"/>
                                          <a:pt x="55005" y="12080"/>
                                          <a:pt x="59001" y="14202"/>
                                        </a:cubicBezTo>
                                        <a:lnTo>
                                          <a:pt x="59001" y="3577"/>
                                        </a:lnTo>
                                        <a:cubicBezTo>
                                          <a:pt x="54966" y="1872"/>
                                          <a:pt x="50833" y="570"/>
                                          <a:pt x="46603" y="-329"/>
                                        </a:cubicBezTo>
                                        <a:cubicBezTo>
                                          <a:pt x="42372" y="-1227"/>
                                          <a:pt x="38083" y="-1676"/>
                                          <a:pt x="33736" y="-1676"/>
                                        </a:cubicBezTo>
                                        <a:cubicBezTo>
                                          <a:pt x="22828" y="-1676"/>
                                          <a:pt x="14191" y="1494"/>
                                          <a:pt x="7826" y="7835"/>
                                        </a:cubicBezTo>
                                        <a:cubicBezTo>
                                          <a:pt x="1460" y="14189"/>
                                          <a:pt x="-1722" y="22783"/>
                                          <a:pt x="-1722" y="33616"/>
                                        </a:cubicBezTo>
                                        <a:cubicBezTo>
                                          <a:pt x="-1722" y="44801"/>
                                          <a:pt x="1298" y="53675"/>
                                          <a:pt x="7338" y="60237"/>
                                        </a:cubicBezTo>
                                        <a:cubicBezTo>
                                          <a:pt x="13377" y="66813"/>
                                          <a:pt x="21526" y="70101"/>
                                          <a:pt x="31783" y="70101"/>
                                        </a:cubicBezTo>
                                        <a:cubicBezTo>
                                          <a:pt x="40973" y="70101"/>
                                          <a:pt x="48243" y="67138"/>
                                          <a:pt x="53593" y="61214"/>
                                        </a:cubicBezTo>
                                        <a:cubicBezTo>
                                          <a:pt x="58943" y="55302"/>
                                          <a:pt x="61618" y="47262"/>
                                          <a:pt x="61618" y="37093"/>
                                        </a:cubicBezTo>
                                        <a:close/>
                                        <a:moveTo>
                                          <a:pt x="50391" y="40394"/>
                                        </a:moveTo>
                                        <a:cubicBezTo>
                                          <a:pt x="50313" y="46526"/>
                                          <a:pt x="48594" y="51422"/>
                                          <a:pt x="45236" y="55081"/>
                                        </a:cubicBezTo>
                                        <a:cubicBezTo>
                                          <a:pt x="41878" y="58753"/>
                                          <a:pt x="37432" y="60589"/>
                                          <a:pt x="31900" y="60589"/>
                                        </a:cubicBezTo>
                                        <a:cubicBezTo>
                                          <a:pt x="25639" y="60589"/>
                                          <a:pt x="20628" y="58818"/>
                                          <a:pt x="16866" y="55276"/>
                                        </a:cubicBezTo>
                                        <a:cubicBezTo>
                                          <a:pt x="13104" y="51735"/>
                                          <a:pt x="10937" y="46748"/>
                                          <a:pt x="10364" y="40316"/>
                                        </a:cubicBezTo>
                                        <a:lnTo>
                                          <a:pt x="50391" y="40394"/>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8" name="Freeform: Shape 558"/>
                                <wps:cNvSpPr/>
                                <wps:spPr>
                                  <a:xfrm flipV="1">
                                    <a:off x="4106870" y="2541573"/>
                                    <a:ext cx="61074" cy="96757"/>
                                  </a:xfrm>
                                  <a:custGeom>
                                    <a:avLst/>
                                    <a:gdLst>
                                      <a:gd name="connsiteX0" fmla="*/ 48190 w 61074"/>
                                      <a:gd name="connsiteY0" fmla="*/ 57448 h 96757"/>
                                      <a:gd name="connsiteX1" fmla="*/ 48190 w 61074"/>
                                      <a:gd name="connsiteY1" fmla="*/ 94441 h 96757"/>
                                      <a:gd name="connsiteX2" fmla="*/ 59417 w 61074"/>
                                      <a:gd name="connsiteY2" fmla="*/ 94441 h 96757"/>
                                      <a:gd name="connsiteX3" fmla="*/ 59417 w 61074"/>
                                      <a:gd name="connsiteY3" fmla="*/ -540 h 96757"/>
                                      <a:gd name="connsiteX4" fmla="*/ 48190 w 61074"/>
                                      <a:gd name="connsiteY4" fmla="*/ -540 h 96757"/>
                                      <a:gd name="connsiteX5" fmla="*/ 48190 w 61074"/>
                                      <a:gd name="connsiteY5" fmla="*/ 9714 h 96757"/>
                                      <a:gd name="connsiteX6" fmla="*/ 39247 w 61074"/>
                                      <a:gd name="connsiteY6" fmla="*/ 652 h 96757"/>
                                      <a:gd name="connsiteX7" fmla="*/ 26283 w 61074"/>
                                      <a:gd name="connsiteY7" fmla="*/ -2317 h 96757"/>
                                      <a:gd name="connsiteX8" fmla="*/ 6113 w 61074"/>
                                      <a:gd name="connsiteY8" fmla="*/ 7566 h 96757"/>
                                      <a:gd name="connsiteX9" fmla="*/ -1658 w 61074"/>
                                      <a:gd name="connsiteY9" fmla="*/ 33581 h 96757"/>
                                      <a:gd name="connsiteX10" fmla="*/ 6113 w 61074"/>
                                      <a:gd name="connsiteY10" fmla="*/ 59577 h 96757"/>
                                      <a:gd name="connsiteX11" fmla="*/ 26283 w 61074"/>
                                      <a:gd name="connsiteY11" fmla="*/ 69460 h 96757"/>
                                      <a:gd name="connsiteX12" fmla="*/ 39247 w 61074"/>
                                      <a:gd name="connsiteY12" fmla="*/ 66491 h 96757"/>
                                      <a:gd name="connsiteX13" fmla="*/ 48190 w 61074"/>
                                      <a:gd name="connsiteY13" fmla="*/ 57448 h 96757"/>
                                      <a:gd name="connsiteX14" fmla="*/ 9940 w 61074"/>
                                      <a:gd name="connsiteY14" fmla="*/ 33581 h 96757"/>
                                      <a:gd name="connsiteX15" fmla="*/ 15036 w 61074"/>
                                      <a:gd name="connsiteY15" fmla="*/ 14148 h 96757"/>
                                      <a:gd name="connsiteX16" fmla="*/ 29036 w 61074"/>
                                      <a:gd name="connsiteY16" fmla="*/ 7097 h 96757"/>
                                      <a:gd name="connsiteX17" fmla="*/ 43055 w 61074"/>
                                      <a:gd name="connsiteY17" fmla="*/ 14148 h 96757"/>
                                      <a:gd name="connsiteX18" fmla="*/ 48190 w 61074"/>
                                      <a:gd name="connsiteY18" fmla="*/ 33581 h 96757"/>
                                      <a:gd name="connsiteX19" fmla="*/ 43055 w 61074"/>
                                      <a:gd name="connsiteY19" fmla="*/ 53015 h 96757"/>
                                      <a:gd name="connsiteX20" fmla="*/ 29036 w 61074"/>
                                      <a:gd name="connsiteY20" fmla="*/ 60066 h 96757"/>
                                      <a:gd name="connsiteX21" fmla="*/ 15036 w 61074"/>
                                      <a:gd name="connsiteY21" fmla="*/ 53015 h 96757"/>
                                      <a:gd name="connsiteX22" fmla="*/ 9940 w 61074"/>
                                      <a:gd name="connsiteY22" fmla="*/ 33581 h 967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1074" h="96757">
                                        <a:moveTo>
                                          <a:pt x="48190" y="57448"/>
                                        </a:moveTo>
                                        <a:lnTo>
                                          <a:pt x="48190" y="94441"/>
                                        </a:lnTo>
                                        <a:lnTo>
                                          <a:pt x="59417" y="94441"/>
                                        </a:lnTo>
                                        <a:lnTo>
                                          <a:pt x="59417" y="-540"/>
                                        </a:lnTo>
                                        <a:lnTo>
                                          <a:pt x="48190" y="-540"/>
                                        </a:lnTo>
                                        <a:lnTo>
                                          <a:pt x="48190" y="9714"/>
                                        </a:lnTo>
                                        <a:cubicBezTo>
                                          <a:pt x="45834" y="5652"/>
                                          <a:pt x="42853" y="2631"/>
                                          <a:pt x="39247" y="652"/>
                                        </a:cubicBezTo>
                                        <a:cubicBezTo>
                                          <a:pt x="35655" y="-1327"/>
                                          <a:pt x="31333" y="-2317"/>
                                          <a:pt x="26283" y="-2317"/>
                                        </a:cubicBezTo>
                                        <a:cubicBezTo>
                                          <a:pt x="18030" y="-2317"/>
                                          <a:pt x="11307" y="977"/>
                                          <a:pt x="6113" y="7566"/>
                                        </a:cubicBezTo>
                                        <a:cubicBezTo>
                                          <a:pt x="932" y="14167"/>
                                          <a:pt x="-1658" y="22839"/>
                                          <a:pt x="-1658" y="33581"/>
                                        </a:cubicBezTo>
                                        <a:cubicBezTo>
                                          <a:pt x="-1658" y="44323"/>
                                          <a:pt x="932" y="52989"/>
                                          <a:pt x="6113" y="59577"/>
                                        </a:cubicBezTo>
                                        <a:cubicBezTo>
                                          <a:pt x="11307" y="66166"/>
                                          <a:pt x="18030" y="69460"/>
                                          <a:pt x="26283" y="69460"/>
                                        </a:cubicBezTo>
                                        <a:cubicBezTo>
                                          <a:pt x="31333" y="69460"/>
                                          <a:pt x="35655" y="68471"/>
                                          <a:pt x="39247" y="66491"/>
                                        </a:cubicBezTo>
                                        <a:cubicBezTo>
                                          <a:pt x="42853" y="64525"/>
                                          <a:pt x="45834" y="61511"/>
                                          <a:pt x="48190" y="57448"/>
                                        </a:cubicBezTo>
                                        <a:close/>
                                        <a:moveTo>
                                          <a:pt x="9940" y="33581"/>
                                        </a:moveTo>
                                        <a:cubicBezTo>
                                          <a:pt x="9940" y="25326"/>
                                          <a:pt x="11639" y="18848"/>
                                          <a:pt x="15036" y="14148"/>
                                        </a:cubicBezTo>
                                        <a:cubicBezTo>
                                          <a:pt x="18433" y="9447"/>
                                          <a:pt x="23100" y="7097"/>
                                          <a:pt x="29036" y="7097"/>
                                        </a:cubicBezTo>
                                        <a:cubicBezTo>
                                          <a:pt x="34971" y="7097"/>
                                          <a:pt x="39644" y="9447"/>
                                          <a:pt x="43055" y="14148"/>
                                        </a:cubicBezTo>
                                        <a:cubicBezTo>
                                          <a:pt x="46478" y="18848"/>
                                          <a:pt x="48190" y="25326"/>
                                          <a:pt x="48190" y="33581"/>
                                        </a:cubicBezTo>
                                        <a:cubicBezTo>
                                          <a:pt x="48190" y="41837"/>
                                          <a:pt x="46478" y="48314"/>
                                          <a:pt x="43055" y="53015"/>
                                        </a:cubicBezTo>
                                        <a:cubicBezTo>
                                          <a:pt x="39644" y="57715"/>
                                          <a:pt x="34971" y="60066"/>
                                          <a:pt x="29036" y="60066"/>
                                        </a:cubicBezTo>
                                        <a:cubicBezTo>
                                          <a:pt x="23100" y="60066"/>
                                          <a:pt x="18433" y="57715"/>
                                          <a:pt x="15036" y="53015"/>
                                        </a:cubicBezTo>
                                        <a:cubicBezTo>
                                          <a:pt x="11639" y="48314"/>
                                          <a:pt x="9940" y="41837"/>
                                          <a:pt x="9940" y="33581"/>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9" name="Freeform: Shape 559"/>
                                <wps:cNvSpPr/>
                                <wps:spPr>
                                  <a:xfrm flipV="1">
                                    <a:off x="4179299" y="2636553"/>
                                    <a:ext cx="12496" cy="12499"/>
                                  </a:xfrm>
                                  <a:custGeom>
                                    <a:avLst/>
                                    <a:gdLst/>
                                    <a:ahLst/>
                                    <a:cxnLst/>
                                    <a:rect l="l" t="t" r="r" b="b"/>
                                    <a:pathLst>
                                      <a:path w="12496" h="12499"/>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0" name="Freeform: Shape 560"/>
                                <wps:cNvSpPr/>
                                <wps:spPr>
                                  <a:xfrm flipV="1">
                                    <a:off x="4225913" y="2541573"/>
                                    <a:ext cx="61074" cy="96757"/>
                                  </a:xfrm>
                                  <a:custGeom>
                                    <a:avLst/>
                                    <a:gdLst>
                                      <a:gd name="connsiteX0" fmla="*/ 48199 w 61074"/>
                                      <a:gd name="connsiteY0" fmla="*/ 57448 h 96757"/>
                                      <a:gd name="connsiteX1" fmla="*/ 48199 w 61074"/>
                                      <a:gd name="connsiteY1" fmla="*/ 94441 h 96757"/>
                                      <a:gd name="connsiteX2" fmla="*/ 59426 w 61074"/>
                                      <a:gd name="connsiteY2" fmla="*/ 94441 h 96757"/>
                                      <a:gd name="connsiteX3" fmla="*/ 59426 w 61074"/>
                                      <a:gd name="connsiteY3" fmla="*/ -540 h 96757"/>
                                      <a:gd name="connsiteX4" fmla="*/ 48199 w 61074"/>
                                      <a:gd name="connsiteY4" fmla="*/ -540 h 96757"/>
                                      <a:gd name="connsiteX5" fmla="*/ 48199 w 61074"/>
                                      <a:gd name="connsiteY5" fmla="*/ 9714 h 96757"/>
                                      <a:gd name="connsiteX6" fmla="*/ 39257 w 61074"/>
                                      <a:gd name="connsiteY6" fmla="*/ 652 h 96757"/>
                                      <a:gd name="connsiteX7" fmla="*/ 26292 w 61074"/>
                                      <a:gd name="connsiteY7" fmla="*/ -2317 h 96757"/>
                                      <a:gd name="connsiteX8" fmla="*/ 6122 w 61074"/>
                                      <a:gd name="connsiteY8" fmla="*/ 7566 h 96757"/>
                                      <a:gd name="connsiteX9" fmla="*/ -1649 w 61074"/>
                                      <a:gd name="connsiteY9" fmla="*/ 33581 h 96757"/>
                                      <a:gd name="connsiteX10" fmla="*/ 6122 w 61074"/>
                                      <a:gd name="connsiteY10" fmla="*/ 59577 h 96757"/>
                                      <a:gd name="connsiteX11" fmla="*/ 26292 w 61074"/>
                                      <a:gd name="connsiteY11" fmla="*/ 69460 h 96757"/>
                                      <a:gd name="connsiteX12" fmla="*/ 39257 w 61074"/>
                                      <a:gd name="connsiteY12" fmla="*/ 66491 h 96757"/>
                                      <a:gd name="connsiteX13" fmla="*/ 48199 w 61074"/>
                                      <a:gd name="connsiteY13" fmla="*/ 57448 h 96757"/>
                                      <a:gd name="connsiteX14" fmla="*/ 9949 w 61074"/>
                                      <a:gd name="connsiteY14" fmla="*/ 33581 h 96757"/>
                                      <a:gd name="connsiteX15" fmla="*/ 15046 w 61074"/>
                                      <a:gd name="connsiteY15" fmla="*/ 14148 h 96757"/>
                                      <a:gd name="connsiteX16" fmla="*/ 29045 w 61074"/>
                                      <a:gd name="connsiteY16" fmla="*/ 7097 h 96757"/>
                                      <a:gd name="connsiteX17" fmla="*/ 43064 w 61074"/>
                                      <a:gd name="connsiteY17" fmla="*/ 14148 h 96757"/>
                                      <a:gd name="connsiteX18" fmla="*/ 48199 w 61074"/>
                                      <a:gd name="connsiteY18" fmla="*/ 33581 h 96757"/>
                                      <a:gd name="connsiteX19" fmla="*/ 43064 w 61074"/>
                                      <a:gd name="connsiteY19" fmla="*/ 53015 h 96757"/>
                                      <a:gd name="connsiteX20" fmla="*/ 29045 w 61074"/>
                                      <a:gd name="connsiteY20" fmla="*/ 60066 h 96757"/>
                                      <a:gd name="connsiteX21" fmla="*/ 15046 w 61074"/>
                                      <a:gd name="connsiteY21" fmla="*/ 53015 h 96757"/>
                                      <a:gd name="connsiteX22" fmla="*/ 9949 w 61074"/>
                                      <a:gd name="connsiteY22" fmla="*/ 33581 h 967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1074" h="96757">
                                        <a:moveTo>
                                          <a:pt x="48199" y="57448"/>
                                        </a:moveTo>
                                        <a:lnTo>
                                          <a:pt x="48199" y="94441"/>
                                        </a:lnTo>
                                        <a:lnTo>
                                          <a:pt x="59426" y="94441"/>
                                        </a:lnTo>
                                        <a:lnTo>
                                          <a:pt x="59426" y="-540"/>
                                        </a:lnTo>
                                        <a:lnTo>
                                          <a:pt x="48199" y="-540"/>
                                        </a:lnTo>
                                        <a:lnTo>
                                          <a:pt x="48199" y="9714"/>
                                        </a:lnTo>
                                        <a:cubicBezTo>
                                          <a:pt x="45843" y="5652"/>
                                          <a:pt x="42862" y="2631"/>
                                          <a:pt x="39257" y="652"/>
                                        </a:cubicBezTo>
                                        <a:cubicBezTo>
                                          <a:pt x="35664" y="-1327"/>
                                          <a:pt x="31343" y="-2317"/>
                                          <a:pt x="26292" y="-2317"/>
                                        </a:cubicBezTo>
                                        <a:cubicBezTo>
                                          <a:pt x="18039" y="-2317"/>
                                          <a:pt x="11316" y="977"/>
                                          <a:pt x="6122" y="7566"/>
                                        </a:cubicBezTo>
                                        <a:cubicBezTo>
                                          <a:pt x="942" y="14167"/>
                                          <a:pt x="-1649" y="22839"/>
                                          <a:pt x="-1649" y="33581"/>
                                        </a:cubicBezTo>
                                        <a:cubicBezTo>
                                          <a:pt x="-1649" y="44323"/>
                                          <a:pt x="942" y="52989"/>
                                          <a:pt x="6122" y="59577"/>
                                        </a:cubicBezTo>
                                        <a:cubicBezTo>
                                          <a:pt x="11316" y="66166"/>
                                          <a:pt x="18039" y="69460"/>
                                          <a:pt x="26292" y="69460"/>
                                        </a:cubicBezTo>
                                        <a:cubicBezTo>
                                          <a:pt x="31343" y="69460"/>
                                          <a:pt x="35664" y="68471"/>
                                          <a:pt x="39257" y="66491"/>
                                        </a:cubicBezTo>
                                        <a:cubicBezTo>
                                          <a:pt x="42862" y="64525"/>
                                          <a:pt x="45843" y="61511"/>
                                          <a:pt x="48199" y="57448"/>
                                        </a:cubicBezTo>
                                        <a:close/>
                                        <a:moveTo>
                                          <a:pt x="9949" y="33581"/>
                                        </a:moveTo>
                                        <a:cubicBezTo>
                                          <a:pt x="9949" y="25326"/>
                                          <a:pt x="11648" y="18848"/>
                                          <a:pt x="15046" y="14148"/>
                                        </a:cubicBezTo>
                                        <a:cubicBezTo>
                                          <a:pt x="18443" y="9447"/>
                                          <a:pt x="23109" y="7097"/>
                                          <a:pt x="29045" y="7097"/>
                                        </a:cubicBezTo>
                                        <a:cubicBezTo>
                                          <a:pt x="34981" y="7097"/>
                                          <a:pt x="39654" y="9447"/>
                                          <a:pt x="43064" y="14148"/>
                                        </a:cubicBezTo>
                                        <a:cubicBezTo>
                                          <a:pt x="46488" y="18848"/>
                                          <a:pt x="48199" y="25326"/>
                                          <a:pt x="48199" y="33581"/>
                                        </a:cubicBezTo>
                                        <a:cubicBezTo>
                                          <a:pt x="48199" y="41837"/>
                                          <a:pt x="46488" y="48314"/>
                                          <a:pt x="43064" y="53015"/>
                                        </a:cubicBezTo>
                                        <a:cubicBezTo>
                                          <a:pt x="39654" y="57715"/>
                                          <a:pt x="34981" y="60066"/>
                                          <a:pt x="29045" y="60066"/>
                                        </a:cubicBezTo>
                                        <a:cubicBezTo>
                                          <a:pt x="23109" y="60066"/>
                                          <a:pt x="18443" y="57715"/>
                                          <a:pt x="15046" y="53015"/>
                                        </a:cubicBezTo>
                                        <a:cubicBezTo>
                                          <a:pt x="11648" y="48314"/>
                                          <a:pt x="9949" y="41837"/>
                                          <a:pt x="9949" y="33581"/>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1" name="Freeform: Shape 561"/>
                                <wps:cNvSpPr/>
                                <wps:spPr>
                                  <a:xfrm flipV="1">
                                    <a:off x="4305839" y="2566554"/>
                                    <a:ext cx="57736" cy="71777"/>
                                  </a:xfrm>
                                  <a:custGeom>
                                    <a:avLst/>
                                    <a:gdLst>
                                      <a:gd name="connsiteX0" fmla="*/ 33753 w 57736"/>
                                      <a:gd name="connsiteY0" fmla="*/ 34456 h 71777"/>
                                      <a:gd name="connsiteX1" fmla="*/ 14892 w 57736"/>
                                      <a:gd name="connsiteY1" fmla="*/ 31351 h 71777"/>
                                      <a:gd name="connsiteX2" fmla="*/ 9639 w 57736"/>
                                      <a:gd name="connsiteY2" fmla="*/ 20726 h 71777"/>
                                      <a:gd name="connsiteX3" fmla="*/ 13583 w 57736"/>
                                      <a:gd name="connsiteY3" fmla="*/ 11234 h 71777"/>
                                      <a:gd name="connsiteX4" fmla="*/ 24283 w 57736"/>
                                      <a:gd name="connsiteY4" fmla="*/ 7738 h 71777"/>
                                      <a:gd name="connsiteX5" fmla="*/ 39279 w 57736"/>
                                      <a:gd name="connsiteY5" fmla="*/ 14359 h 71777"/>
                                      <a:gd name="connsiteX6" fmla="*/ 44921 w 57736"/>
                                      <a:gd name="connsiteY6" fmla="*/ 31956 h 71777"/>
                                      <a:gd name="connsiteX7" fmla="*/ 44921 w 57736"/>
                                      <a:gd name="connsiteY7" fmla="*/ 34456 h 71777"/>
                                      <a:gd name="connsiteX8" fmla="*/ 33753 w 57736"/>
                                      <a:gd name="connsiteY8" fmla="*/ 34456 h 71777"/>
                                      <a:gd name="connsiteX9" fmla="*/ 56148 w 57736"/>
                                      <a:gd name="connsiteY9" fmla="*/ 39105 h 71777"/>
                                      <a:gd name="connsiteX10" fmla="*/ 56148 w 57736"/>
                                      <a:gd name="connsiteY10" fmla="*/ 101 h 71777"/>
                                      <a:gd name="connsiteX11" fmla="*/ 44921 w 57736"/>
                                      <a:gd name="connsiteY11" fmla="*/ 101 h 71777"/>
                                      <a:gd name="connsiteX12" fmla="*/ 44921 w 57736"/>
                                      <a:gd name="connsiteY12" fmla="*/ 10472 h 71777"/>
                                      <a:gd name="connsiteX13" fmla="*/ 35334 w 57736"/>
                                      <a:gd name="connsiteY13" fmla="*/ 1292 h 71777"/>
                                      <a:gd name="connsiteX14" fmla="*/ 21296 w 57736"/>
                                      <a:gd name="connsiteY14" fmla="*/ -1676 h 71777"/>
                                      <a:gd name="connsiteX15" fmla="*/ 4602 w 57736"/>
                                      <a:gd name="connsiteY15" fmla="*/ 4222 h 71777"/>
                                      <a:gd name="connsiteX16" fmla="*/ -1588 w 57736"/>
                                      <a:gd name="connsiteY16" fmla="*/ 20003 h 71777"/>
                                      <a:gd name="connsiteX17" fmla="*/ 6125 w 57736"/>
                                      <a:gd name="connsiteY17" fmla="*/ 37386 h 71777"/>
                                      <a:gd name="connsiteX18" fmla="*/ 29164 w 57736"/>
                                      <a:gd name="connsiteY18" fmla="*/ 43245 h 71777"/>
                                      <a:gd name="connsiteX19" fmla="*/ 44921 w 57736"/>
                                      <a:gd name="connsiteY19" fmla="*/ 43245 h 71777"/>
                                      <a:gd name="connsiteX20" fmla="*/ 44921 w 57736"/>
                                      <a:gd name="connsiteY20" fmla="*/ 44359 h 71777"/>
                                      <a:gd name="connsiteX21" fmla="*/ 39825 w 57736"/>
                                      <a:gd name="connsiteY21" fmla="*/ 56351 h 71777"/>
                                      <a:gd name="connsiteX22" fmla="*/ 25513 w 57736"/>
                                      <a:gd name="connsiteY22" fmla="*/ 60589 h 71777"/>
                                      <a:gd name="connsiteX23" fmla="*/ 14091 w 57736"/>
                                      <a:gd name="connsiteY23" fmla="*/ 59183 h 71777"/>
                                      <a:gd name="connsiteX24" fmla="*/ 3430 w 57736"/>
                                      <a:gd name="connsiteY24" fmla="*/ 54964 h 71777"/>
                                      <a:gd name="connsiteX25" fmla="*/ 3430 w 57736"/>
                                      <a:gd name="connsiteY25" fmla="*/ 65355 h 71777"/>
                                      <a:gd name="connsiteX26" fmla="*/ 15380 w 57736"/>
                                      <a:gd name="connsiteY26" fmla="*/ 68909 h 71777"/>
                                      <a:gd name="connsiteX27" fmla="*/ 26665 w 57736"/>
                                      <a:gd name="connsiteY27" fmla="*/ 70101 h 71777"/>
                                      <a:gd name="connsiteX28" fmla="*/ 48826 w 57736"/>
                                      <a:gd name="connsiteY28" fmla="*/ 62405 h 71777"/>
                                      <a:gd name="connsiteX29" fmla="*/ 56148 w 57736"/>
                                      <a:gd name="connsiteY29" fmla="*/ 39105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57736" h="71777">
                                        <a:moveTo>
                                          <a:pt x="33753" y="34456"/>
                                        </a:moveTo>
                                        <a:cubicBezTo>
                                          <a:pt x="24680" y="34456"/>
                                          <a:pt x="18393" y="33421"/>
                                          <a:pt x="14892" y="31351"/>
                                        </a:cubicBezTo>
                                        <a:cubicBezTo>
                                          <a:pt x="11390" y="29280"/>
                                          <a:pt x="9639" y="25739"/>
                                          <a:pt x="9639" y="20726"/>
                                        </a:cubicBezTo>
                                        <a:cubicBezTo>
                                          <a:pt x="9639" y="16741"/>
                                          <a:pt x="10954" y="13577"/>
                                          <a:pt x="13583" y="11234"/>
                                        </a:cubicBezTo>
                                        <a:cubicBezTo>
                                          <a:pt x="16213" y="8903"/>
                                          <a:pt x="19779" y="7738"/>
                                          <a:pt x="24283" y="7738"/>
                                        </a:cubicBezTo>
                                        <a:cubicBezTo>
                                          <a:pt x="30518" y="7738"/>
                                          <a:pt x="35517" y="9945"/>
                                          <a:pt x="39279" y="14359"/>
                                        </a:cubicBezTo>
                                        <a:cubicBezTo>
                                          <a:pt x="43040" y="18773"/>
                                          <a:pt x="44921" y="24639"/>
                                          <a:pt x="44921" y="31956"/>
                                        </a:cubicBezTo>
                                        <a:lnTo>
                                          <a:pt x="44921" y="34456"/>
                                        </a:lnTo>
                                        <a:lnTo>
                                          <a:pt x="33753" y="34456"/>
                                        </a:lnTo>
                                        <a:close/>
                                        <a:moveTo>
                                          <a:pt x="56148" y="39105"/>
                                        </a:moveTo>
                                        <a:lnTo>
                                          <a:pt x="56148" y="101"/>
                                        </a:lnTo>
                                        <a:lnTo>
                                          <a:pt x="44921" y="101"/>
                                        </a:lnTo>
                                        <a:lnTo>
                                          <a:pt x="44921" y="10472"/>
                                        </a:lnTo>
                                        <a:cubicBezTo>
                                          <a:pt x="42357" y="6331"/>
                                          <a:pt x="39161" y="3271"/>
                                          <a:pt x="35334" y="1292"/>
                                        </a:cubicBezTo>
                                        <a:cubicBezTo>
                                          <a:pt x="31507" y="-687"/>
                                          <a:pt x="26828" y="-1676"/>
                                          <a:pt x="21296" y="-1676"/>
                                        </a:cubicBezTo>
                                        <a:cubicBezTo>
                                          <a:pt x="14306" y="-1676"/>
                                          <a:pt x="8741" y="290"/>
                                          <a:pt x="4602" y="4222"/>
                                        </a:cubicBezTo>
                                        <a:cubicBezTo>
                                          <a:pt x="475" y="8154"/>
                                          <a:pt x="-1588" y="13415"/>
                                          <a:pt x="-1588" y="20003"/>
                                        </a:cubicBezTo>
                                        <a:cubicBezTo>
                                          <a:pt x="-1588" y="27685"/>
                                          <a:pt x="983" y="33480"/>
                                          <a:pt x="6125" y="37386"/>
                                        </a:cubicBezTo>
                                        <a:cubicBezTo>
                                          <a:pt x="11279" y="41292"/>
                                          <a:pt x="18959" y="43245"/>
                                          <a:pt x="29164" y="43245"/>
                                        </a:cubicBezTo>
                                        <a:lnTo>
                                          <a:pt x="44921" y="43245"/>
                                        </a:lnTo>
                                        <a:lnTo>
                                          <a:pt x="44921" y="44359"/>
                                        </a:lnTo>
                                        <a:cubicBezTo>
                                          <a:pt x="44921" y="49528"/>
                                          <a:pt x="43223" y="53525"/>
                                          <a:pt x="39825" y="56351"/>
                                        </a:cubicBezTo>
                                        <a:cubicBezTo>
                                          <a:pt x="36428" y="59176"/>
                                          <a:pt x="31657" y="60589"/>
                                          <a:pt x="25513" y="60589"/>
                                        </a:cubicBezTo>
                                        <a:cubicBezTo>
                                          <a:pt x="21608" y="60589"/>
                                          <a:pt x="17801" y="60120"/>
                                          <a:pt x="14091" y="59183"/>
                                        </a:cubicBezTo>
                                        <a:cubicBezTo>
                                          <a:pt x="10394" y="58245"/>
                                          <a:pt x="6841" y="56839"/>
                                          <a:pt x="3430" y="54964"/>
                                        </a:cubicBezTo>
                                        <a:lnTo>
                                          <a:pt x="3430" y="65355"/>
                                        </a:lnTo>
                                        <a:cubicBezTo>
                                          <a:pt x="7531" y="66943"/>
                                          <a:pt x="11514" y="68128"/>
                                          <a:pt x="15380" y="68909"/>
                                        </a:cubicBezTo>
                                        <a:cubicBezTo>
                                          <a:pt x="19246" y="69703"/>
                                          <a:pt x="23007" y="70101"/>
                                          <a:pt x="26665" y="70101"/>
                                        </a:cubicBezTo>
                                        <a:cubicBezTo>
                                          <a:pt x="36558" y="70101"/>
                                          <a:pt x="43945" y="67536"/>
                                          <a:pt x="48826" y="62405"/>
                                        </a:cubicBezTo>
                                        <a:cubicBezTo>
                                          <a:pt x="53708" y="57288"/>
                                          <a:pt x="56148" y="49521"/>
                                          <a:pt x="56148" y="39105"/>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2" name="Freeform: Shape 562"/>
                                <wps:cNvSpPr/>
                                <wps:spPr>
                                  <a:xfrm flipV="1">
                                    <a:off x="4378275" y="2548780"/>
                                    <a:ext cx="42643" cy="87773"/>
                                  </a:xfrm>
                                  <a:custGeom>
                                    <a:avLst/>
                                    <a:gdLst>
                                      <a:gd name="connsiteX0" fmla="*/ 18541 w 42643"/>
                                      <a:gd name="connsiteY0" fmla="*/ 85595 h 87773"/>
                                      <a:gd name="connsiteX1" fmla="*/ 18541 w 42643"/>
                                      <a:gd name="connsiteY1" fmla="*/ 66181 h 87773"/>
                                      <a:gd name="connsiteX2" fmla="*/ 41659 w 42643"/>
                                      <a:gd name="connsiteY2" fmla="*/ 66181 h 87773"/>
                                      <a:gd name="connsiteX3" fmla="*/ 41659 w 42643"/>
                                      <a:gd name="connsiteY3" fmla="*/ 57451 h 87773"/>
                                      <a:gd name="connsiteX4" fmla="*/ 18541 w 42643"/>
                                      <a:gd name="connsiteY4" fmla="*/ 57451 h 87773"/>
                                      <a:gd name="connsiteX5" fmla="*/ 18541 w 42643"/>
                                      <a:gd name="connsiteY5" fmla="*/ 20342 h 87773"/>
                                      <a:gd name="connsiteX6" fmla="*/ 20826 w 42643"/>
                                      <a:gd name="connsiteY6" fmla="*/ 9600 h 87773"/>
                                      <a:gd name="connsiteX7" fmla="*/ 30139 w 42643"/>
                                      <a:gd name="connsiteY7" fmla="*/ 7217 h 87773"/>
                                      <a:gd name="connsiteX8" fmla="*/ 41659 w 42643"/>
                                      <a:gd name="connsiteY8" fmla="*/ 7217 h 87773"/>
                                      <a:gd name="connsiteX9" fmla="*/ 41659 w 42643"/>
                                      <a:gd name="connsiteY9" fmla="*/ -2178 h 87773"/>
                                      <a:gd name="connsiteX10" fmla="*/ 30139 w 42643"/>
                                      <a:gd name="connsiteY10" fmla="*/ -2178 h 87773"/>
                                      <a:gd name="connsiteX11" fmla="*/ 12195 w 42643"/>
                                      <a:gd name="connsiteY11" fmla="*/ 2666 h 87773"/>
                                      <a:gd name="connsiteX12" fmla="*/ 7256 w 42643"/>
                                      <a:gd name="connsiteY12" fmla="*/ 20342 h 87773"/>
                                      <a:gd name="connsiteX13" fmla="*/ 7256 w 42643"/>
                                      <a:gd name="connsiteY13" fmla="*/ 57451 h 87773"/>
                                      <a:gd name="connsiteX14" fmla="*/ -984 w 42643"/>
                                      <a:gd name="connsiteY14" fmla="*/ 57451 h 87773"/>
                                      <a:gd name="connsiteX15" fmla="*/ -984 w 42643"/>
                                      <a:gd name="connsiteY15" fmla="*/ 66181 h 87773"/>
                                      <a:gd name="connsiteX16" fmla="*/ 7256 w 42643"/>
                                      <a:gd name="connsiteY16" fmla="*/ 66181 h 87773"/>
                                      <a:gd name="connsiteX17" fmla="*/ 7256 w 42643"/>
                                      <a:gd name="connsiteY17" fmla="*/ 85595 h 87773"/>
                                      <a:gd name="connsiteX18" fmla="*/ 18541 w 42643"/>
                                      <a:gd name="connsiteY18" fmla="*/ 85595 h 87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2643" h="87773">
                                        <a:moveTo>
                                          <a:pt x="18541" y="85595"/>
                                        </a:moveTo>
                                        <a:lnTo>
                                          <a:pt x="18541" y="66181"/>
                                        </a:lnTo>
                                        <a:lnTo>
                                          <a:pt x="41659" y="66181"/>
                                        </a:lnTo>
                                        <a:lnTo>
                                          <a:pt x="41659" y="57451"/>
                                        </a:lnTo>
                                        <a:lnTo>
                                          <a:pt x="18541" y="57451"/>
                                        </a:lnTo>
                                        <a:lnTo>
                                          <a:pt x="18541" y="20342"/>
                                        </a:lnTo>
                                        <a:cubicBezTo>
                                          <a:pt x="18541" y="14769"/>
                                          <a:pt x="19303" y="11188"/>
                                          <a:pt x="20826" y="9600"/>
                                        </a:cubicBezTo>
                                        <a:cubicBezTo>
                                          <a:pt x="22349" y="8011"/>
                                          <a:pt x="25453" y="7217"/>
                                          <a:pt x="30139" y="7217"/>
                                        </a:cubicBezTo>
                                        <a:lnTo>
                                          <a:pt x="41659" y="7217"/>
                                        </a:lnTo>
                                        <a:lnTo>
                                          <a:pt x="41659" y="-2178"/>
                                        </a:lnTo>
                                        <a:lnTo>
                                          <a:pt x="30139" y="-2178"/>
                                        </a:lnTo>
                                        <a:cubicBezTo>
                                          <a:pt x="21470" y="-2178"/>
                                          <a:pt x="15489" y="-563"/>
                                          <a:pt x="12195" y="2666"/>
                                        </a:cubicBezTo>
                                        <a:cubicBezTo>
                                          <a:pt x="8902" y="5908"/>
                                          <a:pt x="7256" y="11800"/>
                                          <a:pt x="7256" y="20342"/>
                                        </a:cubicBezTo>
                                        <a:lnTo>
                                          <a:pt x="7256" y="57451"/>
                                        </a:lnTo>
                                        <a:lnTo>
                                          <a:pt x="-984" y="57451"/>
                                        </a:lnTo>
                                        <a:lnTo>
                                          <a:pt x="-984" y="66181"/>
                                        </a:lnTo>
                                        <a:lnTo>
                                          <a:pt x="7256" y="66181"/>
                                        </a:lnTo>
                                        <a:lnTo>
                                          <a:pt x="7256" y="85595"/>
                                        </a:lnTo>
                                        <a:lnTo>
                                          <a:pt x="18541" y="85595"/>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3" name="Freeform: Shape 563"/>
                                <wps:cNvSpPr/>
                                <wps:spPr>
                                  <a:xfrm flipV="1">
                                    <a:off x="4431411" y="2566554"/>
                                    <a:ext cx="57736" cy="71777"/>
                                  </a:xfrm>
                                  <a:custGeom>
                                    <a:avLst/>
                                    <a:gdLst>
                                      <a:gd name="connsiteX0" fmla="*/ 33763 w 57736"/>
                                      <a:gd name="connsiteY0" fmla="*/ 34456 h 71777"/>
                                      <a:gd name="connsiteX1" fmla="*/ 14902 w 57736"/>
                                      <a:gd name="connsiteY1" fmla="*/ 31351 h 71777"/>
                                      <a:gd name="connsiteX2" fmla="*/ 9649 w 57736"/>
                                      <a:gd name="connsiteY2" fmla="*/ 20726 h 71777"/>
                                      <a:gd name="connsiteX3" fmla="*/ 13593 w 57736"/>
                                      <a:gd name="connsiteY3" fmla="*/ 11234 h 71777"/>
                                      <a:gd name="connsiteX4" fmla="*/ 24293 w 57736"/>
                                      <a:gd name="connsiteY4" fmla="*/ 7738 h 71777"/>
                                      <a:gd name="connsiteX5" fmla="*/ 39289 w 57736"/>
                                      <a:gd name="connsiteY5" fmla="*/ 14359 h 71777"/>
                                      <a:gd name="connsiteX6" fmla="*/ 44931 w 57736"/>
                                      <a:gd name="connsiteY6" fmla="*/ 31956 h 71777"/>
                                      <a:gd name="connsiteX7" fmla="*/ 44931 w 57736"/>
                                      <a:gd name="connsiteY7" fmla="*/ 34456 h 71777"/>
                                      <a:gd name="connsiteX8" fmla="*/ 33763 w 57736"/>
                                      <a:gd name="connsiteY8" fmla="*/ 34456 h 71777"/>
                                      <a:gd name="connsiteX9" fmla="*/ 56158 w 57736"/>
                                      <a:gd name="connsiteY9" fmla="*/ 39105 h 71777"/>
                                      <a:gd name="connsiteX10" fmla="*/ 56158 w 57736"/>
                                      <a:gd name="connsiteY10" fmla="*/ 101 h 71777"/>
                                      <a:gd name="connsiteX11" fmla="*/ 44931 w 57736"/>
                                      <a:gd name="connsiteY11" fmla="*/ 101 h 71777"/>
                                      <a:gd name="connsiteX12" fmla="*/ 44931 w 57736"/>
                                      <a:gd name="connsiteY12" fmla="*/ 10472 h 71777"/>
                                      <a:gd name="connsiteX13" fmla="*/ 35344 w 57736"/>
                                      <a:gd name="connsiteY13" fmla="*/ 1292 h 71777"/>
                                      <a:gd name="connsiteX14" fmla="*/ 21306 w 57736"/>
                                      <a:gd name="connsiteY14" fmla="*/ -1676 h 71777"/>
                                      <a:gd name="connsiteX15" fmla="*/ 4612 w 57736"/>
                                      <a:gd name="connsiteY15" fmla="*/ 4222 h 71777"/>
                                      <a:gd name="connsiteX16" fmla="*/ -1578 w 57736"/>
                                      <a:gd name="connsiteY16" fmla="*/ 20003 h 71777"/>
                                      <a:gd name="connsiteX17" fmla="*/ 6135 w 57736"/>
                                      <a:gd name="connsiteY17" fmla="*/ 37386 h 71777"/>
                                      <a:gd name="connsiteX18" fmla="*/ 29174 w 57736"/>
                                      <a:gd name="connsiteY18" fmla="*/ 43245 h 71777"/>
                                      <a:gd name="connsiteX19" fmla="*/ 44931 w 57736"/>
                                      <a:gd name="connsiteY19" fmla="*/ 43245 h 71777"/>
                                      <a:gd name="connsiteX20" fmla="*/ 44931 w 57736"/>
                                      <a:gd name="connsiteY20" fmla="*/ 44359 h 71777"/>
                                      <a:gd name="connsiteX21" fmla="*/ 39835 w 57736"/>
                                      <a:gd name="connsiteY21" fmla="*/ 56351 h 71777"/>
                                      <a:gd name="connsiteX22" fmla="*/ 25523 w 57736"/>
                                      <a:gd name="connsiteY22" fmla="*/ 60589 h 71777"/>
                                      <a:gd name="connsiteX23" fmla="*/ 14101 w 57736"/>
                                      <a:gd name="connsiteY23" fmla="*/ 59183 h 71777"/>
                                      <a:gd name="connsiteX24" fmla="*/ 3440 w 57736"/>
                                      <a:gd name="connsiteY24" fmla="*/ 54964 h 71777"/>
                                      <a:gd name="connsiteX25" fmla="*/ 3440 w 57736"/>
                                      <a:gd name="connsiteY25" fmla="*/ 65355 h 71777"/>
                                      <a:gd name="connsiteX26" fmla="*/ 15390 w 57736"/>
                                      <a:gd name="connsiteY26" fmla="*/ 68909 h 71777"/>
                                      <a:gd name="connsiteX27" fmla="*/ 26675 w 57736"/>
                                      <a:gd name="connsiteY27" fmla="*/ 70101 h 71777"/>
                                      <a:gd name="connsiteX28" fmla="*/ 48836 w 57736"/>
                                      <a:gd name="connsiteY28" fmla="*/ 62405 h 71777"/>
                                      <a:gd name="connsiteX29" fmla="*/ 56158 w 57736"/>
                                      <a:gd name="connsiteY29" fmla="*/ 39105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57736" h="71777">
                                        <a:moveTo>
                                          <a:pt x="33763" y="34456"/>
                                        </a:moveTo>
                                        <a:cubicBezTo>
                                          <a:pt x="24690" y="34456"/>
                                          <a:pt x="18403" y="33421"/>
                                          <a:pt x="14902" y="31351"/>
                                        </a:cubicBezTo>
                                        <a:cubicBezTo>
                                          <a:pt x="11400" y="29280"/>
                                          <a:pt x="9649" y="25739"/>
                                          <a:pt x="9649" y="20726"/>
                                        </a:cubicBezTo>
                                        <a:cubicBezTo>
                                          <a:pt x="9649" y="16741"/>
                                          <a:pt x="10964" y="13577"/>
                                          <a:pt x="13593" y="11234"/>
                                        </a:cubicBezTo>
                                        <a:cubicBezTo>
                                          <a:pt x="16223" y="8903"/>
                                          <a:pt x="19789" y="7738"/>
                                          <a:pt x="24293" y="7738"/>
                                        </a:cubicBezTo>
                                        <a:cubicBezTo>
                                          <a:pt x="30528" y="7738"/>
                                          <a:pt x="35527" y="9945"/>
                                          <a:pt x="39289" y="14359"/>
                                        </a:cubicBezTo>
                                        <a:cubicBezTo>
                                          <a:pt x="43050" y="18773"/>
                                          <a:pt x="44931" y="24639"/>
                                          <a:pt x="44931" y="31956"/>
                                        </a:cubicBezTo>
                                        <a:lnTo>
                                          <a:pt x="44931" y="34456"/>
                                        </a:lnTo>
                                        <a:lnTo>
                                          <a:pt x="33763" y="34456"/>
                                        </a:lnTo>
                                        <a:close/>
                                        <a:moveTo>
                                          <a:pt x="56158" y="39105"/>
                                        </a:moveTo>
                                        <a:lnTo>
                                          <a:pt x="56158" y="101"/>
                                        </a:lnTo>
                                        <a:lnTo>
                                          <a:pt x="44931" y="101"/>
                                        </a:lnTo>
                                        <a:lnTo>
                                          <a:pt x="44931" y="10472"/>
                                        </a:lnTo>
                                        <a:cubicBezTo>
                                          <a:pt x="42367" y="6331"/>
                                          <a:pt x="39171" y="3271"/>
                                          <a:pt x="35344" y="1292"/>
                                        </a:cubicBezTo>
                                        <a:cubicBezTo>
                                          <a:pt x="31518" y="-687"/>
                                          <a:pt x="26838" y="-1676"/>
                                          <a:pt x="21306" y="-1676"/>
                                        </a:cubicBezTo>
                                        <a:cubicBezTo>
                                          <a:pt x="14316" y="-1676"/>
                                          <a:pt x="8751" y="290"/>
                                          <a:pt x="4612" y="4222"/>
                                        </a:cubicBezTo>
                                        <a:cubicBezTo>
                                          <a:pt x="485" y="8154"/>
                                          <a:pt x="-1578" y="13415"/>
                                          <a:pt x="-1578" y="20003"/>
                                        </a:cubicBezTo>
                                        <a:cubicBezTo>
                                          <a:pt x="-1578" y="27685"/>
                                          <a:pt x="993" y="33480"/>
                                          <a:pt x="6135" y="37386"/>
                                        </a:cubicBezTo>
                                        <a:cubicBezTo>
                                          <a:pt x="11289" y="41292"/>
                                          <a:pt x="18969" y="43245"/>
                                          <a:pt x="29174" y="43245"/>
                                        </a:cubicBezTo>
                                        <a:lnTo>
                                          <a:pt x="44931" y="43245"/>
                                        </a:lnTo>
                                        <a:lnTo>
                                          <a:pt x="44931" y="44359"/>
                                        </a:lnTo>
                                        <a:cubicBezTo>
                                          <a:pt x="44931" y="49528"/>
                                          <a:pt x="43233" y="53525"/>
                                          <a:pt x="39835" y="56351"/>
                                        </a:cubicBezTo>
                                        <a:cubicBezTo>
                                          <a:pt x="36438" y="59176"/>
                                          <a:pt x="31667" y="60589"/>
                                          <a:pt x="25523" y="60589"/>
                                        </a:cubicBezTo>
                                        <a:cubicBezTo>
                                          <a:pt x="21618" y="60589"/>
                                          <a:pt x="17811" y="60120"/>
                                          <a:pt x="14101" y="59183"/>
                                        </a:cubicBezTo>
                                        <a:cubicBezTo>
                                          <a:pt x="10404" y="58245"/>
                                          <a:pt x="6851" y="56839"/>
                                          <a:pt x="3440" y="54964"/>
                                        </a:cubicBezTo>
                                        <a:lnTo>
                                          <a:pt x="3440" y="65355"/>
                                        </a:lnTo>
                                        <a:cubicBezTo>
                                          <a:pt x="7541" y="66943"/>
                                          <a:pt x="11524" y="68128"/>
                                          <a:pt x="15390" y="68909"/>
                                        </a:cubicBezTo>
                                        <a:cubicBezTo>
                                          <a:pt x="19256" y="69703"/>
                                          <a:pt x="23018" y="70101"/>
                                          <a:pt x="26675" y="70101"/>
                                        </a:cubicBezTo>
                                        <a:cubicBezTo>
                                          <a:pt x="36568" y="70101"/>
                                          <a:pt x="43955" y="67536"/>
                                          <a:pt x="48836" y="62405"/>
                                        </a:cubicBezTo>
                                        <a:cubicBezTo>
                                          <a:pt x="53718" y="57288"/>
                                          <a:pt x="56158" y="49521"/>
                                          <a:pt x="56158" y="39105"/>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4" name="Freeform: Shape 564"/>
                                <wps:cNvSpPr/>
                                <wps:spPr>
                                  <a:xfrm flipV="1">
                                    <a:off x="4500488" y="2636553"/>
                                    <a:ext cx="12496" cy="12499"/>
                                  </a:xfrm>
                                  <a:custGeom>
                                    <a:avLst/>
                                    <a:gdLst/>
                                    <a:ahLst/>
                                    <a:cxnLst/>
                                    <a:rect l="l" t="t" r="r" b="b"/>
                                    <a:pathLst>
                                      <a:path w="12496" h="12499"/>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5" name="Freeform: Shape 565"/>
                                <wps:cNvSpPr/>
                                <wps:spPr>
                                  <a:xfrm flipV="1">
                                    <a:off x="4546321" y="2597315"/>
                                    <a:ext cx="32880" cy="9999"/>
                                  </a:xfrm>
                                  <a:custGeom>
                                    <a:avLst/>
                                    <a:gdLst>
                                      <a:gd name="connsiteX0" fmla="*/ -862 w 32880"/>
                                      <a:gd name="connsiteY0" fmla="*/ 8317 h 9999"/>
                                      <a:gd name="connsiteX1" fmla="*/ 32018 w 32880"/>
                                      <a:gd name="connsiteY1" fmla="*/ 8317 h 9999"/>
                                      <a:gd name="connsiteX2" fmla="*/ 32018 w 32880"/>
                                      <a:gd name="connsiteY2" fmla="*/ -1683 h 9999"/>
                                      <a:gd name="connsiteX3" fmla="*/ -862 w 32880"/>
                                      <a:gd name="connsiteY3" fmla="*/ -1683 h 9999"/>
                                      <a:gd name="connsiteX4" fmla="*/ -862 w 32880"/>
                                      <a:gd name="connsiteY4" fmla="*/ 8317 h 999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880" h="9999">
                                        <a:moveTo>
                                          <a:pt x="-862" y="8317"/>
                                        </a:moveTo>
                                        <a:lnTo>
                                          <a:pt x="32018" y="8317"/>
                                        </a:lnTo>
                                        <a:lnTo>
                                          <a:pt x="32018" y="-1683"/>
                                        </a:lnTo>
                                        <a:lnTo>
                                          <a:pt x="-862" y="-1683"/>
                                        </a:lnTo>
                                        <a:lnTo>
                                          <a:pt x="-862" y="8317"/>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6" name="Freeform: Shape 566"/>
                                <wps:cNvSpPr/>
                                <wps:spPr>
                                  <a:xfrm flipV="1">
                                    <a:off x="4585301" y="2636553"/>
                                    <a:ext cx="12496" cy="12499"/>
                                  </a:xfrm>
                                  <a:custGeom>
                                    <a:avLst/>
                                    <a:gdLst/>
                                    <a:ahLst/>
                                    <a:cxnLst/>
                                    <a:rect l="l" t="t" r="r" b="b"/>
                                    <a:pathLst>
                                      <a:path w="12496" h="12499"/>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7" name="Freeform: Shape 567"/>
                                <wps:cNvSpPr/>
                                <wps:spPr>
                                  <a:xfrm flipV="1">
                                    <a:off x="4628752" y="2568194"/>
                                    <a:ext cx="66502" cy="68359"/>
                                  </a:xfrm>
                                  <a:custGeom>
                                    <a:avLst/>
                                    <a:gdLst>
                                      <a:gd name="connsiteX0" fmla="*/ -1593 w 66502"/>
                                      <a:gd name="connsiteY0" fmla="*/ 66679 h 68359"/>
                                      <a:gd name="connsiteX1" fmla="*/ 10298 w 66502"/>
                                      <a:gd name="connsiteY1" fmla="*/ 66679 h 68359"/>
                                      <a:gd name="connsiteX2" fmla="*/ 31658 w 66502"/>
                                      <a:gd name="connsiteY2" fmla="*/ 9316 h 68359"/>
                                      <a:gd name="connsiteX3" fmla="*/ 53019 w 66502"/>
                                      <a:gd name="connsiteY3" fmla="*/ 66679 h 68359"/>
                                      <a:gd name="connsiteX4" fmla="*/ 64910 w 66502"/>
                                      <a:gd name="connsiteY4" fmla="*/ 66679 h 68359"/>
                                      <a:gd name="connsiteX5" fmla="*/ 39273 w 66502"/>
                                      <a:gd name="connsiteY5" fmla="*/ -1680 h 68359"/>
                                      <a:gd name="connsiteX6" fmla="*/ 24024 w 66502"/>
                                      <a:gd name="connsiteY6" fmla="*/ -1680 h 68359"/>
                                      <a:gd name="connsiteX7" fmla="*/ -1593 w 66502"/>
                                      <a:gd name="connsiteY7" fmla="*/ 66679 h 683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66502" h="68359">
                                        <a:moveTo>
                                          <a:pt x="-1593" y="66679"/>
                                        </a:moveTo>
                                        <a:lnTo>
                                          <a:pt x="10298" y="66679"/>
                                        </a:lnTo>
                                        <a:lnTo>
                                          <a:pt x="31658" y="9316"/>
                                        </a:lnTo>
                                        <a:lnTo>
                                          <a:pt x="53019" y="66679"/>
                                        </a:lnTo>
                                        <a:lnTo>
                                          <a:pt x="64910" y="66679"/>
                                        </a:lnTo>
                                        <a:lnTo>
                                          <a:pt x="39273" y="-1680"/>
                                        </a:lnTo>
                                        <a:lnTo>
                                          <a:pt x="24024" y="-1680"/>
                                        </a:lnTo>
                                        <a:lnTo>
                                          <a:pt x="-1593" y="66679"/>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8" name="Freeform: Shape 568"/>
                                <wps:cNvSpPr/>
                                <wps:spPr>
                                  <a:xfrm flipV="1">
                                    <a:off x="4706472" y="2566554"/>
                                    <a:ext cx="57736" cy="71777"/>
                                  </a:xfrm>
                                  <a:custGeom>
                                    <a:avLst/>
                                    <a:gdLst>
                                      <a:gd name="connsiteX0" fmla="*/ 33785 w 57736"/>
                                      <a:gd name="connsiteY0" fmla="*/ 34456 h 71777"/>
                                      <a:gd name="connsiteX1" fmla="*/ 14924 w 57736"/>
                                      <a:gd name="connsiteY1" fmla="*/ 31351 h 71777"/>
                                      <a:gd name="connsiteX2" fmla="*/ 9671 w 57736"/>
                                      <a:gd name="connsiteY2" fmla="*/ 20726 h 71777"/>
                                      <a:gd name="connsiteX3" fmla="*/ 13615 w 57736"/>
                                      <a:gd name="connsiteY3" fmla="*/ 11234 h 71777"/>
                                      <a:gd name="connsiteX4" fmla="*/ 24315 w 57736"/>
                                      <a:gd name="connsiteY4" fmla="*/ 7738 h 71777"/>
                                      <a:gd name="connsiteX5" fmla="*/ 39311 w 57736"/>
                                      <a:gd name="connsiteY5" fmla="*/ 14359 h 71777"/>
                                      <a:gd name="connsiteX6" fmla="*/ 44953 w 57736"/>
                                      <a:gd name="connsiteY6" fmla="*/ 31956 h 71777"/>
                                      <a:gd name="connsiteX7" fmla="*/ 44953 w 57736"/>
                                      <a:gd name="connsiteY7" fmla="*/ 34456 h 71777"/>
                                      <a:gd name="connsiteX8" fmla="*/ 33785 w 57736"/>
                                      <a:gd name="connsiteY8" fmla="*/ 34456 h 71777"/>
                                      <a:gd name="connsiteX9" fmla="*/ 56180 w 57736"/>
                                      <a:gd name="connsiteY9" fmla="*/ 39105 h 71777"/>
                                      <a:gd name="connsiteX10" fmla="*/ 56180 w 57736"/>
                                      <a:gd name="connsiteY10" fmla="*/ 101 h 71777"/>
                                      <a:gd name="connsiteX11" fmla="*/ 44953 w 57736"/>
                                      <a:gd name="connsiteY11" fmla="*/ 101 h 71777"/>
                                      <a:gd name="connsiteX12" fmla="*/ 44953 w 57736"/>
                                      <a:gd name="connsiteY12" fmla="*/ 10472 h 71777"/>
                                      <a:gd name="connsiteX13" fmla="*/ 35366 w 57736"/>
                                      <a:gd name="connsiteY13" fmla="*/ 1292 h 71777"/>
                                      <a:gd name="connsiteX14" fmla="*/ 21328 w 57736"/>
                                      <a:gd name="connsiteY14" fmla="*/ -1676 h 71777"/>
                                      <a:gd name="connsiteX15" fmla="*/ 4634 w 57736"/>
                                      <a:gd name="connsiteY15" fmla="*/ 4222 h 71777"/>
                                      <a:gd name="connsiteX16" fmla="*/ -1556 w 57736"/>
                                      <a:gd name="connsiteY16" fmla="*/ 20003 h 71777"/>
                                      <a:gd name="connsiteX17" fmla="*/ 6157 w 57736"/>
                                      <a:gd name="connsiteY17" fmla="*/ 37386 h 71777"/>
                                      <a:gd name="connsiteX18" fmla="*/ 29197 w 57736"/>
                                      <a:gd name="connsiteY18" fmla="*/ 43245 h 71777"/>
                                      <a:gd name="connsiteX19" fmla="*/ 44953 w 57736"/>
                                      <a:gd name="connsiteY19" fmla="*/ 43245 h 71777"/>
                                      <a:gd name="connsiteX20" fmla="*/ 44953 w 57736"/>
                                      <a:gd name="connsiteY20" fmla="*/ 44359 h 71777"/>
                                      <a:gd name="connsiteX21" fmla="*/ 39857 w 57736"/>
                                      <a:gd name="connsiteY21" fmla="*/ 56351 h 71777"/>
                                      <a:gd name="connsiteX22" fmla="*/ 25545 w 57736"/>
                                      <a:gd name="connsiteY22" fmla="*/ 60589 h 71777"/>
                                      <a:gd name="connsiteX23" fmla="*/ 14123 w 57736"/>
                                      <a:gd name="connsiteY23" fmla="*/ 59183 h 71777"/>
                                      <a:gd name="connsiteX24" fmla="*/ 3462 w 57736"/>
                                      <a:gd name="connsiteY24" fmla="*/ 54964 h 71777"/>
                                      <a:gd name="connsiteX25" fmla="*/ 3462 w 57736"/>
                                      <a:gd name="connsiteY25" fmla="*/ 65355 h 71777"/>
                                      <a:gd name="connsiteX26" fmla="*/ 15412 w 57736"/>
                                      <a:gd name="connsiteY26" fmla="*/ 68909 h 71777"/>
                                      <a:gd name="connsiteX27" fmla="*/ 26697 w 57736"/>
                                      <a:gd name="connsiteY27" fmla="*/ 70101 h 71777"/>
                                      <a:gd name="connsiteX28" fmla="*/ 48858 w 57736"/>
                                      <a:gd name="connsiteY28" fmla="*/ 62405 h 71777"/>
                                      <a:gd name="connsiteX29" fmla="*/ 56180 w 57736"/>
                                      <a:gd name="connsiteY29" fmla="*/ 39105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57736" h="71777">
                                        <a:moveTo>
                                          <a:pt x="33785" y="34456"/>
                                        </a:moveTo>
                                        <a:cubicBezTo>
                                          <a:pt x="24712" y="34456"/>
                                          <a:pt x="18425" y="33421"/>
                                          <a:pt x="14924" y="31351"/>
                                        </a:cubicBezTo>
                                        <a:cubicBezTo>
                                          <a:pt x="11422" y="29280"/>
                                          <a:pt x="9671" y="25739"/>
                                          <a:pt x="9671" y="20726"/>
                                        </a:cubicBezTo>
                                        <a:cubicBezTo>
                                          <a:pt x="9671" y="16741"/>
                                          <a:pt x="10986" y="13577"/>
                                          <a:pt x="13615" y="11234"/>
                                        </a:cubicBezTo>
                                        <a:cubicBezTo>
                                          <a:pt x="16245" y="8903"/>
                                          <a:pt x="19811" y="7738"/>
                                          <a:pt x="24315" y="7738"/>
                                        </a:cubicBezTo>
                                        <a:cubicBezTo>
                                          <a:pt x="30550" y="7738"/>
                                          <a:pt x="35549" y="9945"/>
                                          <a:pt x="39311" y="14359"/>
                                        </a:cubicBezTo>
                                        <a:cubicBezTo>
                                          <a:pt x="43072" y="18773"/>
                                          <a:pt x="44953" y="24639"/>
                                          <a:pt x="44953" y="31956"/>
                                        </a:cubicBezTo>
                                        <a:lnTo>
                                          <a:pt x="44953" y="34456"/>
                                        </a:lnTo>
                                        <a:lnTo>
                                          <a:pt x="33785" y="34456"/>
                                        </a:lnTo>
                                        <a:close/>
                                        <a:moveTo>
                                          <a:pt x="56180" y="39105"/>
                                        </a:moveTo>
                                        <a:lnTo>
                                          <a:pt x="56180" y="101"/>
                                        </a:lnTo>
                                        <a:lnTo>
                                          <a:pt x="44953" y="101"/>
                                        </a:lnTo>
                                        <a:lnTo>
                                          <a:pt x="44953" y="10472"/>
                                        </a:lnTo>
                                        <a:cubicBezTo>
                                          <a:pt x="42389" y="6331"/>
                                          <a:pt x="39193" y="3271"/>
                                          <a:pt x="35366" y="1292"/>
                                        </a:cubicBezTo>
                                        <a:cubicBezTo>
                                          <a:pt x="31540" y="-687"/>
                                          <a:pt x="26860" y="-1676"/>
                                          <a:pt x="21328" y="-1676"/>
                                        </a:cubicBezTo>
                                        <a:cubicBezTo>
                                          <a:pt x="14338" y="-1676"/>
                                          <a:pt x="8773" y="290"/>
                                          <a:pt x="4634" y="4222"/>
                                        </a:cubicBezTo>
                                        <a:cubicBezTo>
                                          <a:pt x="507" y="8154"/>
                                          <a:pt x="-1556" y="13415"/>
                                          <a:pt x="-1556" y="20003"/>
                                        </a:cubicBezTo>
                                        <a:cubicBezTo>
                                          <a:pt x="-1556" y="27685"/>
                                          <a:pt x="1015" y="33480"/>
                                          <a:pt x="6157" y="37386"/>
                                        </a:cubicBezTo>
                                        <a:cubicBezTo>
                                          <a:pt x="11311" y="41292"/>
                                          <a:pt x="18991" y="43245"/>
                                          <a:pt x="29197" y="43245"/>
                                        </a:cubicBezTo>
                                        <a:lnTo>
                                          <a:pt x="44953" y="43245"/>
                                        </a:lnTo>
                                        <a:lnTo>
                                          <a:pt x="44953" y="44359"/>
                                        </a:lnTo>
                                        <a:cubicBezTo>
                                          <a:pt x="44953" y="49528"/>
                                          <a:pt x="43255" y="53525"/>
                                          <a:pt x="39857" y="56351"/>
                                        </a:cubicBezTo>
                                        <a:cubicBezTo>
                                          <a:pt x="36460" y="59176"/>
                                          <a:pt x="31689" y="60589"/>
                                          <a:pt x="25545" y="60589"/>
                                        </a:cubicBezTo>
                                        <a:cubicBezTo>
                                          <a:pt x="21640" y="60589"/>
                                          <a:pt x="17833" y="60120"/>
                                          <a:pt x="14123" y="59183"/>
                                        </a:cubicBezTo>
                                        <a:cubicBezTo>
                                          <a:pt x="10426" y="58245"/>
                                          <a:pt x="6873" y="56839"/>
                                          <a:pt x="3462" y="54964"/>
                                        </a:cubicBezTo>
                                        <a:lnTo>
                                          <a:pt x="3462" y="65355"/>
                                        </a:lnTo>
                                        <a:cubicBezTo>
                                          <a:pt x="7563" y="66943"/>
                                          <a:pt x="11546" y="68128"/>
                                          <a:pt x="15412" y="68909"/>
                                        </a:cubicBezTo>
                                        <a:cubicBezTo>
                                          <a:pt x="19278" y="69703"/>
                                          <a:pt x="23040" y="70101"/>
                                          <a:pt x="26697" y="70101"/>
                                        </a:cubicBezTo>
                                        <a:cubicBezTo>
                                          <a:pt x="36590" y="70101"/>
                                          <a:pt x="43977" y="67536"/>
                                          <a:pt x="48858" y="62405"/>
                                        </a:cubicBezTo>
                                        <a:cubicBezTo>
                                          <a:pt x="53740" y="57288"/>
                                          <a:pt x="56180" y="49521"/>
                                          <a:pt x="56180" y="39105"/>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9" name="Freeform: Shape 569"/>
                                <wps:cNvSpPr/>
                                <wps:spPr>
                                  <a:xfrm flipV="1">
                                    <a:off x="4787324" y="2541573"/>
                                    <a:ext cx="11226" cy="94980"/>
                                  </a:xfrm>
                                  <a:custGeom>
                                    <a:avLst/>
                                    <a:gdLst>
                                      <a:gd name="connsiteX0" fmla="*/ -579 w 11226"/>
                                      <a:gd name="connsiteY0" fmla="*/ 92618 h 94980"/>
                                      <a:gd name="connsiteX1" fmla="*/ 10648 w 11226"/>
                                      <a:gd name="connsiteY1" fmla="*/ 92618 h 94980"/>
                                      <a:gd name="connsiteX2" fmla="*/ 10648 w 11226"/>
                                      <a:gd name="connsiteY2" fmla="*/ -2363 h 94980"/>
                                      <a:gd name="connsiteX3" fmla="*/ -579 w 11226"/>
                                      <a:gd name="connsiteY3" fmla="*/ -2363 h 94980"/>
                                      <a:gd name="connsiteX4" fmla="*/ -579 w 11226"/>
                                      <a:gd name="connsiteY4" fmla="*/ 92618 h 949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226" h="94980">
                                        <a:moveTo>
                                          <a:pt x="-579" y="92618"/>
                                        </a:moveTo>
                                        <a:lnTo>
                                          <a:pt x="10648" y="92618"/>
                                        </a:lnTo>
                                        <a:lnTo>
                                          <a:pt x="10648" y="-2363"/>
                                        </a:lnTo>
                                        <a:lnTo>
                                          <a:pt x="-579" y="-2363"/>
                                        </a:lnTo>
                                        <a:lnTo>
                                          <a:pt x="-579" y="92618"/>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0" name="Freeform: Shape 570"/>
                                <wps:cNvSpPr/>
                                <wps:spPr>
                                  <a:xfrm flipV="1">
                                    <a:off x="4822042" y="2541573"/>
                                    <a:ext cx="11226" cy="94980"/>
                                  </a:xfrm>
                                  <a:custGeom>
                                    <a:avLst/>
                                    <a:gdLst>
                                      <a:gd name="connsiteX0" fmla="*/ -576 w 11226"/>
                                      <a:gd name="connsiteY0" fmla="*/ 65997 h 94980"/>
                                      <a:gd name="connsiteX1" fmla="*/ 10651 w 11226"/>
                                      <a:gd name="connsiteY1" fmla="*/ 65997 h 94980"/>
                                      <a:gd name="connsiteX2" fmla="*/ 10651 w 11226"/>
                                      <a:gd name="connsiteY2" fmla="*/ -2363 h 94980"/>
                                      <a:gd name="connsiteX3" fmla="*/ -576 w 11226"/>
                                      <a:gd name="connsiteY3" fmla="*/ -2363 h 94980"/>
                                      <a:gd name="connsiteX4" fmla="*/ -576 w 11226"/>
                                      <a:gd name="connsiteY4" fmla="*/ 65997 h 94980"/>
                                      <a:gd name="connsiteX5" fmla="*/ -576 w 11226"/>
                                      <a:gd name="connsiteY5" fmla="*/ 92618 h 94980"/>
                                      <a:gd name="connsiteX6" fmla="*/ 10651 w 11226"/>
                                      <a:gd name="connsiteY6" fmla="*/ 92618 h 94980"/>
                                      <a:gd name="connsiteX7" fmla="*/ 10651 w 11226"/>
                                      <a:gd name="connsiteY7" fmla="*/ 78379 h 94980"/>
                                      <a:gd name="connsiteX8" fmla="*/ -576 w 11226"/>
                                      <a:gd name="connsiteY8" fmla="*/ 78379 h 94980"/>
                                      <a:gd name="connsiteX9" fmla="*/ -576 w 11226"/>
                                      <a:gd name="connsiteY9" fmla="*/ 92618 h 949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1226" h="94980">
                                        <a:moveTo>
                                          <a:pt x="-576" y="65997"/>
                                        </a:moveTo>
                                        <a:lnTo>
                                          <a:pt x="10651" y="65997"/>
                                        </a:lnTo>
                                        <a:lnTo>
                                          <a:pt x="10651" y="-2363"/>
                                        </a:lnTo>
                                        <a:lnTo>
                                          <a:pt x="-576" y="-2363"/>
                                        </a:lnTo>
                                        <a:lnTo>
                                          <a:pt x="-576" y="65997"/>
                                        </a:lnTo>
                                        <a:close/>
                                        <a:moveTo>
                                          <a:pt x="-576" y="92618"/>
                                        </a:moveTo>
                                        <a:lnTo>
                                          <a:pt x="10651" y="92618"/>
                                        </a:lnTo>
                                        <a:lnTo>
                                          <a:pt x="10651" y="78379"/>
                                        </a:lnTo>
                                        <a:lnTo>
                                          <a:pt x="-576" y="78379"/>
                                        </a:lnTo>
                                        <a:lnTo>
                                          <a:pt x="-576" y="92618"/>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1" name="Freeform: Shape 571"/>
                                <wps:cNvSpPr/>
                                <wps:spPr>
                                  <a:xfrm flipV="1">
                                    <a:off x="4851879" y="2541573"/>
                                    <a:ext cx="61074" cy="96757"/>
                                  </a:xfrm>
                                  <a:custGeom>
                                    <a:avLst/>
                                    <a:gdLst>
                                      <a:gd name="connsiteX0" fmla="*/ 48249 w 61074"/>
                                      <a:gd name="connsiteY0" fmla="*/ 57448 h 96757"/>
                                      <a:gd name="connsiteX1" fmla="*/ 48249 w 61074"/>
                                      <a:gd name="connsiteY1" fmla="*/ 94441 h 96757"/>
                                      <a:gd name="connsiteX2" fmla="*/ 59476 w 61074"/>
                                      <a:gd name="connsiteY2" fmla="*/ 94441 h 96757"/>
                                      <a:gd name="connsiteX3" fmla="*/ 59476 w 61074"/>
                                      <a:gd name="connsiteY3" fmla="*/ -540 h 96757"/>
                                      <a:gd name="connsiteX4" fmla="*/ 48249 w 61074"/>
                                      <a:gd name="connsiteY4" fmla="*/ -540 h 96757"/>
                                      <a:gd name="connsiteX5" fmla="*/ 48249 w 61074"/>
                                      <a:gd name="connsiteY5" fmla="*/ 9714 h 96757"/>
                                      <a:gd name="connsiteX6" fmla="*/ 39307 w 61074"/>
                                      <a:gd name="connsiteY6" fmla="*/ 652 h 96757"/>
                                      <a:gd name="connsiteX7" fmla="*/ 26342 w 61074"/>
                                      <a:gd name="connsiteY7" fmla="*/ -2317 h 96757"/>
                                      <a:gd name="connsiteX8" fmla="*/ 6173 w 61074"/>
                                      <a:gd name="connsiteY8" fmla="*/ 7566 h 96757"/>
                                      <a:gd name="connsiteX9" fmla="*/ -1598 w 61074"/>
                                      <a:gd name="connsiteY9" fmla="*/ 33581 h 96757"/>
                                      <a:gd name="connsiteX10" fmla="*/ 6173 w 61074"/>
                                      <a:gd name="connsiteY10" fmla="*/ 59577 h 96757"/>
                                      <a:gd name="connsiteX11" fmla="*/ 26342 w 61074"/>
                                      <a:gd name="connsiteY11" fmla="*/ 69460 h 96757"/>
                                      <a:gd name="connsiteX12" fmla="*/ 39307 w 61074"/>
                                      <a:gd name="connsiteY12" fmla="*/ 66491 h 96757"/>
                                      <a:gd name="connsiteX13" fmla="*/ 48249 w 61074"/>
                                      <a:gd name="connsiteY13" fmla="*/ 57448 h 96757"/>
                                      <a:gd name="connsiteX14" fmla="*/ 10000 w 61074"/>
                                      <a:gd name="connsiteY14" fmla="*/ 33581 h 96757"/>
                                      <a:gd name="connsiteX15" fmla="*/ 15096 w 61074"/>
                                      <a:gd name="connsiteY15" fmla="*/ 14148 h 96757"/>
                                      <a:gd name="connsiteX16" fmla="*/ 29095 w 61074"/>
                                      <a:gd name="connsiteY16" fmla="*/ 7097 h 96757"/>
                                      <a:gd name="connsiteX17" fmla="*/ 43114 w 61074"/>
                                      <a:gd name="connsiteY17" fmla="*/ 14148 h 96757"/>
                                      <a:gd name="connsiteX18" fmla="*/ 48249 w 61074"/>
                                      <a:gd name="connsiteY18" fmla="*/ 33581 h 96757"/>
                                      <a:gd name="connsiteX19" fmla="*/ 43114 w 61074"/>
                                      <a:gd name="connsiteY19" fmla="*/ 53015 h 96757"/>
                                      <a:gd name="connsiteX20" fmla="*/ 29095 w 61074"/>
                                      <a:gd name="connsiteY20" fmla="*/ 60066 h 96757"/>
                                      <a:gd name="connsiteX21" fmla="*/ 15096 w 61074"/>
                                      <a:gd name="connsiteY21" fmla="*/ 53015 h 96757"/>
                                      <a:gd name="connsiteX22" fmla="*/ 10000 w 61074"/>
                                      <a:gd name="connsiteY22" fmla="*/ 33581 h 967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1074" h="96757">
                                        <a:moveTo>
                                          <a:pt x="48249" y="57448"/>
                                        </a:moveTo>
                                        <a:lnTo>
                                          <a:pt x="48249" y="94441"/>
                                        </a:lnTo>
                                        <a:lnTo>
                                          <a:pt x="59476" y="94441"/>
                                        </a:lnTo>
                                        <a:lnTo>
                                          <a:pt x="59476" y="-540"/>
                                        </a:lnTo>
                                        <a:lnTo>
                                          <a:pt x="48249" y="-540"/>
                                        </a:lnTo>
                                        <a:lnTo>
                                          <a:pt x="48249" y="9714"/>
                                        </a:lnTo>
                                        <a:cubicBezTo>
                                          <a:pt x="45893" y="5652"/>
                                          <a:pt x="42913" y="2631"/>
                                          <a:pt x="39307" y="652"/>
                                        </a:cubicBezTo>
                                        <a:cubicBezTo>
                                          <a:pt x="35714" y="-1327"/>
                                          <a:pt x="31393" y="-2317"/>
                                          <a:pt x="26342" y="-2317"/>
                                        </a:cubicBezTo>
                                        <a:cubicBezTo>
                                          <a:pt x="18089" y="-2317"/>
                                          <a:pt x="11366" y="977"/>
                                          <a:pt x="6173" y="7566"/>
                                        </a:cubicBezTo>
                                        <a:cubicBezTo>
                                          <a:pt x="992" y="14167"/>
                                          <a:pt x="-1598" y="22839"/>
                                          <a:pt x="-1598" y="33581"/>
                                        </a:cubicBezTo>
                                        <a:cubicBezTo>
                                          <a:pt x="-1598" y="44323"/>
                                          <a:pt x="992" y="52989"/>
                                          <a:pt x="6173" y="59577"/>
                                        </a:cubicBezTo>
                                        <a:cubicBezTo>
                                          <a:pt x="11366" y="66166"/>
                                          <a:pt x="18089" y="69460"/>
                                          <a:pt x="26342" y="69460"/>
                                        </a:cubicBezTo>
                                        <a:cubicBezTo>
                                          <a:pt x="31393" y="69460"/>
                                          <a:pt x="35714" y="68471"/>
                                          <a:pt x="39307" y="66491"/>
                                        </a:cubicBezTo>
                                        <a:cubicBezTo>
                                          <a:pt x="42913" y="64525"/>
                                          <a:pt x="45893" y="61511"/>
                                          <a:pt x="48249" y="57448"/>
                                        </a:cubicBezTo>
                                        <a:close/>
                                        <a:moveTo>
                                          <a:pt x="10000" y="33581"/>
                                        </a:moveTo>
                                        <a:cubicBezTo>
                                          <a:pt x="10000" y="25326"/>
                                          <a:pt x="11698" y="18848"/>
                                          <a:pt x="15096" y="14148"/>
                                        </a:cubicBezTo>
                                        <a:cubicBezTo>
                                          <a:pt x="18493" y="9447"/>
                                          <a:pt x="23160" y="7097"/>
                                          <a:pt x="29095" y="7097"/>
                                        </a:cubicBezTo>
                                        <a:cubicBezTo>
                                          <a:pt x="35031" y="7097"/>
                                          <a:pt x="39704" y="9447"/>
                                          <a:pt x="43114" y="14148"/>
                                        </a:cubicBezTo>
                                        <a:cubicBezTo>
                                          <a:pt x="46538" y="18848"/>
                                          <a:pt x="48249" y="25326"/>
                                          <a:pt x="48249" y="33581"/>
                                        </a:cubicBezTo>
                                        <a:cubicBezTo>
                                          <a:pt x="48249" y="41837"/>
                                          <a:pt x="46538" y="48314"/>
                                          <a:pt x="43114" y="53015"/>
                                        </a:cubicBezTo>
                                        <a:cubicBezTo>
                                          <a:pt x="39704" y="57715"/>
                                          <a:pt x="35031" y="60066"/>
                                          <a:pt x="29095" y="60066"/>
                                        </a:cubicBezTo>
                                        <a:cubicBezTo>
                                          <a:pt x="23160" y="60066"/>
                                          <a:pt x="18493" y="57715"/>
                                          <a:pt x="15096" y="53015"/>
                                        </a:cubicBezTo>
                                        <a:cubicBezTo>
                                          <a:pt x="11698" y="48314"/>
                                          <a:pt x="10000" y="41837"/>
                                          <a:pt x="10000" y="33581"/>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2" name="Freeform: Shape 572"/>
                                <wps:cNvSpPr/>
                                <wps:spPr>
                                  <a:xfrm flipV="1">
                                    <a:off x="4931805" y="2566554"/>
                                    <a:ext cx="57736" cy="71777"/>
                                  </a:xfrm>
                                  <a:custGeom>
                                    <a:avLst/>
                                    <a:gdLst>
                                      <a:gd name="connsiteX0" fmla="*/ 33803 w 57736"/>
                                      <a:gd name="connsiteY0" fmla="*/ 34456 h 71777"/>
                                      <a:gd name="connsiteX1" fmla="*/ 14942 w 57736"/>
                                      <a:gd name="connsiteY1" fmla="*/ 31351 h 71777"/>
                                      <a:gd name="connsiteX2" fmla="*/ 9689 w 57736"/>
                                      <a:gd name="connsiteY2" fmla="*/ 20726 h 71777"/>
                                      <a:gd name="connsiteX3" fmla="*/ 13633 w 57736"/>
                                      <a:gd name="connsiteY3" fmla="*/ 11234 h 71777"/>
                                      <a:gd name="connsiteX4" fmla="*/ 24333 w 57736"/>
                                      <a:gd name="connsiteY4" fmla="*/ 7738 h 71777"/>
                                      <a:gd name="connsiteX5" fmla="*/ 39329 w 57736"/>
                                      <a:gd name="connsiteY5" fmla="*/ 14359 h 71777"/>
                                      <a:gd name="connsiteX6" fmla="*/ 44971 w 57736"/>
                                      <a:gd name="connsiteY6" fmla="*/ 31956 h 71777"/>
                                      <a:gd name="connsiteX7" fmla="*/ 44971 w 57736"/>
                                      <a:gd name="connsiteY7" fmla="*/ 34456 h 71777"/>
                                      <a:gd name="connsiteX8" fmla="*/ 33803 w 57736"/>
                                      <a:gd name="connsiteY8" fmla="*/ 34456 h 71777"/>
                                      <a:gd name="connsiteX9" fmla="*/ 56198 w 57736"/>
                                      <a:gd name="connsiteY9" fmla="*/ 39105 h 71777"/>
                                      <a:gd name="connsiteX10" fmla="*/ 56198 w 57736"/>
                                      <a:gd name="connsiteY10" fmla="*/ 101 h 71777"/>
                                      <a:gd name="connsiteX11" fmla="*/ 44971 w 57736"/>
                                      <a:gd name="connsiteY11" fmla="*/ 101 h 71777"/>
                                      <a:gd name="connsiteX12" fmla="*/ 44971 w 57736"/>
                                      <a:gd name="connsiteY12" fmla="*/ 10472 h 71777"/>
                                      <a:gd name="connsiteX13" fmla="*/ 35385 w 57736"/>
                                      <a:gd name="connsiteY13" fmla="*/ 1292 h 71777"/>
                                      <a:gd name="connsiteX14" fmla="*/ 21346 w 57736"/>
                                      <a:gd name="connsiteY14" fmla="*/ -1676 h 71777"/>
                                      <a:gd name="connsiteX15" fmla="*/ 4652 w 57736"/>
                                      <a:gd name="connsiteY15" fmla="*/ 4222 h 71777"/>
                                      <a:gd name="connsiteX16" fmla="*/ -1538 w 57736"/>
                                      <a:gd name="connsiteY16" fmla="*/ 20003 h 71777"/>
                                      <a:gd name="connsiteX17" fmla="*/ 6175 w 57736"/>
                                      <a:gd name="connsiteY17" fmla="*/ 37386 h 71777"/>
                                      <a:gd name="connsiteX18" fmla="*/ 29215 w 57736"/>
                                      <a:gd name="connsiteY18" fmla="*/ 43245 h 71777"/>
                                      <a:gd name="connsiteX19" fmla="*/ 44971 w 57736"/>
                                      <a:gd name="connsiteY19" fmla="*/ 43245 h 71777"/>
                                      <a:gd name="connsiteX20" fmla="*/ 44971 w 57736"/>
                                      <a:gd name="connsiteY20" fmla="*/ 44359 h 71777"/>
                                      <a:gd name="connsiteX21" fmla="*/ 39875 w 57736"/>
                                      <a:gd name="connsiteY21" fmla="*/ 56351 h 71777"/>
                                      <a:gd name="connsiteX22" fmla="*/ 25563 w 57736"/>
                                      <a:gd name="connsiteY22" fmla="*/ 60589 h 71777"/>
                                      <a:gd name="connsiteX23" fmla="*/ 14141 w 57736"/>
                                      <a:gd name="connsiteY23" fmla="*/ 59183 h 71777"/>
                                      <a:gd name="connsiteX24" fmla="*/ 3480 w 57736"/>
                                      <a:gd name="connsiteY24" fmla="*/ 54964 h 71777"/>
                                      <a:gd name="connsiteX25" fmla="*/ 3480 w 57736"/>
                                      <a:gd name="connsiteY25" fmla="*/ 65355 h 71777"/>
                                      <a:gd name="connsiteX26" fmla="*/ 15430 w 57736"/>
                                      <a:gd name="connsiteY26" fmla="*/ 68909 h 71777"/>
                                      <a:gd name="connsiteX27" fmla="*/ 26715 w 57736"/>
                                      <a:gd name="connsiteY27" fmla="*/ 70101 h 71777"/>
                                      <a:gd name="connsiteX28" fmla="*/ 48876 w 57736"/>
                                      <a:gd name="connsiteY28" fmla="*/ 62405 h 71777"/>
                                      <a:gd name="connsiteX29" fmla="*/ 56198 w 57736"/>
                                      <a:gd name="connsiteY29" fmla="*/ 39105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57736" h="71777">
                                        <a:moveTo>
                                          <a:pt x="33803" y="34456"/>
                                        </a:moveTo>
                                        <a:cubicBezTo>
                                          <a:pt x="24730" y="34456"/>
                                          <a:pt x="18443" y="33421"/>
                                          <a:pt x="14942" y="31351"/>
                                        </a:cubicBezTo>
                                        <a:cubicBezTo>
                                          <a:pt x="11440" y="29280"/>
                                          <a:pt x="9689" y="25739"/>
                                          <a:pt x="9689" y="20726"/>
                                        </a:cubicBezTo>
                                        <a:cubicBezTo>
                                          <a:pt x="9689" y="16741"/>
                                          <a:pt x="11004" y="13577"/>
                                          <a:pt x="13633" y="11234"/>
                                        </a:cubicBezTo>
                                        <a:cubicBezTo>
                                          <a:pt x="16263" y="8903"/>
                                          <a:pt x="19829" y="7738"/>
                                          <a:pt x="24333" y="7738"/>
                                        </a:cubicBezTo>
                                        <a:cubicBezTo>
                                          <a:pt x="30568" y="7738"/>
                                          <a:pt x="35567" y="9945"/>
                                          <a:pt x="39329" y="14359"/>
                                        </a:cubicBezTo>
                                        <a:cubicBezTo>
                                          <a:pt x="43090" y="18773"/>
                                          <a:pt x="44971" y="24639"/>
                                          <a:pt x="44971" y="31956"/>
                                        </a:cubicBezTo>
                                        <a:lnTo>
                                          <a:pt x="44971" y="34456"/>
                                        </a:lnTo>
                                        <a:lnTo>
                                          <a:pt x="33803" y="34456"/>
                                        </a:lnTo>
                                        <a:close/>
                                        <a:moveTo>
                                          <a:pt x="56198" y="39105"/>
                                        </a:moveTo>
                                        <a:lnTo>
                                          <a:pt x="56198" y="101"/>
                                        </a:lnTo>
                                        <a:lnTo>
                                          <a:pt x="44971" y="101"/>
                                        </a:lnTo>
                                        <a:lnTo>
                                          <a:pt x="44971" y="10472"/>
                                        </a:lnTo>
                                        <a:cubicBezTo>
                                          <a:pt x="42407" y="6331"/>
                                          <a:pt x="39211" y="3271"/>
                                          <a:pt x="35385" y="1292"/>
                                        </a:cubicBezTo>
                                        <a:cubicBezTo>
                                          <a:pt x="31558" y="-687"/>
                                          <a:pt x="26878" y="-1676"/>
                                          <a:pt x="21346" y="-1676"/>
                                        </a:cubicBezTo>
                                        <a:cubicBezTo>
                                          <a:pt x="14356" y="-1676"/>
                                          <a:pt x="8791" y="290"/>
                                          <a:pt x="4652" y="4222"/>
                                        </a:cubicBezTo>
                                        <a:cubicBezTo>
                                          <a:pt x="525" y="8154"/>
                                          <a:pt x="-1538" y="13415"/>
                                          <a:pt x="-1538" y="20003"/>
                                        </a:cubicBezTo>
                                        <a:cubicBezTo>
                                          <a:pt x="-1538" y="27685"/>
                                          <a:pt x="1033" y="33480"/>
                                          <a:pt x="6175" y="37386"/>
                                        </a:cubicBezTo>
                                        <a:cubicBezTo>
                                          <a:pt x="11329" y="41292"/>
                                          <a:pt x="19009" y="43245"/>
                                          <a:pt x="29215" y="43245"/>
                                        </a:cubicBezTo>
                                        <a:lnTo>
                                          <a:pt x="44971" y="43245"/>
                                        </a:lnTo>
                                        <a:lnTo>
                                          <a:pt x="44971" y="44359"/>
                                        </a:lnTo>
                                        <a:cubicBezTo>
                                          <a:pt x="44971" y="49528"/>
                                          <a:pt x="43273" y="53525"/>
                                          <a:pt x="39875" y="56351"/>
                                        </a:cubicBezTo>
                                        <a:cubicBezTo>
                                          <a:pt x="36478" y="59176"/>
                                          <a:pt x="31707" y="60589"/>
                                          <a:pt x="25563" y="60589"/>
                                        </a:cubicBezTo>
                                        <a:cubicBezTo>
                                          <a:pt x="21658" y="60589"/>
                                          <a:pt x="17851" y="60120"/>
                                          <a:pt x="14141" y="59183"/>
                                        </a:cubicBezTo>
                                        <a:cubicBezTo>
                                          <a:pt x="10444" y="58245"/>
                                          <a:pt x="6891" y="56839"/>
                                          <a:pt x="3480" y="54964"/>
                                        </a:cubicBezTo>
                                        <a:lnTo>
                                          <a:pt x="3480" y="65355"/>
                                        </a:lnTo>
                                        <a:cubicBezTo>
                                          <a:pt x="7581" y="66943"/>
                                          <a:pt x="11564" y="68128"/>
                                          <a:pt x="15430" y="68909"/>
                                        </a:cubicBezTo>
                                        <a:cubicBezTo>
                                          <a:pt x="19296" y="69703"/>
                                          <a:pt x="23058" y="70101"/>
                                          <a:pt x="26715" y="70101"/>
                                        </a:cubicBezTo>
                                        <a:cubicBezTo>
                                          <a:pt x="36608" y="70101"/>
                                          <a:pt x="43995" y="67536"/>
                                          <a:pt x="48876" y="62405"/>
                                        </a:cubicBezTo>
                                        <a:cubicBezTo>
                                          <a:pt x="53758" y="57288"/>
                                          <a:pt x="56198" y="49521"/>
                                          <a:pt x="56198" y="39105"/>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3" name="Freeform: Shape 573"/>
                                <wps:cNvSpPr/>
                                <wps:spPr>
                                  <a:xfrm flipV="1">
                                    <a:off x="5004241" y="2548780"/>
                                    <a:ext cx="42643" cy="87773"/>
                                  </a:xfrm>
                                  <a:custGeom>
                                    <a:avLst/>
                                    <a:gdLst>
                                      <a:gd name="connsiteX0" fmla="*/ 18591 w 42643"/>
                                      <a:gd name="connsiteY0" fmla="*/ 85595 h 87773"/>
                                      <a:gd name="connsiteX1" fmla="*/ 18591 w 42643"/>
                                      <a:gd name="connsiteY1" fmla="*/ 66181 h 87773"/>
                                      <a:gd name="connsiteX2" fmla="*/ 41709 w 42643"/>
                                      <a:gd name="connsiteY2" fmla="*/ 66181 h 87773"/>
                                      <a:gd name="connsiteX3" fmla="*/ 41709 w 42643"/>
                                      <a:gd name="connsiteY3" fmla="*/ 57451 h 87773"/>
                                      <a:gd name="connsiteX4" fmla="*/ 18591 w 42643"/>
                                      <a:gd name="connsiteY4" fmla="*/ 57451 h 87773"/>
                                      <a:gd name="connsiteX5" fmla="*/ 18591 w 42643"/>
                                      <a:gd name="connsiteY5" fmla="*/ 20342 h 87773"/>
                                      <a:gd name="connsiteX6" fmla="*/ 20876 w 42643"/>
                                      <a:gd name="connsiteY6" fmla="*/ 9600 h 87773"/>
                                      <a:gd name="connsiteX7" fmla="*/ 30189 w 42643"/>
                                      <a:gd name="connsiteY7" fmla="*/ 7217 h 87773"/>
                                      <a:gd name="connsiteX8" fmla="*/ 41709 w 42643"/>
                                      <a:gd name="connsiteY8" fmla="*/ 7217 h 87773"/>
                                      <a:gd name="connsiteX9" fmla="*/ 41709 w 42643"/>
                                      <a:gd name="connsiteY9" fmla="*/ -2178 h 87773"/>
                                      <a:gd name="connsiteX10" fmla="*/ 30189 w 42643"/>
                                      <a:gd name="connsiteY10" fmla="*/ -2178 h 87773"/>
                                      <a:gd name="connsiteX11" fmla="*/ 12246 w 42643"/>
                                      <a:gd name="connsiteY11" fmla="*/ 2666 h 87773"/>
                                      <a:gd name="connsiteX12" fmla="*/ 7306 w 42643"/>
                                      <a:gd name="connsiteY12" fmla="*/ 20342 h 87773"/>
                                      <a:gd name="connsiteX13" fmla="*/ 7306 w 42643"/>
                                      <a:gd name="connsiteY13" fmla="*/ 57451 h 87773"/>
                                      <a:gd name="connsiteX14" fmla="*/ -934 w 42643"/>
                                      <a:gd name="connsiteY14" fmla="*/ 57451 h 87773"/>
                                      <a:gd name="connsiteX15" fmla="*/ -934 w 42643"/>
                                      <a:gd name="connsiteY15" fmla="*/ 66181 h 87773"/>
                                      <a:gd name="connsiteX16" fmla="*/ 7306 w 42643"/>
                                      <a:gd name="connsiteY16" fmla="*/ 66181 h 87773"/>
                                      <a:gd name="connsiteX17" fmla="*/ 7306 w 42643"/>
                                      <a:gd name="connsiteY17" fmla="*/ 85595 h 87773"/>
                                      <a:gd name="connsiteX18" fmla="*/ 18591 w 42643"/>
                                      <a:gd name="connsiteY18" fmla="*/ 85595 h 87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2643" h="87773">
                                        <a:moveTo>
                                          <a:pt x="18591" y="85595"/>
                                        </a:moveTo>
                                        <a:lnTo>
                                          <a:pt x="18591" y="66181"/>
                                        </a:lnTo>
                                        <a:lnTo>
                                          <a:pt x="41709" y="66181"/>
                                        </a:lnTo>
                                        <a:lnTo>
                                          <a:pt x="41709" y="57451"/>
                                        </a:lnTo>
                                        <a:lnTo>
                                          <a:pt x="18591" y="57451"/>
                                        </a:lnTo>
                                        <a:lnTo>
                                          <a:pt x="18591" y="20342"/>
                                        </a:lnTo>
                                        <a:cubicBezTo>
                                          <a:pt x="18591" y="14769"/>
                                          <a:pt x="19353" y="11188"/>
                                          <a:pt x="20876" y="9600"/>
                                        </a:cubicBezTo>
                                        <a:cubicBezTo>
                                          <a:pt x="22399" y="8011"/>
                                          <a:pt x="25503" y="7217"/>
                                          <a:pt x="30189" y="7217"/>
                                        </a:cubicBezTo>
                                        <a:lnTo>
                                          <a:pt x="41709" y="7217"/>
                                        </a:lnTo>
                                        <a:lnTo>
                                          <a:pt x="41709" y="-2178"/>
                                        </a:lnTo>
                                        <a:lnTo>
                                          <a:pt x="30189" y="-2178"/>
                                        </a:lnTo>
                                        <a:cubicBezTo>
                                          <a:pt x="21520" y="-2178"/>
                                          <a:pt x="15539" y="-563"/>
                                          <a:pt x="12246" y="2666"/>
                                        </a:cubicBezTo>
                                        <a:cubicBezTo>
                                          <a:pt x="8952" y="5908"/>
                                          <a:pt x="7306" y="11800"/>
                                          <a:pt x="7306" y="20342"/>
                                        </a:cubicBezTo>
                                        <a:lnTo>
                                          <a:pt x="7306" y="57451"/>
                                        </a:lnTo>
                                        <a:lnTo>
                                          <a:pt x="-934" y="57451"/>
                                        </a:lnTo>
                                        <a:lnTo>
                                          <a:pt x="-934" y="66181"/>
                                        </a:lnTo>
                                        <a:lnTo>
                                          <a:pt x="7306" y="66181"/>
                                        </a:lnTo>
                                        <a:lnTo>
                                          <a:pt x="7306" y="85595"/>
                                        </a:lnTo>
                                        <a:lnTo>
                                          <a:pt x="18591" y="85595"/>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4" name="Freeform: Shape 574"/>
                                <wps:cNvSpPr/>
                                <wps:spPr>
                                  <a:xfrm flipV="1">
                                    <a:off x="5061653" y="2541573"/>
                                    <a:ext cx="11226" cy="94980"/>
                                  </a:xfrm>
                                  <a:custGeom>
                                    <a:avLst/>
                                    <a:gdLst>
                                      <a:gd name="connsiteX0" fmla="*/ -557 w 11226"/>
                                      <a:gd name="connsiteY0" fmla="*/ 65997 h 94980"/>
                                      <a:gd name="connsiteX1" fmla="*/ 10670 w 11226"/>
                                      <a:gd name="connsiteY1" fmla="*/ 65997 h 94980"/>
                                      <a:gd name="connsiteX2" fmla="*/ 10670 w 11226"/>
                                      <a:gd name="connsiteY2" fmla="*/ -2363 h 94980"/>
                                      <a:gd name="connsiteX3" fmla="*/ -557 w 11226"/>
                                      <a:gd name="connsiteY3" fmla="*/ -2363 h 94980"/>
                                      <a:gd name="connsiteX4" fmla="*/ -557 w 11226"/>
                                      <a:gd name="connsiteY4" fmla="*/ 65997 h 94980"/>
                                      <a:gd name="connsiteX5" fmla="*/ -557 w 11226"/>
                                      <a:gd name="connsiteY5" fmla="*/ 92618 h 94980"/>
                                      <a:gd name="connsiteX6" fmla="*/ 10670 w 11226"/>
                                      <a:gd name="connsiteY6" fmla="*/ 92618 h 94980"/>
                                      <a:gd name="connsiteX7" fmla="*/ 10670 w 11226"/>
                                      <a:gd name="connsiteY7" fmla="*/ 78379 h 94980"/>
                                      <a:gd name="connsiteX8" fmla="*/ -557 w 11226"/>
                                      <a:gd name="connsiteY8" fmla="*/ 78379 h 94980"/>
                                      <a:gd name="connsiteX9" fmla="*/ -557 w 11226"/>
                                      <a:gd name="connsiteY9" fmla="*/ 92618 h 949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1226" h="94980">
                                        <a:moveTo>
                                          <a:pt x="-557" y="65997"/>
                                        </a:moveTo>
                                        <a:lnTo>
                                          <a:pt x="10670" y="65997"/>
                                        </a:lnTo>
                                        <a:lnTo>
                                          <a:pt x="10670" y="-2363"/>
                                        </a:lnTo>
                                        <a:lnTo>
                                          <a:pt x="-557" y="-2363"/>
                                        </a:lnTo>
                                        <a:lnTo>
                                          <a:pt x="-557" y="65997"/>
                                        </a:lnTo>
                                        <a:close/>
                                        <a:moveTo>
                                          <a:pt x="-557" y="92618"/>
                                        </a:moveTo>
                                        <a:lnTo>
                                          <a:pt x="10670" y="92618"/>
                                        </a:lnTo>
                                        <a:lnTo>
                                          <a:pt x="10670" y="78379"/>
                                        </a:lnTo>
                                        <a:lnTo>
                                          <a:pt x="-557" y="78379"/>
                                        </a:lnTo>
                                        <a:lnTo>
                                          <a:pt x="-557" y="92618"/>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5" name="Freeform: Shape 575"/>
                                <wps:cNvSpPr/>
                                <wps:spPr>
                                  <a:xfrm flipV="1">
                                    <a:off x="5091490" y="2566554"/>
                                    <a:ext cx="62734" cy="71777"/>
                                  </a:xfrm>
                                  <a:custGeom>
                                    <a:avLst/>
                                    <a:gdLst>
                                      <a:gd name="connsiteX0" fmla="*/ 29736 w 62734"/>
                                      <a:gd name="connsiteY0" fmla="*/ 60589 h 71777"/>
                                      <a:gd name="connsiteX1" fmla="*/ 15463 w 62734"/>
                                      <a:gd name="connsiteY1" fmla="*/ 53538 h 71777"/>
                                      <a:gd name="connsiteX2" fmla="*/ 10211 w 62734"/>
                                      <a:gd name="connsiteY2" fmla="*/ 34222 h 71777"/>
                                      <a:gd name="connsiteX3" fmla="*/ 15424 w 62734"/>
                                      <a:gd name="connsiteY3" fmla="*/ 14905 h 71777"/>
                                      <a:gd name="connsiteX4" fmla="*/ 29736 w 62734"/>
                                      <a:gd name="connsiteY4" fmla="*/ 7855 h 71777"/>
                                      <a:gd name="connsiteX5" fmla="*/ 43950 w 62734"/>
                                      <a:gd name="connsiteY5" fmla="*/ 14925 h 71777"/>
                                      <a:gd name="connsiteX6" fmla="*/ 49202 w 62734"/>
                                      <a:gd name="connsiteY6" fmla="*/ 34222 h 71777"/>
                                      <a:gd name="connsiteX7" fmla="*/ 43950 w 62734"/>
                                      <a:gd name="connsiteY7" fmla="*/ 53480 h 71777"/>
                                      <a:gd name="connsiteX8" fmla="*/ 29736 w 62734"/>
                                      <a:gd name="connsiteY8" fmla="*/ 60589 h 71777"/>
                                      <a:gd name="connsiteX9" fmla="*/ 29736 w 62734"/>
                                      <a:gd name="connsiteY9" fmla="*/ 70101 h 71777"/>
                                      <a:gd name="connsiteX10" fmla="*/ 52737 w 62734"/>
                                      <a:gd name="connsiteY10" fmla="*/ 60569 h 71777"/>
                                      <a:gd name="connsiteX11" fmla="*/ 61113 w 62734"/>
                                      <a:gd name="connsiteY11" fmla="*/ 34222 h 71777"/>
                                      <a:gd name="connsiteX12" fmla="*/ 52737 w 62734"/>
                                      <a:gd name="connsiteY12" fmla="*/ 7874 h 71777"/>
                                      <a:gd name="connsiteX13" fmla="*/ 29736 w 62734"/>
                                      <a:gd name="connsiteY13" fmla="*/ -1676 h 71777"/>
                                      <a:gd name="connsiteX14" fmla="*/ 6696 w 62734"/>
                                      <a:gd name="connsiteY14" fmla="*/ 7874 h 71777"/>
                                      <a:gd name="connsiteX15" fmla="*/ -1622 w 62734"/>
                                      <a:gd name="connsiteY15" fmla="*/ 34222 h 71777"/>
                                      <a:gd name="connsiteX16" fmla="*/ 6696 w 62734"/>
                                      <a:gd name="connsiteY16" fmla="*/ 60569 h 71777"/>
                                      <a:gd name="connsiteX17" fmla="*/ 29736 w 62734"/>
                                      <a:gd name="connsiteY17" fmla="*/ 70101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2734" h="71777">
                                        <a:moveTo>
                                          <a:pt x="29736" y="60589"/>
                                        </a:moveTo>
                                        <a:cubicBezTo>
                                          <a:pt x="23722" y="60589"/>
                                          <a:pt x="18964" y="58239"/>
                                          <a:pt x="15463" y="53538"/>
                                        </a:cubicBezTo>
                                        <a:cubicBezTo>
                                          <a:pt x="11961" y="48838"/>
                                          <a:pt x="10211" y="42399"/>
                                          <a:pt x="10211" y="34222"/>
                                        </a:cubicBezTo>
                                        <a:cubicBezTo>
                                          <a:pt x="10211" y="26045"/>
                                          <a:pt x="11948" y="19606"/>
                                          <a:pt x="15424" y="14905"/>
                                        </a:cubicBezTo>
                                        <a:cubicBezTo>
                                          <a:pt x="18912" y="10205"/>
                                          <a:pt x="23683" y="7855"/>
                                          <a:pt x="29736" y="7855"/>
                                        </a:cubicBezTo>
                                        <a:cubicBezTo>
                                          <a:pt x="35724" y="7855"/>
                                          <a:pt x="40462" y="10212"/>
                                          <a:pt x="43950" y="14925"/>
                                        </a:cubicBezTo>
                                        <a:cubicBezTo>
                                          <a:pt x="47452" y="19652"/>
                                          <a:pt x="49202" y="26084"/>
                                          <a:pt x="49202" y="34222"/>
                                        </a:cubicBezTo>
                                        <a:cubicBezTo>
                                          <a:pt x="49202" y="42321"/>
                                          <a:pt x="47452" y="48740"/>
                                          <a:pt x="43950" y="53480"/>
                                        </a:cubicBezTo>
                                        <a:cubicBezTo>
                                          <a:pt x="40462" y="58219"/>
                                          <a:pt x="35724" y="60589"/>
                                          <a:pt x="29736" y="60589"/>
                                        </a:cubicBezTo>
                                        <a:close/>
                                        <a:moveTo>
                                          <a:pt x="29736" y="70101"/>
                                        </a:moveTo>
                                        <a:cubicBezTo>
                                          <a:pt x="39498" y="70101"/>
                                          <a:pt x="47165" y="66924"/>
                                          <a:pt x="52737" y="60569"/>
                                        </a:cubicBezTo>
                                        <a:cubicBezTo>
                                          <a:pt x="58321" y="54228"/>
                                          <a:pt x="61113" y="45446"/>
                                          <a:pt x="61113" y="34222"/>
                                        </a:cubicBezTo>
                                        <a:cubicBezTo>
                                          <a:pt x="61113" y="23037"/>
                                          <a:pt x="58321" y="14254"/>
                                          <a:pt x="52737" y="7874"/>
                                        </a:cubicBezTo>
                                        <a:cubicBezTo>
                                          <a:pt x="47165" y="1507"/>
                                          <a:pt x="39498" y="-1676"/>
                                          <a:pt x="29736" y="-1676"/>
                                        </a:cubicBezTo>
                                        <a:cubicBezTo>
                                          <a:pt x="19934" y="-1676"/>
                                          <a:pt x="12254" y="1507"/>
                                          <a:pt x="6696" y="7874"/>
                                        </a:cubicBezTo>
                                        <a:cubicBezTo>
                                          <a:pt x="1151" y="14254"/>
                                          <a:pt x="-1622" y="23037"/>
                                          <a:pt x="-1622" y="34222"/>
                                        </a:cubicBezTo>
                                        <a:cubicBezTo>
                                          <a:pt x="-1622" y="45446"/>
                                          <a:pt x="1151" y="54228"/>
                                          <a:pt x="6696" y="60569"/>
                                        </a:cubicBezTo>
                                        <a:cubicBezTo>
                                          <a:pt x="12254" y="66924"/>
                                          <a:pt x="19934" y="70101"/>
                                          <a:pt x="29736" y="70101"/>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6" name="Freeform: Shape 576"/>
                                <wps:cNvSpPr/>
                                <wps:spPr>
                                  <a:xfrm flipV="1">
                                    <a:off x="5172395" y="2566554"/>
                                    <a:ext cx="57247" cy="69999"/>
                                  </a:xfrm>
                                  <a:custGeom>
                                    <a:avLst/>
                                    <a:gdLst>
                                      <a:gd name="connsiteX0" fmla="*/ 55545 w 57247"/>
                                      <a:gd name="connsiteY0" fmla="*/ 39547 h 69999"/>
                                      <a:gd name="connsiteX1" fmla="*/ 55545 w 57247"/>
                                      <a:gd name="connsiteY1" fmla="*/ -1722 h 69999"/>
                                      <a:gd name="connsiteX2" fmla="*/ 44318 w 57247"/>
                                      <a:gd name="connsiteY2" fmla="*/ -1722 h 69999"/>
                                      <a:gd name="connsiteX3" fmla="*/ 44318 w 57247"/>
                                      <a:gd name="connsiteY3" fmla="*/ 39176 h 69999"/>
                                      <a:gd name="connsiteX4" fmla="*/ 40530 w 57247"/>
                                      <a:gd name="connsiteY4" fmla="*/ 53688 h 69999"/>
                                      <a:gd name="connsiteX5" fmla="*/ 29186 w 57247"/>
                                      <a:gd name="connsiteY5" fmla="*/ 58512 h 69999"/>
                                      <a:gd name="connsiteX6" fmla="*/ 14835 w 57247"/>
                                      <a:gd name="connsiteY6" fmla="*/ 52711 h 69999"/>
                                      <a:gd name="connsiteX7" fmla="*/ 9583 w 57247"/>
                                      <a:gd name="connsiteY7" fmla="*/ 36911 h 69999"/>
                                      <a:gd name="connsiteX8" fmla="*/ 9583 w 57247"/>
                                      <a:gd name="connsiteY8" fmla="*/ -1722 h 69999"/>
                                      <a:gd name="connsiteX9" fmla="*/ -1703 w 57247"/>
                                      <a:gd name="connsiteY9" fmla="*/ -1722 h 69999"/>
                                      <a:gd name="connsiteX10" fmla="*/ -1703 w 57247"/>
                                      <a:gd name="connsiteY10" fmla="*/ 66637 h 69999"/>
                                      <a:gd name="connsiteX11" fmla="*/ 9583 w 57247"/>
                                      <a:gd name="connsiteY11" fmla="*/ 66637 h 69999"/>
                                      <a:gd name="connsiteX12" fmla="*/ 9583 w 57247"/>
                                      <a:gd name="connsiteY12" fmla="*/ 56012 h 69999"/>
                                      <a:gd name="connsiteX13" fmla="*/ 19072 w 57247"/>
                                      <a:gd name="connsiteY13" fmla="*/ 65231 h 69999"/>
                                      <a:gd name="connsiteX14" fmla="*/ 31685 w 57247"/>
                                      <a:gd name="connsiteY14" fmla="*/ 68278 h 69999"/>
                                      <a:gd name="connsiteX15" fmla="*/ 49492 w 57247"/>
                                      <a:gd name="connsiteY15" fmla="*/ 60993 h 69999"/>
                                      <a:gd name="connsiteX16" fmla="*/ 55545 w 57247"/>
                                      <a:gd name="connsiteY16" fmla="*/ 39547 h 699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57247" h="69999">
                                        <a:moveTo>
                                          <a:pt x="55545" y="39547"/>
                                        </a:moveTo>
                                        <a:lnTo>
                                          <a:pt x="55545" y="-1722"/>
                                        </a:lnTo>
                                        <a:lnTo>
                                          <a:pt x="44318" y="-1722"/>
                                        </a:lnTo>
                                        <a:lnTo>
                                          <a:pt x="44318" y="39176"/>
                                        </a:lnTo>
                                        <a:cubicBezTo>
                                          <a:pt x="44318" y="45648"/>
                                          <a:pt x="43055" y="50485"/>
                                          <a:pt x="40530" y="53688"/>
                                        </a:cubicBezTo>
                                        <a:cubicBezTo>
                                          <a:pt x="38005" y="56904"/>
                                          <a:pt x="34223" y="58512"/>
                                          <a:pt x="29186" y="58512"/>
                                        </a:cubicBezTo>
                                        <a:cubicBezTo>
                                          <a:pt x="23120" y="58512"/>
                                          <a:pt x="18336" y="56579"/>
                                          <a:pt x="14835" y="52711"/>
                                        </a:cubicBezTo>
                                        <a:cubicBezTo>
                                          <a:pt x="11333" y="48857"/>
                                          <a:pt x="9583" y="43590"/>
                                          <a:pt x="9583" y="36911"/>
                                        </a:cubicBezTo>
                                        <a:lnTo>
                                          <a:pt x="9583" y="-1722"/>
                                        </a:lnTo>
                                        <a:lnTo>
                                          <a:pt x="-1703" y="-1722"/>
                                        </a:lnTo>
                                        <a:lnTo>
                                          <a:pt x="-1703" y="66637"/>
                                        </a:lnTo>
                                        <a:lnTo>
                                          <a:pt x="9583" y="66637"/>
                                        </a:lnTo>
                                        <a:lnTo>
                                          <a:pt x="9583" y="56012"/>
                                        </a:lnTo>
                                        <a:cubicBezTo>
                                          <a:pt x="12277" y="60127"/>
                                          <a:pt x="15440" y="63200"/>
                                          <a:pt x="19072" y="65231"/>
                                        </a:cubicBezTo>
                                        <a:cubicBezTo>
                                          <a:pt x="22717" y="67262"/>
                                          <a:pt x="26921" y="68278"/>
                                          <a:pt x="31685" y="68278"/>
                                        </a:cubicBezTo>
                                        <a:cubicBezTo>
                                          <a:pt x="39534" y="68278"/>
                                          <a:pt x="45470" y="65849"/>
                                          <a:pt x="49492" y="60993"/>
                                        </a:cubicBezTo>
                                        <a:cubicBezTo>
                                          <a:pt x="53527" y="56136"/>
                                          <a:pt x="55545" y="48987"/>
                                          <a:pt x="55545" y="39547"/>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7" name="Freeform: Shape 577"/>
                                <wps:cNvSpPr/>
                                <wps:spPr>
                                  <a:xfrm flipV="1">
                                    <a:off x="5240250" y="2636553"/>
                                    <a:ext cx="12496" cy="12499"/>
                                  </a:xfrm>
                                  <a:custGeom>
                                    <a:avLst/>
                                    <a:gdLst/>
                                    <a:ahLst/>
                                    <a:cxnLst/>
                                    <a:rect l="l" t="t" r="r" b="b"/>
                                    <a:pathLst>
                                      <a:path w="12496" h="12499"/>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8" name="Freeform: Shape 578"/>
                                <wps:cNvSpPr/>
                                <wps:spPr>
                                  <a:xfrm flipV="1">
                                    <a:off x="5279601" y="2545421"/>
                                    <a:ext cx="77066" cy="91132"/>
                                  </a:xfrm>
                                  <a:custGeom>
                                    <a:avLst/>
                                    <a:gdLst>
                                      <a:gd name="connsiteX0" fmla="*/ -1601 w 77066"/>
                                      <a:gd name="connsiteY0" fmla="*/ 88869 h 91132"/>
                                      <a:gd name="connsiteX1" fmla="*/ 75465 w 77066"/>
                                      <a:gd name="connsiteY1" fmla="*/ 88869 h 91132"/>
                                      <a:gd name="connsiteX2" fmla="*/ 75465 w 77066"/>
                                      <a:gd name="connsiteY2" fmla="*/ 78478 h 91132"/>
                                      <a:gd name="connsiteX3" fmla="*/ 43131 w 77066"/>
                                      <a:gd name="connsiteY3" fmla="*/ 78478 h 91132"/>
                                      <a:gd name="connsiteX4" fmla="*/ 43131 w 77066"/>
                                      <a:gd name="connsiteY4" fmla="*/ -2264 h 91132"/>
                                      <a:gd name="connsiteX5" fmla="*/ 30752 w 77066"/>
                                      <a:gd name="connsiteY5" fmla="*/ -2264 h 91132"/>
                                      <a:gd name="connsiteX6" fmla="*/ 30752 w 77066"/>
                                      <a:gd name="connsiteY6" fmla="*/ 78478 h 91132"/>
                                      <a:gd name="connsiteX7" fmla="*/ -1601 w 77066"/>
                                      <a:gd name="connsiteY7" fmla="*/ 78478 h 91132"/>
                                      <a:gd name="connsiteX8" fmla="*/ -1601 w 77066"/>
                                      <a:gd name="connsiteY8" fmla="*/ 88869 h 911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7066" h="91132">
                                        <a:moveTo>
                                          <a:pt x="-1601" y="88869"/>
                                        </a:moveTo>
                                        <a:lnTo>
                                          <a:pt x="75465" y="88869"/>
                                        </a:lnTo>
                                        <a:lnTo>
                                          <a:pt x="75465" y="78478"/>
                                        </a:lnTo>
                                        <a:lnTo>
                                          <a:pt x="43131" y="78478"/>
                                        </a:lnTo>
                                        <a:lnTo>
                                          <a:pt x="43131" y="-2264"/>
                                        </a:lnTo>
                                        <a:lnTo>
                                          <a:pt x="30752" y="-2264"/>
                                        </a:lnTo>
                                        <a:lnTo>
                                          <a:pt x="30752" y="78478"/>
                                        </a:lnTo>
                                        <a:lnTo>
                                          <a:pt x="-1601" y="78478"/>
                                        </a:lnTo>
                                        <a:lnTo>
                                          <a:pt x="-1601" y="88869"/>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9" name="Freeform: Shape 579"/>
                                <wps:cNvSpPr/>
                                <wps:spPr>
                                  <a:xfrm flipV="1">
                                    <a:off x="5341952" y="2566554"/>
                                    <a:ext cx="62734" cy="71777"/>
                                  </a:xfrm>
                                  <a:custGeom>
                                    <a:avLst/>
                                    <a:gdLst>
                                      <a:gd name="connsiteX0" fmla="*/ 29756 w 62734"/>
                                      <a:gd name="connsiteY0" fmla="*/ 60589 h 71777"/>
                                      <a:gd name="connsiteX1" fmla="*/ 15483 w 62734"/>
                                      <a:gd name="connsiteY1" fmla="*/ 53538 h 71777"/>
                                      <a:gd name="connsiteX2" fmla="*/ 10231 w 62734"/>
                                      <a:gd name="connsiteY2" fmla="*/ 34222 h 71777"/>
                                      <a:gd name="connsiteX3" fmla="*/ 15444 w 62734"/>
                                      <a:gd name="connsiteY3" fmla="*/ 14905 h 71777"/>
                                      <a:gd name="connsiteX4" fmla="*/ 29756 w 62734"/>
                                      <a:gd name="connsiteY4" fmla="*/ 7855 h 71777"/>
                                      <a:gd name="connsiteX5" fmla="*/ 43970 w 62734"/>
                                      <a:gd name="connsiteY5" fmla="*/ 14925 h 71777"/>
                                      <a:gd name="connsiteX6" fmla="*/ 49222 w 62734"/>
                                      <a:gd name="connsiteY6" fmla="*/ 34222 h 71777"/>
                                      <a:gd name="connsiteX7" fmla="*/ 43970 w 62734"/>
                                      <a:gd name="connsiteY7" fmla="*/ 53480 h 71777"/>
                                      <a:gd name="connsiteX8" fmla="*/ 29756 w 62734"/>
                                      <a:gd name="connsiteY8" fmla="*/ 60589 h 71777"/>
                                      <a:gd name="connsiteX9" fmla="*/ 29756 w 62734"/>
                                      <a:gd name="connsiteY9" fmla="*/ 70101 h 71777"/>
                                      <a:gd name="connsiteX10" fmla="*/ 52757 w 62734"/>
                                      <a:gd name="connsiteY10" fmla="*/ 60569 h 71777"/>
                                      <a:gd name="connsiteX11" fmla="*/ 61133 w 62734"/>
                                      <a:gd name="connsiteY11" fmla="*/ 34222 h 71777"/>
                                      <a:gd name="connsiteX12" fmla="*/ 52757 w 62734"/>
                                      <a:gd name="connsiteY12" fmla="*/ 7874 h 71777"/>
                                      <a:gd name="connsiteX13" fmla="*/ 29756 w 62734"/>
                                      <a:gd name="connsiteY13" fmla="*/ -1676 h 71777"/>
                                      <a:gd name="connsiteX14" fmla="*/ 6716 w 62734"/>
                                      <a:gd name="connsiteY14" fmla="*/ 7874 h 71777"/>
                                      <a:gd name="connsiteX15" fmla="*/ -1602 w 62734"/>
                                      <a:gd name="connsiteY15" fmla="*/ 34222 h 71777"/>
                                      <a:gd name="connsiteX16" fmla="*/ 6716 w 62734"/>
                                      <a:gd name="connsiteY16" fmla="*/ 60569 h 71777"/>
                                      <a:gd name="connsiteX17" fmla="*/ 29756 w 62734"/>
                                      <a:gd name="connsiteY17" fmla="*/ 70101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2734" h="71777">
                                        <a:moveTo>
                                          <a:pt x="29756" y="60589"/>
                                        </a:moveTo>
                                        <a:cubicBezTo>
                                          <a:pt x="23742" y="60589"/>
                                          <a:pt x="18984" y="58239"/>
                                          <a:pt x="15483" y="53538"/>
                                        </a:cubicBezTo>
                                        <a:cubicBezTo>
                                          <a:pt x="11981" y="48838"/>
                                          <a:pt x="10231" y="42399"/>
                                          <a:pt x="10231" y="34222"/>
                                        </a:cubicBezTo>
                                        <a:cubicBezTo>
                                          <a:pt x="10231" y="26045"/>
                                          <a:pt x="11968" y="19606"/>
                                          <a:pt x="15444" y="14905"/>
                                        </a:cubicBezTo>
                                        <a:cubicBezTo>
                                          <a:pt x="18932" y="10205"/>
                                          <a:pt x="23703" y="7855"/>
                                          <a:pt x="29756" y="7855"/>
                                        </a:cubicBezTo>
                                        <a:cubicBezTo>
                                          <a:pt x="35744" y="7855"/>
                                          <a:pt x="40482" y="10212"/>
                                          <a:pt x="43970" y="14925"/>
                                        </a:cubicBezTo>
                                        <a:cubicBezTo>
                                          <a:pt x="47472" y="19652"/>
                                          <a:pt x="49222" y="26084"/>
                                          <a:pt x="49222" y="34222"/>
                                        </a:cubicBezTo>
                                        <a:cubicBezTo>
                                          <a:pt x="49222" y="42321"/>
                                          <a:pt x="47472" y="48740"/>
                                          <a:pt x="43970" y="53480"/>
                                        </a:cubicBezTo>
                                        <a:cubicBezTo>
                                          <a:pt x="40482" y="58219"/>
                                          <a:pt x="35744" y="60589"/>
                                          <a:pt x="29756" y="60589"/>
                                        </a:cubicBezTo>
                                        <a:close/>
                                        <a:moveTo>
                                          <a:pt x="29756" y="70101"/>
                                        </a:moveTo>
                                        <a:cubicBezTo>
                                          <a:pt x="39518" y="70101"/>
                                          <a:pt x="47185" y="66924"/>
                                          <a:pt x="52757" y="60569"/>
                                        </a:cubicBezTo>
                                        <a:cubicBezTo>
                                          <a:pt x="58341" y="54228"/>
                                          <a:pt x="61133" y="45446"/>
                                          <a:pt x="61133" y="34222"/>
                                        </a:cubicBezTo>
                                        <a:cubicBezTo>
                                          <a:pt x="61133" y="23037"/>
                                          <a:pt x="58341" y="14254"/>
                                          <a:pt x="52757" y="7874"/>
                                        </a:cubicBezTo>
                                        <a:cubicBezTo>
                                          <a:pt x="47185" y="1507"/>
                                          <a:pt x="39518" y="-1676"/>
                                          <a:pt x="29756" y="-1676"/>
                                        </a:cubicBezTo>
                                        <a:cubicBezTo>
                                          <a:pt x="19954" y="-1676"/>
                                          <a:pt x="12274" y="1507"/>
                                          <a:pt x="6716" y="7874"/>
                                        </a:cubicBezTo>
                                        <a:cubicBezTo>
                                          <a:pt x="1171" y="14254"/>
                                          <a:pt x="-1602" y="23037"/>
                                          <a:pt x="-1602" y="34222"/>
                                        </a:cubicBezTo>
                                        <a:cubicBezTo>
                                          <a:pt x="-1602" y="45446"/>
                                          <a:pt x="1171" y="54228"/>
                                          <a:pt x="6716" y="60569"/>
                                        </a:cubicBezTo>
                                        <a:cubicBezTo>
                                          <a:pt x="12274" y="66924"/>
                                          <a:pt x="19954" y="70101"/>
                                          <a:pt x="29756" y="70101"/>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0" name="Freeform: Shape 580"/>
                                <wps:cNvSpPr/>
                                <wps:spPr>
                                  <a:xfrm flipV="1">
                                    <a:off x="5414871" y="2548780"/>
                                    <a:ext cx="42643" cy="87773"/>
                                  </a:xfrm>
                                  <a:custGeom>
                                    <a:avLst/>
                                    <a:gdLst>
                                      <a:gd name="connsiteX0" fmla="*/ 18624 w 42643"/>
                                      <a:gd name="connsiteY0" fmla="*/ 85595 h 87773"/>
                                      <a:gd name="connsiteX1" fmla="*/ 18624 w 42643"/>
                                      <a:gd name="connsiteY1" fmla="*/ 66181 h 87773"/>
                                      <a:gd name="connsiteX2" fmla="*/ 41742 w 42643"/>
                                      <a:gd name="connsiteY2" fmla="*/ 66181 h 87773"/>
                                      <a:gd name="connsiteX3" fmla="*/ 41742 w 42643"/>
                                      <a:gd name="connsiteY3" fmla="*/ 57451 h 87773"/>
                                      <a:gd name="connsiteX4" fmla="*/ 18624 w 42643"/>
                                      <a:gd name="connsiteY4" fmla="*/ 57451 h 87773"/>
                                      <a:gd name="connsiteX5" fmla="*/ 18624 w 42643"/>
                                      <a:gd name="connsiteY5" fmla="*/ 20342 h 87773"/>
                                      <a:gd name="connsiteX6" fmla="*/ 20909 w 42643"/>
                                      <a:gd name="connsiteY6" fmla="*/ 9600 h 87773"/>
                                      <a:gd name="connsiteX7" fmla="*/ 30222 w 42643"/>
                                      <a:gd name="connsiteY7" fmla="*/ 7217 h 87773"/>
                                      <a:gd name="connsiteX8" fmla="*/ 41742 w 42643"/>
                                      <a:gd name="connsiteY8" fmla="*/ 7217 h 87773"/>
                                      <a:gd name="connsiteX9" fmla="*/ 41742 w 42643"/>
                                      <a:gd name="connsiteY9" fmla="*/ -2178 h 87773"/>
                                      <a:gd name="connsiteX10" fmla="*/ 30222 w 42643"/>
                                      <a:gd name="connsiteY10" fmla="*/ -2178 h 87773"/>
                                      <a:gd name="connsiteX11" fmla="*/ 12278 w 42643"/>
                                      <a:gd name="connsiteY11" fmla="*/ 2666 h 87773"/>
                                      <a:gd name="connsiteX12" fmla="*/ 7339 w 42643"/>
                                      <a:gd name="connsiteY12" fmla="*/ 20342 h 87773"/>
                                      <a:gd name="connsiteX13" fmla="*/ 7339 w 42643"/>
                                      <a:gd name="connsiteY13" fmla="*/ 57451 h 87773"/>
                                      <a:gd name="connsiteX14" fmla="*/ -901 w 42643"/>
                                      <a:gd name="connsiteY14" fmla="*/ 57451 h 87773"/>
                                      <a:gd name="connsiteX15" fmla="*/ -901 w 42643"/>
                                      <a:gd name="connsiteY15" fmla="*/ 66181 h 87773"/>
                                      <a:gd name="connsiteX16" fmla="*/ 7339 w 42643"/>
                                      <a:gd name="connsiteY16" fmla="*/ 66181 h 87773"/>
                                      <a:gd name="connsiteX17" fmla="*/ 7339 w 42643"/>
                                      <a:gd name="connsiteY17" fmla="*/ 85595 h 87773"/>
                                      <a:gd name="connsiteX18" fmla="*/ 18624 w 42643"/>
                                      <a:gd name="connsiteY18" fmla="*/ 85595 h 87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2643" h="87773">
                                        <a:moveTo>
                                          <a:pt x="18624" y="85595"/>
                                        </a:moveTo>
                                        <a:lnTo>
                                          <a:pt x="18624" y="66181"/>
                                        </a:lnTo>
                                        <a:lnTo>
                                          <a:pt x="41742" y="66181"/>
                                        </a:lnTo>
                                        <a:lnTo>
                                          <a:pt x="41742" y="57451"/>
                                        </a:lnTo>
                                        <a:lnTo>
                                          <a:pt x="18624" y="57451"/>
                                        </a:lnTo>
                                        <a:lnTo>
                                          <a:pt x="18624" y="20342"/>
                                        </a:lnTo>
                                        <a:cubicBezTo>
                                          <a:pt x="18624" y="14769"/>
                                          <a:pt x="19386" y="11188"/>
                                          <a:pt x="20909" y="9600"/>
                                        </a:cubicBezTo>
                                        <a:cubicBezTo>
                                          <a:pt x="22432" y="8011"/>
                                          <a:pt x="25536" y="7217"/>
                                          <a:pt x="30222" y="7217"/>
                                        </a:cubicBezTo>
                                        <a:lnTo>
                                          <a:pt x="41742" y="7217"/>
                                        </a:lnTo>
                                        <a:lnTo>
                                          <a:pt x="41742" y="-2178"/>
                                        </a:lnTo>
                                        <a:lnTo>
                                          <a:pt x="30222" y="-2178"/>
                                        </a:lnTo>
                                        <a:cubicBezTo>
                                          <a:pt x="21553" y="-2178"/>
                                          <a:pt x="15572" y="-563"/>
                                          <a:pt x="12278" y="2666"/>
                                        </a:cubicBezTo>
                                        <a:cubicBezTo>
                                          <a:pt x="8985" y="5908"/>
                                          <a:pt x="7339" y="11800"/>
                                          <a:pt x="7339" y="20342"/>
                                        </a:cubicBezTo>
                                        <a:lnTo>
                                          <a:pt x="7339" y="57451"/>
                                        </a:lnTo>
                                        <a:lnTo>
                                          <a:pt x="-901" y="57451"/>
                                        </a:lnTo>
                                        <a:lnTo>
                                          <a:pt x="-901" y="66181"/>
                                        </a:lnTo>
                                        <a:lnTo>
                                          <a:pt x="7339" y="66181"/>
                                        </a:lnTo>
                                        <a:lnTo>
                                          <a:pt x="7339" y="85595"/>
                                        </a:lnTo>
                                        <a:lnTo>
                                          <a:pt x="18624" y="85595"/>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1" name="Freeform: Shape 581"/>
                                <wps:cNvSpPr/>
                                <wps:spPr>
                                  <a:xfrm flipV="1">
                                    <a:off x="5468007" y="2566554"/>
                                    <a:ext cx="57736" cy="71777"/>
                                  </a:xfrm>
                                  <a:custGeom>
                                    <a:avLst/>
                                    <a:gdLst>
                                      <a:gd name="connsiteX0" fmla="*/ 33846 w 57736"/>
                                      <a:gd name="connsiteY0" fmla="*/ 34456 h 71777"/>
                                      <a:gd name="connsiteX1" fmla="*/ 14985 w 57736"/>
                                      <a:gd name="connsiteY1" fmla="*/ 31351 h 71777"/>
                                      <a:gd name="connsiteX2" fmla="*/ 9732 w 57736"/>
                                      <a:gd name="connsiteY2" fmla="*/ 20726 h 71777"/>
                                      <a:gd name="connsiteX3" fmla="*/ 13676 w 57736"/>
                                      <a:gd name="connsiteY3" fmla="*/ 11234 h 71777"/>
                                      <a:gd name="connsiteX4" fmla="*/ 24376 w 57736"/>
                                      <a:gd name="connsiteY4" fmla="*/ 7738 h 71777"/>
                                      <a:gd name="connsiteX5" fmla="*/ 39372 w 57736"/>
                                      <a:gd name="connsiteY5" fmla="*/ 14359 h 71777"/>
                                      <a:gd name="connsiteX6" fmla="*/ 45014 w 57736"/>
                                      <a:gd name="connsiteY6" fmla="*/ 31956 h 71777"/>
                                      <a:gd name="connsiteX7" fmla="*/ 45014 w 57736"/>
                                      <a:gd name="connsiteY7" fmla="*/ 34456 h 71777"/>
                                      <a:gd name="connsiteX8" fmla="*/ 33846 w 57736"/>
                                      <a:gd name="connsiteY8" fmla="*/ 34456 h 71777"/>
                                      <a:gd name="connsiteX9" fmla="*/ 56241 w 57736"/>
                                      <a:gd name="connsiteY9" fmla="*/ 39105 h 71777"/>
                                      <a:gd name="connsiteX10" fmla="*/ 56241 w 57736"/>
                                      <a:gd name="connsiteY10" fmla="*/ 101 h 71777"/>
                                      <a:gd name="connsiteX11" fmla="*/ 45014 w 57736"/>
                                      <a:gd name="connsiteY11" fmla="*/ 101 h 71777"/>
                                      <a:gd name="connsiteX12" fmla="*/ 45014 w 57736"/>
                                      <a:gd name="connsiteY12" fmla="*/ 10472 h 71777"/>
                                      <a:gd name="connsiteX13" fmla="*/ 35427 w 57736"/>
                                      <a:gd name="connsiteY13" fmla="*/ 1292 h 71777"/>
                                      <a:gd name="connsiteX14" fmla="*/ 21389 w 57736"/>
                                      <a:gd name="connsiteY14" fmla="*/ -1676 h 71777"/>
                                      <a:gd name="connsiteX15" fmla="*/ 4695 w 57736"/>
                                      <a:gd name="connsiteY15" fmla="*/ 4222 h 71777"/>
                                      <a:gd name="connsiteX16" fmla="*/ -1495 w 57736"/>
                                      <a:gd name="connsiteY16" fmla="*/ 20003 h 71777"/>
                                      <a:gd name="connsiteX17" fmla="*/ 6218 w 57736"/>
                                      <a:gd name="connsiteY17" fmla="*/ 37386 h 71777"/>
                                      <a:gd name="connsiteX18" fmla="*/ 29257 w 57736"/>
                                      <a:gd name="connsiteY18" fmla="*/ 43245 h 71777"/>
                                      <a:gd name="connsiteX19" fmla="*/ 45014 w 57736"/>
                                      <a:gd name="connsiteY19" fmla="*/ 43245 h 71777"/>
                                      <a:gd name="connsiteX20" fmla="*/ 45014 w 57736"/>
                                      <a:gd name="connsiteY20" fmla="*/ 44359 h 71777"/>
                                      <a:gd name="connsiteX21" fmla="*/ 39918 w 57736"/>
                                      <a:gd name="connsiteY21" fmla="*/ 56351 h 71777"/>
                                      <a:gd name="connsiteX22" fmla="*/ 25606 w 57736"/>
                                      <a:gd name="connsiteY22" fmla="*/ 60589 h 71777"/>
                                      <a:gd name="connsiteX23" fmla="*/ 14184 w 57736"/>
                                      <a:gd name="connsiteY23" fmla="*/ 59183 h 71777"/>
                                      <a:gd name="connsiteX24" fmla="*/ 3523 w 57736"/>
                                      <a:gd name="connsiteY24" fmla="*/ 54964 h 71777"/>
                                      <a:gd name="connsiteX25" fmla="*/ 3523 w 57736"/>
                                      <a:gd name="connsiteY25" fmla="*/ 65355 h 71777"/>
                                      <a:gd name="connsiteX26" fmla="*/ 15473 w 57736"/>
                                      <a:gd name="connsiteY26" fmla="*/ 68909 h 71777"/>
                                      <a:gd name="connsiteX27" fmla="*/ 26758 w 57736"/>
                                      <a:gd name="connsiteY27" fmla="*/ 70101 h 71777"/>
                                      <a:gd name="connsiteX28" fmla="*/ 48919 w 57736"/>
                                      <a:gd name="connsiteY28" fmla="*/ 62405 h 71777"/>
                                      <a:gd name="connsiteX29" fmla="*/ 56241 w 57736"/>
                                      <a:gd name="connsiteY29" fmla="*/ 39105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57736" h="71777">
                                        <a:moveTo>
                                          <a:pt x="33846" y="34456"/>
                                        </a:moveTo>
                                        <a:cubicBezTo>
                                          <a:pt x="24773" y="34456"/>
                                          <a:pt x="18486" y="33421"/>
                                          <a:pt x="14985" y="31351"/>
                                        </a:cubicBezTo>
                                        <a:cubicBezTo>
                                          <a:pt x="11483" y="29280"/>
                                          <a:pt x="9732" y="25739"/>
                                          <a:pt x="9732" y="20726"/>
                                        </a:cubicBezTo>
                                        <a:cubicBezTo>
                                          <a:pt x="9732" y="16741"/>
                                          <a:pt x="11047" y="13577"/>
                                          <a:pt x="13676" y="11234"/>
                                        </a:cubicBezTo>
                                        <a:cubicBezTo>
                                          <a:pt x="16306" y="8903"/>
                                          <a:pt x="19872" y="7738"/>
                                          <a:pt x="24376" y="7738"/>
                                        </a:cubicBezTo>
                                        <a:cubicBezTo>
                                          <a:pt x="30611" y="7738"/>
                                          <a:pt x="35610" y="9945"/>
                                          <a:pt x="39372" y="14359"/>
                                        </a:cubicBezTo>
                                        <a:cubicBezTo>
                                          <a:pt x="43133" y="18773"/>
                                          <a:pt x="45014" y="24639"/>
                                          <a:pt x="45014" y="31956"/>
                                        </a:cubicBezTo>
                                        <a:lnTo>
                                          <a:pt x="45014" y="34456"/>
                                        </a:lnTo>
                                        <a:lnTo>
                                          <a:pt x="33846" y="34456"/>
                                        </a:lnTo>
                                        <a:close/>
                                        <a:moveTo>
                                          <a:pt x="56241" y="39105"/>
                                        </a:moveTo>
                                        <a:lnTo>
                                          <a:pt x="56241" y="101"/>
                                        </a:lnTo>
                                        <a:lnTo>
                                          <a:pt x="45014" y="101"/>
                                        </a:lnTo>
                                        <a:lnTo>
                                          <a:pt x="45014" y="10472"/>
                                        </a:lnTo>
                                        <a:cubicBezTo>
                                          <a:pt x="42450" y="6331"/>
                                          <a:pt x="39254" y="3271"/>
                                          <a:pt x="35427" y="1292"/>
                                        </a:cubicBezTo>
                                        <a:cubicBezTo>
                                          <a:pt x="31600" y="-687"/>
                                          <a:pt x="26921" y="-1676"/>
                                          <a:pt x="21389" y="-1676"/>
                                        </a:cubicBezTo>
                                        <a:cubicBezTo>
                                          <a:pt x="14399" y="-1676"/>
                                          <a:pt x="8834" y="290"/>
                                          <a:pt x="4695" y="4222"/>
                                        </a:cubicBezTo>
                                        <a:cubicBezTo>
                                          <a:pt x="568" y="8154"/>
                                          <a:pt x="-1495" y="13415"/>
                                          <a:pt x="-1495" y="20003"/>
                                        </a:cubicBezTo>
                                        <a:cubicBezTo>
                                          <a:pt x="-1495" y="27685"/>
                                          <a:pt x="1076" y="33480"/>
                                          <a:pt x="6218" y="37386"/>
                                        </a:cubicBezTo>
                                        <a:cubicBezTo>
                                          <a:pt x="11372" y="41292"/>
                                          <a:pt x="19052" y="43245"/>
                                          <a:pt x="29257" y="43245"/>
                                        </a:cubicBezTo>
                                        <a:lnTo>
                                          <a:pt x="45014" y="43245"/>
                                        </a:lnTo>
                                        <a:lnTo>
                                          <a:pt x="45014" y="44359"/>
                                        </a:lnTo>
                                        <a:cubicBezTo>
                                          <a:pt x="45014" y="49528"/>
                                          <a:pt x="43316" y="53525"/>
                                          <a:pt x="39918" y="56351"/>
                                        </a:cubicBezTo>
                                        <a:cubicBezTo>
                                          <a:pt x="36521" y="59176"/>
                                          <a:pt x="31750" y="60589"/>
                                          <a:pt x="25606" y="60589"/>
                                        </a:cubicBezTo>
                                        <a:cubicBezTo>
                                          <a:pt x="21701" y="60589"/>
                                          <a:pt x="17894" y="60120"/>
                                          <a:pt x="14184" y="59183"/>
                                        </a:cubicBezTo>
                                        <a:cubicBezTo>
                                          <a:pt x="10487" y="58245"/>
                                          <a:pt x="6934" y="56839"/>
                                          <a:pt x="3523" y="54964"/>
                                        </a:cubicBezTo>
                                        <a:lnTo>
                                          <a:pt x="3523" y="65355"/>
                                        </a:lnTo>
                                        <a:cubicBezTo>
                                          <a:pt x="7624" y="66943"/>
                                          <a:pt x="11607" y="68128"/>
                                          <a:pt x="15473" y="68909"/>
                                        </a:cubicBezTo>
                                        <a:cubicBezTo>
                                          <a:pt x="19339" y="69703"/>
                                          <a:pt x="23100" y="70101"/>
                                          <a:pt x="26758" y="70101"/>
                                        </a:cubicBezTo>
                                        <a:cubicBezTo>
                                          <a:pt x="36651" y="70101"/>
                                          <a:pt x="44038" y="67536"/>
                                          <a:pt x="48919" y="62405"/>
                                        </a:cubicBezTo>
                                        <a:cubicBezTo>
                                          <a:pt x="53801" y="57288"/>
                                          <a:pt x="56241" y="49521"/>
                                          <a:pt x="56241" y="39105"/>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2" name="Freeform: Shape 582"/>
                                <wps:cNvSpPr/>
                                <wps:spPr>
                                  <a:xfrm flipV="1">
                                    <a:off x="5548858" y="2541573"/>
                                    <a:ext cx="11226" cy="94980"/>
                                  </a:xfrm>
                                  <a:custGeom>
                                    <a:avLst/>
                                    <a:gdLst>
                                      <a:gd name="connsiteX0" fmla="*/ -518 w 11226"/>
                                      <a:gd name="connsiteY0" fmla="*/ 92618 h 94980"/>
                                      <a:gd name="connsiteX1" fmla="*/ 10709 w 11226"/>
                                      <a:gd name="connsiteY1" fmla="*/ 92618 h 94980"/>
                                      <a:gd name="connsiteX2" fmla="*/ 10709 w 11226"/>
                                      <a:gd name="connsiteY2" fmla="*/ -2363 h 94980"/>
                                      <a:gd name="connsiteX3" fmla="*/ -518 w 11226"/>
                                      <a:gd name="connsiteY3" fmla="*/ -2363 h 94980"/>
                                      <a:gd name="connsiteX4" fmla="*/ -518 w 11226"/>
                                      <a:gd name="connsiteY4" fmla="*/ 92618 h 949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226" h="94980">
                                        <a:moveTo>
                                          <a:pt x="-518" y="92618"/>
                                        </a:moveTo>
                                        <a:lnTo>
                                          <a:pt x="10709" y="92618"/>
                                        </a:lnTo>
                                        <a:lnTo>
                                          <a:pt x="10709" y="-2363"/>
                                        </a:lnTo>
                                        <a:lnTo>
                                          <a:pt x="-518" y="-2363"/>
                                        </a:lnTo>
                                        <a:lnTo>
                                          <a:pt x="-518" y="92618"/>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3" name="Freeform: Shape 583"/>
                                <wps:cNvSpPr/>
                                <wps:spPr>
                                  <a:xfrm flipV="1">
                                    <a:off x="5586447" y="2571925"/>
                                    <a:ext cx="12867" cy="64628"/>
                                  </a:xfrm>
                                  <a:custGeom>
                                    <a:avLst/>
                                    <a:gdLst>
                                      <a:gd name="connsiteX0" fmla="*/ -704 w 12867"/>
                                      <a:gd name="connsiteY0" fmla="*/ 13923 h 64628"/>
                                      <a:gd name="connsiteX1" fmla="*/ 12163 w 12867"/>
                                      <a:gd name="connsiteY1" fmla="*/ 13923 h 64628"/>
                                      <a:gd name="connsiteX2" fmla="*/ 12163 w 12867"/>
                                      <a:gd name="connsiteY2" fmla="*/ -1584 h 64628"/>
                                      <a:gd name="connsiteX3" fmla="*/ -704 w 12867"/>
                                      <a:gd name="connsiteY3" fmla="*/ -1584 h 64628"/>
                                      <a:gd name="connsiteX4" fmla="*/ -704 w 12867"/>
                                      <a:gd name="connsiteY4" fmla="*/ 13923 h 64628"/>
                                      <a:gd name="connsiteX5" fmla="*/ -704 w 12867"/>
                                      <a:gd name="connsiteY5" fmla="*/ 63044 h 64628"/>
                                      <a:gd name="connsiteX6" fmla="*/ 12163 w 12867"/>
                                      <a:gd name="connsiteY6" fmla="*/ 63044 h 64628"/>
                                      <a:gd name="connsiteX7" fmla="*/ 12163 w 12867"/>
                                      <a:gd name="connsiteY7" fmla="*/ 47556 h 64628"/>
                                      <a:gd name="connsiteX8" fmla="*/ -704 w 12867"/>
                                      <a:gd name="connsiteY8" fmla="*/ 47556 h 64628"/>
                                      <a:gd name="connsiteX9" fmla="*/ -704 w 12867"/>
                                      <a:gd name="connsiteY9" fmla="*/ 63044 h 646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2867" h="64628">
                                        <a:moveTo>
                                          <a:pt x="-704" y="13923"/>
                                        </a:moveTo>
                                        <a:lnTo>
                                          <a:pt x="12163" y="13923"/>
                                        </a:lnTo>
                                        <a:lnTo>
                                          <a:pt x="12163" y="-1584"/>
                                        </a:lnTo>
                                        <a:lnTo>
                                          <a:pt x="-704" y="-1584"/>
                                        </a:lnTo>
                                        <a:lnTo>
                                          <a:pt x="-704" y="13923"/>
                                        </a:lnTo>
                                        <a:close/>
                                        <a:moveTo>
                                          <a:pt x="-704" y="63044"/>
                                        </a:moveTo>
                                        <a:lnTo>
                                          <a:pt x="12163" y="63044"/>
                                        </a:lnTo>
                                        <a:lnTo>
                                          <a:pt x="12163" y="47556"/>
                                        </a:lnTo>
                                        <a:lnTo>
                                          <a:pt x="-704" y="47556"/>
                                        </a:lnTo>
                                        <a:lnTo>
                                          <a:pt x="-704" y="63044"/>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4" name="Freeform: Shape 584"/>
                                <wps:cNvSpPr/>
                                <wps:spPr>
                                  <a:xfrm flipV="1">
                                    <a:off x="5613904" y="2636553"/>
                                    <a:ext cx="12496" cy="12499"/>
                                  </a:xfrm>
                                  <a:custGeom>
                                    <a:avLst/>
                                    <a:gdLst/>
                                    <a:ahLst/>
                                    <a:cxnLst/>
                                    <a:rect l="l" t="t" r="r" b="b"/>
                                    <a:pathLst>
                                      <a:path w="12496" h="12499"/>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5" name="Freeform: Shape 585"/>
                                <wps:cNvSpPr/>
                                <wps:spPr>
                                  <a:xfrm flipV="1">
                                    <a:off x="5667352" y="2545421"/>
                                    <a:ext cx="54241" cy="91132"/>
                                  </a:xfrm>
                                  <a:custGeom>
                                    <a:avLst/>
                                    <a:gdLst>
                                      <a:gd name="connsiteX0" fmla="*/ 68 w 54241"/>
                                      <a:gd name="connsiteY0" fmla="*/ 8107 h 91132"/>
                                      <a:gd name="connsiteX1" fmla="*/ 20199 w 54241"/>
                                      <a:gd name="connsiteY1" fmla="*/ 8107 h 91132"/>
                                      <a:gd name="connsiteX2" fmla="*/ 20199 w 54241"/>
                                      <a:gd name="connsiteY2" fmla="*/ 77638 h 91132"/>
                                      <a:gd name="connsiteX3" fmla="*/ -1708 w 54241"/>
                                      <a:gd name="connsiteY3" fmla="*/ 73244 h 91132"/>
                                      <a:gd name="connsiteX4" fmla="*/ -1708 w 54241"/>
                                      <a:gd name="connsiteY4" fmla="*/ 84474 h 91132"/>
                                      <a:gd name="connsiteX5" fmla="*/ 20082 w 54241"/>
                                      <a:gd name="connsiteY5" fmla="*/ 88869 h 91132"/>
                                      <a:gd name="connsiteX6" fmla="*/ 32402 w 54241"/>
                                      <a:gd name="connsiteY6" fmla="*/ 88869 h 91132"/>
                                      <a:gd name="connsiteX7" fmla="*/ 32402 w 54241"/>
                                      <a:gd name="connsiteY7" fmla="*/ 8107 h 91132"/>
                                      <a:gd name="connsiteX8" fmla="*/ 52533 w 54241"/>
                                      <a:gd name="connsiteY8" fmla="*/ 8107 h 91132"/>
                                      <a:gd name="connsiteX9" fmla="*/ 52533 w 54241"/>
                                      <a:gd name="connsiteY9" fmla="*/ -2264 h 91132"/>
                                      <a:gd name="connsiteX10" fmla="*/ 68 w 54241"/>
                                      <a:gd name="connsiteY10" fmla="*/ -2264 h 91132"/>
                                      <a:gd name="connsiteX11" fmla="*/ 68 w 54241"/>
                                      <a:gd name="connsiteY11" fmla="*/ 8107 h 911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54241" h="91132">
                                        <a:moveTo>
                                          <a:pt x="68" y="8107"/>
                                        </a:moveTo>
                                        <a:lnTo>
                                          <a:pt x="20199" y="8107"/>
                                        </a:lnTo>
                                        <a:lnTo>
                                          <a:pt x="20199" y="77638"/>
                                        </a:lnTo>
                                        <a:lnTo>
                                          <a:pt x="-1708" y="73244"/>
                                        </a:lnTo>
                                        <a:lnTo>
                                          <a:pt x="-1708" y="84474"/>
                                        </a:lnTo>
                                        <a:lnTo>
                                          <a:pt x="20082" y="88869"/>
                                        </a:lnTo>
                                        <a:lnTo>
                                          <a:pt x="32402" y="88869"/>
                                        </a:lnTo>
                                        <a:lnTo>
                                          <a:pt x="32402" y="8107"/>
                                        </a:lnTo>
                                        <a:lnTo>
                                          <a:pt x="52533" y="8107"/>
                                        </a:lnTo>
                                        <a:lnTo>
                                          <a:pt x="52533" y="-2264"/>
                                        </a:lnTo>
                                        <a:lnTo>
                                          <a:pt x="68" y="-2264"/>
                                        </a:lnTo>
                                        <a:lnTo>
                                          <a:pt x="68" y="8107"/>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6" name="Freeform: Shape 586"/>
                                <wps:cNvSpPr/>
                                <wps:spPr>
                                  <a:xfrm flipV="1">
                                    <a:off x="5743381" y="2545421"/>
                                    <a:ext cx="58575" cy="91132"/>
                                  </a:xfrm>
                                  <a:custGeom>
                                    <a:avLst/>
                                    <a:gdLst>
                                      <a:gd name="connsiteX0" fmla="*/ -1635 w 58575"/>
                                      <a:gd name="connsiteY0" fmla="*/ 88869 h 91132"/>
                                      <a:gd name="connsiteX1" fmla="*/ 56940 w 58575"/>
                                      <a:gd name="connsiteY1" fmla="*/ 88869 h 91132"/>
                                      <a:gd name="connsiteX2" fmla="*/ 56940 w 58575"/>
                                      <a:gd name="connsiteY2" fmla="*/ 83615 h 91132"/>
                                      <a:gd name="connsiteX3" fmla="*/ 23865 w 58575"/>
                                      <a:gd name="connsiteY3" fmla="*/ -2264 h 91132"/>
                                      <a:gd name="connsiteX4" fmla="*/ 10998 w 58575"/>
                                      <a:gd name="connsiteY4" fmla="*/ -2264 h 91132"/>
                                      <a:gd name="connsiteX5" fmla="*/ 42121 w 58575"/>
                                      <a:gd name="connsiteY5" fmla="*/ 78478 h 91132"/>
                                      <a:gd name="connsiteX6" fmla="*/ -1635 w 58575"/>
                                      <a:gd name="connsiteY6" fmla="*/ 78478 h 91132"/>
                                      <a:gd name="connsiteX7" fmla="*/ -1635 w 58575"/>
                                      <a:gd name="connsiteY7" fmla="*/ 88869 h 911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8575" h="91132">
                                        <a:moveTo>
                                          <a:pt x="-1635" y="88869"/>
                                        </a:moveTo>
                                        <a:lnTo>
                                          <a:pt x="56940" y="88869"/>
                                        </a:lnTo>
                                        <a:lnTo>
                                          <a:pt x="56940" y="83615"/>
                                        </a:lnTo>
                                        <a:lnTo>
                                          <a:pt x="23865" y="-2264"/>
                                        </a:lnTo>
                                        <a:lnTo>
                                          <a:pt x="10998" y="-2264"/>
                                        </a:lnTo>
                                        <a:lnTo>
                                          <a:pt x="42121" y="78478"/>
                                        </a:lnTo>
                                        <a:lnTo>
                                          <a:pt x="-1635" y="78478"/>
                                        </a:lnTo>
                                        <a:lnTo>
                                          <a:pt x="-1635" y="88869"/>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7" name="Freeform: Shape 587"/>
                                <wps:cNvSpPr/>
                                <wps:spPr>
                                  <a:xfrm flipV="1">
                                    <a:off x="5822163" y="2543780"/>
                                    <a:ext cx="59961" cy="94550"/>
                                  </a:xfrm>
                                  <a:custGeom>
                                    <a:avLst/>
                                    <a:gdLst>
                                      <a:gd name="connsiteX0" fmla="*/ 39551 w 59961"/>
                                      <a:gd name="connsiteY0" fmla="*/ 48657 h 94550"/>
                                      <a:gd name="connsiteX1" fmla="*/ 53356 w 59961"/>
                                      <a:gd name="connsiteY1" fmla="*/ 40767 h 94550"/>
                                      <a:gd name="connsiteX2" fmla="*/ 58335 w 59961"/>
                                      <a:gd name="connsiteY2" fmla="*/ 26001 h 94550"/>
                                      <a:gd name="connsiteX3" fmla="*/ 49060 w 59961"/>
                                      <a:gd name="connsiteY3" fmla="*/ 5122 h 94550"/>
                                      <a:gd name="connsiteX4" fmla="*/ 22701 w 59961"/>
                                      <a:gd name="connsiteY4" fmla="*/ -2260 h 94550"/>
                                      <a:gd name="connsiteX5" fmla="*/ 10908 w 59961"/>
                                      <a:gd name="connsiteY5" fmla="*/ -1128 h 94550"/>
                                      <a:gd name="connsiteX6" fmla="*/ -1627 w 59961"/>
                                      <a:gd name="connsiteY6" fmla="*/ 2271 h 94550"/>
                                      <a:gd name="connsiteX7" fmla="*/ -1627 w 59961"/>
                                      <a:gd name="connsiteY7" fmla="*/ 14165 h 94550"/>
                                      <a:gd name="connsiteX8" fmla="*/ 9580 w 59961"/>
                                      <a:gd name="connsiteY8" fmla="*/ 9654 h 94550"/>
                                      <a:gd name="connsiteX9" fmla="*/ 22350 w 59961"/>
                                      <a:gd name="connsiteY9" fmla="*/ 8130 h 94550"/>
                                      <a:gd name="connsiteX10" fmla="*/ 40000 w 59961"/>
                                      <a:gd name="connsiteY10" fmla="*/ 12700 h 94550"/>
                                      <a:gd name="connsiteX11" fmla="*/ 46073 w 59961"/>
                                      <a:gd name="connsiteY11" fmla="*/ 26001 h 94550"/>
                                      <a:gd name="connsiteX12" fmla="*/ 40430 w 59961"/>
                                      <a:gd name="connsiteY12" fmla="*/ 38599 h 94550"/>
                                      <a:gd name="connsiteX13" fmla="*/ 24732 w 59961"/>
                                      <a:gd name="connsiteY13" fmla="*/ 43150 h 94550"/>
                                      <a:gd name="connsiteX14" fmla="*/ 14110 w 59961"/>
                                      <a:gd name="connsiteY14" fmla="*/ 43150 h 94550"/>
                                      <a:gd name="connsiteX15" fmla="*/ 14110 w 59961"/>
                                      <a:gd name="connsiteY15" fmla="*/ 53286 h 94550"/>
                                      <a:gd name="connsiteX16" fmla="*/ 25220 w 59961"/>
                                      <a:gd name="connsiteY16" fmla="*/ 53286 h 94550"/>
                                      <a:gd name="connsiteX17" fmla="*/ 39122 w 59961"/>
                                      <a:gd name="connsiteY17" fmla="*/ 56919 h 94550"/>
                                      <a:gd name="connsiteX18" fmla="*/ 43945 w 59961"/>
                                      <a:gd name="connsiteY18" fmla="*/ 67388 h 94550"/>
                                      <a:gd name="connsiteX19" fmla="*/ 38966 w 59961"/>
                                      <a:gd name="connsiteY19" fmla="*/ 78149 h 94550"/>
                                      <a:gd name="connsiteX20" fmla="*/ 24732 w 59961"/>
                                      <a:gd name="connsiteY20" fmla="*/ 81919 h 94550"/>
                                      <a:gd name="connsiteX21" fmla="*/ 13856 w 59961"/>
                                      <a:gd name="connsiteY21" fmla="*/ 80806 h 94550"/>
                                      <a:gd name="connsiteX22" fmla="*/ 1106 w 59961"/>
                                      <a:gd name="connsiteY22" fmla="*/ 77407 h 94550"/>
                                      <a:gd name="connsiteX23" fmla="*/ 1106 w 59961"/>
                                      <a:gd name="connsiteY23" fmla="*/ 88384 h 94550"/>
                                      <a:gd name="connsiteX24" fmla="*/ 14266 w 59961"/>
                                      <a:gd name="connsiteY24" fmla="*/ 91314 h 94550"/>
                                      <a:gd name="connsiteX25" fmla="*/ 25825 w 59961"/>
                                      <a:gd name="connsiteY25" fmla="*/ 92290 h 94550"/>
                                      <a:gd name="connsiteX26" fmla="*/ 48025 w 59961"/>
                                      <a:gd name="connsiteY26" fmla="*/ 85903 h 94550"/>
                                      <a:gd name="connsiteX27" fmla="*/ 56206 w 59961"/>
                                      <a:gd name="connsiteY27" fmla="*/ 68677 h 94550"/>
                                      <a:gd name="connsiteX28" fmla="*/ 51872 w 59961"/>
                                      <a:gd name="connsiteY28" fmla="*/ 55884 h 94550"/>
                                      <a:gd name="connsiteX29" fmla="*/ 39551 w 59961"/>
                                      <a:gd name="connsiteY29" fmla="*/ 48657 h 9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59961" h="94550">
                                        <a:moveTo>
                                          <a:pt x="39551" y="48657"/>
                                        </a:moveTo>
                                        <a:cubicBezTo>
                                          <a:pt x="45448" y="47394"/>
                                          <a:pt x="50049" y="44764"/>
                                          <a:pt x="53356" y="40767"/>
                                        </a:cubicBezTo>
                                        <a:cubicBezTo>
                                          <a:pt x="56675" y="36782"/>
                                          <a:pt x="58335" y="31861"/>
                                          <a:pt x="58335" y="26001"/>
                                        </a:cubicBezTo>
                                        <a:cubicBezTo>
                                          <a:pt x="58335" y="17017"/>
                                          <a:pt x="55243" y="10057"/>
                                          <a:pt x="49060" y="5122"/>
                                        </a:cubicBezTo>
                                        <a:cubicBezTo>
                                          <a:pt x="42877" y="201"/>
                                          <a:pt x="34091" y="-2260"/>
                                          <a:pt x="22701" y="-2260"/>
                                        </a:cubicBezTo>
                                        <a:cubicBezTo>
                                          <a:pt x="18887" y="-2260"/>
                                          <a:pt x="14956" y="-1883"/>
                                          <a:pt x="10908" y="-1128"/>
                                        </a:cubicBezTo>
                                        <a:cubicBezTo>
                                          <a:pt x="6860" y="-372"/>
                                          <a:pt x="2681" y="760"/>
                                          <a:pt x="-1627" y="2271"/>
                                        </a:cubicBezTo>
                                        <a:lnTo>
                                          <a:pt x="-1627" y="14165"/>
                                        </a:lnTo>
                                        <a:cubicBezTo>
                                          <a:pt x="1783" y="12173"/>
                                          <a:pt x="5519" y="10669"/>
                                          <a:pt x="9580" y="9654"/>
                                        </a:cubicBezTo>
                                        <a:cubicBezTo>
                                          <a:pt x="13654" y="8638"/>
                                          <a:pt x="17911" y="8130"/>
                                          <a:pt x="22350" y="8130"/>
                                        </a:cubicBezTo>
                                        <a:cubicBezTo>
                                          <a:pt x="30069" y="8130"/>
                                          <a:pt x="35952" y="9654"/>
                                          <a:pt x="40000" y="12700"/>
                                        </a:cubicBezTo>
                                        <a:cubicBezTo>
                                          <a:pt x="44049" y="15747"/>
                                          <a:pt x="46073" y="20181"/>
                                          <a:pt x="46073" y="26001"/>
                                        </a:cubicBezTo>
                                        <a:cubicBezTo>
                                          <a:pt x="46073" y="31379"/>
                                          <a:pt x="44192" y="35578"/>
                                          <a:pt x="40430" y="38599"/>
                                        </a:cubicBezTo>
                                        <a:cubicBezTo>
                                          <a:pt x="36668" y="41633"/>
                                          <a:pt x="31435" y="43150"/>
                                          <a:pt x="24732" y="43150"/>
                                        </a:cubicBezTo>
                                        <a:lnTo>
                                          <a:pt x="14110" y="43150"/>
                                        </a:lnTo>
                                        <a:lnTo>
                                          <a:pt x="14110" y="53286"/>
                                        </a:lnTo>
                                        <a:lnTo>
                                          <a:pt x="25220" y="53286"/>
                                        </a:lnTo>
                                        <a:cubicBezTo>
                                          <a:pt x="31273" y="53286"/>
                                          <a:pt x="35907" y="54497"/>
                                          <a:pt x="39122" y="56919"/>
                                        </a:cubicBezTo>
                                        <a:cubicBezTo>
                                          <a:pt x="42337" y="59341"/>
                                          <a:pt x="43945" y="62831"/>
                                          <a:pt x="43945" y="67388"/>
                                        </a:cubicBezTo>
                                        <a:cubicBezTo>
                                          <a:pt x="43945" y="72062"/>
                                          <a:pt x="42285" y="75649"/>
                                          <a:pt x="38966" y="78149"/>
                                        </a:cubicBezTo>
                                        <a:cubicBezTo>
                                          <a:pt x="35659" y="80662"/>
                                          <a:pt x="30915" y="81919"/>
                                          <a:pt x="24732" y="81919"/>
                                        </a:cubicBezTo>
                                        <a:cubicBezTo>
                                          <a:pt x="21347" y="81919"/>
                                          <a:pt x="17722" y="81548"/>
                                          <a:pt x="13856" y="80806"/>
                                        </a:cubicBezTo>
                                        <a:cubicBezTo>
                                          <a:pt x="9990" y="80077"/>
                                          <a:pt x="5740" y="78944"/>
                                          <a:pt x="1106" y="77407"/>
                                        </a:cubicBezTo>
                                        <a:lnTo>
                                          <a:pt x="1106" y="88384"/>
                                        </a:lnTo>
                                        <a:cubicBezTo>
                                          <a:pt x="5792" y="89686"/>
                                          <a:pt x="10179" y="90662"/>
                                          <a:pt x="14266" y="91314"/>
                                        </a:cubicBezTo>
                                        <a:cubicBezTo>
                                          <a:pt x="18353" y="91965"/>
                                          <a:pt x="22206" y="92290"/>
                                          <a:pt x="25825" y="92290"/>
                                        </a:cubicBezTo>
                                        <a:cubicBezTo>
                                          <a:pt x="35184" y="92290"/>
                                          <a:pt x="42584" y="90161"/>
                                          <a:pt x="48025" y="85903"/>
                                        </a:cubicBezTo>
                                        <a:cubicBezTo>
                                          <a:pt x="53479" y="81659"/>
                                          <a:pt x="56206" y="75916"/>
                                          <a:pt x="56206" y="68677"/>
                                        </a:cubicBezTo>
                                        <a:cubicBezTo>
                                          <a:pt x="56206" y="63625"/>
                                          <a:pt x="54761" y="59360"/>
                                          <a:pt x="51872" y="55884"/>
                                        </a:cubicBezTo>
                                        <a:cubicBezTo>
                                          <a:pt x="48982" y="52407"/>
                                          <a:pt x="44875" y="49999"/>
                                          <a:pt x="39551" y="48657"/>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8" name="Freeform: Shape 588"/>
                                <wps:cNvSpPr/>
                                <wps:spPr>
                                  <a:xfrm flipV="1">
                                    <a:off x="5901784" y="2545421"/>
                                    <a:ext cx="58946" cy="92909"/>
                                  </a:xfrm>
                                  <a:custGeom>
                                    <a:avLst/>
                                    <a:gdLst>
                                      <a:gd name="connsiteX0" fmla="*/ 2245 w 58946"/>
                                      <a:gd name="connsiteY0" fmla="*/ 90692 h 92909"/>
                                      <a:gd name="connsiteX1" fmla="*/ 50629 w 58946"/>
                                      <a:gd name="connsiteY1" fmla="*/ 90692 h 92909"/>
                                      <a:gd name="connsiteX2" fmla="*/ 50629 w 58946"/>
                                      <a:gd name="connsiteY2" fmla="*/ 80301 h 92909"/>
                                      <a:gd name="connsiteX3" fmla="*/ 13531 w 58946"/>
                                      <a:gd name="connsiteY3" fmla="*/ 80301 h 92909"/>
                                      <a:gd name="connsiteX4" fmla="*/ 13531 w 58946"/>
                                      <a:gd name="connsiteY4" fmla="*/ 57977 h 92909"/>
                                      <a:gd name="connsiteX5" fmla="*/ 18881 w 58946"/>
                                      <a:gd name="connsiteY5" fmla="*/ 59344 h 92909"/>
                                      <a:gd name="connsiteX6" fmla="*/ 24270 w 58946"/>
                                      <a:gd name="connsiteY6" fmla="*/ 59793 h 92909"/>
                                      <a:gd name="connsiteX7" fmla="*/ 48423 w 58946"/>
                                      <a:gd name="connsiteY7" fmla="*/ 51434 h 92909"/>
                                      <a:gd name="connsiteX8" fmla="*/ 57346 w 58946"/>
                                      <a:gd name="connsiteY8" fmla="*/ 28797 h 92909"/>
                                      <a:gd name="connsiteX9" fmla="*/ 48188 w 58946"/>
                                      <a:gd name="connsiteY9" fmla="*/ 5926 h 92909"/>
                                      <a:gd name="connsiteX10" fmla="*/ 22376 w 58946"/>
                                      <a:gd name="connsiteY10" fmla="*/ -2218 h 92909"/>
                                      <a:gd name="connsiteX11" fmla="*/ 10680 w 58946"/>
                                      <a:gd name="connsiteY11" fmla="*/ -1242 h 92909"/>
                                      <a:gd name="connsiteX12" fmla="*/ -1601 w 58946"/>
                                      <a:gd name="connsiteY12" fmla="*/ 1688 h 92909"/>
                                      <a:gd name="connsiteX13" fmla="*/ -1601 w 58946"/>
                                      <a:gd name="connsiteY13" fmla="*/ 14090 h 92909"/>
                                      <a:gd name="connsiteX14" fmla="*/ 9743 w 58946"/>
                                      <a:gd name="connsiteY14" fmla="*/ 9637 h 92909"/>
                                      <a:gd name="connsiteX15" fmla="*/ 22122 w 58946"/>
                                      <a:gd name="connsiteY15" fmla="*/ 8172 h 92909"/>
                                      <a:gd name="connsiteX16" fmla="*/ 38836 w 58946"/>
                                      <a:gd name="connsiteY16" fmla="*/ 13719 h 92909"/>
                                      <a:gd name="connsiteX17" fmla="*/ 45006 w 58946"/>
                                      <a:gd name="connsiteY17" fmla="*/ 28797 h 92909"/>
                                      <a:gd name="connsiteX18" fmla="*/ 38836 w 58946"/>
                                      <a:gd name="connsiteY18" fmla="*/ 43856 h 92909"/>
                                      <a:gd name="connsiteX19" fmla="*/ 22122 w 58946"/>
                                      <a:gd name="connsiteY19" fmla="*/ 49422 h 92909"/>
                                      <a:gd name="connsiteX20" fmla="*/ 12262 w 58946"/>
                                      <a:gd name="connsiteY20" fmla="*/ 48328 h 92909"/>
                                      <a:gd name="connsiteX21" fmla="*/ 2245 w 58946"/>
                                      <a:gd name="connsiteY21" fmla="*/ 44910 h 92909"/>
                                      <a:gd name="connsiteX22" fmla="*/ 2245 w 58946"/>
                                      <a:gd name="connsiteY22" fmla="*/ 90692 h 9290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58946" h="92909">
                                        <a:moveTo>
                                          <a:pt x="2245" y="90692"/>
                                        </a:moveTo>
                                        <a:lnTo>
                                          <a:pt x="50629" y="90692"/>
                                        </a:lnTo>
                                        <a:lnTo>
                                          <a:pt x="50629" y="80301"/>
                                        </a:lnTo>
                                        <a:lnTo>
                                          <a:pt x="13531" y="80301"/>
                                        </a:lnTo>
                                        <a:lnTo>
                                          <a:pt x="13531" y="57977"/>
                                        </a:lnTo>
                                        <a:cubicBezTo>
                                          <a:pt x="15314" y="58589"/>
                                          <a:pt x="17098" y="59044"/>
                                          <a:pt x="18881" y="59344"/>
                                        </a:cubicBezTo>
                                        <a:cubicBezTo>
                                          <a:pt x="20677" y="59643"/>
                                          <a:pt x="22474" y="59793"/>
                                          <a:pt x="24270" y="59793"/>
                                        </a:cubicBezTo>
                                        <a:cubicBezTo>
                                          <a:pt x="34436" y="59793"/>
                                          <a:pt x="42487" y="57007"/>
                                          <a:pt x="48423" y="51434"/>
                                        </a:cubicBezTo>
                                        <a:cubicBezTo>
                                          <a:pt x="54371" y="45861"/>
                                          <a:pt x="57346" y="38315"/>
                                          <a:pt x="57346" y="28797"/>
                                        </a:cubicBezTo>
                                        <a:cubicBezTo>
                                          <a:pt x="57346" y="18993"/>
                                          <a:pt x="54293" y="11369"/>
                                          <a:pt x="48188" y="5926"/>
                                        </a:cubicBezTo>
                                        <a:cubicBezTo>
                                          <a:pt x="42083" y="497"/>
                                          <a:pt x="33479" y="-2218"/>
                                          <a:pt x="22376" y="-2218"/>
                                        </a:cubicBezTo>
                                        <a:cubicBezTo>
                                          <a:pt x="18549" y="-2218"/>
                                          <a:pt x="14650" y="-1893"/>
                                          <a:pt x="10680" y="-1242"/>
                                        </a:cubicBezTo>
                                        <a:cubicBezTo>
                                          <a:pt x="6723" y="-591"/>
                                          <a:pt x="2629" y="386"/>
                                          <a:pt x="-1601" y="1688"/>
                                        </a:cubicBezTo>
                                        <a:lnTo>
                                          <a:pt x="-1601" y="14090"/>
                                        </a:lnTo>
                                        <a:cubicBezTo>
                                          <a:pt x="2057" y="12098"/>
                                          <a:pt x="5838" y="10614"/>
                                          <a:pt x="9743" y="9637"/>
                                        </a:cubicBezTo>
                                        <a:cubicBezTo>
                                          <a:pt x="13648" y="8661"/>
                                          <a:pt x="17775" y="8172"/>
                                          <a:pt x="22122" y="8172"/>
                                        </a:cubicBezTo>
                                        <a:cubicBezTo>
                                          <a:pt x="29164" y="8172"/>
                                          <a:pt x="34735" y="10021"/>
                                          <a:pt x="38836" y="13719"/>
                                        </a:cubicBezTo>
                                        <a:cubicBezTo>
                                          <a:pt x="42949" y="17417"/>
                                          <a:pt x="45006" y="22443"/>
                                          <a:pt x="45006" y="28797"/>
                                        </a:cubicBezTo>
                                        <a:cubicBezTo>
                                          <a:pt x="45006" y="35138"/>
                                          <a:pt x="42949" y="40158"/>
                                          <a:pt x="38836" y="43856"/>
                                        </a:cubicBezTo>
                                        <a:cubicBezTo>
                                          <a:pt x="34735" y="47567"/>
                                          <a:pt x="29164" y="49422"/>
                                          <a:pt x="22122" y="49422"/>
                                        </a:cubicBezTo>
                                        <a:cubicBezTo>
                                          <a:pt x="18829" y="49422"/>
                                          <a:pt x="15542" y="49058"/>
                                          <a:pt x="12262" y="48328"/>
                                        </a:cubicBezTo>
                                        <a:cubicBezTo>
                                          <a:pt x="8995" y="47599"/>
                                          <a:pt x="5656" y="46460"/>
                                          <a:pt x="2245" y="44910"/>
                                        </a:cubicBezTo>
                                        <a:lnTo>
                                          <a:pt x="2245" y="90692"/>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89" name="Freeform: Shape 589"/>
                              <wps:cNvSpPr/>
                              <wps:spPr>
                                <a:xfrm>
                                  <a:off x="3166464" y="2732530"/>
                                  <a:ext cx="249922" cy="87499"/>
                                </a:xfrm>
                                <a:custGeom>
                                  <a:avLst/>
                                  <a:gdLst>
                                    <a:gd name="connsiteX0" fmla="*/ 0 w 249922"/>
                                    <a:gd name="connsiteY0" fmla="*/ 87500 h 87499"/>
                                    <a:gd name="connsiteX1" fmla="*/ 249923 w 249922"/>
                                    <a:gd name="connsiteY1" fmla="*/ 87500 h 87499"/>
                                    <a:gd name="connsiteX2" fmla="*/ 249923 w 249922"/>
                                    <a:gd name="connsiteY2" fmla="*/ 0 h 87499"/>
                                    <a:gd name="connsiteX3" fmla="*/ 0 w 249922"/>
                                    <a:gd name="connsiteY3" fmla="*/ 0 h 87499"/>
                                  </a:gdLst>
                                  <a:ahLst/>
                                  <a:cxnLst>
                                    <a:cxn ang="0">
                                      <a:pos x="connsiteX0" y="connsiteY0"/>
                                    </a:cxn>
                                    <a:cxn ang="0">
                                      <a:pos x="connsiteX1" y="connsiteY1"/>
                                    </a:cxn>
                                    <a:cxn ang="0">
                                      <a:pos x="connsiteX2" y="connsiteY2"/>
                                    </a:cxn>
                                    <a:cxn ang="0">
                                      <a:pos x="connsiteX3" y="connsiteY3"/>
                                    </a:cxn>
                                  </a:cxnLst>
                                  <a:rect l="l" t="t" r="r" b="b"/>
                                  <a:pathLst>
                                    <a:path w="249922" h="87499">
                                      <a:moveTo>
                                        <a:pt x="0" y="87500"/>
                                      </a:moveTo>
                                      <a:lnTo>
                                        <a:pt x="249923" y="87500"/>
                                      </a:lnTo>
                                      <a:lnTo>
                                        <a:pt x="249923" y="0"/>
                                      </a:lnTo>
                                      <a:lnTo>
                                        <a:pt x="0" y="0"/>
                                      </a:lnTo>
                                      <a:close/>
                                    </a:path>
                                  </a:pathLst>
                                </a:custGeom>
                                <a:solidFill>
                                  <a:srgbClr val="2CA02C"/>
                                </a:solidFill>
                                <a:ln w="1248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90" name="Graphic 375"/>
                              <wpg:cNvGrpSpPr/>
                              <wpg:grpSpPr>
                                <a:xfrm>
                                  <a:off x="3523366" y="2725049"/>
                                  <a:ext cx="1981985" cy="96757"/>
                                  <a:chOff x="3523366" y="2725049"/>
                                  <a:chExt cx="1981985" cy="96757"/>
                                </a:xfrm>
                                <a:solidFill>
                                  <a:srgbClr val="000000"/>
                                </a:solidFill>
                              </wpg:grpSpPr>
                              <wps:wsp>
                                <wps:cNvPr id="591" name="Freeform: Shape 591"/>
                                <wps:cNvSpPr/>
                                <wps:spPr>
                                  <a:xfrm flipV="1">
                                    <a:off x="3523366" y="2727256"/>
                                    <a:ext cx="79565" cy="94550"/>
                                  </a:xfrm>
                                  <a:custGeom>
                                    <a:avLst/>
                                    <a:gdLst>
                                      <a:gd name="connsiteX0" fmla="*/ 65178 w 79565"/>
                                      <a:gd name="connsiteY0" fmla="*/ 12539 h 94550"/>
                                      <a:gd name="connsiteX1" fmla="*/ 65178 w 79565"/>
                                      <a:gd name="connsiteY1" fmla="*/ 37012 h 94550"/>
                                      <a:gd name="connsiteX2" fmla="*/ 45048 w 79565"/>
                                      <a:gd name="connsiteY2" fmla="*/ 37012 h 94550"/>
                                      <a:gd name="connsiteX3" fmla="*/ 45048 w 79565"/>
                                      <a:gd name="connsiteY3" fmla="*/ 47149 h 94550"/>
                                      <a:gd name="connsiteX4" fmla="*/ 77382 w 79565"/>
                                      <a:gd name="connsiteY4" fmla="*/ 47149 h 94550"/>
                                      <a:gd name="connsiteX5" fmla="*/ 77382 w 79565"/>
                                      <a:gd name="connsiteY5" fmla="*/ 8008 h 94550"/>
                                      <a:gd name="connsiteX6" fmla="*/ 61644 w 79565"/>
                                      <a:gd name="connsiteY6" fmla="*/ 352 h 94550"/>
                                      <a:gd name="connsiteX7" fmla="*/ 43291 w 79565"/>
                                      <a:gd name="connsiteY7" fmla="*/ -2246 h 94550"/>
                                      <a:gd name="connsiteX8" fmla="*/ 9864 w 79565"/>
                                      <a:gd name="connsiteY8" fmla="*/ 10235 h 94550"/>
                                      <a:gd name="connsiteX9" fmla="*/ -2184 w 79565"/>
                                      <a:gd name="connsiteY9" fmla="*/ 45000 h 94550"/>
                                      <a:gd name="connsiteX10" fmla="*/ 9864 w 79565"/>
                                      <a:gd name="connsiteY10" fmla="*/ 79824 h 94550"/>
                                      <a:gd name="connsiteX11" fmla="*/ 43291 w 79565"/>
                                      <a:gd name="connsiteY11" fmla="*/ 92305 h 94550"/>
                                      <a:gd name="connsiteX12" fmla="*/ 60219 w 79565"/>
                                      <a:gd name="connsiteY12" fmla="*/ 90098 h 94550"/>
                                      <a:gd name="connsiteX13" fmla="*/ 75019 w 79565"/>
                                      <a:gd name="connsiteY13" fmla="*/ 83633 h 94550"/>
                                      <a:gd name="connsiteX14" fmla="*/ 75019 w 79565"/>
                                      <a:gd name="connsiteY14" fmla="*/ 70508 h 94550"/>
                                      <a:gd name="connsiteX15" fmla="*/ 60492 w 79565"/>
                                      <a:gd name="connsiteY15" fmla="*/ 79238 h 94550"/>
                                      <a:gd name="connsiteX16" fmla="*/ 44326 w 79565"/>
                                      <a:gd name="connsiteY16" fmla="*/ 82168 h 94550"/>
                                      <a:gd name="connsiteX17" fmla="*/ 19197 w 79565"/>
                                      <a:gd name="connsiteY17" fmla="*/ 72832 h 94550"/>
                                      <a:gd name="connsiteX18" fmla="*/ 10820 w 79565"/>
                                      <a:gd name="connsiteY18" fmla="*/ 45000 h 94550"/>
                                      <a:gd name="connsiteX19" fmla="*/ 19197 w 79565"/>
                                      <a:gd name="connsiteY19" fmla="*/ 17227 h 94550"/>
                                      <a:gd name="connsiteX20" fmla="*/ 44326 w 79565"/>
                                      <a:gd name="connsiteY20" fmla="*/ 7891 h 94550"/>
                                      <a:gd name="connsiteX21" fmla="*/ 55963 w 79565"/>
                                      <a:gd name="connsiteY21" fmla="*/ 9024 h 94550"/>
                                      <a:gd name="connsiteX22" fmla="*/ 65178 w 79565"/>
                                      <a:gd name="connsiteY22" fmla="*/ 12539 h 9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79565" h="94550">
                                        <a:moveTo>
                                          <a:pt x="65178" y="12539"/>
                                        </a:moveTo>
                                        <a:lnTo>
                                          <a:pt x="65178" y="37012"/>
                                        </a:lnTo>
                                        <a:lnTo>
                                          <a:pt x="45048" y="37012"/>
                                        </a:lnTo>
                                        <a:lnTo>
                                          <a:pt x="45048" y="47149"/>
                                        </a:lnTo>
                                        <a:lnTo>
                                          <a:pt x="77382" y="47149"/>
                                        </a:lnTo>
                                        <a:lnTo>
                                          <a:pt x="77382" y="8008"/>
                                        </a:lnTo>
                                        <a:cubicBezTo>
                                          <a:pt x="72631" y="4636"/>
                                          <a:pt x="67385" y="2084"/>
                                          <a:pt x="61644" y="352"/>
                                        </a:cubicBezTo>
                                        <a:cubicBezTo>
                                          <a:pt x="55917" y="-1380"/>
                                          <a:pt x="49799" y="-2246"/>
                                          <a:pt x="43291" y="-2246"/>
                                        </a:cubicBezTo>
                                        <a:cubicBezTo>
                                          <a:pt x="29050" y="-2246"/>
                                          <a:pt x="17908" y="1914"/>
                                          <a:pt x="9864" y="10235"/>
                                        </a:cubicBezTo>
                                        <a:cubicBezTo>
                                          <a:pt x="1832" y="18568"/>
                                          <a:pt x="-2184" y="30157"/>
                                          <a:pt x="-2184" y="45000"/>
                                        </a:cubicBezTo>
                                        <a:cubicBezTo>
                                          <a:pt x="-2184" y="59896"/>
                                          <a:pt x="1832" y="71504"/>
                                          <a:pt x="9864" y="79824"/>
                                        </a:cubicBezTo>
                                        <a:cubicBezTo>
                                          <a:pt x="17908" y="88145"/>
                                          <a:pt x="29050" y="92305"/>
                                          <a:pt x="43291" y="92305"/>
                                        </a:cubicBezTo>
                                        <a:cubicBezTo>
                                          <a:pt x="49226" y="92305"/>
                                          <a:pt x="54869" y="91569"/>
                                          <a:pt x="60219" y="90098"/>
                                        </a:cubicBezTo>
                                        <a:cubicBezTo>
                                          <a:pt x="65569" y="88639"/>
                                          <a:pt x="70502" y="86484"/>
                                          <a:pt x="75019" y="83633"/>
                                        </a:cubicBezTo>
                                        <a:lnTo>
                                          <a:pt x="75019" y="70508"/>
                                        </a:lnTo>
                                        <a:cubicBezTo>
                                          <a:pt x="70463" y="74375"/>
                                          <a:pt x="65621" y="77285"/>
                                          <a:pt x="60492" y="79238"/>
                                        </a:cubicBezTo>
                                        <a:cubicBezTo>
                                          <a:pt x="55364" y="81192"/>
                                          <a:pt x="49975" y="82168"/>
                                          <a:pt x="44326" y="82168"/>
                                        </a:cubicBezTo>
                                        <a:cubicBezTo>
                                          <a:pt x="33170" y="82168"/>
                                          <a:pt x="24794" y="79056"/>
                                          <a:pt x="19197" y="72832"/>
                                        </a:cubicBezTo>
                                        <a:cubicBezTo>
                                          <a:pt x="13612" y="66608"/>
                                          <a:pt x="10820" y="57331"/>
                                          <a:pt x="10820" y="45000"/>
                                        </a:cubicBezTo>
                                        <a:cubicBezTo>
                                          <a:pt x="10820" y="32709"/>
                                          <a:pt x="13612" y="23451"/>
                                          <a:pt x="19197" y="17227"/>
                                        </a:cubicBezTo>
                                        <a:cubicBezTo>
                                          <a:pt x="24794" y="11003"/>
                                          <a:pt x="33170" y="7891"/>
                                          <a:pt x="44326" y="7891"/>
                                        </a:cubicBezTo>
                                        <a:cubicBezTo>
                                          <a:pt x="48673" y="7891"/>
                                          <a:pt x="52552" y="8269"/>
                                          <a:pt x="55963" y="9024"/>
                                        </a:cubicBezTo>
                                        <a:cubicBezTo>
                                          <a:pt x="59386" y="9779"/>
                                          <a:pt x="62458" y="10951"/>
                                          <a:pt x="65178" y="12539"/>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2" name="Freeform: Shape 592"/>
                                <wps:cNvSpPr/>
                                <wps:spPr>
                                  <a:xfrm flipV="1">
                                    <a:off x="3620082" y="2750030"/>
                                    <a:ext cx="63339" cy="71777"/>
                                  </a:xfrm>
                                  <a:custGeom>
                                    <a:avLst/>
                                    <a:gdLst>
                                      <a:gd name="connsiteX0" fmla="*/ 61585 w 63339"/>
                                      <a:gd name="connsiteY0" fmla="*/ 37108 h 71777"/>
                                      <a:gd name="connsiteX1" fmla="*/ 61585 w 63339"/>
                                      <a:gd name="connsiteY1" fmla="*/ 31619 h 71777"/>
                                      <a:gd name="connsiteX2" fmla="*/ 9960 w 63339"/>
                                      <a:gd name="connsiteY2" fmla="*/ 31619 h 71777"/>
                                      <a:gd name="connsiteX3" fmla="*/ 16950 w 63339"/>
                                      <a:gd name="connsiteY3" fmla="*/ 13944 h 71777"/>
                                      <a:gd name="connsiteX4" fmla="*/ 34367 w 63339"/>
                                      <a:gd name="connsiteY4" fmla="*/ 7869 h 71777"/>
                                      <a:gd name="connsiteX5" fmla="*/ 46902 w 63339"/>
                                      <a:gd name="connsiteY5" fmla="*/ 9451 h 71777"/>
                                      <a:gd name="connsiteX6" fmla="*/ 58968 w 63339"/>
                                      <a:gd name="connsiteY6" fmla="*/ 14217 h 71777"/>
                                      <a:gd name="connsiteX7" fmla="*/ 58968 w 63339"/>
                                      <a:gd name="connsiteY7" fmla="*/ 3592 h 71777"/>
                                      <a:gd name="connsiteX8" fmla="*/ 46570 w 63339"/>
                                      <a:gd name="connsiteY8" fmla="*/ -314 h 71777"/>
                                      <a:gd name="connsiteX9" fmla="*/ 33703 w 63339"/>
                                      <a:gd name="connsiteY9" fmla="*/ -1662 h 71777"/>
                                      <a:gd name="connsiteX10" fmla="*/ 7793 w 63339"/>
                                      <a:gd name="connsiteY10" fmla="*/ 7850 h 71777"/>
                                      <a:gd name="connsiteX11" fmla="*/ -1755 w 63339"/>
                                      <a:gd name="connsiteY11" fmla="*/ 33631 h 71777"/>
                                      <a:gd name="connsiteX12" fmla="*/ 7305 w 63339"/>
                                      <a:gd name="connsiteY12" fmla="*/ 60252 h 71777"/>
                                      <a:gd name="connsiteX13" fmla="*/ 31750 w 63339"/>
                                      <a:gd name="connsiteY13" fmla="*/ 70115 h 71777"/>
                                      <a:gd name="connsiteX14" fmla="*/ 53560 w 63339"/>
                                      <a:gd name="connsiteY14" fmla="*/ 61229 h 71777"/>
                                      <a:gd name="connsiteX15" fmla="*/ 61585 w 63339"/>
                                      <a:gd name="connsiteY15" fmla="*/ 37108 h 71777"/>
                                      <a:gd name="connsiteX16" fmla="*/ 50358 w 63339"/>
                                      <a:gd name="connsiteY16" fmla="*/ 40408 h 71777"/>
                                      <a:gd name="connsiteX17" fmla="*/ 45203 w 63339"/>
                                      <a:gd name="connsiteY17" fmla="*/ 55096 h 71777"/>
                                      <a:gd name="connsiteX18" fmla="*/ 31867 w 63339"/>
                                      <a:gd name="connsiteY18" fmla="*/ 60604 h 71777"/>
                                      <a:gd name="connsiteX19" fmla="*/ 16833 w 63339"/>
                                      <a:gd name="connsiteY19" fmla="*/ 55291 h 71777"/>
                                      <a:gd name="connsiteX20" fmla="*/ 10331 w 63339"/>
                                      <a:gd name="connsiteY20" fmla="*/ 40330 h 71777"/>
                                      <a:gd name="connsiteX21" fmla="*/ 50358 w 63339"/>
                                      <a:gd name="connsiteY21" fmla="*/ 40408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63339" h="71777">
                                        <a:moveTo>
                                          <a:pt x="61585" y="37108"/>
                                        </a:moveTo>
                                        <a:lnTo>
                                          <a:pt x="61585" y="31619"/>
                                        </a:lnTo>
                                        <a:lnTo>
                                          <a:pt x="9960" y="31619"/>
                                        </a:lnTo>
                                        <a:cubicBezTo>
                                          <a:pt x="10455" y="23885"/>
                                          <a:pt x="12785" y="17993"/>
                                          <a:pt x="16950" y="13944"/>
                                        </a:cubicBezTo>
                                        <a:cubicBezTo>
                                          <a:pt x="21116" y="9894"/>
                                          <a:pt x="26921" y="7869"/>
                                          <a:pt x="34367" y="7869"/>
                                        </a:cubicBezTo>
                                        <a:cubicBezTo>
                                          <a:pt x="38675" y="7869"/>
                                          <a:pt x="42854" y="8397"/>
                                          <a:pt x="46902" y="9451"/>
                                        </a:cubicBezTo>
                                        <a:cubicBezTo>
                                          <a:pt x="50950" y="10506"/>
                                          <a:pt x="54972" y="12095"/>
                                          <a:pt x="58968" y="14217"/>
                                        </a:cubicBezTo>
                                        <a:lnTo>
                                          <a:pt x="58968" y="3592"/>
                                        </a:lnTo>
                                        <a:cubicBezTo>
                                          <a:pt x="54933" y="1886"/>
                                          <a:pt x="50800" y="584"/>
                                          <a:pt x="46570" y="-314"/>
                                        </a:cubicBezTo>
                                        <a:cubicBezTo>
                                          <a:pt x="42340" y="-1213"/>
                                          <a:pt x="38050" y="-1662"/>
                                          <a:pt x="33703" y="-1662"/>
                                        </a:cubicBezTo>
                                        <a:cubicBezTo>
                                          <a:pt x="22795" y="-1662"/>
                                          <a:pt x="14158" y="1509"/>
                                          <a:pt x="7793" y="7850"/>
                                        </a:cubicBezTo>
                                        <a:cubicBezTo>
                                          <a:pt x="1428" y="14204"/>
                                          <a:pt x="-1755" y="22798"/>
                                          <a:pt x="-1755" y="33631"/>
                                        </a:cubicBezTo>
                                        <a:cubicBezTo>
                                          <a:pt x="-1755" y="44816"/>
                                          <a:pt x="1265" y="53690"/>
                                          <a:pt x="7305" y="60252"/>
                                        </a:cubicBezTo>
                                        <a:cubicBezTo>
                                          <a:pt x="13345" y="66828"/>
                                          <a:pt x="21493" y="70115"/>
                                          <a:pt x="31750" y="70115"/>
                                        </a:cubicBezTo>
                                        <a:cubicBezTo>
                                          <a:pt x="40940" y="70115"/>
                                          <a:pt x="48210" y="67153"/>
                                          <a:pt x="53560" y="61229"/>
                                        </a:cubicBezTo>
                                        <a:cubicBezTo>
                                          <a:pt x="58910" y="55317"/>
                                          <a:pt x="61585" y="47277"/>
                                          <a:pt x="61585" y="37108"/>
                                        </a:cubicBezTo>
                                        <a:close/>
                                        <a:moveTo>
                                          <a:pt x="50358" y="40408"/>
                                        </a:moveTo>
                                        <a:cubicBezTo>
                                          <a:pt x="50280" y="46541"/>
                                          <a:pt x="48562" y="51437"/>
                                          <a:pt x="45203" y="55096"/>
                                        </a:cubicBezTo>
                                        <a:cubicBezTo>
                                          <a:pt x="41845" y="58768"/>
                                          <a:pt x="37400" y="60604"/>
                                          <a:pt x="31867" y="60604"/>
                                        </a:cubicBezTo>
                                        <a:cubicBezTo>
                                          <a:pt x="25606" y="60604"/>
                                          <a:pt x="20595" y="58833"/>
                                          <a:pt x="16833" y="55291"/>
                                        </a:cubicBezTo>
                                        <a:cubicBezTo>
                                          <a:pt x="13071" y="51749"/>
                                          <a:pt x="10904" y="46763"/>
                                          <a:pt x="10331" y="40330"/>
                                        </a:cubicBezTo>
                                        <a:lnTo>
                                          <a:pt x="50358" y="40408"/>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3" name="Freeform: Shape 593"/>
                                <wps:cNvSpPr/>
                                <wps:spPr>
                                  <a:xfrm flipV="1">
                                    <a:off x="3701414" y="2750030"/>
                                    <a:ext cx="57247" cy="69999"/>
                                  </a:xfrm>
                                  <a:custGeom>
                                    <a:avLst/>
                                    <a:gdLst>
                                      <a:gd name="connsiteX0" fmla="*/ 55427 w 57247"/>
                                      <a:gd name="connsiteY0" fmla="*/ 39562 h 69999"/>
                                      <a:gd name="connsiteX1" fmla="*/ 55427 w 57247"/>
                                      <a:gd name="connsiteY1" fmla="*/ -1707 h 69999"/>
                                      <a:gd name="connsiteX2" fmla="*/ 44200 w 57247"/>
                                      <a:gd name="connsiteY2" fmla="*/ -1707 h 69999"/>
                                      <a:gd name="connsiteX3" fmla="*/ 44200 w 57247"/>
                                      <a:gd name="connsiteY3" fmla="*/ 39191 h 69999"/>
                                      <a:gd name="connsiteX4" fmla="*/ 40412 w 57247"/>
                                      <a:gd name="connsiteY4" fmla="*/ 53703 h 69999"/>
                                      <a:gd name="connsiteX5" fmla="*/ 29068 w 57247"/>
                                      <a:gd name="connsiteY5" fmla="*/ 58527 h 69999"/>
                                      <a:gd name="connsiteX6" fmla="*/ 14717 w 57247"/>
                                      <a:gd name="connsiteY6" fmla="*/ 52726 h 69999"/>
                                      <a:gd name="connsiteX7" fmla="*/ 9465 w 57247"/>
                                      <a:gd name="connsiteY7" fmla="*/ 36925 h 69999"/>
                                      <a:gd name="connsiteX8" fmla="*/ 9465 w 57247"/>
                                      <a:gd name="connsiteY8" fmla="*/ -1707 h 69999"/>
                                      <a:gd name="connsiteX9" fmla="*/ -1821 w 57247"/>
                                      <a:gd name="connsiteY9" fmla="*/ -1707 h 69999"/>
                                      <a:gd name="connsiteX10" fmla="*/ -1821 w 57247"/>
                                      <a:gd name="connsiteY10" fmla="*/ 66652 h 69999"/>
                                      <a:gd name="connsiteX11" fmla="*/ 9465 w 57247"/>
                                      <a:gd name="connsiteY11" fmla="*/ 66652 h 69999"/>
                                      <a:gd name="connsiteX12" fmla="*/ 9465 w 57247"/>
                                      <a:gd name="connsiteY12" fmla="*/ 56027 h 69999"/>
                                      <a:gd name="connsiteX13" fmla="*/ 18954 w 57247"/>
                                      <a:gd name="connsiteY13" fmla="*/ 65246 h 69999"/>
                                      <a:gd name="connsiteX14" fmla="*/ 31567 w 57247"/>
                                      <a:gd name="connsiteY14" fmla="*/ 68292 h 69999"/>
                                      <a:gd name="connsiteX15" fmla="*/ 49374 w 57247"/>
                                      <a:gd name="connsiteY15" fmla="*/ 61007 h 69999"/>
                                      <a:gd name="connsiteX16" fmla="*/ 55427 w 57247"/>
                                      <a:gd name="connsiteY16" fmla="*/ 39562 h 699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57247" h="69999">
                                        <a:moveTo>
                                          <a:pt x="55427" y="39562"/>
                                        </a:moveTo>
                                        <a:lnTo>
                                          <a:pt x="55427" y="-1707"/>
                                        </a:lnTo>
                                        <a:lnTo>
                                          <a:pt x="44200" y="-1707"/>
                                        </a:lnTo>
                                        <a:lnTo>
                                          <a:pt x="44200" y="39191"/>
                                        </a:lnTo>
                                        <a:cubicBezTo>
                                          <a:pt x="44200" y="45662"/>
                                          <a:pt x="42938" y="50499"/>
                                          <a:pt x="40412" y="53703"/>
                                        </a:cubicBezTo>
                                        <a:cubicBezTo>
                                          <a:pt x="37887" y="56919"/>
                                          <a:pt x="34106" y="58527"/>
                                          <a:pt x="29068" y="58527"/>
                                        </a:cubicBezTo>
                                        <a:cubicBezTo>
                                          <a:pt x="23002" y="58527"/>
                                          <a:pt x="18219" y="56593"/>
                                          <a:pt x="14717" y="52726"/>
                                        </a:cubicBezTo>
                                        <a:cubicBezTo>
                                          <a:pt x="11216" y="48872"/>
                                          <a:pt x="9465" y="43605"/>
                                          <a:pt x="9465" y="36925"/>
                                        </a:cubicBezTo>
                                        <a:lnTo>
                                          <a:pt x="9465" y="-1707"/>
                                        </a:lnTo>
                                        <a:lnTo>
                                          <a:pt x="-1821" y="-1707"/>
                                        </a:lnTo>
                                        <a:lnTo>
                                          <a:pt x="-1821" y="66652"/>
                                        </a:lnTo>
                                        <a:lnTo>
                                          <a:pt x="9465" y="66652"/>
                                        </a:lnTo>
                                        <a:lnTo>
                                          <a:pt x="9465" y="56027"/>
                                        </a:lnTo>
                                        <a:cubicBezTo>
                                          <a:pt x="12159" y="60141"/>
                                          <a:pt x="15322" y="63214"/>
                                          <a:pt x="18954" y="65246"/>
                                        </a:cubicBezTo>
                                        <a:cubicBezTo>
                                          <a:pt x="22599" y="67277"/>
                                          <a:pt x="26803" y="68292"/>
                                          <a:pt x="31567" y="68292"/>
                                        </a:cubicBezTo>
                                        <a:cubicBezTo>
                                          <a:pt x="39417" y="68292"/>
                                          <a:pt x="45352" y="65864"/>
                                          <a:pt x="49374" y="61007"/>
                                        </a:cubicBezTo>
                                        <a:cubicBezTo>
                                          <a:pt x="53410" y="56150"/>
                                          <a:pt x="55427" y="49002"/>
                                          <a:pt x="55427" y="39562"/>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4" name="Freeform: Shape 594"/>
                                <wps:cNvSpPr/>
                                <wps:spPr>
                                  <a:xfrm flipV="1">
                                    <a:off x="3776161" y="2750030"/>
                                    <a:ext cx="63339" cy="71777"/>
                                  </a:xfrm>
                                  <a:custGeom>
                                    <a:avLst/>
                                    <a:gdLst>
                                      <a:gd name="connsiteX0" fmla="*/ 61597 w 63339"/>
                                      <a:gd name="connsiteY0" fmla="*/ 37108 h 71777"/>
                                      <a:gd name="connsiteX1" fmla="*/ 61597 w 63339"/>
                                      <a:gd name="connsiteY1" fmla="*/ 31619 h 71777"/>
                                      <a:gd name="connsiteX2" fmla="*/ 9973 w 63339"/>
                                      <a:gd name="connsiteY2" fmla="*/ 31619 h 71777"/>
                                      <a:gd name="connsiteX3" fmla="*/ 16963 w 63339"/>
                                      <a:gd name="connsiteY3" fmla="*/ 13944 h 71777"/>
                                      <a:gd name="connsiteX4" fmla="*/ 34379 w 63339"/>
                                      <a:gd name="connsiteY4" fmla="*/ 7869 h 71777"/>
                                      <a:gd name="connsiteX5" fmla="*/ 46914 w 63339"/>
                                      <a:gd name="connsiteY5" fmla="*/ 9451 h 71777"/>
                                      <a:gd name="connsiteX6" fmla="*/ 58981 w 63339"/>
                                      <a:gd name="connsiteY6" fmla="*/ 14217 h 71777"/>
                                      <a:gd name="connsiteX7" fmla="*/ 58981 w 63339"/>
                                      <a:gd name="connsiteY7" fmla="*/ 3592 h 71777"/>
                                      <a:gd name="connsiteX8" fmla="*/ 46582 w 63339"/>
                                      <a:gd name="connsiteY8" fmla="*/ -314 h 71777"/>
                                      <a:gd name="connsiteX9" fmla="*/ 33715 w 63339"/>
                                      <a:gd name="connsiteY9" fmla="*/ -1662 h 71777"/>
                                      <a:gd name="connsiteX10" fmla="*/ 7805 w 63339"/>
                                      <a:gd name="connsiteY10" fmla="*/ 7850 h 71777"/>
                                      <a:gd name="connsiteX11" fmla="*/ -1742 w 63339"/>
                                      <a:gd name="connsiteY11" fmla="*/ 33631 h 71777"/>
                                      <a:gd name="connsiteX12" fmla="*/ 7317 w 63339"/>
                                      <a:gd name="connsiteY12" fmla="*/ 60252 h 71777"/>
                                      <a:gd name="connsiteX13" fmla="*/ 31763 w 63339"/>
                                      <a:gd name="connsiteY13" fmla="*/ 70115 h 71777"/>
                                      <a:gd name="connsiteX14" fmla="*/ 53573 w 63339"/>
                                      <a:gd name="connsiteY14" fmla="*/ 61229 h 71777"/>
                                      <a:gd name="connsiteX15" fmla="*/ 61597 w 63339"/>
                                      <a:gd name="connsiteY15" fmla="*/ 37108 h 71777"/>
                                      <a:gd name="connsiteX16" fmla="*/ 50370 w 63339"/>
                                      <a:gd name="connsiteY16" fmla="*/ 40408 h 71777"/>
                                      <a:gd name="connsiteX17" fmla="*/ 45216 w 63339"/>
                                      <a:gd name="connsiteY17" fmla="*/ 55096 h 71777"/>
                                      <a:gd name="connsiteX18" fmla="*/ 31880 w 63339"/>
                                      <a:gd name="connsiteY18" fmla="*/ 60604 h 71777"/>
                                      <a:gd name="connsiteX19" fmla="*/ 16846 w 63339"/>
                                      <a:gd name="connsiteY19" fmla="*/ 55291 h 71777"/>
                                      <a:gd name="connsiteX20" fmla="*/ 10344 w 63339"/>
                                      <a:gd name="connsiteY20" fmla="*/ 40330 h 71777"/>
                                      <a:gd name="connsiteX21" fmla="*/ 50370 w 63339"/>
                                      <a:gd name="connsiteY21" fmla="*/ 40408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63339" h="71777">
                                        <a:moveTo>
                                          <a:pt x="61597" y="37108"/>
                                        </a:moveTo>
                                        <a:lnTo>
                                          <a:pt x="61597" y="31619"/>
                                        </a:lnTo>
                                        <a:lnTo>
                                          <a:pt x="9973" y="31619"/>
                                        </a:lnTo>
                                        <a:cubicBezTo>
                                          <a:pt x="10467" y="23885"/>
                                          <a:pt x="12797" y="17993"/>
                                          <a:pt x="16963" y="13944"/>
                                        </a:cubicBezTo>
                                        <a:cubicBezTo>
                                          <a:pt x="21128" y="9894"/>
                                          <a:pt x="26934" y="7869"/>
                                          <a:pt x="34379" y="7869"/>
                                        </a:cubicBezTo>
                                        <a:cubicBezTo>
                                          <a:pt x="38688" y="7869"/>
                                          <a:pt x="42866" y="8397"/>
                                          <a:pt x="46914" y="9451"/>
                                        </a:cubicBezTo>
                                        <a:cubicBezTo>
                                          <a:pt x="50963" y="10506"/>
                                          <a:pt x="54985" y="12095"/>
                                          <a:pt x="58981" y="14217"/>
                                        </a:cubicBezTo>
                                        <a:lnTo>
                                          <a:pt x="58981" y="3592"/>
                                        </a:lnTo>
                                        <a:cubicBezTo>
                                          <a:pt x="54946" y="1886"/>
                                          <a:pt x="50813" y="584"/>
                                          <a:pt x="46582" y="-314"/>
                                        </a:cubicBezTo>
                                        <a:cubicBezTo>
                                          <a:pt x="42352" y="-1213"/>
                                          <a:pt x="38063" y="-1662"/>
                                          <a:pt x="33715" y="-1662"/>
                                        </a:cubicBezTo>
                                        <a:cubicBezTo>
                                          <a:pt x="22807" y="-1662"/>
                                          <a:pt x="14171" y="1509"/>
                                          <a:pt x="7805" y="7850"/>
                                        </a:cubicBezTo>
                                        <a:cubicBezTo>
                                          <a:pt x="1440" y="14204"/>
                                          <a:pt x="-1742" y="22798"/>
                                          <a:pt x="-1742" y="33631"/>
                                        </a:cubicBezTo>
                                        <a:cubicBezTo>
                                          <a:pt x="-1742" y="44816"/>
                                          <a:pt x="1277" y="53690"/>
                                          <a:pt x="7317" y="60252"/>
                                        </a:cubicBezTo>
                                        <a:cubicBezTo>
                                          <a:pt x="13357" y="66828"/>
                                          <a:pt x="21506" y="70115"/>
                                          <a:pt x="31763" y="70115"/>
                                        </a:cubicBezTo>
                                        <a:cubicBezTo>
                                          <a:pt x="40953" y="70115"/>
                                          <a:pt x="48223" y="67153"/>
                                          <a:pt x="53573" y="61229"/>
                                        </a:cubicBezTo>
                                        <a:cubicBezTo>
                                          <a:pt x="58922" y="55317"/>
                                          <a:pt x="61597" y="47277"/>
                                          <a:pt x="61597" y="37108"/>
                                        </a:cubicBezTo>
                                        <a:close/>
                                        <a:moveTo>
                                          <a:pt x="50370" y="40408"/>
                                        </a:moveTo>
                                        <a:cubicBezTo>
                                          <a:pt x="50292" y="46541"/>
                                          <a:pt x="48574" y="51437"/>
                                          <a:pt x="45216" y="55096"/>
                                        </a:cubicBezTo>
                                        <a:cubicBezTo>
                                          <a:pt x="41857" y="58768"/>
                                          <a:pt x="37412" y="60604"/>
                                          <a:pt x="31880" y="60604"/>
                                        </a:cubicBezTo>
                                        <a:cubicBezTo>
                                          <a:pt x="25619" y="60604"/>
                                          <a:pt x="20607" y="58833"/>
                                          <a:pt x="16846" y="55291"/>
                                        </a:cubicBezTo>
                                        <a:cubicBezTo>
                                          <a:pt x="13084" y="51749"/>
                                          <a:pt x="10916" y="46763"/>
                                          <a:pt x="10344" y="40330"/>
                                        </a:cubicBezTo>
                                        <a:lnTo>
                                          <a:pt x="50370" y="40408"/>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5" name="Freeform: Shape 595"/>
                                <wps:cNvSpPr/>
                                <wps:spPr>
                                  <a:xfrm flipV="1">
                                    <a:off x="3857494" y="2750030"/>
                                    <a:ext cx="40026" cy="69999"/>
                                  </a:xfrm>
                                  <a:custGeom>
                                    <a:avLst/>
                                    <a:gdLst>
                                      <a:gd name="connsiteX0" fmla="*/ 38659 w 40026"/>
                                      <a:gd name="connsiteY0" fmla="*/ 56164 h 69999"/>
                                      <a:gd name="connsiteX1" fmla="*/ 34539 w 40026"/>
                                      <a:gd name="connsiteY1" fmla="*/ 57765 h 69999"/>
                                      <a:gd name="connsiteX2" fmla="*/ 29638 w 40026"/>
                                      <a:gd name="connsiteY2" fmla="*/ 58292 h 69999"/>
                                      <a:gd name="connsiteX3" fmla="*/ 15014 w 40026"/>
                                      <a:gd name="connsiteY3" fmla="*/ 52101 h 69999"/>
                                      <a:gd name="connsiteX4" fmla="*/ 9918 w 40026"/>
                                      <a:gd name="connsiteY4" fmla="*/ 34308 h 69999"/>
                                      <a:gd name="connsiteX5" fmla="*/ 9918 w 40026"/>
                                      <a:gd name="connsiteY5" fmla="*/ -1707 h 69999"/>
                                      <a:gd name="connsiteX6" fmla="*/ -1368 w 40026"/>
                                      <a:gd name="connsiteY6" fmla="*/ -1707 h 69999"/>
                                      <a:gd name="connsiteX7" fmla="*/ -1368 w 40026"/>
                                      <a:gd name="connsiteY7" fmla="*/ 66652 h 69999"/>
                                      <a:gd name="connsiteX8" fmla="*/ 9918 w 40026"/>
                                      <a:gd name="connsiteY8" fmla="*/ 66652 h 69999"/>
                                      <a:gd name="connsiteX9" fmla="*/ 9918 w 40026"/>
                                      <a:gd name="connsiteY9" fmla="*/ 56027 h 69999"/>
                                      <a:gd name="connsiteX10" fmla="*/ 19134 w 40026"/>
                                      <a:gd name="connsiteY10" fmla="*/ 65265 h 69999"/>
                                      <a:gd name="connsiteX11" fmla="*/ 32938 w 40026"/>
                                      <a:gd name="connsiteY11" fmla="*/ 68292 h 69999"/>
                                      <a:gd name="connsiteX12" fmla="*/ 35496 w 40026"/>
                                      <a:gd name="connsiteY12" fmla="*/ 68136 h 69999"/>
                                      <a:gd name="connsiteX13" fmla="*/ 38600 w 40026"/>
                                      <a:gd name="connsiteY13" fmla="*/ 67687 h 69999"/>
                                      <a:gd name="connsiteX14" fmla="*/ 38659 w 40026"/>
                                      <a:gd name="connsiteY14" fmla="*/ 56164 h 6999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40026" h="69999">
                                        <a:moveTo>
                                          <a:pt x="38659" y="56164"/>
                                        </a:moveTo>
                                        <a:cubicBezTo>
                                          <a:pt x="37396" y="56893"/>
                                          <a:pt x="36023" y="57427"/>
                                          <a:pt x="34539" y="57765"/>
                                        </a:cubicBezTo>
                                        <a:cubicBezTo>
                                          <a:pt x="33055" y="58117"/>
                                          <a:pt x="31421" y="58292"/>
                                          <a:pt x="29638" y="58292"/>
                                        </a:cubicBezTo>
                                        <a:cubicBezTo>
                                          <a:pt x="23286" y="58292"/>
                                          <a:pt x="18411" y="56229"/>
                                          <a:pt x="15014" y="52101"/>
                                        </a:cubicBezTo>
                                        <a:cubicBezTo>
                                          <a:pt x="11616" y="47973"/>
                                          <a:pt x="9918" y="42042"/>
                                          <a:pt x="9918" y="34308"/>
                                        </a:cubicBezTo>
                                        <a:lnTo>
                                          <a:pt x="9918" y="-1707"/>
                                        </a:lnTo>
                                        <a:lnTo>
                                          <a:pt x="-1368" y="-1707"/>
                                        </a:lnTo>
                                        <a:lnTo>
                                          <a:pt x="-1368" y="66652"/>
                                        </a:lnTo>
                                        <a:lnTo>
                                          <a:pt x="9918" y="66652"/>
                                        </a:lnTo>
                                        <a:lnTo>
                                          <a:pt x="9918" y="56027"/>
                                        </a:lnTo>
                                        <a:cubicBezTo>
                                          <a:pt x="12287" y="60180"/>
                                          <a:pt x="15359" y="63260"/>
                                          <a:pt x="19134" y="65265"/>
                                        </a:cubicBezTo>
                                        <a:cubicBezTo>
                                          <a:pt x="22922" y="67283"/>
                                          <a:pt x="27523" y="68292"/>
                                          <a:pt x="32938" y="68292"/>
                                        </a:cubicBezTo>
                                        <a:cubicBezTo>
                                          <a:pt x="33706" y="68292"/>
                                          <a:pt x="34559" y="68240"/>
                                          <a:pt x="35496" y="68136"/>
                                        </a:cubicBezTo>
                                        <a:cubicBezTo>
                                          <a:pt x="36433" y="68045"/>
                                          <a:pt x="37468" y="67895"/>
                                          <a:pt x="38600" y="67687"/>
                                        </a:cubicBezTo>
                                        <a:lnTo>
                                          <a:pt x="38659" y="56164"/>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6" name="Freeform: Shape 596"/>
                                <wps:cNvSpPr/>
                                <wps:spPr>
                                  <a:xfrm flipV="1">
                                    <a:off x="3905023" y="2750030"/>
                                    <a:ext cx="57736" cy="71777"/>
                                  </a:xfrm>
                                  <a:custGeom>
                                    <a:avLst/>
                                    <a:gdLst>
                                      <a:gd name="connsiteX0" fmla="*/ 33721 w 57736"/>
                                      <a:gd name="connsiteY0" fmla="*/ 34471 h 71777"/>
                                      <a:gd name="connsiteX1" fmla="*/ 14859 w 57736"/>
                                      <a:gd name="connsiteY1" fmla="*/ 31365 h 71777"/>
                                      <a:gd name="connsiteX2" fmla="*/ 9607 w 57736"/>
                                      <a:gd name="connsiteY2" fmla="*/ 20740 h 71777"/>
                                      <a:gd name="connsiteX3" fmla="*/ 13551 w 57736"/>
                                      <a:gd name="connsiteY3" fmla="*/ 11248 h 71777"/>
                                      <a:gd name="connsiteX4" fmla="*/ 24251 w 57736"/>
                                      <a:gd name="connsiteY4" fmla="*/ 7752 h 71777"/>
                                      <a:gd name="connsiteX5" fmla="*/ 39246 w 57736"/>
                                      <a:gd name="connsiteY5" fmla="*/ 14373 h 71777"/>
                                      <a:gd name="connsiteX6" fmla="*/ 44889 w 57736"/>
                                      <a:gd name="connsiteY6" fmla="*/ 31971 h 71777"/>
                                      <a:gd name="connsiteX7" fmla="*/ 44889 w 57736"/>
                                      <a:gd name="connsiteY7" fmla="*/ 34471 h 71777"/>
                                      <a:gd name="connsiteX8" fmla="*/ 33721 w 57736"/>
                                      <a:gd name="connsiteY8" fmla="*/ 34471 h 71777"/>
                                      <a:gd name="connsiteX9" fmla="*/ 56116 w 57736"/>
                                      <a:gd name="connsiteY9" fmla="*/ 39119 h 71777"/>
                                      <a:gd name="connsiteX10" fmla="*/ 56116 w 57736"/>
                                      <a:gd name="connsiteY10" fmla="*/ 116 h 71777"/>
                                      <a:gd name="connsiteX11" fmla="*/ 44889 w 57736"/>
                                      <a:gd name="connsiteY11" fmla="*/ 116 h 71777"/>
                                      <a:gd name="connsiteX12" fmla="*/ 44889 w 57736"/>
                                      <a:gd name="connsiteY12" fmla="*/ 10487 h 71777"/>
                                      <a:gd name="connsiteX13" fmla="*/ 35302 w 57736"/>
                                      <a:gd name="connsiteY13" fmla="*/ 1307 h 71777"/>
                                      <a:gd name="connsiteX14" fmla="*/ 21264 w 57736"/>
                                      <a:gd name="connsiteY14" fmla="*/ -1662 h 71777"/>
                                      <a:gd name="connsiteX15" fmla="*/ 4570 w 57736"/>
                                      <a:gd name="connsiteY15" fmla="*/ 4237 h 71777"/>
                                      <a:gd name="connsiteX16" fmla="*/ -1620 w 57736"/>
                                      <a:gd name="connsiteY16" fmla="*/ 20018 h 71777"/>
                                      <a:gd name="connsiteX17" fmla="*/ 6093 w 57736"/>
                                      <a:gd name="connsiteY17" fmla="*/ 37401 h 71777"/>
                                      <a:gd name="connsiteX18" fmla="*/ 29132 w 57736"/>
                                      <a:gd name="connsiteY18" fmla="*/ 43260 h 71777"/>
                                      <a:gd name="connsiteX19" fmla="*/ 44889 w 57736"/>
                                      <a:gd name="connsiteY19" fmla="*/ 43260 h 71777"/>
                                      <a:gd name="connsiteX20" fmla="*/ 44889 w 57736"/>
                                      <a:gd name="connsiteY20" fmla="*/ 44373 h 71777"/>
                                      <a:gd name="connsiteX21" fmla="*/ 39793 w 57736"/>
                                      <a:gd name="connsiteY21" fmla="*/ 56365 h 71777"/>
                                      <a:gd name="connsiteX22" fmla="*/ 25481 w 57736"/>
                                      <a:gd name="connsiteY22" fmla="*/ 60604 h 71777"/>
                                      <a:gd name="connsiteX23" fmla="*/ 14059 w 57736"/>
                                      <a:gd name="connsiteY23" fmla="*/ 59197 h 71777"/>
                                      <a:gd name="connsiteX24" fmla="*/ 3398 w 57736"/>
                                      <a:gd name="connsiteY24" fmla="*/ 54979 h 71777"/>
                                      <a:gd name="connsiteX25" fmla="*/ 3398 w 57736"/>
                                      <a:gd name="connsiteY25" fmla="*/ 65369 h 71777"/>
                                      <a:gd name="connsiteX26" fmla="*/ 15348 w 57736"/>
                                      <a:gd name="connsiteY26" fmla="*/ 68924 h 71777"/>
                                      <a:gd name="connsiteX27" fmla="*/ 26633 w 57736"/>
                                      <a:gd name="connsiteY27" fmla="*/ 70115 h 71777"/>
                                      <a:gd name="connsiteX28" fmla="*/ 48794 w 57736"/>
                                      <a:gd name="connsiteY28" fmla="*/ 62420 h 71777"/>
                                      <a:gd name="connsiteX29" fmla="*/ 56116 w 57736"/>
                                      <a:gd name="connsiteY29" fmla="*/ 39119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57736" h="71777">
                                        <a:moveTo>
                                          <a:pt x="33721" y="34471"/>
                                        </a:moveTo>
                                        <a:cubicBezTo>
                                          <a:pt x="24648" y="34471"/>
                                          <a:pt x="18361" y="33436"/>
                                          <a:pt x="14859" y="31365"/>
                                        </a:cubicBezTo>
                                        <a:cubicBezTo>
                                          <a:pt x="11358" y="29295"/>
                                          <a:pt x="9607" y="25753"/>
                                          <a:pt x="9607" y="20740"/>
                                        </a:cubicBezTo>
                                        <a:cubicBezTo>
                                          <a:pt x="9607" y="16756"/>
                                          <a:pt x="10922" y="13592"/>
                                          <a:pt x="13551" y="11248"/>
                                        </a:cubicBezTo>
                                        <a:cubicBezTo>
                                          <a:pt x="16181" y="8918"/>
                                          <a:pt x="19747" y="7752"/>
                                          <a:pt x="24251" y="7752"/>
                                        </a:cubicBezTo>
                                        <a:cubicBezTo>
                                          <a:pt x="30486" y="7752"/>
                                          <a:pt x="35485" y="9959"/>
                                          <a:pt x="39246" y="14373"/>
                                        </a:cubicBezTo>
                                        <a:cubicBezTo>
                                          <a:pt x="43008" y="18787"/>
                                          <a:pt x="44889" y="24653"/>
                                          <a:pt x="44889" y="31971"/>
                                        </a:cubicBezTo>
                                        <a:lnTo>
                                          <a:pt x="44889" y="34471"/>
                                        </a:lnTo>
                                        <a:lnTo>
                                          <a:pt x="33721" y="34471"/>
                                        </a:lnTo>
                                        <a:close/>
                                        <a:moveTo>
                                          <a:pt x="56116" y="39119"/>
                                        </a:moveTo>
                                        <a:lnTo>
                                          <a:pt x="56116" y="116"/>
                                        </a:lnTo>
                                        <a:lnTo>
                                          <a:pt x="44889" y="116"/>
                                        </a:lnTo>
                                        <a:lnTo>
                                          <a:pt x="44889" y="10487"/>
                                        </a:lnTo>
                                        <a:cubicBezTo>
                                          <a:pt x="42325" y="6346"/>
                                          <a:pt x="39129" y="3286"/>
                                          <a:pt x="35302" y="1307"/>
                                        </a:cubicBezTo>
                                        <a:cubicBezTo>
                                          <a:pt x="31475" y="-672"/>
                                          <a:pt x="26796" y="-1662"/>
                                          <a:pt x="21264" y="-1662"/>
                                        </a:cubicBezTo>
                                        <a:cubicBezTo>
                                          <a:pt x="14274" y="-1662"/>
                                          <a:pt x="8709" y="304"/>
                                          <a:pt x="4570" y="4237"/>
                                        </a:cubicBezTo>
                                        <a:cubicBezTo>
                                          <a:pt x="443" y="8169"/>
                                          <a:pt x="-1620" y="13429"/>
                                          <a:pt x="-1620" y="20018"/>
                                        </a:cubicBezTo>
                                        <a:cubicBezTo>
                                          <a:pt x="-1620" y="27700"/>
                                          <a:pt x="951" y="33494"/>
                                          <a:pt x="6093" y="37401"/>
                                        </a:cubicBezTo>
                                        <a:cubicBezTo>
                                          <a:pt x="11247" y="41307"/>
                                          <a:pt x="18927" y="43260"/>
                                          <a:pt x="29132" y="43260"/>
                                        </a:cubicBezTo>
                                        <a:lnTo>
                                          <a:pt x="44889" y="43260"/>
                                        </a:lnTo>
                                        <a:lnTo>
                                          <a:pt x="44889" y="44373"/>
                                        </a:lnTo>
                                        <a:cubicBezTo>
                                          <a:pt x="44889" y="49542"/>
                                          <a:pt x="43191" y="53540"/>
                                          <a:pt x="39793" y="56365"/>
                                        </a:cubicBezTo>
                                        <a:cubicBezTo>
                                          <a:pt x="36396" y="59191"/>
                                          <a:pt x="31625" y="60604"/>
                                          <a:pt x="25481" y="60604"/>
                                        </a:cubicBezTo>
                                        <a:cubicBezTo>
                                          <a:pt x="21576" y="60604"/>
                                          <a:pt x="17769" y="60135"/>
                                          <a:pt x="14059" y="59197"/>
                                        </a:cubicBezTo>
                                        <a:cubicBezTo>
                                          <a:pt x="10362" y="58260"/>
                                          <a:pt x="6809" y="56854"/>
                                          <a:pt x="3398" y="54979"/>
                                        </a:cubicBezTo>
                                        <a:lnTo>
                                          <a:pt x="3398" y="65369"/>
                                        </a:lnTo>
                                        <a:cubicBezTo>
                                          <a:pt x="7498" y="66958"/>
                                          <a:pt x="11482" y="68143"/>
                                          <a:pt x="15348" y="68924"/>
                                        </a:cubicBezTo>
                                        <a:cubicBezTo>
                                          <a:pt x="19214" y="69718"/>
                                          <a:pt x="22975" y="70115"/>
                                          <a:pt x="26633" y="70115"/>
                                        </a:cubicBezTo>
                                        <a:cubicBezTo>
                                          <a:pt x="36526" y="70115"/>
                                          <a:pt x="43913" y="67550"/>
                                          <a:pt x="48794" y="62420"/>
                                        </a:cubicBezTo>
                                        <a:cubicBezTo>
                                          <a:pt x="53676" y="57303"/>
                                          <a:pt x="56116" y="49536"/>
                                          <a:pt x="56116" y="39119"/>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7" name="Freeform: Shape 597"/>
                                <wps:cNvSpPr/>
                                <wps:spPr>
                                  <a:xfrm flipV="1">
                                    <a:off x="3977459" y="2732256"/>
                                    <a:ext cx="42643" cy="87773"/>
                                  </a:xfrm>
                                  <a:custGeom>
                                    <a:avLst/>
                                    <a:gdLst>
                                      <a:gd name="connsiteX0" fmla="*/ 18509 w 42643"/>
                                      <a:gd name="connsiteY0" fmla="*/ 85610 h 87773"/>
                                      <a:gd name="connsiteX1" fmla="*/ 18509 w 42643"/>
                                      <a:gd name="connsiteY1" fmla="*/ 66196 h 87773"/>
                                      <a:gd name="connsiteX2" fmla="*/ 41627 w 42643"/>
                                      <a:gd name="connsiteY2" fmla="*/ 66196 h 87773"/>
                                      <a:gd name="connsiteX3" fmla="*/ 41627 w 42643"/>
                                      <a:gd name="connsiteY3" fmla="*/ 57466 h 87773"/>
                                      <a:gd name="connsiteX4" fmla="*/ 18509 w 42643"/>
                                      <a:gd name="connsiteY4" fmla="*/ 57466 h 87773"/>
                                      <a:gd name="connsiteX5" fmla="*/ 18509 w 42643"/>
                                      <a:gd name="connsiteY5" fmla="*/ 20356 h 87773"/>
                                      <a:gd name="connsiteX6" fmla="*/ 20794 w 42643"/>
                                      <a:gd name="connsiteY6" fmla="*/ 9614 h 87773"/>
                                      <a:gd name="connsiteX7" fmla="*/ 30107 w 42643"/>
                                      <a:gd name="connsiteY7" fmla="*/ 7231 h 87773"/>
                                      <a:gd name="connsiteX8" fmla="*/ 41627 w 42643"/>
                                      <a:gd name="connsiteY8" fmla="*/ 7231 h 87773"/>
                                      <a:gd name="connsiteX9" fmla="*/ 41627 w 42643"/>
                                      <a:gd name="connsiteY9" fmla="*/ -2163 h 87773"/>
                                      <a:gd name="connsiteX10" fmla="*/ 30107 w 42643"/>
                                      <a:gd name="connsiteY10" fmla="*/ -2163 h 87773"/>
                                      <a:gd name="connsiteX11" fmla="*/ 12163 w 42643"/>
                                      <a:gd name="connsiteY11" fmla="*/ 2681 h 87773"/>
                                      <a:gd name="connsiteX12" fmla="*/ 7223 w 42643"/>
                                      <a:gd name="connsiteY12" fmla="*/ 20356 h 87773"/>
                                      <a:gd name="connsiteX13" fmla="*/ 7223 w 42643"/>
                                      <a:gd name="connsiteY13" fmla="*/ 57466 h 87773"/>
                                      <a:gd name="connsiteX14" fmla="*/ -1016 w 42643"/>
                                      <a:gd name="connsiteY14" fmla="*/ 57466 h 87773"/>
                                      <a:gd name="connsiteX15" fmla="*/ -1016 w 42643"/>
                                      <a:gd name="connsiteY15" fmla="*/ 66196 h 87773"/>
                                      <a:gd name="connsiteX16" fmla="*/ 7223 w 42643"/>
                                      <a:gd name="connsiteY16" fmla="*/ 66196 h 87773"/>
                                      <a:gd name="connsiteX17" fmla="*/ 7223 w 42643"/>
                                      <a:gd name="connsiteY17" fmla="*/ 85610 h 87773"/>
                                      <a:gd name="connsiteX18" fmla="*/ 18509 w 42643"/>
                                      <a:gd name="connsiteY18" fmla="*/ 85610 h 87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2643" h="87773">
                                        <a:moveTo>
                                          <a:pt x="18509" y="85610"/>
                                        </a:moveTo>
                                        <a:lnTo>
                                          <a:pt x="18509" y="66196"/>
                                        </a:lnTo>
                                        <a:lnTo>
                                          <a:pt x="41627" y="66196"/>
                                        </a:lnTo>
                                        <a:lnTo>
                                          <a:pt x="41627" y="57466"/>
                                        </a:lnTo>
                                        <a:lnTo>
                                          <a:pt x="18509" y="57466"/>
                                        </a:lnTo>
                                        <a:lnTo>
                                          <a:pt x="18509" y="20356"/>
                                        </a:lnTo>
                                        <a:cubicBezTo>
                                          <a:pt x="18509" y="14783"/>
                                          <a:pt x="19271" y="11203"/>
                                          <a:pt x="20794" y="9614"/>
                                        </a:cubicBezTo>
                                        <a:cubicBezTo>
                                          <a:pt x="22316" y="8026"/>
                                          <a:pt x="25421" y="7231"/>
                                          <a:pt x="30107" y="7231"/>
                                        </a:cubicBezTo>
                                        <a:lnTo>
                                          <a:pt x="41627" y="7231"/>
                                        </a:lnTo>
                                        <a:lnTo>
                                          <a:pt x="41627" y="-2163"/>
                                        </a:lnTo>
                                        <a:lnTo>
                                          <a:pt x="30107" y="-2163"/>
                                        </a:lnTo>
                                        <a:cubicBezTo>
                                          <a:pt x="21438" y="-2163"/>
                                          <a:pt x="15457" y="-549"/>
                                          <a:pt x="12163" y="2681"/>
                                        </a:cubicBezTo>
                                        <a:cubicBezTo>
                                          <a:pt x="8870" y="5923"/>
                                          <a:pt x="7223" y="11815"/>
                                          <a:pt x="7223" y="20356"/>
                                        </a:cubicBezTo>
                                        <a:lnTo>
                                          <a:pt x="7223" y="57466"/>
                                        </a:lnTo>
                                        <a:lnTo>
                                          <a:pt x="-1016" y="57466"/>
                                        </a:lnTo>
                                        <a:lnTo>
                                          <a:pt x="-1016" y="66196"/>
                                        </a:lnTo>
                                        <a:lnTo>
                                          <a:pt x="7223" y="66196"/>
                                        </a:lnTo>
                                        <a:lnTo>
                                          <a:pt x="7223" y="85610"/>
                                        </a:lnTo>
                                        <a:lnTo>
                                          <a:pt x="18509" y="85610"/>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8" name="Freeform: Shape 598"/>
                                <wps:cNvSpPr/>
                                <wps:spPr>
                                  <a:xfrm flipV="1">
                                    <a:off x="4029989" y="2750030"/>
                                    <a:ext cx="63339" cy="71777"/>
                                  </a:xfrm>
                                  <a:custGeom>
                                    <a:avLst/>
                                    <a:gdLst>
                                      <a:gd name="connsiteX0" fmla="*/ 61618 w 63339"/>
                                      <a:gd name="connsiteY0" fmla="*/ 37108 h 71777"/>
                                      <a:gd name="connsiteX1" fmla="*/ 61618 w 63339"/>
                                      <a:gd name="connsiteY1" fmla="*/ 31619 h 71777"/>
                                      <a:gd name="connsiteX2" fmla="*/ 9993 w 63339"/>
                                      <a:gd name="connsiteY2" fmla="*/ 31619 h 71777"/>
                                      <a:gd name="connsiteX3" fmla="*/ 16983 w 63339"/>
                                      <a:gd name="connsiteY3" fmla="*/ 13944 h 71777"/>
                                      <a:gd name="connsiteX4" fmla="*/ 34400 w 63339"/>
                                      <a:gd name="connsiteY4" fmla="*/ 7869 h 71777"/>
                                      <a:gd name="connsiteX5" fmla="*/ 46935 w 63339"/>
                                      <a:gd name="connsiteY5" fmla="*/ 9451 h 71777"/>
                                      <a:gd name="connsiteX6" fmla="*/ 59001 w 63339"/>
                                      <a:gd name="connsiteY6" fmla="*/ 14217 h 71777"/>
                                      <a:gd name="connsiteX7" fmla="*/ 59001 w 63339"/>
                                      <a:gd name="connsiteY7" fmla="*/ 3592 h 71777"/>
                                      <a:gd name="connsiteX8" fmla="*/ 46603 w 63339"/>
                                      <a:gd name="connsiteY8" fmla="*/ -314 h 71777"/>
                                      <a:gd name="connsiteX9" fmla="*/ 33736 w 63339"/>
                                      <a:gd name="connsiteY9" fmla="*/ -1662 h 71777"/>
                                      <a:gd name="connsiteX10" fmla="*/ 7826 w 63339"/>
                                      <a:gd name="connsiteY10" fmla="*/ 7850 h 71777"/>
                                      <a:gd name="connsiteX11" fmla="*/ -1722 w 63339"/>
                                      <a:gd name="connsiteY11" fmla="*/ 33631 h 71777"/>
                                      <a:gd name="connsiteX12" fmla="*/ 7338 w 63339"/>
                                      <a:gd name="connsiteY12" fmla="*/ 60252 h 71777"/>
                                      <a:gd name="connsiteX13" fmla="*/ 31783 w 63339"/>
                                      <a:gd name="connsiteY13" fmla="*/ 70115 h 71777"/>
                                      <a:gd name="connsiteX14" fmla="*/ 53593 w 63339"/>
                                      <a:gd name="connsiteY14" fmla="*/ 61229 h 71777"/>
                                      <a:gd name="connsiteX15" fmla="*/ 61618 w 63339"/>
                                      <a:gd name="connsiteY15" fmla="*/ 37108 h 71777"/>
                                      <a:gd name="connsiteX16" fmla="*/ 50391 w 63339"/>
                                      <a:gd name="connsiteY16" fmla="*/ 40408 h 71777"/>
                                      <a:gd name="connsiteX17" fmla="*/ 45236 w 63339"/>
                                      <a:gd name="connsiteY17" fmla="*/ 55096 h 71777"/>
                                      <a:gd name="connsiteX18" fmla="*/ 31900 w 63339"/>
                                      <a:gd name="connsiteY18" fmla="*/ 60604 h 71777"/>
                                      <a:gd name="connsiteX19" fmla="*/ 16866 w 63339"/>
                                      <a:gd name="connsiteY19" fmla="*/ 55291 h 71777"/>
                                      <a:gd name="connsiteX20" fmla="*/ 10364 w 63339"/>
                                      <a:gd name="connsiteY20" fmla="*/ 40330 h 71777"/>
                                      <a:gd name="connsiteX21" fmla="*/ 50391 w 63339"/>
                                      <a:gd name="connsiteY21" fmla="*/ 40408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63339" h="71777">
                                        <a:moveTo>
                                          <a:pt x="61618" y="37108"/>
                                        </a:moveTo>
                                        <a:lnTo>
                                          <a:pt x="61618" y="31619"/>
                                        </a:lnTo>
                                        <a:lnTo>
                                          <a:pt x="9993" y="31619"/>
                                        </a:lnTo>
                                        <a:cubicBezTo>
                                          <a:pt x="10488" y="23885"/>
                                          <a:pt x="12818" y="17993"/>
                                          <a:pt x="16983" y="13944"/>
                                        </a:cubicBezTo>
                                        <a:cubicBezTo>
                                          <a:pt x="21148" y="9894"/>
                                          <a:pt x="26954" y="7869"/>
                                          <a:pt x="34400" y="7869"/>
                                        </a:cubicBezTo>
                                        <a:cubicBezTo>
                                          <a:pt x="38708" y="7869"/>
                                          <a:pt x="42886" y="8397"/>
                                          <a:pt x="46935" y="9451"/>
                                        </a:cubicBezTo>
                                        <a:cubicBezTo>
                                          <a:pt x="50983" y="10506"/>
                                          <a:pt x="55005" y="12095"/>
                                          <a:pt x="59001" y="14217"/>
                                        </a:cubicBezTo>
                                        <a:lnTo>
                                          <a:pt x="59001" y="3592"/>
                                        </a:lnTo>
                                        <a:cubicBezTo>
                                          <a:pt x="54966" y="1886"/>
                                          <a:pt x="50833" y="584"/>
                                          <a:pt x="46603" y="-314"/>
                                        </a:cubicBezTo>
                                        <a:cubicBezTo>
                                          <a:pt x="42372" y="-1213"/>
                                          <a:pt x="38083" y="-1662"/>
                                          <a:pt x="33736" y="-1662"/>
                                        </a:cubicBezTo>
                                        <a:cubicBezTo>
                                          <a:pt x="22828" y="-1662"/>
                                          <a:pt x="14191" y="1509"/>
                                          <a:pt x="7826" y="7850"/>
                                        </a:cubicBezTo>
                                        <a:cubicBezTo>
                                          <a:pt x="1460" y="14204"/>
                                          <a:pt x="-1722" y="22798"/>
                                          <a:pt x="-1722" y="33631"/>
                                        </a:cubicBezTo>
                                        <a:cubicBezTo>
                                          <a:pt x="-1722" y="44816"/>
                                          <a:pt x="1298" y="53690"/>
                                          <a:pt x="7338" y="60252"/>
                                        </a:cubicBezTo>
                                        <a:cubicBezTo>
                                          <a:pt x="13377" y="66828"/>
                                          <a:pt x="21526" y="70115"/>
                                          <a:pt x="31783" y="70115"/>
                                        </a:cubicBezTo>
                                        <a:cubicBezTo>
                                          <a:pt x="40973" y="70115"/>
                                          <a:pt x="48243" y="67153"/>
                                          <a:pt x="53593" y="61229"/>
                                        </a:cubicBezTo>
                                        <a:cubicBezTo>
                                          <a:pt x="58943" y="55317"/>
                                          <a:pt x="61618" y="47277"/>
                                          <a:pt x="61618" y="37108"/>
                                        </a:cubicBezTo>
                                        <a:close/>
                                        <a:moveTo>
                                          <a:pt x="50391" y="40408"/>
                                        </a:moveTo>
                                        <a:cubicBezTo>
                                          <a:pt x="50313" y="46541"/>
                                          <a:pt x="48594" y="51437"/>
                                          <a:pt x="45236" y="55096"/>
                                        </a:cubicBezTo>
                                        <a:cubicBezTo>
                                          <a:pt x="41878" y="58768"/>
                                          <a:pt x="37432" y="60604"/>
                                          <a:pt x="31900" y="60604"/>
                                        </a:cubicBezTo>
                                        <a:cubicBezTo>
                                          <a:pt x="25639" y="60604"/>
                                          <a:pt x="20628" y="58833"/>
                                          <a:pt x="16866" y="55291"/>
                                        </a:cubicBezTo>
                                        <a:cubicBezTo>
                                          <a:pt x="13104" y="51749"/>
                                          <a:pt x="10937" y="46763"/>
                                          <a:pt x="10364" y="40330"/>
                                        </a:cubicBezTo>
                                        <a:lnTo>
                                          <a:pt x="50391" y="40408"/>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9" name="Freeform: Shape 599"/>
                                <wps:cNvSpPr/>
                                <wps:spPr>
                                  <a:xfrm flipV="1">
                                    <a:off x="4106870" y="2725049"/>
                                    <a:ext cx="61074" cy="96757"/>
                                  </a:xfrm>
                                  <a:custGeom>
                                    <a:avLst/>
                                    <a:gdLst>
                                      <a:gd name="connsiteX0" fmla="*/ 48190 w 61074"/>
                                      <a:gd name="connsiteY0" fmla="*/ 57463 h 96757"/>
                                      <a:gd name="connsiteX1" fmla="*/ 48190 w 61074"/>
                                      <a:gd name="connsiteY1" fmla="*/ 94455 h 96757"/>
                                      <a:gd name="connsiteX2" fmla="*/ 59417 w 61074"/>
                                      <a:gd name="connsiteY2" fmla="*/ 94455 h 96757"/>
                                      <a:gd name="connsiteX3" fmla="*/ 59417 w 61074"/>
                                      <a:gd name="connsiteY3" fmla="*/ -525 h 96757"/>
                                      <a:gd name="connsiteX4" fmla="*/ 48190 w 61074"/>
                                      <a:gd name="connsiteY4" fmla="*/ -525 h 96757"/>
                                      <a:gd name="connsiteX5" fmla="*/ 48190 w 61074"/>
                                      <a:gd name="connsiteY5" fmla="*/ 9729 h 96757"/>
                                      <a:gd name="connsiteX6" fmla="*/ 39247 w 61074"/>
                                      <a:gd name="connsiteY6" fmla="*/ 666 h 96757"/>
                                      <a:gd name="connsiteX7" fmla="*/ 26283 w 61074"/>
                                      <a:gd name="connsiteY7" fmla="*/ -2302 h 96757"/>
                                      <a:gd name="connsiteX8" fmla="*/ 6113 w 61074"/>
                                      <a:gd name="connsiteY8" fmla="*/ 7580 h 96757"/>
                                      <a:gd name="connsiteX9" fmla="*/ -1658 w 61074"/>
                                      <a:gd name="connsiteY9" fmla="*/ 33596 h 96757"/>
                                      <a:gd name="connsiteX10" fmla="*/ 6113 w 61074"/>
                                      <a:gd name="connsiteY10" fmla="*/ 59592 h 96757"/>
                                      <a:gd name="connsiteX11" fmla="*/ 26283 w 61074"/>
                                      <a:gd name="connsiteY11" fmla="*/ 69475 h 96757"/>
                                      <a:gd name="connsiteX12" fmla="*/ 39247 w 61074"/>
                                      <a:gd name="connsiteY12" fmla="*/ 66506 h 96757"/>
                                      <a:gd name="connsiteX13" fmla="*/ 48190 w 61074"/>
                                      <a:gd name="connsiteY13" fmla="*/ 57463 h 96757"/>
                                      <a:gd name="connsiteX14" fmla="*/ 9940 w 61074"/>
                                      <a:gd name="connsiteY14" fmla="*/ 33596 h 96757"/>
                                      <a:gd name="connsiteX15" fmla="*/ 15036 w 61074"/>
                                      <a:gd name="connsiteY15" fmla="*/ 14162 h 96757"/>
                                      <a:gd name="connsiteX16" fmla="*/ 29036 w 61074"/>
                                      <a:gd name="connsiteY16" fmla="*/ 7112 h 96757"/>
                                      <a:gd name="connsiteX17" fmla="*/ 43055 w 61074"/>
                                      <a:gd name="connsiteY17" fmla="*/ 14162 h 96757"/>
                                      <a:gd name="connsiteX18" fmla="*/ 48190 w 61074"/>
                                      <a:gd name="connsiteY18" fmla="*/ 33596 h 96757"/>
                                      <a:gd name="connsiteX19" fmla="*/ 43055 w 61074"/>
                                      <a:gd name="connsiteY19" fmla="*/ 53030 h 96757"/>
                                      <a:gd name="connsiteX20" fmla="*/ 29036 w 61074"/>
                                      <a:gd name="connsiteY20" fmla="*/ 60080 h 96757"/>
                                      <a:gd name="connsiteX21" fmla="*/ 15036 w 61074"/>
                                      <a:gd name="connsiteY21" fmla="*/ 53030 h 96757"/>
                                      <a:gd name="connsiteX22" fmla="*/ 9940 w 61074"/>
                                      <a:gd name="connsiteY22" fmla="*/ 33596 h 967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1074" h="96757">
                                        <a:moveTo>
                                          <a:pt x="48190" y="57463"/>
                                        </a:moveTo>
                                        <a:lnTo>
                                          <a:pt x="48190" y="94455"/>
                                        </a:lnTo>
                                        <a:lnTo>
                                          <a:pt x="59417" y="94455"/>
                                        </a:lnTo>
                                        <a:lnTo>
                                          <a:pt x="59417" y="-525"/>
                                        </a:lnTo>
                                        <a:lnTo>
                                          <a:pt x="48190" y="-525"/>
                                        </a:lnTo>
                                        <a:lnTo>
                                          <a:pt x="48190" y="9729"/>
                                        </a:lnTo>
                                        <a:cubicBezTo>
                                          <a:pt x="45834" y="5666"/>
                                          <a:pt x="42853" y="2646"/>
                                          <a:pt x="39247" y="666"/>
                                        </a:cubicBezTo>
                                        <a:cubicBezTo>
                                          <a:pt x="35655" y="-1313"/>
                                          <a:pt x="31333" y="-2302"/>
                                          <a:pt x="26283" y="-2302"/>
                                        </a:cubicBezTo>
                                        <a:cubicBezTo>
                                          <a:pt x="18030" y="-2302"/>
                                          <a:pt x="11307" y="992"/>
                                          <a:pt x="6113" y="7580"/>
                                        </a:cubicBezTo>
                                        <a:cubicBezTo>
                                          <a:pt x="932" y="14182"/>
                                          <a:pt x="-1658" y="22854"/>
                                          <a:pt x="-1658" y="33596"/>
                                        </a:cubicBezTo>
                                        <a:cubicBezTo>
                                          <a:pt x="-1658" y="44338"/>
                                          <a:pt x="932" y="53003"/>
                                          <a:pt x="6113" y="59592"/>
                                        </a:cubicBezTo>
                                        <a:cubicBezTo>
                                          <a:pt x="11307" y="66181"/>
                                          <a:pt x="18030" y="69475"/>
                                          <a:pt x="26283" y="69475"/>
                                        </a:cubicBezTo>
                                        <a:cubicBezTo>
                                          <a:pt x="31333" y="69475"/>
                                          <a:pt x="35655" y="68485"/>
                                          <a:pt x="39247" y="66506"/>
                                        </a:cubicBezTo>
                                        <a:cubicBezTo>
                                          <a:pt x="42853" y="64540"/>
                                          <a:pt x="45834" y="61526"/>
                                          <a:pt x="48190" y="57463"/>
                                        </a:cubicBezTo>
                                        <a:close/>
                                        <a:moveTo>
                                          <a:pt x="9940" y="33596"/>
                                        </a:moveTo>
                                        <a:cubicBezTo>
                                          <a:pt x="9940" y="25341"/>
                                          <a:pt x="11639" y="18863"/>
                                          <a:pt x="15036" y="14162"/>
                                        </a:cubicBezTo>
                                        <a:cubicBezTo>
                                          <a:pt x="18433" y="9462"/>
                                          <a:pt x="23100" y="7112"/>
                                          <a:pt x="29036" y="7112"/>
                                        </a:cubicBezTo>
                                        <a:cubicBezTo>
                                          <a:pt x="34971" y="7112"/>
                                          <a:pt x="39644" y="9462"/>
                                          <a:pt x="43055" y="14162"/>
                                        </a:cubicBezTo>
                                        <a:cubicBezTo>
                                          <a:pt x="46478" y="18863"/>
                                          <a:pt x="48190" y="25341"/>
                                          <a:pt x="48190" y="33596"/>
                                        </a:cubicBezTo>
                                        <a:cubicBezTo>
                                          <a:pt x="48190" y="41851"/>
                                          <a:pt x="46478" y="48329"/>
                                          <a:pt x="43055" y="53030"/>
                                        </a:cubicBezTo>
                                        <a:cubicBezTo>
                                          <a:pt x="39644" y="57730"/>
                                          <a:pt x="34971" y="60080"/>
                                          <a:pt x="29036" y="60080"/>
                                        </a:cubicBezTo>
                                        <a:cubicBezTo>
                                          <a:pt x="23100" y="60080"/>
                                          <a:pt x="18433" y="57730"/>
                                          <a:pt x="15036" y="53030"/>
                                        </a:cubicBezTo>
                                        <a:cubicBezTo>
                                          <a:pt x="11639" y="48329"/>
                                          <a:pt x="9940" y="41851"/>
                                          <a:pt x="9940" y="33596"/>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0" name="Freeform: Shape 600"/>
                                <wps:cNvSpPr/>
                                <wps:spPr>
                                  <a:xfrm flipV="1">
                                    <a:off x="4179299" y="2820029"/>
                                    <a:ext cx="12496" cy="12499"/>
                                  </a:xfrm>
                                  <a:custGeom>
                                    <a:avLst/>
                                    <a:gdLst/>
                                    <a:ahLst/>
                                    <a:cxnLst/>
                                    <a:rect l="l" t="t" r="r" b="b"/>
                                    <a:pathLst>
                                      <a:path w="12496" h="12499"/>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1" name="Freeform: Shape 601"/>
                                <wps:cNvSpPr/>
                                <wps:spPr>
                                  <a:xfrm flipV="1">
                                    <a:off x="4225913" y="2725049"/>
                                    <a:ext cx="61074" cy="96757"/>
                                  </a:xfrm>
                                  <a:custGeom>
                                    <a:avLst/>
                                    <a:gdLst>
                                      <a:gd name="connsiteX0" fmla="*/ 48199 w 61074"/>
                                      <a:gd name="connsiteY0" fmla="*/ 57463 h 96757"/>
                                      <a:gd name="connsiteX1" fmla="*/ 48199 w 61074"/>
                                      <a:gd name="connsiteY1" fmla="*/ 94455 h 96757"/>
                                      <a:gd name="connsiteX2" fmla="*/ 59426 w 61074"/>
                                      <a:gd name="connsiteY2" fmla="*/ 94455 h 96757"/>
                                      <a:gd name="connsiteX3" fmla="*/ 59426 w 61074"/>
                                      <a:gd name="connsiteY3" fmla="*/ -525 h 96757"/>
                                      <a:gd name="connsiteX4" fmla="*/ 48199 w 61074"/>
                                      <a:gd name="connsiteY4" fmla="*/ -525 h 96757"/>
                                      <a:gd name="connsiteX5" fmla="*/ 48199 w 61074"/>
                                      <a:gd name="connsiteY5" fmla="*/ 9729 h 96757"/>
                                      <a:gd name="connsiteX6" fmla="*/ 39257 w 61074"/>
                                      <a:gd name="connsiteY6" fmla="*/ 666 h 96757"/>
                                      <a:gd name="connsiteX7" fmla="*/ 26292 w 61074"/>
                                      <a:gd name="connsiteY7" fmla="*/ -2302 h 96757"/>
                                      <a:gd name="connsiteX8" fmla="*/ 6122 w 61074"/>
                                      <a:gd name="connsiteY8" fmla="*/ 7580 h 96757"/>
                                      <a:gd name="connsiteX9" fmla="*/ -1649 w 61074"/>
                                      <a:gd name="connsiteY9" fmla="*/ 33596 h 96757"/>
                                      <a:gd name="connsiteX10" fmla="*/ 6122 w 61074"/>
                                      <a:gd name="connsiteY10" fmla="*/ 59592 h 96757"/>
                                      <a:gd name="connsiteX11" fmla="*/ 26292 w 61074"/>
                                      <a:gd name="connsiteY11" fmla="*/ 69475 h 96757"/>
                                      <a:gd name="connsiteX12" fmla="*/ 39257 w 61074"/>
                                      <a:gd name="connsiteY12" fmla="*/ 66506 h 96757"/>
                                      <a:gd name="connsiteX13" fmla="*/ 48199 w 61074"/>
                                      <a:gd name="connsiteY13" fmla="*/ 57463 h 96757"/>
                                      <a:gd name="connsiteX14" fmla="*/ 9949 w 61074"/>
                                      <a:gd name="connsiteY14" fmla="*/ 33596 h 96757"/>
                                      <a:gd name="connsiteX15" fmla="*/ 15046 w 61074"/>
                                      <a:gd name="connsiteY15" fmla="*/ 14162 h 96757"/>
                                      <a:gd name="connsiteX16" fmla="*/ 29045 w 61074"/>
                                      <a:gd name="connsiteY16" fmla="*/ 7112 h 96757"/>
                                      <a:gd name="connsiteX17" fmla="*/ 43064 w 61074"/>
                                      <a:gd name="connsiteY17" fmla="*/ 14162 h 96757"/>
                                      <a:gd name="connsiteX18" fmla="*/ 48199 w 61074"/>
                                      <a:gd name="connsiteY18" fmla="*/ 33596 h 96757"/>
                                      <a:gd name="connsiteX19" fmla="*/ 43064 w 61074"/>
                                      <a:gd name="connsiteY19" fmla="*/ 53030 h 96757"/>
                                      <a:gd name="connsiteX20" fmla="*/ 29045 w 61074"/>
                                      <a:gd name="connsiteY20" fmla="*/ 60080 h 96757"/>
                                      <a:gd name="connsiteX21" fmla="*/ 15046 w 61074"/>
                                      <a:gd name="connsiteY21" fmla="*/ 53030 h 96757"/>
                                      <a:gd name="connsiteX22" fmla="*/ 9949 w 61074"/>
                                      <a:gd name="connsiteY22" fmla="*/ 33596 h 967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1074" h="96757">
                                        <a:moveTo>
                                          <a:pt x="48199" y="57463"/>
                                        </a:moveTo>
                                        <a:lnTo>
                                          <a:pt x="48199" y="94455"/>
                                        </a:lnTo>
                                        <a:lnTo>
                                          <a:pt x="59426" y="94455"/>
                                        </a:lnTo>
                                        <a:lnTo>
                                          <a:pt x="59426" y="-525"/>
                                        </a:lnTo>
                                        <a:lnTo>
                                          <a:pt x="48199" y="-525"/>
                                        </a:lnTo>
                                        <a:lnTo>
                                          <a:pt x="48199" y="9729"/>
                                        </a:lnTo>
                                        <a:cubicBezTo>
                                          <a:pt x="45843" y="5666"/>
                                          <a:pt x="42862" y="2646"/>
                                          <a:pt x="39257" y="666"/>
                                        </a:cubicBezTo>
                                        <a:cubicBezTo>
                                          <a:pt x="35664" y="-1313"/>
                                          <a:pt x="31343" y="-2302"/>
                                          <a:pt x="26292" y="-2302"/>
                                        </a:cubicBezTo>
                                        <a:cubicBezTo>
                                          <a:pt x="18039" y="-2302"/>
                                          <a:pt x="11316" y="992"/>
                                          <a:pt x="6122" y="7580"/>
                                        </a:cubicBezTo>
                                        <a:cubicBezTo>
                                          <a:pt x="942" y="14182"/>
                                          <a:pt x="-1649" y="22854"/>
                                          <a:pt x="-1649" y="33596"/>
                                        </a:cubicBezTo>
                                        <a:cubicBezTo>
                                          <a:pt x="-1649" y="44338"/>
                                          <a:pt x="942" y="53003"/>
                                          <a:pt x="6122" y="59592"/>
                                        </a:cubicBezTo>
                                        <a:cubicBezTo>
                                          <a:pt x="11316" y="66181"/>
                                          <a:pt x="18039" y="69475"/>
                                          <a:pt x="26292" y="69475"/>
                                        </a:cubicBezTo>
                                        <a:cubicBezTo>
                                          <a:pt x="31343" y="69475"/>
                                          <a:pt x="35664" y="68485"/>
                                          <a:pt x="39257" y="66506"/>
                                        </a:cubicBezTo>
                                        <a:cubicBezTo>
                                          <a:pt x="42862" y="64540"/>
                                          <a:pt x="45843" y="61526"/>
                                          <a:pt x="48199" y="57463"/>
                                        </a:cubicBezTo>
                                        <a:close/>
                                        <a:moveTo>
                                          <a:pt x="9949" y="33596"/>
                                        </a:moveTo>
                                        <a:cubicBezTo>
                                          <a:pt x="9949" y="25341"/>
                                          <a:pt x="11648" y="18863"/>
                                          <a:pt x="15046" y="14162"/>
                                        </a:cubicBezTo>
                                        <a:cubicBezTo>
                                          <a:pt x="18443" y="9462"/>
                                          <a:pt x="23109" y="7112"/>
                                          <a:pt x="29045" y="7112"/>
                                        </a:cubicBezTo>
                                        <a:cubicBezTo>
                                          <a:pt x="34981" y="7112"/>
                                          <a:pt x="39654" y="9462"/>
                                          <a:pt x="43064" y="14162"/>
                                        </a:cubicBezTo>
                                        <a:cubicBezTo>
                                          <a:pt x="46488" y="18863"/>
                                          <a:pt x="48199" y="25341"/>
                                          <a:pt x="48199" y="33596"/>
                                        </a:cubicBezTo>
                                        <a:cubicBezTo>
                                          <a:pt x="48199" y="41851"/>
                                          <a:pt x="46488" y="48329"/>
                                          <a:pt x="43064" y="53030"/>
                                        </a:cubicBezTo>
                                        <a:cubicBezTo>
                                          <a:pt x="39654" y="57730"/>
                                          <a:pt x="34981" y="60080"/>
                                          <a:pt x="29045" y="60080"/>
                                        </a:cubicBezTo>
                                        <a:cubicBezTo>
                                          <a:pt x="23109" y="60080"/>
                                          <a:pt x="18443" y="57730"/>
                                          <a:pt x="15046" y="53030"/>
                                        </a:cubicBezTo>
                                        <a:cubicBezTo>
                                          <a:pt x="11648" y="48329"/>
                                          <a:pt x="9949" y="41851"/>
                                          <a:pt x="9949" y="33596"/>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2" name="Freeform: Shape 602"/>
                                <wps:cNvSpPr/>
                                <wps:spPr>
                                  <a:xfrm flipV="1">
                                    <a:off x="4305839" y="2750030"/>
                                    <a:ext cx="57736" cy="71777"/>
                                  </a:xfrm>
                                  <a:custGeom>
                                    <a:avLst/>
                                    <a:gdLst>
                                      <a:gd name="connsiteX0" fmla="*/ 33753 w 57736"/>
                                      <a:gd name="connsiteY0" fmla="*/ 34471 h 71777"/>
                                      <a:gd name="connsiteX1" fmla="*/ 14892 w 57736"/>
                                      <a:gd name="connsiteY1" fmla="*/ 31365 h 71777"/>
                                      <a:gd name="connsiteX2" fmla="*/ 9639 w 57736"/>
                                      <a:gd name="connsiteY2" fmla="*/ 20740 h 71777"/>
                                      <a:gd name="connsiteX3" fmla="*/ 13583 w 57736"/>
                                      <a:gd name="connsiteY3" fmla="*/ 11248 h 71777"/>
                                      <a:gd name="connsiteX4" fmla="*/ 24283 w 57736"/>
                                      <a:gd name="connsiteY4" fmla="*/ 7752 h 71777"/>
                                      <a:gd name="connsiteX5" fmla="*/ 39279 w 57736"/>
                                      <a:gd name="connsiteY5" fmla="*/ 14373 h 71777"/>
                                      <a:gd name="connsiteX6" fmla="*/ 44921 w 57736"/>
                                      <a:gd name="connsiteY6" fmla="*/ 31971 h 71777"/>
                                      <a:gd name="connsiteX7" fmla="*/ 44921 w 57736"/>
                                      <a:gd name="connsiteY7" fmla="*/ 34471 h 71777"/>
                                      <a:gd name="connsiteX8" fmla="*/ 33753 w 57736"/>
                                      <a:gd name="connsiteY8" fmla="*/ 34471 h 71777"/>
                                      <a:gd name="connsiteX9" fmla="*/ 56148 w 57736"/>
                                      <a:gd name="connsiteY9" fmla="*/ 39119 h 71777"/>
                                      <a:gd name="connsiteX10" fmla="*/ 56148 w 57736"/>
                                      <a:gd name="connsiteY10" fmla="*/ 116 h 71777"/>
                                      <a:gd name="connsiteX11" fmla="*/ 44921 w 57736"/>
                                      <a:gd name="connsiteY11" fmla="*/ 116 h 71777"/>
                                      <a:gd name="connsiteX12" fmla="*/ 44921 w 57736"/>
                                      <a:gd name="connsiteY12" fmla="*/ 10487 h 71777"/>
                                      <a:gd name="connsiteX13" fmla="*/ 35334 w 57736"/>
                                      <a:gd name="connsiteY13" fmla="*/ 1307 h 71777"/>
                                      <a:gd name="connsiteX14" fmla="*/ 21296 w 57736"/>
                                      <a:gd name="connsiteY14" fmla="*/ -1662 h 71777"/>
                                      <a:gd name="connsiteX15" fmla="*/ 4602 w 57736"/>
                                      <a:gd name="connsiteY15" fmla="*/ 4237 h 71777"/>
                                      <a:gd name="connsiteX16" fmla="*/ -1588 w 57736"/>
                                      <a:gd name="connsiteY16" fmla="*/ 20018 h 71777"/>
                                      <a:gd name="connsiteX17" fmla="*/ 6125 w 57736"/>
                                      <a:gd name="connsiteY17" fmla="*/ 37401 h 71777"/>
                                      <a:gd name="connsiteX18" fmla="*/ 29164 w 57736"/>
                                      <a:gd name="connsiteY18" fmla="*/ 43260 h 71777"/>
                                      <a:gd name="connsiteX19" fmla="*/ 44921 w 57736"/>
                                      <a:gd name="connsiteY19" fmla="*/ 43260 h 71777"/>
                                      <a:gd name="connsiteX20" fmla="*/ 44921 w 57736"/>
                                      <a:gd name="connsiteY20" fmla="*/ 44373 h 71777"/>
                                      <a:gd name="connsiteX21" fmla="*/ 39825 w 57736"/>
                                      <a:gd name="connsiteY21" fmla="*/ 56365 h 71777"/>
                                      <a:gd name="connsiteX22" fmla="*/ 25513 w 57736"/>
                                      <a:gd name="connsiteY22" fmla="*/ 60604 h 71777"/>
                                      <a:gd name="connsiteX23" fmla="*/ 14091 w 57736"/>
                                      <a:gd name="connsiteY23" fmla="*/ 59197 h 71777"/>
                                      <a:gd name="connsiteX24" fmla="*/ 3430 w 57736"/>
                                      <a:gd name="connsiteY24" fmla="*/ 54979 h 71777"/>
                                      <a:gd name="connsiteX25" fmla="*/ 3430 w 57736"/>
                                      <a:gd name="connsiteY25" fmla="*/ 65369 h 71777"/>
                                      <a:gd name="connsiteX26" fmla="*/ 15380 w 57736"/>
                                      <a:gd name="connsiteY26" fmla="*/ 68924 h 71777"/>
                                      <a:gd name="connsiteX27" fmla="*/ 26665 w 57736"/>
                                      <a:gd name="connsiteY27" fmla="*/ 70115 h 71777"/>
                                      <a:gd name="connsiteX28" fmla="*/ 48826 w 57736"/>
                                      <a:gd name="connsiteY28" fmla="*/ 62420 h 71777"/>
                                      <a:gd name="connsiteX29" fmla="*/ 56148 w 57736"/>
                                      <a:gd name="connsiteY29" fmla="*/ 39119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57736" h="71777">
                                        <a:moveTo>
                                          <a:pt x="33753" y="34471"/>
                                        </a:moveTo>
                                        <a:cubicBezTo>
                                          <a:pt x="24680" y="34471"/>
                                          <a:pt x="18393" y="33436"/>
                                          <a:pt x="14892" y="31365"/>
                                        </a:cubicBezTo>
                                        <a:cubicBezTo>
                                          <a:pt x="11390" y="29295"/>
                                          <a:pt x="9639" y="25753"/>
                                          <a:pt x="9639" y="20740"/>
                                        </a:cubicBezTo>
                                        <a:cubicBezTo>
                                          <a:pt x="9639" y="16756"/>
                                          <a:pt x="10954" y="13592"/>
                                          <a:pt x="13583" y="11248"/>
                                        </a:cubicBezTo>
                                        <a:cubicBezTo>
                                          <a:pt x="16213" y="8918"/>
                                          <a:pt x="19779" y="7752"/>
                                          <a:pt x="24283" y="7752"/>
                                        </a:cubicBezTo>
                                        <a:cubicBezTo>
                                          <a:pt x="30518" y="7752"/>
                                          <a:pt x="35517" y="9959"/>
                                          <a:pt x="39279" y="14373"/>
                                        </a:cubicBezTo>
                                        <a:cubicBezTo>
                                          <a:pt x="43040" y="18787"/>
                                          <a:pt x="44921" y="24653"/>
                                          <a:pt x="44921" y="31971"/>
                                        </a:cubicBezTo>
                                        <a:lnTo>
                                          <a:pt x="44921" y="34471"/>
                                        </a:lnTo>
                                        <a:lnTo>
                                          <a:pt x="33753" y="34471"/>
                                        </a:lnTo>
                                        <a:close/>
                                        <a:moveTo>
                                          <a:pt x="56148" y="39119"/>
                                        </a:moveTo>
                                        <a:lnTo>
                                          <a:pt x="56148" y="116"/>
                                        </a:lnTo>
                                        <a:lnTo>
                                          <a:pt x="44921" y="116"/>
                                        </a:lnTo>
                                        <a:lnTo>
                                          <a:pt x="44921" y="10487"/>
                                        </a:lnTo>
                                        <a:cubicBezTo>
                                          <a:pt x="42357" y="6346"/>
                                          <a:pt x="39161" y="3286"/>
                                          <a:pt x="35334" y="1307"/>
                                        </a:cubicBezTo>
                                        <a:cubicBezTo>
                                          <a:pt x="31507" y="-672"/>
                                          <a:pt x="26828" y="-1662"/>
                                          <a:pt x="21296" y="-1662"/>
                                        </a:cubicBezTo>
                                        <a:cubicBezTo>
                                          <a:pt x="14306" y="-1662"/>
                                          <a:pt x="8741" y="304"/>
                                          <a:pt x="4602" y="4237"/>
                                        </a:cubicBezTo>
                                        <a:cubicBezTo>
                                          <a:pt x="475" y="8169"/>
                                          <a:pt x="-1588" y="13429"/>
                                          <a:pt x="-1588" y="20018"/>
                                        </a:cubicBezTo>
                                        <a:cubicBezTo>
                                          <a:pt x="-1588" y="27700"/>
                                          <a:pt x="983" y="33494"/>
                                          <a:pt x="6125" y="37401"/>
                                        </a:cubicBezTo>
                                        <a:cubicBezTo>
                                          <a:pt x="11279" y="41307"/>
                                          <a:pt x="18959" y="43260"/>
                                          <a:pt x="29164" y="43260"/>
                                        </a:cubicBezTo>
                                        <a:lnTo>
                                          <a:pt x="44921" y="43260"/>
                                        </a:lnTo>
                                        <a:lnTo>
                                          <a:pt x="44921" y="44373"/>
                                        </a:lnTo>
                                        <a:cubicBezTo>
                                          <a:pt x="44921" y="49542"/>
                                          <a:pt x="43223" y="53540"/>
                                          <a:pt x="39825" y="56365"/>
                                        </a:cubicBezTo>
                                        <a:cubicBezTo>
                                          <a:pt x="36428" y="59191"/>
                                          <a:pt x="31657" y="60604"/>
                                          <a:pt x="25513" y="60604"/>
                                        </a:cubicBezTo>
                                        <a:cubicBezTo>
                                          <a:pt x="21608" y="60604"/>
                                          <a:pt x="17801" y="60135"/>
                                          <a:pt x="14091" y="59197"/>
                                        </a:cubicBezTo>
                                        <a:cubicBezTo>
                                          <a:pt x="10394" y="58260"/>
                                          <a:pt x="6841" y="56854"/>
                                          <a:pt x="3430" y="54979"/>
                                        </a:cubicBezTo>
                                        <a:lnTo>
                                          <a:pt x="3430" y="65369"/>
                                        </a:lnTo>
                                        <a:cubicBezTo>
                                          <a:pt x="7531" y="66958"/>
                                          <a:pt x="11514" y="68143"/>
                                          <a:pt x="15380" y="68924"/>
                                        </a:cubicBezTo>
                                        <a:cubicBezTo>
                                          <a:pt x="19246" y="69718"/>
                                          <a:pt x="23007" y="70115"/>
                                          <a:pt x="26665" y="70115"/>
                                        </a:cubicBezTo>
                                        <a:cubicBezTo>
                                          <a:pt x="36558" y="70115"/>
                                          <a:pt x="43945" y="67550"/>
                                          <a:pt x="48826" y="62420"/>
                                        </a:cubicBezTo>
                                        <a:cubicBezTo>
                                          <a:pt x="53708" y="57303"/>
                                          <a:pt x="56148" y="49536"/>
                                          <a:pt x="56148" y="39119"/>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3" name="Freeform: Shape 603"/>
                                <wps:cNvSpPr/>
                                <wps:spPr>
                                  <a:xfrm flipV="1">
                                    <a:off x="4378275" y="2732256"/>
                                    <a:ext cx="42643" cy="87773"/>
                                  </a:xfrm>
                                  <a:custGeom>
                                    <a:avLst/>
                                    <a:gdLst>
                                      <a:gd name="connsiteX0" fmla="*/ 18541 w 42643"/>
                                      <a:gd name="connsiteY0" fmla="*/ 85610 h 87773"/>
                                      <a:gd name="connsiteX1" fmla="*/ 18541 w 42643"/>
                                      <a:gd name="connsiteY1" fmla="*/ 66196 h 87773"/>
                                      <a:gd name="connsiteX2" fmla="*/ 41659 w 42643"/>
                                      <a:gd name="connsiteY2" fmla="*/ 66196 h 87773"/>
                                      <a:gd name="connsiteX3" fmla="*/ 41659 w 42643"/>
                                      <a:gd name="connsiteY3" fmla="*/ 57466 h 87773"/>
                                      <a:gd name="connsiteX4" fmla="*/ 18541 w 42643"/>
                                      <a:gd name="connsiteY4" fmla="*/ 57466 h 87773"/>
                                      <a:gd name="connsiteX5" fmla="*/ 18541 w 42643"/>
                                      <a:gd name="connsiteY5" fmla="*/ 20356 h 87773"/>
                                      <a:gd name="connsiteX6" fmla="*/ 20826 w 42643"/>
                                      <a:gd name="connsiteY6" fmla="*/ 9614 h 87773"/>
                                      <a:gd name="connsiteX7" fmla="*/ 30139 w 42643"/>
                                      <a:gd name="connsiteY7" fmla="*/ 7231 h 87773"/>
                                      <a:gd name="connsiteX8" fmla="*/ 41659 w 42643"/>
                                      <a:gd name="connsiteY8" fmla="*/ 7231 h 87773"/>
                                      <a:gd name="connsiteX9" fmla="*/ 41659 w 42643"/>
                                      <a:gd name="connsiteY9" fmla="*/ -2163 h 87773"/>
                                      <a:gd name="connsiteX10" fmla="*/ 30139 w 42643"/>
                                      <a:gd name="connsiteY10" fmla="*/ -2163 h 87773"/>
                                      <a:gd name="connsiteX11" fmla="*/ 12195 w 42643"/>
                                      <a:gd name="connsiteY11" fmla="*/ 2681 h 87773"/>
                                      <a:gd name="connsiteX12" fmla="*/ 7256 w 42643"/>
                                      <a:gd name="connsiteY12" fmla="*/ 20356 h 87773"/>
                                      <a:gd name="connsiteX13" fmla="*/ 7256 w 42643"/>
                                      <a:gd name="connsiteY13" fmla="*/ 57466 h 87773"/>
                                      <a:gd name="connsiteX14" fmla="*/ -984 w 42643"/>
                                      <a:gd name="connsiteY14" fmla="*/ 57466 h 87773"/>
                                      <a:gd name="connsiteX15" fmla="*/ -984 w 42643"/>
                                      <a:gd name="connsiteY15" fmla="*/ 66196 h 87773"/>
                                      <a:gd name="connsiteX16" fmla="*/ 7256 w 42643"/>
                                      <a:gd name="connsiteY16" fmla="*/ 66196 h 87773"/>
                                      <a:gd name="connsiteX17" fmla="*/ 7256 w 42643"/>
                                      <a:gd name="connsiteY17" fmla="*/ 85610 h 87773"/>
                                      <a:gd name="connsiteX18" fmla="*/ 18541 w 42643"/>
                                      <a:gd name="connsiteY18" fmla="*/ 85610 h 87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2643" h="87773">
                                        <a:moveTo>
                                          <a:pt x="18541" y="85610"/>
                                        </a:moveTo>
                                        <a:lnTo>
                                          <a:pt x="18541" y="66196"/>
                                        </a:lnTo>
                                        <a:lnTo>
                                          <a:pt x="41659" y="66196"/>
                                        </a:lnTo>
                                        <a:lnTo>
                                          <a:pt x="41659" y="57466"/>
                                        </a:lnTo>
                                        <a:lnTo>
                                          <a:pt x="18541" y="57466"/>
                                        </a:lnTo>
                                        <a:lnTo>
                                          <a:pt x="18541" y="20356"/>
                                        </a:lnTo>
                                        <a:cubicBezTo>
                                          <a:pt x="18541" y="14783"/>
                                          <a:pt x="19303" y="11203"/>
                                          <a:pt x="20826" y="9614"/>
                                        </a:cubicBezTo>
                                        <a:cubicBezTo>
                                          <a:pt x="22349" y="8026"/>
                                          <a:pt x="25453" y="7231"/>
                                          <a:pt x="30139" y="7231"/>
                                        </a:cubicBezTo>
                                        <a:lnTo>
                                          <a:pt x="41659" y="7231"/>
                                        </a:lnTo>
                                        <a:lnTo>
                                          <a:pt x="41659" y="-2163"/>
                                        </a:lnTo>
                                        <a:lnTo>
                                          <a:pt x="30139" y="-2163"/>
                                        </a:lnTo>
                                        <a:cubicBezTo>
                                          <a:pt x="21470" y="-2163"/>
                                          <a:pt x="15489" y="-549"/>
                                          <a:pt x="12195" y="2681"/>
                                        </a:cubicBezTo>
                                        <a:cubicBezTo>
                                          <a:pt x="8902" y="5923"/>
                                          <a:pt x="7256" y="11815"/>
                                          <a:pt x="7256" y="20356"/>
                                        </a:cubicBezTo>
                                        <a:lnTo>
                                          <a:pt x="7256" y="57466"/>
                                        </a:lnTo>
                                        <a:lnTo>
                                          <a:pt x="-984" y="57466"/>
                                        </a:lnTo>
                                        <a:lnTo>
                                          <a:pt x="-984" y="66196"/>
                                        </a:lnTo>
                                        <a:lnTo>
                                          <a:pt x="7256" y="66196"/>
                                        </a:lnTo>
                                        <a:lnTo>
                                          <a:pt x="7256" y="85610"/>
                                        </a:lnTo>
                                        <a:lnTo>
                                          <a:pt x="18541" y="85610"/>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4" name="Freeform: Shape 604"/>
                                <wps:cNvSpPr/>
                                <wps:spPr>
                                  <a:xfrm flipV="1">
                                    <a:off x="4431411" y="2750030"/>
                                    <a:ext cx="57736" cy="71777"/>
                                  </a:xfrm>
                                  <a:custGeom>
                                    <a:avLst/>
                                    <a:gdLst>
                                      <a:gd name="connsiteX0" fmla="*/ 33763 w 57736"/>
                                      <a:gd name="connsiteY0" fmla="*/ 34471 h 71777"/>
                                      <a:gd name="connsiteX1" fmla="*/ 14902 w 57736"/>
                                      <a:gd name="connsiteY1" fmla="*/ 31365 h 71777"/>
                                      <a:gd name="connsiteX2" fmla="*/ 9649 w 57736"/>
                                      <a:gd name="connsiteY2" fmla="*/ 20740 h 71777"/>
                                      <a:gd name="connsiteX3" fmla="*/ 13593 w 57736"/>
                                      <a:gd name="connsiteY3" fmla="*/ 11248 h 71777"/>
                                      <a:gd name="connsiteX4" fmla="*/ 24293 w 57736"/>
                                      <a:gd name="connsiteY4" fmla="*/ 7752 h 71777"/>
                                      <a:gd name="connsiteX5" fmla="*/ 39289 w 57736"/>
                                      <a:gd name="connsiteY5" fmla="*/ 14373 h 71777"/>
                                      <a:gd name="connsiteX6" fmla="*/ 44931 w 57736"/>
                                      <a:gd name="connsiteY6" fmla="*/ 31971 h 71777"/>
                                      <a:gd name="connsiteX7" fmla="*/ 44931 w 57736"/>
                                      <a:gd name="connsiteY7" fmla="*/ 34471 h 71777"/>
                                      <a:gd name="connsiteX8" fmla="*/ 33763 w 57736"/>
                                      <a:gd name="connsiteY8" fmla="*/ 34471 h 71777"/>
                                      <a:gd name="connsiteX9" fmla="*/ 56158 w 57736"/>
                                      <a:gd name="connsiteY9" fmla="*/ 39119 h 71777"/>
                                      <a:gd name="connsiteX10" fmla="*/ 56158 w 57736"/>
                                      <a:gd name="connsiteY10" fmla="*/ 116 h 71777"/>
                                      <a:gd name="connsiteX11" fmla="*/ 44931 w 57736"/>
                                      <a:gd name="connsiteY11" fmla="*/ 116 h 71777"/>
                                      <a:gd name="connsiteX12" fmla="*/ 44931 w 57736"/>
                                      <a:gd name="connsiteY12" fmla="*/ 10487 h 71777"/>
                                      <a:gd name="connsiteX13" fmla="*/ 35344 w 57736"/>
                                      <a:gd name="connsiteY13" fmla="*/ 1307 h 71777"/>
                                      <a:gd name="connsiteX14" fmla="*/ 21306 w 57736"/>
                                      <a:gd name="connsiteY14" fmla="*/ -1662 h 71777"/>
                                      <a:gd name="connsiteX15" fmla="*/ 4612 w 57736"/>
                                      <a:gd name="connsiteY15" fmla="*/ 4237 h 71777"/>
                                      <a:gd name="connsiteX16" fmla="*/ -1578 w 57736"/>
                                      <a:gd name="connsiteY16" fmla="*/ 20018 h 71777"/>
                                      <a:gd name="connsiteX17" fmla="*/ 6135 w 57736"/>
                                      <a:gd name="connsiteY17" fmla="*/ 37401 h 71777"/>
                                      <a:gd name="connsiteX18" fmla="*/ 29174 w 57736"/>
                                      <a:gd name="connsiteY18" fmla="*/ 43260 h 71777"/>
                                      <a:gd name="connsiteX19" fmla="*/ 44931 w 57736"/>
                                      <a:gd name="connsiteY19" fmla="*/ 43260 h 71777"/>
                                      <a:gd name="connsiteX20" fmla="*/ 44931 w 57736"/>
                                      <a:gd name="connsiteY20" fmla="*/ 44373 h 71777"/>
                                      <a:gd name="connsiteX21" fmla="*/ 39835 w 57736"/>
                                      <a:gd name="connsiteY21" fmla="*/ 56365 h 71777"/>
                                      <a:gd name="connsiteX22" fmla="*/ 25523 w 57736"/>
                                      <a:gd name="connsiteY22" fmla="*/ 60604 h 71777"/>
                                      <a:gd name="connsiteX23" fmla="*/ 14101 w 57736"/>
                                      <a:gd name="connsiteY23" fmla="*/ 59197 h 71777"/>
                                      <a:gd name="connsiteX24" fmla="*/ 3440 w 57736"/>
                                      <a:gd name="connsiteY24" fmla="*/ 54979 h 71777"/>
                                      <a:gd name="connsiteX25" fmla="*/ 3440 w 57736"/>
                                      <a:gd name="connsiteY25" fmla="*/ 65369 h 71777"/>
                                      <a:gd name="connsiteX26" fmla="*/ 15390 w 57736"/>
                                      <a:gd name="connsiteY26" fmla="*/ 68924 h 71777"/>
                                      <a:gd name="connsiteX27" fmla="*/ 26675 w 57736"/>
                                      <a:gd name="connsiteY27" fmla="*/ 70115 h 71777"/>
                                      <a:gd name="connsiteX28" fmla="*/ 48836 w 57736"/>
                                      <a:gd name="connsiteY28" fmla="*/ 62420 h 71777"/>
                                      <a:gd name="connsiteX29" fmla="*/ 56158 w 57736"/>
                                      <a:gd name="connsiteY29" fmla="*/ 39119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57736" h="71777">
                                        <a:moveTo>
                                          <a:pt x="33763" y="34471"/>
                                        </a:moveTo>
                                        <a:cubicBezTo>
                                          <a:pt x="24690" y="34471"/>
                                          <a:pt x="18403" y="33436"/>
                                          <a:pt x="14902" y="31365"/>
                                        </a:cubicBezTo>
                                        <a:cubicBezTo>
                                          <a:pt x="11400" y="29295"/>
                                          <a:pt x="9649" y="25753"/>
                                          <a:pt x="9649" y="20740"/>
                                        </a:cubicBezTo>
                                        <a:cubicBezTo>
                                          <a:pt x="9649" y="16756"/>
                                          <a:pt x="10964" y="13592"/>
                                          <a:pt x="13593" y="11248"/>
                                        </a:cubicBezTo>
                                        <a:cubicBezTo>
                                          <a:pt x="16223" y="8918"/>
                                          <a:pt x="19789" y="7752"/>
                                          <a:pt x="24293" y="7752"/>
                                        </a:cubicBezTo>
                                        <a:cubicBezTo>
                                          <a:pt x="30528" y="7752"/>
                                          <a:pt x="35527" y="9959"/>
                                          <a:pt x="39289" y="14373"/>
                                        </a:cubicBezTo>
                                        <a:cubicBezTo>
                                          <a:pt x="43050" y="18787"/>
                                          <a:pt x="44931" y="24653"/>
                                          <a:pt x="44931" y="31971"/>
                                        </a:cubicBezTo>
                                        <a:lnTo>
                                          <a:pt x="44931" y="34471"/>
                                        </a:lnTo>
                                        <a:lnTo>
                                          <a:pt x="33763" y="34471"/>
                                        </a:lnTo>
                                        <a:close/>
                                        <a:moveTo>
                                          <a:pt x="56158" y="39119"/>
                                        </a:moveTo>
                                        <a:lnTo>
                                          <a:pt x="56158" y="116"/>
                                        </a:lnTo>
                                        <a:lnTo>
                                          <a:pt x="44931" y="116"/>
                                        </a:lnTo>
                                        <a:lnTo>
                                          <a:pt x="44931" y="10487"/>
                                        </a:lnTo>
                                        <a:cubicBezTo>
                                          <a:pt x="42367" y="6346"/>
                                          <a:pt x="39171" y="3286"/>
                                          <a:pt x="35344" y="1307"/>
                                        </a:cubicBezTo>
                                        <a:cubicBezTo>
                                          <a:pt x="31518" y="-672"/>
                                          <a:pt x="26838" y="-1662"/>
                                          <a:pt x="21306" y="-1662"/>
                                        </a:cubicBezTo>
                                        <a:cubicBezTo>
                                          <a:pt x="14316" y="-1662"/>
                                          <a:pt x="8751" y="304"/>
                                          <a:pt x="4612" y="4237"/>
                                        </a:cubicBezTo>
                                        <a:cubicBezTo>
                                          <a:pt x="485" y="8169"/>
                                          <a:pt x="-1578" y="13429"/>
                                          <a:pt x="-1578" y="20018"/>
                                        </a:cubicBezTo>
                                        <a:cubicBezTo>
                                          <a:pt x="-1578" y="27700"/>
                                          <a:pt x="993" y="33494"/>
                                          <a:pt x="6135" y="37401"/>
                                        </a:cubicBezTo>
                                        <a:cubicBezTo>
                                          <a:pt x="11289" y="41307"/>
                                          <a:pt x="18969" y="43260"/>
                                          <a:pt x="29174" y="43260"/>
                                        </a:cubicBezTo>
                                        <a:lnTo>
                                          <a:pt x="44931" y="43260"/>
                                        </a:lnTo>
                                        <a:lnTo>
                                          <a:pt x="44931" y="44373"/>
                                        </a:lnTo>
                                        <a:cubicBezTo>
                                          <a:pt x="44931" y="49542"/>
                                          <a:pt x="43233" y="53540"/>
                                          <a:pt x="39835" y="56365"/>
                                        </a:cubicBezTo>
                                        <a:cubicBezTo>
                                          <a:pt x="36438" y="59191"/>
                                          <a:pt x="31667" y="60604"/>
                                          <a:pt x="25523" y="60604"/>
                                        </a:cubicBezTo>
                                        <a:cubicBezTo>
                                          <a:pt x="21618" y="60604"/>
                                          <a:pt x="17811" y="60135"/>
                                          <a:pt x="14101" y="59197"/>
                                        </a:cubicBezTo>
                                        <a:cubicBezTo>
                                          <a:pt x="10404" y="58260"/>
                                          <a:pt x="6851" y="56854"/>
                                          <a:pt x="3440" y="54979"/>
                                        </a:cubicBezTo>
                                        <a:lnTo>
                                          <a:pt x="3440" y="65369"/>
                                        </a:lnTo>
                                        <a:cubicBezTo>
                                          <a:pt x="7541" y="66958"/>
                                          <a:pt x="11524" y="68143"/>
                                          <a:pt x="15390" y="68924"/>
                                        </a:cubicBezTo>
                                        <a:cubicBezTo>
                                          <a:pt x="19256" y="69718"/>
                                          <a:pt x="23018" y="70115"/>
                                          <a:pt x="26675" y="70115"/>
                                        </a:cubicBezTo>
                                        <a:cubicBezTo>
                                          <a:pt x="36568" y="70115"/>
                                          <a:pt x="43955" y="67550"/>
                                          <a:pt x="48836" y="62420"/>
                                        </a:cubicBezTo>
                                        <a:cubicBezTo>
                                          <a:pt x="53718" y="57303"/>
                                          <a:pt x="56158" y="49536"/>
                                          <a:pt x="56158" y="39119"/>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5" name="Freeform: Shape 605"/>
                                <wps:cNvSpPr/>
                                <wps:spPr>
                                  <a:xfrm flipV="1">
                                    <a:off x="4500488" y="2820029"/>
                                    <a:ext cx="12496" cy="12499"/>
                                  </a:xfrm>
                                  <a:custGeom>
                                    <a:avLst/>
                                    <a:gdLst/>
                                    <a:ahLst/>
                                    <a:cxnLst/>
                                    <a:rect l="l" t="t" r="r" b="b"/>
                                    <a:pathLst>
                                      <a:path w="12496" h="12499"/>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6" name="Freeform: Shape 606"/>
                                <wps:cNvSpPr/>
                                <wps:spPr>
                                  <a:xfrm flipV="1">
                                    <a:off x="4546321" y="2780791"/>
                                    <a:ext cx="32880" cy="9999"/>
                                  </a:xfrm>
                                  <a:custGeom>
                                    <a:avLst/>
                                    <a:gdLst>
                                      <a:gd name="connsiteX0" fmla="*/ -862 w 32880"/>
                                      <a:gd name="connsiteY0" fmla="*/ 8332 h 9999"/>
                                      <a:gd name="connsiteX1" fmla="*/ 32018 w 32880"/>
                                      <a:gd name="connsiteY1" fmla="*/ 8332 h 9999"/>
                                      <a:gd name="connsiteX2" fmla="*/ 32018 w 32880"/>
                                      <a:gd name="connsiteY2" fmla="*/ -1668 h 9999"/>
                                      <a:gd name="connsiteX3" fmla="*/ -862 w 32880"/>
                                      <a:gd name="connsiteY3" fmla="*/ -1668 h 9999"/>
                                      <a:gd name="connsiteX4" fmla="*/ -862 w 32880"/>
                                      <a:gd name="connsiteY4" fmla="*/ 8332 h 999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880" h="9999">
                                        <a:moveTo>
                                          <a:pt x="-862" y="8332"/>
                                        </a:moveTo>
                                        <a:lnTo>
                                          <a:pt x="32018" y="8332"/>
                                        </a:lnTo>
                                        <a:lnTo>
                                          <a:pt x="32018" y="-1668"/>
                                        </a:lnTo>
                                        <a:lnTo>
                                          <a:pt x="-862" y="-1668"/>
                                        </a:lnTo>
                                        <a:lnTo>
                                          <a:pt x="-862" y="8332"/>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7" name="Freeform: Shape 607"/>
                                <wps:cNvSpPr/>
                                <wps:spPr>
                                  <a:xfrm flipV="1">
                                    <a:off x="4585301" y="2820029"/>
                                    <a:ext cx="12496" cy="12499"/>
                                  </a:xfrm>
                                  <a:custGeom>
                                    <a:avLst/>
                                    <a:gdLst/>
                                    <a:ahLst/>
                                    <a:cxnLst/>
                                    <a:rect l="l" t="t" r="r" b="b"/>
                                    <a:pathLst>
                                      <a:path w="12496" h="12499"/>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8" name="Freeform: Shape 608"/>
                                <wps:cNvSpPr/>
                                <wps:spPr>
                                  <a:xfrm flipV="1">
                                    <a:off x="4628381" y="2732256"/>
                                    <a:ext cx="42643" cy="87773"/>
                                  </a:xfrm>
                                  <a:custGeom>
                                    <a:avLst/>
                                    <a:gdLst>
                                      <a:gd name="connsiteX0" fmla="*/ 18561 w 42643"/>
                                      <a:gd name="connsiteY0" fmla="*/ 85610 h 87773"/>
                                      <a:gd name="connsiteX1" fmla="*/ 18561 w 42643"/>
                                      <a:gd name="connsiteY1" fmla="*/ 66196 h 87773"/>
                                      <a:gd name="connsiteX2" fmla="*/ 41679 w 42643"/>
                                      <a:gd name="connsiteY2" fmla="*/ 66196 h 87773"/>
                                      <a:gd name="connsiteX3" fmla="*/ 41679 w 42643"/>
                                      <a:gd name="connsiteY3" fmla="*/ 57466 h 87773"/>
                                      <a:gd name="connsiteX4" fmla="*/ 18561 w 42643"/>
                                      <a:gd name="connsiteY4" fmla="*/ 57466 h 87773"/>
                                      <a:gd name="connsiteX5" fmla="*/ 18561 w 42643"/>
                                      <a:gd name="connsiteY5" fmla="*/ 20356 h 87773"/>
                                      <a:gd name="connsiteX6" fmla="*/ 20846 w 42643"/>
                                      <a:gd name="connsiteY6" fmla="*/ 9614 h 87773"/>
                                      <a:gd name="connsiteX7" fmla="*/ 30159 w 42643"/>
                                      <a:gd name="connsiteY7" fmla="*/ 7231 h 87773"/>
                                      <a:gd name="connsiteX8" fmla="*/ 41679 w 42643"/>
                                      <a:gd name="connsiteY8" fmla="*/ 7231 h 87773"/>
                                      <a:gd name="connsiteX9" fmla="*/ 41679 w 42643"/>
                                      <a:gd name="connsiteY9" fmla="*/ -2163 h 87773"/>
                                      <a:gd name="connsiteX10" fmla="*/ 30159 w 42643"/>
                                      <a:gd name="connsiteY10" fmla="*/ -2163 h 87773"/>
                                      <a:gd name="connsiteX11" fmla="*/ 12215 w 42643"/>
                                      <a:gd name="connsiteY11" fmla="*/ 2681 h 87773"/>
                                      <a:gd name="connsiteX12" fmla="*/ 7276 w 42643"/>
                                      <a:gd name="connsiteY12" fmla="*/ 20356 h 87773"/>
                                      <a:gd name="connsiteX13" fmla="*/ 7276 w 42643"/>
                                      <a:gd name="connsiteY13" fmla="*/ 57466 h 87773"/>
                                      <a:gd name="connsiteX14" fmla="*/ -964 w 42643"/>
                                      <a:gd name="connsiteY14" fmla="*/ 57466 h 87773"/>
                                      <a:gd name="connsiteX15" fmla="*/ -964 w 42643"/>
                                      <a:gd name="connsiteY15" fmla="*/ 66196 h 87773"/>
                                      <a:gd name="connsiteX16" fmla="*/ 7276 w 42643"/>
                                      <a:gd name="connsiteY16" fmla="*/ 66196 h 87773"/>
                                      <a:gd name="connsiteX17" fmla="*/ 7276 w 42643"/>
                                      <a:gd name="connsiteY17" fmla="*/ 85610 h 87773"/>
                                      <a:gd name="connsiteX18" fmla="*/ 18561 w 42643"/>
                                      <a:gd name="connsiteY18" fmla="*/ 85610 h 87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2643" h="87773">
                                        <a:moveTo>
                                          <a:pt x="18561" y="85610"/>
                                        </a:moveTo>
                                        <a:lnTo>
                                          <a:pt x="18561" y="66196"/>
                                        </a:lnTo>
                                        <a:lnTo>
                                          <a:pt x="41679" y="66196"/>
                                        </a:lnTo>
                                        <a:lnTo>
                                          <a:pt x="41679" y="57466"/>
                                        </a:lnTo>
                                        <a:lnTo>
                                          <a:pt x="18561" y="57466"/>
                                        </a:lnTo>
                                        <a:lnTo>
                                          <a:pt x="18561" y="20356"/>
                                        </a:lnTo>
                                        <a:cubicBezTo>
                                          <a:pt x="18561" y="14783"/>
                                          <a:pt x="19323" y="11203"/>
                                          <a:pt x="20846" y="9614"/>
                                        </a:cubicBezTo>
                                        <a:cubicBezTo>
                                          <a:pt x="22369" y="8026"/>
                                          <a:pt x="25473" y="7231"/>
                                          <a:pt x="30159" y="7231"/>
                                        </a:cubicBezTo>
                                        <a:lnTo>
                                          <a:pt x="41679" y="7231"/>
                                        </a:lnTo>
                                        <a:lnTo>
                                          <a:pt x="41679" y="-2163"/>
                                        </a:lnTo>
                                        <a:lnTo>
                                          <a:pt x="30159" y="-2163"/>
                                        </a:lnTo>
                                        <a:cubicBezTo>
                                          <a:pt x="21490" y="-2163"/>
                                          <a:pt x="15509" y="-549"/>
                                          <a:pt x="12215" y="2681"/>
                                        </a:cubicBezTo>
                                        <a:cubicBezTo>
                                          <a:pt x="8922" y="5923"/>
                                          <a:pt x="7276" y="11815"/>
                                          <a:pt x="7276" y="20356"/>
                                        </a:cubicBezTo>
                                        <a:lnTo>
                                          <a:pt x="7276" y="57466"/>
                                        </a:lnTo>
                                        <a:lnTo>
                                          <a:pt x="-964" y="57466"/>
                                        </a:lnTo>
                                        <a:lnTo>
                                          <a:pt x="-964" y="66196"/>
                                        </a:lnTo>
                                        <a:lnTo>
                                          <a:pt x="7276" y="66196"/>
                                        </a:lnTo>
                                        <a:lnTo>
                                          <a:pt x="7276" y="85610"/>
                                        </a:lnTo>
                                        <a:lnTo>
                                          <a:pt x="18561" y="85610"/>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9" name="Freeform: Shape 609"/>
                                <wps:cNvSpPr/>
                                <wps:spPr>
                                  <a:xfrm flipV="1">
                                    <a:off x="4680911" y="2750030"/>
                                    <a:ext cx="63339" cy="71777"/>
                                  </a:xfrm>
                                  <a:custGeom>
                                    <a:avLst/>
                                    <a:gdLst>
                                      <a:gd name="connsiteX0" fmla="*/ 61670 w 63339"/>
                                      <a:gd name="connsiteY0" fmla="*/ 37108 h 71777"/>
                                      <a:gd name="connsiteX1" fmla="*/ 61670 w 63339"/>
                                      <a:gd name="connsiteY1" fmla="*/ 31619 h 71777"/>
                                      <a:gd name="connsiteX2" fmla="*/ 10045 w 63339"/>
                                      <a:gd name="connsiteY2" fmla="*/ 31619 h 71777"/>
                                      <a:gd name="connsiteX3" fmla="*/ 17035 w 63339"/>
                                      <a:gd name="connsiteY3" fmla="*/ 13944 h 71777"/>
                                      <a:gd name="connsiteX4" fmla="*/ 34452 w 63339"/>
                                      <a:gd name="connsiteY4" fmla="*/ 7869 h 71777"/>
                                      <a:gd name="connsiteX5" fmla="*/ 46987 w 63339"/>
                                      <a:gd name="connsiteY5" fmla="*/ 9451 h 71777"/>
                                      <a:gd name="connsiteX6" fmla="*/ 59053 w 63339"/>
                                      <a:gd name="connsiteY6" fmla="*/ 14217 h 71777"/>
                                      <a:gd name="connsiteX7" fmla="*/ 59053 w 63339"/>
                                      <a:gd name="connsiteY7" fmla="*/ 3592 h 71777"/>
                                      <a:gd name="connsiteX8" fmla="*/ 46655 w 63339"/>
                                      <a:gd name="connsiteY8" fmla="*/ -314 h 71777"/>
                                      <a:gd name="connsiteX9" fmla="*/ 33788 w 63339"/>
                                      <a:gd name="connsiteY9" fmla="*/ -1662 h 71777"/>
                                      <a:gd name="connsiteX10" fmla="*/ 7878 w 63339"/>
                                      <a:gd name="connsiteY10" fmla="*/ 7850 h 71777"/>
                                      <a:gd name="connsiteX11" fmla="*/ -1670 w 63339"/>
                                      <a:gd name="connsiteY11" fmla="*/ 33631 h 71777"/>
                                      <a:gd name="connsiteX12" fmla="*/ 7390 w 63339"/>
                                      <a:gd name="connsiteY12" fmla="*/ 60252 h 71777"/>
                                      <a:gd name="connsiteX13" fmla="*/ 31835 w 63339"/>
                                      <a:gd name="connsiteY13" fmla="*/ 70115 h 71777"/>
                                      <a:gd name="connsiteX14" fmla="*/ 53645 w 63339"/>
                                      <a:gd name="connsiteY14" fmla="*/ 61229 h 71777"/>
                                      <a:gd name="connsiteX15" fmla="*/ 61670 w 63339"/>
                                      <a:gd name="connsiteY15" fmla="*/ 37108 h 71777"/>
                                      <a:gd name="connsiteX16" fmla="*/ 50443 w 63339"/>
                                      <a:gd name="connsiteY16" fmla="*/ 40408 h 71777"/>
                                      <a:gd name="connsiteX17" fmla="*/ 45288 w 63339"/>
                                      <a:gd name="connsiteY17" fmla="*/ 55096 h 71777"/>
                                      <a:gd name="connsiteX18" fmla="*/ 31952 w 63339"/>
                                      <a:gd name="connsiteY18" fmla="*/ 60604 h 71777"/>
                                      <a:gd name="connsiteX19" fmla="*/ 16918 w 63339"/>
                                      <a:gd name="connsiteY19" fmla="*/ 55291 h 71777"/>
                                      <a:gd name="connsiteX20" fmla="*/ 10416 w 63339"/>
                                      <a:gd name="connsiteY20" fmla="*/ 40330 h 71777"/>
                                      <a:gd name="connsiteX21" fmla="*/ 50443 w 63339"/>
                                      <a:gd name="connsiteY21" fmla="*/ 40408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63339" h="71777">
                                        <a:moveTo>
                                          <a:pt x="61670" y="37108"/>
                                        </a:moveTo>
                                        <a:lnTo>
                                          <a:pt x="61670" y="31619"/>
                                        </a:lnTo>
                                        <a:lnTo>
                                          <a:pt x="10045" y="31619"/>
                                        </a:lnTo>
                                        <a:cubicBezTo>
                                          <a:pt x="10540" y="23885"/>
                                          <a:pt x="12870" y="17993"/>
                                          <a:pt x="17035" y="13944"/>
                                        </a:cubicBezTo>
                                        <a:cubicBezTo>
                                          <a:pt x="21201" y="9894"/>
                                          <a:pt x="27006" y="7869"/>
                                          <a:pt x="34452" y="7869"/>
                                        </a:cubicBezTo>
                                        <a:cubicBezTo>
                                          <a:pt x="38760" y="7869"/>
                                          <a:pt x="42939" y="8397"/>
                                          <a:pt x="46987" y="9451"/>
                                        </a:cubicBezTo>
                                        <a:cubicBezTo>
                                          <a:pt x="51035" y="10506"/>
                                          <a:pt x="55057" y="12095"/>
                                          <a:pt x="59053" y="14217"/>
                                        </a:cubicBezTo>
                                        <a:lnTo>
                                          <a:pt x="59053" y="3592"/>
                                        </a:lnTo>
                                        <a:cubicBezTo>
                                          <a:pt x="55018" y="1886"/>
                                          <a:pt x="50885" y="584"/>
                                          <a:pt x="46655" y="-314"/>
                                        </a:cubicBezTo>
                                        <a:cubicBezTo>
                                          <a:pt x="42424" y="-1213"/>
                                          <a:pt x="38135" y="-1662"/>
                                          <a:pt x="33788" y="-1662"/>
                                        </a:cubicBezTo>
                                        <a:cubicBezTo>
                                          <a:pt x="22880" y="-1662"/>
                                          <a:pt x="14243" y="1509"/>
                                          <a:pt x="7878" y="7850"/>
                                        </a:cubicBezTo>
                                        <a:cubicBezTo>
                                          <a:pt x="1513" y="14204"/>
                                          <a:pt x="-1670" y="22798"/>
                                          <a:pt x="-1670" y="33631"/>
                                        </a:cubicBezTo>
                                        <a:cubicBezTo>
                                          <a:pt x="-1670" y="44816"/>
                                          <a:pt x="1350" y="53690"/>
                                          <a:pt x="7390" y="60252"/>
                                        </a:cubicBezTo>
                                        <a:cubicBezTo>
                                          <a:pt x="13429" y="66828"/>
                                          <a:pt x="21578" y="70115"/>
                                          <a:pt x="31835" y="70115"/>
                                        </a:cubicBezTo>
                                        <a:cubicBezTo>
                                          <a:pt x="41025" y="70115"/>
                                          <a:pt x="48295" y="67153"/>
                                          <a:pt x="53645" y="61229"/>
                                        </a:cubicBezTo>
                                        <a:cubicBezTo>
                                          <a:pt x="58995" y="55317"/>
                                          <a:pt x="61670" y="47277"/>
                                          <a:pt x="61670" y="37108"/>
                                        </a:cubicBezTo>
                                        <a:close/>
                                        <a:moveTo>
                                          <a:pt x="50443" y="40408"/>
                                        </a:moveTo>
                                        <a:cubicBezTo>
                                          <a:pt x="50365" y="46541"/>
                                          <a:pt x="48646" y="51437"/>
                                          <a:pt x="45288" y="55096"/>
                                        </a:cubicBezTo>
                                        <a:cubicBezTo>
                                          <a:pt x="41930" y="58768"/>
                                          <a:pt x="37485" y="60604"/>
                                          <a:pt x="31952" y="60604"/>
                                        </a:cubicBezTo>
                                        <a:cubicBezTo>
                                          <a:pt x="25691" y="60604"/>
                                          <a:pt x="20680" y="58833"/>
                                          <a:pt x="16918" y="55291"/>
                                        </a:cubicBezTo>
                                        <a:cubicBezTo>
                                          <a:pt x="13156" y="51749"/>
                                          <a:pt x="10989" y="46763"/>
                                          <a:pt x="10416" y="40330"/>
                                        </a:cubicBezTo>
                                        <a:lnTo>
                                          <a:pt x="50443" y="40408"/>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0" name="Freeform: Shape 610"/>
                                <wps:cNvSpPr/>
                                <wps:spPr>
                                  <a:xfrm flipV="1">
                                    <a:off x="4757675" y="2750030"/>
                                    <a:ext cx="52229" cy="71777"/>
                                  </a:xfrm>
                                  <a:custGeom>
                                    <a:avLst/>
                                    <a:gdLst>
                                      <a:gd name="connsiteX0" fmla="*/ 47185 w 52229"/>
                                      <a:gd name="connsiteY0" fmla="*/ 66463 h 71777"/>
                                      <a:gd name="connsiteX1" fmla="*/ 47185 w 52229"/>
                                      <a:gd name="connsiteY1" fmla="*/ 55838 h 71777"/>
                                      <a:gd name="connsiteX2" fmla="*/ 37306 w 52229"/>
                                      <a:gd name="connsiteY2" fmla="*/ 59490 h 71777"/>
                                      <a:gd name="connsiteX3" fmla="*/ 26684 w 52229"/>
                                      <a:gd name="connsiteY3" fmla="*/ 60721 h 71777"/>
                                      <a:gd name="connsiteX4" fmla="*/ 14149 w 52229"/>
                                      <a:gd name="connsiteY4" fmla="*/ 58162 h 71777"/>
                                      <a:gd name="connsiteX5" fmla="*/ 9970 w 52229"/>
                                      <a:gd name="connsiteY5" fmla="*/ 50467 h 71777"/>
                                      <a:gd name="connsiteX6" fmla="*/ 12958 w 52229"/>
                                      <a:gd name="connsiteY6" fmla="*/ 44334 h 71777"/>
                                      <a:gd name="connsiteX7" fmla="*/ 24985 w 52229"/>
                                      <a:gd name="connsiteY7" fmla="*/ 40096 h 71777"/>
                                      <a:gd name="connsiteX8" fmla="*/ 28832 w 52229"/>
                                      <a:gd name="connsiteY8" fmla="*/ 39236 h 71777"/>
                                      <a:gd name="connsiteX9" fmla="*/ 45819 w 52229"/>
                                      <a:gd name="connsiteY9" fmla="*/ 32010 h 71777"/>
                                      <a:gd name="connsiteX10" fmla="*/ 50856 w 52229"/>
                                      <a:gd name="connsiteY10" fmla="*/ 18983 h 71777"/>
                                      <a:gd name="connsiteX11" fmla="*/ 43319 w 52229"/>
                                      <a:gd name="connsiteY11" fmla="*/ 3885 h 71777"/>
                                      <a:gd name="connsiteX12" fmla="*/ 22603 w 52229"/>
                                      <a:gd name="connsiteY12" fmla="*/ -1662 h 71777"/>
                                      <a:gd name="connsiteX13" fmla="*/ 11161 w 52229"/>
                                      <a:gd name="connsiteY13" fmla="*/ -588 h 71777"/>
                                      <a:gd name="connsiteX14" fmla="*/ -1374 w 52229"/>
                                      <a:gd name="connsiteY14" fmla="*/ 2616 h 71777"/>
                                      <a:gd name="connsiteX15" fmla="*/ -1374 w 52229"/>
                                      <a:gd name="connsiteY15" fmla="*/ 14217 h 71777"/>
                                      <a:gd name="connsiteX16" fmla="*/ 10888 w 52229"/>
                                      <a:gd name="connsiteY16" fmla="*/ 9354 h 71777"/>
                                      <a:gd name="connsiteX17" fmla="*/ 22857 w 52229"/>
                                      <a:gd name="connsiteY17" fmla="*/ 7752 h 71777"/>
                                      <a:gd name="connsiteX18" fmla="*/ 35041 w 52229"/>
                                      <a:gd name="connsiteY18" fmla="*/ 10467 h 71777"/>
                                      <a:gd name="connsiteX19" fmla="*/ 39317 w 52229"/>
                                      <a:gd name="connsiteY19" fmla="*/ 18123 h 71777"/>
                                      <a:gd name="connsiteX20" fmla="*/ 36232 w 52229"/>
                                      <a:gd name="connsiteY20" fmla="*/ 25135 h 71777"/>
                                      <a:gd name="connsiteX21" fmla="*/ 22720 w 52229"/>
                                      <a:gd name="connsiteY21" fmla="*/ 29842 h 71777"/>
                                      <a:gd name="connsiteX22" fmla="*/ 18815 w 52229"/>
                                      <a:gd name="connsiteY22" fmla="*/ 30760 h 71777"/>
                                      <a:gd name="connsiteX23" fmla="*/ 3742 w 52229"/>
                                      <a:gd name="connsiteY23" fmla="*/ 37498 h 71777"/>
                                      <a:gd name="connsiteX24" fmla="*/ -886 w 52229"/>
                                      <a:gd name="connsiteY24" fmla="*/ 49979 h 71777"/>
                                      <a:gd name="connsiteX25" fmla="*/ 5948 w 52229"/>
                                      <a:gd name="connsiteY25" fmla="*/ 64861 h 71777"/>
                                      <a:gd name="connsiteX26" fmla="*/ 25356 w 52229"/>
                                      <a:gd name="connsiteY26" fmla="*/ 70115 h 71777"/>
                                      <a:gd name="connsiteX27" fmla="*/ 37052 w 52229"/>
                                      <a:gd name="connsiteY27" fmla="*/ 69197 h 71777"/>
                                      <a:gd name="connsiteX28" fmla="*/ 47185 w 52229"/>
                                      <a:gd name="connsiteY28" fmla="*/ 66463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52229" h="71777">
                                        <a:moveTo>
                                          <a:pt x="47185" y="66463"/>
                                        </a:moveTo>
                                        <a:lnTo>
                                          <a:pt x="47185" y="55838"/>
                                        </a:lnTo>
                                        <a:cubicBezTo>
                                          <a:pt x="44022" y="57466"/>
                                          <a:pt x="40729" y="58683"/>
                                          <a:pt x="37306" y="59490"/>
                                        </a:cubicBezTo>
                                        <a:cubicBezTo>
                                          <a:pt x="33895" y="60311"/>
                                          <a:pt x="30355" y="60721"/>
                                          <a:pt x="26684" y="60721"/>
                                        </a:cubicBezTo>
                                        <a:cubicBezTo>
                                          <a:pt x="21113" y="60721"/>
                                          <a:pt x="16934" y="59868"/>
                                          <a:pt x="14149" y="58162"/>
                                        </a:cubicBezTo>
                                        <a:cubicBezTo>
                                          <a:pt x="11363" y="56456"/>
                                          <a:pt x="9970" y="53891"/>
                                          <a:pt x="9970" y="50467"/>
                                        </a:cubicBezTo>
                                        <a:cubicBezTo>
                                          <a:pt x="9970" y="47863"/>
                                          <a:pt x="10966" y="45819"/>
                                          <a:pt x="12958" y="44334"/>
                                        </a:cubicBezTo>
                                        <a:cubicBezTo>
                                          <a:pt x="14949" y="42850"/>
                                          <a:pt x="18958" y="41437"/>
                                          <a:pt x="24985" y="40096"/>
                                        </a:cubicBezTo>
                                        <a:lnTo>
                                          <a:pt x="28832" y="39236"/>
                                        </a:lnTo>
                                        <a:cubicBezTo>
                                          <a:pt x="36798" y="37531"/>
                                          <a:pt x="42460" y="35122"/>
                                          <a:pt x="45819" y="32010"/>
                                        </a:cubicBezTo>
                                        <a:cubicBezTo>
                                          <a:pt x="49177" y="28898"/>
                                          <a:pt x="50856" y="24556"/>
                                          <a:pt x="50856" y="18983"/>
                                        </a:cubicBezTo>
                                        <a:cubicBezTo>
                                          <a:pt x="50856" y="12629"/>
                                          <a:pt x="48344" y="7596"/>
                                          <a:pt x="43319" y="3885"/>
                                        </a:cubicBezTo>
                                        <a:cubicBezTo>
                                          <a:pt x="38295" y="187"/>
                                          <a:pt x="31389" y="-1662"/>
                                          <a:pt x="22603" y="-1662"/>
                                        </a:cubicBezTo>
                                        <a:cubicBezTo>
                                          <a:pt x="18945" y="-1662"/>
                                          <a:pt x="15131" y="-1304"/>
                                          <a:pt x="11161" y="-588"/>
                                        </a:cubicBezTo>
                                        <a:cubicBezTo>
                                          <a:pt x="7191" y="129"/>
                                          <a:pt x="3013" y="1196"/>
                                          <a:pt x="-1374" y="2616"/>
                                        </a:cubicBezTo>
                                        <a:lnTo>
                                          <a:pt x="-1374" y="14217"/>
                                        </a:lnTo>
                                        <a:cubicBezTo>
                                          <a:pt x="2779" y="12056"/>
                                          <a:pt x="6866" y="10435"/>
                                          <a:pt x="10888" y="9354"/>
                                        </a:cubicBezTo>
                                        <a:cubicBezTo>
                                          <a:pt x="14910" y="8286"/>
                                          <a:pt x="18900" y="7752"/>
                                          <a:pt x="22857" y="7752"/>
                                        </a:cubicBezTo>
                                        <a:cubicBezTo>
                                          <a:pt x="28142" y="7752"/>
                                          <a:pt x="32203" y="8657"/>
                                          <a:pt x="35041" y="10467"/>
                                        </a:cubicBezTo>
                                        <a:cubicBezTo>
                                          <a:pt x="37891" y="12277"/>
                                          <a:pt x="39317" y="14829"/>
                                          <a:pt x="39317" y="18123"/>
                                        </a:cubicBezTo>
                                        <a:cubicBezTo>
                                          <a:pt x="39317" y="21170"/>
                                          <a:pt x="38288" y="23507"/>
                                          <a:pt x="36232" y="25135"/>
                                        </a:cubicBezTo>
                                        <a:cubicBezTo>
                                          <a:pt x="34188" y="26763"/>
                                          <a:pt x="29684" y="28332"/>
                                          <a:pt x="22720" y="29842"/>
                                        </a:cubicBezTo>
                                        <a:lnTo>
                                          <a:pt x="18815" y="30760"/>
                                        </a:lnTo>
                                        <a:cubicBezTo>
                                          <a:pt x="11864" y="32218"/>
                                          <a:pt x="6840" y="34464"/>
                                          <a:pt x="3742" y="37498"/>
                                        </a:cubicBezTo>
                                        <a:cubicBezTo>
                                          <a:pt x="657" y="40532"/>
                                          <a:pt x="-886" y="44692"/>
                                          <a:pt x="-886" y="49979"/>
                                        </a:cubicBezTo>
                                        <a:cubicBezTo>
                                          <a:pt x="-886" y="56411"/>
                                          <a:pt x="1392" y="61372"/>
                                          <a:pt x="5948" y="64861"/>
                                        </a:cubicBezTo>
                                        <a:cubicBezTo>
                                          <a:pt x="10504" y="68364"/>
                                          <a:pt x="16973" y="70115"/>
                                          <a:pt x="25356" y="70115"/>
                                        </a:cubicBezTo>
                                        <a:cubicBezTo>
                                          <a:pt x="29496" y="70115"/>
                                          <a:pt x="33394" y="69809"/>
                                          <a:pt x="37052" y="69197"/>
                                        </a:cubicBezTo>
                                        <a:cubicBezTo>
                                          <a:pt x="40723" y="68598"/>
                                          <a:pt x="44100" y="67687"/>
                                          <a:pt x="47185" y="66463"/>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1" name="Freeform: Shape 611"/>
                                <wps:cNvSpPr/>
                                <wps:spPr>
                                  <a:xfrm flipV="1">
                                    <a:off x="4819362" y="2732256"/>
                                    <a:ext cx="42643" cy="87773"/>
                                  </a:xfrm>
                                  <a:custGeom>
                                    <a:avLst/>
                                    <a:gdLst>
                                      <a:gd name="connsiteX0" fmla="*/ 18576 w 42643"/>
                                      <a:gd name="connsiteY0" fmla="*/ 85610 h 87773"/>
                                      <a:gd name="connsiteX1" fmla="*/ 18576 w 42643"/>
                                      <a:gd name="connsiteY1" fmla="*/ 66196 h 87773"/>
                                      <a:gd name="connsiteX2" fmla="*/ 41694 w 42643"/>
                                      <a:gd name="connsiteY2" fmla="*/ 66196 h 87773"/>
                                      <a:gd name="connsiteX3" fmla="*/ 41694 w 42643"/>
                                      <a:gd name="connsiteY3" fmla="*/ 57466 h 87773"/>
                                      <a:gd name="connsiteX4" fmla="*/ 18576 w 42643"/>
                                      <a:gd name="connsiteY4" fmla="*/ 57466 h 87773"/>
                                      <a:gd name="connsiteX5" fmla="*/ 18576 w 42643"/>
                                      <a:gd name="connsiteY5" fmla="*/ 20356 h 87773"/>
                                      <a:gd name="connsiteX6" fmla="*/ 20861 w 42643"/>
                                      <a:gd name="connsiteY6" fmla="*/ 9614 h 87773"/>
                                      <a:gd name="connsiteX7" fmla="*/ 30174 w 42643"/>
                                      <a:gd name="connsiteY7" fmla="*/ 7231 h 87773"/>
                                      <a:gd name="connsiteX8" fmla="*/ 41694 w 42643"/>
                                      <a:gd name="connsiteY8" fmla="*/ 7231 h 87773"/>
                                      <a:gd name="connsiteX9" fmla="*/ 41694 w 42643"/>
                                      <a:gd name="connsiteY9" fmla="*/ -2163 h 87773"/>
                                      <a:gd name="connsiteX10" fmla="*/ 30174 w 42643"/>
                                      <a:gd name="connsiteY10" fmla="*/ -2163 h 87773"/>
                                      <a:gd name="connsiteX11" fmla="*/ 12231 w 42643"/>
                                      <a:gd name="connsiteY11" fmla="*/ 2681 h 87773"/>
                                      <a:gd name="connsiteX12" fmla="*/ 7291 w 42643"/>
                                      <a:gd name="connsiteY12" fmla="*/ 20356 h 87773"/>
                                      <a:gd name="connsiteX13" fmla="*/ 7291 w 42643"/>
                                      <a:gd name="connsiteY13" fmla="*/ 57466 h 87773"/>
                                      <a:gd name="connsiteX14" fmla="*/ -949 w 42643"/>
                                      <a:gd name="connsiteY14" fmla="*/ 57466 h 87773"/>
                                      <a:gd name="connsiteX15" fmla="*/ -949 w 42643"/>
                                      <a:gd name="connsiteY15" fmla="*/ 66196 h 87773"/>
                                      <a:gd name="connsiteX16" fmla="*/ 7291 w 42643"/>
                                      <a:gd name="connsiteY16" fmla="*/ 66196 h 87773"/>
                                      <a:gd name="connsiteX17" fmla="*/ 7291 w 42643"/>
                                      <a:gd name="connsiteY17" fmla="*/ 85610 h 87773"/>
                                      <a:gd name="connsiteX18" fmla="*/ 18576 w 42643"/>
                                      <a:gd name="connsiteY18" fmla="*/ 85610 h 87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2643" h="87773">
                                        <a:moveTo>
                                          <a:pt x="18576" y="85610"/>
                                        </a:moveTo>
                                        <a:lnTo>
                                          <a:pt x="18576" y="66196"/>
                                        </a:lnTo>
                                        <a:lnTo>
                                          <a:pt x="41694" y="66196"/>
                                        </a:lnTo>
                                        <a:lnTo>
                                          <a:pt x="41694" y="57466"/>
                                        </a:lnTo>
                                        <a:lnTo>
                                          <a:pt x="18576" y="57466"/>
                                        </a:lnTo>
                                        <a:lnTo>
                                          <a:pt x="18576" y="20356"/>
                                        </a:lnTo>
                                        <a:cubicBezTo>
                                          <a:pt x="18576" y="14783"/>
                                          <a:pt x="19338" y="11203"/>
                                          <a:pt x="20861" y="9614"/>
                                        </a:cubicBezTo>
                                        <a:cubicBezTo>
                                          <a:pt x="22384" y="8026"/>
                                          <a:pt x="25488" y="7231"/>
                                          <a:pt x="30174" y="7231"/>
                                        </a:cubicBezTo>
                                        <a:lnTo>
                                          <a:pt x="41694" y="7231"/>
                                        </a:lnTo>
                                        <a:lnTo>
                                          <a:pt x="41694" y="-2163"/>
                                        </a:lnTo>
                                        <a:lnTo>
                                          <a:pt x="30174" y="-2163"/>
                                        </a:lnTo>
                                        <a:cubicBezTo>
                                          <a:pt x="21505" y="-2163"/>
                                          <a:pt x="15524" y="-549"/>
                                          <a:pt x="12231" y="2681"/>
                                        </a:cubicBezTo>
                                        <a:cubicBezTo>
                                          <a:pt x="8937" y="5923"/>
                                          <a:pt x="7291" y="11815"/>
                                          <a:pt x="7291" y="20356"/>
                                        </a:cubicBezTo>
                                        <a:lnTo>
                                          <a:pt x="7291" y="57466"/>
                                        </a:lnTo>
                                        <a:lnTo>
                                          <a:pt x="-949" y="57466"/>
                                        </a:lnTo>
                                        <a:lnTo>
                                          <a:pt x="-949" y="66196"/>
                                        </a:lnTo>
                                        <a:lnTo>
                                          <a:pt x="7291" y="66196"/>
                                        </a:lnTo>
                                        <a:lnTo>
                                          <a:pt x="7291" y="85610"/>
                                        </a:lnTo>
                                        <a:lnTo>
                                          <a:pt x="18576" y="85610"/>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2" name="Freeform: Shape 612"/>
                                <wps:cNvSpPr/>
                                <wps:spPr>
                                  <a:xfrm flipV="1">
                                    <a:off x="4865000" y="2820029"/>
                                    <a:ext cx="12496" cy="12499"/>
                                  </a:xfrm>
                                  <a:custGeom>
                                    <a:avLst/>
                                    <a:gdLst/>
                                    <a:ahLst/>
                                    <a:cxnLst/>
                                    <a:rect l="l" t="t" r="r" b="b"/>
                                    <a:pathLst>
                                      <a:path w="12496" h="12499"/>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3" name="Freeform: Shape 613"/>
                                <wps:cNvSpPr/>
                                <wps:spPr>
                                  <a:xfrm flipV="1">
                                    <a:off x="4904350" y="2728897"/>
                                    <a:ext cx="77066" cy="91132"/>
                                  </a:xfrm>
                                  <a:custGeom>
                                    <a:avLst/>
                                    <a:gdLst>
                                      <a:gd name="connsiteX0" fmla="*/ -1631 w 77066"/>
                                      <a:gd name="connsiteY0" fmla="*/ 88883 h 91132"/>
                                      <a:gd name="connsiteX1" fmla="*/ 75435 w 77066"/>
                                      <a:gd name="connsiteY1" fmla="*/ 88883 h 91132"/>
                                      <a:gd name="connsiteX2" fmla="*/ 75435 w 77066"/>
                                      <a:gd name="connsiteY2" fmla="*/ 78493 h 91132"/>
                                      <a:gd name="connsiteX3" fmla="*/ 43101 w 77066"/>
                                      <a:gd name="connsiteY3" fmla="*/ 78493 h 91132"/>
                                      <a:gd name="connsiteX4" fmla="*/ 43101 w 77066"/>
                                      <a:gd name="connsiteY4" fmla="*/ -2249 h 91132"/>
                                      <a:gd name="connsiteX5" fmla="*/ 30722 w 77066"/>
                                      <a:gd name="connsiteY5" fmla="*/ -2249 h 91132"/>
                                      <a:gd name="connsiteX6" fmla="*/ 30722 w 77066"/>
                                      <a:gd name="connsiteY6" fmla="*/ 78493 h 91132"/>
                                      <a:gd name="connsiteX7" fmla="*/ -1631 w 77066"/>
                                      <a:gd name="connsiteY7" fmla="*/ 78493 h 91132"/>
                                      <a:gd name="connsiteX8" fmla="*/ -1631 w 77066"/>
                                      <a:gd name="connsiteY8" fmla="*/ 88883 h 911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7066" h="91132">
                                        <a:moveTo>
                                          <a:pt x="-1631" y="88883"/>
                                        </a:moveTo>
                                        <a:lnTo>
                                          <a:pt x="75435" y="88883"/>
                                        </a:lnTo>
                                        <a:lnTo>
                                          <a:pt x="75435" y="78493"/>
                                        </a:lnTo>
                                        <a:lnTo>
                                          <a:pt x="43101" y="78493"/>
                                        </a:lnTo>
                                        <a:lnTo>
                                          <a:pt x="43101" y="-2249"/>
                                        </a:lnTo>
                                        <a:lnTo>
                                          <a:pt x="30722" y="-2249"/>
                                        </a:lnTo>
                                        <a:lnTo>
                                          <a:pt x="30722" y="78493"/>
                                        </a:lnTo>
                                        <a:lnTo>
                                          <a:pt x="-1631" y="78493"/>
                                        </a:lnTo>
                                        <a:lnTo>
                                          <a:pt x="-1631" y="88883"/>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4" name="Freeform: Shape 614"/>
                                <wps:cNvSpPr/>
                                <wps:spPr>
                                  <a:xfrm flipV="1">
                                    <a:off x="4966702" y="2750030"/>
                                    <a:ext cx="62734" cy="71777"/>
                                  </a:xfrm>
                                  <a:custGeom>
                                    <a:avLst/>
                                    <a:gdLst>
                                      <a:gd name="connsiteX0" fmla="*/ 29726 w 62734"/>
                                      <a:gd name="connsiteY0" fmla="*/ 60604 h 71777"/>
                                      <a:gd name="connsiteX1" fmla="*/ 15453 w 62734"/>
                                      <a:gd name="connsiteY1" fmla="*/ 53553 h 71777"/>
                                      <a:gd name="connsiteX2" fmla="*/ 10201 w 62734"/>
                                      <a:gd name="connsiteY2" fmla="*/ 34237 h 71777"/>
                                      <a:gd name="connsiteX3" fmla="*/ 15414 w 62734"/>
                                      <a:gd name="connsiteY3" fmla="*/ 14920 h 71777"/>
                                      <a:gd name="connsiteX4" fmla="*/ 29726 w 62734"/>
                                      <a:gd name="connsiteY4" fmla="*/ 7869 h 71777"/>
                                      <a:gd name="connsiteX5" fmla="*/ 43940 w 62734"/>
                                      <a:gd name="connsiteY5" fmla="*/ 14940 h 71777"/>
                                      <a:gd name="connsiteX6" fmla="*/ 49192 w 62734"/>
                                      <a:gd name="connsiteY6" fmla="*/ 34237 h 71777"/>
                                      <a:gd name="connsiteX7" fmla="*/ 43940 w 62734"/>
                                      <a:gd name="connsiteY7" fmla="*/ 53494 h 71777"/>
                                      <a:gd name="connsiteX8" fmla="*/ 29726 w 62734"/>
                                      <a:gd name="connsiteY8" fmla="*/ 60604 h 71777"/>
                                      <a:gd name="connsiteX9" fmla="*/ 29726 w 62734"/>
                                      <a:gd name="connsiteY9" fmla="*/ 70115 h 71777"/>
                                      <a:gd name="connsiteX10" fmla="*/ 52727 w 62734"/>
                                      <a:gd name="connsiteY10" fmla="*/ 60584 h 71777"/>
                                      <a:gd name="connsiteX11" fmla="*/ 61103 w 62734"/>
                                      <a:gd name="connsiteY11" fmla="*/ 34237 h 71777"/>
                                      <a:gd name="connsiteX12" fmla="*/ 52727 w 62734"/>
                                      <a:gd name="connsiteY12" fmla="*/ 7889 h 71777"/>
                                      <a:gd name="connsiteX13" fmla="*/ 29726 w 62734"/>
                                      <a:gd name="connsiteY13" fmla="*/ -1662 h 71777"/>
                                      <a:gd name="connsiteX14" fmla="*/ 6686 w 62734"/>
                                      <a:gd name="connsiteY14" fmla="*/ 7889 h 71777"/>
                                      <a:gd name="connsiteX15" fmla="*/ -1632 w 62734"/>
                                      <a:gd name="connsiteY15" fmla="*/ 34237 h 71777"/>
                                      <a:gd name="connsiteX16" fmla="*/ 6686 w 62734"/>
                                      <a:gd name="connsiteY16" fmla="*/ 60584 h 71777"/>
                                      <a:gd name="connsiteX17" fmla="*/ 29726 w 62734"/>
                                      <a:gd name="connsiteY17" fmla="*/ 70115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62734" h="71777">
                                        <a:moveTo>
                                          <a:pt x="29726" y="60604"/>
                                        </a:moveTo>
                                        <a:cubicBezTo>
                                          <a:pt x="23712" y="60604"/>
                                          <a:pt x="18954" y="58253"/>
                                          <a:pt x="15453" y="53553"/>
                                        </a:cubicBezTo>
                                        <a:cubicBezTo>
                                          <a:pt x="11951" y="48852"/>
                                          <a:pt x="10201" y="42414"/>
                                          <a:pt x="10201" y="34237"/>
                                        </a:cubicBezTo>
                                        <a:cubicBezTo>
                                          <a:pt x="10201" y="26059"/>
                                          <a:pt x="11938" y="19621"/>
                                          <a:pt x="15414" y="14920"/>
                                        </a:cubicBezTo>
                                        <a:cubicBezTo>
                                          <a:pt x="18902" y="10220"/>
                                          <a:pt x="23673" y="7869"/>
                                          <a:pt x="29726" y="7869"/>
                                        </a:cubicBezTo>
                                        <a:cubicBezTo>
                                          <a:pt x="35714" y="7869"/>
                                          <a:pt x="40452" y="10226"/>
                                          <a:pt x="43940" y="14940"/>
                                        </a:cubicBezTo>
                                        <a:cubicBezTo>
                                          <a:pt x="47442" y="19666"/>
                                          <a:pt x="49192" y="26099"/>
                                          <a:pt x="49192" y="34237"/>
                                        </a:cubicBezTo>
                                        <a:cubicBezTo>
                                          <a:pt x="49192" y="42335"/>
                                          <a:pt x="47442" y="48755"/>
                                          <a:pt x="43940" y="53494"/>
                                        </a:cubicBezTo>
                                        <a:cubicBezTo>
                                          <a:pt x="40452" y="58234"/>
                                          <a:pt x="35714" y="60604"/>
                                          <a:pt x="29726" y="60604"/>
                                        </a:cubicBezTo>
                                        <a:close/>
                                        <a:moveTo>
                                          <a:pt x="29726" y="70115"/>
                                        </a:moveTo>
                                        <a:cubicBezTo>
                                          <a:pt x="39488" y="70115"/>
                                          <a:pt x="47155" y="66938"/>
                                          <a:pt x="52727" y="60584"/>
                                        </a:cubicBezTo>
                                        <a:cubicBezTo>
                                          <a:pt x="58311" y="54243"/>
                                          <a:pt x="61103" y="45460"/>
                                          <a:pt x="61103" y="34237"/>
                                        </a:cubicBezTo>
                                        <a:cubicBezTo>
                                          <a:pt x="61103" y="23052"/>
                                          <a:pt x="58311" y="14269"/>
                                          <a:pt x="52727" y="7889"/>
                                        </a:cubicBezTo>
                                        <a:cubicBezTo>
                                          <a:pt x="47155" y="1522"/>
                                          <a:pt x="39488" y="-1662"/>
                                          <a:pt x="29726" y="-1662"/>
                                        </a:cubicBezTo>
                                        <a:cubicBezTo>
                                          <a:pt x="19924" y="-1662"/>
                                          <a:pt x="12244" y="1522"/>
                                          <a:pt x="6686" y="7889"/>
                                        </a:cubicBezTo>
                                        <a:cubicBezTo>
                                          <a:pt x="1141" y="14269"/>
                                          <a:pt x="-1632" y="23052"/>
                                          <a:pt x="-1632" y="34237"/>
                                        </a:cubicBezTo>
                                        <a:cubicBezTo>
                                          <a:pt x="-1632" y="45460"/>
                                          <a:pt x="1141" y="54243"/>
                                          <a:pt x="6686" y="60584"/>
                                        </a:cubicBezTo>
                                        <a:cubicBezTo>
                                          <a:pt x="12244" y="66938"/>
                                          <a:pt x="19924" y="70115"/>
                                          <a:pt x="29726" y="70115"/>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5" name="Freeform: Shape 615"/>
                                <wps:cNvSpPr/>
                                <wps:spPr>
                                  <a:xfrm flipV="1">
                                    <a:off x="5039621" y="2732256"/>
                                    <a:ext cx="42643" cy="87773"/>
                                  </a:xfrm>
                                  <a:custGeom>
                                    <a:avLst/>
                                    <a:gdLst>
                                      <a:gd name="connsiteX0" fmla="*/ 18594 w 42643"/>
                                      <a:gd name="connsiteY0" fmla="*/ 85610 h 87773"/>
                                      <a:gd name="connsiteX1" fmla="*/ 18594 w 42643"/>
                                      <a:gd name="connsiteY1" fmla="*/ 66196 h 87773"/>
                                      <a:gd name="connsiteX2" fmla="*/ 41712 w 42643"/>
                                      <a:gd name="connsiteY2" fmla="*/ 66196 h 87773"/>
                                      <a:gd name="connsiteX3" fmla="*/ 41712 w 42643"/>
                                      <a:gd name="connsiteY3" fmla="*/ 57466 h 87773"/>
                                      <a:gd name="connsiteX4" fmla="*/ 18594 w 42643"/>
                                      <a:gd name="connsiteY4" fmla="*/ 57466 h 87773"/>
                                      <a:gd name="connsiteX5" fmla="*/ 18594 w 42643"/>
                                      <a:gd name="connsiteY5" fmla="*/ 20356 h 87773"/>
                                      <a:gd name="connsiteX6" fmla="*/ 20879 w 42643"/>
                                      <a:gd name="connsiteY6" fmla="*/ 9614 h 87773"/>
                                      <a:gd name="connsiteX7" fmla="*/ 30192 w 42643"/>
                                      <a:gd name="connsiteY7" fmla="*/ 7231 h 87773"/>
                                      <a:gd name="connsiteX8" fmla="*/ 41712 w 42643"/>
                                      <a:gd name="connsiteY8" fmla="*/ 7231 h 87773"/>
                                      <a:gd name="connsiteX9" fmla="*/ 41712 w 42643"/>
                                      <a:gd name="connsiteY9" fmla="*/ -2163 h 87773"/>
                                      <a:gd name="connsiteX10" fmla="*/ 30192 w 42643"/>
                                      <a:gd name="connsiteY10" fmla="*/ -2163 h 87773"/>
                                      <a:gd name="connsiteX11" fmla="*/ 12248 w 42643"/>
                                      <a:gd name="connsiteY11" fmla="*/ 2681 h 87773"/>
                                      <a:gd name="connsiteX12" fmla="*/ 7308 w 42643"/>
                                      <a:gd name="connsiteY12" fmla="*/ 20356 h 87773"/>
                                      <a:gd name="connsiteX13" fmla="*/ 7308 w 42643"/>
                                      <a:gd name="connsiteY13" fmla="*/ 57466 h 87773"/>
                                      <a:gd name="connsiteX14" fmla="*/ -931 w 42643"/>
                                      <a:gd name="connsiteY14" fmla="*/ 57466 h 87773"/>
                                      <a:gd name="connsiteX15" fmla="*/ -931 w 42643"/>
                                      <a:gd name="connsiteY15" fmla="*/ 66196 h 87773"/>
                                      <a:gd name="connsiteX16" fmla="*/ 7308 w 42643"/>
                                      <a:gd name="connsiteY16" fmla="*/ 66196 h 87773"/>
                                      <a:gd name="connsiteX17" fmla="*/ 7308 w 42643"/>
                                      <a:gd name="connsiteY17" fmla="*/ 85610 h 87773"/>
                                      <a:gd name="connsiteX18" fmla="*/ 18594 w 42643"/>
                                      <a:gd name="connsiteY18" fmla="*/ 85610 h 87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2643" h="87773">
                                        <a:moveTo>
                                          <a:pt x="18594" y="85610"/>
                                        </a:moveTo>
                                        <a:lnTo>
                                          <a:pt x="18594" y="66196"/>
                                        </a:lnTo>
                                        <a:lnTo>
                                          <a:pt x="41712" y="66196"/>
                                        </a:lnTo>
                                        <a:lnTo>
                                          <a:pt x="41712" y="57466"/>
                                        </a:lnTo>
                                        <a:lnTo>
                                          <a:pt x="18594" y="57466"/>
                                        </a:lnTo>
                                        <a:lnTo>
                                          <a:pt x="18594" y="20356"/>
                                        </a:lnTo>
                                        <a:cubicBezTo>
                                          <a:pt x="18594" y="14783"/>
                                          <a:pt x="19356" y="11203"/>
                                          <a:pt x="20879" y="9614"/>
                                        </a:cubicBezTo>
                                        <a:cubicBezTo>
                                          <a:pt x="22401" y="8026"/>
                                          <a:pt x="25506" y="7231"/>
                                          <a:pt x="30192" y="7231"/>
                                        </a:cubicBezTo>
                                        <a:lnTo>
                                          <a:pt x="41712" y="7231"/>
                                        </a:lnTo>
                                        <a:lnTo>
                                          <a:pt x="41712" y="-2163"/>
                                        </a:lnTo>
                                        <a:lnTo>
                                          <a:pt x="30192" y="-2163"/>
                                        </a:lnTo>
                                        <a:cubicBezTo>
                                          <a:pt x="21523" y="-2163"/>
                                          <a:pt x="15542" y="-549"/>
                                          <a:pt x="12248" y="2681"/>
                                        </a:cubicBezTo>
                                        <a:cubicBezTo>
                                          <a:pt x="8955" y="5923"/>
                                          <a:pt x="7308" y="11815"/>
                                          <a:pt x="7308" y="20356"/>
                                        </a:cubicBezTo>
                                        <a:lnTo>
                                          <a:pt x="7308" y="57466"/>
                                        </a:lnTo>
                                        <a:lnTo>
                                          <a:pt x="-931" y="57466"/>
                                        </a:lnTo>
                                        <a:lnTo>
                                          <a:pt x="-931" y="66196"/>
                                        </a:lnTo>
                                        <a:lnTo>
                                          <a:pt x="7308" y="66196"/>
                                        </a:lnTo>
                                        <a:lnTo>
                                          <a:pt x="7308" y="85610"/>
                                        </a:lnTo>
                                        <a:lnTo>
                                          <a:pt x="18594" y="85610"/>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6" name="Freeform: Shape 616"/>
                                <wps:cNvSpPr/>
                                <wps:spPr>
                                  <a:xfrm flipV="1">
                                    <a:off x="5092757" y="2750030"/>
                                    <a:ext cx="57736" cy="71777"/>
                                  </a:xfrm>
                                  <a:custGeom>
                                    <a:avLst/>
                                    <a:gdLst>
                                      <a:gd name="connsiteX0" fmla="*/ 33816 w 57736"/>
                                      <a:gd name="connsiteY0" fmla="*/ 34471 h 71777"/>
                                      <a:gd name="connsiteX1" fmla="*/ 14954 w 57736"/>
                                      <a:gd name="connsiteY1" fmla="*/ 31365 h 71777"/>
                                      <a:gd name="connsiteX2" fmla="*/ 9702 w 57736"/>
                                      <a:gd name="connsiteY2" fmla="*/ 20740 h 71777"/>
                                      <a:gd name="connsiteX3" fmla="*/ 13646 w 57736"/>
                                      <a:gd name="connsiteY3" fmla="*/ 11248 h 71777"/>
                                      <a:gd name="connsiteX4" fmla="*/ 24346 w 57736"/>
                                      <a:gd name="connsiteY4" fmla="*/ 7752 h 71777"/>
                                      <a:gd name="connsiteX5" fmla="*/ 39341 w 57736"/>
                                      <a:gd name="connsiteY5" fmla="*/ 14373 h 71777"/>
                                      <a:gd name="connsiteX6" fmla="*/ 44984 w 57736"/>
                                      <a:gd name="connsiteY6" fmla="*/ 31971 h 71777"/>
                                      <a:gd name="connsiteX7" fmla="*/ 44984 w 57736"/>
                                      <a:gd name="connsiteY7" fmla="*/ 34471 h 71777"/>
                                      <a:gd name="connsiteX8" fmla="*/ 33816 w 57736"/>
                                      <a:gd name="connsiteY8" fmla="*/ 34471 h 71777"/>
                                      <a:gd name="connsiteX9" fmla="*/ 56211 w 57736"/>
                                      <a:gd name="connsiteY9" fmla="*/ 39119 h 71777"/>
                                      <a:gd name="connsiteX10" fmla="*/ 56211 w 57736"/>
                                      <a:gd name="connsiteY10" fmla="*/ 116 h 71777"/>
                                      <a:gd name="connsiteX11" fmla="*/ 44984 w 57736"/>
                                      <a:gd name="connsiteY11" fmla="*/ 116 h 71777"/>
                                      <a:gd name="connsiteX12" fmla="*/ 44984 w 57736"/>
                                      <a:gd name="connsiteY12" fmla="*/ 10487 h 71777"/>
                                      <a:gd name="connsiteX13" fmla="*/ 35397 w 57736"/>
                                      <a:gd name="connsiteY13" fmla="*/ 1307 h 71777"/>
                                      <a:gd name="connsiteX14" fmla="*/ 21359 w 57736"/>
                                      <a:gd name="connsiteY14" fmla="*/ -1662 h 71777"/>
                                      <a:gd name="connsiteX15" fmla="*/ 4665 w 57736"/>
                                      <a:gd name="connsiteY15" fmla="*/ 4237 h 71777"/>
                                      <a:gd name="connsiteX16" fmla="*/ -1525 w 57736"/>
                                      <a:gd name="connsiteY16" fmla="*/ 20018 h 71777"/>
                                      <a:gd name="connsiteX17" fmla="*/ 6188 w 57736"/>
                                      <a:gd name="connsiteY17" fmla="*/ 37401 h 71777"/>
                                      <a:gd name="connsiteX18" fmla="*/ 29227 w 57736"/>
                                      <a:gd name="connsiteY18" fmla="*/ 43260 h 71777"/>
                                      <a:gd name="connsiteX19" fmla="*/ 44984 w 57736"/>
                                      <a:gd name="connsiteY19" fmla="*/ 43260 h 71777"/>
                                      <a:gd name="connsiteX20" fmla="*/ 44984 w 57736"/>
                                      <a:gd name="connsiteY20" fmla="*/ 44373 h 71777"/>
                                      <a:gd name="connsiteX21" fmla="*/ 39888 w 57736"/>
                                      <a:gd name="connsiteY21" fmla="*/ 56365 h 71777"/>
                                      <a:gd name="connsiteX22" fmla="*/ 25576 w 57736"/>
                                      <a:gd name="connsiteY22" fmla="*/ 60604 h 71777"/>
                                      <a:gd name="connsiteX23" fmla="*/ 14154 w 57736"/>
                                      <a:gd name="connsiteY23" fmla="*/ 59197 h 71777"/>
                                      <a:gd name="connsiteX24" fmla="*/ 3493 w 57736"/>
                                      <a:gd name="connsiteY24" fmla="*/ 54979 h 71777"/>
                                      <a:gd name="connsiteX25" fmla="*/ 3493 w 57736"/>
                                      <a:gd name="connsiteY25" fmla="*/ 65369 h 71777"/>
                                      <a:gd name="connsiteX26" fmla="*/ 15443 w 57736"/>
                                      <a:gd name="connsiteY26" fmla="*/ 68924 h 71777"/>
                                      <a:gd name="connsiteX27" fmla="*/ 26728 w 57736"/>
                                      <a:gd name="connsiteY27" fmla="*/ 70115 h 71777"/>
                                      <a:gd name="connsiteX28" fmla="*/ 48889 w 57736"/>
                                      <a:gd name="connsiteY28" fmla="*/ 62420 h 71777"/>
                                      <a:gd name="connsiteX29" fmla="*/ 56211 w 57736"/>
                                      <a:gd name="connsiteY29" fmla="*/ 39119 h 7177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57736" h="71777">
                                        <a:moveTo>
                                          <a:pt x="33816" y="34471"/>
                                        </a:moveTo>
                                        <a:cubicBezTo>
                                          <a:pt x="24743" y="34471"/>
                                          <a:pt x="18456" y="33436"/>
                                          <a:pt x="14954" y="31365"/>
                                        </a:cubicBezTo>
                                        <a:cubicBezTo>
                                          <a:pt x="11453" y="29295"/>
                                          <a:pt x="9702" y="25753"/>
                                          <a:pt x="9702" y="20740"/>
                                        </a:cubicBezTo>
                                        <a:cubicBezTo>
                                          <a:pt x="9702" y="16756"/>
                                          <a:pt x="11017" y="13592"/>
                                          <a:pt x="13646" y="11248"/>
                                        </a:cubicBezTo>
                                        <a:cubicBezTo>
                                          <a:pt x="16276" y="8918"/>
                                          <a:pt x="19842" y="7752"/>
                                          <a:pt x="24346" y="7752"/>
                                        </a:cubicBezTo>
                                        <a:cubicBezTo>
                                          <a:pt x="30581" y="7752"/>
                                          <a:pt x="35580" y="9959"/>
                                          <a:pt x="39341" y="14373"/>
                                        </a:cubicBezTo>
                                        <a:cubicBezTo>
                                          <a:pt x="43103" y="18787"/>
                                          <a:pt x="44984" y="24653"/>
                                          <a:pt x="44984" y="31971"/>
                                        </a:cubicBezTo>
                                        <a:lnTo>
                                          <a:pt x="44984" y="34471"/>
                                        </a:lnTo>
                                        <a:lnTo>
                                          <a:pt x="33816" y="34471"/>
                                        </a:lnTo>
                                        <a:close/>
                                        <a:moveTo>
                                          <a:pt x="56211" y="39119"/>
                                        </a:moveTo>
                                        <a:lnTo>
                                          <a:pt x="56211" y="116"/>
                                        </a:lnTo>
                                        <a:lnTo>
                                          <a:pt x="44984" y="116"/>
                                        </a:lnTo>
                                        <a:lnTo>
                                          <a:pt x="44984" y="10487"/>
                                        </a:lnTo>
                                        <a:cubicBezTo>
                                          <a:pt x="42420" y="6346"/>
                                          <a:pt x="39224" y="3286"/>
                                          <a:pt x="35397" y="1307"/>
                                        </a:cubicBezTo>
                                        <a:cubicBezTo>
                                          <a:pt x="31570" y="-672"/>
                                          <a:pt x="26891" y="-1662"/>
                                          <a:pt x="21359" y="-1662"/>
                                        </a:cubicBezTo>
                                        <a:cubicBezTo>
                                          <a:pt x="14369" y="-1662"/>
                                          <a:pt x="8804" y="304"/>
                                          <a:pt x="4665" y="4237"/>
                                        </a:cubicBezTo>
                                        <a:cubicBezTo>
                                          <a:pt x="538" y="8169"/>
                                          <a:pt x="-1525" y="13429"/>
                                          <a:pt x="-1525" y="20018"/>
                                        </a:cubicBezTo>
                                        <a:cubicBezTo>
                                          <a:pt x="-1525" y="27700"/>
                                          <a:pt x="1046" y="33494"/>
                                          <a:pt x="6188" y="37401"/>
                                        </a:cubicBezTo>
                                        <a:cubicBezTo>
                                          <a:pt x="11342" y="41307"/>
                                          <a:pt x="19022" y="43260"/>
                                          <a:pt x="29227" y="43260"/>
                                        </a:cubicBezTo>
                                        <a:lnTo>
                                          <a:pt x="44984" y="43260"/>
                                        </a:lnTo>
                                        <a:lnTo>
                                          <a:pt x="44984" y="44373"/>
                                        </a:lnTo>
                                        <a:cubicBezTo>
                                          <a:pt x="44984" y="49542"/>
                                          <a:pt x="43286" y="53540"/>
                                          <a:pt x="39888" y="56365"/>
                                        </a:cubicBezTo>
                                        <a:cubicBezTo>
                                          <a:pt x="36491" y="59191"/>
                                          <a:pt x="31720" y="60604"/>
                                          <a:pt x="25576" y="60604"/>
                                        </a:cubicBezTo>
                                        <a:cubicBezTo>
                                          <a:pt x="21671" y="60604"/>
                                          <a:pt x="17864" y="60135"/>
                                          <a:pt x="14154" y="59197"/>
                                        </a:cubicBezTo>
                                        <a:cubicBezTo>
                                          <a:pt x="10457" y="58260"/>
                                          <a:pt x="6904" y="56854"/>
                                          <a:pt x="3493" y="54979"/>
                                        </a:cubicBezTo>
                                        <a:lnTo>
                                          <a:pt x="3493" y="65369"/>
                                        </a:lnTo>
                                        <a:cubicBezTo>
                                          <a:pt x="7593" y="66958"/>
                                          <a:pt x="11577" y="68143"/>
                                          <a:pt x="15443" y="68924"/>
                                        </a:cubicBezTo>
                                        <a:cubicBezTo>
                                          <a:pt x="19309" y="69718"/>
                                          <a:pt x="23070" y="70115"/>
                                          <a:pt x="26728" y="70115"/>
                                        </a:cubicBezTo>
                                        <a:cubicBezTo>
                                          <a:pt x="36621" y="70115"/>
                                          <a:pt x="44008" y="67550"/>
                                          <a:pt x="48889" y="62420"/>
                                        </a:cubicBezTo>
                                        <a:cubicBezTo>
                                          <a:pt x="53771" y="57303"/>
                                          <a:pt x="56211" y="49536"/>
                                          <a:pt x="56211" y="39119"/>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7" name="Freeform: Shape 617"/>
                                <wps:cNvSpPr/>
                                <wps:spPr>
                                  <a:xfrm flipV="1">
                                    <a:off x="5173608" y="2725049"/>
                                    <a:ext cx="11226" cy="94980"/>
                                  </a:xfrm>
                                  <a:custGeom>
                                    <a:avLst/>
                                    <a:gdLst>
                                      <a:gd name="connsiteX0" fmla="*/ -548 w 11226"/>
                                      <a:gd name="connsiteY0" fmla="*/ 92632 h 94980"/>
                                      <a:gd name="connsiteX1" fmla="*/ 10679 w 11226"/>
                                      <a:gd name="connsiteY1" fmla="*/ 92632 h 94980"/>
                                      <a:gd name="connsiteX2" fmla="*/ 10679 w 11226"/>
                                      <a:gd name="connsiteY2" fmla="*/ -2348 h 94980"/>
                                      <a:gd name="connsiteX3" fmla="*/ -548 w 11226"/>
                                      <a:gd name="connsiteY3" fmla="*/ -2348 h 94980"/>
                                      <a:gd name="connsiteX4" fmla="*/ -548 w 11226"/>
                                      <a:gd name="connsiteY4" fmla="*/ 92632 h 949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226" h="94980">
                                        <a:moveTo>
                                          <a:pt x="-548" y="92632"/>
                                        </a:moveTo>
                                        <a:lnTo>
                                          <a:pt x="10679" y="92632"/>
                                        </a:lnTo>
                                        <a:lnTo>
                                          <a:pt x="10679" y="-2348"/>
                                        </a:lnTo>
                                        <a:lnTo>
                                          <a:pt x="-548" y="-2348"/>
                                        </a:lnTo>
                                        <a:lnTo>
                                          <a:pt x="-548" y="92632"/>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8" name="Freeform: Shape 618"/>
                                <wps:cNvSpPr/>
                                <wps:spPr>
                                  <a:xfrm flipV="1">
                                    <a:off x="5211197" y="2755401"/>
                                    <a:ext cx="12867" cy="64628"/>
                                  </a:xfrm>
                                  <a:custGeom>
                                    <a:avLst/>
                                    <a:gdLst>
                                      <a:gd name="connsiteX0" fmla="*/ -734 w 12867"/>
                                      <a:gd name="connsiteY0" fmla="*/ 13938 h 64628"/>
                                      <a:gd name="connsiteX1" fmla="*/ 12133 w 12867"/>
                                      <a:gd name="connsiteY1" fmla="*/ 13938 h 64628"/>
                                      <a:gd name="connsiteX2" fmla="*/ 12133 w 12867"/>
                                      <a:gd name="connsiteY2" fmla="*/ -1570 h 64628"/>
                                      <a:gd name="connsiteX3" fmla="*/ -734 w 12867"/>
                                      <a:gd name="connsiteY3" fmla="*/ -1570 h 64628"/>
                                      <a:gd name="connsiteX4" fmla="*/ -734 w 12867"/>
                                      <a:gd name="connsiteY4" fmla="*/ 13938 h 64628"/>
                                      <a:gd name="connsiteX5" fmla="*/ -734 w 12867"/>
                                      <a:gd name="connsiteY5" fmla="*/ 63059 h 64628"/>
                                      <a:gd name="connsiteX6" fmla="*/ 12133 w 12867"/>
                                      <a:gd name="connsiteY6" fmla="*/ 63059 h 64628"/>
                                      <a:gd name="connsiteX7" fmla="*/ 12133 w 12867"/>
                                      <a:gd name="connsiteY7" fmla="*/ 47571 h 64628"/>
                                      <a:gd name="connsiteX8" fmla="*/ -734 w 12867"/>
                                      <a:gd name="connsiteY8" fmla="*/ 47571 h 64628"/>
                                      <a:gd name="connsiteX9" fmla="*/ -734 w 12867"/>
                                      <a:gd name="connsiteY9" fmla="*/ 63059 h 6462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2867" h="64628">
                                        <a:moveTo>
                                          <a:pt x="-734" y="13938"/>
                                        </a:moveTo>
                                        <a:lnTo>
                                          <a:pt x="12133" y="13938"/>
                                        </a:lnTo>
                                        <a:lnTo>
                                          <a:pt x="12133" y="-1570"/>
                                        </a:lnTo>
                                        <a:lnTo>
                                          <a:pt x="-734" y="-1570"/>
                                        </a:lnTo>
                                        <a:lnTo>
                                          <a:pt x="-734" y="13938"/>
                                        </a:lnTo>
                                        <a:close/>
                                        <a:moveTo>
                                          <a:pt x="-734" y="63059"/>
                                        </a:moveTo>
                                        <a:lnTo>
                                          <a:pt x="12133" y="63059"/>
                                        </a:lnTo>
                                        <a:lnTo>
                                          <a:pt x="12133" y="47571"/>
                                        </a:lnTo>
                                        <a:lnTo>
                                          <a:pt x="-734" y="47571"/>
                                        </a:lnTo>
                                        <a:lnTo>
                                          <a:pt x="-734" y="63059"/>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9" name="Freeform: Shape 619"/>
                                <wps:cNvSpPr/>
                                <wps:spPr>
                                  <a:xfrm flipV="1">
                                    <a:off x="5238654" y="2820029"/>
                                    <a:ext cx="12496" cy="12499"/>
                                  </a:xfrm>
                                  <a:custGeom>
                                    <a:avLst/>
                                    <a:gdLst/>
                                    <a:ahLst/>
                                    <a:cxnLst/>
                                    <a:rect l="l" t="t" r="r" b="b"/>
                                    <a:pathLst>
                                      <a:path w="12496" h="12499"/>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0" name="Freeform: Shape 620"/>
                                <wps:cNvSpPr/>
                                <wps:spPr>
                                  <a:xfrm flipV="1">
                                    <a:off x="5286244" y="2727256"/>
                                    <a:ext cx="62851" cy="94550"/>
                                  </a:xfrm>
                                  <a:custGeom>
                                    <a:avLst/>
                                    <a:gdLst>
                                      <a:gd name="connsiteX0" fmla="*/ 4198 w 62851"/>
                                      <a:gd name="connsiteY0" fmla="*/ 1426 h 94550"/>
                                      <a:gd name="connsiteX1" fmla="*/ 4198 w 62851"/>
                                      <a:gd name="connsiteY1" fmla="*/ 12657 h 94550"/>
                                      <a:gd name="connsiteX2" fmla="*/ 13590 w 62851"/>
                                      <a:gd name="connsiteY2" fmla="*/ 9297 h 94550"/>
                                      <a:gd name="connsiteX3" fmla="*/ 22943 w 62851"/>
                                      <a:gd name="connsiteY3" fmla="*/ 8145 h 94550"/>
                                      <a:gd name="connsiteX4" fmla="*/ 41570 w 62851"/>
                                      <a:gd name="connsiteY4" fmla="*/ 16348 h 94550"/>
                                      <a:gd name="connsiteX5" fmla="*/ 48931 w 62851"/>
                                      <a:gd name="connsiteY5" fmla="*/ 41289 h 94550"/>
                                      <a:gd name="connsiteX6" fmla="*/ 39949 w 62851"/>
                                      <a:gd name="connsiteY6" fmla="*/ 33223 h 94550"/>
                                      <a:gd name="connsiteX7" fmla="*/ 27941 w 62851"/>
                                      <a:gd name="connsiteY7" fmla="*/ 30410 h 94550"/>
                                      <a:gd name="connsiteX8" fmla="*/ 6307 w 62851"/>
                                      <a:gd name="connsiteY8" fmla="*/ 38672 h 94550"/>
                                      <a:gd name="connsiteX9" fmla="*/ -1659 w 62851"/>
                                      <a:gd name="connsiteY9" fmla="*/ 61309 h 94550"/>
                                      <a:gd name="connsiteX10" fmla="*/ 6639 w 62851"/>
                                      <a:gd name="connsiteY10" fmla="*/ 83809 h 94550"/>
                                      <a:gd name="connsiteX11" fmla="*/ 28722 w 62851"/>
                                      <a:gd name="connsiteY11" fmla="*/ 92305 h 94550"/>
                                      <a:gd name="connsiteX12" fmla="*/ 52855 w 62851"/>
                                      <a:gd name="connsiteY12" fmla="*/ 80176 h 94550"/>
                                      <a:gd name="connsiteX13" fmla="*/ 61193 w 62851"/>
                                      <a:gd name="connsiteY13" fmla="*/ 45000 h 94550"/>
                                      <a:gd name="connsiteX14" fmla="*/ 50961 w 62851"/>
                                      <a:gd name="connsiteY14" fmla="*/ 10606 h 94550"/>
                                      <a:gd name="connsiteX15" fmla="*/ 23489 w 62851"/>
                                      <a:gd name="connsiteY15" fmla="*/ -2246 h 94550"/>
                                      <a:gd name="connsiteX16" fmla="*/ 14078 w 62851"/>
                                      <a:gd name="connsiteY16" fmla="*/ -1328 h 94550"/>
                                      <a:gd name="connsiteX17" fmla="*/ 4198 w 62851"/>
                                      <a:gd name="connsiteY17" fmla="*/ 1426 h 94550"/>
                                      <a:gd name="connsiteX18" fmla="*/ 28722 w 62851"/>
                                      <a:gd name="connsiteY18" fmla="*/ 40059 h 94550"/>
                                      <a:gd name="connsiteX19" fmla="*/ 41863 w 62851"/>
                                      <a:gd name="connsiteY19" fmla="*/ 45723 h 94550"/>
                                      <a:gd name="connsiteX20" fmla="*/ 46724 w 62851"/>
                                      <a:gd name="connsiteY20" fmla="*/ 61309 h 94550"/>
                                      <a:gd name="connsiteX21" fmla="*/ 41863 w 62851"/>
                                      <a:gd name="connsiteY21" fmla="*/ 76836 h 94550"/>
                                      <a:gd name="connsiteX22" fmla="*/ 28722 w 62851"/>
                                      <a:gd name="connsiteY22" fmla="*/ 82539 h 94550"/>
                                      <a:gd name="connsiteX23" fmla="*/ 15582 w 62851"/>
                                      <a:gd name="connsiteY23" fmla="*/ 76836 h 94550"/>
                                      <a:gd name="connsiteX24" fmla="*/ 10739 w 62851"/>
                                      <a:gd name="connsiteY24" fmla="*/ 61309 h 94550"/>
                                      <a:gd name="connsiteX25" fmla="*/ 15582 w 62851"/>
                                      <a:gd name="connsiteY25" fmla="*/ 45723 h 94550"/>
                                      <a:gd name="connsiteX26" fmla="*/ 28722 w 62851"/>
                                      <a:gd name="connsiteY26" fmla="*/ 40059 h 945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62851" h="94550">
                                        <a:moveTo>
                                          <a:pt x="4198" y="1426"/>
                                        </a:moveTo>
                                        <a:lnTo>
                                          <a:pt x="4198" y="12657"/>
                                        </a:lnTo>
                                        <a:cubicBezTo>
                                          <a:pt x="7296" y="11185"/>
                                          <a:pt x="10427" y="10065"/>
                                          <a:pt x="13590" y="9297"/>
                                        </a:cubicBezTo>
                                        <a:cubicBezTo>
                                          <a:pt x="16766" y="8529"/>
                                          <a:pt x="19884" y="8145"/>
                                          <a:pt x="22943" y="8145"/>
                                        </a:cubicBezTo>
                                        <a:cubicBezTo>
                                          <a:pt x="31078" y="8145"/>
                                          <a:pt x="37287" y="10879"/>
                                          <a:pt x="41570" y="16348"/>
                                        </a:cubicBezTo>
                                        <a:cubicBezTo>
                                          <a:pt x="45865" y="21817"/>
                                          <a:pt x="48319" y="30130"/>
                                          <a:pt x="48931" y="41289"/>
                                        </a:cubicBezTo>
                                        <a:cubicBezTo>
                                          <a:pt x="46575" y="37787"/>
                                          <a:pt x="43581" y="35098"/>
                                          <a:pt x="39949" y="33223"/>
                                        </a:cubicBezTo>
                                        <a:cubicBezTo>
                                          <a:pt x="36330" y="31348"/>
                                          <a:pt x="32328" y="30410"/>
                                          <a:pt x="27941" y="30410"/>
                                        </a:cubicBezTo>
                                        <a:cubicBezTo>
                                          <a:pt x="18829" y="30410"/>
                                          <a:pt x="11618" y="33164"/>
                                          <a:pt x="6307" y="38672"/>
                                        </a:cubicBezTo>
                                        <a:cubicBezTo>
                                          <a:pt x="996" y="44193"/>
                                          <a:pt x="-1659" y="51738"/>
                                          <a:pt x="-1659" y="61309"/>
                                        </a:cubicBezTo>
                                        <a:cubicBezTo>
                                          <a:pt x="-1659" y="70658"/>
                                          <a:pt x="1107" y="78158"/>
                                          <a:pt x="6639" y="83809"/>
                                        </a:cubicBezTo>
                                        <a:cubicBezTo>
                                          <a:pt x="12171" y="89473"/>
                                          <a:pt x="19532" y="92305"/>
                                          <a:pt x="28722" y="92305"/>
                                        </a:cubicBezTo>
                                        <a:cubicBezTo>
                                          <a:pt x="39266" y="92305"/>
                                          <a:pt x="47310" y="88262"/>
                                          <a:pt x="52855" y="80176"/>
                                        </a:cubicBezTo>
                                        <a:cubicBezTo>
                                          <a:pt x="58413" y="72103"/>
                                          <a:pt x="61193" y="60378"/>
                                          <a:pt x="61193" y="45000"/>
                                        </a:cubicBezTo>
                                        <a:cubicBezTo>
                                          <a:pt x="61193" y="30638"/>
                                          <a:pt x="57782" y="19173"/>
                                          <a:pt x="50961" y="10606"/>
                                        </a:cubicBezTo>
                                        <a:cubicBezTo>
                                          <a:pt x="44154" y="2038"/>
                                          <a:pt x="34996" y="-2246"/>
                                          <a:pt x="23489" y="-2246"/>
                                        </a:cubicBezTo>
                                        <a:cubicBezTo>
                                          <a:pt x="20391" y="-2246"/>
                                          <a:pt x="17254" y="-1940"/>
                                          <a:pt x="14078" y="-1328"/>
                                        </a:cubicBezTo>
                                        <a:cubicBezTo>
                                          <a:pt x="10915" y="-716"/>
                                          <a:pt x="7622" y="202"/>
                                          <a:pt x="4198" y="1426"/>
                                        </a:cubicBezTo>
                                        <a:close/>
                                        <a:moveTo>
                                          <a:pt x="28722" y="40059"/>
                                        </a:moveTo>
                                        <a:cubicBezTo>
                                          <a:pt x="34254" y="40059"/>
                                          <a:pt x="38634" y="41947"/>
                                          <a:pt x="41863" y="45723"/>
                                        </a:cubicBezTo>
                                        <a:cubicBezTo>
                                          <a:pt x="45104" y="49512"/>
                                          <a:pt x="46724" y="54707"/>
                                          <a:pt x="46724" y="61309"/>
                                        </a:cubicBezTo>
                                        <a:cubicBezTo>
                                          <a:pt x="46724" y="67858"/>
                                          <a:pt x="45104" y="73034"/>
                                          <a:pt x="41863" y="76836"/>
                                        </a:cubicBezTo>
                                        <a:cubicBezTo>
                                          <a:pt x="38634" y="80638"/>
                                          <a:pt x="34254" y="82539"/>
                                          <a:pt x="28722" y="82539"/>
                                        </a:cubicBezTo>
                                        <a:cubicBezTo>
                                          <a:pt x="23190" y="82539"/>
                                          <a:pt x="18810" y="80638"/>
                                          <a:pt x="15582" y="76836"/>
                                        </a:cubicBezTo>
                                        <a:cubicBezTo>
                                          <a:pt x="12353" y="73034"/>
                                          <a:pt x="10739" y="67858"/>
                                          <a:pt x="10739" y="61309"/>
                                        </a:cubicBezTo>
                                        <a:cubicBezTo>
                                          <a:pt x="10739" y="54707"/>
                                          <a:pt x="12353" y="49512"/>
                                          <a:pt x="15582" y="45723"/>
                                        </a:cubicBezTo>
                                        <a:cubicBezTo>
                                          <a:pt x="18810" y="41947"/>
                                          <a:pt x="23190" y="40059"/>
                                          <a:pt x="28722" y="40059"/>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1" name="Freeform: Shape 621"/>
                                <wps:cNvSpPr/>
                                <wps:spPr>
                                  <a:xfrm flipV="1">
                                    <a:off x="5367037" y="2727256"/>
                                    <a:ext cx="57833" cy="92773"/>
                                  </a:xfrm>
                                  <a:custGeom>
                                    <a:avLst/>
                                    <a:gdLst>
                                      <a:gd name="connsiteX0" fmla="*/ 13229 w 57833"/>
                                      <a:gd name="connsiteY0" fmla="*/ 8080 h 92773"/>
                                      <a:gd name="connsiteX1" fmla="*/ 56243 w 57833"/>
                                      <a:gd name="connsiteY1" fmla="*/ 8080 h 92773"/>
                                      <a:gd name="connsiteX2" fmla="*/ 56243 w 57833"/>
                                      <a:gd name="connsiteY2" fmla="*/ -2291 h 92773"/>
                                      <a:gd name="connsiteX3" fmla="*/ -1590 w 57833"/>
                                      <a:gd name="connsiteY3" fmla="*/ -2291 h 92773"/>
                                      <a:gd name="connsiteX4" fmla="*/ -1590 w 57833"/>
                                      <a:gd name="connsiteY4" fmla="*/ 8080 h 92773"/>
                                      <a:gd name="connsiteX5" fmla="*/ 17525 w 57833"/>
                                      <a:gd name="connsiteY5" fmla="*/ 27572 h 92773"/>
                                      <a:gd name="connsiteX6" fmla="*/ 32755 w 57833"/>
                                      <a:gd name="connsiteY6" fmla="*/ 43373 h 92773"/>
                                      <a:gd name="connsiteX7" fmla="*/ 41014 w 57833"/>
                                      <a:gd name="connsiteY7" fmla="*/ 54623 h 92773"/>
                                      <a:gd name="connsiteX8" fmla="*/ 43376 w 57833"/>
                                      <a:gd name="connsiteY8" fmla="*/ 63685 h 92773"/>
                                      <a:gd name="connsiteX9" fmla="*/ 38280 w 57833"/>
                                      <a:gd name="connsiteY9" fmla="*/ 75521 h 92773"/>
                                      <a:gd name="connsiteX10" fmla="*/ 25003 w 57833"/>
                                      <a:gd name="connsiteY10" fmla="*/ 80111 h 92773"/>
                                      <a:gd name="connsiteX11" fmla="*/ 12761 w 57833"/>
                                      <a:gd name="connsiteY11" fmla="*/ 78099 h 92773"/>
                                      <a:gd name="connsiteX12" fmla="*/ -985 w 57833"/>
                                      <a:gd name="connsiteY12" fmla="*/ 71986 h 92773"/>
                                      <a:gd name="connsiteX13" fmla="*/ -985 w 57833"/>
                                      <a:gd name="connsiteY13" fmla="*/ 84447 h 92773"/>
                                      <a:gd name="connsiteX14" fmla="*/ 12917 w 57833"/>
                                      <a:gd name="connsiteY14" fmla="*/ 88958 h 92773"/>
                                      <a:gd name="connsiteX15" fmla="*/ 24769 w 57833"/>
                                      <a:gd name="connsiteY15" fmla="*/ 90482 h 92773"/>
                                      <a:gd name="connsiteX16" fmla="*/ 47340 w 57833"/>
                                      <a:gd name="connsiteY16" fmla="*/ 83392 h 92773"/>
                                      <a:gd name="connsiteX17" fmla="*/ 55755 w 57833"/>
                                      <a:gd name="connsiteY17" fmla="*/ 64486 h 92773"/>
                                      <a:gd name="connsiteX18" fmla="*/ 53646 w 57833"/>
                                      <a:gd name="connsiteY18" fmla="*/ 53822 h 92773"/>
                                      <a:gd name="connsiteX19" fmla="*/ 45993 w 57833"/>
                                      <a:gd name="connsiteY19" fmla="*/ 41966 h 92773"/>
                                      <a:gd name="connsiteX20" fmla="*/ 36289 w 57833"/>
                                      <a:gd name="connsiteY20" fmla="*/ 31732 h 92773"/>
                                      <a:gd name="connsiteX21" fmla="*/ 13229 w 57833"/>
                                      <a:gd name="connsiteY21" fmla="*/ 8080 h 927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57833" h="92773">
                                        <a:moveTo>
                                          <a:pt x="13229" y="8080"/>
                                        </a:moveTo>
                                        <a:lnTo>
                                          <a:pt x="56243" y="8080"/>
                                        </a:lnTo>
                                        <a:lnTo>
                                          <a:pt x="56243" y="-2291"/>
                                        </a:lnTo>
                                        <a:lnTo>
                                          <a:pt x="-1590" y="-2291"/>
                                        </a:lnTo>
                                        <a:lnTo>
                                          <a:pt x="-1590" y="8080"/>
                                        </a:lnTo>
                                        <a:cubicBezTo>
                                          <a:pt x="3083" y="12924"/>
                                          <a:pt x="9454" y="19421"/>
                                          <a:pt x="17525" y="27572"/>
                                        </a:cubicBezTo>
                                        <a:cubicBezTo>
                                          <a:pt x="25608" y="35736"/>
                                          <a:pt x="30685" y="41003"/>
                                          <a:pt x="32755" y="43373"/>
                                        </a:cubicBezTo>
                                        <a:cubicBezTo>
                                          <a:pt x="36699" y="47800"/>
                                          <a:pt x="39452" y="51550"/>
                                          <a:pt x="41014" y="54623"/>
                                        </a:cubicBezTo>
                                        <a:cubicBezTo>
                                          <a:pt x="42589" y="57695"/>
                                          <a:pt x="43376" y="60716"/>
                                          <a:pt x="43376" y="63685"/>
                                        </a:cubicBezTo>
                                        <a:cubicBezTo>
                                          <a:pt x="43376" y="68529"/>
                                          <a:pt x="41678" y="72474"/>
                                          <a:pt x="38280" y="75521"/>
                                        </a:cubicBezTo>
                                        <a:cubicBezTo>
                                          <a:pt x="34883" y="78581"/>
                                          <a:pt x="30457" y="80111"/>
                                          <a:pt x="25003" y="80111"/>
                                        </a:cubicBezTo>
                                        <a:cubicBezTo>
                                          <a:pt x="21137" y="80111"/>
                                          <a:pt x="17056" y="79440"/>
                                          <a:pt x="12761" y="78099"/>
                                        </a:cubicBezTo>
                                        <a:cubicBezTo>
                                          <a:pt x="8478" y="76758"/>
                                          <a:pt x="3896" y="74720"/>
                                          <a:pt x="-985" y="71986"/>
                                        </a:cubicBezTo>
                                        <a:lnTo>
                                          <a:pt x="-985" y="84447"/>
                                        </a:lnTo>
                                        <a:cubicBezTo>
                                          <a:pt x="3974" y="86439"/>
                                          <a:pt x="8608" y="87943"/>
                                          <a:pt x="12917" y="88958"/>
                                        </a:cubicBezTo>
                                        <a:cubicBezTo>
                                          <a:pt x="17238" y="89974"/>
                                          <a:pt x="21189" y="90482"/>
                                          <a:pt x="24769" y="90482"/>
                                        </a:cubicBezTo>
                                        <a:cubicBezTo>
                                          <a:pt x="34206" y="90482"/>
                                          <a:pt x="41730" y="88119"/>
                                          <a:pt x="47340" y="83392"/>
                                        </a:cubicBezTo>
                                        <a:cubicBezTo>
                                          <a:pt x="52950" y="78678"/>
                                          <a:pt x="55755" y="72376"/>
                                          <a:pt x="55755" y="64486"/>
                                        </a:cubicBezTo>
                                        <a:cubicBezTo>
                                          <a:pt x="55755" y="60736"/>
                                          <a:pt x="55052" y="57181"/>
                                          <a:pt x="53646" y="53822"/>
                                        </a:cubicBezTo>
                                        <a:cubicBezTo>
                                          <a:pt x="52254" y="50475"/>
                                          <a:pt x="49702" y="46524"/>
                                          <a:pt x="45993" y="41966"/>
                                        </a:cubicBezTo>
                                        <a:cubicBezTo>
                                          <a:pt x="44977" y="40781"/>
                                          <a:pt x="41743" y="37370"/>
                                          <a:pt x="36289" y="31732"/>
                                        </a:cubicBezTo>
                                        <a:cubicBezTo>
                                          <a:pt x="30848" y="26094"/>
                                          <a:pt x="23161" y="18210"/>
                                          <a:pt x="13229" y="8080"/>
                                        </a:cubicBez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2" name="Freeform: Shape 622"/>
                                <wps:cNvSpPr/>
                                <wps:spPr>
                                  <a:xfrm flipV="1">
                                    <a:off x="5451110" y="2728897"/>
                                    <a:ext cx="54241" cy="91132"/>
                                  </a:xfrm>
                                  <a:custGeom>
                                    <a:avLst/>
                                    <a:gdLst>
                                      <a:gd name="connsiteX0" fmla="*/ 51 w 54241"/>
                                      <a:gd name="connsiteY0" fmla="*/ 8122 h 91132"/>
                                      <a:gd name="connsiteX1" fmla="*/ 20182 w 54241"/>
                                      <a:gd name="connsiteY1" fmla="*/ 8122 h 91132"/>
                                      <a:gd name="connsiteX2" fmla="*/ 20182 w 54241"/>
                                      <a:gd name="connsiteY2" fmla="*/ 77653 h 91132"/>
                                      <a:gd name="connsiteX3" fmla="*/ -1726 w 54241"/>
                                      <a:gd name="connsiteY3" fmla="*/ 73258 h 91132"/>
                                      <a:gd name="connsiteX4" fmla="*/ -1726 w 54241"/>
                                      <a:gd name="connsiteY4" fmla="*/ 84489 h 91132"/>
                                      <a:gd name="connsiteX5" fmla="*/ 20064 w 54241"/>
                                      <a:gd name="connsiteY5" fmla="*/ 88883 h 91132"/>
                                      <a:gd name="connsiteX6" fmla="*/ 32385 w 54241"/>
                                      <a:gd name="connsiteY6" fmla="*/ 88883 h 91132"/>
                                      <a:gd name="connsiteX7" fmla="*/ 32385 w 54241"/>
                                      <a:gd name="connsiteY7" fmla="*/ 8122 h 91132"/>
                                      <a:gd name="connsiteX8" fmla="*/ 52515 w 54241"/>
                                      <a:gd name="connsiteY8" fmla="*/ 8122 h 91132"/>
                                      <a:gd name="connsiteX9" fmla="*/ 52515 w 54241"/>
                                      <a:gd name="connsiteY9" fmla="*/ -2249 h 91132"/>
                                      <a:gd name="connsiteX10" fmla="*/ 51 w 54241"/>
                                      <a:gd name="connsiteY10" fmla="*/ -2249 h 91132"/>
                                      <a:gd name="connsiteX11" fmla="*/ 51 w 54241"/>
                                      <a:gd name="connsiteY11" fmla="*/ 8122 h 911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54241" h="91132">
                                        <a:moveTo>
                                          <a:pt x="51" y="8122"/>
                                        </a:moveTo>
                                        <a:lnTo>
                                          <a:pt x="20182" y="8122"/>
                                        </a:lnTo>
                                        <a:lnTo>
                                          <a:pt x="20182" y="77653"/>
                                        </a:lnTo>
                                        <a:lnTo>
                                          <a:pt x="-1726" y="73258"/>
                                        </a:lnTo>
                                        <a:lnTo>
                                          <a:pt x="-1726" y="84489"/>
                                        </a:lnTo>
                                        <a:lnTo>
                                          <a:pt x="20064" y="88883"/>
                                        </a:lnTo>
                                        <a:lnTo>
                                          <a:pt x="32385" y="88883"/>
                                        </a:lnTo>
                                        <a:lnTo>
                                          <a:pt x="32385" y="8122"/>
                                        </a:lnTo>
                                        <a:lnTo>
                                          <a:pt x="52515" y="8122"/>
                                        </a:lnTo>
                                        <a:lnTo>
                                          <a:pt x="52515" y="-2249"/>
                                        </a:lnTo>
                                        <a:lnTo>
                                          <a:pt x="51" y="-2249"/>
                                        </a:lnTo>
                                        <a:lnTo>
                                          <a:pt x="51" y="8122"/>
                                        </a:lnTo>
                                        <a:close/>
                                      </a:path>
                                    </a:pathLst>
                                  </a:custGeom>
                                  <a:solidFill>
                                    <a:srgbClr val="000000"/>
                                  </a:solidFill>
                                  <a:ln w="20"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wgp>
                  </a:graphicData>
                </a:graphic>
                <wp14:sizeRelH relativeFrom="margin">
                  <wp14:pctWidth>0</wp14:pctWidth>
                </wp14:sizeRelH>
                <wp14:sizeRelV relativeFrom="margin">
                  <wp14:pctHeight>0</wp14:pctHeight>
                </wp14:sizeRelV>
              </wp:anchor>
            </w:drawing>
          </mc:Choice>
          <mc:Fallback>
            <w:pict>
              <v:group w14:anchorId="3C19BAF5" id="Graphic 375" o:spid="_x0000_s1026" style="position:absolute;margin-left:-15.35pt;margin-top:19.3pt;width:129.3pt;height:99pt;z-index:251664384;mso-position-horizontal-relative:margin;mso-width-relative:margin;mso-height-relative:margin" coordorigin="10450,22352" coordsize="50636,37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">
                <v:group id="_x0000_s1027" style="position:absolute;left:10450;top:22352;width:50637;height:37172" coordorigin="10450,22352" coordsize="50636,37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">
                  <v:shape id="Freeform: Shape 378" o:spid="_x0000_s1028" style="position:absolute;left:10450;top:22352;width:50637;height:37078;visibility:visible;mso-wrap-style:square;v-text-anchor:middle" coordsize="5758220,4319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" path="m,4319985r5758221,l5758221,,,,,4319985xe" stroked="f" strokeweight=".34667mm">
                    <v:path arrowok="t" o:connecttype="custom" o:connectlocs="0,3707843;5063663,3707843;5063663,0;0,0" o:connectangles="0,0,0,0"/>
                  </v:shape>
                  <v:group id="_x0000_s1029" style="position:absolute;left:10450;top:22455;width:50390;height:37069" coordorigin="10450,22455" coordsize="50390,37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shape id="Freeform: Shape 380" o:spid="_x0000_s1030" style="position:absolute;left:16214;top:22455;width:44626;height:33264;visibility:visible;mso-wrap-style:square;v-text-anchor:middle" coordsize="4462621,332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" path="m,3326389r4462621,l4462621,,,,,3326389xe" stroked="f" strokeweight=".34667mm">
                      <v:path arrowok="t" o:connecttype="custom" o:connectlocs="0,3326389;4462621,3326389;4462621,0;0,0" o:connectangles="0,0,0,0"/>
                    </v:shape>
                    <v:shape id="Freeform: Shape 381" o:spid="_x0000_s1031" style="position:absolute;left:18243;top:25562;width:2135;height:30157;visibility:visible;mso-wrap-style:square;v-text-anchor:middle" coordsize="213522,301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" path="m,3015716r213523,l213523,,,,,3015716xe" fillcolor="#1f77b4" stroked="f" strokeweight=".34667mm">
                      <v:path arrowok="t" o:connecttype="custom" o:connectlocs="0,3015716;213523,3015716;213523,0;0,0" o:connectangles="0,0,0,0"/>
                    </v:shape>
                    <v:shape id="Freeform: Shape 382" o:spid="_x0000_s1032" style="position:absolute;left:26784;top:25422;width:2135;height:30297;visibility:visible;mso-wrap-style:square;v-text-anchor:middle" coordsize="213522,3029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" path="m,3029718r213523,l213523,,,,,3029718xe" fillcolor="#1f77b4" stroked="f" strokeweight=".34667mm">
                      <v:path arrowok="t" o:connecttype="custom" o:connectlocs="0,3029718;213523,3029718;213523,0;0,0" o:connectangles="0,0,0,0"/>
                    </v:shape>
                    <v:shape id="Freeform: Shape 383" o:spid="_x0000_s1033" style="position:absolute;left:35325;top:24039;width:2135;height:31680;visibility:visible;mso-wrap-style:square;v-text-anchor:middle" coordsize="213522,31679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" path="m,3167989r213523,l213523,,,,,3167989xe" fillcolor="#1f77b4" stroked="f" strokeweight=".34667mm">
                      <v:path arrowok="t" o:connecttype="custom" o:connectlocs="0,3167989;213523,3167989;213523,0;0,0" o:connectangles="0,0,0,0"/>
                    </v:shape>
                    <v:shape id="Freeform: Shape 384" o:spid="_x0000_s1034" style="position:absolute;left:43865;top:41945;width:2136;height:13774;visibility:visible;mso-wrap-style:square;v-text-anchor:middle" coordsize="213522,1377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" path="m,1377463r213522,l213522,,,,,1377463xe" fillcolor="#1f77b4" stroked="f" strokeweight=".34667mm">
                      <v:path arrowok="t" o:connecttype="custom" o:connectlocs="0,1377463;213522,1377463;213522,0;0,0" o:connectangles="0,0,0,0"/>
                    </v:shape>
                    <v:shape id="Freeform: Shape 385" o:spid="_x0000_s1035" style="position:absolute;left:52406;top:38392;width:2136;height:17327;visibility:visible;mso-wrap-style:square;v-text-anchor:middle" coordsize="213522,1732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" path="m,1732768r213522,l213522,,,,,1732768xe" fillcolor="#1f77b4" stroked="f" strokeweight=".34667mm">
                      <v:path arrowok="t" o:connecttype="custom" o:connectlocs="0,1732768;213522,1732768;213522,0;0,0" o:connectangles="0,0,0,0"/>
                    </v:shape>
                    <v:shape id="Freeform: Shape 386" o:spid="_x0000_s1036" style="position:absolute;left:20378;top:46443;width:2135;height:9276;visibility:visible;mso-wrap-style:square;v-text-anchor:middle" coordsize="213522,927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" path="m,927643r213523,l213523,,,,,927643xe" fillcolor="#ff7f0e" stroked="f" strokeweight=".34667mm">
                      <v:path arrowok="t" o:connecttype="custom" o:connectlocs="0,927643;213523,927643;213523,0;0,0" o:connectangles="0,0,0,0"/>
                    </v:shape>
                    <v:shape id="Freeform: Shape 387" o:spid="_x0000_s1037" style="position:absolute;left:28919;top:51484;width:2135;height:4235;visibility:visible;mso-wrap-style:square;v-text-anchor:middle" coordsize="213522,423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" path="m,423566r213523,l213523,,,,,423566xe" fillcolor="#ff7f0e" stroked="f" strokeweight=".34667mm">
                      <v:path arrowok="t" o:connecttype="custom" o:connectlocs="0,423566;213523,423566;213523,0;0,0" o:connectangles="0,0,0,0"/>
                    </v:shape>
                    <v:shape id="Freeform: Shape 388" o:spid="_x0000_s1038" style="position:absolute;left:37460;top:46898;width:2135;height:8821;visibility:visible;mso-wrap-style:square;v-text-anchor:middle" coordsize="213522,882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" path="m,882136r213523,l213523,,,,,882136xe" fillcolor="#ff7f0e" stroked="f" strokeweight=".34667mm">
                      <v:path arrowok="t" o:connecttype="custom" o:connectlocs="0,882136;213523,882136;213523,0;0,0" o:connectangles="0,0,0,0"/>
                    </v:shape>
                    <v:shape id="Freeform: Shape 389" o:spid="_x0000_s1039" style="position:absolute;left:46001;top:51764;width:2135;height:3955;visibility:visible;mso-wrap-style:square;v-text-anchor:middle" coordsize="213522,395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" path="m,395561r213523,l213523,,,,,395561xe" fillcolor="#ff7f0e" stroked="f" strokeweight=".34667mm">
                      <v:path arrowok="t" o:connecttype="custom" o:connectlocs="0,395561;213523,395561;213523,0;0,0" o:connectangles="0,0,0,0"/>
                    </v:shape>
                    <v:shape id="Freeform: Shape 390" o:spid="_x0000_s1040" style="position:absolute;left:54542;top:51641;width:2135;height:4078;visibility:visible;mso-wrap-style:square;v-text-anchor:middle" coordsize="213522,4078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" path="m,407813r213522,l213522,,,,,407813xe" fillcolor="#ff7f0e" stroked="f" strokeweight=".34667mm">
                      <v:path arrowok="t" o:connecttype="custom" o:connectlocs="0,407813;213522,407813;213522,0;0,0" o:connectangles="0,0,0,0"/>
                    </v:shape>
                    <v:shape id="Freeform: Shape 391" o:spid="_x0000_s1041" style="position:absolute;left:22513;top:52026;width:2135;height:3693;visibility:visible;mso-wrap-style:square;v-text-anchor:middle" coordsize="213522,369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" path="m,369307r213523,l213523,,,,,369307xe" fillcolor="#2ca02c" stroked="f" strokeweight=".34667mm">
                      <v:path arrowok="t" o:connecttype="custom" o:connectlocs="0,369307;213523,369307;213523,0;0,0" o:connectangles="0,0,0,0"/>
                    </v:shape>
                    <v:shape id="Freeform: Shape 392" o:spid="_x0000_s1042" style="position:absolute;left:31054;top:51221;width:2135;height:4498;visibility:visible;mso-wrap-style:square;v-text-anchor:middle" coordsize="213522,449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" path="m,449820r213523,l213523,,,,,449820xe" fillcolor="#2ca02c" stroked="f" strokeweight=".34667mm">
                      <v:path arrowok="t" o:connecttype="custom" o:connectlocs="0,449820;213523,449820;213523,0;0,0" o:connectangles="0,0,0,0"/>
                    </v:shape>
                    <v:shape id="Freeform: Shape 393" o:spid="_x0000_s1043" style="position:absolute;left:39595;top:52236;width:2135;height:3483;visibility:visible;mso-wrap-style:square;v-text-anchor:middle" coordsize="213522,348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" path="m,348304r213523,l213523,,,,,348304xe" fillcolor="#2ca02c" stroked="f" strokeweight=".34667mm">
                      <v:path arrowok="t" o:connecttype="custom" o:connectlocs="0,348304;213523,348304;213523,0;0,0" o:connectangles="0,0,0,0"/>
                    </v:shape>
                    <v:shape id="Freeform: Shape 394" o:spid="_x0000_s1044" style="position:absolute;left:48136;top:53497;width:2135;height:2222;visibility:visible;mso-wrap-style:square;v-text-anchor:middle" coordsize="213522,222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" path="m,222285r213522,l213522,,,,,222285xe" fillcolor="#2ca02c" stroked="f" strokeweight=".34667mm">
                      <v:path arrowok="t" o:connecttype="custom" o:connectlocs="0,222285;213522,222285;213522,0;0,0" o:connectangles="0,0,0,0"/>
                    </v:shape>
                    <v:shape id="Freeform: Shape 395" o:spid="_x0000_s1045" style="position:absolute;left:56677;top:53497;width:2135;height:2222;visibility:visible;mso-wrap-style:square;v-text-anchor:middle" coordsize="213522,222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" path="m,222285r213523,l213523,,,,,222285xe" fillcolor="#2ca02c" stroked="f" strokeweight=".34667mm">
                      <v:path arrowok="t" o:connecttype="custom" o:connectlocs="0,222285;213523,222285;213523,0;0,0" o:connectangles="0,0,0,0"/>
                    </v:shape>
                    <v:group id="_x0000_s1046" style="position:absolute;left:19870;top:55719;width:36900;height:3805" coordorigin="19870,55719" coordsize="36899,3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">
                      <v:group id="_x0000_s1047" style="position:absolute;left:19870;top:55719;width:3221;height:1843" coordorigin="19870,55719" coordsize="3221,1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lO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">
                        <v:shape id="Freeform: Shape 398" o:spid="_x0000_s1048" style="position:absolute;left:21446;top:55719;width:125;height:438;visibility:visible;mso-wrap-style:square;v-text-anchor:middle" coordsize="12496,43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" path="m99,308r,43749e" fillcolor="black" strokeweight=".27733mm">
                          <v:path arrowok="t" o:connecttype="custom" o:connectlocs="99,308;99,44057" o:connectangles="0,0"/>
                        </v:shape>
                        <v:group id="_x0000_s1049" style="position:absolute;left:19870;top:56594;width:3221;height:968" coordorigin="19870,56594" coordsize="3221,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">
                          <v:shape id="Freeform: Shape 400" o:spid="_x0000_s1050" style="position:absolute;left:19870;top:56616;width:735;height:946;flip:y;visibility:visible;mso-wrap-style:square;v-text-anchor:middle" coordsize="73473,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" path="m71323,83868r,-12989c67170,74747,62745,77631,58046,79532v-4700,1914,-9691,2871,-14976,2871c32656,82403,24683,79219,19151,72852,13619,66485,10853,57279,10853,45235v,-12005,2766,-21191,8298,-27559c24683,11309,32656,8126,43070,8126v5285,,10276,957,14976,2871c62745,12911,67170,15801,71323,19669r,-12891c67014,3848,62445,1648,57616,177,52800,-1282,47710,-2011,42347,-2011v-13798,,-24667,4219,-32607,12656c1813,19096,-2151,30626,-2151,45235v,14648,3964,26191,11891,34629c17680,88314,28549,92539,42347,92539v5441,,10570,-722,15386,-2167c62562,88926,67092,86758,71323,83868xe" fillcolor="black" stroked="f" strokeweight="56e-5mm">
                            <v:path arrowok="t" o:connecttype="custom" o:connectlocs="71323,83868;71323,70879;58046,79532;43070,82403;19151,72852;10853,45235;19151,17676;43070,8126;58046,10997;71323,19669;71323,6778;57616,177;42347,-2011;9740,10645;-2151,45235;9740,79864;42347,92539;57733,90372;71323,83868" o:connectangles="0,0,0,0,0,0,0,0,0,0,0,0,0,0,0,0,0,0,0"/>
                          </v:shape>
                          <v:shape id="Freeform: Shape 401" o:spid="_x0000_s1051" style="position:absolute;left:20786;top:56594;width:572;height:950;flip:y;visibility:visible;mso-wrap-style:square;v-text-anchor:middle" coordsize="57247,94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" path="m55297,39156r,-41269l44070,-2113r,40898c44070,45257,42808,50094,40283,53297v-2526,3216,-6307,4824,-11345,4824c22873,58121,18089,56187,14587,52320,11086,48466,9335,43199,9335,36520r,-38633l-1951,-2113r,94980l9335,92867r,-37246c12030,59736,15193,62809,18824,64840v3645,2031,7849,3047,12614,3047c39287,67887,45222,65458,49245,60602v4035,-4857,6052,-12006,6052,-21446xe" fillcolor="black" stroked="f" strokeweight="56e-5mm">
                            <v:path arrowok="t" o:connecttype="custom" o:connectlocs="55297,39156;55297,-2113;44070,-2113;44070,38785;40283,53297;28938,58121;14587,52320;9335,36520;9335,-2113;-1951,-2113;-1951,92867;9335,92867;9335,55621;18824,64840;31438,67887;49245,60602;55297,39156" o:connectangles="0,0,0,0,0,0,0,0,0,0,0,0,0,0,0,0,0"/>
                          </v:shape>
                          <v:shape id="Freeform: Shape 402" o:spid="_x0000_s1052" style="position:absolute;left:21539;top:56844;width:578;height:718;flip:y;visibility:visible;mso-wrap-style:square;v-text-anchor:middle" coordsize="57736,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" path="m33581,34706v-9073,,-15360,-1036,-18862,-3106c11218,29530,9467,25988,9467,20975v,-3984,1315,-7148,3944,-9492c16041,9152,19607,7987,24111,7987v6235,,11233,2207,14995,6621c42868,19022,44749,24888,44749,32206r,2500l33581,34706xm55976,39354r,-39004l44749,350r,10371c42185,6581,38989,3521,35162,1542,31335,-437,26656,-1427,21124,-1427,14134,-1427,8569,539,4430,4471,303,8404,-1760,13664,-1760,20253v,7682,2571,13476,7712,17382c11107,41542,18787,43495,28992,43495r15757,l44749,44608v,5169,-1699,9167,-5096,11992c36256,59426,31485,60838,25341,60838v-3905,,-7712,-468,-11422,-1406c10222,58495,6668,57088,3258,55213r,10391c7358,67193,11341,68377,15207,69159v3866,794,7628,1191,11286,1191c36386,70350,43773,67785,48654,62655v4881,-5117,7322,-12884,7322,-23301xe" fillcolor="black" stroked="f" strokeweight="56e-5mm">
                            <v:path arrowok="t" o:connecttype="custom" o:connectlocs="33581,34706;14719,31600;9467,20975;13411,11483;24111,7987;39106,14608;44749,32206;44749,34706;33581,34706;55976,39354;55976,350;44749,350;44749,10721;35162,1542;21124,-1427;4430,4471;-1760,20253;5952,37635;28992,43495;44749,43495;44749,44608;39653,56600;25341,60838;13919,59432;3258,55213;3258,65604;15207,69159;26493,70350;48654,62655;55976,39354" o:connectangles="0,0,0,0,0,0,0,0,0,0,0,0,0,0,0,0,0,0,0,0,0,0,0,0,0,0,0,0,0,0"/>
                          </v:shape>
                          <v:shape id="Freeform: Shape 403" o:spid="_x0000_s1053" style="position:absolute;left:22348;top:56594;width:112;height:950;flip:y;visibility:visible;mso-wrap-style:square;v-text-anchor:middle" coordsize="11226,94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" path="m-783,66246r11227,l10444,-2113r-11227,l-783,66246xm-783,92867r11227,l10444,78629r-11227,l-783,92867xe" fillcolor="black" stroked="f" strokeweight="56e-5mm">
                            <v:path arrowok="t" o:connecttype="custom" o:connectlocs="-783,66246;10444,66246;10444,-2113;-783,-2113;-783,66246;-783,92867;10444,92867;10444,78629;-783,78629;-783,92867" o:connectangles="0,0,0,0,0,0,0,0,0,0"/>
                          </v:shape>
                          <v:shape id="Freeform: Shape 404" o:spid="_x0000_s1054" style="position:absolute;left:22691;top:56844;width:400;height:700;flip:y;visibility:visible;mso-wrap-style:square;v-text-anchor:middle" coordsize="40026,6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" path="m38532,56398v-1263,729,-2636,1263,-4120,1602c32928,58351,31294,58527,29511,58527v-6352,,-11227,-2064,-14624,-6191c11489,48208,9791,42277,9791,34543r,-36016l-1495,-1473r,68360l9791,66887r,-10625c12160,60415,15232,63495,19007,65500v3787,2018,8389,3027,13804,3027c33579,68527,34431,68475,35369,68371v937,-91,1972,-241,3104,-449l38532,56398xe" fillcolor="black" stroked="f" strokeweight="56e-5mm">
                            <v:path arrowok="t" o:connecttype="custom" o:connectlocs="38532,56398;34412,58000;29511,58527;14887,52336;9791,34543;9791,-1473;-1495,-1473;-1495,66887;9791,66887;9791,56262;19007,65500;32811,68527;35369,68371;38473,67922;38532,56398" o:connectangles="0,0,0,0,0,0,0,0,0,0,0,0,0,0,0"/>
                          </v:shape>
                        </v:group>
                      </v:group>
                      <v:group id="_x0000_s1055" style="position:absolute;left:27597;top:55719;width:4788;height:2085" coordorigin="27597,55719" coordsize="4788,2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">
                        <v:shape id="Freeform: Shape 406" o:spid="_x0000_s1056" style="position:absolute;left:29986;top:55719;width:125;height:438;visibility:visible;mso-wrap-style:square;v-text-anchor:middle" coordsize="12496,43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" path="m168,308r,43749e" fillcolor="black" strokeweight=".27733mm">
                          <v:path arrowok="t" o:connecttype="custom" o:connectlocs="168,308;168,44057" o:connectangles="0,0"/>
                        </v:shape>
                        <v:group id="_x0000_s1057" style="position:absolute;left:27597;top:56594;width:4788;height:1210" coordorigin="27597,56594" coordsize="4788,1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">
                          <v:shape id="Freeform: Shape 408" o:spid="_x0000_s1058" style="position:absolute;left:27597;top:56633;width:588;height:911;flip:y;visibility:visible;mso-wrap-style:square;v-text-anchor:middle" coordsize="58829,91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" path="m10337,78981r,-34238l25840,44743v5740,,10173,1485,13297,4453c42274,52165,43842,56397,43842,61892v,5455,-1568,9668,-4705,12636c36013,77497,31580,78981,25840,78981r-15503,xm-1983,89118r27823,c36058,89118,43777,86807,48997,82184v5233,-4622,7849,-11386,7849,-20292c56846,52894,54230,46097,48997,41501,43777,36905,36058,34607,25840,34607r-15503,l10337,-2014r-12320,l-1983,89118xe" fillcolor="black" stroked="f" strokeweight="56e-5mm">
                            <v:path arrowok="t" o:connecttype="custom" o:connectlocs="10337,78981;10337,44743;25840,44743;39137,49196;43842,61892;39137,74528;25840,78981;10337,78981;-1983,89118;25840,89118;48997,82184;56846,61892;48997,41501;25840,34607;10337,34607;10337,-2014;-1983,-2014;-1983,89118" o:connectangles="0,0,0,0,0,0,0,0,0,0,0,0,0,0,0,0,0,0"/>
                          </v:shape>
                          <v:shape id="Freeform: Shape 409" o:spid="_x0000_s1059" style="position:absolute;left:28247;top:56844;width:577;height:718;flip:y;visibility:visible;mso-wrap-style:square;v-text-anchor:middle" coordsize="57736,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" path="m33634,34706v-9072,,-15359,-1036,-18861,-3106c11271,29530,9521,25988,9521,20975v,-3984,1314,-7148,3944,-9492c16094,9152,19661,7987,24165,7987v6235,,11233,2207,14995,6621c42922,19022,44803,24888,44803,32206r,2500l33634,34706xm56030,39354r,-39004l44803,350r,10371c42238,6581,39043,3521,35216,1542,31389,-437,26709,-1427,21177,-1427,14187,-1427,8623,539,4483,4471,357,8404,-1706,13664,-1706,20253v,7682,2571,13476,7712,17382c11161,41542,18841,43495,29046,43495r15757,l44803,44608v,5169,-1699,9167,-5096,11992c36309,59426,31539,60838,25395,60838v-3905,,-7713,-468,-11423,-1406c10276,58495,6722,57088,3312,55213r,10391c7412,67193,11395,68377,15261,69159v3866,794,7628,1191,11286,1191c36439,70350,43827,67785,48708,62655v4881,-5117,7322,-12884,7322,-23301xe" fillcolor="black" stroked="f" strokeweight="56e-5mm">
                            <v:path arrowok="t" o:connecttype="custom" o:connectlocs="33634,34706;14773,31600;9521,20975;13465,11483;24165,7987;39160,14608;44803,32206;44803,34706;33634,34706;56030,39354;56030,350;44803,350;44803,10721;35216,1542;21177,-1427;4483,4471;-1706,20253;6006,37635;29046,43495;44803,43495;44803,44608;39707,56600;25395,60838;13972,59432;3312,55213;3312,65604;15261,69159;26547,70350;48708,62655;56030,39354" o:connectangles="0,0,0,0,0,0,0,0,0,0,0,0,0,0,0,0,0,0,0,0,0,0,0,0,0,0,0,0,0,0"/>
                          </v:shape>
                          <v:shape id="Freeform: Shape 410" o:spid="_x0000_s1060" style="position:absolute;left:29055;top:56594;width:112;height:950;flip:y;visibility:visible;mso-wrap-style:square;v-text-anchor:middle" coordsize="11226,94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" path="m-730,66246r11227,l10497,-2113r-11227,l-730,66246xm-730,92867r11227,l10497,78629r-11227,l-730,92867xe" fillcolor="black" stroked="f" strokeweight="56e-5mm">
                            <v:path arrowok="t" o:connecttype="custom" o:connectlocs="-730,66246;10497,66246;10497,-2113;-730,-2113;-730,66246;-730,92867;10497,92867;10497,78629;-730,78629;-730,92867" o:connectangles="0,0,0,0,0,0,0,0,0,0"/>
                          </v:shape>
                          <v:shape id="Freeform: Shape 411" o:spid="_x0000_s1061" style="position:absolute;left:29398;top:56844;width:572;height:700;flip:y;visibility:visible;mso-wrap-style:square;v-text-anchor:middle" coordsize="57247,6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" path="m55366,39797r,-41270l44139,-1473r,40899c44139,45897,42877,50734,40351,53937v-2525,3216,-6306,4825,-11344,4825c22941,58762,18158,56828,14656,52961,11155,49107,9404,43840,9404,37160r,-38633l-1882,-1473r,68360l9404,66887r,-10625c12098,60376,15262,63449,18893,65480v3645,2032,7849,3047,12614,3047c39356,68527,45291,66099,49314,61242v4035,-4857,6052,-12005,6052,-21445xe" fillcolor="black" stroked="f" strokeweight="56e-5mm">
                            <v:path arrowok="t" o:connecttype="custom" o:connectlocs="55366,39797;55366,-1473;44139,-1473;44139,39426;40351,53937;29007,58762;14656,52961;9404,37160;9404,-1473;-1882,-1473;-1882,66887;9404,66887;9404,56262;18893,65480;31507,68527;49314,61242;55366,39797" o:connectangles="0,0,0,0,0,0,0,0,0,0,0,0,0,0,0,0,0"/>
                          </v:shape>
                          <v:shape id="Freeform: Shape 412" o:spid="_x0000_s1062" style="position:absolute;left:30110;top:56666;width:427;height:878;flip:y;visibility:visible;mso-wrap-style:square;v-text-anchor:middle" coordsize="42643,87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" path="m18432,85845r,-19414l41550,66431r,-8731l18432,57700r,-37109c18432,15018,19193,11438,20716,9849,22239,8260,25344,7466,30030,7466r11520,l41550,-1928r-11520,c21361,-1928,15379,-314,12086,2915,8793,6158,7146,12049,7146,20591r,37109l-1093,57700r,8731l7146,66431r,19414l18432,85845xe" fillcolor="black" stroked="f" strokeweight="56e-5mm">
                            <v:path arrowok="t" o:connecttype="custom" o:connectlocs="18432,85845;18432,66431;41550,66431;41550,57700;18432,57700;18432,20591;20716,9849;30030,7466;41550,7466;41550,-1928;30030,-1928;12086,2915;7146,20591;7146,57700;-1093,57700;-1093,66431;7146,66431;7146,85845;18432,85845" o:connectangles="0,0,0,0,0,0,0,0,0,0,0,0,0,0,0,0,0,0,0"/>
                          </v:shape>
                          <v:shape id="Freeform: Shape 413" o:spid="_x0000_s1063" style="position:absolute;left:30684;top:56594;width:112;height:950;flip:y;visibility:visible;mso-wrap-style:square;v-text-anchor:middle" coordsize="11226,94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" path="m-717,66246r11227,l10510,-2113r-11227,l-717,66246xm-717,92867r11227,l10510,78629r-11227,l-717,92867xe" fillcolor="black" stroked="f" strokeweight="56e-5mm">
                            <v:path arrowok="t" o:connecttype="custom" o:connectlocs="-717,66246;10510,66246;10510,-2113;-717,-2113;-717,66246;-717,92867;10510,92867;10510,78629;-717,78629;-717,92867" o:connectangles="0,0,0,0,0,0,0,0,0,0"/>
                          </v:shape>
                          <v:shape id="Freeform: Shape 414" o:spid="_x0000_s1064" style="position:absolute;left:31027;top:56844;width:573;height:700;flip:y;visibility:visible;mso-wrap-style:square;v-text-anchor:middle" coordsize="57247,6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" path="m55379,39797r,-41270l44152,-1473r,40899c44152,45897,42890,50734,40364,53937v-2525,3216,-6306,4825,-11344,4825c22954,58762,18171,56828,14669,52961,11168,49107,9417,43840,9417,37160r,-38633l-1869,-1473r,68360l9417,66887r,-10625c12111,60376,15275,63449,18906,65480v3645,2032,7849,3047,12614,3047c39369,68527,45304,66099,49327,61242v4035,-4857,6052,-12005,6052,-21445xe" fillcolor="black" stroked="f" strokeweight="56e-5mm">
                            <v:path arrowok="t" o:connecttype="custom" o:connectlocs="55379,39797;55379,-1473;44152,-1473;44152,39426;40364,53937;29020,58762;14669,52961;9417,37160;9417,-1473;-1869,-1473;-1869,66887;9417,66887;9417,56262;18906,65480;31520,68527;49327,61242;55379,39797" o:connectangles="0,0,0,0,0,0,0,0,0,0,0,0,0,0,0,0,0"/>
                          </v:shape>
                          <v:shape id="Freeform: Shape 415" o:spid="_x0000_s1065" style="position:absolute;left:31775;top:56844;width:610;height:960;flip:y;visibility:visible;mso-wrap-style:square;v-text-anchor:middle" coordsize="61074,95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" path="m48115,60170v,8138,-1679,14440,-5037,18906c39733,83556,35027,85795,28961,85795v-6014,,-10700,-2239,-14058,-6719c11545,74610,9866,68308,9866,60170v,-8099,1679,-14388,5037,-18867c18261,36824,22947,34584,28961,34584v6066,,10772,2240,14117,6719c46436,45782,48115,52071,48115,60170xm59342,33666v,-11627,-2583,-20279,-7751,-25956c46436,2032,38529,-806,27868,-806v-3944,,-7667,293,-11169,879c13198,659,9800,1564,6507,2788r,10918c9800,11922,13055,10607,16270,9760v3215,-859,6489,-1289,9821,-1289c33459,8471,38971,10392,42629,14233v3658,3841,5486,9648,5486,17422l48115,37221c45798,33185,42831,30170,39212,28178,35593,26186,31259,25190,26208,25190v-8370,,-15119,3190,-20247,9570c832,41153,-1732,49623,-1732,60170v,10573,2564,19050,7693,25430c11089,91993,17838,95190,26208,95190v5051,,9385,-996,13004,-2989c42831,90209,45798,87201,48115,83178r,10371l59342,93549r,-59883xe" fillcolor="black" stroked="f" strokeweight="56e-5mm">
                            <v:path arrowok="t" o:connecttype="custom" o:connectlocs="48115,60170;43078,79076;28961,85795;14903,79076;9866,60170;14903,41303;28961,34584;43078,41303;48115,60170;59342,33666;51591,7710;27868,-806;16699,73;6507,2788;6507,13706;16270,9760;26091,8471;42629,14233;48115,31655;48115,37221;39212,28178;26208,25190;5961,34760;-1732,60170;5961,85600;26208,95190;39212,92201;48115,83178;48115,93549;59342,93549;59342,33666" o:connectangles="0,0,0,0,0,0,0,0,0,0,0,0,0,0,0,0,0,0,0,0,0,0,0,0,0,0,0,0,0,0,0"/>
                          </v:shape>
                        </v:group>
                      </v:group>
                      <v:group id="_x0000_s1066" style="position:absolute;left:37076;top:55719;width:2996;height:1843" coordorigin="37076,55719" coordsize="2995,1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">
                        <v:shape id="Freeform: Shape 417" o:spid="_x0000_s1067" style="position:absolute;left:38527;top:55719;width:125;height:438;visibility:visible;mso-wrap-style:square;v-text-anchor:middle" coordsize="12496,43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" path="m236,308r,43749e" fillcolor="black" strokeweight=".27733mm">
                          <v:path arrowok="t" o:connecttype="custom" o:connectlocs="236,308;236,44057" o:connectangles="0,0"/>
                        </v:shape>
                        <v:group id="_x0000_s1068" style="position:absolute;left:37076;top:56594;width:2996;height:968" coordorigin="37076,56594" coordsize="2995,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">
                          <v:shape id="Freeform: Shape 419" o:spid="_x0000_s1069" style="position:absolute;left:37076;top:56633;width:588;height:911;flip:y;visibility:visible;mso-wrap-style:square;v-text-anchor:middle" coordsize="58829,91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" path="m10413,78981r,-34238l25916,44743v5740,,10172,1485,13297,4453c42350,52165,43918,56397,43918,61892v,5455,-1568,9668,-4705,12636c36088,77497,31656,78981,25916,78981r-15503,xm-1908,89118r27824,c36134,89118,43853,86807,49073,82184v5232,-4622,7849,-11386,7849,-20292c56922,52894,54305,46097,49073,41501,43853,36905,36134,34607,25916,34607r-15503,l10413,-2014r-12321,l-1908,89118xe" fillcolor="black" stroked="f" strokeweight="56e-5mm">
                            <v:path arrowok="t" o:connecttype="custom" o:connectlocs="10413,78981;10413,44743;25916,44743;39213,49196;43918,61892;39213,74528;25916,78981;10413,78981;-1908,89118;25916,89118;49073,82184;56922,61892;49073,41501;25916,34607;10413,34607;10413,-2014;-1908,-2014;-1908,89118" o:connectangles="0,0,0,0,0,0,0,0,0,0,0,0,0,0,0,0,0,0"/>
                          </v:shape>
                          <v:shape id="Freeform: Shape 420" o:spid="_x0000_s1070" style="position:absolute;left:37825;top:56594;width:112;height:950;flip:y;visibility:visible;mso-wrap-style:square;v-text-anchor:middle" coordsize="11226,94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" path="m-660,92867r11227,l10567,-2113r-11227,l-660,92867xe" fillcolor="black" stroked="f" strokeweight="56e-5mm">
                            <v:path arrowok="t" o:connecttype="custom" o:connectlocs="-660,92867;10567,92867;10567,-2113;-660,-2113;-660,92867" o:connectangles="0,0,0,0,0"/>
                          </v:shape>
                          <v:shape id="Freeform: Shape 421" o:spid="_x0000_s1071" style="position:absolute;left:38129;top:56844;width:577;height:718;flip:y;visibility:visible;mso-wrap-style:square;v-text-anchor:middle" coordsize="57736,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" path="m33713,34706v-9072,,-15359,-1036,-18861,-3106c11351,29530,9600,25988,9600,20975v,-3984,1314,-7148,3944,-9492c16173,9152,19740,7987,24244,7987v6235,,11233,2207,14995,6621c43001,19022,44882,24888,44882,32206r,2500l33713,34706xm56109,39354r,-39004l44882,350r,10371c42318,6581,39122,3521,35295,1542,31468,-437,26788,-1427,21256,-1427,14266,-1427,8702,539,4562,4471,436,8404,-1627,13664,-1627,20253v,7682,2571,13476,7712,17382c11240,41542,18920,43495,29125,43495r15757,l44882,44608v,5169,-1699,9167,-5096,11992c36388,59426,31618,60838,25474,60838v-3905,,-7713,-468,-11422,-1406c10355,58495,6801,57088,3391,55213r,10391c7491,67193,11474,68377,15340,69159v3866,794,7628,1191,11286,1191c36519,70350,43906,67785,48787,62655v4881,-5117,7322,-12884,7322,-23301xe" fillcolor="black" stroked="f" strokeweight="56e-5mm">
                            <v:path arrowok="t" o:connecttype="custom" o:connectlocs="33713,34706;14852,31600;9600,20975;13544,11483;24244,7987;39239,14608;44882,32206;44882,34706;33713,34706;56109,39354;56109,350;44882,350;44882,10721;35295,1542;21256,-1427;4562,4471;-1627,20253;6085,37635;29125,43495;44882,43495;44882,44608;39786,56600;25474,60838;14052,59432;3391,55213;3391,65604;15340,69159;26626,70350;48787,62655;56109,39354" o:connectangles="0,0,0,0,0,0,0,0,0,0,0,0,0,0,0,0,0,0,0,0,0,0,0,0,0,0,0,0,0,0"/>
                          </v:shape>
                          <v:shape id="Freeform: Shape 422" o:spid="_x0000_s1072" style="position:absolute;left:38933;top:56844;width:573;height:700;flip:y;visibility:visible;mso-wrap-style:square;v-text-anchor:middle" coordsize="57247,6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" path="m55443,39797r,-41270l44216,-1473r,40899c44216,45897,42953,50734,40428,53937v-2526,3216,-6307,4825,-11344,4825c23018,58762,18234,56828,14733,52961,11231,49107,9480,43840,9480,37160r,-38633l-1805,-1473r,68360l9480,66887r,-10625c12175,60376,15338,63449,18970,65480v3644,2032,7849,3047,12613,3047c39432,68527,45368,66099,49390,61242v4035,-4857,6053,-12005,6053,-21445xe" fillcolor="black" stroked="f" strokeweight="56e-5mm">
                            <v:path arrowok="t" o:connecttype="custom" o:connectlocs="55443,39797;55443,-1473;44216,-1473;44216,39426;40428,53937;29084,58762;14733,52961;9480,37160;9480,-1473;-1805,-1473;-1805,66887;9480,66887;9480,56262;18970,65480;31583,68527;49390,61242;55443,39797" o:connectangles="0,0,0,0,0,0,0,0,0,0,0,0,0,0,0,0,0"/>
                          </v:shape>
                          <v:shape id="Freeform: Shape 423" o:spid="_x0000_s1073" style="position:absolute;left:39645;top:56666;width:427;height:878;flip:y;visibility:visible;mso-wrap-style:square;v-text-anchor:middle" coordsize="42643,87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" path="m18508,85845r,-19414l41626,66431r,-8731l18508,57700r,-37109c18508,15018,19270,11438,20792,9849,22315,8260,25420,7466,30106,7466r11520,l41626,-1928r-11520,c21437,-1928,15456,-314,12162,2915,8869,6158,7222,12049,7222,20591r,37109l-1017,57700r,8731l7222,66431r,19414l18508,85845xe" fillcolor="black" stroked="f" strokeweight="56e-5mm">
                            <v:path arrowok="t" o:connecttype="custom" o:connectlocs="18508,85845;18508,66431;41626,66431;41626,57700;18508,57700;18508,20591;20792,9849;30106,7466;41626,7466;41626,-1928;30106,-1928;12162,2915;7222,20591;7222,57700;-1017,57700;-1017,66431;7222,66431;7222,85845;18508,85845" o:connectangles="0,0,0,0,0,0,0,0,0,0,0,0,0,0,0,0,0,0,0"/>
                          </v:shape>
                        </v:group>
                      </v:group>
                      <v:group id="_x0000_s1074" style="position:absolute;left:45184;top:55719;width:3732;height:1843" coordorigin="45184,55719" coordsize="3731,18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">
                        <v:shape id="Freeform: Shape 425" o:spid="_x0000_s1075" style="position:absolute;left:47068;top:55719;width:125;height:438;visibility:visible;mso-wrap-style:square;v-text-anchor:middle" coordsize="12496,43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" path="m305,308r,43749e" fillcolor="black" strokeweight=".27733mm">
                          <v:path arrowok="t" o:connecttype="custom" o:connectlocs="305,308;305,44057" o:connectangles="0,0"/>
                        </v:shape>
                        <v:group id="_x0000_s1076" style="position:absolute;left:45184;top:56594;width:3732;height:968" coordorigin="45184,56594" coordsize="3731,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">
                          <v:shape id="Freeform: Shape 427" o:spid="_x0000_s1077" style="position:absolute;left:45184;top:56616;width:735;height:946;flip:y;visibility:visible;mso-wrap-style:square;v-text-anchor:middle" coordsize="73473,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" path="m71525,83868r,-12989c67373,74747,62947,77631,58248,79532v-4699,1914,-9691,2871,-14976,2871c32859,82403,24886,79219,19354,72852,13822,66485,11056,57279,11056,45235v,-12005,2766,-21191,8298,-27559c24886,11309,32859,8126,43272,8126v5285,,10277,957,14976,2871c62947,12911,67373,15801,71525,19669r,-12891c67217,3848,62648,1648,57819,177,53002,-1282,47913,-2011,42550,-2011v-13798,,-24667,4219,-32607,12656c2015,19096,-1948,30626,-1948,45235v,14648,3963,26191,11891,34629c17883,88314,28752,92539,42550,92539v5441,,10569,-722,15386,-2167c62765,88926,67295,86758,71525,83868xe" fillcolor="black" stroked="f" strokeweight="56e-5mm">
                            <v:path arrowok="t" o:connecttype="custom" o:connectlocs="71525,83868;71525,70879;58248,79532;43272,82403;19354,72852;11056,45235;19354,17676;43272,8126;58248,10997;71525,19669;71525,6778;57819,177;42550,-2011;9943,10645;-1948,45235;9943,79864;42550,92539;57936,90372;71525,83868" o:connectangles="0,0,0,0,0,0,0,0,0,0,0,0,0,0,0,0,0,0,0"/>
                          </v:shape>
                          <v:shape id="Freeform: Shape 428" o:spid="_x0000_s1078" style="position:absolute;left:46056;top:56844;width:627;height:718;flip:y;visibility:visible;mso-wrap-style:square;v-text-anchor:middle" coordsize="62734,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" path="m29697,60838v-6014,,-10771,-2350,-14273,-7050c11922,49087,10172,42648,10172,34471v,-8177,1737,-14616,5213,-19316c18873,10454,23644,8104,29697,8104v5988,,10726,2357,14214,7070c47413,19901,49164,26333,49164,34471v,8099,-1751,14518,-5253,19258c40423,58469,35685,60838,29697,60838xm29697,70350v9763,,17429,-3177,23001,-9531c58282,54478,61074,45695,61074,34471v,-11185,-2792,-19967,-8376,-26347c47126,1757,39460,-1427,29697,-1427v-9802,,-17482,3184,-23040,9551c1112,14504,-1661,23286,-1661,34471v,11224,2773,20007,8318,26348c12215,67173,19895,70350,29697,70350xe" fillcolor="black" stroked="f" strokeweight="56e-5mm">
                            <v:path arrowok="t" o:connecttype="custom" o:connectlocs="29697,60838;15424,53788;10172,34471;15385,15155;29697,8104;43911,15174;49164,34471;43911,53729;29697,60838;29697,70350;52698,60819;61074,34471;52698,8124;29697,-1427;6657,8124;-1661,34471;6657,60819;29697,70350" o:connectangles="0,0,0,0,0,0,0,0,0,0,0,0,0,0,0,0,0,0"/>
                          </v:shape>
                          <v:shape id="Freeform: Shape 429" o:spid="_x0000_s1079" style="position:absolute;left:46857;top:56844;width:573;height:718;flip:y;visibility:visible;mso-wrap-style:square;v-text-anchor:middle" coordsize="57228,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" path="m-1704,27323r,41386l9523,68709r,-40956c9523,21281,10779,16424,13291,13182,15816,9953,19604,8339,24655,8339v6052,,10836,1933,14351,5800c42533,18006,44297,23280,44297,29960r,38749l55524,68709r,-68359l44297,350r,10508c41577,6704,38413,3619,34808,1600,31215,-418,27037,-1427,22273,-1427v-7850,,-13811,2441,-17886,7324c326,10780,-1704,17922,-1704,27323xm26549,70350r,xe" fillcolor="black" stroked="f" strokeweight="56e-5mm">
                            <v:path arrowok="t" o:connecttype="custom" o:connectlocs="-1704,27323;-1704,68709;9523,68709;9523,27753;13291,13182;24655,8339;39006,14139;44297,29960;44297,68709;55524,68709;55524,350;44297,350;44297,10858;34808,1600;22273,-1427;4387,5897;-1704,27323;26549,70350;26549,70350" o:connectangles="0,0,0,0,0,0,0,0,0,0,0,0,0,0,0,0,0,0,0"/>
                          </v:shape>
                          <v:shape id="Freeform: Shape 430" o:spid="_x0000_s1080" style="position:absolute;left:47612;top:56844;width:541;height:718;flip:y;visibility:visible;mso-wrap-style:square;v-text-anchor:middle" coordsize="54065,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" path="m52639,66092r,-10508c49463,57342,46280,58657,43091,59530v-3189,872,-6411,1308,-9665,1308c26137,60838,20474,58527,16439,53905,12417,49295,10406,42818,10406,34471v,-8346,2011,-14830,6033,-19453c20474,10409,26137,8104,33426,8104v3254,,6476,436,9665,1309c46280,10285,49463,11600,52639,13358r,-10391c49502,1509,46254,415,42896,-314,39550,-1056,35984,-1427,32196,-1427v-10296,,-18477,3236,-24543,9707c1600,14751,-1426,23482,-1426,34471v,11146,3058,19909,9176,26289c13881,67153,22277,70350,32938,70350v3449,,6821,-358,10114,-1074c46345,68573,49541,67512,52639,66092xe" fillcolor="black" stroked="f" strokeweight="56e-5mm">
                            <v:path arrowok="t" o:connecttype="custom" o:connectlocs="52639,66092;52639,55584;43091,59530;33426,60838;16439,53905;10406,34471;16439,15018;33426,8104;43091,9413;52639,13358;52639,2967;42896,-314;32196,-1427;7653,8280;-1426,34471;7750,60760;32938,70350;43052,69276;52639,66092" o:connectangles="0,0,0,0,0,0,0,0,0,0,0,0,0,0,0,0,0,0,0"/>
                          </v:shape>
                          <v:shape id="Freeform: Shape 431" o:spid="_x0000_s1081" style="position:absolute;left:48344;top:56594;width:572;height:950;flip:y;visibility:visible;mso-wrap-style:square;v-text-anchor:middle" coordsize="57247,94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" path="m55518,39156r,-41269l44291,-2113r,40898c44291,45257,43028,50094,40503,53297v-2525,3216,-6307,4824,-11344,4824c23093,58121,18309,56187,14808,52320,11306,48466,9556,43199,9556,36520r,-38633l-1730,-2113r,94980l9556,92867r,-37246c12250,59736,15413,62809,19045,64840v3645,2031,7849,3047,12613,3047c39507,67887,45443,65458,49465,60602v4035,-4857,6053,-12006,6053,-21446xe" fillcolor="black" stroked="f" strokeweight="56e-5mm">
                            <v:path arrowok="t" o:connecttype="custom" o:connectlocs="55518,39156;55518,-2113;44291,-2113;44291,38785;40503,53297;29159,58121;14808,52320;9556,36520;9556,-2113;-1730,-2113;-1730,92867;9556,92867;9556,55621;19045,64840;31658,67887;49465,60602;55518,39156" o:connectangles="0,0,0,0,0,0,0,0,0,0,0,0,0,0,0,0,0"/>
                          </v:shape>
                        </v:group>
                      </v:group>
                      <v:group id="_x0000_s1082" style="position:absolute;left:54450;top:55719;width:2320;height:2085" coordorigin="54450,55719" coordsize="2319,2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MiJ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sEiTeDvTDgCcv0LAAD//wMAUEsBAi0AFAAGAAgAAAAhANvh9svuAAAAhQEAABMAAAAAAAAA&#10;AAAAAAAAAAAAAFtDb250ZW50X1R5cGVzXS54bWxQSwECLQAUAAYACAAAACEAWvQsW78AAAAVAQAA&#10;CwAAAAAAAAAAAAAAAAAfAQAAX3JlbHMvLnJlbHNQSwECLQAUAAYACAAAACEAd1jIicYAAADcAAAA&#10;DwAAAAAAAAAAAAAAAAAHAgAAZHJzL2Rvd25yZXYueG1sUEsFBgAAAAADAAMAtwAAAPoCAAAAAA==&#10;">
                        <v:shape id="Freeform: Shape 433" o:spid="_x0000_s1083" style="position:absolute;left:55609;top:55719;width:125;height:438;visibility:visible;mso-wrap-style:square;v-text-anchor:middle" coordsize="12496,43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" path="m373,308r,43749e" fillcolor="black" strokeweight=".27733mm">
                          <v:path arrowok="t" o:connecttype="custom" o:connectlocs="373,308;373,44057" o:connectangles="0,0"/>
                        </v:shape>
                        <v:group id="_x0000_s1084" style="position:absolute;left:54450;top:56616;width:2320;height:1188" coordorigin="54450,56616" coordsize="2319,1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">
                          <v:shape id="Freeform: Shape 435" o:spid="_x0000_s1085" style="position:absolute;left:54450;top:56616;width:735;height:946;flip:y;visibility:visible;mso-wrap-style:square;v-text-anchor:middle" coordsize="73473,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" path="m71599,83868r,-12989c67447,74747,63021,77631,58322,79532v-4699,1914,-9691,2871,-14976,2871c32933,82403,24960,79219,19428,72852,13896,66485,11130,57279,11130,45235v,-12005,2766,-21191,8298,-27559c24960,11309,32933,8126,43346,8126v5285,,10277,957,14976,2871c63021,12911,67447,15801,71599,19669r,-12891c67291,3848,62722,1648,57893,177,53076,-1282,47987,-2011,42624,-2011v-13798,,-24667,4219,-32607,12656c2090,19096,-1874,30626,-1874,45235v,14648,3964,26191,11891,34629c17957,88314,28826,92539,42624,92539v5441,,10570,-722,15386,-2167c62839,88926,67369,86758,71599,83868xe" fillcolor="black" stroked="f" strokeweight="56e-5mm">
                            <v:path arrowok="t" o:connecttype="custom" o:connectlocs="71599,83868;71599,70879;58322,79532;43346,82403;19428,72852;11130,45235;19428,17676;43346,8126;58322,10997;71599,19669;71599,6778;57893,177;42624,-2011;10017,10645;-1874,45235;10017,79864;42624,92539;58010,90372;71599,83868" o:connectangles="0,0,0,0,0,0,0,0,0,0,0,0,0,0,0,0,0,0,0"/>
                          </v:shape>
                          <v:shape id="Freeform: Shape 436" o:spid="_x0000_s1086" style="position:absolute;left:55359;top:56844;width:572;height:718;flip:y;visibility:visible;mso-wrap-style:square;v-text-anchor:middle" coordsize="57228,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" path="m-1636,27323r,41386l9591,68709r,-40956c9591,21281,10847,16424,13359,13182,15884,9953,19672,8339,24723,8339v6053,,10836,1933,14351,5800c42601,18006,44365,23280,44365,29960r,38749l55592,68709r,-68359l44365,350r,10508c41645,6704,38481,3619,34876,1600,31283,-418,27105,-1427,22341,-1427v-7850,,-13811,2441,-17885,7324c394,10780,-1636,17922,-1636,27323xm26617,70350r,xe" fillcolor="black" stroked="f" strokeweight="56e-5mm">
                            <v:path arrowok="t" o:connecttype="custom" o:connectlocs="-1636,27323;-1636,68709;9591,68709;9591,27753;13359,13182;24723,8339;39074,14139;44365,29960;44365,68709;55592,68709;55592,350;44365,350;44365,10858;34876,1600;22341,-1427;4456,5897;-1636,27323;26617,70350;26617,70350" o:connectangles="0,0,0,0,0,0,0,0,0,0,0,0,0,0,0,0,0,0,0"/>
                          </v:shape>
                          <v:shape id="Freeform: Shape 437" o:spid="_x0000_s1087" style="position:absolute;left:56158;top:56844;width:612;height:960;flip:y;visibility:visible;mso-wrap-style:square;v-text-anchor:middle" coordsize="61152,95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" path="m9518,35444r,-36250l-1767,-806r,94355l9518,93549r,-10371c11887,87240,14868,90255,18461,92221v3605,1979,7908,2969,12906,2969c39672,95190,46414,91895,51595,85307v5194,-6589,7791,-15254,7791,-25996c59386,48569,56789,39897,51595,33295,46414,26707,39672,23413,31367,23413v-4998,,-9301,989,-12906,2968c14868,28360,11887,31381,9518,35444xm47729,59311v,8255,-1699,14733,-5096,19433c39236,83445,34569,85795,28633,85795v-5948,,-10621,-2350,-14019,-7051c11217,74044,9518,67566,9518,59311v,-8255,1699,-14733,5096,-19434c18012,35177,22685,32827,28633,32827v5936,,10603,2350,14000,7050c46030,44578,47729,51056,47729,59311xe" fillcolor="black" stroked="f" strokeweight="56e-5mm">
                            <v:path arrowok="t" o:connecttype="custom" o:connectlocs="9518,35444;9518,-806;-1767,-806;-1767,93549;9518,93549;9518,83178;18461,92221;31367,95190;51595,85307;59386,59311;51595,33295;31367,23413;18461,26381;9518,35444;47729,59311;42633,78744;28633,85795;14614,78744;9518,59311;14614,39877;28633,32827;42633,39877;47729,59311" o:connectangles="0,0,0,0,0,0,0,0,0,0,0,0,0,0,0,0,0,0,0,0,0,0,0"/>
                          </v:shape>
                        </v:group>
                      </v:group>
                      <v:group id="_x0000_s1088" style="position:absolute;left:34793;top:58304;width:7472;height:1220" coordorigin="34793,58304" coordsize="7472,1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">
                        <v:shape id="Freeform: Shape 439" o:spid="_x0000_s1089" style="position:absolute;left:34793;top:58326;width:775;height:946;flip:y;visibility:visible;mso-wrap-style:square;v-text-anchor:middle" coordsize="77495,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" path="m75401,4780c71080,2540,66583,854,61910,-279,57237,-1424,52355,-1997,47266,-1997v-15178,,-27199,4244,-36063,12734c2338,19227,-2094,30730,-2094,45249v,14570,4432,26093,13297,34570c20067,88308,32088,92553,47266,92553v5089,,9971,-573,14644,-1719c66583,89702,71080,88015,75401,85776r,-18848c71041,69897,66745,72071,62515,73452v-4231,1380,-8682,2070,-13355,2070c40777,75522,34184,72833,29381,67456,24590,62091,22195,54689,22195,45249v,-9401,2395,-16791,7186,-22168c34184,17716,40777,15034,49160,15034v4673,,9124,690,13355,2070c66745,18497,71041,20678,75401,23647r,-18867xe" fillcolor="black" stroked="f" strokeweight="56e-5mm">
                          <v:path arrowok="t" o:connecttype="custom" o:connectlocs="75401,4780;61910,-279;47266,-1997;11203,10737;-2094,45249;11203,79819;47266,92553;61910,90834;75401,85776;75401,66928;62515,73452;49160,75522;29381,67456;22195,45249;29381,23081;49160,15034;62515,17104;75401,23647;75401,4780" o:connectangles="0,0,0,0,0,0,0,0,0,0,0,0,0,0,0,0,0,0,0"/>
                        </v:shape>
                        <v:shape id="Freeform: Shape 440" o:spid="_x0000_s1090" style="position:absolute;left:35701;top:58554;width:691;height:718;flip:y;visibility:visible;mso-wrap-style:square;v-text-anchor:middle" coordsize="69138,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" path="m33921,31126v-4555,,-7985,-775,-10289,-2325c21341,27265,20195,24986,20195,21965v,-2760,924,-4928,2773,-6503c24829,13899,27407,13118,30700,13118v4100,,7556,1471,10368,4414c43879,20488,45285,24186,45285,28626r,2500l33921,31126xm67310,39368r,-39004l45285,364r,10137c42356,6347,39057,3320,35386,1419,31728,-469,27276,-1413,22031,-1413,14949,-1413,9203,650,4790,4778,377,8919,-1829,14283,-1829,20872v,8021,2753,13899,8259,17636c11949,42258,20605,44133,32399,44133r12886,l45285,45833v,3463,-1367,5996,-4100,7597c38464,55045,34214,55852,28435,55852v-4673,,-9027,-469,-13062,-1406c11350,53508,7608,52102,4146,50227r,16660c8832,68033,13531,68899,18243,69485v4725,586,9443,879,14156,879c44725,70364,53622,67935,59089,63079v5481,-4857,8221,-12761,8221,-23711xe" fillcolor="black" stroked="f" strokeweight="56e-5mm">
                          <v:path arrowok="t" o:connecttype="custom" o:connectlocs="33921,31126;23632,28801;20195,21965;22968,15462;30700,13118;41068,17532;45285,28626;45285,31126;33921,31126;67310,39368;67310,364;45285,364;45285,10501;35386,1419;22031,-1413;4790,4778;-1829,20872;6430,38508;32399,44133;45285,44133;45285,45833;41185,53430;28435,55852;15373,54446;4146,50227;4146,66887;18243,69485;32399,70364;59089,63079;67310,39368" o:connectangles="0,0,0,0,0,0,0,0,0,0,0,0,0,0,0,0,0,0,0,0,0,0,0,0,0,0,0,0,0,0"/>
                        </v:shape>
                        <v:shape id="Freeform: Shape 441" o:spid="_x0000_s1091" style="position:absolute;left:36507;top:58376;width:552;height:878;flip:y;visibility:visible;mso-wrap-style:square;v-text-anchor:middle" coordsize="55236,87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" path="m31428,85858r,-19414l53961,66444r,-15624l31428,50820r,-28985c31428,18658,32060,16510,33322,15390v1263,-1120,3769,-1680,7518,-1680l52067,13710r,-15625l33322,-1915v-8617,,-14728,1797,-18334,5391c11396,7083,9599,13202,9599,21835r,28985l-1276,50820r,15624l9599,66444r,19414l31428,85858xe" fillcolor="black" stroked="f" strokeweight="56e-5mm">
                          <v:path arrowok="t" o:connecttype="custom" o:connectlocs="31428,85858;31428,66444;53961,66444;53961,50820;31428,50820;31428,21835;33322,15390;40840,13710;52067,13710;52067,-1915;33322,-1915;14988,3476;9599,21835;9599,50820;-1276,50820;-1276,66444;9599,66444;9599,85858;31428,85858" o:connectangles="0,0,0,0,0,0,0,0,0,0,0,0,0,0,0,0,0,0,0"/>
                        </v:shape>
                        <v:shape id="Freeform: Shape 442" o:spid="_x0000_s1092" style="position:absolute;left:37142;top:58554;width:733;height:718;flip:y;visibility:visible;mso-wrap-style:square;v-text-anchor:middle" coordsize="73336,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" path="m71412,34719r,-6211l20353,28508v521,-5130,2369,-8977,5545,-11543c29075,14400,33507,13118,39195,13118v4595,,9301,683,14117,2051c58141,16536,63100,18600,68190,21360r,-16836c63022,2571,57855,1093,52687,91,47519,-912,42352,-1413,37184,-1413v-12366,,-21979,3144,-28839,9433c1498,14309,-1925,23131,-1925,34485v,11146,3365,19909,10095,26289c14899,67167,24167,70364,35973,70364v10739,,19330,-3236,25774,-9707c68190,54198,71412,45553,71412,34719xm48958,41985v,4154,-1211,7500,-3632,10039c42905,54576,39742,55852,35837,55852v-4231,,-7667,-1191,-10310,-3574c22885,49895,21238,46464,20588,41985r28370,xe" fillcolor="black" stroked="f" strokeweight="56e-5mm">
                          <v:path arrowok="t" o:connecttype="custom" o:connectlocs="71412,34719;71412,28508;20353,28508;25898,16965;39195,13118;53312,15169;68190,21360;68190,4524;52687,91;37184,-1413;8345,8020;-1925,34485;8170,60774;35973,70364;61747,60657;71412,34719;48958,41985;45326,52024;35837,55852;25527,52278;20588,41985;48958,41985" o:connectangles="0,0,0,0,0,0,0,0,0,0,0,0,0,0,0,0,0,0,0,0,0,0"/>
                        </v:shape>
                        <v:shape id="Freeform: Shape 443" o:spid="_x0000_s1093" style="position:absolute;left:37992;top:58555;width:733;height:969;flip:y;visibility:visible;mso-wrap-style:square;v-text-anchor:middle" coordsize="73336,96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" path="m49440,37810c46433,33825,43113,30896,39482,29021,35863,27146,31678,26208,26927,26208v-8344,,-15243,3281,-20697,9844c789,42627,-1931,51006,-1931,61189v,10208,2720,18574,8161,25097c11684,92823,18583,96091,26927,96091v4751,,8936,-938,12555,-2813c43113,91416,46433,88467,49440,84431r,10136l71406,94567r,-61464c71406,22113,67937,13721,60999,7927,54061,2133,44005,-764,30832,-764v-4269,,-8402,325,-12398,976c14450,863,10448,1859,6426,3200r,17032c10240,18031,13975,16391,17633,15310v3671,-1081,7355,-1621,11051,-1621c35844,13689,41089,15258,44422,18396v3345,3138,5018,8040,5018,14707l49440,37810xm35030,80349v-4517,,-8038,-1674,-10563,-5020c21955,71996,20699,67282,20699,61189v,-6276,1217,-11029,3651,-14258c26797,43702,30357,42087,35030,42087v4556,,8097,1667,10622,5000c48177,50420,49440,55121,49440,61189v,6093,-1263,10807,-3788,14140c43127,78675,39586,80349,35030,80349xe" fillcolor="black" stroked="f" strokeweight="56e-5mm">
                          <v:path arrowok="t" o:connecttype="custom" o:connectlocs="49440,37810;39482,29021;26927,26208;6230,36052;-1931,61189;6230,86286;26927,96091;39482,93278;49440,84431;49440,94567;71406,94567;71406,33103;60999,7927;30832,-764;18434,212;6426,3200;6426,20232;17633,15310;28684,13689;44422,18396;49440,33103;49440,37810;35030,80349;24467,75329;20699,61189;24350,46931;35030,42087;45652,47087;49440,61189;45652,75329;35030,80349" o:connectangles="0,0,0,0,0,0,0,0,0,0,0,0,0,0,0,0,0,0,0,0,0,0,0,0,0,0,0,0,0,0,0"/>
                        </v:shape>
                        <v:shape id="Freeform: Shape 444" o:spid="_x0000_s1094" style="position:absolute;left:38884;top:58554;width:751;height:718;flip:y;visibility:visible;mso-wrap-style:square;v-text-anchor:middle" coordsize="75113,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" path="m35688,54739v-4842,,-8532,-1738,-11071,-5215c22079,46047,20810,41034,20810,34485v,-6550,1269,-11569,3807,-15059c27156,15950,30846,14212,35688,14212v4764,,8402,1738,10915,5214c49128,22916,50391,27935,50391,34485v,6549,-1263,11562,-3788,15039c44090,53001,40452,54739,35688,54739xm35688,70364v11754,,20938,-3177,27550,-9531c69851,54491,73157,45709,73157,34485v,-11237,-3306,-20033,-9919,-26387c56626,1757,47442,-1413,35688,-1413v-11793,,-21016,3170,-27667,9511c1369,14452,-1956,23248,-1956,34485v,11224,3325,20006,9977,26348c14672,67187,23895,70364,35688,70364xe" fillcolor="black" stroked="f" strokeweight="56e-5mm">
                          <v:path arrowok="t" o:connecttype="custom" o:connectlocs="35688,54739;24617,49524;20810,34485;24617,19426;35688,14212;46603,19426;50391,34485;46603,49524;35688,54739;35688,70364;63238,60833;73157,34485;63238,8098;35688,-1413;8021,8098;-1956,34485;8021,60833;35688,70364" o:connectangles="0,0,0,0,0,0,0,0,0,0,0,0,0,0,0,0,0,0"/>
                        </v:shape>
                        <v:shape id="Freeform: Shape 445" o:spid="_x0000_s1095" style="position:absolute;left:39794;top:58554;width:507;height:700;flip:y;visibility:visible;mso-wrap-style:square;v-text-anchor:middle" coordsize="50765,6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" path="m49176,48287v-1914,898,-3821,1556,-5721,1973c41568,50689,39667,50904,37754,50904v-5611,,-9932,-1803,-12965,-5410c21756,41900,20240,36751,20240,30045r,-31504l-1590,-1459r,68359l20240,66900r,-11230c23051,60149,26273,63411,29904,65455v3645,2057,8012,3086,13102,3086c43735,68541,44522,68508,45368,68443v860,-52,2103,-182,3730,-390l49176,48287xe" fillcolor="black" stroked="f" strokeweight="56e-5mm">
                          <v:path arrowok="t" o:connecttype="custom" o:connectlocs="49176,48287;43455,50260;37754,50904;24789,45494;20240,30045;20240,-1459;-1590,-1459;-1590,66900;20240,66900;20240,55670;29904,65455;43006,68541;45368,68443;49098,68053;49176,48287" o:connectangles="0,0,0,0,0,0,0,0,0,0,0,0,0,0,0"/>
                        </v:shape>
                        <v:shape id="Freeform: Shape 446" o:spid="_x0000_s1096" style="position:absolute;left:40410;top:58304;width:218;height:950;flip:y;visibility:visible;mso-wrap-style:square;v-text-anchor:middle" coordsize="21829,94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" path="m-845,66260r21829,l20984,-2099r-21829,l-845,66260xm-845,92881r21829,l20984,75049r-21829,l-845,92881xe" fillcolor="black" stroked="f" strokeweight="56e-5mm">
                          <v:path arrowok="t" o:connecttype="custom" o:connectlocs="-845,66260;20984,66260;20984,-2099;-845,-2099;-845,66260;-845,92881;20984,92881;20984,75049;-845,75049;-845,92881" o:connectangles="0,0,0,0,0,0,0,0,0,0"/>
                        </v:shape>
                        <v:shape id="Freeform: Shape 447" o:spid="_x0000_s1097" style="position:absolute;left:40787;top:58554;width:733;height:718;flip:y;visibility:visible;mso-wrap-style:square;v-text-anchor:middle" coordsize="73336,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" path="m71441,34719r,-6211l20382,28508v521,-5130,2370,-8977,5546,-11543c29104,14400,33536,13118,39224,13118v4595,,9301,683,14117,2051c58170,16536,63130,18600,68219,21360r,-16836c63052,2571,57884,1093,52716,91,47549,-912,42381,-1413,37213,-1413v-12366,,-21979,3144,-28839,9433c1528,14309,-1896,23131,-1896,34485v,11146,3365,19909,10095,26289c14928,67167,24196,70364,36003,70364v10738,,19330,-3236,25773,-9707c68219,54198,71441,45553,71441,34719xm48987,41985v,4154,-1211,7500,-3632,10039c42934,54576,39771,55852,35866,55852v-4231,,-7667,-1191,-10309,-3574c22914,49895,21268,46464,20617,41985r28370,xe" fillcolor="black" stroked="f" strokeweight="56e-5mm">
                          <v:path arrowok="t" o:connecttype="custom" o:connectlocs="71441,34719;71441,28508;20382,28508;25928,16965;39224,13118;53341,15169;68219,21360;68219,4524;52716,91;37213,-1413;8374,8020;-1896,34485;8199,60774;36003,70364;61776,60657;71441,34719;48987,41985;45355,52024;35866,55852;25557,52278;20617,41985;48987,41985" o:connectangles="0,0,0,0,0,0,0,0,0,0,0,0,0,0,0,0,0,0,0,0,0,0"/>
                        </v:shape>
                        <v:shape id="Freeform: Shape 448" o:spid="_x0000_s1098" style="position:absolute;left:41645;top:58554;width:620;height:718;flip:y;visibility:visible;mso-wrap-style:square;v-text-anchor:middle" coordsize="61992,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" path="m55769,66594r,-16601c51096,51946,46579,53411,42218,54387v-4347,977,-8454,1465,-12320,1465c25745,55852,22660,55331,20643,54290,18638,53248,17636,51653,17636,49504v,-1757,761,-3105,2284,-4043c21443,44537,24177,43847,28121,43391r3847,-547c43162,41425,50686,39088,54539,35833v3866,-3256,5799,-8366,5799,-15332c60338,13222,57650,7747,52274,4075,46911,416,38905,-1413,28258,-1413v-4517,,-9190,358,-14019,1074c9422,377,4470,1445,-620,2864r,16601c3741,17356,8205,15768,12774,14700v4582,-1055,9229,-1582,13941,-1582c30998,13118,34213,13704,36361,14876v2160,1185,3241,2942,3241,5273c39602,22102,38860,23554,37376,24505v-1484,950,-4445,1692,-8884,2226l24646,27219c14922,28443,8108,30702,4203,33997,298,37291,-1655,42297,-1655,49016v,7240,2480,12604,7439,16094c10757,68612,18365,70364,28609,70364v4035,,8266,-306,12692,-918c45739,68847,50562,67896,55769,66594xe" fillcolor="black" stroked="f" strokeweight="56e-5mm">
                          <v:path arrowok="t" o:connecttype="custom" o:connectlocs="55769,66594;55769,49993;42218,54387;29898,55852;20643,54290;17636,49504;19920,45461;28121,43391;31968,42844;54539,35833;60338,20501;52274,4075;28258,-1413;14239,-339;-620,2864;-620,19465;12774,14700;26715,13118;36361,14876;39602,20149;37376,24505;28492,26731;24646,27219;4203,33997;-1655,49016;5784,65110;28609,70364;41301,69446;55769,66594" o:connectangles="0,0,0,0,0,0,0,0,0,0,0,0,0,0,0,0,0,0,0,0,0,0,0,0,0,0,0,0,0"/>
                        </v:shape>
                      </v:group>
                    </v:group>
                    <v:group id="_x0000_s1099" style="position:absolute;left:10450;top:24637;width:5764;height:31575" coordorigin="10450,24637" coordsize="5764,31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F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LV/g7E46A3P4CAAD//wMAUEsBAi0AFAAGAAgAAAAhANvh9svuAAAAhQEAABMAAAAAAAAA&#10;AAAAAAAAAAAAAFtDb250ZW50X1R5cGVzXS54bWxQSwECLQAUAAYACAAAACEAWvQsW78AAAAVAQAA&#10;CwAAAAAAAAAAAAAAAAAfAQAAX3JlbHMvLnJlbHNQSwECLQAUAAYACAAAACEAIfophcYAAADcAAAA&#10;DwAAAAAAAAAAAAAAAAAHAgAAZHJzL2Rvd25yZXYueG1sUEsFBgAAAAADAAMAtwAAAPoCAAAAAA==&#10;">
                      <v:group id="_x0000_s1100" style="position:absolute;left:14627;top:55267;width:1587;height:945" coordorigin="14627,55267" coordsize="158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">
                        <v:shape id="Freeform: Shape 451" o:spid="_x0000_s1101" style="position:absolute;left:15777;top:55719;width:437;height:125;visibility:visible;mso-wrap-style:square;v-text-anchor:middle" coordsize="43736,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" path="m43794,308l58,308e" fillcolor="black" strokeweight=".27733mm">
                          <v:path arrowok="t" o:connecttype="custom" o:connectlocs="43794,308;58,308" o:connectangles="0,0"/>
                        </v:shape>
                        <v:shape id="Freeform: Shape 452" o:spid="_x0000_s1102" style="position:absolute;left:14627;top:55267;width:630;height:945;flip:y;visibility:visible;mso-wrap-style:square;v-text-anchor:middle" coordsize="62968,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" path="m29488,82763v-6340,,-11110,-3125,-14312,-9375c11986,67151,10392,57763,10392,45224v,-12487,1594,-21855,4784,-28105c18378,10869,23148,7744,29488,7744v6391,,11181,3125,14370,9375c47060,23369,48661,32737,48661,45224v,12539,-1601,21927,-4803,28164c40669,79638,35879,82763,29488,82763xm29488,92529v10218,,18021,-4043,23410,-12129c58287,72327,60982,60602,60982,45224v,-15338,-2695,-27051,-8084,-35136c47509,2015,39706,-2022,29488,-2022v-10206,,-18003,4037,-23392,12110c707,18173,-1987,29886,-1987,45224v,15378,2694,27103,8083,35176c11485,88486,19282,92529,29488,92529xe" fillcolor="black" stroked="f" strokeweight="56e-5mm">
                          <v:path arrowok="t" o:connecttype="custom" o:connectlocs="29488,82763;15176,73388;10392,45224;15176,17119;29488,7744;43858,17119;48661,45224;43858,73388;29488,82763;29488,92529;52898,80400;60982,45224;52898,10088;29488,-2022;6096,10088;-1987,45224;6096,80400;29488,92529" o:connectangles="0,0,0,0,0,0,0,0,0,0,0,0,0,0,0,0,0,0"/>
                        </v:shape>
                      </v:group>
                      <v:group id="_x0000_s1103" style="position:absolute;left:13046;top:50891;width:3168;height:945" coordorigin="13046,50891" coordsize="3168,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shape id="Freeform: Shape 454" o:spid="_x0000_s1104" style="position:absolute;left:15777;top:51344;width:437;height:125;visibility:visible;mso-wrap-style:square;v-text-anchor:middle" coordsize="43736,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" path="m43794,273l58,273e" fillcolor="black" strokeweight=".27733mm">
                          <v:path arrowok="t" o:connecttype="custom" o:connectlocs="43794,273;58,273" o:connectangles="0,0"/>
                        </v:shape>
                        <v:group id="_x0000_s1105" style="position:absolute;left:13046;top:50891;width:2211;height:945" coordorigin="13046,50891" coordsize="2210,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shape id="Freeform: Shape 456" o:spid="_x0000_s1106" style="position:absolute;left:13046;top:50891;width:578;height:928;flip:y;visibility:visible;mso-wrap-style:square;v-text-anchor:middle" coordsize="57833,92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" path="m12904,8269r43014,l55918,-2102r-57833,l-1915,8269c2758,13112,9129,19610,17200,27761v8083,8164,13160,13431,15229,15801c36374,47989,39127,51739,40689,54812v1575,3072,2362,6093,2362,9062c43051,68718,41352,72663,37955,75710v-3397,3060,-7823,4590,-13277,4590c20812,80300,16731,79629,12436,78288,8153,76947,3571,74909,-1310,72175r,12461c3649,86628,8283,88132,12592,89147v4321,1016,8272,1524,11852,1524c33881,90671,41405,88308,47015,83581v5610,-4714,8415,-11016,8415,-18906c55430,60925,54727,57370,53321,54011,51929,50664,49377,46713,45668,42155,44652,40970,41418,37559,35963,31921,30522,26283,22836,18399,12904,8269xe" fillcolor="black" stroked="f" strokeweight="56e-5mm">
                            <v:path arrowok="t" o:connecttype="custom" o:connectlocs="12904,8269;55918,8269;55918,-2102;-1915,-2102;-1915,8269;17200,27761;32429,43562;40689,54812;43051,63874;37955,75710;24678,80300;12436,78288;-1310,72175;-1310,84636;12592,89147;24444,90671;47015,83581;55430,64675;53321,54011;45668,42155;35963,31921;12904,8269" o:connectangles="0,0,0,0,0,0,0,0,0,0,0,0,0,0,0,0,0,0,0,0,0,0"/>
                          </v:shape>
                          <v:shape id="Freeform: Shape 457" o:spid="_x0000_s1107" style="position:absolute;left:13846;top:50907;width:589;height:929;flip:y;visibility:visible;mso-wrap-style:square;v-text-anchor:middle" coordsize="58946,92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" path="m1884,90895r48383,l50267,80505r-37097,l13170,58180v1783,612,3566,1068,5349,1368c20316,59847,22112,59997,23908,59997v10167,,18217,-2787,24153,-8360c54010,46065,56984,38519,56984,29001v,-9805,-3052,-17429,-9157,-22871c41722,700,33118,-2015,22014,-2015v-3826,,-7725,326,-11695,977c6362,-387,2268,589,-1962,1892r,12402c1695,12302,5477,10817,9382,9841,13287,8864,17413,8376,21761,8376v7042,,12613,1849,16713,5547c42588,17621,44644,22647,44644,29001v,6341,-2056,11360,-6170,15058c34374,47770,28803,49626,21761,49626v-3294,,-6580,-365,-9861,-1094c8633,47803,5294,46664,1884,45114r,45781xe" fillcolor="black" stroked="f" strokeweight="56e-5mm">
                            <v:path arrowok="t" o:connecttype="custom" o:connectlocs="1884,90895;50267,90895;50267,80505;13170,80505;13170,58180;18519,59548;23908,59997;48061,51637;56984,29001;47827,6130;22014,-2015;10319,-1038;-1962,1892;-1962,14294;9382,9841;21761,8376;38474,13923;44644,29001;38474,44059;21761,49626;11900,48532;1884,45114;1884,90895" o:connectangles="0,0,0,0,0,0,0,0,0,0,0,0,0,0,0,0,0,0,0,0,0,0,0"/>
                          </v:shape>
                          <v:shape id="Freeform: Shape 458" o:spid="_x0000_s1108" style="position:absolute;left:14627;top:50891;width:630;height:945;flip:y;visibility:visible;mso-wrap-style:square;v-text-anchor:middle" coordsize="62968,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" path="m29488,82728v-6340,,-11110,-3125,-14312,-9375c11986,67116,10392,57728,10392,45189v,-12487,1594,-21855,4784,-28105c18378,10834,23148,7709,29488,7709v6391,,11181,3125,14370,9375c47060,23334,48661,32702,48661,45189v,12539,-1601,21927,-4803,28164c40669,79603,35879,82728,29488,82728xm29488,92494v10218,,18021,-4043,23410,-12129c58287,72292,60982,60567,60982,45189v,-15338,-2695,-27051,-8084,-35136c47509,1980,39706,-2057,29488,-2057v-10206,,-18003,4037,-23392,12110c707,18138,-1987,29851,-1987,45189v,15378,2694,27103,8083,35176c11485,88451,19282,92494,29488,92494xe" fillcolor="black" stroked="f" strokeweight="56e-5mm">
                            <v:path arrowok="t" o:connecttype="custom" o:connectlocs="29488,82728;15176,73353;10392,45189;15176,17084;29488,7709;43858,17084;48661,45189;43858,73353;29488,82728;29488,92494;52898,80365;60982,45189;52898,10053;29488,-2057;6096,10053;-1987,45189;6096,80365;29488,92494" o:connectangles="0,0,0,0,0,0,0,0,0,0,0,0,0,0,0,0,0,0"/>
                          </v:shape>
                        </v:group>
                      </v:group>
                      <v:group id="_x0000_s1109" style="position:absolute;left:13051;top:46515;width:3163;height:946" coordorigin="13051,46515" coordsize="3163,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">
                        <v:shape id="Freeform: Shape 460" o:spid="_x0000_s1110" style="position:absolute;left:15777;top:46968;width:437;height:125;visibility:visible;mso-wrap-style:square;v-text-anchor:middle" coordsize="43736,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" path="m43794,238l58,238e" fillcolor="black" strokeweight=".27733mm">
                          <v:path arrowok="t" o:connecttype="custom" o:connectlocs="43794,238;58,238" o:connectangles="0,0"/>
                        </v:shape>
                        <v:group id="_x0000_s1111" style="position:absolute;left:13051;top:46515;width:2206;height:946" coordorigin="13051,46515" coordsize="2205,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">
                          <v:shape id="Freeform: Shape 462" o:spid="_x0000_s1112" style="position:absolute;left:13051;top:46532;width:589;height:929;flip:y;visibility:visible;mso-wrap-style:square;v-text-anchor:middle" coordsize="58946,92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" path="m1878,90860r48383,l50261,80470r-37098,l13163,58145v1783,612,3567,1068,5350,1368c20309,59812,22106,59962,23902,59962v10166,,18217,-2787,24153,-8360c54003,46030,56978,38484,56978,28966v,-9805,-3053,-17429,-9158,-22871c41716,665,33111,-2050,22008,-2050v-3827,,-7725,326,-11695,977c6355,-422,2262,554,-1969,1857r,12402c1689,12267,5470,10782,9375,9806,13280,8829,17407,8341,21754,8341v7042,,12614,1849,16714,5547c42581,17586,44638,22612,44638,28966v,6341,-2057,11360,-6170,15058c34368,47735,28796,49591,21754,49591v-3293,,-6580,-365,-9860,-1094c8627,47768,5288,46629,1878,45079r,45781xe" fillcolor="black" stroked="f" strokeweight="56e-5mm">
                            <v:path arrowok="t" o:connecttype="custom" o:connectlocs="1878,90860;50261,90860;50261,80470;13163,80470;13163,58145;18513,59513;23902,59962;48055,51602;56978,28966;47820,6095;22008,-2050;10313,-1073;-1969,1857;-1969,14259;9375,9806;21754,8341;38468,13888;44638,28966;38468,44024;21754,49591;11894,48497;1878,45079;1878,90860" o:connectangles="0,0,0,0,0,0,0,0,0,0,0,0,0,0,0,0,0,0,0,0,0,0,0"/>
                          </v:shape>
                          <v:shape id="Freeform: Shape 463" o:spid="_x0000_s1113" style="position:absolute;left:13832;top:46515;width:629;height:946;flip:y;visibility:visible;mso-wrap-style:square;v-text-anchor:middle" coordsize="62968,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" path="m29481,82693v-6339,,-11110,-3125,-14312,-9375c11980,67081,10386,57693,10386,45154v,-12487,1594,-21855,4783,-28105c18371,10799,23142,7674,29481,7674v6391,,11182,3125,14371,9375c47054,23299,48655,32667,48655,45154v,12539,-1601,21927,-4803,28164c40663,79568,35872,82693,29481,82693xm29481,92459v10218,,18022,-4043,23411,-12129c58281,72257,60975,60532,60975,45154v,-15338,-2694,-27051,-8083,-35136c47503,1945,39699,-2092,29481,-2092v-10205,,-18002,4037,-23391,12110c701,18103,-1993,29816,-1993,45154v,15378,2694,27103,8083,35176c11479,88416,19276,92459,29481,92459xe" fillcolor="black" stroked="f" strokeweight="56e-5mm">
                            <v:path arrowok="t" o:connecttype="custom" o:connectlocs="29481,82693;15169,73318;10386,45154;15169,17049;29481,7674;43852,17049;48655,45154;43852,73318;29481,82693;29481,92459;52892,80330;60975,45154;52892,10018;29481,-2092;6090,10018;-1993,45154;6090,80330;29481,92459" o:connectangles="0,0,0,0,0,0,0,0,0,0,0,0,0,0,0,0,0,0"/>
                          </v:shape>
                          <v:shape id="Freeform: Shape 464" o:spid="_x0000_s1114" style="position:absolute;left:14627;top:46515;width:630;height:946;flip:y;visibility:visible;mso-wrap-style:square;v-text-anchor:middle" coordsize="62968,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" path="m29488,82693v-6340,,-11110,-3125,-14312,-9375c11986,67081,10392,57693,10392,45154v,-12487,1594,-21855,4784,-28105c18378,10799,23148,7674,29488,7674v6391,,11181,3125,14370,9375c47060,23299,48661,32667,48661,45154v,12539,-1601,21927,-4803,28164c40669,79568,35879,82693,29488,82693xm29488,92459v10218,,18021,-4043,23410,-12129c58287,72257,60982,60532,60982,45154v,-15338,-2695,-27051,-8084,-35136c47509,1945,39706,-2092,29488,-2092v-10206,,-18003,4037,-23392,12110c707,18103,-1987,29816,-1987,45154v,15378,2694,27103,8083,35176c11485,88416,19282,92459,29488,92459xe" fillcolor="black" stroked="f" strokeweight="56e-5mm">
                            <v:path arrowok="t" o:connecttype="custom" o:connectlocs="29488,82693;15176,73318;10392,45154;15176,17049;29488,7674;43858,17049;48661,45154;43858,73318;29488,82693;29488,92459;52898,80330;60982,45154;52898,10018;29488,-2092;6096,10018;-1987,45154;6096,80330;29488,92459" o:connectangles="0,0,0,0,0,0,0,0,0,0,0,0,0,0,0,0,0,0"/>
                          </v:shape>
                        </v:group>
                      </v:group>
                      <v:group id="_x0000_s1115" style="position:absolute;left:13057;top:42140;width:3157;height:945" coordorigin="13057,42140" coordsize="31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">
                        <v:shape id="Freeform: Shape 466" o:spid="_x0000_s1116" style="position:absolute;left:15777;top:42592;width:437;height:125;visibility:visible;mso-wrap-style:square;v-text-anchor:middle" coordsize="43736,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" path="m43794,203l58,203e" fillcolor="black" strokeweight=".27733mm">
                          <v:path arrowok="t" o:connecttype="custom" o:connectlocs="43794,203;58,203" o:connectangles="0,0"/>
                        </v:shape>
                        <v:group id="_x0000_s1117" style="position:absolute;left:13057;top:42140;width:2200;height:945" coordorigin="13057,42140" coordsize="2199,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">
                          <v:shape id="Freeform: Shape 468" o:spid="_x0000_s1118" style="position:absolute;left:13057;top:42156;width:586;height:911;flip:y;visibility:visible;mso-wrap-style:square;v-text-anchor:middle" coordsize="58575,91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" path="m-1990,89002r58575,l56585,83748,23510,-2130r-12868,l41766,78612r-43756,l-1990,89002xe" fillcolor="black" stroked="f" strokeweight="56e-5mm">
                            <v:path arrowok="t" o:connecttype="custom" o:connectlocs="-1990,89002;56585,89002;56585,83748;23510,-2130;10642,-2130;41766,78612;-1990,78612;-1990,89002" o:connectangles="0,0,0,0,0,0,0,0"/>
                          </v:shape>
                          <v:shape id="Freeform: Shape 469" o:spid="_x0000_s1119" style="position:absolute;left:13846;top:42156;width:589;height:929;flip:y;visibility:visible;mso-wrap-style:square;v-text-anchor:middle" coordsize="58946,92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" path="m1884,90825r48383,l50267,80435r-37097,l13170,58110v1783,612,3566,1068,5349,1368c20316,59777,22112,59927,23908,59927v10167,,18217,-2787,24153,-8360c54010,45995,56984,38449,56984,28931v,-9805,-3052,-17429,-9157,-22871c41722,630,33118,-2085,22014,-2085v-3826,,-7725,326,-11695,977c6362,-457,2268,519,-1962,1822r,12402c1695,12232,5477,10747,9382,9771,13287,8794,17413,8306,21761,8306v7042,,12613,1849,16713,5547c42588,17551,44644,22577,44644,28931v,6341,-2056,11360,-6170,15058c34374,47700,28803,49556,21761,49556v-3294,,-6580,-365,-9861,-1094c8633,47733,5294,46594,1884,45044r,45781xe" fillcolor="black" stroked="f" strokeweight="56e-5mm">
                            <v:path arrowok="t" o:connecttype="custom" o:connectlocs="1884,90825;50267,90825;50267,80435;13170,80435;13170,58110;18519,59478;23908,59927;48061,51567;56984,28931;47827,6060;22014,-2085;10319,-1108;-1962,1822;-1962,14224;9382,9771;21761,8306;38474,13853;44644,28931;38474,43989;21761,49556;11900,48462;1884,45044;1884,90825" o:connectangles="0,0,0,0,0,0,0,0,0,0,0,0,0,0,0,0,0,0,0,0,0,0,0"/>
                          </v:shape>
                          <v:shape id="Freeform: Shape 470" o:spid="_x0000_s1120" style="position:absolute;left:14627;top:42140;width:630;height:945;flip:y;visibility:visible;mso-wrap-style:square;v-text-anchor:middle" coordsize="62968,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" path="m29488,82658v-6340,,-11110,-3125,-14312,-9375c11986,67046,10392,57658,10392,45119v,-12487,1594,-21855,4784,-28105c18378,10764,23148,7639,29488,7639v6391,,11181,3125,14370,9375c47060,23264,48661,32632,48661,45119v,12539,-1601,21927,-4803,28164c40669,79533,35879,82658,29488,82658xm29488,92424v10218,,18021,-4043,23410,-12129c58287,72222,60982,60497,60982,45119v,-15338,-2695,-27051,-8084,-35136c47509,1910,39706,-2127,29488,-2127,19282,-2127,11485,1910,6096,9983,707,18068,-1987,29781,-1987,45119v,15378,2694,27103,8083,35176c11485,88381,19282,92424,29488,92424xe" fillcolor="black" stroked="f" strokeweight="56e-5mm">
                            <v:path arrowok="t" o:connecttype="custom" o:connectlocs="29488,82658;15176,73283;10392,45119;15176,17014;29488,7639;43858,17014;48661,45119;43858,73283;29488,82658;29488,92424;52898,80295;60982,45119;52898,9983;29488,-2127;6096,9983;-1987,45119;6096,80295;29488,92424" o:connectangles="0,0,0,0,0,0,0,0,0,0,0,0,0,0,0,0,0,0"/>
                          </v:shape>
                        </v:group>
                      </v:group>
                      <v:group id="_x0000_s1121" style="position:absolute;left:12297;top:37764;width:3917;height:945" coordorigin="12297,37764" coordsize="391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">
                        <v:shape id="Freeform: Shape 472" o:spid="_x0000_s1122" style="position:absolute;left:15777;top:38217;width:437;height:125;visibility:visible;mso-wrap-style:square;v-text-anchor:middle" coordsize="43736,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" path="m43794,168l58,168e" fillcolor="black" strokeweight=".27733mm">
                          <v:path arrowok="t" o:connecttype="custom" o:connectlocs="43794,168;58,168" o:connectangles="0,0"/>
                        </v:shape>
                        <v:group id="_x0000_s1123" style="position:absolute;left:12297;top:37764;width:2959;height:945" coordorigin="12297,37764" coordsize="2959,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shape id="Freeform: Shape 474" o:spid="_x0000_s1124" style="position:absolute;left:12297;top:37780;width:542;height:912;flip:y;visibility:visible;mso-wrap-style:square;v-text-anchor:middle" coordsize="54241,91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" path="m-287,8206r20131,l19844,77737,-2064,73342r,11231l19727,88967r12320,l32047,8206r20130,l52177,-2165r-52464,l-287,8206xe" fillcolor="black" stroked="f" strokeweight="56e-5mm">
                            <v:path arrowok="t" o:connecttype="custom" o:connectlocs="-287,8206;19844,8206;19844,77737;-2064,73342;-2064,84573;19727,88967;32047,88967;32047,8206;52177,8206;52177,-2165;-287,-2165;-287,8206" o:connectangles="0,0,0,0,0,0,0,0,0,0,0,0"/>
                          </v:shape>
                          <v:shape id="Freeform: Shape 475" o:spid="_x0000_s1125" style="position:absolute;left:13037;top:37764;width:629;height:945;flip:y;visibility:visible;mso-wrap-style:square;v-text-anchor:middle" coordsize="62968,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" path="m29475,82623v-6339,,-11110,-3125,-14312,-9375c11974,67011,10379,57623,10379,45084v,-12487,1595,-21855,4784,-28105c18365,10729,23136,7604,29475,7604v6391,,11181,3125,14370,9375c47048,23229,48649,32597,48649,45084v,12539,-1601,21927,-4804,28164c40656,79498,35866,82623,29475,82623xm29475,92389v10218,,18022,-4043,23411,-12129c58275,72187,60969,60462,60969,45084v,-15338,-2694,-27051,-8083,-35136c47497,1875,39693,-2162,29475,-2162,19270,-2162,11473,1875,6084,9948,695,18033,-2000,29746,-2000,45084v,15378,2695,27103,8084,35176c11473,88346,19270,92389,29475,92389xe" fillcolor="black" stroked="f" strokeweight="56e-5mm">
                            <v:path arrowok="t" o:connecttype="custom" o:connectlocs="29475,82623;15163,73248;10379,45084;15163,16979;29475,7604;43845,16979;48649,45084;43845,73248;29475,82623;29475,92389;52886,80260;60969,45084;52886,9948;29475,-2162;6084,9948;-2000,45084;6084,80260;29475,92389" o:connectangles="0,0,0,0,0,0,0,0,0,0,0,0,0,0,0,0,0,0"/>
                          </v:shape>
                          <v:shape id="Freeform: Shape 476" o:spid="_x0000_s1126" style="position:absolute;left:13832;top:37764;width:629;height:945;flip:y;visibility:visible;mso-wrap-style:square;v-text-anchor:middle" coordsize="62968,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" path="m29481,82623v-6339,,-11110,-3125,-14312,-9375c11980,67011,10386,57623,10386,45084v,-12487,1594,-21855,4783,-28105c18371,10729,23142,7604,29481,7604v6391,,11182,3125,14371,9375c47054,23229,48655,32597,48655,45084v,12539,-1601,21927,-4803,28164c40663,79498,35872,82623,29481,82623xm29481,92389v10218,,18022,-4043,23411,-12129c58281,72187,60975,60462,60975,45084v,-15338,-2694,-27051,-8083,-35136c47503,1875,39699,-2162,29481,-2162,19276,-2162,11479,1875,6090,9948,701,18033,-1993,29746,-1993,45084v,15378,2694,27103,8083,35176c11479,88346,19276,92389,29481,92389xe" fillcolor="black" stroked="f" strokeweight="56e-5mm">
                            <v:path arrowok="t" o:connecttype="custom" o:connectlocs="29481,82623;15169,73248;10386,45084;15169,16979;29481,7604;43852,16979;48655,45084;43852,73248;29481,82623;29481,92389;52892,80260;60975,45084;52892,9948;29481,-2162;6090,9948;-1993,45084;6090,80260;29481,92389" o:connectangles="0,0,0,0,0,0,0,0,0,0,0,0,0,0,0,0,0,0"/>
                          </v:shape>
                          <v:shape id="Freeform: Shape 477" o:spid="_x0000_s1127" style="position:absolute;left:14627;top:37764;width:629;height:945;flip:y;visibility:visible;mso-wrap-style:square;v-text-anchor:middle" coordsize="62968,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" path="m29488,82623v-6340,,-11110,-3125,-14312,-9375c11986,67011,10392,57623,10392,45084v,-12487,1594,-21855,4784,-28105c18378,10729,23148,7604,29488,7604v6391,,11181,3125,14370,9375c47060,23229,48661,32597,48661,45084v,12539,-1601,21927,-4803,28164c40669,79498,35879,82623,29488,82623xm29488,92389v10218,,18021,-4043,23410,-12129c58287,72187,60982,60462,60982,45084v,-15338,-2695,-27051,-8084,-35136c47509,1875,39706,-2162,29488,-2162,19282,-2162,11485,1875,6096,9948,707,18033,-1987,29746,-1987,45084v,15378,2694,27103,8083,35176c11485,88346,19282,92389,29488,92389xe" fillcolor="black" stroked="f" strokeweight="56e-5mm">
                            <v:path arrowok="t" o:connecttype="custom" o:connectlocs="29488,82623;15176,73248;10392,45084;15176,16979;29488,7604;43858,16979;48661,45084;43858,73248;29488,82623;29488,92389;52898,80260;60982,45084;52898,9948;29488,-2162;6096,9948;-1987,45084;6096,80260;29488,92389" o:connectangles="0,0,0,0,0,0,0,0,0,0,0,0,0,0,0,0,0,0"/>
                          </v:shape>
                        </v:group>
                      </v:group>
                      <v:group id="_x0000_s1128" style="position:absolute;left:12297;top:33388;width:3917;height:946" coordorigin="12297,33388" coordsize="391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">
                        <v:shape id="Freeform: Shape 479" o:spid="_x0000_s1129" style="position:absolute;left:15777;top:33841;width:437;height:125;visibility:visible;mso-wrap-style:square;v-text-anchor:middle" coordsize="43736,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" path="m43794,133l58,133e" fillcolor="black" strokeweight=".27733mm">
                          <v:path arrowok="t" o:connecttype="custom" o:connectlocs="43794,133;58,133" o:connectangles="0,0"/>
                        </v:shape>
                        <v:group id="_x0000_s1130" style="position:absolute;left:12297;top:33388;width:2959;height:946" coordorigin="12297,33388" coordsize="2959,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">
                          <v:shape id="Freeform: Shape 481" o:spid="_x0000_s1131" style="position:absolute;left:12297;top:33405;width:542;height:911;flip:y;visibility:visible;mso-wrap-style:square;v-text-anchor:middle" coordsize="54241,91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" path="m-287,8171r20131,l19844,77702,-2064,73307r,11231l19727,88932r12320,l32047,8171r20130,l52177,-2200r-52464,l-287,8171xe" fillcolor="black" stroked="f" strokeweight="56e-5mm">
                            <v:path arrowok="t" o:connecttype="custom" o:connectlocs="-287,8171;19844,8171;19844,77702;-2064,73307;-2064,84538;19727,88932;32047,88932;32047,8171;52177,8171;52177,-2200;-287,-2200;-287,8171" o:connectangles="0,0,0,0,0,0,0,0,0,0,0,0"/>
                          </v:shape>
                          <v:shape id="Freeform: Shape 482" o:spid="_x0000_s1132" style="position:absolute;left:13046;top:33388;width:578;height:928;flip:y;visibility:visible;mso-wrap-style:square;v-text-anchor:middle" coordsize="57833,92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" path="m12904,8129r43014,l55918,-2242r-57833,l-1915,8129c2758,12972,9129,19470,17200,27621v8083,8164,13160,13431,15229,15801c36374,47849,39127,51599,40689,54672v1575,3072,2362,6093,2362,9062c43051,68578,41352,72523,37955,75570v-3397,3060,-7823,4590,-13277,4590c20812,80160,16731,79489,12436,78148,8153,76807,3571,74769,-1310,72035r,12461c3649,86488,8283,87992,12592,89007v4321,1016,8272,1524,11852,1524c33881,90531,41405,88167,47015,83441v5610,-4714,8415,-11016,8415,-18906c55430,60785,54727,57230,53321,53871,51929,50524,49377,46573,45668,42015,44652,40830,41418,37419,35963,31781,30522,26143,22836,18259,12904,8129xe" fillcolor="black" stroked="f" strokeweight="56e-5mm">
                            <v:path arrowok="t" o:connecttype="custom" o:connectlocs="12904,8129;55918,8129;55918,-2242;-1915,-2242;-1915,8129;17200,27621;32429,43422;40689,54672;43051,63734;37955,75570;24678,80160;12436,78148;-1310,72035;-1310,84496;12592,89007;24444,90531;47015,83441;55430,64535;53321,53871;45668,42015;35963,31781;12904,8129" o:connectangles="0,0,0,0,0,0,0,0,0,0,0,0,0,0,0,0,0,0,0,0,0,0"/>
                          </v:shape>
                          <v:shape id="Freeform: Shape 483" o:spid="_x0000_s1133" style="position:absolute;left:13846;top:33405;width:589;height:929;flip:y;visibility:visible;mso-wrap-style:square;v-text-anchor:middle" coordsize="58946,92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" path="m1884,90755r48383,l50267,80365r-37097,l13170,58040v1783,612,3566,1068,5349,1368c20316,59707,22112,59857,23908,59857v10167,,18217,-2787,24153,-8360c54010,45925,56984,38379,56984,28861v,-9805,-3052,-17429,-9157,-22871c41722,560,33118,-2155,22014,-2155v-3826,,-7725,326,-11695,977c6362,-527,2268,449,-1962,1752r,12402c1695,12162,5477,10677,9382,9701,13287,8724,17413,8236,21761,8236v7042,,12613,1849,16713,5547c42588,17481,44644,22507,44644,28861v,6341,-2056,11360,-6170,15058c34374,47630,28803,49486,21761,49486v-3294,,-6580,-365,-9861,-1094c8633,47663,5294,46523,1884,44974r,45781xe" fillcolor="black" stroked="f" strokeweight="56e-5mm">
                            <v:path arrowok="t" o:connecttype="custom" o:connectlocs="1884,90755;50267,90755;50267,80365;13170,80365;13170,58040;18519,59408;23908,59857;48061,51497;56984,28861;47827,5990;22014,-2155;10319,-1178;-1962,1752;-1962,14154;9382,9701;21761,8236;38474,13783;44644,28861;38474,43919;21761,49486;11900,48392;1884,44974;1884,90755" o:connectangles="0,0,0,0,0,0,0,0,0,0,0,0,0,0,0,0,0,0,0,0,0,0,0"/>
                          </v:shape>
                          <v:shape id="Freeform: Shape 484" o:spid="_x0000_s1134" style="position:absolute;left:14627;top:33388;width:629;height:946;flip:y;visibility:visible;mso-wrap-style:square;v-text-anchor:middle" coordsize="62968,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" path="m29488,82588v-6340,,-11110,-3125,-14312,-9375c11986,66976,10392,57588,10392,45049v,-12487,1594,-21855,4784,-28105c18378,10694,23148,7569,29488,7569v6391,,11181,3125,14370,9375c47060,23194,48661,32562,48661,45049v,12539,-1601,21927,-4803,28164c40669,79463,35879,82588,29488,82588xm29488,92354v10218,,18021,-4043,23410,-12129c58287,72152,60982,60427,60982,45049v,-15338,-2695,-27051,-8084,-35136c47509,1840,39706,-2197,29488,-2197,19282,-2197,11485,1840,6096,9913,707,17998,-1987,29711,-1987,45049v,15378,2694,27103,8083,35176c11485,88311,19282,92354,29488,92354xe" fillcolor="black" stroked="f" strokeweight="56e-5mm">
                            <v:path arrowok="t" o:connecttype="custom" o:connectlocs="29488,82588;15176,73213;10392,45049;15176,16944;29488,7569;43858,16944;48661,45049;43858,73213;29488,82588;29488,92354;52898,80225;60982,45049;52898,9913;29488,-2197;6096,9913;-1987,45049;6096,80225;29488,92354" o:connectangles="0,0,0,0,0,0,0,0,0,0,0,0,0,0,0,0,0,0"/>
                          </v:shape>
                        </v:group>
                      </v:group>
                      <v:group id="_x0000_s1135" style="position:absolute;left:12297;top:29012;width:3917;height:946" coordorigin="12297,29012" coordsize="391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">
                        <v:shape id="Freeform: Shape 486" o:spid="_x0000_s1136" style="position:absolute;left:15777;top:29465;width:437;height:125;visibility:visible;mso-wrap-style:square;v-text-anchor:middle" coordsize="43736,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" path="m43794,98l58,98e" fillcolor="black" strokeweight=".27733mm">
                          <v:path arrowok="t" o:connecttype="custom" o:connectlocs="43794,98;58,98" o:connectangles="0,0"/>
                        </v:shape>
                        <v:group id="_x0000_s1137" style="position:absolute;left:12297;top:29012;width:2959;height:946" coordorigin="12297,29012" coordsize="2959,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">
                          <v:shape id="Freeform: Shape 488" o:spid="_x0000_s1138" style="position:absolute;left:12297;top:29029;width:542;height:911;flip:y;visibility:visible;mso-wrap-style:square;v-text-anchor:middle" coordsize="54241,91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" path="m-287,8136r20131,l19844,77667,-2064,73272r,11231l19727,88897r12320,l32047,8136r20130,l52177,-2235r-52464,l-287,8136xe" fillcolor="black" stroked="f" strokeweight="56e-5mm">
                            <v:path arrowok="t" o:connecttype="custom" o:connectlocs="-287,8136;19844,8136;19844,77667;-2064,73272;-2064,84503;19727,88897;32047,88897;32047,8136;52177,8136;52177,-2235;-287,-2235;-287,8136" o:connectangles="0,0,0,0,0,0,0,0,0,0,0,0"/>
                          </v:shape>
                          <v:shape id="Freeform: Shape 489" o:spid="_x0000_s1139" style="position:absolute;left:13051;top:29029;width:589;height:929;flip:y;visibility:visible;mso-wrap-style:square;v-text-anchor:middle" coordsize="58946,92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" path="m1878,90720r48383,l50261,80330r-37098,l13163,58005v1783,612,3567,1068,5350,1368c20309,59672,22106,59822,23902,59822v10166,,18217,-2787,24153,-8360c54003,45890,56978,38344,56978,28826v,-9805,-3053,-17429,-9158,-22871c41716,525,33111,-2190,22008,-2190v-3827,,-7725,326,-11695,977c6355,-562,2262,414,-1969,1717r,12402c1689,12127,5470,10642,9375,9666,13280,8689,17407,8201,21754,8201v7042,,12614,1849,16714,5547c42581,17446,44638,22472,44638,28826v,6341,-2057,11360,-6170,15058c34368,47595,28796,49451,21754,49451v-3293,,-6580,-365,-9860,-1094c8627,47628,5288,46488,1878,44939r,45781xe" fillcolor="black" stroked="f" strokeweight="56e-5mm">
                            <v:path arrowok="t" o:connecttype="custom" o:connectlocs="1878,90720;50261,90720;50261,80330;13163,80330;13163,58005;18513,59373;23902,59822;48055,51462;56978,28826;47820,5955;22008,-2190;10313,-1213;-1969,1717;-1969,14119;9375,9666;21754,8201;38468,13748;44638,28826;38468,43884;21754,49451;11894,48357;1878,44939;1878,90720" o:connectangles="0,0,0,0,0,0,0,0,0,0,0,0,0,0,0,0,0,0,0,0,0,0,0"/>
                          </v:shape>
                          <v:shape id="Freeform: Shape 490" o:spid="_x0000_s1140" style="position:absolute;left:13832;top:29012;width:629;height:946;flip:y;visibility:visible;mso-wrap-style:square;v-text-anchor:middle" coordsize="62968,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" path="m29481,82553v-6339,,-11110,-3125,-14312,-9375c11980,66941,10386,57553,10386,45014v,-12487,1594,-21855,4783,-28105c18371,10659,23142,7534,29481,7534v6391,,11182,3125,14371,9375c47054,23159,48655,32527,48655,45014v,12539,-1601,21927,-4803,28164c40663,79428,35872,82553,29481,82553xm29481,92319v10218,,18022,-4043,23411,-12129c58281,72117,60975,60392,60975,45014v,-15338,-2694,-27051,-8083,-35136c47503,1805,39699,-2232,29481,-2232,19276,-2232,11479,1805,6090,9878,701,17963,-1993,29676,-1993,45014v,15378,2694,27103,8083,35176c11479,88276,19276,92319,29481,92319xe" fillcolor="black" stroked="f" strokeweight="56e-5mm">
                            <v:path arrowok="t" o:connecttype="custom" o:connectlocs="29481,82553;15169,73178;10386,45014;15169,16909;29481,7534;43852,16909;48655,45014;43852,73178;29481,82553;29481,92319;52892,80190;60975,45014;52892,9878;29481,-2232;6090,9878;-1993,45014;6090,80190;29481,92319" o:connectangles="0,0,0,0,0,0,0,0,0,0,0,0,0,0,0,0,0,0"/>
                          </v:shape>
                          <v:shape id="Freeform: Shape 491" o:spid="_x0000_s1141" style="position:absolute;left:14627;top:29012;width:629;height:946;flip:y;visibility:visible;mso-wrap-style:square;v-text-anchor:middle" coordsize="62968,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" path="m29488,82553v-6340,,-11110,-3125,-14312,-9375c11986,66941,10392,57553,10392,45014v,-12487,1594,-21855,4784,-28105c18378,10659,23148,7534,29488,7534v6391,,11181,3125,14370,9375c47060,23159,48661,32527,48661,45014v,12539,-1601,21927,-4803,28164c40669,79428,35879,82553,29488,82553xm29488,92319v10218,,18021,-4043,23410,-12129c58287,72117,60982,60392,60982,45014v,-15338,-2695,-27051,-8084,-35136c47509,1805,39706,-2232,29488,-2232,19282,-2232,11485,1805,6096,9878,707,17963,-1987,29676,-1987,45014v,15378,2694,27103,8083,35176c11485,88276,19282,92319,29488,92319xe" fillcolor="black" stroked="f" strokeweight="56e-5mm">
                            <v:path arrowok="t" o:connecttype="custom" o:connectlocs="29488,82553;15176,73178;10392,45014;15176,16909;29488,7534;43858,16909;48661,45014;43858,73178;29488,82553;29488,92319;52898,80190;60982,45014;52898,9878;29488,-2232;6096,9878;-1987,45014;6096,80190;29488,92319" o:connectangles="0,0,0,0,0,0,0,0,0,0,0,0,0,0,0,0,0,0"/>
                          </v:shape>
                        </v:group>
                      </v:group>
                      <v:group id="_x0000_s1142" style="position:absolute;left:12297;top:24637;width:3917;height:945" coordorigin="12297,24637" coordsize="391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pez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">
                        <v:shape id="Freeform: Shape 493" o:spid="_x0000_s1143" style="position:absolute;left:15777;top:25090;width:437;height:125;visibility:visible;mso-wrap-style:square;v-text-anchor:middle" coordsize="43736,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" path="m43794,63l58,63e" fillcolor="black" strokeweight=".27733mm">
                          <v:path arrowok="t" o:connecttype="custom" o:connectlocs="43794,63;58,63" o:connectangles="0,0"/>
                        </v:shape>
                        <v:group id="_x0000_s1144" style="position:absolute;left:12297;top:24637;width:2959;height:945" coordorigin="12297,24637" coordsize="2959,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6pc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vC/g7E46A3P4CAAD//wMAUEsBAi0AFAAGAAgAAAAhANvh9svuAAAAhQEAABMAAAAAAAAA&#10;AAAAAAAAAAAAAFtDb250ZW50X1R5cGVzXS54bWxQSwECLQAUAAYACAAAACEAWvQsW78AAAAVAQAA&#10;CwAAAAAAAAAAAAAAAAAfAQAAX3JlbHMvLnJlbHNQSwECLQAUAAYACAAAACEAsZuqXMYAAADcAAAA&#10;DwAAAAAAAAAAAAAAAAAHAgAAZHJzL2Rvd25yZXYueG1sUEsFBgAAAAADAAMAtwAAAPoCAAAAAA==&#10;">
                          <v:shape id="Freeform: Shape 495" o:spid="_x0000_s1145" style="position:absolute;left:12297;top:24653;width:542;height:912;flip:y;visibility:visible;mso-wrap-style:square;v-text-anchor:middle" coordsize="54241,91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" path="m-287,8101r20131,l19844,77632,-2064,73237r,11231l19727,88862r12320,l32047,8101r20130,l52177,-2270r-52464,l-287,8101xe" fillcolor="black" stroked="f" strokeweight="56e-5mm">
                            <v:path arrowok="t" o:connecttype="custom" o:connectlocs="-287,8101;19844,8101;19844,77632;-2064,73237;-2064,84468;19727,88862;32047,88862;32047,8101;52177,8101;52177,-2270;-287,-2270;-287,8101" o:connectangles="0,0,0,0,0,0,0,0,0,0,0,0"/>
                          </v:shape>
                          <v:shape id="Freeform: Shape 496" o:spid="_x0000_s1146" style="position:absolute;left:13057;top:24653;width:586;height:912;flip:y;visibility:visible;mso-wrap-style:square;v-text-anchor:middle" coordsize="58575,91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" path="m-1990,88862r58575,l56585,83608,23510,-2270r-12868,l41766,78472r-43756,l-1990,88862xe" fillcolor="black" stroked="f" strokeweight="56e-5mm">
                            <v:path arrowok="t" o:connecttype="custom" o:connectlocs="-1990,88862;56585,88862;56585,83608;23510,-2270;10642,-2270;41766,78472;-1990,78472;-1990,88862" o:connectangles="0,0,0,0,0,0,0,0"/>
                          </v:shape>
                          <v:shape id="Freeform: Shape 497" o:spid="_x0000_s1147" style="position:absolute;left:13846;top:24653;width:589;height:929;flip:y;visibility:visible;mso-wrap-style:square;v-text-anchor:middle" coordsize="58946,92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" path="m1884,90685r48383,l50267,80295r-37097,l13170,57970v1783,612,3566,1068,5349,1368c20316,59637,22112,59787,23908,59787v10167,,18217,-2787,24153,-8360c54010,45855,56984,38309,56984,28791v,-9805,-3052,-17429,-9157,-22871c41722,490,33118,-2225,22014,-2225v-3826,,-7725,326,-11695,977c6362,-597,2268,379,-1962,1682r,12402c1695,12092,5477,10607,9382,9631,13287,8654,17413,8166,21761,8166v7042,,12613,1849,16713,5547c42588,17411,44644,22437,44644,28791v,6341,-2056,11360,-6170,15058c34374,47560,28803,49416,21761,49416v-3294,,-6580,-365,-9861,-1094c8633,47593,5294,46453,1884,44904r,45781xe" fillcolor="black" stroked="f" strokeweight="56e-5mm">
                            <v:path arrowok="t" o:connecttype="custom" o:connectlocs="1884,90685;50267,90685;50267,80295;13170,80295;13170,57970;18519,59338;23908,59787;48061,51427;56984,28791;47827,5920;22014,-2225;10319,-1248;-1962,1682;-1962,14084;9382,9631;21761,8166;38474,13713;44644,28791;38474,43849;21761,49416;11900,48322;1884,44904;1884,90685" o:connectangles="0,0,0,0,0,0,0,0,0,0,0,0,0,0,0,0,0,0,0,0,0,0,0"/>
                          </v:shape>
                          <v:shape id="Freeform: Shape 498" o:spid="_x0000_s1148" style="position:absolute;left:14627;top:24637;width:629;height:945;flip:y;visibility:visible;mso-wrap-style:square;v-text-anchor:middle" coordsize="62968,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" path="m29488,82518v-6340,,-11110,-3125,-14312,-9375c11986,66906,10392,57518,10392,44979v,-12487,1594,-21855,4784,-28105c18378,10624,23148,7499,29488,7499v6391,,11181,3125,14370,9375c47060,23124,48661,32492,48661,44979v,12539,-1601,21927,-4803,28164c40669,79393,35879,82518,29488,82518xm29488,92284v10218,,18021,-4043,23410,-12129c58287,72082,60982,60357,60982,44979v,-15338,-2695,-27051,-8084,-35136c47509,1770,39706,-2267,29488,-2267,19282,-2267,11485,1770,6096,9843,707,17928,-1987,29641,-1987,44979v,15378,2694,27103,8083,35176c11485,88241,19282,92284,29488,92284xe" fillcolor="black" stroked="f" strokeweight="56e-5mm">
                            <v:path arrowok="t" o:connecttype="custom" o:connectlocs="29488,82518;15176,73143;10392,44979;15176,16874;29488,7499;43858,16874;48661,44979;43858,73143;29488,82518;29488,92284;52898,80155;60982,44979;52898,9843;29488,-2267;6096,9843;-1987,44979;6096,80155;29488,92284" o:connectangles="0,0,0,0,0,0,0,0,0,0,0,0,0,0,0,0,0,0"/>
                          </v:shape>
                        </v:group>
                      </v:group>
                      <v:group id="_x0000_s1149" style="position:absolute;left:10450;top:36292;width:967;height:5479" coordorigin="10450,36292" coordsize="967,5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">
                        <v:shape id="Freeform: Shape 500" o:spid="_x0000_s1150" style="position:absolute;left:10536;top:40907;width:816;height:912;rotation:90;flip:y;visibility:visible;mso-wrap-style:square;v-text-anchor:middle" coordsize="81634,91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" path="m-2663,88992r26222,l56694,26492r,62500l78972,88992r,-91132l52730,-2140,19596,60360r,-62500l-2663,-2140r,91132xe" fillcolor="black" stroked="f" strokeweight="56e-5mm">
                          <v:path arrowok="t" o:connecttype="custom" o:connectlocs="-2663,88992;23559,88992;56694,26492;56694,88992;78972,88992;78972,-2140;52730,-2140;19596,60360;19596,-2140;-2663,-2140;-2663,88992" o:connectangles="0,0,0,0,0,0,0,0,0,0,0"/>
                        </v:shape>
                        <v:shape id="Freeform: Shape 501" o:spid="_x0000_s1151" style="position:absolute;left:10723;top:40048;width:687;height:701;rotation:90;flip:y;visibility:visible;mso-wrap-style:square;v-text-anchor:middle" coordsize="68709,701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" path="m-2243,26879r,41738l19723,68617r,-6836c19723,58083,19703,53435,19664,47836v-39,-5599,-58,-9330,-58,-11192c19606,31150,19749,27191,20035,24769v287,-2421,775,-4186,1465,-5292c22385,18057,23550,16957,24995,16176v1444,-768,3104,-1153,4979,-1153c34529,15023,38109,16775,40712,20277v2604,3503,3905,8366,3905,14590l44617,68617r21849,l66466,258r-21849,l44617,10141c41324,6156,37836,3214,34152,1313,30468,-575,26413,-1519,21988,-1519,14086,-1519,8073,902,3946,5746,-180,10590,-2243,17634,-2243,26879xe" fillcolor="black" stroked="f" strokeweight="56e-5mm">
                          <v:path arrowok="t" o:connecttype="custom" o:connectlocs="-2243,26879;-2243,68617;19723,68617;19723,61781;19664,47836;19606,36644;20035,24769;21500,19477;24995,16176;29974,15023;40712,20277;44617,34867;44617,68617;66466,68617;66466,258;44617,258;44617,10141;34152,1313;21988,-1519;3946,5746;-2243,26879" o:connectangles="0,0,0,0,0,0,0,0,0,0,0,0,0,0,0,0,0,0,0,0,0"/>
                        </v:shape>
                        <v:shape id="Freeform: Shape 502" o:spid="_x0000_s1152" style="position:absolute;left:10500;top:38947;width:1099;height:700;rotation:90;flip:y;visibility:visible;mso-wrap-style:square;v-text-anchor:middle" coordsize="109966,6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" path="m60126,55396v2773,4231,6060,7454,9860,9668c73787,67277,77966,68384,82522,68384v7849,,13830,-2422,17943,-7266c104579,56288,106635,49250,106635,40005r,-41621l84669,-1616r,35645c84708,34562,84735,35109,84748,35669v26,573,39,1387,39,2442c84787,42954,84071,46463,82639,48638v-1419,2187,-3716,3281,-6893,3281c71607,51919,68405,50207,66140,46782,63888,43371,62717,38430,62625,31958r,-33574l40660,-1616r,35645c40660,41594,40009,46463,38707,48638v-1302,2187,-3619,3281,-6951,3281c27565,51919,24330,50200,22052,46763,19774,43325,18635,38410,18635,32017r,-33633l-3331,-1616r,68359l18635,66743r,-10000c21330,60598,24415,63501,27890,65454v3476,1953,7309,2930,11500,2930c44103,68384,48268,67245,51887,64966v3631,-2279,6378,-5469,8239,-9570xe" fillcolor="black" stroked="f" strokeweight="56e-5mm">
                          <v:path arrowok="t" o:connecttype="custom" o:connectlocs="60126,55396;69986,65064;82522,68384;100465,61118;106635,40005;106635,-1616;84669,-1616;84669,34029;84748,35669;84787,38111;82639,48638;75746,51919;66140,46782;62625,31958;62625,-1616;40660,-1616;40660,34029;38707,48638;31756,51919;22052,46763;18635,32017;18635,-1616;-3331,-1616;-3331,66743;18635,66743;18635,56743;27890,65454;39390,68384;51887,64966;60126,55396" o:connectangles="0,0,0,0,0,0,0,0,0,0,0,0,0,0,0,0,0,0,0,0,0,0,0,0,0,0,0,0,0,0"/>
                        </v:shape>
                        <v:shape id="Freeform: Shape 503" o:spid="_x0000_s1153" style="position:absolute;left:10567;top:37692;width:733;height:967;rotation:90;flip:y;visibility:visible;mso-wrap-style:square;v-text-anchor:middle" coordsize="73336,96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" path="m33955,13660v4673,,8240,1706,10700,5117c47128,22202,48365,27169,48365,33680v,6510,-1237,11471,-3710,14882c42195,51987,38628,53699,33955,53699v-4673,,-8265,-1719,-10778,-5156c20678,45105,19429,40151,19429,33680v,-6472,1249,-11426,3748,-14864c25690,15379,29282,13660,33955,13660xm19429,57918v3019,3984,6358,6920,10016,8808c33103,68614,37314,69558,42078,69558v8422,,15334,-3346,20736,-10039c68229,52827,70936,44213,70936,33680v,-10534,-2707,-19154,-8122,-25860c57412,1128,50500,-2219,42078,-2219v-4764,,-8975,944,-12633,2832c25787,2514,22448,5457,19429,9441r,-9882l-2401,-441r,94980l19429,94539r,-36621xe" fillcolor="black" stroked="f" strokeweight="56e-5mm">
                          <v:path arrowok="t" o:connecttype="custom" o:connectlocs="33955,13660;44655,18777;48365,33680;44655,48562;33955,53699;23177,48543;19429,33680;23177,18816;33955,13660;19429,57918;29445,66726;42078,69558;62814,59519;70936,33680;62814,7820;42078,-2219;29445,613;19429,9441;19429,-441;-2401,-441;-2401,94539;19429,94539;19429,57918" o:connectangles="0,0,0,0,0,0,0,0,0,0,0,0,0,0,0,0,0,0,0,0,0,0,0"/>
                        </v:shape>
                        <v:shape id="Freeform: Shape 504" o:spid="_x0000_s1154" style="position:absolute;left:10692;top:36974;width:733;height:717;rotation:90;flip:y;visibility:visible;mso-wrap-style:square;v-text-anchor:middle" coordsize="73336,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" path="m71200,34547r,-6211l20142,28336v520,-5130,2369,-8978,5545,-11543c28863,14228,33295,12945,38983,12945v4595,,9301,684,14117,2051c57929,16363,62889,18427,67978,21187r,-16836c62811,2398,57643,920,52475,-82,47308,-1085,42140,-1586,36972,-1586v-12366,,-21979,3145,-28838,9434c1287,14137,-2137,22958,-2137,34312v,11146,3365,19909,10095,26289c14688,66994,23956,70191,35762,70191v10739,,19330,-3236,25773,-9707c67978,54026,71200,45380,71200,34547xm48746,41812v,4154,-1211,7500,-3632,10039c42693,54403,39530,55679,35625,55679v-4230,,-7667,-1191,-10309,-3574c22673,49722,21027,46291,20376,41812r28370,xe" fillcolor="black" stroked="f" strokeweight="56e-5mm">
                          <v:path arrowok="t" o:connecttype="custom" o:connectlocs="71200,34547;71200,28336;20142,28336;25687,16793;38983,12945;53100,14996;67978,21187;67978,4351;52475,-82;36972,-1586;8134,7848;-2137,34312;7958,60601;35762,70191;61535,60484;71200,34547;48746,41812;45114,51851;35625,55679;25316,52105;20376,41812;48746,41812" o:connectangles="0,0,0,0,0,0,0,0,0,0,0,0,0,0,0,0,0,0,0,0,0,0"/>
                        </v:shape>
                        <v:shape id="Freeform: Shape 505" o:spid="_x0000_s1155" style="position:absolute;left:10796;top:36196;width:508;height:700;rotation:90;flip:y;visibility:visible;mso-wrap-style:square;v-text-anchor:middle" coordsize="50765,6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" path="m48944,48108v-1914,899,-3821,1556,-5721,1973c41336,50510,39435,50725,37522,50725v-5611,,-9932,-1803,-12965,-5410c21524,41721,20007,36572,20007,29866r,-31504l-1822,-1638r,68359l20007,66721r,-11230c22819,59970,26041,63232,29672,65276v3645,2057,8012,3086,13102,3086c43503,68362,44290,68329,45136,68264v860,-52,2103,-182,3730,-390l48944,48108xe" fillcolor="black" stroked="f" strokeweight="56e-5mm">
                          <v:path arrowok="t" o:connecttype="custom" o:connectlocs="48944,48108;43223,50081;37522,50725;24557,45315;20007,29866;20007,-1638;-1822,-1638;-1822,66721;20007,66721;20007,55491;29672,65276;42774,68362;45136,68264;48866,67874;48944,48108" o:connectangles="0,0,0,0,0,0,0,0,0,0,0,0,0,0,0"/>
                        </v:shape>
                      </v:group>
                    </v:group>
                    <v:shape id="Freeform: Shape 506" o:spid="_x0000_s1156" style="position:absolute;left:16214;top:22455;width:125;height:33264;visibility:visible;mso-wrap-style:square;v-text-anchor:middle" coordsize="12496,332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" path="m,3326389l,e" filled="f" strokeweight=".27733mm">
                      <v:stroke joinstyle="miter" endcap="square"/>
                      <v:path arrowok="t" o:connecttype="custom" o:connectlocs="0,3326389;0,0" o:connectangles="0,0"/>
                    </v:shape>
                    <v:shape id="Freeform: Shape 507" o:spid="_x0000_s1157" style="position:absolute;left:60840;top:22455;width:125;height:33264;visibility:visible;mso-wrap-style:square;v-text-anchor:middle" coordsize="12496,3326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" path="m,3326389l,e" filled="f" strokeweight=".27733mm">
                      <v:stroke joinstyle="miter" endcap="square"/>
                      <v:path arrowok="t" o:connecttype="custom" o:connectlocs="0,3326389;0,0" o:connectangles="0,0"/>
                    </v:shape>
                    <v:shape id="Freeform: Shape 508" o:spid="_x0000_s1158" style="position:absolute;left:16214;top:55719;width:44626;height:125;visibility:visible;mso-wrap-style:square;v-text-anchor:middle" coordsize="4462621,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" path="m,l4462621,e" filled="f" strokeweight=".27733mm">
                      <v:stroke joinstyle="miter" endcap="square"/>
                      <v:path arrowok="t" o:connecttype="custom" o:connectlocs="0,0;4462621,0" o:connectangles="0,0"/>
                    </v:shape>
                    <v:shape id="Freeform: Shape 509" o:spid="_x0000_s1159" style="position:absolute;left:16214;top:22455;width:44626;height:125;visibility:visible;mso-wrap-style:square;v-text-anchor:middle" coordsize="4462621,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" path="m,l4462621,e" filled="f" strokeweight=".27733mm">
                      <v:stroke joinstyle="miter" endcap="square"/>
                      <v:path arrowok="t" o:connecttype="custom" o:connectlocs="0,0;4462621,0" o:connectangles="0,0"/>
                    </v:shape>
                    <v:group id="_x0000_s1160" style="position:absolute;left:31164;top:23080;width:29052;height:5880" coordorigin="31164,23080" coordsize="29051,5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">
                      <v:shape id="Freeform: Shape 511" o:spid="_x0000_s1161" style="position:absolute;left:31164;top:23080;width:29052;height:5880;visibility:visible;mso-wrap-style:square;v-text-anchor:middle" coordsize="2905137,5879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" path="m24992,587928r2855153,c2896807,587928,2905138,579594,2905138,562928r,-537928c2905138,8333,2896807,,2880145,l24992,c8331,,,8333,,25000l,562928v,16666,8331,25000,24992,25000xe" strokecolor="#ccc" strokeweight=".34667mm">
                        <v:fill opacity="52428f"/>
                        <v:stroke opacity="52428f" joinstyle="miter"/>
                        <v:path arrowok="t" o:connecttype="custom" o:connectlocs="24992,587928;2880145,587928;2905138,562928;2905138,25000;2880145,0;24992,0;0,25000;0,562928;24992,587928" o:connectangles="0,0,0,0,0,0,0,0,0"/>
                      </v:shape>
                      <v:shape id="Freeform: Shape 512" o:spid="_x0000_s1162" style="position:absolute;left:31664;top:23655;width:2499;height:875;visibility:visible;mso-wrap-style:square;v-text-anchor:middle" coordsize="249922,87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" path="m,87500r249923,l249923,,,,,87500xe" fillcolor="#1f77b4" stroked="f" strokeweight=".34667mm">
                        <v:path arrowok="t" o:connecttype="custom" o:connectlocs="0,87500;249923,87500;249923,0;0,0" o:connectangles="0,0,0,0"/>
                      </v:shape>
                      <v:group id="_x0000_s1163" style="position:absolute;left:35233;top:23580;width:21124;height:968" coordorigin="35233,23580" coordsize="21123,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">
                        <v:shape id="Freeform: Shape 514" o:spid="_x0000_s1164" style="position:absolute;left:35233;top:23603;width:796;height:945;flip:y;visibility:visible;mso-wrap-style:square;v-text-anchor:middle" coordsize="79565,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" path="m65178,12510r,24473l45048,36983r,10136l77382,47119r,-39140c72631,4606,67385,2054,61644,323,55917,-1409,49799,-2275,43291,-2275v-14241,,-25383,4160,-33427,12480c1832,18539,-2184,30127,-2184,44971v,14896,4016,26504,12048,34824c17908,88115,29050,92275,43291,92275v5935,,11578,-735,16928,-2207c65569,88610,70502,86455,75019,83604r,-13125c70463,74346,65621,77256,60492,79209v-5128,1953,-10517,2930,-16166,2930c33170,82139,24794,79027,19197,72803,13612,66579,10820,57302,10820,44971v,-12292,2792,-21550,8377,-27773c24794,10974,33170,7862,44326,7862v4347,,8226,377,11637,1132c59386,9750,62458,10922,65178,12510xe" fillcolor="black" stroked="f" strokeweight="56e-5mm">
                          <v:path arrowok="t" o:connecttype="custom" o:connectlocs="65178,12510;65178,36983;45048,36983;45048,47119;77382,47119;77382,7979;61644,323;43291,-2275;9864,10205;-2184,44971;9864,79795;43291,92275;60219,90068;75019,83604;75019,70479;60492,79209;44326,82139;19197,72803;10820,44971;19197,17198;44326,7862;55963,8994;65178,12510" o:connectangles="0,0,0,0,0,0,0,0,0,0,0,0,0,0,0,0,0,0,0,0,0,0,0"/>
                        </v:shape>
                        <v:shape id="Freeform: Shape 515" o:spid="_x0000_s1165" style="position:absolute;left:36200;top:23830;width:634;height:718;flip:y;visibility:visible;mso-wrap-style:square;v-text-anchor:middle" coordsize="63339,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" path="m61585,37078r,-5488l9960,31590v495,-7734,2825,-13626,6990,-17676c21116,9865,26921,7840,34367,7840v4308,,8487,527,12535,1582c50950,10477,54972,12065,58968,14188r,-10625c54933,1857,50800,555,46570,-344,42340,-1242,38050,-1691,33703,-1691v-10908,,-19545,3170,-25910,9512c1428,14175,-1755,22768,-1755,33602v,11185,3020,20058,9060,26621c13345,66798,21493,70086,31750,70086v9190,,16460,-2962,21810,-8887c58910,55288,61585,47247,61585,37078xm50358,40379v-78,6133,-1796,11029,-5155,14687c41845,58738,37400,60574,31867,60574v-6261,,-11272,-1771,-15034,-5312c13071,51720,10904,46733,10331,40301r40027,78xe" fillcolor="black" stroked="f" strokeweight="56e-5mm">
                          <v:path arrowok="t" o:connecttype="custom" o:connectlocs="61585,37078;61585,31590;9960,31590;16950,13914;34367,7840;46902,9422;58968,14188;58968,3563;46570,-344;33703,-1691;7793,7821;-1755,33602;7305,60223;31750,70086;53560,61199;61585,37078;50358,40379;45203,55066;31867,60574;16833,55262;10331,40301;50358,40379" o:connectangles="0,0,0,0,0,0,0,0,0,0,0,0,0,0,0,0,0,0,0,0,0,0"/>
                        </v:shape>
                        <v:shape id="Freeform: Shape 516" o:spid="_x0000_s1166" style="position:absolute;left:37014;top:23830;width:572;height:700;flip:y;visibility:visible;mso-wrap-style:square;v-text-anchor:middle" coordsize="57247,6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" path="m55427,39533r,-41270l44200,-1737r,40899c44200,45633,42938,50470,40412,53673v-2525,3216,-6306,4824,-11344,4824c23002,58497,18219,56564,14717,52697,11216,48843,9465,43576,9465,36896r,-38633l-1821,-1737r,68359l9465,66622r,-10625c12159,60112,15322,63185,18954,65216v3645,2031,7849,3047,12613,3047c39417,68263,45352,65835,49374,60978v4036,-4857,6053,-12005,6053,-21445xe" fillcolor="black" stroked="f" strokeweight="56e-5mm">
                          <v:path arrowok="t" o:connecttype="custom" o:connectlocs="55427,39533;55427,-1737;44200,-1737;44200,39162;40412,53673;29068,58497;14717,52697;9465,36896;9465,-1737;-1821,-1737;-1821,66622;9465,66622;9465,55997;18954,65216;31567,68263;49374,60978;55427,39533" o:connectangles="0,0,0,0,0,0,0,0,0,0,0,0,0,0,0,0,0"/>
                        </v:shape>
                        <v:shape id="Freeform: Shape 517" o:spid="_x0000_s1167" style="position:absolute;left:37761;top:23830;width:634;height:718;flip:y;visibility:visible;mso-wrap-style:square;v-text-anchor:middle" coordsize="63339,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" path="m61597,37078r,-5488l9973,31590v494,-7734,2824,-13626,6990,-17676c21128,9865,26934,7840,34379,7840v4309,,8487,527,12535,1582c50963,10477,54985,12065,58981,14188r,-10625c54946,1857,50813,555,46582,-344,42352,-1242,38063,-1691,33715,-1691v-10908,,-19544,3170,-25910,9512c1440,14175,-1742,22768,-1742,33602v,11185,3019,20058,9059,26621c13357,66798,21506,70086,31763,70086v9190,,16460,-2962,21810,-8887c58922,55288,61597,47247,61597,37078xm50370,40379v-78,6133,-1796,11029,-5154,14687c41857,58738,37412,60574,31880,60574v-6261,,-11273,-1771,-15034,-5312c13084,51720,10916,46733,10344,40301r40026,78xe" fillcolor="black" stroked="f" strokeweight="56e-5mm">
                          <v:path arrowok="t" o:connecttype="custom" o:connectlocs="61597,37078;61597,31590;9973,31590;16963,13914;34379,7840;46914,9422;58981,14188;58981,3563;46582,-344;33715,-1691;7805,7821;-1742,33602;7317,60223;31763,70086;53573,61199;61597,37078;50370,40379;45216,55066;31880,60574;16846,55262;10344,40301;50370,40379" o:connectangles="0,0,0,0,0,0,0,0,0,0,0,0,0,0,0,0,0,0,0,0,0,0"/>
                        </v:shape>
                        <v:shape id="Freeform: Shape 518" o:spid="_x0000_s1168" style="position:absolute;left:38574;top:23830;width:401;height:700;flip:y;visibility:visible;mso-wrap-style:square;v-text-anchor:middle" coordsize="40026,6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" path="m38659,56134v-1263,729,-2636,1263,-4120,1602c33055,58087,31421,58263,29638,58263v-6352,,-11227,-2064,-14624,-6191c11616,47944,9918,42013,9918,34279r,-36016l-1368,-1737r,68359l9918,66622r,-10625c12287,60151,15359,63230,19134,65236v3788,2018,8389,3027,13804,3027c33706,68263,34559,68211,35496,68107v937,-91,1972,-241,3104,-449l38659,56134xe" fillcolor="black" stroked="f" strokeweight="56e-5mm">
                          <v:path arrowok="t" o:connecttype="custom" o:connectlocs="38659,56134;34539,57736;29638,58263;15014,52072;9918,34279;9918,-1737;-1368,-1737;-1368,66622;9918,66622;9918,55997;19134,65236;32938,68263;35496,68107;38600,67658;38659,56134" o:connectangles="0,0,0,0,0,0,0,0,0,0,0,0,0,0,0"/>
                        </v:shape>
                        <v:shape id="Freeform: Shape 519" o:spid="_x0000_s1169" style="position:absolute;left:39050;top:23830;width:577;height:718;flip:y;visibility:visible;mso-wrap-style:square;v-text-anchor:middle" coordsize="57736,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" path="m33721,34442v-9073,,-15360,-1036,-18862,-3106c11358,29266,9607,25724,9607,20711v,-3984,1315,-7148,3944,-9492c16181,8888,19747,7723,24251,7723v6235,,11234,2207,14995,6621c43008,18758,44889,24624,44889,31942r,2500l33721,34442xm56116,39090r,-39004l44889,86r,10371c42325,6317,39129,3257,35302,1278,31475,-702,26796,-1691,21264,-1691,14274,-1691,8709,275,4570,4207,443,8140,-1620,13400,-1620,19988v,7683,2571,13477,7713,17383c11247,41277,18927,43231,29132,43231r15757,l44889,44344v,5169,-1698,9166,-5096,11992c36396,59161,31625,60574,25481,60574v-3905,,-7712,-468,-11422,-1406c10362,58231,6809,56824,3398,54949r,10391c7498,66928,11482,68113,15348,68895v3866,794,7627,1191,11285,1191c36526,70086,43913,67521,48794,62391v4882,-5118,7322,-12884,7322,-23301xe" fillcolor="black" stroked="f" strokeweight="56e-5mm">
                          <v:path arrowok="t" o:connecttype="custom" o:connectlocs="33721,34442;14859,31336;9607,20711;13551,11219;24251,7723;39246,14344;44889,31942;44889,34442;33721,34442;56116,39090;56116,86;44889,86;44889,10457;35302,1278;21264,-1691;4570,4207;-1620,19988;6093,37371;29132,43231;44889,43231;44889,44344;39793,56336;25481,60574;14059,59168;3398,54949;3398,65340;15348,68895;26633,70086;48794,62391;56116,39090" o:connectangles="0,0,0,0,0,0,0,0,0,0,0,0,0,0,0,0,0,0,0,0,0,0,0,0,0,0,0,0,0,0"/>
                        </v:shape>
                        <v:shape id="Freeform: Shape 520" o:spid="_x0000_s1170" style="position:absolute;left:39774;top:23653;width:427;height:877;flip:y;visibility:visible;mso-wrap-style:square;v-text-anchor:middle" coordsize="42643,87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" path="m18509,85581r,-19414l41627,66167r,-8731l18509,57436r,-37109c18509,14754,19271,11173,20794,9585,22316,7996,25421,7202,30107,7202r11520,l41627,-2192r-11520,c21438,-2192,15457,-578,12163,2651,8870,5893,7223,11785,7223,20327r,37109l-1016,57436r,8731l7223,66167r,19414l18509,85581xe" fillcolor="black" stroked="f" strokeweight="56e-5mm">
                          <v:path arrowok="t" o:connecttype="custom" o:connectlocs="18509,85581;18509,66167;41627,66167;41627,57436;18509,57436;18509,20327;20794,9585;30107,7202;41627,7202;41627,-2192;30107,-2192;12163,2651;7223,20327;7223,57436;-1016,57436;-1016,66167;7223,66167;7223,85581;18509,85581" o:connectangles="0,0,0,0,0,0,0,0,0,0,0,0,0,0,0,0,0,0,0"/>
                        </v:shape>
                        <v:shape id="Freeform: Shape 521" o:spid="_x0000_s1171" style="position:absolute;left:40299;top:23830;width:634;height:718;flip:y;visibility:visible;mso-wrap-style:square;v-text-anchor:middle" coordsize="63339,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" path="m61618,37078r,-5488l9993,31590v495,-7734,2825,-13626,6990,-17676c21148,9865,26954,7840,34400,7840v4308,,8486,527,12535,1582c50983,10477,55005,12065,59001,14188r,-10625c54966,1857,50833,555,46603,-344,42372,-1242,38083,-1691,33736,-1691v-10908,,-19545,3170,-25910,9512c1460,14175,-1722,22768,-1722,33602v,11185,3020,20058,9060,26621c13377,66798,21526,70086,31783,70086v9190,,16460,-2962,21810,-8887c58943,55288,61618,47247,61618,37078xm50391,40379v-78,6133,-1797,11029,-5155,14687c41878,58738,37432,60574,31900,60574v-6261,,-11272,-1771,-15034,-5312c13104,51720,10937,46733,10364,40301r40027,78xe" fillcolor="black" stroked="f" strokeweight="56e-5mm">
                          <v:path arrowok="t" o:connecttype="custom" o:connectlocs="61618,37078;61618,31590;9993,31590;16983,13914;34400,7840;46935,9422;59001,14188;59001,3563;46603,-344;33736,-1691;7826,7821;-1722,33602;7338,60223;31783,70086;53593,61199;61618,37078;50391,40379;45236,55066;31900,60574;16866,55262;10364,40301;50391,40379" o:connectangles="0,0,0,0,0,0,0,0,0,0,0,0,0,0,0,0,0,0,0,0,0,0"/>
                        </v:shape>
                        <v:shape id="Freeform: Shape 522" o:spid="_x0000_s1172" style="position:absolute;left:41068;top:23580;width:611;height:968;flip:y;visibility:visible;mso-wrap-style:square;v-text-anchor:middle" coordsize="61074,96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" path="m48190,57434r,36992l59417,94426r,-94980l48190,-554r,10254c45834,5637,42853,2616,39247,637,35655,-1342,31333,-2332,26283,-2332v-8253,,-14976,3295,-20170,9883c932,14153,-1658,22825,-1658,33567v,10742,2590,19407,7771,25996c11307,66151,18030,69445,26283,69445v5050,,9372,-989,12964,-2968c42853,64511,45834,61496,48190,57434xm9940,33567v,-8256,1699,-14733,5096,-19434c18433,9433,23100,7082,29036,7082v5935,,10608,2351,14019,7051c46478,18834,48190,25311,48190,33567v,8255,-1712,14733,-5135,19433c39644,57701,34971,60051,29036,60051v-5936,,-10603,-2350,-14000,-7051c11639,48300,9940,41822,9940,33567xe" fillcolor="black" stroked="f" strokeweight="56e-5mm">
                          <v:path arrowok="t" o:connecttype="custom" o:connectlocs="48190,57434;48190,94426;59417,94426;59417,-554;48190,-554;48190,9700;39247,637;26283,-2332;6113,7551;-1658,33567;6113,59563;26283,69445;39247,66477;48190,57434;9940,33567;15036,14133;29036,7082;43055,14133;48190,33567;43055,53000;29036,60051;15036,53000;9940,33567" o:connectangles="0,0,0,0,0,0,0,0,0,0,0,0,0,0,0,0,0,0,0,0,0,0,0"/>
                        </v:shape>
                        <v:shape id="Freeform: Shape 523" o:spid="_x0000_s1173" style="position:absolute;left:41792;top:24530;width:125;height:125;flip:y;visibility:visible;mso-wrap-style:square;v-text-anchor:middle" coordsize="12496,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" path="" fillcolor="black" stroked="f" strokeweight="56e-5mm">
                          <v:path arrowok="t"/>
                        </v:shape>
                        <v:shape id="Freeform: Shape 524" o:spid="_x0000_s1174" style="position:absolute;left:42259;top:23580;width:610;height:968;flip:y;visibility:visible;mso-wrap-style:square;v-text-anchor:middle" coordsize="61074,96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" path="m48199,57434r,36992l59426,94426r,-94980l48199,-554r,10254c45843,5637,42862,2616,39257,637,35664,-1342,31343,-2332,26292,-2332v-8253,,-14976,3295,-20170,9883c942,14153,-1649,22825,-1649,33567v,10742,2591,19407,7771,25996c11316,66151,18039,69445,26292,69445v5051,,9372,-989,12965,-2968c42862,64511,45843,61496,48199,57434xm9949,33567v,-8256,1699,-14733,5097,-19434c18443,9433,23109,7082,29045,7082v5936,,10609,2351,14019,7051c46488,18834,48199,25311,48199,33567v,8255,-1711,14733,-5135,19433c39654,57701,34981,60051,29045,60051v-5936,,-10602,-2350,-13999,-7051c11648,48300,9949,41822,9949,33567xe" fillcolor="black" stroked="f" strokeweight="56e-5mm">
                          <v:path arrowok="t" o:connecttype="custom" o:connectlocs="48199,57434;48199,94426;59426,94426;59426,-554;48199,-554;48199,9700;39257,637;26292,-2332;6122,7551;-1649,33567;6122,59563;26292,69445;39257,66477;48199,57434;9949,33567;15046,14133;29045,7082;43064,14133;48199,33567;43064,53000;29045,60051;15046,53000;9949,33567" o:connectangles="0,0,0,0,0,0,0,0,0,0,0,0,0,0,0,0,0,0,0,0,0,0,0"/>
                        </v:shape>
                        <v:shape id="Freeform: Shape 525" o:spid="_x0000_s1175" style="position:absolute;left:43058;top:23830;width:577;height:718;flip:y;visibility:visible;mso-wrap-style:square;v-text-anchor:middle" coordsize="57736,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" path="m33753,34442v-9073,,-15360,-1036,-18861,-3106c11390,29266,9639,25724,9639,20711v,-3984,1315,-7148,3944,-9492c16213,8888,19779,7723,24283,7723v6235,,11234,2207,14996,6621c43040,18758,44921,24624,44921,31942r,2500l33753,34442xm56148,39090r,-39004l44921,86r,10371c42357,6317,39161,3257,35334,1278,31507,-702,26828,-1691,21296,-1691,14306,-1691,8741,275,4602,4207,475,8140,-1588,13400,-1588,19988v,7683,2571,13477,7713,17383c11279,41277,18959,43231,29164,43231r15757,l44921,44344v,5169,-1698,9166,-5096,11992c36428,59161,31657,60574,25513,60574v-3905,,-7712,-468,-11422,-1406c10394,58231,6841,56824,3430,54949r,10391c7531,66928,11514,68113,15380,68895v3866,794,7627,1191,11285,1191c36558,70086,43945,67521,48826,62391v4882,-5118,7322,-12884,7322,-23301xe" fillcolor="black" stroked="f" strokeweight="56e-5mm">
                          <v:path arrowok="t" o:connecttype="custom" o:connectlocs="33753,34442;14892,31336;9639,20711;13583,11219;24283,7723;39279,14344;44921,31942;44921,34442;33753,34442;56148,39090;56148,86;44921,86;44921,10457;35334,1278;21296,-1691;4602,4207;-1588,19988;6125,37371;29164,43231;44921,43231;44921,44344;39825,56336;25513,60574;14091,59168;3430,54949;3430,65340;15380,68895;26665,70086;48826,62391;56148,39090" o:connectangles="0,0,0,0,0,0,0,0,0,0,0,0,0,0,0,0,0,0,0,0,0,0,0,0,0,0,0,0,0,0"/>
                        </v:shape>
                        <v:shape id="Freeform: Shape 526" o:spid="_x0000_s1176" style="position:absolute;left:43782;top:23653;width:427;height:877;flip:y;visibility:visible;mso-wrap-style:square;v-text-anchor:middle" coordsize="42643,87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" path="m18541,85581r,-19414l41659,66167r,-8731l18541,57436r,-37109c18541,14754,19303,11173,20826,9585,22349,7996,25453,7202,30139,7202r11520,l41659,-2192r-11520,c21470,-2192,15489,-578,12195,2651,8902,5893,7256,11785,7256,20327r,37109l-984,57436r,8731l7256,66167r,19414l18541,85581xe" fillcolor="black" stroked="f" strokeweight="56e-5mm">
                          <v:path arrowok="t" o:connecttype="custom" o:connectlocs="18541,85581;18541,66167;41659,66167;41659,57436;18541,57436;18541,20327;20826,9585;30139,7202;41659,7202;41659,-2192;30139,-2192;12195,2651;7256,20327;7256,57436;-984,57436;-984,66167;7256,66167;7256,85581;18541,85581" o:connectangles="0,0,0,0,0,0,0,0,0,0,0,0,0,0,0,0,0,0,0"/>
                        </v:shape>
                        <v:shape id="Freeform: Shape 527" o:spid="_x0000_s1177" style="position:absolute;left:44314;top:23830;width:577;height:718;flip:y;visibility:visible;mso-wrap-style:square;v-text-anchor:middle" coordsize="57736,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" path="m33763,34442v-9073,,-15360,-1036,-18861,-3106c11400,29266,9649,25724,9649,20711v,-3984,1315,-7148,3944,-9492c16223,8888,19789,7723,24293,7723v6235,,11234,2207,14996,6621c43050,18758,44931,24624,44931,31942r,2500l33763,34442xm56158,39090r,-39004l44931,86r,10371c42367,6317,39171,3257,35344,1278,31518,-702,26838,-1691,21306,-1691,14316,-1691,8751,275,4612,4207,485,8140,-1578,13400,-1578,19988v,7683,2571,13477,7713,17383c11289,41277,18969,43231,29174,43231r15757,l44931,44344v,5169,-1698,9166,-5096,11992c36438,59161,31667,60574,25523,60574v-3905,,-7712,-468,-11422,-1406c10404,58231,6851,56824,3440,54949r,10391c7541,66928,11524,68113,15390,68895v3866,794,7628,1191,11285,1191c36568,70086,43955,67521,48836,62391v4882,-5118,7322,-12884,7322,-23301xe" fillcolor="black" stroked="f" strokeweight="56e-5mm">
                          <v:path arrowok="t" o:connecttype="custom" o:connectlocs="33763,34442;14902,31336;9649,20711;13593,11219;24293,7723;39289,14344;44931,31942;44931,34442;33763,34442;56158,39090;56158,86;44931,86;44931,10457;35344,1278;21306,-1691;4612,4207;-1578,19988;6135,37371;29174,43231;44931,43231;44931,44344;39835,56336;25523,60574;14101,59168;3440,54949;3440,65340;15390,68895;26675,70086;48836,62391;56158,39090" o:connectangles="0,0,0,0,0,0,0,0,0,0,0,0,0,0,0,0,0,0,0,0,0,0,0,0,0,0,0,0,0,0"/>
                        </v:shape>
                        <v:shape id="Freeform: Shape 528" o:spid="_x0000_s1178" style="position:absolute;left:45004;top:24530;width:125;height:125;flip:y;visibility:visible;mso-wrap-style:square;v-text-anchor:middle" coordsize="12496,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" path="" fillcolor="black" stroked="f" strokeweight="56e-5mm">
                          <v:path arrowok="t"/>
                        </v:shape>
                        <v:shape id="Freeform: Shape 529" o:spid="_x0000_s1179" style="position:absolute;left:45463;top:24138;width:329;height:100;flip:y;visibility:visible;mso-wrap-style:square;v-text-anchor:middle" coordsize="32880,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" path="m-862,8302r32880,l32018,-1698r-32880,l-862,8302xe" fillcolor="black" stroked="f" strokeweight="56e-5mm">
                          <v:path arrowok="t" o:connecttype="custom" o:connectlocs="-862,8302;32018,8302;32018,-1698;-862,-1698;-862,8302" o:connectangles="0,0,0,0,0"/>
                        </v:shape>
                        <v:shape id="Freeform: Shape 530" o:spid="_x0000_s1180" style="position:absolute;left:45853;top:24530;width:124;height:125;flip:y;visibility:visible;mso-wrap-style:square;v-text-anchor:middle" coordsize="12496,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" path="" fillcolor="black" stroked="f" strokeweight="56e-5mm">
                          <v:path arrowok="t"/>
                        </v:shape>
                        <v:shape id="Freeform: Shape 531" o:spid="_x0000_s1181" style="position:absolute;left:46283;top:23653;width:427;height:877;flip:y;visibility:visible;mso-wrap-style:square;v-text-anchor:middle" coordsize="42643,87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" path="m18561,85581r,-19414l41679,66167r,-8731l18561,57436r,-37109c18561,14754,19323,11173,20846,9585,22369,7996,25473,7202,30159,7202r11520,l41679,-2192r-11520,c21490,-2192,15509,-578,12215,2651,8922,5893,7276,11785,7276,20327r,37109l-964,57436r,8731l7276,66167r,19414l18561,85581xe" fillcolor="black" stroked="f" strokeweight="56e-5mm">
                          <v:path arrowok="t" o:connecttype="custom" o:connectlocs="18561,85581;18561,66167;41679,66167;41679,57436;18561,57436;18561,20327;20846,9585;30159,7202;41679,7202;41679,-2192;30159,-2192;12215,2651;7276,20327;7276,57436;-964,57436;-964,66167;7276,66167;7276,85581;18561,85581" o:connectangles="0,0,0,0,0,0,0,0,0,0,0,0,0,0,0,0,0,0,0"/>
                        </v:shape>
                        <v:shape id="Freeform: Shape 532" o:spid="_x0000_s1182" style="position:absolute;left:46853;top:23830;width:400;height:700;flip:y;visibility:visible;mso-wrap-style:square;v-text-anchor:middle" coordsize="40026,6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" path="m38725,56134v-1263,729,-2636,1263,-4120,1602c33121,58087,31488,58263,29704,58263v-6352,,-11227,-2064,-14624,-6191c11683,47944,9984,42013,9984,34279r,-36016l-1302,-1737r,68359l9984,66622r,-10625c12353,60151,15425,63230,19200,65236v3788,2018,8389,3027,13804,3027c33772,68263,34625,68211,35562,68107v937,-91,1972,-241,3105,-449l38725,56134xe" fillcolor="black" stroked="f" strokeweight="56e-5mm">
                          <v:path arrowok="t" o:connecttype="custom" o:connectlocs="38725,56134;34605,57736;29704,58263;15080,52072;9984,34279;9984,-1737;-1302,-1737;-1302,66622;9984,66622;9984,55997;19200,65236;33004,68263;35562,68107;38667,67658;38725,56134" o:connectangles="0,0,0,0,0,0,0,0,0,0,0,0,0,0,0"/>
                        </v:shape>
                        <v:shape id="Freeform: Shape 533" o:spid="_x0000_s1183" style="position:absolute;left:47328;top:23830;width:578;height:718;flip:y;visibility:visible;mso-wrap-style:square;v-text-anchor:middle" coordsize="57736,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" path="m33787,34442v-9073,,-15360,-1036,-18861,-3106c11424,29266,9673,25724,9673,20711v,-3984,1315,-7148,3944,-9492c16247,8888,19813,7723,24317,7723v6235,,11234,2207,14996,6621c43075,18758,44955,24624,44955,31942r,2500l33787,34442xm56182,39090r,-39004l44955,86r,10371c42391,6317,39196,3257,35369,1278,31542,-702,26862,-1691,21330,-1691,14340,-1691,8775,275,4636,4207,510,8140,-1554,13400,-1554,19988v,7683,2571,13477,7713,17383c11314,41277,18993,43231,29199,43231r15756,l44955,44344v,5169,-1698,9166,-5096,11992c36462,59161,31691,60574,25547,60574v-3905,,-7712,-468,-11422,-1406c10428,58231,6875,56824,3464,54949r,10391c7565,66928,11548,68113,15414,68895v3866,794,7628,1191,11285,1191c36592,70086,43979,67521,48861,62391v4881,-5118,7321,-12884,7321,-23301xe" fillcolor="black" stroked="f" strokeweight="56e-5mm">
                          <v:path arrowok="t" o:connecttype="custom" o:connectlocs="33787,34442;14926,31336;9673,20711;13617,11219;24317,7723;39313,14344;44955,31942;44955,34442;33787,34442;56182,39090;56182,86;44955,86;44955,10457;35369,1278;21330,-1691;4636,4207;-1554,19988;6159,37371;29199,43231;44955,43231;44955,44344;39859,56336;25547,60574;14125,59168;3464,54949;3464,65340;15414,68895;26699,70086;48861,62391;56182,39090" o:connectangles="0,0,0,0,0,0,0,0,0,0,0,0,0,0,0,0,0,0,0,0,0,0,0,0,0,0,0,0,0,0"/>
                        </v:shape>
                        <v:shape id="Freeform: Shape 534" o:spid="_x0000_s1184" style="position:absolute;left:48137;top:23580;width:112;height:950;flip:y;visibility:visible;mso-wrap-style:square;v-text-anchor:middle" coordsize="11226,94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" path="m-577,65982r11227,l10650,-2377r-11227,l-577,65982xm-577,92603r11227,l10650,78365r-11227,l-577,92603xe" fillcolor="black" stroked="f" strokeweight="56e-5mm">
                          <v:path arrowok="t" o:connecttype="custom" o:connectlocs="-577,65982;10650,65982;10650,-2377;-577,-2377;-577,65982;-577,92603;10650,92603;10650,78365;-577,78365;-577,92603" o:connectangles="0,0,0,0,0,0,0,0,0,0"/>
                        </v:shape>
                        <v:shape id="Freeform: Shape 535" o:spid="_x0000_s1185" style="position:absolute;left:48480;top:23830;width:572;height:700;flip:y;visibility:visible;mso-wrap-style:square;v-text-anchor:middle" coordsize="57247,6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" path="m55519,39533r,-41270l44292,-1737r,40899c44292,45633,43029,50470,40504,53673v-2525,3216,-6307,4824,-11344,4824c23094,58497,18310,56564,14809,52697,11307,48843,9557,43576,9557,36896r,-38633l-1729,-1737r,68359l9557,66622r,-10625c12251,60112,15414,63185,19046,65216v3645,2031,7849,3047,12613,3047c39508,68263,45444,65835,49466,60978v4035,-4857,6053,-12005,6053,-21445xe" fillcolor="black" stroked="f" strokeweight="56e-5mm">
                          <v:path arrowok="t" o:connecttype="custom" o:connectlocs="55519,39533;55519,-1737;44292,-1737;44292,39162;40504,53673;29160,58497;14809,52697;9557,36896;9557,-1737;-1729,-1737;-1729,66622;9557,66622;9557,55997;19046,65216;31659,68263;49466,60978;55519,39533" o:connectangles="0,0,0,0,0,0,0,0,0,0,0,0,0,0,0,0,0"/>
                        </v:shape>
                        <v:shape id="Freeform: Shape 536" o:spid="_x0000_s1186" style="position:absolute;left:49158;top:24530;width:125;height:125;flip:y;visibility:visible;mso-wrap-style:square;v-text-anchor:middle" coordsize="12496,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" path="" fillcolor="black" stroked="f" strokeweight="56e-5mm">
                          <v:path arrowok="t"/>
                        </v:shape>
                        <v:shape id="Freeform: Shape 537" o:spid="_x0000_s1187" style="position:absolute;left:49552;top:23619;width:771;height:911;flip:y;visibility:visible;mso-wrap-style:square;v-text-anchor:middle" coordsize="77066,91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" path="m-1627,88854r77066,l75439,78463r-32334,l43105,-2279r-12379,l30726,78463r-32353,l-1627,88854xe" fillcolor="black" stroked="f" strokeweight="56e-5mm">
                          <v:path arrowok="t" o:connecttype="custom" o:connectlocs="-1627,88854;75439,88854;75439,78463;43105,78463;43105,-2279;30726,-2279;30726,78463;-1627,78463;-1627,88854" o:connectangles="0,0,0,0,0,0,0,0,0"/>
                        </v:shape>
                        <v:shape id="Freeform: Shape 538" o:spid="_x0000_s1188" style="position:absolute;left:50175;top:23830;width:628;height:718;flip:y;visibility:visible;mso-wrap-style:square;v-text-anchor:middle" coordsize="62734,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" path="m29730,60574v-6014,,-10772,-2350,-14273,-7051c11955,48823,10205,42384,10205,34207v,-8177,1737,-14616,5213,-19316c18906,10190,23677,7840,29730,7840v5988,,10726,2357,14214,7070c47446,19637,49197,26069,49197,34207v,8099,-1751,14518,-5253,19258c40456,58204,35718,60574,29730,60574xm29730,70086v9762,,17429,-3177,23001,-9531c58315,54214,61107,45431,61107,34207v,-11185,-2792,-19967,-8376,-26347c47159,1492,39492,-1691,29730,-1691v-9802,,-17482,3183,-23040,9551c1145,14240,-1628,23022,-1628,34207v,11224,2773,20007,8318,26348c12248,66909,19928,70086,29730,70086xe" fillcolor="black" stroked="f" strokeweight="56e-5mm">
                          <v:path arrowok="t" o:connecttype="custom" o:connectlocs="29730,60574;15457,53523;10205,34207;15418,14891;29730,7840;43944,14910;49197,34207;43944,53465;29730,60574;29730,70086;52731,60555;61107,34207;52731,7860;29730,-1691;6690,7860;-1628,34207;6690,60555;29730,70086" o:connectangles="0,0,0,0,0,0,0,0,0,0,0,0,0,0,0,0,0,0"/>
                        </v:shape>
                        <v:shape id="Freeform: Shape 539" o:spid="_x0000_s1189" style="position:absolute;left:50905;top:23653;width:426;height:877;flip:y;visibility:visible;mso-wrap-style:square;v-text-anchor:middle" coordsize="42643,87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" path="m18598,85581r,-19414l41716,66167r,-8731l18598,57436r,-37109c18598,14754,19360,11173,20883,9585,22406,7996,25510,7202,30196,7202r11520,l41716,-2192r-11520,c21527,-2192,15546,-578,12252,2651,8959,5893,7313,11785,7313,20327r,37109l-927,57436r,8731l7313,66167r,19414l18598,85581xe" fillcolor="black" stroked="f" strokeweight="56e-5mm">
                          <v:path arrowok="t" o:connecttype="custom" o:connectlocs="18598,85581;18598,66167;41716,66167;41716,57436;18598,57436;18598,20327;20883,9585;30196,7202;41716,7202;41716,-2192;30196,-2192;12252,2651;7313,20327;7313,57436;-927,57436;-927,66167;7313,66167;7313,85581;18598,85581" o:connectangles="0,0,0,0,0,0,0,0,0,0,0,0,0,0,0,0,0,0,0"/>
                        </v:shape>
                        <v:shape id="Freeform: Shape 540" o:spid="_x0000_s1190" style="position:absolute;left:51436;top:23830;width:577;height:718;flip:y;visibility:visible;mso-wrap-style:square;v-text-anchor:middle" coordsize="57736,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" path="m33820,34442v-9073,,-15360,-1036,-18861,-3106c11457,29266,9706,25724,9706,20711v,-3984,1315,-7148,3944,-9492c16280,8888,19846,7723,24350,7723v6235,,11234,2207,14996,6621c43107,18758,44988,24624,44988,31942r,2500l33820,34442xm56215,39090r,-39004l44988,86r,10371c42424,6317,39228,3257,35401,1278,31575,-702,26895,-1691,21363,-1691,14373,-1691,8808,275,4669,4207,542,8140,-1521,13400,-1521,19988v,7683,2571,13477,7713,17383c11346,41277,19026,43231,29231,43231r15757,l44988,44344v,5169,-1698,9166,-5096,11992c36495,59161,31724,60574,25580,60574v-3905,,-7712,-468,-11422,-1406c10461,58231,6908,56824,3497,54949r,10391c7598,66928,11581,68113,15447,68895v3866,794,7628,1191,11285,1191c36625,70086,44012,67521,48893,62391v4882,-5118,7322,-12884,7322,-23301xe" fillcolor="black" stroked="f" strokeweight="56e-5mm">
                          <v:path arrowok="t" o:connecttype="custom" o:connectlocs="33820,34442;14959,31336;9706,20711;13650,11219;24350,7723;39346,14344;44988,31942;44988,34442;33820,34442;56215,39090;56215,86;44988,86;44988,10457;35401,1278;21363,-1691;4669,4207;-1521,19988;6192,37371;29231,43231;44988,43231;44988,44344;39892,56336;25580,60574;14158,59168;3497,54949;3497,65340;15447,68895;26732,70086;48893,62391;56215,39090" o:connectangles="0,0,0,0,0,0,0,0,0,0,0,0,0,0,0,0,0,0,0,0,0,0,0,0,0,0,0,0,0,0"/>
                        </v:shape>
                        <v:shape id="Freeform: Shape 541" o:spid="_x0000_s1191" style="position:absolute;left:52244;top:23580;width:113;height:950;flip:y;visibility:visible;mso-wrap-style:square;v-text-anchor:middle" coordsize="11226,94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" path="m-544,92603r11227,l10683,-2377r-11227,l-544,92603xe" fillcolor="black" stroked="f" strokeweight="56e-5mm">
                          <v:path arrowok="t" o:connecttype="custom" o:connectlocs="-544,92603;10683,92603;10683,-2377;-544,-2377;-544,92603" o:connectangles="0,0,0,0,0"/>
                        </v:shape>
                        <v:shape id="Freeform: Shape 542" o:spid="_x0000_s1192" style="position:absolute;left:52620;top:23884;width:129;height:646;flip:y;visibility:visible;mso-wrap-style:square;v-text-anchor:middle" coordsize="12867,64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" path="m-730,13909r12867,l12137,-1599r-12867,l-730,13909xm-730,63030r12867,l12137,47541r-12867,l-730,63030xe" fillcolor="black" stroked="f" strokeweight="56e-5mm">
                          <v:path arrowok="t" o:connecttype="custom" o:connectlocs="-730,13909;12137,13909;12137,-1599;-730,-1599;-730,13909;-730,63030;12137,63030;12137,47541;-730,47541;-730,63030" o:connectangles="0,0,0,0,0,0,0,0,0,0"/>
                        </v:shape>
                        <v:shape id="Freeform: Shape 543" o:spid="_x0000_s1193" style="position:absolute;left:52895;top:24530;width:125;height:125;flip:y;visibility:visible;mso-wrap-style:square;v-text-anchor:middle" coordsize="12496,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" path="" fillcolor="black" stroked="f" strokeweight="56e-5mm">
                          <v:path arrowok="t"/>
                        </v:shape>
                        <v:shape id="Freeform: Shape 544" o:spid="_x0000_s1194" style="position:absolute;left:53395;top:23619;width:585;height:911;flip:y;visibility:visible;mso-wrap-style:square;v-text-anchor:middle" coordsize="58575,91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" path="m-1668,88854r58576,l56908,83600,23832,-2279r-12867,l42088,78463r-43756,l-1668,88854xe" fillcolor="black" stroked="f" strokeweight="56e-5mm">
                          <v:path arrowok="t" o:connecttype="custom" o:connectlocs="-1668,88854;56908,88854;56908,83600;23832,-2279;10965,-2279;42088,78463;-1668,78463;-1668,88854" o:connectangles="0,0,0,0,0,0,0,0"/>
                        </v:shape>
                        <v:shape id="Freeform: Shape 545" o:spid="_x0000_s1195" style="position:absolute;left:54170;top:23603;width:629;height:945;flip:y;visibility:visible;mso-wrap-style:square;v-text-anchor:middle" coordsize="62968,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" path="m29804,82510v-6339,,-11110,-3125,-14312,-9375c12303,66898,10708,57510,10708,44971v,-12487,1595,-21856,4784,-28106c18694,10616,23465,7491,29804,7491v6391,,11181,3125,14371,9374c47377,23115,48978,32484,48978,44971v,12539,-1601,21927,-4803,28164c40985,79385,36195,82510,29804,82510xm29804,92275v10218,,18022,-4043,23411,-12128c58604,72074,61298,60348,61298,44971v,-15339,-2694,-27051,-8083,-35137c47826,1761,40022,-2275,29804,-2275,19599,-2275,11802,1761,6413,9834,1024,17920,-1671,29632,-1671,44971v,15377,2695,27103,8084,35176c11802,88232,19599,92275,29804,92275xe" fillcolor="black" stroked="f" strokeweight="56e-5mm">
                          <v:path arrowok="t" o:connecttype="custom" o:connectlocs="29804,82510;15492,73135;10708,44971;15492,16865;29804,7491;44175,16865;48978,44971;44175,73135;29804,82510;29804,92275;53215,80147;61298,44971;53215,9834;29804,-2275;6413,9834;-1671,44971;6413,80147;29804,92275" o:connectangles="0,0,0,0,0,0,0,0,0,0,0,0,0,0,0,0,0,0"/>
                        </v:shape>
                        <v:shape id="Freeform: Shape 546" o:spid="_x0000_s1196" style="position:absolute;left:54943;top:23619;width:664;height:911;flip:y;visibility:visible;mso-wrap-style:square;v-text-anchor:middle" coordsize="66385,91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" path="m39477,78112l8354,29460r31123,l39477,78112xm36236,88854r15503,l51739,29460r13004,l64743,19206r-13004,l51739,-2279r-12262,l39477,19206r-41120,l-1643,31100,36236,88854xe" fillcolor="black" stroked="f" strokeweight="56e-5mm">
                          <v:path arrowok="t" o:connecttype="custom" o:connectlocs="39477,78112;8354,29460;39477,29460;39477,78112;36236,88854;51739,88854;51739,29460;64743,29460;64743,19206;51739,19206;51739,-2279;39477,-2279;39477,19206;-1643,19206;-1643,31100;36236,88854" o:connectangles="0,0,0,0,0,0,0,0,0,0,0,0,0,0,0,0"/>
                        </v:shape>
                        <v:shape id="Freeform: Shape 547" o:spid="_x0000_s1197" style="position:absolute;left:55815;top:23619;width:542;height:911;flip:y;visibility:visible;mso-wrap-style:square;v-text-anchor:middle" coordsize="54241,91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" path="m61,8092r20131,l20192,77623,-1715,73229r,11230l20075,88854r12320,l32395,8092r20131,l52526,-2279r-52465,l61,8092xe" fillcolor="black" stroked="f" strokeweight="56e-5mm">
                          <v:path arrowok="t" o:connecttype="custom" o:connectlocs="61,8092;20192,8092;20192,77623;-1715,73229;-1715,84459;20075,88854;32395,88854;32395,8092;52526,8092;52526,-2279;61,-2279;61,8092" o:connectangles="0,0,0,0,0,0,0,0,0,0,0,0"/>
                        </v:shape>
                      </v:group>
                      <v:shape id="Freeform: Shape 548" o:spid="_x0000_s1198" style="position:absolute;left:31664;top:25490;width:2499;height:875;visibility:visible;mso-wrap-style:square;v-text-anchor:middle" coordsize="249922,87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" path="m,87500r249923,l249923,,,,,87500xe" fillcolor="#ff7f0e" stroked="f" strokeweight=".34667mm">
                        <v:path arrowok="t" o:connecttype="custom" o:connectlocs="0,87500;249923,87500;249923,0;0,0" o:connectangles="0,0,0,0"/>
                      </v:shape>
                      <v:group id="_x0000_s1199" style="position:absolute;left:35233;top:25415;width:24374;height:968" coordorigin="35233,25415" coordsize="24373,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">
                        <v:shape id="Freeform: Shape 550" o:spid="_x0000_s1200" style="position:absolute;left:35233;top:25437;width:796;height:946;flip:y;visibility:visible;mso-wrap-style:square;v-text-anchor:middle" coordsize="79565,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" path="m65178,12525r,24472l45048,36997r,10137l77382,47134r,-39141c72631,4621,67385,2069,61644,337,55917,-1395,49799,-2260,43291,-2260v-14241,,-25383,4160,-33427,12480c1832,18553,-2184,30142,-2184,44986v,14895,4016,26503,12048,34824c17908,88130,29050,92290,43291,92290v5935,,11578,-736,16928,-2207c65569,88625,70502,86470,75019,83618r,-13125c70463,74360,65621,77271,60492,79224v-5128,1953,-10517,2929,-16166,2929c33170,82153,24794,79041,19197,72817,13612,66594,10820,57316,10820,44986v,-12292,2792,-21550,8377,-27774c24794,10988,33170,7876,44326,7876v4347,,8226,378,11637,1133c59386,9764,62458,10936,65178,12525xe" fillcolor="black" stroked="f" strokeweight="56e-5mm">
                          <v:path arrowok="t" o:connecttype="custom" o:connectlocs="65178,12525;65178,36997;45048,36997;45048,47134;77382,47134;77382,7993;61644,337;43291,-2260;9864,10220;-2184,44986;9864,79810;43291,92290;60219,90083;75019,83618;75019,70493;60492,79224;44326,82153;19197,72817;10820,44986;19197,17212;44326,7876;55963,9009;65178,12525" o:connectangles="0,0,0,0,0,0,0,0,0,0,0,0,0,0,0,0,0,0,0,0,0,0,0"/>
                        </v:shape>
                        <v:shape id="Freeform: Shape 551" o:spid="_x0000_s1201" style="position:absolute;left:36200;top:25665;width:634;height:718;flip:y;visibility:visible;mso-wrap-style:square;v-text-anchor:middle" coordsize="63339,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" path="m61585,37093r,-5488l9960,31605v495,-7735,2825,-13627,6990,-17676c21116,9879,26921,7855,34367,7855v4308,,8487,527,12535,1582c50950,10491,54972,12080,58968,14202r,-10625c54933,1872,50800,570,46570,-329,42340,-1227,38050,-1676,33703,-1676v-10908,,-19545,3170,-25910,9511c1428,14189,-1755,22783,-1755,33616v,11185,3020,20059,9060,26621c13345,66813,21493,70101,31750,70101v9190,,16460,-2963,21810,-8887c58910,55302,61585,47262,61585,37093xm50358,40394v-78,6132,-1796,11028,-5155,14687c41845,58753,37400,60589,31867,60589v-6261,,-11272,-1771,-15034,-5313c13071,51735,10904,46748,10331,40316r40027,78xe" fillcolor="black" stroked="f" strokeweight="56e-5mm">
                          <v:path arrowok="t" o:connecttype="custom" o:connectlocs="61585,37093;61585,31605;9960,31605;16950,13929;34367,7855;46902,9437;58968,14202;58968,3577;46570,-329;33703,-1676;7793,7835;-1755,33616;7305,60237;31750,70101;53560,61214;61585,37093;50358,40394;45203,55081;31867,60589;16833,55276;10331,40316;50358,40394" o:connectangles="0,0,0,0,0,0,0,0,0,0,0,0,0,0,0,0,0,0,0,0,0,0"/>
                        </v:shape>
                        <v:shape id="Freeform: Shape 552" o:spid="_x0000_s1202" style="position:absolute;left:37014;top:25665;width:572;height:700;flip:y;visibility:visible;mso-wrap-style:square;v-text-anchor:middle" coordsize="57247,6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" path="m55427,39547r,-41269l44200,-1722r,40898c44200,45648,42938,50485,40412,53688v-2525,3216,-6306,4824,-11344,4824c23002,58512,18219,56579,14717,52711,11216,48857,9465,43590,9465,36911r,-38633l-1821,-1722r,68359l9465,66637r,-10625c12159,60127,15322,63200,18954,65231v3645,2031,7849,3047,12613,3047c39417,68278,45352,65849,49374,60993v4036,-4857,6053,-12006,6053,-21446xe" fillcolor="black" stroked="f" strokeweight="56e-5mm">
                          <v:path arrowok="t" o:connecttype="custom" o:connectlocs="55427,39547;55427,-1722;44200,-1722;44200,39176;40412,53688;29068,58512;14717,52711;9465,36911;9465,-1722;-1821,-1722;-1821,66637;9465,66637;9465,56012;18954,65231;31567,68278;49374,60993;55427,39547" o:connectangles="0,0,0,0,0,0,0,0,0,0,0,0,0,0,0,0,0"/>
                        </v:shape>
                        <v:shape id="Freeform: Shape 553" o:spid="_x0000_s1203" style="position:absolute;left:37761;top:25665;width:634;height:718;flip:y;visibility:visible;mso-wrap-style:square;v-text-anchor:middle" coordsize="63339,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" path="m61597,37093r,-5488l9973,31605v494,-7735,2824,-13627,6990,-17676c21128,9879,26934,7855,34379,7855v4309,,8487,527,12535,1582c50963,10491,54985,12080,58981,14202r,-10625c54946,1872,50813,570,46582,-329,42352,-1227,38063,-1676,33715,-1676v-10908,,-19544,3170,-25910,9511c1440,14189,-1742,22783,-1742,33616v,11185,3019,20059,9059,26621c13357,66813,21506,70101,31763,70101v9190,,16460,-2963,21810,-8887c58922,55302,61597,47262,61597,37093xm50370,40394v-78,6132,-1796,11028,-5154,14687c41857,58753,37412,60589,31880,60589v-6261,,-11273,-1771,-15034,-5313c13084,51735,10916,46748,10344,40316r40026,78xe" fillcolor="black" stroked="f" strokeweight="56e-5mm">
                          <v:path arrowok="t" o:connecttype="custom" o:connectlocs="61597,37093;61597,31605;9973,31605;16963,13929;34379,7855;46914,9437;58981,14202;58981,3577;46582,-329;33715,-1676;7805,7835;-1742,33616;7317,60237;31763,70101;53573,61214;61597,37093;50370,40394;45216,55081;31880,60589;16846,55276;10344,40316;50370,40394" o:connectangles="0,0,0,0,0,0,0,0,0,0,0,0,0,0,0,0,0,0,0,0,0,0"/>
                        </v:shape>
                        <v:shape id="Freeform: Shape 554" o:spid="_x0000_s1204" style="position:absolute;left:38574;top:25665;width:401;height:700;flip:y;visibility:visible;mso-wrap-style:square;v-text-anchor:middle" coordsize="40026,6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" path="m38659,56149v-1263,729,-2636,1263,-4120,1601c33055,58102,31421,58278,29638,58278v-6352,,-11227,-2064,-14624,-6192c11616,47959,9918,42028,9918,34293r,-36015l-1368,-1722r,68359l9918,66637r,-10625c12287,60166,15359,63245,19134,65250v3788,2019,8389,3028,13804,3028c33706,68278,34559,68226,35496,68121v937,-91,1972,-240,3104,-449l38659,56149xe" fillcolor="black" stroked="f" strokeweight="56e-5mm">
                          <v:path arrowok="t" o:connecttype="custom" o:connectlocs="38659,56149;34539,57750;29638,58278;15014,52086;9918,34293;9918,-1722;-1368,-1722;-1368,66637;9918,66637;9918,56012;19134,65250;32938,68278;35496,68121;38600,67672;38659,56149" o:connectangles="0,0,0,0,0,0,0,0,0,0,0,0,0,0,0"/>
                        </v:shape>
                        <v:shape id="Freeform: Shape 555" o:spid="_x0000_s1205" style="position:absolute;left:39050;top:25665;width:577;height:718;flip:y;visibility:visible;mso-wrap-style:square;v-text-anchor:middle" coordsize="57736,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" path="m33721,34456v-9073,,-15360,-1035,-18862,-3105c11358,29280,9607,25739,9607,20726v,-3985,1315,-7149,3944,-9492c16181,8903,19747,7738,24251,7738v6235,,11234,2207,14995,6621c43008,18773,44889,24639,44889,31956r,2500l33721,34456xm56116,39105r,-39004l44889,101r,10371c42325,6331,39129,3271,35302,1292,31475,-687,26796,-1676,21264,-1676,14274,-1676,8709,290,4570,4222,443,8154,-1620,13415,-1620,20003v,7682,2571,13477,7713,17383c11247,41292,18927,43245,29132,43245r15757,l44889,44359v,5169,-1698,9166,-5096,11992c36396,59176,31625,60589,25481,60589v-3905,,-7712,-469,-11422,-1406c10362,58245,6809,56839,3398,54964r,10391c7498,66943,11482,68128,15348,68909v3866,794,7627,1192,11285,1192c36526,70101,43913,67536,48794,62405v4882,-5117,7322,-12884,7322,-23300xe" fillcolor="black" stroked="f" strokeweight="56e-5mm">
                          <v:path arrowok="t" o:connecttype="custom" o:connectlocs="33721,34456;14859,31351;9607,20726;13551,11234;24251,7738;39246,14359;44889,31956;44889,34456;33721,34456;56116,39105;56116,101;44889,101;44889,10472;35302,1292;21264,-1676;4570,4222;-1620,20003;6093,37386;29132,43245;44889,43245;44889,44359;39793,56351;25481,60589;14059,59183;3398,54964;3398,65355;15348,68909;26633,70101;48794,62405;56116,39105" o:connectangles="0,0,0,0,0,0,0,0,0,0,0,0,0,0,0,0,0,0,0,0,0,0,0,0,0,0,0,0,0,0"/>
                        </v:shape>
                        <v:shape id="Freeform: Shape 556" o:spid="_x0000_s1206" style="position:absolute;left:39774;top:25487;width:427;height:878;flip:y;visibility:visible;mso-wrap-style:square;v-text-anchor:middle" coordsize="42643,87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" path="m18509,85595r,-19414l41627,66181r,-8730l18509,57451r,-37109c18509,14769,19271,11188,20794,9600,22316,8011,25421,7217,30107,7217r11520,l41627,-2178r-11520,c21438,-2178,15457,-563,12163,2666,8870,5908,7223,11800,7223,20342r,37109l-1016,57451r,8730l7223,66181r,19414l18509,85595xe" fillcolor="black" stroked="f" strokeweight="56e-5mm">
                          <v:path arrowok="t" o:connecttype="custom" o:connectlocs="18509,85595;18509,66181;41627,66181;41627,57451;18509,57451;18509,20342;20794,9600;30107,7217;41627,7217;41627,-2178;30107,-2178;12163,2666;7223,20342;7223,57451;-1016,57451;-1016,66181;7223,66181;7223,85595;18509,85595" o:connectangles="0,0,0,0,0,0,0,0,0,0,0,0,0,0,0,0,0,0,0"/>
                        </v:shape>
                        <v:shape id="Freeform: Shape 557" o:spid="_x0000_s1207" style="position:absolute;left:40299;top:25665;width:634;height:718;flip:y;visibility:visible;mso-wrap-style:square;v-text-anchor:middle" coordsize="63339,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" path="m61618,37093r,-5488l9993,31605v495,-7735,2825,-13627,6990,-17676c21148,9879,26954,7855,34400,7855v4308,,8486,527,12535,1582c50983,10491,55005,12080,59001,14202r,-10625c54966,1872,50833,570,46603,-329,42372,-1227,38083,-1676,33736,-1676v-10908,,-19545,3170,-25910,9511c1460,14189,-1722,22783,-1722,33616v,11185,3020,20059,9060,26621c13377,66813,21526,70101,31783,70101v9190,,16460,-2963,21810,-8887c58943,55302,61618,47262,61618,37093xm50391,40394v-78,6132,-1797,11028,-5155,14687c41878,58753,37432,60589,31900,60589v-6261,,-11272,-1771,-15034,-5313c13104,51735,10937,46748,10364,40316r40027,78xe" fillcolor="black" stroked="f" strokeweight="56e-5mm">
                          <v:path arrowok="t" o:connecttype="custom" o:connectlocs="61618,37093;61618,31605;9993,31605;16983,13929;34400,7855;46935,9437;59001,14202;59001,3577;46603,-329;33736,-1676;7826,7835;-1722,33616;7338,60237;31783,70101;53593,61214;61618,37093;50391,40394;45236,55081;31900,60589;16866,55276;10364,40316;50391,40394" o:connectangles="0,0,0,0,0,0,0,0,0,0,0,0,0,0,0,0,0,0,0,0,0,0"/>
                        </v:shape>
                        <v:shape id="Freeform: Shape 558" o:spid="_x0000_s1208" style="position:absolute;left:41068;top:25415;width:611;height:968;flip:y;visibility:visible;mso-wrap-style:square;v-text-anchor:middle" coordsize="61074,96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" path="m48190,57448r,36993l59417,94441r,-94981l48190,-540r,10254c45834,5652,42853,2631,39247,652,35655,-1327,31333,-2317,26283,-2317v-8253,,-14976,3294,-20170,9883c932,14167,-1658,22839,-1658,33581v,10742,2590,19408,7771,25996c11307,66166,18030,69460,26283,69460v5050,,9372,-989,12964,-2969c42853,64525,45834,61511,48190,57448xm9940,33581v,-8255,1699,-14733,5096,-19433c18433,9447,23100,7097,29036,7097v5935,,10608,2350,14019,7051c46478,18848,48190,25326,48190,33581v,8256,-1712,14733,-5135,19434c39644,57715,34971,60066,29036,60066v-5936,,-10603,-2351,-14000,-7051c11639,48314,9940,41837,9940,33581xe" fillcolor="black" stroked="f" strokeweight="56e-5mm">
                          <v:path arrowok="t" o:connecttype="custom" o:connectlocs="48190,57448;48190,94441;59417,94441;59417,-540;48190,-540;48190,9714;39247,652;26283,-2317;6113,7566;-1658,33581;6113,59577;26283,69460;39247,66491;48190,57448;9940,33581;15036,14148;29036,7097;43055,14148;48190,33581;43055,53015;29036,60066;15036,53015;9940,33581" o:connectangles="0,0,0,0,0,0,0,0,0,0,0,0,0,0,0,0,0,0,0,0,0,0,0"/>
                        </v:shape>
                        <v:shape id="Freeform: Shape 559" o:spid="_x0000_s1209" style="position:absolute;left:41792;top:26365;width:125;height:125;flip:y;visibility:visible;mso-wrap-style:square;v-text-anchor:middle" coordsize="12496,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" path="" fillcolor="black" stroked="f" strokeweight="56e-5mm">
                          <v:path arrowok="t"/>
                        </v:shape>
                        <v:shape id="Freeform: Shape 560" o:spid="_x0000_s1210" style="position:absolute;left:42259;top:25415;width:610;height:968;flip:y;visibility:visible;mso-wrap-style:square;v-text-anchor:middle" coordsize="61074,96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" path="m48199,57448r,36993l59426,94441r,-94981l48199,-540r,10254c45843,5652,42862,2631,39257,652,35664,-1327,31343,-2317,26292,-2317v-8253,,-14976,3294,-20170,9883c942,14167,-1649,22839,-1649,33581v,10742,2591,19408,7771,25996c11316,66166,18039,69460,26292,69460v5051,,9372,-989,12965,-2969c42862,64525,45843,61511,48199,57448xm9949,33581v,-8255,1699,-14733,5097,-19433c18443,9447,23109,7097,29045,7097v5936,,10609,2350,14019,7051c46488,18848,48199,25326,48199,33581v,8256,-1711,14733,-5135,19434c39654,57715,34981,60066,29045,60066v-5936,,-10602,-2351,-13999,-7051c11648,48314,9949,41837,9949,33581xe" fillcolor="black" stroked="f" strokeweight="56e-5mm">
                          <v:path arrowok="t" o:connecttype="custom" o:connectlocs="48199,57448;48199,94441;59426,94441;59426,-540;48199,-540;48199,9714;39257,652;26292,-2317;6122,7566;-1649,33581;6122,59577;26292,69460;39257,66491;48199,57448;9949,33581;15046,14148;29045,7097;43064,14148;48199,33581;43064,53015;29045,60066;15046,53015;9949,33581" o:connectangles="0,0,0,0,0,0,0,0,0,0,0,0,0,0,0,0,0,0,0,0,0,0,0"/>
                        </v:shape>
                        <v:shape id="Freeform: Shape 561" o:spid="_x0000_s1211" style="position:absolute;left:43058;top:25665;width:577;height:718;flip:y;visibility:visible;mso-wrap-style:square;v-text-anchor:middle" coordsize="57736,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" path="m33753,34456v-9073,,-15360,-1035,-18861,-3105c11390,29280,9639,25739,9639,20726v,-3985,1315,-7149,3944,-9492c16213,8903,19779,7738,24283,7738v6235,,11234,2207,14996,6621c43040,18773,44921,24639,44921,31956r,2500l33753,34456xm56148,39105r,-39004l44921,101r,10371c42357,6331,39161,3271,35334,1292,31507,-687,26828,-1676,21296,-1676,14306,-1676,8741,290,4602,4222,475,8154,-1588,13415,-1588,20003v,7682,2571,13477,7713,17383c11279,41292,18959,43245,29164,43245r15757,l44921,44359v,5169,-1698,9166,-5096,11992c36428,59176,31657,60589,25513,60589v-3905,,-7712,-469,-11422,-1406c10394,58245,6841,56839,3430,54964r,10391c7531,66943,11514,68128,15380,68909v3866,794,7627,1192,11285,1192c36558,70101,43945,67536,48826,62405v4882,-5117,7322,-12884,7322,-23300xe" fillcolor="black" stroked="f" strokeweight="56e-5mm">
                          <v:path arrowok="t" o:connecttype="custom" o:connectlocs="33753,34456;14892,31351;9639,20726;13583,11234;24283,7738;39279,14359;44921,31956;44921,34456;33753,34456;56148,39105;56148,101;44921,101;44921,10472;35334,1292;21296,-1676;4602,4222;-1588,20003;6125,37386;29164,43245;44921,43245;44921,44359;39825,56351;25513,60589;14091,59183;3430,54964;3430,65355;15380,68909;26665,70101;48826,62405;56148,39105" o:connectangles="0,0,0,0,0,0,0,0,0,0,0,0,0,0,0,0,0,0,0,0,0,0,0,0,0,0,0,0,0,0"/>
                        </v:shape>
                        <v:shape id="Freeform: Shape 562" o:spid="_x0000_s1212" style="position:absolute;left:43782;top:25487;width:427;height:878;flip:y;visibility:visible;mso-wrap-style:square;v-text-anchor:middle" coordsize="42643,87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" path="m18541,85595r,-19414l41659,66181r,-8730l18541,57451r,-37109c18541,14769,19303,11188,20826,9600,22349,8011,25453,7217,30139,7217r11520,l41659,-2178r-11520,c21470,-2178,15489,-563,12195,2666,8902,5908,7256,11800,7256,20342r,37109l-984,57451r,8730l7256,66181r,19414l18541,85595xe" fillcolor="black" stroked="f" strokeweight="56e-5mm">
                          <v:path arrowok="t" o:connecttype="custom" o:connectlocs="18541,85595;18541,66181;41659,66181;41659,57451;18541,57451;18541,20342;20826,9600;30139,7217;41659,7217;41659,-2178;30139,-2178;12195,2666;7256,20342;7256,57451;-984,57451;-984,66181;7256,66181;7256,85595;18541,85595" o:connectangles="0,0,0,0,0,0,0,0,0,0,0,0,0,0,0,0,0,0,0"/>
                        </v:shape>
                        <v:shape id="Freeform: Shape 563" o:spid="_x0000_s1213" style="position:absolute;left:44314;top:25665;width:577;height:718;flip:y;visibility:visible;mso-wrap-style:square;v-text-anchor:middle" coordsize="57736,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" path="m33763,34456v-9073,,-15360,-1035,-18861,-3105c11400,29280,9649,25739,9649,20726v,-3985,1315,-7149,3944,-9492c16223,8903,19789,7738,24293,7738v6235,,11234,2207,14996,6621c43050,18773,44931,24639,44931,31956r,2500l33763,34456xm56158,39105r,-39004l44931,101r,10371c42367,6331,39171,3271,35344,1292,31518,-687,26838,-1676,21306,-1676,14316,-1676,8751,290,4612,4222,485,8154,-1578,13415,-1578,20003v,7682,2571,13477,7713,17383c11289,41292,18969,43245,29174,43245r15757,l44931,44359v,5169,-1698,9166,-5096,11992c36438,59176,31667,60589,25523,60589v-3905,,-7712,-469,-11422,-1406c10404,58245,6851,56839,3440,54964r,10391c7541,66943,11524,68128,15390,68909v3866,794,7628,1192,11285,1192c36568,70101,43955,67536,48836,62405v4882,-5117,7322,-12884,7322,-23300xe" fillcolor="black" stroked="f" strokeweight="56e-5mm">
                          <v:path arrowok="t" o:connecttype="custom" o:connectlocs="33763,34456;14902,31351;9649,20726;13593,11234;24293,7738;39289,14359;44931,31956;44931,34456;33763,34456;56158,39105;56158,101;44931,101;44931,10472;35344,1292;21306,-1676;4612,4222;-1578,20003;6135,37386;29174,43245;44931,43245;44931,44359;39835,56351;25523,60589;14101,59183;3440,54964;3440,65355;15390,68909;26675,70101;48836,62405;56158,39105" o:connectangles="0,0,0,0,0,0,0,0,0,0,0,0,0,0,0,0,0,0,0,0,0,0,0,0,0,0,0,0,0,0"/>
                        </v:shape>
                        <v:shape id="Freeform: Shape 564" o:spid="_x0000_s1214" style="position:absolute;left:45004;top:26365;width:125;height:125;flip:y;visibility:visible;mso-wrap-style:square;v-text-anchor:middle" coordsize="12496,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" path="" fillcolor="black" stroked="f" strokeweight="56e-5mm">
                          <v:path arrowok="t"/>
                        </v:shape>
                        <v:shape id="Freeform: Shape 565" o:spid="_x0000_s1215" style="position:absolute;left:45463;top:25973;width:329;height:100;flip:y;visibility:visible;mso-wrap-style:square;v-text-anchor:middle" coordsize="32880,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" path="m-862,8317r32880,l32018,-1683r-32880,l-862,8317xe" fillcolor="black" stroked="f" strokeweight="56e-5mm">
                          <v:path arrowok="t" o:connecttype="custom" o:connectlocs="-862,8317;32018,8317;32018,-1683;-862,-1683;-862,8317" o:connectangles="0,0,0,0,0"/>
                        </v:shape>
                        <v:shape id="Freeform: Shape 566" o:spid="_x0000_s1216" style="position:absolute;left:45853;top:26365;width:124;height:125;flip:y;visibility:visible;mso-wrap-style:square;v-text-anchor:middle" coordsize="12496,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" path="" fillcolor="black" stroked="f" strokeweight="56e-5mm">
                          <v:path arrowok="t"/>
                        </v:shape>
                        <v:shape id="Freeform: Shape 567" o:spid="_x0000_s1217" style="position:absolute;left:46287;top:25681;width:665;height:684;flip:y;visibility:visible;mso-wrap-style:square;v-text-anchor:middle" coordsize="66502,68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" path="m-1593,66679r11891,l31658,9316,53019,66679r11891,l39273,-1680r-15249,l-1593,66679xe" fillcolor="black" stroked="f" strokeweight="56e-5mm">
                          <v:path arrowok="t" o:connecttype="custom" o:connectlocs="-1593,66679;10298,66679;31658,9316;53019,66679;64910,66679;39273,-1680;24024,-1680;-1593,66679" o:connectangles="0,0,0,0,0,0,0,0"/>
                        </v:shape>
                        <v:shape id="Freeform: Shape 568" o:spid="_x0000_s1218" style="position:absolute;left:47064;top:25665;width:578;height:718;flip:y;visibility:visible;mso-wrap-style:square;v-text-anchor:middle" coordsize="57736,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" path="m33785,34456v-9073,,-15360,-1035,-18861,-3105c11422,29280,9671,25739,9671,20726v,-3985,1315,-7149,3944,-9492c16245,8903,19811,7738,24315,7738v6235,,11234,2207,14996,6621c43072,18773,44953,24639,44953,31956r,2500l33785,34456xm56180,39105r,-39004l44953,101r,10371c42389,6331,39193,3271,35366,1292,31540,-687,26860,-1676,21328,-1676,14338,-1676,8773,290,4634,4222,507,8154,-1556,13415,-1556,20003v,7682,2571,13477,7713,17383c11311,41292,18991,43245,29197,43245r15756,l44953,44359v,5169,-1698,9166,-5096,11992c36460,59176,31689,60589,25545,60589v-3905,,-7712,-469,-11422,-1406c10426,58245,6873,56839,3462,54964r,10391c7563,66943,11546,68128,15412,68909v3866,794,7628,1192,11285,1192c36590,70101,43977,67536,48858,62405v4882,-5117,7322,-12884,7322,-23300xe" fillcolor="black" stroked="f" strokeweight="56e-5mm">
                          <v:path arrowok="t" o:connecttype="custom" o:connectlocs="33785,34456;14924,31351;9671,20726;13615,11234;24315,7738;39311,14359;44953,31956;44953,34456;33785,34456;56180,39105;56180,101;44953,101;44953,10472;35366,1292;21328,-1676;4634,4222;-1556,20003;6157,37386;29197,43245;44953,43245;44953,44359;39857,56351;25545,60589;14123,59183;3462,54964;3462,65355;15412,68909;26697,70101;48858,62405;56180,39105" o:connectangles="0,0,0,0,0,0,0,0,0,0,0,0,0,0,0,0,0,0,0,0,0,0,0,0,0,0,0,0,0,0"/>
                        </v:shape>
                        <v:shape id="Freeform: Shape 569" o:spid="_x0000_s1219" style="position:absolute;left:47873;top:25415;width:112;height:950;flip:y;visibility:visible;mso-wrap-style:square;v-text-anchor:middle" coordsize="11226,94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" path="m-579,92618r11227,l10648,-2363r-11227,l-579,92618xe" fillcolor="black" stroked="f" strokeweight="56e-5mm">
                          <v:path arrowok="t" o:connecttype="custom" o:connectlocs="-579,92618;10648,92618;10648,-2363;-579,-2363;-579,92618" o:connectangles="0,0,0,0,0"/>
                        </v:shape>
                        <v:shape id="Freeform: Shape 570" o:spid="_x0000_s1220" style="position:absolute;left:48220;top:25415;width:112;height:950;flip:y;visibility:visible;mso-wrap-style:square;v-text-anchor:middle" coordsize="11226,94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" path="m-576,65997r11227,l10651,-2363r-11227,l-576,65997xm-576,92618r11227,l10651,78379r-11227,l-576,92618xe" fillcolor="black" stroked="f" strokeweight="56e-5mm">
                          <v:path arrowok="t" o:connecttype="custom" o:connectlocs="-576,65997;10651,65997;10651,-2363;-576,-2363;-576,65997;-576,92618;10651,92618;10651,78379;-576,78379;-576,92618" o:connectangles="0,0,0,0,0,0,0,0,0,0"/>
                        </v:shape>
                        <v:shape id="Freeform: Shape 571" o:spid="_x0000_s1221" style="position:absolute;left:48518;top:25415;width:611;height:968;flip:y;visibility:visible;mso-wrap-style:square;v-text-anchor:middle" coordsize="61074,96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" path="m48249,57448r,36993l59476,94441r,-94981l48249,-540r,10254c45893,5652,42913,2631,39307,652,35714,-1327,31393,-2317,26342,-2317v-8253,,-14976,3294,-20169,9883c992,14167,-1598,22839,-1598,33581v,10742,2590,19408,7771,25996c11366,66166,18089,69460,26342,69460v5051,,9372,-989,12965,-2969c42913,64525,45893,61511,48249,57448xm10000,33581v,-8255,1698,-14733,5096,-19433c18493,9447,23160,7097,29095,7097v5936,,10609,2350,14019,7051c46538,18848,48249,25326,48249,33581v,8256,-1711,14733,-5135,19434c39704,57715,35031,60066,29095,60066v-5935,,-10602,-2351,-13999,-7051c11698,48314,10000,41837,10000,33581xe" fillcolor="black" stroked="f" strokeweight="56e-5mm">
                          <v:path arrowok="t" o:connecttype="custom" o:connectlocs="48249,57448;48249,94441;59476,94441;59476,-540;48249,-540;48249,9714;39307,652;26342,-2317;6173,7566;-1598,33581;6173,59577;26342,69460;39307,66491;48249,57448;10000,33581;15096,14148;29095,7097;43114,14148;48249,33581;43114,53015;29095,60066;15096,53015;10000,33581" o:connectangles="0,0,0,0,0,0,0,0,0,0,0,0,0,0,0,0,0,0,0,0,0,0,0"/>
                        </v:shape>
                        <v:shape id="Freeform: Shape 572" o:spid="_x0000_s1222" style="position:absolute;left:49318;top:25665;width:577;height:718;flip:y;visibility:visible;mso-wrap-style:square;v-text-anchor:middle" coordsize="57736,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" path="m33803,34456v-9073,,-15360,-1035,-18861,-3105c11440,29280,9689,25739,9689,20726v,-3985,1315,-7149,3944,-9492c16263,8903,19829,7738,24333,7738v6235,,11234,2207,14996,6621c43090,18773,44971,24639,44971,31956r,2500l33803,34456xm56198,39105r,-39004l44971,101r,10371c42407,6331,39211,3271,35385,1292,31558,-687,26878,-1676,21346,-1676,14356,-1676,8791,290,4652,4222,525,8154,-1538,13415,-1538,20003v,7682,2571,13477,7713,17383c11329,41292,19009,43245,29215,43245r15756,l44971,44359v,5169,-1698,9166,-5096,11992c36478,59176,31707,60589,25563,60589v-3905,,-7712,-469,-11422,-1406c10444,58245,6891,56839,3480,54964r,10391c7581,66943,11564,68128,15430,68909v3866,794,7628,1192,11285,1192c36608,70101,43995,67536,48876,62405v4882,-5117,7322,-12884,7322,-23300xe" fillcolor="black" stroked="f" strokeweight="56e-5mm">
                          <v:path arrowok="t" o:connecttype="custom" o:connectlocs="33803,34456;14942,31351;9689,20726;13633,11234;24333,7738;39329,14359;44971,31956;44971,34456;33803,34456;56198,39105;56198,101;44971,101;44971,10472;35385,1292;21346,-1676;4652,4222;-1538,20003;6175,37386;29215,43245;44971,43245;44971,44359;39875,56351;25563,60589;14141,59183;3480,54964;3480,65355;15430,68909;26715,70101;48876,62405;56198,39105" o:connectangles="0,0,0,0,0,0,0,0,0,0,0,0,0,0,0,0,0,0,0,0,0,0,0,0,0,0,0,0,0,0"/>
                        </v:shape>
                        <v:shape id="Freeform: Shape 573" o:spid="_x0000_s1223" style="position:absolute;left:50042;top:25487;width:426;height:878;flip:y;visibility:visible;mso-wrap-style:square;v-text-anchor:middle" coordsize="42643,87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" path="m18591,85595r,-19414l41709,66181r,-8730l18591,57451r,-37109c18591,14769,19353,11188,20876,9600,22399,8011,25503,7217,30189,7217r11520,l41709,-2178r-11520,c21520,-2178,15539,-563,12246,2666,8952,5908,7306,11800,7306,20342r,37109l-934,57451r,8730l7306,66181r,19414l18591,85595xe" fillcolor="black" stroked="f" strokeweight="56e-5mm">
                          <v:path arrowok="t" o:connecttype="custom" o:connectlocs="18591,85595;18591,66181;41709,66181;41709,57451;18591,57451;18591,20342;20876,9600;30189,7217;41709,7217;41709,-2178;30189,-2178;12246,2666;7306,20342;7306,57451;-934,57451;-934,66181;7306,66181;7306,85595;18591,85595" o:connectangles="0,0,0,0,0,0,0,0,0,0,0,0,0,0,0,0,0,0,0"/>
                        </v:shape>
                        <v:shape id="Freeform: Shape 574" o:spid="_x0000_s1224" style="position:absolute;left:50616;top:25415;width:112;height:950;flip:y;visibility:visible;mso-wrap-style:square;v-text-anchor:middle" coordsize="11226,94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" path="m-557,65997r11227,l10670,-2363r-11227,l-557,65997xm-557,92618r11227,l10670,78379r-11227,l-557,92618xe" fillcolor="black" stroked="f" strokeweight="56e-5mm">
                          <v:path arrowok="t" o:connecttype="custom" o:connectlocs="-557,65997;10670,65997;10670,-2363;-557,-2363;-557,65997;-557,92618;10670,92618;10670,78379;-557,78379;-557,92618" o:connectangles="0,0,0,0,0,0,0,0,0,0"/>
                        </v:shape>
                        <v:shape id="Freeform: Shape 575" o:spid="_x0000_s1225" style="position:absolute;left:50914;top:25665;width:628;height:718;flip:y;visibility:visible;mso-wrap-style:square;v-text-anchor:middle" coordsize="62734,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" path="m29736,60589v-6014,,-10772,-2350,-14273,-7051c11961,48838,10211,42399,10211,34222v,-8177,1737,-14616,5213,-19317c18912,10205,23683,7855,29736,7855v5988,,10726,2357,14214,7070c47452,19652,49202,26084,49202,34222v,8099,-1750,14518,-5252,19258c40462,58219,35724,60589,29736,60589xm29736,70101v9762,,17429,-3177,23001,-9532c58321,54228,61113,45446,61113,34222v,-11185,-2792,-19968,-8376,-26348c47165,1507,39498,-1676,29736,-1676v-9802,,-17482,3183,-23040,9550c1151,14254,-1622,23037,-1622,34222v,11224,2773,20006,8318,26347c12254,66924,19934,70101,29736,70101xe" fillcolor="black" stroked="f" strokeweight="56e-5mm">
                          <v:path arrowok="t" o:connecttype="custom" o:connectlocs="29736,60589;15463,53538;10211,34222;15424,14905;29736,7855;43950,14925;49202,34222;43950,53480;29736,60589;29736,70101;52737,60569;61113,34222;52737,7874;29736,-1676;6696,7874;-1622,34222;6696,60569;29736,70101" o:connectangles="0,0,0,0,0,0,0,0,0,0,0,0,0,0,0,0,0,0"/>
                        </v:shape>
                        <v:shape id="Freeform: Shape 576" o:spid="_x0000_s1226" style="position:absolute;left:51723;top:25665;width:573;height:700;flip:y;visibility:visible;mso-wrap-style:square;v-text-anchor:middle" coordsize="57247,6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" path="m55545,39547r,-41269l44318,-1722r,40898c44318,45648,43055,50485,40530,53688v-2525,3216,-6307,4824,-11344,4824c23120,58512,18336,56579,14835,52711,11333,48857,9583,43590,9583,36911r,-38633l-1703,-1722r,68359l9583,66637r,-10625c12277,60127,15440,63200,19072,65231v3645,2031,7849,3047,12613,3047c39534,68278,45470,65849,49492,60993v4035,-4857,6053,-12006,6053,-21446xe" fillcolor="black" stroked="f" strokeweight="56e-5mm">
                          <v:path arrowok="t" o:connecttype="custom" o:connectlocs="55545,39547;55545,-1722;44318,-1722;44318,39176;40530,53688;29186,58512;14835,52711;9583,36911;9583,-1722;-1703,-1722;-1703,66637;9583,66637;9583,56012;19072,65231;31685,68278;49492,60993;55545,39547" o:connectangles="0,0,0,0,0,0,0,0,0,0,0,0,0,0,0,0,0"/>
                        </v:shape>
                        <v:shape id="Freeform: Shape 577" o:spid="_x0000_s1227" style="position:absolute;left:52402;top:26365;width:125;height:125;flip:y;visibility:visible;mso-wrap-style:square;v-text-anchor:middle" coordsize="12496,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" path="" fillcolor="black" stroked="f" strokeweight="56e-5mm">
                          <v:path arrowok="t"/>
                        </v:shape>
                        <v:shape id="Freeform: Shape 578" o:spid="_x0000_s1228" style="position:absolute;left:52796;top:25454;width:770;height:911;flip:y;visibility:visible;mso-wrap-style:square;v-text-anchor:middle" coordsize="77066,91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" path="m-1601,88869r77066,l75465,78478r-32334,l43131,-2264r-12379,l30752,78478r-32353,l-1601,88869xe" fillcolor="black" stroked="f" strokeweight="56e-5mm">
                          <v:path arrowok="t" o:connecttype="custom" o:connectlocs="-1601,88869;75465,88869;75465,78478;43131,78478;43131,-2264;30752,-2264;30752,78478;-1601,78478;-1601,88869" o:connectangles="0,0,0,0,0,0,0,0,0"/>
                        </v:shape>
                        <v:shape id="Freeform: Shape 579" o:spid="_x0000_s1229" style="position:absolute;left:53419;top:25665;width:627;height:718;flip:y;visibility:visible;mso-wrap-style:square;v-text-anchor:middle" coordsize="62734,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" path="m29756,60589v-6014,,-10772,-2350,-14273,-7051c11981,48838,10231,42399,10231,34222v,-8177,1737,-14616,5213,-19317c18932,10205,23703,7855,29756,7855v5988,,10726,2357,14214,7070c47472,19652,49222,26084,49222,34222v,8099,-1750,14518,-5252,19258c40482,58219,35744,60589,29756,60589xm29756,70101v9762,,17429,-3177,23001,-9532c58341,54228,61133,45446,61133,34222v,-11185,-2792,-19968,-8376,-26348c47185,1507,39518,-1676,29756,-1676v-9802,,-17482,3183,-23040,9550c1171,14254,-1602,23037,-1602,34222v,11224,2773,20006,8318,26347c12274,66924,19954,70101,29756,70101xe" fillcolor="black" stroked="f" strokeweight="56e-5mm">
                          <v:path arrowok="t" o:connecttype="custom" o:connectlocs="29756,60589;15483,53538;10231,34222;15444,14905;29756,7855;43970,14925;49222,34222;43970,53480;29756,60589;29756,70101;52757,60569;61133,34222;52757,7874;29756,-1676;6716,7874;-1602,34222;6716,60569;29756,70101" o:connectangles="0,0,0,0,0,0,0,0,0,0,0,0,0,0,0,0,0,0"/>
                        </v:shape>
                        <v:shape id="Freeform: Shape 580" o:spid="_x0000_s1230" style="position:absolute;left:54148;top:25487;width:427;height:878;flip:y;visibility:visible;mso-wrap-style:square;v-text-anchor:middle" coordsize="42643,87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" path="m18624,85595r,-19414l41742,66181r,-8730l18624,57451r,-37109c18624,14769,19386,11188,20909,9600,22432,8011,25536,7217,30222,7217r11520,l41742,-2178r-11520,c21553,-2178,15572,-563,12278,2666,8985,5908,7339,11800,7339,20342r,37109l-901,57451r,8730l7339,66181r,19414l18624,85595xe" fillcolor="black" stroked="f" strokeweight="56e-5mm">
                          <v:path arrowok="t" o:connecttype="custom" o:connectlocs="18624,85595;18624,66181;41742,66181;41742,57451;18624,57451;18624,20342;20909,9600;30222,7217;41742,7217;41742,-2178;30222,-2178;12278,2666;7339,20342;7339,57451;-901,57451;-901,66181;7339,66181;7339,85595;18624,85595" o:connectangles="0,0,0,0,0,0,0,0,0,0,0,0,0,0,0,0,0,0,0"/>
                        </v:shape>
                        <v:shape id="Freeform: Shape 581" o:spid="_x0000_s1231" style="position:absolute;left:54680;top:25665;width:577;height:718;flip:y;visibility:visible;mso-wrap-style:square;v-text-anchor:middle" coordsize="57736,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" path="m33846,34456v-9073,,-15360,-1035,-18861,-3105c11483,29280,9732,25739,9732,20726v,-3985,1315,-7149,3944,-9492c16306,8903,19872,7738,24376,7738v6235,,11234,2207,14996,6621c43133,18773,45014,24639,45014,31956r,2500l33846,34456xm56241,39105r,-39004l45014,101r,10371c42450,6331,39254,3271,35427,1292,31600,-687,26921,-1676,21389,-1676,14399,-1676,8834,290,4695,4222,568,8154,-1495,13415,-1495,20003v,7682,2571,13477,7713,17383c11372,41292,19052,43245,29257,43245r15757,l45014,44359v,5169,-1698,9166,-5096,11992c36521,59176,31750,60589,25606,60589v-3905,,-7712,-469,-11422,-1406c10487,58245,6934,56839,3523,54964r,10391c7624,66943,11607,68128,15473,68909v3866,794,7627,1192,11285,1192c36651,70101,44038,67536,48919,62405v4882,-5117,7322,-12884,7322,-23300xe" fillcolor="black" stroked="f" strokeweight="56e-5mm">
                          <v:path arrowok="t" o:connecttype="custom" o:connectlocs="33846,34456;14985,31351;9732,20726;13676,11234;24376,7738;39372,14359;45014,31956;45014,34456;33846,34456;56241,39105;56241,101;45014,101;45014,10472;35427,1292;21389,-1676;4695,4222;-1495,20003;6218,37386;29257,43245;45014,43245;45014,44359;39918,56351;25606,60589;14184,59183;3523,54964;3523,65355;15473,68909;26758,70101;48919,62405;56241,39105" o:connectangles="0,0,0,0,0,0,0,0,0,0,0,0,0,0,0,0,0,0,0,0,0,0,0,0,0,0,0,0,0,0"/>
                        </v:shape>
                        <v:shape id="Freeform: Shape 582" o:spid="_x0000_s1232" style="position:absolute;left:55488;top:25415;width:112;height:950;flip:y;visibility:visible;mso-wrap-style:square;v-text-anchor:middle" coordsize="11226,94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" path="m-518,92618r11227,l10709,-2363r-11227,l-518,92618xe" fillcolor="black" stroked="f" strokeweight="56e-5mm">
                          <v:path arrowok="t" o:connecttype="custom" o:connectlocs="-518,92618;10709,92618;10709,-2363;-518,-2363;-518,92618" o:connectangles="0,0,0,0,0"/>
                        </v:shape>
                        <v:shape id="Freeform: Shape 583" o:spid="_x0000_s1233" style="position:absolute;left:55864;top:25719;width:129;height:646;flip:y;visibility:visible;mso-wrap-style:square;v-text-anchor:middle" coordsize="12867,64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" path="m-704,13923r12867,l12163,-1584r-12867,l-704,13923xm-704,63044r12867,l12163,47556r-12867,l-704,63044xe" fillcolor="black" stroked="f" strokeweight="56e-5mm">
                          <v:path arrowok="t" o:connecttype="custom" o:connectlocs="-704,13923;12163,13923;12163,-1584;-704,-1584;-704,13923;-704,63044;12163,63044;12163,47556;-704,47556;-704,63044" o:connectangles="0,0,0,0,0,0,0,0,0,0"/>
                        </v:shape>
                        <v:shape id="Freeform: Shape 584" o:spid="_x0000_s1234" style="position:absolute;left:56139;top:26365;width:125;height:125;flip:y;visibility:visible;mso-wrap-style:square;v-text-anchor:middle" coordsize="12496,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" path="" fillcolor="black" stroked="f" strokeweight="56e-5mm">
                          <v:path arrowok="t"/>
                        </v:shape>
                        <v:shape id="Freeform: Shape 585" o:spid="_x0000_s1235" style="position:absolute;left:56673;top:25454;width:542;height:911;flip:y;visibility:visible;mso-wrap-style:square;v-text-anchor:middle" coordsize="54241,91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" path="m68,8107r20131,l20199,77638,-1708,73244r,11230l20082,88869r12320,l32402,8107r20131,l52533,-2264r-52465,l68,8107xe" fillcolor="black" stroked="f" strokeweight="56e-5mm">
                          <v:path arrowok="t" o:connecttype="custom" o:connectlocs="68,8107;20199,8107;20199,77638;-1708,73244;-1708,84474;20082,88869;32402,88869;32402,8107;52533,8107;52533,-2264;68,-2264;68,8107" o:connectangles="0,0,0,0,0,0,0,0,0,0,0,0"/>
                        </v:shape>
                        <v:shape id="Freeform: Shape 586" o:spid="_x0000_s1236" style="position:absolute;left:57433;top:25454;width:586;height:911;flip:y;visibility:visible;mso-wrap-style:square;v-text-anchor:middle" coordsize="58575,91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" path="m-1635,88869r58575,l56940,83615,23865,-2264r-12867,l42121,78478r-43756,l-1635,88869xe" fillcolor="black" stroked="f" strokeweight="56e-5mm">
                          <v:path arrowok="t" o:connecttype="custom" o:connectlocs="-1635,88869;56940,88869;56940,83615;23865,-2264;10998,-2264;42121,78478;-1635,78478;-1635,88869" o:connectangles="0,0,0,0,0,0,0,0"/>
                        </v:shape>
                        <v:shape id="Freeform: Shape 587" o:spid="_x0000_s1237" style="position:absolute;left:58221;top:25437;width:600;height:946;flip:y;visibility:visible;mso-wrap-style:square;v-text-anchor:middle" coordsize="59961,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" path="m39551,48657v5897,-1263,10498,-3893,13805,-7890c56675,36782,58335,31861,58335,26001v,-8984,-3092,-15944,-9275,-20879c42877,201,34091,-2260,22701,-2260v-3814,,-7745,377,-11793,1132c6860,-372,2681,760,-1627,2271r,11894c1783,12173,5519,10669,9580,9654,13654,8638,17911,8130,22350,8130v7719,,13602,1524,17650,4570c44049,15747,46073,20181,46073,26001v,5378,-1881,9577,-5643,12598c36668,41633,31435,43150,24732,43150r-10622,l14110,53286r11110,c31273,53286,35907,54497,39122,56919v3215,2422,4823,5912,4823,10469c43945,72062,42285,75649,38966,78149v-3307,2513,-8051,3770,-14234,3770c21347,81919,17722,81548,13856,80806,9990,80077,5740,78944,1106,77407r,10977c5792,89686,10179,90662,14266,91314v4087,651,7940,976,11559,976c35184,92290,42584,90161,48025,85903v5454,-4244,8181,-9987,8181,-17226c56206,63625,54761,59360,51872,55884,48982,52407,44875,49999,39551,48657xe" fillcolor="black" stroked="f" strokeweight="56e-5mm">
                          <v:path arrowok="t" o:connecttype="custom" o:connectlocs="39551,48657;53356,40767;58335,26001;49060,5122;22701,-2260;10908,-1128;-1627,2271;-1627,14165;9580,9654;22350,8130;40000,12700;46073,26001;40430,38599;24732,43150;14110,43150;14110,53286;25220,53286;39122,56919;43945,67388;38966,78149;24732,81919;13856,80806;1106,77407;1106,88384;14266,91314;25825,92290;48025,85903;56206,68677;51872,55884;39551,48657" o:connectangles="0,0,0,0,0,0,0,0,0,0,0,0,0,0,0,0,0,0,0,0,0,0,0,0,0,0,0,0,0,0"/>
                        </v:shape>
                        <v:shape id="Freeform: Shape 588" o:spid="_x0000_s1238" style="position:absolute;left:59017;top:25454;width:590;height:929;flip:y;visibility:visible;mso-wrap-style:square;v-text-anchor:middle" coordsize="58946,92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" path="m2245,90692r48384,l50629,80301r-37098,l13531,57977v1783,612,3567,1067,5350,1367c20677,59643,22474,59793,24270,59793v10166,,18217,-2786,24153,-8359c54371,45861,57346,38315,57346,28797v,-9804,-3053,-17428,-9158,-22871c42083,497,33479,-2218,22376,-2218v-3827,,-7726,325,-11696,976c6723,-591,2629,386,-1601,1688r,12402c2057,12098,5838,10614,9743,9637,13648,8661,17775,8172,22122,8172v7042,,12613,1849,16714,5547c42949,17417,45006,22443,45006,28797v,6341,-2057,11361,-6170,15059c34735,47567,29164,49422,22122,49422v-3293,,-6580,-364,-9860,-1094c8995,47599,5656,46460,2245,44910r,45782xe" fillcolor="black" stroked="f" strokeweight="56e-5mm">
                          <v:path arrowok="t" o:connecttype="custom" o:connectlocs="2245,90692;50629,90692;50629,80301;13531,80301;13531,57977;18881,59344;24270,59793;48423,51434;57346,28797;48188,5926;22376,-2218;10680,-1242;-1601,1688;-1601,14090;9743,9637;22122,8172;38836,13719;45006,28797;38836,43856;22122,49422;12262,48328;2245,44910;2245,90692" o:connectangles="0,0,0,0,0,0,0,0,0,0,0,0,0,0,0,0,0,0,0,0,0,0,0"/>
                        </v:shape>
                      </v:group>
                      <v:shape id="Freeform: Shape 589" o:spid="_x0000_s1239" style="position:absolute;left:31664;top:27325;width:2499;height:875;visibility:visible;mso-wrap-style:square;v-text-anchor:middle" coordsize="249922,87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" path="m,87500r249923,l249923,,,,,87500xe" fillcolor="#2ca02c" stroked="f" strokeweight=".34667mm">
                        <v:path arrowok="t" o:connecttype="custom" o:connectlocs="0,87500;249923,87500;249923,0;0,0" o:connectangles="0,0,0,0"/>
                      </v:shape>
                      <v:group id="_x0000_s1240" style="position:absolute;left:35233;top:27250;width:19820;height:968" coordorigin="35233,27250" coordsize="19819,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">
                        <v:shape id="Freeform: Shape 591" o:spid="_x0000_s1241" style="position:absolute;left:35233;top:27272;width:796;height:946;flip:y;visibility:visible;mso-wrap-style:square;v-text-anchor:middle" coordsize="79565,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" path="m65178,12539r,24473l45048,37012r,10137l77382,47149r,-39141c72631,4636,67385,2084,61644,352,55917,-1380,49799,-2246,43291,-2246v-14241,,-25383,4160,-33427,12481c1832,18568,-2184,30157,-2184,45000v,14896,4016,26504,12048,34824c17908,88145,29050,92305,43291,92305v5935,,11578,-736,16928,-2207c65569,88639,70502,86484,75019,83633r,-13125c70463,74375,65621,77285,60492,79238v-5128,1954,-10517,2930,-16166,2930c33170,82168,24794,79056,19197,72832,13612,66608,10820,57331,10820,45000v,-12291,2792,-21549,8377,-27773c24794,11003,33170,7891,44326,7891v4347,,8226,378,11637,1133c59386,9779,62458,10951,65178,12539xe" fillcolor="black" stroked="f" strokeweight="56e-5mm">
                          <v:path arrowok="t" o:connecttype="custom" o:connectlocs="65178,12539;65178,37012;45048,37012;45048,47149;77382,47149;77382,8008;61644,352;43291,-2246;9864,10235;-2184,45000;9864,79824;43291,92305;60219,90098;75019,83633;75019,70508;60492,79238;44326,82168;19197,72832;10820,45000;19197,17227;44326,7891;55963,9024;65178,12539" o:connectangles="0,0,0,0,0,0,0,0,0,0,0,0,0,0,0,0,0,0,0,0,0,0,0"/>
                        </v:shape>
                        <v:shape id="Freeform: Shape 592" o:spid="_x0000_s1242" style="position:absolute;left:36200;top:27500;width:634;height:718;flip:y;visibility:visible;mso-wrap-style:square;v-text-anchor:middle" coordsize="63339,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" path="m61585,37108r,-5489l9960,31619v495,-7734,2825,-13626,6990,-17675c21116,9894,26921,7869,34367,7869v4308,,8487,528,12535,1582c50950,10506,54972,12095,58968,14217r,-10625c54933,1886,50800,584,46570,-314,42340,-1213,38050,-1662,33703,-1662v-10908,,-19545,3171,-25910,9512c1428,14204,-1755,22798,-1755,33631v,11185,3020,20059,9060,26621c13345,66828,21493,70115,31750,70115v9190,,16460,-2962,21810,-8886c58910,55317,61585,47277,61585,37108xm50358,40408v-78,6133,-1796,11029,-5155,14688c41845,58768,37400,60604,31867,60604v-6261,,-11272,-1771,-15034,-5313c13071,51749,10904,46763,10331,40330r40027,78xe" fillcolor="black" stroked="f" strokeweight="56e-5mm">
                          <v:path arrowok="t" o:connecttype="custom" o:connectlocs="61585,37108;61585,31619;9960,31619;16950,13944;34367,7869;46902,9451;58968,14217;58968,3592;46570,-314;33703,-1662;7793,7850;-1755,33631;7305,60252;31750,70115;53560,61229;61585,37108;50358,40408;45203,55096;31867,60604;16833,55291;10331,40330;50358,40408" o:connectangles="0,0,0,0,0,0,0,0,0,0,0,0,0,0,0,0,0,0,0,0,0,0"/>
                        </v:shape>
                        <v:shape id="Freeform: Shape 593" o:spid="_x0000_s1243" style="position:absolute;left:37014;top:27500;width:572;height:700;flip:y;visibility:visible;mso-wrap-style:square;v-text-anchor:middle" coordsize="57247,6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" path="m55427,39562r,-41269l44200,-1707r,40898c44200,45662,42938,50499,40412,53703v-2525,3216,-6306,4824,-11344,4824c23002,58527,18219,56593,14717,52726,11216,48872,9465,43605,9465,36925r,-38632l-1821,-1707r,68359l9465,66652r,-10625c12159,60141,15322,63214,18954,65246v3645,2031,7849,3046,12613,3046c39417,68292,45352,65864,49374,61007v4036,-4857,6053,-12005,6053,-21445xe" fillcolor="black" stroked="f" strokeweight="56e-5mm">
                          <v:path arrowok="t" o:connecttype="custom" o:connectlocs="55427,39562;55427,-1707;44200,-1707;44200,39191;40412,53703;29068,58527;14717,52726;9465,36925;9465,-1707;-1821,-1707;-1821,66652;9465,66652;9465,56027;18954,65246;31567,68292;49374,61007;55427,39562" o:connectangles="0,0,0,0,0,0,0,0,0,0,0,0,0,0,0,0,0"/>
                        </v:shape>
                        <v:shape id="Freeform: Shape 594" o:spid="_x0000_s1244" style="position:absolute;left:37761;top:27500;width:634;height:718;flip:y;visibility:visible;mso-wrap-style:square;v-text-anchor:middle" coordsize="63339,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" path="m61597,37108r,-5489l9973,31619v494,-7734,2824,-13626,6990,-17675c21128,9894,26934,7869,34379,7869v4309,,8487,528,12535,1582c50963,10506,54985,12095,58981,14217r,-10625c54946,1886,50813,584,46582,-314,42352,-1213,38063,-1662,33715,-1662v-10908,,-19544,3171,-25910,9512c1440,14204,-1742,22798,-1742,33631v,11185,3019,20059,9059,26621c13357,66828,21506,70115,31763,70115v9190,,16460,-2962,21810,-8886c58922,55317,61597,47277,61597,37108xm50370,40408v-78,6133,-1796,11029,-5154,14688c41857,58768,37412,60604,31880,60604v-6261,,-11273,-1771,-15034,-5313c13084,51749,10916,46763,10344,40330r40026,78xe" fillcolor="black" stroked="f" strokeweight="56e-5mm">
                          <v:path arrowok="t" o:connecttype="custom" o:connectlocs="61597,37108;61597,31619;9973,31619;16963,13944;34379,7869;46914,9451;58981,14217;58981,3592;46582,-314;33715,-1662;7805,7850;-1742,33631;7317,60252;31763,70115;53573,61229;61597,37108;50370,40408;45216,55096;31880,60604;16846,55291;10344,40330;50370,40408" o:connectangles="0,0,0,0,0,0,0,0,0,0,0,0,0,0,0,0,0,0,0,0,0,0"/>
                        </v:shape>
                        <v:shape id="Freeform: Shape 595" o:spid="_x0000_s1245" style="position:absolute;left:38574;top:27500;width:401;height:700;flip:y;visibility:visible;mso-wrap-style:square;v-text-anchor:middle" coordsize="40026,6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" path="m38659,56164v-1263,729,-2636,1263,-4120,1601c33055,58117,31421,58292,29638,58292v-6352,,-11227,-2063,-14624,-6191c11616,47973,9918,42042,9918,34308r,-36015l-1368,-1707r,68359l9918,66652r,-10625c12287,60180,15359,63260,19134,65265v3788,2018,8389,3027,13804,3027c33706,68292,34559,68240,35496,68136v937,-91,1972,-241,3104,-449l38659,56164xe" fillcolor="black" stroked="f" strokeweight="56e-5mm">
                          <v:path arrowok="t" o:connecttype="custom" o:connectlocs="38659,56164;34539,57765;29638,58292;15014,52101;9918,34308;9918,-1707;-1368,-1707;-1368,66652;9918,66652;9918,56027;19134,65265;32938,68292;35496,68136;38600,67687;38659,56164" o:connectangles="0,0,0,0,0,0,0,0,0,0,0,0,0,0,0"/>
                        </v:shape>
                        <v:shape id="Freeform: Shape 596" o:spid="_x0000_s1246" style="position:absolute;left:39050;top:27500;width:577;height:718;flip:y;visibility:visible;mso-wrap-style:square;v-text-anchor:middle" coordsize="57736,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" path="m33721,34471v-9073,,-15360,-1035,-18862,-3106c11358,29295,9607,25753,9607,20740v,-3984,1315,-7148,3944,-9492c16181,8918,19747,7752,24251,7752v6235,,11234,2207,14995,6621c43008,18787,44889,24653,44889,31971r,2500l33721,34471xm56116,39119r,-39003l44889,116r,10371c42325,6346,39129,3286,35302,1307,31475,-672,26796,-1662,21264,-1662,14274,-1662,8709,304,4570,4237,443,8169,-1620,13429,-1620,20018v,7682,2571,13476,7713,17383c11247,41307,18927,43260,29132,43260r15757,l44889,44373v,5169,-1698,9167,-5096,11992c36396,59191,31625,60604,25481,60604v-3905,,-7712,-469,-11422,-1407c10362,58260,6809,56854,3398,54979r,10390c7498,66958,11482,68143,15348,68924v3866,794,7627,1191,11285,1191c36526,70115,43913,67550,48794,62420v4882,-5117,7322,-12884,7322,-23301xe" fillcolor="black" stroked="f" strokeweight="56e-5mm">
                          <v:path arrowok="t" o:connecttype="custom" o:connectlocs="33721,34471;14859,31365;9607,20740;13551,11248;24251,7752;39246,14373;44889,31971;44889,34471;33721,34471;56116,39119;56116,116;44889,116;44889,10487;35302,1307;21264,-1662;4570,4237;-1620,20018;6093,37401;29132,43260;44889,43260;44889,44373;39793,56365;25481,60604;14059,59197;3398,54979;3398,65369;15348,68924;26633,70115;48794,62420;56116,39119" o:connectangles="0,0,0,0,0,0,0,0,0,0,0,0,0,0,0,0,0,0,0,0,0,0,0,0,0,0,0,0,0,0"/>
                        </v:shape>
                        <v:shape id="Freeform: Shape 597" o:spid="_x0000_s1247" style="position:absolute;left:39774;top:27322;width:427;height:878;flip:y;visibility:visible;mso-wrap-style:square;v-text-anchor:middle" coordsize="42643,87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" path="m18509,85610r,-19414l41627,66196r,-8730l18509,57466r,-37110c18509,14783,19271,11203,20794,9614,22316,8026,25421,7231,30107,7231r11520,l41627,-2163r-11520,c21438,-2163,15457,-549,12163,2681,8870,5923,7223,11815,7223,20356r,37110l-1016,57466r,8730l7223,66196r,19414l18509,85610xe" fillcolor="black" stroked="f" strokeweight="56e-5mm">
                          <v:path arrowok="t" o:connecttype="custom" o:connectlocs="18509,85610;18509,66196;41627,66196;41627,57466;18509,57466;18509,20356;20794,9614;30107,7231;41627,7231;41627,-2163;30107,-2163;12163,2681;7223,20356;7223,57466;-1016,57466;-1016,66196;7223,66196;7223,85610;18509,85610" o:connectangles="0,0,0,0,0,0,0,0,0,0,0,0,0,0,0,0,0,0,0"/>
                        </v:shape>
                        <v:shape id="Freeform: Shape 598" o:spid="_x0000_s1248" style="position:absolute;left:40299;top:27500;width:634;height:718;flip:y;visibility:visible;mso-wrap-style:square;v-text-anchor:middle" coordsize="63339,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" path="m61618,37108r,-5489l9993,31619v495,-7734,2825,-13626,6990,-17675c21148,9894,26954,7869,34400,7869v4308,,8486,528,12535,1582c50983,10506,55005,12095,59001,14217r,-10625c54966,1886,50833,584,46603,-314,42372,-1213,38083,-1662,33736,-1662v-10908,,-19545,3171,-25910,9512c1460,14204,-1722,22798,-1722,33631v,11185,3020,20059,9060,26621c13377,66828,21526,70115,31783,70115v9190,,16460,-2962,21810,-8886c58943,55317,61618,47277,61618,37108xm50391,40408v-78,6133,-1797,11029,-5155,14688c41878,58768,37432,60604,31900,60604v-6261,,-11272,-1771,-15034,-5313c13104,51749,10937,46763,10364,40330r40027,78xe" fillcolor="black" stroked="f" strokeweight="56e-5mm">
                          <v:path arrowok="t" o:connecttype="custom" o:connectlocs="61618,37108;61618,31619;9993,31619;16983,13944;34400,7869;46935,9451;59001,14217;59001,3592;46603,-314;33736,-1662;7826,7850;-1722,33631;7338,60252;31783,70115;53593,61229;61618,37108;50391,40408;45236,55096;31900,60604;16866,55291;10364,40330;50391,40408" o:connectangles="0,0,0,0,0,0,0,0,0,0,0,0,0,0,0,0,0,0,0,0,0,0"/>
                        </v:shape>
                        <v:shape id="Freeform: Shape 599" o:spid="_x0000_s1249" style="position:absolute;left:41068;top:27250;width:611;height:968;flip:y;visibility:visible;mso-wrap-style:square;v-text-anchor:middle" coordsize="61074,96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" path="m48190,57463r,36992l59417,94455r,-94980l48190,-525r,10254c45834,5666,42853,2646,39247,666,35655,-1313,31333,-2302,26283,-2302v-8253,,-14976,3294,-20170,9882c932,14182,-1658,22854,-1658,33596v,10742,2590,19407,7771,25996c11307,66181,18030,69475,26283,69475v5050,,9372,-990,12964,-2969c42853,64540,45834,61526,48190,57463xm9940,33596v,-8255,1699,-14733,5096,-19434c18433,9462,23100,7112,29036,7112v5935,,10608,2350,14019,7050c46478,18863,48190,25341,48190,33596v,8255,-1712,14733,-5135,19434c39644,57730,34971,60080,29036,60080v-5936,,-10603,-2350,-14000,-7050c11639,48329,9940,41851,9940,33596xe" fillcolor="black" stroked="f" strokeweight="56e-5mm">
                          <v:path arrowok="t" o:connecttype="custom" o:connectlocs="48190,57463;48190,94455;59417,94455;59417,-525;48190,-525;48190,9729;39247,666;26283,-2302;6113,7580;-1658,33596;6113,59592;26283,69475;39247,66506;48190,57463;9940,33596;15036,14162;29036,7112;43055,14162;48190,33596;43055,53030;29036,60080;15036,53030;9940,33596" o:connectangles="0,0,0,0,0,0,0,0,0,0,0,0,0,0,0,0,0,0,0,0,0,0,0"/>
                        </v:shape>
                        <v:shape id="Freeform: Shape 600" o:spid="_x0000_s1250" style="position:absolute;left:41792;top:28200;width:125;height:125;flip:y;visibility:visible;mso-wrap-style:square;v-text-anchor:middle" coordsize="12496,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" path="" fillcolor="black" stroked="f" strokeweight="56e-5mm">
                          <v:path arrowok="t"/>
                        </v:shape>
                        <v:shape id="Freeform: Shape 601" o:spid="_x0000_s1251" style="position:absolute;left:42259;top:27250;width:610;height:968;flip:y;visibility:visible;mso-wrap-style:square;v-text-anchor:middle" coordsize="61074,96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" path="m48199,57463r,36992l59426,94455r,-94980l48199,-525r,10254c45843,5666,42862,2646,39257,666,35664,-1313,31343,-2302,26292,-2302v-8253,,-14976,3294,-20170,9882c942,14182,-1649,22854,-1649,33596v,10742,2591,19407,7771,25996c11316,66181,18039,69475,26292,69475v5051,,9372,-990,12965,-2969c42862,64540,45843,61526,48199,57463xm9949,33596v,-8255,1699,-14733,5097,-19434c18443,9462,23109,7112,29045,7112v5936,,10609,2350,14019,7050c46488,18863,48199,25341,48199,33596v,8255,-1711,14733,-5135,19434c39654,57730,34981,60080,29045,60080v-5936,,-10602,-2350,-13999,-7050c11648,48329,9949,41851,9949,33596xe" fillcolor="black" stroked="f" strokeweight="56e-5mm">
                          <v:path arrowok="t" o:connecttype="custom" o:connectlocs="48199,57463;48199,94455;59426,94455;59426,-525;48199,-525;48199,9729;39257,666;26292,-2302;6122,7580;-1649,33596;6122,59592;26292,69475;39257,66506;48199,57463;9949,33596;15046,14162;29045,7112;43064,14162;48199,33596;43064,53030;29045,60080;15046,53030;9949,33596" o:connectangles="0,0,0,0,0,0,0,0,0,0,0,0,0,0,0,0,0,0,0,0,0,0,0"/>
                        </v:shape>
                        <v:shape id="Freeform: Shape 602" o:spid="_x0000_s1252" style="position:absolute;left:43058;top:27500;width:577;height:718;flip:y;visibility:visible;mso-wrap-style:square;v-text-anchor:middle" coordsize="57736,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" path="m33753,34471v-9073,,-15360,-1035,-18861,-3106c11390,29295,9639,25753,9639,20740v,-3984,1315,-7148,3944,-9492c16213,8918,19779,7752,24283,7752v6235,,11234,2207,14996,6621c43040,18787,44921,24653,44921,31971r,2500l33753,34471xm56148,39119r,-39003l44921,116r,10371c42357,6346,39161,3286,35334,1307,31507,-672,26828,-1662,21296,-1662,14306,-1662,8741,304,4602,4237,475,8169,-1588,13429,-1588,20018v,7682,2571,13476,7713,17383c11279,41307,18959,43260,29164,43260r15757,l44921,44373v,5169,-1698,9167,-5096,11992c36428,59191,31657,60604,25513,60604v-3905,,-7712,-469,-11422,-1407c10394,58260,6841,56854,3430,54979r,10390c7531,66958,11514,68143,15380,68924v3866,794,7627,1191,11285,1191c36558,70115,43945,67550,48826,62420v4882,-5117,7322,-12884,7322,-23301xe" fillcolor="black" stroked="f" strokeweight="56e-5mm">
                          <v:path arrowok="t" o:connecttype="custom" o:connectlocs="33753,34471;14892,31365;9639,20740;13583,11248;24283,7752;39279,14373;44921,31971;44921,34471;33753,34471;56148,39119;56148,116;44921,116;44921,10487;35334,1307;21296,-1662;4602,4237;-1588,20018;6125,37401;29164,43260;44921,43260;44921,44373;39825,56365;25513,60604;14091,59197;3430,54979;3430,65369;15380,68924;26665,70115;48826,62420;56148,39119" o:connectangles="0,0,0,0,0,0,0,0,0,0,0,0,0,0,0,0,0,0,0,0,0,0,0,0,0,0,0,0,0,0"/>
                        </v:shape>
                        <v:shape id="Freeform: Shape 603" o:spid="_x0000_s1253" style="position:absolute;left:43782;top:27322;width:427;height:878;flip:y;visibility:visible;mso-wrap-style:square;v-text-anchor:middle" coordsize="42643,87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" path="m18541,85610r,-19414l41659,66196r,-8730l18541,57466r,-37110c18541,14783,19303,11203,20826,9614,22349,8026,25453,7231,30139,7231r11520,l41659,-2163r-11520,c21470,-2163,15489,-549,12195,2681,8902,5923,7256,11815,7256,20356r,37110l-984,57466r,8730l7256,66196r,19414l18541,85610xe" fillcolor="black" stroked="f" strokeweight="56e-5mm">
                          <v:path arrowok="t" o:connecttype="custom" o:connectlocs="18541,85610;18541,66196;41659,66196;41659,57466;18541,57466;18541,20356;20826,9614;30139,7231;41659,7231;41659,-2163;30139,-2163;12195,2681;7256,20356;7256,57466;-984,57466;-984,66196;7256,66196;7256,85610;18541,85610" o:connectangles="0,0,0,0,0,0,0,0,0,0,0,0,0,0,0,0,0,0,0"/>
                        </v:shape>
                        <v:shape id="Freeform: Shape 604" o:spid="_x0000_s1254" style="position:absolute;left:44314;top:27500;width:577;height:718;flip:y;visibility:visible;mso-wrap-style:square;v-text-anchor:middle" coordsize="57736,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" path="m33763,34471v-9073,,-15360,-1035,-18861,-3106c11400,29295,9649,25753,9649,20740v,-3984,1315,-7148,3944,-9492c16223,8918,19789,7752,24293,7752v6235,,11234,2207,14996,6621c43050,18787,44931,24653,44931,31971r,2500l33763,34471xm56158,39119r,-39003l44931,116r,10371c42367,6346,39171,3286,35344,1307,31518,-672,26838,-1662,21306,-1662,14316,-1662,8751,304,4612,4237,485,8169,-1578,13429,-1578,20018v,7682,2571,13476,7713,17383c11289,41307,18969,43260,29174,43260r15757,l44931,44373v,5169,-1698,9167,-5096,11992c36438,59191,31667,60604,25523,60604v-3905,,-7712,-469,-11422,-1407c10404,58260,6851,56854,3440,54979r,10390c7541,66958,11524,68143,15390,68924v3866,794,7628,1191,11285,1191c36568,70115,43955,67550,48836,62420v4882,-5117,7322,-12884,7322,-23301xe" fillcolor="black" stroked="f" strokeweight="56e-5mm">
                          <v:path arrowok="t" o:connecttype="custom" o:connectlocs="33763,34471;14902,31365;9649,20740;13593,11248;24293,7752;39289,14373;44931,31971;44931,34471;33763,34471;56158,39119;56158,116;44931,116;44931,10487;35344,1307;21306,-1662;4612,4237;-1578,20018;6135,37401;29174,43260;44931,43260;44931,44373;39835,56365;25523,60604;14101,59197;3440,54979;3440,65369;15390,68924;26675,70115;48836,62420;56158,39119" o:connectangles="0,0,0,0,0,0,0,0,0,0,0,0,0,0,0,0,0,0,0,0,0,0,0,0,0,0,0,0,0,0"/>
                        </v:shape>
                        <v:shape id="Freeform: Shape 605" o:spid="_x0000_s1255" style="position:absolute;left:45004;top:28200;width:125;height:125;flip:y;visibility:visible;mso-wrap-style:square;v-text-anchor:middle" coordsize="12496,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" path="" fillcolor="black" stroked="f" strokeweight="56e-5mm">
                          <v:path arrowok="t"/>
                        </v:shape>
                        <v:shape id="Freeform: Shape 606" o:spid="_x0000_s1256" style="position:absolute;left:45463;top:27807;width:329;height:100;flip:y;visibility:visible;mso-wrap-style:square;v-text-anchor:middle" coordsize="32880,9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" path="m-862,8332r32880,l32018,-1668r-32880,l-862,8332xe" fillcolor="black" stroked="f" strokeweight="56e-5mm">
                          <v:path arrowok="t" o:connecttype="custom" o:connectlocs="-862,8332;32018,8332;32018,-1668;-862,-1668;-862,8332" o:connectangles="0,0,0,0,0"/>
                        </v:shape>
                        <v:shape id="Freeform: Shape 607" o:spid="_x0000_s1257" style="position:absolute;left:45853;top:28200;width:124;height:125;flip:y;visibility:visible;mso-wrap-style:square;v-text-anchor:middle" coordsize="12496,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" path="" fillcolor="black" stroked="f" strokeweight="56e-5mm">
                          <v:path arrowok="t"/>
                        </v:shape>
                        <v:shape id="Freeform: Shape 608" o:spid="_x0000_s1258" style="position:absolute;left:46283;top:27322;width:427;height:878;flip:y;visibility:visible;mso-wrap-style:square;v-text-anchor:middle" coordsize="42643,87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" path="m18561,85610r,-19414l41679,66196r,-8730l18561,57466r,-37110c18561,14783,19323,11203,20846,9614,22369,8026,25473,7231,30159,7231r11520,l41679,-2163r-11520,c21490,-2163,15509,-549,12215,2681,8922,5923,7276,11815,7276,20356r,37110l-964,57466r,8730l7276,66196r,19414l18561,85610xe" fillcolor="black" stroked="f" strokeweight="56e-5mm">
                          <v:path arrowok="t" o:connecttype="custom" o:connectlocs="18561,85610;18561,66196;41679,66196;41679,57466;18561,57466;18561,20356;20846,9614;30159,7231;41679,7231;41679,-2163;30159,-2163;12215,2681;7276,20356;7276,57466;-964,57466;-964,66196;7276,66196;7276,85610;18561,85610" o:connectangles="0,0,0,0,0,0,0,0,0,0,0,0,0,0,0,0,0,0,0"/>
                        </v:shape>
                        <v:shape id="Freeform: Shape 609" o:spid="_x0000_s1259" style="position:absolute;left:46809;top:27500;width:633;height:718;flip:y;visibility:visible;mso-wrap-style:square;v-text-anchor:middle" coordsize="63339,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" path="m61670,37108r,-5489l10045,31619v495,-7734,2825,-13626,6990,-17675c21201,9894,27006,7869,34452,7869v4308,,8487,528,12535,1582c51035,10506,55057,12095,59053,14217r,-10625c55018,1886,50885,584,46655,-314,42424,-1213,38135,-1662,33788,-1662v-10908,,-19545,3171,-25910,9512c1513,14204,-1670,22798,-1670,33631v,11185,3020,20059,9060,26621c13429,66828,21578,70115,31835,70115v9190,,16460,-2962,21810,-8886c58995,55317,61670,47277,61670,37108xm50443,40408v-78,6133,-1797,11029,-5155,14688c41930,58768,37485,60604,31952,60604v-6261,,-11272,-1771,-15034,-5313c13156,51749,10989,46763,10416,40330r40027,78xe" fillcolor="black" stroked="f" strokeweight="56e-5mm">
                          <v:path arrowok="t" o:connecttype="custom" o:connectlocs="61670,37108;61670,31619;10045,31619;17035,13944;34452,7869;46987,9451;59053,14217;59053,3592;46655,-314;33788,-1662;7878,7850;-1670,33631;7390,60252;31835,70115;53645,61229;61670,37108;50443,40408;45288,55096;31952,60604;16918,55291;10416,40330;50443,40408" o:connectangles="0,0,0,0,0,0,0,0,0,0,0,0,0,0,0,0,0,0,0,0,0,0"/>
                        </v:shape>
                        <v:shape id="Freeform: Shape 610" o:spid="_x0000_s1260" style="position:absolute;left:47576;top:27500;width:523;height:718;flip:y;visibility:visible;mso-wrap-style:square;v-text-anchor:middle" coordsize="52229,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" path="m47185,66463r,-10625c44022,57466,40729,58683,37306,59490v-3411,821,-6951,1231,-10622,1231c21113,60721,16934,59868,14149,58162,11363,56456,9970,53891,9970,50467v,-2604,996,-4648,2988,-6133c14949,42850,18958,41437,24985,40096r3847,-860c36798,37531,42460,35122,45819,32010v3358,-3112,5037,-7454,5037,-13027c50856,12629,48344,7596,43319,3885,38295,187,31389,-1662,22603,-1662v-3658,,-7472,358,-11442,1074c7191,129,3013,1196,-1374,2616r,11601c2779,12056,6866,10435,10888,9354,14910,8286,18900,7752,22857,7752v5285,,9346,905,12184,2715c37891,12277,39317,14829,39317,18123v,3047,-1029,5384,-3085,7012c34188,26763,29684,28332,22720,29842r-3905,918c11864,32218,6840,34464,3742,37498,657,40532,-886,44692,-886,49979v,6432,2278,11393,6834,14882c10504,68364,16973,70115,25356,70115v4140,,8038,-306,11696,-918c40723,68598,44100,67687,47185,66463xe" fillcolor="black" stroked="f" strokeweight="56e-5mm">
                          <v:path arrowok="t" o:connecttype="custom" o:connectlocs="47185,66463;47185,55838;37306,59490;26684,60721;14149,58162;9970,50467;12958,44334;24985,40096;28832,39236;45819,32010;50856,18983;43319,3885;22603,-1662;11161,-588;-1374,2616;-1374,14217;10888,9354;22857,7752;35041,10467;39317,18123;36232,25135;22720,29842;18815,30760;3742,37498;-886,49979;5948,64861;25356,70115;37052,69197;47185,66463" o:connectangles="0,0,0,0,0,0,0,0,0,0,0,0,0,0,0,0,0,0,0,0,0,0,0,0,0,0,0,0,0"/>
                        </v:shape>
                        <v:shape id="Freeform: Shape 611" o:spid="_x0000_s1261" style="position:absolute;left:48193;top:27322;width:427;height:878;flip:y;visibility:visible;mso-wrap-style:square;v-text-anchor:middle" coordsize="42643,87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" path="m18576,85610r,-19414l41694,66196r,-8730l18576,57466r,-37110c18576,14783,19338,11203,20861,9614,22384,8026,25488,7231,30174,7231r11520,l41694,-2163r-11520,c21505,-2163,15524,-549,12231,2681,8937,5923,7291,11815,7291,20356r,37110l-949,57466r,8730l7291,66196r,19414l18576,85610xe" fillcolor="black" stroked="f" strokeweight="56e-5mm">
                          <v:path arrowok="t" o:connecttype="custom" o:connectlocs="18576,85610;18576,66196;41694,66196;41694,57466;18576,57466;18576,20356;20861,9614;30174,7231;41694,7231;41694,-2163;30174,-2163;12231,2681;7291,20356;7291,57466;-949,57466;-949,66196;7291,66196;7291,85610;18576,85610" o:connectangles="0,0,0,0,0,0,0,0,0,0,0,0,0,0,0,0,0,0,0"/>
                        </v:shape>
                        <v:shape id="Freeform: Shape 612" o:spid="_x0000_s1262" style="position:absolute;left:48650;top:28200;width:124;height:125;flip:y;visibility:visible;mso-wrap-style:square;v-text-anchor:middle" coordsize="12496,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" path="" fillcolor="black" stroked="f" strokeweight="56e-5mm">
                          <v:path arrowok="t"/>
                        </v:shape>
                        <v:shape id="Freeform: Shape 613" o:spid="_x0000_s1263" style="position:absolute;left:49043;top:27288;width:771;height:912;flip:y;visibility:visible;mso-wrap-style:square;v-text-anchor:middle" coordsize="77066,91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" path="m-1631,88883r77066,l75435,78493r-32334,l43101,-2249r-12379,l30722,78493r-32353,l-1631,88883xe" fillcolor="black" stroked="f" strokeweight="56e-5mm">
                          <v:path arrowok="t" o:connecttype="custom" o:connectlocs="-1631,88883;75435,88883;75435,78493;43101,78493;43101,-2249;30722,-2249;30722,78493;-1631,78493;-1631,88883" o:connectangles="0,0,0,0,0,0,0,0,0"/>
                        </v:shape>
                        <v:shape id="Freeform: Shape 614" o:spid="_x0000_s1264" style="position:absolute;left:49667;top:27500;width:627;height:718;flip:y;visibility:visible;mso-wrap-style:square;v-text-anchor:middle" coordsize="62734,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" path="m29726,60604v-6014,,-10772,-2351,-14273,-7051c11951,48852,10201,42414,10201,34237v,-8178,1737,-14616,5213,-19317c18902,10220,23673,7869,29726,7869v5988,,10726,2357,14214,7071c47442,19666,49192,26099,49192,34237v,8098,-1750,14518,-5252,19257c40452,58234,35714,60604,29726,60604xm29726,70115v9762,,17429,-3177,23001,-9531c58311,54243,61103,45460,61103,34237v,-11185,-2792,-19968,-8376,-26348c47155,1522,39488,-1662,29726,-1662v-9802,,-17482,3184,-23040,9551c1141,14269,-1632,23052,-1632,34237v,11223,2773,20006,8318,26347c12244,66938,19924,70115,29726,70115xe" fillcolor="black" stroked="f" strokeweight="56e-5mm">
                          <v:path arrowok="t" o:connecttype="custom" o:connectlocs="29726,60604;15453,53553;10201,34237;15414,14920;29726,7869;43940,14940;49192,34237;43940,53494;29726,60604;29726,70115;52727,60584;61103,34237;52727,7889;29726,-1662;6686,7889;-1632,34237;6686,60584;29726,70115" o:connectangles="0,0,0,0,0,0,0,0,0,0,0,0,0,0,0,0,0,0"/>
                        </v:shape>
                        <v:shape id="Freeform: Shape 615" o:spid="_x0000_s1265" style="position:absolute;left:50396;top:27322;width:426;height:878;flip:y;visibility:visible;mso-wrap-style:square;v-text-anchor:middle" coordsize="42643,87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" path="m18594,85610r,-19414l41712,66196r,-8730l18594,57466r,-37110c18594,14783,19356,11203,20879,9614,22401,8026,25506,7231,30192,7231r11520,l41712,-2163r-11520,c21523,-2163,15542,-549,12248,2681,8955,5923,7308,11815,7308,20356r,37110l-931,57466r,8730l7308,66196r,19414l18594,85610xe" fillcolor="black" stroked="f" strokeweight="56e-5mm">
                          <v:path arrowok="t" o:connecttype="custom" o:connectlocs="18594,85610;18594,66196;41712,66196;41712,57466;18594,57466;18594,20356;20879,9614;30192,7231;41712,7231;41712,-2163;30192,-2163;12248,2681;7308,20356;7308,57466;-931,57466;-931,66196;7308,66196;7308,85610;18594,85610" o:connectangles="0,0,0,0,0,0,0,0,0,0,0,0,0,0,0,0,0,0,0"/>
                        </v:shape>
                        <v:shape id="Freeform: Shape 616" o:spid="_x0000_s1266" style="position:absolute;left:50927;top:27500;width:577;height:718;flip:y;visibility:visible;mso-wrap-style:square;v-text-anchor:middle" coordsize="57736,71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" path="m33816,34471v-9073,,-15360,-1035,-18862,-3106c11453,29295,9702,25753,9702,20740v,-3984,1315,-7148,3944,-9492c16276,8918,19842,7752,24346,7752v6235,,11234,2207,14995,6621c43103,18787,44984,24653,44984,31971r,2500l33816,34471xm56211,39119r,-39003l44984,116r,10371c42420,6346,39224,3286,35397,1307,31570,-672,26891,-1662,21359,-1662,14369,-1662,8804,304,4665,4237,538,8169,-1525,13429,-1525,20018v,7682,2571,13476,7713,17383c11342,41307,19022,43260,29227,43260r15757,l44984,44373v,5169,-1698,9167,-5096,11992c36491,59191,31720,60604,25576,60604v-3905,,-7712,-469,-11422,-1407c10457,58260,6904,56854,3493,54979r,10390c7593,66958,11577,68143,15443,68924v3866,794,7627,1191,11285,1191c36621,70115,44008,67550,48889,62420v4882,-5117,7322,-12884,7322,-23301xe" fillcolor="black" stroked="f" strokeweight="56e-5mm">
                          <v:path arrowok="t" o:connecttype="custom" o:connectlocs="33816,34471;14954,31365;9702,20740;13646,11248;24346,7752;39341,14373;44984,31971;44984,34471;33816,34471;56211,39119;56211,116;44984,116;44984,10487;35397,1307;21359,-1662;4665,4237;-1525,20018;6188,37401;29227,43260;44984,43260;44984,44373;39888,56365;25576,60604;14154,59197;3493,54979;3493,65369;15443,68924;26728,70115;48889,62420;56211,39119" o:connectangles="0,0,0,0,0,0,0,0,0,0,0,0,0,0,0,0,0,0,0,0,0,0,0,0,0,0,0,0,0,0"/>
                        </v:shape>
                        <v:shape id="Freeform: Shape 617" o:spid="_x0000_s1267" style="position:absolute;left:51736;top:27250;width:112;height:950;flip:y;visibility:visible;mso-wrap-style:square;v-text-anchor:middle" coordsize="11226,94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" path="m-548,92632r11227,l10679,-2348r-11227,l-548,92632xe" fillcolor="black" stroked="f" strokeweight="56e-5mm">
                          <v:path arrowok="t" o:connecttype="custom" o:connectlocs="-548,92632;10679,92632;10679,-2348;-548,-2348;-548,92632" o:connectangles="0,0,0,0,0"/>
                        </v:shape>
                        <v:shape id="Freeform: Shape 618" o:spid="_x0000_s1268" style="position:absolute;left:52111;top:27554;width:129;height:646;flip:y;visibility:visible;mso-wrap-style:square;v-text-anchor:middle" coordsize="12867,646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" path="m-734,13938r12867,l12133,-1570r-12867,l-734,13938xm-734,63059r12867,l12133,47571r-12867,l-734,63059xe" fillcolor="black" stroked="f" strokeweight="56e-5mm">
                          <v:path arrowok="t" o:connecttype="custom" o:connectlocs="-734,13938;12133,13938;12133,-1570;-734,-1570;-734,13938;-734,63059;12133,63059;12133,47571;-734,47571;-734,63059" o:connectangles="0,0,0,0,0,0,0,0,0,0"/>
                        </v:shape>
                        <v:shape id="Freeform: Shape 619" o:spid="_x0000_s1269" style="position:absolute;left:52386;top:28200;width:125;height:125;flip:y;visibility:visible;mso-wrap-style:square;v-text-anchor:middle" coordsize="12496,12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" path="" fillcolor="black" stroked="f" strokeweight="56e-5mm">
                          <v:path arrowok="t"/>
                        </v:shape>
                        <v:shape id="Freeform: Shape 620" o:spid="_x0000_s1270" style="position:absolute;left:52862;top:27272;width:628;height:946;flip:y;visibility:visible;mso-wrap-style:square;v-text-anchor:middle" coordsize="62851,9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" path="m4198,1426r,11231c7296,11185,10427,10065,13590,9297v3176,-768,6294,-1152,9353,-1152c31078,8145,37287,10879,41570,16348v4295,5469,6749,13782,7361,24941c46575,37787,43581,35098,39949,33223,36330,31348,32328,30410,27941,30410v-9112,,-16323,2754,-21634,8262c996,44193,-1659,51738,-1659,61309v,9349,2766,16849,8298,22500c12171,89473,19532,92305,28722,92305v10544,,18588,-4043,24133,-12129c58413,72103,61193,60378,61193,45000v,-14362,-3411,-25827,-10232,-34394c44154,2038,34996,-2246,23489,-2246v-3098,,-6235,306,-9411,918c10915,-716,7622,202,4198,1426xm28722,40059v5532,,9912,1888,13141,5664c45104,49512,46724,54707,46724,61309v,6549,-1620,11725,-4861,15527c38634,80638,34254,82539,28722,82539v-5532,,-9912,-1901,-13140,-5703c12353,73034,10739,67858,10739,61309v,-6602,1614,-11797,4843,-15586c18810,41947,23190,40059,28722,40059xe" fillcolor="black" stroked="f" strokeweight="56e-5mm">
                          <v:path arrowok="t" o:connecttype="custom" o:connectlocs="4198,1426;4198,12657;13590,9297;22943,8145;41570,16348;48931,41289;39949,33223;27941,30410;6307,38672;-1659,61309;6639,83809;28722,92305;52855,80176;61193,45000;50961,10606;23489,-2246;14078,-1328;4198,1426;28722,40059;41863,45723;46724,61309;41863,76836;28722,82539;15582,76836;10739,61309;15582,45723;28722,40059" o:connectangles="0,0,0,0,0,0,0,0,0,0,0,0,0,0,0,0,0,0,0,0,0,0,0,0,0,0,0"/>
                        </v:shape>
                        <v:shape id="Freeform: Shape 621" o:spid="_x0000_s1271" style="position:absolute;left:53670;top:27272;width:578;height:928;flip:y;visibility:visible;mso-wrap-style:square;v-text-anchor:middle" coordsize="57833,92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" path="m13229,8080r43014,l56243,-2291r-57833,l-1590,8080c3083,12924,9454,19421,17525,27572v8083,8164,13160,13431,15230,15801c36699,47800,39452,51550,41014,54623v1575,3072,2362,6093,2362,9062c43376,68529,41678,72474,38280,75521v-3397,3060,-7823,4590,-13277,4590c21137,80111,17056,79440,12761,78099,8478,76758,3896,74720,-985,71986r,12461c3974,86439,8608,87943,12917,88958v4321,1016,8272,1524,11852,1524c34206,90482,41730,88119,47340,83392v5610,-4714,8415,-11016,8415,-18906c55755,60736,55052,57181,53646,53822,52254,50475,49702,46524,45993,41966,44977,40781,41743,37370,36289,31732,30848,26094,23161,18210,13229,8080xe" fillcolor="black" stroked="f" strokeweight="56e-5mm">
                          <v:path arrowok="t" o:connecttype="custom" o:connectlocs="13229,8080;56243,8080;56243,-2291;-1590,-2291;-1590,8080;17525,27572;32755,43373;41014,54623;43376,63685;38280,75521;25003,80111;12761,78099;-985,71986;-985,84447;12917,88958;24769,90482;47340,83392;55755,64486;53646,53822;45993,41966;36289,31732;13229,8080" o:connectangles="0,0,0,0,0,0,0,0,0,0,0,0,0,0,0,0,0,0,0,0,0,0"/>
                        </v:shape>
                        <v:shape id="Freeform: Shape 622" o:spid="_x0000_s1272" style="position:absolute;left:54511;top:27288;width:542;height:912;flip:y;visibility:visible;mso-wrap-style:square;v-text-anchor:middle" coordsize="54241,91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" path="m51,8122r20131,l20182,77653,-1726,73258r,11231l20064,88883r12321,l32385,8122r20130,l52515,-2249r-52464,l51,8122xe" fillcolor="black" stroked="f" strokeweight="56e-5mm">
                          <v:path arrowok="t" o:connecttype="custom" o:connectlocs="51,8122;20182,8122;20182,77653;-1726,73258;-1726,84489;20064,88883;32385,88883;32385,8122;52515,8122;52515,-2249;51,-2249;51,8122" o:connectangles="0,0,0,0,0,0,0,0,0,0,0,0"/>
                        </v:shape>
                      </v:group>
                    </v:group>
                  </v:group>
                </v:group>
                <w10:wrap type="square" anchorx="margin"/>
              </v:group>
            </w:pict>
          </mc:Fallback>
        </mc:AlternateContent>
      </w:r>
      <w:r>
        <w:rPr>
          <w:noProof/>
        </w:rPr>
        <mc:AlternateContent>
          <mc:Choice Requires="wps">
            <w:drawing>
              <wp:anchor distT="0" distB="0" distL="114300" distR="114300" simplePos="0" relativeHeight="251663360" behindDoc="0" locked="0" layoutInCell="1" allowOverlap="1" wp14:anchorId="48F02741" wp14:editId="09B5A4CF">
                <wp:simplePos x="0" y="0"/>
                <wp:positionH relativeFrom="margin">
                  <wp:posOffset>-552146</wp:posOffset>
                </wp:positionH>
                <wp:positionV relativeFrom="paragraph">
                  <wp:posOffset>112565</wp:posOffset>
                </wp:positionV>
                <wp:extent cx="2073910" cy="116840"/>
                <wp:effectExtent l="0" t="0" r="2540" b="0"/>
                <wp:wrapSquare wrapText="bothSides"/>
                <wp:docPr id="373" name="Text Box 373"/>
                <wp:cNvGraphicFramePr/>
                <a:graphic xmlns:a="http://schemas.openxmlformats.org/drawingml/2006/main">
                  <a:graphicData uri="http://schemas.microsoft.com/office/word/2010/wordprocessingShape">
                    <wps:wsp>
                      <wps:cNvSpPr txBox="1"/>
                      <wps:spPr>
                        <a:xfrm>
                          <a:off x="0" y="0"/>
                          <a:ext cx="2073910" cy="116840"/>
                        </a:xfrm>
                        <a:prstGeom prst="rect">
                          <a:avLst/>
                        </a:prstGeom>
                        <a:solidFill>
                          <a:prstClr val="white"/>
                        </a:solidFill>
                        <a:ln>
                          <a:noFill/>
                        </a:ln>
                      </wps:spPr>
                      <wps:txbx>
                        <w:txbxContent>
                          <w:p w14:paraId="0066DEF8" w14:textId="62438D47" w:rsidR="00B60544" w:rsidRPr="00890D40" w:rsidRDefault="00B60544" w:rsidP="00B60544">
                            <w:pPr>
                              <w:pStyle w:val="Caption"/>
                              <w:rPr>
                                <w:rFonts w:ascii="Times New Roman" w:hAnsi="Times New Roman" w:cs="Times New Roman"/>
                                <w:sz w:val="16"/>
                                <w:szCs w:val="16"/>
                              </w:rPr>
                            </w:pPr>
                            <w:r w:rsidRPr="00890D40">
                              <w:rPr>
                                <w:rFonts w:ascii="Times New Roman" w:hAnsi="Times New Roman" w:cs="Times New Roman"/>
                                <w:sz w:val="16"/>
                                <w:szCs w:val="16"/>
                              </w:rPr>
                              <w:t>Figure 2 - Class distribution split original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02741" id="Text Box 373" o:spid="_x0000_s1028" type="#_x0000_t202" style="position:absolute;margin-left:-43.5pt;margin-top:8.85pt;width:163.3pt;height:9.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" stroked="f">
                <v:textbox inset="0,0,0,0">
                  <w:txbxContent>
                    <w:p w14:paraId="0066DEF8" w14:textId="62438D47" w:rsidR="00B60544" w:rsidRPr="00890D40" w:rsidRDefault="00B60544" w:rsidP="00B60544">
                      <w:pPr>
                        <w:pStyle w:val="Caption"/>
                        <w:rPr>
                          <w:rFonts w:ascii="Times New Roman" w:hAnsi="Times New Roman" w:cs="Times New Roman"/>
                          <w:sz w:val="16"/>
                          <w:szCs w:val="16"/>
                        </w:rPr>
                      </w:pPr>
                      <w:r w:rsidRPr="00890D40">
                        <w:rPr>
                          <w:rFonts w:ascii="Times New Roman" w:hAnsi="Times New Roman" w:cs="Times New Roman"/>
                          <w:sz w:val="16"/>
                          <w:szCs w:val="16"/>
                        </w:rPr>
                        <w:t>Figure 2 - Class distribution split original dataset</w:t>
                      </w:r>
                    </w:p>
                  </w:txbxContent>
                </v:textbox>
                <w10:wrap type="square" anchorx="margin"/>
              </v:shape>
            </w:pict>
          </mc:Fallback>
        </mc:AlternateContent>
      </w:r>
      <w:r w:rsidR="00E17100" w:rsidRPr="00E17100">
        <w:rPr>
          <w:rFonts w:ascii="Times New Roman" w:hAnsi="Times New Roman" w:cs="Times New Roman"/>
          <w:lang w:val="en-US"/>
        </w:rPr>
        <w:t xml:space="preserve">The process for generating the </w:t>
      </w:r>
      <w:r w:rsidR="00186B21">
        <w:rPr>
          <w:rFonts w:ascii="Times New Roman" w:hAnsi="Times New Roman" w:cs="Times New Roman"/>
          <w:lang w:val="en-US"/>
        </w:rPr>
        <w:t xml:space="preserve">synthetic </w:t>
      </w:r>
      <w:r w:rsidR="00E17100" w:rsidRPr="00E17100">
        <w:rPr>
          <w:rFonts w:ascii="Times New Roman" w:hAnsi="Times New Roman" w:cs="Times New Roman"/>
          <w:lang w:val="en-US"/>
        </w:rPr>
        <w:t xml:space="preserve">data is done by first </w:t>
      </w:r>
      <w:r w:rsidR="00186B21">
        <w:rPr>
          <w:rFonts w:ascii="Times New Roman" w:hAnsi="Times New Roman" w:cs="Times New Roman"/>
          <w:lang w:val="en-US"/>
        </w:rPr>
        <w:t xml:space="preserve">cropping the </w:t>
      </w:r>
      <w:r w:rsidR="00E17100" w:rsidRPr="00E17100">
        <w:rPr>
          <w:rFonts w:ascii="Times New Roman" w:hAnsi="Times New Roman" w:cs="Times New Roman"/>
          <w:lang w:val="en-US"/>
        </w:rPr>
        <w:t>annotated foreground object</w:t>
      </w:r>
      <w:r w:rsidR="00186B21">
        <w:rPr>
          <w:rFonts w:ascii="Times New Roman" w:hAnsi="Times New Roman" w:cs="Times New Roman"/>
          <w:lang w:val="en-US"/>
        </w:rPr>
        <w:t>s</w:t>
      </w:r>
      <w:r w:rsidR="00E17100" w:rsidRPr="00E17100">
        <w:rPr>
          <w:rFonts w:ascii="Times New Roman" w:hAnsi="Times New Roman" w:cs="Times New Roman"/>
          <w:lang w:val="en-US"/>
        </w:rPr>
        <w:t xml:space="preserve"> from the original dataset using masks. The next step consists of augmenting this object using several types of randomized augmentations. </w:t>
      </w:r>
      <w:r w:rsidR="00E63E94">
        <w:rPr>
          <w:rFonts w:ascii="Times New Roman" w:hAnsi="Times New Roman" w:cs="Times New Roman"/>
          <w:lang w:val="en-US"/>
        </w:rPr>
        <w:t xml:space="preserve">This augmented object is stored on disk and is the object mask used for embedding the image into a background. </w:t>
      </w:r>
      <w:r w:rsidR="00186B21" w:rsidRPr="00186B21">
        <w:rPr>
          <w:rFonts w:ascii="Times New Roman" w:hAnsi="Times New Roman" w:cs="Times New Roman"/>
          <w:lang w:val="en-US"/>
        </w:rPr>
        <w:t xml:space="preserve">The following augmentations are performed on the foreground objects, flipping horizontally and vertically, adjusting the colors, rotating, and skewing the image. The foreground object is then supplanted into a random background, belonging to </w:t>
      </w:r>
      <w:r w:rsidR="00186B21" w:rsidRPr="00186B21">
        <w:rPr>
          <w:rFonts w:ascii="Times New Roman" w:hAnsi="Times New Roman" w:cs="Times New Roman"/>
          <w:lang w:val="en-US"/>
        </w:rPr>
        <w:lastRenderedPageBreak/>
        <w:t>the corresponding data split</w:t>
      </w:r>
      <w:r w:rsidR="002152B9">
        <w:rPr>
          <w:rFonts w:ascii="Times New Roman" w:hAnsi="Times New Roman" w:cs="Times New Roman"/>
          <w:lang w:val="en-US"/>
        </w:rPr>
        <w:t>.</w:t>
      </w:r>
      <w:r w:rsidR="002152B9" w:rsidRPr="002152B9">
        <w:t xml:space="preserve"> </w:t>
      </w:r>
      <w:r w:rsidR="002152B9" w:rsidRPr="002152B9">
        <w:rPr>
          <w:rFonts w:ascii="Times New Roman" w:hAnsi="Times New Roman" w:cs="Times New Roman"/>
          <w:lang w:val="en-US"/>
        </w:rPr>
        <w:t>Additional augmented objects are embedded on a random basis, chosen from the same split dataset. This method prevents data leakages from occurring.</w:t>
      </w:r>
      <w:r w:rsidR="00FC1468" w:rsidRPr="00FC1468">
        <w:rPr>
          <w:rFonts w:ascii="Times New Roman" w:hAnsi="Times New Roman" w:cs="Times New Roman"/>
          <w:lang w:val="en-US"/>
        </w:rPr>
        <w:t xml:space="preserve"> Furthermore, all images are resized to either a max width or height of 1000, which is executed using the script called </w:t>
      </w:r>
      <w:r w:rsidR="00FC1468">
        <w:rPr>
          <w:rFonts w:ascii="Times New Roman" w:hAnsi="Times New Roman" w:cs="Times New Roman"/>
          <w:lang w:val="en-US"/>
        </w:rPr>
        <w:t>"</w:t>
      </w:r>
      <w:r w:rsidR="00FC1468" w:rsidRPr="00FC1468">
        <w:rPr>
          <w:rFonts w:ascii="Times New Roman" w:hAnsi="Times New Roman" w:cs="Times New Roman"/>
          <w:lang w:val="en-US"/>
        </w:rPr>
        <w:t>resize_images.py.</w:t>
      </w:r>
      <w:r w:rsidR="00FC1468">
        <w:rPr>
          <w:rFonts w:ascii="Times New Roman" w:hAnsi="Times New Roman" w:cs="Times New Roman"/>
          <w:lang w:val="en-US"/>
        </w:rPr>
        <w:t xml:space="preserve">" </w:t>
      </w:r>
      <w:r w:rsidR="00FC1468" w:rsidRPr="00FC1468">
        <w:rPr>
          <w:rFonts w:ascii="Times New Roman" w:hAnsi="Times New Roman" w:cs="Times New Roman"/>
          <w:lang w:val="en-US"/>
        </w:rPr>
        <w:t>In addition to this, the process for generating the synthetic data is executed using the script, "preprocess.py."</w:t>
      </w:r>
      <w:r w:rsidR="00DA67D0">
        <w:rPr>
          <w:rFonts w:ascii="Times New Roman" w:hAnsi="Times New Roman" w:cs="Times New Roman"/>
          <w:lang w:val="en-US"/>
        </w:rPr>
        <w:t xml:space="preserve"> Figures 2 and 3, display the class distribution in both the original split dataset and the generated split dataset respectively.</w:t>
      </w:r>
      <w:r w:rsidR="005B4DA9">
        <w:rPr>
          <w:rFonts w:ascii="Times New Roman" w:hAnsi="Times New Roman" w:cs="Times New Roman"/>
          <w:lang w:val="en-US"/>
        </w:rPr>
        <w:t xml:space="preserve"> Furthermore, both the validation and test set will only consist of real images.</w:t>
      </w:r>
    </w:p>
    <w:p w14:paraId="2DEA380D" w14:textId="6FE8D1FC" w:rsidR="00F7779D" w:rsidRPr="005B4DA9" w:rsidRDefault="005B4DA9" w:rsidP="005B4DA9">
      <w:pPr>
        <w:spacing w:after="0" w:line="360" w:lineRule="auto"/>
        <w:rPr>
          <w:rFonts w:ascii="Times New Roman" w:hAnsi="Times New Roman" w:cs="Times New Roman"/>
          <w:b/>
          <w:bCs/>
          <w:lang w:val="en-US"/>
        </w:rPr>
      </w:pPr>
      <w:r w:rsidRPr="005B4DA9">
        <w:rPr>
          <w:rFonts w:ascii="Times New Roman" w:hAnsi="Times New Roman" w:cs="Times New Roman"/>
          <w:b/>
          <w:bCs/>
          <w:lang w:val="en-US"/>
        </w:rPr>
        <w:t>Training with synthesized data:</w:t>
      </w:r>
    </w:p>
    <w:p w14:paraId="78FC68AE" w14:textId="70679DC8" w:rsidR="00556DB2" w:rsidRDefault="00DF1EB5" w:rsidP="00440914">
      <w:pPr>
        <w:spacing w:after="0" w:line="360" w:lineRule="auto"/>
        <w:rPr>
          <w:rFonts w:ascii="Times New Roman" w:hAnsi="Times New Roman" w:cs="Times New Roman"/>
          <w:lang w:val="en-US"/>
        </w:rPr>
      </w:pPr>
      <w:r>
        <w:rPr>
          <w:rFonts w:ascii="Times New Roman" w:hAnsi="Times New Roman" w:cs="Times New Roman"/>
          <w:noProof/>
          <w:lang w:val="en-US"/>
        </w:rPr>
        <mc:AlternateContent>
          <mc:Choice Requires="wpg">
            <w:drawing>
              <wp:anchor distT="0" distB="0" distL="114300" distR="114300" simplePos="0" relativeHeight="251667456" behindDoc="0" locked="0" layoutInCell="1" allowOverlap="1" wp14:anchorId="6C36C9ED" wp14:editId="54DC9E2D">
                <wp:simplePos x="0" y="0"/>
                <wp:positionH relativeFrom="margin">
                  <wp:align>left</wp:align>
                </wp:positionH>
                <wp:positionV relativeFrom="paragraph">
                  <wp:posOffset>1183594</wp:posOffset>
                </wp:positionV>
                <wp:extent cx="2771140" cy="2279650"/>
                <wp:effectExtent l="19050" t="0" r="10160" b="25400"/>
                <wp:wrapSquare wrapText="bothSides"/>
                <wp:docPr id="2667" name="Graphic 2666"/>
                <wp:cNvGraphicFramePr/>
                <a:graphic xmlns:a="http://schemas.openxmlformats.org/drawingml/2006/main">
                  <a:graphicData uri="http://schemas.microsoft.com/office/word/2010/wordprocessingGroup">
                    <wpg:wgp>
                      <wpg:cNvGrpSpPr/>
                      <wpg:grpSpPr>
                        <a:xfrm>
                          <a:off x="0" y="0"/>
                          <a:ext cx="2771651" cy="2280062"/>
                          <a:chOff x="1130438" y="2984752"/>
                          <a:chExt cx="4072728" cy="3709418"/>
                        </a:xfrm>
                      </wpg:grpSpPr>
                      <wpg:grpSp>
                        <wpg:cNvPr id="2668" name="Graphic 2666"/>
                        <wpg:cNvGrpSpPr/>
                        <wpg:grpSpPr>
                          <a:xfrm>
                            <a:off x="1130438" y="2984752"/>
                            <a:ext cx="4072728" cy="3709418"/>
                            <a:chOff x="1130438" y="2984752"/>
                            <a:chExt cx="4072728" cy="3709418"/>
                          </a:xfrm>
                        </wpg:grpSpPr>
                        <wps:wsp>
                          <wps:cNvPr id="2669" name="Freeform: Shape 2669"/>
                          <wps:cNvSpPr/>
                          <wps:spPr>
                            <a:xfrm>
                              <a:off x="1135558" y="2984752"/>
                              <a:ext cx="4067608" cy="3196590"/>
                            </a:xfrm>
                            <a:custGeom>
                              <a:avLst/>
                              <a:gdLst>
                                <a:gd name="connsiteX0" fmla="*/ 0 w 4389119"/>
                                <a:gd name="connsiteY0" fmla="*/ 3291840 h 3291840"/>
                                <a:gd name="connsiteX1" fmla="*/ 4389120 w 4389119"/>
                                <a:gd name="connsiteY1" fmla="*/ 3291840 h 3291840"/>
                                <a:gd name="connsiteX2" fmla="*/ 4389120 w 4389119"/>
                                <a:gd name="connsiteY2" fmla="*/ 0 h 3291840"/>
                                <a:gd name="connsiteX3" fmla="*/ 0 w 4389119"/>
                                <a:gd name="connsiteY3" fmla="*/ 0 h 3291840"/>
                                <a:gd name="connsiteX4" fmla="*/ 0 w 4389119"/>
                                <a:gd name="connsiteY4" fmla="*/ 3291840 h 329184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389119" h="3291840">
                                  <a:moveTo>
                                    <a:pt x="0" y="3291840"/>
                                  </a:moveTo>
                                  <a:lnTo>
                                    <a:pt x="4389120" y="3291840"/>
                                  </a:lnTo>
                                  <a:lnTo>
                                    <a:pt x="4389120" y="0"/>
                                  </a:lnTo>
                                  <a:lnTo>
                                    <a:pt x="0" y="0"/>
                                  </a:lnTo>
                                  <a:lnTo>
                                    <a:pt x="0" y="3291840"/>
                                  </a:lnTo>
                                  <a:close/>
                                </a:path>
                              </a:pathLst>
                            </a:custGeom>
                            <a:solidFill>
                              <a:srgbClr val="FFFFFF"/>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70" name="Graphic 2666"/>
                          <wpg:cNvGrpSpPr/>
                          <wpg:grpSpPr>
                            <a:xfrm>
                              <a:off x="1130438" y="2984754"/>
                              <a:ext cx="1983322" cy="3075229"/>
                              <a:chOff x="1130438" y="2984754"/>
                              <a:chExt cx="1983322" cy="3075229"/>
                            </a:xfrm>
                          </wpg:grpSpPr>
                          <wps:wsp>
                            <wps:cNvPr id="2671" name="Freeform: Shape 2671"/>
                            <wps:cNvSpPr/>
                            <wps:spPr>
                              <a:xfrm>
                                <a:off x="1734159" y="2984754"/>
                                <a:ext cx="1379601" cy="2804541"/>
                              </a:xfrm>
                              <a:custGeom>
                                <a:avLst/>
                                <a:gdLst>
                                  <a:gd name="connsiteX0" fmla="*/ 0 w 1379601"/>
                                  <a:gd name="connsiteY0" fmla="*/ 2804541 h 2804541"/>
                                  <a:gd name="connsiteX1" fmla="*/ 1379601 w 1379601"/>
                                  <a:gd name="connsiteY1" fmla="*/ 2804541 h 2804541"/>
                                  <a:gd name="connsiteX2" fmla="*/ 1379601 w 1379601"/>
                                  <a:gd name="connsiteY2" fmla="*/ 0 h 2804541"/>
                                  <a:gd name="connsiteX3" fmla="*/ 0 w 1379601"/>
                                  <a:gd name="connsiteY3" fmla="*/ 0 h 2804541"/>
                                  <a:gd name="connsiteX4" fmla="*/ 0 w 1379601"/>
                                  <a:gd name="connsiteY4" fmla="*/ 2804541 h 280454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79601" h="2804541">
                                    <a:moveTo>
                                      <a:pt x="0" y="2804541"/>
                                    </a:moveTo>
                                    <a:lnTo>
                                      <a:pt x="1379601" y="2804541"/>
                                    </a:lnTo>
                                    <a:lnTo>
                                      <a:pt x="1379601" y="0"/>
                                    </a:lnTo>
                                    <a:lnTo>
                                      <a:pt x="0" y="0"/>
                                    </a:lnTo>
                                    <a:lnTo>
                                      <a:pt x="0" y="2804541"/>
                                    </a:lnTo>
                                    <a:close/>
                                  </a:path>
                                </a:pathLst>
                              </a:custGeom>
                              <a:solidFill>
                                <a:srgbClr val="FFFFFF"/>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72" name="Freeform: Shape 2672"/>
                            <wps:cNvSpPr/>
                            <wps:spPr>
                              <a:xfrm>
                                <a:off x="1734159" y="5603870"/>
                                <a:ext cx="541618" cy="57945"/>
                              </a:xfrm>
                              <a:custGeom>
                                <a:avLst/>
                                <a:gdLst>
                                  <a:gd name="connsiteX0" fmla="*/ 0 w 541618"/>
                                  <a:gd name="connsiteY0" fmla="*/ 57945 h 57945"/>
                                  <a:gd name="connsiteX1" fmla="*/ 541619 w 541618"/>
                                  <a:gd name="connsiteY1" fmla="*/ 57945 h 57945"/>
                                  <a:gd name="connsiteX2" fmla="*/ 541619 w 541618"/>
                                  <a:gd name="connsiteY2" fmla="*/ 0 h 57945"/>
                                  <a:gd name="connsiteX3" fmla="*/ 0 w 541618"/>
                                  <a:gd name="connsiteY3" fmla="*/ 0 h 57945"/>
                                  <a:gd name="connsiteX4" fmla="*/ 0 w 541618"/>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41618" h="57945">
                                    <a:moveTo>
                                      <a:pt x="0" y="57945"/>
                                    </a:moveTo>
                                    <a:lnTo>
                                      <a:pt x="541619" y="57945"/>
                                    </a:lnTo>
                                    <a:lnTo>
                                      <a:pt x="541619" y="0"/>
                                    </a:lnTo>
                                    <a:lnTo>
                                      <a:pt x="0" y="0"/>
                                    </a:lnTo>
                                    <a:lnTo>
                                      <a:pt x="0" y="57945"/>
                                    </a:lnTo>
                                    <a:close/>
                                  </a:path>
                                </a:pathLst>
                              </a:custGeom>
                              <a:solidFill>
                                <a:srgbClr val="1F77B4"/>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73" name="Freeform: Shape 2673"/>
                            <wps:cNvSpPr/>
                            <wps:spPr>
                              <a:xfrm>
                                <a:off x="1734159" y="5372090"/>
                                <a:ext cx="936430" cy="57945"/>
                              </a:xfrm>
                              <a:custGeom>
                                <a:avLst/>
                                <a:gdLst>
                                  <a:gd name="connsiteX0" fmla="*/ 0 w 936430"/>
                                  <a:gd name="connsiteY0" fmla="*/ 57945 h 57945"/>
                                  <a:gd name="connsiteX1" fmla="*/ 936430 w 936430"/>
                                  <a:gd name="connsiteY1" fmla="*/ 57945 h 57945"/>
                                  <a:gd name="connsiteX2" fmla="*/ 936430 w 936430"/>
                                  <a:gd name="connsiteY2" fmla="*/ 0 h 57945"/>
                                  <a:gd name="connsiteX3" fmla="*/ 0 w 936430"/>
                                  <a:gd name="connsiteY3" fmla="*/ 0 h 57945"/>
                                  <a:gd name="connsiteX4" fmla="*/ 0 w 936430"/>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36430" h="57945">
                                    <a:moveTo>
                                      <a:pt x="0" y="57945"/>
                                    </a:moveTo>
                                    <a:lnTo>
                                      <a:pt x="936430" y="57945"/>
                                    </a:lnTo>
                                    <a:lnTo>
                                      <a:pt x="936430" y="0"/>
                                    </a:lnTo>
                                    <a:lnTo>
                                      <a:pt x="0" y="0"/>
                                    </a:lnTo>
                                    <a:lnTo>
                                      <a:pt x="0" y="57945"/>
                                    </a:lnTo>
                                    <a:close/>
                                  </a:path>
                                </a:pathLst>
                              </a:custGeom>
                              <a:solidFill>
                                <a:srgbClr val="1F77B4"/>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74" name="Freeform: Shape 2674"/>
                            <wps:cNvSpPr/>
                            <wps:spPr>
                              <a:xfrm>
                                <a:off x="1734159" y="5140310"/>
                                <a:ext cx="1087599" cy="57945"/>
                              </a:xfrm>
                              <a:custGeom>
                                <a:avLst/>
                                <a:gdLst>
                                  <a:gd name="connsiteX0" fmla="*/ 0 w 1087599"/>
                                  <a:gd name="connsiteY0" fmla="*/ 57945 h 57945"/>
                                  <a:gd name="connsiteX1" fmla="*/ 1087599 w 1087599"/>
                                  <a:gd name="connsiteY1" fmla="*/ 57945 h 57945"/>
                                  <a:gd name="connsiteX2" fmla="*/ 1087599 w 1087599"/>
                                  <a:gd name="connsiteY2" fmla="*/ 0 h 57945"/>
                                  <a:gd name="connsiteX3" fmla="*/ 0 w 1087599"/>
                                  <a:gd name="connsiteY3" fmla="*/ 0 h 57945"/>
                                  <a:gd name="connsiteX4" fmla="*/ 0 w 1087599"/>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87599" h="57945">
                                    <a:moveTo>
                                      <a:pt x="0" y="57945"/>
                                    </a:moveTo>
                                    <a:lnTo>
                                      <a:pt x="1087599" y="57945"/>
                                    </a:lnTo>
                                    <a:lnTo>
                                      <a:pt x="1087599" y="0"/>
                                    </a:lnTo>
                                    <a:lnTo>
                                      <a:pt x="0" y="0"/>
                                    </a:lnTo>
                                    <a:lnTo>
                                      <a:pt x="0" y="57945"/>
                                    </a:lnTo>
                                    <a:close/>
                                  </a:path>
                                </a:pathLst>
                              </a:custGeom>
                              <a:solidFill>
                                <a:srgbClr val="1F77B4"/>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75" name="Freeform: Shape 2675"/>
                            <wps:cNvSpPr/>
                            <wps:spPr>
                              <a:xfrm>
                                <a:off x="1734159" y="4908530"/>
                                <a:ext cx="1204187" cy="57945"/>
                              </a:xfrm>
                              <a:custGeom>
                                <a:avLst/>
                                <a:gdLst>
                                  <a:gd name="connsiteX0" fmla="*/ 0 w 1204187"/>
                                  <a:gd name="connsiteY0" fmla="*/ 57945 h 57945"/>
                                  <a:gd name="connsiteX1" fmla="*/ 1204187 w 1204187"/>
                                  <a:gd name="connsiteY1" fmla="*/ 57945 h 57945"/>
                                  <a:gd name="connsiteX2" fmla="*/ 1204187 w 1204187"/>
                                  <a:gd name="connsiteY2" fmla="*/ 0 h 57945"/>
                                  <a:gd name="connsiteX3" fmla="*/ 0 w 1204187"/>
                                  <a:gd name="connsiteY3" fmla="*/ 0 h 57945"/>
                                  <a:gd name="connsiteX4" fmla="*/ 0 w 1204187"/>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04187" h="57945">
                                    <a:moveTo>
                                      <a:pt x="0" y="57945"/>
                                    </a:moveTo>
                                    <a:lnTo>
                                      <a:pt x="1204187" y="57945"/>
                                    </a:lnTo>
                                    <a:lnTo>
                                      <a:pt x="1204187" y="0"/>
                                    </a:lnTo>
                                    <a:lnTo>
                                      <a:pt x="0" y="0"/>
                                    </a:lnTo>
                                    <a:lnTo>
                                      <a:pt x="0" y="57945"/>
                                    </a:lnTo>
                                    <a:close/>
                                  </a:path>
                                </a:pathLst>
                              </a:custGeom>
                              <a:solidFill>
                                <a:srgbClr val="1F77B4"/>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76" name="Freeform: Shape 2676"/>
                            <wps:cNvSpPr/>
                            <wps:spPr>
                              <a:xfrm>
                                <a:off x="1734159" y="4676749"/>
                                <a:ext cx="1141780" cy="57945"/>
                              </a:xfrm>
                              <a:custGeom>
                                <a:avLst/>
                                <a:gdLst>
                                  <a:gd name="connsiteX0" fmla="*/ 0 w 1141780"/>
                                  <a:gd name="connsiteY0" fmla="*/ 57945 h 57945"/>
                                  <a:gd name="connsiteX1" fmla="*/ 1141781 w 1141780"/>
                                  <a:gd name="connsiteY1" fmla="*/ 57945 h 57945"/>
                                  <a:gd name="connsiteX2" fmla="*/ 1141781 w 1141780"/>
                                  <a:gd name="connsiteY2" fmla="*/ 0 h 57945"/>
                                  <a:gd name="connsiteX3" fmla="*/ 0 w 1141780"/>
                                  <a:gd name="connsiteY3" fmla="*/ 0 h 57945"/>
                                  <a:gd name="connsiteX4" fmla="*/ 0 w 1141780"/>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41780" h="57945">
                                    <a:moveTo>
                                      <a:pt x="0" y="57945"/>
                                    </a:moveTo>
                                    <a:lnTo>
                                      <a:pt x="1141781" y="57945"/>
                                    </a:lnTo>
                                    <a:lnTo>
                                      <a:pt x="1141781" y="0"/>
                                    </a:lnTo>
                                    <a:lnTo>
                                      <a:pt x="0" y="0"/>
                                    </a:lnTo>
                                    <a:lnTo>
                                      <a:pt x="0" y="57945"/>
                                    </a:lnTo>
                                    <a:close/>
                                  </a:path>
                                </a:pathLst>
                              </a:custGeom>
                              <a:solidFill>
                                <a:srgbClr val="1F77B4"/>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77" name="Freeform: Shape 2677"/>
                            <wps:cNvSpPr/>
                            <wps:spPr>
                              <a:xfrm>
                                <a:off x="1734159" y="4444969"/>
                                <a:ext cx="1276056" cy="57945"/>
                              </a:xfrm>
                              <a:custGeom>
                                <a:avLst/>
                                <a:gdLst>
                                  <a:gd name="connsiteX0" fmla="*/ 0 w 1276056"/>
                                  <a:gd name="connsiteY0" fmla="*/ 57945 h 57945"/>
                                  <a:gd name="connsiteX1" fmla="*/ 1276056 w 1276056"/>
                                  <a:gd name="connsiteY1" fmla="*/ 57945 h 57945"/>
                                  <a:gd name="connsiteX2" fmla="*/ 1276056 w 1276056"/>
                                  <a:gd name="connsiteY2" fmla="*/ 0 h 57945"/>
                                  <a:gd name="connsiteX3" fmla="*/ 0 w 1276056"/>
                                  <a:gd name="connsiteY3" fmla="*/ 0 h 57945"/>
                                  <a:gd name="connsiteX4" fmla="*/ 0 w 1276056"/>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76056" h="57945">
                                    <a:moveTo>
                                      <a:pt x="0" y="57945"/>
                                    </a:moveTo>
                                    <a:lnTo>
                                      <a:pt x="1276056" y="57945"/>
                                    </a:lnTo>
                                    <a:lnTo>
                                      <a:pt x="1276056" y="0"/>
                                    </a:lnTo>
                                    <a:lnTo>
                                      <a:pt x="0" y="0"/>
                                    </a:lnTo>
                                    <a:lnTo>
                                      <a:pt x="0" y="57945"/>
                                    </a:lnTo>
                                    <a:close/>
                                  </a:path>
                                </a:pathLst>
                              </a:custGeom>
                              <a:solidFill>
                                <a:srgbClr val="1F77B4"/>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78" name="Freeform: Shape 2678"/>
                            <wps:cNvSpPr/>
                            <wps:spPr>
                              <a:xfrm>
                                <a:off x="1734159" y="4213189"/>
                                <a:ext cx="1086810" cy="57945"/>
                              </a:xfrm>
                              <a:custGeom>
                                <a:avLst/>
                                <a:gdLst>
                                  <a:gd name="connsiteX0" fmla="*/ 0 w 1086810"/>
                                  <a:gd name="connsiteY0" fmla="*/ 57945 h 57945"/>
                                  <a:gd name="connsiteX1" fmla="*/ 1086810 w 1086810"/>
                                  <a:gd name="connsiteY1" fmla="*/ 57945 h 57945"/>
                                  <a:gd name="connsiteX2" fmla="*/ 1086810 w 1086810"/>
                                  <a:gd name="connsiteY2" fmla="*/ 0 h 57945"/>
                                  <a:gd name="connsiteX3" fmla="*/ 0 w 1086810"/>
                                  <a:gd name="connsiteY3" fmla="*/ 0 h 57945"/>
                                  <a:gd name="connsiteX4" fmla="*/ 0 w 1086810"/>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86810" h="57945">
                                    <a:moveTo>
                                      <a:pt x="0" y="57945"/>
                                    </a:moveTo>
                                    <a:lnTo>
                                      <a:pt x="1086810" y="57945"/>
                                    </a:lnTo>
                                    <a:lnTo>
                                      <a:pt x="1086810" y="0"/>
                                    </a:lnTo>
                                    <a:lnTo>
                                      <a:pt x="0" y="0"/>
                                    </a:lnTo>
                                    <a:lnTo>
                                      <a:pt x="0" y="57945"/>
                                    </a:lnTo>
                                    <a:close/>
                                  </a:path>
                                </a:pathLst>
                              </a:custGeom>
                              <a:solidFill>
                                <a:srgbClr val="1F77B4"/>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79" name="Freeform: Shape 2679"/>
                            <wps:cNvSpPr/>
                            <wps:spPr>
                              <a:xfrm>
                                <a:off x="1734159" y="3981409"/>
                                <a:ext cx="671797" cy="57945"/>
                              </a:xfrm>
                              <a:custGeom>
                                <a:avLst/>
                                <a:gdLst>
                                  <a:gd name="connsiteX0" fmla="*/ 0 w 671797"/>
                                  <a:gd name="connsiteY0" fmla="*/ 57945 h 57945"/>
                                  <a:gd name="connsiteX1" fmla="*/ 671797 w 671797"/>
                                  <a:gd name="connsiteY1" fmla="*/ 57945 h 57945"/>
                                  <a:gd name="connsiteX2" fmla="*/ 671797 w 671797"/>
                                  <a:gd name="connsiteY2" fmla="*/ 0 h 57945"/>
                                  <a:gd name="connsiteX3" fmla="*/ 0 w 671797"/>
                                  <a:gd name="connsiteY3" fmla="*/ 0 h 57945"/>
                                  <a:gd name="connsiteX4" fmla="*/ 0 w 671797"/>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71797" h="57945">
                                    <a:moveTo>
                                      <a:pt x="0" y="57945"/>
                                    </a:moveTo>
                                    <a:lnTo>
                                      <a:pt x="671797" y="57945"/>
                                    </a:lnTo>
                                    <a:lnTo>
                                      <a:pt x="671797" y="0"/>
                                    </a:lnTo>
                                    <a:lnTo>
                                      <a:pt x="0" y="0"/>
                                    </a:lnTo>
                                    <a:lnTo>
                                      <a:pt x="0" y="57945"/>
                                    </a:lnTo>
                                    <a:close/>
                                  </a:path>
                                </a:pathLst>
                              </a:custGeom>
                              <a:solidFill>
                                <a:srgbClr val="1F77B4"/>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80" name="Freeform: Shape 2680"/>
                            <wps:cNvSpPr/>
                            <wps:spPr>
                              <a:xfrm>
                                <a:off x="1734159" y="3749628"/>
                                <a:ext cx="1206616" cy="57945"/>
                              </a:xfrm>
                              <a:custGeom>
                                <a:avLst/>
                                <a:gdLst>
                                  <a:gd name="connsiteX0" fmla="*/ 0 w 1206616"/>
                                  <a:gd name="connsiteY0" fmla="*/ 57945 h 57945"/>
                                  <a:gd name="connsiteX1" fmla="*/ 1206617 w 1206616"/>
                                  <a:gd name="connsiteY1" fmla="*/ 57945 h 57945"/>
                                  <a:gd name="connsiteX2" fmla="*/ 1206617 w 1206616"/>
                                  <a:gd name="connsiteY2" fmla="*/ 0 h 57945"/>
                                  <a:gd name="connsiteX3" fmla="*/ 0 w 1206616"/>
                                  <a:gd name="connsiteY3" fmla="*/ 0 h 57945"/>
                                  <a:gd name="connsiteX4" fmla="*/ 0 w 1206616"/>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06616" h="57945">
                                    <a:moveTo>
                                      <a:pt x="0" y="57945"/>
                                    </a:moveTo>
                                    <a:lnTo>
                                      <a:pt x="1206617" y="57945"/>
                                    </a:lnTo>
                                    <a:lnTo>
                                      <a:pt x="1206617" y="0"/>
                                    </a:lnTo>
                                    <a:lnTo>
                                      <a:pt x="0" y="0"/>
                                    </a:lnTo>
                                    <a:lnTo>
                                      <a:pt x="0" y="57945"/>
                                    </a:lnTo>
                                    <a:close/>
                                  </a:path>
                                </a:pathLst>
                              </a:custGeom>
                              <a:solidFill>
                                <a:srgbClr val="1F77B4"/>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81" name="Freeform: Shape 2681"/>
                            <wps:cNvSpPr/>
                            <wps:spPr>
                              <a:xfrm>
                                <a:off x="1734159" y="3517848"/>
                                <a:ext cx="1313905" cy="57945"/>
                              </a:xfrm>
                              <a:custGeom>
                                <a:avLst/>
                                <a:gdLst>
                                  <a:gd name="connsiteX0" fmla="*/ 0 w 1313905"/>
                                  <a:gd name="connsiteY0" fmla="*/ 57945 h 57945"/>
                                  <a:gd name="connsiteX1" fmla="*/ 1313906 w 1313905"/>
                                  <a:gd name="connsiteY1" fmla="*/ 57945 h 57945"/>
                                  <a:gd name="connsiteX2" fmla="*/ 1313906 w 1313905"/>
                                  <a:gd name="connsiteY2" fmla="*/ 0 h 57945"/>
                                  <a:gd name="connsiteX3" fmla="*/ 0 w 1313905"/>
                                  <a:gd name="connsiteY3" fmla="*/ 0 h 57945"/>
                                  <a:gd name="connsiteX4" fmla="*/ 0 w 1313905"/>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13905" h="57945">
                                    <a:moveTo>
                                      <a:pt x="0" y="57945"/>
                                    </a:moveTo>
                                    <a:lnTo>
                                      <a:pt x="1313906" y="57945"/>
                                    </a:lnTo>
                                    <a:lnTo>
                                      <a:pt x="1313906" y="0"/>
                                    </a:lnTo>
                                    <a:lnTo>
                                      <a:pt x="0" y="0"/>
                                    </a:lnTo>
                                    <a:lnTo>
                                      <a:pt x="0" y="57945"/>
                                    </a:lnTo>
                                    <a:close/>
                                  </a:path>
                                </a:pathLst>
                              </a:custGeom>
                              <a:solidFill>
                                <a:srgbClr val="1F77B4"/>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82" name="Freeform: Shape 2682"/>
                            <wps:cNvSpPr/>
                            <wps:spPr>
                              <a:xfrm>
                                <a:off x="1734159" y="3286068"/>
                                <a:ext cx="982323" cy="57945"/>
                              </a:xfrm>
                              <a:custGeom>
                                <a:avLst/>
                                <a:gdLst>
                                  <a:gd name="connsiteX0" fmla="*/ 0 w 982323"/>
                                  <a:gd name="connsiteY0" fmla="*/ 57945 h 57945"/>
                                  <a:gd name="connsiteX1" fmla="*/ 982323 w 982323"/>
                                  <a:gd name="connsiteY1" fmla="*/ 57945 h 57945"/>
                                  <a:gd name="connsiteX2" fmla="*/ 982323 w 982323"/>
                                  <a:gd name="connsiteY2" fmla="*/ 0 h 57945"/>
                                  <a:gd name="connsiteX3" fmla="*/ 0 w 982323"/>
                                  <a:gd name="connsiteY3" fmla="*/ 0 h 57945"/>
                                  <a:gd name="connsiteX4" fmla="*/ 0 w 982323"/>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82323" h="57945">
                                    <a:moveTo>
                                      <a:pt x="0" y="57945"/>
                                    </a:moveTo>
                                    <a:lnTo>
                                      <a:pt x="982323" y="57945"/>
                                    </a:lnTo>
                                    <a:lnTo>
                                      <a:pt x="982323" y="0"/>
                                    </a:lnTo>
                                    <a:lnTo>
                                      <a:pt x="0" y="0"/>
                                    </a:lnTo>
                                    <a:lnTo>
                                      <a:pt x="0" y="57945"/>
                                    </a:lnTo>
                                    <a:close/>
                                  </a:path>
                                </a:pathLst>
                              </a:custGeom>
                              <a:solidFill>
                                <a:srgbClr val="1F77B4"/>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83" name="Freeform: Shape 2683"/>
                            <wps:cNvSpPr/>
                            <wps:spPr>
                              <a:xfrm>
                                <a:off x="1734159" y="5545925"/>
                                <a:ext cx="283732" cy="57945"/>
                              </a:xfrm>
                              <a:custGeom>
                                <a:avLst/>
                                <a:gdLst>
                                  <a:gd name="connsiteX0" fmla="*/ 0 w 283732"/>
                                  <a:gd name="connsiteY0" fmla="*/ 57945 h 57945"/>
                                  <a:gd name="connsiteX1" fmla="*/ 283732 w 283732"/>
                                  <a:gd name="connsiteY1" fmla="*/ 57945 h 57945"/>
                                  <a:gd name="connsiteX2" fmla="*/ 283732 w 283732"/>
                                  <a:gd name="connsiteY2" fmla="*/ 0 h 57945"/>
                                  <a:gd name="connsiteX3" fmla="*/ 0 w 283732"/>
                                  <a:gd name="connsiteY3" fmla="*/ 0 h 57945"/>
                                  <a:gd name="connsiteX4" fmla="*/ 0 w 283732"/>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3732" h="57945">
                                    <a:moveTo>
                                      <a:pt x="0" y="57945"/>
                                    </a:moveTo>
                                    <a:lnTo>
                                      <a:pt x="283732" y="57945"/>
                                    </a:lnTo>
                                    <a:lnTo>
                                      <a:pt x="283732" y="0"/>
                                    </a:lnTo>
                                    <a:lnTo>
                                      <a:pt x="0" y="0"/>
                                    </a:lnTo>
                                    <a:lnTo>
                                      <a:pt x="0" y="57945"/>
                                    </a:lnTo>
                                    <a:close/>
                                  </a:path>
                                </a:pathLst>
                              </a:custGeom>
                              <a:solidFill>
                                <a:srgbClr val="FF7F0E"/>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84" name="Freeform: Shape 2684"/>
                            <wps:cNvSpPr/>
                            <wps:spPr>
                              <a:xfrm>
                                <a:off x="1734159" y="5314145"/>
                                <a:ext cx="729705" cy="57945"/>
                              </a:xfrm>
                              <a:custGeom>
                                <a:avLst/>
                                <a:gdLst>
                                  <a:gd name="connsiteX0" fmla="*/ 0 w 729705"/>
                                  <a:gd name="connsiteY0" fmla="*/ 57945 h 57945"/>
                                  <a:gd name="connsiteX1" fmla="*/ 729706 w 729705"/>
                                  <a:gd name="connsiteY1" fmla="*/ 57945 h 57945"/>
                                  <a:gd name="connsiteX2" fmla="*/ 729706 w 729705"/>
                                  <a:gd name="connsiteY2" fmla="*/ 0 h 57945"/>
                                  <a:gd name="connsiteX3" fmla="*/ 0 w 729705"/>
                                  <a:gd name="connsiteY3" fmla="*/ 0 h 57945"/>
                                  <a:gd name="connsiteX4" fmla="*/ 0 w 729705"/>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9705" h="57945">
                                    <a:moveTo>
                                      <a:pt x="0" y="57945"/>
                                    </a:moveTo>
                                    <a:lnTo>
                                      <a:pt x="729706" y="57945"/>
                                    </a:lnTo>
                                    <a:lnTo>
                                      <a:pt x="729706" y="0"/>
                                    </a:lnTo>
                                    <a:lnTo>
                                      <a:pt x="0" y="0"/>
                                    </a:lnTo>
                                    <a:lnTo>
                                      <a:pt x="0" y="57945"/>
                                    </a:lnTo>
                                    <a:close/>
                                  </a:path>
                                </a:pathLst>
                              </a:custGeom>
                              <a:solidFill>
                                <a:srgbClr val="FF7F0E"/>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85" name="Freeform: Shape 2685"/>
                            <wps:cNvSpPr/>
                            <wps:spPr>
                              <a:xfrm>
                                <a:off x="1734159" y="5082365"/>
                                <a:ext cx="782997" cy="57945"/>
                              </a:xfrm>
                              <a:custGeom>
                                <a:avLst/>
                                <a:gdLst>
                                  <a:gd name="connsiteX0" fmla="*/ 0 w 782997"/>
                                  <a:gd name="connsiteY0" fmla="*/ 57945 h 57945"/>
                                  <a:gd name="connsiteX1" fmla="*/ 782997 w 782997"/>
                                  <a:gd name="connsiteY1" fmla="*/ 57945 h 57945"/>
                                  <a:gd name="connsiteX2" fmla="*/ 782997 w 782997"/>
                                  <a:gd name="connsiteY2" fmla="*/ 0 h 57945"/>
                                  <a:gd name="connsiteX3" fmla="*/ 0 w 782997"/>
                                  <a:gd name="connsiteY3" fmla="*/ 0 h 57945"/>
                                  <a:gd name="connsiteX4" fmla="*/ 0 w 782997"/>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82997" h="57945">
                                    <a:moveTo>
                                      <a:pt x="0" y="57945"/>
                                    </a:moveTo>
                                    <a:lnTo>
                                      <a:pt x="782997" y="57945"/>
                                    </a:lnTo>
                                    <a:lnTo>
                                      <a:pt x="782997" y="0"/>
                                    </a:lnTo>
                                    <a:lnTo>
                                      <a:pt x="0" y="0"/>
                                    </a:lnTo>
                                    <a:lnTo>
                                      <a:pt x="0" y="57945"/>
                                    </a:lnTo>
                                    <a:close/>
                                  </a:path>
                                </a:pathLst>
                              </a:custGeom>
                              <a:solidFill>
                                <a:srgbClr val="FF7F0E"/>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86" name="Freeform: Shape 2686"/>
                            <wps:cNvSpPr/>
                            <wps:spPr>
                              <a:xfrm>
                                <a:off x="1734159" y="4850585"/>
                                <a:ext cx="340530" cy="57945"/>
                              </a:xfrm>
                              <a:custGeom>
                                <a:avLst/>
                                <a:gdLst>
                                  <a:gd name="connsiteX0" fmla="*/ 0 w 340530"/>
                                  <a:gd name="connsiteY0" fmla="*/ 57945 h 57945"/>
                                  <a:gd name="connsiteX1" fmla="*/ 340530 w 340530"/>
                                  <a:gd name="connsiteY1" fmla="*/ 57945 h 57945"/>
                                  <a:gd name="connsiteX2" fmla="*/ 340530 w 340530"/>
                                  <a:gd name="connsiteY2" fmla="*/ 0 h 57945"/>
                                  <a:gd name="connsiteX3" fmla="*/ 0 w 340530"/>
                                  <a:gd name="connsiteY3" fmla="*/ 0 h 57945"/>
                                  <a:gd name="connsiteX4" fmla="*/ 0 w 340530"/>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40530" h="57945">
                                    <a:moveTo>
                                      <a:pt x="0" y="57945"/>
                                    </a:moveTo>
                                    <a:lnTo>
                                      <a:pt x="340530" y="57945"/>
                                    </a:lnTo>
                                    <a:lnTo>
                                      <a:pt x="340530" y="0"/>
                                    </a:lnTo>
                                    <a:lnTo>
                                      <a:pt x="0" y="0"/>
                                    </a:lnTo>
                                    <a:lnTo>
                                      <a:pt x="0" y="57945"/>
                                    </a:lnTo>
                                    <a:close/>
                                  </a:path>
                                </a:pathLst>
                              </a:custGeom>
                              <a:solidFill>
                                <a:srgbClr val="FF7F0E"/>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87" name="Freeform: Shape 2687"/>
                            <wps:cNvSpPr/>
                            <wps:spPr>
                              <a:xfrm>
                                <a:off x="1734159" y="4618804"/>
                                <a:ext cx="937267" cy="57945"/>
                              </a:xfrm>
                              <a:custGeom>
                                <a:avLst/>
                                <a:gdLst>
                                  <a:gd name="connsiteX0" fmla="*/ 0 w 937267"/>
                                  <a:gd name="connsiteY0" fmla="*/ 57945 h 57945"/>
                                  <a:gd name="connsiteX1" fmla="*/ 937267 w 937267"/>
                                  <a:gd name="connsiteY1" fmla="*/ 57945 h 57945"/>
                                  <a:gd name="connsiteX2" fmla="*/ 937267 w 937267"/>
                                  <a:gd name="connsiteY2" fmla="*/ 0 h 57945"/>
                                  <a:gd name="connsiteX3" fmla="*/ 0 w 937267"/>
                                  <a:gd name="connsiteY3" fmla="*/ 0 h 57945"/>
                                  <a:gd name="connsiteX4" fmla="*/ 0 w 937267"/>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37267" h="57945">
                                    <a:moveTo>
                                      <a:pt x="0" y="57945"/>
                                    </a:moveTo>
                                    <a:lnTo>
                                      <a:pt x="937267" y="57945"/>
                                    </a:lnTo>
                                    <a:lnTo>
                                      <a:pt x="937267" y="0"/>
                                    </a:lnTo>
                                    <a:lnTo>
                                      <a:pt x="0" y="0"/>
                                    </a:lnTo>
                                    <a:lnTo>
                                      <a:pt x="0" y="57945"/>
                                    </a:lnTo>
                                    <a:close/>
                                  </a:path>
                                </a:pathLst>
                              </a:custGeom>
                              <a:solidFill>
                                <a:srgbClr val="FF7F0E"/>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88" name="Freeform: Shape 2688"/>
                            <wps:cNvSpPr/>
                            <wps:spPr>
                              <a:xfrm>
                                <a:off x="1734159" y="4387024"/>
                                <a:ext cx="886289" cy="57945"/>
                              </a:xfrm>
                              <a:custGeom>
                                <a:avLst/>
                                <a:gdLst>
                                  <a:gd name="connsiteX0" fmla="*/ 0 w 886289"/>
                                  <a:gd name="connsiteY0" fmla="*/ 57945 h 57945"/>
                                  <a:gd name="connsiteX1" fmla="*/ 886290 w 886289"/>
                                  <a:gd name="connsiteY1" fmla="*/ 57945 h 57945"/>
                                  <a:gd name="connsiteX2" fmla="*/ 886290 w 886289"/>
                                  <a:gd name="connsiteY2" fmla="*/ 0 h 57945"/>
                                  <a:gd name="connsiteX3" fmla="*/ 0 w 886289"/>
                                  <a:gd name="connsiteY3" fmla="*/ 0 h 57945"/>
                                  <a:gd name="connsiteX4" fmla="*/ 0 w 886289"/>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86289" h="57945">
                                    <a:moveTo>
                                      <a:pt x="0" y="57945"/>
                                    </a:moveTo>
                                    <a:lnTo>
                                      <a:pt x="886290" y="57945"/>
                                    </a:lnTo>
                                    <a:lnTo>
                                      <a:pt x="886290" y="0"/>
                                    </a:lnTo>
                                    <a:lnTo>
                                      <a:pt x="0" y="0"/>
                                    </a:lnTo>
                                    <a:lnTo>
                                      <a:pt x="0" y="57945"/>
                                    </a:lnTo>
                                    <a:close/>
                                  </a:path>
                                </a:pathLst>
                              </a:custGeom>
                              <a:solidFill>
                                <a:srgbClr val="FF7F0E"/>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89" name="Freeform: Shape 2689"/>
                            <wps:cNvSpPr/>
                            <wps:spPr>
                              <a:xfrm>
                                <a:off x="1734159" y="4155244"/>
                                <a:ext cx="484928" cy="57945"/>
                              </a:xfrm>
                              <a:custGeom>
                                <a:avLst/>
                                <a:gdLst>
                                  <a:gd name="connsiteX0" fmla="*/ 0 w 484928"/>
                                  <a:gd name="connsiteY0" fmla="*/ 57945 h 57945"/>
                                  <a:gd name="connsiteX1" fmla="*/ 484928 w 484928"/>
                                  <a:gd name="connsiteY1" fmla="*/ 57945 h 57945"/>
                                  <a:gd name="connsiteX2" fmla="*/ 484928 w 484928"/>
                                  <a:gd name="connsiteY2" fmla="*/ 0 h 57945"/>
                                  <a:gd name="connsiteX3" fmla="*/ 0 w 484928"/>
                                  <a:gd name="connsiteY3" fmla="*/ 0 h 57945"/>
                                  <a:gd name="connsiteX4" fmla="*/ 0 w 484928"/>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84928" h="57945">
                                    <a:moveTo>
                                      <a:pt x="0" y="57945"/>
                                    </a:moveTo>
                                    <a:lnTo>
                                      <a:pt x="484928" y="57945"/>
                                    </a:lnTo>
                                    <a:lnTo>
                                      <a:pt x="484928" y="0"/>
                                    </a:lnTo>
                                    <a:lnTo>
                                      <a:pt x="0" y="0"/>
                                    </a:lnTo>
                                    <a:lnTo>
                                      <a:pt x="0" y="57945"/>
                                    </a:lnTo>
                                    <a:close/>
                                  </a:path>
                                </a:pathLst>
                              </a:custGeom>
                              <a:solidFill>
                                <a:srgbClr val="FF7F0E"/>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0" name="Freeform: Shape 2690"/>
                            <wps:cNvSpPr/>
                            <wps:spPr>
                              <a:xfrm>
                                <a:off x="1734159" y="3923463"/>
                                <a:ext cx="9525" cy="57945"/>
                              </a:xfrm>
                              <a:custGeom>
                                <a:avLst/>
                                <a:gdLst>
                                  <a:gd name="connsiteX0" fmla="*/ 0 w 9525"/>
                                  <a:gd name="connsiteY0" fmla="*/ 57945 h 57945"/>
                                  <a:gd name="connsiteX1" fmla="*/ 0 w 9525"/>
                                  <a:gd name="connsiteY1" fmla="*/ 57945 h 57945"/>
                                  <a:gd name="connsiteX2" fmla="*/ 0 w 9525"/>
                                  <a:gd name="connsiteY2" fmla="*/ 0 h 57945"/>
                                  <a:gd name="connsiteX3" fmla="*/ 0 w 9525"/>
                                  <a:gd name="connsiteY3" fmla="*/ 0 h 57945"/>
                                  <a:gd name="connsiteX4" fmla="*/ 0 w 9525"/>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 h="57945">
                                    <a:moveTo>
                                      <a:pt x="0" y="57945"/>
                                    </a:moveTo>
                                    <a:lnTo>
                                      <a:pt x="0" y="57945"/>
                                    </a:lnTo>
                                    <a:lnTo>
                                      <a:pt x="0" y="0"/>
                                    </a:lnTo>
                                    <a:lnTo>
                                      <a:pt x="0" y="0"/>
                                    </a:lnTo>
                                    <a:lnTo>
                                      <a:pt x="0" y="57945"/>
                                    </a:lnTo>
                                    <a:close/>
                                  </a:path>
                                </a:pathLst>
                              </a:custGeom>
                              <a:solidFill>
                                <a:srgbClr val="FF7F0E"/>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1" name="Freeform: Shape 2691"/>
                            <wps:cNvSpPr/>
                            <wps:spPr>
                              <a:xfrm>
                                <a:off x="1734159" y="3691683"/>
                                <a:ext cx="712833" cy="57945"/>
                              </a:xfrm>
                              <a:custGeom>
                                <a:avLst/>
                                <a:gdLst>
                                  <a:gd name="connsiteX0" fmla="*/ 0 w 712833"/>
                                  <a:gd name="connsiteY0" fmla="*/ 57945 h 57945"/>
                                  <a:gd name="connsiteX1" fmla="*/ 712834 w 712833"/>
                                  <a:gd name="connsiteY1" fmla="*/ 57945 h 57945"/>
                                  <a:gd name="connsiteX2" fmla="*/ 712834 w 712833"/>
                                  <a:gd name="connsiteY2" fmla="*/ 0 h 57945"/>
                                  <a:gd name="connsiteX3" fmla="*/ 0 w 712833"/>
                                  <a:gd name="connsiteY3" fmla="*/ 0 h 57945"/>
                                  <a:gd name="connsiteX4" fmla="*/ 0 w 712833"/>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12833" h="57945">
                                    <a:moveTo>
                                      <a:pt x="0" y="57945"/>
                                    </a:moveTo>
                                    <a:lnTo>
                                      <a:pt x="712834" y="57945"/>
                                    </a:lnTo>
                                    <a:lnTo>
                                      <a:pt x="712834" y="0"/>
                                    </a:lnTo>
                                    <a:lnTo>
                                      <a:pt x="0" y="0"/>
                                    </a:lnTo>
                                    <a:lnTo>
                                      <a:pt x="0" y="57945"/>
                                    </a:lnTo>
                                    <a:close/>
                                  </a:path>
                                </a:pathLst>
                              </a:custGeom>
                              <a:solidFill>
                                <a:srgbClr val="FF7F0E"/>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2" name="Freeform: Shape 2692"/>
                            <wps:cNvSpPr/>
                            <wps:spPr>
                              <a:xfrm>
                                <a:off x="1734159" y="3459903"/>
                                <a:ext cx="977607" cy="57945"/>
                              </a:xfrm>
                              <a:custGeom>
                                <a:avLst/>
                                <a:gdLst>
                                  <a:gd name="connsiteX0" fmla="*/ 0 w 977607"/>
                                  <a:gd name="connsiteY0" fmla="*/ 57945 h 57945"/>
                                  <a:gd name="connsiteX1" fmla="*/ 977608 w 977607"/>
                                  <a:gd name="connsiteY1" fmla="*/ 57945 h 57945"/>
                                  <a:gd name="connsiteX2" fmla="*/ 977608 w 977607"/>
                                  <a:gd name="connsiteY2" fmla="*/ 0 h 57945"/>
                                  <a:gd name="connsiteX3" fmla="*/ 0 w 977607"/>
                                  <a:gd name="connsiteY3" fmla="*/ 0 h 57945"/>
                                  <a:gd name="connsiteX4" fmla="*/ 0 w 977607"/>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77607" h="57945">
                                    <a:moveTo>
                                      <a:pt x="0" y="57945"/>
                                    </a:moveTo>
                                    <a:lnTo>
                                      <a:pt x="977608" y="57945"/>
                                    </a:lnTo>
                                    <a:lnTo>
                                      <a:pt x="977608" y="0"/>
                                    </a:lnTo>
                                    <a:lnTo>
                                      <a:pt x="0" y="0"/>
                                    </a:lnTo>
                                    <a:lnTo>
                                      <a:pt x="0" y="57945"/>
                                    </a:lnTo>
                                    <a:close/>
                                  </a:path>
                                </a:pathLst>
                              </a:custGeom>
                              <a:solidFill>
                                <a:srgbClr val="FF7F0E"/>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3" name="Freeform: Shape 2693"/>
                            <wps:cNvSpPr/>
                            <wps:spPr>
                              <a:xfrm>
                                <a:off x="1734159" y="3228123"/>
                                <a:ext cx="614846" cy="57945"/>
                              </a:xfrm>
                              <a:custGeom>
                                <a:avLst/>
                                <a:gdLst>
                                  <a:gd name="connsiteX0" fmla="*/ 0 w 614846"/>
                                  <a:gd name="connsiteY0" fmla="*/ 57945 h 57945"/>
                                  <a:gd name="connsiteX1" fmla="*/ 614847 w 614846"/>
                                  <a:gd name="connsiteY1" fmla="*/ 57945 h 57945"/>
                                  <a:gd name="connsiteX2" fmla="*/ 614847 w 614846"/>
                                  <a:gd name="connsiteY2" fmla="*/ 0 h 57945"/>
                                  <a:gd name="connsiteX3" fmla="*/ 0 w 614846"/>
                                  <a:gd name="connsiteY3" fmla="*/ 0 h 57945"/>
                                  <a:gd name="connsiteX4" fmla="*/ 0 w 614846"/>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14846" h="57945">
                                    <a:moveTo>
                                      <a:pt x="0" y="57945"/>
                                    </a:moveTo>
                                    <a:lnTo>
                                      <a:pt x="614847" y="57945"/>
                                    </a:lnTo>
                                    <a:lnTo>
                                      <a:pt x="614847" y="0"/>
                                    </a:lnTo>
                                    <a:lnTo>
                                      <a:pt x="0" y="0"/>
                                    </a:lnTo>
                                    <a:lnTo>
                                      <a:pt x="0" y="57945"/>
                                    </a:lnTo>
                                    <a:close/>
                                  </a:path>
                                </a:pathLst>
                              </a:custGeom>
                              <a:solidFill>
                                <a:srgbClr val="FF7F0E"/>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4" name="Freeform: Shape 2694"/>
                            <wps:cNvSpPr/>
                            <wps:spPr>
                              <a:xfrm>
                                <a:off x="1734159" y="5487980"/>
                                <a:ext cx="285695" cy="57945"/>
                              </a:xfrm>
                              <a:custGeom>
                                <a:avLst/>
                                <a:gdLst>
                                  <a:gd name="connsiteX0" fmla="*/ 0 w 285695"/>
                                  <a:gd name="connsiteY0" fmla="*/ 57945 h 57945"/>
                                  <a:gd name="connsiteX1" fmla="*/ 285696 w 285695"/>
                                  <a:gd name="connsiteY1" fmla="*/ 57945 h 57945"/>
                                  <a:gd name="connsiteX2" fmla="*/ 285696 w 285695"/>
                                  <a:gd name="connsiteY2" fmla="*/ 0 h 57945"/>
                                  <a:gd name="connsiteX3" fmla="*/ 0 w 285695"/>
                                  <a:gd name="connsiteY3" fmla="*/ 0 h 57945"/>
                                  <a:gd name="connsiteX4" fmla="*/ 0 w 285695"/>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5695" h="57945">
                                    <a:moveTo>
                                      <a:pt x="0" y="57945"/>
                                    </a:moveTo>
                                    <a:lnTo>
                                      <a:pt x="285696" y="57945"/>
                                    </a:lnTo>
                                    <a:lnTo>
                                      <a:pt x="285696" y="0"/>
                                    </a:lnTo>
                                    <a:lnTo>
                                      <a:pt x="0" y="0"/>
                                    </a:lnTo>
                                    <a:lnTo>
                                      <a:pt x="0" y="57945"/>
                                    </a:lnTo>
                                    <a:close/>
                                  </a:path>
                                </a:pathLst>
                              </a:custGeom>
                              <a:solidFill>
                                <a:srgbClr val="2CA02C"/>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5" name="Freeform: Shape 2695"/>
                            <wps:cNvSpPr/>
                            <wps:spPr>
                              <a:xfrm>
                                <a:off x="1734159" y="5256200"/>
                                <a:ext cx="448498" cy="57945"/>
                              </a:xfrm>
                              <a:custGeom>
                                <a:avLst/>
                                <a:gdLst>
                                  <a:gd name="connsiteX0" fmla="*/ 0 w 448498"/>
                                  <a:gd name="connsiteY0" fmla="*/ 57945 h 57945"/>
                                  <a:gd name="connsiteX1" fmla="*/ 448498 w 448498"/>
                                  <a:gd name="connsiteY1" fmla="*/ 57945 h 57945"/>
                                  <a:gd name="connsiteX2" fmla="*/ 448498 w 448498"/>
                                  <a:gd name="connsiteY2" fmla="*/ 0 h 57945"/>
                                  <a:gd name="connsiteX3" fmla="*/ 0 w 448498"/>
                                  <a:gd name="connsiteY3" fmla="*/ 0 h 57945"/>
                                  <a:gd name="connsiteX4" fmla="*/ 0 w 448498"/>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48498" h="57945">
                                    <a:moveTo>
                                      <a:pt x="0" y="57945"/>
                                    </a:moveTo>
                                    <a:lnTo>
                                      <a:pt x="448498" y="57945"/>
                                    </a:lnTo>
                                    <a:lnTo>
                                      <a:pt x="448498" y="0"/>
                                    </a:lnTo>
                                    <a:lnTo>
                                      <a:pt x="0" y="0"/>
                                    </a:lnTo>
                                    <a:lnTo>
                                      <a:pt x="0" y="57945"/>
                                    </a:lnTo>
                                    <a:close/>
                                  </a:path>
                                </a:pathLst>
                              </a:custGeom>
                              <a:solidFill>
                                <a:srgbClr val="2CA02C"/>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6" name="Freeform: Shape 2696"/>
                            <wps:cNvSpPr/>
                            <wps:spPr>
                              <a:xfrm>
                                <a:off x="1734159" y="5024420"/>
                                <a:ext cx="866316" cy="57945"/>
                              </a:xfrm>
                              <a:custGeom>
                                <a:avLst/>
                                <a:gdLst>
                                  <a:gd name="connsiteX0" fmla="*/ 0 w 866316"/>
                                  <a:gd name="connsiteY0" fmla="*/ 57945 h 57945"/>
                                  <a:gd name="connsiteX1" fmla="*/ 866317 w 866316"/>
                                  <a:gd name="connsiteY1" fmla="*/ 57945 h 57945"/>
                                  <a:gd name="connsiteX2" fmla="*/ 866317 w 866316"/>
                                  <a:gd name="connsiteY2" fmla="*/ 0 h 57945"/>
                                  <a:gd name="connsiteX3" fmla="*/ 0 w 866316"/>
                                  <a:gd name="connsiteY3" fmla="*/ 0 h 57945"/>
                                  <a:gd name="connsiteX4" fmla="*/ 0 w 866316"/>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66316" h="57945">
                                    <a:moveTo>
                                      <a:pt x="0" y="57945"/>
                                    </a:moveTo>
                                    <a:lnTo>
                                      <a:pt x="866317" y="57945"/>
                                    </a:lnTo>
                                    <a:lnTo>
                                      <a:pt x="866317" y="0"/>
                                    </a:lnTo>
                                    <a:lnTo>
                                      <a:pt x="0" y="0"/>
                                    </a:lnTo>
                                    <a:lnTo>
                                      <a:pt x="0" y="57945"/>
                                    </a:lnTo>
                                    <a:close/>
                                  </a:path>
                                </a:pathLst>
                              </a:custGeom>
                              <a:solidFill>
                                <a:srgbClr val="2CA02C"/>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7" name="Freeform: Shape 2697"/>
                            <wps:cNvSpPr/>
                            <wps:spPr>
                              <a:xfrm>
                                <a:off x="1734159" y="4792640"/>
                                <a:ext cx="373326" cy="57945"/>
                              </a:xfrm>
                              <a:custGeom>
                                <a:avLst/>
                                <a:gdLst>
                                  <a:gd name="connsiteX0" fmla="*/ 0 w 373326"/>
                                  <a:gd name="connsiteY0" fmla="*/ 57945 h 57945"/>
                                  <a:gd name="connsiteX1" fmla="*/ 373326 w 373326"/>
                                  <a:gd name="connsiteY1" fmla="*/ 57945 h 57945"/>
                                  <a:gd name="connsiteX2" fmla="*/ 373326 w 373326"/>
                                  <a:gd name="connsiteY2" fmla="*/ 0 h 57945"/>
                                  <a:gd name="connsiteX3" fmla="*/ 0 w 373326"/>
                                  <a:gd name="connsiteY3" fmla="*/ 0 h 57945"/>
                                  <a:gd name="connsiteX4" fmla="*/ 0 w 373326"/>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73326" h="57945">
                                    <a:moveTo>
                                      <a:pt x="0" y="57945"/>
                                    </a:moveTo>
                                    <a:lnTo>
                                      <a:pt x="373326" y="57945"/>
                                    </a:lnTo>
                                    <a:lnTo>
                                      <a:pt x="373326" y="0"/>
                                    </a:lnTo>
                                    <a:lnTo>
                                      <a:pt x="0" y="0"/>
                                    </a:lnTo>
                                    <a:lnTo>
                                      <a:pt x="0" y="57945"/>
                                    </a:lnTo>
                                    <a:close/>
                                  </a:path>
                                </a:pathLst>
                              </a:custGeom>
                              <a:solidFill>
                                <a:srgbClr val="2CA02C"/>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8" name="Freeform: Shape 2698"/>
                            <wps:cNvSpPr/>
                            <wps:spPr>
                              <a:xfrm>
                                <a:off x="1734159" y="4560859"/>
                                <a:ext cx="1176291" cy="57945"/>
                              </a:xfrm>
                              <a:custGeom>
                                <a:avLst/>
                                <a:gdLst>
                                  <a:gd name="connsiteX0" fmla="*/ 0 w 1176291"/>
                                  <a:gd name="connsiteY0" fmla="*/ 57945 h 57945"/>
                                  <a:gd name="connsiteX1" fmla="*/ 1176292 w 1176291"/>
                                  <a:gd name="connsiteY1" fmla="*/ 57945 h 57945"/>
                                  <a:gd name="connsiteX2" fmla="*/ 1176292 w 1176291"/>
                                  <a:gd name="connsiteY2" fmla="*/ 0 h 57945"/>
                                  <a:gd name="connsiteX3" fmla="*/ 0 w 1176291"/>
                                  <a:gd name="connsiteY3" fmla="*/ 0 h 57945"/>
                                  <a:gd name="connsiteX4" fmla="*/ 0 w 1176291"/>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76291" h="57945">
                                    <a:moveTo>
                                      <a:pt x="0" y="57945"/>
                                    </a:moveTo>
                                    <a:lnTo>
                                      <a:pt x="1176292" y="57945"/>
                                    </a:lnTo>
                                    <a:lnTo>
                                      <a:pt x="1176292" y="0"/>
                                    </a:lnTo>
                                    <a:lnTo>
                                      <a:pt x="0" y="0"/>
                                    </a:lnTo>
                                    <a:lnTo>
                                      <a:pt x="0" y="57945"/>
                                    </a:lnTo>
                                    <a:close/>
                                  </a:path>
                                </a:pathLst>
                              </a:custGeom>
                              <a:solidFill>
                                <a:srgbClr val="2CA02C"/>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9" name="Freeform: Shape 2699"/>
                            <wps:cNvSpPr/>
                            <wps:spPr>
                              <a:xfrm>
                                <a:off x="1734159" y="4329079"/>
                                <a:ext cx="797763" cy="57945"/>
                              </a:xfrm>
                              <a:custGeom>
                                <a:avLst/>
                                <a:gdLst>
                                  <a:gd name="connsiteX0" fmla="*/ 0 w 797763"/>
                                  <a:gd name="connsiteY0" fmla="*/ 57945 h 57945"/>
                                  <a:gd name="connsiteX1" fmla="*/ 797763 w 797763"/>
                                  <a:gd name="connsiteY1" fmla="*/ 57945 h 57945"/>
                                  <a:gd name="connsiteX2" fmla="*/ 797763 w 797763"/>
                                  <a:gd name="connsiteY2" fmla="*/ 0 h 57945"/>
                                  <a:gd name="connsiteX3" fmla="*/ 0 w 797763"/>
                                  <a:gd name="connsiteY3" fmla="*/ 0 h 57945"/>
                                  <a:gd name="connsiteX4" fmla="*/ 0 w 797763"/>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97763" h="57945">
                                    <a:moveTo>
                                      <a:pt x="0" y="57945"/>
                                    </a:moveTo>
                                    <a:lnTo>
                                      <a:pt x="797763" y="57945"/>
                                    </a:lnTo>
                                    <a:lnTo>
                                      <a:pt x="797763" y="0"/>
                                    </a:lnTo>
                                    <a:lnTo>
                                      <a:pt x="0" y="0"/>
                                    </a:lnTo>
                                    <a:lnTo>
                                      <a:pt x="0" y="57945"/>
                                    </a:lnTo>
                                    <a:close/>
                                  </a:path>
                                </a:pathLst>
                              </a:custGeom>
                              <a:solidFill>
                                <a:srgbClr val="2CA02C"/>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0" name="Freeform: Shape 2700"/>
                            <wps:cNvSpPr/>
                            <wps:spPr>
                              <a:xfrm>
                                <a:off x="1734159" y="4097299"/>
                                <a:ext cx="781306" cy="57945"/>
                              </a:xfrm>
                              <a:custGeom>
                                <a:avLst/>
                                <a:gdLst>
                                  <a:gd name="connsiteX0" fmla="*/ 0 w 781306"/>
                                  <a:gd name="connsiteY0" fmla="*/ 57945 h 57945"/>
                                  <a:gd name="connsiteX1" fmla="*/ 781306 w 781306"/>
                                  <a:gd name="connsiteY1" fmla="*/ 57945 h 57945"/>
                                  <a:gd name="connsiteX2" fmla="*/ 781306 w 781306"/>
                                  <a:gd name="connsiteY2" fmla="*/ 0 h 57945"/>
                                  <a:gd name="connsiteX3" fmla="*/ 0 w 781306"/>
                                  <a:gd name="connsiteY3" fmla="*/ 0 h 57945"/>
                                  <a:gd name="connsiteX4" fmla="*/ 0 w 781306"/>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81306" h="57945">
                                    <a:moveTo>
                                      <a:pt x="0" y="57945"/>
                                    </a:moveTo>
                                    <a:lnTo>
                                      <a:pt x="781306" y="57945"/>
                                    </a:lnTo>
                                    <a:lnTo>
                                      <a:pt x="781306" y="0"/>
                                    </a:lnTo>
                                    <a:lnTo>
                                      <a:pt x="0" y="0"/>
                                    </a:lnTo>
                                    <a:lnTo>
                                      <a:pt x="0" y="57945"/>
                                    </a:lnTo>
                                    <a:close/>
                                  </a:path>
                                </a:pathLst>
                              </a:custGeom>
                              <a:solidFill>
                                <a:srgbClr val="2CA02C"/>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1" name="Freeform: Shape 2701"/>
                            <wps:cNvSpPr/>
                            <wps:spPr>
                              <a:xfrm>
                                <a:off x="1734159" y="3865518"/>
                                <a:ext cx="9525" cy="57945"/>
                              </a:xfrm>
                              <a:custGeom>
                                <a:avLst/>
                                <a:gdLst>
                                  <a:gd name="connsiteX0" fmla="*/ 0 w 9525"/>
                                  <a:gd name="connsiteY0" fmla="*/ 57945 h 57945"/>
                                  <a:gd name="connsiteX1" fmla="*/ 0 w 9525"/>
                                  <a:gd name="connsiteY1" fmla="*/ 57945 h 57945"/>
                                  <a:gd name="connsiteX2" fmla="*/ 0 w 9525"/>
                                  <a:gd name="connsiteY2" fmla="*/ 0 h 57945"/>
                                  <a:gd name="connsiteX3" fmla="*/ 0 w 9525"/>
                                  <a:gd name="connsiteY3" fmla="*/ 0 h 57945"/>
                                  <a:gd name="connsiteX4" fmla="*/ 0 w 9525"/>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25" h="57945">
                                    <a:moveTo>
                                      <a:pt x="0" y="57945"/>
                                    </a:moveTo>
                                    <a:lnTo>
                                      <a:pt x="0" y="57945"/>
                                    </a:lnTo>
                                    <a:lnTo>
                                      <a:pt x="0" y="0"/>
                                    </a:lnTo>
                                    <a:lnTo>
                                      <a:pt x="0" y="0"/>
                                    </a:lnTo>
                                    <a:lnTo>
                                      <a:pt x="0" y="57945"/>
                                    </a:lnTo>
                                    <a:close/>
                                  </a:path>
                                </a:pathLst>
                              </a:custGeom>
                              <a:solidFill>
                                <a:srgbClr val="2CA02C"/>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2" name="Freeform: Shape 2702"/>
                            <wps:cNvSpPr/>
                            <wps:spPr>
                              <a:xfrm>
                                <a:off x="1734159" y="3633738"/>
                                <a:ext cx="736115" cy="57945"/>
                              </a:xfrm>
                              <a:custGeom>
                                <a:avLst/>
                                <a:gdLst>
                                  <a:gd name="connsiteX0" fmla="*/ 0 w 736115"/>
                                  <a:gd name="connsiteY0" fmla="*/ 57945 h 57945"/>
                                  <a:gd name="connsiteX1" fmla="*/ 736115 w 736115"/>
                                  <a:gd name="connsiteY1" fmla="*/ 57945 h 57945"/>
                                  <a:gd name="connsiteX2" fmla="*/ 736115 w 736115"/>
                                  <a:gd name="connsiteY2" fmla="*/ 0 h 57945"/>
                                  <a:gd name="connsiteX3" fmla="*/ 0 w 736115"/>
                                  <a:gd name="connsiteY3" fmla="*/ 0 h 57945"/>
                                  <a:gd name="connsiteX4" fmla="*/ 0 w 736115"/>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36115" h="57945">
                                    <a:moveTo>
                                      <a:pt x="0" y="57945"/>
                                    </a:moveTo>
                                    <a:lnTo>
                                      <a:pt x="736115" y="57945"/>
                                    </a:lnTo>
                                    <a:lnTo>
                                      <a:pt x="736115" y="0"/>
                                    </a:lnTo>
                                    <a:lnTo>
                                      <a:pt x="0" y="0"/>
                                    </a:lnTo>
                                    <a:lnTo>
                                      <a:pt x="0" y="57945"/>
                                    </a:lnTo>
                                    <a:close/>
                                  </a:path>
                                </a:pathLst>
                              </a:custGeom>
                              <a:solidFill>
                                <a:srgbClr val="2CA02C"/>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3" name="Freeform: Shape 2703"/>
                            <wps:cNvSpPr/>
                            <wps:spPr>
                              <a:xfrm>
                                <a:off x="1734159" y="3401958"/>
                                <a:ext cx="959344" cy="57945"/>
                              </a:xfrm>
                              <a:custGeom>
                                <a:avLst/>
                                <a:gdLst>
                                  <a:gd name="connsiteX0" fmla="*/ 0 w 959344"/>
                                  <a:gd name="connsiteY0" fmla="*/ 57945 h 57945"/>
                                  <a:gd name="connsiteX1" fmla="*/ 959345 w 959344"/>
                                  <a:gd name="connsiteY1" fmla="*/ 57945 h 57945"/>
                                  <a:gd name="connsiteX2" fmla="*/ 959345 w 959344"/>
                                  <a:gd name="connsiteY2" fmla="*/ 0 h 57945"/>
                                  <a:gd name="connsiteX3" fmla="*/ 0 w 959344"/>
                                  <a:gd name="connsiteY3" fmla="*/ 0 h 57945"/>
                                  <a:gd name="connsiteX4" fmla="*/ 0 w 959344"/>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59344" h="57945">
                                    <a:moveTo>
                                      <a:pt x="0" y="57945"/>
                                    </a:moveTo>
                                    <a:lnTo>
                                      <a:pt x="959345" y="57945"/>
                                    </a:lnTo>
                                    <a:lnTo>
                                      <a:pt x="959345" y="0"/>
                                    </a:lnTo>
                                    <a:lnTo>
                                      <a:pt x="0" y="0"/>
                                    </a:lnTo>
                                    <a:lnTo>
                                      <a:pt x="0" y="57945"/>
                                    </a:lnTo>
                                    <a:close/>
                                  </a:path>
                                </a:pathLst>
                              </a:custGeom>
                              <a:solidFill>
                                <a:srgbClr val="2CA02C"/>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4" name="Freeform: Shape 2704"/>
                            <wps:cNvSpPr/>
                            <wps:spPr>
                              <a:xfrm>
                                <a:off x="1734159" y="3170178"/>
                                <a:ext cx="630025" cy="57945"/>
                              </a:xfrm>
                              <a:custGeom>
                                <a:avLst/>
                                <a:gdLst>
                                  <a:gd name="connsiteX0" fmla="*/ 0 w 630025"/>
                                  <a:gd name="connsiteY0" fmla="*/ 57945 h 57945"/>
                                  <a:gd name="connsiteX1" fmla="*/ 630026 w 630025"/>
                                  <a:gd name="connsiteY1" fmla="*/ 57945 h 57945"/>
                                  <a:gd name="connsiteX2" fmla="*/ 630026 w 630025"/>
                                  <a:gd name="connsiteY2" fmla="*/ 0 h 57945"/>
                                  <a:gd name="connsiteX3" fmla="*/ 0 w 630025"/>
                                  <a:gd name="connsiteY3" fmla="*/ 0 h 57945"/>
                                  <a:gd name="connsiteX4" fmla="*/ 0 w 630025"/>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30025" h="57945">
                                    <a:moveTo>
                                      <a:pt x="0" y="57945"/>
                                    </a:moveTo>
                                    <a:lnTo>
                                      <a:pt x="630026" y="57945"/>
                                    </a:lnTo>
                                    <a:lnTo>
                                      <a:pt x="630026" y="0"/>
                                    </a:lnTo>
                                    <a:lnTo>
                                      <a:pt x="0" y="0"/>
                                    </a:lnTo>
                                    <a:lnTo>
                                      <a:pt x="0" y="57945"/>
                                    </a:lnTo>
                                    <a:close/>
                                  </a:path>
                                </a:pathLst>
                              </a:custGeom>
                              <a:solidFill>
                                <a:srgbClr val="2CA02C"/>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5" name="Freeform: Shape 2705"/>
                            <wps:cNvSpPr/>
                            <wps:spPr>
                              <a:xfrm>
                                <a:off x="1734159" y="5430035"/>
                                <a:ext cx="175788" cy="57945"/>
                              </a:xfrm>
                              <a:custGeom>
                                <a:avLst/>
                                <a:gdLst>
                                  <a:gd name="connsiteX0" fmla="*/ 0 w 175788"/>
                                  <a:gd name="connsiteY0" fmla="*/ 57945 h 57945"/>
                                  <a:gd name="connsiteX1" fmla="*/ 175789 w 175788"/>
                                  <a:gd name="connsiteY1" fmla="*/ 57945 h 57945"/>
                                  <a:gd name="connsiteX2" fmla="*/ 175789 w 175788"/>
                                  <a:gd name="connsiteY2" fmla="*/ 0 h 57945"/>
                                  <a:gd name="connsiteX3" fmla="*/ 0 w 175788"/>
                                  <a:gd name="connsiteY3" fmla="*/ 0 h 57945"/>
                                  <a:gd name="connsiteX4" fmla="*/ 0 w 175788"/>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75788" h="57945">
                                    <a:moveTo>
                                      <a:pt x="0" y="57945"/>
                                    </a:moveTo>
                                    <a:lnTo>
                                      <a:pt x="175789" y="57945"/>
                                    </a:lnTo>
                                    <a:lnTo>
                                      <a:pt x="175789" y="0"/>
                                    </a:lnTo>
                                    <a:lnTo>
                                      <a:pt x="0" y="0"/>
                                    </a:lnTo>
                                    <a:lnTo>
                                      <a:pt x="0" y="57945"/>
                                    </a:lnTo>
                                    <a:close/>
                                  </a:path>
                                </a:pathLst>
                              </a:custGeom>
                              <a:solidFill>
                                <a:srgbClr val="D62728"/>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6" name="Freeform: Shape 2706"/>
                            <wps:cNvSpPr/>
                            <wps:spPr>
                              <a:xfrm>
                                <a:off x="1734159" y="5198255"/>
                                <a:ext cx="553971" cy="57945"/>
                              </a:xfrm>
                              <a:custGeom>
                                <a:avLst/>
                                <a:gdLst>
                                  <a:gd name="connsiteX0" fmla="*/ 0 w 553971"/>
                                  <a:gd name="connsiteY0" fmla="*/ 57945 h 57945"/>
                                  <a:gd name="connsiteX1" fmla="*/ 553972 w 553971"/>
                                  <a:gd name="connsiteY1" fmla="*/ 57945 h 57945"/>
                                  <a:gd name="connsiteX2" fmla="*/ 553972 w 553971"/>
                                  <a:gd name="connsiteY2" fmla="*/ 0 h 57945"/>
                                  <a:gd name="connsiteX3" fmla="*/ 0 w 553971"/>
                                  <a:gd name="connsiteY3" fmla="*/ 0 h 57945"/>
                                  <a:gd name="connsiteX4" fmla="*/ 0 w 553971"/>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53971" h="57945">
                                    <a:moveTo>
                                      <a:pt x="0" y="57945"/>
                                    </a:moveTo>
                                    <a:lnTo>
                                      <a:pt x="553972" y="57945"/>
                                    </a:lnTo>
                                    <a:lnTo>
                                      <a:pt x="553972" y="0"/>
                                    </a:lnTo>
                                    <a:lnTo>
                                      <a:pt x="0" y="0"/>
                                    </a:lnTo>
                                    <a:lnTo>
                                      <a:pt x="0" y="57945"/>
                                    </a:lnTo>
                                    <a:close/>
                                  </a:path>
                                </a:pathLst>
                              </a:custGeom>
                              <a:solidFill>
                                <a:srgbClr val="D62728"/>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7" name="Freeform: Shape 2707"/>
                            <wps:cNvSpPr/>
                            <wps:spPr>
                              <a:xfrm>
                                <a:off x="1734159" y="4966475"/>
                                <a:ext cx="828966" cy="57945"/>
                              </a:xfrm>
                              <a:custGeom>
                                <a:avLst/>
                                <a:gdLst>
                                  <a:gd name="connsiteX0" fmla="*/ 0 w 828966"/>
                                  <a:gd name="connsiteY0" fmla="*/ 57945 h 57945"/>
                                  <a:gd name="connsiteX1" fmla="*/ 828966 w 828966"/>
                                  <a:gd name="connsiteY1" fmla="*/ 57945 h 57945"/>
                                  <a:gd name="connsiteX2" fmla="*/ 828966 w 828966"/>
                                  <a:gd name="connsiteY2" fmla="*/ 0 h 57945"/>
                                  <a:gd name="connsiteX3" fmla="*/ 0 w 828966"/>
                                  <a:gd name="connsiteY3" fmla="*/ 0 h 57945"/>
                                  <a:gd name="connsiteX4" fmla="*/ 0 w 828966"/>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28966" h="57945">
                                    <a:moveTo>
                                      <a:pt x="0" y="57945"/>
                                    </a:moveTo>
                                    <a:lnTo>
                                      <a:pt x="828966" y="57945"/>
                                    </a:lnTo>
                                    <a:lnTo>
                                      <a:pt x="828966" y="0"/>
                                    </a:lnTo>
                                    <a:lnTo>
                                      <a:pt x="0" y="0"/>
                                    </a:lnTo>
                                    <a:lnTo>
                                      <a:pt x="0" y="57945"/>
                                    </a:lnTo>
                                    <a:close/>
                                  </a:path>
                                </a:pathLst>
                              </a:custGeom>
                              <a:solidFill>
                                <a:srgbClr val="D62728"/>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8" name="Freeform: Shape 2708"/>
                            <wps:cNvSpPr/>
                            <wps:spPr>
                              <a:xfrm>
                                <a:off x="1734159" y="4734694"/>
                                <a:ext cx="419011" cy="57945"/>
                              </a:xfrm>
                              <a:custGeom>
                                <a:avLst/>
                                <a:gdLst>
                                  <a:gd name="connsiteX0" fmla="*/ 0 w 419011"/>
                                  <a:gd name="connsiteY0" fmla="*/ 57945 h 57945"/>
                                  <a:gd name="connsiteX1" fmla="*/ 419011 w 419011"/>
                                  <a:gd name="connsiteY1" fmla="*/ 57945 h 57945"/>
                                  <a:gd name="connsiteX2" fmla="*/ 419011 w 419011"/>
                                  <a:gd name="connsiteY2" fmla="*/ 0 h 57945"/>
                                  <a:gd name="connsiteX3" fmla="*/ 0 w 419011"/>
                                  <a:gd name="connsiteY3" fmla="*/ 0 h 57945"/>
                                  <a:gd name="connsiteX4" fmla="*/ 0 w 419011"/>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19011" h="57945">
                                    <a:moveTo>
                                      <a:pt x="0" y="57945"/>
                                    </a:moveTo>
                                    <a:lnTo>
                                      <a:pt x="419011" y="57945"/>
                                    </a:lnTo>
                                    <a:lnTo>
                                      <a:pt x="419011" y="0"/>
                                    </a:lnTo>
                                    <a:lnTo>
                                      <a:pt x="0" y="0"/>
                                    </a:lnTo>
                                    <a:lnTo>
                                      <a:pt x="0" y="57945"/>
                                    </a:lnTo>
                                    <a:close/>
                                  </a:path>
                                </a:pathLst>
                              </a:custGeom>
                              <a:solidFill>
                                <a:srgbClr val="D62728"/>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9" name="Freeform: Shape 2709"/>
                            <wps:cNvSpPr/>
                            <wps:spPr>
                              <a:xfrm>
                                <a:off x="1734159" y="4502914"/>
                                <a:ext cx="501197" cy="57945"/>
                              </a:xfrm>
                              <a:custGeom>
                                <a:avLst/>
                                <a:gdLst>
                                  <a:gd name="connsiteX0" fmla="*/ 0 w 501197"/>
                                  <a:gd name="connsiteY0" fmla="*/ 57945 h 57945"/>
                                  <a:gd name="connsiteX1" fmla="*/ 501197 w 501197"/>
                                  <a:gd name="connsiteY1" fmla="*/ 57945 h 57945"/>
                                  <a:gd name="connsiteX2" fmla="*/ 501197 w 501197"/>
                                  <a:gd name="connsiteY2" fmla="*/ 0 h 57945"/>
                                  <a:gd name="connsiteX3" fmla="*/ 0 w 501197"/>
                                  <a:gd name="connsiteY3" fmla="*/ 0 h 57945"/>
                                  <a:gd name="connsiteX4" fmla="*/ 0 w 501197"/>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01197" h="57945">
                                    <a:moveTo>
                                      <a:pt x="0" y="57945"/>
                                    </a:moveTo>
                                    <a:lnTo>
                                      <a:pt x="501197" y="57945"/>
                                    </a:lnTo>
                                    <a:lnTo>
                                      <a:pt x="501197" y="0"/>
                                    </a:lnTo>
                                    <a:lnTo>
                                      <a:pt x="0" y="0"/>
                                    </a:lnTo>
                                    <a:lnTo>
                                      <a:pt x="0" y="57945"/>
                                    </a:lnTo>
                                    <a:close/>
                                  </a:path>
                                </a:pathLst>
                              </a:custGeom>
                              <a:solidFill>
                                <a:srgbClr val="D62728"/>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0" name="Freeform: Shape 2710"/>
                            <wps:cNvSpPr/>
                            <wps:spPr>
                              <a:xfrm>
                                <a:off x="1734159" y="4271134"/>
                                <a:ext cx="660527" cy="57945"/>
                              </a:xfrm>
                              <a:custGeom>
                                <a:avLst/>
                                <a:gdLst>
                                  <a:gd name="connsiteX0" fmla="*/ 0 w 660527"/>
                                  <a:gd name="connsiteY0" fmla="*/ 57945 h 57945"/>
                                  <a:gd name="connsiteX1" fmla="*/ 660527 w 660527"/>
                                  <a:gd name="connsiteY1" fmla="*/ 57945 h 57945"/>
                                  <a:gd name="connsiteX2" fmla="*/ 660527 w 660527"/>
                                  <a:gd name="connsiteY2" fmla="*/ 0 h 57945"/>
                                  <a:gd name="connsiteX3" fmla="*/ 0 w 660527"/>
                                  <a:gd name="connsiteY3" fmla="*/ 0 h 57945"/>
                                  <a:gd name="connsiteX4" fmla="*/ 0 w 660527"/>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0527" h="57945">
                                    <a:moveTo>
                                      <a:pt x="0" y="57945"/>
                                    </a:moveTo>
                                    <a:lnTo>
                                      <a:pt x="660527" y="57945"/>
                                    </a:lnTo>
                                    <a:lnTo>
                                      <a:pt x="660527" y="0"/>
                                    </a:lnTo>
                                    <a:lnTo>
                                      <a:pt x="0" y="0"/>
                                    </a:lnTo>
                                    <a:lnTo>
                                      <a:pt x="0" y="57945"/>
                                    </a:lnTo>
                                    <a:close/>
                                  </a:path>
                                </a:pathLst>
                              </a:custGeom>
                              <a:solidFill>
                                <a:srgbClr val="D62728"/>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1" name="Freeform: Shape 2711"/>
                            <wps:cNvSpPr/>
                            <wps:spPr>
                              <a:xfrm>
                                <a:off x="1734159" y="4039354"/>
                                <a:ext cx="541555" cy="57945"/>
                              </a:xfrm>
                              <a:custGeom>
                                <a:avLst/>
                                <a:gdLst>
                                  <a:gd name="connsiteX0" fmla="*/ 0 w 541555"/>
                                  <a:gd name="connsiteY0" fmla="*/ 57945 h 57945"/>
                                  <a:gd name="connsiteX1" fmla="*/ 541555 w 541555"/>
                                  <a:gd name="connsiteY1" fmla="*/ 57945 h 57945"/>
                                  <a:gd name="connsiteX2" fmla="*/ 541555 w 541555"/>
                                  <a:gd name="connsiteY2" fmla="*/ 0 h 57945"/>
                                  <a:gd name="connsiteX3" fmla="*/ 0 w 541555"/>
                                  <a:gd name="connsiteY3" fmla="*/ 0 h 57945"/>
                                  <a:gd name="connsiteX4" fmla="*/ 0 w 541555"/>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41555" h="57945">
                                    <a:moveTo>
                                      <a:pt x="0" y="57945"/>
                                    </a:moveTo>
                                    <a:lnTo>
                                      <a:pt x="541555" y="57945"/>
                                    </a:lnTo>
                                    <a:lnTo>
                                      <a:pt x="541555" y="0"/>
                                    </a:lnTo>
                                    <a:lnTo>
                                      <a:pt x="0" y="0"/>
                                    </a:lnTo>
                                    <a:lnTo>
                                      <a:pt x="0" y="57945"/>
                                    </a:lnTo>
                                    <a:close/>
                                  </a:path>
                                </a:pathLst>
                              </a:custGeom>
                              <a:solidFill>
                                <a:srgbClr val="D62728"/>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2" name="Freeform: Shape 2712"/>
                            <wps:cNvSpPr/>
                            <wps:spPr>
                              <a:xfrm>
                                <a:off x="1734159" y="3807573"/>
                                <a:ext cx="479855" cy="57945"/>
                              </a:xfrm>
                              <a:custGeom>
                                <a:avLst/>
                                <a:gdLst>
                                  <a:gd name="connsiteX0" fmla="*/ 0 w 479855"/>
                                  <a:gd name="connsiteY0" fmla="*/ 57945 h 57945"/>
                                  <a:gd name="connsiteX1" fmla="*/ 479855 w 479855"/>
                                  <a:gd name="connsiteY1" fmla="*/ 57945 h 57945"/>
                                  <a:gd name="connsiteX2" fmla="*/ 479855 w 479855"/>
                                  <a:gd name="connsiteY2" fmla="*/ 0 h 57945"/>
                                  <a:gd name="connsiteX3" fmla="*/ 0 w 479855"/>
                                  <a:gd name="connsiteY3" fmla="*/ 0 h 57945"/>
                                  <a:gd name="connsiteX4" fmla="*/ 0 w 479855"/>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79855" h="57945">
                                    <a:moveTo>
                                      <a:pt x="0" y="57945"/>
                                    </a:moveTo>
                                    <a:lnTo>
                                      <a:pt x="479855" y="57945"/>
                                    </a:lnTo>
                                    <a:lnTo>
                                      <a:pt x="479855" y="0"/>
                                    </a:lnTo>
                                    <a:lnTo>
                                      <a:pt x="0" y="0"/>
                                    </a:lnTo>
                                    <a:lnTo>
                                      <a:pt x="0" y="57945"/>
                                    </a:lnTo>
                                    <a:close/>
                                  </a:path>
                                </a:pathLst>
                              </a:custGeom>
                              <a:solidFill>
                                <a:srgbClr val="D62728"/>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3" name="Freeform: Shape 2713"/>
                            <wps:cNvSpPr/>
                            <wps:spPr>
                              <a:xfrm>
                                <a:off x="1734159" y="3575793"/>
                                <a:ext cx="407641" cy="57945"/>
                              </a:xfrm>
                              <a:custGeom>
                                <a:avLst/>
                                <a:gdLst>
                                  <a:gd name="connsiteX0" fmla="*/ 0 w 407641"/>
                                  <a:gd name="connsiteY0" fmla="*/ 57945 h 57945"/>
                                  <a:gd name="connsiteX1" fmla="*/ 407641 w 407641"/>
                                  <a:gd name="connsiteY1" fmla="*/ 57945 h 57945"/>
                                  <a:gd name="connsiteX2" fmla="*/ 407641 w 407641"/>
                                  <a:gd name="connsiteY2" fmla="*/ 0 h 57945"/>
                                  <a:gd name="connsiteX3" fmla="*/ 0 w 407641"/>
                                  <a:gd name="connsiteY3" fmla="*/ 0 h 57945"/>
                                  <a:gd name="connsiteX4" fmla="*/ 0 w 407641"/>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7641" h="57945">
                                    <a:moveTo>
                                      <a:pt x="0" y="57945"/>
                                    </a:moveTo>
                                    <a:lnTo>
                                      <a:pt x="407641" y="57945"/>
                                    </a:lnTo>
                                    <a:lnTo>
                                      <a:pt x="407641" y="0"/>
                                    </a:lnTo>
                                    <a:lnTo>
                                      <a:pt x="0" y="0"/>
                                    </a:lnTo>
                                    <a:lnTo>
                                      <a:pt x="0" y="57945"/>
                                    </a:lnTo>
                                    <a:close/>
                                  </a:path>
                                </a:pathLst>
                              </a:custGeom>
                              <a:solidFill>
                                <a:srgbClr val="D62728"/>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4" name="Freeform: Shape 2714"/>
                            <wps:cNvSpPr/>
                            <wps:spPr>
                              <a:xfrm>
                                <a:off x="1734159" y="3344013"/>
                                <a:ext cx="920422" cy="57945"/>
                              </a:xfrm>
                              <a:custGeom>
                                <a:avLst/>
                                <a:gdLst>
                                  <a:gd name="connsiteX0" fmla="*/ 0 w 920422"/>
                                  <a:gd name="connsiteY0" fmla="*/ 57945 h 57945"/>
                                  <a:gd name="connsiteX1" fmla="*/ 920423 w 920422"/>
                                  <a:gd name="connsiteY1" fmla="*/ 57945 h 57945"/>
                                  <a:gd name="connsiteX2" fmla="*/ 920423 w 920422"/>
                                  <a:gd name="connsiteY2" fmla="*/ 0 h 57945"/>
                                  <a:gd name="connsiteX3" fmla="*/ 0 w 920422"/>
                                  <a:gd name="connsiteY3" fmla="*/ 0 h 57945"/>
                                  <a:gd name="connsiteX4" fmla="*/ 0 w 920422"/>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20422" h="57945">
                                    <a:moveTo>
                                      <a:pt x="0" y="57945"/>
                                    </a:moveTo>
                                    <a:lnTo>
                                      <a:pt x="920423" y="57945"/>
                                    </a:lnTo>
                                    <a:lnTo>
                                      <a:pt x="920423" y="0"/>
                                    </a:lnTo>
                                    <a:lnTo>
                                      <a:pt x="0" y="0"/>
                                    </a:lnTo>
                                    <a:lnTo>
                                      <a:pt x="0" y="57945"/>
                                    </a:lnTo>
                                    <a:close/>
                                  </a:path>
                                </a:pathLst>
                              </a:custGeom>
                              <a:solidFill>
                                <a:srgbClr val="D62728"/>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5" name="Freeform: Shape 2715"/>
                            <wps:cNvSpPr/>
                            <wps:spPr>
                              <a:xfrm>
                                <a:off x="1734159" y="3112233"/>
                                <a:ext cx="495786" cy="57945"/>
                              </a:xfrm>
                              <a:custGeom>
                                <a:avLst/>
                                <a:gdLst>
                                  <a:gd name="connsiteX0" fmla="*/ 0 w 495786"/>
                                  <a:gd name="connsiteY0" fmla="*/ 57945 h 57945"/>
                                  <a:gd name="connsiteX1" fmla="*/ 495787 w 495786"/>
                                  <a:gd name="connsiteY1" fmla="*/ 57945 h 57945"/>
                                  <a:gd name="connsiteX2" fmla="*/ 495787 w 495786"/>
                                  <a:gd name="connsiteY2" fmla="*/ 0 h 57945"/>
                                  <a:gd name="connsiteX3" fmla="*/ 0 w 495786"/>
                                  <a:gd name="connsiteY3" fmla="*/ 0 h 57945"/>
                                  <a:gd name="connsiteX4" fmla="*/ 0 w 495786"/>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95786" h="57945">
                                    <a:moveTo>
                                      <a:pt x="0" y="57945"/>
                                    </a:moveTo>
                                    <a:lnTo>
                                      <a:pt x="495787" y="57945"/>
                                    </a:lnTo>
                                    <a:lnTo>
                                      <a:pt x="495787" y="0"/>
                                    </a:lnTo>
                                    <a:lnTo>
                                      <a:pt x="0" y="0"/>
                                    </a:lnTo>
                                    <a:lnTo>
                                      <a:pt x="0" y="57945"/>
                                    </a:lnTo>
                                    <a:close/>
                                  </a:path>
                                </a:pathLst>
                              </a:custGeom>
                              <a:solidFill>
                                <a:srgbClr val="D62728"/>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716" name="Graphic 2666"/>
                            <wpg:cNvGrpSpPr/>
                            <wpg:grpSpPr>
                              <a:xfrm>
                                <a:off x="1710139" y="5789295"/>
                                <a:ext cx="1229948" cy="270688"/>
                                <a:chOff x="1710139" y="5789295"/>
                                <a:chExt cx="1229948" cy="270688"/>
                              </a:xfrm>
                              <a:solidFill>
                                <a:srgbClr val="000000"/>
                              </a:solidFill>
                            </wpg:grpSpPr>
                            <wpg:grpSp>
                              <wpg:cNvPr id="2717" name="Graphic 2666"/>
                              <wpg:cNvGrpSpPr/>
                              <wpg:grpSpPr>
                                <a:xfrm>
                                  <a:off x="1710139" y="5789295"/>
                                  <a:ext cx="47997" cy="140404"/>
                                  <a:chOff x="1710139" y="5789295"/>
                                  <a:chExt cx="47997" cy="140404"/>
                                </a:xfrm>
                                <a:solidFill>
                                  <a:srgbClr val="000000"/>
                                </a:solidFill>
                              </wpg:grpSpPr>
                              <wps:wsp>
                                <wps:cNvPr id="2718" name="Freeform: Shape 2718"/>
                                <wps:cNvSpPr/>
                                <wps:spPr>
                                  <a:xfrm>
                                    <a:off x="1734160" y="5789295"/>
                                    <a:ext cx="9525" cy="33337"/>
                                  </a:xfrm>
                                  <a:custGeom>
                                    <a:avLst/>
                                    <a:gdLst>
                                      <a:gd name="connsiteX0" fmla="*/ 88 w 9525"/>
                                      <a:gd name="connsiteY0" fmla="*/ 304 h 33337"/>
                                      <a:gd name="connsiteX1" fmla="*/ 88 w 9525"/>
                                      <a:gd name="connsiteY1" fmla="*/ 33642 h 33337"/>
                                    </a:gdLst>
                                    <a:ahLst/>
                                    <a:cxnLst>
                                      <a:cxn ang="0">
                                        <a:pos x="connsiteX0" y="connsiteY0"/>
                                      </a:cxn>
                                      <a:cxn ang="0">
                                        <a:pos x="connsiteX1" y="connsiteY1"/>
                                      </a:cxn>
                                    </a:cxnLst>
                                    <a:rect l="l" t="t" r="r" b="b"/>
                                    <a:pathLst>
                                      <a:path w="9525" h="33337">
                                        <a:moveTo>
                                          <a:pt x="88" y="304"/>
                                        </a:moveTo>
                                        <a:lnTo>
                                          <a:pt x="88" y="33642"/>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9" name="Freeform: Shape 2719"/>
                                <wps:cNvSpPr/>
                                <wps:spPr>
                                  <a:xfrm flipV="1">
                                    <a:off x="1710139" y="5857651"/>
                                    <a:ext cx="47997" cy="72047"/>
                                  </a:xfrm>
                                  <a:custGeom>
                                    <a:avLst/>
                                    <a:gdLst>
                                      <a:gd name="connsiteX0" fmla="*/ 22044 w 47997"/>
                                      <a:gd name="connsiteY0" fmla="*/ 62592 h 72047"/>
                                      <a:gd name="connsiteX1" fmla="*/ 11135 w 47997"/>
                                      <a:gd name="connsiteY1" fmla="*/ 55448 h 72047"/>
                                      <a:gd name="connsiteX2" fmla="*/ 7489 w 47997"/>
                                      <a:gd name="connsiteY2" fmla="*/ 33987 h 72047"/>
                                      <a:gd name="connsiteX3" fmla="*/ 11135 w 47997"/>
                                      <a:gd name="connsiteY3" fmla="*/ 12571 h 72047"/>
                                      <a:gd name="connsiteX4" fmla="*/ 22044 w 47997"/>
                                      <a:gd name="connsiteY4" fmla="*/ 5427 h 72047"/>
                                      <a:gd name="connsiteX5" fmla="*/ 32998 w 47997"/>
                                      <a:gd name="connsiteY5" fmla="*/ 12571 h 72047"/>
                                      <a:gd name="connsiteX6" fmla="*/ 36659 w 47997"/>
                                      <a:gd name="connsiteY6" fmla="*/ 33987 h 72047"/>
                                      <a:gd name="connsiteX7" fmla="*/ 32998 w 47997"/>
                                      <a:gd name="connsiteY7" fmla="*/ 55448 h 72047"/>
                                      <a:gd name="connsiteX8" fmla="*/ 22044 w 47997"/>
                                      <a:gd name="connsiteY8" fmla="*/ 62592 h 72047"/>
                                      <a:gd name="connsiteX9" fmla="*/ 22044 w 47997"/>
                                      <a:gd name="connsiteY9" fmla="*/ 70034 h 72047"/>
                                      <a:gd name="connsiteX10" fmla="*/ 39889 w 47997"/>
                                      <a:gd name="connsiteY10" fmla="*/ 60791 h 72047"/>
                                      <a:gd name="connsiteX11" fmla="*/ 46050 w 47997"/>
                                      <a:gd name="connsiteY11" fmla="*/ 33987 h 72047"/>
                                      <a:gd name="connsiteX12" fmla="*/ 39889 w 47997"/>
                                      <a:gd name="connsiteY12" fmla="*/ 7213 h 72047"/>
                                      <a:gd name="connsiteX13" fmla="*/ 22044 w 47997"/>
                                      <a:gd name="connsiteY13" fmla="*/ -2014 h 72047"/>
                                      <a:gd name="connsiteX14" fmla="*/ 4215 w 47997"/>
                                      <a:gd name="connsiteY14" fmla="*/ 7213 h 72047"/>
                                      <a:gd name="connsiteX15" fmla="*/ -1947 w 47997"/>
                                      <a:gd name="connsiteY15" fmla="*/ 33987 h 72047"/>
                                      <a:gd name="connsiteX16" fmla="*/ 4215 w 47997"/>
                                      <a:gd name="connsiteY16" fmla="*/ 60791 h 72047"/>
                                      <a:gd name="connsiteX17" fmla="*/ 22044 w 47997"/>
                                      <a:gd name="connsiteY17" fmla="*/ 70034 h 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7997" h="72047">
                                        <a:moveTo>
                                          <a:pt x="22044" y="62592"/>
                                        </a:moveTo>
                                        <a:cubicBezTo>
                                          <a:pt x="17212" y="62592"/>
                                          <a:pt x="13576" y="60211"/>
                                          <a:pt x="11135" y="55448"/>
                                        </a:cubicBezTo>
                                        <a:cubicBezTo>
                                          <a:pt x="8704" y="50696"/>
                                          <a:pt x="7489" y="43542"/>
                                          <a:pt x="7489" y="33987"/>
                                        </a:cubicBezTo>
                                        <a:cubicBezTo>
                                          <a:pt x="7489" y="24472"/>
                                          <a:pt x="8704" y="17334"/>
                                          <a:pt x="11135" y="12571"/>
                                        </a:cubicBezTo>
                                        <a:cubicBezTo>
                                          <a:pt x="13576" y="7809"/>
                                          <a:pt x="17212" y="5427"/>
                                          <a:pt x="22044" y="5427"/>
                                        </a:cubicBezTo>
                                        <a:cubicBezTo>
                                          <a:pt x="26916" y="5427"/>
                                          <a:pt x="30567" y="7809"/>
                                          <a:pt x="32998" y="12571"/>
                                        </a:cubicBezTo>
                                        <a:cubicBezTo>
                                          <a:pt x="35439" y="17334"/>
                                          <a:pt x="36659" y="24472"/>
                                          <a:pt x="36659" y="33987"/>
                                        </a:cubicBezTo>
                                        <a:cubicBezTo>
                                          <a:pt x="36659" y="43542"/>
                                          <a:pt x="35439" y="50696"/>
                                          <a:pt x="32998" y="55448"/>
                                        </a:cubicBezTo>
                                        <a:cubicBezTo>
                                          <a:pt x="30567" y="60211"/>
                                          <a:pt x="26916" y="62592"/>
                                          <a:pt x="22044" y="62592"/>
                                        </a:cubicBezTo>
                                        <a:close/>
                                        <a:moveTo>
                                          <a:pt x="22044" y="70034"/>
                                        </a:moveTo>
                                        <a:cubicBezTo>
                                          <a:pt x="29833" y="70034"/>
                                          <a:pt x="35781" y="66953"/>
                                          <a:pt x="39889" y="60791"/>
                                        </a:cubicBezTo>
                                        <a:cubicBezTo>
                                          <a:pt x="43996" y="54640"/>
                                          <a:pt x="46050" y="45705"/>
                                          <a:pt x="46050" y="33987"/>
                                        </a:cubicBezTo>
                                        <a:cubicBezTo>
                                          <a:pt x="46050" y="22299"/>
                                          <a:pt x="43996" y="13375"/>
                                          <a:pt x="39889" y="7213"/>
                                        </a:cubicBezTo>
                                        <a:cubicBezTo>
                                          <a:pt x="35781" y="1062"/>
                                          <a:pt x="29833" y="-2014"/>
                                          <a:pt x="22044" y="-2014"/>
                                        </a:cubicBezTo>
                                        <a:cubicBezTo>
                                          <a:pt x="14265" y="-2014"/>
                                          <a:pt x="8322" y="1062"/>
                                          <a:pt x="4215" y="7213"/>
                                        </a:cubicBezTo>
                                        <a:cubicBezTo>
                                          <a:pt x="107" y="13375"/>
                                          <a:pt x="-1947" y="22299"/>
                                          <a:pt x="-1947" y="33987"/>
                                        </a:cubicBezTo>
                                        <a:cubicBezTo>
                                          <a:pt x="-1947" y="45705"/>
                                          <a:pt x="107" y="54640"/>
                                          <a:pt x="4215" y="60791"/>
                                        </a:cubicBezTo>
                                        <a:cubicBezTo>
                                          <a:pt x="8322" y="66953"/>
                                          <a:pt x="14265" y="70034"/>
                                          <a:pt x="22044" y="70034"/>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720" name="Graphic 2666"/>
                              <wpg:cNvGrpSpPr/>
                              <wpg:grpSpPr>
                                <a:xfrm>
                                  <a:off x="2064421" y="5789295"/>
                                  <a:ext cx="107898" cy="140404"/>
                                  <a:chOff x="2064421" y="5789295"/>
                                  <a:chExt cx="107898" cy="140404"/>
                                </a:xfrm>
                                <a:solidFill>
                                  <a:srgbClr val="000000"/>
                                </a:solidFill>
                              </wpg:grpSpPr>
                              <wps:wsp>
                                <wps:cNvPr id="2721" name="Freeform: Shape 2721"/>
                                <wps:cNvSpPr/>
                                <wps:spPr>
                                  <a:xfrm>
                                    <a:off x="2118044" y="5789295"/>
                                    <a:ext cx="9525" cy="33337"/>
                                  </a:xfrm>
                                  <a:custGeom>
                                    <a:avLst/>
                                    <a:gdLst>
                                      <a:gd name="connsiteX0" fmla="*/ 128 w 9525"/>
                                      <a:gd name="connsiteY0" fmla="*/ 304 h 33337"/>
                                      <a:gd name="connsiteX1" fmla="*/ 128 w 9525"/>
                                      <a:gd name="connsiteY1" fmla="*/ 33642 h 33337"/>
                                    </a:gdLst>
                                    <a:ahLst/>
                                    <a:cxnLst>
                                      <a:cxn ang="0">
                                        <a:pos x="connsiteX0" y="connsiteY0"/>
                                      </a:cxn>
                                      <a:cxn ang="0">
                                        <a:pos x="connsiteX1" y="connsiteY1"/>
                                      </a:cxn>
                                    </a:cxnLst>
                                    <a:rect l="l" t="t" r="r" b="b"/>
                                    <a:pathLst>
                                      <a:path w="9525" h="33337">
                                        <a:moveTo>
                                          <a:pt x="128" y="304"/>
                                        </a:moveTo>
                                        <a:lnTo>
                                          <a:pt x="128" y="33642"/>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722" name="Graphic 2666"/>
                                <wpg:cNvGrpSpPr/>
                                <wpg:grpSpPr>
                                  <a:xfrm>
                                    <a:off x="2064421" y="5857651"/>
                                    <a:ext cx="107898" cy="72047"/>
                                    <a:chOff x="2064421" y="5857651"/>
                                    <a:chExt cx="107898" cy="72047"/>
                                  </a:xfrm>
                                  <a:solidFill>
                                    <a:srgbClr val="000000"/>
                                  </a:solidFill>
                                </wpg:grpSpPr>
                                <wps:wsp>
                                  <wps:cNvPr id="2723" name="Freeform: Shape 2723"/>
                                  <wps:cNvSpPr/>
                                  <wps:spPr>
                                    <a:xfrm flipV="1">
                                      <a:off x="2064421" y="5857651"/>
                                      <a:ext cx="44082" cy="70693"/>
                                    </a:xfrm>
                                    <a:custGeom>
                                      <a:avLst/>
                                      <a:gdLst>
                                        <a:gd name="connsiteX0" fmla="*/ 9471 w 44082"/>
                                        <a:gd name="connsiteY0" fmla="*/ 5843 h 70693"/>
                                        <a:gd name="connsiteX1" fmla="*/ 42257 w 44082"/>
                                        <a:gd name="connsiteY1" fmla="*/ 5843 h 70693"/>
                                        <a:gd name="connsiteX2" fmla="*/ 42257 w 44082"/>
                                        <a:gd name="connsiteY2" fmla="*/ -2060 h 70693"/>
                                        <a:gd name="connsiteX3" fmla="*/ -1825 w 44082"/>
                                        <a:gd name="connsiteY3" fmla="*/ -2060 h 70693"/>
                                        <a:gd name="connsiteX4" fmla="*/ -1825 w 44082"/>
                                        <a:gd name="connsiteY4" fmla="*/ 5843 h 70693"/>
                                        <a:gd name="connsiteX5" fmla="*/ 12745 w 44082"/>
                                        <a:gd name="connsiteY5" fmla="*/ 20696 h 70693"/>
                                        <a:gd name="connsiteX6" fmla="*/ 24353 w 44082"/>
                                        <a:gd name="connsiteY6" fmla="*/ 32736 h 70693"/>
                                        <a:gd name="connsiteX7" fmla="*/ 30649 w 44082"/>
                                        <a:gd name="connsiteY7" fmla="*/ 41309 h 70693"/>
                                        <a:gd name="connsiteX8" fmla="*/ 32450 w 44082"/>
                                        <a:gd name="connsiteY8" fmla="*/ 48214 h 70693"/>
                                        <a:gd name="connsiteX9" fmla="*/ 28565 w 44082"/>
                                        <a:gd name="connsiteY9" fmla="*/ 57233 h 70693"/>
                                        <a:gd name="connsiteX10" fmla="*/ 18445 w 44082"/>
                                        <a:gd name="connsiteY10" fmla="*/ 60731 h 70693"/>
                                        <a:gd name="connsiteX11" fmla="*/ 9113 w 44082"/>
                                        <a:gd name="connsiteY11" fmla="*/ 59198 h 70693"/>
                                        <a:gd name="connsiteX12" fmla="*/ -1364 w 44082"/>
                                        <a:gd name="connsiteY12" fmla="*/ 54540 h 70693"/>
                                        <a:gd name="connsiteX13" fmla="*/ -1364 w 44082"/>
                                        <a:gd name="connsiteY13" fmla="*/ 64035 h 70693"/>
                                        <a:gd name="connsiteX14" fmla="*/ 9233 w 44082"/>
                                        <a:gd name="connsiteY14" fmla="*/ 67473 h 70693"/>
                                        <a:gd name="connsiteX15" fmla="*/ 18266 w 44082"/>
                                        <a:gd name="connsiteY15" fmla="*/ 68634 h 70693"/>
                                        <a:gd name="connsiteX16" fmla="*/ 35471 w 44082"/>
                                        <a:gd name="connsiteY16" fmla="*/ 63231 h 70693"/>
                                        <a:gd name="connsiteX17" fmla="*/ 41885 w 44082"/>
                                        <a:gd name="connsiteY17" fmla="*/ 48825 h 70693"/>
                                        <a:gd name="connsiteX18" fmla="*/ 40278 w 44082"/>
                                        <a:gd name="connsiteY18" fmla="*/ 40699 h 70693"/>
                                        <a:gd name="connsiteX19" fmla="*/ 34444 w 44082"/>
                                        <a:gd name="connsiteY19" fmla="*/ 31665 h 70693"/>
                                        <a:gd name="connsiteX20" fmla="*/ 27047 w 44082"/>
                                        <a:gd name="connsiteY20" fmla="*/ 23866 h 70693"/>
                                        <a:gd name="connsiteX21" fmla="*/ 9471 w 44082"/>
                                        <a:gd name="connsiteY21" fmla="*/ 5843 h 706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4082" h="70693">
                                          <a:moveTo>
                                            <a:pt x="9471" y="5843"/>
                                          </a:moveTo>
                                          <a:lnTo>
                                            <a:pt x="42257" y="5843"/>
                                          </a:lnTo>
                                          <a:lnTo>
                                            <a:pt x="42257" y="-2060"/>
                                          </a:lnTo>
                                          <a:lnTo>
                                            <a:pt x="-1825" y="-2060"/>
                                          </a:lnTo>
                                          <a:lnTo>
                                            <a:pt x="-1825" y="5843"/>
                                          </a:lnTo>
                                          <a:cubicBezTo>
                                            <a:pt x="1737" y="9534"/>
                                            <a:pt x="6593" y="14485"/>
                                            <a:pt x="12745" y="20696"/>
                                          </a:cubicBezTo>
                                          <a:cubicBezTo>
                                            <a:pt x="18906" y="26917"/>
                                            <a:pt x="22776" y="30931"/>
                                            <a:pt x="24353" y="32736"/>
                                          </a:cubicBezTo>
                                          <a:cubicBezTo>
                                            <a:pt x="27360" y="36110"/>
                                            <a:pt x="29458" y="38967"/>
                                            <a:pt x="30649" y="41309"/>
                                          </a:cubicBezTo>
                                          <a:cubicBezTo>
                                            <a:pt x="31849" y="43650"/>
                                            <a:pt x="32450" y="45952"/>
                                            <a:pt x="32450" y="48214"/>
                                          </a:cubicBezTo>
                                          <a:cubicBezTo>
                                            <a:pt x="32450" y="51905"/>
                                            <a:pt x="31155" y="54912"/>
                                            <a:pt x="28565" y="57233"/>
                                          </a:cubicBezTo>
                                          <a:cubicBezTo>
                                            <a:pt x="25976" y="59565"/>
                                            <a:pt x="22602" y="60731"/>
                                            <a:pt x="18445" y="60731"/>
                                          </a:cubicBezTo>
                                          <a:cubicBezTo>
                                            <a:pt x="15498" y="60731"/>
                                            <a:pt x="12388" y="60220"/>
                                            <a:pt x="9113" y="59198"/>
                                          </a:cubicBezTo>
                                          <a:cubicBezTo>
                                            <a:pt x="5849" y="58176"/>
                                            <a:pt x="2357" y="56623"/>
                                            <a:pt x="-1364" y="54540"/>
                                          </a:cubicBezTo>
                                          <a:lnTo>
                                            <a:pt x="-1364" y="64035"/>
                                          </a:lnTo>
                                          <a:cubicBezTo>
                                            <a:pt x="2416" y="65553"/>
                                            <a:pt x="5948" y="66699"/>
                                            <a:pt x="9233" y="67473"/>
                                          </a:cubicBezTo>
                                          <a:cubicBezTo>
                                            <a:pt x="12527" y="68247"/>
                                            <a:pt x="15538" y="68634"/>
                                            <a:pt x="18266" y="68634"/>
                                          </a:cubicBezTo>
                                          <a:cubicBezTo>
                                            <a:pt x="25460" y="68634"/>
                                            <a:pt x="31195" y="66833"/>
                                            <a:pt x="35471" y="63231"/>
                                          </a:cubicBezTo>
                                          <a:cubicBezTo>
                                            <a:pt x="39747" y="59640"/>
                                            <a:pt x="41885" y="54837"/>
                                            <a:pt x="41885" y="48825"/>
                                          </a:cubicBezTo>
                                          <a:cubicBezTo>
                                            <a:pt x="41885" y="45967"/>
                                            <a:pt x="41350" y="43258"/>
                                            <a:pt x="40278" y="40699"/>
                                          </a:cubicBezTo>
                                          <a:cubicBezTo>
                                            <a:pt x="39216" y="38149"/>
                                            <a:pt x="37272" y="35137"/>
                                            <a:pt x="34444" y="31665"/>
                                          </a:cubicBezTo>
                                          <a:cubicBezTo>
                                            <a:pt x="33670" y="30762"/>
                                            <a:pt x="31205" y="28162"/>
                                            <a:pt x="27047" y="23866"/>
                                          </a:cubicBezTo>
                                          <a:cubicBezTo>
                                            <a:pt x="22900" y="19570"/>
                                            <a:pt x="17041" y="13562"/>
                                            <a:pt x="9471" y="5843"/>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24" name="Freeform: Shape 2724"/>
                                  <wps:cNvSpPr/>
                                  <wps:spPr>
                                    <a:xfrm flipV="1">
                                      <a:off x="2124322" y="5857651"/>
                                      <a:ext cx="47997" cy="72047"/>
                                    </a:xfrm>
                                    <a:custGeom>
                                      <a:avLst/>
                                      <a:gdLst>
                                        <a:gd name="connsiteX0" fmla="*/ 22088 w 47997"/>
                                        <a:gd name="connsiteY0" fmla="*/ 62592 h 72047"/>
                                        <a:gd name="connsiteX1" fmla="*/ 11179 w 47997"/>
                                        <a:gd name="connsiteY1" fmla="*/ 55448 h 72047"/>
                                        <a:gd name="connsiteX2" fmla="*/ 7532 w 47997"/>
                                        <a:gd name="connsiteY2" fmla="*/ 33987 h 72047"/>
                                        <a:gd name="connsiteX3" fmla="*/ 11179 w 47997"/>
                                        <a:gd name="connsiteY3" fmla="*/ 12571 h 72047"/>
                                        <a:gd name="connsiteX4" fmla="*/ 22088 w 47997"/>
                                        <a:gd name="connsiteY4" fmla="*/ 5427 h 72047"/>
                                        <a:gd name="connsiteX5" fmla="*/ 33041 w 47997"/>
                                        <a:gd name="connsiteY5" fmla="*/ 12571 h 72047"/>
                                        <a:gd name="connsiteX6" fmla="*/ 36703 w 47997"/>
                                        <a:gd name="connsiteY6" fmla="*/ 33987 h 72047"/>
                                        <a:gd name="connsiteX7" fmla="*/ 33041 w 47997"/>
                                        <a:gd name="connsiteY7" fmla="*/ 55448 h 72047"/>
                                        <a:gd name="connsiteX8" fmla="*/ 22088 w 47997"/>
                                        <a:gd name="connsiteY8" fmla="*/ 62592 h 72047"/>
                                        <a:gd name="connsiteX9" fmla="*/ 22088 w 47997"/>
                                        <a:gd name="connsiteY9" fmla="*/ 70034 h 72047"/>
                                        <a:gd name="connsiteX10" fmla="*/ 39932 w 47997"/>
                                        <a:gd name="connsiteY10" fmla="*/ 60791 h 72047"/>
                                        <a:gd name="connsiteX11" fmla="*/ 46094 w 47997"/>
                                        <a:gd name="connsiteY11" fmla="*/ 33987 h 72047"/>
                                        <a:gd name="connsiteX12" fmla="*/ 39932 w 47997"/>
                                        <a:gd name="connsiteY12" fmla="*/ 7213 h 72047"/>
                                        <a:gd name="connsiteX13" fmla="*/ 22088 w 47997"/>
                                        <a:gd name="connsiteY13" fmla="*/ -2014 h 72047"/>
                                        <a:gd name="connsiteX14" fmla="*/ 4258 w 47997"/>
                                        <a:gd name="connsiteY14" fmla="*/ 7213 h 72047"/>
                                        <a:gd name="connsiteX15" fmla="*/ -1903 w 47997"/>
                                        <a:gd name="connsiteY15" fmla="*/ 33987 h 72047"/>
                                        <a:gd name="connsiteX16" fmla="*/ 4258 w 47997"/>
                                        <a:gd name="connsiteY16" fmla="*/ 60791 h 72047"/>
                                        <a:gd name="connsiteX17" fmla="*/ 22088 w 47997"/>
                                        <a:gd name="connsiteY17" fmla="*/ 70034 h 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7997" h="72047">
                                          <a:moveTo>
                                            <a:pt x="22088" y="62592"/>
                                          </a:moveTo>
                                          <a:cubicBezTo>
                                            <a:pt x="17256" y="62592"/>
                                            <a:pt x="13619" y="60211"/>
                                            <a:pt x="11179" y="55448"/>
                                          </a:cubicBezTo>
                                          <a:cubicBezTo>
                                            <a:pt x="8748" y="50696"/>
                                            <a:pt x="7532" y="43542"/>
                                            <a:pt x="7532" y="33987"/>
                                          </a:cubicBezTo>
                                          <a:cubicBezTo>
                                            <a:pt x="7532" y="24472"/>
                                            <a:pt x="8748" y="17334"/>
                                            <a:pt x="11179" y="12571"/>
                                          </a:cubicBezTo>
                                          <a:cubicBezTo>
                                            <a:pt x="13619" y="7809"/>
                                            <a:pt x="17256" y="5427"/>
                                            <a:pt x="22088" y="5427"/>
                                          </a:cubicBezTo>
                                          <a:cubicBezTo>
                                            <a:pt x="26959" y="5427"/>
                                            <a:pt x="30611" y="7809"/>
                                            <a:pt x="33041" y="12571"/>
                                          </a:cubicBezTo>
                                          <a:cubicBezTo>
                                            <a:pt x="35482" y="17334"/>
                                            <a:pt x="36703" y="24472"/>
                                            <a:pt x="36703" y="33987"/>
                                          </a:cubicBezTo>
                                          <a:cubicBezTo>
                                            <a:pt x="36703" y="43542"/>
                                            <a:pt x="35482" y="50696"/>
                                            <a:pt x="33041" y="55448"/>
                                          </a:cubicBezTo>
                                          <a:cubicBezTo>
                                            <a:pt x="30611" y="60211"/>
                                            <a:pt x="26959" y="62592"/>
                                            <a:pt x="22088" y="62592"/>
                                          </a:cubicBezTo>
                                          <a:close/>
                                          <a:moveTo>
                                            <a:pt x="22088" y="70034"/>
                                          </a:moveTo>
                                          <a:cubicBezTo>
                                            <a:pt x="29876" y="70034"/>
                                            <a:pt x="35825" y="66953"/>
                                            <a:pt x="39932" y="60791"/>
                                          </a:cubicBezTo>
                                          <a:cubicBezTo>
                                            <a:pt x="44040" y="54640"/>
                                            <a:pt x="46094" y="45705"/>
                                            <a:pt x="46094" y="33987"/>
                                          </a:cubicBezTo>
                                          <a:cubicBezTo>
                                            <a:pt x="46094" y="22299"/>
                                            <a:pt x="44040" y="13375"/>
                                            <a:pt x="39932" y="7213"/>
                                          </a:cubicBezTo>
                                          <a:cubicBezTo>
                                            <a:pt x="35825" y="1062"/>
                                            <a:pt x="29876" y="-2014"/>
                                            <a:pt x="22088" y="-2014"/>
                                          </a:cubicBezTo>
                                          <a:cubicBezTo>
                                            <a:pt x="14309" y="-2014"/>
                                            <a:pt x="8366" y="1062"/>
                                            <a:pt x="4258" y="7213"/>
                                          </a:cubicBezTo>
                                          <a:cubicBezTo>
                                            <a:pt x="150" y="13375"/>
                                            <a:pt x="-1903" y="22299"/>
                                            <a:pt x="-1903" y="33987"/>
                                          </a:cubicBezTo>
                                          <a:cubicBezTo>
                                            <a:pt x="-1903" y="45705"/>
                                            <a:pt x="150" y="54640"/>
                                            <a:pt x="4258" y="60791"/>
                                          </a:cubicBezTo>
                                          <a:cubicBezTo>
                                            <a:pt x="8366" y="66953"/>
                                            <a:pt x="14309" y="70034"/>
                                            <a:pt x="22088" y="70034"/>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25" name="Graphic 2666"/>
                              <wpg:cNvGrpSpPr/>
                              <wpg:grpSpPr>
                                <a:xfrm>
                                  <a:off x="2445983" y="5789295"/>
                                  <a:ext cx="110220" cy="140404"/>
                                  <a:chOff x="2445983" y="5789295"/>
                                  <a:chExt cx="110220" cy="140404"/>
                                </a:xfrm>
                                <a:solidFill>
                                  <a:srgbClr val="000000"/>
                                </a:solidFill>
                              </wpg:grpSpPr>
                              <wps:wsp>
                                <wps:cNvPr id="2726" name="Freeform: Shape 2726"/>
                                <wps:cNvSpPr/>
                                <wps:spPr>
                                  <a:xfrm>
                                    <a:off x="2501928" y="5789295"/>
                                    <a:ext cx="9525" cy="33337"/>
                                  </a:xfrm>
                                  <a:custGeom>
                                    <a:avLst/>
                                    <a:gdLst>
                                      <a:gd name="connsiteX0" fmla="*/ 168 w 9525"/>
                                      <a:gd name="connsiteY0" fmla="*/ 304 h 33337"/>
                                      <a:gd name="connsiteX1" fmla="*/ 168 w 9525"/>
                                      <a:gd name="connsiteY1" fmla="*/ 33642 h 33337"/>
                                    </a:gdLst>
                                    <a:ahLst/>
                                    <a:cxnLst>
                                      <a:cxn ang="0">
                                        <a:pos x="connsiteX0" y="connsiteY0"/>
                                      </a:cxn>
                                      <a:cxn ang="0">
                                        <a:pos x="connsiteX1" y="connsiteY1"/>
                                      </a:cxn>
                                    </a:cxnLst>
                                    <a:rect l="l" t="t" r="r" b="b"/>
                                    <a:pathLst>
                                      <a:path w="9525" h="33337">
                                        <a:moveTo>
                                          <a:pt x="168" y="304"/>
                                        </a:moveTo>
                                        <a:lnTo>
                                          <a:pt x="168" y="33642"/>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727" name="Graphic 2666"/>
                                <wpg:cNvGrpSpPr/>
                                <wpg:grpSpPr>
                                  <a:xfrm>
                                    <a:off x="2445983" y="5857651"/>
                                    <a:ext cx="110220" cy="72047"/>
                                    <a:chOff x="2445983" y="5857651"/>
                                    <a:chExt cx="110220" cy="72047"/>
                                  </a:xfrm>
                                  <a:solidFill>
                                    <a:srgbClr val="000000"/>
                                  </a:solidFill>
                                </wpg:grpSpPr>
                                <wps:wsp>
                                  <wps:cNvPr id="2728" name="Freeform: Shape 2728"/>
                                  <wps:cNvSpPr/>
                                  <wps:spPr>
                                    <a:xfrm flipV="1">
                                      <a:off x="2445983" y="5858901"/>
                                      <a:ext cx="50601" cy="69443"/>
                                    </a:xfrm>
                                    <a:custGeom>
                                      <a:avLst/>
                                      <a:gdLst>
                                        <a:gd name="connsiteX0" fmla="*/ 29495 w 50601"/>
                                        <a:gd name="connsiteY0" fmla="*/ 59240 h 69443"/>
                                        <a:gd name="connsiteX1" fmla="*/ 5772 w 50601"/>
                                        <a:gd name="connsiteY1" fmla="*/ 22167 h 69443"/>
                                        <a:gd name="connsiteX2" fmla="*/ 29495 w 50601"/>
                                        <a:gd name="connsiteY2" fmla="*/ 22167 h 69443"/>
                                        <a:gd name="connsiteX3" fmla="*/ 29495 w 50601"/>
                                        <a:gd name="connsiteY3" fmla="*/ 59240 h 69443"/>
                                        <a:gd name="connsiteX4" fmla="*/ 27025 w 50601"/>
                                        <a:gd name="connsiteY4" fmla="*/ 67426 h 69443"/>
                                        <a:gd name="connsiteX5" fmla="*/ 38842 w 50601"/>
                                        <a:gd name="connsiteY5" fmla="*/ 67426 h 69443"/>
                                        <a:gd name="connsiteX6" fmla="*/ 38842 w 50601"/>
                                        <a:gd name="connsiteY6" fmla="*/ 22167 h 69443"/>
                                        <a:gd name="connsiteX7" fmla="*/ 48754 w 50601"/>
                                        <a:gd name="connsiteY7" fmla="*/ 22167 h 69443"/>
                                        <a:gd name="connsiteX8" fmla="*/ 48754 w 50601"/>
                                        <a:gd name="connsiteY8" fmla="*/ 14353 h 69443"/>
                                        <a:gd name="connsiteX9" fmla="*/ 38842 w 50601"/>
                                        <a:gd name="connsiteY9" fmla="*/ 14353 h 69443"/>
                                        <a:gd name="connsiteX10" fmla="*/ 38842 w 50601"/>
                                        <a:gd name="connsiteY10" fmla="*/ -2018 h 69443"/>
                                        <a:gd name="connsiteX11" fmla="*/ 29495 w 50601"/>
                                        <a:gd name="connsiteY11" fmla="*/ -2018 h 69443"/>
                                        <a:gd name="connsiteX12" fmla="*/ 29495 w 50601"/>
                                        <a:gd name="connsiteY12" fmla="*/ 14353 h 69443"/>
                                        <a:gd name="connsiteX13" fmla="*/ -1848 w 50601"/>
                                        <a:gd name="connsiteY13" fmla="*/ 14353 h 69443"/>
                                        <a:gd name="connsiteX14" fmla="*/ -1848 w 50601"/>
                                        <a:gd name="connsiteY14" fmla="*/ 23417 h 69443"/>
                                        <a:gd name="connsiteX15" fmla="*/ 27025 w 50601"/>
                                        <a:gd name="connsiteY15" fmla="*/ 67426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50601" h="69443">
                                          <a:moveTo>
                                            <a:pt x="29495" y="59240"/>
                                          </a:moveTo>
                                          <a:lnTo>
                                            <a:pt x="5772" y="22167"/>
                                          </a:lnTo>
                                          <a:lnTo>
                                            <a:pt x="29495" y="22167"/>
                                          </a:lnTo>
                                          <a:lnTo>
                                            <a:pt x="29495" y="59240"/>
                                          </a:lnTo>
                                          <a:close/>
                                          <a:moveTo>
                                            <a:pt x="27025" y="67426"/>
                                          </a:moveTo>
                                          <a:lnTo>
                                            <a:pt x="38842" y="67426"/>
                                          </a:lnTo>
                                          <a:lnTo>
                                            <a:pt x="38842" y="22167"/>
                                          </a:lnTo>
                                          <a:lnTo>
                                            <a:pt x="48754" y="22167"/>
                                          </a:lnTo>
                                          <a:lnTo>
                                            <a:pt x="48754" y="14353"/>
                                          </a:lnTo>
                                          <a:lnTo>
                                            <a:pt x="38842" y="14353"/>
                                          </a:lnTo>
                                          <a:lnTo>
                                            <a:pt x="38842" y="-2018"/>
                                          </a:lnTo>
                                          <a:lnTo>
                                            <a:pt x="29495" y="-2018"/>
                                          </a:lnTo>
                                          <a:lnTo>
                                            <a:pt x="29495" y="14353"/>
                                          </a:lnTo>
                                          <a:lnTo>
                                            <a:pt x="-1848" y="14353"/>
                                          </a:lnTo>
                                          <a:lnTo>
                                            <a:pt x="-1848" y="23417"/>
                                          </a:lnTo>
                                          <a:lnTo>
                                            <a:pt x="27025" y="67426"/>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29" name="Freeform: Shape 2729"/>
                                  <wps:cNvSpPr/>
                                  <wps:spPr>
                                    <a:xfrm flipV="1">
                                      <a:off x="2508206" y="5857651"/>
                                      <a:ext cx="47997" cy="72047"/>
                                    </a:xfrm>
                                    <a:custGeom>
                                      <a:avLst/>
                                      <a:gdLst>
                                        <a:gd name="connsiteX0" fmla="*/ 22128 w 47997"/>
                                        <a:gd name="connsiteY0" fmla="*/ 62592 h 72047"/>
                                        <a:gd name="connsiteX1" fmla="*/ 11219 w 47997"/>
                                        <a:gd name="connsiteY1" fmla="*/ 55448 h 72047"/>
                                        <a:gd name="connsiteX2" fmla="*/ 7573 w 47997"/>
                                        <a:gd name="connsiteY2" fmla="*/ 33987 h 72047"/>
                                        <a:gd name="connsiteX3" fmla="*/ 11219 w 47997"/>
                                        <a:gd name="connsiteY3" fmla="*/ 12571 h 72047"/>
                                        <a:gd name="connsiteX4" fmla="*/ 22128 w 47997"/>
                                        <a:gd name="connsiteY4" fmla="*/ 5427 h 72047"/>
                                        <a:gd name="connsiteX5" fmla="*/ 33082 w 47997"/>
                                        <a:gd name="connsiteY5" fmla="*/ 12571 h 72047"/>
                                        <a:gd name="connsiteX6" fmla="*/ 36743 w 47997"/>
                                        <a:gd name="connsiteY6" fmla="*/ 33987 h 72047"/>
                                        <a:gd name="connsiteX7" fmla="*/ 33082 w 47997"/>
                                        <a:gd name="connsiteY7" fmla="*/ 55448 h 72047"/>
                                        <a:gd name="connsiteX8" fmla="*/ 22128 w 47997"/>
                                        <a:gd name="connsiteY8" fmla="*/ 62592 h 72047"/>
                                        <a:gd name="connsiteX9" fmla="*/ 22128 w 47997"/>
                                        <a:gd name="connsiteY9" fmla="*/ 70034 h 72047"/>
                                        <a:gd name="connsiteX10" fmla="*/ 39972 w 47997"/>
                                        <a:gd name="connsiteY10" fmla="*/ 60791 h 72047"/>
                                        <a:gd name="connsiteX11" fmla="*/ 46134 w 47997"/>
                                        <a:gd name="connsiteY11" fmla="*/ 33987 h 72047"/>
                                        <a:gd name="connsiteX12" fmla="*/ 39972 w 47997"/>
                                        <a:gd name="connsiteY12" fmla="*/ 7213 h 72047"/>
                                        <a:gd name="connsiteX13" fmla="*/ 22128 w 47997"/>
                                        <a:gd name="connsiteY13" fmla="*/ -2014 h 72047"/>
                                        <a:gd name="connsiteX14" fmla="*/ 4298 w 47997"/>
                                        <a:gd name="connsiteY14" fmla="*/ 7213 h 72047"/>
                                        <a:gd name="connsiteX15" fmla="*/ -1863 w 47997"/>
                                        <a:gd name="connsiteY15" fmla="*/ 33987 h 72047"/>
                                        <a:gd name="connsiteX16" fmla="*/ 4298 w 47997"/>
                                        <a:gd name="connsiteY16" fmla="*/ 60791 h 72047"/>
                                        <a:gd name="connsiteX17" fmla="*/ 22128 w 47997"/>
                                        <a:gd name="connsiteY17" fmla="*/ 70034 h 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7997" h="72047">
                                          <a:moveTo>
                                            <a:pt x="22128" y="62592"/>
                                          </a:moveTo>
                                          <a:cubicBezTo>
                                            <a:pt x="17296" y="62592"/>
                                            <a:pt x="13660" y="60211"/>
                                            <a:pt x="11219" y="55448"/>
                                          </a:cubicBezTo>
                                          <a:cubicBezTo>
                                            <a:pt x="8788" y="50696"/>
                                            <a:pt x="7573" y="43542"/>
                                            <a:pt x="7573" y="33987"/>
                                          </a:cubicBezTo>
                                          <a:cubicBezTo>
                                            <a:pt x="7573" y="24472"/>
                                            <a:pt x="8788" y="17334"/>
                                            <a:pt x="11219" y="12571"/>
                                          </a:cubicBezTo>
                                          <a:cubicBezTo>
                                            <a:pt x="13660" y="7809"/>
                                            <a:pt x="17296" y="5427"/>
                                            <a:pt x="22128" y="5427"/>
                                          </a:cubicBezTo>
                                          <a:cubicBezTo>
                                            <a:pt x="27000" y="5427"/>
                                            <a:pt x="30651" y="7809"/>
                                            <a:pt x="33082" y="12571"/>
                                          </a:cubicBezTo>
                                          <a:cubicBezTo>
                                            <a:pt x="35523" y="17334"/>
                                            <a:pt x="36743" y="24472"/>
                                            <a:pt x="36743" y="33987"/>
                                          </a:cubicBezTo>
                                          <a:cubicBezTo>
                                            <a:pt x="36743" y="43542"/>
                                            <a:pt x="35523" y="50696"/>
                                            <a:pt x="33082" y="55448"/>
                                          </a:cubicBezTo>
                                          <a:cubicBezTo>
                                            <a:pt x="30651" y="60211"/>
                                            <a:pt x="27000" y="62592"/>
                                            <a:pt x="22128" y="62592"/>
                                          </a:cubicBezTo>
                                          <a:close/>
                                          <a:moveTo>
                                            <a:pt x="22128" y="70034"/>
                                          </a:moveTo>
                                          <a:cubicBezTo>
                                            <a:pt x="29917" y="70034"/>
                                            <a:pt x="35865" y="66953"/>
                                            <a:pt x="39972" y="60791"/>
                                          </a:cubicBezTo>
                                          <a:cubicBezTo>
                                            <a:pt x="44080" y="54640"/>
                                            <a:pt x="46134" y="45705"/>
                                            <a:pt x="46134" y="33987"/>
                                          </a:cubicBezTo>
                                          <a:cubicBezTo>
                                            <a:pt x="46134" y="22299"/>
                                            <a:pt x="44080" y="13375"/>
                                            <a:pt x="39972" y="7213"/>
                                          </a:cubicBezTo>
                                          <a:cubicBezTo>
                                            <a:pt x="35865" y="1062"/>
                                            <a:pt x="29917" y="-2014"/>
                                            <a:pt x="22128" y="-2014"/>
                                          </a:cubicBezTo>
                                          <a:cubicBezTo>
                                            <a:pt x="14349" y="-2014"/>
                                            <a:pt x="8406" y="1062"/>
                                            <a:pt x="4298" y="7213"/>
                                          </a:cubicBezTo>
                                          <a:cubicBezTo>
                                            <a:pt x="191" y="13375"/>
                                            <a:pt x="-1863" y="22299"/>
                                            <a:pt x="-1863" y="33987"/>
                                          </a:cubicBezTo>
                                          <a:cubicBezTo>
                                            <a:pt x="-1863" y="45705"/>
                                            <a:pt x="191" y="54640"/>
                                            <a:pt x="4298" y="60791"/>
                                          </a:cubicBezTo>
                                          <a:cubicBezTo>
                                            <a:pt x="8406" y="66953"/>
                                            <a:pt x="14349" y="70034"/>
                                            <a:pt x="22128" y="70034"/>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30" name="Graphic 2666"/>
                              <wpg:cNvGrpSpPr/>
                              <wpg:grpSpPr>
                                <a:xfrm>
                                  <a:off x="2831862" y="5789295"/>
                                  <a:ext cx="108225" cy="140404"/>
                                  <a:chOff x="2831862" y="5789295"/>
                                  <a:chExt cx="108225" cy="140404"/>
                                </a:xfrm>
                                <a:solidFill>
                                  <a:srgbClr val="000000"/>
                                </a:solidFill>
                              </wpg:grpSpPr>
                              <wps:wsp>
                                <wps:cNvPr id="2731" name="Freeform: Shape 2731"/>
                                <wps:cNvSpPr/>
                                <wps:spPr>
                                  <a:xfrm>
                                    <a:off x="2885812" y="5789295"/>
                                    <a:ext cx="9525" cy="33337"/>
                                  </a:xfrm>
                                  <a:custGeom>
                                    <a:avLst/>
                                    <a:gdLst>
                                      <a:gd name="connsiteX0" fmla="*/ 209 w 9525"/>
                                      <a:gd name="connsiteY0" fmla="*/ 304 h 33337"/>
                                      <a:gd name="connsiteX1" fmla="*/ 209 w 9525"/>
                                      <a:gd name="connsiteY1" fmla="*/ 33642 h 33337"/>
                                    </a:gdLst>
                                    <a:ahLst/>
                                    <a:cxnLst>
                                      <a:cxn ang="0">
                                        <a:pos x="connsiteX0" y="connsiteY0"/>
                                      </a:cxn>
                                      <a:cxn ang="0">
                                        <a:pos x="connsiteX1" y="connsiteY1"/>
                                      </a:cxn>
                                    </a:cxnLst>
                                    <a:rect l="l" t="t" r="r" b="b"/>
                                    <a:pathLst>
                                      <a:path w="9525" h="33337">
                                        <a:moveTo>
                                          <a:pt x="209" y="304"/>
                                        </a:moveTo>
                                        <a:lnTo>
                                          <a:pt x="209" y="33642"/>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732" name="Graphic 2666"/>
                                <wpg:cNvGrpSpPr/>
                                <wpg:grpSpPr>
                                  <a:xfrm>
                                    <a:off x="2831862" y="5857651"/>
                                    <a:ext cx="108225" cy="72047"/>
                                    <a:chOff x="2831862" y="5857651"/>
                                    <a:chExt cx="108225" cy="72047"/>
                                  </a:xfrm>
                                  <a:solidFill>
                                    <a:srgbClr val="000000"/>
                                  </a:solidFill>
                                </wpg:grpSpPr>
                                <wps:wsp>
                                  <wps:cNvPr id="2733" name="Freeform: Shape 2733"/>
                                  <wps:cNvSpPr/>
                                  <wps:spPr>
                                    <a:xfrm flipV="1">
                                      <a:off x="2831862" y="5857651"/>
                                      <a:ext cx="47952" cy="72047"/>
                                    </a:xfrm>
                                    <a:custGeom>
                                      <a:avLst/>
                                      <a:gdLst>
                                        <a:gd name="connsiteX0" fmla="*/ 22942 w 47952"/>
                                        <a:gd name="connsiteY0" fmla="*/ 37797 h 72047"/>
                                        <a:gd name="connsiteX1" fmla="*/ 12911 w 47952"/>
                                        <a:gd name="connsiteY1" fmla="*/ 33467 h 72047"/>
                                        <a:gd name="connsiteX2" fmla="*/ 9220 w 47952"/>
                                        <a:gd name="connsiteY2" fmla="*/ 21620 h 72047"/>
                                        <a:gd name="connsiteX3" fmla="*/ 12911 w 47952"/>
                                        <a:gd name="connsiteY3" fmla="*/ 9773 h 72047"/>
                                        <a:gd name="connsiteX4" fmla="*/ 22942 w 47952"/>
                                        <a:gd name="connsiteY4" fmla="*/ 5427 h 72047"/>
                                        <a:gd name="connsiteX5" fmla="*/ 32958 w 47952"/>
                                        <a:gd name="connsiteY5" fmla="*/ 9773 h 72047"/>
                                        <a:gd name="connsiteX6" fmla="*/ 36649 w 47952"/>
                                        <a:gd name="connsiteY6" fmla="*/ 21620 h 72047"/>
                                        <a:gd name="connsiteX7" fmla="*/ 32958 w 47952"/>
                                        <a:gd name="connsiteY7" fmla="*/ 33467 h 72047"/>
                                        <a:gd name="connsiteX8" fmla="*/ 22942 w 47952"/>
                                        <a:gd name="connsiteY8" fmla="*/ 37797 h 72047"/>
                                        <a:gd name="connsiteX9" fmla="*/ 41590 w 47952"/>
                                        <a:gd name="connsiteY9" fmla="*/ 67251 h 72047"/>
                                        <a:gd name="connsiteX10" fmla="*/ 41590 w 47952"/>
                                        <a:gd name="connsiteY10" fmla="*/ 58693 h 72047"/>
                                        <a:gd name="connsiteX11" fmla="*/ 34447 w 47952"/>
                                        <a:gd name="connsiteY11" fmla="*/ 61238 h 72047"/>
                                        <a:gd name="connsiteX12" fmla="*/ 27303 w 47952"/>
                                        <a:gd name="connsiteY12" fmla="*/ 62131 h 72047"/>
                                        <a:gd name="connsiteX13" fmla="*/ 13090 w 47952"/>
                                        <a:gd name="connsiteY13" fmla="*/ 55850 h 72047"/>
                                        <a:gd name="connsiteX14" fmla="*/ 7494 w 47952"/>
                                        <a:gd name="connsiteY14" fmla="*/ 36875 h 72047"/>
                                        <a:gd name="connsiteX15" fmla="*/ 14370 w 47952"/>
                                        <a:gd name="connsiteY15" fmla="*/ 43081 h 72047"/>
                                        <a:gd name="connsiteX16" fmla="*/ 23493 w 47952"/>
                                        <a:gd name="connsiteY16" fmla="*/ 45239 h 72047"/>
                                        <a:gd name="connsiteX17" fmla="*/ 40028 w 47952"/>
                                        <a:gd name="connsiteY17" fmla="*/ 38884 h 72047"/>
                                        <a:gd name="connsiteX18" fmla="*/ 46100 w 47952"/>
                                        <a:gd name="connsiteY18" fmla="*/ 21620 h 72047"/>
                                        <a:gd name="connsiteX19" fmla="*/ 39775 w 47952"/>
                                        <a:gd name="connsiteY19" fmla="*/ 4445 h 72047"/>
                                        <a:gd name="connsiteX20" fmla="*/ 22942 w 47952"/>
                                        <a:gd name="connsiteY20" fmla="*/ -2014 h 72047"/>
                                        <a:gd name="connsiteX21" fmla="*/ 4517 w 47952"/>
                                        <a:gd name="connsiteY21" fmla="*/ 7213 h 72047"/>
                                        <a:gd name="connsiteX22" fmla="*/ -1853 w 47952"/>
                                        <a:gd name="connsiteY22" fmla="*/ 33987 h 72047"/>
                                        <a:gd name="connsiteX23" fmla="*/ 5961 w 47952"/>
                                        <a:gd name="connsiteY23" fmla="*/ 60241 h 72047"/>
                                        <a:gd name="connsiteX24" fmla="*/ 26931 w 47952"/>
                                        <a:gd name="connsiteY24" fmla="*/ 70034 h 72047"/>
                                        <a:gd name="connsiteX25" fmla="*/ 34074 w 47952"/>
                                        <a:gd name="connsiteY25" fmla="*/ 69334 h 72047"/>
                                        <a:gd name="connsiteX26" fmla="*/ 41590 w 47952"/>
                                        <a:gd name="connsiteY26" fmla="*/ 67251 h 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47952" h="72047">
                                          <a:moveTo>
                                            <a:pt x="22942" y="37797"/>
                                          </a:moveTo>
                                          <a:cubicBezTo>
                                            <a:pt x="18725" y="37797"/>
                                            <a:pt x="15382" y="36354"/>
                                            <a:pt x="12911" y="33467"/>
                                          </a:cubicBezTo>
                                          <a:cubicBezTo>
                                            <a:pt x="10450" y="30589"/>
                                            <a:pt x="9220" y="26640"/>
                                            <a:pt x="9220" y="21620"/>
                                          </a:cubicBezTo>
                                          <a:cubicBezTo>
                                            <a:pt x="9220" y="16629"/>
                                            <a:pt x="10450" y="12680"/>
                                            <a:pt x="12911" y="9773"/>
                                          </a:cubicBezTo>
                                          <a:cubicBezTo>
                                            <a:pt x="15382" y="6876"/>
                                            <a:pt x="18725" y="5427"/>
                                            <a:pt x="22942" y="5427"/>
                                          </a:cubicBezTo>
                                          <a:cubicBezTo>
                                            <a:pt x="27159" y="5427"/>
                                            <a:pt x="30498" y="6876"/>
                                            <a:pt x="32958" y="9773"/>
                                          </a:cubicBezTo>
                                          <a:cubicBezTo>
                                            <a:pt x="35419" y="12680"/>
                                            <a:pt x="36649" y="16629"/>
                                            <a:pt x="36649" y="21620"/>
                                          </a:cubicBezTo>
                                          <a:cubicBezTo>
                                            <a:pt x="36649" y="26640"/>
                                            <a:pt x="35419" y="30589"/>
                                            <a:pt x="32958" y="33467"/>
                                          </a:cubicBezTo>
                                          <a:cubicBezTo>
                                            <a:pt x="30498" y="36354"/>
                                            <a:pt x="27159" y="37797"/>
                                            <a:pt x="22942" y="37797"/>
                                          </a:cubicBezTo>
                                          <a:close/>
                                          <a:moveTo>
                                            <a:pt x="41590" y="67251"/>
                                          </a:moveTo>
                                          <a:lnTo>
                                            <a:pt x="41590" y="58693"/>
                                          </a:lnTo>
                                          <a:cubicBezTo>
                                            <a:pt x="39229" y="59804"/>
                                            <a:pt x="36848" y="60652"/>
                                            <a:pt x="34447" y="61238"/>
                                          </a:cubicBezTo>
                                          <a:cubicBezTo>
                                            <a:pt x="32045" y="61833"/>
                                            <a:pt x="29664" y="62131"/>
                                            <a:pt x="27303" y="62131"/>
                                          </a:cubicBezTo>
                                          <a:cubicBezTo>
                                            <a:pt x="21102" y="62131"/>
                                            <a:pt x="16364" y="60037"/>
                                            <a:pt x="13090" y="55850"/>
                                          </a:cubicBezTo>
                                          <a:cubicBezTo>
                                            <a:pt x="9825" y="51663"/>
                                            <a:pt x="7960" y="45338"/>
                                            <a:pt x="7494" y="36875"/>
                                          </a:cubicBezTo>
                                          <a:cubicBezTo>
                                            <a:pt x="9319" y="39573"/>
                                            <a:pt x="11611" y="41642"/>
                                            <a:pt x="14370" y="43081"/>
                                          </a:cubicBezTo>
                                          <a:cubicBezTo>
                                            <a:pt x="17138" y="44519"/>
                                            <a:pt x="20179" y="45239"/>
                                            <a:pt x="23493" y="45239"/>
                                          </a:cubicBezTo>
                                          <a:cubicBezTo>
                                            <a:pt x="30468" y="45239"/>
                                            <a:pt x="35979" y="43121"/>
                                            <a:pt x="40028" y="38884"/>
                                          </a:cubicBezTo>
                                          <a:cubicBezTo>
                                            <a:pt x="44076" y="34657"/>
                                            <a:pt x="46100" y="28902"/>
                                            <a:pt x="46100" y="21620"/>
                                          </a:cubicBezTo>
                                          <a:cubicBezTo>
                                            <a:pt x="46100" y="14486"/>
                                            <a:pt x="43991" y="8761"/>
                                            <a:pt x="39775" y="4445"/>
                                          </a:cubicBezTo>
                                          <a:cubicBezTo>
                                            <a:pt x="35558" y="139"/>
                                            <a:pt x="29947" y="-2014"/>
                                            <a:pt x="22942" y="-2014"/>
                                          </a:cubicBezTo>
                                          <a:cubicBezTo>
                                            <a:pt x="14905" y="-2014"/>
                                            <a:pt x="8764" y="1062"/>
                                            <a:pt x="4517" y="7213"/>
                                          </a:cubicBezTo>
                                          <a:cubicBezTo>
                                            <a:pt x="271" y="13375"/>
                                            <a:pt x="-1853" y="22299"/>
                                            <a:pt x="-1853" y="33987"/>
                                          </a:cubicBezTo>
                                          <a:cubicBezTo>
                                            <a:pt x="-1853" y="44961"/>
                                            <a:pt x="752" y="53712"/>
                                            <a:pt x="5961" y="60241"/>
                                          </a:cubicBezTo>
                                          <a:cubicBezTo>
                                            <a:pt x="11170" y="66769"/>
                                            <a:pt x="18160" y="70034"/>
                                            <a:pt x="26931" y="70034"/>
                                          </a:cubicBezTo>
                                          <a:cubicBezTo>
                                            <a:pt x="29292" y="70034"/>
                                            <a:pt x="31673" y="69800"/>
                                            <a:pt x="34074" y="69334"/>
                                          </a:cubicBezTo>
                                          <a:cubicBezTo>
                                            <a:pt x="36476" y="68868"/>
                                            <a:pt x="38981" y="68173"/>
                                            <a:pt x="41590" y="67251"/>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34" name="Freeform: Shape 2734"/>
                                  <wps:cNvSpPr/>
                                  <wps:spPr>
                                    <a:xfrm flipV="1">
                                      <a:off x="2892091" y="5857651"/>
                                      <a:ext cx="47997" cy="72047"/>
                                    </a:xfrm>
                                    <a:custGeom>
                                      <a:avLst/>
                                      <a:gdLst>
                                        <a:gd name="connsiteX0" fmla="*/ 22168 w 47997"/>
                                        <a:gd name="connsiteY0" fmla="*/ 62592 h 72047"/>
                                        <a:gd name="connsiteX1" fmla="*/ 11259 w 47997"/>
                                        <a:gd name="connsiteY1" fmla="*/ 55448 h 72047"/>
                                        <a:gd name="connsiteX2" fmla="*/ 7613 w 47997"/>
                                        <a:gd name="connsiteY2" fmla="*/ 33987 h 72047"/>
                                        <a:gd name="connsiteX3" fmla="*/ 11259 w 47997"/>
                                        <a:gd name="connsiteY3" fmla="*/ 12571 h 72047"/>
                                        <a:gd name="connsiteX4" fmla="*/ 22168 w 47997"/>
                                        <a:gd name="connsiteY4" fmla="*/ 5427 h 72047"/>
                                        <a:gd name="connsiteX5" fmla="*/ 33122 w 47997"/>
                                        <a:gd name="connsiteY5" fmla="*/ 12571 h 72047"/>
                                        <a:gd name="connsiteX6" fmla="*/ 36783 w 47997"/>
                                        <a:gd name="connsiteY6" fmla="*/ 33987 h 72047"/>
                                        <a:gd name="connsiteX7" fmla="*/ 33122 w 47997"/>
                                        <a:gd name="connsiteY7" fmla="*/ 55448 h 72047"/>
                                        <a:gd name="connsiteX8" fmla="*/ 22168 w 47997"/>
                                        <a:gd name="connsiteY8" fmla="*/ 62592 h 72047"/>
                                        <a:gd name="connsiteX9" fmla="*/ 22168 w 47997"/>
                                        <a:gd name="connsiteY9" fmla="*/ 70034 h 72047"/>
                                        <a:gd name="connsiteX10" fmla="*/ 40013 w 47997"/>
                                        <a:gd name="connsiteY10" fmla="*/ 60791 h 72047"/>
                                        <a:gd name="connsiteX11" fmla="*/ 46174 w 47997"/>
                                        <a:gd name="connsiteY11" fmla="*/ 33987 h 72047"/>
                                        <a:gd name="connsiteX12" fmla="*/ 40013 w 47997"/>
                                        <a:gd name="connsiteY12" fmla="*/ 7213 h 72047"/>
                                        <a:gd name="connsiteX13" fmla="*/ 22168 w 47997"/>
                                        <a:gd name="connsiteY13" fmla="*/ -2014 h 72047"/>
                                        <a:gd name="connsiteX14" fmla="*/ 4339 w 47997"/>
                                        <a:gd name="connsiteY14" fmla="*/ 7213 h 72047"/>
                                        <a:gd name="connsiteX15" fmla="*/ -1823 w 47997"/>
                                        <a:gd name="connsiteY15" fmla="*/ 33987 h 72047"/>
                                        <a:gd name="connsiteX16" fmla="*/ 4339 w 47997"/>
                                        <a:gd name="connsiteY16" fmla="*/ 60791 h 72047"/>
                                        <a:gd name="connsiteX17" fmla="*/ 22168 w 47997"/>
                                        <a:gd name="connsiteY17" fmla="*/ 70034 h 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7997" h="72047">
                                          <a:moveTo>
                                            <a:pt x="22168" y="62592"/>
                                          </a:moveTo>
                                          <a:cubicBezTo>
                                            <a:pt x="17336" y="62592"/>
                                            <a:pt x="13700" y="60211"/>
                                            <a:pt x="11259" y="55448"/>
                                          </a:cubicBezTo>
                                          <a:cubicBezTo>
                                            <a:pt x="8828" y="50696"/>
                                            <a:pt x="7613" y="43542"/>
                                            <a:pt x="7613" y="33987"/>
                                          </a:cubicBezTo>
                                          <a:cubicBezTo>
                                            <a:pt x="7613" y="24472"/>
                                            <a:pt x="8828" y="17334"/>
                                            <a:pt x="11259" y="12571"/>
                                          </a:cubicBezTo>
                                          <a:cubicBezTo>
                                            <a:pt x="13700" y="7809"/>
                                            <a:pt x="17336" y="5427"/>
                                            <a:pt x="22168" y="5427"/>
                                          </a:cubicBezTo>
                                          <a:cubicBezTo>
                                            <a:pt x="27040" y="5427"/>
                                            <a:pt x="30691" y="7809"/>
                                            <a:pt x="33122" y="12571"/>
                                          </a:cubicBezTo>
                                          <a:cubicBezTo>
                                            <a:pt x="35563" y="17334"/>
                                            <a:pt x="36783" y="24472"/>
                                            <a:pt x="36783" y="33987"/>
                                          </a:cubicBezTo>
                                          <a:cubicBezTo>
                                            <a:pt x="36783" y="43542"/>
                                            <a:pt x="35563" y="50696"/>
                                            <a:pt x="33122" y="55448"/>
                                          </a:cubicBezTo>
                                          <a:cubicBezTo>
                                            <a:pt x="30691" y="60211"/>
                                            <a:pt x="27040" y="62592"/>
                                            <a:pt x="22168" y="62592"/>
                                          </a:cubicBezTo>
                                          <a:close/>
                                          <a:moveTo>
                                            <a:pt x="22168" y="70034"/>
                                          </a:moveTo>
                                          <a:cubicBezTo>
                                            <a:pt x="29957" y="70034"/>
                                            <a:pt x="35905" y="66953"/>
                                            <a:pt x="40013" y="60791"/>
                                          </a:cubicBezTo>
                                          <a:cubicBezTo>
                                            <a:pt x="44120" y="54640"/>
                                            <a:pt x="46174" y="45705"/>
                                            <a:pt x="46174" y="33987"/>
                                          </a:cubicBezTo>
                                          <a:cubicBezTo>
                                            <a:pt x="46174" y="22299"/>
                                            <a:pt x="44120" y="13375"/>
                                            <a:pt x="40013" y="7213"/>
                                          </a:cubicBezTo>
                                          <a:cubicBezTo>
                                            <a:pt x="35905" y="1062"/>
                                            <a:pt x="29957" y="-2014"/>
                                            <a:pt x="22168" y="-2014"/>
                                          </a:cubicBezTo>
                                          <a:cubicBezTo>
                                            <a:pt x="14390" y="-2014"/>
                                            <a:pt x="8446" y="1062"/>
                                            <a:pt x="4339" y="7213"/>
                                          </a:cubicBezTo>
                                          <a:cubicBezTo>
                                            <a:pt x="231" y="13375"/>
                                            <a:pt x="-1823" y="22299"/>
                                            <a:pt x="-1823" y="33987"/>
                                          </a:cubicBezTo>
                                          <a:cubicBezTo>
                                            <a:pt x="-1823" y="45705"/>
                                            <a:pt x="231" y="54640"/>
                                            <a:pt x="4339" y="60791"/>
                                          </a:cubicBezTo>
                                          <a:cubicBezTo>
                                            <a:pt x="8446" y="66953"/>
                                            <a:pt x="14390" y="70034"/>
                                            <a:pt x="22168" y="70034"/>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35" name="Graphic 2666"/>
                              <wpg:cNvGrpSpPr/>
                              <wpg:grpSpPr>
                                <a:xfrm>
                                  <a:off x="2284635" y="5987935"/>
                                  <a:ext cx="285495" cy="72047"/>
                                  <a:chOff x="2284635" y="5987935"/>
                                  <a:chExt cx="285495" cy="72047"/>
                                </a:xfrm>
                                <a:solidFill>
                                  <a:srgbClr val="000000"/>
                                </a:solidFill>
                              </wpg:grpSpPr>
                              <wps:wsp>
                                <wps:cNvPr id="2736" name="Freeform: Shape 2736"/>
                                <wps:cNvSpPr/>
                                <wps:spPr>
                                  <a:xfrm flipV="1">
                                    <a:off x="2284635" y="5989186"/>
                                    <a:ext cx="57150" cy="69443"/>
                                  </a:xfrm>
                                  <a:custGeom>
                                    <a:avLst/>
                                    <a:gdLst>
                                      <a:gd name="connsiteX0" fmla="*/ 25441 w 57150"/>
                                      <a:gd name="connsiteY0" fmla="*/ 40546 h 69443"/>
                                      <a:gd name="connsiteX1" fmla="*/ 31856 w 57150"/>
                                      <a:gd name="connsiteY1" fmla="*/ 42406 h 69443"/>
                                      <a:gd name="connsiteX2" fmla="*/ 34044 w 57150"/>
                                      <a:gd name="connsiteY2" fmla="*/ 47898 h 69443"/>
                                      <a:gd name="connsiteX3" fmla="*/ 31856 w 57150"/>
                                      <a:gd name="connsiteY3" fmla="*/ 53360 h 69443"/>
                                      <a:gd name="connsiteX4" fmla="*/ 25441 w 57150"/>
                                      <a:gd name="connsiteY4" fmla="*/ 55250 h 69443"/>
                                      <a:gd name="connsiteX5" fmla="*/ 15544 w 57150"/>
                                      <a:gd name="connsiteY5" fmla="*/ 55250 h 69443"/>
                                      <a:gd name="connsiteX6" fmla="*/ 15544 w 57150"/>
                                      <a:gd name="connsiteY6" fmla="*/ 40546 h 69443"/>
                                      <a:gd name="connsiteX7" fmla="*/ 25441 w 57150"/>
                                      <a:gd name="connsiteY7" fmla="*/ 40546 h 69443"/>
                                      <a:gd name="connsiteX8" fmla="*/ 26052 w 57150"/>
                                      <a:gd name="connsiteY8" fmla="*/ 10185 h 69443"/>
                                      <a:gd name="connsiteX9" fmla="*/ 34163 w 57150"/>
                                      <a:gd name="connsiteY9" fmla="*/ 12462 h 69443"/>
                                      <a:gd name="connsiteX10" fmla="*/ 36886 w 57150"/>
                                      <a:gd name="connsiteY10" fmla="*/ 19338 h 69443"/>
                                      <a:gd name="connsiteX11" fmla="*/ 34193 w 57150"/>
                                      <a:gd name="connsiteY11" fmla="*/ 26110 h 69443"/>
                                      <a:gd name="connsiteX12" fmla="*/ 26052 w 57150"/>
                                      <a:gd name="connsiteY12" fmla="*/ 28372 h 69443"/>
                                      <a:gd name="connsiteX13" fmla="*/ 15544 w 57150"/>
                                      <a:gd name="connsiteY13" fmla="*/ 28372 h 69443"/>
                                      <a:gd name="connsiteX14" fmla="*/ 15544 w 57150"/>
                                      <a:gd name="connsiteY14" fmla="*/ 10185 h 69443"/>
                                      <a:gd name="connsiteX15" fmla="*/ 26052 w 57150"/>
                                      <a:gd name="connsiteY15" fmla="*/ 10185 h 69443"/>
                                      <a:gd name="connsiteX16" fmla="*/ 42706 w 57150"/>
                                      <a:gd name="connsiteY16" fmla="*/ 35158 h 69443"/>
                                      <a:gd name="connsiteX17" fmla="*/ 51620 w 57150"/>
                                      <a:gd name="connsiteY17" fmla="*/ 28967 h 69443"/>
                                      <a:gd name="connsiteX18" fmla="*/ 54790 w 57150"/>
                                      <a:gd name="connsiteY18" fmla="*/ 17909 h 69443"/>
                                      <a:gd name="connsiteX19" fmla="*/ 48004 w 57150"/>
                                      <a:gd name="connsiteY19" fmla="*/ 2922 h 69443"/>
                                      <a:gd name="connsiteX20" fmla="*/ 27346 w 57150"/>
                                      <a:gd name="connsiteY20" fmla="*/ -2004 h 69443"/>
                                      <a:gd name="connsiteX21" fmla="*/ -2360 w 57150"/>
                                      <a:gd name="connsiteY21" fmla="*/ -2004 h 69443"/>
                                      <a:gd name="connsiteX22" fmla="*/ -2360 w 57150"/>
                                      <a:gd name="connsiteY22" fmla="*/ 67439 h 69443"/>
                                      <a:gd name="connsiteX23" fmla="*/ 24519 w 57150"/>
                                      <a:gd name="connsiteY23" fmla="*/ 67439 h 69443"/>
                                      <a:gd name="connsiteX24" fmla="*/ 45474 w 57150"/>
                                      <a:gd name="connsiteY24" fmla="*/ 63064 h 69443"/>
                                      <a:gd name="connsiteX25" fmla="*/ 51963 w 57150"/>
                                      <a:gd name="connsiteY25" fmla="*/ 49059 h 69443"/>
                                      <a:gd name="connsiteX26" fmla="*/ 49581 w 57150"/>
                                      <a:gd name="connsiteY26" fmla="*/ 40442 h 69443"/>
                                      <a:gd name="connsiteX27" fmla="*/ 42706 w 57150"/>
                                      <a:gd name="connsiteY27" fmla="*/ 35158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57150" h="69443">
                                        <a:moveTo>
                                          <a:pt x="25441" y="40546"/>
                                        </a:moveTo>
                                        <a:cubicBezTo>
                                          <a:pt x="28269" y="40546"/>
                                          <a:pt x="30407" y="41166"/>
                                          <a:pt x="31856" y="42406"/>
                                        </a:cubicBezTo>
                                        <a:cubicBezTo>
                                          <a:pt x="33314" y="43647"/>
                                          <a:pt x="34044" y="45477"/>
                                          <a:pt x="34044" y="47898"/>
                                        </a:cubicBezTo>
                                        <a:cubicBezTo>
                                          <a:pt x="34044" y="50289"/>
                                          <a:pt x="33314" y="52110"/>
                                          <a:pt x="31856" y="53360"/>
                                        </a:cubicBezTo>
                                        <a:cubicBezTo>
                                          <a:pt x="30407" y="54620"/>
                                          <a:pt x="28269" y="55250"/>
                                          <a:pt x="25441" y="55250"/>
                                        </a:cubicBezTo>
                                        <a:lnTo>
                                          <a:pt x="15544" y="55250"/>
                                        </a:lnTo>
                                        <a:lnTo>
                                          <a:pt x="15544" y="40546"/>
                                        </a:lnTo>
                                        <a:lnTo>
                                          <a:pt x="25441" y="40546"/>
                                        </a:lnTo>
                                        <a:close/>
                                        <a:moveTo>
                                          <a:pt x="26052" y="10185"/>
                                        </a:moveTo>
                                        <a:cubicBezTo>
                                          <a:pt x="29643" y="10185"/>
                                          <a:pt x="32347" y="10944"/>
                                          <a:pt x="34163" y="12462"/>
                                        </a:cubicBezTo>
                                        <a:cubicBezTo>
                                          <a:pt x="35979" y="13980"/>
                                          <a:pt x="36886" y="16272"/>
                                          <a:pt x="36886" y="19338"/>
                                        </a:cubicBezTo>
                                        <a:cubicBezTo>
                                          <a:pt x="36886" y="22354"/>
                                          <a:pt x="35988" y="24612"/>
                                          <a:pt x="34193" y="26110"/>
                                        </a:cubicBezTo>
                                        <a:cubicBezTo>
                                          <a:pt x="32397" y="27618"/>
                                          <a:pt x="29683" y="28372"/>
                                          <a:pt x="26052" y="28372"/>
                                        </a:cubicBezTo>
                                        <a:lnTo>
                                          <a:pt x="15544" y="28372"/>
                                        </a:lnTo>
                                        <a:lnTo>
                                          <a:pt x="15544" y="10185"/>
                                        </a:lnTo>
                                        <a:lnTo>
                                          <a:pt x="26052" y="10185"/>
                                        </a:lnTo>
                                        <a:close/>
                                        <a:moveTo>
                                          <a:pt x="42706" y="35158"/>
                                        </a:moveTo>
                                        <a:cubicBezTo>
                                          <a:pt x="46545" y="34037"/>
                                          <a:pt x="49517" y="31974"/>
                                          <a:pt x="51620" y="28967"/>
                                        </a:cubicBezTo>
                                        <a:cubicBezTo>
                                          <a:pt x="53734" y="25961"/>
                                          <a:pt x="54790" y="22275"/>
                                          <a:pt x="54790" y="17909"/>
                                        </a:cubicBezTo>
                                        <a:cubicBezTo>
                                          <a:pt x="54790" y="11212"/>
                                          <a:pt x="52528" y="6216"/>
                                          <a:pt x="48004" y="2922"/>
                                        </a:cubicBezTo>
                                        <a:cubicBezTo>
                                          <a:pt x="43479" y="-362"/>
                                          <a:pt x="36594" y="-2004"/>
                                          <a:pt x="27346" y="-2004"/>
                                        </a:cubicBezTo>
                                        <a:lnTo>
                                          <a:pt x="-2360" y="-2004"/>
                                        </a:lnTo>
                                        <a:lnTo>
                                          <a:pt x="-2360" y="67439"/>
                                        </a:lnTo>
                                        <a:lnTo>
                                          <a:pt x="24519" y="67439"/>
                                        </a:lnTo>
                                        <a:cubicBezTo>
                                          <a:pt x="34163" y="67439"/>
                                          <a:pt x="41148" y="65981"/>
                                          <a:pt x="45474" y="63064"/>
                                        </a:cubicBezTo>
                                        <a:cubicBezTo>
                                          <a:pt x="49800" y="60147"/>
                                          <a:pt x="51963" y="55478"/>
                                          <a:pt x="51963" y="49059"/>
                                        </a:cubicBezTo>
                                        <a:cubicBezTo>
                                          <a:pt x="51963" y="45686"/>
                                          <a:pt x="51169" y="42813"/>
                                          <a:pt x="49581" y="40442"/>
                                        </a:cubicBezTo>
                                        <a:cubicBezTo>
                                          <a:pt x="48004" y="38071"/>
                                          <a:pt x="45712" y="36309"/>
                                          <a:pt x="42706" y="35158"/>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37" name="Freeform: Shape 2737"/>
                                <wps:cNvSpPr/>
                                <wps:spPr>
                                  <a:xfrm flipV="1">
                                    <a:off x="2357235" y="5989186"/>
                                    <a:ext cx="57150" cy="69443"/>
                                  </a:xfrm>
                                  <a:custGeom>
                                    <a:avLst/>
                                    <a:gdLst>
                                      <a:gd name="connsiteX0" fmla="*/ 25449 w 57150"/>
                                      <a:gd name="connsiteY0" fmla="*/ 40546 h 69443"/>
                                      <a:gd name="connsiteX1" fmla="*/ 31864 w 57150"/>
                                      <a:gd name="connsiteY1" fmla="*/ 42406 h 69443"/>
                                      <a:gd name="connsiteX2" fmla="*/ 34051 w 57150"/>
                                      <a:gd name="connsiteY2" fmla="*/ 47898 h 69443"/>
                                      <a:gd name="connsiteX3" fmla="*/ 31864 w 57150"/>
                                      <a:gd name="connsiteY3" fmla="*/ 53360 h 69443"/>
                                      <a:gd name="connsiteX4" fmla="*/ 25449 w 57150"/>
                                      <a:gd name="connsiteY4" fmla="*/ 55250 h 69443"/>
                                      <a:gd name="connsiteX5" fmla="*/ 15552 w 57150"/>
                                      <a:gd name="connsiteY5" fmla="*/ 55250 h 69443"/>
                                      <a:gd name="connsiteX6" fmla="*/ 15552 w 57150"/>
                                      <a:gd name="connsiteY6" fmla="*/ 40546 h 69443"/>
                                      <a:gd name="connsiteX7" fmla="*/ 25449 w 57150"/>
                                      <a:gd name="connsiteY7" fmla="*/ 40546 h 69443"/>
                                      <a:gd name="connsiteX8" fmla="*/ 26059 w 57150"/>
                                      <a:gd name="connsiteY8" fmla="*/ 10185 h 69443"/>
                                      <a:gd name="connsiteX9" fmla="*/ 34170 w 57150"/>
                                      <a:gd name="connsiteY9" fmla="*/ 12462 h 69443"/>
                                      <a:gd name="connsiteX10" fmla="*/ 36894 w 57150"/>
                                      <a:gd name="connsiteY10" fmla="*/ 19338 h 69443"/>
                                      <a:gd name="connsiteX11" fmla="*/ 34200 w 57150"/>
                                      <a:gd name="connsiteY11" fmla="*/ 26110 h 69443"/>
                                      <a:gd name="connsiteX12" fmla="*/ 26059 w 57150"/>
                                      <a:gd name="connsiteY12" fmla="*/ 28372 h 69443"/>
                                      <a:gd name="connsiteX13" fmla="*/ 15552 w 57150"/>
                                      <a:gd name="connsiteY13" fmla="*/ 28372 h 69443"/>
                                      <a:gd name="connsiteX14" fmla="*/ 15552 w 57150"/>
                                      <a:gd name="connsiteY14" fmla="*/ 10185 h 69443"/>
                                      <a:gd name="connsiteX15" fmla="*/ 26059 w 57150"/>
                                      <a:gd name="connsiteY15" fmla="*/ 10185 h 69443"/>
                                      <a:gd name="connsiteX16" fmla="*/ 42713 w 57150"/>
                                      <a:gd name="connsiteY16" fmla="*/ 35158 h 69443"/>
                                      <a:gd name="connsiteX17" fmla="*/ 51628 w 57150"/>
                                      <a:gd name="connsiteY17" fmla="*/ 28967 h 69443"/>
                                      <a:gd name="connsiteX18" fmla="*/ 54798 w 57150"/>
                                      <a:gd name="connsiteY18" fmla="*/ 17909 h 69443"/>
                                      <a:gd name="connsiteX19" fmla="*/ 48011 w 57150"/>
                                      <a:gd name="connsiteY19" fmla="*/ 2922 h 69443"/>
                                      <a:gd name="connsiteX20" fmla="*/ 27354 w 57150"/>
                                      <a:gd name="connsiteY20" fmla="*/ -2004 h 69443"/>
                                      <a:gd name="connsiteX21" fmla="*/ -2352 w 57150"/>
                                      <a:gd name="connsiteY21" fmla="*/ -2004 h 69443"/>
                                      <a:gd name="connsiteX22" fmla="*/ -2352 w 57150"/>
                                      <a:gd name="connsiteY22" fmla="*/ 67439 h 69443"/>
                                      <a:gd name="connsiteX23" fmla="*/ 24526 w 57150"/>
                                      <a:gd name="connsiteY23" fmla="*/ 67439 h 69443"/>
                                      <a:gd name="connsiteX24" fmla="*/ 45481 w 57150"/>
                                      <a:gd name="connsiteY24" fmla="*/ 63064 h 69443"/>
                                      <a:gd name="connsiteX25" fmla="*/ 51970 w 57150"/>
                                      <a:gd name="connsiteY25" fmla="*/ 49059 h 69443"/>
                                      <a:gd name="connsiteX26" fmla="*/ 49589 w 57150"/>
                                      <a:gd name="connsiteY26" fmla="*/ 40442 h 69443"/>
                                      <a:gd name="connsiteX27" fmla="*/ 42713 w 57150"/>
                                      <a:gd name="connsiteY27" fmla="*/ 35158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57150" h="69443">
                                        <a:moveTo>
                                          <a:pt x="25449" y="40546"/>
                                        </a:moveTo>
                                        <a:cubicBezTo>
                                          <a:pt x="28277" y="40546"/>
                                          <a:pt x="30415" y="41166"/>
                                          <a:pt x="31864" y="42406"/>
                                        </a:cubicBezTo>
                                        <a:cubicBezTo>
                                          <a:pt x="33322" y="43647"/>
                                          <a:pt x="34051" y="45477"/>
                                          <a:pt x="34051" y="47898"/>
                                        </a:cubicBezTo>
                                        <a:cubicBezTo>
                                          <a:pt x="34051" y="50289"/>
                                          <a:pt x="33322" y="52110"/>
                                          <a:pt x="31864" y="53360"/>
                                        </a:cubicBezTo>
                                        <a:cubicBezTo>
                                          <a:pt x="30415" y="54620"/>
                                          <a:pt x="28277" y="55250"/>
                                          <a:pt x="25449" y="55250"/>
                                        </a:cubicBezTo>
                                        <a:lnTo>
                                          <a:pt x="15552" y="55250"/>
                                        </a:lnTo>
                                        <a:lnTo>
                                          <a:pt x="15552" y="40546"/>
                                        </a:lnTo>
                                        <a:lnTo>
                                          <a:pt x="25449" y="40546"/>
                                        </a:lnTo>
                                        <a:close/>
                                        <a:moveTo>
                                          <a:pt x="26059" y="10185"/>
                                        </a:moveTo>
                                        <a:cubicBezTo>
                                          <a:pt x="29651" y="10185"/>
                                          <a:pt x="32355" y="10944"/>
                                          <a:pt x="34170" y="12462"/>
                                        </a:cubicBezTo>
                                        <a:cubicBezTo>
                                          <a:pt x="35986" y="13980"/>
                                          <a:pt x="36894" y="16272"/>
                                          <a:pt x="36894" y="19338"/>
                                        </a:cubicBezTo>
                                        <a:cubicBezTo>
                                          <a:pt x="36894" y="22354"/>
                                          <a:pt x="35996" y="24612"/>
                                          <a:pt x="34200" y="26110"/>
                                        </a:cubicBezTo>
                                        <a:cubicBezTo>
                                          <a:pt x="32404" y="27618"/>
                                          <a:pt x="29691" y="28372"/>
                                          <a:pt x="26059" y="28372"/>
                                        </a:cubicBezTo>
                                        <a:lnTo>
                                          <a:pt x="15552" y="28372"/>
                                        </a:lnTo>
                                        <a:lnTo>
                                          <a:pt x="15552" y="10185"/>
                                        </a:lnTo>
                                        <a:lnTo>
                                          <a:pt x="26059" y="10185"/>
                                        </a:lnTo>
                                        <a:close/>
                                        <a:moveTo>
                                          <a:pt x="42713" y="35158"/>
                                        </a:moveTo>
                                        <a:cubicBezTo>
                                          <a:pt x="46553" y="34037"/>
                                          <a:pt x="49525" y="31974"/>
                                          <a:pt x="51628" y="28967"/>
                                        </a:cubicBezTo>
                                        <a:cubicBezTo>
                                          <a:pt x="53741" y="25961"/>
                                          <a:pt x="54798" y="22275"/>
                                          <a:pt x="54798" y="17909"/>
                                        </a:cubicBezTo>
                                        <a:cubicBezTo>
                                          <a:pt x="54798" y="11212"/>
                                          <a:pt x="52536" y="6216"/>
                                          <a:pt x="48011" y="2922"/>
                                        </a:cubicBezTo>
                                        <a:cubicBezTo>
                                          <a:pt x="43487" y="-362"/>
                                          <a:pt x="36601" y="-2004"/>
                                          <a:pt x="27354" y="-2004"/>
                                        </a:cubicBezTo>
                                        <a:lnTo>
                                          <a:pt x="-2352" y="-2004"/>
                                        </a:lnTo>
                                        <a:lnTo>
                                          <a:pt x="-2352" y="67439"/>
                                        </a:lnTo>
                                        <a:lnTo>
                                          <a:pt x="24526" y="67439"/>
                                        </a:lnTo>
                                        <a:cubicBezTo>
                                          <a:pt x="34170" y="67439"/>
                                          <a:pt x="41155" y="65981"/>
                                          <a:pt x="45481" y="63064"/>
                                        </a:cubicBezTo>
                                        <a:cubicBezTo>
                                          <a:pt x="49807" y="60147"/>
                                          <a:pt x="51970" y="55478"/>
                                          <a:pt x="51970" y="49059"/>
                                        </a:cubicBezTo>
                                        <a:cubicBezTo>
                                          <a:pt x="51970" y="45686"/>
                                          <a:pt x="51177" y="42813"/>
                                          <a:pt x="49589" y="40442"/>
                                        </a:cubicBezTo>
                                        <a:cubicBezTo>
                                          <a:pt x="48011" y="38071"/>
                                          <a:pt x="45720" y="36309"/>
                                          <a:pt x="42713" y="35158"/>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38" name="Freeform: Shape 2738"/>
                                <wps:cNvSpPr/>
                                <wps:spPr>
                                  <a:xfrm flipV="1">
                                    <a:off x="2425832" y="5987935"/>
                                    <a:ext cx="71437" cy="72047"/>
                                  </a:xfrm>
                                  <a:custGeom>
                                    <a:avLst/>
                                    <a:gdLst>
                                      <a:gd name="connsiteX0" fmla="*/ 33164 w 71437"/>
                                      <a:gd name="connsiteY0" fmla="*/ 57069 h 72047"/>
                                      <a:gd name="connsiteX1" fmla="*/ 20469 w 71437"/>
                                      <a:gd name="connsiteY1" fmla="*/ 51027 h 72047"/>
                                      <a:gd name="connsiteX2" fmla="*/ 15959 w 71437"/>
                                      <a:gd name="connsiteY2" fmla="*/ 34001 h 72047"/>
                                      <a:gd name="connsiteX3" fmla="*/ 20469 w 71437"/>
                                      <a:gd name="connsiteY3" fmla="*/ 17020 h 72047"/>
                                      <a:gd name="connsiteX4" fmla="*/ 33164 w 71437"/>
                                      <a:gd name="connsiteY4" fmla="*/ 10977 h 72047"/>
                                      <a:gd name="connsiteX5" fmla="*/ 45903 w 71437"/>
                                      <a:gd name="connsiteY5" fmla="*/ 17020 h 72047"/>
                                      <a:gd name="connsiteX6" fmla="*/ 50413 w 71437"/>
                                      <a:gd name="connsiteY6" fmla="*/ 34001 h 72047"/>
                                      <a:gd name="connsiteX7" fmla="*/ 45903 w 71437"/>
                                      <a:gd name="connsiteY7" fmla="*/ 51027 h 72047"/>
                                      <a:gd name="connsiteX8" fmla="*/ 33164 w 71437"/>
                                      <a:gd name="connsiteY8" fmla="*/ 57069 h 72047"/>
                                      <a:gd name="connsiteX9" fmla="*/ 33164 w 71437"/>
                                      <a:gd name="connsiteY9" fmla="*/ 70047 h 72047"/>
                                      <a:gd name="connsiteX10" fmla="*/ 59387 w 71437"/>
                                      <a:gd name="connsiteY10" fmla="*/ 60463 h 72047"/>
                                      <a:gd name="connsiteX11" fmla="*/ 68882 w 71437"/>
                                      <a:gd name="connsiteY11" fmla="*/ 34001 h 72047"/>
                                      <a:gd name="connsiteX12" fmla="*/ 59387 w 71437"/>
                                      <a:gd name="connsiteY12" fmla="*/ 7584 h 72047"/>
                                      <a:gd name="connsiteX13" fmla="*/ 33164 w 71437"/>
                                      <a:gd name="connsiteY13" fmla="*/ -2000 h 72047"/>
                                      <a:gd name="connsiteX14" fmla="*/ 6955 w 71437"/>
                                      <a:gd name="connsiteY14" fmla="*/ 7584 h 72047"/>
                                      <a:gd name="connsiteX15" fmla="*/ -2555 w 71437"/>
                                      <a:gd name="connsiteY15" fmla="*/ 34001 h 72047"/>
                                      <a:gd name="connsiteX16" fmla="*/ 6955 w 71437"/>
                                      <a:gd name="connsiteY16" fmla="*/ 60463 h 72047"/>
                                      <a:gd name="connsiteX17" fmla="*/ 33164 w 71437"/>
                                      <a:gd name="connsiteY17" fmla="*/ 70047 h 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71437" h="72047">
                                        <a:moveTo>
                                          <a:pt x="33164" y="57069"/>
                                        </a:moveTo>
                                        <a:cubicBezTo>
                                          <a:pt x="27707" y="57069"/>
                                          <a:pt x="23475" y="55055"/>
                                          <a:pt x="20469" y="51027"/>
                                        </a:cubicBezTo>
                                        <a:cubicBezTo>
                                          <a:pt x="17462" y="46999"/>
                                          <a:pt x="15959" y="41323"/>
                                          <a:pt x="15959" y="34001"/>
                                        </a:cubicBezTo>
                                        <a:cubicBezTo>
                                          <a:pt x="15959" y="26718"/>
                                          <a:pt x="17462" y="21058"/>
                                          <a:pt x="20469" y="17020"/>
                                        </a:cubicBezTo>
                                        <a:cubicBezTo>
                                          <a:pt x="23475" y="12992"/>
                                          <a:pt x="27707" y="10977"/>
                                          <a:pt x="33164" y="10977"/>
                                        </a:cubicBezTo>
                                        <a:cubicBezTo>
                                          <a:pt x="38651" y="10977"/>
                                          <a:pt x="42897" y="12992"/>
                                          <a:pt x="45903" y="17020"/>
                                        </a:cubicBezTo>
                                        <a:cubicBezTo>
                                          <a:pt x="48910" y="21058"/>
                                          <a:pt x="50413" y="26718"/>
                                          <a:pt x="50413" y="34001"/>
                                        </a:cubicBezTo>
                                        <a:cubicBezTo>
                                          <a:pt x="50413" y="41323"/>
                                          <a:pt x="48910" y="46999"/>
                                          <a:pt x="45903" y="51027"/>
                                        </a:cubicBezTo>
                                        <a:cubicBezTo>
                                          <a:pt x="42897" y="55055"/>
                                          <a:pt x="38651" y="57069"/>
                                          <a:pt x="33164" y="57069"/>
                                        </a:cubicBezTo>
                                        <a:close/>
                                        <a:moveTo>
                                          <a:pt x="33164" y="70047"/>
                                        </a:moveTo>
                                        <a:cubicBezTo>
                                          <a:pt x="44326" y="70047"/>
                                          <a:pt x="53067" y="66852"/>
                                          <a:pt x="59387" y="60463"/>
                                        </a:cubicBezTo>
                                        <a:cubicBezTo>
                                          <a:pt x="65717" y="54083"/>
                                          <a:pt x="68882" y="45262"/>
                                          <a:pt x="68882" y="34001"/>
                                        </a:cubicBezTo>
                                        <a:cubicBezTo>
                                          <a:pt x="68882" y="22779"/>
                                          <a:pt x="65717" y="13974"/>
                                          <a:pt x="59387" y="7584"/>
                                        </a:cubicBezTo>
                                        <a:cubicBezTo>
                                          <a:pt x="53067" y="1194"/>
                                          <a:pt x="44326" y="-2000"/>
                                          <a:pt x="33164" y="-2000"/>
                                        </a:cubicBezTo>
                                        <a:cubicBezTo>
                                          <a:pt x="22031" y="-2000"/>
                                          <a:pt x="13295" y="1194"/>
                                          <a:pt x="6955" y="7584"/>
                                        </a:cubicBezTo>
                                        <a:cubicBezTo>
                                          <a:pt x="615" y="13974"/>
                                          <a:pt x="-2555" y="22779"/>
                                          <a:pt x="-2555" y="34001"/>
                                        </a:cubicBezTo>
                                        <a:cubicBezTo>
                                          <a:pt x="-2555" y="45262"/>
                                          <a:pt x="615" y="54083"/>
                                          <a:pt x="6955" y="60463"/>
                                        </a:cubicBezTo>
                                        <a:cubicBezTo>
                                          <a:pt x="13295" y="66852"/>
                                          <a:pt x="22031" y="70047"/>
                                          <a:pt x="33164" y="70047"/>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39" name="Freeform: Shape 2739"/>
                                <wps:cNvSpPr/>
                                <wps:spPr>
                                  <a:xfrm flipV="1">
                                    <a:off x="2500419" y="5989186"/>
                                    <a:ext cx="69711" cy="69443"/>
                                  </a:xfrm>
                                  <a:custGeom>
                                    <a:avLst/>
                                    <a:gdLst>
                                      <a:gd name="connsiteX0" fmla="*/ 43338 w 69711"/>
                                      <a:gd name="connsiteY0" fmla="*/ 33432 h 69443"/>
                                      <a:gd name="connsiteX1" fmla="*/ 67419 w 69711"/>
                                      <a:gd name="connsiteY1" fmla="*/ -2004 h 69443"/>
                                      <a:gd name="connsiteX2" fmla="*/ 48771 w 69711"/>
                                      <a:gd name="connsiteY2" fmla="*/ -2004 h 69443"/>
                                      <a:gd name="connsiteX3" fmla="*/ 32548 w 69711"/>
                                      <a:gd name="connsiteY3" fmla="*/ 21719 h 69443"/>
                                      <a:gd name="connsiteX4" fmla="*/ 16445 w 69711"/>
                                      <a:gd name="connsiteY4" fmla="*/ -2004 h 69443"/>
                                      <a:gd name="connsiteX5" fmla="*/ -2292 w 69711"/>
                                      <a:gd name="connsiteY5" fmla="*/ -2004 h 69443"/>
                                      <a:gd name="connsiteX6" fmla="*/ 21803 w 69711"/>
                                      <a:gd name="connsiteY6" fmla="*/ 33432 h 69443"/>
                                      <a:gd name="connsiteX7" fmla="*/ -1370 w 69711"/>
                                      <a:gd name="connsiteY7" fmla="*/ 67439 h 69443"/>
                                      <a:gd name="connsiteX8" fmla="*/ 17338 w 69711"/>
                                      <a:gd name="connsiteY8" fmla="*/ 67439 h 69443"/>
                                      <a:gd name="connsiteX9" fmla="*/ 32548 w 69711"/>
                                      <a:gd name="connsiteY9" fmla="*/ 45070 h 69443"/>
                                      <a:gd name="connsiteX10" fmla="*/ 47699 w 69711"/>
                                      <a:gd name="connsiteY10" fmla="*/ 67439 h 69443"/>
                                      <a:gd name="connsiteX11" fmla="*/ 66496 w 69711"/>
                                      <a:gd name="connsiteY11" fmla="*/ 67439 h 69443"/>
                                      <a:gd name="connsiteX12" fmla="*/ 43338 w 69711"/>
                                      <a:gd name="connsiteY12" fmla="*/ 33432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9711" h="69443">
                                        <a:moveTo>
                                          <a:pt x="43338" y="33432"/>
                                        </a:moveTo>
                                        <a:lnTo>
                                          <a:pt x="67419" y="-2004"/>
                                        </a:lnTo>
                                        <a:lnTo>
                                          <a:pt x="48771" y="-2004"/>
                                        </a:lnTo>
                                        <a:lnTo>
                                          <a:pt x="32548" y="21719"/>
                                        </a:lnTo>
                                        <a:lnTo>
                                          <a:pt x="16445" y="-2004"/>
                                        </a:lnTo>
                                        <a:lnTo>
                                          <a:pt x="-2292" y="-2004"/>
                                        </a:lnTo>
                                        <a:lnTo>
                                          <a:pt x="21803" y="33432"/>
                                        </a:lnTo>
                                        <a:lnTo>
                                          <a:pt x="-1370" y="67439"/>
                                        </a:lnTo>
                                        <a:lnTo>
                                          <a:pt x="17338" y="67439"/>
                                        </a:lnTo>
                                        <a:lnTo>
                                          <a:pt x="32548" y="45070"/>
                                        </a:lnTo>
                                        <a:lnTo>
                                          <a:pt x="47699" y="67439"/>
                                        </a:lnTo>
                                        <a:lnTo>
                                          <a:pt x="66496" y="67439"/>
                                        </a:lnTo>
                                        <a:lnTo>
                                          <a:pt x="43338" y="33432"/>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40" name="Graphic 2666"/>
                            <wpg:cNvGrpSpPr/>
                            <wpg:grpSpPr>
                              <a:xfrm>
                                <a:off x="1130438" y="3194867"/>
                                <a:ext cx="603721" cy="2407054"/>
                                <a:chOff x="1130438" y="3194867"/>
                                <a:chExt cx="603721" cy="2407054"/>
                              </a:xfrm>
                              <a:solidFill>
                                <a:srgbClr val="000000"/>
                              </a:solidFill>
                            </wpg:grpSpPr>
                            <wpg:grpSp>
                              <wpg:cNvPr id="2741" name="Graphic 2666"/>
                              <wpg:cNvGrpSpPr/>
                              <wpg:grpSpPr>
                                <a:xfrm>
                                  <a:off x="1326073" y="5511419"/>
                                  <a:ext cx="408086" cy="90502"/>
                                  <a:chOff x="1326073" y="5511419"/>
                                  <a:chExt cx="408086" cy="90502"/>
                                </a:xfrm>
                                <a:solidFill>
                                  <a:srgbClr val="000000"/>
                                </a:solidFill>
                              </wpg:grpSpPr>
                              <wps:wsp>
                                <wps:cNvPr id="2742" name="Freeform: Shape 2742"/>
                                <wps:cNvSpPr/>
                                <wps:spPr>
                                  <a:xfrm>
                                    <a:off x="1700822" y="5545925"/>
                                    <a:ext cx="33337" cy="9525"/>
                                  </a:xfrm>
                                  <a:custGeom>
                                    <a:avLst/>
                                    <a:gdLst>
                                      <a:gd name="connsiteX0" fmla="*/ 33425 w 33337"/>
                                      <a:gd name="connsiteY0" fmla="*/ 279 h 9525"/>
                                      <a:gd name="connsiteX1" fmla="*/ 88 w 33337"/>
                                      <a:gd name="connsiteY1" fmla="*/ 279 h 9525"/>
                                    </a:gdLst>
                                    <a:ahLst/>
                                    <a:cxnLst>
                                      <a:cxn ang="0">
                                        <a:pos x="connsiteX0" y="connsiteY0"/>
                                      </a:cxn>
                                      <a:cxn ang="0">
                                        <a:pos x="connsiteX1" y="connsiteY1"/>
                                      </a:cxn>
                                    </a:cxnLst>
                                    <a:rect l="l" t="t" r="r" b="b"/>
                                    <a:pathLst>
                                      <a:path w="33337" h="9525">
                                        <a:moveTo>
                                          <a:pt x="33425" y="279"/>
                                        </a:moveTo>
                                        <a:lnTo>
                                          <a:pt x="88" y="279"/>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743" name="Graphic 2666"/>
                                <wpg:cNvGrpSpPr/>
                                <wpg:grpSpPr>
                                  <a:xfrm>
                                    <a:off x="1326073" y="5511419"/>
                                    <a:ext cx="336215" cy="90502"/>
                                    <a:chOff x="1326073" y="5511419"/>
                                    <a:chExt cx="336215" cy="90502"/>
                                  </a:xfrm>
                                  <a:solidFill>
                                    <a:srgbClr val="000000"/>
                                  </a:solidFill>
                                </wpg:grpSpPr>
                                <wps:wsp>
                                  <wps:cNvPr id="2744" name="Freeform: Shape 2744"/>
                                  <wps:cNvSpPr/>
                                  <wps:spPr>
                                    <a:xfrm flipV="1">
                                      <a:off x="1326073" y="5512670"/>
                                      <a:ext cx="63624" cy="69443"/>
                                    </a:xfrm>
                                    <a:custGeom>
                                      <a:avLst/>
                                      <a:gdLst>
                                        <a:gd name="connsiteX0" fmla="*/ 29680 w 63624"/>
                                        <a:gd name="connsiteY0" fmla="*/ 58132 h 69443"/>
                                        <a:gd name="connsiteX1" fmla="*/ 16925 w 63624"/>
                                        <a:gd name="connsiteY1" fmla="*/ 23574 h 69443"/>
                                        <a:gd name="connsiteX2" fmla="*/ 42464 w 63624"/>
                                        <a:gd name="connsiteY2" fmla="*/ 23574 h 69443"/>
                                        <a:gd name="connsiteX3" fmla="*/ 29680 w 63624"/>
                                        <a:gd name="connsiteY3" fmla="*/ 58132 h 69443"/>
                                        <a:gd name="connsiteX4" fmla="*/ 24367 w 63624"/>
                                        <a:gd name="connsiteY4" fmla="*/ 67389 h 69443"/>
                                        <a:gd name="connsiteX5" fmla="*/ 35023 w 63624"/>
                                        <a:gd name="connsiteY5" fmla="*/ 67389 h 69443"/>
                                        <a:gd name="connsiteX6" fmla="*/ 61485 w 63624"/>
                                        <a:gd name="connsiteY6" fmla="*/ -2054 h 69443"/>
                                        <a:gd name="connsiteX7" fmla="*/ 51721 w 63624"/>
                                        <a:gd name="connsiteY7" fmla="*/ -2054 h 69443"/>
                                        <a:gd name="connsiteX8" fmla="*/ 45396 w 63624"/>
                                        <a:gd name="connsiteY8" fmla="*/ 15761 h 69443"/>
                                        <a:gd name="connsiteX9" fmla="*/ 14098 w 63624"/>
                                        <a:gd name="connsiteY9" fmla="*/ 15761 h 69443"/>
                                        <a:gd name="connsiteX10" fmla="*/ 7773 w 63624"/>
                                        <a:gd name="connsiteY10" fmla="*/ -2054 h 69443"/>
                                        <a:gd name="connsiteX11" fmla="*/ -2139 w 63624"/>
                                        <a:gd name="connsiteY11" fmla="*/ -2054 h 69443"/>
                                        <a:gd name="connsiteX12" fmla="*/ 24367 w 63624"/>
                                        <a:gd name="connsiteY12" fmla="*/ 67389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624" h="69443">
                                          <a:moveTo>
                                            <a:pt x="29680" y="58132"/>
                                          </a:moveTo>
                                          <a:lnTo>
                                            <a:pt x="16925" y="23574"/>
                                          </a:lnTo>
                                          <a:lnTo>
                                            <a:pt x="42464" y="23574"/>
                                          </a:lnTo>
                                          <a:lnTo>
                                            <a:pt x="29680" y="58132"/>
                                          </a:lnTo>
                                          <a:close/>
                                          <a:moveTo>
                                            <a:pt x="24367" y="67389"/>
                                          </a:moveTo>
                                          <a:lnTo>
                                            <a:pt x="35023" y="67389"/>
                                          </a:lnTo>
                                          <a:lnTo>
                                            <a:pt x="61485" y="-2054"/>
                                          </a:lnTo>
                                          <a:lnTo>
                                            <a:pt x="51721" y="-2054"/>
                                          </a:lnTo>
                                          <a:lnTo>
                                            <a:pt x="45396" y="15761"/>
                                          </a:lnTo>
                                          <a:lnTo>
                                            <a:pt x="14098" y="15761"/>
                                          </a:lnTo>
                                          <a:lnTo>
                                            <a:pt x="7773" y="-2054"/>
                                          </a:lnTo>
                                          <a:lnTo>
                                            <a:pt x="-2139" y="-2054"/>
                                          </a:lnTo>
                                          <a:lnTo>
                                            <a:pt x="24367" y="6738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45" name="Freeform: Shape 2745"/>
                                  <wps:cNvSpPr/>
                                  <wps:spPr>
                                    <a:xfrm flipV="1">
                                      <a:off x="1399834" y="5512670"/>
                                      <a:ext cx="44841" cy="69443"/>
                                    </a:xfrm>
                                    <a:custGeom>
                                      <a:avLst/>
                                      <a:gdLst>
                                        <a:gd name="connsiteX0" fmla="*/ 7311 w 44841"/>
                                        <a:gd name="connsiteY0" fmla="*/ 59665 h 69443"/>
                                        <a:gd name="connsiteX1" fmla="*/ 7311 w 44841"/>
                                        <a:gd name="connsiteY1" fmla="*/ 33575 h 69443"/>
                                        <a:gd name="connsiteX2" fmla="*/ 19128 w 44841"/>
                                        <a:gd name="connsiteY2" fmla="*/ 33575 h 69443"/>
                                        <a:gd name="connsiteX3" fmla="*/ 29264 w 44841"/>
                                        <a:gd name="connsiteY3" fmla="*/ 36969 h 69443"/>
                                        <a:gd name="connsiteX4" fmla="*/ 32850 w 44841"/>
                                        <a:gd name="connsiteY4" fmla="*/ 46643 h 69443"/>
                                        <a:gd name="connsiteX5" fmla="*/ 29264 w 44841"/>
                                        <a:gd name="connsiteY5" fmla="*/ 56272 h 69443"/>
                                        <a:gd name="connsiteX6" fmla="*/ 19128 w 44841"/>
                                        <a:gd name="connsiteY6" fmla="*/ 59665 h 69443"/>
                                        <a:gd name="connsiteX7" fmla="*/ 7311 w 44841"/>
                                        <a:gd name="connsiteY7" fmla="*/ 59665 h 69443"/>
                                        <a:gd name="connsiteX8" fmla="*/ -2080 w 44841"/>
                                        <a:gd name="connsiteY8" fmla="*/ 67389 h 69443"/>
                                        <a:gd name="connsiteX9" fmla="*/ 19128 w 44841"/>
                                        <a:gd name="connsiteY9" fmla="*/ 67389 h 69443"/>
                                        <a:gd name="connsiteX10" fmla="*/ 36779 w 44841"/>
                                        <a:gd name="connsiteY10" fmla="*/ 62106 h 69443"/>
                                        <a:gd name="connsiteX11" fmla="*/ 42762 w 44841"/>
                                        <a:gd name="connsiteY11" fmla="*/ 46643 h 69443"/>
                                        <a:gd name="connsiteX12" fmla="*/ 36779 w 44841"/>
                                        <a:gd name="connsiteY12" fmla="*/ 31105 h 69443"/>
                                        <a:gd name="connsiteX13" fmla="*/ 19128 w 44841"/>
                                        <a:gd name="connsiteY13" fmla="*/ 25851 h 69443"/>
                                        <a:gd name="connsiteX14" fmla="*/ 7311 w 44841"/>
                                        <a:gd name="connsiteY14" fmla="*/ 25851 h 69443"/>
                                        <a:gd name="connsiteX15" fmla="*/ 7311 w 44841"/>
                                        <a:gd name="connsiteY15" fmla="*/ -2054 h 69443"/>
                                        <a:gd name="connsiteX16" fmla="*/ -2080 w 44841"/>
                                        <a:gd name="connsiteY16" fmla="*/ -2054 h 69443"/>
                                        <a:gd name="connsiteX17" fmla="*/ -2080 w 44841"/>
                                        <a:gd name="connsiteY17" fmla="*/ 67389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311" y="59665"/>
                                          </a:moveTo>
                                          <a:lnTo>
                                            <a:pt x="7311" y="33575"/>
                                          </a:lnTo>
                                          <a:lnTo>
                                            <a:pt x="19128" y="33575"/>
                                          </a:lnTo>
                                          <a:cubicBezTo>
                                            <a:pt x="23504" y="33575"/>
                                            <a:pt x="26882" y="34707"/>
                                            <a:pt x="29264" y="36969"/>
                                          </a:cubicBezTo>
                                          <a:cubicBezTo>
                                            <a:pt x="31655" y="39231"/>
                                            <a:pt x="32850" y="42456"/>
                                            <a:pt x="32850" y="46643"/>
                                          </a:cubicBezTo>
                                          <a:cubicBezTo>
                                            <a:pt x="32850" y="50800"/>
                                            <a:pt x="31655" y="54010"/>
                                            <a:pt x="29264" y="56272"/>
                                          </a:cubicBezTo>
                                          <a:cubicBezTo>
                                            <a:pt x="26882" y="58534"/>
                                            <a:pt x="23504" y="59665"/>
                                            <a:pt x="19128" y="59665"/>
                                          </a:cubicBezTo>
                                          <a:lnTo>
                                            <a:pt x="7311" y="59665"/>
                                          </a:lnTo>
                                          <a:close/>
                                          <a:moveTo>
                                            <a:pt x="-2080" y="67389"/>
                                          </a:moveTo>
                                          <a:lnTo>
                                            <a:pt x="19128" y="67389"/>
                                          </a:lnTo>
                                          <a:cubicBezTo>
                                            <a:pt x="26917" y="67389"/>
                                            <a:pt x="32801" y="65628"/>
                                            <a:pt x="36779" y="62106"/>
                                          </a:cubicBezTo>
                                          <a:cubicBezTo>
                                            <a:pt x="40768" y="58584"/>
                                            <a:pt x="42762" y="53429"/>
                                            <a:pt x="42762" y="46643"/>
                                          </a:cubicBezTo>
                                          <a:cubicBezTo>
                                            <a:pt x="42762" y="39787"/>
                                            <a:pt x="40768" y="34607"/>
                                            <a:pt x="36779" y="31105"/>
                                          </a:cubicBezTo>
                                          <a:cubicBezTo>
                                            <a:pt x="32801" y="27603"/>
                                            <a:pt x="26917" y="25851"/>
                                            <a:pt x="19128" y="25851"/>
                                          </a:cubicBezTo>
                                          <a:lnTo>
                                            <a:pt x="7311" y="25851"/>
                                          </a:lnTo>
                                          <a:lnTo>
                                            <a:pt x="7311" y="-2054"/>
                                          </a:lnTo>
                                          <a:lnTo>
                                            <a:pt x="-2080" y="-2054"/>
                                          </a:lnTo>
                                          <a:lnTo>
                                            <a:pt x="-2080" y="6738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46" name="Freeform: Shape 2746"/>
                                  <wps:cNvSpPr/>
                                  <wps:spPr>
                                    <a:xfrm flipV="1">
                                      <a:off x="1450441" y="5552213"/>
                                      <a:ext cx="25062" cy="7620"/>
                                    </a:xfrm>
                                    <a:custGeom>
                                      <a:avLst/>
                                      <a:gdLst>
                                        <a:gd name="connsiteX0" fmla="*/ -1096 w 25062"/>
                                        <a:gd name="connsiteY0" fmla="*/ 6147 h 7620"/>
                                        <a:gd name="connsiteX1" fmla="*/ 23967 w 25062"/>
                                        <a:gd name="connsiteY1" fmla="*/ 6147 h 7620"/>
                                        <a:gd name="connsiteX2" fmla="*/ 23967 w 25062"/>
                                        <a:gd name="connsiteY2" fmla="*/ -1473 h 7620"/>
                                        <a:gd name="connsiteX3" fmla="*/ -1096 w 25062"/>
                                        <a:gd name="connsiteY3" fmla="*/ -1473 h 7620"/>
                                        <a:gd name="connsiteX4" fmla="*/ -1096 w 25062"/>
                                        <a:gd name="connsiteY4" fmla="*/ 6147 h 762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062" h="7620">
                                          <a:moveTo>
                                            <a:pt x="-1096" y="6147"/>
                                          </a:moveTo>
                                          <a:lnTo>
                                            <a:pt x="23967" y="6147"/>
                                          </a:lnTo>
                                          <a:lnTo>
                                            <a:pt x="23967" y="-1473"/>
                                          </a:lnTo>
                                          <a:lnTo>
                                            <a:pt x="-1096" y="-1473"/>
                                          </a:lnTo>
                                          <a:lnTo>
                                            <a:pt x="-1096" y="6147"/>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47" name="Freeform: Shape 2747"/>
                                  <wps:cNvSpPr/>
                                  <wps:spPr>
                                    <a:xfrm flipV="1">
                                      <a:off x="1485496" y="5511419"/>
                                      <a:ext cx="56004" cy="72047"/>
                                    </a:xfrm>
                                    <a:custGeom>
                                      <a:avLst/>
                                      <a:gdLst>
                                        <a:gd name="connsiteX0" fmla="*/ 53828 w 56004"/>
                                        <a:gd name="connsiteY0" fmla="*/ 63389 h 72047"/>
                                        <a:gd name="connsiteX1" fmla="*/ 53828 w 56004"/>
                                        <a:gd name="connsiteY1" fmla="*/ 53492 h 72047"/>
                                        <a:gd name="connsiteX2" fmla="*/ 43708 w 56004"/>
                                        <a:gd name="connsiteY2" fmla="*/ 60085 h 72047"/>
                                        <a:gd name="connsiteX3" fmla="*/ 32293 w 56004"/>
                                        <a:gd name="connsiteY3" fmla="*/ 62273 h 72047"/>
                                        <a:gd name="connsiteX4" fmla="*/ 14061 w 56004"/>
                                        <a:gd name="connsiteY4" fmla="*/ 54995 h 72047"/>
                                        <a:gd name="connsiteX5" fmla="*/ 7736 w 56004"/>
                                        <a:gd name="connsiteY5" fmla="*/ 33951 h 72047"/>
                                        <a:gd name="connsiteX6" fmla="*/ 14061 w 56004"/>
                                        <a:gd name="connsiteY6" fmla="*/ 12951 h 72047"/>
                                        <a:gd name="connsiteX7" fmla="*/ 32293 w 56004"/>
                                        <a:gd name="connsiteY7" fmla="*/ 5674 h 72047"/>
                                        <a:gd name="connsiteX8" fmla="*/ 43708 w 56004"/>
                                        <a:gd name="connsiteY8" fmla="*/ 7862 h 72047"/>
                                        <a:gd name="connsiteX9" fmla="*/ 53828 w 56004"/>
                                        <a:gd name="connsiteY9" fmla="*/ 14469 h 72047"/>
                                        <a:gd name="connsiteX10" fmla="*/ 53828 w 56004"/>
                                        <a:gd name="connsiteY10" fmla="*/ 4647 h 72047"/>
                                        <a:gd name="connsiteX11" fmla="*/ 43380 w 56004"/>
                                        <a:gd name="connsiteY11" fmla="*/ -384 h 72047"/>
                                        <a:gd name="connsiteX12" fmla="*/ 31742 w 56004"/>
                                        <a:gd name="connsiteY12" fmla="*/ -2050 h 72047"/>
                                        <a:gd name="connsiteX13" fmla="*/ 6888 w 56004"/>
                                        <a:gd name="connsiteY13" fmla="*/ 7594 h 72047"/>
                                        <a:gd name="connsiteX14" fmla="*/ -2176 w 56004"/>
                                        <a:gd name="connsiteY14" fmla="*/ 33951 h 72047"/>
                                        <a:gd name="connsiteX15" fmla="*/ 6888 w 56004"/>
                                        <a:gd name="connsiteY15" fmla="*/ 60338 h 72047"/>
                                        <a:gd name="connsiteX16" fmla="*/ 31742 w 56004"/>
                                        <a:gd name="connsiteY16" fmla="*/ 69997 h 72047"/>
                                        <a:gd name="connsiteX17" fmla="*/ 43470 w 56004"/>
                                        <a:gd name="connsiteY17" fmla="*/ 68345 h 72047"/>
                                        <a:gd name="connsiteX18" fmla="*/ 53828 w 56004"/>
                                        <a:gd name="connsiteY18" fmla="*/ 63389 h 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56004" h="72047">
                                          <a:moveTo>
                                            <a:pt x="53828" y="63389"/>
                                          </a:moveTo>
                                          <a:lnTo>
                                            <a:pt x="53828" y="53492"/>
                                          </a:lnTo>
                                          <a:cubicBezTo>
                                            <a:pt x="50663" y="56439"/>
                                            <a:pt x="47289" y="58637"/>
                                            <a:pt x="43708" y="60085"/>
                                          </a:cubicBezTo>
                                          <a:cubicBezTo>
                                            <a:pt x="40126" y="61544"/>
                                            <a:pt x="36321" y="62273"/>
                                            <a:pt x="32293" y="62273"/>
                                          </a:cubicBezTo>
                                          <a:cubicBezTo>
                                            <a:pt x="24355" y="62273"/>
                                            <a:pt x="18278" y="59847"/>
                                            <a:pt x="14061" y="54995"/>
                                          </a:cubicBezTo>
                                          <a:cubicBezTo>
                                            <a:pt x="9844" y="50144"/>
                                            <a:pt x="7736" y="43129"/>
                                            <a:pt x="7736" y="33951"/>
                                          </a:cubicBezTo>
                                          <a:cubicBezTo>
                                            <a:pt x="7736" y="24803"/>
                                            <a:pt x="9844" y="17803"/>
                                            <a:pt x="14061" y="12951"/>
                                          </a:cubicBezTo>
                                          <a:cubicBezTo>
                                            <a:pt x="18278" y="8100"/>
                                            <a:pt x="24355" y="5674"/>
                                            <a:pt x="32293" y="5674"/>
                                          </a:cubicBezTo>
                                          <a:cubicBezTo>
                                            <a:pt x="36321" y="5674"/>
                                            <a:pt x="40126" y="6403"/>
                                            <a:pt x="43708" y="7862"/>
                                          </a:cubicBezTo>
                                          <a:cubicBezTo>
                                            <a:pt x="47289" y="9320"/>
                                            <a:pt x="50663" y="11523"/>
                                            <a:pt x="53828" y="14469"/>
                                          </a:cubicBezTo>
                                          <a:lnTo>
                                            <a:pt x="53828" y="4647"/>
                                          </a:lnTo>
                                          <a:cubicBezTo>
                                            <a:pt x="50544" y="2414"/>
                                            <a:pt x="47061" y="738"/>
                                            <a:pt x="43380" y="-384"/>
                                          </a:cubicBezTo>
                                          <a:cubicBezTo>
                                            <a:pt x="39709" y="-1495"/>
                                            <a:pt x="35830" y="-2050"/>
                                            <a:pt x="31742" y="-2050"/>
                                          </a:cubicBezTo>
                                          <a:cubicBezTo>
                                            <a:pt x="21225" y="-2050"/>
                                            <a:pt x="12940" y="1164"/>
                                            <a:pt x="6888" y="7594"/>
                                          </a:cubicBezTo>
                                          <a:cubicBezTo>
                                            <a:pt x="845" y="14033"/>
                                            <a:pt x="-2176" y="22819"/>
                                            <a:pt x="-2176" y="33951"/>
                                          </a:cubicBezTo>
                                          <a:cubicBezTo>
                                            <a:pt x="-2176" y="45113"/>
                                            <a:pt x="845" y="53909"/>
                                            <a:pt x="6888" y="60338"/>
                                          </a:cubicBezTo>
                                          <a:cubicBezTo>
                                            <a:pt x="12940" y="66778"/>
                                            <a:pt x="21225" y="69997"/>
                                            <a:pt x="31742" y="69997"/>
                                          </a:cubicBezTo>
                                          <a:cubicBezTo>
                                            <a:pt x="35889" y="69997"/>
                                            <a:pt x="39798" y="69447"/>
                                            <a:pt x="43470" y="68345"/>
                                          </a:cubicBezTo>
                                          <a:cubicBezTo>
                                            <a:pt x="47151" y="67244"/>
                                            <a:pt x="50603" y="65592"/>
                                            <a:pt x="53828" y="63389"/>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48" name="Freeform: Shape 2748"/>
                                  <wps:cNvSpPr/>
                                  <wps:spPr>
                                    <a:xfrm flipV="1">
                                      <a:off x="1554756" y="5528773"/>
                                      <a:ext cx="43621" cy="54694"/>
                                    </a:xfrm>
                                    <a:custGeom>
                                      <a:avLst/>
                                      <a:gdLst>
                                        <a:gd name="connsiteX0" fmla="*/ -1938 w 43621"/>
                                        <a:gd name="connsiteY0" fmla="*/ 20441 h 54694"/>
                                        <a:gd name="connsiteX1" fmla="*/ -1938 w 43621"/>
                                        <a:gd name="connsiteY1" fmla="*/ 51978 h 54694"/>
                                        <a:gd name="connsiteX2" fmla="*/ 6619 w 43621"/>
                                        <a:gd name="connsiteY2" fmla="*/ 51978 h 54694"/>
                                        <a:gd name="connsiteX3" fmla="*/ 6619 w 43621"/>
                                        <a:gd name="connsiteY3" fmla="*/ 20768 h 54694"/>
                                        <a:gd name="connsiteX4" fmla="*/ 9492 w 43621"/>
                                        <a:gd name="connsiteY4" fmla="*/ 9666 h 54694"/>
                                        <a:gd name="connsiteX5" fmla="*/ 18153 w 43621"/>
                                        <a:gd name="connsiteY5" fmla="*/ 5975 h 54694"/>
                                        <a:gd name="connsiteX6" fmla="*/ 29092 w 43621"/>
                                        <a:gd name="connsiteY6" fmla="*/ 10395 h 54694"/>
                                        <a:gd name="connsiteX7" fmla="*/ 33125 w 43621"/>
                                        <a:gd name="connsiteY7" fmla="*/ 22450 h 54694"/>
                                        <a:gd name="connsiteX8" fmla="*/ 33125 w 43621"/>
                                        <a:gd name="connsiteY8" fmla="*/ 51978 h 54694"/>
                                        <a:gd name="connsiteX9" fmla="*/ 41683 w 43621"/>
                                        <a:gd name="connsiteY9" fmla="*/ 51978 h 54694"/>
                                        <a:gd name="connsiteX10" fmla="*/ 41683 w 43621"/>
                                        <a:gd name="connsiteY10" fmla="*/ -112 h 54694"/>
                                        <a:gd name="connsiteX11" fmla="*/ 33125 w 43621"/>
                                        <a:gd name="connsiteY11" fmla="*/ -112 h 54694"/>
                                        <a:gd name="connsiteX12" fmla="*/ 33125 w 43621"/>
                                        <a:gd name="connsiteY12" fmla="*/ 7895 h 54694"/>
                                        <a:gd name="connsiteX13" fmla="*/ 25892 w 43621"/>
                                        <a:gd name="connsiteY13" fmla="*/ 840 h 54694"/>
                                        <a:gd name="connsiteX14" fmla="*/ 16338 w 43621"/>
                                        <a:gd name="connsiteY14" fmla="*/ -1467 h 54694"/>
                                        <a:gd name="connsiteX15" fmla="*/ 2705 w 43621"/>
                                        <a:gd name="connsiteY15" fmla="*/ 4115 h 54694"/>
                                        <a:gd name="connsiteX16" fmla="*/ -1938 w 43621"/>
                                        <a:gd name="connsiteY16" fmla="*/ 20441 h 54694"/>
                                        <a:gd name="connsiteX17" fmla="*/ 19597 w 43621"/>
                                        <a:gd name="connsiteY17" fmla="*/ 53228 h 54694"/>
                                        <a:gd name="connsiteX18" fmla="*/ 19597 w 43621"/>
                                        <a:gd name="connsiteY18" fmla="*/ 53228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3621" h="54694">
                                          <a:moveTo>
                                            <a:pt x="-1938" y="20441"/>
                                          </a:moveTo>
                                          <a:lnTo>
                                            <a:pt x="-1938" y="51978"/>
                                          </a:lnTo>
                                          <a:lnTo>
                                            <a:pt x="6619" y="51978"/>
                                          </a:lnTo>
                                          <a:lnTo>
                                            <a:pt x="6619" y="20768"/>
                                          </a:lnTo>
                                          <a:cubicBezTo>
                                            <a:pt x="6619" y="15837"/>
                                            <a:pt x="7577" y="12136"/>
                                            <a:pt x="9492" y="9666"/>
                                          </a:cubicBezTo>
                                          <a:cubicBezTo>
                                            <a:pt x="11416" y="7205"/>
                                            <a:pt x="14304" y="5975"/>
                                            <a:pt x="18153" y="5975"/>
                                          </a:cubicBezTo>
                                          <a:cubicBezTo>
                                            <a:pt x="22767" y="5975"/>
                                            <a:pt x="26413" y="7448"/>
                                            <a:pt x="29092" y="10395"/>
                                          </a:cubicBezTo>
                                          <a:cubicBezTo>
                                            <a:pt x="31781" y="13342"/>
                                            <a:pt x="33125" y="17360"/>
                                            <a:pt x="33125" y="22450"/>
                                          </a:cubicBezTo>
                                          <a:lnTo>
                                            <a:pt x="33125" y="51978"/>
                                          </a:lnTo>
                                          <a:lnTo>
                                            <a:pt x="41683" y="51978"/>
                                          </a:lnTo>
                                          <a:lnTo>
                                            <a:pt x="41683" y="-112"/>
                                          </a:lnTo>
                                          <a:lnTo>
                                            <a:pt x="33125" y="-112"/>
                                          </a:lnTo>
                                          <a:lnTo>
                                            <a:pt x="33125" y="7895"/>
                                          </a:lnTo>
                                          <a:cubicBezTo>
                                            <a:pt x="31052" y="4730"/>
                                            <a:pt x="28641" y="2378"/>
                                            <a:pt x="25892" y="840"/>
                                          </a:cubicBezTo>
                                          <a:cubicBezTo>
                                            <a:pt x="23154" y="-698"/>
                                            <a:pt x="19969" y="-1467"/>
                                            <a:pt x="16338" y="-1467"/>
                                          </a:cubicBezTo>
                                          <a:cubicBezTo>
                                            <a:pt x="10355" y="-1467"/>
                                            <a:pt x="5811" y="394"/>
                                            <a:pt x="2705" y="4115"/>
                                          </a:cubicBezTo>
                                          <a:cubicBezTo>
                                            <a:pt x="-391" y="7835"/>
                                            <a:pt x="-1938" y="13277"/>
                                            <a:pt x="-1938" y="20441"/>
                                          </a:cubicBezTo>
                                          <a:close/>
                                          <a:moveTo>
                                            <a:pt x="19597" y="53228"/>
                                          </a:moveTo>
                                          <a:lnTo>
                                            <a:pt x="19597" y="53228"/>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49" name="Freeform: Shape 2749"/>
                                  <wps:cNvSpPr/>
                                  <wps:spPr>
                                    <a:xfrm flipV="1">
                                      <a:off x="1615676" y="5528773"/>
                                      <a:ext cx="46612" cy="73149"/>
                                    </a:xfrm>
                                    <a:custGeom>
                                      <a:avLst/>
                                      <a:gdLst>
                                        <a:gd name="connsiteX0" fmla="*/ 6533 w 46612"/>
                                        <a:gd name="connsiteY0" fmla="*/ 26777 h 73149"/>
                                        <a:gd name="connsiteX1" fmla="*/ 6533 w 46612"/>
                                        <a:gd name="connsiteY1" fmla="*/ -846 h 73149"/>
                                        <a:gd name="connsiteX2" fmla="*/ -2069 w 46612"/>
                                        <a:gd name="connsiteY2" fmla="*/ -846 h 73149"/>
                                        <a:gd name="connsiteX3" fmla="*/ -2069 w 46612"/>
                                        <a:gd name="connsiteY3" fmla="*/ 71053 h 73149"/>
                                        <a:gd name="connsiteX4" fmla="*/ 6533 w 46612"/>
                                        <a:gd name="connsiteY4" fmla="*/ 71053 h 73149"/>
                                        <a:gd name="connsiteX5" fmla="*/ 6533 w 46612"/>
                                        <a:gd name="connsiteY5" fmla="*/ 63151 h 73149"/>
                                        <a:gd name="connsiteX6" fmla="*/ 13349 w 46612"/>
                                        <a:gd name="connsiteY6" fmla="*/ 70041 h 73149"/>
                                        <a:gd name="connsiteX7" fmla="*/ 23187 w 46612"/>
                                        <a:gd name="connsiteY7" fmla="*/ 72303 h 73149"/>
                                        <a:gd name="connsiteX8" fmla="*/ 38605 w 46612"/>
                                        <a:gd name="connsiteY8" fmla="*/ 64773 h 73149"/>
                                        <a:gd name="connsiteX9" fmla="*/ 44544 w 46612"/>
                                        <a:gd name="connsiteY9" fmla="*/ 44964 h 73149"/>
                                        <a:gd name="connsiteX10" fmla="*/ 38605 w 46612"/>
                                        <a:gd name="connsiteY10" fmla="*/ 25140 h 73149"/>
                                        <a:gd name="connsiteX11" fmla="*/ 23187 w 46612"/>
                                        <a:gd name="connsiteY11" fmla="*/ 17609 h 73149"/>
                                        <a:gd name="connsiteX12" fmla="*/ 13349 w 46612"/>
                                        <a:gd name="connsiteY12" fmla="*/ 19871 h 73149"/>
                                        <a:gd name="connsiteX13" fmla="*/ 6533 w 46612"/>
                                        <a:gd name="connsiteY13" fmla="*/ 26777 h 73149"/>
                                        <a:gd name="connsiteX14" fmla="*/ 35659 w 46612"/>
                                        <a:gd name="connsiteY14" fmla="*/ 44964 h 73149"/>
                                        <a:gd name="connsiteX15" fmla="*/ 31774 w 46612"/>
                                        <a:gd name="connsiteY15" fmla="*/ 59772 h 73149"/>
                                        <a:gd name="connsiteX16" fmla="*/ 21103 w 46612"/>
                                        <a:gd name="connsiteY16" fmla="*/ 65145 h 73149"/>
                                        <a:gd name="connsiteX17" fmla="*/ 10417 w 46612"/>
                                        <a:gd name="connsiteY17" fmla="*/ 59772 h 73149"/>
                                        <a:gd name="connsiteX18" fmla="*/ 6533 w 46612"/>
                                        <a:gd name="connsiteY18" fmla="*/ 44964 h 73149"/>
                                        <a:gd name="connsiteX19" fmla="*/ 10417 w 46612"/>
                                        <a:gd name="connsiteY19" fmla="*/ 30155 h 73149"/>
                                        <a:gd name="connsiteX20" fmla="*/ 21103 w 46612"/>
                                        <a:gd name="connsiteY20" fmla="*/ 24783 h 73149"/>
                                        <a:gd name="connsiteX21" fmla="*/ 31774 w 46612"/>
                                        <a:gd name="connsiteY21" fmla="*/ 30155 h 73149"/>
                                        <a:gd name="connsiteX22" fmla="*/ 35659 w 46612"/>
                                        <a:gd name="connsiteY22" fmla="*/ 44964 h 731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46612" h="73149">
                                          <a:moveTo>
                                            <a:pt x="6533" y="26777"/>
                                          </a:moveTo>
                                          <a:lnTo>
                                            <a:pt x="6533" y="-846"/>
                                          </a:lnTo>
                                          <a:lnTo>
                                            <a:pt x="-2069" y="-846"/>
                                          </a:lnTo>
                                          <a:lnTo>
                                            <a:pt x="-2069" y="71053"/>
                                          </a:lnTo>
                                          <a:lnTo>
                                            <a:pt x="6533" y="71053"/>
                                          </a:lnTo>
                                          <a:lnTo>
                                            <a:pt x="6533" y="63151"/>
                                          </a:lnTo>
                                          <a:cubicBezTo>
                                            <a:pt x="8339" y="66246"/>
                                            <a:pt x="10611" y="68543"/>
                                            <a:pt x="13349" y="70041"/>
                                          </a:cubicBezTo>
                                          <a:cubicBezTo>
                                            <a:pt x="16098" y="71549"/>
                                            <a:pt x="19377" y="72303"/>
                                            <a:pt x="23187" y="72303"/>
                                          </a:cubicBezTo>
                                          <a:cubicBezTo>
                                            <a:pt x="29517" y="72303"/>
                                            <a:pt x="34656" y="69793"/>
                                            <a:pt x="38605" y="64773"/>
                                          </a:cubicBezTo>
                                          <a:cubicBezTo>
                                            <a:pt x="42564" y="59752"/>
                                            <a:pt x="44544" y="53149"/>
                                            <a:pt x="44544" y="44964"/>
                                          </a:cubicBezTo>
                                          <a:cubicBezTo>
                                            <a:pt x="44544" y="36778"/>
                                            <a:pt x="42564" y="30170"/>
                                            <a:pt x="38605" y="25140"/>
                                          </a:cubicBezTo>
                                          <a:cubicBezTo>
                                            <a:pt x="34656" y="20119"/>
                                            <a:pt x="29517" y="17609"/>
                                            <a:pt x="23187" y="17609"/>
                                          </a:cubicBezTo>
                                          <a:cubicBezTo>
                                            <a:pt x="19377" y="17609"/>
                                            <a:pt x="16098" y="18363"/>
                                            <a:pt x="13349" y="19871"/>
                                          </a:cubicBezTo>
                                          <a:cubicBezTo>
                                            <a:pt x="10611" y="21379"/>
                                            <a:pt x="8339" y="23681"/>
                                            <a:pt x="6533" y="26777"/>
                                          </a:cubicBezTo>
                                          <a:close/>
                                          <a:moveTo>
                                            <a:pt x="35659" y="44964"/>
                                          </a:moveTo>
                                          <a:cubicBezTo>
                                            <a:pt x="35659" y="51254"/>
                                            <a:pt x="34364" y="56190"/>
                                            <a:pt x="31774" y="59772"/>
                                          </a:cubicBezTo>
                                          <a:cubicBezTo>
                                            <a:pt x="29185" y="63354"/>
                                            <a:pt x="25628" y="65145"/>
                                            <a:pt x="21103" y="65145"/>
                                          </a:cubicBezTo>
                                          <a:cubicBezTo>
                                            <a:pt x="16569" y="65145"/>
                                            <a:pt x="13007" y="63354"/>
                                            <a:pt x="10417" y="59772"/>
                                          </a:cubicBezTo>
                                          <a:cubicBezTo>
                                            <a:pt x="7828" y="56190"/>
                                            <a:pt x="6533" y="51254"/>
                                            <a:pt x="6533" y="44964"/>
                                          </a:cubicBezTo>
                                          <a:cubicBezTo>
                                            <a:pt x="6533" y="38673"/>
                                            <a:pt x="7828" y="33737"/>
                                            <a:pt x="10417" y="30155"/>
                                          </a:cubicBezTo>
                                          <a:cubicBezTo>
                                            <a:pt x="13007" y="26574"/>
                                            <a:pt x="16569" y="24783"/>
                                            <a:pt x="21103" y="24783"/>
                                          </a:cubicBezTo>
                                          <a:cubicBezTo>
                                            <a:pt x="25628" y="24783"/>
                                            <a:pt x="29185" y="26574"/>
                                            <a:pt x="31774" y="30155"/>
                                          </a:cubicBezTo>
                                          <a:cubicBezTo>
                                            <a:pt x="34364" y="33737"/>
                                            <a:pt x="35659" y="38673"/>
                                            <a:pt x="35659" y="44964"/>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50" name="Graphic 2666"/>
                              <wpg:cNvGrpSpPr/>
                              <wpg:grpSpPr>
                                <a:xfrm>
                                  <a:off x="1215523" y="5277957"/>
                                  <a:ext cx="518636" cy="73729"/>
                                  <a:chOff x="1215523" y="5277957"/>
                                  <a:chExt cx="518636" cy="73729"/>
                                </a:xfrm>
                                <a:solidFill>
                                  <a:srgbClr val="000000"/>
                                </a:solidFill>
                              </wpg:grpSpPr>
                              <wps:wsp>
                                <wps:cNvPr id="2751" name="Freeform: Shape 2751"/>
                                <wps:cNvSpPr/>
                                <wps:spPr>
                                  <a:xfrm>
                                    <a:off x="1700822" y="5314145"/>
                                    <a:ext cx="33337" cy="9525"/>
                                  </a:xfrm>
                                  <a:custGeom>
                                    <a:avLst/>
                                    <a:gdLst>
                                      <a:gd name="connsiteX0" fmla="*/ 33425 w 33337"/>
                                      <a:gd name="connsiteY0" fmla="*/ 255 h 9525"/>
                                      <a:gd name="connsiteX1" fmla="*/ 88 w 33337"/>
                                      <a:gd name="connsiteY1" fmla="*/ 255 h 9525"/>
                                    </a:gdLst>
                                    <a:ahLst/>
                                    <a:cxnLst>
                                      <a:cxn ang="0">
                                        <a:pos x="connsiteX0" y="connsiteY0"/>
                                      </a:cxn>
                                      <a:cxn ang="0">
                                        <a:pos x="connsiteX1" y="connsiteY1"/>
                                      </a:cxn>
                                    </a:cxnLst>
                                    <a:rect l="l" t="t" r="r" b="b"/>
                                    <a:pathLst>
                                      <a:path w="33337" h="9525">
                                        <a:moveTo>
                                          <a:pt x="33425" y="255"/>
                                        </a:moveTo>
                                        <a:lnTo>
                                          <a:pt x="88" y="255"/>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752" name="Graphic 2666"/>
                                <wpg:cNvGrpSpPr/>
                                <wpg:grpSpPr>
                                  <a:xfrm>
                                    <a:off x="1215523" y="5277957"/>
                                    <a:ext cx="443883" cy="73729"/>
                                    <a:chOff x="1215523" y="5277957"/>
                                    <a:chExt cx="443883" cy="73729"/>
                                  </a:xfrm>
                                  <a:solidFill>
                                    <a:srgbClr val="000000"/>
                                  </a:solidFill>
                                </wpg:grpSpPr>
                                <wps:wsp>
                                  <wps:cNvPr id="2753" name="Freeform: Shape 2753"/>
                                  <wps:cNvSpPr/>
                                  <wps:spPr>
                                    <a:xfrm flipV="1">
                                      <a:off x="1215523" y="5280889"/>
                                      <a:ext cx="63624" cy="69443"/>
                                    </a:xfrm>
                                    <a:custGeom>
                                      <a:avLst/>
                                      <a:gdLst>
                                        <a:gd name="connsiteX0" fmla="*/ 29668 w 63624"/>
                                        <a:gd name="connsiteY0" fmla="*/ 58108 h 69443"/>
                                        <a:gd name="connsiteX1" fmla="*/ 16914 w 63624"/>
                                        <a:gd name="connsiteY1" fmla="*/ 23550 h 69443"/>
                                        <a:gd name="connsiteX2" fmla="*/ 42453 w 63624"/>
                                        <a:gd name="connsiteY2" fmla="*/ 23550 h 69443"/>
                                        <a:gd name="connsiteX3" fmla="*/ 29668 w 63624"/>
                                        <a:gd name="connsiteY3" fmla="*/ 58108 h 69443"/>
                                        <a:gd name="connsiteX4" fmla="*/ 24355 w 63624"/>
                                        <a:gd name="connsiteY4" fmla="*/ 67365 h 69443"/>
                                        <a:gd name="connsiteX5" fmla="*/ 35011 w 63624"/>
                                        <a:gd name="connsiteY5" fmla="*/ 67365 h 69443"/>
                                        <a:gd name="connsiteX6" fmla="*/ 61473 w 63624"/>
                                        <a:gd name="connsiteY6" fmla="*/ -2078 h 69443"/>
                                        <a:gd name="connsiteX7" fmla="*/ 51710 w 63624"/>
                                        <a:gd name="connsiteY7" fmla="*/ -2078 h 69443"/>
                                        <a:gd name="connsiteX8" fmla="*/ 45385 w 63624"/>
                                        <a:gd name="connsiteY8" fmla="*/ 15736 h 69443"/>
                                        <a:gd name="connsiteX9" fmla="*/ 14086 w 63624"/>
                                        <a:gd name="connsiteY9" fmla="*/ 15736 h 69443"/>
                                        <a:gd name="connsiteX10" fmla="*/ 7761 w 63624"/>
                                        <a:gd name="connsiteY10" fmla="*/ -2078 h 69443"/>
                                        <a:gd name="connsiteX11" fmla="*/ -2151 w 63624"/>
                                        <a:gd name="connsiteY11" fmla="*/ -2078 h 69443"/>
                                        <a:gd name="connsiteX12" fmla="*/ 24355 w 63624"/>
                                        <a:gd name="connsiteY12" fmla="*/ 67365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624" h="69443">
                                          <a:moveTo>
                                            <a:pt x="29668" y="58108"/>
                                          </a:moveTo>
                                          <a:lnTo>
                                            <a:pt x="16914" y="23550"/>
                                          </a:lnTo>
                                          <a:lnTo>
                                            <a:pt x="42453" y="23550"/>
                                          </a:lnTo>
                                          <a:lnTo>
                                            <a:pt x="29668" y="58108"/>
                                          </a:lnTo>
                                          <a:close/>
                                          <a:moveTo>
                                            <a:pt x="24355" y="67365"/>
                                          </a:moveTo>
                                          <a:lnTo>
                                            <a:pt x="35011" y="67365"/>
                                          </a:lnTo>
                                          <a:lnTo>
                                            <a:pt x="61473" y="-2078"/>
                                          </a:lnTo>
                                          <a:lnTo>
                                            <a:pt x="51710" y="-2078"/>
                                          </a:lnTo>
                                          <a:lnTo>
                                            <a:pt x="45385" y="15736"/>
                                          </a:lnTo>
                                          <a:lnTo>
                                            <a:pt x="14086" y="15736"/>
                                          </a:lnTo>
                                          <a:lnTo>
                                            <a:pt x="7761" y="-2078"/>
                                          </a:lnTo>
                                          <a:lnTo>
                                            <a:pt x="-2151" y="-2078"/>
                                          </a:lnTo>
                                          <a:lnTo>
                                            <a:pt x="24355" y="67365"/>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54" name="Freeform: Shape 2754"/>
                                  <wps:cNvSpPr/>
                                  <wps:spPr>
                                    <a:xfrm flipV="1">
                                      <a:off x="1289284" y="5280889"/>
                                      <a:ext cx="44841" cy="69443"/>
                                    </a:xfrm>
                                    <a:custGeom>
                                      <a:avLst/>
                                      <a:gdLst>
                                        <a:gd name="connsiteX0" fmla="*/ 7300 w 44841"/>
                                        <a:gd name="connsiteY0" fmla="*/ 59641 h 69443"/>
                                        <a:gd name="connsiteX1" fmla="*/ 7300 w 44841"/>
                                        <a:gd name="connsiteY1" fmla="*/ 33551 h 69443"/>
                                        <a:gd name="connsiteX2" fmla="*/ 19117 w 44841"/>
                                        <a:gd name="connsiteY2" fmla="*/ 33551 h 69443"/>
                                        <a:gd name="connsiteX3" fmla="*/ 29252 w 44841"/>
                                        <a:gd name="connsiteY3" fmla="*/ 36944 h 69443"/>
                                        <a:gd name="connsiteX4" fmla="*/ 32839 w 44841"/>
                                        <a:gd name="connsiteY4" fmla="*/ 46618 h 69443"/>
                                        <a:gd name="connsiteX5" fmla="*/ 29252 w 44841"/>
                                        <a:gd name="connsiteY5" fmla="*/ 56247 h 69443"/>
                                        <a:gd name="connsiteX6" fmla="*/ 19117 w 44841"/>
                                        <a:gd name="connsiteY6" fmla="*/ 59641 h 69443"/>
                                        <a:gd name="connsiteX7" fmla="*/ 7300 w 44841"/>
                                        <a:gd name="connsiteY7" fmla="*/ 59641 h 69443"/>
                                        <a:gd name="connsiteX8" fmla="*/ -2091 w 44841"/>
                                        <a:gd name="connsiteY8" fmla="*/ 67365 h 69443"/>
                                        <a:gd name="connsiteX9" fmla="*/ 19117 w 44841"/>
                                        <a:gd name="connsiteY9" fmla="*/ 67365 h 69443"/>
                                        <a:gd name="connsiteX10" fmla="*/ 36768 w 44841"/>
                                        <a:gd name="connsiteY10" fmla="*/ 62082 h 69443"/>
                                        <a:gd name="connsiteX11" fmla="*/ 42751 w 44841"/>
                                        <a:gd name="connsiteY11" fmla="*/ 46618 h 69443"/>
                                        <a:gd name="connsiteX12" fmla="*/ 36768 w 44841"/>
                                        <a:gd name="connsiteY12" fmla="*/ 31081 h 69443"/>
                                        <a:gd name="connsiteX13" fmla="*/ 19117 w 44841"/>
                                        <a:gd name="connsiteY13" fmla="*/ 25827 h 69443"/>
                                        <a:gd name="connsiteX14" fmla="*/ 7300 w 44841"/>
                                        <a:gd name="connsiteY14" fmla="*/ 25827 h 69443"/>
                                        <a:gd name="connsiteX15" fmla="*/ 7300 w 44841"/>
                                        <a:gd name="connsiteY15" fmla="*/ -2078 h 69443"/>
                                        <a:gd name="connsiteX16" fmla="*/ -2091 w 44841"/>
                                        <a:gd name="connsiteY16" fmla="*/ -2078 h 69443"/>
                                        <a:gd name="connsiteX17" fmla="*/ -2091 w 44841"/>
                                        <a:gd name="connsiteY17" fmla="*/ 67365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300" y="59641"/>
                                          </a:moveTo>
                                          <a:lnTo>
                                            <a:pt x="7300" y="33551"/>
                                          </a:lnTo>
                                          <a:lnTo>
                                            <a:pt x="19117" y="33551"/>
                                          </a:lnTo>
                                          <a:cubicBezTo>
                                            <a:pt x="23492" y="33551"/>
                                            <a:pt x="26871" y="34682"/>
                                            <a:pt x="29252" y="36944"/>
                                          </a:cubicBezTo>
                                          <a:cubicBezTo>
                                            <a:pt x="31643" y="39207"/>
                                            <a:pt x="32839" y="42431"/>
                                            <a:pt x="32839" y="46618"/>
                                          </a:cubicBezTo>
                                          <a:cubicBezTo>
                                            <a:pt x="32839" y="50776"/>
                                            <a:pt x="31643" y="53985"/>
                                            <a:pt x="29252" y="56247"/>
                                          </a:cubicBezTo>
                                          <a:cubicBezTo>
                                            <a:pt x="26871" y="58510"/>
                                            <a:pt x="23492" y="59641"/>
                                            <a:pt x="19117" y="59641"/>
                                          </a:cubicBezTo>
                                          <a:lnTo>
                                            <a:pt x="7300" y="59641"/>
                                          </a:lnTo>
                                          <a:close/>
                                          <a:moveTo>
                                            <a:pt x="-2091" y="67365"/>
                                          </a:moveTo>
                                          <a:lnTo>
                                            <a:pt x="19117" y="67365"/>
                                          </a:lnTo>
                                          <a:cubicBezTo>
                                            <a:pt x="26905" y="67365"/>
                                            <a:pt x="32789" y="65604"/>
                                            <a:pt x="36768" y="62082"/>
                                          </a:cubicBezTo>
                                          <a:cubicBezTo>
                                            <a:pt x="40756" y="58559"/>
                                            <a:pt x="42751" y="53405"/>
                                            <a:pt x="42751" y="46618"/>
                                          </a:cubicBezTo>
                                          <a:cubicBezTo>
                                            <a:pt x="42751" y="39762"/>
                                            <a:pt x="40756" y="34583"/>
                                            <a:pt x="36768" y="31081"/>
                                          </a:cubicBezTo>
                                          <a:cubicBezTo>
                                            <a:pt x="32789" y="27578"/>
                                            <a:pt x="26905" y="25827"/>
                                            <a:pt x="19117" y="25827"/>
                                          </a:cubicBezTo>
                                          <a:lnTo>
                                            <a:pt x="7300" y="25827"/>
                                          </a:lnTo>
                                          <a:lnTo>
                                            <a:pt x="7300" y="-2078"/>
                                          </a:lnTo>
                                          <a:lnTo>
                                            <a:pt x="-2091" y="-2078"/>
                                          </a:lnTo>
                                          <a:lnTo>
                                            <a:pt x="-2091" y="67365"/>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55" name="Freeform: Shape 2755"/>
                                  <wps:cNvSpPr/>
                                  <wps:spPr>
                                    <a:xfrm flipV="1">
                                      <a:off x="1339891" y="5320433"/>
                                      <a:ext cx="25062" cy="7620"/>
                                    </a:xfrm>
                                    <a:custGeom>
                                      <a:avLst/>
                                      <a:gdLst>
                                        <a:gd name="connsiteX0" fmla="*/ -1107 w 25062"/>
                                        <a:gd name="connsiteY0" fmla="*/ 6123 h 7620"/>
                                        <a:gd name="connsiteX1" fmla="*/ 23955 w 25062"/>
                                        <a:gd name="connsiteY1" fmla="*/ 6123 h 7620"/>
                                        <a:gd name="connsiteX2" fmla="*/ 23955 w 25062"/>
                                        <a:gd name="connsiteY2" fmla="*/ -1497 h 7620"/>
                                        <a:gd name="connsiteX3" fmla="*/ -1107 w 25062"/>
                                        <a:gd name="connsiteY3" fmla="*/ -1497 h 7620"/>
                                        <a:gd name="connsiteX4" fmla="*/ -1107 w 25062"/>
                                        <a:gd name="connsiteY4" fmla="*/ 6123 h 762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062" h="7620">
                                          <a:moveTo>
                                            <a:pt x="-1107" y="6123"/>
                                          </a:moveTo>
                                          <a:lnTo>
                                            <a:pt x="23955" y="6123"/>
                                          </a:lnTo>
                                          <a:lnTo>
                                            <a:pt x="23955" y="-1497"/>
                                          </a:lnTo>
                                          <a:lnTo>
                                            <a:pt x="-1107" y="-1497"/>
                                          </a:lnTo>
                                          <a:lnTo>
                                            <a:pt x="-1107" y="6123"/>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56" name="Freeform: Shape 2756"/>
                                  <wps:cNvSpPr/>
                                  <wps:spPr>
                                    <a:xfrm flipV="1">
                                      <a:off x="1374946" y="5279639"/>
                                      <a:ext cx="56004" cy="72047"/>
                                    </a:xfrm>
                                    <a:custGeom>
                                      <a:avLst/>
                                      <a:gdLst>
                                        <a:gd name="connsiteX0" fmla="*/ 53816 w 56004"/>
                                        <a:gd name="connsiteY0" fmla="*/ 63365 h 72047"/>
                                        <a:gd name="connsiteX1" fmla="*/ 53816 w 56004"/>
                                        <a:gd name="connsiteY1" fmla="*/ 53468 h 72047"/>
                                        <a:gd name="connsiteX2" fmla="*/ 43696 w 56004"/>
                                        <a:gd name="connsiteY2" fmla="*/ 60061 h 72047"/>
                                        <a:gd name="connsiteX3" fmla="*/ 32281 w 56004"/>
                                        <a:gd name="connsiteY3" fmla="*/ 62249 h 72047"/>
                                        <a:gd name="connsiteX4" fmla="*/ 14049 w 56004"/>
                                        <a:gd name="connsiteY4" fmla="*/ 54971 h 72047"/>
                                        <a:gd name="connsiteX5" fmla="*/ 7724 w 56004"/>
                                        <a:gd name="connsiteY5" fmla="*/ 33927 h 72047"/>
                                        <a:gd name="connsiteX6" fmla="*/ 14049 w 56004"/>
                                        <a:gd name="connsiteY6" fmla="*/ 12927 h 72047"/>
                                        <a:gd name="connsiteX7" fmla="*/ 32281 w 56004"/>
                                        <a:gd name="connsiteY7" fmla="*/ 5649 h 72047"/>
                                        <a:gd name="connsiteX8" fmla="*/ 43696 w 56004"/>
                                        <a:gd name="connsiteY8" fmla="*/ 7837 h 72047"/>
                                        <a:gd name="connsiteX9" fmla="*/ 53816 w 56004"/>
                                        <a:gd name="connsiteY9" fmla="*/ 14445 h 72047"/>
                                        <a:gd name="connsiteX10" fmla="*/ 53816 w 56004"/>
                                        <a:gd name="connsiteY10" fmla="*/ 4622 h 72047"/>
                                        <a:gd name="connsiteX11" fmla="*/ 43369 w 56004"/>
                                        <a:gd name="connsiteY11" fmla="*/ -408 h 72047"/>
                                        <a:gd name="connsiteX12" fmla="*/ 31730 w 56004"/>
                                        <a:gd name="connsiteY12" fmla="*/ -2075 h 72047"/>
                                        <a:gd name="connsiteX13" fmla="*/ 6876 w 56004"/>
                                        <a:gd name="connsiteY13" fmla="*/ 7569 h 72047"/>
                                        <a:gd name="connsiteX14" fmla="*/ -2188 w 56004"/>
                                        <a:gd name="connsiteY14" fmla="*/ 33927 h 72047"/>
                                        <a:gd name="connsiteX15" fmla="*/ 6876 w 56004"/>
                                        <a:gd name="connsiteY15" fmla="*/ 60314 h 72047"/>
                                        <a:gd name="connsiteX16" fmla="*/ 31730 w 56004"/>
                                        <a:gd name="connsiteY16" fmla="*/ 69973 h 72047"/>
                                        <a:gd name="connsiteX17" fmla="*/ 43458 w 56004"/>
                                        <a:gd name="connsiteY17" fmla="*/ 68321 h 72047"/>
                                        <a:gd name="connsiteX18" fmla="*/ 53816 w 56004"/>
                                        <a:gd name="connsiteY18" fmla="*/ 63365 h 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56004" h="72047">
                                          <a:moveTo>
                                            <a:pt x="53816" y="63365"/>
                                          </a:moveTo>
                                          <a:lnTo>
                                            <a:pt x="53816" y="53468"/>
                                          </a:lnTo>
                                          <a:cubicBezTo>
                                            <a:pt x="50651" y="56415"/>
                                            <a:pt x="47278" y="58612"/>
                                            <a:pt x="43696" y="60061"/>
                                          </a:cubicBezTo>
                                          <a:cubicBezTo>
                                            <a:pt x="40114" y="61519"/>
                                            <a:pt x="36309" y="62249"/>
                                            <a:pt x="32281" y="62249"/>
                                          </a:cubicBezTo>
                                          <a:cubicBezTo>
                                            <a:pt x="24343" y="62249"/>
                                            <a:pt x="18266" y="59823"/>
                                            <a:pt x="14049" y="54971"/>
                                          </a:cubicBezTo>
                                          <a:cubicBezTo>
                                            <a:pt x="9833" y="50119"/>
                                            <a:pt x="7724" y="43104"/>
                                            <a:pt x="7724" y="33927"/>
                                          </a:cubicBezTo>
                                          <a:cubicBezTo>
                                            <a:pt x="7724" y="24779"/>
                                            <a:pt x="9833" y="17779"/>
                                            <a:pt x="14049" y="12927"/>
                                          </a:cubicBezTo>
                                          <a:cubicBezTo>
                                            <a:pt x="18266" y="8075"/>
                                            <a:pt x="24343" y="5649"/>
                                            <a:pt x="32281" y="5649"/>
                                          </a:cubicBezTo>
                                          <a:cubicBezTo>
                                            <a:pt x="36309" y="5649"/>
                                            <a:pt x="40114" y="6379"/>
                                            <a:pt x="43696" y="7837"/>
                                          </a:cubicBezTo>
                                          <a:cubicBezTo>
                                            <a:pt x="47278" y="9296"/>
                                            <a:pt x="50651" y="11498"/>
                                            <a:pt x="53816" y="14445"/>
                                          </a:cubicBezTo>
                                          <a:lnTo>
                                            <a:pt x="53816" y="4622"/>
                                          </a:lnTo>
                                          <a:cubicBezTo>
                                            <a:pt x="50532" y="2390"/>
                                            <a:pt x="47050" y="713"/>
                                            <a:pt x="43369" y="-408"/>
                                          </a:cubicBezTo>
                                          <a:cubicBezTo>
                                            <a:pt x="39698" y="-1519"/>
                                            <a:pt x="35818" y="-2075"/>
                                            <a:pt x="31730" y="-2075"/>
                                          </a:cubicBezTo>
                                          <a:cubicBezTo>
                                            <a:pt x="21213" y="-2075"/>
                                            <a:pt x="12928" y="1140"/>
                                            <a:pt x="6876" y="7569"/>
                                          </a:cubicBezTo>
                                          <a:cubicBezTo>
                                            <a:pt x="834" y="14009"/>
                                            <a:pt x="-2188" y="22794"/>
                                            <a:pt x="-2188" y="33927"/>
                                          </a:cubicBezTo>
                                          <a:cubicBezTo>
                                            <a:pt x="-2188" y="45089"/>
                                            <a:pt x="834" y="53885"/>
                                            <a:pt x="6876" y="60314"/>
                                          </a:cubicBezTo>
                                          <a:cubicBezTo>
                                            <a:pt x="12928" y="66753"/>
                                            <a:pt x="21213" y="69973"/>
                                            <a:pt x="31730" y="69973"/>
                                          </a:cubicBezTo>
                                          <a:cubicBezTo>
                                            <a:pt x="35878" y="69973"/>
                                            <a:pt x="39787" y="69422"/>
                                            <a:pt x="43458" y="68321"/>
                                          </a:cubicBezTo>
                                          <a:cubicBezTo>
                                            <a:pt x="47139" y="67220"/>
                                            <a:pt x="50592" y="65568"/>
                                            <a:pt x="53816" y="63365"/>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57" name="Freeform: Shape 2757"/>
                                  <wps:cNvSpPr/>
                                  <wps:spPr>
                                    <a:xfrm flipV="1">
                                      <a:off x="1441364" y="5296993"/>
                                      <a:ext cx="47818" cy="54694"/>
                                    </a:xfrm>
                                    <a:custGeom>
                                      <a:avLst/>
                                      <a:gdLst>
                                        <a:gd name="connsiteX0" fmla="*/ 22002 w 47818"/>
                                        <a:gd name="connsiteY0" fmla="*/ 45956 h 54694"/>
                                        <a:gd name="connsiteX1" fmla="*/ 11122 w 47818"/>
                                        <a:gd name="connsiteY1" fmla="*/ 40583 h 54694"/>
                                        <a:gd name="connsiteX2" fmla="*/ 7119 w 47818"/>
                                        <a:gd name="connsiteY2" fmla="*/ 25864 h 54694"/>
                                        <a:gd name="connsiteX3" fmla="*/ 11093 w 47818"/>
                                        <a:gd name="connsiteY3" fmla="*/ 11145 h 54694"/>
                                        <a:gd name="connsiteX4" fmla="*/ 22002 w 47818"/>
                                        <a:gd name="connsiteY4" fmla="*/ 5772 h 54694"/>
                                        <a:gd name="connsiteX5" fmla="*/ 32836 w 47818"/>
                                        <a:gd name="connsiteY5" fmla="*/ 11160 h 54694"/>
                                        <a:gd name="connsiteX6" fmla="*/ 36840 w 47818"/>
                                        <a:gd name="connsiteY6" fmla="*/ 25864 h 54694"/>
                                        <a:gd name="connsiteX7" fmla="*/ 32836 w 47818"/>
                                        <a:gd name="connsiteY7" fmla="*/ 40538 h 54694"/>
                                        <a:gd name="connsiteX8" fmla="*/ 22002 w 47818"/>
                                        <a:gd name="connsiteY8" fmla="*/ 45956 h 54694"/>
                                        <a:gd name="connsiteX9" fmla="*/ 22002 w 47818"/>
                                        <a:gd name="connsiteY9" fmla="*/ 53203 h 54694"/>
                                        <a:gd name="connsiteX10" fmla="*/ 39534 w 47818"/>
                                        <a:gd name="connsiteY10" fmla="*/ 45941 h 54694"/>
                                        <a:gd name="connsiteX11" fmla="*/ 45918 w 47818"/>
                                        <a:gd name="connsiteY11" fmla="*/ 25864 h 54694"/>
                                        <a:gd name="connsiteX12" fmla="*/ 39534 w 47818"/>
                                        <a:gd name="connsiteY12" fmla="*/ 5787 h 54694"/>
                                        <a:gd name="connsiteX13" fmla="*/ 22002 w 47818"/>
                                        <a:gd name="connsiteY13" fmla="*/ -1491 h 54694"/>
                                        <a:gd name="connsiteX14" fmla="*/ 4440 w 47818"/>
                                        <a:gd name="connsiteY14" fmla="*/ 5787 h 54694"/>
                                        <a:gd name="connsiteX15" fmla="*/ -1900 w 47818"/>
                                        <a:gd name="connsiteY15" fmla="*/ 25864 h 54694"/>
                                        <a:gd name="connsiteX16" fmla="*/ 4440 w 47818"/>
                                        <a:gd name="connsiteY16" fmla="*/ 45941 h 54694"/>
                                        <a:gd name="connsiteX17" fmla="*/ 22002 w 47818"/>
                                        <a:gd name="connsiteY17" fmla="*/ 53203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7818" h="54694">
                                          <a:moveTo>
                                            <a:pt x="22002" y="45956"/>
                                          </a:moveTo>
                                          <a:cubicBezTo>
                                            <a:pt x="17418" y="45956"/>
                                            <a:pt x="13791" y="44165"/>
                                            <a:pt x="11122" y="40583"/>
                                          </a:cubicBezTo>
                                          <a:cubicBezTo>
                                            <a:pt x="8453" y="37001"/>
                                            <a:pt x="7119" y="32095"/>
                                            <a:pt x="7119" y="25864"/>
                                          </a:cubicBezTo>
                                          <a:cubicBezTo>
                                            <a:pt x="7119" y="19633"/>
                                            <a:pt x="8443" y="14726"/>
                                            <a:pt x="11093" y="11145"/>
                                          </a:cubicBezTo>
                                          <a:cubicBezTo>
                                            <a:pt x="13752" y="7563"/>
                                            <a:pt x="17388" y="5772"/>
                                            <a:pt x="22002" y="5772"/>
                                          </a:cubicBezTo>
                                          <a:cubicBezTo>
                                            <a:pt x="26566" y="5772"/>
                                            <a:pt x="30177" y="7568"/>
                                            <a:pt x="32836" y="11160"/>
                                          </a:cubicBezTo>
                                          <a:cubicBezTo>
                                            <a:pt x="35505" y="14761"/>
                                            <a:pt x="36840" y="19663"/>
                                            <a:pt x="36840" y="25864"/>
                                          </a:cubicBezTo>
                                          <a:cubicBezTo>
                                            <a:pt x="36840" y="32035"/>
                                            <a:pt x="35505" y="36927"/>
                                            <a:pt x="32836" y="40538"/>
                                          </a:cubicBezTo>
                                          <a:cubicBezTo>
                                            <a:pt x="30177" y="44150"/>
                                            <a:pt x="26566" y="45956"/>
                                            <a:pt x="22002" y="45956"/>
                                          </a:cubicBezTo>
                                          <a:close/>
                                          <a:moveTo>
                                            <a:pt x="22002" y="53203"/>
                                          </a:moveTo>
                                          <a:cubicBezTo>
                                            <a:pt x="29443" y="53203"/>
                                            <a:pt x="35287" y="50783"/>
                                            <a:pt x="39534" y="45941"/>
                                          </a:cubicBezTo>
                                          <a:cubicBezTo>
                                            <a:pt x="43790" y="41109"/>
                                            <a:pt x="45918" y="34416"/>
                                            <a:pt x="45918" y="25864"/>
                                          </a:cubicBezTo>
                                          <a:cubicBezTo>
                                            <a:pt x="45918" y="17341"/>
                                            <a:pt x="43790" y="10649"/>
                                            <a:pt x="39534" y="5787"/>
                                          </a:cubicBezTo>
                                          <a:cubicBezTo>
                                            <a:pt x="35287" y="935"/>
                                            <a:pt x="29443" y="-1491"/>
                                            <a:pt x="22002" y="-1491"/>
                                          </a:cubicBezTo>
                                          <a:cubicBezTo>
                                            <a:pt x="14530" y="-1491"/>
                                            <a:pt x="8677" y="935"/>
                                            <a:pt x="4440" y="5787"/>
                                          </a:cubicBezTo>
                                          <a:cubicBezTo>
                                            <a:pt x="213" y="10649"/>
                                            <a:pt x="-1900" y="17341"/>
                                            <a:pt x="-1900" y="25864"/>
                                          </a:cubicBezTo>
                                          <a:cubicBezTo>
                                            <a:pt x="-1900" y="34416"/>
                                            <a:pt x="213" y="41109"/>
                                            <a:pt x="4440" y="45941"/>
                                          </a:cubicBezTo>
                                          <a:cubicBezTo>
                                            <a:pt x="8677" y="50783"/>
                                            <a:pt x="14530" y="53203"/>
                                            <a:pt x="22002" y="53203"/>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58" name="Freeform: Shape 2758"/>
                                  <wps:cNvSpPr/>
                                  <wps:spPr>
                                    <a:xfrm flipV="1">
                                      <a:off x="1502482" y="5296993"/>
                                      <a:ext cx="43621" cy="54694"/>
                                    </a:xfrm>
                                    <a:custGeom>
                                      <a:avLst/>
                                      <a:gdLst>
                                        <a:gd name="connsiteX0" fmla="*/ -1944 w 43621"/>
                                        <a:gd name="connsiteY0" fmla="*/ 20417 h 54694"/>
                                        <a:gd name="connsiteX1" fmla="*/ -1944 w 43621"/>
                                        <a:gd name="connsiteY1" fmla="*/ 51953 h 54694"/>
                                        <a:gd name="connsiteX2" fmla="*/ 6614 w 43621"/>
                                        <a:gd name="connsiteY2" fmla="*/ 51953 h 54694"/>
                                        <a:gd name="connsiteX3" fmla="*/ 6614 w 43621"/>
                                        <a:gd name="connsiteY3" fmla="*/ 20744 h 54694"/>
                                        <a:gd name="connsiteX4" fmla="*/ 9486 w 43621"/>
                                        <a:gd name="connsiteY4" fmla="*/ 9641 h 54694"/>
                                        <a:gd name="connsiteX5" fmla="*/ 18148 w 43621"/>
                                        <a:gd name="connsiteY5" fmla="*/ 5951 h 54694"/>
                                        <a:gd name="connsiteX6" fmla="*/ 29087 w 43621"/>
                                        <a:gd name="connsiteY6" fmla="*/ 10371 h 54694"/>
                                        <a:gd name="connsiteX7" fmla="*/ 33120 w 43621"/>
                                        <a:gd name="connsiteY7" fmla="*/ 22426 h 54694"/>
                                        <a:gd name="connsiteX8" fmla="*/ 33120 w 43621"/>
                                        <a:gd name="connsiteY8" fmla="*/ 51953 h 54694"/>
                                        <a:gd name="connsiteX9" fmla="*/ 41678 w 43621"/>
                                        <a:gd name="connsiteY9" fmla="*/ 51953 h 54694"/>
                                        <a:gd name="connsiteX10" fmla="*/ 41678 w 43621"/>
                                        <a:gd name="connsiteY10" fmla="*/ -137 h 54694"/>
                                        <a:gd name="connsiteX11" fmla="*/ 33120 w 43621"/>
                                        <a:gd name="connsiteY11" fmla="*/ -137 h 54694"/>
                                        <a:gd name="connsiteX12" fmla="*/ 33120 w 43621"/>
                                        <a:gd name="connsiteY12" fmla="*/ 7870 h 54694"/>
                                        <a:gd name="connsiteX13" fmla="*/ 25887 w 43621"/>
                                        <a:gd name="connsiteY13" fmla="*/ 816 h 54694"/>
                                        <a:gd name="connsiteX14" fmla="*/ 16332 w 43621"/>
                                        <a:gd name="connsiteY14" fmla="*/ -1491 h 54694"/>
                                        <a:gd name="connsiteX15" fmla="*/ 2700 w 43621"/>
                                        <a:gd name="connsiteY15" fmla="*/ 4090 h 54694"/>
                                        <a:gd name="connsiteX16" fmla="*/ -1944 w 43621"/>
                                        <a:gd name="connsiteY16" fmla="*/ 20417 h 54694"/>
                                        <a:gd name="connsiteX17" fmla="*/ 19591 w 43621"/>
                                        <a:gd name="connsiteY17" fmla="*/ 53203 h 54694"/>
                                        <a:gd name="connsiteX18" fmla="*/ 19591 w 43621"/>
                                        <a:gd name="connsiteY18" fmla="*/ 53203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3621" h="54694">
                                          <a:moveTo>
                                            <a:pt x="-1944" y="20417"/>
                                          </a:moveTo>
                                          <a:lnTo>
                                            <a:pt x="-1944" y="51953"/>
                                          </a:lnTo>
                                          <a:lnTo>
                                            <a:pt x="6614" y="51953"/>
                                          </a:lnTo>
                                          <a:lnTo>
                                            <a:pt x="6614" y="20744"/>
                                          </a:lnTo>
                                          <a:cubicBezTo>
                                            <a:pt x="6614" y="15813"/>
                                            <a:pt x="7571" y="12112"/>
                                            <a:pt x="9486" y="9641"/>
                                          </a:cubicBezTo>
                                          <a:cubicBezTo>
                                            <a:pt x="11411" y="7181"/>
                                            <a:pt x="14298" y="5951"/>
                                            <a:pt x="18148" y="5951"/>
                                          </a:cubicBezTo>
                                          <a:cubicBezTo>
                                            <a:pt x="22762" y="5951"/>
                                            <a:pt x="26408" y="7424"/>
                                            <a:pt x="29087" y="10371"/>
                                          </a:cubicBezTo>
                                          <a:cubicBezTo>
                                            <a:pt x="31776" y="13318"/>
                                            <a:pt x="33120" y="17336"/>
                                            <a:pt x="33120" y="22426"/>
                                          </a:cubicBezTo>
                                          <a:lnTo>
                                            <a:pt x="33120" y="51953"/>
                                          </a:lnTo>
                                          <a:lnTo>
                                            <a:pt x="41678" y="51953"/>
                                          </a:lnTo>
                                          <a:lnTo>
                                            <a:pt x="41678" y="-137"/>
                                          </a:lnTo>
                                          <a:lnTo>
                                            <a:pt x="33120" y="-137"/>
                                          </a:lnTo>
                                          <a:lnTo>
                                            <a:pt x="33120" y="7870"/>
                                          </a:lnTo>
                                          <a:cubicBezTo>
                                            <a:pt x="31046" y="4705"/>
                                            <a:pt x="28635" y="2354"/>
                                            <a:pt x="25887" y="816"/>
                                          </a:cubicBezTo>
                                          <a:cubicBezTo>
                                            <a:pt x="23148" y="-722"/>
                                            <a:pt x="19964" y="-1491"/>
                                            <a:pt x="16332" y="-1491"/>
                                          </a:cubicBezTo>
                                          <a:cubicBezTo>
                                            <a:pt x="10349" y="-1491"/>
                                            <a:pt x="5805" y="369"/>
                                            <a:pt x="2700" y="4090"/>
                                          </a:cubicBezTo>
                                          <a:cubicBezTo>
                                            <a:pt x="-396" y="7811"/>
                                            <a:pt x="-1944" y="13253"/>
                                            <a:pt x="-1944" y="20417"/>
                                          </a:cubicBezTo>
                                          <a:close/>
                                          <a:moveTo>
                                            <a:pt x="19591" y="53203"/>
                                          </a:moveTo>
                                          <a:lnTo>
                                            <a:pt x="19591" y="53203"/>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59" name="Freeform: Shape 2759"/>
                                  <wps:cNvSpPr/>
                                  <wps:spPr>
                                    <a:xfrm flipV="1">
                                      <a:off x="1560008" y="5296993"/>
                                      <a:ext cx="41210" cy="54694"/>
                                    </a:xfrm>
                                    <a:custGeom>
                                      <a:avLst/>
                                      <a:gdLst>
                                        <a:gd name="connsiteX0" fmla="*/ 39544 w 41210"/>
                                        <a:gd name="connsiteY0" fmla="*/ 49959 h 54694"/>
                                        <a:gd name="connsiteX1" fmla="*/ 39544 w 41210"/>
                                        <a:gd name="connsiteY1" fmla="*/ 41952 h 54694"/>
                                        <a:gd name="connsiteX2" fmla="*/ 32267 w 41210"/>
                                        <a:gd name="connsiteY2" fmla="*/ 44958 h 54694"/>
                                        <a:gd name="connsiteX3" fmla="*/ 24900 w 41210"/>
                                        <a:gd name="connsiteY3" fmla="*/ 45956 h 54694"/>
                                        <a:gd name="connsiteX4" fmla="*/ 11952 w 41210"/>
                                        <a:gd name="connsiteY4" fmla="*/ 40672 h 54694"/>
                                        <a:gd name="connsiteX5" fmla="*/ 7353 w 41210"/>
                                        <a:gd name="connsiteY5" fmla="*/ 25864 h 54694"/>
                                        <a:gd name="connsiteX6" fmla="*/ 11952 w 41210"/>
                                        <a:gd name="connsiteY6" fmla="*/ 11040 h 54694"/>
                                        <a:gd name="connsiteX7" fmla="*/ 24900 w 41210"/>
                                        <a:gd name="connsiteY7" fmla="*/ 5772 h 54694"/>
                                        <a:gd name="connsiteX8" fmla="*/ 32267 w 41210"/>
                                        <a:gd name="connsiteY8" fmla="*/ 6769 h 54694"/>
                                        <a:gd name="connsiteX9" fmla="*/ 39544 w 41210"/>
                                        <a:gd name="connsiteY9" fmla="*/ 9775 h 54694"/>
                                        <a:gd name="connsiteX10" fmla="*/ 39544 w 41210"/>
                                        <a:gd name="connsiteY10" fmla="*/ 1858 h 54694"/>
                                        <a:gd name="connsiteX11" fmla="*/ 32118 w 41210"/>
                                        <a:gd name="connsiteY11" fmla="*/ -643 h 54694"/>
                                        <a:gd name="connsiteX12" fmla="*/ 23962 w 41210"/>
                                        <a:gd name="connsiteY12" fmla="*/ -1491 h 54694"/>
                                        <a:gd name="connsiteX13" fmla="*/ 5254 w 41210"/>
                                        <a:gd name="connsiteY13" fmla="*/ 5906 h 54694"/>
                                        <a:gd name="connsiteX14" fmla="*/ -1666 w 41210"/>
                                        <a:gd name="connsiteY14" fmla="*/ 25864 h 54694"/>
                                        <a:gd name="connsiteX15" fmla="*/ 5329 w 41210"/>
                                        <a:gd name="connsiteY15" fmla="*/ 45896 h 54694"/>
                                        <a:gd name="connsiteX16" fmla="*/ 24528 w 41210"/>
                                        <a:gd name="connsiteY16" fmla="*/ 53203 h 54694"/>
                                        <a:gd name="connsiteX17" fmla="*/ 32237 w 41210"/>
                                        <a:gd name="connsiteY17" fmla="*/ 52385 h 54694"/>
                                        <a:gd name="connsiteX18" fmla="*/ 39544 w 41210"/>
                                        <a:gd name="connsiteY18" fmla="*/ 49959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1210" h="54694">
                                          <a:moveTo>
                                            <a:pt x="39544" y="49959"/>
                                          </a:moveTo>
                                          <a:lnTo>
                                            <a:pt x="39544" y="41952"/>
                                          </a:lnTo>
                                          <a:cubicBezTo>
                                            <a:pt x="37124" y="43292"/>
                                            <a:pt x="34698" y="44294"/>
                                            <a:pt x="32267" y="44958"/>
                                          </a:cubicBezTo>
                                          <a:cubicBezTo>
                                            <a:pt x="29836" y="45623"/>
                                            <a:pt x="27380" y="45956"/>
                                            <a:pt x="24900" y="45956"/>
                                          </a:cubicBezTo>
                                          <a:cubicBezTo>
                                            <a:pt x="19344" y="45956"/>
                                            <a:pt x="15028" y="44194"/>
                                            <a:pt x="11952" y="40672"/>
                                          </a:cubicBezTo>
                                          <a:cubicBezTo>
                                            <a:pt x="8886" y="37160"/>
                                            <a:pt x="7353" y="32224"/>
                                            <a:pt x="7353" y="25864"/>
                                          </a:cubicBezTo>
                                          <a:cubicBezTo>
                                            <a:pt x="7353" y="19504"/>
                                            <a:pt x="8886" y="14563"/>
                                            <a:pt x="11952" y="11040"/>
                                          </a:cubicBezTo>
                                          <a:cubicBezTo>
                                            <a:pt x="15028" y="7528"/>
                                            <a:pt x="19344" y="5772"/>
                                            <a:pt x="24900" y="5772"/>
                                          </a:cubicBezTo>
                                          <a:cubicBezTo>
                                            <a:pt x="27380" y="5772"/>
                                            <a:pt x="29836" y="6104"/>
                                            <a:pt x="32267" y="6769"/>
                                          </a:cubicBezTo>
                                          <a:cubicBezTo>
                                            <a:pt x="34698" y="7434"/>
                                            <a:pt x="37124" y="8436"/>
                                            <a:pt x="39544" y="9775"/>
                                          </a:cubicBezTo>
                                          <a:lnTo>
                                            <a:pt x="39544" y="1858"/>
                                          </a:lnTo>
                                          <a:cubicBezTo>
                                            <a:pt x="37153" y="747"/>
                                            <a:pt x="34678" y="-87"/>
                                            <a:pt x="32118" y="-643"/>
                                          </a:cubicBezTo>
                                          <a:cubicBezTo>
                                            <a:pt x="29568" y="-1208"/>
                                            <a:pt x="26849" y="-1491"/>
                                            <a:pt x="23962" y="-1491"/>
                                          </a:cubicBezTo>
                                          <a:cubicBezTo>
                                            <a:pt x="16114" y="-1491"/>
                                            <a:pt x="9878" y="975"/>
                                            <a:pt x="5254" y="5906"/>
                                          </a:cubicBezTo>
                                          <a:cubicBezTo>
                                            <a:pt x="641" y="10837"/>
                                            <a:pt x="-1666" y="17490"/>
                                            <a:pt x="-1666" y="25864"/>
                                          </a:cubicBezTo>
                                          <a:cubicBezTo>
                                            <a:pt x="-1666" y="34357"/>
                                            <a:pt x="666" y="41034"/>
                                            <a:pt x="5329" y="45896"/>
                                          </a:cubicBezTo>
                                          <a:cubicBezTo>
                                            <a:pt x="10002" y="50768"/>
                                            <a:pt x="16402" y="53203"/>
                                            <a:pt x="24528" y="53203"/>
                                          </a:cubicBezTo>
                                          <a:cubicBezTo>
                                            <a:pt x="27157" y="53203"/>
                                            <a:pt x="29727" y="52931"/>
                                            <a:pt x="32237" y="52385"/>
                                          </a:cubicBezTo>
                                          <a:cubicBezTo>
                                            <a:pt x="34747" y="51849"/>
                                            <a:pt x="37183" y="51040"/>
                                            <a:pt x="39544" y="49959"/>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60" name="Freeform: Shape 2760"/>
                                  <wps:cNvSpPr/>
                                  <wps:spPr>
                                    <a:xfrm flipV="1">
                                      <a:off x="1615770" y="5277957"/>
                                      <a:ext cx="43636" cy="72375"/>
                                    </a:xfrm>
                                    <a:custGeom>
                                      <a:avLst/>
                                      <a:gdLst>
                                        <a:gd name="connsiteX0" fmla="*/ 41667 w 43636"/>
                                        <a:gd name="connsiteY0" fmla="*/ 29270 h 72375"/>
                                        <a:gd name="connsiteX1" fmla="*/ 41667 w 43636"/>
                                        <a:gd name="connsiteY1" fmla="*/ -2177 h 72375"/>
                                        <a:gd name="connsiteX2" fmla="*/ 33109 w 43636"/>
                                        <a:gd name="connsiteY2" fmla="*/ -2177 h 72375"/>
                                        <a:gd name="connsiteX3" fmla="*/ 33109 w 43636"/>
                                        <a:gd name="connsiteY3" fmla="*/ 28988 h 72375"/>
                                        <a:gd name="connsiteX4" fmla="*/ 30222 w 43636"/>
                                        <a:gd name="connsiteY4" fmla="*/ 40046 h 72375"/>
                                        <a:gd name="connsiteX5" fmla="*/ 21575 w 43636"/>
                                        <a:gd name="connsiteY5" fmla="*/ 43722 h 72375"/>
                                        <a:gd name="connsiteX6" fmla="*/ 10636 w 43636"/>
                                        <a:gd name="connsiteY6" fmla="*/ 39301 h 72375"/>
                                        <a:gd name="connsiteX7" fmla="*/ 6633 w 43636"/>
                                        <a:gd name="connsiteY7" fmla="*/ 27261 h 72375"/>
                                        <a:gd name="connsiteX8" fmla="*/ 6633 w 43636"/>
                                        <a:gd name="connsiteY8" fmla="*/ -2177 h 72375"/>
                                        <a:gd name="connsiteX9" fmla="*/ -1970 w 43636"/>
                                        <a:gd name="connsiteY9" fmla="*/ -2177 h 72375"/>
                                        <a:gd name="connsiteX10" fmla="*/ -1970 w 43636"/>
                                        <a:gd name="connsiteY10" fmla="*/ 70198 h 72375"/>
                                        <a:gd name="connsiteX11" fmla="*/ 6633 w 43636"/>
                                        <a:gd name="connsiteY11" fmla="*/ 70198 h 72375"/>
                                        <a:gd name="connsiteX12" fmla="*/ 6633 w 43636"/>
                                        <a:gd name="connsiteY12" fmla="*/ 41817 h 72375"/>
                                        <a:gd name="connsiteX13" fmla="*/ 13866 w 43636"/>
                                        <a:gd name="connsiteY13" fmla="*/ 48841 h 72375"/>
                                        <a:gd name="connsiteX14" fmla="*/ 23480 w 43636"/>
                                        <a:gd name="connsiteY14" fmla="*/ 51163 h 72375"/>
                                        <a:gd name="connsiteX15" fmla="*/ 37053 w 43636"/>
                                        <a:gd name="connsiteY15" fmla="*/ 45612 h 72375"/>
                                        <a:gd name="connsiteX16" fmla="*/ 41667 w 43636"/>
                                        <a:gd name="connsiteY16" fmla="*/ 29270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72375">
                                          <a:moveTo>
                                            <a:pt x="41667" y="29270"/>
                                          </a:moveTo>
                                          <a:lnTo>
                                            <a:pt x="41667" y="-2177"/>
                                          </a:lnTo>
                                          <a:lnTo>
                                            <a:pt x="33109" y="-2177"/>
                                          </a:lnTo>
                                          <a:lnTo>
                                            <a:pt x="33109" y="28988"/>
                                          </a:lnTo>
                                          <a:cubicBezTo>
                                            <a:pt x="33109" y="33919"/>
                                            <a:pt x="32147" y="37605"/>
                                            <a:pt x="30222" y="40046"/>
                                          </a:cubicBezTo>
                                          <a:cubicBezTo>
                                            <a:pt x="28297" y="42496"/>
                                            <a:pt x="25415" y="43722"/>
                                            <a:pt x="21575" y="43722"/>
                                          </a:cubicBezTo>
                                          <a:cubicBezTo>
                                            <a:pt x="16951" y="43722"/>
                                            <a:pt x="13305" y="42248"/>
                                            <a:pt x="10636" y="39301"/>
                                          </a:cubicBezTo>
                                          <a:cubicBezTo>
                                            <a:pt x="7967" y="36365"/>
                                            <a:pt x="6633" y="32351"/>
                                            <a:pt x="6633" y="27261"/>
                                          </a:cubicBezTo>
                                          <a:lnTo>
                                            <a:pt x="6633" y="-2177"/>
                                          </a:lnTo>
                                          <a:lnTo>
                                            <a:pt x="-1970" y="-2177"/>
                                          </a:lnTo>
                                          <a:lnTo>
                                            <a:pt x="-1970" y="70198"/>
                                          </a:lnTo>
                                          <a:lnTo>
                                            <a:pt x="6633" y="70198"/>
                                          </a:lnTo>
                                          <a:lnTo>
                                            <a:pt x="6633" y="41817"/>
                                          </a:lnTo>
                                          <a:cubicBezTo>
                                            <a:pt x="8687" y="44952"/>
                                            <a:pt x="11098" y="47294"/>
                                            <a:pt x="13866" y="48841"/>
                                          </a:cubicBezTo>
                                          <a:cubicBezTo>
                                            <a:pt x="16644" y="50389"/>
                                            <a:pt x="19849" y="51163"/>
                                            <a:pt x="23480" y="51163"/>
                                          </a:cubicBezTo>
                                          <a:cubicBezTo>
                                            <a:pt x="29463" y="51163"/>
                                            <a:pt x="33987" y="49313"/>
                                            <a:pt x="37053" y="45612"/>
                                          </a:cubicBezTo>
                                          <a:cubicBezTo>
                                            <a:pt x="40129" y="41911"/>
                                            <a:pt x="41667" y="36464"/>
                                            <a:pt x="41667" y="29270"/>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61" name="Graphic 2666"/>
                              <wpg:cNvGrpSpPr/>
                              <wpg:grpSpPr>
                                <a:xfrm>
                                  <a:off x="1273447" y="5046177"/>
                                  <a:ext cx="460712" cy="73729"/>
                                  <a:chOff x="1273447" y="5046177"/>
                                  <a:chExt cx="460712" cy="73729"/>
                                </a:xfrm>
                                <a:solidFill>
                                  <a:srgbClr val="000000"/>
                                </a:solidFill>
                              </wpg:grpSpPr>
                              <wps:wsp>
                                <wps:cNvPr id="2762" name="Freeform: Shape 2762"/>
                                <wps:cNvSpPr/>
                                <wps:spPr>
                                  <a:xfrm>
                                    <a:off x="1700822" y="5082365"/>
                                    <a:ext cx="33337" cy="9525"/>
                                  </a:xfrm>
                                  <a:custGeom>
                                    <a:avLst/>
                                    <a:gdLst>
                                      <a:gd name="connsiteX0" fmla="*/ 33425 w 33337"/>
                                      <a:gd name="connsiteY0" fmla="*/ 230 h 9525"/>
                                      <a:gd name="connsiteX1" fmla="*/ 88 w 33337"/>
                                      <a:gd name="connsiteY1" fmla="*/ 230 h 9525"/>
                                    </a:gdLst>
                                    <a:ahLst/>
                                    <a:cxnLst>
                                      <a:cxn ang="0">
                                        <a:pos x="connsiteX0" y="connsiteY0"/>
                                      </a:cxn>
                                      <a:cxn ang="0">
                                        <a:pos x="connsiteX1" y="connsiteY1"/>
                                      </a:cxn>
                                    </a:cxnLst>
                                    <a:rect l="l" t="t" r="r" b="b"/>
                                    <a:pathLst>
                                      <a:path w="33337" h="9525">
                                        <a:moveTo>
                                          <a:pt x="33425" y="230"/>
                                        </a:moveTo>
                                        <a:lnTo>
                                          <a:pt x="88" y="230"/>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763" name="Graphic 2666"/>
                                <wpg:cNvGrpSpPr/>
                                <wpg:grpSpPr>
                                  <a:xfrm>
                                    <a:off x="1273447" y="5046177"/>
                                    <a:ext cx="391782" cy="73729"/>
                                    <a:chOff x="1273447" y="5046177"/>
                                    <a:chExt cx="391782" cy="73729"/>
                                  </a:xfrm>
                                  <a:solidFill>
                                    <a:srgbClr val="000000"/>
                                  </a:solidFill>
                                </wpg:grpSpPr>
                                <wps:wsp>
                                  <wps:cNvPr id="2764" name="Freeform: Shape 2764"/>
                                  <wps:cNvSpPr/>
                                  <wps:spPr>
                                    <a:xfrm flipV="1">
                                      <a:off x="1273447" y="5049109"/>
                                      <a:ext cx="63624" cy="69443"/>
                                    </a:xfrm>
                                    <a:custGeom>
                                      <a:avLst/>
                                      <a:gdLst>
                                        <a:gd name="connsiteX0" fmla="*/ 29675 w 63624"/>
                                        <a:gd name="connsiteY0" fmla="*/ 58083 h 69443"/>
                                        <a:gd name="connsiteX1" fmla="*/ 16920 w 63624"/>
                                        <a:gd name="connsiteY1" fmla="*/ 23526 h 69443"/>
                                        <a:gd name="connsiteX2" fmla="*/ 42459 w 63624"/>
                                        <a:gd name="connsiteY2" fmla="*/ 23526 h 69443"/>
                                        <a:gd name="connsiteX3" fmla="*/ 29675 w 63624"/>
                                        <a:gd name="connsiteY3" fmla="*/ 58083 h 69443"/>
                                        <a:gd name="connsiteX4" fmla="*/ 24361 w 63624"/>
                                        <a:gd name="connsiteY4" fmla="*/ 67341 h 69443"/>
                                        <a:gd name="connsiteX5" fmla="*/ 35017 w 63624"/>
                                        <a:gd name="connsiteY5" fmla="*/ 67341 h 69443"/>
                                        <a:gd name="connsiteX6" fmla="*/ 61479 w 63624"/>
                                        <a:gd name="connsiteY6" fmla="*/ -2103 h 69443"/>
                                        <a:gd name="connsiteX7" fmla="*/ 51716 w 63624"/>
                                        <a:gd name="connsiteY7" fmla="*/ -2103 h 69443"/>
                                        <a:gd name="connsiteX8" fmla="*/ 45391 w 63624"/>
                                        <a:gd name="connsiteY8" fmla="*/ 15712 h 69443"/>
                                        <a:gd name="connsiteX9" fmla="*/ 14092 w 63624"/>
                                        <a:gd name="connsiteY9" fmla="*/ 15712 h 69443"/>
                                        <a:gd name="connsiteX10" fmla="*/ 7767 w 63624"/>
                                        <a:gd name="connsiteY10" fmla="*/ -2103 h 69443"/>
                                        <a:gd name="connsiteX11" fmla="*/ -2145 w 63624"/>
                                        <a:gd name="connsiteY11" fmla="*/ -2103 h 69443"/>
                                        <a:gd name="connsiteX12" fmla="*/ 24361 w 63624"/>
                                        <a:gd name="connsiteY12" fmla="*/ 67341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624" h="69443">
                                          <a:moveTo>
                                            <a:pt x="29675" y="58083"/>
                                          </a:moveTo>
                                          <a:lnTo>
                                            <a:pt x="16920" y="23526"/>
                                          </a:lnTo>
                                          <a:lnTo>
                                            <a:pt x="42459" y="23526"/>
                                          </a:lnTo>
                                          <a:lnTo>
                                            <a:pt x="29675" y="58083"/>
                                          </a:lnTo>
                                          <a:close/>
                                          <a:moveTo>
                                            <a:pt x="24361" y="67341"/>
                                          </a:moveTo>
                                          <a:lnTo>
                                            <a:pt x="35017" y="67341"/>
                                          </a:lnTo>
                                          <a:lnTo>
                                            <a:pt x="61479" y="-2103"/>
                                          </a:lnTo>
                                          <a:lnTo>
                                            <a:pt x="51716" y="-2103"/>
                                          </a:lnTo>
                                          <a:lnTo>
                                            <a:pt x="45391" y="15712"/>
                                          </a:lnTo>
                                          <a:lnTo>
                                            <a:pt x="14092" y="15712"/>
                                          </a:lnTo>
                                          <a:lnTo>
                                            <a:pt x="7767" y="-2103"/>
                                          </a:lnTo>
                                          <a:lnTo>
                                            <a:pt x="-2145" y="-2103"/>
                                          </a:lnTo>
                                          <a:lnTo>
                                            <a:pt x="24361" y="67341"/>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65" name="Freeform: Shape 2765"/>
                                  <wps:cNvSpPr/>
                                  <wps:spPr>
                                    <a:xfrm flipV="1">
                                      <a:off x="1347208" y="5049109"/>
                                      <a:ext cx="44841" cy="69443"/>
                                    </a:xfrm>
                                    <a:custGeom>
                                      <a:avLst/>
                                      <a:gdLst>
                                        <a:gd name="connsiteX0" fmla="*/ 7306 w 44841"/>
                                        <a:gd name="connsiteY0" fmla="*/ 59616 h 69443"/>
                                        <a:gd name="connsiteX1" fmla="*/ 7306 w 44841"/>
                                        <a:gd name="connsiteY1" fmla="*/ 33527 h 69443"/>
                                        <a:gd name="connsiteX2" fmla="*/ 19123 w 44841"/>
                                        <a:gd name="connsiteY2" fmla="*/ 33527 h 69443"/>
                                        <a:gd name="connsiteX3" fmla="*/ 29258 w 44841"/>
                                        <a:gd name="connsiteY3" fmla="*/ 36920 h 69443"/>
                                        <a:gd name="connsiteX4" fmla="*/ 32845 w 44841"/>
                                        <a:gd name="connsiteY4" fmla="*/ 46594 h 69443"/>
                                        <a:gd name="connsiteX5" fmla="*/ 29258 w 44841"/>
                                        <a:gd name="connsiteY5" fmla="*/ 56223 h 69443"/>
                                        <a:gd name="connsiteX6" fmla="*/ 19123 w 44841"/>
                                        <a:gd name="connsiteY6" fmla="*/ 59616 h 69443"/>
                                        <a:gd name="connsiteX7" fmla="*/ 7306 w 44841"/>
                                        <a:gd name="connsiteY7" fmla="*/ 59616 h 69443"/>
                                        <a:gd name="connsiteX8" fmla="*/ -2085 w 44841"/>
                                        <a:gd name="connsiteY8" fmla="*/ 67341 h 69443"/>
                                        <a:gd name="connsiteX9" fmla="*/ 19123 w 44841"/>
                                        <a:gd name="connsiteY9" fmla="*/ 67341 h 69443"/>
                                        <a:gd name="connsiteX10" fmla="*/ 36774 w 44841"/>
                                        <a:gd name="connsiteY10" fmla="*/ 62057 h 69443"/>
                                        <a:gd name="connsiteX11" fmla="*/ 42757 w 44841"/>
                                        <a:gd name="connsiteY11" fmla="*/ 46594 h 69443"/>
                                        <a:gd name="connsiteX12" fmla="*/ 36774 w 44841"/>
                                        <a:gd name="connsiteY12" fmla="*/ 31056 h 69443"/>
                                        <a:gd name="connsiteX13" fmla="*/ 19123 w 44841"/>
                                        <a:gd name="connsiteY13" fmla="*/ 25803 h 69443"/>
                                        <a:gd name="connsiteX14" fmla="*/ 7306 w 44841"/>
                                        <a:gd name="connsiteY14" fmla="*/ 25803 h 69443"/>
                                        <a:gd name="connsiteX15" fmla="*/ 7306 w 44841"/>
                                        <a:gd name="connsiteY15" fmla="*/ -2103 h 69443"/>
                                        <a:gd name="connsiteX16" fmla="*/ -2085 w 44841"/>
                                        <a:gd name="connsiteY16" fmla="*/ -2103 h 69443"/>
                                        <a:gd name="connsiteX17" fmla="*/ -2085 w 44841"/>
                                        <a:gd name="connsiteY17" fmla="*/ 67341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306" y="59616"/>
                                          </a:moveTo>
                                          <a:lnTo>
                                            <a:pt x="7306" y="33527"/>
                                          </a:lnTo>
                                          <a:lnTo>
                                            <a:pt x="19123" y="33527"/>
                                          </a:lnTo>
                                          <a:cubicBezTo>
                                            <a:pt x="23498" y="33527"/>
                                            <a:pt x="26877" y="34658"/>
                                            <a:pt x="29258" y="36920"/>
                                          </a:cubicBezTo>
                                          <a:cubicBezTo>
                                            <a:pt x="31649" y="39182"/>
                                            <a:pt x="32845" y="42407"/>
                                            <a:pt x="32845" y="46594"/>
                                          </a:cubicBezTo>
                                          <a:cubicBezTo>
                                            <a:pt x="32845" y="50751"/>
                                            <a:pt x="31649" y="53961"/>
                                            <a:pt x="29258" y="56223"/>
                                          </a:cubicBezTo>
                                          <a:cubicBezTo>
                                            <a:pt x="26877" y="58485"/>
                                            <a:pt x="23498" y="59616"/>
                                            <a:pt x="19123" y="59616"/>
                                          </a:cubicBezTo>
                                          <a:lnTo>
                                            <a:pt x="7306" y="59616"/>
                                          </a:lnTo>
                                          <a:close/>
                                          <a:moveTo>
                                            <a:pt x="-2085" y="67341"/>
                                          </a:moveTo>
                                          <a:lnTo>
                                            <a:pt x="19123" y="67341"/>
                                          </a:lnTo>
                                          <a:cubicBezTo>
                                            <a:pt x="26912" y="67341"/>
                                            <a:pt x="32795" y="65579"/>
                                            <a:pt x="36774" y="62057"/>
                                          </a:cubicBezTo>
                                          <a:cubicBezTo>
                                            <a:pt x="40762" y="58535"/>
                                            <a:pt x="42757" y="53381"/>
                                            <a:pt x="42757" y="46594"/>
                                          </a:cubicBezTo>
                                          <a:cubicBezTo>
                                            <a:pt x="42757" y="39738"/>
                                            <a:pt x="40762" y="34559"/>
                                            <a:pt x="36774" y="31056"/>
                                          </a:cubicBezTo>
                                          <a:cubicBezTo>
                                            <a:pt x="32795" y="27554"/>
                                            <a:pt x="26912" y="25803"/>
                                            <a:pt x="19123" y="25803"/>
                                          </a:cubicBezTo>
                                          <a:lnTo>
                                            <a:pt x="7306" y="25803"/>
                                          </a:lnTo>
                                          <a:lnTo>
                                            <a:pt x="7306" y="-2103"/>
                                          </a:lnTo>
                                          <a:lnTo>
                                            <a:pt x="-2085" y="-2103"/>
                                          </a:lnTo>
                                          <a:lnTo>
                                            <a:pt x="-2085" y="67341"/>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66" name="Freeform: Shape 2766"/>
                                  <wps:cNvSpPr/>
                                  <wps:spPr>
                                    <a:xfrm flipV="1">
                                      <a:off x="1397815" y="5088653"/>
                                      <a:ext cx="25062" cy="7620"/>
                                    </a:xfrm>
                                    <a:custGeom>
                                      <a:avLst/>
                                      <a:gdLst>
                                        <a:gd name="connsiteX0" fmla="*/ -1101 w 25062"/>
                                        <a:gd name="connsiteY0" fmla="*/ 6098 h 7620"/>
                                        <a:gd name="connsiteX1" fmla="*/ 23961 w 25062"/>
                                        <a:gd name="connsiteY1" fmla="*/ 6098 h 7620"/>
                                        <a:gd name="connsiteX2" fmla="*/ 23961 w 25062"/>
                                        <a:gd name="connsiteY2" fmla="*/ -1522 h 7620"/>
                                        <a:gd name="connsiteX3" fmla="*/ -1101 w 25062"/>
                                        <a:gd name="connsiteY3" fmla="*/ -1522 h 7620"/>
                                        <a:gd name="connsiteX4" fmla="*/ -1101 w 25062"/>
                                        <a:gd name="connsiteY4" fmla="*/ 6098 h 762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062" h="7620">
                                          <a:moveTo>
                                            <a:pt x="-1101" y="6098"/>
                                          </a:moveTo>
                                          <a:lnTo>
                                            <a:pt x="23961" y="6098"/>
                                          </a:lnTo>
                                          <a:lnTo>
                                            <a:pt x="23961" y="-1522"/>
                                          </a:lnTo>
                                          <a:lnTo>
                                            <a:pt x="-1101" y="-1522"/>
                                          </a:lnTo>
                                          <a:lnTo>
                                            <a:pt x="-1101" y="6098"/>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67" name="Freeform: Shape 2767"/>
                                  <wps:cNvSpPr/>
                                  <wps:spPr>
                                    <a:xfrm flipV="1">
                                      <a:off x="1436873" y="5049109"/>
                                      <a:ext cx="44841" cy="69443"/>
                                    </a:xfrm>
                                    <a:custGeom>
                                      <a:avLst/>
                                      <a:gdLst>
                                        <a:gd name="connsiteX0" fmla="*/ 7315 w 44841"/>
                                        <a:gd name="connsiteY0" fmla="*/ 59616 h 69443"/>
                                        <a:gd name="connsiteX1" fmla="*/ 7315 w 44841"/>
                                        <a:gd name="connsiteY1" fmla="*/ 33527 h 69443"/>
                                        <a:gd name="connsiteX2" fmla="*/ 19132 w 44841"/>
                                        <a:gd name="connsiteY2" fmla="*/ 33527 h 69443"/>
                                        <a:gd name="connsiteX3" fmla="*/ 29267 w 44841"/>
                                        <a:gd name="connsiteY3" fmla="*/ 36920 h 69443"/>
                                        <a:gd name="connsiteX4" fmla="*/ 32854 w 44841"/>
                                        <a:gd name="connsiteY4" fmla="*/ 46594 h 69443"/>
                                        <a:gd name="connsiteX5" fmla="*/ 29267 w 44841"/>
                                        <a:gd name="connsiteY5" fmla="*/ 56223 h 69443"/>
                                        <a:gd name="connsiteX6" fmla="*/ 19132 w 44841"/>
                                        <a:gd name="connsiteY6" fmla="*/ 59616 h 69443"/>
                                        <a:gd name="connsiteX7" fmla="*/ 7315 w 44841"/>
                                        <a:gd name="connsiteY7" fmla="*/ 59616 h 69443"/>
                                        <a:gd name="connsiteX8" fmla="*/ -2076 w 44841"/>
                                        <a:gd name="connsiteY8" fmla="*/ 67341 h 69443"/>
                                        <a:gd name="connsiteX9" fmla="*/ 19132 w 44841"/>
                                        <a:gd name="connsiteY9" fmla="*/ 67341 h 69443"/>
                                        <a:gd name="connsiteX10" fmla="*/ 36783 w 44841"/>
                                        <a:gd name="connsiteY10" fmla="*/ 62057 h 69443"/>
                                        <a:gd name="connsiteX11" fmla="*/ 42766 w 44841"/>
                                        <a:gd name="connsiteY11" fmla="*/ 46594 h 69443"/>
                                        <a:gd name="connsiteX12" fmla="*/ 36783 w 44841"/>
                                        <a:gd name="connsiteY12" fmla="*/ 31056 h 69443"/>
                                        <a:gd name="connsiteX13" fmla="*/ 19132 w 44841"/>
                                        <a:gd name="connsiteY13" fmla="*/ 25803 h 69443"/>
                                        <a:gd name="connsiteX14" fmla="*/ 7315 w 44841"/>
                                        <a:gd name="connsiteY14" fmla="*/ 25803 h 69443"/>
                                        <a:gd name="connsiteX15" fmla="*/ 7315 w 44841"/>
                                        <a:gd name="connsiteY15" fmla="*/ -2103 h 69443"/>
                                        <a:gd name="connsiteX16" fmla="*/ -2076 w 44841"/>
                                        <a:gd name="connsiteY16" fmla="*/ -2103 h 69443"/>
                                        <a:gd name="connsiteX17" fmla="*/ -2076 w 44841"/>
                                        <a:gd name="connsiteY17" fmla="*/ 67341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315" y="59616"/>
                                          </a:moveTo>
                                          <a:lnTo>
                                            <a:pt x="7315" y="33527"/>
                                          </a:lnTo>
                                          <a:lnTo>
                                            <a:pt x="19132" y="33527"/>
                                          </a:lnTo>
                                          <a:cubicBezTo>
                                            <a:pt x="23508" y="33527"/>
                                            <a:pt x="26886" y="34658"/>
                                            <a:pt x="29267" y="36920"/>
                                          </a:cubicBezTo>
                                          <a:cubicBezTo>
                                            <a:pt x="31659" y="39182"/>
                                            <a:pt x="32854" y="42407"/>
                                            <a:pt x="32854" y="46594"/>
                                          </a:cubicBezTo>
                                          <a:cubicBezTo>
                                            <a:pt x="32854" y="50751"/>
                                            <a:pt x="31659" y="53961"/>
                                            <a:pt x="29267" y="56223"/>
                                          </a:cubicBezTo>
                                          <a:cubicBezTo>
                                            <a:pt x="26886" y="58485"/>
                                            <a:pt x="23508" y="59616"/>
                                            <a:pt x="19132" y="59616"/>
                                          </a:cubicBezTo>
                                          <a:lnTo>
                                            <a:pt x="7315" y="59616"/>
                                          </a:lnTo>
                                          <a:close/>
                                          <a:moveTo>
                                            <a:pt x="-2076" y="67341"/>
                                          </a:moveTo>
                                          <a:lnTo>
                                            <a:pt x="19132" y="67341"/>
                                          </a:lnTo>
                                          <a:cubicBezTo>
                                            <a:pt x="26921" y="67341"/>
                                            <a:pt x="32805" y="65579"/>
                                            <a:pt x="36783" y="62057"/>
                                          </a:cubicBezTo>
                                          <a:cubicBezTo>
                                            <a:pt x="40772" y="58535"/>
                                            <a:pt x="42766" y="53381"/>
                                            <a:pt x="42766" y="46594"/>
                                          </a:cubicBezTo>
                                          <a:cubicBezTo>
                                            <a:pt x="42766" y="39738"/>
                                            <a:pt x="40772" y="34559"/>
                                            <a:pt x="36783" y="31056"/>
                                          </a:cubicBezTo>
                                          <a:cubicBezTo>
                                            <a:pt x="32805" y="27554"/>
                                            <a:pt x="26921" y="25803"/>
                                            <a:pt x="19132" y="25803"/>
                                          </a:cubicBezTo>
                                          <a:lnTo>
                                            <a:pt x="7315" y="25803"/>
                                          </a:lnTo>
                                          <a:lnTo>
                                            <a:pt x="7315" y="-2103"/>
                                          </a:lnTo>
                                          <a:lnTo>
                                            <a:pt x="-2076" y="-2103"/>
                                          </a:lnTo>
                                          <a:lnTo>
                                            <a:pt x="-2076" y="67341"/>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68" name="Freeform: Shape 2768"/>
                                  <wps:cNvSpPr/>
                                  <wps:spPr>
                                    <a:xfrm flipV="1">
                                      <a:off x="1493940" y="5046177"/>
                                      <a:ext cx="8557" cy="72375"/>
                                    </a:xfrm>
                                    <a:custGeom>
                                      <a:avLst/>
                                      <a:gdLst>
                                        <a:gd name="connsiteX0" fmla="*/ -828 w 8557"/>
                                        <a:gd name="connsiteY0" fmla="*/ 70174 h 72375"/>
                                        <a:gd name="connsiteX1" fmla="*/ 7730 w 8557"/>
                                        <a:gd name="connsiteY1" fmla="*/ 70174 h 72375"/>
                                        <a:gd name="connsiteX2" fmla="*/ 7730 w 8557"/>
                                        <a:gd name="connsiteY2" fmla="*/ -2201 h 72375"/>
                                        <a:gd name="connsiteX3" fmla="*/ -828 w 8557"/>
                                        <a:gd name="connsiteY3" fmla="*/ -2201 h 72375"/>
                                        <a:gd name="connsiteX4" fmla="*/ -828 w 8557"/>
                                        <a:gd name="connsiteY4" fmla="*/ 70174 h 723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557" h="72375">
                                          <a:moveTo>
                                            <a:pt x="-828" y="70174"/>
                                          </a:moveTo>
                                          <a:lnTo>
                                            <a:pt x="7730" y="70174"/>
                                          </a:lnTo>
                                          <a:lnTo>
                                            <a:pt x="7730" y="-2201"/>
                                          </a:lnTo>
                                          <a:lnTo>
                                            <a:pt x="-828" y="-2201"/>
                                          </a:lnTo>
                                          <a:lnTo>
                                            <a:pt x="-828" y="70174"/>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69" name="Freeform: Shape 2769"/>
                                  <wps:cNvSpPr/>
                                  <wps:spPr>
                                    <a:xfrm flipV="1">
                                      <a:off x="1517144" y="5065212"/>
                                      <a:ext cx="44008" cy="54694"/>
                                    </a:xfrm>
                                    <a:custGeom>
                                      <a:avLst/>
                                      <a:gdLst>
                                        <a:gd name="connsiteX0" fmla="*/ 25143 w 44008"/>
                                        <a:gd name="connsiteY0" fmla="*/ 26018 h 54694"/>
                                        <a:gd name="connsiteX1" fmla="*/ 10766 w 44008"/>
                                        <a:gd name="connsiteY1" fmla="*/ 23652 h 54694"/>
                                        <a:gd name="connsiteX2" fmla="*/ 6762 w 44008"/>
                                        <a:gd name="connsiteY2" fmla="*/ 15555 h 54694"/>
                                        <a:gd name="connsiteX3" fmla="*/ 9769 w 44008"/>
                                        <a:gd name="connsiteY3" fmla="*/ 8322 h 54694"/>
                                        <a:gd name="connsiteX4" fmla="*/ 17924 w 44008"/>
                                        <a:gd name="connsiteY4" fmla="*/ 5658 h 54694"/>
                                        <a:gd name="connsiteX5" fmla="*/ 29354 w 44008"/>
                                        <a:gd name="connsiteY5" fmla="*/ 10704 h 54694"/>
                                        <a:gd name="connsiteX6" fmla="*/ 33655 w 44008"/>
                                        <a:gd name="connsiteY6" fmla="*/ 24113 h 54694"/>
                                        <a:gd name="connsiteX7" fmla="*/ 33655 w 44008"/>
                                        <a:gd name="connsiteY7" fmla="*/ 26018 h 54694"/>
                                        <a:gd name="connsiteX8" fmla="*/ 25143 w 44008"/>
                                        <a:gd name="connsiteY8" fmla="*/ 26018 h 54694"/>
                                        <a:gd name="connsiteX9" fmla="*/ 42213 w 44008"/>
                                        <a:gd name="connsiteY9" fmla="*/ 29560 h 54694"/>
                                        <a:gd name="connsiteX10" fmla="*/ 42213 w 44008"/>
                                        <a:gd name="connsiteY10" fmla="*/ -161 h 54694"/>
                                        <a:gd name="connsiteX11" fmla="*/ 33655 w 44008"/>
                                        <a:gd name="connsiteY11" fmla="*/ -161 h 54694"/>
                                        <a:gd name="connsiteX12" fmla="*/ 33655 w 44008"/>
                                        <a:gd name="connsiteY12" fmla="*/ 7742 h 54694"/>
                                        <a:gd name="connsiteX13" fmla="*/ 26348 w 44008"/>
                                        <a:gd name="connsiteY13" fmla="*/ 747 h 54694"/>
                                        <a:gd name="connsiteX14" fmla="*/ 15647 w 44008"/>
                                        <a:gd name="connsiteY14" fmla="*/ -1515 h 54694"/>
                                        <a:gd name="connsiteX15" fmla="*/ 2922 w 44008"/>
                                        <a:gd name="connsiteY15" fmla="*/ 2979 h 54694"/>
                                        <a:gd name="connsiteX16" fmla="*/ -1795 w 44008"/>
                                        <a:gd name="connsiteY16" fmla="*/ 15005 h 54694"/>
                                        <a:gd name="connsiteX17" fmla="*/ 4083 w 44008"/>
                                        <a:gd name="connsiteY17" fmla="*/ 28250 h 54694"/>
                                        <a:gd name="connsiteX18" fmla="*/ 21645 w 44008"/>
                                        <a:gd name="connsiteY18" fmla="*/ 32715 h 54694"/>
                                        <a:gd name="connsiteX19" fmla="*/ 33655 w 44008"/>
                                        <a:gd name="connsiteY19" fmla="*/ 32715 h 54694"/>
                                        <a:gd name="connsiteX20" fmla="*/ 33655 w 44008"/>
                                        <a:gd name="connsiteY20" fmla="*/ 33564 h 54694"/>
                                        <a:gd name="connsiteX21" fmla="*/ 29771 w 44008"/>
                                        <a:gd name="connsiteY21" fmla="*/ 42702 h 54694"/>
                                        <a:gd name="connsiteX22" fmla="*/ 18862 w 44008"/>
                                        <a:gd name="connsiteY22" fmla="*/ 45931 h 54694"/>
                                        <a:gd name="connsiteX23" fmla="*/ 10156 w 44008"/>
                                        <a:gd name="connsiteY23" fmla="*/ 44860 h 54694"/>
                                        <a:gd name="connsiteX24" fmla="*/ 2030 w 44008"/>
                                        <a:gd name="connsiteY24" fmla="*/ 41645 h 54694"/>
                                        <a:gd name="connsiteX25" fmla="*/ 2030 w 44008"/>
                                        <a:gd name="connsiteY25" fmla="*/ 49563 h 54694"/>
                                        <a:gd name="connsiteX26" fmla="*/ 11138 w 44008"/>
                                        <a:gd name="connsiteY26" fmla="*/ 52271 h 54694"/>
                                        <a:gd name="connsiteX27" fmla="*/ 19740 w 44008"/>
                                        <a:gd name="connsiteY27" fmla="*/ 53179 h 54694"/>
                                        <a:gd name="connsiteX28" fmla="*/ 36632 w 44008"/>
                                        <a:gd name="connsiteY28" fmla="*/ 47315 h 54694"/>
                                        <a:gd name="connsiteX29" fmla="*/ 42213 w 44008"/>
                                        <a:gd name="connsiteY29" fmla="*/ 29560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44008" h="54694">
                                          <a:moveTo>
                                            <a:pt x="25143" y="26018"/>
                                          </a:moveTo>
                                          <a:cubicBezTo>
                                            <a:pt x="18227" y="26018"/>
                                            <a:pt x="13435" y="25229"/>
                                            <a:pt x="10766" y="23652"/>
                                          </a:cubicBezTo>
                                          <a:cubicBezTo>
                                            <a:pt x="8097" y="22074"/>
                                            <a:pt x="6762" y="19375"/>
                                            <a:pt x="6762" y="15555"/>
                                          </a:cubicBezTo>
                                          <a:cubicBezTo>
                                            <a:pt x="6762" y="12519"/>
                                            <a:pt x="7764" y="10108"/>
                                            <a:pt x="9769" y="8322"/>
                                          </a:cubicBezTo>
                                          <a:cubicBezTo>
                                            <a:pt x="11773" y="6546"/>
                                            <a:pt x="14491" y="5658"/>
                                            <a:pt x="17924" y="5658"/>
                                          </a:cubicBezTo>
                                          <a:cubicBezTo>
                                            <a:pt x="22677" y="5658"/>
                                            <a:pt x="26487" y="7340"/>
                                            <a:pt x="29354" y="10704"/>
                                          </a:cubicBezTo>
                                          <a:cubicBezTo>
                                            <a:pt x="32222" y="14067"/>
                                            <a:pt x="33655" y="18537"/>
                                            <a:pt x="33655" y="24113"/>
                                          </a:cubicBezTo>
                                          <a:lnTo>
                                            <a:pt x="33655" y="26018"/>
                                          </a:lnTo>
                                          <a:lnTo>
                                            <a:pt x="25143" y="26018"/>
                                          </a:lnTo>
                                          <a:close/>
                                          <a:moveTo>
                                            <a:pt x="42213" y="29560"/>
                                          </a:moveTo>
                                          <a:lnTo>
                                            <a:pt x="42213" y="-161"/>
                                          </a:lnTo>
                                          <a:lnTo>
                                            <a:pt x="33655" y="-161"/>
                                          </a:lnTo>
                                          <a:lnTo>
                                            <a:pt x="33655" y="7742"/>
                                          </a:lnTo>
                                          <a:cubicBezTo>
                                            <a:pt x="31701" y="4587"/>
                                            <a:pt x="29265" y="2255"/>
                                            <a:pt x="26348" y="747"/>
                                          </a:cubicBezTo>
                                          <a:cubicBezTo>
                                            <a:pt x="23431" y="-761"/>
                                            <a:pt x="19864" y="-1515"/>
                                            <a:pt x="15647" y="-1515"/>
                                          </a:cubicBezTo>
                                          <a:cubicBezTo>
                                            <a:pt x="10319" y="-1515"/>
                                            <a:pt x="6078" y="-17"/>
                                            <a:pt x="2922" y="2979"/>
                                          </a:cubicBezTo>
                                          <a:cubicBezTo>
                                            <a:pt x="-223" y="5976"/>
                                            <a:pt x="-1795" y="9984"/>
                                            <a:pt x="-1795" y="15005"/>
                                          </a:cubicBezTo>
                                          <a:cubicBezTo>
                                            <a:pt x="-1795" y="20859"/>
                                            <a:pt x="164" y="25274"/>
                                            <a:pt x="4083" y="28250"/>
                                          </a:cubicBezTo>
                                          <a:cubicBezTo>
                                            <a:pt x="8012" y="31227"/>
                                            <a:pt x="13866" y="32715"/>
                                            <a:pt x="21645" y="32715"/>
                                          </a:cubicBezTo>
                                          <a:lnTo>
                                            <a:pt x="33655" y="32715"/>
                                          </a:lnTo>
                                          <a:lnTo>
                                            <a:pt x="33655" y="33564"/>
                                          </a:lnTo>
                                          <a:cubicBezTo>
                                            <a:pt x="33655" y="37503"/>
                                            <a:pt x="32361" y="40549"/>
                                            <a:pt x="29771" y="42702"/>
                                          </a:cubicBezTo>
                                          <a:cubicBezTo>
                                            <a:pt x="27181" y="44855"/>
                                            <a:pt x="23545" y="45931"/>
                                            <a:pt x="18862" y="45931"/>
                                          </a:cubicBezTo>
                                          <a:cubicBezTo>
                                            <a:pt x="15885" y="45931"/>
                                            <a:pt x="12983" y="45574"/>
                                            <a:pt x="10156" y="44860"/>
                                          </a:cubicBezTo>
                                          <a:cubicBezTo>
                                            <a:pt x="7338" y="44145"/>
                                            <a:pt x="4629" y="43074"/>
                                            <a:pt x="2030" y="41645"/>
                                          </a:cubicBezTo>
                                          <a:lnTo>
                                            <a:pt x="2030" y="49563"/>
                                          </a:lnTo>
                                          <a:cubicBezTo>
                                            <a:pt x="5155" y="50773"/>
                                            <a:pt x="8191" y="51676"/>
                                            <a:pt x="11138" y="52271"/>
                                          </a:cubicBezTo>
                                          <a:cubicBezTo>
                                            <a:pt x="14085" y="52877"/>
                                            <a:pt x="16952" y="53179"/>
                                            <a:pt x="19740" y="53179"/>
                                          </a:cubicBezTo>
                                          <a:cubicBezTo>
                                            <a:pt x="27281" y="53179"/>
                                            <a:pt x="32911" y="51225"/>
                                            <a:pt x="36632" y="47315"/>
                                          </a:cubicBezTo>
                                          <a:cubicBezTo>
                                            <a:pt x="40353" y="43416"/>
                                            <a:pt x="42213" y="37498"/>
                                            <a:pt x="42213" y="29560"/>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70" name="Freeform: Shape 2770"/>
                                  <wps:cNvSpPr/>
                                  <wps:spPr>
                                    <a:xfrm flipV="1">
                                      <a:off x="1578444" y="5065212"/>
                                      <a:ext cx="43636" cy="53339"/>
                                    </a:xfrm>
                                    <a:custGeom>
                                      <a:avLst/>
                                      <a:gdLst>
                                        <a:gd name="connsiteX0" fmla="*/ 41663 w 43636"/>
                                        <a:gd name="connsiteY0" fmla="*/ 29887 h 53339"/>
                                        <a:gd name="connsiteX1" fmla="*/ 41663 w 43636"/>
                                        <a:gd name="connsiteY1" fmla="*/ -1561 h 53339"/>
                                        <a:gd name="connsiteX2" fmla="*/ 33105 w 43636"/>
                                        <a:gd name="connsiteY2" fmla="*/ -1561 h 53339"/>
                                        <a:gd name="connsiteX3" fmla="*/ 33105 w 43636"/>
                                        <a:gd name="connsiteY3" fmla="*/ 29604 h 53339"/>
                                        <a:gd name="connsiteX4" fmla="*/ 30218 w 43636"/>
                                        <a:gd name="connsiteY4" fmla="*/ 40662 h 53339"/>
                                        <a:gd name="connsiteX5" fmla="*/ 21571 w 43636"/>
                                        <a:gd name="connsiteY5" fmla="*/ 44338 h 53339"/>
                                        <a:gd name="connsiteX6" fmla="*/ 10632 w 43636"/>
                                        <a:gd name="connsiteY6" fmla="*/ 39918 h 53339"/>
                                        <a:gd name="connsiteX7" fmla="*/ 6629 w 43636"/>
                                        <a:gd name="connsiteY7" fmla="*/ 27877 h 53339"/>
                                        <a:gd name="connsiteX8" fmla="*/ 6629 w 43636"/>
                                        <a:gd name="connsiteY8" fmla="*/ -1561 h 53339"/>
                                        <a:gd name="connsiteX9" fmla="*/ -1973 w 43636"/>
                                        <a:gd name="connsiteY9" fmla="*/ -1561 h 53339"/>
                                        <a:gd name="connsiteX10" fmla="*/ -1973 w 43636"/>
                                        <a:gd name="connsiteY10" fmla="*/ 50529 h 53339"/>
                                        <a:gd name="connsiteX11" fmla="*/ 6629 w 43636"/>
                                        <a:gd name="connsiteY11" fmla="*/ 50529 h 53339"/>
                                        <a:gd name="connsiteX12" fmla="*/ 6629 w 43636"/>
                                        <a:gd name="connsiteY12" fmla="*/ 42433 h 53339"/>
                                        <a:gd name="connsiteX13" fmla="*/ 13862 w 43636"/>
                                        <a:gd name="connsiteY13" fmla="*/ 49458 h 53339"/>
                                        <a:gd name="connsiteX14" fmla="*/ 23476 w 43636"/>
                                        <a:gd name="connsiteY14" fmla="*/ 51779 h 53339"/>
                                        <a:gd name="connsiteX15" fmla="*/ 37049 w 43636"/>
                                        <a:gd name="connsiteY15" fmla="*/ 46228 h 53339"/>
                                        <a:gd name="connsiteX16" fmla="*/ 41663 w 43636"/>
                                        <a:gd name="connsiteY16" fmla="*/ 29887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53339">
                                          <a:moveTo>
                                            <a:pt x="41663" y="29887"/>
                                          </a:moveTo>
                                          <a:lnTo>
                                            <a:pt x="41663" y="-1561"/>
                                          </a:lnTo>
                                          <a:lnTo>
                                            <a:pt x="33105" y="-1561"/>
                                          </a:lnTo>
                                          <a:lnTo>
                                            <a:pt x="33105" y="29604"/>
                                          </a:lnTo>
                                          <a:cubicBezTo>
                                            <a:pt x="33105" y="34535"/>
                                            <a:pt x="32143" y="38221"/>
                                            <a:pt x="30218" y="40662"/>
                                          </a:cubicBezTo>
                                          <a:cubicBezTo>
                                            <a:pt x="28293" y="43112"/>
                                            <a:pt x="25411" y="44338"/>
                                            <a:pt x="21571" y="44338"/>
                                          </a:cubicBezTo>
                                          <a:cubicBezTo>
                                            <a:pt x="16948" y="44338"/>
                                            <a:pt x="13301" y="42864"/>
                                            <a:pt x="10632" y="39918"/>
                                          </a:cubicBezTo>
                                          <a:cubicBezTo>
                                            <a:pt x="7963" y="36981"/>
                                            <a:pt x="6629" y="32967"/>
                                            <a:pt x="6629" y="27877"/>
                                          </a:cubicBezTo>
                                          <a:lnTo>
                                            <a:pt x="6629" y="-1561"/>
                                          </a:lnTo>
                                          <a:lnTo>
                                            <a:pt x="-1973" y="-1561"/>
                                          </a:lnTo>
                                          <a:lnTo>
                                            <a:pt x="-1973" y="50529"/>
                                          </a:lnTo>
                                          <a:lnTo>
                                            <a:pt x="6629" y="50529"/>
                                          </a:lnTo>
                                          <a:lnTo>
                                            <a:pt x="6629" y="42433"/>
                                          </a:lnTo>
                                          <a:cubicBezTo>
                                            <a:pt x="8683" y="45568"/>
                                            <a:pt x="11094" y="47910"/>
                                            <a:pt x="13862" y="49458"/>
                                          </a:cubicBezTo>
                                          <a:cubicBezTo>
                                            <a:pt x="16640" y="51005"/>
                                            <a:pt x="19845" y="51779"/>
                                            <a:pt x="23476" y="51779"/>
                                          </a:cubicBezTo>
                                          <a:cubicBezTo>
                                            <a:pt x="29459" y="51779"/>
                                            <a:pt x="33983" y="49929"/>
                                            <a:pt x="37049" y="46228"/>
                                          </a:cubicBezTo>
                                          <a:cubicBezTo>
                                            <a:pt x="40125" y="42527"/>
                                            <a:pt x="41663" y="37080"/>
                                            <a:pt x="41663" y="29887"/>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71" name="Freeform: Shape 2771"/>
                                  <wps:cNvSpPr/>
                                  <wps:spPr>
                                    <a:xfrm flipV="1">
                                      <a:off x="1632726" y="5051669"/>
                                      <a:ext cx="32504" cy="66883"/>
                                    </a:xfrm>
                                    <a:custGeom>
                                      <a:avLst/>
                                      <a:gdLst>
                                        <a:gd name="connsiteX0" fmla="*/ 13697 w 32504"/>
                                        <a:gd name="connsiteY0" fmla="*/ 64867 h 66883"/>
                                        <a:gd name="connsiteX1" fmla="*/ 13697 w 32504"/>
                                        <a:gd name="connsiteY1" fmla="*/ 50073 h 66883"/>
                                        <a:gd name="connsiteX2" fmla="*/ 31319 w 32504"/>
                                        <a:gd name="connsiteY2" fmla="*/ 50073 h 66883"/>
                                        <a:gd name="connsiteX3" fmla="*/ 31319 w 32504"/>
                                        <a:gd name="connsiteY3" fmla="*/ 43421 h 66883"/>
                                        <a:gd name="connsiteX4" fmla="*/ 13697 w 32504"/>
                                        <a:gd name="connsiteY4" fmla="*/ 43421 h 66883"/>
                                        <a:gd name="connsiteX5" fmla="*/ 13697 w 32504"/>
                                        <a:gd name="connsiteY5" fmla="*/ 15143 h 66883"/>
                                        <a:gd name="connsiteX6" fmla="*/ 15439 w 32504"/>
                                        <a:gd name="connsiteY6" fmla="*/ 6958 h 66883"/>
                                        <a:gd name="connsiteX7" fmla="*/ 22538 w 32504"/>
                                        <a:gd name="connsiteY7" fmla="*/ 5142 h 66883"/>
                                        <a:gd name="connsiteX8" fmla="*/ 31319 w 32504"/>
                                        <a:gd name="connsiteY8" fmla="*/ 5142 h 66883"/>
                                        <a:gd name="connsiteX9" fmla="*/ 31319 w 32504"/>
                                        <a:gd name="connsiteY9" fmla="*/ -2016 h 66883"/>
                                        <a:gd name="connsiteX10" fmla="*/ 22538 w 32504"/>
                                        <a:gd name="connsiteY10" fmla="*/ -2016 h 66883"/>
                                        <a:gd name="connsiteX11" fmla="*/ 8861 w 32504"/>
                                        <a:gd name="connsiteY11" fmla="*/ 1674 h 66883"/>
                                        <a:gd name="connsiteX12" fmla="*/ 5095 w 32504"/>
                                        <a:gd name="connsiteY12" fmla="*/ 15143 h 66883"/>
                                        <a:gd name="connsiteX13" fmla="*/ 5095 w 32504"/>
                                        <a:gd name="connsiteY13" fmla="*/ 43421 h 66883"/>
                                        <a:gd name="connsiteX14" fmla="*/ -1185 w 32504"/>
                                        <a:gd name="connsiteY14" fmla="*/ 43421 h 66883"/>
                                        <a:gd name="connsiteX15" fmla="*/ -1185 w 32504"/>
                                        <a:gd name="connsiteY15" fmla="*/ 50073 h 66883"/>
                                        <a:gd name="connsiteX16" fmla="*/ 5095 w 32504"/>
                                        <a:gd name="connsiteY16" fmla="*/ 50073 h 66883"/>
                                        <a:gd name="connsiteX17" fmla="*/ 5095 w 32504"/>
                                        <a:gd name="connsiteY17" fmla="*/ 64867 h 66883"/>
                                        <a:gd name="connsiteX18" fmla="*/ 13697 w 32504"/>
                                        <a:gd name="connsiteY18" fmla="*/ 64867 h 66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2504" h="66883">
                                          <a:moveTo>
                                            <a:pt x="13697" y="64867"/>
                                          </a:moveTo>
                                          <a:lnTo>
                                            <a:pt x="13697" y="50073"/>
                                          </a:lnTo>
                                          <a:lnTo>
                                            <a:pt x="31319" y="50073"/>
                                          </a:lnTo>
                                          <a:lnTo>
                                            <a:pt x="31319" y="43421"/>
                                          </a:lnTo>
                                          <a:lnTo>
                                            <a:pt x="13697" y="43421"/>
                                          </a:lnTo>
                                          <a:lnTo>
                                            <a:pt x="13697" y="15143"/>
                                          </a:lnTo>
                                          <a:cubicBezTo>
                                            <a:pt x="13697" y="10897"/>
                                            <a:pt x="14278" y="8168"/>
                                            <a:pt x="15439" y="6958"/>
                                          </a:cubicBezTo>
                                          <a:cubicBezTo>
                                            <a:pt x="16600" y="5747"/>
                                            <a:pt x="18966" y="5142"/>
                                            <a:pt x="22538" y="5142"/>
                                          </a:cubicBezTo>
                                          <a:lnTo>
                                            <a:pt x="31319" y="5142"/>
                                          </a:lnTo>
                                          <a:lnTo>
                                            <a:pt x="31319" y="-2016"/>
                                          </a:lnTo>
                                          <a:lnTo>
                                            <a:pt x="22538" y="-2016"/>
                                          </a:lnTo>
                                          <a:cubicBezTo>
                                            <a:pt x="15930" y="-2016"/>
                                            <a:pt x="11371" y="-786"/>
                                            <a:pt x="8861" y="1674"/>
                                          </a:cubicBezTo>
                                          <a:cubicBezTo>
                                            <a:pt x="6350" y="4145"/>
                                            <a:pt x="5095" y="8635"/>
                                            <a:pt x="5095" y="15143"/>
                                          </a:cubicBezTo>
                                          <a:lnTo>
                                            <a:pt x="5095" y="43421"/>
                                          </a:lnTo>
                                          <a:lnTo>
                                            <a:pt x="-1185" y="43421"/>
                                          </a:lnTo>
                                          <a:lnTo>
                                            <a:pt x="-1185" y="50073"/>
                                          </a:lnTo>
                                          <a:lnTo>
                                            <a:pt x="5095" y="50073"/>
                                          </a:lnTo>
                                          <a:lnTo>
                                            <a:pt x="5095" y="64867"/>
                                          </a:lnTo>
                                          <a:lnTo>
                                            <a:pt x="13697" y="64867"/>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72" name="Graphic 2666"/>
                              <wpg:cNvGrpSpPr/>
                              <wpg:grpSpPr>
                                <a:xfrm>
                                  <a:off x="1130438" y="4814397"/>
                                  <a:ext cx="603721" cy="92184"/>
                                  <a:chOff x="1130438" y="4814397"/>
                                  <a:chExt cx="603721" cy="92184"/>
                                </a:xfrm>
                                <a:solidFill>
                                  <a:srgbClr val="000000"/>
                                </a:solidFill>
                              </wpg:grpSpPr>
                              <wps:wsp>
                                <wps:cNvPr id="2773" name="Freeform: Shape 2773"/>
                                <wps:cNvSpPr/>
                                <wps:spPr>
                                  <a:xfrm>
                                    <a:off x="1700822" y="4850585"/>
                                    <a:ext cx="33337" cy="9525"/>
                                  </a:xfrm>
                                  <a:custGeom>
                                    <a:avLst/>
                                    <a:gdLst>
                                      <a:gd name="connsiteX0" fmla="*/ 33425 w 33337"/>
                                      <a:gd name="connsiteY0" fmla="*/ 206 h 9525"/>
                                      <a:gd name="connsiteX1" fmla="*/ 88 w 33337"/>
                                      <a:gd name="connsiteY1" fmla="*/ 206 h 9525"/>
                                    </a:gdLst>
                                    <a:ahLst/>
                                    <a:cxnLst>
                                      <a:cxn ang="0">
                                        <a:pos x="connsiteX0" y="connsiteY0"/>
                                      </a:cxn>
                                      <a:cxn ang="0">
                                        <a:pos x="connsiteX1" y="connsiteY1"/>
                                      </a:cxn>
                                    </a:cxnLst>
                                    <a:rect l="l" t="t" r="r" b="b"/>
                                    <a:pathLst>
                                      <a:path w="33337" h="9525">
                                        <a:moveTo>
                                          <a:pt x="33425" y="206"/>
                                        </a:moveTo>
                                        <a:lnTo>
                                          <a:pt x="88" y="206"/>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774" name="Graphic 2666"/>
                                <wpg:cNvGrpSpPr/>
                                <wpg:grpSpPr>
                                  <a:xfrm>
                                    <a:off x="1130438" y="4814397"/>
                                    <a:ext cx="528417" cy="92184"/>
                                    <a:chOff x="1130438" y="4814397"/>
                                    <a:chExt cx="528417" cy="92184"/>
                                  </a:xfrm>
                                  <a:solidFill>
                                    <a:srgbClr val="000000"/>
                                  </a:solidFill>
                                </wpg:grpSpPr>
                                <wps:wsp>
                                  <wps:cNvPr id="2775" name="Freeform: Shape 2775"/>
                                  <wps:cNvSpPr/>
                                  <wps:spPr>
                                    <a:xfrm flipV="1">
                                      <a:off x="1130438" y="4817329"/>
                                      <a:ext cx="63624" cy="69443"/>
                                    </a:xfrm>
                                    <a:custGeom>
                                      <a:avLst/>
                                      <a:gdLst>
                                        <a:gd name="connsiteX0" fmla="*/ 29660 w 63624"/>
                                        <a:gd name="connsiteY0" fmla="*/ 58059 h 69443"/>
                                        <a:gd name="connsiteX1" fmla="*/ 16905 w 63624"/>
                                        <a:gd name="connsiteY1" fmla="*/ 23501 h 69443"/>
                                        <a:gd name="connsiteX2" fmla="*/ 42444 w 63624"/>
                                        <a:gd name="connsiteY2" fmla="*/ 23501 h 69443"/>
                                        <a:gd name="connsiteX3" fmla="*/ 29660 w 63624"/>
                                        <a:gd name="connsiteY3" fmla="*/ 58059 h 69443"/>
                                        <a:gd name="connsiteX4" fmla="*/ 24346 w 63624"/>
                                        <a:gd name="connsiteY4" fmla="*/ 67316 h 69443"/>
                                        <a:gd name="connsiteX5" fmla="*/ 35002 w 63624"/>
                                        <a:gd name="connsiteY5" fmla="*/ 67316 h 69443"/>
                                        <a:gd name="connsiteX6" fmla="*/ 61464 w 63624"/>
                                        <a:gd name="connsiteY6" fmla="*/ -2127 h 69443"/>
                                        <a:gd name="connsiteX7" fmla="*/ 51701 w 63624"/>
                                        <a:gd name="connsiteY7" fmla="*/ -2127 h 69443"/>
                                        <a:gd name="connsiteX8" fmla="*/ 45376 w 63624"/>
                                        <a:gd name="connsiteY8" fmla="*/ 15688 h 69443"/>
                                        <a:gd name="connsiteX9" fmla="*/ 14077 w 63624"/>
                                        <a:gd name="connsiteY9" fmla="*/ 15688 h 69443"/>
                                        <a:gd name="connsiteX10" fmla="*/ 7752 w 63624"/>
                                        <a:gd name="connsiteY10" fmla="*/ -2127 h 69443"/>
                                        <a:gd name="connsiteX11" fmla="*/ -2160 w 63624"/>
                                        <a:gd name="connsiteY11" fmla="*/ -2127 h 69443"/>
                                        <a:gd name="connsiteX12" fmla="*/ 24346 w 63624"/>
                                        <a:gd name="connsiteY12" fmla="*/ 67316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624" h="69443">
                                          <a:moveTo>
                                            <a:pt x="29660" y="58059"/>
                                          </a:moveTo>
                                          <a:lnTo>
                                            <a:pt x="16905" y="23501"/>
                                          </a:lnTo>
                                          <a:lnTo>
                                            <a:pt x="42444" y="23501"/>
                                          </a:lnTo>
                                          <a:lnTo>
                                            <a:pt x="29660" y="58059"/>
                                          </a:lnTo>
                                          <a:close/>
                                          <a:moveTo>
                                            <a:pt x="24346" y="67316"/>
                                          </a:moveTo>
                                          <a:lnTo>
                                            <a:pt x="35002" y="67316"/>
                                          </a:lnTo>
                                          <a:lnTo>
                                            <a:pt x="61464" y="-2127"/>
                                          </a:lnTo>
                                          <a:lnTo>
                                            <a:pt x="51701" y="-2127"/>
                                          </a:lnTo>
                                          <a:lnTo>
                                            <a:pt x="45376" y="15688"/>
                                          </a:lnTo>
                                          <a:lnTo>
                                            <a:pt x="14077" y="15688"/>
                                          </a:lnTo>
                                          <a:lnTo>
                                            <a:pt x="7752" y="-2127"/>
                                          </a:lnTo>
                                          <a:lnTo>
                                            <a:pt x="-2160" y="-2127"/>
                                          </a:lnTo>
                                          <a:lnTo>
                                            <a:pt x="24346" y="67316"/>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76" name="Freeform: Shape 2776"/>
                                  <wps:cNvSpPr/>
                                  <wps:spPr>
                                    <a:xfrm flipV="1">
                                      <a:off x="1204199" y="4817329"/>
                                      <a:ext cx="44841" cy="69443"/>
                                    </a:xfrm>
                                    <a:custGeom>
                                      <a:avLst/>
                                      <a:gdLst>
                                        <a:gd name="connsiteX0" fmla="*/ 7291 w 44841"/>
                                        <a:gd name="connsiteY0" fmla="*/ 59592 h 69443"/>
                                        <a:gd name="connsiteX1" fmla="*/ 7291 w 44841"/>
                                        <a:gd name="connsiteY1" fmla="*/ 33502 h 69443"/>
                                        <a:gd name="connsiteX2" fmla="*/ 19108 w 44841"/>
                                        <a:gd name="connsiteY2" fmla="*/ 33502 h 69443"/>
                                        <a:gd name="connsiteX3" fmla="*/ 29243 w 44841"/>
                                        <a:gd name="connsiteY3" fmla="*/ 36896 h 69443"/>
                                        <a:gd name="connsiteX4" fmla="*/ 32830 w 44841"/>
                                        <a:gd name="connsiteY4" fmla="*/ 46570 h 69443"/>
                                        <a:gd name="connsiteX5" fmla="*/ 29243 w 44841"/>
                                        <a:gd name="connsiteY5" fmla="*/ 56199 h 69443"/>
                                        <a:gd name="connsiteX6" fmla="*/ 19108 w 44841"/>
                                        <a:gd name="connsiteY6" fmla="*/ 59592 h 69443"/>
                                        <a:gd name="connsiteX7" fmla="*/ 7291 w 44841"/>
                                        <a:gd name="connsiteY7" fmla="*/ 59592 h 69443"/>
                                        <a:gd name="connsiteX8" fmla="*/ -2100 w 44841"/>
                                        <a:gd name="connsiteY8" fmla="*/ 67316 h 69443"/>
                                        <a:gd name="connsiteX9" fmla="*/ 19108 w 44841"/>
                                        <a:gd name="connsiteY9" fmla="*/ 67316 h 69443"/>
                                        <a:gd name="connsiteX10" fmla="*/ 36759 w 44841"/>
                                        <a:gd name="connsiteY10" fmla="*/ 62033 h 69443"/>
                                        <a:gd name="connsiteX11" fmla="*/ 42742 w 44841"/>
                                        <a:gd name="connsiteY11" fmla="*/ 46570 h 69443"/>
                                        <a:gd name="connsiteX12" fmla="*/ 36759 w 44841"/>
                                        <a:gd name="connsiteY12" fmla="*/ 31032 h 69443"/>
                                        <a:gd name="connsiteX13" fmla="*/ 19108 w 44841"/>
                                        <a:gd name="connsiteY13" fmla="*/ 25778 h 69443"/>
                                        <a:gd name="connsiteX14" fmla="*/ 7291 w 44841"/>
                                        <a:gd name="connsiteY14" fmla="*/ 25778 h 69443"/>
                                        <a:gd name="connsiteX15" fmla="*/ 7291 w 44841"/>
                                        <a:gd name="connsiteY15" fmla="*/ -2127 h 69443"/>
                                        <a:gd name="connsiteX16" fmla="*/ -2100 w 44841"/>
                                        <a:gd name="connsiteY16" fmla="*/ -2127 h 69443"/>
                                        <a:gd name="connsiteX17" fmla="*/ -2100 w 44841"/>
                                        <a:gd name="connsiteY17" fmla="*/ 67316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291" y="59592"/>
                                          </a:moveTo>
                                          <a:lnTo>
                                            <a:pt x="7291" y="33502"/>
                                          </a:lnTo>
                                          <a:lnTo>
                                            <a:pt x="19108" y="33502"/>
                                          </a:lnTo>
                                          <a:cubicBezTo>
                                            <a:pt x="23483" y="33502"/>
                                            <a:pt x="26862" y="34634"/>
                                            <a:pt x="29243" y="36896"/>
                                          </a:cubicBezTo>
                                          <a:cubicBezTo>
                                            <a:pt x="31634" y="39158"/>
                                            <a:pt x="32830" y="42383"/>
                                            <a:pt x="32830" y="46570"/>
                                          </a:cubicBezTo>
                                          <a:cubicBezTo>
                                            <a:pt x="32830" y="50727"/>
                                            <a:pt x="31634" y="53937"/>
                                            <a:pt x="29243" y="56199"/>
                                          </a:cubicBezTo>
                                          <a:cubicBezTo>
                                            <a:pt x="26862" y="58461"/>
                                            <a:pt x="23483" y="59592"/>
                                            <a:pt x="19108" y="59592"/>
                                          </a:cubicBezTo>
                                          <a:lnTo>
                                            <a:pt x="7291" y="59592"/>
                                          </a:lnTo>
                                          <a:close/>
                                          <a:moveTo>
                                            <a:pt x="-2100" y="67316"/>
                                          </a:moveTo>
                                          <a:lnTo>
                                            <a:pt x="19108" y="67316"/>
                                          </a:lnTo>
                                          <a:cubicBezTo>
                                            <a:pt x="26896" y="67316"/>
                                            <a:pt x="32780" y="65555"/>
                                            <a:pt x="36759" y="62033"/>
                                          </a:cubicBezTo>
                                          <a:cubicBezTo>
                                            <a:pt x="40747" y="58511"/>
                                            <a:pt x="42742" y="53356"/>
                                            <a:pt x="42742" y="46570"/>
                                          </a:cubicBezTo>
                                          <a:cubicBezTo>
                                            <a:pt x="42742" y="39714"/>
                                            <a:pt x="40747" y="34534"/>
                                            <a:pt x="36759" y="31032"/>
                                          </a:cubicBezTo>
                                          <a:cubicBezTo>
                                            <a:pt x="32780" y="27530"/>
                                            <a:pt x="26896" y="25778"/>
                                            <a:pt x="19108" y="25778"/>
                                          </a:cubicBezTo>
                                          <a:lnTo>
                                            <a:pt x="7291" y="25778"/>
                                          </a:lnTo>
                                          <a:lnTo>
                                            <a:pt x="7291" y="-2127"/>
                                          </a:lnTo>
                                          <a:lnTo>
                                            <a:pt x="-2100" y="-2127"/>
                                          </a:lnTo>
                                          <a:lnTo>
                                            <a:pt x="-2100" y="67316"/>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77" name="Freeform: Shape 2777"/>
                                  <wps:cNvSpPr/>
                                  <wps:spPr>
                                    <a:xfrm flipV="1">
                                      <a:off x="1254806" y="4856872"/>
                                      <a:ext cx="25062" cy="7620"/>
                                    </a:xfrm>
                                    <a:custGeom>
                                      <a:avLst/>
                                      <a:gdLst>
                                        <a:gd name="connsiteX0" fmla="*/ -1116 w 25062"/>
                                        <a:gd name="connsiteY0" fmla="*/ 6074 h 7620"/>
                                        <a:gd name="connsiteX1" fmla="*/ 23946 w 25062"/>
                                        <a:gd name="connsiteY1" fmla="*/ 6074 h 7620"/>
                                        <a:gd name="connsiteX2" fmla="*/ 23946 w 25062"/>
                                        <a:gd name="connsiteY2" fmla="*/ -1546 h 7620"/>
                                        <a:gd name="connsiteX3" fmla="*/ -1116 w 25062"/>
                                        <a:gd name="connsiteY3" fmla="*/ -1546 h 7620"/>
                                        <a:gd name="connsiteX4" fmla="*/ -1116 w 25062"/>
                                        <a:gd name="connsiteY4" fmla="*/ 6074 h 762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062" h="7620">
                                          <a:moveTo>
                                            <a:pt x="-1116" y="6074"/>
                                          </a:moveTo>
                                          <a:lnTo>
                                            <a:pt x="23946" y="6074"/>
                                          </a:lnTo>
                                          <a:lnTo>
                                            <a:pt x="23946" y="-1546"/>
                                          </a:lnTo>
                                          <a:lnTo>
                                            <a:pt x="-1116" y="-1546"/>
                                          </a:lnTo>
                                          <a:lnTo>
                                            <a:pt x="-1116" y="6074"/>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78" name="Freeform: Shape 2778"/>
                                  <wps:cNvSpPr/>
                                  <wps:spPr>
                                    <a:xfrm flipV="1">
                                      <a:off x="1293865" y="4817329"/>
                                      <a:ext cx="44841" cy="69443"/>
                                    </a:xfrm>
                                    <a:custGeom>
                                      <a:avLst/>
                                      <a:gdLst>
                                        <a:gd name="connsiteX0" fmla="*/ 7300 w 44841"/>
                                        <a:gd name="connsiteY0" fmla="*/ 59592 h 69443"/>
                                        <a:gd name="connsiteX1" fmla="*/ 7300 w 44841"/>
                                        <a:gd name="connsiteY1" fmla="*/ 33502 h 69443"/>
                                        <a:gd name="connsiteX2" fmla="*/ 19117 w 44841"/>
                                        <a:gd name="connsiteY2" fmla="*/ 33502 h 69443"/>
                                        <a:gd name="connsiteX3" fmla="*/ 29252 w 44841"/>
                                        <a:gd name="connsiteY3" fmla="*/ 36896 h 69443"/>
                                        <a:gd name="connsiteX4" fmla="*/ 32839 w 44841"/>
                                        <a:gd name="connsiteY4" fmla="*/ 46570 h 69443"/>
                                        <a:gd name="connsiteX5" fmla="*/ 29252 w 44841"/>
                                        <a:gd name="connsiteY5" fmla="*/ 56199 h 69443"/>
                                        <a:gd name="connsiteX6" fmla="*/ 19117 w 44841"/>
                                        <a:gd name="connsiteY6" fmla="*/ 59592 h 69443"/>
                                        <a:gd name="connsiteX7" fmla="*/ 7300 w 44841"/>
                                        <a:gd name="connsiteY7" fmla="*/ 59592 h 69443"/>
                                        <a:gd name="connsiteX8" fmla="*/ -2091 w 44841"/>
                                        <a:gd name="connsiteY8" fmla="*/ 67316 h 69443"/>
                                        <a:gd name="connsiteX9" fmla="*/ 19117 w 44841"/>
                                        <a:gd name="connsiteY9" fmla="*/ 67316 h 69443"/>
                                        <a:gd name="connsiteX10" fmla="*/ 36768 w 44841"/>
                                        <a:gd name="connsiteY10" fmla="*/ 62033 h 69443"/>
                                        <a:gd name="connsiteX11" fmla="*/ 42751 w 44841"/>
                                        <a:gd name="connsiteY11" fmla="*/ 46570 h 69443"/>
                                        <a:gd name="connsiteX12" fmla="*/ 36768 w 44841"/>
                                        <a:gd name="connsiteY12" fmla="*/ 31032 h 69443"/>
                                        <a:gd name="connsiteX13" fmla="*/ 19117 w 44841"/>
                                        <a:gd name="connsiteY13" fmla="*/ 25778 h 69443"/>
                                        <a:gd name="connsiteX14" fmla="*/ 7300 w 44841"/>
                                        <a:gd name="connsiteY14" fmla="*/ 25778 h 69443"/>
                                        <a:gd name="connsiteX15" fmla="*/ 7300 w 44841"/>
                                        <a:gd name="connsiteY15" fmla="*/ -2127 h 69443"/>
                                        <a:gd name="connsiteX16" fmla="*/ -2091 w 44841"/>
                                        <a:gd name="connsiteY16" fmla="*/ -2127 h 69443"/>
                                        <a:gd name="connsiteX17" fmla="*/ -2091 w 44841"/>
                                        <a:gd name="connsiteY17" fmla="*/ 67316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300" y="59592"/>
                                          </a:moveTo>
                                          <a:lnTo>
                                            <a:pt x="7300" y="33502"/>
                                          </a:lnTo>
                                          <a:lnTo>
                                            <a:pt x="19117" y="33502"/>
                                          </a:lnTo>
                                          <a:cubicBezTo>
                                            <a:pt x="23493" y="33502"/>
                                            <a:pt x="26871" y="34634"/>
                                            <a:pt x="29252" y="36896"/>
                                          </a:cubicBezTo>
                                          <a:cubicBezTo>
                                            <a:pt x="31644" y="39158"/>
                                            <a:pt x="32839" y="42383"/>
                                            <a:pt x="32839" y="46570"/>
                                          </a:cubicBezTo>
                                          <a:cubicBezTo>
                                            <a:pt x="32839" y="50727"/>
                                            <a:pt x="31644" y="53937"/>
                                            <a:pt x="29252" y="56199"/>
                                          </a:cubicBezTo>
                                          <a:cubicBezTo>
                                            <a:pt x="26871" y="58461"/>
                                            <a:pt x="23493" y="59592"/>
                                            <a:pt x="19117" y="59592"/>
                                          </a:cubicBezTo>
                                          <a:lnTo>
                                            <a:pt x="7300" y="59592"/>
                                          </a:lnTo>
                                          <a:close/>
                                          <a:moveTo>
                                            <a:pt x="-2091" y="67316"/>
                                          </a:moveTo>
                                          <a:lnTo>
                                            <a:pt x="19117" y="67316"/>
                                          </a:lnTo>
                                          <a:cubicBezTo>
                                            <a:pt x="26906" y="67316"/>
                                            <a:pt x="32790" y="65555"/>
                                            <a:pt x="36768" y="62033"/>
                                          </a:cubicBezTo>
                                          <a:cubicBezTo>
                                            <a:pt x="40757" y="58511"/>
                                            <a:pt x="42751" y="53356"/>
                                            <a:pt x="42751" y="46570"/>
                                          </a:cubicBezTo>
                                          <a:cubicBezTo>
                                            <a:pt x="42751" y="39714"/>
                                            <a:pt x="40757" y="34534"/>
                                            <a:pt x="36768" y="31032"/>
                                          </a:cubicBezTo>
                                          <a:cubicBezTo>
                                            <a:pt x="32790" y="27530"/>
                                            <a:pt x="26906" y="25778"/>
                                            <a:pt x="19117" y="25778"/>
                                          </a:cubicBezTo>
                                          <a:lnTo>
                                            <a:pt x="7300" y="25778"/>
                                          </a:lnTo>
                                          <a:lnTo>
                                            <a:pt x="7300" y="-2127"/>
                                          </a:lnTo>
                                          <a:lnTo>
                                            <a:pt x="-2091" y="-2127"/>
                                          </a:lnTo>
                                          <a:lnTo>
                                            <a:pt x="-2091" y="67316"/>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79" name="Freeform: Shape 2779"/>
                                  <wps:cNvSpPr/>
                                  <wps:spPr>
                                    <a:xfrm flipV="1">
                                      <a:off x="1343385" y="4833432"/>
                                      <a:ext cx="44008" cy="54694"/>
                                    </a:xfrm>
                                    <a:custGeom>
                                      <a:avLst/>
                                      <a:gdLst>
                                        <a:gd name="connsiteX0" fmla="*/ 25124 w 44008"/>
                                        <a:gd name="connsiteY0" fmla="*/ 25994 h 54694"/>
                                        <a:gd name="connsiteX1" fmla="*/ 10747 w 44008"/>
                                        <a:gd name="connsiteY1" fmla="*/ 23627 h 54694"/>
                                        <a:gd name="connsiteX2" fmla="*/ 6744 w 44008"/>
                                        <a:gd name="connsiteY2" fmla="*/ 15531 h 54694"/>
                                        <a:gd name="connsiteX3" fmla="*/ 9750 w 44008"/>
                                        <a:gd name="connsiteY3" fmla="*/ 8298 h 54694"/>
                                        <a:gd name="connsiteX4" fmla="*/ 17906 w 44008"/>
                                        <a:gd name="connsiteY4" fmla="*/ 5634 h 54694"/>
                                        <a:gd name="connsiteX5" fmla="*/ 29336 w 44008"/>
                                        <a:gd name="connsiteY5" fmla="*/ 10679 h 54694"/>
                                        <a:gd name="connsiteX6" fmla="*/ 33637 w 44008"/>
                                        <a:gd name="connsiteY6" fmla="*/ 24089 h 54694"/>
                                        <a:gd name="connsiteX7" fmla="*/ 33637 w 44008"/>
                                        <a:gd name="connsiteY7" fmla="*/ 25994 h 54694"/>
                                        <a:gd name="connsiteX8" fmla="*/ 25124 w 44008"/>
                                        <a:gd name="connsiteY8" fmla="*/ 25994 h 54694"/>
                                        <a:gd name="connsiteX9" fmla="*/ 42195 w 44008"/>
                                        <a:gd name="connsiteY9" fmla="*/ 29536 h 54694"/>
                                        <a:gd name="connsiteX10" fmla="*/ 42195 w 44008"/>
                                        <a:gd name="connsiteY10" fmla="*/ -185 h 54694"/>
                                        <a:gd name="connsiteX11" fmla="*/ 33637 w 44008"/>
                                        <a:gd name="connsiteY11" fmla="*/ -185 h 54694"/>
                                        <a:gd name="connsiteX12" fmla="*/ 33637 w 44008"/>
                                        <a:gd name="connsiteY12" fmla="*/ 7718 h 54694"/>
                                        <a:gd name="connsiteX13" fmla="*/ 26330 w 44008"/>
                                        <a:gd name="connsiteY13" fmla="*/ 723 h 54694"/>
                                        <a:gd name="connsiteX14" fmla="*/ 15629 w 44008"/>
                                        <a:gd name="connsiteY14" fmla="*/ -1540 h 54694"/>
                                        <a:gd name="connsiteX15" fmla="*/ 2904 w 44008"/>
                                        <a:gd name="connsiteY15" fmla="*/ 2955 h 54694"/>
                                        <a:gd name="connsiteX16" fmla="*/ -1814 w 44008"/>
                                        <a:gd name="connsiteY16" fmla="*/ 14980 h 54694"/>
                                        <a:gd name="connsiteX17" fmla="*/ 4065 w 44008"/>
                                        <a:gd name="connsiteY17" fmla="*/ 28226 h 54694"/>
                                        <a:gd name="connsiteX18" fmla="*/ 21627 w 44008"/>
                                        <a:gd name="connsiteY18" fmla="*/ 32691 h 54694"/>
                                        <a:gd name="connsiteX19" fmla="*/ 33637 w 44008"/>
                                        <a:gd name="connsiteY19" fmla="*/ 32691 h 54694"/>
                                        <a:gd name="connsiteX20" fmla="*/ 33637 w 44008"/>
                                        <a:gd name="connsiteY20" fmla="*/ 33539 h 54694"/>
                                        <a:gd name="connsiteX21" fmla="*/ 29753 w 44008"/>
                                        <a:gd name="connsiteY21" fmla="*/ 42677 h 54694"/>
                                        <a:gd name="connsiteX22" fmla="*/ 18844 w 44008"/>
                                        <a:gd name="connsiteY22" fmla="*/ 45907 h 54694"/>
                                        <a:gd name="connsiteX23" fmla="*/ 10137 w 44008"/>
                                        <a:gd name="connsiteY23" fmla="*/ 44835 h 54694"/>
                                        <a:gd name="connsiteX24" fmla="*/ 2011 w 44008"/>
                                        <a:gd name="connsiteY24" fmla="*/ 41621 h 54694"/>
                                        <a:gd name="connsiteX25" fmla="*/ 2011 w 44008"/>
                                        <a:gd name="connsiteY25" fmla="*/ 49538 h 54694"/>
                                        <a:gd name="connsiteX26" fmla="*/ 11120 w 44008"/>
                                        <a:gd name="connsiteY26" fmla="*/ 52247 h 54694"/>
                                        <a:gd name="connsiteX27" fmla="*/ 19722 w 44008"/>
                                        <a:gd name="connsiteY27" fmla="*/ 53155 h 54694"/>
                                        <a:gd name="connsiteX28" fmla="*/ 36614 w 44008"/>
                                        <a:gd name="connsiteY28" fmla="*/ 47291 h 54694"/>
                                        <a:gd name="connsiteX29" fmla="*/ 42195 w 44008"/>
                                        <a:gd name="connsiteY29" fmla="*/ 29536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44008" h="54694">
                                          <a:moveTo>
                                            <a:pt x="25124" y="25994"/>
                                          </a:moveTo>
                                          <a:cubicBezTo>
                                            <a:pt x="18209" y="25994"/>
                                            <a:pt x="13416" y="25205"/>
                                            <a:pt x="10747" y="23627"/>
                                          </a:cubicBezTo>
                                          <a:cubicBezTo>
                                            <a:pt x="8078" y="22050"/>
                                            <a:pt x="6744" y="19351"/>
                                            <a:pt x="6744" y="15531"/>
                                          </a:cubicBezTo>
                                          <a:cubicBezTo>
                                            <a:pt x="6744" y="12495"/>
                                            <a:pt x="7746" y="10084"/>
                                            <a:pt x="9750" y="8298"/>
                                          </a:cubicBezTo>
                                          <a:cubicBezTo>
                                            <a:pt x="11755" y="6522"/>
                                            <a:pt x="14473" y="5634"/>
                                            <a:pt x="17906" y="5634"/>
                                          </a:cubicBezTo>
                                          <a:cubicBezTo>
                                            <a:pt x="22659" y="5634"/>
                                            <a:pt x="26469" y="7316"/>
                                            <a:pt x="29336" y="10679"/>
                                          </a:cubicBezTo>
                                          <a:cubicBezTo>
                                            <a:pt x="32204" y="14043"/>
                                            <a:pt x="33637" y="18513"/>
                                            <a:pt x="33637" y="24089"/>
                                          </a:cubicBezTo>
                                          <a:lnTo>
                                            <a:pt x="33637" y="25994"/>
                                          </a:lnTo>
                                          <a:lnTo>
                                            <a:pt x="25124" y="25994"/>
                                          </a:lnTo>
                                          <a:close/>
                                          <a:moveTo>
                                            <a:pt x="42195" y="29536"/>
                                          </a:moveTo>
                                          <a:lnTo>
                                            <a:pt x="42195" y="-185"/>
                                          </a:lnTo>
                                          <a:lnTo>
                                            <a:pt x="33637" y="-185"/>
                                          </a:lnTo>
                                          <a:lnTo>
                                            <a:pt x="33637" y="7718"/>
                                          </a:lnTo>
                                          <a:cubicBezTo>
                                            <a:pt x="31683" y="4562"/>
                                            <a:pt x="29247" y="2231"/>
                                            <a:pt x="26330" y="723"/>
                                          </a:cubicBezTo>
                                          <a:cubicBezTo>
                                            <a:pt x="23413" y="-785"/>
                                            <a:pt x="19846" y="-1540"/>
                                            <a:pt x="15629" y="-1540"/>
                                          </a:cubicBezTo>
                                          <a:cubicBezTo>
                                            <a:pt x="10301" y="-1540"/>
                                            <a:pt x="6059" y="-41"/>
                                            <a:pt x="2904" y="2955"/>
                                          </a:cubicBezTo>
                                          <a:cubicBezTo>
                                            <a:pt x="-241" y="5951"/>
                                            <a:pt x="-1814" y="9960"/>
                                            <a:pt x="-1814" y="14980"/>
                                          </a:cubicBezTo>
                                          <a:cubicBezTo>
                                            <a:pt x="-1814" y="20834"/>
                                            <a:pt x="146" y="25250"/>
                                            <a:pt x="4065" y="28226"/>
                                          </a:cubicBezTo>
                                          <a:cubicBezTo>
                                            <a:pt x="7994" y="31203"/>
                                            <a:pt x="13848" y="32691"/>
                                            <a:pt x="21627" y="32691"/>
                                          </a:cubicBezTo>
                                          <a:lnTo>
                                            <a:pt x="33637" y="32691"/>
                                          </a:lnTo>
                                          <a:lnTo>
                                            <a:pt x="33637" y="33539"/>
                                          </a:lnTo>
                                          <a:cubicBezTo>
                                            <a:pt x="33637" y="37478"/>
                                            <a:pt x="32342" y="40524"/>
                                            <a:pt x="29753" y="42677"/>
                                          </a:cubicBezTo>
                                          <a:cubicBezTo>
                                            <a:pt x="27163" y="44830"/>
                                            <a:pt x="23527" y="45907"/>
                                            <a:pt x="18844" y="45907"/>
                                          </a:cubicBezTo>
                                          <a:cubicBezTo>
                                            <a:pt x="15867" y="45907"/>
                                            <a:pt x="12965" y="45550"/>
                                            <a:pt x="10137" y="44835"/>
                                          </a:cubicBezTo>
                                          <a:cubicBezTo>
                                            <a:pt x="7319" y="44121"/>
                                            <a:pt x="4611" y="43049"/>
                                            <a:pt x="2011" y="41621"/>
                                          </a:cubicBezTo>
                                          <a:lnTo>
                                            <a:pt x="2011" y="49538"/>
                                          </a:lnTo>
                                          <a:cubicBezTo>
                                            <a:pt x="5137" y="50749"/>
                                            <a:pt x="8173" y="51652"/>
                                            <a:pt x="11120" y="52247"/>
                                          </a:cubicBezTo>
                                          <a:cubicBezTo>
                                            <a:pt x="14066" y="52852"/>
                                            <a:pt x="16934" y="53155"/>
                                            <a:pt x="19722" y="53155"/>
                                          </a:cubicBezTo>
                                          <a:cubicBezTo>
                                            <a:pt x="27262" y="53155"/>
                                            <a:pt x="32893" y="51200"/>
                                            <a:pt x="36614" y="47291"/>
                                          </a:cubicBezTo>
                                          <a:cubicBezTo>
                                            <a:pt x="40335" y="43392"/>
                                            <a:pt x="42195" y="37473"/>
                                            <a:pt x="42195" y="29536"/>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80" name="Freeform: Shape 2780"/>
                                  <wps:cNvSpPr/>
                                  <wps:spPr>
                                    <a:xfrm flipV="1">
                                      <a:off x="1405013" y="4814397"/>
                                      <a:ext cx="8557" cy="72375"/>
                                    </a:xfrm>
                                    <a:custGeom>
                                      <a:avLst/>
                                      <a:gdLst>
                                        <a:gd name="connsiteX0" fmla="*/ -837 w 8557"/>
                                        <a:gd name="connsiteY0" fmla="*/ 49864 h 72375"/>
                                        <a:gd name="connsiteX1" fmla="*/ 7721 w 8557"/>
                                        <a:gd name="connsiteY1" fmla="*/ 49864 h 72375"/>
                                        <a:gd name="connsiteX2" fmla="*/ 7721 w 8557"/>
                                        <a:gd name="connsiteY2" fmla="*/ -2226 h 72375"/>
                                        <a:gd name="connsiteX3" fmla="*/ -837 w 8557"/>
                                        <a:gd name="connsiteY3" fmla="*/ -2226 h 72375"/>
                                        <a:gd name="connsiteX4" fmla="*/ -837 w 8557"/>
                                        <a:gd name="connsiteY4" fmla="*/ 49864 h 72375"/>
                                        <a:gd name="connsiteX5" fmla="*/ -837 w 8557"/>
                                        <a:gd name="connsiteY5" fmla="*/ 70150 h 72375"/>
                                        <a:gd name="connsiteX6" fmla="*/ 7721 w 8557"/>
                                        <a:gd name="connsiteY6" fmla="*/ 70150 h 72375"/>
                                        <a:gd name="connsiteX7" fmla="*/ 7721 w 8557"/>
                                        <a:gd name="connsiteY7" fmla="*/ 59300 h 72375"/>
                                        <a:gd name="connsiteX8" fmla="*/ -837 w 8557"/>
                                        <a:gd name="connsiteY8" fmla="*/ 59300 h 72375"/>
                                        <a:gd name="connsiteX9" fmla="*/ -837 w 8557"/>
                                        <a:gd name="connsiteY9" fmla="*/ 70150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557" h="72375">
                                          <a:moveTo>
                                            <a:pt x="-837" y="49864"/>
                                          </a:moveTo>
                                          <a:lnTo>
                                            <a:pt x="7721" y="49864"/>
                                          </a:lnTo>
                                          <a:lnTo>
                                            <a:pt x="7721" y="-2226"/>
                                          </a:lnTo>
                                          <a:lnTo>
                                            <a:pt x="-837" y="-2226"/>
                                          </a:lnTo>
                                          <a:lnTo>
                                            <a:pt x="-837" y="49864"/>
                                          </a:lnTo>
                                          <a:close/>
                                          <a:moveTo>
                                            <a:pt x="-837" y="70150"/>
                                          </a:moveTo>
                                          <a:lnTo>
                                            <a:pt x="7721" y="70150"/>
                                          </a:lnTo>
                                          <a:lnTo>
                                            <a:pt x="7721" y="59300"/>
                                          </a:lnTo>
                                          <a:lnTo>
                                            <a:pt x="-837" y="59300"/>
                                          </a:lnTo>
                                          <a:lnTo>
                                            <a:pt x="-837" y="70150"/>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81" name="Freeform: Shape 2781"/>
                                  <wps:cNvSpPr/>
                                  <wps:spPr>
                                    <a:xfrm flipV="1">
                                      <a:off x="1431149" y="4833432"/>
                                      <a:ext cx="43636" cy="53339"/>
                                    </a:xfrm>
                                    <a:custGeom>
                                      <a:avLst/>
                                      <a:gdLst>
                                        <a:gd name="connsiteX0" fmla="*/ 41647 w 43636"/>
                                        <a:gd name="connsiteY0" fmla="*/ 29862 h 53339"/>
                                        <a:gd name="connsiteX1" fmla="*/ 41647 w 43636"/>
                                        <a:gd name="connsiteY1" fmla="*/ -1585 h 53339"/>
                                        <a:gd name="connsiteX2" fmla="*/ 33090 w 43636"/>
                                        <a:gd name="connsiteY2" fmla="*/ -1585 h 53339"/>
                                        <a:gd name="connsiteX3" fmla="*/ 33090 w 43636"/>
                                        <a:gd name="connsiteY3" fmla="*/ 29579 h 53339"/>
                                        <a:gd name="connsiteX4" fmla="*/ 30203 w 43636"/>
                                        <a:gd name="connsiteY4" fmla="*/ 40637 h 53339"/>
                                        <a:gd name="connsiteX5" fmla="*/ 21556 w 43636"/>
                                        <a:gd name="connsiteY5" fmla="*/ 44313 h 53339"/>
                                        <a:gd name="connsiteX6" fmla="*/ 10617 w 43636"/>
                                        <a:gd name="connsiteY6" fmla="*/ 39893 h 53339"/>
                                        <a:gd name="connsiteX7" fmla="*/ 6613 w 43636"/>
                                        <a:gd name="connsiteY7" fmla="*/ 27853 h 53339"/>
                                        <a:gd name="connsiteX8" fmla="*/ 6613 w 43636"/>
                                        <a:gd name="connsiteY8" fmla="*/ -1585 h 53339"/>
                                        <a:gd name="connsiteX9" fmla="*/ -1989 w 43636"/>
                                        <a:gd name="connsiteY9" fmla="*/ -1585 h 53339"/>
                                        <a:gd name="connsiteX10" fmla="*/ -1989 w 43636"/>
                                        <a:gd name="connsiteY10" fmla="*/ 50505 h 53339"/>
                                        <a:gd name="connsiteX11" fmla="*/ 6613 w 43636"/>
                                        <a:gd name="connsiteY11" fmla="*/ 50505 h 53339"/>
                                        <a:gd name="connsiteX12" fmla="*/ 6613 w 43636"/>
                                        <a:gd name="connsiteY12" fmla="*/ 42408 h 53339"/>
                                        <a:gd name="connsiteX13" fmla="*/ 13846 w 43636"/>
                                        <a:gd name="connsiteY13" fmla="*/ 49433 h 53339"/>
                                        <a:gd name="connsiteX14" fmla="*/ 23461 w 43636"/>
                                        <a:gd name="connsiteY14" fmla="*/ 51755 h 53339"/>
                                        <a:gd name="connsiteX15" fmla="*/ 37034 w 43636"/>
                                        <a:gd name="connsiteY15" fmla="*/ 46204 h 53339"/>
                                        <a:gd name="connsiteX16" fmla="*/ 41647 w 43636"/>
                                        <a:gd name="connsiteY16" fmla="*/ 29862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53339">
                                          <a:moveTo>
                                            <a:pt x="41647" y="29862"/>
                                          </a:moveTo>
                                          <a:lnTo>
                                            <a:pt x="41647" y="-1585"/>
                                          </a:lnTo>
                                          <a:lnTo>
                                            <a:pt x="33090" y="-1585"/>
                                          </a:lnTo>
                                          <a:lnTo>
                                            <a:pt x="33090" y="29579"/>
                                          </a:lnTo>
                                          <a:cubicBezTo>
                                            <a:pt x="33090" y="34511"/>
                                            <a:pt x="32127" y="38197"/>
                                            <a:pt x="30203" y="40637"/>
                                          </a:cubicBezTo>
                                          <a:cubicBezTo>
                                            <a:pt x="28278" y="43088"/>
                                            <a:pt x="25395" y="44313"/>
                                            <a:pt x="21556" y="44313"/>
                                          </a:cubicBezTo>
                                          <a:cubicBezTo>
                                            <a:pt x="16932" y="44313"/>
                                            <a:pt x="13286" y="42840"/>
                                            <a:pt x="10617" y="39893"/>
                                          </a:cubicBezTo>
                                          <a:cubicBezTo>
                                            <a:pt x="7948" y="36956"/>
                                            <a:pt x="6613" y="32943"/>
                                            <a:pt x="6613" y="27853"/>
                                          </a:cubicBezTo>
                                          <a:lnTo>
                                            <a:pt x="6613" y="-1585"/>
                                          </a:lnTo>
                                          <a:lnTo>
                                            <a:pt x="-1989" y="-1585"/>
                                          </a:lnTo>
                                          <a:lnTo>
                                            <a:pt x="-1989" y="50505"/>
                                          </a:lnTo>
                                          <a:lnTo>
                                            <a:pt x="6613" y="50505"/>
                                          </a:lnTo>
                                          <a:lnTo>
                                            <a:pt x="6613" y="42408"/>
                                          </a:lnTo>
                                          <a:cubicBezTo>
                                            <a:pt x="8667" y="45544"/>
                                            <a:pt x="11078" y="47885"/>
                                            <a:pt x="13846" y="49433"/>
                                          </a:cubicBezTo>
                                          <a:cubicBezTo>
                                            <a:pt x="16625" y="50981"/>
                                            <a:pt x="19829" y="51755"/>
                                            <a:pt x="23461" y="51755"/>
                                          </a:cubicBezTo>
                                          <a:cubicBezTo>
                                            <a:pt x="29444" y="51755"/>
                                            <a:pt x="33968" y="49904"/>
                                            <a:pt x="37034" y="46204"/>
                                          </a:cubicBezTo>
                                          <a:cubicBezTo>
                                            <a:pt x="40110" y="42503"/>
                                            <a:pt x="41647" y="37056"/>
                                            <a:pt x="41647" y="29862"/>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82" name="Freeform: Shape 2782"/>
                                  <wps:cNvSpPr/>
                                  <wps:spPr>
                                    <a:xfrm flipV="1">
                                      <a:off x="1485430" y="4819889"/>
                                      <a:ext cx="32504" cy="66883"/>
                                    </a:xfrm>
                                    <a:custGeom>
                                      <a:avLst/>
                                      <a:gdLst>
                                        <a:gd name="connsiteX0" fmla="*/ 13682 w 32504"/>
                                        <a:gd name="connsiteY0" fmla="*/ 64843 h 66883"/>
                                        <a:gd name="connsiteX1" fmla="*/ 13682 w 32504"/>
                                        <a:gd name="connsiteY1" fmla="*/ 50049 h 66883"/>
                                        <a:gd name="connsiteX2" fmla="*/ 31303 w 32504"/>
                                        <a:gd name="connsiteY2" fmla="*/ 50049 h 66883"/>
                                        <a:gd name="connsiteX3" fmla="*/ 31303 w 32504"/>
                                        <a:gd name="connsiteY3" fmla="*/ 43396 h 66883"/>
                                        <a:gd name="connsiteX4" fmla="*/ 13682 w 32504"/>
                                        <a:gd name="connsiteY4" fmla="*/ 43396 h 66883"/>
                                        <a:gd name="connsiteX5" fmla="*/ 13682 w 32504"/>
                                        <a:gd name="connsiteY5" fmla="*/ 15119 h 66883"/>
                                        <a:gd name="connsiteX6" fmla="*/ 15423 w 32504"/>
                                        <a:gd name="connsiteY6" fmla="*/ 6934 h 66883"/>
                                        <a:gd name="connsiteX7" fmla="*/ 22522 w 32504"/>
                                        <a:gd name="connsiteY7" fmla="*/ 5118 h 66883"/>
                                        <a:gd name="connsiteX8" fmla="*/ 31303 w 32504"/>
                                        <a:gd name="connsiteY8" fmla="*/ 5118 h 66883"/>
                                        <a:gd name="connsiteX9" fmla="*/ 31303 w 32504"/>
                                        <a:gd name="connsiteY9" fmla="*/ -2041 h 66883"/>
                                        <a:gd name="connsiteX10" fmla="*/ 22522 w 32504"/>
                                        <a:gd name="connsiteY10" fmla="*/ -2041 h 66883"/>
                                        <a:gd name="connsiteX11" fmla="*/ 8845 w 32504"/>
                                        <a:gd name="connsiteY11" fmla="*/ 1650 h 66883"/>
                                        <a:gd name="connsiteX12" fmla="*/ 5080 w 32504"/>
                                        <a:gd name="connsiteY12" fmla="*/ 15119 h 66883"/>
                                        <a:gd name="connsiteX13" fmla="*/ 5080 w 32504"/>
                                        <a:gd name="connsiteY13" fmla="*/ 43396 h 66883"/>
                                        <a:gd name="connsiteX14" fmla="*/ -1201 w 32504"/>
                                        <a:gd name="connsiteY14" fmla="*/ 43396 h 66883"/>
                                        <a:gd name="connsiteX15" fmla="*/ -1201 w 32504"/>
                                        <a:gd name="connsiteY15" fmla="*/ 50049 h 66883"/>
                                        <a:gd name="connsiteX16" fmla="*/ 5080 w 32504"/>
                                        <a:gd name="connsiteY16" fmla="*/ 50049 h 66883"/>
                                        <a:gd name="connsiteX17" fmla="*/ 5080 w 32504"/>
                                        <a:gd name="connsiteY17" fmla="*/ 64843 h 66883"/>
                                        <a:gd name="connsiteX18" fmla="*/ 13682 w 32504"/>
                                        <a:gd name="connsiteY18" fmla="*/ 64843 h 66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2504" h="66883">
                                          <a:moveTo>
                                            <a:pt x="13682" y="64843"/>
                                          </a:moveTo>
                                          <a:lnTo>
                                            <a:pt x="13682" y="50049"/>
                                          </a:lnTo>
                                          <a:lnTo>
                                            <a:pt x="31303" y="50049"/>
                                          </a:lnTo>
                                          <a:lnTo>
                                            <a:pt x="31303" y="43396"/>
                                          </a:lnTo>
                                          <a:lnTo>
                                            <a:pt x="13682" y="43396"/>
                                          </a:lnTo>
                                          <a:lnTo>
                                            <a:pt x="13682" y="15119"/>
                                          </a:lnTo>
                                          <a:cubicBezTo>
                                            <a:pt x="13682" y="10872"/>
                                            <a:pt x="14262" y="8144"/>
                                            <a:pt x="15423" y="6934"/>
                                          </a:cubicBezTo>
                                          <a:cubicBezTo>
                                            <a:pt x="16584" y="5723"/>
                                            <a:pt x="18951" y="5118"/>
                                            <a:pt x="22522" y="5118"/>
                                          </a:cubicBezTo>
                                          <a:lnTo>
                                            <a:pt x="31303" y="5118"/>
                                          </a:lnTo>
                                          <a:lnTo>
                                            <a:pt x="31303" y="-2041"/>
                                          </a:lnTo>
                                          <a:lnTo>
                                            <a:pt x="22522" y="-2041"/>
                                          </a:lnTo>
                                          <a:cubicBezTo>
                                            <a:pt x="15914" y="-2041"/>
                                            <a:pt x="11355" y="-811"/>
                                            <a:pt x="8845" y="1650"/>
                                          </a:cubicBezTo>
                                          <a:cubicBezTo>
                                            <a:pt x="6335" y="4121"/>
                                            <a:pt x="5080" y="8610"/>
                                            <a:pt x="5080" y="15119"/>
                                          </a:cubicBezTo>
                                          <a:lnTo>
                                            <a:pt x="5080" y="43396"/>
                                          </a:lnTo>
                                          <a:lnTo>
                                            <a:pt x="-1201" y="43396"/>
                                          </a:lnTo>
                                          <a:lnTo>
                                            <a:pt x="-1201" y="50049"/>
                                          </a:lnTo>
                                          <a:lnTo>
                                            <a:pt x="5080" y="50049"/>
                                          </a:lnTo>
                                          <a:lnTo>
                                            <a:pt x="5080" y="64843"/>
                                          </a:lnTo>
                                          <a:lnTo>
                                            <a:pt x="13682" y="64843"/>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83" name="Freeform: Shape 2783"/>
                                  <wps:cNvSpPr/>
                                  <wps:spPr>
                                    <a:xfrm flipV="1">
                                      <a:off x="1529192" y="4814397"/>
                                      <a:ext cx="8557" cy="72375"/>
                                    </a:xfrm>
                                    <a:custGeom>
                                      <a:avLst/>
                                      <a:gdLst>
                                        <a:gd name="connsiteX0" fmla="*/ -824 w 8557"/>
                                        <a:gd name="connsiteY0" fmla="*/ 49864 h 72375"/>
                                        <a:gd name="connsiteX1" fmla="*/ 7734 w 8557"/>
                                        <a:gd name="connsiteY1" fmla="*/ 49864 h 72375"/>
                                        <a:gd name="connsiteX2" fmla="*/ 7734 w 8557"/>
                                        <a:gd name="connsiteY2" fmla="*/ -2226 h 72375"/>
                                        <a:gd name="connsiteX3" fmla="*/ -824 w 8557"/>
                                        <a:gd name="connsiteY3" fmla="*/ -2226 h 72375"/>
                                        <a:gd name="connsiteX4" fmla="*/ -824 w 8557"/>
                                        <a:gd name="connsiteY4" fmla="*/ 49864 h 72375"/>
                                        <a:gd name="connsiteX5" fmla="*/ -824 w 8557"/>
                                        <a:gd name="connsiteY5" fmla="*/ 70150 h 72375"/>
                                        <a:gd name="connsiteX6" fmla="*/ 7734 w 8557"/>
                                        <a:gd name="connsiteY6" fmla="*/ 70150 h 72375"/>
                                        <a:gd name="connsiteX7" fmla="*/ 7734 w 8557"/>
                                        <a:gd name="connsiteY7" fmla="*/ 59300 h 72375"/>
                                        <a:gd name="connsiteX8" fmla="*/ -824 w 8557"/>
                                        <a:gd name="connsiteY8" fmla="*/ 59300 h 72375"/>
                                        <a:gd name="connsiteX9" fmla="*/ -824 w 8557"/>
                                        <a:gd name="connsiteY9" fmla="*/ 70150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557" h="72375">
                                          <a:moveTo>
                                            <a:pt x="-824" y="49864"/>
                                          </a:moveTo>
                                          <a:lnTo>
                                            <a:pt x="7734" y="49864"/>
                                          </a:lnTo>
                                          <a:lnTo>
                                            <a:pt x="7734" y="-2226"/>
                                          </a:lnTo>
                                          <a:lnTo>
                                            <a:pt x="-824" y="-2226"/>
                                          </a:lnTo>
                                          <a:lnTo>
                                            <a:pt x="-824" y="49864"/>
                                          </a:lnTo>
                                          <a:close/>
                                          <a:moveTo>
                                            <a:pt x="-824" y="70150"/>
                                          </a:moveTo>
                                          <a:lnTo>
                                            <a:pt x="7734" y="70150"/>
                                          </a:lnTo>
                                          <a:lnTo>
                                            <a:pt x="7734" y="59300"/>
                                          </a:lnTo>
                                          <a:lnTo>
                                            <a:pt x="-824" y="59300"/>
                                          </a:lnTo>
                                          <a:lnTo>
                                            <a:pt x="-824" y="70150"/>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84" name="Freeform: Shape 2784"/>
                                  <wps:cNvSpPr/>
                                  <wps:spPr>
                                    <a:xfrm flipV="1">
                                      <a:off x="1555328" y="4833432"/>
                                      <a:ext cx="43636" cy="53339"/>
                                    </a:xfrm>
                                    <a:custGeom>
                                      <a:avLst/>
                                      <a:gdLst>
                                        <a:gd name="connsiteX0" fmla="*/ 41661 w 43636"/>
                                        <a:gd name="connsiteY0" fmla="*/ 29862 h 53339"/>
                                        <a:gd name="connsiteX1" fmla="*/ 41661 w 43636"/>
                                        <a:gd name="connsiteY1" fmla="*/ -1585 h 53339"/>
                                        <a:gd name="connsiteX2" fmla="*/ 33103 w 43636"/>
                                        <a:gd name="connsiteY2" fmla="*/ -1585 h 53339"/>
                                        <a:gd name="connsiteX3" fmla="*/ 33103 w 43636"/>
                                        <a:gd name="connsiteY3" fmla="*/ 29579 h 53339"/>
                                        <a:gd name="connsiteX4" fmla="*/ 30216 w 43636"/>
                                        <a:gd name="connsiteY4" fmla="*/ 40637 h 53339"/>
                                        <a:gd name="connsiteX5" fmla="*/ 21569 w 43636"/>
                                        <a:gd name="connsiteY5" fmla="*/ 44313 h 53339"/>
                                        <a:gd name="connsiteX6" fmla="*/ 10630 w 43636"/>
                                        <a:gd name="connsiteY6" fmla="*/ 39893 h 53339"/>
                                        <a:gd name="connsiteX7" fmla="*/ 6626 w 43636"/>
                                        <a:gd name="connsiteY7" fmla="*/ 27853 h 53339"/>
                                        <a:gd name="connsiteX8" fmla="*/ 6626 w 43636"/>
                                        <a:gd name="connsiteY8" fmla="*/ -1585 h 53339"/>
                                        <a:gd name="connsiteX9" fmla="*/ -1976 w 43636"/>
                                        <a:gd name="connsiteY9" fmla="*/ -1585 h 53339"/>
                                        <a:gd name="connsiteX10" fmla="*/ -1976 w 43636"/>
                                        <a:gd name="connsiteY10" fmla="*/ 50505 h 53339"/>
                                        <a:gd name="connsiteX11" fmla="*/ 6626 w 43636"/>
                                        <a:gd name="connsiteY11" fmla="*/ 50505 h 53339"/>
                                        <a:gd name="connsiteX12" fmla="*/ 6626 w 43636"/>
                                        <a:gd name="connsiteY12" fmla="*/ 42408 h 53339"/>
                                        <a:gd name="connsiteX13" fmla="*/ 13859 w 43636"/>
                                        <a:gd name="connsiteY13" fmla="*/ 49433 h 53339"/>
                                        <a:gd name="connsiteX14" fmla="*/ 23474 w 43636"/>
                                        <a:gd name="connsiteY14" fmla="*/ 51755 h 53339"/>
                                        <a:gd name="connsiteX15" fmla="*/ 37047 w 43636"/>
                                        <a:gd name="connsiteY15" fmla="*/ 46204 h 53339"/>
                                        <a:gd name="connsiteX16" fmla="*/ 41661 w 43636"/>
                                        <a:gd name="connsiteY16" fmla="*/ 29862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53339">
                                          <a:moveTo>
                                            <a:pt x="41661" y="29862"/>
                                          </a:moveTo>
                                          <a:lnTo>
                                            <a:pt x="41661" y="-1585"/>
                                          </a:lnTo>
                                          <a:lnTo>
                                            <a:pt x="33103" y="-1585"/>
                                          </a:lnTo>
                                          <a:lnTo>
                                            <a:pt x="33103" y="29579"/>
                                          </a:lnTo>
                                          <a:cubicBezTo>
                                            <a:pt x="33103" y="34511"/>
                                            <a:pt x="32140" y="38197"/>
                                            <a:pt x="30216" y="40637"/>
                                          </a:cubicBezTo>
                                          <a:cubicBezTo>
                                            <a:pt x="28291" y="43088"/>
                                            <a:pt x="25408" y="44313"/>
                                            <a:pt x="21569" y="44313"/>
                                          </a:cubicBezTo>
                                          <a:cubicBezTo>
                                            <a:pt x="16945" y="44313"/>
                                            <a:pt x="13299" y="42840"/>
                                            <a:pt x="10630" y="39893"/>
                                          </a:cubicBezTo>
                                          <a:cubicBezTo>
                                            <a:pt x="7961" y="36956"/>
                                            <a:pt x="6626" y="32943"/>
                                            <a:pt x="6626" y="27853"/>
                                          </a:cubicBezTo>
                                          <a:lnTo>
                                            <a:pt x="6626" y="-1585"/>
                                          </a:lnTo>
                                          <a:lnTo>
                                            <a:pt x="-1976" y="-1585"/>
                                          </a:lnTo>
                                          <a:lnTo>
                                            <a:pt x="-1976" y="50505"/>
                                          </a:lnTo>
                                          <a:lnTo>
                                            <a:pt x="6626" y="50505"/>
                                          </a:lnTo>
                                          <a:lnTo>
                                            <a:pt x="6626" y="42408"/>
                                          </a:lnTo>
                                          <a:cubicBezTo>
                                            <a:pt x="8680" y="45544"/>
                                            <a:pt x="11091" y="47885"/>
                                            <a:pt x="13859" y="49433"/>
                                          </a:cubicBezTo>
                                          <a:cubicBezTo>
                                            <a:pt x="16638" y="50981"/>
                                            <a:pt x="19842" y="51755"/>
                                            <a:pt x="23474" y="51755"/>
                                          </a:cubicBezTo>
                                          <a:cubicBezTo>
                                            <a:pt x="29457" y="51755"/>
                                            <a:pt x="33981" y="49904"/>
                                            <a:pt x="37047" y="46204"/>
                                          </a:cubicBezTo>
                                          <a:cubicBezTo>
                                            <a:pt x="40123" y="42503"/>
                                            <a:pt x="41661" y="37056"/>
                                            <a:pt x="41661" y="29862"/>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85" name="Freeform: Shape 2785"/>
                                  <wps:cNvSpPr/>
                                  <wps:spPr>
                                    <a:xfrm flipV="1">
                                      <a:off x="1612303" y="4833432"/>
                                      <a:ext cx="46553" cy="73149"/>
                                    </a:xfrm>
                                    <a:custGeom>
                                      <a:avLst/>
                                      <a:gdLst>
                                        <a:gd name="connsiteX0" fmla="*/ 36156 w 46553"/>
                                        <a:gd name="connsiteY0" fmla="*/ 45546 h 73149"/>
                                        <a:gd name="connsiteX1" fmla="*/ 32316 w 46553"/>
                                        <a:gd name="connsiteY1" fmla="*/ 59952 h 73149"/>
                                        <a:gd name="connsiteX2" fmla="*/ 21556 w 46553"/>
                                        <a:gd name="connsiteY2" fmla="*/ 65072 h 73149"/>
                                        <a:gd name="connsiteX3" fmla="*/ 10840 w 46553"/>
                                        <a:gd name="connsiteY3" fmla="*/ 59952 h 73149"/>
                                        <a:gd name="connsiteX4" fmla="*/ 7001 w 46553"/>
                                        <a:gd name="connsiteY4" fmla="*/ 45546 h 73149"/>
                                        <a:gd name="connsiteX5" fmla="*/ 10840 w 46553"/>
                                        <a:gd name="connsiteY5" fmla="*/ 31169 h 73149"/>
                                        <a:gd name="connsiteX6" fmla="*/ 21556 w 46553"/>
                                        <a:gd name="connsiteY6" fmla="*/ 26049 h 73149"/>
                                        <a:gd name="connsiteX7" fmla="*/ 32316 w 46553"/>
                                        <a:gd name="connsiteY7" fmla="*/ 31169 h 73149"/>
                                        <a:gd name="connsiteX8" fmla="*/ 36156 w 46553"/>
                                        <a:gd name="connsiteY8" fmla="*/ 45546 h 73149"/>
                                        <a:gd name="connsiteX9" fmla="*/ 44714 w 46553"/>
                                        <a:gd name="connsiteY9" fmla="*/ 25350 h 73149"/>
                                        <a:gd name="connsiteX10" fmla="*/ 38805 w 46553"/>
                                        <a:gd name="connsiteY10" fmla="*/ 5570 h 73149"/>
                                        <a:gd name="connsiteX11" fmla="*/ 20723 w 46553"/>
                                        <a:gd name="connsiteY11" fmla="*/ -919 h 73149"/>
                                        <a:gd name="connsiteX12" fmla="*/ 12210 w 46553"/>
                                        <a:gd name="connsiteY12" fmla="*/ -249 h 73149"/>
                                        <a:gd name="connsiteX13" fmla="*/ 4441 w 46553"/>
                                        <a:gd name="connsiteY13" fmla="*/ 1820 h 73149"/>
                                        <a:gd name="connsiteX14" fmla="*/ 4441 w 46553"/>
                                        <a:gd name="connsiteY14" fmla="*/ 10139 h 73149"/>
                                        <a:gd name="connsiteX15" fmla="*/ 11882 w 46553"/>
                                        <a:gd name="connsiteY15" fmla="*/ 7133 h 73149"/>
                                        <a:gd name="connsiteX16" fmla="*/ 19368 w 46553"/>
                                        <a:gd name="connsiteY16" fmla="*/ 6151 h 73149"/>
                                        <a:gd name="connsiteX17" fmla="*/ 31974 w 46553"/>
                                        <a:gd name="connsiteY17" fmla="*/ 10541 h 73149"/>
                                        <a:gd name="connsiteX18" fmla="*/ 36156 w 46553"/>
                                        <a:gd name="connsiteY18" fmla="*/ 23817 h 73149"/>
                                        <a:gd name="connsiteX19" fmla="*/ 36156 w 46553"/>
                                        <a:gd name="connsiteY19" fmla="*/ 28058 h 73149"/>
                                        <a:gd name="connsiteX20" fmla="*/ 29370 w 46553"/>
                                        <a:gd name="connsiteY20" fmla="*/ 21168 h 73149"/>
                                        <a:gd name="connsiteX21" fmla="*/ 19458 w 46553"/>
                                        <a:gd name="connsiteY21" fmla="*/ 18890 h 73149"/>
                                        <a:gd name="connsiteX22" fmla="*/ 4024 w 46553"/>
                                        <a:gd name="connsiteY22" fmla="*/ 26183 h 73149"/>
                                        <a:gd name="connsiteX23" fmla="*/ -1840 w 46553"/>
                                        <a:gd name="connsiteY23" fmla="*/ 45546 h 73149"/>
                                        <a:gd name="connsiteX24" fmla="*/ 4024 w 46553"/>
                                        <a:gd name="connsiteY24" fmla="*/ 64923 h 73149"/>
                                        <a:gd name="connsiteX25" fmla="*/ 19458 w 46553"/>
                                        <a:gd name="connsiteY25" fmla="*/ 72230 h 73149"/>
                                        <a:gd name="connsiteX26" fmla="*/ 29370 w 46553"/>
                                        <a:gd name="connsiteY26" fmla="*/ 69953 h 73149"/>
                                        <a:gd name="connsiteX27" fmla="*/ 36156 w 46553"/>
                                        <a:gd name="connsiteY27" fmla="*/ 63078 h 73149"/>
                                        <a:gd name="connsiteX28" fmla="*/ 36156 w 46553"/>
                                        <a:gd name="connsiteY28" fmla="*/ 70980 h 73149"/>
                                        <a:gd name="connsiteX29" fmla="*/ 44714 w 46553"/>
                                        <a:gd name="connsiteY29" fmla="*/ 70980 h 73149"/>
                                        <a:gd name="connsiteX30" fmla="*/ 44714 w 46553"/>
                                        <a:gd name="connsiteY30" fmla="*/ 25350 h 731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46553" h="73149">
                                          <a:moveTo>
                                            <a:pt x="36156" y="45546"/>
                                          </a:moveTo>
                                          <a:cubicBezTo>
                                            <a:pt x="36156" y="51747"/>
                                            <a:pt x="34876" y="56549"/>
                                            <a:pt x="32316" y="59952"/>
                                          </a:cubicBezTo>
                                          <a:cubicBezTo>
                                            <a:pt x="29766" y="63365"/>
                                            <a:pt x="26180" y="65072"/>
                                            <a:pt x="21556" y="65072"/>
                                          </a:cubicBezTo>
                                          <a:cubicBezTo>
                                            <a:pt x="16972" y="65072"/>
                                            <a:pt x="13400" y="63365"/>
                                            <a:pt x="10840" y="59952"/>
                                          </a:cubicBezTo>
                                          <a:cubicBezTo>
                                            <a:pt x="8281" y="56549"/>
                                            <a:pt x="7001" y="51747"/>
                                            <a:pt x="7001" y="45546"/>
                                          </a:cubicBezTo>
                                          <a:cubicBezTo>
                                            <a:pt x="7001" y="39374"/>
                                            <a:pt x="8281" y="34582"/>
                                            <a:pt x="10840" y="31169"/>
                                          </a:cubicBezTo>
                                          <a:cubicBezTo>
                                            <a:pt x="13400" y="27756"/>
                                            <a:pt x="16972" y="26049"/>
                                            <a:pt x="21556" y="26049"/>
                                          </a:cubicBezTo>
                                          <a:cubicBezTo>
                                            <a:pt x="26180" y="26049"/>
                                            <a:pt x="29766" y="27756"/>
                                            <a:pt x="32316" y="31169"/>
                                          </a:cubicBezTo>
                                          <a:cubicBezTo>
                                            <a:pt x="34876" y="34582"/>
                                            <a:pt x="36156" y="39374"/>
                                            <a:pt x="36156" y="45546"/>
                                          </a:cubicBezTo>
                                          <a:close/>
                                          <a:moveTo>
                                            <a:pt x="44714" y="25350"/>
                                          </a:moveTo>
                                          <a:cubicBezTo>
                                            <a:pt x="44714" y="16489"/>
                                            <a:pt x="42744" y="9896"/>
                                            <a:pt x="38805" y="5570"/>
                                          </a:cubicBezTo>
                                          <a:cubicBezTo>
                                            <a:pt x="34876" y="1244"/>
                                            <a:pt x="28849" y="-919"/>
                                            <a:pt x="20723" y="-919"/>
                                          </a:cubicBezTo>
                                          <a:cubicBezTo>
                                            <a:pt x="17716" y="-919"/>
                                            <a:pt x="14879" y="-695"/>
                                            <a:pt x="12210" y="-249"/>
                                          </a:cubicBezTo>
                                          <a:cubicBezTo>
                                            <a:pt x="9541" y="198"/>
                                            <a:pt x="6951" y="887"/>
                                            <a:pt x="4441" y="1820"/>
                                          </a:cubicBezTo>
                                          <a:lnTo>
                                            <a:pt x="4441" y="10139"/>
                                          </a:lnTo>
                                          <a:cubicBezTo>
                                            <a:pt x="6951" y="8780"/>
                                            <a:pt x="9432" y="7778"/>
                                            <a:pt x="11882" y="7133"/>
                                          </a:cubicBezTo>
                                          <a:cubicBezTo>
                                            <a:pt x="14333" y="6478"/>
                                            <a:pt x="16828" y="6151"/>
                                            <a:pt x="19368" y="6151"/>
                                          </a:cubicBezTo>
                                          <a:cubicBezTo>
                                            <a:pt x="24984" y="6151"/>
                                            <a:pt x="29186" y="7614"/>
                                            <a:pt x="31974" y="10541"/>
                                          </a:cubicBezTo>
                                          <a:cubicBezTo>
                                            <a:pt x="34762" y="13468"/>
                                            <a:pt x="36156" y="17893"/>
                                            <a:pt x="36156" y="23817"/>
                                          </a:cubicBezTo>
                                          <a:lnTo>
                                            <a:pt x="36156" y="28058"/>
                                          </a:lnTo>
                                          <a:cubicBezTo>
                                            <a:pt x="34390" y="24982"/>
                                            <a:pt x="32128" y="22686"/>
                                            <a:pt x="29370" y="21168"/>
                                          </a:cubicBezTo>
                                          <a:cubicBezTo>
                                            <a:pt x="26611" y="19649"/>
                                            <a:pt x="23307" y="18890"/>
                                            <a:pt x="19458" y="18890"/>
                                          </a:cubicBezTo>
                                          <a:cubicBezTo>
                                            <a:pt x="13078" y="18890"/>
                                            <a:pt x="7933" y="21321"/>
                                            <a:pt x="4024" y="26183"/>
                                          </a:cubicBezTo>
                                          <a:cubicBezTo>
                                            <a:pt x="115" y="31055"/>
                                            <a:pt x="-1840" y="37509"/>
                                            <a:pt x="-1840" y="45546"/>
                                          </a:cubicBezTo>
                                          <a:cubicBezTo>
                                            <a:pt x="-1840" y="53602"/>
                                            <a:pt x="115" y="60061"/>
                                            <a:pt x="4024" y="64923"/>
                                          </a:cubicBezTo>
                                          <a:cubicBezTo>
                                            <a:pt x="7933" y="69795"/>
                                            <a:pt x="13078" y="72230"/>
                                            <a:pt x="19458" y="72230"/>
                                          </a:cubicBezTo>
                                          <a:cubicBezTo>
                                            <a:pt x="23307" y="72230"/>
                                            <a:pt x="26611" y="71471"/>
                                            <a:pt x="29370" y="69953"/>
                                          </a:cubicBezTo>
                                          <a:cubicBezTo>
                                            <a:pt x="32128" y="68435"/>
                                            <a:pt x="34390" y="66143"/>
                                            <a:pt x="36156" y="63078"/>
                                          </a:cubicBezTo>
                                          <a:lnTo>
                                            <a:pt x="36156" y="70980"/>
                                          </a:lnTo>
                                          <a:lnTo>
                                            <a:pt x="44714" y="70980"/>
                                          </a:lnTo>
                                          <a:lnTo>
                                            <a:pt x="44714" y="25350"/>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86" name="Graphic 2666"/>
                              <wpg:cNvGrpSpPr/>
                              <wpg:grpSpPr>
                                <a:xfrm>
                                  <a:off x="1262553" y="4582617"/>
                                  <a:ext cx="471606" cy="73729"/>
                                  <a:chOff x="1262553" y="4582617"/>
                                  <a:chExt cx="471606" cy="73729"/>
                                </a:xfrm>
                                <a:solidFill>
                                  <a:srgbClr val="000000"/>
                                </a:solidFill>
                              </wpg:grpSpPr>
                              <wps:wsp>
                                <wps:cNvPr id="2787" name="Freeform: Shape 2787"/>
                                <wps:cNvSpPr/>
                                <wps:spPr>
                                  <a:xfrm>
                                    <a:off x="1700822" y="4618804"/>
                                    <a:ext cx="33337" cy="9525"/>
                                  </a:xfrm>
                                  <a:custGeom>
                                    <a:avLst/>
                                    <a:gdLst>
                                      <a:gd name="connsiteX0" fmla="*/ 33425 w 33337"/>
                                      <a:gd name="connsiteY0" fmla="*/ 182 h 9525"/>
                                      <a:gd name="connsiteX1" fmla="*/ 88 w 33337"/>
                                      <a:gd name="connsiteY1" fmla="*/ 182 h 9525"/>
                                    </a:gdLst>
                                    <a:ahLst/>
                                    <a:cxnLst>
                                      <a:cxn ang="0">
                                        <a:pos x="connsiteX0" y="connsiteY0"/>
                                      </a:cxn>
                                      <a:cxn ang="0">
                                        <a:pos x="connsiteX1" y="connsiteY1"/>
                                      </a:cxn>
                                    </a:cxnLst>
                                    <a:rect l="l" t="t" r="r" b="b"/>
                                    <a:pathLst>
                                      <a:path w="33337" h="9525">
                                        <a:moveTo>
                                          <a:pt x="33425" y="182"/>
                                        </a:moveTo>
                                        <a:lnTo>
                                          <a:pt x="88" y="182"/>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788" name="Graphic 2666"/>
                                <wpg:cNvGrpSpPr/>
                                <wpg:grpSpPr>
                                  <a:xfrm>
                                    <a:off x="1262553" y="4582617"/>
                                    <a:ext cx="404944" cy="73729"/>
                                    <a:chOff x="1262553" y="4582617"/>
                                    <a:chExt cx="404944" cy="73729"/>
                                  </a:xfrm>
                                  <a:solidFill>
                                    <a:srgbClr val="000000"/>
                                  </a:solidFill>
                                </wpg:grpSpPr>
                                <wps:wsp>
                                  <wps:cNvPr id="2789" name="Freeform: Shape 2789"/>
                                  <wps:cNvSpPr/>
                                  <wps:spPr>
                                    <a:xfrm flipV="1">
                                      <a:off x="1262553" y="4585549"/>
                                      <a:ext cx="63624" cy="69443"/>
                                    </a:xfrm>
                                    <a:custGeom>
                                      <a:avLst/>
                                      <a:gdLst>
                                        <a:gd name="connsiteX0" fmla="*/ 29673 w 63624"/>
                                        <a:gd name="connsiteY0" fmla="*/ 58035 h 69443"/>
                                        <a:gd name="connsiteX1" fmla="*/ 16919 w 63624"/>
                                        <a:gd name="connsiteY1" fmla="*/ 23477 h 69443"/>
                                        <a:gd name="connsiteX2" fmla="*/ 42458 w 63624"/>
                                        <a:gd name="connsiteY2" fmla="*/ 23477 h 69443"/>
                                        <a:gd name="connsiteX3" fmla="*/ 29673 w 63624"/>
                                        <a:gd name="connsiteY3" fmla="*/ 58035 h 69443"/>
                                        <a:gd name="connsiteX4" fmla="*/ 24360 w 63624"/>
                                        <a:gd name="connsiteY4" fmla="*/ 67292 h 69443"/>
                                        <a:gd name="connsiteX5" fmla="*/ 35016 w 63624"/>
                                        <a:gd name="connsiteY5" fmla="*/ 67292 h 69443"/>
                                        <a:gd name="connsiteX6" fmla="*/ 61478 w 63624"/>
                                        <a:gd name="connsiteY6" fmla="*/ -2151 h 69443"/>
                                        <a:gd name="connsiteX7" fmla="*/ 51715 w 63624"/>
                                        <a:gd name="connsiteY7" fmla="*/ -2151 h 69443"/>
                                        <a:gd name="connsiteX8" fmla="*/ 45390 w 63624"/>
                                        <a:gd name="connsiteY8" fmla="*/ 15663 h 69443"/>
                                        <a:gd name="connsiteX9" fmla="*/ 14091 w 63624"/>
                                        <a:gd name="connsiteY9" fmla="*/ 15663 h 69443"/>
                                        <a:gd name="connsiteX10" fmla="*/ 7766 w 63624"/>
                                        <a:gd name="connsiteY10" fmla="*/ -2151 h 69443"/>
                                        <a:gd name="connsiteX11" fmla="*/ -2146 w 63624"/>
                                        <a:gd name="connsiteY11" fmla="*/ -2151 h 69443"/>
                                        <a:gd name="connsiteX12" fmla="*/ 24360 w 63624"/>
                                        <a:gd name="connsiteY12" fmla="*/ 67292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624" h="69443">
                                          <a:moveTo>
                                            <a:pt x="29673" y="58035"/>
                                          </a:moveTo>
                                          <a:lnTo>
                                            <a:pt x="16919" y="23477"/>
                                          </a:lnTo>
                                          <a:lnTo>
                                            <a:pt x="42458" y="23477"/>
                                          </a:lnTo>
                                          <a:lnTo>
                                            <a:pt x="29673" y="58035"/>
                                          </a:lnTo>
                                          <a:close/>
                                          <a:moveTo>
                                            <a:pt x="24360" y="67292"/>
                                          </a:moveTo>
                                          <a:lnTo>
                                            <a:pt x="35016" y="67292"/>
                                          </a:lnTo>
                                          <a:lnTo>
                                            <a:pt x="61478" y="-2151"/>
                                          </a:lnTo>
                                          <a:lnTo>
                                            <a:pt x="51715" y="-2151"/>
                                          </a:lnTo>
                                          <a:lnTo>
                                            <a:pt x="45390" y="15663"/>
                                          </a:lnTo>
                                          <a:lnTo>
                                            <a:pt x="14091" y="15663"/>
                                          </a:lnTo>
                                          <a:lnTo>
                                            <a:pt x="7766" y="-2151"/>
                                          </a:lnTo>
                                          <a:lnTo>
                                            <a:pt x="-2146" y="-2151"/>
                                          </a:lnTo>
                                          <a:lnTo>
                                            <a:pt x="24360" y="67292"/>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90" name="Freeform: Shape 2790"/>
                                  <wps:cNvSpPr/>
                                  <wps:spPr>
                                    <a:xfrm flipV="1">
                                      <a:off x="1336314" y="4585549"/>
                                      <a:ext cx="44841" cy="69443"/>
                                    </a:xfrm>
                                    <a:custGeom>
                                      <a:avLst/>
                                      <a:gdLst>
                                        <a:gd name="connsiteX0" fmla="*/ 7305 w 44841"/>
                                        <a:gd name="connsiteY0" fmla="*/ 59568 h 69443"/>
                                        <a:gd name="connsiteX1" fmla="*/ 7305 w 44841"/>
                                        <a:gd name="connsiteY1" fmla="*/ 33478 h 69443"/>
                                        <a:gd name="connsiteX2" fmla="*/ 19122 w 44841"/>
                                        <a:gd name="connsiteY2" fmla="*/ 33478 h 69443"/>
                                        <a:gd name="connsiteX3" fmla="*/ 29257 w 44841"/>
                                        <a:gd name="connsiteY3" fmla="*/ 36871 h 69443"/>
                                        <a:gd name="connsiteX4" fmla="*/ 32844 w 44841"/>
                                        <a:gd name="connsiteY4" fmla="*/ 46545 h 69443"/>
                                        <a:gd name="connsiteX5" fmla="*/ 29257 w 44841"/>
                                        <a:gd name="connsiteY5" fmla="*/ 56174 h 69443"/>
                                        <a:gd name="connsiteX6" fmla="*/ 19122 w 44841"/>
                                        <a:gd name="connsiteY6" fmla="*/ 59568 h 69443"/>
                                        <a:gd name="connsiteX7" fmla="*/ 7305 w 44841"/>
                                        <a:gd name="connsiteY7" fmla="*/ 59568 h 69443"/>
                                        <a:gd name="connsiteX8" fmla="*/ -2086 w 44841"/>
                                        <a:gd name="connsiteY8" fmla="*/ 67292 h 69443"/>
                                        <a:gd name="connsiteX9" fmla="*/ 19122 w 44841"/>
                                        <a:gd name="connsiteY9" fmla="*/ 67292 h 69443"/>
                                        <a:gd name="connsiteX10" fmla="*/ 36773 w 44841"/>
                                        <a:gd name="connsiteY10" fmla="*/ 62009 h 69443"/>
                                        <a:gd name="connsiteX11" fmla="*/ 42756 w 44841"/>
                                        <a:gd name="connsiteY11" fmla="*/ 46545 h 69443"/>
                                        <a:gd name="connsiteX12" fmla="*/ 36773 w 44841"/>
                                        <a:gd name="connsiteY12" fmla="*/ 31008 h 69443"/>
                                        <a:gd name="connsiteX13" fmla="*/ 19122 w 44841"/>
                                        <a:gd name="connsiteY13" fmla="*/ 25754 h 69443"/>
                                        <a:gd name="connsiteX14" fmla="*/ 7305 w 44841"/>
                                        <a:gd name="connsiteY14" fmla="*/ 25754 h 69443"/>
                                        <a:gd name="connsiteX15" fmla="*/ 7305 w 44841"/>
                                        <a:gd name="connsiteY15" fmla="*/ -2151 h 69443"/>
                                        <a:gd name="connsiteX16" fmla="*/ -2086 w 44841"/>
                                        <a:gd name="connsiteY16" fmla="*/ -2151 h 69443"/>
                                        <a:gd name="connsiteX17" fmla="*/ -2086 w 44841"/>
                                        <a:gd name="connsiteY17" fmla="*/ 67292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305" y="59568"/>
                                          </a:moveTo>
                                          <a:lnTo>
                                            <a:pt x="7305" y="33478"/>
                                          </a:lnTo>
                                          <a:lnTo>
                                            <a:pt x="19122" y="33478"/>
                                          </a:lnTo>
                                          <a:cubicBezTo>
                                            <a:pt x="23497" y="33478"/>
                                            <a:pt x="26876" y="34609"/>
                                            <a:pt x="29257" y="36871"/>
                                          </a:cubicBezTo>
                                          <a:cubicBezTo>
                                            <a:pt x="31648" y="39134"/>
                                            <a:pt x="32844" y="42358"/>
                                            <a:pt x="32844" y="46545"/>
                                          </a:cubicBezTo>
                                          <a:cubicBezTo>
                                            <a:pt x="32844" y="50703"/>
                                            <a:pt x="31648" y="53912"/>
                                            <a:pt x="29257" y="56174"/>
                                          </a:cubicBezTo>
                                          <a:cubicBezTo>
                                            <a:pt x="26876" y="58437"/>
                                            <a:pt x="23497" y="59568"/>
                                            <a:pt x="19122" y="59568"/>
                                          </a:cubicBezTo>
                                          <a:lnTo>
                                            <a:pt x="7305" y="59568"/>
                                          </a:lnTo>
                                          <a:close/>
                                          <a:moveTo>
                                            <a:pt x="-2086" y="67292"/>
                                          </a:moveTo>
                                          <a:lnTo>
                                            <a:pt x="19122" y="67292"/>
                                          </a:lnTo>
                                          <a:cubicBezTo>
                                            <a:pt x="26910" y="67292"/>
                                            <a:pt x="32794" y="65531"/>
                                            <a:pt x="36773" y="62009"/>
                                          </a:cubicBezTo>
                                          <a:cubicBezTo>
                                            <a:pt x="40761" y="58486"/>
                                            <a:pt x="42756" y="53332"/>
                                            <a:pt x="42756" y="46545"/>
                                          </a:cubicBezTo>
                                          <a:cubicBezTo>
                                            <a:pt x="42756" y="39689"/>
                                            <a:pt x="40761" y="34510"/>
                                            <a:pt x="36773" y="31008"/>
                                          </a:cubicBezTo>
                                          <a:cubicBezTo>
                                            <a:pt x="32794" y="27505"/>
                                            <a:pt x="26910" y="25754"/>
                                            <a:pt x="19122" y="25754"/>
                                          </a:cubicBezTo>
                                          <a:lnTo>
                                            <a:pt x="7305" y="25754"/>
                                          </a:lnTo>
                                          <a:lnTo>
                                            <a:pt x="7305" y="-2151"/>
                                          </a:lnTo>
                                          <a:lnTo>
                                            <a:pt x="-2086" y="-2151"/>
                                          </a:lnTo>
                                          <a:lnTo>
                                            <a:pt x="-2086" y="67292"/>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91" name="Freeform: Shape 2791"/>
                                  <wps:cNvSpPr/>
                                  <wps:spPr>
                                    <a:xfrm flipV="1">
                                      <a:off x="1386921" y="4625092"/>
                                      <a:ext cx="25062" cy="7620"/>
                                    </a:xfrm>
                                    <a:custGeom>
                                      <a:avLst/>
                                      <a:gdLst>
                                        <a:gd name="connsiteX0" fmla="*/ -1103 w 25062"/>
                                        <a:gd name="connsiteY0" fmla="*/ 6050 h 7620"/>
                                        <a:gd name="connsiteX1" fmla="*/ 23960 w 25062"/>
                                        <a:gd name="connsiteY1" fmla="*/ 6050 h 7620"/>
                                        <a:gd name="connsiteX2" fmla="*/ 23960 w 25062"/>
                                        <a:gd name="connsiteY2" fmla="*/ -1570 h 7620"/>
                                        <a:gd name="connsiteX3" fmla="*/ -1103 w 25062"/>
                                        <a:gd name="connsiteY3" fmla="*/ -1570 h 7620"/>
                                        <a:gd name="connsiteX4" fmla="*/ -1103 w 25062"/>
                                        <a:gd name="connsiteY4" fmla="*/ 6050 h 762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062" h="7620">
                                          <a:moveTo>
                                            <a:pt x="-1103" y="6050"/>
                                          </a:moveTo>
                                          <a:lnTo>
                                            <a:pt x="23960" y="6050"/>
                                          </a:lnTo>
                                          <a:lnTo>
                                            <a:pt x="23960" y="-1570"/>
                                          </a:lnTo>
                                          <a:lnTo>
                                            <a:pt x="-1103" y="-1570"/>
                                          </a:lnTo>
                                          <a:lnTo>
                                            <a:pt x="-1103" y="6050"/>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92" name="Freeform: Shape 2792"/>
                                  <wps:cNvSpPr/>
                                  <wps:spPr>
                                    <a:xfrm flipV="1">
                                      <a:off x="1421976" y="4584298"/>
                                      <a:ext cx="56004" cy="72047"/>
                                    </a:xfrm>
                                    <a:custGeom>
                                      <a:avLst/>
                                      <a:gdLst>
                                        <a:gd name="connsiteX0" fmla="*/ 53821 w 56004"/>
                                        <a:gd name="connsiteY0" fmla="*/ 63292 h 72047"/>
                                        <a:gd name="connsiteX1" fmla="*/ 53821 w 56004"/>
                                        <a:gd name="connsiteY1" fmla="*/ 53395 h 72047"/>
                                        <a:gd name="connsiteX2" fmla="*/ 43701 w 56004"/>
                                        <a:gd name="connsiteY2" fmla="*/ 59988 h 72047"/>
                                        <a:gd name="connsiteX3" fmla="*/ 32286 w 56004"/>
                                        <a:gd name="connsiteY3" fmla="*/ 62176 h 72047"/>
                                        <a:gd name="connsiteX4" fmla="*/ 14054 w 56004"/>
                                        <a:gd name="connsiteY4" fmla="*/ 54898 h 72047"/>
                                        <a:gd name="connsiteX5" fmla="*/ 7729 w 56004"/>
                                        <a:gd name="connsiteY5" fmla="*/ 33854 h 72047"/>
                                        <a:gd name="connsiteX6" fmla="*/ 14054 w 56004"/>
                                        <a:gd name="connsiteY6" fmla="*/ 12854 h 72047"/>
                                        <a:gd name="connsiteX7" fmla="*/ 32286 w 56004"/>
                                        <a:gd name="connsiteY7" fmla="*/ 5576 h 72047"/>
                                        <a:gd name="connsiteX8" fmla="*/ 43701 w 56004"/>
                                        <a:gd name="connsiteY8" fmla="*/ 7764 h 72047"/>
                                        <a:gd name="connsiteX9" fmla="*/ 53821 w 56004"/>
                                        <a:gd name="connsiteY9" fmla="*/ 14372 h 72047"/>
                                        <a:gd name="connsiteX10" fmla="*/ 53821 w 56004"/>
                                        <a:gd name="connsiteY10" fmla="*/ 4549 h 72047"/>
                                        <a:gd name="connsiteX11" fmla="*/ 43374 w 56004"/>
                                        <a:gd name="connsiteY11" fmla="*/ -481 h 72047"/>
                                        <a:gd name="connsiteX12" fmla="*/ 31735 w 56004"/>
                                        <a:gd name="connsiteY12" fmla="*/ -2148 h 72047"/>
                                        <a:gd name="connsiteX13" fmla="*/ 6881 w 56004"/>
                                        <a:gd name="connsiteY13" fmla="*/ 7496 h 72047"/>
                                        <a:gd name="connsiteX14" fmla="*/ -2183 w 56004"/>
                                        <a:gd name="connsiteY14" fmla="*/ 33854 h 72047"/>
                                        <a:gd name="connsiteX15" fmla="*/ 6881 w 56004"/>
                                        <a:gd name="connsiteY15" fmla="*/ 60241 h 72047"/>
                                        <a:gd name="connsiteX16" fmla="*/ 31735 w 56004"/>
                                        <a:gd name="connsiteY16" fmla="*/ 69900 h 72047"/>
                                        <a:gd name="connsiteX17" fmla="*/ 43463 w 56004"/>
                                        <a:gd name="connsiteY17" fmla="*/ 68248 h 72047"/>
                                        <a:gd name="connsiteX18" fmla="*/ 53821 w 56004"/>
                                        <a:gd name="connsiteY18" fmla="*/ 63292 h 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56004" h="72047">
                                          <a:moveTo>
                                            <a:pt x="53821" y="63292"/>
                                          </a:moveTo>
                                          <a:lnTo>
                                            <a:pt x="53821" y="53395"/>
                                          </a:lnTo>
                                          <a:cubicBezTo>
                                            <a:pt x="50656" y="56342"/>
                                            <a:pt x="47283" y="58539"/>
                                            <a:pt x="43701" y="59988"/>
                                          </a:cubicBezTo>
                                          <a:cubicBezTo>
                                            <a:pt x="40119" y="61446"/>
                                            <a:pt x="36314" y="62176"/>
                                            <a:pt x="32286" y="62176"/>
                                          </a:cubicBezTo>
                                          <a:cubicBezTo>
                                            <a:pt x="24348" y="62176"/>
                                            <a:pt x="18271" y="59750"/>
                                            <a:pt x="14054" y="54898"/>
                                          </a:cubicBezTo>
                                          <a:cubicBezTo>
                                            <a:pt x="9838" y="50046"/>
                                            <a:pt x="7729" y="43031"/>
                                            <a:pt x="7729" y="33854"/>
                                          </a:cubicBezTo>
                                          <a:cubicBezTo>
                                            <a:pt x="7729" y="24706"/>
                                            <a:pt x="9838" y="17706"/>
                                            <a:pt x="14054" y="12854"/>
                                          </a:cubicBezTo>
                                          <a:cubicBezTo>
                                            <a:pt x="18271" y="8002"/>
                                            <a:pt x="24348" y="5576"/>
                                            <a:pt x="32286" y="5576"/>
                                          </a:cubicBezTo>
                                          <a:cubicBezTo>
                                            <a:pt x="36314" y="5576"/>
                                            <a:pt x="40119" y="6306"/>
                                            <a:pt x="43701" y="7764"/>
                                          </a:cubicBezTo>
                                          <a:cubicBezTo>
                                            <a:pt x="47283" y="9223"/>
                                            <a:pt x="50656" y="11425"/>
                                            <a:pt x="53821" y="14372"/>
                                          </a:cubicBezTo>
                                          <a:lnTo>
                                            <a:pt x="53821" y="4549"/>
                                          </a:lnTo>
                                          <a:cubicBezTo>
                                            <a:pt x="50537" y="2317"/>
                                            <a:pt x="47055" y="640"/>
                                            <a:pt x="43374" y="-481"/>
                                          </a:cubicBezTo>
                                          <a:cubicBezTo>
                                            <a:pt x="39702" y="-1592"/>
                                            <a:pt x="35823" y="-2148"/>
                                            <a:pt x="31735" y="-2148"/>
                                          </a:cubicBezTo>
                                          <a:cubicBezTo>
                                            <a:pt x="21218" y="-2148"/>
                                            <a:pt x="12933" y="1067"/>
                                            <a:pt x="6881" y="7496"/>
                                          </a:cubicBezTo>
                                          <a:cubicBezTo>
                                            <a:pt x="838" y="13936"/>
                                            <a:pt x="-2183" y="22721"/>
                                            <a:pt x="-2183" y="33854"/>
                                          </a:cubicBezTo>
                                          <a:cubicBezTo>
                                            <a:pt x="-2183" y="45016"/>
                                            <a:pt x="838" y="53812"/>
                                            <a:pt x="6881" y="60241"/>
                                          </a:cubicBezTo>
                                          <a:cubicBezTo>
                                            <a:pt x="12933" y="66680"/>
                                            <a:pt x="21218" y="69900"/>
                                            <a:pt x="31735" y="69900"/>
                                          </a:cubicBezTo>
                                          <a:cubicBezTo>
                                            <a:pt x="35883" y="69900"/>
                                            <a:pt x="39792" y="69349"/>
                                            <a:pt x="43463" y="68248"/>
                                          </a:cubicBezTo>
                                          <a:cubicBezTo>
                                            <a:pt x="47144" y="67147"/>
                                            <a:pt x="50597" y="65495"/>
                                            <a:pt x="53821" y="63292"/>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93" name="Freeform: Shape 2793"/>
                                  <wps:cNvSpPr/>
                                  <wps:spPr>
                                    <a:xfrm flipV="1">
                                      <a:off x="1491787" y="4582617"/>
                                      <a:ext cx="43636" cy="72375"/>
                                    </a:xfrm>
                                    <a:custGeom>
                                      <a:avLst/>
                                      <a:gdLst>
                                        <a:gd name="connsiteX0" fmla="*/ 41654 w 43636"/>
                                        <a:gd name="connsiteY0" fmla="*/ 29197 h 72375"/>
                                        <a:gd name="connsiteX1" fmla="*/ 41654 w 43636"/>
                                        <a:gd name="connsiteY1" fmla="*/ -2250 h 72375"/>
                                        <a:gd name="connsiteX2" fmla="*/ 33096 w 43636"/>
                                        <a:gd name="connsiteY2" fmla="*/ -2250 h 72375"/>
                                        <a:gd name="connsiteX3" fmla="*/ 33096 w 43636"/>
                                        <a:gd name="connsiteY3" fmla="*/ 28915 h 72375"/>
                                        <a:gd name="connsiteX4" fmla="*/ 30209 w 43636"/>
                                        <a:gd name="connsiteY4" fmla="*/ 39973 h 72375"/>
                                        <a:gd name="connsiteX5" fmla="*/ 21562 w 43636"/>
                                        <a:gd name="connsiteY5" fmla="*/ 43649 h 72375"/>
                                        <a:gd name="connsiteX6" fmla="*/ 10623 w 43636"/>
                                        <a:gd name="connsiteY6" fmla="*/ 39228 h 72375"/>
                                        <a:gd name="connsiteX7" fmla="*/ 6620 w 43636"/>
                                        <a:gd name="connsiteY7" fmla="*/ 27188 h 72375"/>
                                        <a:gd name="connsiteX8" fmla="*/ 6620 w 43636"/>
                                        <a:gd name="connsiteY8" fmla="*/ -2250 h 72375"/>
                                        <a:gd name="connsiteX9" fmla="*/ -1983 w 43636"/>
                                        <a:gd name="connsiteY9" fmla="*/ -2250 h 72375"/>
                                        <a:gd name="connsiteX10" fmla="*/ -1983 w 43636"/>
                                        <a:gd name="connsiteY10" fmla="*/ 70125 h 72375"/>
                                        <a:gd name="connsiteX11" fmla="*/ 6620 w 43636"/>
                                        <a:gd name="connsiteY11" fmla="*/ 70125 h 72375"/>
                                        <a:gd name="connsiteX12" fmla="*/ 6620 w 43636"/>
                                        <a:gd name="connsiteY12" fmla="*/ 41744 h 72375"/>
                                        <a:gd name="connsiteX13" fmla="*/ 13853 w 43636"/>
                                        <a:gd name="connsiteY13" fmla="*/ 48768 h 72375"/>
                                        <a:gd name="connsiteX14" fmla="*/ 23467 w 43636"/>
                                        <a:gd name="connsiteY14" fmla="*/ 51090 h 72375"/>
                                        <a:gd name="connsiteX15" fmla="*/ 37040 w 43636"/>
                                        <a:gd name="connsiteY15" fmla="*/ 45539 h 72375"/>
                                        <a:gd name="connsiteX16" fmla="*/ 41654 w 43636"/>
                                        <a:gd name="connsiteY16" fmla="*/ 29197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72375">
                                          <a:moveTo>
                                            <a:pt x="41654" y="29197"/>
                                          </a:moveTo>
                                          <a:lnTo>
                                            <a:pt x="41654" y="-2250"/>
                                          </a:lnTo>
                                          <a:lnTo>
                                            <a:pt x="33096" y="-2250"/>
                                          </a:lnTo>
                                          <a:lnTo>
                                            <a:pt x="33096" y="28915"/>
                                          </a:lnTo>
                                          <a:cubicBezTo>
                                            <a:pt x="33096" y="33846"/>
                                            <a:pt x="32134" y="37532"/>
                                            <a:pt x="30209" y="39973"/>
                                          </a:cubicBezTo>
                                          <a:cubicBezTo>
                                            <a:pt x="28284" y="42423"/>
                                            <a:pt x="25402" y="43649"/>
                                            <a:pt x="21562" y="43649"/>
                                          </a:cubicBezTo>
                                          <a:cubicBezTo>
                                            <a:pt x="16938" y="43649"/>
                                            <a:pt x="13292" y="42175"/>
                                            <a:pt x="10623" y="39228"/>
                                          </a:cubicBezTo>
                                          <a:cubicBezTo>
                                            <a:pt x="7954" y="36292"/>
                                            <a:pt x="6620" y="32278"/>
                                            <a:pt x="6620" y="27188"/>
                                          </a:cubicBezTo>
                                          <a:lnTo>
                                            <a:pt x="6620" y="-2250"/>
                                          </a:lnTo>
                                          <a:lnTo>
                                            <a:pt x="-1983" y="-2250"/>
                                          </a:lnTo>
                                          <a:lnTo>
                                            <a:pt x="-1983" y="70125"/>
                                          </a:lnTo>
                                          <a:lnTo>
                                            <a:pt x="6620" y="70125"/>
                                          </a:lnTo>
                                          <a:lnTo>
                                            <a:pt x="6620" y="41744"/>
                                          </a:lnTo>
                                          <a:cubicBezTo>
                                            <a:pt x="8674" y="44879"/>
                                            <a:pt x="11085" y="47221"/>
                                            <a:pt x="13853" y="48768"/>
                                          </a:cubicBezTo>
                                          <a:cubicBezTo>
                                            <a:pt x="16631" y="50316"/>
                                            <a:pt x="19836" y="51090"/>
                                            <a:pt x="23467" y="51090"/>
                                          </a:cubicBezTo>
                                          <a:cubicBezTo>
                                            <a:pt x="29450" y="51090"/>
                                            <a:pt x="33974" y="49240"/>
                                            <a:pt x="37040" y="45539"/>
                                          </a:cubicBezTo>
                                          <a:cubicBezTo>
                                            <a:pt x="40116" y="41838"/>
                                            <a:pt x="41654" y="36391"/>
                                            <a:pt x="41654" y="29197"/>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94" name="Freeform: Shape 2794"/>
                                  <wps:cNvSpPr/>
                                  <wps:spPr>
                                    <a:xfrm flipV="1">
                                      <a:off x="1549224" y="4601652"/>
                                      <a:ext cx="44008" cy="54694"/>
                                    </a:xfrm>
                                    <a:custGeom>
                                      <a:avLst/>
                                      <a:gdLst>
                                        <a:gd name="connsiteX0" fmla="*/ 25146 w 44008"/>
                                        <a:gd name="connsiteY0" fmla="*/ 25969 h 54694"/>
                                        <a:gd name="connsiteX1" fmla="*/ 10769 w 44008"/>
                                        <a:gd name="connsiteY1" fmla="*/ 23603 h 54694"/>
                                        <a:gd name="connsiteX2" fmla="*/ 6766 w 44008"/>
                                        <a:gd name="connsiteY2" fmla="*/ 15507 h 54694"/>
                                        <a:gd name="connsiteX3" fmla="*/ 9772 w 44008"/>
                                        <a:gd name="connsiteY3" fmla="*/ 8274 h 54694"/>
                                        <a:gd name="connsiteX4" fmla="*/ 17928 w 44008"/>
                                        <a:gd name="connsiteY4" fmla="*/ 5610 h 54694"/>
                                        <a:gd name="connsiteX5" fmla="*/ 29358 w 44008"/>
                                        <a:gd name="connsiteY5" fmla="*/ 10655 h 54694"/>
                                        <a:gd name="connsiteX6" fmla="*/ 33659 w 44008"/>
                                        <a:gd name="connsiteY6" fmla="*/ 24064 h 54694"/>
                                        <a:gd name="connsiteX7" fmla="*/ 33659 w 44008"/>
                                        <a:gd name="connsiteY7" fmla="*/ 25969 h 54694"/>
                                        <a:gd name="connsiteX8" fmla="*/ 25146 w 44008"/>
                                        <a:gd name="connsiteY8" fmla="*/ 25969 h 54694"/>
                                        <a:gd name="connsiteX9" fmla="*/ 42216 w 44008"/>
                                        <a:gd name="connsiteY9" fmla="*/ 29511 h 54694"/>
                                        <a:gd name="connsiteX10" fmla="*/ 42216 w 44008"/>
                                        <a:gd name="connsiteY10" fmla="*/ -210 h 54694"/>
                                        <a:gd name="connsiteX11" fmla="*/ 33659 w 44008"/>
                                        <a:gd name="connsiteY11" fmla="*/ -210 h 54694"/>
                                        <a:gd name="connsiteX12" fmla="*/ 33659 w 44008"/>
                                        <a:gd name="connsiteY12" fmla="*/ 7693 h 54694"/>
                                        <a:gd name="connsiteX13" fmla="*/ 26351 w 44008"/>
                                        <a:gd name="connsiteY13" fmla="*/ 698 h 54694"/>
                                        <a:gd name="connsiteX14" fmla="*/ 15651 w 44008"/>
                                        <a:gd name="connsiteY14" fmla="*/ -1564 h 54694"/>
                                        <a:gd name="connsiteX15" fmla="*/ 2926 w 44008"/>
                                        <a:gd name="connsiteY15" fmla="*/ 2931 h 54694"/>
                                        <a:gd name="connsiteX16" fmla="*/ -1792 w 44008"/>
                                        <a:gd name="connsiteY16" fmla="*/ 14956 h 54694"/>
                                        <a:gd name="connsiteX17" fmla="*/ 4087 w 44008"/>
                                        <a:gd name="connsiteY17" fmla="*/ 28202 h 54694"/>
                                        <a:gd name="connsiteX18" fmla="*/ 21648 w 44008"/>
                                        <a:gd name="connsiteY18" fmla="*/ 32667 h 54694"/>
                                        <a:gd name="connsiteX19" fmla="*/ 33659 w 44008"/>
                                        <a:gd name="connsiteY19" fmla="*/ 32667 h 54694"/>
                                        <a:gd name="connsiteX20" fmla="*/ 33659 w 44008"/>
                                        <a:gd name="connsiteY20" fmla="*/ 33515 h 54694"/>
                                        <a:gd name="connsiteX21" fmla="*/ 29774 w 44008"/>
                                        <a:gd name="connsiteY21" fmla="*/ 42653 h 54694"/>
                                        <a:gd name="connsiteX22" fmla="*/ 18865 w 44008"/>
                                        <a:gd name="connsiteY22" fmla="*/ 45883 h 54694"/>
                                        <a:gd name="connsiteX23" fmla="*/ 10159 w 44008"/>
                                        <a:gd name="connsiteY23" fmla="*/ 44811 h 54694"/>
                                        <a:gd name="connsiteX24" fmla="*/ 2033 w 44008"/>
                                        <a:gd name="connsiteY24" fmla="*/ 41596 h 54694"/>
                                        <a:gd name="connsiteX25" fmla="*/ 2033 w 44008"/>
                                        <a:gd name="connsiteY25" fmla="*/ 49514 h 54694"/>
                                        <a:gd name="connsiteX26" fmla="*/ 11141 w 44008"/>
                                        <a:gd name="connsiteY26" fmla="*/ 52223 h 54694"/>
                                        <a:gd name="connsiteX27" fmla="*/ 19743 w 44008"/>
                                        <a:gd name="connsiteY27" fmla="*/ 53130 h 54694"/>
                                        <a:gd name="connsiteX28" fmla="*/ 36635 w 44008"/>
                                        <a:gd name="connsiteY28" fmla="*/ 47267 h 54694"/>
                                        <a:gd name="connsiteX29" fmla="*/ 42216 w 44008"/>
                                        <a:gd name="connsiteY29" fmla="*/ 29511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44008" h="54694">
                                          <a:moveTo>
                                            <a:pt x="25146" y="25969"/>
                                          </a:moveTo>
                                          <a:cubicBezTo>
                                            <a:pt x="18230" y="25969"/>
                                            <a:pt x="13438" y="25181"/>
                                            <a:pt x="10769" y="23603"/>
                                          </a:cubicBezTo>
                                          <a:cubicBezTo>
                                            <a:pt x="8100" y="22025"/>
                                            <a:pt x="6766" y="19327"/>
                                            <a:pt x="6766" y="15507"/>
                                          </a:cubicBezTo>
                                          <a:cubicBezTo>
                                            <a:pt x="6766" y="12471"/>
                                            <a:pt x="7768" y="10060"/>
                                            <a:pt x="9772" y="8274"/>
                                          </a:cubicBezTo>
                                          <a:cubicBezTo>
                                            <a:pt x="11776" y="6498"/>
                                            <a:pt x="14495" y="5610"/>
                                            <a:pt x="17928" y="5610"/>
                                          </a:cubicBezTo>
                                          <a:cubicBezTo>
                                            <a:pt x="22680" y="5610"/>
                                            <a:pt x="26490" y="7291"/>
                                            <a:pt x="29358" y="10655"/>
                                          </a:cubicBezTo>
                                          <a:cubicBezTo>
                                            <a:pt x="32225" y="14018"/>
                                            <a:pt x="33659" y="18488"/>
                                            <a:pt x="33659" y="24064"/>
                                          </a:cubicBezTo>
                                          <a:lnTo>
                                            <a:pt x="33659" y="25969"/>
                                          </a:lnTo>
                                          <a:lnTo>
                                            <a:pt x="25146" y="25969"/>
                                          </a:lnTo>
                                          <a:close/>
                                          <a:moveTo>
                                            <a:pt x="42216" y="29511"/>
                                          </a:moveTo>
                                          <a:lnTo>
                                            <a:pt x="42216" y="-210"/>
                                          </a:lnTo>
                                          <a:lnTo>
                                            <a:pt x="33659" y="-210"/>
                                          </a:lnTo>
                                          <a:lnTo>
                                            <a:pt x="33659" y="7693"/>
                                          </a:lnTo>
                                          <a:cubicBezTo>
                                            <a:pt x="31704" y="4538"/>
                                            <a:pt x="29268" y="2206"/>
                                            <a:pt x="26351" y="698"/>
                                          </a:cubicBezTo>
                                          <a:cubicBezTo>
                                            <a:pt x="23434" y="-810"/>
                                            <a:pt x="19867" y="-1564"/>
                                            <a:pt x="15651" y="-1564"/>
                                          </a:cubicBezTo>
                                          <a:cubicBezTo>
                                            <a:pt x="10323" y="-1564"/>
                                            <a:pt x="6081" y="-66"/>
                                            <a:pt x="2926" y="2931"/>
                                          </a:cubicBezTo>
                                          <a:cubicBezTo>
                                            <a:pt x="-219" y="5927"/>
                                            <a:pt x="-1792" y="9936"/>
                                            <a:pt x="-1792" y="14956"/>
                                          </a:cubicBezTo>
                                          <a:cubicBezTo>
                                            <a:pt x="-1792" y="20810"/>
                                            <a:pt x="168" y="25225"/>
                                            <a:pt x="4087" y="28202"/>
                                          </a:cubicBezTo>
                                          <a:cubicBezTo>
                                            <a:pt x="8016" y="31178"/>
                                            <a:pt x="13870" y="32667"/>
                                            <a:pt x="21648" y="32667"/>
                                          </a:cubicBezTo>
                                          <a:lnTo>
                                            <a:pt x="33659" y="32667"/>
                                          </a:lnTo>
                                          <a:lnTo>
                                            <a:pt x="33659" y="33515"/>
                                          </a:lnTo>
                                          <a:cubicBezTo>
                                            <a:pt x="33659" y="37454"/>
                                            <a:pt x="32364" y="40500"/>
                                            <a:pt x="29774" y="42653"/>
                                          </a:cubicBezTo>
                                          <a:cubicBezTo>
                                            <a:pt x="27185" y="44806"/>
                                            <a:pt x="23548" y="45883"/>
                                            <a:pt x="18865" y="45883"/>
                                          </a:cubicBezTo>
                                          <a:cubicBezTo>
                                            <a:pt x="15889" y="45883"/>
                                            <a:pt x="12987" y="45525"/>
                                            <a:pt x="10159" y="44811"/>
                                          </a:cubicBezTo>
                                          <a:cubicBezTo>
                                            <a:pt x="7341" y="44097"/>
                                            <a:pt x="4632" y="43025"/>
                                            <a:pt x="2033" y="41596"/>
                                          </a:cubicBezTo>
                                          <a:lnTo>
                                            <a:pt x="2033" y="49514"/>
                                          </a:lnTo>
                                          <a:cubicBezTo>
                                            <a:pt x="5158" y="50724"/>
                                            <a:pt x="8194" y="51627"/>
                                            <a:pt x="11141" y="52223"/>
                                          </a:cubicBezTo>
                                          <a:cubicBezTo>
                                            <a:pt x="14088" y="52828"/>
                                            <a:pt x="16955" y="53130"/>
                                            <a:pt x="19743" y="53130"/>
                                          </a:cubicBezTo>
                                          <a:cubicBezTo>
                                            <a:pt x="27284" y="53130"/>
                                            <a:pt x="32915" y="51176"/>
                                            <a:pt x="36635" y="47267"/>
                                          </a:cubicBezTo>
                                          <a:cubicBezTo>
                                            <a:pt x="40356" y="43367"/>
                                            <a:pt x="42216" y="37449"/>
                                            <a:pt x="42216" y="29511"/>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95" name="Freeform: Shape 2795"/>
                                  <wps:cNvSpPr/>
                                  <wps:spPr>
                                    <a:xfrm flipV="1">
                                      <a:off x="1610852" y="4582617"/>
                                      <a:ext cx="8557" cy="72375"/>
                                    </a:xfrm>
                                    <a:custGeom>
                                      <a:avLst/>
                                      <a:gdLst>
                                        <a:gd name="connsiteX0" fmla="*/ -815 w 8557"/>
                                        <a:gd name="connsiteY0" fmla="*/ 49840 h 72375"/>
                                        <a:gd name="connsiteX1" fmla="*/ 7742 w 8557"/>
                                        <a:gd name="connsiteY1" fmla="*/ 49840 h 72375"/>
                                        <a:gd name="connsiteX2" fmla="*/ 7742 w 8557"/>
                                        <a:gd name="connsiteY2" fmla="*/ -2250 h 72375"/>
                                        <a:gd name="connsiteX3" fmla="*/ -815 w 8557"/>
                                        <a:gd name="connsiteY3" fmla="*/ -2250 h 72375"/>
                                        <a:gd name="connsiteX4" fmla="*/ -815 w 8557"/>
                                        <a:gd name="connsiteY4" fmla="*/ 49840 h 72375"/>
                                        <a:gd name="connsiteX5" fmla="*/ -815 w 8557"/>
                                        <a:gd name="connsiteY5" fmla="*/ 70125 h 72375"/>
                                        <a:gd name="connsiteX6" fmla="*/ 7742 w 8557"/>
                                        <a:gd name="connsiteY6" fmla="*/ 70125 h 72375"/>
                                        <a:gd name="connsiteX7" fmla="*/ 7742 w 8557"/>
                                        <a:gd name="connsiteY7" fmla="*/ 59276 h 72375"/>
                                        <a:gd name="connsiteX8" fmla="*/ -815 w 8557"/>
                                        <a:gd name="connsiteY8" fmla="*/ 59276 h 72375"/>
                                        <a:gd name="connsiteX9" fmla="*/ -815 w 8557"/>
                                        <a:gd name="connsiteY9" fmla="*/ 70125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557" h="72375">
                                          <a:moveTo>
                                            <a:pt x="-815" y="49840"/>
                                          </a:moveTo>
                                          <a:lnTo>
                                            <a:pt x="7742" y="49840"/>
                                          </a:lnTo>
                                          <a:lnTo>
                                            <a:pt x="7742" y="-2250"/>
                                          </a:lnTo>
                                          <a:lnTo>
                                            <a:pt x="-815" y="-2250"/>
                                          </a:lnTo>
                                          <a:lnTo>
                                            <a:pt x="-815" y="49840"/>
                                          </a:lnTo>
                                          <a:close/>
                                          <a:moveTo>
                                            <a:pt x="-815" y="70125"/>
                                          </a:moveTo>
                                          <a:lnTo>
                                            <a:pt x="7742" y="70125"/>
                                          </a:lnTo>
                                          <a:lnTo>
                                            <a:pt x="7742" y="59276"/>
                                          </a:lnTo>
                                          <a:lnTo>
                                            <a:pt x="-815" y="59276"/>
                                          </a:lnTo>
                                          <a:lnTo>
                                            <a:pt x="-815" y="70125"/>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96" name="Freeform: Shape 2796"/>
                                  <wps:cNvSpPr/>
                                  <wps:spPr>
                                    <a:xfrm flipV="1">
                                      <a:off x="1636988" y="4601652"/>
                                      <a:ext cx="30509" cy="53339"/>
                                    </a:xfrm>
                                    <a:custGeom>
                                      <a:avLst/>
                                      <a:gdLst>
                                        <a:gd name="connsiteX0" fmla="*/ 28983 w 30509"/>
                                        <a:gd name="connsiteY0" fmla="*/ 42488 h 53339"/>
                                        <a:gd name="connsiteX1" fmla="*/ 25842 w 30509"/>
                                        <a:gd name="connsiteY1" fmla="*/ 43709 h 53339"/>
                                        <a:gd name="connsiteX2" fmla="*/ 22107 w 30509"/>
                                        <a:gd name="connsiteY2" fmla="*/ 44111 h 53339"/>
                                        <a:gd name="connsiteX3" fmla="*/ 10960 w 30509"/>
                                        <a:gd name="connsiteY3" fmla="*/ 39393 h 53339"/>
                                        <a:gd name="connsiteX4" fmla="*/ 7075 w 30509"/>
                                        <a:gd name="connsiteY4" fmla="*/ 25834 h 53339"/>
                                        <a:gd name="connsiteX5" fmla="*/ 7075 w 30509"/>
                                        <a:gd name="connsiteY5" fmla="*/ -1609 h 53339"/>
                                        <a:gd name="connsiteX6" fmla="*/ -1527 w 30509"/>
                                        <a:gd name="connsiteY6" fmla="*/ -1609 h 53339"/>
                                        <a:gd name="connsiteX7" fmla="*/ -1527 w 30509"/>
                                        <a:gd name="connsiteY7" fmla="*/ 50480 h 53339"/>
                                        <a:gd name="connsiteX8" fmla="*/ 7075 w 30509"/>
                                        <a:gd name="connsiteY8" fmla="*/ 50480 h 53339"/>
                                        <a:gd name="connsiteX9" fmla="*/ 7075 w 30509"/>
                                        <a:gd name="connsiteY9" fmla="*/ 42384 h 53339"/>
                                        <a:gd name="connsiteX10" fmla="*/ 14100 w 30509"/>
                                        <a:gd name="connsiteY10" fmla="*/ 49424 h 53339"/>
                                        <a:gd name="connsiteX11" fmla="*/ 24622 w 30509"/>
                                        <a:gd name="connsiteY11" fmla="*/ 51731 h 53339"/>
                                        <a:gd name="connsiteX12" fmla="*/ 26572 w 30509"/>
                                        <a:gd name="connsiteY12" fmla="*/ 51611 h 53339"/>
                                        <a:gd name="connsiteX13" fmla="*/ 28938 w 30509"/>
                                        <a:gd name="connsiteY13" fmla="*/ 51269 h 53339"/>
                                        <a:gd name="connsiteX14" fmla="*/ 28983 w 30509"/>
                                        <a:gd name="connsiteY14" fmla="*/ 42488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30509" h="53339">
                                          <a:moveTo>
                                            <a:pt x="28983" y="42488"/>
                                          </a:moveTo>
                                          <a:cubicBezTo>
                                            <a:pt x="28020" y="43044"/>
                                            <a:pt x="26974" y="43451"/>
                                            <a:pt x="25842" y="43709"/>
                                          </a:cubicBezTo>
                                          <a:cubicBezTo>
                                            <a:pt x="24711" y="43977"/>
                                            <a:pt x="23466" y="44111"/>
                                            <a:pt x="22107" y="44111"/>
                                          </a:cubicBezTo>
                                          <a:cubicBezTo>
                                            <a:pt x="17265" y="44111"/>
                                            <a:pt x="13549" y="42538"/>
                                            <a:pt x="10960" y="39393"/>
                                          </a:cubicBezTo>
                                          <a:cubicBezTo>
                                            <a:pt x="8370" y="36247"/>
                                            <a:pt x="7075" y="31728"/>
                                            <a:pt x="7075" y="25834"/>
                                          </a:cubicBezTo>
                                          <a:lnTo>
                                            <a:pt x="7075" y="-1609"/>
                                          </a:lnTo>
                                          <a:lnTo>
                                            <a:pt x="-1527" y="-1609"/>
                                          </a:lnTo>
                                          <a:lnTo>
                                            <a:pt x="-1527" y="50480"/>
                                          </a:lnTo>
                                          <a:lnTo>
                                            <a:pt x="7075" y="50480"/>
                                          </a:lnTo>
                                          <a:lnTo>
                                            <a:pt x="7075" y="42384"/>
                                          </a:lnTo>
                                          <a:cubicBezTo>
                                            <a:pt x="8881" y="45549"/>
                                            <a:pt x="11223" y="47896"/>
                                            <a:pt x="14100" y="49424"/>
                                          </a:cubicBezTo>
                                          <a:cubicBezTo>
                                            <a:pt x="16987" y="50962"/>
                                            <a:pt x="20495" y="51731"/>
                                            <a:pt x="24622" y="51731"/>
                                          </a:cubicBezTo>
                                          <a:cubicBezTo>
                                            <a:pt x="25207" y="51731"/>
                                            <a:pt x="25857" y="51691"/>
                                            <a:pt x="26572" y="51611"/>
                                          </a:cubicBezTo>
                                          <a:cubicBezTo>
                                            <a:pt x="27286" y="51542"/>
                                            <a:pt x="28075" y="51428"/>
                                            <a:pt x="28938" y="51269"/>
                                          </a:cubicBezTo>
                                          <a:lnTo>
                                            <a:pt x="28983" y="42488"/>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797" name="Graphic 2666"/>
                              <wpg:cNvGrpSpPr/>
                              <wpg:grpSpPr>
                                <a:xfrm>
                                  <a:off x="1519177" y="4350836"/>
                                  <a:ext cx="214982" cy="72375"/>
                                  <a:chOff x="1519177" y="4350836"/>
                                  <a:chExt cx="214982" cy="72375"/>
                                </a:xfrm>
                                <a:solidFill>
                                  <a:srgbClr val="000000"/>
                                </a:solidFill>
                              </wpg:grpSpPr>
                              <wps:wsp>
                                <wps:cNvPr id="2798" name="Freeform: Shape 2798"/>
                                <wps:cNvSpPr/>
                                <wps:spPr>
                                  <a:xfrm>
                                    <a:off x="1700822" y="4387024"/>
                                    <a:ext cx="33337" cy="9525"/>
                                  </a:xfrm>
                                  <a:custGeom>
                                    <a:avLst/>
                                    <a:gdLst>
                                      <a:gd name="connsiteX0" fmla="*/ 33425 w 33337"/>
                                      <a:gd name="connsiteY0" fmla="*/ 157 h 9525"/>
                                      <a:gd name="connsiteX1" fmla="*/ 88 w 33337"/>
                                      <a:gd name="connsiteY1" fmla="*/ 157 h 9525"/>
                                    </a:gdLst>
                                    <a:ahLst/>
                                    <a:cxnLst>
                                      <a:cxn ang="0">
                                        <a:pos x="connsiteX0" y="connsiteY0"/>
                                      </a:cxn>
                                      <a:cxn ang="0">
                                        <a:pos x="connsiteX1" y="connsiteY1"/>
                                      </a:cxn>
                                    </a:cxnLst>
                                    <a:rect l="l" t="t" r="r" b="b"/>
                                    <a:pathLst>
                                      <a:path w="33337" h="9525">
                                        <a:moveTo>
                                          <a:pt x="33425" y="157"/>
                                        </a:moveTo>
                                        <a:lnTo>
                                          <a:pt x="88" y="157"/>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799" name="Graphic 2666"/>
                                <wpg:cNvGrpSpPr/>
                                <wpg:grpSpPr>
                                  <a:xfrm>
                                    <a:off x="1519177" y="4350836"/>
                                    <a:ext cx="139384" cy="72375"/>
                                    <a:chOff x="1519177" y="4350836"/>
                                    <a:chExt cx="139384" cy="72375"/>
                                  </a:xfrm>
                                  <a:solidFill>
                                    <a:srgbClr val="000000"/>
                                  </a:solidFill>
                                </wpg:grpSpPr>
                                <wps:wsp>
                                  <wps:cNvPr id="2800" name="Freeform: Shape 2800"/>
                                  <wps:cNvSpPr/>
                                  <wps:spPr>
                                    <a:xfrm flipV="1">
                                      <a:off x="1519177" y="4353768"/>
                                      <a:ext cx="63624" cy="69443"/>
                                    </a:xfrm>
                                    <a:custGeom>
                                      <a:avLst/>
                                      <a:gdLst>
                                        <a:gd name="connsiteX0" fmla="*/ 29700 w 63624"/>
                                        <a:gd name="connsiteY0" fmla="*/ 58010 h 69443"/>
                                        <a:gd name="connsiteX1" fmla="*/ 16946 w 63624"/>
                                        <a:gd name="connsiteY1" fmla="*/ 23453 h 69443"/>
                                        <a:gd name="connsiteX2" fmla="*/ 42485 w 63624"/>
                                        <a:gd name="connsiteY2" fmla="*/ 23453 h 69443"/>
                                        <a:gd name="connsiteX3" fmla="*/ 29700 w 63624"/>
                                        <a:gd name="connsiteY3" fmla="*/ 58010 h 69443"/>
                                        <a:gd name="connsiteX4" fmla="*/ 24387 w 63624"/>
                                        <a:gd name="connsiteY4" fmla="*/ 67268 h 69443"/>
                                        <a:gd name="connsiteX5" fmla="*/ 35043 w 63624"/>
                                        <a:gd name="connsiteY5" fmla="*/ 67268 h 69443"/>
                                        <a:gd name="connsiteX6" fmla="*/ 61505 w 63624"/>
                                        <a:gd name="connsiteY6" fmla="*/ -2176 h 69443"/>
                                        <a:gd name="connsiteX7" fmla="*/ 51742 w 63624"/>
                                        <a:gd name="connsiteY7" fmla="*/ -2176 h 69443"/>
                                        <a:gd name="connsiteX8" fmla="*/ 45417 w 63624"/>
                                        <a:gd name="connsiteY8" fmla="*/ 15639 h 69443"/>
                                        <a:gd name="connsiteX9" fmla="*/ 14118 w 63624"/>
                                        <a:gd name="connsiteY9" fmla="*/ 15639 h 69443"/>
                                        <a:gd name="connsiteX10" fmla="*/ 7793 w 63624"/>
                                        <a:gd name="connsiteY10" fmla="*/ -2176 h 69443"/>
                                        <a:gd name="connsiteX11" fmla="*/ -2119 w 63624"/>
                                        <a:gd name="connsiteY11" fmla="*/ -2176 h 69443"/>
                                        <a:gd name="connsiteX12" fmla="*/ 24387 w 63624"/>
                                        <a:gd name="connsiteY12" fmla="*/ 67268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624" h="69443">
                                          <a:moveTo>
                                            <a:pt x="29700" y="58010"/>
                                          </a:moveTo>
                                          <a:lnTo>
                                            <a:pt x="16946" y="23453"/>
                                          </a:lnTo>
                                          <a:lnTo>
                                            <a:pt x="42485" y="23453"/>
                                          </a:lnTo>
                                          <a:lnTo>
                                            <a:pt x="29700" y="58010"/>
                                          </a:lnTo>
                                          <a:close/>
                                          <a:moveTo>
                                            <a:pt x="24387" y="67268"/>
                                          </a:moveTo>
                                          <a:lnTo>
                                            <a:pt x="35043" y="67268"/>
                                          </a:lnTo>
                                          <a:lnTo>
                                            <a:pt x="61505" y="-2176"/>
                                          </a:lnTo>
                                          <a:lnTo>
                                            <a:pt x="51742" y="-2176"/>
                                          </a:lnTo>
                                          <a:lnTo>
                                            <a:pt x="45417" y="15639"/>
                                          </a:lnTo>
                                          <a:lnTo>
                                            <a:pt x="14118" y="15639"/>
                                          </a:lnTo>
                                          <a:lnTo>
                                            <a:pt x="7793" y="-2176"/>
                                          </a:lnTo>
                                          <a:lnTo>
                                            <a:pt x="-2119" y="-2176"/>
                                          </a:lnTo>
                                          <a:lnTo>
                                            <a:pt x="24387" y="67268"/>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01" name="Freeform: Shape 2801"/>
                                  <wps:cNvSpPr/>
                                  <wps:spPr>
                                    <a:xfrm flipV="1">
                                      <a:off x="1592938" y="4353768"/>
                                      <a:ext cx="44841" cy="69443"/>
                                    </a:xfrm>
                                    <a:custGeom>
                                      <a:avLst/>
                                      <a:gdLst>
                                        <a:gd name="connsiteX0" fmla="*/ 7332 w 44841"/>
                                        <a:gd name="connsiteY0" fmla="*/ 59543 h 69443"/>
                                        <a:gd name="connsiteX1" fmla="*/ 7332 w 44841"/>
                                        <a:gd name="connsiteY1" fmla="*/ 33454 h 69443"/>
                                        <a:gd name="connsiteX2" fmla="*/ 19149 w 44841"/>
                                        <a:gd name="connsiteY2" fmla="*/ 33454 h 69443"/>
                                        <a:gd name="connsiteX3" fmla="*/ 29284 w 44841"/>
                                        <a:gd name="connsiteY3" fmla="*/ 36847 h 69443"/>
                                        <a:gd name="connsiteX4" fmla="*/ 32871 w 44841"/>
                                        <a:gd name="connsiteY4" fmla="*/ 46521 h 69443"/>
                                        <a:gd name="connsiteX5" fmla="*/ 29284 w 44841"/>
                                        <a:gd name="connsiteY5" fmla="*/ 56150 h 69443"/>
                                        <a:gd name="connsiteX6" fmla="*/ 19149 w 44841"/>
                                        <a:gd name="connsiteY6" fmla="*/ 59543 h 69443"/>
                                        <a:gd name="connsiteX7" fmla="*/ 7332 w 44841"/>
                                        <a:gd name="connsiteY7" fmla="*/ 59543 h 69443"/>
                                        <a:gd name="connsiteX8" fmla="*/ -2059 w 44841"/>
                                        <a:gd name="connsiteY8" fmla="*/ 67268 h 69443"/>
                                        <a:gd name="connsiteX9" fmla="*/ 19149 w 44841"/>
                                        <a:gd name="connsiteY9" fmla="*/ 67268 h 69443"/>
                                        <a:gd name="connsiteX10" fmla="*/ 36800 w 44841"/>
                                        <a:gd name="connsiteY10" fmla="*/ 61984 h 69443"/>
                                        <a:gd name="connsiteX11" fmla="*/ 42783 w 44841"/>
                                        <a:gd name="connsiteY11" fmla="*/ 46521 h 69443"/>
                                        <a:gd name="connsiteX12" fmla="*/ 36800 w 44841"/>
                                        <a:gd name="connsiteY12" fmla="*/ 30983 h 69443"/>
                                        <a:gd name="connsiteX13" fmla="*/ 19149 w 44841"/>
                                        <a:gd name="connsiteY13" fmla="*/ 25730 h 69443"/>
                                        <a:gd name="connsiteX14" fmla="*/ 7332 w 44841"/>
                                        <a:gd name="connsiteY14" fmla="*/ 25730 h 69443"/>
                                        <a:gd name="connsiteX15" fmla="*/ 7332 w 44841"/>
                                        <a:gd name="connsiteY15" fmla="*/ -2176 h 69443"/>
                                        <a:gd name="connsiteX16" fmla="*/ -2059 w 44841"/>
                                        <a:gd name="connsiteY16" fmla="*/ -2176 h 69443"/>
                                        <a:gd name="connsiteX17" fmla="*/ -2059 w 44841"/>
                                        <a:gd name="connsiteY17" fmla="*/ 67268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332" y="59543"/>
                                          </a:moveTo>
                                          <a:lnTo>
                                            <a:pt x="7332" y="33454"/>
                                          </a:lnTo>
                                          <a:lnTo>
                                            <a:pt x="19149" y="33454"/>
                                          </a:lnTo>
                                          <a:cubicBezTo>
                                            <a:pt x="23524" y="33454"/>
                                            <a:pt x="26903" y="34585"/>
                                            <a:pt x="29284" y="36847"/>
                                          </a:cubicBezTo>
                                          <a:cubicBezTo>
                                            <a:pt x="31675" y="39109"/>
                                            <a:pt x="32871" y="42334"/>
                                            <a:pt x="32871" y="46521"/>
                                          </a:cubicBezTo>
                                          <a:cubicBezTo>
                                            <a:pt x="32871" y="50678"/>
                                            <a:pt x="31675" y="53888"/>
                                            <a:pt x="29284" y="56150"/>
                                          </a:cubicBezTo>
                                          <a:cubicBezTo>
                                            <a:pt x="26903" y="58412"/>
                                            <a:pt x="23524" y="59543"/>
                                            <a:pt x="19149" y="59543"/>
                                          </a:cubicBezTo>
                                          <a:lnTo>
                                            <a:pt x="7332" y="59543"/>
                                          </a:lnTo>
                                          <a:close/>
                                          <a:moveTo>
                                            <a:pt x="-2059" y="67268"/>
                                          </a:moveTo>
                                          <a:lnTo>
                                            <a:pt x="19149" y="67268"/>
                                          </a:lnTo>
                                          <a:cubicBezTo>
                                            <a:pt x="26937" y="67268"/>
                                            <a:pt x="32821" y="65506"/>
                                            <a:pt x="36800" y="61984"/>
                                          </a:cubicBezTo>
                                          <a:cubicBezTo>
                                            <a:pt x="40788" y="58462"/>
                                            <a:pt x="42783" y="53308"/>
                                            <a:pt x="42783" y="46521"/>
                                          </a:cubicBezTo>
                                          <a:cubicBezTo>
                                            <a:pt x="42783" y="39665"/>
                                            <a:pt x="40788" y="34486"/>
                                            <a:pt x="36800" y="30983"/>
                                          </a:cubicBezTo>
                                          <a:cubicBezTo>
                                            <a:pt x="32821" y="27481"/>
                                            <a:pt x="26937" y="25730"/>
                                            <a:pt x="19149" y="25730"/>
                                          </a:cubicBezTo>
                                          <a:lnTo>
                                            <a:pt x="7332" y="25730"/>
                                          </a:lnTo>
                                          <a:lnTo>
                                            <a:pt x="7332" y="-2176"/>
                                          </a:lnTo>
                                          <a:lnTo>
                                            <a:pt x="-2059" y="-2176"/>
                                          </a:lnTo>
                                          <a:lnTo>
                                            <a:pt x="-2059" y="67268"/>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02" name="Freeform: Shape 2802"/>
                                  <wps:cNvSpPr/>
                                  <wps:spPr>
                                    <a:xfrm flipV="1">
                                      <a:off x="1650005" y="4350836"/>
                                      <a:ext cx="8557" cy="72375"/>
                                    </a:xfrm>
                                    <a:custGeom>
                                      <a:avLst/>
                                      <a:gdLst>
                                        <a:gd name="connsiteX0" fmla="*/ -811 w 8557"/>
                                        <a:gd name="connsiteY0" fmla="*/ 70101 h 72375"/>
                                        <a:gd name="connsiteX1" fmla="*/ 7746 w 8557"/>
                                        <a:gd name="connsiteY1" fmla="*/ 70101 h 72375"/>
                                        <a:gd name="connsiteX2" fmla="*/ 7746 w 8557"/>
                                        <a:gd name="connsiteY2" fmla="*/ -2274 h 72375"/>
                                        <a:gd name="connsiteX3" fmla="*/ -811 w 8557"/>
                                        <a:gd name="connsiteY3" fmla="*/ -2274 h 72375"/>
                                        <a:gd name="connsiteX4" fmla="*/ -811 w 8557"/>
                                        <a:gd name="connsiteY4" fmla="*/ 70101 h 723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557" h="72375">
                                          <a:moveTo>
                                            <a:pt x="-811" y="70101"/>
                                          </a:moveTo>
                                          <a:lnTo>
                                            <a:pt x="7746" y="70101"/>
                                          </a:lnTo>
                                          <a:lnTo>
                                            <a:pt x="7746" y="-2274"/>
                                          </a:lnTo>
                                          <a:lnTo>
                                            <a:pt x="-811" y="-2274"/>
                                          </a:lnTo>
                                          <a:lnTo>
                                            <a:pt x="-811" y="70101"/>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803" name="Graphic 2666"/>
                              <wpg:cNvGrpSpPr/>
                              <wpg:grpSpPr>
                                <a:xfrm>
                                  <a:off x="1452859" y="4121988"/>
                                  <a:ext cx="281300" cy="69443"/>
                                  <a:chOff x="1452859" y="4121988"/>
                                  <a:chExt cx="281300" cy="69443"/>
                                </a:xfrm>
                                <a:solidFill>
                                  <a:srgbClr val="000000"/>
                                </a:solidFill>
                              </wpg:grpSpPr>
                              <wps:wsp>
                                <wps:cNvPr id="2804" name="Freeform: Shape 2804"/>
                                <wps:cNvSpPr/>
                                <wps:spPr>
                                  <a:xfrm>
                                    <a:off x="1700822" y="4155244"/>
                                    <a:ext cx="33337" cy="9525"/>
                                  </a:xfrm>
                                  <a:custGeom>
                                    <a:avLst/>
                                    <a:gdLst>
                                      <a:gd name="connsiteX0" fmla="*/ 33425 w 33337"/>
                                      <a:gd name="connsiteY0" fmla="*/ 133 h 9525"/>
                                      <a:gd name="connsiteX1" fmla="*/ 88 w 33337"/>
                                      <a:gd name="connsiteY1" fmla="*/ 133 h 9525"/>
                                    </a:gdLst>
                                    <a:ahLst/>
                                    <a:cxnLst>
                                      <a:cxn ang="0">
                                        <a:pos x="connsiteX0" y="connsiteY0"/>
                                      </a:cxn>
                                      <a:cxn ang="0">
                                        <a:pos x="connsiteX1" y="connsiteY1"/>
                                      </a:cxn>
                                    </a:cxnLst>
                                    <a:rect l="l" t="t" r="r" b="b"/>
                                    <a:pathLst>
                                      <a:path w="33337" h="9525">
                                        <a:moveTo>
                                          <a:pt x="33425" y="133"/>
                                        </a:moveTo>
                                        <a:lnTo>
                                          <a:pt x="88" y="133"/>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805" name="Graphic 2666"/>
                                <wpg:cNvGrpSpPr/>
                                <wpg:grpSpPr>
                                  <a:xfrm>
                                    <a:off x="1452859" y="4121988"/>
                                    <a:ext cx="206551" cy="69443"/>
                                    <a:chOff x="1452859" y="4121988"/>
                                    <a:chExt cx="206551" cy="69443"/>
                                  </a:xfrm>
                                  <a:solidFill>
                                    <a:srgbClr val="000000"/>
                                  </a:solidFill>
                                </wpg:grpSpPr>
                                <wps:wsp>
                                  <wps:cNvPr id="2806" name="Freeform: Shape 2806"/>
                                  <wps:cNvSpPr/>
                                  <wps:spPr>
                                    <a:xfrm flipV="1">
                                      <a:off x="1452859" y="4121988"/>
                                      <a:ext cx="63624" cy="69443"/>
                                    </a:xfrm>
                                    <a:custGeom>
                                      <a:avLst/>
                                      <a:gdLst>
                                        <a:gd name="connsiteX0" fmla="*/ 29693 w 63624"/>
                                        <a:gd name="connsiteY0" fmla="*/ 57986 h 69443"/>
                                        <a:gd name="connsiteX1" fmla="*/ 16939 w 63624"/>
                                        <a:gd name="connsiteY1" fmla="*/ 23428 h 69443"/>
                                        <a:gd name="connsiteX2" fmla="*/ 42478 w 63624"/>
                                        <a:gd name="connsiteY2" fmla="*/ 23428 h 69443"/>
                                        <a:gd name="connsiteX3" fmla="*/ 29693 w 63624"/>
                                        <a:gd name="connsiteY3" fmla="*/ 57986 h 69443"/>
                                        <a:gd name="connsiteX4" fmla="*/ 24380 w 63624"/>
                                        <a:gd name="connsiteY4" fmla="*/ 67243 h 69443"/>
                                        <a:gd name="connsiteX5" fmla="*/ 35036 w 63624"/>
                                        <a:gd name="connsiteY5" fmla="*/ 67243 h 69443"/>
                                        <a:gd name="connsiteX6" fmla="*/ 61498 w 63624"/>
                                        <a:gd name="connsiteY6" fmla="*/ -2200 h 69443"/>
                                        <a:gd name="connsiteX7" fmla="*/ 51735 w 63624"/>
                                        <a:gd name="connsiteY7" fmla="*/ -2200 h 69443"/>
                                        <a:gd name="connsiteX8" fmla="*/ 45410 w 63624"/>
                                        <a:gd name="connsiteY8" fmla="*/ 15615 h 69443"/>
                                        <a:gd name="connsiteX9" fmla="*/ 14111 w 63624"/>
                                        <a:gd name="connsiteY9" fmla="*/ 15615 h 69443"/>
                                        <a:gd name="connsiteX10" fmla="*/ 7786 w 63624"/>
                                        <a:gd name="connsiteY10" fmla="*/ -2200 h 69443"/>
                                        <a:gd name="connsiteX11" fmla="*/ -2126 w 63624"/>
                                        <a:gd name="connsiteY11" fmla="*/ -2200 h 69443"/>
                                        <a:gd name="connsiteX12" fmla="*/ 24380 w 63624"/>
                                        <a:gd name="connsiteY12" fmla="*/ 67243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624" h="69443">
                                          <a:moveTo>
                                            <a:pt x="29693" y="57986"/>
                                          </a:moveTo>
                                          <a:lnTo>
                                            <a:pt x="16939" y="23428"/>
                                          </a:lnTo>
                                          <a:lnTo>
                                            <a:pt x="42478" y="23428"/>
                                          </a:lnTo>
                                          <a:lnTo>
                                            <a:pt x="29693" y="57986"/>
                                          </a:lnTo>
                                          <a:close/>
                                          <a:moveTo>
                                            <a:pt x="24380" y="67243"/>
                                          </a:moveTo>
                                          <a:lnTo>
                                            <a:pt x="35036" y="67243"/>
                                          </a:lnTo>
                                          <a:lnTo>
                                            <a:pt x="61498" y="-2200"/>
                                          </a:lnTo>
                                          <a:lnTo>
                                            <a:pt x="51735" y="-2200"/>
                                          </a:lnTo>
                                          <a:lnTo>
                                            <a:pt x="45410" y="15615"/>
                                          </a:lnTo>
                                          <a:lnTo>
                                            <a:pt x="14111" y="15615"/>
                                          </a:lnTo>
                                          <a:lnTo>
                                            <a:pt x="7786" y="-2200"/>
                                          </a:lnTo>
                                          <a:lnTo>
                                            <a:pt x="-2126" y="-2200"/>
                                          </a:lnTo>
                                          <a:lnTo>
                                            <a:pt x="24380" y="67243"/>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07" name="Freeform: Shape 2807"/>
                                  <wps:cNvSpPr/>
                                  <wps:spPr>
                                    <a:xfrm flipV="1">
                                      <a:off x="1526621" y="4121988"/>
                                      <a:ext cx="44841" cy="69443"/>
                                    </a:xfrm>
                                    <a:custGeom>
                                      <a:avLst/>
                                      <a:gdLst>
                                        <a:gd name="connsiteX0" fmla="*/ 7325 w 44841"/>
                                        <a:gd name="connsiteY0" fmla="*/ 59519 h 69443"/>
                                        <a:gd name="connsiteX1" fmla="*/ 7325 w 44841"/>
                                        <a:gd name="connsiteY1" fmla="*/ 33429 h 69443"/>
                                        <a:gd name="connsiteX2" fmla="*/ 19142 w 44841"/>
                                        <a:gd name="connsiteY2" fmla="*/ 33429 h 69443"/>
                                        <a:gd name="connsiteX3" fmla="*/ 29277 w 44841"/>
                                        <a:gd name="connsiteY3" fmla="*/ 36823 h 69443"/>
                                        <a:gd name="connsiteX4" fmla="*/ 32864 w 44841"/>
                                        <a:gd name="connsiteY4" fmla="*/ 46497 h 69443"/>
                                        <a:gd name="connsiteX5" fmla="*/ 29277 w 44841"/>
                                        <a:gd name="connsiteY5" fmla="*/ 56126 h 69443"/>
                                        <a:gd name="connsiteX6" fmla="*/ 19142 w 44841"/>
                                        <a:gd name="connsiteY6" fmla="*/ 59519 h 69443"/>
                                        <a:gd name="connsiteX7" fmla="*/ 7325 w 44841"/>
                                        <a:gd name="connsiteY7" fmla="*/ 59519 h 69443"/>
                                        <a:gd name="connsiteX8" fmla="*/ -2066 w 44841"/>
                                        <a:gd name="connsiteY8" fmla="*/ 67243 h 69443"/>
                                        <a:gd name="connsiteX9" fmla="*/ 19142 w 44841"/>
                                        <a:gd name="connsiteY9" fmla="*/ 67243 h 69443"/>
                                        <a:gd name="connsiteX10" fmla="*/ 36793 w 44841"/>
                                        <a:gd name="connsiteY10" fmla="*/ 61960 h 69443"/>
                                        <a:gd name="connsiteX11" fmla="*/ 42776 w 44841"/>
                                        <a:gd name="connsiteY11" fmla="*/ 46497 h 69443"/>
                                        <a:gd name="connsiteX12" fmla="*/ 36793 w 44841"/>
                                        <a:gd name="connsiteY12" fmla="*/ 30959 h 69443"/>
                                        <a:gd name="connsiteX13" fmla="*/ 19142 w 44841"/>
                                        <a:gd name="connsiteY13" fmla="*/ 25705 h 69443"/>
                                        <a:gd name="connsiteX14" fmla="*/ 7325 w 44841"/>
                                        <a:gd name="connsiteY14" fmla="*/ 25705 h 69443"/>
                                        <a:gd name="connsiteX15" fmla="*/ 7325 w 44841"/>
                                        <a:gd name="connsiteY15" fmla="*/ -2200 h 69443"/>
                                        <a:gd name="connsiteX16" fmla="*/ -2066 w 44841"/>
                                        <a:gd name="connsiteY16" fmla="*/ -2200 h 69443"/>
                                        <a:gd name="connsiteX17" fmla="*/ -2066 w 44841"/>
                                        <a:gd name="connsiteY17" fmla="*/ 67243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325" y="59519"/>
                                          </a:moveTo>
                                          <a:lnTo>
                                            <a:pt x="7325" y="33429"/>
                                          </a:lnTo>
                                          <a:lnTo>
                                            <a:pt x="19142" y="33429"/>
                                          </a:lnTo>
                                          <a:cubicBezTo>
                                            <a:pt x="23517" y="33429"/>
                                            <a:pt x="26896" y="34561"/>
                                            <a:pt x="29277" y="36823"/>
                                          </a:cubicBezTo>
                                          <a:cubicBezTo>
                                            <a:pt x="31668" y="39085"/>
                                            <a:pt x="32864" y="42310"/>
                                            <a:pt x="32864" y="46497"/>
                                          </a:cubicBezTo>
                                          <a:cubicBezTo>
                                            <a:pt x="32864" y="50654"/>
                                            <a:pt x="31668" y="53864"/>
                                            <a:pt x="29277" y="56126"/>
                                          </a:cubicBezTo>
                                          <a:cubicBezTo>
                                            <a:pt x="26896" y="58388"/>
                                            <a:pt x="23517" y="59519"/>
                                            <a:pt x="19142" y="59519"/>
                                          </a:cubicBezTo>
                                          <a:lnTo>
                                            <a:pt x="7325" y="59519"/>
                                          </a:lnTo>
                                          <a:close/>
                                          <a:moveTo>
                                            <a:pt x="-2066" y="67243"/>
                                          </a:moveTo>
                                          <a:lnTo>
                                            <a:pt x="19142" y="67243"/>
                                          </a:lnTo>
                                          <a:cubicBezTo>
                                            <a:pt x="26930" y="67243"/>
                                            <a:pt x="32814" y="65482"/>
                                            <a:pt x="36793" y="61960"/>
                                          </a:cubicBezTo>
                                          <a:cubicBezTo>
                                            <a:pt x="40781" y="58438"/>
                                            <a:pt x="42776" y="53283"/>
                                            <a:pt x="42776" y="46497"/>
                                          </a:cubicBezTo>
                                          <a:cubicBezTo>
                                            <a:pt x="42776" y="39641"/>
                                            <a:pt x="40781" y="34461"/>
                                            <a:pt x="36793" y="30959"/>
                                          </a:cubicBezTo>
                                          <a:cubicBezTo>
                                            <a:pt x="32814" y="27457"/>
                                            <a:pt x="26930" y="25705"/>
                                            <a:pt x="19142" y="25705"/>
                                          </a:cubicBezTo>
                                          <a:lnTo>
                                            <a:pt x="7325" y="25705"/>
                                          </a:lnTo>
                                          <a:lnTo>
                                            <a:pt x="7325" y="-2200"/>
                                          </a:lnTo>
                                          <a:lnTo>
                                            <a:pt x="-2066" y="-2200"/>
                                          </a:lnTo>
                                          <a:lnTo>
                                            <a:pt x="-2066" y="67243"/>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08" name="Freeform: Shape 2808"/>
                                  <wps:cNvSpPr/>
                                  <wps:spPr>
                                    <a:xfrm flipV="1">
                                      <a:off x="1583359" y="4138091"/>
                                      <a:ext cx="76051" cy="53339"/>
                                    </a:xfrm>
                                    <a:custGeom>
                                      <a:avLst/>
                                      <a:gdLst>
                                        <a:gd name="connsiteX0" fmla="*/ 37823 w 76051"/>
                                        <a:gd name="connsiteY0" fmla="*/ 40430 h 53339"/>
                                        <a:gd name="connsiteX1" fmla="*/ 45502 w 76051"/>
                                        <a:gd name="connsiteY1" fmla="*/ 48943 h 53339"/>
                                        <a:gd name="connsiteX2" fmla="*/ 56010 w 76051"/>
                                        <a:gd name="connsiteY2" fmla="*/ 51682 h 53339"/>
                                        <a:gd name="connsiteX3" fmla="*/ 68571 w 76051"/>
                                        <a:gd name="connsiteY3" fmla="*/ 45982 h 53339"/>
                                        <a:gd name="connsiteX4" fmla="*/ 72991 w 76051"/>
                                        <a:gd name="connsiteY4" fmla="*/ 29789 h 53339"/>
                                        <a:gd name="connsiteX5" fmla="*/ 72991 w 76051"/>
                                        <a:gd name="connsiteY5" fmla="*/ -1658 h 53339"/>
                                        <a:gd name="connsiteX6" fmla="*/ 64389 w 76051"/>
                                        <a:gd name="connsiteY6" fmla="*/ -1658 h 53339"/>
                                        <a:gd name="connsiteX7" fmla="*/ 64389 w 76051"/>
                                        <a:gd name="connsiteY7" fmla="*/ 29506 h 53339"/>
                                        <a:gd name="connsiteX8" fmla="*/ 61725 w 76051"/>
                                        <a:gd name="connsiteY8" fmla="*/ 40609 h 53339"/>
                                        <a:gd name="connsiteX9" fmla="*/ 53643 w 76051"/>
                                        <a:gd name="connsiteY9" fmla="*/ 44240 h 53339"/>
                                        <a:gd name="connsiteX10" fmla="*/ 43121 w 76051"/>
                                        <a:gd name="connsiteY10" fmla="*/ 39820 h 53339"/>
                                        <a:gd name="connsiteX11" fmla="*/ 39266 w 76051"/>
                                        <a:gd name="connsiteY11" fmla="*/ 27780 h 53339"/>
                                        <a:gd name="connsiteX12" fmla="*/ 39266 w 76051"/>
                                        <a:gd name="connsiteY12" fmla="*/ -1658 h 53339"/>
                                        <a:gd name="connsiteX13" fmla="*/ 30664 w 76051"/>
                                        <a:gd name="connsiteY13" fmla="*/ -1658 h 53339"/>
                                        <a:gd name="connsiteX14" fmla="*/ 30664 w 76051"/>
                                        <a:gd name="connsiteY14" fmla="*/ 29506 h 53339"/>
                                        <a:gd name="connsiteX15" fmla="*/ 28015 w 76051"/>
                                        <a:gd name="connsiteY15" fmla="*/ 40639 h 53339"/>
                                        <a:gd name="connsiteX16" fmla="*/ 19830 w 76051"/>
                                        <a:gd name="connsiteY16" fmla="*/ 44240 h 53339"/>
                                        <a:gd name="connsiteX17" fmla="*/ 9397 w 76051"/>
                                        <a:gd name="connsiteY17" fmla="*/ 39805 h 53339"/>
                                        <a:gd name="connsiteX18" fmla="*/ 5542 w 76051"/>
                                        <a:gd name="connsiteY18" fmla="*/ 27780 h 53339"/>
                                        <a:gd name="connsiteX19" fmla="*/ 5542 w 76051"/>
                                        <a:gd name="connsiteY19" fmla="*/ -1658 h 53339"/>
                                        <a:gd name="connsiteX20" fmla="*/ -3060 w 76051"/>
                                        <a:gd name="connsiteY20" fmla="*/ -1658 h 53339"/>
                                        <a:gd name="connsiteX21" fmla="*/ -3060 w 76051"/>
                                        <a:gd name="connsiteY21" fmla="*/ 50432 h 53339"/>
                                        <a:gd name="connsiteX22" fmla="*/ 5542 w 76051"/>
                                        <a:gd name="connsiteY22" fmla="*/ 50432 h 53339"/>
                                        <a:gd name="connsiteX23" fmla="*/ 5542 w 76051"/>
                                        <a:gd name="connsiteY23" fmla="*/ 42335 h 53339"/>
                                        <a:gd name="connsiteX24" fmla="*/ 12567 w 76051"/>
                                        <a:gd name="connsiteY24" fmla="*/ 49405 h 53339"/>
                                        <a:gd name="connsiteX25" fmla="*/ 22285 w 76051"/>
                                        <a:gd name="connsiteY25" fmla="*/ 51682 h 53339"/>
                                        <a:gd name="connsiteX26" fmla="*/ 31944 w 76051"/>
                                        <a:gd name="connsiteY26" fmla="*/ 48795 h 53339"/>
                                        <a:gd name="connsiteX27" fmla="*/ 37823 w 76051"/>
                                        <a:gd name="connsiteY27" fmla="*/ 40430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76051" h="53339">
                                          <a:moveTo>
                                            <a:pt x="37823" y="40430"/>
                                          </a:moveTo>
                                          <a:cubicBezTo>
                                            <a:pt x="39966" y="44280"/>
                                            <a:pt x="42526" y="47118"/>
                                            <a:pt x="45502" y="48943"/>
                                          </a:cubicBezTo>
                                          <a:cubicBezTo>
                                            <a:pt x="48479" y="50769"/>
                                            <a:pt x="51981" y="51682"/>
                                            <a:pt x="56010" y="51682"/>
                                          </a:cubicBezTo>
                                          <a:cubicBezTo>
                                            <a:pt x="61437" y="51682"/>
                                            <a:pt x="65624" y="49782"/>
                                            <a:pt x="68571" y="45982"/>
                                          </a:cubicBezTo>
                                          <a:cubicBezTo>
                                            <a:pt x="71518" y="42192"/>
                                            <a:pt x="72991" y="36794"/>
                                            <a:pt x="72991" y="29789"/>
                                          </a:cubicBezTo>
                                          <a:lnTo>
                                            <a:pt x="72991" y="-1658"/>
                                          </a:lnTo>
                                          <a:lnTo>
                                            <a:pt x="64389" y="-1658"/>
                                          </a:lnTo>
                                          <a:lnTo>
                                            <a:pt x="64389" y="29506"/>
                                          </a:lnTo>
                                          <a:cubicBezTo>
                                            <a:pt x="64389" y="34497"/>
                                            <a:pt x="63501" y="38198"/>
                                            <a:pt x="61725" y="40609"/>
                                          </a:cubicBezTo>
                                          <a:cubicBezTo>
                                            <a:pt x="59959" y="43030"/>
                                            <a:pt x="57265" y="44240"/>
                                            <a:pt x="53643" y="44240"/>
                                          </a:cubicBezTo>
                                          <a:cubicBezTo>
                                            <a:pt x="49208" y="44240"/>
                                            <a:pt x="45701" y="42767"/>
                                            <a:pt x="43121" y="39820"/>
                                          </a:cubicBezTo>
                                          <a:cubicBezTo>
                                            <a:pt x="40551" y="36883"/>
                                            <a:pt x="39266" y="32870"/>
                                            <a:pt x="39266" y="27780"/>
                                          </a:cubicBezTo>
                                          <a:lnTo>
                                            <a:pt x="39266" y="-1658"/>
                                          </a:lnTo>
                                          <a:lnTo>
                                            <a:pt x="30664" y="-1658"/>
                                          </a:lnTo>
                                          <a:lnTo>
                                            <a:pt x="30664" y="29506"/>
                                          </a:lnTo>
                                          <a:cubicBezTo>
                                            <a:pt x="30664" y="34527"/>
                                            <a:pt x="29781" y="38238"/>
                                            <a:pt x="28015" y="40639"/>
                                          </a:cubicBezTo>
                                          <a:cubicBezTo>
                                            <a:pt x="26249" y="43040"/>
                                            <a:pt x="23520" y="44240"/>
                                            <a:pt x="19830" y="44240"/>
                                          </a:cubicBezTo>
                                          <a:cubicBezTo>
                                            <a:pt x="15454" y="44240"/>
                                            <a:pt x="11976" y="42762"/>
                                            <a:pt x="9397" y="39805"/>
                                          </a:cubicBezTo>
                                          <a:cubicBezTo>
                                            <a:pt x="6827" y="36849"/>
                                            <a:pt x="5542" y="32840"/>
                                            <a:pt x="5542" y="27780"/>
                                          </a:cubicBezTo>
                                          <a:lnTo>
                                            <a:pt x="5542" y="-1658"/>
                                          </a:lnTo>
                                          <a:lnTo>
                                            <a:pt x="-3060" y="-1658"/>
                                          </a:lnTo>
                                          <a:lnTo>
                                            <a:pt x="-3060" y="50432"/>
                                          </a:lnTo>
                                          <a:lnTo>
                                            <a:pt x="5542" y="50432"/>
                                          </a:lnTo>
                                          <a:lnTo>
                                            <a:pt x="5542" y="42335"/>
                                          </a:lnTo>
                                          <a:cubicBezTo>
                                            <a:pt x="7497" y="45530"/>
                                            <a:pt x="9838" y="47887"/>
                                            <a:pt x="12567" y="49405"/>
                                          </a:cubicBezTo>
                                          <a:cubicBezTo>
                                            <a:pt x="15295" y="50923"/>
                                            <a:pt x="18535" y="51682"/>
                                            <a:pt x="22285" y="51682"/>
                                          </a:cubicBezTo>
                                          <a:cubicBezTo>
                                            <a:pt x="26075" y="51682"/>
                                            <a:pt x="29295" y="50719"/>
                                            <a:pt x="31944" y="48795"/>
                                          </a:cubicBezTo>
                                          <a:cubicBezTo>
                                            <a:pt x="34593" y="46880"/>
                                            <a:pt x="36553" y="44092"/>
                                            <a:pt x="37823" y="40430"/>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809" name="Graphic 2666"/>
                              <wpg:cNvGrpSpPr/>
                              <wpg:grpSpPr>
                                <a:xfrm>
                                  <a:off x="1497686" y="3890208"/>
                                  <a:ext cx="236473" cy="70797"/>
                                  <a:chOff x="1497686" y="3890208"/>
                                  <a:chExt cx="236473" cy="70797"/>
                                </a:xfrm>
                                <a:solidFill>
                                  <a:srgbClr val="000000"/>
                                </a:solidFill>
                              </wpg:grpSpPr>
                              <wps:wsp>
                                <wps:cNvPr id="2810" name="Freeform: Shape 2810"/>
                                <wps:cNvSpPr/>
                                <wps:spPr>
                                  <a:xfrm>
                                    <a:off x="1700822" y="3923463"/>
                                    <a:ext cx="33337" cy="9525"/>
                                  </a:xfrm>
                                  <a:custGeom>
                                    <a:avLst/>
                                    <a:gdLst>
                                      <a:gd name="connsiteX0" fmla="*/ 33425 w 33337"/>
                                      <a:gd name="connsiteY0" fmla="*/ 109 h 9525"/>
                                      <a:gd name="connsiteX1" fmla="*/ 88 w 33337"/>
                                      <a:gd name="connsiteY1" fmla="*/ 109 h 9525"/>
                                    </a:gdLst>
                                    <a:ahLst/>
                                    <a:cxnLst>
                                      <a:cxn ang="0">
                                        <a:pos x="connsiteX0" y="connsiteY0"/>
                                      </a:cxn>
                                      <a:cxn ang="0">
                                        <a:pos x="connsiteX1" y="connsiteY1"/>
                                      </a:cxn>
                                    </a:cxnLst>
                                    <a:rect l="l" t="t" r="r" b="b"/>
                                    <a:pathLst>
                                      <a:path w="33337" h="9525">
                                        <a:moveTo>
                                          <a:pt x="33425" y="109"/>
                                        </a:moveTo>
                                        <a:lnTo>
                                          <a:pt x="88" y="109"/>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811" name="Graphic 2666"/>
                                <wpg:cNvGrpSpPr/>
                                <wpg:grpSpPr>
                                  <a:xfrm>
                                    <a:off x="1497686" y="3890208"/>
                                    <a:ext cx="165162" cy="70797"/>
                                    <a:chOff x="1497686" y="3890208"/>
                                    <a:chExt cx="165162" cy="70797"/>
                                  </a:xfrm>
                                  <a:solidFill>
                                    <a:srgbClr val="000000"/>
                                  </a:solidFill>
                                </wpg:grpSpPr>
                                <wps:wsp>
                                  <wps:cNvPr id="2812" name="Freeform: Shape 2812"/>
                                  <wps:cNvSpPr/>
                                  <wps:spPr>
                                    <a:xfrm flipV="1">
                                      <a:off x="1497686" y="3890208"/>
                                      <a:ext cx="63624" cy="69443"/>
                                    </a:xfrm>
                                    <a:custGeom>
                                      <a:avLst/>
                                      <a:gdLst>
                                        <a:gd name="connsiteX0" fmla="*/ 29698 w 63624"/>
                                        <a:gd name="connsiteY0" fmla="*/ 57962 h 69443"/>
                                        <a:gd name="connsiteX1" fmla="*/ 16943 w 63624"/>
                                        <a:gd name="connsiteY1" fmla="*/ 23404 h 69443"/>
                                        <a:gd name="connsiteX2" fmla="*/ 42482 w 63624"/>
                                        <a:gd name="connsiteY2" fmla="*/ 23404 h 69443"/>
                                        <a:gd name="connsiteX3" fmla="*/ 29698 w 63624"/>
                                        <a:gd name="connsiteY3" fmla="*/ 57962 h 69443"/>
                                        <a:gd name="connsiteX4" fmla="*/ 24385 w 63624"/>
                                        <a:gd name="connsiteY4" fmla="*/ 67219 h 69443"/>
                                        <a:gd name="connsiteX5" fmla="*/ 35041 w 63624"/>
                                        <a:gd name="connsiteY5" fmla="*/ 67219 h 69443"/>
                                        <a:gd name="connsiteX6" fmla="*/ 61503 w 63624"/>
                                        <a:gd name="connsiteY6" fmla="*/ -2224 h 69443"/>
                                        <a:gd name="connsiteX7" fmla="*/ 51740 w 63624"/>
                                        <a:gd name="connsiteY7" fmla="*/ -2224 h 69443"/>
                                        <a:gd name="connsiteX8" fmla="*/ 45414 w 63624"/>
                                        <a:gd name="connsiteY8" fmla="*/ 15590 h 69443"/>
                                        <a:gd name="connsiteX9" fmla="*/ 14116 w 63624"/>
                                        <a:gd name="connsiteY9" fmla="*/ 15590 h 69443"/>
                                        <a:gd name="connsiteX10" fmla="*/ 7791 w 63624"/>
                                        <a:gd name="connsiteY10" fmla="*/ -2224 h 69443"/>
                                        <a:gd name="connsiteX11" fmla="*/ -2121 w 63624"/>
                                        <a:gd name="connsiteY11" fmla="*/ -2224 h 69443"/>
                                        <a:gd name="connsiteX12" fmla="*/ 24385 w 63624"/>
                                        <a:gd name="connsiteY12" fmla="*/ 67219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624" h="69443">
                                          <a:moveTo>
                                            <a:pt x="29698" y="57962"/>
                                          </a:moveTo>
                                          <a:lnTo>
                                            <a:pt x="16943" y="23404"/>
                                          </a:lnTo>
                                          <a:lnTo>
                                            <a:pt x="42482" y="23404"/>
                                          </a:lnTo>
                                          <a:lnTo>
                                            <a:pt x="29698" y="57962"/>
                                          </a:lnTo>
                                          <a:close/>
                                          <a:moveTo>
                                            <a:pt x="24385" y="67219"/>
                                          </a:moveTo>
                                          <a:lnTo>
                                            <a:pt x="35041" y="67219"/>
                                          </a:lnTo>
                                          <a:lnTo>
                                            <a:pt x="61503" y="-2224"/>
                                          </a:lnTo>
                                          <a:lnTo>
                                            <a:pt x="51740" y="-2224"/>
                                          </a:lnTo>
                                          <a:lnTo>
                                            <a:pt x="45414" y="15590"/>
                                          </a:lnTo>
                                          <a:lnTo>
                                            <a:pt x="14116" y="15590"/>
                                          </a:lnTo>
                                          <a:lnTo>
                                            <a:pt x="7791" y="-2224"/>
                                          </a:lnTo>
                                          <a:lnTo>
                                            <a:pt x="-2121" y="-2224"/>
                                          </a:lnTo>
                                          <a:lnTo>
                                            <a:pt x="24385" y="6721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3" name="Freeform: Shape 2813"/>
                                  <wps:cNvSpPr/>
                                  <wps:spPr>
                                    <a:xfrm flipV="1">
                                      <a:off x="1571448" y="3890208"/>
                                      <a:ext cx="44841" cy="69443"/>
                                    </a:xfrm>
                                    <a:custGeom>
                                      <a:avLst/>
                                      <a:gdLst>
                                        <a:gd name="connsiteX0" fmla="*/ 7329 w 44841"/>
                                        <a:gd name="connsiteY0" fmla="*/ 59495 h 69443"/>
                                        <a:gd name="connsiteX1" fmla="*/ 7329 w 44841"/>
                                        <a:gd name="connsiteY1" fmla="*/ 33405 h 69443"/>
                                        <a:gd name="connsiteX2" fmla="*/ 19146 w 44841"/>
                                        <a:gd name="connsiteY2" fmla="*/ 33405 h 69443"/>
                                        <a:gd name="connsiteX3" fmla="*/ 29282 w 44841"/>
                                        <a:gd name="connsiteY3" fmla="*/ 36798 h 69443"/>
                                        <a:gd name="connsiteX4" fmla="*/ 32868 w 44841"/>
                                        <a:gd name="connsiteY4" fmla="*/ 46472 h 69443"/>
                                        <a:gd name="connsiteX5" fmla="*/ 29282 w 44841"/>
                                        <a:gd name="connsiteY5" fmla="*/ 56101 h 69443"/>
                                        <a:gd name="connsiteX6" fmla="*/ 19146 w 44841"/>
                                        <a:gd name="connsiteY6" fmla="*/ 59495 h 69443"/>
                                        <a:gd name="connsiteX7" fmla="*/ 7329 w 44841"/>
                                        <a:gd name="connsiteY7" fmla="*/ 59495 h 69443"/>
                                        <a:gd name="connsiteX8" fmla="*/ -2062 w 44841"/>
                                        <a:gd name="connsiteY8" fmla="*/ 67219 h 69443"/>
                                        <a:gd name="connsiteX9" fmla="*/ 19146 w 44841"/>
                                        <a:gd name="connsiteY9" fmla="*/ 67219 h 69443"/>
                                        <a:gd name="connsiteX10" fmla="*/ 36797 w 44841"/>
                                        <a:gd name="connsiteY10" fmla="*/ 61936 h 69443"/>
                                        <a:gd name="connsiteX11" fmla="*/ 42780 w 44841"/>
                                        <a:gd name="connsiteY11" fmla="*/ 46472 h 69443"/>
                                        <a:gd name="connsiteX12" fmla="*/ 36797 w 44841"/>
                                        <a:gd name="connsiteY12" fmla="*/ 30935 h 69443"/>
                                        <a:gd name="connsiteX13" fmla="*/ 19146 w 44841"/>
                                        <a:gd name="connsiteY13" fmla="*/ 25681 h 69443"/>
                                        <a:gd name="connsiteX14" fmla="*/ 7329 w 44841"/>
                                        <a:gd name="connsiteY14" fmla="*/ 25681 h 69443"/>
                                        <a:gd name="connsiteX15" fmla="*/ 7329 w 44841"/>
                                        <a:gd name="connsiteY15" fmla="*/ -2224 h 69443"/>
                                        <a:gd name="connsiteX16" fmla="*/ -2062 w 44841"/>
                                        <a:gd name="connsiteY16" fmla="*/ -2224 h 69443"/>
                                        <a:gd name="connsiteX17" fmla="*/ -2062 w 44841"/>
                                        <a:gd name="connsiteY17" fmla="*/ 67219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329" y="59495"/>
                                          </a:moveTo>
                                          <a:lnTo>
                                            <a:pt x="7329" y="33405"/>
                                          </a:lnTo>
                                          <a:lnTo>
                                            <a:pt x="19146" y="33405"/>
                                          </a:lnTo>
                                          <a:cubicBezTo>
                                            <a:pt x="23522" y="33405"/>
                                            <a:pt x="26900" y="34536"/>
                                            <a:pt x="29282" y="36798"/>
                                          </a:cubicBezTo>
                                          <a:cubicBezTo>
                                            <a:pt x="31673" y="39061"/>
                                            <a:pt x="32868" y="42285"/>
                                            <a:pt x="32868" y="46472"/>
                                          </a:cubicBezTo>
                                          <a:cubicBezTo>
                                            <a:pt x="32868" y="50630"/>
                                            <a:pt x="31673" y="53839"/>
                                            <a:pt x="29282" y="56101"/>
                                          </a:cubicBezTo>
                                          <a:cubicBezTo>
                                            <a:pt x="26900" y="58364"/>
                                            <a:pt x="23522" y="59495"/>
                                            <a:pt x="19146" y="59495"/>
                                          </a:cubicBezTo>
                                          <a:lnTo>
                                            <a:pt x="7329" y="59495"/>
                                          </a:lnTo>
                                          <a:close/>
                                          <a:moveTo>
                                            <a:pt x="-2062" y="67219"/>
                                          </a:moveTo>
                                          <a:lnTo>
                                            <a:pt x="19146" y="67219"/>
                                          </a:lnTo>
                                          <a:cubicBezTo>
                                            <a:pt x="26935" y="67219"/>
                                            <a:pt x="32819" y="65458"/>
                                            <a:pt x="36797" y="61936"/>
                                          </a:cubicBezTo>
                                          <a:cubicBezTo>
                                            <a:pt x="40786" y="58413"/>
                                            <a:pt x="42780" y="53259"/>
                                            <a:pt x="42780" y="46472"/>
                                          </a:cubicBezTo>
                                          <a:cubicBezTo>
                                            <a:pt x="42780" y="39616"/>
                                            <a:pt x="40786" y="34437"/>
                                            <a:pt x="36797" y="30935"/>
                                          </a:cubicBezTo>
                                          <a:cubicBezTo>
                                            <a:pt x="32819" y="27432"/>
                                            <a:pt x="26935" y="25681"/>
                                            <a:pt x="19146" y="25681"/>
                                          </a:cubicBezTo>
                                          <a:lnTo>
                                            <a:pt x="7329" y="25681"/>
                                          </a:lnTo>
                                          <a:lnTo>
                                            <a:pt x="7329" y="-2224"/>
                                          </a:lnTo>
                                          <a:lnTo>
                                            <a:pt x="-2062" y="-2224"/>
                                          </a:lnTo>
                                          <a:lnTo>
                                            <a:pt x="-2062" y="6721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4" name="Freeform: Shape 2814"/>
                                  <wps:cNvSpPr/>
                                  <wps:spPr>
                                    <a:xfrm flipV="1">
                                      <a:off x="1623037" y="3906311"/>
                                      <a:ext cx="39811" cy="54694"/>
                                    </a:xfrm>
                                    <a:custGeom>
                                      <a:avLst/>
                                      <a:gdLst>
                                        <a:gd name="connsiteX0" fmla="*/ 35407 w 39811"/>
                                        <a:gd name="connsiteY0" fmla="*/ 50274 h 54694"/>
                                        <a:gd name="connsiteX1" fmla="*/ 35407 w 39811"/>
                                        <a:gd name="connsiteY1" fmla="*/ 42178 h 54694"/>
                                        <a:gd name="connsiteX2" fmla="*/ 27876 w 39811"/>
                                        <a:gd name="connsiteY2" fmla="*/ 44961 h 54694"/>
                                        <a:gd name="connsiteX3" fmla="*/ 19780 w 39811"/>
                                        <a:gd name="connsiteY3" fmla="*/ 45899 h 54694"/>
                                        <a:gd name="connsiteX4" fmla="*/ 10225 w 39811"/>
                                        <a:gd name="connsiteY4" fmla="*/ 43949 h 54694"/>
                                        <a:gd name="connsiteX5" fmla="*/ 7040 w 39811"/>
                                        <a:gd name="connsiteY5" fmla="*/ 38085 h 54694"/>
                                        <a:gd name="connsiteX6" fmla="*/ 9318 w 39811"/>
                                        <a:gd name="connsiteY6" fmla="*/ 33412 h 54694"/>
                                        <a:gd name="connsiteX7" fmla="*/ 18485 w 39811"/>
                                        <a:gd name="connsiteY7" fmla="*/ 30183 h 54694"/>
                                        <a:gd name="connsiteX8" fmla="*/ 21417 w 39811"/>
                                        <a:gd name="connsiteY8" fmla="*/ 29528 h 54694"/>
                                        <a:gd name="connsiteX9" fmla="*/ 34365 w 39811"/>
                                        <a:gd name="connsiteY9" fmla="*/ 24021 h 54694"/>
                                        <a:gd name="connsiteX10" fmla="*/ 38205 w 39811"/>
                                        <a:gd name="connsiteY10" fmla="*/ 14094 h 54694"/>
                                        <a:gd name="connsiteX11" fmla="*/ 32460 w 39811"/>
                                        <a:gd name="connsiteY11" fmla="*/ 2590 h 54694"/>
                                        <a:gd name="connsiteX12" fmla="*/ 16670 w 39811"/>
                                        <a:gd name="connsiteY12" fmla="*/ -1637 h 54694"/>
                                        <a:gd name="connsiteX13" fmla="*/ 7948 w 39811"/>
                                        <a:gd name="connsiteY13" fmla="*/ -818 h 54694"/>
                                        <a:gd name="connsiteX14" fmla="*/ -1606 w 39811"/>
                                        <a:gd name="connsiteY14" fmla="*/ 1622 h 54694"/>
                                        <a:gd name="connsiteX15" fmla="*/ -1606 w 39811"/>
                                        <a:gd name="connsiteY15" fmla="*/ 10463 h 54694"/>
                                        <a:gd name="connsiteX16" fmla="*/ 7740 w 39811"/>
                                        <a:gd name="connsiteY16" fmla="*/ 6757 h 54694"/>
                                        <a:gd name="connsiteX17" fmla="*/ 16863 w 39811"/>
                                        <a:gd name="connsiteY17" fmla="*/ 5537 h 54694"/>
                                        <a:gd name="connsiteX18" fmla="*/ 26150 w 39811"/>
                                        <a:gd name="connsiteY18" fmla="*/ 7605 h 54694"/>
                                        <a:gd name="connsiteX19" fmla="*/ 29409 w 39811"/>
                                        <a:gd name="connsiteY19" fmla="*/ 13439 h 54694"/>
                                        <a:gd name="connsiteX20" fmla="*/ 27058 w 39811"/>
                                        <a:gd name="connsiteY20" fmla="*/ 18782 h 54694"/>
                                        <a:gd name="connsiteX21" fmla="*/ 16759 w 39811"/>
                                        <a:gd name="connsiteY21" fmla="*/ 22369 h 54694"/>
                                        <a:gd name="connsiteX22" fmla="*/ 13782 w 39811"/>
                                        <a:gd name="connsiteY22" fmla="*/ 23069 h 54694"/>
                                        <a:gd name="connsiteX23" fmla="*/ 2293 w 39811"/>
                                        <a:gd name="connsiteY23" fmla="*/ 28203 h 54694"/>
                                        <a:gd name="connsiteX24" fmla="*/ -1234 w 39811"/>
                                        <a:gd name="connsiteY24" fmla="*/ 37713 h 54694"/>
                                        <a:gd name="connsiteX25" fmla="*/ 3975 w 39811"/>
                                        <a:gd name="connsiteY25" fmla="*/ 49054 h 54694"/>
                                        <a:gd name="connsiteX26" fmla="*/ 18768 w 39811"/>
                                        <a:gd name="connsiteY26" fmla="*/ 53057 h 54694"/>
                                        <a:gd name="connsiteX27" fmla="*/ 27683 w 39811"/>
                                        <a:gd name="connsiteY27" fmla="*/ 52358 h 54694"/>
                                        <a:gd name="connsiteX28" fmla="*/ 35407 w 39811"/>
                                        <a:gd name="connsiteY28" fmla="*/ 50274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39811" h="54694">
                                          <a:moveTo>
                                            <a:pt x="35407" y="50274"/>
                                          </a:moveTo>
                                          <a:lnTo>
                                            <a:pt x="35407" y="42178"/>
                                          </a:lnTo>
                                          <a:cubicBezTo>
                                            <a:pt x="32996" y="43418"/>
                                            <a:pt x="30486" y="44346"/>
                                            <a:pt x="27876" y="44961"/>
                                          </a:cubicBezTo>
                                          <a:cubicBezTo>
                                            <a:pt x="25277" y="45586"/>
                                            <a:pt x="22578" y="45899"/>
                                            <a:pt x="19780" y="45899"/>
                                          </a:cubicBezTo>
                                          <a:cubicBezTo>
                                            <a:pt x="15534" y="45899"/>
                                            <a:pt x="12349" y="45249"/>
                                            <a:pt x="10225" y="43949"/>
                                          </a:cubicBezTo>
                                          <a:cubicBezTo>
                                            <a:pt x="8102" y="42649"/>
                                            <a:pt x="7040" y="40695"/>
                                            <a:pt x="7040" y="38085"/>
                                          </a:cubicBezTo>
                                          <a:cubicBezTo>
                                            <a:pt x="7040" y="36101"/>
                                            <a:pt x="7799" y="34543"/>
                                            <a:pt x="9318" y="33412"/>
                                          </a:cubicBezTo>
                                          <a:cubicBezTo>
                                            <a:pt x="10836" y="32281"/>
                                            <a:pt x="13891" y="31205"/>
                                            <a:pt x="18485" y="30183"/>
                                          </a:cubicBezTo>
                                          <a:lnTo>
                                            <a:pt x="21417" y="29528"/>
                                          </a:lnTo>
                                          <a:cubicBezTo>
                                            <a:pt x="27489" y="28228"/>
                                            <a:pt x="31805" y="26392"/>
                                            <a:pt x="34365" y="24021"/>
                                          </a:cubicBezTo>
                                          <a:cubicBezTo>
                                            <a:pt x="36925" y="21650"/>
                                            <a:pt x="38205" y="18341"/>
                                            <a:pt x="38205" y="14094"/>
                                          </a:cubicBezTo>
                                          <a:cubicBezTo>
                                            <a:pt x="38205" y="9252"/>
                                            <a:pt x="36290" y="5418"/>
                                            <a:pt x="32460" y="2590"/>
                                          </a:cubicBezTo>
                                          <a:cubicBezTo>
                                            <a:pt x="28630" y="-228"/>
                                            <a:pt x="23367" y="-1637"/>
                                            <a:pt x="16670" y="-1637"/>
                                          </a:cubicBezTo>
                                          <a:cubicBezTo>
                                            <a:pt x="13882" y="-1637"/>
                                            <a:pt x="10974" y="-1364"/>
                                            <a:pt x="7948" y="-818"/>
                                          </a:cubicBezTo>
                                          <a:cubicBezTo>
                                            <a:pt x="4922" y="-273"/>
                                            <a:pt x="1737" y="541"/>
                                            <a:pt x="-1606" y="1622"/>
                                          </a:cubicBezTo>
                                          <a:lnTo>
                                            <a:pt x="-1606" y="10463"/>
                                          </a:lnTo>
                                          <a:cubicBezTo>
                                            <a:pt x="1559" y="8816"/>
                                            <a:pt x="4674" y="7581"/>
                                            <a:pt x="7740" y="6757"/>
                                          </a:cubicBezTo>
                                          <a:cubicBezTo>
                                            <a:pt x="10806" y="5943"/>
                                            <a:pt x="13847" y="5537"/>
                                            <a:pt x="16863" y="5537"/>
                                          </a:cubicBezTo>
                                          <a:cubicBezTo>
                                            <a:pt x="20891" y="5537"/>
                                            <a:pt x="23987" y="6226"/>
                                            <a:pt x="26150" y="7605"/>
                                          </a:cubicBezTo>
                                          <a:cubicBezTo>
                                            <a:pt x="28323" y="8984"/>
                                            <a:pt x="29409" y="10929"/>
                                            <a:pt x="29409" y="13439"/>
                                          </a:cubicBezTo>
                                          <a:cubicBezTo>
                                            <a:pt x="29409" y="15761"/>
                                            <a:pt x="28625" y="17542"/>
                                            <a:pt x="27058" y="18782"/>
                                          </a:cubicBezTo>
                                          <a:cubicBezTo>
                                            <a:pt x="25500" y="20023"/>
                                            <a:pt x="22067" y="21218"/>
                                            <a:pt x="16759" y="22369"/>
                                          </a:cubicBezTo>
                                          <a:lnTo>
                                            <a:pt x="13782" y="23069"/>
                                          </a:lnTo>
                                          <a:cubicBezTo>
                                            <a:pt x="8484" y="24180"/>
                                            <a:pt x="4654" y="25891"/>
                                            <a:pt x="2293" y="28203"/>
                                          </a:cubicBezTo>
                                          <a:cubicBezTo>
                                            <a:pt x="-59" y="30515"/>
                                            <a:pt x="-1234" y="33685"/>
                                            <a:pt x="-1234" y="37713"/>
                                          </a:cubicBezTo>
                                          <a:cubicBezTo>
                                            <a:pt x="-1234" y="42615"/>
                                            <a:pt x="502" y="46395"/>
                                            <a:pt x="3975" y="49054"/>
                                          </a:cubicBezTo>
                                          <a:cubicBezTo>
                                            <a:pt x="7447" y="51723"/>
                                            <a:pt x="12378" y="53057"/>
                                            <a:pt x="18768" y="53057"/>
                                          </a:cubicBezTo>
                                          <a:cubicBezTo>
                                            <a:pt x="21923" y="53057"/>
                                            <a:pt x="24895" y="52824"/>
                                            <a:pt x="27683" y="52358"/>
                                          </a:cubicBezTo>
                                          <a:cubicBezTo>
                                            <a:pt x="30481" y="51902"/>
                                            <a:pt x="33056" y="51207"/>
                                            <a:pt x="35407" y="50274"/>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815" name="Graphic 2666"/>
                              <wpg:cNvGrpSpPr/>
                              <wpg:grpSpPr>
                                <a:xfrm>
                                  <a:off x="1424433" y="3658428"/>
                                  <a:ext cx="309726" cy="70797"/>
                                  <a:chOff x="1424433" y="3658428"/>
                                  <a:chExt cx="309726" cy="70797"/>
                                </a:xfrm>
                                <a:solidFill>
                                  <a:srgbClr val="000000"/>
                                </a:solidFill>
                              </wpg:grpSpPr>
                              <wps:wsp>
                                <wps:cNvPr id="2816" name="Freeform: Shape 2816"/>
                                <wps:cNvSpPr/>
                                <wps:spPr>
                                  <a:xfrm>
                                    <a:off x="1700822" y="3691683"/>
                                    <a:ext cx="33337" cy="9525"/>
                                  </a:xfrm>
                                  <a:custGeom>
                                    <a:avLst/>
                                    <a:gdLst>
                                      <a:gd name="connsiteX0" fmla="*/ 33425 w 33337"/>
                                      <a:gd name="connsiteY0" fmla="*/ 84 h 9525"/>
                                      <a:gd name="connsiteX1" fmla="*/ 88 w 33337"/>
                                      <a:gd name="connsiteY1" fmla="*/ 84 h 9525"/>
                                    </a:gdLst>
                                    <a:ahLst/>
                                    <a:cxnLst>
                                      <a:cxn ang="0">
                                        <a:pos x="connsiteX0" y="connsiteY0"/>
                                      </a:cxn>
                                      <a:cxn ang="0">
                                        <a:pos x="connsiteX1" y="connsiteY1"/>
                                      </a:cxn>
                                    </a:cxnLst>
                                    <a:rect l="l" t="t" r="r" b="b"/>
                                    <a:pathLst>
                                      <a:path w="33337" h="9525">
                                        <a:moveTo>
                                          <a:pt x="33425" y="84"/>
                                        </a:moveTo>
                                        <a:lnTo>
                                          <a:pt x="88" y="84"/>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817" name="Graphic 2666"/>
                                <wpg:cNvGrpSpPr/>
                                <wpg:grpSpPr>
                                  <a:xfrm>
                                    <a:off x="1424433" y="3658428"/>
                                    <a:ext cx="234737" cy="70797"/>
                                    <a:chOff x="1424433" y="3658428"/>
                                    <a:chExt cx="234737" cy="70797"/>
                                  </a:xfrm>
                                  <a:solidFill>
                                    <a:srgbClr val="000000"/>
                                  </a:solidFill>
                                </wpg:grpSpPr>
                                <wps:wsp>
                                  <wps:cNvPr id="2818" name="Freeform: Shape 2818"/>
                                  <wps:cNvSpPr/>
                                  <wps:spPr>
                                    <a:xfrm flipV="1">
                                      <a:off x="1424433" y="3658428"/>
                                      <a:ext cx="63624" cy="69443"/>
                                    </a:xfrm>
                                    <a:custGeom>
                                      <a:avLst/>
                                      <a:gdLst>
                                        <a:gd name="connsiteX0" fmla="*/ 29690 w 63624"/>
                                        <a:gd name="connsiteY0" fmla="*/ 57937 h 69443"/>
                                        <a:gd name="connsiteX1" fmla="*/ 16936 w 63624"/>
                                        <a:gd name="connsiteY1" fmla="*/ 23380 h 69443"/>
                                        <a:gd name="connsiteX2" fmla="*/ 42475 w 63624"/>
                                        <a:gd name="connsiteY2" fmla="*/ 23380 h 69443"/>
                                        <a:gd name="connsiteX3" fmla="*/ 29690 w 63624"/>
                                        <a:gd name="connsiteY3" fmla="*/ 57937 h 69443"/>
                                        <a:gd name="connsiteX4" fmla="*/ 24377 w 63624"/>
                                        <a:gd name="connsiteY4" fmla="*/ 67195 h 69443"/>
                                        <a:gd name="connsiteX5" fmla="*/ 35033 w 63624"/>
                                        <a:gd name="connsiteY5" fmla="*/ 67195 h 69443"/>
                                        <a:gd name="connsiteX6" fmla="*/ 61495 w 63624"/>
                                        <a:gd name="connsiteY6" fmla="*/ -2249 h 69443"/>
                                        <a:gd name="connsiteX7" fmla="*/ 51732 w 63624"/>
                                        <a:gd name="connsiteY7" fmla="*/ -2249 h 69443"/>
                                        <a:gd name="connsiteX8" fmla="*/ 45407 w 63624"/>
                                        <a:gd name="connsiteY8" fmla="*/ 15566 h 69443"/>
                                        <a:gd name="connsiteX9" fmla="*/ 14108 w 63624"/>
                                        <a:gd name="connsiteY9" fmla="*/ 15566 h 69443"/>
                                        <a:gd name="connsiteX10" fmla="*/ 7783 w 63624"/>
                                        <a:gd name="connsiteY10" fmla="*/ -2249 h 69443"/>
                                        <a:gd name="connsiteX11" fmla="*/ -2129 w 63624"/>
                                        <a:gd name="connsiteY11" fmla="*/ -2249 h 69443"/>
                                        <a:gd name="connsiteX12" fmla="*/ 24377 w 63624"/>
                                        <a:gd name="connsiteY12" fmla="*/ 67195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624" h="69443">
                                          <a:moveTo>
                                            <a:pt x="29690" y="57937"/>
                                          </a:moveTo>
                                          <a:lnTo>
                                            <a:pt x="16936" y="23380"/>
                                          </a:lnTo>
                                          <a:lnTo>
                                            <a:pt x="42475" y="23380"/>
                                          </a:lnTo>
                                          <a:lnTo>
                                            <a:pt x="29690" y="57937"/>
                                          </a:lnTo>
                                          <a:close/>
                                          <a:moveTo>
                                            <a:pt x="24377" y="67195"/>
                                          </a:moveTo>
                                          <a:lnTo>
                                            <a:pt x="35033" y="67195"/>
                                          </a:lnTo>
                                          <a:lnTo>
                                            <a:pt x="61495" y="-2249"/>
                                          </a:lnTo>
                                          <a:lnTo>
                                            <a:pt x="51732" y="-2249"/>
                                          </a:lnTo>
                                          <a:lnTo>
                                            <a:pt x="45407" y="15566"/>
                                          </a:lnTo>
                                          <a:lnTo>
                                            <a:pt x="14108" y="15566"/>
                                          </a:lnTo>
                                          <a:lnTo>
                                            <a:pt x="7783" y="-2249"/>
                                          </a:lnTo>
                                          <a:lnTo>
                                            <a:pt x="-2129" y="-2249"/>
                                          </a:lnTo>
                                          <a:lnTo>
                                            <a:pt x="24377" y="67195"/>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9" name="Freeform: Shape 2819"/>
                                  <wps:cNvSpPr/>
                                  <wps:spPr>
                                    <a:xfrm flipV="1">
                                      <a:off x="1498194" y="3658428"/>
                                      <a:ext cx="44841" cy="69443"/>
                                    </a:xfrm>
                                    <a:custGeom>
                                      <a:avLst/>
                                      <a:gdLst>
                                        <a:gd name="connsiteX0" fmla="*/ 7322 w 44841"/>
                                        <a:gd name="connsiteY0" fmla="*/ 59470 h 69443"/>
                                        <a:gd name="connsiteX1" fmla="*/ 7322 w 44841"/>
                                        <a:gd name="connsiteY1" fmla="*/ 33381 h 69443"/>
                                        <a:gd name="connsiteX2" fmla="*/ 19139 w 44841"/>
                                        <a:gd name="connsiteY2" fmla="*/ 33381 h 69443"/>
                                        <a:gd name="connsiteX3" fmla="*/ 29274 w 44841"/>
                                        <a:gd name="connsiteY3" fmla="*/ 36774 h 69443"/>
                                        <a:gd name="connsiteX4" fmla="*/ 32861 w 44841"/>
                                        <a:gd name="connsiteY4" fmla="*/ 46448 h 69443"/>
                                        <a:gd name="connsiteX5" fmla="*/ 29274 w 44841"/>
                                        <a:gd name="connsiteY5" fmla="*/ 56077 h 69443"/>
                                        <a:gd name="connsiteX6" fmla="*/ 19139 w 44841"/>
                                        <a:gd name="connsiteY6" fmla="*/ 59470 h 69443"/>
                                        <a:gd name="connsiteX7" fmla="*/ 7322 w 44841"/>
                                        <a:gd name="connsiteY7" fmla="*/ 59470 h 69443"/>
                                        <a:gd name="connsiteX8" fmla="*/ -2069 w 44841"/>
                                        <a:gd name="connsiteY8" fmla="*/ 67195 h 69443"/>
                                        <a:gd name="connsiteX9" fmla="*/ 19139 w 44841"/>
                                        <a:gd name="connsiteY9" fmla="*/ 67195 h 69443"/>
                                        <a:gd name="connsiteX10" fmla="*/ 36790 w 44841"/>
                                        <a:gd name="connsiteY10" fmla="*/ 61911 h 69443"/>
                                        <a:gd name="connsiteX11" fmla="*/ 42773 w 44841"/>
                                        <a:gd name="connsiteY11" fmla="*/ 46448 h 69443"/>
                                        <a:gd name="connsiteX12" fmla="*/ 36790 w 44841"/>
                                        <a:gd name="connsiteY12" fmla="*/ 30910 h 69443"/>
                                        <a:gd name="connsiteX13" fmla="*/ 19139 w 44841"/>
                                        <a:gd name="connsiteY13" fmla="*/ 25657 h 69443"/>
                                        <a:gd name="connsiteX14" fmla="*/ 7322 w 44841"/>
                                        <a:gd name="connsiteY14" fmla="*/ 25657 h 69443"/>
                                        <a:gd name="connsiteX15" fmla="*/ 7322 w 44841"/>
                                        <a:gd name="connsiteY15" fmla="*/ -2249 h 69443"/>
                                        <a:gd name="connsiteX16" fmla="*/ -2069 w 44841"/>
                                        <a:gd name="connsiteY16" fmla="*/ -2249 h 69443"/>
                                        <a:gd name="connsiteX17" fmla="*/ -2069 w 44841"/>
                                        <a:gd name="connsiteY17" fmla="*/ 67195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322" y="59470"/>
                                          </a:moveTo>
                                          <a:lnTo>
                                            <a:pt x="7322" y="33381"/>
                                          </a:lnTo>
                                          <a:lnTo>
                                            <a:pt x="19139" y="33381"/>
                                          </a:lnTo>
                                          <a:cubicBezTo>
                                            <a:pt x="23514" y="33381"/>
                                            <a:pt x="26893" y="34512"/>
                                            <a:pt x="29274" y="36774"/>
                                          </a:cubicBezTo>
                                          <a:cubicBezTo>
                                            <a:pt x="31665" y="39036"/>
                                            <a:pt x="32861" y="42261"/>
                                            <a:pt x="32861" y="46448"/>
                                          </a:cubicBezTo>
                                          <a:cubicBezTo>
                                            <a:pt x="32861" y="50605"/>
                                            <a:pt x="31665" y="53815"/>
                                            <a:pt x="29274" y="56077"/>
                                          </a:cubicBezTo>
                                          <a:cubicBezTo>
                                            <a:pt x="26893" y="58339"/>
                                            <a:pt x="23514" y="59470"/>
                                            <a:pt x="19139" y="59470"/>
                                          </a:cubicBezTo>
                                          <a:lnTo>
                                            <a:pt x="7322" y="59470"/>
                                          </a:lnTo>
                                          <a:close/>
                                          <a:moveTo>
                                            <a:pt x="-2069" y="67195"/>
                                          </a:moveTo>
                                          <a:lnTo>
                                            <a:pt x="19139" y="67195"/>
                                          </a:lnTo>
                                          <a:cubicBezTo>
                                            <a:pt x="26927" y="67195"/>
                                            <a:pt x="32811" y="65433"/>
                                            <a:pt x="36790" y="61911"/>
                                          </a:cubicBezTo>
                                          <a:cubicBezTo>
                                            <a:pt x="40778" y="58389"/>
                                            <a:pt x="42773" y="53234"/>
                                            <a:pt x="42773" y="46448"/>
                                          </a:cubicBezTo>
                                          <a:cubicBezTo>
                                            <a:pt x="42773" y="39592"/>
                                            <a:pt x="40778" y="34413"/>
                                            <a:pt x="36790" y="30910"/>
                                          </a:cubicBezTo>
                                          <a:cubicBezTo>
                                            <a:pt x="32811" y="27408"/>
                                            <a:pt x="26927" y="25657"/>
                                            <a:pt x="19139" y="25657"/>
                                          </a:cubicBezTo>
                                          <a:lnTo>
                                            <a:pt x="7322" y="25657"/>
                                          </a:lnTo>
                                          <a:lnTo>
                                            <a:pt x="7322" y="-2249"/>
                                          </a:lnTo>
                                          <a:lnTo>
                                            <a:pt x="-2069" y="-2249"/>
                                          </a:lnTo>
                                          <a:lnTo>
                                            <a:pt x="-2069" y="67195"/>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0" name="Freeform: Shape 2820"/>
                                  <wps:cNvSpPr/>
                                  <wps:spPr>
                                    <a:xfrm flipV="1">
                                      <a:off x="1554100" y="3658428"/>
                                      <a:ext cx="44648" cy="69443"/>
                                    </a:xfrm>
                                    <a:custGeom>
                                      <a:avLst/>
                                      <a:gdLst>
                                        <a:gd name="connsiteX0" fmla="*/ -1954 w 44648"/>
                                        <a:gd name="connsiteY0" fmla="*/ 67195 h 69443"/>
                                        <a:gd name="connsiteX1" fmla="*/ 42694 w 44648"/>
                                        <a:gd name="connsiteY1" fmla="*/ 67195 h 69443"/>
                                        <a:gd name="connsiteX2" fmla="*/ 42694 w 44648"/>
                                        <a:gd name="connsiteY2" fmla="*/ 63191 h 69443"/>
                                        <a:gd name="connsiteX3" fmla="*/ 17483 w 44648"/>
                                        <a:gd name="connsiteY3" fmla="*/ -2249 h 69443"/>
                                        <a:gd name="connsiteX4" fmla="*/ 7675 w 44648"/>
                                        <a:gd name="connsiteY4" fmla="*/ -2249 h 69443"/>
                                        <a:gd name="connsiteX5" fmla="*/ 31398 w 44648"/>
                                        <a:gd name="connsiteY5" fmla="*/ 59277 h 69443"/>
                                        <a:gd name="connsiteX6" fmla="*/ -1954 w 44648"/>
                                        <a:gd name="connsiteY6" fmla="*/ 59277 h 69443"/>
                                        <a:gd name="connsiteX7" fmla="*/ -1954 w 44648"/>
                                        <a:gd name="connsiteY7" fmla="*/ 67195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44648" h="69443">
                                          <a:moveTo>
                                            <a:pt x="-1954" y="67195"/>
                                          </a:moveTo>
                                          <a:lnTo>
                                            <a:pt x="42694" y="67195"/>
                                          </a:lnTo>
                                          <a:lnTo>
                                            <a:pt x="42694" y="63191"/>
                                          </a:lnTo>
                                          <a:lnTo>
                                            <a:pt x="17483" y="-2249"/>
                                          </a:lnTo>
                                          <a:lnTo>
                                            <a:pt x="7675" y="-2249"/>
                                          </a:lnTo>
                                          <a:lnTo>
                                            <a:pt x="31398" y="59277"/>
                                          </a:lnTo>
                                          <a:lnTo>
                                            <a:pt x="-1954" y="59277"/>
                                          </a:lnTo>
                                          <a:lnTo>
                                            <a:pt x="-1954" y="67195"/>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1" name="Freeform: Shape 2821"/>
                                  <wps:cNvSpPr/>
                                  <wps:spPr>
                                    <a:xfrm flipV="1">
                                      <a:off x="1614239" y="3658428"/>
                                      <a:ext cx="44931" cy="70797"/>
                                    </a:xfrm>
                                    <a:custGeom>
                                      <a:avLst/>
                                      <a:gdLst>
                                        <a:gd name="connsiteX0" fmla="*/ 1006 w 44931"/>
                                        <a:gd name="connsiteY0" fmla="*/ 68594 h 70797"/>
                                        <a:gd name="connsiteX1" fmla="*/ 37885 w 44931"/>
                                        <a:gd name="connsiteY1" fmla="*/ 68594 h 70797"/>
                                        <a:gd name="connsiteX2" fmla="*/ 37885 w 44931"/>
                                        <a:gd name="connsiteY2" fmla="*/ 60677 h 70797"/>
                                        <a:gd name="connsiteX3" fmla="*/ 9608 w 44931"/>
                                        <a:gd name="connsiteY3" fmla="*/ 60677 h 70797"/>
                                        <a:gd name="connsiteX4" fmla="*/ 9608 w 44931"/>
                                        <a:gd name="connsiteY4" fmla="*/ 43666 h 70797"/>
                                        <a:gd name="connsiteX5" fmla="*/ 13686 w 44931"/>
                                        <a:gd name="connsiteY5" fmla="*/ 44708 h 70797"/>
                                        <a:gd name="connsiteX6" fmla="*/ 17794 w 44931"/>
                                        <a:gd name="connsiteY6" fmla="*/ 45050 h 70797"/>
                                        <a:gd name="connsiteX7" fmla="*/ 36204 w 44931"/>
                                        <a:gd name="connsiteY7" fmla="*/ 38680 h 70797"/>
                                        <a:gd name="connsiteX8" fmla="*/ 43005 w 44931"/>
                                        <a:gd name="connsiteY8" fmla="*/ 21431 h 70797"/>
                                        <a:gd name="connsiteX9" fmla="*/ 36025 w 44931"/>
                                        <a:gd name="connsiteY9" fmla="*/ 4003 h 70797"/>
                                        <a:gd name="connsiteX10" fmla="*/ 16350 w 44931"/>
                                        <a:gd name="connsiteY10" fmla="*/ -2203 h 70797"/>
                                        <a:gd name="connsiteX11" fmla="*/ 7435 w 44931"/>
                                        <a:gd name="connsiteY11" fmla="*/ -1459 h 70797"/>
                                        <a:gd name="connsiteX12" fmla="*/ -1926 w 44931"/>
                                        <a:gd name="connsiteY12" fmla="*/ 774 h 70797"/>
                                        <a:gd name="connsiteX13" fmla="*/ -1926 w 44931"/>
                                        <a:gd name="connsiteY13" fmla="*/ 10224 h 70797"/>
                                        <a:gd name="connsiteX14" fmla="*/ 6721 w 44931"/>
                                        <a:gd name="connsiteY14" fmla="*/ 6831 h 70797"/>
                                        <a:gd name="connsiteX15" fmla="*/ 16156 w 44931"/>
                                        <a:gd name="connsiteY15" fmla="*/ 5715 h 70797"/>
                                        <a:gd name="connsiteX16" fmla="*/ 28896 w 44931"/>
                                        <a:gd name="connsiteY16" fmla="*/ 9941 h 70797"/>
                                        <a:gd name="connsiteX17" fmla="*/ 33599 w 44931"/>
                                        <a:gd name="connsiteY17" fmla="*/ 21431 h 70797"/>
                                        <a:gd name="connsiteX18" fmla="*/ 28896 w 44931"/>
                                        <a:gd name="connsiteY18" fmla="*/ 32905 h 70797"/>
                                        <a:gd name="connsiteX19" fmla="*/ 16156 w 44931"/>
                                        <a:gd name="connsiteY19" fmla="*/ 37147 h 70797"/>
                                        <a:gd name="connsiteX20" fmla="*/ 8641 w 44931"/>
                                        <a:gd name="connsiteY20" fmla="*/ 36314 h 70797"/>
                                        <a:gd name="connsiteX21" fmla="*/ 1006 w 44931"/>
                                        <a:gd name="connsiteY21" fmla="*/ 33709 h 70797"/>
                                        <a:gd name="connsiteX22" fmla="*/ 1006 w 44931"/>
                                        <a:gd name="connsiteY22" fmla="*/ 68594 h 707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44931" h="70797">
                                          <a:moveTo>
                                            <a:pt x="1006" y="68594"/>
                                          </a:moveTo>
                                          <a:lnTo>
                                            <a:pt x="37885" y="68594"/>
                                          </a:lnTo>
                                          <a:lnTo>
                                            <a:pt x="37885" y="60677"/>
                                          </a:lnTo>
                                          <a:lnTo>
                                            <a:pt x="9608" y="60677"/>
                                          </a:lnTo>
                                          <a:lnTo>
                                            <a:pt x="9608" y="43666"/>
                                          </a:lnTo>
                                          <a:cubicBezTo>
                                            <a:pt x="10967" y="44132"/>
                                            <a:pt x="12327" y="44479"/>
                                            <a:pt x="13686" y="44708"/>
                                          </a:cubicBezTo>
                                          <a:cubicBezTo>
                                            <a:pt x="15055" y="44936"/>
                                            <a:pt x="16424" y="45050"/>
                                            <a:pt x="17794" y="45050"/>
                                          </a:cubicBezTo>
                                          <a:cubicBezTo>
                                            <a:pt x="25543" y="45050"/>
                                            <a:pt x="31679" y="42927"/>
                                            <a:pt x="36204" y="38680"/>
                                          </a:cubicBezTo>
                                          <a:cubicBezTo>
                                            <a:pt x="40738" y="34433"/>
                                            <a:pt x="43005" y="28684"/>
                                            <a:pt x="43005" y="21431"/>
                                          </a:cubicBezTo>
                                          <a:cubicBezTo>
                                            <a:pt x="43005" y="13960"/>
                                            <a:pt x="40678" y="8150"/>
                                            <a:pt x="36025" y="4003"/>
                                          </a:cubicBezTo>
                                          <a:cubicBezTo>
                                            <a:pt x="31372" y="-134"/>
                                            <a:pt x="24813" y="-2203"/>
                                            <a:pt x="16350" y="-2203"/>
                                          </a:cubicBezTo>
                                          <a:cubicBezTo>
                                            <a:pt x="13433" y="-2203"/>
                                            <a:pt x="10461" y="-1955"/>
                                            <a:pt x="7435" y="-1459"/>
                                          </a:cubicBezTo>
                                          <a:cubicBezTo>
                                            <a:pt x="4419" y="-963"/>
                                            <a:pt x="1298" y="-219"/>
                                            <a:pt x="-1926" y="774"/>
                                          </a:cubicBezTo>
                                          <a:lnTo>
                                            <a:pt x="-1926" y="10224"/>
                                          </a:lnTo>
                                          <a:cubicBezTo>
                                            <a:pt x="862" y="8706"/>
                                            <a:pt x="3744" y="7575"/>
                                            <a:pt x="6721" y="6831"/>
                                          </a:cubicBezTo>
                                          <a:cubicBezTo>
                                            <a:pt x="9697" y="6087"/>
                                            <a:pt x="12843" y="5715"/>
                                            <a:pt x="16156" y="5715"/>
                                          </a:cubicBezTo>
                                          <a:cubicBezTo>
                                            <a:pt x="21524" y="5715"/>
                                            <a:pt x="25771" y="7124"/>
                                            <a:pt x="28896" y="9941"/>
                                          </a:cubicBezTo>
                                          <a:cubicBezTo>
                                            <a:pt x="32031" y="12759"/>
                                            <a:pt x="33599" y="16589"/>
                                            <a:pt x="33599" y="21431"/>
                                          </a:cubicBezTo>
                                          <a:cubicBezTo>
                                            <a:pt x="33599" y="26263"/>
                                            <a:pt x="32031" y="30088"/>
                                            <a:pt x="28896" y="32905"/>
                                          </a:cubicBezTo>
                                          <a:cubicBezTo>
                                            <a:pt x="25771" y="35733"/>
                                            <a:pt x="21524" y="37147"/>
                                            <a:pt x="16156" y="37147"/>
                                          </a:cubicBezTo>
                                          <a:cubicBezTo>
                                            <a:pt x="13646" y="37147"/>
                                            <a:pt x="11141" y="36869"/>
                                            <a:pt x="8641" y="36314"/>
                                          </a:cubicBezTo>
                                          <a:cubicBezTo>
                                            <a:pt x="6150" y="35758"/>
                                            <a:pt x="3605" y="34890"/>
                                            <a:pt x="1006" y="33709"/>
                                          </a:cubicBezTo>
                                          <a:lnTo>
                                            <a:pt x="1006" y="68594"/>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822" name="Graphic 2666"/>
                              <wpg:cNvGrpSpPr/>
                              <wpg:grpSpPr>
                                <a:xfrm>
                                  <a:off x="1424433" y="3425397"/>
                                  <a:ext cx="309726" cy="72047"/>
                                  <a:chOff x="1424433" y="3425397"/>
                                  <a:chExt cx="309726" cy="72047"/>
                                </a:xfrm>
                                <a:solidFill>
                                  <a:srgbClr val="000000"/>
                                </a:solidFill>
                              </wpg:grpSpPr>
                              <wps:wsp>
                                <wps:cNvPr id="2823" name="Freeform: Shape 2823"/>
                                <wps:cNvSpPr/>
                                <wps:spPr>
                                  <a:xfrm>
                                    <a:off x="1700822" y="3459903"/>
                                    <a:ext cx="33337" cy="9525"/>
                                  </a:xfrm>
                                  <a:custGeom>
                                    <a:avLst/>
                                    <a:gdLst>
                                      <a:gd name="connsiteX0" fmla="*/ 33425 w 33337"/>
                                      <a:gd name="connsiteY0" fmla="*/ 60 h 9525"/>
                                      <a:gd name="connsiteX1" fmla="*/ 88 w 33337"/>
                                      <a:gd name="connsiteY1" fmla="*/ 60 h 9525"/>
                                    </a:gdLst>
                                    <a:ahLst/>
                                    <a:cxnLst>
                                      <a:cxn ang="0">
                                        <a:pos x="connsiteX0" y="connsiteY0"/>
                                      </a:cxn>
                                      <a:cxn ang="0">
                                        <a:pos x="connsiteX1" y="connsiteY1"/>
                                      </a:cxn>
                                    </a:cxnLst>
                                    <a:rect l="l" t="t" r="r" b="b"/>
                                    <a:pathLst>
                                      <a:path w="33337" h="9525">
                                        <a:moveTo>
                                          <a:pt x="33425" y="60"/>
                                        </a:moveTo>
                                        <a:lnTo>
                                          <a:pt x="88" y="60"/>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824" name="Graphic 2666"/>
                                <wpg:cNvGrpSpPr/>
                                <wpg:grpSpPr>
                                  <a:xfrm>
                                    <a:off x="1424433" y="3425397"/>
                                    <a:ext cx="236731" cy="72047"/>
                                    <a:chOff x="1424433" y="3425397"/>
                                    <a:chExt cx="236731" cy="72047"/>
                                  </a:xfrm>
                                  <a:solidFill>
                                    <a:srgbClr val="000000"/>
                                  </a:solidFill>
                                </wpg:grpSpPr>
                                <wps:wsp>
                                  <wps:cNvPr id="2825" name="Freeform: Shape 2825"/>
                                  <wps:cNvSpPr/>
                                  <wps:spPr>
                                    <a:xfrm flipV="1">
                                      <a:off x="1424433" y="3426647"/>
                                      <a:ext cx="63624" cy="69443"/>
                                    </a:xfrm>
                                    <a:custGeom>
                                      <a:avLst/>
                                      <a:gdLst>
                                        <a:gd name="connsiteX0" fmla="*/ 29690 w 63624"/>
                                        <a:gd name="connsiteY0" fmla="*/ 57913 h 69443"/>
                                        <a:gd name="connsiteX1" fmla="*/ 16936 w 63624"/>
                                        <a:gd name="connsiteY1" fmla="*/ 23355 h 69443"/>
                                        <a:gd name="connsiteX2" fmla="*/ 42475 w 63624"/>
                                        <a:gd name="connsiteY2" fmla="*/ 23355 h 69443"/>
                                        <a:gd name="connsiteX3" fmla="*/ 29690 w 63624"/>
                                        <a:gd name="connsiteY3" fmla="*/ 57913 h 69443"/>
                                        <a:gd name="connsiteX4" fmla="*/ 24377 w 63624"/>
                                        <a:gd name="connsiteY4" fmla="*/ 67170 h 69443"/>
                                        <a:gd name="connsiteX5" fmla="*/ 35033 w 63624"/>
                                        <a:gd name="connsiteY5" fmla="*/ 67170 h 69443"/>
                                        <a:gd name="connsiteX6" fmla="*/ 61495 w 63624"/>
                                        <a:gd name="connsiteY6" fmla="*/ -2273 h 69443"/>
                                        <a:gd name="connsiteX7" fmla="*/ 51732 w 63624"/>
                                        <a:gd name="connsiteY7" fmla="*/ -2273 h 69443"/>
                                        <a:gd name="connsiteX8" fmla="*/ 45407 w 63624"/>
                                        <a:gd name="connsiteY8" fmla="*/ 15542 h 69443"/>
                                        <a:gd name="connsiteX9" fmla="*/ 14108 w 63624"/>
                                        <a:gd name="connsiteY9" fmla="*/ 15542 h 69443"/>
                                        <a:gd name="connsiteX10" fmla="*/ 7783 w 63624"/>
                                        <a:gd name="connsiteY10" fmla="*/ -2273 h 69443"/>
                                        <a:gd name="connsiteX11" fmla="*/ -2129 w 63624"/>
                                        <a:gd name="connsiteY11" fmla="*/ -2273 h 69443"/>
                                        <a:gd name="connsiteX12" fmla="*/ 24377 w 63624"/>
                                        <a:gd name="connsiteY12" fmla="*/ 67170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624" h="69443">
                                          <a:moveTo>
                                            <a:pt x="29690" y="57913"/>
                                          </a:moveTo>
                                          <a:lnTo>
                                            <a:pt x="16936" y="23355"/>
                                          </a:lnTo>
                                          <a:lnTo>
                                            <a:pt x="42475" y="23355"/>
                                          </a:lnTo>
                                          <a:lnTo>
                                            <a:pt x="29690" y="57913"/>
                                          </a:lnTo>
                                          <a:close/>
                                          <a:moveTo>
                                            <a:pt x="24377" y="67170"/>
                                          </a:moveTo>
                                          <a:lnTo>
                                            <a:pt x="35033" y="67170"/>
                                          </a:lnTo>
                                          <a:lnTo>
                                            <a:pt x="61495" y="-2273"/>
                                          </a:lnTo>
                                          <a:lnTo>
                                            <a:pt x="51732" y="-2273"/>
                                          </a:lnTo>
                                          <a:lnTo>
                                            <a:pt x="45407" y="15542"/>
                                          </a:lnTo>
                                          <a:lnTo>
                                            <a:pt x="14108" y="15542"/>
                                          </a:lnTo>
                                          <a:lnTo>
                                            <a:pt x="7783" y="-2273"/>
                                          </a:lnTo>
                                          <a:lnTo>
                                            <a:pt x="-2129" y="-2273"/>
                                          </a:lnTo>
                                          <a:lnTo>
                                            <a:pt x="24377" y="67170"/>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6" name="Freeform: Shape 2826"/>
                                  <wps:cNvSpPr/>
                                  <wps:spPr>
                                    <a:xfrm flipV="1">
                                      <a:off x="1498194" y="3426647"/>
                                      <a:ext cx="44841" cy="69443"/>
                                    </a:xfrm>
                                    <a:custGeom>
                                      <a:avLst/>
                                      <a:gdLst>
                                        <a:gd name="connsiteX0" fmla="*/ 7322 w 44841"/>
                                        <a:gd name="connsiteY0" fmla="*/ 59446 h 69443"/>
                                        <a:gd name="connsiteX1" fmla="*/ 7322 w 44841"/>
                                        <a:gd name="connsiteY1" fmla="*/ 33356 h 69443"/>
                                        <a:gd name="connsiteX2" fmla="*/ 19139 w 44841"/>
                                        <a:gd name="connsiteY2" fmla="*/ 33356 h 69443"/>
                                        <a:gd name="connsiteX3" fmla="*/ 29274 w 44841"/>
                                        <a:gd name="connsiteY3" fmla="*/ 36750 h 69443"/>
                                        <a:gd name="connsiteX4" fmla="*/ 32861 w 44841"/>
                                        <a:gd name="connsiteY4" fmla="*/ 46424 h 69443"/>
                                        <a:gd name="connsiteX5" fmla="*/ 29274 w 44841"/>
                                        <a:gd name="connsiteY5" fmla="*/ 56053 h 69443"/>
                                        <a:gd name="connsiteX6" fmla="*/ 19139 w 44841"/>
                                        <a:gd name="connsiteY6" fmla="*/ 59446 h 69443"/>
                                        <a:gd name="connsiteX7" fmla="*/ 7322 w 44841"/>
                                        <a:gd name="connsiteY7" fmla="*/ 59446 h 69443"/>
                                        <a:gd name="connsiteX8" fmla="*/ -2069 w 44841"/>
                                        <a:gd name="connsiteY8" fmla="*/ 67170 h 69443"/>
                                        <a:gd name="connsiteX9" fmla="*/ 19139 w 44841"/>
                                        <a:gd name="connsiteY9" fmla="*/ 67170 h 69443"/>
                                        <a:gd name="connsiteX10" fmla="*/ 36790 w 44841"/>
                                        <a:gd name="connsiteY10" fmla="*/ 61887 h 69443"/>
                                        <a:gd name="connsiteX11" fmla="*/ 42773 w 44841"/>
                                        <a:gd name="connsiteY11" fmla="*/ 46424 h 69443"/>
                                        <a:gd name="connsiteX12" fmla="*/ 36790 w 44841"/>
                                        <a:gd name="connsiteY12" fmla="*/ 30886 h 69443"/>
                                        <a:gd name="connsiteX13" fmla="*/ 19139 w 44841"/>
                                        <a:gd name="connsiteY13" fmla="*/ 25632 h 69443"/>
                                        <a:gd name="connsiteX14" fmla="*/ 7322 w 44841"/>
                                        <a:gd name="connsiteY14" fmla="*/ 25632 h 69443"/>
                                        <a:gd name="connsiteX15" fmla="*/ 7322 w 44841"/>
                                        <a:gd name="connsiteY15" fmla="*/ -2273 h 69443"/>
                                        <a:gd name="connsiteX16" fmla="*/ -2069 w 44841"/>
                                        <a:gd name="connsiteY16" fmla="*/ -2273 h 69443"/>
                                        <a:gd name="connsiteX17" fmla="*/ -2069 w 44841"/>
                                        <a:gd name="connsiteY17" fmla="*/ 67170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322" y="59446"/>
                                          </a:moveTo>
                                          <a:lnTo>
                                            <a:pt x="7322" y="33356"/>
                                          </a:lnTo>
                                          <a:lnTo>
                                            <a:pt x="19139" y="33356"/>
                                          </a:lnTo>
                                          <a:cubicBezTo>
                                            <a:pt x="23514" y="33356"/>
                                            <a:pt x="26893" y="34488"/>
                                            <a:pt x="29274" y="36750"/>
                                          </a:cubicBezTo>
                                          <a:cubicBezTo>
                                            <a:pt x="31665" y="39012"/>
                                            <a:pt x="32861" y="42237"/>
                                            <a:pt x="32861" y="46424"/>
                                          </a:cubicBezTo>
                                          <a:cubicBezTo>
                                            <a:pt x="32861" y="50581"/>
                                            <a:pt x="31665" y="53791"/>
                                            <a:pt x="29274" y="56053"/>
                                          </a:cubicBezTo>
                                          <a:cubicBezTo>
                                            <a:pt x="26893" y="58315"/>
                                            <a:pt x="23514" y="59446"/>
                                            <a:pt x="19139" y="59446"/>
                                          </a:cubicBezTo>
                                          <a:lnTo>
                                            <a:pt x="7322" y="59446"/>
                                          </a:lnTo>
                                          <a:close/>
                                          <a:moveTo>
                                            <a:pt x="-2069" y="67170"/>
                                          </a:moveTo>
                                          <a:lnTo>
                                            <a:pt x="19139" y="67170"/>
                                          </a:lnTo>
                                          <a:cubicBezTo>
                                            <a:pt x="26927" y="67170"/>
                                            <a:pt x="32811" y="65409"/>
                                            <a:pt x="36790" y="61887"/>
                                          </a:cubicBezTo>
                                          <a:cubicBezTo>
                                            <a:pt x="40778" y="58365"/>
                                            <a:pt x="42773" y="53210"/>
                                            <a:pt x="42773" y="46424"/>
                                          </a:cubicBezTo>
                                          <a:cubicBezTo>
                                            <a:pt x="42773" y="39568"/>
                                            <a:pt x="40778" y="34388"/>
                                            <a:pt x="36790" y="30886"/>
                                          </a:cubicBezTo>
                                          <a:cubicBezTo>
                                            <a:pt x="32811" y="27384"/>
                                            <a:pt x="26927" y="25632"/>
                                            <a:pt x="19139" y="25632"/>
                                          </a:cubicBezTo>
                                          <a:lnTo>
                                            <a:pt x="7322" y="25632"/>
                                          </a:lnTo>
                                          <a:lnTo>
                                            <a:pt x="7322" y="-2273"/>
                                          </a:lnTo>
                                          <a:lnTo>
                                            <a:pt x="-2069" y="-2273"/>
                                          </a:lnTo>
                                          <a:lnTo>
                                            <a:pt x="-2069" y="67170"/>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7" name="Freeform: Shape 2827"/>
                                  <wps:cNvSpPr/>
                                  <wps:spPr>
                                    <a:xfrm flipV="1">
                                      <a:off x="1553638" y="3426647"/>
                                      <a:ext cx="44931" cy="70797"/>
                                    </a:xfrm>
                                    <a:custGeom>
                                      <a:avLst/>
                                      <a:gdLst>
                                        <a:gd name="connsiteX0" fmla="*/ 999 w 44931"/>
                                        <a:gd name="connsiteY0" fmla="*/ 68570 h 70797"/>
                                        <a:gd name="connsiteX1" fmla="*/ 37879 w 44931"/>
                                        <a:gd name="connsiteY1" fmla="*/ 68570 h 70797"/>
                                        <a:gd name="connsiteX2" fmla="*/ 37879 w 44931"/>
                                        <a:gd name="connsiteY2" fmla="*/ 60652 h 70797"/>
                                        <a:gd name="connsiteX3" fmla="*/ 9602 w 44931"/>
                                        <a:gd name="connsiteY3" fmla="*/ 60652 h 70797"/>
                                        <a:gd name="connsiteX4" fmla="*/ 9602 w 44931"/>
                                        <a:gd name="connsiteY4" fmla="*/ 43641 h 70797"/>
                                        <a:gd name="connsiteX5" fmla="*/ 13680 w 44931"/>
                                        <a:gd name="connsiteY5" fmla="*/ 44683 h 70797"/>
                                        <a:gd name="connsiteX6" fmla="*/ 17787 w 44931"/>
                                        <a:gd name="connsiteY6" fmla="*/ 45026 h 70797"/>
                                        <a:gd name="connsiteX7" fmla="*/ 36197 w 44931"/>
                                        <a:gd name="connsiteY7" fmla="*/ 38656 h 70797"/>
                                        <a:gd name="connsiteX8" fmla="*/ 42999 w 44931"/>
                                        <a:gd name="connsiteY8" fmla="*/ 21407 h 70797"/>
                                        <a:gd name="connsiteX9" fmla="*/ 36019 w 44931"/>
                                        <a:gd name="connsiteY9" fmla="*/ 3979 h 70797"/>
                                        <a:gd name="connsiteX10" fmla="*/ 16344 w 44931"/>
                                        <a:gd name="connsiteY10" fmla="*/ -2227 h 70797"/>
                                        <a:gd name="connsiteX11" fmla="*/ 7429 w 44931"/>
                                        <a:gd name="connsiteY11" fmla="*/ -1483 h 70797"/>
                                        <a:gd name="connsiteX12" fmla="*/ -1932 w 44931"/>
                                        <a:gd name="connsiteY12" fmla="*/ 749 h 70797"/>
                                        <a:gd name="connsiteX13" fmla="*/ -1932 w 44931"/>
                                        <a:gd name="connsiteY13" fmla="*/ 10200 h 70797"/>
                                        <a:gd name="connsiteX14" fmla="*/ 6714 w 44931"/>
                                        <a:gd name="connsiteY14" fmla="*/ 6806 h 70797"/>
                                        <a:gd name="connsiteX15" fmla="*/ 16150 w 44931"/>
                                        <a:gd name="connsiteY15" fmla="*/ 5690 h 70797"/>
                                        <a:gd name="connsiteX16" fmla="*/ 28890 w 44931"/>
                                        <a:gd name="connsiteY16" fmla="*/ 9917 h 70797"/>
                                        <a:gd name="connsiteX17" fmla="*/ 33593 w 44931"/>
                                        <a:gd name="connsiteY17" fmla="*/ 21407 h 70797"/>
                                        <a:gd name="connsiteX18" fmla="*/ 28890 w 44931"/>
                                        <a:gd name="connsiteY18" fmla="*/ 32881 h 70797"/>
                                        <a:gd name="connsiteX19" fmla="*/ 16150 w 44931"/>
                                        <a:gd name="connsiteY19" fmla="*/ 37123 h 70797"/>
                                        <a:gd name="connsiteX20" fmla="*/ 8634 w 44931"/>
                                        <a:gd name="connsiteY20" fmla="*/ 36289 h 70797"/>
                                        <a:gd name="connsiteX21" fmla="*/ 999 w 44931"/>
                                        <a:gd name="connsiteY21" fmla="*/ 33685 h 70797"/>
                                        <a:gd name="connsiteX22" fmla="*/ 999 w 44931"/>
                                        <a:gd name="connsiteY22" fmla="*/ 68570 h 707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44931" h="70797">
                                          <a:moveTo>
                                            <a:pt x="999" y="68570"/>
                                          </a:moveTo>
                                          <a:lnTo>
                                            <a:pt x="37879" y="68570"/>
                                          </a:lnTo>
                                          <a:lnTo>
                                            <a:pt x="37879" y="60652"/>
                                          </a:lnTo>
                                          <a:lnTo>
                                            <a:pt x="9602" y="60652"/>
                                          </a:lnTo>
                                          <a:lnTo>
                                            <a:pt x="9602" y="43641"/>
                                          </a:lnTo>
                                          <a:cubicBezTo>
                                            <a:pt x="10961" y="44108"/>
                                            <a:pt x="12320" y="44455"/>
                                            <a:pt x="13680" y="44683"/>
                                          </a:cubicBezTo>
                                          <a:cubicBezTo>
                                            <a:pt x="15049" y="44911"/>
                                            <a:pt x="16418" y="45026"/>
                                            <a:pt x="17787" y="45026"/>
                                          </a:cubicBezTo>
                                          <a:cubicBezTo>
                                            <a:pt x="25536" y="45026"/>
                                            <a:pt x="31673" y="42902"/>
                                            <a:pt x="36197" y="38656"/>
                                          </a:cubicBezTo>
                                          <a:cubicBezTo>
                                            <a:pt x="40732" y="34409"/>
                                            <a:pt x="42999" y="28659"/>
                                            <a:pt x="42999" y="21407"/>
                                          </a:cubicBezTo>
                                          <a:cubicBezTo>
                                            <a:pt x="42999" y="13935"/>
                                            <a:pt x="40672" y="8126"/>
                                            <a:pt x="36019" y="3979"/>
                                          </a:cubicBezTo>
                                          <a:cubicBezTo>
                                            <a:pt x="31365" y="-159"/>
                                            <a:pt x="24807" y="-2227"/>
                                            <a:pt x="16344" y="-2227"/>
                                          </a:cubicBezTo>
                                          <a:cubicBezTo>
                                            <a:pt x="13427" y="-2227"/>
                                            <a:pt x="10455" y="-1979"/>
                                            <a:pt x="7429" y="-1483"/>
                                          </a:cubicBezTo>
                                          <a:cubicBezTo>
                                            <a:pt x="4413" y="-987"/>
                                            <a:pt x="1292" y="-243"/>
                                            <a:pt x="-1932" y="749"/>
                                          </a:cubicBezTo>
                                          <a:lnTo>
                                            <a:pt x="-1932" y="10200"/>
                                          </a:lnTo>
                                          <a:cubicBezTo>
                                            <a:pt x="856" y="8682"/>
                                            <a:pt x="3738" y="7551"/>
                                            <a:pt x="6714" y="6806"/>
                                          </a:cubicBezTo>
                                          <a:cubicBezTo>
                                            <a:pt x="9691" y="6062"/>
                                            <a:pt x="12836" y="5690"/>
                                            <a:pt x="16150" y="5690"/>
                                          </a:cubicBezTo>
                                          <a:cubicBezTo>
                                            <a:pt x="21518" y="5690"/>
                                            <a:pt x="25764" y="7099"/>
                                            <a:pt x="28890" y="9917"/>
                                          </a:cubicBezTo>
                                          <a:cubicBezTo>
                                            <a:pt x="32025" y="12735"/>
                                            <a:pt x="33593" y="16565"/>
                                            <a:pt x="33593" y="21407"/>
                                          </a:cubicBezTo>
                                          <a:cubicBezTo>
                                            <a:pt x="33593" y="26238"/>
                                            <a:pt x="32025" y="30063"/>
                                            <a:pt x="28890" y="32881"/>
                                          </a:cubicBezTo>
                                          <a:cubicBezTo>
                                            <a:pt x="25764" y="35709"/>
                                            <a:pt x="21518" y="37123"/>
                                            <a:pt x="16150" y="37123"/>
                                          </a:cubicBezTo>
                                          <a:cubicBezTo>
                                            <a:pt x="13640" y="37123"/>
                                            <a:pt x="11135" y="36845"/>
                                            <a:pt x="8634" y="36289"/>
                                          </a:cubicBezTo>
                                          <a:cubicBezTo>
                                            <a:pt x="6144" y="35734"/>
                                            <a:pt x="3599" y="34866"/>
                                            <a:pt x="999" y="33685"/>
                                          </a:cubicBezTo>
                                          <a:lnTo>
                                            <a:pt x="999" y="68570"/>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8" name="Freeform: Shape 2828"/>
                                  <wps:cNvSpPr/>
                                  <wps:spPr>
                                    <a:xfrm flipV="1">
                                      <a:off x="1613168" y="3425397"/>
                                      <a:ext cx="47997" cy="72047"/>
                                    </a:xfrm>
                                    <a:custGeom>
                                      <a:avLst/>
                                      <a:gdLst>
                                        <a:gd name="connsiteX0" fmla="*/ 22034 w 47997"/>
                                        <a:gd name="connsiteY0" fmla="*/ 62337 h 72047"/>
                                        <a:gd name="connsiteX1" fmla="*/ 11125 w 47997"/>
                                        <a:gd name="connsiteY1" fmla="*/ 55193 h 72047"/>
                                        <a:gd name="connsiteX2" fmla="*/ 7479 w 47997"/>
                                        <a:gd name="connsiteY2" fmla="*/ 33732 h 72047"/>
                                        <a:gd name="connsiteX3" fmla="*/ 11125 w 47997"/>
                                        <a:gd name="connsiteY3" fmla="*/ 12316 h 72047"/>
                                        <a:gd name="connsiteX4" fmla="*/ 22034 w 47997"/>
                                        <a:gd name="connsiteY4" fmla="*/ 5172 h 72047"/>
                                        <a:gd name="connsiteX5" fmla="*/ 32988 w 47997"/>
                                        <a:gd name="connsiteY5" fmla="*/ 12316 h 72047"/>
                                        <a:gd name="connsiteX6" fmla="*/ 36649 w 47997"/>
                                        <a:gd name="connsiteY6" fmla="*/ 33732 h 72047"/>
                                        <a:gd name="connsiteX7" fmla="*/ 32988 w 47997"/>
                                        <a:gd name="connsiteY7" fmla="*/ 55193 h 72047"/>
                                        <a:gd name="connsiteX8" fmla="*/ 22034 w 47997"/>
                                        <a:gd name="connsiteY8" fmla="*/ 62337 h 72047"/>
                                        <a:gd name="connsiteX9" fmla="*/ 22034 w 47997"/>
                                        <a:gd name="connsiteY9" fmla="*/ 69778 h 72047"/>
                                        <a:gd name="connsiteX10" fmla="*/ 39879 w 47997"/>
                                        <a:gd name="connsiteY10" fmla="*/ 60536 h 72047"/>
                                        <a:gd name="connsiteX11" fmla="*/ 46040 w 47997"/>
                                        <a:gd name="connsiteY11" fmla="*/ 33732 h 72047"/>
                                        <a:gd name="connsiteX12" fmla="*/ 39879 w 47997"/>
                                        <a:gd name="connsiteY12" fmla="*/ 6958 h 72047"/>
                                        <a:gd name="connsiteX13" fmla="*/ 22034 w 47997"/>
                                        <a:gd name="connsiteY13" fmla="*/ -2269 h 72047"/>
                                        <a:gd name="connsiteX14" fmla="*/ 4204 w 47997"/>
                                        <a:gd name="connsiteY14" fmla="*/ 6958 h 72047"/>
                                        <a:gd name="connsiteX15" fmla="*/ -1957 w 47997"/>
                                        <a:gd name="connsiteY15" fmla="*/ 33732 h 72047"/>
                                        <a:gd name="connsiteX16" fmla="*/ 4204 w 47997"/>
                                        <a:gd name="connsiteY16" fmla="*/ 60536 h 72047"/>
                                        <a:gd name="connsiteX17" fmla="*/ 22034 w 47997"/>
                                        <a:gd name="connsiteY17" fmla="*/ 69778 h 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7997" h="72047">
                                          <a:moveTo>
                                            <a:pt x="22034" y="62337"/>
                                          </a:moveTo>
                                          <a:cubicBezTo>
                                            <a:pt x="17202" y="62337"/>
                                            <a:pt x="13566" y="59956"/>
                                            <a:pt x="11125" y="55193"/>
                                          </a:cubicBezTo>
                                          <a:cubicBezTo>
                                            <a:pt x="8694" y="50441"/>
                                            <a:pt x="7479" y="43287"/>
                                            <a:pt x="7479" y="33732"/>
                                          </a:cubicBezTo>
                                          <a:cubicBezTo>
                                            <a:pt x="7479" y="24217"/>
                                            <a:pt x="8694" y="17078"/>
                                            <a:pt x="11125" y="12316"/>
                                          </a:cubicBezTo>
                                          <a:cubicBezTo>
                                            <a:pt x="13566" y="7553"/>
                                            <a:pt x="17202" y="5172"/>
                                            <a:pt x="22034" y="5172"/>
                                          </a:cubicBezTo>
                                          <a:cubicBezTo>
                                            <a:pt x="26906" y="5172"/>
                                            <a:pt x="30557" y="7553"/>
                                            <a:pt x="32988" y="12316"/>
                                          </a:cubicBezTo>
                                          <a:cubicBezTo>
                                            <a:pt x="35429" y="17078"/>
                                            <a:pt x="36649" y="24217"/>
                                            <a:pt x="36649" y="33732"/>
                                          </a:cubicBezTo>
                                          <a:cubicBezTo>
                                            <a:pt x="36649" y="43287"/>
                                            <a:pt x="35429" y="50441"/>
                                            <a:pt x="32988" y="55193"/>
                                          </a:cubicBezTo>
                                          <a:cubicBezTo>
                                            <a:pt x="30557" y="59956"/>
                                            <a:pt x="26906" y="62337"/>
                                            <a:pt x="22034" y="62337"/>
                                          </a:cubicBezTo>
                                          <a:close/>
                                          <a:moveTo>
                                            <a:pt x="22034" y="69778"/>
                                          </a:moveTo>
                                          <a:cubicBezTo>
                                            <a:pt x="29823" y="69778"/>
                                            <a:pt x="35771" y="66698"/>
                                            <a:pt x="39879" y="60536"/>
                                          </a:cubicBezTo>
                                          <a:cubicBezTo>
                                            <a:pt x="43986" y="54384"/>
                                            <a:pt x="46040" y="45450"/>
                                            <a:pt x="46040" y="33732"/>
                                          </a:cubicBezTo>
                                          <a:cubicBezTo>
                                            <a:pt x="46040" y="22044"/>
                                            <a:pt x="43986" y="13119"/>
                                            <a:pt x="39879" y="6958"/>
                                          </a:cubicBezTo>
                                          <a:cubicBezTo>
                                            <a:pt x="35771" y="806"/>
                                            <a:pt x="29823" y="-2269"/>
                                            <a:pt x="22034" y="-2269"/>
                                          </a:cubicBezTo>
                                          <a:cubicBezTo>
                                            <a:pt x="14255" y="-2269"/>
                                            <a:pt x="8312" y="806"/>
                                            <a:pt x="4204" y="6958"/>
                                          </a:cubicBezTo>
                                          <a:cubicBezTo>
                                            <a:pt x="97" y="13119"/>
                                            <a:pt x="-1957" y="22044"/>
                                            <a:pt x="-1957" y="33732"/>
                                          </a:cubicBezTo>
                                          <a:cubicBezTo>
                                            <a:pt x="-1957" y="45450"/>
                                            <a:pt x="97" y="54384"/>
                                            <a:pt x="4204" y="60536"/>
                                          </a:cubicBezTo>
                                          <a:cubicBezTo>
                                            <a:pt x="8312" y="66698"/>
                                            <a:pt x="14255" y="69778"/>
                                            <a:pt x="22034" y="69778"/>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829" name="Graphic 2666"/>
                              <wpg:cNvGrpSpPr/>
                              <wpg:grpSpPr>
                                <a:xfrm>
                                  <a:off x="1545639" y="3194867"/>
                                  <a:ext cx="188520" cy="69443"/>
                                  <a:chOff x="1545639" y="3194867"/>
                                  <a:chExt cx="188520" cy="69443"/>
                                </a:xfrm>
                                <a:solidFill>
                                  <a:srgbClr val="000000"/>
                                </a:solidFill>
                              </wpg:grpSpPr>
                              <wps:wsp>
                                <wps:cNvPr id="2830" name="Freeform: Shape 2830"/>
                                <wps:cNvSpPr/>
                                <wps:spPr>
                                  <a:xfrm>
                                    <a:off x="1700822" y="3228123"/>
                                    <a:ext cx="33337" cy="9525"/>
                                  </a:xfrm>
                                  <a:custGeom>
                                    <a:avLst/>
                                    <a:gdLst>
                                      <a:gd name="connsiteX0" fmla="*/ 33425 w 33337"/>
                                      <a:gd name="connsiteY0" fmla="*/ 36 h 9525"/>
                                      <a:gd name="connsiteX1" fmla="*/ 88 w 33337"/>
                                      <a:gd name="connsiteY1" fmla="*/ 36 h 9525"/>
                                    </a:gdLst>
                                    <a:ahLst/>
                                    <a:cxnLst>
                                      <a:cxn ang="0">
                                        <a:pos x="connsiteX0" y="connsiteY0"/>
                                      </a:cxn>
                                      <a:cxn ang="0">
                                        <a:pos x="connsiteX1" y="connsiteY1"/>
                                      </a:cxn>
                                    </a:cxnLst>
                                    <a:rect l="l" t="t" r="r" b="b"/>
                                    <a:pathLst>
                                      <a:path w="33337" h="9525">
                                        <a:moveTo>
                                          <a:pt x="33425" y="36"/>
                                        </a:moveTo>
                                        <a:lnTo>
                                          <a:pt x="88" y="36"/>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831" name="Graphic 2666"/>
                                <wpg:cNvGrpSpPr/>
                                <wpg:grpSpPr>
                                  <a:xfrm>
                                    <a:off x="1545639" y="3194867"/>
                                    <a:ext cx="118602" cy="69443"/>
                                    <a:chOff x="1545639" y="3194867"/>
                                    <a:chExt cx="118602" cy="69443"/>
                                  </a:xfrm>
                                  <a:solidFill>
                                    <a:srgbClr val="000000"/>
                                  </a:solidFill>
                                </wpg:grpSpPr>
                                <wps:wsp>
                                  <wps:cNvPr id="2832" name="Freeform: Shape 2832"/>
                                  <wps:cNvSpPr/>
                                  <wps:spPr>
                                    <a:xfrm flipV="1">
                                      <a:off x="1545639" y="3194867"/>
                                      <a:ext cx="63624" cy="69443"/>
                                    </a:xfrm>
                                    <a:custGeom>
                                      <a:avLst/>
                                      <a:gdLst>
                                        <a:gd name="connsiteX0" fmla="*/ 29703 w 63624"/>
                                        <a:gd name="connsiteY0" fmla="*/ 57889 h 69443"/>
                                        <a:gd name="connsiteX1" fmla="*/ 16949 w 63624"/>
                                        <a:gd name="connsiteY1" fmla="*/ 23331 h 69443"/>
                                        <a:gd name="connsiteX2" fmla="*/ 42487 w 63624"/>
                                        <a:gd name="connsiteY2" fmla="*/ 23331 h 69443"/>
                                        <a:gd name="connsiteX3" fmla="*/ 29703 w 63624"/>
                                        <a:gd name="connsiteY3" fmla="*/ 57889 h 69443"/>
                                        <a:gd name="connsiteX4" fmla="*/ 24390 w 63624"/>
                                        <a:gd name="connsiteY4" fmla="*/ 67146 h 69443"/>
                                        <a:gd name="connsiteX5" fmla="*/ 35046 w 63624"/>
                                        <a:gd name="connsiteY5" fmla="*/ 67146 h 69443"/>
                                        <a:gd name="connsiteX6" fmla="*/ 61508 w 63624"/>
                                        <a:gd name="connsiteY6" fmla="*/ -2297 h 69443"/>
                                        <a:gd name="connsiteX7" fmla="*/ 51745 w 63624"/>
                                        <a:gd name="connsiteY7" fmla="*/ -2297 h 69443"/>
                                        <a:gd name="connsiteX8" fmla="*/ 45419 w 63624"/>
                                        <a:gd name="connsiteY8" fmla="*/ 15517 h 69443"/>
                                        <a:gd name="connsiteX9" fmla="*/ 14121 w 63624"/>
                                        <a:gd name="connsiteY9" fmla="*/ 15517 h 69443"/>
                                        <a:gd name="connsiteX10" fmla="*/ 7796 w 63624"/>
                                        <a:gd name="connsiteY10" fmla="*/ -2297 h 69443"/>
                                        <a:gd name="connsiteX11" fmla="*/ -2116 w 63624"/>
                                        <a:gd name="connsiteY11" fmla="*/ -2297 h 69443"/>
                                        <a:gd name="connsiteX12" fmla="*/ 24390 w 63624"/>
                                        <a:gd name="connsiteY12" fmla="*/ 67146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624" h="69443">
                                          <a:moveTo>
                                            <a:pt x="29703" y="57889"/>
                                          </a:moveTo>
                                          <a:lnTo>
                                            <a:pt x="16949" y="23331"/>
                                          </a:lnTo>
                                          <a:lnTo>
                                            <a:pt x="42487" y="23331"/>
                                          </a:lnTo>
                                          <a:lnTo>
                                            <a:pt x="29703" y="57889"/>
                                          </a:lnTo>
                                          <a:close/>
                                          <a:moveTo>
                                            <a:pt x="24390" y="67146"/>
                                          </a:moveTo>
                                          <a:lnTo>
                                            <a:pt x="35046" y="67146"/>
                                          </a:lnTo>
                                          <a:lnTo>
                                            <a:pt x="61508" y="-2297"/>
                                          </a:lnTo>
                                          <a:lnTo>
                                            <a:pt x="51745" y="-2297"/>
                                          </a:lnTo>
                                          <a:lnTo>
                                            <a:pt x="45419" y="15517"/>
                                          </a:lnTo>
                                          <a:lnTo>
                                            <a:pt x="14121" y="15517"/>
                                          </a:lnTo>
                                          <a:lnTo>
                                            <a:pt x="7796" y="-2297"/>
                                          </a:lnTo>
                                          <a:lnTo>
                                            <a:pt x="-2116" y="-2297"/>
                                          </a:lnTo>
                                          <a:lnTo>
                                            <a:pt x="24390" y="67146"/>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3" name="Freeform: Shape 2833"/>
                                  <wps:cNvSpPr/>
                                  <wps:spPr>
                                    <a:xfrm flipV="1">
                                      <a:off x="1619400" y="3194867"/>
                                      <a:ext cx="44841" cy="69443"/>
                                    </a:xfrm>
                                    <a:custGeom>
                                      <a:avLst/>
                                      <a:gdLst>
                                        <a:gd name="connsiteX0" fmla="*/ 7334 w 44841"/>
                                        <a:gd name="connsiteY0" fmla="*/ 59422 h 69443"/>
                                        <a:gd name="connsiteX1" fmla="*/ 7334 w 44841"/>
                                        <a:gd name="connsiteY1" fmla="*/ 33332 h 69443"/>
                                        <a:gd name="connsiteX2" fmla="*/ 19151 w 44841"/>
                                        <a:gd name="connsiteY2" fmla="*/ 33332 h 69443"/>
                                        <a:gd name="connsiteX3" fmla="*/ 29287 w 44841"/>
                                        <a:gd name="connsiteY3" fmla="*/ 36725 h 69443"/>
                                        <a:gd name="connsiteX4" fmla="*/ 32873 w 44841"/>
                                        <a:gd name="connsiteY4" fmla="*/ 46399 h 69443"/>
                                        <a:gd name="connsiteX5" fmla="*/ 29287 w 44841"/>
                                        <a:gd name="connsiteY5" fmla="*/ 56028 h 69443"/>
                                        <a:gd name="connsiteX6" fmla="*/ 19151 w 44841"/>
                                        <a:gd name="connsiteY6" fmla="*/ 59422 h 69443"/>
                                        <a:gd name="connsiteX7" fmla="*/ 7334 w 44841"/>
                                        <a:gd name="connsiteY7" fmla="*/ 59422 h 69443"/>
                                        <a:gd name="connsiteX8" fmla="*/ -2057 w 44841"/>
                                        <a:gd name="connsiteY8" fmla="*/ 67146 h 69443"/>
                                        <a:gd name="connsiteX9" fmla="*/ 19151 w 44841"/>
                                        <a:gd name="connsiteY9" fmla="*/ 67146 h 69443"/>
                                        <a:gd name="connsiteX10" fmla="*/ 36802 w 44841"/>
                                        <a:gd name="connsiteY10" fmla="*/ 61863 h 69443"/>
                                        <a:gd name="connsiteX11" fmla="*/ 42785 w 44841"/>
                                        <a:gd name="connsiteY11" fmla="*/ 46399 h 69443"/>
                                        <a:gd name="connsiteX12" fmla="*/ 36802 w 44841"/>
                                        <a:gd name="connsiteY12" fmla="*/ 30862 h 69443"/>
                                        <a:gd name="connsiteX13" fmla="*/ 19151 w 44841"/>
                                        <a:gd name="connsiteY13" fmla="*/ 25608 h 69443"/>
                                        <a:gd name="connsiteX14" fmla="*/ 7334 w 44841"/>
                                        <a:gd name="connsiteY14" fmla="*/ 25608 h 69443"/>
                                        <a:gd name="connsiteX15" fmla="*/ 7334 w 44841"/>
                                        <a:gd name="connsiteY15" fmla="*/ -2297 h 69443"/>
                                        <a:gd name="connsiteX16" fmla="*/ -2057 w 44841"/>
                                        <a:gd name="connsiteY16" fmla="*/ -2297 h 69443"/>
                                        <a:gd name="connsiteX17" fmla="*/ -2057 w 44841"/>
                                        <a:gd name="connsiteY17" fmla="*/ 67146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334" y="59422"/>
                                          </a:moveTo>
                                          <a:lnTo>
                                            <a:pt x="7334" y="33332"/>
                                          </a:lnTo>
                                          <a:lnTo>
                                            <a:pt x="19151" y="33332"/>
                                          </a:lnTo>
                                          <a:cubicBezTo>
                                            <a:pt x="23527" y="33332"/>
                                            <a:pt x="26905" y="34463"/>
                                            <a:pt x="29287" y="36725"/>
                                          </a:cubicBezTo>
                                          <a:cubicBezTo>
                                            <a:pt x="31678" y="38988"/>
                                            <a:pt x="32873" y="42212"/>
                                            <a:pt x="32873" y="46399"/>
                                          </a:cubicBezTo>
                                          <a:cubicBezTo>
                                            <a:pt x="32873" y="50557"/>
                                            <a:pt x="31678" y="53766"/>
                                            <a:pt x="29287" y="56028"/>
                                          </a:cubicBezTo>
                                          <a:cubicBezTo>
                                            <a:pt x="26905" y="58291"/>
                                            <a:pt x="23527" y="59422"/>
                                            <a:pt x="19151" y="59422"/>
                                          </a:cubicBezTo>
                                          <a:lnTo>
                                            <a:pt x="7334" y="59422"/>
                                          </a:lnTo>
                                          <a:close/>
                                          <a:moveTo>
                                            <a:pt x="-2057" y="67146"/>
                                          </a:moveTo>
                                          <a:lnTo>
                                            <a:pt x="19151" y="67146"/>
                                          </a:lnTo>
                                          <a:cubicBezTo>
                                            <a:pt x="26940" y="67146"/>
                                            <a:pt x="32824" y="65385"/>
                                            <a:pt x="36802" y="61863"/>
                                          </a:cubicBezTo>
                                          <a:cubicBezTo>
                                            <a:pt x="40791" y="58340"/>
                                            <a:pt x="42785" y="53186"/>
                                            <a:pt x="42785" y="46399"/>
                                          </a:cubicBezTo>
                                          <a:cubicBezTo>
                                            <a:pt x="42785" y="39543"/>
                                            <a:pt x="40791" y="34364"/>
                                            <a:pt x="36802" y="30862"/>
                                          </a:cubicBezTo>
                                          <a:cubicBezTo>
                                            <a:pt x="32824" y="27359"/>
                                            <a:pt x="26940" y="25608"/>
                                            <a:pt x="19151" y="25608"/>
                                          </a:cubicBezTo>
                                          <a:lnTo>
                                            <a:pt x="7334" y="25608"/>
                                          </a:lnTo>
                                          <a:lnTo>
                                            <a:pt x="7334" y="-2297"/>
                                          </a:lnTo>
                                          <a:lnTo>
                                            <a:pt x="-2057" y="-2297"/>
                                          </a:lnTo>
                                          <a:lnTo>
                                            <a:pt x="-2057" y="67146"/>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834" name="Graphic 2666"/>
                              <wpg:cNvGrpSpPr/>
                              <wpg:grpSpPr>
                                <a:xfrm>
                                  <a:off x="1135597" y="4015686"/>
                                  <a:ext cx="73729" cy="325885"/>
                                  <a:chOff x="1135597" y="4015686"/>
                                  <a:chExt cx="73729" cy="325885"/>
                                </a:xfrm>
                                <a:solidFill>
                                  <a:srgbClr val="000000"/>
                                </a:solidFill>
                              </wpg:grpSpPr>
                              <wps:wsp>
                                <wps:cNvPr id="2835" name="Freeform: Shape 2835"/>
                                <wps:cNvSpPr/>
                                <wps:spPr>
                                  <a:xfrm rot="-5400000" flipV="1">
                                    <a:off x="1134629" y="4268229"/>
                                    <a:ext cx="77241" cy="69443"/>
                                  </a:xfrm>
                                  <a:custGeom>
                                    <a:avLst/>
                                    <a:gdLst>
                                      <a:gd name="connsiteX0" fmla="*/ -3154 w 77241"/>
                                      <a:gd name="connsiteY0" fmla="*/ 67259 h 69443"/>
                                      <a:gd name="connsiteX1" fmla="*/ 19631 w 77241"/>
                                      <a:gd name="connsiteY1" fmla="*/ 67259 h 69443"/>
                                      <a:gd name="connsiteX2" fmla="*/ 35437 w 77241"/>
                                      <a:gd name="connsiteY2" fmla="*/ 30096 h 69443"/>
                                      <a:gd name="connsiteX3" fmla="*/ 51347 w 77241"/>
                                      <a:gd name="connsiteY3" fmla="*/ 67259 h 69443"/>
                                      <a:gd name="connsiteX4" fmla="*/ 74088 w 77241"/>
                                      <a:gd name="connsiteY4" fmla="*/ 67259 h 69443"/>
                                      <a:gd name="connsiteX5" fmla="*/ 74088 w 77241"/>
                                      <a:gd name="connsiteY5" fmla="*/ -2185 h 69443"/>
                                      <a:gd name="connsiteX6" fmla="*/ 57166 w 77241"/>
                                      <a:gd name="connsiteY6" fmla="*/ -2185 h 69443"/>
                                      <a:gd name="connsiteX7" fmla="*/ 57166 w 77241"/>
                                      <a:gd name="connsiteY7" fmla="*/ 48610 h 69443"/>
                                      <a:gd name="connsiteX8" fmla="*/ 41167 w 77241"/>
                                      <a:gd name="connsiteY8" fmla="*/ 11165 h 69443"/>
                                      <a:gd name="connsiteX9" fmla="*/ 29811 w 77241"/>
                                      <a:gd name="connsiteY9" fmla="*/ 11165 h 69443"/>
                                      <a:gd name="connsiteX10" fmla="*/ 13812 w 77241"/>
                                      <a:gd name="connsiteY10" fmla="*/ 48610 h 69443"/>
                                      <a:gd name="connsiteX11" fmla="*/ 13812 w 77241"/>
                                      <a:gd name="connsiteY11" fmla="*/ -2185 h 69443"/>
                                      <a:gd name="connsiteX12" fmla="*/ -3154 w 77241"/>
                                      <a:gd name="connsiteY12" fmla="*/ -2185 h 69443"/>
                                      <a:gd name="connsiteX13" fmla="*/ -3154 w 77241"/>
                                      <a:gd name="connsiteY13" fmla="*/ 67259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77241" h="69443">
                                        <a:moveTo>
                                          <a:pt x="-3154" y="67259"/>
                                        </a:moveTo>
                                        <a:lnTo>
                                          <a:pt x="19631" y="67259"/>
                                        </a:lnTo>
                                        <a:lnTo>
                                          <a:pt x="35437" y="30096"/>
                                        </a:lnTo>
                                        <a:lnTo>
                                          <a:pt x="51347" y="67259"/>
                                        </a:lnTo>
                                        <a:lnTo>
                                          <a:pt x="74088" y="67259"/>
                                        </a:lnTo>
                                        <a:lnTo>
                                          <a:pt x="74088" y="-2185"/>
                                        </a:lnTo>
                                        <a:lnTo>
                                          <a:pt x="57166" y="-2185"/>
                                        </a:lnTo>
                                        <a:lnTo>
                                          <a:pt x="57166" y="48610"/>
                                        </a:lnTo>
                                        <a:lnTo>
                                          <a:pt x="41167" y="11165"/>
                                        </a:lnTo>
                                        <a:lnTo>
                                          <a:pt x="29811" y="11165"/>
                                        </a:lnTo>
                                        <a:lnTo>
                                          <a:pt x="13812" y="48610"/>
                                        </a:lnTo>
                                        <a:lnTo>
                                          <a:pt x="13812" y="-2185"/>
                                        </a:lnTo>
                                        <a:lnTo>
                                          <a:pt x="-3154" y="-2185"/>
                                        </a:lnTo>
                                        <a:lnTo>
                                          <a:pt x="-3154" y="6725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6" name="Freeform: Shape 2836"/>
                                <wps:cNvSpPr/>
                                <wps:spPr>
                                  <a:xfrm rot="-5400000" flipV="1">
                                    <a:off x="1154029" y="4196147"/>
                                    <a:ext cx="55899" cy="54694"/>
                                  </a:xfrm>
                                  <a:custGeom>
                                    <a:avLst/>
                                    <a:gdLst>
                                      <a:gd name="connsiteX0" fmla="*/ 53776 w 55899"/>
                                      <a:gd name="connsiteY0" fmla="*/ 25927 h 54694"/>
                                      <a:gd name="connsiteX1" fmla="*/ 53776 w 55899"/>
                                      <a:gd name="connsiteY1" fmla="*/ 21194 h 54694"/>
                                      <a:gd name="connsiteX2" fmla="*/ 14858 w 55899"/>
                                      <a:gd name="connsiteY2" fmla="*/ 21194 h 54694"/>
                                      <a:gd name="connsiteX3" fmla="*/ 19085 w 55899"/>
                                      <a:gd name="connsiteY3" fmla="*/ 12398 h 54694"/>
                                      <a:gd name="connsiteX4" fmla="*/ 29220 w 55899"/>
                                      <a:gd name="connsiteY4" fmla="*/ 9466 h 54694"/>
                                      <a:gd name="connsiteX5" fmla="*/ 39980 w 55899"/>
                                      <a:gd name="connsiteY5" fmla="*/ 11029 h 54694"/>
                                      <a:gd name="connsiteX6" fmla="*/ 51321 w 55899"/>
                                      <a:gd name="connsiteY6" fmla="*/ 15747 h 54694"/>
                                      <a:gd name="connsiteX7" fmla="*/ 51321 w 55899"/>
                                      <a:gd name="connsiteY7" fmla="*/ 2918 h 54694"/>
                                      <a:gd name="connsiteX8" fmla="*/ 39504 w 55899"/>
                                      <a:gd name="connsiteY8" fmla="*/ -460 h 54694"/>
                                      <a:gd name="connsiteX9" fmla="*/ 27687 w 55899"/>
                                      <a:gd name="connsiteY9" fmla="*/ -1606 h 54694"/>
                                      <a:gd name="connsiteX10" fmla="*/ 5705 w 55899"/>
                                      <a:gd name="connsiteY10" fmla="*/ 5582 h 54694"/>
                                      <a:gd name="connsiteX11" fmla="*/ -2123 w 55899"/>
                                      <a:gd name="connsiteY11" fmla="*/ 25748 h 54694"/>
                                      <a:gd name="connsiteX12" fmla="*/ 5571 w 55899"/>
                                      <a:gd name="connsiteY12" fmla="*/ 45780 h 54694"/>
                                      <a:gd name="connsiteX13" fmla="*/ 26764 w 55899"/>
                                      <a:gd name="connsiteY13" fmla="*/ 53088 h 54694"/>
                                      <a:gd name="connsiteX14" fmla="*/ 46409 w 55899"/>
                                      <a:gd name="connsiteY14" fmla="*/ 45691 h 54694"/>
                                      <a:gd name="connsiteX15" fmla="*/ 53776 w 55899"/>
                                      <a:gd name="connsiteY15" fmla="*/ 25927 h 54694"/>
                                      <a:gd name="connsiteX16" fmla="*/ 36661 w 55899"/>
                                      <a:gd name="connsiteY16" fmla="*/ 31463 h 54694"/>
                                      <a:gd name="connsiteX17" fmla="*/ 33893 w 55899"/>
                                      <a:gd name="connsiteY17" fmla="*/ 39113 h 54694"/>
                                      <a:gd name="connsiteX18" fmla="*/ 26660 w 55899"/>
                                      <a:gd name="connsiteY18" fmla="*/ 42030 h 54694"/>
                                      <a:gd name="connsiteX19" fmla="*/ 18802 w 55899"/>
                                      <a:gd name="connsiteY19" fmla="*/ 39306 h 54694"/>
                                      <a:gd name="connsiteX20" fmla="*/ 15037 w 55899"/>
                                      <a:gd name="connsiteY20" fmla="*/ 31463 h 54694"/>
                                      <a:gd name="connsiteX21" fmla="*/ 36661 w 55899"/>
                                      <a:gd name="connsiteY21" fmla="*/ 31463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55899" h="54694">
                                        <a:moveTo>
                                          <a:pt x="53776" y="25927"/>
                                        </a:moveTo>
                                        <a:lnTo>
                                          <a:pt x="53776" y="21194"/>
                                        </a:lnTo>
                                        <a:lnTo>
                                          <a:pt x="14858" y="21194"/>
                                        </a:lnTo>
                                        <a:cubicBezTo>
                                          <a:pt x="15255" y="17285"/>
                                          <a:pt x="16664" y="14353"/>
                                          <a:pt x="19085" y="12398"/>
                                        </a:cubicBezTo>
                                        <a:cubicBezTo>
                                          <a:pt x="21506" y="10444"/>
                                          <a:pt x="24884" y="9466"/>
                                          <a:pt x="29220" y="9466"/>
                                        </a:cubicBezTo>
                                        <a:cubicBezTo>
                                          <a:pt x="32722" y="9466"/>
                                          <a:pt x="36309" y="9987"/>
                                          <a:pt x="39980" y="11029"/>
                                        </a:cubicBezTo>
                                        <a:cubicBezTo>
                                          <a:pt x="43661" y="12071"/>
                                          <a:pt x="47441" y="13643"/>
                                          <a:pt x="51321" y="15747"/>
                                        </a:cubicBezTo>
                                        <a:lnTo>
                                          <a:pt x="51321" y="2918"/>
                                        </a:lnTo>
                                        <a:cubicBezTo>
                                          <a:pt x="47382" y="1430"/>
                                          <a:pt x="43443" y="304"/>
                                          <a:pt x="39504" y="-460"/>
                                        </a:cubicBezTo>
                                        <a:cubicBezTo>
                                          <a:pt x="35565" y="-1224"/>
                                          <a:pt x="31626" y="-1606"/>
                                          <a:pt x="27687" y="-1606"/>
                                        </a:cubicBezTo>
                                        <a:cubicBezTo>
                                          <a:pt x="18261" y="-1606"/>
                                          <a:pt x="10934" y="790"/>
                                          <a:pt x="5705" y="5582"/>
                                        </a:cubicBezTo>
                                        <a:cubicBezTo>
                                          <a:pt x="486" y="10374"/>
                                          <a:pt x="-2123" y="17096"/>
                                          <a:pt x="-2123" y="25748"/>
                                        </a:cubicBezTo>
                                        <a:cubicBezTo>
                                          <a:pt x="-2123" y="34241"/>
                                          <a:pt x="441" y="40919"/>
                                          <a:pt x="5571" y="45780"/>
                                        </a:cubicBezTo>
                                        <a:cubicBezTo>
                                          <a:pt x="10701" y="50652"/>
                                          <a:pt x="17765" y="53088"/>
                                          <a:pt x="26764" y="53088"/>
                                        </a:cubicBezTo>
                                        <a:cubicBezTo>
                                          <a:pt x="34950" y="53088"/>
                                          <a:pt x="41498" y="50622"/>
                                          <a:pt x="46409" y="45691"/>
                                        </a:cubicBezTo>
                                        <a:cubicBezTo>
                                          <a:pt x="51321" y="40770"/>
                                          <a:pt x="53776" y="34182"/>
                                          <a:pt x="53776" y="25927"/>
                                        </a:cubicBezTo>
                                        <a:close/>
                                        <a:moveTo>
                                          <a:pt x="36661" y="31463"/>
                                        </a:moveTo>
                                        <a:cubicBezTo>
                                          <a:pt x="36661" y="34628"/>
                                          <a:pt x="35739" y="37178"/>
                                          <a:pt x="33893" y="39113"/>
                                        </a:cubicBezTo>
                                        <a:cubicBezTo>
                                          <a:pt x="32048" y="41058"/>
                                          <a:pt x="29637" y="42030"/>
                                          <a:pt x="26660" y="42030"/>
                                        </a:cubicBezTo>
                                        <a:cubicBezTo>
                                          <a:pt x="23435" y="42030"/>
                                          <a:pt x="20816" y="41122"/>
                                          <a:pt x="18802" y="39306"/>
                                        </a:cubicBezTo>
                                        <a:cubicBezTo>
                                          <a:pt x="16788" y="37491"/>
                                          <a:pt x="15533" y="34876"/>
                                          <a:pt x="15037" y="31463"/>
                                        </a:cubicBezTo>
                                        <a:lnTo>
                                          <a:pt x="36661" y="31463"/>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7" name="Freeform: Shape 2837"/>
                                <wps:cNvSpPr/>
                                <wps:spPr>
                                  <a:xfrm rot="-5400000" flipV="1">
                                    <a:off x="1153478" y="4135193"/>
                                    <a:ext cx="42103" cy="66883"/>
                                  </a:xfrm>
                                  <a:custGeom>
                                    <a:avLst/>
                                    <a:gdLst>
                                      <a:gd name="connsiteX0" fmla="*/ 23459 w 42103"/>
                                      <a:gd name="connsiteY0" fmla="*/ 64771 h 66883"/>
                                      <a:gd name="connsiteX1" fmla="*/ 23459 w 42103"/>
                                      <a:gd name="connsiteY1" fmla="*/ 49977 h 66883"/>
                                      <a:gd name="connsiteX2" fmla="*/ 40634 w 42103"/>
                                      <a:gd name="connsiteY2" fmla="*/ 49977 h 66883"/>
                                      <a:gd name="connsiteX3" fmla="*/ 40634 w 42103"/>
                                      <a:gd name="connsiteY3" fmla="*/ 38071 h 66883"/>
                                      <a:gd name="connsiteX4" fmla="*/ 23459 w 42103"/>
                                      <a:gd name="connsiteY4" fmla="*/ 38071 h 66883"/>
                                      <a:gd name="connsiteX5" fmla="*/ 23459 w 42103"/>
                                      <a:gd name="connsiteY5" fmla="*/ 15985 h 66883"/>
                                      <a:gd name="connsiteX6" fmla="*/ 24903 w 42103"/>
                                      <a:gd name="connsiteY6" fmla="*/ 11073 h 66883"/>
                                      <a:gd name="connsiteX7" fmla="*/ 30633 w 42103"/>
                                      <a:gd name="connsiteY7" fmla="*/ 9794 h 66883"/>
                                      <a:gd name="connsiteX8" fmla="*/ 39190 w 42103"/>
                                      <a:gd name="connsiteY8" fmla="*/ 9794 h 66883"/>
                                      <a:gd name="connsiteX9" fmla="*/ 39190 w 42103"/>
                                      <a:gd name="connsiteY9" fmla="*/ -2113 h 66883"/>
                                      <a:gd name="connsiteX10" fmla="*/ 24903 w 42103"/>
                                      <a:gd name="connsiteY10" fmla="*/ -2113 h 66883"/>
                                      <a:gd name="connsiteX11" fmla="*/ 10928 w 42103"/>
                                      <a:gd name="connsiteY11" fmla="*/ 1995 h 66883"/>
                                      <a:gd name="connsiteX12" fmla="*/ 6820 w 42103"/>
                                      <a:gd name="connsiteY12" fmla="*/ 15985 h 66883"/>
                                      <a:gd name="connsiteX13" fmla="*/ 6820 w 42103"/>
                                      <a:gd name="connsiteY13" fmla="*/ 38071 h 66883"/>
                                      <a:gd name="connsiteX14" fmla="*/ -1470 w 42103"/>
                                      <a:gd name="connsiteY14" fmla="*/ 38071 h 66883"/>
                                      <a:gd name="connsiteX15" fmla="*/ -1470 w 42103"/>
                                      <a:gd name="connsiteY15" fmla="*/ 49977 h 66883"/>
                                      <a:gd name="connsiteX16" fmla="*/ 6820 w 42103"/>
                                      <a:gd name="connsiteY16" fmla="*/ 49977 h 66883"/>
                                      <a:gd name="connsiteX17" fmla="*/ 6820 w 42103"/>
                                      <a:gd name="connsiteY17" fmla="*/ 64771 h 66883"/>
                                      <a:gd name="connsiteX18" fmla="*/ 23459 w 42103"/>
                                      <a:gd name="connsiteY18" fmla="*/ 64771 h 66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2103" h="66883">
                                        <a:moveTo>
                                          <a:pt x="23459" y="64771"/>
                                        </a:moveTo>
                                        <a:lnTo>
                                          <a:pt x="23459" y="49977"/>
                                        </a:lnTo>
                                        <a:lnTo>
                                          <a:pt x="40634" y="49977"/>
                                        </a:lnTo>
                                        <a:lnTo>
                                          <a:pt x="40634" y="38071"/>
                                        </a:lnTo>
                                        <a:lnTo>
                                          <a:pt x="23459" y="38071"/>
                                        </a:lnTo>
                                        <a:lnTo>
                                          <a:pt x="23459" y="15985"/>
                                        </a:lnTo>
                                        <a:cubicBezTo>
                                          <a:pt x="23459" y="13564"/>
                                          <a:pt x="23940" y="11927"/>
                                          <a:pt x="24903" y="11073"/>
                                        </a:cubicBezTo>
                                        <a:cubicBezTo>
                                          <a:pt x="25865" y="10220"/>
                                          <a:pt x="27775" y="9794"/>
                                          <a:pt x="30633" y="9794"/>
                                        </a:cubicBezTo>
                                        <a:lnTo>
                                          <a:pt x="39190" y="9794"/>
                                        </a:lnTo>
                                        <a:lnTo>
                                          <a:pt x="39190" y="-2113"/>
                                        </a:lnTo>
                                        <a:lnTo>
                                          <a:pt x="24903" y="-2113"/>
                                        </a:lnTo>
                                        <a:cubicBezTo>
                                          <a:pt x="18334" y="-2113"/>
                                          <a:pt x="13676" y="-743"/>
                                          <a:pt x="10928" y="1995"/>
                                        </a:cubicBezTo>
                                        <a:cubicBezTo>
                                          <a:pt x="8189" y="4743"/>
                                          <a:pt x="6820" y="9407"/>
                                          <a:pt x="6820" y="15985"/>
                                        </a:cubicBezTo>
                                        <a:lnTo>
                                          <a:pt x="6820" y="38071"/>
                                        </a:lnTo>
                                        <a:lnTo>
                                          <a:pt x="-1470" y="38071"/>
                                        </a:lnTo>
                                        <a:lnTo>
                                          <a:pt x="-1470" y="49977"/>
                                        </a:lnTo>
                                        <a:lnTo>
                                          <a:pt x="6820" y="49977"/>
                                        </a:lnTo>
                                        <a:lnTo>
                                          <a:pt x="6820" y="64771"/>
                                        </a:lnTo>
                                        <a:lnTo>
                                          <a:pt x="23459" y="64771"/>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8" name="Freeform: Shape 2838"/>
                                <wps:cNvSpPr/>
                                <wps:spPr>
                                  <a:xfrm rot="-5400000" flipV="1">
                                    <a:off x="1161954" y="4091380"/>
                                    <a:ext cx="38695" cy="53339"/>
                                  </a:xfrm>
                                  <a:custGeom>
                                    <a:avLst/>
                                    <a:gdLst>
                                      <a:gd name="connsiteX0" fmla="*/ 36887 w 38695"/>
                                      <a:gd name="connsiteY0" fmla="*/ 36244 h 53339"/>
                                      <a:gd name="connsiteX1" fmla="*/ 32526 w 38695"/>
                                      <a:gd name="connsiteY1" fmla="*/ 37747 h 53339"/>
                                      <a:gd name="connsiteX2" fmla="*/ 28180 w 38695"/>
                                      <a:gd name="connsiteY2" fmla="*/ 38238 h 53339"/>
                                      <a:gd name="connsiteX3" fmla="*/ 18298 w 38695"/>
                                      <a:gd name="connsiteY3" fmla="*/ 34115 h 53339"/>
                                      <a:gd name="connsiteX4" fmla="*/ 14831 w 38695"/>
                                      <a:gd name="connsiteY4" fmla="*/ 22343 h 53339"/>
                                      <a:gd name="connsiteX5" fmla="*/ 14831 w 38695"/>
                                      <a:gd name="connsiteY5" fmla="*/ -1663 h 53339"/>
                                      <a:gd name="connsiteX6" fmla="*/ -1808 w 38695"/>
                                      <a:gd name="connsiteY6" fmla="*/ -1663 h 53339"/>
                                      <a:gd name="connsiteX7" fmla="*/ -1808 w 38695"/>
                                      <a:gd name="connsiteY7" fmla="*/ 50427 h 53339"/>
                                      <a:gd name="connsiteX8" fmla="*/ 14831 w 38695"/>
                                      <a:gd name="connsiteY8" fmla="*/ 50427 h 53339"/>
                                      <a:gd name="connsiteX9" fmla="*/ 14831 w 38695"/>
                                      <a:gd name="connsiteY9" fmla="*/ 41869 h 53339"/>
                                      <a:gd name="connsiteX10" fmla="*/ 22198 w 38695"/>
                                      <a:gd name="connsiteY10" fmla="*/ 49325 h 53339"/>
                                      <a:gd name="connsiteX11" fmla="*/ 32184 w 38695"/>
                                      <a:gd name="connsiteY11" fmla="*/ 51677 h 53339"/>
                                      <a:gd name="connsiteX12" fmla="*/ 33985 w 38695"/>
                                      <a:gd name="connsiteY12" fmla="*/ 51603 h 53339"/>
                                      <a:gd name="connsiteX13" fmla="*/ 36827 w 38695"/>
                                      <a:gd name="connsiteY13" fmla="*/ 51305 h 53339"/>
                                      <a:gd name="connsiteX14" fmla="*/ 36887 w 38695"/>
                                      <a:gd name="connsiteY14" fmla="*/ 36244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38695" h="53339">
                                        <a:moveTo>
                                          <a:pt x="36887" y="36244"/>
                                        </a:moveTo>
                                        <a:cubicBezTo>
                                          <a:pt x="35428" y="36928"/>
                                          <a:pt x="33975" y="37429"/>
                                          <a:pt x="32526" y="37747"/>
                                        </a:cubicBezTo>
                                        <a:cubicBezTo>
                                          <a:pt x="31088" y="38074"/>
                                          <a:pt x="29639" y="38238"/>
                                          <a:pt x="28180" y="38238"/>
                                        </a:cubicBezTo>
                                        <a:cubicBezTo>
                                          <a:pt x="23904" y="38238"/>
                                          <a:pt x="20610" y="36864"/>
                                          <a:pt x="18298" y="34115"/>
                                        </a:cubicBezTo>
                                        <a:cubicBezTo>
                                          <a:pt x="15986" y="31377"/>
                                          <a:pt x="14831" y="27453"/>
                                          <a:pt x="14831" y="22343"/>
                                        </a:cubicBezTo>
                                        <a:lnTo>
                                          <a:pt x="14831" y="-1663"/>
                                        </a:lnTo>
                                        <a:lnTo>
                                          <a:pt x="-1808" y="-1663"/>
                                        </a:lnTo>
                                        <a:lnTo>
                                          <a:pt x="-1808" y="50427"/>
                                        </a:lnTo>
                                        <a:lnTo>
                                          <a:pt x="14831" y="50427"/>
                                        </a:lnTo>
                                        <a:lnTo>
                                          <a:pt x="14831" y="41869"/>
                                        </a:lnTo>
                                        <a:cubicBezTo>
                                          <a:pt x="16974" y="45282"/>
                                          <a:pt x="19429" y="47768"/>
                                          <a:pt x="22198" y="49325"/>
                                        </a:cubicBezTo>
                                        <a:cubicBezTo>
                                          <a:pt x="24976" y="50893"/>
                                          <a:pt x="28304" y="51677"/>
                                          <a:pt x="32184" y="51677"/>
                                        </a:cubicBezTo>
                                        <a:cubicBezTo>
                                          <a:pt x="32740" y="51677"/>
                                          <a:pt x="33340" y="51652"/>
                                          <a:pt x="33985" y="51603"/>
                                        </a:cubicBezTo>
                                        <a:cubicBezTo>
                                          <a:pt x="34640" y="51563"/>
                                          <a:pt x="35587" y="51464"/>
                                          <a:pt x="36827" y="51305"/>
                                        </a:cubicBezTo>
                                        <a:lnTo>
                                          <a:pt x="36887" y="36244"/>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9" name="Freeform: Shape 2839"/>
                                <wps:cNvSpPr/>
                                <wps:spPr>
                                  <a:xfrm rot="-5400000" flipV="1">
                                    <a:off x="1163465" y="4045917"/>
                                    <a:ext cx="16638" cy="72375"/>
                                  </a:xfrm>
                                  <a:custGeom>
                                    <a:avLst/>
                                    <a:gdLst>
                                      <a:gd name="connsiteX0" fmla="*/ -1068 w 16638"/>
                                      <a:gd name="connsiteY0" fmla="*/ 49784 h 72375"/>
                                      <a:gd name="connsiteX1" fmla="*/ 15571 w 16638"/>
                                      <a:gd name="connsiteY1" fmla="*/ 49784 h 72375"/>
                                      <a:gd name="connsiteX2" fmla="*/ 15571 w 16638"/>
                                      <a:gd name="connsiteY2" fmla="*/ -2306 h 72375"/>
                                      <a:gd name="connsiteX3" fmla="*/ -1068 w 16638"/>
                                      <a:gd name="connsiteY3" fmla="*/ -2306 h 72375"/>
                                      <a:gd name="connsiteX4" fmla="*/ -1068 w 16638"/>
                                      <a:gd name="connsiteY4" fmla="*/ 49784 h 72375"/>
                                      <a:gd name="connsiteX5" fmla="*/ -1068 w 16638"/>
                                      <a:gd name="connsiteY5" fmla="*/ 70069 h 72375"/>
                                      <a:gd name="connsiteX6" fmla="*/ 15571 w 16638"/>
                                      <a:gd name="connsiteY6" fmla="*/ 70069 h 72375"/>
                                      <a:gd name="connsiteX7" fmla="*/ 15571 w 16638"/>
                                      <a:gd name="connsiteY7" fmla="*/ 56481 h 72375"/>
                                      <a:gd name="connsiteX8" fmla="*/ -1068 w 16638"/>
                                      <a:gd name="connsiteY8" fmla="*/ 56481 h 72375"/>
                                      <a:gd name="connsiteX9" fmla="*/ -1068 w 16638"/>
                                      <a:gd name="connsiteY9" fmla="*/ 70069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6638" h="72375">
                                        <a:moveTo>
                                          <a:pt x="-1068" y="49784"/>
                                        </a:moveTo>
                                        <a:lnTo>
                                          <a:pt x="15571" y="49784"/>
                                        </a:lnTo>
                                        <a:lnTo>
                                          <a:pt x="15571" y="-2306"/>
                                        </a:lnTo>
                                        <a:lnTo>
                                          <a:pt x="-1068" y="-2306"/>
                                        </a:lnTo>
                                        <a:lnTo>
                                          <a:pt x="-1068" y="49784"/>
                                        </a:lnTo>
                                        <a:close/>
                                        <a:moveTo>
                                          <a:pt x="-1068" y="70069"/>
                                        </a:moveTo>
                                        <a:lnTo>
                                          <a:pt x="15571" y="70069"/>
                                        </a:lnTo>
                                        <a:lnTo>
                                          <a:pt x="15571" y="56481"/>
                                        </a:lnTo>
                                        <a:lnTo>
                                          <a:pt x="-1068" y="56481"/>
                                        </a:lnTo>
                                        <a:lnTo>
                                          <a:pt x="-1068" y="7006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40" name="Freeform: Shape 2840"/>
                                <wps:cNvSpPr/>
                                <wps:spPr>
                                  <a:xfrm rot="-5400000" flipV="1">
                                    <a:off x="1158978" y="4011340"/>
                                    <a:ext cx="46002" cy="54694"/>
                                  </a:xfrm>
                                  <a:custGeom>
                                    <a:avLst/>
                                    <a:gdLst>
                                      <a:gd name="connsiteX0" fmla="*/ 44212 w 46002"/>
                                      <a:gd name="connsiteY0" fmla="*/ 50196 h 54694"/>
                                      <a:gd name="connsiteX1" fmla="*/ 44212 w 46002"/>
                                      <a:gd name="connsiteY1" fmla="*/ 36608 h 54694"/>
                                      <a:gd name="connsiteX2" fmla="*/ 37396 w 46002"/>
                                      <a:gd name="connsiteY2" fmla="*/ 40046 h 54694"/>
                                      <a:gd name="connsiteX3" fmla="*/ 30296 w 46002"/>
                                      <a:gd name="connsiteY3" fmla="*/ 41162 h 54694"/>
                                      <a:gd name="connsiteX4" fmla="*/ 19447 w 46002"/>
                                      <a:gd name="connsiteY4" fmla="*/ 37099 h 54694"/>
                                      <a:gd name="connsiteX5" fmla="*/ 15562 w 46002"/>
                                      <a:gd name="connsiteY5" fmla="*/ 25729 h 54694"/>
                                      <a:gd name="connsiteX6" fmla="*/ 19447 w 46002"/>
                                      <a:gd name="connsiteY6" fmla="*/ 14343 h 54694"/>
                                      <a:gd name="connsiteX7" fmla="*/ 30296 w 46002"/>
                                      <a:gd name="connsiteY7" fmla="*/ 10280 h 54694"/>
                                      <a:gd name="connsiteX8" fmla="*/ 37723 w 46002"/>
                                      <a:gd name="connsiteY8" fmla="*/ 11441 h 54694"/>
                                      <a:gd name="connsiteX9" fmla="*/ 44212 w 46002"/>
                                      <a:gd name="connsiteY9" fmla="*/ 14894 h 54694"/>
                                      <a:gd name="connsiteX10" fmla="*/ 44212 w 46002"/>
                                      <a:gd name="connsiteY10" fmla="*/ 1261 h 54694"/>
                                      <a:gd name="connsiteX11" fmla="*/ 36279 w 46002"/>
                                      <a:gd name="connsiteY11" fmla="*/ -897 h 54694"/>
                                      <a:gd name="connsiteX12" fmla="*/ 28213 w 46002"/>
                                      <a:gd name="connsiteY12" fmla="*/ -1626 h 54694"/>
                                      <a:gd name="connsiteX13" fmla="*/ 6157 w 46002"/>
                                      <a:gd name="connsiteY13" fmla="*/ 5607 h 54694"/>
                                      <a:gd name="connsiteX14" fmla="*/ -1791 w 46002"/>
                                      <a:gd name="connsiteY14" fmla="*/ 25729 h 54694"/>
                                      <a:gd name="connsiteX15" fmla="*/ 6157 w 46002"/>
                                      <a:gd name="connsiteY15" fmla="*/ 45835 h 54694"/>
                                      <a:gd name="connsiteX16" fmla="*/ 28213 w 46002"/>
                                      <a:gd name="connsiteY16" fmla="*/ 53068 h 54694"/>
                                      <a:gd name="connsiteX17" fmla="*/ 36279 w 46002"/>
                                      <a:gd name="connsiteY17" fmla="*/ 52354 h 54694"/>
                                      <a:gd name="connsiteX18" fmla="*/ 44212 w 46002"/>
                                      <a:gd name="connsiteY18" fmla="*/ 50196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6002" h="54694">
                                        <a:moveTo>
                                          <a:pt x="44212" y="50196"/>
                                        </a:moveTo>
                                        <a:lnTo>
                                          <a:pt x="44212" y="36608"/>
                                        </a:lnTo>
                                        <a:cubicBezTo>
                                          <a:pt x="41950" y="38156"/>
                                          <a:pt x="39678" y="39302"/>
                                          <a:pt x="37396" y="40046"/>
                                        </a:cubicBezTo>
                                        <a:cubicBezTo>
                                          <a:pt x="35114" y="40790"/>
                                          <a:pt x="32747" y="41162"/>
                                          <a:pt x="30296" y="41162"/>
                                        </a:cubicBezTo>
                                        <a:cubicBezTo>
                                          <a:pt x="25653" y="41162"/>
                                          <a:pt x="22037" y="39808"/>
                                          <a:pt x="19447" y="37099"/>
                                        </a:cubicBezTo>
                                        <a:cubicBezTo>
                                          <a:pt x="16857" y="34391"/>
                                          <a:pt x="15562" y="30600"/>
                                          <a:pt x="15562" y="25729"/>
                                        </a:cubicBezTo>
                                        <a:cubicBezTo>
                                          <a:pt x="15562" y="20857"/>
                                          <a:pt x="16857" y="17062"/>
                                          <a:pt x="19447" y="14343"/>
                                        </a:cubicBezTo>
                                        <a:cubicBezTo>
                                          <a:pt x="22037" y="11635"/>
                                          <a:pt x="25653" y="10280"/>
                                          <a:pt x="30296" y="10280"/>
                                        </a:cubicBezTo>
                                        <a:cubicBezTo>
                                          <a:pt x="32906" y="10280"/>
                                          <a:pt x="35381" y="10667"/>
                                          <a:pt x="37723" y="11441"/>
                                        </a:cubicBezTo>
                                        <a:cubicBezTo>
                                          <a:pt x="40065" y="12225"/>
                                          <a:pt x="42228" y="13376"/>
                                          <a:pt x="44212" y="14894"/>
                                        </a:cubicBezTo>
                                        <a:lnTo>
                                          <a:pt x="44212" y="1261"/>
                                        </a:lnTo>
                                        <a:cubicBezTo>
                                          <a:pt x="41602" y="299"/>
                                          <a:pt x="38958" y="-420"/>
                                          <a:pt x="36279" y="-897"/>
                                        </a:cubicBezTo>
                                        <a:cubicBezTo>
                                          <a:pt x="33600" y="-1383"/>
                                          <a:pt x="30912" y="-1626"/>
                                          <a:pt x="28213" y="-1626"/>
                                        </a:cubicBezTo>
                                        <a:cubicBezTo>
                                          <a:pt x="18817" y="-1626"/>
                                          <a:pt x="11465" y="785"/>
                                          <a:pt x="6157" y="5607"/>
                                        </a:cubicBezTo>
                                        <a:cubicBezTo>
                                          <a:pt x="858" y="10429"/>
                                          <a:pt x="-1791" y="17136"/>
                                          <a:pt x="-1791" y="25729"/>
                                        </a:cubicBezTo>
                                        <a:cubicBezTo>
                                          <a:pt x="-1791" y="34321"/>
                                          <a:pt x="858" y="41023"/>
                                          <a:pt x="6157" y="45835"/>
                                        </a:cubicBezTo>
                                        <a:cubicBezTo>
                                          <a:pt x="11465" y="50657"/>
                                          <a:pt x="18817" y="53068"/>
                                          <a:pt x="28213" y="53068"/>
                                        </a:cubicBezTo>
                                        <a:cubicBezTo>
                                          <a:pt x="30941" y="53068"/>
                                          <a:pt x="33630" y="52830"/>
                                          <a:pt x="36279" y="52354"/>
                                        </a:cubicBezTo>
                                        <a:cubicBezTo>
                                          <a:pt x="38929" y="51878"/>
                                          <a:pt x="41573" y="51159"/>
                                          <a:pt x="44212" y="50196"/>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841" name="Freeform: Shape 2841"/>
                            <wps:cNvSpPr/>
                            <wps:spPr>
                              <a:xfrm>
                                <a:off x="1734159" y="2984754"/>
                                <a:ext cx="9525" cy="2804541"/>
                              </a:xfrm>
                              <a:custGeom>
                                <a:avLst/>
                                <a:gdLst>
                                  <a:gd name="connsiteX0" fmla="*/ 0 w 9525"/>
                                  <a:gd name="connsiteY0" fmla="*/ 2804541 h 2804541"/>
                                  <a:gd name="connsiteX1" fmla="*/ 0 w 9525"/>
                                  <a:gd name="connsiteY1" fmla="*/ 0 h 2804541"/>
                                </a:gdLst>
                                <a:ahLst/>
                                <a:cxnLst>
                                  <a:cxn ang="0">
                                    <a:pos x="connsiteX0" y="connsiteY0"/>
                                  </a:cxn>
                                  <a:cxn ang="0">
                                    <a:pos x="connsiteX1" y="connsiteY1"/>
                                  </a:cxn>
                                </a:cxnLst>
                                <a:rect l="l" t="t" r="r" b="b"/>
                                <a:pathLst>
                                  <a:path w="9525" h="2804541">
                                    <a:moveTo>
                                      <a:pt x="0" y="2804541"/>
                                    </a:moveTo>
                                    <a:lnTo>
                                      <a:pt x="0" y="0"/>
                                    </a:lnTo>
                                  </a:path>
                                </a:pathLst>
                              </a:custGeom>
                              <a:no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42" name="Freeform: Shape 2842"/>
                            <wps:cNvSpPr/>
                            <wps:spPr>
                              <a:xfrm>
                                <a:off x="3113761" y="2984754"/>
                                <a:ext cx="9525" cy="2804541"/>
                              </a:xfrm>
                              <a:custGeom>
                                <a:avLst/>
                                <a:gdLst>
                                  <a:gd name="connsiteX0" fmla="*/ 0 w 9525"/>
                                  <a:gd name="connsiteY0" fmla="*/ 2804541 h 2804541"/>
                                  <a:gd name="connsiteX1" fmla="*/ 0 w 9525"/>
                                  <a:gd name="connsiteY1" fmla="*/ 0 h 2804541"/>
                                </a:gdLst>
                                <a:ahLst/>
                                <a:cxnLst>
                                  <a:cxn ang="0">
                                    <a:pos x="connsiteX0" y="connsiteY0"/>
                                  </a:cxn>
                                  <a:cxn ang="0">
                                    <a:pos x="connsiteX1" y="connsiteY1"/>
                                  </a:cxn>
                                </a:cxnLst>
                                <a:rect l="l" t="t" r="r" b="b"/>
                                <a:pathLst>
                                  <a:path w="9525" h="2804541">
                                    <a:moveTo>
                                      <a:pt x="0" y="2804541"/>
                                    </a:moveTo>
                                    <a:lnTo>
                                      <a:pt x="0" y="0"/>
                                    </a:lnTo>
                                  </a:path>
                                </a:pathLst>
                              </a:custGeom>
                              <a:no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43" name="Freeform: Shape 2843"/>
                            <wps:cNvSpPr/>
                            <wps:spPr>
                              <a:xfrm>
                                <a:off x="1734159" y="5789295"/>
                                <a:ext cx="1379601" cy="9525"/>
                              </a:xfrm>
                              <a:custGeom>
                                <a:avLst/>
                                <a:gdLst>
                                  <a:gd name="connsiteX0" fmla="*/ 0 w 1379601"/>
                                  <a:gd name="connsiteY0" fmla="*/ 0 h 9525"/>
                                  <a:gd name="connsiteX1" fmla="*/ 1379601 w 1379601"/>
                                  <a:gd name="connsiteY1" fmla="*/ 0 h 9525"/>
                                </a:gdLst>
                                <a:ahLst/>
                                <a:cxnLst>
                                  <a:cxn ang="0">
                                    <a:pos x="connsiteX0" y="connsiteY0"/>
                                  </a:cxn>
                                  <a:cxn ang="0">
                                    <a:pos x="connsiteX1" y="connsiteY1"/>
                                  </a:cxn>
                                </a:cxnLst>
                                <a:rect l="l" t="t" r="r" b="b"/>
                                <a:pathLst>
                                  <a:path w="1379601" h="9525">
                                    <a:moveTo>
                                      <a:pt x="0" y="0"/>
                                    </a:moveTo>
                                    <a:lnTo>
                                      <a:pt x="1379601" y="0"/>
                                    </a:lnTo>
                                  </a:path>
                                </a:pathLst>
                              </a:custGeom>
                              <a:no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44" name="Freeform: Shape 2844"/>
                            <wps:cNvSpPr/>
                            <wps:spPr>
                              <a:xfrm>
                                <a:off x="1734159" y="2984754"/>
                                <a:ext cx="1379601" cy="9525"/>
                              </a:xfrm>
                              <a:custGeom>
                                <a:avLst/>
                                <a:gdLst>
                                  <a:gd name="connsiteX0" fmla="*/ 0 w 1379601"/>
                                  <a:gd name="connsiteY0" fmla="*/ 0 h 9525"/>
                                  <a:gd name="connsiteX1" fmla="*/ 1379601 w 1379601"/>
                                  <a:gd name="connsiteY1" fmla="*/ 0 h 9525"/>
                                </a:gdLst>
                                <a:ahLst/>
                                <a:cxnLst>
                                  <a:cxn ang="0">
                                    <a:pos x="connsiteX0" y="connsiteY0"/>
                                  </a:cxn>
                                  <a:cxn ang="0">
                                    <a:pos x="connsiteX1" y="connsiteY1"/>
                                  </a:cxn>
                                </a:cxnLst>
                                <a:rect l="l" t="t" r="r" b="b"/>
                                <a:pathLst>
                                  <a:path w="1379601" h="9525">
                                    <a:moveTo>
                                      <a:pt x="0" y="0"/>
                                    </a:moveTo>
                                    <a:lnTo>
                                      <a:pt x="1379601" y="0"/>
                                    </a:lnTo>
                                  </a:path>
                                </a:pathLst>
                              </a:custGeom>
                              <a:no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45" name="Graphic 2666"/>
                          <wpg:cNvGrpSpPr/>
                          <wpg:grpSpPr>
                            <a:xfrm>
                              <a:off x="2459682" y="2984754"/>
                              <a:ext cx="2733957" cy="3709416"/>
                              <a:chOff x="2459682" y="2984754"/>
                              <a:chExt cx="2733957" cy="3709416"/>
                            </a:xfrm>
                          </wpg:grpSpPr>
                          <wps:wsp>
                            <wps:cNvPr id="2846" name="Freeform: Shape 2846"/>
                            <wps:cNvSpPr/>
                            <wps:spPr>
                              <a:xfrm>
                                <a:off x="3814038" y="2984754"/>
                                <a:ext cx="1379600" cy="2804541"/>
                              </a:xfrm>
                              <a:custGeom>
                                <a:avLst/>
                                <a:gdLst>
                                  <a:gd name="connsiteX0" fmla="*/ 0 w 1379600"/>
                                  <a:gd name="connsiteY0" fmla="*/ 2804541 h 2804541"/>
                                  <a:gd name="connsiteX1" fmla="*/ 1379601 w 1379600"/>
                                  <a:gd name="connsiteY1" fmla="*/ 2804541 h 2804541"/>
                                  <a:gd name="connsiteX2" fmla="*/ 1379601 w 1379600"/>
                                  <a:gd name="connsiteY2" fmla="*/ 0 h 2804541"/>
                                  <a:gd name="connsiteX3" fmla="*/ 0 w 1379600"/>
                                  <a:gd name="connsiteY3" fmla="*/ 0 h 2804541"/>
                                  <a:gd name="connsiteX4" fmla="*/ 0 w 1379600"/>
                                  <a:gd name="connsiteY4" fmla="*/ 2804541 h 280454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79600" h="2804541">
                                    <a:moveTo>
                                      <a:pt x="0" y="2804541"/>
                                    </a:moveTo>
                                    <a:lnTo>
                                      <a:pt x="1379601" y="2804541"/>
                                    </a:lnTo>
                                    <a:lnTo>
                                      <a:pt x="1379601" y="0"/>
                                    </a:lnTo>
                                    <a:lnTo>
                                      <a:pt x="0" y="0"/>
                                    </a:lnTo>
                                    <a:lnTo>
                                      <a:pt x="0" y="2804541"/>
                                    </a:lnTo>
                                    <a:close/>
                                  </a:path>
                                </a:pathLst>
                              </a:custGeom>
                              <a:solidFill>
                                <a:srgbClr val="FFFFFF"/>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47" name="Freeform: Shape 2847"/>
                            <wps:cNvSpPr/>
                            <wps:spPr>
                              <a:xfrm>
                                <a:off x="3814038" y="5603870"/>
                                <a:ext cx="510164" cy="57945"/>
                              </a:xfrm>
                              <a:custGeom>
                                <a:avLst/>
                                <a:gdLst>
                                  <a:gd name="connsiteX0" fmla="*/ 0 w 510164"/>
                                  <a:gd name="connsiteY0" fmla="*/ 57945 h 57945"/>
                                  <a:gd name="connsiteX1" fmla="*/ 510164 w 510164"/>
                                  <a:gd name="connsiteY1" fmla="*/ 57945 h 57945"/>
                                  <a:gd name="connsiteX2" fmla="*/ 510164 w 510164"/>
                                  <a:gd name="connsiteY2" fmla="*/ 0 h 57945"/>
                                  <a:gd name="connsiteX3" fmla="*/ 0 w 510164"/>
                                  <a:gd name="connsiteY3" fmla="*/ 0 h 57945"/>
                                  <a:gd name="connsiteX4" fmla="*/ 0 w 510164"/>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10164" h="57945">
                                    <a:moveTo>
                                      <a:pt x="0" y="57945"/>
                                    </a:moveTo>
                                    <a:lnTo>
                                      <a:pt x="510164" y="57945"/>
                                    </a:lnTo>
                                    <a:lnTo>
                                      <a:pt x="510164" y="0"/>
                                    </a:lnTo>
                                    <a:lnTo>
                                      <a:pt x="0" y="0"/>
                                    </a:lnTo>
                                    <a:lnTo>
                                      <a:pt x="0" y="57945"/>
                                    </a:lnTo>
                                    <a:close/>
                                  </a:path>
                                </a:pathLst>
                              </a:custGeom>
                              <a:solidFill>
                                <a:srgbClr val="1F77B4"/>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48" name="Freeform: Shape 2848"/>
                            <wps:cNvSpPr/>
                            <wps:spPr>
                              <a:xfrm>
                                <a:off x="3814038" y="5372090"/>
                                <a:ext cx="921925" cy="57945"/>
                              </a:xfrm>
                              <a:custGeom>
                                <a:avLst/>
                                <a:gdLst>
                                  <a:gd name="connsiteX0" fmla="*/ 0 w 921925"/>
                                  <a:gd name="connsiteY0" fmla="*/ 57945 h 57945"/>
                                  <a:gd name="connsiteX1" fmla="*/ 921925 w 921925"/>
                                  <a:gd name="connsiteY1" fmla="*/ 57945 h 57945"/>
                                  <a:gd name="connsiteX2" fmla="*/ 921925 w 921925"/>
                                  <a:gd name="connsiteY2" fmla="*/ 0 h 57945"/>
                                  <a:gd name="connsiteX3" fmla="*/ 0 w 921925"/>
                                  <a:gd name="connsiteY3" fmla="*/ 0 h 57945"/>
                                  <a:gd name="connsiteX4" fmla="*/ 0 w 921925"/>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21925" h="57945">
                                    <a:moveTo>
                                      <a:pt x="0" y="57945"/>
                                    </a:moveTo>
                                    <a:lnTo>
                                      <a:pt x="921925" y="57945"/>
                                    </a:lnTo>
                                    <a:lnTo>
                                      <a:pt x="921925" y="0"/>
                                    </a:lnTo>
                                    <a:lnTo>
                                      <a:pt x="0" y="0"/>
                                    </a:lnTo>
                                    <a:lnTo>
                                      <a:pt x="0" y="57945"/>
                                    </a:lnTo>
                                    <a:close/>
                                  </a:path>
                                </a:pathLst>
                              </a:custGeom>
                              <a:solidFill>
                                <a:srgbClr val="1F77B4"/>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49" name="Freeform: Shape 2849"/>
                            <wps:cNvSpPr/>
                            <wps:spPr>
                              <a:xfrm>
                                <a:off x="3814038" y="5140310"/>
                                <a:ext cx="998773" cy="57945"/>
                              </a:xfrm>
                              <a:custGeom>
                                <a:avLst/>
                                <a:gdLst>
                                  <a:gd name="connsiteX0" fmla="*/ 0 w 998773"/>
                                  <a:gd name="connsiteY0" fmla="*/ 57945 h 57945"/>
                                  <a:gd name="connsiteX1" fmla="*/ 998773 w 998773"/>
                                  <a:gd name="connsiteY1" fmla="*/ 57945 h 57945"/>
                                  <a:gd name="connsiteX2" fmla="*/ 998773 w 998773"/>
                                  <a:gd name="connsiteY2" fmla="*/ 0 h 57945"/>
                                  <a:gd name="connsiteX3" fmla="*/ 0 w 998773"/>
                                  <a:gd name="connsiteY3" fmla="*/ 0 h 57945"/>
                                  <a:gd name="connsiteX4" fmla="*/ 0 w 998773"/>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98773" h="57945">
                                    <a:moveTo>
                                      <a:pt x="0" y="57945"/>
                                    </a:moveTo>
                                    <a:lnTo>
                                      <a:pt x="998773" y="57945"/>
                                    </a:lnTo>
                                    <a:lnTo>
                                      <a:pt x="998773" y="0"/>
                                    </a:lnTo>
                                    <a:lnTo>
                                      <a:pt x="0" y="0"/>
                                    </a:lnTo>
                                    <a:lnTo>
                                      <a:pt x="0" y="57945"/>
                                    </a:lnTo>
                                    <a:close/>
                                  </a:path>
                                </a:pathLst>
                              </a:custGeom>
                              <a:solidFill>
                                <a:srgbClr val="1F77B4"/>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0" name="Freeform: Shape 2850"/>
                            <wps:cNvSpPr/>
                            <wps:spPr>
                              <a:xfrm>
                                <a:off x="3814038" y="4908530"/>
                                <a:ext cx="1285586" cy="57945"/>
                              </a:xfrm>
                              <a:custGeom>
                                <a:avLst/>
                                <a:gdLst>
                                  <a:gd name="connsiteX0" fmla="*/ 0 w 1285586"/>
                                  <a:gd name="connsiteY0" fmla="*/ 57945 h 57945"/>
                                  <a:gd name="connsiteX1" fmla="*/ 1285587 w 1285586"/>
                                  <a:gd name="connsiteY1" fmla="*/ 57945 h 57945"/>
                                  <a:gd name="connsiteX2" fmla="*/ 1285587 w 1285586"/>
                                  <a:gd name="connsiteY2" fmla="*/ 0 h 57945"/>
                                  <a:gd name="connsiteX3" fmla="*/ 0 w 1285586"/>
                                  <a:gd name="connsiteY3" fmla="*/ 0 h 57945"/>
                                  <a:gd name="connsiteX4" fmla="*/ 0 w 1285586"/>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85586" h="57945">
                                    <a:moveTo>
                                      <a:pt x="0" y="57945"/>
                                    </a:moveTo>
                                    <a:lnTo>
                                      <a:pt x="1285587" y="57945"/>
                                    </a:lnTo>
                                    <a:lnTo>
                                      <a:pt x="1285587" y="0"/>
                                    </a:lnTo>
                                    <a:lnTo>
                                      <a:pt x="0" y="0"/>
                                    </a:lnTo>
                                    <a:lnTo>
                                      <a:pt x="0" y="57945"/>
                                    </a:lnTo>
                                    <a:close/>
                                  </a:path>
                                </a:pathLst>
                              </a:custGeom>
                              <a:solidFill>
                                <a:srgbClr val="1F77B4"/>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1" name="Freeform: Shape 2851"/>
                            <wps:cNvSpPr/>
                            <wps:spPr>
                              <a:xfrm>
                                <a:off x="3814038" y="4676749"/>
                                <a:ext cx="919960" cy="57945"/>
                              </a:xfrm>
                              <a:custGeom>
                                <a:avLst/>
                                <a:gdLst>
                                  <a:gd name="connsiteX0" fmla="*/ 0 w 919960"/>
                                  <a:gd name="connsiteY0" fmla="*/ 57945 h 57945"/>
                                  <a:gd name="connsiteX1" fmla="*/ 919960 w 919960"/>
                                  <a:gd name="connsiteY1" fmla="*/ 57945 h 57945"/>
                                  <a:gd name="connsiteX2" fmla="*/ 919960 w 919960"/>
                                  <a:gd name="connsiteY2" fmla="*/ 0 h 57945"/>
                                  <a:gd name="connsiteX3" fmla="*/ 0 w 919960"/>
                                  <a:gd name="connsiteY3" fmla="*/ 0 h 57945"/>
                                  <a:gd name="connsiteX4" fmla="*/ 0 w 919960"/>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19960" h="57945">
                                    <a:moveTo>
                                      <a:pt x="0" y="57945"/>
                                    </a:moveTo>
                                    <a:lnTo>
                                      <a:pt x="919960" y="57945"/>
                                    </a:lnTo>
                                    <a:lnTo>
                                      <a:pt x="919960" y="0"/>
                                    </a:lnTo>
                                    <a:lnTo>
                                      <a:pt x="0" y="0"/>
                                    </a:lnTo>
                                    <a:lnTo>
                                      <a:pt x="0" y="57945"/>
                                    </a:lnTo>
                                    <a:close/>
                                  </a:path>
                                </a:pathLst>
                              </a:custGeom>
                              <a:solidFill>
                                <a:srgbClr val="1F77B4"/>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2" name="Freeform: Shape 2852"/>
                            <wps:cNvSpPr/>
                            <wps:spPr>
                              <a:xfrm>
                                <a:off x="3814038" y="4444969"/>
                                <a:ext cx="1197977" cy="57945"/>
                              </a:xfrm>
                              <a:custGeom>
                                <a:avLst/>
                                <a:gdLst>
                                  <a:gd name="connsiteX0" fmla="*/ 0 w 1197977"/>
                                  <a:gd name="connsiteY0" fmla="*/ 57945 h 57945"/>
                                  <a:gd name="connsiteX1" fmla="*/ 1197977 w 1197977"/>
                                  <a:gd name="connsiteY1" fmla="*/ 57945 h 57945"/>
                                  <a:gd name="connsiteX2" fmla="*/ 1197977 w 1197977"/>
                                  <a:gd name="connsiteY2" fmla="*/ 0 h 57945"/>
                                  <a:gd name="connsiteX3" fmla="*/ 0 w 1197977"/>
                                  <a:gd name="connsiteY3" fmla="*/ 0 h 57945"/>
                                  <a:gd name="connsiteX4" fmla="*/ 0 w 1197977"/>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97977" h="57945">
                                    <a:moveTo>
                                      <a:pt x="0" y="57945"/>
                                    </a:moveTo>
                                    <a:lnTo>
                                      <a:pt x="1197977" y="57945"/>
                                    </a:lnTo>
                                    <a:lnTo>
                                      <a:pt x="1197977" y="0"/>
                                    </a:lnTo>
                                    <a:lnTo>
                                      <a:pt x="0" y="0"/>
                                    </a:lnTo>
                                    <a:lnTo>
                                      <a:pt x="0" y="57945"/>
                                    </a:lnTo>
                                    <a:close/>
                                  </a:path>
                                </a:pathLst>
                              </a:custGeom>
                              <a:solidFill>
                                <a:srgbClr val="1F77B4"/>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3" name="Freeform: Shape 2853"/>
                            <wps:cNvSpPr/>
                            <wps:spPr>
                              <a:xfrm>
                                <a:off x="3814038" y="4213189"/>
                                <a:ext cx="1007261" cy="57945"/>
                              </a:xfrm>
                              <a:custGeom>
                                <a:avLst/>
                                <a:gdLst>
                                  <a:gd name="connsiteX0" fmla="*/ 0 w 1007261"/>
                                  <a:gd name="connsiteY0" fmla="*/ 57945 h 57945"/>
                                  <a:gd name="connsiteX1" fmla="*/ 1007261 w 1007261"/>
                                  <a:gd name="connsiteY1" fmla="*/ 57945 h 57945"/>
                                  <a:gd name="connsiteX2" fmla="*/ 1007261 w 1007261"/>
                                  <a:gd name="connsiteY2" fmla="*/ 0 h 57945"/>
                                  <a:gd name="connsiteX3" fmla="*/ 0 w 1007261"/>
                                  <a:gd name="connsiteY3" fmla="*/ 0 h 57945"/>
                                  <a:gd name="connsiteX4" fmla="*/ 0 w 1007261"/>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07261" h="57945">
                                    <a:moveTo>
                                      <a:pt x="0" y="57945"/>
                                    </a:moveTo>
                                    <a:lnTo>
                                      <a:pt x="1007261" y="57945"/>
                                    </a:lnTo>
                                    <a:lnTo>
                                      <a:pt x="1007261" y="0"/>
                                    </a:lnTo>
                                    <a:lnTo>
                                      <a:pt x="0" y="0"/>
                                    </a:lnTo>
                                    <a:lnTo>
                                      <a:pt x="0" y="57945"/>
                                    </a:lnTo>
                                    <a:close/>
                                  </a:path>
                                </a:pathLst>
                              </a:custGeom>
                              <a:solidFill>
                                <a:srgbClr val="1F77B4"/>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4" name="Freeform: Shape 2854"/>
                            <wps:cNvSpPr/>
                            <wps:spPr>
                              <a:xfrm>
                                <a:off x="3814038" y="3981409"/>
                                <a:ext cx="302701" cy="57945"/>
                              </a:xfrm>
                              <a:custGeom>
                                <a:avLst/>
                                <a:gdLst>
                                  <a:gd name="connsiteX0" fmla="*/ 0 w 302701"/>
                                  <a:gd name="connsiteY0" fmla="*/ 57945 h 57945"/>
                                  <a:gd name="connsiteX1" fmla="*/ 302702 w 302701"/>
                                  <a:gd name="connsiteY1" fmla="*/ 57945 h 57945"/>
                                  <a:gd name="connsiteX2" fmla="*/ 302702 w 302701"/>
                                  <a:gd name="connsiteY2" fmla="*/ 0 h 57945"/>
                                  <a:gd name="connsiteX3" fmla="*/ 0 w 302701"/>
                                  <a:gd name="connsiteY3" fmla="*/ 0 h 57945"/>
                                  <a:gd name="connsiteX4" fmla="*/ 0 w 302701"/>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02701" h="57945">
                                    <a:moveTo>
                                      <a:pt x="0" y="57945"/>
                                    </a:moveTo>
                                    <a:lnTo>
                                      <a:pt x="302702" y="57945"/>
                                    </a:lnTo>
                                    <a:lnTo>
                                      <a:pt x="302702" y="0"/>
                                    </a:lnTo>
                                    <a:lnTo>
                                      <a:pt x="0" y="0"/>
                                    </a:lnTo>
                                    <a:lnTo>
                                      <a:pt x="0" y="57945"/>
                                    </a:lnTo>
                                    <a:close/>
                                  </a:path>
                                </a:pathLst>
                              </a:custGeom>
                              <a:solidFill>
                                <a:srgbClr val="1F77B4"/>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5" name="Freeform: Shape 2855"/>
                            <wps:cNvSpPr/>
                            <wps:spPr>
                              <a:xfrm>
                                <a:off x="3814038" y="3749628"/>
                                <a:ext cx="1112037" cy="57945"/>
                              </a:xfrm>
                              <a:custGeom>
                                <a:avLst/>
                                <a:gdLst>
                                  <a:gd name="connsiteX0" fmla="*/ 0 w 1112037"/>
                                  <a:gd name="connsiteY0" fmla="*/ 57945 h 57945"/>
                                  <a:gd name="connsiteX1" fmla="*/ 1112038 w 1112037"/>
                                  <a:gd name="connsiteY1" fmla="*/ 57945 h 57945"/>
                                  <a:gd name="connsiteX2" fmla="*/ 1112038 w 1112037"/>
                                  <a:gd name="connsiteY2" fmla="*/ 0 h 57945"/>
                                  <a:gd name="connsiteX3" fmla="*/ 0 w 1112037"/>
                                  <a:gd name="connsiteY3" fmla="*/ 0 h 57945"/>
                                  <a:gd name="connsiteX4" fmla="*/ 0 w 1112037"/>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12037" h="57945">
                                    <a:moveTo>
                                      <a:pt x="0" y="57945"/>
                                    </a:moveTo>
                                    <a:lnTo>
                                      <a:pt x="1112038" y="57945"/>
                                    </a:lnTo>
                                    <a:lnTo>
                                      <a:pt x="1112038" y="0"/>
                                    </a:lnTo>
                                    <a:lnTo>
                                      <a:pt x="0" y="0"/>
                                    </a:lnTo>
                                    <a:lnTo>
                                      <a:pt x="0" y="57945"/>
                                    </a:lnTo>
                                    <a:close/>
                                  </a:path>
                                </a:pathLst>
                              </a:custGeom>
                              <a:solidFill>
                                <a:srgbClr val="1F77B4"/>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6" name="Freeform: Shape 2856"/>
                            <wps:cNvSpPr/>
                            <wps:spPr>
                              <a:xfrm>
                                <a:off x="3814038" y="3517848"/>
                                <a:ext cx="1313905" cy="57945"/>
                              </a:xfrm>
                              <a:custGeom>
                                <a:avLst/>
                                <a:gdLst>
                                  <a:gd name="connsiteX0" fmla="*/ 0 w 1313905"/>
                                  <a:gd name="connsiteY0" fmla="*/ 57945 h 57945"/>
                                  <a:gd name="connsiteX1" fmla="*/ 1313906 w 1313905"/>
                                  <a:gd name="connsiteY1" fmla="*/ 57945 h 57945"/>
                                  <a:gd name="connsiteX2" fmla="*/ 1313906 w 1313905"/>
                                  <a:gd name="connsiteY2" fmla="*/ 0 h 57945"/>
                                  <a:gd name="connsiteX3" fmla="*/ 0 w 1313905"/>
                                  <a:gd name="connsiteY3" fmla="*/ 0 h 57945"/>
                                  <a:gd name="connsiteX4" fmla="*/ 0 w 1313905"/>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13905" h="57945">
                                    <a:moveTo>
                                      <a:pt x="0" y="57945"/>
                                    </a:moveTo>
                                    <a:lnTo>
                                      <a:pt x="1313906" y="57945"/>
                                    </a:lnTo>
                                    <a:lnTo>
                                      <a:pt x="1313906" y="0"/>
                                    </a:lnTo>
                                    <a:lnTo>
                                      <a:pt x="0" y="0"/>
                                    </a:lnTo>
                                    <a:lnTo>
                                      <a:pt x="0" y="57945"/>
                                    </a:lnTo>
                                    <a:close/>
                                  </a:path>
                                </a:pathLst>
                              </a:custGeom>
                              <a:solidFill>
                                <a:srgbClr val="1F77B4"/>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7" name="Freeform: Shape 2857"/>
                            <wps:cNvSpPr/>
                            <wps:spPr>
                              <a:xfrm>
                                <a:off x="3814038" y="3286068"/>
                                <a:ext cx="927282" cy="57945"/>
                              </a:xfrm>
                              <a:custGeom>
                                <a:avLst/>
                                <a:gdLst>
                                  <a:gd name="connsiteX0" fmla="*/ 0 w 927282"/>
                                  <a:gd name="connsiteY0" fmla="*/ 57945 h 57945"/>
                                  <a:gd name="connsiteX1" fmla="*/ 927282 w 927282"/>
                                  <a:gd name="connsiteY1" fmla="*/ 57945 h 57945"/>
                                  <a:gd name="connsiteX2" fmla="*/ 927282 w 927282"/>
                                  <a:gd name="connsiteY2" fmla="*/ 0 h 57945"/>
                                  <a:gd name="connsiteX3" fmla="*/ 0 w 927282"/>
                                  <a:gd name="connsiteY3" fmla="*/ 0 h 57945"/>
                                  <a:gd name="connsiteX4" fmla="*/ 0 w 927282"/>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27282" h="57945">
                                    <a:moveTo>
                                      <a:pt x="0" y="57945"/>
                                    </a:moveTo>
                                    <a:lnTo>
                                      <a:pt x="927282" y="57945"/>
                                    </a:lnTo>
                                    <a:lnTo>
                                      <a:pt x="927282" y="0"/>
                                    </a:lnTo>
                                    <a:lnTo>
                                      <a:pt x="0" y="0"/>
                                    </a:lnTo>
                                    <a:lnTo>
                                      <a:pt x="0" y="57945"/>
                                    </a:lnTo>
                                    <a:close/>
                                  </a:path>
                                </a:pathLst>
                              </a:custGeom>
                              <a:solidFill>
                                <a:srgbClr val="1F77B4"/>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8" name="Freeform: Shape 2858"/>
                            <wps:cNvSpPr/>
                            <wps:spPr>
                              <a:xfrm>
                                <a:off x="3814038" y="5545925"/>
                                <a:ext cx="326078" cy="57945"/>
                              </a:xfrm>
                              <a:custGeom>
                                <a:avLst/>
                                <a:gdLst>
                                  <a:gd name="connsiteX0" fmla="*/ 0 w 326078"/>
                                  <a:gd name="connsiteY0" fmla="*/ 57945 h 57945"/>
                                  <a:gd name="connsiteX1" fmla="*/ 326079 w 326078"/>
                                  <a:gd name="connsiteY1" fmla="*/ 57945 h 57945"/>
                                  <a:gd name="connsiteX2" fmla="*/ 326079 w 326078"/>
                                  <a:gd name="connsiteY2" fmla="*/ 0 h 57945"/>
                                  <a:gd name="connsiteX3" fmla="*/ 0 w 326078"/>
                                  <a:gd name="connsiteY3" fmla="*/ 0 h 57945"/>
                                  <a:gd name="connsiteX4" fmla="*/ 0 w 326078"/>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26078" h="57945">
                                    <a:moveTo>
                                      <a:pt x="0" y="57945"/>
                                    </a:moveTo>
                                    <a:lnTo>
                                      <a:pt x="326079" y="57945"/>
                                    </a:lnTo>
                                    <a:lnTo>
                                      <a:pt x="326079" y="0"/>
                                    </a:lnTo>
                                    <a:lnTo>
                                      <a:pt x="0" y="0"/>
                                    </a:lnTo>
                                    <a:lnTo>
                                      <a:pt x="0" y="57945"/>
                                    </a:lnTo>
                                    <a:close/>
                                  </a:path>
                                </a:pathLst>
                              </a:custGeom>
                              <a:solidFill>
                                <a:srgbClr val="FF7F0E"/>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9" name="Freeform: Shape 2859"/>
                            <wps:cNvSpPr/>
                            <wps:spPr>
                              <a:xfrm>
                                <a:off x="3814038" y="5314145"/>
                                <a:ext cx="743268" cy="57945"/>
                              </a:xfrm>
                              <a:custGeom>
                                <a:avLst/>
                                <a:gdLst>
                                  <a:gd name="connsiteX0" fmla="*/ 0 w 743268"/>
                                  <a:gd name="connsiteY0" fmla="*/ 57945 h 57945"/>
                                  <a:gd name="connsiteX1" fmla="*/ 743268 w 743268"/>
                                  <a:gd name="connsiteY1" fmla="*/ 57945 h 57945"/>
                                  <a:gd name="connsiteX2" fmla="*/ 743268 w 743268"/>
                                  <a:gd name="connsiteY2" fmla="*/ 0 h 57945"/>
                                  <a:gd name="connsiteX3" fmla="*/ 0 w 743268"/>
                                  <a:gd name="connsiteY3" fmla="*/ 0 h 57945"/>
                                  <a:gd name="connsiteX4" fmla="*/ 0 w 743268"/>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3268" h="57945">
                                    <a:moveTo>
                                      <a:pt x="0" y="57945"/>
                                    </a:moveTo>
                                    <a:lnTo>
                                      <a:pt x="743268" y="57945"/>
                                    </a:lnTo>
                                    <a:lnTo>
                                      <a:pt x="743268" y="0"/>
                                    </a:lnTo>
                                    <a:lnTo>
                                      <a:pt x="0" y="0"/>
                                    </a:lnTo>
                                    <a:lnTo>
                                      <a:pt x="0" y="57945"/>
                                    </a:lnTo>
                                    <a:close/>
                                  </a:path>
                                </a:pathLst>
                              </a:custGeom>
                              <a:solidFill>
                                <a:srgbClr val="FF7F0E"/>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0" name="Freeform: Shape 2860"/>
                            <wps:cNvSpPr/>
                            <wps:spPr>
                              <a:xfrm>
                                <a:off x="3814038" y="5082365"/>
                                <a:ext cx="301976" cy="57945"/>
                              </a:xfrm>
                              <a:custGeom>
                                <a:avLst/>
                                <a:gdLst>
                                  <a:gd name="connsiteX0" fmla="*/ 0 w 301976"/>
                                  <a:gd name="connsiteY0" fmla="*/ 57945 h 57945"/>
                                  <a:gd name="connsiteX1" fmla="*/ 301976 w 301976"/>
                                  <a:gd name="connsiteY1" fmla="*/ 57945 h 57945"/>
                                  <a:gd name="connsiteX2" fmla="*/ 301976 w 301976"/>
                                  <a:gd name="connsiteY2" fmla="*/ 0 h 57945"/>
                                  <a:gd name="connsiteX3" fmla="*/ 0 w 301976"/>
                                  <a:gd name="connsiteY3" fmla="*/ 0 h 57945"/>
                                  <a:gd name="connsiteX4" fmla="*/ 0 w 301976"/>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01976" h="57945">
                                    <a:moveTo>
                                      <a:pt x="0" y="57945"/>
                                    </a:moveTo>
                                    <a:lnTo>
                                      <a:pt x="301976" y="57945"/>
                                    </a:lnTo>
                                    <a:lnTo>
                                      <a:pt x="301976" y="0"/>
                                    </a:lnTo>
                                    <a:lnTo>
                                      <a:pt x="0" y="0"/>
                                    </a:lnTo>
                                    <a:lnTo>
                                      <a:pt x="0" y="57945"/>
                                    </a:lnTo>
                                    <a:close/>
                                  </a:path>
                                </a:pathLst>
                              </a:custGeom>
                              <a:solidFill>
                                <a:srgbClr val="FF7F0E"/>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1" name="Freeform: Shape 2861"/>
                            <wps:cNvSpPr/>
                            <wps:spPr>
                              <a:xfrm>
                                <a:off x="3814038" y="4850585"/>
                                <a:ext cx="333355" cy="57945"/>
                              </a:xfrm>
                              <a:custGeom>
                                <a:avLst/>
                                <a:gdLst>
                                  <a:gd name="connsiteX0" fmla="*/ 0 w 333355"/>
                                  <a:gd name="connsiteY0" fmla="*/ 57945 h 57945"/>
                                  <a:gd name="connsiteX1" fmla="*/ 333356 w 333355"/>
                                  <a:gd name="connsiteY1" fmla="*/ 57945 h 57945"/>
                                  <a:gd name="connsiteX2" fmla="*/ 333356 w 333355"/>
                                  <a:gd name="connsiteY2" fmla="*/ 0 h 57945"/>
                                  <a:gd name="connsiteX3" fmla="*/ 0 w 333355"/>
                                  <a:gd name="connsiteY3" fmla="*/ 0 h 57945"/>
                                  <a:gd name="connsiteX4" fmla="*/ 0 w 333355"/>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33355" h="57945">
                                    <a:moveTo>
                                      <a:pt x="0" y="57945"/>
                                    </a:moveTo>
                                    <a:lnTo>
                                      <a:pt x="333356" y="57945"/>
                                    </a:lnTo>
                                    <a:lnTo>
                                      <a:pt x="333356" y="0"/>
                                    </a:lnTo>
                                    <a:lnTo>
                                      <a:pt x="0" y="0"/>
                                    </a:lnTo>
                                    <a:lnTo>
                                      <a:pt x="0" y="57945"/>
                                    </a:lnTo>
                                    <a:close/>
                                  </a:path>
                                </a:pathLst>
                              </a:custGeom>
                              <a:solidFill>
                                <a:srgbClr val="FF7F0E"/>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2" name="Freeform: Shape 2862"/>
                            <wps:cNvSpPr/>
                            <wps:spPr>
                              <a:xfrm>
                                <a:off x="3814038" y="4618804"/>
                                <a:ext cx="788978" cy="57945"/>
                              </a:xfrm>
                              <a:custGeom>
                                <a:avLst/>
                                <a:gdLst>
                                  <a:gd name="connsiteX0" fmla="*/ 0 w 788978"/>
                                  <a:gd name="connsiteY0" fmla="*/ 57945 h 57945"/>
                                  <a:gd name="connsiteX1" fmla="*/ 788978 w 788978"/>
                                  <a:gd name="connsiteY1" fmla="*/ 57945 h 57945"/>
                                  <a:gd name="connsiteX2" fmla="*/ 788978 w 788978"/>
                                  <a:gd name="connsiteY2" fmla="*/ 0 h 57945"/>
                                  <a:gd name="connsiteX3" fmla="*/ 0 w 788978"/>
                                  <a:gd name="connsiteY3" fmla="*/ 0 h 57945"/>
                                  <a:gd name="connsiteX4" fmla="*/ 0 w 788978"/>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88978" h="57945">
                                    <a:moveTo>
                                      <a:pt x="0" y="57945"/>
                                    </a:moveTo>
                                    <a:lnTo>
                                      <a:pt x="788978" y="57945"/>
                                    </a:lnTo>
                                    <a:lnTo>
                                      <a:pt x="788978" y="0"/>
                                    </a:lnTo>
                                    <a:lnTo>
                                      <a:pt x="0" y="0"/>
                                    </a:lnTo>
                                    <a:lnTo>
                                      <a:pt x="0" y="57945"/>
                                    </a:lnTo>
                                    <a:close/>
                                  </a:path>
                                </a:pathLst>
                              </a:custGeom>
                              <a:solidFill>
                                <a:srgbClr val="FF7F0E"/>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3" name="Freeform: Shape 2863"/>
                            <wps:cNvSpPr/>
                            <wps:spPr>
                              <a:xfrm>
                                <a:off x="3814038" y="4387024"/>
                                <a:ext cx="723419" cy="57945"/>
                              </a:xfrm>
                              <a:custGeom>
                                <a:avLst/>
                                <a:gdLst>
                                  <a:gd name="connsiteX0" fmla="*/ 0 w 723419"/>
                                  <a:gd name="connsiteY0" fmla="*/ 57945 h 57945"/>
                                  <a:gd name="connsiteX1" fmla="*/ 723420 w 723419"/>
                                  <a:gd name="connsiteY1" fmla="*/ 57945 h 57945"/>
                                  <a:gd name="connsiteX2" fmla="*/ 723420 w 723419"/>
                                  <a:gd name="connsiteY2" fmla="*/ 0 h 57945"/>
                                  <a:gd name="connsiteX3" fmla="*/ 0 w 723419"/>
                                  <a:gd name="connsiteY3" fmla="*/ 0 h 57945"/>
                                  <a:gd name="connsiteX4" fmla="*/ 0 w 723419"/>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23419" h="57945">
                                    <a:moveTo>
                                      <a:pt x="0" y="57945"/>
                                    </a:moveTo>
                                    <a:lnTo>
                                      <a:pt x="723420" y="57945"/>
                                    </a:lnTo>
                                    <a:lnTo>
                                      <a:pt x="723420" y="0"/>
                                    </a:lnTo>
                                    <a:lnTo>
                                      <a:pt x="0" y="0"/>
                                    </a:lnTo>
                                    <a:lnTo>
                                      <a:pt x="0" y="57945"/>
                                    </a:lnTo>
                                    <a:close/>
                                  </a:path>
                                </a:pathLst>
                              </a:custGeom>
                              <a:solidFill>
                                <a:srgbClr val="FF7F0E"/>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4" name="Freeform: Shape 2864"/>
                            <wps:cNvSpPr/>
                            <wps:spPr>
                              <a:xfrm>
                                <a:off x="3814038" y="4155244"/>
                                <a:ext cx="381308" cy="57945"/>
                              </a:xfrm>
                              <a:custGeom>
                                <a:avLst/>
                                <a:gdLst>
                                  <a:gd name="connsiteX0" fmla="*/ 0 w 381308"/>
                                  <a:gd name="connsiteY0" fmla="*/ 57945 h 57945"/>
                                  <a:gd name="connsiteX1" fmla="*/ 381308 w 381308"/>
                                  <a:gd name="connsiteY1" fmla="*/ 57945 h 57945"/>
                                  <a:gd name="connsiteX2" fmla="*/ 381308 w 381308"/>
                                  <a:gd name="connsiteY2" fmla="*/ 0 h 57945"/>
                                  <a:gd name="connsiteX3" fmla="*/ 0 w 381308"/>
                                  <a:gd name="connsiteY3" fmla="*/ 0 h 57945"/>
                                  <a:gd name="connsiteX4" fmla="*/ 0 w 381308"/>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81308" h="57945">
                                    <a:moveTo>
                                      <a:pt x="0" y="57945"/>
                                    </a:moveTo>
                                    <a:lnTo>
                                      <a:pt x="381308" y="57945"/>
                                    </a:lnTo>
                                    <a:lnTo>
                                      <a:pt x="381308" y="0"/>
                                    </a:lnTo>
                                    <a:lnTo>
                                      <a:pt x="0" y="0"/>
                                    </a:lnTo>
                                    <a:lnTo>
                                      <a:pt x="0" y="57945"/>
                                    </a:lnTo>
                                    <a:close/>
                                  </a:path>
                                </a:pathLst>
                              </a:custGeom>
                              <a:solidFill>
                                <a:srgbClr val="FF7F0E"/>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5" name="Freeform: Shape 2865"/>
                            <wps:cNvSpPr/>
                            <wps:spPr>
                              <a:xfrm>
                                <a:off x="3814038" y="3923463"/>
                                <a:ext cx="33633" cy="57945"/>
                              </a:xfrm>
                              <a:custGeom>
                                <a:avLst/>
                                <a:gdLst>
                                  <a:gd name="connsiteX0" fmla="*/ 0 w 33633"/>
                                  <a:gd name="connsiteY0" fmla="*/ 57945 h 57945"/>
                                  <a:gd name="connsiteX1" fmla="*/ 33634 w 33633"/>
                                  <a:gd name="connsiteY1" fmla="*/ 57945 h 57945"/>
                                  <a:gd name="connsiteX2" fmla="*/ 33634 w 33633"/>
                                  <a:gd name="connsiteY2" fmla="*/ 0 h 57945"/>
                                  <a:gd name="connsiteX3" fmla="*/ 0 w 33633"/>
                                  <a:gd name="connsiteY3" fmla="*/ 0 h 57945"/>
                                  <a:gd name="connsiteX4" fmla="*/ 0 w 33633"/>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3633" h="57945">
                                    <a:moveTo>
                                      <a:pt x="0" y="57945"/>
                                    </a:moveTo>
                                    <a:lnTo>
                                      <a:pt x="33634" y="57945"/>
                                    </a:lnTo>
                                    <a:lnTo>
                                      <a:pt x="33634" y="0"/>
                                    </a:lnTo>
                                    <a:lnTo>
                                      <a:pt x="0" y="0"/>
                                    </a:lnTo>
                                    <a:lnTo>
                                      <a:pt x="0" y="57945"/>
                                    </a:lnTo>
                                    <a:close/>
                                  </a:path>
                                </a:pathLst>
                              </a:custGeom>
                              <a:solidFill>
                                <a:srgbClr val="FF7F0E"/>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6" name="Freeform: Shape 2866"/>
                            <wps:cNvSpPr/>
                            <wps:spPr>
                              <a:xfrm>
                                <a:off x="3814038" y="3691683"/>
                                <a:ext cx="444748" cy="57945"/>
                              </a:xfrm>
                              <a:custGeom>
                                <a:avLst/>
                                <a:gdLst>
                                  <a:gd name="connsiteX0" fmla="*/ 0 w 444748"/>
                                  <a:gd name="connsiteY0" fmla="*/ 57945 h 57945"/>
                                  <a:gd name="connsiteX1" fmla="*/ 444749 w 444748"/>
                                  <a:gd name="connsiteY1" fmla="*/ 57945 h 57945"/>
                                  <a:gd name="connsiteX2" fmla="*/ 444749 w 444748"/>
                                  <a:gd name="connsiteY2" fmla="*/ 0 h 57945"/>
                                  <a:gd name="connsiteX3" fmla="*/ 0 w 444748"/>
                                  <a:gd name="connsiteY3" fmla="*/ 0 h 57945"/>
                                  <a:gd name="connsiteX4" fmla="*/ 0 w 444748"/>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44748" h="57945">
                                    <a:moveTo>
                                      <a:pt x="0" y="57945"/>
                                    </a:moveTo>
                                    <a:lnTo>
                                      <a:pt x="444749" y="57945"/>
                                    </a:lnTo>
                                    <a:lnTo>
                                      <a:pt x="444749" y="0"/>
                                    </a:lnTo>
                                    <a:lnTo>
                                      <a:pt x="0" y="0"/>
                                    </a:lnTo>
                                    <a:lnTo>
                                      <a:pt x="0" y="57945"/>
                                    </a:lnTo>
                                    <a:close/>
                                  </a:path>
                                </a:pathLst>
                              </a:custGeom>
                              <a:solidFill>
                                <a:srgbClr val="FF7F0E"/>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7" name="Freeform: Shape 2867"/>
                            <wps:cNvSpPr/>
                            <wps:spPr>
                              <a:xfrm>
                                <a:off x="3814038" y="3459903"/>
                                <a:ext cx="896977" cy="57945"/>
                              </a:xfrm>
                              <a:custGeom>
                                <a:avLst/>
                                <a:gdLst>
                                  <a:gd name="connsiteX0" fmla="*/ 0 w 896977"/>
                                  <a:gd name="connsiteY0" fmla="*/ 57945 h 57945"/>
                                  <a:gd name="connsiteX1" fmla="*/ 896978 w 896977"/>
                                  <a:gd name="connsiteY1" fmla="*/ 57945 h 57945"/>
                                  <a:gd name="connsiteX2" fmla="*/ 896978 w 896977"/>
                                  <a:gd name="connsiteY2" fmla="*/ 0 h 57945"/>
                                  <a:gd name="connsiteX3" fmla="*/ 0 w 896977"/>
                                  <a:gd name="connsiteY3" fmla="*/ 0 h 57945"/>
                                  <a:gd name="connsiteX4" fmla="*/ 0 w 896977"/>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96977" h="57945">
                                    <a:moveTo>
                                      <a:pt x="0" y="57945"/>
                                    </a:moveTo>
                                    <a:lnTo>
                                      <a:pt x="896978" y="57945"/>
                                    </a:lnTo>
                                    <a:lnTo>
                                      <a:pt x="896978" y="0"/>
                                    </a:lnTo>
                                    <a:lnTo>
                                      <a:pt x="0" y="0"/>
                                    </a:lnTo>
                                    <a:lnTo>
                                      <a:pt x="0" y="57945"/>
                                    </a:lnTo>
                                    <a:close/>
                                  </a:path>
                                </a:pathLst>
                              </a:custGeom>
                              <a:solidFill>
                                <a:srgbClr val="FF7F0E"/>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8" name="Freeform: Shape 2868"/>
                            <wps:cNvSpPr/>
                            <wps:spPr>
                              <a:xfrm>
                                <a:off x="3814038" y="3228123"/>
                                <a:ext cx="498731" cy="57945"/>
                              </a:xfrm>
                              <a:custGeom>
                                <a:avLst/>
                                <a:gdLst>
                                  <a:gd name="connsiteX0" fmla="*/ 0 w 498731"/>
                                  <a:gd name="connsiteY0" fmla="*/ 57945 h 57945"/>
                                  <a:gd name="connsiteX1" fmla="*/ 498731 w 498731"/>
                                  <a:gd name="connsiteY1" fmla="*/ 57945 h 57945"/>
                                  <a:gd name="connsiteX2" fmla="*/ 498731 w 498731"/>
                                  <a:gd name="connsiteY2" fmla="*/ 0 h 57945"/>
                                  <a:gd name="connsiteX3" fmla="*/ 0 w 498731"/>
                                  <a:gd name="connsiteY3" fmla="*/ 0 h 57945"/>
                                  <a:gd name="connsiteX4" fmla="*/ 0 w 498731"/>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98731" h="57945">
                                    <a:moveTo>
                                      <a:pt x="0" y="57945"/>
                                    </a:moveTo>
                                    <a:lnTo>
                                      <a:pt x="498731" y="57945"/>
                                    </a:lnTo>
                                    <a:lnTo>
                                      <a:pt x="498731" y="0"/>
                                    </a:lnTo>
                                    <a:lnTo>
                                      <a:pt x="0" y="0"/>
                                    </a:lnTo>
                                    <a:lnTo>
                                      <a:pt x="0" y="57945"/>
                                    </a:lnTo>
                                    <a:close/>
                                  </a:path>
                                </a:pathLst>
                              </a:custGeom>
                              <a:solidFill>
                                <a:srgbClr val="FF7F0E"/>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9" name="Freeform: Shape 2869"/>
                            <wps:cNvSpPr/>
                            <wps:spPr>
                              <a:xfrm>
                                <a:off x="3814038" y="5487980"/>
                                <a:ext cx="274396" cy="57945"/>
                              </a:xfrm>
                              <a:custGeom>
                                <a:avLst/>
                                <a:gdLst>
                                  <a:gd name="connsiteX0" fmla="*/ 0 w 274396"/>
                                  <a:gd name="connsiteY0" fmla="*/ 57945 h 57945"/>
                                  <a:gd name="connsiteX1" fmla="*/ 274396 w 274396"/>
                                  <a:gd name="connsiteY1" fmla="*/ 57945 h 57945"/>
                                  <a:gd name="connsiteX2" fmla="*/ 274396 w 274396"/>
                                  <a:gd name="connsiteY2" fmla="*/ 0 h 57945"/>
                                  <a:gd name="connsiteX3" fmla="*/ 0 w 274396"/>
                                  <a:gd name="connsiteY3" fmla="*/ 0 h 57945"/>
                                  <a:gd name="connsiteX4" fmla="*/ 0 w 274396"/>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74396" h="57945">
                                    <a:moveTo>
                                      <a:pt x="0" y="57945"/>
                                    </a:moveTo>
                                    <a:lnTo>
                                      <a:pt x="274396" y="57945"/>
                                    </a:lnTo>
                                    <a:lnTo>
                                      <a:pt x="274396" y="0"/>
                                    </a:lnTo>
                                    <a:lnTo>
                                      <a:pt x="0" y="0"/>
                                    </a:lnTo>
                                    <a:lnTo>
                                      <a:pt x="0" y="57945"/>
                                    </a:lnTo>
                                    <a:close/>
                                  </a:path>
                                </a:pathLst>
                              </a:custGeom>
                              <a:solidFill>
                                <a:srgbClr val="2CA02C"/>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0" name="Freeform: Shape 2870"/>
                            <wps:cNvSpPr/>
                            <wps:spPr>
                              <a:xfrm>
                                <a:off x="3814038" y="5256200"/>
                                <a:ext cx="575433" cy="57945"/>
                              </a:xfrm>
                              <a:custGeom>
                                <a:avLst/>
                                <a:gdLst>
                                  <a:gd name="connsiteX0" fmla="*/ 0 w 575433"/>
                                  <a:gd name="connsiteY0" fmla="*/ 57945 h 57945"/>
                                  <a:gd name="connsiteX1" fmla="*/ 575433 w 575433"/>
                                  <a:gd name="connsiteY1" fmla="*/ 57945 h 57945"/>
                                  <a:gd name="connsiteX2" fmla="*/ 575433 w 575433"/>
                                  <a:gd name="connsiteY2" fmla="*/ 0 h 57945"/>
                                  <a:gd name="connsiteX3" fmla="*/ 0 w 575433"/>
                                  <a:gd name="connsiteY3" fmla="*/ 0 h 57945"/>
                                  <a:gd name="connsiteX4" fmla="*/ 0 w 575433"/>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5433" h="57945">
                                    <a:moveTo>
                                      <a:pt x="0" y="57945"/>
                                    </a:moveTo>
                                    <a:lnTo>
                                      <a:pt x="575433" y="57945"/>
                                    </a:lnTo>
                                    <a:lnTo>
                                      <a:pt x="575433" y="0"/>
                                    </a:lnTo>
                                    <a:lnTo>
                                      <a:pt x="0" y="0"/>
                                    </a:lnTo>
                                    <a:lnTo>
                                      <a:pt x="0" y="57945"/>
                                    </a:lnTo>
                                    <a:close/>
                                  </a:path>
                                </a:pathLst>
                              </a:custGeom>
                              <a:solidFill>
                                <a:srgbClr val="2CA02C"/>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1" name="Freeform: Shape 2871"/>
                            <wps:cNvSpPr/>
                            <wps:spPr>
                              <a:xfrm>
                                <a:off x="3814038" y="5024420"/>
                                <a:ext cx="505400" cy="57945"/>
                              </a:xfrm>
                              <a:custGeom>
                                <a:avLst/>
                                <a:gdLst>
                                  <a:gd name="connsiteX0" fmla="*/ 0 w 505400"/>
                                  <a:gd name="connsiteY0" fmla="*/ 57945 h 57945"/>
                                  <a:gd name="connsiteX1" fmla="*/ 505401 w 505400"/>
                                  <a:gd name="connsiteY1" fmla="*/ 57945 h 57945"/>
                                  <a:gd name="connsiteX2" fmla="*/ 505401 w 505400"/>
                                  <a:gd name="connsiteY2" fmla="*/ 0 h 57945"/>
                                  <a:gd name="connsiteX3" fmla="*/ 0 w 505400"/>
                                  <a:gd name="connsiteY3" fmla="*/ 0 h 57945"/>
                                  <a:gd name="connsiteX4" fmla="*/ 0 w 505400"/>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05400" h="57945">
                                    <a:moveTo>
                                      <a:pt x="0" y="57945"/>
                                    </a:moveTo>
                                    <a:lnTo>
                                      <a:pt x="505401" y="57945"/>
                                    </a:lnTo>
                                    <a:lnTo>
                                      <a:pt x="505401" y="0"/>
                                    </a:lnTo>
                                    <a:lnTo>
                                      <a:pt x="0" y="0"/>
                                    </a:lnTo>
                                    <a:lnTo>
                                      <a:pt x="0" y="57945"/>
                                    </a:lnTo>
                                    <a:close/>
                                  </a:path>
                                </a:pathLst>
                              </a:custGeom>
                              <a:solidFill>
                                <a:srgbClr val="2CA02C"/>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2" name="Freeform: Shape 2872"/>
                            <wps:cNvSpPr/>
                            <wps:spPr>
                              <a:xfrm>
                                <a:off x="3814038" y="4792640"/>
                                <a:ext cx="541533" cy="57945"/>
                              </a:xfrm>
                              <a:custGeom>
                                <a:avLst/>
                                <a:gdLst>
                                  <a:gd name="connsiteX0" fmla="*/ 0 w 541533"/>
                                  <a:gd name="connsiteY0" fmla="*/ 57945 h 57945"/>
                                  <a:gd name="connsiteX1" fmla="*/ 541533 w 541533"/>
                                  <a:gd name="connsiteY1" fmla="*/ 57945 h 57945"/>
                                  <a:gd name="connsiteX2" fmla="*/ 541533 w 541533"/>
                                  <a:gd name="connsiteY2" fmla="*/ 0 h 57945"/>
                                  <a:gd name="connsiteX3" fmla="*/ 0 w 541533"/>
                                  <a:gd name="connsiteY3" fmla="*/ 0 h 57945"/>
                                  <a:gd name="connsiteX4" fmla="*/ 0 w 541533"/>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41533" h="57945">
                                    <a:moveTo>
                                      <a:pt x="0" y="57945"/>
                                    </a:moveTo>
                                    <a:lnTo>
                                      <a:pt x="541533" y="57945"/>
                                    </a:lnTo>
                                    <a:lnTo>
                                      <a:pt x="541533" y="0"/>
                                    </a:lnTo>
                                    <a:lnTo>
                                      <a:pt x="0" y="0"/>
                                    </a:lnTo>
                                    <a:lnTo>
                                      <a:pt x="0" y="57945"/>
                                    </a:lnTo>
                                    <a:close/>
                                  </a:path>
                                </a:pathLst>
                              </a:custGeom>
                              <a:solidFill>
                                <a:srgbClr val="2CA02C"/>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3" name="Freeform: Shape 2873"/>
                            <wps:cNvSpPr/>
                            <wps:spPr>
                              <a:xfrm>
                                <a:off x="3814038" y="4560859"/>
                                <a:ext cx="880882" cy="57945"/>
                              </a:xfrm>
                              <a:custGeom>
                                <a:avLst/>
                                <a:gdLst>
                                  <a:gd name="connsiteX0" fmla="*/ 0 w 880882"/>
                                  <a:gd name="connsiteY0" fmla="*/ 57945 h 57945"/>
                                  <a:gd name="connsiteX1" fmla="*/ 880882 w 880882"/>
                                  <a:gd name="connsiteY1" fmla="*/ 57945 h 57945"/>
                                  <a:gd name="connsiteX2" fmla="*/ 880882 w 880882"/>
                                  <a:gd name="connsiteY2" fmla="*/ 0 h 57945"/>
                                  <a:gd name="connsiteX3" fmla="*/ 0 w 880882"/>
                                  <a:gd name="connsiteY3" fmla="*/ 0 h 57945"/>
                                  <a:gd name="connsiteX4" fmla="*/ 0 w 880882"/>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80882" h="57945">
                                    <a:moveTo>
                                      <a:pt x="0" y="57945"/>
                                    </a:moveTo>
                                    <a:lnTo>
                                      <a:pt x="880882" y="57945"/>
                                    </a:lnTo>
                                    <a:lnTo>
                                      <a:pt x="880882" y="0"/>
                                    </a:lnTo>
                                    <a:lnTo>
                                      <a:pt x="0" y="0"/>
                                    </a:lnTo>
                                    <a:lnTo>
                                      <a:pt x="0" y="57945"/>
                                    </a:lnTo>
                                    <a:close/>
                                  </a:path>
                                </a:pathLst>
                              </a:custGeom>
                              <a:solidFill>
                                <a:srgbClr val="2CA02C"/>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4" name="Freeform: Shape 2874"/>
                            <wps:cNvSpPr/>
                            <wps:spPr>
                              <a:xfrm>
                                <a:off x="3814038" y="4329079"/>
                                <a:ext cx="749267" cy="57945"/>
                              </a:xfrm>
                              <a:custGeom>
                                <a:avLst/>
                                <a:gdLst>
                                  <a:gd name="connsiteX0" fmla="*/ 0 w 749267"/>
                                  <a:gd name="connsiteY0" fmla="*/ 57945 h 57945"/>
                                  <a:gd name="connsiteX1" fmla="*/ 749267 w 749267"/>
                                  <a:gd name="connsiteY1" fmla="*/ 57945 h 57945"/>
                                  <a:gd name="connsiteX2" fmla="*/ 749267 w 749267"/>
                                  <a:gd name="connsiteY2" fmla="*/ 0 h 57945"/>
                                  <a:gd name="connsiteX3" fmla="*/ 0 w 749267"/>
                                  <a:gd name="connsiteY3" fmla="*/ 0 h 57945"/>
                                  <a:gd name="connsiteX4" fmla="*/ 0 w 749267"/>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9267" h="57945">
                                    <a:moveTo>
                                      <a:pt x="0" y="57945"/>
                                    </a:moveTo>
                                    <a:lnTo>
                                      <a:pt x="749267" y="57945"/>
                                    </a:lnTo>
                                    <a:lnTo>
                                      <a:pt x="749267" y="0"/>
                                    </a:lnTo>
                                    <a:lnTo>
                                      <a:pt x="0" y="0"/>
                                    </a:lnTo>
                                    <a:lnTo>
                                      <a:pt x="0" y="57945"/>
                                    </a:lnTo>
                                    <a:close/>
                                  </a:path>
                                </a:pathLst>
                              </a:custGeom>
                              <a:solidFill>
                                <a:srgbClr val="2CA02C"/>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5" name="Freeform: Shape 2875"/>
                            <wps:cNvSpPr/>
                            <wps:spPr>
                              <a:xfrm>
                                <a:off x="3814038" y="4097299"/>
                                <a:ext cx="665344" cy="57945"/>
                              </a:xfrm>
                              <a:custGeom>
                                <a:avLst/>
                                <a:gdLst>
                                  <a:gd name="connsiteX0" fmla="*/ 0 w 665344"/>
                                  <a:gd name="connsiteY0" fmla="*/ 57945 h 57945"/>
                                  <a:gd name="connsiteX1" fmla="*/ 665345 w 665344"/>
                                  <a:gd name="connsiteY1" fmla="*/ 57945 h 57945"/>
                                  <a:gd name="connsiteX2" fmla="*/ 665345 w 665344"/>
                                  <a:gd name="connsiteY2" fmla="*/ 0 h 57945"/>
                                  <a:gd name="connsiteX3" fmla="*/ 0 w 665344"/>
                                  <a:gd name="connsiteY3" fmla="*/ 0 h 57945"/>
                                  <a:gd name="connsiteX4" fmla="*/ 0 w 665344"/>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65344" h="57945">
                                    <a:moveTo>
                                      <a:pt x="0" y="57945"/>
                                    </a:moveTo>
                                    <a:lnTo>
                                      <a:pt x="665345" y="57945"/>
                                    </a:lnTo>
                                    <a:lnTo>
                                      <a:pt x="665345" y="0"/>
                                    </a:lnTo>
                                    <a:lnTo>
                                      <a:pt x="0" y="0"/>
                                    </a:lnTo>
                                    <a:lnTo>
                                      <a:pt x="0" y="57945"/>
                                    </a:lnTo>
                                    <a:close/>
                                  </a:path>
                                </a:pathLst>
                              </a:custGeom>
                              <a:solidFill>
                                <a:srgbClr val="2CA02C"/>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6" name="Freeform: Shape 2876"/>
                            <wps:cNvSpPr/>
                            <wps:spPr>
                              <a:xfrm>
                                <a:off x="3814038" y="3865518"/>
                                <a:ext cx="201801" cy="57945"/>
                              </a:xfrm>
                              <a:custGeom>
                                <a:avLst/>
                                <a:gdLst>
                                  <a:gd name="connsiteX0" fmla="*/ 0 w 201801"/>
                                  <a:gd name="connsiteY0" fmla="*/ 57945 h 57945"/>
                                  <a:gd name="connsiteX1" fmla="*/ 201801 w 201801"/>
                                  <a:gd name="connsiteY1" fmla="*/ 57945 h 57945"/>
                                  <a:gd name="connsiteX2" fmla="*/ 201801 w 201801"/>
                                  <a:gd name="connsiteY2" fmla="*/ 0 h 57945"/>
                                  <a:gd name="connsiteX3" fmla="*/ 0 w 201801"/>
                                  <a:gd name="connsiteY3" fmla="*/ 0 h 57945"/>
                                  <a:gd name="connsiteX4" fmla="*/ 0 w 201801"/>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01801" h="57945">
                                    <a:moveTo>
                                      <a:pt x="0" y="57945"/>
                                    </a:moveTo>
                                    <a:lnTo>
                                      <a:pt x="201801" y="57945"/>
                                    </a:lnTo>
                                    <a:lnTo>
                                      <a:pt x="201801" y="0"/>
                                    </a:lnTo>
                                    <a:lnTo>
                                      <a:pt x="0" y="0"/>
                                    </a:lnTo>
                                    <a:lnTo>
                                      <a:pt x="0" y="57945"/>
                                    </a:lnTo>
                                    <a:close/>
                                  </a:path>
                                </a:pathLst>
                              </a:custGeom>
                              <a:solidFill>
                                <a:srgbClr val="2CA02C"/>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7" name="Freeform: Shape 2877"/>
                            <wps:cNvSpPr/>
                            <wps:spPr>
                              <a:xfrm>
                                <a:off x="3814038" y="3633738"/>
                                <a:ext cx="480144" cy="57945"/>
                              </a:xfrm>
                              <a:custGeom>
                                <a:avLst/>
                                <a:gdLst>
                                  <a:gd name="connsiteX0" fmla="*/ 0 w 480144"/>
                                  <a:gd name="connsiteY0" fmla="*/ 57945 h 57945"/>
                                  <a:gd name="connsiteX1" fmla="*/ 480144 w 480144"/>
                                  <a:gd name="connsiteY1" fmla="*/ 57945 h 57945"/>
                                  <a:gd name="connsiteX2" fmla="*/ 480144 w 480144"/>
                                  <a:gd name="connsiteY2" fmla="*/ 0 h 57945"/>
                                  <a:gd name="connsiteX3" fmla="*/ 0 w 480144"/>
                                  <a:gd name="connsiteY3" fmla="*/ 0 h 57945"/>
                                  <a:gd name="connsiteX4" fmla="*/ 0 w 480144"/>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80144" h="57945">
                                    <a:moveTo>
                                      <a:pt x="0" y="57945"/>
                                    </a:moveTo>
                                    <a:lnTo>
                                      <a:pt x="480144" y="57945"/>
                                    </a:lnTo>
                                    <a:lnTo>
                                      <a:pt x="480144" y="0"/>
                                    </a:lnTo>
                                    <a:lnTo>
                                      <a:pt x="0" y="0"/>
                                    </a:lnTo>
                                    <a:lnTo>
                                      <a:pt x="0" y="57945"/>
                                    </a:lnTo>
                                    <a:close/>
                                  </a:path>
                                </a:pathLst>
                              </a:custGeom>
                              <a:solidFill>
                                <a:srgbClr val="2CA02C"/>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8" name="Freeform: Shape 2878"/>
                            <wps:cNvSpPr/>
                            <wps:spPr>
                              <a:xfrm>
                                <a:off x="3814038" y="3401958"/>
                                <a:ext cx="968368" cy="57945"/>
                              </a:xfrm>
                              <a:custGeom>
                                <a:avLst/>
                                <a:gdLst>
                                  <a:gd name="connsiteX0" fmla="*/ 0 w 968368"/>
                                  <a:gd name="connsiteY0" fmla="*/ 57945 h 57945"/>
                                  <a:gd name="connsiteX1" fmla="*/ 968369 w 968368"/>
                                  <a:gd name="connsiteY1" fmla="*/ 57945 h 57945"/>
                                  <a:gd name="connsiteX2" fmla="*/ 968369 w 968368"/>
                                  <a:gd name="connsiteY2" fmla="*/ 0 h 57945"/>
                                  <a:gd name="connsiteX3" fmla="*/ 0 w 968368"/>
                                  <a:gd name="connsiteY3" fmla="*/ 0 h 57945"/>
                                  <a:gd name="connsiteX4" fmla="*/ 0 w 968368"/>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68368" h="57945">
                                    <a:moveTo>
                                      <a:pt x="0" y="57945"/>
                                    </a:moveTo>
                                    <a:lnTo>
                                      <a:pt x="968369" y="57945"/>
                                    </a:lnTo>
                                    <a:lnTo>
                                      <a:pt x="968369" y="0"/>
                                    </a:lnTo>
                                    <a:lnTo>
                                      <a:pt x="0" y="0"/>
                                    </a:lnTo>
                                    <a:lnTo>
                                      <a:pt x="0" y="57945"/>
                                    </a:lnTo>
                                    <a:close/>
                                  </a:path>
                                </a:pathLst>
                              </a:custGeom>
                              <a:solidFill>
                                <a:srgbClr val="2CA02C"/>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9" name="Freeform: Shape 2879"/>
                            <wps:cNvSpPr/>
                            <wps:spPr>
                              <a:xfrm>
                                <a:off x="3814038" y="3170178"/>
                                <a:ext cx="555529" cy="57945"/>
                              </a:xfrm>
                              <a:custGeom>
                                <a:avLst/>
                                <a:gdLst>
                                  <a:gd name="connsiteX0" fmla="*/ 0 w 555529"/>
                                  <a:gd name="connsiteY0" fmla="*/ 57945 h 57945"/>
                                  <a:gd name="connsiteX1" fmla="*/ 555529 w 555529"/>
                                  <a:gd name="connsiteY1" fmla="*/ 57945 h 57945"/>
                                  <a:gd name="connsiteX2" fmla="*/ 555529 w 555529"/>
                                  <a:gd name="connsiteY2" fmla="*/ 0 h 57945"/>
                                  <a:gd name="connsiteX3" fmla="*/ 0 w 555529"/>
                                  <a:gd name="connsiteY3" fmla="*/ 0 h 57945"/>
                                  <a:gd name="connsiteX4" fmla="*/ 0 w 555529"/>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55529" h="57945">
                                    <a:moveTo>
                                      <a:pt x="0" y="57945"/>
                                    </a:moveTo>
                                    <a:lnTo>
                                      <a:pt x="555529" y="57945"/>
                                    </a:lnTo>
                                    <a:lnTo>
                                      <a:pt x="555529" y="0"/>
                                    </a:lnTo>
                                    <a:lnTo>
                                      <a:pt x="0" y="0"/>
                                    </a:lnTo>
                                    <a:lnTo>
                                      <a:pt x="0" y="57945"/>
                                    </a:lnTo>
                                    <a:close/>
                                  </a:path>
                                </a:pathLst>
                              </a:custGeom>
                              <a:solidFill>
                                <a:srgbClr val="2CA02C"/>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0" name="Freeform: Shape 2880"/>
                            <wps:cNvSpPr/>
                            <wps:spPr>
                              <a:xfrm>
                                <a:off x="3814038" y="5430035"/>
                                <a:ext cx="203799" cy="57945"/>
                              </a:xfrm>
                              <a:custGeom>
                                <a:avLst/>
                                <a:gdLst>
                                  <a:gd name="connsiteX0" fmla="*/ 0 w 203799"/>
                                  <a:gd name="connsiteY0" fmla="*/ 57945 h 57945"/>
                                  <a:gd name="connsiteX1" fmla="*/ 203799 w 203799"/>
                                  <a:gd name="connsiteY1" fmla="*/ 57945 h 57945"/>
                                  <a:gd name="connsiteX2" fmla="*/ 203799 w 203799"/>
                                  <a:gd name="connsiteY2" fmla="*/ 0 h 57945"/>
                                  <a:gd name="connsiteX3" fmla="*/ 0 w 203799"/>
                                  <a:gd name="connsiteY3" fmla="*/ 0 h 57945"/>
                                  <a:gd name="connsiteX4" fmla="*/ 0 w 203799"/>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03799" h="57945">
                                    <a:moveTo>
                                      <a:pt x="0" y="57945"/>
                                    </a:moveTo>
                                    <a:lnTo>
                                      <a:pt x="203799" y="57945"/>
                                    </a:lnTo>
                                    <a:lnTo>
                                      <a:pt x="203799" y="0"/>
                                    </a:lnTo>
                                    <a:lnTo>
                                      <a:pt x="0" y="0"/>
                                    </a:lnTo>
                                    <a:lnTo>
                                      <a:pt x="0" y="57945"/>
                                    </a:lnTo>
                                    <a:close/>
                                  </a:path>
                                </a:pathLst>
                              </a:custGeom>
                              <a:solidFill>
                                <a:srgbClr val="D62728"/>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1" name="Freeform: Shape 2881"/>
                            <wps:cNvSpPr/>
                            <wps:spPr>
                              <a:xfrm>
                                <a:off x="3814038" y="5198255"/>
                                <a:ext cx="874139" cy="57945"/>
                              </a:xfrm>
                              <a:custGeom>
                                <a:avLst/>
                                <a:gdLst>
                                  <a:gd name="connsiteX0" fmla="*/ 0 w 874139"/>
                                  <a:gd name="connsiteY0" fmla="*/ 57945 h 57945"/>
                                  <a:gd name="connsiteX1" fmla="*/ 874139 w 874139"/>
                                  <a:gd name="connsiteY1" fmla="*/ 57945 h 57945"/>
                                  <a:gd name="connsiteX2" fmla="*/ 874139 w 874139"/>
                                  <a:gd name="connsiteY2" fmla="*/ 0 h 57945"/>
                                  <a:gd name="connsiteX3" fmla="*/ 0 w 874139"/>
                                  <a:gd name="connsiteY3" fmla="*/ 0 h 57945"/>
                                  <a:gd name="connsiteX4" fmla="*/ 0 w 874139"/>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74139" h="57945">
                                    <a:moveTo>
                                      <a:pt x="0" y="57945"/>
                                    </a:moveTo>
                                    <a:lnTo>
                                      <a:pt x="874139" y="57945"/>
                                    </a:lnTo>
                                    <a:lnTo>
                                      <a:pt x="874139" y="0"/>
                                    </a:lnTo>
                                    <a:lnTo>
                                      <a:pt x="0" y="0"/>
                                    </a:lnTo>
                                    <a:lnTo>
                                      <a:pt x="0" y="57945"/>
                                    </a:lnTo>
                                    <a:close/>
                                  </a:path>
                                </a:pathLst>
                              </a:custGeom>
                              <a:solidFill>
                                <a:srgbClr val="D62728"/>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2" name="Freeform: Shape 2882"/>
                            <wps:cNvSpPr/>
                            <wps:spPr>
                              <a:xfrm>
                                <a:off x="3814038" y="4966475"/>
                                <a:ext cx="440999" cy="57945"/>
                              </a:xfrm>
                              <a:custGeom>
                                <a:avLst/>
                                <a:gdLst>
                                  <a:gd name="connsiteX0" fmla="*/ 0 w 440999"/>
                                  <a:gd name="connsiteY0" fmla="*/ 57945 h 57945"/>
                                  <a:gd name="connsiteX1" fmla="*/ 440999 w 440999"/>
                                  <a:gd name="connsiteY1" fmla="*/ 57945 h 57945"/>
                                  <a:gd name="connsiteX2" fmla="*/ 440999 w 440999"/>
                                  <a:gd name="connsiteY2" fmla="*/ 0 h 57945"/>
                                  <a:gd name="connsiteX3" fmla="*/ 0 w 440999"/>
                                  <a:gd name="connsiteY3" fmla="*/ 0 h 57945"/>
                                  <a:gd name="connsiteX4" fmla="*/ 0 w 440999"/>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40999" h="57945">
                                    <a:moveTo>
                                      <a:pt x="0" y="57945"/>
                                    </a:moveTo>
                                    <a:lnTo>
                                      <a:pt x="440999" y="57945"/>
                                    </a:lnTo>
                                    <a:lnTo>
                                      <a:pt x="440999" y="0"/>
                                    </a:lnTo>
                                    <a:lnTo>
                                      <a:pt x="0" y="0"/>
                                    </a:lnTo>
                                    <a:lnTo>
                                      <a:pt x="0" y="57945"/>
                                    </a:lnTo>
                                    <a:close/>
                                  </a:path>
                                </a:pathLst>
                              </a:custGeom>
                              <a:solidFill>
                                <a:srgbClr val="D62728"/>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3" name="Freeform: Shape 2883"/>
                            <wps:cNvSpPr/>
                            <wps:spPr>
                              <a:xfrm>
                                <a:off x="3814038" y="4734694"/>
                                <a:ext cx="529265" cy="57945"/>
                              </a:xfrm>
                              <a:custGeom>
                                <a:avLst/>
                                <a:gdLst>
                                  <a:gd name="connsiteX0" fmla="*/ 0 w 529265"/>
                                  <a:gd name="connsiteY0" fmla="*/ 57945 h 57945"/>
                                  <a:gd name="connsiteX1" fmla="*/ 529266 w 529265"/>
                                  <a:gd name="connsiteY1" fmla="*/ 57945 h 57945"/>
                                  <a:gd name="connsiteX2" fmla="*/ 529266 w 529265"/>
                                  <a:gd name="connsiteY2" fmla="*/ 0 h 57945"/>
                                  <a:gd name="connsiteX3" fmla="*/ 0 w 529265"/>
                                  <a:gd name="connsiteY3" fmla="*/ 0 h 57945"/>
                                  <a:gd name="connsiteX4" fmla="*/ 0 w 529265"/>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29265" h="57945">
                                    <a:moveTo>
                                      <a:pt x="0" y="57945"/>
                                    </a:moveTo>
                                    <a:lnTo>
                                      <a:pt x="529266" y="57945"/>
                                    </a:lnTo>
                                    <a:lnTo>
                                      <a:pt x="529266" y="0"/>
                                    </a:lnTo>
                                    <a:lnTo>
                                      <a:pt x="0" y="0"/>
                                    </a:lnTo>
                                    <a:lnTo>
                                      <a:pt x="0" y="57945"/>
                                    </a:lnTo>
                                    <a:close/>
                                  </a:path>
                                </a:pathLst>
                              </a:custGeom>
                              <a:solidFill>
                                <a:srgbClr val="D62728"/>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4" name="Freeform: Shape 2884"/>
                            <wps:cNvSpPr/>
                            <wps:spPr>
                              <a:xfrm>
                                <a:off x="3814038" y="4502914"/>
                                <a:ext cx="503250" cy="57945"/>
                              </a:xfrm>
                              <a:custGeom>
                                <a:avLst/>
                                <a:gdLst>
                                  <a:gd name="connsiteX0" fmla="*/ 0 w 503250"/>
                                  <a:gd name="connsiteY0" fmla="*/ 57945 h 57945"/>
                                  <a:gd name="connsiteX1" fmla="*/ 503250 w 503250"/>
                                  <a:gd name="connsiteY1" fmla="*/ 57945 h 57945"/>
                                  <a:gd name="connsiteX2" fmla="*/ 503250 w 503250"/>
                                  <a:gd name="connsiteY2" fmla="*/ 0 h 57945"/>
                                  <a:gd name="connsiteX3" fmla="*/ 0 w 503250"/>
                                  <a:gd name="connsiteY3" fmla="*/ 0 h 57945"/>
                                  <a:gd name="connsiteX4" fmla="*/ 0 w 503250"/>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03250" h="57945">
                                    <a:moveTo>
                                      <a:pt x="0" y="57945"/>
                                    </a:moveTo>
                                    <a:lnTo>
                                      <a:pt x="503250" y="57945"/>
                                    </a:lnTo>
                                    <a:lnTo>
                                      <a:pt x="503250" y="0"/>
                                    </a:lnTo>
                                    <a:lnTo>
                                      <a:pt x="0" y="0"/>
                                    </a:lnTo>
                                    <a:lnTo>
                                      <a:pt x="0" y="57945"/>
                                    </a:lnTo>
                                    <a:close/>
                                  </a:path>
                                </a:pathLst>
                              </a:custGeom>
                              <a:solidFill>
                                <a:srgbClr val="D62728"/>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5" name="Freeform: Shape 2885"/>
                            <wps:cNvSpPr/>
                            <wps:spPr>
                              <a:xfrm>
                                <a:off x="3814038" y="4271134"/>
                                <a:ext cx="743908" cy="57945"/>
                              </a:xfrm>
                              <a:custGeom>
                                <a:avLst/>
                                <a:gdLst>
                                  <a:gd name="connsiteX0" fmla="*/ 0 w 743908"/>
                                  <a:gd name="connsiteY0" fmla="*/ 57945 h 57945"/>
                                  <a:gd name="connsiteX1" fmla="*/ 743909 w 743908"/>
                                  <a:gd name="connsiteY1" fmla="*/ 57945 h 57945"/>
                                  <a:gd name="connsiteX2" fmla="*/ 743909 w 743908"/>
                                  <a:gd name="connsiteY2" fmla="*/ 0 h 57945"/>
                                  <a:gd name="connsiteX3" fmla="*/ 0 w 743908"/>
                                  <a:gd name="connsiteY3" fmla="*/ 0 h 57945"/>
                                  <a:gd name="connsiteX4" fmla="*/ 0 w 743908"/>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43908" h="57945">
                                    <a:moveTo>
                                      <a:pt x="0" y="57945"/>
                                    </a:moveTo>
                                    <a:lnTo>
                                      <a:pt x="743909" y="57945"/>
                                    </a:lnTo>
                                    <a:lnTo>
                                      <a:pt x="743909" y="0"/>
                                    </a:lnTo>
                                    <a:lnTo>
                                      <a:pt x="0" y="0"/>
                                    </a:lnTo>
                                    <a:lnTo>
                                      <a:pt x="0" y="57945"/>
                                    </a:lnTo>
                                    <a:close/>
                                  </a:path>
                                </a:pathLst>
                              </a:custGeom>
                              <a:solidFill>
                                <a:srgbClr val="D62728"/>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6" name="Freeform: Shape 2886"/>
                            <wps:cNvSpPr/>
                            <wps:spPr>
                              <a:xfrm>
                                <a:off x="3814038" y="4039354"/>
                                <a:ext cx="442231" cy="57945"/>
                              </a:xfrm>
                              <a:custGeom>
                                <a:avLst/>
                                <a:gdLst>
                                  <a:gd name="connsiteX0" fmla="*/ 0 w 442231"/>
                                  <a:gd name="connsiteY0" fmla="*/ 57945 h 57945"/>
                                  <a:gd name="connsiteX1" fmla="*/ 442231 w 442231"/>
                                  <a:gd name="connsiteY1" fmla="*/ 57945 h 57945"/>
                                  <a:gd name="connsiteX2" fmla="*/ 442231 w 442231"/>
                                  <a:gd name="connsiteY2" fmla="*/ 0 h 57945"/>
                                  <a:gd name="connsiteX3" fmla="*/ 0 w 442231"/>
                                  <a:gd name="connsiteY3" fmla="*/ 0 h 57945"/>
                                  <a:gd name="connsiteX4" fmla="*/ 0 w 442231"/>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42231" h="57945">
                                    <a:moveTo>
                                      <a:pt x="0" y="57945"/>
                                    </a:moveTo>
                                    <a:lnTo>
                                      <a:pt x="442231" y="57945"/>
                                    </a:lnTo>
                                    <a:lnTo>
                                      <a:pt x="442231" y="0"/>
                                    </a:lnTo>
                                    <a:lnTo>
                                      <a:pt x="0" y="0"/>
                                    </a:lnTo>
                                    <a:lnTo>
                                      <a:pt x="0" y="57945"/>
                                    </a:lnTo>
                                    <a:close/>
                                  </a:path>
                                </a:pathLst>
                              </a:custGeom>
                              <a:solidFill>
                                <a:srgbClr val="D62728"/>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7" name="Freeform: Shape 2887"/>
                            <wps:cNvSpPr/>
                            <wps:spPr>
                              <a:xfrm>
                                <a:off x="3814038" y="3807573"/>
                                <a:ext cx="302701" cy="57945"/>
                              </a:xfrm>
                              <a:custGeom>
                                <a:avLst/>
                                <a:gdLst>
                                  <a:gd name="connsiteX0" fmla="*/ 0 w 302701"/>
                                  <a:gd name="connsiteY0" fmla="*/ 57945 h 57945"/>
                                  <a:gd name="connsiteX1" fmla="*/ 302702 w 302701"/>
                                  <a:gd name="connsiteY1" fmla="*/ 57945 h 57945"/>
                                  <a:gd name="connsiteX2" fmla="*/ 302702 w 302701"/>
                                  <a:gd name="connsiteY2" fmla="*/ 0 h 57945"/>
                                  <a:gd name="connsiteX3" fmla="*/ 0 w 302701"/>
                                  <a:gd name="connsiteY3" fmla="*/ 0 h 57945"/>
                                  <a:gd name="connsiteX4" fmla="*/ 0 w 302701"/>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02701" h="57945">
                                    <a:moveTo>
                                      <a:pt x="0" y="57945"/>
                                    </a:moveTo>
                                    <a:lnTo>
                                      <a:pt x="302702" y="57945"/>
                                    </a:lnTo>
                                    <a:lnTo>
                                      <a:pt x="302702" y="0"/>
                                    </a:lnTo>
                                    <a:lnTo>
                                      <a:pt x="0" y="0"/>
                                    </a:lnTo>
                                    <a:lnTo>
                                      <a:pt x="0" y="57945"/>
                                    </a:lnTo>
                                    <a:close/>
                                  </a:path>
                                </a:pathLst>
                              </a:custGeom>
                              <a:solidFill>
                                <a:srgbClr val="D62728"/>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8" name="Freeform: Shape 2888"/>
                            <wps:cNvSpPr/>
                            <wps:spPr>
                              <a:xfrm>
                                <a:off x="3814038" y="3575793"/>
                                <a:ext cx="515399" cy="57945"/>
                              </a:xfrm>
                              <a:custGeom>
                                <a:avLst/>
                                <a:gdLst>
                                  <a:gd name="connsiteX0" fmla="*/ 0 w 515399"/>
                                  <a:gd name="connsiteY0" fmla="*/ 57945 h 57945"/>
                                  <a:gd name="connsiteX1" fmla="*/ 515400 w 515399"/>
                                  <a:gd name="connsiteY1" fmla="*/ 57945 h 57945"/>
                                  <a:gd name="connsiteX2" fmla="*/ 515400 w 515399"/>
                                  <a:gd name="connsiteY2" fmla="*/ 0 h 57945"/>
                                  <a:gd name="connsiteX3" fmla="*/ 0 w 515399"/>
                                  <a:gd name="connsiteY3" fmla="*/ 0 h 57945"/>
                                  <a:gd name="connsiteX4" fmla="*/ 0 w 515399"/>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15399" h="57945">
                                    <a:moveTo>
                                      <a:pt x="0" y="57945"/>
                                    </a:moveTo>
                                    <a:lnTo>
                                      <a:pt x="515400" y="57945"/>
                                    </a:lnTo>
                                    <a:lnTo>
                                      <a:pt x="515400" y="0"/>
                                    </a:lnTo>
                                    <a:lnTo>
                                      <a:pt x="0" y="0"/>
                                    </a:lnTo>
                                    <a:lnTo>
                                      <a:pt x="0" y="57945"/>
                                    </a:lnTo>
                                    <a:close/>
                                  </a:path>
                                </a:pathLst>
                              </a:custGeom>
                              <a:solidFill>
                                <a:srgbClr val="D62728"/>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9" name="Freeform: Shape 2889"/>
                            <wps:cNvSpPr/>
                            <wps:spPr>
                              <a:xfrm>
                                <a:off x="3814038" y="3344013"/>
                                <a:ext cx="917214" cy="57945"/>
                              </a:xfrm>
                              <a:custGeom>
                                <a:avLst/>
                                <a:gdLst>
                                  <a:gd name="connsiteX0" fmla="*/ 0 w 917214"/>
                                  <a:gd name="connsiteY0" fmla="*/ 57945 h 57945"/>
                                  <a:gd name="connsiteX1" fmla="*/ 917215 w 917214"/>
                                  <a:gd name="connsiteY1" fmla="*/ 57945 h 57945"/>
                                  <a:gd name="connsiteX2" fmla="*/ 917215 w 917214"/>
                                  <a:gd name="connsiteY2" fmla="*/ 0 h 57945"/>
                                  <a:gd name="connsiteX3" fmla="*/ 0 w 917214"/>
                                  <a:gd name="connsiteY3" fmla="*/ 0 h 57945"/>
                                  <a:gd name="connsiteX4" fmla="*/ 0 w 917214"/>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17214" h="57945">
                                    <a:moveTo>
                                      <a:pt x="0" y="57945"/>
                                    </a:moveTo>
                                    <a:lnTo>
                                      <a:pt x="917215" y="57945"/>
                                    </a:lnTo>
                                    <a:lnTo>
                                      <a:pt x="917215" y="0"/>
                                    </a:lnTo>
                                    <a:lnTo>
                                      <a:pt x="0" y="0"/>
                                    </a:lnTo>
                                    <a:lnTo>
                                      <a:pt x="0" y="57945"/>
                                    </a:lnTo>
                                    <a:close/>
                                  </a:path>
                                </a:pathLst>
                              </a:custGeom>
                              <a:solidFill>
                                <a:srgbClr val="D62728"/>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90" name="Freeform: Shape 2890"/>
                            <wps:cNvSpPr/>
                            <wps:spPr>
                              <a:xfrm>
                                <a:off x="3814038" y="3112233"/>
                                <a:ext cx="510290" cy="57945"/>
                              </a:xfrm>
                              <a:custGeom>
                                <a:avLst/>
                                <a:gdLst>
                                  <a:gd name="connsiteX0" fmla="*/ 0 w 510290"/>
                                  <a:gd name="connsiteY0" fmla="*/ 57945 h 57945"/>
                                  <a:gd name="connsiteX1" fmla="*/ 510291 w 510290"/>
                                  <a:gd name="connsiteY1" fmla="*/ 57945 h 57945"/>
                                  <a:gd name="connsiteX2" fmla="*/ 510291 w 510290"/>
                                  <a:gd name="connsiteY2" fmla="*/ 0 h 57945"/>
                                  <a:gd name="connsiteX3" fmla="*/ 0 w 510290"/>
                                  <a:gd name="connsiteY3" fmla="*/ 0 h 57945"/>
                                  <a:gd name="connsiteX4" fmla="*/ 0 w 510290"/>
                                  <a:gd name="connsiteY4" fmla="*/ 57945 h 5794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10290" h="57945">
                                    <a:moveTo>
                                      <a:pt x="0" y="57945"/>
                                    </a:moveTo>
                                    <a:lnTo>
                                      <a:pt x="510291" y="57945"/>
                                    </a:lnTo>
                                    <a:lnTo>
                                      <a:pt x="510291" y="0"/>
                                    </a:lnTo>
                                    <a:lnTo>
                                      <a:pt x="0" y="0"/>
                                    </a:lnTo>
                                    <a:lnTo>
                                      <a:pt x="0" y="57945"/>
                                    </a:lnTo>
                                    <a:close/>
                                  </a:path>
                                </a:pathLst>
                              </a:custGeom>
                              <a:solidFill>
                                <a:srgbClr val="D62728"/>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891" name="Graphic 2666"/>
                            <wpg:cNvGrpSpPr/>
                            <wpg:grpSpPr>
                              <a:xfrm>
                                <a:off x="3790018" y="5789295"/>
                                <a:ext cx="1289103" cy="270688"/>
                                <a:chOff x="3790018" y="5789295"/>
                                <a:chExt cx="1289103" cy="270688"/>
                              </a:xfrm>
                              <a:solidFill>
                                <a:srgbClr val="000000"/>
                              </a:solidFill>
                            </wpg:grpSpPr>
                            <wpg:grpSp>
                              <wpg:cNvPr id="2892" name="Graphic 2666"/>
                              <wpg:cNvGrpSpPr/>
                              <wpg:grpSpPr>
                                <a:xfrm>
                                  <a:off x="3790018" y="5789295"/>
                                  <a:ext cx="47997" cy="140404"/>
                                  <a:chOff x="3790018" y="5789295"/>
                                  <a:chExt cx="47997" cy="140404"/>
                                </a:xfrm>
                                <a:solidFill>
                                  <a:srgbClr val="000000"/>
                                </a:solidFill>
                              </wpg:grpSpPr>
                              <wps:wsp>
                                <wps:cNvPr id="2893" name="Freeform: Shape 2893"/>
                                <wps:cNvSpPr/>
                                <wps:spPr>
                                  <a:xfrm>
                                    <a:off x="3814039" y="5789295"/>
                                    <a:ext cx="9525" cy="33337"/>
                                  </a:xfrm>
                                  <a:custGeom>
                                    <a:avLst/>
                                    <a:gdLst>
                                      <a:gd name="connsiteX0" fmla="*/ 306 w 9525"/>
                                      <a:gd name="connsiteY0" fmla="*/ 304 h 33337"/>
                                      <a:gd name="connsiteX1" fmla="*/ 306 w 9525"/>
                                      <a:gd name="connsiteY1" fmla="*/ 33642 h 33337"/>
                                    </a:gdLst>
                                    <a:ahLst/>
                                    <a:cxnLst>
                                      <a:cxn ang="0">
                                        <a:pos x="connsiteX0" y="connsiteY0"/>
                                      </a:cxn>
                                      <a:cxn ang="0">
                                        <a:pos x="connsiteX1" y="connsiteY1"/>
                                      </a:cxn>
                                    </a:cxnLst>
                                    <a:rect l="l" t="t" r="r" b="b"/>
                                    <a:pathLst>
                                      <a:path w="9525" h="33337">
                                        <a:moveTo>
                                          <a:pt x="306" y="304"/>
                                        </a:moveTo>
                                        <a:lnTo>
                                          <a:pt x="306" y="33642"/>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94" name="Freeform: Shape 2894"/>
                                <wps:cNvSpPr/>
                                <wps:spPr>
                                  <a:xfrm flipV="1">
                                    <a:off x="3790018" y="5857651"/>
                                    <a:ext cx="47997" cy="72047"/>
                                  </a:xfrm>
                                  <a:custGeom>
                                    <a:avLst/>
                                    <a:gdLst>
                                      <a:gd name="connsiteX0" fmla="*/ 22263 w 47997"/>
                                      <a:gd name="connsiteY0" fmla="*/ 62592 h 72047"/>
                                      <a:gd name="connsiteX1" fmla="*/ 11353 w 47997"/>
                                      <a:gd name="connsiteY1" fmla="*/ 55448 h 72047"/>
                                      <a:gd name="connsiteX2" fmla="*/ 7707 w 47997"/>
                                      <a:gd name="connsiteY2" fmla="*/ 33987 h 72047"/>
                                      <a:gd name="connsiteX3" fmla="*/ 11353 w 47997"/>
                                      <a:gd name="connsiteY3" fmla="*/ 12571 h 72047"/>
                                      <a:gd name="connsiteX4" fmla="*/ 22263 w 47997"/>
                                      <a:gd name="connsiteY4" fmla="*/ 5427 h 72047"/>
                                      <a:gd name="connsiteX5" fmla="*/ 33216 w 47997"/>
                                      <a:gd name="connsiteY5" fmla="*/ 12571 h 72047"/>
                                      <a:gd name="connsiteX6" fmla="*/ 36877 w 47997"/>
                                      <a:gd name="connsiteY6" fmla="*/ 33987 h 72047"/>
                                      <a:gd name="connsiteX7" fmla="*/ 33216 w 47997"/>
                                      <a:gd name="connsiteY7" fmla="*/ 55448 h 72047"/>
                                      <a:gd name="connsiteX8" fmla="*/ 22263 w 47997"/>
                                      <a:gd name="connsiteY8" fmla="*/ 62592 h 72047"/>
                                      <a:gd name="connsiteX9" fmla="*/ 22263 w 47997"/>
                                      <a:gd name="connsiteY9" fmla="*/ 70034 h 72047"/>
                                      <a:gd name="connsiteX10" fmla="*/ 40107 w 47997"/>
                                      <a:gd name="connsiteY10" fmla="*/ 60791 h 72047"/>
                                      <a:gd name="connsiteX11" fmla="*/ 46269 w 47997"/>
                                      <a:gd name="connsiteY11" fmla="*/ 33987 h 72047"/>
                                      <a:gd name="connsiteX12" fmla="*/ 40107 w 47997"/>
                                      <a:gd name="connsiteY12" fmla="*/ 7213 h 72047"/>
                                      <a:gd name="connsiteX13" fmla="*/ 22263 w 47997"/>
                                      <a:gd name="connsiteY13" fmla="*/ -2014 h 72047"/>
                                      <a:gd name="connsiteX14" fmla="*/ 4433 w 47997"/>
                                      <a:gd name="connsiteY14" fmla="*/ 7213 h 72047"/>
                                      <a:gd name="connsiteX15" fmla="*/ -1729 w 47997"/>
                                      <a:gd name="connsiteY15" fmla="*/ 33987 h 72047"/>
                                      <a:gd name="connsiteX16" fmla="*/ 4433 w 47997"/>
                                      <a:gd name="connsiteY16" fmla="*/ 60791 h 72047"/>
                                      <a:gd name="connsiteX17" fmla="*/ 22263 w 47997"/>
                                      <a:gd name="connsiteY17" fmla="*/ 70034 h 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7997" h="72047">
                                        <a:moveTo>
                                          <a:pt x="22263" y="62592"/>
                                        </a:moveTo>
                                        <a:cubicBezTo>
                                          <a:pt x="17431" y="62592"/>
                                          <a:pt x="13794" y="60211"/>
                                          <a:pt x="11353" y="55448"/>
                                        </a:cubicBezTo>
                                        <a:cubicBezTo>
                                          <a:pt x="8923" y="50696"/>
                                          <a:pt x="7707" y="43542"/>
                                          <a:pt x="7707" y="33987"/>
                                        </a:cubicBezTo>
                                        <a:cubicBezTo>
                                          <a:pt x="7707" y="24472"/>
                                          <a:pt x="8923" y="17334"/>
                                          <a:pt x="11353" y="12571"/>
                                        </a:cubicBezTo>
                                        <a:cubicBezTo>
                                          <a:pt x="13794" y="7809"/>
                                          <a:pt x="17431" y="5427"/>
                                          <a:pt x="22263" y="5427"/>
                                        </a:cubicBezTo>
                                        <a:cubicBezTo>
                                          <a:pt x="27134" y="5427"/>
                                          <a:pt x="30785" y="7809"/>
                                          <a:pt x="33216" y="12571"/>
                                        </a:cubicBezTo>
                                        <a:cubicBezTo>
                                          <a:pt x="35657" y="17334"/>
                                          <a:pt x="36877" y="24472"/>
                                          <a:pt x="36877" y="33987"/>
                                        </a:cubicBezTo>
                                        <a:cubicBezTo>
                                          <a:pt x="36877" y="43542"/>
                                          <a:pt x="35657" y="50696"/>
                                          <a:pt x="33216" y="55448"/>
                                        </a:cubicBezTo>
                                        <a:cubicBezTo>
                                          <a:pt x="30785" y="60211"/>
                                          <a:pt x="27134" y="62592"/>
                                          <a:pt x="22263" y="62592"/>
                                        </a:cubicBezTo>
                                        <a:close/>
                                        <a:moveTo>
                                          <a:pt x="22263" y="70034"/>
                                        </a:moveTo>
                                        <a:cubicBezTo>
                                          <a:pt x="30051" y="70034"/>
                                          <a:pt x="35999" y="66953"/>
                                          <a:pt x="40107" y="60791"/>
                                        </a:cubicBezTo>
                                        <a:cubicBezTo>
                                          <a:pt x="44215" y="54640"/>
                                          <a:pt x="46269" y="45705"/>
                                          <a:pt x="46269" y="33987"/>
                                        </a:cubicBezTo>
                                        <a:cubicBezTo>
                                          <a:pt x="46269" y="22299"/>
                                          <a:pt x="44215" y="13375"/>
                                          <a:pt x="40107" y="7213"/>
                                        </a:cubicBezTo>
                                        <a:cubicBezTo>
                                          <a:pt x="35999" y="1062"/>
                                          <a:pt x="30051" y="-2014"/>
                                          <a:pt x="22263" y="-2014"/>
                                        </a:cubicBezTo>
                                        <a:cubicBezTo>
                                          <a:pt x="14484" y="-2014"/>
                                          <a:pt x="8541" y="1062"/>
                                          <a:pt x="4433" y="7213"/>
                                        </a:cubicBezTo>
                                        <a:cubicBezTo>
                                          <a:pt x="325" y="13375"/>
                                          <a:pt x="-1729" y="22299"/>
                                          <a:pt x="-1729" y="33987"/>
                                        </a:cubicBezTo>
                                        <a:cubicBezTo>
                                          <a:pt x="-1729" y="45705"/>
                                          <a:pt x="325" y="54640"/>
                                          <a:pt x="4433" y="60791"/>
                                        </a:cubicBezTo>
                                        <a:cubicBezTo>
                                          <a:pt x="8541" y="66953"/>
                                          <a:pt x="14484" y="70034"/>
                                          <a:pt x="22263" y="70034"/>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895" name="Graphic 2666"/>
                              <wpg:cNvGrpSpPr/>
                              <wpg:grpSpPr>
                                <a:xfrm>
                                  <a:off x="4164018" y="5789295"/>
                                  <a:ext cx="107898" cy="140404"/>
                                  <a:chOff x="4164018" y="5789295"/>
                                  <a:chExt cx="107898" cy="140404"/>
                                </a:xfrm>
                                <a:solidFill>
                                  <a:srgbClr val="000000"/>
                                </a:solidFill>
                              </wpg:grpSpPr>
                              <wps:wsp>
                                <wps:cNvPr id="2896" name="Freeform: Shape 2896"/>
                                <wps:cNvSpPr/>
                                <wps:spPr>
                                  <a:xfrm>
                                    <a:off x="4217641" y="5789295"/>
                                    <a:ext cx="9525" cy="33337"/>
                                  </a:xfrm>
                                  <a:custGeom>
                                    <a:avLst/>
                                    <a:gdLst>
                                      <a:gd name="connsiteX0" fmla="*/ 348 w 9525"/>
                                      <a:gd name="connsiteY0" fmla="*/ 304 h 33337"/>
                                      <a:gd name="connsiteX1" fmla="*/ 348 w 9525"/>
                                      <a:gd name="connsiteY1" fmla="*/ 33642 h 33337"/>
                                    </a:gdLst>
                                    <a:ahLst/>
                                    <a:cxnLst>
                                      <a:cxn ang="0">
                                        <a:pos x="connsiteX0" y="connsiteY0"/>
                                      </a:cxn>
                                      <a:cxn ang="0">
                                        <a:pos x="connsiteX1" y="connsiteY1"/>
                                      </a:cxn>
                                    </a:cxnLst>
                                    <a:rect l="l" t="t" r="r" b="b"/>
                                    <a:pathLst>
                                      <a:path w="9525" h="33337">
                                        <a:moveTo>
                                          <a:pt x="348" y="304"/>
                                        </a:moveTo>
                                        <a:lnTo>
                                          <a:pt x="348" y="33642"/>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897" name="Graphic 2666"/>
                                <wpg:cNvGrpSpPr/>
                                <wpg:grpSpPr>
                                  <a:xfrm>
                                    <a:off x="4164018" y="5857651"/>
                                    <a:ext cx="107898" cy="72047"/>
                                    <a:chOff x="4164018" y="5857651"/>
                                    <a:chExt cx="107898" cy="72047"/>
                                  </a:xfrm>
                                  <a:solidFill>
                                    <a:srgbClr val="000000"/>
                                  </a:solidFill>
                                </wpg:grpSpPr>
                                <wps:wsp>
                                  <wps:cNvPr id="2898" name="Freeform: Shape 2898"/>
                                  <wps:cNvSpPr/>
                                  <wps:spPr>
                                    <a:xfrm flipV="1">
                                      <a:off x="4164018" y="5857651"/>
                                      <a:ext cx="44082" cy="70693"/>
                                    </a:xfrm>
                                    <a:custGeom>
                                      <a:avLst/>
                                      <a:gdLst>
                                        <a:gd name="connsiteX0" fmla="*/ 9691 w 44082"/>
                                        <a:gd name="connsiteY0" fmla="*/ 5843 h 70693"/>
                                        <a:gd name="connsiteX1" fmla="*/ 42478 w 44082"/>
                                        <a:gd name="connsiteY1" fmla="*/ 5843 h 70693"/>
                                        <a:gd name="connsiteX2" fmla="*/ 42478 w 44082"/>
                                        <a:gd name="connsiteY2" fmla="*/ -2060 h 70693"/>
                                        <a:gd name="connsiteX3" fmla="*/ -1605 w 44082"/>
                                        <a:gd name="connsiteY3" fmla="*/ -2060 h 70693"/>
                                        <a:gd name="connsiteX4" fmla="*/ -1605 w 44082"/>
                                        <a:gd name="connsiteY4" fmla="*/ 5843 h 70693"/>
                                        <a:gd name="connsiteX5" fmla="*/ 12965 w 44082"/>
                                        <a:gd name="connsiteY5" fmla="*/ 20696 h 70693"/>
                                        <a:gd name="connsiteX6" fmla="*/ 24574 w 44082"/>
                                        <a:gd name="connsiteY6" fmla="*/ 32736 h 70693"/>
                                        <a:gd name="connsiteX7" fmla="*/ 30869 w 44082"/>
                                        <a:gd name="connsiteY7" fmla="*/ 41309 h 70693"/>
                                        <a:gd name="connsiteX8" fmla="*/ 32670 w 44082"/>
                                        <a:gd name="connsiteY8" fmla="*/ 48214 h 70693"/>
                                        <a:gd name="connsiteX9" fmla="*/ 28786 w 44082"/>
                                        <a:gd name="connsiteY9" fmla="*/ 57233 h 70693"/>
                                        <a:gd name="connsiteX10" fmla="*/ 18665 w 44082"/>
                                        <a:gd name="connsiteY10" fmla="*/ 60731 h 70693"/>
                                        <a:gd name="connsiteX11" fmla="*/ 9334 w 44082"/>
                                        <a:gd name="connsiteY11" fmla="*/ 59198 h 70693"/>
                                        <a:gd name="connsiteX12" fmla="*/ -1144 w 44082"/>
                                        <a:gd name="connsiteY12" fmla="*/ 54540 h 70693"/>
                                        <a:gd name="connsiteX13" fmla="*/ -1144 w 44082"/>
                                        <a:gd name="connsiteY13" fmla="*/ 64035 h 70693"/>
                                        <a:gd name="connsiteX14" fmla="*/ 9453 w 44082"/>
                                        <a:gd name="connsiteY14" fmla="*/ 67473 h 70693"/>
                                        <a:gd name="connsiteX15" fmla="*/ 18487 w 44082"/>
                                        <a:gd name="connsiteY15" fmla="*/ 68634 h 70693"/>
                                        <a:gd name="connsiteX16" fmla="*/ 35691 w 44082"/>
                                        <a:gd name="connsiteY16" fmla="*/ 63231 h 70693"/>
                                        <a:gd name="connsiteX17" fmla="*/ 42106 w 44082"/>
                                        <a:gd name="connsiteY17" fmla="*/ 48825 h 70693"/>
                                        <a:gd name="connsiteX18" fmla="*/ 40498 w 44082"/>
                                        <a:gd name="connsiteY18" fmla="*/ 40699 h 70693"/>
                                        <a:gd name="connsiteX19" fmla="*/ 34664 w 44082"/>
                                        <a:gd name="connsiteY19" fmla="*/ 31665 h 70693"/>
                                        <a:gd name="connsiteX20" fmla="*/ 27268 w 44082"/>
                                        <a:gd name="connsiteY20" fmla="*/ 23866 h 70693"/>
                                        <a:gd name="connsiteX21" fmla="*/ 9691 w 44082"/>
                                        <a:gd name="connsiteY21" fmla="*/ 5843 h 7069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4082" h="70693">
                                          <a:moveTo>
                                            <a:pt x="9691" y="5843"/>
                                          </a:moveTo>
                                          <a:lnTo>
                                            <a:pt x="42478" y="5843"/>
                                          </a:lnTo>
                                          <a:lnTo>
                                            <a:pt x="42478" y="-2060"/>
                                          </a:lnTo>
                                          <a:lnTo>
                                            <a:pt x="-1605" y="-2060"/>
                                          </a:lnTo>
                                          <a:lnTo>
                                            <a:pt x="-1605" y="5843"/>
                                          </a:lnTo>
                                          <a:cubicBezTo>
                                            <a:pt x="1957" y="9534"/>
                                            <a:pt x="6814" y="14485"/>
                                            <a:pt x="12965" y="20696"/>
                                          </a:cubicBezTo>
                                          <a:cubicBezTo>
                                            <a:pt x="19127" y="26917"/>
                                            <a:pt x="22996" y="30931"/>
                                            <a:pt x="24574" y="32736"/>
                                          </a:cubicBezTo>
                                          <a:cubicBezTo>
                                            <a:pt x="27580" y="36110"/>
                                            <a:pt x="29679" y="38967"/>
                                            <a:pt x="30869" y="41309"/>
                                          </a:cubicBezTo>
                                          <a:cubicBezTo>
                                            <a:pt x="32070" y="43650"/>
                                            <a:pt x="32670" y="45952"/>
                                            <a:pt x="32670" y="48214"/>
                                          </a:cubicBezTo>
                                          <a:cubicBezTo>
                                            <a:pt x="32670" y="51905"/>
                                            <a:pt x="31375" y="54912"/>
                                            <a:pt x="28786" y="57233"/>
                                          </a:cubicBezTo>
                                          <a:cubicBezTo>
                                            <a:pt x="26196" y="59565"/>
                                            <a:pt x="22823" y="60731"/>
                                            <a:pt x="18665" y="60731"/>
                                          </a:cubicBezTo>
                                          <a:cubicBezTo>
                                            <a:pt x="15719" y="60731"/>
                                            <a:pt x="12608" y="60220"/>
                                            <a:pt x="9334" y="59198"/>
                                          </a:cubicBezTo>
                                          <a:cubicBezTo>
                                            <a:pt x="6070" y="58176"/>
                                            <a:pt x="2577" y="56623"/>
                                            <a:pt x="-1144" y="54540"/>
                                          </a:cubicBezTo>
                                          <a:lnTo>
                                            <a:pt x="-1144" y="64035"/>
                                          </a:lnTo>
                                          <a:cubicBezTo>
                                            <a:pt x="2637" y="65553"/>
                                            <a:pt x="6169" y="66699"/>
                                            <a:pt x="9453" y="67473"/>
                                          </a:cubicBezTo>
                                          <a:cubicBezTo>
                                            <a:pt x="12747" y="68247"/>
                                            <a:pt x="15758" y="68634"/>
                                            <a:pt x="18487" y="68634"/>
                                          </a:cubicBezTo>
                                          <a:cubicBezTo>
                                            <a:pt x="25680" y="68634"/>
                                            <a:pt x="31415" y="66833"/>
                                            <a:pt x="35691" y="63231"/>
                                          </a:cubicBezTo>
                                          <a:cubicBezTo>
                                            <a:pt x="39968" y="59640"/>
                                            <a:pt x="42106" y="54837"/>
                                            <a:pt x="42106" y="48825"/>
                                          </a:cubicBezTo>
                                          <a:cubicBezTo>
                                            <a:pt x="42106" y="45967"/>
                                            <a:pt x="41570" y="43258"/>
                                            <a:pt x="40498" y="40699"/>
                                          </a:cubicBezTo>
                                          <a:cubicBezTo>
                                            <a:pt x="39437" y="38149"/>
                                            <a:pt x="37492" y="35137"/>
                                            <a:pt x="34664" y="31665"/>
                                          </a:cubicBezTo>
                                          <a:cubicBezTo>
                                            <a:pt x="33891" y="30762"/>
                                            <a:pt x="31425" y="28162"/>
                                            <a:pt x="27268" y="23866"/>
                                          </a:cubicBezTo>
                                          <a:cubicBezTo>
                                            <a:pt x="23120" y="19570"/>
                                            <a:pt x="17261" y="13562"/>
                                            <a:pt x="9691" y="5843"/>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99" name="Freeform: Shape 2899"/>
                                  <wps:cNvSpPr/>
                                  <wps:spPr>
                                    <a:xfrm flipV="1">
                                      <a:off x="4223920" y="5857651"/>
                                      <a:ext cx="47997" cy="72047"/>
                                    </a:xfrm>
                                    <a:custGeom>
                                      <a:avLst/>
                                      <a:gdLst>
                                        <a:gd name="connsiteX0" fmla="*/ 22308 w 47997"/>
                                        <a:gd name="connsiteY0" fmla="*/ 62592 h 72047"/>
                                        <a:gd name="connsiteX1" fmla="*/ 11399 w 47997"/>
                                        <a:gd name="connsiteY1" fmla="*/ 55448 h 72047"/>
                                        <a:gd name="connsiteX2" fmla="*/ 7753 w 47997"/>
                                        <a:gd name="connsiteY2" fmla="*/ 33987 h 72047"/>
                                        <a:gd name="connsiteX3" fmla="*/ 11399 w 47997"/>
                                        <a:gd name="connsiteY3" fmla="*/ 12571 h 72047"/>
                                        <a:gd name="connsiteX4" fmla="*/ 22308 w 47997"/>
                                        <a:gd name="connsiteY4" fmla="*/ 5427 h 72047"/>
                                        <a:gd name="connsiteX5" fmla="*/ 33262 w 47997"/>
                                        <a:gd name="connsiteY5" fmla="*/ 12571 h 72047"/>
                                        <a:gd name="connsiteX6" fmla="*/ 36923 w 47997"/>
                                        <a:gd name="connsiteY6" fmla="*/ 33987 h 72047"/>
                                        <a:gd name="connsiteX7" fmla="*/ 33262 w 47997"/>
                                        <a:gd name="connsiteY7" fmla="*/ 55448 h 72047"/>
                                        <a:gd name="connsiteX8" fmla="*/ 22308 w 47997"/>
                                        <a:gd name="connsiteY8" fmla="*/ 62592 h 72047"/>
                                        <a:gd name="connsiteX9" fmla="*/ 22308 w 47997"/>
                                        <a:gd name="connsiteY9" fmla="*/ 70034 h 72047"/>
                                        <a:gd name="connsiteX10" fmla="*/ 40153 w 47997"/>
                                        <a:gd name="connsiteY10" fmla="*/ 60791 h 72047"/>
                                        <a:gd name="connsiteX11" fmla="*/ 46314 w 47997"/>
                                        <a:gd name="connsiteY11" fmla="*/ 33987 h 72047"/>
                                        <a:gd name="connsiteX12" fmla="*/ 40153 w 47997"/>
                                        <a:gd name="connsiteY12" fmla="*/ 7213 h 72047"/>
                                        <a:gd name="connsiteX13" fmla="*/ 22308 w 47997"/>
                                        <a:gd name="connsiteY13" fmla="*/ -2014 h 72047"/>
                                        <a:gd name="connsiteX14" fmla="*/ 4478 w 47997"/>
                                        <a:gd name="connsiteY14" fmla="*/ 7213 h 72047"/>
                                        <a:gd name="connsiteX15" fmla="*/ -1683 w 47997"/>
                                        <a:gd name="connsiteY15" fmla="*/ 33987 h 72047"/>
                                        <a:gd name="connsiteX16" fmla="*/ 4478 w 47997"/>
                                        <a:gd name="connsiteY16" fmla="*/ 60791 h 72047"/>
                                        <a:gd name="connsiteX17" fmla="*/ 22308 w 47997"/>
                                        <a:gd name="connsiteY17" fmla="*/ 70034 h 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7997" h="72047">
                                          <a:moveTo>
                                            <a:pt x="22308" y="62592"/>
                                          </a:moveTo>
                                          <a:cubicBezTo>
                                            <a:pt x="17476" y="62592"/>
                                            <a:pt x="13840" y="60211"/>
                                            <a:pt x="11399" y="55448"/>
                                          </a:cubicBezTo>
                                          <a:cubicBezTo>
                                            <a:pt x="8968" y="50696"/>
                                            <a:pt x="7753" y="43542"/>
                                            <a:pt x="7753" y="33987"/>
                                          </a:cubicBezTo>
                                          <a:cubicBezTo>
                                            <a:pt x="7753" y="24472"/>
                                            <a:pt x="8968" y="17334"/>
                                            <a:pt x="11399" y="12571"/>
                                          </a:cubicBezTo>
                                          <a:cubicBezTo>
                                            <a:pt x="13840" y="7809"/>
                                            <a:pt x="17476" y="5427"/>
                                            <a:pt x="22308" y="5427"/>
                                          </a:cubicBezTo>
                                          <a:cubicBezTo>
                                            <a:pt x="27180" y="5427"/>
                                            <a:pt x="30831" y="7809"/>
                                            <a:pt x="33262" y="12571"/>
                                          </a:cubicBezTo>
                                          <a:cubicBezTo>
                                            <a:pt x="35703" y="17334"/>
                                            <a:pt x="36923" y="24472"/>
                                            <a:pt x="36923" y="33987"/>
                                          </a:cubicBezTo>
                                          <a:cubicBezTo>
                                            <a:pt x="36923" y="43542"/>
                                            <a:pt x="35703" y="50696"/>
                                            <a:pt x="33262" y="55448"/>
                                          </a:cubicBezTo>
                                          <a:cubicBezTo>
                                            <a:pt x="30831" y="60211"/>
                                            <a:pt x="27180" y="62592"/>
                                            <a:pt x="22308" y="62592"/>
                                          </a:cubicBezTo>
                                          <a:close/>
                                          <a:moveTo>
                                            <a:pt x="22308" y="70034"/>
                                          </a:moveTo>
                                          <a:cubicBezTo>
                                            <a:pt x="30097" y="70034"/>
                                            <a:pt x="36045" y="66953"/>
                                            <a:pt x="40153" y="60791"/>
                                          </a:cubicBezTo>
                                          <a:cubicBezTo>
                                            <a:pt x="44260" y="54640"/>
                                            <a:pt x="46314" y="45705"/>
                                            <a:pt x="46314" y="33987"/>
                                          </a:cubicBezTo>
                                          <a:cubicBezTo>
                                            <a:pt x="46314" y="22299"/>
                                            <a:pt x="44260" y="13375"/>
                                            <a:pt x="40153" y="7213"/>
                                          </a:cubicBezTo>
                                          <a:cubicBezTo>
                                            <a:pt x="36045" y="1062"/>
                                            <a:pt x="30097" y="-2014"/>
                                            <a:pt x="22308" y="-2014"/>
                                          </a:cubicBezTo>
                                          <a:cubicBezTo>
                                            <a:pt x="14529" y="-2014"/>
                                            <a:pt x="8586" y="1062"/>
                                            <a:pt x="4478" y="7213"/>
                                          </a:cubicBezTo>
                                          <a:cubicBezTo>
                                            <a:pt x="371" y="13375"/>
                                            <a:pt x="-1683" y="22299"/>
                                            <a:pt x="-1683" y="33987"/>
                                          </a:cubicBezTo>
                                          <a:cubicBezTo>
                                            <a:pt x="-1683" y="45705"/>
                                            <a:pt x="371" y="54640"/>
                                            <a:pt x="4478" y="60791"/>
                                          </a:cubicBezTo>
                                          <a:cubicBezTo>
                                            <a:pt x="8586" y="66953"/>
                                            <a:pt x="14529" y="70034"/>
                                            <a:pt x="22308" y="70034"/>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00" name="Graphic 2666"/>
                              <wpg:cNvGrpSpPr/>
                              <wpg:grpSpPr>
                                <a:xfrm>
                                  <a:off x="4565299" y="5789295"/>
                                  <a:ext cx="110220" cy="140404"/>
                                  <a:chOff x="4565299" y="5789295"/>
                                  <a:chExt cx="110220" cy="140404"/>
                                </a:xfrm>
                                <a:solidFill>
                                  <a:srgbClr val="000000"/>
                                </a:solidFill>
                              </wpg:grpSpPr>
                              <wps:wsp>
                                <wps:cNvPr id="2901" name="Freeform: Shape 2901"/>
                                <wps:cNvSpPr/>
                                <wps:spPr>
                                  <a:xfrm>
                                    <a:off x="4621243" y="5789295"/>
                                    <a:ext cx="9525" cy="33337"/>
                                  </a:xfrm>
                                  <a:custGeom>
                                    <a:avLst/>
                                    <a:gdLst>
                                      <a:gd name="connsiteX0" fmla="*/ 391 w 9525"/>
                                      <a:gd name="connsiteY0" fmla="*/ 304 h 33337"/>
                                      <a:gd name="connsiteX1" fmla="*/ 391 w 9525"/>
                                      <a:gd name="connsiteY1" fmla="*/ 33642 h 33337"/>
                                    </a:gdLst>
                                    <a:ahLst/>
                                    <a:cxnLst>
                                      <a:cxn ang="0">
                                        <a:pos x="connsiteX0" y="connsiteY0"/>
                                      </a:cxn>
                                      <a:cxn ang="0">
                                        <a:pos x="connsiteX1" y="connsiteY1"/>
                                      </a:cxn>
                                    </a:cxnLst>
                                    <a:rect l="l" t="t" r="r" b="b"/>
                                    <a:pathLst>
                                      <a:path w="9525" h="33337">
                                        <a:moveTo>
                                          <a:pt x="391" y="304"/>
                                        </a:moveTo>
                                        <a:lnTo>
                                          <a:pt x="391" y="33642"/>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02" name="Graphic 2666"/>
                                <wpg:cNvGrpSpPr/>
                                <wpg:grpSpPr>
                                  <a:xfrm>
                                    <a:off x="4565299" y="5857651"/>
                                    <a:ext cx="110220" cy="72047"/>
                                    <a:chOff x="4565299" y="5857651"/>
                                    <a:chExt cx="110220" cy="72047"/>
                                  </a:xfrm>
                                  <a:solidFill>
                                    <a:srgbClr val="000000"/>
                                  </a:solidFill>
                                </wpg:grpSpPr>
                                <wps:wsp>
                                  <wps:cNvPr id="2903" name="Freeform: Shape 2903"/>
                                  <wps:cNvSpPr/>
                                  <wps:spPr>
                                    <a:xfrm flipV="1">
                                      <a:off x="4565299" y="5858901"/>
                                      <a:ext cx="50601" cy="69443"/>
                                    </a:xfrm>
                                    <a:custGeom>
                                      <a:avLst/>
                                      <a:gdLst>
                                        <a:gd name="connsiteX0" fmla="*/ 29718 w 50601"/>
                                        <a:gd name="connsiteY0" fmla="*/ 59240 h 69443"/>
                                        <a:gd name="connsiteX1" fmla="*/ 5994 w 50601"/>
                                        <a:gd name="connsiteY1" fmla="*/ 22167 h 69443"/>
                                        <a:gd name="connsiteX2" fmla="*/ 29718 w 50601"/>
                                        <a:gd name="connsiteY2" fmla="*/ 22167 h 69443"/>
                                        <a:gd name="connsiteX3" fmla="*/ 29718 w 50601"/>
                                        <a:gd name="connsiteY3" fmla="*/ 59240 h 69443"/>
                                        <a:gd name="connsiteX4" fmla="*/ 27247 w 50601"/>
                                        <a:gd name="connsiteY4" fmla="*/ 67426 h 69443"/>
                                        <a:gd name="connsiteX5" fmla="*/ 39064 w 50601"/>
                                        <a:gd name="connsiteY5" fmla="*/ 67426 h 69443"/>
                                        <a:gd name="connsiteX6" fmla="*/ 39064 w 50601"/>
                                        <a:gd name="connsiteY6" fmla="*/ 22167 h 69443"/>
                                        <a:gd name="connsiteX7" fmla="*/ 48976 w 50601"/>
                                        <a:gd name="connsiteY7" fmla="*/ 22167 h 69443"/>
                                        <a:gd name="connsiteX8" fmla="*/ 48976 w 50601"/>
                                        <a:gd name="connsiteY8" fmla="*/ 14353 h 69443"/>
                                        <a:gd name="connsiteX9" fmla="*/ 39064 w 50601"/>
                                        <a:gd name="connsiteY9" fmla="*/ 14353 h 69443"/>
                                        <a:gd name="connsiteX10" fmla="*/ 39064 w 50601"/>
                                        <a:gd name="connsiteY10" fmla="*/ -2018 h 69443"/>
                                        <a:gd name="connsiteX11" fmla="*/ 29718 w 50601"/>
                                        <a:gd name="connsiteY11" fmla="*/ -2018 h 69443"/>
                                        <a:gd name="connsiteX12" fmla="*/ 29718 w 50601"/>
                                        <a:gd name="connsiteY12" fmla="*/ 14353 h 69443"/>
                                        <a:gd name="connsiteX13" fmla="*/ -1626 w 50601"/>
                                        <a:gd name="connsiteY13" fmla="*/ 14353 h 69443"/>
                                        <a:gd name="connsiteX14" fmla="*/ -1626 w 50601"/>
                                        <a:gd name="connsiteY14" fmla="*/ 23417 h 69443"/>
                                        <a:gd name="connsiteX15" fmla="*/ 27247 w 50601"/>
                                        <a:gd name="connsiteY15" fmla="*/ 67426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50601" h="69443">
                                          <a:moveTo>
                                            <a:pt x="29718" y="59240"/>
                                          </a:moveTo>
                                          <a:lnTo>
                                            <a:pt x="5994" y="22167"/>
                                          </a:lnTo>
                                          <a:lnTo>
                                            <a:pt x="29718" y="22167"/>
                                          </a:lnTo>
                                          <a:lnTo>
                                            <a:pt x="29718" y="59240"/>
                                          </a:lnTo>
                                          <a:close/>
                                          <a:moveTo>
                                            <a:pt x="27247" y="67426"/>
                                          </a:moveTo>
                                          <a:lnTo>
                                            <a:pt x="39064" y="67426"/>
                                          </a:lnTo>
                                          <a:lnTo>
                                            <a:pt x="39064" y="22167"/>
                                          </a:lnTo>
                                          <a:lnTo>
                                            <a:pt x="48976" y="22167"/>
                                          </a:lnTo>
                                          <a:lnTo>
                                            <a:pt x="48976" y="14353"/>
                                          </a:lnTo>
                                          <a:lnTo>
                                            <a:pt x="39064" y="14353"/>
                                          </a:lnTo>
                                          <a:lnTo>
                                            <a:pt x="39064" y="-2018"/>
                                          </a:lnTo>
                                          <a:lnTo>
                                            <a:pt x="29718" y="-2018"/>
                                          </a:lnTo>
                                          <a:lnTo>
                                            <a:pt x="29718" y="14353"/>
                                          </a:lnTo>
                                          <a:lnTo>
                                            <a:pt x="-1626" y="14353"/>
                                          </a:lnTo>
                                          <a:lnTo>
                                            <a:pt x="-1626" y="23417"/>
                                          </a:lnTo>
                                          <a:lnTo>
                                            <a:pt x="27247" y="67426"/>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04" name="Freeform: Shape 2904"/>
                                  <wps:cNvSpPr/>
                                  <wps:spPr>
                                    <a:xfrm flipV="1">
                                      <a:off x="4627522" y="5857651"/>
                                      <a:ext cx="47997" cy="72047"/>
                                    </a:xfrm>
                                    <a:custGeom>
                                      <a:avLst/>
                                      <a:gdLst>
                                        <a:gd name="connsiteX0" fmla="*/ 22350 w 47997"/>
                                        <a:gd name="connsiteY0" fmla="*/ 62592 h 72047"/>
                                        <a:gd name="connsiteX1" fmla="*/ 11441 w 47997"/>
                                        <a:gd name="connsiteY1" fmla="*/ 55448 h 72047"/>
                                        <a:gd name="connsiteX2" fmla="*/ 7795 w 47997"/>
                                        <a:gd name="connsiteY2" fmla="*/ 33987 h 72047"/>
                                        <a:gd name="connsiteX3" fmla="*/ 11441 w 47997"/>
                                        <a:gd name="connsiteY3" fmla="*/ 12571 h 72047"/>
                                        <a:gd name="connsiteX4" fmla="*/ 22350 w 47997"/>
                                        <a:gd name="connsiteY4" fmla="*/ 5427 h 72047"/>
                                        <a:gd name="connsiteX5" fmla="*/ 33304 w 47997"/>
                                        <a:gd name="connsiteY5" fmla="*/ 12571 h 72047"/>
                                        <a:gd name="connsiteX6" fmla="*/ 36965 w 47997"/>
                                        <a:gd name="connsiteY6" fmla="*/ 33987 h 72047"/>
                                        <a:gd name="connsiteX7" fmla="*/ 33304 w 47997"/>
                                        <a:gd name="connsiteY7" fmla="*/ 55448 h 72047"/>
                                        <a:gd name="connsiteX8" fmla="*/ 22350 w 47997"/>
                                        <a:gd name="connsiteY8" fmla="*/ 62592 h 72047"/>
                                        <a:gd name="connsiteX9" fmla="*/ 22350 w 47997"/>
                                        <a:gd name="connsiteY9" fmla="*/ 70034 h 72047"/>
                                        <a:gd name="connsiteX10" fmla="*/ 40195 w 47997"/>
                                        <a:gd name="connsiteY10" fmla="*/ 60791 h 72047"/>
                                        <a:gd name="connsiteX11" fmla="*/ 46356 w 47997"/>
                                        <a:gd name="connsiteY11" fmla="*/ 33987 h 72047"/>
                                        <a:gd name="connsiteX12" fmla="*/ 40195 w 47997"/>
                                        <a:gd name="connsiteY12" fmla="*/ 7213 h 72047"/>
                                        <a:gd name="connsiteX13" fmla="*/ 22350 w 47997"/>
                                        <a:gd name="connsiteY13" fmla="*/ -2014 h 72047"/>
                                        <a:gd name="connsiteX14" fmla="*/ 4521 w 47997"/>
                                        <a:gd name="connsiteY14" fmla="*/ 7213 h 72047"/>
                                        <a:gd name="connsiteX15" fmla="*/ -1641 w 47997"/>
                                        <a:gd name="connsiteY15" fmla="*/ 33987 h 72047"/>
                                        <a:gd name="connsiteX16" fmla="*/ 4521 w 47997"/>
                                        <a:gd name="connsiteY16" fmla="*/ 60791 h 72047"/>
                                        <a:gd name="connsiteX17" fmla="*/ 22350 w 47997"/>
                                        <a:gd name="connsiteY17" fmla="*/ 70034 h 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7997" h="72047">
                                          <a:moveTo>
                                            <a:pt x="22350" y="62592"/>
                                          </a:moveTo>
                                          <a:cubicBezTo>
                                            <a:pt x="17519" y="62592"/>
                                            <a:pt x="13882" y="60211"/>
                                            <a:pt x="11441" y="55448"/>
                                          </a:cubicBezTo>
                                          <a:cubicBezTo>
                                            <a:pt x="9011" y="50696"/>
                                            <a:pt x="7795" y="43542"/>
                                            <a:pt x="7795" y="33987"/>
                                          </a:cubicBezTo>
                                          <a:cubicBezTo>
                                            <a:pt x="7795" y="24472"/>
                                            <a:pt x="9011" y="17334"/>
                                            <a:pt x="11441" y="12571"/>
                                          </a:cubicBezTo>
                                          <a:cubicBezTo>
                                            <a:pt x="13882" y="7809"/>
                                            <a:pt x="17519" y="5427"/>
                                            <a:pt x="22350" y="5427"/>
                                          </a:cubicBezTo>
                                          <a:cubicBezTo>
                                            <a:pt x="27222" y="5427"/>
                                            <a:pt x="30873" y="7809"/>
                                            <a:pt x="33304" y="12571"/>
                                          </a:cubicBezTo>
                                          <a:cubicBezTo>
                                            <a:pt x="35745" y="17334"/>
                                            <a:pt x="36965" y="24472"/>
                                            <a:pt x="36965" y="33987"/>
                                          </a:cubicBezTo>
                                          <a:cubicBezTo>
                                            <a:pt x="36965" y="43542"/>
                                            <a:pt x="35745" y="50696"/>
                                            <a:pt x="33304" y="55448"/>
                                          </a:cubicBezTo>
                                          <a:cubicBezTo>
                                            <a:pt x="30873" y="60211"/>
                                            <a:pt x="27222" y="62592"/>
                                            <a:pt x="22350" y="62592"/>
                                          </a:cubicBezTo>
                                          <a:close/>
                                          <a:moveTo>
                                            <a:pt x="22350" y="70034"/>
                                          </a:moveTo>
                                          <a:cubicBezTo>
                                            <a:pt x="30139" y="70034"/>
                                            <a:pt x="36087" y="66953"/>
                                            <a:pt x="40195" y="60791"/>
                                          </a:cubicBezTo>
                                          <a:cubicBezTo>
                                            <a:pt x="44303" y="54640"/>
                                            <a:pt x="46356" y="45705"/>
                                            <a:pt x="46356" y="33987"/>
                                          </a:cubicBezTo>
                                          <a:cubicBezTo>
                                            <a:pt x="46356" y="22299"/>
                                            <a:pt x="44303" y="13375"/>
                                            <a:pt x="40195" y="7213"/>
                                          </a:cubicBezTo>
                                          <a:cubicBezTo>
                                            <a:pt x="36087" y="1062"/>
                                            <a:pt x="30139" y="-2014"/>
                                            <a:pt x="22350" y="-2014"/>
                                          </a:cubicBezTo>
                                          <a:cubicBezTo>
                                            <a:pt x="14572" y="-2014"/>
                                            <a:pt x="8629" y="1062"/>
                                            <a:pt x="4521" y="7213"/>
                                          </a:cubicBezTo>
                                          <a:cubicBezTo>
                                            <a:pt x="413" y="13375"/>
                                            <a:pt x="-1641" y="22299"/>
                                            <a:pt x="-1641" y="33987"/>
                                          </a:cubicBezTo>
                                          <a:cubicBezTo>
                                            <a:pt x="-1641" y="45705"/>
                                            <a:pt x="413" y="54640"/>
                                            <a:pt x="4521" y="60791"/>
                                          </a:cubicBezTo>
                                          <a:cubicBezTo>
                                            <a:pt x="8629" y="66953"/>
                                            <a:pt x="14572" y="70034"/>
                                            <a:pt x="22350" y="70034"/>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05" name="Graphic 2666"/>
                              <wpg:cNvGrpSpPr/>
                              <wpg:grpSpPr>
                                <a:xfrm>
                                  <a:off x="4970896" y="5789295"/>
                                  <a:ext cx="108225" cy="140404"/>
                                  <a:chOff x="4970896" y="5789295"/>
                                  <a:chExt cx="108225" cy="140404"/>
                                </a:xfrm>
                                <a:solidFill>
                                  <a:srgbClr val="000000"/>
                                </a:solidFill>
                              </wpg:grpSpPr>
                              <wps:wsp>
                                <wps:cNvPr id="2906" name="Freeform: Shape 2906"/>
                                <wps:cNvSpPr/>
                                <wps:spPr>
                                  <a:xfrm>
                                    <a:off x="5024846" y="5789295"/>
                                    <a:ext cx="9525" cy="33337"/>
                                  </a:xfrm>
                                  <a:custGeom>
                                    <a:avLst/>
                                    <a:gdLst>
                                      <a:gd name="connsiteX0" fmla="*/ 433 w 9525"/>
                                      <a:gd name="connsiteY0" fmla="*/ 304 h 33337"/>
                                      <a:gd name="connsiteX1" fmla="*/ 433 w 9525"/>
                                      <a:gd name="connsiteY1" fmla="*/ 33642 h 33337"/>
                                    </a:gdLst>
                                    <a:ahLst/>
                                    <a:cxnLst>
                                      <a:cxn ang="0">
                                        <a:pos x="connsiteX0" y="connsiteY0"/>
                                      </a:cxn>
                                      <a:cxn ang="0">
                                        <a:pos x="connsiteX1" y="connsiteY1"/>
                                      </a:cxn>
                                    </a:cxnLst>
                                    <a:rect l="l" t="t" r="r" b="b"/>
                                    <a:pathLst>
                                      <a:path w="9525" h="33337">
                                        <a:moveTo>
                                          <a:pt x="433" y="304"/>
                                        </a:moveTo>
                                        <a:lnTo>
                                          <a:pt x="433" y="33642"/>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07" name="Graphic 2666"/>
                                <wpg:cNvGrpSpPr/>
                                <wpg:grpSpPr>
                                  <a:xfrm>
                                    <a:off x="4970896" y="5857651"/>
                                    <a:ext cx="108225" cy="72047"/>
                                    <a:chOff x="4970896" y="5857651"/>
                                    <a:chExt cx="108225" cy="72047"/>
                                  </a:xfrm>
                                  <a:solidFill>
                                    <a:srgbClr val="000000"/>
                                  </a:solidFill>
                                </wpg:grpSpPr>
                                <wps:wsp>
                                  <wps:cNvPr id="2908" name="Freeform: Shape 2908"/>
                                  <wps:cNvSpPr/>
                                  <wps:spPr>
                                    <a:xfrm flipV="1">
                                      <a:off x="4970896" y="5857651"/>
                                      <a:ext cx="47952" cy="72047"/>
                                    </a:xfrm>
                                    <a:custGeom>
                                      <a:avLst/>
                                      <a:gdLst>
                                        <a:gd name="connsiteX0" fmla="*/ 23167 w 47952"/>
                                        <a:gd name="connsiteY0" fmla="*/ 37797 h 72047"/>
                                        <a:gd name="connsiteX1" fmla="*/ 13136 w 47952"/>
                                        <a:gd name="connsiteY1" fmla="*/ 33467 h 72047"/>
                                        <a:gd name="connsiteX2" fmla="*/ 9445 w 47952"/>
                                        <a:gd name="connsiteY2" fmla="*/ 21620 h 72047"/>
                                        <a:gd name="connsiteX3" fmla="*/ 13136 w 47952"/>
                                        <a:gd name="connsiteY3" fmla="*/ 9773 h 72047"/>
                                        <a:gd name="connsiteX4" fmla="*/ 23167 w 47952"/>
                                        <a:gd name="connsiteY4" fmla="*/ 5427 h 72047"/>
                                        <a:gd name="connsiteX5" fmla="*/ 33183 w 47952"/>
                                        <a:gd name="connsiteY5" fmla="*/ 9773 h 72047"/>
                                        <a:gd name="connsiteX6" fmla="*/ 36874 w 47952"/>
                                        <a:gd name="connsiteY6" fmla="*/ 21620 h 72047"/>
                                        <a:gd name="connsiteX7" fmla="*/ 33183 w 47952"/>
                                        <a:gd name="connsiteY7" fmla="*/ 33467 h 72047"/>
                                        <a:gd name="connsiteX8" fmla="*/ 23167 w 47952"/>
                                        <a:gd name="connsiteY8" fmla="*/ 37797 h 72047"/>
                                        <a:gd name="connsiteX9" fmla="*/ 41815 w 47952"/>
                                        <a:gd name="connsiteY9" fmla="*/ 67251 h 72047"/>
                                        <a:gd name="connsiteX10" fmla="*/ 41815 w 47952"/>
                                        <a:gd name="connsiteY10" fmla="*/ 58693 h 72047"/>
                                        <a:gd name="connsiteX11" fmla="*/ 34671 w 47952"/>
                                        <a:gd name="connsiteY11" fmla="*/ 61238 h 72047"/>
                                        <a:gd name="connsiteX12" fmla="*/ 27527 w 47952"/>
                                        <a:gd name="connsiteY12" fmla="*/ 62131 h 72047"/>
                                        <a:gd name="connsiteX13" fmla="*/ 13314 w 47952"/>
                                        <a:gd name="connsiteY13" fmla="*/ 55850 h 72047"/>
                                        <a:gd name="connsiteX14" fmla="*/ 7718 w 47952"/>
                                        <a:gd name="connsiteY14" fmla="*/ 36875 h 72047"/>
                                        <a:gd name="connsiteX15" fmla="*/ 14594 w 47952"/>
                                        <a:gd name="connsiteY15" fmla="*/ 43081 h 72047"/>
                                        <a:gd name="connsiteX16" fmla="*/ 23717 w 47952"/>
                                        <a:gd name="connsiteY16" fmla="*/ 45239 h 72047"/>
                                        <a:gd name="connsiteX17" fmla="*/ 40252 w 47952"/>
                                        <a:gd name="connsiteY17" fmla="*/ 38884 h 72047"/>
                                        <a:gd name="connsiteX18" fmla="*/ 46324 w 47952"/>
                                        <a:gd name="connsiteY18" fmla="*/ 21620 h 72047"/>
                                        <a:gd name="connsiteX19" fmla="*/ 39999 w 47952"/>
                                        <a:gd name="connsiteY19" fmla="*/ 4445 h 72047"/>
                                        <a:gd name="connsiteX20" fmla="*/ 23167 w 47952"/>
                                        <a:gd name="connsiteY20" fmla="*/ -2014 h 72047"/>
                                        <a:gd name="connsiteX21" fmla="*/ 4742 w 47952"/>
                                        <a:gd name="connsiteY21" fmla="*/ 7213 h 72047"/>
                                        <a:gd name="connsiteX22" fmla="*/ -1628 w 47952"/>
                                        <a:gd name="connsiteY22" fmla="*/ 33987 h 72047"/>
                                        <a:gd name="connsiteX23" fmla="*/ 6185 w 47952"/>
                                        <a:gd name="connsiteY23" fmla="*/ 60241 h 72047"/>
                                        <a:gd name="connsiteX24" fmla="*/ 27155 w 47952"/>
                                        <a:gd name="connsiteY24" fmla="*/ 70034 h 72047"/>
                                        <a:gd name="connsiteX25" fmla="*/ 34299 w 47952"/>
                                        <a:gd name="connsiteY25" fmla="*/ 69334 h 72047"/>
                                        <a:gd name="connsiteX26" fmla="*/ 41815 w 47952"/>
                                        <a:gd name="connsiteY26" fmla="*/ 67251 h 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47952" h="72047">
                                          <a:moveTo>
                                            <a:pt x="23167" y="37797"/>
                                          </a:moveTo>
                                          <a:cubicBezTo>
                                            <a:pt x="18950" y="37797"/>
                                            <a:pt x="15606" y="36354"/>
                                            <a:pt x="13136" y="33467"/>
                                          </a:cubicBezTo>
                                          <a:cubicBezTo>
                                            <a:pt x="10675" y="30589"/>
                                            <a:pt x="9445" y="26640"/>
                                            <a:pt x="9445" y="21620"/>
                                          </a:cubicBezTo>
                                          <a:cubicBezTo>
                                            <a:pt x="9445" y="16629"/>
                                            <a:pt x="10675" y="12680"/>
                                            <a:pt x="13136" y="9773"/>
                                          </a:cubicBezTo>
                                          <a:cubicBezTo>
                                            <a:pt x="15606" y="6876"/>
                                            <a:pt x="18950" y="5427"/>
                                            <a:pt x="23167" y="5427"/>
                                          </a:cubicBezTo>
                                          <a:cubicBezTo>
                                            <a:pt x="27383" y="5427"/>
                                            <a:pt x="30722" y="6876"/>
                                            <a:pt x="33183" y="9773"/>
                                          </a:cubicBezTo>
                                          <a:cubicBezTo>
                                            <a:pt x="35643" y="12680"/>
                                            <a:pt x="36874" y="16629"/>
                                            <a:pt x="36874" y="21620"/>
                                          </a:cubicBezTo>
                                          <a:cubicBezTo>
                                            <a:pt x="36874" y="26640"/>
                                            <a:pt x="35643" y="30589"/>
                                            <a:pt x="33183" y="33467"/>
                                          </a:cubicBezTo>
                                          <a:cubicBezTo>
                                            <a:pt x="30722" y="36354"/>
                                            <a:pt x="27383" y="37797"/>
                                            <a:pt x="23167" y="37797"/>
                                          </a:cubicBezTo>
                                          <a:close/>
                                          <a:moveTo>
                                            <a:pt x="41815" y="67251"/>
                                          </a:moveTo>
                                          <a:lnTo>
                                            <a:pt x="41815" y="58693"/>
                                          </a:lnTo>
                                          <a:cubicBezTo>
                                            <a:pt x="39453" y="59804"/>
                                            <a:pt x="37072" y="60652"/>
                                            <a:pt x="34671" y="61238"/>
                                          </a:cubicBezTo>
                                          <a:cubicBezTo>
                                            <a:pt x="32270" y="61833"/>
                                            <a:pt x="29889" y="62131"/>
                                            <a:pt x="27527" y="62131"/>
                                          </a:cubicBezTo>
                                          <a:cubicBezTo>
                                            <a:pt x="21326" y="62131"/>
                                            <a:pt x="16588" y="60037"/>
                                            <a:pt x="13314" y="55850"/>
                                          </a:cubicBezTo>
                                          <a:cubicBezTo>
                                            <a:pt x="10050" y="51663"/>
                                            <a:pt x="8185" y="45338"/>
                                            <a:pt x="7718" y="36875"/>
                                          </a:cubicBezTo>
                                          <a:cubicBezTo>
                                            <a:pt x="9544" y="39573"/>
                                            <a:pt x="11836" y="41642"/>
                                            <a:pt x="14594" y="43081"/>
                                          </a:cubicBezTo>
                                          <a:cubicBezTo>
                                            <a:pt x="17362" y="44519"/>
                                            <a:pt x="20403" y="45239"/>
                                            <a:pt x="23717" y="45239"/>
                                          </a:cubicBezTo>
                                          <a:cubicBezTo>
                                            <a:pt x="30692" y="45239"/>
                                            <a:pt x="36204" y="43121"/>
                                            <a:pt x="40252" y="38884"/>
                                          </a:cubicBezTo>
                                          <a:cubicBezTo>
                                            <a:pt x="44300" y="34657"/>
                                            <a:pt x="46324" y="28902"/>
                                            <a:pt x="46324" y="21620"/>
                                          </a:cubicBezTo>
                                          <a:cubicBezTo>
                                            <a:pt x="46324" y="14486"/>
                                            <a:pt x="44216" y="8761"/>
                                            <a:pt x="39999" y="4445"/>
                                          </a:cubicBezTo>
                                          <a:cubicBezTo>
                                            <a:pt x="35782" y="139"/>
                                            <a:pt x="30172" y="-2014"/>
                                            <a:pt x="23167" y="-2014"/>
                                          </a:cubicBezTo>
                                          <a:cubicBezTo>
                                            <a:pt x="15130" y="-2014"/>
                                            <a:pt x="8988" y="1062"/>
                                            <a:pt x="4742" y="7213"/>
                                          </a:cubicBezTo>
                                          <a:cubicBezTo>
                                            <a:pt x="495" y="13375"/>
                                            <a:pt x="-1628" y="22299"/>
                                            <a:pt x="-1628" y="33987"/>
                                          </a:cubicBezTo>
                                          <a:cubicBezTo>
                                            <a:pt x="-1628" y="44961"/>
                                            <a:pt x="976" y="53712"/>
                                            <a:pt x="6185" y="60241"/>
                                          </a:cubicBezTo>
                                          <a:cubicBezTo>
                                            <a:pt x="11394" y="66769"/>
                                            <a:pt x="18384" y="70034"/>
                                            <a:pt x="27155" y="70034"/>
                                          </a:cubicBezTo>
                                          <a:cubicBezTo>
                                            <a:pt x="29517" y="70034"/>
                                            <a:pt x="31898" y="69800"/>
                                            <a:pt x="34299" y="69334"/>
                                          </a:cubicBezTo>
                                          <a:cubicBezTo>
                                            <a:pt x="36700" y="68868"/>
                                            <a:pt x="39205" y="68173"/>
                                            <a:pt x="41815" y="67251"/>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09" name="Freeform: Shape 2909"/>
                                  <wps:cNvSpPr/>
                                  <wps:spPr>
                                    <a:xfrm flipV="1">
                                      <a:off x="5031124" y="5857651"/>
                                      <a:ext cx="47997" cy="72047"/>
                                    </a:xfrm>
                                    <a:custGeom>
                                      <a:avLst/>
                                      <a:gdLst>
                                        <a:gd name="connsiteX0" fmla="*/ 22393 w 47997"/>
                                        <a:gd name="connsiteY0" fmla="*/ 62592 h 72047"/>
                                        <a:gd name="connsiteX1" fmla="*/ 11484 w 47997"/>
                                        <a:gd name="connsiteY1" fmla="*/ 55448 h 72047"/>
                                        <a:gd name="connsiteX2" fmla="*/ 7837 w 47997"/>
                                        <a:gd name="connsiteY2" fmla="*/ 33987 h 72047"/>
                                        <a:gd name="connsiteX3" fmla="*/ 11484 w 47997"/>
                                        <a:gd name="connsiteY3" fmla="*/ 12571 h 72047"/>
                                        <a:gd name="connsiteX4" fmla="*/ 22393 w 47997"/>
                                        <a:gd name="connsiteY4" fmla="*/ 5427 h 72047"/>
                                        <a:gd name="connsiteX5" fmla="*/ 33347 w 47997"/>
                                        <a:gd name="connsiteY5" fmla="*/ 12571 h 72047"/>
                                        <a:gd name="connsiteX6" fmla="*/ 37008 w 47997"/>
                                        <a:gd name="connsiteY6" fmla="*/ 33987 h 72047"/>
                                        <a:gd name="connsiteX7" fmla="*/ 33347 w 47997"/>
                                        <a:gd name="connsiteY7" fmla="*/ 55448 h 72047"/>
                                        <a:gd name="connsiteX8" fmla="*/ 22393 w 47997"/>
                                        <a:gd name="connsiteY8" fmla="*/ 62592 h 72047"/>
                                        <a:gd name="connsiteX9" fmla="*/ 22393 w 47997"/>
                                        <a:gd name="connsiteY9" fmla="*/ 70034 h 72047"/>
                                        <a:gd name="connsiteX10" fmla="*/ 40237 w 47997"/>
                                        <a:gd name="connsiteY10" fmla="*/ 60791 h 72047"/>
                                        <a:gd name="connsiteX11" fmla="*/ 46399 w 47997"/>
                                        <a:gd name="connsiteY11" fmla="*/ 33987 h 72047"/>
                                        <a:gd name="connsiteX12" fmla="*/ 40237 w 47997"/>
                                        <a:gd name="connsiteY12" fmla="*/ 7213 h 72047"/>
                                        <a:gd name="connsiteX13" fmla="*/ 22393 w 47997"/>
                                        <a:gd name="connsiteY13" fmla="*/ -2014 h 72047"/>
                                        <a:gd name="connsiteX14" fmla="*/ 4563 w 47997"/>
                                        <a:gd name="connsiteY14" fmla="*/ 7213 h 72047"/>
                                        <a:gd name="connsiteX15" fmla="*/ -1598 w 47997"/>
                                        <a:gd name="connsiteY15" fmla="*/ 33987 h 72047"/>
                                        <a:gd name="connsiteX16" fmla="*/ 4563 w 47997"/>
                                        <a:gd name="connsiteY16" fmla="*/ 60791 h 72047"/>
                                        <a:gd name="connsiteX17" fmla="*/ 22393 w 47997"/>
                                        <a:gd name="connsiteY17" fmla="*/ 70034 h 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7997" h="72047">
                                          <a:moveTo>
                                            <a:pt x="22393" y="62592"/>
                                          </a:moveTo>
                                          <a:cubicBezTo>
                                            <a:pt x="17561" y="62592"/>
                                            <a:pt x="13925" y="60211"/>
                                            <a:pt x="11484" y="55448"/>
                                          </a:cubicBezTo>
                                          <a:cubicBezTo>
                                            <a:pt x="9053" y="50696"/>
                                            <a:pt x="7837" y="43542"/>
                                            <a:pt x="7837" y="33987"/>
                                          </a:cubicBezTo>
                                          <a:cubicBezTo>
                                            <a:pt x="7837" y="24472"/>
                                            <a:pt x="9053" y="17334"/>
                                            <a:pt x="11484" y="12571"/>
                                          </a:cubicBezTo>
                                          <a:cubicBezTo>
                                            <a:pt x="13925" y="7809"/>
                                            <a:pt x="17561" y="5427"/>
                                            <a:pt x="22393" y="5427"/>
                                          </a:cubicBezTo>
                                          <a:cubicBezTo>
                                            <a:pt x="27264" y="5427"/>
                                            <a:pt x="30916" y="7809"/>
                                            <a:pt x="33347" y="12571"/>
                                          </a:cubicBezTo>
                                          <a:cubicBezTo>
                                            <a:pt x="35787" y="17334"/>
                                            <a:pt x="37008" y="24472"/>
                                            <a:pt x="37008" y="33987"/>
                                          </a:cubicBezTo>
                                          <a:cubicBezTo>
                                            <a:pt x="37008" y="43542"/>
                                            <a:pt x="35787" y="50696"/>
                                            <a:pt x="33347" y="55448"/>
                                          </a:cubicBezTo>
                                          <a:cubicBezTo>
                                            <a:pt x="30916" y="60211"/>
                                            <a:pt x="27264" y="62592"/>
                                            <a:pt x="22393" y="62592"/>
                                          </a:cubicBezTo>
                                          <a:close/>
                                          <a:moveTo>
                                            <a:pt x="22393" y="70034"/>
                                          </a:moveTo>
                                          <a:cubicBezTo>
                                            <a:pt x="30182" y="70034"/>
                                            <a:pt x="36130" y="66953"/>
                                            <a:pt x="40237" y="60791"/>
                                          </a:cubicBezTo>
                                          <a:cubicBezTo>
                                            <a:pt x="44345" y="54640"/>
                                            <a:pt x="46399" y="45705"/>
                                            <a:pt x="46399" y="33987"/>
                                          </a:cubicBezTo>
                                          <a:cubicBezTo>
                                            <a:pt x="46399" y="22299"/>
                                            <a:pt x="44345" y="13375"/>
                                            <a:pt x="40237" y="7213"/>
                                          </a:cubicBezTo>
                                          <a:cubicBezTo>
                                            <a:pt x="36130" y="1062"/>
                                            <a:pt x="30182" y="-2014"/>
                                            <a:pt x="22393" y="-2014"/>
                                          </a:cubicBezTo>
                                          <a:cubicBezTo>
                                            <a:pt x="14614" y="-2014"/>
                                            <a:pt x="8671" y="1062"/>
                                            <a:pt x="4563" y="7213"/>
                                          </a:cubicBezTo>
                                          <a:cubicBezTo>
                                            <a:pt x="456" y="13375"/>
                                            <a:pt x="-1598" y="22299"/>
                                            <a:pt x="-1598" y="33987"/>
                                          </a:cubicBezTo>
                                          <a:cubicBezTo>
                                            <a:pt x="-1598" y="45705"/>
                                            <a:pt x="456" y="54640"/>
                                            <a:pt x="4563" y="60791"/>
                                          </a:cubicBezTo>
                                          <a:cubicBezTo>
                                            <a:pt x="8671" y="66953"/>
                                            <a:pt x="14614" y="70034"/>
                                            <a:pt x="22393" y="70034"/>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10" name="Graphic 2666"/>
                              <wpg:cNvGrpSpPr/>
                              <wpg:grpSpPr>
                                <a:xfrm>
                                  <a:off x="4357355" y="5987935"/>
                                  <a:ext cx="291009" cy="72047"/>
                                  <a:chOff x="4357355" y="5987935"/>
                                  <a:chExt cx="291009" cy="72047"/>
                                </a:xfrm>
                                <a:solidFill>
                                  <a:srgbClr val="000000"/>
                                </a:solidFill>
                              </wpg:grpSpPr>
                              <wps:wsp>
                                <wps:cNvPr id="2911" name="Freeform: Shape 2911"/>
                                <wps:cNvSpPr/>
                                <wps:spPr>
                                  <a:xfrm flipV="1">
                                    <a:off x="4357355" y="5987935"/>
                                    <a:ext cx="54798" cy="72047"/>
                                  </a:xfrm>
                                  <a:custGeom>
                                    <a:avLst/>
                                    <a:gdLst>
                                      <a:gd name="connsiteX0" fmla="*/ 48295 w 54798"/>
                                      <a:gd name="connsiteY0" fmla="*/ 66609 h 72047"/>
                                      <a:gd name="connsiteX1" fmla="*/ 48295 w 54798"/>
                                      <a:gd name="connsiteY1" fmla="*/ 51905 h 72047"/>
                                      <a:gd name="connsiteX2" fmla="*/ 37133 w 54798"/>
                                      <a:gd name="connsiteY2" fmla="*/ 55760 h 72047"/>
                                      <a:gd name="connsiteX3" fmla="*/ 26864 w 54798"/>
                                      <a:gd name="connsiteY3" fmla="*/ 57069 h 72047"/>
                                      <a:gd name="connsiteX4" fmla="*/ 17369 w 54798"/>
                                      <a:gd name="connsiteY4" fmla="*/ 55298 h 72047"/>
                                      <a:gd name="connsiteX5" fmla="*/ 14303 w 54798"/>
                                      <a:gd name="connsiteY5" fmla="*/ 49822 h 72047"/>
                                      <a:gd name="connsiteX6" fmla="*/ 16372 w 54798"/>
                                      <a:gd name="connsiteY6" fmla="*/ 45461 h 72047"/>
                                      <a:gd name="connsiteX7" fmla="*/ 23888 w 54798"/>
                                      <a:gd name="connsiteY7" fmla="*/ 42797 h 72047"/>
                                      <a:gd name="connsiteX8" fmla="*/ 31508 w 54798"/>
                                      <a:gd name="connsiteY8" fmla="*/ 41264 h 72047"/>
                                      <a:gd name="connsiteX9" fmla="*/ 47968 w 54798"/>
                                      <a:gd name="connsiteY9" fmla="*/ 34180 h 72047"/>
                                      <a:gd name="connsiteX10" fmla="*/ 52864 w 54798"/>
                                      <a:gd name="connsiteY10" fmla="*/ 20696 h 72047"/>
                                      <a:gd name="connsiteX11" fmla="*/ 46048 w 54798"/>
                                      <a:gd name="connsiteY11" fmla="*/ 3610 h 72047"/>
                                      <a:gd name="connsiteX12" fmla="*/ 25227 w 54798"/>
                                      <a:gd name="connsiteY12" fmla="*/ -2000 h 72047"/>
                                      <a:gd name="connsiteX13" fmla="*/ 11981 w 54798"/>
                                      <a:gd name="connsiteY13" fmla="*/ -735 h 72047"/>
                                      <a:gd name="connsiteX14" fmla="*/ -1324 w 54798"/>
                                      <a:gd name="connsiteY14" fmla="*/ 2985 h 72047"/>
                                      <a:gd name="connsiteX15" fmla="*/ -1324 w 54798"/>
                                      <a:gd name="connsiteY15" fmla="*/ 18091 h 72047"/>
                                      <a:gd name="connsiteX16" fmla="*/ 11535 w 54798"/>
                                      <a:gd name="connsiteY16" fmla="*/ 12763 h 72047"/>
                                      <a:gd name="connsiteX17" fmla="*/ 23515 w 54798"/>
                                      <a:gd name="connsiteY17" fmla="*/ 10977 h 72047"/>
                                      <a:gd name="connsiteX18" fmla="*/ 32490 w 54798"/>
                                      <a:gd name="connsiteY18" fmla="*/ 12927 h 72047"/>
                                      <a:gd name="connsiteX19" fmla="*/ 35600 w 54798"/>
                                      <a:gd name="connsiteY19" fmla="*/ 18523 h 72047"/>
                                      <a:gd name="connsiteX20" fmla="*/ 33487 w 54798"/>
                                      <a:gd name="connsiteY20" fmla="*/ 23538 h 72047"/>
                                      <a:gd name="connsiteX21" fmla="*/ 25048 w 54798"/>
                                      <a:gd name="connsiteY21" fmla="*/ 26709 h 72047"/>
                                      <a:gd name="connsiteX22" fmla="*/ 18113 w 54798"/>
                                      <a:gd name="connsiteY22" fmla="*/ 28241 h 72047"/>
                                      <a:gd name="connsiteX23" fmla="*/ 2873 w 54798"/>
                                      <a:gd name="connsiteY23" fmla="*/ 35355 h 72047"/>
                                      <a:gd name="connsiteX24" fmla="*/ -1934 w 54798"/>
                                      <a:gd name="connsiteY24" fmla="*/ 48512 h 72047"/>
                                      <a:gd name="connsiteX25" fmla="*/ 4763 w 54798"/>
                                      <a:gd name="connsiteY25" fmla="*/ 64466 h 72047"/>
                                      <a:gd name="connsiteX26" fmla="*/ 24022 w 54798"/>
                                      <a:gd name="connsiteY26" fmla="*/ 70047 h 72047"/>
                                      <a:gd name="connsiteX27" fmla="*/ 35794 w 54798"/>
                                      <a:gd name="connsiteY27" fmla="*/ 69184 h 72047"/>
                                      <a:gd name="connsiteX28" fmla="*/ 48295 w 54798"/>
                                      <a:gd name="connsiteY28" fmla="*/ 66609 h 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54798" h="72047">
                                        <a:moveTo>
                                          <a:pt x="48295" y="66609"/>
                                        </a:moveTo>
                                        <a:lnTo>
                                          <a:pt x="48295" y="51905"/>
                                        </a:lnTo>
                                        <a:cubicBezTo>
                                          <a:pt x="44485" y="53612"/>
                                          <a:pt x="40765" y="54897"/>
                                          <a:pt x="37133" y="55760"/>
                                        </a:cubicBezTo>
                                        <a:cubicBezTo>
                                          <a:pt x="33512" y="56633"/>
                                          <a:pt x="30089" y="57069"/>
                                          <a:pt x="26864" y="57069"/>
                                        </a:cubicBezTo>
                                        <a:cubicBezTo>
                                          <a:pt x="22588" y="57069"/>
                                          <a:pt x="19423" y="56479"/>
                                          <a:pt x="17369" y="55298"/>
                                        </a:cubicBezTo>
                                        <a:cubicBezTo>
                                          <a:pt x="15325" y="54128"/>
                                          <a:pt x="14303" y="52302"/>
                                          <a:pt x="14303" y="49822"/>
                                        </a:cubicBezTo>
                                        <a:cubicBezTo>
                                          <a:pt x="14303" y="47956"/>
                                          <a:pt x="14993" y="46503"/>
                                          <a:pt x="16372" y="45461"/>
                                        </a:cubicBezTo>
                                        <a:cubicBezTo>
                                          <a:pt x="17751" y="44429"/>
                                          <a:pt x="20256" y="43541"/>
                                          <a:pt x="23888" y="42797"/>
                                        </a:cubicBezTo>
                                        <a:lnTo>
                                          <a:pt x="31508" y="41264"/>
                                        </a:lnTo>
                                        <a:cubicBezTo>
                                          <a:pt x="39227" y="39706"/>
                                          <a:pt x="44714" y="37345"/>
                                          <a:pt x="47968" y="34180"/>
                                        </a:cubicBezTo>
                                        <a:cubicBezTo>
                                          <a:pt x="51232" y="31025"/>
                                          <a:pt x="52864" y="26530"/>
                                          <a:pt x="52864" y="20696"/>
                                        </a:cubicBezTo>
                                        <a:cubicBezTo>
                                          <a:pt x="52864" y="13046"/>
                                          <a:pt x="50592" y="7351"/>
                                          <a:pt x="46048" y="3610"/>
                                        </a:cubicBezTo>
                                        <a:cubicBezTo>
                                          <a:pt x="41504" y="-130"/>
                                          <a:pt x="34563" y="-2000"/>
                                          <a:pt x="25227" y="-2000"/>
                                        </a:cubicBezTo>
                                        <a:cubicBezTo>
                                          <a:pt x="20832" y="-2000"/>
                                          <a:pt x="16416" y="-1579"/>
                                          <a:pt x="11981" y="-735"/>
                                        </a:cubicBezTo>
                                        <a:cubicBezTo>
                                          <a:pt x="7546" y="98"/>
                                          <a:pt x="3111" y="1338"/>
                                          <a:pt x="-1324" y="2985"/>
                                        </a:cubicBezTo>
                                        <a:lnTo>
                                          <a:pt x="-1324" y="18091"/>
                                        </a:lnTo>
                                        <a:cubicBezTo>
                                          <a:pt x="3111" y="15740"/>
                                          <a:pt x="7397" y="13964"/>
                                          <a:pt x="11535" y="12763"/>
                                        </a:cubicBezTo>
                                        <a:cubicBezTo>
                                          <a:pt x="15672" y="11573"/>
                                          <a:pt x="19666" y="10977"/>
                                          <a:pt x="23515" y="10977"/>
                                        </a:cubicBezTo>
                                        <a:cubicBezTo>
                                          <a:pt x="27425" y="10977"/>
                                          <a:pt x="30416" y="11627"/>
                                          <a:pt x="32490" y="12927"/>
                                        </a:cubicBezTo>
                                        <a:cubicBezTo>
                                          <a:pt x="34563" y="14237"/>
                                          <a:pt x="35600" y="16102"/>
                                          <a:pt x="35600" y="18523"/>
                                        </a:cubicBezTo>
                                        <a:cubicBezTo>
                                          <a:pt x="35600" y="20686"/>
                                          <a:pt x="34896" y="22358"/>
                                          <a:pt x="33487" y="23538"/>
                                        </a:cubicBezTo>
                                        <a:cubicBezTo>
                                          <a:pt x="32078" y="24719"/>
                                          <a:pt x="29265" y="25776"/>
                                          <a:pt x="25048" y="26709"/>
                                        </a:cubicBezTo>
                                        <a:lnTo>
                                          <a:pt x="18113" y="28241"/>
                                        </a:lnTo>
                                        <a:cubicBezTo>
                                          <a:pt x="11168" y="29730"/>
                                          <a:pt x="6088" y="32101"/>
                                          <a:pt x="2873" y="35355"/>
                                        </a:cubicBezTo>
                                        <a:cubicBezTo>
                                          <a:pt x="-332" y="38610"/>
                                          <a:pt x="-1934" y="42995"/>
                                          <a:pt x="-1934" y="48512"/>
                                        </a:cubicBezTo>
                                        <a:cubicBezTo>
                                          <a:pt x="-1934" y="55427"/>
                                          <a:pt x="298" y="60746"/>
                                          <a:pt x="4763" y="64466"/>
                                        </a:cubicBezTo>
                                        <a:cubicBezTo>
                                          <a:pt x="9228" y="68187"/>
                                          <a:pt x="15647" y="70047"/>
                                          <a:pt x="24022" y="70047"/>
                                        </a:cubicBezTo>
                                        <a:cubicBezTo>
                                          <a:pt x="27841" y="70047"/>
                                          <a:pt x="31766" y="69760"/>
                                          <a:pt x="35794" y="69184"/>
                                        </a:cubicBezTo>
                                        <a:cubicBezTo>
                                          <a:pt x="39822" y="68609"/>
                                          <a:pt x="43989" y="67750"/>
                                          <a:pt x="48295" y="66609"/>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12" name="Freeform: Shape 2912"/>
                                <wps:cNvSpPr/>
                                <wps:spPr>
                                  <a:xfrm flipV="1">
                                    <a:off x="4427875" y="5989186"/>
                                    <a:ext cx="49336" cy="69443"/>
                                  </a:xfrm>
                                  <a:custGeom>
                                    <a:avLst/>
                                    <a:gdLst>
                                      <a:gd name="connsiteX0" fmla="*/ -1873 w 49336"/>
                                      <a:gd name="connsiteY0" fmla="*/ 67439 h 69443"/>
                                      <a:gd name="connsiteX1" fmla="*/ 46437 w 49336"/>
                                      <a:gd name="connsiteY1" fmla="*/ 67439 h 69443"/>
                                      <a:gd name="connsiteX2" fmla="*/ 46437 w 49336"/>
                                      <a:gd name="connsiteY2" fmla="*/ 53896 h 69443"/>
                                      <a:gd name="connsiteX3" fmla="*/ 16032 w 49336"/>
                                      <a:gd name="connsiteY3" fmla="*/ 53896 h 69443"/>
                                      <a:gd name="connsiteX4" fmla="*/ 16032 w 49336"/>
                                      <a:gd name="connsiteY4" fmla="*/ 40978 h 69443"/>
                                      <a:gd name="connsiteX5" fmla="*/ 44636 w 49336"/>
                                      <a:gd name="connsiteY5" fmla="*/ 40978 h 69443"/>
                                      <a:gd name="connsiteX6" fmla="*/ 44636 w 49336"/>
                                      <a:gd name="connsiteY6" fmla="*/ 27434 h 69443"/>
                                      <a:gd name="connsiteX7" fmla="*/ 16032 w 49336"/>
                                      <a:gd name="connsiteY7" fmla="*/ 27434 h 69443"/>
                                      <a:gd name="connsiteX8" fmla="*/ 16032 w 49336"/>
                                      <a:gd name="connsiteY8" fmla="*/ 11525 h 69443"/>
                                      <a:gd name="connsiteX9" fmla="*/ 47464 w 49336"/>
                                      <a:gd name="connsiteY9" fmla="*/ 11525 h 69443"/>
                                      <a:gd name="connsiteX10" fmla="*/ 47464 w 49336"/>
                                      <a:gd name="connsiteY10" fmla="*/ -2004 h 69443"/>
                                      <a:gd name="connsiteX11" fmla="*/ -1873 w 49336"/>
                                      <a:gd name="connsiteY11" fmla="*/ -2004 h 69443"/>
                                      <a:gd name="connsiteX12" fmla="*/ -1873 w 49336"/>
                                      <a:gd name="connsiteY12" fmla="*/ 67439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49336" h="69443">
                                        <a:moveTo>
                                          <a:pt x="-1873" y="67439"/>
                                        </a:moveTo>
                                        <a:lnTo>
                                          <a:pt x="46437" y="67439"/>
                                        </a:lnTo>
                                        <a:lnTo>
                                          <a:pt x="46437" y="53896"/>
                                        </a:lnTo>
                                        <a:lnTo>
                                          <a:pt x="16032" y="53896"/>
                                        </a:lnTo>
                                        <a:lnTo>
                                          <a:pt x="16032" y="40978"/>
                                        </a:lnTo>
                                        <a:lnTo>
                                          <a:pt x="44636" y="40978"/>
                                        </a:lnTo>
                                        <a:lnTo>
                                          <a:pt x="44636" y="27434"/>
                                        </a:lnTo>
                                        <a:lnTo>
                                          <a:pt x="16032" y="27434"/>
                                        </a:lnTo>
                                        <a:lnTo>
                                          <a:pt x="16032" y="11525"/>
                                        </a:lnTo>
                                        <a:lnTo>
                                          <a:pt x="47464" y="11525"/>
                                        </a:lnTo>
                                        <a:lnTo>
                                          <a:pt x="47464" y="-2004"/>
                                        </a:lnTo>
                                        <a:lnTo>
                                          <a:pt x="-1873" y="-2004"/>
                                        </a:lnTo>
                                        <a:lnTo>
                                          <a:pt x="-1873" y="6743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13" name="Freeform: Shape 2913"/>
                                <wps:cNvSpPr/>
                                <wps:spPr>
                                  <a:xfrm flipV="1">
                                    <a:off x="4488938" y="5987935"/>
                                    <a:ext cx="66407" cy="72047"/>
                                  </a:xfrm>
                                  <a:custGeom>
                                    <a:avLst/>
                                    <a:gdLst>
                                      <a:gd name="connsiteX0" fmla="*/ 64237 w 66407"/>
                                      <a:gd name="connsiteY0" fmla="*/ 4518 h 72047"/>
                                      <a:gd name="connsiteX1" fmla="*/ 50337 w 66407"/>
                                      <a:gd name="connsiteY1" fmla="*/ -378 h 72047"/>
                                      <a:gd name="connsiteX2" fmla="*/ 35454 w 66407"/>
                                      <a:gd name="connsiteY2" fmla="*/ -2000 h 72047"/>
                                      <a:gd name="connsiteX3" fmla="*/ 7965 w 66407"/>
                                      <a:gd name="connsiteY3" fmla="*/ 7703 h 72047"/>
                                      <a:gd name="connsiteX4" fmla="*/ -2170 w 66407"/>
                                      <a:gd name="connsiteY4" fmla="*/ 34001 h 72047"/>
                                      <a:gd name="connsiteX5" fmla="*/ 8144 w 66407"/>
                                      <a:gd name="connsiteY5" fmla="*/ 60418 h 72047"/>
                                      <a:gd name="connsiteX6" fmla="*/ 36436 w 66407"/>
                                      <a:gd name="connsiteY6" fmla="*/ 70047 h 72047"/>
                                      <a:gd name="connsiteX7" fmla="*/ 49697 w 66407"/>
                                      <a:gd name="connsiteY7" fmla="*/ 68738 h 72047"/>
                                      <a:gd name="connsiteX8" fmla="*/ 61678 w 66407"/>
                                      <a:gd name="connsiteY8" fmla="*/ 64883 h 72047"/>
                                      <a:gd name="connsiteX9" fmla="*/ 61678 w 66407"/>
                                      <a:gd name="connsiteY9" fmla="*/ 50521 h 72047"/>
                                      <a:gd name="connsiteX10" fmla="*/ 50129 w 66407"/>
                                      <a:gd name="connsiteY10" fmla="*/ 55432 h 72047"/>
                                      <a:gd name="connsiteX11" fmla="*/ 38609 w 66407"/>
                                      <a:gd name="connsiteY11" fmla="*/ 57069 h 72047"/>
                                      <a:gd name="connsiteX12" fmla="*/ 22134 w 66407"/>
                                      <a:gd name="connsiteY12" fmla="*/ 51087 h 72047"/>
                                      <a:gd name="connsiteX13" fmla="*/ 16345 w 66407"/>
                                      <a:gd name="connsiteY13" fmla="*/ 34001 h 72047"/>
                                      <a:gd name="connsiteX14" fmla="*/ 21926 w 66407"/>
                                      <a:gd name="connsiteY14" fmla="*/ 16975 h 72047"/>
                                      <a:gd name="connsiteX15" fmla="*/ 37776 w 66407"/>
                                      <a:gd name="connsiteY15" fmla="*/ 10977 h 72047"/>
                                      <a:gd name="connsiteX16" fmla="*/ 42970 w 66407"/>
                                      <a:gd name="connsiteY16" fmla="*/ 11320 h 72047"/>
                                      <a:gd name="connsiteX17" fmla="*/ 47271 w 66407"/>
                                      <a:gd name="connsiteY17" fmla="*/ 12421 h 72047"/>
                                      <a:gd name="connsiteX18" fmla="*/ 47271 w 66407"/>
                                      <a:gd name="connsiteY18" fmla="*/ 25905 h 72047"/>
                                      <a:gd name="connsiteX19" fmla="*/ 36332 w 66407"/>
                                      <a:gd name="connsiteY19" fmla="*/ 25905 h 72047"/>
                                      <a:gd name="connsiteX20" fmla="*/ 36332 w 66407"/>
                                      <a:gd name="connsiteY20" fmla="*/ 37915 h 72047"/>
                                      <a:gd name="connsiteX21" fmla="*/ 64237 w 66407"/>
                                      <a:gd name="connsiteY21" fmla="*/ 37915 h 72047"/>
                                      <a:gd name="connsiteX22" fmla="*/ 64237 w 66407"/>
                                      <a:gd name="connsiteY22" fmla="*/ 4518 h 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66407" h="72047">
                                        <a:moveTo>
                                          <a:pt x="64237" y="4518"/>
                                        </a:moveTo>
                                        <a:cubicBezTo>
                                          <a:pt x="59773" y="2345"/>
                                          <a:pt x="55139" y="713"/>
                                          <a:pt x="50337" y="-378"/>
                                        </a:cubicBezTo>
                                        <a:cubicBezTo>
                                          <a:pt x="45535" y="-1460"/>
                                          <a:pt x="40574" y="-2000"/>
                                          <a:pt x="35454" y="-2000"/>
                                        </a:cubicBezTo>
                                        <a:cubicBezTo>
                                          <a:pt x="23885" y="-2000"/>
                                          <a:pt x="14722" y="1234"/>
                                          <a:pt x="7965" y="7703"/>
                                        </a:cubicBezTo>
                                        <a:cubicBezTo>
                                          <a:pt x="1209" y="14172"/>
                                          <a:pt x="-2170" y="22938"/>
                                          <a:pt x="-2170" y="34001"/>
                                        </a:cubicBezTo>
                                        <a:cubicBezTo>
                                          <a:pt x="-2170" y="45193"/>
                                          <a:pt x="1268" y="53999"/>
                                          <a:pt x="8144" y="60418"/>
                                        </a:cubicBezTo>
                                        <a:cubicBezTo>
                                          <a:pt x="15030" y="66838"/>
                                          <a:pt x="24461" y="70047"/>
                                          <a:pt x="36436" y="70047"/>
                                        </a:cubicBezTo>
                                        <a:cubicBezTo>
                                          <a:pt x="41050" y="70047"/>
                                          <a:pt x="45470" y="69611"/>
                                          <a:pt x="49697" y="68738"/>
                                        </a:cubicBezTo>
                                        <a:cubicBezTo>
                                          <a:pt x="53934" y="67874"/>
                                          <a:pt x="57927" y="66590"/>
                                          <a:pt x="61678" y="64883"/>
                                        </a:cubicBezTo>
                                        <a:lnTo>
                                          <a:pt x="61678" y="50521"/>
                                        </a:lnTo>
                                        <a:cubicBezTo>
                                          <a:pt x="57808" y="52714"/>
                                          <a:pt x="53958" y="54351"/>
                                          <a:pt x="50129" y="55432"/>
                                        </a:cubicBezTo>
                                        <a:cubicBezTo>
                                          <a:pt x="46299" y="56524"/>
                                          <a:pt x="42459" y="57069"/>
                                          <a:pt x="38609" y="57069"/>
                                        </a:cubicBezTo>
                                        <a:cubicBezTo>
                                          <a:pt x="31485" y="57069"/>
                                          <a:pt x="25994" y="55075"/>
                                          <a:pt x="22134" y="51087"/>
                                        </a:cubicBezTo>
                                        <a:cubicBezTo>
                                          <a:pt x="18274" y="47108"/>
                                          <a:pt x="16345" y="41413"/>
                                          <a:pt x="16345" y="34001"/>
                                        </a:cubicBezTo>
                                        <a:cubicBezTo>
                                          <a:pt x="16345" y="26659"/>
                                          <a:pt x="18205" y="20984"/>
                                          <a:pt x="21926" y="16975"/>
                                        </a:cubicBezTo>
                                        <a:cubicBezTo>
                                          <a:pt x="25646" y="12977"/>
                                          <a:pt x="30930" y="10977"/>
                                          <a:pt x="37776" y="10977"/>
                                        </a:cubicBezTo>
                                        <a:cubicBezTo>
                                          <a:pt x="39641" y="10977"/>
                                          <a:pt x="41372" y="11091"/>
                                          <a:pt x="42970" y="11320"/>
                                        </a:cubicBezTo>
                                        <a:cubicBezTo>
                                          <a:pt x="44567" y="11558"/>
                                          <a:pt x="46001" y="11925"/>
                                          <a:pt x="47271" y="12421"/>
                                        </a:cubicBezTo>
                                        <a:lnTo>
                                          <a:pt x="47271" y="25905"/>
                                        </a:lnTo>
                                        <a:lnTo>
                                          <a:pt x="36332" y="25905"/>
                                        </a:lnTo>
                                        <a:lnTo>
                                          <a:pt x="36332" y="37915"/>
                                        </a:lnTo>
                                        <a:lnTo>
                                          <a:pt x="64237" y="37915"/>
                                        </a:lnTo>
                                        <a:lnTo>
                                          <a:pt x="64237" y="4518"/>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14" name="Freeform: Shape 2914"/>
                                <wps:cNvSpPr/>
                                <wps:spPr>
                                  <a:xfrm flipV="1">
                                    <a:off x="4571122" y="5989186"/>
                                    <a:ext cx="77241" cy="69443"/>
                                  </a:xfrm>
                                  <a:custGeom>
                                    <a:avLst/>
                                    <a:gdLst>
                                      <a:gd name="connsiteX0" fmla="*/ -2794 w 77241"/>
                                      <a:gd name="connsiteY0" fmla="*/ 67439 h 69443"/>
                                      <a:gd name="connsiteX1" fmla="*/ 19992 w 77241"/>
                                      <a:gd name="connsiteY1" fmla="*/ 67439 h 69443"/>
                                      <a:gd name="connsiteX2" fmla="*/ 35798 w 77241"/>
                                      <a:gd name="connsiteY2" fmla="*/ 30277 h 69443"/>
                                      <a:gd name="connsiteX3" fmla="*/ 51707 w 77241"/>
                                      <a:gd name="connsiteY3" fmla="*/ 67439 h 69443"/>
                                      <a:gd name="connsiteX4" fmla="*/ 74448 w 77241"/>
                                      <a:gd name="connsiteY4" fmla="*/ 67439 h 69443"/>
                                      <a:gd name="connsiteX5" fmla="*/ 74448 w 77241"/>
                                      <a:gd name="connsiteY5" fmla="*/ -2004 h 69443"/>
                                      <a:gd name="connsiteX6" fmla="*/ 57527 w 77241"/>
                                      <a:gd name="connsiteY6" fmla="*/ -2004 h 69443"/>
                                      <a:gd name="connsiteX7" fmla="*/ 57527 w 77241"/>
                                      <a:gd name="connsiteY7" fmla="*/ 48791 h 69443"/>
                                      <a:gd name="connsiteX8" fmla="*/ 41528 w 77241"/>
                                      <a:gd name="connsiteY8" fmla="*/ 11346 h 69443"/>
                                      <a:gd name="connsiteX9" fmla="*/ 30172 w 77241"/>
                                      <a:gd name="connsiteY9" fmla="*/ 11346 h 69443"/>
                                      <a:gd name="connsiteX10" fmla="*/ 14173 w 77241"/>
                                      <a:gd name="connsiteY10" fmla="*/ 48791 h 69443"/>
                                      <a:gd name="connsiteX11" fmla="*/ 14173 w 77241"/>
                                      <a:gd name="connsiteY11" fmla="*/ -2004 h 69443"/>
                                      <a:gd name="connsiteX12" fmla="*/ -2794 w 77241"/>
                                      <a:gd name="connsiteY12" fmla="*/ -2004 h 69443"/>
                                      <a:gd name="connsiteX13" fmla="*/ -2794 w 77241"/>
                                      <a:gd name="connsiteY13" fmla="*/ 67439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77241" h="69443">
                                        <a:moveTo>
                                          <a:pt x="-2794" y="67439"/>
                                        </a:moveTo>
                                        <a:lnTo>
                                          <a:pt x="19992" y="67439"/>
                                        </a:lnTo>
                                        <a:lnTo>
                                          <a:pt x="35798" y="30277"/>
                                        </a:lnTo>
                                        <a:lnTo>
                                          <a:pt x="51707" y="67439"/>
                                        </a:lnTo>
                                        <a:lnTo>
                                          <a:pt x="74448" y="67439"/>
                                        </a:lnTo>
                                        <a:lnTo>
                                          <a:pt x="74448" y="-2004"/>
                                        </a:lnTo>
                                        <a:lnTo>
                                          <a:pt x="57527" y="-2004"/>
                                        </a:lnTo>
                                        <a:lnTo>
                                          <a:pt x="57527" y="48791"/>
                                        </a:lnTo>
                                        <a:lnTo>
                                          <a:pt x="41528" y="11346"/>
                                        </a:lnTo>
                                        <a:lnTo>
                                          <a:pt x="30172" y="11346"/>
                                        </a:lnTo>
                                        <a:lnTo>
                                          <a:pt x="14173" y="48791"/>
                                        </a:lnTo>
                                        <a:lnTo>
                                          <a:pt x="14173" y="-2004"/>
                                        </a:lnTo>
                                        <a:lnTo>
                                          <a:pt x="-2794" y="-2004"/>
                                        </a:lnTo>
                                        <a:lnTo>
                                          <a:pt x="-2794" y="6743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15" name="Graphic 2666"/>
                            <wpg:cNvGrpSpPr/>
                            <wpg:grpSpPr>
                              <a:xfrm>
                                <a:off x="3210317" y="3194867"/>
                                <a:ext cx="603721" cy="2407054"/>
                                <a:chOff x="3210317" y="3194867"/>
                                <a:chExt cx="603721" cy="2407054"/>
                              </a:xfrm>
                              <a:solidFill>
                                <a:srgbClr val="000000"/>
                              </a:solidFill>
                            </wpg:grpSpPr>
                            <wpg:grpSp>
                              <wpg:cNvPr id="2916" name="Graphic 2666"/>
                              <wpg:cNvGrpSpPr/>
                              <wpg:grpSpPr>
                                <a:xfrm>
                                  <a:off x="3405952" y="5511419"/>
                                  <a:ext cx="408086" cy="90502"/>
                                  <a:chOff x="3405952" y="5511419"/>
                                  <a:chExt cx="408086" cy="90502"/>
                                </a:xfrm>
                                <a:solidFill>
                                  <a:srgbClr val="000000"/>
                                </a:solidFill>
                              </wpg:grpSpPr>
                              <wps:wsp>
                                <wps:cNvPr id="2917" name="Freeform: Shape 2917"/>
                                <wps:cNvSpPr/>
                                <wps:spPr>
                                  <a:xfrm>
                                    <a:off x="3780701" y="5545925"/>
                                    <a:ext cx="33337" cy="9525"/>
                                  </a:xfrm>
                                  <a:custGeom>
                                    <a:avLst/>
                                    <a:gdLst>
                                      <a:gd name="connsiteX0" fmla="*/ 33643 w 33337"/>
                                      <a:gd name="connsiteY0" fmla="*/ 279 h 9525"/>
                                      <a:gd name="connsiteX1" fmla="*/ 306 w 33337"/>
                                      <a:gd name="connsiteY1" fmla="*/ 279 h 9525"/>
                                    </a:gdLst>
                                    <a:ahLst/>
                                    <a:cxnLst>
                                      <a:cxn ang="0">
                                        <a:pos x="connsiteX0" y="connsiteY0"/>
                                      </a:cxn>
                                      <a:cxn ang="0">
                                        <a:pos x="connsiteX1" y="connsiteY1"/>
                                      </a:cxn>
                                    </a:cxnLst>
                                    <a:rect l="l" t="t" r="r" b="b"/>
                                    <a:pathLst>
                                      <a:path w="33337" h="9525">
                                        <a:moveTo>
                                          <a:pt x="33643" y="279"/>
                                        </a:moveTo>
                                        <a:lnTo>
                                          <a:pt x="306" y="279"/>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18" name="Graphic 2666"/>
                                <wpg:cNvGrpSpPr/>
                                <wpg:grpSpPr>
                                  <a:xfrm>
                                    <a:off x="3405952" y="5511419"/>
                                    <a:ext cx="336215" cy="90502"/>
                                    <a:chOff x="3405952" y="5511419"/>
                                    <a:chExt cx="336215" cy="90502"/>
                                  </a:xfrm>
                                  <a:solidFill>
                                    <a:srgbClr val="000000"/>
                                  </a:solidFill>
                                </wpg:grpSpPr>
                                <wps:wsp>
                                  <wps:cNvPr id="2919" name="Freeform: Shape 2919"/>
                                  <wps:cNvSpPr/>
                                  <wps:spPr>
                                    <a:xfrm flipV="1">
                                      <a:off x="3405952" y="5512670"/>
                                      <a:ext cx="63624" cy="69443"/>
                                    </a:xfrm>
                                    <a:custGeom>
                                      <a:avLst/>
                                      <a:gdLst>
                                        <a:gd name="connsiteX0" fmla="*/ 29898 w 63624"/>
                                        <a:gd name="connsiteY0" fmla="*/ 58132 h 69443"/>
                                        <a:gd name="connsiteX1" fmla="*/ 17144 w 63624"/>
                                        <a:gd name="connsiteY1" fmla="*/ 23574 h 69443"/>
                                        <a:gd name="connsiteX2" fmla="*/ 42683 w 63624"/>
                                        <a:gd name="connsiteY2" fmla="*/ 23574 h 69443"/>
                                        <a:gd name="connsiteX3" fmla="*/ 29898 w 63624"/>
                                        <a:gd name="connsiteY3" fmla="*/ 58132 h 69443"/>
                                        <a:gd name="connsiteX4" fmla="*/ 24585 w 63624"/>
                                        <a:gd name="connsiteY4" fmla="*/ 67389 h 69443"/>
                                        <a:gd name="connsiteX5" fmla="*/ 35241 w 63624"/>
                                        <a:gd name="connsiteY5" fmla="*/ 67389 h 69443"/>
                                        <a:gd name="connsiteX6" fmla="*/ 61703 w 63624"/>
                                        <a:gd name="connsiteY6" fmla="*/ -2054 h 69443"/>
                                        <a:gd name="connsiteX7" fmla="*/ 51940 w 63624"/>
                                        <a:gd name="connsiteY7" fmla="*/ -2054 h 69443"/>
                                        <a:gd name="connsiteX8" fmla="*/ 45615 w 63624"/>
                                        <a:gd name="connsiteY8" fmla="*/ 15761 h 69443"/>
                                        <a:gd name="connsiteX9" fmla="*/ 14316 w 63624"/>
                                        <a:gd name="connsiteY9" fmla="*/ 15761 h 69443"/>
                                        <a:gd name="connsiteX10" fmla="*/ 7991 w 63624"/>
                                        <a:gd name="connsiteY10" fmla="*/ -2054 h 69443"/>
                                        <a:gd name="connsiteX11" fmla="*/ -1921 w 63624"/>
                                        <a:gd name="connsiteY11" fmla="*/ -2054 h 69443"/>
                                        <a:gd name="connsiteX12" fmla="*/ 24585 w 63624"/>
                                        <a:gd name="connsiteY12" fmla="*/ 67389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624" h="69443">
                                          <a:moveTo>
                                            <a:pt x="29898" y="58132"/>
                                          </a:moveTo>
                                          <a:lnTo>
                                            <a:pt x="17144" y="23574"/>
                                          </a:lnTo>
                                          <a:lnTo>
                                            <a:pt x="42683" y="23574"/>
                                          </a:lnTo>
                                          <a:lnTo>
                                            <a:pt x="29898" y="58132"/>
                                          </a:lnTo>
                                          <a:close/>
                                          <a:moveTo>
                                            <a:pt x="24585" y="67389"/>
                                          </a:moveTo>
                                          <a:lnTo>
                                            <a:pt x="35241" y="67389"/>
                                          </a:lnTo>
                                          <a:lnTo>
                                            <a:pt x="61703" y="-2054"/>
                                          </a:lnTo>
                                          <a:lnTo>
                                            <a:pt x="51940" y="-2054"/>
                                          </a:lnTo>
                                          <a:lnTo>
                                            <a:pt x="45615" y="15761"/>
                                          </a:lnTo>
                                          <a:lnTo>
                                            <a:pt x="14316" y="15761"/>
                                          </a:lnTo>
                                          <a:lnTo>
                                            <a:pt x="7991" y="-2054"/>
                                          </a:lnTo>
                                          <a:lnTo>
                                            <a:pt x="-1921" y="-2054"/>
                                          </a:lnTo>
                                          <a:lnTo>
                                            <a:pt x="24585" y="6738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0" name="Freeform: Shape 2920"/>
                                  <wps:cNvSpPr/>
                                  <wps:spPr>
                                    <a:xfrm flipV="1">
                                      <a:off x="3479713" y="5512670"/>
                                      <a:ext cx="44841" cy="69443"/>
                                    </a:xfrm>
                                    <a:custGeom>
                                      <a:avLst/>
                                      <a:gdLst>
                                        <a:gd name="connsiteX0" fmla="*/ 7530 w 44841"/>
                                        <a:gd name="connsiteY0" fmla="*/ 59665 h 69443"/>
                                        <a:gd name="connsiteX1" fmla="*/ 7530 w 44841"/>
                                        <a:gd name="connsiteY1" fmla="*/ 33575 h 69443"/>
                                        <a:gd name="connsiteX2" fmla="*/ 19347 w 44841"/>
                                        <a:gd name="connsiteY2" fmla="*/ 33575 h 69443"/>
                                        <a:gd name="connsiteX3" fmla="*/ 29482 w 44841"/>
                                        <a:gd name="connsiteY3" fmla="*/ 36969 h 69443"/>
                                        <a:gd name="connsiteX4" fmla="*/ 33069 w 44841"/>
                                        <a:gd name="connsiteY4" fmla="*/ 46643 h 69443"/>
                                        <a:gd name="connsiteX5" fmla="*/ 29482 w 44841"/>
                                        <a:gd name="connsiteY5" fmla="*/ 56272 h 69443"/>
                                        <a:gd name="connsiteX6" fmla="*/ 19347 w 44841"/>
                                        <a:gd name="connsiteY6" fmla="*/ 59665 h 69443"/>
                                        <a:gd name="connsiteX7" fmla="*/ 7530 w 44841"/>
                                        <a:gd name="connsiteY7" fmla="*/ 59665 h 69443"/>
                                        <a:gd name="connsiteX8" fmla="*/ -1861 w 44841"/>
                                        <a:gd name="connsiteY8" fmla="*/ 67389 h 69443"/>
                                        <a:gd name="connsiteX9" fmla="*/ 19347 w 44841"/>
                                        <a:gd name="connsiteY9" fmla="*/ 67389 h 69443"/>
                                        <a:gd name="connsiteX10" fmla="*/ 36998 w 44841"/>
                                        <a:gd name="connsiteY10" fmla="*/ 62106 h 69443"/>
                                        <a:gd name="connsiteX11" fmla="*/ 42981 w 44841"/>
                                        <a:gd name="connsiteY11" fmla="*/ 46643 h 69443"/>
                                        <a:gd name="connsiteX12" fmla="*/ 36998 w 44841"/>
                                        <a:gd name="connsiteY12" fmla="*/ 31105 h 69443"/>
                                        <a:gd name="connsiteX13" fmla="*/ 19347 w 44841"/>
                                        <a:gd name="connsiteY13" fmla="*/ 25851 h 69443"/>
                                        <a:gd name="connsiteX14" fmla="*/ 7530 w 44841"/>
                                        <a:gd name="connsiteY14" fmla="*/ 25851 h 69443"/>
                                        <a:gd name="connsiteX15" fmla="*/ 7530 w 44841"/>
                                        <a:gd name="connsiteY15" fmla="*/ -2054 h 69443"/>
                                        <a:gd name="connsiteX16" fmla="*/ -1861 w 44841"/>
                                        <a:gd name="connsiteY16" fmla="*/ -2054 h 69443"/>
                                        <a:gd name="connsiteX17" fmla="*/ -1861 w 44841"/>
                                        <a:gd name="connsiteY17" fmla="*/ 67389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530" y="59665"/>
                                          </a:moveTo>
                                          <a:lnTo>
                                            <a:pt x="7530" y="33575"/>
                                          </a:lnTo>
                                          <a:lnTo>
                                            <a:pt x="19347" y="33575"/>
                                          </a:lnTo>
                                          <a:cubicBezTo>
                                            <a:pt x="23722" y="33575"/>
                                            <a:pt x="27101" y="34707"/>
                                            <a:pt x="29482" y="36969"/>
                                          </a:cubicBezTo>
                                          <a:cubicBezTo>
                                            <a:pt x="31873" y="39231"/>
                                            <a:pt x="33069" y="42456"/>
                                            <a:pt x="33069" y="46643"/>
                                          </a:cubicBezTo>
                                          <a:cubicBezTo>
                                            <a:pt x="33069" y="50800"/>
                                            <a:pt x="31873" y="54010"/>
                                            <a:pt x="29482" y="56272"/>
                                          </a:cubicBezTo>
                                          <a:cubicBezTo>
                                            <a:pt x="27101" y="58534"/>
                                            <a:pt x="23722" y="59665"/>
                                            <a:pt x="19347" y="59665"/>
                                          </a:cubicBezTo>
                                          <a:lnTo>
                                            <a:pt x="7530" y="59665"/>
                                          </a:lnTo>
                                          <a:close/>
                                          <a:moveTo>
                                            <a:pt x="-1861" y="67389"/>
                                          </a:moveTo>
                                          <a:lnTo>
                                            <a:pt x="19347" y="67389"/>
                                          </a:lnTo>
                                          <a:cubicBezTo>
                                            <a:pt x="27135" y="67389"/>
                                            <a:pt x="33019" y="65628"/>
                                            <a:pt x="36998" y="62106"/>
                                          </a:cubicBezTo>
                                          <a:cubicBezTo>
                                            <a:pt x="40986" y="58584"/>
                                            <a:pt x="42981" y="53429"/>
                                            <a:pt x="42981" y="46643"/>
                                          </a:cubicBezTo>
                                          <a:cubicBezTo>
                                            <a:pt x="42981" y="39787"/>
                                            <a:pt x="40986" y="34607"/>
                                            <a:pt x="36998" y="31105"/>
                                          </a:cubicBezTo>
                                          <a:cubicBezTo>
                                            <a:pt x="33019" y="27603"/>
                                            <a:pt x="27135" y="25851"/>
                                            <a:pt x="19347" y="25851"/>
                                          </a:cubicBezTo>
                                          <a:lnTo>
                                            <a:pt x="7530" y="25851"/>
                                          </a:lnTo>
                                          <a:lnTo>
                                            <a:pt x="7530" y="-2054"/>
                                          </a:lnTo>
                                          <a:lnTo>
                                            <a:pt x="-1861" y="-2054"/>
                                          </a:lnTo>
                                          <a:lnTo>
                                            <a:pt x="-1861" y="6738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1" name="Freeform: Shape 2921"/>
                                  <wps:cNvSpPr/>
                                  <wps:spPr>
                                    <a:xfrm flipV="1">
                                      <a:off x="3530320" y="5552213"/>
                                      <a:ext cx="25062" cy="7620"/>
                                    </a:xfrm>
                                    <a:custGeom>
                                      <a:avLst/>
                                      <a:gdLst>
                                        <a:gd name="connsiteX0" fmla="*/ -878 w 25062"/>
                                        <a:gd name="connsiteY0" fmla="*/ 6147 h 7620"/>
                                        <a:gd name="connsiteX1" fmla="*/ 24185 w 25062"/>
                                        <a:gd name="connsiteY1" fmla="*/ 6147 h 7620"/>
                                        <a:gd name="connsiteX2" fmla="*/ 24185 w 25062"/>
                                        <a:gd name="connsiteY2" fmla="*/ -1473 h 7620"/>
                                        <a:gd name="connsiteX3" fmla="*/ -878 w 25062"/>
                                        <a:gd name="connsiteY3" fmla="*/ -1473 h 7620"/>
                                        <a:gd name="connsiteX4" fmla="*/ -878 w 25062"/>
                                        <a:gd name="connsiteY4" fmla="*/ 6147 h 762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062" h="7620">
                                          <a:moveTo>
                                            <a:pt x="-878" y="6147"/>
                                          </a:moveTo>
                                          <a:lnTo>
                                            <a:pt x="24185" y="6147"/>
                                          </a:lnTo>
                                          <a:lnTo>
                                            <a:pt x="24185" y="-1473"/>
                                          </a:lnTo>
                                          <a:lnTo>
                                            <a:pt x="-878" y="-1473"/>
                                          </a:lnTo>
                                          <a:lnTo>
                                            <a:pt x="-878" y="6147"/>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2" name="Freeform: Shape 2922"/>
                                  <wps:cNvSpPr/>
                                  <wps:spPr>
                                    <a:xfrm flipV="1">
                                      <a:off x="3565375" y="5511419"/>
                                      <a:ext cx="56004" cy="72047"/>
                                    </a:xfrm>
                                    <a:custGeom>
                                      <a:avLst/>
                                      <a:gdLst>
                                        <a:gd name="connsiteX0" fmla="*/ 54046 w 56004"/>
                                        <a:gd name="connsiteY0" fmla="*/ 63389 h 72047"/>
                                        <a:gd name="connsiteX1" fmla="*/ 54046 w 56004"/>
                                        <a:gd name="connsiteY1" fmla="*/ 53492 h 72047"/>
                                        <a:gd name="connsiteX2" fmla="*/ 43926 w 56004"/>
                                        <a:gd name="connsiteY2" fmla="*/ 60085 h 72047"/>
                                        <a:gd name="connsiteX3" fmla="*/ 32511 w 56004"/>
                                        <a:gd name="connsiteY3" fmla="*/ 62273 h 72047"/>
                                        <a:gd name="connsiteX4" fmla="*/ 14279 w 56004"/>
                                        <a:gd name="connsiteY4" fmla="*/ 54995 h 72047"/>
                                        <a:gd name="connsiteX5" fmla="*/ 7954 w 56004"/>
                                        <a:gd name="connsiteY5" fmla="*/ 33951 h 72047"/>
                                        <a:gd name="connsiteX6" fmla="*/ 14279 w 56004"/>
                                        <a:gd name="connsiteY6" fmla="*/ 12951 h 72047"/>
                                        <a:gd name="connsiteX7" fmla="*/ 32511 w 56004"/>
                                        <a:gd name="connsiteY7" fmla="*/ 5674 h 72047"/>
                                        <a:gd name="connsiteX8" fmla="*/ 43926 w 56004"/>
                                        <a:gd name="connsiteY8" fmla="*/ 7862 h 72047"/>
                                        <a:gd name="connsiteX9" fmla="*/ 54046 w 56004"/>
                                        <a:gd name="connsiteY9" fmla="*/ 14469 h 72047"/>
                                        <a:gd name="connsiteX10" fmla="*/ 54046 w 56004"/>
                                        <a:gd name="connsiteY10" fmla="*/ 4647 h 72047"/>
                                        <a:gd name="connsiteX11" fmla="*/ 43599 w 56004"/>
                                        <a:gd name="connsiteY11" fmla="*/ -384 h 72047"/>
                                        <a:gd name="connsiteX12" fmla="*/ 31960 w 56004"/>
                                        <a:gd name="connsiteY12" fmla="*/ -2050 h 72047"/>
                                        <a:gd name="connsiteX13" fmla="*/ 7106 w 56004"/>
                                        <a:gd name="connsiteY13" fmla="*/ 7594 h 72047"/>
                                        <a:gd name="connsiteX14" fmla="*/ -1958 w 56004"/>
                                        <a:gd name="connsiteY14" fmla="*/ 33951 h 72047"/>
                                        <a:gd name="connsiteX15" fmla="*/ 7106 w 56004"/>
                                        <a:gd name="connsiteY15" fmla="*/ 60338 h 72047"/>
                                        <a:gd name="connsiteX16" fmla="*/ 31960 w 56004"/>
                                        <a:gd name="connsiteY16" fmla="*/ 69997 h 72047"/>
                                        <a:gd name="connsiteX17" fmla="*/ 43688 w 56004"/>
                                        <a:gd name="connsiteY17" fmla="*/ 68345 h 72047"/>
                                        <a:gd name="connsiteX18" fmla="*/ 54046 w 56004"/>
                                        <a:gd name="connsiteY18" fmla="*/ 63389 h 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56004" h="72047">
                                          <a:moveTo>
                                            <a:pt x="54046" y="63389"/>
                                          </a:moveTo>
                                          <a:lnTo>
                                            <a:pt x="54046" y="53492"/>
                                          </a:lnTo>
                                          <a:cubicBezTo>
                                            <a:pt x="50881" y="56439"/>
                                            <a:pt x="47508" y="58637"/>
                                            <a:pt x="43926" y="60085"/>
                                          </a:cubicBezTo>
                                          <a:cubicBezTo>
                                            <a:pt x="40344" y="61544"/>
                                            <a:pt x="36539" y="62273"/>
                                            <a:pt x="32511" y="62273"/>
                                          </a:cubicBezTo>
                                          <a:cubicBezTo>
                                            <a:pt x="24573" y="62273"/>
                                            <a:pt x="18496" y="59847"/>
                                            <a:pt x="14279" y="54995"/>
                                          </a:cubicBezTo>
                                          <a:cubicBezTo>
                                            <a:pt x="10063" y="50144"/>
                                            <a:pt x="7954" y="43129"/>
                                            <a:pt x="7954" y="33951"/>
                                          </a:cubicBezTo>
                                          <a:cubicBezTo>
                                            <a:pt x="7954" y="24803"/>
                                            <a:pt x="10063" y="17803"/>
                                            <a:pt x="14279" y="12951"/>
                                          </a:cubicBezTo>
                                          <a:cubicBezTo>
                                            <a:pt x="18496" y="8100"/>
                                            <a:pt x="24573" y="5674"/>
                                            <a:pt x="32511" y="5674"/>
                                          </a:cubicBezTo>
                                          <a:cubicBezTo>
                                            <a:pt x="36539" y="5674"/>
                                            <a:pt x="40344" y="6403"/>
                                            <a:pt x="43926" y="7862"/>
                                          </a:cubicBezTo>
                                          <a:cubicBezTo>
                                            <a:pt x="47508" y="9320"/>
                                            <a:pt x="50881" y="11523"/>
                                            <a:pt x="54046" y="14469"/>
                                          </a:cubicBezTo>
                                          <a:lnTo>
                                            <a:pt x="54046" y="4647"/>
                                          </a:lnTo>
                                          <a:cubicBezTo>
                                            <a:pt x="50762" y="2414"/>
                                            <a:pt x="47280" y="738"/>
                                            <a:pt x="43599" y="-384"/>
                                          </a:cubicBezTo>
                                          <a:cubicBezTo>
                                            <a:pt x="39927" y="-1495"/>
                                            <a:pt x="36048" y="-2050"/>
                                            <a:pt x="31960" y="-2050"/>
                                          </a:cubicBezTo>
                                          <a:cubicBezTo>
                                            <a:pt x="21443" y="-2050"/>
                                            <a:pt x="13158" y="1164"/>
                                            <a:pt x="7106" y="7594"/>
                                          </a:cubicBezTo>
                                          <a:cubicBezTo>
                                            <a:pt x="1064" y="14033"/>
                                            <a:pt x="-1958" y="22819"/>
                                            <a:pt x="-1958" y="33951"/>
                                          </a:cubicBezTo>
                                          <a:cubicBezTo>
                                            <a:pt x="-1958" y="45113"/>
                                            <a:pt x="1064" y="53909"/>
                                            <a:pt x="7106" y="60338"/>
                                          </a:cubicBezTo>
                                          <a:cubicBezTo>
                                            <a:pt x="13158" y="66778"/>
                                            <a:pt x="21443" y="69997"/>
                                            <a:pt x="31960" y="69997"/>
                                          </a:cubicBezTo>
                                          <a:cubicBezTo>
                                            <a:pt x="36108" y="69997"/>
                                            <a:pt x="40017" y="69447"/>
                                            <a:pt x="43688" y="68345"/>
                                          </a:cubicBezTo>
                                          <a:cubicBezTo>
                                            <a:pt x="47369" y="67244"/>
                                            <a:pt x="50822" y="65592"/>
                                            <a:pt x="54046" y="63389"/>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3" name="Freeform: Shape 2923"/>
                                  <wps:cNvSpPr/>
                                  <wps:spPr>
                                    <a:xfrm flipV="1">
                                      <a:off x="3634635" y="5528773"/>
                                      <a:ext cx="43621" cy="54694"/>
                                    </a:xfrm>
                                    <a:custGeom>
                                      <a:avLst/>
                                      <a:gdLst>
                                        <a:gd name="connsiteX0" fmla="*/ -1720 w 43621"/>
                                        <a:gd name="connsiteY0" fmla="*/ 20441 h 54694"/>
                                        <a:gd name="connsiteX1" fmla="*/ -1720 w 43621"/>
                                        <a:gd name="connsiteY1" fmla="*/ 51978 h 54694"/>
                                        <a:gd name="connsiteX2" fmla="*/ 6838 w 43621"/>
                                        <a:gd name="connsiteY2" fmla="*/ 51978 h 54694"/>
                                        <a:gd name="connsiteX3" fmla="*/ 6838 w 43621"/>
                                        <a:gd name="connsiteY3" fmla="*/ 20768 h 54694"/>
                                        <a:gd name="connsiteX4" fmla="*/ 9710 w 43621"/>
                                        <a:gd name="connsiteY4" fmla="*/ 9666 h 54694"/>
                                        <a:gd name="connsiteX5" fmla="*/ 18372 w 43621"/>
                                        <a:gd name="connsiteY5" fmla="*/ 5975 h 54694"/>
                                        <a:gd name="connsiteX6" fmla="*/ 29311 w 43621"/>
                                        <a:gd name="connsiteY6" fmla="*/ 10395 h 54694"/>
                                        <a:gd name="connsiteX7" fmla="*/ 33344 w 43621"/>
                                        <a:gd name="connsiteY7" fmla="*/ 22450 h 54694"/>
                                        <a:gd name="connsiteX8" fmla="*/ 33344 w 43621"/>
                                        <a:gd name="connsiteY8" fmla="*/ 51978 h 54694"/>
                                        <a:gd name="connsiteX9" fmla="*/ 41901 w 43621"/>
                                        <a:gd name="connsiteY9" fmla="*/ 51978 h 54694"/>
                                        <a:gd name="connsiteX10" fmla="*/ 41901 w 43621"/>
                                        <a:gd name="connsiteY10" fmla="*/ -112 h 54694"/>
                                        <a:gd name="connsiteX11" fmla="*/ 33344 w 43621"/>
                                        <a:gd name="connsiteY11" fmla="*/ -112 h 54694"/>
                                        <a:gd name="connsiteX12" fmla="*/ 33344 w 43621"/>
                                        <a:gd name="connsiteY12" fmla="*/ 7895 h 54694"/>
                                        <a:gd name="connsiteX13" fmla="*/ 26111 w 43621"/>
                                        <a:gd name="connsiteY13" fmla="*/ 840 h 54694"/>
                                        <a:gd name="connsiteX14" fmla="*/ 16556 w 43621"/>
                                        <a:gd name="connsiteY14" fmla="*/ -1467 h 54694"/>
                                        <a:gd name="connsiteX15" fmla="*/ 2923 w 43621"/>
                                        <a:gd name="connsiteY15" fmla="*/ 4115 h 54694"/>
                                        <a:gd name="connsiteX16" fmla="*/ -1720 w 43621"/>
                                        <a:gd name="connsiteY16" fmla="*/ 20441 h 54694"/>
                                        <a:gd name="connsiteX17" fmla="*/ 19815 w 43621"/>
                                        <a:gd name="connsiteY17" fmla="*/ 53228 h 54694"/>
                                        <a:gd name="connsiteX18" fmla="*/ 19815 w 43621"/>
                                        <a:gd name="connsiteY18" fmla="*/ 53228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3621" h="54694">
                                          <a:moveTo>
                                            <a:pt x="-1720" y="20441"/>
                                          </a:moveTo>
                                          <a:lnTo>
                                            <a:pt x="-1720" y="51978"/>
                                          </a:lnTo>
                                          <a:lnTo>
                                            <a:pt x="6838" y="51978"/>
                                          </a:lnTo>
                                          <a:lnTo>
                                            <a:pt x="6838" y="20768"/>
                                          </a:lnTo>
                                          <a:cubicBezTo>
                                            <a:pt x="6838" y="15837"/>
                                            <a:pt x="7795" y="12136"/>
                                            <a:pt x="9710" y="9666"/>
                                          </a:cubicBezTo>
                                          <a:cubicBezTo>
                                            <a:pt x="11635" y="7205"/>
                                            <a:pt x="14522" y="5975"/>
                                            <a:pt x="18372" y="5975"/>
                                          </a:cubicBezTo>
                                          <a:cubicBezTo>
                                            <a:pt x="22985" y="5975"/>
                                            <a:pt x="26632" y="7448"/>
                                            <a:pt x="29311" y="10395"/>
                                          </a:cubicBezTo>
                                          <a:cubicBezTo>
                                            <a:pt x="31999" y="13342"/>
                                            <a:pt x="33344" y="17360"/>
                                            <a:pt x="33344" y="22450"/>
                                          </a:cubicBezTo>
                                          <a:lnTo>
                                            <a:pt x="33344" y="51978"/>
                                          </a:lnTo>
                                          <a:lnTo>
                                            <a:pt x="41901" y="51978"/>
                                          </a:lnTo>
                                          <a:lnTo>
                                            <a:pt x="41901" y="-112"/>
                                          </a:lnTo>
                                          <a:lnTo>
                                            <a:pt x="33344" y="-112"/>
                                          </a:lnTo>
                                          <a:lnTo>
                                            <a:pt x="33344" y="7895"/>
                                          </a:lnTo>
                                          <a:cubicBezTo>
                                            <a:pt x="31270" y="4730"/>
                                            <a:pt x="28859" y="2378"/>
                                            <a:pt x="26111" y="840"/>
                                          </a:cubicBezTo>
                                          <a:cubicBezTo>
                                            <a:pt x="23372" y="-698"/>
                                            <a:pt x="20187" y="-1467"/>
                                            <a:pt x="16556" y="-1467"/>
                                          </a:cubicBezTo>
                                          <a:cubicBezTo>
                                            <a:pt x="10573" y="-1467"/>
                                            <a:pt x="6029" y="394"/>
                                            <a:pt x="2923" y="4115"/>
                                          </a:cubicBezTo>
                                          <a:cubicBezTo>
                                            <a:pt x="-172" y="7835"/>
                                            <a:pt x="-1720" y="13277"/>
                                            <a:pt x="-1720" y="20441"/>
                                          </a:cubicBezTo>
                                          <a:close/>
                                          <a:moveTo>
                                            <a:pt x="19815" y="53228"/>
                                          </a:moveTo>
                                          <a:lnTo>
                                            <a:pt x="19815" y="53228"/>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4" name="Freeform: Shape 2924"/>
                                  <wps:cNvSpPr/>
                                  <wps:spPr>
                                    <a:xfrm flipV="1">
                                      <a:off x="3695555" y="5528773"/>
                                      <a:ext cx="46612" cy="73149"/>
                                    </a:xfrm>
                                    <a:custGeom>
                                      <a:avLst/>
                                      <a:gdLst>
                                        <a:gd name="connsiteX0" fmla="*/ 6751 w 46612"/>
                                        <a:gd name="connsiteY0" fmla="*/ 26777 h 73149"/>
                                        <a:gd name="connsiteX1" fmla="*/ 6751 w 46612"/>
                                        <a:gd name="connsiteY1" fmla="*/ -846 h 73149"/>
                                        <a:gd name="connsiteX2" fmla="*/ -1851 w 46612"/>
                                        <a:gd name="connsiteY2" fmla="*/ -846 h 73149"/>
                                        <a:gd name="connsiteX3" fmla="*/ -1851 w 46612"/>
                                        <a:gd name="connsiteY3" fmla="*/ 71053 h 73149"/>
                                        <a:gd name="connsiteX4" fmla="*/ 6751 w 46612"/>
                                        <a:gd name="connsiteY4" fmla="*/ 71053 h 73149"/>
                                        <a:gd name="connsiteX5" fmla="*/ 6751 w 46612"/>
                                        <a:gd name="connsiteY5" fmla="*/ 63151 h 73149"/>
                                        <a:gd name="connsiteX6" fmla="*/ 13568 w 46612"/>
                                        <a:gd name="connsiteY6" fmla="*/ 70041 h 73149"/>
                                        <a:gd name="connsiteX7" fmla="*/ 23405 w 46612"/>
                                        <a:gd name="connsiteY7" fmla="*/ 72303 h 73149"/>
                                        <a:gd name="connsiteX8" fmla="*/ 38824 w 46612"/>
                                        <a:gd name="connsiteY8" fmla="*/ 64773 h 73149"/>
                                        <a:gd name="connsiteX9" fmla="*/ 44762 w 46612"/>
                                        <a:gd name="connsiteY9" fmla="*/ 44964 h 73149"/>
                                        <a:gd name="connsiteX10" fmla="*/ 38824 w 46612"/>
                                        <a:gd name="connsiteY10" fmla="*/ 25140 h 73149"/>
                                        <a:gd name="connsiteX11" fmla="*/ 23405 w 46612"/>
                                        <a:gd name="connsiteY11" fmla="*/ 17609 h 73149"/>
                                        <a:gd name="connsiteX12" fmla="*/ 13568 w 46612"/>
                                        <a:gd name="connsiteY12" fmla="*/ 19871 h 73149"/>
                                        <a:gd name="connsiteX13" fmla="*/ 6751 w 46612"/>
                                        <a:gd name="connsiteY13" fmla="*/ 26777 h 73149"/>
                                        <a:gd name="connsiteX14" fmla="*/ 35877 w 46612"/>
                                        <a:gd name="connsiteY14" fmla="*/ 44964 h 73149"/>
                                        <a:gd name="connsiteX15" fmla="*/ 31992 w 46612"/>
                                        <a:gd name="connsiteY15" fmla="*/ 59772 h 73149"/>
                                        <a:gd name="connsiteX16" fmla="*/ 21322 w 46612"/>
                                        <a:gd name="connsiteY16" fmla="*/ 65145 h 73149"/>
                                        <a:gd name="connsiteX17" fmla="*/ 10636 w 46612"/>
                                        <a:gd name="connsiteY17" fmla="*/ 59772 h 73149"/>
                                        <a:gd name="connsiteX18" fmla="*/ 6751 w 46612"/>
                                        <a:gd name="connsiteY18" fmla="*/ 44964 h 73149"/>
                                        <a:gd name="connsiteX19" fmla="*/ 10636 w 46612"/>
                                        <a:gd name="connsiteY19" fmla="*/ 30155 h 73149"/>
                                        <a:gd name="connsiteX20" fmla="*/ 21322 w 46612"/>
                                        <a:gd name="connsiteY20" fmla="*/ 24783 h 73149"/>
                                        <a:gd name="connsiteX21" fmla="*/ 31992 w 46612"/>
                                        <a:gd name="connsiteY21" fmla="*/ 30155 h 73149"/>
                                        <a:gd name="connsiteX22" fmla="*/ 35877 w 46612"/>
                                        <a:gd name="connsiteY22" fmla="*/ 44964 h 731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46612" h="73149">
                                          <a:moveTo>
                                            <a:pt x="6751" y="26777"/>
                                          </a:moveTo>
                                          <a:lnTo>
                                            <a:pt x="6751" y="-846"/>
                                          </a:lnTo>
                                          <a:lnTo>
                                            <a:pt x="-1851" y="-846"/>
                                          </a:lnTo>
                                          <a:lnTo>
                                            <a:pt x="-1851" y="71053"/>
                                          </a:lnTo>
                                          <a:lnTo>
                                            <a:pt x="6751" y="71053"/>
                                          </a:lnTo>
                                          <a:lnTo>
                                            <a:pt x="6751" y="63151"/>
                                          </a:lnTo>
                                          <a:cubicBezTo>
                                            <a:pt x="8557" y="66246"/>
                                            <a:pt x="10829" y="68543"/>
                                            <a:pt x="13568" y="70041"/>
                                          </a:cubicBezTo>
                                          <a:cubicBezTo>
                                            <a:pt x="16316" y="71549"/>
                                            <a:pt x="19595" y="72303"/>
                                            <a:pt x="23405" y="72303"/>
                                          </a:cubicBezTo>
                                          <a:cubicBezTo>
                                            <a:pt x="29735" y="72303"/>
                                            <a:pt x="34875" y="69793"/>
                                            <a:pt x="38824" y="64773"/>
                                          </a:cubicBezTo>
                                          <a:cubicBezTo>
                                            <a:pt x="42783" y="59752"/>
                                            <a:pt x="44762" y="53149"/>
                                            <a:pt x="44762" y="44964"/>
                                          </a:cubicBezTo>
                                          <a:cubicBezTo>
                                            <a:pt x="44762" y="36778"/>
                                            <a:pt x="42783" y="30170"/>
                                            <a:pt x="38824" y="25140"/>
                                          </a:cubicBezTo>
                                          <a:cubicBezTo>
                                            <a:pt x="34875" y="20119"/>
                                            <a:pt x="29735" y="17609"/>
                                            <a:pt x="23405" y="17609"/>
                                          </a:cubicBezTo>
                                          <a:cubicBezTo>
                                            <a:pt x="19595" y="17609"/>
                                            <a:pt x="16316" y="18363"/>
                                            <a:pt x="13568" y="19871"/>
                                          </a:cubicBezTo>
                                          <a:cubicBezTo>
                                            <a:pt x="10829" y="21379"/>
                                            <a:pt x="8557" y="23681"/>
                                            <a:pt x="6751" y="26777"/>
                                          </a:cubicBezTo>
                                          <a:close/>
                                          <a:moveTo>
                                            <a:pt x="35877" y="44964"/>
                                          </a:moveTo>
                                          <a:cubicBezTo>
                                            <a:pt x="35877" y="51254"/>
                                            <a:pt x="34582" y="56190"/>
                                            <a:pt x="31992" y="59772"/>
                                          </a:cubicBezTo>
                                          <a:cubicBezTo>
                                            <a:pt x="29403" y="63354"/>
                                            <a:pt x="25846" y="65145"/>
                                            <a:pt x="21322" y="65145"/>
                                          </a:cubicBezTo>
                                          <a:cubicBezTo>
                                            <a:pt x="16787" y="65145"/>
                                            <a:pt x="13225" y="63354"/>
                                            <a:pt x="10636" y="59772"/>
                                          </a:cubicBezTo>
                                          <a:cubicBezTo>
                                            <a:pt x="8046" y="56190"/>
                                            <a:pt x="6751" y="51254"/>
                                            <a:pt x="6751" y="44964"/>
                                          </a:cubicBezTo>
                                          <a:cubicBezTo>
                                            <a:pt x="6751" y="38673"/>
                                            <a:pt x="8046" y="33737"/>
                                            <a:pt x="10636" y="30155"/>
                                          </a:cubicBezTo>
                                          <a:cubicBezTo>
                                            <a:pt x="13225" y="26574"/>
                                            <a:pt x="16787" y="24783"/>
                                            <a:pt x="21322" y="24783"/>
                                          </a:cubicBezTo>
                                          <a:cubicBezTo>
                                            <a:pt x="25846" y="24783"/>
                                            <a:pt x="29403" y="26574"/>
                                            <a:pt x="31992" y="30155"/>
                                          </a:cubicBezTo>
                                          <a:cubicBezTo>
                                            <a:pt x="34582" y="33737"/>
                                            <a:pt x="35877" y="38673"/>
                                            <a:pt x="35877" y="44964"/>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25" name="Graphic 2666"/>
                              <wpg:cNvGrpSpPr/>
                              <wpg:grpSpPr>
                                <a:xfrm>
                                  <a:off x="3295402" y="5277957"/>
                                  <a:ext cx="518636" cy="73729"/>
                                  <a:chOff x="3295402" y="5277957"/>
                                  <a:chExt cx="518636" cy="73729"/>
                                </a:xfrm>
                                <a:solidFill>
                                  <a:srgbClr val="000000"/>
                                </a:solidFill>
                              </wpg:grpSpPr>
                              <wps:wsp>
                                <wps:cNvPr id="2926" name="Freeform: Shape 2926"/>
                                <wps:cNvSpPr/>
                                <wps:spPr>
                                  <a:xfrm>
                                    <a:off x="3780701" y="5314145"/>
                                    <a:ext cx="33337" cy="9525"/>
                                  </a:xfrm>
                                  <a:custGeom>
                                    <a:avLst/>
                                    <a:gdLst>
                                      <a:gd name="connsiteX0" fmla="*/ 33643 w 33337"/>
                                      <a:gd name="connsiteY0" fmla="*/ 255 h 9525"/>
                                      <a:gd name="connsiteX1" fmla="*/ 306 w 33337"/>
                                      <a:gd name="connsiteY1" fmla="*/ 255 h 9525"/>
                                    </a:gdLst>
                                    <a:ahLst/>
                                    <a:cxnLst>
                                      <a:cxn ang="0">
                                        <a:pos x="connsiteX0" y="connsiteY0"/>
                                      </a:cxn>
                                      <a:cxn ang="0">
                                        <a:pos x="connsiteX1" y="connsiteY1"/>
                                      </a:cxn>
                                    </a:cxnLst>
                                    <a:rect l="l" t="t" r="r" b="b"/>
                                    <a:pathLst>
                                      <a:path w="33337" h="9525">
                                        <a:moveTo>
                                          <a:pt x="33643" y="255"/>
                                        </a:moveTo>
                                        <a:lnTo>
                                          <a:pt x="306" y="255"/>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27" name="Graphic 2666"/>
                                <wpg:cNvGrpSpPr/>
                                <wpg:grpSpPr>
                                  <a:xfrm>
                                    <a:off x="3295402" y="5277957"/>
                                    <a:ext cx="443883" cy="73729"/>
                                    <a:chOff x="3295402" y="5277957"/>
                                    <a:chExt cx="443883" cy="73729"/>
                                  </a:xfrm>
                                  <a:solidFill>
                                    <a:srgbClr val="000000"/>
                                  </a:solidFill>
                                </wpg:grpSpPr>
                                <wps:wsp>
                                  <wps:cNvPr id="2928" name="Freeform: Shape 2928"/>
                                  <wps:cNvSpPr/>
                                  <wps:spPr>
                                    <a:xfrm flipV="1">
                                      <a:off x="3295402" y="5280889"/>
                                      <a:ext cx="63624" cy="69443"/>
                                    </a:xfrm>
                                    <a:custGeom>
                                      <a:avLst/>
                                      <a:gdLst>
                                        <a:gd name="connsiteX0" fmla="*/ 29887 w 63624"/>
                                        <a:gd name="connsiteY0" fmla="*/ 58108 h 69443"/>
                                        <a:gd name="connsiteX1" fmla="*/ 17132 w 63624"/>
                                        <a:gd name="connsiteY1" fmla="*/ 23550 h 69443"/>
                                        <a:gd name="connsiteX2" fmla="*/ 42671 w 63624"/>
                                        <a:gd name="connsiteY2" fmla="*/ 23550 h 69443"/>
                                        <a:gd name="connsiteX3" fmla="*/ 29887 w 63624"/>
                                        <a:gd name="connsiteY3" fmla="*/ 58108 h 69443"/>
                                        <a:gd name="connsiteX4" fmla="*/ 24574 w 63624"/>
                                        <a:gd name="connsiteY4" fmla="*/ 67365 h 69443"/>
                                        <a:gd name="connsiteX5" fmla="*/ 35230 w 63624"/>
                                        <a:gd name="connsiteY5" fmla="*/ 67365 h 69443"/>
                                        <a:gd name="connsiteX6" fmla="*/ 61691 w 63624"/>
                                        <a:gd name="connsiteY6" fmla="*/ -2078 h 69443"/>
                                        <a:gd name="connsiteX7" fmla="*/ 51928 w 63624"/>
                                        <a:gd name="connsiteY7" fmla="*/ -2078 h 69443"/>
                                        <a:gd name="connsiteX8" fmla="*/ 45603 w 63624"/>
                                        <a:gd name="connsiteY8" fmla="*/ 15736 h 69443"/>
                                        <a:gd name="connsiteX9" fmla="*/ 14304 w 63624"/>
                                        <a:gd name="connsiteY9" fmla="*/ 15736 h 69443"/>
                                        <a:gd name="connsiteX10" fmla="*/ 7979 w 63624"/>
                                        <a:gd name="connsiteY10" fmla="*/ -2078 h 69443"/>
                                        <a:gd name="connsiteX11" fmla="*/ -1933 w 63624"/>
                                        <a:gd name="connsiteY11" fmla="*/ -2078 h 69443"/>
                                        <a:gd name="connsiteX12" fmla="*/ 24574 w 63624"/>
                                        <a:gd name="connsiteY12" fmla="*/ 67365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624" h="69443">
                                          <a:moveTo>
                                            <a:pt x="29887" y="58108"/>
                                          </a:moveTo>
                                          <a:lnTo>
                                            <a:pt x="17132" y="23550"/>
                                          </a:lnTo>
                                          <a:lnTo>
                                            <a:pt x="42671" y="23550"/>
                                          </a:lnTo>
                                          <a:lnTo>
                                            <a:pt x="29887" y="58108"/>
                                          </a:lnTo>
                                          <a:close/>
                                          <a:moveTo>
                                            <a:pt x="24574" y="67365"/>
                                          </a:moveTo>
                                          <a:lnTo>
                                            <a:pt x="35230" y="67365"/>
                                          </a:lnTo>
                                          <a:lnTo>
                                            <a:pt x="61691" y="-2078"/>
                                          </a:lnTo>
                                          <a:lnTo>
                                            <a:pt x="51928" y="-2078"/>
                                          </a:lnTo>
                                          <a:lnTo>
                                            <a:pt x="45603" y="15736"/>
                                          </a:lnTo>
                                          <a:lnTo>
                                            <a:pt x="14304" y="15736"/>
                                          </a:lnTo>
                                          <a:lnTo>
                                            <a:pt x="7979" y="-2078"/>
                                          </a:lnTo>
                                          <a:lnTo>
                                            <a:pt x="-1933" y="-2078"/>
                                          </a:lnTo>
                                          <a:lnTo>
                                            <a:pt x="24574" y="67365"/>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9" name="Freeform: Shape 2929"/>
                                  <wps:cNvSpPr/>
                                  <wps:spPr>
                                    <a:xfrm flipV="1">
                                      <a:off x="3369163" y="5280889"/>
                                      <a:ext cx="44841" cy="69443"/>
                                    </a:xfrm>
                                    <a:custGeom>
                                      <a:avLst/>
                                      <a:gdLst>
                                        <a:gd name="connsiteX0" fmla="*/ 7518 w 44841"/>
                                        <a:gd name="connsiteY0" fmla="*/ 59641 h 69443"/>
                                        <a:gd name="connsiteX1" fmla="*/ 7518 w 44841"/>
                                        <a:gd name="connsiteY1" fmla="*/ 33551 h 69443"/>
                                        <a:gd name="connsiteX2" fmla="*/ 19335 w 44841"/>
                                        <a:gd name="connsiteY2" fmla="*/ 33551 h 69443"/>
                                        <a:gd name="connsiteX3" fmla="*/ 29470 w 44841"/>
                                        <a:gd name="connsiteY3" fmla="*/ 36944 h 69443"/>
                                        <a:gd name="connsiteX4" fmla="*/ 33057 w 44841"/>
                                        <a:gd name="connsiteY4" fmla="*/ 46618 h 69443"/>
                                        <a:gd name="connsiteX5" fmla="*/ 29470 w 44841"/>
                                        <a:gd name="connsiteY5" fmla="*/ 56247 h 69443"/>
                                        <a:gd name="connsiteX6" fmla="*/ 19335 w 44841"/>
                                        <a:gd name="connsiteY6" fmla="*/ 59641 h 69443"/>
                                        <a:gd name="connsiteX7" fmla="*/ 7518 w 44841"/>
                                        <a:gd name="connsiteY7" fmla="*/ 59641 h 69443"/>
                                        <a:gd name="connsiteX8" fmla="*/ -1873 w 44841"/>
                                        <a:gd name="connsiteY8" fmla="*/ 67365 h 69443"/>
                                        <a:gd name="connsiteX9" fmla="*/ 19335 w 44841"/>
                                        <a:gd name="connsiteY9" fmla="*/ 67365 h 69443"/>
                                        <a:gd name="connsiteX10" fmla="*/ 36986 w 44841"/>
                                        <a:gd name="connsiteY10" fmla="*/ 62082 h 69443"/>
                                        <a:gd name="connsiteX11" fmla="*/ 42969 w 44841"/>
                                        <a:gd name="connsiteY11" fmla="*/ 46618 h 69443"/>
                                        <a:gd name="connsiteX12" fmla="*/ 36986 w 44841"/>
                                        <a:gd name="connsiteY12" fmla="*/ 31081 h 69443"/>
                                        <a:gd name="connsiteX13" fmla="*/ 19335 w 44841"/>
                                        <a:gd name="connsiteY13" fmla="*/ 25827 h 69443"/>
                                        <a:gd name="connsiteX14" fmla="*/ 7518 w 44841"/>
                                        <a:gd name="connsiteY14" fmla="*/ 25827 h 69443"/>
                                        <a:gd name="connsiteX15" fmla="*/ 7518 w 44841"/>
                                        <a:gd name="connsiteY15" fmla="*/ -2078 h 69443"/>
                                        <a:gd name="connsiteX16" fmla="*/ -1873 w 44841"/>
                                        <a:gd name="connsiteY16" fmla="*/ -2078 h 69443"/>
                                        <a:gd name="connsiteX17" fmla="*/ -1873 w 44841"/>
                                        <a:gd name="connsiteY17" fmla="*/ 67365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518" y="59641"/>
                                          </a:moveTo>
                                          <a:lnTo>
                                            <a:pt x="7518" y="33551"/>
                                          </a:lnTo>
                                          <a:lnTo>
                                            <a:pt x="19335" y="33551"/>
                                          </a:lnTo>
                                          <a:cubicBezTo>
                                            <a:pt x="23711" y="33551"/>
                                            <a:pt x="27089" y="34682"/>
                                            <a:pt x="29470" y="36944"/>
                                          </a:cubicBezTo>
                                          <a:cubicBezTo>
                                            <a:pt x="31861" y="39207"/>
                                            <a:pt x="33057" y="42431"/>
                                            <a:pt x="33057" y="46618"/>
                                          </a:cubicBezTo>
                                          <a:cubicBezTo>
                                            <a:pt x="33057" y="50776"/>
                                            <a:pt x="31861" y="53985"/>
                                            <a:pt x="29470" y="56247"/>
                                          </a:cubicBezTo>
                                          <a:cubicBezTo>
                                            <a:pt x="27089" y="58510"/>
                                            <a:pt x="23711" y="59641"/>
                                            <a:pt x="19335" y="59641"/>
                                          </a:cubicBezTo>
                                          <a:lnTo>
                                            <a:pt x="7518" y="59641"/>
                                          </a:lnTo>
                                          <a:close/>
                                          <a:moveTo>
                                            <a:pt x="-1873" y="67365"/>
                                          </a:moveTo>
                                          <a:lnTo>
                                            <a:pt x="19335" y="67365"/>
                                          </a:lnTo>
                                          <a:cubicBezTo>
                                            <a:pt x="27124" y="67365"/>
                                            <a:pt x="33007" y="65604"/>
                                            <a:pt x="36986" y="62082"/>
                                          </a:cubicBezTo>
                                          <a:cubicBezTo>
                                            <a:pt x="40975" y="58559"/>
                                            <a:pt x="42969" y="53405"/>
                                            <a:pt x="42969" y="46618"/>
                                          </a:cubicBezTo>
                                          <a:cubicBezTo>
                                            <a:pt x="42969" y="39762"/>
                                            <a:pt x="40975" y="34583"/>
                                            <a:pt x="36986" y="31081"/>
                                          </a:cubicBezTo>
                                          <a:cubicBezTo>
                                            <a:pt x="33007" y="27578"/>
                                            <a:pt x="27124" y="25827"/>
                                            <a:pt x="19335" y="25827"/>
                                          </a:cubicBezTo>
                                          <a:lnTo>
                                            <a:pt x="7518" y="25827"/>
                                          </a:lnTo>
                                          <a:lnTo>
                                            <a:pt x="7518" y="-2078"/>
                                          </a:lnTo>
                                          <a:lnTo>
                                            <a:pt x="-1873" y="-2078"/>
                                          </a:lnTo>
                                          <a:lnTo>
                                            <a:pt x="-1873" y="67365"/>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30" name="Freeform: Shape 2930"/>
                                  <wps:cNvSpPr/>
                                  <wps:spPr>
                                    <a:xfrm flipV="1">
                                      <a:off x="3419770" y="5320433"/>
                                      <a:ext cx="25062" cy="7620"/>
                                    </a:xfrm>
                                    <a:custGeom>
                                      <a:avLst/>
                                      <a:gdLst>
                                        <a:gd name="connsiteX0" fmla="*/ -889 w 25062"/>
                                        <a:gd name="connsiteY0" fmla="*/ 6123 h 7620"/>
                                        <a:gd name="connsiteX1" fmla="*/ 24174 w 25062"/>
                                        <a:gd name="connsiteY1" fmla="*/ 6123 h 7620"/>
                                        <a:gd name="connsiteX2" fmla="*/ 24174 w 25062"/>
                                        <a:gd name="connsiteY2" fmla="*/ -1497 h 7620"/>
                                        <a:gd name="connsiteX3" fmla="*/ -889 w 25062"/>
                                        <a:gd name="connsiteY3" fmla="*/ -1497 h 7620"/>
                                        <a:gd name="connsiteX4" fmla="*/ -889 w 25062"/>
                                        <a:gd name="connsiteY4" fmla="*/ 6123 h 762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062" h="7620">
                                          <a:moveTo>
                                            <a:pt x="-889" y="6123"/>
                                          </a:moveTo>
                                          <a:lnTo>
                                            <a:pt x="24174" y="6123"/>
                                          </a:lnTo>
                                          <a:lnTo>
                                            <a:pt x="24174" y="-1497"/>
                                          </a:lnTo>
                                          <a:lnTo>
                                            <a:pt x="-889" y="-1497"/>
                                          </a:lnTo>
                                          <a:lnTo>
                                            <a:pt x="-889" y="6123"/>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31" name="Freeform: Shape 2931"/>
                                  <wps:cNvSpPr/>
                                  <wps:spPr>
                                    <a:xfrm flipV="1">
                                      <a:off x="3454825" y="5279639"/>
                                      <a:ext cx="56004" cy="72047"/>
                                    </a:xfrm>
                                    <a:custGeom>
                                      <a:avLst/>
                                      <a:gdLst>
                                        <a:gd name="connsiteX0" fmla="*/ 54035 w 56004"/>
                                        <a:gd name="connsiteY0" fmla="*/ 63365 h 72047"/>
                                        <a:gd name="connsiteX1" fmla="*/ 54035 w 56004"/>
                                        <a:gd name="connsiteY1" fmla="*/ 53468 h 72047"/>
                                        <a:gd name="connsiteX2" fmla="*/ 43914 w 56004"/>
                                        <a:gd name="connsiteY2" fmla="*/ 60061 h 72047"/>
                                        <a:gd name="connsiteX3" fmla="*/ 32499 w 56004"/>
                                        <a:gd name="connsiteY3" fmla="*/ 62249 h 72047"/>
                                        <a:gd name="connsiteX4" fmla="*/ 14268 w 56004"/>
                                        <a:gd name="connsiteY4" fmla="*/ 54971 h 72047"/>
                                        <a:gd name="connsiteX5" fmla="*/ 7943 w 56004"/>
                                        <a:gd name="connsiteY5" fmla="*/ 33927 h 72047"/>
                                        <a:gd name="connsiteX6" fmla="*/ 14268 w 56004"/>
                                        <a:gd name="connsiteY6" fmla="*/ 12927 h 72047"/>
                                        <a:gd name="connsiteX7" fmla="*/ 32499 w 56004"/>
                                        <a:gd name="connsiteY7" fmla="*/ 5649 h 72047"/>
                                        <a:gd name="connsiteX8" fmla="*/ 43914 w 56004"/>
                                        <a:gd name="connsiteY8" fmla="*/ 7837 h 72047"/>
                                        <a:gd name="connsiteX9" fmla="*/ 54035 w 56004"/>
                                        <a:gd name="connsiteY9" fmla="*/ 14445 h 72047"/>
                                        <a:gd name="connsiteX10" fmla="*/ 54035 w 56004"/>
                                        <a:gd name="connsiteY10" fmla="*/ 4622 h 72047"/>
                                        <a:gd name="connsiteX11" fmla="*/ 43587 w 56004"/>
                                        <a:gd name="connsiteY11" fmla="*/ -408 h 72047"/>
                                        <a:gd name="connsiteX12" fmla="*/ 31949 w 56004"/>
                                        <a:gd name="connsiteY12" fmla="*/ -2075 h 72047"/>
                                        <a:gd name="connsiteX13" fmla="*/ 7094 w 56004"/>
                                        <a:gd name="connsiteY13" fmla="*/ 7569 h 72047"/>
                                        <a:gd name="connsiteX14" fmla="*/ -1969 w 56004"/>
                                        <a:gd name="connsiteY14" fmla="*/ 33927 h 72047"/>
                                        <a:gd name="connsiteX15" fmla="*/ 7094 w 56004"/>
                                        <a:gd name="connsiteY15" fmla="*/ 60314 h 72047"/>
                                        <a:gd name="connsiteX16" fmla="*/ 31949 w 56004"/>
                                        <a:gd name="connsiteY16" fmla="*/ 69973 h 72047"/>
                                        <a:gd name="connsiteX17" fmla="*/ 43676 w 56004"/>
                                        <a:gd name="connsiteY17" fmla="*/ 68321 h 72047"/>
                                        <a:gd name="connsiteX18" fmla="*/ 54035 w 56004"/>
                                        <a:gd name="connsiteY18" fmla="*/ 63365 h 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56004" h="72047">
                                          <a:moveTo>
                                            <a:pt x="54035" y="63365"/>
                                          </a:moveTo>
                                          <a:lnTo>
                                            <a:pt x="54035" y="53468"/>
                                          </a:lnTo>
                                          <a:cubicBezTo>
                                            <a:pt x="50870" y="56415"/>
                                            <a:pt x="47496" y="58612"/>
                                            <a:pt x="43914" y="60061"/>
                                          </a:cubicBezTo>
                                          <a:cubicBezTo>
                                            <a:pt x="40333" y="61519"/>
                                            <a:pt x="36528" y="62249"/>
                                            <a:pt x="32499" y="62249"/>
                                          </a:cubicBezTo>
                                          <a:cubicBezTo>
                                            <a:pt x="24562" y="62249"/>
                                            <a:pt x="18485" y="59823"/>
                                            <a:pt x="14268" y="54971"/>
                                          </a:cubicBezTo>
                                          <a:cubicBezTo>
                                            <a:pt x="10051" y="50119"/>
                                            <a:pt x="7943" y="43104"/>
                                            <a:pt x="7943" y="33927"/>
                                          </a:cubicBezTo>
                                          <a:cubicBezTo>
                                            <a:pt x="7943" y="24779"/>
                                            <a:pt x="10051" y="17779"/>
                                            <a:pt x="14268" y="12927"/>
                                          </a:cubicBezTo>
                                          <a:cubicBezTo>
                                            <a:pt x="18485" y="8075"/>
                                            <a:pt x="24562" y="5649"/>
                                            <a:pt x="32499" y="5649"/>
                                          </a:cubicBezTo>
                                          <a:cubicBezTo>
                                            <a:pt x="36528" y="5649"/>
                                            <a:pt x="40333" y="6379"/>
                                            <a:pt x="43914" y="7837"/>
                                          </a:cubicBezTo>
                                          <a:cubicBezTo>
                                            <a:pt x="47496" y="9296"/>
                                            <a:pt x="50870" y="11498"/>
                                            <a:pt x="54035" y="14445"/>
                                          </a:cubicBezTo>
                                          <a:lnTo>
                                            <a:pt x="54035" y="4622"/>
                                          </a:lnTo>
                                          <a:cubicBezTo>
                                            <a:pt x="50751" y="2390"/>
                                            <a:pt x="47268" y="713"/>
                                            <a:pt x="43587" y="-408"/>
                                          </a:cubicBezTo>
                                          <a:cubicBezTo>
                                            <a:pt x="39916" y="-1519"/>
                                            <a:pt x="36036" y="-2075"/>
                                            <a:pt x="31949" y="-2075"/>
                                          </a:cubicBezTo>
                                          <a:cubicBezTo>
                                            <a:pt x="21431" y="-2075"/>
                                            <a:pt x="13147" y="1140"/>
                                            <a:pt x="7094" y="7569"/>
                                          </a:cubicBezTo>
                                          <a:cubicBezTo>
                                            <a:pt x="1052" y="14009"/>
                                            <a:pt x="-1969" y="22794"/>
                                            <a:pt x="-1969" y="33927"/>
                                          </a:cubicBezTo>
                                          <a:cubicBezTo>
                                            <a:pt x="-1969" y="45089"/>
                                            <a:pt x="1052" y="53885"/>
                                            <a:pt x="7094" y="60314"/>
                                          </a:cubicBezTo>
                                          <a:cubicBezTo>
                                            <a:pt x="13147" y="66753"/>
                                            <a:pt x="21431" y="69973"/>
                                            <a:pt x="31949" y="69973"/>
                                          </a:cubicBezTo>
                                          <a:cubicBezTo>
                                            <a:pt x="36096" y="69973"/>
                                            <a:pt x="40005" y="69422"/>
                                            <a:pt x="43676" y="68321"/>
                                          </a:cubicBezTo>
                                          <a:cubicBezTo>
                                            <a:pt x="47357" y="67220"/>
                                            <a:pt x="50810" y="65568"/>
                                            <a:pt x="54035" y="63365"/>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32" name="Freeform: Shape 2932"/>
                                  <wps:cNvSpPr/>
                                  <wps:spPr>
                                    <a:xfrm flipV="1">
                                      <a:off x="3521243" y="5296993"/>
                                      <a:ext cx="47818" cy="54694"/>
                                    </a:xfrm>
                                    <a:custGeom>
                                      <a:avLst/>
                                      <a:gdLst>
                                        <a:gd name="connsiteX0" fmla="*/ 22220 w 47818"/>
                                        <a:gd name="connsiteY0" fmla="*/ 45956 h 54694"/>
                                        <a:gd name="connsiteX1" fmla="*/ 11341 w 47818"/>
                                        <a:gd name="connsiteY1" fmla="*/ 40583 h 54694"/>
                                        <a:gd name="connsiteX2" fmla="*/ 7337 w 47818"/>
                                        <a:gd name="connsiteY2" fmla="*/ 25864 h 54694"/>
                                        <a:gd name="connsiteX3" fmla="*/ 11311 w 47818"/>
                                        <a:gd name="connsiteY3" fmla="*/ 11145 h 54694"/>
                                        <a:gd name="connsiteX4" fmla="*/ 22220 w 47818"/>
                                        <a:gd name="connsiteY4" fmla="*/ 5772 h 54694"/>
                                        <a:gd name="connsiteX5" fmla="*/ 33055 w 47818"/>
                                        <a:gd name="connsiteY5" fmla="*/ 11160 h 54694"/>
                                        <a:gd name="connsiteX6" fmla="*/ 37058 w 47818"/>
                                        <a:gd name="connsiteY6" fmla="*/ 25864 h 54694"/>
                                        <a:gd name="connsiteX7" fmla="*/ 33055 w 47818"/>
                                        <a:gd name="connsiteY7" fmla="*/ 40538 h 54694"/>
                                        <a:gd name="connsiteX8" fmla="*/ 22220 w 47818"/>
                                        <a:gd name="connsiteY8" fmla="*/ 45956 h 54694"/>
                                        <a:gd name="connsiteX9" fmla="*/ 22220 w 47818"/>
                                        <a:gd name="connsiteY9" fmla="*/ 53203 h 54694"/>
                                        <a:gd name="connsiteX10" fmla="*/ 39752 w 47818"/>
                                        <a:gd name="connsiteY10" fmla="*/ 45941 h 54694"/>
                                        <a:gd name="connsiteX11" fmla="*/ 46137 w 47818"/>
                                        <a:gd name="connsiteY11" fmla="*/ 25864 h 54694"/>
                                        <a:gd name="connsiteX12" fmla="*/ 39752 w 47818"/>
                                        <a:gd name="connsiteY12" fmla="*/ 5787 h 54694"/>
                                        <a:gd name="connsiteX13" fmla="*/ 22220 w 47818"/>
                                        <a:gd name="connsiteY13" fmla="*/ -1491 h 54694"/>
                                        <a:gd name="connsiteX14" fmla="*/ 4658 w 47818"/>
                                        <a:gd name="connsiteY14" fmla="*/ 5787 h 54694"/>
                                        <a:gd name="connsiteX15" fmla="*/ -1682 w 47818"/>
                                        <a:gd name="connsiteY15" fmla="*/ 25864 h 54694"/>
                                        <a:gd name="connsiteX16" fmla="*/ 4658 w 47818"/>
                                        <a:gd name="connsiteY16" fmla="*/ 45941 h 54694"/>
                                        <a:gd name="connsiteX17" fmla="*/ 22220 w 47818"/>
                                        <a:gd name="connsiteY17" fmla="*/ 53203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7818" h="54694">
                                          <a:moveTo>
                                            <a:pt x="22220" y="45956"/>
                                          </a:moveTo>
                                          <a:cubicBezTo>
                                            <a:pt x="17636" y="45956"/>
                                            <a:pt x="14010" y="44165"/>
                                            <a:pt x="11341" y="40583"/>
                                          </a:cubicBezTo>
                                          <a:cubicBezTo>
                                            <a:pt x="8672" y="37001"/>
                                            <a:pt x="7337" y="32095"/>
                                            <a:pt x="7337" y="25864"/>
                                          </a:cubicBezTo>
                                          <a:cubicBezTo>
                                            <a:pt x="7337" y="19633"/>
                                            <a:pt x="8662" y="14726"/>
                                            <a:pt x="11311" y="11145"/>
                                          </a:cubicBezTo>
                                          <a:cubicBezTo>
                                            <a:pt x="13970" y="7563"/>
                                            <a:pt x="17606" y="5772"/>
                                            <a:pt x="22220" y="5772"/>
                                          </a:cubicBezTo>
                                          <a:cubicBezTo>
                                            <a:pt x="26784" y="5772"/>
                                            <a:pt x="30396" y="7568"/>
                                            <a:pt x="33055" y="11160"/>
                                          </a:cubicBezTo>
                                          <a:cubicBezTo>
                                            <a:pt x="35724" y="14761"/>
                                            <a:pt x="37058" y="19663"/>
                                            <a:pt x="37058" y="25864"/>
                                          </a:cubicBezTo>
                                          <a:cubicBezTo>
                                            <a:pt x="37058" y="32035"/>
                                            <a:pt x="35724" y="36927"/>
                                            <a:pt x="33055" y="40538"/>
                                          </a:cubicBezTo>
                                          <a:cubicBezTo>
                                            <a:pt x="30396" y="44150"/>
                                            <a:pt x="26784" y="45956"/>
                                            <a:pt x="22220" y="45956"/>
                                          </a:cubicBezTo>
                                          <a:close/>
                                          <a:moveTo>
                                            <a:pt x="22220" y="53203"/>
                                          </a:moveTo>
                                          <a:cubicBezTo>
                                            <a:pt x="29661" y="53203"/>
                                            <a:pt x="35505" y="50783"/>
                                            <a:pt x="39752" y="45941"/>
                                          </a:cubicBezTo>
                                          <a:cubicBezTo>
                                            <a:pt x="44008" y="41109"/>
                                            <a:pt x="46137" y="34416"/>
                                            <a:pt x="46137" y="25864"/>
                                          </a:cubicBezTo>
                                          <a:cubicBezTo>
                                            <a:pt x="46137" y="17341"/>
                                            <a:pt x="44008" y="10649"/>
                                            <a:pt x="39752" y="5787"/>
                                          </a:cubicBezTo>
                                          <a:cubicBezTo>
                                            <a:pt x="35505" y="935"/>
                                            <a:pt x="29661" y="-1491"/>
                                            <a:pt x="22220" y="-1491"/>
                                          </a:cubicBezTo>
                                          <a:cubicBezTo>
                                            <a:pt x="14749" y="-1491"/>
                                            <a:pt x="8895" y="935"/>
                                            <a:pt x="4658" y="5787"/>
                                          </a:cubicBezTo>
                                          <a:cubicBezTo>
                                            <a:pt x="432" y="10649"/>
                                            <a:pt x="-1682" y="17341"/>
                                            <a:pt x="-1682" y="25864"/>
                                          </a:cubicBezTo>
                                          <a:cubicBezTo>
                                            <a:pt x="-1682" y="34416"/>
                                            <a:pt x="432" y="41109"/>
                                            <a:pt x="4658" y="45941"/>
                                          </a:cubicBezTo>
                                          <a:cubicBezTo>
                                            <a:pt x="8895" y="50783"/>
                                            <a:pt x="14749" y="53203"/>
                                            <a:pt x="22220" y="53203"/>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33" name="Freeform: Shape 2933"/>
                                  <wps:cNvSpPr/>
                                  <wps:spPr>
                                    <a:xfrm flipV="1">
                                      <a:off x="3582361" y="5296993"/>
                                      <a:ext cx="43621" cy="54694"/>
                                    </a:xfrm>
                                    <a:custGeom>
                                      <a:avLst/>
                                      <a:gdLst>
                                        <a:gd name="connsiteX0" fmla="*/ -1726 w 43621"/>
                                        <a:gd name="connsiteY0" fmla="*/ 20417 h 54694"/>
                                        <a:gd name="connsiteX1" fmla="*/ -1726 w 43621"/>
                                        <a:gd name="connsiteY1" fmla="*/ 51953 h 54694"/>
                                        <a:gd name="connsiteX2" fmla="*/ 6832 w 43621"/>
                                        <a:gd name="connsiteY2" fmla="*/ 51953 h 54694"/>
                                        <a:gd name="connsiteX3" fmla="*/ 6832 w 43621"/>
                                        <a:gd name="connsiteY3" fmla="*/ 20744 h 54694"/>
                                        <a:gd name="connsiteX4" fmla="*/ 9704 w 43621"/>
                                        <a:gd name="connsiteY4" fmla="*/ 9641 h 54694"/>
                                        <a:gd name="connsiteX5" fmla="*/ 18366 w 43621"/>
                                        <a:gd name="connsiteY5" fmla="*/ 5951 h 54694"/>
                                        <a:gd name="connsiteX6" fmla="*/ 29305 w 43621"/>
                                        <a:gd name="connsiteY6" fmla="*/ 10371 h 54694"/>
                                        <a:gd name="connsiteX7" fmla="*/ 33338 w 43621"/>
                                        <a:gd name="connsiteY7" fmla="*/ 22426 h 54694"/>
                                        <a:gd name="connsiteX8" fmla="*/ 33338 w 43621"/>
                                        <a:gd name="connsiteY8" fmla="*/ 51953 h 54694"/>
                                        <a:gd name="connsiteX9" fmla="*/ 41896 w 43621"/>
                                        <a:gd name="connsiteY9" fmla="*/ 51953 h 54694"/>
                                        <a:gd name="connsiteX10" fmla="*/ 41896 w 43621"/>
                                        <a:gd name="connsiteY10" fmla="*/ -137 h 54694"/>
                                        <a:gd name="connsiteX11" fmla="*/ 33338 w 43621"/>
                                        <a:gd name="connsiteY11" fmla="*/ -137 h 54694"/>
                                        <a:gd name="connsiteX12" fmla="*/ 33338 w 43621"/>
                                        <a:gd name="connsiteY12" fmla="*/ 7870 h 54694"/>
                                        <a:gd name="connsiteX13" fmla="*/ 26105 w 43621"/>
                                        <a:gd name="connsiteY13" fmla="*/ 816 h 54694"/>
                                        <a:gd name="connsiteX14" fmla="*/ 16551 w 43621"/>
                                        <a:gd name="connsiteY14" fmla="*/ -1491 h 54694"/>
                                        <a:gd name="connsiteX15" fmla="*/ 2918 w 43621"/>
                                        <a:gd name="connsiteY15" fmla="*/ 4090 h 54694"/>
                                        <a:gd name="connsiteX16" fmla="*/ -1726 w 43621"/>
                                        <a:gd name="connsiteY16" fmla="*/ 20417 h 54694"/>
                                        <a:gd name="connsiteX17" fmla="*/ 19810 w 43621"/>
                                        <a:gd name="connsiteY17" fmla="*/ 53203 h 54694"/>
                                        <a:gd name="connsiteX18" fmla="*/ 19810 w 43621"/>
                                        <a:gd name="connsiteY18" fmla="*/ 53203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3621" h="54694">
                                          <a:moveTo>
                                            <a:pt x="-1726" y="20417"/>
                                          </a:moveTo>
                                          <a:lnTo>
                                            <a:pt x="-1726" y="51953"/>
                                          </a:lnTo>
                                          <a:lnTo>
                                            <a:pt x="6832" y="51953"/>
                                          </a:lnTo>
                                          <a:lnTo>
                                            <a:pt x="6832" y="20744"/>
                                          </a:lnTo>
                                          <a:cubicBezTo>
                                            <a:pt x="6832" y="15813"/>
                                            <a:pt x="7790" y="12112"/>
                                            <a:pt x="9704" y="9641"/>
                                          </a:cubicBezTo>
                                          <a:cubicBezTo>
                                            <a:pt x="11629" y="7181"/>
                                            <a:pt x="14517" y="5951"/>
                                            <a:pt x="18366" y="5951"/>
                                          </a:cubicBezTo>
                                          <a:cubicBezTo>
                                            <a:pt x="22980" y="5951"/>
                                            <a:pt x="26626" y="7424"/>
                                            <a:pt x="29305" y="10371"/>
                                          </a:cubicBezTo>
                                          <a:cubicBezTo>
                                            <a:pt x="31994" y="13318"/>
                                            <a:pt x="33338" y="17336"/>
                                            <a:pt x="33338" y="22426"/>
                                          </a:cubicBezTo>
                                          <a:lnTo>
                                            <a:pt x="33338" y="51953"/>
                                          </a:lnTo>
                                          <a:lnTo>
                                            <a:pt x="41896" y="51953"/>
                                          </a:lnTo>
                                          <a:lnTo>
                                            <a:pt x="41896" y="-137"/>
                                          </a:lnTo>
                                          <a:lnTo>
                                            <a:pt x="33338" y="-137"/>
                                          </a:lnTo>
                                          <a:lnTo>
                                            <a:pt x="33338" y="7870"/>
                                          </a:lnTo>
                                          <a:cubicBezTo>
                                            <a:pt x="31265" y="4705"/>
                                            <a:pt x="28854" y="2354"/>
                                            <a:pt x="26105" y="816"/>
                                          </a:cubicBezTo>
                                          <a:cubicBezTo>
                                            <a:pt x="23367" y="-722"/>
                                            <a:pt x="20182" y="-1491"/>
                                            <a:pt x="16551" y="-1491"/>
                                          </a:cubicBezTo>
                                          <a:cubicBezTo>
                                            <a:pt x="10568" y="-1491"/>
                                            <a:pt x="6023" y="369"/>
                                            <a:pt x="2918" y="4090"/>
                                          </a:cubicBezTo>
                                          <a:cubicBezTo>
                                            <a:pt x="-178" y="7811"/>
                                            <a:pt x="-1726" y="13253"/>
                                            <a:pt x="-1726" y="20417"/>
                                          </a:cubicBezTo>
                                          <a:close/>
                                          <a:moveTo>
                                            <a:pt x="19810" y="53203"/>
                                          </a:moveTo>
                                          <a:lnTo>
                                            <a:pt x="19810" y="53203"/>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34" name="Freeform: Shape 2934"/>
                                  <wps:cNvSpPr/>
                                  <wps:spPr>
                                    <a:xfrm flipV="1">
                                      <a:off x="3639887" y="5296993"/>
                                      <a:ext cx="41210" cy="54694"/>
                                    </a:xfrm>
                                    <a:custGeom>
                                      <a:avLst/>
                                      <a:gdLst>
                                        <a:gd name="connsiteX0" fmla="*/ 39763 w 41210"/>
                                        <a:gd name="connsiteY0" fmla="*/ 49959 h 54694"/>
                                        <a:gd name="connsiteX1" fmla="*/ 39763 w 41210"/>
                                        <a:gd name="connsiteY1" fmla="*/ 41952 h 54694"/>
                                        <a:gd name="connsiteX2" fmla="*/ 32485 w 41210"/>
                                        <a:gd name="connsiteY2" fmla="*/ 44958 h 54694"/>
                                        <a:gd name="connsiteX3" fmla="*/ 25118 w 41210"/>
                                        <a:gd name="connsiteY3" fmla="*/ 45956 h 54694"/>
                                        <a:gd name="connsiteX4" fmla="*/ 12170 w 41210"/>
                                        <a:gd name="connsiteY4" fmla="*/ 40672 h 54694"/>
                                        <a:gd name="connsiteX5" fmla="*/ 7571 w 41210"/>
                                        <a:gd name="connsiteY5" fmla="*/ 25864 h 54694"/>
                                        <a:gd name="connsiteX6" fmla="*/ 12170 w 41210"/>
                                        <a:gd name="connsiteY6" fmla="*/ 11040 h 54694"/>
                                        <a:gd name="connsiteX7" fmla="*/ 25118 w 41210"/>
                                        <a:gd name="connsiteY7" fmla="*/ 5772 h 54694"/>
                                        <a:gd name="connsiteX8" fmla="*/ 32485 w 41210"/>
                                        <a:gd name="connsiteY8" fmla="*/ 6769 h 54694"/>
                                        <a:gd name="connsiteX9" fmla="*/ 39763 w 41210"/>
                                        <a:gd name="connsiteY9" fmla="*/ 9775 h 54694"/>
                                        <a:gd name="connsiteX10" fmla="*/ 39763 w 41210"/>
                                        <a:gd name="connsiteY10" fmla="*/ 1858 h 54694"/>
                                        <a:gd name="connsiteX11" fmla="*/ 32336 w 41210"/>
                                        <a:gd name="connsiteY11" fmla="*/ -643 h 54694"/>
                                        <a:gd name="connsiteX12" fmla="*/ 24181 w 41210"/>
                                        <a:gd name="connsiteY12" fmla="*/ -1491 h 54694"/>
                                        <a:gd name="connsiteX13" fmla="*/ 5473 w 41210"/>
                                        <a:gd name="connsiteY13" fmla="*/ 5906 h 54694"/>
                                        <a:gd name="connsiteX14" fmla="*/ -1448 w 41210"/>
                                        <a:gd name="connsiteY14" fmla="*/ 25864 h 54694"/>
                                        <a:gd name="connsiteX15" fmla="*/ 5547 w 41210"/>
                                        <a:gd name="connsiteY15" fmla="*/ 45896 h 54694"/>
                                        <a:gd name="connsiteX16" fmla="*/ 24746 w 41210"/>
                                        <a:gd name="connsiteY16" fmla="*/ 53203 h 54694"/>
                                        <a:gd name="connsiteX17" fmla="*/ 32455 w 41210"/>
                                        <a:gd name="connsiteY17" fmla="*/ 52385 h 54694"/>
                                        <a:gd name="connsiteX18" fmla="*/ 39763 w 41210"/>
                                        <a:gd name="connsiteY18" fmla="*/ 49959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1210" h="54694">
                                          <a:moveTo>
                                            <a:pt x="39763" y="49959"/>
                                          </a:moveTo>
                                          <a:lnTo>
                                            <a:pt x="39763" y="41952"/>
                                          </a:lnTo>
                                          <a:cubicBezTo>
                                            <a:pt x="37342" y="43292"/>
                                            <a:pt x="34916" y="44294"/>
                                            <a:pt x="32485" y="44958"/>
                                          </a:cubicBezTo>
                                          <a:cubicBezTo>
                                            <a:pt x="30054" y="45623"/>
                                            <a:pt x="27599" y="45956"/>
                                            <a:pt x="25118" y="45956"/>
                                          </a:cubicBezTo>
                                          <a:cubicBezTo>
                                            <a:pt x="19562" y="45956"/>
                                            <a:pt x="15246" y="44194"/>
                                            <a:pt x="12170" y="40672"/>
                                          </a:cubicBezTo>
                                          <a:cubicBezTo>
                                            <a:pt x="9104" y="37160"/>
                                            <a:pt x="7571" y="32224"/>
                                            <a:pt x="7571" y="25864"/>
                                          </a:cubicBezTo>
                                          <a:cubicBezTo>
                                            <a:pt x="7571" y="19504"/>
                                            <a:pt x="9104" y="14563"/>
                                            <a:pt x="12170" y="11040"/>
                                          </a:cubicBezTo>
                                          <a:cubicBezTo>
                                            <a:pt x="15246" y="7528"/>
                                            <a:pt x="19562" y="5772"/>
                                            <a:pt x="25118" y="5772"/>
                                          </a:cubicBezTo>
                                          <a:cubicBezTo>
                                            <a:pt x="27599" y="5772"/>
                                            <a:pt x="30054" y="6104"/>
                                            <a:pt x="32485" y="6769"/>
                                          </a:cubicBezTo>
                                          <a:cubicBezTo>
                                            <a:pt x="34916" y="7434"/>
                                            <a:pt x="37342" y="8436"/>
                                            <a:pt x="39763" y="9775"/>
                                          </a:cubicBezTo>
                                          <a:lnTo>
                                            <a:pt x="39763" y="1858"/>
                                          </a:lnTo>
                                          <a:cubicBezTo>
                                            <a:pt x="37372" y="747"/>
                                            <a:pt x="34896" y="-87"/>
                                            <a:pt x="32336" y="-643"/>
                                          </a:cubicBezTo>
                                          <a:cubicBezTo>
                                            <a:pt x="29786" y="-1208"/>
                                            <a:pt x="27068" y="-1491"/>
                                            <a:pt x="24181" y="-1491"/>
                                          </a:cubicBezTo>
                                          <a:cubicBezTo>
                                            <a:pt x="16332" y="-1491"/>
                                            <a:pt x="10096" y="975"/>
                                            <a:pt x="5473" y="5906"/>
                                          </a:cubicBezTo>
                                          <a:cubicBezTo>
                                            <a:pt x="859" y="10837"/>
                                            <a:pt x="-1448" y="17490"/>
                                            <a:pt x="-1448" y="25864"/>
                                          </a:cubicBezTo>
                                          <a:cubicBezTo>
                                            <a:pt x="-1448" y="34357"/>
                                            <a:pt x="884" y="41034"/>
                                            <a:pt x="5547" y="45896"/>
                                          </a:cubicBezTo>
                                          <a:cubicBezTo>
                                            <a:pt x="10220" y="50768"/>
                                            <a:pt x="16620" y="53203"/>
                                            <a:pt x="24746" y="53203"/>
                                          </a:cubicBezTo>
                                          <a:cubicBezTo>
                                            <a:pt x="27375" y="53203"/>
                                            <a:pt x="29945" y="52931"/>
                                            <a:pt x="32455" y="52385"/>
                                          </a:cubicBezTo>
                                          <a:cubicBezTo>
                                            <a:pt x="34966" y="51849"/>
                                            <a:pt x="37401" y="51040"/>
                                            <a:pt x="39763" y="49959"/>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35" name="Freeform: Shape 2935"/>
                                  <wps:cNvSpPr/>
                                  <wps:spPr>
                                    <a:xfrm flipV="1">
                                      <a:off x="3695649" y="5277957"/>
                                      <a:ext cx="43636" cy="72375"/>
                                    </a:xfrm>
                                    <a:custGeom>
                                      <a:avLst/>
                                      <a:gdLst>
                                        <a:gd name="connsiteX0" fmla="*/ 41885 w 43636"/>
                                        <a:gd name="connsiteY0" fmla="*/ 29270 h 72375"/>
                                        <a:gd name="connsiteX1" fmla="*/ 41885 w 43636"/>
                                        <a:gd name="connsiteY1" fmla="*/ -2177 h 72375"/>
                                        <a:gd name="connsiteX2" fmla="*/ 33328 w 43636"/>
                                        <a:gd name="connsiteY2" fmla="*/ -2177 h 72375"/>
                                        <a:gd name="connsiteX3" fmla="*/ 33328 w 43636"/>
                                        <a:gd name="connsiteY3" fmla="*/ 28988 h 72375"/>
                                        <a:gd name="connsiteX4" fmla="*/ 30440 w 43636"/>
                                        <a:gd name="connsiteY4" fmla="*/ 40046 h 72375"/>
                                        <a:gd name="connsiteX5" fmla="*/ 21793 w 43636"/>
                                        <a:gd name="connsiteY5" fmla="*/ 43722 h 72375"/>
                                        <a:gd name="connsiteX6" fmla="*/ 10855 w 43636"/>
                                        <a:gd name="connsiteY6" fmla="*/ 39301 h 72375"/>
                                        <a:gd name="connsiteX7" fmla="*/ 6851 w 43636"/>
                                        <a:gd name="connsiteY7" fmla="*/ 27261 h 72375"/>
                                        <a:gd name="connsiteX8" fmla="*/ 6851 w 43636"/>
                                        <a:gd name="connsiteY8" fmla="*/ -2177 h 72375"/>
                                        <a:gd name="connsiteX9" fmla="*/ -1751 w 43636"/>
                                        <a:gd name="connsiteY9" fmla="*/ -2177 h 72375"/>
                                        <a:gd name="connsiteX10" fmla="*/ -1751 w 43636"/>
                                        <a:gd name="connsiteY10" fmla="*/ 70198 h 72375"/>
                                        <a:gd name="connsiteX11" fmla="*/ 6851 w 43636"/>
                                        <a:gd name="connsiteY11" fmla="*/ 70198 h 72375"/>
                                        <a:gd name="connsiteX12" fmla="*/ 6851 w 43636"/>
                                        <a:gd name="connsiteY12" fmla="*/ 41817 h 72375"/>
                                        <a:gd name="connsiteX13" fmla="*/ 14084 w 43636"/>
                                        <a:gd name="connsiteY13" fmla="*/ 48841 h 72375"/>
                                        <a:gd name="connsiteX14" fmla="*/ 23698 w 43636"/>
                                        <a:gd name="connsiteY14" fmla="*/ 51163 h 72375"/>
                                        <a:gd name="connsiteX15" fmla="*/ 37272 w 43636"/>
                                        <a:gd name="connsiteY15" fmla="*/ 45612 h 72375"/>
                                        <a:gd name="connsiteX16" fmla="*/ 41885 w 43636"/>
                                        <a:gd name="connsiteY16" fmla="*/ 29270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72375">
                                          <a:moveTo>
                                            <a:pt x="41885" y="29270"/>
                                          </a:moveTo>
                                          <a:lnTo>
                                            <a:pt x="41885" y="-2177"/>
                                          </a:lnTo>
                                          <a:lnTo>
                                            <a:pt x="33328" y="-2177"/>
                                          </a:lnTo>
                                          <a:lnTo>
                                            <a:pt x="33328" y="28988"/>
                                          </a:lnTo>
                                          <a:cubicBezTo>
                                            <a:pt x="33328" y="33919"/>
                                            <a:pt x="32365" y="37605"/>
                                            <a:pt x="30440" y="40046"/>
                                          </a:cubicBezTo>
                                          <a:cubicBezTo>
                                            <a:pt x="28516" y="42496"/>
                                            <a:pt x="25633" y="43722"/>
                                            <a:pt x="21793" y="43722"/>
                                          </a:cubicBezTo>
                                          <a:cubicBezTo>
                                            <a:pt x="17170" y="43722"/>
                                            <a:pt x="13524" y="42248"/>
                                            <a:pt x="10855" y="39301"/>
                                          </a:cubicBezTo>
                                          <a:cubicBezTo>
                                            <a:pt x="8186" y="36365"/>
                                            <a:pt x="6851" y="32351"/>
                                            <a:pt x="6851" y="27261"/>
                                          </a:cubicBezTo>
                                          <a:lnTo>
                                            <a:pt x="6851" y="-2177"/>
                                          </a:lnTo>
                                          <a:lnTo>
                                            <a:pt x="-1751" y="-2177"/>
                                          </a:lnTo>
                                          <a:lnTo>
                                            <a:pt x="-1751" y="70198"/>
                                          </a:lnTo>
                                          <a:lnTo>
                                            <a:pt x="6851" y="70198"/>
                                          </a:lnTo>
                                          <a:lnTo>
                                            <a:pt x="6851" y="41817"/>
                                          </a:lnTo>
                                          <a:cubicBezTo>
                                            <a:pt x="8905" y="44952"/>
                                            <a:pt x="11316" y="47294"/>
                                            <a:pt x="14084" y="48841"/>
                                          </a:cubicBezTo>
                                          <a:cubicBezTo>
                                            <a:pt x="16862" y="50389"/>
                                            <a:pt x="20067" y="51163"/>
                                            <a:pt x="23698" y="51163"/>
                                          </a:cubicBezTo>
                                          <a:cubicBezTo>
                                            <a:pt x="29681" y="51163"/>
                                            <a:pt x="34206" y="49313"/>
                                            <a:pt x="37272" y="45612"/>
                                          </a:cubicBezTo>
                                          <a:cubicBezTo>
                                            <a:pt x="40347" y="41911"/>
                                            <a:pt x="41885" y="36464"/>
                                            <a:pt x="41885" y="29270"/>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36" name="Graphic 2666"/>
                              <wpg:cNvGrpSpPr/>
                              <wpg:grpSpPr>
                                <a:xfrm>
                                  <a:off x="3353326" y="5046177"/>
                                  <a:ext cx="460712" cy="73729"/>
                                  <a:chOff x="3353326" y="5046177"/>
                                  <a:chExt cx="460712" cy="73729"/>
                                </a:xfrm>
                                <a:solidFill>
                                  <a:srgbClr val="000000"/>
                                </a:solidFill>
                              </wpg:grpSpPr>
                              <wps:wsp>
                                <wps:cNvPr id="2937" name="Freeform: Shape 2937"/>
                                <wps:cNvSpPr/>
                                <wps:spPr>
                                  <a:xfrm>
                                    <a:off x="3780701" y="5082365"/>
                                    <a:ext cx="33337" cy="9525"/>
                                  </a:xfrm>
                                  <a:custGeom>
                                    <a:avLst/>
                                    <a:gdLst>
                                      <a:gd name="connsiteX0" fmla="*/ 33643 w 33337"/>
                                      <a:gd name="connsiteY0" fmla="*/ 230 h 9525"/>
                                      <a:gd name="connsiteX1" fmla="*/ 306 w 33337"/>
                                      <a:gd name="connsiteY1" fmla="*/ 230 h 9525"/>
                                    </a:gdLst>
                                    <a:ahLst/>
                                    <a:cxnLst>
                                      <a:cxn ang="0">
                                        <a:pos x="connsiteX0" y="connsiteY0"/>
                                      </a:cxn>
                                      <a:cxn ang="0">
                                        <a:pos x="connsiteX1" y="connsiteY1"/>
                                      </a:cxn>
                                    </a:cxnLst>
                                    <a:rect l="l" t="t" r="r" b="b"/>
                                    <a:pathLst>
                                      <a:path w="33337" h="9525">
                                        <a:moveTo>
                                          <a:pt x="33643" y="230"/>
                                        </a:moveTo>
                                        <a:lnTo>
                                          <a:pt x="306" y="230"/>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38" name="Graphic 2666"/>
                                <wpg:cNvGrpSpPr/>
                                <wpg:grpSpPr>
                                  <a:xfrm>
                                    <a:off x="3353326" y="5046177"/>
                                    <a:ext cx="391782" cy="73729"/>
                                    <a:chOff x="3353326" y="5046177"/>
                                    <a:chExt cx="391782" cy="73729"/>
                                  </a:xfrm>
                                  <a:solidFill>
                                    <a:srgbClr val="000000"/>
                                  </a:solidFill>
                                </wpg:grpSpPr>
                                <wps:wsp>
                                  <wps:cNvPr id="2939" name="Freeform: Shape 2939"/>
                                  <wps:cNvSpPr/>
                                  <wps:spPr>
                                    <a:xfrm flipV="1">
                                      <a:off x="3353326" y="5049109"/>
                                      <a:ext cx="63624" cy="69443"/>
                                    </a:xfrm>
                                    <a:custGeom>
                                      <a:avLst/>
                                      <a:gdLst>
                                        <a:gd name="connsiteX0" fmla="*/ 29893 w 63624"/>
                                        <a:gd name="connsiteY0" fmla="*/ 58083 h 69443"/>
                                        <a:gd name="connsiteX1" fmla="*/ 17138 w 63624"/>
                                        <a:gd name="connsiteY1" fmla="*/ 23526 h 69443"/>
                                        <a:gd name="connsiteX2" fmla="*/ 42677 w 63624"/>
                                        <a:gd name="connsiteY2" fmla="*/ 23526 h 69443"/>
                                        <a:gd name="connsiteX3" fmla="*/ 29893 w 63624"/>
                                        <a:gd name="connsiteY3" fmla="*/ 58083 h 69443"/>
                                        <a:gd name="connsiteX4" fmla="*/ 24580 w 63624"/>
                                        <a:gd name="connsiteY4" fmla="*/ 67341 h 69443"/>
                                        <a:gd name="connsiteX5" fmla="*/ 35236 w 63624"/>
                                        <a:gd name="connsiteY5" fmla="*/ 67341 h 69443"/>
                                        <a:gd name="connsiteX6" fmla="*/ 61697 w 63624"/>
                                        <a:gd name="connsiteY6" fmla="*/ -2103 h 69443"/>
                                        <a:gd name="connsiteX7" fmla="*/ 51934 w 63624"/>
                                        <a:gd name="connsiteY7" fmla="*/ -2103 h 69443"/>
                                        <a:gd name="connsiteX8" fmla="*/ 45609 w 63624"/>
                                        <a:gd name="connsiteY8" fmla="*/ 15712 h 69443"/>
                                        <a:gd name="connsiteX9" fmla="*/ 14311 w 63624"/>
                                        <a:gd name="connsiteY9" fmla="*/ 15712 h 69443"/>
                                        <a:gd name="connsiteX10" fmla="*/ 7985 w 63624"/>
                                        <a:gd name="connsiteY10" fmla="*/ -2103 h 69443"/>
                                        <a:gd name="connsiteX11" fmla="*/ -1927 w 63624"/>
                                        <a:gd name="connsiteY11" fmla="*/ -2103 h 69443"/>
                                        <a:gd name="connsiteX12" fmla="*/ 24580 w 63624"/>
                                        <a:gd name="connsiteY12" fmla="*/ 67341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624" h="69443">
                                          <a:moveTo>
                                            <a:pt x="29893" y="58083"/>
                                          </a:moveTo>
                                          <a:lnTo>
                                            <a:pt x="17138" y="23526"/>
                                          </a:lnTo>
                                          <a:lnTo>
                                            <a:pt x="42677" y="23526"/>
                                          </a:lnTo>
                                          <a:lnTo>
                                            <a:pt x="29893" y="58083"/>
                                          </a:lnTo>
                                          <a:close/>
                                          <a:moveTo>
                                            <a:pt x="24580" y="67341"/>
                                          </a:moveTo>
                                          <a:lnTo>
                                            <a:pt x="35236" y="67341"/>
                                          </a:lnTo>
                                          <a:lnTo>
                                            <a:pt x="61697" y="-2103"/>
                                          </a:lnTo>
                                          <a:lnTo>
                                            <a:pt x="51934" y="-2103"/>
                                          </a:lnTo>
                                          <a:lnTo>
                                            <a:pt x="45609" y="15712"/>
                                          </a:lnTo>
                                          <a:lnTo>
                                            <a:pt x="14311" y="15712"/>
                                          </a:lnTo>
                                          <a:lnTo>
                                            <a:pt x="7985" y="-2103"/>
                                          </a:lnTo>
                                          <a:lnTo>
                                            <a:pt x="-1927" y="-2103"/>
                                          </a:lnTo>
                                          <a:lnTo>
                                            <a:pt x="24580" y="67341"/>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40" name="Freeform: Shape 2940"/>
                                  <wps:cNvSpPr/>
                                  <wps:spPr>
                                    <a:xfrm flipV="1">
                                      <a:off x="3427087" y="5049109"/>
                                      <a:ext cx="44841" cy="69443"/>
                                    </a:xfrm>
                                    <a:custGeom>
                                      <a:avLst/>
                                      <a:gdLst>
                                        <a:gd name="connsiteX0" fmla="*/ 7524 w 44841"/>
                                        <a:gd name="connsiteY0" fmla="*/ 59616 h 69443"/>
                                        <a:gd name="connsiteX1" fmla="*/ 7524 w 44841"/>
                                        <a:gd name="connsiteY1" fmla="*/ 33527 h 69443"/>
                                        <a:gd name="connsiteX2" fmla="*/ 19341 w 44841"/>
                                        <a:gd name="connsiteY2" fmla="*/ 33527 h 69443"/>
                                        <a:gd name="connsiteX3" fmla="*/ 29476 w 44841"/>
                                        <a:gd name="connsiteY3" fmla="*/ 36920 h 69443"/>
                                        <a:gd name="connsiteX4" fmla="*/ 33063 w 44841"/>
                                        <a:gd name="connsiteY4" fmla="*/ 46594 h 69443"/>
                                        <a:gd name="connsiteX5" fmla="*/ 29476 w 44841"/>
                                        <a:gd name="connsiteY5" fmla="*/ 56223 h 69443"/>
                                        <a:gd name="connsiteX6" fmla="*/ 19341 w 44841"/>
                                        <a:gd name="connsiteY6" fmla="*/ 59616 h 69443"/>
                                        <a:gd name="connsiteX7" fmla="*/ 7524 w 44841"/>
                                        <a:gd name="connsiteY7" fmla="*/ 59616 h 69443"/>
                                        <a:gd name="connsiteX8" fmla="*/ -1867 w 44841"/>
                                        <a:gd name="connsiteY8" fmla="*/ 67341 h 69443"/>
                                        <a:gd name="connsiteX9" fmla="*/ 19341 w 44841"/>
                                        <a:gd name="connsiteY9" fmla="*/ 67341 h 69443"/>
                                        <a:gd name="connsiteX10" fmla="*/ 36992 w 44841"/>
                                        <a:gd name="connsiteY10" fmla="*/ 62057 h 69443"/>
                                        <a:gd name="connsiteX11" fmla="*/ 42975 w 44841"/>
                                        <a:gd name="connsiteY11" fmla="*/ 46594 h 69443"/>
                                        <a:gd name="connsiteX12" fmla="*/ 36992 w 44841"/>
                                        <a:gd name="connsiteY12" fmla="*/ 31056 h 69443"/>
                                        <a:gd name="connsiteX13" fmla="*/ 19341 w 44841"/>
                                        <a:gd name="connsiteY13" fmla="*/ 25803 h 69443"/>
                                        <a:gd name="connsiteX14" fmla="*/ 7524 w 44841"/>
                                        <a:gd name="connsiteY14" fmla="*/ 25803 h 69443"/>
                                        <a:gd name="connsiteX15" fmla="*/ 7524 w 44841"/>
                                        <a:gd name="connsiteY15" fmla="*/ -2103 h 69443"/>
                                        <a:gd name="connsiteX16" fmla="*/ -1867 w 44841"/>
                                        <a:gd name="connsiteY16" fmla="*/ -2103 h 69443"/>
                                        <a:gd name="connsiteX17" fmla="*/ -1867 w 44841"/>
                                        <a:gd name="connsiteY17" fmla="*/ 67341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524" y="59616"/>
                                          </a:moveTo>
                                          <a:lnTo>
                                            <a:pt x="7524" y="33527"/>
                                          </a:lnTo>
                                          <a:lnTo>
                                            <a:pt x="19341" y="33527"/>
                                          </a:lnTo>
                                          <a:cubicBezTo>
                                            <a:pt x="23717" y="33527"/>
                                            <a:pt x="27095" y="34658"/>
                                            <a:pt x="29476" y="36920"/>
                                          </a:cubicBezTo>
                                          <a:cubicBezTo>
                                            <a:pt x="31868" y="39182"/>
                                            <a:pt x="33063" y="42407"/>
                                            <a:pt x="33063" y="46594"/>
                                          </a:cubicBezTo>
                                          <a:cubicBezTo>
                                            <a:pt x="33063" y="50751"/>
                                            <a:pt x="31868" y="53961"/>
                                            <a:pt x="29476" y="56223"/>
                                          </a:cubicBezTo>
                                          <a:cubicBezTo>
                                            <a:pt x="27095" y="58485"/>
                                            <a:pt x="23717" y="59616"/>
                                            <a:pt x="19341" y="59616"/>
                                          </a:cubicBezTo>
                                          <a:lnTo>
                                            <a:pt x="7524" y="59616"/>
                                          </a:lnTo>
                                          <a:close/>
                                          <a:moveTo>
                                            <a:pt x="-1867" y="67341"/>
                                          </a:moveTo>
                                          <a:lnTo>
                                            <a:pt x="19341" y="67341"/>
                                          </a:lnTo>
                                          <a:cubicBezTo>
                                            <a:pt x="27130" y="67341"/>
                                            <a:pt x="33014" y="65579"/>
                                            <a:pt x="36992" y="62057"/>
                                          </a:cubicBezTo>
                                          <a:cubicBezTo>
                                            <a:pt x="40981" y="58535"/>
                                            <a:pt x="42975" y="53381"/>
                                            <a:pt x="42975" y="46594"/>
                                          </a:cubicBezTo>
                                          <a:cubicBezTo>
                                            <a:pt x="42975" y="39738"/>
                                            <a:pt x="40981" y="34559"/>
                                            <a:pt x="36992" y="31056"/>
                                          </a:cubicBezTo>
                                          <a:cubicBezTo>
                                            <a:pt x="33014" y="27554"/>
                                            <a:pt x="27130" y="25803"/>
                                            <a:pt x="19341" y="25803"/>
                                          </a:cubicBezTo>
                                          <a:lnTo>
                                            <a:pt x="7524" y="25803"/>
                                          </a:lnTo>
                                          <a:lnTo>
                                            <a:pt x="7524" y="-2103"/>
                                          </a:lnTo>
                                          <a:lnTo>
                                            <a:pt x="-1867" y="-2103"/>
                                          </a:lnTo>
                                          <a:lnTo>
                                            <a:pt x="-1867" y="67341"/>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41" name="Freeform: Shape 2941"/>
                                  <wps:cNvSpPr/>
                                  <wps:spPr>
                                    <a:xfrm flipV="1">
                                      <a:off x="3477694" y="5088653"/>
                                      <a:ext cx="25062" cy="7620"/>
                                    </a:xfrm>
                                    <a:custGeom>
                                      <a:avLst/>
                                      <a:gdLst>
                                        <a:gd name="connsiteX0" fmla="*/ -883 w 25062"/>
                                        <a:gd name="connsiteY0" fmla="*/ 6098 h 7620"/>
                                        <a:gd name="connsiteX1" fmla="*/ 24180 w 25062"/>
                                        <a:gd name="connsiteY1" fmla="*/ 6098 h 7620"/>
                                        <a:gd name="connsiteX2" fmla="*/ 24180 w 25062"/>
                                        <a:gd name="connsiteY2" fmla="*/ -1522 h 7620"/>
                                        <a:gd name="connsiteX3" fmla="*/ -883 w 25062"/>
                                        <a:gd name="connsiteY3" fmla="*/ -1522 h 7620"/>
                                        <a:gd name="connsiteX4" fmla="*/ -883 w 25062"/>
                                        <a:gd name="connsiteY4" fmla="*/ 6098 h 762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062" h="7620">
                                          <a:moveTo>
                                            <a:pt x="-883" y="6098"/>
                                          </a:moveTo>
                                          <a:lnTo>
                                            <a:pt x="24180" y="6098"/>
                                          </a:lnTo>
                                          <a:lnTo>
                                            <a:pt x="24180" y="-1522"/>
                                          </a:lnTo>
                                          <a:lnTo>
                                            <a:pt x="-883" y="-1522"/>
                                          </a:lnTo>
                                          <a:lnTo>
                                            <a:pt x="-883" y="6098"/>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42" name="Freeform: Shape 2942"/>
                                  <wps:cNvSpPr/>
                                  <wps:spPr>
                                    <a:xfrm flipV="1">
                                      <a:off x="3516752" y="5049109"/>
                                      <a:ext cx="44841" cy="69443"/>
                                    </a:xfrm>
                                    <a:custGeom>
                                      <a:avLst/>
                                      <a:gdLst>
                                        <a:gd name="connsiteX0" fmla="*/ 7534 w 44841"/>
                                        <a:gd name="connsiteY0" fmla="*/ 59616 h 69443"/>
                                        <a:gd name="connsiteX1" fmla="*/ 7534 w 44841"/>
                                        <a:gd name="connsiteY1" fmla="*/ 33527 h 69443"/>
                                        <a:gd name="connsiteX2" fmla="*/ 19351 w 44841"/>
                                        <a:gd name="connsiteY2" fmla="*/ 33527 h 69443"/>
                                        <a:gd name="connsiteX3" fmla="*/ 29486 w 44841"/>
                                        <a:gd name="connsiteY3" fmla="*/ 36920 h 69443"/>
                                        <a:gd name="connsiteX4" fmla="*/ 33073 w 44841"/>
                                        <a:gd name="connsiteY4" fmla="*/ 46594 h 69443"/>
                                        <a:gd name="connsiteX5" fmla="*/ 29486 w 44841"/>
                                        <a:gd name="connsiteY5" fmla="*/ 56223 h 69443"/>
                                        <a:gd name="connsiteX6" fmla="*/ 19351 w 44841"/>
                                        <a:gd name="connsiteY6" fmla="*/ 59616 h 69443"/>
                                        <a:gd name="connsiteX7" fmla="*/ 7534 w 44841"/>
                                        <a:gd name="connsiteY7" fmla="*/ 59616 h 69443"/>
                                        <a:gd name="connsiteX8" fmla="*/ -1857 w 44841"/>
                                        <a:gd name="connsiteY8" fmla="*/ 67341 h 69443"/>
                                        <a:gd name="connsiteX9" fmla="*/ 19351 w 44841"/>
                                        <a:gd name="connsiteY9" fmla="*/ 67341 h 69443"/>
                                        <a:gd name="connsiteX10" fmla="*/ 37002 w 44841"/>
                                        <a:gd name="connsiteY10" fmla="*/ 62057 h 69443"/>
                                        <a:gd name="connsiteX11" fmla="*/ 42985 w 44841"/>
                                        <a:gd name="connsiteY11" fmla="*/ 46594 h 69443"/>
                                        <a:gd name="connsiteX12" fmla="*/ 37002 w 44841"/>
                                        <a:gd name="connsiteY12" fmla="*/ 31056 h 69443"/>
                                        <a:gd name="connsiteX13" fmla="*/ 19351 w 44841"/>
                                        <a:gd name="connsiteY13" fmla="*/ 25803 h 69443"/>
                                        <a:gd name="connsiteX14" fmla="*/ 7534 w 44841"/>
                                        <a:gd name="connsiteY14" fmla="*/ 25803 h 69443"/>
                                        <a:gd name="connsiteX15" fmla="*/ 7534 w 44841"/>
                                        <a:gd name="connsiteY15" fmla="*/ -2103 h 69443"/>
                                        <a:gd name="connsiteX16" fmla="*/ -1857 w 44841"/>
                                        <a:gd name="connsiteY16" fmla="*/ -2103 h 69443"/>
                                        <a:gd name="connsiteX17" fmla="*/ -1857 w 44841"/>
                                        <a:gd name="connsiteY17" fmla="*/ 67341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534" y="59616"/>
                                          </a:moveTo>
                                          <a:lnTo>
                                            <a:pt x="7534" y="33527"/>
                                          </a:lnTo>
                                          <a:lnTo>
                                            <a:pt x="19351" y="33527"/>
                                          </a:lnTo>
                                          <a:cubicBezTo>
                                            <a:pt x="23726" y="33527"/>
                                            <a:pt x="27105" y="34658"/>
                                            <a:pt x="29486" y="36920"/>
                                          </a:cubicBezTo>
                                          <a:cubicBezTo>
                                            <a:pt x="31877" y="39182"/>
                                            <a:pt x="33073" y="42407"/>
                                            <a:pt x="33073" y="46594"/>
                                          </a:cubicBezTo>
                                          <a:cubicBezTo>
                                            <a:pt x="33073" y="50751"/>
                                            <a:pt x="31877" y="53961"/>
                                            <a:pt x="29486" y="56223"/>
                                          </a:cubicBezTo>
                                          <a:cubicBezTo>
                                            <a:pt x="27105" y="58485"/>
                                            <a:pt x="23726" y="59616"/>
                                            <a:pt x="19351" y="59616"/>
                                          </a:cubicBezTo>
                                          <a:lnTo>
                                            <a:pt x="7534" y="59616"/>
                                          </a:lnTo>
                                          <a:close/>
                                          <a:moveTo>
                                            <a:pt x="-1857" y="67341"/>
                                          </a:moveTo>
                                          <a:lnTo>
                                            <a:pt x="19351" y="67341"/>
                                          </a:lnTo>
                                          <a:cubicBezTo>
                                            <a:pt x="27139" y="67341"/>
                                            <a:pt x="33023" y="65579"/>
                                            <a:pt x="37002" y="62057"/>
                                          </a:cubicBezTo>
                                          <a:cubicBezTo>
                                            <a:pt x="40990" y="58535"/>
                                            <a:pt x="42985" y="53381"/>
                                            <a:pt x="42985" y="46594"/>
                                          </a:cubicBezTo>
                                          <a:cubicBezTo>
                                            <a:pt x="42985" y="39738"/>
                                            <a:pt x="40990" y="34559"/>
                                            <a:pt x="37002" y="31056"/>
                                          </a:cubicBezTo>
                                          <a:cubicBezTo>
                                            <a:pt x="33023" y="27554"/>
                                            <a:pt x="27139" y="25803"/>
                                            <a:pt x="19351" y="25803"/>
                                          </a:cubicBezTo>
                                          <a:lnTo>
                                            <a:pt x="7534" y="25803"/>
                                          </a:lnTo>
                                          <a:lnTo>
                                            <a:pt x="7534" y="-2103"/>
                                          </a:lnTo>
                                          <a:lnTo>
                                            <a:pt x="-1857" y="-2103"/>
                                          </a:lnTo>
                                          <a:lnTo>
                                            <a:pt x="-1857" y="67341"/>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43" name="Freeform: Shape 2943"/>
                                  <wps:cNvSpPr/>
                                  <wps:spPr>
                                    <a:xfrm flipV="1">
                                      <a:off x="3573819" y="5046177"/>
                                      <a:ext cx="8557" cy="72375"/>
                                    </a:xfrm>
                                    <a:custGeom>
                                      <a:avLst/>
                                      <a:gdLst>
                                        <a:gd name="connsiteX0" fmla="*/ -609 w 8557"/>
                                        <a:gd name="connsiteY0" fmla="*/ 70174 h 72375"/>
                                        <a:gd name="connsiteX1" fmla="*/ 7948 w 8557"/>
                                        <a:gd name="connsiteY1" fmla="*/ 70174 h 72375"/>
                                        <a:gd name="connsiteX2" fmla="*/ 7948 w 8557"/>
                                        <a:gd name="connsiteY2" fmla="*/ -2201 h 72375"/>
                                        <a:gd name="connsiteX3" fmla="*/ -609 w 8557"/>
                                        <a:gd name="connsiteY3" fmla="*/ -2201 h 72375"/>
                                        <a:gd name="connsiteX4" fmla="*/ -609 w 8557"/>
                                        <a:gd name="connsiteY4" fmla="*/ 70174 h 723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557" h="72375">
                                          <a:moveTo>
                                            <a:pt x="-609" y="70174"/>
                                          </a:moveTo>
                                          <a:lnTo>
                                            <a:pt x="7948" y="70174"/>
                                          </a:lnTo>
                                          <a:lnTo>
                                            <a:pt x="7948" y="-2201"/>
                                          </a:lnTo>
                                          <a:lnTo>
                                            <a:pt x="-609" y="-2201"/>
                                          </a:lnTo>
                                          <a:lnTo>
                                            <a:pt x="-609" y="70174"/>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44" name="Freeform: Shape 2944"/>
                                  <wps:cNvSpPr/>
                                  <wps:spPr>
                                    <a:xfrm flipV="1">
                                      <a:off x="3597023" y="5065212"/>
                                      <a:ext cx="44008" cy="54694"/>
                                    </a:xfrm>
                                    <a:custGeom>
                                      <a:avLst/>
                                      <a:gdLst>
                                        <a:gd name="connsiteX0" fmla="*/ 25361 w 44008"/>
                                        <a:gd name="connsiteY0" fmla="*/ 26018 h 54694"/>
                                        <a:gd name="connsiteX1" fmla="*/ 10984 w 44008"/>
                                        <a:gd name="connsiteY1" fmla="*/ 23652 h 54694"/>
                                        <a:gd name="connsiteX2" fmla="*/ 6981 w 44008"/>
                                        <a:gd name="connsiteY2" fmla="*/ 15555 h 54694"/>
                                        <a:gd name="connsiteX3" fmla="*/ 9987 w 44008"/>
                                        <a:gd name="connsiteY3" fmla="*/ 8322 h 54694"/>
                                        <a:gd name="connsiteX4" fmla="*/ 18143 w 44008"/>
                                        <a:gd name="connsiteY4" fmla="*/ 5658 h 54694"/>
                                        <a:gd name="connsiteX5" fmla="*/ 29573 w 44008"/>
                                        <a:gd name="connsiteY5" fmla="*/ 10704 h 54694"/>
                                        <a:gd name="connsiteX6" fmla="*/ 33874 w 44008"/>
                                        <a:gd name="connsiteY6" fmla="*/ 24113 h 54694"/>
                                        <a:gd name="connsiteX7" fmla="*/ 33874 w 44008"/>
                                        <a:gd name="connsiteY7" fmla="*/ 26018 h 54694"/>
                                        <a:gd name="connsiteX8" fmla="*/ 25361 w 44008"/>
                                        <a:gd name="connsiteY8" fmla="*/ 26018 h 54694"/>
                                        <a:gd name="connsiteX9" fmla="*/ 42431 w 44008"/>
                                        <a:gd name="connsiteY9" fmla="*/ 29560 h 54694"/>
                                        <a:gd name="connsiteX10" fmla="*/ 42431 w 44008"/>
                                        <a:gd name="connsiteY10" fmla="*/ -161 h 54694"/>
                                        <a:gd name="connsiteX11" fmla="*/ 33874 w 44008"/>
                                        <a:gd name="connsiteY11" fmla="*/ -161 h 54694"/>
                                        <a:gd name="connsiteX12" fmla="*/ 33874 w 44008"/>
                                        <a:gd name="connsiteY12" fmla="*/ 7742 h 54694"/>
                                        <a:gd name="connsiteX13" fmla="*/ 26566 w 44008"/>
                                        <a:gd name="connsiteY13" fmla="*/ 747 h 54694"/>
                                        <a:gd name="connsiteX14" fmla="*/ 15866 w 44008"/>
                                        <a:gd name="connsiteY14" fmla="*/ -1515 h 54694"/>
                                        <a:gd name="connsiteX15" fmla="*/ 3141 w 44008"/>
                                        <a:gd name="connsiteY15" fmla="*/ 2979 h 54694"/>
                                        <a:gd name="connsiteX16" fmla="*/ -1577 w 44008"/>
                                        <a:gd name="connsiteY16" fmla="*/ 15005 h 54694"/>
                                        <a:gd name="connsiteX17" fmla="*/ 4302 w 44008"/>
                                        <a:gd name="connsiteY17" fmla="*/ 28250 h 54694"/>
                                        <a:gd name="connsiteX18" fmla="*/ 21863 w 44008"/>
                                        <a:gd name="connsiteY18" fmla="*/ 32715 h 54694"/>
                                        <a:gd name="connsiteX19" fmla="*/ 33874 w 44008"/>
                                        <a:gd name="connsiteY19" fmla="*/ 32715 h 54694"/>
                                        <a:gd name="connsiteX20" fmla="*/ 33874 w 44008"/>
                                        <a:gd name="connsiteY20" fmla="*/ 33564 h 54694"/>
                                        <a:gd name="connsiteX21" fmla="*/ 29989 w 44008"/>
                                        <a:gd name="connsiteY21" fmla="*/ 42702 h 54694"/>
                                        <a:gd name="connsiteX22" fmla="*/ 19080 w 44008"/>
                                        <a:gd name="connsiteY22" fmla="*/ 45931 h 54694"/>
                                        <a:gd name="connsiteX23" fmla="*/ 10374 w 44008"/>
                                        <a:gd name="connsiteY23" fmla="*/ 44860 h 54694"/>
                                        <a:gd name="connsiteX24" fmla="*/ 2248 w 44008"/>
                                        <a:gd name="connsiteY24" fmla="*/ 41645 h 54694"/>
                                        <a:gd name="connsiteX25" fmla="*/ 2248 w 44008"/>
                                        <a:gd name="connsiteY25" fmla="*/ 49563 h 54694"/>
                                        <a:gd name="connsiteX26" fmla="*/ 11356 w 44008"/>
                                        <a:gd name="connsiteY26" fmla="*/ 52271 h 54694"/>
                                        <a:gd name="connsiteX27" fmla="*/ 19958 w 44008"/>
                                        <a:gd name="connsiteY27" fmla="*/ 53179 h 54694"/>
                                        <a:gd name="connsiteX28" fmla="*/ 36850 w 44008"/>
                                        <a:gd name="connsiteY28" fmla="*/ 47315 h 54694"/>
                                        <a:gd name="connsiteX29" fmla="*/ 42431 w 44008"/>
                                        <a:gd name="connsiteY29" fmla="*/ 29560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44008" h="54694">
                                          <a:moveTo>
                                            <a:pt x="25361" y="26018"/>
                                          </a:moveTo>
                                          <a:cubicBezTo>
                                            <a:pt x="18445" y="26018"/>
                                            <a:pt x="13653" y="25229"/>
                                            <a:pt x="10984" y="23652"/>
                                          </a:cubicBezTo>
                                          <a:cubicBezTo>
                                            <a:pt x="8315" y="22074"/>
                                            <a:pt x="6981" y="19375"/>
                                            <a:pt x="6981" y="15555"/>
                                          </a:cubicBezTo>
                                          <a:cubicBezTo>
                                            <a:pt x="6981" y="12519"/>
                                            <a:pt x="7983" y="10108"/>
                                            <a:pt x="9987" y="8322"/>
                                          </a:cubicBezTo>
                                          <a:cubicBezTo>
                                            <a:pt x="11991" y="6546"/>
                                            <a:pt x="14710" y="5658"/>
                                            <a:pt x="18143" y="5658"/>
                                          </a:cubicBezTo>
                                          <a:cubicBezTo>
                                            <a:pt x="22895" y="5658"/>
                                            <a:pt x="26705" y="7340"/>
                                            <a:pt x="29573" y="10704"/>
                                          </a:cubicBezTo>
                                          <a:cubicBezTo>
                                            <a:pt x="32440" y="14067"/>
                                            <a:pt x="33874" y="18537"/>
                                            <a:pt x="33874" y="24113"/>
                                          </a:cubicBezTo>
                                          <a:lnTo>
                                            <a:pt x="33874" y="26018"/>
                                          </a:lnTo>
                                          <a:lnTo>
                                            <a:pt x="25361" y="26018"/>
                                          </a:lnTo>
                                          <a:close/>
                                          <a:moveTo>
                                            <a:pt x="42431" y="29560"/>
                                          </a:moveTo>
                                          <a:lnTo>
                                            <a:pt x="42431" y="-161"/>
                                          </a:lnTo>
                                          <a:lnTo>
                                            <a:pt x="33874" y="-161"/>
                                          </a:lnTo>
                                          <a:lnTo>
                                            <a:pt x="33874" y="7742"/>
                                          </a:lnTo>
                                          <a:cubicBezTo>
                                            <a:pt x="31919" y="4587"/>
                                            <a:pt x="29483" y="2255"/>
                                            <a:pt x="26566" y="747"/>
                                          </a:cubicBezTo>
                                          <a:cubicBezTo>
                                            <a:pt x="23649" y="-761"/>
                                            <a:pt x="20082" y="-1515"/>
                                            <a:pt x="15866" y="-1515"/>
                                          </a:cubicBezTo>
                                          <a:cubicBezTo>
                                            <a:pt x="10538" y="-1515"/>
                                            <a:pt x="6296" y="-17"/>
                                            <a:pt x="3141" y="2979"/>
                                          </a:cubicBezTo>
                                          <a:cubicBezTo>
                                            <a:pt x="-4" y="5976"/>
                                            <a:pt x="-1577" y="9984"/>
                                            <a:pt x="-1577" y="15005"/>
                                          </a:cubicBezTo>
                                          <a:cubicBezTo>
                                            <a:pt x="-1577" y="20859"/>
                                            <a:pt x="383" y="25274"/>
                                            <a:pt x="4302" y="28250"/>
                                          </a:cubicBezTo>
                                          <a:cubicBezTo>
                                            <a:pt x="8231" y="31227"/>
                                            <a:pt x="14085" y="32715"/>
                                            <a:pt x="21863" y="32715"/>
                                          </a:cubicBezTo>
                                          <a:lnTo>
                                            <a:pt x="33874" y="32715"/>
                                          </a:lnTo>
                                          <a:lnTo>
                                            <a:pt x="33874" y="33564"/>
                                          </a:lnTo>
                                          <a:cubicBezTo>
                                            <a:pt x="33874" y="37503"/>
                                            <a:pt x="32579" y="40549"/>
                                            <a:pt x="29989" y="42702"/>
                                          </a:cubicBezTo>
                                          <a:cubicBezTo>
                                            <a:pt x="27400" y="44855"/>
                                            <a:pt x="23763" y="45931"/>
                                            <a:pt x="19080" y="45931"/>
                                          </a:cubicBezTo>
                                          <a:cubicBezTo>
                                            <a:pt x="16104" y="45931"/>
                                            <a:pt x="13202" y="45574"/>
                                            <a:pt x="10374" y="44860"/>
                                          </a:cubicBezTo>
                                          <a:cubicBezTo>
                                            <a:pt x="7556" y="44145"/>
                                            <a:pt x="4847" y="43074"/>
                                            <a:pt x="2248" y="41645"/>
                                          </a:cubicBezTo>
                                          <a:lnTo>
                                            <a:pt x="2248" y="49563"/>
                                          </a:lnTo>
                                          <a:cubicBezTo>
                                            <a:pt x="5373" y="50773"/>
                                            <a:pt x="8409" y="51676"/>
                                            <a:pt x="11356" y="52271"/>
                                          </a:cubicBezTo>
                                          <a:cubicBezTo>
                                            <a:pt x="14303" y="52877"/>
                                            <a:pt x="17170" y="53179"/>
                                            <a:pt x="19958" y="53179"/>
                                          </a:cubicBezTo>
                                          <a:cubicBezTo>
                                            <a:pt x="27499" y="53179"/>
                                            <a:pt x="33130" y="51225"/>
                                            <a:pt x="36850" y="47315"/>
                                          </a:cubicBezTo>
                                          <a:cubicBezTo>
                                            <a:pt x="40571" y="43416"/>
                                            <a:pt x="42431" y="37498"/>
                                            <a:pt x="42431" y="29560"/>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45" name="Freeform: Shape 2945"/>
                                  <wps:cNvSpPr/>
                                  <wps:spPr>
                                    <a:xfrm flipV="1">
                                      <a:off x="3658323" y="5065212"/>
                                      <a:ext cx="43636" cy="53339"/>
                                    </a:xfrm>
                                    <a:custGeom>
                                      <a:avLst/>
                                      <a:gdLst>
                                        <a:gd name="connsiteX0" fmla="*/ 41881 w 43636"/>
                                        <a:gd name="connsiteY0" fmla="*/ 29887 h 53339"/>
                                        <a:gd name="connsiteX1" fmla="*/ 41881 w 43636"/>
                                        <a:gd name="connsiteY1" fmla="*/ -1561 h 53339"/>
                                        <a:gd name="connsiteX2" fmla="*/ 33324 w 43636"/>
                                        <a:gd name="connsiteY2" fmla="*/ -1561 h 53339"/>
                                        <a:gd name="connsiteX3" fmla="*/ 33324 w 43636"/>
                                        <a:gd name="connsiteY3" fmla="*/ 29604 h 53339"/>
                                        <a:gd name="connsiteX4" fmla="*/ 30436 w 43636"/>
                                        <a:gd name="connsiteY4" fmla="*/ 40662 h 53339"/>
                                        <a:gd name="connsiteX5" fmla="*/ 21790 w 43636"/>
                                        <a:gd name="connsiteY5" fmla="*/ 44338 h 53339"/>
                                        <a:gd name="connsiteX6" fmla="*/ 10851 w 43636"/>
                                        <a:gd name="connsiteY6" fmla="*/ 39918 h 53339"/>
                                        <a:gd name="connsiteX7" fmla="*/ 6847 w 43636"/>
                                        <a:gd name="connsiteY7" fmla="*/ 27877 h 53339"/>
                                        <a:gd name="connsiteX8" fmla="*/ 6847 w 43636"/>
                                        <a:gd name="connsiteY8" fmla="*/ -1561 h 53339"/>
                                        <a:gd name="connsiteX9" fmla="*/ -1755 w 43636"/>
                                        <a:gd name="connsiteY9" fmla="*/ -1561 h 53339"/>
                                        <a:gd name="connsiteX10" fmla="*/ -1755 w 43636"/>
                                        <a:gd name="connsiteY10" fmla="*/ 50529 h 53339"/>
                                        <a:gd name="connsiteX11" fmla="*/ 6847 w 43636"/>
                                        <a:gd name="connsiteY11" fmla="*/ 50529 h 53339"/>
                                        <a:gd name="connsiteX12" fmla="*/ 6847 w 43636"/>
                                        <a:gd name="connsiteY12" fmla="*/ 42433 h 53339"/>
                                        <a:gd name="connsiteX13" fmla="*/ 14080 w 43636"/>
                                        <a:gd name="connsiteY13" fmla="*/ 49458 h 53339"/>
                                        <a:gd name="connsiteX14" fmla="*/ 23695 w 43636"/>
                                        <a:gd name="connsiteY14" fmla="*/ 51779 h 53339"/>
                                        <a:gd name="connsiteX15" fmla="*/ 37268 w 43636"/>
                                        <a:gd name="connsiteY15" fmla="*/ 46228 h 53339"/>
                                        <a:gd name="connsiteX16" fmla="*/ 41881 w 43636"/>
                                        <a:gd name="connsiteY16" fmla="*/ 29887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53339">
                                          <a:moveTo>
                                            <a:pt x="41881" y="29887"/>
                                          </a:moveTo>
                                          <a:lnTo>
                                            <a:pt x="41881" y="-1561"/>
                                          </a:lnTo>
                                          <a:lnTo>
                                            <a:pt x="33324" y="-1561"/>
                                          </a:lnTo>
                                          <a:lnTo>
                                            <a:pt x="33324" y="29604"/>
                                          </a:lnTo>
                                          <a:cubicBezTo>
                                            <a:pt x="33324" y="34535"/>
                                            <a:pt x="32361" y="38221"/>
                                            <a:pt x="30436" y="40662"/>
                                          </a:cubicBezTo>
                                          <a:cubicBezTo>
                                            <a:pt x="28512" y="43112"/>
                                            <a:pt x="25629" y="44338"/>
                                            <a:pt x="21790" y="44338"/>
                                          </a:cubicBezTo>
                                          <a:cubicBezTo>
                                            <a:pt x="17166" y="44338"/>
                                            <a:pt x="13520" y="42864"/>
                                            <a:pt x="10851" y="39918"/>
                                          </a:cubicBezTo>
                                          <a:cubicBezTo>
                                            <a:pt x="8182" y="36981"/>
                                            <a:pt x="6847" y="32967"/>
                                            <a:pt x="6847" y="27877"/>
                                          </a:cubicBezTo>
                                          <a:lnTo>
                                            <a:pt x="6847" y="-1561"/>
                                          </a:lnTo>
                                          <a:lnTo>
                                            <a:pt x="-1755" y="-1561"/>
                                          </a:lnTo>
                                          <a:lnTo>
                                            <a:pt x="-1755" y="50529"/>
                                          </a:lnTo>
                                          <a:lnTo>
                                            <a:pt x="6847" y="50529"/>
                                          </a:lnTo>
                                          <a:lnTo>
                                            <a:pt x="6847" y="42433"/>
                                          </a:lnTo>
                                          <a:cubicBezTo>
                                            <a:pt x="8901" y="45568"/>
                                            <a:pt x="11312" y="47910"/>
                                            <a:pt x="14080" y="49458"/>
                                          </a:cubicBezTo>
                                          <a:cubicBezTo>
                                            <a:pt x="16858" y="51005"/>
                                            <a:pt x="20063" y="51779"/>
                                            <a:pt x="23695" y="51779"/>
                                          </a:cubicBezTo>
                                          <a:cubicBezTo>
                                            <a:pt x="29677" y="51779"/>
                                            <a:pt x="34202" y="49929"/>
                                            <a:pt x="37268" y="46228"/>
                                          </a:cubicBezTo>
                                          <a:cubicBezTo>
                                            <a:pt x="40343" y="42527"/>
                                            <a:pt x="41881" y="37080"/>
                                            <a:pt x="41881" y="29887"/>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46" name="Freeform: Shape 2946"/>
                                  <wps:cNvSpPr/>
                                  <wps:spPr>
                                    <a:xfrm flipV="1">
                                      <a:off x="3712605" y="5051669"/>
                                      <a:ext cx="32504" cy="66883"/>
                                    </a:xfrm>
                                    <a:custGeom>
                                      <a:avLst/>
                                      <a:gdLst>
                                        <a:gd name="connsiteX0" fmla="*/ 13916 w 32504"/>
                                        <a:gd name="connsiteY0" fmla="*/ 64867 h 66883"/>
                                        <a:gd name="connsiteX1" fmla="*/ 13916 w 32504"/>
                                        <a:gd name="connsiteY1" fmla="*/ 50073 h 66883"/>
                                        <a:gd name="connsiteX2" fmla="*/ 31537 w 32504"/>
                                        <a:gd name="connsiteY2" fmla="*/ 50073 h 66883"/>
                                        <a:gd name="connsiteX3" fmla="*/ 31537 w 32504"/>
                                        <a:gd name="connsiteY3" fmla="*/ 43421 h 66883"/>
                                        <a:gd name="connsiteX4" fmla="*/ 13916 w 32504"/>
                                        <a:gd name="connsiteY4" fmla="*/ 43421 h 66883"/>
                                        <a:gd name="connsiteX5" fmla="*/ 13916 w 32504"/>
                                        <a:gd name="connsiteY5" fmla="*/ 15143 h 66883"/>
                                        <a:gd name="connsiteX6" fmla="*/ 15657 w 32504"/>
                                        <a:gd name="connsiteY6" fmla="*/ 6958 h 66883"/>
                                        <a:gd name="connsiteX7" fmla="*/ 22756 w 32504"/>
                                        <a:gd name="connsiteY7" fmla="*/ 5142 h 66883"/>
                                        <a:gd name="connsiteX8" fmla="*/ 31537 w 32504"/>
                                        <a:gd name="connsiteY8" fmla="*/ 5142 h 66883"/>
                                        <a:gd name="connsiteX9" fmla="*/ 31537 w 32504"/>
                                        <a:gd name="connsiteY9" fmla="*/ -2016 h 66883"/>
                                        <a:gd name="connsiteX10" fmla="*/ 22756 w 32504"/>
                                        <a:gd name="connsiteY10" fmla="*/ -2016 h 66883"/>
                                        <a:gd name="connsiteX11" fmla="*/ 9079 w 32504"/>
                                        <a:gd name="connsiteY11" fmla="*/ 1674 h 66883"/>
                                        <a:gd name="connsiteX12" fmla="*/ 5314 w 32504"/>
                                        <a:gd name="connsiteY12" fmla="*/ 15143 h 66883"/>
                                        <a:gd name="connsiteX13" fmla="*/ 5314 w 32504"/>
                                        <a:gd name="connsiteY13" fmla="*/ 43421 h 66883"/>
                                        <a:gd name="connsiteX14" fmla="*/ -967 w 32504"/>
                                        <a:gd name="connsiteY14" fmla="*/ 43421 h 66883"/>
                                        <a:gd name="connsiteX15" fmla="*/ -967 w 32504"/>
                                        <a:gd name="connsiteY15" fmla="*/ 50073 h 66883"/>
                                        <a:gd name="connsiteX16" fmla="*/ 5314 w 32504"/>
                                        <a:gd name="connsiteY16" fmla="*/ 50073 h 66883"/>
                                        <a:gd name="connsiteX17" fmla="*/ 5314 w 32504"/>
                                        <a:gd name="connsiteY17" fmla="*/ 64867 h 66883"/>
                                        <a:gd name="connsiteX18" fmla="*/ 13916 w 32504"/>
                                        <a:gd name="connsiteY18" fmla="*/ 64867 h 66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2504" h="66883">
                                          <a:moveTo>
                                            <a:pt x="13916" y="64867"/>
                                          </a:moveTo>
                                          <a:lnTo>
                                            <a:pt x="13916" y="50073"/>
                                          </a:lnTo>
                                          <a:lnTo>
                                            <a:pt x="31537" y="50073"/>
                                          </a:lnTo>
                                          <a:lnTo>
                                            <a:pt x="31537" y="43421"/>
                                          </a:lnTo>
                                          <a:lnTo>
                                            <a:pt x="13916" y="43421"/>
                                          </a:lnTo>
                                          <a:lnTo>
                                            <a:pt x="13916" y="15143"/>
                                          </a:lnTo>
                                          <a:cubicBezTo>
                                            <a:pt x="13916" y="10897"/>
                                            <a:pt x="14496" y="8168"/>
                                            <a:pt x="15657" y="6958"/>
                                          </a:cubicBezTo>
                                          <a:cubicBezTo>
                                            <a:pt x="16818" y="5747"/>
                                            <a:pt x="19184" y="5142"/>
                                            <a:pt x="22756" y="5142"/>
                                          </a:cubicBezTo>
                                          <a:lnTo>
                                            <a:pt x="31537" y="5142"/>
                                          </a:lnTo>
                                          <a:lnTo>
                                            <a:pt x="31537" y="-2016"/>
                                          </a:lnTo>
                                          <a:lnTo>
                                            <a:pt x="22756" y="-2016"/>
                                          </a:lnTo>
                                          <a:cubicBezTo>
                                            <a:pt x="16148" y="-2016"/>
                                            <a:pt x="11589" y="-786"/>
                                            <a:pt x="9079" y="1674"/>
                                          </a:cubicBezTo>
                                          <a:cubicBezTo>
                                            <a:pt x="6569" y="4145"/>
                                            <a:pt x="5314" y="8635"/>
                                            <a:pt x="5314" y="15143"/>
                                          </a:cubicBezTo>
                                          <a:lnTo>
                                            <a:pt x="5314" y="43421"/>
                                          </a:lnTo>
                                          <a:lnTo>
                                            <a:pt x="-967" y="43421"/>
                                          </a:lnTo>
                                          <a:lnTo>
                                            <a:pt x="-967" y="50073"/>
                                          </a:lnTo>
                                          <a:lnTo>
                                            <a:pt x="5314" y="50073"/>
                                          </a:lnTo>
                                          <a:lnTo>
                                            <a:pt x="5314" y="64867"/>
                                          </a:lnTo>
                                          <a:lnTo>
                                            <a:pt x="13916" y="64867"/>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47" name="Graphic 2666"/>
                              <wpg:cNvGrpSpPr/>
                              <wpg:grpSpPr>
                                <a:xfrm>
                                  <a:off x="3210317" y="4814397"/>
                                  <a:ext cx="603721" cy="92184"/>
                                  <a:chOff x="3210317" y="4814397"/>
                                  <a:chExt cx="603721" cy="92184"/>
                                </a:xfrm>
                                <a:solidFill>
                                  <a:srgbClr val="000000"/>
                                </a:solidFill>
                              </wpg:grpSpPr>
                              <wps:wsp>
                                <wps:cNvPr id="2948" name="Freeform: Shape 2948"/>
                                <wps:cNvSpPr/>
                                <wps:spPr>
                                  <a:xfrm>
                                    <a:off x="3780701" y="4850585"/>
                                    <a:ext cx="33337" cy="9525"/>
                                  </a:xfrm>
                                  <a:custGeom>
                                    <a:avLst/>
                                    <a:gdLst>
                                      <a:gd name="connsiteX0" fmla="*/ 33643 w 33337"/>
                                      <a:gd name="connsiteY0" fmla="*/ 206 h 9525"/>
                                      <a:gd name="connsiteX1" fmla="*/ 306 w 33337"/>
                                      <a:gd name="connsiteY1" fmla="*/ 206 h 9525"/>
                                    </a:gdLst>
                                    <a:ahLst/>
                                    <a:cxnLst>
                                      <a:cxn ang="0">
                                        <a:pos x="connsiteX0" y="connsiteY0"/>
                                      </a:cxn>
                                      <a:cxn ang="0">
                                        <a:pos x="connsiteX1" y="connsiteY1"/>
                                      </a:cxn>
                                    </a:cxnLst>
                                    <a:rect l="l" t="t" r="r" b="b"/>
                                    <a:pathLst>
                                      <a:path w="33337" h="9525">
                                        <a:moveTo>
                                          <a:pt x="33643" y="206"/>
                                        </a:moveTo>
                                        <a:lnTo>
                                          <a:pt x="306" y="206"/>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49" name="Graphic 2666"/>
                                <wpg:cNvGrpSpPr/>
                                <wpg:grpSpPr>
                                  <a:xfrm>
                                    <a:off x="3210317" y="4814397"/>
                                    <a:ext cx="528417" cy="92184"/>
                                    <a:chOff x="3210317" y="4814397"/>
                                    <a:chExt cx="528417" cy="92184"/>
                                  </a:xfrm>
                                  <a:solidFill>
                                    <a:srgbClr val="000000"/>
                                  </a:solidFill>
                                </wpg:grpSpPr>
                                <wps:wsp>
                                  <wps:cNvPr id="2950" name="Freeform: Shape 2950"/>
                                  <wps:cNvSpPr/>
                                  <wps:spPr>
                                    <a:xfrm flipV="1">
                                      <a:off x="3210317" y="4817329"/>
                                      <a:ext cx="63624" cy="69443"/>
                                    </a:xfrm>
                                    <a:custGeom>
                                      <a:avLst/>
                                      <a:gdLst>
                                        <a:gd name="connsiteX0" fmla="*/ 29878 w 63624"/>
                                        <a:gd name="connsiteY0" fmla="*/ 58059 h 69443"/>
                                        <a:gd name="connsiteX1" fmla="*/ 17123 w 63624"/>
                                        <a:gd name="connsiteY1" fmla="*/ 23501 h 69443"/>
                                        <a:gd name="connsiteX2" fmla="*/ 42662 w 63624"/>
                                        <a:gd name="connsiteY2" fmla="*/ 23501 h 69443"/>
                                        <a:gd name="connsiteX3" fmla="*/ 29878 w 63624"/>
                                        <a:gd name="connsiteY3" fmla="*/ 58059 h 69443"/>
                                        <a:gd name="connsiteX4" fmla="*/ 24565 w 63624"/>
                                        <a:gd name="connsiteY4" fmla="*/ 67316 h 69443"/>
                                        <a:gd name="connsiteX5" fmla="*/ 35221 w 63624"/>
                                        <a:gd name="connsiteY5" fmla="*/ 67316 h 69443"/>
                                        <a:gd name="connsiteX6" fmla="*/ 61682 w 63624"/>
                                        <a:gd name="connsiteY6" fmla="*/ -2127 h 69443"/>
                                        <a:gd name="connsiteX7" fmla="*/ 51919 w 63624"/>
                                        <a:gd name="connsiteY7" fmla="*/ -2127 h 69443"/>
                                        <a:gd name="connsiteX8" fmla="*/ 45594 w 63624"/>
                                        <a:gd name="connsiteY8" fmla="*/ 15688 h 69443"/>
                                        <a:gd name="connsiteX9" fmla="*/ 14296 w 63624"/>
                                        <a:gd name="connsiteY9" fmla="*/ 15688 h 69443"/>
                                        <a:gd name="connsiteX10" fmla="*/ 7970 w 63624"/>
                                        <a:gd name="connsiteY10" fmla="*/ -2127 h 69443"/>
                                        <a:gd name="connsiteX11" fmla="*/ -1942 w 63624"/>
                                        <a:gd name="connsiteY11" fmla="*/ -2127 h 69443"/>
                                        <a:gd name="connsiteX12" fmla="*/ 24565 w 63624"/>
                                        <a:gd name="connsiteY12" fmla="*/ 67316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624" h="69443">
                                          <a:moveTo>
                                            <a:pt x="29878" y="58059"/>
                                          </a:moveTo>
                                          <a:lnTo>
                                            <a:pt x="17123" y="23501"/>
                                          </a:lnTo>
                                          <a:lnTo>
                                            <a:pt x="42662" y="23501"/>
                                          </a:lnTo>
                                          <a:lnTo>
                                            <a:pt x="29878" y="58059"/>
                                          </a:lnTo>
                                          <a:close/>
                                          <a:moveTo>
                                            <a:pt x="24565" y="67316"/>
                                          </a:moveTo>
                                          <a:lnTo>
                                            <a:pt x="35221" y="67316"/>
                                          </a:lnTo>
                                          <a:lnTo>
                                            <a:pt x="61682" y="-2127"/>
                                          </a:lnTo>
                                          <a:lnTo>
                                            <a:pt x="51919" y="-2127"/>
                                          </a:lnTo>
                                          <a:lnTo>
                                            <a:pt x="45594" y="15688"/>
                                          </a:lnTo>
                                          <a:lnTo>
                                            <a:pt x="14296" y="15688"/>
                                          </a:lnTo>
                                          <a:lnTo>
                                            <a:pt x="7970" y="-2127"/>
                                          </a:lnTo>
                                          <a:lnTo>
                                            <a:pt x="-1942" y="-2127"/>
                                          </a:lnTo>
                                          <a:lnTo>
                                            <a:pt x="24565" y="67316"/>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51" name="Freeform: Shape 2951"/>
                                  <wps:cNvSpPr/>
                                  <wps:spPr>
                                    <a:xfrm flipV="1">
                                      <a:off x="3284078" y="4817329"/>
                                      <a:ext cx="44841" cy="69443"/>
                                    </a:xfrm>
                                    <a:custGeom>
                                      <a:avLst/>
                                      <a:gdLst>
                                        <a:gd name="connsiteX0" fmla="*/ 7509 w 44841"/>
                                        <a:gd name="connsiteY0" fmla="*/ 59592 h 69443"/>
                                        <a:gd name="connsiteX1" fmla="*/ 7509 w 44841"/>
                                        <a:gd name="connsiteY1" fmla="*/ 33502 h 69443"/>
                                        <a:gd name="connsiteX2" fmla="*/ 19326 w 44841"/>
                                        <a:gd name="connsiteY2" fmla="*/ 33502 h 69443"/>
                                        <a:gd name="connsiteX3" fmla="*/ 29461 w 44841"/>
                                        <a:gd name="connsiteY3" fmla="*/ 36896 h 69443"/>
                                        <a:gd name="connsiteX4" fmla="*/ 33048 w 44841"/>
                                        <a:gd name="connsiteY4" fmla="*/ 46570 h 69443"/>
                                        <a:gd name="connsiteX5" fmla="*/ 29461 w 44841"/>
                                        <a:gd name="connsiteY5" fmla="*/ 56199 h 69443"/>
                                        <a:gd name="connsiteX6" fmla="*/ 19326 w 44841"/>
                                        <a:gd name="connsiteY6" fmla="*/ 59592 h 69443"/>
                                        <a:gd name="connsiteX7" fmla="*/ 7509 w 44841"/>
                                        <a:gd name="connsiteY7" fmla="*/ 59592 h 69443"/>
                                        <a:gd name="connsiteX8" fmla="*/ -1882 w 44841"/>
                                        <a:gd name="connsiteY8" fmla="*/ 67316 h 69443"/>
                                        <a:gd name="connsiteX9" fmla="*/ 19326 w 44841"/>
                                        <a:gd name="connsiteY9" fmla="*/ 67316 h 69443"/>
                                        <a:gd name="connsiteX10" fmla="*/ 36977 w 44841"/>
                                        <a:gd name="connsiteY10" fmla="*/ 62033 h 69443"/>
                                        <a:gd name="connsiteX11" fmla="*/ 42960 w 44841"/>
                                        <a:gd name="connsiteY11" fmla="*/ 46570 h 69443"/>
                                        <a:gd name="connsiteX12" fmla="*/ 36977 w 44841"/>
                                        <a:gd name="connsiteY12" fmla="*/ 31032 h 69443"/>
                                        <a:gd name="connsiteX13" fmla="*/ 19326 w 44841"/>
                                        <a:gd name="connsiteY13" fmla="*/ 25778 h 69443"/>
                                        <a:gd name="connsiteX14" fmla="*/ 7509 w 44841"/>
                                        <a:gd name="connsiteY14" fmla="*/ 25778 h 69443"/>
                                        <a:gd name="connsiteX15" fmla="*/ 7509 w 44841"/>
                                        <a:gd name="connsiteY15" fmla="*/ -2127 h 69443"/>
                                        <a:gd name="connsiteX16" fmla="*/ -1882 w 44841"/>
                                        <a:gd name="connsiteY16" fmla="*/ -2127 h 69443"/>
                                        <a:gd name="connsiteX17" fmla="*/ -1882 w 44841"/>
                                        <a:gd name="connsiteY17" fmla="*/ 67316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509" y="59592"/>
                                          </a:moveTo>
                                          <a:lnTo>
                                            <a:pt x="7509" y="33502"/>
                                          </a:lnTo>
                                          <a:lnTo>
                                            <a:pt x="19326" y="33502"/>
                                          </a:lnTo>
                                          <a:cubicBezTo>
                                            <a:pt x="23702" y="33502"/>
                                            <a:pt x="27080" y="34634"/>
                                            <a:pt x="29461" y="36896"/>
                                          </a:cubicBezTo>
                                          <a:cubicBezTo>
                                            <a:pt x="31853" y="39158"/>
                                            <a:pt x="33048" y="42383"/>
                                            <a:pt x="33048" y="46570"/>
                                          </a:cubicBezTo>
                                          <a:cubicBezTo>
                                            <a:pt x="33048" y="50727"/>
                                            <a:pt x="31853" y="53937"/>
                                            <a:pt x="29461" y="56199"/>
                                          </a:cubicBezTo>
                                          <a:cubicBezTo>
                                            <a:pt x="27080" y="58461"/>
                                            <a:pt x="23702" y="59592"/>
                                            <a:pt x="19326" y="59592"/>
                                          </a:cubicBezTo>
                                          <a:lnTo>
                                            <a:pt x="7509" y="59592"/>
                                          </a:lnTo>
                                          <a:close/>
                                          <a:moveTo>
                                            <a:pt x="-1882" y="67316"/>
                                          </a:moveTo>
                                          <a:lnTo>
                                            <a:pt x="19326" y="67316"/>
                                          </a:lnTo>
                                          <a:cubicBezTo>
                                            <a:pt x="27115" y="67316"/>
                                            <a:pt x="32999" y="65555"/>
                                            <a:pt x="36977" y="62033"/>
                                          </a:cubicBezTo>
                                          <a:cubicBezTo>
                                            <a:pt x="40966" y="58511"/>
                                            <a:pt x="42960" y="53356"/>
                                            <a:pt x="42960" y="46570"/>
                                          </a:cubicBezTo>
                                          <a:cubicBezTo>
                                            <a:pt x="42960" y="39714"/>
                                            <a:pt x="40966" y="34534"/>
                                            <a:pt x="36977" y="31032"/>
                                          </a:cubicBezTo>
                                          <a:cubicBezTo>
                                            <a:pt x="32999" y="27530"/>
                                            <a:pt x="27115" y="25778"/>
                                            <a:pt x="19326" y="25778"/>
                                          </a:cubicBezTo>
                                          <a:lnTo>
                                            <a:pt x="7509" y="25778"/>
                                          </a:lnTo>
                                          <a:lnTo>
                                            <a:pt x="7509" y="-2127"/>
                                          </a:lnTo>
                                          <a:lnTo>
                                            <a:pt x="-1882" y="-2127"/>
                                          </a:lnTo>
                                          <a:lnTo>
                                            <a:pt x="-1882" y="67316"/>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52" name="Freeform: Shape 2952"/>
                                  <wps:cNvSpPr/>
                                  <wps:spPr>
                                    <a:xfrm flipV="1">
                                      <a:off x="3334685" y="4856872"/>
                                      <a:ext cx="25062" cy="7620"/>
                                    </a:xfrm>
                                    <a:custGeom>
                                      <a:avLst/>
                                      <a:gdLst>
                                        <a:gd name="connsiteX0" fmla="*/ -898 w 25062"/>
                                        <a:gd name="connsiteY0" fmla="*/ 6074 h 7620"/>
                                        <a:gd name="connsiteX1" fmla="*/ 24165 w 25062"/>
                                        <a:gd name="connsiteY1" fmla="*/ 6074 h 7620"/>
                                        <a:gd name="connsiteX2" fmla="*/ 24165 w 25062"/>
                                        <a:gd name="connsiteY2" fmla="*/ -1546 h 7620"/>
                                        <a:gd name="connsiteX3" fmla="*/ -898 w 25062"/>
                                        <a:gd name="connsiteY3" fmla="*/ -1546 h 7620"/>
                                        <a:gd name="connsiteX4" fmla="*/ -898 w 25062"/>
                                        <a:gd name="connsiteY4" fmla="*/ 6074 h 762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062" h="7620">
                                          <a:moveTo>
                                            <a:pt x="-898" y="6074"/>
                                          </a:moveTo>
                                          <a:lnTo>
                                            <a:pt x="24165" y="6074"/>
                                          </a:lnTo>
                                          <a:lnTo>
                                            <a:pt x="24165" y="-1546"/>
                                          </a:lnTo>
                                          <a:lnTo>
                                            <a:pt x="-898" y="-1546"/>
                                          </a:lnTo>
                                          <a:lnTo>
                                            <a:pt x="-898" y="6074"/>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53" name="Freeform: Shape 2953"/>
                                  <wps:cNvSpPr/>
                                  <wps:spPr>
                                    <a:xfrm flipV="1">
                                      <a:off x="3373744" y="4817329"/>
                                      <a:ext cx="44841" cy="69443"/>
                                    </a:xfrm>
                                    <a:custGeom>
                                      <a:avLst/>
                                      <a:gdLst>
                                        <a:gd name="connsiteX0" fmla="*/ 7519 w 44841"/>
                                        <a:gd name="connsiteY0" fmla="*/ 59592 h 69443"/>
                                        <a:gd name="connsiteX1" fmla="*/ 7519 w 44841"/>
                                        <a:gd name="connsiteY1" fmla="*/ 33502 h 69443"/>
                                        <a:gd name="connsiteX2" fmla="*/ 19336 w 44841"/>
                                        <a:gd name="connsiteY2" fmla="*/ 33502 h 69443"/>
                                        <a:gd name="connsiteX3" fmla="*/ 29471 w 44841"/>
                                        <a:gd name="connsiteY3" fmla="*/ 36896 h 69443"/>
                                        <a:gd name="connsiteX4" fmla="*/ 33058 w 44841"/>
                                        <a:gd name="connsiteY4" fmla="*/ 46570 h 69443"/>
                                        <a:gd name="connsiteX5" fmla="*/ 29471 w 44841"/>
                                        <a:gd name="connsiteY5" fmla="*/ 56199 h 69443"/>
                                        <a:gd name="connsiteX6" fmla="*/ 19336 w 44841"/>
                                        <a:gd name="connsiteY6" fmla="*/ 59592 h 69443"/>
                                        <a:gd name="connsiteX7" fmla="*/ 7519 w 44841"/>
                                        <a:gd name="connsiteY7" fmla="*/ 59592 h 69443"/>
                                        <a:gd name="connsiteX8" fmla="*/ -1872 w 44841"/>
                                        <a:gd name="connsiteY8" fmla="*/ 67316 h 69443"/>
                                        <a:gd name="connsiteX9" fmla="*/ 19336 w 44841"/>
                                        <a:gd name="connsiteY9" fmla="*/ 67316 h 69443"/>
                                        <a:gd name="connsiteX10" fmla="*/ 36987 w 44841"/>
                                        <a:gd name="connsiteY10" fmla="*/ 62033 h 69443"/>
                                        <a:gd name="connsiteX11" fmla="*/ 42970 w 44841"/>
                                        <a:gd name="connsiteY11" fmla="*/ 46570 h 69443"/>
                                        <a:gd name="connsiteX12" fmla="*/ 36987 w 44841"/>
                                        <a:gd name="connsiteY12" fmla="*/ 31032 h 69443"/>
                                        <a:gd name="connsiteX13" fmla="*/ 19336 w 44841"/>
                                        <a:gd name="connsiteY13" fmla="*/ 25778 h 69443"/>
                                        <a:gd name="connsiteX14" fmla="*/ 7519 w 44841"/>
                                        <a:gd name="connsiteY14" fmla="*/ 25778 h 69443"/>
                                        <a:gd name="connsiteX15" fmla="*/ 7519 w 44841"/>
                                        <a:gd name="connsiteY15" fmla="*/ -2127 h 69443"/>
                                        <a:gd name="connsiteX16" fmla="*/ -1872 w 44841"/>
                                        <a:gd name="connsiteY16" fmla="*/ -2127 h 69443"/>
                                        <a:gd name="connsiteX17" fmla="*/ -1872 w 44841"/>
                                        <a:gd name="connsiteY17" fmla="*/ 67316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519" y="59592"/>
                                          </a:moveTo>
                                          <a:lnTo>
                                            <a:pt x="7519" y="33502"/>
                                          </a:lnTo>
                                          <a:lnTo>
                                            <a:pt x="19336" y="33502"/>
                                          </a:lnTo>
                                          <a:cubicBezTo>
                                            <a:pt x="23711" y="33502"/>
                                            <a:pt x="27090" y="34634"/>
                                            <a:pt x="29471" y="36896"/>
                                          </a:cubicBezTo>
                                          <a:cubicBezTo>
                                            <a:pt x="31862" y="39158"/>
                                            <a:pt x="33058" y="42383"/>
                                            <a:pt x="33058" y="46570"/>
                                          </a:cubicBezTo>
                                          <a:cubicBezTo>
                                            <a:pt x="33058" y="50727"/>
                                            <a:pt x="31862" y="53937"/>
                                            <a:pt x="29471" y="56199"/>
                                          </a:cubicBezTo>
                                          <a:cubicBezTo>
                                            <a:pt x="27090" y="58461"/>
                                            <a:pt x="23711" y="59592"/>
                                            <a:pt x="19336" y="59592"/>
                                          </a:cubicBezTo>
                                          <a:lnTo>
                                            <a:pt x="7519" y="59592"/>
                                          </a:lnTo>
                                          <a:close/>
                                          <a:moveTo>
                                            <a:pt x="-1872" y="67316"/>
                                          </a:moveTo>
                                          <a:lnTo>
                                            <a:pt x="19336" y="67316"/>
                                          </a:lnTo>
                                          <a:cubicBezTo>
                                            <a:pt x="27124" y="67316"/>
                                            <a:pt x="33008" y="65555"/>
                                            <a:pt x="36987" y="62033"/>
                                          </a:cubicBezTo>
                                          <a:cubicBezTo>
                                            <a:pt x="40975" y="58511"/>
                                            <a:pt x="42970" y="53356"/>
                                            <a:pt x="42970" y="46570"/>
                                          </a:cubicBezTo>
                                          <a:cubicBezTo>
                                            <a:pt x="42970" y="39714"/>
                                            <a:pt x="40975" y="34534"/>
                                            <a:pt x="36987" y="31032"/>
                                          </a:cubicBezTo>
                                          <a:cubicBezTo>
                                            <a:pt x="33008" y="27530"/>
                                            <a:pt x="27124" y="25778"/>
                                            <a:pt x="19336" y="25778"/>
                                          </a:cubicBezTo>
                                          <a:lnTo>
                                            <a:pt x="7519" y="25778"/>
                                          </a:lnTo>
                                          <a:lnTo>
                                            <a:pt x="7519" y="-2127"/>
                                          </a:lnTo>
                                          <a:lnTo>
                                            <a:pt x="-1872" y="-2127"/>
                                          </a:lnTo>
                                          <a:lnTo>
                                            <a:pt x="-1872" y="67316"/>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54" name="Freeform: Shape 2954"/>
                                  <wps:cNvSpPr/>
                                  <wps:spPr>
                                    <a:xfrm flipV="1">
                                      <a:off x="3423264" y="4833432"/>
                                      <a:ext cx="44008" cy="54694"/>
                                    </a:xfrm>
                                    <a:custGeom>
                                      <a:avLst/>
                                      <a:gdLst>
                                        <a:gd name="connsiteX0" fmla="*/ 25343 w 44008"/>
                                        <a:gd name="connsiteY0" fmla="*/ 25994 h 54694"/>
                                        <a:gd name="connsiteX1" fmla="*/ 10966 w 44008"/>
                                        <a:gd name="connsiteY1" fmla="*/ 23627 h 54694"/>
                                        <a:gd name="connsiteX2" fmla="*/ 6962 w 44008"/>
                                        <a:gd name="connsiteY2" fmla="*/ 15531 h 54694"/>
                                        <a:gd name="connsiteX3" fmla="*/ 9969 w 44008"/>
                                        <a:gd name="connsiteY3" fmla="*/ 8298 h 54694"/>
                                        <a:gd name="connsiteX4" fmla="*/ 18124 w 44008"/>
                                        <a:gd name="connsiteY4" fmla="*/ 5634 h 54694"/>
                                        <a:gd name="connsiteX5" fmla="*/ 29554 w 44008"/>
                                        <a:gd name="connsiteY5" fmla="*/ 10679 h 54694"/>
                                        <a:gd name="connsiteX6" fmla="*/ 33856 w 44008"/>
                                        <a:gd name="connsiteY6" fmla="*/ 24089 h 54694"/>
                                        <a:gd name="connsiteX7" fmla="*/ 33856 w 44008"/>
                                        <a:gd name="connsiteY7" fmla="*/ 25994 h 54694"/>
                                        <a:gd name="connsiteX8" fmla="*/ 25343 w 44008"/>
                                        <a:gd name="connsiteY8" fmla="*/ 25994 h 54694"/>
                                        <a:gd name="connsiteX9" fmla="*/ 42413 w 44008"/>
                                        <a:gd name="connsiteY9" fmla="*/ 29536 h 54694"/>
                                        <a:gd name="connsiteX10" fmla="*/ 42413 w 44008"/>
                                        <a:gd name="connsiteY10" fmla="*/ -185 h 54694"/>
                                        <a:gd name="connsiteX11" fmla="*/ 33856 w 44008"/>
                                        <a:gd name="connsiteY11" fmla="*/ -185 h 54694"/>
                                        <a:gd name="connsiteX12" fmla="*/ 33856 w 44008"/>
                                        <a:gd name="connsiteY12" fmla="*/ 7718 h 54694"/>
                                        <a:gd name="connsiteX13" fmla="*/ 26548 w 44008"/>
                                        <a:gd name="connsiteY13" fmla="*/ 723 h 54694"/>
                                        <a:gd name="connsiteX14" fmla="*/ 15847 w 44008"/>
                                        <a:gd name="connsiteY14" fmla="*/ -1540 h 54694"/>
                                        <a:gd name="connsiteX15" fmla="*/ 3123 w 44008"/>
                                        <a:gd name="connsiteY15" fmla="*/ 2955 h 54694"/>
                                        <a:gd name="connsiteX16" fmla="*/ -1595 w 44008"/>
                                        <a:gd name="connsiteY16" fmla="*/ 14980 h 54694"/>
                                        <a:gd name="connsiteX17" fmla="*/ 4283 w 44008"/>
                                        <a:gd name="connsiteY17" fmla="*/ 28226 h 54694"/>
                                        <a:gd name="connsiteX18" fmla="*/ 21845 w 44008"/>
                                        <a:gd name="connsiteY18" fmla="*/ 32691 h 54694"/>
                                        <a:gd name="connsiteX19" fmla="*/ 33856 w 44008"/>
                                        <a:gd name="connsiteY19" fmla="*/ 32691 h 54694"/>
                                        <a:gd name="connsiteX20" fmla="*/ 33856 w 44008"/>
                                        <a:gd name="connsiteY20" fmla="*/ 33539 h 54694"/>
                                        <a:gd name="connsiteX21" fmla="*/ 29971 w 44008"/>
                                        <a:gd name="connsiteY21" fmla="*/ 42677 h 54694"/>
                                        <a:gd name="connsiteX22" fmla="*/ 19062 w 44008"/>
                                        <a:gd name="connsiteY22" fmla="*/ 45907 h 54694"/>
                                        <a:gd name="connsiteX23" fmla="*/ 10356 w 44008"/>
                                        <a:gd name="connsiteY23" fmla="*/ 44835 h 54694"/>
                                        <a:gd name="connsiteX24" fmla="*/ 2230 w 44008"/>
                                        <a:gd name="connsiteY24" fmla="*/ 41621 h 54694"/>
                                        <a:gd name="connsiteX25" fmla="*/ 2230 w 44008"/>
                                        <a:gd name="connsiteY25" fmla="*/ 49538 h 54694"/>
                                        <a:gd name="connsiteX26" fmla="*/ 11338 w 44008"/>
                                        <a:gd name="connsiteY26" fmla="*/ 52247 h 54694"/>
                                        <a:gd name="connsiteX27" fmla="*/ 19940 w 44008"/>
                                        <a:gd name="connsiteY27" fmla="*/ 53155 h 54694"/>
                                        <a:gd name="connsiteX28" fmla="*/ 36832 w 44008"/>
                                        <a:gd name="connsiteY28" fmla="*/ 47291 h 54694"/>
                                        <a:gd name="connsiteX29" fmla="*/ 42413 w 44008"/>
                                        <a:gd name="connsiteY29" fmla="*/ 29536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44008" h="54694">
                                          <a:moveTo>
                                            <a:pt x="25343" y="25994"/>
                                          </a:moveTo>
                                          <a:cubicBezTo>
                                            <a:pt x="18427" y="25994"/>
                                            <a:pt x="13635" y="25205"/>
                                            <a:pt x="10966" y="23627"/>
                                          </a:cubicBezTo>
                                          <a:cubicBezTo>
                                            <a:pt x="8297" y="22050"/>
                                            <a:pt x="6962" y="19351"/>
                                            <a:pt x="6962" y="15531"/>
                                          </a:cubicBezTo>
                                          <a:cubicBezTo>
                                            <a:pt x="6962" y="12495"/>
                                            <a:pt x="7964" y="10084"/>
                                            <a:pt x="9969" y="8298"/>
                                          </a:cubicBezTo>
                                          <a:cubicBezTo>
                                            <a:pt x="11973" y="6522"/>
                                            <a:pt x="14692" y="5634"/>
                                            <a:pt x="18124" y="5634"/>
                                          </a:cubicBezTo>
                                          <a:cubicBezTo>
                                            <a:pt x="22877" y="5634"/>
                                            <a:pt x="26687" y="7316"/>
                                            <a:pt x="29554" y="10679"/>
                                          </a:cubicBezTo>
                                          <a:cubicBezTo>
                                            <a:pt x="32422" y="14043"/>
                                            <a:pt x="33856" y="18513"/>
                                            <a:pt x="33856" y="24089"/>
                                          </a:cubicBezTo>
                                          <a:lnTo>
                                            <a:pt x="33856" y="25994"/>
                                          </a:lnTo>
                                          <a:lnTo>
                                            <a:pt x="25343" y="25994"/>
                                          </a:lnTo>
                                          <a:close/>
                                          <a:moveTo>
                                            <a:pt x="42413" y="29536"/>
                                          </a:moveTo>
                                          <a:lnTo>
                                            <a:pt x="42413" y="-185"/>
                                          </a:lnTo>
                                          <a:lnTo>
                                            <a:pt x="33856" y="-185"/>
                                          </a:lnTo>
                                          <a:lnTo>
                                            <a:pt x="33856" y="7718"/>
                                          </a:lnTo>
                                          <a:cubicBezTo>
                                            <a:pt x="31901" y="4562"/>
                                            <a:pt x="29465" y="2231"/>
                                            <a:pt x="26548" y="723"/>
                                          </a:cubicBezTo>
                                          <a:cubicBezTo>
                                            <a:pt x="23631" y="-785"/>
                                            <a:pt x="20064" y="-1540"/>
                                            <a:pt x="15847" y="-1540"/>
                                          </a:cubicBezTo>
                                          <a:cubicBezTo>
                                            <a:pt x="10519" y="-1540"/>
                                            <a:pt x="6278" y="-41"/>
                                            <a:pt x="3123" y="2955"/>
                                          </a:cubicBezTo>
                                          <a:cubicBezTo>
                                            <a:pt x="-23" y="5951"/>
                                            <a:pt x="-1595" y="9960"/>
                                            <a:pt x="-1595" y="14980"/>
                                          </a:cubicBezTo>
                                          <a:cubicBezTo>
                                            <a:pt x="-1595" y="20834"/>
                                            <a:pt x="364" y="25250"/>
                                            <a:pt x="4283" y="28226"/>
                                          </a:cubicBezTo>
                                          <a:cubicBezTo>
                                            <a:pt x="8213" y="31203"/>
                                            <a:pt x="14066" y="32691"/>
                                            <a:pt x="21845" y="32691"/>
                                          </a:cubicBezTo>
                                          <a:lnTo>
                                            <a:pt x="33856" y="32691"/>
                                          </a:lnTo>
                                          <a:lnTo>
                                            <a:pt x="33856" y="33539"/>
                                          </a:lnTo>
                                          <a:cubicBezTo>
                                            <a:pt x="33856" y="37478"/>
                                            <a:pt x="32561" y="40524"/>
                                            <a:pt x="29971" y="42677"/>
                                          </a:cubicBezTo>
                                          <a:cubicBezTo>
                                            <a:pt x="27382" y="44830"/>
                                            <a:pt x="23745" y="45907"/>
                                            <a:pt x="19062" y="45907"/>
                                          </a:cubicBezTo>
                                          <a:cubicBezTo>
                                            <a:pt x="16086" y="45907"/>
                                            <a:pt x="13183" y="45550"/>
                                            <a:pt x="10356" y="44835"/>
                                          </a:cubicBezTo>
                                          <a:cubicBezTo>
                                            <a:pt x="7538" y="44121"/>
                                            <a:pt x="4829" y="43049"/>
                                            <a:pt x="2230" y="41621"/>
                                          </a:cubicBezTo>
                                          <a:lnTo>
                                            <a:pt x="2230" y="49538"/>
                                          </a:lnTo>
                                          <a:cubicBezTo>
                                            <a:pt x="5355" y="50749"/>
                                            <a:pt x="8391" y="51652"/>
                                            <a:pt x="11338" y="52247"/>
                                          </a:cubicBezTo>
                                          <a:cubicBezTo>
                                            <a:pt x="14285" y="52852"/>
                                            <a:pt x="17152" y="53155"/>
                                            <a:pt x="19940" y="53155"/>
                                          </a:cubicBezTo>
                                          <a:cubicBezTo>
                                            <a:pt x="27481" y="53155"/>
                                            <a:pt x="33111" y="51200"/>
                                            <a:pt x="36832" y="47291"/>
                                          </a:cubicBezTo>
                                          <a:cubicBezTo>
                                            <a:pt x="40553" y="43392"/>
                                            <a:pt x="42413" y="37473"/>
                                            <a:pt x="42413" y="29536"/>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55" name="Freeform: Shape 2955"/>
                                  <wps:cNvSpPr/>
                                  <wps:spPr>
                                    <a:xfrm flipV="1">
                                      <a:off x="3484892" y="4814397"/>
                                      <a:ext cx="8557" cy="72375"/>
                                    </a:xfrm>
                                    <a:custGeom>
                                      <a:avLst/>
                                      <a:gdLst>
                                        <a:gd name="connsiteX0" fmla="*/ -619 w 8557"/>
                                        <a:gd name="connsiteY0" fmla="*/ 49864 h 72375"/>
                                        <a:gd name="connsiteX1" fmla="*/ 7939 w 8557"/>
                                        <a:gd name="connsiteY1" fmla="*/ 49864 h 72375"/>
                                        <a:gd name="connsiteX2" fmla="*/ 7939 w 8557"/>
                                        <a:gd name="connsiteY2" fmla="*/ -2226 h 72375"/>
                                        <a:gd name="connsiteX3" fmla="*/ -619 w 8557"/>
                                        <a:gd name="connsiteY3" fmla="*/ -2226 h 72375"/>
                                        <a:gd name="connsiteX4" fmla="*/ -619 w 8557"/>
                                        <a:gd name="connsiteY4" fmla="*/ 49864 h 72375"/>
                                        <a:gd name="connsiteX5" fmla="*/ -619 w 8557"/>
                                        <a:gd name="connsiteY5" fmla="*/ 70150 h 72375"/>
                                        <a:gd name="connsiteX6" fmla="*/ 7939 w 8557"/>
                                        <a:gd name="connsiteY6" fmla="*/ 70150 h 72375"/>
                                        <a:gd name="connsiteX7" fmla="*/ 7939 w 8557"/>
                                        <a:gd name="connsiteY7" fmla="*/ 59300 h 72375"/>
                                        <a:gd name="connsiteX8" fmla="*/ -619 w 8557"/>
                                        <a:gd name="connsiteY8" fmla="*/ 59300 h 72375"/>
                                        <a:gd name="connsiteX9" fmla="*/ -619 w 8557"/>
                                        <a:gd name="connsiteY9" fmla="*/ 70150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557" h="72375">
                                          <a:moveTo>
                                            <a:pt x="-619" y="49864"/>
                                          </a:moveTo>
                                          <a:lnTo>
                                            <a:pt x="7939" y="49864"/>
                                          </a:lnTo>
                                          <a:lnTo>
                                            <a:pt x="7939" y="-2226"/>
                                          </a:lnTo>
                                          <a:lnTo>
                                            <a:pt x="-619" y="-2226"/>
                                          </a:lnTo>
                                          <a:lnTo>
                                            <a:pt x="-619" y="49864"/>
                                          </a:lnTo>
                                          <a:close/>
                                          <a:moveTo>
                                            <a:pt x="-619" y="70150"/>
                                          </a:moveTo>
                                          <a:lnTo>
                                            <a:pt x="7939" y="70150"/>
                                          </a:lnTo>
                                          <a:lnTo>
                                            <a:pt x="7939" y="59300"/>
                                          </a:lnTo>
                                          <a:lnTo>
                                            <a:pt x="-619" y="59300"/>
                                          </a:lnTo>
                                          <a:lnTo>
                                            <a:pt x="-619" y="70150"/>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56" name="Freeform: Shape 2956"/>
                                  <wps:cNvSpPr/>
                                  <wps:spPr>
                                    <a:xfrm flipV="1">
                                      <a:off x="3511028" y="4833432"/>
                                      <a:ext cx="43636" cy="53339"/>
                                    </a:xfrm>
                                    <a:custGeom>
                                      <a:avLst/>
                                      <a:gdLst>
                                        <a:gd name="connsiteX0" fmla="*/ 41866 w 43636"/>
                                        <a:gd name="connsiteY0" fmla="*/ 29862 h 53339"/>
                                        <a:gd name="connsiteX1" fmla="*/ 41866 w 43636"/>
                                        <a:gd name="connsiteY1" fmla="*/ -1585 h 53339"/>
                                        <a:gd name="connsiteX2" fmla="*/ 33308 w 43636"/>
                                        <a:gd name="connsiteY2" fmla="*/ -1585 h 53339"/>
                                        <a:gd name="connsiteX3" fmla="*/ 33308 w 43636"/>
                                        <a:gd name="connsiteY3" fmla="*/ 29579 h 53339"/>
                                        <a:gd name="connsiteX4" fmla="*/ 30421 w 43636"/>
                                        <a:gd name="connsiteY4" fmla="*/ 40637 h 53339"/>
                                        <a:gd name="connsiteX5" fmla="*/ 21774 w 43636"/>
                                        <a:gd name="connsiteY5" fmla="*/ 44313 h 53339"/>
                                        <a:gd name="connsiteX6" fmla="*/ 10835 w 43636"/>
                                        <a:gd name="connsiteY6" fmla="*/ 39893 h 53339"/>
                                        <a:gd name="connsiteX7" fmla="*/ 6832 w 43636"/>
                                        <a:gd name="connsiteY7" fmla="*/ 27853 h 53339"/>
                                        <a:gd name="connsiteX8" fmla="*/ 6832 w 43636"/>
                                        <a:gd name="connsiteY8" fmla="*/ -1585 h 53339"/>
                                        <a:gd name="connsiteX9" fmla="*/ -1771 w 43636"/>
                                        <a:gd name="connsiteY9" fmla="*/ -1585 h 53339"/>
                                        <a:gd name="connsiteX10" fmla="*/ -1771 w 43636"/>
                                        <a:gd name="connsiteY10" fmla="*/ 50505 h 53339"/>
                                        <a:gd name="connsiteX11" fmla="*/ 6832 w 43636"/>
                                        <a:gd name="connsiteY11" fmla="*/ 50505 h 53339"/>
                                        <a:gd name="connsiteX12" fmla="*/ 6832 w 43636"/>
                                        <a:gd name="connsiteY12" fmla="*/ 42408 h 53339"/>
                                        <a:gd name="connsiteX13" fmla="*/ 14065 w 43636"/>
                                        <a:gd name="connsiteY13" fmla="*/ 49433 h 53339"/>
                                        <a:gd name="connsiteX14" fmla="*/ 23679 w 43636"/>
                                        <a:gd name="connsiteY14" fmla="*/ 51755 h 53339"/>
                                        <a:gd name="connsiteX15" fmla="*/ 37252 w 43636"/>
                                        <a:gd name="connsiteY15" fmla="*/ 46204 h 53339"/>
                                        <a:gd name="connsiteX16" fmla="*/ 41866 w 43636"/>
                                        <a:gd name="connsiteY16" fmla="*/ 29862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53339">
                                          <a:moveTo>
                                            <a:pt x="41866" y="29862"/>
                                          </a:moveTo>
                                          <a:lnTo>
                                            <a:pt x="41866" y="-1585"/>
                                          </a:lnTo>
                                          <a:lnTo>
                                            <a:pt x="33308" y="-1585"/>
                                          </a:lnTo>
                                          <a:lnTo>
                                            <a:pt x="33308" y="29579"/>
                                          </a:lnTo>
                                          <a:cubicBezTo>
                                            <a:pt x="33308" y="34511"/>
                                            <a:pt x="32346" y="38197"/>
                                            <a:pt x="30421" y="40637"/>
                                          </a:cubicBezTo>
                                          <a:cubicBezTo>
                                            <a:pt x="28496" y="43088"/>
                                            <a:pt x="25614" y="44313"/>
                                            <a:pt x="21774" y="44313"/>
                                          </a:cubicBezTo>
                                          <a:cubicBezTo>
                                            <a:pt x="17150" y="44313"/>
                                            <a:pt x="13504" y="42840"/>
                                            <a:pt x="10835" y="39893"/>
                                          </a:cubicBezTo>
                                          <a:cubicBezTo>
                                            <a:pt x="8166" y="36956"/>
                                            <a:pt x="6832" y="32943"/>
                                            <a:pt x="6832" y="27853"/>
                                          </a:cubicBezTo>
                                          <a:lnTo>
                                            <a:pt x="6832" y="-1585"/>
                                          </a:lnTo>
                                          <a:lnTo>
                                            <a:pt x="-1771" y="-1585"/>
                                          </a:lnTo>
                                          <a:lnTo>
                                            <a:pt x="-1771" y="50505"/>
                                          </a:lnTo>
                                          <a:lnTo>
                                            <a:pt x="6832" y="50505"/>
                                          </a:lnTo>
                                          <a:lnTo>
                                            <a:pt x="6832" y="42408"/>
                                          </a:lnTo>
                                          <a:cubicBezTo>
                                            <a:pt x="8886" y="45544"/>
                                            <a:pt x="11297" y="47885"/>
                                            <a:pt x="14065" y="49433"/>
                                          </a:cubicBezTo>
                                          <a:cubicBezTo>
                                            <a:pt x="16843" y="50981"/>
                                            <a:pt x="20048" y="51755"/>
                                            <a:pt x="23679" y="51755"/>
                                          </a:cubicBezTo>
                                          <a:cubicBezTo>
                                            <a:pt x="29662" y="51755"/>
                                            <a:pt x="34186" y="49904"/>
                                            <a:pt x="37252" y="46204"/>
                                          </a:cubicBezTo>
                                          <a:cubicBezTo>
                                            <a:pt x="40328" y="42503"/>
                                            <a:pt x="41866" y="37056"/>
                                            <a:pt x="41866" y="29862"/>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57" name="Freeform: Shape 2957"/>
                                  <wps:cNvSpPr/>
                                  <wps:spPr>
                                    <a:xfrm flipV="1">
                                      <a:off x="3565309" y="4819889"/>
                                      <a:ext cx="32504" cy="66883"/>
                                    </a:xfrm>
                                    <a:custGeom>
                                      <a:avLst/>
                                      <a:gdLst>
                                        <a:gd name="connsiteX0" fmla="*/ 13900 w 32504"/>
                                        <a:gd name="connsiteY0" fmla="*/ 64843 h 66883"/>
                                        <a:gd name="connsiteX1" fmla="*/ 13900 w 32504"/>
                                        <a:gd name="connsiteY1" fmla="*/ 50049 h 66883"/>
                                        <a:gd name="connsiteX2" fmla="*/ 31522 w 32504"/>
                                        <a:gd name="connsiteY2" fmla="*/ 50049 h 66883"/>
                                        <a:gd name="connsiteX3" fmla="*/ 31522 w 32504"/>
                                        <a:gd name="connsiteY3" fmla="*/ 43396 h 66883"/>
                                        <a:gd name="connsiteX4" fmla="*/ 13900 w 32504"/>
                                        <a:gd name="connsiteY4" fmla="*/ 43396 h 66883"/>
                                        <a:gd name="connsiteX5" fmla="*/ 13900 w 32504"/>
                                        <a:gd name="connsiteY5" fmla="*/ 15119 h 66883"/>
                                        <a:gd name="connsiteX6" fmla="*/ 15642 w 32504"/>
                                        <a:gd name="connsiteY6" fmla="*/ 6934 h 66883"/>
                                        <a:gd name="connsiteX7" fmla="*/ 22741 w 32504"/>
                                        <a:gd name="connsiteY7" fmla="*/ 5118 h 66883"/>
                                        <a:gd name="connsiteX8" fmla="*/ 31522 w 32504"/>
                                        <a:gd name="connsiteY8" fmla="*/ 5118 h 66883"/>
                                        <a:gd name="connsiteX9" fmla="*/ 31522 w 32504"/>
                                        <a:gd name="connsiteY9" fmla="*/ -2041 h 66883"/>
                                        <a:gd name="connsiteX10" fmla="*/ 22741 w 32504"/>
                                        <a:gd name="connsiteY10" fmla="*/ -2041 h 66883"/>
                                        <a:gd name="connsiteX11" fmla="*/ 9063 w 32504"/>
                                        <a:gd name="connsiteY11" fmla="*/ 1650 h 66883"/>
                                        <a:gd name="connsiteX12" fmla="*/ 5298 w 32504"/>
                                        <a:gd name="connsiteY12" fmla="*/ 15119 h 66883"/>
                                        <a:gd name="connsiteX13" fmla="*/ 5298 w 32504"/>
                                        <a:gd name="connsiteY13" fmla="*/ 43396 h 66883"/>
                                        <a:gd name="connsiteX14" fmla="*/ -982 w 32504"/>
                                        <a:gd name="connsiteY14" fmla="*/ 43396 h 66883"/>
                                        <a:gd name="connsiteX15" fmla="*/ -982 w 32504"/>
                                        <a:gd name="connsiteY15" fmla="*/ 50049 h 66883"/>
                                        <a:gd name="connsiteX16" fmla="*/ 5298 w 32504"/>
                                        <a:gd name="connsiteY16" fmla="*/ 50049 h 66883"/>
                                        <a:gd name="connsiteX17" fmla="*/ 5298 w 32504"/>
                                        <a:gd name="connsiteY17" fmla="*/ 64843 h 66883"/>
                                        <a:gd name="connsiteX18" fmla="*/ 13900 w 32504"/>
                                        <a:gd name="connsiteY18" fmla="*/ 64843 h 66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2504" h="66883">
                                          <a:moveTo>
                                            <a:pt x="13900" y="64843"/>
                                          </a:moveTo>
                                          <a:lnTo>
                                            <a:pt x="13900" y="50049"/>
                                          </a:lnTo>
                                          <a:lnTo>
                                            <a:pt x="31522" y="50049"/>
                                          </a:lnTo>
                                          <a:lnTo>
                                            <a:pt x="31522" y="43396"/>
                                          </a:lnTo>
                                          <a:lnTo>
                                            <a:pt x="13900" y="43396"/>
                                          </a:lnTo>
                                          <a:lnTo>
                                            <a:pt x="13900" y="15119"/>
                                          </a:lnTo>
                                          <a:cubicBezTo>
                                            <a:pt x="13900" y="10872"/>
                                            <a:pt x="14481" y="8144"/>
                                            <a:pt x="15642" y="6934"/>
                                          </a:cubicBezTo>
                                          <a:cubicBezTo>
                                            <a:pt x="16803" y="5723"/>
                                            <a:pt x="19169" y="5118"/>
                                            <a:pt x="22741" y="5118"/>
                                          </a:cubicBezTo>
                                          <a:lnTo>
                                            <a:pt x="31522" y="5118"/>
                                          </a:lnTo>
                                          <a:lnTo>
                                            <a:pt x="31522" y="-2041"/>
                                          </a:lnTo>
                                          <a:lnTo>
                                            <a:pt x="22741" y="-2041"/>
                                          </a:lnTo>
                                          <a:cubicBezTo>
                                            <a:pt x="16133" y="-2041"/>
                                            <a:pt x="11574" y="-811"/>
                                            <a:pt x="9063" y="1650"/>
                                          </a:cubicBezTo>
                                          <a:cubicBezTo>
                                            <a:pt x="6553" y="4121"/>
                                            <a:pt x="5298" y="8610"/>
                                            <a:pt x="5298" y="15119"/>
                                          </a:cubicBezTo>
                                          <a:lnTo>
                                            <a:pt x="5298" y="43396"/>
                                          </a:lnTo>
                                          <a:lnTo>
                                            <a:pt x="-982" y="43396"/>
                                          </a:lnTo>
                                          <a:lnTo>
                                            <a:pt x="-982" y="50049"/>
                                          </a:lnTo>
                                          <a:lnTo>
                                            <a:pt x="5298" y="50049"/>
                                          </a:lnTo>
                                          <a:lnTo>
                                            <a:pt x="5298" y="64843"/>
                                          </a:lnTo>
                                          <a:lnTo>
                                            <a:pt x="13900" y="64843"/>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58" name="Freeform: Shape 2958"/>
                                  <wps:cNvSpPr/>
                                  <wps:spPr>
                                    <a:xfrm flipV="1">
                                      <a:off x="3609071" y="4814397"/>
                                      <a:ext cx="8557" cy="72375"/>
                                    </a:xfrm>
                                    <a:custGeom>
                                      <a:avLst/>
                                      <a:gdLst>
                                        <a:gd name="connsiteX0" fmla="*/ -606 w 8557"/>
                                        <a:gd name="connsiteY0" fmla="*/ 49864 h 72375"/>
                                        <a:gd name="connsiteX1" fmla="*/ 7952 w 8557"/>
                                        <a:gd name="connsiteY1" fmla="*/ 49864 h 72375"/>
                                        <a:gd name="connsiteX2" fmla="*/ 7952 w 8557"/>
                                        <a:gd name="connsiteY2" fmla="*/ -2226 h 72375"/>
                                        <a:gd name="connsiteX3" fmla="*/ -606 w 8557"/>
                                        <a:gd name="connsiteY3" fmla="*/ -2226 h 72375"/>
                                        <a:gd name="connsiteX4" fmla="*/ -606 w 8557"/>
                                        <a:gd name="connsiteY4" fmla="*/ 49864 h 72375"/>
                                        <a:gd name="connsiteX5" fmla="*/ -606 w 8557"/>
                                        <a:gd name="connsiteY5" fmla="*/ 70150 h 72375"/>
                                        <a:gd name="connsiteX6" fmla="*/ 7952 w 8557"/>
                                        <a:gd name="connsiteY6" fmla="*/ 70150 h 72375"/>
                                        <a:gd name="connsiteX7" fmla="*/ 7952 w 8557"/>
                                        <a:gd name="connsiteY7" fmla="*/ 59300 h 72375"/>
                                        <a:gd name="connsiteX8" fmla="*/ -606 w 8557"/>
                                        <a:gd name="connsiteY8" fmla="*/ 59300 h 72375"/>
                                        <a:gd name="connsiteX9" fmla="*/ -606 w 8557"/>
                                        <a:gd name="connsiteY9" fmla="*/ 70150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557" h="72375">
                                          <a:moveTo>
                                            <a:pt x="-606" y="49864"/>
                                          </a:moveTo>
                                          <a:lnTo>
                                            <a:pt x="7952" y="49864"/>
                                          </a:lnTo>
                                          <a:lnTo>
                                            <a:pt x="7952" y="-2226"/>
                                          </a:lnTo>
                                          <a:lnTo>
                                            <a:pt x="-606" y="-2226"/>
                                          </a:lnTo>
                                          <a:lnTo>
                                            <a:pt x="-606" y="49864"/>
                                          </a:lnTo>
                                          <a:close/>
                                          <a:moveTo>
                                            <a:pt x="-606" y="70150"/>
                                          </a:moveTo>
                                          <a:lnTo>
                                            <a:pt x="7952" y="70150"/>
                                          </a:lnTo>
                                          <a:lnTo>
                                            <a:pt x="7952" y="59300"/>
                                          </a:lnTo>
                                          <a:lnTo>
                                            <a:pt x="-606" y="59300"/>
                                          </a:lnTo>
                                          <a:lnTo>
                                            <a:pt x="-606" y="70150"/>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59" name="Freeform: Shape 2959"/>
                                  <wps:cNvSpPr/>
                                  <wps:spPr>
                                    <a:xfrm flipV="1">
                                      <a:off x="3635207" y="4833432"/>
                                      <a:ext cx="43636" cy="53339"/>
                                    </a:xfrm>
                                    <a:custGeom>
                                      <a:avLst/>
                                      <a:gdLst>
                                        <a:gd name="connsiteX0" fmla="*/ 41879 w 43636"/>
                                        <a:gd name="connsiteY0" fmla="*/ 29862 h 53339"/>
                                        <a:gd name="connsiteX1" fmla="*/ 41879 w 43636"/>
                                        <a:gd name="connsiteY1" fmla="*/ -1585 h 53339"/>
                                        <a:gd name="connsiteX2" fmla="*/ 33321 w 43636"/>
                                        <a:gd name="connsiteY2" fmla="*/ -1585 h 53339"/>
                                        <a:gd name="connsiteX3" fmla="*/ 33321 w 43636"/>
                                        <a:gd name="connsiteY3" fmla="*/ 29579 h 53339"/>
                                        <a:gd name="connsiteX4" fmla="*/ 30434 w 43636"/>
                                        <a:gd name="connsiteY4" fmla="*/ 40637 h 53339"/>
                                        <a:gd name="connsiteX5" fmla="*/ 21787 w 43636"/>
                                        <a:gd name="connsiteY5" fmla="*/ 44313 h 53339"/>
                                        <a:gd name="connsiteX6" fmla="*/ 10848 w 43636"/>
                                        <a:gd name="connsiteY6" fmla="*/ 39893 h 53339"/>
                                        <a:gd name="connsiteX7" fmla="*/ 6845 w 43636"/>
                                        <a:gd name="connsiteY7" fmla="*/ 27853 h 53339"/>
                                        <a:gd name="connsiteX8" fmla="*/ 6845 w 43636"/>
                                        <a:gd name="connsiteY8" fmla="*/ -1585 h 53339"/>
                                        <a:gd name="connsiteX9" fmla="*/ -1758 w 43636"/>
                                        <a:gd name="connsiteY9" fmla="*/ -1585 h 53339"/>
                                        <a:gd name="connsiteX10" fmla="*/ -1758 w 43636"/>
                                        <a:gd name="connsiteY10" fmla="*/ 50505 h 53339"/>
                                        <a:gd name="connsiteX11" fmla="*/ 6845 w 43636"/>
                                        <a:gd name="connsiteY11" fmla="*/ 50505 h 53339"/>
                                        <a:gd name="connsiteX12" fmla="*/ 6845 w 43636"/>
                                        <a:gd name="connsiteY12" fmla="*/ 42408 h 53339"/>
                                        <a:gd name="connsiteX13" fmla="*/ 14078 w 43636"/>
                                        <a:gd name="connsiteY13" fmla="*/ 49433 h 53339"/>
                                        <a:gd name="connsiteX14" fmla="*/ 23692 w 43636"/>
                                        <a:gd name="connsiteY14" fmla="*/ 51755 h 53339"/>
                                        <a:gd name="connsiteX15" fmla="*/ 37265 w 43636"/>
                                        <a:gd name="connsiteY15" fmla="*/ 46204 h 53339"/>
                                        <a:gd name="connsiteX16" fmla="*/ 41879 w 43636"/>
                                        <a:gd name="connsiteY16" fmla="*/ 29862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53339">
                                          <a:moveTo>
                                            <a:pt x="41879" y="29862"/>
                                          </a:moveTo>
                                          <a:lnTo>
                                            <a:pt x="41879" y="-1585"/>
                                          </a:lnTo>
                                          <a:lnTo>
                                            <a:pt x="33321" y="-1585"/>
                                          </a:lnTo>
                                          <a:lnTo>
                                            <a:pt x="33321" y="29579"/>
                                          </a:lnTo>
                                          <a:cubicBezTo>
                                            <a:pt x="33321" y="34511"/>
                                            <a:pt x="32359" y="38197"/>
                                            <a:pt x="30434" y="40637"/>
                                          </a:cubicBezTo>
                                          <a:cubicBezTo>
                                            <a:pt x="28509" y="43088"/>
                                            <a:pt x="25627" y="44313"/>
                                            <a:pt x="21787" y="44313"/>
                                          </a:cubicBezTo>
                                          <a:cubicBezTo>
                                            <a:pt x="17163" y="44313"/>
                                            <a:pt x="13517" y="42840"/>
                                            <a:pt x="10848" y="39893"/>
                                          </a:cubicBezTo>
                                          <a:cubicBezTo>
                                            <a:pt x="8179" y="36956"/>
                                            <a:pt x="6845" y="32943"/>
                                            <a:pt x="6845" y="27853"/>
                                          </a:cubicBezTo>
                                          <a:lnTo>
                                            <a:pt x="6845" y="-1585"/>
                                          </a:lnTo>
                                          <a:lnTo>
                                            <a:pt x="-1758" y="-1585"/>
                                          </a:lnTo>
                                          <a:lnTo>
                                            <a:pt x="-1758" y="50505"/>
                                          </a:lnTo>
                                          <a:lnTo>
                                            <a:pt x="6845" y="50505"/>
                                          </a:lnTo>
                                          <a:lnTo>
                                            <a:pt x="6845" y="42408"/>
                                          </a:lnTo>
                                          <a:cubicBezTo>
                                            <a:pt x="8899" y="45544"/>
                                            <a:pt x="11310" y="47885"/>
                                            <a:pt x="14078" y="49433"/>
                                          </a:cubicBezTo>
                                          <a:cubicBezTo>
                                            <a:pt x="16856" y="50981"/>
                                            <a:pt x="20061" y="51755"/>
                                            <a:pt x="23692" y="51755"/>
                                          </a:cubicBezTo>
                                          <a:cubicBezTo>
                                            <a:pt x="29675" y="51755"/>
                                            <a:pt x="34199" y="49904"/>
                                            <a:pt x="37265" y="46204"/>
                                          </a:cubicBezTo>
                                          <a:cubicBezTo>
                                            <a:pt x="40341" y="42503"/>
                                            <a:pt x="41879" y="37056"/>
                                            <a:pt x="41879" y="29862"/>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60" name="Freeform: Shape 2960"/>
                                  <wps:cNvSpPr/>
                                  <wps:spPr>
                                    <a:xfrm flipV="1">
                                      <a:off x="3692182" y="4833432"/>
                                      <a:ext cx="46553" cy="73149"/>
                                    </a:xfrm>
                                    <a:custGeom>
                                      <a:avLst/>
                                      <a:gdLst>
                                        <a:gd name="connsiteX0" fmla="*/ 36374 w 46553"/>
                                        <a:gd name="connsiteY0" fmla="*/ 45546 h 73149"/>
                                        <a:gd name="connsiteX1" fmla="*/ 32535 w 46553"/>
                                        <a:gd name="connsiteY1" fmla="*/ 59952 h 73149"/>
                                        <a:gd name="connsiteX2" fmla="*/ 21774 w 46553"/>
                                        <a:gd name="connsiteY2" fmla="*/ 65072 h 73149"/>
                                        <a:gd name="connsiteX3" fmla="*/ 11059 w 46553"/>
                                        <a:gd name="connsiteY3" fmla="*/ 59952 h 73149"/>
                                        <a:gd name="connsiteX4" fmla="*/ 7219 w 46553"/>
                                        <a:gd name="connsiteY4" fmla="*/ 45546 h 73149"/>
                                        <a:gd name="connsiteX5" fmla="*/ 11059 w 46553"/>
                                        <a:gd name="connsiteY5" fmla="*/ 31169 h 73149"/>
                                        <a:gd name="connsiteX6" fmla="*/ 21774 w 46553"/>
                                        <a:gd name="connsiteY6" fmla="*/ 26049 h 73149"/>
                                        <a:gd name="connsiteX7" fmla="*/ 32535 w 46553"/>
                                        <a:gd name="connsiteY7" fmla="*/ 31169 h 73149"/>
                                        <a:gd name="connsiteX8" fmla="*/ 36374 w 46553"/>
                                        <a:gd name="connsiteY8" fmla="*/ 45546 h 73149"/>
                                        <a:gd name="connsiteX9" fmla="*/ 44932 w 46553"/>
                                        <a:gd name="connsiteY9" fmla="*/ 25350 h 73149"/>
                                        <a:gd name="connsiteX10" fmla="*/ 39024 w 46553"/>
                                        <a:gd name="connsiteY10" fmla="*/ 5570 h 73149"/>
                                        <a:gd name="connsiteX11" fmla="*/ 20941 w 46553"/>
                                        <a:gd name="connsiteY11" fmla="*/ -919 h 73149"/>
                                        <a:gd name="connsiteX12" fmla="*/ 12428 w 46553"/>
                                        <a:gd name="connsiteY12" fmla="*/ -249 h 73149"/>
                                        <a:gd name="connsiteX13" fmla="*/ 4659 w 46553"/>
                                        <a:gd name="connsiteY13" fmla="*/ 1820 h 73149"/>
                                        <a:gd name="connsiteX14" fmla="*/ 4659 w 46553"/>
                                        <a:gd name="connsiteY14" fmla="*/ 10139 h 73149"/>
                                        <a:gd name="connsiteX15" fmla="*/ 12101 w 46553"/>
                                        <a:gd name="connsiteY15" fmla="*/ 7133 h 73149"/>
                                        <a:gd name="connsiteX16" fmla="*/ 19587 w 46553"/>
                                        <a:gd name="connsiteY16" fmla="*/ 6151 h 73149"/>
                                        <a:gd name="connsiteX17" fmla="*/ 32192 w 46553"/>
                                        <a:gd name="connsiteY17" fmla="*/ 10541 h 73149"/>
                                        <a:gd name="connsiteX18" fmla="*/ 36374 w 46553"/>
                                        <a:gd name="connsiteY18" fmla="*/ 23817 h 73149"/>
                                        <a:gd name="connsiteX19" fmla="*/ 36374 w 46553"/>
                                        <a:gd name="connsiteY19" fmla="*/ 28058 h 73149"/>
                                        <a:gd name="connsiteX20" fmla="*/ 29588 w 46553"/>
                                        <a:gd name="connsiteY20" fmla="*/ 21168 h 73149"/>
                                        <a:gd name="connsiteX21" fmla="*/ 19676 w 46553"/>
                                        <a:gd name="connsiteY21" fmla="*/ 18890 h 73149"/>
                                        <a:gd name="connsiteX22" fmla="*/ 4242 w 46553"/>
                                        <a:gd name="connsiteY22" fmla="*/ 26183 h 73149"/>
                                        <a:gd name="connsiteX23" fmla="*/ -1621 w 46553"/>
                                        <a:gd name="connsiteY23" fmla="*/ 45546 h 73149"/>
                                        <a:gd name="connsiteX24" fmla="*/ 4242 w 46553"/>
                                        <a:gd name="connsiteY24" fmla="*/ 64923 h 73149"/>
                                        <a:gd name="connsiteX25" fmla="*/ 19676 w 46553"/>
                                        <a:gd name="connsiteY25" fmla="*/ 72230 h 73149"/>
                                        <a:gd name="connsiteX26" fmla="*/ 29588 w 46553"/>
                                        <a:gd name="connsiteY26" fmla="*/ 69953 h 73149"/>
                                        <a:gd name="connsiteX27" fmla="*/ 36374 w 46553"/>
                                        <a:gd name="connsiteY27" fmla="*/ 63078 h 73149"/>
                                        <a:gd name="connsiteX28" fmla="*/ 36374 w 46553"/>
                                        <a:gd name="connsiteY28" fmla="*/ 70980 h 73149"/>
                                        <a:gd name="connsiteX29" fmla="*/ 44932 w 46553"/>
                                        <a:gd name="connsiteY29" fmla="*/ 70980 h 73149"/>
                                        <a:gd name="connsiteX30" fmla="*/ 44932 w 46553"/>
                                        <a:gd name="connsiteY30" fmla="*/ 25350 h 731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46553" h="73149">
                                          <a:moveTo>
                                            <a:pt x="36374" y="45546"/>
                                          </a:moveTo>
                                          <a:cubicBezTo>
                                            <a:pt x="36374" y="51747"/>
                                            <a:pt x="35095" y="56549"/>
                                            <a:pt x="32535" y="59952"/>
                                          </a:cubicBezTo>
                                          <a:cubicBezTo>
                                            <a:pt x="29985" y="63365"/>
                                            <a:pt x="26398" y="65072"/>
                                            <a:pt x="21774" y="65072"/>
                                          </a:cubicBezTo>
                                          <a:cubicBezTo>
                                            <a:pt x="17190" y="65072"/>
                                            <a:pt x="13619" y="63365"/>
                                            <a:pt x="11059" y="59952"/>
                                          </a:cubicBezTo>
                                          <a:cubicBezTo>
                                            <a:pt x="8499" y="56549"/>
                                            <a:pt x="7219" y="51747"/>
                                            <a:pt x="7219" y="45546"/>
                                          </a:cubicBezTo>
                                          <a:cubicBezTo>
                                            <a:pt x="7219" y="39374"/>
                                            <a:pt x="8499" y="34582"/>
                                            <a:pt x="11059" y="31169"/>
                                          </a:cubicBezTo>
                                          <a:cubicBezTo>
                                            <a:pt x="13619" y="27756"/>
                                            <a:pt x="17190" y="26049"/>
                                            <a:pt x="21774" y="26049"/>
                                          </a:cubicBezTo>
                                          <a:cubicBezTo>
                                            <a:pt x="26398" y="26049"/>
                                            <a:pt x="29985" y="27756"/>
                                            <a:pt x="32535" y="31169"/>
                                          </a:cubicBezTo>
                                          <a:cubicBezTo>
                                            <a:pt x="35095" y="34582"/>
                                            <a:pt x="36374" y="39374"/>
                                            <a:pt x="36374" y="45546"/>
                                          </a:cubicBezTo>
                                          <a:close/>
                                          <a:moveTo>
                                            <a:pt x="44932" y="25350"/>
                                          </a:moveTo>
                                          <a:cubicBezTo>
                                            <a:pt x="44932" y="16489"/>
                                            <a:pt x="42963" y="9896"/>
                                            <a:pt x="39024" y="5570"/>
                                          </a:cubicBezTo>
                                          <a:cubicBezTo>
                                            <a:pt x="35095" y="1244"/>
                                            <a:pt x="29067" y="-919"/>
                                            <a:pt x="20941" y="-919"/>
                                          </a:cubicBezTo>
                                          <a:cubicBezTo>
                                            <a:pt x="17935" y="-919"/>
                                            <a:pt x="15097" y="-695"/>
                                            <a:pt x="12428" y="-249"/>
                                          </a:cubicBezTo>
                                          <a:cubicBezTo>
                                            <a:pt x="9759" y="198"/>
                                            <a:pt x="7169" y="887"/>
                                            <a:pt x="4659" y="1820"/>
                                          </a:cubicBezTo>
                                          <a:lnTo>
                                            <a:pt x="4659" y="10139"/>
                                          </a:lnTo>
                                          <a:cubicBezTo>
                                            <a:pt x="7169" y="8780"/>
                                            <a:pt x="9650" y="7778"/>
                                            <a:pt x="12101" y="7133"/>
                                          </a:cubicBezTo>
                                          <a:cubicBezTo>
                                            <a:pt x="14551" y="6478"/>
                                            <a:pt x="17047" y="6151"/>
                                            <a:pt x="19587" y="6151"/>
                                          </a:cubicBezTo>
                                          <a:cubicBezTo>
                                            <a:pt x="25202" y="6151"/>
                                            <a:pt x="29404" y="7614"/>
                                            <a:pt x="32192" y="10541"/>
                                          </a:cubicBezTo>
                                          <a:cubicBezTo>
                                            <a:pt x="34980" y="13468"/>
                                            <a:pt x="36374" y="17893"/>
                                            <a:pt x="36374" y="23817"/>
                                          </a:cubicBezTo>
                                          <a:lnTo>
                                            <a:pt x="36374" y="28058"/>
                                          </a:lnTo>
                                          <a:cubicBezTo>
                                            <a:pt x="34608" y="24982"/>
                                            <a:pt x="32346" y="22686"/>
                                            <a:pt x="29588" y="21168"/>
                                          </a:cubicBezTo>
                                          <a:cubicBezTo>
                                            <a:pt x="26830" y="19649"/>
                                            <a:pt x="23526" y="18890"/>
                                            <a:pt x="19676" y="18890"/>
                                          </a:cubicBezTo>
                                          <a:cubicBezTo>
                                            <a:pt x="13296" y="18890"/>
                                            <a:pt x="8152" y="21321"/>
                                            <a:pt x="4242" y="26183"/>
                                          </a:cubicBezTo>
                                          <a:cubicBezTo>
                                            <a:pt x="333" y="31055"/>
                                            <a:pt x="-1621" y="37509"/>
                                            <a:pt x="-1621" y="45546"/>
                                          </a:cubicBezTo>
                                          <a:cubicBezTo>
                                            <a:pt x="-1621" y="53602"/>
                                            <a:pt x="333" y="60061"/>
                                            <a:pt x="4242" y="64923"/>
                                          </a:cubicBezTo>
                                          <a:cubicBezTo>
                                            <a:pt x="8152" y="69795"/>
                                            <a:pt x="13296" y="72230"/>
                                            <a:pt x="19676" y="72230"/>
                                          </a:cubicBezTo>
                                          <a:cubicBezTo>
                                            <a:pt x="23526" y="72230"/>
                                            <a:pt x="26830" y="71471"/>
                                            <a:pt x="29588" y="69953"/>
                                          </a:cubicBezTo>
                                          <a:cubicBezTo>
                                            <a:pt x="32346" y="68435"/>
                                            <a:pt x="34608" y="66143"/>
                                            <a:pt x="36374" y="63078"/>
                                          </a:cubicBezTo>
                                          <a:lnTo>
                                            <a:pt x="36374" y="70980"/>
                                          </a:lnTo>
                                          <a:lnTo>
                                            <a:pt x="44932" y="70980"/>
                                          </a:lnTo>
                                          <a:lnTo>
                                            <a:pt x="44932" y="25350"/>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61" name="Graphic 2666"/>
                              <wpg:cNvGrpSpPr/>
                              <wpg:grpSpPr>
                                <a:xfrm>
                                  <a:off x="3342432" y="4582617"/>
                                  <a:ext cx="471606" cy="73729"/>
                                  <a:chOff x="3342432" y="4582617"/>
                                  <a:chExt cx="471606" cy="73729"/>
                                </a:xfrm>
                                <a:solidFill>
                                  <a:srgbClr val="000000"/>
                                </a:solidFill>
                              </wpg:grpSpPr>
                              <wps:wsp>
                                <wps:cNvPr id="2962" name="Freeform: Shape 2962"/>
                                <wps:cNvSpPr/>
                                <wps:spPr>
                                  <a:xfrm>
                                    <a:off x="3780701" y="4618804"/>
                                    <a:ext cx="33337" cy="9525"/>
                                  </a:xfrm>
                                  <a:custGeom>
                                    <a:avLst/>
                                    <a:gdLst>
                                      <a:gd name="connsiteX0" fmla="*/ 33643 w 33337"/>
                                      <a:gd name="connsiteY0" fmla="*/ 182 h 9525"/>
                                      <a:gd name="connsiteX1" fmla="*/ 306 w 33337"/>
                                      <a:gd name="connsiteY1" fmla="*/ 182 h 9525"/>
                                    </a:gdLst>
                                    <a:ahLst/>
                                    <a:cxnLst>
                                      <a:cxn ang="0">
                                        <a:pos x="connsiteX0" y="connsiteY0"/>
                                      </a:cxn>
                                      <a:cxn ang="0">
                                        <a:pos x="connsiteX1" y="connsiteY1"/>
                                      </a:cxn>
                                    </a:cxnLst>
                                    <a:rect l="l" t="t" r="r" b="b"/>
                                    <a:pathLst>
                                      <a:path w="33337" h="9525">
                                        <a:moveTo>
                                          <a:pt x="33643" y="182"/>
                                        </a:moveTo>
                                        <a:lnTo>
                                          <a:pt x="306" y="182"/>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63" name="Graphic 2666"/>
                                <wpg:cNvGrpSpPr/>
                                <wpg:grpSpPr>
                                  <a:xfrm>
                                    <a:off x="3342432" y="4582617"/>
                                    <a:ext cx="404944" cy="73729"/>
                                    <a:chOff x="3342432" y="4582617"/>
                                    <a:chExt cx="404944" cy="73729"/>
                                  </a:xfrm>
                                  <a:solidFill>
                                    <a:srgbClr val="000000"/>
                                  </a:solidFill>
                                </wpg:grpSpPr>
                                <wps:wsp>
                                  <wps:cNvPr id="2964" name="Freeform: Shape 2964"/>
                                  <wps:cNvSpPr/>
                                  <wps:spPr>
                                    <a:xfrm flipV="1">
                                      <a:off x="3342432" y="4585549"/>
                                      <a:ext cx="63624" cy="69443"/>
                                    </a:xfrm>
                                    <a:custGeom>
                                      <a:avLst/>
                                      <a:gdLst>
                                        <a:gd name="connsiteX0" fmla="*/ 29892 w 63624"/>
                                        <a:gd name="connsiteY0" fmla="*/ 58035 h 69443"/>
                                        <a:gd name="connsiteX1" fmla="*/ 17137 w 63624"/>
                                        <a:gd name="connsiteY1" fmla="*/ 23477 h 69443"/>
                                        <a:gd name="connsiteX2" fmla="*/ 42676 w 63624"/>
                                        <a:gd name="connsiteY2" fmla="*/ 23477 h 69443"/>
                                        <a:gd name="connsiteX3" fmla="*/ 29892 w 63624"/>
                                        <a:gd name="connsiteY3" fmla="*/ 58035 h 69443"/>
                                        <a:gd name="connsiteX4" fmla="*/ 24579 w 63624"/>
                                        <a:gd name="connsiteY4" fmla="*/ 67292 h 69443"/>
                                        <a:gd name="connsiteX5" fmla="*/ 35235 w 63624"/>
                                        <a:gd name="connsiteY5" fmla="*/ 67292 h 69443"/>
                                        <a:gd name="connsiteX6" fmla="*/ 61696 w 63624"/>
                                        <a:gd name="connsiteY6" fmla="*/ -2151 h 69443"/>
                                        <a:gd name="connsiteX7" fmla="*/ 51933 w 63624"/>
                                        <a:gd name="connsiteY7" fmla="*/ -2151 h 69443"/>
                                        <a:gd name="connsiteX8" fmla="*/ 45608 w 63624"/>
                                        <a:gd name="connsiteY8" fmla="*/ 15663 h 69443"/>
                                        <a:gd name="connsiteX9" fmla="*/ 14309 w 63624"/>
                                        <a:gd name="connsiteY9" fmla="*/ 15663 h 69443"/>
                                        <a:gd name="connsiteX10" fmla="*/ 7984 w 63624"/>
                                        <a:gd name="connsiteY10" fmla="*/ -2151 h 69443"/>
                                        <a:gd name="connsiteX11" fmla="*/ -1928 w 63624"/>
                                        <a:gd name="connsiteY11" fmla="*/ -2151 h 69443"/>
                                        <a:gd name="connsiteX12" fmla="*/ 24579 w 63624"/>
                                        <a:gd name="connsiteY12" fmla="*/ 67292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624" h="69443">
                                          <a:moveTo>
                                            <a:pt x="29892" y="58035"/>
                                          </a:moveTo>
                                          <a:lnTo>
                                            <a:pt x="17137" y="23477"/>
                                          </a:lnTo>
                                          <a:lnTo>
                                            <a:pt x="42676" y="23477"/>
                                          </a:lnTo>
                                          <a:lnTo>
                                            <a:pt x="29892" y="58035"/>
                                          </a:lnTo>
                                          <a:close/>
                                          <a:moveTo>
                                            <a:pt x="24579" y="67292"/>
                                          </a:moveTo>
                                          <a:lnTo>
                                            <a:pt x="35235" y="67292"/>
                                          </a:lnTo>
                                          <a:lnTo>
                                            <a:pt x="61696" y="-2151"/>
                                          </a:lnTo>
                                          <a:lnTo>
                                            <a:pt x="51933" y="-2151"/>
                                          </a:lnTo>
                                          <a:lnTo>
                                            <a:pt x="45608" y="15663"/>
                                          </a:lnTo>
                                          <a:lnTo>
                                            <a:pt x="14309" y="15663"/>
                                          </a:lnTo>
                                          <a:lnTo>
                                            <a:pt x="7984" y="-2151"/>
                                          </a:lnTo>
                                          <a:lnTo>
                                            <a:pt x="-1928" y="-2151"/>
                                          </a:lnTo>
                                          <a:lnTo>
                                            <a:pt x="24579" y="67292"/>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65" name="Freeform: Shape 2965"/>
                                  <wps:cNvSpPr/>
                                  <wps:spPr>
                                    <a:xfrm flipV="1">
                                      <a:off x="3416193" y="4585549"/>
                                      <a:ext cx="44841" cy="69443"/>
                                    </a:xfrm>
                                    <a:custGeom>
                                      <a:avLst/>
                                      <a:gdLst>
                                        <a:gd name="connsiteX0" fmla="*/ 7523 w 44841"/>
                                        <a:gd name="connsiteY0" fmla="*/ 59568 h 69443"/>
                                        <a:gd name="connsiteX1" fmla="*/ 7523 w 44841"/>
                                        <a:gd name="connsiteY1" fmla="*/ 33478 h 69443"/>
                                        <a:gd name="connsiteX2" fmla="*/ 19340 w 44841"/>
                                        <a:gd name="connsiteY2" fmla="*/ 33478 h 69443"/>
                                        <a:gd name="connsiteX3" fmla="*/ 29475 w 44841"/>
                                        <a:gd name="connsiteY3" fmla="*/ 36871 h 69443"/>
                                        <a:gd name="connsiteX4" fmla="*/ 33062 w 44841"/>
                                        <a:gd name="connsiteY4" fmla="*/ 46545 h 69443"/>
                                        <a:gd name="connsiteX5" fmla="*/ 29475 w 44841"/>
                                        <a:gd name="connsiteY5" fmla="*/ 56174 h 69443"/>
                                        <a:gd name="connsiteX6" fmla="*/ 19340 w 44841"/>
                                        <a:gd name="connsiteY6" fmla="*/ 59568 h 69443"/>
                                        <a:gd name="connsiteX7" fmla="*/ 7523 w 44841"/>
                                        <a:gd name="connsiteY7" fmla="*/ 59568 h 69443"/>
                                        <a:gd name="connsiteX8" fmla="*/ -1868 w 44841"/>
                                        <a:gd name="connsiteY8" fmla="*/ 67292 h 69443"/>
                                        <a:gd name="connsiteX9" fmla="*/ 19340 w 44841"/>
                                        <a:gd name="connsiteY9" fmla="*/ 67292 h 69443"/>
                                        <a:gd name="connsiteX10" fmla="*/ 36991 w 44841"/>
                                        <a:gd name="connsiteY10" fmla="*/ 62009 h 69443"/>
                                        <a:gd name="connsiteX11" fmla="*/ 42974 w 44841"/>
                                        <a:gd name="connsiteY11" fmla="*/ 46545 h 69443"/>
                                        <a:gd name="connsiteX12" fmla="*/ 36991 w 44841"/>
                                        <a:gd name="connsiteY12" fmla="*/ 31008 h 69443"/>
                                        <a:gd name="connsiteX13" fmla="*/ 19340 w 44841"/>
                                        <a:gd name="connsiteY13" fmla="*/ 25754 h 69443"/>
                                        <a:gd name="connsiteX14" fmla="*/ 7523 w 44841"/>
                                        <a:gd name="connsiteY14" fmla="*/ 25754 h 69443"/>
                                        <a:gd name="connsiteX15" fmla="*/ 7523 w 44841"/>
                                        <a:gd name="connsiteY15" fmla="*/ -2151 h 69443"/>
                                        <a:gd name="connsiteX16" fmla="*/ -1868 w 44841"/>
                                        <a:gd name="connsiteY16" fmla="*/ -2151 h 69443"/>
                                        <a:gd name="connsiteX17" fmla="*/ -1868 w 44841"/>
                                        <a:gd name="connsiteY17" fmla="*/ 67292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523" y="59568"/>
                                          </a:moveTo>
                                          <a:lnTo>
                                            <a:pt x="7523" y="33478"/>
                                          </a:lnTo>
                                          <a:lnTo>
                                            <a:pt x="19340" y="33478"/>
                                          </a:lnTo>
                                          <a:cubicBezTo>
                                            <a:pt x="23716" y="33478"/>
                                            <a:pt x="27094" y="34609"/>
                                            <a:pt x="29475" y="36871"/>
                                          </a:cubicBezTo>
                                          <a:cubicBezTo>
                                            <a:pt x="31866" y="39134"/>
                                            <a:pt x="33062" y="42358"/>
                                            <a:pt x="33062" y="46545"/>
                                          </a:cubicBezTo>
                                          <a:cubicBezTo>
                                            <a:pt x="33062" y="50703"/>
                                            <a:pt x="31866" y="53912"/>
                                            <a:pt x="29475" y="56174"/>
                                          </a:cubicBezTo>
                                          <a:cubicBezTo>
                                            <a:pt x="27094" y="58437"/>
                                            <a:pt x="23716" y="59568"/>
                                            <a:pt x="19340" y="59568"/>
                                          </a:cubicBezTo>
                                          <a:lnTo>
                                            <a:pt x="7523" y="59568"/>
                                          </a:lnTo>
                                          <a:close/>
                                          <a:moveTo>
                                            <a:pt x="-1868" y="67292"/>
                                          </a:moveTo>
                                          <a:lnTo>
                                            <a:pt x="19340" y="67292"/>
                                          </a:lnTo>
                                          <a:cubicBezTo>
                                            <a:pt x="27129" y="67292"/>
                                            <a:pt x="33012" y="65531"/>
                                            <a:pt x="36991" y="62009"/>
                                          </a:cubicBezTo>
                                          <a:cubicBezTo>
                                            <a:pt x="40980" y="58486"/>
                                            <a:pt x="42974" y="53332"/>
                                            <a:pt x="42974" y="46545"/>
                                          </a:cubicBezTo>
                                          <a:cubicBezTo>
                                            <a:pt x="42974" y="39689"/>
                                            <a:pt x="40980" y="34510"/>
                                            <a:pt x="36991" y="31008"/>
                                          </a:cubicBezTo>
                                          <a:cubicBezTo>
                                            <a:pt x="33012" y="27505"/>
                                            <a:pt x="27129" y="25754"/>
                                            <a:pt x="19340" y="25754"/>
                                          </a:cubicBezTo>
                                          <a:lnTo>
                                            <a:pt x="7523" y="25754"/>
                                          </a:lnTo>
                                          <a:lnTo>
                                            <a:pt x="7523" y="-2151"/>
                                          </a:lnTo>
                                          <a:lnTo>
                                            <a:pt x="-1868" y="-2151"/>
                                          </a:lnTo>
                                          <a:lnTo>
                                            <a:pt x="-1868" y="67292"/>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66" name="Freeform: Shape 2966"/>
                                  <wps:cNvSpPr/>
                                  <wps:spPr>
                                    <a:xfrm flipV="1">
                                      <a:off x="3466800" y="4625092"/>
                                      <a:ext cx="25062" cy="7620"/>
                                    </a:xfrm>
                                    <a:custGeom>
                                      <a:avLst/>
                                      <a:gdLst>
                                        <a:gd name="connsiteX0" fmla="*/ -884 w 25062"/>
                                        <a:gd name="connsiteY0" fmla="*/ 6050 h 7620"/>
                                        <a:gd name="connsiteX1" fmla="*/ 24178 w 25062"/>
                                        <a:gd name="connsiteY1" fmla="*/ 6050 h 7620"/>
                                        <a:gd name="connsiteX2" fmla="*/ 24178 w 25062"/>
                                        <a:gd name="connsiteY2" fmla="*/ -1570 h 7620"/>
                                        <a:gd name="connsiteX3" fmla="*/ -884 w 25062"/>
                                        <a:gd name="connsiteY3" fmla="*/ -1570 h 7620"/>
                                        <a:gd name="connsiteX4" fmla="*/ -884 w 25062"/>
                                        <a:gd name="connsiteY4" fmla="*/ 6050 h 762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5062" h="7620">
                                          <a:moveTo>
                                            <a:pt x="-884" y="6050"/>
                                          </a:moveTo>
                                          <a:lnTo>
                                            <a:pt x="24178" y="6050"/>
                                          </a:lnTo>
                                          <a:lnTo>
                                            <a:pt x="24178" y="-1570"/>
                                          </a:lnTo>
                                          <a:lnTo>
                                            <a:pt x="-884" y="-1570"/>
                                          </a:lnTo>
                                          <a:lnTo>
                                            <a:pt x="-884" y="6050"/>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67" name="Freeform: Shape 2967"/>
                                  <wps:cNvSpPr/>
                                  <wps:spPr>
                                    <a:xfrm flipV="1">
                                      <a:off x="3501855" y="4584298"/>
                                      <a:ext cx="56004" cy="72047"/>
                                    </a:xfrm>
                                    <a:custGeom>
                                      <a:avLst/>
                                      <a:gdLst>
                                        <a:gd name="connsiteX0" fmla="*/ 54040 w 56004"/>
                                        <a:gd name="connsiteY0" fmla="*/ 63292 h 72047"/>
                                        <a:gd name="connsiteX1" fmla="*/ 54040 w 56004"/>
                                        <a:gd name="connsiteY1" fmla="*/ 53395 h 72047"/>
                                        <a:gd name="connsiteX2" fmla="*/ 43919 w 56004"/>
                                        <a:gd name="connsiteY2" fmla="*/ 59988 h 72047"/>
                                        <a:gd name="connsiteX3" fmla="*/ 32504 w 56004"/>
                                        <a:gd name="connsiteY3" fmla="*/ 62176 h 72047"/>
                                        <a:gd name="connsiteX4" fmla="*/ 14273 w 56004"/>
                                        <a:gd name="connsiteY4" fmla="*/ 54898 h 72047"/>
                                        <a:gd name="connsiteX5" fmla="*/ 7948 w 56004"/>
                                        <a:gd name="connsiteY5" fmla="*/ 33854 h 72047"/>
                                        <a:gd name="connsiteX6" fmla="*/ 14273 w 56004"/>
                                        <a:gd name="connsiteY6" fmla="*/ 12854 h 72047"/>
                                        <a:gd name="connsiteX7" fmla="*/ 32504 w 56004"/>
                                        <a:gd name="connsiteY7" fmla="*/ 5576 h 72047"/>
                                        <a:gd name="connsiteX8" fmla="*/ 43919 w 56004"/>
                                        <a:gd name="connsiteY8" fmla="*/ 7764 h 72047"/>
                                        <a:gd name="connsiteX9" fmla="*/ 54040 w 56004"/>
                                        <a:gd name="connsiteY9" fmla="*/ 14372 h 72047"/>
                                        <a:gd name="connsiteX10" fmla="*/ 54040 w 56004"/>
                                        <a:gd name="connsiteY10" fmla="*/ 4549 h 72047"/>
                                        <a:gd name="connsiteX11" fmla="*/ 43592 w 56004"/>
                                        <a:gd name="connsiteY11" fmla="*/ -481 h 72047"/>
                                        <a:gd name="connsiteX12" fmla="*/ 31954 w 56004"/>
                                        <a:gd name="connsiteY12" fmla="*/ -2148 h 72047"/>
                                        <a:gd name="connsiteX13" fmla="*/ 7099 w 56004"/>
                                        <a:gd name="connsiteY13" fmla="*/ 7496 h 72047"/>
                                        <a:gd name="connsiteX14" fmla="*/ -1964 w 56004"/>
                                        <a:gd name="connsiteY14" fmla="*/ 33854 h 72047"/>
                                        <a:gd name="connsiteX15" fmla="*/ 7099 w 56004"/>
                                        <a:gd name="connsiteY15" fmla="*/ 60241 h 72047"/>
                                        <a:gd name="connsiteX16" fmla="*/ 31954 w 56004"/>
                                        <a:gd name="connsiteY16" fmla="*/ 69900 h 72047"/>
                                        <a:gd name="connsiteX17" fmla="*/ 43681 w 56004"/>
                                        <a:gd name="connsiteY17" fmla="*/ 68248 h 72047"/>
                                        <a:gd name="connsiteX18" fmla="*/ 54040 w 56004"/>
                                        <a:gd name="connsiteY18" fmla="*/ 63292 h 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56004" h="72047">
                                          <a:moveTo>
                                            <a:pt x="54040" y="63292"/>
                                          </a:moveTo>
                                          <a:lnTo>
                                            <a:pt x="54040" y="53395"/>
                                          </a:lnTo>
                                          <a:cubicBezTo>
                                            <a:pt x="50875" y="56342"/>
                                            <a:pt x="47501" y="58539"/>
                                            <a:pt x="43919" y="59988"/>
                                          </a:cubicBezTo>
                                          <a:cubicBezTo>
                                            <a:pt x="40338" y="61446"/>
                                            <a:pt x="36533" y="62176"/>
                                            <a:pt x="32504" y="62176"/>
                                          </a:cubicBezTo>
                                          <a:cubicBezTo>
                                            <a:pt x="24567" y="62176"/>
                                            <a:pt x="18490" y="59750"/>
                                            <a:pt x="14273" y="54898"/>
                                          </a:cubicBezTo>
                                          <a:cubicBezTo>
                                            <a:pt x="10056" y="50046"/>
                                            <a:pt x="7948" y="43031"/>
                                            <a:pt x="7948" y="33854"/>
                                          </a:cubicBezTo>
                                          <a:cubicBezTo>
                                            <a:pt x="7948" y="24706"/>
                                            <a:pt x="10056" y="17706"/>
                                            <a:pt x="14273" y="12854"/>
                                          </a:cubicBezTo>
                                          <a:cubicBezTo>
                                            <a:pt x="18490" y="8002"/>
                                            <a:pt x="24567" y="5576"/>
                                            <a:pt x="32504" y="5576"/>
                                          </a:cubicBezTo>
                                          <a:cubicBezTo>
                                            <a:pt x="36533" y="5576"/>
                                            <a:pt x="40338" y="6306"/>
                                            <a:pt x="43919" y="7764"/>
                                          </a:cubicBezTo>
                                          <a:cubicBezTo>
                                            <a:pt x="47501" y="9223"/>
                                            <a:pt x="50875" y="11425"/>
                                            <a:pt x="54040" y="14372"/>
                                          </a:cubicBezTo>
                                          <a:lnTo>
                                            <a:pt x="54040" y="4549"/>
                                          </a:lnTo>
                                          <a:cubicBezTo>
                                            <a:pt x="50756" y="2317"/>
                                            <a:pt x="47273" y="640"/>
                                            <a:pt x="43592" y="-481"/>
                                          </a:cubicBezTo>
                                          <a:cubicBezTo>
                                            <a:pt x="39921" y="-1592"/>
                                            <a:pt x="36041" y="-2148"/>
                                            <a:pt x="31954" y="-2148"/>
                                          </a:cubicBezTo>
                                          <a:cubicBezTo>
                                            <a:pt x="21436" y="-2148"/>
                                            <a:pt x="13152" y="1067"/>
                                            <a:pt x="7099" y="7496"/>
                                          </a:cubicBezTo>
                                          <a:cubicBezTo>
                                            <a:pt x="1057" y="13936"/>
                                            <a:pt x="-1964" y="22721"/>
                                            <a:pt x="-1964" y="33854"/>
                                          </a:cubicBezTo>
                                          <a:cubicBezTo>
                                            <a:pt x="-1964" y="45016"/>
                                            <a:pt x="1057" y="53812"/>
                                            <a:pt x="7099" y="60241"/>
                                          </a:cubicBezTo>
                                          <a:cubicBezTo>
                                            <a:pt x="13152" y="66680"/>
                                            <a:pt x="21436" y="69900"/>
                                            <a:pt x="31954" y="69900"/>
                                          </a:cubicBezTo>
                                          <a:cubicBezTo>
                                            <a:pt x="36101" y="69900"/>
                                            <a:pt x="40010" y="69349"/>
                                            <a:pt x="43681" y="68248"/>
                                          </a:cubicBezTo>
                                          <a:cubicBezTo>
                                            <a:pt x="47362" y="67147"/>
                                            <a:pt x="50815" y="65495"/>
                                            <a:pt x="54040" y="63292"/>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68" name="Freeform: Shape 2968"/>
                                  <wps:cNvSpPr/>
                                  <wps:spPr>
                                    <a:xfrm flipV="1">
                                      <a:off x="3571666" y="4582617"/>
                                      <a:ext cx="43636" cy="72375"/>
                                    </a:xfrm>
                                    <a:custGeom>
                                      <a:avLst/>
                                      <a:gdLst>
                                        <a:gd name="connsiteX0" fmla="*/ 41872 w 43636"/>
                                        <a:gd name="connsiteY0" fmla="*/ 29197 h 72375"/>
                                        <a:gd name="connsiteX1" fmla="*/ 41872 w 43636"/>
                                        <a:gd name="connsiteY1" fmla="*/ -2250 h 72375"/>
                                        <a:gd name="connsiteX2" fmla="*/ 33315 w 43636"/>
                                        <a:gd name="connsiteY2" fmla="*/ -2250 h 72375"/>
                                        <a:gd name="connsiteX3" fmla="*/ 33315 w 43636"/>
                                        <a:gd name="connsiteY3" fmla="*/ 28915 h 72375"/>
                                        <a:gd name="connsiteX4" fmla="*/ 30427 w 43636"/>
                                        <a:gd name="connsiteY4" fmla="*/ 39973 h 72375"/>
                                        <a:gd name="connsiteX5" fmla="*/ 21780 w 43636"/>
                                        <a:gd name="connsiteY5" fmla="*/ 43649 h 72375"/>
                                        <a:gd name="connsiteX6" fmla="*/ 10842 w 43636"/>
                                        <a:gd name="connsiteY6" fmla="*/ 39228 h 72375"/>
                                        <a:gd name="connsiteX7" fmla="*/ 6838 w 43636"/>
                                        <a:gd name="connsiteY7" fmla="*/ 27188 h 72375"/>
                                        <a:gd name="connsiteX8" fmla="*/ 6838 w 43636"/>
                                        <a:gd name="connsiteY8" fmla="*/ -2250 h 72375"/>
                                        <a:gd name="connsiteX9" fmla="*/ -1764 w 43636"/>
                                        <a:gd name="connsiteY9" fmla="*/ -2250 h 72375"/>
                                        <a:gd name="connsiteX10" fmla="*/ -1764 w 43636"/>
                                        <a:gd name="connsiteY10" fmla="*/ 70125 h 72375"/>
                                        <a:gd name="connsiteX11" fmla="*/ 6838 w 43636"/>
                                        <a:gd name="connsiteY11" fmla="*/ 70125 h 72375"/>
                                        <a:gd name="connsiteX12" fmla="*/ 6838 w 43636"/>
                                        <a:gd name="connsiteY12" fmla="*/ 41744 h 72375"/>
                                        <a:gd name="connsiteX13" fmla="*/ 14071 w 43636"/>
                                        <a:gd name="connsiteY13" fmla="*/ 48768 h 72375"/>
                                        <a:gd name="connsiteX14" fmla="*/ 23685 w 43636"/>
                                        <a:gd name="connsiteY14" fmla="*/ 51090 h 72375"/>
                                        <a:gd name="connsiteX15" fmla="*/ 37259 w 43636"/>
                                        <a:gd name="connsiteY15" fmla="*/ 45539 h 72375"/>
                                        <a:gd name="connsiteX16" fmla="*/ 41872 w 43636"/>
                                        <a:gd name="connsiteY16" fmla="*/ 29197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72375">
                                          <a:moveTo>
                                            <a:pt x="41872" y="29197"/>
                                          </a:moveTo>
                                          <a:lnTo>
                                            <a:pt x="41872" y="-2250"/>
                                          </a:lnTo>
                                          <a:lnTo>
                                            <a:pt x="33315" y="-2250"/>
                                          </a:lnTo>
                                          <a:lnTo>
                                            <a:pt x="33315" y="28915"/>
                                          </a:lnTo>
                                          <a:cubicBezTo>
                                            <a:pt x="33315" y="33846"/>
                                            <a:pt x="32352" y="37532"/>
                                            <a:pt x="30427" y="39973"/>
                                          </a:cubicBezTo>
                                          <a:cubicBezTo>
                                            <a:pt x="28502" y="42423"/>
                                            <a:pt x="25620" y="43649"/>
                                            <a:pt x="21780" y="43649"/>
                                          </a:cubicBezTo>
                                          <a:cubicBezTo>
                                            <a:pt x="17157" y="43649"/>
                                            <a:pt x="13511" y="42175"/>
                                            <a:pt x="10842" y="39228"/>
                                          </a:cubicBezTo>
                                          <a:cubicBezTo>
                                            <a:pt x="8173" y="36292"/>
                                            <a:pt x="6838" y="32278"/>
                                            <a:pt x="6838" y="27188"/>
                                          </a:cubicBezTo>
                                          <a:lnTo>
                                            <a:pt x="6838" y="-2250"/>
                                          </a:lnTo>
                                          <a:lnTo>
                                            <a:pt x="-1764" y="-2250"/>
                                          </a:lnTo>
                                          <a:lnTo>
                                            <a:pt x="-1764" y="70125"/>
                                          </a:lnTo>
                                          <a:lnTo>
                                            <a:pt x="6838" y="70125"/>
                                          </a:lnTo>
                                          <a:lnTo>
                                            <a:pt x="6838" y="41744"/>
                                          </a:lnTo>
                                          <a:cubicBezTo>
                                            <a:pt x="8892" y="44879"/>
                                            <a:pt x="11303" y="47221"/>
                                            <a:pt x="14071" y="48768"/>
                                          </a:cubicBezTo>
                                          <a:cubicBezTo>
                                            <a:pt x="16849" y="50316"/>
                                            <a:pt x="20054" y="51090"/>
                                            <a:pt x="23685" y="51090"/>
                                          </a:cubicBezTo>
                                          <a:cubicBezTo>
                                            <a:pt x="29668" y="51090"/>
                                            <a:pt x="34193" y="49240"/>
                                            <a:pt x="37259" y="45539"/>
                                          </a:cubicBezTo>
                                          <a:cubicBezTo>
                                            <a:pt x="40334" y="41838"/>
                                            <a:pt x="41872" y="36391"/>
                                            <a:pt x="41872" y="29197"/>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69" name="Freeform: Shape 2969"/>
                                  <wps:cNvSpPr/>
                                  <wps:spPr>
                                    <a:xfrm flipV="1">
                                      <a:off x="3629103" y="4601652"/>
                                      <a:ext cx="44008" cy="54694"/>
                                    </a:xfrm>
                                    <a:custGeom>
                                      <a:avLst/>
                                      <a:gdLst>
                                        <a:gd name="connsiteX0" fmla="*/ 25364 w 44008"/>
                                        <a:gd name="connsiteY0" fmla="*/ 25969 h 54694"/>
                                        <a:gd name="connsiteX1" fmla="*/ 10987 w 44008"/>
                                        <a:gd name="connsiteY1" fmla="*/ 23603 h 54694"/>
                                        <a:gd name="connsiteX2" fmla="*/ 6984 w 44008"/>
                                        <a:gd name="connsiteY2" fmla="*/ 15507 h 54694"/>
                                        <a:gd name="connsiteX3" fmla="*/ 9990 w 44008"/>
                                        <a:gd name="connsiteY3" fmla="*/ 8274 h 54694"/>
                                        <a:gd name="connsiteX4" fmla="*/ 18146 w 44008"/>
                                        <a:gd name="connsiteY4" fmla="*/ 5610 h 54694"/>
                                        <a:gd name="connsiteX5" fmla="*/ 29576 w 44008"/>
                                        <a:gd name="connsiteY5" fmla="*/ 10655 h 54694"/>
                                        <a:gd name="connsiteX6" fmla="*/ 33877 w 44008"/>
                                        <a:gd name="connsiteY6" fmla="*/ 24064 h 54694"/>
                                        <a:gd name="connsiteX7" fmla="*/ 33877 w 44008"/>
                                        <a:gd name="connsiteY7" fmla="*/ 25969 h 54694"/>
                                        <a:gd name="connsiteX8" fmla="*/ 25364 w 44008"/>
                                        <a:gd name="connsiteY8" fmla="*/ 25969 h 54694"/>
                                        <a:gd name="connsiteX9" fmla="*/ 42435 w 44008"/>
                                        <a:gd name="connsiteY9" fmla="*/ 29511 h 54694"/>
                                        <a:gd name="connsiteX10" fmla="*/ 42435 w 44008"/>
                                        <a:gd name="connsiteY10" fmla="*/ -210 h 54694"/>
                                        <a:gd name="connsiteX11" fmla="*/ 33877 w 44008"/>
                                        <a:gd name="connsiteY11" fmla="*/ -210 h 54694"/>
                                        <a:gd name="connsiteX12" fmla="*/ 33877 w 44008"/>
                                        <a:gd name="connsiteY12" fmla="*/ 7693 h 54694"/>
                                        <a:gd name="connsiteX13" fmla="*/ 26570 w 44008"/>
                                        <a:gd name="connsiteY13" fmla="*/ 698 h 54694"/>
                                        <a:gd name="connsiteX14" fmla="*/ 15869 w 44008"/>
                                        <a:gd name="connsiteY14" fmla="*/ -1564 h 54694"/>
                                        <a:gd name="connsiteX15" fmla="*/ 3144 w 44008"/>
                                        <a:gd name="connsiteY15" fmla="*/ 2931 h 54694"/>
                                        <a:gd name="connsiteX16" fmla="*/ -1574 w 44008"/>
                                        <a:gd name="connsiteY16" fmla="*/ 14956 h 54694"/>
                                        <a:gd name="connsiteX17" fmla="*/ 4305 w 44008"/>
                                        <a:gd name="connsiteY17" fmla="*/ 28202 h 54694"/>
                                        <a:gd name="connsiteX18" fmla="*/ 21867 w 44008"/>
                                        <a:gd name="connsiteY18" fmla="*/ 32667 h 54694"/>
                                        <a:gd name="connsiteX19" fmla="*/ 33877 w 44008"/>
                                        <a:gd name="connsiteY19" fmla="*/ 32667 h 54694"/>
                                        <a:gd name="connsiteX20" fmla="*/ 33877 w 44008"/>
                                        <a:gd name="connsiteY20" fmla="*/ 33515 h 54694"/>
                                        <a:gd name="connsiteX21" fmla="*/ 29993 w 44008"/>
                                        <a:gd name="connsiteY21" fmla="*/ 42653 h 54694"/>
                                        <a:gd name="connsiteX22" fmla="*/ 19084 w 44008"/>
                                        <a:gd name="connsiteY22" fmla="*/ 45883 h 54694"/>
                                        <a:gd name="connsiteX23" fmla="*/ 10377 w 44008"/>
                                        <a:gd name="connsiteY23" fmla="*/ 44811 h 54694"/>
                                        <a:gd name="connsiteX24" fmla="*/ 2251 w 44008"/>
                                        <a:gd name="connsiteY24" fmla="*/ 41596 h 54694"/>
                                        <a:gd name="connsiteX25" fmla="*/ 2251 w 44008"/>
                                        <a:gd name="connsiteY25" fmla="*/ 49514 h 54694"/>
                                        <a:gd name="connsiteX26" fmla="*/ 11360 w 44008"/>
                                        <a:gd name="connsiteY26" fmla="*/ 52223 h 54694"/>
                                        <a:gd name="connsiteX27" fmla="*/ 19962 w 44008"/>
                                        <a:gd name="connsiteY27" fmla="*/ 53130 h 54694"/>
                                        <a:gd name="connsiteX28" fmla="*/ 36854 w 44008"/>
                                        <a:gd name="connsiteY28" fmla="*/ 47267 h 54694"/>
                                        <a:gd name="connsiteX29" fmla="*/ 42435 w 44008"/>
                                        <a:gd name="connsiteY29" fmla="*/ 29511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44008" h="54694">
                                          <a:moveTo>
                                            <a:pt x="25364" y="25969"/>
                                          </a:moveTo>
                                          <a:cubicBezTo>
                                            <a:pt x="18449" y="25969"/>
                                            <a:pt x="13656" y="25181"/>
                                            <a:pt x="10987" y="23603"/>
                                          </a:cubicBezTo>
                                          <a:cubicBezTo>
                                            <a:pt x="8318" y="22025"/>
                                            <a:pt x="6984" y="19327"/>
                                            <a:pt x="6984" y="15507"/>
                                          </a:cubicBezTo>
                                          <a:cubicBezTo>
                                            <a:pt x="6984" y="12471"/>
                                            <a:pt x="7986" y="10060"/>
                                            <a:pt x="9990" y="8274"/>
                                          </a:cubicBezTo>
                                          <a:cubicBezTo>
                                            <a:pt x="11995" y="6498"/>
                                            <a:pt x="14713" y="5610"/>
                                            <a:pt x="18146" y="5610"/>
                                          </a:cubicBezTo>
                                          <a:cubicBezTo>
                                            <a:pt x="22899" y="5610"/>
                                            <a:pt x="26709" y="7291"/>
                                            <a:pt x="29576" y="10655"/>
                                          </a:cubicBezTo>
                                          <a:cubicBezTo>
                                            <a:pt x="32444" y="14018"/>
                                            <a:pt x="33877" y="18488"/>
                                            <a:pt x="33877" y="24064"/>
                                          </a:cubicBezTo>
                                          <a:lnTo>
                                            <a:pt x="33877" y="25969"/>
                                          </a:lnTo>
                                          <a:lnTo>
                                            <a:pt x="25364" y="25969"/>
                                          </a:lnTo>
                                          <a:close/>
                                          <a:moveTo>
                                            <a:pt x="42435" y="29511"/>
                                          </a:moveTo>
                                          <a:lnTo>
                                            <a:pt x="42435" y="-210"/>
                                          </a:lnTo>
                                          <a:lnTo>
                                            <a:pt x="33877" y="-210"/>
                                          </a:lnTo>
                                          <a:lnTo>
                                            <a:pt x="33877" y="7693"/>
                                          </a:lnTo>
                                          <a:cubicBezTo>
                                            <a:pt x="31923" y="4538"/>
                                            <a:pt x="29487" y="2206"/>
                                            <a:pt x="26570" y="698"/>
                                          </a:cubicBezTo>
                                          <a:cubicBezTo>
                                            <a:pt x="23653" y="-810"/>
                                            <a:pt x="20086" y="-1564"/>
                                            <a:pt x="15869" y="-1564"/>
                                          </a:cubicBezTo>
                                          <a:cubicBezTo>
                                            <a:pt x="10541" y="-1564"/>
                                            <a:pt x="6299" y="-66"/>
                                            <a:pt x="3144" y="2931"/>
                                          </a:cubicBezTo>
                                          <a:cubicBezTo>
                                            <a:pt x="-1" y="5927"/>
                                            <a:pt x="-1574" y="9936"/>
                                            <a:pt x="-1574" y="14956"/>
                                          </a:cubicBezTo>
                                          <a:cubicBezTo>
                                            <a:pt x="-1574" y="20810"/>
                                            <a:pt x="386" y="25225"/>
                                            <a:pt x="4305" y="28202"/>
                                          </a:cubicBezTo>
                                          <a:cubicBezTo>
                                            <a:pt x="8234" y="31178"/>
                                            <a:pt x="14088" y="32667"/>
                                            <a:pt x="21867" y="32667"/>
                                          </a:cubicBezTo>
                                          <a:lnTo>
                                            <a:pt x="33877" y="32667"/>
                                          </a:lnTo>
                                          <a:lnTo>
                                            <a:pt x="33877" y="33515"/>
                                          </a:lnTo>
                                          <a:cubicBezTo>
                                            <a:pt x="33877" y="37454"/>
                                            <a:pt x="32582" y="40500"/>
                                            <a:pt x="29993" y="42653"/>
                                          </a:cubicBezTo>
                                          <a:cubicBezTo>
                                            <a:pt x="27403" y="44806"/>
                                            <a:pt x="23767" y="45883"/>
                                            <a:pt x="19084" y="45883"/>
                                          </a:cubicBezTo>
                                          <a:cubicBezTo>
                                            <a:pt x="16107" y="45883"/>
                                            <a:pt x="13205" y="45525"/>
                                            <a:pt x="10377" y="44811"/>
                                          </a:cubicBezTo>
                                          <a:cubicBezTo>
                                            <a:pt x="7559" y="44097"/>
                                            <a:pt x="4851" y="43025"/>
                                            <a:pt x="2251" y="41596"/>
                                          </a:cubicBezTo>
                                          <a:lnTo>
                                            <a:pt x="2251" y="49514"/>
                                          </a:lnTo>
                                          <a:cubicBezTo>
                                            <a:pt x="5377" y="50724"/>
                                            <a:pt x="8413" y="51627"/>
                                            <a:pt x="11360" y="52223"/>
                                          </a:cubicBezTo>
                                          <a:cubicBezTo>
                                            <a:pt x="14306" y="52828"/>
                                            <a:pt x="17174" y="53130"/>
                                            <a:pt x="19962" y="53130"/>
                                          </a:cubicBezTo>
                                          <a:cubicBezTo>
                                            <a:pt x="27502" y="53130"/>
                                            <a:pt x="33133" y="51176"/>
                                            <a:pt x="36854" y="47267"/>
                                          </a:cubicBezTo>
                                          <a:cubicBezTo>
                                            <a:pt x="40574" y="43367"/>
                                            <a:pt x="42435" y="37449"/>
                                            <a:pt x="42435" y="29511"/>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70" name="Freeform: Shape 2970"/>
                                  <wps:cNvSpPr/>
                                  <wps:spPr>
                                    <a:xfrm flipV="1">
                                      <a:off x="3690731" y="4582617"/>
                                      <a:ext cx="8557" cy="72375"/>
                                    </a:xfrm>
                                    <a:custGeom>
                                      <a:avLst/>
                                      <a:gdLst>
                                        <a:gd name="connsiteX0" fmla="*/ -597 w 8557"/>
                                        <a:gd name="connsiteY0" fmla="*/ 49840 h 72375"/>
                                        <a:gd name="connsiteX1" fmla="*/ 7961 w 8557"/>
                                        <a:gd name="connsiteY1" fmla="*/ 49840 h 72375"/>
                                        <a:gd name="connsiteX2" fmla="*/ 7961 w 8557"/>
                                        <a:gd name="connsiteY2" fmla="*/ -2250 h 72375"/>
                                        <a:gd name="connsiteX3" fmla="*/ -597 w 8557"/>
                                        <a:gd name="connsiteY3" fmla="*/ -2250 h 72375"/>
                                        <a:gd name="connsiteX4" fmla="*/ -597 w 8557"/>
                                        <a:gd name="connsiteY4" fmla="*/ 49840 h 72375"/>
                                        <a:gd name="connsiteX5" fmla="*/ -597 w 8557"/>
                                        <a:gd name="connsiteY5" fmla="*/ 70125 h 72375"/>
                                        <a:gd name="connsiteX6" fmla="*/ 7961 w 8557"/>
                                        <a:gd name="connsiteY6" fmla="*/ 70125 h 72375"/>
                                        <a:gd name="connsiteX7" fmla="*/ 7961 w 8557"/>
                                        <a:gd name="connsiteY7" fmla="*/ 59276 h 72375"/>
                                        <a:gd name="connsiteX8" fmla="*/ -597 w 8557"/>
                                        <a:gd name="connsiteY8" fmla="*/ 59276 h 72375"/>
                                        <a:gd name="connsiteX9" fmla="*/ -597 w 8557"/>
                                        <a:gd name="connsiteY9" fmla="*/ 70125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557" h="72375">
                                          <a:moveTo>
                                            <a:pt x="-597" y="49840"/>
                                          </a:moveTo>
                                          <a:lnTo>
                                            <a:pt x="7961" y="49840"/>
                                          </a:lnTo>
                                          <a:lnTo>
                                            <a:pt x="7961" y="-2250"/>
                                          </a:lnTo>
                                          <a:lnTo>
                                            <a:pt x="-597" y="-2250"/>
                                          </a:lnTo>
                                          <a:lnTo>
                                            <a:pt x="-597" y="49840"/>
                                          </a:lnTo>
                                          <a:close/>
                                          <a:moveTo>
                                            <a:pt x="-597" y="70125"/>
                                          </a:moveTo>
                                          <a:lnTo>
                                            <a:pt x="7961" y="70125"/>
                                          </a:lnTo>
                                          <a:lnTo>
                                            <a:pt x="7961" y="59276"/>
                                          </a:lnTo>
                                          <a:lnTo>
                                            <a:pt x="-597" y="59276"/>
                                          </a:lnTo>
                                          <a:lnTo>
                                            <a:pt x="-597" y="70125"/>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71" name="Freeform: Shape 2971"/>
                                  <wps:cNvSpPr/>
                                  <wps:spPr>
                                    <a:xfrm flipV="1">
                                      <a:off x="3716867" y="4601652"/>
                                      <a:ext cx="30509" cy="53339"/>
                                    </a:xfrm>
                                    <a:custGeom>
                                      <a:avLst/>
                                      <a:gdLst>
                                        <a:gd name="connsiteX0" fmla="*/ 29201 w 30509"/>
                                        <a:gd name="connsiteY0" fmla="*/ 42488 h 53339"/>
                                        <a:gd name="connsiteX1" fmla="*/ 26061 w 30509"/>
                                        <a:gd name="connsiteY1" fmla="*/ 43709 h 53339"/>
                                        <a:gd name="connsiteX2" fmla="*/ 22325 w 30509"/>
                                        <a:gd name="connsiteY2" fmla="*/ 44111 h 53339"/>
                                        <a:gd name="connsiteX3" fmla="*/ 11178 w 30509"/>
                                        <a:gd name="connsiteY3" fmla="*/ 39393 h 53339"/>
                                        <a:gd name="connsiteX4" fmla="*/ 7294 w 30509"/>
                                        <a:gd name="connsiteY4" fmla="*/ 25834 h 53339"/>
                                        <a:gd name="connsiteX5" fmla="*/ 7294 w 30509"/>
                                        <a:gd name="connsiteY5" fmla="*/ -1609 h 53339"/>
                                        <a:gd name="connsiteX6" fmla="*/ -1309 w 30509"/>
                                        <a:gd name="connsiteY6" fmla="*/ -1609 h 53339"/>
                                        <a:gd name="connsiteX7" fmla="*/ -1309 w 30509"/>
                                        <a:gd name="connsiteY7" fmla="*/ 50480 h 53339"/>
                                        <a:gd name="connsiteX8" fmla="*/ 7294 w 30509"/>
                                        <a:gd name="connsiteY8" fmla="*/ 50480 h 53339"/>
                                        <a:gd name="connsiteX9" fmla="*/ 7294 w 30509"/>
                                        <a:gd name="connsiteY9" fmla="*/ 42384 h 53339"/>
                                        <a:gd name="connsiteX10" fmla="*/ 14318 w 30509"/>
                                        <a:gd name="connsiteY10" fmla="*/ 49424 h 53339"/>
                                        <a:gd name="connsiteX11" fmla="*/ 24840 w 30509"/>
                                        <a:gd name="connsiteY11" fmla="*/ 51731 h 53339"/>
                                        <a:gd name="connsiteX12" fmla="*/ 26790 w 30509"/>
                                        <a:gd name="connsiteY12" fmla="*/ 51611 h 53339"/>
                                        <a:gd name="connsiteX13" fmla="*/ 29156 w 30509"/>
                                        <a:gd name="connsiteY13" fmla="*/ 51269 h 53339"/>
                                        <a:gd name="connsiteX14" fmla="*/ 29201 w 30509"/>
                                        <a:gd name="connsiteY14" fmla="*/ 42488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30509" h="53339">
                                          <a:moveTo>
                                            <a:pt x="29201" y="42488"/>
                                          </a:moveTo>
                                          <a:cubicBezTo>
                                            <a:pt x="28239" y="43044"/>
                                            <a:pt x="27192" y="43451"/>
                                            <a:pt x="26061" y="43709"/>
                                          </a:cubicBezTo>
                                          <a:cubicBezTo>
                                            <a:pt x="24930" y="43977"/>
                                            <a:pt x="23685" y="44111"/>
                                            <a:pt x="22325" y="44111"/>
                                          </a:cubicBezTo>
                                          <a:cubicBezTo>
                                            <a:pt x="17483" y="44111"/>
                                            <a:pt x="13768" y="42538"/>
                                            <a:pt x="11178" y="39393"/>
                                          </a:cubicBezTo>
                                          <a:cubicBezTo>
                                            <a:pt x="8588" y="36247"/>
                                            <a:pt x="7294" y="31728"/>
                                            <a:pt x="7294" y="25834"/>
                                          </a:cubicBezTo>
                                          <a:lnTo>
                                            <a:pt x="7294" y="-1609"/>
                                          </a:lnTo>
                                          <a:lnTo>
                                            <a:pt x="-1309" y="-1609"/>
                                          </a:lnTo>
                                          <a:lnTo>
                                            <a:pt x="-1309" y="50480"/>
                                          </a:lnTo>
                                          <a:lnTo>
                                            <a:pt x="7294" y="50480"/>
                                          </a:lnTo>
                                          <a:lnTo>
                                            <a:pt x="7294" y="42384"/>
                                          </a:lnTo>
                                          <a:cubicBezTo>
                                            <a:pt x="9099" y="45549"/>
                                            <a:pt x="11441" y="47896"/>
                                            <a:pt x="14318" y="49424"/>
                                          </a:cubicBezTo>
                                          <a:cubicBezTo>
                                            <a:pt x="17206" y="50962"/>
                                            <a:pt x="20713" y="51731"/>
                                            <a:pt x="24840" y="51731"/>
                                          </a:cubicBezTo>
                                          <a:cubicBezTo>
                                            <a:pt x="25426" y="51731"/>
                                            <a:pt x="26076" y="51691"/>
                                            <a:pt x="26790" y="51611"/>
                                          </a:cubicBezTo>
                                          <a:cubicBezTo>
                                            <a:pt x="27504" y="51542"/>
                                            <a:pt x="28293" y="51428"/>
                                            <a:pt x="29156" y="51269"/>
                                          </a:cubicBezTo>
                                          <a:lnTo>
                                            <a:pt x="29201" y="42488"/>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72" name="Graphic 2666"/>
                              <wpg:cNvGrpSpPr/>
                              <wpg:grpSpPr>
                                <a:xfrm>
                                  <a:off x="3599056" y="4350836"/>
                                  <a:ext cx="214982" cy="72375"/>
                                  <a:chOff x="3599056" y="4350836"/>
                                  <a:chExt cx="214982" cy="72375"/>
                                </a:xfrm>
                                <a:solidFill>
                                  <a:srgbClr val="000000"/>
                                </a:solidFill>
                              </wpg:grpSpPr>
                              <wps:wsp>
                                <wps:cNvPr id="2973" name="Freeform: Shape 2973"/>
                                <wps:cNvSpPr/>
                                <wps:spPr>
                                  <a:xfrm>
                                    <a:off x="3780701" y="4387024"/>
                                    <a:ext cx="33337" cy="9525"/>
                                  </a:xfrm>
                                  <a:custGeom>
                                    <a:avLst/>
                                    <a:gdLst>
                                      <a:gd name="connsiteX0" fmla="*/ 33643 w 33337"/>
                                      <a:gd name="connsiteY0" fmla="*/ 157 h 9525"/>
                                      <a:gd name="connsiteX1" fmla="*/ 306 w 33337"/>
                                      <a:gd name="connsiteY1" fmla="*/ 157 h 9525"/>
                                    </a:gdLst>
                                    <a:ahLst/>
                                    <a:cxnLst>
                                      <a:cxn ang="0">
                                        <a:pos x="connsiteX0" y="connsiteY0"/>
                                      </a:cxn>
                                      <a:cxn ang="0">
                                        <a:pos x="connsiteX1" y="connsiteY1"/>
                                      </a:cxn>
                                    </a:cxnLst>
                                    <a:rect l="l" t="t" r="r" b="b"/>
                                    <a:pathLst>
                                      <a:path w="33337" h="9525">
                                        <a:moveTo>
                                          <a:pt x="33643" y="157"/>
                                        </a:moveTo>
                                        <a:lnTo>
                                          <a:pt x="306" y="157"/>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74" name="Graphic 2666"/>
                                <wpg:cNvGrpSpPr/>
                                <wpg:grpSpPr>
                                  <a:xfrm>
                                    <a:off x="3599056" y="4350836"/>
                                    <a:ext cx="139384" cy="72375"/>
                                    <a:chOff x="3599056" y="4350836"/>
                                    <a:chExt cx="139384" cy="72375"/>
                                  </a:xfrm>
                                  <a:solidFill>
                                    <a:srgbClr val="000000"/>
                                  </a:solidFill>
                                </wpg:grpSpPr>
                                <wps:wsp>
                                  <wps:cNvPr id="2975" name="Freeform: Shape 2975"/>
                                  <wps:cNvSpPr/>
                                  <wps:spPr>
                                    <a:xfrm flipV="1">
                                      <a:off x="3599056" y="4353768"/>
                                      <a:ext cx="63624" cy="69443"/>
                                    </a:xfrm>
                                    <a:custGeom>
                                      <a:avLst/>
                                      <a:gdLst>
                                        <a:gd name="connsiteX0" fmla="*/ 29919 w 63624"/>
                                        <a:gd name="connsiteY0" fmla="*/ 58010 h 69443"/>
                                        <a:gd name="connsiteX1" fmla="*/ 17164 w 63624"/>
                                        <a:gd name="connsiteY1" fmla="*/ 23453 h 69443"/>
                                        <a:gd name="connsiteX2" fmla="*/ 42703 w 63624"/>
                                        <a:gd name="connsiteY2" fmla="*/ 23453 h 69443"/>
                                        <a:gd name="connsiteX3" fmla="*/ 29919 w 63624"/>
                                        <a:gd name="connsiteY3" fmla="*/ 58010 h 69443"/>
                                        <a:gd name="connsiteX4" fmla="*/ 24606 w 63624"/>
                                        <a:gd name="connsiteY4" fmla="*/ 67268 h 69443"/>
                                        <a:gd name="connsiteX5" fmla="*/ 35262 w 63624"/>
                                        <a:gd name="connsiteY5" fmla="*/ 67268 h 69443"/>
                                        <a:gd name="connsiteX6" fmla="*/ 61723 w 63624"/>
                                        <a:gd name="connsiteY6" fmla="*/ -2176 h 69443"/>
                                        <a:gd name="connsiteX7" fmla="*/ 51960 w 63624"/>
                                        <a:gd name="connsiteY7" fmla="*/ -2176 h 69443"/>
                                        <a:gd name="connsiteX8" fmla="*/ 45635 w 63624"/>
                                        <a:gd name="connsiteY8" fmla="*/ 15639 h 69443"/>
                                        <a:gd name="connsiteX9" fmla="*/ 14336 w 63624"/>
                                        <a:gd name="connsiteY9" fmla="*/ 15639 h 69443"/>
                                        <a:gd name="connsiteX10" fmla="*/ 8011 w 63624"/>
                                        <a:gd name="connsiteY10" fmla="*/ -2176 h 69443"/>
                                        <a:gd name="connsiteX11" fmla="*/ -1901 w 63624"/>
                                        <a:gd name="connsiteY11" fmla="*/ -2176 h 69443"/>
                                        <a:gd name="connsiteX12" fmla="*/ 24606 w 63624"/>
                                        <a:gd name="connsiteY12" fmla="*/ 67268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624" h="69443">
                                          <a:moveTo>
                                            <a:pt x="29919" y="58010"/>
                                          </a:moveTo>
                                          <a:lnTo>
                                            <a:pt x="17164" y="23453"/>
                                          </a:lnTo>
                                          <a:lnTo>
                                            <a:pt x="42703" y="23453"/>
                                          </a:lnTo>
                                          <a:lnTo>
                                            <a:pt x="29919" y="58010"/>
                                          </a:lnTo>
                                          <a:close/>
                                          <a:moveTo>
                                            <a:pt x="24606" y="67268"/>
                                          </a:moveTo>
                                          <a:lnTo>
                                            <a:pt x="35262" y="67268"/>
                                          </a:lnTo>
                                          <a:lnTo>
                                            <a:pt x="61723" y="-2176"/>
                                          </a:lnTo>
                                          <a:lnTo>
                                            <a:pt x="51960" y="-2176"/>
                                          </a:lnTo>
                                          <a:lnTo>
                                            <a:pt x="45635" y="15639"/>
                                          </a:lnTo>
                                          <a:lnTo>
                                            <a:pt x="14336" y="15639"/>
                                          </a:lnTo>
                                          <a:lnTo>
                                            <a:pt x="8011" y="-2176"/>
                                          </a:lnTo>
                                          <a:lnTo>
                                            <a:pt x="-1901" y="-2176"/>
                                          </a:lnTo>
                                          <a:lnTo>
                                            <a:pt x="24606" y="67268"/>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76" name="Freeform: Shape 2976"/>
                                  <wps:cNvSpPr/>
                                  <wps:spPr>
                                    <a:xfrm flipV="1">
                                      <a:off x="3672817" y="4353768"/>
                                      <a:ext cx="44841" cy="69443"/>
                                    </a:xfrm>
                                    <a:custGeom>
                                      <a:avLst/>
                                      <a:gdLst>
                                        <a:gd name="connsiteX0" fmla="*/ 7550 w 44841"/>
                                        <a:gd name="connsiteY0" fmla="*/ 59543 h 69443"/>
                                        <a:gd name="connsiteX1" fmla="*/ 7550 w 44841"/>
                                        <a:gd name="connsiteY1" fmla="*/ 33454 h 69443"/>
                                        <a:gd name="connsiteX2" fmla="*/ 19367 w 44841"/>
                                        <a:gd name="connsiteY2" fmla="*/ 33454 h 69443"/>
                                        <a:gd name="connsiteX3" fmla="*/ 29502 w 44841"/>
                                        <a:gd name="connsiteY3" fmla="*/ 36847 h 69443"/>
                                        <a:gd name="connsiteX4" fmla="*/ 33089 w 44841"/>
                                        <a:gd name="connsiteY4" fmla="*/ 46521 h 69443"/>
                                        <a:gd name="connsiteX5" fmla="*/ 29502 w 44841"/>
                                        <a:gd name="connsiteY5" fmla="*/ 56150 h 69443"/>
                                        <a:gd name="connsiteX6" fmla="*/ 19367 w 44841"/>
                                        <a:gd name="connsiteY6" fmla="*/ 59543 h 69443"/>
                                        <a:gd name="connsiteX7" fmla="*/ 7550 w 44841"/>
                                        <a:gd name="connsiteY7" fmla="*/ 59543 h 69443"/>
                                        <a:gd name="connsiteX8" fmla="*/ -1841 w 44841"/>
                                        <a:gd name="connsiteY8" fmla="*/ 67268 h 69443"/>
                                        <a:gd name="connsiteX9" fmla="*/ 19367 w 44841"/>
                                        <a:gd name="connsiteY9" fmla="*/ 67268 h 69443"/>
                                        <a:gd name="connsiteX10" fmla="*/ 37018 w 44841"/>
                                        <a:gd name="connsiteY10" fmla="*/ 61984 h 69443"/>
                                        <a:gd name="connsiteX11" fmla="*/ 43001 w 44841"/>
                                        <a:gd name="connsiteY11" fmla="*/ 46521 h 69443"/>
                                        <a:gd name="connsiteX12" fmla="*/ 37018 w 44841"/>
                                        <a:gd name="connsiteY12" fmla="*/ 30983 h 69443"/>
                                        <a:gd name="connsiteX13" fmla="*/ 19367 w 44841"/>
                                        <a:gd name="connsiteY13" fmla="*/ 25730 h 69443"/>
                                        <a:gd name="connsiteX14" fmla="*/ 7550 w 44841"/>
                                        <a:gd name="connsiteY14" fmla="*/ 25730 h 69443"/>
                                        <a:gd name="connsiteX15" fmla="*/ 7550 w 44841"/>
                                        <a:gd name="connsiteY15" fmla="*/ -2176 h 69443"/>
                                        <a:gd name="connsiteX16" fmla="*/ -1841 w 44841"/>
                                        <a:gd name="connsiteY16" fmla="*/ -2176 h 69443"/>
                                        <a:gd name="connsiteX17" fmla="*/ -1841 w 44841"/>
                                        <a:gd name="connsiteY17" fmla="*/ 67268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550" y="59543"/>
                                          </a:moveTo>
                                          <a:lnTo>
                                            <a:pt x="7550" y="33454"/>
                                          </a:lnTo>
                                          <a:lnTo>
                                            <a:pt x="19367" y="33454"/>
                                          </a:lnTo>
                                          <a:cubicBezTo>
                                            <a:pt x="23743" y="33454"/>
                                            <a:pt x="27121" y="34585"/>
                                            <a:pt x="29502" y="36847"/>
                                          </a:cubicBezTo>
                                          <a:cubicBezTo>
                                            <a:pt x="31893" y="39109"/>
                                            <a:pt x="33089" y="42334"/>
                                            <a:pt x="33089" y="46521"/>
                                          </a:cubicBezTo>
                                          <a:cubicBezTo>
                                            <a:pt x="33089" y="50678"/>
                                            <a:pt x="31893" y="53888"/>
                                            <a:pt x="29502" y="56150"/>
                                          </a:cubicBezTo>
                                          <a:cubicBezTo>
                                            <a:pt x="27121" y="58412"/>
                                            <a:pt x="23743" y="59543"/>
                                            <a:pt x="19367" y="59543"/>
                                          </a:cubicBezTo>
                                          <a:lnTo>
                                            <a:pt x="7550" y="59543"/>
                                          </a:lnTo>
                                          <a:close/>
                                          <a:moveTo>
                                            <a:pt x="-1841" y="67268"/>
                                          </a:moveTo>
                                          <a:lnTo>
                                            <a:pt x="19367" y="67268"/>
                                          </a:lnTo>
                                          <a:cubicBezTo>
                                            <a:pt x="27156" y="67268"/>
                                            <a:pt x="33039" y="65506"/>
                                            <a:pt x="37018" y="61984"/>
                                          </a:cubicBezTo>
                                          <a:cubicBezTo>
                                            <a:pt x="41007" y="58462"/>
                                            <a:pt x="43001" y="53308"/>
                                            <a:pt x="43001" y="46521"/>
                                          </a:cubicBezTo>
                                          <a:cubicBezTo>
                                            <a:pt x="43001" y="39665"/>
                                            <a:pt x="41007" y="34486"/>
                                            <a:pt x="37018" y="30983"/>
                                          </a:cubicBezTo>
                                          <a:cubicBezTo>
                                            <a:pt x="33039" y="27481"/>
                                            <a:pt x="27156" y="25730"/>
                                            <a:pt x="19367" y="25730"/>
                                          </a:cubicBezTo>
                                          <a:lnTo>
                                            <a:pt x="7550" y="25730"/>
                                          </a:lnTo>
                                          <a:lnTo>
                                            <a:pt x="7550" y="-2176"/>
                                          </a:lnTo>
                                          <a:lnTo>
                                            <a:pt x="-1841" y="-2176"/>
                                          </a:lnTo>
                                          <a:lnTo>
                                            <a:pt x="-1841" y="67268"/>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77" name="Freeform: Shape 2977"/>
                                  <wps:cNvSpPr/>
                                  <wps:spPr>
                                    <a:xfrm flipV="1">
                                      <a:off x="3729884" y="4350836"/>
                                      <a:ext cx="8557" cy="72375"/>
                                    </a:xfrm>
                                    <a:custGeom>
                                      <a:avLst/>
                                      <a:gdLst>
                                        <a:gd name="connsiteX0" fmla="*/ -593 w 8557"/>
                                        <a:gd name="connsiteY0" fmla="*/ 70101 h 72375"/>
                                        <a:gd name="connsiteX1" fmla="*/ 7965 w 8557"/>
                                        <a:gd name="connsiteY1" fmla="*/ 70101 h 72375"/>
                                        <a:gd name="connsiteX2" fmla="*/ 7965 w 8557"/>
                                        <a:gd name="connsiteY2" fmla="*/ -2274 h 72375"/>
                                        <a:gd name="connsiteX3" fmla="*/ -593 w 8557"/>
                                        <a:gd name="connsiteY3" fmla="*/ -2274 h 72375"/>
                                        <a:gd name="connsiteX4" fmla="*/ -593 w 8557"/>
                                        <a:gd name="connsiteY4" fmla="*/ 70101 h 723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557" h="72375">
                                          <a:moveTo>
                                            <a:pt x="-593" y="70101"/>
                                          </a:moveTo>
                                          <a:lnTo>
                                            <a:pt x="7965" y="70101"/>
                                          </a:lnTo>
                                          <a:lnTo>
                                            <a:pt x="7965" y="-2274"/>
                                          </a:lnTo>
                                          <a:lnTo>
                                            <a:pt x="-593" y="-2274"/>
                                          </a:lnTo>
                                          <a:lnTo>
                                            <a:pt x="-593" y="70101"/>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78" name="Graphic 2666"/>
                              <wpg:cNvGrpSpPr/>
                              <wpg:grpSpPr>
                                <a:xfrm>
                                  <a:off x="3532738" y="4121988"/>
                                  <a:ext cx="281300" cy="69443"/>
                                  <a:chOff x="3532738" y="4121988"/>
                                  <a:chExt cx="281300" cy="69443"/>
                                </a:xfrm>
                                <a:solidFill>
                                  <a:srgbClr val="000000"/>
                                </a:solidFill>
                              </wpg:grpSpPr>
                              <wps:wsp>
                                <wps:cNvPr id="2979" name="Freeform: Shape 2979"/>
                                <wps:cNvSpPr/>
                                <wps:spPr>
                                  <a:xfrm>
                                    <a:off x="3780701" y="4155244"/>
                                    <a:ext cx="33337" cy="9525"/>
                                  </a:xfrm>
                                  <a:custGeom>
                                    <a:avLst/>
                                    <a:gdLst>
                                      <a:gd name="connsiteX0" fmla="*/ 33643 w 33337"/>
                                      <a:gd name="connsiteY0" fmla="*/ 133 h 9525"/>
                                      <a:gd name="connsiteX1" fmla="*/ 306 w 33337"/>
                                      <a:gd name="connsiteY1" fmla="*/ 133 h 9525"/>
                                    </a:gdLst>
                                    <a:ahLst/>
                                    <a:cxnLst>
                                      <a:cxn ang="0">
                                        <a:pos x="connsiteX0" y="connsiteY0"/>
                                      </a:cxn>
                                      <a:cxn ang="0">
                                        <a:pos x="connsiteX1" y="connsiteY1"/>
                                      </a:cxn>
                                    </a:cxnLst>
                                    <a:rect l="l" t="t" r="r" b="b"/>
                                    <a:pathLst>
                                      <a:path w="33337" h="9525">
                                        <a:moveTo>
                                          <a:pt x="33643" y="133"/>
                                        </a:moveTo>
                                        <a:lnTo>
                                          <a:pt x="306" y="133"/>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80" name="Graphic 2666"/>
                                <wpg:cNvGrpSpPr/>
                                <wpg:grpSpPr>
                                  <a:xfrm>
                                    <a:off x="3532738" y="4121988"/>
                                    <a:ext cx="206551" cy="69443"/>
                                    <a:chOff x="3532738" y="4121988"/>
                                    <a:chExt cx="206551" cy="69443"/>
                                  </a:xfrm>
                                  <a:solidFill>
                                    <a:srgbClr val="000000"/>
                                  </a:solidFill>
                                </wpg:grpSpPr>
                                <wps:wsp>
                                  <wps:cNvPr id="2981" name="Freeform: Shape 2981"/>
                                  <wps:cNvSpPr/>
                                  <wps:spPr>
                                    <a:xfrm flipV="1">
                                      <a:off x="3532738" y="4121988"/>
                                      <a:ext cx="63624" cy="69443"/>
                                    </a:xfrm>
                                    <a:custGeom>
                                      <a:avLst/>
                                      <a:gdLst>
                                        <a:gd name="connsiteX0" fmla="*/ 29912 w 63624"/>
                                        <a:gd name="connsiteY0" fmla="*/ 57986 h 69443"/>
                                        <a:gd name="connsiteX1" fmla="*/ 17157 w 63624"/>
                                        <a:gd name="connsiteY1" fmla="*/ 23428 h 69443"/>
                                        <a:gd name="connsiteX2" fmla="*/ 42696 w 63624"/>
                                        <a:gd name="connsiteY2" fmla="*/ 23428 h 69443"/>
                                        <a:gd name="connsiteX3" fmla="*/ 29912 w 63624"/>
                                        <a:gd name="connsiteY3" fmla="*/ 57986 h 69443"/>
                                        <a:gd name="connsiteX4" fmla="*/ 24599 w 63624"/>
                                        <a:gd name="connsiteY4" fmla="*/ 67243 h 69443"/>
                                        <a:gd name="connsiteX5" fmla="*/ 35255 w 63624"/>
                                        <a:gd name="connsiteY5" fmla="*/ 67243 h 69443"/>
                                        <a:gd name="connsiteX6" fmla="*/ 61716 w 63624"/>
                                        <a:gd name="connsiteY6" fmla="*/ -2200 h 69443"/>
                                        <a:gd name="connsiteX7" fmla="*/ 51953 w 63624"/>
                                        <a:gd name="connsiteY7" fmla="*/ -2200 h 69443"/>
                                        <a:gd name="connsiteX8" fmla="*/ 45628 w 63624"/>
                                        <a:gd name="connsiteY8" fmla="*/ 15615 h 69443"/>
                                        <a:gd name="connsiteX9" fmla="*/ 14329 w 63624"/>
                                        <a:gd name="connsiteY9" fmla="*/ 15615 h 69443"/>
                                        <a:gd name="connsiteX10" fmla="*/ 8004 w 63624"/>
                                        <a:gd name="connsiteY10" fmla="*/ -2200 h 69443"/>
                                        <a:gd name="connsiteX11" fmla="*/ -1908 w 63624"/>
                                        <a:gd name="connsiteY11" fmla="*/ -2200 h 69443"/>
                                        <a:gd name="connsiteX12" fmla="*/ 24599 w 63624"/>
                                        <a:gd name="connsiteY12" fmla="*/ 67243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624" h="69443">
                                          <a:moveTo>
                                            <a:pt x="29912" y="57986"/>
                                          </a:moveTo>
                                          <a:lnTo>
                                            <a:pt x="17157" y="23428"/>
                                          </a:lnTo>
                                          <a:lnTo>
                                            <a:pt x="42696" y="23428"/>
                                          </a:lnTo>
                                          <a:lnTo>
                                            <a:pt x="29912" y="57986"/>
                                          </a:lnTo>
                                          <a:close/>
                                          <a:moveTo>
                                            <a:pt x="24599" y="67243"/>
                                          </a:moveTo>
                                          <a:lnTo>
                                            <a:pt x="35255" y="67243"/>
                                          </a:lnTo>
                                          <a:lnTo>
                                            <a:pt x="61716" y="-2200"/>
                                          </a:lnTo>
                                          <a:lnTo>
                                            <a:pt x="51953" y="-2200"/>
                                          </a:lnTo>
                                          <a:lnTo>
                                            <a:pt x="45628" y="15615"/>
                                          </a:lnTo>
                                          <a:lnTo>
                                            <a:pt x="14329" y="15615"/>
                                          </a:lnTo>
                                          <a:lnTo>
                                            <a:pt x="8004" y="-2200"/>
                                          </a:lnTo>
                                          <a:lnTo>
                                            <a:pt x="-1908" y="-2200"/>
                                          </a:lnTo>
                                          <a:lnTo>
                                            <a:pt x="24599" y="67243"/>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82" name="Freeform: Shape 2982"/>
                                  <wps:cNvSpPr/>
                                  <wps:spPr>
                                    <a:xfrm flipV="1">
                                      <a:off x="3606500" y="4121988"/>
                                      <a:ext cx="44841" cy="69443"/>
                                    </a:xfrm>
                                    <a:custGeom>
                                      <a:avLst/>
                                      <a:gdLst>
                                        <a:gd name="connsiteX0" fmla="*/ 7543 w 44841"/>
                                        <a:gd name="connsiteY0" fmla="*/ 59519 h 69443"/>
                                        <a:gd name="connsiteX1" fmla="*/ 7543 w 44841"/>
                                        <a:gd name="connsiteY1" fmla="*/ 33429 h 69443"/>
                                        <a:gd name="connsiteX2" fmla="*/ 19360 w 44841"/>
                                        <a:gd name="connsiteY2" fmla="*/ 33429 h 69443"/>
                                        <a:gd name="connsiteX3" fmla="*/ 29495 w 44841"/>
                                        <a:gd name="connsiteY3" fmla="*/ 36823 h 69443"/>
                                        <a:gd name="connsiteX4" fmla="*/ 33082 w 44841"/>
                                        <a:gd name="connsiteY4" fmla="*/ 46497 h 69443"/>
                                        <a:gd name="connsiteX5" fmla="*/ 29495 w 44841"/>
                                        <a:gd name="connsiteY5" fmla="*/ 56126 h 69443"/>
                                        <a:gd name="connsiteX6" fmla="*/ 19360 w 44841"/>
                                        <a:gd name="connsiteY6" fmla="*/ 59519 h 69443"/>
                                        <a:gd name="connsiteX7" fmla="*/ 7543 w 44841"/>
                                        <a:gd name="connsiteY7" fmla="*/ 59519 h 69443"/>
                                        <a:gd name="connsiteX8" fmla="*/ -1848 w 44841"/>
                                        <a:gd name="connsiteY8" fmla="*/ 67243 h 69443"/>
                                        <a:gd name="connsiteX9" fmla="*/ 19360 w 44841"/>
                                        <a:gd name="connsiteY9" fmla="*/ 67243 h 69443"/>
                                        <a:gd name="connsiteX10" fmla="*/ 37011 w 44841"/>
                                        <a:gd name="connsiteY10" fmla="*/ 61960 h 69443"/>
                                        <a:gd name="connsiteX11" fmla="*/ 42994 w 44841"/>
                                        <a:gd name="connsiteY11" fmla="*/ 46497 h 69443"/>
                                        <a:gd name="connsiteX12" fmla="*/ 37011 w 44841"/>
                                        <a:gd name="connsiteY12" fmla="*/ 30959 h 69443"/>
                                        <a:gd name="connsiteX13" fmla="*/ 19360 w 44841"/>
                                        <a:gd name="connsiteY13" fmla="*/ 25705 h 69443"/>
                                        <a:gd name="connsiteX14" fmla="*/ 7543 w 44841"/>
                                        <a:gd name="connsiteY14" fmla="*/ 25705 h 69443"/>
                                        <a:gd name="connsiteX15" fmla="*/ 7543 w 44841"/>
                                        <a:gd name="connsiteY15" fmla="*/ -2200 h 69443"/>
                                        <a:gd name="connsiteX16" fmla="*/ -1848 w 44841"/>
                                        <a:gd name="connsiteY16" fmla="*/ -2200 h 69443"/>
                                        <a:gd name="connsiteX17" fmla="*/ -1848 w 44841"/>
                                        <a:gd name="connsiteY17" fmla="*/ 67243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543" y="59519"/>
                                          </a:moveTo>
                                          <a:lnTo>
                                            <a:pt x="7543" y="33429"/>
                                          </a:lnTo>
                                          <a:lnTo>
                                            <a:pt x="19360" y="33429"/>
                                          </a:lnTo>
                                          <a:cubicBezTo>
                                            <a:pt x="23736" y="33429"/>
                                            <a:pt x="27114" y="34561"/>
                                            <a:pt x="29495" y="36823"/>
                                          </a:cubicBezTo>
                                          <a:cubicBezTo>
                                            <a:pt x="31886" y="39085"/>
                                            <a:pt x="33082" y="42310"/>
                                            <a:pt x="33082" y="46497"/>
                                          </a:cubicBezTo>
                                          <a:cubicBezTo>
                                            <a:pt x="33082" y="50654"/>
                                            <a:pt x="31886" y="53864"/>
                                            <a:pt x="29495" y="56126"/>
                                          </a:cubicBezTo>
                                          <a:cubicBezTo>
                                            <a:pt x="27114" y="58388"/>
                                            <a:pt x="23736" y="59519"/>
                                            <a:pt x="19360" y="59519"/>
                                          </a:cubicBezTo>
                                          <a:lnTo>
                                            <a:pt x="7543" y="59519"/>
                                          </a:lnTo>
                                          <a:close/>
                                          <a:moveTo>
                                            <a:pt x="-1848" y="67243"/>
                                          </a:moveTo>
                                          <a:lnTo>
                                            <a:pt x="19360" y="67243"/>
                                          </a:lnTo>
                                          <a:cubicBezTo>
                                            <a:pt x="27149" y="67243"/>
                                            <a:pt x="33032" y="65482"/>
                                            <a:pt x="37011" y="61960"/>
                                          </a:cubicBezTo>
                                          <a:cubicBezTo>
                                            <a:pt x="41000" y="58438"/>
                                            <a:pt x="42994" y="53283"/>
                                            <a:pt x="42994" y="46497"/>
                                          </a:cubicBezTo>
                                          <a:cubicBezTo>
                                            <a:pt x="42994" y="39641"/>
                                            <a:pt x="41000" y="34461"/>
                                            <a:pt x="37011" y="30959"/>
                                          </a:cubicBezTo>
                                          <a:cubicBezTo>
                                            <a:pt x="33032" y="27457"/>
                                            <a:pt x="27149" y="25705"/>
                                            <a:pt x="19360" y="25705"/>
                                          </a:cubicBezTo>
                                          <a:lnTo>
                                            <a:pt x="7543" y="25705"/>
                                          </a:lnTo>
                                          <a:lnTo>
                                            <a:pt x="7543" y="-2200"/>
                                          </a:lnTo>
                                          <a:lnTo>
                                            <a:pt x="-1848" y="-2200"/>
                                          </a:lnTo>
                                          <a:lnTo>
                                            <a:pt x="-1848" y="67243"/>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83" name="Freeform: Shape 2983"/>
                                  <wps:cNvSpPr/>
                                  <wps:spPr>
                                    <a:xfrm flipV="1">
                                      <a:off x="3663238" y="4138091"/>
                                      <a:ext cx="76051" cy="53339"/>
                                    </a:xfrm>
                                    <a:custGeom>
                                      <a:avLst/>
                                      <a:gdLst>
                                        <a:gd name="connsiteX0" fmla="*/ 38041 w 76051"/>
                                        <a:gd name="connsiteY0" fmla="*/ 40430 h 53339"/>
                                        <a:gd name="connsiteX1" fmla="*/ 45721 w 76051"/>
                                        <a:gd name="connsiteY1" fmla="*/ 48943 h 53339"/>
                                        <a:gd name="connsiteX2" fmla="*/ 56228 w 76051"/>
                                        <a:gd name="connsiteY2" fmla="*/ 51682 h 53339"/>
                                        <a:gd name="connsiteX3" fmla="*/ 68789 w 76051"/>
                                        <a:gd name="connsiteY3" fmla="*/ 45982 h 53339"/>
                                        <a:gd name="connsiteX4" fmla="*/ 73209 w 76051"/>
                                        <a:gd name="connsiteY4" fmla="*/ 29789 h 53339"/>
                                        <a:gd name="connsiteX5" fmla="*/ 73209 w 76051"/>
                                        <a:gd name="connsiteY5" fmla="*/ -1658 h 53339"/>
                                        <a:gd name="connsiteX6" fmla="*/ 64607 w 76051"/>
                                        <a:gd name="connsiteY6" fmla="*/ -1658 h 53339"/>
                                        <a:gd name="connsiteX7" fmla="*/ 64607 w 76051"/>
                                        <a:gd name="connsiteY7" fmla="*/ 29506 h 53339"/>
                                        <a:gd name="connsiteX8" fmla="*/ 61943 w 76051"/>
                                        <a:gd name="connsiteY8" fmla="*/ 40609 h 53339"/>
                                        <a:gd name="connsiteX9" fmla="*/ 53862 w 76051"/>
                                        <a:gd name="connsiteY9" fmla="*/ 44240 h 53339"/>
                                        <a:gd name="connsiteX10" fmla="*/ 43339 w 76051"/>
                                        <a:gd name="connsiteY10" fmla="*/ 39820 h 53339"/>
                                        <a:gd name="connsiteX11" fmla="*/ 39485 w 76051"/>
                                        <a:gd name="connsiteY11" fmla="*/ 27780 h 53339"/>
                                        <a:gd name="connsiteX12" fmla="*/ 39485 w 76051"/>
                                        <a:gd name="connsiteY12" fmla="*/ -1658 h 53339"/>
                                        <a:gd name="connsiteX13" fmla="*/ 30883 w 76051"/>
                                        <a:gd name="connsiteY13" fmla="*/ -1658 h 53339"/>
                                        <a:gd name="connsiteX14" fmla="*/ 30883 w 76051"/>
                                        <a:gd name="connsiteY14" fmla="*/ 29506 h 53339"/>
                                        <a:gd name="connsiteX15" fmla="*/ 28233 w 76051"/>
                                        <a:gd name="connsiteY15" fmla="*/ 40639 h 53339"/>
                                        <a:gd name="connsiteX16" fmla="*/ 20048 w 76051"/>
                                        <a:gd name="connsiteY16" fmla="*/ 44240 h 53339"/>
                                        <a:gd name="connsiteX17" fmla="*/ 9615 w 76051"/>
                                        <a:gd name="connsiteY17" fmla="*/ 39805 h 53339"/>
                                        <a:gd name="connsiteX18" fmla="*/ 5760 w 76051"/>
                                        <a:gd name="connsiteY18" fmla="*/ 27780 h 53339"/>
                                        <a:gd name="connsiteX19" fmla="*/ 5760 w 76051"/>
                                        <a:gd name="connsiteY19" fmla="*/ -1658 h 53339"/>
                                        <a:gd name="connsiteX20" fmla="*/ -2842 w 76051"/>
                                        <a:gd name="connsiteY20" fmla="*/ -1658 h 53339"/>
                                        <a:gd name="connsiteX21" fmla="*/ -2842 w 76051"/>
                                        <a:gd name="connsiteY21" fmla="*/ 50432 h 53339"/>
                                        <a:gd name="connsiteX22" fmla="*/ 5760 w 76051"/>
                                        <a:gd name="connsiteY22" fmla="*/ 50432 h 53339"/>
                                        <a:gd name="connsiteX23" fmla="*/ 5760 w 76051"/>
                                        <a:gd name="connsiteY23" fmla="*/ 42335 h 53339"/>
                                        <a:gd name="connsiteX24" fmla="*/ 12785 w 76051"/>
                                        <a:gd name="connsiteY24" fmla="*/ 49405 h 53339"/>
                                        <a:gd name="connsiteX25" fmla="*/ 22504 w 76051"/>
                                        <a:gd name="connsiteY25" fmla="*/ 51682 h 53339"/>
                                        <a:gd name="connsiteX26" fmla="*/ 32162 w 76051"/>
                                        <a:gd name="connsiteY26" fmla="*/ 48795 h 53339"/>
                                        <a:gd name="connsiteX27" fmla="*/ 38041 w 76051"/>
                                        <a:gd name="connsiteY27" fmla="*/ 40430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76051" h="53339">
                                          <a:moveTo>
                                            <a:pt x="38041" y="40430"/>
                                          </a:moveTo>
                                          <a:cubicBezTo>
                                            <a:pt x="40184" y="44280"/>
                                            <a:pt x="42744" y="47118"/>
                                            <a:pt x="45721" y="48943"/>
                                          </a:cubicBezTo>
                                          <a:cubicBezTo>
                                            <a:pt x="48697" y="50769"/>
                                            <a:pt x="52200" y="51682"/>
                                            <a:pt x="56228" y="51682"/>
                                          </a:cubicBezTo>
                                          <a:cubicBezTo>
                                            <a:pt x="61655" y="51682"/>
                                            <a:pt x="65842" y="49782"/>
                                            <a:pt x="68789" y="45982"/>
                                          </a:cubicBezTo>
                                          <a:cubicBezTo>
                                            <a:pt x="71736" y="42192"/>
                                            <a:pt x="73209" y="36794"/>
                                            <a:pt x="73209" y="29789"/>
                                          </a:cubicBezTo>
                                          <a:lnTo>
                                            <a:pt x="73209" y="-1658"/>
                                          </a:lnTo>
                                          <a:lnTo>
                                            <a:pt x="64607" y="-1658"/>
                                          </a:lnTo>
                                          <a:lnTo>
                                            <a:pt x="64607" y="29506"/>
                                          </a:lnTo>
                                          <a:cubicBezTo>
                                            <a:pt x="64607" y="34497"/>
                                            <a:pt x="63719" y="38198"/>
                                            <a:pt x="61943" y="40609"/>
                                          </a:cubicBezTo>
                                          <a:cubicBezTo>
                                            <a:pt x="60177" y="43030"/>
                                            <a:pt x="57483" y="44240"/>
                                            <a:pt x="53862" y="44240"/>
                                          </a:cubicBezTo>
                                          <a:cubicBezTo>
                                            <a:pt x="49427" y="44240"/>
                                            <a:pt x="45919" y="42767"/>
                                            <a:pt x="43339" y="39820"/>
                                          </a:cubicBezTo>
                                          <a:cubicBezTo>
                                            <a:pt x="40770" y="36883"/>
                                            <a:pt x="39485" y="32870"/>
                                            <a:pt x="39485" y="27780"/>
                                          </a:cubicBezTo>
                                          <a:lnTo>
                                            <a:pt x="39485" y="-1658"/>
                                          </a:lnTo>
                                          <a:lnTo>
                                            <a:pt x="30883" y="-1658"/>
                                          </a:lnTo>
                                          <a:lnTo>
                                            <a:pt x="30883" y="29506"/>
                                          </a:lnTo>
                                          <a:cubicBezTo>
                                            <a:pt x="30883" y="34527"/>
                                            <a:pt x="30000" y="38238"/>
                                            <a:pt x="28233" y="40639"/>
                                          </a:cubicBezTo>
                                          <a:cubicBezTo>
                                            <a:pt x="26467" y="43040"/>
                                            <a:pt x="23739" y="44240"/>
                                            <a:pt x="20048" y="44240"/>
                                          </a:cubicBezTo>
                                          <a:cubicBezTo>
                                            <a:pt x="15672" y="44240"/>
                                            <a:pt x="12195" y="42762"/>
                                            <a:pt x="9615" y="39805"/>
                                          </a:cubicBezTo>
                                          <a:cubicBezTo>
                                            <a:pt x="7045" y="36849"/>
                                            <a:pt x="5760" y="32840"/>
                                            <a:pt x="5760" y="27780"/>
                                          </a:cubicBezTo>
                                          <a:lnTo>
                                            <a:pt x="5760" y="-1658"/>
                                          </a:lnTo>
                                          <a:lnTo>
                                            <a:pt x="-2842" y="-1658"/>
                                          </a:lnTo>
                                          <a:lnTo>
                                            <a:pt x="-2842" y="50432"/>
                                          </a:lnTo>
                                          <a:lnTo>
                                            <a:pt x="5760" y="50432"/>
                                          </a:lnTo>
                                          <a:lnTo>
                                            <a:pt x="5760" y="42335"/>
                                          </a:lnTo>
                                          <a:cubicBezTo>
                                            <a:pt x="7715" y="45530"/>
                                            <a:pt x="10057" y="47887"/>
                                            <a:pt x="12785" y="49405"/>
                                          </a:cubicBezTo>
                                          <a:cubicBezTo>
                                            <a:pt x="15514" y="50923"/>
                                            <a:pt x="18753" y="51682"/>
                                            <a:pt x="22504" y="51682"/>
                                          </a:cubicBezTo>
                                          <a:cubicBezTo>
                                            <a:pt x="26294" y="51682"/>
                                            <a:pt x="29513" y="50719"/>
                                            <a:pt x="32162" y="48795"/>
                                          </a:cubicBezTo>
                                          <a:cubicBezTo>
                                            <a:pt x="34812" y="46880"/>
                                            <a:pt x="36771" y="44092"/>
                                            <a:pt x="38041" y="40430"/>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84" name="Graphic 2666"/>
                              <wpg:cNvGrpSpPr/>
                              <wpg:grpSpPr>
                                <a:xfrm>
                                  <a:off x="3577565" y="3890208"/>
                                  <a:ext cx="236473" cy="70797"/>
                                  <a:chOff x="3577565" y="3890208"/>
                                  <a:chExt cx="236473" cy="70797"/>
                                </a:xfrm>
                                <a:solidFill>
                                  <a:srgbClr val="000000"/>
                                </a:solidFill>
                              </wpg:grpSpPr>
                              <wps:wsp>
                                <wps:cNvPr id="2985" name="Freeform: Shape 2985"/>
                                <wps:cNvSpPr/>
                                <wps:spPr>
                                  <a:xfrm>
                                    <a:off x="3780701" y="3923463"/>
                                    <a:ext cx="33337" cy="9525"/>
                                  </a:xfrm>
                                  <a:custGeom>
                                    <a:avLst/>
                                    <a:gdLst>
                                      <a:gd name="connsiteX0" fmla="*/ 33643 w 33337"/>
                                      <a:gd name="connsiteY0" fmla="*/ 109 h 9525"/>
                                      <a:gd name="connsiteX1" fmla="*/ 306 w 33337"/>
                                      <a:gd name="connsiteY1" fmla="*/ 109 h 9525"/>
                                    </a:gdLst>
                                    <a:ahLst/>
                                    <a:cxnLst>
                                      <a:cxn ang="0">
                                        <a:pos x="connsiteX0" y="connsiteY0"/>
                                      </a:cxn>
                                      <a:cxn ang="0">
                                        <a:pos x="connsiteX1" y="connsiteY1"/>
                                      </a:cxn>
                                    </a:cxnLst>
                                    <a:rect l="l" t="t" r="r" b="b"/>
                                    <a:pathLst>
                                      <a:path w="33337" h="9525">
                                        <a:moveTo>
                                          <a:pt x="33643" y="109"/>
                                        </a:moveTo>
                                        <a:lnTo>
                                          <a:pt x="306" y="109"/>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86" name="Graphic 2666"/>
                                <wpg:cNvGrpSpPr/>
                                <wpg:grpSpPr>
                                  <a:xfrm>
                                    <a:off x="3577565" y="3890208"/>
                                    <a:ext cx="165162" cy="70797"/>
                                    <a:chOff x="3577565" y="3890208"/>
                                    <a:chExt cx="165162" cy="70797"/>
                                  </a:xfrm>
                                  <a:solidFill>
                                    <a:srgbClr val="000000"/>
                                  </a:solidFill>
                                </wpg:grpSpPr>
                                <wps:wsp>
                                  <wps:cNvPr id="2987" name="Freeform: Shape 2987"/>
                                  <wps:cNvSpPr/>
                                  <wps:spPr>
                                    <a:xfrm flipV="1">
                                      <a:off x="3577565" y="3890208"/>
                                      <a:ext cx="63624" cy="69443"/>
                                    </a:xfrm>
                                    <a:custGeom>
                                      <a:avLst/>
                                      <a:gdLst>
                                        <a:gd name="connsiteX0" fmla="*/ 29916 w 63624"/>
                                        <a:gd name="connsiteY0" fmla="*/ 57962 h 69443"/>
                                        <a:gd name="connsiteX1" fmla="*/ 17162 w 63624"/>
                                        <a:gd name="connsiteY1" fmla="*/ 23404 h 69443"/>
                                        <a:gd name="connsiteX2" fmla="*/ 42701 w 63624"/>
                                        <a:gd name="connsiteY2" fmla="*/ 23404 h 69443"/>
                                        <a:gd name="connsiteX3" fmla="*/ 29916 w 63624"/>
                                        <a:gd name="connsiteY3" fmla="*/ 57962 h 69443"/>
                                        <a:gd name="connsiteX4" fmla="*/ 24603 w 63624"/>
                                        <a:gd name="connsiteY4" fmla="*/ 67219 h 69443"/>
                                        <a:gd name="connsiteX5" fmla="*/ 35259 w 63624"/>
                                        <a:gd name="connsiteY5" fmla="*/ 67219 h 69443"/>
                                        <a:gd name="connsiteX6" fmla="*/ 61721 w 63624"/>
                                        <a:gd name="connsiteY6" fmla="*/ -2224 h 69443"/>
                                        <a:gd name="connsiteX7" fmla="*/ 51958 w 63624"/>
                                        <a:gd name="connsiteY7" fmla="*/ -2224 h 69443"/>
                                        <a:gd name="connsiteX8" fmla="*/ 45633 w 63624"/>
                                        <a:gd name="connsiteY8" fmla="*/ 15590 h 69443"/>
                                        <a:gd name="connsiteX9" fmla="*/ 14334 w 63624"/>
                                        <a:gd name="connsiteY9" fmla="*/ 15590 h 69443"/>
                                        <a:gd name="connsiteX10" fmla="*/ 8009 w 63624"/>
                                        <a:gd name="connsiteY10" fmla="*/ -2224 h 69443"/>
                                        <a:gd name="connsiteX11" fmla="*/ -1903 w 63624"/>
                                        <a:gd name="connsiteY11" fmla="*/ -2224 h 69443"/>
                                        <a:gd name="connsiteX12" fmla="*/ 24603 w 63624"/>
                                        <a:gd name="connsiteY12" fmla="*/ 67219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624" h="69443">
                                          <a:moveTo>
                                            <a:pt x="29916" y="57962"/>
                                          </a:moveTo>
                                          <a:lnTo>
                                            <a:pt x="17162" y="23404"/>
                                          </a:lnTo>
                                          <a:lnTo>
                                            <a:pt x="42701" y="23404"/>
                                          </a:lnTo>
                                          <a:lnTo>
                                            <a:pt x="29916" y="57962"/>
                                          </a:lnTo>
                                          <a:close/>
                                          <a:moveTo>
                                            <a:pt x="24603" y="67219"/>
                                          </a:moveTo>
                                          <a:lnTo>
                                            <a:pt x="35259" y="67219"/>
                                          </a:lnTo>
                                          <a:lnTo>
                                            <a:pt x="61721" y="-2224"/>
                                          </a:lnTo>
                                          <a:lnTo>
                                            <a:pt x="51958" y="-2224"/>
                                          </a:lnTo>
                                          <a:lnTo>
                                            <a:pt x="45633" y="15590"/>
                                          </a:lnTo>
                                          <a:lnTo>
                                            <a:pt x="14334" y="15590"/>
                                          </a:lnTo>
                                          <a:lnTo>
                                            <a:pt x="8009" y="-2224"/>
                                          </a:lnTo>
                                          <a:lnTo>
                                            <a:pt x="-1903" y="-2224"/>
                                          </a:lnTo>
                                          <a:lnTo>
                                            <a:pt x="24603" y="6721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88" name="Freeform: Shape 2988"/>
                                  <wps:cNvSpPr/>
                                  <wps:spPr>
                                    <a:xfrm flipV="1">
                                      <a:off x="3651327" y="3890208"/>
                                      <a:ext cx="44841" cy="69443"/>
                                    </a:xfrm>
                                    <a:custGeom>
                                      <a:avLst/>
                                      <a:gdLst>
                                        <a:gd name="connsiteX0" fmla="*/ 7548 w 44841"/>
                                        <a:gd name="connsiteY0" fmla="*/ 59495 h 69443"/>
                                        <a:gd name="connsiteX1" fmla="*/ 7548 w 44841"/>
                                        <a:gd name="connsiteY1" fmla="*/ 33405 h 69443"/>
                                        <a:gd name="connsiteX2" fmla="*/ 19365 w 44841"/>
                                        <a:gd name="connsiteY2" fmla="*/ 33405 h 69443"/>
                                        <a:gd name="connsiteX3" fmla="*/ 29500 w 44841"/>
                                        <a:gd name="connsiteY3" fmla="*/ 36798 h 69443"/>
                                        <a:gd name="connsiteX4" fmla="*/ 33087 w 44841"/>
                                        <a:gd name="connsiteY4" fmla="*/ 46472 h 69443"/>
                                        <a:gd name="connsiteX5" fmla="*/ 29500 w 44841"/>
                                        <a:gd name="connsiteY5" fmla="*/ 56101 h 69443"/>
                                        <a:gd name="connsiteX6" fmla="*/ 19365 w 44841"/>
                                        <a:gd name="connsiteY6" fmla="*/ 59495 h 69443"/>
                                        <a:gd name="connsiteX7" fmla="*/ 7548 w 44841"/>
                                        <a:gd name="connsiteY7" fmla="*/ 59495 h 69443"/>
                                        <a:gd name="connsiteX8" fmla="*/ -1843 w 44841"/>
                                        <a:gd name="connsiteY8" fmla="*/ 67219 h 69443"/>
                                        <a:gd name="connsiteX9" fmla="*/ 19365 w 44841"/>
                                        <a:gd name="connsiteY9" fmla="*/ 67219 h 69443"/>
                                        <a:gd name="connsiteX10" fmla="*/ 37016 w 44841"/>
                                        <a:gd name="connsiteY10" fmla="*/ 61936 h 69443"/>
                                        <a:gd name="connsiteX11" fmla="*/ 42999 w 44841"/>
                                        <a:gd name="connsiteY11" fmla="*/ 46472 h 69443"/>
                                        <a:gd name="connsiteX12" fmla="*/ 37016 w 44841"/>
                                        <a:gd name="connsiteY12" fmla="*/ 30935 h 69443"/>
                                        <a:gd name="connsiteX13" fmla="*/ 19365 w 44841"/>
                                        <a:gd name="connsiteY13" fmla="*/ 25681 h 69443"/>
                                        <a:gd name="connsiteX14" fmla="*/ 7548 w 44841"/>
                                        <a:gd name="connsiteY14" fmla="*/ 25681 h 69443"/>
                                        <a:gd name="connsiteX15" fmla="*/ 7548 w 44841"/>
                                        <a:gd name="connsiteY15" fmla="*/ -2224 h 69443"/>
                                        <a:gd name="connsiteX16" fmla="*/ -1843 w 44841"/>
                                        <a:gd name="connsiteY16" fmla="*/ -2224 h 69443"/>
                                        <a:gd name="connsiteX17" fmla="*/ -1843 w 44841"/>
                                        <a:gd name="connsiteY17" fmla="*/ 67219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548" y="59495"/>
                                          </a:moveTo>
                                          <a:lnTo>
                                            <a:pt x="7548" y="33405"/>
                                          </a:lnTo>
                                          <a:lnTo>
                                            <a:pt x="19365" y="33405"/>
                                          </a:lnTo>
                                          <a:cubicBezTo>
                                            <a:pt x="23740" y="33405"/>
                                            <a:pt x="27119" y="34536"/>
                                            <a:pt x="29500" y="36798"/>
                                          </a:cubicBezTo>
                                          <a:cubicBezTo>
                                            <a:pt x="31891" y="39061"/>
                                            <a:pt x="33087" y="42285"/>
                                            <a:pt x="33087" y="46472"/>
                                          </a:cubicBezTo>
                                          <a:cubicBezTo>
                                            <a:pt x="33087" y="50630"/>
                                            <a:pt x="31891" y="53839"/>
                                            <a:pt x="29500" y="56101"/>
                                          </a:cubicBezTo>
                                          <a:cubicBezTo>
                                            <a:pt x="27119" y="58364"/>
                                            <a:pt x="23740" y="59495"/>
                                            <a:pt x="19365" y="59495"/>
                                          </a:cubicBezTo>
                                          <a:lnTo>
                                            <a:pt x="7548" y="59495"/>
                                          </a:lnTo>
                                          <a:close/>
                                          <a:moveTo>
                                            <a:pt x="-1843" y="67219"/>
                                          </a:moveTo>
                                          <a:lnTo>
                                            <a:pt x="19365" y="67219"/>
                                          </a:lnTo>
                                          <a:cubicBezTo>
                                            <a:pt x="27153" y="67219"/>
                                            <a:pt x="33037" y="65458"/>
                                            <a:pt x="37016" y="61936"/>
                                          </a:cubicBezTo>
                                          <a:cubicBezTo>
                                            <a:pt x="41004" y="58413"/>
                                            <a:pt x="42999" y="53259"/>
                                            <a:pt x="42999" y="46472"/>
                                          </a:cubicBezTo>
                                          <a:cubicBezTo>
                                            <a:pt x="42999" y="39616"/>
                                            <a:pt x="41004" y="34437"/>
                                            <a:pt x="37016" y="30935"/>
                                          </a:cubicBezTo>
                                          <a:cubicBezTo>
                                            <a:pt x="33037" y="27432"/>
                                            <a:pt x="27153" y="25681"/>
                                            <a:pt x="19365" y="25681"/>
                                          </a:cubicBezTo>
                                          <a:lnTo>
                                            <a:pt x="7548" y="25681"/>
                                          </a:lnTo>
                                          <a:lnTo>
                                            <a:pt x="7548" y="-2224"/>
                                          </a:lnTo>
                                          <a:lnTo>
                                            <a:pt x="-1843" y="-2224"/>
                                          </a:lnTo>
                                          <a:lnTo>
                                            <a:pt x="-1843" y="6721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89" name="Freeform: Shape 2989"/>
                                  <wps:cNvSpPr/>
                                  <wps:spPr>
                                    <a:xfrm flipV="1">
                                      <a:off x="3702916" y="3906311"/>
                                      <a:ext cx="39811" cy="54694"/>
                                    </a:xfrm>
                                    <a:custGeom>
                                      <a:avLst/>
                                      <a:gdLst>
                                        <a:gd name="connsiteX0" fmla="*/ 35625 w 39811"/>
                                        <a:gd name="connsiteY0" fmla="*/ 50274 h 54694"/>
                                        <a:gd name="connsiteX1" fmla="*/ 35625 w 39811"/>
                                        <a:gd name="connsiteY1" fmla="*/ 42178 h 54694"/>
                                        <a:gd name="connsiteX2" fmla="*/ 28095 w 39811"/>
                                        <a:gd name="connsiteY2" fmla="*/ 44961 h 54694"/>
                                        <a:gd name="connsiteX3" fmla="*/ 19998 w 39811"/>
                                        <a:gd name="connsiteY3" fmla="*/ 45899 h 54694"/>
                                        <a:gd name="connsiteX4" fmla="*/ 10444 w 39811"/>
                                        <a:gd name="connsiteY4" fmla="*/ 43949 h 54694"/>
                                        <a:gd name="connsiteX5" fmla="*/ 7259 w 39811"/>
                                        <a:gd name="connsiteY5" fmla="*/ 38085 h 54694"/>
                                        <a:gd name="connsiteX6" fmla="*/ 9536 w 39811"/>
                                        <a:gd name="connsiteY6" fmla="*/ 33412 h 54694"/>
                                        <a:gd name="connsiteX7" fmla="*/ 18704 w 39811"/>
                                        <a:gd name="connsiteY7" fmla="*/ 30183 h 54694"/>
                                        <a:gd name="connsiteX8" fmla="*/ 21636 w 39811"/>
                                        <a:gd name="connsiteY8" fmla="*/ 29528 h 54694"/>
                                        <a:gd name="connsiteX9" fmla="*/ 34584 w 39811"/>
                                        <a:gd name="connsiteY9" fmla="*/ 24021 h 54694"/>
                                        <a:gd name="connsiteX10" fmla="*/ 38423 w 39811"/>
                                        <a:gd name="connsiteY10" fmla="*/ 14094 h 54694"/>
                                        <a:gd name="connsiteX11" fmla="*/ 32679 w 39811"/>
                                        <a:gd name="connsiteY11" fmla="*/ 2590 h 54694"/>
                                        <a:gd name="connsiteX12" fmla="*/ 16888 w 39811"/>
                                        <a:gd name="connsiteY12" fmla="*/ -1637 h 54694"/>
                                        <a:gd name="connsiteX13" fmla="*/ 8167 w 39811"/>
                                        <a:gd name="connsiteY13" fmla="*/ -818 h 54694"/>
                                        <a:gd name="connsiteX14" fmla="*/ -1388 w 39811"/>
                                        <a:gd name="connsiteY14" fmla="*/ 1622 h 54694"/>
                                        <a:gd name="connsiteX15" fmla="*/ -1388 w 39811"/>
                                        <a:gd name="connsiteY15" fmla="*/ 10463 h 54694"/>
                                        <a:gd name="connsiteX16" fmla="*/ 7958 w 39811"/>
                                        <a:gd name="connsiteY16" fmla="*/ 6757 h 54694"/>
                                        <a:gd name="connsiteX17" fmla="*/ 17081 w 39811"/>
                                        <a:gd name="connsiteY17" fmla="*/ 5537 h 54694"/>
                                        <a:gd name="connsiteX18" fmla="*/ 26368 w 39811"/>
                                        <a:gd name="connsiteY18" fmla="*/ 7605 h 54694"/>
                                        <a:gd name="connsiteX19" fmla="*/ 29628 w 39811"/>
                                        <a:gd name="connsiteY19" fmla="*/ 13439 h 54694"/>
                                        <a:gd name="connsiteX20" fmla="*/ 27276 w 39811"/>
                                        <a:gd name="connsiteY20" fmla="*/ 18782 h 54694"/>
                                        <a:gd name="connsiteX21" fmla="*/ 16977 w 39811"/>
                                        <a:gd name="connsiteY21" fmla="*/ 22369 h 54694"/>
                                        <a:gd name="connsiteX22" fmla="*/ 14001 w 39811"/>
                                        <a:gd name="connsiteY22" fmla="*/ 23069 h 54694"/>
                                        <a:gd name="connsiteX23" fmla="*/ 2511 w 39811"/>
                                        <a:gd name="connsiteY23" fmla="*/ 28203 h 54694"/>
                                        <a:gd name="connsiteX24" fmla="*/ -1016 w 39811"/>
                                        <a:gd name="connsiteY24" fmla="*/ 37713 h 54694"/>
                                        <a:gd name="connsiteX25" fmla="*/ 4193 w 39811"/>
                                        <a:gd name="connsiteY25" fmla="*/ 49054 h 54694"/>
                                        <a:gd name="connsiteX26" fmla="*/ 18986 w 39811"/>
                                        <a:gd name="connsiteY26" fmla="*/ 53057 h 54694"/>
                                        <a:gd name="connsiteX27" fmla="*/ 27901 w 39811"/>
                                        <a:gd name="connsiteY27" fmla="*/ 52358 h 54694"/>
                                        <a:gd name="connsiteX28" fmla="*/ 35625 w 39811"/>
                                        <a:gd name="connsiteY28" fmla="*/ 50274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39811" h="54694">
                                          <a:moveTo>
                                            <a:pt x="35625" y="50274"/>
                                          </a:moveTo>
                                          <a:lnTo>
                                            <a:pt x="35625" y="42178"/>
                                          </a:lnTo>
                                          <a:cubicBezTo>
                                            <a:pt x="33214" y="43418"/>
                                            <a:pt x="30704" y="44346"/>
                                            <a:pt x="28095" y="44961"/>
                                          </a:cubicBezTo>
                                          <a:cubicBezTo>
                                            <a:pt x="25495" y="45586"/>
                                            <a:pt x="22796" y="45899"/>
                                            <a:pt x="19998" y="45899"/>
                                          </a:cubicBezTo>
                                          <a:cubicBezTo>
                                            <a:pt x="15752" y="45899"/>
                                            <a:pt x="12567" y="45249"/>
                                            <a:pt x="10444" y="43949"/>
                                          </a:cubicBezTo>
                                          <a:cubicBezTo>
                                            <a:pt x="8320" y="42649"/>
                                            <a:pt x="7259" y="40695"/>
                                            <a:pt x="7259" y="38085"/>
                                          </a:cubicBezTo>
                                          <a:cubicBezTo>
                                            <a:pt x="7259" y="36101"/>
                                            <a:pt x="8018" y="34543"/>
                                            <a:pt x="9536" y="33412"/>
                                          </a:cubicBezTo>
                                          <a:cubicBezTo>
                                            <a:pt x="11054" y="32281"/>
                                            <a:pt x="14110" y="31205"/>
                                            <a:pt x="18704" y="30183"/>
                                          </a:cubicBezTo>
                                          <a:lnTo>
                                            <a:pt x="21636" y="29528"/>
                                          </a:lnTo>
                                          <a:cubicBezTo>
                                            <a:pt x="27708" y="28228"/>
                                            <a:pt x="32024" y="26392"/>
                                            <a:pt x="34584" y="24021"/>
                                          </a:cubicBezTo>
                                          <a:cubicBezTo>
                                            <a:pt x="37143" y="21650"/>
                                            <a:pt x="38423" y="18341"/>
                                            <a:pt x="38423" y="14094"/>
                                          </a:cubicBezTo>
                                          <a:cubicBezTo>
                                            <a:pt x="38423" y="9252"/>
                                            <a:pt x="36508" y="5418"/>
                                            <a:pt x="32679" y="2590"/>
                                          </a:cubicBezTo>
                                          <a:cubicBezTo>
                                            <a:pt x="28849" y="-228"/>
                                            <a:pt x="23585" y="-1637"/>
                                            <a:pt x="16888" y="-1637"/>
                                          </a:cubicBezTo>
                                          <a:cubicBezTo>
                                            <a:pt x="14100" y="-1637"/>
                                            <a:pt x="11193" y="-1364"/>
                                            <a:pt x="8167" y="-818"/>
                                          </a:cubicBezTo>
                                          <a:cubicBezTo>
                                            <a:pt x="5140" y="-273"/>
                                            <a:pt x="1956" y="541"/>
                                            <a:pt x="-1388" y="1622"/>
                                          </a:cubicBezTo>
                                          <a:lnTo>
                                            <a:pt x="-1388" y="10463"/>
                                          </a:lnTo>
                                          <a:cubicBezTo>
                                            <a:pt x="1777" y="8816"/>
                                            <a:pt x="4892" y="7581"/>
                                            <a:pt x="7958" y="6757"/>
                                          </a:cubicBezTo>
                                          <a:cubicBezTo>
                                            <a:pt x="11024" y="5943"/>
                                            <a:pt x="14065" y="5537"/>
                                            <a:pt x="17081" y="5537"/>
                                          </a:cubicBezTo>
                                          <a:cubicBezTo>
                                            <a:pt x="21110" y="5537"/>
                                            <a:pt x="24205" y="6226"/>
                                            <a:pt x="26368" y="7605"/>
                                          </a:cubicBezTo>
                                          <a:cubicBezTo>
                                            <a:pt x="28541" y="8984"/>
                                            <a:pt x="29628" y="10929"/>
                                            <a:pt x="29628" y="13439"/>
                                          </a:cubicBezTo>
                                          <a:cubicBezTo>
                                            <a:pt x="29628" y="15761"/>
                                            <a:pt x="28844" y="17542"/>
                                            <a:pt x="27276" y="18782"/>
                                          </a:cubicBezTo>
                                          <a:cubicBezTo>
                                            <a:pt x="25718" y="20023"/>
                                            <a:pt x="22285" y="21218"/>
                                            <a:pt x="16977" y="22369"/>
                                          </a:cubicBezTo>
                                          <a:lnTo>
                                            <a:pt x="14001" y="23069"/>
                                          </a:lnTo>
                                          <a:cubicBezTo>
                                            <a:pt x="8702" y="24180"/>
                                            <a:pt x="4873" y="25891"/>
                                            <a:pt x="2511" y="28203"/>
                                          </a:cubicBezTo>
                                          <a:cubicBezTo>
                                            <a:pt x="160" y="30515"/>
                                            <a:pt x="-1016" y="33685"/>
                                            <a:pt x="-1016" y="37713"/>
                                          </a:cubicBezTo>
                                          <a:cubicBezTo>
                                            <a:pt x="-1016" y="42615"/>
                                            <a:pt x="720" y="46395"/>
                                            <a:pt x="4193" y="49054"/>
                                          </a:cubicBezTo>
                                          <a:cubicBezTo>
                                            <a:pt x="7666" y="51723"/>
                                            <a:pt x="12597" y="53057"/>
                                            <a:pt x="18986" y="53057"/>
                                          </a:cubicBezTo>
                                          <a:cubicBezTo>
                                            <a:pt x="22142" y="53057"/>
                                            <a:pt x="25113" y="52824"/>
                                            <a:pt x="27901" y="52358"/>
                                          </a:cubicBezTo>
                                          <a:cubicBezTo>
                                            <a:pt x="30699" y="51902"/>
                                            <a:pt x="33274" y="51207"/>
                                            <a:pt x="35625" y="50274"/>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90" name="Graphic 2666"/>
                              <wpg:cNvGrpSpPr/>
                              <wpg:grpSpPr>
                                <a:xfrm>
                                  <a:off x="3504312" y="3658428"/>
                                  <a:ext cx="309726" cy="70797"/>
                                  <a:chOff x="3504312" y="3658428"/>
                                  <a:chExt cx="309726" cy="70797"/>
                                </a:xfrm>
                                <a:solidFill>
                                  <a:srgbClr val="000000"/>
                                </a:solidFill>
                              </wpg:grpSpPr>
                              <wps:wsp>
                                <wps:cNvPr id="2991" name="Freeform: Shape 2991"/>
                                <wps:cNvSpPr/>
                                <wps:spPr>
                                  <a:xfrm>
                                    <a:off x="3780701" y="3691683"/>
                                    <a:ext cx="33337" cy="9525"/>
                                  </a:xfrm>
                                  <a:custGeom>
                                    <a:avLst/>
                                    <a:gdLst>
                                      <a:gd name="connsiteX0" fmla="*/ 33643 w 33337"/>
                                      <a:gd name="connsiteY0" fmla="*/ 84 h 9525"/>
                                      <a:gd name="connsiteX1" fmla="*/ 306 w 33337"/>
                                      <a:gd name="connsiteY1" fmla="*/ 84 h 9525"/>
                                    </a:gdLst>
                                    <a:ahLst/>
                                    <a:cxnLst>
                                      <a:cxn ang="0">
                                        <a:pos x="connsiteX0" y="connsiteY0"/>
                                      </a:cxn>
                                      <a:cxn ang="0">
                                        <a:pos x="connsiteX1" y="connsiteY1"/>
                                      </a:cxn>
                                    </a:cxnLst>
                                    <a:rect l="l" t="t" r="r" b="b"/>
                                    <a:pathLst>
                                      <a:path w="33337" h="9525">
                                        <a:moveTo>
                                          <a:pt x="33643" y="84"/>
                                        </a:moveTo>
                                        <a:lnTo>
                                          <a:pt x="306" y="84"/>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92" name="Graphic 2666"/>
                                <wpg:cNvGrpSpPr/>
                                <wpg:grpSpPr>
                                  <a:xfrm>
                                    <a:off x="3504312" y="3658428"/>
                                    <a:ext cx="234737" cy="70797"/>
                                    <a:chOff x="3504312" y="3658428"/>
                                    <a:chExt cx="234737" cy="70797"/>
                                  </a:xfrm>
                                  <a:solidFill>
                                    <a:srgbClr val="000000"/>
                                  </a:solidFill>
                                </wpg:grpSpPr>
                                <wps:wsp>
                                  <wps:cNvPr id="2993" name="Freeform: Shape 2993"/>
                                  <wps:cNvSpPr/>
                                  <wps:spPr>
                                    <a:xfrm flipV="1">
                                      <a:off x="3504312" y="3658428"/>
                                      <a:ext cx="63624" cy="69443"/>
                                    </a:xfrm>
                                    <a:custGeom>
                                      <a:avLst/>
                                      <a:gdLst>
                                        <a:gd name="connsiteX0" fmla="*/ 29909 w 63624"/>
                                        <a:gd name="connsiteY0" fmla="*/ 57937 h 69443"/>
                                        <a:gd name="connsiteX1" fmla="*/ 17154 w 63624"/>
                                        <a:gd name="connsiteY1" fmla="*/ 23380 h 69443"/>
                                        <a:gd name="connsiteX2" fmla="*/ 42693 w 63624"/>
                                        <a:gd name="connsiteY2" fmla="*/ 23380 h 69443"/>
                                        <a:gd name="connsiteX3" fmla="*/ 29909 w 63624"/>
                                        <a:gd name="connsiteY3" fmla="*/ 57937 h 69443"/>
                                        <a:gd name="connsiteX4" fmla="*/ 24596 w 63624"/>
                                        <a:gd name="connsiteY4" fmla="*/ 67195 h 69443"/>
                                        <a:gd name="connsiteX5" fmla="*/ 35252 w 63624"/>
                                        <a:gd name="connsiteY5" fmla="*/ 67195 h 69443"/>
                                        <a:gd name="connsiteX6" fmla="*/ 61713 w 63624"/>
                                        <a:gd name="connsiteY6" fmla="*/ -2249 h 69443"/>
                                        <a:gd name="connsiteX7" fmla="*/ 51950 w 63624"/>
                                        <a:gd name="connsiteY7" fmla="*/ -2249 h 69443"/>
                                        <a:gd name="connsiteX8" fmla="*/ 45625 w 63624"/>
                                        <a:gd name="connsiteY8" fmla="*/ 15566 h 69443"/>
                                        <a:gd name="connsiteX9" fmla="*/ 14326 w 63624"/>
                                        <a:gd name="connsiteY9" fmla="*/ 15566 h 69443"/>
                                        <a:gd name="connsiteX10" fmla="*/ 8001 w 63624"/>
                                        <a:gd name="connsiteY10" fmla="*/ -2249 h 69443"/>
                                        <a:gd name="connsiteX11" fmla="*/ -1911 w 63624"/>
                                        <a:gd name="connsiteY11" fmla="*/ -2249 h 69443"/>
                                        <a:gd name="connsiteX12" fmla="*/ 24596 w 63624"/>
                                        <a:gd name="connsiteY12" fmla="*/ 67195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624" h="69443">
                                          <a:moveTo>
                                            <a:pt x="29909" y="57937"/>
                                          </a:moveTo>
                                          <a:lnTo>
                                            <a:pt x="17154" y="23380"/>
                                          </a:lnTo>
                                          <a:lnTo>
                                            <a:pt x="42693" y="23380"/>
                                          </a:lnTo>
                                          <a:lnTo>
                                            <a:pt x="29909" y="57937"/>
                                          </a:lnTo>
                                          <a:close/>
                                          <a:moveTo>
                                            <a:pt x="24596" y="67195"/>
                                          </a:moveTo>
                                          <a:lnTo>
                                            <a:pt x="35252" y="67195"/>
                                          </a:lnTo>
                                          <a:lnTo>
                                            <a:pt x="61713" y="-2249"/>
                                          </a:lnTo>
                                          <a:lnTo>
                                            <a:pt x="51950" y="-2249"/>
                                          </a:lnTo>
                                          <a:lnTo>
                                            <a:pt x="45625" y="15566"/>
                                          </a:lnTo>
                                          <a:lnTo>
                                            <a:pt x="14326" y="15566"/>
                                          </a:lnTo>
                                          <a:lnTo>
                                            <a:pt x="8001" y="-2249"/>
                                          </a:lnTo>
                                          <a:lnTo>
                                            <a:pt x="-1911" y="-2249"/>
                                          </a:lnTo>
                                          <a:lnTo>
                                            <a:pt x="24596" y="67195"/>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94" name="Freeform: Shape 2994"/>
                                  <wps:cNvSpPr/>
                                  <wps:spPr>
                                    <a:xfrm flipV="1">
                                      <a:off x="3578073" y="3658428"/>
                                      <a:ext cx="44841" cy="69443"/>
                                    </a:xfrm>
                                    <a:custGeom>
                                      <a:avLst/>
                                      <a:gdLst>
                                        <a:gd name="connsiteX0" fmla="*/ 7540 w 44841"/>
                                        <a:gd name="connsiteY0" fmla="*/ 59470 h 69443"/>
                                        <a:gd name="connsiteX1" fmla="*/ 7540 w 44841"/>
                                        <a:gd name="connsiteY1" fmla="*/ 33381 h 69443"/>
                                        <a:gd name="connsiteX2" fmla="*/ 19357 w 44841"/>
                                        <a:gd name="connsiteY2" fmla="*/ 33381 h 69443"/>
                                        <a:gd name="connsiteX3" fmla="*/ 29492 w 44841"/>
                                        <a:gd name="connsiteY3" fmla="*/ 36774 h 69443"/>
                                        <a:gd name="connsiteX4" fmla="*/ 33079 w 44841"/>
                                        <a:gd name="connsiteY4" fmla="*/ 46448 h 69443"/>
                                        <a:gd name="connsiteX5" fmla="*/ 29492 w 44841"/>
                                        <a:gd name="connsiteY5" fmla="*/ 56077 h 69443"/>
                                        <a:gd name="connsiteX6" fmla="*/ 19357 w 44841"/>
                                        <a:gd name="connsiteY6" fmla="*/ 59470 h 69443"/>
                                        <a:gd name="connsiteX7" fmla="*/ 7540 w 44841"/>
                                        <a:gd name="connsiteY7" fmla="*/ 59470 h 69443"/>
                                        <a:gd name="connsiteX8" fmla="*/ -1851 w 44841"/>
                                        <a:gd name="connsiteY8" fmla="*/ 67195 h 69443"/>
                                        <a:gd name="connsiteX9" fmla="*/ 19357 w 44841"/>
                                        <a:gd name="connsiteY9" fmla="*/ 67195 h 69443"/>
                                        <a:gd name="connsiteX10" fmla="*/ 37008 w 44841"/>
                                        <a:gd name="connsiteY10" fmla="*/ 61911 h 69443"/>
                                        <a:gd name="connsiteX11" fmla="*/ 42991 w 44841"/>
                                        <a:gd name="connsiteY11" fmla="*/ 46448 h 69443"/>
                                        <a:gd name="connsiteX12" fmla="*/ 37008 w 44841"/>
                                        <a:gd name="connsiteY12" fmla="*/ 30910 h 69443"/>
                                        <a:gd name="connsiteX13" fmla="*/ 19357 w 44841"/>
                                        <a:gd name="connsiteY13" fmla="*/ 25657 h 69443"/>
                                        <a:gd name="connsiteX14" fmla="*/ 7540 w 44841"/>
                                        <a:gd name="connsiteY14" fmla="*/ 25657 h 69443"/>
                                        <a:gd name="connsiteX15" fmla="*/ 7540 w 44841"/>
                                        <a:gd name="connsiteY15" fmla="*/ -2249 h 69443"/>
                                        <a:gd name="connsiteX16" fmla="*/ -1851 w 44841"/>
                                        <a:gd name="connsiteY16" fmla="*/ -2249 h 69443"/>
                                        <a:gd name="connsiteX17" fmla="*/ -1851 w 44841"/>
                                        <a:gd name="connsiteY17" fmla="*/ 67195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540" y="59470"/>
                                          </a:moveTo>
                                          <a:lnTo>
                                            <a:pt x="7540" y="33381"/>
                                          </a:lnTo>
                                          <a:lnTo>
                                            <a:pt x="19357" y="33381"/>
                                          </a:lnTo>
                                          <a:cubicBezTo>
                                            <a:pt x="23733" y="33381"/>
                                            <a:pt x="27111" y="34512"/>
                                            <a:pt x="29492" y="36774"/>
                                          </a:cubicBezTo>
                                          <a:cubicBezTo>
                                            <a:pt x="31883" y="39036"/>
                                            <a:pt x="33079" y="42261"/>
                                            <a:pt x="33079" y="46448"/>
                                          </a:cubicBezTo>
                                          <a:cubicBezTo>
                                            <a:pt x="33079" y="50605"/>
                                            <a:pt x="31883" y="53815"/>
                                            <a:pt x="29492" y="56077"/>
                                          </a:cubicBezTo>
                                          <a:cubicBezTo>
                                            <a:pt x="27111" y="58339"/>
                                            <a:pt x="23733" y="59470"/>
                                            <a:pt x="19357" y="59470"/>
                                          </a:cubicBezTo>
                                          <a:lnTo>
                                            <a:pt x="7540" y="59470"/>
                                          </a:lnTo>
                                          <a:close/>
                                          <a:moveTo>
                                            <a:pt x="-1851" y="67195"/>
                                          </a:moveTo>
                                          <a:lnTo>
                                            <a:pt x="19357" y="67195"/>
                                          </a:lnTo>
                                          <a:cubicBezTo>
                                            <a:pt x="27146" y="67195"/>
                                            <a:pt x="33029" y="65433"/>
                                            <a:pt x="37008" y="61911"/>
                                          </a:cubicBezTo>
                                          <a:cubicBezTo>
                                            <a:pt x="40997" y="58389"/>
                                            <a:pt x="42991" y="53234"/>
                                            <a:pt x="42991" y="46448"/>
                                          </a:cubicBezTo>
                                          <a:cubicBezTo>
                                            <a:pt x="42991" y="39592"/>
                                            <a:pt x="40997" y="34413"/>
                                            <a:pt x="37008" y="30910"/>
                                          </a:cubicBezTo>
                                          <a:cubicBezTo>
                                            <a:pt x="33029" y="27408"/>
                                            <a:pt x="27146" y="25657"/>
                                            <a:pt x="19357" y="25657"/>
                                          </a:cubicBezTo>
                                          <a:lnTo>
                                            <a:pt x="7540" y="25657"/>
                                          </a:lnTo>
                                          <a:lnTo>
                                            <a:pt x="7540" y="-2249"/>
                                          </a:lnTo>
                                          <a:lnTo>
                                            <a:pt x="-1851" y="-2249"/>
                                          </a:lnTo>
                                          <a:lnTo>
                                            <a:pt x="-1851" y="67195"/>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95" name="Freeform: Shape 2995"/>
                                  <wps:cNvSpPr/>
                                  <wps:spPr>
                                    <a:xfrm flipV="1">
                                      <a:off x="3633979" y="3658428"/>
                                      <a:ext cx="44648" cy="69443"/>
                                    </a:xfrm>
                                    <a:custGeom>
                                      <a:avLst/>
                                      <a:gdLst>
                                        <a:gd name="connsiteX0" fmla="*/ -1736 w 44648"/>
                                        <a:gd name="connsiteY0" fmla="*/ 67195 h 69443"/>
                                        <a:gd name="connsiteX1" fmla="*/ 42913 w 44648"/>
                                        <a:gd name="connsiteY1" fmla="*/ 67195 h 69443"/>
                                        <a:gd name="connsiteX2" fmla="*/ 42913 w 44648"/>
                                        <a:gd name="connsiteY2" fmla="*/ 63191 h 69443"/>
                                        <a:gd name="connsiteX3" fmla="*/ 17701 w 44648"/>
                                        <a:gd name="connsiteY3" fmla="*/ -2249 h 69443"/>
                                        <a:gd name="connsiteX4" fmla="*/ 7894 w 44648"/>
                                        <a:gd name="connsiteY4" fmla="*/ -2249 h 69443"/>
                                        <a:gd name="connsiteX5" fmla="*/ 31617 w 44648"/>
                                        <a:gd name="connsiteY5" fmla="*/ 59277 h 69443"/>
                                        <a:gd name="connsiteX6" fmla="*/ -1736 w 44648"/>
                                        <a:gd name="connsiteY6" fmla="*/ 59277 h 69443"/>
                                        <a:gd name="connsiteX7" fmla="*/ -1736 w 44648"/>
                                        <a:gd name="connsiteY7" fmla="*/ 67195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44648" h="69443">
                                          <a:moveTo>
                                            <a:pt x="-1736" y="67195"/>
                                          </a:moveTo>
                                          <a:lnTo>
                                            <a:pt x="42913" y="67195"/>
                                          </a:lnTo>
                                          <a:lnTo>
                                            <a:pt x="42913" y="63191"/>
                                          </a:lnTo>
                                          <a:lnTo>
                                            <a:pt x="17701" y="-2249"/>
                                          </a:lnTo>
                                          <a:lnTo>
                                            <a:pt x="7894" y="-2249"/>
                                          </a:lnTo>
                                          <a:lnTo>
                                            <a:pt x="31617" y="59277"/>
                                          </a:lnTo>
                                          <a:lnTo>
                                            <a:pt x="-1736" y="59277"/>
                                          </a:lnTo>
                                          <a:lnTo>
                                            <a:pt x="-1736" y="67195"/>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96" name="Freeform: Shape 2996"/>
                                  <wps:cNvSpPr/>
                                  <wps:spPr>
                                    <a:xfrm flipV="1">
                                      <a:off x="3694118" y="3658428"/>
                                      <a:ext cx="44931" cy="70797"/>
                                    </a:xfrm>
                                    <a:custGeom>
                                      <a:avLst/>
                                      <a:gdLst>
                                        <a:gd name="connsiteX0" fmla="*/ 1224 w 44931"/>
                                        <a:gd name="connsiteY0" fmla="*/ 68594 h 70797"/>
                                        <a:gd name="connsiteX1" fmla="*/ 38104 w 44931"/>
                                        <a:gd name="connsiteY1" fmla="*/ 68594 h 70797"/>
                                        <a:gd name="connsiteX2" fmla="*/ 38104 w 44931"/>
                                        <a:gd name="connsiteY2" fmla="*/ 60677 h 70797"/>
                                        <a:gd name="connsiteX3" fmla="*/ 9826 w 44931"/>
                                        <a:gd name="connsiteY3" fmla="*/ 60677 h 70797"/>
                                        <a:gd name="connsiteX4" fmla="*/ 9826 w 44931"/>
                                        <a:gd name="connsiteY4" fmla="*/ 43666 h 70797"/>
                                        <a:gd name="connsiteX5" fmla="*/ 13904 w 44931"/>
                                        <a:gd name="connsiteY5" fmla="*/ 44708 h 70797"/>
                                        <a:gd name="connsiteX6" fmla="*/ 18012 w 44931"/>
                                        <a:gd name="connsiteY6" fmla="*/ 45050 h 70797"/>
                                        <a:gd name="connsiteX7" fmla="*/ 36422 w 44931"/>
                                        <a:gd name="connsiteY7" fmla="*/ 38680 h 70797"/>
                                        <a:gd name="connsiteX8" fmla="*/ 43223 w 44931"/>
                                        <a:gd name="connsiteY8" fmla="*/ 21431 h 70797"/>
                                        <a:gd name="connsiteX9" fmla="*/ 36243 w 44931"/>
                                        <a:gd name="connsiteY9" fmla="*/ 4003 h 70797"/>
                                        <a:gd name="connsiteX10" fmla="*/ 16568 w 44931"/>
                                        <a:gd name="connsiteY10" fmla="*/ -2203 h 70797"/>
                                        <a:gd name="connsiteX11" fmla="*/ 7654 w 44931"/>
                                        <a:gd name="connsiteY11" fmla="*/ -1459 h 70797"/>
                                        <a:gd name="connsiteX12" fmla="*/ -1708 w 44931"/>
                                        <a:gd name="connsiteY12" fmla="*/ 774 h 70797"/>
                                        <a:gd name="connsiteX13" fmla="*/ -1708 w 44931"/>
                                        <a:gd name="connsiteY13" fmla="*/ 10224 h 70797"/>
                                        <a:gd name="connsiteX14" fmla="*/ 6939 w 44931"/>
                                        <a:gd name="connsiteY14" fmla="*/ 6831 h 70797"/>
                                        <a:gd name="connsiteX15" fmla="*/ 16375 w 44931"/>
                                        <a:gd name="connsiteY15" fmla="*/ 5715 h 70797"/>
                                        <a:gd name="connsiteX16" fmla="*/ 29115 w 44931"/>
                                        <a:gd name="connsiteY16" fmla="*/ 9941 h 70797"/>
                                        <a:gd name="connsiteX17" fmla="*/ 33818 w 44931"/>
                                        <a:gd name="connsiteY17" fmla="*/ 21431 h 70797"/>
                                        <a:gd name="connsiteX18" fmla="*/ 29115 w 44931"/>
                                        <a:gd name="connsiteY18" fmla="*/ 32905 h 70797"/>
                                        <a:gd name="connsiteX19" fmla="*/ 16375 w 44931"/>
                                        <a:gd name="connsiteY19" fmla="*/ 37147 h 70797"/>
                                        <a:gd name="connsiteX20" fmla="*/ 8859 w 44931"/>
                                        <a:gd name="connsiteY20" fmla="*/ 36314 h 70797"/>
                                        <a:gd name="connsiteX21" fmla="*/ 1224 w 44931"/>
                                        <a:gd name="connsiteY21" fmla="*/ 33709 h 70797"/>
                                        <a:gd name="connsiteX22" fmla="*/ 1224 w 44931"/>
                                        <a:gd name="connsiteY22" fmla="*/ 68594 h 707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44931" h="70797">
                                          <a:moveTo>
                                            <a:pt x="1224" y="68594"/>
                                          </a:moveTo>
                                          <a:lnTo>
                                            <a:pt x="38104" y="68594"/>
                                          </a:lnTo>
                                          <a:lnTo>
                                            <a:pt x="38104" y="60677"/>
                                          </a:lnTo>
                                          <a:lnTo>
                                            <a:pt x="9826" y="60677"/>
                                          </a:lnTo>
                                          <a:lnTo>
                                            <a:pt x="9826" y="43666"/>
                                          </a:lnTo>
                                          <a:cubicBezTo>
                                            <a:pt x="11186" y="44132"/>
                                            <a:pt x="12545" y="44479"/>
                                            <a:pt x="13904" y="44708"/>
                                          </a:cubicBezTo>
                                          <a:cubicBezTo>
                                            <a:pt x="15274" y="44936"/>
                                            <a:pt x="16643" y="45050"/>
                                            <a:pt x="18012" y="45050"/>
                                          </a:cubicBezTo>
                                          <a:cubicBezTo>
                                            <a:pt x="25761" y="45050"/>
                                            <a:pt x="31898" y="42927"/>
                                            <a:pt x="36422" y="38680"/>
                                          </a:cubicBezTo>
                                          <a:cubicBezTo>
                                            <a:pt x="40956" y="34433"/>
                                            <a:pt x="43223" y="28684"/>
                                            <a:pt x="43223" y="21431"/>
                                          </a:cubicBezTo>
                                          <a:cubicBezTo>
                                            <a:pt x="43223" y="13960"/>
                                            <a:pt x="40897" y="8150"/>
                                            <a:pt x="36243" y="4003"/>
                                          </a:cubicBezTo>
                                          <a:cubicBezTo>
                                            <a:pt x="31590" y="-134"/>
                                            <a:pt x="25032" y="-2203"/>
                                            <a:pt x="16568" y="-2203"/>
                                          </a:cubicBezTo>
                                          <a:cubicBezTo>
                                            <a:pt x="13651" y="-2203"/>
                                            <a:pt x="10680" y="-1955"/>
                                            <a:pt x="7654" y="-1459"/>
                                          </a:cubicBezTo>
                                          <a:cubicBezTo>
                                            <a:pt x="4637" y="-963"/>
                                            <a:pt x="1517" y="-219"/>
                                            <a:pt x="-1708" y="774"/>
                                          </a:cubicBezTo>
                                          <a:lnTo>
                                            <a:pt x="-1708" y="10224"/>
                                          </a:lnTo>
                                          <a:cubicBezTo>
                                            <a:pt x="1080" y="8706"/>
                                            <a:pt x="3963" y="7575"/>
                                            <a:pt x="6939" y="6831"/>
                                          </a:cubicBezTo>
                                          <a:cubicBezTo>
                                            <a:pt x="9916" y="6087"/>
                                            <a:pt x="13061" y="5715"/>
                                            <a:pt x="16375" y="5715"/>
                                          </a:cubicBezTo>
                                          <a:cubicBezTo>
                                            <a:pt x="21743" y="5715"/>
                                            <a:pt x="25989" y="7124"/>
                                            <a:pt x="29115" y="9941"/>
                                          </a:cubicBezTo>
                                          <a:cubicBezTo>
                                            <a:pt x="32250" y="12759"/>
                                            <a:pt x="33818" y="16589"/>
                                            <a:pt x="33818" y="21431"/>
                                          </a:cubicBezTo>
                                          <a:cubicBezTo>
                                            <a:pt x="33818" y="26263"/>
                                            <a:pt x="32250" y="30088"/>
                                            <a:pt x="29115" y="32905"/>
                                          </a:cubicBezTo>
                                          <a:cubicBezTo>
                                            <a:pt x="25989" y="35733"/>
                                            <a:pt x="21743" y="37147"/>
                                            <a:pt x="16375" y="37147"/>
                                          </a:cubicBezTo>
                                          <a:cubicBezTo>
                                            <a:pt x="13865" y="37147"/>
                                            <a:pt x="11359" y="36869"/>
                                            <a:pt x="8859" y="36314"/>
                                          </a:cubicBezTo>
                                          <a:cubicBezTo>
                                            <a:pt x="6369" y="35758"/>
                                            <a:pt x="3824" y="34890"/>
                                            <a:pt x="1224" y="33709"/>
                                          </a:cubicBezTo>
                                          <a:lnTo>
                                            <a:pt x="1224" y="68594"/>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2997" name="Graphic 2666"/>
                              <wpg:cNvGrpSpPr/>
                              <wpg:grpSpPr>
                                <a:xfrm>
                                  <a:off x="3504312" y="3425397"/>
                                  <a:ext cx="309726" cy="72047"/>
                                  <a:chOff x="3504312" y="3425397"/>
                                  <a:chExt cx="309726" cy="72047"/>
                                </a:xfrm>
                                <a:solidFill>
                                  <a:srgbClr val="000000"/>
                                </a:solidFill>
                              </wpg:grpSpPr>
                              <wps:wsp>
                                <wps:cNvPr id="2998" name="Freeform: Shape 2998"/>
                                <wps:cNvSpPr/>
                                <wps:spPr>
                                  <a:xfrm>
                                    <a:off x="3780701" y="3459903"/>
                                    <a:ext cx="33337" cy="9525"/>
                                  </a:xfrm>
                                  <a:custGeom>
                                    <a:avLst/>
                                    <a:gdLst>
                                      <a:gd name="connsiteX0" fmla="*/ 33643 w 33337"/>
                                      <a:gd name="connsiteY0" fmla="*/ 60 h 9525"/>
                                      <a:gd name="connsiteX1" fmla="*/ 306 w 33337"/>
                                      <a:gd name="connsiteY1" fmla="*/ 60 h 9525"/>
                                    </a:gdLst>
                                    <a:ahLst/>
                                    <a:cxnLst>
                                      <a:cxn ang="0">
                                        <a:pos x="connsiteX0" y="connsiteY0"/>
                                      </a:cxn>
                                      <a:cxn ang="0">
                                        <a:pos x="connsiteX1" y="connsiteY1"/>
                                      </a:cxn>
                                    </a:cxnLst>
                                    <a:rect l="l" t="t" r="r" b="b"/>
                                    <a:pathLst>
                                      <a:path w="33337" h="9525">
                                        <a:moveTo>
                                          <a:pt x="33643" y="60"/>
                                        </a:moveTo>
                                        <a:lnTo>
                                          <a:pt x="306" y="60"/>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99" name="Graphic 2666"/>
                                <wpg:cNvGrpSpPr/>
                                <wpg:grpSpPr>
                                  <a:xfrm>
                                    <a:off x="3504312" y="3425397"/>
                                    <a:ext cx="236731" cy="72047"/>
                                    <a:chOff x="3504312" y="3425397"/>
                                    <a:chExt cx="236731" cy="72047"/>
                                  </a:xfrm>
                                  <a:solidFill>
                                    <a:srgbClr val="000000"/>
                                  </a:solidFill>
                                </wpg:grpSpPr>
                                <wps:wsp>
                                  <wps:cNvPr id="3000" name="Freeform: Shape 3000"/>
                                  <wps:cNvSpPr/>
                                  <wps:spPr>
                                    <a:xfrm flipV="1">
                                      <a:off x="3504312" y="3426647"/>
                                      <a:ext cx="63624" cy="69443"/>
                                    </a:xfrm>
                                    <a:custGeom>
                                      <a:avLst/>
                                      <a:gdLst>
                                        <a:gd name="connsiteX0" fmla="*/ 29909 w 63624"/>
                                        <a:gd name="connsiteY0" fmla="*/ 57913 h 69443"/>
                                        <a:gd name="connsiteX1" fmla="*/ 17154 w 63624"/>
                                        <a:gd name="connsiteY1" fmla="*/ 23355 h 69443"/>
                                        <a:gd name="connsiteX2" fmla="*/ 42693 w 63624"/>
                                        <a:gd name="connsiteY2" fmla="*/ 23355 h 69443"/>
                                        <a:gd name="connsiteX3" fmla="*/ 29909 w 63624"/>
                                        <a:gd name="connsiteY3" fmla="*/ 57913 h 69443"/>
                                        <a:gd name="connsiteX4" fmla="*/ 24596 w 63624"/>
                                        <a:gd name="connsiteY4" fmla="*/ 67170 h 69443"/>
                                        <a:gd name="connsiteX5" fmla="*/ 35252 w 63624"/>
                                        <a:gd name="connsiteY5" fmla="*/ 67170 h 69443"/>
                                        <a:gd name="connsiteX6" fmla="*/ 61713 w 63624"/>
                                        <a:gd name="connsiteY6" fmla="*/ -2273 h 69443"/>
                                        <a:gd name="connsiteX7" fmla="*/ 51950 w 63624"/>
                                        <a:gd name="connsiteY7" fmla="*/ -2273 h 69443"/>
                                        <a:gd name="connsiteX8" fmla="*/ 45625 w 63624"/>
                                        <a:gd name="connsiteY8" fmla="*/ 15542 h 69443"/>
                                        <a:gd name="connsiteX9" fmla="*/ 14326 w 63624"/>
                                        <a:gd name="connsiteY9" fmla="*/ 15542 h 69443"/>
                                        <a:gd name="connsiteX10" fmla="*/ 8001 w 63624"/>
                                        <a:gd name="connsiteY10" fmla="*/ -2273 h 69443"/>
                                        <a:gd name="connsiteX11" fmla="*/ -1911 w 63624"/>
                                        <a:gd name="connsiteY11" fmla="*/ -2273 h 69443"/>
                                        <a:gd name="connsiteX12" fmla="*/ 24596 w 63624"/>
                                        <a:gd name="connsiteY12" fmla="*/ 67170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624" h="69443">
                                          <a:moveTo>
                                            <a:pt x="29909" y="57913"/>
                                          </a:moveTo>
                                          <a:lnTo>
                                            <a:pt x="17154" y="23355"/>
                                          </a:lnTo>
                                          <a:lnTo>
                                            <a:pt x="42693" y="23355"/>
                                          </a:lnTo>
                                          <a:lnTo>
                                            <a:pt x="29909" y="57913"/>
                                          </a:lnTo>
                                          <a:close/>
                                          <a:moveTo>
                                            <a:pt x="24596" y="67170"/>
                                          </a:moveTo>
                                          <a:lnTo>
                                            <a:pt x="35252" y="67170"/>
                                          </a:lnTo>
                                          <a:lnTo>
                                            <a:pt x="61713" y="-2273"/>
                                          </a:lnTo>
                                          <a:lnTo>
                                            <a:pt x="51950" y="-2273"/>
                                          </a:lnTo>
                                          <a:lnTo>
                                            <a:pt x="45625" y="15542"/>
                                          </a:lnTo>
                                          <a:lnTo>
                                            <a:pt x="14326" y="15542"/>
                                          </a:lnTo>
                                          <a:lnTo>
                                            <a:pt x="8001" y="-2273"/>
                                          </a:lnTo>
                                          <a:lnTo>
                                            <a:pt x="-1911" y="-2273"/>
                                          </a:lnTo>
                                          <a:lnTo>
                                            <a:pt x="24596" y="67170"/>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1" name="Freeform: Shape 3001"/>
                                  <wps:cNvSpPr/>
                                  <wps:spPr>
                                    <a:xfrm flipV="1">
                                      <a:off x="3578073" y="3426647"/>
                                      <a:ext cx="44841" cy="69443"/>
                                    </a:xfrm>
                                    <a:custGeom>
                                      <a:avLst/>
                                      <a:gdLst>
                                        <a:gd name="connsiteX0" fmla="*/ 7540 w 44841"/>
                                        <a:gd name="connsiteY0" fmla="*/ 59446 h 69443"/>
                                        <a:gd name="connsiteX1" fmla="*/ 7540 w 44841"/>
                                        <a:gd name="connsiteY1" fmla="*/ 33356 h 69443"/>
                                        <a:gd name="connsiteX2" fmla="*/ 19357 w 44841"/>
                                        <a:gd name="connsiteY2" fmla="*/ 33356 h 69443"/>
                                        <a:gd name="connsiteX3" fmla="*/ 29492 w 44841"/>
                                        <a:gd name="connsiteY3" fmla="*/ 36750 h 69443"/>
                                        <a:gd name="connsiteX4" fmla="*/ 33079 w 44841"/>
                                        <a:gd name="connsiteY4" fmla="*/ 46424 h 69443"/>
                                        <a:gd name="connsiteX5" fmla="*/ 29492 w 44841"/>
                                        <a:gd name="connsiteY5" fmla="*/ 56053 h 69443"/>
                                        <a:gd name="connsiteX6" fmla="*/ 19357 w 44841"/>
                                        <a:gd name="connsiteY6" fmla="*/ 59446 h 69443"/>
                                        <a:gd name="connsiteX7" fmla="*/ 7540 w 44841"/>
                                        <a:gd name="connsiteY7" fmla="*/ 59446 h 69443"/>
                                        <a:gd name="connsiteX8" fmla="*/ -1851 w 44841"/>
                                        <a:gd name="connsiteY8" fmla="*/ 67170 h 69443"/>
                                        <a:gd name="connsiteX9" fmla="*/ 19357 w 44841"/>
                                        <a:gd name="connsiteY9" fmla="*/ 67170 h 69443"/>
                                        <a:gd name="connsiteX10" fmla="*/ 37008 w 44841"/>
                                        <a:gd name="connsiteY10" fmla="*/ 61887 h 69443"/>
                                        <a:gd name="connsiteX11" fmla="*/ 42991 w 44841"/>
                                        <a:gd name="connsiteY11" fmla="*/ 46424 h 69443"/>
                                        <a:gd name="connsiteX12" fmla="*/ 37008 w 44841"/>
                                        <a:gd name="connsiteY12" fmla="*/ 30886 h 69443"/>
                                        <a:gd name="connsiteX13" fmla="*/ 19357 w 44841"/>
                                        <a:gd name="connsiteY13" fmla="*/ 25632 h 69443"/>
                                        <a:gd name="connsiteX14" fmla="*/ 7540 w 44841"/>
                                        <a:gd name="connsiteY14" fmla="*/ 25632 h 69443"/>
                                        <a:gd name="connsiteX15" fmla="*/ 7540 w 44841"/>
                                        <a:gd name="connsiteY15" fmla="*/ -2273 h 69443"/>
                                        <a:gd name="connsiteX16" fmla="*/ -1851 w 44841"/>
                                        <a:gd name="connsiteY16" fmla="*/ -2273 h 69443"/>
                                        <a:gd name="connsiteX17" fmla="*/ -1851 w 44841"/>
                                        <a:gd name="connsiteY17" fmla="*/ 67170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540" y="59446"/>
                                          </a:moveTo>
                                          <a:lnTo>
                                            <a:pt x="7540" y="33356"/>
                                          </a:lnTo>
                                          <a:lnTo>
                                            <a:pt x="19357" y="33356"/>
                                          </a:lnTo>
                                          <a:cubicBezTo>
                                            <a:pt x="23733" y="33356"/>
                                            <a:pt x="27111" y="34488"/>
                                            <a:pt x="29492" y="36750"/>
                                          </a:cubicBezTo>
                                          <a:cubicBezTo>
                                            <a:pt x="31883" y="39012"/>
                                            <a:pt x="33079" y="42237"/>
                                            <a:pt x="33079" y="46424"/>
                                          </a:cubicBezTo>
                                          <a:cubicBezTo>
                                            <a:pt x="33079" y="50581"/>
                                            <a:pt x="31883" y="53791"/>
                                            <a:pt x="29492" y="56053"/>
                                          </a:cubicBezTo>
                                          <a:cubicBezTo>
                                            <a:pt x="27111" y="58315"/>
                                            <a:pt x="23733" y="59446"/>
                                            <a:pt x="19357" y="59446"/>
                                          </a:cubicBezTo>
                                          <a:lnTo>
                                            <a:pt x="7540" y="59446"/>
                                          </a:lnTo>
                                          <a:close/>
                                          <a:moveTo>
                                            <a:pt x="-1851" y="67170"/>
                                          </a:moveTo>
                                          <a:lnTo>
                                            <a:pt x="19357" y="67170"/>
                                          </a:lnTo>
                                          <a:cubicBezTo>
                                            <a:pt x="27146" y="67170"/>
                                            <a:pt x="33029" y="65409"/>
                                            <a:pt x="37008" y="61887"/>
                                          </a:cubicBezTo>
                                          <a:cubicBezTo>
                                            <a:pt x="40997" y="58365"/>
                                            <a:pt x="42991" y="53210"/>
                                            <a:pt x="42991" y="46424"/>
                                          </a:cubicBezTo>
                                          <a:cubicBezTo>
                                            <a:pt x="42991" y="39568"/>
                                            <a:pt x="40997" y="34388"/>
                                            <a:pt x="37008" y="30886"/>
                                          </a:cubicBezTo>
                                          <a:cubicBezTo>
                                            <a:pt x="33029" y="27384"/>
                                            <a:pt x="27146" y="25632"/>
                                            <a:pt x="19357" y="25632"/>
                                          </a:cubicBezTo>
                                          <a:lnTo>
                                            <a:pt x="7540" y="25632"/>
                                          </a:lnTo>
                                          <a:lnTo>
                                            <a:pt x="7540" y="-2273"/>
                                          </a:lnTo>
                                          <a:lnTo>
                                            <a:pt x="-1851" y="-2273"/>
                                          </a:lnTo>
                                          <a:lnTo>
                                            <a:pt x="-1851" y="67170"/>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2" name="Freeform: Shape 3002"/>
                                  <wps:cNvSpPr/>
                                  <wps:spPr>
                                    <a:xfrm flipV="1">
                                      <a:off x="3633517" y="3426647"/>
                                      <a:ext cx="44931" cy="70797"/>
                                    </a:xfrm>
                                    <a:custGeom>
                                      <a:avLst/>
                                      <a:gdLst>
                                        <a:gd name="connsiteX0" fmla="*/ 1218 w 44931"/>
                                        <a:gd name="connsiteY0" fmla="*/ 68570 h 70797"/>
                                        <a:gd name="connsiteX1" fmla="*/ 38097 w 44931"/>
                                        <a:gd name="connsiteY1" fmla="*/ 68570 h 70797"/>
                                        <a:gd name="connsiteX2" fmla="*/ 38097 w 44931"/>
                                        <a:gd name="connsiteY2" fmla="*/ 60652 h 70797"/>
                                        <a:gd name="connsiteX3" fmla="*/ 9820 w 44931"/>
                                        <a:gd name="connsiteY3" fmla="*/ 60652 h 70797"/>
                                        <a:gd name="connsiteX4" fmla="*/ 9820 w 44931"/>
                                        <a:gd name="connsiteY4" fmla="*/ 43641 h 70797"/>
                                        <a:gd name="connsiteX5" fmla="*/ 13898 w 44931"/>
                                        <a:gd name="connsiteY5" fmla="*/ 44683 h 70797"/>
                                        <a:gd name="connsiteX6" fmla="*/ 18006 w 44931"/>
                                        <a:gd name="connsiteY6" fmla="*/ 45026 h 70797"/>
                                        <a:gd name="connsiteX7" fmla="*/ 36416 w 44931"/>
                                        <a:gd name="connsiteY7" fmla="*/ 38656 h 70797"/>
                                        <a:gd name="connsiteX8" fmla="*/ 43217 w 44931"/>
                                        <a:gd name="connsiteY8" fmla="*/ 21407 h 70797"/>
                                        <a:gd name="connsiteX9" fmla="*/ 36237 w 44931"/>
                                        <a:gd name="connsiteY9" fmla="*/ 3979 h 70797"/>
                                        <a:gd name="connsiteX10" fmla="*/ 16562 w 44931"/>
                                        <a:gd name="connsiteY10" fmla="*/ -2227 h 70797"/>
                                        <a:gd name="connsiteX11" fmla="*/ 7647 w 44931"/>
                                        <a:gd name="connsiteY11" fmla="*/ -1483 h 70797"/>
                                        <a:gd name="connsiteX12" fmla="*/ -1714 w 44931"/>
                                        <a:gd name="connsiteY12" fmla="*/ 749 h 70797"/>
                                        <a:gd name="connsiteX13" fmla="*/ -1714 w 44931"/>
                                        <a:gd name="connsiteY13" fmla="*/ 10200 h 70797"/>
                                        <a:gd name="connsiteX14" fmla="*/ 6933 w 44931"/>
                                        <a:gd name="connsiteY14" fmla="*/ 6806 h 70797"/>
                                        <a:gd name="connsiteX15" fmla="*/ 16368 w 44931"/>
                                        <a:gd name="connsiteY15" fmla="*/ 5690 h 70797"/>
                                        <a:gd name="connsiteX16" fmla="*/ 29108 w 44931"/>
                                        <a:gd name="connsiteY16" fmla="*/ 9917 h 70797"/>
                                        <a:gd name="connsiteX17" fmla="*/ 33811 w 44931"/>
                                        <a:gd name="connsiteY17" fmla="*/ 21407 h 70797"/>
                                        <a:gd name="connsiteX18" fmla="*/ 29108 w 44931"/>
                                        <a:gd name="connsiteY18" fmla="*/ 32881 h 70797"/>
                                        <a:gd name="connsiteX19" fmla="*/ 16368 w 44931"/>
                                        <a:gd name="connsiteY19" fmla="*/ 37123 h 70797"/>
                                        <a:gd name="connsiteX20" fmla="*/ 8853 w 44931"/>
                                        <a:gd name="connsiteY20" fmla="*/ 36289 h 70797"/>
                                        <a:gd name="connsiteX21" fmla="*/ 1218 w 44931"/>
                                        <a:gd name="connsiteY21" fmla="*/ 33685 h 70797"/>
                                        <a:gd name="connsiteX22" fmla="*/ 1218 w 44931"/>
                                        <a:gd name="connsiteY22" fmla="*/ 68570 h 7079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44931" h="70797">
                                          <a:moveTo>
                                            <a:pt x="1218" y="68570"/>
                                          </a:moveTo>
                                          <a:lnTo>
                                            <a:pt x="38097" y="68570"/>
                                          </a:lnTo>
                                          <a:lnTo>
                                            <a:pt x="38097" y="60652"/>
                                          </a:lnTo>
                                          <a:lnTo>
                                            <a:pt x="9820" y="60652"/>
                                          </a:lnTo>
                                          <a:lnTo>
                                            <a:pt x="9820" y="43641"/>
                                          </a:lnTo>
                                          <a:cubicBezTo>
                                            <a:pt x="11179" y="44108"/>
                                            <a:pt x="12539" y="44455"/>
                                            <a:pt x="13898" y="44683"/>
                                          </a:cubicBezTo>
                                          <a:cubicBezTo>
                                            <a:pt x="15267" y="44911"/>
                                            <a:pt x="16636" y="45026"/>
                                            <a:pt x="18006" y="45026"/>
                                          </a:cubicBezTo>
                                          <a:cubicBezTo>
                                            <a:pt x="25755" y="45026"/>
                                            <a:pt x="31891" y="42902"/>
                                            <a:pt x="36416" y="38656"/>
                                          </a:cubicBezTo>
                                          <a:cubicBezTo>
                                            <a:pt x="40950" y="34409"/>
                                            <a:pt x="43217" y="28659"/>
                                            <a:pt x="43217" y="21407"/>
                                          </a:cubicBezTo>
                                          <a:cubicBezTo>
                                            <a:pt x="43217" y="13935"/>
                                            <a:pt x="40890" y="8126"/>
                                            <a:pt x="36237" y="3979"/>
                                          </a:cubicBezTo>
                                          <a:cubicBezTo>
                                            <a:pt x="31584" y="-159"/>
                                            <a:pt x="25025" y="-2227"/>
                                            <a:pt x="16562" y="-2227"/>
                                          </a:cubicBezTo>
                                          <a:cubicBezTo>
                                            <a:pt x="13645" y="-2227"/>
                                            <a:pt x="10673" y="-1979"/>
                                            <a:pt x="7647" y="-1483"/>
                                          </a:cubicBezTo>
                                          <a:cubicBezTo>
                                            <a:pt x="4631" y="-987"/>
                                            <a:pt x="1510" y="-243"/>
                                            <a:pt x="-1714" y="749"/>
                                          </a:cubicBezTo>
                                          <a:lnTo>
                                            <a:pt x="-1714" y="10200"/>
                                          </a:lnTo>
                                          <a:cubicBezTo>
                                            <a:pt x="1074" y="8682"/>
                                            <a:pt x="3956" y="7551"/>
                                            <a:pt x="6933" y="6806"/>
                                          </a:cubicBezTo>
                                          <a:cubicBezTo>
                                            <a:pt x="9909" y="6062"/>
                                            <a:pt x="13055" y="5690"/>
                                            <a:pt x="16368" y="5690"/>
                                          </a:cubicBezTo>
                                          <a:cubicBezTo>
                                            <a:pt x="21736" y="5690"/>
                                            <a:pt x="25983" y="7099"/>
                                            <a:pt x="29108" y="9917"/>
                                          </a:cubicBezTo>
                                          <a:cubicBezTo>
                                            <a:pt x="32243" y="12735"/>
                                            <a:pt x="33811" y="16565"/>
                                            <a:pt x="33811" y="21407"/>
                                          </a:cubicBezTo>
                                          <a:cubicBezTo>
                                            <a:pt x="33811" y="26238"/>
                                            <a:pt x="32243" y="30063"/>
                                            <a:pt x="29108" y="32881"/>
                                          </a:cubicBezTo>
                                          <a:cubicBezTo>
                                            <a:pt x="25983" y="35709"/>
                                            <a:pt x="21736" y="37123"/>
                                            <a:pt x="16368" y="37123"/>
                                          </a:cubicBezTo>
                                          <a:cubicBezTo>
                                            <a:pt x="13858" y="37123"/>
                                            <a:pt x="11353" y="36845"/>
                                            <a:pt x="8853" y="36289"/>
                                          </a:cubicBezTo>
                                          <a:cubicBezTo>
                                            <a:pt x="6362" y="35734"/>
                                            <a:pt x="3817" y="34866"/>
                                            <a:pt x="1218" y="33685"/>
                                          </a:cubicBezTo>
                                          <a:lnTo>
                                            <a:pt x="1218" y="68570"/>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3" name="Freeform: Shape 3003"/>
                                  <wps:cNvSpPr/>
                                  <wps:spPr>
                                    <a:xfrm flipV="1">
                                      <a:off x="3693047" y="3425397"/>
                                      <a:ext cx="47997" cy="72047"/>
                                    </a:xfrm>
                                    <a:custGeom>
                                      <a:avLst/>
                                      <a:gdLst>
                                        <a:gd name="connsiteX0" fmla="*/ 22252 w 47997"/>
                                        <a:gd name="connsiteY0" fmla="*/ 62337 h 72047"/>
                                        <a:gd name="connsiteX1" fmla="*/ 11343 w 47997"/>
                                        <a:gd name="connsiteY1" fmla="*/ 55193 h 72047"/>
                                        <a:gd name="connsiteX2" fmla="*/ 7697 w 47997"/>
                                        <a:gd name="connsiteY2" fmla="*/ 33732 h 72047"/>
                                        <a:gd name="connsiteX3" fmla="*/ 11343 w 47997"/>
                                        <a:gd name="connsiteY3" fmla="*/ 12316 h 72047"/>
                                        <a:gd name="connsiteX4" fmla="*/ 22252 w 47997"/>
                                        <a:gd name="connsiteY4" fmla="*/ 5172 h 72047"/>
                                        <a:gd name="connsiteX5" fmla="*/ 33206 w 47997"/>
                                        <a:gd name="connsiteY5" fmla="*/ 12316 h 72047"/>
                                        <a:gd name="connsiteX6" fmla="*/ 36867 w 47997"/>
                                        <a:gd name="connsiteY6" fmla="*/ 33732 h 72047"/>
                                        <a:gd name="connsiteX7" fmla="*/ 33206 w 47997"/>
                                        <a:gd name="connsiteY7" fmla="*/ 55193 h 72047"/>
                                        <a:gd name="connsiteX8" fmla="*/ 22252 w 47997"/>
                                        <a:gd name="connsiteY8" fmla="*/ 62337 h 72047"/>
                                        <a:gd name="connsiteX9" fmla="*/ 22252 w 47997"/>
                                        <a:gd name="connsiteY9" fmla="*/ 69778 h 72047"/>
                                        <a:gd name="connsiteX10" fmla="*/ 40097 w 47997"/>
                                        <a:gd name="connsiteY10" fmla="*/ 60536 h 72047"/>
                                        <a:gd name="connsiteX11" fmla="*/ 46258 w 47997"/>
                                        <a:gd name="connsiteY11" fmla="*/ 33732 h 72047"/>
                                        <a:gd name="connsiteX12" fmla="*/ 40097 w 47997"/>
                                        <a:gd name="connsiteY12" fmla="*/ 6958 h 72047"/>
                                        <a:gd name="connsiteX13" fmla="*/ 22252 w 47997"/>
                                        <a:gd name="connsiteY13" fmla="*/ -2269 h 72047"/>
                                        <a:gd name="connsiteX14" fmla="*/ 4423 w 47997"/>
                                        <a:gd name="connsiteY14" fmla="*/ 6958 h 72047"/>
                                        <a:gd name="connsiteX15" fmla="*/ -1739 w 47997"/>
                                        <a:gd name="connsiteY15" fmla="*/ 33732 h 72047"/>
                                        <a:gd name="connsiteX16" fmla="*/ 4423 w 47997"/>
                                        <a:gd name="connsiteY16" fmla="*/ 60536 h 72047"/>
                                        <a:gd name="connsiteX17" fmla="*/ 22252 w 47997"/>
                                        <a:gd name="connsiteY17" fmla="*/ 69778 h 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7997" h="72047">
                                          <a:moveTo>
                                            <a:pt x="22252" y="62337"/>
                                          </a:moveTo>
                                          <a:cubicBezTo>
                                            <a:pt x="17420" y="62337"/>
                                            <a:pt x="13784" y="59956"/>
                                            <a:pt x="11343" y="55193"/>
                                          </a:cubicBezTo>
                                          <a:cubicBezTo>
                                            <a:pt x="8912" y="50441"/>
                                            <a:pt x="7697" y="43287"/>
                                            <a:pt x="7697" y="33732"/>
                                          </a:cubicBezTo>
                                          <a:cubicBezTo>
                                            <a:pt x="7697" y="24217"/>
                                            <a:pt x="8912" y="17078"/>
                                            <a:pt x="11343" y="12316"/>
                                          </a:cubicBezTo>
                                          <a:cubicBezTo>
                                            <a:pt x="13784" y="7553"/>
                                            <a:pt x="17420" y="5172"/>
                                            <a:pt x="22252" y="5172"/>
                                          </a:cubicBezTo>
                                          <a:cubicBezTo>
                                            <a:pt x="27124" y="5172"/>
                                            <a:pt x="30775" y="7553"/>
                                            <a:pt x="33206" y="12316"/>
                                          </a:cubicBezTo>
                                          <a:cubicBezTo>
                                            <a:pt x="35647" y="17078"/>
                                            <a:pt x="36867" y="24217"/>
                                            <a:pt x="36867" y="33732"/>
                                          </a:cubicBezTo>
                                          <a:cubicBezTo>
                                            <a:pt x="36867" y="43287"/>
                                            <a:pt x="35647" y="50441"/>
                                            <a:pt x="33206" y="55193"/>
                                          </a:cubicBezTo>
                                          <a:cubicBezTo>
                                            <a:pt x="30775" y="59956"/>
                                            <a:pt x="27124" y="62337"/>
                                            <a:pt x="22252" y="62337"/>
                                          </a:cubicBezTo>
                                          <a:close/>
                                          <a:moveTo>
                                            <a:pt x="22252" y="69778"/>
                                          </a:moveTo>
                                          <a:cubicBezTo>
                                            <a:pt x="30041" y="69778"/>
                                            <a:pt x="35989" y="66698"/>
                                            <a:pt x="40097" y="60536"/>
                                          </a:cubicBezTo>
                                          <a:cubicBezTo>
                                            <a:pt x="44205" y="54384"/>
                                            <a:pt x="46258" y="45450"/>
                                            <a:pt x="46258" y="33732"/>
                                          </a:cubicBezTo>
                                          <a:cubicBezTo>
                                            <a:pt x="46258" y="22044"/>
                                            <a:pt x="44205" y="13119"/>
                                            <a:pt x="40097" y="6958"/>
                                          </a:cubicBezTo>
                                          <a:cubicBezTo>
                                            <a:pt x="35989" y="806"/>
                                            <a:pt x="30041" y="-2269"/>
                                            <a:pt x="22252" y="-2269"/>
                                          </a:cubicBezTo>
                                          <a:cubicBezTo>
                                            <a:pt x="14474" y="-2269"/>
                                            <a:pt x="8530" y="806"/>
                                            <a:pt x="4423" y="6958"/>
                                          </a:cubicBezTo>
                                          <a:cubicBezTo>
                                            <a:pt x="315" y="13119"/>
                                            <a:pt x="-1739" y="22044"/>
                                            <a:pt x="-1739" y="33732"/>
                                          </a:cubicBezTo>
                                          <a:cubicBezTo>
                                            <a:pt x="-1739" y="45450"/>
                                            <a:pt x="315" y="54384"/>
                                            <a:pt x="4423" y="60536"/>
                                          </a:cubicBezTo>
                                          <a:cubicBezTo>
                                            <a:pt x="8530" y="66698"/>
                                            <a:pt x="14474" y="69778"/>
                                            <a:pt x="22252" y="69778"/>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004" name="Graphic 2666"/>
                              <wpg:cNvGrpSpPr/>
                              <wpg:grpSpPr>
                                <a:xfrm>
                                  <a:off x="3625518" y="3194867"/>
                                  <a:ext cx="188520" cy="69443"/>
                                  <a:chOff x="3625518" y="3194867"/>
                                  <a:chExt cx="188520" cy="69443"/>
                                </a:xfrm>
                                <a:solidFill>
                                  <a:srgbClr val="000000"/>
                                </a:solidFill>
                              </wpg:grpSpPr>
                              <wps:wsp>
                                <wps:cNvPr id="3005" name="Freeform: Shape 3005"/>
                                <wps:cNvSpPr/>
                                <wps:spPr>
                                  <a:xfrm>
                                    <a:off x="3780701" y="3228123"/>
                                    <a:ext cx="33337" cy="9525"/>
                                  </a:xfrm>
                                  <a:custGeom>
                                    <a:avLst/>
                                    <a:gdLst>
                                      <a:gd name="connsiteX0" fmla="*/ 33643 w 33337"/>
                                      <a:gd name="connsiteY0" fmla="*/ 36 h 9525"/>
                                      <a:gd name="connsiteX1" fmla="*/ 306 w 33337"/>
                                      <a:gd name="connsiteY1" fmla="*/ 36 h 9525"/>
                                    </a:gdLst>
                                    <a:ahLst/>
                                    <a:cxnLst>
                                      <a:cxn ang="0">
                                        <a:pos x="connsiteX0" y="connsiteY0"/>
                                      </a:cxn>
                                      <a:cxn ang="0">
                                        <a:pos x="connsiteX1" y="connsiteY1"/>
                                      </a:cxn>
                                    </a:cxnLst>
                                    <a:rect l="l" t="t" r="r" b="b"/>
                                    <a:pathLst>
                                      <a:path w="33337" h="9525">
                                        <a:moveTo>
                                          <a:pt x="33643" y="36"/>
                                        </a:moveTo>
                                        <a:lnTo>
                                          <a:pt x="306" y="36"/>
                                        </a:lnTo>
                                      </a:path>
                                    </a:pathLst>
                                  </a:custGeom>
                                  <a:solidFill>
                                    <a:srgbClr val="000000"/>
                                  </a:solid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006" name="Graphic 2666"/>
                                <wpg:cNvGrpSpPr/>
                                <wpg:grpSpPr>
                                  <a:xfrm>
                                    <a:off x="3625518" y="3194867"/>
                                    <a:ext cx="118602" cy="69443"/>
                                    <a:chOff x="3625518" y="3194867"/>
                                    <a:chExt cx="118602" cy="69443"/>
                                  </a:xfrm>
                                  <a:solidFill>
                                    <a:srgbClr val="000000"/>
                                  </a:solidFill>
                                </wpg:grpSpPr>
                                <wps:wsp>
                                  <wps:cNvPr id="3007" name="Freeform: Shape 3007"/>
                                  <wps:cNvSpPr/>
                                  <wps:spPr>
                                    <a:xfrm flipV="1">
                                      <a:off x="3625518" y="3194867"/>
                                      <a:ext cx="63624" cy="69443"/>
                                    </a:xfrm>
                                    <a:custGeom>
                                      <a:avLst/>
                                      <a:gdLst>
                                        <a:gd name="connsiteX0" fmla="*/ 29921 w 63624"/>
                                        <a:gd name="connsiteY0" fmla="*/ 57889 h 69443"/>
                                        <a:gd name="connsiteX1" fmla="*/ 17167 w 63624"/>
                                        <a:gd name="connsiteY1" fmla="*/ 23331 h 69443"/>
                                        <a:gd name="connsiteX2" fmla="*/ 42706 w 63624"/>
                                        <a:gd name="connsiteY2" fmla="*/ 23331 h 69443"/>
                                        <a:gd name="connsiteX3" fmla="*/ 29921 w 63624"/>
                                        <a:gd name="connsiteY3" fmla="*/ 57889 h 69443"/>
                                        <a:gd name="connsiteX4" fmla="*/ 24608 w 63624"/>
                                        <a:gd name="connsiteY4" fmla="*/ 67146 h 69443"/>
                                        <a:gd name="connsiteX5" fmla="*/ 35264 w 63624"/>
                                        <a:gd name="connsiteY5" fmla="*/ 67146 h 69443"/>
                                        <a:gd name="connsiteX6" fmla="*/ 61726 w 63624"/>
                                        <a:gd name="connsiteY6" fmla="*/ -2297 h 69443"/>
                                        <a:gd name="connsiteX7" fmla="*/ 51963 w 63624"/>
                                        <a:gd name="connsiteY7" fmla="*/ -2297 h 69443"/>
                                        <a:gd name="connsiteX8" fmla="*/ 45638 w 63624"/>
                                        <a:gd name="connsiteY8" fmla="*/ 15517 h 69443"/>
                                        <a:gd name="connsiteX9" fmla="*/ 14339 w 63624"/>
                                        <a:gd name="connsiteY9" fmla="*/ 15517 h 69443"/>
                                        <a:gd name="connsiteX10" fmla="*/ 8014 w 63624"/>
                                        <a:gd name="connsiteY10" fmla="*/ -2297 h 69443"/>
                                        <a:gd name="connsiteX11" fmla="*/ -1898 w 63624"/>
                                        <a:gd name="connsiteY11" fmla="*/ -2297 h 69443"/>
                                        <a:gd name="connsiteX12" fmla="*/ 24608 w 63624"/>
                                        <a:gd name="connsiteY12" fmla="*/ 67146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63624" h="69443">
                                          <a:moveTo>
                                            <a:pt x="29921" y="57889"/>
                                          </a:moveTo>
                                          <a:lnTo>
                                            <a:pt x="17167" y="23331"/>
                                          </a:lnTo>
                                          <a:lnTo>
                                            <a:pt x="42706" y="23331"/>
                                          </a:lnTo>
                                          <a:lnTo>
                                            <a:pt x="29921" y="57889"/>
                                          </a:lnTo>
                                          <a:close/>
                                          <a:moveTo>
                                            <a:pt x="24608" y="67146"/>
                                          </a:moveTo>
                                          <a:lnTo>
                                            <a:pt x="35264" y="67146"/>
                                          </a:lnTo>
                                          <a:lnTo>
                                            <a:pt x="61726" y="-2297"/>
                                          </a:lnTo>
                                          <a:lnTo>
                                            <a:pt x="51963" y="-2297"/>
                                          </a:lnTo>
                                          <a:lnTo>
                                            <a:pt x="45638" y="15517"/>
                                          </a:lnTo>
                                          <a:lnTo>
                                            <a:pt x="14339" y="15517"/>
                                          </a:lnTo>
                                          <a:lnTo>
                                            <a:pt x="8014" y="-2297"/>
                                          </a:lnTo>
                                          <a:lnTo>
                                            <a:pt x="-1898" y="-2297"/>
                                          </a:lnTo>
                                          <a:lnTo>
                                            <a:pt x="24608" y="67146"/>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8" name="Freeform: Shape 3008"/>
                                  <wps:cNvSpPr/>
                                  <wps:spPr>
                                    <a:xfrm flipV="1">
                                      <a:off x="3699279" y="3194867"/>
                                      <a:ext cx="44841" cy="69443"/>
                                    </a:xfrm>
                                    <a:custGeom>
                                      <a:avLst/>
                                      <a:gdLst>
                                        <a:gd name="connsiteX0" fmla="*/ 7553 w 44841"/>
                                        <a:gd name="connsiteY0" fmla="*/ 59422 h 69443"/>
                                        <a:gd name="connsiteX1" fmla="*/ 7553 w 44841"/>
                                        <a:gd name="connsiteY1" fmla="*/ 33332 h 69443"/>
                                        <a:gd name="connsiteX2" fmla="*/ 19370 w 44841"/>
                                        <a:gd name="connsiteY2" fmla="*/ 33332 h 69443"/>
                                        <a:gd name="connsiteX3" fmla="*/ 29505 w 44841"/>
                                        <a:gd name="connsiteY3" fmla="*/ 36725 h 69443"/>
                                        <a:gd name="connsiteX4" fmla="*/ 33092 w 44841"/>
                                        <a:gd name="connsiteY4" fmla="*/ 46399 h 69443"/>
                                        <a:gd name="connsiteX5" fmla="*/ 29505 w 44841"/>
                                        <a:gd name="connsiteY5" fmla="*/ 56028 h 69443"/>
                                        <a:gd name="connsiteX6" fmla="*/ 19370 w 44841"/>
                                        <a:gd name="connsiteY6" fmla="*/ 59422 h 69443"/>
                                        <a:gd name="connsiteX7" fmla="*/ 7553 w 44841"/>
                                        <a:gd name="connsiteY7" fmla="*/ 59422 h 69443"/>
                                        <a:gd name="connsiteX8" fmla="*/ -1838 w 44841"/>
                                        <a:gd name="connsiteY8" fmla="*/ 67146 h 69443"/>
                                        <a:gd name="connsiteX9" fmla="*/ 19370 w 44841"/>
                                        <a:gd name="connsiteY9" fmla="*/ 67146 h 69443"/>
                                        <a:gd name="connsiteX10" fmla="*/ 37021 w 44841"/>
                                        <a:gd name="connsiteY10" fmla="*/ 61863 h 69443"/>
                                        <a:gd name="connsiteX11" fmla="*/ 43004 w 44841"/>
                                        <a:gd name="connsiteY11" fmla="*/ 46399 h 69443"/>
                                        <a:gd name="connsiteX12" fmla="*/ 37021 w 44841"/>
                                        <a:gd name="connsiteY12" fmla="*/ 30862 h 69443"/>
                                        <a:gd name="connsiteX13" fmla="*/ 19370 w 44841"/>
                                        <a:gd name="connsiteY13" fmla="*/ 25608 h 69443"/>
                                        <a:gd name="connsiteX14" fmla="*/ 7553 w 44841"/>
                                        <a:gd name="connsiteY14" fmla="*/ 25608 h 69443"/>
                                        <a:gd name="connsiteX15" fmla="*/ 7553 w 44841"/>
                                        <a:gd name="connsiteY15" fmla="*/ -2297 h 69443"/>
                                        <a:gd name="connsiteX16" fmla="*/ -1838 w 44841"/>
                                        <a:gd name="connsiteY16" fmla="*/ -2297 h 69443"/>
                                        <a:gd name="connsiteX17" fmla="*/ -1838 w 44841"/>
                                        <a:gd name="connsiteY17" fmla="*/ 67146 h 694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4841" h="69443">
                                          <a:moveTo>
                                            <a:pt x="7553" y="59422"/>
                                          </a:moveTo>
                                          <a:lnTo>
                                            <a:pt x="7553" y="33332"/>
                                          </a:lnTo>
                                          <a:lnTo>
                                            <a:pt x="19370" y="33332"/>
                                          </a:lnTo>
                                          <a:cubicBezTo>
                                            <a:pt x="23745" y="33332"/>
                                            <a:pt x="27124" y="34463"/>
                                            <a:pt x="29505" y="36725"/>
                                          </a:cubicBezTo>
                                          <a:cubicBezTo>
                                            <a:pt x="31896" y="38988"/>
                                            <a:pt x="33092" y="42212"/>
                                            <a:pt x="33092" y="46399"/>
                                          </a:cubicBezTo>
                                          <a:cubicBezTo>
                                            <a:pt x="33092" y="50557"/>
                                            <a:pt x="31896" y="53766"/>
                                            <a:pt x="29505" y="56028"/>
                                          </a:cubicBezTo>
                                          <a:cubicBezTo>
                                            <a:pt x="27124" y="58291"/>
                                            <a:pt x="23745" y="59422"/>
                                            <a:pt x="19370" y="59422"/>
                                          </a:cubicBezTo>
                                          <a:lnTo>
                                            <a:pt x="7553" y="59422"/>
                                          </a:lnTo>
                                          <a:close/>
                                          <a:moveTo>
                                            <a:pt x="-1838" y="67146"/>
                                          </a:moveTo>
                                          <a:lnTo>
                                            <a:pt x="19370" y="67146"/>
                                          </a:lnTo>
                                          <a:cubicBezTo>
                                            <a:pt x="27158" y="67146"/>
                                            <a:pt x="33042" y="65385"/>
                                            <a:pt x="37021" y="61863"/>
                                          </a:cubicBezTo>
                                          <a:cubicBezTo>
                                            <a:pt x="41009" y="58340"/>
                                            <a:pt x="43004" y="53186"/>
                                            <a:pt x="43004" y="46399"/>
                                          </a:cubicBezTo>
                                          <a:cubicBezTo>
                                            <a:pt x="43004" y="39543"/>
                                            <a:pt x="41009" y="34364"/>
                                            <a:pt x="37021" y="30862"/>
                                          </a:cubicBezTo>
                                          <a:cubicBezTo>
                                            <a:pt x="33042" y="27359"/>
                                            <a:pt x="27158" y="25608"/>
                                            <a:pt x="19370" y="25608"/>
                                          </a:cubicBezTo>
                                          <a:lnTo>
                                            <a:pt x="7553" y="25608"/>
                                          </a:lnTo>
                                          <a:lnTo>
                                            <a:pt x="7553" y="-2297"/>
                                          </a:lnTo>
                                          <a:lnTo>
                                            <a:pt x="-1838" y="-2297"/>
                                          </a:lnTo>
                                          <a:lnTo>
                                            <a:pt x="-1838" y="67146"/>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s:wsp>
                            <wps:cNvPr id="3009" name="Freeform: Shape 3009"/>
                            <wps:cNvSpPr/>
                            <wps:spPr>
                              <a:xfrm>
                                <a:off x="3814038" y="2984754"/>
                                <a:ext cx="9525" cy="2804541"/>
                              </a:xfrm>
                              <a:custGeom>
                                <a:avLst/>
                                <a:gdLst>
                                  <a:gd name="connsiteX0" fmla="*/ 0 w 9525"/>
                                  <a:gd name="connsiteY0" fmla="*/ 2804541 h 2804541"/>
                                  <a:gd name="connsiteX1" fmla="*/ 0 w 9525"/>
                                  <a:gd name="connsiteY1" fmla="*/ 0 h 2804541"/>
                                </a:gdLst>
                                <a:ahLst/>
                                <a:cxnLst>
                                  <a:cxn ang="0">
                                    <a:pos x="connsiteX0" y="connsiteY0"/>
                                  </a:cxn>
                                  <a:cxn ang="0">
                                    <a:pos x="connsiteX1" y="connsiteY1"/>
                                  </a:cxn>
                                </a:cxnLst>
                                <a:rect l="l" t="t" r="r" b="b"/>
                                <a:pathLst>
                                  <a:path w="9525" h="2804541">
                                    <a:moveTo>
                                      <a:pt x="0" y="2804541"/>
                                    </a:moveTo>
                                    <a:lnTo>
                                      <a:pt x="0" y="0"/>
                                    </a:lnTo>
                                  </a:path>
                                </a:pathLst>
                              </a:custGeom>
                              <a:no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0" name="Freeform: Shape 3010"/>
                            <wps:cNvSpPr/>
                            <wps:spPr>
                              <a:xfrm>
                                <a:off x="5193639" y="2984754"/>
                                <a:ext cx="9525" cy="2804541"/>
                              </a:xfrm>
                              <a:custGeom>
                                <a:avLst/>
                                <a:gdLst>
                                  <a:gd name="connsiteX0" fmla="*/ 0 w 9525"/>
                                  <a:gd name="connsiteY0" fmla="*/ 2804541 h 2804541"/>
                                  <a:gd name="connsiteX1" fmla="*/ 0 w 9525"/>
                                  <a:gd name="connsiteY1" fmla="*/ 0 h 2804541"/>
                                </a:gdLst>
                                <a:ahLst/>
                                <a:cxnLst>
                                  <a:cxn ang="0">
                                    <a:pos x="connsiteX0" y="connsiteY0"/>
                                  </a:cxn>
                                  <a:cxn ang="0">
                                    <a:pos x="connsiteX1" y="connsiteY1"/>
                                  </a:cxn>
                                </a:cxnLst>
                                <a:rect l="l" t="t" r="r" b="b"/>
                                <a:pathLst>
                                  <a:path w="9525" h="2804541">
                                    <a:moveTo>
                                      <a:pt x="0" y="2804541"/>
                                    </a:moveTo>
                                    <a:lnTo>
                                      <a:pt x="0" y="0"/>
                                    </a:lnTo>
                                  </a:path>
                                </a:pathLst>
                              </a:custGeom>
                              <a:no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1" name="Freeform: Shape 3011"/>
                            <wps:cNvSpPr/>
                            <wps:spPr>
                              <a:xfrm>
                                <a:off x="3814038" y="5789295"/>
                                <a:ext cx="1379600" cy="9525"/>
                              </a:xfrm>
                              <a:custGeom>
                                <a:avLst/>
                                <a:gdLst>
                                  <a:gd name="connsiteX0" fmla="*/ 0 w 1379600"/>
                                  <a:gd name="connsiteY0" fmla="*/ 0 h 9525"/>
                                  <a:gd name="connsiteX1" fmla="*/ 1379601 w 1379600"/>
                                  <a:gd name="connsiteY1" fmla="*/ 0 h 9525"/>
                                </a:gdLst>
                                <a:ahLst/>
                                <a:cxnLst>
                                  <a:cxn ang="0">
                                    <a:pos x="connsiteX0" y="connsiteY0"/>
                                  </a:cxn>
                                  <a:cxn ang="0">
                                    <a:pos x="connsiteX1" y="connsiteY1"/>
                                  </a:cxn>
                                </a:cxnLst>
                                <a:rect l="l" t="t" r="r" b="b"/>
                                <a:pathLst>
                                  <a:path w="1379600" h="9525">
                                    <a:moveTo>
                                      <a:pt x="0" y="0"/>
                                    </a:moveTo>
                                    <a:lnTo>
                                      <a:pt x="1379601" y="0"/>
                                    </a:lnTo>
                                  </a:path>
                                </a:pathLst>
                              </a:custGeom>
                              <a:no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2" name="Freeform: Shape 3012"/>
                            <wps:cNvSpPr/>
                            <wps:spPr>
                              <a:xfrm>
                                <a:off x="3814038" y="2984754"/>
                                <a:ext cx="1379600" cy="9525"/>
                              </a:xfrm>
                              <a:custGeom>
                                <a:avLst/>
                                <a:gdLst>
                                  <a:gd name="connsiteX0" fmla="*/ 0 w 1379600"/>
                                  <a:gd name="connsiteY0" fmla="*/ 0 h 9525"/>
                                  <a:gd name="connsiteX1" fmla="*/ 1379601 w 1379600"/>
                                  <a:gd name="connsiteY1" fmla="*/ 0 h 9525"/>
                                </a:gdLst>
                                <a:ahLst/>
                                <a:cxnLst>
                                  <a:cxn ang="0">
                                    <a:pos x="connsiteX0" y="connsiteY0"/>
                                  </a:cxn>
                                  <a:cxn ang="0">
                                    <a:pos x="connsiteX1" y="connsiteY1"/>
                                  </a:cxn>
                                </a:cxnLst>
                                <a:rect l="l" t="t" r="r" b="b"/>
                                <a:pathLst>
                                  <a:path w="1379600" h="9525">
                                    <a:moveTo>
                                      <a:pt x="0" y="0"/>
                                    </a:moveTo>
                                    <a:lnTo>
                                      <a:pt x="1379601" y="0"/>
                                    </a:lnTo>
                                  </a:path>
                                </a:pathLst>
                              </a:custGeom>
                              <a:noFill/>
                              <a:ln w="7620"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013" name="Graphic 2666"/>
                            <wpg:cNvGrpSpPr/>
                            <wpg:grpSpPr>
                              <a:xfrm>
                                <a:off x="2459682" y="6106358"/>
                                <a:ext cx="1819557" cy="587811"/>
                                <a:chOff x="2459682" y="6106358"/>
                                <a:chExt cx="1819557" cy="587811"/>
                              </a:xfrm>
                            </wpg:grpSpPr>
                            <wps:wsp>
                              <wps:cNvPr id="3014" name="Freeform: Shape 3014"/>
                              <wps:cNvSpPr/>
                              <wps:spPr>
                                <a:xfrm>
                                  <a:off x="2459682" y="6106358"/>
                                  <a:ext cx="1819557" cy="587811"/>
                                </a:xfrm>
                                <a:custGeom>
                                  <a:avLst/>
                                  <a:gdLst>
                                    <a:gd name="connsiteX0" fmla="*/ 19050 w 1819557"/>
                                    <a:gd name="connsiteY0" fmla="*/ 587812 h 587811"/>
                                    <a:gd name="connsiteX1" fmla="*/ 1800508 w 1819557"/>
                                    <a:gd name="connsiteY1" fmla="*/ 587812 h 587811"/>
                                    <a:gd name="connsiteX2" fmla="*/ 1819558 w 1819557"/>
                                    <a:gd name="connsiteY2" fmla="*/ 568762 h 587811"/>
                                    <a:gd name="connsiteX3" fmla="*/ 1819558 w 1819557"/>
                                    <a:gd name="connsiteY3" fmla="*/ 19050 h 587811"/>
                                    <a:gd name="connsiteX4" fmla="*/ 1800508 w 1819557"/>
                                    <a:gd name="connsiteY4" fmla="*/ 0 h 587811"/>
                                    <a:gd name="connsiteX5" fmla="*/ 19050 w 1819557"/>
                                    <a:gd name="connsiteY5" fmla="*/ 0 h 587811"/>
                                    <a:gd name="connsiteX6" fmla="*/ 0 w 1819557"/>
                                    <a:gd name="connsiteY6" fmla="*/ 19050 h 587811"/>
                                    <a:gd name="connsiteX7" fmla="*/ 0 w 1819557"/>
                                    <a:gd name="connsiteY7" fmla="*/ 568762 h 587811"/>
                                    <a:gd name="connsiteX8" fmla="*/ 19050 w 1819557"/>
                                    <a:gd name="connsiteY8" fmla="*/ 587812 h 5878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1819557" h="587811">
                                      <a:moveTo>
                                        <a:pt x="19050" y="587812"/>
                                      </a:moveTo>
                                      <a:lnTo>
                                        <a:pt x="1800508" y="587812"/>
                                      </a:lnTo>
                                      <a:cubicBezTo>
                                        <a:pt x="1813208" y="587812"/>
                                        <a:pt x="1819558" y="581462"/>
                                        <a:pt x="1819558" y="568762"/>
                                      </a:cubicBezTo>
                                      <a:lnTo>
                                        <a:pt x="1819558" y="19050"/>
                                      </a:lnTo>
                                      <a:cubicBezTo>
                                        <a:pt x="1819558" y="6350"/>
                                        <a:pt x="1813208" y="0"/>
                                        <a:pt x="1800508" y="0"/>
                                      </a:cubicBezTo>
                                      <a:lnTo>
                                        <a:pt x="19050" y="0"/>
                                      </a:lnTo>
                                      <a:cubicBezTo>
                                        <a:pt x="6350" y="0"/>
                                        <a:pt x="0" y="6350"/>
                                        <a:pt x="0" y="19050"/>
                                      </a:cubicBezTo>
                                      <a:lnTo>
                                        <a:pt x="0" y="568762"/>
                                      </a:lnTo>
                                      <a:cubicBezTo>
                                        <a:pt x="0" y="581462"/>
                                        <a:pt x="6350" y="587812"/>
                                        <a:pt x="19050" y="587812"/>
                                      </a:cubicBezTo>
                                      <a:close/>
                                    </a:path>
                                  </a:pathLst>
                                </a:custGeom>
                                <a:solidFill>
                                  <a:srgbClr val="FFFFFF">
                                    <a:alpha val="80000"/>
                                  </a:srgbClr>
                                </a:solidFill>
                                <a:ln w="9525" cap="flat">
                                  <a:solidFill>
                                    <a:srgbClr val="CCCCCC">
                                      <a:alpha val="80000"/>
                                    </a:srgbClr>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5" name="Freeform: Shape 3015"/>
                              <wps:cNvSpPr/>
                              <wps:spPr>
                                <a:xfrm>
                                  <a:off x="2497782" y="6150158"/>
                                  <a:ext cx="190500" cy="66675"/>
                                </a:xfrm>
                                <a:custGeom>
                                  <a:avLst/>
                                  <a:gdLst>
                                    <a:gd name="connsiteX0" fmla="*/ 0 w 190500"/>
                                    <a:gd name="connsiteY0" fmla="*/ 66675 h 66675"/>
                                    <a:gd name="connsiteX1" fmla="*/ 190500 w 190500"/>
                                    <a:gd name="connsiteY1" fmla="*/ 66675 h 66675"/>
                                    <a:gd name="connsiteX2" fmla="*/ 190500 w 190500"/>
                                    <a:gd name="connsiteY2" fmla="*/ 0 h 66675"/>
                                    <a:gd name="connsiteX3" fmla="*/ 0 w 190500"/>
                                    <a:gd name="connsiteY3" fmla="*/ 0 h 66675"/>
                                    <a:gd name="connsiteX4" fmla="*/ 0 w 190500"/>
                                    <a:gd name="connsiteY4" fmla="*/ 66675 h 66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90500" h="66675">
                                      <a:moveTo>
                                        <a:pt x="0" y="66675"/>
                                      </a:moveTo>
                                      <a:lnTo>
                                        <a:pt x="190500" y="66675"/>
                                      </a:lnTo>
                                      <a:lnTo>
                                        <a:pt x="190500" y="0"/>
                                      </a:lnTo>
                                      <a:lnTo>
                                        <a:pt x="0" y="0"/>
                                      </a:lnTo>
                                      <a:lnTo>
                                        <a:pt x="0" y="66675"/>
                                      </a:lnTo>
                                      <a:close/>
                                    </a:path>
                                  </a:pathLst>
                                </a:custGeom>
                                <a:solidFill>
                                  <a:srgbClr val="1F77B4"/>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016" name="Graphic 2666"/>
                              <wpg:cNvGrpSpPr/>
                              <wpg:grpSpPr>
                                <a:xfrm>
                                  <a:off x="2767039" y="6144459"/>
                                  <a:ext cx="743811" cy="92184"/>
                                  <a:chOff x="2767039" y="6144459"/>
                                  <a:chExt cx="743811" cy="92184"/>
                                </a:xfrm>
                                <a:solidFill>
                                  <a:srgbClr val="000000"/>
                                </a:solidFill>
                              </wpg:grpSpPr>
                              <wps:wsp>
                                <wps:cNvPr id="3017" name="Freeform: Shape 3017"/>
                                <wps:cNvSpPr/>
                                <wps:spPr>
                                  <a:xfrm flipV="1">
                                    <a:off x="2767039" y="6149950"/>
                                    <a:ext cx="32504" cy="66883"/>
                                  </a:xfrm>
                                  <a:custGeom>
                                    <a:avLst/>
                                    <a:gdLst>
                                      <a:gd name="connsiteX0" fmla="*/ 13817 w 32504"/>
                                      <a:gd name="connsiteY0" fmla="*/ 64982 h 66883"/>
                                      <a:gd name="connsiteX1" fmla="*/ 13817 w 32504"/>
                                      <a:gd name="connsiteY1" fmla="*/ 50189 h 66883"/>
                                      <a:gd name="connsiteX2" fmla="*/ 31438 w 32504"/>
                                      <a:gd name="connsiteY2" fmla="*/ 50189 h 66883"/>
                                      <a:gd name="connsiteX3" fmla="*/ 31438 w 32504"/>
                                      <a:gd name="connsiteY3" fmla="*/ 43536 h 66883"/>
                                      <a:gd name="connsiteX4" fmla="*/ 13817 w 32504"/>
                                      <a:gd name="connsiteY4" fmla="*/ 43536 h 66883"/>
                                      <a:gd name="connsiteX5" fmla="*/ 13817 w 32504"/>
                                      <a:gd name="connsiteY5" fmla="*/ 15259 h 66883"/>
                                      <a:gd name="connsiteX6" fmla="*/ 15558 w 32504"/>
                                      <a:gd name="connsiteY6" fmla="*/ 7073 h 66883"/>
                                      <a:gd name="connsiteX7" fmla="*/ 22657 w 32504"/>
                                      <a:gd name="connsiteY7" fmla="*/ 5257 h 66883"/>
                                      <a:gd name="connsiteX8" fmla="*/ 31438 w 32504"/>
                                      <a:gd name="connsiteY8" fmla="*/ 5257 h 66883"/>
                                      <a:gd name="connsiteX9" fmla="*/ 31438 w 32504"/>
                                      <a:gd name="connsiteY9" fmla="*/ -1901 h 66883"/>
                                      <a:gd name="connsiteX10" fmla="*/ 22657 w 32504"/>
                                      <a:gd name="connsiteY10" fmla="*/ -1901 h 66883"/>
                                      <a:gd name="connsiteX11" fmla="*/ 8980 w 32504"/>
                                      <a:gd name="connsiteY11" fmla="*/ 1790 h 66883"/>
                                      <a:gd name="connsiteX12" fmla="*/ 5214 w 32504"/>
                                      <a:gd name="connsiteY12" fmla="*/ 15259 h 66883"/>
                                      <a:gd name="connsiteX13" fmla="*/ 5214 w 32504"/>
                                      <a:gd name="connsiteY13" fmla="*/ 43536 h 66883"/>
                                      <a:gd name="connsiteX14" fmla="*/ -1066 w 32504"/>
                                      <a:gd name="connsiteY14" fmla="*/ 43536 h 66883"/>
                                      <a:gd name="connsiteX15" fmla="*/ -1066 w 32504"/>
                                      <a:gd name="connsiteY15" fmla="*/ 50189 h 66883"/>
                                      <a:gd name="connsiteX16" fmla="*/ 5214 w 32504"/>
                                      <a:gd name="connsiteY16" fmla="*/ 50189 h 66883"/>
                                      <a:gd name="connsiteX17" fmla="*/ 5214 w 32504"/>
                                      <a:gd name="connsiteY17" fmla="*/ 64982 h 66883"/>
                                      <a:gd name="connsiteX18" fmla="*/ 13817 w 32504"/>
                                      <a:gd name="connsiteY18" fmla="*/ 64982 h 66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2504" h="66883">
                                        <a:moveTo>
                                          <a:pt x="13817" y="64982"/>
                                        </a:moveTo>
                                        <a:lnTo>
                                          <a:pt x="13817" y="50189"/>
                                        </a:lnTo>
                                        <a:lnTo>
                                          <a:pt x="31438" y="50189"/>
                                        </a:lnTo>
                                        <a:lnTo>
                                          <a:pt x="31438" y="43536"/>
                                        </a:lnTo>
                                        <a:lnTo>
                                          <a:pt x="13817" y="43536"/>
                                        </a:lnTo>
                                        <a:lnTo>
                                          <a:pt x="13817" y="15259"/>
                                        </a:lnTo>
                                        <a:cubicBezTo>
                                          <a:pt x="13817" y="11012"/>
                                          <a:pt x="14397" y="8284"/>
                                          <a:pt x="15558" y="7073"/>
                                        </a:cubicBezTo>
                                        <a:cubicBezTo>
                                          <a:pt x="16719" y="5863"/>
                                          <a:pt x="19085" y="5257"/>
                                          <a:pt x="22657" y="5257"/>
                                        </a:cubicBezTo>
                                        <a:lnTo>
                                          <a:pt x="31438" y="5257"/>
                                        </a:lnTo>
                                        <a:lnTo>
                                          <a:pt x="31438" y="-1901"/>
                                        </a:lnTo>
                                        <a:lnTo>
                                          <a:pt x="22657" y="-1901"/>
                                        </a:lnTo>
                                        <a:cubicBezTo>
                                          <a:pt x="16049" y="-1901"/>
                                          <a:pt x="11490" y="-671"/>
                                          <a:pt x="8980" y="1790"/>
                                        </a:cubicBezTo>
                                        <a:cubicBezTo>
                                          <a:pt x="6469" y="4260"/>
                                          <a:pt x="5214" y="8750"/>
                                          <a:pt x="5214" y="15259"/>
                                        </a:cubicBezTo>
                                        <a:lnTo>
                                          <a:pt x="5214" y="43536"/>
                                        </a:lnTo>
                                        <a:lnTo>
                                          <a:pt x="-1066" y="43536"/>
                                        </a:lnTo>
                                        <a:lnTo>
                                          <a:pt x="-1066" y="50189"/>
                                        </a:lnTo>
                                        <a:lnTo>
                                          <a:pt x="5214" y="50189"/>
                                        </a:lnTo>
                                        <a:lnTo>
                                          <a:pt x="5214" y="64982"/>
                                        </a:lnTo>
                                        <a:lnTo>
                                          <a:pt x="13817" y="64982"/>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8" name="Freeform: Shape 3018"/>
                                <wps:cNvSpPr/>
                                <wps:spPr>
                                  <a:xfrm flipV="1">
                                    <a:off x="2810472" y="6163494"/>
                                    <a:ext cx="30509" cy="53339"/>
                                  </a:xfrm>
                                  <a:custGeom>
                                    <a:avLst/>
                                    <a:gdLst>
                                      <a:gd name="connsiteX0" fmla="*/ 29106 w 30509"/>
                                      <a:gd name="connsiteY0" fmla="*/ 42652 h 53339"/>
                                      <a:gd name="connsiteX1" fmla="*/ 25966 w 30509"/>
                                      <a:gd name="connsiteY1" fmla="*/ 43873 h 53339"/>
                                      <a:gd name="connsiteX2" fmla="*/ 22230 w 30509"/>
                                      <a:gd name="connsiteY2" fmla="*/ 44275 h 53339"/>
                                      <a:gd name="connsiteX3" fmla="*/ 11083 w 30509"/>
                                      <a:gd name="connsiteY3" fmla="*/ 39557 h 53339"/>
                                      <a:gd name="connsiteX4" fmla="*/ 7198 w 30509"/>
                                      <a:gd name="connsiteY4" fmla="*/ 25998 h 53339"/>
                                      <a:gd name="connsiteX5" fmla="*/ 7198 w 30509"/>
                                      <a:gd name="connsiteY5" fmla="*/ -1445 h 53339"/>
                                      <a:gd name="connsiteX6" fmla="*/ -1404 w 30509"/>
                                      <a:gd name="connsiteY6" fmla="*/ -1445 h 53339"/>
                                      <a:gd name="connsiteX7" fmla="*/ -1404 w 30509"/>
                                      <a:gd name="connsiteY7" fmla="*/ 50644 h 53339"/>
                                      <a:gd name="connsiteX8" fmla="*/ 7198 w 30509"/>
                                      <a:gd name="connsiteY8" fmla="*/ 50644 h 53339"/>
                                      <a:gd name="connsiteX9" fmla="*/ 7198 w 30509"/>
                                      <a:gd name="connsiteY9" fmla="*/ 42548 h 53339"/>
                                      <a:gd name="connsiteX10" fmla="*/ 14223 w 30509"/>
                                      <a:gd name="connsiteY10" fmla="*/ 49588 h 53339"/>
                                      <a:gd name="connsiteX11" fmla="*/ 24745 w 30509"/>
                                      <a:gd name="connsiteY11" fmla="*/ 51895 h 53339"/>
                                      <a:gd name="connsiteX12" fmla="*/ 26695 w 30509"/>
                                      <a:gd name="connsiteY12" fmla="*/ 51775 h 53339"/>
                                      <a:gd name="connsiteX13" fmla="*/ 29061 w 30509"/>
                                      <a:gd name="connsiteY13" fmla="*/ 51433 h 53339"/>
                                      <a:gd name="connsiteX14" fmla="*/ 29106 w 30509"/>
                                      <a:gd name="connsiteY14" fmla="*/ 42652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30509" h="53339">
                                        <a:moveTo>
                                          <a:pt x="29106" y="42652"/>
                                        </a:moveTo>
                                        <a:cubicBezTo>
                                          <a:pt x="28144" y="43208"/>
                                          <a:pt x="27097" y="43615"/>
                                          <a:pt x="25966" y="43873"/>
                                        </a:cubicBezTo>
                                        <a:cubicBezTo>
                                          <a:pt x="24835" y="44141"/>
                                          <a:pt x="23589" y="44275"/>
                                          <a:pt x="22230" y="44275"/>
                                        </a:cubicBezTo>
                                        <a:cubicBezTo>
                                          <a:pt x="17388" y="44275"/>
                                          <a:pt x="13672" y="42702"/>
                                          <a:pt x="11083" y="39557"/>
                                        </a:cubicBezTo>
                                        <a:cubicBezTo>
                                          <a:pt x="8493" y="36411"/>
                                          <a:pt x="7198" y="31892"/>
                                          <a:pt x="7198" y="25998"/>
                                        </a:cubicBezTo>
                                        <a:lnTo>
                                          <a:pt x="7198" y="-1445"/>
                                        </a:lnTo>
                                        <a:lnTo>
                                          <a:pt x="-1404" y="-1445"/>
                                        </a:lnTo>
                                        <a:lnTo>
                                          <a:pt x="-1404" y="50644"/>
                                        </a:lnTo>
                                        <a:lnTo>
                                          <a:pt x="7198" y="50644"/>
                                        </a:lnTo>
                                        <a:lnTo>
                                          <a:pt x="7198" y="42548"/>
                                        </a:lnTo>
                                        <a:cubicBezTo>
                                          <a:pt x="9004" y="45713"/>
                                          <a:pt x="11346" y="48060"/>
                                          <a:pt x="14223" y="49588"/>
                                        </a:cubicBezTo>
                                        <a:cubicBezTo>
                                          <a:pt x="17110" y="51126"/>
                                          <a:pt x="20618" y="51895"/>
                                          <a:pt x="24745" y="51895"/>
                                        </a:cubicBezTo>
                                        <a:cubicBezTo>
                                          <a:pt x="25331" y="51895"/>
                                          <a:pt x="25981" y="51855"/>
                                          <a:pt x="26695" y="51775"/>
                                        </a:cubicBezTo>
                                        <a:cubicBezTo>
                                          <a:pt x="27409" y="51706"/>
                                          <a:pt x="28198" y="51592"/>
                                          <a:pt x="29061" y="51433"/>
                                        </a:cubicBezTo>
                                        <a:lnTo>
                                          <a:pt x="29106" y="42652"/>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9" name="Freeform: Shape 3019"/>
                                <wps:cNvSpPr/>
                                <wps:spPr>
                                  <a:xfrm flipV="1">
                                    <a:off x="2846701" y="6163494"/>
                                    <a:ext cx="44008" cy="54694"/>
                                  </a:xfrm>
                                  <a:custGeom>
                                    <a:avLst/>
                                    <a:gdLst>
                                      <a:gd name="connsiteX0" fmla="*/ 25282 w 44008"/>
                                      <a:gd name="connsiteY0" fmla="*/ 26133 h 54694"/>
                                      <a:gd name="connsiteX1" fmla="*/ 10905 w 44008"/>
                                      <a:gd name="connsiteY1" fmla="*/ 23767 h 54694"/>
                                      <a:gd name="connsiteX2" fmla="*/ 6902 w 44008"/>
                                      <a:gd name="connsiteY2" fmla="*/ 15671 h 54694"/>
                                      <a:gd name="connsiteX3" fmla="*/ 9908 w 44008"/>
                                      <a:gd name="connsiteY3" fmla="*/ 8438 h 54694"/>
                                      <a:gd name="connsiteX4" fmla="*/ 18064 w 44008"/>
                                      <a:gd name="connsiteY4" fmla="*/ 5774 h 54694"/>
                                      <a:gd name="connsiteX5" fmla="*/ 29494 w 44008"/>
                                      <a:gd name="connsiteY5" fmla="*/ 10819 h 54694"/>
                                      <a:gd name="connsiteX6" fmla="*/ 33795 w 44008"/>
                                      <a:gd name="connsiteY6" fmla="*/ 24228 h 54694"/>
                                      <a:gd name="connsiteX7" fmla="*/ 33795 w 44008"/>
                                      <a:gd name="connsiteY7" fmla="*/ 26133 h 54694"/>
                                      <a:gd name="connsiteX8" fmla="*/ 25282 w 44008"/>
                                      <a:gd name="connsiteY8" fmla="*/ 26133 h 54694"/>
                                      <a:gd name="connsiteX9" fmla="*/ 42353 w 44008"/>
                                      <a:gd name="connsiteY9" fmla="*/ 29675 h 54694"/>
                                      <a:gd name="connsiteX10" fmla="*/ 42353 w 44008"/>
                                      <a:gd name="connsiteY10" fmla="*/ -46 h 54694"/>
                                      <a:gd name="connsiteX11" fmla="*/ 33795 w 44008"/>
                                      <a:gd name="connsiteY11" fmla="*/ -46 h 54694"/>
                                      <a:gd name="connsiteX12" fmla="*/ 33795 w 44008"/>
                                      <a:gd name="connsiteY12" fmla="*/ 7857 h 54694"/>
                                      <a:gd name="connsiteX13" fmla="*/ 26488 w 44008"/>
                                      <a:gd name="connsiteY13" fmla="*/ 862 h 54694"/>
                                      <a:gd name="connsiteX14" fmla="*/ 15787 w 44008"/>
                                      <a:gd name="connsiteY14" fmla="*/ -1400 h 54694"/>
                                      <a:gd name="connsiteX15" fmla="*/ 3062 w 44008"/>
                                      <a:gd name="connsiteY15" fmla="*/ 3095 h 54694"/>
                                      <a:gd name="connsiteX16" fmla="*/ -1656 w 44008"/>
                                      <a:gd name="connsiteY16" fmla="*/ 15120 h 54694"/>
                                      <a:gd name="connsiteX17" fmla="*/ 4223 w 44008"/>
                                      <a:gd name="connsiteY17" fmla="*/ 28366 h 54694"/>
                                      <a:gd name="connsiteX18" fmla="*/ 21785 w 44008"/>
                                      <a:gd name="connsiteY18" fmla="*/ 32831 h 54694"/>
                                      <a:gd name="connsiteX19" fmla="*/ 33795 w 44008"/>
                                      <a:gd name="connsiteY19" fmla="*/ 32831 h 54694"/>
                                      <a:gd name="connsiteX20" fmla="*/ 33795 w 44008"/>
                                      <a:gd name="connsiteY20" fmla="*/ 33679 h 54694"/>
                                      <a:gd name="connsiteX21" fmla="*/ 29911 w 44008"/>
                                      <a:gd name="connsiteY21" fmla="*/ 42817 h 54694"/>
                                      <a:gd name="connsiteX22" fmla="*/ 19002 w 44008"/>
                                      <a:gd name="connsiteY22" fmla="*/ 46047 h 54694"/>
                                      <a:gd name="connsiteX23" fmla="*/ 10295 w 44008"/>
                                      <a:gd name="connsiteY23" fmla="*/ 44975 h 54694"/>
                                      <a:gd name="connsiteX24" fmla="*/ 2169 w 44008"/>
                                      <a:gd name="connsiteY24" fmla="*/ 41760 h 54694"/>
                                      <a:gd name="connsiteX25" fmla="*/ 2169 w 44008"/>
                                      <a:gd name="connsiteY25" fmla="*/ 49678 h 54694"/>
                                      <a:gd name="connsiteX26" fmla="*/ 11277 w 44008"/>
                                      <a:gd name="connsiteY26" fmla="*/ 52387 h 54694"/>
                                      <a:gd name="connsiteX27" fmla="*/ 19880 w 44008"/>
                                      <a:gd name="connsiteY27" fmla="*/ 53294 h 54694"/>
                                      <a:gd name="connsiteX28" fmla="*/ 36772 w 44008"/>
                                      <a:gd name="connsiteY28" fmla="*/ 47431 h 54694"/>
                                      <a:gd name="connsiteX29" fmla="*/ 42353 w 44008"/>
                                      <a:gd name="connsiteY29" fmla="*/ 29675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44008" h="54694">
                                        <a:moveTo>
                                          <a:pt x="25282" y="26133"/>
                                        </a:moveTo>
                                        <a:cubicBezTo>
                                          <a:pt x="18367" y="26133"/>
                                          <a:pt x="13574" y="25345"/>
                                          <a:pt x="10905" y="23767"/>
                                        </a:cubicBezTo>
                                        <a:cubicBezTo>
                                          <a:pt x="8236" y="22189"/>
                                          <a:pt x="6902" y="19491"/>
                                          <a:pt x="6902" y="15671"/>
                                        </a:cubicBezTo>
                                        <a:cubicBezTo>
                                          <a:pt x="6902" y="12635"/>
                                          <a:pt x="7904" y="10224"/>
                                          <a:pt x="9908" y="8438"/>
                                        </a:cubicBezTo>
                                        <a:cubicBezTo>
                                          <a:pt x="11912" y="6662"/>
                                          <a:pt x="14631" y="5774"/>
                                          <a:pt x="18064" y="5774"/>
                                        </a:cubicBezTo>
                                        <a:cubicBezTo>
                                          <a:pt x="22817" y="5774"/>
                                          <a:pt x="26627" y="7455"/>
                                          <a:pt x="29494" y="10819"/>
                                        </a:cubicBezTo>
                                        <a:cubicBezTo>
                                          <a:pt x="32361" y="14182"/>
                                          <a:pt x="33795" y="18652"/>
                                          <a:pt x="33795" y="24228"/>
                                        </a:cubicBezTo>
                                        <a:lnTo>
                                          <a:pt x="33795" y="26133"/>
                                        </a:lnTo>
                                        <a:lnTo>
                                          <a:pt x="25282" y="26133"/>
                                        </a:lnTo>
                                        <a:close/>
                                        <a:moveTo>
                                          <a:pt x="42353" y="29675"/>
                                        </a:moveTo>
                                        <a:lnTo>
                                          <a:pt x="42353" y="-46"/>
                                        </a:lnTo>
                                        <a:lnTo>
                                          <a:pt x="33795" y="-46"/>
                                        </a:lnTo>
                                        <a:lnTo>
                                          <a:pt x="33795" y="7857"/>
                                        </a:lnTo>
                                        <a:cubicBezTo>
                                          <a:pt x="31840" y="4702"/>
                                          <a:pt x="29405" y="2370"/>
                                          <a:pt x="26488" y="862"/>
                                        </a:cubicBezTo>
                                        <a:cubicBezTo>
                                          <a:pt x="23571" y="-646"/>
                                          <a:pt x="20004" y="-1400"/>
                                          <a:pt x="15787" y="-1400"/>
                                        </a:cubicBezTo>
                                        <a:cubicBezTo>
                                          <a:pt x="10459" y="-1400"/>
                                          <a:pt x="6217" y="98"/>
                                          <a:pt x="3062" y="3095"/>
                                        </a:cubicBezTo>
                                        <a:cubicBezTo>
                                          <a:pt x="-83" y="6091"/>
                                          <a:pt x="-1656" y="10100"/>
                                          <a:pt x="-1656" y="15120"/>
                                        </a:cubicBezTo>
                                        <a:cubicBezTo>
                                          <a:pt x="-1656" y="20974"/>
                                          <a:pt x="304" y="25389"/>
                                          <a:pt x="4223" y="28366"/>
                                        </a:cubicBezTo>
                                        <a:cubicBezTo>
                                          <a:pt x="8152" y="31342"/>
                                          <a:pt x="14006" y="32831"/>
                                          <a:pt x="21785" y="32831"/>
                                        </a:cubicBezTo>
                                        <a:lnTo>
                                          <a:pt x="33795" y="32831"/>
                                        </a:lnTo>
                                        <a:lnTo>
                                          <a:pt x="33795" y="33679"/>
                                        </a:lnTo>
                                        <a:cubicBezTo>
                                          <a:pt x="33795" y="37618"/>
                                          <a:pt x="32500" y="40664"/>
                                          <a:pt x="29911" y="42817"/>
                                        </a:cubicBezTo>
                                        <a:cubicBezTo>
                                          <a:pt x="27321" y="44970"/>
                                          <a:pt x="23685" y="46047"/>
                                          <a:pt x="19002" y="46047"/>
                                        </a:cubicBezTo>
                                        <a:cubicBezTo>
                                          <a:pt x="16025" y="46047"/>
                                          <a:pt x="13123" y="45689"/>
                                          <a:pt x="10295" y="44975"/>
                                        </a:cubicBezTo>
                                        <a:cubicBezTo>
                                          <a:pt x="7477" y="44261"/>
                                          <a:pt x="4769" y="43189"/>
                                          <a:pt x="2169" y="41760"/>
                                        </a:cubicBezTo>
                                        <a:lnTo>
                                          <a:pt x="2169" y="49678"/>
                                        </a:lnTo>
                                        <a:cubicBezTo>
                                          <a:pt x="5294" y="50888"/>
                                          <a:pt x="8331" y="51791"/>
                                          <a:pt x="11277" y="52387"/>
                                        </a:cubicBezTo>
                                        <a:cubicBezTo>
                                          <a:pt x="14224" y="52992"/>
                                          <a:pt x="17092" y="53294"/>
                                          <a:pt x="19880" y="53294"/>
                                        </a:cubicBezTo>
                                        <a:cubicBezTo>
                                          <a:pt x="27420" y="53294"/>
                                          <a:pt x="33051" y="51340"/>
                                          <a:pt x="36772" y="47431"/>
                                        </a:cubicBezTo>
                                        <a:cubicBezTo>
                                          <a:pt x="40492" y="43531"/>
                                          <a:pt x="42353" y="37613"/>
                                          <a:pt x="42353" y="29675"/>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20" name="Freeform: Shape 3020"/>
                                <wps:cNvSpPr/>
                                <wps:spPr>
                                  <a:xfrm flipV="1">
                                    <a:off x="2908329" y="6144459"/>
                                    <a:ext cx="8557" cy="72375"/>
                                  </a:xfrm>
                                  <a:custGeom>
                                    <a:avLst/>
                                    <a:gdLst>
                                      <a:gd name="connsiteX0" fmla="*/ -679 w 8557"/>
                                      <a:gd name="connsiteY0" fmla="*/ 50004 h 72375"/>
                                      <a:gd name="connsiteX1" fmla="*/ 7878 w 8557"/>
                                      <a:gd name="connsiteY1" fmla="*/ 50004 h 72375"/>
                                      <a:gd name="connsiteX2" fmla="*/ 7878 w 8557"/>
                                      <a:gd name="connsiteY2" fmla="*/ -2086 h 72375"/>
                                      <a:gd name="connsiteX3" fmla="*/ -679 w 8557"/>
                                      <a:gd name="connsiteY3" fmla="*/ -2086 h 72375"/>
                                      <a:gd name="connsiteX4" fmla="*/ -679 w 8557"/>
                                      <a:gd name="connsiteY4" fmla="*/ 50004 h 72375"/>
                                      <a:gd name="connsiteX5" fmla="*/ -679 w 8557"/>
                                      <a:gd name="connsiteY5" fmla="*/ 70289 h 72375"/>
                                      <a:gd name="connsiteX6" fmla="*/ 7878 w 8557"/>
                                      <a:gd name="connsiteY6" fmla="*/ 70289 h 72375"/>
                                      <a:gd name="connsiteX7" fmla="*/ 7878 w 8557"/>
                                      <a:gd name="connsiteY7" fmla="*/ 59440 h 72375"/>
                                      <a:gd name="connsiteX8" fmla="*/ -679 w 8557"/>
                                      <a:gd name="connsiteY8" fmla="*/ 59440 h 72375"/>
                                      <a:gd name="connsiteX9" fmla="*/ -679 w 8557"/>
                                      <a:gd name="connsiteY9" fmla="*/ 70289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557" h="72375">
                                        <a:moveTo>
                                          <a:pt x="-679" y="50004"/>
                                        </a:moveTo>
                                        <a:lnTo>
                                          <a:pt x="7878" y="50004"/>
                                        </a:lnTo>
                                        <a:lnTo>
                                          <a:pt x="7878" y="-2086"/>
                                        </a:lnTo>
                                        <a:lnTo>
                                          <a:pt x="-679" y="-2086"/>
                                        </a:lnTo>
                                        <a:lnTo>
                                          <a:pt x="-679" y="50004"/>
                                        </a:lnTo>
                                        <a:close/>
                                        <a:moveTo>
                                          <a:pt x="-679" y="70289"/>
                                        </a:moveTo>
                                        <a:lnTo>
                                          <a:pt x="7878" y="70289"/>
                                        </a:lnTo>
                                        <a:lnTo>
                                          <a:pt x="7878" y="59440"/>
                                        </a:lnTo>
                                        <a:lnTo>
                                          <a:pt x="-679" y="59440"/>
                                        </a:lnTo>
                                        <a:lnTo>
                                          <a:pt x="-679" y="7028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21" name="Freeform: Shape 3021"/>
                                <wps:cNvSpPr/>
                                <wps:spPr>
                                  <a:xfrm flipV="1">
                                    <a:off x="2934465" y="6163494"/>
                                    <a:ext cx="43636" cy="53339"/>
                                  </a:xfrm>
                                  <a:custGeom>
                                    <a:avLst/>
                                    <a:gdLst>
                                      <a:gd name="connsiteX0" fmla="*/ 41805 w 43636"/>
                                      <a:gd name="connsiteY0" fmla="*/ 30002 h 53339"/>
                                      <a:gd name="connsiteX1" fmla="*/ 41805 w 43636"/>
                                      <a:gd name="connsiteY1" fmla="*/ -1445 h 53339"/>
                                      <a:gd name="connsiteX2" fmla="*/ 33248 w 43636"/>
                                      <a:gd name="connsiteY2" fmla="*/ -1445 h 53339"/>
                                      <a:gd name="connsiteX3" fmla="*/ 33248 w 43636"/>
                                      <a:gd name="connsiteY3" fmla="*/ 29719 h 53339"/>
                                      <a:gd name="connsiteX4" fmla="*/ 30360 w 43636"/>
                                      <a:gd name="connsiteY4" fmla="*/ 40777 h 53339"/>
                                      <a:gd name="connsiteX5" fmla="*/ 21714 w 43636"/>
                                      <a:gd name="connsiteY5" fmla="*/ 44453 h 53339"/>
                                      <a:gd name="connsiteX6" fmla="*/ 10775 w 43636"/>
                                      <a:gd name="connsiteY6" fmla="*/ 40033 h 53339"/>
                                      <a:gd name="connsiteX7" fmla="*/ 6771 w 43636"/>
                                      <a:gd name="connsiteY7" fmla="*/ 27993 h 53339"/>
                                      <a:gd name="connsiteX8" fmla="*/ 6771 w 43636"/>
                                      <a:gd name="connsiteY8" fmla="*/ -1445 h 53339"/>
                                      <a:gd name="connsiteX9" fmla="*/ -1831 w 43636"/>
                                      <a:gd name="connsiteY9" fmla="*/ -1445 h 53339"/>
                                      <a:gd name="connsiteX10" fmla="*/ -1831 w 43636"/>
                                      <a:gd name="connsiteY10" fmla="*/ 50644 h 53339"/>
                                      <a:gd name="connsiteX11" fmla="*/ 6771 w 43636"/>
                                      <a:gd name="connsiteY11" fmla="*/ 50644 h 53339"/>
                                      <a:gd name="connsiteX12" fmla="*/ 6771 w 43636"/>
                                      <a:gd name="connsiteY12" fmla="*/ 42548 h 53339"/>
                                      <a:gd name="connsiteX13" fmla="*/ 14004 w 43636"/>
                                      <a:gd name="connsiteY13" fmla="*/ 49573 h 53339"/>
                                      <a:gd name="connsiteX14" fmla="*/ 23619 w 43636"/>
                                      <a:gd name="connsiteY14" fmla="*/ 51895 h 53339"/>
                                      <a:gd name="connsiteX15" fmla="*/ 37192 w 43636"/>
                                      <a:gd name="connsiteY15" fmla="*/ 46343 h 53339"/>
                                      <a:gd name="connsiteX16" fmla="*/ 41805 w 43636"/>
                                      <a:gd name="connsiteY16" fmla="*/ 30002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53339">
                                        <a:moveTo>
                                          <a:pt x="41805" y="30002"/>
                                        </a:moveTo>
                                        <a:lnTo>
                                          <a:pt x="41805" y="-1445"/>
                                        </a:lnTo>
                                        <a:lnTo>
                                          <a:pt x="33248" y="-1445"/>
                                        </a:lnTo>
                                        <a:lnTo>
                                          <a:pt x="33248" y="29719"/>
                                        </a:lnTo>
                                        <a:cubicBezTo>
                                          <a:pt x="33248" y="34650"/>
                                          <a:pt x="32285" y="38336"/>
                                          <a:pt x="30360" y="40777"/>
                                        </a:cubicBezTo>
                                        <a:cubicBezTo>
                                          <a:pt x="28436" y="43228"/>
                                          <a:pt x="25553" y="44453"/>
                                          <a:pt x="21714" y="44453"/>
                                        </a:cubicBezTo>
                                        <a:cubicBezTo>
                                          <a:pt x="17090" y="44453"/>
                                          <a:pt x="13444" y="42980"/>
                                          <a:pt x="10775" y="40033"/>
                                        </a:cubicBezTo>
                                        <a:cubicBezTo>
                                          <a:pt x="8106" y="37096"/>
                                          <a:pt x="6771" y="33083"/>
                                          <a:pt x="6771" y="27993"/>
                                        </a:cubicBezTo>
                                        <a:lnTo>
                                          <a:pt x="6771" y="-1445"/>
                                        </a:lnTo>
                                        <a:lnTo>
                                          <a:pt x="-1831" y="-1445"/>
                                        </a:lnTo>
                                        <a:lnTo>
                                          <a:pt x="-1831" y="50644"/>
                                        </a:lnTo>
                                        <a:lnTo>
                                          <a:pt x="6771" y="50644"/>
                                        </a:lnTo>
                                        <a:lnTo>
                                          <a:pt x="6771" y="42548"/>
                                        </a:lnTo>
                                        <a:cubicBezTo>
                                          <a:pt x="8825" y="45683"/>
                                          <a:pt x="11236" y="48025"/>
                                          <a:pt x="14004" y="49573"/>
                                        </a:cubicBezTo>
                                        <a:cubicBezTo>
                                          <a:pt x="16782" y="51121"/>
                                          <a:pt x="19987" y="51895"/>
                                          <a:pt x="23619" y="51895"/>
                                        </a:cubicBezTo>
                                        <a:cubicBezTo>
                                          <a:pt x="29601" y="51895"/>
                                          <a:pt x="34126" y="50044"/>
                                          <a:pt x="37192" y="46343"/>
                                        </a:cubicBezTo>
                                        <a:cubicBezTo>
                                          <a:pt x="40267" y="42642"/>
                                          <a:pt x="41805" y="37195"/>
                                          <a:pt x="41805" y="30002"/>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22" name="Freeform: Shape 3022"/>
                                <wps:cNvSpPr/>
                                <wps:spPr>
                                  <a:xfrm flipV="1">
                                    <a:off x="2995160" y="6144459"/>
                                    <a:ext cx="8557" cy="72375"/>
                                  </a:xfrm>
                                  <a:custGeom>
                                    <a:avLst/>
                                    <a:gdLst>
                                      <a:gd name="connsiteX0" fmla="*/ -670 w 8557"/>
                                      <a:gd name="connsiteY0" fmla="*/ 50004 h 72375"/>
                                      <a:gd name="connsiteX1" fmla="*/ 7888 w 8557"/>
                                      <a:gd name="connsiteY1" fmla="*/ 50004 h 72375"/>
                                      <a:gd name="connsiteX2" fmla="*/ 7888 w 8557"/>
                                      <a:gd name="connsiteY2" fmla="*/ -2086 h 72375"/>
                                      <a:gd name="connsiteX3" fmla="*/ -670 w 8557"/>
                                      <a:gd name="connsiteY3" fmla="*/ -2086 h 72375"/>
                                      <a:gd name="connsiteX4" fmla="*/ -670 w 8557"/>
                                      <a:gd name="connsiteY4" fmla="*/ 50004 h 72375"/>
                                      <a:gd name="connsiteX5" fmla="*/ -670 w 8557"/>
                                      <a:gd name="connsiteY5" fmla="*/ 70289 h 72375"/>
                                      <a:gd name="connsiteX6" fmla="*/ 7888 w 8557"/>
                                      <a:gd name="connsiteY6" fmla="*/ 70289 h 72375"/>
                                      <a:gd name="connsiteX7" fmla="*/ 7888 w 8557"/>
                                      <a:gd name="connsiteY7" fmla="*/ 59440 h 72375"/>
                                      <a:gd name="connsiteX8" fmla="*/ -670 w 8557"/>
                                      <a:gd name="connsiteY8" fmla="*/ 59440 h 72375"/>
                                      <a:gd name="connsiteX9" fmla="*/ -670 w 8557"/>
                                      <a:gd name="connsiteY9" fmla="*/ 70289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557" h="72375">
                                        <a:moveTo>
                                          <a:pt x="-670" y="50004"/>
                                        </a:moveTo>
                                        <a:lnTo>
                                          <a:pt x="7888" y="50004"/>
                                        </a:lnTo>
                                        <a:lnTo>
                                          <a:pt x="7888" y="-2086"/>
                                        </a:lnTo>
                                        <a:lnTo>
                                          <a:pt x="-670" y="-2086"/>
                                        </a:lnTo>
                                        <a:lnTo>
                                          <a:pt x="-670" y="50004"/>
                                        </a:lnTo>
                                        <a:close/>
                                        <a:moveTo>
                                          <a:pt x="-670" y="70289"/>
                                        </a:moveTo>
                                        <a:lnTo>
                                          <a:pt x="7888" y="70289"/>
                                        </a:lnTo>
                                        <a:lnTo>
                                          <a:pt x="7888" y="59440"/>
                                        </a:lnTo>
                                        <a:lnTo>
                                          <a:pt x="-670" y="59440"/>
                                        </a:lnTo>
                                        <a:lnTo>
                                          <a:pt x="-670" y="7028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23" name="Freeform: Shape 3023"/>
                                <wps:cNvSpPr/>
                                <wps:spPr>
                                  <a:xfrm flipV="1">
                                    <a:off x="3021297" y="6163494"/>
                                    <a:ext cx="43636" cy="53339"/>
                                  </a:xfrm>
                                  <a:custGeom>
                                    <a:avLst/>
                                    <a:gdLst>
                                      <a:gd name="connsiteX0" fmla="*/ 41814 w 43636"/>
                                      <a:gd name="connsiteY0" fmla="*/ 30002 h 53339"/>
                                      <a:gd name="connsiteX1" fmla="*/ 41814 w 43636"/>
                                      <a:gd name="connsiteY1" fmla="*/ -1445 h 53339"/>
                                      <a:gd name="connsiteX2" fmla="*/ 33257 w 43636"/>
                                      <a:gd name="connsiteY2" fmla="*/ -1445 h 53339"/>
                                      <a:gd name="connsiteX3" fmla="*/ 33257 w 43636"/>
                                      <a:gd name="connsiteY3" fmla="*/ 29719 h 53339"/>
                                      <a:gd name="connsiteX4" fmla="*/ 30370 w 43636"/>
                                      <a:gd name="connsiteY4" fmla="*/ 40777 h 53339"/>
                                      <a:gd name="connsiteX5" fmla="*/ 21723 w 43636"/>
                                      <a:gd name="connsiteY5" fmla="*/ 44453 h 53339"/>
                                      <a:gd name="connsiteX6" fmla="*/ 10784 w 43636"/>
                                      <a:gd name="connsiteY6" fmla="*/ 40033 h 53339"/>
                                      <a:gd name="connsiteX7" fmla="*/ 6780 w 43636"/>
                                      <a:gd name="connsiteY7" fmla="*/ 27993 h 53339"/>
                                      <a:gd name="connsiteX8" fmla="*/ 6780 w 43636"/>
                                      <a:gd name="connsiteY8" fmla="*/ -1445 h 53339"/>
                                      <a:gd name="connsiteX9" fmla="*/ -1822 w 43636"/>
                                      <a:gd name="connsiteY9" fmla="*/ -1445 h 53339"/>
                                      <a:gd name="connsiteX10" fmla="*/ -1822 w 43636"/>
                                      <a:gd name="connsiteY10" fmla="*/ 50644 h 53339"/>
                                      <a:gd name="connsiteX11" fmla="*/ 6780 w 43636"/>
                                      <a:gd name="connsiteY11" fmla="*/ 50644 h 53339"/>
                                      <a:gd name="connsiteX12" fmla="*/ 6780 w 43636"/>
                                      <a:gd name="connsiteY12" fmla="*/ 42548 h 53339"/>
                                      <a:gd name="connsiteX13" fmla="*/ 14013 w 43636"/>
                                      <a:gd name="connsiteY13" fmla="*/ 49573 h 53339"/>
                                      <a:gd name="connsiteX14" fmla="*/ 23628 w 43636"/>
                                      <a:gd name="connsiteY14" fmla="*/ 51895 h 53339"/>
                                      <a:gd name="connsiteX15" fmla="*/ 37201 w 43636"/>
                                      <a:gd name="connsiteY15" fmla="*/ 46343 h 53339"/>
                                      <a:gd name="connsiteX16" fmla="*/ 41814 w 43636"/>
                                      <a:gd name="connsiteY16" fmla="*/ 30002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53339">
                                        <a:moveTo>
                                          <a:pt x="41814" y="30002"/>
                                        </a:moveTo>
                                        <a:lnTo>
                                          <a:pt x="41814" y="-1445"/>
                                        </a:lnTo>
                                        <a:lnTo>
                                          <a:pt x="33257" y="-1445"/>
                                        </a:lnTo>
                                        <a:lnTo>
                                          <a:pt x="33257" y="29719"/>
                                        </a:lnTo>
                                        <a:cubicBezTo>
                                          <a:pt x="33257" y="34650"/>
                                          <a:pt x="32294" y="38336"/>
                                          <a:pt x="30370" y="40777"/>
                                        </a:cubicBezTo>
                                        <a:cubicBezTo>
                                          <a:pt x="28445" y="43228"/>
                                          <a:pt x="25562" y="44453"/>
                                          <a:pt x="21723" y="44453"/>
                                        </a:cubicBezTo>
                                        <a:cubicBezTo>
                                          <a:pt x="17099" y="44453"/>
                                          <a:pt x="13453" y="42980"/>
                                          <a:pt x="10784" y="40033"/>
                                        </a:cubicBezTo>
                                        <a:cubicBezTo>
                                          <a:pt x="8115" y="37096"/>
                                          <a:pt x="6780" y="33083"/>
                                          <a:pt x="6780" y="27993"/>
                                        </a:cubicBezTo>
                                        <a:lnTo>
                                          <a:pt x="6780" y="-1445"/>
                                        </a:lnTo>
                                        <a:lnTo>
                                          <a:pt x="-1822" y="-1445"/>
                                        </a:lnTo>
                                        <a:lnTo>
                                          <a:pt x="-1822" y="50644"/>
                                        </a:lnTo>
                                        <a:lnTo>
                                          <a:pt x="6780" y="50644"/>
                                        </a:lnTo>
                                        <a:lnTo>
                                          <a:pt x="6780" y="42548"/>
                                        </a:lnTo>
                                        <a:cubicBezTo>
                                          <a:pt x="8834" y="45683"/>
                                          <a:pt x="11245" y="48025"/>
                                          <a:pt x="14013" y="49573"/>
                                        </a:cubicBezTo>
                                        <a:cubicBezTo>
                                          <a:pt x="16791" y="51121"/>
                                          <a:pt x="19996" y="51895"/>
                                          <a:pt x="23628" y="51895"/>
                                        </a:cubicBezTo>
                                        <a:cubicBezTo>
                                          <a:pt x="29611" y="51895"/>
                                          <a:pt x="34135" y="50044"/>
                                          <a:pt x="37201" y="46343"/>
                                        </a:cubicBezTo>
                                        <a:cubicBezTo>
                                          <a:pt x="40277" y="42642"/>
                                          <a:pt x="41814" y="37195"/>
                                          <a:pt x="41814" y="30002"/>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24" name="Freeform: Shape 3024"/>
                                <wps:cNvSpPr/>
                                <wps:spPr>
                                  <a:xfrm flipV="1">
                                    <a:off x="3078272" y="6163494"/>
                                    <a:ext cx="46553" cy="73149"/>
                                  </a:xfrm>
                                  <a:custGeom>
                                    <a:avLst/>
                                    <a:gdLst>
                                      <a:gd name="connsiteX0" fmla="*/ 36310 w 46553"/>
                                      <a:gd name="connsiteY0" fmla="*/ 45685 h 73149"/>
                                      <a:gd name="connsiteX1" fmla="*/ 32470 w 46553"/>
                                      <a:gd name="connsiteY1" fmla="*/ 60092 h 73149"/>
                                      <a:gd name="connsiteX2" fmla="*/ 21710 w 46553"/>
                                      <a:gd name="connsiteY2" fmla="*/ 65211 h 73149"/>
                                      <a:gd name="connsiteX3" fmla="*/ 10994 w 46553"/>
                                      <a:gd name="connsiteY3" fmla="*/ 60092 h 73149"/>
                                      <a:gd name="connsiteX4" fmla="*/ 7155 w 46553"/>
                                      <a:gd name="connsiteY4" fmla="*/ 45685 h 73149"/>
                                      <a:gd name="connsiteX5" fmla="*/ 10994 w 46553"/>
                                      <a:gd name="connsiteY5" fmla="*/ 31308 h 73149"/>
                                      <a:gd name="connsiteX6" fmla="*/ 21710 w 46553"/>
                                      <a:gd name="connsiteY6" fmla="*/ 26189 h 73149"/>
                                      <a:gd name="connsiteX7" fmla="*/ 32470 w 46553"/>
                                      <a:gd name="connsiteY7" fmla="*/ 31308 h 73149"/>
                                      <a:gd name="connsiteX8" fmla="*/ 36310 w 46553"/>
                                      <a:gd name="connsiteY8" fmla="*/ 45685 h 73149"/>
                                      <a:gd name="connsiteX9" fmla="*/ 44868 w 46553"/>
                                      <a:gd name="connsiteY9" fmla="*/ 25489 h 73149"/>
                                      <a:gd name="connsiteX10" fmla="*/ 38959 w 46553"/>
                                      <a:gd name="connsiteY10" fmla="*/ 5710 h 73149"/>
                                      <a:gd name="connsiteX11" fmla="*/ 20877 w 46553"/>
                                      <a:gd name="connsiteY11" fmla="*/ -779 h 73149"/>
                                      <a:gd name="connsiteX12" fmla="*/ 12364 w 46553"/>
                                      <a:gd name="connsiteY12" fmla="*/ -109 h 73149"/>
                                      <a:gd name="connsiteX13" fmla="*/ 4595 w 46553"/>
                                      <a:gd name="connsiteY13" fmla="*/ 1960 h 73149"/>
                                      <a:gd name="connsiteX14" fmla="*/ 4595 w 46553"/>
                                      <a:gd name="connsiteY14" fmla="*/ 10279 h 73149"/>
                                      <a:gd name="connsiteX15" fmla="*/ 12036 w 46553"/>
                                      <a:gd name="connsiteY15" fmla="*/ 7273 h 73149"/>
                                      <a:gd name="connsiteX16" fmla="*/ 19522 w 46553"/>
                                      <a:gd name="connsiteY16" fmla="*/ 6290 h 73149"/>
                                      <a:gd name="connsiteX17" fmla="*/ 32128 w 46553"/>
                                      <a:gd name="connsiteY17" fmla="*/ 10681 h 73149"/>
                                      <a:gd name="connsiteX18" fmla="*/ 36310 w 46553"/>
                                      <a:gd name="connsiteY18" fmla="*/ 23956 h 73149"/>
                                      <a:gd name="connsiteX19" fmla="*/ 36310 w 46553"/>
                                      <a:gd name="connsiteY19" fmla="*/ 28198 h 73149"/>
                                      <a:gd name="connsiteX20" fmla="*/ 29523 w 46553"/>
                                      <a:gd name="connsiteY20" fmla="*/ 21307 h 73149"/>
                                      <a:gd name="connsiteX21" fmla="*/ 19611 w 46553"/>
                                      <a:gd name="connsiteY21" fmla="*/ 19030 h 73149"/>
                                      <a:gd name="connsiteX22" fmla="*/ 4178 w 46553"/>
                                      <a:gd name="connsiteY22" fmla="*/ 26323 h 73149"/>
                                      <a:gd name="connsiteX23" fmla="*/ -1686 w 46553"/>
                                      <a:gd name="connsiteY23" fmla="*/ 45685 h 73149"/>
                                      <a:gd name="connsiteX24" fmla="*/ 4178 w 46553"/>
                                      <a:gd name="connsiteY24" fmla="*/ 65063 h 73149"/>
                                      <a:gd name="connsiteX25" fmla="*/ 19611 w 46553"/>
                                      <a:gd name="connsiteY25" fmla="*/ 72370 h 73149"/>
                                      <a:gd name="connsiteX26" fmla="*/ 29523 w 46553"/>
                                      <a:gd name="connsiteY26" fmla="*/ 70093 h 73149"/>
                                      <a:gd name="connsiteX27" fmla="*/ 36310 w 46553"/>
                                      <a:gd name="connsiteY27" fmla="*/ 63217 h 73149"/>
                                      <a:gd name="connsiteX28" fmla="*/ 36310 w 46553"/>
                                      <a:gd name="connsiteY28" fmla="*/ 71120 h 73149"/>
                                      <a:gd name="connsiteX29" fmla="*/ 44868 w 46553"/>
                                      <a:gd name="connsiteY29" fmla="*/ 71120 h 73149"/>
                                      <a:gd name="connsiteX30" fmla="*/ 44868 w 46553"/>
                                      <a:gd name="connsiteY30" fmla="*/ 25489 h 731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46553" h="73149">
                                        <a:moveTo>
                                          <a:pt x="36310" y="45685"/>
                                        </a:moveTo>
                                        <a:cubicBezTo>
                                          <a:pt x="36310" y="51886"/>
                                          <a:pt x="35030" y="56689"/>
                                          <a:pt x="32470" y="60092"/>
                                        </a:cubicBezTo>
                                        <a:cubicBezTo>
                                          <a:pt x="29920" y="63505"/>
                                          <a:pt x="26334" y="65211"/>
                                          <a:pt x="21710" y="65211"/>
                                        </a:cubicBezTo>
                                        <a:cubicBezTo>
                                          <a:pt x="17126" y="65211"/>
                                          <a:pt x="13554" y="63505"/>
                                          <a:pt x="10994" y="60092"/>
                                        </a:cubicBezTo>
                                        <a:cubicBezTo>
                                          <a:pt x="8434" y="56689"/>
                                          <a:pt x="7155" y="51886"/>
                                          <a:pt x="7155" y="45685"/>
                                        </a:cubicBezTo>
                                        <a:cubicBezTo>
                                          <a:pt x="7155" y="39514"/>
                                          <a:pt x="8434" y="34722"/>
                                          <a:pt x="10994" y="31308"/>
                                        </a:cubicBezTo>
                                        <a:cubicBezTo>
                                          <a:pt x="13554" y="27895"/>
                                          <a:pt x="17126" y="26189"/>
                                          <a:pt x="21710" y="26189"/>
                                        </a:cubicBezTo>
                                        <a:cubicBezTo>
                                          <a:pt x="26334" y="26189"/>
                                          <a:pt x="29920" y="27895"/>
                                          <a:pt x="32470" y="31308"/>
                                        </a:cubicBezTo>
                                        <a:cubicBezTo>
                                          <a:pt x="35030" y="34722"/>
                                          <a:pt x="36310" y="39514"/>
                                          <a:pt x="36310" y="45685"/>
                                        </a:cubicBezTo>
                                        <a:close/>
                                        <a:moveTo>
                                          <a:pt x="44868" y="25489"/>
                                        </a:moveTo>
                                        <a:cubicBezTo>
                                          <a:pt x="44868" y="16629"/>
                                          <a:pt x="42898" y="10036"/>
                                          <a:pt x="38959" y="5710"/>
                                        </a:cubicBezTo>
                                        <a:cubicBezTo>
                                          <a:pt x="35030" y="1384"/>
                                          <a:pt x="29003" y="-779"/>
                                          <a:pt x="20877" y="-779"/>
                                        </a:cubicBezTo>
                                        <a:cubicBezTo>
                                          <a:pt x="17870" y="-779"/>
                                          <a:pt x="15033" y="-556"/>
                                          <a:pt x="12364" y="-109"/>
                                        </a:cubicBezTo>
                                        <a:cubicBezTo>
                                          <a:pt x="9695" y="337"/>
                                          <a:pt x="7105" y="1027"/>
                                          <a:pt x="4595" y="1960"/>
                                        </a:cubicBezTo>
                                        <a:lnTo>
                                          <a:pt x="4595" y="10279"/>
                                        </a:lnTo>
                                        <a:cubicBezTo>
                                          <a:pt x="7105" y="8920"/>
                                          <a:pt x="9585" y="7918"/>
                                          <a:pt x="12036" y="7273"/>
                                        </a:cubicBezTo>
                                        <a:cubicBezTo>
                                          <a:pt x="14487" y="6618"/>
                                          <a:pt x="16982" y="6290"/>
                                          <a:pt x="19522" y="6290"/>
                                        </a:cubicBezTo>
                                        <a:cubicBezTo>
                                          <a:pt x="25138" y="6290"/>
                                          <a:pt x="29340" y="7754"/>
                                          <a:pt x="32128" y="10681"/>
                                        </a:cubicBezTo>
                                        <a:cubicBezTo>
                                          <a:pt x="34916" y="13608"/>
                                          <a:pt x="36310" y="18033"/>
                                          <a:pt x="36310" y="23956"/>
                                        </a:cubicBezTo>
                                        <a:lnTo>
                                          <a:pt x="36310" y="28198"/>
                                        </a:lnTo>
                                        <a:cubicBezTo>
                                          <a:pt x="34544" y="25122"/>
                                          <a:pt x="32282" y="22825"/>
                                          <a:pt x="29523" y="21307"/>
                                        </a:cubicBezTo>
                                        <a:cubicBezTo>
                                          <a:pt x="26765" y="19789"/>
                                          <a:pt x="23461" y="19030"/>
                                          <a:pt x="19611" y="19030"/>
                                        </a:cubicBezTo>
                                        <a:cubicBezTo>
                                          <a:pt x="13232" y="19030"/>
                                          <a:pt x="8087" y="21461"/>
                                          <a:pt x="4178" y="26323"/>
                                        </a:cubicBezTo>
                                        <a:cubicBezTo>
                                          <a:pt x="269" y="31194"/>
                                          <a:pt x="-1686" y="37648"/>
                                          <a:pt x="-1686" y="45685"/>
                                        </a:cubicBezTo>
                                        <a:cubicBezTo>
                                          <a:pt x="-1686" y="53742"/>
                                          <a:pt x="269" y="60201"/>
                                          <a:pt x="4178" y="65063"/>
                                        </a:cubicBezTo>
                                        <a:cubicBezTo>
                                          <a:pt x="8087" y="69934"/>
                                          <a:pt x="13232" y="72370"/>
                                          <a:pt x="19611" y="72370"/>
                                        </a:cubicBezTo>
                                        <a:cubicBezTo>
                                          <a:pt x="23461" y="72370"/>
                                          <a:pt x="26765" y="71611"/>
                                          <a:pt x="29523" y="70093"/>
                                        </a:cubicBezTo>
                                        <a:cubicBezTo>
                                          <a:pt x="32282" y="68575"/>
                                          <a:pt x="34544" y="66283"/>
                                          <a:pt x="36310" y="63217"/>
                                        </a:cubicBezTo>
                                        <a:lnTo>
                                          <a:pt x="36310" y="71120"/>
                                        </a:lnTo>
                                        <a:lnTo>
                                          <a:pt x="44868" y="71120"/>
                                        </a:lnTo>
                                        <a:lnTo>
                                          <a:pt x="44868" y="2548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25" name="Freeform: Shape 3025"/>
                                <wps:cNvSpPr/>
                                <wps:spPr>
                                  <a:xfrm flipV="1">
                                    <a:off x="3133479" y="6216834"/>
                                    <a:ext cx="9525" cy="9525"/>
                                  </a:xfrm>
                                  <a:custGeom>
                                    <a:avLst/>
                                    <a:gdLst/>
                                    <a:ahLst/>
                                    <a:cxnLst/>
                                    <a:rect l="l" t="t" r="r" b="b"/>
                                    <a:pathLst>
                                      <a:path w="9525" h="9525"/>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26" name="Freeform: Shape 3026"/>
                                <wps:cNvSpPr/>
                                <wps:spPr>
                                  <a:xfrm flipV="1">
                                    <a:off x="3169010" y="6163494"/>
                                    <a:ext cx="47818" cy="54694"/>
                                  </a:xfrm>
                                  <a:custGeom>
                                    <a:avLst/>
                                    <a:gdLst>
                                      <a:gd name="connsiteX0" fmla="*/ 22183 w 47818"/>
                                      <a:gd name="connsiteY0" fmla="*/ 46047 h 54694"/>
                                      <a:gd name="connsiteX1" fmla="*/ 11304 w 47818"/>
                                      <a:gd name="connsiteY1" fmla="*/ 40674 h 54694"/>
                                      <a:gd name="connsiteX2" fmla="*/ 7300 w 47818"/>
                                      <a:gd name="connsiteY2" fmla="*/ 25955 h 54694"/>
                                      <a:gd name="connsiteX3" fmla="*/ 11274 w 47818"/>
                                      <a:gd name="connsiteY3" fmla="*/ 11236 h 54694"/>
                                      <a:gd name="connsiteX4" fmla="*/ 22183 w 47818"/>
                                      <a:gd name="connsiteY4" fmla="*/ 5863 h 54694"/>
                                      <a:gd name="connsiteX5" fmla="*/ 33018 w 47818"/>
                                      <a:gd name="connsiteY5" fmla="*/ 11250 h 54694"/>
                                      <a:gd name="connsiteX6" fmla="*/ 37021 w 47818"/>
                                      <a:gd name="connsiteY6" fmla="*/ 25955 h 54694"/>
                                      <a:gd name="connsiteX7" fmla="*/ 33018 w 47818"/>
                                      <a:gd name="connsiteY7" fmla="*/ 40629 h 54694"/>
                                      <a:gd name="connsiteX8" fmla="*/ 22183 w 47818"/>
                                      <a:gd name="connsiteY8" fmla="*/ 46047 h 54694"/>
                                      <a:gd name="connsiteX9" fmla="*/ 22183 w 47818"/>
                                      <a:gd name="connsiteY9" fmla="*/ 53294 h 54694"/>
                                      <a:gd name="connsiteX10" fmla="*/ 39715 w 47818"/>
                                      <a:gd name="connsiteY10" fmla="*/ 46032 h 54694"/>
                                      <a:gd name="connsiteX11" fmla="*/ 46100 w 47818"/>
                                      <a:gd name="connsiteY11" fmla="*/ 25955 h 54694"/>
                                      <a:gd name="connsiteX12" fmla="*/ 39715 w 47818"/>
                                      <a:gd name="connsiteY12" fmla="*/ 5878 h 54694"/>
                                      <a:gd name="connsiteX13" fmla="*/ 22183 w 47818"/>
                                      <a:gd name="connsiteY13" fmla="*/ -1400 h 54694"/>
                                      <a:gd name="connsiteX14" fmla="*/ 4621 w 47818"/>
                                      <a:gd name="connsiteY14" fmla="*/ 5878 h 54694"/>
                                      <a:gd name="connsiteX15" fmla="*/ -1719 w 47818"/>
                                      <a:gd name="connsiteY15" fmla="*/ 25955 h 54694"/>
                                      <a:gd name="connsiteX16" fmla="*/ 4621 w 47818"/>
                                      <a:gd name="connsiteY16" fmla="*/ 46032 h 54694"/>
                                      <a:gd name="connsiteX17" fmla="*/ 22183 w 47818"/>
                                      <a:gd name="connsiteY17" fmla="*/ 53294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7818" h="54694">
                                        <a:moveTo>
                                          <a:pt x="22183" y="46047"/>
                                        </a:moveTo>
                                        <a:cubicBezTo>
                                          <a:pt x="17599" y="46047"/>
                                          <a:pt x="13973" y="44256"/>
                                          <a:pt x="11304" y="40674"/>
                                        </a:cubicBezTo>
                                        <a:cubicBezTo>
                                          <a:pt x="8635" y="37092"/>
                                          <a:pt x="7300" y="32186"/>
                                          <a:pt x="7300" y="25955"/>
                                        </a:cubicBezTo>
                                        <a:cubicBezTo>
                                          <a:pt x="7300" y="19724"/>
                                          <a:pt x="8625" y="14817"/>
                                          <a:pt x="11274" y="11236"/>
                                        </a:cubicBezTo>
                                        <a:cubicBezTo>
                                          <a:pt x="13933" y="7654"/>
                                          <a:pt x="17569" y="5863"/>
                                          <a:pt x="22183" y="5863"/>
                                        </a:cubicBezTo>
                                        <a:cubicBezTo>
                                          <a:pt x="26747" y="5863"/>
                                          <a:pt x="30359" y="7659"/>
                                          <a:pt x="33018" y="11250"/>
                                        </a:cubicBezTo>
                                        <a:cubicBezTo>
                                          <a:pt x="35687" y="14852"/>
                                          <a:pt x="37021" y="19754"/>
                                          <a:pt x="37021" y="25955"/>
                                        </a:cubicBezTo>
                                        <a:cubicBezTo>
                                          <a:pt x="37021" y="32126"/>
                                          <a:pt x="35687" y="37018"/>
                                          <a:pt x="33018" y="40629"/>
                                        </a:cubicBezTo>
                                        <a:cubicBezTo>
                                          <a:pt x="30359" y="44241"/>
                                          <a:pt x="26747" y="46047"/>
                                          <a:pt x="22183" y="46047"/>
                                        </a:cubicBezTo>
                                        <a:close/>
                                        <a:moveTo>
                                          <a:pt x="22183" y="53294"/>
                                        </a:moveTo>
                                        <a:cubicBezTo>
                                          <a:pt x="29624" y="53294"/>
                                          <a:pt x="35468" y="50873"/>
                                          <a:pt x="39715" y="46032"/>
                                        </a:cubicBezTo>
                                        <a:cubicBezTo>
                                          <a:pt x="43971" y="41200"/>
                                          <a:pt x="46100" y="34507"/>
                                          <a:pt x="46100" y="25955"/>
                                        </a:cubicBezTo>
                                        <a:cubicBezTo>
                                          <a:pt x="46100" y="17432"/>
                                          <a:pt x="43971" y="10740"/>
                                          <a:pt x="39715" y="5878"/>
                                        </a:cubicBezTo>
                                        <a:cubicBezTo>
                                          <a:pt x="35468" y="1026"/>
                                          <a:pt x="29624" y="-1400"/>
                                          <a:pt x="22183" y="-1400"/>
                                        </a:cubicBezTo>
                                        <a:cubicBezTo>
                                          <a:pt x="14712" y="-1400"/>
                                          <a:pt x="8858" y="1026"/>
                                          <a:pt x="4621" y="5878"/>
                                        </a:cubicBezTo>
                                        <a:cubicBezTo>
                                          <a:pt x="395" y="10740"/>
                                          <a:pt x="-1719" y="17432"/>
                                          <a:pt x="-1719" y="25955"/>
                                        </a:cubicBezTo>
                                        <a:cubicBezTo>
                                          <a:pt x="-1719" y="34507"/>
                                          <a:pt x="395" y="41200"/>
                                          <a:pt x="4621" y="46032"/>
                                        </a:cubicBezTo>
                                        <a:cubicBezTo>
                                          <a:pt x="8858" y="50873"/>
                                          <a:pt x="14712" y="53294"/>
                                          <a:pt x="22183" y="53294"/>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27" name="Freeform: Shape 3027"/>
                                <wps:cNvSpPr/>
                                <wps:spPr>
                                  <a:xfrm flipV="1">
                                    <a:off x="3230679" y="6163494"/>
                                    <a:ext cx="30509" cy="53339"/>
                                  </a:xfrm>
                                  <a:custGeom>
                                    <a:avLst/>
                                    <a:gdLst>
                                      <a:gd name="connsiteX0" fmla="*/ 29150 w 30509"/>
                                      <a:gd name="connsiteY0" fmla="*/ 42652 h 53339"/>
                                      <a:gd name="connsiteX1" fmla="*/ 26010 w 30509"/>
                                      <a:gd name="connsiteY1" fmla="*/ 43873 h 53339"/>
                                      <a:gd name="connsiteX2" fmla="*/ 22274 w 30509"/>
                                      <a:gd name="connsiteY2" fmla="*/ 44275 h 53339"/>
                                      <a:gd name="connsiteX3" fmla="*/ 11127 w 30509"/>
                                      <a:gd name="connsiteY3" fmla="*/ 39557 h 53339"/>
                                      <a:gd name="connsiteX4" fmla="*/ 7243 w 30509"/>
                                      <a:gd name="connsiteY4" fmla="*/ 25998 h 53339"/>
                                      <a:gd name="connsiteX5" fmla="*/ 7243 w 30509"/>
                                      <a:gd name="connsiteY5" fmla="*/ -1445 h 53339"/>
                                      <a:gd name="connsiteX6" fmla="*/ -1360 w 30509"/>
                                      <a:gd name="connsiteY6" fmla="*/ -1445 h 53339"/>
                                      <a:gd name="connsiteX7" fmla="*/ -1360 w 30509"/>
                                      <a:gd name="connsiteY7" fmla="*/ 50644 h 53339"/>
                                      <a:gd name="connsiteX8" fmla="*/ 7243 w 30509"/>
                                      <a:gd name="connsiteY8" fmla="*/ 50644 h 53339"/>
                                      <a:gd name="connsiteX9" fmla="*/ 7243 w 30509"/>
                                      <a:gd name="connsiteY9" fmla="*/ 42548 h 53339"/>
                                      <a:gd name="connsiteX10" fmla="*/ 14267 w 30509"/>
                                      <a:gd name="connsiteY10" fmla="*/ 49588 h 53339"/>
                                      <a:gd name="connsiteX11" fmla="*/ 24789 w 30509"/>
                                      <a:gd name="connsiteY11" fmla="*/ 51895 h 53339"/>
                                      <a:gd name="connsiteX12" fmla="*/ 26739 w 30509"/>
                                      <a:gd name="connsiteY12" fmla="*/ 51775 h 53339"/>
                                      <a:gd name="connsiteX13" fmla="*/ 29105 w 30509"/>
                                      <a:gd name="connsiteY13" fmla="*/ 51433 h 53339"/>
                                      <a:gd name="connsiteX14" fmla="*/ 29150 w 30509"/>
                                      <a:gd name="connsiteY14" fmla="*/ 42652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30509" h="53339">
                                        <a:moveTo>
                                          <a:pt x="29150" y="42652"/>
                                        </a:moveTo>
                                        <a:cubicBezTo>
                                          <a:pt x="28188" y="43208"/>
                                          <a:pt x="27141" y="43615"/>
                                          <a:pt x="26010" y="43873"/>
                                        </a:cubicBezTo>
                                        <a:cubicBezTo>
                                          <a:pt x="24879" y="44141"/>
                                          <a:pt x="23634" y="44275"/>
                                          <a:pt x="22274" y="44275"/>
                                        </a:cubicBezTo>
                                        <a:cubicBezTo>
                                          <a:pt x="17432" y="44275"/>
                                          <a:pt x="13717" y="42702"/>
                                          <a:pt x="11127" y="39557"/>
                                        </a:cubicBezTo>
                                        <a:cubicBezTo>
                                          <a:pt x="8537" y="36411"/>
                                          <a:pt x="7243" y="31892"/>
                                          <a:pt x="7243" y="25998"/>
                                        </a:cubicBezTo>
                                        <a:lnTo>
                                          <a:pt x="7243" y="-1445"/>
                                        </a:lnTo>
                                        <a:lnTo>
                                          <a:pt x="-1360" y="-1445"/>
                                        </a:lnTo>
                                        <a:lnTo>
                                          <a:pt x="-1360" y="50644"/>
                                        </a:lnTo>
                                        <a:lnTo>
                                          <a:pt x="7243" y="50644"/>
                                        </a:lnTo>
                                        <a:lnTo>
                                          <a:pt x="7243" y="42548"/>
                                        </a:lnTo>
                                        <a:cubicBezTo>
                                          <a:pt x="9048" y="45713"/>
                                          <a:pt x="11390" y="48060"/>
                                          <a:pt x="14267" y="49588"/>
                                        </a:cubicBezTo>
                                        <a:cubicBezTo>
                                          <a:pt x="17155" y="51126"/>
                                          <a:pt x="20662" y="51895"/>
                                          <a:pt x="24789" y="51895"/>
                                        </a:cubicBezTo>
                                        <a:cubicBezTo>
                                          <a:pt x="25375" y="51895"/>
                                          <a:pt x="26025" y="51855"/>
                                          <a:pt x="26739" y="51775"/>
                                        </a:cubicBezTo>
                                        <a:cubicBezTo>
                                          <a:pt x="27453" y="51706"/>
                                          <a:pt x="28242" y="51592"/>
                                          <a:pt x="29105" y="51433"/>
                                        </a:cubicBezTo>
                                        <a:lnTo>
                                          <a:pt x="29150" y="42652"/>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28" name="Freeform: Shape 3028"/>
                                <wps:cNvSpPr/>
                                <wps:spPr>
                                  <a:xfrm flipV="1">
                                    <a:off x="3270167" y="6144459"/>
                                    <a:ext cx="8557" cy="72375"/>
                                  </a:xfrm>
                                  <a:custGeom>
                                    <a:avLst/>
                                    <a:gdLst>
                                      <a:gd name="connsiteX0" fmla="*/ -641 w 8557"/>
                                      <a:gd name="connsiteY0" fmla="*/ 50004 h 72375"/>
                                      <a:gd name="connsiteX1" fmla="*/ 7916 w 8557"/>
                                      <a:gd name="connsiteY1" fmla="*/ 50004 h 72375"/>
                                      <a:gd name="connsiteX2" fmla="*/ 7916 w 8557"/>
                                      <a:gd name="connsiteY2" fmla="*/ -2086 h 72375"/>
                                      <a:gd name="connsiteX3" fmla="*/ -641 w 8557"/>
                                      <a:gd name="connsiteY3" fmla="*/ -2086 h 72375"/>
                                      <a:gd name="connsiteX4" fmla="*/ -641 w 8557"/>
                                      <a:gd name="connsiteY4" fmla="*/ 50004 h 72375"/>
                                      <a:gd name="connsiteX5" fmla="*/ -641 w 8557"/>
                                      <a:gd name="connsiteY5" fmla="*/ 70289 h 72375"/>
                                      <a:gd name="connsiteX6" fmla="*/ 7916 w 8557"/>
                                      <a:gd name="connsiteY6" fmla="*/ 70289 h 72375"/>
                                      <a:gd name="connsiteX7" fmla="*/ 7916 w 8557"/>
                                      <a:gd name="connsiteY7" fmla="*/ 59440 h 72375"/>
                                      <a:gd name="connsiteX8" fmla="*/ -641 w 8557"/>
                                      <a:gd name="connsiteY8" fmla="*/ 59440 h 72375"/>
                                      <a:gd name="connsiteX9" fmla="*/ -641 w 8557"/>
                                      <a:gd name="connsiteY9" fmla="*/ 70289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557" h="72375">
                                        <a:moveTo>
                                          <a:pt x="-641" y="50004"/>
                                        </a:moveTo>
                                        <a:lnTo>
                                          <a:pt x="7916" y="50004"/>
                                        </a:lnTo>
                                        <a:lnTo>
                                          <a:pt x="7916" y="-2086"/>
                                        </a:lnTo>
                                        <a:lnTo>
                                          <a:pt x="-641" y="-2086"/>
                                        </a:lnTo>
                                        <a:lnTo>
                                          <a:pt x="-641" y="50004"/>
                                        </a:lnTo>
                                        <a:close/>
                                        <a:moveTo>
                                          <a:pt x="-641" y="70289"/>
                                        </a:moveTo>
                                        <a:lnTo>
                                          <a:pt x="7916" y="70289"/>
                                        </a:lnTo>
                                        <a:lnTo>
                                          <a:pt x="7916" y="59440"/>
                                        </a:lnTo>
                                        <a:lnTo>
                                          <a:pt x="-641" y="59440"/>
                                        </a:lnTo>
                                        <a:lnTo>
                                          <a:pt x="-641" y="7028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29" name="Freeform: Shape 3029"/>
                                <wps:cNvSpPr/>
                                <wps:spPr>
                                  <a:xfrm flipV="1">
                                    <a:off x="3292910" y="6163494"/>
                                    <a:ext cx="46553" cy="73149"/>
                                  </a:xfrm>
                                  <a:custGeom>
                                    <a:avLst/>
                                    <a:gdLst>
                                      <a:gd name="connsiteX0" fmla="*/ 36333 w 46553"/>
                                      <a:gd name="connsiteY0" fmla="*/ 45685 h 73149"/>
                                      <a:gd name="connsiteX1" fmla="*/ 32493 w 46553"/>
                                      <a:gd name="connsiteY1" fmla="*/ 60092 h 73149"/>
                                      <a:gd name="connsiteX2" fmla="*/ 21732 w 46553"/>
                                      <a:gd name="connsiteY2" fmla="*/ 65211 h 73149"/>
                                      <a:gd name="connsiteX3" fmla="*/ 11017 w 46553"/>
                                      <a:gd name="connsiteY3" fmla="*/ 60092 h 73149"/>
                                      <a:gd name="connsiteX4" fmla="*/ 7177 w 46553"/>
                                      <a:gd name="connsiteY4" fmla="*/ 45685 h 73149"/>
                                      <a:gd name="connsiteX5" fmla="*/ 11017 w 46553"/>
                                      <a:gd name="connsiteY5" fmla="*/ 31308 h 73149"/>
                                      <a:gd name="connsiteX6" fmla="*/ 21732 w 46553"/>
                                      <a:gd name="connsiteY6" fmla="*/ 26189 h 73149"/>
                                      <a:gd name="connsiteX7" fmla="*/ 32493 w 46553"/>
                                      <a:gd name="connsiteY7" fmla="*/ 31308 h 73149"/>
                                      <a:gd name="connsiteX8" fmla="*/ 36333 w 46553"/>
                                      <a:gd name="connsiteY8" fmla="*/ 45685 h 73149"/>
                                      <a:gd name="connsiteX9" fmla="*/ 44890 w 46553"/>
                                      <a:gd name="connsiteY9" fmla="*/ 25489 h 73149"/>
                                      <a:gd name="connsiteX10" fmla="*/ 38982 w 46553"/>
                                      <a:gd name="connsiteY10" fmla="*/ 5710 h 73149"/>
                                      <a:gd name="connsiteX11" fmla="*/ 20899 w 46553"/>
                                      <a:gd name="connsiteY11" fmla="*/ -779 h 73149"/>
                                      <a:gd name="connsiteX12" fmla="*/ 12386 w 46553"/>
                                      <a:gd name="connsiteY12" fmla="*/ -109 h 73149"/>
                                      <a:gd name="connsiteX13" fmla="*/ 4617 w 46553"/>
                                      <a:gd name="connsiteY13" fmla="*/ 1960 h 73149"/>
                                      <a:gd name="connsiteX14" fmla="*/ 4617 w 46553"/>
                                      <a:gd name="connsiteY14" fmla="*/ 10279 h 73149"/>
                                      <a:gd name="connsiteX15" fmla="*/ 12059 w 46553"/>
                                      <a:gd name="connsiteY15" fmla="*/ 7273 h 73149"/>
                                      <a:gd name="connsiteX16" fmla="*/ 19545 w 46553"/>
                                      <a:gd name="connsiteY16" fmla="*/ 6290 h 73149"/>
                                      <a:gd name="connsiteX17" fmla="*/ 32150 w 46553"/>
                                      <a:gd name="connsiteY17" fmla="*/ 10681 h 73149"/>
                                      <a:gd name="connsiteX18" fmla="*/ 36333 w 46553"/>
                                      <a:gd name="connsiteY18" fmla="*/ 23956 h 73149"/>
                                      <a:gd name="connsiteX19" fmla="*/ 36333 w 46553"/>
                                      <a:gd name="connsiteY19" fmla="*/ 28198 h 73149"/>
                                      <a:gd name="connsiteX20" fmla="*/ 29546 w 46553"/>
                                      <a:gd name="connsiteY20" fmla="*/ 21307 h 73149"/>
                                      <a:gd name="connsiteX21" fmla="*/ 19634 w 46553"/>
                                      <a:gd name="connsiteY21" fmla="*/ 19030 h 73149"/>
                                      <a:gd name="connsiteX22" fmla="*/ 4201 w 46553"/>
                                      <a:gd name="connsiteY22" fmla="*/ 26323 h 73149"/>
                                      <a:gd name="connsiteX23" fmla="*/ -1663 w 46553"/>
                                      <a:gd name="connsiteY23" fmla="*/ 45685 h 73149"/>
                                      <a:gd name="connsiteX24" fmla="*/ 4201 w 46553"/>
                                      <a:gd name="connsiteY24" fmla="*/ 65063 h 73149"/>
                                      <a:gd name="connsiteX25" fmla="*/ 19634 w 46553"/>
                                      <a:gd name="connsiteY25" fmla="*/ 72370 h 73149"/>
                                      <a:gd name="connsiteX26" fmla="*/ 29546 w 46553"/>
                                      <a:gd name="connsiteY26" fmla="*/ 70093 h 73149"/>
                                      <a:gd name="connsiteX27" fmla="*/ 36333 w 46553"/>
                                      <a:gd name="connsiteY27" fmla="*/ 63217 h 73149"/>
                                      <a:gd name="connsiteX28" fmla="*/ 36333 w 46553"/>
                                      <a:gd name="connsiteY28" fmla="*/ 71120 h 73149"/>
                                      <a:gd name="connsiteX29" fmla="*/ 44890 w 46553"/>
                                      <a:gd name="connsiteY29" fmla="*/ 71120 h 73149"/>
                                      <a:gd name="connsiteX30" fmla="*/ 44890 w 46553"/>
                                      <a:gd name="connsiteY30" fmla="*/ 25489 h 731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46553" h="73149">
                                        <a:moveTo>
                                          <a:pt x="36333" y="45685"/>
                                        </a:moveTo>
                                        <a:cubicBezTo>
                                          <a:pt x="36333" y="51886"/>
                                          <a:pt x="35053" y="56689"/>
                                          <a:pt x="32493" y="60092"/>
                                        </a:cubicBezTo>
                                        <a:cubicBezTo>
                                          <a:pt x="29943" y="63505"/>
                                          <a:pt x="26356" y="65211"/>
                                          <a:pt x="21732" y="65211"/>
                                        </a:cubicBezTo>
                                        <a:cubicBezTo>
                                          <a:pt x="17149" y="65211"/>
                                          <a:pt x="13577" y="63505"/>
                                          <a:pt x="11017" y="60092"/>
                                        </a:cubicBezTo>
                                        <a:cubicBezTo>
                                          <a:pt x="8457" y="56689"/>
                                          <a:pt x="7177" y="51886"/>
                                          <a:pt x="7177" y="45685"/>
                                        </a:cubicBezTo>
                                        <a:cubicBezTo>
                                          <a:pt x="7177" y="39514"/>
                                          <a:pt x="8457" y="34722"/>
                                          <a:pt x="11017" y="31308"/>
                                        </a:cubicBezTo>
                                        <a:cubicBezTo>
                                          <a:pt x="13577" y="27895"/>
                                          <a:pt x="17149" y="26189"/>
                                          <a:pt x="21732" y="26189"/>
                                        </a:cubicBezTo>
                                        <a:cubicBezTo>
                                          <a:pt x="26356" y="26189"/>
                                          <a:pt x="29943" y="27895"/>
                                          <a:pt x="32493" y="31308"/>
                                        </a:cubicBezTo>
                                        <a:cubicBezTo>
                                          <a:pt x="35053" y="34722"/>
                                          <a:pt x="36333" y="39514"/>
                                          <a:pt x="36333" y="45685"/>
                                        </a:cubicBezTo>
                                        <a:close/>
                                        <a:moveTo>
                                          <a:pt x="44890" y="25489"/>
                                        </a:moveTo>
                                        <a:cubicBezTo>
                                          <a:pt x="44890" y="16629"/>
                                          <a:pt x="42921" y="10036"/>
                                          <a:pt x="38982" y="5710"/>
                                        </a:cubicBezTo>
                                        <a:cubicBezTo>
                                          <a:pt x="35053" y="1384"/>
                                          <a:pt x="29025" y="-779"/>
                                          <a:pt x="20899" y="-779"/>
                                        </a:cubicBezTo>
                                        <a:cubicBezTo>
                                          <a:pt x="17893" y="-779"/>
                                          <a:pt x="15055" y="-556"/>
                                          <a:pt x="12386" y="-109"/>
                                        </a:cubicBezTo>
                                        <a:cubicBezTo>
                                          <a:pt x="9717" y="337"/>
                                          <a:pt x="7127" y="1027"/>
                                          <a:pt x="4617" y="1960"/>
                                        </a:cubicBezTo>
                                        <a:lnTo>
                                          <a:pt x="4617" y="10279"/>
                                        </a:lnTo>
                                        <a:cubicBezTo>
                                          <a:pt x="7127" y="8920"/>
                                          <a:pt x="9608" y="7918"/>
                                          <a:pt x="12059" y="7273"/>
                                        </a:cubicBezTo>
                                        <a:cubicBezTo>
                                          <a:pt x="14509" y="6618"/>
                                          <a:pt x="17005" y="6290"/>
                                          <a:pt x="19545" y="6290"/>
                                        </a:cubicBezTo>
                                        <a:cubicBezTo>
                                          <a:pt x="25160" y="6290"/>
                                          <a:pt x="29362" y="7754"/>
                                          <a:pt x="32150" y="10681"/>
                                        </a:cubicBezTo>
                                        <a:cubicBezTo>
                                          <a:pt x="34938" y="13608"/>
                                          <a:pt x="36333" y="18033"/>
                                          <a:pt x="36333" y="23956"/>
                                        </a:cubicBezTo>
                                        <a:lnTo>
                                          <a:pt x="36333" y="28198"/>
                                        </a:lnTo>
                                        <a:cubicBezTo>
                                          <a:pt x="34566" y="25122"/>
                                          <a:pt x="32304" y="22825"/>
                                          <a:pt x="29546" y="21307"/>
                                        </a:cubicBezTo>
                                        <a:cubicBezTo>
                                          <a:pt x="26788" y="19789"/>
                                          <a:pt x="23484" y="19030"/>
                                          <a:pt x="19634" y="19030"/>
                                        </a:cubicBezTo>
                                        <a:cubicBezTo>
                                          <a:pt x="13254" y="19030"/>
                                          <a:pt x="8110" y="21461"/>
                                          <a:pt x="4201" y="26323"/>
                                        </a:cubicBezTo>
                                        <a:cubicBezTo>
                                          <a:pt x="291" y="31194"/>
                                          <a:pt x="-1663" y="37648"/>
                                          <a:pt x="-1663" y="45685"/>
                                        </a:cubicBezTo>
                                        <a:cubicBezTo>
                                          <a:pt x="-1663" y="53742"/>
                                          <a:pt x="291" y="60201"/>
                                          <a:pt x="4201" y="65063"/>
                                        </a:cubicBezTo>
                                        <a:cubicBezTo>
                                          <a:pt x="8110" y="69934"/>
                                          <a:pt x="13254" y="72370"/>
                                          <a:pt x="19634" y="72370"/>
                                        </a:cubicBezTo>
                                        <a:cubicBezTo>
                                          <a:pt x="23484" y="72370"/>
                                          <a:pt x="26788" y="71611"/>
                                          <a:pt x="29546" y="70093"/>
                                        </a:cubicBezTo>
                                        <a:cubicBezTo>
                                          <a:pt x="32304" y="68575"/>
                                          <a:pt x="34566" y="66283"/>
                                          <a:pt x="36333" y="63217"/>
                                        </a:cubicBezTo>
                                        <a:lnTo>
                                          <a:pt x="36333" y="71120"/>
                                        </a:lnTo>
                                        <a:lnTo>
                                          <a:pt x="44890" y="71120"/>
                                        </a:lnTo>
                                        <a:lnTo>
                                          <a:pt x="44890" y="2548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0" name="Freeform: Shape 3030"/>
                                <wps:cNvSpPr/>
                                <wps:spPr>
                                  <a:xfrm flipV="1">
                                    <a:off x="3357092" y="6144459"/>
                                    <a:ext cx="8557" cy="72375"/>
                                  </a:xfrm>
                                  <a:custGeom>
                                    <a:avLst/>
                                    <a:gdLst>
                                      <a:gd name="connsiteX0" fmla="*/ -632 w 8557"/>
                                      <a:gd name="connsiteY0" fmla="*/ 50004 h 72375"/>
                                      <a:gd name="connsiteX1" fmla="*/ 7926 w 8557"/>
                                      <a:gd name="connsiteY1" fmla="*/ 50004 h 72375"/>
                                      <a:gd name="connsiteX2" fmla="*/ 7926 w 8557"/>
                                      <a:gd name="connsiteY2" fmla="*/ -2086 h 72375"/>
                                      <a:gd name="connsiteX3" fmla="*/ -632 w 8557"/>
                                      <a:gd name="connsiteY3" fmla="*/ -2086 h 72375"/>
                                      <a:gd name="connsiteX4" fmla="*/ -632 w 8557"/>
                                      <a:gd name="connsiteY4" fmla="*/ 50004 h 72375"/>
                                      <a:gd name="connsiteX5" fmla="*/ -632 w 8557"/>
                                      <a:gd name="connsiteY5" fmla="*/ 70289 h 72375"/>
                                      <a:gd name="connsiteX6" fmla="*/ 7926 w 8557"/>
                                      <a:gd name="connsiteY6" fmla="*/ 70289 h 72375"/>
                                      <a:gd name="connsiteX7" fmla="*/ 7926 w 8557"/>
                                      <a:gd name="connsiteY7" fmla="*/ 59440 h 72375"/>
                                      <a:gd name="connsiteX8" fmla="*/ -632 w 8557"/>
                                      <a:gd name="connsiteY8" fmla="*/ 59440 h 72375"/>
                                      <a:gd name="connsiteX9" fmla="*/ -632 w 8557"/>
                                      <a:gd name="connsiteY9" fmla="*/ 70289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557" h="72375">
                                        <a:moveTo>
                                          <a:pt x="-632" y="50004"/>
                                        </a:moveTo>
                                        <a:lnTo>
                                          <a:pt x="7926" y="50004"/>
                                        </a:lnTo>
                                        <a:lnTo>
                                          <a:pt x="7926" y="-2086"/>
                                        </a:lnTo>
                                        <a:lnTo>
                                          <a:pt x="-632" y="-2086"/>
                                        </a:lnTo>
                                        <a:lnTo>
                                          <a:pt x="-632" y="50004"/>
                                        </a:lnTo>
                                        <a:close/>
                                        <a:moveTo>
                                          <a:pt x="-632" y="70289"/>
                                        </a:moveTo>
                                        <a:lnTo>
                                          <a:pt x="7926" y="70289"/>
                                        </a:lnTo>
                                        <a:lnTo>
                                          <a:pt x="7926" y="59440"/>
                                        </a:lnTo>
                                        <a:lnTo>
                                          <a:pt x="-632" y="59440"/>
                                        </a:lnTo>
                                        <a:lnTo>
                                          <a:pt x="-632" y="7028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1" name="Freeform: Shape 3031"/>
                                <wps:cNvSpPr/>
                                <wps:spPr>
                                  <a:xfrm flipV="1">
                                    <a:off x="3383228" y="6163494"/>
                                    <a:ext cx="43636" cy="53339"/>
                                  </a:xfrm>
                                  <a:custGeom>
                                    <a:avLst/>
                                    <a:gdLst>
                                      <a:gd name="connsiteX0" fmla="*/ 41852 w 43636"/>
                                      <a:gd name="connsiteY0" fmla="*/ 30002 h 53339"/>
                                      <a:gd name="connsiteX1" fmla="*/ 41852 w 43636"/>
                                      <a:gd name="connsiteY1" fmla="*/ -1445 h 53339"/>
                                      <a:gd name="connsiteX2" fmla="*/ 33295 w 43636"/>
                                      <a:gd name="connsiteY2" fmla="*/ -1445 h 53339"/>
                                      <a:gd name="connsiteX3" fmla="*/ 33295 w 43636"/>
                                      <a:gd name="connsiteY3" fmla="*/ 29719 h 53339"/>
                                      <a:gd name="connsiteX4" fmla="*/ 30408 w 43636"/>
                                      <a:gd name="connsiteY4" fmla="*/ 40777 h 53339"/>
                                      <a:gd name="connsiteX5" fmla="*/ 21761 w 43636"/>
                                      <a:gd name="connsiteY5" fmla="*/ 44453 h 53339"/>
                                      <a:gd name="connsiteX6" fmla="*/ 10822 w 43636"/>
                                      <a:gd name="connsiteY6" fmla="*/ 40033 h 53339"/>
                                      <a:gd name="connsiteX7" fmla="*/ 6818 w 43636"/>
                                      <a:gd name="connsiteY7" fmla="*/ 27993 h 53339"/>
                                      <a:gd name="connsiteX8" fmla="*/ 6818 w 43636"/>
                                      <a:gd name="connsiteY8" fmla="*/ -1445 h 53339"/>
                                      <a:gd name="connsiteX9" fmla="*/ -1784 w 43636"/>
                                      <a:gd name="connsiteY9" fmla="*/ -1445 h 53339"/>
                                      <a:gd name="connsiteX10" fmla="*/ -1784 w 43636"/>
                                      <a:gd name="connsiteY10" fmla="*/ 50644 h 53339"/>
                                      <a:gd name="connsiteX11" fmla="*/ 6818 w 43636"/>
                                      <a:gd name="connsiteY11" fmla="*/ 50644 h 53339"/>
                                      <a:gd name="connsiteX12" fmla="*/ 6818 w 43636"/>
                                      <a:gd name="connsiteY12" fmla="*/ 42548 h 53339"/>
                                      <a:gd name="connsiteX13" fmla="*/ 14051 w 43636"/>
                                      <a:gd name="connsiteY13" fmla="*/ 49573 h 53339"/>
                                      <a:gd name="connsiteX14" fmla="*/ 23666 w 43636"/>
                                      <a:gd name="connsiteY14" fmla="*/ 51895 h 53339"/>
                                      <a:gd name="connsiteX15" fmla="*/ 37239 w 43636"/>
                                      <a:gd name="connsiteY15" fmla="*/ 46343 h 53339"/>
                                      <a:gd name="connsiteX16" fmla="*/ 41852 w 43636"/>
                                      <a:gd name="connsiteY16" fmla="*/ 30002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53339">
                                        <a:moveTo>
                                          <a:pt x="41852" y="30002"/>
                                        </a:moveTo>
                                        <a:lnTo>
                                          <a:pt x="41852" y="-1445"/>
                                        </a:lnTo>
                                        <a:lnTo>
                                          <a:pt x="33295" y="-1445"/>
                                        </a:lnTo>
                                        <a:lnTo>
                                          <a:pt x="33295" y="29719"/>
                                        </a:lnTo>
                                        <a:cubicBezTo>
                                          <a:pt x="33295" y="34650"/>
                                          <a:pt x="32332" y="38336"/>
                                          <a:pt x="30408" y="40777"/>
                                        </a:cubicBezTo>
                                        <a:cubicBezTo>
                                          <a:pt x="28483" y="43228"/>
                                          <a:pt x="25600" y="44453"/>
                                          <a:pt x="21761" y="44453"/>
                                        </a:cubicBezTo>
                                        <a:cubicBezTo>
                                          <a:pt x="17137" y="44453"/>
                                          <a:pt x="13491" y="42980"/>
                                          <a:pt x="10822" y="40033"/>
                                        </a:cubicBezTo>
                                        <a:cubicBezTo>
                                          <a:pt x="8153" y="37096"/>
                                          <a:pt x="6818" y="33083"/>
                                          <a:pt x="6818" y="27993"/>
                                        </a:cubicBezTo>
                                        <a:lnTo>
                                          <a:pt x="6818" y="-1445"/>
                                        </a:lnTo>
                                        <a:lnTo>
                                          <a:pt x="-1784" y="-1445"/>
                                        </a:lnTo>
                                        <a:lnTo>
                                          <a:pt x="-1784" y="50644"/>
                                        </a:lnTo>
                                        <a:lnTo>
                                          <a:pt x="6818" y="50644"/>
                                        </a:lnTo>
                                        <a:lnTo>
                                          <a:pt x="6818" y="42548"/>
                                        </a:lnTo>
                                        <a:cubicBezTo>
                                          <a:pt x="8872" y="45683"/>
                                          <a:pt x="11283" y="48025"/>
                                          <a:pt x="14051" y="49573"/>
                                        </a:cubicBezTo>
                                        <a:cubicBezTo>
                                          <a:pt x="16829" y="51121"/>
                                          <a:pt x="20034" y="51895"/>
                                          <a:pt x="23666" y="51895"/>
                                        </a:cubicBezTo>
                                        <a:cubicBezTo>
                                          <a:pt x="29649" y="51895"/>
                                          <a:pt x="34173" y="50044"/>
                                          <a:pt x="37239" y="46343"/>
                                        </a:cubicBezTo>
                                        <a:cubicBezTo>
                                          <a:pt x="40315" y="42642"/>
                                          <a:pt x="41852" y="37195"/>
                                          <a:pt x="41852" y="30002"/>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2" name="Freeform: Shape 3032"/>
                                <wps:cNvSpPr/>
                                <wps:spPr>
                                  <a:xfrm flipV="1">
                                    <a:off x="3440664" y="6163494"/>
                                    <a:ext cx="44008" cy="54694"/>
                                  </a:xfrm>
                                  <a:custGeom>
                                    <a:avLst/>
                                    <a:gdLst>
                                      <a:gd name="connsiteX0" fmla="*/ 25344 w 44008"/>
                                      <a:gd name="connsiteY0" fmla="*/ 26133 h 54694"/>
                                      <a:gd name="connsiteX1" fmla="*/ 10968 w 44008"/>
                                      <a:gd name="connsiteY1" fmla="*/ 23767 h 54694"/>
                                      <a:gd name="connsiteX2" fmla="*/ 6964 w 44008"/>
                                      <a:gd name="connsiteY2" fmla="*/ 15671 h 54694"/>
                                      <a:gd name="connsiteX3" fmla="*/ 9971 w 44008"/>
                                      <a:gd name="connsiteY3" fmla="*/ 8438 h 54694"/>
                                      <a:gd name="connsiteX4" fmla="*/ 18126 w 44008"/>
                                      <a:gd name="connsiteY4" fmla="*/ 5774 h 54694"/>
                                      <a:gd name="connsiteX5" fmla="*/ 29556 w 44008"/>
                                      <a:gd name="connsiteY5" fmla="*/ 10819 h 54694"/>
                                      <a:gd name="connsiteX6" fmla="*/ 33857 w 44008"/>
                                      <a:gd name="connsiteY6" fmla="*/ 24228 h 54694"/>
                                      <a:gd name="connsiteX7" fmla="*/ 33857 w 44008"/>
                                      <a:gd name="connsiteY7" fmla="*/ 26133 h 54694"/>
                                      <a:gd name="connsiteX8" fmla="*/ 25344 w 44008"/>
                                      <a:gd name="connsiteY8" fmla="*/ 26133 h 54694"/>
                                      <a:gd name="connsiteX9" fmla="*/ 42415 w 44008"/>
                                      <a:gd name="connsiteY9" fmla="*/ 29675 h 54694"/>
                                      <a:gd name="connsiteX10" fmla="*/ 42415 w 44008"/>
                                      <a:gd name="connsiteY10" fmla="*/ -46 h 54694"/>
                                      <a:gd name="connsiteX11" fmla="*/ 33857 w 44008"/>
                                      <a:gd name="connsiteY11" fmla="*/ -46 h 54694"/>
                                      <a:gd name="connsiteX12" fmla="*/ 33857 w 44008"/>
                                      <a:gd name="connsiteY12" fmla="*/ 7857 h 54694"/>
                                      <a:gd name="connsiteX13" fmla="*/ 26550 w 44008"/>
                                      <a:gd name="connsiteY13" fmla="*/ 862 h 54694"/>
                                      <a:gd name="connsiteX14" fmla="*/ 15849 w 44008"/>
                                      <a:gd name="connsiteY14" fmla="*/ -1400 h 54694"/>
                                      <a:gd name="connsiteX15" fmla="*/ 3124 w 44008"/>
                                      <a:gd name="connsiteY15" fmla="*/ 3095 h 54694"/>
                                      <a:gd name="connsiteX16" fmla="*/ -1593 w 44008"/>
                                      <a:gd name="connsiteY16" fmla="*/ 15120 h 54694"/>
                                      <a:gd name="connsiteX17" fmla="*/ 4285 w 44008"/>
                                      <a:gd name="connsiteY17" fmla="*/ 28366 h 54694"/>
                                      <a:gd name="connsiteX18" fmla="*/ 21847 w 44008"/>
                                      <a:gd name="connsiteY18" fmla="*/ 32831 h 54694"/>
                                      <a:gd name="connsiteX19" fmla="*/ 33857 w 44008"/>
                                      <a:gd name="connsiteY19" fmla="*/ 32831 h 54694"/>
                                      <a:gd name="connsiteX20" fmla="*/ 33857 w 44008"/>
                                      <a:gd name="connsiteY20" fmla="*/ 33679 h 54694"/>
                                      <a:gd name="connsiteX21" fmla="*/ 29973 w 44008"/>
                                      <a:gd name="connsiteY21" fmla="*/ 42817 h 54694"/>
                                      <a:gd name="connsiteX22" fmla="*/ 19064 w 44008"/>
                                      <a:gd name="connsiteY22" fmla="*/ 46047 h 54694"/>
                                      <a:gd name="connsiteX23" fmla="*/ 10357 w 44008"/>
                                      <a:gd name="connsiteY23" fmla="*/ 44975 h 54694"/>
                                      <a:gd name="connsiteX24" fmla="*/ 2231 w 44008"/>
                                      <a:gd name="connsiteY24" fmla="*/ 41760 h 54694"/>
                                      <a:gd name="connsiteX25" fmla="*/ 2231 w 44008"/>
                                      <a:gd name="connsiteY25" fmla="*/ 49678 h 54694"/>
                                      <a:gd name="connsiteX26" fmla="*/ 11340 w 44008"/>
                                      <a:gd name="connsiteY26" fmla="*/ 52387 h 54694"/>
                                      <a:gd name="connsiteX27" fmla="*/ 19942 w 44008"/>
                                      <a:gd name="connsiteY27" fmla="*/ 53294 h 54694"/>
                                      <a:gd name="connsiteX28" fmla="*/ 36834 w 44008"/>
                                      <a:gd name="connsiteY28" fmla="*/ 47431 h 54694"/>
                                      <a:gd name="connsiteX29" fmla="*/ 42415 w 44008"/>
                                      <a:gd name="connsiteY29" fmla="*/ 29675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44008" h="54694">
                                        <a:moveTo>
                                          <a:pt x="25344" y="26133"/>
                                        </a:moveTo>
                                        <a:cubicBezTo>
                                          <a:pt x="18429" y="26133"/>
                                          <a:pt x="13637" y="25345"/>
                                          <a:pt x="10968" y="23767"/>
                                        </a:cubicBezTo>
                                        <a:cubicBezTo>
                                          <a:pt x="8299" y="22189"/>
                                          <a:pt x="6964" y="19491"/>
                                          <a:pt x="6964" y="15671"/>
                                        </a:cubicBezTo>
                                        <a:cubicBezTo>
                                          <a:pt x="6964" y="12635"/>
                                          <a:pt x="7966" y="10224"/>
                                          <a:pt x="9971" y="8438"/>
                                        </a:cubicBezTo>
                                        <a:cubicBezTo>
                                          <a:pt x="11975" y="6662"/>
                                          <a:pt x="14693" y="5774"/>
                                          <a:pt x="18126" y="5774"/>
                                        </a:cubicBezTo>
                                        <a:cubicBezTo>
                                          <a:pt x="22879" y="5774"/>
                                          <a:pt x="26689" y="7455"/>
                                          <a:pt x="29556" y="10819"/>
                                        </a:cubicBezTo>
                                        <a:cubicBezTo>
                                          <a:pt x="32424" y="14182"/>
                                          <a:pt x="33857" y="18652"/>
                                          <a:pt x="33857" y="24228"/>
                                        </a:cubicBezTo>
                                        <a:lnTo>
                                          <a:pt x="33857" y="26133"/>
                                        </a:lnTo>
                                        <a:lnTo>
                                          <a:pt x="25344" y="26133"/>
                                        </a:lnTo>
                                        <a:close/>
                                        <a:moveTo>
                                          <a:pt x="42415" y="29675"/>
                                        </a:moveTo>
                                        <a:lnTo>
                                          <a:pt x="42415" y="-46"/>
                                        </a:lnTo>
                                        <a:lnTo>
                                          <a:pt x="33857" y="-46"/>
                                        </a:lnTo>
                                        <a:lnTo>
                                          <a:pt x="33857" y="7857"/>
                                        </a:lnTo>
                                        <a:cubicBezTo>
                                          <a:pt x="31903" y="4702"/>
                                          <a:pt x="29467" y="2370"/>
                                          <a:pt x="26550" y="862"/>
                                        </a:cubicBezTo>
                                        <a:cubicBezTo>
                                          <a:pt x="23633" y="-646"/>
                                          <a:pt x="20066" y="-1400"/>
                                          <a:pt x="15849" y="-1400"/>
                                        </a:cubicBezTo>
                                        <a:cubicBezTo>
                                          <a:pt x="10521" y="-1400"/>
                                          <a:pt x="6280" y="98"/>
                                          <a:pt x="3124" y="3095"/>
                                        </a:cubicBezTo>
                                        <a:cubicBezTo>
                                          <a:pt x="-21" y="6091"/>
                                          <a:pt x="-1593" y="10100"/>
                                          <a:pt x="-1593" y="15120"/>
                                        </a:cubicBezTo>
                                        <a:cubicBezTo>
                                          <a:pt x="-1593" y="20974"/>
                                          <a:pt x="366" y="25389"/>
                                          <a:pt x="4285" y="28366"/>
                                        </a:cubicBezTo>
                                        <a:cubicBezTo>
                                          <a:pt x="8214" y="31342"/>
                                          <a:pt x="14068" y="32831"/>
                                          <a:pt x="21847" y="32831"/>
                                        </a:cubicBezTo>
                                        <a:lnTo>
                                          <a:pt x="33857" y="32831"/>
                                        </a:lnTo>
                                        <a:lnTo>
                                          <a:pt x="33857" y="33679"/>
                                        </a:lnTo>
                                        <a:cubicBezTo>
                                          <a:pt x="33857" y="37618"/>
                                          <a:pt x="32563" y="40664"/>
                                          <a:pt x="29973" y="42817"/>
                                        </a:cubicBezTo>
                                        <a:cubicBezTo>
                                          <a:pt x="27383" y="44970"/>
                                          <a:pt x="23747" y="46047"/>
                                          <a:pt x="19064" y="46047"/>
                                        </a:cubicBezTo>
                                        <a:cubicBezTo>
                                          <a:pt x="16087" y="46047"/>
                                          <a:pt x="13185" y="45689"/>
                                          <a:pt x="10357" y="44975"/>
                                        </a:cubicBezTo>
                                        <a:cubicBezTo>
                                          <a:pt x="7540" y="44261"/>
                                          <a:pt x="4831" y="43189"/>
                                          <a:pt x="2231" y="41760"/>
                                        </a:cubicBezTo>
                                        <a:lnTo>
                                          <a:pt x="2231" y="49678"/>
                                        </a:lnTo>
                                        <a:cubicBezTo>
                                          <a:pt x="5357" y="50888"/>
                                          <a:pt x="8393" y="51791"/>
                                          <a:pt x="11340" y="52387"/>
                                        </a:cubicBezTo>
                                        <a:cubicBezTo>
                                          <a:pt x="14287" y="52992"/>
                                          <a:pt x="17154" y="53294"/>
                                          <a:pt x="19942" y="53294"/>
                                        </a:cubicBezTo>
                                        <a:cubicBezTo>
                                          <a:pt x="27483" y="53294"/>
                                          <a:pt x="33113" y="51340"/>
                                          <a:pt x="36834" y="47431"/>
                                        </a:cubicBezTo>
                                        <a:cubicBezTo>
                                          <a:pt x="40555" y="43531"/>
                                          <a:pt x="42415" y="37613"/>
                                          <a:pt x="42415" y="29675"/>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3" name="Freeform: Shape 3033"/>
                                <wps:cNvSpPr/>
                                <wps:spPr>
                                  <a:xfrm flipV="1">
                                    <a:off x="3502292" y="6144459"/>
                                    <a:ext cx="8557" cy="72375"/>
                                  </a:xfrm>
                                  <a:custGeom>
                                    <a:avLst/>
                                    <a:gdLst>
                                      <a:gd name="connsiteX0" fmla="*/ -617 w 8557"/>
                                      <a:gd name="connsiteY0" fmla="*/ 70289 h 72375"/>
                                      <a:gd name="connsiteX1" fmla="*/ 7941 w 8557"/>
                                      <a:gd name="connsiteY1" fmla="*/ 70289 h 72375"/>
                                      <a:gd name="connsiteX2" fmla="*/ 7941 w 8557"/>
                                      <a:gd name="connsiteY2" fmla="*/ -2086 h 72375"/>
                                      <a:gd name="connsiteX3" fmla="*/ -617 w 8557"/>
                                      <a:gd name="connsiteY3" fmla="*/ -2086 h 72375"/>
                                      <a:gd name="connsiteX4" fmla="*/ -617 w 8557"/>
                                      <a:gd name="connsiteY4" fmla="*/ 70289 h 723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557" h="72375">
                                        <a:moveTo>
                                          <a:pt x="-617" y="70289"/>
                                        </a:moveTo>
                                        <a:lnTo>
                                          <a:pt x="7941" y="70289"/>
                                        </a:lnTo>
                                        <a:lnTo>
                                          <a:pt x="7941" y="-2086"/>
                                        </a:lnTo>
                                        <a:lnTo>
                                          <a:pt x="-617" y="-2086"/>
                                        </a:lnTo>
                                        <a:lnTo>
                                          <a:pt x="-617" y="7028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034" name="Freeform: Shape 3034"/>
                              <wps:cNvSpPr/>
                              <wps:spPr>
                                <a:xfrm>
                                  <a:off x="2497782" y="6289967"/>
                                  <a:ext cx="190500" cy="66675"/>
                                </a:xfrm>
                                <a:custGeom>
                                  <a:avLst/>
                                  <a:gdLst>
                                    <a:gd name="connsiteX0" fmla="*/ 0 w 190500"/>
                                    <a:gd name="connsiteY0" fmla="*/ 66675 h 66675"/>
                                    <a:gd name="connsiteX1" fmla="*/ 190500 w 190500"/>
                                    <a:gd name="connsiteY1" fmla="*/ 66675 h 66675"/>
                                    <a:gd name="connsiteX2" fmla="*/ 190500 w 190500"/>
                                    <a:gd name="connsiteY2" fmla="*/ 0 h 66675"/>
                                    <a:gd name="connsiteX3" fmla="*/ 0 w 190500"/>
                                    <a:gd name="connsiteY3" fmla="*/ 0 h 66675"/>
                                    <a:gd name="connsiteX4" fmla="*/ 0 w 190500"/>
                                    <a:gd name="connsiteY4" fmla="*/ 66675 h 66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90500" h="66675">
                                      <a:moveTo>
                                        <a:pt x="0" y="66675"/>
                                      </a:moveTo>
                                      <a:lnTo>
                                        <a:pt x="190500" y="66675"/>
                                      </a:lnTo>
                                      <a:lnTo>
                                        <a:pt x="190500" y="0"/>
                                      </a:lnTo>
                                      <a:lnTo>
                                        <a:pt x="0" y="0"/>
                                      </a:lnTo>
                                      <a:lnTo>
                                        <a:pt x="0" y="66675"/>
                                      </a:lnTo>
                                      <a:close/>
                                    </a:path>
                                  </a:pathLst>
                                </a:custGeom>
                                <a:solidFill>
                                  <a:srgbClr val="FF7F0E"/>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035" name="Graphic 2666"/>
                              <wpg:cNvGrpSpPr/>
                              <wpg:grpSpPr>
                                <a:xfrm>
                                  <a:off x="2769643" y="6284266"/>
                                  <a:ext cx="1466887" cy="92184"/>
                                  <a:chOff x="2769643" y="6284266"/>
                                  <a:chExt cx="1466887" cy="92184"/>
                                </a:xfrm>
                                <a:solidFill>
                                  <a:srgbClr val="000000"/>
                                </a:solidFill>
                              </wpg:grpSpPr>
                              <wps:wsp>
                                <wps:cNvPr id="3036" name="Freeform: Shape 3036"/>
                                <wps:cNvSpPr/>
                                <wps:spPr>
                                  <a:xfrm flipV="1">
                                    <a:off x="2769643" y="6303302"/>
                                    <a:ext cx="39811" cy="54694"/>
                                  </a:xfrm>
                                  <a:custGeom>
                                    <a:avLst/>
                                    <a:gdLst>
                                      <a:gd name="connsiteX0" fmla="*/ 35527 w 39811"/>
                                      <a:gd name="connsiteY0" fmla="*/ 50526 h 54694"/>
                                      <a:gd name="connsiteX1" fmla="*/ 35527 w 39811"/>
                                      <a:gd name="connsiteY1" fmla="*/ 42430 h 54694"/>
                                      <a:gd name="connsiteX2" fmla="*/ 27997 w 39811"/>
                                      <a:gd name="connsiteY2" fmla="*/ 45213 h 54694"/>
                                      <a:gd name="connsiteX3" fmla="*/ 19901 w 39811"/>
                                      <a:gd name="connsiteY3" fmla="*/ 46150 h 54694"/>
                                      <a:gd name="connsiteX4" fmla="*/ 10346 w 39811"/>
                                      <a:gd name="connsiteY4" fmla="*/ 44201 h 54694"/>
                                      <a:gd name="connsiteX5" fmla="*/ 7161 w 39811"/>
                                      <a:gd name="connsiteY5" fmla="*/ 38337 h 54694"/>
                                      <a:gd name="connsiteX6" fmla="*/ 9438 w 39811"/>
                                      <a:gd name="connsiteY6" fmla="*/ 33664 h 54694"/>
                                      <a:gd name="connsiteX7" fmla="*/ 18606 w 39811"/>
                                      <a:gd name="connsiteY7" fmla="*/ 30434 h 54694"/>
                                      <a:gd name="connsiteX8" fmla="*/ 21538 w 39811"/>
                                      <a:gd name="connsiteY8" fmla="*/ 29779 h 54694"/>
                                      <a:gd name="connsiteX9" fmla="*/ 34486 w 39811"/>
                                      <a:gd name="connsiteY9" fmla="*/ 24273 h 54694"/>
                                      <a:gd name="connsiteX10" fmla="*/ 38325 w 39811"/>
                                      <a:gd name="connsiteY10" fmla="*/ 14346 h 54694"/>
                                      <a:gd name="connsiteX11" fmla="*/ 32581 w 39811"/>
                                      <a:gd name="connsiteY11" fmla="*/ 2841 h 54694"/>
                                      <a:gd name="connsiteX12" fmla="*/ 16790 w 39811"/>
                                      <a:gd name="connsiteY12" fmla="*/ -1385 h 54694"/>
                                      <a:gd name="connsiteX13" fmla="*/ 8069 w 39811"/>
                                      <a:gd name="connsiteY13" fmla="*/ -567 h 54694"/>
                                      <a:gd name="connsiteX14" fmla="*/ -1486 w 39811"/>
                                      <a:gd name="connsiteY14" fmla="*/ 1874 h 54694"/>
                                      <a:gd name="connsiteX15" fmla="*/ -1486 w 39811"/>
                                      <a:gd name="connsiteY15" fmla="*/ 10715 h 54694"/>
                                      <a:gd name="connsiteX16" fmla="*/ 7860 w 39811"/>
                                      <a:gd name="connsiteY16" fmla="*/ 7009 h 54694"/>
                                      <a:gd name="connsiteX17" fmla="*/ 16983 w 39811"/>
                                      <a:gd name="connsiteY17" fmla="*/ 5788 h 54694"/>
                                      <a:gd name="connsiteX18" fmla="*/ 26270 w 39811"/>
                                      <a:gd name="connsiteY18" fmla="*/ 7857 h 54694"/>
                                      <a:gd name="connsiteX19" fmla="*/ 29530 w 39811"/>
                                      <a:gd name="connsiteY19" fmla="*/ 13691 h 54694"/>
                                      <a:gd name="connsiteX20" fmla="*/ 27178 w 39811"/>
                                      <a:gd name="connsiteY20" fmla="*/ 19034 h 54694"/>
                                      <a:gd name="connsiteX21" fmla="*/ 16879 w 39811"/>
                                      <a:gd name="connsiteY21" fmla="*/ 22621 h 54694"/>
                                      <a:gd name="connsiteX22" fmla="*/ 13903 w 39811"/>
                                      <a:gd name="connsiteY22" fmla="*/ 23320 h 54694"/>
                                      <a:gd name="connsiteX23" fmla="*/ 2413 w 39811"/>
                                      <a:gd name="connsiteY23" fmla="*/ 28455 h 54694"/>
                                      <a:gd name="connsiteX24" fmla="*/ -1114 w 39811"/>
                                      <a:gd name="connsiteY24" fmla="*/ 37965 h 54694"/>
                                      <a:gd name="connsiteX25" fmla="*/ 4095 w 39811"/>
                                      <a:gd name="connsiteY25" fmla="*/ 49306 h 54694"/>
                                      <a:gd name="connsiteX26" fmla="*/ 18888 w 39811"/>
                                      <a:gd name="connsiteY26" fmla="*/ 53309 h 54694"/>
                                      <a:gd name="connsiteX27" fmla="*/ 27803 w 39811"/>
                                      <a:gd name="connsiteY27" fmla="*/ 52610 h 54694"/>
                                      <a:gd name="connsiteX28" fmla="*/ 35527 w 39811"/>
                                      <a:gd name="connsiteY28" fmla="*/ 50526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39811" h="54694">
                                        <a:moveTo>
                                          <a:pt x="35527" y="50526"/>
                                        </a:moveTo>
                                        <a:lnTo>
                                          <a:pt x="35527" y="42430"/>
                                        </a:lnTo>
                                        <a:cubicBezTo>
                                          <a:pt x="33116" y="43670"/>
                                          <a:pt x="30606" y="44598"/>
                                          <a:pt x="27997" y="45213"/>
                                        </a:cubicBezTo>
                                        <a:cubicBezTo>
                                          <a:pt x="25397" y="45838"/>
                                          <a:pt x="22698" y="46150"/>
                                          <a:pt x="19901" y="46150"/>
                                        </a:cubicBezTo>
                                        <a:cubicBezTo>
                                          <a:pt x="15654" y="46150"/>
                                          <a:pt x="12469" y="45501"/>
                                          <a:pt x="10346" y="44201"/>
                                        </a:cubicBezTo>
                                        <a:cubicBezTo>
                                          <a:pt x="8222" y="42901"/>
                                          <a:pt x="7161" y="40946"/>
                                          <a:pt x="7161" y="38337"/>
                                        </a:cubicBezTo>
                                        <a:cubicBezTo>
                                          <a:pt x="7161" y="36353"/>
                                          <a:pt x="7920" y="34795"/>
                                          <a:pt x="9438" y="33664"/>
                                        </a:cubicBezTo>
                                        <a:cubicBezTo>
                                          <a:pt x="10956" y="32533"/>
                                          <a:pt x="14012" y="31456"/>
                                          <a:pt x="18606" y="30434"/>
                                        </a:cubicBezTo>
                                        <a:lnTo>
                                          <a:pt x="21538" y="29779"/>
                                        </a:lnTo>
                                        <a:cubicBezTo>
                                          <a:pt x="27610" y="28480"/>
                                          <a:pt x="31926" y="26644"/>
                                          <a:pt x="34486" y="24273"/>
                                        </a:cubicBezTo>
                                        <a:cubicBezTo>
                                          <a:pt x="37046" y="21901"/>
                                          <a:pt x="38325" y="18592"/>
                                          <a:pt x="38325" y="14346"/>
                                        </a:cubicBezTo>
                                        <a:cubicBezTo>
                                          <a:pt x="38325" y="9504"/>
                                          <a:pt x="36411" y="5669"/>
                                          <a:pt x="32581" y="2841"/>
                                        </a:cubicBezTo>
                                        <a:cubicBezTo>
                                          <a:pt x="28751" y="24"/>
                                          <a:pt x="23487" y="-1385"/>
                                          <a:pt x="16790" y="-1385"/>
                                        </a:cubicBezTo>
                                        <a:cubicBezTo>
                                          <a:pt x="14002" y="-1385"/>
                                          <a:pt x="11095" y="-1112"/>
                                          <a:pt x="8069" y="-567"/>
                                        </a:cubicBezTo>
                                        <a:cubicBezTo>
                                          <a:pt x="5042" y="-21"/>
                                          <a:pt x="1858" y="793"/>
                                          <a:pt x="-1486" y="1874"/>
                                        </a:cubicBezTo>
                                        <a:lnTo>
                                          <a:pt x="-1486" y="10715"/>
                                        </a:lnTo>
                                        <a:cubicBezTo>
                                          <a:pt x="1679" y="9067"/>
                                          <a:pt x="4794" y="7832"/>
                                          <a:pt x="7860" y="7009"/>
                                        </a:cubicBezTo>
                                        <a:cubicBezTo>
                                          <a:pt x="10926" y="6195"/>
                                          <a:pt x="13967" y="5788"/>
                                          <a:pt x="16983" y="5788"/>
                                        </a:cubicBezTo>
                                        <a:cubicBezTo>
                                          <a:pt x="21012" y="5788"/>
                                          <a:pt x="24107" y="6478"/>
                                          <a:pt x="26270" y="7857"/>
                                        </a:cubicBezTo>
                                        <a:cubicBezTo>
                                          <a:pt x="28443" y="9236"/>
                                          <a:pt x="29530" y="11181"/>
                                          <a:pt x="29530" y="13691"/>
                                        </a:cubicBezTo>
                                        <a:cubicBezTo>
                                          <a:pt x="29530" y="16013"/>
                                          <a:pt x="28746" y="17794"/>
                                          <a:pt x="27178" y="19034"/>
                                        </a:cubicBezTo>
                                        <a:cubicBezTo>
                                          <a:pt x="25620" y="20274"/>
                                          <a:pt x="22187" y="21470"/>
                                          <a:pt x="16879" y="22621"/>
                                        </a:cubicBezTo>
                                        <a:lnTo>
                                          <a:pt x="13903" y="23320"/>
                                        </a:lnTo>
                                        <a:cubicBezTo>
                                          <a:pt x="8604" y="24431"/>
                                          <a:pt x="4775" y="26143"/>
                                          <a:pt x="2413" y="28455"/>
                                        </a:cubicBezTo>
                                        <a:cubicBezTo>
                                          <a:pt x="62" y="30767"/>
                                          <a:pt x="-1114" y="33937"/>
                                          <a:pt x="-1114" y="37965"/>
                                        </a:cubicBezTo>
                                        <a:cubicBezTo>
                                          <a:pt x="-1114" y="42866"/>
                                          <a:pt x="622" y="46647"/>
                                          <a:pt x="4095" y="49306"/>
                                        </a:cubicBezTo>
                                        <a:cubicBezTo>
                                          <a:pt x="7568" y="51975"/>
                                          <a:pt x="12499" y="53309"/>
                                          <a:pt x="18888" y="53309"/>
                                        </a:cubicBezTo>
                                        <a:cubicBezTo>
                                          <a:pt x="22044" y="53309"/>
                                          <a:pt x="25015" y="53076"/>
                                          <a:pt x="27803" y="52610"/>
                                        </a:cubicBezTo>
                                        <a:cubicBezTo>
                                          <a:pt x="30601" y="52153"/>
                                          <a:pt x="33176" y="51459"/>
                                          <a:pt x="35527" y="50526"/>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7" name="Freeform: Shape 3037"/>
                                <wps:cNvSpPr/>
                                <wps:spPr>
                                  <a:xfrm flipV="1">
                                    <a:off x="2816946" y="6304552"/>
                                    <a:ext cx="50690" cy="71898"/>
                                  </a:xfrm>
                                  <a:custGeom>
                                    <a:avLst/>
                                    <a:gdLst>
                                      <a:gd name="connsiteX0" fmla="*/ 26111 w 50690"/>
                                      <a:gd name="connsiteY0" fmla="*/ 14250 h 71898"/>
                                      <a:gd name="connsiteX1" fmla="*/ 19042 w 50690"/>
                                      <a:gd name="connsiteY1" fmla="*/ 2120 h 71898"/>
                                      <a:gd name="connsiteX2" fmla="*/ 9844 w 50690"/>
                                      <a:gd name="connsiteY2" fmla="*/ -722 h 71898"/>
                                      <a:gd name="connsiteX3" fmla="*/ 2998 w 50690"/>
                                      <a:gd name="connsiteY3" fmla="*/ -722 h 71898"/>
                                      <a:gd name="connsiteX4" fmla="*/ 2998 w 50690"/>
                                      <a:gd name="connsiteY4" fmla="*/ 6436 h 71898"/>
                                      <a:gd name="connsiteX5" fmla="*/ 8028 w 50690"/>
                                      <a:gd name="connsiteY5" fmla="*/ 6436 h 71898"/>
                                      <a:gd name="connsiteX6" fmla="*/ 13505 w 50690"/>
                                      <a:gd name="connsiteY6" fmla="*/ 8118 h 71898"/>
                                      <a:gd name="connsiteX7" fmla="*/ 17836 w 50690"/>
                                      <a:gd name="connsiteY7" fmla="*/ 16021 h 71898"/>
                                      <a:gd name="connsiteX8" fmla="*/ 19369 w 50690"/>
                                      <a:gd name="connsiteY8" fmla="*/ 19920 h 71898"/>
                                      <a:gd name="connsiteX9" fmla="*/ -1690 w 50690"/>
                                      <a:gd name="connsiteY9" fmla="*/ 71177 h 71898"/>
                                      <a:gd name="connsiteX10" fmla="*/ 7374 w 50690"/>
                                      <a:gd name="connsiteY10" fmla="*/ 71177 h 71898"/>
                                      <a:gd name="connsiteX11" fmla="*/ 23655 w 50690"/>
                                      <a:gd name="connsiteY11" fmla="*/ 30442 h 71898"/>
                                      <a:gd name="connsiteX12" fmla="*/ 39937 w 50690"/>
                                      <a:gd name="connsiteY12" fmla="*/ 71177 h 71898"/>
                                      <a:gd name="connsiteX13" fmla="*/ 49001 w 50690"/>
                                      <a:gd name="connsiteY13" fmla="*/ 71177 h 71898"/>
                                      <a:gd name="connsiteX14" fmla="*/ 26111 w 50690"/>
                                      <a:gd name="connsiteY14" fmla="*/ 14250 h 718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50690" h="71898">
                                        <a:moveTo>
                                          <a:pt x="26111" y="14250"/>
                                        </a:moveTo>
                                        <a:cubicBezTo>
                                          <a:pt x="23700" y="8049"/>
                                          <a:pt x="21344" y="4006"/>
                                          <a:pt x="19042" y="2120"/>
                                        </a:cubicBezTo>
                                        <a:cubicBezTo>
                                          <a:pt x="16750" y="225"/>
                                          <a:pt x="13684" y="-722"/>
                                          <a:pt x="9844" y="-722"/>
                                        </a:cubicBezTo>
                                        <a:lnTo>
                                          <a:pt x="2998" y="-722"/>
                                        </a:lnTo>
                                        <a:lnTo>
                                          <a:pt x="2998" y="6436"/>
                                        </a:lnTo>
                                        <a:lnTo>
                                          <a:pt x="8028" y="6436"/>
                                        </a:lnTo>
                                        <a:cubicBezTo>
                                          <a:pt x="10380" y="6436"/>
                                          <a:pt x="12206" y="6997"/>
                                          <a:pt x="13505" y="8118"/>
                                        </a:cubicBezTo>
                                        <a:cubicBezTo>
                                          <a:pt x="14815" y="9229"/>
                                          <a:pt x="16259" y="11864"/>
                                          <a:pt x="17836" y="16021"/>
                                        </a:cubicBezTo>
                                        <a:lnTo>
                                          <a:pt x="19369" y="19920"/>
                                        </a:lnTo>
                                        <a:lnTo>
                                          <a:pt x="-1690" y="71177"/>
                                        </a:lnTo>
                                        <a:lnTo>
                                          <a:pt x="7374" y="71177"/>
                                        </a:lnTo>
                                        <a:lnTo>
                                          <a:pt x="23655" y="30442"/>
                                        </a:lnTo>
                                        <a:lnTo>
                                          <a:pt x="39937" y="71177"/>
                                        </a:lnTo>
                                        <a:lnTo>
                                          <a:pt x="49001" y="71177"/>
                                        </a:lnTo>
                                        <a:lnTo>
                                          <a:pt x="26111" y="14250"/>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8" name="Freeform: Shape 3038"/>
                                <wps:cNvSpPr/>
                                <wps:spPr>
                                  <a:xfrm flipV="1">
                                    <a:off x="2879119" y="6303302"/>
                                    <a:ext cx="43636" cy="53339"/>
                                  </a:xfrm>
                                  <a:custGeom>
                                    <a:avLst/>
                                    <a:gdLst>
                                      <a:gd name="connsiteX0" fmla="*/ 41800 w 43636"/>
                                      <a:gd name="connsiteY0" fmla="*/ 30017 h 53339"/>
                                      <a:gd name="connsiteX1" fmla="*/ 41800 w 43636"/>
                                      <a:gd name="connsiteY1" fmla="*/ -1431 h 53339"/>
                                      <a:gd name="connsiteX2" fmla="*/ 33242 w 43636"/>
                                      <a:gd name="connsiteY2" fmla="*/ -1431 h 53339"/>
                                      <a:gd name="connsiteX3" fmla="*/ 33242 w 43636"/>
                                      <a:gd name="connsiteY3" fmla="*/ 29734 h 53339"/>
                                      <a:gd name="connsiteX4" fmla="*/ 30355 w 43636"/>
                                      <a:gd name="connsiteY4" fmla="*/ 40792 h 53339"/>
                                      <a:gd name="connsiteX5" fmla="*/ 21708 w 43636"/>
                                      <a:gd name="connsiteY5" fmla="*/ 44468 h 53339"/>
                                      <a:gd name="connsiteX6" fmla="*/ 10769 w 43636"/>
                                      <a:gd name="connsiteY6" fmla="*/ 40048 h 53339"/>
                                      <a:gd name="connsiteX7" fmla="*/ 6765 w 43636"/>
                                      <a:gd name="connsiteY7" fmla="*/ 28007 h 53339"/>
                                      <a:gd name="connsiteX8" fmla="*/ 6765 w 43636"/>
                                      <a:gd name="connsiteY8" fmla="*/ -1431 h 53339"/>
                                      <a:gd name="connsiteX9" fmla="*/ -1837 w 43636"/>
                                      <a:gd name="connsiteY9" fmla="*/ -1431 h 53339"/>
                                      <a:gd name="connsiteX10" fmla="*/ -1837 w 43636"/>
                                      <a:gd name="connsiteY10" fmla="*/ 50659 h 53339"/>
                                      <a:gd name="connsiteX11" fmla="*/ 6765 w 43636"/>
                                      <a:gd name="connsiteY11" fmla="*/ 50659 h 53339"/>
                                      <a:gd name="connsiteX12" fmla="*/ 6765 w 43636"/>
                                      <a:gd name="connsiteY12" fmla="*/ 42563 h 53339"/>
                                      <a:gd name="connsiteX13" fmla="*/ 13998 w 43636"/>
                                      <a:gd name="connsiteY13" fmla="*/ 49587 h 53339"/>
                                      <a:gd name="connsiteX14" fmla="*/ 23613 w 43636"/>
                                      <a:gd name="connsiteY14" fmla="*/ 51909 h 53339"/>
                                      <a:gd name="connsiteX15" fmla="*/ 37186 w 43636"/>
                                      <a:gd name="connsiteY15" fmla="*/ 46358 h 53339"/>
                                      <a:gd name="connsiteX16" fmla="*/ 41800 w 43636"/>
                                      <a:gd name="connsiteY16" fmla="*/ 30017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53339">
                                        <a:moveTo>
                                          <a:pt x="41800" y="30017"/>
                                        </a:moveTo>
                                        <a:lnTo>
                                          <a:pt x="41800" y="-1431"/>
                                        </a:lnTo>
                                        <a:lnTo>
                                          <a:pt x="33242" y="-1431"/>
                                        </a:lnTo>
                                        <a:lnTo>
                                          <a:pt x="33242" y="29734"/>
                                        </a:lnTo>
                                        <a:cubicBezTo>
                                          <a:pt x="33242" y="34665"/>
                                          <a:pt x="32279" y="38351"/>
                                          <a:pt x="30355" y="40792"/>
                                        </a:cubicBezTo>
                                        <a:cubicBezTo>
                                          <a:pt x="28430" y="43242"/>
                                          <a:pt x="25547" y="44468"/>
                                          <a:pt x="21708" y="44468"/>
                                        </a:cubicBezTo>
                                        <a:cubicBezTo>
                                          <a:pt x="17084" y="44468"/>
                                          <a:pt x="13438" y="42994"/>
                                          <a:pt x="10769" y="40048"/>
                                        </a:cubicBezTo>
                                        <a:cubicBezTo>
                                          <a:pt x="8100" y="37111"/>
                                          <a:pt x="6765" y="33097"/>
                                          <a:pt x="6765" y="28007"/>
                                        </a:cubicBezTo>
                                        <a:lnTo>
                                          <a:pt x="6765" y="-1431"/>
                                        </a:lnTo>
                                        <a:lnTo>
                                          <a:pt x="-1837" y="-1431"/>
                                        </a:lnTo>
                                        <a:lnTo>
                                          <a:pt x="-1837" y="50659"/>
                                        </a:lnTo>
                                        <a:lnTo>
                                          <a:pt x="6765" y="50659"/>
                                        </a:lnTo>
                                        <a:lnTo>
                                          <a:pt x="6765" y="42563"/>
                                        </a:lnTo>
                                        <a:cubicBezTo>
                                          <a:pt x="8819" y="45698"/>
                                          <a:pt x="11230" y="48040"/>
                                          <a:pt x="13998" y="49587"/>
                                        </a:cubicBezTo>
                                        <a:cubicBezTo>
                                          <a:pt x="16777" y="51135"/>
                                          <a:pt x="19981" y="51909"/>
                                          <a:pt x="23613" y="51909"/>
                                        </a:cubicBezTo>
                                        <a:cubicBezTo>
                                          <a:pt x="29596" y="51909"/>
                                          <a:pt x="34120" y="50059"/>
                                          <a:pt x="37186" y="46358"/>
                                        </a:cubicBezTo>
                                        <a:cubicBezTo>
                                          <a:pt x="40262" y="42657"/>
                                          <a:pt x="41800" y="37210"/>
                                          <a:pt x="41800" y="30017"/>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39" name="Freeform: Shape 3039"/>
                                <wps:cNvSpPr/>
                                <wps:spPr>
                                  <a:xfrm flipV="1">
                                    <a:off x="2933401" y="6289758"/>
                                    <a:ext cx="32504" cy="66883"/>
                                  </a:xfrm>
                                  <a:custGeom>
                                    <a:avLst/>
                                    <a:gdLst>
                                      <a:gd name="connsiteX0" fmla="*/ 13834 w 32504"/>
                                      <a:gd name="connsiteY0" fmla="*/ 64997 h 66883"/>
                                      <a:gd name="connsiteX1" fmla="*/ 13834 w 32504"/>
                                      <a:gd name="connsiteY1" fmla="*/ 50203 h 66883"/>
                                      <a:gd name="connsiteX2" fmla="*/ 31455 w 32504"/>
                                      <a:gd name="connsiteY2" fmla="*/ 50203 h 66883"/>
                                      <a:gd name="connsiteX3" fmla="*/ 31455 w 32504"/>
                                      <a:gd name="connsiteY3" fmla="*/ 43551 h 66883"/>
                                      <a:gd name="connsiteX4" fmla="*/ 13834 w 32504"/>
                                      <a:gd name="connsiteY4" fmla="*/ 43551 h 66883"/>
                                      <a:gd name="connsiteX5" fmla="*/ 13834 w 32504"/>
                                      <a:gd name="connsiteY5" fmla="*/ 15273 h 66883"/>
                                      <a:gd name="connsiteX6" fmla="*/ 15575 w 32504"/>
                                      <a:gd name="connsiteY6" fmla="*/ 7088 h 66883"/>
                                      <a:gd name="connsiteX7" fmla="*/ 22674 w 32504"/>
                                      <a:gd name="connsiteY7" fmla="*/ 5272 h 66883"/>
                                      <a:gd name="connsiteX8" fmla="*/ 31455 w 32504"/>
                                      <a:gd name="connsiteY8" fmla="*/ 5272 h 66883"/>
                                      <a:gd name="connsiteX9" fmla="*/ 31455 w 32504"/>
                                      <a:gd name="connsiteY9" fmla="*/ -1887 h 66883"/>
                                      <a:gd name="connsiteX10" fmla="*/ 22674 w 32504"/>
                                      <a:gd name="connsiteY10" fmla="*/ -1887 h 66883"/>
                                      <a:gd name="connsiteX11" fmla="*/ 8997 w 32504"/>
                                      <a:gd name="connsiteY11" fmla="*/ 1804 h 66883"/>
                                      <a:gd name="connsiteX12" fmla="*/ 5232 w 32504"/>
                                      <a:gd name="connsiteY12" fmla="*/ 15273 h 66883"/>
                                      <a:gd name="connsiteX13" fmla="*/ 5232 w 32504"/>
                                      <a:gd name="connsiteY13" fmla="*/ 43551 h 66883"/>
                                      <a:gd name="connsiteX14" fmla="*/ -1049 w 32504"/>
                                      <a:gd name="connsiteY14" fmla="*/ 43551 h 66883"/>
                                      <a:gd name="connsiteX15" fmla="*/ -1049 w 32504"/>
                                      <a:gd name="connsiteY15" fmla="*/ 50203 h 66883"/>
                                      <a:gd name="connsiteX16" fmla="*/ 5232 w 32504"/>
                                      <a:gd name="connsiteY16" fmla="*/ 50203 h 66883"/>
                                      <a:gd name="connsiteX17" fmla="*/ 5232 w 32504"/>
                                      <a:gd name="connsiteY17" fmla="*/ 64997 h 66883"/>
                                      <a:gd name="connsiteX18" fmla="*/ 13834 w 32504"/>
                                      <a:gd name="connsiteY18" fmla="*/ 64997 h 66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2504" h="66883">
                                        <a:moveTo>
                                          <a:pt x="13834" y="64997"/>
                                        </a:moveTo>
                                        <a:lnTo>
                                          <a:pt x="13834" y="50203"/>
                                        </a:lnTo>
                                        <a:lnTo>
                                          <a:pt x="31455" y="50203"/>
                                        </a:lnTo>
                                        <a:lnTo>
                                          <a:pt x="31455" y="43551"/>
                                        </a:lnTo>
                                        <a:lnTo>
                                          <a:pt x="13834" y="43551"/>
                                        </a:lnTo>
                                        <a:lnTo>
                                          <a:pt x="13834" y="15273"/>
                                        </a:lnTo>
                                        <a:cubicBezTo>
                                          <a:pt x="13834" y="11027"/>
                                          <a:pt x="14414" y="8298"/>
                                          <a:pt x="15575" y="7088"/>
                                        </a:cubicBezTo>
                                        <a:cubicBezTo>
                                          <a:pt x="16736" y="5877"/>
                                          <a:pt x="19103" y="5272"/>
                                          <a:pt x="22674" y="5272"/>
                                        </a:cubicBezTo>
                                        <a:lnTo>
                                          <a:pt x="31455" y="5272"/>
                                        </a:lnTo>
                                        <a:lnTo>
                                          <a:pt x="31455" y="-1887"/>
                                        </a:lnTo>
                                        <a:lnTo>
                                          <a:pt x="22674" y="-1887"/>
                                        </a:lnTo>
                                        <a:cubicBezTo>
                                          <a:pt x="16066" y="-1887"/>
                                          <a:pt x="11507" y="-656"/>
                                          <a:pt x="8997" y="1804"/>
                                        </a:cubicBezTo>
                                        <a:cubicBezTo>
                                          <a:pt x="6487" y="4275"/>
                                          <a:pt x="5232" y="8765"/>
                                          <a:pt x="5232" y="15273"/>
                                        </a:cubicBezTo>
                                        <a:lnTo>
                                          <a:pt x="5232" y="43551"/>
                                        </a:lnTo>
                                        <a:lnTo>
                                          <a:pt x="-1049" y="43551"/>
                                        </a:lnTo>
                                        <a:lnTo>
                                          <a:pt x="-1049" y="50203"/>
                                        </a:lnTo>
                                        <a:lnTo>
                                          <a:pt x="5232" y="50203"/>
                                        </a:lnTo>
                                        <a:lnTo>
                                          <a:pt x="5232" y="64997"/>
                                        </a:lnTo>
                                        <a:lnTo>
                                          <a:pt x="13834" y="64997"/>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0" name="Freeform: Shape 3040"/>
                                <wps:cNvSpPr/>
                                <wps:spPr>
                                  <a:xfrm flipV="1">
                                    <a:off x="2976834" y="6284266"/>
                                    <a:ext cx="43636" cy="72375"/>
                                  </a:xfrm>
                                  <a:custGeom>
                                    <a:avLst/>
                                    <a:gdLst>
                                      <a:gd name="connsiteX0" fmla="*/ 41810 w 43636"/>
                                      <a:gd name="connsiteY0" fmla="*/ 29376 h 72375"/>
                                      <a:gd name="connsiteX1" fmla="*/ 41810 w 43636"/>
                                      <a:gd name="connsiteY1" fmla="*/ -2071 h 72375"/>
                                      <a:gd name="connsiteX2" fmla="*/ 33252 w 43636"/>
                                      <a:gd name="connsiteY2" fmla="*/ -2071 h 72375"/>
                                      <a:gd name="connsiteX3" fmla="*/ 33252 w 43636"/>
                                      <a:gd name="connsiteY3" fmla="*/ 29093 h 72375"/>
                                      <a:gd name="connsiteX4" fmla="*/ 30365 w 43636"/>
                                      <a:gd name="connsiteY4" fmla="*/ 40151 h 72375"/>
                                      <a:gd name="connsiteX5" fmla="*/ 21718 w 43636"/>
                                      <a:gd name="connsiteY5" fmla="*/ 43827 h 72375"/>
                                      <a:gd name="connsiteX6" fmla="*/ 10779 w 43636"/>
                                      <a:gd name="connsiteY6" fmla="*/ 39407 h 72375"/>
                                      <a:gd name="connsiteX7" fmla="*/ 6776 w 43636"/>
                                      <a:gd name="connsiteY7" fmla="*/ 27367 h 72375"/>
                                      <a:gd name="connsiteX8" fmla="*/ 6776 w 43636"/>
                                      <a:gd name="connsiteY8" fmla="*/ -2071 h 72375"/>
                                      <a:gd name="connsiteX9" fmla="*/ -1827 w 43636"/>
                                      <a:gd name="connsiteY9" fmla="*/ -2071 h 72375"/>
                                      <a:gd name="connsiteX10" fmla="*/ -1827 w 43636"/>
                                      <a:gd name="connsiteY10" fmla="*/ 70304 h 72375"/>
                                      <a:gd name="connsiteX11" fmla="*/ 6776 w 43636"/>
                                      <a:gd name="connsiteY11" fmla="*/ 70304 h 72375"/>
                                      <a:gd name="connsiteX12" fmla="*/ 6776 w 43636"/>
                                      <a:gd name="connsiteY12" fmla="*/ 41922 h 72375"/>
                                      <a:gd name="connsiteX13" fmla="*/ 14009 w 43636"/>
                                      <a:gd name="connsiteY13" fmla="*/ 48947 h 72375"/>
                                      <a:gd name="connsiteX14" fmla="*/ 23623 w 43636"/>
                                      <a:gd name="connsiteY14" fmla="*/ 51269 h 72375"/>
                                      <a:gd name="connsiteX15" fmla="*/ 37196 w 43636"/>
                                      <a:gd name="connsiteY15" fmla="*/ 45717 h 72375"/>
                                      <a:gd name="connsiteX16" fmla="*/ 41810 w 43636"/>
                                      <a:gd name="connsiteY16" fmla="*/ 29376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72375">
                                        <a:moveTo>
                                          <a:pt x="41810" y="29376"/>
                                        </a:moveTo>
                                        <a:lnTo>
                                          <a:pt x="41810" y="-2071"/>
                                        </a:lnTo>
                                        <a:lnTo>
                                          <a:pt x="33252" y="-2071"/>
                                        </a:lnTo>
                                        <a:lnTo>
                                          <a:pt x="33252" y="29093"/>
                                        </a:lnTo>
                                        <a:cubicBezTo>
                                          <a:pt x="33252" y="34024"/>
                                          <a:pt x="32290" y="37710"/>
                                          <a:pt x="30365" y="40151"/>
                                        </a:cubicBezTo>
                                        <a:cubicBezTo>
                                          <a:pt x="28440" y="42602"/>
                                          <a:pt x="25558" y="43827"/>
                                          <a:pt x="21718" y="43827"/>
                                        </a:cubicBezTo>
                                        <a:cubicBezTo>
                                          <a:pt x="17094" y="43827"/>
                                          <a:pt x="13448" y="42354"/>
                                          <a:pt x="10779" y="39407"/>
                                        </a:cubicBezTo>
                                        <a:cubicBezTo>
                                          <a:pt x="8110" y="36470"/>
                                          <a:pt x="6776" y="32457"/>
                                          <a:pt x="6776" y="27367"/>
                                        </a:cubicBezTo>
                                        <a:lnTo>
                                          <a:pt x="6776" y="-2071"/>
                                        </a:lnTo>
                                        <a:lnTo>
                                          <a:pt x="-1827" y="-2071"/>
                                        </a:lnTo>
                                        <a:lnTo>
                                          <a:pt x="-1827" y="70304"/>
                                        </a:lnTo>
                                        <a:lnTo>
                                          <a:pt x="6776" y="70304"/>
                                        </a:lnTo>
                                        <a:lnTo>
                                          <a:pt x="6776" y="41922"/>
                                        </a:lnTo>
                                        <a:cubicBezTo>
                                          <a:pt x="8829" y="45058"/>
                                          <a:pt x="11240" y="47399"/>
                                          <a:pt x="14009" y="48947"/>
                                        </a:cubicBezTo>
                                        <a:cubicBezTo>
                                          <a:pt x="16787" y="50495"/>
                                          <a:pt x="19992" y="51269"/>
                                          <a:pt x="23623" y="51269"/>
                                        </a:cubicBezTo>
                                        <a:cubicBezTo>
                                          <a:pt x="29606" y="51269"/>
                                          <a:pt x="34130" y="49418"/>
                                          <a:pt x="37196" y="45717"/>
                                        </a:cubicBezTo>
                                        <a:cubicBezTo>
                                          <a:pt x="40272" y="42017"/>
                                          <a:pt x="41810" y="36569"/>
                                          <a:pt x="41810" y="29376"/>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1" name="Freeform: Shape 3041"/>
                                <wps:cNvSpPr/>
                                <wps:spPr>
                                  <a:xfrm flipV="1">
                                    <a:off x="3033809" y="6303302"/>
                                    <a:ext cx="48279" cy="54694"/>
                                  </a:xfrm>
                                  <a:custGeom>
                                    <a:avLst/>
                                    <a:gdLst>
                                      <a:gd name="connsiteX0" fmla="*/ 46531 w 48279"/>
                                      <a:gd name="connsiteY0" fmla="*/ 28157 h 54694"/>
                                      <a:gd name="connsiteX1" fmla="*/ 46531 w 48279"/>
                                      <a:gd name="connsiteY1" fmla="*/ 23975 h 54694"/>
                                      <a:gd name="connsiteX2" fmla="*/ 7181 w 48279"/>
                                      <a:gd name="connsiteY2" fmla="*/ 23975 h 54694"/>
                                      <a:gd name="connsiteX3" fmla="*/ 12509 w 48279"/>
                                      <a:gd name="connsiteY3" fmla="*/ 10506 h 54694"/>
                                      <a:gd name="connsiteX4" fmla="*/ 25785 w 48279"/>
                                      <a:gd name="connsiteY4" fmla="*/ 5878 h 54694"/>
                                      <a:gd name="connsiteX5" fmla="*/ 35340 w 48279"/>
                                      <a:gd name="connsiteY5" fmla="*/ 7083 h 54694"/>
                                      <a:gd name="connsiteX6" fmla="*/ 44537 w 48279"/>
                                      <a:gd name="connsiteY6" fmla="*/ 10715 h 54694"/>
                                      <a:gd name="connsiteX7" fmla="*/ 44537 w 48279"/>
                                      <a:gd name="connsiteY7" fmla="*/ 2618 h 54694"/>
                                      <a:gd name="connsiteX8" fmla="*/ 35087 w 48279"/>
                                      <a:gd name="connsiteY8" fmla="*/ -358 h 54694"/>
                                      <a:gd name="connsiteX9" fmla="*/ 25279 w 48279"/>
                                      <a:gd name="connsiteY9" fmla="*/ -1385 h 54694"/>
                                      <a:gd name="connsiteX10" fmla="*/ 5529 w 48279"/>
                                      <a:gd name="connsiteY10" fmla="*/ 5863 h 54694"/>
                                      <a:gd name="connsiteX11" fmla="*/ -1748 w 48279"/>
                                      <a:gd name="connsiteY11" fmla="*/ 25508 h 54694"/>
                                      <a:gd name="connsiteX12" fmla="*/ 5157 w 48279"/>
                                      <a:gd name="connsiteY12" fmla="*/ 45793 h 54694"/>
                                      <a:gd name="connsiteX13" fmla="*/ 23790 w 48279"/>
                                      <a:gd name="connsiteY13" fmla="*/ 53309 h 54694"/>
                                      <a:gd name="connsiteX14" fmla="*/ 40415 w 48279"/>
                                      <a:gd name="connsiteY14" fmla="*/ 46537 h 54694"/>
                                      <a:gd name="connsiteX15" fmla="*/ 46531 w 48279"/>
                                      <a:gd name="connsiteY15" fmla="*/ 28157 h 54694"/>
                                      <a:gd name="connsiteX16" fmla="*/ 37974 w 48279"/>
                                      <a:gd name="connsiteY16" fmla="*/ 30672 h 54694"/>
                                      <a:gd name="connsiteX17" fmla="*/ 34045 w 48279"/>
                                      <a:gd name="connsiteY17" fmla="*/ 41864 h 54694"/>
                                      <a:gd name="connsiteX18" fmla="*/ 23880 w 48279"/>
                                      <a:gd name="connsiteY18" fmla="*/ 46061 h 54694"/>
                                      <a:gd name="connsiteX19" fmla="*/ 12420 w 48279"/>
                                      <a:gd name="connsiteY19" fmla="*/ 42013 h 54694"/>
                                      <a:gd name="connsiteX20" fmla="*/ 7464 w 48279"/>
                                      <a:gd name="connsiteY20" fmla="*/ 30613 h 54694"/>
                                      <a:gd name="connsiteX21" fmla="*/ 37974 w 48279"/>
                                      <a:gd name="connsiteY21" fmla="*/ 30672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8279" h="54694">
                                        <a:moveTo>
                                          <a:pt x="46531" y="28157"/>
                                        </a:moveTo>
                                        <a:lnTo>
                                          <a:pt x="46531" y="23975"/>
                                        </a:lnTo>
                                        <a:lnTo>
                                          <a:pt x="7181" y="23975"/>
                                        </a:lnTo>
                                        <a:cubicBezTo>
                                          <a:pt x="7558" y="18081"/>
                                          <a:pt x="9334" y="13592"/>
                                          <a:pt x="12509" y="10506"/>
                                        </a:cubicBezTo>
                                        <a:cubicBezTo>
                                          <a:pt x="15684" y="7420"/>
                                          <a:pt x="20109" y="5878"/>
                                          <a:pt x="25785" y="5878"/>
                                        </a:cubicBezTo>
                                        <a:cubicBezTo>
                                          <a:pt x="29069" y="5878"/>
                                          <a:pt x="32254" y="6279"/>
                                          <a:pt x="35340" y="7083"/>
                                        </a:cubicBezTo>
                                        <a:cubicBezTo>
                                          <a:pt x="38425" y="7887"/>
                                          <a:pt x="41491" y="9097"/>
                                          <a:pt x="44537" y="10715"/>
                                        </a:cubicBezTo>
                                        <a:lnTo>
                                          <a:pt x="44537" y="2618"/>
                                        </a:lnTo>
                                        <a:cubicBezTo>
                                          <a:pt x="41461" y="1318"/>
                                          <a:pt x="38311" y="326"/>
                                          <a:pt x="35087" y="-358"/>
                                        </a:cubicBezTo>
                                        <a:cubicBezTo>
                                          <a:pt x="31862" y="-1043"/>
                                          <a:pt x="28593" y="-1385"/>
                                          <a:pt x="25279" y="-1385"/>
                                        </a:cubicBezTo>
                                        <a:cubicBezTo>
                                          <a:pt x="16964" y="-1385"/>
                                          <a:pt x="10381" y="1031"/>
                                          <a:pt x="5529" y="5863"/>
                                        </a:cubicBezTo>
                                        <a:cubicBezTo>
                                          <a:pt x="677" y="10705"/>
                                          <a:pt x="-1748" y="17253"/>
                                          <a:pt x="-1748" y="25508"/>
                                        </a:cubicBezTo>
                                        <a:cubicBezTo>
                                          <a:pt x="-1748" y="34031"/>
                                          <a:pt x="553" y="40793"/>
                                          <a:pt x="5157" y="45793"/>
                                        </a:cubicBezTo>
                                        <a:cubicBezTo>
                                          <a:pt x="9761" y="50804"/>
                                          <a:pt x="15972" y="53309"/>
                                          <a:pt x="23790" y="53309"/>
                                        </a:cubicBezTo>
                                        <a:cubicBezTo>
                                          <a:pt x="30795" y="53309"/>
                                          <a:pt x="36337" y="51052"/>
                                          <a:pt x="40415" y="46537"/>
                                        </a:cubicBezTo>
                                        <a:cubicBezTo>
                                          <a:pt x="44492" y="42033"/>
                                          <a:pt x="46531" y="35906"/>
                                          <a:pt x="46531" y="28157"/>
                                        </a:cubicBezTo>
                                        <a:close/>
                                        <a:moveTo>
                                          <a:pt x="37974" y="30672"/>
                                        </a:moveTo>
                                        <a:cubicBezTo>
                                          <a:pt x="37914" y="35346"/>
                                          <a:pt x="36605" y="39076"/>
                                          <a:pt x="34045" y="41864"/>
                                        </a:cubicBezTo>
                                        <a:cubicBezTo>
                                          <a:pt x="31485" y="44662"/>
                                          <a:pt x="28097" y="46061"/>
                                          <a:pt x="23880" y="46061"/>
                                        </a:cubicBezTo>
                                        <a:cubicBezTo>
                                          <a:pt x="19107" y="46061"/>
                                          <a:pt x="15287" y="44712"/>
                                          <a:pt x="12420" y="42013"/>
                                        </a:cubicBezTo>
                                        <a:cubicBezTo>
                                          <a:pt x="9553" y="39314"/>
                                          <a:pt x="7901" y="35514"/>
                                          <a:pt x="7464" y="30613"/>
                                        </a:cubicBezTo>
                                        <a:lnTo>
                                          <a:pt x="37974" y="30672"/>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2" name="Freeform: Shape 3042"/>
                                <wps:cNvSpPr/>
                                <wps:spPr>
                                  <a:xfrm flipV="1">
                                    <a:off x="3089717" y="6289758"/>
                                    <a:ext cx="32504" cy="66883"/>
                                  </a:xfrm>
                                  <a:custGeom>
                                    <a:avLst/>
                                    <a:gdLst>
                                      <a:gd name="connsiteX0" fmla="*/ 13850 w 32504"/>
                                      <a:gd name="connsiteY0" fmla="*/ 64997 h 66883"/>
                                      <a:gd name="connsiteX1" fmla="*/ 13850 w 32504"/>
                                      <a:gd name="connsiteY1" fmla="*/ 50203 h 66883"/>
                                      <a:gd name="connsiteX2" fmla="*/ 31472 w 32504"/>
                                      <a:gd name="connsiteY2" fmla="*/ 50203 h 66883"/>
                                      <a:gd name="connsiteX3" fmla="*/ 31472 w 32504"/>
                                      <a:gd name="connsiteY3" fmla="*/ 43551 h 66883"/>
                                      <a:gd name="connsiteX4" fmla="*/ 13850 w 32504"/>
                                      <a:gd name="connsiteY4" fmla="*/ 43551 h 66883"/>
                                      <a:gd name="connsiteX5" fmla="*/ 13850 w 32504"/>
                                      <a:gd name="connsiteY5" fmla="*/ 15273 h 66883"/>
                                      <a:gd name="connsiteX6" fmla="*/ 15592 w 32504"/>
                                      <a:gd name="connsiteY6" fmla="*/ 7088 h 66883"/>
                                      <a:gd name="connsiteX7" fmla="*/ 22691 w 32504"/>
                                      <a:gd name="connsiteY7" fmla="*/ 5272 h 66883"/>
                                      <a:gd name="connsiteX8" fmla="*/ 31472 w 32504"/>
                                      <a:gd name="connsiteY8" fmla="*/ 5272 h 66883"/>
                                      <a:gd name="connsiteX9" fmla="*/ 31472 w 32504"/>
                                      <a:gd name="connsiteY9" fmla="*/ -1887 h 66883"/>
                                      <a:gd name="connsiteX10" fmla="*/ 22691 w 32504"/>
                                      <a:gd name="connsiteY10" fmla="*/ -1887 h 66883"/>
                                      <a:gd name="connsiteX11" fmla="*/ 9014 w 32504"/>
                                      <a:gd name="connsiteY11" fmla="*/ 1804 h 66883"/>
                                      <a:gd name="connsiteX12" fmla="*/ 5248 w 32504"/>
                                      <a:gd name="connsiteY12" fmla="*/ 15273 h 66883"/>
                                      <a:gd name="connsiteX13" fmla="*/ 5248 w 32504"/>
                                      <a:gd name="connsiteY13" fmla="*/ 43551 h 66883"/>
                                      <a:gd name="connsiteX14" fmla="*/ -1032 w 32504"/>
                                      <a:gd name="connsiteY14" fmla="*/ 43551 h 66883"/>
                                      <a:gd name="connsiteX15" fmla="*/ -1032 w 32504"/>
                                      <a:gd name="connsiteY15" fmla="*/ 50203 h 66883"/>
                                      <a:gd name="connsiteX16" fmla="*/ 5248 w 32504"/>
                                      <a:gd name="connsiteY16" fmla="*/ 50203 h 66883"/>
                                      <a:gd name="connsiteX17" fmla="*/ 5248 w 32504"/>
                                      <a:gd name="connsiteY17" fmla="*/ 64997 h 66883"/>
                                      <a:gd name="connsiteX18" fmla="*/ 13850 w 32504"/>
                                      <a:gd name="connsiteY18" fmla="*/ 64997 h 66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2504" h="66883">
                                        <a:moveTo>
                                          <a:pt x="13850" y="64997"/>
                                        </a:moveTo>
                                        <a:lnTo>
                                          <a:pt x="13850" y="50203"/>
                                        </a:lnTo>
                                        <a:lnTo>
                                          <a:pt x="31472" y="50203"/>
                                        </a:lnTo>
                                        <a:lnTo>
                                          <a:pt x="31472" y="43551"/>
                                        </a:lnTo>
                                        <a:lnTo>
                                          <a:pt x="13850" y="43551"/>
                                        </a:lnTo>
                                        <a:lnTo>
                                          <a:pt x="13850" y="15273"/>
                                        </a:lnTo>
                                        <a:cubicBezTo>
                                          <a:pt x="13850" y="11027"/>
                                          <a:pt x="14431" y="8298"/>
                                          <a:pt x="15592" y="7088"/>
                                        </a:cubicBezTo>
                                        <a:cubicBezTo>
                                          <a:pt x="16753" y="5877"/>
                                          <a:pt x="19119" y="5272"/>
                                          <a:pt x="22691" y="5272"/>
                                        </a:cubicBezTo>
                                        <a:lnTo>
                                          <a:pt x="31472" y="5272"/>
                                        </a:lnTo>
                                        <a:lnTo>
                                          <a:pt x="31472" y="-1887"/>
                                        </a:lnTo>
                                        <a:lnTo>
                                          <a:pt x="22691" y="-1887"/>
                                        </a:lnTo>
                                        <a:cubicBezTo>
                                          <a:pt x="16083" y="-1887"/>
                                          <a:pt x="11524" y="-656"/>
                                          <a:pt x="9014" y="1804"/>
                                        </a:cubicBezTo>
                                        <a:cubicBezTo>
                                          <a:pt x="6503" y="4275"/>
                                          <a:pt x="5248" y="8765"/>
                                          <a:pt x="5248" y="15273"/>
                                        </a:cubicBezTo>
                                        <a:lnTo>
                                          <a:pt x="5248" y="43551"/>
                                        </a:lnTo>
                                        <a:lnTo>
                                          <a:pt x="-1032" y="43551"/>
                                        </a:lnTo>
                                        <a:lnTo>
                                          <a:pt x="-1032" y="50203"/>
                                        </a:lnTo>
                                        <a:lnTo>
                                          <a:pt x="5248" y="50203"/>
                                        </a:lnTo>
                                        <a:lnTo>
                                          <a:pt x="5248" y="64997"/>
                                        </a:lnTo>
                                        <a:lnTo>
                                          <a:pt x="13850" y="64997"/>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3" name="Freeform: Shape 3043"/>
                                <wps:cNvSpPr/>
                                <wps:spPr>
                                  <a:xfrm flipV="1">
                                    <a:off x="3133478" y="6284266"/>
                                    <a:ext cx="8557" cy="72375"/>
                                  </a:xfrm>
                                  <a:custGeom>
                                    <a:avLst/>
                                    <a:gdLst>
                                      <a:gd name="connsiteX0" fmla="*/ -656 w 8557"/>
                                      <a:gd name="connsiteY0" fmla="*/ 50019 h 72375"/>
                                      <a:gd name="connsiteX1" fmla="*/ 7902 w 8557"/>
                                      <a:gd name="connsiteY1" fmla="*/ 50019 h 72375"/>
                                      <a:gd name="connsiteX2" fmla="*/ 7902 w 8557"/>
                                      <a:gd name="connsiteY2" fmla="*/ -2071 h 72375"/>
                                      <a:gd name="connsiteX3" fmla="*/ -656 w 8557"/>
                                      <a:gd name="connsiteY3" fmla="*/ -2071 h 72375"/>
                                      <a:gd name="connsiteX4" fmla="*/ -656 w 8557"/>
                                      <a:gd name="connsiteY4" fmla="*/ 50019 h 72375"/>
                                      <a:gd name="connsiteX5" fmla="*/ -656 w 8557"/>
                                      <a:gd name="connsiteY5" fmla="*/ 70304 h 72375"/>
                                      <a:gd name="connsiteX6" fmla="*/ 7902 w 8557"/>
                                      <a:gd name="connsiteY6" fmla="*/ 70304 h 72375"/>
                                      <a:gd name="connsiteX7" fmla="*/ 7902 w 8557"/>
                                      <a:gd name="connsiteY7" fmla="*/ 59454 h 72375"/>
                                      <a:gd name="connsiteX8" fmla="*/ -656 w 8557"/>
                                      <a:gd name="connsiteY8" fmla="*/ 59454 h 72375"/>
                                      <a:gd name="connsiteX9" fmla="*/ -656 w 8557"/>
                                      <a:gd name="connsiteY9" fmla="*/ 70304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557" h="72375">
                                        <a:moveTo>
                                          <a:pt x="-656" y="50019"/>
                                        </a:moveTo>
                                        <a:lnTo>
                                          <a:pt x="7902" y="50019"/>
                                        </a:lnTo>
                                        <a:lnTo>
                                          <a:pt x="7902" y="-2071"/>
                                        </a:lnTo>
                                        <a:lnTo>
                                          <a:pt x="-656" y="-2071"/>
                                        </a:lnTo>
                                        <a:lnTo>
                                          <a:pt x="-656" y="50019"/>
                                        </a:lnTo>
                                        <a:close/>
                                        <a:moveTo>
                                          <a:pt x="-656" y="70304"/>
                                        </a:moveTo>
                                        <a:lnTo>
                                          <a:pt x="7902" y="70304"/>
                                        </a:lnTo>
                                        <a:lnTo>
                                          <a:pt x="7902" y="59454"/>
                                        </a:lnTo>
                                        <a:lnTo>
                                          <a:pt x="-656" y="59454"/>
                                        </a:lnTo>
                                        <a:lnTo>
                                          <a:pt x="-656" y="70304"/>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4" name="Freeform: Shape 3044"/>
                                <wps:cNvSpPr/>
                                <wps:spPr>
                                  <a:xfrm flipV="1">
                                    <a:off x="3156220" y="6303302"/>
                                    <a:ext cx="41210" cy="54694"/>
                                  </a:xfrm>
                                  <a:custGeom>
                                    <a:avLst/>
                                    <a:gdLst>
                                      <a:gd name="connsiteX0" fmla="*/ 39712 w 41210"/>
                                      <a:gd name="connsiteY0" fmla="*/ 50065 h 54694"/>
                                      <a:gd name="connsiteX1" fmla="*/ 39712 w 41210"/>
                                      <a:gd name="connsiteY1" fmla="*/ 42058 h 54694"/>
                                      <a:gd name="connsiteX2" fmla="*/ 32434 w 41210"/>
                                      <a:gd name="connsiteY2" fmla="*/ 45064 h 54694"/>
                                      <a:gd name="connsiteX3" fmla="*/ 25067 w 41210"/>
                                      <a:gd name="connsiteY3" fmla="*/ 46061 h 54694"/>
                                      <a:gd name="connsiteX4" fmla="*/ 12119 w 41210"/>
                                      <a:gd name="connsiteY4" fmla="*/ 40778 h 54694"/>
                                      <a:gd name="connsiteX5" fmla="*/ 7521 w 41210"/>
                                      <a:gd name="connsiteY5" fmla="*/ 25969 h 54694"/>
                                      <a:gd name="connsiteX6" fmla="*/ 12119 w 41210"/>
                                      <a:gd name="connsiteY6" fmla="*/ 11146 h 54694"/>
                                      <a:gd name="connsiteX7" fmla="*/ 25067 w 41210"/>
                                      <a:gd name="connsiteY7" fmla="*/ 5878 h 54694"/>
                                      <a:gd name="connsiteX8" fmla="*/ 32434 w 41210"/>
                                      <a:gd name="connsiteY8" fmla="*/ 6875 h 54694"/>
                                      <a:gd name="connsiteX9" fmla="*/ 39712 w 41210"/>
                                      <a:gd name="connsiteY9" fmla="*/ 9881 h 54694"/>
                                      <a:gd name="connsiteX10" fmla="*/ 39712 w 41210"/>
                                      <a:gd name="connsiteY10" fmla="*/ 1963 h 54694"/>
                                      <a:gd name="connsiteX11" fmla="*/ 32286 w 41210"/>
                                      <a:gd name="connsiteY11" fmla="*/ -537 h 54694"/>
                                      <a:gd name="connsiteX12" fmla="*/ 24130 w 41210"/>
                                      <a:gd name="connsiteY12" fmla="*/ -1385 h 54694"/>
                                      <a:gd name="connsiteX13" fmla="*/ 5422 w 41210"/>
                                      <a:gd name="connsiteY13" fmla="*/ 6012 h 54694"/>
                                      <a:gd name="connsiteX14" fmla="*/ -1498 w 41210"/>
                                      <a:gd name="connsiteY14" fmla="*/ 25969 h 54694"/>
                                      <a:gd name="connsiteX15" fmla="*/ 5496 w 41210"/>
                                      <a:gd name="connsiteY15" fmla="*/ 46002 h 54694"/>
                                      <a:gd name="connsiteX16" fmla="*/ 24695 w 41210"/>
                                      <a:gd name="connsiteY16" fmla="*/ 53309 h 54694"/>
                                      <a:gd name="connsiteX17" fmla="*/ 32405 w 41210"/>
                                      <a:gd name="connsiteY17" fmla="*/ 52491 h 54694"/>
                                      <a:gd name="connsiteX18" fmla="*/ 39712 w 41210"/>
                                      <a:gd name="connsiteY18" fmla="*/ 50065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1210" h="54694">
                                        <a:moveTo>
                                          <a:pt x="39712" y="50065"/>
                                        </a:moveTo>
                                        <a:lnTo>
                                          <a:pt x="39712" y="42058"/>
                                        </a:lnTo>
                                        <a:cubicBezTo>
                                          <a:pt x="37291" y="43397"/>
                                          <a:pt x="34865" y="44399"/>
                                          <a:pt x="32434" y="45064"/>
                                        </a:cubicBezTo>
                                        <a:cubicBezTo>
                                          <a:pt x="30004" y="45729"/>
                                          <a:pt x="27548" y="46061"/>
                                          <a:pt x="25067" y="46061"/>
                                        </a:cubicBezTo>
                                        <a:cubicBezTo>
                                          <a:pt x="19511" y="46061"/>
                                          <a:pt x="15195" y="44300"/>
                                          <a:pt x="12119" y="40778"/>
                                        </a:cubicBezTo>
                                        <a:cubicBezTo>
                                          <a:pt x="9053" y="37265"/>
                                          <a:pt x="7521" y="32329"/>
                                          <a:pt x="7521" y="25969"/>
                                        </a:cubicBezTo>
                                        <a:cubicBezTo>
                                          <a:pt x="7521" y="19609"/>
                                          <a:pt x="9053" y="14668"/>
                                          <a:pt x="12119" y="11146"/>
                                        </a:cubicBezTo>
                                        <a:cubicBezTo>
                                          <a:pt x="15195" y="7634"/>
                                          <a:pt x="19511" y="5878"/>
                                          <a:pt x="25067" y="5878"/>
                                        </a:cubicBezTo>
                                        <a:cubicBezTo>
                                          <a:pt x="27548" y="5878"/>
                                          <a:pt x="30004" y="6210"/>
                                          <a:pt x="32434" y="6875"/>
                                        </a:cubicBezTo>
                                        <a:cubicBezTo>
                                          <a:pt x="34865" y="7540"/>
                                          <a:pt x="37291" y="8542"/>
                                          <a:pt x="39712" y="9881"/>
                                        </a:cubicBezTo>
                                        <a:lnTo>
                                          <a:pt x="39712" y="1963"/>
                                        </a:lnTo>
                                        <a:cubicBezTo>
                                          <a:pt x="37321" y="852"/>
                                          <a:pt x="34845" y="19"/>
                                          <a:pt x="32286" y="-537"/>
                                        </a:cubicBezTo>
                                        <a:cubicBezTo>
                                          <a:pt x="29736" y="-1102"/>
                                          <a:pt x="27017" y="-1385"/>
                                          <a:pt x="24130" y="-1385"/>
                                        </a:cubicBezTo>
                                        <a:cubicBezTo>
                                          <a:pt x="16282" y="-1385"/>
                                          <a:pt x="10046" y="1080"/>
                                          <a:pt x="5422" y="6012"/>
                                        </a:cubicBezTo>
                                        <a:cubicBezTo>
                                          <a:pt x="808" y="10943"/>
                                          <a:pt x="-1498" y="17595"/>
                                          <a:pt x="-1498" y="25969"/>
                                        </a:cubicBezTo>
                                        <a:cubicBezTo>
                                          <a:pt x="-1498" y="34463"/>
                                          <a:pt x="833" y="41140"/>
                                          <a:pt x="5496" y="46002"/>
                                        </a:cubicBezTo>
                                        <a:cubicBezTo>
                                          <a:pt x="10170" y="50873"/>
                                          <a:pt x="16569" y="53309"/>
                                          <a:pt x="24695" y="53309"/>
                                        </a:cubicBezTo>
                                        <a:cubicBezTo>
                                          <a:pt x="27325" y="53309"/>
                                          <a:pt x="29894" y="53036"/>
                                          <a:pt x="32405" y="52491"/>
                                        </a:cubicBezTo>
                                        <a:cubicBezTo>
                                          <a:pt x="34915" y="51955"/>
                                          <a:pt x="37351" y="51146"/>
                                          <a:pt x="39712" y="50065"/>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5" name="Freeform: Shape 3045"/>
                                <wps:cNvSpPr/>
                                <wps:spPr>
                                  <a:xfrm flipV="1">
                                    <a:off x="3203336" y="6356642"/>
                                    <a:ext cx="9525" cy="9525"/>
                                  </a:xfrm>
                                  <a:custGeom>
                                    <a:avLst/>
                                    <a:gdLst/>
                                    <a:ahLst/>
                                    <a:cxnLst/>
                                    <a:rect l="l" t="t" r="r" b="b"/>
                                    <a:pathLst>
                                      <a:path w="9525" h="9525"/>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6" name="Freeform: Shape 3046"/>
                                <wps:cNvSpPr/>
                                <wps:spPr>
                                  <a:xfrm flipV="1">
                                    <a:off x="3237616" y="6304552"/>
                                    <a:ext cx="69904" cy="52089"/>
                                  </a:xfrm>
                                  <a:custGeom>
                                    <a:avLst/>
                                    <a:gdLst>
                                      <a:gd name="connsiteX0" fmla="*/ -2368 w 69904"/>
                                      <a:gd name="connsiteY0" fmla="*/ 50701 h 52089"/>
                                      <a:gd name="connsiteX1" fmla="*/ 6189 w 69904"/>
                                      <a:gd name="connsiteY1" fmla="*/ 50701 h 52089"/>
                                      <a:gd name="connsiteX2" fmla="*/ 16890 w 69904"/>
                                      <a:gd name="connsiteY2" fmla="*/ 10056 h 52089"/>
                                      <a:gd name="connsiteX3" fmla="*/ 27531 w 69904"/>
                                      <a:gd name="connsiteY3" fmla="*/ 50701 h 52089"/>
                                      <a:gd name="connsiteX4" fmla="*/ 37622 w 69904"/>
                                      <a:gd name="connsiteY4" fmla="*/ 50701 h 52089"/>
                                      <a:gd name="connsiteX5" fmla="*/ 48322 w 69904"/>
                                      <a:gd name="connsiteY5" fmla="*/ 10056 h 52089"/>
                                      <a:gd name="connsiteX6" fmla="*/ 58979 w 69904"/>
                                      <a:gd name="connsiteY6" fmla="*/ 50701 h 52089"/>
                                      <a:gd name="connsiteX7" fmla="*/ 67536 w 69904"/>
                                      <a:gd name="connsiteY7" fmla="*/ 50701 h 52089"/>
                                      <a:gd name="connsiteX8" fmla="*/ 53904 w 69904"/>
                                      <a:gd name="connsiteY8" fmla="*/ -1389 h 52089"/>
                                      <a:gd name="connsiteX9" fmla="*/ 43813 w 69904"/>
                                      <a:gd name="connsiteY9" fmla="*/ -1389 h 52089"/>
                                      <a:gd name="connsiteX10" fmla="*/ 32606 w 69904"/>
                                      <a:gd name="connsiteY10" fmla="*/ 41310 h 52089"/>
                                      <a:gd name="connsiteX11" fmla="*/ 21355 w 69904"/>
                                      <a:gd name="connsiteY11" fmla="*/ -1389 h 52089"/>
                                      <a:gd name="connsiteX12" fmla="*/ 11249 w 69904"/>
                                      <a:gd name="connsiteY12" fmla="*/ -1389 h 52089"/>
                                      <a:gd name="connsiteX13" fmla="*/ -2368 w 69904"/>
                                      <a:gd name="connsiteY13" fmla="*/ 50701 h 520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9904" h="52089">
                                        <a:moveTo>
                                          <a:pt x="-2368" y="50701"/>
                                        </a:moveTo>
                                        <a:lnTo>
                                          <a:pt x="6189" y="50701"/>
                                        </a:lnTo>
                                        <a:lnTo>
                                          <a:pt x="16890" y="10056"/>
                                        </a:lnTo>
                                        <a:lnTo>
                                          <a:pt x="27531" y="50701"/>
                                        </a:lnTo>
                                        <a:lnTo>
                                          <a:pt x="37622" y="50701"/>
                                        </a:lnTo>
                                        <a:lnTo>
                                          <a:pt x="48322" y="10056"/>
                                        </a:lnTo>
                                        <a:lnTo>
                                          <a:pt x="58979" y="50701"/>
                                        </a:lnTo>
                                        <a:lnTo>
                                          <a:pt x="67536" y="50701"/>
                                        </a:lnTo>
                                        <a:lnTo>
                                          <a:pt x="53904" y="-1389"/>
                                        </a:lnTo>
                                        <a:lnTo>
                                          <a:pt x="43813" y="-1389"/>
                                        </a:lnTo>
                                        <a:lnTo>
                                          <a:pt x="32606" y="41310"/>
                                        </a:lnTo>
                                        <a:lnTo>
                                          <a:pt x="21355" y="-1389"/>
                                        </a:lnTo>
                                        <a:lnTo>
                                          <a:pt x="11249" y="-1389"/>
                                        </a:lnTo>
                                        <a:lnTo>
                                          <a:pt x="-2368" y="50701"/>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7" name="Freeform: Shape 3047"/>
                                <wps:cNvSpPr/>
                                <wps:spPr>
                                  <a:xfrm flipV="1">
                                    <a:off x="3320489" y="6284266"/>
                                    <a:ext cx="8557" cy="72375"/>
                                  </a:xfrm>
                                  <a:custGeom>
                                    <a:avLst/>
                                    <a:gdLst>
                                      <a:gd name="connsiteX0" fmla="*/ -636 w 8557"/>
                                      <a:gd name="connsiteY0" fmla="*/ 50019 h 72375"/>
                                      <a:gd name="connsiteX1" fmla="*/ 7922 w 8557"/>
                                      <a:gd name="connsiteY1" fmla="*/ 50019 h 72375"/>
                                      <a:gd name="connsiteX2" fmla="*/ 7922 w 8557"/>
                                      <a:gd name="connsiteY2" fmla="*/ -2071 h 72375"/>
                                      <a:gd name="connsiteX3" fmla="*/ -636 w 8557"/>
                                      <a:gd name="connsiteY3" fmla="*/ -2071 h 72375"/>
                                      <a:gd name="connsiteX4" fmla="*/ -636 w 8557"/>
                                      <a:gd name="connsiteY4" fmla="*/ 50019 h 72375"/>
                                      <a:gd name="connsiteX5" fmla="*/ -636 w 8557"/>
                                      <a:gd name="connsiteY5" fmla="*/ 70304 h 72375"/>
                                      <a:gd name="connsiteX6" fmla="*/ 7922 w 8557"/>
                                      <a:gd name="connsiteY6" fmla="*/ 70304 h 72375"/>
                                      <a:gd name="connsiteX7" fmla="*/ 7922 w 8557"/>
                                      <a:gd name="connsiteY7" fmla="*/ 59454 h 72375"/>
                                      <a:gd name="connsiteX8" fmla="*/ -636 w 8557"/>
                                      <a:gd name="connsiteY8" fmla="*/ 59454 h 72375"/>
                                      <a:gd name="connsiteX9" fmla="*/ -636 w 8557"/>
                                      <a:gd name="connsiteY9" fmla="*/ 70304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557" h="72375">
                                        <a:moveTo>
                                          <a:pt x="-636" y="50019"/>
                                        </a:moveTo>
                                        <a:lnTo>
                                          <a:pt x="7922" y="50019"/>
                                        </a:lnTo>
                                        <a:lnTo>
                                          <a:pt x="7922" y="-2071"/>
                                        </a:lnTo>
                                        <a:lnTo>
                                          <a:pt x="-636" y="-2071"/>
                                        </a:lnTo>
                                        <a:lnTo>
                                          <a:pt x="-636" y="50019"/>
                                        </a:lnTo>
                                        <a:close/>
                                        <a:moveTo>
                                          <a:pt x="-636" y="70304"/>
                                        </a:moveTo>
                                        <a:lnTo>
                                          <a:pt x="7922" y="70304"/>
                                        </a:lnTo>
                                        <a:lnTo>
                                          <a:pt x="7922" y="59454"/>
                                        </a:lnTo>
                                        <a:lnTo>
                                          <a:pt x="-636" y="59454"/>
                                        </a:lnTo>
                                        <a:lnTo>
                                          <a:pt x="-636" y="70304"/>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8" name="Freeform: Shape 3048"/>
                                <wps:cNvSpPr/>
                                <wps:spPr>
                                  <a:xfrm flipV="1">
                                    <a:off x="3340538" y="6289758"/>
                                    <a:ext cx="32504" cy="66883"/>
                                  </a:xfrm>
                                  <a:custGeom>
                                    <a:avLst/>
                                    <a:gdLst>
                                      <a:gd name="connsiteX0" fmla="*/ 13877 w 32504"/>
                                      <a:gd name="connsiteY0" fmla="*/ 64997 h 66883"/>
                                      <a:gd name="connsiteX1" fmla="*/ 13877 w 32504"/>
                                      <a:gd name="connsiteY1" fmla="*/ 50203 h 66883"/>
                                      <a:gd name="connsiteX2" fmla="*/ 31498 w 32504"/>
                                      <a:gd name="connsiteY2" fmla="*/ 50203 h 66883"/>
                                      <a:gd name="connsiteX3" fmla="*/ 31498 w 32504"/>
                                      <a:gd name="connsiteY3" fmla="*/ 43551 h 66883"/>
                                      <a:gd name="connsiteX4" fmla="*/ 13877 w 32504"/>
                                      <a:gd name="connsiteY4" fmla="*/ 43551 h 66883"/>
                                      <a:gd name="connsiteX5" fmla="*/ 13877 w 32504"/>
                                      <a:gd name="connsiteY5" fmla="*/ 15273 h 66883"/>
                                      <a:gd name="connsiteX6" fmla="*/ 15618 w 32504"/>
                                      <a:gd name="connsiteY6" fmla="*/ 7088 h 66883"/>
                                      <a:gd name="connsiteX7" fmla="*/ 22717 w 32504"/>
                                      <a:gd name="connsiteY7" fmla="*/ 5272 h 66883"/>
                                      <a:gd name="connsiteX8" fmla="*/ 31498 w 32504"/>
                                      <a:gd name="connsiteY8" fmla="*/ 5272 h 66883"/>
                                      <a:gd name="connsiteX9" fmla="*/ 31498 w 32504"/>
                                      <a:gd name="connsiteY9" fmla="*/ -1887 h 66883"/>
                                      <a:gd name="connsiteX10" fmla="*/ 22717 w 32504"/>
                                      <a:gd name="connsiteY10" fmla="*/ -1887 h 66883"/>
                                      <a:gd name="connsiteX11" fmla="*/ 9040 w 32504"/>
                                      <a:gd name="connsiteY11" fmla="*/ 1804 h 66883"/>
                                      <a:gd name="connsiteX12" fmla="*/ 5275 w 32504"/>
                                      <a:gd name="connsiteY12" fmla="*/ 15273 h 66883"/>
                                      <a:gd name="connsiteX13" fmla="*/ 5275 w 32504"/>
                                      <a:gd name="connsiteY13" fmla="*/ 43551 h 66883"/>
                                      <a:gd name="connsiteX14" fmla="*/ -1006 w 32504"/>
                                      <a:gd name="connsiteY14" fmla="*/ 43551 h 66883"/>
                                      <a:gd name="connsiteX15" fmla="*/ -1006 w 32504"/>
                                      <a:gd name="connsiteY15" fmla="*/ 50203 h 66883"/>
                                      <a:gd name="connsiteX16" fmla="*/ 5275 w 32504"/>
                                      <a:gd name="connsiteY16" fmla="*/ 50203 h 66883"/>
                                      <a:gd name="connsiteX17" fmla="*/ 5275 w 32504"/>
                                      <a:gd name="connsiteY17" fmla="*/ 64997 h 66883"/>
                                      <a:gd name="connsiteX18" fmla="*/ 13877 w 32504"/>
                                      <a:gd name="connsiteY18" fmla="*/ 64997 h 66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2504" h="66883">
                                        <a:moveTo>
                                          <a:pt x="13877" y="64997"/>
                                        </a:moveTo>
                                        <a:lnTo>
                                          <a:pt x="13877" y="50203"/>
                                        </a:lnTo>
                                        <a:lnTo>
                                          <a:pt x="31498" y="50203"/>
                                        </a:lnTo>
                                        <a:lnTo>
                                          <a:pt x="31498" y="43551"/>
                                        </a:lnTo>
                                        <a:lnTo>
                                          <a:pt x="13877" y="43551"/>
                                        </a:lnTo>
                                        <a:lnTo>
                                          <a:pt x="13877" y="15273"/>
                                        </a:lnTo>
                                        <a:cubicBezTo>
                                          <a:pt x="13877" y="11027"/>
                                          <a:pt x="14457" y="8298"/>
                                          <a:pt x="15618" y="7088"/>
                                        </a:cubicBezTo>
                                        <a:cubicBezTo>
                                          <a:pt x="16779" y="5877"/>
                                          <a:pt x="19145" y="5272"/>
                                          <a:pt x="22717" y="5272"/>
                                        </a:cubicBezTo>
                                        <a:lnTo>
                                          <a:pt x="31498" y="5272"/>
                                        </a:lnTo>
                                        <a:lnTo>
                                          <a:pt x="31498" y="-1887"/>
                                        </a:lnTo>
                                        <a:lnTo>
                                          <a:pt x="22717" y="-1887"/>
                                        </a:lnTo>
                                        <a:cubicBezTo>
                                          <a:pt x="16109" y="-1887"/>
                                          <a:pt x="11550" y="-656"/>
                                          <a:pt x="9040" y="1804"/>
                                        </a:cubicBezTo>
                                        <a:cubicBezTo>
                                          <a:pt x="6530" y="4275"/>
                                          <a:pt x="5275" y="8765"/>
                                          <a:pt x="5275" y="15273"/>
                                        </a:cubicBezTo>
                                        <a:lnTo>
                                          <a:pt x="5275" y="43551"/>
                                        </a:lnTo>
                                        <a:lnTo>
                                          <a:pt x="-1006" y="43551"/>
                                        </a:lnTo>
                                        <a:lnTo>
                                          <a:pt x="-1006" y="50203"/>
                                        </a:lnTo>
                                        <a:lnTo>
                                          <a:pt x="5275" y="50203"/>
                                        </a:lnTo>
                                        <a:lnTo>
                                          <a:pt x="5275" y="64997"/>
                                        </a:lnTo>
                                        <a:lnTo>
                                          <a:pt x="13877" y="64997"/>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9" name="Freeform: Shape 3049"/>
                                <wps:cNvSpPr/>
                                <wps:spPr>
                                  <a:xfrm flipV="1">
                                    <a:off x="3383972" y="6284266"/>
                                    <a:ext cx="43636" cy="72375"/>
                                  </a:xfrm>
                                  <a:custGeom>
                                    <a:avLst/>
                                    <a:gdLst>
                                      <a:gd name="connsiteX0" fmla="*/ 41853 w 43636"/>
                                      <a:gd name="connsiteY0" fmla="*/ 29376 h 72375"/>
                                      <a:gd name="connsiteX1" fmla="*/ 41853 w 43636"/>
                                      <a:gd name="connsiteY1" fmla="*/ -2071 h 72375"/>
                                      <a:gd name="connsiteX2" fmla="*/ 33295 w 43636"/>
                                      <a:gd name="connsiteY2" fmla="*/ -2071 h 72375"/>
                                      <a:gd name="connsiteX3" fmla="*/ 33295 w 43636"/>
                                      <a:gd name="connsiteY3" fmla="*/ 29093 h 72375"/>
                                      <a:gd name="connsiteX4" fmla="*/ 30408 w 43636"/>
                                      <a:gd name="connsiteY4" fmla="*/ 40151 h 72375"/>
                                      <a:gd name="connsiteX5" fmla="*/ 21761 w 43636"/>
                                      <a:gd name="connsiteY5" fmla="*/ 43827 h 72375"/>
                                      <a:gd name="connsiteX6" fmla="*/ 10822 w 43636"/>
                                      <a:gd name="connsiteY6" fmla="*/ 39407 h 72375"/>
                                      <a:gd name="connsiteX7" fmla="*/ 6818 w 43636"/>
                                      <a:gd name="connsiteY7" fmla="*/ 27367 h 72375"/>
                                      <a:gd name="connsiteX8" fmla="*/ 6818 w 43636"/>
                                      <a:gd name="connsiteY8" fmla="*/ -2071 h 72375"/>
                                      <a:gd name="connsiteX9" fmla="*/ -1784 w 43636"/>
                                      <a:gd name="connsiteY9" fmla="*/ -2071 h 72375"/>
                                      <a:gd name="connsiteX10" fmla="*/ -1784 w 43636"/>
                                      <a:gd name="connsiteY10" fmla="*/ 70304 h 72375"/>
                                      <a:gd name="connsiteX11" fmla="*/ 6818 w 43636"/>
                                      <a:gd name="connsiteY11" fmla="*/ 70304 h 72375"/>
                                      <a:gd name="connsiteX12" fmla="*/ 6818 w 43636"/>
                                      <a:gd name="connsiteY12" fmla="*/ 41922 h 72375"/>
                                      <a:gd name="connsiteX13" fmla="*/ 14051 w 43636"/>
                                      <a:gd name="connsiteY13" fmla="*/ 48947 h 72375"/>
                                      <a:gd name="connsiteX14" fmla="*/ 23666 w 43636"/>
                                      <a:gd name="connsiteY14" fmla="*/ 51269 h 72375"/>
                                      <a:gd name="connsiteX15" fmla="*/ 37239 w 43636"/>
                                      <a:gd name="connsiteY15" fmla="*/ 45717 h 72375"/>
                                      <a:gd name="connsiteX16" fmla="*/ 41853 w 43636"/>
                                      <a:gd name="connsiteY16" fmla="*/ 29376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72375">
                                        <a:moveTo>
                                          <a:pt x="41853" y="29376"/>
                                        </a:moveTo>
                                        <a:lnTo>
                                          <a:pt x="41853" y="-2071"/>
                                        </a:lnTo>
                                        <a:lnTo>
                                          <a:pt x="33295" y="-2071"/>
                                        </a:lnTo>
                                        <a:lnTo>
                                          <a:pt x="33295" y="29093"/>
                                        </a:lnTo>
                                        <a:cubicBezTo>
                                          <a:pt x="33295" y="34024"/>
                                          <a:pt x="32332" y="37710"/>
                                          <a:pt x="30408" y="40151"/>
                                        </a:cubicBezTo>
                                        <a:cubicBezTo>
                                          <a:pt x="28483" y="42602"/>
                                          <a:pt x="25600" y="43827"/>
                                          <a:pt x="21761" y="43827"/>
                                        </a:cubicBezTo>
                                        <a:cubicBezTo>
                                          <a:pt x="17137" y="43827"/>
                                          <a:pt x="13491" y="42354"/>
                                          <a:pt x="10822" y="39407"/>
                                        </a:cubicBezTo>
                                        <a:cubicBezTo>
                                          <a:pt x="8153" y="36470"/>
                                          <a:pt x="6818" y="32457"/>
                                          <a:pt x="6818" y="27367"/>
                                        </a:cubicBezTo>
                                        <a:lnTo>
                                          <a:pt x="6818" y="-2071"/>
                                        </a:lnTo>
                                        <a:lnTo>
                                          <a:pt x="-1784" y="-2071"/>
                                        </a:lnTo>
                                        <a:lnTo>
                                          <a:pt x="-1784" y="70304"/>
                                        </a:lnTo>
                                        <a:lnTo>
                                          <a:pt x="6818" y="70304"/>
                                        </a:lnTo>
                                        <a:lnTo>
                                          <a:pt x="6818" y="41922"/>
                                        </a:lnTo>
                                        <a:cubicBezTo>
                                          <a:pt x="8872" y="45058"/>
                                          <a:pt x="11283" y="47399"/>
                                          <a:pt x="14051" y="48947"/>
                                        </a:cubicBezTo>
                                        <a:cubicBezTo>
                                          <a:pt x="16830" y="50495"/>
                                          <a:pt x="20034" y="51269"/>
                                          <a:pt x="23666" y="51269"/>
                                        </a:cubicBezTo>
                                        <a:cubicBezTo>
                                          <a:pt x="29649" y="51269"/>
                                          <a:pt x="34173" y="49418"/>
                                          <a:pt x="37239" y="45717"/>
                                        </a:cubicBezTo>
                                        <a:cubicBezTo>
                                          <a:pt x="40315" y="42017"/>
                                          <a:pt x="41853" y="36569"/>
                                          <a:pt x="41853" y="29376"/>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0" name="Freeform: Shape 3050"/>
                                <wps:cNvSpPr/>
                                <wps:spPr>
                                  <a:xfrm flipV="1">
                                    <a:off x="3435694" y="6356642"/>
                                    <a:ext cx="9525" cy="9525"/>
                                  </a:xfrm>
                                  <a:custGeom>
                                    <a:avLst/>
                                    <a:gdLst/>
                                    <a:ahLst/>
                                    <a:cxnLst/>
                                    <a:rect l="l" t="t" r="r" b="b"/>
                                    <a:pathLst>
                                      <a:path w="9525" h="9525"/>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1" name="Freeform: Shape 3051"/>
                                <wps:cNvSpPr/>
                                <wps:spPr>
                                  <a:xfrm flipV="1">
                                    <a:off x="3471224" y="6303302"/>
                                    <a:ext cx="41210" cy="54694"/>
                                  </a:xfrm>
                                  <a:custGeom>
                                    <a:avLst/>
                                    <a:gdLst>
                                      <a:gd name="connsiteX0" fmla="*/ 39745 w 41210"/>
                                      <a:gd name="connsiteY0" fmla="*/ 50065 h 54694"/>
                                      <a:gd name="connsiteX1" fmla="*/ 39745 w 41210"/>
                                      <a:gd name="connsiteY1" fmla="*/ 42058 h 54694"/>
                                      <a:gd name="connsiteX2" fmla="*/ 32467 w 41210"/>
                                      <a:gd name="connsiteY2" fmla="*/ 45064 h 54694"/>
                                      <a:gd name="connsiteX3" fmla="*/ 25100 w 41210"/>
                                      <a:gd name="connsiteY3" fmla="*/ 46061 h 54694"/>
                                      <a:gd name="connsiteX4" fmla="*/ 12152 w 41210"/>
                                      <a:gd name="connsiteY4" fmla="*/ 40778 h 54694"/>
                                      <a:gd name="connsiteX5" fmla="*/ 7554 w 41210"/>
                                      <a:gd name="connsiteY5" fmla="*/ 25969 h 54694"/>
                                      <a:gd name="connsiteX6" fmla="*/ 12152 w 41210"/>
                                      <a:gd name="connsiteY6" fmla="*/ 11146 h 54694"/>
                                      <a:gd name="connsiteX7" fmla="*/ 25100 w 41210"/>
                                      <a:gd name="connsiteY7" fmla="*/ 5878 h 54694"/>
                                      <a:gd name="connsiteX8" fmla="*/ 32467 w 41210"/>
                                      <a:gd name="connsiteY8" fmla="*/ 6875 h 54694"/>
                                      <a:gd name="connsiteX9" fmla="*/ 39745 w 41210"/>
                                      <a:gd name="connsiteY9" fmla="*/ 9881 h 54694"/>
                                      <a:gd name="connsiteX10" fmla="*/ 39745 w 41210"/>
                                      <a:gd name="connsiteY10" fmla="*/ 1963 h 54694"/>
                                      <a:gd name="connsiteX11" fmla="*/ 32319 w 41210"/>
                                      <a:gd name="connsiteY11" fmla="*/ -537 h 54694"/>
                                      <a:gd name="connsiteX12" fmla="*/ 24163 w 41210"/>
                                      <a:gd name="connsiteY12" fmla="*/ -1385 h 54694"/>
                                      <a:gd name="connsiteX13" fmla="*/ 5455 w 41210"/>
                                      <a:gd name="connsiteY13" fmla="*/ 6012 h 54694"/>
                                      <a:gd name="connsiteX14" fmla="*/ -1465 w 41210"/>
                                      <a:gd name="connsiteY14" fmla="*/ 25969 h 54694"/>
                                      <a:gd name="connsiteX15" fmla="*/ 5530 w 41210"/>
                                      <a:gd name="connsiteY15" fmla="*/ 46002 h 54694"/>
                                      <a:gd name="connsiteX16" fmla="*/ 24728 w 41210"/>
                                      <a:gd name="connsiteY16" fmla="*/ 53309 h 54694"/>
                                      <a:gd name="connsiteX17" fmla="*/ 32438 w 41210"/>
                                      <a:gd name="connsiteY17" fmla="*/ 52491 h 54694"/>
                                      <a:gd name="connsiteX18" fmla="*/ 39745 w 41210"/>
                                      <a:gd name="connsiteY18" fmla="*/ 50065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1210" h="54694">
                                        <a:moveTo>
                                          <a:pt x="39745" y="50065"/>
                                        </a:moveTo>
                                        <a:lnTo>
                                          <a:pt x="39745" y="42058"/>
                                        </a:lnTo>
                                        <a:cubicBezTo>
                                          <a:pt x="37324" y="43397"/>
                                          <a:pt x="34898" y="44399"/>
                                          <a:pt x="32467" y="45064"/>
                                        </a:cubicBezTo>
                                        <a:cubicBezTo>
                                          <a:pt x="30037" y="45729"/>
                                          <a:pt x="27581" y="46061"/>
                                          <a:pt x="25100" y="46061"/>
                                        </a:cubicBezTo>
                                        <a:cubicBezTo>
                                          <a:pt x="19544" y="46061"/>
                                          <a:pt x="15228" y="44300"/>
                                          <a:pt x="12152" y="40778"/>
                                        </a:cubicBezTo>
                                        <a:cubicBezTo>
                                          <a:pt x="9087" y="37265"/>
                                          <a:pt x="7554" y="32329"/>
                                          <a:pt x="7554" y="25969"/>
                                        </a:cubicBezTo>
                                        <a:cubicBezTo>
                                          <a:pt x="7554" y="19609"/>
                                          <a:pt x="9087" y="14668"/>
                                          <a:pt x="12152" y="11146"/>
                                        </a:cubicBezTo>
                                        <a:cubicBezTo>
                                          <a:pt x="15228" y="7634"/>
                                          <a:pt x="19544" y="5878"/>
                                          <a:pt x="25100" y="5878"/>
                                        </a:cubicBezTo>
                                        <a:cubicBezTo>
                                          <a:pt x="27581" y="5878"/>
                                          <a:pt x="30037" y="6210"/>
                                          <a:pt x="32467" y="6875"/>
                                        </a:cubicBezTo>
                                        <a:cubicBezTo>
                                          <a:pt x="34898" y="7540"/>
                                          <a:pt x="37324" y="8542"/>
                                          <a:pt x="39745" y="9881"/>
                                        </a:cubicBezTo>
                                        <a:lnTo>
                                          <a:pt x="39745" y="1963"/>
                                        </a:lnTo>
                                        <a:cubicBezTo>
                                          <a:pt x="37354" y="852"/>
                                          <a:pt x="34878" y="19"/>
                                          <a:pt x="32319" y="-537"/>
                                        </a:cubicBezTo>
                                        <a:cubicBezTo>
                                          <a:pt x="29769" y="-1102"/>
                                          <a:pt x="27050" y="-1385"/>
                                          <a:pt x="24163" y="-1385"/>
                                        </a:cubicBezTo>
                                        <a:cubicBezTo>
                                          <a:pt x="16315" y="-1385"/>
                                          <a:pt x="10079" y="1080"/>
                                          <a:pt x="5455" y="6012"/>
                                        </a:cubicBezTo>
                                        <a:cubicBezTo>
                                          <a:pt x="841" y="10943"/>
                                          <a:pt x="-1465" y="17595"/>
                                          <a:pt x="-1465" y="25969"/>
                                        </a:cubicBezTo>
                                        <a:cubicBezTo>
                                          <a:pt x="-1465" y="34463"/>
                                          <a:pt x="866" y="41140"/>
                                          <a:pt x="5530" y="46002"/>
                                        </a:cubicBezTo>
                                        <a:cubicBezTo>
                                          <a:pt x="10203" y="50873"/>
                                          <a:pt x="16602" y="53309"/>
                                          <a:pt x="24728" y="53309"/>
                                        </a:cubicBezTo>
                                        <a:cubicBezTo>
                                          <a:pt x="27358" y="53309"/>
                                          <a:pt x="29927" y="53036"/>
                                          <a:pt x="32438" y="52491"/>
                                        </a:cubicBezTo>
                                        <a:cubicBezTo>
                                          <a:pt x="34948" y="51955"/>
                                          <a:pt x="37384" y="51146"/>
                                          <a:pt x="39745" y="50065"/>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2" name="Freeform: Shape 3052"/>
                                <wps:cNvSpPr/>
                                <wps:spPr>
                                  <a:xfrm flipV="1">
                                    <a:off x="3523593" y="6303302"/>
                                    <a:ext cx="47818" cy="54694"/>
                                  </a:xfrm>
                                  <a:custGeom>
                                    <a:avLst/>
                                    <a:gdLst>
                                      <a:gd name="connsiteX0" fmla="*/ 22220 w 47818"/>
                                      <a:gd name="connsiteY0" fmla="*/ 46061 h 54694"/>
                                      <a:gd name="connsiteX1" fmla="*/ 11341 w 47818"/>
                                      <a:gd name="connsiteY1" fmla="*/ 40688 h 54694"/>
                                      <a:gd name="connsiteX2" fmla="*/ 7337 w 47818"/>
                                      <a:gd name="connsiteY2" fmla="*/ 25969 h 54694"/>
                                      <a:gd name="connsiteX3" fmla="*/ 11311 w 47818"/>
                                      <a:gd name="connsiteY3" fmla="*/ 11250 h 54694"/>
                                      <a:gd name="connsiteX4" fmla="*/ 22220 w 47818"/>
                                      <a:gd name="connsiteY4" fmla="*/ 5878 h 54694"/>
                                      <a:gd name="connsiteX5" fmla="*/ 33055 w 47818"/>
                                      <a:gd name="connsiteY5" fmla="*/ 11265 h 54694"/>
                                      <a:gd name="connsiteX6" fmla="*/ 37058 w 47818"/>
                                      <a:gd name="connsiteY6" fmla="*/ 25969 h 54694"/>
                                      <a:gd name="connsiteX7" fmla="*/ 33055 w 47818"/>
                                      <a:gd name="connsiteY7" fmla="*/ 40644 h 54694"/>
                                      <a:gd name="connsiteX8" fmla="*/ 22220 w 47818"/>
                                      <a:gd name="connsiteY8" fmla="*/ 46061 h 54694"/>
                                      <a:gd name="connsiteX9" fmla="*/ 22220 w 47818"/>
                                      <a:gd name="connsiteY9" fmla="*/ 53309 h 54694"/>
                                      <a:gd name="connsiteX10" fmla="*/ 39752 w 47818"/>
                                      <a:gd name="connsiteY10" fmla="*/ 46046 h 54694"/>
                                      <a:gd name="connsiteX11" fmla="*/ 46137 w 47818"/>
                                      <a:gd name="connsiteY11" fmla="*/ 25969 h 54694"/>
                                      <a:gd name="connsiteX12" fmla="*/ 39752 w 47818"/>
                                      <a:gd name="connsiteY12" fmla="*/ 5892 h 54694"/>
                                      <a:gd name="connsiteX13" fmla="*/ 22220 w 47818"/>
                                      <a:gd name="connsiteY13" fmla="*/ -1385 h 54694"/>
                                      <a:gd name="connsiteX14" fmla="*/ 4659 w 47818"/>
                                      <a:gd name="connsiteY14" fmla="*/ 5892 h 54694"/>
                                      <a:gd name="connsiteX15" fmla="*/ -1682 w 47818"/>
                                      <a:gd name="connsiteY15" fmla="*/ 25969 h 54694"/>
                                      <a:gd name="connsiteX16" fmla="*/ 4659 w 47818"/>
                                      <a:gd name="connsiteY16" fmla="*/ 46046 h 54694"/>
                                      <a:gd name="connsiteX17" fmla="*/ 22220 w 47818"/>
                                      <a:gd name="connsiteY17" fmla="*/ 53309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7818" h="54694">
                                        <a:moveTo>
                                          <a:pt x="22220" y="46061"/>
                                        </a:moveTo>
                                        <a:cubicBezTo>
                                          <a:pt x="17636" y="46061"/>
                                          <a:pt x="14010" y="44270"/>
                                          <a:pt x="11341" y="40688"/>
                                        </a:cubicBezTo>
                                        <a:cubicBezTo>
                                          <a:pt x="8672" y="37107"/>
                                          <a:pt x="7337" y="32200"/>
                                          <a:pt x="7337" y="25969"/>
                                        </a:cubicBezTo>
                                        <a:cubicBezTo>
                                          <a:pt x="7337" y="19738"/>
                                          <a:pt x="8662" y="14832"/>
                                          <a:pt x="11311" y="11250"/>
                                        </a:cubicBezTo>
                                        <a:cubicBezTo>
                                          <a:pt x="13970" y="7668"/>
                                          <a:pt x="17607" y="5878"/>
                                          <a:pt x="22220" y="5878"/>
                                        </a:cubicBezTo>
                                        <a:cubicBezTo>
                                          <a:pt x="26784" y="5878"/>
                                          <a:pt x="30396" y="7673"/>
                                          <a:pt x="33055" y="11265"/>
                                        </a:cubicBezTo>
                                        <a:cubicBezTo>
                                          <a:pt x="35724" y="14867"/>
                                          <a:pt x="37058" y="19768"/>
                                          <a:pt x="37058" y="25969"/>
                                        </a:cubicBezTo>
                                        <a:cubicBezTo>
                                          <a:pt x="37058" y="32141"/>
                                          <a:pt x="35724" y="37032"/>
                                          <a:pt x="33055" y="40644"/>
                                        </a:cubicBezTo>
                                        <a:cubicBezTo>
                                          <a:pt x="30396" y="44255"/>
                                          <a:pt x="26784" y="46061"/>
                                          <a:pt x="22220" y="46061"/>
                                        </a:cubicBezTo>
                                        <a:close/>
                                        <a:moveTo>
                                          <a:pt x="22220" y="53309"/>
                                        </a:moveTo>
                                        <a:cubicBezTo>
                                          <a:pt x="29662" y="53309"/>
                                          <a:pt x="35506" y="50888"/>
                                          <a:pt x="39752" y="46046"/>
                                        </a:cubicBezTo>
                                        <a:cubicBezTo>
                                          <a:pt x="44009" y="41214"/>
                                          <a:pt x="46137" y="34522"/>
                                          <a:pt x="46137" y="25969"/>
                                        </a:cubicBezTo>
                                        <a:cubicBezTo>
                                          <a:pt x="46137" y="17446"/>
                                          <a:pt x="44009" y="10754"/>
                                          <a:pt x="39752" y="5892"/>
                                        </a:cubicBezTo>
                                        <a:cubicBezTo>
                                          <a:pt x="35506" y="1041"/>
                                          <a:pt x="29662" y="-1385"/>
                                          <a:pt x="22220" y="-1385"/>
                                        </a:cubicBezTo>
                                        <a:cubicBezTo>
                                          <a:pt x="14749" y="-1385"/>
                                          <a:pt x="8895" y="1041"/>
                                          <a:pt x="4659" y="5892"/>
                                        </a:cubicBezTo>
                                        <a:cubicBezTo>
                                          <a:pt x="432" y="10754"/>
                                          <a:pt x="-1682" y="17446"/>
                                          <a:pt x="-1682" y="25969"/>
                                        </a:cubicBezTo>
                                        <a:cubicBezTo>
                                          <a:pt x="-1682" y="34522"/>
                                          <a:pt x="432" y="41214"/>
                                          <a:pt x="4659" y="46046"/>
                                        </a:cubicBezTo>
                                        <a:cubicBezTo>
                                          <a:pt x="8895" y="50888"/>
                                          <a:pt x="14749" y="53309"/>
                                          <a:pt x="22220" y="53309"/>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3" name="Freeform: Shape 3053"/>
                                <wps:cNvSpPr/>
                                <wps:spPr>
                                  <a:xfrm flipV="1">
                                    <a:off x="3585590" y="6284266"/>
                                    <a:ext cx="8557" cy="72375"/>
                                  </a:xfrm>
                                  <a:custGeom>
                                    <a:avLst/>
                                    <a:gdLst>
                                      <a:gd name="connsiteX0" fmla="*/ -608 w 8557"/>
                                      <a:gd name="connsiteY0" fmla="*/ 70304 h 72375"/>
                                      <a:gd name="connsiteX1" fmla="*/ 7950 w 8557"/>
                                      <a:gd name="connsiteY1" fmla="*/ 70304 h 72375"/>
                                      <a:gd name="connsiteX2" fmla="*/ 7950 w 8557"/>
                                      <a:gd name="connsiteY2" fmla="*/ -2071 h 72375"/>
                                      <a:gd name="connsiteX3" fmla="*/ -608 w 8557"/>
                                      <a:gd name="connsiteY3" fmla="*/ -2071 h 72375"/>
                                      <a:gd name="connsiteX4" fmla="*/ -608 w 8557"/>
                                      <a:gd name="connsiteY4" fmla="*/ 70304 h 723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557" h="72375">
                                        <a:moveTo>
                                          <a:pt x="-608" y="70304"/>
                                        </a:moveTo>
                                        <a:lnTo>
                                          <a:pt x="7950" y="70304"/>
                                        </a:lnTo>
                                        <a:lnTo>
                                          <a:pt x="7950" y="-2071"/>
                                        </a:lnTo>
                                        <a:lnTo>
                                          <a:pt x="-608" y="-2071"/>
                                        </a:lnTo>
                                        <a:lnTo>
                                          <a:pt x="-608" y="70304"/>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4" name="Freeform: Shape 3054"/>
                                <wps:cNvSpPr/>
                                <wps:spPr>
                                  <a:xfrm flipV="1">
                                    <a:off x="3608332" y="6303302"/>
                                    <a:ext cx="47818" cy="54694"/>
                                  </a:xfrm>
                                  <a:custGeom>
                                    <a:avLst/>
                                    <a:gdLst>
                                      <a:gd name="connsiteX0" fmla="*/ 22229 w 47818"/>
                                      <a:gd name="connsiteY0" fmla="*/ 46061 h 54694"/>
                                      <a:gd name="connsiteX1" fmla="*/ 11350 w 47818"/>
                                      <a:gd name="connsiteY1" fmla="*/ 40688 h 54694"/>
                                      <a:gd name="connsiteX2" fmla="*/ 7346 w 47818"/>
                                      <a:gd name="connsiteY2" fmla="*/ 25969 h 54694"/>
                                      <a:gd name="connsiteX3" fmla="*/ 11320 w 47818"/>
                                      <a:gd name="connsiteY3" fmla="*/ 11250 h 54694"/>
                                      <a:gd name="connsiteX4" fmla="*/ 22229 w 47818"/>
                                      <a:gd name="connsiteY4" fmla="*/ 5878 h 54694"/>
                                      <a:gd name="connsiteX5" fmla="*/ 33064 w 47818"/>
                                      <a:gd name="connsiteY5" fmla="*/ 11265 h 54694"/>
                                      <a:gd name="connsiteX6" fmla="*/ 37067 w 47818"/>
                                      <a:gd name="connsiteY6" fmla="*/ 25969 h 54694"/>
                                      <a:gd name="connsiteX7" fmla="*/ 33064 w 47818"/>
                                      <a:gd name="connsiteY7" fmla="*/ 40644 h 54694"/>
                                      <a:gd name="connsiteX8" fmla="*/ 22229 w 47818"/>
                                      <a:gd name="connsiteY8" fmla="*/ 46061 h 54694"/>
                                      <a:gd name="connsiteX9" fmla="*/ 22229 w 47818"/>
                                      <a:gd name="connsiteY9" fmla="*/ 53309 h 54694"/>
                                      <a:gd name="connsiteX10" fmla="*/ 39761 w 47818"/>
                                      <a:gd name="connsiteY10" fmla="*/ 46046 h 54694"/>
                                      <a:gd name="connsiteX11" fmla="*/ 46146 w 47818"/>
                                      <a:gd name="connsiteY11" fmla="*/ 25969 h 54694"/>
                                      <a:gd name="connsiteX12" fmla="*/ 39761 w 47818"/>
                                      <a:gd name="connsiteY12" fmla="*/ 5892 h 54694"/>
                                      <a:gd name="connsiteX13" fmla="*/ 22229 w 47818"/>
                                      <a:gd name="connsiteY13" fmla="*/ -1385 h 54694"/>
                                      <a:gd name="connsiteX14" fmla="*/ 4667 w 47818"/>
                                      <a:gd name="connsiteY14" fmla="*/ 5892 h 54694"/>
                                      <a:gd name="connsiteX15" fmla="*/ -1673 w 47818"/>
                                      <a:gd name="connsiteY15" fmla="*/ 25969 h 54694"/>
                                      <a:gd name="connsiteX16" fmla="*/ 4667 w 47818"/>
                                      <a:gd name="connsiteY16" fmla="*/ 46046 h 54694"/>
                                      <a:gd name="connsiteX17" fmla="*/ 22229 w 47818"/>
                                      <a:gd name="connsiteY17" fmla="*/ 53309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7818" h="54694">
                                        <a:moveTo>
                                          <a:pt x="22229" y="46061"/>
                                        </a:moveTo>
                                        <a:cubicBezTo>
                                          <a:pt x="17645" y="46061"/>
                                          <a:pt x="14019" y="44270"/>
                                          <a:pt x="11350" y="40688"/>
                                        </a:cubicBezTo>
                                        <a:cubicBezTo>
                                          <a:pt x="8681" y="37107"/>
                                          <a:pt x="7346" y="32200"/>
                                          <a:pt x="7346" y="25969"/>
                                        </a:cubicBezTo>
                                        <a:cubicBezTo>
                                          <a:pt x="7346" y="19738"/>
                                          <a:pt x="8671" y="14832"/>
                                          <a:pt x="11320" y="11250"/>
                                        </a:cubicBezTo>
                                        <a:cubicBezTo>
                                          <a:pt x="13979" y="7668"/>
                                          <a:pt x="17615" y="5878"/>
                                          <a:pt x="22229" y="5878"/>
                                        </a:cubicBezTo>
                                        <a:cubicBezTo>
                                          <a:pt x="26793" y="5878"/>
                                          <a:pt x="30405" y="7673"/>
                                          <a:pt x="33064" y="11265"/>
                                        </a:cubicBezTo>
                                        <a:cubicBezTo>
                                          <a:pt x="35733" y="14867"/>
                                          <a:pt x="37067" y="19768"/>
                                          <a:pt x="37067" y="25969"/>
                                        </a:cubicBezTo>
                                        <a:cubicBezTo>
                                          <a:pt x="37067" y="32141"/>
                                          <a:pt x="35733" y="37032"/>
                                          <a:pt x="33064" y="40644"/>
                                        </a:cubicBezTo>
                                        <a:cubicBezTo>
                                          <a:pt x="30405" y="44255"/>
                                          <a:pt x="26793" y="46061"/>
                                          <a:pt x="22229" y="46061"/>
                                        </a:cubicBezTo>
                                        <a:close/>
                                        <a:moveTo>
                                          <a:pt x="22229" y="53309"/>
                                        </a:moveTo>
                                        <a:cubicBezTo>
                                          <a:pt x="29671" y="53309"/>
                                          <a:pt x="35515" y="50888"/>
                                          <a:pt x="39761" y="46046"/>
                                        </a:cubicBezTo>
                                        <a:cubicBezTo>
                                          <a:pt x="44018" y="41214"/>
                                          <a:pt x="46146" y="34522"/>
                                          <a:pt x="46146" y="25969"/>
                                        </a:cubicBezTo>
                                        <a:cubicBezTo>
                                          <a:pt x="46146" y="17446"/>
                                          <a:pt x="44018" y="10754"/>
                                          <a:pt x="39761" y="5892"/>
                                        </a:cubicBezTo>
                                        <a:cubicBezTo>
                                          <a:pt x="35515" y="1041"/>
                                          <a:pt x="29671" y="-1385"/>
                                          <a:pt x="22229" y="-1385"/>
                                        </a:cubicBezTo>
                                        <a:cubicBezTo>
                                          <a:pt x="14758" y="-1385"/>
                                          <a:pt x="8904" y="1041"/>
                                          <a:pt x="4667" y="5892"/>
                                        </a:cubicBezTo>
                                        <a:cubicBezTo>
                                          <a:pt x="441" y="10754"/>
                                          <a:pt x="-1673" y="17446"/>
                                          <a:pt x="-1673" y="25969"/>
                                        </a:cubicBezTo>
                                        <a:cubicBezTo>
                                          <a:pt x="-1673" y="34522"/>
                                          <a:pt x="441" y="41214"/>
                                          <a:pt x="4667" y="46046"/>
                                        </a:cubicBezTo>
                                        <a:cubicBezTo>
                                          <a:pt x="8904" y="50888"/>
                                          <a:pt x="14758" y="53309"/>
                                          <a:pt x="22229" y="53309"/>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5" name="Freeform: Shape 3055"/>
                                <wps:cNvSpPr/>
                                <wps:spPr>
                                  <a:xfrm flipV="1">
                                    <a:off x="3670001" y="6303302"/>
                                    <a:ext cx="30509" cy="53339"/>
                                  </a:xfrm>
                                  <a:custGeom>
                                    <a:avLst/>
                                    <a:gdLst>
                                      <a:gd name="connsiteX0" fmla="*/ 29196 w 30509"/>
                                      <a:gd name="connsiteY0" fmla="*/ 42667 h 53339"/>
                                      <a:gd name="connsiteX1" fmla="*/ 26056 w 30509"/>
                                      <a:gd name="connsiteY1" fmla="*/ 43887 h 53339"/>
                                      <a:gd name="connsiteX2" fmla="*/ 22320 w 30509"/>
                                      <a:gd name="connsiteY2" fmla="*/ 44289 h 53339"/>
                                      <a:gd name="connsiteX3" fmla="*/ 11173 w 30509"/>
                                      <a:gd name="connsiteY3" fmla="*/ 39571 h 53339"/>
                                      <a:gd name="connsiteX4" fmla="*/ 7289 w 30509"/>
                                      <a:gd name="connsiteY4" fmla="*/ 26013 h 53339"/>
                                      <a:gd name="connsiteX5" fmla="*/ 7289 w 30509"/>
                                      <a:gd name="connsiteY5" fmla="*/ -1431 h 53339"/>
                                      <a:gd name="connsiteX6" fmla="*/ -1314 w 30509"/>
                                      <a:gd name="connsiteY6" fmla="*/ -1431 h 53339"/>
                                      <a:gd name="connsiteX7" fmla="*/ -1314 w 30509"/>
                                      <a:gd name="connsiteY7" fmla="*/ 50659 h 53339"/>
                                      <a:gd name="connsiteX8" fmla="*/ 7289 w 30509"/>
                                      <a:gd name="connsiteY8" fmla="*/ 50659 h 53339"/>
                                      <a:gd name="connsiteX9" fmla="*/ 7289 w 30509"/>
                                      <a:gd name="connsiteY9" fmla="*/ 42563 h 53339"/>
                                      <a:gd name="connsiteX10" fmla="*/ 14313 w 30509"/>
                                      <a:gd name="connsiteY10" fmla="*/ 49602 h 53339"/>
                                      <a:gd name="connsiteX11" fmla="*/ 24836 w 30509"/>
                                      <a:gd name="connsiteY11" fmla="*/ 51909 h 53339"/>
                                      <a:gd name="connsiteX12" fmla="*/ 26785 w 30509"/>
                                      <a:gd name="connsiteY12" fmla="*/ 51790 h 53339"/>
                                      <a:gd name="connsiteX13" fmla="*/ 29152 w 30509"/>
                                      <a:gd name="connsiteY13" fmla="*/ 51448 h 53339"/>
                                      <a:gd name="connsiteX14" fmla="*/ 29196 w 30509"/>
                                      <a:gd name="connsiteY14" fmla="*/ 42667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30509" h="53339">
                                        <a:moveTo>
                                          <a:pt x="29196" y="42667"/>
                                        </a:moveTo>
                                        <a:cubicBezTo>
                                          <a:pt x="28234" y="43223"/>
                                          <a:pt x="27187" y="43629"/>
                                          <a:pt x="26056" y="43887"/>
                                        </a:cubicBezTo>
                                        <a:cubicBezTo>
                                          <a:pt x="24925" y="44155"/>
                                          <a:pt x="23680" y="44289"/>
                                          <a:pt x="22320" y="44289"/>
                                        </a:cubicBezTo>
                                        <a:cubicBezTo>
                                          <a:pt x="17478" y="44289"/>
                                          <a:pt x="13763" y="42717"/>
                                          <a:pt x="11173" y="39571"/>
                                        </a:cubicBezTo>
                                        <a:cubicBezTo>
                                          <a:pt x="8584" y="36426"/>
                                          <a:pt x="7289" y="31907"/>
                                          <a:pt x="7289" y="26013"/>
                                        </a:cubicBezTo>
                                        <a:lnTo>
                                          <a:pt x="7289" y="-1431"/>
                                        </a:lnTo>
                                        <a:lnTo>
                                          <a:pt x="-1314" y="-1431"/>
                                        </a:lnTo>
                                        <a:lnTo>
                                          <a:pt x="-1314" y="50659"/>
                                        </a:lnTo>
                                        <a:lnTo>
                                          <a:pt x="7289" y="50659"/>
                                        </a:lnTo>
                                        <a:lnTo>
                                          <a:pt x="7289" y="42563"/>
                                        </a:lnTo>
                                        <a:cubicBezTo>
                                          <a:pt x="9094" y="45728"/>
                                          <a:pt x="11436" y="48074"/>
                                          <a:pt x="14313" y="49602"/>
                                        </a:cubicBezTo>
                                        <a:cubicBezTo>
                                          <a:pt x="17201" y="51140"/>
                                          <a:pt x="20708" y="51909"/>
                                          <a:pt x="24836" y="51909"/>
                                        </a:cubicBezTo>
                                        <a:cubicBezTo>
                                          <a:pt x="25421" y="51909"/>
                                          <a:pt x="26071" y="51870"/>
                                          <a:pt x="26785" y="51790"/>
                                        </a:cubicBezTo>
                                        <a:cubicBezTo>
                                          <a:pt x="27500" y="51721"/>
                                          <a:pt x="28288" y="51607"/>
                                          <a:pt x="29152" y="51448"/>
                                        </a:cubicBezTo>
                                        <a:lnTo>
                                          <a:pt x="29196" y="42667"/>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6" name="Freeform: Shape 3056"/>
                                <wps:cNvSpPr/>
                                <wps:spPr>
                                  <a:xfrm flipV="1">
                                    <a:off x="3700515" y="6356642"/>
                                    <a:ext cx="9525" cy="9525"/>
                                  </a:xfrm>
                                  <a:custGeom>
                                    <a:avLst/>
                                    <a:gdLst/>
                                    <a:ahLst/>
                                    <a:cxnLst/>
                                    <a:rect l="l" t="t" r="r" b="b"/>
                                    <a:pathLst>
                                      <a:path w="9525" h="9525"/>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7" name="Freeform: Shape 3057"/>
                                <wps:cNvSpPr/>
                                <wps:spPr>
                                  <a:xfrm flipV="1">
                                    <a:off x="3736507" y="6303302"/>
                                    <a:ext cx="44008" cy="54694"/>
                                  </a:xfrm>
                                  <a:custGeom>
                                    <a:avLst/>
                                    <a:gdLst>
                                      <a:gd name="connsiteX0" fmla="*/ 25376 w 44008"/>
                                      <a:gd name="connsiteY0" fmla="*/ 26148 h 54694"/>
                                      <a:gd name="connsiteX1" fmla="*/ 10999 w 44008"/>
                                      <a:gd name="connsiteY1" fmla="*/ 23782 h 54694"/>
                                      <a:gd name="connsiteX2" fmla="*/ 6995 w 44008"/>
                                      <a:gd name="connsiteY2" fmla="*/ 15685 h 54694"/>
                                      <a:gd name="connsiteX3" fmla="*/ 10002 w 44008"/>
                                      <a:gd name="connsiteY3" fmla="*/ 8452 h 54694"/>
                                      <a:gd name="connsiteX4" fmla="*/ 18157 w 44008"/>
                                      <a:gd name="connsiteY4" fmla="*/ 5788 h 54694"/>
                                      <a:gd name="connsiteX5" fmla="*/ 29587 w 44008"/>
                                      <a:gd name="connsiteY5" fmla="*/ 10834 h 54694"/>
                                      <a:gd name="connsiteX6" fmla="*/ 33888 w 44008"/>
                                      <a:gd name="connsiteY6" fmla="*/ 24243 h 54694"/>
                                      <a:gd name="connsiteX7" fmla="*/ 33888 w 44008"/>
                                      <a:gd name="connsiteY7" fmla="*/ 26148 h 54694"/>
                                      <a:gd name="connsiteX8" fmla="*/ 25376 w 44008"/>
                                      <a:gd name="connsiteY8" fmla="*/ 26148 h 54694"/>
                                      <a:gd name="connsiteX9" fmla="*/ 42446 w 44008"/>
                                      <a:gd name="connsiteY9" fmla="*/ 29690 h 54694"/>
                                      <a:gd name="connsiteX10" fmla="*/ 42446 w 44008"/>
                                      <a:gd name="connsiteY10" fmla="*/ -31 h 54694"/>
                                      <a:gd name="connsiteX11" fmla="*/ 33888 w 44008"/>
                                      <a:gd name="connsiteY11" fmla="*/ -31 h 54694"/>
                                      <a:gd name="connsiteX12" fmla="*/ 33888 w 44008"/>
                                      <a:gd name="connsiteY12" fmla="*/ 7872 h 54694"/>
                                      <a:gd name="connsiteX13" fmla="*/ 26581 w 44008"/>
                                      <a:gd name="connsiteY13" fmla="*/ 877 h 54694"/>
                                      <a:gd name="connsiteX14" fmla="*/ 15880 w 44008"/>
                                      <a:gd name="connsiteY14" fmla="*/ -1385 h 54694"/>
                                      <a:gd name="connsiteX15" fmla="*/ 3155 w 44008"/>
                                      <a:gd name="connsiteY15" fmla="*/ 3109 h 54694"/>
                                      <a:gd name="connsiteX16" fmla="*/ -1562 w 44008"/>
                                      <a:gd name="connsiteY16" fmla="*/ 15135 h 54694"/>
                                      <a:gd name="connsiteX17" fmla="*/ 4316 w 44008"/>
                                      <a:gd name="connsiteY17" fmla="*/ 28380 h 54694"/>
                                      <a:gd name="connsiteX18" fmla="*/ 21878 w 44008"/>
                                      <a:gd name="connsiteY18" fmla="*/ 32845 h 54694"/>
                                      <a:gd name="connsiteX19" fmla="*/ 33888 w 44008"/>
                                      <a:gd name="connsiteY19" fmla="*/ 32845 h 54694"/>
                                      <a:gd name="connsiteX20" fmla="*/ 33888 w 44008"/>
                                      <a:gd name="connsiteY20" fmla="*/ 33694 h 54694"/>
                                      <a:gd name="connsiteX21" fmla="*/ 30004 w 44008"/>
                                      <a:gd name="connsiteY21" fmla="*/ 42832 h 54694"/>
                                      <a:gd name="connsiteX22" fmla="*/ 19095 w 44008"/>
                                      <a:gd name="connsiteY22" fmla="*/ 46061 h 54694"/>
                                      <a:gd name="connsiteX23" fmla="*/ 10389 w 44008"/>
                                      <a:gd name="connsiteY23" fmla="*/ 44990 h 54694"/>
                                      <a:gd name="connsiteX24" fmla="*/ 2263 w 44008"/>
                                      <a:gd name="connsiteY24" fmla="*/ 41775 h 54694"/>
                                      <a:gd name="connsiteX25" fmla="*/ 2263 w 44008"/>
                                      <a:gd name="connsiteY25" fmla="*/ 49693 h 54694"/>
                                      <a:gd name="connsiteX26" fmla="*/ 11371 w 44008"/>
                                      <a:gd name="connsiteY26" fmla="*/ 52401 h 54694"/>
                                      <a:gd name="connsiteX27" fmla="*/ 19973 w 44008"/>
                                      <a:gd name="connsiteY27" fmla="*/ 53309 h 54694"/>
                                      <a:gd name="connsiteX28" fmla="*/ 36865 w 44008"/>
                                      <a:gd name="connsiteY28" fmla="*/ 47445 h 54694"/>
                                      <a:gd name="connsiteX29" fmla="*/ 42446 w 44008"/>
                                      <a:gd name="connsiteY29" fmla="*/ 29690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44008" h="54694">
                                        <a:moveTo>
                                          <a:pt x="25376" y="26148"/>
                                        </a:moveTo>
                                        <a:cubicBezTo>
                                          <a:pt x="18460" y="26148"/>
                                          <a:pt x="13668" y="25359"/>
                                          <a:pt x="10999" y="23782"/>
                                        </a:cubicBezTo>
                                        <a:cubicBezTo>
                                          <a:pt x="8330" y="22204"/>
                                          <a:pt x="6995" y="19505"/>
                                          <a:pt x="6995" y="15685"/>
                                        </a:cubicBezTo>
                                        <a:cubicBezTo>
                                          <a:pt x="6995" y="12649"/>
                                          <a:pt x="7997" y="10238"/>
                                          <a:pt x="10002" y="8452"/>
                                        </a:cubicBezTo>
                                        <a:cubicBezTo>
                                          <a:pt x="12006" y="6676"/>
                                          <a:pt x="14724" y="5788"/>
                                          <a:pt x="18157" y="5788"/>
                                        </a:cubicBezTo>
                                        <a:cubicBezTo>
                                          <a:pt x="22910" y="5788"/>
                                          <a:pt x="26720" y="7470"/>
                                          <a:pt x="29587" y="10834"/>
                                        </a:cubicBezTo>
                                        <a:cubicBezTo>
                                          <a:pt x="32455" y="14197"/>
                                          <a:pt x="33888" y="18667"/>
                                          <a:pt x="33888" y="24243"/>
                                        </a:cubicBezTo>
                                        <a:lnTo>
                                          <a:pt x="33888" y="26148"/>
                                        </a:lnTo>
                                        <a:lnTo>
                                          <a:pt x="25376" y="26148"/>
                                        </a:lnTo>
                                        <a:close/>
                                        <a:moveTo>
                                          <a:pt x="42446" y="29690"/>
                                        </a:moveTo>
                                        <a:lnTo>
                                          <a:pt x="42446" y="-31"/>
                                        </a:lnTo>
                                        <a:lnTo>
                                          <a:pt x="33888" y="-31"/>
                                        </a:lnTo>
                                        <a:lnTo>
                                          <a:pt x="33888" y="7872"/>
                                        </a:lnTo>
                                        <a:cubicBezTo>
                                          <a:pt x="31934" y="4717"/>
                                          <a:pt x="29498" y="2385"/>
                                          <a:pt x="26581" y="877"/>
                                        </a:cubicBezTo>
                                        <a:cubicBezTo>
                                          <a:pt x="23664" y="-631"/>
                                          <a:pt x="20097" y="-1385"/>
                                          <a:pt x="15880" y="-1385"/>
                                        </a:cubicBezTo>
                                        <a:cubicBezTo>
                                          <a:pt x="10552" y="-1385"/>
                                          <a:pt x="6311" y="113"/>
                                          <a:pt x="3155" y="3109"/>
                                        </a:cubicBezTo>
                                        <a:cubicBezTo>
                                          <a:pt x="10" y="6106"/>
                                          <a:pt x="-1562" y="10114"/>
                                          <a:pt x="-1562" y="15135"/>
                                        </a:cubicBezTo>
                                        <a:cubicBezTo>
                                          <a:pt x="-1562" y="20989"/>
                                          <a:pt x="397" y="25404"/>
                                          <a:pt x="4316" y="28380"/>
                                        </a:cubicBezTo>
                                        <a:cubicBezTo>
                                          <a:pt x="8245" y="31357"/>
                                          <a:pt x="14099" y="32845"/>
                                          <a:pt x="21878" y="32845"/>
                                        </a:cubicBezTo>
                                        <a:lnTo>
                                          <a:pt x="33888" y="32845"/>
                                        </a:lnTo>
                                        <a:lnTo>
                                          <a:pt x="33888" y="33694"/>
                                        </a:lnTo>
                                        <a:cubicBezTo>
                                          <a:pt x="33888" y="37633"/>
                                          <a:pt x="32594" y="40679"/>
                                          <a:pt x="30004" y="42832"/>
                                        </a:cubicBezTo>
                                        <a:cubicBezTo>
                                          <a:pt x="27414" y="44985"/>
                                          <a:pt x="23778" y="46061"/>
                                          <a:pt x="19095" y="46061"/>
                                        </a:cubicBezTo>
                                        <a:cubicBezTo>
                                          <a:pt x="16118" y="46061"/>
                                          <a:pt x="13216" y="45704"/>
                                          <a:pt x="10389" y="44990"/>
                                        </a:cubicBezTo>
                                        <a:cubicBezTo>
                                          <a:pt x="7571" y="44275"/>
                                          <a:pt x="4862" y="43204"/>
                                          <a:pt x="2263" y="41775"/>
                                        </a:cubicBezTo>
                                        <a:lnTo>
                                          <a:pt x="2263" y="49693"/>
                                        </a:lnTo>
                                        <a:cubicBezTo>
                                          <a:pt x="5388" y="50903"/>
                                          <a:pt x="8424" y="51806"/>
                                          <a:pt x="11371" y="52401"/>
                                        </a:cubicBezTo>
                                        <a:cubicBezTo>
                                          <a:pt x="14318" y="53006"/>
                                          <a:pt x="17185" y="53309"/>
                                          <a:pt x="19973" y="53309"/>
                                        </a:cubicBezTo>
                                        <a:cubicBezTo>
                                          <a:pt x="27514" y="53309"/>
                                          <a:pt x="33144" y="51355"/>
                                          <a:pt x="36865" y="47445"/>
                                        </a:cubicBezTo>
                                        <a:cubicBezTo>
                                          <a:pt x="40586" y="43546"/>
                                          <a:pt x="42446" y="37628"/>
                                          <a:pt x="42446" y="29690"/>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8" name="Freeform: Shape 3058"/>
                                <wps:cNvSpPr/>
                                <wps:spPr>
                                  <a:xfrm flipV="1">
                                    <a:off x="3798135" y="6284266"/>
                                    <a:ext cx="8557" cy="72375"/>
                                  </a:xfrm>
                                  <a:custGeom>
                                    <a:avLst/>
                                    <a:gdLst>
                                      <a:gd name="connsiteX0" fmla="*/ -586 w 8557"/>
                                      <a:gd name="connsiteY0" fmla="*/ 70304 h 72375"/>
                                      <a:gd name="connsiteX1" fmla="*/ 7972 w 8557"/>
                                      <a:gd name="connsiteY1" fmla="*/ 70304 h 72375"/>
                                      <a:gd name="connsiteX2" fmla="*/ 7972 w 8557"/>
                                      <a:gd name="connsiteY2" fmla="*/ -2071 h 72375"/>
                                      <a:gd name="connsiteX3" fmla="*/ -586 w 8557"/>
                                      <a:gd name="connsiteY3" fmla="*/ -2071 h 72375"/>
                                      <a:gd name="connsiteX4" fmla="*/ -586 w 8557"/>
                                      <a:gd name="connsiteY4" fmla="*/ 70304 h 723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557" h="72375">
                                        <a:moveTo>
                                          <a:pt x="-586" y="70304"/>
                                        </a:moveTo>
                                        <a:lnTo>
                                          <a:pt x="7972" y="70304"/>
                                        </a:lnTo>
                                        <a:lnTo>
                                          <a:pt x="7972" y="-2071"/>
                                        </a:lnTo>
                                        <a:lnTo>
                                          <a:pt x="-586" y="-2071"/>
                                        </a:lnTo>
                                        <a:lnTo>
                                          <a:pt x="-586" y="70304"/>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9" name="Freeform: Shape 3059"/>
                                <wps:cNvSpPr/>
                                <wps:spPr>
                                  <a:xfrm flipV="1">
                                    <a:off x="3818184" y="6289758"/>
                                    <a:ext cx="32504" cy="66883"/>
                                  </a:xfrm>
                                  <a:custGeom>
                                    <a:avLst/>
                                    <a:gdLst>
                                      <a:gd name="connsiteX0" fmla="*/ 13927 w 32504"/>
                                      <a:gd name="connsiteY0" fmla="*/ 64997 h 66883"/>
                                      <a:gd name="connsiteX1" fmla="*/ 13927 w 32504"/>
                                      <a:gd name="connsiteY1" fmla="*/ 50203 h 66883"/>
                                      <a:gd name="connsiteX2" fmla="*/ 31548 w 32504"/>
                                      <a:gd name="connsiteY2" fmla="*/ 50203 h 66883"/>
                                      <a:gd name="connsiteX3" fmla="*/ 31548 w 32504"/>
                                      <a:gd name="connsiteY3" fmla="*/ 43551 h 66883"/>
                                      <a:gd name="connsiteX4" fmla="*/ 13927 w 32504"/>
                                      <a:gd name="connsiteY4" fmla="*/ 43551 h 66883"/>
                                      <a:gd name="connsiteX5" fmla="*/ 13927 w 32504"/>
                                      <a:gd name="connsiteY5" fmla="*/ 15273 h 66883"/>
                                      <a:gd name="connsiteX6" fmla="*/ 15668 w 32504"/>
                                      <a:gd name="connsiteY6" fmla="*/ 7088 h 66883"/>
                                      <a:gd name="connsiteX7" fmla="*/ 22767 w 32504"/>
                                      <a:gd name="connsiteY7" fmla="*/ 5272 h 66883"/>
                                      <a:gd name="connsiteX8" fmla="*/ 31548 w 32504"/>
                                      <a:gd name="connsiteY8" fmla="*/ 5272 h 66883"/>
                                      <a:gd name="connsiteX9" fmla="*/ 31548 w 32504"/>
                                      <a:gd name="connsiteY9" fmla="*/ -1887 h 66883"/>
                                      <a:gd name="connsiteX10" fmla="*/ 22767 w 32504"/>
                                      <a:gd name="connsiteY10" fmla="*/ -1887 h 66883"/>
                                      <a:gd name="connsiteX11" fmla="*/ 9090 w 32504"/>
                                      <a:gd name="connsiteY11" fmla="*/ 1804 h 66883"/>
                                      <a:gd name="connsiteX12" fmla="*/ 5325 w 32504"/>
                                      <a:gd name="connsiteY12" fmla="*/ 15273 h 66883"/>
                                      <a:gd name="connsiteX13" fmla="*/ 5325 w 32504"/>
                                      <a:gd name="connsiteY13" fmla="*/ 43551 h 66883"/>
                                      <a:gd name="connsiteX14" fmla="*/ -956 w 32504"/>
                                      <a:gd name="connsiteY14" fmla="*/ 43551 h 66883"/>
                                      <a:gd name="connsiteX15" fmla="*/ -956 w 32504"/>
                                      <a:gd name="connsiteY15" fmla="*/ 50203 h 66883"/>
                                      <a:gd name="connsiteX16" fmla="*/ 5325 w 32504"/>
                                      <a:gd name="connsiteY16" fmla="*/ 50203 h 66883"/>
                                      <a:gd name="connsiteX17" fmla="*/ 5325 w 32504"/>
                                      <a:gd name="connsiteY17" fmla="*/ 64997 h 66883"/>
                                      <a:gd name="connsiteX18" fmla="*/ 13927 w 32504"/>
                                      <a:gd name="connsiteY18" fmla="*/ 64997 h 66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2504" h="66883">
                                        <a:moveTo>
                                          <a:pt x="13927" y="64997"/>
                                        </a:moveTo>
                                        <a:lnTo>
                                          <a:pt x="13927" y="50203"/>
                                        </a:lnTo>
                                        <a:lnTo>
                                          <a:pt x="31548" y="50203"/>
                                        </a:lnTo>
                                        <a:lnTo>
                                          <a:pt x="31548" y="43551"/>
                                        </a:lnTo>
                                        <a:lnTo>
                                          <a:pt x="13927" y="43551"/>
                                        </a:lnTo>
                                        <a:lnTo>
                                          <a:pt x="13927" y="15273"/>
                                        </a:lnTo>
                                        <a:cubicBezTo>
                                          <a:pt x="13927" y="11027"/>
                                          <a:pt x="14507" y="8298"/>
                                          <a:pt x="15668" y="7088"/>
                                        </a:cubicBezTo>
                                        <a:cubicBezTo>
                                          <a:pt x="16829" y="5877"/>
                                          <a:pt x="19195" y="5272"/>
                                          <a:pt x="22767" y="5272"/>
                                        </a:cubicBezTo>
                                        <a:lnTo>
                                          <a:pt x="31548" y="5272"/>
                                        </a:lnTo>
                                        <a:lnTo>
                                          <a:pt x="31548" y="-1887"/>
                                        </a:lnTo>
                                        <a:lnTo>
                                          <a:pt x="22767" y="-1887"/>
                                        </a:lnTo>
                                        <a:cubicBezTo>
                                          <a:pt x="16159" y="-1887"/>
                                          <a:pt x="11600" y="-656"/>
                                          <a:pt x="9090" y="1804"/>
                                        </a:cubicBezTo>
                                        <a:cubicBezTo>
                                          <a:pt x="6580" y="4275"/>
                                          <a:pt x="5325" y="8765"/>
                                          <a:pt x="5325" y="15273"/>
                                        </a:cubicBezTo>
                                        <a:lnTo>
                                          <a:pt x="5325" y="43551"/>
                                        </a:lnTo>
                                        <a:lnTo>
                                          <a:pt x="-956" y="43551"/>
                                        </a:lnTo>
                                        <a:lnTo>
                                          <a:pt x="-956" y="50203"/>
                                        </a:lnTo>
                                        <a:lnTo>
                                          <a:pt x="5325" y="50203"/>
                                        </a:lnTo>
                                        <a:lnTo>
                                          <a:pt x="5325" y="64997"/>
                                        </a:lnTo>
                                        <a:lnTo>
                                          <a:pt x="13927" y="64997"/>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60" name="Freeform: Shape 3060"/>
                                <wps:cNvSpPr/>
                                <wps:spPr>
                                  <a:xfrm flipV="1">
                                    <a:off x="3858224" y="6303302"/>
                                    <a:ext cx="48279" cy="54694"/>
                                  </a:xfrm>
                                  <a:custGeom>
                                    <a:avLst/>
                                    <a:gdLst>
                                      <a:gd name="connsiteX0" fmla="*/ 46618 w 48279"/>
                                      <a:gd name="connsiteY0" fmla="*/ 28157 h 54694"/>
                                      <a:gd name="connsiteX1" fmla="*/ 46618 w 48279"/>
                                      <a:gd name="connsiteY1" fmla="*/ 23975 h 54694"/>
                                      <a:gd name="connsiteX2" fmla="*/ 7268 w 48279"/>
                                      <a:gd name="connsiteY2" fmla="*/ 23975 h 54694"/>
                                      <a:gd name="connsiteX3" fmla="*/ 12596 w 48279"/>
                                      <a:gd name="connsiteY3" fmla="*/ 10506 h 54694"/>
                                      <a:gd name="connsiteX4" fmla="*/ 25871 w 48279"/>
                                      <a:gd name="connsiteY4" fmla="*/ 5878 h 54694"/>
                                      <a:gd name="connsiteX5" fmla="*/ 35426 w 48279"/>
                                      <a:gd name="connsiteY5" fmla="*/ 7083 h 54694"/>
                                      <a:gd name="connsiteX6" fmla="*/ 44624 w 48279"/>
                                      <a:gd name="connsiteY6" fmla="*/ 10715 h 54694"/>
                                      <a:gd name="connsiteX7" fmla="*/ 44624 w 48279"/>
                                      <a:gd name="connsiteY7" fmla="*/ 2618 h 54694"/>
                                      <a:gd name="connsiteX8" fmla="*/ 35173 w 48279"/>
                                      <a:gd name="connsiteY8" fmla="*/ -358 h 54694"/>
                                      <a:gd name="connsiteX9" fmla="*/ 25365 w 48279"/>
                                      <a:gd name="connsiteY9" fmla="*/ -1385 h 54694"/>
                                      <a:gd name="connsiteX10" fmla="*/ 5616 w 48279"/>
                                      <a:gd name="connsiteY10" fmla="*/ 5863 h 54694"/>
                                      <a:gd name="connsiteX11" fmla="*/ -1662 w 48279"/>
                                      <a:gd name="connsiteY11" fmla="*/ 25508 h 54694"/>
                                      <a:gd name="connsiteX12" fmla="*/ 5244 w 48279"/>
                                      <a:gd name="connsiteY12" fmla="*/ 45793 h 54694"/>
                                      <a:gd name="connsiteX13" fmla="*/ 23877 w 48279"/>
                                      <a:gd name="connsiteY13" fmla="*/ 53309 h 54694"/>
                                      <a:gd name="connsiteX14" fmla="*/ 40501 w 48279"/>
                                      <a:gd name="connsiteY14" fmla="*/ 46537 h 54694"/>
                                      <a:gd name="connsiteX15" fmla="*/ 46618 w 48279"/>
                                      <a:gd name="connsiteY15" fmla="*/ 28157 h 54694"/>
                                      <a:gd name="connsiteX16" fmla="*/ 38060 w 48279"/>
                                      <a:gd name="connsiteY16" fmla="*/ 30672 h 54694"/>
                                      <a:gd name="connsiteX17" fmla="*/ 34131 w 48279"/>
                                      <a:gd name="connsiteY17" fmla="*/ 41864 h 54694"/>
                                      <a:gd name="connsiteX18" fmla="*/ 23966 w 48279"/>
                                      <a:gd name="connsiteY18" fmla="*/ 46061 h 54694"/>
                                      <a:gd name="connsiteX19" fmla="*/ 12507 w 48279"/>
                                      <a:gd name="connsiteY19" fmla="*/ 42013 h 54694"/>
                                      <a:gd name="connsiteX20" fmla="*/ 7551 w 48279"/>
                                      <a:gd name="connsiteY20" fmla="*/ 30613 h 54694"/>
                                      <a:gd name="connsiteX21" fmla="*/ 38060 w 48279"/>
                                      <a:gd name="connsiteY21" fmla="*/ 30672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8279" h="54694">
                                        <a:moveTo>
                                          <a:pt x="46618" y="28157"/>
                                        </a:moveTo>
                                        <a:lnTo>
                                          <a:pt x="46618" y="23975"/>
                                        </a:lnTo>
                                        <a:lnTo>
                                          <a:pt x="7268" y="23975"/>
                                        </a:lnTo>
                                        <a:cubicBezTo>
                                          <a:pt x="7645" y="18081"/>
                                          <a:pt x="9421" y="13592"/>
                                          <a:pt x="12596" y="10506"/>
                                        </a:cubicBezTo>
                                        <a:cubicBezTo>
                                          <a:pt x="15771" y="7420"/>
                                          <a:pt x="20196" y="5878"/>
                                          <a:pt x="25871" y="5878"/>
                                        </a:cubicBezTo>
                                        <a:cubicBezTo>
                                          <a:pt x="29155" y="5878"/>
                                          <a:pt x="32340" y="6279"/>
                                          <a:pt x="35426" y="7083"/>
                                        </a:cubicBezTo>
                                        <a:cubicBezTo>
                                          <a:pt x="38512" y="7887"/>
                                          <a:pt x="41578" y="9097"/>
                                          <a:pt x="44624" y="10715"/>
                                        </a:cubicBezTo>
                                        <a:lnTo>
                                          <a:pt x="44624" y="2618"/>
                                        </a:lnTo>
                                        <a:cubicBezTo>
                                          <a:pt x="41548" y="1318"/>
                                          <a:pt x="38398" y="326"/>
                                          <a:pt x="35173" y="-358"/>
                                        </a:cubicBezTo>
                                        <a:cubicBezTo>
                                          <a:pt x="31948" y="-1043"/>
                                          <a:pt x="28679" y="-1385"/>
                                          <a:pt x="25365" y="-1385"/>
                                        </a:cubicBezTo>
                                        <a:cubicBezTo>
                                          <a:pt x="17051" y="-1385"/>
                                          <a:pt x="10468" y="1031"/>
                                          <a:pt x="5616" y="5863"/>
                                        </a:cubicBezTo>
                                        <a:cubicBezTo>
                                          <a:pt x="764" y="10705"/>
                                          <a:pt x="-1662" y="17253"/>
                                          <a:pt x="-1662" y="25508"/>
                                        </a:cubicBezTo>
                                        <a:cubicBezTo>
                                          <a:pt x="-1662" y="34031"/>
                                          <a:pt x="640" y="40793"/>
                                          <a:pt x="5244" y="45793"/>
                                        </a:cubicBezTo>
                                        <a:cubicBezTo>
                                          <a:pt x="9848" y="50804"/>
                                          <a:pt x="16059" y="53309"/>
                                          <a:pt x="23877" y="53309"/>
                                        </a:cubicBezTo>
                                        <a:cubicBezTo>
                                          <a:pt x="30882" y="53309"/>
                                          <a:pt x="36423" y="51052"/>
                                          <a:pt x="40501" y="46537"/>
                                        </a:cubicBezTo>
                                        <a:cubicBezTo>
                                          <a:pt x="44579" y="42033"/>
                                          <a:pt x="46618" y="35906"/>
                                          <a:pt x="46618" y="28157"/>
                                        </a:cubicBezTo>
                                        <a:close/>
                                        <a:moveTo>
                                          <a:pt x="38060" y="30672"/>
                                        </a:moveTo>
                                        <a:cubicBezTo>
                                          <a:pt x="38001" y="35346"/>
                                          <a:pt x="36691" y="39076"/>
                                          <a:pt x="34131" y="41864"/>
                                        </a:cubicBezTo>
                                        <a:cubicBezTo>
                                          <a:pt x="31571" y="44662"/>
                                          <a:pt x="28183" y="46061"/>
                                          <a:pt x="23966" y="46061"/>
                                        </a:cubicBezTo>
                                        <a:cubicBezTo>
                                          <a:pt x="19194" y="46061"/>
                                          <a:pt x="15374" y="44712"/>
                                          <a:pt x="12507" y="42013"/>
                                        </a:cubicBezTo>
                                        <a:cubicBezTo>
                                          <a:pt x="9639" y="39314"/>
                                          <a:pt x="7987" y="35514"/>
                                          <a:pt x="7551" y="30613"/>
                                        </a:cubicBezTo>
                                        <a:lnTo>
                                          <a:pt x="38060" y="30672"/>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61" name="Freeform: Shape 3061"/>
                                <wps:cNvSpPr/>
                                <wps:spPr>
                                  <a:xfrm flipV="1">
                                    <a:off x="3920218" y="6303302"/>
                                    <a:ext cx="30509" cy="53339"/>
                                  </a:xfrm>
                                  <a:custGeom>
                                    <a:avLst/>
                                    <a:gdLst>
                                      <a:gd name="connsiteX0" fmla="*/ 29222 w 30509"/>
                                      <a:gd name="connsiteY0" fmla="*/ 42667 h 53339"/>
                                      <a:gd name="connsiteX1" fmla="*/ 26082 w 30509"/>
                                      <a:gd name="connsiteY1" fmla="*/ 43887 h 53339"/>
                                      <a:gd name="connsiteX2" fmla="*/ 22347 w 30509"/>
                                      <a:gd name="connsiteY2" fmla="*/ 44289 h 53339"/>
                                      <a:gd name="connsiteX3" fmla="*/ 11199 w 30509"/>
                                      <a:gd name="connsiteY3" fmla="*/ 39571 h 53339"/>
                                      <a:gd name="connsiteX4" fmla="*/ 7315 w 30509"/>
                                      <a:gd name="connsiteY4" fmla="*/ 26013 h 53339"/>
                                      <a:gd name="connsiteX5" fmla="*/ 7315 w 30509"/>
                                      <a:gd name="connsiteY5" fmla="*/ -1431 h 53339"/>
                                      <a:gd name="connsiteX6" fmla="*/ -1287 w 30509"/>
                                      <a:gd name="connsiteY6" fmla="*/ -1431 h 53339"/>
                                      <a:gd name="connsiteX7" fmla="*/ -1287 w 30509"/>
                                      <a:gd name="connsiteY7" fmla="*/ 50659 h 53339"/>
                                      <a:gd name="connsiteX8" fmla="*/ 7315 w 30509"/>
                                      <a:gd name="connsiteY8" fmla="*/ 50659 h 53339"/>
                                      <a:gd name="connsiteX9" fmla="*/ 7315 w 30509"/>
                                      <a:gd name="connsiteY9" fmla="*/ 42563 h 53339"/>
                                      <a:gd name="connsiteX10" fmla="*/ 14340 w 30509"/>
                                      <a:gd name="connsiteY10" fmla="*/ 49602 h 53339"/>
                                      <a:gd name="connsiteX11" fmla="*/ 24862 w 30509"/>
                                      <a:gd name="connsiteY11" fmla="*/ 51909 h 53339"/>
                                      <a:gd name="connsiteX12" fmla="*/ 26811 w 30509"/>
                                      <a:gd name="connsiteY12" fmla="*/ 51790 h 53339"/>
                                      <a:gd name="connsiteX13" fmla="*/ 29178 w 30509"/>
                                      <a:gd name="connsiteY13" fmla="*/ 51448 h 53339"/>
                                      <a:gd name="connsiteX14" fmla="*/ 29222 w 30509"/>
                                      <a:gd name="connsiteY14" fmla="*/ 42667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30509" h="53339">
                                        <a:moveTo>
                                          <a:pt x="29222" y="42667"/>
                                        </a:moveTo>
                                        <a:cubicBezTo>
                                          <a:pt x="28260" y="43223"/>
                                          <a:pt x="27213" y="43629"/>
                                          <a:pt x="26082" y="43887"/>
                                        </a:cubicBezTo>
                                        <a:cubicBezTo>
                                          <a:pt x="24951" y="44155"/>
                                          <a:pt x="23706" y="44289"/>
                                          <a:pt x="22347" y="44289"/>
                                        </a:cubicBezTo>
                                        <a:cubicBezTo>
                                          <a:pt x="17505" y="44289"/>
                                          <a:pt x="13789" y="42717"/>
                                          <a:pt x="11199" y="39571"/>
                                        </a:cubicBezTo>
                                        <a:cubicBezTo>
                                          <a:pt x="8610" y="36426"/>
                                          <a:pt x="7315" y="31907"/>
                                          <a:pt x="7315" y="26013"/>
                                        </a:cubicBezTo>
                                        <a:lnTo>
                                          <a:pt x="7315" y="-1431"/>
                                        </a:lnTo>
                                        <a:lnTo>
                                          <a:pt x="-1287" y="-1431"/>
                                        </a:lnTo>
                                        <a:lnTo>
                                          <a:pt x="-1287" y="50659"/>
                                        </a:lnTo>
                                        <a:lnTo>
                                          <a:pt x="7315" y="50659"/>
                                        </a:lnTo>
                                        <a:lnTo>
                                          <a:pt x="7315" y="42563"/>
                                        </a:lnTo>
                                        <a:cubicBezTo>
                                          <a:pt x="9121" y="45728"/>
                                          <a:pt x="11462" y="48074"/>
                                          <a:pt x="14340" y="49602"/>
                                        </a:cubicBezTo>
                                        <a:cubicBezTo>
                                          <a:pt x="17227" y="51140"/>
                                          <a:pt x="20734" y="51909"/>
                                          <a:pt x="24862" y="51909"/>
                                        </a:cubicBezTo>
                                        <a:cubicBezTo>
                                          <a:pt x="25447" y="51909"/>
                                          <a:pt x="26097" y="51870"/>
                                          <a:pt x="26811" y="51790"/>
                                        </a:cubicBezTo>
                                        <a:cubicBezTo>
                                          <a:pt x="27526" y="51721"/>
                                          <a:pt x="28315" y="51607"/>
                                          <a:pt x="29178" y="51448"/>
                                        </a:cubicBezTo>
                                        <a:lnTo>
                                          <a:pt x="29222" y="42667"/>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62" name="Freeform: Shape 3062"/>
                                <wps:cNvSpPr/>
                                <wps:spPr>
                                  <a:xfrm flipV="1">
                                    <a:off x="3956447" y="6303302"/>
                                    <a:ext cx="44008" cy="54694"/>
                                  </a:xfrm>
                                  <a:custGeom>
                                    <a:avLst/>
                                    <a:gdLst>
                                      <a:gd name="connsiteX0" fmla="*/ 25399 w 44008"/>
                                      <a:gd name="connsiteY0" fmla="*/ 26148 h 54694"/>
                                      <a:gd name="connsiteX1" fmla="*/ 11022 w 44008"/>
                                      <a:gd name="connsiteY1" fmla="*/ 23782 h 54694"/>
                                      <a:gd name="connsiteX2" fmla="*/ 7018 w 44008"/>
                                      <a:gd name="connsiteY2" fmla="*/ 15685 h 54694"/>
                                      <a:gd name="connsiteX3" fmla="*/ 10025 w 44008"/>
                                      <a:gd name="connsiteY3" fmla="*/ 8452 h 54694"/>
                                      <a:gd name="connsiteX4" fmla="*/ 18180 w 44008"/>
                                      <a:gd name="connsiteY4" fmla="*/ 5788 h 54694"/>
                                      <a:gd name="connsiteX5" fmla="*/ 29610 w 44008"/>
                                      <a:gd name="connsiteY5" fmla="*/ 10834 h 54694"/>
                                      <a:gd name="connsiteX6" fmla="*/ 33912 w 44008"/>
                                      <a:gd name="connsiteY6" fmla="*/ 24243 h 54694"/>
                                      <a:gd name="connsiteX7" fmla="*/ 33912 w 44008"/>
                                      <a:gd name="connsiteY7" fmla="*/ 26148 h 54694"/>
                                      <a:gd name="connsiteX8" fmla="*/ 25399 w 44008"/>
                                      <a:gd name="connsiteY8" fmla="*/ 26148 h 54694"/>
                                      <a:gd name="connsiteX9" fmla="*/ 42469 w 44008"/>
                                      <a:gd name="connsiteY9" fmla="*/ 29690 h 54694"/>
                                      <a:gd name="connsiteX10" fmla="*/ 42469 w 44008"/>
                                      <a:gd name="connsiteY10" fmla="*/ -31 h 54694"/>
                                      <a:gd name="connsiteX11" fmla="*/ 33912 w 44008"/>
                                      <a:gd name="connsiteY11" fmla="*/ -31 h 54694"/>
                                      <a:gd name="connsiteX12" fmla="*/ 33912 w 44008"/>
                                      <a:gd name="connsiteY12" fmla="*/ 7872 h 54694"/>
                                      <a:gd name="connsiteX13" fmla="*/ 26604 w 44008"/>
                                      <a:gd name="connsiteY13" fmla="*/ 877 h 54694"/>
                                      <a:gd name="connsiteX14" fmla="*/ 15903 w 44008"/>
                                      <a:gd name="connsiteY14" fmla="*/ -1385 h 54694"/>
                                      <a:gd name="connsiteX15" fmla="*/ 3179 w 44008"/>
                                      <a:gd name="connsiteY15" fmla="*/ 3109 h 54694"/>
                                      <a:gd name="connsiteX16" fmla="*/ -1539 w 44008"/>
                                      <a:gd name="connsiteY16" fmla="*/ 15135 h 54694"/>
                                      <a:gd name="connsiteX17" fmla="*/ 4339 w 44008"/>
                                      <a:gd name="connsiteY17" fmla="*/ 28380 h 54694"/>
                                      <a:gd name="connsiteX18" fmla="*/ 21901 w 44008"/>
                                      <a:gd name="connsiteY18" fmla="*/ 32845 h 54694"/>
                                      <a:gd name="connsiteX19" fmla="*/ 33912 w 44008"/>
                                      <a:gd name="connsiteY19" fmla="*/ 32845 h 54694"/>
                                      <a:gd name="connsiteX20" fmla="*/ 33912 w 44008"/>
                                      <a:gd name="connsiteY20" fmla="*/ 33694 h 54694"/>
                                      <a:gd name="connsiteX21" fmla="*/ 30027 w 44008"/>
                                      <a:gd name="connsiteY21" fmla="*/ 42832 h 54694"/>
                                      <a:gd name="connsiteX22" fmla="*/ 19118 w 44008"/>
                                      <a:gd name="connsiteY22" fmla="*/ 46061 h 54694"/>
                                      <a:gd name="connsiteX23" fmla="*/ 10412 w 44008"/>
                                      <a:gd name="connsiteY23" fmla="*/ 44990 h 54694"/>
                                      <a:gd name="connsiteX24" fmla="*/ 2286 w 44008"/>
                                      <a:gd name="connsiteY24" fmla="*/ 41775 h 54694"/>
                                      <a:gd name="connsiteX25" fmla="*/ 2286 w 44008"/>
                                      <a:gd name="connsiteY25" fmla="*/ 49693 h 54694"/>
                                      <a:gd name="connsiteX26" fmla="*/ 11394 w 44008"/>
                                      <a:gd name="connsiteY26" fmla="*/ 52401 h 54694"/>
                                      <a:gd name="connsiteX27" fmla="*/ 19996 w 44008"/>
                                      <a:gd name="connsiteY27" fmla="*/ 53309 h 54694"/>
                                      <a:gd name="connsiteX28" fmla="*/ 36888 w 44008"/>
                                      <a:gd name="connsiteY28" fmla="*/ 47445 h 54694"/>
                                      <a:gd name="connsiteX29" fmla="*/ 42469 w 44008"/>
                                      <a:gd name="connsiteY29" fmla="*/ 29690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44008" h="54694">
                                        <a:moveTo>
                                          <a:pt x="25399" y="26148"/>
                                        </a:moveTo>
                                        <a:cubicBezTo>
                                          <a:pt x="18483" y="26148"/>
                                          <a:pt x="13691" y="25359"/>
                                          <a:pt x="11022" y="23782"/>
                                        </a:cubicBezTo>
                                        <a:cubicBezTo>
                                          <a:pt x="8353" y="22204"/>
                                          <a:pt x="7018" y="19505"/>
                                          <a:pt x="7018" y="15685"/>
                                        </a:cubicBezTo>
                                        <a:cubicBezTo>
                                          <a:pt x="7018" y="12649"/>
                                          <a:pt x="8020" y="10238"/>
                                          <a:pt x="10025" y="8452"/>
                                        </a:cubicBezTo>
                                        <a:cubicBezTo>
                                          <a:pt x="12029" y="6676"/>
                                          <a:pt x="14747" y="5788"/>
                                          <a:pt x="18180" y="5788"/>
                                        </a:cubicBezTo>
                                        <a:cubicBezTo>
                                          <a:pt x="22933" y="5788"/>
                                          <a:pt x="26743" y="7470"/>
                                          <a:pt x="29610" y="10834"/>
                                        </a:cubicBezTo>
                                        <a:cubicBezTo>
                                          <a:pt x="32478" y="14197"/>
                                          <a:pt x="33912" y="18667"/>
                                          <a:pt x="33912" y="24243"/>
                                        </a:cubicBezTo>
                                        <a:lnTo>
                                          <a:pt x="33912" y="26148"/>
                                        </a:lnTo>
                                        <a:lnTo>
                                          <a:pt x="25399" y="26148"/>
                                        </a:lnTo>
                                        <a:close/>
                                        <a:moveTo>
                                          <a:pt x="42469" y="29690"/>
                                        </a:moveTo>
                                        <a:lnTo>
                                          <a:pt x="42469" y="-31"/>
                                        </a:lnTo>
                                        <a:lnTo>
                                          <a:pt x="33912" y="-31"/>
                                        </a:lnTo>
                                        <a:lnTo>
                                          <a:pt x="33912" y="7872"/>
                                        </a:lnTo>
                                        <a:cubicBezTo>
                                          <a:pt x="31957" y="4717"/>
                                          <a:pt x="29521" y="2385"/>
                                          <a:pt x="26604" y="877"/>
                                        </a:cubicBezTo>
                                        <a:cubicBezTo>
                                          <a:pt x="23687" y="-631"/>
                                          <a:pt x="20120" y="-1385"/>
                                          <a:pt x="15903" y="-1385"/>
                                        </a:cubicBezTo>
                                        <a:cubicBezTo>
                                          <a:pt x="10575" y="-1385"/>
                                          <a:pt x="6334" y="113"/>
                                          <a:pt x="3179" y="3109"/>
                                        </a:cubicBezTo>
                                        <a:cubicBezTo>
                                          <a:pt x="33" y="6106"/>
                                          <a:pt x="-1539" y="10114"/>
                                          <a:pt x="-1539" y="15135"/>
                                        </a:cubicBezTo>
                                        <a:cubicBezTo>
                                          <a:pt x="-1539" y="20989"/>
                                          <a:pt x="420" y="25404"/>
                                          <a:pt x="4339" y="28380"/>
                                        </a:cubicBezTo>
                                        <a:cubicBezTo>
                                          <a:pt x="8268" y="31357"/>
                                          <a:pt x="14122" y="32845"/>
                                          <a:pt x="21901" y="32845"/>
                                        </a:cubicBezTo>
                                        <a:lnTo>
                                          <a:pt x="33912" y="32845"/>
                                        </a:lnTo>
                                        <a:lnTo>
                                          <a:pt x="33912" y="33694"/>
                                        </a:lnTo>
                                        <a:cubicBezTo>
                                          <a:pt x="33912" y="37633"/>
                                          <a:pt x="32617" y="40679"/>
                                          <a:pt x="30027" y="42832"/>
                                        </a:cubicBezTo>
                                        <a:cubicBezTo>
                                          <a:pt x="27438" y="44985"/>
                                          <a:pt x="23801" y="46061"/>
                                          <a:pt x="19118" y="46061"/>
                                        </a:cubicBezTo>
                                        <a:cubicBezTo>
                                          <a:pt x="16142" y="46061"/>
                                          <a:pt x="13239" y="45704"/>
                                          <a:pt x="10412" y="44990"/>
                                        </a:cubicBezTo>
                                        <a:cubicBezTo>
                                          <a:pt x="7594" y="44275"/>
                                          <a:pt x="4885" y="43204"/>
                                          <a:pt x="2286" y="41775"/>
                                        </a:cubicBezTo>
                                        <a:lnTo>
                                          <a:pt x="2286" y="49693"/>
                                        </a:lnTo>
                                        <a:cubicBezTo>
                                          <a:pt x="5411" y="50903"/>
                                          <a:pt x="8447" y="51806"/>
                                          <a:pt x="11394" y="52401"/>
                                        </a:cubicBezTo>
                                        <a:cubicBezTo>
                                          <a:pt x="14341" y="53006"/>
                                          <a:pt x="17208" y="53309"/>
                                          <a:pt x="19996" y="53309"/>
                                        </a:cubicBezTo>
                                        <a:cubicBezTo>
                                          <a:pt x="27537" y="53309"/>
                                          <a:pt x="33167" y="51355"/>
                                          <a:pt x="36888" y="47445"/>
                                        </a:cubicBezTo>
                                        <a:cubicBezTo>
                                          <a:pt x="40609" y="43546"/>
                                          <a:pt x="42469" y="37628"/>
                                          <a:pt x="42469" y="29690"/>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63" name="Freeform: Shape 3063"/>
                                <wps:cNvSpPr/>
                                <wps:spPr>
                                  <a:xfrm flipV="1">
                                    <a:off x="4011660" y="6289758"/>
                                    <a:ext cx="32504" cy="66883"/>
                                  </a:xfrm>
                                  <a:custGeom>
                                    <a:avLst/>
                                    <a:gdLst>
                                      <a:gd name="connsiteX0" fmla="*/ 13947 w 32504"/>
                                      <a:gd name="connsiteY0" fmla="*/ 64997 h 66883"/>
                                      <a:gd name="connsiteX1" fmla="*/ 13947 w 32504"/>
                                      <a:gd name="connsiteY1" fmla="*/ 50203 h 66883"/>
                                      <a:gd name="connsiteX2" fmla="*/ 31568 w 32504"/>
                                      <a:gd name="connsiteY2" fmla="*/ 50203 h 66883"/>
                                      <a:gd name="connsiteX3" fmla="*/ 31568 w 32504"/>
                                      <a:gd name="connsiteY3" fmla="*/ 43551 h 66883"/>
                                      <a:gd name="connsiteX4" fmla="*/ 13947 w 32504"/>
                                      <a:gd name="connsiteY4" fmla="*/ 43551 h 66883"/>
                                      <a:gd name="connsiteX5" fmla="*/ 13947 w 32504"/>
                                      <a:gd name="connsiteY5" fmla="*/ 15273 h 66883"/>
                                      <a:gd name="connsiteX6" fmla="*/ 15689 w 32504"/>
                                      <a:gd name="connsiteY6" fmla="*/ 7088 h 66883"/>
                                      <a:gd name="connsiteX7" fmla="*/ 22788 w 32504"/>
                                      <a:gd name="connsiteY7" fmla="*/ 5272 h 66883"/>
                                      <a:gd name="connsiteX8" fmla="*/ 31568 w 32504"/>
                                      <a:gd name="connsiteY8" fmla="*/ 5272 h 66883"/>
                                      <a:gd name="connsiteX9" fmla="*/ 31568 w 32504"/>
                                      <a:gd name="connsiteY9" fmla="*/ -1887 h 66883"/>
                                      <a:gd name="connsiteX10" fmla="*/ 22788 w 32504"/>
                                      <a:gd name="connsiteY10" fmla="*/ -1887 h 66883"/>
                                      <a:gd name="connsiteX11" fmla="*/ 9110 w 32504"/>
                                      <a:gd name="connsiteY11" fmla="*/ 1804 h 66883"/>
                                      <a:gd name="connsiteX12" fmla="*/ 5345 w 32504"/>
                                      <a:gd name="connsiteY12" fmla="*/ 15273 h 66883"/>
                                      <a:gd name="connsiteX13" fmla="*/ 5345 w 32504"/>
                                      <a:gd name="connsiteY13" fmla="*/ 43551 h 66883"/>
                                      <a:gd name="connsiteX14" fmla="*/ -936 w 32504"/>
                                      <a:gd name="connsiteY14" fmla="*/ 43551 h 66883"/>
                                      <a:gd name="connsiteX15" fmla="*/ -936 w 32504"/>
                                      <a:gd name="connsiteY15" fmla="*/ 50203 h 66883"/>
                                      <a:gd name="connsiteX16" fmla="*/ 5345 w 32504"/>
                                      <a:gd name="connsiteY16" fmla="*/ 50203 h 66883"/>
                                      <a:gd name="connsiteX17" fmla="*/ 5345 w 32504"/>
                                      <a:gd name="connsiteY17" fmla="*/ 64997 h 66883"/>
                                      <a:gd name="connsiteX18" fmla="*/ 13947 w 32504"/>
                                      <a:gd name="connsiteY18" fmla="*/ 64997 h 66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2504" h="66883">
                                        <a:moveTo>
                                          <a:pt x="13947" y="64997"/>
                                        </a:moveTo>
                                        <a:lnTo>
                                          <a:pt x="13947" y="50203"/>
                                        </a:lnTo>
                                        <a:lnTo>
                                          <a:pt x="31568" y="50203"/>
                                        </a:lnTo>
                                        <a:lnTo>
                                          <a:pt x="31568" y="43551"/>
                                        </a:lnTo>
                                        <a:lnTo>
                                          <a:pt x="13947" y="43551"/>
                                        </a:lnTo>
                                        <a:lnTo>
                                          <a:pt x="13947" y="15273"/>
                                        </a:lnTo>
                                        <a:cubicBezTo>
                                          <a:pt x="13947" y="11027"/>
                                          <a:pt x="14528" y="8298"/>
                                          <a:pt x="15689" y="7088"/>
                                        </a:cubicBezTo>
                                        <a:cubicBezTo>
                                          <a:pt x="16849" y="5877"/>
                                          <a:pt x="19216" y="5272"/>
                                          <a:pt x="22788" y="5272"/>
                                        </a:cubicBezTo>
                                        <a:lnTo>
                                          <a:pt x="31568" y="5272"/>
                                        </a:lnTo>
                                        <a:lnTo>
                                          <a:pt x="31568" y="-1887"/>
                                        </a:lnTo>
                                        <a:lnTo>
                                          <a:pt x="22788" y="-1887"/>
                                        </a:lnTo>
                                        <a:cubicBezTo>
                                          <a:pt x="16180" y="-1887"/>
                                          <a:pt x="11621" y="-656"/>
                                          <a:pt x="9110" y="1804"/>
                                        </a:cubicBezTo>
                                        <a:cubicBezTo>
                                          <a:pt x="6600" y="4275"/>
                                          <a:pt x="5345" y="8765"/>
                                          <a:pt x="5345" y="15273"/>
                                        </a:cubicBezTo>
                                        <a:lnTo>
                                          <a:pt x="5345" y="43551"/>
                                        </a:lnTo>
                                        <a:lnTo>
                                          <a:pt x="-936" y="43551"/>
                                        </a:lnTo>
                                        <a:lnTo>
                                          <a:pt x="-936" y="50203"/>
                                        </a:lnTo>
                                        <a:lnTo>
                                          <a:pt x="5345" y="50203"/>
                                        </a:lnTo>
                                        <a:lnTo>
                                          <a:pt x="5345" y="64997"/>
                                        </a:lnTo>
                                        <a:lnTo>
                                          <a:pt x="13947" y="64997"/>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64" name="Freeform: Shape 3064"/>
                                <wps:cNvSpPr/>
                                <wps:spPr>
                                  <a:xfrm flipV="1">
                                    <a:off x="4055421" y="6284266"/>
                                    <a:ext cx="8557" cy="72375"/>
                                  </a:xfrm>
                                  <a:custGeom>
                                    <a:avLst/>
                                    <a:gdLst>
                                      <a:gd name="connsiteX0" fmla="*/ -559 w 8557"/>
                                      <a:gd name="connsiteY0" fmla="*/ 50019 h 72375"/>
                                      <a:gd name="connsiteX1" fmla="*/ 7999 w 8557"/>
                                      <a:gd name="connsiteY1" fmla="*/ 50019 h 72375"/>
                                      <a:gd name="connsiteX2" fmla="*/ 7999 w 8557"/>
                                      <a:gd name="connsiteY2" fmla="*/ -2071 h 72375"/>
                                      <a:gd name="connsiteX3" fmla="*/ -559 w 8557"/>
                                      <a:gd name="connsiteY3" fmla="*/ -2071 h 72375"/>
                                      <a:gd name="connsiteX4" fmla="*/ -559 w 8557"/>
                                      <a:gd name="connsiteY4" fmla="*/ 50019 h 72375"/>
                                      <a:gd name="connsiteX5" fmla="*/ -559 w 8557"/>
                                      <a:gd name="connsiteY5" fmla="*/ 70304 h 72375"/>
                                      <a:gd name="connsiteX6" fmla="*/ 7999 w 8557"/>
                                      <a:gd name="connsiteY6" fmla="*/ 70304 h 72375"/>
                                      <a:gd name="connsiteX7" fmla="*/ 7999 w 8557"/>
                                      <a:gd name="connsiteY7" fmla="*/ 59454 h 72375"/>
                                      <a:gd name="connsiteX8" fmla="*/ -559 w 8557"/>
                                      <a:gd name="connsiteY8" fmla="*/ 59454 h 72375"/>
                                      <a:gd name="connsiteX9" fmla="*/ -559 w 8557"/>
                                      <a:gd name="connsiteY9" fmla="*/ 70304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557" h="72375">
                                        <a:moveTo>
                                          <a:pt x="-559" y="50019"/>
                                        </a:moveTo>
                                        <a:lnTo>
                                          <a:pt x="7999" y="50019"/>
                                        </a:lnTo>
                                        <a:lnTo>
                                          <a:pt x="7999" y="-2071"/>
                                        </a:lnTo>
                                        <a:lnTo>
                                          <a:pt x="-559" y="-2071"/>
                                        </a:lnTo>
                                        <a:lnTo>
                                          <a:pt x="-559" y="50019"/>
                                        </a:lnTo>
                                        <a:close/>
                                        <a:moveTo>
                                          <a:pt x="-559" y="70304"/>
                                        </a:moveTo>
                                        <a:lnTo>
                                          <a:pt x="7999" y="70304"/>
                                        </a:lnTo>
                                        <a:lnTo>
                                          <a:pt x="7999" y="59454"/>
                                        </a:lnTo>
                                        <a:lnTo>
                                          <a:pt x="-559" y="59454"/>
                                        </a:lnTo>
                                        <a:lnTo>
                                          <a:pt x="-559" y="70304"/>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65" name="Freeform: Shape 3065"/>
                                <wps:cNvSpPr/>
                                <wps:spPr>
                                  <a:xfrm flipV="1">
                                    <a:off x="4078164" y="6303302"/>
                                    <a:ext cx="47818" cy="54694"/>
                                  </a:xfrm>
                                  <a:custGeom>
                                    <a:avLst/>
                                    <a:gdLst>
                                      <a:gd name="connsiteX0" fmla="*/ 22278 w 47818"/>
                                      <a:gd name="connsiteY0" fmla="*/ 46061 h 54694"/>
                                      <a:gd name="connsiteX1" fmla="*/ 11399 w 47818"/>
                                      <a:gd name="connsiteY1" fmla="*/ 40688 h 54694"/>
                                      <a:gd name="connsiteX2" fmla="*/ 7396 w 47818"/>
                                      <a:gd name="connsiteY2" fmla="*/ 25969 h 54694"/>
                                      <a:gd name="connsiteX3" fmla="*/ 11369 w 47818"/>
                                      <a:gd name="connsiteY3" fmla="*/ 11250 h 54694"/>
                                      <a:gd name="connsiteX4" fmla="*/ 22278 w 47818"/>
                                      <a:gd name="connsiteY4" fmla="*/ 5878 h 54694"/>
                                      <a:gd name="connsiteX5" fmla="*/ 33113 w 47818"/>
                                      <a:gd name="connsiteY5" fmla="*/ 11265 h 54694"/>
                                      <a:gd name="connsiteX6" fmla="*/ 37117 w 47818"/>
                                      <a:gd name="connsiteY6" fmla="*/ 25969 h 54694"/>
                                      <a:gd name="connsiteX7" fmla="*/ 33113 w 47818"/>
                                      <a:gd name="connsiteY7" fmla="*/ 40644 h 54694"/>
                                      <a:gd name="connsiteX8" fmla="*/ 22278 w 47818"/>
                                      <a:gd name="connsiteY8" fmla="*/ 46061 h 54694"/>
                                      <a:gd name="connsiteX9" fmla="*/ 22278 w 47818"/>
                                      <a:gd name="connsiteY9" fmla="*/ 53309 h 54694"/>
                                      <a:gd name="connsiteX10" fmla="*/ 39810 w 47818"/>
                                      <a:gd name="connsiteY10" fmla="*/ 46046 h 54694"/>
                                      <a:gd name="connsiteX11" fmla="*/ 46195 w 47818"/>
                                      <a:gd name="connsiteY11" fmla="*/ 25969 h 54694"/>
                                      <a:gd name="connsiteX12" fmla="*/ 39810 w 47818"/>
                                      <a:gd name="connsiteY12" fmla="*/ 5892 h 54694"/>
                                      <a:gd name="connsiteX13" fmla="*/ 22278 w 47818"/>
                                      <a:gd name="connsiteY13" fmla="*/ -1385 h 54694"/>
                                      <a:gd name="connsiteX14" fmla="*/ 4717 w 47818"/>
                                      <a:gd name="connsiteY14" fmla="*/ 5892 h 54694"/>
                                      <a:gd name="connsiteX15" fmla="*/ -1623 w 47818"/>
                                      <a:gd name="connsiteY15" fmla="*/ 25969 h 54694"/>
                                      <a:gd name="connsiteX16" fmla="*/ 4717 w 47818"/>
                                      <a:gd name="connsiteY16" fmla="*/ 46046 h 54694"/>
                                      <a:gd name="connsiteX17" fmla="*/ 22278 w 47818"/>
                                      <a:gd name="connsiteY17" fmla="*/ 53309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7818" h="54694">
                                        <a:moveTo>
                                          <a:pt x="22278" y="46061"/>
                                        </a:moveTo>
                                        <a:cubicBezTo>
                                          <a:pt x="17695" y="46061"/>
                                          <a:pt x="14068" y="44270"/>
                                          <a:pt x="11399" y="40688"/>
                                        </a:cubicBezTo>
                                        <a:cubicBezTo>
                                          <a:pt x="8730" y="37107"/>
                                          <a:pt x="7396" y="32200"/>
                                          <a:pt x="7396" y="25969"/>
                                        </a:cubicBezTo>
                                        <a:cubicBezTo>
                                          <a:pt x="7396" y="19738"/>
                                          <a:pt x="8720" y="14832"/>
                                          <a:pt x="11369" y="11250"/>
                                        </a:cubicBezTo>
                                        <a:cubicBezTo>
                                          <a:pt x="14028" y="7668"/>
                                          <a:pt x="17665" y="5878"/>
                                          <a:pt x="22278" y="5878"/>
                                        </a:cubicBezTo>
                                        <a:cubicBezTo>
                                          <a:pt x="26843" y="5878"/>
                                          <a:pt x="30454" y="7673"/>
                                          <a:pt x="33113" y="11265"/>
                                        </a:cubicBezTo>
                                        <a:cubicBezTo>
                                          <a:pt x="35782" y="14867"/>
                                          <a:pt x="37117" y="19768"/>
                                          <a:pt x="37117" y="25969"/>
                                        </a:cubicBezTo>
                                        <a:cubicBezTo>
                                          <a:pt x="37117" y="32141"/>
                                          <a:pt x="35782" y="37032"/>
                                          <a:pt x="33113" y="40644"/>
                                        </a:cubicBezTo>
                                        <a:cubicBezTo>
                                          <a:pt x="30454" y="44255"/>
                                          <a:pt x="26843" y="46061"/>
                                          <a:pt x="22278" y="46061"/>
                                        </a:cubicBezTo>
                                        <a:close/>
                                        <a:moveTo>
                                          <a:pt x="22278" y="53309"/>
                                        </a:moveTo>
                                        <a:cubicBezTo>
                                          <a:pt x="29720" y="53309"/>
                                          <a:pt x="35564" y="50888"/>
                                          <a:pt x="39810" y="46046"/>
                                        </a:cubicBezTo>
                                        <a:cubicBezTo>
                                          <a:pt x="44067" y="41214"/>
                                          <a:pt x="46195" y="34522"/>
                                          <a:pt x="46195" y="25969"/>
                                        </a:cubicBezTo>
                                        <a:cubicBezTo>
                                          <a:pt x="46195" y="17446"/>
                                          <a:pt x="44067" y="10754"/>
                                          <a:pt x="39810" y="5892"/>
                                        </a:cubicBezTo>
                                        <a:cubicBezTo>
                                          <a:pt x="35564" y="1041"/>
                                          <a:pt x="29720" y="-1385"/>
                                          <a:pt x="22278" y="-1385"/>
                                        </a:cubicBezTo>
                                        <a:cubicBezTo>
                                          <a:pt x="14807" y="-1385"/>
                                          <a:pt x="8953" y="1041"/>
                                          <a:pt x="4717" y="5892"/>
                                        </a:cubicBezTo>
                                        <a:cubicBezTo>
                                          <a:pt x="490" y="10754"/>
                                          <a:pt x="-1623" y="17446"/>
                                          <a:pt x="-1623" y="25969"/>
                                        </a:cubicBezTo>
                                        <a:cubicBezTo>
                                          <a:pt x="-1623" y="34522"/>
                                          <a:pt x="490" y="41214"/>
                                          <a:pt x="4717" y="46046"/>
                                        </a:cubicBezTo>
                                        <a:cubicBezTo>
                                          <a:pt x="8953" y="50888"/>
                                          <a:pt x="14807" y="53309"/>
                                          <a:pt x="22278" y="53309"/>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66" name="Freeform: Shape 3066"/>
                                <wps:cNvSpPr/>
                                <wps:spPr>
                                  <a:xfrm flipV="1">
                                    <a:off x="4139833" y="6303302"/>
                                    <a:ext cx="43636" cy="53339"/>
                                  </a:xfrm>
                                  <a:custGeom>
                                    <a:avLst/>
                                    <a:gdLst>
                                      <a:gd name="connsiteX0" fmla="*/ 41932 w 43636"/>
                                      <a:gd name="connsiteY0" fmla="*/ 30017 h 53339"/>
                                      <a:gd name="connsiteX1" fmla="*/ 41932 w 43636"/>
                                      <a:gd name="connsiteY1" fmla="*/ -1431 h 53339"/>
                                      <a:gd name="connsiteX2" fmla="*/ 33374 w 43636"/>
                                      <a:gd name="connsiteY2" fmla="*/ -1431 h 53339"/>
                                      <a:gd name="connsiteX3" fmla="*/ 33374 w 43636"/>
                                      <a:gd name="connsiteY3" fmla="*/ 29734 h 53339"/>
                                      <a:gd name="connsiteX4" fmla="*/ 30487 w 43636"/>
                                      <a:gd name="connsiteY4" fmla="*/ 40792 h 53339"/>
                                      <a:gd name="connsiteX5" fmla="*/ 21840 w 43636"/>
                                      <a:gd name="connsiteY5" fmla="*/ 44468 h 53339"/>
                                      <a:gd name="connsiteX6" fmla="*/ 10901 w 43636"/>
                                      <a:gd name="connsiteY6" fmla="*/ 40048 h 53339"/>
                                      <a:gd name="connsiteX7" fmla="*/ 6898 w 43636"/>
                                      <a:gd name="connsiteY7" fmla="*/ 28007 h 53339"/>
                                      <a:gd name="connsiteX8" fmla="*/ 6898 w 43636"/>
                                      <a:gd name="connsiteY8" fmla="*/ -1431 h 53339"/>
                                      <a:gd name="connsiteX9" fmla="*/ -1705 w 43636"/>
                                      <a:gd name="connsiteY9" fmla="*/ -1431 h 53339"/>
                                      <a:gd name="connsiteX10" fmla="*/ -1705 w 43636"/>
                                      <a:gd name="connsiteY10" fmla="*/ 50659 h 53339"/>
                                      <a:gd name="connsiteX11" fmla="*/ 6898 w 43636"/>
                                      <a:gd name="connsiteY11" fmla="*/ 50659 h 53339"/>
                                      <a:gd name="connsiteX12" fmla="*/ 6898 w 43636"/>
                                      <a:gd name="connsiteY12" fmla="*/ 42563 h 53339"/>
                                      <a:gd name="connsiteX13" fmla="*/ 14131 w 43636"/>
                                      <a:gd name="connsiteY13" fmla="*/ 49587 h 53339"/>
                                      <a:gd name="connsiteX14" fmla="*/ 23745 w 43636"/>
                                      <a:gd name="connsiteY14" fmla="*/ 51909 h 53339"/>
                                      <a:gd name="connsiteX15" fmla="*/ 37318 w 43636"/>
                                      <a:gd name="connsiteY15" fmla="*/ 46358 h 53339"/>
                                      <a:gd name="connsiteX16" fmla="*/ 41932 w 43636"/>
                                      <a:gd name="connsiteY16" fmla="*/ 30017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53339">
                                        <a:moveTo>
                                          <a:pt x="41932" y="30017"/>
                                        </a:moveTo>
                                        <a:lnTo>
                                          <a:pt x="41932" y="-1431"/>
                                        </a:lnTo>
                                        <a:lnTo>
                                          <a:pt x="33374" y="-1431"/>
                                        </a:lnTo>
                                        <a:lnTo>
                                          <a:pt x="33374" y="29734"/>
                                        </a:lnTo>
                                        <a:cubicBezTo>
                                          <a:pt x="33374" y="34665"/>
                                          <a:pt x="32412" y="38351"/>
                                          <a:pt x="30487" y="40792"/>
                                        </a:cubicBezTo>
                                        <a:cubicBezTo>
                                          <a:pt x="28562" y="43242"/>
                                          <a:pt x="25680" y="44468"/>
                                          <a:pt x="21840" y="44468"/>
                                        </a:cubicBezTo>
                                        <a:cubicBezTo>
                                          <a:pt x="17216" y="44468"/>
                                          <a:pt x="13570" y="42994"/>
                                          <a:pt x="10901" y="40048"/>
                                        </a:cubicBezTo>
                                        <a:cubicBezTo>
                                          <a:pt x="8232" y="37111"/>
                                          <a:pt x="6898" y="33097"/>
                                          <a:pt x="6898" y="28007"/>
                                        </a:cubicBezTo>
                                        <a:lnTo>
                                          <a:pt x="6898" y="-1431"/>
                                        </a:lnTo>
                                        <a:lnTo>
                                          <a:pt x="-1705" y="-1431"/>
                                        </a:lnTo>
                                        <a:lnTo>
                                          <a:pt x="-1705" y="50659"/>
                                        </a:lnTo>
                                        <a:lnTo>
                                          <a:pt x="6898" y="50659"/>
                                        </a:lnTo>
                                        <a:lnTo>
                                          <a:pt x="6898" y="42563"/>
                                        </a:lnTo>
                                        <a:cubicBezTo>
                                          <a:pt x="8952" y="45698"/>
                                          <a:pt x="11363" y="48040"/>
                                          <a:pt x="14131" y="49587"/>
                                        </a:cubicBezTo>
                                        <a:cubicBezTo>
                                          <a:pt x="16909" y="51135"/>
                                          <a:pt x="20114" y="51909"/>
                                          <a:pt x="23745" y="51909"/>
                                        </a:cubicBezTo>
                                        <a:cubicBezTo>
                                          <a:pt x="29728" y="51909"/>
                                          <a:pt x="34252" y="50059"/>
                                          <a:pt x="37318" y="46358"/>
                                        </a:cubicBezTo>
                                        <a:cubicBezTo>
                                          <a:pt x="40394" y="42657"/>
                                          <a:pt x="41932" y="37210"/>
                                          <a:pt x="41932" y="30017"/>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67" name="Freeform: Shape 3067"/>
                                <wps:cNvSpPr/>
                                <wps:spPr>
                                  <a:xfrm flipV="1">
                                    <a:off x="4196719" y="6303302"/>
                                    <a:ext cx="39811" cy="54694"/>
                                  </a:xfrm>
                                  <a:custGeom>
                                    <a:avLst/>
                                    <a:gdLst>
                                      <a:gd name="connsiteX0" fmla="*/ 35677 w 39811"/>
                                      <a:gd name="connsiteY0" fmla="*/ 50526 h 54694"/>
                                      <a:gd name="connsiteX1" fmla="*/ 35677 w 39811"/>
                                      <a:gd name="connsiteY1" fmla="*/ 42430 h 54694"/>
                                      <a:gd name="connsiteX2" fmla="*/ 28147 w 39811"/>
                                      <a:gd name="connsiteY2" fmla="*/ 45213 h 54694"/>
                                      <a:gd name="connsiteX3" fmla="*/ 20050 w 39811"/>
                                      <a:gd name="connsiteY3" fmla="*/ 46150 h 54694"/>
                                      <a:gd name="connsiteX4" fmla="*/ 10496 w 39811"/>
                                      <a:gd name="connsiteY4" fmla="*/ 44201 h 54694"/>
                                      <a:gd name="connsiteX5" fmla="*/ 7311 w 39811"/>
                                      <a:gd name="connsiteY5" fmla="*/ 38337 h 54694"/>
                                      <a:gd name="connsiteX6" fmla="*/ 9588 w 39811"/>
                                      <a:gd name="connsiteY6" fmla="*/ 33664 h 54694"/>
                                      <a:gd name="connsiteX7" fmla="*/ 18756 w 39811"/>
                                      <a:gd name="connsiteY7" fmla="*/ 30434 h 54694"/>
                                      <a:gd name="connsiteX8" fmla="*/ 21687 w 39811"/>
                                      <a:gd name="connsiteY8" fmla="*/ 29779 h 54694"/>
                                      <a:gd name="connsiteX9" fmla="*/ 34635 w 39811"/>
                                      <a:gd name="connsiteY9" fmla="*/ 24273 h 54694"/>
                                      <a:gd name="connsiteX10" fmla="*/ 38475 w 39811"/>
                                      <a:gd name="connsiteY10" fmla="*/ 14346 h 54694"/>
                                      <a:gd name="connsiteX11" fmla="*/ 32730 w 39811"/>
                                      <a:gd name="connsiteY11" fmla="*/ 2841 h 54694"/>
                                      <a:gd name="connsiteX12" fmla="*/ 16940 w 39811"/>
                                      <a:gd name="connsiteY12" fmla="*/ -1385 h 54694"/>
                                      <a:gd name="connsiteX13" fmla="*/ 8218 w 39811"/>
                                      <a:gd name="connsiteY13" fmla="*/ -567 h 54694"/>
                                      <a:gd name="connsiteX14" fmla="*/ -1336 w 39811"/>
                                      <a:gd name="connsiteY14" fmla="*/ 1874 h 54694"/>
                                      <a:gd name="connsiteX15" fmla="*/ -1336 w 39811"/>
                                      <a:gd name="connsiteY15" fmla="*/ 10715 h 54694"/>
                                      <a:gd name="connsiteX16" fmla="*/ 8010 w 39811"/>
                                      <a:gd name="connsiteY16" fmla="*/ 7009 h 54694"/>
                                      <a:gd name="connsiteX17" fmla="*/ 17133 w 39811"/>
                                      <a:gd name="connsiteY17" fmla="*/ 5788 h 54694"/>
                                      <a:gd name="connsiteX18" fmla="*/ 26420 w 39811"/>
                                      <a:gd name="connsiteY18" fmla="*/ 7857 h 54694"/>
                                      <a:gd name="connsiteX19" fmla="*/ 29680 w 39811"/>
                                      <a:gd name="connsiteY19" fmla="*/ 13691 h 54694"/>
                                      <a:gd name="connsiteX20" fmla="*/ 27328 w 39811"/>
                                      <a:gd name="connsiteY20" fmla="*/ 19034 h 54694"/>
                                      <a:gd name="connsiteX21" fmla="*/ 17029 w 39811"/>
                                      <a:gd name="connsiteY21" fmla="*/ 22621 h 54694"/>
                                      <a:gd name="connsiteX22" fmla="*/ 14053 w 39811"/>
                                      <a:gd name="connsiteY22" fmla="*/ 23320 h 54694"/>
                                      <a:gd name="connsiteX23" fmla="*/ 2563 w 39811"/>
                                      <a:gd name="connsiteY23" fmla="*/ 28455 h 54694"/>
                                      <a:gd name="connsiteX24" fmla="*/ -964 w 39811"/>
                                      <a:gd name="connsiteY24" fmla="*/ 37965 h 54694"/>
                                      <a:gd name="connsiteX25" fmla="*/ 4245 w 39811"/>
                                      <a:gd name="connsiteY25" fmla="*/ 49306 h 54694"/>
                                      <a:gd name="connsiteX26" fmla="*/ 19038 w 39811"/>
                                      <a:gd name="connsiteY26" fmla="*/ 53309 h 54694"/>
                                      <a:gd name="connsiteX27" fmla="*/ 27953 w 39811"/>
                                      <a:gd name="connsiteY27" fmla="*/ 52610 h 54694"/>
                                      <a:gd name="connsiteX28" fmla="*/ 35677 w 39811"/>
                                      <a:gd name="connsiteY28" fmla="*/ 50526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39811" h="54694">
                                        <a:moveTo>
                                          <a:pt x="35677" y="50526"/>
                                        </a:moveTo>
                                        <a:lnTo>
                                          <a:pt x="35677" y="42430"/>
                                        </a:lnTo>
                                        <a:cubicBezTo>
                                          <a:pt x="33266" y="43670"/>
                                          <a:pt x="30756" y="44598"/>
                                          <a:pt x="28147" y="45213"/>
                                        </a:cubicBezTo>
                                        <a:cubicBezTo>
                                          <a:pt x="25547" y="45838"/>
                                          <a:pt x="22848" y="46150"/>
                                          <a:pt x="20050" y="46150"/>
                                        </a:cubicBezTo>
                                        <a:cubicBezTo>
                                          <a:pt x="15804" y="46150"/>
                                          <a:pt x="12619" y="45501"/>
                                          <a:pt x="10496" y="44201"/>
                                        </a:cubicBezTo>
                                        <a:cubicBezTo>
                                          <a:pt x="8372" y="42901"/>
                                          <a:pt x="7311" y="40946"/>
                                          <a:pt x="7311" y="38337"/>
                                        </a:cubicBezTo>
                                        <a:cubicBezTo>
                                          <a:pt x="7311" y="36353"/>
                                          <a:pt x="8070" y="34795"/>
                                          <a:pt x="9588" y="33664"/>
                                        </a:cubicBezTo>
                                        <a:cubicBezTo>
                                          <a:pt x="11106" y="32533"/>
                                          <a:pt x="14162" y="31456"/>
                                          <a:pt x="18756" y="30434"/>
                                        </a:cubicBezTo>
                                        <a:lnTo>
                                          <a:pt x="21687" y="29779"/>
                                        </a:lnTo>
                                        <a:cubicBezTo>
                                          <a:pt x="27760" y="28480"/>
                                          <a:pt x="32076" y="26644"/>
                                          <a:pt x="34635" y="24273"/>
                                        </a:cubicBezTo>
                                        <a:cubicBezTo>
                                          <a:pt x="37195" y="21901"/>
                                          <a:pt x="38475" y="18592"/>
                                          <a:pt x="38475" y="14346"/>
                                        </a:cubicBezTo>
                                        <a:cubicBezTo>
                                          <a:pt x="38475" y="9504"/>
                                          <a:pt x="36560" y="5669"/>
                                          <a:pt x="32730" y="2841"/>
                                        </a:cubicBezTo>
                                        <a:cubicBezTo>
                                          <a:pt x="28901" y="24"/>
                                          <a:pt x="23637" y="-1385"/>
                                          <a:pt x="16940" y="-1385"/>
                                        </a:cubicBezTo>
                                        <a:cubicBezTo>
                                          <a:pt x="14152" y="-1385"/>
                                          <a:pt x="11245" y="-1112"/>
                                          <a:pt x="8218" y="-567"/>
                                        </a:cubicBezTo>
                                        <a:cubicBezTo>
                                          <a:pt x="5192" y="-21"/>
                                          <a:pt x="2007" y="793"/>
                                          <a:pt x="-1336" y="1874"/>
                                        </a:cubicBezTo>
                                        <a:lnTo>
                                          <a:pt x="-1336" y="10715"/>
                                        </a:lnTo>
                                        <a:cubicBezTo>
                                          <a:pt x="1829" y="9067"/>
                                          <a:pt x="4944" y="7832"/>
                                          <a:pt x="8010" y="7009"/>
                                        </a:cubicBezTo>
                                        <a:cubicBezTo>
                                          <a:pt x="11076" y="6195"/>
                                          <a:pt x="14117" y="5788"/>
                                          <a:pt x="17133" y="5788"/>
                                        </a:cubicBezTo>
                                        <a:cubicBezTo>
                                          <a:pt x="21162" y="5788"/>
                                          <a:pt x="24257" y="6478"/>
                                          <a:pt x="26420" y="7857"/>
                                        </a:cubicBezTo>
                                        <a:cubicBezTo>
                                          <a:pt x="28593" y="9236"/>
                                          <a:pt x="29680" y="11181"/>
                                          <a:pt x="29680" y="13691"/>
                                        </a:cubicBezTo>
                                        <a:cubicBezTo>
                                          <a:pt x="29680" y="16013"/>
                                          <a:pt x="28896" y="17794"/>
                                          <a:pt x="27328" y="19034"/>
                                        </a:cubicBezTo>
                                        <a:cubicBezTo>
                                          <a:pt x="25770" y="20274"/>
                                          <a:pt x="22337" y="21470"/>
                                          <a:pt x="17029" y="22621"/>
                                        </a:cubicBezTo>
                                        <a:lnTo>
                                          <a:pt x="14053" y="23320"/>
                                        </a:lnTo>
                                        <a:cubicBezTo>
                                          <a:pt x="8754" y="24431"/>
                                          <a:pt x="4924" y="26143"/>
                                          <a:pt x="2563" y="28455"/>
                                        </a:cubicBezTo>
                                        <a:cubicBezTo>
                                          <a:pt x="212" y="30767"/>
                                          <a:pt x="-964" y="33937"/>
                                          <a:pt x="-964" y="37965"/>
                                        </a:cubicBezTo>
                                        <a:cubicBezTo>
                                          <a:pt x="-964" y="42866"/>
                                          <a:pt x="772" y="46647"/>
                                          <a:pt x="4245" y="49306"/>
                                        </a:cubicBezTo>
                                        <a:cubicBezTo>
                                          <a:pt x="7717" y="51975"/>
                                          <a:pt x="12649" y="53309"/>
                                          <a:pt x="19038" y="53309"/>
                                        </a:cubicBezTo>
                                        <a:cubicBezTo>
                                          <a:pt x="22193" y="53309"/>
                                          <a:pt x="25165" y="53076"/>
                                          <a:pt x="27953" y="52610"/>
                                        </a:cubicBezTo>
                                        <a:cubicBezTo>
                                          <a:pt x="30751" y="52153"/>
                                          <a:pt x="33326" y="51459"/>
                                          <a:pt x="35677" y="50526"/>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068" name="Freeform: Shape 3068"/>
                              <wps:cNvSpPr/>
                              <wps:spPr>
                                <a:xfrm>
                                  <a:off x="2497782" y="6429776"/>
                                  <a:ext cx="190500" cy="66675"/>
                                </a:xfrm>
                                <a:custGeom>
                                  <a:avLst/>
                                  <a:gdLst>
                                    <a:gd name="connsiteX0" fmla="*/ 0 w 190500"/>
                                    <a:gd name="connsiteY0" fmla="*/ 66675 h 66675"/>
                                    <a:gd name="connsiteX1" fmla="*/ 190500 w 190500"/>
                                    <a:gd name="connsiteY1" fmla="*/ 66675 h 66675"/>
                                    <a:gd name="connsiteX2" fmla="*/ 190500 w 190500"/>
                                    <a:gd name="connsiteY2" fmla="*/ 0 h 66675"/>
                                    <a:gd name="connsiteX3" fmla="*/ 0 w 190500"/>
                                    <a:gd name="connsiteY3" fmla="*/ 0 h 66675"/>
                                    <a:gd name="connsiteX4" fmla="*/ 0 w 190500"/>
                                    <a:gd name="connsiteY4" fmla="*/ 66675 h 66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90500" h="66675">
                                      <a:moveTo>
                                        <a:pt x="0" y="66675"/>
                                      </a:moveTo>
                                      <a:lnTo>
                                        <a:pt x="190500" y="66675"/>
                                      </a:lnTo>
                                      <a:lnTo>
                                        <a:pt x="190500" y="0"/>
                                      </a:lnTo>
                                      <a:lnTo>
                                        <a:pt x="0" y="0"/>
                                      </a:lnTo>
                                      <a:lnTo>
                                        <a:pt x="0" y="66675"/>
                                      </a:lnTo>
                                      <a:close/>
                                    </a:path>
                                  </a:pathLst>
                                </a:custGeom>
                                <a:solidFill>
                                  <a:srgbClr val="2CA02C"/>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069" name="Graphic 2666"/>
                              <wpg:cNvGrpSpPr/>
                              <wpg:grpSpPr>
                                <a:xfrm>
                                  <a:off x="2769643" y="6424074"/>
                                  <a:ext cx="1383450" cy="92184"/>
                                  <a:chOff x="2769643" y="6424074"/>
                                  <a:chExt cx="1383450" cy="92184"/>
                                </a:xfrm>
                                <a:solidFill>
                                  <a:srgbClr val="000000"/>
                                </a:solidFill>
                              </wpg:grpSpPr>
                              <wps:wsp>
                                <wps:cNvPr id="3070" name="Freeform: Shape 3070"/>
                                <wps:cNvSpPr/>
                                <wps:spPr>
                                  <a:xfrm flipV="1">
                                    <a:off x="2769643" y="6443110"/>
                                    <a:ext cx="39811" cy="54694"/>
                                  </a:xfrm>
                                  <a:custGeom>
                                    <a:avLst/>
                                    <a:gdLst>
                                      <a:gd name="connsiteX0" fmla="*/ 35527 w 39811"/>
                                      <a:gd name="connsiteY0" fmla="*/ 50541 h 54694"/>
                                      <a:gd name="connsiteX1" fmla="*/ 35527 w 39811"/>
                                      <a:gd name="connsiteY1" fmla="*/ 42444 h 54694"/>
                                      <a:gd name="connsiteX2" fmla="*/ 27997 w 39811"/>
                                      <a:gd name="connsiteY2" fmla="*/ 45228 h 54694"/>
                                      <a:gd name="connsiteX3" fmla="*/ 19901 w 39811"/>
                                      <a:gd name="connsiteY3" fmla="*/ 46165 h 54694"/>
                                      <a:gd name="connsiteX4" fmla="*/ 10346 w 39811"/>
                                      <a:gd name="connsiteY4" fmla="*/ 44216 h 54694"/>
                                      <a:gd name="connsiteX5" fmla="*/ 7161 w 39811"/>
                                      <a:gd name="connsiteY5" fmla="*/ 38352 h 54694"/>
                                      <a:gd name="connsiteX6" fmla="*/ 9438 w 39811"/>
                                      <a:gd name="connsiteY6" fmla="*/ 33678 h 54694"/>
                                      <a:gd name="connsiteX7" fmla="*/ 18606 w 39811"/>
                                      <a:gd name="connsiteY7" fmla="*/ 30449 h 54694"/>
                                      <a:gd name="connsiteX8" fmla="*/ 21538 w 39811"/>
                                      <a:gd name="connsiteY8" fmla="*/ 29794 h 54694"/>
                                      <a:gd name="connsiteX9" fmla="*/ 34486 w 39811"/>
                                      <a:gd name="connsiteY9" fmla="*/ 24287 h 54694"/>
                                      <a:gd name="connsiteX10" fmla="*/ 38325 w 39811"/>
                                      <a:gd name="connsiteY10" fmla="*/ 14361 h 54694"/>
                                      <a:gd name="connsiteX11" fmla="*/ 32581 w 39811"/>
                                      <a:gd name="connsiteY11" fmla="*/ 2856 h 54694"/>
                                      <a:gd name="connsiteX12" fmla="*/ 16790 w 39811"/>
                                      <a:gd name="connsiteY12" fmla="*/ -1371 h 54694"/>
                                      <a:gd name="connsiteX13" fmla="*/ 8069 w 39811"/>
                                      <a:gd name="connsiteY13" fmla="*/ -552 h 54694"/>
                                      <a:gd name="connsiteX14" fmla="*/ -1486 w 39811"/>
                                      <a:gd name="connsiteY14" fmla="*/ 1889 h 54694"/>
                                      <a:gd name="connsiteX15" fmla="*/ -1486 w 39811"/>
                                      <a:gd name="connsiteY15" fmla="*/ 10729 h 54694"/>
                                      <a:gd name="connsiteX16" fmla="*/ 7860 w 39811"/>
                                      <a:gd name="connsiteY16" fmla="*/ 7023 h 54694"/>
                                      <a:gd name="connsiteX17" fmla="*/ 16983 w 39811"/>
                                      <a:gd name="connsiteY17" fmla="*/ 5803 h 54694"/>
                                      <a:gd name="connsiteX18" fmla="*/ 26270 w 39811"/>
                                      <a:gd name="connsiteY18" fmla="*/ 7872 h 54694"/>
                                      <a:gd name="connsiteX19" fmla="*/ 29530 w 39811"/>
                                      <a:gd name="connsiteY19" fmla="*/ 13706 h 54694"/>
                                      <a:gd name="connsiteX20" fmla="*/ 27178 w 39811"/>
                                      <a:gd name="connsiteY20" fmla="*/ 19049 h 54694"/>
                                      <a:gd name="connsiteX21" fmla="*/ 16879 w 39811"/>
                                      <a:gd name="connsiteY21" fmla="*/ 22635 h 54694"/>
                                      <a:gd name="connsiteX22" fmla="*/ 13903 w 39811"/>
                                      <a:gd name="connsiteY22" fmla="*/ 23335 h 54694"/>
                                      <a:gd name="connsiteX23" fmla="*/ 2413 w 39811"/>
                                      <a:gd name="connsiteY23" fmla="*/ 28469 h 54694"/>
                                      <a:gd name="connsiteX24" fmla="*/ -1114 w 39811"/>
                                      <a:gd name="connsiteY24" fmla="*/ 37980 h 54694"/>
                                      <a:gd name="connsiteX25" fmla="*/ 4095 w 39811"/>
                                      <a:gd name="connsiteY25" fmla="*/ 49320 h 54694"/>
                                      <a:gd name="connsiteX26" fmla="*/ 18888 w 39811"/>
                                      <a:gd name="connsiteY26" fmla="*/ 53324 h 54694"/>
                                      <a:gd name="connsiteX27" fmla="*/ 27803 w 39811"/>
                                      <a:gd name="connsiteY27" fmla="*/ 52624 h 54694"/>
                                      <a:gd name="connsiteX28" fmla="*/ 35527 w 39811"/>
                                      <a:gd name="connsiteY28" fmla="*/ 50541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39811" h="54694">
                                        <a:moveTo>
                                          <a:pt x="35527" y="50541"/>
                                        </a:moveTo>
                                        <a:lnTo>
                                          <a:pt x="35527" y="42444"/>
                                        </a:lnTo>
                                        <a:cubicBezTo>
                                          <a:pt x="33116" y="43685"/>
                                          <a:pt x="30606" y="44612"/>
                                          <a:pt x="27997" y="45228"/>
                                        </a:cubicBezTo>
                                        <a:cubicBezTo>
                                          <a:pt x="25397" y="45853"/>
                                          <a:pt x="22698" y="46165"/>
                                          <a:pt x="19901" y="46165"/>
                                        </a:cubicBezTo>
                                        <a:cubicBezTo>
                                          <a:pt x="15654" y="46165"/>
                                          <a:pt x="12469" y="45515"/>
                                          <a:pt x="10346" y="44216"/>
                                        </a:cubicBezTo>
                                        <a:cubicBezTo>
                                          <a:pt x="8222" y="42916"/>
                                          <a:pt x="7161" y="40961"/>
                                          <a:pt x="7161" y="38352"/>
                                        </a:cubicBezTo>
                                        <a:cubicBezTo>
                                          <a:pt x="7161" y="36367"/>
                                          <a:pt x="7920" y="34810"/>
                                          <a:pt x="9438" y="33678"/>
                                        </a:cubicBezTo>
                                        <a:cubicBezTo>
                                          <a:pt x="10956" y="32547"/>
                                          <a:pt x="14012" y="31471"/>
                                          <a:pt x="18606" y="30449"/>
                                        </a:cubicBezTo>
                                        <a:lnTo>
                                          <a:pt x="21538" y="29794"/>
                                        </a:lnTo>
                                        <a:cubicBezTo>
                                          <a:pt x="27610" y="28494"/>
                                          <a:pt x="31926" y="26659"/>
                                          <a:pt x="34486" y="24287"/>
                                        </a:cubicBezTo>
                                        <a:cubicBezTo>
                                          <a:pt x="37046" y="21916"/>
                                          <a:pt x="38325" y="18607"/>
                                          <a:pt x="38325" y="14361"/>
                                        </a:cubicBezTo>
                                        <a:cubicBezTo>
                                          <a:pt x="38325" y="9519"/>
                                          <a:pt x="36411" y="5684"/>
                                          <a:pt x="32581" y="2856"/>
                                        </a:cubicBezTo>
                                        <a:cubicBezTo>
                                          <a:pt x="28751" y="38"/>
                                          <a:pt x="23487" y="-1371"/>
                                          <a:pt x="16790" y="-1371"/>
                                        </a:cubicBezTo>
                                        <a:cubicBezTo>
                                          <a:pt x="14002" y="-1371"/>
                                          <a:pt x="11095" y="-1098"/>
                                          <a:pt x="8069" y="-552"/>
                                        </a:cubicBezTo>
                                        <a:cubicBezTo>
                                          <a:pt x="5042" y="-6"/>
                                          <a:pt x="1858" y="807"/>
                                          <a:pt x="-1486" y="1889"/>
                                        </a:cubicBezTo>
                                        <a:lnTo>
                                          <a:pt x="-1486" y="10729"/>
                                        </a:lnTo>
                                        <a:cubicBezTo>
                                          <a:pt x="1679" y="9082"/>
                                          <a:pt x="4794" y="7847"/>
                                          <a:pt x="7860" y="7023"/>
                                        </a:cubicBezTo>
                                        <a:cubicBezTo>
                                          <a:pt x="10926" y="6210"/>
                                          <a:pt x="13967" y="5803"/>
                                          <a:pt x="16983" y="5803"/>
                                        </a:cubicBezTo>
                                        <a:cubicBezTo>
                                          <a:pt x="21012" y="5803"/>
                                          <a:pt x="24107" y="6493"/>
                                          <a:pt x="26270" y="7872"/>
                                        </a:cubicBezTo>
                                        <a:cubicBezTo>
                                          <a:pt x="28443" y="9251"/>
                                          <a:pt x="29530" y="11196"/>
                                          <a:pt x="29530" y="13706"/>
                                        </a:cubicBezTo>
                                        <a:cubicBezTo>
                                          <a:pt x="29530" y="16027"/>
                                          <a:pt x="28746" y="17808"/>
                                          <a:pt x="27178" y="19049"/>
                                        </a:cubicBezTo>
                                        <a:cubicBezTo>
                                          <a:pt x="25620" y="20289"/>
                                          <a:pt x="22187" y="21484"/>
                                          <a:pt x="16879" y="22635"/>
                                        </a:cubicBezTo>
                                        <a:lnTo>
                                          <a:pt x="13903" y="23335"/>
                                        </a:lnTo>
                                        <a:cubicBezTo>
                                          <a:pt x="8604" y="24446"/>
                                          <a:pt x="4775" y="26158"/>
                                          <a:pt x="2413" y="28469"/>
                                        </a:cubicBezTo>
                                        <a:cubicBezTo>
                                          <a:pt x="62" y="30781"/>
                                          <a:pt x="-1114" y="33951"/>
                                          <a:pt x="-1114" y="37980"/>
                                        </a:cubicBezTo>
                                        <a:cubicBezTo>
                                          <a:pt x="-1114" y="42881"/>
                                          <a:pt x="622" y="46661"/>
                                          <a:pt x="4095" y="49320"/>
                                        </a:cubicBezTo>
                                        <a:cubicBezTo>
                                          <a:pt x="7568" y="51989"/>
                                          <a:pt x="12499" y="53324"/>
                                          <a:pt x="18888" y="53324"/>
                                        </a:cubicBezTo>
                                        <a:cubicBezTo>
                                          <a:pt x="22044" y="53324"/>
                                          <a:pt x="25015" y="53091"/>
                                          <a:pt x="27803" y="52624"/>
                                        </a:cubicBezTo>
                                        <a:cubicBezTo>
                                          <a:pt x="30601" y="52168"/>
                                          <a:pt x="33176" y="51473"/>
                                          <a:pt x="35527" y="50541"/>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1" name="Freeform: Shape 3071"/>
                                <wps:cNvSpPr/>
                                <wps:spPr>
                                  <a:xfrm flipV="1">
                                    <a:off x="2816946" y="6444360"/>
                                    <a:ext cx="50690" cy="71898"/>
                                  </a:xfrm>
                                  <a:custGeom>
                                    <a:avLst/>
                                    <a:gdLst>
                                      <a:gd name="connsiteX0" fmla="*/ 26111 w 50690"/>
                                      <a:gd name="connsiteY0" fmla="*/ 14265 h 71898"/>
                                      <a:gd name="connsiteX1" fmla="*/ 19042 w 50690"/>
                                      <a:gd name="connsiteY1" fmla="*/ 2135 h 71898"/>
                                      <a:gd name="connsiteX2" fmla="*/ 9844 w 50690"/>
                                      <a:gd name="connsiteY2" fmla="*/ -708 h 71898"/>
                                      <a:gd name="connsiteX3" fmla="*/ 2998 w 50690"/>
                                      <a:gd name="connsiteY3" fmla="*/ -708 h 71898"/>
                                      <a:gd name="connsiteX4" fmla="*/ 2998 w 50690"/>
                                      <a:gd name="connsiteY4" fmla="*/ 6451 h 71898"/>
                                      <a:gd name="connsiteX5" fmla="*/ 8028 w 50690"/>
                                      <a:gd name="connsiteY5" fmla="*/ 6451 h 71898"/>
                                      <a:gd name="connsiteX6" fmla="*/ 13505 w 50690"/>
                                      <a:gd name="connsiteY6" fmla="*/ 8133 h 71898"/>
                                      <a:gd name="connsiteX7" fmla="*/ 17836 w 50690"/>
                                      <a:gd name="connsiteY7" fmla="*/ 16036 h 71898"/>
                                      <a:gd name="connsiteX8" fmla="*/ 19369 w 50690"/>
                                      <a:gd name="connsiteY8" fmla="*/ 19935 h 71898"/>
                                      <a:gd name="connsiteX9" fmla="*/ -1690 w 50690"/>
                                      <a:gd name="connsiteY9" fmla="*/ 71191 h 71898"/>
                                      <a:gd name="connsiteX10" fmla="*/ 7374 w 50690"/>
                                      <a:gd name="connsiteY10" fmla="*/ 71191 h 71898"/>
                                      <a:gd name="connsiteX11" fmla="*/ 23655 w 50690"/>
                                      <a:gd name="connsiteY11" fmla="*/ 30457 h 71898"/>
                                      <a:gd name="connsiteX12" fmla="*/ 39937 w 50690"/>
                                      <a:gd name="connsiteY12" fmla="*/ 71191 h 71898"/>
                                      <a:gd name="connsiteX13" fmla="*/ 49001 w 50690"/>
                                      <a:gd name="connsiteY13" fmla="*/ 71191 h 71898"/>
                                      <a:gd name="connsiteX14" fmla="*/ 26111 w 50690"/>
                                      <a:gd name="connsiteY14" fmla="*/ 14265 h 718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50690" h="71898">
                                        <a:moveTo>
                                          <a:pt x="26111" y="14265"/>
                                        </a:moveTo>
                                        <a:cubicBezTo>
                                          <a:pt x="23700" y="8063"/>
                                          <a:pt x="21344" y="4020"/>
                                          <a:pt x="19042" y="2135"/>
                                        </a:cubicBezTo>
                                        <a:cubicBezTo>
                                          <a:pt x="16750" y="240"/>
                                          <a:pt x="13684" y="-708"/>
                                          <a:pt x="9844" y="-708"/>
                                        </a:cubicBezTo>
                                        <a:lnTo>
                                          <a:pt x="2998" y="-708"/>
                                        </a:lnTo>
                                        <a:lnTo>
                                          <a:pt x="2998" y="6451"/>
                                        </a:lnTo>
                                        <a:lnTo>
                                          <a:pt x="8028" y="6451"/>
                                        </a:lnTo>
                                        <a:cubicBezTo>
                                          <a:pt x="10380" y="6451"/>
                                          <a:pt x="12206" y="7012"/>
                                          <a:pt x="13505" y="8133"/>
                                        </a:cubicBezTo>
                                        <a:cubicBezTo>
                                          <a:pt x="14815" y="9244"/>
                                          <a:pt x="16259" y="11878"/>
                                          <a:pt x="17836" y="16036"/>
                                        </a:cubicBezTo>
                                        <a:lnTo>
                                          <a:pt x="19369" y="19935"/>
                                        </a:lnTo>
                                        <a:lnTo>
                                          <a:pt x="-1690" y="71191"/>
                                        </a:lnTo>
                                        <a:lnTo>
                                          <a:pt x="7374" y="71191"/>
                                        </a:lnTo>
                                        <a:lnTo>
                                          <a:pt x="23655" y="30457"/>
                                        </a:lnTo>
                                        <a:lnTo>
                                          <a:pt x="39937" y="71191"/>
                                        </a:lnTo>
                                        <a:lnTo>
                                          <a:pt x="49001" y="71191"/>
                                        </a:lnTo>
                                        <a:lnTo>
                                          <a:pt x="26111" y="14265"/>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2" name="Freeform: Shape 3072"/>
                                <wps:cNvSpPr/>
                                <wps:spPr>
                                  <a:xfrm flipV="1">
                                    <a:off x="2879119" y="6443110"/>
                                    <a:ext cx="43636" cy="53339"/>
                                  </a:xfrm>
                                  <a:custGeom>
                                    <a:avLst/>
                                    <a:gdLst>
                                      <a:gd name="connsiteX0" fmla="*/ 41800 w 43636"/>
                                      <a:gd name="connsiteY0" fmla="*/ 30031 h 53339"/>
                                      <a:gd name="connsiteX1" fmla="*/ 41800 w 43636"/>
                                      <a:gd name="connsiteY1" fmla="*/ -1416 h 53339"/>
                                      <a:gd name="connsiteX2" fmla="*/ 33242 w 43636"/>
                                      <a:gd name="connsiteY2" fmla="*/ -1416 h 53339"/>
                                      <a:gd name="connsiteX3" fmla="*/ 33242 w 43636"/>
                                      <a:gd name="connsiteY3" fmla="*/ 29748 h 53339"/>
                                      <a:gd name="connsiteX4" fmla="*/ 30355 w 43636"/>
                                      <a:gd name="connsiteY4" fmla="*/ 40806 h 53339"/>
                                      <a:gd name="connsiteX5" fmla="*/ 21708 w 43636"/>
                                      <a:gd name="connsiteY5" fmla="*/ 44482 h 53339"/>
                                      <a:gd name="connsiteX6" fmla="*/ 10769 w 43636"/>
                                      <a:gd name="connsiteY6" fmla="*/ 40062 h 53339"/>
                                      <a:gd name="connsiteX7" fmla="*/ 6765 w 43636"/>
                                      <a:gd name="connsiteY7" fmla="*/ 28022 h 53339"/>
                                      <a:gd name="connsiteX8" fmla="*/ 6765 w 43636"/>
                                      <a:gd name="connsiteY8" fmla="*/ -1416 h 53339"/>
                                      <a:gd name="connsiteX9" fmla="*/ -1837 w 43636"/>
                                      <a:gd name="connsiteY9" fmla="*/ -1416 h 53339"/>
                                      <a:gd name="connsiteX10" fmla="*/ -1837 w 43636"/>
                                      <a:gd name="connsiteY10" fmla="*/ 50674 h 53339"/>
                                      <a:gd name="connsiteX11" fmla="*/ 6765 w 43636"/>
                                      <a:gd name="connsiteY11" fmla="*/ 50674 h 53339"/>
                                      <a:gd name="connsiteX12" fmla="*/ 6765 w 43636"/>
                                      <a:gd name="connsiteY12" fmla="*/ 42577 h 53339"/>
                                      <a:gd name="connsiteX13" fmla="*/ 13998 w 43636"/>
                                      <a:gd name="connsiteY13" fmla="*/ 49602 h 53339"/>
                                      <a:gd name="connsiteX14" fmla="*/ 23613 w 43636"/>
                                      <a:gd name="connsiteY14" fmla="*/ 51924 h 53339"/>
                                      <a:gd name="connsiteX15" fmla="*/ 37186 w 43636"/>
                                      <a:gd name="connsiteY15" fmla="*/ 46373 h 53339"/>
                                      <a:gd name="connsiteX16" fmla="*/ 41800 w 43636"/>
                                      <a:gd name="connsiteY16" fmla="*/ 30031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53339">
                                        <a:moveTo>
                                          <a:pt x="41800" y="30031"/>
                                        </a:moveTo>
                                        <a:lnTo>
                                          <a:pt x="41800" y="-1416"/>
                                        </a:lnTo>
                                        <a:lnTo>
                                          <a:pt x="33242" y="-1416"/>
                                        </a:lnTo>
                                        <a:lnTo>
                                          <a:pt x="33242" y="29748"/>
                                        </a:lnTo>
                                        <a:cubicBezTo>
                                          <a:pt x="33242" y="34680"/>
                                          <a:pt x="32279" y="38366"/>
                                          <a:pt x="30355" y="40806"/>
                                        </a:cubicBezTo>
                                        <a:cubicBezTo>
                                          <a:pt x="28430" y="43257"/>
                                          <a:pt x="25547" y="44482"/>
                                          <a:pt x="21708" y="44482"/>
                                        </a:cubicBezTo>
                                        <a:cubicBezTo>
                                          <a:pt x="17084" y="44482"/>
                                          <a:pt x="13438" y="43009"/>
                                          <a:pt x="10769" y="40062"/>
                                        </a:cubicBezTo>
                                        <a:cubicBezTo>
                                          <a:pt x="8100" y="37125"/>
                                          <a:pt x="6765" y="33112"/>
                                          <a:pt x="6765" y="28022"/>
                                        </a:cubicBezTo>
                                        <a:lnTo>
                                          <a:pt x="6765" y="-1416"/>
                                        </a:lnTo>
                                        <a:lnTo>
                                          <a:pt x="-1837" y="-1416"/>
                                        </a:lnTo>
                                        <a:lnTo>
                                          <a:pt x="-1837" y="50674"/>
                                        </a:lnTo>
                                        <a:lnTo>
                                          <a:pt x="6765" y="50674"/>
                                        </a:lnTo>
                                        <a:lnTo>
                                          <a:pt x="6765" y="42577"/>
                                        </a:lnTo>
                                        <a:cubicBezTo>
                                          <a:pt x="8819" y="45713"/>
                                          <a:pt x="11230" y="48054"/>
                                          <a:pt x="13998" y="49602"/>
                                        </a:cubicBezTo>
                                        <a:cubicBezTo>
                                          <a:pt x="16777" y="51150"/>
                                          <a:pt x="19981" y="51924"/>
                                          <a:pt x="23613" y="51924"/>
                                        </a:cubicBezTo>
                                        <a:cubicBezTo>
                                          <a:pt x="29596" y="51924"/>
                                          <a:pt x="34120" y="50073"/>
                                          <a:pt x="37186" y="46373"/>
                                        </a:cubicBezTo>
                                        <a:cubicBezTo>
                                          <a:pt x="40262" y="42672"/>
                                          <a:pt x="41800" y="37225"/>
                                          <a:pt x="41800" y="30031"/>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3" name="Freeform: Shape 3073"/>
                                <wps:cNvSpPr/>
                                <wps:spPr>
                                  <a:xfrm flipV="1">
                                    <a:off x="2933401" y="6429566"/>
                                    <a:ext cx="32504" cy="66883"/>
                                  </a:xfrm>
                                  <a:custGeom>
                                    <a:avLst/>
                                    <a:gdLst>
                                      <a:gd name="connsiteX0" fmla="*/ 13834 w 32504"/>
                                      <a:gd name="connsiteY0" fmla="*/ 65012 h 66883"/>
                                      <a:gd name="connsiteX1" fmla="*/ 13834 w 32504"/>
                                      <a:gd name="connsiteY1" fmla="*/ 50218 h 66883"/>
                                      <a:gd name="connsiteX2" fmla="*/ 31455 w 32504"/>
                                      <a:gd name="connsiteY2" fmla="*/ 50218 h 66883"/>
                                      <a:gd name="connsiteX3" fmla="*/ 31455 w 32504"/>
                                      <a:gd name="connsiteY3" fmla="*/ 43565 h 66883"/>
                                      <a:gd name="connsiteX4" fmla="*/ 13834 w 32504"/>
                                      <a:gd name="connsiteY4" fmla="*/ 43565 h 66883"/>
                                      <a:gd name="connsiteX5" fmla="*/ 13834 w 32504"/>
                                      <a:gd name="connsiteY5" fmla="*/ 15288 h 66883"/>
                                      <a:gd name="connsiteX6" fmla="*/ 15575 w 32504"/>
                                      <a:gd name="connsiteY6" fmla="*/ 7103 h 66883"/>
                                      <a:gd name="connsiteX7" fmla="*/ 22674 w 32504"/>
                                      <a:gd name="connsiteY7" fmla="*/ 5287 h 66883"/>
                                      <a:gd name="connsiteX8" fmla="*/ 31455 w 32504"/>
                                      <a:gd name="connsiteY8" fmla="*/ 5287 h 66883"/>
                                      <a:gd name="connsiteX9" fmla="*/ 31455 w 32504"/>
                                      <a:gd name="connsiteY9" fmla="*/ -1872 h 66883"/>
                                      <a:gd name="connsiteX10" fmla="*/ 22674 w 32504"/>
                                      <a:gd name="connsiteY10" fmla="*/ -1872 h 66883"/>
                                      <a:gd name="connsiteX11" fmla="*/ 8997 w 32504"/>
                                      <a:gd name="connsiteY11" fmla="*/ 1819 h 66883"/>
                                      <a:gd name="connsiteX12" fmla="*/ 5232 w 32504"/>
                                      <a:gd name="connsiteY12" fmla="*/ 15288 h 66883"/>
                                      <a:gd name="connsiteX13" fmla="*/ 5232 w 32504"/>
                                      <a:gd name="connsiteY13" fmla="*/ 43565 h 66883"/>
                                      <a:gd name="connsiteX14" fmla="*/ -1049 w 32504"/>
                                      <a:gd name="connsiteY14" fmla="*/ 43565 h 66883"/>
                                      <a:gd name="connsiteX15" fmla="*/ -1049 w 32504"/>
                                      <a:gd name="connsiteY15" fmla="*/ 50218 h 66883"/>
                                      <a:gd name="connsiteX16" fmla="*/ 5232 w 32504"/>
                                      <a:gd name="connsiteY16" fmla="*/ 50218 h 66883"/>
                                      <a:gd name="connsiteX17" fmla="*/ 5232 w 32504"/>
                                      <a:gd name="connsiteY17" fmla="*/ 65012 h 66883"/>
                                      <a:gd name="connsiteX18" fmla="*/ 13834 w 32504"/>
                                      <a:gd name="connsiteY18" fmla="*/ 65012 h 66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2504" h="66883">
                                        <a:moveTo>
                                          <a:pt x="13834" y="65012"/>
                                        </a:moveTo>
                                        <a:lnTo>
                                          <a:pt x="13834" y="50218"/>
                                        </a:lnTo>
                                        <a:lnTo>
                                          <a:pt x="31455" y="50218"/>
                                        </a:lnTo>
                                        <a:lnTo>
                                          <a:pt x="31455" y="43565"/>
                                        </a:lnTo>
                                        <a:lnTo>
                                          <a:pt x="13834" y="43565"/>
                                        </a:lnTo>
                                        <a:lnTo>
                                          <a:pt x="13834" y="15288"/>
                                        </a:lnTo>
                                        <a:cubicBezTo>
                                          <a:pt x="13834" y="11041"/>
                                          <a:pt x="14414" y="8313"/>
                                          <a:pt x="15575" y="7103"/>
                                        </a:cubicBezTo>
                                        <a:cubicBezTo>
                                          <a:pt x="16736" y="5892"/>
                                          <a:pt x="19103" y="5287"/>
                                          <a:pt x="22674" y="5287"/>
                                        </a:cubicBezTo>
                                        <a:lnTo>
                                          <a:pt x="31455" y="5287"/>
                                        </a:lnTo>
                                        <a:lnTo>
                                          <a:pt x="31455" y="-1872"/>
                                        </a:lnTo>
                                        <a:lnTo>
                                          <a:pt x="22674" y="-1872"/>
                                        </a:lnTo>
                                        <a:cubicBezTo>
                                          <a:pt x="16066" y="-1872"/>
                                          <a:pt x="11507" y="-642"/>
                                          <a:pt x="8997" y="1819"/>
                                        </a:cubicBezTo>
                                        <a:cubicBezTo>
                                          <a:pt x="6487" y="4290"/>
                                          <a:pt x="5232" y="8779"/>
                                          <a:pt x="5232" y="15288"/>
                                        </a:cubicBezTo>
                                        <a:lnTo>
                                          <a:pt x="5232" y="43565"/>
                                        </a:lnTo>
                                        <a:lnTo>
                                          <a:pt x="-1049" y="43565"/>
                                        </a:lnTo>
                                        <a:lnTo>
                                          <a:pt x="-1049" y="50218"/>
                                        </a:lnTo>
                                        <a:lnTo>
                                          <a:pt x="5232" y="50218"/>
                                        </a:lnTo>
                                        <a:lnTo>
                                          <a:pt x="5232" y="65012"/>
                                        </a:lnTo>
                                        <a:lnTo>
                                          <a:pt x="13834" y="65012"/>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4" name="Freeform: Shape 3074"/>
                                <wps:cNvSpPr/>
                                <wps:spPr>
                                  <a:xfrm flipV="1">
                                    <a:off x="2976834" y="6424074"/>
                                    <a:ext cx="43636" cy="72375"/>
                                  </a:xfrm>
                                  <a:custGeom>
                                    <a:avLst/>
                                    <a:gdLst>
                                      <a:gd name="connsiteX0" fmla="*/ 41810 w 43636"/>
                                      <a:gd name="connsiteY0" fmla="*/ 29391 h 72375"/>
                                      <a:gd name="connsiteX1" fmla="*/ 41810 w 43636"/>
                                      <a:gd name="connsiteY1" fmla="*/ -2057 h 72375"/>
                                      <a:gd name="connsiteX2" fmla="*/ 33252 w 43636"/>
                                      <a:gd name="connsiteY2" fmla="*/ -2057 h 72375"/>
                                      <a:gd name="connsiteX3" fmla="*/ 33252 w 43636"/>
                                      <a:gd name="connsiteY3" fmla="*/ 29108 h 72375"/>
                                      <a:gd name="connsiteX4" fmla="*/ 30365 w 43636"/>
                                      <a:gd name="connsiteY4" fmla="*/ 40166 h 72375"/>
                                      <a:gd name="connsiteX5" fmla="*/ 21718 w 43636"/>
                                      <a:gd name="connsiteY5" fmla="*/ 43842 h 72375"/>
                                      <a:gd name="connsiteX6" fmla="*/ 10779 w 43636"/>
                                      <a:gd name="connsiteY6" fmla="*/ 39422 h 72375"/>
                                      <a:gd name="connsiteX7" fmla="*/ 6776 w 43636"/>
                                      <a:gd name="connsiteY7" fmla="*/ 27382 h 72375"/>
                                      <a:gd name="connsiteX8" fmla="*/ 6776 w 43636"/>
                                      <a:gd name="connsiteY8" fmla="*/ -2057 h 72375"/>
                                      <a:gd name="connsiteX9" fmla="*/ -1827 w 43636"/>
                                      <a:gd name="connsiteY9" fmla="*/ -2057 h 72375"/>
                                      <a:gd name="connsiteX10" fmla="*/ -1827 w 43636"/>
                                      <a:gd name="connsiteY10" fmla="*/ 70319 h 72375"/>
                                      <a:gd name="connsiteX11" fmla="*/ 6776 w 43636"/>
                                      <a:gd name="connsiteY11" fmla="*/ 70319 h 72375"/>
                                      <a:gd name="connsiteX12" fmla="*/ 6776 w 43636"/>
                                      <a:gd name="connsiteY12" fmla="*/ 41937 h 72375"/>
                                      <a:gd name="connsiteX13" fmla="*/ 14009 w 43636"/>
                                      <a:gd name="connsiteY13" fmla="*/ 48962 h 72375"/>
                                      <a:gd name="connsiteX14" fmla="*/ 23623 w 43636"/>
                                      <a:gd name="connsiteY14" fmla="*/ 51283 h 72375"/>
                                      <a:gd name="connsiteX15" fmla="*/ 37196 w 43636"/>
                                      <a:gd name="connsiteY15" fmla="*/ 45732 h 72375"/>
                                      <a:gd name="connsiteX16" fmla="*/ 41810 w 43636"/>
                                      <a:gd name="connsiteY16" fmla="*/ 29391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72375">
                                        <a:moveTo>
                                          <a:pt x="41810" y="29391"/>
                                        </a:moveTo>
                                        <a:lnTo>
                                          <a:pt x="41810" y="-2057"/>
                                        </a:lnTo>
                                        <a:lnTo>
                                          <a:pt x="33252" y="-2057"/>
                                        </a:lnTo>
                                        <a:lnTo>
                                          <a:pt x="33252" y="29108"/>
                                        </a:lnTo>
                                        <a:cubicBezTo>
                                          <a:pt x="33252" y="34039"/>
                                          <a:pt x="32290" y="37725"/>
                                          <a:pt x="30365" y="40166"/>
                                        </a:cubicBezTo>
                                        <a:cubicBezTo>
                                          <a:pt x="28440" y="42617"/>
                                          <a:pt x="25558" y="43842"/>
                                          <a:pt x="21718" y="43842"/>
                                        </a:cubicBezTo>
                                        <a:cubicBezTo>
                                          <a:pt x="17094" y="43842"/>
                                          <a:pt x="13448" y="42369"/>
                                          <a:pt x="10779" y="39422"/>
                                        </a:cubicBezTo>
                                        <a:cubicBezTo>
                                          <a:pt x="8110" y="36485"/>
                                          <a:pt x="6776" y="32472"/>
                                          <a:pt x="6776" y="27382"/>
                                        </a:cubicBezTo>
                                        <a:lnTo>
                                          <a:pt x="6776" y="-2057"/>
                                        </a:lnTo>
                                        <a:lnTo>
                                          <a:pt x="-1827" y="-2057"/>
                                        </a:lnTo>
                                        <a:lnTo>
                                          <a:pt x="-1827" y="70319"/>
                                        </a:lnTo>
                                        <a:lnTo>
                                          <a:pt x="6776" y="70319"/>
                                        </a:lnTo>
                                        <a:lnTo>
                                          <a:pt x="6776" y="41937"/>
                                        </a:lnTo>
                                        <a:cubicBezTo>
                                          <a:pt x="8829" y="45072"/>
                                          <a:pt x="11240" y="47414"/>
                                          <a:pt x="14009" y="48962"/>
                                        </a:cubicBezTo>
                                        <a:cubicBezTo>
                                          <a:pt x="16787" y="50509"/>
                                          <a:pt x="19992" y="51283"/>
                                          <a:pt x="23623" y="51283"/>
                                        </a:cubicBezTo>
                                        <a:cubicBezTo>
                                          <a:pt x="29606" y="51283"/>
                                          <a:pt x="34130" y="49433"/>
                                          <a:pt x="37196" y="45732"/>
                                        </a:cubicBezTo>
                                        <a:cubicBezTo>
                                          <a:pt x="40272" y="42031"/>
                                          <a:pt x="41810" y="36584"/>
                                          <a:pt x="41810" y="29391"/>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5" name="Freeform: Shape 3075"/>
                                <wps:cNvSpPr/>
                                <wps:spPr>
                                  <a:xfrm flipV="1">
                                    <a:off x="3033809" y="6443110"/>
                                    <a:ext cx="48279" cy="54694"/>
                                  </a:xfrm>
                                  <a:custGeom>
                                    <a:avLst/>
                                    <a:gdLst>
                                      <a:gd name="connsiteX0" fmla="*/ 46531 w 48279"/>
                                      <a:gd name="connsiteY0" fmla="*/ 28172 h 54694"/>
                                      <a:gd name="connsiteX1" fmla="*/ 46531 w 48279"/>
                                      <a:gd name="connsiteY1" fmla="*/ 23990 h 54694"/>
                                      <a:gd name="connsiteX2" fmla="*/ 7181 w 48279"/>
                                      <a:gd name="connsiteY2" fmla="*/ 23990 h 54694"/>
                                      <a:gd name="connsiteX3" fmla="*/ 12509 w 48279"/>
                                      <a:gd name="connsiteY3" fmla="*/ 10521 h 54694"/>
                                      <a:gd name="connsiteX4" fmla="*/ 25785 w 48279"/>
                                      <a:gd name="connsiteY4" fmla="*/ 5892 h 54694"/>
                                      <a:gd name="connsiteX5" fmla="*/ 35340 w 48279"/>
                                      <a:gd name="connsiteY5" fmla="*/ 7098 h 54694"/>
                                      <a:gd name="connsiteX6" fmla="*/ 44537 w 48279"/>
                                      <a:gd name="connsiteY6" fmla="*/ 10729 h 54694"/>
                                      <a:gd name="connsiteX7" fmla="*/ 44537 w 48279"/>
                                      <a:gd name="connsiteY7" fmla="*/ 2633 h 54694"/>
                                      <a:gd name="connsiteX8" fmla="*/ 35087 w 48279"/>
                                      <a:gd name="connsiteY8" fmla="*/ -344 h 54694"/>
                                      <a:gd name="connsiteX9" fmla="*/ 25279 w 48279"/>
                                      <a:gd name="connsiteY9" fmla="*/ -1371 h 54694"/>
                                      <a:gd name="connsiteX10" fmla="*/ 5529 w 48279"/>
                                      <a:gd name="connsiteY10" fmla="*/ 5877 h 54694"/>
                                      <a:gd name="connsiteX11" fmla="*/ -1748 w 48279"/>
                                      <a:gd name="connsiteY11" fmla="*/ 25523 h 54694"/>
                                      <a:gd name="connsiteX12" fmla="*/ 5157 w 48279"/>
                                      <a:gd name="connsiteY12" fmla="*/ 45808 h 54694"/>
                                      <a:gd name="connsiteX13" fmla="*/ 23790 w 48279"/>
                                      <a:gd name="connsiteY13" fmla="*/ 53324 h 54694"/>
                                      <a:gd name="connsiteX14" fmla="*/ 40415 w 48279"/>
                                      <a:gd name="connsiteY14" fmla="*/ 46552 h 54694"/>
                                      <a:gd name="connsiteX15" fmla="*/ 46531 w 48279"/>
                                      <a:gd name="connsiteY15" fmla="*/ 28172 h 54694"/>
                                      <a:gd name="connsiteX16" fmla="*/ 37974 w 48279"/>
                                      <a:gd name="connsiteY16" fmla="*/ 30687 h 54694"/>
                                      <a:gd name="connsiteX17" fmla="*/ 34045 w 48279"/>
                                      <a:gd name="connsiteY17" fmla="*/ 41879 h 54694"/>
                                      <a:gd name="connsiteX18" fmla="*/ 23880 w 48279"/>
                                      <a:gd name="connsiteY18" fmla="*/ 46076 h 54694"/>
                                      <a:gd name="connsiteX19" fmla="*/ 12420 w 48279"/>
                                      <a:gd name="connsiteY19" fmla="*/ 42028 h 54694"/>
                                      <a:gd name="connsiteX20" fmla="*/ 7464 w 48279"/>
                                      <a:gd name="connsiteY20" fmla="*/ 30628 h 54694"/>
                                      <a:gd name="connsiteX21" fmla="*/ 37974 w 48279"/>
                                      <a:gd name="connsiteY21" fmla="*/ 30687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8279" h="54694">
                                        <a:moveTo>
                                          <a:pt x="46531" y="28172"/>
                                        </a:moveTo>
                                        <a:lnTo>
                                          <a:pt x="46531" y="23990"/>
                                        </a:lnTo>
                                        <a:lnTo>
                                          <a:pt x="7181" y="23990"/>
                                        </a:lnTo>
                                        <a:cubicBezTo>
                                          <a:pt x="7558" y="18096"/>
                                          <a:pt x="9334" y="13607"/>
                                          <a:pt x="12509" y="10521"/>
                                        </a:cubicBezTo>
                                        <a:cubicBezTo>
                                          <a:pt x="15684" y="7435"/>
                                          <a:pt x="20109" y="5892"/>
                                          <a:pt x="25785" y="5892"/>
                                        </a:cubicBezTo>
                                        <a:cubicBezTo>
                                          <a:pt x="29069" y="5892"/>
                                          <a:pt x="32254" y="6294"/>
                                          <a:pt x="35340" y="7098"/>
                                        </a:cubicBezTo>
                                        <a:cubicBezTo>
                                          <a:pt x="38425" y="7901"/>
                                          <a:pt x="41491" y="9112"/>
                                          <a:pt x="44537" y="10729"/>
                                        </a:cubicBezTo>
                                        <a:lnTo>
                                          <a:pt x="44537" y="2633"/>
                                        </a:lnTo>
                                        <a:cubicBezTo>
                                          <a:pt x="41461" y="1333"/>
                                          <a:pt x="38311" y="341"/>
                                          <a:pt x="35087" y="-344"/>
                                        </a:cubicBezTo>
                                        <a:cubicBezTo>
                                          <a:pt x="31862" y="-1028"/>
                                          <a:pt x="28593" y="-1371"/>
                                          <a:pt x="25279" y="-1371"/>
                                        </a:cubicBezTo>
                                        <a:cubicBezTo>
                                          <a:pt x="16964" y="-1371"/>
                                          <a:pt x="10381" y="1045"/>
                                          <a:pt x="5529" y="5877"/>
                                        </a:cubicBezTo>
                                        <a:cubicBezTo>
                                          <a:pt x="677" y="10719"/>
                                          <a:pt x="-1748" y="17268"/>
                                          <a:pt x="-1748" y="25523"/>
                                        </a:cubicBezTo>
                                        <a:cubicBezTo>
                                          <a:pt x="-1748" y="34046"/>
                                          <a:pt x="553" y="40807"/>
                                          <a:pt x="5157" y="45808"/>
                                        </a:cubicBezTo>
                                        <a:cubicBezTo>
                                          <a:pt x="9761" y="50819"/>
                                          <a:pt x="15972" y="53324"/>
                                          <a:pt x="23790" y="53324"/>
                                        </a:cubicBezTo>
                                        <a:cubicBezTo>
                                          <a:pt x="30795" y="53324"/>
                                          <a:pt x="36337" y="51067"/>
                                          <a:pt x="40415" y="46552"/>
                                        </a:cubicBezTo>
                                        <a:cubicBezTo>
                                          <a:pt x="44492" y="42048"/>
                                          <a:pt x="46531" y="35921"/>
                                          <a:pt x="46531" y="28172"/>
                                        </a:cubicBezTo>
                                        <a:close/>
                                        <a:moveTo>
                                          <a:pt x="37974" y="30687"/>
                                        </a:moveTo>
                                        <a:cubicBezTo>
                                          <a:pt x="37914" y="35360"/>
                                          <a:pt x="36605" y="39091"/>
                                          <a:pt x="34045" y="41879"/>
                                        </a:cubicBezTo>
                                        <a:cubicBezTo>
                                          <a:pt x="31485" y="44677"/>
                                          <a:pt x="28097" y="46076"/>
                                          <a:pt x="23880" y="46076"/>
                                        </a:cubicBezTo>
                                        <a:cubicBezTo>
                                          <a:pt x="19107" y="46076"/>
                                          <a:pt x="15287" y="44726"/>
                                          <a:pt x="12420" y="42028"/>
                                        </a:cubicBezTo>
                                        <a:cubicBezTo>
                                          <a:pt x="9553" y="39329"/>
                                          <a:pt x="7901" y="35529"/>
                                          <a:pt x="7464" y="30628"/>
                                        </a:cubicBezTo>
                                        <a:lnTo>
                                          <a:pt x="37974" y="30687"/>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6" name="Freeform: Shape 3076"/>
                                <wps:cNvSpPr/>
                                <wps:spPr>
                                  <a:xfrm flipV="1">
                                    <a:off x="3089717" y="6429566"/>
                                    <a:ext cx="32504" cy="66883"/>
                                  </a:xfrm>
                                  <a:custGeom>
                                    <a:avLst/>
                                    <a:gdLst>
                                      <a:gd name="connsiteX0" fmla="*/ 13850 w 32504"/>
                                      <a:gd name="connsiteY0" fmla="*/ 65012 h 66883"/>
                                      <a:gd name="connsiteX1" fmla="*/ 13850 w 32504"/>
                                      <a:gd name="connsiteY1" fmla="*/ 50218 h 66883"/>
                                      <a:gd name="connsiteX2" fmla="*/ 31472 w 32504"/>
                                      <a:gd name="connsiteY2" fmla="*/ 50218 h 66883"/>
                                      <a:gd name="connsiteX3" fmla="*/ 31472 w 32504"/>
                                      <a:gd name="connsiteY3" fmla="*/ 43565 h 66883"/>
                                      <a:gd name="connsiteX4" fmla="*/ 13850 w 32504"/>
                                      <a:gd name="connsiteY4" fmla="*/ 43565 h 66883"/>
                                      <a:gd name="connsiteX5" fmla="*/ 13850 w 32504"/>
                                      <a:gd name="connsiteY5" fmla="*/ 15288 h 66883"/>
                                      <a:gd name="connsiteX6" fmla="*/ 15592 w 32504"/>
                                      <a:gd name="connsiteY6" fmla="*/ 7103 h 66883"/>
                                      <a:gd name="connsiteX7" fmla="*/ 22691 w 32504"/>
                                      <a:gd name="connsiteY7" fmla="*/ 5287 h 66883"/>
                                      <a:gd name="connsiteX8" fmla="*/ 31472 w 32504"/>
                                      <a:gd name="connsiteY8" fmla="*/ 5287 h 66883"/>
                                      <a:gd name="connsiteX9" fmla="*/ 31472 w 32504"/>
                                      <a:gd name="connsiteY9" fmla="*/ -1872 h 66883"/>
                                      <a:gd name="connsiteX10" fmla="*/ 22691 w 32504"/>
                                      <a:gd name="connsiteY10" fmla="*/ -1872 h 66883"/>
                                      <a:gd name="connsiteX11" fmla="*/ 9014 w 32504"/>
                                      <a:gd name="connsiteY11" fmla="*/ 1819 h 66883"/>
                                      <a:gd name="connsiteX12" fmla="*/ 5248 w 32504"/>
                                      <a:gd name="connsiteY12" fmla="*/ 15288 h 66883"/>
                                      <a:gd name="connsiteX13" fmla="*/ 5248 w 32504"/>
                                      <a:gd name="connsiteY13" fmla="*/ 43565 h 66883"/>
                                      <a:gd name="connsiteX14" fmla="*/ -1032 w 32504"/>
                                      <a:gd name="connsiteY14" fmla="*/ 43565 h 66883"/>
                                      <a:gd name="connsiteX15" fmla="*/ -1032 w 32504"/>
                                      <a:gd name="connsiteY15" fmla="*/ 50218 h 66883"/>
                                      <a:gd name="connsiteX16" fmla="*/ 5248 w 32504"/>
                                      <a:gd name="connsiteY16" fmla="*/ 50218 h 66883"/>
                                      <a:gd name="connsiteX17" fmla="*/ 5248 w 32504"/>
                                      <a:gd name="connsiteY17" fmla="*/ 65012 h 66883"/>
                                      <a:gd name="connsiteX18" fmla="*/ 13850 w 32504"/>
                                      <a:gd name="connsiteY18" fmla="*/ 65012 h 66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2504" h="66883">
                                        <a:moveTo>
                                          <a:pt x="13850" y="65012"/>
                                        </a:moveTo>
                                        <a:lnTo>
                                          <a:pt x="13850" y="50218"/>
                                        </a:lnTo>
                                        <a:lnTo>
                                          <a:pt x="31472" y="50218"/>
                                        </a:lnTo>
                                        <a:lnTo>
                                          <a:pt x="31472" y="43565"/>
                                        </a:lnTo>
                                        <a:lnTo>
                                          <a:pt x="13850" y="43565"/>
                                        </a:lnTo>
                                        <a:lnTo>
                                          <a:pt x="13850" y="15288"/>
                                        </a:lnTo>
                                        <a:cubicBezTo>
                                          <a:pt x="13850" y="11041"/>
                                          <a:pt x="14431" y="8313"/>
                                          <a:pt x="15592" y="7103"/>
                                        </a:cubicBezTo>
                                        <a:cubicBezTo>
                                          <a:pt x="16753" y="5892"/>
                                          <a:pt x="19119" y="5287"/>
                                          <a:pt x="22691" y="5287"/>
                                        </a:cubicBezTo>
                                        <a:lnTo>
                                          <a:pt x="31472" y="5287"/>
                                        </a:lnTo>
                                        <a:lnTo>
                                          <a:pt x="31472" y="-1872"/>
                                        </a:lnTo>
                                        <a:lnTo>
                                          <a:pt x="22691" y="-1872"/>
                                        </a:lnTo>
                                        <a:cubicBezTo>
                                          <a:pt x="16083" y="-1872"/>
                                          <a:pt x="11524" y="-642"/>
                                          <a:pt x="9014" y="1819"/>
                                        </a:cubicBezTo>
                                        <a:cubicBezTo>
                                          <a:pt x="6503" y="4290"/>
                                          <a:pt x="5248" y="8779"/>
                                          <a:pt x="5248" y="15288"/>
                                        </a:cubicBezTo>
                                        <a:lnTo>
                                          <a:pt x="5248" y="43565"/>
                                        </a:lnTo>
                                        <a:lnTo>
                                          <a:pt x="-1032" y="43565"/>
                                        </a:lnTo>
                                        <a:lnTo>
                                          <a:pt x="-1032" y="50218"/>
                                        </a:lnTo>
                                        <a:lnTo>
                                          <a:pt x="5248" y="50218"/>
                                        </a:lnTo>
                                        <a:lnTo>
                                          <a:pt x="5248" y="65012"/>
                                        </a:lnTo>
                                        <a:lnTo>
                                          <a:pt x="13850" y="65012"/>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7" name="Freeform: Shape 3077"/>
                                <wps:cNvSpPr/>
                                <wps:spPr>
                                  <a:xfrm flipV="1">
                                    <a:off x="3133478" y="6424074"/>
                                    <a:ext cx="8557" cy="72375"/>
                                  </a:xfrm>
                                  <a:custGeom>
                                    <a:avLst/>
                                    <a:gdLst>
                                      <a:gd name="connsiteX0" fmla="*/ -656 w 8557"/>
                                      <a:gd name="connsiteY0" fmla="*/ 50033 h 72375"/>
                                      <a:gd name="connsiteX1" fmla="*/ 7902 w 8557"/>
                                      <a:gd name="connsiteY1" fmla="*/ 50033 h 72375"/>
                                      <a:gd name="connsiteX2" fmla="*/ 7902 w 8557"/>
                                      <a:gd name="connsiteY2" fmla="*/ -2057 h 72375"/>
                                      <a:gd name="connsiteX3" fmla="*/ -656 w 8557"/>
                                      <a:gd name="connsiteY3" fmla="*/ -2057 h 72375"/>
                                      <a:gd name="connsiteX4" fmla="*/ -656 w 8557"/>
                                      <a:gd name="connsiteY4" fmla="*/ 50033 h 72375"/>
                                      <a:gd name="connsiteX5" fmla="*/ -656 w 8557"/>
                                      <a:gd name="connsiteY5" fmla="*/ 70319 h 72375"/>
                                      <a:gd name="connsiteX6" fmla="*/ 7902 w 8557"/>
                                      <a:gd name="connsiteY6" fmla="*/ 70319 h 72375"/>
                                      <a:gd name="connsiteX7" fmla="*/ 7902 w 8557"/>
                                      <a:gd name="connsiteY7" fmla="*/ 59469 h 72375"/>
                                      <a:gd name="connsiteX8" fmla="*/ -656 w 8557"/>
                                      <a:gd name="connsiteY8" fmla="*/ 59469 h 72375"/>
                                      <a:gd name="connsiteX9" fmla="*/ -656 w 8557"/>
                                      <a:gd name="connsiteY9" fmla="*/ 70319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557" h="72375">
                                        <a:moveTo>
                                          <a:pt x="-656" y="50033"/>
                                        </a:moveTo>
                                        <a:lnTo>
                                          <a:pt x="7902" y="50033"/>
                                        </a:lnTo>
                                        <a:lnTo>
                                          <a:pt x="7902" y="-2057"/>
                                        </a:lnTo>
                                        <a:lnTo>
                                          <a:pt x="-656" y="-2057"/>
                                        </a:lnTo>
                                        <a:lnTo>
                                          <a:pt x="-656" y="50033"/>
                                        </a:lnTo>
                                        <a:close/>
                                        <a:moveTo>
                                          <a:pt x="-656" y="70319"/>
                                        </a:moveTo>
                                        <a:lnTo>
                                          <a:pt x="7902" y="70319"/>
                                        </a:lnTo>
                                        <a:lnTo>
                                          <a:pt x="7902" y="59469"/>
                                        </a:lnTo>
                                        <a:lnTo>
                                          <a:pt x="-656" y="59469"/>
                                        </a:lnTo>
                                        <a:lnTo>
                                          <a:pt x="-656" y="7031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8" name="Freeform: Shape 3078"/>
                                <wps:cNvSpPr/>
                                <wps:spPr>
                                  <a:xfrm flipV="1">
                                    <a:off x="3156220" y="6443110"/>
                                    <a:ext cx="41210" cy="54694"/>
                                  </a:xfrm>
                                  <a:custGeom>
                                    <a:avLst/>
                                    <a:gdLst>
                                      <a:gd name="connsiteX0" fmla="*/ 39712 w 41210"/>
                                      <a:gd name="connsiteY0" fmla="*/ 50079 h 54694"/>
                                      <a:gd name="connsiteX1" fmla="*/ 39712 w 41210"/>
                                      <a:gd name="connsiteY1" fmla="*/ 42072 h 54694"/>
                                      <a:gd name="connsiteX2" fmla="*/ 32434 w 41210"/>
                                      <a:gd name="connsiteY2" fmla="*/ 45079 h 54694"/>
                                      <a:gd name="connsiteX3" fmla="*/ 25067 w 41210"/>
                                      <a:gd name="connsiteY3" fmla="*/ 46076 h 54694"/>
                                      <a:gd name="connsiteX4" fmla="*/ 12119 w 41210"/>
                                      <a:gd name="connsiteY4" fmla="*/ 40792 h 54694"/>
                                      <a:gd name="connsiteX5" fmla="*/ 7521 w 41210"/>
                                      <a:gd name="connsiteY5" fmla="*/ 25984 h 54694"/>
                                      <a:gd name="connsiteX6" fmla="*/ 12119 w 41210"/>
                                      <a:gd name="connsiteY6" fmla="*/ 11161 h 54694"/>
                                      <a:gd name="connsiteX7" fmla="*/ 25067 w 41210"/>
                                      <a:gd name="connsiteY7" fmla="*/ 5892 h 54694"/>
                                      <a:gd name="connsiteX8" fmla="*/ 32434 w 41210"/>
                                      <a:gd name="connsiteY8" fmla="*/ 6889 h 54694"/>
                                      <a:gd name="connsiteX9" fmla="*/ 39712 w 41210"/>
                                      <a:gd name="connsiteY9" fmla="*/ 9896 h 54694"/>
                                      <a:gd name="connsiteX10" fmla="*/ 39712 w 41210"/>
                                      <a:gd name="connsiteY10" fmla="*/ 1978 h 54694"/>
                                      <a:gd name="connsiteX11" fmla="*/ 32286 w 41210"/>
                                      <a:gd name="connsiteY11" fmla="*/ -522 h 54694"/>
                                      <a:gd name="connsiteX12" fmla="*/ 24130 w 41210"/>
                                      <a:gd name="connsiteY12" fmla="*/ -1371 h 54694"/>
                                      <a:gd name="connsiteX13" fmla="*/ 5422 w 41210"/>
                                      <a:gd name="connsiteY13" fmla="*/ 6026 h 54694"/>
                                      <a:gd name="connsiteX14" fmla="*/ -1498 w 41210"/>
                                      <a:gd name="connsiteY14" fmla="*/ 25984 h 54694"/>
                                      <a:gd name="connsiteX15" fmla="*/ 5496 w 41210"/>
                                      <a:gd name="connsiteY15" fmla="*/ 46016 h 54694"/>
                                      <a:gd name="connsiteX16" fmla="*/ 24695 w 41210"/>
                                      <a:gd name="connsiteY16" fmla="*/ 53324 h 54694"/>
                                      <a:gd name="connsiteX17" fmla="*/ 32405 w 41210"/>
                                      <a:gd name="connsiteY17" fmla="*/ 52505 h 54694"/>
                                      <a:gd name="connsiteX18" fmla="*/ 39712 w 41210"/>
                                      <a:gd name="connsiteY18" fmla="*/ 50079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1210" h="54694">
                                        <a:moveTo>
                                          <a:pt x="39712" y="50079"/>
                                        </a:moveTo>
                                        <a:lnTo>
                                          <a:pt x="39712" y="42072"/>
                                        </a:lnTo>
                                        <a:cubicBezTo>
                                          <a:pt x="37291" y="43412"/>
                                          <a:pt x="34865" y="44414"/>
                                          <a:pt x="32434" y="45079"/>
                                        </a:cubicBezTo>
                                        <a:cubicBezTo>
                                          <a:pt x="30004" y="45743"/>
                                          <a:pt x="27548" y="46076"/>
                                          <a:pt x="25067" y="46076"/>
                                        </a:cubicBezTo>
                                        <a:cubicBezTo>
                                          <a:pt x="19511" y="46076"/>
                                          <a:pt x="15195" y="44315"/>
                                          <a:pt x="12119" y="40792"/>
                                        </a:cubicBezTo>
                                        <a:cubicBezTo>
                                          <a:pt x="9053" y="37280"/>
                                          <a:pt x="7521" y="32344"/>
                                          <a:pt x="7521" y="25984"/>
                                        </a:cubicBezTo>
                                        <a:cubicBezTo>
                                          <a:pt x="7521" y="19624"/>
                                          <a:pt x="9053" y="14683"/>
                                          <a:pt x="12119" y="11161"/>
                                        </a:cubicBezTo>
                                        <a:cubicBezTo>
                                          <a:pt x="15195" y="7648"/>
                                          <a:pt x="19511" y="5892"/>
                                          <a:pt x="25067" y="5892"/>
                                        </a:cubicBezTo>
                                        <a:cubicBezTo>
                                          <a:pt x="27548" y="5892"/>
                                          <a:pt x="30004" y="6225"/>
                                          <a:pt x="32434" y="6889"/>
                                        </a:cubicBezTo>
                                        <a:cubicBezTo>
                                          <a:pt x="34865" y="7554"/>
                                          <a:pt x="37291" y="8556"/>
                                          <a:pt x="39712" y="9896"/>
                                        </a:cubicBezTo>
                                        <a:lnTo>
                                          <a:pt x="39712" y="1978"/>
                                        </a:lnTo>
                                        <a:cubicBezTo>
                                          <a:pt x="37321" y="867"/>
                                          <a:pt x="34845" y="33"/>
                                          <a:pt x="32286" y="-522"/>
                                        </a:cubicBezTo>
                                        <a:cubicBezTo>
                                          <a:pt x="29736" y="-1088"/>
                                          <a:pt x="27017" y="-1371"/>
                                          <a:pt x="24130" y="-1371"/>
                                        </a:cubicBezTo>
                                        <a:cubicBezTo>
                                          <a:pt x="16282" y="-1371"/>
                                          <a:pt x="10046" y="1095"/>
                                          <a:pt x="5422" y="6026"/>
                                        </a:cubicBezTo>
                                        <a:cubicBezTo>
                                          <a:pt x="808" y="10957"/>
                                          <a:pt x="-1498" y="17610"/>
                                          <a:pt x="-1498" y="25984"/>
                                        </a:cubicBezTo>
                                        <a:cubicBezTo>
                                          <a:pt x="-1498" y="34477"/>
                                          <a:pt x="833" y="41155"/>
                                          <a:pt x="5496" y="46016"/>
                                        </a:cubicBezTo>
                                        <a:cubicBezTo>
                                          <a:pt x="10170" y="50888"/>
                                          <a:pt x="16569" y="53324"/>
                                          <a:pt x="24695" y="53324"/>
                                        </a:cubicBezTo>
                                        <a:cubicBezTo>
                                          <a:pt x="27325" y="53324"/>
                                          <a:pt x="29894" y="53051"/>
                                          <a:pt x="32405" y="52505"/>
                                        </a:cubicBezTo>
                                        <a:cubicBezTo>
                                          <a:pt x="34915" y="51969"/>
                                          <a:pt x="37351" y="51161"/>
                                          <a:pt x="39712" y="50079"/>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79" name="Freeform: Shape 3079"/>
                                <wps:cNvSpPr/>
                                <wps:spPr>
                                  <a:xfrm flipV="1">
                                    <a:off x="3203336" y="6496450"/>
                                    <a:ext cx="9525" cy="9525"/>
                                  </a:xfrm>
                                  <a:custGeom>
                                    <a:avLst/>
                                    <a:gdLst/>
                                    <a:ahLst/>
                                    <a:cxnLst/>
                                    <a:rect l="l" t="t" r="r" b="b"/>
                                    <a:pathLst>
                                      <a:path w="9525" h="9525"/>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0" name="Freeform: Shape 3080"/>
                                <wps:cNvSpPr/>
                                <wps:spPr>
                                  <a:xfrm flipV="1">
                                    <a:off x="3242260" y="6443110"/>
                                    <a:ext cx="43636" cy="53339"/>
                                  </a:xfrm>
                                  <a:custGeom>
                                    <a:avLst/>
                                    <a:gdLst>
                                      <a:gd name="connsiteX0" fmla="*/ 41838 w 43636"/>
                                      <a:gd name="connsiteY0" fmla="*/ 30031 h 53339"/>
                                      <a:gd name="connsiteX1" fmla="*/ 41838 w 43636"/>
                                      <a:gd name="connsiteY1" fmla="*/ -1416 h 53339"/>
                                      <a:gd name="connsiteX2" fmla="*/ 33280 w 43636"/>
                                      <a:gd name="connsiteY2" fmla="*/ -1416 h 53339"/>
                                      <a:gd name="connsiteX3" fmla="*/ 33280 w 43636"/>
                                      <a:gd name="connsiteY3" fmla="*/ 29748 h 53339"/>
                                      <a:gd name="connsiteX4" fmla="*/ 30393 w 43636"/>
                                      <a:gd name="connsiteY4" fmla="*/ 40806 h 53339"/>
                                      <a:gd name="connsiteX5" fmla="*/ 21746 w 43636"/>
                                      <a:gd name="connsiteY5" fmla="*/ 44482 h 53339"/>
                                      <a:gd name="connsiteX6" fmla="*/ 10807 w 43636"/>
                                      <a:gd name="connsiteY6" fmla="*/ 40062 h 53339"/>
                                      <a:gd name="connsiteX7" fmla="*/ 6803 w 43636"/>
                                      <a:gd name="connsiteY7" fmla="*/ 28022 h 53339"/>
                                      <a:gd name="connsiteX8" fmla="*/ 6803 w 43636"/>
                                      <a:gd name="connsiteY8" fmla="*/ -1416 h 53339"/>
                                      <a:gd name="connsiteX9" fmla="*/ -1799 w 43636"/>
                                      <a:gd name="connsiteY9" fmla="*/ -1416 h 53339"/>
                                      <a:gd name="connsiteX10" fmla="*/ -1799 w 43636"/>
                                      <a:gd name="connsiteY10" fmla="*/ 50674 h 53339"/>
                                      <a:gd name="connsiteX11" fmla="*/ 6803 w 43636"/>
                                      <a:gd name="connsiteY11" fmla="*/ 50674 h 53339"/>
                                      <a:gd name="connsiteX12" fmla="*/ 6803 w 43636"/>
                                      <a:gd name="connsiteY12" fmla="*/ 42577 h 53339"/>
                                      <a:gd name="connsiteX13" fmla="*/ 14037 w 43636"/>
                                      <a:gd name="connsiteY13" fmla="*/ 49602 h 53339"/>
                                      <a:gd name="connsiteX14" fmla="*/ 23651 w 43636"/>
                                      <a:gd name="connsiteY14" fmla="*/ 51924 h 53339"/>
                                      <a:gd name="connsiteX15" fmla="*/ 37224 w 43636"/>
                                      <a:gd name="connsiteY15" fmla="*/ 46373 h 53339"/>
                                      <a:gd name="connsiteX16" fmla="*/ 41838 w 43636"/>
                                      <a:gd name="connsiteY16" fmla="*/ 30031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53339">
                                        <a:moveTo>
                                          <a:pt x="41838" y="30031"/>
                                        </a:moveTo>
                                        <a:lnTo>
                                          <a:pt x="41838" y="-1416"/>
                                        </a:lnTo>
                                        <a:lnTo>
                                          <a:pt x="33280" y="-1416"/>
                                        </a:lnTo>
                                        <a:lnTo>
                                          <a:pt x="33280" y="29748"/>
                                        </a:lnTo>
                                        <a:cubicBezTo>
                                          <a:pt x="33280" y="34680"/>
                                          <a:pt x="32318" y="38366"/>
                                          <a:pt x="30393" y="40806"/>
                                        </a:cubicBezTo>
                                        <a:cubicBezTo>
                                          <a:pt x="28468" y="43257"/>
                                          <a:pt x="25586" y="44482"/>
                                          <a:pt x="21746" y="44482"/>
                                        </a:cubicBezTo>
                                        <a:cubicBezTo>
                                          <a:pt x="17122" y="44482"/>
                                          <a:pt x="13476" y="43009"/>
                                          <a:pt x="10807" y="40062"/>
                                        </a:cubicBezTo>
                                        <a:cubicBezTo>
                                          <a:pt x="8138" y="37125"/>
                                          <a:pt x="6803" y="33112"/>
                                          <a:pt x="6803" y="28022"/>
                                        </a:cubicBezTo>
                                        <a:lnTo>
                                          <a:pt x="6803" y="-1416"/>
                                        </a:lnTo>
                                        <a:lnTo>
                                          <a:pt x="-1799" y="-1416"/>
                                        </a:lnTo>
                                        <a:lnTo>
                                          <a:pt x="-1799" y="50674"/>
                                        </a:lnTo>
                                        <a:lnTo>
                                          <a:pt x="6803" y="50674"/>
                                        </a:lnTo>
                                        <a:lnTo>
                                          <a:pt x="6803" y="42577"/>
                                        </a:lnTo>
                                        <a:cubicBezTo>
                                          <a:pt x="8857" y="45713"/>
                                          <a:pt x="11268" y="48054"/>
                                          <a:pt x="14037" y="49602"/>
                                        </a:cubicBezTo>
                                        <a:cubicBezTo>
                                          <a:pt x="16815" y="51150"/>
                                          <a:pt x="20019" y="51924"/>
                                          <a:pt x="23651" y="51924"/>
                                        </a:cubicBezTo>
                                        <a:cubicBezTo>
                                          <a:pt x="29634" y="51924"/>
                                          <a:pt x="34158" y="50073"/>
                                          <a:pt x="37224" y="46373"/>
                                        </a:cubicBezTo>
                                        <a:cubicBezTo>
                                          <a:pt x="40300" y="42672"/>
                                          <a:pt x="41838" y="37225"/>
                                          <a:pt x="41838" y="30031"/>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1" name="Freeform: Shape 3081"/>
                                <wps:cNvSpPr/>
                                <wps:spPr>
                                  <a:xfrm flipV="1">
                                    <a:off x="3299235" y="6443110"/>
                                    <a:ext cx="47818" cy="54694"/>
                                  </a:xfrm>
                                  <a:custGeom>
                                    <a:avLst/>
                                    <a:gdLst>
                                      <a:gd name="connsiteX0" fmla="*/ 22197 w 47818"/>
                                      <a:gd name="connsiteY0" fmla="*/ 46076 h 54694"/>
                                      <a:gd name="connsiteX1" fmla="*/ 11317 w 47818"/>
                                      <a:gd name="connsiteY1" fmla="*/ 40703 h 54694"/>
                                      <a:gd name="connsiteX2" fmla="*/ 7314 w 47818"/>
                                      <a:gd name="connsiteY2" fmla="*/ 25984 h 54694"/>
                                      <a:gd name="connsiteX3" fmla="*/ 11288 w 47818"/>
                                      <a:gd name="connsiteY3" fmla="*/ 11265 h 54694"/>
                                      <a:gd name="connsiteX4" fmla="*/ 22197 w 47818"/>
                                      <a:gd name="connsiteY4" fmla="*/ 5892 h 54694"/>
                                      <a:gd name="connsiteX5" fmla="*/ 33031 w 47818"/>
                                      <a:gd name="connsiteY5" fmla="*/ 11280 h 54694"/>
                                      <a:gd name="connsiteX6" fmla="*/ 37035 w 47818"/>
                                      <a:gd name="connsiteY6" fmla="*/ 25984 h 54694"/>
                                      <a:gd name="connsiteX7" fmla="*/ 33031 w 47818"/>
                                      <a:gd name="connsiteY7" fmla="*/ 40659 h 54694"/>
                                      <a:gd name="connsiteX8" fmla="*/ 22197 w 47818"/>
                                      <a:gd name="connsiteY8" fmla="*/ 46076 h 54694"/>
                                      <a:gd name="connsiteX9" fmla="*/ 22197 w 47818"/>
                                      <a:gd name="connsiteY9" fmla="*/ 53324 h 54694"/>
                                      <a:gd name="connsiteX10" fmla="*/ 39729 w 47818"/>
                                      <a:gd name="connsiteY10" fmla="*/ 46061 h 54694"/>
                                      <a:gd name="connsiteX11" fmla="*/ 46113 w 47818"/>
                                      <a:gd name="connsiteY11" fmla="*/ 25984 h 54694"/>
                                      <a:gd name="connsiteX12" fmla="*/ 39729 w 47818"/>
                                      <a:gd name="connsiteY12" fmla="*/ 5907 h 54694"/>
                                      <a:gd name="connsiteX13" fmla="*/ 22197 w 47818"/>
                                      <a:gd name="connsiteY13" fmla="*/ -1371 h 54694"/>
                                      <a:gd name="connsiteX14" fmla="*/ 4635 w 47818"/>
                                      <a:gd name="connsiteY14" fmla="*/ 5907 h 54694"/>
                                      <a:gd name="connsiteX15" fmla="*/ -1705 w 47818"/>
                                      <a:gd name="connsiteY15" fmla="*/ 25984 h 54694"/>
                                      <a:gd name="connsiteX16" fmla="*/ 4635 w 47818"/>
                                      <a:gd name="connsiteY16" fmla="*/ 46061 h 54694"/>
                                      <a:gd name="connsiteX17" fmla="*/ 22197 w 47818"/>
                                      <a:gd name="connsiteY17" fmla="*/ 53324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7818" h="54694">
                                        <a:moveTo>
                                          <a:pt x="22197" y="46076"/>
                                        </a:moveTo>
                                        <a:cubicBezTo>
                                          <a:pt x="17613" y="46076"/>
                                          <a:pt x="13986" y="44285"/>
                                          <a:pt x="11317" y="40703"/>
                                        </a:cubicBezTo>
                                        <a:cubicBezTo>
                                          <a:pt x="8648" y="37121"/>
                                          <a:pt x="7314" y="32215"/>
                                          <a:pt x="7314" y="25984"/>
                                        </a:cubicBezTo>
                                        <a:cubicBezTo>
                                          <a:pt x="7314" y="19753"/>
                                          <a:pt x="8638" y="14847"/>
                                          <a:pt x="11288" y="11265"/>
                                        </a:cubicBezTo>
                                        <a:cubicBezTo>
                                          <a:pt x="13947" y="7683"/>
                                          <a:pt x="17583" y="5892"/>
                                          <a:pt x="22197" y="5892"/>
                                        </a:cubicBezTo>
                                        <a:cubicBezTo>
                                          <a:pt x="26761" y="5892"/>
                                          <a:pt x="30372" y="7688"/>
                                          <a:pt x="33031" y="11280"/>
                                        </a:cubicBezTo>
                                        <a:cubicBezTo>
                                          <a:pt x="35700" y="14881"/>
                                          <a:pt x="37035" y="19783"/>
                                          <a:pt x="37035" y="25984"/>
                                        </a:cubicBezTo>
                                        <a:cubicBezTo>
                                          <a:pt x="37035" y="32155"/>
                                          <a:pt x="35700" y="37047"/>
                                          <a:pt x="33031" y="40659"/>
                                        </a:cubicBezTo>
                                        <a:cubicBezTo>
                                          <a:pt x="30372" y="44270"/>
                                          <a:pt x="26761" y="46076"/>
                                          <a:pt x="22197" y="46076"/>
                                        </a:cubicBezTo>
                                        <a:close/>
                                        <a:moveTo>
                                          <a:pt x="22197" y="53324"/>
                                        </a:moveTo>
                                        <a:cubicBezTo>
                                          <a:pt x="29638" y="53324"/>
                                          <a:pt x="35482" y="50903"/>
                                          <a:pt x="39729" y="46061"/>
                                        </a:cubicBezTo>
                                        <a:cubicBezTo>
                                          <a:pt x="43985" y="41229"/>
                                          <a:pt x="46113" y="34537"/>
                                          <a:pt x="46113" y="25984"/>
                                        </a:cubicBezTo>
                                        <a:cubicBezTo>
                                          <a:pt x="46113" y="17461"/>
                                          <a:pt x="43985" y="10769"/>
                                          <a:pt x="39729" y="5907"/>
                                        </a:cubicBezTo>
                                        <a:cubicBezTo>
                                          <a:pt x="35482" y="1055"/>
                                          <a:pt x="29638" y="-1371"/>
                                          <a:pt x="22197" y="-1371"/>
                                        </a:cubicBezTo>
                                        <a:cubicBezTo>
                                          <a:pt x="14726" y="-1371"/>
                                          <a:pt x="8872" y="1055"/>
                                          <a:pt x="4635" y="5907"/>
                                        </a:cubicBezTo>
                                        <a:cubicBezTo>
                                          <a:pt x="408" y="10769"/>
                                          <a:pt x="-1705" y="17461"/>
                                          <a:pt x="-1705" y="25984"/>
                                        </a:cubicBezTo>
                                        <a:cubicBezTo>
                                          <a:pt x="-1705" y="34537"/>
                                          <a:pt x="408" y="41229"/>
                                          <a:pt x="4635" y="46061"/>
                                        </a:cubicBezTo>
                                        <a:cubicBezTo>
                                          <a:pt x="8872" y="50903"/>
                                          <a:pt x="14726" y="53324"/>
                                          <a:pt x="22197" y="53324"/>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2" name="Freeform: Shape 3082"/>
                                <wps:cNvSpPr/>
                                <wps:spPr>
                                  <a:xfrm flipV="1">
                                    <a:off x="3352257" y="6496450"/>
                                    <a:ext cx="9525" cy="9525"/>
                                  </a:xfrm>
                                  <a:custGeom>
                                    <a:avLst/>
                                    <a:gdLst/>
                                    <a:ahLst/>
                                    <a:cxnLst/>
                                    <a:rect l="l" t="t" r="r" b="b"/>
                                    <a:pathLst>
                                      <a:path w="9525" h="9525"/>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3" name="Freeform: Shape 3083"/>
                                <wps:cNvSpPr/>
                                <wps:spPr>
                                  <a:xfrm flipV="1">
                                    <a:off x="3387788" y="6443110"/>
                                    <a:ext cx="41210" cy="54694"/>
                                  </a:xfrm>
                                  <a:custGeom>
                                    <a:avLst/>
                                    <a:gdLst>
                                      <a:gd name="connsiteX0" fmla="*/ 39736 w 41210"/>
                                      <a:gd name="connsiteY0" fmla="*/ 50079 h 54694"/>
                                      <a:gd name="connsiteX1" fmla="*/ 39736 w 41210"/>
                                      <a:gd name="connsiteY1" fmla="*/ 42072 h 54694"/>
                                      <a:gd name="connsiteX2" fmla="*/ 32459 w 41210"/>
                                      <a:gd name="connsiteY2" fmla="*/ 45079 h 54694"/>
                                      <a:gd name="connsiteX3" fmla="*/ 25092 w 41210"/>
                                      <a:gd name="connsiteY3" fmla="*/ 46076 h 54694"/>
                                      <a:gd name="connsiteX4" fmla="*/ 12144 w 41210"/>
                                      <a:gd name="connsiteY4" fmla="*/ 40792 h 54694"/>
                                      <a:gd name="connsiteX5" fmla="*/ 7545 w 41210"/>
                                      <a:gd name="connsiteY5" fmla="*/ 25984 h 54694"/>
                                      <a:gd name="connsiteX6" fmla="*/ 12144 w 41210"/>
                                      <a:gd name="connsiteY6" fmla="*/ 11161 h 54694"/>
                                      <a:gd name="connsiteX7" fmla="*/ 25092 w 41210"/>
                                      <a:gd name="connsiteY7" fmla="*/ 5892 h 54694"/>
                                      <a:gd name="connsiteX8" fmla="*/ 32459 w 41210"/>
                                      <a:gd name="connsiteY8" fmla="*/ 6889 h 54694"/>
                                      <a:gd name="connsiteX9" fmla="*/ 39736 w 41210"/>
                                      <a:gd name="connsiteY9" fmla="*/ 9896 h 54694"/>
                                      <a:gd name="connsiteX10" fmla="*/ 39736 w 41210"/>
                                      <a:gd name="connsiteY10" fmla="*/ 1978 h 54694"/>
                                      <a:gd name="connsiteX11" fmla="*/ 32310 w 41210"/>
                                      <a:gd name="connsiteY11" fmla="*/ -522 h 54694"/>
                                      <a:gd name="connsiteX12" fmla="*/ 24154 w 41210"/>
                                      <a:gd name="connsiteY12" fmla="*/ -1371 h 54694"/>
                                      <a:gd name="connsiteX13" fmla="*/ 5446 w 41210"/>
                                      <a:gd name="connsiteY13" fmla="*/ 6026 h 54694"/>
                                      <a:gd name="connsiteX14" fmla="*/ -1474 w 41210"/>
                                      <a:gd name="connsiteY14" fmla="*/ 25984 h 54694"/>
                                      <a:gd name="connsiteX15" fmla="*/ 5521 w 41210"/>
                                      <a:gd name="connsiteY15" fmla="*/ 46016 h 54694"/>
                                      <a:gd name="connsiteX16" fmla="*/ 24720 w 41210"/>
                                      <a:gd name="connsiteY16" fmla="*/ 53324 h 54694"/>
                                      <a:gd name="connsiteX17" fmla="*/ 32429 w 41210"/>
                                      <a:gd name="connsiteY17" fmla="*/ 52505 h 54694"/>
                                      <a:gd name="connsiteX18" fmla="*/ 39736 w 41210"/>
                                      <a:gd name="connsiteY18" fmla="*/ 50079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1210" h="54694">
                                        <a:moveTo>
                                          <a:pt x="39736" y="50079"/>
                                        </a:moveTo>
                                        <a:lnTo>
                                          <a:pt x="39736" y="42072"/>
                                        </a:lnTo>
                                        <a:cubicBezTo>
                                          <a:pt x="37315" y="43412"/>
                                          <a:pt x="34890" y="44414"/>
                                          <a:pt x="32459" y="45079"/>
                                        </a:cubicBezTo>
                                        <a:cubicBezTo>
                                          <a:pt x="30028" y="45743"/>
                                          <a:pt x="27572" y="46076"/>
                                          <a:pt x="25092" y="46076"/>
                                        </a:cubicBezTo>
                                        <a:cubicBezTo>
                                          <a:pt x="19535" y="46076"/>
                                          <a:pt x="15219" y="44315"/>
                                          <a:pt x="12144" y="40792"/>
                                        </a:cubicBezTo>
                                        <a:cubicBezTo>
                                          <a:pt x="9078" y="37280"/>
                                          <a:pt x="7545" y="32344"/>
                                          <a:pt x="7545" y="25984"/>
                                        </a:cubicBezTo>
                                        <a:cubicBezTo>
                                          <a:pt x="7545" y="19624"/>
                                          <a:pt x="9078" y="14683"/>
                                          <a:pt x="12144" y="11161"/>
                                        </a:cubicBezTo>
                                        <a:cubicBezTo>
                                          <a:pt x="15219" y="7648"/>
                                          <a:pt x="19535" y="5892"/>
                                          <a:pt x="25092" y="5892"/>
                                        </a:cubicBezTo>
                                        <a:cubicBezTo>
                                          <a:pt x="27572" y="5892"/>
                                          <a:pt x="30028" y="6225"/>
                                          <a:pt x="32459" y="6889"/>
                                        </a:cubicBezTo>
                                        <a:cubicBezTo>
                                          <a:pt x="34890" y="7554"/>
                                          <a:pt x="37315" y="8556"/>
                                          <a:pt x="39736" y="9896"/>
                                        </a:cubicBezTo>
                                        <a:lnTo>
                                          <a:pt x="39736" y="1978"/>
                                        </a:lnTo>
                                        <a:cubicBezTo>
                                          <a:pt x="37345" y="867"/>
                                          <a:pt x="34870" y="33"/>
                                          <a:pt x="32310" y="-522"/>
                                        </a:cubicBezTo>
                                        <a:cubicBezTo>
                                          <a:pt x="29760" y="-1088"/>
                                          <a:pt x="27041" y="-1371"/>
                                          <a:pt x="24154" y="-1371"/>
                                        </a:cubicBezTo>
                                        <a:cubicBezTo>
                                          <a:pt x="16306" y="-1371"/>
                                          <a:pt x="10070" y="1095"/>
                                          <a:pt x="5446" y="6026"/>
                                        </a:cubicBezTo>
                                        <a:cubicBezTo>
                                          <a:pt x="833" y="10957"/>
                                          <a:pt x="-1474" y="17610"/>
                                          <a:pt x="-1474" y="25984"/>
                                        </a:cubicBezTo>
                                        <a:cubicBezTo>
                                          <a:pt x="-1474" y="34477"/>
                                          <a:pt x="858" y="41155"/>
                                          <a:pt x="5521" y="46016"/>
                                        </a:cubicBezTo>
                                        <a:cubicBezTo>
                                          <a:pt x="10194" y="50888"/>
                                          <a:pt x="16594" y="53324"/>
                                          <a:pt x="24720" y="53324"/>
                                        </a:cubicBezTo>
                                        <a:cubicBezTo>
                                          <a:pt x="27349" y="53324"/>
                                          <a:pt x="29919" y="53051"/>
                                          <a:pt x="32429" y="52505"/>
                                        </a:cubicBezTo>
                                        <a:cubicBezTo>
                                          <a:pt x="34939" y="51969"/>
                                          <a:pt x="37375" y="51161"/>
                                          <a:pt x="39736" y="50079"/>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4" name="Freeform: Shape 3084"/>
                                <wps:cNvSpPr/>
                                <wps:spPr>
                                  <a:xfrm flipV="1">
                                    <a:off x="3440157" y="6443110"/>
                                    <a:ext cx="47818" cy="54694"/>
                                  </a:xfrm>
                                  <a:custGeom>
                                    <a:avLst/>
                                    <a:gdLst>
                                      <a:gd name="connsiteX0" fmla="*/ 22212 w 47818"/>
                                      <a:gd name="connsiteY0" fmla="*/ 46076 h 54694"/>
                                      <a:gd name="connsiteX1" fmla="*/ 11332 w 47818"/>
                                      <a:gd name="connsiteY1" fmla="*/ 40703 h 54694"/>
                                      <a:gd name="connsiteX2" fmla="*/ 7329 w 47818"/>
                                      <a:gd name="connsiteY2" fmla="*/ 25984 h 54694"/>
                                      <a:gd name="connsiteX3" fmla="*/ 11302 w 47818"/>
                                      <a:gd name="connsiteY3" fmla="*/ 11265 h 54694"/>
                                      <a:gd name="connsiteX4" fmla="*/ 22212 w 47818"/>
                                      <a:gd name="connsiteY4" fmla="*/ 5892 h 54694"/>
                                      <a:gd name="connsiteX5" fmla="*/ 33046 w 47818"/>
                                      <a:gd name="connsiteY5" fmla="*/ 11280 h 54694"/>
                                      <a:gd name="connsiteX6" fmla="*/ 37050 w 47818"/>
                                      <a:gd name="connsiteY6" fmla="*/ 25984 h 54694"/>
                                      <a:gd name="connsiteX7" fmla="*/ 33046 w 47818"/>
                                      <a:gd name="connsiteY7" fmla="*/ 40659 h 54694"/>
                                      <a:gd name="connsiteX8" fmla="*/ 22212 w 47818"/>
                                      <a:gd name="connsiteY8" fmla="*/ 46076 h 54694"/>
                                      <a:gd name="connsiteX9" fmla="*/ 22212 w 47818"/>
                                      <a:gd name="connsiteY9" fmla="*/ 53324 h 54694"/>
                                      <a:gd name="connsiteX10" fmla="*/ 39743 w 47818"/>
                                      <a:gd name="connsiteY10" fmla="*/ 46061 h 54694"/>
                                      <a:gd name="connsiteX11" fmla="*/ 46128 w 47818"/>
                                      <a:gd name="connsiteY11" fmla="*/ 25984 h 54694"/>
                                      <a:gd name="connsiteX12" fmla="*/ 39743 w 47818"/>
                                      <a:gd name="connsiteY12" fmla="*/ 5907 h 54694"/>
                                      <a:gd name="connsiteX13" fmla="*/ 22212 w 47818"/>
                                      <a:gd name="connsiteY13" fmla="*/ -1371 h 54694"/>
                                      <a:gd name="connsiteX14" fmla="*/ 4650 w 47818"/>
                                      <a:gd name="connsiteY14" fmla="*/ 5907 h 54694"/>
                                      <a:gd name="connsiteX15" fmla="*/ -1690 w 47818"/>
                                      <a:gd name="connsiteY15" fmla="*/ 25984 h 54694"/>
                                      <a:gd name="connsiteX16" fmla="*/ 4650 w 47818"/>
                                      <a:gd name="connsiteY16" fmla="*/ 46061 h 54694"/>
                                      <a:gd name="connsiteX17" fmla="*/ 22212 w 47818"/>
                                      <a:gd name="connsiteY17" fmla="*/ 53324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7818" h="54694">
                                        <a:moveTo>
                                          <a:pt x="22212" y="46076"/>
                                        </a:moveTo>
                                        <a:cubicBezTo>
                                          <a:pt x="17628" y="46076"/>
                                          <a:pt x="14001" y="44285"/>
                                          <a:pt x="11332" y="40703"/>
                                        </a:cubicBezTo>
                                        <a:cubicBezTo>
                                          <a:pt x="8663" y="37121"/>
                                          <a:pt x="7329" y="32215"/>
                                          <a:pt x="7329" y="25984"/>
                                        </a:cubicBezTo>
                                        <a:cubicBezTo>
                                          <a:pt x="7329" y="19753"/>
                                          <a:pt x="8653" y="14847"/>
                                          <a:pt x="11302" y="11265"/>
                                        </a:cubicBezTo>
                                        <a:cubicBezTo>
                                          <a:pt x="13961" y="7683"/>
                                          <a:pt x="17598" y="5892"/>
                                          <a:pt x="22212" y="5892"/>
                                        </a:cubicBezTo>
                                        <a:cubicBezTo>
                                          <a:pt x="26776" y="5892"/>
                                          <a:pt x="30387" y="7688"/>
                                          <a:pt x="33046" y="11280"/>
                                        </a:cubicBezTo>
                                        <a:cubicBezTo>
                                          <a:pt x="35715" y="14881"/>
                                          <a:pt x="37050" y="19783"/>
                                          <a:pt x="37050" y="25984"/>
                                        </a:cubicBezTo>
                                        <a:cubicBezTo>
                                          <a:pt x="37050" y="32155"/>
                                          <a:pt x="35715" y="37047"/>
                                          <a:pt x="33046" y="40659"/>
                                        </a:cubicBezTo>
                                        <a:cubicBezTo>
                                          <a:pt x="30387" y="44270"/>
                                          <a:pt x="26776" y="46076"/>
                                          <a:pt x="22212" y="46076"/>
                                        </a:cubicBezTo>
                                        <a:close/>
                                        <a:moveTo>
                                          <a:pt x="22212" y="53324"/>
                                        </a:moveTo>
                                        <a:cubicBezTo>
                                          <a:pt x="29653" y="53324"/>
                                          <a:pt x="35497" y="50903"/>
                                          <a:pt x="39743" y="46061"/>
                                        </a:cubicBezTo>
                                        <a:cubicBezTo>
                                          <a:pt x="44000" y="41229"/>
                                          <a:pt x="46128" y="34537"/>
                                          <a:pt x="46128" y="25984"/>
                                        </a:cubicBezTo>
                                        <a:cubicBezTo>
                                          <a:pt x="46128" y="17461"/>
                                          <a:pt x="44000" y="10769"/>
                                          <a:pt x="39743" y="5907"/>
                                        </a:cubicBezTo>
                                        <a:cubicBezTo>
                                          <a:pt x="35497" y="1055"/>
                                          <a:pt x="29653" y="-1371"/>
                                          <a:pt x="22212" y="-1371"/>
                                        </a:cubicBezTo>
                                        <a:cubicBezTo>
                                          <a:pt x="14740" y="-1371"/>
                                          <a:pt x="8886" y="1055"/>
                                          <a:pt x="4650" y="5907"/>
                                        </a:cubicBezTo>
                                        <a:cubicBezTo>
                                          <a:pt x="423" y="10769"/>
                                          <a:pt x="-1690" y="17461"/>
                                          <a:pt x="-1690" y="25984"/>
                                        </a:cubicBezTo>
                                        <a:cubicBezTo>
                                          <a:pt x="-1690" y="34537"/>
                                          <a:pt x="423" y="41229"/>
                                          <a:pt x="4650" y="46061"/>
                                        </a:cubicBezTo>
                                        <a:cubicBezTo>
                                          <a:pt x="8886" y="50903"/>
                                          <a:pt x="14740" y="53324"/>
                                          <a:pt x="22212" y="53324"/>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5" name="Freeform: Shape 3085"/>
                                <wps:cNvSpPr/>
                                <wps:spPr>
                                  <a:xfrm flipV="1">
                                    <a:off x="3502153" y="6424074"/>
                                    <a:ext cx="8557" cy="72375"/>
                                  </a:xfrm>
                                  <a:custGeom>
                                    <a:avLst/>
                                    <a:gdLst>
                                      <a:gd name="connsiteX0" fmla="*/ -617 w 8557"/>
                                      <a:gd name="connsiteY0" fmla="*/ 70319 h 72375"/>
                                      <a:gd name="connsiteX1" fmla="*/ 7941 w 8557"/>
                                      <a:gd name="connsiteY1" fmla="*/ 70319 h 72375"/>
                                      <a:gd name="connsiteX2" fmla="*/ 7941 w 8557"/>
                                      <a:gd name="connsiteY2" fmla="*/ -2057 h 72375"/>
                                      <a:gd name="connsiteX3" fmla="*/ -617 w 8557"/>
                                      <a:gd name="connsiteY3" fmla="*/ -2057 h 72375"/>
                                      <a:gd name="connsiteX4" fmla="*/ -617 w 8557"/>
                                      <a:gd name="connsiteY4" fmla="*/ 70319 h 723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557" h="72375">
                                        <a:moveTo>
                                          <a:pt x="-617" y="70319"/>
                                        </a:moveTo>
                                        <a:lnTo>
                                          <a:pt x="7941" y="70319"/>
                                        </a:lnTo>
                                        <a:lnTo>
                                          <a:pt x="7941" y="-2057"/>
                                        </a:lnTo>
                                        <a:lnTo>
                                          <a:pt x="-617" y="-2057"/>
                                        </a:lnTo>
                                        <a:lnTo>
                                          <a:pt x="-617" y="7031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6" name="Freeform: Shape 3086"/>
                                <wps:cNvSpPr/>
                                <wps:spPr>
                                  <a:xfrm flipV="1">
                                    <a:off x="3524896" y="6443110"/>
                                    <a:ext cx="47818" cy="54694"/>
                                  </a:xfrm>
                                  <a:custGeom>
                                    <a:avLst/>
                                    <a:gdLst>
                                      <a:gd name="connsiteX0" fmla="*/ 22220 w 47818"/>
                                      <a:gd name="connsiteY0" fmla="*/ 46076 h 54694"/>
                                      <a:gd name="connsiteX1" fmla="*/ 11341 w 47818"/>
                                      <a:gd name="connsiteY1" fmla="*/ 40703 h 54694"/>
                                      <a:gd name="connsiteX2" fmla="*/ 7338 w 47818"/>
                                      <a:gd name="connsiteY2" fmla="*/ 25984 h 54694"/>
                                      <a:gd name="connsiteX3" fmla="*/ 11311 w 47818"/>
                                      <a:gd name="connsiteY3" fmla="*/ 11265 h 54694"/>
                                      <a:gd name="connsiteX4" fmla="*/ 22220 w 47818"/>
                                      <a:gd name="connsiteY4" fmla="*/ 5892 h 54694"/>
                                      <a:gd name="connsiteX5" fmla="*/ 33055 w 47818"/>
                                      <a:gd name="connsiteY5" fmla="*/ 11280 h 54694"/>
                                      <a:gd name="connsiteX6" fmla="*/ 37059 w 47818"/>
                                      <a:gd name="connsiteY6" fmla="*/ 25984 h 54694"/>
                                      <a:gd name="connsiteX7" fmla="*/ 33055 w 47818"/>
                                      <a:gd name="connsiteY7" fmla="*/ 40659 h 54694"/>
                                      <a:gd name="connsiteX8" fmla="*/ 22220 w 47818"/>
                                      <a:gd name="connsiteY8" fmla="*/ 46076 h 54694"/>
                                      <a:gd name="connsiteX9" fmla="*/ 22220 w 47818"/>
                                      <a:gd name="connsiteY9" fmla="*/ 53324 h 54694"/>
                                      <a:gd name="connsiteX10" fmla="*/ 39752 w 47818"/>
                                      <a:gd name="connsiteY10" fmla="*/ 46061 h 54694"/>
                                      <a:gd name="connsiteX11" fmla="*/ 46137 w 47818"/>
                                      <a:gd name="connsiteY11" fmla="*/ 25984 h 54694"/>
                                      <a:gd name="connsiteX12" fmla="*/ 39752 w 47818"/>
                                      <a:gd name="connsiteY12" fmla="*/ 5907 h 54694"/>
                                      <a:gd name="connsiteX13" fmla="*/ 22220 w 47818"/>
                                      <a:gd name="connsiteY13" fmla="*/ -1371 h 54694"/>
                                      <a:gd name="connsiteX14" fmla="*/ 4659 w 47818"/>
                                      <a:gd name="connsiteY14" fmla="*/ 5907 h 54694"/>
                                      <a:gd name="connsiteX15" fmla="*/ -1681 w 47818"/>
                                      <a:gd name="connsiteY15" fmla="*/ 25984 h 54694"/>
                                      <a:gd name="connsiteX16" fmla="*/ 4659 w 47818"/>
                                      <a:gd name="connsiteY16" fmla="*/ 46061 h 54694"/>
                                      <a:gd name="connsiteX17" fmla="*/ 22220 w 47818"/>
                                      <a:gd name="connsiteY17" fmla="*/ 53324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7818" h="54694">
                                        <a:moveTo>
                                          <a:pt x="22220" y="46076"/>
                                        </a:moveTo>
                                        <a:cubicBezTo>
                                          <a:pt x="17637" y="46076"/>
                                          <a:pt x="14010" y="44285"/>
                                          <a:pt x="11341" y="40703"/>
                                        </a:cubicBezTo>
                                        <a:cubicBezTo>
                                          <a:pt x="8672" y="37121"/>
                                          <a:pt x="7338" y="32215"/>
                                          <a:pt x="7338" y="25984"/>
                                        </a:cubicBezTo>
                                        <a:cubicBezTo>
                                          <a:pt x="7338" y="19753"/>
                                          <a:pt x="8662" y="14847"/>
                                          <a:pt x="11311" y="11265"/>
                                        </a:cubicBezTo>
                                        <a:cubicBezTo>
                                          <a:pt x="13970" y="7683"/>
                                          <a:pt x="17607" y="5892"/>
                                          <a:pt x="22220" y="5892"/>
                                        </a:cubicBezTo>
                                        <a:cubicBezTo>
                                          <a:pt x="26784" y="5892"/>
                                          <a:pt x="30396" y="7688"/>
                                          <a:pt x="33055" y="11280"/>
                                        </a:cubicBezTo>
                                        <a:cubicBezTo>
                                          <a:pt x="35724" y="14881"/>
                                          <a:pt x="37059" y="19783"/>
                                          <a:pt x="37059" y="25984"/>
                                        </a:cubicBezTo>
                                        <a:cubicBezTo>
                                          <a:pt x="37059" y="32155"/>
                                          <a:pt x="35724" y="37047"/>
                                          <a:pt x="33055" y="40659"/>
                                        </a:cubicBezTo>
                                        <a:cubicBezTo>
                                          <a:pt x="30396" y="44270"/>
                                          <a:pt x="26784" y="46076"/>
                                          <a:pt x="22220" y="46076"/>
                                        </a:cubicBezTo>
                                        <a:close/>
                                        <a:moveTo>
                                          <a:pt x="22220" y="53324"/>
                                        </a:moveTo>
                                        <a:cubicBezTo>
                                          <a:pt x="29662" y="53324"/>
                                          <a:pt x="35506" y="50903"/>
                                          <a:pt x="39752" y="46061"/>
                                        </a:cubicBezTo>
                                        <a:cubicBezTo>
                                          <a:pt x="44009" y="41229"/>
                                          <a:pt x="46137" y="34537"/>
                                          <a:pt x="46137" y="25984"/>
                                        </a:cubicBezTo>
                                        <a:cubicBezTo>
                                          <a:pt x="46137" y="17461"/>
                                          <a:pt x="44009" y="10769"/>
                                          <a:pt x="39752" y="5907"/>
                                        </a:cubicBezTo>
                                        <a:cubicBezTo>
                                          <a:pt x="35506" y="1055"/>
                                          <a:pt x="29662" y="-1371"/>
                                          <a:pt x="22220" y="-1371"/>
                                        </a:cubicBezTo>
                                        <a:cubicBezTo>
                                          <a:pt x="14749" y="-1371"/>
                                          <a:pt x="8895" y="1055"/>
                                          <a:pt x="4659" y="5907"/>
                                        </a:cubicBezTo>
                                        <a:cubicBezTo>
                                          <a:pt x="432" y="10769"/>
                                          <a:pt x="-1681" y="17461"/>
                                          <a:pt x="-1681" y="25984"/>
                                        </a:cubicBezTo>
                                        <a:cubicBezTo>
                                          <a:pt x="-1681" y="34537"/>
                                          <a:pt x="432" y="41229"/>
                                          <a:pt x="4659" y="46061"/>
                                        </a:cubicBezTo>
                                        <a:cubicBezTo>
                                          <a:pt x="8895" y="50903"/>
                                          <a:pt x="14749" y="53324"/>
                                          <a:pt x="22220" y="53324"/>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7" name="Freeform: Shape 3087"/>
                                <wps:cNvSpPr/>
                                <wps:spPr>
                                  <a:xfrm flipV="1">
                                    <a:off x="3586564" y="6443110"/>
                                    <a:ext cx="30509" cy="53339"/>
                                  </a:xfrm>
                                  <a:custGeom>
                                    <a:avLst/>
                                    <a:gdLst>
                                      <a:gd name="connsiteX0" fmla="*/ 29187 w 30509"/>
                                      <a:gd name="connsiteY0" fmla="*/ 42682 h 53339"/>
                                      <a:gd name="connsiteX1" fmla="*/ 26047 w 30509"/>
                                      <a:gd name="connsiteY1" fmla="*/ 43902 h 53339"/>
                                      <a:gd name="connsiteX2" fmla="*/ 22312 w 30509"/>
                                      <a:gd name="connsiteY2" fmla="*/ 44304 h 53339"/>
                                      <a:gd name="connsiteX3" fmla="*/ 11164 w 30509"/>
                                      <a:gd name="connsiteY3" fmla="*/ 39586 h 53339"/>
                                      <a:gd name="connsiteX4" fmla="*/ 7280 w 30509"/>
                                      <a:gd name="connsiteY4" fmla="*/ 26028 h 53339"/>
                                      <a:gd name="connsiteX5" fmla="*/ 7280 w 30509"/>
                                      <a:gd name="connsiteY5" fmla="*/ -1416 h 53339"/>
                                      <a:gd name="connsiteX6" fmla="*/ -1322 w 30509"/>
                                      <a:gd name="connsiteY6" fmla="*/ -1416 h 53339"/>
                                      <a:gd name="connsiteX7" fmla="*/ -1322 w 30509"/>
                                      <a:gd name="connsiteY7" fmla="*/ 50674 h 53339"/>
                                      <a:gd name="connsiteX8" fmla="*/ 7280 w 30509"/>
                                      <a:gd name="connsiteY8" fmla="*/ 50674 h 53339"/>
                                      <a:gd name="connsiteX9" fmla="*/ 7280 w 30509"/>
                                      <a:gd name="connsiteY9" fmla="*/ 42577 h 53339"/>
                                      <a:gd name="connsiteX10" fmla="*/ 14305 w 30509"/>
                                      <a:gd name="connsiteY10" fmla="*/ 49617 h 53339"/>
                                      <a:gd name="connsiteX11" fmla="*/ 24827 w 30509"/>
                                      <a:gd name="connsiteY11" fmla="*/ 51924 h 53339"/>
                                      <a:gd name="connsiteX12" fmla="*/ 26776 w 30509"/>
                                      <a:gd name="connsiteY12" fmla="*/ 51805 h 53339"/>
                                      <a:gd name="connsiteX13" fmla="*/ 29143 w 30509"/>
                                      <a:gd name="connsiteY13" fmla="*/ 51463 h 53339"/>
                                      <a:gd name="connsiteX14" fmla="*/ 29187 w 30509"/>
                                      <a:gd name="connsiteY14" fmla="*/ 42682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30509" h="53339">
                                        <a:moveTo>
                                          <a:pt x="29187" y="42682"/>
                                        </a:moveTo>
                                        <a:cubicBezTo>
                                          <a:pt x="28225" y="43237"/>
                                          <a:pt x="27178" y="43644"/>
                                          <a:pt x="26047" y="43902"/>
                                        </a:cubicBezTo>
                                        <a:cubicBezTo>
                                          <a:pt x="24916" y="44170"/>
                                          <a:pt x="23671" y="44304"/>
                                          <a:pt x="22312" y="44304"/>
                                        </a:cubicBezTo>
                                        <a:cubicBezTo>
                                          <a:pt x="17470" y="44304"/>
                                          <a:pt x="13754" y="42731"/>
                                          <a:pt x="11164" y="39586"/>
                                        </a:cubicBezTo>
                                        <a:cubicBezTo>
                                          <a:pt x="8575" y="36441"/>
                                          <a:pt x="7280" y="31921"/>
                                          <a:pt x="7280" y="26028"/>
                                        </a:cubicBezTo>
                                        <a:lnTo>
                                          <a:pt x="7280" y="-1416"/>
                                        </a:lnTo>
                                        <a:lnTo>
                                          <a:pt x="-1322" y="-1416"/>
                                        </a:lnTo>
                                        <a:lnTo>
                                          <a:pt x="-1322" y="50674"/>
                                        </a:lnTo>
                                        <a:lnTo>
                                          <a:pt x="7280" y="50674"/>
                                        </a:lnTo>
                                        <a:lnTo>
                                          <a:pt x="7280" y="42577"/>
                                        </a:lnTo>
                                        <a:cubicBezTo>
                                          <a:pt x="9086" y="45743"/>
                                          <a:pt x="11427" y="48089"/>
                                          <a:pt x="14305" y="49617"/>
                                        </a:cubicBezTo>
                                        <a:cubicBezTo>
                                          <a:pt x="17192" y="51155"/>
                                          <a:pt x="20699" y="51924"/>
                                          <a:pt x="24827" y="51924"/>
                                        </a:cubicBezTo>
                                        <a:cubicBezTo>
                                          <a:pt x="25412" y="51924"/>
                                          <a:pt x="26062" y="51884"/>
                                          <a:pt x="26776" y="51805"/>
                                        </a:cubicBezTo>
                                        <a:cubicBezTo>
                                          <a:pt x="27491" y="51735"/>
                                          <a:pt x="28280" y="51621"/>
                                          <a:pt x="29143" y="51463"/>
                                        </a:cubicBezTo>
                                        <a:lnTo>
                                          <a:pt x="29187" y="42682"/>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8" name="Freeform: Shape 3088"/>
                                <wps:cNvSpPr/>
                                <wps:spPr>
                                  <a:xfrm flipV="1">
                                    <a:off x="3617078" y="6496450"/>
                                    <a:ext cx="9525" cy="9525"/>
                                  </a:xfrm>
                                  <a:custGeom>
                                    <a:avLst/>
                                    <a:gdLst/>
                                    <a:ahLst/>
                                    <a:cxnLst/>
                                    <a:rect l="l" t="t" r="r" b="b"/>
                                    <a:pathLst>
                                      <a:path w="9525" h="9525"/>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9" name="Freeform: Shape 3089"/>
                                <wps:cNvSpPr/>
                                <wps:spPr>
                                  <a:xfrm flipV="1">
                                    <a:off x="3653070" y="6443110"/>
                                    <a:ext cx="44008" cy="54694"/>
                                  </a:xfrm>
                                  <a:custGeom>
                                    <a:avLst/>
                                    <a:gdLst>
                                      <a:gd name="connsiteX0" fmla="*/ 25367 w 44008"/>
                                      <a:gd name="connsiteY0" fmla="*/ 26163 h 54694"/>
                                      <a:gd name="connsiteX1" fmla="*/ 10990 w 44008"/>
                                      <a:gd name="connsiteY1" fmla="*/ 23796 h 54694"/>
                                      <a:gd name="connsiteX2" fmla="*/ 6986 w 44008"/>
                                      <a:gd name="connsiteY2" fmla="*/ 15700 h 54694"/>
                                      <a:gd name="connsiteX3" fmla="*/ 9993 w 44008"/>
                                      <a:gd name="connsiteY3" fmla="*/ 8467 h 54694"/>
                                      <a:gd name="connsiteX4" fmla="*/ 18149 w 44008"/>
                                      <a:gd name="connsiteY4" fmla="*/ 5803 h 54694"/>
                                      <a:gd name="connsiteX5" fmla="*/ 29579 w 44008"/>
                                      <a:gd name="connsiteY5" fmla="*/ 10848 h 54694"/>
                                      <a:gd name="connsiteX6" fmla="*/ 33880 w 44008"/>
                                      <a:gd name="connsiteY6" fmla="*/ 24258 h 54694"/>
                                      <a:gd name="connsiteX7" fmla="*/ 33880 w 44008"/>
                                      <a:gd name="connsiteY7" fmla="*/ 26163 h 54694"/>
                                      <a:gd name="connsiteX8" fmla="*/ 25367 w 44008"/>
                                      <a:gd name="connsiteY8" fmla="*/ 26163 h 54694"/>
                                      <a:gd name="connsiteX9" fmla="*/ 42437 w 44008"/>
                                      <a:gd name="connsiteY9" fmla="*/ 29705 h 54694"/>
                                      <a:gd name="connsiteX10" fmla="*/ 42437 w 44008"/>
                                      <a:gd name="connsiteY10" fmla="*/ -16 h 54694"/>
                                      <a:gd name="connsiteX11" fmla="*/ 33880 w 44008"/>
                                      <a:gd name="connsiteY11" fmla="*/ -16 h 54694"/>
                                      <a:gd name="connsiteX12" fmla="*/ 33880 w 44008"/>
                                      <a:gd name="connsiteY12" fmla="*/ 7887 h 54694"/>
                                      <a:gd name="connsiteX13" fmla="*/ 26572 w 44008"/>
                                      <a:gd name="connsiteY13" fmla="*/ 892 h 54694"/>
                                      <a:gd name="connsiteX14" fmla="*/ 15872 w 44008"/>
                                      <a:gd name="connsiteY14" fmla="*/ -1371 h 54694"/>
                                      <a:gd name="connsiteX15" fmla="*/ 3147 w 44008"/>
                                      <a:gd name="connsiteY15" fmla="*/ 3124 h 54694"/>
                                      <a:gd name="connsiteX16" fmla="*/ -1571 w 44008"/>
                                      <a:gd name="connsiteY16" fmla="*/ 15149 h 54694"/>
                                      <a:gd name="connsiteX17" fmla="*/ 4308 w 44008"/>
                                      <a:gd name="connsiteY17" fmla="*/ 28395 h 54694"/>
                                      <a:gd name="connsiteX18" fmla="*/ 21869 w 44008"/>
                                      <a:gd name="connsiteY18" fmla="*/ 32860 h 54694"/>
                                      <a:gd name="connsiteX19" fmla="*/ 33880 w 44008"/>
                                      <a:gd name="connsiteY19" fmla="*/ 32860 h 54694"/>
                                      <a:gd name="connsiteX20" fmla="*/ 33880 w 44008"/>
                                      <a:gd name="connsiteY20" fmla="*/ 33708 h 54694"/>
                                      <a:gd name="connsiteX21" fmla="*/ 29995 w 44008"/>
                                      <a:gd name="connsiteY21" fmla="*/ 42846 h 54694"/>
                                      <a:gd name="connsiteX22" fmla="*/ 19086 w 44008"/>
                                      <a:gd name="connsiteY22" fmla="*/ 46076 h 54694"/>
                                      <a:gd name="connsiteX23" fmla="*/ 10380 w 44008"/>
                                      <a:gd name="connsiteY23" fmla="*/ 45004 h 54694"/>
                                      <a:gd name="connsiteX24" fmla="*/ 2254 w 44008"/>
                                      <a:gd name="connsiteY24" fmla="*/ 41790 h 54694"/>
                                      <a:gd name="connsiteX25" fmla="*/ 2254 w 44008"/>
                                      <a:gd name="connsiteY25" fmla="*/ 49707 h 54694"/>
                                      <a:gd name="connsiteX26" fmla="*/ 11362 w 44008"/>
                                      <a:gd name="connsiteY26" fmla="*/ 52416 h 54694"/>
                                      <a:gd name="connsiteX27" fmla="*/ 19964 w 44008"/>
                                      <a:gd name="connsiteY27" fmla="*/ 53324 h 54694"/>
                                      <a:gd name="connsiteX28" fmla="*/ 36856 w 44008"/>
                                      <a:gd name="connsiteY28" fmla="*/ 47460 h 54694"/>
                                      <a:gd name="connsiteX29" fmla="*/ 42437 w 44008"/>
                                      <a:gd name="connsiteY29" fmla="*/ 29705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44008" h="54694">
                                        <a:moveTo>
                                          <a:pt x="25367" y="26163"/>
                                        </a:moveTo>
                                        <a:cubicBezTo>
                                          <a:pt x="18451" y="26163"/>
                                          <a:pt x="13659" y="25374"/>
                                          <a:pt x="10990" y="23796"/>
                                        </a:cubicBezTo>
                                        <a:cubicBezTo>
                                          <a:pt x="8321" y="22219"/>
                                          <a:pt x="6986" y="19520"/>
                                          <a:pt x="6986" y="15700"/>
                                        </a:cubicBezTo>
                                        <a:cubicBezTo>
                                          <a:pt x="6986" y="12664"/>
                                          <a:pt x="7989" y="10253"/>
                                          <a:pt x="9993" y="8467"/>
                                        </a:cubicBezTo>
                                        <a:cubicBezTo>
                                          <a:pt x="11997" y="6691"/>
                                          <a:pt x="14716" y="5803"/>
                                          <a:pt x="18149" y="5803"/>
                                        </a:cubicBezTo>
                                        <a:cubicBezTo>
                                          <a:pt x="22901" y="5803"/>
                                          <a:pt x="26711" y="7485"/>
                                          <a:pt x="29579" y="10848"/>
                                        </a:cubicBezTo>
                                        <a:cubicBezTo>
                                          <a:pt x="32446" y="14212"/>
                                          <a:pt x="33880" y="18682"/>
                                          <a:pt x="33880" y="24258"/>
                                        </a:cubicBezTo>
                                        <a:lnTo>
                                          <a:pt x="33880" y="26163"/>
                                        </a:lnTo>
                                        <a:lnTo>
                                          <a:pt x="25367" y="26163"/>
                                        </a:lnTo>
                                        <a:close/>
                                        <a:moveTo>
                                          <a:pt x="42437" y="29705"/>
                                        </a:moveTo>
                                        <a:lnTo>
                                          <a:pt x="42437" y="-16"/>
                                        </a:lnTo>
                                        <a:lnTo>
                                          <a:pt x="33880" y="-16"/>
                                        </a:lnTo>
                                        <a:lnTo>
                                          <a:pt x="33880" y="7887"/>
                                        </a:lnTo>
                                        <a:cubicBezTo>
                                          <a:pt x="31925" y="4731"/>
                                          <a:pt x="29489" y="2400"/>
                                          <a:pt x="26572" y="892"/>
                                        </a:cubicBezTo>
                                        <a:cubicBezTo>
                                          <a:pt x="23655" y="-616"/>
                                          <a:pt x="20088" y="-1371"/>
                                          <a:pt x="15872" y="-1371"/>
                                        </a:cubicBezTo>
                                        <a:cubicBezTo>
                                          <a:pt x="10543" y="-1371"/>
                                          <a:pt x="6302" y="128"/>
                                          <a:pt x="3147" y="3124"/>
                                        </a:cubicBezTo>
                                        <a:cubicBezTo>
                                          <a:pt x="1" y="6120"/>
                                          <a:pt x="-1571" y="10129"/>
                                          <a:pt x="-1571" y="15149"/>
                                        </a:cubicBezTo>
                                        <a:cubicBezTo>
                                          <a:pt x="-1571" y="21003"/>
                                          <a:pt x="388" y="25419"/>
                                          <a:pt x="4308" y="28395"/>
                                        </a:cubicBezTo>
                                        <a:cubicBezTo>
                                          <a:pt x="8237" y="31372"/>
                                          <a:pt x="14091" y="32860"/>
                                          <a:pt x="21869" y="32860"/>
                                        </a:cubicBezTo>
                                        <a:lnTo>
                                          <a:pt x="33880" y="32860"/>
                                        </a:lnTo>
                                        <a:lnTo>
                                          <a:pt x="33880" y="33708"/>
                                        </a:lnTo>
                                        <a:cubicBezTo>
                                          <a:pt x="33880" y="37647"/>
                                          <a:pt x="32585" y="40693"/>
                                          <a:pt x="29995" y="42846"/>
                                        </a:cubicBezTo>
                                        <a:cubicBezTo>
                                          <a:pt x="27406" y="44999"/>
                                          <a:pt x="23769" y="46076"/>
                                          <a:pt x="19086" y="46076"/>
                                        </a:cubicBezTo>
                                        <a:cubicBezTo>
                                          <a:pt x="16110" y="46076"/>
                                          <a:pt x="13208" y="45719"/>
                                          <a:pt x="10380" y="45004"/>
                                        </a:cubicBezTo>
                                        <a:cubicBezTo>
                                          <a:pt x="7562" y="44290"/>
                                          <a:pt x="4853" y="43218"/>
                                          <a:pt x="2254" y="41790"/>
                                        </a:cubicBezTo>
                                        <a:lnTo>
                                          <a:pt x="2254" y="49707"/>
                                        </a:lnTo>
                                        <a:cubicBezTo>
                                          <a:pt x="5379" y="50918"/>
                                          <a:pt x="8415" y="51821"/>
                                          <a:pt x="11362" y="52416"/>
                                        </a:cubicBezTo>
                                        <a:cubicBezTo>
                                          <a:pt x="14309" y="53021"/>
                                          <a:pt x="17176" y="53324"/>
                                          <a:pt x="19964" y="53324"/>
                                        </a:cubicBezTo>
                                        <a:cubicBezTo>
                                          <a:pt x="27505" y="53324"/>
                                          <a:pt x="33136" y="51369"/>
                                          <a:pt x="36856" y="47460"/>
                                        </a:cubicBezTo>
                                        <a:cubicBezTo>
                                          <a:pt x="40577" y="43561"/>
                                          <a:pt x="42437" y="37642"/>
                                          <a:pt x="42437" y="29705"/>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0" name="Freeform: Shape 3090"/>
                                <wps:cNvSpPr/>
                                <wps:spPr>
                                  <a:xfrm flipV="1">
                                    <a:off x="3714698" y="6424074"/>
                                    <a:ext cx="8557" cy="72375"/>
                                  </a:xfrm>
                                  <a:custGeom>
                                    <a:avLst/>
                                    <a:gdLst>
                                      <a:gd name="connsiteX0" fmla="*/ -595 w 8557"/>
                                      <a:gd name="connsiteY0" fmla="*/ 70319 h 72375"/>
                                      <a:gd name="connsiteX1" fmla="*/ 7963 w 8557"/>
                                      <a:gd name="connsiteY1" fmla="*/ 70319 h 72375"/>
                                      <a:gd name="connsiteX2" fmla="*/ 7963 w 8557"/>
                                      <a:gd name="connsiteY2" fmla="*/ -2057 h 72375"/>
                                      <a:gd name="connsiteX3" fmla="*/ -595 w 8557"/>
                                      <a:gd name="connsiteY3" fmla="*/ -2057 h 72375"/>
                                      <a:gd name="connsiteX4" fmla="*/ -595 w 8557"/>
                                      <a:gd name="connsiteY4" fmla="*/ 70319 h 723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557" h="72375">
                                        <a:moveTo>
                                          <a:pt x="-595" y="70319"/>
                                        </a:moveTo>
                                        <a:lnTo>
                                          <a:pt x="7963" y="70319"/>
                                        </a:lnTo>
                                        <a:lnTo>
                                          <a:pt x="7963" y="-2057"/>
                                        </a:lnTo>
                                        <a:lnTo>
                                          <a:pt x="-595" y="-2057"/>
                                        </a:lnTo>
                                        <a:lnTo>
                                          <a:pt x="-595" y="7031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1" name="Freeform: Shape 3091"/>
                                <wps:cNvSpPr/>
                                <wps:spPr>
                                  <a:xfrm flipV="1">
                                    <a:off x="3734747" y="6429566"/>
                                    <a:ext cx="32504" cy="66883"/>
                                  </a:xfrm>
                                  <a:custGeom>
                                    <a:avLst/>
                                    <a:gdLst>
                                      <a:gd name="connsiteX0" fmla="*/ 13918 w 32504"/>
                                      <a:gd name="connsiteY0" fmla="*/ 65012 h 66883"/>
                                      <a:gd name="connsiteX1" fmla="*/ 13918 w 32504"/>
                                      <a:gd name="connsiteY1" fmla="*/ 50218 h 66883"/>
                                      <a:gd name="connsiteX2" fmla="*/ 31539 w 32504"/>
                                      <a:gd name="connsiteY2" fmla="*/ 50218 h 66883"/>
                                      <a:gd name="connsiteX3" fmla="*/ 31539 w 32504"/>
                                      <a:gd name="connsiteY3" fmla="*/ 43565 h 66883"/>
                                      <a:gd name="connsiteX4" fmla="*/ 13918 w 32504"/>
                                      <a:gd name="connsiteY4" fmla="*/ 43565 h 66883"/>
                                      <a:gd name="connsiteX5" fmla="*/ 13918 w 32504"/>
                                      <a:gd name="connsiteY5" fmla="*/ 15288 h 66883"/>
                                      <a:gd name="connsiteX6" fmla="*/ 15659 w 32504"/>
                                      <a:gd name="connsiteY6" fmla="*/ 7103 h 66883"/>
                                      <a:gd name="connsiteX7" fmla="*/ 22759 w 32504"/>
                                      <a:gd name="connsiteY7" fmla="*/ 5287 h 66883"/>
                                      <a:gd name="connsiteX8" fmla="*/ 31539 w 32504"/>
                                      <a:gd name="connsiteY8" fmla="*/ 5287 h 66883"/>
                                      <a:gd name="connsiteX9" fmla="*/ 31539 w 32504"/>
                                      <a:gd name="connsiteY9" fmla="*/ -1872 h 66883"/>
                                      <a:gd name="connsiteX10" fmla="*/ 22759 w 32504"/>
                                      <a:gd name="connsiteY10" fmla="*/ -1872 h 66883"/>
                                      <a:gd name="connsiteX11" fmla="*/ 9081 w 32504"/>
                                      <a:gd name="connsiteY11" fmla="*/ 1819 h 66883"/>
                                      <a:gd name="connsiteX12" fmla="*/ 5316 w 32504"/>
                                      <a:gd name="connsiteY12" fmla="*/ 15288 h 66883"/>
                                      <a:gd name="connsiteX13" fmla="*/ 5316 w 32504"/>
                                      <a:gd name="connsiteY13" fmla="*/ 43565 h 66883"/>
                                      <a:gd name="connsiteX14" fmla="*/ -965 w 32504"/>
                                      <a:gd name="connsiteY14" fmla="*/ 43565 h 66883"/>
                                      <a:gd name="connsiteX15" fmla="*/ -965 w 32504"/>
                                      <a:gd name="connsiteY15" fmla="*/ 50218 h 66883"/>
                                      <a:gd name="connsiteX16" fmla="*/ 5316 w 32504"/>
                                      <a:gd name="connsiteY16" fmla="*/ 50218 h 66883"/>
                                      <a:gd name="connsiteX17" fmla="*/ 5316 w 32504"/>
                                      <a:gd name="connsiteY17" fmla="*/ 65012 h 66883"/>
                                      <a:gd name="connsiteX18" fmla="*/ 13918 w 32504"/>
                                      <a:gd name="connsiteY18" fmla="*/ 65012 h 66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2504" h="66883">
                                        <a:moveTo>
                                          <a:pt x="13918" y="65012"/>
                                        </a:moveTo>
                                        <a:lnTo>
                                          <a:pt x="13918" y="50218"/>
                                        </a:lnTo>
                                        <a:lnTo>
                                          <a:pt x="31539" y="50218"/>
                                        </a:lnTo>
                                        <a:lnTo>
                                          <a:pt x="31539" y="43565"/>
                                        </a:lnTo>
                                        <a:lnTo>
                                          <a:pt x="13918" y="43565"/>
                                        </a:lnTo>
                                        <a:lnTo>
                                          <a:pt x="13918" y="15288"/>
                                        </a:lnTo>
                                        <a:cubicBezTo>
                                          <a:pt x="13918" y="11041"/>
                                          <a:pt x="14499" y="8313"/>
                                          <a:pt x="15659" y="7103"/>
                                        </a:cubicBezTo>
                                        <a:cubicBezTo>
                                          <a:pt x="16820" y="5892"/>
                                          <a:pt x="19187" y="5287"/>
                                          <a:pt x="22759" y="5287"/>
                                        </a:cubicBezTo>
                                        <a:lnTo>
                                          <a:pt x="31539" y="5287"/>
                                        </a:lnTo>
                                        <a:lnTo>
                                          <a:pt x="31539" y="-1872"/>
                                        </a:lnTo>
                                        <a:lnTo>
                                          <a:pt x="22759" y="-1872"/>
                                        </a:lnTo>
                                        <a:cubicBezTo>
                                          <a:pt x="16151" y="-1872"/>
                                          <a:pt x="11591" y="-642"/>
                                          <a:pt x="9081" y="1819"/>
                                        </a:cubicBezTo>
                                        <a:cubicBezTo>
                                          <a:pt x="6571" y="4290"/>
                                          <a:pt x="5316" y="8779"/>
                                          <a:pt x="5316" y="15288"/>
                                        </a:cubicBezTo>
                                        <a:lnTo>
                                          <a:pt x="5316" y="43565"/>
                                        </a:lnTo>
                                        <a:lnTo>
                                          <a:pt x="-965" y="43565"/>
                                        </a:lnTo>
                                        <a:lnTo>
                                          <a:pt x="-965" y="50218"/>
                                        </a:lnTo>
                                        <a:lnTo>
                                          <a:pt x="5316" y="50218"/>
                                        </a:lnTo>
                                        <a:lnTo>
                                          <a:pt x="5316" y="65012"/>
                                        </a:lnTo>
                                        <a:lnTo>
                                          <a:pt x="13918" y="65012"/>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2" name="Freeform: Shape 3092"/>
                                <wps:cNvSpPr/>
                                <wps:spPr>
                                  <a:xfrm flipV="1">
                                    <a:off x="3774787" y="6443110"/>
                                    <a:ext cx="48279" cy="54694"/>
                                  </a:xfrm>
                                  <a:custGeom>
                                    <a:avLst/>
                                    <a:gdLst>
                                      <a:gd name="connsiteX0" fmla="*/ 46609 w 48279"/>
                                      <a:gd name="connsiteY0" fmla="*/ 28172 h 54694"/>
                                      <a:gd name="connsiteX1" fmla="*/ 46609 w 48279"/>
                                      <a:gd name="connsiteY1" fmla="*/ 23990 h 54694"/>
                                      <a:gd name="connsiteX2" fmla="*/ 7259 w 48279"/>
                                      <a:gd name="connsiteY2" fmla="*/ 23990 h 54694"/>
                                      <a:gd name="connsiteX3" fmla="*/ 12587 w 48279"/>
                                      <a:gd name="connsiteY3" fmla="*/ 10521 h 54694"/>
                                      <a:gd name="connsiteX4" fmla="*/ 25863 w 48279"/>
                                      <a:gd name="connsiteY4" fmla="*/ 5892 h 54694"/>
                                      <a:gd name="connsiteX5" fmla="*/ 35417 w 48279"/>
                                      <a:gd name="connsiteY5" fmla="*/ 7098 h 54694"/>
                                      <a:gd name="connsiteX6" fmla="*/ 44615 w 48279"/>
                                      <a:gd name="connsiteY6" fmla="*/ 10729 h 54694"/>
                                      <a:gd name="connsiteX7" fmla="*/ 44615 w 48279"/>
                                      <a:gd name="connsiteY7" fmla="*/ 2633 h 54694"/>
                                      <a:gd name="connsiteX8" fmla="*/ 35164 w 48279"/>
                                      <a:gd name="connsiteY8" fmla="*/ -344 h 54694"/>
                                      <a:gd name="connsiteX9" fmla="*/ 25357 w 48279"/>
                                      <a:gd name="connsiteY9" fmla="*/ -1371 h 54694"/>
                                      <a:gd name="connsiteX10" fmla="*/ 5607 w 48279"/>
                                      <a:gd name="connsiteY10" fmla="*/ 5877 h 54694"/>
                                      <a:gd name="connsiteX11" fmla="*/ -1671 w 48279"/>
                                      <a:gd name="connsiteY11" fmla="*/ 25523 h 54694"/>
                                      <a:gd name="connsiteX12" fmla="*/ 5235 w 48279"/>
                                      <a:gd name="connsiteY12" fmla="*/ 45808 h 54694"/>
                                      <a:gd name="connsiteX13" fmla="*/ 23868 w 48279"/>
                                      <a:gd name="connsiteY13" fmla="*/ 53324 h 54694"/>
                                      <a:gd name="connsiteX14" fmla="*/ 40492 w 48279"/>
                                      <a:gd name="connsiteY14" fmla="*/ 46552 h 54694"/>
                                      <a:gd name="connsiteX15" fmla="*/ 46609 w 48279"/>
                                      <a:gd name="connsiteY15" fmla="*/ 28172 h 54694"/>
                                      <a:gd name="connsiteX16" fmla="*/ 38052 w 48279"/>
                                      <a:gd name="connsiteY16" fmla="*/ 30687 h 54694"/>
                                      <a:gd name="connsiteX17" fmla="*/ 34123 w 48279"/>
                                      <a:gd name="connsiteY17" fmla="*/ 41879 h 54694"/>
                                      <a:gd name="connsiteX18" fmla="*/ 23958 w 48279"/>
                                      <a:gd name="connsiteY18" fmla="*/ 46076 h 54694"/>
                                      <a:gd name="connsiteX19" fmla="*/ 12498 w 48279"/>
                                      <a:gd name="connsiteY19" fmla="*/ 42028 h 54694"/>
                                      <a:gd name="connsiteX20" fmla="*/ 7542 w 48279"/>
                                      <a:gd name="connsiteY20" fmla="*/ 30628 h 54694"/>
                                      <a:gd name="connsiteX21" fmla="*/ 38052 w 48279"/>
                                      <a:gd name="connsiteY21" fmla="*/ 30687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8279" h="54694">
                                        <a:moveTo>
                                          <a:pt x="46609" y="28172"/>
                                        </a:moveTo>
                                        <a:lnTo>
                                          <a:pt x="46609" y="23990"/>
                                        </a:lnTo>
                                        <a:lnTo>
                                          <a:pt x="7259" y="23990"/>
                                        </a:lnTo>
                                        <a:cubicBezTo>
                                          <a:pt x="7636" y="18096"/>
                                          <a:pt x="9412" y="13607"/>
                                          <a:pt x="12587" y="10521"/>
                                        </a:cubicBezTo>
                                        <a:cubicBezTo>
                                          <a:pt x="15762" y="7435"/>
                                          <a:pt x="20187" y="5892"/>
                                          <a:pt x="25863" y="5892"/>
                                        </a:cubicBezTo>
                                        <a:cubicBezTo>
                                          <a:pt x="29147" y="5892"/>
                                          <a:pt x="32332" y="6294"/>
                                          <a:pt x="35417" y="7098"/>
                                        </a:cubicBezTo>
                                        <a:cubicBezTo>
                                          <a:pt x="38503" y="7901"/>
                                          <a:pt x="41569" y="9112"/>
                                          <a:pt x="44615" y="10729"/>
                                        </a:cubicBezTo>
                                        <a:lnTo>
                                          <a:pt x="44615" y="2633"/>
                                        </a:lnTo>
                                        <a:cubicBezTo>
                                          <a:pt x="41539" y="1333"/>
                                          <a:pt x="38389" y="341"/>
                                          <a:pt x="35164" y="-344"/>
                                        </a:cubicBezTo>
                                        <a:cubicBezTo>
                                          <a:pt x="31940" y="-1028"/>
                                          <a:pt x="28670" y="-1371"/>
                                          <a:pt x="25357" y="-1371"/>
                                        </a:cubicBezTo>
                                        <a:cubicBezTo>
                                          <a:pt x="17042" y="-1371"/>
                                          <a:pt x="10459" y="1045"/>
                                          <a:pt x="5607" y="5877"/>
                                        </a:cubicBezTo>
                                        <a:cubicBezTo>
                                          <a:pt x="755" y="10719"/>
                                          <a:pt x="-1671" y="17268"/>
                                          <a:pt x="-1671" y="25523"/>
                                        </a:cubicBezTo>
                                        <a:cubicBezTo>
                                          <a:pt x="-1671" y="34046"/>
                                          <a:pt x="631" y="40807"/>
                                          <a:pt x="5235" y="45808"/>
                                        </a:cubicBezTo>
                                        <a:cubicBezTo>
                                          <a:pt x="9839" y="50819"/>
                                          <a:pt x="16050" y="53324"/>
                                          <a:pt x="23868" y="53324"/>
                                        </a:cubicBezTo>
                                        <a:cubicBezTo>
                                          <a:pt x="30873" y="53324"/>
                                          <a:pt x="36414" y="51067"/>
                                          <a:pt x="40492" y="46552"/>
                                        </a:cubicBezTo>
                                        <a:cubicBezTo>
                                          <a:pt x="44570" y="42048"/>
                                          <a:pt x="46609" y="35921"/>
                                          <a:pt x="46609" y="28172"/>
                                        </a:cubicBezTo>
                                        <a:close/>
                                        <a:moveTo>
                                          <a:pt x="38052" y="30687"/>
                                        </a:moveTo>
                                        <a:cubicBezTo>
                                          <a:pt x="37992" y="35360"/>
                                          <a:pt x="36682" y="39091"/>
                                          <a:pt x="34123" y="41879"/>
                                        </a:cubicBezTo>
                                        <a:cubicBezTo>
                                          <a:pt x="31563" y="44677"/>
                                          <a:pt x="28174" y="46076"/>
                                          <a:pt x="23958" y="46076"/>
                                        </a:cubicBezTo>
                                        <a:cubicBezTo>
                                          <a:pt x="19185" y="46076"/>
                                          <a:pt x="15365" y="44726"/>
                                          <a:pt x="12498" y="42028"/>
                                        </a:cubicBezTo>
                                        <a:cubicBezTo>
                                          <a:pt x="9630" y="39329"/>
                                          <a:pt x="7978" y="35529"/>
                                          <a:pt x="7542" y="30628"/>
                                        </a:cubicBezTo>
                                        <a:lnTo>
                                          <a:pt x="38052" y="30687"/>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3" name="Freeform: Shape 3093"/>
                                <wps:cNvSpPr/>
                                <wps:spPr>
                                  <a:xfrm flipV="1">
                                    <a:off x="3836782" y="6443110"/>
                                    <a:ext cx="30509" cy="53339"/>
                                  </a:xfrm>
                                  <a:custGeom>
                                    <a:avLst/>
                                    <a:gdLst>
                                      <a:gd name="connsiteX0" fmla="*/ 29214 w 30509"/>
                                      <a:gd name="connsiteY0" fmla="*/ 42682 h 53339"/>
                                      <a:gd name="connsiteX1" fmla="*/ 26073 w 30509"/>
                                      <a:gd name="connsiteY1" fmla="*/ 43902 h 53339"/>
                                      <a:gd name="connsiteX2" fmla="*/ 22338 w 30509"/>
                                      <a:gd name="connsiteY2" fmla="*/ 44304 h 53339"/>
                                      <a:gd name="connsiteX3" fmla="*/ 11191 w 30509"/>
                                      <a:gd name="connsiteY3" fmla="*/ 39586 h 53339"/>
                                      <a:gd name="connsiteX4" fmla="*/ 7306 w 30509"/>
                                      <a:gd name="connsiteY4" fmla="*/ 26028 h 53339"/>
                                      <a:gd name="connsiteX5" fmla="*/ 7306 w 30509"/>
                                      <a:gd name="connsiteY5" fmla="*/ -1416 h 53339"/>
                                      <a:gd name="connsiteX6" fmla="*/ -1296 w 30509"/>
                                      <a:gd name="connsiteY6" fmla="*/ -1416 h 53339"/>
                                      <a:gd name="connsiteX7" fmla="*/ -1296 w 30509"/>
                                      <a:gd name="connsiteY7" fmla="*/ 50674 h 53339"/>
                                      <a:gd name="connsiteX8" fmla="*/ 7306 w 30509"/>
                                      <a:gd name="connsiteY8" fmla="*/ 50674 h 53339"/>
                                      <a:gd name="connsiteX9" fmla="*/ 7306 w 30509"/>
                                      <a:gd name="connsiteY9" fmla="*/ 42577 h 53339"/>
                                      <a:gd name="connsiteX10" fmla="*/ 14331 w 30509"/>
                                      <a:gd name="connsiteY10" fmla="*/ 49617 h 53339"/>
                                      <a:gd name="connsiteX11" fmla="*/ 24853 w 30509"/>
                                      <a:gd name="connsiteY11" fmla="*/ 51924 h 53339"/>
                                      <a:gd name="connsiteX12" fmla="*/ 26803 w 30509"/>
                                      <a:gd name="connsiteY12" fmla="*/ 51805 h 53339"/>
                                      <a:gd name="connsiteX13" fmla="*/ 29169 w 30509"/>
                                      <a:gd name="connsiteY13" fmla="*/ 51463 h 53339"/>
                                      <a:gd name="connsiteX14" fmla="*/ 29214 w 30509"/>
                                      <a:gd name="connsiteY14" fmla="*/ 42682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30509" h="53339">
                                        <a:moveTo>
                                          <a:pt x="29214" y="42682"/>
                                        </a:moveTo>
                                        <a:cubicBezTo>
                                          <a:pt x="28251" y="43237"/>
                                          <a:pt x="27205" y="43644"/>
                                          <a:pt x="26073" y="43902"/>
                                        </a:cubicBezTo>
                                        <a:cubicBezTo>
                                          <a:pt x="24942" y="44170"/>
                                          <a:pt x="23697" y="44304"/>
                                          <a:pt x="22338" y="44304"/>
                                        </a:cubicBezTo>
                                        <a:cubicBezTo>
                                          <a:pt x="17496" y="44304"/>
                                          <a:pt x="13780" y="42731"/>
                                          <a:pt x="11191" y="39586"/>
                                        </a:cubicBezTo>
                                        <a:cubicBezTo>
                                          <a:pt x="8601" y="36441"/>
                                          <a:pt x="7306" y="31921"/>
                                          <a:pt x="7306" y="26028"/>
                                        </a:cubicBezTo>
                                        <a:lnTo>
                                          <a:pt x="7306" y="-1416"/>
                                        </a:lnTo>
                                        <a:lnTo>
                                          <a:pt x="-1296" y="-1416"/>
                                        </a:lnTo>
                                        <a:lnTo>
                                          <a:pt x="-1296" y="50674"/>
                                        </a:lnTo>
                                        <a:lnTo>
                                          <a:pt x="7306" y="50674"/>
                                        </a:lnTo>
                                        <a:lnTo>
                                          <a:pt x="7306" y="42577"/>
                                        </a:lnTo>
                                        <a:cubicBezTo>
                                          <a:pt x="9112" y="45743"/>
                                          <a:pt x="11454" y="48089"/>
                                          <a:pt x="14331" y="49617"/>
                                        </a:cubicBezTo>
                                        <a:cubicBezTo>
                                          <a:pt x="17218" y="51155"/>
                                          <a:pt x="20726" y="51924"/>
                                          <a:pt x="24853" y="51924"/>
                                        </a:cubicBezTo>
                                        <a:cubicBezTo>
                                          <a:pt x="25438" y="51924"/>
                                          <a:pt x="26088" y="51884"/>
                                          <a:pt x="26803" y="51805"/>
                                        </a:cubicBezTo>
                                        <a:cubicBezTo>
                                          <a:pt x="27517" y="51735"/>
                                          <a:pt x="28306" y="51621"/>
                                          <a:pt x="29169" y="51463"/>
                                        </a:cubicBezTo>
                                        <a:lnTo>
                                          <a:pt x="29214" y="42682"/>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4" name="Freeform: Shape 3094"/>
                                <wps:cNvSpPr/>
                                <wps:spPr>
                                  <a:xfrm flipV="1">
                                    <a:off x="3873010" y="6443110"/>
                                    <a:ext cx="44008" cy="54694"/>
                                  </a:xfrm>
                                  <a:custGeom>
                                    <a:avLst/>
                                    <a:gdLst>
                                      <a:gd name="connsiteX0" fmla="*/ 25390 w 44008"/>
                                      <a:gd name="connsiteY0" fmla="*/ 26163 h 54694"/>
                                      <a:gd name="connsiteX1" fmla="*/ 11013 w 44008"/>
                                      <a:gd name="connsiteY1" fmla="*/ 23796 h 54694"/>
                                      <a:gd name="connsiteX2" fmla="*/ 7010 w 44008"/>
                                      <a:gd name="connsiteY2" fmla="*/ 15700 h 54694"/>
                                      <a:gd name="connsiteX3" fmla="*/ 10016 w 44008"/>
                                      <a:gd name="connsiteY3" fmla="*/ 8467 h 54694"/>
                                      <a:gd name="connsiteX4" fmla="*/ 18172 w 44008"/>
                                      <a:gd name="connsiteY4" fmla="*/ 5803 h 54694"/>
                                      <a:gd name="connsiteX5" fmla="*/ 29602 w 44008"/>
                                      <a:gd name="connsiteY5" fmla="*/ 10848 h 54694"/>
                                      <a:gd name="connsiteX6" fmla="*/ 33903 w 44008"/>
                                      <a:gd name="connsiteY6" fmla="*/ 24258 h 54694"/>
                                      <a:gd name="connsiteX7" fmla="*/ 33903 w 44008"/>
                                      <a:gd name="connsiteY7" fmla="*/ 26163 h 54694"/>
                                      <a:gd name="connsiteX8" fmla="*/ 25390 w 44008"/>
                                      <a:gd name="connsiteY8" fmla="*/ 26163 h 54694"/>
                                      <a:gd name="connsiteX9" fmla="*/ 42460 w 44008"/>
                                      <a:gd name="connsiteY9" fmla="*/ 29705 h 54694"/>
                                      <a:gd name="connsiteX10" fmla="*/ 42460 w 44008"/>
                                      <a:gd name="connsiteY10" fmla="*/ -16 h 54694"/>
                                      <a:gd name="connsiteX11" fmla="*/ 33903 w 44008"/>
                                      <a:gd name="connsiteY11" fmla="*/ -16 h 54694"/>
                                      <a:gd name="connsiteX12" fmla="*/ 33903 w 44008"/>
                                      <a:gd name="connsiteY12" fmla="*/ 7887 h 54694"/>
                                      <a:gd name="connsiteX13" fmla="*/ 26595 w 44008"/>
                                      <a:gd name="connsiteY13" fmla="*/ 892 h 54694"/>
                                      <a:gd name="connsiteX14" fmla="*/ 15895 w 44008"/>
                                      <a:gd name="connsiteY14" fmla="*/ -1371 h 54694"/>
                                      <a:gd name="connsiteX15" fmla="*/ 3170 w 44008"/>
                                      <a:gd name="connsiteY15" fmla="*/ 3124 h 54694"/>
                                      <a:gd name="connsiteX16" fmla="*/ -1548 w 44008"/>
                                      <a:gd name="connsiteY16" fmla="*/ 15149 h 54694"/>
                                      <a:gd name="connsiteX17" fmla="*/ 4331 w 44008"/>
                                      <a:gd name="connsiteY17" fmla="*/ 28395 h 54694"/>
                                      <a:gd name="connsiteX18" fmla="*/ 21892 w 44008"/>
                                      <a:gd name="connsiteY18" fmla="*/ 32860 h 54694"/>
                                      <a:gd name="connsiteX19" fmla="*/ 33903 w 44008"/>
                                      <a:gd name="connsiteY19" fmla="*/ 32860 h 54694"/>
                                      <a:gd name="connsiteX20" fmla="*/ 33903 w 44008"/>
                                      <a:gd name="connsiteY20" fmla="*/ 33708 h 54694"/>
                                      <a:gd name="connsiteX21" fmla="*/ 30018 w 44008"/>
                                      <a:gd name="connsiteY21" fmla="*/ 42846 h 54694"/>
                                      <a:gd name="connsiteX22" fmla="*/ 19109 w 44008"/>
                                      <a:gd name="connsiteY22" fmla="*/ 46076 h 54694"/>
                                      <a:gd name="connsiteX23" fmla="*/ 10403 w 44008"/>
                                      <a:gd name="connsiteY23" fmla="*/ 45004 h 54694"/>
                                      <a:gd name="connsiteX24" fmla="*/ 2277 w 44008"/>
                                      <a:gd name="connsiteY24" fmla="*/ 41790 h 54694"/>
                                      <a:gd name="connsiteX25" fmla="*/ 2277 w 44008"/>
                                      <a:gd name="connsiteY25" fmla="*/ 49707 h 54694"/>
                                      <a:gd name="connsiteX26" fmla="*/ 11385 w 44008"/>
                                      <a:gd name="connsiteY26" fmla="*/ 52416 h 54694"/>
                                      <a:gd name="connsiteX27" fmla="*/ 19987 w 44008"/>
                                      <a:gd name="connsiteY27" fmla="*/ 53324 h 54694"/>
                                      <a:gd name="connsiteX28" fmla="*/ 36879 w 44008"/>
                                      <a:gd name="connsiteY28" fmla="*/ 47460 h 54694"/>
                                      <a:gd name="connsiteX29" fmla="*/ 42460 w 44008"/>
                                      <a:gd name="connsiteY29" fmla="*/ 29705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44008" h="54694">
                                        <a:moveTo>
                                          <a:pt x="25390" y="26163"/>
                                        </a:moveTo>
                                        <a:cubicBezTo>
                                          <a:pt x="18474" y="26163"/>
                                          <a:pt x="13682" y="25374"/>
                                          <a:pt x="11013" y="23796"/>
                                        </a:cubicBezTo>
                                        <a:cubicBezTo>
                                          <a:pt x="8344" y="22219"/>
                                          <a:pt x="7010" y="19520"/>
                                          <a:pt x="7010" y="15700"/>
                                        </a:cubicBezTo>
                                        <a:cubicBezTo>
                                          <a:pt x="7010" y="12664"/>
                                          <a:pt x="8012" y="10253"/>
                                          <a:pt x="10016" y="8467"/>
                                        </a:cubicBezTo>
                                        <a:cubicBezTo>
                                          <a:pt x="12020" y="6691"/>
                                          <a:pt x="14739" y="5803"/>
                                          <a:pt x="18172" y="5803"/>
                                        </a:cubicBezTo>
                                        <a:cubicBezTo>
                                          <a:pt x="22924" y="5803"/>
                                          <a:pt x="26734" y="7485"/>
                                          <a:pt x="29602" y="10848"/>
                                        </a:cubicBezTo>
                                        <a:cubicBezTo>
                                          <a:pt x="32469" y="14212"/>
                                          <a:pt x="33903" y="18682"/>
                                          <a:pt x="33903" y="24258"/>
                                        </a:cubicBezTo>
                                        <a:lnTo>
                                          <a:pt x="33903" y="26163"/>
                                        </a:lnTo>
                                        <a:lnTo>
                                          <a:pt x="25390" y="26163"/>
                                        </a:lnTo>
                                        <a:close/>
                                        <a:moveTo>
                                          <a:pt x="42460" y="29705"/>
                                        </a:moveTo>
                                        <a:lnTo>
                                          <a:pt x="42460" y="-16"/>
                                        </a:lnTo>
                                        <a:lnTo>
                                          <a:pt x="33903" y="-16"/>
                                        </a:lnTo>
                                        <a:lnTo>
                                          <a:pt x="33903" y="7887"/>
                                        </a:lnTo>
                                        <a:cubicBezTo>
                                          <a:pt x="31948" y="4731"/>
                                          <a:pt x="29512" y="2400"/>
                                          <a:pt x="26595" y="892"/>
                                        </a:cubicBezTo>
                                        <a:cubicBezTo>
                                          <a:pt x="23678" y="-616"/>
                                          <a:pt x="20111" y="-1371"/>
                                          <a:pt x="15895" y="-1371"/>
                                        </a:cubicBezTo>
                                        <a:cubicBezTo>
                                          <a:pt x="10567" y="-1371"/>
                                          <a:pt x="6325" y="128"/>
                                          <a:pt x="3170" y="3124"/>
                                        </a:cubicBezTo>
                                        <a:cubicBezTo>
                                          <a:pt x="25" y="6120"/>
                                          <a:pt x="-1548" y="10129"/>
                                          <a:pt x="-1548" y="15149"/>
                                        </a:cubicBezTo>
                                        <a:cubicBezTo>
                                          <a:pt x="-1548" y="21003"/>
                                          <a:pt x="412" y="25419"/>
                                          <a:pt x="4331" y="28395"/>
                                        </a:cubicBezTo>
                                        <a:cubicBezTo>
                                          <a:pt x="8260" y="31372"/>
                                          <a:pt x="14114" y="32860"/>
                                          <a:pt x="21892" y="32860"/>
                                        </a:cubicBezTo>
                                        <a:lnTo>
                                          <a:pt x="33903" y="32860"/>
                                        </a:lnTo>
                                        <a:lnTo>
                                          <a:pt x="33903" y="33708"/>
                                        </a:lnTo>
                                        <a:cubicBezTo>
                                          <a:pt x="33903" y="37647"/>
                                          <a:pt x="32608" y="40693"/>
                                          <a:pt x="30018" y="42846"/>
                                        </a:cubicBezTo>
                                        <a:cubicBezTo>
                                          <a:pt x="27429" y="44999"/>
                                          <a:pt x="23792" y="46076"/>
                                          <a:pt x="19109" y="46076"/>
                                        </a:cubicBezTo>
                                        <a:cubicBezTo>
                                          <a:pt x="16133" y="46076"/>
                                          <a:pt x="13231" y="45719"/>
                                          <a:pt x="10403" y="45004"/>
                                        </a:cubicBezTo>
                                        <a:cubicBezTo>
                                          <a:pt x="7585" y="44290"/>
                                          <a:pt x="4876" y="43218"/>
                                          <a:pt x="2277" y="41790"/>
                                        </a:cubicBezTo>
                                        <a:lnTo>
                                          <a:pt x="2277" y="49707"/>
                                        </a:lnTo>
                                        <a:cubicBezTo>
                                          <a:pt x="5402" y="50918"/>
                                          <a:pt x="8438" y="51821"/>
                                          <a:pt x="11385" y="52416"/>
                                        </a:cubicBezTo>
                                        <a:cubicBezTo>
                                          <a:pt x="14332" y="53021"/>
                                          <a:pt x="17199" y="53324"/>
                                          <a:pt x="19987" y="53324"/>
                                        </a:cubicBezTo>
                                        <a:cubicBezTo>
                                          <a:pt x="27528" y="53324"/>
                                          <a:pt x="33159" y="51369"/>
                                          <a:pt x="36879" y="47460"/>
                                        </a:cubicBezTo>
                                        <a:cubicBezTo>
                                          <a:pt x="40600" y="43561"/>
                                          <a:pt x="42460" y="37642"/>
                                          <a:pt x="42460" y="29705"/>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5" name="Freeform: Shape 3095"/>
                                <wps:cNvSpPr/>
                                <wps:spPr>
                                  <a:xfrm flipV="1">
                                    <a:off x="3928224" y="6429566"/>
                                    <a:ext cx="32504" cy="66883"/>
                                  </a:xfrm>
                                  <a:custGeom>
                                    <a:avLst/>
                                    <a:gdLst>
                                      <a:gd name="connsiteX0" fmla="*/ 13938 w 32504"/>
                                      <a:gd name="connsiteY0" fmla="*/ 65012 h 66883"/>
                                      <a:gd name="connsiteX1" fmla="*/ 13938 w 32504"/>
                                      <a:gd name="connsiteY1" fmla="*/ 50218 h 66883"/>
                                      <a:gd name="connsiteX2" fmla="*/ 31560 w 32504"/>
                                      <a:gd name="connsiteY2" fmla="*/ 50218 h 66883"/>
                                      <a:gd name="connsiteX3" fmla="*/ 31560 w 32504"/>
                                      <a:gd name="connsiteY3" fmla="*/ 43565 h 66883"/>
                                      <a:gd name="connsiteX4" fmla="*/ 13938 w 32504"/>
                                      <a:gd name="connsiteY4" fmla="*/ 43565 h 66883"/>
                                      <a:gd name="connsiteX5" fmla="*/ 13938 w 32504"/>
                                      <a:gd name="connsiteY5" fmla="*/ 15288 h 66883"/>
                                      <a:gd name="connsiteX6" fmla="*/ 15680 w 32504"/>
                                      <a:gd name="connsiteY6" fmla="*/ 7103 h 66883"/>
                                      <a:gd name="connsiteX7" fmla="*/ 22779 w 32504"/>
                                      <a:gd name="connsiteY7" fmla="*/ 5287 h 66883"/>
                                      <a:gd name="connsiteX8" fmla="*/ 31560 w 32504"/>
                                      <a:gd name="connsiteY8" fmla="*/ 5287 h 66883"/>
                                      <a:gd name="connsiteX9" fmla="*/ 31560 w 32504"/>
                                      <a:gd name="connsiteY9" fmla="*/ -1872 h 66883"/>
                                      <a:gd name="connsiteX10" fmla="*/ 22779 w 32504"/>
                                      <a:gd name="connsiteY10" fmla="*/ -1872 h 66883"/>
                                      <a:gd name="connsiteX11" fmla="*/ 9102 w 32504"/>
                                      <a:gd name="connsiteY11" fmla="*/ 1819 h 66883"/>
                                      <a:gd name="connsiteX12" fmla="*/ 5336 w 32504"/>
                                      <a:gd name="connsiteY12" fmla="*/ 15288 h 66883"/>
                                      <a:gd name="connsiteX13" fmla="*/ 5336 w 32504"/>
                                      <a:gd name="connsiteY13" fmla="*/ 43565 h 66883"/>
                                      <a:gd name="connsiteX14" fmla="*/ -944 w 32504"/>
                                      <a:gd name="connsiteY14" fmla="*/ 43565 h 66883"/>
                                      <a:gd name="connsiteX15" fmla="*/ -944 w 32504"/>
                                      <a:gd name="connsiteY15" fmla="*/ 50218 h 66883"/>
                                      <a:gd name="connsiteX16" fmla="*/ 5336 w 32504"/>
                                      <a:gd name="connsiteY16" fmla="*/ 50218 h 66883"/>
                                      <a:gd name="connsiteX17" fmla="*/ 5336 w 32504"/>
                                      <a:gd name="connsiteY17" fmla="*/ 65012 h 66883"/>
                                      <a:gd name="connsiteX18" fmla="*/ 13938 w 32504"/>
                                      <a:gd name="connsiteY18" fmla="*/ 65012 h 66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2504" h="66883">
                                        <a:moveTo>
                                          <a:pt x="13938" y="65012"/>
                                        </a:moveTo>
                                        <a:lnTo>
                                          <a:pt x="13938" y="50218"/>
                                        </a:lnTo>
                                        <a:lnTo>
                                          <a:pt x="31560" y="50218"/>
                                        </a:lnTo>
                                        <a:lnTo>
                                          <a:pt x="31560" y="43565"/>
                                        </a:lnTo>
                                        <a:lnTo>
                                          <a:pt x="13938" y="43565"/>
                                        </a:lnTo>
                                        <a:lnTo>
                                          <a:pt x="13938" y="15288"/>
                                        </a:lnTo>
                                        <a:cubicBezTo>
                                          <a:pt x="13938" y="11041"/>
                                          <a:pt x="14519" y="8313"/>
                                          <a:pt x="15680" y="7103"/>
                                        </a:cubicBezTo>
                                        <a:cubicBezTo>
                                          <a:pt x="16841" y="5892"/>
                                          <a:pt x="19207" y="5287"/>
                                          <a:pt x="22779" y="5287"/>
                                        </a:cubicBezTo>
                                        <a:lnTo>
                                          <a:pt x="31560" y="5287"/>
                                        </a:lnTo>
                                        <a:lnTo>
                                          <a:pt x="31560" y="-1872"/>
                                        </a:lnTo>
                                        <a:lnTo>
                                          <a:pt x="22779" y="-1872"/>
                                        </a:lnTo>
                                        <a:cubicBezTo>
                                          <a:pt x="16171" y="-1872"/>
                                          <a:pt x="11612" y="-642"/>
                                          <a:pt x="9102" y="1819"/>
                                        </a:cubicBezTo>
                                        <a:cubicBezTo>
                                          <a:pt x="6591" y="4290"/>
                                          <a:pt x="5336" y="8779"/>
                                          <a:pt x="5336" y="15288"/>
                                        </a:cubicBezTo>
                                        <a:lnTo>
                                          <a:pt x="5336" y="43565"/>
                                        </a:lnTo>
                                        <a:lnTo>
                                          <a:pt x="-944" y="43565"/>
                                        </a:lnTo>
                                        <a:lnTo>
                                          <a:pt x="-944" y="50218"/>
                                        </a:lnTo>
                                        <a:lnTo>
                                          <a:pt x="5336" y="50218"/>
                                        </a:lnTo>
                                        <a:lnTo>
                                          <a:pt x="5336" y="65012"/>
                                        </a:lnTo>
                                        <a:lnTo>
                                          <a:pt x="13938" y="65012"/>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6" name="Freeform: Shape 3096"/>
                                <wps:cNvSpPr/>
                                <wps:spPr>
                                  <a:xfrm flipV="1">
                                    <a:off x="3971985" y="6424074"/>
                                    <a:ext cx="8557" cy="72375"/>
                                  </a:xfrm>
                                  <a:custGeom>
                                    <a:avLst/>
                                    <a:gdLst>
                                      <a:gd name="connsiteX0" fmla="*/ -568 w 8557"/>
                                      <a:gd name="connsiteY0" fmla="*/ 50033 h 72375"/>
                                      <a:gd name="connsiteX1" fmla="*/ 7990 w 8557"/>
                                      <a:gd name="connsiteY1" fmla="*/ 50033 h 72375"/>
                                      <a:gd name="connsiteX2" fmla="*/ 7990 w 8557"/>
                                      <a:gd name="connsiteY2" fmla="*/ -2057 h 72375"/>
                                      <a:gd name="connsiteX3" fmla="*/ -568 w 8557"/>
                                      <a:gd name="connsiteY3" fmla="*/ -2057 h 72375"/>
                                      <a:gd name="connsiteX4" fmla="*/ -568 w 8557"/>
                                      <a:gd name="connsiteY4" fmla="*/ 50033 h 72375"/>
                                      <a:gd name="connsiteX5" fmla="*/ -568 w 8557"/>
                                      <a:gd name="connsiteY5" fmla="*/ 70319 h 72375"/>
                                      <a:gd name="connsiteX6" fmla="*/ 7990 w 8557"/>
                                      <a:gd name="connsiteY6" fmla="*/ 70319 h 72375"/>
                                      <a:gd name="connsiteX7" fmla="*/ 7990 w 8557"/>
                                      <a:gd name="connsiteY7" fmla="*/ 59469 h 72375"/>
                                      <a:gd name="connsiteX8" fmla="*/ -568 w 8557"/>
                                      <a:gd name="connsiteY8" fmla="*/ 59469 h 72375"/>
                                      <a:gd name="connsiteX9" fmla="*/ -568 w 8557"/>
                                      <a:gd name="connsiteY9" fmla="*/ 70319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557" h="72375">
                                        <a:moveTo>
                                          <a:pt x="-568" y="50033"/>
                                        </a:moveTo>
                                        <a:lnTo>
                                          <a:pt x="7990" y="50033"/>
                                        </a:lnTo>
                                        <a:lnTo>
                                          <a:pt x="7990" y="-2057"/>
                                        </a:lnTo>
                                        <a:lnTo>
                                          <a:pt x="-568" y="-2057"/>
                                        </a:lnTo>
                                        <a:lnTo>
                                          <a:pt x="-568" y="50033"/>
                                        </a:lnTo>
                                        <a:close/>
                                        <a:moveTo>
                                          <a:pt x="-568" y="70319"/>
                                        </a:moveTo>
                                        <a:lnTo>
                                          <a:pt x="7990" y="70319"/>
                                        </a:lnTo>
                                        <a:lnTo>
                                          <a:pt x="7990" y="59469"/>
                                        </a:lnTo>
                                        <a:lnTo>
                                          <a:pt x="-568" y="59469"/>
                                        </a:lnTo>
                                        <a:lnTo>
                                          <a:pt x="-568" y="7031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7" name="Freeform: Shape 3097"/>
                                <wps:cNvSpPr/>
                                <wps:spPr>
                                  <a:xfrm flipV="1">
                                    <a:off x="3994727" y="6443110"/>
                                    <a:ext cx="47818" cy="54694"/>
                                  </a:xfrm>
                                  <a:custGeom>
                                    <a:avLst/>
                                    <a:gdLst>
                                      <a:gd name="connsiteX0" fmla="*/ 22270 w 47818"/>
                                      <a:gd name="connsiteY0" fmla="*/ 46076 h 54694"/>
                                      <a:gd name="connsiteX1" fmla="*/ 11390 w 47818"/>
                                      <a:gd name="connsiteY1" fmla="*/ 40703 h 54694"/>
                                      <a:gd name="connsiteX2" fmla="*/ 7387 w 47818"/>
                                      <a:gd name="connsiteY2" fmla="*/ 25984 h 54694"/>
                                      <a:gd name="connsiteX3" fmla="*/ 11361 w 47818"/>
                                      <a:gd name="connsiteY3" fmla="*/ 11265 h 54694"/>
                                      <a:gd name="connsiteX4" fmla="*/ 22270 w 47818"/>
                                      <a:gd name="connsiteY4" fmla="*/ 5892 h 54694"/>
                                      <a:gd name="connsiteX5" fmla="*/ 33104 w 47818"/>
                                      <a:gd name="connsiteY5" fmla="*/ 11280 h 54694"/>
                                      <a:gd name="connsiteX6" fmla="*/ 37108 w 47818"/>
                                      <a:gd name="connsiteY6" fmla="*/ 25984 h 54694"/>
                                      <a:gd name="connsiteX7" fmla="*/ 33104 w 47818"/>
                                      <a:gd name="connsiteY7" fmla="*/ 40659 h 54694"/>
                                      <a:gd name="connsiteX8" fmla="*/ 22270 w 47818"/>
                                      <a:gd name="connsiteY8" fmla="*/ 46076 h 54694"/>
                                      <a:gd name="connsiteX9" fmla="*/ 22270 w 47818"/>
                                      <a:gd name="connsiteY9" fmla="*/ 53324 h 54694"/>
                                      <a:gd name="connsiteX10" fmla="*/ 39802 w 47818"/>
                                      <a:gd name="connsiteY10" fmla="*/ 46061 h 54694"/>
                                      <a:gd name="connsiteX11" fmla="*/ 46186 w 47818"/>
                                      <a:gd name="connsiteY11" fmla="*/ 25984 h 54694"/>
                                      <a:gd name="connsiteX12" fmla="*/ 39802 w 47818"/>
                                      <a:gd name="connsiteY12" fmla="*/ 5907 h 54694"/>
                                      <a:gd name="connsiteX13" fmla="*/ 22270 w 47818"/>
                                      <a:gd name="connsiteY13" fmla="*/ -1371 h 54694"/>
                                      <a:gd name="connsiteX14" fmla="*/ 4708 w 47818"/>
                                      <a:gd name="connsiteY14" fmla="*/ 5907 h 54694"/>
                                      <a:gd name="connsiteX15" fmla="*/ -1632 w 47818"/>
                                      <a:gd name="connsiteY15" fmla="*/ 25984 h 54694"/>
                                      <a:gd name="connsiteX16" fmla="*/ 4708 w 47818"/>
                                      <a:gd name="connsiteY16" fmla="*/ 46061 h 54694"/>
                                      <a:gd name="connsiteX17" fmla="*/ 22270 w 47818"/>
                                      <a:gd name="connsiteY17" fmla="*/ 53324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47818" h="54694">
                                        <a:moveTo>
                                          <a:pt x="22270" y="46076"/>
                                        </a:moveTo>
                                        <a:cubicBezTo>
                                          <a:pt x="17686" y="46076"/>
                                          <a:pt x="14059" y="44285"/>
                                          <a:pt x="11390" y="40703"/>
                                        </a:cubicBezTo>
                                        <a:cubicBezTo>
                                          <a:pt x="8721" y="37121"/>
                                          <a:pt x="7387" y="32215"/>
                                          <a:pt x="7387" y="25984"/>
                                        </a:cubicBezTo>
                                        <a:cubicBezTo>
                                          <a:pt x="7387" y="19753"/>
                                          <a:pt x="8711" y="14847"/>
                                          <a:pt x="11361" y="11265"/>
                                        </a:cubicBezTo>
                                        <a:cubicBezTo>
                                          <a:pt x="14020" y="7683"/>
                                          <a:pt x="17656" y="5892"/>
                                          <a:pt x="22270" y="5892"/>
                                        </a:cubicBezTo>
                                        <a:cubicBezTo>
                                          <a:pt x="26834" y="5892"/>
                                          <a:pt x="30445" y="7688"/>
                                          <a:pt x="33104" y="11280"/>
                                        </a:cubicBezTo>
                                        <a:cubicBezTo>
                                          <a:pt x="35773" y="14881"/>
                                          <a:pt x="37108" y="19783"/>
                                          <a:pt x="37108" y="25984"/>
                                        </a:cubicBezTo>
                                        <a:cubicBezTo>
                                          <a:pt x="37108" y="32155"/>
                                          <a:pt x="35773" y="37047"/>
                                          <a:pt x="33104" y="40659"/>
                                        </a:cubicBezTo>
                                        <a:cubicBezTo>
                                          <a:pt x="30445" y="44270"/>
                                          <a:pt x="26834" y="46076"/>
                                          <a:pt x="22270" y="46076"/>
                                        </a:cubicBezTo>
                                        <a:close/>
                                        <a:moveTo>
                                          <a:pt x="22270" y="53324"/>
                                        </a:moveTo>
                                        <a:cubicBezTo>
                                          <a:pt x="29711" y="53324"/>
                                          <a:pt x="35555" y="50903"/>
                                          <a:pt x="39802" y="46061"/>
                                        </a:cubicBezTo>
                                        <a:cubicBezTo>
                                          <a:pt x="44058" y="41229"/>
                                          <a:pt x="46186" y="34537"/>
                                          <a:pt x="46186" y="25984"/>
                                        </a:cubicBezTo>
                                        <a:cubicBezTo>
                                          <a:pt x="46186" y="17461"/>
                                          <a:pt x="44058" y="10769"/>
                                          <a:pt x="39802" y="5907"/>
                                        </a:cubicBezTo>
                                        <a:cubicBezTo>
                                          <a:pt x="35555" y="1055"/>
                                          <a:pt x="29711" y="-1371"/>
                                          <a:pt x="22270" y="-1371"/>
                                        </a:cubicBezTo>
                                        <a:cubicBezTo>
                                          <a:pt x="14799" y="-1371"/>
                                          <a:pt x="8945" y="1055"/>
                                          <a:pt x="4708" y="5907"/>
                                        </a:cubicBezTo>
                                        <a:cubicBezTo>
                                          <a:pt x="481" y="10769"/>
                                          <a:pt x="-1632" y="17461"/>
                                          <a:pt x="-1632" y="25984"/>
                                        </a:cubicBezTo>
                                        <a:cubicBezTo>
                                          <a:pt x="-1632" y="34537"/>
                                          <a:pt x="481" y="41229"/>
                                          <a:pt x="4708" y="46061"/>
                                        </a:cubicBezTo>
                                        <a:cubicBezTo>
                                          <a:pt x="8945" y="50903"/>
                                          <a:pt x="14799" y="53324"/>
                                          <a:pt x="22270" y="53324"/>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8" name="Freeform: Shape 3098"/>
                                <wps:cNvSpPr/>
                                <wps:spPr>
                                  <a:xfrm flipV="1">
                                    <a:off x="4056396" y="6443110"/>
                                    <a:ext cx="43636" cy="53339"/>
                                  </a:xfrm>
                                  <a:custGeom>
                                    <a:avLst/>
                                    <a:gdLst>
                                      <a:gd name="connsiteX0" fmla="*/ 41923 w 43636"/>
                                      <a:gd name="connsiteY0" fmla="*/ 30031 h 53339"/>
                                      <a:gd name="connsiteX1" fmla="*/ 41923 w 43636"/>
                                      <a:gd name="connsiteY1" fmla="*/ -1416 h 53339"/>
                                      <a:gd name="connsiteX2" fmla="*/ 33365 w 43636"/>
                                      <a:gd name="connsiteY2" fmla="*/ -1416 h 53339"/>
                                      <a:gd name="connsiteX3" fmla="*/ 33365 w 43636"/>
                                      <a:gd name="connsiteY3" fmla="*/ 29748 h 53339"/>
                                      <a:gd name="connsiteX4" fmla="*/ 30478 w 43636"/>
                                      <a:gd name="connsiteY4" fmla="*/ 40806 h 53339"/>
                                      <a:gd name="connsiteX5" fmla="*/ 21831 w 43636"/>
                                      <a:gd name="connsiteY5" fmla="*/ 44482 h 53339"/>
                                      <a:gd name="connsiteX6" fmla="*/ 10892 w 43636"/>
                                      <a:gd name="connsiteY6" fmla="*/ 40062 h 53339"/>
                                      <a:gd name="connsiteX7" fmla="*/ 6889 w 43636"/>
                                      <a:gd name="connsiteY7" fmla="*/ 28022 h 53339"/>
                                      <a:gd name="connsiteX8" fmla="*/ 6889 w 43636"/>
                                      <a:gd name="connsiteY8" fmla="*/ -1416 h 53339"/>
                                      <a:gd name="connsiteX9" fmla="*/ -1713 w 43636"/>
                                      <a:gd name="connsiteY9" fmla="*/ -1416 h 53339"/>
                                      <a:gd name="connsiteX10" fmla="*/ -1713 w 43636"/>
                                      <a:gd name="connsiteY10" fmla="*/ 50674 h 53339"/>
                                      <a:gd name="connsiteX11" fmla="*/ 6889 w 43636"/>
                                      <a:gd name="connsiteY11" fmla="*/ 50674 h 53339"/>
                                      <a:gd name="connsiteX12" fmla="*/ 6889 w 43636"/>
                                      <a:gd name="connsiteY12" fmla="*/ 42577 h 53339"/>
                                      <a:gd name="connsiteX13" fmla="*/ 14122 w 43636"/>
                                      <a:gd name="connsiteY13" fmla="*/ 49602 h 53339"/>
                                      <a:gd name="connsiteX14" fmla="*/ 23736 w 43636"/>
                                      <a:gd name="connsiteY14" fmla="*/ 51924 h 53339"/>
                                      <a:gd name="connsiteX15" fmla="*/ 37309 w 43636"/>
                                      <a:gd name="connsiteY15" fmla="*/ 46373 h 53339"/>
                                      <a:gd name="connsiteX16" fmla="*/ 41923 w 43636"/>
                                      <a:gd name="connsiteY16" fmla="*/ 30031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53339">
                                        <a:moveTo>
                                          <a:pt x="41923" y="30031"/>
                                        </a:moveTo>
                                        <a:lnTo>
                                          <a:pt x="41923" y="-1416"/>
                                        </a:lnTo>
                                        <a:lnTo>
                                          <a:pt x="33365" y="-1416"/>
                                        </a:lnTo>
                                        <a:lnTo>
                                          <a:pt x="33365" y="29748"/>
                                        </a:lnTo>
                                        <a:cubicBezTo>
                                          <a:pt x="33365" y="34680"/>
                                          <a:pt x="32403" y="38366"/>
                                          <a:pt x="30478" y="40806"/>
                                        </a:cubicBezTo>
                                        <a:cubicBezTo>
                                          <a:pt x="28553" y="43257"/>
                                          <a:pt x="25671" y="44482"/>
                                          <a:pt x="21831" y="44482"/>
                                        </a:cubicBezTo>
                                        <a:cubicBezTo>
                                          <a:pt x="17208" y="44482"/>
                                          <a:pt x="13561" y="43009"/>
                                          <a:pt x="10892" y="40062"/>
                                        </a:cubicBezTo>
                                        <a:cubicBezTo>
                                          <a:pt x="8223" y="37125"/>
                                          <a:pt x="6889" y="33112"/>
                                          <a:pt x="6889" y="28022"/>
                                        </a:cubicBezTo>
                                        <a:lnTo>
                                          <a:pt x="6889" y="-1416"/>
                                        </a:lnTo>
                                        <a:lnTo>
                                          <a:pt x="-1713" y="-1416"/>
                                        </a:lnTo>
                                        <a:lnTo>
                                          <a:pt x="-1713" y="50674"/>
                                        </a:lnTo>
                                        <a:lnTo>
                                          <a:pt x="6889" y="50674"/>
                                        </a:lnTo>
                                        <a:lnTo>
                                          <a:pt x="6889" y="42577"/>
                                        </a:lnTo>
                                        <a:cubicBezTo>
                                          <a:pt x="8943" y="45713"/>
                                          <a:pt x="11354" y="48054"/>
                                          <a:pt x="14122" y="49602"/>
                                        </a:cubicBezTo>
                                        <a:cubicBezTo>
                                          <a:pt x="16900" y="51150"/>
                                          <a:pt x="20105" y="51924"/>
                                          <a:pt x="23736" y="51924"/>
                                        </a:cubicBezTo>
                                        <a:cubicBezTo>
                                          <a:pt x="29719" y="51924"/>
                                          <a:pt x="34244" y="50073"/>
                                          <a:pt x="37309" y="46373"/>
                                        </a:cubicBezTo>
                                        <a:cubicBezTo>
                                          <a:pt x="40385" y="42672"/>
                                          <a:pt x="41923" y="37225"/>
                                          <a:pt x="41923" y="30031"/>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9" name="Freeform: Shape 3099"/>
                                <wps:cNvSpPr/>
                                <wps:spPr>
                                  <a:xfrm flipV="1">
                                    <a:off x="4113282" y="6443110"/>
                                    <a:ext cx="39811" cy="54694"/>
                                  </a:xfrm>
                                  <a:custGeom>
                                    <a:avLst/>
                                    <a:gdLst>
                                      <a:gd name="connsiteX0" fmla="*/ 35669 w 39811"/>
                                      <a:gd name="connsiteY0" fmla="*/ 50541 h 54694"/>
                                      <a:gd name="connsiteX1" fmla="*/ 35669 w 39811"/>
                                      <a:gd name="connsiteY1" fmla="*/ 42444 h 54694"/>
                                      <a:gd name="connsiteX2" fmla="*/ 28138 w 39811"/>
                                      <a:gd name="connsiteY2" fmla="*/ 45228 h 54694"/>
                                      <a:gd name="connsiteX3" fmla="*/ 20042 w 39811"/>
                                      <a:gd name="connsiteY3" fmla="*/ 46165 h 54694"/>
                                      <a:gd name="connsiteX4" fmla="*/ 10487 w 39811"/>
                                      <a:gd name="connsiteY4" fmla="*/ 44216 h 54694"/>
                                      <a:gd name="connsiteX5" fmla="*/ 7302 w 39811"/>
                                      <a:gd name="connsiteY5" fmla="*/ 38352 h 54694"/>
                                      <a:gd name="connsiteX6" fmla="*/ 9579 w 39811"/>
                                      <a:gd name="connsiteY6" fmla="*/ 33678 h 54694"/>
                                      <a:gd name="connsiteX7" fmla="*/ 18747 w 39811"/>
                                      <a:gd name="connsiteY7" fmla="*/ 30449 h 54694"/>
                                      <a:gd name="connsiteX8" fmla="*/ 21679 w 39811"/>
                                      <a:gd name="connsiteY8" fmla="*/ 29794 h 54694"/>
                                      <a:gd name="connsiteX9" fmla="*/ 34627 w 39811"/>
                                      <a:gd name="connsiteY9" fmla="*/ 24287 h 54694"/>
                                      <a:gd name="connsiteX10" fmla="*/ 38466 w 39811"/>
                                      <a:gd name="connsiteY10" fmla="*/ 14361 h 54694"/>
                                      <a:gd name="connsiteX11" fmla="*/ 32722 w 39811"/>
                                      <a:gd name="connsiteY11" fmla="*/ 2856 h 54694"/>
                                      <a:gd name="connsiteX12" fmla="*/ 16931 w 39811"/>
                                      <a:gd name="connsiteY12" fmla="*/ -1371 h 54694"/>
                                      <a:gd name="connsiteX13" fmla="*/ 8210 w 39811"/>
                                      <a:gd name="connsiteY13" fmla="*/ -552 h 54694"/>
                                      <a:gd name="connsiteX14" fmla="*/ -1345 w 39811"/>
                                      <a:gd name="connsiteY14" fmla="*/ 1889 h 54694"/>
                                      <a:gd name="connsiteX15" fmla="*/ -1345 w 39811"/>
                                      <a:gd name="connsiteY15" fmla="*/ 10729 h 54694"/>
                                      <a:gd name="connsiteX16" fmla="*/ 8001 w 39811"/>
                                      <a:gd name="connsiteY16" fmla="*/ 7023 h 54694"/>
                                      <a:gd name="connsiteX17" fmla="*/ 17125 w 39811"/>
                                      <a:gd name="connsiteY17" fmla="*/ 5803 h 54694"/>
                                      <a:gd name="connsiteX18" fmla="*/ 26411 w 39811"/>
                                      <a:gd name="connsiteY18" fmla="*/ 7872 h 54694"/>
                                      <a:gd name="connsiteX19" fmla="*/ 29671 w 39811"/>
                                      <a:gd name="connsiteY19" fmla="*/ 13706 h 54694"/>
                                      <a:gd name="connsiteX20" fmla="*/ 27319 w 39811"/>
                                      <a:gd name="connsiteY20" fmla="*/ 19049 h 54694"/>
                                      <a:gd name="connsiteX21" fmla="*/ 17020 w 39811"/>
                                      <a:gd name="connsiteY21" fmla="*/ 22635 h 54694"/>
                                      <a:gd name="connsiteX22" fmla="*/ 14044 w 39811"/>
                                      <a:gd name="connsiteY22" fmla="*/ 23335 h 54694"/>
                                      <a:gd name="connsiteX23" fmla="*/ 2554 w 39811"/>
                                      <a:gd name="connsiteY23" fmla="*/ 28469 h 54694"/>
                                      <a:gd name="connsiteX24" fmla="*/ -973 w 39811"/>
                                      <a:gd name="connsiteY24" fmla="*/ 37980 h 54694"/>
                                      <a:gd name="connsiteX25" fmla="*/ 4236 w 39811"/>
                                      <a:gd name="connsiteY25" fmla="*/ 49320 h 54694"/>
                                      <a:gd name="connsiteX26" fmla="*/ 19030 w 39811"/>
                                      <a:gd name="connsiteY26" fmla="*/ 53324 h 54694"/>
                                      <a:gd name="connsiteX27" fmla="*/ 27944 w 39811"/>
                                      <a:gd name="connsiteY27" fmla="*/ 52624 h 54694"/>
                                      <a:gd name="connsiteX28" fmla="*/ 35669 w 39811"/>
                                      <a:gd name="connsiteY28" fmla="*/ 50541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39811" h="54694">
                                        <a:moveTo>
                                          <a:pt x="35669" y="50541"/>
                                        </a:moveTo>
                                        <a:lnTo>
                                          <a:pt x="35669" y="42444"/>
                                        </a:lnTo>
                                        <a:cubicBezTo>
                                          <a:pt x="33258" y="43685"/>
                                          <a:pt x="30747" y="44612"/>
                                          <a:pt x="28138" y="45228"/>
                                        </a:cubicBezTo>
                                        <a:cubicBezTo>
                                          <a:pt x="25538" y="45853"/>
                                          <a:pt x="22840" y="46165"/>
                                          <a:pt x="20042" y="46165"/>
                                        </a:cubicBezTo>
                                        <a:cubicBezTo>
                                          <a:pt x="15795" y="46165"/>
                                          <a:pt x="12610" y="45515"/>
                                          <a:pt x="10487" y="44216"/>
                                        </a:cubicBezTo>
                                        <a:cubicBezTo>
                                          <a:pt x="8364" y="42916"/>
                                          <a:pt x="7302" y="40961"/>
                                          <a:pt x="7302" y="38352"/>
                                        </a:cubicBezTo>
                                        <a:cubicBezTo>
                                          <a:pt x="7302" y="36367"/>
                                          <a:pt x="8061" y="34810"/>
                                          <a:pt x="9579" y="33678"/>
                                        </a:cubicBezTo>
                                        <a:cubicBezTo>
                                          <a:pt x="11097" y="32547"/>
                                          <a:pt x="14153" y="31471"/>
                                          <a:pt x="18747" y="30449"/>
                                        </a:cubicBezTo>
                                        <a:lnTo>
                                          <a:pt x="21679" y="29794"/>
                                        </a:lnTo>
                                        <a:cubicBezTo>
                                          <a:pt x="27751" y="28494"/>
                                          <a:pt x="32067" y="26659"/>
                                          <a:pt x="34627" y="24287"/>
                                        </a:cubicBezTo>
                                        <a:cubicBezTo>
                                          <a:pt x="37187" y="21916"/>
                                          <a:pt x="38466" y="18607"/>
                                          <a:pt x="38466" y="14361"/>
                                        </a:cubicBezTo>
                                        <a:cubicBezTo>
                                          <a:pt x="38466" y="9519"/>
                                          <a:pt x="36552" y="5684"/>
                                          <a:pt x="32722" y="2856"/>
                                        </a:cubicBezTo>
                                        <a:cubicBezTo>
                                          <a:pt x="28892" y="38"/>
                                          <a:pt x="23628" y="-1371"/>
                                          <a:pt x="16931" y="-1371"/>
                                        </a:cubicBezTo>
                                        <a:cubicBezTo>
                                          <a:pt x="14143" y="-1371"/>
                                          <a:pt x="11236" y="-1098"/>
                                          <a:pt x="8210" y="-552"/>
                                        </a:cubicBezTo>
                                        <a:cubicBezTo>
                                          <a:pt x="5184" y="-6"/>
                                          <a:pt x="1999" y="807"/>
                                          <a:pt x="-1345" y="1889"/>
                                        </a:cubicBezTo>
                                        <a:lnTo>
                                          <a:pt x="-1345" y="10729"/>
                                        </a:lnTo>
                                        <a:cubicBezTo>
                                          <a:pt x="1820" y="9082"/>
                                          <a:pt x="4936" y="7847"/>
                                          <a:pt x="8001" y="7023"/>
                                        </a:cubicBezTo>
                                        <a:cubicBezTo>
                                          <a:pt x="11067" y="6210"/>
                                          <a:pt x="14108" y="5803"/>
                                          <a:pt x="17125" y="5803"/>
                                        </a:cubicBezTo>
                                        <a:cubicBezTo>
                                          <a:pt x="21153" y="5803"/>
                                          <a:pt x="24248" y="6493"/>
                                          <a:pt x="26411" y="7872"/>
                                        </a:cubicBezTo>
                                        <a:cubicBezTo>
                                          <a:pt x="28584" y="9251"/>
                                          <a:pt x="29671" y="11196"/>
                                          <a:pt x="29671" y="13706"/>
                                        </a:cubicBezTo>
                                        <a:cubicBezTo>
                                          <a:pt x="29671" y="16027"/>
                                          <a:pt x="28887" y="17808"/>
                                          <a:pt x="27319" y="19049"/>
                                        </a:cubicBezTo>
                                        <a:cubicBezTo>
                                          <a:pt x="25762" y="20289"/>
                                          <a:pt x="22329" y="21484"/>
                                          <a:pt x="17020" y="22635"/>
                                        </a:cubicBezTo>
                                        <a:lnTo>
                                          <a:pt x="14044" y="23335"/>
                                        </a:lnTo>
                                        <a:cubicBezTo>
                                          <a:pt x="8746" y="24446"/>
                                          <a:pt x="4916" y="26158"/>
                                          <a:pt x="2554" y="28469"/>
                                        </a:cubicBezTo>
                                        <a:cubicBezTo>
                                          <a:pt x="203" y="30781"/>
                                          <a:pt x="-973" y="33951"/>
                                          <a:pt x="-973" y="37980"/>
                                        </a:cubicBezTo>
                                        <a:cubicBezTo>
                                          <a:pt x="-973" y="42881"/>
                                          <a:pt x="763" y="46661"/>
                                          <a:pt x="4236" y="49320"/>
                                        </a:cubicBezTo>
                                        <a:cubicBezTo>
                                          <a:pt x="7709" y="51989"/>
                                          <a:pt x="12640" y="53324"/>
                                          <a:pt x="19030" y="53324"/>
                                        </a:cubicBezTo>
                                        <a:cubicBezTo>
                                          <a:pt x="22185" y="53324"/>
                                          <a:pt x="25156" y="53091"/>
                                          <a:pt x="27944" y="52624"/>
                                        </a:cubicBezTo>
                                        <a:cubicBezTo>
                                          <a:pt x="30742" y="52168"/>
                                          <a:pt x="33317" y="51473"/>
                                          <a:pt x="35669" y="50541"/>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100" name="Freeform: Shape 3100"/>
                              <wps:cNvSpPr/>
                              <wps:spPr>
                                <a:xfrm>
                                  <a:off x="2497782" y="6569586"/>
                                  <a:ext cx="190500" cy="66675"/>
                                </a:xfrm>
                                <a:custGeom>
                                  <a:avLst/>
                                  <a:gdLst>
                                    <a:gd name="connsiteX0" fmla="*/ 0 w 190500"/>
                                    <a:gd name="connsiteY0" fmla="*/ 66675 h 66675"/>
                                    <a:gd name="connsiteX1" fmla="*/ 190500 w 190500"/>
                                    <a:gd name="connsiteY1" fmla="*/ 66675 h 66675"/>
                                    <a:gd name="connsiteX2" fmla="*/ 190500 w 190500"/>
                                    <a:gd name="connsiteY2" fmla="*/ 0 h 66675"/>
                                    <a:gd name="connsiteX3" fmla="*/ 0 w 190500"/>
                                    <a:gd name="connsiteY3" fmla="*/ 0 h 66675"/>
                                    <a:gd name="connsiteX4" fmla="*/ 0 w 190500"/>
                                    <a:gd name="connsiteY4" fmla="*/ 66675 h 66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90500" h="66675">
                                      <a:moveTo>
                                        <a:pt x="0" y="66675"/>
                                      </a:moveTo>
                                      <a:lnTo>
                                        <a:pt x="190500" y="66675"/>
                                      </a:lnTo>
                                      <a:lnTo>
                                        <a:pt x="190500" y="0"/>
                                      </a:lnTo>
                                      <a:lnTo>
                                        <a:pt x="0" y="0"/>
                                      </a:lnTo>
                                      <a:lnTo>
                                        <a:pt x="0" y="66675"/>
                                      </a:lnTo>
                                      <a:close/>
                                    </a:path>
                                  </a:pathLst>
                                </a:custGeom>
                                <a:solidFill>
                                  <a:srgbClr val="D62728"/>
                                </a:solidFill>
                                <a:ln w="952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01" name="Graphic 2666"/>
                              <wpg:cNvGrpSpPr/>
                              <wpg:grpSpPr>
                                <a:xfrm>
                                  <a:off x="2769643" y="6563882"/>
                                  <a:ext cx="1021792" cy="92184"/>
                                  <a:chOff x="2769643" y="6563882"/>
                                  <a:chExt cx="1021792" cy="92184"/>
                                </a:xfrm>
                                <a:solidFill>
                                  <a:srgbClr val="000000"/>
                                </a:solidFill>
                              </wpg:grpSpPr>
                              <wps:wsp>
                                <wps:cNvPr id="3102" name="Freeform: Shape 3102"/>
                                <wps:cNvSpPr/>
                                <wps:spPr>
                                  <a:xfrm flipV="1">
                                    <a:off x="2769643" y="6582918"/>
                                    <a:ext cx="39811" cy="54694"/>
                                  </a:xfrm>
                                  <a:custGeom>
                                    <a:avLst/>
                                    <a:gdLst>
                                      <a:gd name="connsiteX0" fmla="*/ 35527 w 39811"/>
                                      <a:gd name="connsiteY0" fmla="*/ 50555 h 54694"/>
                                      <a:gd name="connsiteX1" fmla="*/ 35527 w 39811"/>
                                      <a:gd name="connsiteY1" fmla="*/ 42459 h 54694"/>
                                      <a:gd name="connsiteX2" fmla="*/ 27997 w 39811"/>
                                      <a:gd name="connsiteY2" fmla="*/ 45242 h 54694"/>
                                      <a:gd name="connsiteX3" fmla="*/ 19901 w 39811"/>
                                      <a:gd name="connsiteY3" fmla="*/ 46180 h 54694"/>
                                      <a:gd name="connsiteX4" fmla="*/ 10346 w 39811"/>
                                      <a:gd name="connsiteY4" fmla="*/ 44230 h 54694"/>
                                      <a:gd name="connsiteX5" fmla="*/ 7161 w 39811"/>
                                      <a:gd name="connsiteY5" fmla="*/ 38366 h 54694"/>
                                      <a:gd name="connsiteX6" fmla="*/ 9438 w 39811"/>
                                      <a:gd name="connsiteY6" fmla="*/ 33693 h 54694"/>
                                      <a:gd name="connsiteX7" fmla="*/ 18606 w 39811"/>
                                      <a:gd name="connsiteY7" fmla="*/ 30464 h 54694"/>
                                      <a:gd name="connsiteX8" fmla="*/ 21538 w 39811"/>
                                      <a:gd name="connsiteY8" fmla="*/ 29809 h 54694"/>
                                      <a:gd name="connsiteX9" fmla="*/ 34486 w 39811"/>
                                      <a:gd name="connsiteY9" fmla="*/ 24302 h 54694"/>
                                      <a:gd name="connsiteX10" fmla="*/ 38325 w 39811"/>
                                      <a:gd name="connsiteY10" fmla="*/ 14375 h 54694"/>
                                      <a:gd name="connsiteX11" fmla="*/ 32581 w 39811"/>
                                      <a:gd name="connsiteY11" fmla="*/ 2871 h 54694"/>
                                      <a:gd name="connsiteX12" fmla="*/ 16790 w 39811"/>
                                      <a:gd name="connsiteY12" fmla="*/ -1356 h 54694"/>
                                      <a:gd name="connsiteX13" fmla="*/ 8069 w 39811"/>
                                      <a:gd name="connsiteY13" fmla="*/ -537 h 54694"/>
                                      <a:gd name="connsiteX14" fmla="*/ -1486 w 39811"/>
                                      <a:gd name="connsiteY14" fmla="*/ 1903 h 54694"/>
                                      <a:gd name="connsiteX15" fmla="*/ -1486 w 39811"/>
                                      <a:gd name="connsiteY15" fmla="*/ 10744 h 54694"/>
                                      <a:gd name="connsiteX16" fmla="*/ 7860 w 39811"/>
                                      <a:gd name="connsiteY16" fmla="*/ 7038 h 54694"/>
                                      <a:gd name="connsiteX17" fmla="*/ 16983 w 39811"/>
                                      <a:gd name="connsiteY17" fmla="*/ 5818 h 54694"/>
                                      <a:gd name="connsiteX18" fmla="*/ 26270 w 39811"/>
                                      <a:gd name="connsiteY18" fmla="*/ 7886 h 54694"/>
                                      <a:gd name="connsiteX19" fmla="*/ 29530 w 39811"/>
                                      <a:gd name="connsiteY19" fmla="*/ 13720 h 54694"/>
                                      <a:gd name="connsiteX20" fmla="*/ 27178 w 39811"/>
                                      <a:gd name="connsiteY20" fmla="*/ 19063 h 54694"/>
                                      <a:gd name="connsiteX21" fmla="*/ 16879 w 39811"/>
                                      <a:gd name="connsiteY21" fmla="*/ 22650 h 54694"/>
                                      <a:gd name="connsiteX22" fmla="*/ 13903 w 39811"/>
                                      <a:gd name="connsiteY22" fmla="*/ 23350 h 54694"/>
                                      <a:gd name="connsiteX23" fmla="*/ 2413 w 39811"/>
                                      <a:gd name="connsiteY23" fmla="*/ 28484 h 54694"/>
                                      <a:gd name="connsiteX24" fmla="*/ -1114 w 39811"/>
                                      <a:gd name="connsiteY24" fmla="*/ 37994 h 54694"/>
                                      <a:gd name="connsiteX25" fmla="*/ 4095 w 39811"/>
                                      <a:gd name="connsiteY25" fmla="*/ 49335 h 54694"/>
                                      <a:gd name="connsiteX26" fmla="*/ 18888 w 39811"/>
                                      <a:gd name="connsiteY26" fmla="*/ 53338 h 54694"/>
                                      <a:gd name="connsiteX27" fmla="*/ 27803 w 39811"/>
                                      <a:gd name="connsiteY27" fmla="*/ 52639 h 54694"/>
                                      <a:gd name="connsiteX28" fmla="*/ 35527 w 39811"/>
                                      <a:gd name="connsiteY28" fmla="*/ 50555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39811" h="54694">
                                        <a:moveTo>
                                          <a:pt x="35527" y="50555"/>
                                        </a:moveTo>
                                        <a:lnTo>
                                          <a:pt x="35527" y="42459"/>
                                        </a:lnTo>
                                        <a:cubicBezTo>
                                          <a:pt x="33116" y="43699"/>
                                          <a:pt x="30606" y="44627"/>
                                          <a:pt x="27997" y="45242"/>
                                        </a:cubicBezTo>
                                        <a:cubicBezTo>
                                          <a:pt x="25397" y="45867"/>
                                          <a:pt x="22698" y="46180"/>
                                          <a:pt x="19901" y="46180"/>
                                        </a:cubicBezTo>
                                        <a:cubicBezTo>
                                          <a:pt x="15654" y="46180"/>
                                          <a:pt x="12469" y="45530"/>
                                          <a:pt x="10346" y="44230"/>
                                        </a:cubicBezTo>
                                        <a:cubicBezTo>
                                          <a:pt x="8222" y="42930"/>
                                          <a:pt x="7161" y="40976"/>
                                          <a:pt x="7161" y="38366"/>
                                        </a:cubicBezTo>
                                        <a:cubicBezTo>
                                          <a:pt x="7161" y="36382"/>
                                          <a:pt x="7920" y="34824"/>
                                          <a:pt x="9438" y="33693"/>
                                        </a:cubicBezTo>
                                        <a:cubicBezTo>
                                          <a:pt x="10956" y="32562"/>
                                          <a:pt x="14012" y="31486"/>
                                          <a:pt x="18606" y="30464"/>
                                        </a:cubicBezTo>
                                        <a:lnTo>
                                          <a:pt x="21538" y="29809"/>
                                        </a:lnTo>
                                        <a:cubicBezTo>
                                          <a:pt x="27610" y="28509"/>
                                          <a:pt x="31926" y="26673"/>
                                          <a:pt x="34486" y="24302"/>
                                        </a:cubicBezTo>
                                        <a:cubicBezTo>
                                          <a:pt x="37046" y="21931"/>
                                          <a:pt x="38325" y="18622"/>
                                          <a:pt x="38325" y="14375"/>
                                        </a:cubicBezTo>
                                        <a:cubicBezTo>
                                          <a:pt x="38325" y="9533"/>
                                          <a:pt x="36411" y="5699"/>
                                          <a:pt x="32581" y="2871"/>
                                        </a:cubicBezTo>
                                        <a:cubicBezTo>
                                          <a:pt x="28751" y="53"/>
                                          <a:pt x="23487" y="-1356"/>
                                          <a:pt x="16790" y="-1356"/>
                                        </a:cubicBezTo>
                                        <a:cubicBezTo>
                                          <a:pt x="14002" y="-1356"/>
                                          <a:pt x="11095" y="-1083"/>
                                          <a:pt x="8069" y="-537"/>
                                        </a:cubicBezTo>
                                        <a:cubicBezTo>
                                          <a:pt x="5042" y="8"/>
                                          <a:pt x="1858" y="822"/>
                                          <a:pt x="-1486" y="1903"/>
                                        </a:cubicBezTo>
                                        <a:lnTo>
                                          <a:pt x="-1486" y="10744"/>
                                        </a:lnTo>
                                        <a:cubicBezTo>
                                          <a:pt x="1679" y="9097"/>
                                          <a:pt x="4794" y="7862"/>
                                          <a:pt x="7860" y="7038"/>
                                        </a:cubicBezTo>
                                        <a:cubicBezTo>
                                          <a:pt x="10926" y="6224"/>
                                          <a:pt x="13967" y="5818"/>
                                          <a:pt x="16983" y="5818"/>
                                        </a:cubicBezTo>
                                        <a:cubicBezTo>
                                          <a:pt x="21012" y="5818"/>
                                          <a:pt x="24107" y="6507"/>
                                          <a:pt x="26270" y="7886"/>
                                        </a:cubicBezTo>
                                        <a:cubicBezTo>
                                          <a:pt x="28443" y="9265"/>
                                          <a:pt x="29530" y="11210"/>
                                          <a:pt x="29530" y="13720"/>
                                        </a:cubicBezTo>
                                        <a:cubicBezTo>
                                          <a:pt x="29530" y="16042"/>
                                          <a:pt x="28746" y="17823"/>
                                          <a:pt x="27178" y="19063"/>
                                        </a:cubicBezTo>
                                        <a:cubicBezTo>
                                          <a:pt x="25620" y="20304"/>
                                          <a:pt x="22187" y="21499"/>
                                          <a:pt x="16879" y="22650"/>
                                        </a:cubicBezTo>
                                        <a:lnTo>
                                          <a:pt x="13903" y="23350"/>
                                        </a:lnTo>
                                        <a:cubicBezTo>
                                          <a:pt x="8604" y="24461"/>
                                          <a:pt x="4775" y="26172"/>
                                          <a:pt x="2413" y="28484"/>
                                        </a:cubicBezTo>
                                        <a:cubicBezTo>
                                          <a:pt x="62" y="30796"/>
                                          <a:pt x="-1114" y="33966"/>
                                          <a:pt x="-1114" y="37994"/>
                                        </a:cubicBezTo>
                                        <a:cubicBezTo>
                                          <a:pt x="-1114" y="42896"/>
                                          <a:pt x="622" y="46676"/>
                                          <a:pt x="4095" y="49335"/>
                                        </a:cubicBezTo>
                                        <a:cubicBezTo>
                                          <a:pt x="7568" y="52004"/>
                                          <a:pt x="12499" y="53338"/>
                                          <a:pt x="18888" y="53338"/>
                                        </a:cubicBezTo>
                                        <a:cubicBezTo>
                                          <a:pt x="22044" y="53338"/>
                                          <a:pt x="25015" y="53105"/>
                                          <a:pt x="27803" y="52639"/>
                                        </a:cubicBezTo>
                                        <a:cubicBezTo>
                                          <a:pt x="30601" y="52183"/>
                                          <a:pt x="33176" y="51488"/>
                                          <a:pt x="35527" y="50555"/>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3" name="Freeform: Shape 3103"/>
                                <wps:cNvSpPr/>
                                <wps:spPr>
                                  <a:xfrm flipV="1">
                                    <a:off x="2816946" y="6584168"/>
                                    <a:ext cx="50690" cy="71898"/>
                                  </a:xfrm>
                                  <a:custGeom>
                                    <a:avLst/>
                                    <a:gdLst>
                                      <a:gd name="connsiteX0" fmla="*/ 26111 w 50690"/>
                                      <a:gd name="connsiteY0" fmla="*/ 14279 h 71898"/>
                                      <a:gd name="connsiteX1" fmla="*/ 19042 w 50690"/>
                                      <a:gd name="connsiteY1" fmla="*/ 2150 h 71898"/>
                                      <a:gd name="connsiteX2" fmla="*/ 9844 w 50690"/>
                                      <a:gd name="connsiteY2" fmla="*/ -693 h 71898"/>
                                      <a:gd name="connsiteX3" fmla="*/ 2998 w 50690"/>
                                      <a:gd name="connsiteY3" fmla="*/ -693 h 71898"/>
                                      <a:gd name="connsiteX4" fmla="*/ 2998 w 50690"/>
                                      <a:gd name="connsiteY4" fmla="*/ 6466 h 71898"/>
                                      <a:gd name="connsiteX5" fmla="*/ 8028 w 50690"/>
                                      <a:gd name="connsiteY5" fmla="*/ 6466 h 71898"/>
                                      <a:gd name="connsiteX6" fmla="*/ 13505 w 50690"/>
                                      <a:gd name="connsiteY6" fmla="*/ 8148 h 71898"/>
                                      <a:gd name="connsiteX7" fmla="*/ 17836 w 50690"/>
                                      <a:gd name="connsiteY7" fmla="*/ 16050 h 71898"/>
                                      <a:gd name="connsiteX8" fmla="*/ 19369 w 50690"/>
                                      <a:gd name="connsiteY8" fmla="*/ 19950 h 71898"/>
                                      <a:gd name="connsiteX9" fmla="*/ -1690 w 50690"/>
                                      <a:gd name="connsiteY9" fmla="*/ 71206 h 71898"/>
                                      <a:gd name="connsiteX10" fmla="*/ 7374 w 50690"/>
                                      <a:gd name="connsiteY10" fmla="*/ 71206 h 71898"/>
                                      <a:gd name="connsiteX11" fmla="*/ 23655 w 50690"/>
                                      <a:gd name="connsiteY11" fmla="*/ 30472 h 71898"/>
                                      <a:gd name="connsiteX12" fmla="*/ 39937 w 50690"/>
                                      <a:gd name="connsiteY12" fmla="*/ 71206 h 71898"/>
                                      <a:gd name="connsiteX13" fmla="*/ 49001 w 50690"/>
                                      <a:gd name="connsiteY13" fmla="*/ 71206 h 71898"/>
                                      <a:gd name="connsiteX14" fmla="*/ 26111 w 50690"/>
                                      <a:gd name="connsiteY14" fmla="*/ 14279 h 7189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50690" h="71898">
                                        <a:moveTo>
                                          <a:pt x="26111" y="14279"/>
                                        </a:moveTo>
                                        <a:cubicBezTo>
                                          <a:pt x="23700" y="8078"/>
                                          <a:pt x="21344" y="4035"/>
                                          <a:pt x="19042" y="2150"/>
                                        </a:cubicBezTo>
                                        <a:cubicBezTo>
                                          <a:pt x="16750" y="255"/>
                                          <a:pt x="13684" y="-693"/>
                                          <a:pt x="9844" y="-693"/>
                                        </a:cubicBezTo>
                                        <a:lnTo>
                                          <a:pt x="2998" y="-693"/>
                                        </a:lnTo>
                                        <a:lnTo>
                                          <a:pt x="2998" y="6466"/>
                                        </a:lnTo>
                                        <a:lnTo>
                                          <a:pt x="8028" y="6466"/>
                                        </a:lnTo>
                                        <a:cubicBezTo>
                                          <a:pt x="10380" y="6466"/>
                                          <a:pt x="12206" y="7026"/>
                                          <a:pt x="13505" y="8148"/>
                                        </a:cubicBezTo>
                                        <a:cubicBezTo>
                                          <a:pt x="14815" y="9259"/>
                                          <a:pt x="16259" y="11893"/>
                                          <a:pt x="17836" y="16050"/>
                                        </a:cubicBezTo>
                                        <a:lnTo>
                                          <a:pt x="19369" y="19950"/>
                                        </a:lnTo>
                                        <a:lnTo>
                                          <a:pt x="-1690" y="71206"/>
                                        </a:lnTo>
                                        <a:lnTo>
                                          <a:pt x="7374" y="71206"/>
                                        </a:lnTo>
                                        <a:lnTo>
                                          <a:pt x="23655" y="30472"/>
                                        </a:lnTo>
                                        <a:lnTo>
                                          <a:pt x="39937" y="71206"/>
                                        </a:lnTo>
                                        <a:lnTo>
                                          <a:pt x="49001" y="71206"/>
                                        </a:lnTo>
                                        <a:lnTo>
                                          <a:pt x="26111" y="14279"/>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4" name="Freeform: Shape 3104"/>
                                <wps:cNvSpPr/>
                                <wps:spPr>
                                  <a:xfrm flipV="1">
                                    <a:off x="2879119" y="6582918"/>
                                    <a:ext cx="43636" cy="53339"/>
                                  </a:xfrm>
                                  <a:custGeom>
                                    <a:avLst/>
                                    <a:gdLst>
                                      <a:gd name="connsiteX0" fmla="*/ 41800 w 43636"/>
                                      <a:gd name="connsiteY0" fmla="*/ 30046 h 53339"/>
                                      <a:gd name="connsiteX1" fmla="*/ 41800 w 43636"/>
                                      <a:gd name="connsiteY1" fmla="*/ -1401 h 53339"/>
                                      <a:gd name="connsiteX2" fmla="*/ 33242 w 43636"/>
                                      <a:gd name="connsiteY2" fmla="*/ -1401 h 53339"/>
                                      <a:gd name="connsiteX3" fmla="*/ 33242 w 43636"/>
                                      <a:gd name="connsiteY3" fmla="*/ 29763 h 53339"/>
                                      <a:gd name="connsiteX4" fmla="*/ 30355 w 43636"/>
                                      <a:gd name="connsiteY4" fmla="*/ 40821 h 53339"/>
                                      <a:gd name="connsiteX5" fmla="*/ 21708 w 43636"/>
                                      <a:gd name="connsiteY5" fmla="*/ 44497 h 53339"/>
                                      <a:gd name="connsiteX6" fmla="*/ 10769 w 43636"/>
                                      <a:gd name="connsiteY6" fmla="*/ 40077 h 53339"/>
                                      <a:gd name="connsiteX7" fmla="*/ 6765 w 43636"/>
                                      <a:gd name="connsiteY7" fmla="*/ 28037 h 53339"/>
                                      <a:gd name="connsiteX8" fmla="*/ 6765 w 43636"/>
                                      <a:gd name="connsiteY8" fmla="*/ -1401 h 53339"/>
                                      <a:gd name="connsiteX9" fmla="*/ -1837 w 43636"/>
                                      <a:gd name="connsiteY9" fmla="*/ -1401 h 53339"/>
                                      <a:gd name="connsiteX10" fmla="*/ -1837 w 43636"/>
                                      <a:gd name="connsiteY10" fmla="*/ 50688 h 53339"/>
                                      <a:gd name="connsiteX11" fmla="*/ 6765 w 43636"/>
                                      <a:gd name="connsiteY11" fmla="*/ 50688 h 53339"/>
                                      <a:gd name="connsiteX12" fmla="*/ 6765 w 43636"/>
                                      <a:gd name="connsiteY12" fmla="*/ 42592 h 53339"/>
                                      <a:gd name="connsiteX13" fmla="*/ 13998 w 43636"/>
                                      <a:gd name="connsiteY13" fmla="*/ 49617 h 53339"/>
                                      <a:gd name="connsiteX14" fmla="*/ 23613 w 43636"/>
                                      <a:gd name="connsiteY14" fmla="*/ 51939 h 53339"/>
                                      <a:gd name="connsiteX15" fmla="*/ 37186 w 43636"/>
                                      <a:gd name="connsiteY15" fmla="*/ 46387 h 53339"/>
                                      <a:gd name="connsiteX16" fmla="*/ 41800 w 43636"/>
                                      <a:gd name="connsiteY16" fmla="*/ 30046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53339">
                                        <a:moveTo>
                                          <a:pt x="41800" y="30046"/>
                                        </a:moveTo>
                                        <a:lnTo>
                                          <a:pt x="41800" y="-1401"/>
                                        </a:lnTo>
                                        <a:lnTo>
                                          <a:pt x="33242" y="-1401"/>
                                        </a:lnTo>
                                        <a:lnTo>
                                          <a:pt x="33242" y="29763"/>
                                        </a:lnTo>
                                        <a:cubicBezTo>
                                          <a:pt x="33242" y="34694"/>
                                          <a:pt x="32279" y="38380"/>
                                          <a:pt x="30355" y="40821"/>
                                        </a:cubicBezTo>
                                        <a:cubicBezTo>
                                          <a:pt x="28430" y="43272"/>
                                          <a:pt x="25547" y="44497"/>
                                          <a:pt x="21708" y="44497"/>
                                        </a:cubicBezTo>
                                        <a:cubicBezTo>
                                          <a:pt x="17084" y="44497"/>
                                          <a:pt x="13438" y="43024"/>
                                          <a:pt x="10769" y="40077"/>
                                        </a:cubicBezTo>
                                        <a:cubicBezTo>
                                          <a:pt x="8100" y="37140"/>
                                          <a:pt x="6765" y="33127"/>
                                          <a:pt x="6765" y="28037"/>
                                        </a:cubicBezTo>
                                        <a:lnTo>
                                          <a:pt x="6765" y="-1401"/>
                                        </a:lnTo>
                                        <a:lnTo>
                                          <a:pt x="-1837" y="-1401"/>
                                        </a:lnTo>
                                        <a:lnTo>
                                          <a:pt x="-1837" y="50688"/>
                                        </a:lnTo>
                                        <a:lnTo>
                                          <a:pt x="6765" y="50688"/>
                                        </a:lnTo>
                                        <a:lnTo>
                                          <a:pt x="6765" y="42592"/>
                                        </a:lnTo>
                                        <a:cubicBezTo>
                                          <a:pt x="8819" y="45727"/>
                                          <a:pt x="11230" y="48069"/>
                                          <a:pt x="13998" y="49617"/>
                                        </a:cubicBezTo>
                                        <a:cubicBezTo>
                                          <a:pt x="16777" y="51165"/>
                                          <a:pt x="19981" y="51939"/>
                                          <a:pt x="23613" y="51939"/>
                                        </a:cubicBezTo>
                                        <a:cubicBezTo>
                                          <a:pt x="29596" y="51939"/>
                                          <a:pt x="34120" y="50088"/>
                                          <a:pt x="37186" y="46387"/>
                                        </a:cubicBezTo>
                                        <a:cubicBezTo>
                                          <a:pt x="40262" y="42686"/>
                                          <a:pt x="41800" y="37239"/>
                                          <a:pt x="41800" y="30046"/>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5" name="Freeform: Shape 3105"/>
                                <wps:cNvSpPr/>
                                <wps:spPr>
                                  <a:xfrm flipV="1">
                                    <a:off x="2933401" y="6569374"/>
                                    <a:ext cx="32504" cy="66883"/>
                                  </a:xfrm>
                                  <a:custGeom>
                                    <a:avLst/>
                                    <a:gdLst>
                                      <a:gd name="connsiteX0" fmla="*/ 13834 w 32504"/>
                                      <a:gd name="connsiteY0" fmla="*/ 65026 h 66883"/>
                                      <a:gd name="connsiteX1" fmla="*/ 13834 w 32504"/>
                                      <a:gd name="connsiteY1" fmla="*/ 50233 h 66883"/>
                                      <a:gd name="connsiteX2" fmla="*/ 31455 w 32504"/>
                                      <a:gd name="connsiteY2" fmla="*/ 50233 h 66883"/>
                                      <a:gd name="connsiteX3" fmla="*/ 31455 w 32504"/>
                                      <a:gd name="connsiteY3" fmla="*/ 43580 h 66883"/>
                                      <a:gd name="connsiteX4" fmla="*/ 13834 w 32504"/>
                                      <a:gd name="connsiteY4" fmla="*/ 43580 h 66883"/>
                                      <a:gd name="connsiteX5" fmla="*/ 13834 w 32504"/>
                                      <a:gd name="connsiteY5" fmla="*/ 15303 h 66883"/>
                                      <a:gd name="connsiteX6" fmla="*/ 15575 w 32504"/>
                                      <a:gd name="connsiteY6" fmla="*/ 7117 h 66883"/>
                                      <a:gd name="connsiteX7" fmla="*/ 22674 w 32504"/>
                                      <a:gd name="connsiteY7" fmla="*/ 5301 h 66883"/>
                                      <a:gd name="connsiteX8" fmla="*/ 31455 w 32504"/>
                                      <a:gd name="connsiteY8" fmla="*/ 5301 h 66883"/>
                                      <a:gd name="connsiteX9" fmla="*/ 31455 w 32504"/>
                                      <a:gd name="connsiteY9" fmla="*/ -1857 h 66883"/>
                                      <a:gd name="connsiteX10" fmla="*/ 22674 w 32504"/>
                                      <a:gd name="connsiteY10" fmla="*/ -1857 h 66883"/>
                                      <a:gd name="connsiteX11" fmla="*/ 8997 w 32504"/>
                                      <a:gd name="connsiteY11" fmla="*/ 1834 h 66883"/>
                                      <a:gd name="connsiteX12" fmla="*/ 5232 w 32504"/>
                                      <a:gd name="connsiteY12" fmla="*/ 15303 h 66883"/>
                                      <a:gd name="connsiteX13" fmla="*/ 5232 w 32504"/>
                                      <a:gd name="connsiteY13" fmla="*/ 43580 h 66883"/>
                                      <a:gd name="connsiteX14" fmla="*/ -1049 w 32504"/>
                                      <a:gd name="connsiteY14" fmla="*/ 43580 h 66883"/>
                                      <a:gd name="connsiteX15" fmla="*/ -1049 w 32504"/>
                                      <a:gd name="connsiteY15" fmla="*/ 50233 h 66883"/>
                                      <a:gd name="connsiteX16" fmla="*/ 5232 w 32504"/>
                                      <a:gd name="connsiteY16" fmla="*/ 50233 h 66883"/>
                                      <a:gd name="connsiteX17" fmla="*/ 5232 w 32504"/>
                                      <a:gd name="connsiteY17" fmla="*/ 65026 h 66883"/>
                                      <a:gd name="connsiteX18" fmla="*/ 13834 w 32504"/>
                                      <a:gd name="connsiteY18" fmla="*/ 65026 h 66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2504" h="66883">
                                        <a:moveTo>
                                          <a:pt x="13834" y="65026"/>
                                        </a:moveTo>
                                        <a:lnTo>
                                          <a:pt x="13834" y="50233"/>
                                        </a:lnTo>
                                        <a:lnTo>
                                          <a:pt x="31455" y="50233"/>
                                        </a:lnTo>
                                        <a:lnTo>
                                          <a:pt x="31455" y="43580"/>
                                        </a:lnTo>
                                        <a:lnTo>
                                          <a:pt x="13834" y="43580"/>
                                        </a:lnTo>
                                        <a:lnTo>
                                          <a:pt x="13834" y="15303"/>
                                        </a:lnTo>
                                        <a:cubicBezTo>
                                          <a:pt x="13834" y="11056"/>
                                          <a:pt x="14414" y="8328"/>
                                          <a:pt x="15575" y="7117"/>
                                        </a:cubicBezTo>
                                        <a:cubicBezTo>
                                          <a:pt x="16736" y="5907"/>
                                          <a:pt x="19103" y="5301"/>
                                          <a:pt x="22674" y="5301"/>
                                        </a:cubicBezTo>
                                        <a:lnTo>
                                          <a:pt x="31455" y="5301"/>
                                        </a:lnTo>
                                        <a:lnTo>
                                          <a:pt x="31455" y="-1857"/>
                                        </a:lnTo>
                                        <a:lnTo>
                                          <a:pt x="22674" y="-1857"/>
                                        </a:lnTo>
                                        <a:cubicBezTo>
                                          <a:pt x="16066" y="-1857"/>
                                          <a:pt x="11507" y="-627"/>
                                          <a:pt x="8997" y="1834"/>
                                        </a:cubicBezTo>
                                        <a:cubicBezTo>
                                          <a:pt x="6487" y="4304"/>
                                          <a:pt x="5232" y="8794"/>
                                          <a:pt x="5232" y="15303"/>
                                        </a:cubicBezTo>
                                        <a:lnTo>
                                          <a:pt x="5232" y="43580"/>
                                        </a:lnTo>
                                        <a:lnTo>
                                          <a:pt x="-1049" y="43580"/>
                                        </a:lnTo>
                                        <a:lnTo>
                                          <a:pt x="-1049" y="50233"/>
                                        </a:lnTo>
                                        <a:lnTo>
                                          <a:pt x="5232" y="50233"/>
                                        </a:lnTo>
                                        <a:lnTo>
                                          <a:pt x="5232" y="65026"/>
                                        </a:lnTo>
                                        <a:lnTo>
                                          <a:pt x="13834" y="65026"/>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6" name="Freeform: Shape 3106"/>
                                <wps:cNvSpPr/>
                                <wps:spPr>
                                  <a:xfrm flipV="1">
                                    <a:off x="2976834" y="6563882"/>
                                    <a:ext cx="43636" cy="72375"/>
                                  </a:xfrm>
                                  <a:custGeom>
                                    <a:avLst/>
                                    <a:gdLst>
                                      <a:gd name="connsiteX0" fmla="*/ 41810 w 43636"/>
                                      <a:gd name="connsiteY0" fmla="*/ 29405 h 72375"/>
                                      <a:gd name="connsiteX1" fmla="*/ 41810 w 43636"/>
                                      <a:gd name="connsiteY1" fmla="*/ -2042 h 72375"/>
                                      <a:gd name="connsiteX2" fmla="*/ 33252 w 43636"/>
                                      <a:gd name="connsiteY2" fmla="*/ -2042 h 72375"/>
                                      <a:gd name="connsiteX3" fmla="*/ 33252 w 43636"/>
                                      <a:gd name="connsiteY3" fmla="*/ 29123 h 72375"/>
                                      <a:gd name="connsiteX4" fmla="*/ 30365 w 43636"/>
                                      <a:gd name="connsiteY4" fmla="*/ 40181 h 72375"/>
                                      <a:gd name="connsiteX5" fmla="*/ 21718 w 43636"/>
                                      <a:gd name="connsiteY5" fmla="*/ 43857 h 72375"/>
                                      <a:gd name="connsiteX6" fmla="*/ 10779 w 43636"/>
                                      <a:gd name="connsiteY6" fmla="*/ 39436 h 72375"/>
                                      <a:gd name="connsiteX7" fmla="*/ 6776 w 43636"/>
                                      <a:gd name="connsiteY7" fmla="*/ 27396 h 72375"/>
                                      <a:gd name="connsiteX8" fmla="*/ 6776 w 43636"/>
                                      <a:gd name="connsiteY8" fmla="*/ -2042 h 72375"/>
                                      <a:gd name="connsiteX9" fmla="*/ -1827 w 43636"/>
                                      <a:gd name="connsiteY9" fmla="*/ -2042 h 72375"/>
                                      <a:gd name="connsiteX10" fmla="*/ -1827 w 43636"/>
                                      <a:gd name="connsiteY10" fmla="*/ 70333 h 72375"/>
                                      <a:gd name="connsiteX11" fmla="*/ 6776 w 43636"/>
                                      <a:gd name="connsiteY11" fmla="*/ 70333 h 72375"/>
                                      <a:gd name="connsiteX12" fmla="*/ 6776 w 43636"/>
                                      <a:gd name="connsiteY12" fmla="*/ 41952 h 72375"/>
                                      <a:gd name="connsiteX13" fmla="*/ 14009 w 43636"/>
                                      <a:gd name="connsiteY13" fmla="*/ 48976 h 72375"/>
                                      <a:gd name="connsiteX14" fmla="*/ 23623 w 43636"/>
                                      <a:gd name="connsiteY14" fmla="*/ 51298 h 72375"/>
                                      <a:gd name="connsiteX15" fmla="*/ 37196 w 43636"/>
                                      <a:gd name="connsiteY15" fmla="*/ 45747 h 72375"/>
                                      <a:gd name="connsiteX16" fmla="*/ 41810 w 43636"/>
                                      <a:gd name="connsiteY16" fmla="*/ 29405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72375">
                                        <a:moveTo>
                                          <a:pt x="41810" y="29405"/>
                                        </a:moveTo>
                                        <a:lnTo>
                                          <a:pt x="41810" y="-2042"/>
                                        </a:lnTo>
                                        <a:lnTo>
                                          <a:pt x="33252" y="-2042"/>
                                        </a:lnTo>
                                        <a:lnTo>
                                          <a:pt x="33252" y="29123"/>
                                        </a:lnTo>
                                        <a:cubicBezTo>
                                          <a:pt x="33252" y="34054"/>
                                          <a:pt x="32290" y="37740"/>
                                          <a:pt x="30365" y="40181"/>
                                        </a:cubicBezTo>
                                        <a:cubicBezTo>
                                          <a:pt x="28440" y="42631"/>
                                          <a:pt x="25558" y="43857"/>
                                          <a:pt x="21718" y="43857"/>
                                        </a:cubicBezTo>
                                        <a:cubicBezTo>
                                          <a:pt x="17094" y="43857"/>
                                          <a:pt x="13448" y="42383"/>
                                          <a:pt x="10779" y="39436"/>
                                        </a:cubicBezTo>
                                        <a:cubicBezTo>
                                          <a:pt x="8110" y="36500"/>
                                          <a:pt x="6776" y="32486"/>
                                          <a:pt x="6776" y="27396"/>
                                        </a:cubicBezTo>
                                        <a:lnTo>
                                          <a:pt x="6776" y="-2042"/>
                                        </a:lnTo>
                                        <a:lnTo>
                                          <a:pt x="-1827" y="-2042"/>
                                        </a:lnTo>
                                        <a:lnTo>
                                          <a:pt x="-1827" y="70333"/>
                                        </a:lnTo>
                                        <a:lnTo>
                                          <a:pt x="6776" y="70333"/>
                                        </a:lnTo>
                                        <a:lnTo>
                                          <a:pt x="6776" y="41952"/>
                                        </a:lnTo>
                                        <a:cubicBezTo>
                                          <a:pt x="8829" y="45087"/>
                                          <a:pt x="11240" y="47429"/>
                                          <a:pt x="14009" y="48976"/>
                                        </a:cubicBezTo>
                                        <a:cubicBezTo>
                                          <a:pt x="16787" y="50524"/>
                                          <a:pt x="19992" y="51298"/>
                                          <a:pt x="23623" y="51298"/>
                                        </a:cubicBezTo>
                                        <a:cubicBezTo>
                                          <a:pt x="29606" y="51298"/>
                                          <a:pt x="34130" y="49448"/>
                                          <a:pt x="37196" y="45747"/>
                                        </a:cubicBezTo>
                                        <a:cubicBezTo>
                                          <a:pt x="40272" y="42046"/>
                                          <a:pt x="41810" y="36599"/>
                                          <a:pt x="41810" y="29405"/>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7" name="Freeform: Shape 3107"/>
                                <wps:cNvSpPr/>
                                <wps:spPr>
                                  <a:xfrm flipV="1">
                                    <a:off x="3033809" y="6582918"/>
                                    <a:ext cx="48279" cy="54694"/>
                                  </a:xfrm>
                                  <a:custGeom>
                                    <a:avLst/>
                                    <a:gdLst>
                                      <a:gd name="connsiteX0" fmla="*/ 46531 w 48279"/>
                                      <a:gd name="connsiteY0" fmla="*/ 28187 h 54694"/>
                                      <a:gd name="connsiteX1" fmla="*/ 46531 w 48279"/>
                                      <a:gd name="connsiteY1" fmla="*/ 24004 h 54694"/>
                                      <a:gd name="connsiteX2" fmla="*/ 7181 w 48279"/>
                                      <a:gd name="connsiteY2" fmla="*/ 24004 h 54694"/>
                                      <a:gd name="connsiteX3" fmla="*/ 12509 w 48279"/>
                                      <a:gd name="connsiteY3" fmla="*/ 10535 h 54694"/>
                                      <a:gd name="connsiteX4" fmla="*/ 25785 w 48279"/>
                                      <a:gd name="connsiteY4" fmla="*/ 5907 h 54694"/>
                                      <a:gd name="connsiteX5" fmla="*/ 35340 w 48279"/>
                                      <a:gd name="connsiteY5" fmla="*/ 7112 h 54694"/>
                                      <a:gd name="connsiteX6" fmla="*/ 44537 w 48279"/>
                                      <a:gd name="connsiteY6" fmla="*/ 10744 h 54694"/>
                                      <a:gd name="connsiteX7" fmla="*/ 44537 w 48279"/>
                                      <a:gd name="connsiteY7" fmla="*/ 2648 h 54694"/>
                                      <a:gd name="connsiteX8" fmla="*/ 35087 w 48279"/>
                                      <a:gd name="connsiteY8" fmla="*/ -329 h 54694"/>
                                      <a:gd name="connsiteX9" fmla="*/ 25279 w 48279"/>
                                      <a:gd name="connsiteY9" fmla="*/ -1356 h 54694"/>
                                      <a:gd name="connsiteX10" fmla="*/ 5529 w 48279"/>
                                      <a:gd name="connsiteY10" fmla="*/ 5892 h 54694"/>
                                      <a:gd name="connsiteX11" fmla="*/ -1748 w 48279"/>
                                      <a:gd name="connsiteY11" fmla="*/ 25537 h 54694"/>
                                      <a:gd name="connsiteX12" fmla="*/ 5157 w 48279"/>
                                      <a:gd name="connsiteY12" fmla="*/ 45823 h 54694"/>
                                      <a:gd name="connsiteX13" fmla="*/ 23790 w 48279"/>
                                      <a:gd name="connsiteY13" fmla="*/ 53338 h 54694"/>
                                      <a:gd name="connsiteX14" fmla="*/ 40415 w 48279"/>
                                      <a:gd name="connsiteY14" fmla="*/ 46567 h 54694"/>
                                      <a:gd name="connsiteX15" fmla="*/ 46531 w 48279"/>
                                      <a:gd name="connsiteY15" fmla="*/ 28187 h 54694"/>
                                      <a:gd name="connsiteX16" fmla="*/ 37974 w 48279"/>
                                      <a:gd name="connsiteY16" fmla="*/ 30702 h 54694"/>
                                      <a:gd name="connsiteX17" fmla="*/ 34045 w 48279"/>
                                      <a:gd name="connsiteY17" fmla="*/ 41894 h 54694"/>
                                      <a:gd name="connsiteX18" fmla="*/ 23880 w 48279"/>
                                      <a:gd name="connsiteY18" fmla="*/ 46091 h 54694"/>
                                      <a:gd name="connsiteX19" fmla="*/ 12420 w 48279"/>
                                      <a:gd name="connsiteY19" fmla="*/ 42042 h 54694"/>
                                      <a:gd name="connsiteX20" fmla="*/ 7464 w 48279"/>
                                      <a:gd name="connsiteY20" fmla="*/ 30642 h 54694"/>
                                      <a:gd name="connsiteX21" fmla="*/ 37974 w 48279"/>
                                      <a:gd name="connsiteY21" fmla="*/ 30702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48279" h="54694">
                                        <a:moveTo>
                                          <a:pt x="46531" y="28187"/>
                                        </a:moveTo>
                                        <a:lnTo>
                                          <a:pt x="46531" y="24004"/>
                                        </a:lnTo>
                                        <a:lnTo>
                                          <a:pt x="7181" y="24004"/>
                                        </a:lnTo>
                                        <a:cubicBezTo>
                                          <a:pt x="7558" y="18111"/>
                                          <a:pt x="9334" y="13621"/>
                                          <a:pt x="12509" y="10535"/>
                                        </a:cubicBezTo>
                                        <a:cubicBezTo>
                                          <a:pt x="15684" y="7450"/>
                                          <a:pt x="20109" y="5907"/>
                                          <a:pt x="25785" y="5907"/>
                                        </a:cubicBezTo>
                                        <a:cubicBezTo>
                                          <a:pt x="29069" y="5907"/>
                                          <a:pt x="32254" y="6309"/>
                                          <a:pt x="35340" y="7112"/>
                                        </a:cubicBezTo>
                                        <a:cubicBezTo>
                                          <a:pt x="38425" y="7916"/>
                                          <a:pt x="41491" y="9127"/>
                                          <a:pt x="44537" y="10744"/>
                                        </a:cubicBezTo>
                                        <a:lnTo>
                                          <a:pt x="44537" y="2648"/>
                                        </a:lnTo>
                                        <a:cubicBezTo>
                                          <a:pt x="41461" y="1348"/>
                                          <a:pt x="38311" y="356"/>
                                          <a:pt x="35087" y="-329"/>
                                        </a:cubicBezTo>
                                        <a:cubicBezTo>
                                          <a:pt x="31862" y="-1014"/>
                                          <a:pt x="28593" y="-1356"/>
                                          <a:pt x="25279" y="-1356"/>
                                        </a:cubicBezTo>
                                        <a:cubicBezTo>
                                          <a:pt x="16964" y="-1356"/>
                                          <a:pt x="10381" y="1060"/>
                                          <a:pt x="5529" y="5892"/>
                                        </a:cubicBezTo>
                                        <a:cubicBezTo>
                                          <a:pt x="677" y="10734"/>
                                          <a:pt x="-1748" y="17282"/>
                                          <a:pt x="-1748" y="25537"/>
                                        </a:cubicBezTo>
                                        <a:cubicBezTo>
                                          <a:pt x="-1748" y="34060"/>
                                          <a:pt x="553" y="40822"/>
                                          <a:pt x="5157" y="45823"/>
                                        </a:cubicBezTo>
                                        <a:cubicBezTo>
                                          <a:pt x="9761" y="50833"/>
                                          <a:pt x="15972" y="53338"/>
                                          <a:pt x="23790" y="53338"/>
                                        </a:cubicBezTo>
                                        <a:cubicBezTo>
                                          <a:pt x="30795" y="53338"/>
                                          <a:pt x="36337" y="51081"/>
                                          <a:pt x="40415" y="46567"/>
                                        </a:cubicBezTo>
                                        <a:cubicBezTo>
                                          <a:pt x="44492" y="42062"/>
                                          <a:pt x="46531" y="35936"/>
                                          <a:pt x="46531" y="28187"/>
                                        </a:cubicBezTo>
                                        <a:close/>
                                        <a:moveTo>
                                          <a:pt x="37974" y="30702"/>
                                        </a:moveTo>
                                        <a:cubicBezTo>
                                          <a:pt x="37914" y="35375"/>
                                          <a:pt x="36605" y="39106"/>
                                          <a:pt x="34045" y="41894"/>
                                        </a:cubicBezTo>
                                        <a:cubicBezTo>
                                          <a:pt x="31485" y="44692"/>
                                          <a:pt x="28097" y="46091"/>
                                          <a:pt x="23880" y="46091"/>
                                        </a:cubicBezTo>
                                        <a:cubicBezTo>
                                          <a:pt x="19107" y="46091"/>
                                          <a:pt x="15287" y="44741"/>
                                          <a:pt x="12420" y="42042"/>
                                        </a:cubicBezTo>
                                        <a:cubicBezTo>
                                          <a:pt x="9553" y="39344"/>
                                          <a:pt x="7901" y="35544"/>
                                          <a:pt x="7464" y="30642"/>
                                        </a:cubicBezTo>
                                        <a:lnTo>
                                          <a:pt x="37974" y="30702"/>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8" name="Freeform: Shape 3108"/>
                                <wps:cNvSpPr/>
                                <wps:spPr>
                                  <a:xfrm flipV="1">
                                    <a:off x="3089717" y="6569374"/>
                                    <a:ext cx="32504" cy="66883"/>
                                  </a:xfrm>
                                  <a:custGeom>
                                    <a:avLst/>
                                    <a:gdLst>
                                      <a:gd name="connsiteX0" fmla="*/ 13850 w 32504"/>
                                      <a:gd name="connsiteY0" fmla="*/ 65026 h 66883"/>
                                      <a:gd name="connsiteX1" fmla="*/ 13850 w 32504"/>
                                      <a:gd name="connsiteY1" fmla="*/ 50233 h 66883"/>
                                      <a:gd name="connsiteX2" fmla="*/ 31472 w 32504"/>
                                      <a:gd name="connsiteY2" fmla="*/ 50233 h 66883"/>
                                      <a:gd name="connsiteX3" fmla="*/ 31472 w 32504"/>
                                      <a:gd name="connsiteY3" fmla="*/ 43580 h 66883"/>
                                      <a:gd name="connsiteX4" fmla="*/ 13850 w 32504"/>
                                      <a:gd name="connsiteY4" fmla="*/ 43580 h 66883"/>
                                      <a:gd name="connsiteX5" fmla="*/ 13850 w 32504"/>
                                      <a:gd name="connsiteY5" fmla="*/ 15303 h 66883"/>
                                      <a:gd name="connsiteX6" fmla="*/ 15592 w 32504"/>
                                      <a:gd name="connsiteY6" fmla="*/ 7117 h 66883"/>
                                      <a:gd name="connsiteX7" fmla="*/ 22691 w 32504"/>
                                      <a:gd name="connsiteY7" fmla="*/ 5301 h 66883"/>
                                      <a:gd name="connsiteX8" fmla="*/ 31472 w 32504"/>
                                      <a:gd name="connsiteY8" fmla="*/ 5301 h 66883"/>
                                      <a:gd name="connsiteX9" fmla="*/ 31472 w 32504"/>
                                      <a:gd name="connsiteY9" fmla="*/ -1857 h 66883"/>
                                      <a:gd name="connsiteX10" fmla="*/ 22691 w 32504"/>
                                      <a:gd name="connsiteY10" fmla="*/ -1857 h 66883"/>
                                      <a:gd name="connsiteX11" fmla="*/ 9014 w 32504"/>
                                      <a:gd name="connsiteY11" fmla="*/ 1834 h 66883"/>
                                      <a:gd name="connsiteX12" fmla="*/ 5248 w 32504"/>
                                      <a:gd name="connsiteY12" fmla="*/ 15303 h 66883"/>
                                      <a:gd name="connsiteX13" fmla="*/ 5248 w 32504"/>
                                      <a:gd name="connsiteY13" fmla="*/ 43580 h 66883"/>
                                      <a:gd name="connsiteX14" fmla="*/ -1032 w 32504"/>
                                      <a:gd name="connsiteY14" fmla="*/ 43580 h 66883"/>
                                      <a:gd name="connsiteX15" fmla="*/ -1032 w 32504"/>
                                      <a:gd name="connsiteY15" fmla="*/ 50233 h 66883"/>
                                      <a:gd name="connsiteX16" fmla="*/ 5248 w 32504"/>
                                      <a:gd name="connsiteY16" fmla="*/ 50233 h 66883"/>
                                      <a:gd name="connsiteX17" fmla="*/ 5248 w 32504"/>
                                      <a:gd name="connsiteY17" fmla="*/ 65026 h 66883"/>
                                      <a:gd name="connsiteX18" fmla="*/ 13850 w 32504"/>
                                      <a:gd name="connsiteY18" fmla="*/ 65026 h 66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2504" h="66883">
                                        <a:moveTo>
                                          <a:pt x="13850" y="65026"/>
                                        </a:moveTo>
                                        <a:lnTo>
                                          <a:pt x="13850" y="50233"/>
                                        </a:lnTo>
                                        <a:lnTo>
                                          <a:pt x="31472" y="50233"/>
                                        </a:lnTo>
                                        <a:lnTo>
                                          <a:pt x="31472" y="43580"/>
                                        </a:lnTo>
                                        <a:lnTo>
                                          <a:pt x="13850" y="43580"/>
                                        </a:lnTo>
                                        <a:lnTo>
                                          <a:pt x="13850" y="15303"/>
                                        </a:lnTo>
                                        <a:cubicBezTo>
                                          <a:pt x="13850" y="11056"/>
                                          <a:pt x="14431" y="8328"/>
                                          <a:pt x="15592" y="7117"/>
                                        </a:cubicBezTo>
                                        <a:cubicBezTo>
                                          <a:pt x="16753" y="5907"/>
                                          <a:pt x="19119" y="5301"/>
                                          <a:pt x="22691" y="5301"/>
                                        </a:cubicBezTo>
                                        <a:lnTo>
                                          <a:pt x="31472" y="5301"/>
                                        </a:lnTo>
                                        <a:lnTo>
                                          <a:pt x="31472" y="-1857"/>
                                        </a:lnTo>
                                        <a:lnTo>
                                          <a:pt x="22691" y="-1857"/>
                                        </a:lnTo>
                                        <a:cubicBezTo>
                                          <a:pt x="16083" y="-1857"/>
                                          <a:pt x="11524" y="-627"/>
                                          <a:pt x="9014" y="1834"/>
                                        </a:cubicBezTo>
                                        <a:cubicBezTo>
                                          <a:pt x="6503" y="4304"/>
                                          <a:pt x="5248" y="8794"/>
                                          <a:pt x="5248" y="15303"/>
                                        </a:cubicBezTo>
                                        <a:lnTo>
                                          <a:pt x="5248" y="43580"/>
                                        </a:lnTo>
                                        <a:lnTo>
                                          <a:pt x="-1032" y="43580"/>
                                        </a:lnTo>
                                        <a:lnTo>
                                          <a:pt x="-1032" y="50233"/>
                                        </a:lnTo>
                                        <a:lnTo>
                                          <a:pt x="5248" y="50233"/>
                                        </a:lnTo>
                                        <a:lnTo>
                                          <a:pt x="5248" y="65026"/>
                                        </a:lnTo>
                                        <a:lnTo>
                                          <a:pt x="13850" y="65026"/>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9" name="Freeform: Shape 3109"/>
                                <wps:cNvSpPr/>
                                <wps:spPr>
                                  <a:xfrm flipV="1">
                                    <a:off x="3133478" y="6563882"/>
                                    <a:ext cx="8557" cy="72375"/>
                                  </a:xfrm>
                                  <a:custGeom>
                                    <a:avLst/>
                                    <a:gdLst>
                                      <a:gd name="connsiteX0" fmla="*/ -656 w 8557"/>
                                      <a:gd name="connsiteY0" fmla="*/ 50048 h 72375"/>
                                      <a:gd name="connsiteX1" fmla="*/ 7902 w 8557"/>
                                      <a:gd name="connsiteY1" fmla="*/ 50048 h 72375"/>
                                      <a:gd name="connsiteX2" fmla="*/ 7902 w 8557"/>
                                      <a:gd name="connsiteY2" fmla="*/ -2042 h 72375"/>
                                      <a:gd name="connsiteX3" fmla="*/ -656 w 8557"/>
                                      <a:gd name="connsiteY3" fmla="*/ -2042 h 72375"/>
                                      <a:gd name="connsiteX4" fmla="*/ -656 w 8557"/>
                                      <a:gd name="connsiteY4" fmla="*/ 50048 h 72375"/>
                                      <a:gd name="connsiteX5" fmla="*/ -656 w 8557"/>
                                      <a:gd name="connsiteY5" fmla="*/ 70333 h 72375"/>
                                      <a:gd name="connsiteX6" fmla="*/ 7902 w 8557"/>
                                      <a:gd name="connsiteY6" fmla="*/ 70333 h 72375"/>
                                      <a:gd name="connsiteX7" fmla="*/ 7902 w 8557"/>
                                      <a:gd name="connsiteY7" fmla="*/ 59484 h 72375"/>
                                      <a:gd name="connsiteX8" fmla="*/ -656 w 8557"/>
                                      <a:gd name="connsiteY8" fmla="*/ 59484 h 72375"/>
                                      <a:gd name="connsiteX9" fmla="*/ -656 w 8557"/>
                                      <a:gd name="connsiteY9" fmla="*/ 70333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557" h="72375">
                                        <a:moveTo>
                                          <a:pt x="-656" y="50048"/>
                                        </a:moveTo>
                                        <a:lnTo>
                                          <a:pt x="7902" y="50048"/>
                                        </a:lnTo>
                                        <a:lnTo>
                                          <a:pt x="7902" y="-2042"/>
                                        </a:lnTo>
                                        <a:lnTo>
                                          <a:pt x="-656" y="-2042"/>
                                        </a:lnTo>
                                        <a:lnTo>
                                          <a:pt x="-656" y="50048"/>
                                        </a:lnTo>
                                        <a:close/>
                                        <a:moveTo>
                                          <a:pt x="-656" y="70333"/>
                                        </a:moveTo>
                                        <a:lnTo>
                                          <a:pt x="7902" y="70333"/>
                                        </a:lnTo>
                                        <a:lnTo>
                                          <a:pt x="7902" y="59484"/>
                                        </a:lnTo>
                                        <a:lnTo>
                                          <a:pt x="-656" y="59484"/>
                                        </a:lnTo>
                                        <a:lnTo>
                                          <a:pt x="-656" y="70333"/>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0" name="Freeform: Shape 3110"/>
                                <wps:cNvSpPr/>
                                <wps:spPr>
                                  <a:xfrm flipV="1">
                                    <a:off x="3156220" y="6582918"/>
                                    <a:ext cx="41210" cy="54694"/>
                                  </a:xfrm>
                                  <a:custGeom>
                                    <a:avLst/>
                                    <a:gdLst>
                                      <a:gd name="connsiteX0" fmla="*/ 39712 w 41210"/>
                                      <a:gd name="connsiteY0" fmla="*/ 50094 h 54694"/>
                                      <a:gd name="connsiteX1" fmla="*/ 39712 w 41210"/>
                                      <a:gd name="connsiteY1" fmla="*/ 42087 h 54694"/>
                                      <a:gd name="connsiteX2" fmla="*/ 32434 w 41210"/>
                                      <a:gd name="connsiteY2" fmla="*/ 45093 h 54694"/>
                                      <a:gd name="connsiteX3" fmla="*/ 25067 w 41210"/>
                                      <a:gd name="connsiteY3" fmla="*/ 46091 h 54694"/>
                                      <a:gd name="connsiteX4" fmla="*/ 12119 w 41210"/>
                                      <a:gd name="connsiteY4" fmla="*/ 40807 h 54694"/>
                                      <a:gd name="connsiteX5" fmla="*/ 7521 w 41210"/>
                                      <a:gd name="connsiteY5" fmla="*/ 25999 h 54694"/>
                                      <a:gd name="connsiteX6" fmla="*/ 12119 w 41210"/>
                                      <a:gd name="connsiteY6" fmla="*/ 11175 h 54694"/>
                                      <a:gd name="connsiteX7" fmla="*/ 25067 w 41210"/>
                                      <a:gd name="connsiteY7" fmla="*/ 5907 h 54694"/>
                                      <a:gd name="connsiteX8" fmla="*/ 32434 w 41210"/>
                                      <a:gd name="connsiteY8" fmla="*/ 6904 h 54694"/>
                                      <a:gd name="connsiteX9" fmla="*/ 39712 w 41210"/>
                                      <a:gd name="connsiteY9" fmla="*/ 9910 h 54694"/>
                                      <a:gd name="connsiteX10" fmla="*/ 39712 w 41210"/>
                                      <a:gd name="connsiteY10" fmla="*/ 1993 h 54694"/>
                                      <a:gd name="connsiteX11" fmla="*/ 32286 w 41210"/>
                                      <a:gd name="connsiteY11" fmla="*/ -508 h 54694"/>
                                      <a:gd name="connsiteX12" fmla="*/ 24130 w 41210"/>
                                      <a:gd name="connsiteY12" fmla="*/ -1356 h 54694"/>
                                      <a:gd name="connsiteX13" fmla="*/ 5422 w 41210"/>
                                      <a:gd name="connsiteY13" fmla="*/ 6041 h 54694"/>
                                      <a:gd name="connsiteX14" fmla="*/ -1498 w 41210"/>
                                      <a:gd name="connsiteY14" fmla="*/ 25999 h 54694"/>
                                      <a:gd name="connsiteX15" fmla="*/ 5496 w 41210"/>
                                      <a:gd name="connsiteY15" fmla="*/ 46031 h 54694"/>
                                      <a:gd name="connsiteX16" fmla="*/ 24695 w 41210"/>
                                      <a:gd name="connsiteY16" fmla="*/ 53338 h 54694"/>
                                      <a:gd name="connsiteX17" fmla="*/ 32405 w 41210"/>
                                      <a:gd name="connsiteY17" fmla="*/ 52520 h 54694"/>
                                      <a:gd name="connsiteX18" fmla="*/ 39712 w 41210"/>
                                      <a:gd name="connsiteY18" fmla="*/ 50094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1210" h="54694">
                                        <a:moveTo>
                                          <a:pt x="39712" y="50094"/>
                                        </a:moveTo>
                                        <a:lnTo>
                                          <a:pt x="39712" y="42087"/>
                                        </a:lnTo>
                                        <a:cubicBezTo>
                                          <a:pt x="37291" y="43427"/>
                                          <a:pt x="34865" y="44429"/>
                                          <a:pt x="32434" y="45093"/>
                                        </a:cubicBezTo>
                                        <a:cubicBezTo>
                                          <a:pt x="30004" y="45758"/>
                                          <a:pt x="27548" y="46091"/>
                                          <a:pt x="25067" y="46091"/>
                                        </a:cubicBezTo>
                                        <a:cubicBezTo>
                                          <a:pt x="19511" y="46091"/>
                                          <a:pt x="15195" y="44329"/>
                                          <a:pt x="12119" y="40807"/>
                                        </a:cubicBezTo>
                                        <a:cubicBezTo>
                                          <a:pt x="9053" y="37295"/>
                                          <a:pt x="7521" y="32359"/>
                                          <a:pt x="7521" y="25999"/>
                                        </a:cubicBezTo>
                                        <a:cubicBezTo>
                                          <a:pt x="7521" y="19639"/>
                                          <a:pt x="9053" y="14698"/>
                                          <a:pt x="12119" y="11175"/>
                                        </a:cubicBezTo>
                                        <a:cubicBezTo>
                                          <a:pt x="15195" y="7663"/>
                                          <a:pt x="19511" y="5907"/>
                                          <a:pt x="25067" y="5907"/>
                                        </a:cubicBezTo>
                                        <a:cubicBezTo>
                                          <a:pt x="27548" y="5907"/>
                                          <a:pt x="30004" y="6239"/>
                                          <a:pt x="32434" y="6904"/>
                                        </a:cubicBezTo>
                                        <a:cubicBezTo>
                                          <a:pt x="34865" y="7569"/>
                                          <a:pt x="37291" y="8571"/>
                                          <a:pt x="39712" y="9910"/>
                                        </a:cubicBezTo>
                                        <a:lnTo>
                                          <a:pt x="39712" y="1993"/>
                                        </a:lnTo>
                                        <a:cubicBezTo>
                                          <a:pt x="37321" y="882"/>
                                          <a:pt x="34845" y="48"/>
                                          <a:pt x="32286" y="-508"/>
                                        </a:cubicBezTo>
                                        <a:cubicBezTo>
                                          <a:pt x="29736" y="-1073"/>
                                          <a:pt x="27017" y="-1356"/>
                                          <a:pt x="24130" y="-1356"/>
                                        </a:cubicBezTo>
                                        <a:cubicBezTo>
                                          <a:pt x="16282" y="-1356"/>
                                          <a:pt x="10046" y="1110"/>
                                          <a:pt x="5422" y="6041"/>
                                        </a:cubicBezTo>
                                        <a:cubicBezTo>
                                          <a:pt x="808" y="10972"/>
                                          <a:pt x="-1498" y="17625"/>
                                          <a:pt x="-1498" y="25999"/>
                                        </a:cubicBezTo>
                                        <a:cubicBezTo>
                                          <a:pt x="-1498" y="34492"/>
                                          <a:pt x="833" y="41169"/>
                                          <a:pt x="5496" y="46031"/>
                                        </a:cubicBezTo>
                                        <a:cubicBezTo>
                                          <a:pt x="10170" y="50903"/>
                                          <a:pt x="16569" y="53338"/>
                                          <a:pt x="24695" y="53338"/>
                                        </a:cubicBezTo>
                                        <a:cubicBezTo>
                                          <a:pt x="27325" y="53338"/>
                                          <a:pt x="29894" y="53066"/>
                                          <a:pt x="32405" y="52520"/>
                                        </a:cubicBezTo>
                                        <a:cubicBezTo>
                                          <a:pt x="34915" y="51984"/>
                                          <a:pt x="37351" y="51176"/>
                                          <a:pt x="39712" y="50094"/>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1" name="Freeform: Shape 3111"/>
                                <wps:cNvSpPr/>
                                <wps:spPr>
                                  <a:xfrm flipV="1">
                                    <a:off x="3203336" y="6636258"/>
                                    <a:ext cx="9525" cy="9525"/>
                                  </a:xfrm>
                                  <a:custGeom>
                                    <a:avLst/>
                                    <a:gdLst/>
                                    <a:ahLst/>
                                    <a:cxnLst/>
                                    <a:rect l="l" t="t" r="r" b="b"/>
                                    <a:pathLst>
                                      <a:path w="9525" h="9525"/>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2" name="Freeform: Shape 3112"/>
                                <wps:cNvSpPr/>
                                <wps:spPr>
                                  <a:xfrm flipV="1">
                                    <a:off x="3237616" y="6584168"/>
                                    <a:ext cx="69904" cy="52089"/>
                                  </a:xfrm>
                                  <a:custGeom>
                                    <a:avLst/>
                                    <a:gdLst>
                                      <a:gd name="connsiteX0" fmla="*/ -2368 w 69904"/>
                                      <a:gd name="connsiteY0" fmla="*/ 50730 h 52089"/>
                                      <a:gd name="connsiteX1" fmla="*/ 6189 w 69904"/>
                                      <a:gd name="connsiteY1" fmla="*/ 50730 h 52089"/>
                                      <a:gd name="connsiteX2" fmla="*/ 16890 w 69904"/>
                                      <a:gd name="connsiteY2" fmla="*/ 10086 h 52089"/>
                                      <a:gd name="connsiteX3" fmla="*/ 27531 w 69904"/>
                                      <a:gd name="connsiteY3" fmla="*/ 50730 h 52089"/>
                                      <a:gd name="connsiteX4" fmla="*/ 37622 w 69904"/>
                                      <a:gd name="connsiteY4" fmla="*/ 50730 h 52089"/>
                                      <a:gd name="connsiteX5" fmla="*/ 48322 w 69904"/>
                                      <a:gd name="connsiteY5" fmla="*/ 10086 h 52089"/>
                                      <a:gd name="connsiteX6" fmla="*/ 58979 w 69904"/>
                                      <a:gd name="connsiteY6" fmla="*/ 50730 h 52089"/>
                                      <a:gd name="connsiteX7" fmla="*/ 67536 w 69904"/>
                                      <a:gd name="connsiteY7" fmla="*/ 50730 h 52089"/>
                                      <a:gd name="connsiteX8" fmla="*/ 53904 w 69904"/>
                                      <a:gd name="connsiteY8" fmla="*/ -1359 h 52089"/>
                                      <a:gd name="connsiteX9" fmla="*/ 43813 w 69904"/>
                                      <a:gd name="connsiteY9" fmla="*/ -1359 h 52089"/>
                                      <a:gd name="connsiteX10" fmla="*/ 32606 w 69904"/>
                                      <a:gd name="connsiteY10" fmla="*/ 41339 h 52089"/>
                                      <a:gd name="connsiteX11" fmla="*/ 21355 w 69904"/>
                                      <a:gd name="connsiteY11" fmla="*/ -1359 h 52089"/>
                                      <a:gd name="connsiteX12" fmla="*/ 11249 w 69904"/>
                                      <a:gd name="connsiteY12" fmla="*/ -1359 h 52089"/>
                                      <a:gd name="connsiteX13" fmla="*/ -2368 w 69904"/>
                                      <a:gd name="connsiteY13" fmla="*/ 50730 h 5208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69904" h="52089">
                                        <a:moveTo>
                                          <a:pt x="-2368" y="50730"/>
                                        </a:moveTo>
                                        <a:lnTo>
                                          <a:pt x="6189" y="50730"/>
                                        </a:lnTo>
                                        <a:lnTo>
                                          <a:pt x="16890" y="10086"/>
                                        </a:lnTo>
                                        <a:lnTo>
                                          <a:pt x="27531" y="50730"/>
                                        </a:lnTo>
                                        <a:lnTo>
                                          <a:pt x="37622" y="50730"/>
                                        </a:lnTo>
                                        <a:lnTo>
                                          <a:pt x="48322" y="10086"/>
                                        </a:lnTo>
                                        <a:lnTo>
                                          <a:pt x="58979" y="50730"/>
                                        </a:lnTo>
                                        <a:lnTo>
                                          <a:pt x="67536" y="50730"/>
                                        </a:lnTo>
                                        <a:lnTo>
                                          <a:pt x="53904" y="-1359"/>
                                        </a:lnTo>
                                        <a:lnTo>
                                          <a:pt x="43813" y="-1359"/>
                                        </a:lnTo>
                                        <a:lnTo>
                                          <a:pt x="32606" y="41339"/>
                                        </a:lnTo>
                                        <a:lnTo>
                                          <a:pt x="21355" y="-1359"/>
                                        </a:lnTo>
                                        <a:lnTo>
                                          <a:pt x="11249" y="-1359"/>
                                        </a:lnTo>
                                        <a:lnTo>
                                          <a:pt x="-2368" y="50730"/>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3" name="Freeform: Shape 3113"/>
                                <wps:cNvSpPr/>
                                <wps:spPr>
                                  <a:xfrm flipV="1">
                                    <a:off x="3320489" y="6563882"/>
                                    <a:ext cx="8557" cy="72375"/>
                                  </a:xfrm>
                                  <a:custGeom>
                                    <a:avLst/>
                                    <a:gdLst>
                                      <a:gd name="connsiteX0" fmla="*/ -636 w 8557"/>
                                      <a:gd name="connsiteY0" fmla="*/ 50048 h 72375"/>
                                      <a:gd name="connsiteX1" fmla="*/ 7922 w 8557"/>
                                      <a:gd name="connsiteY1" fmla="*/ 50048 h 72375"/>
                                      <a:gd name="connsiteX2" fmla="*/ 7922 w 8557"/>
                                      <a:gd name="connsiteY2" fmla="*/ -2042 h 72375"/>
                                      <a:gd name="connsiteX3" fmla="*/ -636 w 8557"/>
                                      <a:gd name="connsiteY3" fmla="*/ -2042 h 72375"/>
                                      <a:gd name="connsiteX4" fmla="*/ -636 w 8557"/>
                                      <a:gd name="connsiteY4" fmla="*/ 50048 h 72375"/>
                                      <a:gd name="connsiteX5" fmla="*/ -636 w 8557"/>
                                      <a:gd name="connsiteY5" fmla="*/ 70333 h 72375"/>
                                      <a:gd name="connsiteX6" fmla="*/ 7922 w 8557"/>
                                      <a:gd name="connsiteY6" fmla="*/ 70333 h 72375"/>
                                      <a:gd name="connsiteX7" fmla="*/ 7922 w 8557"/>
                                      <a:gd name="connsiteY7" fmla="*/ 59484 h 72375"/>
                                      <a:gd name="connsiteX8" fmla="*/ -636 w 8557"/>
                                      <a:gd name="connsiteY8" fmla="*/ 59484 h 72375"/>
                                      <a:gd name="connsiteX9" fmla="*/ -636 w 8557"/>
                                      <a:gd name="connsiteY9" fmla="*/ 70333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557" h="72375">
                                        <a:moveTo>
                                          <a:pt x="-636" y="50048"/>
                                        </a:moveTo>
                                        <a:lnTo>
                                          <a:pt x="7922" y="50048"/>
                                        </a:lnTo>
                                        <a:lnTo>
                                          <a:pt x="7922" y="-2042"/>
                                        </a:lnTo>
                                        <a:lnTo>
                                          <a:pt x="-636" y="-2042"/>
                                        </a:lnTo>
                                        <a:lnTo>
                                          <a:pt x="-636" y="50048"/>
                                        </a:lnTo>
                                        <a:close/>
                                        <a:moveTo>
                                          <a:pt x="-636" y="70333"/>
                                        </a:moveTo>
                                        <a:lnTo>
                                          <a:pt x="7922" y="70333"/>
                                        </a:lnTo>
                                        <a:lnTo>
                                          <a:pt x="7922" y="59484"/>
                                        </a:lnTo>
                                        <a:lnTo>
                                          <a:pt x="-636" y="59484"/>
                                        </a:lnTo>
                                        <a:lnTo>
                                          <a:pt x="-636" y="70333"/>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4" name="Freeform: Shape 3114"/>
                                <wps:cNvSpPr/>
                                <wps:spPr>
                                  <a:xfrm flipV="1">
                                    <a:off x="3340538" y="6569374"/>
                                    <a:ext cx="32504" cy="66883"/>
                                  </a:xfrm>
                                  <a:custGeom>
                                    <a:avLst/>
                                    <a:gdLst>
                                      <a:gd name="connsiteX0" fmla="*/ 13877 w 32504"/>
                                      <a:gd name="connsiteY0" fmla="*/ 65026 h 66883"/>
                                      <a:gd name="connsiteX1" fmla="*/ 13877 w 32504"/>
                                      <a:gd name="connsiteY1" fmla="*/ 50233 h 66883"/>
                                      <a:gd name="connsiteX2" fmla="*/ 31498 w 32504"/>
                                      <a:gd name="connsiteY2" fmla="*/ 50233 h 66883"/>
                                      <a:gd name="connsiteX3" fmla="*/ 31498 w 32504"/>
                                      <a:gd name="connsiteY3" fmla="*/ 43580 h 66883"/>
                                      <a:gd name="connsiteX4" fmla="*/ 13877 w 32504"/>
                                      <a:gd name="connsiteY4" fmla="*/ 43580 h 66883"/>
                                      <a:gd name="connsiteX5" fmla="*/ 13877 w 32504"/>
                                      <a:gd name="connsiteY5" fmla="*/ 15303 h 66883"/>
                                      <a:gd name="connsiteX6" fmla="*/ 15618 w 32504"/>
                                      <a:gd name="connsiteY6" fmla="*/ 7117 h 66883"/>
                                      <a:gd name="connsiteX7" fmla="*/ 22717 w 32504"/>
                                      <a:gd name="connsiteY7" fmla="*/ 5301 h 66883"/>
                                      <a:gd name="connsiteX8" fmla="*/ 31498 w 32504"/>
                                      <a:gd name="connsiteY8" fmla="*/ 5301 h 66883"/>
                                      <a:gd name="connsiteX9" fmla="*/ 31498 w 32504"/>
                                      <a:gd name="connsiteY9" fmla="*/ -1857 h 66883"/>
                                      <a:gd name="connsiteX10" fmla="*/ 22717 w 32504"/>
                                      <a:gd name="connsiteY10" fmla="*/ -1857 h 66883"/>
                                      <a:gd name="connsiteX11" fmla="*/ 9040 w 32504"/>
                                      <a:gd name="connsiteY11" fmla="*/ 1834 h 66883"/>
                                      <a:gd name="connsiteX12" fmla="*/ 5275 w 32504"/>
                                      <a:gd name="connsiteY12" fmla="*/ 15303 h 66883"/>
                                      <a:gd name="connsiteX13" fmla="*/ 5275 w 32504"/>
                                      <a:gd name="connsiteY13" fmla="*/ 43580 h 66883"/>
                                      <a:gd name="connsiteX14" fmla="*/ -1006 w 32504"/>
                                      <a:gd name="connsiteY14" fmla="*/ 43580 h 66883"/>
                                      <a:gd name="connsiteX15" fmla="*/ -1006 w 32504"/>
                                      <a:gd name="connsiteY15" fmla="*/ 50233 h 66883"/>
                                      <a:gd name="connsiteX16" fmla="*/ 5275 w 32504"/>
                                      <a:gd name="connsiteY16" fmla="*/ 50233 h 66883"/>
                                      <a:gd name="connsiteX17" fmla="*/ 5275 w 32504"/>
                                      <a:gd name="connsiteY17" fmla="*/ 65026 h 66883"/>
                                      <a:gd name="connsiteX18" fmla="*/ 13877 w 32504"/>
                                      <a:gd name="connsiteY18" fmla="*/ 65026 h 668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32504" h="66883">
                                        <a:moveTo>
                                          <a:pt x="13877" y="65026"/>
                                        </a:moveTo>
                                        <a:lnTo>
                                          <a:pt x="13877" y="50233"/>
                                        </a:lnTo>
                                        <a:lnTo>
                                          <a:pt x="31498" y="50233"/>
                                        </a:lnTo>
                                        <a:lnTo>
                                          <a:pt x="31498" y="43580"/>
                                        </a:lnTo>
                                        <a:lnTo>
                                          <a:pt x="13877" y="43580"/>
                                        </a:lnTo>
                                        <a:lnTo>
                                          <a:pt x="13877" y="15303"/>
                                        </a:lnTo>
                                        <a:cubicBezTo>
                                          <a:pt x="13877" y="11056"/>
                                          <a:pt x="14457" y="8328"/>
                                          <a:pt x="15618" y="7117"/>
                                        </a:cubicBezTo>
                                        <a:cubicBezTo>
                                          <a:pt x="16779" y="5907"/>
                                          <a:pt x="19145" y="5301"/>
                                          <a:pt x="22717" y="5301"/>
                                        </a:cubicBezTo>
                                        <a:lnTo>
                                          <a:pt x="31498" y="5301"/>
                                        </a:lnTo>
                                        <a:lnTo>
                                          <a:pt x="31498" y="-1857"/>
                                        </a:lnTo>
                                        <a:lnTo>
                                          <a:pt x="22717" y="-1857"/>
                                        </a:lnTo>
                                        <a:cubicBezTo>
                                          <a:pt x="16109" y="-1857"/>
                                          <a:pt x="11550" y="-627"/>
                                          <a:pt x="9040" y="1834"/>
                                        </a:cubicBezTo>
                                        <a:cubicBezTo>
                                          <a:pt x="6530" y="4304"/>
                                          <a:pt x="5275" y="8794"/>
                                          <a:pt x="5275" y="15303"/>
                                        </a:cubicBezTo>
                                        <a:lnTo>
                                          <a:pt x="5275" y="43580"/>
                                        </a:lnTo>
                                        <a:lnTo>
                                          <a:pt x="-1006" y="43580"/>
                                        </a:lnTo>
                                        <a:lnTo>
                                          <a:pt x="-1006" y="50233"/>
                                        </a:lnTo>
                                        <a:lnTo>
                                          <a:pt x="5275" y="50233"/>
                                        </a:lnTo>
                                        <a:lnTo>
                                          <a:pt x="5275" y="65026"/>
                                        </a:lnTo>
                                        <a:lnTo>
                                          <a:pt x="13877" y="65026"/>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5" name="Freeform: Shape 3115"/>
                                <wps:cNvSpPr/>
                                <wps:spPr>
                                  <a:xfrm flipV="1">
                                    <a:off x="3383972" y="6563882"/>
                                    <a:ext cx="43636" cy="72375"/>
                                  </a:xfrm>
                                  <a:custGeom>
                                    <a:avLst/>
                                    <a:gdLst>
                                      <a:gd name="connsiteX0" fmla="*/ 41853 w 43636"/>
                                      <a:gd name="connsiteY0" fmla="*/ 29405 h 72375"/>
                                      <a:gd name="connsiteX1" fmla="*/ 41853 w 43636"/>
                                      <a:gd name="connsiteY1" fmla="*/ -2042 h 72375"/>
                                      <a:gd name="connsiteX2" fmla="*/ 33295 w 43636"/>
                                      <a:gd name="connsiteY2" fmla="*/ -2042 h 72375"/>
                                      <a:gd name="connsiteX3" fmla="*/ 33295 w 43636"/>
                                      <a:gd name="connsiteY3" fmla="*/ 29123 h 72375"/>
                                      <a:gd name="connsiteX4" fmla="*/ 30408 w 43636"/>
                                      <a:gd name="connsiteY4" fmla="*/ 40181 h 72375"/>
                                      <a:gd name="connsiteX5" fmla="*/ 21761 w 43636"/>
                                      <a:gd name="connsiteY5" fmla="*/ 43857 h 72375"/>
                                      <a:gd name="connsiteX6" fmla="*/ 10822 w 43636"/>
                                      <a:gd name="connsiteY6" fmla="*/ 39436 h 72375"/>
                                      <a:gd name="connsiteX7" fmla="*/ 6818 w 43636"/>
                                      <a:gd name="connsiteY7" fmla="*/ 27396 h 72375"/>
                                      <a:gd name="connsiteX8" fmla="*/ 6818 w 43636"/>
                                      <a:gd name="connsiteY8" fmla="*/ -2042 h 72375"/>
                                      <a:gd name="connsiteX9" fmla="*/ -1784 w 43636"/>
                                      <a:gd name="connsiteY9" fmla="*/ -2042 h 72375"/>
                                      <a:gd name="connsiteX10" fmla="*/ -1784 w 43636"/>
                                      <a:gd name="connsiteY10" fmla="*/ 70333 h 72375"/>
                                      <a:gd name="connsiteX11" fmla="*/ 6818 w 43636"/>
                                      <a:gd name="connsiteY11" fmla="*/ 70333 h 72375"/>
                                      <a:gd name="connsiteX12" fmla="*/ 6818 w 43636"/>
                                      <a:gd name="connsiteY12" fmla="*/ 41952 h 72375"/>
                                      <a:gd name="connsiteX13" fmla="*/ 14051 w 43636"/>
                                      <a:gd name="connsiteY13" fmla="*/ 48976 h 72375"/>
                                      <a:gd name="connsiteX14" fmla="*/ 23666 w 43636"/>
                                      <a:gd name="connsiteY14" fmla="*/ 51298 h 72375"/>
                                      <a:gd name="connsiteX15" fmla="*/ 37239 w 43636"/>
                                      <a:gd name="connsiteY15" fmla="*/ 45747 h 72375"/>
                                      <a:gd name="connsiteX16" fmla="*/ 41853 w 43636"/>
                                      <a:gd name="connsiteY16" fmla="*/ 29405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72375">
                                        <a:moveTo>
                                          <a:pt x="41853" y="29405"/>
                                        </a:moveTo>
                                        <a:lnTo>
                                          <a:pt x="41853" y="-2042"/>
                                        </a:lnTo>
                                        <a:lnTo>
                                          <a:pt x="33295" y="-2042"/>
                                        </a:lnTo>
                                        <a:lnTo>
                                          <a:pt x="33295" y="29123"/>
                                        </a:lnTo>
                                        <a:cubicBezTo>
                                          <a:pt x="33295" y="34054"/>
                                          <a:pt x="32332" y="37740"/>
                                          <a:pt x="30408" y="40181"/>
                                        </a:cubicBezTo>
                                        <a:cubicBezTo>
                                          <a:pt x="28483" y="42631"/>
                                          <a:pt x="25600" y="43857"/>
                                          <a:pt x="21761" y="43857"/>
                                        </a:cubicBezTo>
                                        <a:cubicBezTo>
                                          <a:pt x="17137" y="43857"/>
                                          <a:pt x="13491" y="42383"/>
                                          <a:pt x="10822" y="39436"/>
                                        </a:cubicBezTo>
                                        <a:cubicBezTo>
                                          <a:pt x="8153" y="36500"/>
                                          <a:pt x="6818" y="32486"/>
                                          <a:pt x="6818" y="27396"/>
                                        </a:cubicBezTo>
                                        <a:lnTo>
                                          <a:pt x="6818" y="-2042"/>
                                        </a:lnTo>
                                        <a:lnTo>
                                          <a:pt x="-1784" y="-2042"/>
                                        </a:lnTo>
                                        <a:lnTo>
                                          <a:pt x="-1784" y="70333"/>
                                        </a:lnTo>
                                        <a:lnTo>
                                          <a:pt x="6818" y="70333"/>
                                        </a:lnTo>
                                        <a:lnTo>
                                          <a:pt x="6818" y="41952"/>
                                        </a:lnTo>
                                        <a:cubicBezTo>
                                          <a:pt x="8872" y="45087"/>
                                          <a:pt x="11283" y="47429"/>
                                          <a:pt x="14051" y="48976"/>
                                        </a:cubicBezTo>
                                        <a:cubicBezTo>
                                          <a:pt x="16830" y="50524"/>
                                          <a:pt x="20034" y="51298"/>
                                          <a:pt x="23666" y="51298"/>
                                        </a:cubicBezTo>
                                        <a:cubicBezTo>
                                          <a:pt x="29649" y="51298"/>
                                          <a:pt x="34173" y="49448"/>
                                          <a:pt x="37239" y="45747"/>
                                        </a:cubicBezTo>
                                        <a:cubicBezTo>
                                          <a:pt x="40315" y="42046"/>
                                          <a:pt x="41853" y="36599"/>
                                          <a:pt x="41853" y="29405"/>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6" name="Freeform: Shape 3116"/>
                                <wps:cNvSpPr/>
                                <wps:spPr>
                                  <a:xfrm flipV="1">
                                    <a:off x="3435694" y="6636258"/>
                                    <a:ext cx="9525" cy="9525"/>
                                  </a:xfrm>
                                  <a:custGeom>
                                    <a:avLst/>
                                    <a:gdLst/>
                                    <a:ahLst/>
                                    <a:cxnLst/>
                                    <a:rect l="l" t="t" r="r" b="b"/>
                                    <a:pathLst>
                                      <a:path w="9525" h="9525"/>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7" name="Freeform: Shape 3117"/>
                                <wps:cNvSpPr/>
                                <wps:spPr>
                                  <a:xfrm flipV="1">
                                    <a:off x="3471135" y="6582918"/>
                                    <a:ext cx="39811" cy="54694"/>
                                  </a:xfrm>
                                  <a:custGeom>
                                    <a:avLst/>
                                    <a:gdLst>
                                      <a:gd name="connsiteX0" fmla="*/ 35601 w 39811"/>
                                      <a:gd name="connsiteY0" fmla="*/ 50555 h 54694"/>
                                      <a:gd name="connsiteX1" fmla="*/ 35601 w 39811"/>
                                      <a:gd name="connsiteY1" fmla="*/ 42459 h 54694"/>
                                      <a:gd name="connsiteX2" fmla="*/ 28070 w 39811"/>
                                      <a:gd name="connsiteY2" fmla="*/ 45242 h 54694"/>
                                      <a:gd name="connsiteX3" fmla="*/ 19974 w 39811"/>
                                      <a:gd name="connsiteY3" fmla="*/ 46180 h 54694"/>
                                      <a:gd name="connsiteX4" fmla="*/ 10419 w 39811"/>
                                      <a:gd name="connsiteY4" fmla="*/ 44230 h 54694"/>
                                      <a:gd name="connsiteX5" fmla="*/ 7234 w 39811"/>
                                      <a:gd name="connsiteY5" fmla="*/ 38366 h 54694"/>
                                      <a:gd name="connsiteX6" fmla="*/ 9512 w 39811"/>
                                      <a:gd name="connsiteY6" fmla="*/ 33693 h 54694"/>
                                      <a:gd name="connsiteX7" fmla="*/ 18679 w 39811"/>
                                      <a:gd name="connsiteY7" fmla="*/ 30464 h 54694"/>
                                      <a:gd name="connsiteX8" fmla="*/ 21611 w 39811"/>
                                      <a:gd name="connsiteY8" fmla="*/ 29809 h 54694"/>
                                      <a:gd name="connsiteX9" fmla="*/ 34559 w 39811"/>
                                      <a:gd name="connsiteY9" fmla="*/ 24302 h 54694"/>
                                      <a:gd name="connsiteX10" fmla="*/ 38399 w 39811"/>
                                      <a:gd name="connsiteY10" fmla="*/ 14375 h 54694"/>
                                      <a:gd name="connsiteX11" fmla="*/ 32654 w 39811"/>
                                      <a:gd name="connsiteY11" fmla="*/ 2871 h 54694"/>
                                      <a:gd name="connsiteX12" fmla="*/ 16864 w 39811"/>
                                      <a:gd name="connsiteY12" fmla="*/ -1356 h 54694"/>
                                      <a:gd name="connsiteX13" fmla="*/ 8142 w 39811"/>
                                      <a:gd name="connsiteY13" fmla="*/ -537 h 54694"/>
                                      <a:gd name="connsiteX14" fmla="*/ -1412 w 39811"/>
                                      <a:gd name="connsiteY14" fmla="*/ 1903 h 54694"/>
                                      <a:gd name="connsiteX15" fmla="*/ -1412 w 39811"/>
                                      <a:gd name="connsiteY15" fmla="*/ 10744 h 54694"/>
                                      <a:gd name="connsiteX16" fmla="*/ 7934 w 39811"/>
                                      <a:gd name="connsiteY16" fmla="*/ 7038 h 54694"/>
                                      <a:gd name="connsiteX17" fmla="*/ 17057 w 39811"/>
                                      <a:gd name="connsiteY17" fmla="*/ 5818 h 54694"/>
                                      <a:gd name="connsiteX18" fmla="*/ 26344 w 39811"/>
                                      <a:gd name="connsiteY18" fmla="*/ 7886 h 54694"/>
                                      <a:gd name="connsiteX19" fmla="*/ 29603 w 39811"/>
                                      <a:gd name="connsiteY19" fmla="*/ 13720 h 54694"/>
                                      <a:gd name="connsiteX20" fmla="*/ 27252 w 39811"/>
                                      <a:gd name="connsiteY20" fmla="*/ 19063 h 54694"/>
                                      <a:gd name="connsiteX21" fmla="*/ 16953 w 39811"/>
                                      <a:gd name="connsiteY21" fmla="*/ 22650 h 54694"/>
                                      <a:gd name="connsiteX22" fmla="*/ 13976 w 39811"/>
                                      <a:gd name="connsiteY22" fmla="*/ 23350 h 54694"/>
                                      <a:gd name="connsiteX23" fmla="*/ 2487 w 39811"/>
                                      <a:gd name="connsiteY23" fmla="*/ 28484 h 54694"/>
                                      <a:gd name="connsiteX24" fmla="*/ -1040 w 39811"/>
                                      <a:gd name="connsiteY24" fmla="*/ 37994 h 54694"/>
                                      <a:gd name="connsiteX25" fmla="*/ 4169 w 39811"/>
                                      <a:gd name="connsiteY25" fmla="*/ 49335 h 54694"/>
                                      <a:gd name="connsiteX26" fmla="*/ 18962 w 39811"/>
                                      <a:gd name="connsiteY26" fmla="*/ 53338 h 54694"/>
                                      <a:gd name="connsiteX27" fmla="*/ 27877 w 39811"/>
                                      <a:gd name="connsiteY27" fmla="*/ 52639 h 54694"/>
                                      <a:gd name="connsiteX28" fmla="*/ 35601 w 39811"/>
                                      <a:gd name="connsiteY28" fmla="*/ 50555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39811" h="54694">
                                        <a:moveTo>
                                          <a:pt x="35601" y="50555"/>
                                        </a:moveTo>
                                        <a:lnTo>
                                          <a:pt x="35601" y="42459"/>
                                        </a:lnTo>
                                        <a:cubicBezTo>
                                          <a:pt x="33190" y="43699"/>
                                          <a:pt x="30680" y="44627"/>
                                          <a:pt x="28070" y="45242"/>
                                        </a:cubicBezTo>
                                        <a:cubicBezTo>
                                          <a:pt x="25471" y="45867"/>
                                          <a:pt x="22772" y="46180"/>
                                          <a:pt x="19974" y="46180"/>
                                        </a:cubicBezTo>
                                        <a:cubicBezTo>
                                          <a:pt x="15728" y="46180"/>
                                          <a:pt x="12543" y="45530"/>
                                          <a:pt x="10419" y="44230"/>
                                        </a:cubicBezTo>
                                        <a:cubicBezTo>
                                          <a:pt x="8296" y="42930"/>
                                          <a:pt x="7234" y="40976"/>
                                          <a:pt x="7234" y="38366"/>
                                        </a:cubicBezTo>
                                        <a:cubicBezTo>
                                          <a:pt x="7234" y="36382"/>
                                          <a:pt x="7993" y="34824"/>
                                          <a:pt x="9512" y="33693"/>
                                        </a:cubicBezTo>
                                        <a:cubicBezTo>
                                          <a:pt x="11030" y="32562"/>
                                          <a:pt x="14086" y="31486"/>
                                          <a:pt x="18679" y="30464"/>
                                        </a:cubicBezTo>
                                        <a:lnTo>
                                          <a:pt x="21611" y="29809"/>
                                        </a:lnTo>
                                        <a:cubicBezTo>
                                          <a:pt x="27683" y="28509"/>
                                          <a:pt x="31999" y="26673"/>
                                          <a:pt x="34559" y="24302"/>
                                        </a:cubicBezTo>
                                        <a:cubicBezTo>
                                          <a:pt x="37119" y="21931"/>
                                          <a:pt x="38399" y="18622"/>
                                          <a:pt x="38399" y="14375"/>
                                        </a:cubicBezTo>
                                        <a:cubicBezTo>
                                          <a:pt x="38399" y="9533"/>
                                          <a:pt x="36484" y="5699"/>
                                          <a:pt x="32654" y="2871"/>
                                        </a:cubicBezTo>
                                        <a:cubicBezTo>
                                          <a:pt x="28824" y="53"/>
                                          <a:pt x="23561" y="-1356"/>
                                          <a:pt x="16864" y="-1356"/>
                                        </a:cubicBezTo>
                                        <a:cubicBezTo>
                                          <a:pt x="14076" y="-1356"/>
                                          <a:pt x="11168" y="-1083"/>
                                          <a:pt x="8142" y="-537"/>
                                        </a:cubicBezTo>
                                        <a:cubicBezTo>
                                          <a:pt x="5116" y="8"/>
                                          <a:pt x="1931" y="822"/>
                                          <a:pt x="-1412" y="1903"/>
                                        </a:cubicBezTo>
                                        <a:lnTo>
                                          <a:pt x="-1412" y="10744"/>
                                        </a:lnTo>
                                        <a:cubicBezTo>
                                          <a:pt x="1753" y="9097"/>
                                          <a:pt x="4868" y="7862"/>
                                          <a:pt x="7934" y="7038"/>
                                        </a:cubicBezTo>
                                        <a:cubicBezTo>
                                          <a:pt x="11000" y="6224"/>
                                          <a:pt x="14041" y="5818"/>
                                          <a:pt x="17057" y="5818"/>
                                        </a:cubicBezTo>
                                        <a:cubicBezTo>
                                          <a:pt x="21085" y="5818"/>
                                          <a:pt x="24181" y="6507"/>
                                          <a:pt x="26344" y="7886"/>
                                        </a:cubicBezTo>
                                        <a:cubicBezTo>
                                          <a:pt x="28517" y="9265"/>
                                          <a:pt x="29603" y="11210"/>
                                          <a:pt x="29603" y="13720"/>
                                        </a:cubicBezTo>
                                        <a:cubicBezTo>
                                          <a:pt x="29603" y="16042"/>
                                          <a:pt x="28820" y="17823"/>
                                          <a:pt x="27252" y="19063"/>
                                        </a:cubicBezTo>
                                        <a:cubicBezTo>
                                          <a:pt x="25694" y="20304"/>
                                          <a:pt x="22261" y="21499"/>
                                          <a:pt x="16953" y="22650"/>
                                        </a:cubicBezTo>
                                        <a:lnTo>
                                          <a:pt x="13976" y="23350"/>
                                        </a:lnTo>
                                        <a:cubicBezTo>
                                          <a:pt x="8678" y="24461"/>
                                          <a:pt x="4848" y="26172"/>
                                          <a:pt x="2487" y="28484"/>
                                        </a:cubicBezTo>
                                        <a:cubicBezTo>
                                          <a:pt x="135" y="30796"/>
                                          <a:pt x="-1040" y="33966"/>
                                          <a:pt x="-1040" y="37994"/>
                                        </a:cubicBezTo>
                                        <a:cubicBezTo>
                                          <a:pt x="-1040" y="42896"/>
                                          <a:pt x="696" y="46676"/>
                                          <a:pt x="4169" y="49335"/>
                                        </a:cubicBezTo>
                                        <a:cubicBezTo>
                                          <a:pt x="7641" y="52004"/>
                                          <a:pt x="12572" y="53338"/>
                                          <a:pt x="18962" y="53338"/>
                                        </a:cubicBezTo>
                                        <a:cubicBezTo>
                                          <a:pt x="22117" y="53338"/>
                                          <a:pt x="25089" y="53105"/>
                                          <a:pt x="27877" y="52639"/>
                                        </a:cubicBezTo>
                                        <a:cubicBezTo>
                                          <a:pt x="30675" y="52183"/>
                                          <a:pt x="33250" y="51488"/>
                                          <a:pt x="35601" y="50555"/>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8" name="Freeform: Shape 3118"/>
                                <wps:cNvSpPr/>
                                <wps:spPr>
                                  <a:xfrm flipV="1">
                                    <a:off x="3520849" y="6582918"/>
                                    <a:ext cx="41210" cy="54694"/>
                                  </a:xfrm>
                                  <a:custGeom>
                                    <a:avLst/>
                                    <a:gdLst>
                                      <a:gd name="connsiteX0" fmla="*/ 39750 w 41210"/>
                                      <a:gd name="connsiteY0" fmla="*/ 50094 h 54694"/>
                                      <a:gd name="connsiteX1" fmla="*/ 39750 w 41210"/>
                                      <a:gd name="connsiteY1" fmla="*/ 42087 h 54694"/>
                                      <a:gd name="connsiteX2" fmla="*/ 32473 w 41210"/>
                                      <a:gd name="connsiteY2" fmla="*/ 45093 h 54694"/>
                                      <a:gd name="connsiteX3" fmla="*/ 25106 w 41210"/>
                                      <a:gd name="connsiteY3" fmla="*/ 46091 h 54694"/>
                                      <a:gd name="connsiteX4" fmla="*/ 12158 w 41210"/>
                                      <a:gd name="connsiteY4" fmla="*/ 40807 h 54694"/>
                                      <a:gd name="connsiteX5" fmla="*/ 7559 w 41210"/>
                                      <a:gd name="connsiteY5" fmla="*/ 25999 h 54694"/>
                                      <a:gd name="connsiteX6" fmla="*/ 12158 w 41210"/>
                                      <a:gd name="connsiteY6" fmla="*/ 11175 h 54694"/>
                                      <a:gd name="connsiteX7" fmla="*/ 25106 w 41210"/>
                                      <a:gd name="connsiteY7" fmla="*/ 5907 h 54694"/>
                                      <a:gd name="connsiteX8" fmla="*/ 32473 w 41210"/>
                                      <a:gd name="connsiteY8" fmla="*/ 6904 h 54694"/>
                                      <a:gd name="connsiteX9" fmla="*/ 39750 w 41210"/>
                                      <a:gd name="connsiteY9" fmla="*/ 9910 h 54694"/>
                                      <a:gd name="connsiteX10" fmla="*/ 39750 w 41210"/>
                                      <a:gd name="connsiteY10" fmla="*/ 1993 h 54694"/>
                                      <a:gd name="connsiteX11" fmla="*/ 32324 w 41210"/>
                                      <a:gd name="connsiteY11" fmla="*/ -508 h 54694"/>
                                      <a:gd name="connsiteX12" fmla="*/ 24168 w 41210"/>
                                      <a:gd name="connsiteY12" fmla="*/ -1356 h 54694"/>
                                      <a:gd name="connsiteX13" fmla="*/ 5460 w 41210"/>
                                      <a:gd name="connsiteY13" fmla="*/ 6041 h 54694"/>
                                      <a:gd name="connsiteX14" fmla="*/ -1460 w 41210"/>
                                      <a:gd name="connsiteY14" fmla="*/ 25999 h 54694"/>
                                      <a:gd name="connsiteX15" fmla="*/ 5535 w 41210"/>
                                      <a:gd name="connsiteY15" fmla="*/ 46031 h 54694"/>
                                      <a:gd name="connsiteX16" fmla="*/ 24734 w 41210"/>
                                      <a:gd name="connsiteY16" fmla="*/ 53338 h 54694"/>
                                      <a:gd name="connsiteX17" fmla="*/ 32443 w 41210"/>
                                      <a:gd name="connsiteY17" fmla="*/ 52520 h 54694"/>
                                      <a:gd name="connsiteX18" fmla="*/ 39750 w 41210"/>
                                      <a:gd name="connsiteY18" fmla="*/ 50094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1210" h="54694">
                                        <a:moveTo>
                                          <a:pt x="39750" y="50094"/>
                                        </a:moveTo>
                                        <a:lnTo>
                                          <a:pt x="39750" y="42087"/>
                                        </a:lnTo>
                                        <a:cubicBezTo>
                                          <a:pt x="37329" y="43427"/>
                                          <a:pt x="34904" y="44429"/>
                                          <a:pt x="32473" y="45093"/>
                                        </a:cubicBezTo>
                                        <a:cubicBezTo>
                                          <a:pt x="30042" y="45758"/>
                                          <a:pt x="27586" y="46091"/>
                                          <a:pt x="25106" y="46091"/>
                                        </a:cubicBezTo>
                                        <a:cubicBezTo>
                                          <a:pt x="19549" y="46091"/>
                                          <a:pt x="15233" y="44329"/>
                                          <a:pt x="12158" y="40807"/>
                                        </a:cubicBezTo>
                                        <a:cubicBezTo>
                                          <a:pt x="9092" y="37295"/>
                                          <a:pt x="7559" y="32359"/>
                                          <a:pt x="7559" y="25999"/>
                                        </a:cubicBezTo>
                                        <a:cubicBezTo>
                                          <a:pt x="7559" y="19639"/>
                                          <a:pt x="9092" y="14698"/>
                                          <a:pt x="12158" y="11175"/>
                                        </a:cubicBezTo>
                                        <a:cubicBezTo>
                                          <a:pt x="15233" y="7663"/>
                                          <a:pt x="19549" y="5907"/>
                                          <a:pt x="25106" y="5907"/>
                                        </a:cubicBezTo>
                                        <a:cubicBezTo>
                                          <a:pt x="27586" y="5907"/>
                                          <a:pt x="30042" y="6239"/>
                                          <a:pt x="32473" y="6904"/>
                                        </a:cubicBezTo>
                                        <a:cubicBezTo>
                                          <a:pt x="34904" y="7569"/>
                                          <a:pt x="37329" y="8571"/>
                                          <a:pt x="39750" y="9910"/>
                                        </a:cubicBezTo>
                                        <a:lnTo>
                                          <a:pt x="39750" y="1993"/>
                                        </a:lnTo>
                                        <a:cubicBezTo>
                                          <a:pt x="37359" y="882"/>
                                          <a:pt x="34884" y="48"/>
                                          <a:pt x="32324" y="-508"/>
                                        </a:cubicBezTo>
                                        <a:cubicBezTo>
                                          <a:pt x="29774" y="-1073"/>
                                          <a:pt x="27055" y="-1356"/>
                                          <a:pt x="24168" y="-1356"/>
                                        </a:cubicBezTo>
                                        <a:cubicBezTo>
                                          <a:pt x="16320" y="-1356"/>
                                          <a:pt x="10084" y="1110"/>
                                          <a:pt x="5460" y="6041"/>
                                        </a:cubicBezTo>
                                        <a:cubicBezTo>
                                          <a:pt x="847" y="10972"/>
                                          <a:pt x="-1460" y="17625"/>
                                          <a:pt x="-1460" y="25999"/>
                                        </a:cubicBezTo>
                                        <a:cubicBezTo>
                                          <a:pt x="-1460" y="34492"/>
                                          <a:pt x="871" y="41169"/>
                                          <a:pt x="5535" y="46031"/>
                                        </a:cubicBezTo>
                                        <a:cubicBezTo>
                                          <a:pt x="10208" y="50903"/>
                                          <a:pt x="16608" y="53338"/>
                                          <a:pt x="24734" y="53338"/>
                                        </a:cubicBezTo>
                                        <a:cubicBezTo>
                                          <a:pt x="27363" y="53338"/>
                                          <a:pt x="29933" y="53066"/>
                                          <a:pt x="32443" y="52520"/>
                                        </a:cubicBezTo>
                                        <a:cubicBezTo>
                                          <a:pt x="34953" y="51984"/>
                                          <a:pt x="37389" y="51176"/>
                                          <a:pt x="39750" y="50094"/>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9" name="Freeform: Shape 3119"/>
                                <wps:cNvSpPr/>
                                <wps:spPr>
                                  <a:xfrm flipV="1">
                                    <a:off x="3573680" y="6582918"/>
                                    <a:ext cx="44008" cy="54694"/>
                                  </a:xfrm>
                                  <a:custGeom>
                                    <a:avLst/>
                                    <a:gdLst>
                                      <a:gd name="connsiteX0" fmla="*/ 25358 w 44008"/>
                                      <a:gd name="connsiteY0" fmla="*/ 26177 h 54694"/>
                                      <a:gd name="connsiteX1" fmla="*/ 10982 w 44008"/>
                                      <a:gd name="connsiteY1" fmla="*/ 23811 h 54694"/>
                                      <a:gd name="connsiteX2" fmla="*/ 6978 w 44008"/>
                                      <a:gd name="connsiteY2" fmla="*/ 15715 h 54694"/>
                                      <a:gd name="connsiteX3" fmla="*/ 9984 w 44008"/>
                                      <a:gd name="connsiteY3" fmla="*/ 8482 h 54694"/>
                                      <a:gd name="connsiteX4" fmla="*/ 18140 w 44008"/>
                                      <a:gd name="connsiteY4" fmla="*/ 5818 h 54694"/>
                                      <a:gd name="connsiteX5" fmla="*/ 29570 w 44008"/>
                                      <a:gd name="connsiteY5" fmla="*/ 10863 h 54694"/>
                                      <a:gd name="connsiteX6" fmla="*/ 33871 w 44008"/>
                                      <a:gd name="connsiteY6" fmla="*/ 24272 h 54694"/>
                                      <a:gd name="connsiteX7" fmla="*/ 33871 w 44008"/>
                                      <a:gd name="connsiteY7" fmla="*/ 26177 h 54694"/>
                                      <a:gd name="connsiteX8" fmla="*/ 25358 w 44008"/>
                                      <a:gd name="connsiteY8" fmla="*/ 26177 h 54694"/>
                                      <a:gd name="connsiteX9" fmla="*/ 42429 w 44008"/>
                                      <a:gd name="connsiteY9" fmla="*/ 29719 h 54694"/>
                                      <a:gd name="connsiteX10" fmla="*/ 42429 w 44008"/>
                                      <a:gd name="connsiteY10" fmla="*/ -2 h 54694"/>
                                      <a:gd name="connsiteX11" fmla="*/ 33871 w 44008"/>
                                      <a:gd name="connsiteY11" fmla="*/ -2 h 54694"/>
                                      <a:gd name="connsiteX12" fmla="*/ 33871 w 44008"/>
                                      <a:gd name="connsiteY12" fmla="*/ 7901 h 54694"/>
                                      <a:gd name="connsiteX13" fmla="*/ 26564 w 44008"/>
                                      <a:gd name="connsiteY13" fmla="*/ 906 h 54694"/>
                                      <a:gd name="connsiteX14" fmla="*/ 15863 w 44008"/>
                                      <a:gd name="connsiteY14" fmla="*/ -1356 h 54694"/>
                                      <a:gd name="connsiteX15" fmla="*/ 3138 w 44008"/>
                                      <a:gd name="connsiteY15" fmla="*/ 3139 h 54694"/>
                                      <a:gd name="connsiteX16" fmla="*/ -1579 w 44008"/>
                                      <a:gd name="connsiteY16" fmla="*/ 15164 h 54694"/>
                                      <a:gd name="connsiteX17" fmla="*/ 4299 w 44008"/>
                                      <a:gd name="connsiteY17" fmla="*/ 28410 h 54694"/>
                                      <a:gd name="connsiteX18" fmla="*/ 21861 w 44008"/>
                                      <a:gd name="connsiteY18" fmla="*/ 32875 h 54694"/>
                                      <a:gd name="connsiteX19" fmla="*/ 33871 w 44008"/>
                                      <a:gd name="connsiteY19" fmla="*/ 32875 h 54694"/>
                                      <a:gd name="connsiteX20" fmla="*/ 33871 w 44008"/>
                                      <a:gd name="connsiteY20" fmla="*/ 33723 h 54694"/>
                                      <a:gd name="connsiteX21" fmla="*/ 29987 w 44008"/>
                                      <a:gd name="connsiteY21" fmla="*/ 42861 h 54694"/>
                                      <a:gd name="connsiteX22" fmla="*/ 19078 w 44008"/>
                                      <a:gd name="connsiteY22" fmla="*/ 46091 h 54694"/>
                                      <a:gd name="connsiteX23" fmla="*/ 10371 w 44008"/>
                                      <a:gd name="connsiteY23" fmla="*/ 45019 h 54694"/>
                                      <a:gd name="connsiteX24" fmla="*/ 2245 w 44008"/>
                                      <a:gd name="connsiteY24" fmla="*/ 41804 h 54694"/>
                                      <a:gd name="connsiteX25" fmla="*/ 2245 w 44008"/>
                                      <a:gd name="connsiteY25" fmla="*/ 49722 h 54694"/>
                                      <a:gd name="connsiteX26" fmla="*/ 11354 w 44008"/>
                                      <a:gd name="connsiteY26" fmla="*/ 52431 h 54694"/>
                                      <a:gd name="connsiteX27" fmla="*/ 19956 w 44008"/>
                                      <a:gd name="connsiteY27" fmla="*/ 53338 h 54694"/>
                                      <a:gd name="connsiteX28" fmla="*/ 36848 w 44008"/>
                                      <a:gd name="connsiteY28" fmla="*/ 47475 h 54694"/>
                                      <a:gd name="connsiteX29" fmla="*/ 42429 w 44008"/>
                                      <a:gd name="connsiteY29" fmla="*/ 29719 h 5469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44008" h="54694">
                                        <a:moveTo>
                                          <a:pt x="25358" y="26177"/>
                                        </a:moveTo>
                                        <a:cubicBezTo>
                                          <a:pt x="18443" y="26177"/>
                                          <a:pt x="13651" y="25389"/>
                                          <a:pt x="10982" y="23811"/>
                                        </a:cubicBezTo>
                                        <a:cubicBezTo>
                                          <a:pt x="8313" y="22233"/>
                                          <a:pt x="6978" y="19535"/>
                                          <a:pt x="6978" y="15715"/>
                                        </a:cubicBezTo>
                                        <a:cubicBezTo>
                                          <a:pt x="6978" y="12679"/>
                                          <a:pt x="7980" y="10268"/>
                                          <a:pt x="9984" y="8482"/>
                                        </a:cubicBezTo>
                                        <a:cubicBezTo>
                                          <a:pt x="11989" y="6706"/>
                                          <a:pt x="14707" y="5818"/>
                                          <a:pt x="18140" y="5818"/>
                                        </a:cubicBezTo>
                                        <a:cubicBezTo>
                                          <a:pt x="22893" y="5818"/>
                                          <a:pt x="26703" y="7499"/>
                                          <a:pt x="29570" y="10863"/>
                                        </a:cubicBezTo>
                                        <a:cubicBezTo>
                                          <a:pt x="32438" y="14226"/>
                                          <a:pt x="33871" y="18696"/>
                                          <a:pt x="33871" y="24272"/>
                                        </a:cubicBezTo>
                                        <a:lnTo>
                                          <a:pt x="33871" y="26177"/>
                                        </a:lnTo>
                                        <a:lnTo>
                                          <a:pt x="25358" y="26177"/>
                                        </a:lnTo>
                                        <a:close/>
                                        <a:moveTo>
                                          <a:pt x="42429" y="29719"/>
                                        </a:moveTo>
                                        <a:lnTo>
                                          <a:pt x="42429" y="-2"/>
                                        </a:lnTo>
                                        <a:lnTo>
                                          <a:pt x="33871" y="-2"/>
                                        </a:lnTo>
                                        <a:lnTo>
                                          <a:pt x="33871" y="7901"/>
                                        </a:lnTo>
                                        <a:cubicBezTo>
                                          <a:pt x="31917" y="4746"/>
                                          <a:pt x="29481" y="2414"/>
                                          <a:pt x="26564" y="906"/>
                                        </a:cubicBezTo>
                                        <a:cubicBezTo>
                                          <a:pt x="23647" y="-602"/>
                                          <a:pt x="20080" y="-1356"/>
                                          <a:pt x="15863" y="-1356"/>
                                        </a:cubicBezTo>
                                        <a:cubicBezTo>
                                          <a:pt x="10535" y="-1356"/>
                                          <a:pt x="6294" y="142"/>
                                          <a:pt x="3138" y="3139"/>
                                        </a:cubicBezTo>
                                        <a:cubicBezTo>
                                          <a:pt x="-7" y="6135"/>
                                          <a:pt x="-1579" y="10144"/>
                                          <a:pt x="-1579" y="15164"/>
                                        </a:cubicBezTo>
                                        <a:cubicBezTo>
                                          <a:pt x="-1579" y="21018"/>
                                          <a:pt x="380" y="25433"/>
                                          <a:pt x="4299" y="28410"/>
                                        </a:cubicBezTo>
                                        <a:cubicBezTo>
                                          <a:pt x="8228" y="31386"/>
                                          <a:pt x="14082" y="32875"/>
                                          <a:pt x="21861" y="32875"/>
                                        </a:cubicBezTo>
                                        <a:lnTo>
                                          <a:pt x="33871" y="32875"/>
                                        </a:lnTo>
                                        <a:lnTo>
                                          <a:pt x="33871" y="33723"/>
                                        </a:lnTo>
                                        <a:cubicBezTo>
                                          <a:pt x="33871" y="37662"/>
                                          <a:pt x="32577" y="40708"/>
                                          <a:pt x="29987" y="42861"/>
                                        </a:cubicBezTo>
                                        <a:cubicBezTo>
                                          <a:pt x="27397" y="45014"/>
                                          <a:pt x="23761" y="46091"/>
                                          <a:pt x="19078" y="46091"/>
                                        </a:cubicBezTo>
                                        <a:cubicBezTo>
                                          <a:pt x="16101" y="46091"/>
                                          <a:pt x="13199" y="45733"/>
                                          <a:pt x="10371" y="45019"/>
                                        </a:cubicBezTo>
                                        <a:cubicBezTo>
                                          <a:pt x="7554" y="44305"/>
                                          <a:pt x="4845" y="43233"/>
                                          <a:pt x="2245" y="41804"/>
                                        </a:cubicBezTo>
                                        <a:lnTo>
                                          <a:pt x="2245" y="49722"/>
                                        </a:lnTo>
                                        <a:cubicBezTo>
                                          <a:pt x="5371" y="50932"/>
                                          <a:pt x="8407" y="51835"/>
                                          <a:pt x="11354" y="52431"/>
                                        </a:cubicBezTo>
                                        <a:cubicBezTo>
                                          <a:pt x="14300" y="53036"/>
                                          <a:pt x="17168" y="53338"/>
                                          <a:pt x="19956" y="53338"/>
                                        </a:cubicBezTo>
                                        <a:cubicBezTo>
                                          <a:pt x="27497" y="53338"/>
                                          <a:pt x="33127" y="51384"/>
                                          <a:pt x="36848" y="47475"/>
                                        </a:cubicBezTo>
                                        <a:cubicBezTo>
                                          <a:pt x="40569" y="43575"/>
                                          <a:pt x="42429" y="37657"/>
                                          <a:pt x="42429" y="29719"/>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20" name="Freeform: Shape 3120"/>
                                <wps:cNvSpPr/>
                                <wps:spPr>
                                  <a:xfrm flipV="1">
                                    <a:off x="3635307" y="6563882"/>
                                    <a:ext cx="8557" cy="72375"/>
                                  </a:xfrm>
                                  <a:custGeom>
                                    <a:avLst/>
                                    <a:gdLst>
                                      <a:gd name="connsiteX0" fmla="*/ -603 w 8557"/>
                                      <a:gd name="connsiteY0" fmla="*/ 70333 h 72375"/>
                                      <a:gd name="connsiteX1" fmla="*/ 7955 w 8557"/>
                                      <a:gd name="connsiteY1" fmla="*/ 70333 h 72375"/>
                                      <a:gd name="connsiteX2" fmla="*/ 7955 w 8557"/>
                                      <a:gd name="connsiteY2" fmla="*/ -2042 h 72375"/>
                                      <a:gd name="connsiteX3" fmla="*/ -603 w 8557"/>
                                      <a:gd name="connsiteY3" fmla="*/ -2042 h 72375"/>
                                      <a:gd name="connsiteX4" fmla="*/ -603 w 8557"/>
                                      <a:gd name="connsiteY4" fmla="*/ 70333 h 723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557" h="72375">
                                        <a:moveTo>
                                          <a:pt x="-603" y="70333"/>
                                        </a:moveTo>
                                        <a:lnTo>
                                          <a:pt x="7955" y="70333"/>
                                        </a:lnTo>
                                        <a:lnTo>
                                          <a:pt x="7955" y="-2042"/>
                                        </a:lnTo>
                                        <a:lnTo>
                                          <a:pt x="-603" y="-2042"/>
                                        </a:lnTo>
                                        <a:lnTo>
                                          <a:pt x="-603" y="70333"/>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21" name="Freeform: Shape 3121"/>
                                <wps:cNvSpPr/>
                                <wps:spPr>
                                  <a:xfrm flipV="1">
                                    <a:off x="3661771" y="6563882"/>
                                    <a:ext cx="8557" cy="72375"/>
                                  </a:xfrm>
                                  <a:custGeom>
                                    <a:avLst/>
                                    <a:gdLst>
                                      <a:gd name="connsiteX0" fmla="*/ -600 w 8557"/>
                                      <a:gd name="connsiteY0" fmla="*/ 50048 h 72375"/>
                                      <a:gd name="connsiteX1" fmla="*/ 7958 w 8557"/>
                                      <a:gd name="connsiteY1" fmla="*/ 50048 h 72375"/>
                                      <a:gd name="connsiteX2" fmla="*/ 7958 w 8557"/>
                                      <a:gd name="connsiteY2" fmla="*/ -2042 h 72375"/>
                                      <a:gd name="connsiteX3" fmla="*/ -600 w 8557"/>
                                      <a:gd name="connsiteY3" fmla="*/ -2042 h 72375"/>
                                      <a:gd name="connsiteX4" fmla="*/ -600 w 8557"/>
                                      <a:gd name="connsiteY4" fmla="*/ 50048 h 72375"/>
                                      <a:gd name="connsiteX5" fmla="*/ -600 w 8557"/>
                                      <a:gd name="connsiteY5" fmla="*/ 70333 h 72375"/>
                                      <a:gd name="connsiteX6" fmla="*/ 7958 w 8557"/>
                                      <a:gd name="connsiteY6" fmla="*/ 70333 h 72375"/>
                                      <a:gd name="connsiteX7" fmla="*/ 7958 w 8557"/>
                                      <a:gd name="connsiteY7" fmla="*/ 59484 h 72375"/>
                                      <a:gd name="connsiteX8" fmla="*/ -600 w 8557"/>
                                      <a:gd name="connsiteY8" fmla="*/ 59484 h 72375"/>
                                      <a:gd name="connsiteX9" fmla="*/ -600 w 8557"/>
                                      <a:gd name="connsiteY9" fmla="*/ 70333 h 723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557" h="72375">
                                        <a:moveTo>
                                          <a:pt x="-600" y="50048"/>
                                        </a:moveTo>
                                        <a:lnTo>
                                          <a:pt x="7958" y="50048"/>
                                        </a:lnTo>
                                        <a:lnTo>
                                          <a:pt x="7958" y="-2042"/>
                                        </a:lnTo>
                                        <a:lnTo>
                                          <a:pt x="-600" y="-2042"/>
                                        </a:lnTo>
                                        <a:lnTo>
                                          <a:pt x="-600" y="50048"/>
                                        </a:lnTo>
                                        <a:close/>
                                        <a:moveTo>
                                          <a:pt x="-600" y="70333"/>
                                        </a:moveTo>
                                        <a:lnTo>
                                          <a:pt x="7958" y="70333"/>
                                        </a:lnTo>
                                        <a:lnTo>
                                          <a:pt x="7958" y="59484"/>
                                        </a:lnTo>
                                        <a:lnTo>
                                          <a:pt x="-600" y="59484"/>
                                        </a:lnTo>
                                        <a:lnTo>
                                          <a:pt x="-600" y="70333"/>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22" name="Freeform: Shape 3122"/>
                                <wps:cNvSpPr/>
                                <wps:spPr>
                                  <a:xfrm flipV="1">
                                    <a:off x="3687907" y="6582918"/>
                                    <a:ext cx="43636" cy="53339"/>
                                  </a:xfrm>
                                  <a:custGeom>
                                    <a:avLst/>
                                    <a:gdLst>
                                      <a:gd name="connsiteX0" fmla="*/ 41884 w 43636"/>
                                      <a:gd name="connsiteY0" fmla="*/ 30046 h 53339"/>
                                      <a:gd name="connsiteX1" fmla="*/ 41884 w 43636"/>
                                      <a:gd name="connsiteY1" fmla="*/ -1401 h 53339"/>
                                      <a:gd name="connsiteX2" fmla="*/ 33327 w 43636"/>
                                      <a:gd name="connsiteY2" fmla="*/ -1401 h 53339"/>
                                      <a:gd name="connsiteX3" fmla="*/ 33327 w 43636"/>
                                      <a:gd name="connsiteY3" fmla="*/ 29763 h 53339"/>
                                      <a:gd name="connsiteX4" fmla="*/ 30440 w 43636"/>
                                      <a:gd name="connsiteY4" fmla="*/ 40821 h 53339"/>
                                      <a:gd name="connsiteX5" fmla="*/ 21793 w 43636"/>
                                      <a:gd name="connsiteY5" fmla="*/ 44497 h 53339"/>
                                      <a:gd name="connsiteX6" fmla="*/ 10854 w 43636"/>
                                      <a:gd name="connsiteY6" fmla="*/ 40077 h 53339"/>
                                      <a:gd name="connsiteX7" fmla="*/ 6850 w 43636"/>
                                      <a:gd name="connsiteY7" fmla="*/ 28037 h 53339"/>
                                      <a:gd name="connsiteX8" fmla="*/ 6850 w 43636"/>
                                      <a:gd name="connsiteY8" fmla="*/ -1401 h 53339"/>
                                      <a:gd name="connsiteX9" fmla="*/ -1752 w 43636"/>
                                      <a:gd name="connsiteY9" fmla="*/ -1401 h 53339"/>
                                      <a:gd name="connsiteX10" fmla="*/ -1752 w 43636"/>
                                      <a:gd name="connsiteY10" fmla="*/ 50688 h 53339"/>
                                      <a:gd name="connsiteX11" fmla="*/ 6850 w 43636"/>
                                      <a:gd name="connsiteY11" fmla="*/ 50688 h 53339"/>
                                      <a:gd name="connsiteX12" fmla="*/ 6850 w 43636"/>
                                      <a:gd name="connsiteY12" fmla="*/ 42592 h 53339"/>
                                      <a:gd name="connsiteX13" fmla="*/ 14083 w 43636"/>
                                      <a:gd name="connsiteY13" fmla="*/ 49617 h 53339"/>
                                      <a:gd name="connsiteX14" fmla="*/ 23698 w 43636"/>
                                      <a:gd name="connsiteY14" fmla="*/ 51939 h 53339"/>
                                      <a:gd name="connsiteX15" fmla="*/ 37271 w 43636"/>
                                      <a:gd name="connsiteY15" fmla="*/ 46387 h 53339"/>
                                      <a:gd name="connsiteX16" fmla="*/ 41884 w 43636"/>
                                      <a:gd name="connsiteY16" fmla="*/ 30046 h 53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43636" h="53339">
                                        <a:moveTo>
                                          <a:pt x="41884" y="30046"/>
                                        </a:moveTo>
                                        <a:lnTo>
                                          <a:pt x="41884" y="-1401"/>
                                        </a:lnTo>
                                        <a:lnTo>
                                          <a:pt x="33327" y="-1401"/>
                                        </a:lnTo>
                                        <a:lnTo>
                                          <a:pt x="33327" y="29763"/>
                                        </a:lnTo>
                                        <a:cubicBezTo>
                                          <a:pt x="33327" y="34694"/>
                                          <a:pt x="32364" y="38380"/>
                                          <a:pt x="30440" y="40821"/>
                                        </a:cubicBezTo>
                                        <a:cubicBezTo>
                                          <a:pt x="28515" y="43272"/>
                                          <a:pt x="25632" y="44497"/>
                                          <a:pt x="21793" y="44497"/>
                                        </a:cubicBezTo>
                                        <a:cubicBezTo>
                                          <a:pt x="17169" y="44497"/>
                                          <a:pt x="13523" y="43024"/>
                                          <a:pt x="10854" y="40077"/>
                                        </a:cubicBezTo>
                                        <a:cubicBezTo>
                                          <a:pt x="8185" y="37140"/>
                                          <a:pt x="6850" y="33127"/>
                                          <a:pt x="6850" y="28037"/>
                                        </a:cubicBezTo>
                                        <a:lnTo>
                                          <a:pt x="6850" y="-1401"/>
                                        </a:lnTo>
                                        <a:lnTo>
                                          <a:pt x="-1752" y="-1401"/>
                                        </a:lnTo>
                                        <a:lnTo>
                                          <a:pt x="-1752" y="50688"/>
                                        </a:lnTo>
                                        <a:lnTo>
                                          <a:pt x="6850" y="50688"/>
                                        </a:lnTo>
                                        <a:lnTo>
                                          <a:pt x="6850" y="42592"/>
                                        </a:lnTo>
                                        <a:cubicBezTo>
                                          <a:pt x="8904" y="45727"/>
                                          <a:pt x="11315" y="48069"/>
                                          <a:pt x="14083" y="49617"/>
                                        </a:cubicBezTo>
                                        <a:cubicBezTo>
                                          <a:pt x="16861" y="51165"/>
                                          <a:pt x="20066" y="51939"/>
                                          <a:pt x="23698" y="51939"/>
                                        </a:cubicBezTo>
                                        <a:cubicBezTo>
                                          <a:pt x="29681" y="51939"/>
                                          <a:pt x="34205" y="50088"/>
                                          <a:pt x="37271" y="46387"/>
                                        </a:cubicBezTo>
                                        <a:cubicBezTo>
                                          <a:pt x="40347" y="42686"/>
                                          <a:pt x="41884" y="37239"/>
                                          <a:pt x="41884" y="30046"/>
                                        </a:cubicBez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23" name="Freeform: Shape 3123"/>
                                <wps:cNvSpPr/>
                                <wps:spPr>
                                  <a:xfrm flipV="1">
                                    <a:off x="3744882" y="6582918"/>
                                    <a:ext cx="46553" cy="73149"/>
                                  </a:xfrm>
                                  <a:custGeom>
                                    <a:avLst/>
                                    <a:gdLst>
                                      <a:gd name="connsiteX0" fmla="*/ 36380 w 46553"/>
                                      <a:gd name="connsiteY0" fmla="*/ 45729 h 73149"/>
                                      <a:gd name="connsiteX1" fmla="*/ 32540 w 46553"/>
                                      <a:gd name="connsiteY1" fmla="*/ 60136 h 73149"/>
                                      <a:gd name="connsiteX2" fmla="*/ 21780 w 46553"/>
                                      <a:gd name="connsiteY2" fmla="*/ 65255 h 73149"/>
                                      <a:gd name="connsiteX3" fmla="*/ 11064 w 46553"/>
                                      <a:gd name="connsiteY3" fmla="*/ 60136 h 73149"/>
                                      <a:gd name="connsiteX4" fmla="*/ 7225 w 46553"/>
                                      <a:gd name="connsiteY4" fmla="*/ 45729 h 73149"/>
                                      <a:gd name="connsiteX5" fmla="*/ 11064 w 46553"/>
                                      <a:gd name="connsiteY5" fmla="*/ 31352 h 73149"/>
                                      <a:gd name="connsiteX6" fmla="*/ 21780 w 46553"/>
                                      <a:gd name="connsiteY6" fmla="*/ 26233 h 73149"/>
                                      <a:gd name="connsiteX7" fmla="*/ 32540 w 46553"/>
                                      <a:gd name="connsiteY7" fmla="*/ 31352 h 73149"/>
                                      <a:gd name="connsiteX8" fmla="*/ 36380 w 46553"/>
                                      <a:gd name="connsiteY8" fmla="*/ 45729 h 73149"/>
                                      <a:gd name="connsiteX9" fmla="*/ 44938 w 46553"/>
                                      <a:gd name="connsiteY9" fmla="*/ 25533 h 73149"/>
                                      <a:gd name="connsiteX10" fmla="*/ 39029 w 46553"/>
                                      <a:gd name="connsiteY10" fmla="*/ 5754 h 73149"/>
                                      <a:gd name="connsiteX11" fmla="*/ 20946 w 46553"/>
                                      <a:gd name="connsiteY11" fmla="*/ -735 h 73149"/>
                                      <a:gd name="connsiteX12" fmla="*/ 12434 w 46553"/>
                                      <a:gd name="connsiteY12" fmla="*/ -65 h 73149"/>
                                      <a:gd name="connsiteX13" fmla="*/ 4665 w 46553"/>
                                      <a:gd name="connsiteY13" fmla="*/ 2004 h 73149"/>
                                      <a:gd name="connsiteX14" fmla="*/ 4665 w 46553"/>
                                      <a:gd name="connsiteY14" fmla="*/ 10323 h 73149"/>
                                      <a:gd name="connsiteX15" fmla="*/ 12106 w 46553"/>
                                      <a:gd name="connsiteY15" fmla="*/ 7317 h 73149"/>
                                      <a:gd name="connsiteX16" fmla="*/ 19592 w 46553"/>
                                      <a:gd name="connsiteY16" fmla="*/ 6334 h 73149"/>
                                      <a:gd name="connsiteX17" fmla="*/ 32198 w 46553"/>
                                      <a:gd name="connsiteY17" fmla="*/ 10725 h 73149"/>
                                      <a:gd name="connsiteX18" fmla="*/ 36380 w 46553"/>
                                      <a:gd name="connsiteY18" fmla="*/ 24000 h 73149"/>
                                      <a:gd name="connsiteX19" fmla="*/ 36380 w 46553"/>
                                      <a:gd name="connsiteY19" fmla="*/ 28242 h 73149"/>
                                      <a:gd name="connsiteX20" fmla="*/ 29593 w 46553"/>
                                      <a:gd name="connsiteY20" fmla="*/ 21351 h 73149"/>
                                      <a:gd name="connsiteX21" fmla="*/ 19681 w 46553"/>
                                      <a:gd name="connsiteY21" fmla="*/ 19074 h 73149"/>
                                      <a:gd name="connsiteX22" fmla="*/ 4248 w 46553"/>
                                      <a:gd name="connsiteY22" fmla="*/ 26367 h 73149"/>
                                      <a:gd name="connsiteX23" fmla="*/ -1616 w 46553"/>
                                      <a:gd name="connsiteY23" fmla="*/ 45729 h 73149"/>
                                      <a:gd name="connsiteX24" fmla="*/ 4248 w 46553"/>
                                      <a:gd name="connsiteY24" fmla="*/ 65107 h 73149"/>
                                      <a:gd name="connsiteX25" fmla="*/ 19681 w 46553"/>
                                      <a:gd name="connsiteY25" fmla="*/ 72414 h 73149"/>
                                      <a:gd name="connsiteX26" fmla="*/ 29593 w 46553"/>
                                      <a:gd name="connsiteY26" fmla="*/ 70137 h 73149"/>
                                      <a:gd name="connsiteX27" fmla="*/ 36380 w 46553"/>
                                      <a:gd name="connsiteY27" fmla="*/ 63261 h 73149"/>
                                      <a:gd name="connsiteX28" fmla="*/ 36380 w 46553"/>
                                      <a:gd name="connsiteY28" fmla="*/ 71164 h 73149"/>
                                      <a:gd name="connsiteX29" fmla="*/ 44938 w 46553"/>
                                      <a:gd name="connsiteY29" fmla="*/ 71164 h 73149"/>
                                      <a:gd name="connsiteX30" fmla="*/ 44938 w 46553"/>
                                      <a:gd name="connsiteY30" fmla="*/ 25533 h 731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46553" h="73149">
                                        <a:moveTo>
                                          <a:pt x="36380" y="45729"/>
                                        </a:moveTo>
                                        <a:cubicBezTo>
                                          <a:pt x="36380" y="51930"/>
                                          <a:pt x="35100" y="56733"/>
                                          <a:pt x="32540" y="60136"/>
                                        </a:cubicBezTo>
                                        <a:cubicBezTo>
                                          <a:pt x="29990" y="63549"/>
                                          <a:pt x="26404" y="65255"/>
                                          <a:pt x="21780" y="65255"/>
                                        </a:cubicBezTo>
                                        <a:cubicBezTo>
                                          <a:pt x="17196" y="65255"/>
                                          <a:pt x="13624" y="63549"/>
                                          <a:pt x="11064" y="60136"/>
                                        </a:cubicBezTo>
                                        <a:cubicBezTo>
                                          <a:pt x="8504" y="56733"/>
                                          <a:pt x="7225" y="51930"/>
                                          <a:pt x="7225" y="45729"/>
                                        </a:cubicBezTo>
                                        <a:cubicBezTo>
                                          <a:pt x="7225" y="39558"/>
                                          <a:pt x="8504" y="34766"/>
                                          <a:pt x="11064" y="31352"/>
                                        </a:cubicBezTo>
                                        <a:cubicBezTo>
                                          <a:pt x="13624" y="27939"/>
                                          <a:pt x="17196" y="26233"/>
                                          <a:pt x="21780" y="26233"/>
                                        </a:cubicBezTo>
                                        <a:cubicBezTo>
                                          <a:pt x="26404" y="26233"/>
                                          <a:pt x="29990" y="27939"/>
                                          <a:pt x="32540" y="31352"/>
                                        </a:cubicBezTo>
                                        <a:cubicBezTo>
                                          <a:pt x="35100" y="34766"/>
                                          <a:pt x="36380" y="39558"/>
                                          <a:pt x="36380" y="45729"/>
                                        </a:cubicBezTo>
                                        <a:close/>
                                        <a:moveTo>
                                          <a:pt x="44938" y="25533"/>
                                        </a:moveTo>
                                        <a:cubicBezTo>
                                          <a:pt x="44938" y="16673"/>
                                          <a:pt x="42968" y="10080"/>
                                          <a:pt x="39029" y="5754"/>
                                        </a:cubicBezTo>
                                        <a:cubicBezTo>
                                          <a:pt x="35100" y="1428"/>
                                          <a:pt x="29073" y="-735"/>
                                          <a:pt x="20946" y="-735"/>
                                        </a:cubicBezTo>
                                        <a:cubicBezTo>
                                          <a:pt x="17940" y="-735"/>
                                          <a:pt x="15103" y="-512"/>
                                          <a:pt x="12434" y="-65"/>
                                        </a:cubicBezTo>
                                        <a:cubicBezTo>
                                          <a:pt x="9765" y="381"/>
                                          <a:pt x="7175" y="1071"/>
                                          <a:pt x="4665" y="2004"/>
                                        </a:cubicBezTo>
                                        <a:lnTo>
                                          <a:pt x="4665" y="10323"/>
                                        </a:lnTo>
                                        <a:cubicBezTo>
                                          <a:pt x="7175" y="8964"/>
                                          <a:pt x="9655" y="7962"/>
                                          <a:pt x="12106" y="7317"/>
                                        </a:cubicBezTo>
                                        <a:cubicBezTo>
                                          <a:pt x="14557" y="6662"/>
                                          <a:pt x="17052" y="6334"/>
                                          <a:pt x="19592" y="6334"/>
                                        </a:cubicBezTo>
                                        <a:cubicBezTo>
                                          <a:pt x="25208" y="6334"/>
                                          <a:pt x="29410" y="7798"/>
                                          <a:pt x="32198" y="10725"/>
                                        </a:cubicBezTo>
                                        <a:cubicBezTo>
                                          <a:pt x="34986" y="13652"/>
                                          <a:pt x="36380" y="18077"/>
                                          <a:pt x="36380" y="24000"/>
                                        </a:cubicBezTo>
                                        <a:lnTo>
                                          <a:pt x="36380" y="28242"/>
                                        </a:lnTo>
                                        <a:cubicBezTo>
                                          <a:pt x="34614" y="25166"/>
                                          <a:pt x="32352" y="22869"/>
                                          <a:pt x="29593" y="21351"/>
                                        </a:cubicBezTo>
                                        <a:cubicBezTo>
                                          <a:pt x="26835" y="19833"/>
                                          <a:pt x="23531" y="19074"/>
                                          <a:pt x="19681" y="19074"/>
                                        </a:cubicBezTo>
                                        <a:cubicBezTo>
                                          <a:pt x="13302" y="19074"/>
                                          <a:pt x="8157" y="21505"/>
                                          <a:pt x="4248" y="26367"/>
                                        </a:cubicBezTo>
                                        <a:cubicBezTo>
                                          <a:pt x="339" y="31238"/>
                                          <a:pt x="-1616" y="37693"/>
                                          <a:pt x="-1616" y="45729"/>
                                        </a:cubicBezTo>
                                        <a:cubicBezTo>
                                          <a:pt x="-1616" y="53786"/>
                                          <a:pt x="339" y="60245"/>
                                          <a:pt x="4248" y="65107"/>
                                        </a:cubicBezTo>
                                        <a:cubicBezTo>
                                          <a:pt x="8157" y="69978"/>
                                          <a:pt x="13302" y="72414"/>
                                          <a:pt x="19681" y="72414"/>
                                        </a:cubicBezTo>
                                        <a:cubicBezTo>
                                          <a:pt x="23531" y="72414"/>
                                          <a:pt x="26835" y="71655"/>
                                          <a:pt x="29593" y="70137"/>
                                        </a:cubicBezTo>
                                        <a:cubicBezTo>
                                          <a:pt x="32352" y="68619"/>
                                          <a:pt x="34614" y="66327"/>
                                          <a:pt x="36380" y="63261"/>
                                        </a:cubicBezTo>
                                        <a:lnTo>
                                          <a:pt x="36380" y="71164"/>
                                        </a:lnTo>
                                        <a:lnTo>
                                          <a:pt x="44938" y="71164"/>
                                        </a:lnTo>
                                        <a:lnTo>
                                          <a:pt x="44938" y="25533"/>
                                        </a:lnTo>
                                        <a:close/>
                                      </a:path>
                                    </a:pathLst>
                                  </a:custGeom>
                                  <a:solidFill>
                                    <a:srgbClr val="000000"/>
                                  </a:solidFill>
                                  <a:ln w="1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wgp>
                  </a:graphicData>
                </a:graphic>
                <wp14:sizeRelH relativeFrom="margin">
                  <wp14:pctWidth>0</wp14:pctWidth>
                </wp14:sizeRelH>
                <wp14:sizeRelV relativeFrom="margin">
                  <wp14:pctHeight>0</wp14:pctHeight>
                </wp14:sizeRelV>
              </wp:anchor>
            </w:drawing>
          </mc:Choice>
          <mc:Fallback>
            <w:pict>
              <v:group w14:anchorId="3C900477" id="Graphic 2666" o:spid="_x0000_s1026" style="position:absolute;margin-left:0;margin-top:93.2pt;width:218.2pt;height:179.5pt;z-index:251667456;mso-position-horizontal:left;mso-position-horizontal-relative:margin;mso-width-relative:margin;mso-height-relative:margin" coordorigin="11304,29847" coordsize="40727,37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">
                <v:group id="_x0000_s1027" style="position:absolute;left:11304;top:29847;width:40727;height:37094" coordorigin="11304,29847" coordsize="40727,37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">
                  <v:shape id="Freeform: Shape 2669" o:spid="_x0000_s1028" style="position:absolute;left:11355;top:29847;width:40676;height:31966;visibility:visible;mso-wrap-style:square;v-text-anchor:middle" coordsize="4389119,3291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" path="m,3291840r4389120,l4389120,,,,,3291840xe" stroked="f">
                    <v:path arrowok="t" o:connecttype="custom" o:connectlocs="0,3196590;4067609,3196590;4067609,0;0,0;0,3196590" o:connectangles="0,0,0,0,0"/>
                  </v:shape>
                  <v:group id="_x0000_s1029" style="position:absolute;left:11304;top:29847;width:19833;height:30752" coordorigin="11304,29847" coordsize="19833,30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">
                    <v:shape id="Freeform: Shape 2671" o:spid="_x0000_s1030" style="position:absolute;left:17341;top:29847;width:13796;height:28045;visibility:visible;mso-wrap-style:square;v-text-anchor:middle" coordsize="1379601,280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" path="m,2804541r1379601,l1379601,,,,,2804541xe" stroked="f">
                      <v:path arrowok="t" o:connecttype="custom" o:connectlocs="0,2804541;1379601,2804541;1379601,0;0,0;0,2804541" o:connectangles="0,0,0,0,0"/>
                    </v:shape>
                    <v:shape id="Freeform: Shape 2672" o:spid="_x0000_s1031" style="position:absolute;left:17341;top:56038;width:5416;height:580;visibility:visible;mso-wrap-style:square;v-text-anchor:middle" coordsize="541618,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" path="m,57945r541619,l541619,,,,,57945xe" fillcolor="#1f77b4" stroked="f">
                      <v:path arrowok="t" o:connecttype="custom" o:connectlocs="0,57945;541619,57945;541619,0;0,0;0,57945" o:connectangles="0,0,0,0,0"/>
                    </v:shape>
                    <v:shape id="Freeform: Shape 2673" o:spid="_x0000_s1032" style="position:absolute;left:17341;top:53720;width:9364;height:580;visibility:visible;mso-wrap-style:square;v-text-anchor:middle" coordsize="936430,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" path="m,57945r936430,l936430,,,,,57945xe" fillcolor="#1f77b4" stroked="f">
                      <v:path arrowok="t" o:connecttype="custom" o:connectlocs="0,57945;936430,57945;936430,0;0,0;0,57945" o:connectangles="0,0,0,0,0"/>
                    </v:shape>
                    <v:shape id="Freeform: Shape 2674" o:spid="_x0000_s1033" style="position:absolute;left:17341;top:51403;width:10876;height:579;visibility:visible;mso-wrap-style:square;v-text-anchor:middle" coordsize="1087599,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" path="m,57945r1087599,l1087599,,,,,57945xe" fillcolor="#1f77b4" stroked="f">
                      <v:path arrowok="t" o:connecttype="custom" o:connectlocs="0,57945;1087599,57945;1087599,0;0,0;0,57945" o:connectangles="0,0,0,0,0"/>
                    </v:shape>
                    <v:shape id="Freeform: Shape 2675" o:spid="_x0000_s1034" style="position:absolute;left:17341;top:49085;width:12042;height:579;visibility:visible;mso-wrap-style:square;v-text-anchor:middle" coordsize="1204187,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" path="m,57945r1204187,l1204187,,,,,57945xe" fillcolor="#1f77b4" stroked="f">
                      <v:path arrowok="t" o:connecttype="custom" o:connectlocs="0,57945;1204187,57945;1204187,0;0,0;0,57945" o:connectangles="0,0,0,0,0"/>
                    </v:shape>
                    <v:shape id="Freeform: Shape 2676" o:spid="_x0000_s1035" style="position:absolute;left:17341;top:46767;width:11418;height:579;visibility:visible;mso-wrap-style:square;v-text-anchor:middle" coordsize="1141780,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" path="m,57945r1141781,l1141781,,,,,57945xe" fillcolor="#1f77b4" stroked="f">
                      <v:path arrowok="t" o:connecttype="custom" o:connectlocs="0,57945;1141781,57945;1141781,0;0,0;0,57945" o:connectangles="0,0,0,0,0"/>
                    </v:shape>
                    <v:shape id="Freeform: Shape 2677" o:spid="_x0000_s1036" style="position:absolute;left:17341;top:44449;width:12761;height:580;visibility:visible;mso-wrap-style:square;v-text-anchor:middle" coordsize="1276056,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" path="m,57945r1276056,l1276056,,,,,57945xe" fillcolor="#1f77b4" stroked="f">
                      <v:path arrowok="t" o:connecttype="custom" o:connectlocs="0,57945;1276056,57945;1276056,0;0,0;0,57945" o:connectangles="0,0,0,0,0"/>
                    </v:shape>
                    <v:shape id="Freeform: Shape 2678" o:spid="_x0000_s1037" style="position:absolute;left:17341;top:42131;width:10868;height:580;visibility:visible;mso-wrap-style:square;v-text-anchor:middle" coordsize="1086810,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" path="m,57945r1086810,l1086810,,,,,57945xe" fillcolor="#1f77b4" stroked="f">
                      <v:path arrowok="t" o:connecttype="custom" o:connectlocs="0,57945;1086810,57945;1086810,0;0,0;0,57945" o:connectangles="0,0,0,0,0"/>
                    </v:shape>
                    <v:shape id="Freeform: Shape 2679" o:spid="_x0000_s1038" style="position:absolute;left:17341;top:39814;width:6718;height:579;visibility:visible;mso-wrap-style:square;v-text-anchor:middle" coordsize="671797,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" path="m,57945r671797,l671797,,,,,57945xe" fillcolor="#1f77b4" stroked="f">
                      <v:path arrowok="t" o:connecttype="custom" o:connectlocs="0,57945;671797,57945;671797,0;0,0;0,57945" o:connectangles="0,0,0,0,0"/>
                    </v:shape>
                    <v:shape id="Freeform: Shape 2680" o:spid="_x0000_s1039" style="position:absolute;left:17341;top:37496;width:12066;height:579;visibility:visible;mso-wrap-style:square;v-text-anchor:middle" coordsize="1206616,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" path="m,57945r1206617,l1206617,,,,,57945xe" fillcolor="#1f77b4" stroked="f">
                      <v:path arrowok="t" o:connecttype="custom" o:connectlocs="0,57945;1206617,57945;1206617,0;0,0;0,57945" o:connectangles="0,0,0,0,0"/>
                    </v:shape>
                    <v:shape id="Freeform: Shape 2681" o:spid="_x0000_s1040" style="position:absolute;left:17341;top:35178;width:13139;height:579;visibility:visible;mso-wrap-style:square;v-text-anchor:middle" coordsize="1313905,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" path="m,57945r1313906,l1313906,,,,,57945xe" fillcolor="#1f77b4" stroked="f">
                      <v:path arrowok="t" o:connecttype="custom" o:connectlocs="0,57945;1313906,57945;1313906,0;0,0;0,57945" o:connectangles="0,0,0,0,0"/>
                    </v:shape>
                    <v:shape id="Freeform: Shape 2682" o:spid="_x0000_s1041" style="position:absolute;left:17341;top:32860;width:9823;height:580;visibility:visible;mso-wrap-style:square;v-text-anchor:middle" coordsize="982323,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" path="m,57945r982323,l982323,,,,,57945xe" fillcolor="#1f77b4" stroked="f">
                      <v:path arrowok="t" o:connecttype="custom" o:connectlocs="0,57945;982323,57945;982323,0;0,0;0,57945" o:connectangles="0,0,0,0,0"/>
                    </v:shape>
                    <v:shape id="Freeform: Shape 2683" o:spid="_x0000_s1042" style="position:absolute;left:17341;top:55459;width:2837;height:579;visibility:visible;mso-wrap-style:square;v-text-anchor:middle" coordsize="283732,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" path="m,57945r283732,l283732,,,,,57945xe" fillcolor="#ff7f0e" stroked="f">
                      <v:path arrowok="t" o:connecttype="custom" o:connectlocs="0,57945;283732,57945;283732,0;0,0;0,57945" o:connectangles="0,0,0,0,0"/>
                    </v:shape>
                    <v:shape id="Freeform: Shape 2684" o:spid="_x0000_s1043" style="position:absolute;left:17341;top:53141;width:7297;height:579;visibility:visible;mso-wrap-style:square;v-text-anchor:middle" coordsize="729705,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" path="m,57945r729706,l729706,,,,,57945xe" fillcolor="#ff7f0e" stroked="f">
                      <v:path arrowok="t" o:connecttype="custom" o:connectlocs="0,57945;729706,57945;729706,0;0,0;0,57945" o:connectangles="0,0,0,0,0"/>
                    </v:shape>
                    <v:shape id="Freeform: Shape 2685" o:spid="_x0000_s1044" style="position:absolute;left:17341;top:50823;width:7830;height:580;visibility:visible;mso-wrap-style:square;v-text-anchor:middle" coordsize="782997,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" path="m,57945r782997,l782997,,,,,57945xe" fillcolor="#ff7f0e" stroked="f">
                      <v:path arrowok="t" o:connecttype="custom" o:connectlocs="0,57945;782997,57945;782997,0;0,0;0,57945" o:connectangles="0,0,0,0,0"/>
                    </v:shape>
                    <v:shape id="Freeform: Shape 2686" o:spid="_x0000_s1045" style="position:absolute;left:17341;top:48505;width:3405;height:580;visibility:visible;mso-wrap-style:square;v-text-anchor:middle" coordsize="340530,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" path="m,57945r340530,l340530,,,,,57945xe" fillcolor="#ff7f0e" stroked="f">
                      <v:path arrowok="t" o:connecttype="custom" o:connectlocs="0,57945;340530,57945;340530,0;0,0;0,57945" o:connectangles="0,0,0,0,0"/>
                    </v:shape>
                    <v:shape id="Freeform: Shape 2687" o:spid="_x0000_s1046" style="position:absolute;left:17341;top:46188;width:9373;height:579;visibility:visible;mso-wrap-style:square;v-text-anchor:middle" coordsize="937267,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" path="m,57945r937267,l937267,,,,,57945xe" fillcolor="#ff7f0e" stroked="f">
                      <v:path arrowok="t" o:connecttype="custom" o:connectlocs="0,57945;937267,57945;937267,0;0,0;0,57945" o:connectangles="0,0,0,0,0"/>
                    </v:shape>
                    <v:shape id="Freeform: Shape 2688" o:spid="_x0000_s1047" style="position:absolute;left:17341;top:43870;width:8863;height:579;visibility:visible;mso-wrap-style:square;v-text-anchor:middle" coordsize="886289,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" path="m,57945r886290,l886290,,,,,57945xe" fillcolor="#ff7f0e" stroked="f">
                      <v:path arrowok="t" o:connecttype="custom" o:connectlocs="0,57945;886290,57945;886290,0;0,0;0,57945" o:connectangles="0,0,0,0,0"/>
                    </v:shape>
                    <v:shape id="Freeform: Shape 2689" o:spid="_x0000_s1048" style="position:absolute;left:17341;top:41552;width:4849;height:579;visibility:visible;mso-wrap-style:square;v-text-anchor:middle" coordsize="484928,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" path="m,57945r484928,l484928,,,,,57945xe" fillcolor="#ff7f0e" stroked="f">
                      <v:path arrowok="t" o:connecttype="custom" o:connectlocs="0,57945;484928,57945;484928,0;0,0;0,57945" o:connectangles="0,0,0,0,0"/>
                    </v:shape>
                    <v:shape id="Freeform: Shape 2690" o:spid="_x0000_s1049" style="position:absolute;left:17341;top:39234;width:95;height:580;visibility:visible;mso-wrap-style:square;v-text-anchor:middle" coordsize="9525,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" path="m,57945r,l,,,,,57945xe" fillcolor="#ff7f0e" stroked="f">
                      <v:path arrowok="t" o:connecttype="custom" o:connectlocs="0,57945;0,57945;0,0;0,0;0,57945" o:connectangles="0,0,0,0,0"/>
                    </v:shape>
                    <v:shape id="Freeform: Shape 2691" o:spid="_x0000_s1050" style="position:absolute;left:17341;top:36916;width:7128;height:580;visibility:visible;mso-wrap-style:square;v-text-anchor:middle" coordsize="712833,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" path="m,57945r712834,l712834,,,,,57945xe" fillcolor="#ff7f0e" stroked="f">
                      <v:path arrowok="t" o:connecttype="custom" o:connectlocs="0,57945;712834,57945;712834,0;0,0;0,57945" o:connectangles="0,0,0,0,0"/>
                    </v:shape>
                    <v:shape id="Freeform: Shape 2692" o:spid="_x0000_s1051" style="position:absolute;left:17341;top:34599;width:9776;height:579;visibility:visible;mso-wrap-style:square;v-text-anchor:middle" coordsize="977607,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" path="m,57945r977608,l977608,,,,,57945xe" fillcolor="#ff7f0e" stroked="f">
                      <v:path arrowok="t" o:connecttype="custom" o:connectlocs="0,57945;977608,57945;977608,0;0,0;0,57945" o:connectangles="0,0,0,0,0"/>
                    </v:shape>
                    <v:shape id="Freeform: Shape 2693" o:spid="_x0000_s1052" style="position:absolute;left:17341;top:32281;width:6149;height:579;visibility:visible;mso-wrap-style:square;v-text-anchor:middle" coordsize="614846,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" path="m,57945r614847,l614847,,,,,57945xe" fillcolor="#ff7f0e" stroked="f">
                      <v:path arrowok="t" o:connecttype="custom" o:connectlocs="0,57945;614847,57945;614847,0;0,0;0,57945" o:connectangles="0,0,0,0,0"/>
                    </v:shape>
                    <v:shape id="Freeform: Shape 2694" o:spid="_x0000_s1053" style="position:absolute;left:17341;top:54879;width:2857;height:580;visibility:visible;mso-wrap-style:square;v-text-anchor:middle" coordsize="285695,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" path="m,57945r285696,l285696,,,,,57945xe" fillcolor="#2ca02c" stroked="f">
                      <v:path arrowok="t" o:connecttype="custom" o:connectlocs="0,57945;285696,57945;285696,0;0,0;0,57945" o:connectangles="0,0,0,0,0"/>
                    </v:shape>
                    <v:shape id="Freeform: Shape 2695" o:spid="_x0000_s1054" style="position:absolute;left:17341;top:52562;width:4485;height:579;visibility:visible;mso-wrap-style:square;v-text-anchor:middle" coordsize="448498,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" path="m,57945r448498,l448498,,,,,57945xe" fillcolor="#2ca02c" stroked="f">
                      <v:path arrowok="t" o:connecttype="custom" o:connectlocs="0,57945;448498,57945;448498,0;0,0;0,57945" o:connectangles="0,0,0,0,0"/>
                    </v:shape>
                    <v:shape id="Freeform: Shape 2696" o:spid="_x0000_s1055" style="position:absolute;left:17341;top:50244;width:8663;height:579;visibility:visible;mso-wrap-style:square;v-text-anchor:middle" coordsize="866316,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" path="m,57945r866317,l866317,,,,,57945xe" fillcolor="#2ca02c" stroked="f">
                      <v:path arrowok="t" o:connecttype="custom" o:connectlocs="0,57945;866317,57945;866317,0;0,0;0,57945" o:connectangles="0,0,0,0,0"/>
                    </v:shape>
                    <v:shape id="Freeform: Shape 2697" o:spid="_x0000_s1056" style="position:absolute;left:17341;top:47926;width:3733;height:579;visibility:visible;mso-wrap-style:square;v-text-anchor:middle" coordsize="373326,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" path="m,57945r373326,l373326,,,,,57945xe" fillcolor="#2ca02c" stroked="f">
                      <v:path arrowok="t" o:connecttype="custom" o:connectlocs="0,57945;373326,57945;373326,0;0,0;0,57945" o:connectangles="0,0,0,0,0"/>
                    </v:shape>
                    <v:shape id="Freeform: Shape 2698" o:spid="_x0000_s1057" style="position:absolute;left:17341;top:45608;width:11763;height:580;visibility:visible;mso-wrap-style:square;v-text-anchor:middle" coordsize="1176291,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" path="m,57945r1176292,l1176292,,,,,57945xe" fillcolor="#2ca02c" stroked="f">
                      <v:path arrowok="t" o:connecttype="custom" o:connectlocs="0,57945;1176292,57945;1176292,0;0,0;0,57945" o:connectangles="0,0,0,0,0"/>
                    </v:shape>
                    <v:shape id="Freeform: Shape 2699" o:spid="_x0000_s1058" style="position:absolute;left:17341;top:43290;width:7978;height:580;visibility:visible;mso-wrap-style:square;v-text-anchor:middle" coordsize="797763,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" path="m,57945r797763,l797763,,,,,57945xe" fillcolor="#2ca02c" stroked="f">
                      <v:path arrowok="t" o:connecttype="custom" o:connectlocs="0,57945;797763,57945;797763,0;0,0;0,57945" o:connectangles="0,0,0,0,0"/>
                    </v:shape>
                    <v:shape id="Freeform: Shape 2700" o:spid="_x0000_s1059" style="position:absolute;left:17341;top:40972;width:7813;height:580;visibility:visible;mso-wrap-style:square;v-text-anchor:middle" coordsize="781306,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" path="m,57945r781306,l781306,,,,,57945xe" fillcolor="#2ca02c" stroked="f">
                      <v:path arrowok="t" o:connecttype="custom" o:connectlocs="0,57945;781306,57945;781306,0;0,0;0,57945" o:connectangles="0,0,0,0,0"/>
                    </v:shape>
                    <v:shape id="Freeform: Shape 2701" o:spid="_x0000_s1060" style="position:absolute;left:17341;top:38655;width:95;height:579;visibility:visible;mso-wrap-style:square;v-text-anchor:middle" coordsize="9525,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" path="m,57945r,l,,,,,57945xe" fillcolor="#2ca02c" stroked="f">
                      <v:path arrowok="t" o:connecttype="custom" o:connectlocs="0,57945;0,57945;0,0;0,0;0,57945" o:connectangles="0,0,0,0,0"/>
                    </v:shape>
                    <v:shape id="Freeform: Shape 2702" o:spid="_x0000_s1061" style="position:absolute;left:17341;top:36337;width:7361;height:579;visibility:visible;mso-wrap-style:square;v-text-anchor:middle" coordsize="736115,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" path="m,57945r736115,l736115,,,,,57945xe" fillcolor="#2ca02c" stroked="f">
                      <v:path arrowok="t" o:connecttype="custom" o:connectlocs="0,57945;736115,57945;736115,0;0,0;0,57945" o:connectangles="0,0,0,0,0"/>
                    </v:shape>
                    <v:shape id="Freeform: Shape 2703" o:spid="_x0000_s1062" style="position:absolute;left:17341;top:34019;width:9594;height:580;visibility:visible;mso-wrap-style:square;v-text-anchor:middle" coordsize="959344,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" path="m,57945r959345,l959345,,,,,57945xe" fillcolor="#2ca02c" stroked="f">
                      <v:path arrowok="t" o:connecttype="custom" o:connectlocs="0,57945;959345,57945;959345,0;0,0;0,57945" o:connectangles="0,0,0,0,0"/>
                    </v:shape>
                    <v:shape id="Freeform: Shape 2704" o:spid="_x0000_s1063" style="position:absolute;left:17341;top:31701;width:6300;height:580;visibility:visible;mso-wrap-style:square;v-text-anchor:middle" coordsize="630025,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" path="m,57945r630026,l630026,,,,,57945xe" fillcolor="#2ca02c" stroked="f">
                      <v:path arrowok="t" o:connecttype="custom" o:connectlocs="0,57945;630026,57945;630026,0;0,0;0,57945" o:connectangles="0,0,0,0,0"/>
                    </v:shape>
                    <v:shape id="Freeform: Shape 2705" o:spid="_x0000_s1064" style="position:absolute;left:17341;top:54300;width:1758;height:579;visibility:visible;mso-wrap-style:square;v-text-anchor:middle" coordsize="175788,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" path="m,57945r175789,l175789,,,,,57945xe" fillcolor="#d62728" stroked="f">
                      <v:path arrowok="t" o:connecttype="custom" o:connectlocs="0,57945;175789,57945;175789,0;0,0;0,57945" o:connectangles="0,0,0,0,0"/>
                    </v:shape>
                    <v:shape id="Freeform: Shape 2706" o:spid="_x0000_s1065" style="position:absolute;left:17341;top:51982;width:5540;height:580;visibility:visible;mso-wrap-style:square;v-text-anchor:middle" coordsize="553971,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" path="m,57945r553972,l553972,,,,,57945xe" fillcolor="#d62728" stroked="f">
                      <v:path arrowok="t" o:connecttype="custom" o:connectlocs="0,57945;553972,57945;553972,0;0,0;0,57945" o:connectangles="0,0,0,0,0"/>
                    </v:shape>
                    <v:shape id="Freeform: Shape 2707" o:spid="_x0000_s1066" style="position:absolute;left:17341;top:49664;width:8290;height:580;visibility:visible;mso-wrap-style:square;v-text-anchor:middle" coordsize="828966,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" path="m,57945r828966,l828966,,,,,57945xe" fillcolor="#d62728" stroked="f">
                      <v:path arrowok="t" o:connecttype="custom" o:connectlocs="0,57945;828966,57945;828966,0;0,0;0,57945" o:connectangles="0,0,0,0,0"/>
                    </v:shape>
                    <v:shape id="Freeform: Shape 2708" o:spid="_x0000_s1067" style="position:absolute;left:17341;top:47346;width:4190;height:580;visibility:visible;mso-wrap-style:square;v-text-anchor:middle" coordsize="419011,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" path="m,57945r419011,l419011,,,,,57945xe" fillcolor="#d62728" stroked="f">
                      <v:path arrowok="t" o:connecttype="custom" o:connectlocs="0,57945;419011,57945;419011,0;0,0;0,57945" o:connectangles="0,0,0,0,0"/>
                    </v:shape>
                    <v:shape id="Freeform: Shape 2709" o:spid="_x0000_s1068" style="position:absolute;left:17341;top:45029;width:5012;height:579;visibility:visible;mso-wrap-style:square;v-text-anchor:middle" coordsize="501197,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" path="m,57945r501197,l501197,,,,,57945xe" fillcolor="#d62728" stroked="f">
                      <v:path arrowok="t" o:connecttype="custom" o:connectlocs="0,57945;501197,57945;501197,0;0,0;0,57945" o:connectangles="0,0,0,0,0"/>
                    </v:shape>
                    <v:shape id="Freeform: Shape 2710" o:spid="_x0000_s1069" style="position:absolute;left:17341;top:42711;width:6605;height:579;visibility:visible;mso-wrap-style:square;v-text-anchor:middle" coordsize="660527,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" path="m,57945r660527,l660527,,,,,57945xe" fillcolor="#d62728" stroked="f">
                      <v:path arrowok="t" o:connecttype="custom" o:connectlocs="0,57945;660527,57945;660527,0;0,0;0,57945" o:connectangles="0,0,0,0,0"/>
                    </v:shape>
                    <v:shape id="Freeform: Shape 2711" o:spid="_x0000_s1070" style="position:absolute;left:17341;top:40393;width:5416;height:579;visibility:visible;mso-wrap-style:square;v-text-anchor:middle" coordsize="541555,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" path="m,57945r541555,l541555,,,,,57945xe" fillcolor="#d62728" stroked="f">
                      <v:path arrowok="t" o:connecttype="custom" o:connectlocs="0,57945;541555,57945;541555,0;0,0;0,57945" o:connectangles="0,0,0,0,0"/>
                    </v:shape>
                    <v:shape id="Freeform: Shape 2712" o:spid="_x0000_s1071" style="position:absolute;left:17341;top:38075;width:4799;height:580;visibility:visible;mso-wrap-style:square;v-text-anchor:middle" coordsize="479855,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" path="m,57945r479855,l479855,,,,,57945xe" fillcolor="#d62728" stroked="f">
                      <v:path arrowok="t" o:connecttype="custom" o:connectlocs="0,57945;479855,57945;479855,0;0,0;0,57945" o:connectangles="0,0,0,0,0"/>
                    </v:shape>
                    <v:shape id="Freeform: Shape 2713" o:spid="_x0000_s1072" style="position:absolute;left:17341;top:35757;width:4077;height:580;visibility:visible;mso-wrap-style:square;v-text-anchor:middle" coordsize="407641,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" path="m,57945r407641,l407641,,,,,57945xe" fillcolor="#d62728" stroked="f">
                      <v:path arrowok="t" o:connecttype="custom" o:connectlocs="0,57945;407641,57945;407641,0;0,0;0,57945" o:connectangles="0,0,0,0,0"/>
                    </v:shape>
                    <v:shape id="Freeform: Shape 2714" o:spid="_x0000_s1073" style="position:absolute;left:17341;top:33440;width:9204;height:579;visibility:visible;mso-wrap-style:square;v-text-anchor:middle" coordsize="920422,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" path="m,57945r920423,l920423,,,,,57945xe" fillcolor="#d62728" stroked="f">
                      <v:path arrowok="t" o:connecttype="custom" o:connectlocs="0,57945;920423,57945;920423,0;0,0;0,57945" o:connectangles="0,0,0,0,0"/>
                    </v:shape>
                    <v:shape id="Freeform: Shape 2715" o:spid="_x0000_s1074" style="position:absolute;left:17341;top:31122;width:4958;height:579;visibility:visible;mso-wrap-style:square;v-text-anchor:middle" coordsize="495786,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" path="m,57945r495787,l495787,,,,,57945xe" fillcolor="#d62728" stroked="f">
                      <v:path arrowok="t" o:connecttype="custom" o:connectlocs="0,57945;495787,57945;495787,0;0,0;0,57945" o:connectangles="0,0,0,0,0"/>
                    </v:shape>
                    <v:group id="_x0000_s1075" style="position:absolute;left:17101;top:57892;width:12299;height:2707" coordorigin="17101,57892" coordsize="12299,2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">
                      <v:group id="_x0000_s1076" style="position:absolute;left:17101;top:57892;width:480;height:1404" coordorigin="17101,57892" coordsize="479,1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">
                        <v:shape id="Freeform: Shape 2718" o:spid="_x0000_s1077" style="position:absolute;left:17341;top:57892;width:95;height:334;visibility:visible;mso-wrap-style:square;v-text-anchor:middle" coordsize="9525,33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" path="m88,304r,33338e" fillcolor="black" strokeweight=".6pt">
                          <v:path arrowok="t" o:connecttype="custom" o:connectlocs="88,304;88,33642" o:connectangles="0,0"/>
                        </v:shape>
                        <v:shape id="Freeform: Shape 2719" o:spid="_x0000_s1078" style="position:absolute;left:17101;top:58576;width:480;height:720;flip:y;visibility:visible;mso-wrap-style:square;v-text-anchor:middle" coordsize="47997,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" path="m22044,62592v-4832,,-8468,-2381,-10909,-7144c8704,50696,7489,43542,7489,33987v,-9515,1215,-16653,3646,-21416c13576,7809,17212,5427,22044,5427v4872,,8523,2382,10954,7144c35439,17334,36659,24472,36659,33987v,9555,-1220,16709,-3661,21461c30567,60211,26916,62592,22044,62592xm22044,70034v7789,,13737,-3081,17845,-9243c43996,54640,46050,45705,46050,33987v,-11688,-2054,-20612,-6161,-26774c35781,1062,29833,-2014,22044,-2014v-7779,,-13722,3076,-17829,9227c107,13375,-1947,22299,-1947,33987v,11718,2054,20653,6162,26804c8322,66953,14265,70034,22044,70034xe" fillcolor="black" stroked="f" strokeweight="42e-5mm">
                          <v:path arrowok="t" o:connecttype="custom" o:connectlocs="22044,62592;11135,55448;7489,33987;11135,12571;22044,5427;32998,12571;36659,33987;32998,55448;22044,62592;22044,70034;39889,60791;46050,33987;39889,7213;22044,-2014;4215,7213;-1947,33987;4215,60791;22044,70034" o:connectangles="0,0,0,0,0,0,0,0,0,0,0,0,0,0,0,0,0,0"/>
                        </v:shape>
                      </v:group>
                      <v:group id="_x0000_s1079" style="position:absolute;left:20644;top:57892;width:1079;height:1404" coordorigin="20644,57892" coordsize="1078,1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">
                        <v:shape id="Freeform: Shape 2721" o:spid="_x0000_s1080" style="position:absolute;left:21180;top:57892;width:95;height:334;visibility:visible;mso-wrap-style:square;v-text-anchor:middle" coordsize="9525,33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" path="m128,304r,33338e" fillcolor="black" strokeweight=".6pt">
                          <v:path arrowok="t" o:connecttype="custom" o:connectlocs="128,304;128,33642" o:connectangles="0,0"/>
                        </v:shape>
                        <v:group id="_x0000_s1081" style="position:absolute;left:20644;top:58576;width:1079;height:720" coordorigin="20644,58576" coordsize="1078,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">
                          <v:shape id="Freeform: Shape 2723" o:spid="_x0000_s1082" style="position:absolute;left:20644;top:58576;width:441;height:707;flip:y;visibility:visible;mso-wrap-style:square;v-text-anchor:middle" coordsize="44082,70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" path="m9471,5843r32786,l42257,-2060r-44082,l-1825,5843v3562,3691,8418,8642,14570,14853c18906,26917,22776,30931,24353,32736v3007,3374,5105,6231,6296,8573c31849,43650,32450,45952,32450,48214v,3691,-1295,6698,-3885,9019c25976,59565,22602,60731,18445,60731v-2947,,-6057,-511,-9332,-1533c5849,58176,2357,56623,-1364,54540r,9495c2416,65553,5948,66699,9233,67473v3294,774,6305,1161,9033,1161c25460,68634,31195,66833,35471,63231v4276,-3591,6414,-8394,6414,-14406c41885,45967,41350,43258,40278,40699,39216,38149,37272,35137,34444,31665v-774,-903,-3239,-3503,-7397,-7799c22900,19570,17041,13562,9471,5843xe" fillcolor="black" stroked="f" strokeweight="42e-5mm">
                            <v:path arrowok="t" o:connecttype="custom" o:connectlocs="9471,5843;42257,5843;42257,-2060;-1825,-2060;-1825,5843;12745,20696;24353,32736;30649,41309;32450,48214;28565,57233;18445,60731;9113,59198;-1364,54540;-1364,64035;9233,67473;18266,68634;35471,63231;41885,48825;40278,40699;34444,31665;27047,23866;9471,5843" o:connectangles="0,0,0,0,0,0,0,0,0,0,0,0,0,0,0,0,0,0,0,0,0,0"/>
                          </v:shape>
                          <v:shape id="Freeform: Shape 2724" o:spid="_x0000_s1083" style="position:absolute;left:21243;top:58576;width:480;height:720;flip:y;visibility:visible;mso-wrap-style:square;v-text-anchor:middle" coordsize="47997,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" path="m22088,62592v-4832,,-8469,-2381,-10909,-7144c8748,50696,7532,43542,7532,33987v,-9515,1216,-16653,3647,-21416c13619,7809,17256,5427,22088,5427v4871,,8523,2382,10953,7144c35482,17334,36703,24472,36703,33987v,9555,-1221,16709,-3662,21461c30611,60211,26959,62592,22088,62592xm22088,70034v7788,,13737,-3081,17844,-9243c44040,54640,46094,45705,46094,33987v,-11688,-2054,-20612,-6162,-26774c35825,1062,29876,-2014,22088,-2014v-7779,,-13722,3076,-17830,9227c150,13375,-1903,22299,-1903,33987v,11718,2053,20653,6161,26804c8366,66953,14309,70034,22088,70034xe" fillcolor="black" stroked="f" strokeweight="42e-5mm">
                            <v:path arrowok="t" o:connecttype="custom" o:connectlocs="22088,62592;11179,55448;7532,33987;11179,12571;22088,5427;33041,12571;36703,33987;33041,55448;22088,62592;22088,70034;39932,60791;46094,33987;39932,7213;22088,-2014;4258,7213;-1903,33987;4258,60791;22088,70034" o:connectangles="0,0,0,0,0,0,0,0,0,0,0,0,0,0,0,0,0,0"/>
                          </v:shape>
                        </v:group>
                      </v:group>
                      <v:group id="_x0000_s1084" style="position:absolute;left:24459;top:57892;width:1103;height:1404" coordorigin="24459,57892" coordsize="1102,1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">
                        <v:shape id="Freeform: Shape 2726" o:spid="_x0000_s1085" style="position:absolute;left:25019;top:57892;width:95;height:334;visibility:visible;mso-wrap-style:square;v-text-anchor:middle" coordsize="9525,33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" path="m168,304r,33338e" fillcolor="black" strokeweight=".6pt">
                          <v:path arrowok="t" o:connecttype="custom" o:connectlocs="168,304;168,33642" o:connectangles="0,0"/>
                        </v:shape>
                        <v:group id="_x0000_s1086" style="position:absolute;left:24459;top:58576;width:1103;height:720" coordorigin="24459,58576" coordsize="110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">
                          <v:shape id="Freeform: Shape 2728" o:spid="_x0000_s1087" style="position:absolute;left:24459;top:58589;width:506;height:694;flip:y;visibility:visible;mso-wrap-style:square;v-text-anchor:middle" coordsize="5060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" path="m29495,59240l5772,22167r23723,l29495,59240xm27025,67426r11817,l38842,22167r9912,l48754,14353r-9912,l38842,-2018r-9347,l29495,14353r-31343,l-1848,23417,27025,67426xe" fillcolor="black" stroked="f" strokeweight="42e-5mm">
                            <v:path arrowok="t" o:connecttype="custom" o:connectlocs="29495,59240;5772,22167;29495,22167;29495,59240;27025,67426;38842,67426;38842,22167;48754,22167;48754,14353;38842,14353;38842,-2018;29495,-2018;29495,14353;-1848,14353;-1848,23417;27025,67426" o:connectangles="0,0,0,0,0,0,0,0,0,0,0,0,0,0,0,0"/>
                          </v:shape>
                          <v:shape id="Freeform: Shape 2729" o:spid="_x0000_s1088" style="position:absolute;left:25082;top:58576;width:480;height:720;flip:y;visibility:visible;mso-wrap-style:square;v-text-anchor:middle" coordsize="47997,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" path="m22128,62592v-4832,,-8468,-2381,-10909,-7144c8788,50696,7573,43542,7573,33987v,-9515,1215,-16653,3646,-21416c13660,7809,17296,5427,22128,5427v4872,,8523,2382,10954,7144c35523,17334,36743,24472,36743,33987v,9555,-1220,16709,-3661,21461c30651,60211,27000,62592,22128,62592xm22128,70034v7789,,13737,-3081,17844,-9243c44080,54640,46134,45705,46134,33987v,-11688,-2054,-20612,-6162,-26774c35865,1062,29917,-2014,22128,-2014v-7779,,-13722,3076,-17830,9227c191,13375,-1863,22299,-1863,33987v,11718,2054,20653,6161,26804c8406,66953,14349,70034,22128,70034xe" fillcolor="black" stroked="f" strokeweight="42e-5mm">
                            <v:path arrowok="t" o:connecttype="custom" o:connectlocs="22128,62592;11219,55448;7573,33987;11219,12571;22128,5427;33082,12571;36743,33987;33082,55448;22128,62592;22128,70034;39972,60791;46134,33987;39972,7213;22128,-2014;4298,7213;-1863,33987;4298,60791;22128,70034" o:connectangles="0,0,0,0,0,0,0,0,0,0,0,0,0,0,0,0,0,0"/>
                          </v:shape>
                        </v:group>
                      </v:group>
                      <v:group id="_x0000_s1089" style="position:absolute;left:28318;top:57892;width:1082;height:1404" coordorigin="28318,57892" coordsize="1082,1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">
                        <v:shape id="Freeform: Shape 2731" o:spid="_x0000_s1090" style="position:absolute;left:28858;top:57892;width:95;height:334;visibility:visible;mso-wrap-style:square;v-text-anchor:middle" coordsize="9525,33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" path="m209,304r,33338e" fillcolor="black" strokeweight=".6pt">
                          <v:path arrowok="t" o:connecttype="custom" o:connectlocs="209,304;209,33642" o:connectangles="0,0"/>
                        </v:shape>
                        <v:group id="_x0000_s1091" style="position:absolute;left:28318;top:58576;width:1082;height:720" coordorigin="28318,58576" coordsize="108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">
                          <v:shape id="Freeform: Shape 2733" o:spid="_x0000_s1092" style="position:absolute;left:28318;top:58576;width:480;height:720;flip:y;visibility:visible;mso-wrap-style:square;v-text-anchor:middle" coordsize="47952,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" path="m22942,37797v-4217,,-7560,-1443,-10031,-4330c10450,30589,9220,26640,9220,21620v,-4991,1230,-8940,3691,-11847c15382,6876,18725,5427,22942,5427v4217,,7556,1449,10016,4346c35419,12680,36649,16629,36649,21620v,5020,-1230,8969,-3691,11847c30498,36354,27159,37797,22942,37797xm41590,67251r,-8558c39229,59804,36848,60652,34447,61238v-2402,595,-4783,893,-7144,893c21102,62131,16364,60037,13090,55850,9825,51663,7960,45338,7494,36875v1825,2698,4117,4767,6876,6206c17138,44519,20179,45239,23493,45239v6975,,12486,-2118,16535,-6355c44076,34657,46100,28902,46100,21620v,-7134,-2109,-12859,-6325,-17175c35558,139,29947,-2014,22942,-2014v-8037,,-14178,3076,-18425,9227c271,13375,-1853,22299,-1853,33987v,10974,2605,19725,7814,26254c11170,66769,18160,70034,26931,70034v2361,,4742,-234,7143,-700c36476,68868,38981,68173,41590,67251xe" fillcolor="black" stroked="f" strokeweight="42e-5mm">
                            <v:path arrowok="t" o:connecttype="custom" o:connectlocs="22942,37797;12911,33467;9220,21620;12911,9773;22942,5427;32958,9773;36649,21620;32958,33467;22942,37797;41590,67251;41590,58693;34447,61238;27303,62131;13090,55850;7494,36875;14370,43081;23493,45239;40028,38884;46100,21620;39775,4445;22942,-2014;4517,7213;-1853,33987;5961,60241;26931,70034;34074,69334;41590,67251" o:connectangles="0,0,0,0,0,0,0,0,0,0,0,0,0,0,0,0,0,0,0,0,0,0,0,0,0,0,0"/>
                          </v:shape>
                          <v:shape id="Freeform: Shape 2734" o:spid="_x0000_s1093" style="position:absolute;left:28920;top:58576;width:480;height:720;flip:y;visibility:visible;mso-wrap-style:square;v-text-anchor:middle" coordsize="47997,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" path="m22168,62592v-4832,,-8468,-2381,-10909,-7144c8828,50696,7613,43542,7613,33987v,-9515,1215,-16653,3646,-21416c13700,7809,17336,5427,22168,5427v4872,,8523,2382,10954,7144c35563,17334,36783,24472,36783,33987v,9555,-1220,16709,-3661,21461c30691,60211,27040,62592,22168,62592xm22168,70034v7789,,13737,-3081,17845,-9243c44120,54640,46174,45705,46174,33987v,-11688,-2054,-20612,-6161,-26774c35905,1062,29957,-2014,22168,-2014v-7778,,-13722,3076,-17829,9227c231,13375,-1823,22299,-1823,33987v,11718,2054,20653,6162,26804c8446,66953,14390,70034,22168,70034xe" fillcolor="black" stroked="f" strokeweight="42e-5mm">
                            <v:path arrowok="t" o:connecttype="custom" o:connectlocs="22168,62592;11259,55448;7613,33987;11259,12571;22168,5427;33122,12571;36783,33987;33122,55448;22168,62592;22168,70034;40013,60791;46174,33987;40013,7213;22168,-2014;4339,7213;-1823,33987;4339,60791;22168,70034" o:connectangles="0,0,0,0,0,0,0,0,0,0,0,0,0,0,0,0,0,0"/>
                          </v:shape>
                        </v:group>
                      </v:group>
                      <v:group id="_x0000_s1094" style="position:absolute;left:22846;top:59879;width:2855;height:720" coordorigin="22846,59879" coordsize="2854,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">
                        <v:shape id="Freeform: Shape 2736" o:spid="_x0000_s1095" style="position:absolute;left:22846;top:59891;width:571;height:695;flip:y;visibility:visible;mso-wrap-style:square;v-text-anchor:middle" coordsize="57150,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" path="m25441,40546v2828,,4966,620,6415,1860c33314,43647,34044,45477,34044,47898v,2391,-730,4212,-2188,5462c30407,54620,28269,55250,25441,55250r-9897,l15544,40546r9897,xm26052,10185v3591,,6295,759,8111,2277c35979,13980,36886,16272,36886,19338v,3016,-898,5274,-2693,6772c32397,27618,29683,28372,26052,28372r-10508,l15544,10185r10508,xm42706,35158v3839,-1121,6811,-3184,8914,-6191c53734,25961,54790,22275,54790,17909v,-6697,-2262,-11693,-6786,-14987c43479,-362,36594,-2004,27346,-2004r-29706,l-2360,67439r26879,c34163,67439,41148,65981,45474,63064v4326,-2917,6489,-7586,6489,-14005c51963,45686,51169,42813,49581,40442,48004,38071,45712,36309,42706,35158xe" fillcolor="black" stroked="f" strokeweight="42e-5mm">
                          <v:path arrowok="t" o:connecttype="custom" o:connectlocs="25441,40546;31856,42406;34044,47898;31856,53360;25441,55250;15544,55250;15544,40546;25441,40546;26052,10185;34163,12462;36886,19338;34193,26110;26052,28372;15544,28372;15544,10185;26052,10185;42706,35158;51620,28967;54790,17909;48004,2922;27346,-2004;-2360,-2004;-2360,67439;24519,67439;45474,63064;51963,49059;49581,40442;42706,35158" o:connectangles="0,0,0,0,0,0,0,0,0,0,0,0,0,0,0,0,0,0,0,0,0,0,0,0,0,0,0,0"/>
                        </v:shape>
                        <v:shape id="Freeform: Shape 2737" o:spid="_x0000_s1096" style="position:absolute;left:23572;top:59891;width:571;height:695;flip:y;visibility:visible;mso-wrap-style:square;v-text-anchor:middle" coordsize="57150,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" path="m25449,40546v2828,,4966,620,6415,1860c33322,43647,34051,45477,34051,47898v,2391,-729,4212,-2187,5462c30415,54620,28277,55250,25449,55250r-9897,l15552,40546r9897,xm26059,10185v3592,,6296,759,8111,2277c35986,13980,36894,16272,36894,19338v,3016,-898,5274,-2694,6772c32404,27618,29691,28372,26059,28372r-10507,l15552,10185r10507,xm42713,35158v3840,-1121,6812,-3184,8915,-6191c53741,25961,54798,22275,54798,17909v,-6697,-2262,-11693,-6787,-14987c43487,-362,36601,-2004,27354,-2004r-29706,l-2352,67439r26878,c34170,67439,41155,65981,45481,63064v4326,-2917,6489,-7586,6489,-14005c51970,45686,51177,42813,49589,40442,48011,38071,45720,36309,42713,35158xe" fillcolor="black" stroked="f" strokeweight="42e-5mm">
                          <v:path arrowok="t" o:connecttype="custom" o:connectlocs="25449,40546;31864,42406;34051,47898;31864,53360;25449,55250;15552,55250;15552,40546;25449,40546;26059,10185;34170,12462;36894,19338;34200,26110;26059,28372;15552,28372;15552,10185;26059,10185;42713,35158;51628,28967;54798,17909;48011,2922;27354,-2004;-2352,-2004;-2352,67439;24526,67439;45481,63064;51970,49059;49589,40442;42713,35158" o:connectangles="0,0,0,0,0,0,0,0,0,0,0,0,0,0,0,0,0,0,0,0,0,0,0,0,0,0,0,0"/>
                        </v:shape>
                        <v:shape id="Freeform: Shape 2738" o:spid="_x0000_s1097" style="position:absolute;left:24258;top:59879;width:714;height:720;flip:y;visibility:visible;mso-wrap-style:square;v-text-anchor:middle" coordsize="71437,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" path="m33164,57069v-5457,,-9689,-2014,-12695,-6042c17462,46999,15959,41323,15959,34001v,-7283,1503,-12943,4510,-16981c23475,12992,27707,10977,33164,10977v5487,,9733,2015,12739,6043c48910,21058,50413,26718,50413,34001v,7322,-1503,12998,-4510,17026c42897,55055,38651,57069,33164,57069xm33164,70047v11162,,19903,-3195,26223,-9584c65717,54083,68882,45262,68882,34001v,-11222,-3165,-20027,-9495,-26417c53067,1194,44326,-2000,33164,-2000v-11133,,-19869,3194,-26209,9584c615,13974,-2555,22779,-2555,34001v,11261,3170,20082,9510,26462c13295,66852,22031,70047,33164,70047xe" fillcolor="black" stroked="f" strokeweight="42e-5mm">
                          <v:path arrowok="t" o:connecttype="custom" o:connectlocs="33164,57069;20469,51027;15959,34001;20469,17020;33164,10977;45903,17020;50413,34001;45903,51027;33164,57069;33164,70047;59387,60463;68882,34001;59387,7584;33164,-2000;6955,7584;-2555,34001;6955,60463;33164,70047" o:connectangles="0,0,0,0,0,0,0,0,0,0,0,0,0,0,0,0,0,0"/>
                        </v:shape>
                        <v:shape id="Freeform: Shape 2739" o:spid="_x0000_s1098" style="position:absolute;left:25004;top:59891;width:697;height:695;flip:y;visibility:visible;mso-wrap-style:square;v-text-anchor:middle" coordsize="6971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" path="m43338,33432l67419,-2004r-18648,l32548,21719,16445,-2004r-18737,l21803,33432,-1370,67439r18708,l32548,45070,47699,67439r18797,l43338,33432xe" fillcolor="black" stroked="f" strokeweight="42e-5mm">
                          <v:path arrowok="t" o:connecttype="custom" o:connectlocs="43338,33432;67419,-2004;48771,-2004;32548,21719;16445,-2004;-2292,-2004;21803,33432;-1370,67439;17338,67439;32548,45070;47699,67439;66496,67439;43338,33432" o:connectangles="0,0,0,0,0,0,0,0,0,0,0,0,0"/>
                        </v:shape>
                      </v:group>
                    </v:group>
                    <v:group id="_x0000_s1099" style="position:absolute;left:11304;top:31948;width:6037;height:24071" coordorigin="11304,31948" coordsize="6037,24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">
                      <v:group id="_x0000_s1100" style="position:absolute;left:13260;top:55114;width:4081;height:905" coordorigin="13260,55114" coordsize="4080,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">
                        <v:shape id="Freeform: Shape 2742" o:spid="_x0000_s1101" style="position:absolute;left:17008;top:55459;width:333;height:95;visibility:visible;mso-wrap-style:square;v-text-anchor:middle" coordsize="3333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" path="m33425,279l88,279e" fillcolor="black" strokeweight=".6pt">
                          <v:path arrowok="t" o:connecttype="custom" o:connectlocs="33425,279;88,279" o:connectangles="0,0"/>
                        </v:shape>
                        <v:group id="_x0000_s1102" style="position:absolute;left:13260;top:55114;width:3362;height:905" coordorigin="13260,55114" coordsize="336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">
                          <v:shape id="Freeform: Shape 2744" o:spid="_x0000_s1103" style="position:absolute;left:13260;top:55126;width:636;height:695;flip:y;visibility:visible;mso-wrap-style:square;v-text-anchor:middle" coordsize="63624,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" path="m29680,58132l16925,23574r25539,l29680,58132xm24367,67389r10656,l61485,-2054r-9764,l45396,15761r-31298,l7773,-2054r-9912,l24367,67389xe" fillcolor="black" stroked="f" strokeweight="42e-5mm">
                            <v:path arrowok="t" o:connecttype="custom" o:connectlocs="29680,58132;16925,23574;42464,23574;29680,58132;24367,67389;35023,67389;61485,-2054;51721,-2054;45396,15761;14098,15761;7773,-2054;-2139,-2054;24367,67389" o:connectangles="0,0,0,0,0,0,0,0,0,0,0,0,0"/>
                          </v:shape>
                          <v:shape id="Freeform: Shape 2745" o:spid="_x0000_s1104" style="position:absolute;left:13998;top:55126;width:448;height:695;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" path="m7311,59665r,-26090l19128,33575v4376,,7754,1132,10136,3394c31655,39231,32850,42456,32850,46643v,4157,-1195,7367,-3586,9629c26882,58534,23504,59665,19128,59665r-11817,xm-2080,67389r21208,c26917,67389,32801,65628,36779,62106v3989,-3522,5983,-8677,5983,-15463c42762,39787,40768,34607,36779,31105,32801,27603,26917,25851,19128,25851r-11817,l7311,-2054r-9391,l-2080,67389xe" fillcolor="black" stroked="f" strokeweight="42e-5mm">
                            <v:path arrowok="t" o:connecttype="custom" o:connectlocs="7311,59665;7311,33575;19128,33575;29264,36969;32850,46643;29264,56272;19128,59665;7311,59665;-2080,67389;19128,67389;36779,62106;42762,46643;36779,31105;19128,25851;7311,25851;7311,-2054;-2080,-2054;-2080,67389" o:connectangles="0,0,0,0,0,0,0,0,0,0,0,0,0,0,0,0,0,0"/>
                          </v:shape>
                          <v:shape id="Freeform: Shape 2746" o:spid="_x0000_s1105" style="position:absolute;left:14504;top:55522;width:251;height:76;flip:y;visibility:visible;mso-wrap-style:square;v-text-anchor:middle" coordsize="25062,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" path="m-1096,6147r25063,l23967,-1473r-25063,l-1096,6147xe" fillcolor="black" stroked="f" strokeweight="42e-5mm">
                            <v:path arrowok="t" o:connecttype="custom" o:connectlocs="-1096,6147;23967,6147;23967,-1473;-1096,-1473;-1096,6147" o:connectangles="0,0,0,0,0"/>
                          </v:shape>
                          <v:shape id="Freeform: Shape 2747" o:spid="_x0000_s1106" style="position:absolute;left:14854;top:55114;width:561;height:720;flip:y;visibility:visible;mso-wrap-style:square;v-text-anchor:middle" coordsize="56004,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" path="m53828,63389r,-9897c50663,56439,47289,58637,43708,60085v-3582,1459,-7387,2188,-11415,2188c24355,62273,18278,59847,14061,54995,9844,50144,7736,43129,7736,33951v,-9148,2108,-16148,6325,-21000c18278,8100,24355,5674,32293,5674v4028,,7833,729,11415,2188c47289,9320,50663,11523,53828,14469r,-9822c50544,2414,47061,738,43380,-384,39709,-1495,35830,-2050,31742,-2050v-10517,,-18802,3214,-24854,9644c845,14033,-2176,22819,-2176,33951v,11162,3021,19958,9064,26387c12940,66778,21225,69997,31742,69997v4147,,8056,-550,11728,-1652c47151,67244,50603,65592,53828,63389xe" fillcolor="black" stroked="f" strokeweight="42e-5mm">
                            <v:path arrowok="t" o:connecttype="custom" o:connectlocs="53828,63389;53828,53492;43708,60085;32293,62273;14061,54995;7736,33951;14061,12951;32293,5674;43708,7862;53828,14469;53828,4647;43380,-384;31742,-2050;6888,7594;-2176,33951;6888,60338;31742,69997;43470,68345;53828,63389" o:connectangles="0,0,0,0,0,0,0,0,0,0,0,0,0,0,0,0,0,0,0"/>
                          </v:shape>
                          <v:shape id="Freeform: Shape 2748" o:spid="_x0000_s1107" style="position:absolute;left:15547;top:55287;width:436;height:547;flip:y;visibility:visible;mso-wrap-style:square;v-text-anchor:middle" coordsize="43621,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" path="m-1938,20441r,31537l6619,51978r,-31210c6619,15837,7577,12136,9492,9666,11416,7205,14304,5975,18153,5975v4614,,8260,1473,10939,4420c31781,13342,33125,17360,33125,22450r,29528l41683,51978r,-52090l33125,-112r,8007c31052,4730,28641,2378,25892,840,23154,-698,19969,-1467,16338,-1467,10355,-1467,5811,394,2705,4115,-391,7835,-1938,13277,-1938,20441xm19597,53228r,xe" fillcolor="black" stroked="f" strokeweight="42e-5mm">
                            <v:path arrowok="t" o:connecttype="custom" o:connectlocs="-1938,20441;-1938,51978;6619,51978;6619,20768;9492,9666;18153,5975;29092,10395;33125,22450;33125,51978;41683,51978;41683,-112;33125,-112;33125,7895;25892,840;16338,-1467;2705,4115;-1938,20441;19597,53228;19597,53228" o:connectangles="0,0,0,0,0,0,0,0,0,0,0,0,0,0,0,0,0,0,0"/>
                          </v:shape>
                          <v:shape id="Freeform: Shape 2749" o:spid="_x0000_s1108" style="position:absolute;left:16156;top:55287;width:466;height:732;flip:y;visibility:visible;mso-wrap-style:square;v-text-anchor:middle" coordsize="46612,73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" path="m6533,26777r,-27623l-2069,-846r,71899l6533,71053r,-7902c8339,66246,10611,68543,13349,70041v2749,1508,6028,2262,9838,2262c29517,72303,34656,69793,38605,64773v3959,-5021,5939,-11624,5939,-19809c44544,36778,42564,30170,38605,25140,34656,20119,29517,17609,23187,17609v-3810,,-7089,754,-9838,2262c10611,21379,8339,23681,6533,26777xm35659,44964v,6290,-1295,11226,-3885,14808c29185,63354,25628,65145,21103,65145v-4534,,-8096,-1791,-10686,-5373c7828,56190,6533,51254,6533,44964v,-6291,1295,-11227,3884,-14809c13007,26574,16569,24783,21103,24783v4525,,8082,1791,10671,5372c34364,33737,35659,38673,35659,44964xe" fillcolor="black" stroked="f" strokeweight="42e-5mm">
                            <v:path arrowok="t" o:connecttype="custom" o:connectlocs="6533,26777;6533,-846;-2069,-846;-2069,71053;6533,71053;6533,63151;13349,70041;23187,72303;38605,64773;44544,44964;38605,25140;23187,17609;13349,19871;6533,26777;35659,44964;31774,59772;21103,65145;10417,59772;6533,44964;10417,30155;21103,24783;31774,30155;35659,44964" o:connectangles="0,0,0,0,0,0,0,0,0,0,0,0,0,0,0,0,0,0,0,0,0,0,0"/>
                          </v:shape>
                        </v:group>
                      </v:group>
                      <v:group id="_x0000_s1109" style="position:absolute;left:12155;top:52779;width:5186;height:737" coordorigin="12155,52779" coordsize="5186,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">
                        <v:shape id="Freeform: Shape 2751" o:spid="_x0000_s1110" style="position:absolute;left:17008;top:53141;width:333;height:95;visibility:visible;mso-wrap-style:square;v-text-anchor:middle" coordsize="3333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" path="m33425,255l88,255e" fillcolor="black" strokeweight=".6pt">
                          <v:path arrowok="t" o:connecttype="custom" o:connectlocs="33425,255;88,255" o:connectangles="0,0"/>
                        </v:shape>
                        <v:group id="_x0000_s1111" style="position:absolute;left:12155;top:52779;width:4439;height:737" coordorigin="12155,52779" coordsize="4438,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">
                          <v:shape id="Freeform: Shape 2753" o:spid="_x0000_s1112" style="position:absolute;left:12155;top:52808;width:636;height:695;flip:y;visibility:visible;mso-wrap-style:square;v-text-anchor:middle" coordsize="63624,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" path="m29668,58108l16914,23550r25539,l29668,58108xm24355,67365r10656,l61473,-2078r-9763,l45385,15736r-31299,l7761,-2078r-9912,l24355,67365xe" fillcolor="black" stroked="f" strokeweight="42e-5mm">
                            <v:path arrowok="t" o:connecttype="custom" o:connectlocs="29668,58108;16914,23550;42453,23550;29668,58108;24355,67365;35011,67365;61473,-2078;51710,-2078;45385,15736;14086,15736;7761,-2078;-2151,-2078;24355,67365" o:connectangles="0,0,0,0,0,0,0,0,0,0,0,0,0"/>
                          </v:shape>
                          <v:shape id="Freeform: Shape 2754" o:spid="_x0000_s1113" style="position:absolute;left:12892;top:52808;width:449;height:695;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" path="m7300,59641r,-26090l19117,33551v4375,,7754,1131,10135,3393c31643,39207,32839,42431,32839,46618v,4158,-1196,7367,-3587,9629c26871,58510,23492,59641,19117,59641r-11817,xm-2091,67365r21208,c26905,67365,32789,65604,36768,62082v3988,-3523,5983,-8677,5983,-15464c42751,39762,40756,34583,36768,31081,32789,27578,26905,25827,19117,25827r-11817,l7300,-2078r-9391,l-2091,67365xe" fillcolor="black" stroked="f" strokeweight="42e-5mm">
                            <v:path arrowok="t" o:connecttype="custom" o:connectlocs="7300,59641;7300,33551;19117,33551;29252,36944;32839,46618;29252,56247;19117,59641;7300,59641;-2091,67365;19117,67365;36768,62082;42751,46618;36768,31081;19117,25827;7300,25827;7300,-2078;-2091,-2078;-2091,67365" o:connectangles="0,0,0,0,0,0,0,0,0,0,0,0,0,0,0,0,0,0"/>
                          </v:shape>
                          <v:shape id="Freeform: Shape 2755" o:spid="_x0000_s1114" style="position:absolute;left:13398;top:53204;width:251;height:76;flip:y;visibility:visible;mso-wrap-style:square;v-text-anchor:middle" coordsize="25062,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" path="m-1107,6123r25062,l23955,-1497r-25062,l-1107,6123xe" fillcolor="black" stroked="f" strokeweight="42e-5mm">
                            <v:path arrowok="t" o:connecttype="custom" o:connectlocs="-1107,6123;23955,6123;23955,-1497;-1107,-1497;-1107,6123" o:connectangles="0,0,0,0,0"/>
                          </v:shape>
                          <v:shape id="Freeform: Shape 2756" o:spid="_x0000_s1115" style="position:absolute;left:13749;top:52796;width:560;height:720;flip:y;visibility:visible;mso-wrap-style:square;v-text-anchor:middle" coordsize="56004,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" path="m53816,63365r,-9897c50651,56415,47278,58612,43696,60061v-3582,1458,-7387,2188,-11415,2188c24343,62249,18266,59823,14049,54971,9833,50119,7724,43104,7724,33927v,-9148,2109,-16148,6325,-21000c18266,8075,24343,5649,32281,5649v4028,,7833,730,11415,2188c47278,9296,50651,11498,53816,14445r,-9823c50532,2390,47050,713,43369,-408,39698,-1519,35818,-2075,31730,-2075v-10517,,-18802,3215,-24854,9644c834,14009,-2188,22794,-2188,33927v,11162,3022,19958,9064,26387c12928,66753,21213,69973,31730,69973v4148,,8057,-551,11728,-1652c47139,67220,50592,65568,53816,63365xe" fillcolor="black" stroked="f" strokeweight="42e-5mm">
                            <v:path arrowok="t" o:connecttype="custom" o:connectlocs="53816,63365;53816,53468;43696,60061;32281,62249;14049,54971;7724,33927;14049,12927;32281,5649;43696,7837;53816,14445;53816,4622;43369,-408;31730,-2075;6876,7569;-2188,33927;6876,60314;31730,69973;43458,68321;53816,63365" o:connectangles="0,0,0,0,0,0,0,0,0,0,0,0,0,0,0,0,0,0,0"/>
                          </v:shape>
                          <v:shape id="Freeform: Shape 2757" o:spid="_x0000_s1116" style="position:absolute;left:14413;top:52969;width:478;height:547;flip:y;visibility:visible;mso-wrap-style:square;v-text-anchor:middle" coordsize="47818,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" path="m22002,45956v-4584,,-8211,-1791,-10880,-5373c8453,37001,7119,32095,7119,25864v,-6231,1324,-11138,3974,-14719c13752,7563,17388,5772,22002,5772v4564,,8175,1796,10834,5388c35505,14761,36840,19663,36840,25864v,6171,-1335,11063,-4004,14674c30177,44150,26566,45956,22002,45956xm22002,53203v7441,,13285,-2420,17532,-7262c43790,41109,45918,34416,45918,25864v,-8523,-2128,-15215,-6384,-20077c35287,935,29443,-1491,22002,-1491,14530,-1491,8677,935,4440,5787,213,10649,-1900,17341,-1900,25864v,8552,2113,15245,6340,20077c8677,50783,14530,53203,22002,53203xe" fillcolor="black" stroked="f" strokeweight="42e-5mm">
                            <v:path arrowok="t" o:connecttype="custom" o:connectlocs="22002,45956;11122,40583;7119,25864;11093,11145;22002,5772;32836,11160;36840,25864;32836,40538;22002,45956;22002,53203;39534,45941;45918,25864;39534,5787;22002,-1491;4440,5787;-1900,25864;4440,45941;22002,53203" o:connectangles="0,0,0,0,0,0,0,0,0,0,0,0,0,0,0,0,0,0"/>
                          </v:shape>
                          <v:shape id="Freeform: Shape 2758" o:spid="_x0000_s1117" style="position:absolute;left:15024;top:52969;width:437;height:547;flip:y;visibility:visible;mso-wrap-style:square;v-text-anchor:middle" coordsize="43621,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" path="m-1944,20417r,31536l6614,51953r,-31209c6614,15813,7571,12112,9486,9641,11411,7181,14298,5951,18148,5951v4614,,8260,1473,10939,4420c31776,13318,33120,17336,33120,22426r,29527l41678,51953r,-52090l33120,-137r,8007c31046,4705,28635,2354,25887,816,23148,-722,19964,-1491,16332,-1491,10349,-1491,5805,369,2700,4090,-396,7811,-1944,13253,-1944,20417xm19591,53203r,xe" fillcolor="black" stroked="f" strokeweight="42e-5mm">
                            <v:path arrowok="t" o:connecttype="custom" o:connectlocs="-1944,20417;-1944,51953;6614,51953;6614,20744;9486,9641;18148,5951;29087,10371;33120,22426;33120,51953;41678,51953;41678,-137;33120,-137;33120,7870;25887,816;16332,-1491;2700,4090;-1944,20417;19591,53203;19591,53203" o:connectangles="0,0,0,0,0,0,0,0,0,0,0,0,0,0,0,0,0,0,0"/>
                          </v:shape>
                          <v:shape id="Freeform: Shape 2759" o:spid="_x0000_s1118" style="position:absolute;left:15600;top:52969;width:412;height:547;flip:y;visibility:visible;mso-wrap-style:square;v-text-anchor:middle" coordsize="41210,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" path="m39544,49959r,-8007c37124,43292,34698,44294,32267,44958v-2431,665,-4887,998,-7367,998c19344,45956,15028,44194,11952,40672,8886,37160,7353,32224,7353,25864v,-6360,1533,-11301,4599,-14824c15028,7528,19344,5772,24900,5772v2480,,4936,332,7367,997c34698,7434,37124,8436,39544,9775r,-7917c37153,747,34678,-87,32118,-643v-2550,-565,-5269,-848,-8156,-848c16114,-1491,9878,975,5254,5906,641,10837,-1666,17490,-1666,25864v,8493,2332,15170,6995,20032c10002,50768,16402,53203,24528,53203v2629,,5199,-272,7709,-818c34747,51849,37183,51040,39544,49959xe" fillcolor="black" stroked="f" strokeweight="42e-5mm">
                            <v:path arrowok="t" o:connecttype="custom" o:connectlocs="39544,49959;39544,41952;32267,44958;24900,45956;11952,40672;7353,25864;11952,11040;24900,5772;32267,6769;39544,9775;39544,1858;32118,-643;23962,-1491;5254,5906;-1666,25864;5329,45896;24528,53203;32237,52385;39544,49959" o:connectangles="0,0,0,0,0,0,0,0,0,0,0,0,0,0,0,0,0,0,0"/>
                          </v:shape>
                          <v:shape id="Freeform: Shape 2760" o:spid="_x0000_s1119" style="position:absolute;left:16157;top:52779;width:437;height:724;flip:y;visibility:visible;mso-wrap-style:square;v-text-anchor:middle" coordsize="43636,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" path="m41667,29270r,-31447l33109,-2177r,31165c33109,33919,32147,37605,30222,40046v-1925,2450,-4807,3676,-8647,3676c16951,43722,13305,42248,10636,39301,7967,36365,6633,32351,6633,27261r,-29438l-1970,-2177r,72375l6633,70198r,-28381c8687,44952,11098,47294,13866,48841v2778,1548,5983,2322,9614,2322c29463,51163,33987,49313,37053,45612v3076,-3701,4614,-9148,4614,-16342xe" fillcolor="black" stroked="f" strokeweight="42e-5mm">
                            <v:path arrowok="t" o:connecttype="custom" o:connectlocs="41667,29270;41667,-2177;33109,-2177;33109,28988;30222,40046;21575,43722;10636,39301;6633,27261;6633,-2177;-1970,-2177;-1970,70198;6633,70198;6633,41817;13866,48841;23480,51163;37053,45612;41667,29270" o:connectangles="0,0,0,0,0,0,0,0,0,0,0,0,0,0,0,0,0"/>
                          </v:shape>
                        </v:group>
                      </v:group>
                      <v:group id="_x0000_s1120" style="position:absolute;left:12734;top:50461;width:4607;height:738" coordorigin="12734,50461" coordsize="4607,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">
                        <v:shape id="Freeform: Shape 2762" o:spid="_x0000_s1121" style="position:absolute;left:17008;top:50823;width:333;height:95;visibility:visible;mso-wrap-style:square;v-text-anchor:middle" coordsize="3333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" path="m33425,230l88,230e" fillcolor="black" strokeweight=".6pt">
                          <v:path arrowok="t" o:connecttype="custom" o:connectlocs="33425,230;88,230" o:connectangles="0,0"/>
                        </v:shape>
                        <v:group id="_x0000_s1122" style="position:absolute;left:12734;top:50461;width:3918;height:738" coordorigin="12734,50461" coordsize="3917,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">
                          <v:shape id="Freeform: Shape 2764" o:spid="_x0000_s1123" style="position:absolute;left:12734;top:50491;width:636;height:694;flip:y;visibility:visible;mso-wrap-style:square;v-text-anchor:middle" coordsize="63624,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" path="m29675,58083l16920,23526r25539,l29675,58083xm24361,67341r10656,l61479,-2103r-9763,l45391,15712r-31299,l7767,-2103r-9912,l24361,67341xe" fillcolor="black" stroked="f" strokeweight="42e-5mm">
                            <v:path arrowok="t" o:connecttype="custom" o:connectlocs="29675,58083;16920,23526;42459,23526;29675,58083;24361,67341;35017,67341;61479,-2103;51716,-2103;45391,15712;14092,15712;7767,-2103;-2145,-2103;24361,67341" o:connectangles="0,0,0,0,0,0,0,0,0,0,0,0,0"/>
                          </v:shape>
                          <v:shape id="Freeform: Shape 2765" o:spid="_x0000_s1124" style="position:absolute;left:13472;top:50491;width:448;height:694;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" path="m7306,59616r,-26089l19123,33527v4375,,7754,1131,10135,3393c31649,39182,32845,42407,32845,46594v,4157,-1196,7367,-3587,9629c26877,58485,23498,59616,19123,59616r-11817,xm-2085,67341r21208,c26912,67341,32795,65579,36774,62057v3988,-3522,5983,-8676,5983,-15463c42757,39738,40762,34559,36774,31056,32795,27554,26912,25803,19123,25803r-11817,l7306,-2103r-9391,l-2085,67341xe" fillcolor="black" stroked="f" strokeweight="42e-5mm">
                            <v:path arrowok="t" o:connecttype="custom" o:connectlocs="7306,59616;7306,33527;19123,33527;29258,36920;32845,46594;29258,56223;19123,59616;7306,59616;-2085,67341;19123,67341;36774,62057;42757,46594;36774,31056;19123,25803;7306,25803;7306,-2103;-2085,-2103;-2085,67341" o:connectangles="0,0,0,0,0,0,0,0,0,0,0,0,0,0,0,0,0,0"/>
                          </v:shape>
                          <v:shape id="Freeform: Shape 2766" o:spid="_x0000_s1125" style="position:absolute;left:13978;top:50886;width:250;height:76;flip:y;visibility:visible;mso-wrap-style:square;v-text-anchor:middle" coordsize="25062,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" path="m-1101,6098r25062,l23961,-1522r-25062,l-1101,6098xe" fillcolor="black" stroked="f" strokeweight="42e-5mm">
                            <v:path arrowok="t" o:connecttype="custom" o:connectlocs="-1101,6098;23961,6098;23961,-1522;-1101,-1522;-1101,6098" o:connectangles="0,0,0,0,0"/>
                          </v:shape>
                          <v:shape id="Freeform: Shape 2767" o:spid="_x0000_s1126" style="position:absolute;left:14368;top:50491;width:449;height:694;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" path="m7315,59616r,-26089l19132,33527v4376,,7754,1131,10135,3393c31659,39182,32854,42407,32854,46594v,4157,-1195,7367,-3587,9629c26886,58485,23508,59616,19132,59616r-11817,xm-2076,67341r21208,c26921,67341,32805,65579,36783,62057v3989,-3522,5983,-8676,5983,-15463c42766,39738,40772,34559,36783,31056,32805,27554,26921,25803,19132,25803r-11817,l7315,-2103r-9391,l-2076,67341xe" fillcolor="black" stroked="f" strokeweight="42e-5mm">
                            <v:path arrowok="t" o:connecttype="custom" o:connectlocs="7315,59616;7315,33527;19132,33527;29267,36920;32854,46594;29267,56223;19132,59616;7315,59616;-2076,67341;19132,67341;36783,62057;42766,46594;36783,31056;19132,25803;7315,25803;7315,-2103;-2076,-2103;-2076,67341" o:connectangles="0,0,0,0,0,0,0,0,0,0,0,0,0,0,0,0,0,0"/>
                          </v:shape>
                          <v:shape id="Freeform: Shape 2768" o:spid="_x0000_s1127" style="position:absolute;left:14939;top:50461;width:85;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" path="m-828,70174r8558,l7730,-2201r-8558,l-828,70174xe" fillcolor="black" stroked="f" strokeweight="42e-5mm">
                            <v:path arrowok="t" o:connecttype="custom" o:connectlocs="-828,70174;7730,70174;7730,-2201;-828,-2201;-828,70174" o:connectangles="0,0,0,0,0"/>
                          </v:shape>
                          <v:shape id="Freeform: Shape 2769" o:spid="_x0000_s1128" style="position:absolute;left:15171;top:50652;width:440;height:547;flip:y;visibility:visible;mso-wrap-style:square;v-text-anchor:middle" coordsize="44008,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" path="m25143,26018v-6916,,-11708,-789,-14377,-2366c8097,22074,6762,19375,6762,15555v,-3036,1002,-5447,3007,-7233c11773,6546,14491,5658,17924,5658v4753,,8563,1682,11430,5046c32222,14067,33655,18537,33655,24113r,1905l25143,26018xm42213,29560r,-29721l33655,-161r,7903c31701,4587,29265,2255,26348,747,23431,-761,19864,-1515,15647,-1515v-5328,,-9569,1498,-12725,4494c-223,5976,-1795,9984,-1795,15005v,5854,1959,10269,5878,13245c8012,31227,13866,32715,21645,32715r12010,l33655,33564v,3939,-1294,6985,-3884,9138c27181,44855,23545,45931,18862,45931v-2977,,-5879,-357,-8706,-1071c7338,44145,4629,43074,2030,41645r,7918c5155,50773,8191,51676,11138,52271v2947,606,5814,908,8602,908c27281,53179,32911,51225,36632,47315v3721,-3899,5581,-9817,5581,-17755xe" fillcolor="black" stroked="f" strokeweight="42e-5mm">
                            <v:path arrowok="t" o:connecttype="custom" o:connectlocs="25143,26018;10766,23652;6762,15555;9769,8322;17924,5658;29354,10704;33655,24113;33655,26018;25143,26018;42213,29560;42213,-161;33655,-161;33655,7742;26348,747;15647,-1515;2922,2979;-1795,15005;4083,28250;21645,32715;33655,32715;33655,33564;29771,42702;18862,45931;10156,44860;2030,41645;2030,49563;11138,52271;19740,53179;36632,47315;42213,29560" o:connectangles="0,0,0,0,0,0,0,0,0,0,0,0,0,0,0,0,0,0,0,0,0,0,0,0,0,0,0,0,0,0"/>
                          </v:shape>
                          <v:shape id="Freeform: Shape 2770" o:spid="_x0000_s1129" style="position:absolute;left:15784;top:50652;width:436;height:533;flip:y;visibility:visible;mso-wrap-style:square;v-text-anchor:middle" coordsize="43636,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" path="m41663,29887r,-31448l33105,-1561r,31165c33105,34535,32143,38221,30218,40662v-1925,2450,-4807,3676,-8647,3676c16948,44338,13301,42864,10632,39918,7963,36981,6629,32967,6629,27877r,-29438l-1973,-1561r,52090l6629,50529r,-8096c8683,45568,11094,47910,13862,49458v2778,1547,5983,2321,9614,2321c29459,51779,33983,49929,37049,46228v3076,-3701,4614,-9148,4614,-16341xe" fillcolor="black" stroked="f" strokeweight="42e-5mm">
                            <v:path arrowok="t" o:connecttype="custom" o:connectlocs="41663,29887;41663,-1561;33105,-1561;33105,29604;30218,40662;21571,44338;10632,39918;6629,27877;6629,-1561;-1973,-1561;-1973,50529;6629,50529;6629,42433;13862,49458;23476,51779;37049,46228;41663,29887" o:connectangles="0,0,0,0,0,0,0,0,0,0,0,0,0,0,0,0,0"/>
                          </v:shape>
                          <v:shape id="Freeform: Shape 2771" o:spid="_x0000_s1130" style="position:absolute;left:16327;top:50516;width:325;height:669;flip:y;visibility:visible;mso-wrap-style:square;v-text-anchor:middle" coordsize="32504,6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" path="m13697,64867r,-14794l31319,50073r,-6652l13697,43421r,-28278c13697,10897,14278,8168,15439,6958,16600,5747,18966,5142,22538,5142r8781,l31319,-2016r-8781,c15930,-2016,11371,-786,8861,1674,6350,4145,5095,8635,5095,15143r,28278l-1185,43421r,6652l5095,50073r,14794l13697,64867xe" fillcolor="black" stroked="f" strokeweight="42e-5mm">
                            <v:path arrowok="t" o:connecttype="custom" o:connectlocs="13697,64867;13697,50073;31319,50073;31319,43421;13697,43421;13697,15143;15439,6958;22538,5142;31319,5142;31319,-2016;22538,-2016;8861,1674;5095,15143;5095,43421;-1185,43421;-1185,50073;5095,50073;5095,64867;13697,64867" o:connectangles="0,0,0,0,0,0,0,0,0,0,0,0,0,0,0,0,0,0,0"/>
                          </v:shape>
                        </v:group>
                      </v:group>
                      <v:group id="_x0000_s1131" style="position:absolute;left:11304;top:48143;width:6037;height:922" coordorigin="11304,48143" coordsize="6037,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">
                        <v:shape id="Freeform: Shape 2773" o:spid="_x0000_s1132" style="position:absolute;left:17008;top:48505;width:333;height:96;visibility:visible;mso-wrap-style:square;v-text-anchor:middle" coordsize="3333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" path="m33425,206l88,206e" fillcolor="black" strokeweight=".6pt">
                          <v:path arrowok="t" o:connecttype="custom" o:connectlocs="33425,206;88,206" o:connectangles="0,0"/>
                        </v:shape>
                        <v:group id="_x0000_s1133" style="position:absolute;left:11304;top:48143;width:5284;height:922" coordorigin="11304,48143" coordsize="5284,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">
                          <v:shape id="Freeform: Shape 2775" o:spid="_x0000_s1134" style="position:absolute;left:11304;top:48173;width:636;height:694;flip:y;visibility:visible;mso-wrap-style:square;v-text-anchor:middle" coordsize="63624,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" path="m29660,58059l16905,23501r25539,l29660,58059xm24346,67316r10656,l61464,-2127r-9763,l45376,15688r-31299,l7752,-2127r-9912,l24346,67316xe" fillcolor="black" stroked="f" strokeweight="42e-5mm">
                            <v:path arrowok="t" o:connecttype="custom" o:connectlocs="29660,58059;16905,23501;42444,23501;29660,58059;24346,67316;35002,67316;61464,-2127;51701,-2127;45376,15688;14077,15688;7752,-2127;-2160,-2127;24346,67316" o:connectangles="0,0,0,0,0,0,0,0,0,0,0,0,0"/>
                          </v:shape>
                          <v:shape id="Freeform: Shape 2776" o:spid="_x0000_s1135" style="position:absolute;left:12041;top:48173;width:449;height:694;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" path="m7291,59592r,-26090l19108,33502v4375,,7754,1132,10135,3394c31634,39158,32830,42383,32830,46570v,4157,-1196,7367,-3587,9629c26862,58461,23483,59592,19108,59592r-11817,xm-2100,67316r21208,c26896,67316,32780,65555,36759,62033v3988,-3522,5983,-8677,5983,-15463c42742,39714,40747,34534,36759,31032,32780,27530,26896,25778,19108,25778r-11817,l7291,-2127r-9391,l-2100,67316xe" fillcolor="black" stroked="f" strokeweight="42e-5mm">
                            <v:path arrowok="t" o:connecttype="custom" o:connectlocs="7291,59592;7291,33502;19108,33502;29243,36896;32830,46570;29243,56199;19108,59592;7291,59592;-2100,67316;19108,67316;36759,62033;42742,46570;36759,31032;19108,25778;7291,25778;7291,-2127;-2100,-2127;-2100,67316" o:connectangles="0,0,0,0,0,0,0,0,0,0,0,0,0,0,0,0,0,0"/>
                          </v:shape>
                          <v:shape id="Freeform: Shape 2777" o:spid="_x0000_s1136" style="position:absolute;left:12548;top:48568;width:250;height:76;flip:y;visibility:visible;mso-wrap-style:square;v-text-anchor:middle" coordsize="25062,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" path="m-1116,6074r25062,l23946,-1546r-25062,l-1116,6074xe" fillcolor="black" stroked="f" strokeweight="42e-5mm">
                            <v:path arrowok="t" o:connecttype="custom" o:connectlocs="-1116,6074;23946,6074;23946,-1546;-1116,-1546;-1116,6074" o:connectangles="0,0,0,0,0"/>
                          </v:shape>
                          <v:shape id="Freeform: Shape 2778" o:spid="_x0000_s1137" style="position:absolute;left:12938;top:48173;width:449;height:694;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" path="m7300,59592r,-26090l19117,33502v4376,,7754,1132,10135,3394c31644,39158,32839,42383,32839,46570v,4157,-1195,7367,-3587,9629c26871,58461,23493,59592,19117,59592r-11817,xm-2091,67316r21208,c26906,67316,32790,65555,36768,62033v3989,-3522,5983,-8677,5983,-15463c42751,39714,40757,34534,36768,31032,32790,27530,26906,25778,19117,25778r-11817,l7300,-2127r-9391,l-2091,67316xe" fillcolor="black" stroked="f" strokeweight="42e-5mm">
                            <v:path arrowok="t" o:connecttype="custom" o:connectlocs="7300,59592;7300,33502;19117,33502;29252,36896;32839,46570;29252,56199;19117,59592;7300,59592;-2091,67316;19117,67316;36768,62033;42751,46570;36768,31032;19117,25778;7300,25778;7300,-2127;-2091,-2127;-2091,67316" o:connectangles="0,0,0,0,0,0,0,0,0,0,0,0,0,0,0,0,0,0"/>
                          </v:shape>
                          <v:shape id="Freeform: Shape 2779" o:spid="_x0000_s1138" style="position:absolute;left:13433;top:48334;width:440;height:547;flip:y;visibility:visible;mso-wrap-style:square;v-text-anchor:middle" coordsize="44008,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" path="m25124,25994v-6915,,-11708,-789,-14377,-2367c8078,22050,6744,19351,6744,15531v,-3036,1002,-5447,3006,-7233c11755,6522,14473,5634,17906,5634v4753,,8563,1682,11430,5045c32204,14043,33637,18513,33637,24089r,1905l25124,25994xm42195,29536r,-29721l33637,-185r,7903c31683,4562,29247,2231,26330,723,23413,-785,19846,-1540,15629,-1540v-5328,,-9570,1499,-12725,4495c-241,5951,-1814,9960,-1814,14980v,5854,1960,10270,5879,13246c7994,31203,13848,32691,21627,32691r12010,l33637,33539v,3939,-1295,6985,-3884,9138c27163,44830,23527,45907,18844,45907v-2977,,-5879,-357,-8707,-1072c7319,44121,4611,43049,2011,41621r,7917c5137,50749,8173,51652,11120,52247v2946,605,5814,908,8602,908c27262,53155,32893,51200,36614,47291v3721,-3899,5581,-9818,5581,-17755xe" fillcolor="black" stroked="f" strokeweight="42e-5mm">
                            <v:path arrowok="t" o:connecttype="custom" o:connectlocs="25124,25994;10747,23627;6744,15531;9750,8298;17906,5634;29336,10679;33637,24089;33637,25994;25124,25994;42195,29536;42195,-185;33637,-185;33637,7718;26330,723;15629,-1540;2904,2955;-1814,14980;4065,28226;21627,32691;33637,32691;33637,33539;29753,42677;18844,45907;10137,44835;2011,41621;2011,49538;11120,52247;19722,53155;36614,47291;42195,29536" o:connectangles="0,0,0,0,0,0,0,0,0,0,0,0,0,0,0,0,0,0,0,0,0,0,0,0,0,0,0,0,0,0"/>
                          </v:shape>
                          <v:shape id="Freeform: Shape 2780" o:spid="_x0000_s1139" style="position:absolute;left:14050;top:48143;width:85;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" path="m-837,49864r8558,l7721,-2226r-8558,l-837,49864xm-837,70150r8558,l7721,59300r-8558,l-837,70150xe" fillcolor="black" stroked="f" strokeweight="42e-5mm">
                            <v:path arrowok="t" o:connecttype="custom" o:connectlocs="-837,49864;7721,49864;7721,-2226;-837,-2226;-837,49864;-837,70150;7721,70150;7721,59300;-837,59300;-837,70150" o:connectangles="0,0,0,0,0,0,0,0,0,0"/>
                          </v:shape>
                          <v:shape id="Freeform: Shape 2781" o:spid="_x0000_s1140" style="position:absolute;left:14311;top:48334;width:436;height:533;flip:y;visibility:visible;mso-wrap-style:square;v-text-anchor:middle" coordsize="43636,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" path="m41647,29862r,-31447l33090,-1585r,31164c33090,34511,32127,38197,30203,40637v-1925,2451,-4808,3676,-8647,3676c16932,44313,13286,42840,10617,39893,7948,36956,6613,32943,6613,27853r,-29438l-1989,-1585r,52090l6613,50505r,-8097c8667,45544,11078,47885,13846,49433v2779,1548,5983,2322,9615,2322c29444,51755,33968,49904,37034,46204v3076,-3701,4613,-9148,4613,-16342xe" fillcolor="black" stroked="f" strokeweight="42e-5mm">
                            <v:path arrowok="t" o:connecttype="custom" o:connectlocs="41647,29862;41647,-1585;33090,-1585;33090,29579;30203,40637;21556,44313;10617,39893;6613,27853;6613,-1585;-1989,-1585;-1989,50505;6613,50505;6613,42408;13846,49433;23461,51755;37034,46204;41647,29862" o:connectangles="0,0,0,0,0,0,0,0,0,0,0,0,0,0,0,0,0"/>
                          </v:shape>
                          <v:shape id="Freeform: Shape 2782" o:spid="_x0000_s1141" style="position:absolute;left:14854;top:48198;width:325;height:669;flip:y;visibility:visible;mso-wrap-style:square;v-text-anchor:middle" coordsize="32504,6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" path="m13682,64843r,-14794l31303,50049r,-6653l13682,43396r,-28277c13682,10872,14262,8144,15423,6934,16584,5723,18951,5118,22522,5118r8781,l31303,-2041r-8781,c15914,-2041,11355,-811,8845,1650,6335,4121,5080,8610,5080,15119r,28277l-1201,43396r,6653l5080,50049r,14794l13682,64843xe" fillcolor="black" stroked="f" strokeweight="42e-5mm">
                            <v:path arrowok="t" o:connecttype="custom" o:connectlocs="13682,64843;13682,50049;31303,50049;31303,43396;13682,43396;13682,15119;15423,6934;22522,5118;31303,5118;31303,-2041;22522,-2041;8845,1650;5080,15119;5080,43396;-1201,43396;-1201,50049;5080,50049;5080,64843;13682,64843" o:connectangles="0,0,0,0,0,0,0,0,0,0,0,0,0,0,0,0,0,0,0"/>
                          </v:shape>
                          <v:shape id="Freeform: Shape 2783" o:spid="_x0000_s1142" style="position:absolute;left:15291;top:48143;width:86;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" path="m-824,49864r8558,l7734,-2226r-8558,l-824,49864xm-824,70150r8558,l7734,59300r-8558,l-824,70150xe" fillcolor="black" stroked="f" strokeweight="42e-5mm">
                            <v:path arrowok="t" o:connecttype="custom" o:connectlocs="-824,49864;7734,49864;7734,-2226;-824,-2226;-824,49864;-824,70150;7734,70150;7734,59300;-824,59300;-824,70150" o:connectangles="0,0,0,0,0,0,0,0,0,0"/>
                          </v:shape>
                          <v:shape id="Freeform: Shape 2784" o:spid="_x0000_s1143" style="position:absolute;left:15553;top:48334;width:436;height:533;flip:y;visibility:visible;mso-wrap-style:square;v-text-anchor:middle" coordsize="43636,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" path="m41661,29862r,-31447l33103,-1585r,31164c33103,34511,32140,38197,30216,40637v-1925,2451,-4808,3676,-8647,3676c16945,44313,13299,42840,10630,39893,7961,36956,6626,32943,6626,27853r,-29438l-1976,-1585r,52090l6626,50505r,-8097c8680,45544,11091,47885,13859,49433v2779,1548,5983,2322,9615,2322c29457,51755,33981,49904,37047,46204v3076,-3701,4614,-9148,4614,-16342xe" fillcolor="black" stroked="f" strokeweight="42e-5mm">
                            <v:path arrowok="t" o:connecttype="custom" o:connectlocs="41661,29862;41661,-1585;33103,-1585;33103,29579;30216,40637;21569,44313;10630,39893;6626,27853;6626,-1585;-1976,-1585;-1976,50505;6626,50505;6626,42408;13859,49433;23474,51755;37047,46204;41661,29862" o:connectangles="0,0,0,0,0,0,0,0,0,0,0,0,0,0,0,0,0"/>
                          </v:shape>
                          <v:shape id="Freeform: Shape 2785" o:spid="_x0000_s1144" style="position:absolute;left:16123;top:48334;width:465;height:731;flip:y;visibility:visible;mso-wrap-style:square;v-text-anchor:middle" coordsize="46553,73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" path="m36156,45546v,6201,-1280,11003,-3840,14406c29766,63365,26180,65072,21556,65072v-4584,,-8156,-1707,-10716,-5120c8281,56549,7001,51747,7001,45546v,-6172,1280,-10964,3839,-14377c13400,27756,16972,26049,21556,26049v4624,,8210,1707,10760,5120c34876,34582,36156,39374,36156,45546xm44714,25350v,-8861,-1970,-15454,-5909,-19780c34876,1244,28849,-919,20723,-919v-3007,,-5844,224,-8513,670c9541,198,6951,887,4441,1820r,8319c6951,8780,9432,7778,11882,7133v2451,-655,4946,-982,7486,-982c24984,6151,29186,7614,31974,10541v2788,2927,4182,7352,4182,13276l36156,28058c34390,24982,32128,22686,29370,21168,26611,19649,23307,18890,19458,18890v-6380,,-11525,2431,-15434,7293c115,31055,-1840,37509,-1840,45546v,8056,1955,14515,5864,19377c7933,69795,13078,72230,19458,72230v3849,,7153,-759,9912,-2277c32128,68435,34390,66143,36156,63078r,7902l44714,70980r,-45630xe" fillcolor="black" stroked="f" strokeweight="42e-5mm">
                            <v:path arrowok="t" o:connecttype="custom" o:connectlocs="36156,45546;32316,59952;21556,65072;10840,59952;7001,45546;10840,31169;21556,26049;32316,31169;36156,45546;44714,25350;38805,5570;20723,-919;12210,-249;4441,1820;4441,10139;11882,7133;19368,6151;31974,10541;36156,23817;36156,28058;29370,21168;19458,18890;4024,26183;-1840,45546;4024,64923;19458,72230;29370,69953;36156,63078;36156,70980;44714,70980;44714,25350" o:connectangles="0,0,0,0,0,0,0,0,0,0,0,0,0,0,0,0,0,0,0,0,0,0,0,0,0,0,0,0,0,0,0"/>
                          </v:shape>
                        </v:group>
                      </v:group>
                      <v:group id="_x0000_s1145" style="position:absolute;left:12625;top:45826;width:4716;height:737" coordorigin="12625,45826" coordsize="4716,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">
                        <v:shape id="Freeform: Shape 2787" o:spid="_x0000_s1146" style="position:absolute;left:17008;top:46188;width:333;height:95;visibility:visible;mso-wrap-style:square;v-text-anchor:middle" coordsize="3333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" path="m33425,182l88,182e" fillcolor="black" strokeweight=".6pt">
                          <v:path arrowok="t" o:connecttype="custom" o:connectlocs="33425,182;88,182" o:connectangles="0,0"/>
                        </v:shape>
                        <v:group id="_x0000_s1147" style="position:absolute;left:12625;top:45826;width:4049;height:737" coordorigin="12625,45826" coordsize="4049,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">
                          <v:shape id="Freeform: Shape 2789" o:spid="_x0000_s1148" style="position:absolute;left:12625;top:45855;width:636;height:694;flip:y;visibility:visible;mso-wrap-style:square;v-text-anchor:middle" coordsize="63624,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" path="m29673,58035l16919,23477r25539,l29673,58035xm24360,67292r10656,l61478,-2151r-9763,l45390,15663r-31299,l7766,-2151r-9912,l24360,67292xe" fillcolor="black" stroked="f" strokeweight="42e-5mm">
                            <v:path arrowok="t" o:connecttype="custom" o:connectlocs="29673,58035;16919,23477;42458,23477;29673,58035;24360,67292;35016,67292;61478,-2151;51715,-2151;45390,15663;14091,15663;7766,-2151;-2146,-2151;24360,67292" o:connectangles="0,0,0,0,0,0,0,0,0,0,0,0,0"/>
                          </v:shape>
                          <v:shape id="Freeform: Shape 2790" o:spid="_x0000_s1149" style="position:absolute;left:13363;top:45855;width:448;height:694;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" path="m7305,59568r,-26090l19122,33478v4375,,7754,1131,10135,3393c31648,39134,32844,42358,32844,46545v,4158,-1196,7367,-3587,9629c26876,58437,23497,59568,19122,59568r-11817,xm-2086,67292r21208,c26910,67292,32794,65531,36773,62009v3988,-3523,5983,-8677,5983,-15464c42756,39689,40761,34510,36773,31008,32794,27505,26910,25754,19122,25754r-11817,l7305,-2151r-9391,l-2086,67292xe" fillcolor="black" stroked="f" strokeweight="42e-5mm">
                            <v:path arrowok="t" o:connecttype="custom" o:connectlocs="7305,59568;7305,33478;19122,33478;29257,36871;32844,46545;29257,56174;19122,59568;7305,59568;-2086,67292;19122,67292;36773,62009;42756,46545;36773,31008;19122,25754;7305,25754;7305,-2151;-2086,-2151;-2086,67292" o:connectangles="0,0,0,0,0,0,0,0,0,0,0,0,0,0,0,0,0,0"/>
                          </v:shape>
                          <v:shape id="Freeform: Shape 2791" o:spid="_x0000_s1150" style="position:absolute;left:13869;top:46250;width:250;height:77;flip:y;visibility:visible;mso-wrap-style:square;v-text-anchor:middle" coordsize="25062,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" path="m-1103,6050r25063,l23960,-1570r-25063,l-1103,6050xe" fillcolor="black" stroked="f" strokeweight="42e-5mm">
                            <v:path arrowok="t" o:connecttype="custom" o:connectlocs="-1103,6050;23960,6050;23960,-1570;-1103,-1570;-1103,6050" o:connectangles="0,0,0,0,0"/>
                          </v:shape>
                          <v:shape id="Freeform: Shape 2792" o:spid="_x0000_s1151" style="position:absolute;left:14219;top:45842;width:560;height:721;flip:y;visibility:visible;mso-wrap-style:square;v-text-anchor:middle" coordsize="56004,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" path="m53821,63292r,-9897c50656,56342,47283,58539,43701,59988v-3582,1458,-7387,2188,-11415,2188c24348,62176,18271,59750,14054,54898,9838,50046,7729,43031,7729,33854v,-9148,2109,-16148,6325,-21000c18271,8002,24348,5576,32286,5576v4028,,7833,730,11415,2188c47283,9223,50656,11425,53821,14372r,-9823c50537,2317,47055,640,43374,-481,39702,-1592,35823,-2148,31735,-2148v-10517,,-18802,3215,-24854,9644c838,13936,-2183,22721,-2183,33854v,11162,3021,19958,9064,26387c12933,66680,21218,69900,31735,69900v4148,,8057,-551,11728,-1652c47144,67147,50597,65495,53821,63292xe" fillcolor="black" stroked="f" strokeweight="42e-5mm">
                            <v:path arrowok="t" o:connecttype="custom" o:connectlocs="53821,63292;53821,53395;43701,59988;32286,62176;14054,54898;7729,33854;14054,12854;32286,5576;43701,7764;53821,14372;53821,4549;43374,-481;31735,-2148;6881,7496;-2183,33854;6881,60241;31735,69900;43463,68248;53821,63292" o:connectangles="0,0,0,0,0,0,0,0,0,0,0,0,0,0,0,0,0,0,0"/>
                          </v:shape>
                          <v:shape id="Freeform: Shape 2793" o:spid="_x0000_s1152" style="position:absolute;left:14917;top:45826;width:437;height:723;flip:y;visibility:visible;mso-wrap-style:square;v-text-anchor:middle" coordsize="43636,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" path="m41654,29197r,-31447l33096,-2250r,31165c33096,33846,32134,37532,30209,39973v-1925,2450,-4807,3676,-8647,3676c16938,43649,13292,42175,10623,39228,7954,36292,6620,32278,6620,27188r,-29438l-1983,-2250r,72375l6620,70125r,-28381c8674,44879,11085,47221,13853,48768v2778,1548,5983,2322,9614,2322c29450,51090,33974,49240,37040,45539v3076,-3701,4614,-9148,4614,-16342xe" fillcolor="black" stroked="f" strokeweight="42e-5mm">
                            <v:path arrowok="t" o:connecttype="custom" o:connectlocs="41654,29197;41654,-2250;33096,-2250;33096,28915;30209,39973;21562,43649;10623,39228;6620,27188;6620,-2250;-1983,-2250;-1983,70125;6620,70125;6620,41744;13853,48768;23467,51090;37040,45539;41654,29197" o:connectangles="0,0,0,0,0,0,0,0,0,0,0,0,0,0,0,0,0"/>
                          </v:shape>
                          <v:shape id="Freeform: Shape 2794" o:spid="_x0000_s1153" style="position:absolute;left:15492;top:46016;width:440;height:547;flip:y;visibility:visible;mso-wrap-style:square;v-text-anchor:middle" coordsize="44008,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" path="m25146,25969v-6916,,-11708,-788,-14377,-2366c8100,22025,6766,19327,6766,15507v,-3036,1002,-5447,3006,-7233c11776,6498,14495,5610,17928,5610v4752,,8562,1681,11430,5045c32225,14018,33659,18488,33659,24064r,1905l25146,25969xm42216,29511r,-29721l33659,-210r,7903c31704,4538,29268,2206,26351,698,23434,-810,19867,-1564,15651,-1564v-5328,,-9570,1498,-12725,4495c-219,5927,-1792,9936,-1792,14956v,5854,1960,10269,5879,13246c8016,31178,13870,32667,21648,32667r12011,l33659,33515v,3939,-1295,6985,-3885,9138c27185,44806,23548,45883,18865,45883v-2976,,-5878,-358,-8706,-1072c7341,44097,4632,43025,2033,41596r,7918c5158,50724,8194,51627,11141,52223v2947,605,5814,907,8602,907c27284,53130,32915,51176,36635,47267v3721,-3900,5581,-9818,5581,-17756xe" fillcolor="black" stroked="f" strokeweight="42e-5mm">
                            <v:path arrowok="t" o:connecttype="custom" o:connectlocs="25146,25969;10769,23603;6766,15507;9772,8274;17928,5610;29358,10655;33659,24064;33659,25969;25146,25969;42216,29511;42216,-210;33659,-210;33659,7693;26351,698;15651,-1564;2926,2931;-1792,14956;4087,28202;21648,32667;33659,32667;33659,33515;29774,42653;18865,45883;10159,44811;2033,41596;2033,49514;11141,52223;19743,53130;36635,47267;42216,29511" o:connectangles="0,0,0,0,0,0,0,0,0,0,0,0,0,0,0,0,0,0,0,0,0,0,0,0,0,0,0,0,0,0"/>
                          </v:shape>
                          <v:shape id="Freeform: Shape 2795" o:spid="_x0000_s1154" style="position:absolute;left:16108;top:45826;width:86;height:723;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" path="m-815,49840r8557,l7742,-2250r-8557,l-815,49840xm-815,70125r8557,l7742,59276r-8557,l-815,70125xe" fillcolor="black" stroked="f" strokeweight="42e-5mm">
                            <v:path arrowok="t" o:connecttype="custom" o:connectlocs="-815,49840;7742,49840;7742,-2250;-815,-2250;-815,49840;-815,70125;7742,70125;7742,59276;-815,59276;-815,70125" o:connectangles="0,0,0,0,0,0,0,0,0,0"/>
                          </v:shape>
                          <v:shape id="Freeform: Shape 2796" o:spid="_x0000_s1155" style="position:absolute;left:16369;top:46016;width:305;height:533;flip:y;visibility:visible;mso-wrap-style:square;v-text-anchor:middle" coordsize="30509,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" path="m28983,42488v-963,556,-2009,963,-3141,1221c24711,43977,23466,44111,22107,44111v-4842,,-8558,-1573,-11147,-4718c8370,36247,7075,31728,7075,25834r,-27443l-1527,-1609r,52089l7075,50480r,-8096c8881,45549,11223,47896,14100,49424v2887,1538,6395,2307,10522,2307c25207,51731,25857,51691,26572,51611v714,-69,1503,-183,2366,-342l28983,42488xe" fillcolor="black" stroked="f" strokeweight="42e-5mm">
                            <v:path arrowok="t" o:connecttype="custom" o:connectlocs="28983,42488;25842,43709;22107,44111;10960,39393;7075,25834;7075,-1609;-1527,-1609;-1527,50480;7075,50480;7075,42384;14100,49424;24622,51731;26572,51611;28938,51269;28983,42488" o:connectangles="0,0,0,0,0,0,0,0,0,0,0,0,0,0,0"/>
                          </v:shape>
                        </v:group>
                      </v:group>
                      <v:group id="_x0000_s1156" style="position:absolute;left:15191;top:43508;width:2150;height:724" coordorigin="15191,43508" coordsize="2149,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">
                        <v:shape id="Freeform: Shape 2798" o:spid="_x0000_s1157" style="position:absolute;left:17008;top:43870;width:333;height:95;visibility:visible;mso-wrap-style:square;v-text-anchor:middle" coordsize="3333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" path="m33425,157l88,157e" fillcolor="black" strokeweight=".6pt">
                          <v:path arrowok="t" o:connecttype="custom" o:connectlocs="33425,157;88,157" o:connectangles="0,0"/>
                        </v:shape>
                        <v:group id="_x0000_s1158" style="position:absolute;left:15191;top:43508;width:1394;height:724" coordorigin="15191,43508" coordsize="1393,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">
                          <v:shape id="Freeform: Shape 2800" o:spid="_x0000_s1159" style="position:absolute;left:15191;top:43537;width:637;height:695;flip:y;visibility:visible;mso-wrap-style:square;v-text-anchor:middle" coordsize="63624,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" path="m29700,58010l16946,23453r25539,l29700,58010xm24387,67268r10656,l61505,-2176r-9763,l45417,15639r-31299,l7793,-2176r-9912,l24387,67268xe" fillcolor="black" stroked="f" strokeweight="42e-5mm">
                            <v:path arrowok="t" o:connecttype="custom" o:connectlocs="29700,58010;16946,23453;42485,23453;29700,58010;24387,67268;35043,67268;61505,-2176;51742,-2176;45417,15639;14118,15639;7793,-2176;-2119,-2176;24387,67268" o:connectangles="0,0,0,0,0,0,0,0,0,0,0,0,0"/>
                          </v:shape>
                          <v:shape id="Freeform: Shape 2801" o:spid="_x0000_s1160" style="position:absolute;left:15929;top:43537;width:448;height:695;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" path="m7332,59543r,-26089l19149,33454v4375,,7754,1131,10135,3393c31675,39109,32871,42334,32871,46521v,4157,-1196,7367,-3587,9629c26903,58412,23524,59543,19149,59543r-11817,xm-2059,67268r21208,c26937,67268,32821,65506,36800,61984v3988,-3522,5983,-8676,5983,-15463c42783,39665,40788,34486,36800,30983,32821,27481,26937,25730,19149,25730r-11817,l7332,-2176r-9391,l-2059,67268xe" fillcolor="black" stroked="f" strokeweight="42e-5mm">
                            <v:path arrowok="t" o:connecttype="custom" o:connectlocs="7332,59543;7332,33454;19149,33454;29284,36847;32871,46521;29284,56150;19149,59543;7332,59543;-2059,67268;19149,67268;36800,61984;42783,46521;36800,30983;19149,25730;7332,25730;7332,-2176;-2059,-2176;-2059,67268" o:connectangles="0,0,0,0,0,0,0,0,0,0,0,0,0,0,0,0,0,0"/>
                          </v:shape>
                          <v:shape id="Freeform: Shape 2802" o:spid="_x0000_s1161" style="position:absolute;left:16500;top:43508;width:85;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" path="m-811,70101r8557,l7746,-2274r-8557,l-811,70101xe" fillcolor="black" stroked="f" strokeweight="42e-5mm">
                            <v:path arrowok="t" o:connecttype="custom" o:connectlocs="-811,70101;7746,70101;7746,-2274;-811,-2274;-811,70101" o:connectangles="0,0,0,0,0"/>
                          </v:shape>
                        </v:group>
                      </v:group>
                      <v:group id="_x0000_s1162" style="position:absolute;left:14528;top:41219;width:2813;height:695" coordorigin="14528,41219" coordsize="2813,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">
                        <v:shape id="Freeform: Shape 2804" o:spid="_x0000_s1163" style="position:absolute;left:17008;top:41552;width:333;height:95;visibility:visible;mso-wrap-style:square;v-text-anchor:middle" coordsize="3333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" path="m33425,133l88,133e" fillcolor="black" strokeweight=".6pt">
                          <v:path arrowok="t" o:connecttype="custom" o:connectlocs="33425,133;88,133" o:connectangles="0,0"/>
                        </v:shape>
                        <v:group id="_x0000_s1164" style="position:absolute;left:14528;top:41219;width:2066;height:695" coordorigin="14528,41219" coordsize="2065,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">
                          <v:shape id="Freeform: Shape 2806" o:spid="_x0000_s1165" style="position:absolute;left:14528;top:41219;width:636;height:695;flip:y;visibility:visible;mso-wrap-style:square;v-text-anchor:middle" coordsize="63624,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" path="m29693,57986l16939,23428r25539,l29693,57986xm24380,67243r10656,l61498,-2200r-9763,l45410,15615r-31299,l7786,-2200r-9912,l24380,67243xe" fillcolor="black" stroked="f" strokeweight="42e-5mm">
                            <v:path arrowok="t" o:connecttype="custom" o:connectlocs="29693,57986;16939,23428;42478,23428;29693,57986;24380,67243;35036,67243;61498,-2200;51735,-2200;45410,15615;14111,15615;7786,-2200;-2126,-2200;24380,67243" o:connectangles="0,0,0,0,0,0,0,0,0,0,0,0,0"/>
                          </v:shape>
                          <v:shape id="Freeform: Shape 2807" o:spid="_x0000_s1166" style="position:absolute;left:15266;top:41219;width:448;height:695;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" path="m7325,59519r,-26090l19142,33429v4375,,7754,1132,10135,3394c31668,39085,32864,42310,32864,46497v,4157,-1196,7367,-3587,9629c26896,58388,23517,59519,19142,59519r-11817,xm-2066,67243r21208,c26930,67243,32814,65482,36793,61960v3988,-3522,5983,-8677,5983,-15463c42776,39641,40781,34461,36793,30959,32814,27457,26930,25705,19142,25705r-11817,l7325,-2200r-9391,l-2066,67243xe" fillcolor="black" stroked="f" strokeweight="42e-5mm">
                            <v:path arrowok="t" o:connecttype="custom" o:connectlocs="7325,59519;7325,33429;19142,33429;29277,36823;32864,46497;29277,56126;19142,59519;7325,59519;-2066,67243;19142,67243;36793,61960;42776,46497;36793,30959;19142,25705;7325,25705;7325,-2200;-2066,-2200;-2066,67243" o:connectangles="0,0,0,0,0,0,0,0,0,0,0,0,0,0,0,0,0,0"/>
                          </v:shape>
                          <v:shape id="Freeform: Shape 2808" o:spid="_x0000_s1167" style="position:absolute;left:15833;top:41380;width:761;height:534;flip:y;visibility:visible;mso-wrap-style:square;v-text-anchor:middle" coordsize="76051,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" path="m37823,40430v2143,3850,4703,6688,7679,8513c48479,50769,51981,51682,56010,51682v5427,,9614,-1900,12561,-5700c71518,42192,72991,36794,72991,29789r,-31447l64389,-1658r,31164c64389,34497,63501,38198,61725,40609v-1766,2421,-4460,3631,-8082,3631c49208,44240,45701,42767,43121,39820,40551,36883,39266,32870,39266,27780r,-29438l30664,-1658r,31164c30664,34527,29781,38238,28015,40639v-1766,2401,-4495,3601,-8185,3601c15454,44240,11976,42762,9397,39805,6827,36849,5542,32840,5542,27780r,-29438l-3060,-1658r,52090l5542,50432r,-8097c7497,45530,9838,47887,12567,49405v2728,1518,5968,2277,9718,2277c26075,51682,29295,50719,31944,48795v2649,-1915,4609,-4703,5879,-8365xe" fillcolor="black" stroked="f" strokeweight="42e-5mm">
                            <v:path arrowok="t" o:connecttype="custom" o:connectlocs="37823,40430;45502,48943;56010,51682;68571,45982;72991,29789;72991,-1658;64389,-1658;64389,29506;61725,40609;53643,44240;43121,39820;39266,27780;39266,-1658;30664,-1658;30664,29506;28015,40639;19830,44240;9397,39805;5542,27780;5542,-1658;-3060,-1658;-3060,50432;5542,50432;5542,42335;12567,49405;22285,51682;31944,48795;37823,40430" o:connectangles="0,0,0,0,0,0,0,0,0,0,0,0,0,0,0,0,0,0,0,0,0,0,0,0,0,0,0,0"/>
                          </v:shape>
                        </v:group>
                      </v:group>
                      <v:group id="_x0000_s1168" style="position:absolute;left:14976;top:38902;width:2365;height:708" coordorigin="14976,38902" coordsize="2364,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">
                        <v:shape id="Freeform: Shape 2810" o:spid="_x0000_s1169" style="position:absolute;left:17008;top:39234;width:333;height:95;visibility:visible;mso-wrap-style:square;v-text-anchor:middle" coordsize="3333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" path="m33425,109l88,109e" fillcolor="black" strokeweight=".6pt">
                          <v:path arrowok="t" o:connecttype="custom" o:connectlocs="33425,109;88,109" o:connectangles="0,0"/>
                        </v:shape>
                        <v:group id="_x0000_s1170" style="position:absolute;left:14976;top:38902;width:1652;height:708" coordorigin="14976,38902" coordsize="1651,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">
                          <v:shape id="Freeform: Shape 2812" o:spid="_x0000_s1171" style="position:absolute;left:14976;top:38902;width:637;height:694;flip:y;visibility:visible;mso-wrap-style:square;v-text-anchor:middle" coordsize="63624,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" path="m29698,57962l16943,23404r25539,l29698,57962xm24385,67219r10656,l61503,-2224r-9763,l45414,15590r-31298,l7791,-2224r-9912,l24385,67219xe" fillcolor="black" stroked="f" strokeweight="42e-5mm">
                            <v:path arrowok="t" o:connecttype="custom" o:connectlocs="29698,57962;16943,23404;42482,23404;29698,57962;24385,67219;35041,67219;61503,-2224;51740,-2224;45414,15590;14116,15590;7791,-2224;-2121,-2224;24385,67219" o:connectangles="0,0,0,0,0,0,0,0,0,0,0,0,0"/>
                          </v:shape>
                          <v:shape id="Freeform: Shape 2813" o:spid="_x0000_s1172" style="position:absolute;left:15714;top:38902;width:448;height:694;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" path="m7329,59495r,-26090l19146,33405v4376,,7754,1131,10136,3393c31673,39061,32868,42285,32868,46472v,4158,-1195,7367,-3586,9629c26900,58364,23522,59495,19146,59495r-11817,xm-2062,67219r21208,c26935,67219,32819,65458,36797,61936v3989,-3523,5983,-8677,5983,-15464c42780,39616,40786,34437,36797,30935,32819,27432,26935,25681,19146,25681r-11817,l7329,-2224r-9391,l-2062,67219xe" fillcolor="black" stroked="f" strokeweight="42e-5mm">
                            <v:path arrowok="t" o:connecttype="custom" o:connectlocs="7329,59495;7329,33405;19146,33405;29282,36798;32868,46472;29282,56101;19146,59495;7329,59495;-2062,67219;19146,67219;36797,61936;42780,46472;36797,30935;19146,25681;7329,25681;7329,-2224;-2062,-2224;-2062,67219" o:connectangles="0,0,0,0,0,0,0,0,0,0,0,0,0,0,0,0,0,0"/>
                          </v:shape>
                          <v:shape id="Freeform: Shape 2814" o:spid="_x0000_s1173" style="position:absolute;left:16230;top:39063;width:398;height:547;flip:y;visibility:visible;mso-wrap-style:square;v-text-anchor:middle" coordsize="39811,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" path="m35407,50274r,-8096c32996,43418,30486,44346,27876,44961v-2599,625,-5298,938,-8096,938c15534,45899,12349,45249,10225,43949,8102,42649,7040,40695,7040,38085v,-1984,759,-3542,2278,-4673c10836,32281,13891,31205,18485,30183r2932,-655c27489,28228,31805,26392,34365,24021v2560,-2371,3840,-5680,3840,-9927c38205,9252,36290,5418,32460,2590,28630,-228,23367,-1637,16670,-1637v-2788,,-5696,273,-8722,819c4922,-273,1737,541,-1606,1622r,8841c1559,8816,4674,7581,7740,6757v3066,-814,6107,-1220,9123,-1220c20891,5537,23987,6226,26150,7605v2173,1379,3259,3324,3259,5834c29409,15761,28625,17542,27058,18782v-1558,1241,-4991,2436,-10299,3587l13782,23069c8484,24180,4654,25891,2293,28203v-2352,2312,-3527,5482,-3527,9510c-1234,42615,502,46395,3975,49054v3472,2669,8403,4003,14793,4003c21923,53057,24895,52824,27683,52358v2798,-456,5373,-1151,7724,-2084xe" fillcolor="black" stroked="f" strokeweight="42e-5mm">
                            <v:path arrowok="t" o:connecttype="custom" o:connectlocs="35407,50274;35407,42178;27876,44961;19780,45899;10225,43949;7040,38085;9318,33412;18485,30183;21417,29528;34365,24021;38205,14094;32460,2590;16670,-1637;7948,-818;-1606,1622;-1606,10463;7740,6757;16863,5537;26150,7605;29409,13439;27058,18782;16759,22369;13782,23069;2293,28203;-1234,37713;3975,49054;18768,53057;27683,52358;35407,50274" o:connectangles="0,0,0,0,0,0,0,0,0,0,0,0,0,0,0,0,0,0,0,0,0,0,0,0,0,0,0,0,0"/>
                          </v:shape>
                        </v:group>
                      </v:group>
                      <v:group id="_x0000_s1174" style="position:absolute;left:14244;top:36584;width:3097;height:708" coordorigin="14244,36584" coordsize="3097,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">
                        <v:shape id="Freeform: Shape 2816" o:spid="_x0000_s1175" style="position:absolute;left:17008;top:36916;width:333;height:96;visibility:visible;mso-wrap-style:square;v-text-anchor:middle" coordsize="3333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" path="m33425,84l88,84e" fillcolor="black" strokeweight=".6pt">
                          <v:path arrowok="t" o:connecttype="custom" o:connectlocs="33425,84;88,84" o:connectangles="0,0"/>
                        </v:shape>
                        <v:group id="_x0000_s1176" style="position:absolute;left:14244;top:36584;width:2347;height:708" coordorigin="14244,36584" coordsize="2347,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">
                          <v:shape id="Freeform: Shape 2818" o:spid="_x0000_s1177" style="position:absolute;left:14244;top:36584;width:636;height:694;flip:y;visibility:visible;mso-wrap-style:square;v-text-anchor:middle" coordsize="63624,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" path="m29690,57937l16936,23380r25539,l29690,57937xm24377,67195r10656,l61495,-2249r-9763,l45407,15566r-31299,l7783,-2249r-9912,l24377,67195xe" fillcolor="black" stroked="f" strokeweight="42e-5mm">
                            <v:path arrowok="t" o:connecttype="custom" o:connectlocs="29690,57937;16936,23380;42475,23380;29690,57937;24377,67195;35033,67195;61495,-2249;51732,-2249;45407,15566;14108,15566;7783,-2249;-2129,-2249;24377,67195" o:connectangles="0,0,0,0,0,0,0,0,0,0,0,0,0"/>
                          </v:shape>
                          <v:shape id="Freeform: Shape 2819" o:spid="_x0000_s1178" style="position:absolute;left:14981;top:36584;width:449;height:694;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" path="m7322,59470r,-26089l19139,33381v4375,,7754,1131,10135,3393c31665,39036,32861,42261,32861,46448v,4157,-1196,7367,-3587,9629c26893,58339,23514,59470,19139,59470r-11817,xm-2069,67195r21208,c26927,67195,32811,65433,36790,61911v3988,-3522,5983,-8677,5983,-15463c42773,39592,40778,34413,36790,30910,32811,27408,26927,25657,19139,25657r-11817,l7322,-2249r-9391,l-2069,67195xe" fillcolor="black" stroked="f" strokeweight="42e-5mm">
                            <v:path arrowok="t" o:connecttype="custom" o:connectlocs="7322,59470;7322,33381;19139,33381;29274,36774;32861,46448;29274,56077;19139,59470;7322,59470;-2069,67195;19139,67195;36790,61911;42773,46448;36790,30910;19139,25657;7322,25657;7322,-2249;-2069,-2249;-2069,67195" o:connectangles="0,0,0,0,0,0,0,0,0,0,0,0,0,0,0,0,0,0"/>
                          </v:shape>
                          <v:shape id="Freeform: Shape 2820" o:spid="_x0000_s1179" style="position:absolute;left:15541;top:36584;width:446;height:694;flip:y;visibility:visible;mso-wrap-style:square;v-text-anchor:middle" coordsize="44648,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" path="m-1954,67195r44648,l42694,63191,17483,-2249r-9808,l31398,59277r-33352,l-1954,67195xe" fillcolor="black" stroked="f" strokeweight="42e-5mm">
                            <v:path arrowok="t" o:connecttype="custom" o:connectlocs="-1954,67195;42694,67195;42694,63191;17483,-2249;7675,-2249;31398,59277;-1954,59277;-1954,67195" o:connectangles="0,0,0,0,0,0,0,0"/>
                          </v:shape>
                          <v:shape id="Freeform: Shape 2821" o:spid="_x0000_s1180" style="position:absolute;left:16142;top:36584;width:449;height:708;flip:y;visibility:visible;mso-wrap-style:square;v-text-anchor:middle" coordsize="44931,70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" path="m1006,68594r36879,l37885,60677r-28277,l9608,43666v1359,466,2719,813,4078,1042c15055,44936,16424,45050,17794,45050v7749,,13885,-2123,18410,-6370c40738,34433,43005,28684,43005,21431v,-7471,-2327,-13281,-6980,-17428c31372,-134,24813,-2203,16350,-2203v-2917,,-5889,248,-8915,744c4419,-963,1298,-219,-1926,774r,9450c862,8706,3744,7575,6721,6831,9697,6087,12843,5715,16156,5715v5368,,9615,1409,12740,4226c32031,12759,33599,16589,33599,21431v,4832,-1568,8657,-4703,11474c25771,35733,21524,37147,16156,37147v-2510,,-5015,-278,-7515,-833c6150,35758,3605,34890,1006,33709r,34885xe" fillcolor="black" stroked="f" strokeweight="42e-5mm">
                            <v:path arrowok="t" o:connecttype="custom" o:connectlocs="1006,68594;37885,68594;37885,60677;9608,60677;9608,43666;13686,44708;17794,45050;36204,38680;43005,21431;36025,4003;16350,-2203;7435,-1459;-1926,774;-1926,10224;6721,6831;16156,5715;28896,9941;33599,21431;28896,32905;16156,37147;8641,36314;1006,33709;1006,68594" o:connectangles="0,0,0,0,0,0,0,0,0,0,0,0,0,0,0,0,0,0,0,0,0,0,0"/>
                          </v:shape>
                        </v:group>
                      </v:group>
                      <v:group id="_x0000_s1181" style="position:absolute;left:14244;top:34253;width:3097;height:721" coordorigin="14244,34253" coordsize="3097,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">
                        <v:shape id="Freeform: Shape 2823" o:spid="_x0000_s1182" style="position:absolute;left:17008;top:34599;width:333;height:95;visibility:visible;mso-wrap-style:square;v-text-anchor:middle" coordsize="3333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" path="m33425,60l88,60e" fillcolor="black" strokeweight=".6pt">
                          <v:path arrowok="t" o:connecttype="custom" o:connectlocs="33425,60;88,60" o:connectangles="0,0"/>
                        </v:shape>
                        <v:group id="_x0000_s1183" style="position:absolute;left:14244;top:34253;width:2367;height:721" coordorigin="14244,34253" coordsize="2367,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">
                          <v:shape id="Freeform: Shape 2825" o:spid="_x0000_s1184" style="position:absolute;left:14244;top:34266;width:636;height:694;flip:y;visibility:visible;mso-wrap-style:square;v-text-anchor:middle" coordsize="63624,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" path="m29690,57913l16936,23355r25539,l29690,57913xm24377,67170r10656,l61495,-2273r-9763,l45407,15542r-31299,l7783,-2273r-9912,l24377,67170xe" fillcolor="black" stroked="f" strokeweight="42e-5mm">
                            <v:path arrowok="t" o:connecttype="custom" o:connectlocs="29690,57913;16936,23355;42475,23355;29690,57913;24377,67170;35033,67170;61495,-2273;51732,-2273;45407,15542;14108,15542;7783,-2273;-2129,-2273;24377,67170" o:connectangles="0,0,0,0,0,0,0,0,0,0,0,0,0"/>
                          </v:shape>
                          <v:shape id="Freeform: Shape 2826" o:spid="_x0000_s1185" style="position:absolute;left:14981;top:34266;width:449;height:694;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" path="m7322,59446r,-26090l19139,33356v4375,,7754,1132,10135,3394c31665,39012,32861,42237,32861,46424v,4157,-1196,7367,-3587,9629c26893,58315,23514,59446,19139,59446r-11817,xm-2069,67170r21208,c26927,67170,32811,65409,36790,61887v3988,-3522,5983,-8677,5983,-15463c42773,39568,40778,34388,36790,30886,32811,27384,26927,25632,19139,25632r-11817,l7322,-2273r-9391,l-2069,67170xe" fillcolor="black" stroked="f" strokeweight="42e-5mm">
                            <v:path arrowok="t" o:connecttype="custom" o:connectlocs="7322,59446;7322,33356;19139,33356;29274,36750;32861,46424;29274,56053;19139,59446;7322,59446;-2069,67170;19139,67170;36790,61887;42773,46424;36790,30886;19139,25632;7322,25632;7322,-2273;-2069,-2273;-2069,67170" o:connectangles="0,0,0,0,0,0,0,0,0,0,0,0,0,0,0,0,0,0"/>
                          </v:shape>
                          <v:shape id="Freeform: Shape 2827" o:spid="_x0000_s1186" style="position:absolute;left:15536;top:34266;width:449;height:708;flip:y;visibility:visible;mso-wrap-style:square;v-text-anchor:middle" coordsize="44931,70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" path="m999,68570r36880,l37879,60652r-28277,l9602,43641v1359,467,2718,814,4078,1042c15049,44911,16418,45026,17787,45026v7749,,13886,-2124,18410,-6370c40732,34409,42999,28659,42999,21407v,-7472,-2327,-13281,-6980,-17428c31365,-159,24807,-2227,16344,-2227v-2917,,-5889,248,-8915,744c4413,-987,1292,-243,-1932,749r,9451c856,8682,3738,7551,6714,6806,9691,6062,12836,5690,16150,5690v5368,,9614,1409,12740,4227c32025,12735,33593,16565,33593,21407v,4831,-1568,8656,-4703,11474c25764,35709,21518,37123,16150,37123v-2510,,-5015,-278,-7516,-834c6144,35734,3599,34866,999,33685r,34885xe" fillcolor="black" stroked="f" strokeweight="42e-5mm">
                            <v:path arrowok="t" o:connecttype="custom" o:connectlocs="999,68570;37879,68570;37879,60652;9602,60652;9602,43641;13680,44683;17787,45026;36197,38656;42999,21407;36019,3979;16344,-2227;7429,-1483;-1932,749;-1932,10200;6714,6806;16150,5690;28890,9917;33593,21407;28890,32881;16150,37123;8634,36289;999,33685;999,68570" o:connectangles="0,0,0,0,0,0,0,0,0,0,0,0,0,0,0,0,0,0,0,0,0,0,0"/>
                          </v:shape>
                          <v:shape id="Freeform: Shape 2828" o:spid="_x0000_s1187" style="position:absolute;left:16131;top:34253;width:480;height:721;flip:y;visibility:visible;mso-wrap-style:square;v-text-anchor:middle" coordsize="47997,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" path="m22034,62337v-4832,,-8468,-2381,-10909,-7144c8694,50441,7479,43287,7479,33732v,-9515,1215,-16654,3646,-21416c13566,7553,17202,5172,22034,5172v4872,,8523,2381,10954,7144c35429,17078,36649,24217,36649,33732v,9555,-1220,16709,-3661,21461c30557,59956,26906,62337,22034,62337xm22034,69778v7789,,13737,-3080,17845,-9242c43986,54384,46040,45450,46040,33732v,-11688,-2054,-20613,-6161,-26774c35771,806,29823,-2269,22034,-2269,14255,-2269,8312,806,4204,6958,97,13119,-1957,22044,-1957,33732v,11718,2054,20652,6161,26804c8312,66698,14255,69778,22034,69778xe" fillcolor="black" stroked="f" strokeweight="42e-5mm">
                            <v:path arrowok="t" o:connecttype="custom" o:connectlocs="22034,62337;11125,55193;7479,33732;11125,12316;22034,5172;32988,12316;36649,33732;32988,55193;22034,62337;22034,69778;39879,60536;46040,33732;39879,6958;22034,-2269;4204,6958;-1957,33732;4204,60536;22034,69778" o:connectangles="0,0,0,0,0,0,0,0,0,0,0,0,0,0,0,0,0,0"/>
                          </v:shape>
                        </v:group>
                      </v:group>
                      <v:group id="_x0000_s1188" style="position:absolute;left:15456;top:31948;width:1885;height:695" coordorigin="15456,31948" coordsize="1885,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">
                        <v:shape id="Freeform: Shape 2830" o:spid="_x0000_s1189" style="position:absolute;left:17008;top:32281;width:333;height:95;visibility:visible;mso-wrap-style:square;v-text-anchor:middle" coordsize="3333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" path="m33425,36l88,36e" fillcolor="black" strokeweight=".6pt">
                          <v:path arrowok="t" o:connecttype="custom" o:connectlocs="33425,36;88,36" o:connectangles="0,0"/>
                        </v:shape>
                        <v:group id="_x0000_s1190" style="position:absolute;left:15456;top:31948;width:1186;height:695" coordorigin="15456,31948" coordsize="1186,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">
                          <v:shape id="Freeform: Shape 2832" o:spid="_x0000_s1191" style="position:absolute;left:15456;top:31948;width:636;height:695;flip:y;visibility:visible;mso-wrap-style:square;v-text-anchor:middle" coordsize="63624,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" path="m29703,57889l16949,23331r25538,l29703,57889xm24390,67146r10656,l61508,-2297r-9763,l45419,15517r-31298,l7796,-2297r-9912,l24390,67146xe" fillcolor="black" stroked="f" strokeweight="42e-5mm">
                            <v:path arrowok="t" o:connecttype="custom" o:connectlocs="29703,57889;16949,23331;42487,23331;29703,57889;24390,67146;35046,67146;61508,-2297;51745,-2297;45419,15517;14121,15517;7796,-2297;-2116,-2297;24390,67146" o:connectangles="0,0,0,0,0,0,0,0,0,0,0,0,0"/>
                          </v:shape>
                          <v:shape id="Freeform: Shape 2833" o:spid="_x0000_s1192" style="position:absolute;left:16194;top:31948;width:448;height:695;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" path="m7334,59422r,-26090l19151,33332v4376,,7754,1131,10136,3393c31678,38988,32873,42212,32873,46399v,4158,-1195,7367,-3586,9629c26905,58291,23527,59422,19151,59422r-11817,xm-2057,67146r21208,c26940,67146,32824,65385,36802,61863v3989,-3523,5983,-8677,5983,-15464c42785,39543,40791,34364,36802,30862,32824,27359,26940,25608,19151,25608r-11817,l7334,-2297r-9391,l-2057,67146xe" fillcolor="black" stroked="f" strokeweight="42e-5mm">
                            <v:path arrowok="t" o:connecttype="custom" o:connectlocs="7334,59422;7334,33332;19151,33332;29287,36725;32873,46399;29287,56028;19151,59422;7334,59422;-2057,67146;19151,67146;36802,61863;42785,46399;36802,30862;19151,25608;7334,25608;7334,-2297;-2057,-2297;-2057,67146" o:connectangles="0,0,0,0,0,0,0,0,0,0,0,0,0,0,0,0,0,0"/>
                          </v:shape>
                        </v:group>
                      </v:group>
                      <v:group id="_x0000_s1193" style="position:absolute;left:11355;top:40156;width:738;height:3259" coordorigin="11355,40156" coordsize="737,3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">
                        <v:shape id="Freeform: Shape 2835" o:spid="_x0000_s1194" style="position:absolute;left:11346;top:42682;width:772;height:694;rotation:90;flip:y;visibility:visible;mso-wrap-style:square;v-text-anchor:middle" coordsize="772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" path="m-3154,67259r22785,l35437,30096,51347,67259r22741,l74088,-2185r-16922,l57166,48610,41167,11165r-11356,l13812,48610r,-50795l-3154,-2185r,69444xe" fillcolor="black" stroked="f" strokeweight="42e-5mm">
                          <v:path arrowok="t" o:connecttype="custom" o:connectlocs="-3154,67259;19631,67259;35437,30096;51347,67259;74088,67259;74088,-2185;57166,-2185;57166,48610;41167,11165;29811,11165;13812,48610;13812,-2185;-3154,-2185;-3154,67259" o:connectangles="0,0,0,0,0,0,0,0,0,0,0,0,0,0"/>
                        </v:shape>
                        <v:shape id="Freeform: Shape 2836" o:spid="_x0000_s1195" style="position:absolute;left:11540;top:41961;width:559;height:547;rotation:90;flip:y;visibility:visible;mso-wrap-style:square;v-text-anchor:middle" coordsize="55899,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" path="m53776,25927r,-4733l14858,21194v397,-3909,1806,-6841,4227,-8796c21506,10444,24884,9466,29220,9466v3502,,7089,521,10760,1563c43661,12071,47441,13643,51321,15747r,-12829c47382,1430,43443,304,39504,-460,35565,-1224,31626,-1606,27687,-1606v-9426,,-16753,2396,-21982,7188c486,10374,-2123,17096,-2123,25748v,8493,2564,15171,7694,20032c10701,50652,17765,53088,26764,53088v8186,,14734,-2466,19645,-7397c51321,40770,53776,34182,53776,25927xm36661,31463v,3165,-922,5715,-2768,7650c32048,41058,29637,42030,26660,42030v-3225,,-5844,-908,-7858,-2724c16788,37491,15533,34876,15037,31463r21624,xe" fillcolor="black" stroked="f" strokeweight="42e-5mm">
                          <v:path arrowok="t" o:connecttype="custom" o:connectlocs="53776,25927;53776,21194;14858,21194;19085,12398;29220,9466;39980,11029;51321,15747;51321,2918;39504,-460;27687,-1606;5705,5582;-2123,25748;5571,45780;26764,53088;46409,45691;53776,25927;36661,31463;33893,39113;26660,42030;18802,39306;15037,31463;36661,31463" o:connectangles="0,0,0,0,0,0,0,0,0,0,0,0,0,0,0,0,0,0,0,0,0,0"/>
                        </v:shape>
                        <v:shape id="Freeform: Shape 2837" o:spid="_x0000_s1196" style="position:absolute;left:11534;top:41351;width:421;height:669;rotation:90;flip:y;visibility:visible;mso-wrap-style:square;v-text-anchor:middle" coordsize="42103,6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" path="m23459,64771r,-14794l40634,49977r,-11906l23459,38071r,-22086c23459,13564,23940,11927,24903,11073v962,-853,2872,-1279,5730,-1279l39190,9794r,-11907l24903,-2113v-6569,,-11227,1370,-13975,4108c8189,4743,6820,9407,6820,15985r,22086l-1470,38071r,11906l6820,49977r,14794l23459,64771xe" fillcolor="black" stroked="f" strokeweight="42e-5mm">
                          <v:path arrowok="t" o:connecttype="custom" o:connectlocs="23459,64771;23459,49977;40634,49977;40634,38071;23459,38071;23459,15985;24903,11073;30633,9794;39190,9794;39190,-2113;24903,-2113;10928,1995;6820,15985;6820,38071;-1470,38071;-1470,49977;6820,49977;6820,64771;23459,64771" o:connectangles="0,0,0,0,0,0,0,0,0,0,0,0,0,0,0,0,0,0,0"/>
                        </v:shape>
                        <v:shape id="Freeform: Shape 2838" o:spid="_x0000_s1197" style="position:absolute;left:11620;top:40913;width:386;height:533;rotation:90;flip:y;visibility:visible;mso-wrap-style:square;v-text-anchor:middle" coordsize="38695,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" path="m36887,36244v-1459,684,-2912,1185,-4361,1503c31088,38074,29639,38238,28180,38238v-4276,,-7570,-1374,-9882,-4123c15986,31377,14831,27453,14831,22343r,-24006l-1808,-1663r,52090l14831,50427r,-8558c16974,45282,19429,47768,22198,49325v2778,1568,6106,2352,9986,2352c32740,51677,33340,51652,33985,51603v655,-40,1602,-139,2842,-298l36887,36244xe" fillcolor="black" stroked="f" strokeweight="42e-5mm">
                          <v:path arrowok="t" o:connecttype="custom" o:connectlocs="36887,36244;32526,37747;28180,38238;18298,34115;14831,22343;14831,-1663;-1808,-1663;-1808,50427;14831,50427;14831,41869;22198,49325;32184,51677;33985,51603;36827,51305;36887,36244" o:connectangles="0,0,0,0,0,0,0,0,0,0,0,0,0,0,0"/>
                        </v:shape>
                        <v:shape id="Freeform: Shape 2839" o:spid="_x0000_s1198" style="position:absolute;left:11633;top:40459;width:167;height:724;rotation:90;flip:y;visibility:visible;mso-wrap-style:square;v-text-anchor:middle" coordsize="16638,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" path="m-1068,49784r16639,l15571,-2306r-16639,l-1068,49784xm-1068,70069r16639,l15571,56481r-16639,l-1068,70069xe" fillcolor="black" stroked="f" strokeweight="42e-5mm">
                          <v:path arrowok="t" o:connecttype="custom" o:connectlocs="-1068,49784;15571,49784;15571,-2306;-1068,-2306;-1068,49784;-1068,70069;15571,70069;15571,56481;-1068,56481;-1068,70069" o:connectangles="0,0,0,0,0,0,0,0,0,0"/>
                        </v:shape>
                        <v:shape id="Freeform: Shape 2840" o:spid="_x0000_s1199" style="position:absolute;left:11590;top:40112;width:460;height:547;rotation:90;flip:y;visibility:visible;mso-wrap-style:square;v-text-anchor:middle" coordsize="46002,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" path="m44212,50196r,-13588c41950,38156,39678,39302,37396,40046v-2282,744,-4649,1116,-7100,1116c25653,41162,22037,39808,19447,37099,16857,34391,15562,30600,15562,25729v,-4872,1295,-8667,3885,-11386c22037,11635,25653,10280,30296,10280v2610,,5085,387,7427,1161c40065,12225,42228,13376,44212,14894r,-13633c41602,299,38958,-420,36279,-897v-2679,-486,-5367,-729,-8066,-729c18817,-1626,11465,785,6157,5607,858,10429,-1791,17136,-1791,25729v,8592,2649,15294,7948,20106c11465,50657,18817,53068,28213,53068v2728,,5417,-238,8066,-714c38929,51878,41573,51159,44212,50196xe" fillcolor="black" stroked="f" strokeweight="42e-5mm">
                          <v:path arrowok="t" o:connecttype="custom" o:connectlocs="44212,50196;44212,36608;37396,40046;30296,41162;19447,37099;15562,25729;19447,14343;30296,10280;37723,11441;44212,14894;44212,1261;36279,-897;28213,-1626;6157,5607;-1791,25729;6157,45835;28213,53068;36279,52354;44212,50196" o:connectangles="0,0,0,0,0,0,0,0,0,0,0,0,0,0,0,0,0,0,0"/>
                        </v:shape>
                      </v:group>
                    </v:group>
                    <v:shape id="Freeform: Shape 2841" o:spid="_x0000_s1200" style="position:absolute;left:17341;top:29847;width:95;height:28045;visibility:visible;mso-wrap-style:square;v-text-anchor:middle" coordsize="9525,280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" path="m,2804541l,e" filled="f" strokeweight=".6pt">
                      <v:path arrowok="t" o:connecttype="custom" o:connectlocs="0,2804541;0,0" o:connectangles="0,0"/>
                    </v:shape>
                    <v:shape id="Freeform: Shape 2842" o:spid="_x0000_s1201" style="position:absolute;left:31137;top:29847;width:95;height:28045;visibility:visible;mso-wrap-style:square;v-text-anchor:middle" coordsize="9525,280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" path="m,2804541l,e" filled="f" strokeweight=".6pt">
                      <v:path arrowok="t" o:connecttype="custom" o:connectlocs="0,2804541;0,0" o:connectangles="0,0"/>
                    </v:shape>
                    <v:shape id="Freeform: Shape 2843" o:spid="_x0000_s1202" style="position:absolute;left:17341;top:57892;width:13796;height:96;visibility:visible;mso-wrap-style:square;v-text-anchor:middle" coordsize="1379601,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" path="m,l1379601,e" filled="f" strokeweight=".6pt">
                      <v:path arrowok="t" o:connecttype="custom" o:connectlocs="0,0;1379601,0" o:connectangles="0,0"/>
                    </v:shape>
                    <v:shape id="Freeform: Shape 2844" o:spid="_x0000_s1203" style="position:absolute;left:17341;top:29847;width:13796;height:95;visibility:visible;mso-wrap-style:square;v-text-anchor:middle" coordsize="1379601,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" path="m,l1379601,e" filled="f" strokeweight=".6pt">
                      <v:path arrowok="t" o:connecttype="custom" o:connectlocs="0,0;1379601,0" o:connectangles="0,0"/>
                    </v:shape>
                  </v:group>
                  <v:group id="_x0000_s1204" style="position:absolute;left:24596;top:29847;width:27340;height:37094" coordorigin="24596,29847" coordsize="27339,37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">
                    <v:shape id="Freeform: Shape 2846" o:spid="_x0000_s1205" style="position:absolute;left:38140;top:29847;width:13796;height:28045;visibility:visible;mso-wrap-style:square;v-text-anchor:middle" coordsize="1379600,280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" path="m,2804541r1379601,l1379601,,,,,2804541xe" stroked="f">
                      <v:path arrowok="t" o:connecttype="custom" o:connectlocs="0,2804541;1379601,2804541;1379601,0;0,0;0,2804541" o:connectangles="0,0,0,0,0"/>
                    </v:shape>
                    <v:shape id="Freeform: Shape 2847" o:spid="_x0000_s1206" style="position:absolute;left:38140;top:56038;width:5102;height:580;visibility:visible;mso-wrap-style:square;v-text-anchor:middle" coordsize="510164,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" path="m,57945r510164,l510164,,,,,57945xe" fillcolor="#1f77b4" stroked="f">
                      <v:path arrowok="t" o:connecttype="custom" o:connectlocs="0,57945;510164,57945;510164,0;0,0;0,57945" o:connectangles="0,0,0,0,0"/>
                    </v:shape>
                    <v:shape id="Freeform: Shape 2848" o:spid="_x0000_s1207" style="position:absolute;left:38140;top:53720;width:9219;height:580;visibility:visible;mso-wrap-style:square;v-text-anchor:middle" coordsize="921925,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" path="m,57945r921925,l921925,,,,,57945xe" fillcolor="#1f77b4" stroked="f">
                      <v:path arrowok="t" o:connecttype="custom" o:connectlocs="0,57945;921925,57945;921925,0;0,0;0,57945" o:connectangles="0,0,0,0,0"/>
                    </v:shape>
                    <v:shape id="Freeform: Shape 2849" o:spid="_x0000_s1208" style="position:absolute;left:38140;top:51403;width:9988;height:579;visibility:visible;mso-wrap-style:square;v-text-anchor:middle" coordsize="998773,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" path="m,57945r998773,l998773,,,,,57945xe" fillcolor="#1f77b4" stroked="f">
                      <v:path arrowok="t" o:connecttype="custom" o:connectlocs="0,57945;998773,57945;998773,0;0,0;0,57945" o:connectangles="0,0,0,0,0"/>
                    </v:shape>
                    <v:shape id="Freeform: Shape 2850" o:spid="_x0000_s1209" style="position:absolute;left:38140;top:49085;width:12856;height:579;visibility:visible;mso-wrap-style:square;v-text-anchor:middle" coordsize="1285586,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" path="m,57945r1285587,l1285587,,,,,57945xe" fillcolor="#1f77b4" stroked="f">
                      <v:path arrowok="t" o:connecttype="custom" o:connectlocs="0,57945;1285587,57945;1285587,0;0,0;0,57945" o:connectangles="0,0,0,0,0"/>
                    </v:shape>
                    <v:shape id="Freeform: Shape 2851" o:spid="_x0000_s1210" style="position:absolute;left:38140;top:46767;width:9199;height:579;visibility:visible;mso-wrap-style:square;v-text-anchor:middle" coordsize="919960,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" path="m,57945r919960,l919960,,,,,57945xe" fillcolor="#1f77b4" stroked="f">
                      <v:path arrowok="t" o:connecttype="custom" o:connectlocs="0,57945;919960,57945;919960,0;0,0;0,57945" o:connectangles="0,0,0,0,0"/>
                    </v:shape>
                    <v:shape id="Freeform: Shape 2852" o:spid="_x0000_s1211" style="position:absolute;left:38140;top:44449;width:11980;height:580;visibility:visible;mso-wrap-style:square;v-text-anchor:middle" coordsize="1197977,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" path="m,57945r1197977,l1197977,,,,,57945xe" fillcolor="#1f77b4" stroked="f">
                      <v:path arrowok="t" o:connecttype="custom" o:connectlocs="0,57945;1197977,57945;1197977,0;0,0;0,57945" o:connectangles="0,0,0,0,0"/>
                    </v:shape>
                    <v:shape id="Freeform: Shape 2853" o:spid="_x0000_s1212" style="position:absolute;left:38140;top:42131;width:10072;height:580;visibility:visible;mso-wrap-style:square;v-text-anchor:middle" coordsize="1007261,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" path="m,57945r1007261,l1007261,,,,,57945xe" fillcolor="#1f77b4" stroked="f">
                      <v:path arrowok="t" o:connecttype="custom" o:connectlocs="0,57945;1007261,57945;1007261,0;0,0;0,57945" o:connectangles="0,0,0,0,0"/>
                    </v:shape>
                    <v:shape id="Freeform: Shape 2854" o:spid="_x0000_s1213" style="position:absolute;left:38140;top:39814;width:3027;height:579;visibility:visible;mso-wrap-style:square;v-text-anchor:middle" coordsize="302701,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" path="m,57945r302702,l302702,,,,,57945xe" fillcolor="#1f77b4" stroked="f">
                      <v:path arrowok="t" o:connecttype="custom" o:connectlocs="0,57945;302702,57945;302702,0;0,0;0,57945" o:connectangles="0,0,0,0,0"/>
                    </v:shape>
                    <v:shape id="Freeform: Shape 2855" o:spid="_x0000_s1214" style="position:absolute;left:38140;top:37496;width:11120;height:579;visibility:visible;mso-wrap-style:square;v-text-anchor:middle" coordsize="1112037,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" path="m,57945r1112038,l1112038,,,,,57945xe" fillcolor="#1f77b4" stroked="f">
                      <v:path arrowok="t" o:connecttype="custom" o:connectlocs="0,57945;1112038,57945;1112038,0;0,0;0,57945" o:connectangles="0,0,0,0,0"/>
                    </v:shape>
                    <v:shape id="Freeform: Shape 2856" o:spid="_x0000_s1215" style="position:absolute;left:38140;top:35178;width:13139;height:579;visibility:visible;mso-wrap-style:square;v-text-anchor:middle" coordsize="1313905,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" path="m,57945r1313906,l1313906,,,,,57945xe" fillcolor="#1f77b4" stroked="f">
                      <v:path arrowok="t" o:connecttype="custom" o:connectlocs="0,57945;1313906,57945;1313906,0;0,0;0,57945" o:connectangles="0,0,0,0,0"/>
                    </v:shape>
                    <v:shape id="Freeform: Shape 2857" o:spid="_x0000_s1216" style="position:absolute;left:38140;top:32860;width:9273;height:580;visibility:visible;mso-wrap-style:square;v-text-anchor:middle" coordsize="927282,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" path="m,57945r927282,l927282,,,,,57945xe" fillcolor="#1f77b4" stroked="f">
                      <v:path arrowok="t" o:connecttype="custom" o:connectlocs="0,57945;927282,57945;927282,0;0,0;0,57945" o:connectangles="0,0,0,0,0"/>
                    </v:shape>
                    <v:shape id="Freeform: Shape 2858" o:spid="_x0000_s1217" style="position:absolute;left:38140;top:55459;width:3261;height:579;visibility:visible;mso-wrap-style:square;v-text-anchor:middle" coordsize="326078,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" path="m,57945r326079,l326079,,,,,57945xe" fillcolor="#ff7f0e" stroked="f">
                      <v:path arrowok="t" o:connecttype="custom" o:connectlocs="0,57945;326079,57945;326079,0;0,0;0,57945" o:connectangles="0,0,0,0,0"/>
                    </v:shape>
                    <v:shape id="Freeform: Shape 2859" o:spid="_x0000_s1218" style="position:absolute;left:38140;top:53141;width:7433;height:579;visibility:visible;mso-wrap-style:square;v-text-anchor:middle" coordsize="743268,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" path="m,57945r743268,l743268,,,,,57945xe" fillcolor="#ff7f0e" stroked="f">
                      <v:path arrowok="t" o:connecttype="custom" o:connectlocs="0,57945;743268,57945;743268,0;0,0;0,57945" o:connectangles="0,0,0,0,0"/>
                    </v:shape>
                    <v:shape id="Freeform: Shape 2860" o:spid="_x0000_s1219" style="position:absolute;left:38140;top:50823;width:3020;height:580;visibility:visible;mso-wrap-style:square;v-text-anchor:middle" coordsize="301976,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" path="m,57945r301976,l301976,,,,,57945xe" fillcolor="#ff7f0e" stroked="f">
                      <v:path arrowok="t" o:connecttype="custom" o:connectlocs="0,57945;301976,57945;301976,0;0,0;0,57945" o:connectangles="0,0,0,0,0"/>
                    </v:shape>
                    <v:shape id="Freeform: Shape 2861" o:spid="_x0000_s1220" style="position:absolute;left:38140;top:48505;width:3333;height:580;visibility:visible;mso-wrap-style:square;v-text-anchor:middle" coordsize="333355,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" path="m,57945r333356,l333356,,,,,57945xe" fillcolor="#ff7f0e" stroked="f">
                      <v:path arrowok="t" o:connecttype="custom" o:connectlocs="0,57945;333356,57945;333356,0;0,0;0,57945" o:connectangles="0,0,0,0,0"/>
                    </v:shape>
                    <v:shape id="Freeform: Shape 2862" o:spid="_x0000_s1221" style="position:absolute;left:38140;top:46188;width:7890;height:579;visibility:visible;mso-wrap-style:square;v-text-anchor:middle" coordsize="788978,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" path="m,57945r788978,l788978,,,,,57945xe" fillcolor="#ff7f0e" stroked="f">
                      <v:path arrowok="t" o:connecttype="custom" o:connectlocs="0,57945;788978,57945;788978,0;0,0;0,57945" o:connectangles="0,0,0,0,0"/>
                    </v:shape>
                    <v:shape id="Freeform: Shape 2863" o:spid="_x0000_s1222" style="position:absolute;left:38140;top:43870;width:7234;height:579;visibility:visible;mso-wrap-style:square;v-text-anchor:middle" coordsize="723419,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" path="m,57945r723420,l723420,,,,,57945xe" fillcolor="#ff7f0e" stroked="f">
                      <v:path arrowok="t" o:connecttype="custom" o:connectlocs="0,57945;723420,57945;723420,0;0,0;0,57945" o:connectangles="0,0,0,0,0"/>
                    </v:shape>
                    <v:shape id="Freeform: Shape 2864" o:spid="_x0000_s1223" style="position:absolute;left:38140;top:41552;width:3813;height:579;visibility:visible;mso-wrap-style:square;v-text-anchor:middle" coordsize="381308,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" path="m,57945r381308,l381308,,,,,57945xe" fillcolor="#ff7f0e" stroked="f">
                      <v:path arrowok="t" o:connecttype="custom" o:connectlocs="0,57945;381308,57945;381308,0;0,0;0,57945" o:connectangles="0,0,0,0,0"/>
                    </v:shape>
                    <v:shape id="Freeform: Shape 2865" o:spid="_x0000_s1224" style="position:absolute;left:38140;top:39234;width:336;height:580;visibility:visible;mso-wrap-style:square;v-text-anchor:middle" coordsize="33633,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" path="m,57945r33634,l33634,,,,,57945xe" fillcolor="#ff7f0e" stroked="f">
                      <v:path arrowok="t" o:connecttype="custom" o:connectlocs="0,57945;33634,57945;33634,0;0,0;0,57945" o:connectangles="0,0,0,0,0"/>
                    </v:shape>
                    <v:shape id="Freeform: Shape 2866" o:spid="_x0000_s1225" style="position:absolute;left:38140;top:36916;width:4447;height:580;visibility:visible;mso-wrap-style:square;v-text-anchor:middle" coordsize="444748,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" path="m,57945r444749,l444749,,,,,57945xe" fillcolor="#ff7f0e" stroked="f">
                      <v:path arrowok="t" o:connecttype="custom" o:connectlocs="0,57945;444749,57945;444749,0;0,0;0,57945" o:connectangles="0,0,0,0,0"/>
                    </v:shape>
                    <v:shape id="Freeform: Shape 2867" o:spid="_x0000_s1226" style="position:absolute;left:38140;top:34599;width:8970;height:579;visibility:visible;mso-wrap-style:square;v-text-anchor:middle" coordsize="896977,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" path="m,57945r896978,l896978,,,,,57945xe" fillcolor="#ff7f0e" stroked="f">
                      <v:path arrowok="t" o:connecttype="custom" o:connectlocs="0,57945;896978,57945;896978,0;0,0;0,57945" o:connectangles="0,0,0,0,0"/>
                    </v:shape>
                    <v:shape id="Freeform: Shape 2868" o:spid="_x0000_s1227" style="position:absolute;left:38140;top:32281;width:4987;height:579;visibility:visible;mso-wrap-style:square;v-text-anchor:middle" coordsize="498731,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" path="m,57945r498731,l498731,,,,,57945xe" fillcolor="#ff7f0e" stroked="f">
                      <v:path arrowok="t" o:connecttype="custom" o:connectlocs="0,57945;498731,57945;498731,0;0,0;0,57945" o:connectangles="0,0,0,0,0"/>
                    </v:shape>
                    <v:shape id="Freeform: Shape 2869" o:spid="_x0000_s1228" style="position:absolute;left:38140;top:54879;width:2744;height:580;visibility:visible;mso-wrap-style:square;v-text-anchor:middle" coordsize="274396,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" path="m,57945r274396,l274396,,,,,57945xe" fillcolor="#2ca02c" stroked="f">
                      <v:path arrowok="t" o:connecttype="custom" o:connectlocs="0,57945;274396,57945;274396,0;0,0;0,57945" o:connectangles="0,0,0,0,0"/>
                    </v:shape>
                    <v:shape id="Freeform: Shape 2870" o:spid="_x0000_s1229" style="position:absolute;left:38140;top:52562;width:5754;height:579;visibility:visible;mso-wrap-style:square;v-text-anchor:middle" coordsize="575433,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" path="m,57945r575433,l575433,,,,,57945xe" fillcolor="#2ca02c" stroked="f">
                      <v:path arrowok="t" o:connecttype="custom" o:connectlocs="0,57945;575433,57945;575433,0;0,0;0,57945" o:connectangles="0,0,0,0,0"/>
                    </v:shape>
                    <v:shape id="Freeform: Shape 2871" o:spid="_x0000_s1230" style="position:absolute;left:38140;top:50244;width:5054;height:579;visibility:visible;mso-wrap-style:square;v-text-anchor:middle" coordsize="505400,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" path="m,57945r505401,l505401,,,,,57945xe" fillcolor="#2ca02c" stroked="f">
                      <v:path arrowok="t" o:connecttype="custom" o:connectlocs="0,57945;505401,57945;505401,0;0,0;0,57945" o:connectangles="0,0,0,0,0"/>
                    </v:shape>
                    <v:shape id="Freeform: Shape 2872" o:spid="_x0000_s1231" style="position:absolute;left:38140;top:47926;width:5415;height:579;visibility:visible;mso-wrap-style:square;v-text-anchor:middle" coordsize="541533,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" path="m,57945r541533,l541533,,,,,57945xe" fillcolor="#2ca02c" stroked="f">
                      <v:path arrowok="t" o:connecttype="custom" o:connectlocs="0,57945;541533,57945;541533,0;0,0;0,57945" o:connectangles="0,0,0,0,0"/>
                    </v:shape>
                    <v:shape id="Freeform: Shape 2873" o:spid="_x0000_s1232" style="position:absolute;left:38140;top:45608;width:8809;height:580;visibility:visible;mso-wrap-style:square;v-text-anchor:middle" coordsize="880882,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" path="m,57945r880882,l880882,,,,,57945xe" fillcolor="#2ca02c" stroked="f">
                      <v:path arrowok="t" o:connecttype="custom" o:connectlocs="0,57945;880882,57945;880882,0;0,0;0,57945" o:connectangles="0,0,0,0,0"/>
                    </v:shape>
                    <v:shape id="Freeform: Shape 2874" o:spid="_x0000_s1233" style="position:absolute;left:38140;top:43290;width:7493;height:580;visibility:visible;mso-wrap-style:square;v-text-anchor:middle" coordsize="749267,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" path="m,57945r749267,l749267,,,,,57945xe" fillcolor="#2ca02c" stroked="f">
                      <v:path arrowok="t" o:connecttype="custom" o:connectlocs="0,57945;749267,57945;749267,0;0,0;0,57945" o:connectangles="0,0,0,0,0"/>
                    </v:shape>
                    <v:shape id="Freeform: Shape 2875" o:spid="_x0000_s1234" style="position:absolute;left:38140;top:40972;width:6653;height:580;visibility:visible;mso-wrap-style:square;v-text-anchor:middle" coordsize="665344,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" path="m,57945r665345,l665345,,,,,57945xe" fillcolor="#2ca02c" stroked="f">
                      <v:path arrowok="t" o:connecttype="custom" o:connectlocs="0,57945;665345,57945;665345,0;0,0;0,57945" o:connectangles="0,0,0,0,0"/>
                    </v:shape>
                    <v:shape id="Freeform: Shape 2876" o:spid="_x0000_s1235" style="position:absolute;left:38140;top:38655;width:2018;height:579;visibility:visible;mso-wrap-style:square;v-text-anchor:middle" coordsize="201801,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" path="m,57945r201801,l201801,,,,,57945xe" fillcolor="#2ca02c" stroked="f">
                      <v:path arrowok="t" o:connecttype="custom" o:connectlocs="0,57945;201801,57945;201801,0;0,0;0,57945" o:connectangles="0,0,0,0,0"/>
                    </v:shape>
                    <v:shape id="Freeform: Shape 2877" o:spid="_x0000_s1236" style="position:absolute;left:38140;top:36337;width:4801;height:579;visibility:visible;mso-wrap-style:square;v-text-anchor:middle" coordsize="480144,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" path="m,57945r480144,l480144,,,,,57945xe" fillcolor="#2ca02c" stroked="f">
                      <v:path arrowok="t" o:connecttype="custom" o:connectlocs="0,57945;480144,57945;480144,0;0,0;0,57945" o:connectangles="0,0,0,0,0"/>
                    </v:shape>
                    <v:shape id="Freeform: Shape 2878" o:spid="_x0000_s1237" style="position:absolute;left:38140;top:34019;width:9684;height:580;visibility:visible;mso-wrap-style:square;v-text-anchor:middle" coordsize="968368,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" path="m,57945r968369,l968369,,,,,57945xe" fillcolor="#2ca02c" stroked="f">
                      <v:path arrowok="t" o:connecttype="custom" o:connectlocs="0,57945;968369,57945;968369,0;0,0;0,57945" o:connectangles="0,0,0,0,0"/>
                    </v:shape>
                    <v:shape id="Freeform: Shape 2879" o:spid="_x0000_s1238" style="position:absolute;left:38140;top:31701;width:5555;height:580;visibility:visible;mso-wrap-style:square;v-text-anchor:middle" coordsize="555529,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" path="m,57945r555529,l555529,,,,,57945xe" fillcolor="#2ca02c" stroked="f">
                      <v:path arrowok="t" o:connecttype="custom" o:connectlocs="0,57945;555529,57945;555529,0;0,0;0,57945" o:connectangles="0,0,0,0,0"/>
                    </v:shape>
                    <v:shape id="Freeform: Shape 2880" o:spid="_x0000_s1239" style="position:absolute;left:38140;top:54300;width:2038;height:579;visibility:visible;mso-wrap-style:square;v-text-anchor:middle" coordsize="203799,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" path="m,57945r203799,l203799,,,,,57945xe" fillcolor="#d62728" stroked="f">
                      <v:path arrowok="t" o:connecttype="custom" o:connectlocs="0,57945;203799,57945;203799,0;0,0;0,57945" o:connectangles="0,0,0,0,0"/>
                    </v:shape>
                    <v:shape id="Freeform: Shape 2881" o:spid="_x0000_s1240" style="position:absolute;left:38140;top:51982;width:8741;height:580;visibility:visible;mso-wrap-style:square;v-text-anchor:middle" coordsize="874139,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" path="m,57945r874139,l874139,,,,,57945xe" fillcolor="#d62728" stroked="f">
                      <v:path arrowok="t" o:connecttype="custom" o:connectlocs="0,57945;874139,57945;874139,0;0,0;0,57945" o:connectangles="0,0,0,0,0"/>
                    </v:shape>
                    <v:shape id="Freeform: Shape 2882" o:spid="_x0000_s1241" style="position:absolute;left:38140;top:49664;width:4410;height:580;visibility:visible;mso-wrap-style:square;v-text-anchor:middle" coordsize="440999,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" path="m,57945r440999,l440999,,,,,57945xe" fillcolor="#d62728" stroked="f">
                      <v:path arrowok="t" o:connecttype="custom" o:connectlocs="0,57945;440999,57945;440999,0;0,0;0,57945" o:connectangles="0,0,0,0,0"/>
                    </v:shape>
                    <v:shape id="Freeform: Shape 2883" o:spid="_x0000_s1242" style="position:absolute;left:38140;top:47346;width:5293;height:580;visibility:visible;mso-wrap-style:square;v-text-anchor:middle" coordsize="529265,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" path="m,57945r529266,l529266,,,,,57945xe" fillcolor="#d62728" stroked="f">
                      <v:path arrowok="t" o:connecttype="custom" o:connectlocs="0,57945;529266,57945;529266,0;0,0;0,57945" o:connectangles="0,0,0,0,0"/>
                    </v:shape>
                    <v:shape id="Freeform: Shape 2884" o:spid="_x0000_s1243" style="position:absolute;left:38140;top:45029;width:5032;height:579;visibility:visible;mso-wrap-style:square;v-text-anchor:middle" coordsize="503250,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" path="m,57945r503250,l503250,,,,,57945xe" fillcolor="#d62728" stroked="f">
                      <v:path arrowok="t" o:connecttype="custom" o:connectlocs="0,57945;503250,57945;503250,0;0,0;0,57945" o:connectangles="0,0,0,0,0"/>
                    </v:shape>
                    <v:shape id="Freeform: Shape 2885" o:spid="_x0000_s1244" style="position:absolute;left:38140;top:42711;width:7439;height:579;visibility:visible;mso-wrap-style:square;v-text-anchor:middle" coordsize="743908,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" path="m,57945r743909,l743909,,,,,57945xe" fillcolor="#d62728" stroked="f">
                      <v:path arrowok="t" o:connecttype="custom" o:connectlocs="0,57945;743909,57945;743909,0;0,0;0,57945" o:connectangles="0,0,0,0,0"/>
                    </v:shape>
                    <v:shape id="Freeform: Shape 2886" o:spid="_x0000_s1245" style="position:absolute;left:38140;top:40393;width:4422;height:579;visibility:visible;mso-wrap-style:square;v-text-anchor:middle" coordsize="442231,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" path="m,57945r442231,l442231,,,,,57945xe" fillcolor="#d62728" stroked="f">
                      <v:path arrowok="t" o:connecttype="custom" o:connectlocs="0,57945;442231,57945;442231,0;0,0;0,57945" o:connectangles="0,0,0,0,0"/>
                    </v:shape>
                    <v:shape id="Freeform: Shape 2887" o:spid="_x0000_s1246" style="position:absolute;left:38140;top:38075;width:3027;height:580;visibility:visible;mso-wrap-style:square;v-text-anchor:middle" coordsize="302701,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" path="m,57945r302702,l302702,,,,,57945xe" fillcolor="#d62728" stroked="f">
                      <v:path arrowok="t" o:connecttype="custom" o:connectlocs="0,57945;302702,57945;302702,0;0,0;0,57945" o:connectangles="0,0,0,0,0"/>
                    </v:shape>
                    <v:shape id="Freeform: Shape 2888" o:spid="_x0000_s1247" style="position:absolute;left:38140;top:35757;width:5154;height:580;visibility:visible;mso-wrap-style:square;v-text-anchor:middle" coordsize="515399,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" path="m,57945r515400,l515400,,,,,57945xe" fillcolor="#d62728" stroked="f">
                      <v:path arrowok="t" o:connecttype="custom" o:connectlocs="0,57945;515400,57945;515400,0;0,0;0,57945" o:connectangles="0,0,0,0,0"/>
                    </v:shape>
                    <v:shape id="Freeform: Shape 2889" o:spid="_x0000_s1248" style="position:absolute;left:38140;top:33440;width:9172;height:579;visibility:visible;mso-wrap-style:square;v-text-anchor:middle" coordsize="917214,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" path="m,57945r917215,l917215,,,,,57945xe" fillcolor="#d62728" stroked="f">
                      <v:path arrowok="t" o:connecttype="custom" o:connectlocs="0,57945;917215,57945;917215,0;0,0;0,57945" o:connectangles="0,0,0,0,0"/>
                    </v:shape>
                    <v:shape id="Freeform: Shape 2890" o:spid="_x0000_s1249" style="position:absolute;left:38140;top:31122;width:5103;height:579;visibility:visible;mso-wrap-style:square;v-text-anchor:middle" coordsize="510290,57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" path="m,57945r510291,l510291,,,,,57945xe" fillcolor="#d62728" stroked="f">
                      <v:path arrowok="t" o:connecttype="custom" o:connectlocs="0,57945;510291,57945;510291,0;0,0;0,57945" o:connectangles="0,0,0,0,0"/>
                    </v:shape>
                    <v:group id="_x0000_s1250" style="position:absolute;left:37900;top:57892;width:12891;height:2707" coordorigin="37900,57892" coordsize="12891,2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">
                      <v:group id="_x0000_s1251" style="position:absolute;left:37900;top:57892;width:480;height:1404" coordorigin="37900,57892" coordsize="479,1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">
                        <v:shape id="Freeform: Shape 2893" o:spid="_x0000_s1252" style="position:absolute;left:38140;top:57892;width:95;height:334;visibility:visible;mso-wrap-style:square;v-text-anchor:middle" coordsize="9525,33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" path="m306,304r,33338e" fillcolor="black" strokeweight=".6pt">
                          <v:path arrowok="t" o:connecttype="custom" o:connectlocs="306,304;306,33642" o:connectangles="0,0"/>
                        </v:shape>
                        <v:shape id="Freeform: Shape 2894" o:spid="_x0000_s1253" style="position:absolute;left:37900;top:58576;width:480;height:720;flip:y;visibility:visible;mso-wrap-style:square;v-text-anchor:middle" coordsize="47997,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" path="m22263,62592v-4832,,-8469,-2381,-10910,-7144c8923,50696,7707,43542,7707,33987v,-9515,1216,-16653,3646,-21416c13794,7809,17431,5427,22263,5427v4871,,8522,2382,10953,7144c35657,17334,36877,24472,36877,33987v,9555,-1220,16709,-3661,21461c30785,60211,27134,62592,22263,62592xm22263,70034v7788,,13736,-3081,17844,-9243c44215,54640,46269,45705,46269,33987v,-11688,-2054,-20612,-6162,-26774c35999,1062,30051,-2014,22263,-2014v-7779,,-13722,3076,-17830,9227c325,13375,-1729,22299,-1729,33987v,11718,2054,20653,6162,26804c8541,66953,14484,70034,22263,70034xe" fillcolor="black" stroked="f" strokeweight="42e-5mm">
                          <v:path arrowok="t" o:connecttype="custom" o:connectlocs="22263,62592;11353,55448;7707,33987;11353,12571;22263,5427;33216,12571;36877,33987;33216,55448;22263,62592;22263,70034;40107,60791;46269,33987;40107,7213;22263,-2014;4433,7213;-1729,33987;4433,60791;22263,70034" o:connectangles="0,0,0,0,0,0,0,0,0,0,0,0,0,0,0,0,0,0"/>
                        </v:shape>
                      </v:group>
                      <v:group id="_x0000_s1254" style="position:absolute;left:41640;top:57892;width:1079;height:1404" coordorigin="41640,57892" coordsize="1078,1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">
                        <v:shape id="Freeform: Shape 2896" o:spid="_x0000_s1255" style="position:absolute;left:42176;top:57892;width:95;height:334;visibility:visible;mso-wrap-style:square;v-text-anchor:middle" coordsize="9525,33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" path="m348,304r,33338e" fillcolor="black" strokeweight=".6pt">
                          <v:path arrowok="t" o:connecttype="custom" o:connectlocs="348,304;348,33642" o:connectangles="0,0"/>
                        </v:shape>
                        <v:group id="_x0000_s1256" style="position:absolute;left:41640;top:58576;width:1079;height:720" coordorigin="41640,58576" coordsize="1078,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">
                          <v:shape id="Freeform: Shape 2898" o:spid="_x0000_s1257" style="position:absolute;left:41640;top:58576;width:441;height:707;flip:y;visibility:visible;mso-wrap-style:square;v-text-anchor:middle" coordsize="44082,70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" path="m9691,5843r32787,l42478,-2060r-44083,l-1605,5843v3562,3691,8419,8642,14570,14853c19127,26917,22996,30931,24574,32736v3006,3374,5105,6231,6295,8573c32070,43650,32670,45952,32670,48214v,3691,-1295,6698,-3884,9019c26196,59565,22823,60731,18665,60731v-2946,,-6057,-511,-9331,-1533c6070,58176,2577,56623,-1144,54540r,9495c2637,65553,6169,66699,9453,67473v3294,774,6305,1161,9034,1161c25680,68634,31415,66833,35691,63231v4277,-3591,6415,-8394,6415,-14406c42106,45967,41570,43258,40498,40699,39437,38149,37492,35137,34664,31665v-773,-903,-3239,-3503,-7396,-7799c23120,19570,17261,13562,9691,5843xe" fillcolor="black" stroked="f" strokeweight="42e-5mm">
                            <v:path arrowok="t" o:connecttype="custom" o:connectlocs="9691,5843;42478,5843;42478,-2060;-1605,-2060;-1605,5843;12965,20696;24574,32736;30869,41309;32670,48214;28786,57233;18665,60731;9334,59198;-1144,54540;-1144,64035;9453,67473;18487,68634;35691,63231;42106,48825;40498,40699;34664,31665;27268,23866;9691,5843" o:connectangles="0,0,0,0,0,0,0,0,0,0,0,0,0,0,0,0,0,0,0,0,0,0"/>
                          </v:shape>
                          <v:shape id="Freeform: Shape 2899" o:spid="_x0000_s1258" style="position:absolute;left:42239;top:58576;width:480;height:720;flip:y;visibility:visible;mso-wrap-style:square;v-text-anchor:middle" coordsize="47997,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" path="m22308,62592v-4832,,-8468,-2381,-10909,-7144c8968,50696,7753,43542,7753,33987v,-9515,1215,-16653,3646,-21416c13840,7809,17476,5427,22308,5427v4872,,8523,2382,10954,7144c35703,17334,36923,24472,36923,33987v,9555,-1220,16709,-3661,21461c30831,60211,27180,62592,22308,62592xm22308,70034v7789,,13737,-3081,17845,-9243c44260,54640,46314,45705,46314,33987v,-11688,-2054,-20612,-6161,-26774c36045,1062,30097,-2014,22308,-2014v-7779,,-13722,3076,-17830,9227c371,13375,-1683,22299,-1683,33987v,11718,2054,20653,6161,26804c8586,66953,14529,70034,22308,70034xe" fillcolor="black" stroked="f" strokeweight="42e-5mm">
                            <v:path arrowok="t" o:connecttype="custom" o:connectlocs="22308,62592;11399,55448;7753,33987;11399,12571;22308,5427;33262,12571;36923,33987;33262,55448;22308,62592;22308,70034;40153,60791;46314,33987;40153,7213;22308,-2014;4478,7213;-1683,33987;4478,60791;22308,70034" o:connectangles="0,0,0,0,0,0,0,0,0,0,0,0,0,0,0,0,0,0"/>
                          </v:shape>
                        </v:group>
                      </v:group>
                      <v:group id="_x0000_s1259" style="position:absolute;left:45652;top:57892;width:1103;height:1404" coordorigin="45652,57892" coordsize="1102,1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">
                        <v:shape id="Freeform: Shape 2901" o:spid="_x0000_s1260" style="position:absolute;left:46212;top:57892;width:95;height:334;visibility:visible;mso-wrap-style:square;v-text-anchor:middle" coordsize="9525,33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" path="m391,304r,33338e" fillcolor="black" strokeweight=".6pt">
                          <v:path arrowok="t" o:connecttype="custom" o:connectlocs="391,304;391,33642" o:connectangles="0,0"/>
                        </v:shape>
                        <v:group id="_x0000_s1261" style="position:absolute;left:45652;top:58576;width:1103;height:720" coordorigin="45652,58576" coordsize="110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">
                          <v:shape id="Freeform: Shape 2903" o:spid="_x0000_s1262" style="position:absolute;left:45652;top:58589;width:507;height:694;flip:y;visibility:visible;mso-wrap-style:square;v-text-anchor:middle" coordsize="5060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" path="m29718,59240l5994,22167r23724,l29718,59240xm27247,67426r11817,l39064,22167r9912,l48976,14353r-9912,l39064,-2018r-9346,l29718,14353r-31344,l-1626,23417,27247,67426xe" fillcolor="black" stroked="f" strokeweight="42e-5mm">
                            <v:path arrowok="t" o:connecttype="custom" o:connectlocs="29718,59240;5994,22167;29718,22167;29718,59240;27247,67426;39064,67426;39064,22167;48976,22167;48976,14353;39064,14353;39064,-2018;29718,-2018;29718,14353;-1626,14353;-1626,23417;27247,67426" o:connectangles="0,0,0,0,0,0,0,0,0,0,0,0,0,0,0,0"/>
                          </v:shape>
                          <v:shape id="Freeform: Shape 2904" o:spid="_x0000_s1263" style="position:absolute;left:46275;top:58576;width:480;height:720;flip:y;visibility:visible;mso-wrap-style:square;v-text-anchor:middle" coordsize="47997,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" path="m22350,62592v-4831,,-8468,-2381,-10909,-7144c9011,50696,7795,43542,7795,33987v,-9515,1216,-16653,3646,-21416c13882,7809,17519,5427,22350,5427v4872,,8523,2382,10954,7144c35745,17334,36965,24472,36965,33987v,9555,-1220,16709,-3661,21461c30873,60211,27222,62592,22350,62592xm22350,70034v7789,,13737,-3081,17845,-9243c44303,54640,46356,45705,46356,33987v,-11688,-2053,-20612,-6161,-26774c36087,1062,30139,-2014,22350,-2014v-7778,,-13721,3076,-17829,9227c413,13375,-1641,22299,-1641,33987v,11718,2054,20653,6162,26804c8629,66953,14572,70034,22350,70034xe" fillcolor="black" stroked="f" strokeweight="42e-5mm">
                            <v:path arrowok="t" o:connecttype="custom" o:connectlocs="22350,62592;11441,55448;7795,33987;11441,12571;22350,5427;33304,12571;36965,33987;33304,55448;22350,62592;22350,70034;40195,60791;46356,33987;40195,7213;22350,-2014;4521,7213;-1641,33987;4521,60791;22350,70034" o:connectangles="0,0,0,0,0,0,0,0,0,0,0,0,0,0,0,0,0,0"/>
                          </v:shape>
                        </v:group>
                      </v:group>
                      <v:group id="_x0000_s1264" style="position:absolute;left:49708;top:57892;width:1083;height:1404" coordorigin="49708,57892" coordsize="1082,1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">
                        <v:shape id="Freeform: Shape 2906" o:spid="_x0000_s1265" style="position:absolute;left:50248;top:57892;width:95;height:334;visibility:visible;mso-wrap-style:square;v-text-anchor:middle" coordsize="9525,33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" path="m433,304r,33338e" fillcolor="black" strokeweight=".6pt">
                          <v:path arrowok="t" o:connecttype="custom" o:connectlocs="433,304;433,33642" o:connectangles="0,0"/>
                        </v:shape>
                        <v:group id="_x0000_s1266" style="position:absolute;left:49708;top:58576;width:1083;height:720" coordorigin="49708,58576" coordsize="1082,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">
                          <v:shape id="Freeform: Shape 2908" o:spid="_x0000_s1267" style="position:absolute;left:49708;top:58576;width:480;height:720;flip:y;visibility:visible;mso-wrap-style:square;v-text-anchor:middle" coordsize="47952,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" path="m23167,37797v-4217,,-7561,-1443,-10031,-4330c10675,30589,9445,26640,9445,21620v,-4991,1230,-8940,3691,-11847c15606,6876,18950,5427,23167,5427v4216,,7555,1449,10016,4346c35643,12680,36874,16629,36874,21620v,5020,-1231,8969,-3691,11847c30722,36354,27383,37797,23167,37797xm41815,67251r,-8558c39453,59804,37072,60652,34671,61238v-2401,595,-4782,893,-7144,893c21326,62131,16588,60037,13314,55850,10050,51663,8185,45338,7718,36875v1826,2698,4118,4767,6876,6206c17362,44519,20403,45239,23717,45239v6975,,12487,-2118,16535,-6355c44300,34657,46324,28902,46324,21620v,-7134,-2108,-12859,-6325,-17175c35782,139,30172,-2014,23167,-2014v-8037,,-14179,3076,-18425,9227c495,13375,-1628,22299,-1628,33987v,10974,2604,19725,7813,26254c11394,66769,18384,70034,27155,70034v2362,,4743,-234,7144,-700c36700,68868,39205,68173,41815,67251xe" fillcolor="black" stroked="f" strokeweight="42e-5mm">
                            <v:path arrowok="t" o:connecttype="custom" o:connectlocs="23167,37797;13136,33467;9445,21620;13136,9773;23167,5427;33183,9773;36874,21620;33183,33467;23167,37797;41815,67251;41815,58693;34671,61238;27527,62131;13314,55850;7718,36875;14594,43081;23717,45239;40252,38884;46324,21620;39999,4445;23167,-2014;4742,7213;-1628,33987;6185,60241;27155,70034;34299,69334;41815,67251" o:connectangles="0,0,0,0,0,0,0,0,0,0,0,0,0,0,0,0,0,0,0,0,0,0,0,0,0,0,0"/>
                          </v:shape>
                          <v:shape id="Freeform: Shape 2909" o:spid="_x0000_s1268" style="position:absolute;left:50311;top:58576;width:480;height:720;flip:y;visibility:visible;mso-wrap-style:square;v-text-anchor:middle" coordsize="47997,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" path="m22393,62592v-4832,,-8468,-2381,-10909,-7144c9053,50696,7837,43542,7837,33987v,-9515,1216,-16653,3647,-21416c13925,7809,17561,5427,22393,5427v4871,,8523,2382,10954,7144c35787,17334,37008,24472,37008,33987v,9555,-1221,16709,-3661,21461c30916,60211,27264,62592,22393,62592xm22393,70034v7789,,13737,-3081,17844,-9243c44345,54640,46399,45705,46399,33987v,-11688,-2054,-20612,-6162,-26774c36130,1062,30182,-2014,22393,-2014v-7779,,-13722,3076,-17830,9227c456,13375,-1598,22299,-1598,33987v,11718,2054,20653,6161,26804c8671,66953,14614,70034,22393,70034xe" fillcolor="black" stroked="f" strokeweight="42e-5mm">
                            <v:path arrowok="t" o:connecttype="custom" o:connectlocs="22393,62592;11484,55448;7837,33987;11484,12571;22393,5427;33347,12571;37008,33987;33347,55448;22393,62592;22393,70034;40237,60791;46399,33987;40237,7213;22393,-2014;4563,7213;-1598,33987;4563,60791;22393,70034" o:connectangles="0,0,0,0,0,0,0,0,0,0,0,0,0,0,0,0,0,0"/>
                          </v:shape>
                        </v:group>
                      </v:group>
                      <v:group id="_x0000_s1269" style="position:absolute;left:43573;top:59879;width:2910;height:720" coordorigin="43573,59879" coordsize="291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">
                        <v:shape id="Freeform: Shape 2911" o:spid="_x0000_s1270" style="position:absolute;left:43573;top:59879;width:548;height:720;flip:y;visibility:visible;mso-wrap-style:square;v-text-anchor:middle" coordsize="54798,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" path="m48295,66609r,-14704c44485,53612,40765,54897,37133,55760v-3621,873,-7044,1309,-10269,1309c22588,57069,19423,56479,17369,55298,15325,54128,14303,52302,14303,49822v,-1866,690,-3319,2069,-4361c17751,44429,20256,43541,23888,42797r7620,-1533c39227,39706,44714,37345,47968,34180v3264,-3155,4896,-7650,4896,-13484c52864,13046,50592,7351,46048,3610,41504,-130,34563,-2000,25227,-2000v-4395,,-8811,421,-13246,1265c7546,98,3111,1338,-1324,2985r,15106c3111,15740,7397,13964,11535,12763v4137,-1190,8131,-1786,11980,-1786c27425,10977,30416,11627,32490,12927v2073,1310,3110,3175,3110,5596c35600,20686,34896,22358,33487,23538v-1409,1181,-4222,2238,-8439,3171l18113,28241c11168,29730,6088,32101,2873,35355v-3205,3255,-4807,7640,-4807,13157c-1934,55427,298,60746,4763,64466v4465,3721,10884,5581,19259,5581c27841,70047,31766,69760,35794,69184v4028,-575,8195,-1434,12501,-2575xe" fillcolor="black" stroked="f" strokeweight="42e-5mm">
                          <v:path arrowok="t" o:connecttype="custom" o:connectlocs="48295,66609;48295,51905;37133,55760;26864,57069;17369,55298;14303,49822;16372,45461;23888,42797;31508,41264;47968,34180;52864,20696;46048,3610;25227,-2000;11981,-735;-1324,2985;-1324,18091;11535,12763;23515,10977;32490,12927;35600,18523;33487,23538;25048,26709;18113,28241;2873,35355;-1934,48512;4763,64466;24022,70047;35794,69184;48295,66609" o:connectangles="0,0,0,0,0,0,0,0,0,0,0,0,0,0,0,0,0,0,0,0,0,0,0,0,0,0,0,0,0"/>
                        </v:shape>
                        <v:shape id="Freeform: Shape 2912" o:spid="_x0000_s1271" style="position:absolute;left:44278;top:59891;width:494;height:695;flip:y;visibility:visible;mso-wrap-style:square;v-text-anchor:middle" coordsize="49336,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" path="m-1873,67439r48310,l46437,53896r-30405,l16032,40978r28604,l44636,27434r-28604,l16032,11525r31432,l47464,-2004r-49337,l-1873,67439xe" fillcolor="black" stroked="f" strokeweight="42e-5mm">
                          <v:path arrowok="t" o:connecttype="custom" o:connectlocs="-1873,67439;46437,67439;46437,53896;16032,53896;16032,40978;44636,40978;44636,27434;16032,27434;16032,11525;47464,11525;47464,-2004;-1873,-2004;-1873,67439" o:connectangles="0,0,0,0,0,0,0,0,0,0,0,0,0"/>
                        </v:shape>
                        <v:shape id="Freeform: Shape 2913" o:spid="_x0000_s1272" style="position:absolute;left:44889;top:59879;width:664;height:720;flip:y;visibility:visible;mso-wrap-style:square;v-text-anchor:middle" coordsize="66407,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" path="m64237,4518c59773,2345,55139,713,50337,-378,45535,-1460,40574,-2000,35454,-2000v-11569,,-20732,3234,-27489,9703c1209,14172,-2170,22938,-2170,34001v,11192,3438,19998,10314,26417c15030,66838,24461,70047,36436,70047v4614,,9034,-436,13261,-1309c53934,67874,57927,66590,61678,64883r,-14362c57808,52714,53958,54351,50129,55432v-3830,1092,-7670,1637,-11520,1637c31485,57069,25994,55075,22134,51087,18274,47108,16345,41413,16345,34001v,-7342,1860,-13017,5581,-17026c25646,12977,30930,10977,37776,10977v1865,,3596,114,5194,343c44567,11558,46001,11925,47271,12421r,13484l36332,25905r,12010l64237,37915r,-33397xe" fillcolor="black" stroked="f" strokeweight="42e-5mm">
                          <v:path arrowok="t" o:connecttype="custom" o:connectlocs="64237,4518;50337,-378;35454,-2000;7965,7703;-2170,34001;8144,60418;36436,70047;49697,68738;61678,64883;61678,50521;50129,55432;38609,57069;22134,51087;16345,34001;21926,16975;37776,10977;42970,11320;47271,12421;47271,25905;36332,25905;36332,37915;64237,37915;64237,4518" o:connectangles="0,0,0,0,0,0,0,0,0,0,0,0,0,0,0,0,0,0,0,0,0,0,0"/>
                        </v:shape>
                        <v:shape id="Freeform: Shape 2914" o:spid="_x0000_s1273" style="position:absolute;left:45711;top:59891;width:772;height:695;flip:y;visibility:visible;mso-wrap-style:square;v-text-anchor:middle" coordsize="772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" path="m-2794,67439r22786,l35798,30277,51707,67439r22741,l74448,-2004r-16921,l57527,48791,41528,11346r-11356,l14173,48791r,-50795l-2794,-2004r,69443xe" fillcolor="black" stroked="f" strokeweight="42e-5mm">
                          <v:path arrowok="t" o:connecttype="custom" o:connectlocs="-2794,67439;19992,67439;35798,30277;51707,67439;74448,67439;74448,-2004;57527,-2004;57527,48791;41528,11346;30172,11346;14173,48791;14173,-2004;-2794,-2004;-2794,67439" o:connectangles="0,0,0,0,0,0,0,0,0,0,0,0,0,0"/>
                        </v:shape>
                      </v:group>
                    </v:group>
                    <v:group id="_x0000_s1274" style="position:absolute;left:32103;top:31948;width:6037;height:24071" coordorigin="32103,31948" coordsize="6037,24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">
                      <v:group id="_x0000_s1275" style="position:absolute;left:34059;top:55114;width:4081;height:905" coordorigin="34059,55114" coordsize="4080,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">
                        <v:shape id="Freeform: Shape 2917" o:spid="_x0000_s1276" style="position:absolute;left:37807;top:55459;width:333;height:95;visibility:visible;mso-wrap-style:square;v-text-anchor:middle" coordsize="3333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" path="m33643,279l306,279e" fillcolor="black" strokeweight=".6pt">
                          <v:path arrowok="t" o:connecttype="custom" o:connectlocs="33643,279;306,279" o:connectangles="0,0"/>
                        </v:shape>
                        <v:group id="_x0000_s1277" style="position:absolute;left:34059;top:55114;width:3362;height:905" coordorigin="34059,55114" coordsize="336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">
                          <v:shape id="Freeform: Shape 2919" o:spid="_x0000_s1278" style="position:absolute;left:34059;top:55126;width:636;height:695;flip:y;visibility:visible;mso-wrap-style:square;v-text-anchor:middle" coordsize="63624,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" path="m29898,58132l17144,23574r25539,l29898,58132xm24585,67389r10656,l61703,-2054r-9763,l45615,15761r-31299,l7991,-2054r-9912,l24585,67389xe" fillcolor="black" stroked="f" strokeweight="42e-5mm">
                            <v:path arrowok="t" o:connecttype="custom" o:connectlocs="29898,58132;17144,23574;42683,23574;29898,58132;24585,67389;35241,67389;61703,-2054;51940,-2054;45615,15761;14316,15761;7991,-2054;-1921,-2054;24585,67389" o:connectangles="0,0,0,0,0,0,0,0,0,0,0,0,0"/>
                          </v:shape>
                          <v:shape id="Freeform: Shape 2920" o:spid="_x0000_s1279" style="position:absolute;left:34797;top:55126;width:448;height:695;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" path="m7530,59665r,-26090l19347,33575v4375,,7754,1132,10135,3394c31873,39231,33069,42456,33069,46643v,4157,-1196,7367,-3587,9629c27101,58534,23722,59665,19347,59665r-11817,xm-1861,67389r21208,c27135,67389,33019,65628,36998,62106v3988,-3522,5983,-8677,5983,-15463c42981,39787,40986,34607,36998,31105,33019,27603,27135,25851,19347,25851r-11817,l7530,-2054r-9391,l-1861,67389xe" fillcolor="black" stroked="f" strokeweight="42e-5mm">
                            <v:path arrowok="t" o:connecttype="custom" o:connectlocs="7530,59665;7530,33575;19347,33575;29482,36969;33069,46643;29482,56272;19347,59665;7530,59665;-1861,67389;19347,67389;36998,62106;42981,46643;36998,31105;19347,25851;7530,25851;7530,-2054;-1861,-2054;-1861,67389" o:connectangles="0,0,0,0,0,0,0,0,0,0,0,0,0,0,0,0,0,0"/>
                          </v:shape>
                          <v:shape id="Freeform: Shape 2921" o:spid="_x0000_s1280" style="position:absolute;left:35303;top:55522;width:250;height:76;flip:y;visibility:visible;mso-wrap-style:square;v-text-anchor:middle" coordsize="25062,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" path="m-878,6147r25063,l24185,-1473r-25063,l-878,6147xe" fillcolor="black" stroked="f" strokeweight="42e-5mm">
                            <v:path arrowok="t" o:connecttype="custom" o:connectlocs="-878,6147;24185,6147;24185,-1473;-878,-1473;-878,6147" o:connectangles="0,0,0,0,0"/>
                          </v:shape>
                          <v:shape id="Freeform: Shape 2922" o:spid="_x0000_s1281" style="position:absolute;left:35653;top:55114;width:560;height:720;flip:y;visibility:visible;mso-wrap-style:square;v-text-anchor:middle" coordsize="56004,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" path="m54046,63389r,-9897c50881,56439,47508,58637,43926,60085v-3582,1459,-7387,2188,-11415,2188c24573,62273,18496,59847,14279,54995,10063,50144,7954,43129,7954,33951v,-9148,2109,-16148,6325,-21000c18496,8100,24573,5674,32511,5674v4028,,7833,729,11415,2188c47508,9320,50881,11523,54046,14469r,-9822c50762,2414,47280,738,43599,-384,39927,-1495,36048,-2050,31960,-2050v-10517,,-18802,3214,-24854,9644c1064,14033,-1958,22819,-1958,33951v,11162,3022,19958,9064,26387c13158,66778,21443,69997,31960,69997v4148,,8057,-550,11728,-1652c47369,67244,50822,65592,54046,63389xe" fillcolor="black" stroked="f" strokeweight="42e-5mm">
                            <v:path arrowok="t" o:connecttype="custom" o:connectlocs="54046,63389;54046,53492;43926,60085;32511,62273;14279,54995;7954,33951;14279,12951;32511,5674;43926,7862;54046,14469;54046,4647;43599,-384;31960,-2050;7106,7594;-1958,33951;7106,60338;31960,69997;43688,68345;54046,63389" o:connectangles="0,0,0,0,0,0,0,0,0,0,0,0,0,0,0,0,0,0,0"/>
                          </v:shape>
                          <v:shape id="Freeform: Shape 2923" o:spid="_x0000_s1282" style="position:absolute;left:36346;top:55287;width:436;height:547;flip:y;visibility:visible;mso-wrap-style:square;v-text-anchor:middle" coordsize="43621,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" path="m-1720,20441r,31537l6838,51978r,-31210c6838,15837,7795,12136,9710,9666,11635,7205,14522,5975,18372,5975v4613,,8260,1473,10939,4420c31999,13342,33344,17360,33344,22450r,29528l41901,51978r,-52090l33344,-112r,8007c31270,4730,28859,2378,26111,840,23372,-698,20187,-1467,16556,-1467,10573,-1467,6029,394,2923,4115,-172,7835,-1720,13277,-1720,20441xm19815,53228r,xe" fillcolor="black" stroked="f" strokeweight="42e-5mm">
                            <v:path arrowok="t" o:connecttype="custom" o:connectlocs="-1720,20441;-1720,51978;6838,51978;6838,20768;9710,9666;18372,5975;29311,10395;33344,22450;33344,51978;41901,51978;41901,-112;33344,-112;33344,7895;26111,840;16556,-1467;2923,4115;-1720,20441;19815,53228;19815,53228" o:connectangles="0,0,0,0,0,0,0,0,0,0,0,0,0,0,0,0,0,0,0"/>
                          </v:shape>
                          <v:shape id="Freeform: Shape 2924" o:spid="_x0000_s1283" style="position:absolute;left:36955;top:55287;width:466;height:732;flip:y;visibility:visible;mso-wrap-style:square;v-text-anchor:middle" coordsize="46612,73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" path="m6751,26777r,-27623l-1851,-846r,71899l6751,71053r,-7902c8557,66246,10829,68543,13568,70041v2748,1508,6027,2262,9837,2262c29735,72303,34875,69793,38824,64773v3959,-5021,5938,-11624,5938,-19809c44762,36778,42783,30170,38824,25140,34875,20119,29735,17609,23405,17609v-3810,,-7089,754,-9837,2262c10829,21379,8557,23681,6751,26777xm35877,44964v,6290,-1295,11226,-3885,14808c29403,63354,25846,65145,21322,65145v-4535,,-8097,-1791,-10686,-5373c8046,56190,6751,51254,6751,44964v,-6291,1295,-11227,3885,-14809c13225,26574,16787,24783,21322,24783v4524,,8081,1791,10670,5372c34582,33737,35877,38673,35877,44964xe" fillcolor="black" stroked="f" strokeweight="42e-5mm">
                            <v:path arrowok="t" o:connecttype="custom" o:connectlocs="6751,26777;6751,-846;-1851,-846;-1851,71053;6751,71053;6751,63151;13568,70041;23405,72303;38824,64773;44762,44964;38824,25140;23405,17609;13568,19871;6751,26777;35877,44964;31992,59772;21322,65145;10636,59772;6751,44964;10636,30155;21322,24783;31992,30155;35877,44964" o:connectangles="0,0,0,0,0,0,0,0,0,0,0,0,0,0,0,0,0,0,0,0,0,0,0"/>
                          </v:shape>
                        </v:group>
                      </v:group>
                      <v:group id="_x0000_s1284" style="position:absolute;left:32954;top:52779;width:5186;height:737" coordorigin="32954,52779" coordsize="5186,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">
                        <v:shape id="Freeform: Shape 2926" o:spid="_x0000_s1285" style="position:absolute;left:37807;top:53141;width:333;height:95;visibility:visible;mso-wrap-style:square;v-text-anchor:middle" coordsize="3333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" path="m33643,255l306,255e" fillcolor="black" strokeweight=".6pt">
                          <v:path arrowok="t" o:connecttype="custom" o:connectlocs="33643,255;306,255" o:connectangles="0,0"/>
                        </v:shape>
                        <v:group id="_x0000_s1286" style="position:absolute;left:32954;top:52779;width:4438;height:737" coordorigin="32954,52779" coordsize="4438,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">
                          <v:shape id="Freeform: Shape 2928" o:spid="_x0000_s1287" style="position:absolute;left:32954;top:52808;width:636;height:695;flip:y;visibility:visible;mso-wrap-style:square;v-text-anchor:middle" coordsize="63624,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" path="m29887,58108l17132,23550r25539,l29887,58108xm24574,67365r10656,l61691,-2078r-9763,l45603,15736r-31299,l7979,-2078r-9912,l24574,67365xe" fillcolor="black" stroked="f" strokeweight="42e-5mm">
                            <v:path arrowok="t" o:connecttype="custom" o:connectlocs="29887,58108;17132,23550;42671,23550;29887,58108;24574,67365;35230,67365;61691,-2078;51928,-2078;45603,15736;14304,15736;7979,-2078;-1933,-2078;24574,67365" o:connectangles="0,0,0,0,0,0,0,0,0,0,0,0,0"/>
                          </v:shape>
                          <v:shape id="Freeform: Shape 2929" o:spid="_x0000_s1288" style="position:absolute;left:33691;top:52808;width:449;height:695;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" path="m7518,59641r,-26090l19335,33551v4376,,7754,1131,10135,3393c31861,39207,33057,42431,33057,46618v,4158,-1196,7367,-3587,9629c27089,58510,23711,59641,19335,59641r-11817,xm-1873,67365r21208,c27124,67365,33007,65604,36986,62082v3989,-3523,5983,-8677,5983,-15464c42969,39762,40975,34583,36986,31081,33007,27578,27124,25827,19335,25827r-11817,l7518,-2078r-9391,l-1873,67365xe" fillcolor="black" stroked="f" strokeweight="42e-5mm">
                            <v:path arrowok="t" o:connecttype="custom" o:connectlocs="7518,59641;7518,33551;19335,33551;29470,36944;33057,46618;29470,56247;19335,59641;7518,59641;-1873,67365;19335,67365;36986,62082;42969,46618;36986,31081;19335,25827;7518,25827;7518,-2078;-1873,-2078;-1873,67365" o:connectangles="0,0,0,0,0,0,0,0,0,0,0,0,0,0,0,0,0,0"/>
                          </v:shape>
                          <v:shape id="Freeform: Shape 2930" o:spid="_x0000_s1289" style="position:absolute;left:34197;top:53204;width:251;height:76;flip:y;visibility:visible;mso-wrap-style:square;v-text-anchor:middle" coordsize="25062,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" path="m-889,6123r25063,l24174,-1497r-25063,l-889,6123xe" fillcolor="black" stroked="f" strokeweight="42e-5mm">
                            <v:path arrowok="t" o:connecttype="custom" o:connectlocs="-889,6123;24174,6123;24174,-1497;-889,-1497;-889,6123" o:connectangles="0,0,0,0,0"/>
                          </v:shape>
                          <v:shape id="Freeform: Shape 2931" o:spid="_x0000_s1290" style="position:absolute;left:34548;top:52796;width:560;height:720;flip:y;visibility:visible;mso-wrap-style:square;v-text-anchor:middle" coordsize="56004,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" path="m54035,63365r,-9897c50870,56415,47496,58612,43914,60061v-3581,1458,-7386,2188,-11415,2188c24562,62249,18485,59823,14268,54971,10051,50119,7943,43104,7943,33927v,-9148,2108,-16148,6325,-21000c18485,8075,24562,5649,32499,5649v4029,,7834,730,11415,2188c47496,9296,50870,11498,54035,14445r,-9823c50751,2390,47268,713,43587,-408,39916,-1519,36036,-2075,31949,-2075v-10518,,-18802,3215,-24855,9644c1052,14009,-1969,22794,-1969,33927v,11162,3021,19958,9063,26387c13147,66753,21431,69973,31949,69973v4147,,8056,-551,11727,-1652c47357,67220,50810,65568,54035,63365xe" fillcolor="black" stroked="f" strokeweight="42e-5mm">
                            <v:path arrowok="t" o:connecttype="custom" o:connectlocs="54035,63365;54035,53468;43914,60061;32499,62249;14268,54971;7943,33927;14268,12927;32499,5649;43914,7837;54035,14445;54035,4622;43587,-408;31949,-2075;7094,7569;-1969,33927;7094,60314;31949,69973;43676,68321;54035,63365" o:connectangles="0,0,0,0,0,0,0,0,0,0,0,0,0,0,0,0,0,0,0"/>
                          </v:shape>
                          <v:shape id="Freeform: Shape 2932" o:spid="_x0000_s1291" style="position:absolute;left:35212;top:52969;width:478;height:547;flip:y;visibility:visible;mso-wrap-style:square;v-text-anchor:middle" coordsize="47818,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" path="m22220,45956v-4584,,-8210,-1791,-10879,-5373c8672,37001,7337,32095,7337,25864v,-6231,1325,-11138,3974,-14719c13970,7563,17606,5772,22220,5772v4564,,8176,1796,10835,5388c35724,14761,37058,19663,37058,25864v,6171,-1334,11063,-4003,14674c30396,44150,26784,45956,22220,45956xm22220,53203v7441,,13285,-2420,17532,-7262c44008,41109,46137,34416,46137,25864v,-8523,-2129,-15215,-6385,-20077c35505,935,29661,-1491,22220,-1491,14749,-1491,8895,935,4658,5787,432,10649,-1682,17341,-1682,25864v,8552,2114,15245,6340,20077c8895,50783,14749,53203,22220,53203xe" fillcolor="black" stroked="f" strokeweight="42e-5mm">
                            <v:path arrowok="t" o:connecttype="custom" o:connectlocs="22220,45956;11341,40583;7337,25864;11311,11145;22220,5772;33055,11160;37058,25864;33055,40538;22220,45956;22220,53203;39752,45941;46137,25864;39752,5787;22220,-1491;4658,5787;-1682,25864;4658,45941;22220,53203" o:connectangles="0,0,0,0,0,0,0,0,0,0,0,0,0,0,0,0,0,0"/>
                          </v:shape>
                          <v:shape id="Freeform: Shape 2933" o:spid="_x0000_s1292" style="position:absolute;left:35823;top:52969;width:436;height:547;flip:y;visibility:visible;mso-wrap-style:square;v-text-anchor:middle" coordsize="43621,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" path="m-1726,20417r,31536l6832,51953r,-31209c6832,15813,7790,12112,9704,9641,11629,7181,14517,5951,18366,5951v4614,,8260,1473,10939,4420c31994,13318,33338,17336,33338,22426r,29527l41896,51953r,-52090l33338,-137r,8007c31265,4705,28854,2354,26105,816,23367,-722,20182,-1491,16551,-1491,10568,-1491,6023,369,2918,4090,-178,7811,-1726,13253,-1726,20417xm19810,53203r,xe" fillcolor="black" stroked="f" strokeweight="42e-5mm">
                            <v:path arrowok="t" o:connecttype="custom" o:connectlocs="-1726,20417;-1726,51953;6832,51953;6832,20744;9704,9641;18366,5951;29305,10371;33338,22426;33338,51953;41896,51953;41896,-137;33338,-137;33338,7870;26105,816;16551,-1491;2918,4090;-1726,20417;19810,53203;19810,53203" o:connectangles="0,0,0,0,0,0,0,0,0,0,0,0,0,0,0,0,0,0,0"/>
                          </v:shape>
                          <v:shape id="Freeform: Shape 2934" o:spid="_x0000_s1293" style="position:absolute;left:36398;top:52969;width:412;height:547;flip:y;visibility:visible;mso-wrap-style:square;v-text-anchor:middle" coordsize="41210,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" path="m39763,49959r,-8007c37342,43292,34916,44294,32485,44958v-2431,665,-4886,998,-7367,998c19562,45956,15246,44194,12170,40672,9104,37160,7571,32224,7571,25864v,-6360,1533,-11301,4599,-14824c15246,7528,19562,5772,25118,5772v2481,,4936,332,7367,997c34916,7434,37342,8436,39763,9775r,-7917c37372,747,34896,-87,32336,-643v-2550,-565,-5268,-848,-8155,-848c16332,-1491,10096,975,5473,5906,859,10837,-1448,17490,-1448,25864v,8493,2332,15170,6995,20032c10220,50768,16620,53203,24746,53203v2629,,5199,-272,7709,-818c34966,51849,37401,51040,39763,49959xe" fillcolor="black" stroked="f" strokeweight="42e-5mm">
                            <v:path arrowok="t" o:connecttype="custom" o:connectlocs="39763,49959;39763,41952;32485,44958;25118,45956;12170,40672;7571,25864;12170,11040;25118,5772;32485,6769;39763,9775;39763,1858;32336,-643;24181,-1491;5473,5906;-1448,25864;5547,45896;24746,53203;32455,52385;39763,49959" o:connectangles="0,0,0,0,0,0,0,0,0,0,0,0,0,0,0,0,0,0,0"/>
                          </v:shape>
                          <v:shape id="Freeform: Shape 2935" o:spid="_x0000_s1294" style="position:absolute;left:36956;top:52779;width:436;height:724;flip:y;visibility:visible;mso-wrap-style:square;v-text-anchor:middle" coordsize="43636,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" path="m41885,29270r,-31447l33328,-2177r,31165c33328,33919,32365,37605,30440,40046v-1924,2450,-4807,3676,-8647,3676c17170,43722,13524,42248,10855,39301,8186,36365,6851,32351,6851,27261r,-29438l-1751,-2177r,72375l6851,70198r,-28381c8905,44952,11316,47294,14084,48841v2778,1548,5983,2322,9614,2322c29681,51163,34206,49313,37272,45612v3075,-3701,4613,-9148,4613,-16342xe" fillcolor="black" stroked="f" strokeweight="42e-5mm">
                            <v:path arrowok="t" o:connecttype="custom" o:connectlocs="41885,29270;41885,-2177;33328,-2177;33328,28988;30440,40046;21793,43722;10855,39301;6851,27261;6851,-2177;-1751,-2177;-1751,70198;6851,70198;6851,41817;14084,48841;23698,51163;37272,45612;41885,29270" o:connectangles="0,0,0,0,0,0,0,0,0,0,0,0,0,0,0,0,0"/>
                          </v:shape>
                        </v:group>
                      </v:group>
                      <v:group id="_x0000_s1295" style="position:absolute;left:33533;top:50461;width:4607;height:738" coordorigin="33533,50461" coordsize="4607,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">
                        <v:shape id="Freeform: Shape 2937" o:spid="_x0000_s1296" style="position:absolute;left:37807;top:50823;width:333;height:95;visibility:visible;mso-wrap-style:square;v-text-anchor:middle" coordsize="3333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" path="m33643,230l306,230e" fillcolor="black" strokeweight=".6pt">
                          <v:path arrowok="t" o:connecttype="custom" o:connectlocs="33643,230;306,230" o:connectangles="0,0"/>
                        </v:shape>
                        <v:group id="_x0000_s1297" style="position:absolute;left:33533;top:50461;width:3918;height:738" coordorigin="33533,50461" coordsize="3917,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">
                          <v:shape id="Freeform: Shape 2939" o:spid="_x0000_s1298" style="position:absolute;left:33533;top:50491;width:636;height:694;flip:y;visibility:visible;mso-wrap-style:square;v-text-anchor:middle" coordsize="63624,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" path="m29893,58083l17138,23526r25539,l29893,58083xm24580,67341r10656,l61697,-2103r-9763,l45609,15712r-31298,l7985,-2103r-9912,l24580,67341xe" fillcolor="black" stroked="f" strokeweight="42e-5mm">
                            <v:path arrowok="t" o:connecttype="custom" o:connectlocs="29893,58083;17138,23526;42677,23526;29893,58083;24580,67341;35236,67341;61697,-2103;51934,-2103;45609,15712;14311,15712;7985,-2103;-1927,-2103;24580,67341" o:connectangles="0,0,0,0,0,0,0,0,0,0,0,0,0"/>
                          </v:shape>
                          <v:shape id="Freeform: Shape 2940" o:spid="_x0000_s1299" style="position:absolute;left:34270;top:50491;width:449;height:694;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" path="m7524,59616r,-26089l19341,33527v4376,,7754,1131,10135,3393c31868,39182,33063,42407,33063,46594v,4157,-1195,7367,-3587,9629c27095,58485,23717,59616,19341,59616r-11817,xm-1867,67341r21208,c27130,67341,33014,65579,36992,62057v3989,-3522,5983,-8676,5983,-15463c42975,39738,40981,34559,36992,31056,33014,27554,27130,25803,19341,25803r-11817,l7524,-2103r-9391,l-1867,67341xe" fillcolor="black" stroked="f" strokeweight="42e-5mm">
                            <v:path arrowok="t" o:connecttype="custom" o:connectlocs="7524,59616;7524,33527;19341,33527;29476,36920;33063,46594;29476,56223;19341,59616;7524,59616;-1867,67341;19341,67341;36992,62057;42975,46594;36992,31056;19341,25803;7524,25803;7524,-2103;-1867,-2103;-1867,67341" o:connectangles="0,0,0,0,0,0,0,0,0,0,0,0,0,0,0,0,0,0"/>
                          </v:shape>
                          <v:shape id="Freeform: Shape 2941" o:spid="_x0000_s1300" style="position:absolute;left:34776;top:50886;width:251;height:76;flip:y;visibility:visible;mso-wrap-style:square;v-text-anchor:middle" coordsize="25062,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" path="m-883,6098r25063,l24180,-1522r-25063,l-883,6098xe" fillcolor="black" stroked="f" strokeweight="42e-5mm">
                            <v:path arrowok="t" o:connecttype="custom" o:connectlocs="-883,6098;24180,6098;24180,-1522;-883,-1522;-883,6098" o:connectangles="0,0,0,0,0"/>
                          </v:shape>
                          <v:shape id="Freeform: Shape 2942" o:spid="_x0000_s1301" style="position:absolute;left:35167;top:50491;width:448;height:694;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" path="m7534,59616r,-26089l19351,33527v4375,,7754,1131,10135,3393c31877,39182,33073,42407,33073,46594v,4157,-1196,7367,-3587,9629c27105,58485,23726,59616,19351,59616r-11817,xm-1857,67341r21208,c27139,67341,33023,65579,37002,62057v3988,-3522,5983,-8676,5983,-15463c42985,39738,40990,34559,37002,31056,33023,27554,27139,25803,19351,25803r-11817,l7534,-2103r-9391,l-1857,67341xe" fillcolor="black" stroked="f" strokeweight="42e-5mm">
                            <v:path arrowok="t" o:connecttype="custom" o:connectlocs="7534,59616;7534,33527;19351,33527;29486,36920;33073,46594;29486,56223;19351,59616;7534,59616;-1857,67341;19351,67341;37002,62057;42985,46594;37002,31056;19351,25803;7534,25803;7534,-2103;-1857,-2103;-1857,67341" o:connectangles="0,0,0,0,0,0,0,0,0,0,0,0,0,0,0,0,0,0"/>
                          </v:shape>
                          <v:shape id="Freeform: Shape 2943" o:spid="_x0000_s1302" style="position:absolute;left:35738;top:50461;width:85;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" path="m-609,70174r8557,l7948,-2201r-8557,l-609,70174xe" fillcolor="black" stroked="f" strokeweight="42e-5mm">
                            <v:path arrowok="t" o:connecttype="custom" o:connectlocs="-609,70174;7948,70174;7948,-2201;-609,-2201;-609,70174" o:connectangles="0,0,0,0,0"/>
                          </v:shape>
                          <v:shape id="Freeform: Shape 2944" o:spid="_x0000_s1303" style="position:absolute;left:35970;top:50652;width:440;height:547;flip:y;visibility:visible;mso-wrap-style:square;v-text-anchor:middle" coordsize="44008,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" path="m25361,26018v-6916,,-11708,-789,-14377,-2366c8315,22074,6981,19375,6981,15555v,-3036,1002,-5447,3006,-7233c11991,6546,14710,5658,18143,5658v4752,,8562,1682,11430,5046c32440,14067,33874,18537,33874,24113r,1905l25361,26018xm42431,29560r,-29721l33874,-161r,7903c31919,4587,29483,2255,26566,747,23649,-761,20082,-1515,15866,-1515v-5328,,-9570,1498,-12725,4494c-4,5976,-1577,9984,-1577,15005v,5854,1960,10269,5879,13245c8231,31227,14085,32715,21863,32715r12011,l33874,33564v,3939,-1295,6985,-3885,9138c27400,44855,23763,45931,19080,45931v-2976,,-5878,-357,-8706,-1071c7556,44145,4847,43074,2248,41645r,7918c5373,50773,8409,51676,11356,52271v2947,606,5814,908,8602,908c27499,53179,33130,51225,36850,47315v3721,-3899,5581,-9817,5581,-17755xe" fillcolor="black" stroked="f" strokeweight="42e-5mm">
                            <v:path arrowok="t" o:connecttype="custom" o:connectlocs="25361,26018;10984,23652;6981,15555;9987,8322;18143,5658;29573,10704;33874,24113;33874,26018;25361,26018;42431,29560;42431,-161;33874,-161;33874,7742;26566,747;15866,-1515;3141,2979;-1577,15005;4302,28250;21863,32715;33874,32715;33874,33564;29989,42702;19080,45931;10374,44860;2248,41645;2248,49563;11356,52271;19958,53179;36850,47315;42431,29560" o:connectangles="0,0,0,0,0,0,0,0,0,0,0,0,0,0,0,0,0,0,0,0,0,0,0,0,0,0,0,0,0,0"/>
                          </v:shape>
                          <v:shape id="Freeform: Shape 2945" o:spid="_x0000_s1304" style="position:absolute;left:36583;top:50652;width:436;height:533;flip:y;visibility:visible;mso-wrap-style:square;v-text-anchor:middle" coordsize="43636,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" path="m41881,29887r,-31448l33324,-1561r,31165c33324,34535,32361,38221,30436,40662v-1924,2450,-4807,3676,-8646,3676c17166,44338,13520,42864,10851,39918,8182,36981,6847,32967,6847,27877r,-29438l-1755,-1561r,52090l6847,50529r,-8096c8901,45568,11312,47910,14080,49458v2778,1547,5983,2321,9615,2321c29677,51779,34202,49929,37268,46228v3075,-3701,4613,-9148,4613,-16341xe" fillcolor="black" stroked="f" strokeweight="42e-5mm">
                            <v:path arrowok="t" o:connecttype="custom" o:connectlocs="41881,29887;41881,-1561;33324,-1561;33324,29604;30436,40662;21790,44338;10851,39918;6847,27877;6847,-1561;-1755,-1561;-1755,50529;6847,50529;6847,42433;14080,49458;23695,51779;37268,46228;41881,29887" o:connectangles="0,0,0,0,0,0,0,0,0,0,0,0,0,0,0,0,0"/>
                          </v:shape>
                          <v:shape id="Freeform: Shape 2946" o:spid="_x0000_s1305" style="position:absolute;left:37126;top:50516;width:325;height:669;flip:y;visibility:visible;mso-wrap-style:square;v-text-anchor:middle" coordsize="32504,6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" path="m13916,64867r,-14794l31537,50073r,-6652l13916,43421r,-28278c13916,10897,14496,8168,15657,6958,16818,5747,19184,5142,22756,5142r8781,l31537,-2016r-8781,c16148,-2016,11589,-786,9079,1674,6569,4145,5314,8635,5314,15143r,28278l-967,43421r,6652l5314,50073r,14794l13916,64867xe" fillcolor="black" stroked="f" strokeweight="42e-5mm">
                            <v:path arrowok="t" o:connecttype="custom" o:connectlocs="13916,64867;13916,50073;31537,50073;31537,43421;13916,43421;13916,15143;15657,6958;22756,5142;31537,5142;31537,-2016;22756,-2016;9079,1674;5314,15143;5314,43421;-967,43421;-967,50073;5314,50073;5314,64867;13916,64867" o:connectangles="0,0,0,0,0,0,0,0,0,0,0,0,0,0,0,0,0,0,0"/>
                          </v:shape>
                        </v:group>
                      </v:group>
                      <v:group id="_x0000_s1306" style="position:absolute;left:32103;top:48143;width:6037;height:922" coordorigin="32103,48143" coordsize="6037,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">
                        <v:shape id="Freeform: Shape 2948" o:spid="_x0000_s1307" style="position:absolute;left:37807;top:48505;width:333;height:96;visibility:visible;mso-wrap-style:square;v-text-anchor:middle" coordsize="3333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" path="m33643,206l306,206e" fillcolor="black" strokeweight=".6pt">
                          <v:path arrowok="t" o:connecttype="custom" o:connectlocs="33643,206;306,206" o:connectangles="0,0"/>
                        </v:shape>
                        <v:group id="_x0000_s1308" style="position:absolute;left:32103;top:48143;width:5284;height:922" coordorigin="32103,48143" coordsize="5284,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">
                          <v:shape id="Freeform: Shape 2950" o:spid="_x0000_s1309" style="position:absolute;left:32103;top:48173;width:636;height:694;flip:y;visibility:visible;mso-wrap-style:square;v-text-anchor:middle" coordsize="63624,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" path="m29878,58059l17123,23501r25539,l29878,58059xm24565,67316r10656,l61682,-2127r-9763,l45594,15688r-31298,l7970,-2127r-9912,l24565,67316xe" fillcolor="black" stroked="f" strokeweight="42e-5mm">
                            <v:path arrowok="t" o:connecttype="custom" o:connectlocs="29878,58059;17123,23501;42662,23501;29878,58059;24565,67316;35221,67316;61682,-2127;51919,-2127;45594,15688;14296,15688;7970,-2127;-1942,-2127;24565,67316" o:connectangles="0,0,0,0,0,0,0,0,0,0,0,0,0"/>
                          </v:shape>
                          <v:shape id="Freeform: Shape 2951" o:spid="_x0000_s1310" style="position:absolute;left:32840;top:48173;width:449;height:694;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" path="m7509,59592r,-26090l19326,33502v4376,,7754,1132,10135,3394c31853,39158,33048,42383,33048,46570v,4157,-1195,7367,-3587,9629c27080,58461,23702,59592,19326,59592r-11817,xm-1882,67316r21208,c27115,67316,32999,65555,36977,62033v3989,-3522,5983,-8677,5983,-15463c42960,39714,40966,34534,36977,31032,32999,27530,27115,25778,19326,25778r-11817,l7509,-2127r-9391,l-1882,67316xe" fillcolor="black" stroked="f" strokeweight="42e-5mm">
                            <v:path arrowok="t" o:connecttype="custom" o:connectlocs="7509,59592;7509,33502;19326,33502;29461,36896;33048,46570;29461,56199;19326,59592;7509,59592;-1882,67316;19326,67316;36977,62033;42960,46570;36977,31032;19326,25778;7509,25778;7509,-2127;-1882,-2127;-1882,67316" o:connectangles="0,0,0,0,0,0,0,0,0,0,0,0,0,0,0,0,0,0"/>
                          </v:shape>
                          <v:shape id="Freeform: Shape 2952" o:spid="_x0000_s1311" style="position:absolute;left:33346;top:48568;width:251;height:76;flip:y;visibility:visible;mso-wrap-style:square;v-text-anchor:middle" coordsize="25062,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" path="m-898,6074r25063,l24165,-1546r-25063,l-898,6074xe" fillcolor="black" stroked="f" strokeweight="42e-5mm">
                            <v:path arrowok="t" o:connecttype="custom" o:connectlocs="-898,6074;24165,6074;24165,-1546;-898,-1546;-898,6074" o:connectangles="0,0,0,0,0"/>
                          </v:shape>
                          <v:shape id="Freeform: Shape 2953" o:spid="_x0000_s1312" style="position:absolute;left:33737;top:48173;width:448;height:694;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" path="m7519,59592r,-26090l19336,33502v4375,,7754,1132,10135,3394c31862,39158,33058,42383,33058,46570v,4157,-1196,7367,-3587,9629c27090,58461,23711,59592,19336,59592r-11817,xm-1872,67316r21208,c27124,67316,33008,65555,36987,62033v3988,-3522,5983,-8677,5983,-15463c42970,39714,40975,34534,36987,31032,33008,27530,27124,25778,19336,25778r-11817,l7519,-2127r-9391,l-1872,67316xe" fillcolor="black" stroked="f" strokeweight="42e-5mm">
                            <v:path arrowok="t" o:connecttype="custom" o:connectlocs="7519,59592;7519,33502;19336,33502;29471,36896;33058,46570;29471,56199;19336,59592;7519,59592;-1872,67316;19336,67316;36987,62033;42970,46570;36987,31032;19336,25778;7519,25778;7519,-2127;-1872,-2127;-1872,67316" o:connectangles="0,0,0,0,0,0,0,0,0,0,0,0,0,0,0,0,0,0"/>
                          </v:shape>
                          <v:shape id="Freeform: Shape 2954" o:spid="_x0000_s1313" style="position:absolute;left:34232;top:48334;width:440;height:547;flip:y;visibility:visible;mso-wrap-style:square;v-text-anchor:middle" coordsize="44008,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" path="m25343,25994v-6916,,-11708,-789,-14377,-2367c8297,22050,6962,19351,6962,15531v,-3036,1002,-5447,3007,-7233c11973,6522,14692,5634,18124,5634v4753,,8563,1682,11430,5045c32422,14043,33856,18513,33856,24089r,1905l25343,25994xm42413,29536r,-29721l33856,-185r,7903c31901,4562,29465,2231,26548,723,23631,-785,20064,-1540,15847,-1540v-5328,,-9569,1499,-12724,4495c-23,5951,-1595,9960,-1595,14980v,5854,1959,10270,5878,13246c8213,31203,14066,32691,21845,32691r12011,l33856,33539v,3939,-1295,6985,-3885,9138c27382,44830,23745,45907,19062,45907v-2976,,-5879,-357,-8706,-1072c7538,44121,4829,43049,2230,41621r,7917c5355,50749,8391,51652,11338,52247v2947,605,5814,908,8602,908c27481,53155,33111,51200,36832,47291v3721,-3899,5581,-9818,5581,-17755xe" fillcolor="black" stroked="f" strokeweight="42e-5mm">
                            <v:path arrowok="t" o:connecttype="custom" o:connectlocs="25343,25994;10966,23627;6962,15531;9969,8298;18124,5634;29554,10679;33856,24089;33856,25994;25343,25994;42413,29536;42413,-185;33856,-185;33856,7718;26548,723;15847,-1540;3123,2955;-1595,14980;4283,28226;21845,32691;33856,32691;33856,33539;29971,42677;19062,45907;10356,44835;2230,41621;2230,49538;11338,52247;19940,53155;36832,47291;42413,29536" o:connectangles="0,0,0,0,0,0,0,0,0,0,0,0,0,0,0,0,0,0,0,0,0,0,0,0,0,0,0,0,0,0"/>
                          </v:shape>
                          <v:shape id="Freeform: Shape 2955" o:spid="_x0000_s1314" style="position:absolute;left:34848;top:48143;width:86;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" path="m-619,49864r8558,l7939,-2226r-8558,l-619,49864xm-619,70150r8558,l7939,59300r-8558,l-619,70150xe" fillcolor="black" stroked="f" strokeweight="42e-5mm">
                            <v:path arrowok="t" o:connecttype="custom" o:connectlocs="-619,49864;7939,49864;7939,-2226;-619,-2226;-619,49864;-619,70150;7939,70150;7939,59300;-619,59300;-619,70150" o:connectangles="0,0,0,0,0,0,0,0,0,0"/>
                          </v:shape>
                          <v:shape id="Freeform: Shape 2956" o:spid="_x0000_s1315" style="position:absolute;left:35110;top:48334;width:436;height:533;flip:y;visibility:visible;mso-wrap-style:square;v-text-anchor:middle" coordsize="43636,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" path="m41866,29862r,-31447l33308,-1585r,31164c33308,34511,32346,38197,30421,40637v-1925,2451,-4807,3676,-8647,3676c17150,44313,13504,42840,10835,39893,8166,36956,6832,32943,6832,27853r,-29438l-1771,-1585r,52090l6832,50505r,-8097c8886,45544,11297,47885,14065,49433v2778,1548,5983,2322,9614,2322c29662,51755,34186,49904,37252,46204v3076,-3701,4614,-9148,4614,-16342xe" fillcolor="black" stroked="f" strokeweight="42e-5mm">
                            <v:path arrowok="t" o:connecttype="custom" o:connectlocs="41866,29862;41866,-1585;33308,-1585;33308,29579;30421,40637;21774,44313;10835,39893;6832,27853;6832,-1585;-1771,-1585;-1771,50505;6832,50505;6832,42408;14065,49433;23679,51755;37252,46204;41866,29862" o:connectangles="0,0,0,0,0,0,0,0,0,0,0,0,0,0,0,0,0"/>
                          </v:shape>
                          <v:shape id="Freeform: Shape 2957" o:spid="_x0000_s1316" style="position:absolute;left:35653;top:48198;width:325;height:669;flip:y;visibility:visible;mso-wrap-style:square;v-text-anchor:middle" coordsize="32504,6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" path="m13900,64843r,-14794l31522,50049r,-6653l13900,43396r,-28277c13900,10872,14481,8144,15642,6934,16803,5723,19169,5118,22741,5118r8781,l31522,-2041r-8781,c16133,-2041,11574,-811,9063,1650,6553,4121,5298,8610,5298,15119r,28277l-982,43396r,6653l5298,50049r,14794l13900,64843xe" fillcolor="black" stroked="f" strokeweight="42e-5mm">
                            <v:path arrowok="t" o:connecttype="custom" o:connectlocs="13900,64843;13900,50049;31522,50049;31522,43396;13900,43396;13900,15119;15642,6934;22741,5118;31522,5118;31522,-2041;22741,-2041;9063,1650;5298,15119;5298,43396;-982,43396;-982,50049;5298,50049;5298,64843;13900,64843" o:connectangles="0,0,0,0,0,0,0,0,0,0,0,0,0,0,0,0,0,0,0"/>
                          </v:shape>
                          <v:shape id="Freeform: Shape 2958" o:spid="_x0000_s1317" style="position:absolute;left:36090;top:48143;width:86;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" path="m-606,49864r8558,l7952,-2226r-8558,l-606,49864xm-606,70150r8558,l7952,59300r-8558,l-606,70150xe" fillcolor="black" stroked="f" strokeweight="42e-5mm">
                            <v:path arrowok="t" o:connecttype="custom" o:connectlocs="-606,49864;7952,49864;7952,-2226;-606,-2226;-606,49864;-606,70150;7952,70150;7952,59300;-606,59300;-606,70150" o:connectangles="0,0,0,0,0,0,0,0,0,0"/>
                          </v:shape>
                          <v:shape id="Freeform: Shape 2959" o:spid="_x0000_s1318" style="position:absolute;left:36352;top:48334;width:436;height:533;flip:y;visibility:visible;mso-wrap-style:square;v-text-anchor:middle" coordsize="43636,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" path="m41879,29862r,-31447l33321,-1585r,31164c33321,34511,32359,38197,30434,40637v-1925,2451,-4807,3676,-8647,3676c17163,44313,13517,42840,10848,39893,8179,36956,6845,32943,6845,27853r,-29438l-1758,-1585r,52090l6845,50505r,-8097c8899,45544,11310,47885,14078,49433v2778,1548,5983,2322,9614,2322c29675,51755,34199,49904,37265,46204v3076,-3701,4614,-9148,4614,-16342xe" fillcolor="black" stroked="f" strokeweight="42e-5mm">
                            <v:path arrowok="t" o:connecttype="custom" o:connectlocs="41879,29862;41879,-1585;33321,-1585;33321,29579;30434,40637;21787,44313;10848,39893;6845,27853;6845,-1585;-1758,-1585;-1758,50505;6845,50505;6845,42408;14078,49433;23692,51755;37265,46204;41879,29862" o:connectangles="0,0,0,0,0,0,0,0,0,0,0,0,0,0,0,0,0"/>
                          </v:shape>
                          <v:shape id="Freeform: Shape 2960" o:spid="_x0000_s1319" style="position:absolute;left:36921;top:48334;width:466;height:731;flip:y;visibility:visible;mso-wrap-style:square;v-text-anchor:middle" coordsize="46553,73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" path="m36374,45546v,6201,-1279,11003,-3839,14406c29985,63365,26398,65072,21774,65072v-4584,,-8155,-1707,-10715,-5120c8499,56549,7219,51747,7219,45546v,-6172,1280,-10964,3840,-14377c13619,27756,17190,26049,21774,26049v4624,,8211,1707,10761,5120c35095,34582,36374,39374,36374,45546xm44932,25350v,-8861,-1969,-15454,-5908,-19780c35095,1244,29067,-919,20941,-919v-3006,,-5844,224,-8513,670c9759,198,7169,887,4659,1820r,8319c7169,8780,9650,7778,12101,7133v2450,-655,4946,-982,7486,-982c25202,6151,29404,7614,32192,10541v2788,2927,4182,7352,4182,13276l36374,28058c34608,24982,32346,22686,29588,21168,26830,19649,23526,18890,19676,18890v-6380,,-11524,2431,-15434,7293c333,31055,-1621,37509,-1621,45546v,8056,1954,14515,5863,19377c8152,69795,13296,72230,19676,72230v3850,,7154,-759,9912,-2277c32346,68435,34608,66143,36374,63078r,7902l44932,70980r,-45630xe" fillcolor="black" stroked="f" strokeweight="42e-5mm">
                            <v:path arrowok="t" o:connecttype="custom" o:connectlocs="36374,45546;32535,59952;21774,65072;11059,59952;7219,45546;11059,31169;21774,26049;32535,31169;36374,45546;44932,25350;39024,5570;20941,-919;12428,-249;4659,1820;4659,10139;12101,7133;19587,6151;32192,10541;36374,23817;36374,28058;29588,21168;19676,18890;4242,26183;-1621,45546;4242,64923;19676,72230;29588,69953;36374,63078;36374,70980;44932,70980;44932,25350" o:connectangles="0,0,0,0,0,0,0,0,0,0,0,0,0,0,0,0,0,0,0,0,0,0,0,0,0,0,0,0,0,0,0"/>
                          </v:shape>
                        </v:group>
                      </v:group>
                      <v:group id="_x0000_s1320" style="position:absolute;left:33424;top:45826;width:4716;height:737" coordorigin="33424,45826" coordsize="4716,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">
                        <v:shape id="Freeform: Shape 2962" o:spid="_x0000_s1321" style="position:absolute;left:37807;top:46188;width:333;height:95;visibility:visible;mso-wrap-style:square;v-text-anchor:middle" coordsize="3333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" path="m33643,182l306,182e" fillcolor="black" strokeweight=".6pt">
                          <v:path arrowok="t" o:connecttype="custom" o:connectlocs="33643,182;306,182" o:connectangles="0,0"/>
                        </v:shape>
                        <v:group id="_x0000_s1322" style="position:absolute;left:33424;top:45826;width:4049;height:737" coordorigin="33424,45826" coordsize="4049,7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">
                          <v:shape id="Freeform: Shape 2964" o:spid="_x0000_s1323" style="position:absolute;left:33424;top:45855;width:636;height:694;flip:y;visibility:visible;mso-wrap-style:square;v-text-anchor:middle" coordsize="63624,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" path="m29892,58035l17137,23477r25539,l29892,58035xm24579,67292r10656,l61696,-2151r-9763,l45608,15663r-31299,l7984,-2151r-9912,l24579,67292xe" fillcolor="black" stroked="f" strokeweight="42e-5mm">
                            <v:path arrowok="t" o:connecttype="custom" o:connectlocs="29892,58035;17137,23477;42676,23477;29892,58035;24579,67292;35235,67292;61696,-2151;51933,-2151;45608,15663;14309,15663;7984,-2151;-1928,-2151;24579,67292" o:connectangles="0,0,0,0,0,0,0,0,0,0,0,0,0"/>
                          </v:shape>
                          <v:shape id="Freeform: Shape 2965" o:spid="_x0000_s1324" style="position:absolute;left:34161;top:45855;width:449;height:694;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" path="m7523,59568r,-26090l19340,33478v4376,,7754,1131,10135,3393c31866,39134,33062,42358,33062,46545v,4158,-1196,7367,-3587,9629c27094,58437,23716,59568,19340,59568r-11817,xm-1868,67292r21208,c27129,67292,33012,65531,36991,62009v3989,-3523,5983,-8677,5983,-15464c42974,39689,40980,34510,36991,31008,33012,27505,27129,25754,19340,25754r-11817,l7523,-2151r-9391,l-1868,67292xe" fillcolor="black" stroked="f" strokeweight="42e-5mm">
                            <v:path arrowok="t" o:connecttype="custom" o:connectlocs="7523,59568;7523,33478;19340,33478;29475,36871;33062,46545;29475,56174;19340,59568;7523,59568;-1868,67292;19340,67292;36991,62009;42974,46545;36991,31008;19340,25754;7523,25754;7523,-2151;-1868,-2151;-1868,67292" o:connectangles="0,0,0,0,0,0,0,0,0,0,0,0,0,0,0,0,0,0"/>
                          </v:shape>
                          <v:shape id="Freeform: Shape 2966" o:spid="_x0000_s1325" style="position:absolute;left:34668;top:46250;width:250;height:77;flip:y;visibility:visible;mso-wrap-style:square;v-text-anchor:middle" coordsize="25062,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" path="m-884,6050r25062,l24178,-1570r-25062,l-884,6050xe" fillcolor="black" stroked="f" strokeweight="42e-5mm">
                            <v:path arrowok="t" o:connecttype="custom" o:connectlocs="-884,6050;24178,6050;24178,-1570;-884,-1570;-884,6050" o:connectangles="0,0,0,0,0"/>
                          </v:shape>
                          <v:shape id="Freeform: Shape 2967" o:spid="_x0000_s1326" style="position:absolute;left:35018;top:45842;width:560;height:721;flip:y;visibility:visible;mso-wrap-style:square;v-text-anchor:middle" coordsize="56004,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" path="m54040,63292r,-9897c50875,56342,47501,58539,43919,59988v-3581,1458,-7386,2188,-11415,2188c24567,62176,18490,59750,14273,54898,10056,50046,7948,43031,7948,33854v,-9148,2108,-16148,6325,-21000c18490,8002,24567,5576,32504,5576v4029,,7834,730,11415,2188c47501,9223,50875,11425,54040,14372r,-9823c50756,2317,47273,640,43592,-481,39921,-1592,36041,-2148,31954,-2148v-10518,,-18802,3215,-24855,9644c1057,13936,-1964,22721,-1964,33854v,11162,3021,19958,9063,26387c13152,66680,21436,69900,31954,69900v4147,,8056,-551,11727,-1652c47362,67147,50815,65495,54040,63292xe" fillcolor="black" stroked="f" strokeweight="42e-5mm">
                            <v:path arrowok="t" o:connecttype="custom" o:connectlocs="54040,63292;54040,53395;43919,59988;32504,62176;14273,54898;7948,33854;14273,12854;32504,5576;43919,7764;54040,14372;54040,4549;43592,-481;31954,-2148;7099,7496;-1964,33854;7099,60241;31954,69900;43681,68248;54040,63292" o:connectangles="0,0,0,0,0,0,0,0,0,0,0,0,0,0,0,0,0,0,0"/>
                          </v:shape>
                          <v:shape id="Freeform: Shape 2968" o:spid="_x0000_s1327" style="position:absolute;left:35716;top:45826;width:437;height:723;flip:y;visibility:visible;mso-wrap-style:square;v-text-anchor:middle" coordsize="43636,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" path="m41872,29197r,-31447l33315,-2250r,31165c33315,33846,32352,37532,30427,39973v-1925,2450,-4807,3676,-8647,3676c17157,43649,13511,42175,10842,39228,8173,36292,6838,32278,6838,27188r,-29438l-1764,-2250r,72375l6838,70125r,-28381c8892,44879,11303,47221,14071,48768v2778,1548,5983,2322,9614,2322c29668,51090,34193,49240,37259,45539v3075,-3701,4613,-9148,4613,-16342xe" fillcolor="black" stroked="f" strokeweight="42e-5mm">
                            <v:path arrowok="t" o:connecttype="custom" o:connectlocs="41872,29197;41872,-2250;33315,-2250;33315,28915;30427,39973;21780,43649;10842,39228;6838,27188;6838,-2250;-1764,-2250;-1764,70125;6838,70125;6838,41744;14071,48768;23685,51090;37259,45539;41872,29197" o:connectangles="0,0,0,0,0,0,0,0,0,0,0,0,0,0,0,0,0"/>
                          </v:shape>
                          <v:shape id="Freeform: Shape 2969" o:spid="_x0000_s1328" style="position:absolute;left:36291;top:46016;width:440;height:547;flip:y;visibility:visible;mso-wrap-style:square;v-text-anchor:middle" coordsize="44008,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" path="m25364,25969v-6915,,-11708,-788,-14377,-2366c8318,22025,6984,19327,6984,15507v,-3036,1002,-5447,3006,-7233c11995,6498,14713,5610,18146,5610v4753,,8563,1681,11430,5045c32444,14018,33877,18488,33877,24064r,1905l25364,25969xm42435,29511r,-29721l33877,-210r,7903c31923,4538,29487,2206,26570,698,23653,-810,20086,-1564,15869,-1564v-5328,,-9570,1498,-12725,4495c-1,5927,-1574,9936,-1574,14956v,5854,1960,10269,5879,13246c8234,31178,14088,32667,21867,32667r12010,l33877,33515v,3939,-1295,6985,-3884,9138c27403,44806,23767,45883,19084,45883v-2977,,-5879,-358,-8707,-1072c7559,44097,4851,43025,2251,41596r,7918c5377,50724,8413,51627,11360,52223v2946,605,5814,907,8602,907c27502,53130,33133,51176,36854,47267v3720,-3900,5581,-9818,5581,-17756xe" fillcolor="black" stroked="f" strokeweight="42e-5mm">
                            <v:path arrowok="t" o:connecttype="custom" o:connectlocs="25364,25969;10987,23603;6984,15507;9990,8274;18146,5610;29576,10655;33877,24064;33877,25969;25364,25969;42435,29511;42435,-210;33877,-210;33877,7693;26570,698;15869,-1564;3144,2931;-1574,14956;4305,28202;21867,32667;33877,32667;33877,33515;29993,42653;19084,45883;10377,44811;2251,41596;2251,49514;11360,52223;19962,53130;36854,47267;42435,29511" o:connectangles="0,0,0,0,0,0,0,0,0,0,0,0,0,0,0,0,0,0,0,0,0,0,0,0,0,0,0,0,0,0"/>
                          </v:shape>
                          <v:shape id="Freeform: Shape 2970" o:spid="_x0000_s1329" style="position:absolute;left:36907;top:45826;width:85;height:723;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" path="m-597,49840r8558,l7961,-2250r-8558,l-597,49840xm-597,70125r8558,l7961,59276r-8558,l-597,70125xe" fillcolor="black" stroked="f" strokeweight="42e-5mm">
                            <v:path arrowok="t" o:connecttype="custom" o:connectlocs="-597,49840;7961,49840;7961,-2250;-597,-2250;-597,49840;-597,70125;7961,70125;7961,59276;-597,59276;-597,70125" o:connectangles="0,0,0,0,0,0,0,0,0,0"/>
                          </v:shape>
                          <v:shape id="Freeform: Shape 2971" o:spid="_x0000_s1330" style="position:absolute;left:37168;top:46016;width:305;height:533;flip:y;visibility:visible;mso-wrap-style:square;v-text-anchor:middle" coordsize="30509,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" path="m29201,42488v-962,556,-2009,963,-3140,1221c24930,43977,23685,44111,22325,44111v-4842,,-8557,-1573,-11147,-4718c8588,36247,7294,31728,7294,25834r,-27443l-1309,-1609r,52089l7294,50480r,-8096c9099,45549,11441,47896,14318,49424v2888,1538,6395,2307,10522,2307c25426,51731,26076,51691,26790,51611v714,-69,1503,-183,2366,-342l29201,42488xe" fillcolor="black" stroked="f" strokeweight="42e-5mm">
                            <v:path arrowok="t" o:connecttype="custom" o:connectlocs="29201,42488;26061,43709;22325,44111;11178,39393;7294,25834;7294,-1609;-1309,-1609;-1309,50480;7294,50480;7294,42384;14318,49424;24840,51731;26790,51611;29156,51269;29201,42488" o:connectangles="0,0,0,0,0,0,0,0,0,0,0,0,0,0,0"/>
                          </v:shape>
                        </v:group>
                      </v:group>
                      <v:group id="_x0000_s1331" style="position:absolute;left:35990;top:43508;width:2150;height:724" coordorigin="35990,43508" coordsize="2149,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">
                        <v:shape id="Freeform: Shape 2973" o:spid="_x0000_s1332" style="position:absolute;left:37807;top:43870;width:333;height:95;visibility:visible;mso-wrap-style:square;v-text-anchor:middle" coordsize="3333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" path="m33643,157l306,157e" fillcolor="black" strokeweight=".6pt">
                          <v:path arrowok="t" o:connecttype="custom" o:connectlocs="33643,157;306,157" o:connectangles="0,0"/>
                        </v:shape>
                        <v:group id="_x0000_s1333" style="position:absolute;left:35990;top:43508;width:1394;height:724" coordorigin="35990,43508" coordsize="1393,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">
                          <v:shape id="Freeform: Shape 2975" o:spid="_x0000_s1334" style="position:absolute;left:35990;top:43537;width:636;height:695;flip:y;visibility:visible;mso-wrap-style:square;v-text-anchor:middle" coordsize="63624,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" path="m29919,58010l17164,23453r25539,l29919,58010xm24606,67268r10656,l61723,-2176r-9763,l45635,15639r-31299,l8011,-2176r-9912,l24606,67268xe" fillcolor="black" stroked="f" strokeweight="42e-5mm">
                            <v:path arrowok="t" o:connecttype="custom" o:connectlocs="29919,58010;17164,23453;42703,23453;29919,58010;24606,67268;35262,67268;61723,-2176;51960,-2176;45635,15639;14336,15639;8011,-2176;-1901,-2176;24606,67268" o:connectangles="0,0,0,0,0,0,0,0,0,0,0,0,0"/>
                          </v:shape>
                          <v:shape id="Freeform: Shape 2976" o:spid="_x0000_s1335" style="position:absolute;left:36728;top:43537;width:448;height:695;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" path="m7550,59543r,-26089l19367,33454v4376,,7754,1131,10135,3393c31893,39109,33089,42334,33089,46521v,4157,-1196,7367,-3587,9629c27121,58412,23743,59543,19367,59543r-11817,xm-1841,67268r21208,c27156,67268,33039,65506,37018,61984v3989,-3522,5983,-8676,5983,-15463c43001,39665,41007,34486,37018,30983,33039,27481,27156,25730,19367,25730r-11817,l7550,-2176r-9391,l-1841,67268xe" fillcolor="black" stroked="f" strokeweight="42e-5mm">
                            <v:path arrowok="t" o:connecttype="custom" o:connectlocs="7550,59543;7550,33454;19367,33454;29502,36847;33089,46521;29502,56150;19367,59543;7550,59543;-1841,67268;19367,67268;37018,61984;43001,46521;37018,30983;19367,25730;7550,25730;7550,-2176;-1841,-2176;-1841,67268" o:connectangles="0,0,0,0,0,0,0,0,0,0,0,0,0,0,0,0,0,0"/>
                          </v:shape>
                          <v:shape id="Freeform: Shape 2977" o:spid="_x0000_s1336" style="position:absolute;left:37298;top:43508;width:86;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" path="m-593,70101r8558,l7965,-2274r-8558,l-593,70101xe" fillcolor="black" stroked="f" strokeweight="42e-5mm">
                            <v:path arrowok="t" o:connecttype="custom" o:connectlocs="-593,70101;7965,70101;7965,-2274;-593,-2274;-593,70101" o:connectangles="0,0,0,0,0"/>
                          </v:shape>
                        </v:group>
                      </v:group>
                      <v:group id="_x0000_s1337" style="position:absolute;left:35327;top:41219;width:2813;height:695" coordorigin="35327,41219" coordsize="2813,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">
                        <v:shape id="Freeform: Shape 2979" o:spid="_x0000_s1338" style="position:absolute;left:37807;top:41552;width:333;height:95;visibility:visible;mso-wrap-style:square;v-text-anchor:middle" coordsize="3333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" path="m33643,133l306,133e" fillcolor="black" strokeweight=".6pt">
                          <v:path arrowok="t" o:connecttype="custom" o:connectlocs="33643,133;306,133" o:connectangles="0,0"/>
                        </v:shape>
                        <v:group id="_x0000_s1339" style="position:absolute;left:35327;top:41219;width:2065;height:695" coordorigin="35327,41219" coordsize="2065,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">
                          <v:shape id="Freeform: Shape 2981" o:spid="_x0000_s1340" style="position:absolute;left:35327;top:41219;width:636;height:695;flip:y;visibility:visible;mso-wrap-style:square;v-text-anchor:middle" coordsize="63624,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" path="m29912,57986l17157,23428r25539,l29912,57986xm24599,67243r10656,l61716,-2200r-9763,l45628,15615r-31299,l8004,-2200r-9912,l24599,67243xe" fillcolor="black" stroked="f" strokeweight="42e-5mm">
                            <v:path arrowok="t" o:connecttype="custom" o:connectlocs="29912,57986;17157,23428;42696,23428;29912,57986;24599,67243;35255,67243;61716,-2200;51953,-2200;45628,15615;14329,15615;8004,-2200;-1908,-2200;24599,67243" o:connectangles="0,0,0,0,0,0,0,0,0,0,0,0,0"/>
                          </v:shape>
                          <v:shape id="Freeform: Shape 2982" o:spid="_x0000_s1341" style="position:absolute;left:36065;top:41219;width:448;height:695;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" path="m7543,59519r,-26090l19360,33429v4376,,7754,1132,10135,3394c31886,39085,33082,42310,33082,46497v,4157,-1196,7367,-3587,9629c27114,58388,23736,59519,19360,59519r-11817,xm-1848,67243r21208,c27149,67243,33032,65482,37011,61960v3989,-3522,5983,-8677,5983,-15463c42994,39641,41000,34461,37011,30959,33032,27457,27149,25705,19360,25705r-11817,l7543,-2200r-9391,l-1848,67243xe" fillcolor="black" stroked="f" strokeweight="42e-5mm">
                            <v:path arrowok="t" o:connecttype="custom" o:connectlocs="7543,59519;7543,33429;19360,33429;29495,36823;33082,46497;29495,56126;19360,59519;7543,59519;-1848,67243;19360,67243;37011,61960;42994,46497;37011,30959;19360,25705;7543,25705;7543,-2200;-1848,-2200;-1848,67243" o:connectangles="0,0,0,0,0,0,0,0,0,0,0,0,0,0,0,0,0,0"/>
                          </v:shape>
                          <v:shape id="Freeform: Shape 2983" o:spid="_x0000_s1342" style="position:absolute;left:36632;top:41380;width:760;height:534;flip:y;visibility:visible;mso-wrap-style:square;v-text-anchor:middle" coordsize="76051,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" path="m38041,40430v2143,3850,4703,6688,7680,8513c48697,50769,52200,51682,56228,51682v5427,,9614,-1900,12561,-5700c71736,42192,73209,36794,73209,29789r,-31447l64607,-1658r,31164c64607,34497,63719,38198,61943,40609v-1766,2421,-4460,3631,-8081,3631c49427,44240,45919,42767,43339,39820,40770,36883,39485,32870,39485,27780r,-29438l30883,-1658r,31164c30883,34527,30000,38238,28233,40639v-1766,2401,-4494,3601,-8185,3601c15672,44240,12195,42762,9615,39805,7045,36849,5760,32840,5760,27780r,-29438l-2842,-1658r,52090l5760,50432r,-8097c7715,45530,10057,47887,12785,49405v2729,1518,5968,2277,9719,2277c26294,51682,29513,50719,32162,48795v2650,-1915,4609,-4703,5879,-8365xe" fillcolor="black" stroked="f" strokeweight="42e-5mm">
                            <v:path arrowok="t" o:connecttype="custom" o:connectlocs="38041,40430;45721,48943;56228,51682;68789,45982;73209,29789;73209,-1658;64607,-1658;64607,29506;61943,40609;53862,44240;43339,39820;39485,27780;39485,-1658;30883,-1658;30883,29506;28233,40639;20048,44240;9615,39805;5760,27780;5760,-1658;-2842,-1658;-2842,50432;5760,50432;5760,42335;12785,49405;22504,51682;32162,48795;38041,40430" o:connectangles="0,0,0,0,0,0,0,0,0,0,0,0,0,0,0,0,0,0,0,0,0,0,0,0,0,0,0,0"/>
                          </v:shape>
                        </v:group>
                      </v:group>
                      <v:group id="_x0000_s1343" style="position:absolute;left:35775;top:38902;width:2365;height:708" coordorigin="35775,38902" coordsize="2364,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">
                        <v:shape id="Freeform: Shape 2985" o:spid="_x0000_s1344" style="position:absolute;left:37807;top:39234;width:333;height:95;visibility:visible;mso-wrap-style:square;v-text-anchor:middle" coordsize="3333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" path="m33643,109l306,109e" fillcolor="black" strokeweight=".6pt">
                          <v:path arrowok="t" o:connecttype="custom" o:connectlocs="33643,109;306,109" o:connectangles="0,0"/>
                        </v:shape>
                        <v:group id="_x0000_s1345" style="position:absolute;left:35775;top:38902;width:1652;height:708" coordorigin="35775,38902" coordsize="1651,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">
                          <v:shape id="Freeform: Shape 2987" o:spid="_x0000_s1346" style="position:absolute;left:35775;top:38902;width:636;height:694;flip:y;visibility:visible;mso-wrap-style:square;v-text-anchor:middle" coordsize="63624,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" path="m29916,57962l17162,23404r25539,l29916,57962xm24603,67219r10656,l61721,-2224r-9763,l45633,15590r-31299,l8009,-2224r-9912,l24603,67219xe" fillcolor="black" stroked="f" strokeweight="42e-5mm">
                            <v:path arrowok="t" o:connecttype="custom" o:connectlocs="29916,57962;17162,23404;42701,23404;29916,57962;24603,67219;35259,67219;61721,-2224;51958,-2224;45633,15590;14334,15590;8009,-2224;-1903,-2224;24603,67219" o:connectangles="0,0,0,0,0,0,0,0,0,0,0,0,0"/>
                          </v:shape>
                          <v:shape id="Freeform: Shape 2988" o:spid="_x0000_s1347" style="position:absolute;left:36513;top:38902;width:448;height:694;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" path="m7548,59495r,-26090l19365,33405v4375,,7754,1131,10135,3393c31891,39061,33087,42285,33087,46472v,4158,-1196,7367,-3587,9629c27119,58364,23740,59495,19365,59495r-11817,xm-1843,67219r21208,c27153,67219,33037,65458,37016,61936v3988,-3523,5983,-8677,5983,-15464c42999,39616,41004,34437,37016,30935,33037,27432,27153,25681,19365,25681r-11817,l7548,-2224r-9391,l-1843,67219xe" fillcolor="black" stroked="f" strokeweight="42e-5mm">
                            <v:path arrowok="t" o:connecttype="custom" o:connectlocs="7548,59495;7548,33405;19365,33405;29500,36798;33087,46472;29500,56101;19365,59495;7548,59495;-1843,67219;19365,67219;37016,61936;42999,46472;37016,30935;19365,25681;7548,25681;7548,-2224;-1843,-2224;-1843,67219" o:connectangles="0,0,0,0,0,0,0,0,0,0,0,0,0,0,0,0,0,0"/>
                          </v:shape>
                          <v:shape id="Freeform: Shape 2989" o:spid="_x0000_s1348" style="position:absolute;left:37029;top:39063;width:398;height:547;flip:y;visibility:visible;mso-wrap-style:square;v-text-anchor:middle" coordsize="39811,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" path="m35625,50274r,-8096c33214,43418,30704,44346,28095,44961v-2600,625,-5299,938,-8097,938c15752,45899,12567,45249,10444,43949,8320,42649,7259,40695,7259,38085v,-1984,759,-3542,2277,-4673c11054,32281,14110,31205,18704,30183r2932,-655c27708,28228,32024,26392,34584,24021v2559,-2371,3839,-5680,3839,-9927c38423,9252,36508,5418,32679,2590,28849,-228,23585,-1637,16888,-1637v-2788,,-5695,273,-8721,819c5140,-273,1956,541,-1388,1622r,8841c1777,8816,4892,7581,7958,6757v3066,-814,6107,-1220,9123,-1220c21110,5537,24205,6226,26368,7605v2173,1379,3260,3324,3260,5834c29628,15761,28844,17542,27276,18782v-1558,1241,-4991,2436,-10299,3587l14001,23069c8702,24180,4873,25891,2511,28203v-2351,2312,-3527,5482,-3527,9510c-1016,42615,720,46395,4193,49054v3473,2669,8404,4003,14793,4003c22142,53057,25113,52824,27901,52358v2798,-456,5373,-1151,7724,-2084xe" fillcolor="black" stroked="f" strokeweight="42e-5mm">
                            <v:path arrowok="t" o:connecttype="custom" o:connectlocs="35625,50274;35625,42178;28095,44961;19998,45899;10444,43949;7259,38085;9536,33412;18704,30183;21636,29528;34584,24021;38423,14094;32679,2590;16888,-1637;8167,-818;-1388,1622;-1388,10463;7958,6757;17081,5537;26368,7605;29628,13439;27276,18782;16977,22369;14001,23069;2511,28203;-1016,37713;4193,49054;18986,53057;27901,52358;35625,50274" o:connectangles="0,0,0,0,0,0,0,0,0,0,0,0,0,0,0,0,0,0,0,0,0,0,0,0,0,0,0,0,0"/>
                          </v:shape>
                        </v:group>
                      </v:group>
                      <v:group id="_x0000_s1349" style="position:absolute;left:35043;top:36584;width:3097;height:708" coordorigin="35043,36584" coordsize="3097,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">
                        <v:shape id="Freeform: Shape 2991" o:spid="_x0000_s1350" style="position:absolute;left:37807;top:36916;width:333;height:96;visibility:visible;mso-wrap-style:square;v-text-anchor:middle" coordsize="3333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" path="m33643,84l306,84e" fillcolor="black" strokeweight=".6pt">
                          <v:path arrowok="t" o:connecttype="custom" o:connectlocs="33643,84;306,84" o:connectangles="0,0"/>
                        </v:shape>
                        <v:group id="_x0000_s1351" style="position:absolute;left:35043;top:36584;width:2347;height:708" coordorigin="35043,36584" coordsize="2347,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">
                          <v:shape id="Freeform: Shape 2993" o:spid="_x0000_s1352" style="position:absolute;left:35043;top:36584;width:636;height:694;flip:y;visibility:visible;mso-wrap-style:square;v-text-anchor:middle" coordsize="63624,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" path="m29909,57937l17154,23380r25539,l29909,57937xm24596,67195r10656,l61713,-2249r-9763,l45625,15566r-31299,l8001,-2249r-9912,l24596,67195xe" fillcolor="black" stroked="f" strokeweight="42e-5mm">
                            <v:path arrowok="t" o:connecttype="custom" o:connectlocs="29909,57937;17154,23380;42693,23380;29909,57937;24596,67195;35252,67195;61713,-2249;51950,-2249;45625,15566;14326,15566;8001,-2249;-1911,-2249;24596,67195" o:connectangles="0,0,0,0,0,0,0,0,0,0,0,0,0"/>
                          </v:shape>
                          <v:shape id="Freeform: Shape 2994" o:spid="_x0000_s1353" style="position:absolute;left:35780;top:36584;width:449;height:694;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" path="m7540,59470r,-26089l19357,33381v4376,,7754,1131,10135,3393c31883,39036,33079,42261,33079,46448v,4157,-1196,7367,-3587,9629c27111,58339,23733,59470,19357,59470r-11817,xm-1851,67195r21208,c27146,67195,33029,65433,37008,61911v3989,-3522,5983,-8677,5983,-15463c42991,39592,40997,34413,37008,30910,33029,27408,27146,25657,19357,25657r-11817,l7540,-2249r-9391,l-1851,67195xe" fillcolor="black" stroked="f" strokeweight="42e-5mm">
                            <v:path arrowok="t" o:connecttype="custom" o:connectlocs="7540,59470;7540,33381;19357,33381;29492,36774;33079,46448;29492,56077;19357,59470;7540,59470;-1851,67195;19357,67195;37008,61911;42991,46448;37008,30910;19357,25657;7540,25657;7540,-2249;-1851,-2249;-1851,67195" o:connectangles="0,0,0,0,0,0,0,0,0,0,0,0,0,0,0,0,0,0"/>
                          </v:shape>
                          <v:shape id="Freeform: Shape 2995" o:spid="_x0000_s1354" style="position:absolute;left:36339;top:36584;width:447;height:694;flip:y;visibility:visible;mso-wrap-style:square;v-text-anchor:middle" coordsize="44648,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" path="m-1736,67195r44649,l42913,63191,17701,-2249r-9807,l31617,59277r-33353,l-1736,67195xe" fillcolor="black" stroked="f" strokeweight="42e-5mm">
                            <v:path arrowok="t" o:connecttype="custom" o:connectlocs="-1736,67195;42913,67195;42913,63191;17701,-2249;7894,-2249;31617,59277;-1736,59277;-1736,67195" o:connectangles="0,0,0,0,0,0,0,0"/>
                          </v:shape>
                          <v:shape id="Freeform: Shape 2996" o:spid="_x0000_s1355" style="position:absolute;left:36941;top:36584;width:449;height:708;flip:y;visibility:visible;mso-wrap-style:square;v-text-anchor:middle" coordsize="44931,70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" path="m1224,68594r36880,l38104,60677r-28278,l9826,43666v1360,466,2719,813,4078,1042c15274,44936,16643,45050,18012,45050v7749,,13886,-2123,18410,-6370c40956,34433,43223,28684,43223,21431v,-7471,-2326,-13281,-6980,-17428c31590,-134,25032,-2203,16568,-2203v-2917,,-5888,248,-8914,744c4637,-963,1517,-219,-1708,774r,9450c1080,8706,3963,7575,6939,6831,9916,6087,13061,5715,16375,5715v5368,,9614,1409,12740,4226c32250,12759,33818,16589,33818,21431v,4832,-1568,8657,-4703,11474c25989,35733,21743,37147,16375,37147v-2510,,-5016,-278,-7516,-833c6369,35758,3824,34890,1224,33709r,34885xe" fillcolor="black" stroked="f" strokeweight="42e-5mm">
                            <v:path arrowok="t" o:connecttype="custom" o:connectlocs="1224,68594;38104,68594;38104,60677;9826,60677;9826,43666;13904,44708;18012,45050;36422,38680;43223,21431;36243,4003;16568,-2203;7654,-1459;-1708,774;-1708,10224;6939,6831;16375,5715;29115,9941;33818,21431;29115,32905;16375,37147;8859,36314;1224,33709;1224,68594" o:connectangles="0,0,0,0,0,0,0,0,0,0,0,0,0,0,0,0,0,0,0,0,0,0,0"/>
                          </v:shape>
                        </v:group>
                      </v:group>
                      <v:group id="_x0000_s1356" style="position:absolute;left:35043;top:34253;width:3097;height:721" coordorigin="35043,34253" coordsize="3097,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">
                        <v:shape id="Freeform: Shape 2998" o:spid="_x0000_s1357" style="position:absolute;left:37807;top:34599;width:333;height:95;visibility:visible;mso-wrap-style:square;v-text-anchor:middle" coordsize="3333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" path="m33643,60l306,60e" fillcolor="black" strokeweight=".6pt">
                          <v:path arrowok="t" o:connecttype="custom" o:connectlocs="33643,60;306,60" o:connectangles="0,0"/>
                        </v:shape>
                        <v:group id="_x0000_s1358" style="position:absolute;left:35043;top:34253;width:2367;height:721" coordorigin="35043,34253" coordsize="2367,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">
                          <v:shape id="Freeform: Shape 3000" o:spid="_x0000_s1359" style="position:absolute;left:35043;top:34266;width:636;height:694;flip:y;visibility:visible;mso-wrap-style:square;v-text-anchor:middle" coordsize="63624,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" path="m29909,57913l17154,23355r25539,l29909,57913xm24596,67170r10656,l61713,-2273r-9763,l45625,15542r-31299,l8001,-2273r-9912,l24596,67170xe" fillcolor="black" stroked="f" strokeweight="42e-5mm">
                            <v:path arrowok="t" o:connecttype="custom" o:connectlocs="29909,57913;17154,23355;42693,23355;29909,57913;24596,67170;35252,67170;61713,-2273;51950,-2273;45625,15542;14326,15542;8001,-2273;-1911,-2273;24596,67170" o:connectangles="0,0,0,0,0,0,0,0,0,0,0,0,0"/>
                          </v:shape>
                          <v:shape id="Freeform: Shape 3001" o:spid="_x0000_s1360" style="position:absolute;left:35780;top:34266;width:449;height:694;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" path="m7540,59446r,-26090l19357,33356v4376,,7754,1132,10135,3394c31883,39012,33079,42237,33079,46424v,4157,-1196,7367,-3587,9629c27111,58315,23733,59446,19357,59446r-11817,xm-1851,67170r21208,c27146,67170,33029,65409,37008,61887v3989,-3522,5983,-8677,5983,-15463c42991,39568,40997,34388,37008,30886,33029,27384,27146,25632,19357,25632r-11817,l7540,-2273r-9391,l-1851,67170xe" fillcolor="black" stroked="f" strokeweight="42e-5mm">
                            <v:path arrowok="t" o:connecttype="custom" o:connectlocs="7540,59446;7540,33356;19357,33356;29492,36750;33079,46424;29492,56053;19357,59446;7540,59446;-1851,67170;19357,67170;37008,61887;42991,46424;37008,30886;19357,25632;7540,25632;7540,-2273;-1851,-2273;-1851,67170" o:connectangles="0,0,0,0,0,0,0,0,0,0,0,0,0,0,0,0,0,0"/>
                          </v:shape>
                          <v:shape id="Freeform: Shape 3002" o:spid="_x0000_s1361" style="position:absolute;left:36335;top:34266;width:449;height:708;flip:y;visibility:visible;mso-wrap-style:square;v-text-anchor:middle" coordsize="44931,70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" path="m1218,68570r36879,l38097,60652r-28277,l9820,43641v1359,467,2719,814,4078,1042c15267,44911,16636,45026,18006,45026v7749,,13885,-2124,18410,-6370c40950,34409,43217,28659,43217,21407v,-7472,-2327,-13281,-6980,-17428c31584,-159,25025,-2227,16562,-2227v-2917,,-5889,248,-8915,744c4631,-987,1510,-243,-1714,749r,9451c1074,8682,3956,7551,6933,6806,9909,6062,13055,5690,16368,5690v5368,,9615,1409,12740,4227c32243,12735,33811,16565,33811,21407v,4831,-1568,8656,-4703,11474c25983,35709,21736,37123,16368,37123v-2510,,-5015,-278,-7515,-834c6362,35734,3817,34866,1218,33685r,34885xe" fillcolor="black" stroked="f" strokeweight="42e-5mm">
                            <v:path arrowok="t" o:connecttype="custom" o:connectlocs="1218,68570;38097,68570;38097,60652;9820,60652;9820,43641;13898,44683;18006,45026;36416,38656;43217,21407;36237,3979;16562,-2227;7647,-1483;-1714,749;-1714,10200;6933,6806;16368,5690;29108,9917;33811,21407;29108,32881;16368,37123;8853,36289;1218,33685;1218,68570" o:connectangles="0,0,0,0,0,0,0,0,0,0,0,0,0,0,0,0,0,0,0,0,0,0,0"/>
                          </v:shape>
                          <v:shape id="Freeform: Shape 3003" o:spid="_x0000_s1362" style="position:absolute;left:36930;top:34253;width:480;height:721;flip:y;visibility:visible;mso-wrap-style:square;v-text-anchor:middle" coordsize="47997,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" path="m22252,62337v-4832,,-8468,-2381,-10909,-7144c8912,50441,7697,43287,7697,33732v,-9515,1215,-16654,3646,-21416c13784,7553,17420,5172,22252,5172v4872,,8523,2381,10954,7144c35647,17078,36867,24217,36867,33732v,9555,-1220,16709,-3661,21461c30775,59956,27124,62337,22252,62337xm22252,69778v7789,,13737,-3080,17845,-9242c44205,54384,46258,45450,46258,33732v,-11688,-2053,-20613,-6161,-26774c35989,806,30041,-2269,22252,-2269,14474,-2269,8530,806,4423,6958,315,13119,-1739,22044,-1739,33732v,11718,2054,20652,6162,26804c8530,66698,14474,69778,22252,69778xe" fillcolor="black" stroked="f" strokeweight="42e-5mm">
                            <v:path arrowok="t" o:connecttype="custom" o:connectlocs="22252,62337;11343,55193;7697,33732;11343,12316;22252,5172;33206,12316;36867,33732;33206,55193;22252,62337;22252,69778;40097,60536;46258,33732;40097,6958;22252,-2269;4423,6958;-1739,33732;4423,60536;22252,69778" o:connectangles="0,0,0,0,0,0,0,0,0,0,0,0,0,0,0,0,0,0"/>
                          </v:shape>
                        </v:group>
                      </v:group>
                      <v:group id="_x0000_s1363" style="position:absolute;left:36255;top:31948;width:1885;height:695" coordorigin="36255,31948" coordsize="1885,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">
                        <v:shape id="Freeform: Shape 3005" o:spid="_x0000_s1364" style="position:absolute;left:37807;top:32281;width:333;height:95;visibility:visible;mso-wrap-style:square;v-text-anchor:middle" coordsize="33337,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" path="m33643,36l306,36e" fillcolor="black" strokeweight=".6pt">
                          <v:path arrowok="t" o:connecttype="custom" o:connectlocs="33643,36;306,36" o:connectangles="0,0"/>
                        </v:shape>
                        <v:group id="_x0000_s1365" style="position:absolute;left:36255;top:31948;width:1186;height:695" coordorigin="36255,31948" coordsize="1186,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">
                          <v:shape id="Freeform: Shape 3007" o:spid="_x0000_s1366" style="position:absolute;left:36255;top:31948;width:636;height:695;flip:y;visibility:visible;mso-wrap-style:square;v-text-anchor:middle" coordsize="63624,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" path="m29921,57889l17167,23331r25539,l29921,57889xm24608,67146r10656,l61726,-2297r-9763,l45638,15517r-31299,l8014,-2297r-9912,l24608,67146xe" fillcolor="black" stroked="f" strokeweight="42e-5mm">
                            <v:path arrowok="t" o:connecttype="custom" o:connectlocs="29921,57889;17167,23331;42706,23331;29921,57889;24608,67146;35264,67146;61726,-2297;51963,-2297;45638,15517;14339,15517;8014,-2297;-1898,-2297;24608,67146" o:connectangles="0,0,0,0,0,0,0,0,0,0,0,0,0"/>
                          </v:shape>
                          <v:shape id="Freeform: Shape 3008" o:spid="_x0000_s1367" style="position:absolute;left:36992;top:31948;width:449;height:695;flip:y;visibility:visible;mso-wrap-style:square;v-text-anchor:middle" coordsize="44841,694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" path="m7553,59422r,-26090l19370,33332v4375,,7754,1131,10135,3393c31896,38988,33092,42212,33092,46399v,4158,-1196,7367,-3587,9629c27124,58291,23745,59422,19370,59422r-11817,xm-1838,67146r21208,c27158,67146,33042,65385,37021,61863v3988,-3523,5983,-8677,5983,-15464c43004,39543,41009,34364,37021,30862,33042,27359,27158,25608,19370,25608r-11817,l7553,-2297r-9391,l-1838,67146xe" fillcolor="black" stroked="f" strokeweight="42e-5mm">
                            <v:path arrowok="t" o:connecttype="custom" o:connectlocs="7553,59422;7553,33332;19370,33332;29505,36725;33092,46399;29505,56028;19370,59422;7553,59422;-1838,67146;19370,67146;37021,61863;43004,46399;37021,30862;19370,25608;7553,25608;7553,-2297;-1838,-2297;-1838,67146" o:connectangles="0,0,0,0,0,0,0,0,0,0,0,0,0,0,0,0,0,0"/>
                          </v:shape>
                        </v:group>
                      </v:group>
                    </v:group>
                    <v:shape id="Freeform: Shape 3009" o:spid="_x0000_s1368" style="position:absolute;left:38140;top:29847;width:95;height:28045;visibility:visible;mso-wrap-style:square;v-text-anchor:middle" coordsize="9525,280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" path="m,2804541l,e" filled="f" strokeweight=".6pt">
                      <v:path arrowok="t" o:connecttype="custom" o:connectlocs="0,2804541;0,0" o:connectangles="0,0"/>
                    </v:shape>
                    <v:shape id="Freeform: Shape 3010" o:spid="_x0000_s1369" style="position:absolute;left:51936;top:29847;width:95;height:28045;visibility:visible;mso-wrap-style:square;v-text-anchor:middle" coordsize="9525,280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" path="m,2804541l,e" filled="f" strokeweight=".6pt">
                      <v:path arrowok="t" o:connecttype="custom" o:connectlocs="0,2804541;0,0" o:connectangles="0,0"/>
                    </v:shape>
                    <v:shape id="Freeform: Shape 3011" o:spid="_x0000_s1370" style="position:absolute;left:38140;top:57892;width:13796;height:96;visibility:visible;mso-wrap-style:square;v-text-anchor:middle" coordsize="13796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" path="m,l1379601,e" filled="f" strokeweight=".6pt">
                      <v:path arrowok="t" o:connecttype="custom" o:connectlocs="0,0;1379601,0" o:connectangles="0,0"/>
                    </v:shape>
                    <v:shape id="Freeform: Shape 3012" o:spid="_x0000_s1371" style="position:absolute;left:38140;top:29847;width:13796;height:95;visibility:visible;mso-wrap-style:square;v-text-anchor:middle" coordsize="137960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" path="m,l1379601,e" filled="f" strokeweight=".6pt">
                      <v:path arrowok="t" o:connecttype="custom" o:connectlocs="0,0;1379601,0" o:connectangles="0,0"/>
                    </v:shape>
                    <v:group id="_x0000_s1372" style="position:absolute;left:24596;top:61063;width:18196;height:5878" coordorigin="24596,61063" coordsize="18195,5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">
                      <v:shape id="Freeform: Shape 3014" o:spid="_x0000_s1373" style="position:absolute;left:24596;top:61063;width:18196;height:5878;visibility:visible;mso-wrap-style:square;v-text-anchor:middle" coordsize="1819557,587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" path="m19050,587812r1781458,c1813208,587812,1819558,581462,1819558,568762r,-549712c1819558,6350,1813208,,1800508,l19050,c6350,,,6350,,19050l,568762v,12700,6350,19050,19050,19050xe" strokecolor="#ccc">
                        <v:fill opacity="52428f"/>
                        <v:stroke opacity="52428f"/>
                        <v:path arrowok="t" o:connecttype="custom" o:connectlocs="19050,587812;1800508,587812;1819558,568762;1819558,19050;1800508,0;19050,0;0,19050;0,568762;19050,587812" o:connectangles="0,0,0,0,0,0,0,0,0"/>
                      </v:shape>
                      <v:shape id="Freeform: Shape 3015" o:spid="_x0000_s1374" style="position:absolute;left:24977;top:61501;width:1905;height:667;visibility:visible;mso-wrap-style:square;v-text-anchor:middle" coordsize="190500,66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" path="m,66675r190500,l190500,,,,,66675xe" fillcolor="#1f77b4" stroked="f">
                        <v:path arrowok="t" o:connecttype="custom" o:connectlocs="0,66675;190500,66675;190500,0;0,0;0,66675" o:connectangles="0,0,0,0,0"/>
                      </v:shape>
                      <v:group id="_x0000_s1375" style="position:absolute;left:27670;top:61444;width:7438;height:922" coordorigin="27670,61444" coordsize="7438,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">
                        <v:shape id="Freeform: Shape 3017" o:spid="_x0000_s1376" style="position:absolute;left:27670;top:61499;width:325;height:669;flip:y;visibility:visible;mso-wrap-style:square;v-text-anchor:middle" coordsize="32504,6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" path="m13817,64982r,-14793l31438,50189r,-6653l13817,43536r,-28277c13817,11012,14397,8284,15558,7073,16719,5863,19085,5257,22657,5257r8781,l31438,-1901r-8781,c16049,-1901,11490,-671,8980,1790,6469,4260,5214,8750,5214,15259r,28277l-1066,43536r,6653l5214,50189r,14793l13817,64982xe" fillcolor="black" stroked="f" strokeweight="42e-5mm">
                          <v:path arrowok="t" o:connecttype="custom" o:connectlocs="13817,64982;13817,50189;31438,50189;31438,43536;13817,43536;13817,15259;15558,7073;22657,5257;31438,5257;31438,-1901;22657,-1901;8980,1790;5214,15259;5214,43536;-1066,43536;-1066,50189;5214,50189;5214,64982;13817,64982" o:connectangles="0,0,0,0,0,0,0,0,0,0,0,0,0,0,0,0,0,0,0"/>
                        </v:shape>
                        <v:shape id="Freeform: Shape 3018" o:spid="_x0000_s1377" style="position:absolute;left:28104;top:61634;width:305;height:534;flip:y;visibility:visible;mso-wrap-style:square;v-text-anchor:middle" coordsize="30509,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" path="m29106,42652v-962,556,-2009,963,-3140,1221c24835,44141,23589,44275,22230,44275v-4842,,-8558,-1573,-11147,-4718c8493,36411,7198,31892,7198,25998r,-27443l-1404,-1445r,52089l7198,50644r,-8096c9004,45713,11346,48060,14223,49588v2887,1538,6395,2307,10522,2307c25331,51895,25981,51855,26695,51775v714,-69,1503,-183,2366,-342l29106,42652xe" fillcolor="black" stroked="f" strokeweight="42e-5mm">
                          <v:path arrowok="t" o:connecttype="custom" o:connectlocs="29106,42652;25966,43873;22230,44275;11083,39557;7198,25998;7198,-1445;-1404,-1445;-1404,50644;7198,50644;7198,42548;14223,49588;24745,51895;26695,51775;29061,51433;29106,42652" o:connectangles="0,0,0,0,0,0,0,0,0,0,0,0,0,0,0"/>
                        </v:shape>
                        <v:shape id="Freeform: Shape 3019" o:spid="_x0000_s1378" style="position:absolute;left:28467;top:61634;width:440;height:547;flip:y;visibility:visible;mso-wrap-style:square;v-text-anchor:middle" coordsize="44008,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" path="m25282,26133v-6915,,-11708,-788,-14377,-2366c8236,22189,6902,19491,6902,15671v,-3036,1002,-5447,3006,-7233c11912,6662,14631,5774,18064,5774v4753,,8563,1681,11430,5045c32361,14182,33795,18652,33795,24228r,1905l25282,26133xm42353,29675r,-29721l33795,-46r,7903c31840,4702,29405,2370,26488,862,23571,-646,20004,-1400,15787,-1400,10459,-1400,6217,98,3062,3095,-83,6091,-1656,10100,-1656,15120v,5854,1960,10269,5879,13246c8152,31342,14006,32831,21785,32831r12010,l33795,33679v,3939,-1295,6985,-3884,9138c27321,44970,23685,46047,19002,46047v-2977,,-5879,-358,-8707,-1072c7477,44261,4769,43189,2169,41760r,7918c5294,50888,8331,51791,11277,52387v2947,605,5815,907,8603,907c27420,53294,33051,51340,36772,47431v3720,-3900,5581,-9818,5581,-17756xe" fillcolor="black" stroked="f" strokeweight="42e-5mm">
                          <v:path arrowok="t" o:connecttype="custom" o:connectlocs="25282,26133;10905,23767;6902,15671;9908,8438;18064,5774;29494,10819;33795,24228;33795,26133;25282,26133;42353,29675;42353,-46;33795,-46;33795,7857;26488,862;15787,-1400;3062,3095;-1656,15120;4223,28366;21785,32831;33795,32831;33795,33679;29911,42817;19002,46047;10295,44975;2169,41760;2169,49678;11277,52387;19880,53294;36772,47431;42353,29675" o:connectangles="0,0,0,0,0,0,0,0,0,0,0,0,0,0,0,0,0,0,0,0,0,0,0,0,0,0,0,0,0,0"/>
                        </v:shape>
                        <v:shape id="Freeform: Shape 3020" o:spid="_x0000_s1379" style="position:absolute;left:29083;top:61444;width:85;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" path="m-679,50004r8557,l7878,-2086r-8557,l-679,50004xm-679,70289r8557,l7878,59440r-8557,l-679,70289xe" fillcolor="black" stroked="f" strokeweight="42e-5mm">
                          <v:path arrowok="t" o:connecttype="custom" o:connectlocs="-679,50004;7878,50004;7878,-2086;-679,-2086;-679,50004;-679,70289;7878,70289;7878,59440;-679,59440;-679,70289" o:connectangles="0,0,0,0,0,0,0,0,0,0"/>
                        </v:shape>
                        <v:shape id="Freeform: Shape 3021" o:spid="_x0000_s1380" style="position:absolute;left:29344;top:61634;width:437;height:534;flip:y;visibility:visible;mso-wrap-style:square;v-text-anchor:middle" coordsize="43636,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" path="m41805,30002r,-31447l33248,-1445r,31164c33248,34650,32285,38336,30360,40777v-1924,2451,-4807,3676,-8646,3676c17090,44453,13444,42980,10775,40033,8106,37096,6771,33083,6771,27993r,-29438l-1831,-1445r,52089l6771,50644r,-8096c8825,45683,11236,48025,14004,49573v2778,1548,5983,2322,9615,2322c29601,51895,34126,50044,37192,46343v3075,-3701,4613,-9148,4613,-16341xe" fillcolor="black" stroked="f" strokeweight="42e-5mm">
                          <v:path arrowok="t" o:connecttype="custom" o:connectlocs="41805,30002;41805,-1445;33248,-1445;33248,29719;30360,40777;21714,44453;10775,40033;6771,27993;6771,-1445;-1831,-1445;-1831,50644;6771,50644;6771,42548;14004,49573;23619,51895;37192,46343;41805,30002" o:connectangles="0,0,0,0,0,0,0,0,0,0,0,0,0,0,0,0,0"/>
                        </v:shape>
                        <v:shape id="Freeform: Shape 3022" o:spid="_x0000_s1381" style="position:absolute;left:29951;top:61444;width:86;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" path="m-670,50004r8558,l7888,-2086r-8558,l-670,50004xm-670,70289r8558,l7888,59440r-8558,l-670,70289xe" fillcolor="black" stroked="f" strokeweight="42e-5mm">
                          <v:path arrowok="t" o:connecttype="custom" o:connectlocs="-670,50004;7888,50004;7888,-2086;-670,-2086;-670,50004;-670,70289;7888,70289;7888,59440;-670,59440;-670,70289" o:connectangles="0,0,0,0,0,0,0,0,0,0"/>
                        </v:shape>
                        <v:shape id="Freeform: Shape 3023" o:spid="_x0000_s1382" style="position:absolute;left:30212;top:61634;width:437;height:534;flip:y;visibility:visible;mso-wrap-style:square;v-text-anchor:middle" coordsize="43636,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" path="m41814,30002r,-31447l33257,-1445r,31164c33257,34650,32294,38336,30370,40777v-1925,2451,-4808,3676,-8647,3676c17099,44453,13453,42980,10784,40033,8115,37096,6780,33083,6780,27993r,-29438l-1822,-1445r,52089l6780,50644r,-8096c8834,45683,11245,48025,14013,49573v2778,1548,5983,2322,9615,2322c29611,51895,34135,50044,37201,46343v3076,-3701,4613,-9148,4613,-16341xe" fillcolor="black" stroked="f" strokeweight="42e-5mm">
                          <v:path arrowok="t" o:connecttype="custom" o:connectlocs="41814,30002;41814,-1445;33257,-1445;33257,29719;30370,40777;21723,44453;10784,40033;6780,27993;6780,-1445;-1822,-1445;-1822,50644;6780,50644;6780,42548;14013,49573;23628,51895;37201,46343;41814,30002" o:connectangles="0,0,0,0,0,0,0,0,0,0,0,0,0,0,0,0,0"/>
                        </v:shape>
                        <v:shape id="Freeform: Shape 3024" o:spid="_x0000_s1383" style="position:absolute;left:30782;top:61634;width:466;height:732;flip:y;visibility:visible;mso-wrap-style:square;v-text-anchor:middle" coordsize="46553,73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" path="m36310,45685v,6201,-1280,11004,-3840,14407c29920,63505,26334,65211,21710,65211v-4584,,-8156,-1706,-10716,-5119c8434,56689,7155,51886,7155,45685v,-6171,1279,-10963,3839,-14377c13554,27895,17126,26189,21710,26189v4624,,8210,1706,10760,5119c35030,34722,36310,39514,36310,45685xm44868,25489v,-8860,-1970,-15453,-5909,-19779c35030,1384,29003,-779,20877,-779v-3007,,-5844,223,-8513,670c9695,337,7105,1027,4595,1960r,8319c7105,8920,9585,7918,12036,7273v2451,-655,4946,-983,7486,-983c25138,6290,29340,7754,32128,10681v2788,2927,4182,7352,4182,13275l36310,28198c34544,25122,32282,22825,29523,21307,26765,19789,23461,19030,19611,19030v-6379,,-11524,2431,-15433,7293c269,31194,-1686,37648,-1686,45685v,8057,1955,14516,5864,19378c8087,69934,13232,72370,19611,72370v3850,,7154,-759,9912,-2277c32282,68575,34544,66283,36310,63217r,7903l44868,71120r,-45631xe" fillcolor="black" stroked="f" strokeweight="42e-5mm">
                          <v:path arrowok="t" o:connecttype="custom" o:connectlocs="36310,45685;32470,60092;21710,65211;10994,60092;7155,45685;10994,31308;21710,26189;32470,31308;36310,45685;44868,25489;38959,5710;20877,-779;12364,-109;4595,1960;4595,10279;12036,7273;19522,6290;32128,10681;36310,23956;36310,28198;29523,21307;19611,19030;4178,26323;-1686,45685;4178,65063;19611,72370;29523,70093;36310,63217;36310,71120;44868,71120;44868,25489" o:connectangles="0,0,0,0,0,0,0,0,0,0,0,0,0,0,0,0,0,0,0,0,0,0,0,0,0,0,0,0,0,0,0"/>
                        </v:shape>
                        <v:shape id="Freeform: Shape 3025" o:spid="_x0000_s1384" style="position:absolute;left:31334;top:62168;width:96;height:95;flip:y;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" path="" fillcolor="black" stroked="f" strokeweight="42e-5mm">
                          <v:path arrowok="t"/>
                        </v:shape>
                        <v:shape id="Freeform: Shape 3026" o:spid="_x0000_s1385" style="position:absolute;left:31690;top:61634;width:478;height:547;flip:y;visibility:visible;mso-wrap-style:square;v-text-anchor:middle" coordsize="47818,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" path="m22183,46047v-4584,,-8210,-1791,-10879,-5373c8635,37092,7300,32186,7300,25955v,-6231,1325,-11138,3974,-14719c13933,7654,17569,5863,22183,5863v4564,,8176,1796,10835,5387c35687,14852,37021,19754,37021,25955v,6171,-1334,11063,-4003,14674c30359,44241,26747,46047,22183,46047xm22183,53294v7441,,13285,-2421,17532,-7262c43971,41200,46100,34507,46100,25955v,-8523,-2129,-15215,-6385,-20077c35468,1026,29624,-1400,22183,-1400v-7471,,-13325,2426,-17562,7278c395,10740,-1719,17432,-1719,25955v,8552,2114,15245,6340,20077c8858,50873,14712,53294,22183,53294xe" fillcolor="black" stroked="f" strokeweight="42e-5mm">
                          <v:path arrowok="t" o:connecttype="custom" o:connectlocs="22183,46047;11304,40674;7300,25955;11274,11236;22183,5863;33018,11250;37021,25955;33018,40629;22183,46047;22183,53294;39715,46032;46100,25955;39715,5878;22183,-1400;4621,5878;-1719,25955;4621,46032;22183,53294" o:connectangles="0,0,0,0,0,0,0,0,0,0,0,0,0,0,0,0,0,0"/>
                        </v:shape>
                        <v:shape id="Freeform: Shape 3027" o:spid="_x0000_s1386" style="position:absolute;left:32306;top:61634;width:305;height:534;flip:y;visibility:visible;mso-wrap-style:square;v-text-anchor:middle" coordsize="30509,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" path="m29150,42652v-962,556,-2009,963,-3140,1221c24879,44141,23634,44275,22274,44275v-4842,,-8557,-1573,-11147,-4718c8537,36411,7243,31892,7243,25998r,-27443l-1360,-1445r,52089l7243,50644r,-8096c9048,45713,11390,48060,14267,49588v2888,1538,6395,2307,10522,2307c25375,51895,26025,51855,26739,51775v714,-69,1503,-183,2366,-342l29150,42652xe" fillcolor="black" stroked="f" strokeweight="42e-5mm">
                          <v:path arrowok="t" o:connecttype="custom" o:connectlocs="29150,42652;26010,43873;22274,44275;11127,39557;7243,25998;7243,-1445;-1360,-1445;-1360,50644;7243,50644;7243,42548;14267,49588;24789,51895;26739,51775;29105,51433;29150,42652" o:connectangles="0,0,0,0,0,0,0,0,0,0,0,0,0,0,0"/>
                        </v:shape>
                        <v:shape id="Freeform: Shape 3028" o:spid="_x0000_s1387" style="position:absolute;left:32701;top:61444;width:86;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" path="m-641,50004r8557,l7916,-2086r-8557,l-641,50004xm-641,70289r8557,l7916,59440r-8557,l-641,70289xe" fillcolor="black" stroked="f" strokeweight="42e-5mm">
                          <v:path arrowok="t" o:connecttype="custom" o:connectlocs="-641,50004;7916,50004;7916,-2086;-641,-2086;-641,50004;-641,70289;7916,70289;7916,59440;-641,59440;-641,70289" o:connectangles="0,0,0,0,0,0,0,0,0,0"/>
                        </v:shape>
                        <v:shape id="Freeform: Shape 3029" o:spid="_x0000_s1388" style="position:absolute;left:32929;top:61634;width:465;height:732;flip:y;visibility:visible;mso-wrap-style:square;v-text-anchor:middle" coordsize="46553,73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" path="m36333,45685v,6201,-1280,11004,-3840,14407c29943,63505,26356,65211,21732,65211v-4583,,-8155,-1706,-10715,-5119c8457,56689,7177,51886,7177,45685v,-6171,1280,-10963,3840,-14377c13577,27895,17149,26189,21732,26189v4624,,8211,1706,10761,5119c35053,34722,36333,39514,36333,45685xm44890,25489v,-8860,-1969,-15453,-5908,-19779c35053,1384,29025,-779,20899,-779v-3006,,-5844,223,-8513,670c9717,337,7127,1027,4617,1960r,8319c7127,8920,9608,7918,12059,7273v2450,-655,4946,-983,7486,-983c25160,6290,29362,7754,32150,10681v2788,2927,4183,7352,4183,13275l36333,28198c34566,25122,32304,22825,29546,21307,26788,19789,23484,19030,19634,19030v-6380,,-11524,2431,-15433,7293c291,31194,-1663,37648,-1663,45685v,8057,1954,14516,5864,19378c8110,69934,13254,72370,19634,72370v3850,,7154,-759,9912,-2277c32304,68575,34566,66283,36333,63217r,7903l44890,71120r,-45631xe" fillcolor="black" stroked="f" strokeweight="42e-5mm">
                          <v:path arrowok="t" o:connecttype="custom" o:connectlocs="36333,45685;32493,60092;21732,65211;11017,60092;7177,45685;11017,31308;21732,26189;32493,31308;36333,45685;44890,25489;38982,5710;20899,-779;12386,-109;4617,1960;4617,10279;12059,7273;19545,6290;32150,10681;36333,23956;36333,28198;29546,21307;19634,19030;4201,26323;-1663,45685;4201,65063;19634,72370;29546,70093;36333,63217;36333,71120;44890,71120;44890,25489" o:connectangles="0,0,0,0,0,0,0,0,0,0,0,0,0,0,0,0,0,0,0,0,0,0,0,0,0,0,0,0,0,0,0"/>
                        </v:shape>
                        <v:shape id="Freeform: Shape 3030" o:spid="_x0000_s1389" style="position:absolute;left:33570;top:61444;width:86;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" path="m-632,50004r8558,l7926,-2086r-8558,l-632,50004xm-632,70289r8558,l7926,59440r-8558,l-632,70289xe" fillcolor="black" stroked="f" strokeweight="42e-5mm">
                          <v:path arrowok="t" o:connecttype="custom" o:connectlocs="-632,50004;7926,50004;7926,-2086;-632,-2086;-632,50004;-632,70289;7926,70289;7926,59440;-632,59440;-632,70289" o:connectangles="0,0,0,0,0,0,0,0,0,0"/>
                        </v:shape>
                        <v:shape id="Freeform: Shape 3031" o:spid="_x0000_s1390" style="position:absolute;left:33832;top:61634;width:436;height:534;flip:y;visibility:visible;mso-wrap-style:square;v-text-anchor:middle" coordsize="43636,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" path="m41852,30002r,-31447l33295,-1445r,31164c33295,34650,32332,38336,30408,40777v-1925,2451,-4808,3676,-8647,3676c17137,44453,13491,42980,10822,40033,8153,37096,6818,33083,6818,27993r,-29438l-1784,-1445r,52089l6818,50644r,-8096c8872,45683,11283,48025,14051,49573v2778,1548,5983,2322,9615,2322c29649,51895,34173,50044,37239,46343v3076,-3701,4613,-9148,4613,-16341xe" fillcolor="black" stroked="f" strokeweight="42e-5mm">
                          <v:path arrowok="t" o:connecttype="custom" o:connectlocs="41852,30002;41852,-1445;33295,-1445;33295,29719;30408,40777;21761,44453;10822,40033;6818,27993;6818,-1445;-1784,-1445;-1784,50644;6818,50644;6818,42548;14051,49573;23666,51895;37239,46343;41852,30002" o:connectangles="0,0,0,0,0,0,0,0,0,0,0,0,0,0,0,0,0"/>
                        </v:shape>
                        <v:shape id="Freeform: Shape 3032" o:spid="_x0000_s1391" style="position:absolute;left:34406;top:61634;width:440;height:547;flip:y;visibility:visible;mso-wrap-style:square;v-text-anchor:middle" coordsize="44008,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" path="m25344,26133v-6915,,-11707,-788,-14376,-2366c8299,22189,6964,19491,6964,15671v,-3036,1002,-5447,3007,-7233c11975,6662,14693,5774,18126,5774v4753,,8563,1681,11430,5045c32424,14182,33857,18652,33857,24228r,1905l25344,26133xm42415,29675r,-29721l33857,-46r,7903c31903,4702,29467,2370,26550,862,23633,-646,20066,-1400,15849,-1400,10521,-1400,6280,98,3124,3095,-21,6091,-1593,10100,-1593,15120v,5854,1959,10269,5878,13246c8214,31342,14068,32831,21847,32831r12010,l33857,33679v,3939,-1294,6985,-3884,9138c27383,44970,23747,46047,19064,46047v-2977,,-5879,-358,-8707,-1072c7540,44261,4831,43189,2231,41760r,7918c5357,50888,8393,51791,11340,52387v2947,605,5814,907,8602,907c27483,53294,33113,51340,36834,47431v3721,-3900,5581,-9818,5581,-17756xe" fillcolor="black" stroked="f" strokeweight="42e-5mm">
                          <v:path arrowok="t" o:connecttype="custom" o:connectlocs="25344,26133;10968,23767;6964,15671;9971,8438;18126,5774;29556,10819;33857,24228;33857,26133;25344,26133;42415,29675;42415,-46;33857,-46;33857,7857;26550,862;15849,-1400;3124,3095;-1593,15120;4285,28366;21847,32831;33857,32831;33857,33679;29973,42817;19064,46047;10357,44975;2231,41760;2231,49678;11340,52387;19942,53294;36834,47431;42415,29675" o:connectangles="0,0,0,0,0,0,0,0,0,0,0,0,0,0,0,0,0,0,0,0,0,0,0,0,0,0,0,0,0,0"/>
                        </v:shape>
                        <v:shape id="Freeform: Shape 3033" o:spid="_x0000_s1392" style="position:absolute;left:35022;top:61444;width:86;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" path="m-617,70289r8558,l7941,-2086r-8558,l-617,70289xe" fillcolor="black" stroked="f" strokeweight="42e-5mm">
                          <v:path arrowok="t" o:connecttype="custom" o:connectlocs="-617,70289;7941,70289;7941,-2086;-617,-2086;-617,70289" o:connectangles="0,0,0,0,0"/>
                        </v:shape>
                      </v:group>
                      <v:shape id="Freeform: Shape 3034" o:spid="_x0000_s1393" style="position:absolute;left:24977;top:62899;width:1905;height:667;visibility:visible;mso-wrap-style:square;v-text-anchor:middle" coordsize="190500,66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" path="m,66675r190500,l190500,,,,,66675xe" fillcolor="#ff7f0e" stroked="f">
                        <v:path arrowok="t" o:connecttype="custom" o:connectlocs="0,66675;190500,66675;190500,0;0,0;0,66675" o:connectangles="0,0,0,0,0"/>
                      </v:shape>
                      <v:group id="_x0000_s1394" style="position:absolute;left:27696;top:62842;width:14669;height:922" coordorigin="27696,62842" coordsize="14668,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">
                        <v:shape id="Freeform: Shape 3036" o:spid="_x0000_s1395" style="position:absolute;left:27696;top:63033;width:398;height:546;flip:y;visibility:visible;mso-wrap-style:square;v-text-anchor:middle" coordsize="39811,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" path="m35527,50526r,-8096c33116,43670,30606,44598,27997,45213v-2600,625,-5299,937,-8096,937c15654,46150,12469,45501,10346,44201,8222,42901,7161,40946,7161,38337v,-1984,759,-3542,2277,-4673c10956,32533,14012,31456,18606,30434r2932,-655c27610,28480,31926,26644,34486,24273v2560,-2372,3839,-5681,3839,-9927c38325,9504,36411,5669,32581,2841,28751,24,23487,-1385,16790,-1385v-2788,,-5695,273,-8721,818c5042,-21,1858,793,-1486,1874r,8841c1679,9067,4794,7832,7860,7009v3066,-814,6107,-1221,9123,-1221c21012,5788,24107,6478,26270,7857v2173,1379,3260,3324,3260,5834c29530,16013,28746,17794,27178,19034v-1558,1240,-4991,2436,-10299,3587l13903,23320c8604,24431,4775,26143,2413,28455,62,30767,-1114,33937,-1114,37965v,4901,1736,8682,5209,11341c7568,51975,12499,53309,18888,53309v3156,,6127,-233,8915,-699c30601,52153,33176,51459,35527,50526xe" fillcolor="black" stroked="f" strokeweight="42e-5mm">
                          <v:path arrowok="t" o:connecttype="custom" o:connectlocs="35527,50526;35527,42430;27997,45213;19901,46150;10346,44201;7161,38337;9438,33664;18606,30434;21538,29779;34486,24273;38325,14346;32581,2841;16790,-1385;8069,-567;-1486,1874;-1486,10715;7860,7009;16983,5788;26270,7857;29530,13691;27178,19034;16879,22621;13903,23320;2413,28455;-1114,37965;4095,49306;18888,53309;27803,52610;35527,50526" o:connectangles="0,0,0,0,0,0,0,0,0,0,0,0,0,0,0,0,0,0,0,0,0,0,0,0,0,0,0,0,0"/>
                        </v:shape>
                        <v:shape id="Freeform: Shape 3037" o:spid="_x0000_s1396" style="position:absolute;left:28169;top:63045;width:507;height:719;flip:y;visibility:visible;mso-wrap-style:square;v-text-anchor:middle" coordsize="50690,71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" path="m26111,14250c23700,8049,21344,4006,19042,2120,16750,225,13684,-722,9844,-722r-6846,l2998,6436r5030,c10380,6436,12206,6997,13505,8118v1310,1111,2754,3746,4331,7903l19369,19920,-1690,71177r9064,l23655,30442,39937,71177r9064,l26111,14250xe" fillcolor="black" stroked="f" strokeweight="42e-5mm">
                          <v:path arrowok="t" o:connecttype="custom" o:connectlocs="26111,14250;19042,2120;9844,-722;2998,-722;2998,6436;8028,6436;13505,8118;17836,16021;19369,19920;-1690,71177;7374,71177;23655,30442;39937,71177;49001,71177;26111,14250" o:connectangles="0,0,0,0,0,0,0,0,0,0,0,0,0,0,0"/>
                        </v:shape>
                        <v:shape id="Freeform: Shape 3038" o:spid="_x0000_s1397" style="position:absolute;left:28791;top:63033;width:436;height:533;flip:y;visibility:visible;mso-wrap-style:square;v-text-anchor:middle" coordsize="43636,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" path="m41800,30017r,-31448l33242,-1431r,31165c33242,34665,32279,38351,30355,40792v-1925,2450,-4808,3676,-8647,3676c17084,44468,13438,42994,10769,40048,8100,37111,6765,33097,6765,28007r,-29438l-1837,-1431r,52090l6765,50659r,-8096c8819,45698,11230,48040,13998,49587v2779,1548,5983,2322,9615,2322c29596,51909,34120,50059,37186,46358v3076,-3701,4614,-9148,4614,-16341xe" fillcolor="black" stroked="f" strokeweight="42e-5mm">
                          <v:path arrowok="t" o:connecttype="custom" o:connectlocs="41800,30017;41800,-1431;33242,-1431;33242,29734;30355,40792;21708,44468;10769,40048;6765,28007;6765,-1431;-1837,-1431;-1837,50659;6765,50659;6765,42563;13998,49587;23613,51909;37186,46358;41800,30017" o:connectangles="0,0,0,0,0,0,0,0,0,0,0,0,0,0,0,0,0"/>
                        </v:shape>
                        <v:shape id="Freeform: Shape 3039" o:spid="_x0000_s1398" style="position:absolute;left:29334;top:62897;width:325;height:669;flip:y;visibility:visible;mso-wrap-style:square;v-text-anchor:middle" coordsize="32504,6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" path="m13834,64997r,-14794l31455,50203r,-6652l13834,43551r,-28278c13834,11027,14414,8298,15575,7088,16736,5877,19103,5272,22674,5272r8781,l31455,-1887r-8781,c16066,-1887,11507,-656,8997,1804,6487,4275,5232,8765,5232,15273r,28278l-1049,43551r,6652l5232,50203r,14794l13834,64997xe" fillcolor="black" stroked="f" strokeweight="42e-5mm">
                          <v:path arrowok="t" o:connecttype="custom" o:connectlocs="13834,64997;13834,50203;31455,50203;31455,43551;13834,43551;13834,15273;15575,7088;22674,5272;31455,5272;31455,-1887;22674,-1887;8997,1804;5232,15273;5232,43551;-1049,43551;-1049,50203;5232,50203;5232,64997;13834,64997" o:connectangles="0,0,0,0,0,0,0,0,0,0,0,0,0,0,0,0,0,0,0"/>
                        </v:shape>
                        <v:shape id="Freeform: Shape 3040" o:spid="_x0000_s1399" style="position:absolute;left:29768;top:62842;width:436;height:724;flip:y;visibility:visible;mso-wrap-style:square;v-text-anchor:middle" coordsize="43636,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" path="m41810,29376r,-31447l33252,-2071r,31164c33252,34024,32290,37710,30365,40151v-1925,2451,-4807,3676,-8647,3676c17094,43827,13448,42354,10779,39407,8110,36470,6776,32457,6776,27367r,-29438l-1827,-2071r,72375l6776,70304r,-28382c8829,45058,11240,47399,14009,48947v2778,1548,5983,2322,9614,2322c29606,51269,34130,49418,37196,45717v3076,-3700,4614,-9148,4614,-16341xe" fillcolor="black" stroked="f" strokeweight="42e-5mm">
                          <v:path arrowok="t" o:connecttype="custom" o:connectlocs="41810,29376;41810,-2071;33252,-2071;33252,29093;30365,40151;21718,43827;10779,39407;6776,27367;6776,-2071;-1827,-2071;-1827,70304;6776,70304;6776,41922;14009,48947;23623,51269;37196,45717;41810,29376" o:connectangles="0,0,0,0,0,0,0,0,0,0,0,0,0,0,0,0,0"/>
                        </v:shape>
                        <v:shape id="Freeform: Shape 3041" o:spid="_x0000_s1400" style="position:absolute;left:30338;top:63033;width:482;height:546;flip:y;visibility:visible;mso-wrap-style:square;v-text-anchor:middle" coordsize="48279,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" path="m46531,28157r,-4182l7181,23975c7558,18081,9334,13592,12509,10506,15684,7420,20109,5878,25785,5878v3284,,6469,401,9555,1205c38425,7887,41491,9097,44537,10715r,-8097c41461,1318,38311,326,35087,-358v-3225,-685,-6494,-1027,-9808,-1027c16964,-1385,10381,1031,5529,5863,677,10705,-1748,17253,-1748,25508v,8523,2301,15285,6905,20285c9761,50804,15972,53309,23790,53309v7005,,12547,-2257,16625,-6772c44492,42033,46531,35906,46531,28157xm37974,30672v-60,4674,-1369,8404,-3929,11192c31485,44662,28097,46061,23880,46061v-4773,,-8593,-1349,-11460,-4048c9553,39314,7901,35514,7464,30613r30510,59xe" fillcolor="black" stroked="f" strokeweight="42e-5mm">
                          <v:path arrowok="t" o:connecttype="custom" o:connectlocs="46531,28157;46531,23975;7181,23975;12509,10506;25785,5878;35340,7083;44537,10715;44537,2618;35087,-358;25279,-1385;5529,5863;-1748,25508;5157,45793;23790,53309;40415,46537;46531,28157;37974,30672;34045,41864;23880,46061;12420,42013;7464,30613;37974,30672" o:connectangles="0,0,0,0,0,0,0,0,0,0,0,0,0,0,0,0,0,0,0,0,0,0"/>
                        </v:shape>
                        <v:shape id="Freeform: Shape 3042" o:spid="_x0000_s1401" style="position:absolute;left:30897;top:62897;width:325;height:669;flip:y;visibility:visible;mso-wrap-style:square;v-text-anchor:middle" coordsize="32504,6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" path="m13850,64997r,-14794l31472,50203r,-6652l13850,43551r,-28278c13850,11027,14431,8298,15592,7088,16753,5877,19119,5272,22691,5272r8781,l31472,-1887r-8781,c16083,-1887,11524,-656,9014,1804,6503,4275,5248,8765,5248,15273r,28278l-1032,43551r,6652l5248,50203r,14794l13850,64997xe" fillcolor="black" stroked="f" strokeweight="42e-5mm">
                          <v:path arrowok="t" o:connecttype="custom" o:connectlocs="13850,64997;13850,50203;31472,50203;31472,43551;13850,43551;13850,15273;15592,7088;22691,5272;31472,5272;31472,-1887;22691,-1887;9014,1804;5248,15273;5248,43551;-1032,43551;-1032,50203;5248,50203;5248,64997;13850,64997" o:connectangles="0,0,0,0,0,0,0,0,0,0,0,0,0,0,0,0,0,0,0"/>
                        </v:shape>
                        <v:shape id="Freeform: Shape 3043" o:spid="_x0000_s1402" style="position:absolute;left:31334;top:62842;width:86;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" path="m-656,50019r8558,l7902,-2071r-8558,l-656,50019xm-656,70304r8558,l7902,59454r-8558,l-656,70304xe" fillcolor="black" stroked="f" strokeweight="42e-5mm">
                          <v:path arrowok="t" o:connecttype="custom" o:connectlocs="-656,50019;7902,50019;7902,-2071;-656,-2071;-656,50019;-656,70304;7902,70304;7902,59454;-656,59454;-656,70304" o:connectangles="0,0,0,0,0,0,0,0,0,0"/>
                        </v:shape>
                        <v:shape id="Freeform: Shape 3044" o:spid="_x0000_s1403" style="position:absolute;left:31562;top:63033;width:412;height:546;flip:y;visibility:visible;mso-wrap-style:square;v-text-anchor:middle" coordsize="41210,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" path="m39712,50065r,-8007c37291,43397,34865,44399,32434,45064v-2430,665,-4886,997,-7367,997c19511,46061,15195,44300,12119,40778,9053,37265,7521,32329,7521,25969v,-6360,1532,-11301,4598,-14823c15195,7634,19511,5878,25067,5878v2481,,4937,332,7367,997c34865,7540,37291,8542,39712,9881r,-7918c37321,852,34845,19,32286,-537v-2550,-565,-5269,-848,-8156,-848c16282,-1385,10046,1080,5422,6012,808,10943,-1498,17595,-1498,25969v,8494,2331,15171,6994,20033c10170,50873,16569,53309,24695,53309v2630,,5199,-273,7710,-818c34915,51955,37351,51146,39712,50065xe" fillcolor="black" stroked="f" strokeweight="42e-5mm">
                          <v:path arrowok="t" o:connecttype="custom" o:connectlocs="39712,50065;39712,42058;32434,45064;25067,46061;12119,40778;7521,25969;12119,11146;25067,5878;32434,6875;39712,9881;39712,1963;32286,-537;24130,-1385;5422,6012;-1498,25969;5496,46002;24695,53309;32405,52491;39712,50065" o:connectangles="0,0,0,0,0,0,0,0,0,0,0,0,0,0,0,0,0,0,0"/>
                        </v:shape>
                        <v:shape id="Freeform: Shape 3045" o:spid="_x0000_s1404" style="position:absolute;left:32033;top:63566;width:95;height:95;flip:y;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" path="" fillcolor="black" stroked="f" strokeweight="42e-5mm">
                          <v:path arrowok="t"/>
                        </v:shape>
                        <v:shape id="Freeform: Shape 3046" o:spid="_x0000_s1405" style="position:absolute;left:32376;top:63045;width:699;height:521;flip:y;visibility:visible;mso-wrap-style:square;v-text-anchor:middle" coordsize="69904,52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" path="m-2368,50701r8557,l16890,10056,27531,50701r10091,l48322,10056,58979,50701r8557,l53904,-1389r-10091,l32606,41310,21355,-1389r-10106,l-2368,50701xe" fillcolor="black" stroked="f" strokeweight="42e-5mm">
                          <v:path arrowok="t" o:connecttype="custom" o:connectlocs="-2368,50701;6189,50701;16890,10056;27531,50701;37622,50701;48322,10056;58979,50701;67536,50701;53904,-1389;43813,-1389;32606,41310;21355,-1389;11249,-1389;-2368,50701" o:connectangles="0,0,0,0,0,0,0,0,0,0,0,0,0,0"/>
                        </v:shape>
                        <v:shape id="Freeform: Shape 3047" o:spid="_x0000_s1406" style="position:absolute;left:33204;top:62842;width:86;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" path="m-636,50019r8558,l7922,-2071r-8558,l-636,50019xm-636,70304r8558,l7922,59454r-8558,l-636,70304xe" fillcolor="black" stroked="f" strokeweight="42e-5mm">
                          <v:path arrowok="t" o:connecttype="custom" o:connectlocs="-636,50019;7922,50019;7922,-2071;-636,-2071;-636,50019;-636,70304;7922,70304;7922,59454;-636,59454;-636,70304" o:connectangles="0,0,0,0,0,0,0,0,0,0"/>
                        </v:shape>
                        <v:shape id="Freeform: Shape 3048" o:spid="_x0000_s1407" style="position:absolute;left:33405;top:62897;width:325;height:669;flip:y;visibility:visible;mso-wrap-style:square;v-text-anchor:middle" coordsize="32504,6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" path="m13877,64997r,-14794l31498,50203r,-6652l13877,43551r,-28278c13877,11027,14457,8298,15618,7088,16779,5877,19145,5272,22717,5272r8781,l31498,-1887r-8781,c16109,-1887,11550,-656,9040,1804,6530,4275,5275,8765,5275,15273r,28278l-1006,43551r,6652l5275,50203r,14794l13877,64997xe" fillcolor="black" stroked="f" strokeweight="42e-5mm">
                          <v:path arrowok="t" o:connecttype="custom" o:connectlocs="13877,64997;13877,50203;31498,50203;31498,43551;13877,43551;13877,15273;15618,7088;22717,5272;31498,5272;31498,-1887;22717,-1887;9040,1804;5275,15273;5275,43551;-1006,43551;-1006,50203;5275,50203;5275,64997;13877,64997" o:connectangles="0,0,0,0,0,0,0,0,0,0,0,0,0,0,0,0,0,0,0"/>
                        </v:shape>
                        <v:shape id="Freeform: Shape 3049" o:spid="_x0000_s1408" style="position:absolute;left:33839;top:62842;width:437;height:724;flip:y;visibility:visible;mso-wrap-style:square;v-text-anchor:middle" coordsize="43636,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" path="m41853,29376r,-31447l33295,-2071r,31164c33295,34024,32332,37710,30408,40151v-1925,2451,-4808,3676,-8647,3676c17137,43827,13491,42354,10822,39407,8153,36470,6818,32457,6818,27367r,-29438l-1784,-2071r,72375l6818,70304r,-28382c8872,45058,11283,47399,14051,48947v2779,1548,5983,2322,9615,2322c29649,51269,34173,49418,37239,45717v3076,-3700,4614,-9148,4614,-16341xe" fillcolor="black" stroked="f" strokeweight="42e-5mm">
                          <v:path arrowok="t" o:connecttype="custom" o:connectlocs="41853,29376;41853,-2071;33295,-2071;33295,29093;30408,40151;21761,43827;10822,39407;6818,27367;6818,-2071;-1784,-2071;-1784,70304;6818,70304;6818,41922;14051,48947;23666,51269;37239,45717;41853,29376" o:connectangles="0,0,0,0,0,0,0,0,0,0,0,0,0,0,0,0,0"/>
                        </v:shape>
                        <v:shape id="Freeform: Shape 3050" o:spid="_x0000_s1409" style="position:absolute;left:34356;top:63566;width:96;height:95;flip:y;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" path="" fillcolor="black" stroked="f" strokeweight="42e-5mm">
                          <v:path arrowok="t"/>
                        </v:shape>
                        <v:shape id="Freeform: Shape 3051" o:spid="_x0000_s1410" style="position:absolute;left:34712;top:63033;width:412;height:546;flip:y;visibility:visible;mso-wrap-style:square;v-text-anchor:middle" coordsize="41210,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" path="m39745,50065r,-8007c37324,43397,34898,44399,32467,45064v-2430,665,-4886,997,-7367,997c19544,46061,15228,44300,12152,40778,9087,37265,7554,32329,7554,25969v,-6360,1533,-11301,4598,-14823c15228,7634,19544,5878,25100,5878v2481,,4937,332,7367,997c34898,7540,37324,8542,39745,9881r,-7918c37354,852,34878,19,32319,-537v-2550,-565,-5269,-848,-8156,-848c16315,-1385,10079,1080,5455,6012,841,10943,-1465,17595,-1465,25969v,8494,2331,15171,6995,20033c10203,50873,16602,53309,24728,53309v2630,,5199,-273,7710,-818c34948,51955,37384,51146,39745,50065xe" fillcolor="black" stroked="f" strokeweight="42e-5mm">
                          <v:path arrowok="t" o:connecttype="custom" o:connectlocs="39745,50065;39745,42058;32467,45064;25100,46061;12152,40778;7554,25969;12152,11146;25100,5878;32467,6875;39745,9881;39745,1963;32319,-537;24163,-1385;5455,6012;-1465,25969;5530,46002;24728,53309;32438,52491;39745,50065" o:connectangles="0,0,0,0,0,0,0,0,0,0,0,0,0,0,0,0,0,0,0"/>
                        </v:shape>
                        <v:shape id="Freeform: Shape 3052" o:spid="_x0000_s1411" style="position:absolute;left:35235;top:63033;width:479;height:546;flip:y;visibility:visible;mso-wrap-style:square;v-text-anchor:middle" coordsize="47818,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" path="m22220,46061v-4584,,-8210,-1791,-10879,-5373c8672,37107,7337,32200,7337,25969v,-6231,1325,-11137,3974,-14719c13970,7668,17607,5878,22220,5878v4564,,8176,1795,10835,5387c35724,14867,37058,19768,37058,25969v,6172,-1334,11063,-4003,14675c30396,44255,26784,46061,22220,46061xm22220,53309v7442,,13286,-2421,17532,-7263c44009,41214,46137,34522,46137,25969v,-8523,-2128,-15215,-6385,-20077c35506,1041,29662,-1385,22220,-1385v-7471,,-13325,2426,-17561,7277c432,10754,-1682,17446,-1682,25969v,8553,2114,15245,6341,20077c8895,50888,14749,53309,22220,53309xe" fillcolor="black" stroked="f" strokeweight="42e-5mm">
                          <v:path arrowok="t" o:connecttype="custom" o:connectlocs="22220,46061;11341,40688;7337,25969;11311,11250;22220,5878;33055,11265;37058,25969;33055,40644;22220,46061;22220,53309;39752,46046;46137,25969;39752,5892;22220,-1385;4659,5892;-1682,25969;4659,46046;22220,53309" o:connectangles="0,0,0,0,0,0,0,0,0,0,0,0,0,0,0,0,0,0"/>
                        </v:shape>
                        <v:shape id="Freeform: Shape 3053" o:spid="_x0000_s1412" style="position:absolute;left:35855;top:62842;width:86;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" path="m-608,70304r8558,l7950,-2071r-8558,l-608,70304xe" fillcolor="black" stroked="f" strokeweight="42e-5mm">
                          <v:path arrowok="t" o:connecttype="custom" o:connectlocs="-608,70304;7950,70304;7950,-2071;-608,-2071;-608,70304" o:connectangles="0,0,0,0,0"/>
                        </v:shape>
                        <v:shape id="Freeform: Shape 3054" o:spid="_x0000_s1413" style="position:absolute;left:36083;top:63033;width:478;height:546;flip:y;visibility:visible;mso-wrap-style:square;v-text-anchor:middle" coordsize="47818,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" path="m22229,46061v-4584,,-8210,-1791,-10879,-5373c8681,37107,7346,32200,7346,25969v,-6231,1325,-11137,3974,-14719c13979,7668,17615,5878,22229,5878v4564,,8176,1795,10835,5387c35733,14867,37067,19768,37067,25969v,6172,-1334,11063,-4003,14675c30405,44255,26793,46061,22229,46061xm22229,53309v7442,,13286,-2421,17532,-7263c44018,41214,46146,34522,46146,25969v,-8523,-2128,-15215,-6385,-20077c35515,1041,29671,-1385,22229,-1385v-7471,,-13325,2426,-17562,7277c441,10754,-1673,17446,-1673,25969v,8553,2114,15245,6340,20077c8904,50888,14758,53309,22229,53309xe" fillcolor="black" stroked="f" strokeweight="42e-5mm">
                          <v:path arrowok="t" o:connecttype="custom" o:connectlocs="22229,46061;11350,40688;7346,25969;11320,11250;22229,5878;33064,11265;37067,25969;33064,40644;22229,46061;22229,53309;39761,46046;46146,25969;39761,5892;22229,-1385;4667,5892;-1673,25969;4667,46046;22229,53309" o:connectangles="0,0,0,0,0,0,0,0,0,0,0,0,0,0,0,0,0,0"/>
                        </v:shape>
                        <v:shape id="Freeform: Shape 3055" o:spid="_x0000_s1414" style="position:absolute;left:36700;top:63033;width:305;height:533;flip:y;visibility:visible;mso-wrap-style:square;v-text-anchor:middle" coordsize="30509,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" path="m29196,42667v-962,556,-2009,962,-3140,1220c24925,44155,23680,44289,22320,44289v-4842,,-8557,-1572,-11147,-4718c8584,36426,7289,31907,7289,26013r,-27444l-1314,-1431r,52090l7289,50659r,-8096c9094,45728,11436,48074,14313,49602v2888,1538,6395,2307,10523,2307c25421,51909,26071,51870,26785,51790v715,-69,1503,-183,2367,-342l29196,42667xe" fillcolor="black" stroked="f" strokeweight="42e-5mm">
                          <v:path arrowok="t" o:connecttype="custom" o:connectlocs="29196,42667;26056,43887;22320,44289;11173,39571;7289,26013;7289,-1431;-1314,-1431;-1314,50659;7289,50659;7289,42563;14313,49602;24836,51909;26785,51790;29152,51448;29196,42667" o:connectangles="0,0,0,0,0,0,0,0,0,0,0,0,0,0,0"/>
                        </v:shape>
                        <v:shape id="Freeform: Shape 3056" o:spid="_x0000_s1415" style="position:absolute;left:37005;top:63566;width:95;height:95;flip:y;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" path="" fillcolor="black" stroked="f" strokeweight="42e-5mm">
                          <v:path arrowok="t"/>
                        </v:shape>
                        <v:shape id="Freeform: Shape 3057" o:spid="_x0000_s1416" style="position:absolute;left:37365;top:63033;width:440;height:546;flip:y;visibility:visible;mso-wrap-style:square;v-text-anchor:middle" coordsize="44008,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" path="m25376,26148v-6916,,-11708,-789,-14377,-2366c8330,22204,6995,19505,6995,15685v,-3036,1002,-5447,3007,-7233c12006,6676,14724,5788,18157,5788v4753,,8563,1682,11430,5046c32455,14197,33888,18667,33888,24243r,1905l25376,26148xm42446,29690r,-29721l33888,-31r,7903c31934,4717,29498,2385,26581,877,23664,-631,20097,-1385,15880,-1385v-5328,,-9569,1498,-12725,4494c10,6106,-1562,10114,-1562,15135v,5854,1959,10269,5878,13245c8245,31357,14099,32845,21878,32845r12010,l33888,33694v,3939,-1294,6985,-3884,9138c27414,44985,23778,46061,19095,46061v-2977,,-5879,-357,-8706,-1071c7571,44275,4862,43204,2263,41775r,7918c5388,50903,8424,51806,11371,52401v2947,605,5814,908,8602,908c27514,53309,33144,51355,36865,47445v3721,-3899,5581,-9817,5581,-17755xe" fillcolor="black" stroked="f" strokeweight="42e-5mm">
                          <v:path arrowok="t" o:connecttype="custom" o:connectlocs="25376,26148;10999,23782;6995,15685;10002,8452;18157,5788;29587,10834;33888,24243;33888,26148;25376,26148;42446,29690;42446,-31;33888,-31;33888,7872;26581,877;15880,-1385;3155,3109;-1562,15135;4316,28380;21878,32845;33888,32845;33888,33694;30004,42832;19095,46061;10389,44990;2263,41775;2263,49693;11371,52401;19973,53309;36865,47445;42446,29690" o:connectangles="0,0,0,0,0,0,0,0,0,0,0,0,0,0,0,0,0,0,0,0,0,0,0,0,0,0,0,0,0,0"/>
                        </v:shape>
                        <v:shape id="Freeform: Shape 3058" o:spid="_x0000_s1417" style="position:absolute;left:37981;top:62842;width:85;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" path="m-586,70304r8558,l7972,-2071r-8558,l-586,70304xe" fillcolor="black" stroked="f" strokeweight="42e-5mm">
                          <v:path arrowok="t" o:connecttype="custom" o:connectlocs="-586,70304;7972,70304;7972,-2071;-586,-2071;-586,70304" o:connectangles="0,0,0,0,0"/>
                        </v:shape>
                        <v:shape id="Freeform: Shape 3059" o:spid="_x0000_s1418" style="position:absolute;left:38181;top:62897;width:325;height:669;flip:y;visibility:visible;mso-wrap-style:square;v-text-anchor:middle" coordsize="32504,6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" path="m13927,64997r,-14794l31548,50203r,-6652l13927,43551r,-28278c13927,11027,14507,8298,15668,7088,16829,5877,19195,5272,22767,5272r8781,l31548,-1887r-8781,c16159,-1887,11600,-656,9090,1804,6580,4275,5325,8765,5325,15273r,28278l-956,43551r,6652l5325,50203r,14794l13927,64997xe" fillcolor="black" stroked="f" strokeweight="42e-5mm">
                          <v:path arrowok="t" o:connecttype="custom" o:connectlocs="13927,64997;13927,50203;31548,50203;31548,43551;13927,43551;13927,15273;15668,7088;22767,5272;31548,5272;31548,-1887;22767,-1887;9090,1804;5325,15273;5325,43551;-956,43551;-956,50203;5325,50203;5325,64997;13927,64997" o:connectangles="0,0,0,0,0,0,0,0,0,0,0,0,0,0,0,0,0,0,0"/>
                        </v:shape>
                        <v:shape id="Freeform: Shape 3060" o:spid="_x0000_s1419" style="position:absolute;left:38582;top:63033;width:483;height:546;flip:y;visibility:visible;mso-wrap-style:square;v-text-anchor:middle" coordsize="48279,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" path="m46618,28157r,-4182l7268,23975c7645,18081,9421,13592,12596,10506,15771,7420,20196,5878,25871,5878v3284,,6469,401,9555,1205c38512,7887,41578,9097,44624,10715r,-8097c41548,1318,38398,326,35173,-358v-3225,-685,-6494,-1027,-9808,-1027c17051,-1385,10468,1031,5616,5863,764,10705,-1662,17253,-1662,25508v,8523,2302,15285,6906,20285c9848,50804,16059,53309,23877,53309v7005,,12546,-2257,16624,-6772c44579,42033,46618,35906,46618,28157xm38060,30672v-59,4674,-1369,8404,-3929,11192c31571,44662,28183,46061,23966,46061v-4772,,-8592,-1349,-11459,-4048c9639,39314,7987,35514,7551,30613r30509,59xe" fillcolor="black" stroked="f" strokeweight="42e-5mm">
                          <v:path arrowok="t" o:connecttype="custom" o:connectlocs="46618,28157;46618,23975;7268,23975;12596,10506;25871,5878;35426,7083;44624,10715;44624,2618;35173,-358;25365,-1385;5616,5863;-1662,25508;5244,45793;23877,53309;40501,46537;46618,28157;38060,30672;34131,41864;23966,46061;12507,42013;7551,30613;38060,30672" o:connectangles="0,0,0,0,0,0,0,0,0,0,0,0,0,0,0,0,0,0,0,0,0,0"/>
                        </v:shape>
                        <v:shape id="Freeform: Shape 3061" o:spid="_x0000_s1420" style="position:absolute;left:39202;top:63033;width:305;height:533;flip:y;visibility:visible;mso-wrap-style:square;v-text-anchor:middle" coordsize="30509,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" path="m29222,42667v-962,556,-2009,962,-3140,1220c24951,44155,23706,44289,22347,44289v-4842,,-8558,-1572,-11148,-4718c8610,36426,7315,31907,7315,26013r,-27444l-1287,-1431r,52090l7315,50659r,-8096c9121,45728,11462,48074,14340,49602v2887,1538,6394,2307,10522,2307c25447,51909,26097,51870,26811,51790v715,-69,1504,-183,2367,-342l29222,42667xe" fillcolor="black" stroked="f" strokeweight="42e-5mm">
                          <v:path arrowok="t" o:connecttype="custom" o:connectlocs="29222,42667;26082,43887;22347,44289;11199,39571;7315,26013;7315,-1431;-1287,-1431;-1287,50659;7315,50659;7315,42563;14340,49602;24862,51909;26811,51790;29178,51448;29222,42667" o:connectangles="0,0,0,0,0,0,0,0,0,0,0,0,0,0,0"/>
                        </v:shape>
                        <v:shape id="Freeform: Shape 3062" o:spid="_x0000_s1421" style="position:absolute;left:39564;top:63033;width:440;height:546;flip:y;visibility:visible;mso-wrap-style:square;v-text-anchor:middle" coordsize="44008,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" path="m25399,26148v-6916,,-11708,-789,-14377,-2366c8353,22204,7018,19505,7018,15685v,-3036,1002,-5447,3007,-7233c12029,6676,14747,5788,18180,5788v4753,,8563,1682,11430,5046c32478,14197,33912,18667,33912,24243r,1905l25399,26148xm42469,29690r,-29721l33912,-31r,7903c31957,4717,29521,2385,26604,877,23687,-631,20120,-1385,15903,-1385v-5328,,-9569,1498,-12724,4494c33,6106,-1539,10114,-1539,15135v,5854,1959,10269,5878,13245c8268,31357,14122,32845,21901,32845r12011,l33912,33694v,3939,-1295,6985,-3885,9138c27438,44985,23801,46061,19118,46061v-2976,,-5879,-357,-8706,-1071c7594,44275,4885,43204,2286,41775r,7918c5411,50903,8447,51806,11394,52401v2947,605,5814,908,8602,908c27537,53309,33167,51355,36888,47445v3721,-3899,5581,-9817,5581,-17755xe" fillcolor="black" stroked="f" strokeweight="42e-5mm">
                          <v:path arrowok="t" o:connecttype="custom" o:connectlocs="25399,26148;11022,23782;7018,15685;10025,8452;18180,5788;29610,10834;33912,24243;33912,26148;25399,26148;42469,29690;42469,-31;33912,-31;33912,7872;26604,877;15903,-1385;3179,3109;-1539,15135;4339,28380;21901,32845;33912,32845;33912,33694;30027,42832;19118,46061;10412,44990;2286,41775;2286,49693;11394,52401;19996,53309;36888,47445;42469,29690" o:connectangles="0,0,0,0,0,0,0,0,0,0,0,0,0,0,0,0,0,0,0,0,0,0,0,0,0,0,0,0,0,0"/>
                        </v:shape>
                        <v:shape id="Freeform: Shape 3063" o:spid="_x0000_s1422" style="position:absolute;left:40116;top:62897;width:325;height:669;flip:y;visibility:visible;mso-wrap-style:square;v-text-anchor:middle" coordsize="32504,6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" path="m13947,64997r,-14794l31568,50203r,-6652l13947,43551r,-28278c13947,11027,14528,8298,15689,7088,16849,5877,19216,5272,22788,5272r8780,l31568,-1887r-8780,c16180,-1887,11621,-656,9110,1804,6600,4275,5345,8765,5345,15273r,28278l-936,43551r,6652l5345,50203r,14794l13947,64997xe" fillcolor="black" stroked="f" strokeweight="42e-5mm">
                          <v:path arrowok="t" o:connecttype="custom" o:connectlocs="13947,64997;13947,50203;31568,50203;31568,43551;13947,43551;13947,15273;15689,7088;22788,5272;31568,5272;31568,-1887;22788,-1887;9110,1804;5345,15273;5345,43551;-936,43551;-936,50203;5345,50203;5345,64997;13947,64997" o:connectangles="0,0,0,0,0,0,0,0,0,0,0,0,0,0,0,0,0,0,0"/>
                        </v:shape>
                        <v:shape id="Freeform: Shape 3064" o:spid="_x0000_s1423" style="position:absolute;left:40554;top:62842;width:85;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" path="m-559,50019r8558,l7999,-2071r-8558,l-559,50019xm-559,70304r8558,l7999,59454r-8558,l-559,70304xe" fillcolor="black" stroked="f" strokeweight="42e-5mm">
                          <v:path arrowok="t" o:connecttype="custom" o:connectlocs="-559,50019;7999,50019;7999,-2071;-559,-2071;-559,50019;-559,70304;7999,70304;7999,59454;-559,59454;-559,70304" o:connectangles="0,0,0,0,0,0,0,0,0,0"/>
                        </v:shape>
                        <v:shape id="Freeform: Shape 3065" o:spid="_x0000_s1424" style="position:absolute;left:40781;top:63033;width:478;height:546;flip:y;visibility:visible;mso-wrap-style:square;v-text-anchor:middle" coordsize="47818,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" path="m22278,46061v-4583,,-8210,-1791,-10879,-5373c8730,37107,7396,32200,7396,25969v,-6231,1324,-11137,3973,-14719c14028,7668,17665,5878,22278,5878v4565,,8176,1795,10835,5387c35782,14867,37117,19768,37117,25969v,6172,-1335,11063,-4004,14675c30454,44255,26843,46061,22278,46061xm22278,53309v7442,,13286,-2421,17532,-7263c44067,41214,46195,34522,46195,25969v,-8523,-2128,-15215,-6385,-20077c35564,1041,29720,-1385,22278,-1385v-7471,,-13325,2426,-17561,7277c490,10754,-1623,17446,-1623,25969v,8553,2113,15245,6340,20077c8953,50888,14807,53309,22278,53309xe" fillcolor="black" stroked="f" strokeweight="42e-5mm">
                          <v:path arrowok="t" o:connecttype="custom" o:connectlocs="22278,46061;11399,40688;7396,25969;11369,11250;22278,5878;33113,11265;37117,25969;33113,40644;22278,46061;22278,53309;39810,46046;46195,25969;39810,5892;22278,-1385;4717,5892;-1623,25969;4717,46046;22278,53309" o:connectangles="0,0,0,0,0,0,0,0,0,0,0,0,0,0,0,0,0,0"/>
                        </v:shape>
                        <v:shape id="Freeform: Shape 3066" o:spid="_x0000_s1425" style="position:absolute;left:41398;top:63033;width:436;height:533;flip:y;visibility:visible;mso-wrap-style:square;v-text-anchor:middle" coordsize="43636,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" path="m41932,30017r,-31448l33374,-1431r,31165c33374,34665,32412,38351,30487,40792v-1925,2450,-4807,3676,-8647,3676c17216,44468,13570,42994,10901,40048,8232,37111,6898,33097,6898,28007r,-29438l-1705,-1431r,52090l6898,50659r,-8096c8952,45698,11363,48040,14131,49587v2778,1548,5983,2322,9614,2322c29728,51909,34252,50059,37318,46358v3076,-3701,4614,-9148,4614,-16341xe" fillcolor="black" stroked="f" strokeweight="42e-5mm">
                          <v:path arrowok="t" o:connecttype="custom" o:connectlocs="41932,30017;41932,-1431;33374,-1431;33374,29734;30487,40792;21840,44468;10901,40048;6898,28007;6898,-1431;-1705,-1431;-1705,50659;6898,50659;6898,42563;14131,49587;23745,51909;37318,46358;41932,30017" o:connectangles="0,0,0,0,0,0,0,0,0,0,0,0,0,0,0,0,0"/>
                        </v:shape>
                        <v:shape id="Freeform: Shape 3067" o:spid="_x0000_s1426" style="position:absolute;left:41967;top:63033;width:398;height:546;flip:y;visibility:visible;mso-wrap-style:square;v-text-anchor:middle" coordsize="39811,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" path="m35677,50526r,-8096c33266,43670,30756,44598,28147,45213v-2600,625,-5299,937,-8097,937c15804,46150,12619,45501,10496,44201,8372,42901,7311,40946,7311,38337v,-1984,759,-3542,2277,-4673c11106,32533,14162,31456,18756,30434r2931,-655c27760,28480,32076,26644,34635,24273v2560,-2372,3840,-5681,3840,-9927c38475,9504,36560,5669,32730,2841,28901,24,23637,-1385,16940,-1385v-2788,,-5695,273,-8722,818c5192,-21,2007,793,-1336,1874r,8841c1829,9067,4944,7832,8010,7009v3066,-814,6107,-1221,9123,-1221c21162,5788,24257,6478,26420,7857v2173,1379,3260,3324,3260,5834c29680,16013,28896,17794,27328,19034v-1558,1240,-4991,2436,-10299,3587l14053,23320c8754,24431,4924,26143,2563,28455,212,30767,-964,33937,-964,37965v,4901,1736,8682,5209,11341c7717,51975,12649,53309,19038,53309v3155,,6127,-233,8915,-699c30751,52153,33326,51459,35677,50526xe" fillcolor="black" stroked="f" strokeweight="42e-5mm">
                          <v:path arrowok="t" o:connecttype="custom" o:connectlocs="35677,50526;35677,42430;28147,45213;20050,46150;10496,44201;7311,38337;9588,33664;18756,30434;21687,29779;34635,24273;38475,14346;32730,2841;16940,-1385;8218,-567;-1336,1874;-1336,10715;8010,7009;17133,5788;26420,7857;29680,13691;27328,19034;17029,22621;14053,23320;2563,28455;-964,37965;4245,49306;19038,53309;27953,52610;35677,50526" o:connectangles="0,0,0,0,0,0,0,0,0,0,0,0,0,0,0,0,0,0,0,0,0,0,0,0,0,0,0,0,0"/>
                        </v:shape>
                      </v:group>
                      <v:shape id="Freeform: Shape 3068" o:spid="_x0000_s1427" style="position:absolute;left:24977;top:64297;width:1905;height:667;visibility:visible;mso-wrap-style:square;v-text-anchor:middle" coordsize="190500,66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" path="m,66675r190500,l190500,,,,,66675xe" fillcolor="#2ca02c" stroked="f">
                        <v:path arrowok="t" o:connecttype="custom" o:connectlocs="0,66675;190500,66675;190500,0;0,0;0,66675" o:connectangles="0,0,0,0,0"/>
                      </v:shape>
                      <v:group id="_x0000_s1428" style="position:absolute;left:27696;top:64240;width:13834;height:922" coordorigin="27696,64240" coordsize="13834,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">
                        <v:shape id="Freeform: Shape 3070" o:spid="_x0000_s1429" style="position:absolute;left:27696;top:64431;width:398;height:547;flip:y;visibility:visible;mso-wrap-style:square;v-text-anchor:middle" coordsize="39811,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" path="m35527,50541r,-8097c33116,43685,30606,44612,27997,45228v-2600,625,-5299,937,-8096,937c15654,46165,12469,45515,10346,44216,8222,42916,7161,40961,7161,38352v,-1985,759,-3542,2277,-4674c10956,32547,14012,31471,18606,30449r2932,-655c27610,28494,31926,26659,34486,24287v2560,-2371,3839,-5680,3839,-9926c38325,9519,36411,5684,32581,2856,28751,38,23487,-1371,16790,-1371v-2788,,-5695,273,-8721,819c5042,-6,1858,807,-1486,1889r,8840c1679,9082,4794,7847,7860,7023v3066,-813,6107,-1220,9123,-1220c21012,5803,24107,6493,26270,7872v2173,1379,3260,3324,3260,5834c29530,16027,28746,17808,27178,19049v-1558,1240,-4991,2435,-10299,3586l13903,23335c8604,24446,4775,26158,2413,28469,62,30781,-1114,33951,-1114,37980v,4901,1736,8681,5209,11340c7568,51989,12499,53324,18888,53324v3156,,6127,-233,8915,-700c30601,52168,33176,51473,35527,50541xe" fillcolor="black" stroked="f" strokeweight="42e-5mm">
                          <v:path arrowok="t" o:connecttype="custom" o:connectlocs="35527,50541;35527,42444;27997,45228;19901,46165;10346,44216;7161,38352;9438,33678;18606,30449;21538,29794;34486,24287;38325,14361;32581,2856;16790,-1371;8069,-552;-1486,1889;-1486,10729;7860,7023;16983,5803;26270,7872;29530,13706;27178,19049;16879,22635;13903,23335;2413,28469;-1114,37980;4095,49320;18888,53324;27803,52624;35527,50541" o:connectangles="0,0,0,0,0,0,0,0,0,0,0,0,0,0,0,0,0,0,0,0,0,0,0,0,0,0,0,0,0"/>
                        </v:shape>
                        <v:shape id="Freeform: Shape 3071" o:spid="_x0000_s1430" style="position:absolute;left:28169;top:64443;width:507;height:719;flip:y;visibility:visible;mso-wrap-style:square;v-text-anchor:middle" coordsize="50690,71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" path="m26111,14265c23700,8063,21344,4020,19042,2135,16750,240,13684,-708,9844,-708r-6846,l2998,6451r5030,c10380,6451,12206,7012,13505,8133v1310,1111,2754,3745,4331,7903l19369,19935,-1690,71191r9064,l23655,30457,39937,71191r9064,l26111,14265xe" fillcolor="black" stroked="f" strokeweight="42e-5mm">
                          <v:path arrowok="t" o:connecttype="custom" o:connectlocs="26111,14265;19042,2135;9844,-708;2998,-708;2998,6451;8028,6451;13505,8133;17836,16036;19369,19935;-1690,71191;7374,71191;23655,30457;39937,71191;49001,71191;26111,14265" o:connectangles="0,0,0,0,0,0,0,0,0,0,0,0,0,0,0"/>
                        </v:shape>
                        <v:shape id="Freeform: Shape 3072" o:spid="_x0000_s1431" style="position:absolute;left:28791;top:64431;width:436;height:533;flip:y;visibility:visible;mso-wrap-style:square;v-text-anchor:middle" coordsize="43636,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" path="m41800,30031r,-31447l33242,-1416r,31164c33242,34680,32279,38366,30355,40806v-1925,2451,-4808,3676,-8647,3676c17084,44482,13438,43009,10769,40062,8100,37125,6765,33112,6765,28022r,-29438l-1837,-1416r,52090l6765,50674r,-8097c8819,45713,11230,48054,13998,49602v2779,1548,5983,2322,9615,2322c29596,51924,34120,50073,37186,46373v3076,-3701,4614,-9148,4614,-16342xe" fillcolor="black" stroked="f" strokeweight="42e-5mm">
                          <v:path arrowok="t" o:connecttype="custom" o:connectlocs="41800,30031;41800,-1416;33242,-1416;33242,29748;30355,40806;21708,44482;10769,40062;6765,28022;6765,-1416;-1837,-1416;-1837,50674;6765,50674;6765,42577;13998,49602;23613,51924;37186,46373;41800,30031" o:connectangles="0,0,0,0,0,0,0,0,0,0,0,0,0,0,0,0,0"/>
                        </v:shape>
                        <v:shape id="Freeform: Shape 3073" o:spid="_x0000_s1432" style="position:absolute;left:29334;top:64295;width:325;height:669;flip:y;visibility:visible;mso-wrap-style:square;v-text-anchor:middle" coordsize="32504,6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" path="m13834,65012r,-14794l31455,50218r,-6653l13834,43565r,-28277c13834,11041,14414,8313,15575,7103,16736,5892,19103,5287,22674,5287r8781,l31455,-1872r-8781,c16066,-1872,11507,-642,8997,1819,6487,4290,5232,8779,5232,15288r,28277l-1049,43565r,6653l5232,50218r,14794l13834,65012xe" fillcolor="black" stroked="f" strokeweight="42e-5mm">
                          <v:path arrowok="t" o:connecttype="custom" o:connectlocs="13834,65012;13834,50218;31455,50218;31455,43565;13834,43565;13834,15288;15575,7103;22674,5287;31455,5287;31455,-1872;22674,-1872;8997,1819;5232,15288;5232,43565;-1049,43565;-1049,50218;5232,50218;5232,65012;13834,65012" o:connectangles="0,0,0,0,0,0,0,0,0,0,0,0,0,0,0,0,0,0,0"/>
                        </v:shape>
                        <v:shape id="Freeform: Shape 3074" o:spid="_x0000_s1433" style="position:absolute;left:29768;top:64240;width:436;height:724;flip:y;visibility:visible;mso-wrap-style:square;v-text-anchor:middle" coordsize="43636,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" path="m41810,29391r,-31448l33252,-2057r,31165c33252,34039,32290,37725,30365,40166v-1925,2451,-4807,3676,-8647,3676c17094,43842,13448,42369,10779,39422,8110,36485,6776,32472,6776,27382r,-29439l-1827,-2057r,72376l6776,70319r,-28382c8829,45072,11240,47414,14009,48962v2778,1547,5983,2321,9614,2321c29606,51283,34130,49433,37196,45732v3076,-3701,4614,-9148,4614,-16341xe" fillcolor="black" stroked="f" strokeweight="42e-5mm">
                          <v:path arrowok="t" o:connecttype="custom" o:connectlocs="41810,29391;41810,-2057;33252,-2057;33252,29108;30365,40166;21718,43842;10779,39422;6776,27382;6776,-2057;-1827,-2057;-1827,70319;6776,70319;6776,41937;14009,48962;23623,51283;37196,45732;41810,29391" o:connectangles="0,0,0,0,0,0,0,0,0,0,0,0,0,0,0,0,0"/>
                        </v:shape>
                        <v:shape id="Freeform: Shape 3075" o:spid="_x0000_s1434" style="position:absolute;left:30338;top:64431;width:482;height:547;flip:y;visibility:visible;mso-wrap-style:square;v-text-anchor:middle" coordsize="48279,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" path="m46531,28172r,-4182l7181,23990c7558,18096,9334,13607,12509,10521,15684,7435,20109,5892,25785,5892v3284,,6469,402,9555,1206c38425,7901,41491,9112,44537,10729r,-8096c41461,1333,38311,341,35087,-344v-3225,-684,-6494,-1027,-9808,-1027c16964,-1371,10381,1045,5529,5877,677,10719,-1748,17268,-1748,25523v,8523,2301,15284,6905,20285c9761,50819,15972,53324,23790,53324v7005,,12547,-2257,16625,-6772c44492,42048,46531,35921,46531,28172xm37974,30687v-60,4673,-1369,8404,-3929,11192c31485,44677,28097,46076,23880,46076v-4773,,-8593,-1350,-11460,-4048c9553,39329,7901,35529,7464,30628r30510,59xe" fillcolor="black" stroked="f" strokeweight="42e-5mm">
                          <v:path arrowok="t" o:connecttype="custom" o:connectlocs="46531,28172;46531,23990;7181,23990;12509,10521;25785,5892;35340,7098;44537,10729;44537,2633;35087,-344;25279,-1371;5529,5877;-1748,25523;5157,45808;23790,53324;40415,46552;46531,28172;37974,30687;34045,41879;23880,46076;12420,42028;7464,30628;37974,30687" o:connectangles="0,0,0,0,0,0,0,0,0,0,0,0,0,0,0,0,0,0,0,0,0,0"/>
                        </v:shape>
                        <v:shape id="Freeform: Shape 3076" o:spid="_x0000_s1435" style="position:absolute;left:30897;top:64295;width:325;height:669;flip:y;visibility:visible;mso-wrap-style:square;v-text-anchor:middle" coordsize="32504,6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" path="m13850,65012r,-14794l31472,50218r,-6653l13850,43565r,-28277c13850,11041,14431,8313,15592,7103,16753,5892,19119,5287,22691,5287r8781,l31472,-1872r-8781,c16083,-1872,11524,-642,9014,1819,6503,4290,5248,8779,5248,15288r,28277l-1032,43565r,6653l5248,50218r,14794l13850,65012xe" fillcolor="black" stroked="f" strokeweight="42e-5mm">
                          <v:path arrowok="t" o:connecttype="custom" o:connectlocs="13850,65012;13850,50218;31472,50218;31472,43565;13850,43565;13850,15288;15592,7103;22691,5287;31472,5287;31472,-1872;22691,-1872;9014,1819;5248,15288;5248,43565;-1032,43565;-1032,50218;5248,50218;5248,65012;13850,65012" o:connectangles="0,0,0,0,0,0,0,0,0,0,0,0,0,0,0,0,0,0,0"/>
                        </v:shape>
                        <v:shape id="Freeform: Shape 3077" o:spid="_x0000_s1436" style="position:absolute;left:31334;top:64240;width:86;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" path="m-656,50033r8558,l7902,-2057r-8558,l-656,50033xm-656,70319r8558,l7902,59469r-8558,l-656,70319xe" fillcolor="black" stroked="f" strokeweight="42e-5mm">
                          <v:path arrowok="t" o:connecttype="custom" o:connectlocs="-656,50033;7902,50033;7902,-2057;-656,-2057;-656,50033;-656,70319;7902,70319;7902,59469;-656,59469;-656,70319" o:connectangles="0,0,0,0,0,0,0,0,0,0"/>
                        </v:shape>
                        <v:shape id="Freeform: Shape 3078" o:spid="_x0000_s1437" style="position:absolute;left:31562;top:64431;width:412;height:547;flip:y;visibility:visible;mso-wrap-style:square;v-text-anchor:middle" coordsize="41210,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" path="m39712,50079r,-8007c37291,43412,34865,44414,32434,45079v-2430,664,-4886,997,-7367,997c19511,46076,15195,44315,12119,40792,9053,37280,7521,32344,7521,25984v,-6360,1532,-11301,4598,-14823c15195,7648,19511,5892,25067,5892v2481,,4937,333,7367,997c34865,7554,37291,8556,39712,9896r,-7918c37321,867,34845,33,32286,-522v-2550,-566,-5269,-849,-8156,-849c16282,-1371,10046,1095,5422,6026,808,10957,-1498,17610,-1498,25984v,8493,2331,15171,6994,20032c10170,50888,16569,53324,24695,53324v2630,,5199,-273,7710,-819c34915,51969,37351,51161,39712,50079xe" fillcolor="black" stroked="f" strokeweight="42e-5mm">
                          <v:path arrowok="t" o:connecttype="custom" o:connectlocs="39712,50079;39712,42072;32434,45079;25067,46076;12119,40792;7521,25984;12119,11161;25067,5892;32434,6889;39712,9896;39712,1978;32286,-522;24130,-1371;5422,6026;-1498,25984;5496,46016;24695,53324;32405,52505;39712,50079" o:connectangles="0,0,0,0,0,0,0,0,0,0,0,0,0,0,0,0,0,0,0"/>
                        </v:shape>
                        <v:shape id="Freeform: Shape 3079" o:spid="_x0000_s1438" style="position:absolute;left:32033;top:64964;width:95;height:95;flip:y;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" path="" fillcolor="black" stroked="f" strokeweight="42e-5mm">
                          <v:path arrowok="t"/>
                        </v:shape>
                        <v:shape id="Freeform: Shape 3080" o:spid="_x0000_s1439" style="position:absolute;left:32422;top:64431;width:436;height:533;flip:y;visibility:visible;mso-wrap-style:square;v-text-anchor:middle" coordsize="43636,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" path="m41838,30031r,-31447l33280,-1416r,31164c33280,34680,32318,38366,30393,40806v-1925,2451,-4807,3676,-8647,3676c17122,44482,13476,43009,10807,40062,8138,37125,6803,33112,6803,28022r,-29438l-1799,-1416r,52090l6803,50674r,-8097c8857,45713,11268,48054,14037,49602v2778,1548,5982,2322,9614,2322c29634,51924,34158,50073,37224,46373v3076,-3701,4614,-9148,4614,-16342xe" fillcolor="black" stroked="f" strokeweight="42e-5mm">
                          <v:path arrowok="t" o:connecttype="custom" o:connectlocs="41838,30031;41838,-1416;33280,-1416;33280,29748;30393,40806;21746,44482;10807,40062;6803,28022;6803,-1416;-1799,-1416;-1799,50674;6803,50674;6803,42577;14037,49602;23651,51924;37224,46373;41838,30031" o:connectangles="0,0,0,0,0,0,0,0,0,0,0,0,0,0,0,0,0"/>
                        </v:shape>
                        <v:shape id="Freeform: Shape 3081" o:spid="_x0000_s1440" style="position:absolute;left:32992;top:64431;width:478;height:547;flip:y;visibility:visible;mso-wrap-style:square;v-text-anchor:middle" coordsize="47818,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" path="m22197,46076v-4584,,-8211,-1791,-10880,-5373c8648,37121,7314,32215,7314,25984v,-6231,1324,-11137,3974,-14719c13947,7683,17583,5892,22197,5892v4564,,8175,1796,10834,5388c35700,14881,37035,19783,37035,25984v,6171,-1335,11063,-4004,14675c30372,44270,26761,46076,22197,46076xm22197,53324v7441,,13285,-2421,17532,-7263c43985,41229,46113,34537,46113,25984v,-8523,-2128,-15215,-6384,-20077c35482,1055,29638,-1371,22197,-1371v-7471,,-13325,2426,-17562,7278c408,10769,-1705,17461,-1705,25984v,8553,2113,15245,6340,20077c8872,50903,14726,53324,22197,53324xe" fillcolor="black" stroked="f" strokeweight="42e-5mm">
                          <v:path arrowok="t" o:connecttype="custom" o:connectlocs="22197,46076;11317,40703;7314,25984;11288,11265;22197,5892;33031,11280;37035,25984;33031,40659;22197,46076;22197,53324;39729,46061;46113,25984;39729,5907;22197,-1371;4635,5907;-1705,25984;4635,46061;22197,53324" o:connectangles="0,0,0,0,0,0,0,0,0,0,0,0,0,0,0,0,0,0"/>
                        </v:shape>
                        <v:shape id="Freeform: Shape 3082" o:spid="_x0000_s1441" style="position:absolute;left:33522;top:64964;width:95;height:95;flip:y;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" path="" fillcolor="black" stroked="f" strokeweight="42e-5mm">
                          <v:path arrowok="t"/>
                        </v:shape>
                        <v:shape id="Freeform: Shape 3083" o:spid="_x0000_s1442" style="position:absolute;left:33877;top:64431;width:412;height:547;flip:y;visibility:visible;mso-wrap-style:square;v-text-anchor:middle" coordsize="41210,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" path="m39736,50079r,-8007c37315,43412,34890,44414,32459,45079v-2431,664,-4887,997,-7367,997c19535,46076,15219,44315,12144,40792,9078,37280,7545,32344,7545,25984v,-6360,1533,-11301,4599,-14823c15219,7648,19535,5892,25092,5892v2480,,4936,333,7367,997c34890,7554,37315,8556,39736,9896r,-7918c37345,867,34870,33,32310,-522v-2550,-566,-5269,-849,-8156,-849c16306,-1371,10070,1095,5446,6026,833,10957,-1474,17610,-1474,25984v,8493,2332,15171,6995,20032c10194,50888,16594,53324,24720,53324v2629,,5199,-273,7709,-819c34939,51969,37375,51161,39736,50079xe" fillcolor="black" stroked="f" strokeweight="42e-5mm">
                          <v:path arrowok="t" o:connecttype="custom" o:connectlocs="39736,50079;39736,42072;32459,45079;25092,46076;12144,40792;7545,25984;12144,11161;25092,5892;32459,6889;39736,9896;39736,1978;32310,-522;24154,-1371;5446,6026;-1474,25984;5521,46016;24720,53324;32429,52505;39736,50079" o:connectangles="0,0,0,0,0,0,0,0,0,0,0,0,0,0,0,0,0,0,0"/>
                        </v:shape>
                        <v:shape id="Freeform: Shape 3084" o:spid="_x0000_s1443" style="position:absolute;left:34401;top:64431;width:478;height:547;flip:y;visibility:visible;mso-wrap-style:square;v-text-anchor:middle" coordsize="47818,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" path="m22212,46076v-4584,,-8211,-1791,-10880,-5373c8663,37121,7329,32215,7329,25984v,-6231,1324,-11137,3973,-14719c13961,7683,17598,5892,22212,5892v4564,,8175,1796,10834,5388c35715,14881,37050,19783,37050,25984v,6171,-1335,11063,-4004,14675c30387,44270,26776,46076,22212,46076xm22212,53324v7441,,13285,-2421,17531,-7263c44000,41229,46128,34537,46128,25984v,-8523,-2128,-15215,-6385,-20077c35497,1055,29653,-1371,22212,-1371v-7472,,-13326,2426,-17562,7278c423,10769,-1690,17461,-1690,25984v,8553,2113,15245,6340,20077c8886,50903,14740,53324,22212,53324xe" fillcolor="black" stroked="f" strokeweight="42e-5mm">
                          <v:path arrowok="t" o:connecttype="custom" o:connectlocs="22212,46076;11332,40703;7329,25984;11302,11265;22212,5892;33046,11280;37050,25984;33046,40659;22212,46076;22212,53324;39743,46061;46128,25984;39743,5907;22212,-1371;4650,5907;-1690,25984;4650,46061;22212,53324" o:connectangles="0,0,0,0,0,0,0,0,0,0,0,0,0,0,0,0,0,0"/>
                        </v:shape>
                        <v:shape id="Freeform: Shape 3085" o:spid="_x0000_s1444" style="position:absolute;left:35021;top:64240;width:86;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" path="m-617,70319r8558,l7941,-2057r-8558,l-617,70319xe" fillcolor="black" stroked="f" strokeweight="42e-5mm">
                          <v:path arrowok="t" o:connecttype="custom" o:connectlocs="-617,70319;7941,70319;7941,-2057;-617,-2057;-617,70319" o:connectangles="0,0,0,0,0"/>
                        </v:shape>
                        <v:shape id="Freeform: Shape 3086" o:spid="_x0000_s1445" style="position:absolute;left:35248;top:64431;width:479;height:547;flip:y;visibility:visible;mso-wrap-style:square;v-text-anchor:middle" coordsize="47818,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" path="m22220,46076v-4583,,-8210,-1791,-10879,-5373c8672,37121,7338,32215,7338,25984v,-6231,1324,-11137,3973,-14719c13970,7683,17607,5892,22220,5892v4564,,8176,1796,10835,5388c35724,14881,37059,19783,37059,25984v,6171,-1335,11063,-4004,14675c30396,44270,26784,46076,22220,46076xm22220,53324v7442,,13286,-2421,17532,-7263c44009,41229,46137,34537,46137,25984v,-8523,-2128,-15215,-6385,-20077c35506,1055,29662,-1371,22220,-1371v-7471,,-13325,2426,-17561,7278c432,10769,-1681,17461,-1681,25984v,8553,2113,15245,6340,20077c8895,50903,14749,53324,22220,53324xe" fillcolor="black" stroked="f" strokeweight="42e-5mm">
                          <v:path arrowok="t" o:connecttype="custom" o:connectlocs="22220,46076;11341,40703;7338,25984;11311,11265;22220,5892;33055,11280;37059,25984;33055,40659;22220,46076;22220,53324;39752,46061;46137,25984;39752,5907;22220,-1371;4659,5907;-1681,25984;4659,46061;22220,53324" o:connectangles="0,0,0,0,0,0,0,0,0,0,0,0,0,0,0,0,0,0"/>
                        </v:shape>
                        <v:shape id="Freeform: Shape 3087" o:spid="_x0000_s1446" style="position:absolute;left:35865;top:64431;width:305;height:533;flip:y;visibility:visible;mso-wrap-style:square;v-text-anchor:middle" coordsize="30509,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" path="m29187,42682v-962,555,-2009,962,-3140,1220c24916,44170,23671,44304,22312,44304v-4842,,-8558,-1573,-11148,-4718c8575,36441,7280,31921,7280,26028r,-27444l-1322,-1416r,52090l7280,50674r,-8097c9086,45743,11427,48089,14305,49617v2887,1538,6394,2307,10522,2307c25412,51924,26062,51884,26776,51805v715,-70,1504,-184,2367,-342l29187,42682xe" fillcolor="black" stroked="f" strokeweight="42e-5mm">
                          <v:path arrowok="t" o:connecttype="custom" o:connectlocs="29187,42682;26047,43902;22312,44304;11164,39586;7280,26028;7280,-1416;-1322,-1416;-1322,50674;7280,50674;7280,42577;14305,49617;24827,51924;26776,51805;29143,51463;29187,42682" o:connectangles="0,0,0,0,0,0,0,0,0,0,0,0,0,0,0"/>
                        </v:shape>
                        <v:shape id="Freeform: Shape 3088" o:spid="_x0000_s1447" style="position:absolute;left:36170;top:64964;width:96;height:95;flip:y;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" path="" fillcolor="black" stroked="f" strokeweight="42e-5mm">
                          <v:path arrowok="t"/>
                        </v:shape>
                        <v:shape id="Freeform: Shape 3089" o:spid="_x0000_s1448" style="position:absolute;left:36530;top:64431;width:440;height:547;flip:y;visibility:visible;mso-wrap-style:square;v-text-anchor:middle" coordsize="44008,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" path="m25367,26163v-6916,,-11708,-789,-14377,-2367c8321,22219,6986,19520,6986,15700v,-3036,1003,-5447,3007,-7233c11997,6691,14716,5803,18149,5803v4752,,8562,1682,11430,5045c32446,14212,33880,18682,33880,24258r,1905l25367,26163xm42437,29705r,-29721l33880,-16r,7903c31925,4731,29489,2400,26572,892,23655,-616,20088,-1371,15872,-1371v-5329,,-9570,1499,-12725,4495c1,6120,-1571,10129,-1571,15149v,5854,1959,10270,5879,13246c8237,31372,14091,32860,21869,32860r12011,l33880,33708v,3939,-1295,6985,-3885,9138c27406,44999,23769,46076,19086,46076v-2976,,-5878,-357,-8706,-1072c7562,44290,4853,43218,2254,41790r,7917c5379,50918,8415,51821,11362,52416v2947,605,5814,908,8602,908c27505,53324,33136,51369,36856,47460v3721,-3899,5581,-9818,5581,-17755xe" fillcolor="black" stroked="f" strokeweight="42e-5mm">
                          <v:path arrowok="t" o:connecttype="custom" o:connectlocs="25367,26163;10990,23796;6986,15700;9993,8467;18149,5803;29579,10848;33880,24258;33880,26163;25367,26163;42437,29705;42437,-16;33880,-16;33880,7887;26572,892;15872,-1371;3147,3124;-1571,15149;4308,28395;21869,32860;33880,32860;33880,33708;29995,42846;19086,46076;10380,45004;2254,41790;2254,49707;11362,52416;19964,53324;36856,47460;42437,29705" o:connectangles="0,0,0,0,0,0,0,0,0,0,0,0,0,0,0,0,0,0,0,0,0,0,0,0,0,0,0,0,0,0"/>
                        </v:shape>
                        <v:shape id="Freeform: Shape 3090" o:spid="_x0000_s1449" style="position:absolute;left:37146;top:64240;width:86;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" path="m-595,70319r8558,l7963,-2057r-8558,l-595,70319xe" fillcolor="black" stroked="f" strokeweight="42e-5mm">
                          <v:path arrowok="t" o:connecttype="custom" o:connectlocs="-595,70319;7963,70319;7963,-2057;-595,-2057;-595,70319" o:connectangles="0,0,0,0,0"/>
                        </v:shape>
                        <v:shape id="Freeform: Shape 3091" o:spid="_x0000_s1450" style="position:absolute;left:37347;top:64295;width:325;height:669;flip:y;visibility:visible;mso-wrap-style:square;v-text-anchor:middle" coordsize="32504,6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" path="m13918,65012r,-14794l31539,50218r,-6653l13918,43565r,-28277c13918,11041,14499,8313,15659,7103,16820,5892,19187,5287,22759,5287r8780,l31539,-1872r-8780,c16151,-1872,11591,-642,9081,1819,6571,4290,5316,8779,5316,15288r,28277l-965,43565r,6653l5316,50218r,14794l13918,65012xe" fillcolor="black" stroked="f" strokeweight="42e-5mm">
                          <v:path arrowok="t" o:connecttype="custom" o:connectlocs="13918,65012;13918,50218;31539,50218;31539,43565;13918,43565;13918,15288;15659,7103;22759,5287;31539,5287;31539,-1872;22759,-1872;9081,1819;5316,15288;5316,43565;-965,43565;-965,50218;5316,50218;5316,65012;13918,65012" o:connectangles="0,0,0,0,0,0,0,0,0,0,0,0,0,0,0,0,0,0,0"/>
                        </v:shape>
                        <v:shape id="Freeform: Shape 3092" o:spid="_x0000_s1451" style="position:absolute;left:37747;top:64431;width:483;height:547;flip:y;visibility:visible;mso-wrap-style:square;v-text-anchor:middle" coordsize="48279,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" path="m46609,28172r,-4182l7259,23990c7636,18096,9412,13607,12587,10521,15762,7435,20187,5892,25863,5892v3284,,6469,402,9554,1206c38503,7901,41569,9112,44615,10729r,-8096c41539,1333,38389,341,35164,-344v-3224,-684,-6494,-1027,-9807,-1027c17042,-1371,10459,1045,5607,5877,755,10719,-1671,17268,-1671,25523v,8523,2302,15284,6906,20285c9839,50819,16050,53324,23868,53324v7005,,12546,-2257,16624,-6772c44570,42048,46609,35921,46609,28172xm38052,30687v-60,4673,-1370,8404,-3929,11192c31563,44677,28174,46076,23958,46076v-4773,,-8593,-1350,-11460,-4048c9630,39329,7978,35529,7542,30628r30510,59xe" fillcolor="black" stroked="f" strokeweight="42e-5mm">
                          <v:path arrowok="t" o:connecttype="custom" o:connectlocs="46609,28172;46609,23990;7259,23990;12587,10521;25863,5892;35417,7098;44615,10729;44615,2633;35164,-344;25357,-1371;5607,5877;-1671,25523;5235,45808;23868,53324;40492,46552;46609,28172;38052,30687;34123,41879;23958,46076;12498,42028;7542,30628;38052,30687" o:connectangles="0,0,0,0,0,0,0,0,0,0,0,0,0,0,0,0,0,0,0,0,0,0"/>
                        </v:shape>
                        <v:shape id="Freeform: Shape 3093" o:spid="_x0000_s1452" style="position:absolute;left:38367;top:64431;width:305;height:533;flip:y;visibility:visible;mso-wrap-style:square;v-text-anchor:middle" coordsize="30509,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" path="m29214,42682v-963,555,-2009,962,-3141,1220c24942,44170,23697,44304,22338,44304v-4842,,-8558,-1573,-11147,-4718c8601,36441,7306,31921,7306,26028r,-27444l-1296,-1416r,52090l7306,50674r,-8097c9112,45743,11454,48089,14331,49617v2887,1538,6395,2307,10522,2307c25438,51924,26088,51884,26803,51805v714,-70,1503,-184,2366,-342l29214,42682xe" fillcolor="black" stroked="f" strokeweight="42e-5mm">
                          <v:path arrowok="t" o:connecttype="custom" o:connectlocs="29214,42682;26073,43902;22338,44304;11191,39586;7306,26028;7306,-1416;-1296,-1416;-1296,50674;7306,50674;7306,42577;14331,49617;24853,51924;26803,51805;29169,51463;29214,42682" o:connectangles="0,0,0,0,0,0,0,0,0,0,0,0,0,0,0"/>
                        </v:shape>
                        <v:shape id="Freeform: Shape 3094" o:spid="_x0000_s1453" style="position:absolute;left:38730;top:64431;width:440;height:547;flip:y;visibility:visible;mso-wrap-style:square;v-text-anchor:middle" coordsize="44008,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" path="m25390,26163v-6916,,-11708,-789,-14377,-2367c8344,22219,7010,19520,7010,15700v,-3036,1002,-5447,3006,-7233c12020,6691,14739,5803,18172,5803v4752,,8562,1682,11430,5045c32469,14212,33903,18682,33903,24258r,1905l25390,26163xm42460,29705r,-29721l33903,-16r,7903c31948,4731,29512,2400,26595,892,23678,-616,20111,-1371,15895,-1371v-5328,,-9570,1499,-12725,4495c25,6120,-1548,10129,-1548,15149v,5854,1960,10270,5879,13246c8260,31372,14114,32860,21892,32860r12011,l33903,33708v,3939,-1295,6985,-3885,9138c27429,44999,23792,46076,19109,46076v-2976,,-5878,-357,-8706,-1072c7585,44290,4876,43218,2277,41790r,7917c5402,50918,8438,51821,11385,52416v2947,605,5814,908,8602,908c27528,53324,33159,51369,36879,47460v3721,-3899,5581,-9818,5581,-17755xe" fillcolor="black" stroked="f" strokeweight="42e-5mm">
                          <v:path arrowok="t" o:connecttype="custom" o:connectlocs="25390,26163;11013,23796;7010,15700;10016,8467;18172,5803;29602,10848;33903,24258;33903,26163;25390,26163;42460,29705;42460,-16;33903,-16;33903,7887;26595,892;15895,-1371;3170,3124;-1548,15149;4331,28395;21892,32860;33903,32860;33903,33708;30018,42846;19109,46076;10403,45004;2277,41790;2277,49707;11385,52416;19987,53324;36879,47460;42460,29705" o:connectangles="0,0,0,0,0,0,0,0,0,0,0,0,0,0,0,0,0,0,0,0,0,0,0,0,0,0,0,0,0,0"/>
                        </v:shape>
                        <v:shape id="Freeform: Shape 3095" o:spid="_x0000_s1454" style="position:absolute;left:39282;top:64295;width:325;height:669;flip:y;visibility:visible;mso-wrap-style:square;v-text-anchor:middle" coordsize="32504,6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" path="m13938,65012r,-14794l31560,50218r,-6653l13938,43565r,-28277c13938,11041,14519,8313,15680,7103,16841,5892,19207,5287,22779,5287r8781,l31560,-1872r-8781,c16171,-1872,11612,-642,9102,1819,6591,4290,5336,8779,5336,15288r,28277l-944,43565r,6653l5336,50218r,14794l13938,65012xe" fillcolor="black" stroked="f" strokeweight="42e-5mm">
                          <v:path arrowok="t" o:connecttype="custom" o:connectlocs="13938,65012;13938,50218;31560,50218;31560,43565;13938,43565;13938,15288;15680,7103;22779,5287;31560,5287;31560,-1872;22779,-1872;9102,1819;5336,15288;5336,43565;-944,43565;-944,50218;5336,50218;5336,65012;13938,65012" o:connectangles="0,0,0,0,0,0,0,0,0,0,0,0,0,0,0,0,0,0,0"/>
                        </v:shape>
                        <v:shape id="Freeform: Shape 3096" o:spid="_x0000_s1455" style="position:absolute;left:39719;top:64240;width:86;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" path="m-568,50033r8558,l7990,-2057r-8558,l-568,50033xm-568,70319r8558,l7990,59469r-8558,l-568,70319xe" fillcolor="black" stroked="f" strokeweight="42e-5mm">
                          <v:path arrowok="t" o:connecttype="custom" o:connectlocs="-568,50033;7990,50033;7990,-2057;-568,-2057;-568,50033;-568,70319;7990,70319;7990,59469;-568,59469;-568,70319" o:connectangles="0,0,0,0,0,0,0,0,0,0"/>
                        </v:shape>
                        <v:shape id="Freeform: Shape 3097" o:spid="_x0000_s1456" style="position:absolute;left:39947;top:64431;width:478;height:547;flip:y;visibility:visible;mso-wrap-style:square;v-text-anchor:middle" coordsize="47818,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" path="m22270,46076v-4584,,-8211,-1791,-10880,-5373c8721,37121,7387,32215,7387,25984v,-6231,1324,-11137,3974,-14719c14020,7683,17656,5892,22270,5892v4564,,8175,1796,10834,5388c35773,14881,37108,19783,37108,25984v,6171,-1335,11063,-4004,14675c30445,44270,26834,46076,22270,46076xm22270,53324v7441,,13285,-2421,17532,-7263c44058,41229,46186,34537,46186,25984v,-8523,-2128,-15215,-6384,-20077c35555,1055,29711,-1371,22270,-1371v-7471,,-13325,2426,-17562,7278c481,10769,-1632,17461,-1632,25984v,8553,2113,15245,6340,20077c8945,50903,14799,53324,22270,53324xe" fillcolor="black" stroked="f" strokeweight="42e-5mm">
                          <v:path arrowok="t" o:connecttype="custom" o:connectlocs="22270,46076;11390,40703;7387,25984;11361,11265;22270,5892;33104,11280;37108,25984;33104,40659;22270,46076;22270,53324;39802,46061;46186,25984;39802,5907;22270,-1371;4708,5907;-1632,25984;4708,46061;22270,53324" o:connectangles="0,0,0,0,0,0,0,0,0,0,0,0,0,0,0,0,0,0"/>
                        </v:shape>
                        <v:shape id="Freeform: Shape 3098" o:spid="_x0000_s1457" style="position:absolute;left:40563;top:64431;width:437;height:533;flip:y;visibility:visible;mso-wrap-style:square;v-text-anchor:middle" coordsize="43636,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" path="m41923,30031r,-31447l33365,-1416r,31164c33365,34680,32403,38366,30478,40806v-1925,2451,-4807,3676,-8647,3676c17208,44482,13561,43009,10892,40062,8223,37125,6889,33112,6889,28022r,-29438l-1713,-1416r,52090l6889,50674r,-8097c8943,45713,11354,48054,14122,49602v2778,1548,5983,2322,9614,2322c29719,51924,34244,50073,37309,46373v3076,-3701,4614,-9148,4614,-16342xe" fillcolor="black" stroked="f" strokeweight="42e-5mm">
                          <v:path arrowok="t" o:connecttype="custom" o:connectlocs="41923,30031;41923,-1416;33365,-1416;33365,29748;30478,40806;21831,44482;10892,40062;6889,28022;6889,-1416;-1713,-1416;-1713,50674;6889,50674;6889,42577;14122,49602;23736,51924;37309,46373;41923,30031" o:connectangles="0,0,0,0,0,0,0,0,0,0,0,0,0,0,0,0,0"/>
                        </v:shape>
                        <v:shape id="Freeform: Shape 3099" o:spid="_x0000_s1458" style="position:absolute;left:41132;top:64431;width:398;height:547;flip:y;visibility:visible;mso-wrap-style:square;v-text-anchor:middle" coordsize="39811,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" path="m35669,50541r,-8097c33258,43685,30747,44612,28138,45228v-2600,625,-5298,937,-8096,937c15795,46165,12610,45515,10487,44216,8364,42916,7302,40961,7302,38352v,-1985,759,-3542,2277,-4674c11097,32547,14153,31471,18747,30449r2932,-655c27751,28494,32067,26659,34627,24287v2560,-2371,3839,-5680,3839,-9926c38466,9519,36552,5684,32722,2856,28892,38,23628,-1371,16931,-1371v-2788,,-5695,273,-8721,819c5184,-6,1999,807,-1345,1889r,8840c1820,9082,4936,7847,8001,7023v3066,-813,6107,-1220,9124,-1220c21153,5803,24248,6493,26411,7872v2173,1379,3260,3324,3260,5834c29671,16027,28887,17808,27319,19049v-1557,1240,-4990,2435,-10299,3586l14044,23335c8746,24446,4916,26158,2554,28469,203,30781,-973,33951,-973,37980v,4901,1736,8681,5209,11340c7709,51989,12640,53324,19030,53324v3155,,6126,-233,8914,-700c30742,52168,33317,51473,35669,50541xe" fillcolor="black" stroked="f" strokeweight="42e-5mm">
                          <v:path arrowok="t" o:connecttype="custom" o:connectlocs="35669,50541;35669,42444;28138,45228;20042,46165;10487,44216;7302,38352;9579,33678;18747,30449;21679,29794;34627,24287;38466,14361;32722,2856;16931,-1371;8210,-552;-1345,1889;-1345,10729;8001,7023;17125,5803;26411,7872;29671,13706;27319,19049;17020,22635;14044,23335;2554,28469;-973,37980;4236,49320;19030,53324;27944,52624;35669,50541" o:connectangles="0,0,0,0,0,0,0,0,0,0,0,0,0,0,0,0,0,0,0,0,0,0,0,0,0,0,0,0,0"/>
                        </v:shape>
                      </v:group>
                      <v:shape id="Freeform: Shape 3100" o:spid="_x0000_s1459" style="position:absolute;left:24977;top:65695;width:1905;height:667;visibility:visible;mso-wrap-style:square;v-text-anchor:middle" coordsize="190500,66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" path="m,66675r190500,l190500,,,,,66675xe" fillcolor="#d62728" stroked="f">
                        <v:path arrowok="t" o:connecttype="custom" o:connectlocs="0,66675;190500,66675;190500,0;0,0;0,66675" o:connectangles="0,0,0,0,0"/>
                      </v:shape>
                      <v:group id="_x0000_s1460" style="position:absolute;left:27696;top:65638;width:10218;height:922" coordorigin="27696,65638" coordsize="10217,9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">
                        <v:shape id="Freeform: Shape 3102" o:spid="_x0000_s1461" style="position:absolute;left:27696;top:65829;width:398;height:547;flip:y;visibility:visible;mso-wrap-style:square;v-text-anchor:middle" coordsize="39811,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" path="m35527,50555r,-8096c33116,43699,30606,44627,27997,45242v-2600,625,-5299,938,-8096,938c15654,46180,12469,45530,10346,44230,8222,42930,7161,40976,7161,38366v,-1984,759,-3542,2277,-4673c10956,32562,14012,31486,18606,30464r2932,-655c27610,28509,31926,26673,34486,24302v2560,-2371,3839,-5680,3839,-9927c38325,9533,36411,5699,32581,2871,28751,53,23487,-1356,16790,-1356v-2788,,-5695,273,-8721,819c5042,8,1858,822,-1486,1903r,8841c1679,9097,4794,7862,7860,7038v3066,-814,6107,-1220,9123,-1220c21012,5818,24107,6507,26270,7886v2173,1379,3260,3324,3260,5834c29530,16042,28746,17823,27178,19063v-1558,1241,-4991,2436,-10299,3587l13903,23350c8604,24461,4775,26172,2413,28484,62,30796,-1114,33966,-1114,37994v,4902,1736,8682,5209,11341c7568,52004,12499,53338,18888,53338v3156,,6127,-233,8915,-699c30601,52183,33176,51488,35527,50555xe" fillcolor="black" stroked="f" strokeweight="42e-5mm">
                          <v:path arrowok="t" o:connecttype="custom" o:connectlocs="35527,50555;35527,42459;27997,45242;19901,46180;10346,44230;7161,38366;9438,33693;18606,30464;21538,29809;34486,24302;38325,14375;32581,2871;16790,-1356;8069,-537;-1486,1903;-1486,10744;7860,7038;16983,5818;26270,7886;29530,13720;27178,19063;16879,22650;13903,23350;2413,28484;-1114,37994;4095,49335;18888,53338;27803,52639;35527,50555" o:connectangles="0,0,0,0,0,0,0,0,0,0,0,0,0,0,0,0,0,0,0,0,0,0,0,0,0,0,0,0,0"/>
                        </v:shape>
                        <v:shape id="Freeform: Shape 3103" o:spid="_x0000_s1462" style="position:absolute;left:28169;top:65841;width:507;height:719;flip:y;visibility:visible;mso-wrap-style:square;v-text-anchor:middle" coordsize="50690,71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" path="m26111,14279c23700,8078,21344,4035,19042,2150,16750,255,13684,-693,9844,-693r-6846,l2998,6466r5030,c10380,6466,12206,7026,13505,8148v1310,1111,2754,3745,4331,7902l19369,19950,-1690,71206r9064,l23655,30472,39937,71206r9064,l26111,14279xe" fillcolor="black" stroked="f" strokeweight="42e-5mm">
                          <v:path arrowok="t" o:connecttype="custom" o:connectlocs="26111,14279;19042,2150;9844,-693;2998,-693;2998,6466;8028,6466;13505,8148;17836,16050;19369,19950;-1690,71206;7374,71206;23655,30472;39937,71206;49001,71206;26111,14279" o:connectangles="0,0,0,0,0,0,0,0,0,0,0,0,0,0,0"/>
                        </v:shape>
                        <v:shape id="Freeform: Shape 3104" o:spid="_x0000_s1463" style="position:absolute;left:28791;top:65829;width:436;height:533;flip:y;visibility:visible;mso-wrap-style:square;v-text-anchor:middle" coordsize="43636,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" path="m41800,30046r,-31447l33242,-1401r,31164c33242,34694,32279,38380,30355,40821v-1925,2451,-4808,3676,-8647,3676c17084,44497,13438,43024,10769,40077,8100,37140,6765,33127,6765,28037r,-29438l-1837,-1401r,52089l6765,50688r,-8096c8819,45727,11230,48069,13998,49617v2779,1548,5983,2322,9615,2322c29596,51939,34120,50088,37186,46387v3076,-3701,4614,-9148,4614,-16341xe" fillcolor="black" stroked="f" strokeweight="42e-5mm">
                          <v:path arrowok="t" o:connecttype="custom" o:connectlocs="41800,30046;41800,-1401;33242,-1401;33242,29763;30355,40821;21708,44497;10769,40077;6765,28037;6765,-1401;-1837,-1401;-1837,50688;6765,50688;6765,42592;13998,49617;23613,51939;37186,46387;41800,30046" o:connectangles="0,0,0,0,0,0,0,0,0,0,0,0,0,0,0,0,0"/>
                        </v:shape>
                        <v:shape id="Freeform: Shape 3105" o:spid="_x0000_s1464" style="position:absolute;left:29334;top:65693;width:325;height:669;flip:y;visibility:visible;mso-wrap-style:square;v-text-anchor:middle" coordsize="32504,6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" path="m13834,65026r,-14793l31455,50233r,-6653l13834,43580r,-28277c13834,11056,14414,8328,15575,7117,16736,5907,19103,5301,22674,5301r8781,l31455,-1857r-8781,c16066,-1857,11507,-627,8997,1834,6487,4304,5232,8794,5232,15303r,28277l-1049,43580r,6653l5232,50233r,14793l13834,65026xe" fillcolor="black" stroked="f" strokeweight="42e-5mm">
                          <v:path arrowok="t" o:connecttype="custom" o:connectlocs="13834,65026;13834,50233;31455,50233;31455,43580;13834,43580;13834,15303;15575,7117;22674,5301;31455,5301;31455,-1857;22674,-1857;8997,1834;5232,15303;5232,43580;-1049,43580;-1049,50233;5232,50233;5232,65026;13834,65026" o:connectangles="0,0,0,0,0,0,0,0,0,0,0,0,0,0,0,0,0,0,0"/>
                        </v:shape>
                        <v:shape id="Freeform: Shape 3106" o:spid="_x0000_s1465" style="position:absolute;left:29768;top:65638;width:436;height:724;flip:y;visibility:visible;mso-wrap-style:square;v-text-anchor:middle" coordsize="43636,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" path="m41810,29405r,-31447l33252,-2042r,31165c33252,34054,32290,37740,30365,40181v-1925,2450,-4807,3676,-8647,3676c17094,43857,13448,42383,10779,39436,8110,36500,6776,32486,6776,27396r,-29438l-1827,-2042r,72375l6776,70333r,-28381c8829,45087,11240,47429,14009,48976v2778,1548,5983,2322,9614,2322c29606,51298,34130,49448,37196,45747v3076,-3701,4614,-9148,4614,-16342xe" fillcolor="black" stroked="f" strokeweight="42e-5mm">
                          <v:path arrowok="t" o:connecttype="custom" o:connectlocs="41810,29405;41810,-2042;33252,-2042;33252,29123;30365,40181;21718,43857;10779,39436;6776,27396;6776,-2042;-1827,-2042;-1827,70333;6776,70333;6776,41952;14009,48976;23623,51298;37196,45747;41810,29405" o:connectangles="0,0,0,0,0,0,0,0,0,0,0,0,0,0,0,0,0"/>
                        </v:shape>
                        <v:shape id="Freeform: Shape 3107" o:spid="_x0000_s1466" style="position:absolute;left:30338;top:65829;width:482;height:547;flip:y;visibility:visible;mso-wrap-style:square;v-text-anchor:middle" coordsize="48279,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" path="m46531,28187r,-4183l7181,24004c7558,18111,9334,13621,12509,10535,15684,7450,20109,5907,25785,5907v3284,,6469,402,9555,1205c38425,7916,41491,9127,44537,10744r,-8096c41461,1348,38311,356,35087,-329v-3225,-685,-6494,-1027,-9808,-1027c16964,-1356,10381,1060,5529,5892,677,10734,-1748,17282,-1748,25537v,8523,2301,15285,6905,20286c9761,50833,15972,53338,23790,53338v7005,,12547,-2257,16625,-6771c44492,42062,46531,35936,46531,28187xm37974,30702v-60,4673,-1369,8404,-3929,11192c31485,44692,28097,46091,23880,46091v-4773,,-8593,-1350,-11460,-4049c9553,39344,7901,35544,7464,30642r30510,60xe" fillcolor="black" stroked="f" strokeweight="42e-5mm">
                          <v:path arrowok="t" o:connecttype="custom" o:connectlocs="46531,28187;46531,24004;7181,24004;12509,10535;25785,5907;35340,7112;44537,10744;44537,2648;35087,-329;25279,-1356;5529,5892;-1748,25537;5157,45823;23790,53338;40415,46567;46531,28187;37974,30702;34045,41894;23880,46091;12420,42042;7464,30642;37974,30702" o:connectangles="0,0,0,0,0,0,0,0,0,0,0,0,0,0,0,0,0,0,0,0,0,0"/>
                        </v:shape>
                        <v:shape id="Freeform: Shape 3108" o:spid="_x0000_s1467" style="position:absolute;left:30897;top:65693;width:325;height:669;flip:y;visibility:visible;mso-wrap-style:square;v-text-anchor:middle" coordsize="32504,6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" path="m13850,65026r,-14793l31472,50233r,-6653l13850,43580r,-28277c13850,11056,14431,8328,15592,7117,16753,5907,19119,5301,22691,5301r8781,l31472,-1857r-8781,c16083,-1857,11524,-627,9014,1834,6503,4304,5248,8794,5248,15303r,28277l-1032,43580r,6653l5248,50233r,14793l13850,65026xe" fillcolor="black" stroked="f" strokeweight="42e-5mm">
                          <v:path arrowok="t" o:connecttype="custom" o:connectlocs="13850,65026;13850,50233;31472,50233;31472,43580;13850,43580;13850,15303;15592,7117;22691,5301;31472,5301;31472,-1857;22691,-1857;9014,1834;5248,15303;5248,43580;-1032,43580;-1032,50233;5248,50233;5248,65026;13850,65026" o:connectangles="0,0,0,0,0,0,0,0,0,0,0,0,0,0,0,0,0,0,0"/>
                        </v:shape>
                        <v:shape id="Freeform: Shape 3109" o:spid="_x0000_s1468" style="position:absolute;left:31334;top:65638;width:86;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" path="m-656,50048r8558,l7902,-2042r-8558,l-656,50048xm-656,70333r8558,l7902,59484r-8558,l-656,70333xe" fillcolor="black" stroked="f" strokeweight="42e-5mm">
                          <v:path arrowok="t" o:connecttype="custom" o:connectlocs="-656,50048;7902,50048;7902,-2042;-656,-2042;-656,50048;-656,70333;7902,70333;7902,59484;-656,59484;-656,70333" o:connectangles="0,0,0,0,0,0,0,0,0,0"/>
                        </v:shape>
                        <v:shape id="Freeform: Shape 3110" o:spid="_x0000_s1469" style="position:absolute;left:31562;top:65829;width:412;height:547;flip:y;visibility:visible;mso-wrap-style:square;v-text-anchor:middle" coordsize="41210,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" path="m39712,50094r,-8007c37291,43427,34865,44429,32434,45093v-2430,665,-4886,998,-7367,998c19511,46091,15195,44329,12119,40807,9053,37295,7521,32359,7521,25999v,-6360,1532,-11301,4598,-14824c15195,7663,19511,5907,25067,5907v2481,,4937,332,7367,997c34865,7569,37291,8571,39712,9910r,-7917c37321,882,34845,48,32286,-508v-2550,-565,-5269,-848,-8156,-848c16282,-1356,10046,1110,5422,6041,808,10972,-1498,17625,-1498,25999v,8493,2331,15170,6994,20032c10170,50903,16569,53338,24695,53338v2630,,5199,-272,7710,-818c34915,51984,37351,51176,39712,50094xe" fillcolor="black" stroked="f" strokeweight="42e-5mm">
                          <v:path arrowok="t" o:connecttype="custom" o:connectlocs="39712,50094;39712,42087;32434,45093;25067,46091;12119,40807;7521,25999;12119,11175;25067,5907;32434,6904;39712,9910;39712,1993;32286,-508;24130,-1356;5422,6041;-1498,25999;5496,46031;24695,53338;32405,52520;39712,50094" o:connectangles="0,0,0,0,0,0,0,0,0,0,0,0,0,0,0,0,0,0,0"/>
                        </v:shape>
                        <v:shape id="Freeform: Shape 3111" o:spid="_x0000_s1470" style="position:absolute;left:32033;top:66362;width:95;height:95;flip:y;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" path="" fillcolor="black" stroked="f" strokeweight="42e-5mm">
                          <v:path arrowok="t"/>
                        </v:shape>
                        <v:shape id="Freeform: Shape 3112" o:spid="_x0000_s1471" style="position:absolute;left:32376;top:65841;width:699;height:521;flip:y;visibility:visible;mso-wrap-style:square;v-text-anchor:middle" coordsize="69904,52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" path="m-2368,50730r8557,l16890,10086,27531,50730r10091,l48322,10086,58979,50730r8557,l53904,-1359r-10091,l32606,41339,21355,-1359r-10106,l-2368,50730xe" fillcolor="black" stroked="f" strokeweight="42e-5mm">
                          <v:path arrowok="t" o:connecttype="custom" o:connectlocs="-2368,50730;6189,50730;16890,10086;27531,50730;37622,50730;48322,10086;58979,50730;67536,50730;53904,-1359;43813,-1359;32606,41339;21355,-1359;11249,-1359;-2368,50730" o:connectangles="0,0,0,0,0,0,0,0,0,0,0,0,0,0"/>
                        </v:shape>
                        <v:shape id="Freeform: Shape 3113" o:spid="_x0000_s1472" style="position:absolute;left:33204;top:65638;width:86;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" path="m-636,50048r8558,l7922,-2042r-8558,l-636,50048xm-636,70333r8558,l7922,59484r-8558,l-636,70333xe" fillcolor="black" stroked="f" strokeweight="42e-5mm">
                          <v:path arrowok="t" o:connecttype="custom" o:connectlocs="-636,50048;7922,50048;7922,-2042;-636,-2042;-636,50048;-636,70333;7922,70333;7922,59484;-636,59484;-636,70333" o:connectangles="0,0,0,0,0,0,0,0,0,0"/>
                        </v:shape>
                        <v:shape id="Freeform: Shape 3114" o:spid="_x0000_s1473" style="position:absolute;left:33405;top:65693;width:325;height:669;flip:y;visibility:visible;mso-wrap-style:square;v-text-anchor:middle" coordsize="32504,66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" path="m13877,65026r,-14793l31498,50233r,-6653l13877,43580r,-28277c13877,11056,14457,8328,15618,7117,16779,5907,19145,5301,22717,5301r8781,l31498,-1857r-8781,c16109,-1857,11550,-627,9040,1834,6530,4304,5275,8794,5275,15303r,28277l-1006,43580r,6653l5275,50233r,14793l13877,65026xe" fillcolor="black" stroked="f" strokeweight="42e-5mm">
                          <v:path arrowok="t" o:connecttype="custom" o:connectlocs="13877,65026;13877,50233;31498,50233;31498,43580;13877,43580;13877,15303;15618,7117;22717,5301;31498,5301;31498,-1857;22717,-1857;9040,1834;5275,15303;5275,43580;-1006,43580;-1006,50233;5275,50233;5275,65026;13877,65026" o:connectangles="0,0,0,0,0,0,0,0,0,0,0,0,0,0,0,0,0,0,0"/>
                        </v:shape>
                        <v:shape id="Freeform: Shape 3115" o:spid="_x0000_s1474" style="position:absolute;left:33839;top:65638;width:437;height:724;flip:y;visibility:visible;mso-wrap-style:square;v-text-anchor:middle" coordsize="43636,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" path="m41853,29405r,-31447l33295,-2042r,31165c33295,34054,32332,37740,30408,40181v-1925,2450,-4808,3676,-8647,3676c17137,43857,13491,42383,10822,39436,8153,36500,6818,32486,6818,27396r,-29438l-1784,-2042r,72375l6818,70333r,-28381c8872,45087,11283,47429,14051,48976v2779,1548,5983,2322,9615,2322c29649,51298,34173,49448,37239,45747v3076,-3701,4614,-9148,4614,-16342xe" fillcolor="black" stroked="f" strokeweight="42e-5mm">
                          <v:path arrowok="t" o:connecttype="custom" o:connectlocs="41853,29405;41853,-2042;33295,-2042;33295,29123;30408,40181;21761,43857;10822,39436;6818,27396;6818,-2042;-1784,-2042;-1784,70333;6818,70333;6818,41952;14051,48976;23666,51298;37239,45747;41853,29405" o:connectangles="0,0,0,0,0,0,0,0,0,0,0,0,0,0,0,0,0"/>
                        </v:shape>
                        <v:shape id="Freeform: Shape 3116" o:spid="_x0000_s1475" style="position:absolute;left:34356;top:66362;width:96;height:95;flip:y;visibility:visible;mso-wrap-style:square;v-text-anchor:middle" coordsize="952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" path="" fillcolor="black" stroked="f" strokeweight="42e-5mm">
                          <v:path arrowok="t"/>
                        </v:shape>
                        <v:shape id="Freeform: Shape 3117" o:spid="_x0000_s1476" style="position:absolute;left:34711;top:65829;width:398;height:547;flip:y;visibility:visible;mso-wrap-style:square;v-text-anchor:middle" coordsize="39811,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" path="m35601,50555r,-8096c33190,43699,30680,44627,28070,45242v-2599,625,-5298,938,-8096,938c15728,46180,12543,45530,10419,44230,8296,42930,7234,40976,7234,38366v,-1984,759,-3542,2278,-4673c11030,32562,14086,31486,18679,30464r2932,-655c27683,28509,31999,26673,34559,24302v2560,-2371,3840,-5680,3840,-9927c38399,9533,36484,5699,32654,2871,28824,53,23561,-1356,16864,-1356v-2788,,-5696,273,-8722,819c5116,8,1931,822,-1412,1903r,8841c1753,9097,4868,7862,7934,7038v3066,-814,6107,-1220,9123,-1220c21085,5818,24181,6507,26344,7886v2173,1379,3259,3324,3259,5834c29603,16042,28820,17823,27252,19063v-1558,1241,-4991,2436,-10299,3587l13976,23350c8678,24461,4848,26172,2487,28484v-2352,2312,-3527,5482,-3527,9510c-1040,42896,696,46676,4169,49335v3472,2669,8403,4003,14793,4003c22117,53338,25089,53105,27877,52639v2798,-456,5373,-1151,7724,-2084xe" fillcolor="black" stroked="f" strokeweight="42e-5mm">
                          <v:path arrowok="t" o:connecttype="custom" o:connectlocs="35601,50555;35601,42459;28070,45242;19974,46180;10419,44230;7234,38366;9512,33693;18679,30464;21611,29809;34559,24302;38399,14375;32654,2871;16864,-1356;8142,-537;-1412,1903;-1412,10744;7934,7038;17057,5818;26344,7886;29603,13720;27252,19063;16953,22650;13976,23350;2487,28484;-1040,37994;4169,49335;18962,53338;27877,52639;35601,50555" o:connectangles="0,0,0,0,0,0,0,0,0,0,0,0,0,0,0,0,0,0,0,0,0,0,0,0,0,0,0,0,0"/>
                        </v:shape>
                        <v:shape id="Freeform: Shape 3118" o:spid="_x0000_s1477" style="position:absolute;left:35208;top:65829;width:412;height:547;flip:y;visibility:visible;mso-wrap-style:square;v-text-anchor:middle" coordsize="41210,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" path="m39750,50094r,-8007c37329,43427,34904,44429,32473,45093v-2431,665,-4887,998,-7367,998c19549,46091,15233,44329,12158,40807,9092,37295,7559,32359,7559,25999v,-6360,1533,-11301,4599,-14824c15233,7663,19549,5907,25106,5907v2480,,4936,332,7367,997c34904,7569,37329,8571,39750,9910r,-7917c37359,882,34884,48,32324,-508v-2550,-565,-5269,-848,-8156,-848c16320,-1356,10084,1110,5460,6041,847,10972,-1460,17625,-1460,25999v,8493,2331,15170,6995,20032c10208,50903,16608,53338,24734,53338v2629,,5199,-272,7709,-818c34953,51984,37389,51176,39750,50094xe" fillcolor="black" stroked="f" strokeweight="42e-5mm">
                          <v:path arrowok="t" o:connecttype="custom" o:connectlocs="39750,50094;39750,42087;32473,45093;25106,46091;12158,40807;7559,25999;12158,11175;25106,5907;32473,6904;39750,9910;39750,1993;32324,-508;24168,-1356;5460,6041;-1460,25999;5535,46031;24734,53338;32443,52520;39750,50094" o:connectangles="0,0,0,0,0,0,0,0,0,0,0,0,0,0,0,0,0,0,0"/>
                        </v:shape>
                        <v:shape id="Freeform: Shape 3119" o:spid="_x0000_s1478" style="position:absolute;left:35736;top:65829;width:440;height:547;flip:y;visibility:visible;mso-wrap-style:square;v-text-anchor:middle" coordsize="44008,54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" path="m25358,26177v-6915,,-11707,-788,-14376,-2366c8313,22233,6978,19535,6978,15715v,-3036,1002,-5447,3006,-7233c11989,6706,14707,5818,18140,5818v4753,,8563,1681,11430,5045c32438,14226,33871,18696,33871,24272r,1905l25358,26177xm42429,29719r,-29721l33871,-2r,7903c31917,4746,29481,2414,26564,906,23647,-602,20080,-1356,15863,-1356v-5328,,-9569,1498,-12725,4495c-7,6135,-1579,10144,-1579,15164v,5854,1959,10269,5878,13246c8228,31386,14082,32875,21861,32875r12010,l33871,33723v,3939,-1294,6985,-3884,9138c27397,45014,23761,46091,19078,46091v-2977,,-5879,-358,-8707,-1072c7554,44305,4845,43233,2245,41804r,7918c5371,50932,8407,51835,11354,52431v2946,605,5814,907,8602,907c27497,53338,33127,51384,36848,47475v3721,-3900,5581,-9818,5581,-17756xe" fillcolor="black" stroked="f" strokeweight="42e-5mm">
                          <v:path arrowok="t" o:connecttype="custom" o:connectlocs="25358,26177;10982,23811;6978,15715;9984,8482;18140,5818;29570,10863;33871,24272;33871,26177;25358,26177;42429,29719;42429,-2;33871,-2;33871,7901;26564,906;15863,-1356;3138,3139;-1579,15164;4299,28410;21861,32875;33871,32875;33871,33723;29987,42861;19078,46091;10371,45019;2245,41804;2245,49722;11354,52431;19956,53338;36848,47475;42429,29719" o:connectangles="0,0,0,0,0,0,0,0,0,0,0,0,0,0,0,0,0,0,0,0,0,0,0,0,0,0,0,0,0,0"/>
                        </v:shape>
                        <v:shape id="Freeform: Shape 3120" o:spid="_x0000_s1479" style="position:absolute;left:36353;top:65638;width:85;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" path="m-603,70333r8558,l7955,-2042r-8558,l-603,70333xe" fillcolor="black" stroked="f" strokeweight="42e-5mm">
                          <v:path arrowok="t" o:connecttype="custom" o:connectlocs="-603,70333;7955,70333;7955,-2042;-603,-2042;-603,70333" o:connectangles="0,0,0,0,0"/>
                        </v:shape>
                        <v:shape id="Freeform: Shape 3121" o:spid="_x0000_s1480" style="position:absolute;left:36617;top:65638;width:86;height:724;flip:y;visibility:visible;mso-wrap-style:square;v-text-anchor:middle" coordsize="8557,7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" path="m-600,50048r8558,l7958,-2042r-8558,l-600,50048xm-600,70333r8558,l7958,59484r-8558,l-600,70333xe" fillcolor="black" stroked="f" strokeweight="42e-5mm">
                          <v:path arrowok="t" o:connecttype="custom" o:connectlocs="-600,50048;7958,50048;7958,-2042;-600,-2042;-600,50048;-600,70333;7958,70333;7958,59484;-600,59484;-600,70333" o:connectangles="0,0,0,0,0,0,0,0,0,0"/>
                        </v:shape>
                        <v:shape id="Freeform: Shape 3122" o:spid="_x0000_s1481" style="position:absolute;left:36879;top:65829;width:436;height:533;flip:y;visibility:visible;mso-wrap-style:square;v-text-anchor:middle" coordsize="43636,53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" path="m41884,30046r,-31447l33327,-1401r,31164c33327,34694,32364,38380,30440,40821v-1925,2451,-4808,3676,-8647,3676c17169,44497,13523,43024,10854,40077,8185,37140,6850,33127,6850,28037r,-29438l-1752,-1401r,52089l6850,50688r,-8096c8904,45727,11315,48069,14083,49617v2778,1548,5983,2322,9615,2322c29681,51939,34205,50088,37271,46387v3076,-3701,4613,-9148,4613,-16341xe" fillcolor="black" stroked="f" strokeweight="42e-5mm">
                          <v:path arrowok="t" o:connecttype="custom" o:connectlocs="41884,30046;41884,-1401;33327,-1401;33327,29763;30440,40821;21793,44497;10854,40077;6850,28037;6850,-1401;-1752,-1401;-1752,50688;6850,50688;6850,42592;14083,49617;23698,51939;37271,46387;41884,30046" o:connectangles="0,0,0,0,0,0,0,0,0,0,0,0,0,0,0,0,0"/>
                        </v:shape>
                        <v:shape id="Freeform: Shape 3123" o:spid="_x0000_s1482" style="position:absolute;left:37448;top:65829;width:466;height:731;flip:y;visibility:visible;mso-wrap-style:square;v-text-anchor:middle" coordsize="46553,73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" path="m36380,45729v,6201,-1280,11004,-3840,14407c29990,63549,26404,65255,21780,65255v-4584,,-8156,-1706,-10716,-5119c8504,56733,7225,51930,7225,45729v,-6171,1279,-10963,3839,-14377c13624,27939,17196,26233,21780,26233v4624,,8210,1706,10760,5119c35100,34766,36380,39558,36380,45729xm44938,25533v,-8860,-1970,-15453,-5909,-19779c35100,1428,29073,-735,20946,-735v-3006,,-5843,223,-8512,670c9765,381,7175,1071,4665,2004r,8319c7175,8964,9655,7962,12106,7317v2451,-655,4946,-983,7486,-983c25208,6334,29410,7798,32198,10725v2788,2927,4182,7352,4182,13275l36380,28242c34614,25166,32352,22869,29593,21351,26835,19833,23531,19074,19681,19074v-6379,,-11524,2431,-15433,7293c339,31238,-1616,37693,-1616,45729v,8057,1955,14516,5864,19378c8157,69978,13302,72414,19681,72414v3850,,7154,-759,9912,-2277c32352,68619,34614,66327,36380,63261r,7903l44938,71164r,-45631xe" fillcolor="black" stroked="f" strokeweight="42e-5mm">
                          <v:path arrowok="t" o:connecttype="custom" o:connectlocs="36380,45729;32540,60136;21780,65255;11064,60136;7225,45729;11064,31352;21780,26233;32540,31352;36380,45729;44938,25533;39029,5754;20946,-735;12434,-65;4665,2004;4665,10323;12106,7317;19592,6334;32198,10725;36380,24000;36380,28242;29593,21351;19681,19074;4248,26367;-1616,45729;4248,65107;19681,72414;29593,70137;36380,63261;36380,71164;44938,71164;44938,25533" o:connectangles="0,0,0,0,0,0,0,0,0,0,0,0,0,0,0,0,0,0,0,0,0,0,0,0,0,0,0,0,0,0,0"/>
                        </v:shape>
                      </v:group>
                    </v:group>
                  </v:group>
                </v:group>
                <w10:wrap type="square" anchorx="margin"/>
              </v:group>
            </w:pict>
          </mc:Fallback>
        </mc:AlternateContent>
      </w:r>
      <w:r w:rsidR="005B4DA9">
        <w:rPr>
          <w:rFonts w:ascii="Times New Roman" w:hAnsi="Times New Roman" w:cs="Times New Roman"/>
          <w:lang w:val="en-US"/>
        </w:rPr>
        <w:t>The baseline model of which to test against w</w:t>
      </w:r>
      <w:r w:rsidR="00C51191">
        <w:rPr>
          <w:rFonts w:ascii="Times New Roman" w:hAnsi="Times New Roman" w:cs="Times New Roman"/>
          <w:lang w:val="en-US"/>
        </w:rPr>
        <w:t>as</w:t>
      </w:r>
      <w:r w:rsidR="005B4DA9">
        <w:rPr>
          <w:rFonts w:ascii="Times New Roman" w:hAnsi="Times New Roman" w:cs="Times New Roman"/>
          <w:lang w:val="en-US"/>
        </w:rPr>
        <w:t xml:space="preserve"> trained using only real images and using the same amount of iterations. It is observed that even without any alterations, the scored themselves were fairly high</w:t>
      </w:r>
      <w:r>
        <w:rPr>
          <w:rFonts w:ascii="Times New Roman" w:hAnsi="Times New Roman" w:cs="Times New Roman"/>
          <w:lang w:val="en-US"/>
        </w:rPr>
        <w:t>, as seen in figur</w:t>
      </w:r>
      <w:r w:rsidR="00C51191">
        <w:rPr>
          <w:rFonts w:ascii="Times New Roman" w:hAnsi="Times New Roman" w:cs="Times New Roman"/>
          <w:lang w:val="en-US"/>
        </w:rPr>
        <w:t>e</w:t>
      </w:r>
      <w:r>
        <w:rPr>
          <w:rFonts w:ascii="Times New Roman" w:hAnsi="Times New Roman" w:cs="Times New Roman"/>
          <w:lang w:val="en-US"/>
        </w:rPr>
        <w:t xml:space="preserve"> 4</w:t>
      </w:r>
      <w:r w:rsidR="00835945">
        <w:rPr>
          <w:rFonts w:ascii="Times New Roman" w:hAnsi="Times New Roman" w:cs="Times New Roman"/>
          <w:lang w:val="en-US"/>
        </w:rPr>
        <w:t>, given the limited real dataset</w:t>
      </w:r>
      <w:r w:rsidR="005B4DA9">
        <w:rPr>
          <w:rFonts w:ascii="Times New Roman" w:hAnsi="Times New Roman" w:cs="Times New Roman"/>
          <w:lang w:val="en-US"/>
        </w:rPr>
        <w:t>. Training with synthesized data w</w:t>
      </w:r>
      <w:r w:rsidR="00C51191">
        <w:rPr>
          <w:rFonts w:ascii="Times New Roman" w:hAnsi="Times New Roman" w:cs="Times New Roman"/>
          <w:lang w:val="en-US"/>
        </w:rPr>
        <w:t>as</w:t>
      </w:r>
      <w:r w:rsidR="005B4DA9">
        <w:rPr>
          <w:rFonts w:ascii="Times New Roman" w:hAnsi="Times New Roman" w:cs="Times New Roman"/>
          <w:lang w:val="en-US"/>
        </w:rPr>
        <w:t xml:space="preserve"> done using </w:t>
      </w:r>
      <w:r w:rsidR="00835945">
        <w:rPr>
          <w:rFonts w:ascii="Times New Roman" w:hAnsi="Times New Roman" w:cs="Times New Roman"/>
          <w:lang w:val="en-US"/>
        </w:rPr>
        <w:t xml:space="preserve">three different configurations, one with color alterations, no color alterations, and scaling the objects with no color alterations. </w:t>
      </w:r>
      <w:r w:rsidR="001C263F">
        <w:rPr>
          <w:rFonts w:ascii="Times New Roman" w:hAnsi="Times New Roman" w:cs="Times New Roman"/>
          <w:lang w:val="en-US"/>
        </w:rPr>
        <w:t>However, augmentations like flipping, rotation</w:t>
      </w:r>
      <w:r w:rsidR="00E12631">
        <w:rPr>
          <w:rFonts w:ascii="Times New Roman" w:hAnsi="Times New Roman" w:cs="Times New Roman"/>
          <w:lang w:val="en-US"/>
        </w:rPr>
        <w:t>,</w:t>
      </w:r>
      <w:r w:rsidR="001C263F">
        <w:rPr>
          <w:rFonts w:ascii="Times New Roman" w:hAnsi="Times New Roman" w:cs="Times New Roman"/>
          <w:lang w:val="en-US"/>
        </w:rPr>
        <w:t xml:space="preserve"> and skewing </w:t>
      </w:r>
      <w:r w:rsidR="00E12631">
        <w:rPr>
          <w:rFonts w:ascii="Times New Roman" w:hAnsi="Times New Roman" w:cs="Times New Roman"/>
          <w:lang w:val="en-US"/>
        </w:rPr>
        <w:t>are</w:t>
      </w:r>
      <w:r w:rsidR="001C263F">
        <w:rPr>
          <w:rFonts w:ascii="Times New Roman" w:hAnsi="Times New Roman" w:cs="Times New Roman"/>
          <w:lang w:val="en-US"/>
        </w:rPr>
        <w:t xml:space="preserve"> applied </w:t>
      </w:r>
      <w:r w:rsidR="00E12631">
        <w:rPr>
          <w:rFonts w:ascii="Times New Roman" w:hAnsi="Times New Roman" w:cs="Times New Roman"/>
          <w:lang w:val="en-US"/>
        </w:rPr>
        <w:t>to</w:t>
      </w:r>
      <w:r w:rsidR="001C263F">
        <w:rPr>
          <w:rFonts w:ascii="Times New Roman" w:hAnsi="Times New Roman" w:cs="Times New Roman"/>
          <w:lang w:val="en-US"/>
        </w:rPr>
        <w:t xml:space="preserve"> all configurations on default. </w:t>
      </w:r>
      <w:r w:rsidR="00835945">
        <w:rPr>
          <w:rFonts w:ascii="Times New Roman" w:hAnsi="Times New Roman" w:cs="Times New Roman"/>
          <w:lang w:val="en-US"/>
        </w:rPr>
        <w:t xml:space="preserve">The results from each of these </w:t>
      </w:r>
      <w:r>
        <w:rPr>
          <w:rFonts w:ascii="Times New Roman" w:hAnsi="Times New Roman" w:cs="Times New Roman"/>
          <w:lang w:val="en-US"/>
        </w:rPr>
        <w:t>alterations</w:t>
      </w:r>
      <w:r w:rsidR="00835945">
        <w:rPr>
          <w:rFonts w:ascii="Times New Roman" w:hAnsi="Times New Roman" w:cs="Times New Roman"/>
          <w:lang w:val="en-US"/>
        </w:rPr>
        <w:t xml:space="preserve"> are depicted in figure 4</w:t>
      </w:r>
      <w:r>
        <w:rPr>
          <w:rFonts w:ascii="Times New Roman" w:hAnsi="Times New Roman" w:cs="Times New Roman"/>
          <w:lang w:val="en-US"/>
        </w:rPr>
        <w:t>.</w:t>
      </w:r>
    </w:p>
    <w:p w14:paraId="51C2EC97" w14:textId="77777777" w:rsidR="00A441F7" w:rsidRPr="00EB0762" w:rsidRDefault="009B2335" w:rsidP="00A441F7">
      <w:pPr>
        <w:spacing w:line="360" w:lineRule="auto"/>
        <w:rPr>
          <w:rFonts w:ascii="Times New Roman" w:hAnsi="Times New Roman" w:cs="Times New Roman"/>
          <w:noProof/>
        </w:rPr>
      </w:pPr>
      <w:r w:rsidRPr="00EB0762">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4D2DC85A" wp14:editId="206DCF8A">
                <wp:simplePos x="0" y="0"/>
                <wp:positionH relativeFrom="margin">
                  <wp:posOffset>62230</wp:posOffset>
                </wp:positionH>
                <wp:positionV relativeFrom="paragraph">
                  <wp:posOffset>1791183</wp:posOffset>
                </wp:positionV>
                <wp:extent cx="2714625" cy="135890"/>
                <wp:effectExtent l="0" t="0" r="9525" b="0"/>
                <wp:wrapSquare wrapText="bothSides"/>
                <wp:docPr id="4853" name="Text Box 4853"/>
                <wp:cNvGraphicFramePr/>
                <a:graphic xmlns:a="http://schemas.openxmlformats.org/drawingml/2006/main">
                  <a:graphicData uri="http://schemas.microsoft.com/office/word/2010/wordprocessingShape">
                    <wps:wsp>
                      <wps:cNvSpPr txBox="1"/>
                      <wps:spPr>
                        <a:xfrm>
                          <a:off x="0" y="0"/>
                          <a:ext cx="2714625" cy="135890"/>
                        </a:xfrm>
                        <a:prstGeom prst="rect">
                          <a:avLst/>
                        </a:prstGeom>
                        <a:solidFill>
                          <a:prstClr val="white"/>
                        </a:solidFill>
                        <a:ln>
                          <a:noFill/>
                        </a:ln>
                      </wps:spPr>
                      <wps:txbx>
                        <w:txbxContent>
                          <w:p w14:paraId="6B23AF15" w14:textId="64B2B68F" w:rsidR="00835945" w:rsidRPr="00890D40" w:rsidRDefault="00835945" w:rsidP="00835945">
                            <w:pPr>
                              <w:pStyle w:val="Caption"/>
                              <w:rPr>
                                <w:rFonts w:ascii="Times New Roman" w:hAnsi="Times New Roman" w:cs="Times New Roman"/>
                                <w:sz w:val="16"/>
                                <w:szCs w:val="16"/>
                              </w:rPr>
                            </w:pPr>
                            <w:r w:rsidRPr="00890D40">
                              <w:rPr>
                                <w:rFonts w:ascii="Times New Roman" w:hAnsi="Times New Roman" w:cs="Times New Roman"/>
                                <w:sz w:val="16"/>
                                <w:szCs w:val="16"/>
                              </w:rPr>
                              <w:t xml:space="preserve">Figure </w:t>
                            </w:r>
                            <w:r w:rsidR="00DF1EB5" w:rsidRPr="00890D40">
                              <w:rPr>
                                <w:rFonts w:ascii="Times New Roman" w:hAnsi="Times New Roman" w:cs="Times New Roman"/>
                                <w:sz w:val="16"/>
                                <w:szCs w:val="16"/>
                              </w:rPr>
                              <w:t>4 – Results from training with varuious configur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2DC85A" id="Text Box 4853" o:spid="_x0000_s1029" type="#_x0000_t202" style="position:absolute;margin-left:4.9pt;margin-top:141.05pt;width:213.75pt;height:10.7pt;z-index:251671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" stroked="f">
                <v:textbox inset="0,0,0,0">
                  <w:txbxContent>
                    <w:p w14:paraId="6B23AF15" w14:textId="64B2B68F" w:rsidR="00835945" w:rsidRPr="00890D40" w:rsidRDefault="00835945" w:rsidP="00835945">
                      <w:pPr>
                        <w:pStyle w:val="Caption"/>
                        <w:rPr>
                          <w:rFonts w:ascii="Times New Roman" w:hAnsi="Times New Roman" w:cs="Times New Roman"/>
                          <w:sz w:val="16"/>
                          <w:szCs w:val="16"/>
                        </w:rPr>
                      </w:pPr>
                      <w:r w:rsidRPr="00890D40">
                        <w:rPr>
                          <w:rFonts w:ascii="Times New Roman" w:hAnsi="Times New Roman" w:cs="Times New Roman"/>
                          <w:sz w:val="16"/>
                          <w:szCs w:val="16"/>
                        </w:rPr>
                        <w:t xml:space="preserve">Figure </w:t>
                      </w:r>
                      <w:r w:rsidR="00DF1EB5" w:rsidRPr="00890D40">
                        <w:rPr>
                          <w:rFonts w:ascii="Times New Roman" w:hAnsi="Times New Roman" w:cs="Times New Roman"/>
                          <w:sz w:val="16"/>
                          <w:szCs w:val="16"/>
                        </w:rPr>
                        <w:t>4 – Results from training with varuious configurations</w:t>
                      </w:r>
                    </w:p>
                  </w:txbxContent>
                </v:textbox>
                <w10:wrap type="square" anchorx="margin"/>
              </v:shape>
            </w:pict>
          </mc:Fallback>
        </mc:AlternateContent>
      </w:r>
      <w:r w:rsidR="00A441F7" w:rsidRPr="00EB0762">
        <w:rPr>
          <w:rFonts w:ascii="Times New Roman" w:hAnsi="Times New Roman" w:cs="Times New Roman"/>
          <w:noProof/>
        </w:rPr>
        <w:t xml:space="preserve">Overall it is observed that training using synthesized data yielded significantly lower results on all types of alterations. Possible reasons behind this are discussed later in this report. However, there were fascinating results observed in these training runs. An observation is that using color alterations yielded decent scores in the following classes, "chair," "cup," and "couch." The aforementioned is expected and is probably due to those classes having ranging colors in real life. However, the following targets, "plant," and "painting," received poor accuracy. The reason behind this is inferred based on a manual inspection of the augmented objects. The color alterations make the objects themself challenging to identify due to the concentrated color alterations. Thus, making it difficult to find and extrapolate the required patterns from these objects. </w:t>
      </w:r>
    </w:p>
    <w:p w14:paraId="554A9BED" w14:textId="607EFE6D" w:rsidR="00EB0762" w:rsidRPr="00EB0762" w:rsidRDefault="00646717" w:rsidP="00EB0762">
      <w:pPr>
        <w:spacing w:line="360" w:lineRule="auto"/>
        <w:rPr>
          <w:rFonts w:ascii="Times New Roman" w:hAnsi="Times New Roman" w:cs="Times New Roman"/>
          <w:noProof/>
        </w:rPr>
      </w:pPr>
      <w:r w:rsidRPr="00646717">
        <w:rPr>
          <w:rFonts w:ascii="Times New Roman" w:hAnsi="Times New Roman" w:cs="Times New Roman"/>
          <w:noProof/>
        </w:rPr>
        <w:t xml:space="preserve">Removing the color alterations caused higher accuracy to the classes, "painting" and "plant." However, the class "cup" received the same score, which indicates that this class is not affected by the color alteration. Furthermore, the class chair received a significantly higher accuracy score than that of using only real images. Hence, suggesting that removing the color alteration led to an increased score for this class. Running the training using random scaling and no color alteration yielded a significant increase in score for class "couch." Running the training using random scaling and no color alteration produced a significant increase for only one class, "couch." The resulting score is comparable to that of the non-synthetic training data. Furthermore, the class "painting," also had an increase. However, </w:t>
      </w:r>
      <w:r w:rsidRPr="00646717">
        <w:rPr>
          <w:rFonts w:ascii="Times New Roman" w:hAnsi="Times New Roman" w:cs="Times New Roman"/>
          <w:noProof/>
        </w:rPr>
        <w:lastRenderedPageBreak/>
        <w:t xml:space="preserve">this is an insignificant increase compared to training with original data. In addition to this, the accuracy for small objects also increased significantly. Thus, making this alteration valuable for learning targets of different sizes. </w:t>
      </w:r>
      <w:r w:rsidR="00965EE6">
        <w:rPr>
          <w:rFonts w:ascii="Times New Roman" w:hAnsi="Times New Roman" w:cs="Times New Roman"/>
          <w:noProof/>
        </w:rPr>
        <w:t xml:space="preserve">However, this </w:t>
      </w:r>
      <w:r w:rsidR="00EB0762" w:rsidRPr="00EB0762">
        <w:rPr>
          <w:rFonts w:ascii="Times New Roman" w:hAnsi="Times New Roman" w:cs="Times New Roman"/>
          <w:noProof/>
        </w:rPr>
        <w:t xml:space="preserve">further suggests that the main problem lies not with the generation and applying the various alterations, but with the background to foreground size ratio </w:t>
      </w:r>
      <w:r w:rsidR="002D26F4">
        <w:rPr>
          <w:noProof/>
        </w:rPr>
        <mc:AlternateContent>
          <mc:Choice Requires="wps">
            <w:drawing>
              <wp:anchor distT="0" distB="0" distL="114300" distR="114300" simplePos="0" relativeHeight="251673600" behindDoc="0" locked="0" layoutInCell="1" allowOverlap="1" wp14:anchorId="2EA9CF07" wp14:editId="6389466F">
                <wp:simplePos x="0" y="0"/>
                <wp:positionH relativeFrom="column">
                  <wp:posOffset>-33655</wp:posOffset>
                </wp:positionH>
                <wp:positionV relativeFrom="paragraph">
                  <wp:posOffset>2387600</wp:posOffset>
                </wp:positionV>
                <wp:extent cx="6269355" cy="149860"/>
                <wp:effectExtent l="0" t="0" r="0" b="2540"/>
                <wp:wrapSquare wrapText="bothSides"/>
                <wp:docPr id="4854" name="Text Box 4854"/>
                <wp:cNvGraphicFramePr/>
                <a:graphic xmlns:a="http://schemas.openxmlformats.org/drawingml/2006/main">
                  <a:graphicData uri="http://schemas.microsoft.com/office/word/2010/wordprocessingShape">
                    <wps:wsp>
                      <wps:cNvSpPr txBox="1"/>
                      <wps:spPr>
                        <a:xfrm>
                          <a:off x="0" y="0"/>
                          <a:ext cx="6269355" cy="149860"/>
                        </a:xfrm>
                        <a:prstGeom prst="rect">
                          <a:avLst/>
                        </a:prstGeom>
                        <a:solidFill>
                          <a:prstClr val="white"/>
                        </a:solidFill>
                        <a:ln>
                          <a:noFill/>
                        </a:ln>
                      </wps:spPr>
                      <wps:txbx>
                        <w:txbxContent>
                          <w:p w14:paraId="440597E8" w14:textId="3AEF52B7" w:rsidR="002D74A6" w:rsidRPr="00890D40" w:rsidRDefault="002D74A6" w:rsidP="002D74A6">
                            <w:pPr>
                              <w:pStyle w:val="Caption"/>
                              <w:rPr>
                                <w:rFonts w:ascii="Times New Roman" w:hAnsi="Times New Roman" w:cs="Times New Roman"/>
                                <w:sz w:val="16"/>
                                <w:szCs w:val="16"/>
                              </w:rPr>
                            </w:pPr>
                            <w:r w:rsidRPr="00890D40">
                              <w:rPr>
                                <w:rFonts w:ascii="Times New Roman" w:hAnsi="Times New Roman" w:cs="Times New Roman"/>
                                <w:sz w:val="16"/>
                                <w:szCs w:val="16"/>
                              </w:rPr>
                              <w:t>Figure 5 – Showcases loss and accuracy corresponding to the varying training iter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9CF07" id="Text Box 4854" o:spid="_x0000_s1030" type="#_x0000_t202" style="position:absolute;margin-left:-2.65pt;margin-top:188pt;width:493.65pt;height:1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" stroked="f">
                <v:textbox inset="0,0,0,0">
                  <w:txbxContent>
                    <w:p w14:paraId="440597E8" w14:textId="3AEF52B7" w:rsidR="002D74A6" w:rsidRPr="00890D40" w:rsidRDefault="002D74A6" w:rsidP="002D74A6">
                      <w:pPr>
                        <w:pStyle w:val="Caption"/>
                        <w:rPr>
                          <w:rFonts w:ascii="Times New Roman" w:hAnsi="Times New Roman" w:cs="Times New Roman"/>
                          <w:sz w:val="16"/>
                          <w:szCs w:val="16"/>
                        </w:rPr>
                      </w:pPr>
                      <w:r w:rsidRPr="00890D40">
                        <w:rPr>
                          <w:rFonts w:ascii="Times New Roman" w:hAnsi="Times New Roman" w:cs="Times New Roman"/>
                          <w:sz w:val="16"/>
                          <w:szCs w:val="16"/>
                        </w:rPr>
                        <w:t>Figure 5 – Showcases loss and accuracy corresponding to the varying training iterations.</w:t>
                      </w:r>
                    </w:p>
                  </w:txbxContent>
                </v:textbox>
                <w10:wrap type="square"/>
              </v:shape>
            </w:pict>
          </mc:Fallback>
        </mc:AlternateContent>
      </w:r>
      <w:r w:rsidR="002D26F4">
        <w:rPr>
          <w:rFonts w:ascii="Times New Roman" w:hAnsi="Times New Roman" w:cs="Times New Roman"/>
          <w:noProof/>
          <w:lang w:val="en-US"/>
        </w:rPr>
        <mc:AlternateContent>
          <mc:Choice Requires="wpg">
            <w:drawing>
              <wp:anchor distT="0" distB="0" distL="114300" distR="114300" simplePos="0" relativeHeight="251668480" behindDoc="0" locked="0" layoutInCell="1" allowOverlap="1" wp14:anchorId="064B281F" wp14:editId="573EBEAA">
                <wp:simplePos x="0" y="0"/>
                <wp:positionH relativeFrom="margin">
                  <wp:posOffset>-299766</wp:posOffset>
                </wp:positionH>
                <wp:positionV relativeFrom="paragraph">
                  <wp:posOffset>1215299</wp:posOffset>
                </wp:positionV>
                <wp:extent cx="6677025" cy="1159510"/>
                <wp:effectExtent l="0" t="19050" r="28575" b="2540"/>
                <wp:wrapSquare wrapText="bothSides"/>
                <wp:docPr id="3125" name="Graphic 3124"/>
                <wp:cNvGraphicFramePr/>
                <a:graphic xmlns:a="http://schemas.openxmlformats.org/drawingml/2006/main">
                  <a:graphicData uri="http://schemas.microsoft.com/office/word/2010/wordprocessingGroup">
                    <wpg:wgp>
                      <wpg:cNvGrpSpPr/>
                      <wpg:grpSpPr>
                        <a:xfrm>
                          <a:off x="0" y="0"/>
                          <a:ext cx="6677025" cy="1159510"/>
                          <a:chOff x="920726" y="6060358"/>
                          <a:chExt cx="6426481" cy="876683"/>
                        </a:xfrm>
                      </wpg:grpSpPr>
                      <wpg:grpSp>
                        <wpg:cNvPr id="3126" name="Graphic 3124"/>
                        <wpg:cNvGrpSpPr/>
                        <wpg:grpSpPr>
                          <a:xfrm>
                            <a:off x="920726" y="6060358"/>
                            <a:ext cx="6426481" cy="876683"/>
                            <a:chOff x="920726" y="6060358"/>
                            <a:chExt cx="6426481" cy="876683"/>
                          </a:xfrm>
                        </wpg:grpSpPr>
                        <wps:wsp>
                          <wps:cNvPr id="3127" name="Freeform: Shape 3127"/>
                          <wps:cNvSpPr/>
                          <wps:spPr>
                            <a:xfrm>
                              <a:off x="920726" y="6060358"/>
                              <a:ext cx="6426481" cy="876683"/>
                            </a:xfrm>
                            <a:custGeom>
                              <a:avLst/>
                              <a:gdLst>
                                <a:gd name="connsiteX0" fmla="*/ 0 w 6496685"/>
                                <a:gd name="connsiteY0" fmla="*/ 974090 h 974090"/>
                                <a:gd name="connsiteX1" fmla="*/ 6496685 w 6496685"/>
                                <a:gd name="connsiteY1" fmla="*/ 974090 h 974090"/>
                                <a:gd name="connsiteX2" fmla="*/ 6496685 w 6496685"/>
                                <a:gd name="connsiteY2" fmla="*/ 0 h 974090"/>
                                <a:gd name="connsiteX3" fmla="*/ 0 w 6496685"/>
                                <a:gd name="connsiteY3" fmla="*/ 0 h 974090"/>
                              </a:gdLst>
                              <a:ahLst/>
                              <a:cxnLst>
                                <a:cxn ang="0">
                                  <a:pos x="connsiteX0" y="connsiteY0"/>
                                </a:cxn>
                                <a:cxn ang="0">
                                  <a:pos x="connsiteX1" y="connsiteY1"/>
                                </a:cxn>
                                <a:cxn ang="0">
                                  <a:pos x="connsiteX2" y="connsiteY2"/>
                                </a:cxn>
                                <a:cxn ang="0">
                                  <a:pos x="connsiteX3" y="connsiteY3"/>
                                </a:cxn>
                              </a:cxnLst>
                              <a:rect l="l" t="t" r="r" b="b"/>
                              <a:pathLst>
                                <a:path w="6496685" h="974090">
                                  <a:moveTo>
                                    <a:pt x="0" y="974090"/>
                                  </a:moveTo>
                                  <a:lnTo>
                                    <a:pt x="6496685" y="974090"/>
                                  </a:lnTo>
                                  <a:lnTo>
                                    <a:pt x="6496685" y="0"/>
                                  </a:lnTo>
                                  <a:lnTo>
                                    <a:pt x="0" y="0"/>
                                  </a:lnTo>
                                  <a:close/>
                                </a:path>
                              </a:pathLst>
                            </a:custGeom>
                            <a:solidFill>
                              <a:srgbClr val="FFFFFF"/>
                            </a:solidFill>
                            <a:ln w="454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28" name="Graphic 3124"/>
                          <wpg:cNvGrpSpPr/>
                          <wpg:grpSpPr>
                            <a:xfrm>
                              <a:off x="945173" y="6063157"/>
                              <a:ext cx="1559449" cy="867411"/>
                              <a:chOff x="945173" y="6063157"/>
                              <a:chExt cx="1559449" cy="867411"/>
                            </a:xfrm>
                          </wpg:grpSpPr>
                          <wps:wsp>
                            <wps:cNvPr id="3129" name="Freeform: Shape 3129"/>
                            <wps:cNvSpPr/>
                            <wps:spPr>
                              <a:xfrm>
                                <a:off x="1111467" y="6063157"/>
                                <a:ext cx="1393155" cy="739251"/>
                              </a:xfrm>
                              <a:custGeom>
                                <a:avLst/>
                                <a:gdLst>
                                  <a:gd name="connsiteX0" fmla="*/ 0 w 1393155"/>
                                  <a:gd name="connsiteY0" fmla="*/ 739252 h 739251"/>
                                  <a:gd name="connsiteX1" fmla="*/ 1393156 w 1393155"/>
                                  <a:gd name="connsiteY1" fmla="*/ 739252 h 739251"/>
                                  <a:gd name="connsiteX2" fmla="*/ 1393156 w 1393155"/>
                                  <a:gd name="connsiteY2" fmla="*/ 0 h 739251"/>
                                  <a:gd name="connsiteX3" fmla="*/ 0 w 1393155"/>
                                  <a:gd name="connsiteY3" fmla="*/ 0 h 739251"/>
                                </a:gdLst>
                                <a:ahLst/>
                                <a:cxnLst>
                                  <a:cxn ang="0">
                                    <a:pos x="connsiteX0" y="connsiteY0"/>
                                  </a:cxn>
                                  <a:cxn ang="0">
                                    <a:pos x="connsiteX1" y="connsiteY1"/>
                                  </a:cxn>
                                  <a:cxn ang="0">
                                    <a:pos x="connsiteX2" y="connsiteY2"/>
                                  </a:cxn>
                                  <a:cxn ang="0">
                                    <a:pos x="connsiteX3" y="connsiteY3"/>
                                  </a:cxn>
                                </a:cxnLst>
                                <a:rect l="l" t="t" r="r" b="b"/>
                                <a:pathLst>
                                  <a:path w="1393155" h="739251">
                                    <a:moveTo>
                                      <a:pt x="0" y="739252"/>
                                    </a:moveTo>
                                    <a:lnTo>
                                      <a:pt x="1393156" y="739252"/>
                                    </a:lnTo>
                                    <a:lnTo>
                                      <a:pt x="1393156" y="0"/>
                                    </a:lnTo>
                                    <a:lnTo>
                                      <a:pt x="0" y="0"/>
                                    </a:lnTo>
                                    <a:close/>
                                  </a:path>
                                </a:pathLst>
                              </a:custGeom>
                              <a:solidFill>
                                <a:srgbClr val="FFFFFF"/>
                              </a:solidFill>
                              <a:ln w="454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30" name="Graphic 3124"/>
                            <wpg:cNvGrpSpPr/>
                            <wpg:grpSpPr>
                              <a:xfrm>
                                <a:off x="1151261" y="6802409"/>
                                <a:ext cx="1345087" cy="128159"/>
                                <a:chOff x="1151261" y="6802409"/>
                                <a:chExt cx="1345087" cy="128159"/>
                              </a:xfrm>
                              <a:solidFill>
                                <a:srgbClr val="000000"/>
                              </a:solidFill>
                            </wpg:grpSpPr>
                            <wpg:grpSp>
                              <wpg:cNvPr id="3131" name="Graphic 3124"/>
                              <wpg:cNvGrpSpPr/>
                              <wpg:grpSpPr>
                                <a:xfrm>
                                  <a:off x="1151261" y="6802409"/>
                                  <a:ext cx="22734" cy="66475"/>
                                  <a:chOff x="1151261" y="6802409"/>
                                  <a:chExt cx="22734" cy="66475"/>
                                </a:xfrm>
                                <a:solidFill>
                                  <a:srgbClr val="000000"/>
                                </a:solidFill>
                              </wpg:grpSpPr>
                              <wps:wsp>
                                <wps:cNvPr id="3132" name="Freeform: Shape 3132"/>
                                <wps:cNvSpPr/>
                                <wps:spPr>
                                  <a:xfrm>
                                    <a:off x="1162639" y="6802409"/>
                                    <a:ext cx="4511" cy="15783"/>
                                  </a:xfrm>
                                  <a:custGeom>
                                    <a:avLst/>
                                    <a:gdLst>
                                      <a:gd name="connsiteX0" fmla="*/ 58 w 4511"/>
                                      <a:gd name="connsiteY0" fmla="*/ 175 h 15783"/>
                                      <a:gd name="connsiteX1" fmla="*/ 58 w 4511"/>
                                      <a:gd name="connsiteY1" fmla="*/ 15959 h 15783"/>
                                    </a:gdLst>
                                    <a:ahLst/>
                                    <a:cxnLst>
                                      <a:cxn ang="0">
                                        <a:pos x="connsiteX0" y="connsiteY0"/>
                                      </a:cxn>
                                      <a:cxn ang="0">
                                        <a:pos x="connsiteX1" y="connsiteY1"/>
                                      </a:cxn>
                                    </a:cxnLst>
                                    <a:rect l="l" t="t" r="r" b="b"/>
                                    <a:pathLst>
                                      <a:path w="4511" h="15783">
                                        <a:moveTo>
                                          <a:pt x="58" y="175"/>
                                        </a:moveTo>
                                        <a:lnTo>
                                          <a:pt x="58"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33" name="Freeform: Shape 3133"/>
                                <wps:cNvSpPr/>
                                <wps:spPr>
                                  <a:xfrm flipV="1">
                                    <a:off x="1151261" y="6834773"/>
                                    <a:ext cx="22734" cy="34111"/>
                                  </a:xfrm>
                                  <a:custGeom>
                                    <a:avLst/>
                                    <a:gdLst>
                                      <a:gd name="connsiteX0" fmla="*/ 9387 w 22734"/>
                                      <a:gd name="connsiteY0" fmla="*/ 28445 h 34111"/>
                                      <a:gd name="connsiteX1" fmla="*/ 4220 w 22734"/>
                                      <a:gd name="connsiteY1" fmla="*/ 25062 h 34111"/>
                                      <a:gd name="connsiteX2" fmla="*/ 2493 w 22734"/>
                                      <a:gd name="connsiteY2" fmla="*/ 14901 h 34111"/>
                                      <a:gd name="connsiteX3" fmla="*/ 4220 w 22734"/>
                                      <a:gd name="connsiteY3" fmla="*/ 4762 h 34111"/>
                                      <a:gd name="connsiteX4" fmla="*/ 9387 w 22734"/>
                                      <a:gd name="connsiteY4" fmla="*/ 1379 h 34111"/>
                                      <a:gd name="connsiteX5" fmla="*/ 14576 w 22734"/>
                                      <a:gd name="connsiteY5" fmla="*/ 4762 h 34111"/>
                                      <a:gd name="connsiteX6" fmla="*/ 16310 w 22734"/>
                                      <a:gd name="connsiteY6" fmla="*/ 14901 h 34111"/>
                                      <a:gd name="connsiteX7" fmla="*/ 14576 w 22734"/>
                                      <a:gd name="connsiteY7" fmla="*/ 25062 h 34111"/>
                                      <a:gd name="connsiteX8" fmla="*/ 9387 w 22734"/>
                                      <a:gd name="connsiteY8" fmla="*/ 28445 h 34111"/>
                                      <a:gd name="connsiteX9" fmla="*/ 9387 w 22734"/>
                                      <a:gd name="connsiteY9" fmla="*/ 31968 h 34111"/>
                                      <a:gd name="connsiteX10" fmla="*/ 17840 w 22734"/>
                                      <a:gd name="connsiteY10" fmla="*/ 27592 h 34111"/>
                                      <a:gd name="connsiteX11" fmla="*/ 20758 w 22734"/>
                                      <a:gd name="connsiteY11" fmla="*/ 14901 h 34111"/>
                                      <a:gd name="connsiteX12" fmla="*/ 17840 w 22734"/>
                                      <a:gd name="connsiteY12" fmla="*/ 2225 h 34111"/>
                                      <a:gd name="connsiteX13" fmla="*/ 9387 w 22734"/>
                                      <a:gd name="connsiteY13" fmla="*/ -2144 h 34111"/>
                                      <a:gd name="connsiteX14" fmla="*/ 942 w 22734"/>
                                      <a:gd name="connsiteY14" fmla="*/ 2225 h 34111"/>
                                      <a:gd name="connsiteX15" fmla="*/ -1976 w 22734"/>
                                      <a:gd name="connsiteY15" fmla="*/ 14901 h 34111"/>
                                      <a:gd name="connsiteX16" fmla="*/ 942 w 22734"/>
                                      <a:gd name="connsiteY16" fmla="*/ 27592 h 34111"/>
                                      <a:gd name="connsiteX17" fmla="*/ 9387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387" y="28445"/>
                                        </a:moveTo>
                                        <a:cubicBezTo>
                                          <a:pt x="7099" y="28445"/>
                                          <a:pt x="5376" y="27317"/>
                                          <a:pt x="4220" y="25062"/>
                                        </a:cubicBezTo>
                                        <a:cubicBezTo>
                                          <a:pt x="3069" y="22812"/>
                                          <a:pt x="2493" y="19425"/>
                                          <a:pt x="2493" y="14901"/>
                                        </a:cubicBezTo>
                                        <a:cubicBezTo>
                                          <a:pt x="2493" y="10396"/>
                                          <a:pt x="3069" y="7017"/>
                                          <a:pt x="4220" y="4762"/>
                                        </a:cubicBezTo>
                                        <a:cubicBezTo>
                                          <a:pt x="5376" y="2507"/>
                                          <a:pt x="7099" y="1379"/>
                                          <a:pt x="9387" y="1379"/>
                                        </a:cubicBezTo>
                                        <a:cubicBezTo>
                                          <a:pt x="11695" y="1379"/>
                                          <a:pt x="13424" y="2507"/>
                                          <a:pt x="14576" y="4762"/>
                                        </a:cubicBezTo>
                                        <a:cubicBezTo>
                                          <a:pt x="15732" y="7017"/>
                                          <a:pt x="16310" y="10396"/>
                                          <a:pt x="16310" y="14901"/>
                                        </a:cubicBezTo>
                                        <a:cubicBezTo>
                                          <a:pt x="16310" y="19425"/>
                                          <a:pt x="15732" y="22812"/>
                                          <a:pt x="14576" y="25062"/>
                                        </a:cubicBezTo>
                                        <a:cubicBezTo>
                                          <a:pt x="13424" y="27317"/>
                                          <a:pt x="11695" y="28445"/>
                                          <a:pt x="9387" y="28445"/>
                                        </a:cubicBezTo>
                                        <a:close/>
                                        <a:moveTo>
                                          <a:pt x="9387" y="31968"/>
                                        </a:moveTo>
                                        <a:cubicBezTo>
                                          <a:pt x="13077" y="31968"/>
                                          <a:pt x="15894" y="30509"/>
                                          <a:pt x="17840" y="27592"/>
                                        </a:cubicBezTo>
                                        <a:cubicBezTo>
                                          <a:pt x="19785" y="24679"/>
                                          <a:pt x="20758" y="20449"/>
                                          <a:pt x="20758" y="14901"/>
                                        </a:cubicBezTo>
                                        <a:cubicBezTo>
                                          <a:pt x="20758" y="9368"/>
                                          <a:pt x="19785" y="5142"/>
                                          <a:pt x="17840" y="2225"/>
                                        </a:cubicBezTo>
                                        <a:cubicBezTo>
                                          <a:pt x="15894" y="-687"/>
                                          <a:pt x="13077" y="-2144"/>
                                          <a:pt x="9387" y="-2144"/>
                                        </a:cubicBezTo>
                                        <a:cubicBezTo>
                                          <a:pt x="5703" y="-2144"/>
                                          <a:pt x="2888" y="-687"/>
                                          <a:pt x="942" y="2225"/>
                                        </a:cubicBezTo>
                                        <a:cubicBezTo>
                                          <a:pt x="-1003" y="5142"/>
                                          <a:pt x="-1976" y="9368"/>
                                          <a:pt x="-1976" y="14901"/>
                                        </a:cubicBezTo>
                                        <a:cubicBezTo>
                                          <a:pt x="-1976" y="20449"/>
                                          <a:pt x="-1003" y="24679"/>
                                          <a:pt x="942" y="27592"/>
                                        </a:cubicBezTo>
                                        <a:cubicBezTo>
                                          <a:pt x="2888" y="30509"/>
                                          <a:pt x="5703" y="31968"/>
                                          <a:pt x="9387"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134" name="Graphic 3124"/>
                              <wpg:cNvGrpSpPr/>
                              <wpg:grpSpPr>
                                <a:xfrm>
                                  <a:off x="1282800" y="6802409"/>
                                  <a:ext cx="79811" cy="66475"/>
                                  <a:chOff x="1282800" y="6802409"/>
                                  <a:chExt cx="79811" cy="66475"/>
                                </a:xfrm>
                                <a:solidFill>
                                  <a:srgbClr val="000000"/>
                                </a:solidFill>
                              </wpg:grpSpPr>
                              <wps:wsp>
                                <wps:cNvPr id="3135" name="Freeform: Shape 3135"/>
                                <wps:cNvSpPr/>
                                <wps:spPr>
                                  <a:xfrm>
                                    <a:off x="1322551" y="6802409"/>
                                    <a:ext cx="4511" cy="15783"/>
                                  </a:xfrm>
                                  <a:custGeom>
                                    <a:avLst/>
                                    <a:gdLst>
                                      <a:gd name="connsiteX0" fmla="*/ 94 w 4511"/>
                                      <a:gd name="connsiteY0" fmla="*/ 175 h 15783"/>
                                      <a:gd name="connsiteX1" fmla="*/ 94 w 4511"/>
                                      <a:gd name="connsiteY1" fmla="*/ 15959 h 15783"/>
                                    </a:gdLst>
                                    <a:ahLst/>
                                    <a:cxnLst>
                                      <a:cxn ang="0">
                                        <a:pos x="connsiteX0" y="connsiteY0"/>
                                      </a:cxn>
                                      <a:cxn ang="0">
                                        <a:pos x="connsiteX1" y="connsiteY1"/>
                                      </a:cxn>
                                    </a:cxnLst>
                                    <a:rect l="l" t="t" r="r" b="b"/>
                                    <a:pathLst>
                                      <a:path w="4511" h="15783">
                                        <a:moveTo>
                                          <a:pt x="94" y="175"/>
                                        </a:moveTo>
                                        <a:lnTo>
                                          <a:pt x="94"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36" name="Graphic 3124"/>
                                <wpg:cNvGrpSpPr/>
                                <wpg:grpSpPr>
                                  <a:xfrm>
                                    <a:off x="1282800" y="6834773"/>
                                    <a:ext cx="79811" cy="34111"/>
                                    <a:chOff x="1282800" y="6834773"/>
                                    <a:chExt cx="79811" cy="34111"/>
                                  </a:xfrm>
                                  <a:solidFill>
                                    <a:srgbClr val="000000"/>
                                  </a:solidFill>
                                </wpg:grpSpPr>
                                <wps:wsp>
                                  <wps:cNvPr id="3137" name="Freeform: Shape 3137"/>
                                  <wps:cNvSpPr/>
                                  <wps:spPr>
                                    <a:xfrm flipV="1">
                                      <a:off x="1282800" y="6834773"/>
                                      <a:ext cx="20880" cy="33470"/>
                                    </a:xfrm>
                                    <a:custGeom>
                                      <a:avLst/>
                                      <a:gdLst>
                                        <a:gd name="connsiteX0" fmla="*/ 3488 w 20880"/>
                                        <a:gd name="connsiteY0" fmla="*/ 1552 h 33470"/>
                                        <a:gd name="connsiteX1" fmla="*/ 19018 w 20880"/>
                                        <a:gd name="connsiteY1" fmla="*/ 1552 h 33470"/>
                                        <a:gd name="connsiteX2" fmla="*/ 19018 w 20880"/>
                                        <a:gd name="connsiteY2" fmla="*/ -2189 h 33470"/>
                                        <a:gd name="connsiteX3" fmla="*/ -1863 w 20880"/>
                                        <a:gd name="connsiteY3" fmla="*/ -2189 h 33470"/>
                                        <a:gd name="connsiteX4" fmla="*/ -1863 w 20880"/>
                                        <a:gd name="connsiteY4" fmla="*/ 1552 h 33470"/>
                                        <a:gd name="connsiteX5" fmla="*/ 5039 w 20880"/>
                                        <a:gd name="connsiteY5" fmla="*/ 8585 h 33470"/>
                                        <a:gd name="connsiteX6" fmla="*/ 10537 w 20880"/>
                                        <a:gd name="connsiteY6" fmla="*/ 14285 h 33470"/>
                                        <a:gd name="connsiteX7" fmla="*/ 13519 w 20880"/>
                                        <a:gd name="connsiteY7" fmla="*/ 18344 h 33470"/>
                                        <a:gd name="connsiteX8" fmla="*/ 14372 w 20880"/>
                                        <a:gd name="connsiteY8" fmla="*/ 21613 h 33470"/>
                                        <a:gd name="connsiteX9" fmla="*/ 12532 w 20880"/>
                                        <a:gd name="connsiteY9" fmla="*/ 25883 h 33470"/>
                                        <a:gd name="connsiteX10" fmla="*/ 7739 w 20880"/>
                                        <a:gd name="connsiteY10" fmla="*/ 27539 h 33470"/>
                                        <a:gd name="connsiteX11" fmla="*/ 3319 w 20880"/>
                                        <a:gd name="connsiteY11" fmla="*/ 26814 h 33470"/>
                                        <a:gd name="connsiteX12" fmla="*/ -1644 w 20880"/>
                                        <a:gd name="connsiteY12" fmla="*/ 24608 h 33470"/>
                                        <a:gd name="connsiteX13" fmla="*/ -1644 w 20880"/>
                                        <a:gd name="connsiteY13" fmla="*/ 29104 h 33470"/>
                                        <a:gd name="connsiteX14" fmla="*/ 3375 w 20880"/>
                                        <a:gd name="connsiteY14" fmla="*/ 30731 h 33470"/>
                                        <a:gd name="connsiteX15" fmla="*/ 7654 w 20880"/>
                                        <a:gd name="connsiteY15" fmla="*/ 31281 h 33470"/>
                                        <a:gd name="connsiteX16" fmla="*/ 15803 w 20880"/>
                                        <a:gd name="connsiteY16" fmla="*/ 28723 h 33470"/>
                                        <a:gd name="connsiteX17" fmla="*/ 18841 w 20880"/>
                                        <a:gd name="connsiteY17" fmla="*/ 21902 h 33470"/>
                                        <a:gd name="connsiteX18" fmla="*/ 18080 w 20880"/>
                                        <a:gd name="connsiteY18" fmla="*/ 18055 h 33470"/>
                                        <a:gd name="connsiteX19" fmla="*/ 15317 w 20880"/>
                                        <a:gd name="connsiteY19" fmla="*/ 13778 h 33470"/>
                                        <a:gd name="connsiteX20" fmla="*/ 11813 w 20880"/>
                                        <a:gd name="connsiteY20" fmla="*/ 10086 h 33470"/>
                                        <a:gd name="connsiteX21" fmla="*/ 3488 w 20880"/>
                                        <a:gd name="connsiteY21" fmla="*/ 1552 h 33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880" h="33470">
                                          <a:moveTo>
                                            <a:pt x="3488" y="1552"/>
                                          </a:moveTo>
                                          <a:lnTo>
                                            <a:pt x="19018" y="1552"/>
                                          </a:lnTo>
                                          <a:lnTo>
                                            <a:pt x="19018" y="-2189"/>
                                          </a:lnTo>
                                          <a:lnTo>
                                            <a:pt x="-1863" y="-2189"/>
                                          </a:lnTo>
                                          <a:lnTo>
                                            <a:pt x="-1863" y="1552"/>
                                          </a:lnTo>
                                          <a:cubicBezTo>
                                            <a:pt x="-176" y="3300"/>
                                            <a:pt x="2125" y="5644"/>
                                            <a:pt x="5039" y="8585"/>
                                          </a:cubicBezTo>
                                          <a:cubicBezTo>
                                            <a:pt x="7957" y="11530"/>
                                            <a:pt x="9790" y="13430"/>
                                            <a:pt x="10537" y="14285"/>
                                          </a:cubicBezTo>
                                          <a:cubicBezTo>
                                            <a:pt x="11961" y="15882"/>
                                            <a:pt x="12955" y="17235"/>
                                            <a:pt x="13519" y="18344"/>
                                          </a:cubicBezTo>
                                          <a:cubicBezTo>
                                            <a:pt x="14088" y="19452"/>
                                            <a:pt x="14372" y="20542"/>
                                            <a:pt x="14372" y="21613"/>
                                          </a:cubicBezTo>
                                          <a:cubicBezTo>
                                            <a:pt x="14372" y="23361"/>
                                            <a:pt x="13759" y="24784"/>
                                            <a:pt x="12532" y="25883"/>
                                          </a:cubicBezTo>
                                          <a:cubicBezTo>
                                            <a:pt x="11306" y="26987"/>
                                            <a:pt x="9708" y="27539"/>
                                            <a:pt x="7739" y="27539"/>
                                          </a:cubicBezTo>
                                          <a:cubicBezTo>
                                            <a:pt x="6343" y="27539"/>
                                            <a:pt x="4869" y="27297"/>
                                            <a:pt x="3319" y="26814"/>
                                          </a:cubicBezTo>
                                          <a:cubicBezTo>
                                            <a:pt x="1772" y="26330"/>
                                            <a:pt x="118" y="25595"/>
                                            <a:pt x="-1644" y="24608"/>
                                          </a:cubicBezTo>
                                          <a:lnTo>
                                            <a:pt x="-1644" y="29104"/>
                                          </a:lnTo>
                                          <a:cubicBezTo>
                                            <a:pt x="146" y="29822"/>
                                            <a:pt x="1819" y="30365"/>
                                            <a:pt x="3375" y="30731"/>
                                          </a:cubicBezTo>
                                          <a:cubicBezTo>
                                            <a:pt x="4935" y="31098"/>
                                            <a:pt x="6362" y="31281"/>
                                            <a:pt x="7654" y="31281"/>
                                          </a:cubicBezTo>
                                          <a:cubicBezTo>
                                            <a:pt x="11061" y="31281"/>
                                            <a:pt x="13777" y="30428"/>
                                            <a:pt x="15803" y="28723"/>
                                          </a:cubicBezTo>
                                          <a:cubicBezTo>
                                            <a:pt x="17829" y="27023"/>
                                            <a:pt x="18841" y="24749"/>
                                            <a:pt x="18841" y="21902"/>
                                          </a:cubicBezTo>
                                          <a:cubicBezTo>
                                            <a:pt x="18841" y="20549"/>
                                            <a:pt x="18587" y="19267"/>
                                            <a:pt x="18080" y="18055"/>
                                          </a:cubicBezTo>
                                          <a:cubicBezTo>
                                            <a:pt x="17577" y="16848"/>
                                            <a:pt x="16656" y="15422"/>
                                            <a:pt x="15317" y="13778"/>
                                          </a:cubicBezTo>
                                          <a:cubicBezTo>
                                            <a:pt x="14950" y="13350"/>
                                            <a:pt x="13782" y="12120"/>
                                            <a:pt x="11813" y="10086"/>
                                          </a:cubicBezTo>
                                          <a:cubicBezTo>
                                            <a:pt x="9849" y="8051"/>
                                            <a:pt x="7074" y="5207"/>
                                            <a:pt x="3488" y="155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38" name="Freeform: Shape 3138"/>
                                  <wps:cNvSpPr/>
                                  <wps:spPr>
                                    <a:xfrm flipV="1">
                                      <a:off x="1311680" y="6835365"/>
                                      <a:ext cx="21282" cy="33519"/>
                                    </a:xfrm>
                                    <a:custGeom>
                                      <a:avLst/>
                                      <a:gdLst>
                                        <a:gd name="connsiteX0" fmla="*/ -521 w 21282"/>
                                        <a:gd name="connsiteY0" fmla="*/ 31418 h 33519"/>
                                        <a:gd name="connsiteX1" fmla="*/ 16947 w 21282"/>
                                        <a:gd name="connsiteY1" fmla="*/ 31418 h 33519"/>
                                        <a:gd name="connsiteX2" fmla="*/ 16947 w 21282"/>
                                        <a:gd name="connsiteY2" fmla="*/ 27669 h 33519"/>
                                        <a:gd name="connsiteX3" fmla="*/ 3554 w 21282"/>
                                        <a:gd name="connsiteY3" fmla="*/ 27669 h 33519"/>
                                        <a:gd name="connsiteX4" fmla="*/ 3554 w 21282"/>
                                        <a:gd name="connsiteY4" fmla="*/ 19615 h 33519"/>
                                        <a:gd name="connsiteX5" fmla="*/ 5485 w 21282"/>
                                        <a:gd name="connsiteY5" fmla="*/ 20109 h 33519"/>
                                        <a:gd name="connsiteX6" fmla="*/ 7431 w 21282"/>
                                        <a:gd name="connsiteY6" fmla="*/ 20271 h 33519"/>
                                        <a:gd name="connsiteX7" fmla="*/ 16151 w 21282"/>
                                        <a:gd name="connsiteY7" fmla="*/ 17255 h 33519"/>
                                        <a:gd name="connsiteX8" fmla="*/ 19372 w 21282"/>
                                        <a:gd name="connsiteY8" fmla="*/ 9088 h 33519"/>
                                        <a:gd name="connsiteX9" fmla="*/ 16066 w 21282"/>
                                        <a:gd name="connsiteY9" fmla="*/ 837 h 33519"/>
                                        <a:gd name="connsiteX10" fmla="*/ 6747 w 21282"/>
                                        <a:gd name="connsiteY10" fmla="*/ -2102 h 33519"/>
                                        <a:gd name="connsiteX11" fmla="*/ 2524 w 21282"/>
                                        <a:gd name="connsiteY11" fmla="*/ -1749 h 33519"/>
                                        <a:gd name="connsiteX12" fmla="*/ -1910 w 21282"/>
                                        <a:gd name="connsiteY12" fmla="*/ -692 h 33519"/>
                                        <a:gd name="connsiteX13" fmla="*/ -1910 w 21282"/>
                                        <a:gd name="connsiteY13" fmla="*/ 3782 h 33519"/>
                                        <a:gd name="connsiteX14" fmla="*/ 2186 w 21282"/>
                                        <a:gd name="connsiteY14" fmla="*/ 2176 h 33519"/>
                                        <a:gd name="connsiteX15" fmla="*/ 6655 w 21282"/>
                                        <a:gd name="connsiteY15" fmla="*/ 1647 h 33519"/>
                                        <a:gd name="connsiteX16" fmla="*/ 12689 w 21282"/>
                                        <a:gd name="connsiteY16" fmla="*/ 3648 h 33519"/>
                                        <a:gd name="connsiteX17" fmla="*/ 14917 w 21282"/>
                                        <a:gd name="connsiteY17" fmla="*/ 9088 h 33519"/>
                                        <a:gd name="connsiteX18" fmla="*/ 12689 w 21282"/>
                                        <a:gd name="connsiteY18" fmla="*/ 14521 h 33519"/>
                                        <a:gd name="connsiteX19" fmla="*/ 6655 w 21282"/>
                                        <a:gd name="connsiteY19" fmla="*/ 16529 h 33519"/>
                                        <a:gd name="connsiteX20" fmla="*/ 3095 w 21282"/>
                                        <a:gd name="connsiteY20" fmla="*/ 16134 h 33519"/>
                                        <a:gd name="connsiteX21" fmla="*/ -521 w 21282"/>
                                        <a:gd name="connsiteY21" fmla="*/ 14901 h 33519"/>
                                        <a:gd name="connsiteX22" fmla="*/ -521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521" y="31418"/>
                                          </a:moveTo>
                                          <a:lnTo>
                                            <a:pt x="16947" y="31418"/>
                                          </a:lnTo>
                                          <a:lnTo>
                                            <a:pt x="16947" y="27669"/>
                                          </a:lnTo>
                                          <a:lnTo>
                                            <a:pt x="3554" y="27669"/>
                                          </a:lnTo>
                                          <a:lnTo>
                                            <a:pt x="3554" y="19615"/>
                                          </a:lnTo>
                                          <a:cubicBezTo>
                                            <a:pt x="4197" y="19836"/>
                                            <a:pt x="4841" y="20000"/>
                                            <a:pt x="5485" y="20109"/>
                                          </a:cubicBezTo>
                                          <a:cubicBezTo>
                                            <a:pt x="6134" y="20217"/>
                                            <a:pt x="6782" y="20271"/>
                                            <a:pt x="7431" y="20271"/>
                                          </a:cubicBezTo>
                                          <a:cubicBezTo>
                                            <a:pt x="11101" y="20271"/>
                                            <a:pt x="14008" y="19265"/>
                                            <a:pt x="16151" y="17255"/>
                                          </a:cubicBezTo>
                                          <a:cubicBezTo>
                                            <a:pt x="18298" y="15244"/>
                                            <a:pt x="19372" y="12522"/>
                                            <a:pt x="19372" y="9088"/>
                                          </a:cubicBezTo>
                                          <a:cubicBezTo>
                                            <a:pt x="19372" y="5551"/>
                                            <a:pt x="18270" y="2800"/>
                                            <a:pt x="16066" y="837"/>
                                          </a:cubicBezTo>
                                          <a:cubicBezTo>
                                            <a:pt x="13862" y="-1122"/>
                                            <a:pt x="10756" y="-2102"/>
                                            <a:pt x="6747" y="-2102"/>
                                          </a:cubicBezTo>
                                          <a:cubicBezTo>
                                            <a:pt x="5365" y="-2102"/>
                                            <a:pt x="3958" y="-1984"/>
                                            <a:pt x="2524" y="-1749"/>
                                          </a:cubicBezTo>
                                          <a:cubicBezTo>
                                            <a:pt x="1096" y="-1514"/>
                                            <a:pt x="-382" y="-1162"/>
                                            <a:pt x="-1910" y="-692"/>
                                          </a:cubicBezTo>
                                          <a:lnTo>
                                            <a:pt x="-1910" y="3782"/>
                                          </a:lnTo>
                                          <a:cubicBezTo>
                                            <a:pt x="-589" y="3063"/>
                                            <a:pt x="776" y="2528"/>
                                            <a:pt x="2186" y="2176"/>
                                          </a:cubicBezTo>
                                          <a:cubicBezTo>
                                            <a:pt x="3596" y="1823"/>
                                            <a:pt x="5086" y="1647"/>
                                            <a:pt x="6655" y="1647"/>
                                          </a:cubicBezTo>
                                          <a:cubicBezTo>
                                            <a:pt x="9198" y="1647"/>
                                            <a:pt x="11209" y="2314"/>
                                            <a:pt x="12689" y="3648"/>
                                          </a:cubicBezTo>
                                          <a:cubicBezTo>
                                            <a:pt x="14175" y="4982"/>
                                            <a:pt x="14917" y="6796"/>
                                            <a:pt x="14917" y="9088"/>
                                          </a:cubicBezTo>
                                          <a:cubicBezTo>
                                            <a:pt x="14917" y="11376"/>
                                            <a:pt x="14175" y="13187"/>
                                            <a:pt x="12689" y="14521"/>
                                          </a:cubicBezTo>
                                          <a:cubicBezTo>
                                            <a:pt x="11209" y="15860"/>
                                            <a:pt x="9198" y="16529"/>
                                            <a:pt x="6655" y="16529"/>
                                          </a:cubicBezTo>
                                          <a:cubicBezTo>
                                            <a:pt x="5466" y="16529"/>
                                            <a:pt x="4280" y="16397"/>
                                            <a:pt x="3095" y="16134"/>
                                          </a:cubicBezTo>
                                          <a:cubicBezTo>
                                            <a:pt x="1916" y="15871"/>
                                            <a:pt x="710" y="15460"/>
                                            <a:pt x="-521" y="14901"/>
                                          </a:cubicBezTo>
                                          <a:lnTo>
                                            <a:pt x="-521"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39" name="Freeform: Shape 3139"/>
                                  <wps:cNvSpPr/>
                                  <wps:spPr>
                                    <a:xfrm flipV="1">
                                      <a:off x="1339877" y="6834773"/>
                                      <a:ext cx="22734" cy="34111"/>
                                    </a:xfrm>
                                    <a:custGeom>
                                      <a:avLst/>
                                      <a:gdLst>
                                        <a:gd name="connsiteX0" fmla="*/ 9429 w 22734"/>
                                        <a:gd name="connsiteY0" fmla="*/ 28445 h 34111"/>
                                        <a:gd name="connsiteX1" fmla="*/ 4262 w 22734"/>
                                        <a:gd name="connsiteY1" fmla="*/ 25062 h 34111"/>
                                        <a:gd name="connsiteX2" fmla="*/ 2535 w 22734"/>
                                        <a:gd name="connsiteY2" fmla="*/ 14901 h 34111"/>
                                        <a:gd name="connsiteX3" fmla="*/ 4262 w 22734"/>
                                        <a:gd name="connsiteY3" fmla="*/ 4762 h 34111"/>
                                        <a:gd name="connsiteX4" fmla="*/ 9429 w 22734"/>
                                        <a:gd name="connsiteY4" fmla="*/ 1379 h 34111"/>
                                        <a:gd name="connsiteX5" fmla="*/ 14618 w 22734"/>
                                        <a:gd name="connsiteY5" fmla="*/ 4762 h 34111"/>
                                        <a:gd name="connsiteX6" fmla="*/ 16352 w 22734"/>
                                        <a:gd name="connsiteY6" fmla="*/ 14901 h 34111"/>
                                        <a:gd name="connsiteX7" fmla="*/ 14618 w 22734"/>
                                        <a:gd name="connsiteY7" fmla="*/ 25062 h 34111"/>
                                        <a:gd name="connsiteX8" fmla="*/ 9429 w 22734"/>
                                        <a:gd name="connsiteY8" fmla="*/ 28445 h 34111"/>
                                        <a:gd name="connsiteX9" fmla="*/ 9429 w 22734"/>
                                        <a:gd name="connsiteY9" fmla="*/ 31968 h 34111"/>
                                        <a:gd name="connsiteX10" fmla="*/ 17881 w 22734"/>
                                        <a:gd name="connsiteY10" fmla="*/ 27592 h 34111"/>
                                        <a:gd name="connsiteX11" fmla="*/ 20800 w 22734"/>
                                        <a:gd name="connsiteY11" fmla="*/ 14901 h 34111"/>
                                        <a:gd name="connsiteX12" fmla="*/ 17881 w 22734"/>
                                        <a:gd name="connsiteY12" fmla="*/ 2225 h 34111"/>
                                        <a:gd name="connsiteX13" fmla="*/ 9429 w 22734"/>
                                        <a:gd name="connsiteY13" fmla="*/ -2144 h 34111"/>
                                        <a:gd name="connsiteX14" fmla="*/ 984 w 22734"/>
                                        <a:gd name="connsiteY14" fmla="*/ 2225 h 34111"/>
                                        <a:gd name="connsiteX15" fmla="*/ -1934 w 22734"/>
                                        <a:gd name="connsiteY15" fmla="*/ 14901 h 34111"/>
                                        <a:gd name="connsiteX16" fmla="*/ 984 w 22734"/>
                                        <a:gd name="connsiteY16" fmla="*/ 27592 h 34111"/>
                                        <a:gd name="connsiteX17" fmla="*/ 9429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429" y="28445"/>
                                          </a:moveTo>
                                          <a:cubicBezTo>
                                            <a:pt x="7141" y="28445"/>
                                            <a:pt x="5418" y="27317"/>
                                            <a:pt x="4262" y="25062"/>
                                          </a:cubicBezTo>
                                          <a:cubicBezTo>
                                            <a:pt x="3111" y="22812"/>
                                            <a:pt x="2535" y="19425"/>
                                            <a:pt x="2535" y="14901"/>
                                          </a:cubicBezTo>
                                          <a:cubicBezTo>
                                            <a:pt x="2535" y="10396"/>
                                            <a:pt x="3111" y="7017"/>
                                            <a:pt x="4262" y="4762"/>
                                          </a:cubicBezTo>
                                          <a:cubicBezTo>
                                            <a:pt x="5418" y="2507"/>
                                            <a:pt x="7141" y="1379"/>
                                            <a:pt x="9429" y="1379"/>
                                          </a:cubicBezTo>
                                          <a:cubicBezTo>
                                            <a:pt x="11737" y="1379"/>
                                            <a:pt x="13466" y="2507"/>
                                            <a:pt x="14618" y="4762"/>
                                          </a:cubicBezTo>
                                          <a:cubicBezTo>
                                            <a:pt x="15774" y="7017"/>
                                            <a:pt x="16352" y="10396"/>
                                            <a:pt x="16352" y="14901"/>
                                          </a:cubicBezTo>
                                          <a:cubicBezTo>
                                            <a:pt x="16352" y="19425"/>
                                            <a:pt x="15774" y="22812"/>
                                            <a:pt x="14618" y="25062"/>
                                          </a:cubicBezTo>
                                          <a:cubicBezTo>
                                            <a:pt x="13466" y="27317"/>
                                            <a:pt x="11737" y="28445"/>
                                            <a:pt x="9429" y="28445"/>
                                          </a:cubicBezTo>
                                          <a:close/>
                                          <a:moveTo>
                                            <a:pt x="9429" y="31968"/>
                                          </a:moveTo>
                                          <a:cubicBezTo>
                                            <a:pt x="13118" y="31968"/>
                                            <a:pt x="15936" y="30509"/>
                                            <a:pt x="17881" y="27592"/>
                                          </a:cubicBezTo>
                                          <a:cubicBezTo>
                                            <a:pt x="19827" y="24679"/>
                                            <a:pt x="20800" y="20449"/>
                                            <a:pt x="20800" y="14901"/>
                                          </a:cubicBezTo>
                                          <a:cubicBezTo>
                                            <a:pt x="20800" y="9368"/>
                                            <a:pt x="19827" y="5142"/>
                                            <a:pt x="17881" y="2225"/>
                                          </a:cubicBezTo>
                                          <a:cubicBezTo>
                                            <a:pt x="15936" y="-687"/>
                                            <a:pt x="13118" y="-2144"/>
                                            <a:pt x="9429" y="-2144"/>
                                          </a:cubicBezTo>
                                          <a:cubicBezTo>
                                            <a:pt x="5745" y="-2144"/>
                                            <a:pt x="2930" y="-687"/>
                                            <a:pt x="984" y="2225"/>
                                          </a:cubicBezTo>
                                          <a:cubicBezTo>
                                            <a:pt x="-962" y="5142"/>
                                            <a:pt x="-1934" y="9368"/>
                                            <a:pt x="-1934" y="14901"/>
                                          </a:cubicBezTo>
                                          <a:cubicBezTo>
                                            <a:pt x="-1934" y="20449"/>
                                            <a:pt x="-962" y="24679"/>
                                            <a:pt x="984" y="27592"/>
                                          </a:cubicBezTo>
                                          <a:cubicBezTo>
                                            <a:pt x="2930" y="30509"/>
                                            <a:pt x="5745" y="31968"/>
                                            <a:pt x="9429"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40" name="Graphic 3124"/>
                              <wpg:cNvGrpSpPr/>
                              <wpg:grpSpPr>
                                <a:xfrm>
                                  <a:off x="1442888" y="6802409"/>
                                  <a:ext cx="79634" cy="66475"/>
                                  <a:chOff x="1442888" y="6802409"/>
                                  <a:chExt cx="79634" cy="66475"/>
                                </a:xfrm>
                                <a:solidFill>
                                  <a:srgbClr val="000000"/>
                                </a:solidFill>
                              </wpg:grpSpPr>
                              <wps:wsp>
                                <wps:cNvPr id="3141" name="Freeform: Shape 3141"/>
                                <wps:cNvSpPr/>
                                <wps:spPr>
                                  <a:xfrm>
                                    <a:off x="1482463" y="6802409"/>
                                    <a:ext cx="4511" cy="15783"/>
                                  </a:xfrm>
                                  <a:custGeom>
                                    <a:avLst/>
                                    <a:gdLst>
                                      <a:gd name="connsiteX0" fmla="*/ 129 w 4511"/>
                                      <a:gd name="connsiteY0" fmla="*/ 175 h 15783"/>
                                      <a:gd name="connsiteX1" fmla="*/ 129 w 4511"/>
                                      <a:gd name="connsiteY1" fmla="*/ 15959 h 15783"/>
                                    </a:gdLst>
                                    <a:ahLst/>
                                    <a:cxnLst>
                                      <a:cxn ang="0">
                                        <a:pos x="connsiteX0" y="connsiteY0"/>
                                      </a:cxn>
                                      <a:cxn ang="0">
                                        <a:pos x="connsiteX1" y="connsiteY1"/>
                                      </a:cxn>
                                    </a:cxnLst>
                                    <a:rect l="l" t="t" r="r" b="b"/>
                                    <a:pathLst>
                                      <a:path w="4511" h="15783">
                                        <a:moveTo>
                                          <a:pt x="129" y="175"/>
                                        </a:moveTo>
                                        <a:lnTo>
                                          <a:pt x="129"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42" name="Graphic 3124"/>
                                <wpg:cNvGrpSpPr/>
                                <wpg:grpSpPr>
                                  <a:xfrm>
                                    <a:off x="1442888" y="6834773"/>
                                    <a:ext cx="79634" cy="34111"/>
                                    <a:chOff x="1442888" y="6834773"/>
                                    <a:chExt cx="79634" cy="34111"/>
                                  </a:xfrm>
                                  <a:solidFill>
                                    <a:srgbClr val="000000"/>
                                  </a:solidFill>
                                </wpg:grpSpPr>
                                <wps:wsp>
                                  <wps:cNvPr id="3143" name="Freeform: Shape 3143"/>
                                  <wps:cNvSpPr/>
                                  <wps:spPr>
                                    <a:xfrm flipV="1">
                                      <a:off x="1442888" y="6835365"/>
                                      <a:ext cx="21282" cy="33519"/>
                                    </a:xfrm>
                                    <a:custGeom>
                                      <a:avLst/>
                                      <a:gdLst>
                                        <a:gd name="connsiteX0" fmla="*/ -492 w 21282"/>
                                        <a:gd name="connsiteY0" fmla="*/ 31418 h 33519"/>
                                        <a:gd name="connsiteX1" fmla="*/ 16976 w 21282"/>
                                        <a:gd name="connsiteY1" fmla="*/ 31418 h 33519"/>
                                        <a:gd name="connsiteX2" fmla="*/ 16976 w 21282"/>
                                        <a:gd name="connsiteY2" fmla="*/ 27669 h 33519"/>
                                        <a:gd name="connsiteX3" fmla="*/ 3583 w 21282"/>
                                        <a:gd name="connsiteY3" fmla="*/ 27669 h 33519"/>
                                        <a:gd name="connsiteX4" fmla="*/ 3583 w 21282"/>
                                        <a:gd name="connsiteY4" fmla="*/ 19615 h 33519"/>
                                        <a:gd name="connsiteX5" fmla="*/ 5514 w 21282"/>
                                        <a:gd name="connsiteY5" fmla="*/ 20109 h 33519"/>
                                        <a:gd name="connsiteX6" fmla="*/ 7460 w 21282"/>
                                        <a:gd name="connsiteY6" fmla="*/ 20271 h 33519"/>
                                        <a:gd name="connsiteX7" fmla="*/ 16180 w 21282"/>
                                        <a:gd name="connsiteY7" fmla="*/ 17255 h 33519"/>
                                        <a:gd name="connsiteX8" fmla="*/ 19401 w 21282"/>
                                        <a:gd name="connsiteY8" fmla="*/ 9088 h 33519"/>
                                        <a:gd name="connsiteX9" fmla="*/ 16095 w 21282"/>
                                        <a:gd name="connsiteY9" fmla="*/ 837 h 33519"/>
                                        <a:gd name="connsiteX10" fmla="*/ 6776 w 21282"/>
                                        <a:gd name="connsiteY10" fmla="*/ -2102 h 33519"/>
                                        <a:gd name="connsiteX11" fmla="*/ 2553 w 21282"/>
                                        <a:gd name="connsiteY11" fmla="*/ -1749 h 33519"/>
                                        <a:gd name="connsiteX12" fmla="*/ -1881 w 21282"/>
                                        <a:gd name="connsiteY12" fmla="*/ -692 h 33519"/>
                                        <a:gd name="connsiteX13" fmla="*/ -1881 w 21282"/>
                                        <a:gd name="connsiteY13" fmla="*/ 3782 h 33519"/>
                                        <a:gd name="connsiteX14" fmla="*/ 2215 w 21282"/>
                                        <a:gd name="connsiteY14" fmla="*/ 2176 h 33519"/>
                                        <a:gd name="connsiteX15" fmla="*/ 6684 w 21282"/>
                                        <a:gd name="connsiteY15" fmla="*/ 1647 h 33519"/>
                                        <a:gd name="connsiteX16" fmla="*/ 12719 w 21282"/>
                                        <a:gd name="connsiteY16" fmla="*/ 3648 h 33519"/>
                                        <a:gd name="connsiteX17" fmla="*/ 14946 w 21282"/>
                                        <a:gd name="connsiteY17" fmla="*/ 9088 h 33519"/>
                                        <a:gd name="connsiteX18" fmla="*/ 12719 w 21282"/>
                                        <a:gd name="connsiteY18" fmla="*/ 14521 h 33519"/>
                                        <a:gd name="connsiteX19" fmla="*/ 6684 w 21282"/>
                                        <a:gd name="connsiteY19" fmla="*/ 16529 h 33519"/>
                                        <a:gd name="connsiteX20" fmla="*/ 3124 w 21282"/>
                                        <a:gd name="connsiteY20" fmla="*/ 16134 h 33519"/>
                                        <a:gd name="connsiteX21" fmla="*/ -492 w 21282"/>
                                        <a:gd name="connsiteY21" fmla="*/ 14901 h 33519"/>
                                        <a:gd name="connsiteX22" fmla="*/ -492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492" y="31418"/>
                                          </a:moveTo>
                                          <a:lnTo>
                                            <a:pt x="16976" y="31418"/>
                                          </a:lnTo>
                                          <a:lnTo>
                                            <a:pt x="16976" y="27669"/>
                                          </a:lnTo>
                                          <a:lnTo>
                                            <a:pt x="3583" y="27669"/>
                                          </a:lnTo>
                                          <a:lnTo>
                                            <a:pt x="3583" y="19615"/>
                                          </a:lnTo>
                                          <a:cubicBezTo>
                                            <a:pt x="4226" y="19836"/>
                                            <a:pt x="4870" y="20000"/>
                                            <a:pt x="5514" y="20109"/>
                                          </a:cubicBezTo>
                                          <a:cubicBezTo>
                                            <a:pt x="6163" y="20217"/>
                                            <a:pt x="6811" y="20271"/>
                                            <a:pt x="7460" y="20271"/>
                                          </a:cubicBezTo>
                                          <a:cubicBezTo>
                                            <a:pt x="11130" y="20271"/>
                                            <a:pt x="14037" y="19265"/>
                                            <a:pt x="16180" y="17255"/>
                                          </a:cubicBezTo>
                                          <a:cubicBezTo>
                                            <a:pt x="18327" y="15244"/>
                                            <a:pt x="19401" y="12522"/>
                                            <a:pt x="19401" y="9088"/>
                                          </a:cubicBezTo>
                                          <a:cubicBezTo>
                                            <a:pt x="19401" y="5551"/>
                                            <a:pt x="18299" y="2800"/>
                                            <a:pt x="16095" y="837"/>
                                          </a:cubicBezTo>
                                          <a:cubicBezTo>
                                            <a:pt x="13891" y="-1122"/>
                                            <a:pt x="10785" y="-2102"/>
                                            <a:pt x="6776" y="-2102"/>
                                          </a:cubicBezTo>
                                          <a:cubicBezTo>
                                            <a:pt x="5394" y="-2102"/>
                                            <a:pt x="3987" y="-1984"/>
                                            <a:pt x="2553" y="-1749"/>
                                          </a:cubicBezTo>
                                          <a:cubicBezTo>
                                            <a:pt x="1125" y="-1514"/>
                                            <a:pt x="-353" y="-1162"/>
                                            <a:pt x="-1881" y="-692"/>
                                          </a:cubicBezTo>
                                          <a:lnTo>
                                            <a:pt x="-1881" y="3782"/>
                                          </a:lnTo>
                                          <a:cubicBezTo>
                                            <a:pt x="-560" y="3063"/>
                                            <a:pt x="805" y="2528"/>
                                            <a:pt x="2215" y="2176"/>
                                          </a:cubicBezTo>
                                          <a:cubicBezTo>
                                            <a:pt x="3625" y="1823"/>
                                            <a:pt x="5115" y="1647"/>
                                            <a:pt x="6684" y="1647"/>
                                          </a:cubicBezTo>
                                          <a:cubicBezTo>
                                            <a:pt x="9227" y="1647"/>
                                            <a:pt x="11238" y="2314"/>
                                            <a:pt x="12719" y="3648"/>
                                          </a:cubicBezTo>
                                          <a:cubicBezTo>
                                            <a:pt x="14204" y="4982"/>
                                            <a:pt x="14946" y="6796"/>
                                            <a:pt x="14946" y="9088"/>
                                          </a:cubicBezTo>
                                          <a:cubicBezTo>
                                            <a:pt x="14946" y="11376"/>
                                            <a:pt x="14204" y="13187"/>
                                            <a:pt x="12719" y="14521"/>
                                          </a:cubicBezTo>
                                          <a:cubicBezTo>
                                            <a:pt x="11238" y="15860"/>
                                            <a:pt x="9227" y="16529"/>
                                            <a:pt x="6684" y="16529"/>
                                          </a:cubicBezTo>
                                          <a:cubicBezTo>
                                            <a:pt x="5495" y="16529"/>
                                            <a:pt x="4309" y="16397"/>
                                            <a:pt x="3124" y="16134"/>
                                          </a:cubicBezTo>
                                          <a:cubicBezTo>
                                            <a:pt x="1945" y="15871"/>
                                            <a:pt x="739" y="15460"/>
                                            <a:pt x="-492" y="14901"/>
                                          </a:cubicBezTo>
                                          <a:lnTo>
                                            <a:pt x="-492"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44" name="Freeform: Shape 3144"/>
                                  <wps:cNvSpPr/>
                                  <wps:spPr>
                                    <a:xfrm flipV="1">
                                      <a:off x="1471085" y="6834773"/>
                                      <a:ext cx="22734" cy="34111"/>
                                    </a:xfrm>
                                    <a:custGeom>
                                      <a:avLst/>
                                      <a:gdLst>
                                        <a:gd name="connsiteX0" fmla="*/ 9458 w 22734"/>
                                        <a:gd name="connsiteY0" fmla="*/ 28445 h 34111"/>
                                        <a:gd name="connsiteX1" fmla="*/ 4291 w 22734"/>
                                        <a:gd name="connsiteY1" fmla="*/ 25062 h 34111"/>
                                        <a:gd name="connsiteX2" fmla="*/ 2564 w 22734"/>
                                        <a:gd name="connsiteY2" fmla="*/ 14901 h 34111"/>
                                        <a:gd name="connsiteX3" fmla="*/ 4291 w 22734"/>
                                        <a:gd name="connsiteY3" fmla="*/ 4762 h 34111"/>
                                        <a:gd name="connsiteX4" fmla="*/ 9458 w 22734"/>
                                        <a:gd name="connsiteY4" fmla="*/ 1379 h 34111"/>
                                        <a:gd name="connsiteX5" fmla="*/ 14647 w 22734"/>
                                        <a:gd name="connsiteY5" fmla="*/ 4762 h 34111"/>
                                        <a:gd name="connsiteX6" fmla="*/ 16381 w 22734"/>
                                        <a:gd name="connsiteY6" fmla="*/ 14901 h 34111"/>
                                        <a:gd name="connsiteX7" fmla="*/ 14647 w 22734"/>
                                        <a:gd name="connsiteY7" fmla="*/ 25062 h 34111"/>
                                        <a:gd name="connsiteX8" fmla="*/ 9458 w 22734"/>
                                        <a:gd name="connsiteY8" fmla="*/ 28445 h 34111"/>
                                        <a:gd name="connsiteX9" fmla="*/ 9458 w 22734"/>
                                        <a:gd name="connsiteY9" fmla="*/ 31968 h 34111"/>
                                        <a:gd name="connsiteX10" fmla="*/ 17910 w 22734"/>
                                        <a:gd name="connsiteY10" fmla="*/ 27592 h 34111"/>
                                        <a:gd name="connsiteX11" fmla="*/ 20829 w 22734"/>
                                        <a:gd name="connsiteY11" fmla="*/ 14901 h 34111"/>
                                        <a:gd name="connsiteX12" fmla="*/ 17910 w 22734"/>
                                        <a:gd name="connsiteY12" fmla="*/ 2225 h 34111"/>
                                        <a:gd name="connsiteX13" fmla="*/ 9458 w 22734"/>
                                        <a:gd name="connsiteY13" fmla="*/ -2144 h 34111"/>
                                        <a:gd name="connsiteX14" fmla="*/ 1013 w 22734"/>
                                        <a:gd name="connsiteY14" fmla="*/ 2225 h 34111"/>
                                        <a:gd name="connsiteX15" fmla="*/ -1905 w 22734"/>
                                        <a:gd name="connsiteY15" fmla="*/ 14901 h 34111"/>
                                        <a:gd name="connsiteX16" fmla="*/ 1013 w 22734"/>
                                        <a:gd name="connsiteY16" fmla="*/ 27592 h 34111"/>
                                        <a:gd name="connsiteX17" fmla="*/ 9458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458" y="28445"/>
                                          </a:moveTo>
                                          <a:cubicBezTo>
                                            <a:pt x="7170" y="28445"/>
                                            <a:pt x="5447" y="27317"/>
                                            <a:pt x="4291" y="25062"/>
                                          </a:cubicBezTo>
                                          <a:cubicBezTo>
                                            <a:pt x="3140" y="22812"/>
                                            <a:pt x="2564" y="19425"/>
                                            <a:pt x="2564" y="14901"/>
                                          </a:cubicBezTo>
                                          <a:cubicBezTo>
                                            <a:pt x="2564" y="10396"/>
                                            <a:pt x="3140" y="7017"/>
                                            <a:pt x="4291" y="4762"/>
                                          </a:cubicBezTo>
                                          <a:cubicBezTo>
                                            <a:pt x="5447" y="2507"/>
                                            <a:pt x="7170" y="1379"/>
                                            <a:pt x="9458" y="1379"/>
                                          </a:cubicBezTo>
                                          <a:cubicBezTo>
                                            <a:pt x="11766" y="1379"/>
                                            <a:pt x="13495" y="2507"/>
                                            <a:pt x="14647" y="4762"/>
                                          </a:cubicBezTo>
                                          <a:cubicBezTo>
                                            <a:pt x="15803" y="7017"/>
                                            <a:pt x="16381" y="10396"/>
                                            <a:pt x="16381" y="14901"/>
                                          </a:cubicBezTo>
                                          <a:cubicBezTo>
                                            <a:pt x="16381" y="19425"/>
                                            <a:pt x="15803" y="22812"/>
                                            <a:pt x="14647" y="25062"/>
                                          </a:cubicBezTo>
                                          <a:cubicBezTo>
                                            <a:pt x="13495" y="27317"/>
                                            <a:pt x="11766" y="28445"/>
                                            <a:pt x="9458" y="28445"/>
                                          </a:cubicBezTo>
                                          <a:close/>
                                          <a:moveTo>
                                            <a:pt x="9458" y="31968"/>
                                          </a:moveTo>
                                          <a:cubicBezTo>
                                            <a:pt x="13147" y="31968"/>
                                            <a:pt x="15965" y="30509"/>
                                            <a:pt x="17910" y="27592"/>
                                          </a:cubicBezTo>
                                          <a:cubicBezTo>
                                            <a:pt x="19856" y="24679"/>
                                            <a:pt x="20829" y="20449"/>
                                            <a:pt x="20829" y="14901"/>
                                          </a:cubicBezTo>
                                          <a:cubicBezTo>
                                            <a:pt x="20829" y="9368"/>
                                            <a:pt x="19856" y="5142"/>
                                            <a:pt x="17910" y="2225"/>
                                          </a:cubicBezTo>
                                          <a:cubicBezTo>
                                            <a:pt x="15965" y="-687"/>
                                            <a:pt x="13147" y="-2144"/>
                                            <a:pt x="9458" y="-2144"/>
                                          </a:cubicBezTo>
                                          <a:cubicBezTo>
                                            <a:pt x="5774" y="-2144"/>
                                            <a:pt x="2959" y="-687"/>
                                            <a:pt x="1013" y="2225"/>
                                          </a:cubicBezTo>
                                          <a:cubicBezTo>
                                            <a:pt x="-932" y="5142"/>
                                            <a:pt x="-1905" y="9368"/>
                                            <a:pt x="-1905" y="14901"/>
                                          </a:cubicBezTo>
                                          <a:cubicBezTo>
                                            <a:pt x="-1905" y="20449"/>
                                            <a:pt x="-932" y="24679"/>
                                            <a:pt x="1013" y="27592"/>
                                          </a:cubicBezTo>
                                          <a:cubicBezTo>
                                            <a:pt x="2959" y="30509"/>
                                            <a:pt x="5774" y="31968"/>
                                            <a:pt x="9458"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45" name="Freeform: Shape 3145"/>
                                  <wps:cNvSpPr/>
                                  <wps:spPr>
                                    <a:xfrm flipV="1">
                                      <a:off x="1499789" y="6834773"/>
                                      <a:ext cx="22734" cy="34111"/>
                                    </a:xfrm>
                                    <a:custGeom>
                                      <a:avLst/>
                                      <a:gdLst>
                                        <a:gd name="connsiteX0" fmla="*/ 9465 w 22734"/>
                                        <a:gd name="connsiteY0" fmla="*/ 28445 h 34111"/>
                                        <a:gd name="connsiteX1" fmla="*/ 4297 w 22734"/>
                                        <a:gd name="connsiteY1" fmla="*/ 25062 h 34111"/>
                                        <a:gd name="connsiteX2" fmla="*/ 2570 w 22734"/>
                                        <a:gd name="connsiteY2" fmla="*/ 14901 h 34111"/>
                                        <a:gd name="connsiteX3" fmla="*/ 4297 w 22734"/>
                                        <a:gd name="connsiteY3" fmla="*/ 4762 h 34111"/>
                                        <a:gd name="connsiteX4" fmla="*/ 9465 w 22734"/>
                                        <a:gd name="connsiteY4" fmla="*/ 1379 h 34111"/>
                                        <a:gd name="connsiteX5" fmla="*/ 14653 w 22734"/>
                                        <a:gd name="connsiteY5" fmla="*/ 4762 h 34111"/>
                                        <a:gd name="connsiteX6" fmla="*/ 16387 w 22734"/>
                                        <a:gd name="connsiteY6" fmla="*/ 14901 h 34111"/>
                                        <a:gd name="connsiteX7" fmla="*/ 14653 w 22734"/>
                                        <a:gd name="connsiteY7" fmla="*/ 25062 h 34111"/>
                                        <a:gd name="connsiteX8" fmla="*/ 9465 w 22734"/>
                                        <a:gd name="connsiteY8" fmla="*/ 28445 h 34111"/>
                                        <a:gd name="connsiteX9" fmla="*/ 9465 w 22734"/>
                                        <a:gd name="connsiteY9" fmla="*/ 31968 h 34111"/>
                                        <a:gd name="connsiteX10" fmla="*/ 17917 w 22734"/>
                                        <a:gd name="connsiteY10" fmla="*/ 27592 h 34111"/>
                                        <a:gd name="connsiteX11" fmla="*/ 20835 w 22734"/>
                                        <a:gd name="connsiteY11" fmla="*/ 14901 h 34111"/>
                                        <a:gd name="connsiteX12" fmla="*/ 17917 w 22734"/>
                                        <a:gd name="connsiteY12" fmla="*/ 2225 h 34111"/>
                                        <a:gd name="connsiteX13" fmla="*/ 9465 w 22734"/>
                                        <a:gd name="connsiteY13" fmla="*/ -2144 h 34111"/>
                                        <a:gd name="connsiteX14" fmla="*/ 1020 w 22734"/>
                                        <a:gd name="connsiteY14" fmla="*/ 2225 h 34111"/>
                                        <a:gd name="connsiteX15" fmla="*/ -1899 w 22734"/>
                                        <a:gd name="connsiteY15" fmla="*/ 14901 h 34111"/>
                                        <a:gd name="connsiteX16" fmla="*/ 1020 w 22734"/>
                                        <a:gd name="connsiteY16" fmla="*/ 27592 h 34111"/>
                                        <a:gd name="connsiteX17" fmla="*/ 9465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465" y="28445"/>
                                          </a:moveTo>
                                          <a:cubicBezTo>
                                            <a:pt x="7176" y="28445"/>
                                            <a:pt x="5454" y="27317"/>
                                            <a:pt x="4297" y="25062"/>
                                          </a:cubicBezTo>
                                          <a:cubicBezTo>
                                            <a:pt x="3146" y="22812"/>
                                            <a:pt x="2570" y="19425"/>
                                            <a:pt x="2570" y="14901"/>
                                          </a:cubicBezTo>
                                          <a:cubicBezTo>
                                            <a:pt x="2570" y="10396"/>
                                            <a:pt x="3146" y="7017"/>
                                            <a:pt x="4297" y="4762"/>
                                          </a:cubicBezTo>
                                          <a:cubicBezTo>
                                            <a:pt x="5454" y="2507"/>
                                            <a:pt x="7176" y="1379"/>
                                            <a:pt x="9465" y="1379"/>
                                          </a:cubicBezTo>
                                          <a:cubicBezTo>
                                            <a:pt x="11772" y="1379"/>
                                            <a:pt x="13502" y="2507"/>
                                            <a:pt x="14653" y="4762"/>
                                          </a:cubicBezTo>
                                          <a:cubicBezTo>
                                            <a:pt x="15809" y="7017"/>
                                            <a:pt x="16387" y="10396"/>
                                            <a:pt x="16387" y="14901"/>
                                          </a:cubicBezTo>
                                          <a:cubicBezTo>
                                            <a:pt x="16387" y="19425"/>
                                            <a:pt x="15809" y="22812"/>
                                            <a:pt x="14653" y="25062"/>
                                          </a:cubicBezTo>
                                          <a:cubicBezTo>
                                            <a:pt x="13502" y="27317"/>
                                            <a:pt x="11772" y="28445"/>
                                            <a:pt x="9465" y="28445"/>
                                          </a:cubicBezTo>
                                          <a:close/>
                                          <a:moveTo>
                                            <a:pt x="9465" y="31968"/>
                                          </a:moveTo>
                                          <a:cubicBezTo>
                                            <a:pt x="13154" y="31968"/>
                                            <a:pt x="15971" y="30509"/>
                                            <a:pt x="17917" y="27592"/>
                                          </a:cubicBezTo>
                                          <a:cubicBezTo>
                                            <a:pt x="19862" y="24679"/>
                                            <a:pt x="20835" y="20449"/>
                                            <a:pt x="20835" y="14901"/>
                                          </a:cubicBezTo>
                                          <a:cubicBezTo>
                                            <a:pt x="20835" y="9368"/>
                                            <a:pt x="19862" y="5142"/>
                                            <a:pt x="17917" y="2225"/>
                                          </a:cubicBezTo>
                                          <a:cubicBezTo>
                                            <a:pt x="15971" y="-687"/>
                                            <a:pt x="13154" y="-2144"/>
                                            <a:pt x="9465" y="-2144"/>
                                          </a:cubicBezTo>
                                          <a:cubicBezTo>
                                            <a:pt x="5780" y="-2144"/>
                                            <a:pt x="2965" y="-687"/>
                                            <a:pt x="1020" y="2225"/>
                                          </a:cubicBezTo>
                                          <a:cubicBezTo>
                                            <a:pt x="-926" y="5142"/>
                                            <a:pt x="-1899" y="9368"/>
                                            <a:pt x="-1899" y="14901"/>
                                          </a:cubicBezTo>
                                          <a:cubicBezTo>
                                            <a:pt x="-1899" y="20449"/>
                                            <a:pt x="-926" y="24679"/>
                                            <a:pt x="1020" y="27592"/>
                                          </a:cubicBezTo>
                                          <a:cubicBezTo>
                                            <a:pt x="2965" y="30509"/>
                                            <a:pt x="5780" y="31968"/>
                                            <a:pt x="9465"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46" name="Graphic 3124"/>
                              <wpg:cNvGrpSpPr/>
                              <wpg:grpSpPr>
                                <a:xfrm>
                                  <a:off x="1603019" y="6802409"/>
                                  <a:ext cx="79416" cy="66475"/>
                                  <a:chOff x="1603019" y="6802409"/>
                                  <a:chExt cx="79416" cy="66475"/>
                                </a:xfrm>
                                <a:solidFill>
                                  <a:srgbClr val="000000"/>
                                </a:solidFill>
                              </wpg:grpSpPr>
                              <wps:wsp>
                                <wps:cNvPr id="3147" name="Freeform: Shape 3147"/>
                                <wps:cNvSpPr/>
                                <wps:spPr>
                                  <a:xfrm>
                                    <a:off x="1642376" y="6802409"/>
                                    <a:ext cx="4511" cy="15783"/>
                                  </a:xfrm>
                                  <a:custGeom>
                                    <a:avLst/>
                                    <a:gdLst>
                                      <a:gd name="connsiteX0" fmla="*/ 165 w 4511"/>
                                      <a:gd name="connsiteY0" fmla="*/ 175 h 15783"/>
                                      <a:gd name="connsiteX1" fmla="*/ 165 w 4511"/>
                                      <a:gd name="connsiteY1" fmla="*/ 15959 h 15783"/>
                                    </a:gdLst>
                                    <a:ahLst/>
                                    <a:cxnLst>
                                      <a:cxn ang="0">
                                        <a:pos x="connsiteX0" y="connsiteY0"/>
                                      </a:cxn>
                                      <a:cxn ang="0">
                                        <a:pos x="connsiteX1" y="connsiteY1"/>
                                      </a:cxn>
                                    </a:cxnLst>
                                    <a:rect l="l" t="t" r="r" b="b"/>
                                    <a:pathLst>
                                      <a:path w="4511" h="15783">
                                        <a:moveTo>
                                          <a:pt x="165" y="175"/>
                                        </a:moveTo>
                                        <a:lnTo>
                                          <a:pt x="165"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48" name="Graphic 3124"/>
                                <wpg:cNvGrpSpPr/>
                                <wpg:grpSpPr>
                                  <a:xfrm>
                                    <a:off x="1603019" y="6834773"/>
                                    <a:ext cx="79416" cy="34111"/>
                                    <a:chOff x="1603019" y="6834773"/>
                                    <a:chExt cx="79416" cy="34111"/>
                                  </a:xfrm>
                                  <a:solidFill>
                                    <a:srgbClr val="000000"/>
                                  </a:solidFill>
                                </wpg:grpSpPr>
                                <wps:wsp>
                                  <wps:cNvPr id="3149" name="Freeform: Shape 3149"/>
                                  <wps:cNvSpPr/>
                                  <wps:spPr>
                                    <a:xfrm flipV="1">
                                      <a:off x="1603019" y="6835365"/>
                                      <a:ext cx="21148" cy="32878"/>
                                    </a:xfrm>
                                    <a:custGeom>
                                      <a:avLst/>
                                      <a:gdLst>
                                        <a:gd name="connsiteX0" fmla="*/ -1867 w 21148"/>
                                        <a:gd name="connsiteY0" fmla="*/ 30731 h 32878"/>
                                        <a:gd name="connsiteX1" fmla="*/ 19281 w 21148"/>
                                        <a:gd name="connsiteY1" fmla="*/ 30731 h 32878"/>
                                        <a:gd name="connsiteX2" fmla="*/ 19281 w 21148"/>
                                        <a:gd name="connsiteY2" fmla="*/ 28836 h 32878"/>
                                        <a:gd name="connsiteX3" fmla="*/ 7340 w 21148"/>
                                        <a:gd name="connsiteY3" fmla="*/ -2147 h 32878"/>
                                        <a:gd name="connsiteX4" fmla="*/ 2694 w 21148"/>
                                        <a:gd name="connsiteY4" fmla="*/ -2147 h 32878"/>
                                        <a:gd name="connsiteX5" fmla="*/ 13931 w 21148"/>
                                        <a:gd name="connsiteY5" fmla="*/ 26982 h 32878"/>
                                        <a:gd name="connsiteX6" fmla="*/ -1867 w 21148"/>
                                        <a:gd name="connsiteY6" fmla="*/ 26982 h 32878"/>
                                        <a:gd name="connsiteX7" fmla="*/ -1867 w 21148"/>
                                        <a:gd name="connsiteY7" fmla="*/ 30731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1148" h="32878">
                                          <a:moveTo>
                                            <a:pt x="-1867" y="30731"/>
                                          </a:moveTo>
                                          <a:lnTo>
                                            <a:pt x="19281" y="30731"/>
                                          </a:lnTo>
                                          <a:lnTo>
                                            <a:pt x="19281" y="28836"/>
                                          </a:lnTo>
                                          <a:lnTo>
                                            <a:pt x="7340" y="-2147"/>
                                          </a:lnTo>
                                          <a:lnTo>
                                            <a:pt x="2694" y="-2147"/>
                                          </a:lnTo>
                                          <a:lnTo>
                                            <a:pt x="13931" y="26982"/>
                                          </a:lnTo>
                                          <a:lnTo>
                                            <a:pt x="-1867" y="26982"/>
                                          </a:lnTo>
                                          <a:lnTo>
                                            <a:pt x="-1867" y="3073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50" name="Freeform: Shape 3150"/>
                                  <wps:cNvSpPr/>
                                  <wps:spPr>
                                    <a:xfrm flipV="1">
                                      <a:off x="1631505" y="6835365"/>
                                      <a:ext cx="21282" cy="33519"/>
                                    </a:xfrm>
                                    <a:custGeom>
                                      <a:avLst/>
                                      <a:gdLst>
                                        <a:gd name="connsiteX0" fmla="*/ -450 w 21282"/>
                                        <a:gd name="connsiteY0" fmla="*/ 31418 h 33519"/>
                                        <a:gd name="connsiteX1" fmla="*/ 17018 w 21282"/>
                                        <a:gd name="connsiteY1" fmla="*/ 31418 h 33519"/>
                                        <a:gd name="connsiteX2" fmla="*/ 17018 w 21282"/>
                                        <a:gd name="connsiteY2" fmla="*/ 27669 h 33519"/>
                                        <a:gd name="connsiteX3" fmla="*/ 3624 w 21282"/>
                                        <a:gd name="connsiteY3" fmla="*/ 27669 h 33519"/>
                                        <a:gd name="connsiteX4" fmla="*/ 3624 w 21282"/>
                                        <a:gd name="connsiteY4" fmla="*/ 19615 h 33519"/>
                                        <a:gd name="connsiteX5" fmla="*/ 5556 w 21282"/>
                                        <a:gd name="connsiteY5" fmla="*/ 20109 h 33519"/>
                                        <a:gd name="connsiteX6" fmla="*/ 7502 w 21282"/>
                                        <a:gd name="connsiteY6" fmla="*/ 20271 h 33519"/>
                                        <a:gd name="connsiteX7" fmla="*/ 16222 w 21282"/>
                                        <a:gd name="connsiteY7" fmla="*/ 17255 h 33519"/>
                                        <a:gd name="connsiteX8" fmla="*/ 19443 w 21282"/>
                                        <a:gd name="connsiteY8" fmla="*/ 9088 h 33519"/>
                                        <a:gd name="connsiteX9" fmla="*/ 16137 w 21282"/>
                                        <a:gd name="connsiteY9" fmla="*/ 837 h 33519"/>
                                        <a:gd name="connsiteX10" fmla="*/ 6818 w 21282"/>
                                        <a:gd name="connsiteY10" fmla="*/ -2102 h 33519"/>
                                        <a:gd name="connsiteX11" fmla="*/ 2595 w 21282"/>
                                        <a:gd name="connsiteY11" fmla="*/ -1749 h 33519"/>
                                        <a:gd name="connsiteX12" fmla="*/ -1839 w 21282"/>
                                        <a:gd name="connsiteY12" fmla="*/ -692 h 33519"/>
                                        <a:gd name="connsiteX13" fmla="*/ -1839 w 21282"/>
                                        <a:gd name="connsiteY13" fmla="*/ 3782 h 33519"/>
                                        <a:gd name="connsiteX14" fmla="*/ 2257 w 21282"/>
                                        <a:gd name="connsiteY14" fmla="*/ 2176 h 33519"/>
                                        <a:gd name="connsiteX15" fmla="*/ 6726 w 21282"/>
                                        <a:gd name="connsiteY15" fmla="*/ 1647 h 33519"/>
                                        <a:gd name="connsiteX16" fmla="*/ 12760 w 21282"/>
                                        <a:gd name="connsiteY16" fmla="*/ 3648 h 33519"/>
                                        <a:gd name="connsiteX17" fmla="*/ 14988 w 21282"/>
                                        <a:gd name="connsiteY17" fmla="*/ 9088 h 33519"/>
                                        <a:gd name="connsiteX18" fmla="*/ 12760 w 21282"/>
                                        <a:gd name="connsiteY18" fmla="*/ 14521 h 33519"/>
                                        <a:gd name="connsiteX19" fmla="*/ 6726 w 21282"/>
                                        <a:gd name="connsiteY19" fmla="*/ 16529 h 33519"/>
                                        <a:gd name="connsiteX20" fmla="*/ 3166 w 21282"/>
                                        <a:gd name="connsiteY20" fmla="*/ 16134 h 33519"/>
                                        <a:gd name="connsiteX21" fmla="*/ -450 w 21282"/>
                                        <a:gd name="connsiteY21" fmla="*/ 14901 h 33519"/>
                                        <a:gd name="connsiteX22" fmla="*/ -450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450" y="31418"/>
                                          </a:moveTo>
                                          <a:lnTo>
                                            <a:pt x="17018" y="31418"/>
                                          </a:lnTo>
                                          <a:lnTo>
                                            <a:pt x="17018" y="27669"/>
                                          </a:lnTo>
                                          <a:lnTo>
                                            <a:pt x="3624" y="27669"/>
                                          </a:lnTo>
                                          <a:lnTo>
                                            <a:pt x="3624" y="19615"/>
                                          </a:lnTo>
                                          <a:cubicBezTo>
                                            <a:pt x="4268" y="19836"/>
                                            <a:pt x="4912" y="20000"/>
                                            <a:pt x="5556" y="20109"/>
                                          </a:cubicBezTo>
                                          <a:cubicBezTo>
                                            <a:pt x="6204" y="20217"/>
                                            <a:pt x="6853" y="20271"/>
                                            <a:pt x="7502" y="20271"/>
                                          </a:cubicBezTo>
                                          <a:cubicBezTo>
                                            <a:pt x="11172" y="20271"/>
                                            <a:pt x="14079" y="19265"/>
                                            <a:pt x="16222" y="17255"/>
                                          </a:cubicBezTo>
                                          <a:cubicBezTo>
                                            <a:pt x="18369" y="15244"/>
                                            <a:pt x="19443" y="12522"/>
                                            <a:pt x="19443" y="9088"/>
                                          </a:cubicBezTo>
                                          <a:cubicBezTo>
                                            <a:pt x="19443" y="5551"/>
                                            <a:pt x="18341" y="2800"/>
                                            <a:pt x="16137" y="837"/>
                                          </a:cubicBezTo>
                                          <a:cubicBezTo>
                                            <a:pt x="13933" y="-1122"/>
                                            <a:pt x="10826" y="-2102"/>
                                            <a:pt x="6818" y="-2102"/>
                                          </a:cubicBezTo>
                                          <a:cubicBezTo>
                                            <a:pt x="5436" y="-2102"/>
                                            <a:pt x="4029" y="-1984"/>
                                            <a:pt x="2595" y="-1749"/>
                                          </a:cubicBezTo>
                                          <a:cubicBezTo>
                                            <a:pt x="1167" y="-1514"/>
                                            <a:pt x="-311" y="-1162"/>
                                            <a:pt x="-1839" y="-692"/>
                                          </a:cubicBezTo>
                                          <a:lnTo>
                                            <a:pt x="-1839" y="3782"/>
                                          </a:lnTo>
                                          <a:cubicBezTo>
                                            <a:pt x="-518" y="3063"/>
                                            <a:pt x="847" y="2528"/>
                                            <a:pt x="2257" y="2176"/>
                                          </a:cubicBezTo>
                                          <a:cubicBezTo>
                                            <a:pt x="3667" y="1823"/>
                                            <a:pt x="5156" y="1647"/>
                                            <a:pt x="6726" y="1647"/>
                                          </a:cubicBezTo>
                                          <a:cubicBezTo>
                                            <a:pt x="9269" y="1647"/>
                                            <a:pt x="11280" y="2314"/>
                                            <a:pt x="12760" y="3648"/>
                                          </a:cubicBezTo>
                                          <a:cubicBezTo>
                                            <a:pt x="14245" y="4982"/>
                                            <a:pt x="14988" y="6796"/>
                                            <a:pt x="14988" y="9088"/>
                                          </a:cubicBezTo>
                                          <a:cubicBezTo>
                                            <a:pt x="14988" y="11376"/>
                                            <a:pt x="14245" y="13187"/>
                                            <a:pt x="12760" y="14521"/>
                                          </a:cubicBezTo>
                                          <a:cubicBezTo>
                                            <a:pt x="11280" y="15860"/>
                                            <a:pt x="9269" y="16529"/>
                                            <a:pt x="6726" y="16529"/>
                                          </a:cubicBezTo>
                                          <a:cubicBezTo>
                                            <a:pt x="5537" y="16529"/>
                                            <a:pt x="4350" y="16397"/>
                                            <a:pt x="3166" y="16134"/>
                                          </a:cubicBezTo>
                                          <a:cubicBezTo>
                                            <a:pt x="1987" y="15871"/>
                                            <a:pt x="781" y="15460"/>
                                            <a:pt x="-450" y="14901"/>
                                          </a:cubicBezTo>
                                          <a:lnTo>
                                            <a:pt x="-450"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51" name="Freeform: Shape 3151"/>
                                  <wps:cNvSpPr/>
                                  <wps:spPr>
                                    <a:xfrm flipV="1">
                                      <a:off x="1659701" y="6834773"/>
                                      <a:ext cx="22734" cy="34111"/>
                                    </a:xfrm>
                                    <a:custGeom>
                                      <a:avLst/>
                                      <a:gdLst>
                                        <a:gd name="connsiteX0" fmla="*/ 9500 w 22734"/>
                                        <a:gd name="connsiteY0" fmla="*/ 28445 h 34111"/>
                                        <a:gd name="connsiteX1" fmla="*/ 4333 w 22734"/>
                                        <a:gd name="connsiteY1" fmla="*/ 25062 h 34111"/>
                                        <a:gd name="connsiteX2" fmla="*/ 2606 w 22734"/>
                                        <a:gd name="connsiteY2" fmla="*/ 14901 h 34111"/>
                                        <a:gd name="connsiteX3" fmla="*/ 4333 w 22734"/>
                                        <a:gd name="connsiteY3" fmla="*/ 4762 h 34111"/>
                                        <a:gd name="connsiteX4" fmla="*/ 9500 w 22734"/>
                                        <a:gd name="connsiteY4" fmla="*/ 1379 h 34111"/>
                                        <a:gd name="connsiteX5" fmla="*/ 14688 w 22734"/>
                                        <a:gd name="connsiteY5" fmla="*/ 4762 h 34111"/>
                                        <a:gd name="connsiteX6" fmla="*/ 16423 w 22734"/>
                                        <a:gd name="connsiteY6" fmla="*/ 14901 h 34111"/>
                                        <a:gd name="connsiteX7" fmla="*/ 14688 w 22734"/>
                                        <a:gd name="connsiteY7" fmla="*/ 25062 h 34111"/>
                                        <a:gd name="connsiteX8" fmla="*/ 9500 w 22734"/>
                                        <a:gd name="connsiteY8" fmla="*/ 28445 h 34111"/>
                                        <a:gd name="connsiteX9" fmla="*/ 9500 w 22734"/>
                                        <a:gd name="connsiteY9" fmla="*/ 31968 h 34111"/>
                                        <a:gd name="connsiteX10" fmla="*/ 17952 w 22734"/>
                                        <a:gd name="connsiteY10" fmla="*/ 27592 h 34111"/>
                                        <a:gd name="connsiteX11" fmla="*/ 20871 w 22734"/>
                                        <a:gd name="connsiteY11" fmla="*/ 14901 h 34111"/>
                                        <a:gd name="connsiteX12" fmla="*/ 17952 w 22734"/>
                                        <a:gd name="connsiteY12" fmla="*/ 2225 h 34111"/>
                                        <a:gd name="connsiteX13" fmla="*/ 9500 w 22734"/>
                                        <a:gd name="connsiteY13" fmla="*/ -2144 h 34111"/>
                                        <a:gd name="connsiteX14" fmla="*/ 1055 w 22734"/>
                                        <a:gd name="connsiteY14" fmla="*/ 2225 h 34111"/>
                                        <a:gd name="connsiteX15" fmla="*/ -1863 w 22734"/>
                                        <a:gd name="connsiteY15" fmla="*/ 14901 h 34111"/>
                                        <a:gd name="connsiteX16" fmla="*/ 1055 w 22734"/>
                                        <a:gd name="connsiteY16" fmla="*/ 27592 h 34111"/>
                                        <a:gd name="connsiteX17" fmla="*/ 9500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500" y="28445"/>
                                          </a:moveTo>
                                          <a:cubicBezTo>
                                            <a:pt x="7211" y="28445"/>
                                            <a:pt x="5489" y="27317"/>
                                            <a:pt x="4333" y="25062"/>
                                          </a:cubicBezTo>
                                          <a:cubicBezTo>
                                            <a:pt x="3182" y="22812"/>
                                            <a:pt x="2606" y="19425"/>
                                            <a:pt x="2606" y="14901"/>
                                          </a:cubicBezTo>
                                          <a:cubicBezTo>
                                            <a:pt x="2606" y="10396"/>
                                            <a:pt x="3182" y="7017"/>
                                            <a:pt x="4333" y="4762"/>
                                          </a:cubicBezTo>
                                          <a:cubicBezTo>
                                            <a:pt x="5489" y="2507"/>
                                            <a:pt x="7211" y="1379"/>
                                            <a:pt x="9500" y="1379"/>
                                          </a:cubicBezTo>
                                          <a:cubicBezTo>
                                            <a:pt x="11808" y="1379"/>
                                            <a:pt x="13537" y="2507"/>
                                            <a:pt x="14688" y="4762"/>
                                          </a:cubicBezTo>
                                          <a:cubicBezTo>
                                            <a:pt x="15845" y="7017"/>
                                            <a:pt x="16423" y="10396"/>
                                            <a:pt x="16423" y="14901"/>
                                          </a:cubicBezTo>
                                          <a:cubicBezTo>
                                            <a:pt x="16423" y="19425"/>
                                            <a:pt x="15845" y="22812"/>
                                            <a:pt x="14688" y="25062"/>
                                          </a:cubicBezTo>
                                          <a:cubicBezTo>
                                            <a:pt x="13537" y="27317"/>
                                            <a:pt x="11808" y="28445"/>
                                            <a:pt x="9500" y="28445"/>
                                          </a:cubicBezTo>
                                          <a:close/>
                                          <a:moveTo>
                                            <a:pt x="9500" y="31968"/>
                                          </a:moveTo>
                                          <a:cubicBezTo>
                                            <a:pt x="13189" y="31968"/>
                                            <a:pt x="16007" y="30509"/>
                                            <a:pt x="17952" y="27592"/>
                                          </a:cubicBezTo>
                                          <a:cubicBezTo>
                                            <a:pt x="19898" y="24679"/>
                                            <a:pt x="20871" y="20449"/>
                                            <a:pt x="20871" y="14901"/>
                                          </a:cubicBezTo>
                                          <a:cubicBezTo>
                                            <a:pt x="20871" y="9368"/>
                                            <a:pt x="19898" y="5142"/>
                                            <a:pt x="17952" y="2225"/>
                                          </a:cubicBezTo>
                                          <a:cubicBezTo>
                                            <a:pt x="16007" y="-687"/>
                                            <a:pt x="13189" y="-2144"/>
                                            <a:pt x="9500" y="-2144"/>
                                          </a:cubicBezTo>
                                          <a:cubicBezTo>
                                            <a:pt x="5816" y="-2144"/>
                                            <a:pt x="3001" y="-687"/>
                                            <a:pt x="1055" y="2225"/>
                                          </a:cubicBezTo>
                                          <a:cubicBezTo>
                                            <a:pt x="-891" y="5142"/>
                                            <a:pt x="-1863" y="9368"/>
                                            <a:pt x="-1863" y="14901"/>
                                          </a:cubicBezTo>
                                          <a:cubicBezTo>
                                            <a:pt x="-1863" y="20449"/>
                                            <a:pt x="-891" y="24679"/>
                                            <a:pt x="1055" y="27592"/>
                                          </a:cubicBezTo>
                                          <a:cubicBezTo>
                                            <a:pt x="3001" y="30509"/>
                                            <a:pt x="5816" y="31968"/>
                                            <a:pt x="9500"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52" name="Graphic 3124"/>
                              <wpg:cNvGrpSpPr/>
                              <wpg:grpSpPr>
                                <a:xfrm>
                                  <a:off x="1749834" y="6802409"/>
                                  <a:ext cx="106865" cy="66475"/>
                                  <a:chOff x="1749834" y="6802409"/>
                                  <a:chExt cx="106865" cy="66475"/>
                                </a:xfrm>
                                <a:solidFill>
                                  <a:srgbClr val="000000"/>
                                </a:solidFill>
                              </wpg:grpSpPr>
                              <wps:wsp>
                                <wps:cNvPr id="3153" name="Freeform: Shape 3153"/>
                                <wps:cNvSpPr/>
                                <wps:spPr>
                                  <a:xfrm>
                                    <a:off x="1802288" y="6802409"/>
                                    <a:ext cx="4511" cy="15783"/>
                                  </a:xfrm>
                                  <a:custGeom>
                                    <a:avLst/>
                                    <a:gdLst>
                                      <a:gd name="connsiteX0" fmla="*/ 200 w 4511"/>
                                      <a:gd name="connsiteY0" fmla="*/ 175 h 15783"/>
                                      <a:gd name="connsiteX1" fmla="*/ 200 w 4511"/>
                                      <a:gd name="connsiteY1" fmla="*/ 15959 h 15783"/>
                                    </a:gdLst>
                                    <a:ahLst/>
                                    <a:cxnLst>
                                      <a:cxn ang="0">
                                        <a:pos x="connsiteX0" y="connsiteY0"/>
                                      </a:cxn>
                                      <a:cxn ang="0">
                                        <a:pos x="connsiteX1" y="connsiteY1"/>
                                      </a:cxn>
                                    </a:cxnLst>
                                    <a:rect l="l" t="t" r="r" b="b"/>
                                    <a:pathLst>
                                      <a:path w="4511" h="15783">
                                        <a:moveTo>
                                          <a:pt x="200" y="175"/>
                                        </a:moveTo>
                                        <a:lnTo>
                                          <a:pt x="200"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54" name="Graphic 3124"/>
                                <wpg:cNvGrpSpPr/>
                                <wpg:grpSpPr>
                                  <a:xfrm>
                                    <a:off x="1749834" y="6834773"/>
                                    <a:ext cx="106865" cy="34111"/>
                                    <a:chOff x="1749834" y="6834773"/>
                                    <a:chExt cx="106865" cy="34111"/>
                                  </a:xfrm>
                                  <a:solidFill>
                                    <a:srgbClr val="000000"/>
                                  </a:solidFill>
                                </wpg:grpSpPr>
                                <wps:wsp>
                                  <wps:cNvPr id="3155" name="Freeform: Shape 3155"/>
                                  <wps:cNvSpPr/>
                                  <wps:spPr>
                                    <a:xfrm flipV="1">
                                      <a:off x="1749834" y="6835365"/>
                                      <a:ext cx="19583" cy="32878"/>
                                    </a:xfrm>
                                    <a:custGeom>
                                      <a:avLst/>
                                      <a:gdLst>
                                        <a:gd name="connsiteX0" fmla="*/ -1260 w 19583"/>
                                        <a:gd name="connsiteY0" fmla="*/ 1594 h 32878"/>
                                        <a:gd name="connsiteX1" fmla="*/ 6008 w 19583"/>
                                        <a:gd name="connsiteY1" fmla="*/ 1594 h 32878"/>
                                        <a:gd name="connsiteX2" fmla="*/ 6008 w 19583"/>
                                        <a:gd name="connsiteY2" fmla="*/ 26679 h 32878"/>
                                        <a:gd name="connsiteX3" fmla="*/ -1901 w 19583"/>
                                        <a:gd name="connsiteY3" fmla="*/ 25094 h 32878"/>
                                        <a:gd name="connsiteX4" fmla="*/ -1901 w 19583"/>
                                        <a:gd name="connsiteY4" fmla="*/ 29146 h 32878"/>
                                        <a:gd name="connsiteX5" fmla="*/ 5966 w 19583"/>
                                        <a:gd name="connsiteY5" fmla="*/ 30731 h 32878"/>
                                        <a:gd name="connsiteX6" fmla="*/ 10414 w 19583"/>
                                        <a:gd name="connsiteY6" fmla="*/ 30731 h 32878"/>
                                        <a:gd name="connsiteX7" fmla="*/ 10414 w 19583"/>
                                        <a:gd name="connsiteY7" fmla="*/ 1594 h 32878"/>
                                        <a:gd name="connsiteX8" fmla="*/ 17682 w 19583"/>
                                        <a:gd name="connsiteY8" fmla="*/ 1594 h 32878"/>
                                        <a:gd name="connsiteX9" fmla="*/ 17682 w 19583"/>
                                        <a:gd name="connsiteY9" fmla="*/ -2147 h 32878"/>
                                        <a:gd name="connsiteX10" fmla="*/ -1260 w 19583"/>
                                        <a:gd name="connsiteY10" fmla="*/ -2147 h 32878"/>
                                        <a:gd name="connsiteX11" fmla="*/ -1260 w 19583"/>
                                        <a:gd name="connsiteY11" fmla="*/ 1594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9583" h="32878">
                                          <a:moveTo>
                                            <a:pt x="-1260" y="1594"/>
                                          </a:moveTo>
                                          <a:lnTo>
                                            <a:pt x="6008" y="1594"/>
                                          </a:lnTo>
                                          <a:lnTo>
                                            <a:pt x="6008" y="26679"/>
                                          </a:lnTo>
                                          <a:lnTo>
                                            <a:pt x="-1901" y="25094"/>
                                          </a:lnTo>
                                          <a:lnTo>
                                            <a:pt x="-1901" y="29146"/>
                                          </a:lnTo>
                                          <a:lnTo>
                                            <a:pt x="5966" y="30731"/>
                                          </a:lnTo>
                                          <a:lnTo>
                                            <a:pt x="10414" y="30731"/>
                                          </a:lnTo>
                                          <a:lnTo>
                                            <a:pt x="10414" y="1594"/>
                                          </a:lnTo>
                                          <a:lnTo>
                                            <a:pt x="17682" y="1594"/>
                                          </a:lnTo>
                                          <a:lnTo>
                                            <a:pt x="17682" y="-2147"/>
                                          </a:lnTo>
                                          <a:lnTo>
                                            <a:pt x="-1260" y="-2147"/>
                                          </a:lnTo>
                                          <a:lnTo>
                                            <a:pt x="-1260" y="159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56" name="Freeform: Shape 3156"/>
                                  <wps:cNvSpPr/>
                                  <wps:spPr>
                                    <a:xfrm flipV="1">
                                      <a:off x="1776557" y="6834773"/>
                                      <a:ext cx="22734" cy="34111"/>
                                    </a:xfrm>
                                    <a:custGeom>
                                      <a:avLst/>
                                      <a:gdLst>
                                        <a:gd name="connsiteX0" fmla="*/ 9526 w 22734"/>
                                        <a:gd name="connsiteY0" fmla="*/ 28445 h 34111"/>
                                        <a:gd name="connsiteX1" fmla="*/ 4359 w 22734"/>
                                        <a:gd name="connsiteY1" fmla="*/ 25062 h 34111"/>
                                        <a:gd name="connsiteX2" fmla="*/ 2632 w 22734"/>
                                        <a:gd name="connsiteY2" fmla="*/ 14901 h 34111"/>
                                        <a:gd name="connsiteX3" fmla="*/ 4359 w 22734"/>
                                        <a:gd name="connsiteY3" fmla="*/ 4762 h 34111"/>
                                        <a:gd name="connsiteX4" fmla="*/ 9526 w 22734"/>
                                        <a:gd name="connsiteY4" fmla="*/ 1379 h 34111"/>
                                        <a:gd name="connsiteX5" fmla="*/ 14714 w 22734"/>
                                        <a:gd name="connsiteY5" fmla="*/ 4762 h 34111"/>
                                        <a:gd name="connsiteX6" fmla="*/ 16448 w 22734"/>
                                        <a:gd name="connsiteY6" fmla="*/ 14901 h 34111"/>
                                        <a:gd name="connsiteX7" fmla="*/ 14714 w 22734"/>
                                        <a:gd name="connsiteY7" fmla="*/ 25062 h 34111"/>
                                        <a:gd name="connsiteX8" fmla="*/ 9526 w 22734"/>
                                        <a:gd name="connsiteY8" fmla="*/ 28445 h 34111"/>
                                        <a:gd name="connsiteX9" fmla="*/ 9526 w 22734"/>
                                        <a:gd name="connsiteY9" fmla="*/ 31968 h 34111"/>
                                        <a:gd name="connsiteX10" fmla="*/ 17978 w 22734"/>
                                        <a:gd name="connsiteY10" fmla="*/ 27592 h 34111"/>
                                        <a:gd name="connsiteX11" fmla="*/ 20897 w 22734"/>
                                        <a:gd name="connsiteY11" fmla="*/ 14901 h 34111"/>
                                        <a:gd name="connsiteX12" fmla="*/ 17978 w 22734"/>
                                        <a:gd name="connsiteY12" fmla="*/ 2225 h 34111"/>
                                        <a:gd name="connsiteX13" fmla="*/ 9526 w 22734"/>
                                        <a:gd name="connsiteY13" fmla="*/ -2144 h 34111"/>
                                        <a:gd name="connsiteX14" fmla="*/ 1081 w 22734"/>
                                        <a:gd name="connsiteY14" fmla="*/ 2225 h 34111"/>
                                        <a:gd name="connsiteX15" fmla="*/ -1838 w 22734"/>
                                        <a:gd name="connsiteY15" fmla="*/ 14901 h 34111"/>
                                        <a:gd name="connsiteX16" fmla="*/ 1081 w 22734"/>
                                        <a:gd name="connsiteY16" fmla="*/ 27592 h 34111"/>
                                        <a:gd name="connsiteX17" fmla="*/ 9526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526" y="28445"/>
                                          </a:moveTo>
                                          <a:cubicBezTo>
                                            <a:pt x="7237" y="28445"/>
                                            <a:pt x="5515" y="27317"/>
                                            <a:pt x="4359" y="25062"/>
                                          </a:cubicBezTo>
                                          <a:cubicBezTo>
                                            <a:pt x="3207" y="22812"/>
                                            <a:pt x="2632" y="19425"/>
                                            <a:pt x="2632" y="14901"/>
                                          </a:cubicBezTo>
                                          <a:cubicBezTo>
                                            <a:pt x="2632" y="10396"/>
                                            <a:pt x="3207" y="7017"/>
                                            <a:pt x="4359" y="4762"/>
                                          </a:cubicBezTo>
                                          <a:cubicBezTo>
                                            <a:pt x="5515" y="2507"/>
                                            <a:pt x="7237" y="1379"/>
                                            <a:pt x="9526" y="1379"/>
                                          </a:cubicBezTo>
                                          <a:cubicBezTo>
                                            <a:pt x="11834" y="1379"/>
                                            <a:pt x="13563" y="2507"/>
                                            <a:pt x="14714" y="4762"/>
                                          </a:cubicBezTo>
                                          <a:cubicBezTo>
                                            <a:pt x="15870" y="7017"/>
                                            <a:pt x="16448" y="10396"/>
                                            <a:pt x="16448" y="14901"/>
                                          </a:cubicBezTo>
                                          <a:cubicBezTo>
                                            <a:pt x="16448" y="19425"/>
                                            <a:pt x="15870" y="22812"/>
                                            <a:pt x="14714" y="25062"/>
                                          </a:cubicBezTo>
                                          <a:cubicBezTo>
                                            <a:pt x="13563" y="27317"/>
                                            <a:pt x="11834" y="28445"/>
                                            <a:pt x="9526" y="28445"/>
                                          </a:cubicBezTo>
                                          <a:close/>
                                          <a:moveTo>
                                            <a:pt x="9526" y="31968"/>
                                          </a:moveTo>
                                          <a:cubicBezTo>
                                            <a:pt x="13215" y="31968"/>
                                            <a:pt x="16033" y="30509"/>
                                            <a:pt x="17978" y="27592"/>
                                          </a:cubicBezTo>
                                          <a:cubicBezTo>
                                            <a:pt x="19924" y="24679"/>
                                            <a:pt x="20897" y="20449"/>
                                            <a:pt x="20897" y="14901"/>
                                          </a:cubicBezTo>
                                          <a:cubicBezTo>
                                            <a:pt x="20897" y="9368"/>
                                            <a:pt x="19924" y="5142"/>
                                            <a:pt x="17978" y="2225"/>
                                          </a:cubicBezTo>
                                          <a:cubicBezTo>
                                            <a:pt x="16033" y="-687"/>
                                            <a:pt x="13215" y="-2144"/>
                                            <a:pt x="9526" y="-2144"/>
                                          </a:cubicBezTo>
                                          <a:cubicBezTo>
                                            <a:pt x="5842" y="-2144"/>
                                            <a:pt x="3027" y="-687"/>
                                            <a:pt x="1081" y="2225"/>
                                          </a:cubicBezTo>
                                          <a:cubicBezTo>
                                            <a:pt x="-865" y="5142"/>
                                            <a:pt x="-1838" y="9368"/>
                                            <a:pt x="-1838" y="14901"/>
                                          </a:cubicBezTo>
                                          <a:cubicBezTo>
                                            <a:pt x="-1838" y="20449"/>
                                            <a:pt x="-865" y="24679"/>
                                            <a:pt x="1081" y="27592"/>
                                          </a:cubicBezTo>
                                          <a:cubicBezTo>
                                            <a:pt x="3027" y="30509"/>
                                            <a:pt x="5842" y="31968"/>
                                            <a:pt x="9526"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57" name="Freeform: Shape 3157"/>
                                  <wps:cNvSpPr/>
                                  <wps:spPr>
                                    <a:xfrm flipV="1">
                                      <a:off x="1805261" y="6834773"/>
                                      <a:ext cx="22734" cy="34111"/>
                                    </a:xfrm>
                                    <a:custGeom>
                                      <a:avLst/>
                                      <a:gdLst>
                                        <a:gd name="connsiteX0" fmla="*/ 9532 w 22734"/>
                                        <a:gd name="connsiteY0" fmla="*/ 28445 h 34111"/>
                                        <a:gd name="connsiteX1" fmla="*/ 4365 w 22734"/>
                                        <a:gd name="connsiteY1" fmla="*/ 25062 h 34111"/>
                                        <a:gd name="connsiteX2" fmla="*/ 2638 w 22734"/>
                                        <a:gd name="connsiteY2" fmla="*/ 14901 h 34111"/>
                                        <a:gd name="connsiteX3" fmla="*/ 4365 w 22734"/>
                                        <a:gd name="connsiteY3" fmla="*/ 4762 h 34111"/>
                                        <a:gd name="connsiteX4" fmla="*/ 9532 w 22734"/>
                                        <a:gd name="connsiteY4" fmla="*/ 1379 h 34111"/>
                                        <a:gd name="connsiteX5" fmla="*/ 14721 w 22734"/>
                                        <a:gd name="connsiteY5" fmla="*/ 4762 h 34111"/>
                                        <a:gd name="connsiteX6" fmla="*/ 16455 w 22734"/>
                                        <a:gd name="connsiteY6" fmla="*/ 14901 h 34111"/>
                                        <a:gd name="connsiteX7" fmla="*/ 14721 w 22734"/>
                                        <a:gd name="connsiteY7" fmla="*/ 25062 h 34111"/>
                                        <a:gd name="connsiteX8" fmla="*/ 9532 w 22734"/>
                                        <a:gd name="connsiteY8" fmla="*/ 28445 h 34111"/>
                                        <a:gd name="connsiteX9" fmla="*/ 9532 w 22734"/>
                                        <a:gd name="connsiteY9" fmla="*/ 31968 h 34111"/>
                                        <a:gd name="connsiteX10" fmla="*/ 17985 w 22734"/>
                                        <a:gd name="connsiteY10" fmla="*/ 27592 h 34111"/>
                                        <a:gd name="connsiteX11" fmla="*/ 20903 w 22734"/>
                                        <a:gd name="connsiteY11" fmla="*/ 14901 h 34111"/>
                                        <a:gd name="connsiteX12" fmla="*/ 17985 w 22734"/>
                                        <a:gd name="connsiteY12" fmla="*/ 2225 h 34111"/>
                                        <a:gd name="connsiteX13" fmla="*/ 9532 w 22734"/>
                                        <a:gd name="connsiteY13" fmla="*/ -2144 h 34111"/>
                                        <a:gd name="connsiteX14" fmla="*/ 1087 w 22734"/>
                                        <a:gd name="connsiteY14" fmla="*/ 2225 h 34111"/>
                                        <a:gd name="connsiteX15" fmla="*/ -1831 w 22734"/>
                                        <a:gd name="connsiteY15" fmla="*/ 14901 h 34111"/>
                                        <a:gd name="connsiteX16" fmla="*/ 1087 w 22734"/>
                                        <a:gd name="connsiteY16" fmla="*/ 27592 h 34111"/>
                                        <a:gd name="connsiteX17" fmla="*/ 9532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532" y="28445"/>
                                          </a:moveTo>
                                          <a:cubicBezTo>
                                            <a:pt x="7244" y="28445"/>
                                            <a:pt x="5521" y="27317"/>
                                            <a:pt x="4365" y="25062"/>
                                          </a:cubicBezTo>
                                          <a:cubicBezTo>
                                            <a:pt x="3214" y="22812"/>
                                            <a:pt x="2638" y="19425"/>
                                            <a:pt x="2638" y="14901"/>
                                          </a:cubicBezTo>
                                          <a:cubicBezTo>
                                            <a:pt x="2638" y="10396"/>
                                            <a:pt x="3214" y="7017"/>
                                            <a:pt x="4365" y="4762"/>
                                          </a:cubicBezTo>
                                          <a:cubicBezTo>
                                            <a:pt x="5521" y="2507"/>
                                            <a:pt x="7244" y="1379"/>
                                            <a:pt x="9532" y="1379"/>
                                          </a:cubicBezTo>
                                          <a:cubicBezTo>
                                            <a:pt x="11840" y="1379"/>
                                            <a:pt x="13569" y="2507"/>
                                            <a:pt x="14721" y="4762"/>
                                          </a:cubicBezTo>
                                          <a:cubicBezTo>
                                            <a:pt x="15877" y="7017"/>
                                            <a:pt x="16455" y="10396"/>
                                            <a:pt x="16455" y="14901"/>
                                          </a:cubicBezTo>
                                          <a:cubicBezTo>
                                            <a:pt x="16455" y="19425"/>
                                            <a:pt x="15877" y="22812"/>
                                            <a:pt x="14721" y="25062"/>
                                          </a:cubicBezTo>
                                          <a:cubicBezTo>
                                            <a:pt x="13569" y="27317"/>
                                            <a:pt x="11840" y="28445"/>
                                            <a:pt x="9532" y="28445"/>
                                          </a:cubicBezTo>
                                          <a:close/>
                                          <a:moveTo>
                                            <a:pt x="9532" y="31968"/>
                                          </a:moveTo>
                                          <a:cubicBezTo>
                                            <a:pt x="13222" y="31968"/>
                                            <a:pt x="16039" y="30509"/>
                                            <a:pt x="17985" y="27592"/>
                                          </a:cubicBezTo>
                                          <a:cubicBezTo>
                                            <a:pt x="19930" y="24679"/>
                                            <a:pt x="20903" y="20449"/>
                                            <a:pt x="20903" y="14901"/>
                                          </a:cubicBezTo>
                                          <a:cubicBezTo>
                                            <a:pt x="20903" y="9368"/>
                                            <a:pt x="19930" y="5142"/>
                                            <a:pt x="17985" y="2225"/>
                                          </a:cubicBezTo>
                                          <a:cubicBezTo>
                                            <a:pt x="16039" y="-687"/>
                                            <a:pt x="13222" y="-2144"/>
                                            <a:pt x="9532" y="-2144"/>
                                          </a:cubicBezTo>
                                          <a:cubicBezTo>
                                            <a:pt x="5848" y="-2144"/>
                                            <a:pt x="3033" y="-687"/>
                                            <a:pt x="1087" y="2225"/>
                                          </a:cubicBezTo>
                                          <a:cubicBezTo>
                                            <a:pt x="-858" y="5142"/>
                                            <a:pt x="-1831" y="9368"/>
                                            <a:pt x="-1831" y="14901"/>
                                          </a:cubicBezTo>
                                          <a:cubicBezTo>
                                            <a:pt x="-1831" y="20449"/>
                                            <a:pt x="-858" y="24679"/>
                                            <a:pt x="1087" y="27592"/>
                                          </a:cubicBezTo>
                                          <a:cubicBezTo>
                                            <a:pt x="3033" y="30509"/>
                                            <a:pt x="5848" y="31968"/>
                                            <a:pt x="9532"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58" name="Freeform: Shape 3158"/>
                                  <wps:cNvSpPr/>
                                  <wps:spPr>
                                    <a:xfrm flipV="1">
                                      <a:off x="1833965" y="6834773"/>
                                      <a:ext cx="22734" cy="34111"/>
                                    </a:xfrm>
                                    <a:custGeom>
                                      <a:avLst/>
                                      <a:gdLst>
                                        <a:gd name="connsiteX0" fmla="*/ 9539 w 22734"/>
                                        <a:gd name="connsiteY0" fmla="*/ 28445 h 34111"/>
                                        <a:gd name="connsiteX1" fmla="*/ 4372 w 22734"/>
                                        <a:gd name="connsiteY1" fmla="*/ 25062 h 34111"/>
                                        <a:gd name="connsiteX2" fmla="*/ 2644 w 22734"/>
                                        <a:gd name="connsiteY2" fmla="*/ 14901 h 34111"/>
                                        <a:gd name="connsiteX3" fmla="*/ 4372 w 22734"/>
                                        <a:gd name="connsiteY3" fmla="*/ 4762 h 34111"/>
                                        <a:gd name="connsiteX4" fmla="*/ 9539 w 22734"/>
                                        <a:gd name="connsiteY4" fmla="*/ 1379 h 34111"/>
                                        <a:gd name="connsiteX5" fmla="*/ 14727 w 22734"/>
                                        <a:gd name="connsiteY5" fmla="*/ 4762 h 34111"/>
                                        <a:gd name="connsiteX6" fmla="*/ 16461 w 22734"/>
                                        <a:gd name="connsiteY6" fmla="*/ 14901 h 34111"/>
                                        <a:gd name="connsiteX7" fmla="*/ 14727 w 22734"/>
                                        <a:gd name="connsiteY7" fmla="*/ 25062 h 34111"/>
                                        <a:gd name="connsiteX8" fmla="*/ 9539 w 22734"/>
                                        <a:gd name="connsiteY8" fmla="*/ 28445 h 34111"/>
                                        <a:gd name="connsiteX9" fmla="*/ 9539 w 22734"/>
                                        <a:gd name="connsiteY9" fmla="*/ 31968 h 34111"/>
                                        <a:gd name="connsiteX10" fmla="*/ 17991 w 22734"/>
                                        <a:gd name="connsiteY10" fmla="*/ 27592 h 34111"/>
                                        <a:gd name="connsiteX11" fmla="*/ 20909 w 22734"/>
                                        <a:gd name="connsiteY11" fmla="*/ 14901 h 34111"/>
                                        <a:gd name="connsiteX12" fmla="*/ 17991 w 22734"/>
                                        <a:gd name="connsiteY12" fmla="*/ 2225 h 34111"/>
                                        <a:gd name="connsiteX13" fmla="*/ 9539 w 22734"/>
                                        <a:gd name="connsiteY13" fmla="*/ -2144 h 34111"/>
                                        <a:gd name="connsiteX14" fmla="*/ 1094 w 22734"/>
                                        <a:gd name="connsiteY14" fmla="*/ 2225 h 34111"/>
                                        <a:gd name="connsiteX15" fmla="*/ -1825 w 22734"/>
                                        <a:gd name="connsiteY15" fmla="*/ 14901 h 34111"/>
                                        <a:gd name="connsiteX16" fmla="*/ 1094 w 22734"/>
                                        <a:gd name="connsiteY16" fmla="*/ 27592 h 34111"/>
                                        <a:gd name="connsiteX17" fmla="*/ 9539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539" y="28445"/>
                                          </a:moveTo>
                                          <a:cubicBezTo>
                                            <a:pt x="7250" y="28445"/>
                                            <a:pt x="5528" y="27317"/>
                                            <a:pt x="4372" y="25062"/>
                                          </a:cubicBezTo>
                                          <a:cubicBezTo>
                                            <a:pt x="3220" y="22812"/>
                                            <a:pt x="2644" y="19425"/>
                                            <a:pt x="2644" y="14901"/>
                                          </a:cubicBezTo>
                                          <a:cubicBezTo>
                                            <a:pt x="2644" y="10396"/>
                                            <a:pt x="3220" y="7017"/>
                                            <a:pt x="4372" y="4762"/>
                                          </a:cubicBezTo>
                                          <a:cubicBezTo>
                                            <a:pt x="5528" y="2507"/>
                                            <a:pt x="7250" y="1379"/>
                                            <a:pt x="9539" y="1379"/>
                                          </a:cubicBezTo>
                                          <a:cubicBezTo>
                                            <a:pt x="11846" y="1379"/>
                                            <a:pt x="13576" y="2507"/>
                                            <a:pt x="14727" y="4762"/>
                                          </a:cubicBezTo>
                                          <a:cubicBezTo>
                                            <a:pt x="15883" y="7017"/>
                                            <a:pt x="16461" y="10396"/>
                                            <a:pt x="16461" y="14901"/>
                                          </a:cubicBezTo>
                                          <a:cubicBezTo>
                                            <a:pt x="16461" y="19425"/>
                                            <a:pt x="15883" y="22812"/>
                                            <a:pt x="14727" y="25062"/>
                                          </a:cubicBezTo>
                                          <a:cubicBezTo>
                                            <a:pt x="13576" y="27317"/>
                                            <a:pt x="11846" y="28445"/>
                                            <a:pt x="9539" y="28445"/>
                                          </a:cubicBezTo>
                                          <a:close/>
                                          <a:moveTo>
                                            <a:pt x="9539" y="31968"/>
                                          </a:moveTo>
                                          <a:cubicBezTo>
                                            <a:pt x="13228" y="31968"/>
                                            <a:pt x="16045" y="30509"/>
                                            <a:pt x="17991" y="27592"/>
                                          </a:cubicBezTo>
                                          <a:cubicBezTo>
                                            <a:pt x="19937" y="24679"/>
                                            <a:pt x="20909" y="20449"/>
                                            <a:pt x="20909" y="14901"/>
                                          </a:cubicBezTo>
                                          <a:cubicBezTo>
                                            <a:pt x="20909" y="9368"/>
                                            <a:pt x="19937" y="5142"/>
                                            <a:pt x="17991" y="2225"/>
                                          </a:cubicBezTo>
                                          <a:cubicBezTo>
                                            <a:pt x="16045" y="-687"/>
                                            <a:pt x="13228" y="-2144"/>
                                            <a:pt x="9539" y="-2144"/>
                                          </a:cubicBezTo>
                                          <a:cubicBezTo>
                                            <a:pt x="5854" y="-2144"/>
                                            <a:pt x="3039" y="-687"/>
                                            <a:pt x="1094" y="2225"/>
                                          </a:cubicBezTo>
                                          <a:cubicBezTo>
                                            <a:pt x="-852" y="5142"/>
                                            <a:pt x="-1825" y="9368"/>
                                            <a:pt x="-1825" y="14901"/>
                                          </a:cubicBezTo>
                                          <a:cubicBezTo>
                                            <a:pt x="-1825" y="20449"/>
                                            <a:pt x="-852" y="24679"/>
                                            <a:pt x="1094" y="27592"/>
                                          </a:cubicBezTo>
                                          <a:cubicBezTo>
                                            <a:pt x="3039" y="30509"/>
                                            <a:pt x="5854" y="31968"/>
                                            <a:pt x="9539"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59" name="Graphic 3124"/>
                              <wpg:cNvGrpSpPr/>
                              <wpg:grpSpPr>
                                <a:xfrm>
                                  <a:off x="1909746" y="6802409"/>
                                  <a:ext cx="106865" cy="66475"/>
                                  <a:chOff x="1909746" y="6802409"/>
                                  <a:chExt cx="106865" cy="66475"/>
                                </a:xfrm>
                                <a:solidFill>
                                  <a:srgbClr val="000000"/>
                                </a:solidFill>
                              </wpg:grpSpPr>
                              <wps:wsp>
                                <wps:cNvPr id="3160" name="Freeform: Shape 3160"/>
                                <wps:cNvSpPr/>
                                <wps:spPr>
                                  <a:xfrm>
                                    <a:off x="1962200" y="6802409"/>
                                    <a:ext cx="4511" cy="15783"/>
                                  </a:xfrm>
                                  <a:custGeom>
                                    <a:avLst/>
                                    <a:gdLst>
                                      <a:gd name="connsiteX0" fmla="*/ 236 w 4511"/>
                                      <a:gd name="connsiteY0" fmla="*/ 175 h 15783"/>
                                      <a:gd name="connsiteX1" fmla="*/ 236 w 4511"/>
                                      <a:gd name="connsiteY1" fmla="*/ 15959 h 15783"/>
                                    </a:gdLst>
                                    <a:ahLst/>
                                    <a:cxnLst>
                                      <a:cxn ang="0">
                                        <a:pos x="connsiteX0" y="connsiteY0"/>
                                      </a:cxn>
                                      <a:cxn ang="0">
                                        <a:pos x="connsiteX1" y="connsiteY1"/>
                                      </a:cxn>
                                    </a:cxnLst>
                                    <a:rect l="l" t="t" r="r" b="b"/>
                                    <a:pathLst>
                                      <a:path w="4511" h="15783">
                                        <a:moveTo>
                                          <a:pt x="236" y="175"/>
                                        </a:moveTo>
                                        <a:lnTo>
                                          <a:pt x="236"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61" name="Graphic 3124"/>
                                <wpg:cNvGrpSpPr/>
                                <wpg:grpSpPr>
                                  <a:xfrm>
                                    <a:off x="1909746" y="6834773"/>
                                    <a:ext cx="106865" cy="34111"/>
                                    <a:chOff x="1909746" y="6834773"/>
                                    <a:chExt cx="106865" cy="34111"/>
                                  </a:xfrm>
                                  <a:solidFill>
                                    <a:srgbClr val="000000"/>
                                  </a:solidFill>
                                </wpg:grpSpPr>
                                <wps:wsp>
                                  <wps:cNvPr id="3162" name="Freeform: Shape 3162"/>
                                  <wps:cNvSpPr/>
                                  <wps:spPr>
                                    <a:xfrm flipV="1">
                                      <a:off x="1909746" y="6835365"/>
                                      <a:ext cx="19583" cy="32878"/>
                                    </a:xfrm>
                                    <a:custGeom>
                                      <a:avLst/>
                                      <a:gdLst>
                                        <a:gd name="connsiteX0" fmla="*/ -1224 w 19583"/>
                                        <a:gd name="connsiteY0" fmla="*/ 1594 h 32878"/>
                                        <a:gd name="connsiteX1" fmla="*/ 6044 w 19583"/>
                                        <a:gd name="connsiteY1" fmla="*/ 1594 h 32878"/>
                                        <a:gd name="connsiteX2" fmla="*/ 6044 w 19583"/>
                                        <a:gd name="connsiteY2" fmla="*/ 26679 h 32878"/>
                                        <a:gd name="connsiteX3" fmla="*/ -1866 w 19583"/>
                                        <a:gd name="connsiteY3" fmla="*/ 25094 h 32878"/>
                                        <a:gd name="connsiteX4" fmla="*/ -1866 w 19583"/>
                                        <a:gd name="connsiteY4" fmla="*/ 29146 h 32878"/>
                                        <a:gd name="connsiteX5" fmla="*/ 6001 w 19583"/>
                                        <a:gd name="connsiteY5" fmla="*/ 30731 h 32878"/>
                                        <a:gd name="connsiteX6" fmla="*/ 10449 w 19583"/>
                                        <a:gd name="connsiteY6" fmla="*/ 30731 h 32878"/>
                                        <a:gd name="connsiteX7" fmla="*/ 10449 w 19583"/>
                                        <a:gd name="connsiteY7" fmla="*/ 1594 h 32878"/>
                                        <a:gd name="connsiteX8" fmla="*/ 17717 w 19583"/>
                                        <a:gd name="connsiteY8" fmla="*/ 1594 h 32878"/>
                                        <a:gd name="connsiteX9" fmla="*/ 17717 w 19583"/>
                                        <a:gd name="connsiteY9" fmla="*/ -2147 h 32878"/>
                                        <a:gd name="connsiteX10" fmla="*/ -1224 w 19583"/>
                                        <a:gd name="connsiteY10" fmla="*/ -2147 h 32878"/>
                                        <a:gd name="connsiteX11" fmla="*/ -1224 w 19583"/>
                                        <a:gd name="connsiteY11" fmla="*/ 1594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9583" h="32878">
                                          <a:moveTo>
                                            <a:pt x="-1224" y="1594"/>
                                          </a:moveTo>
                                          <a:lnTo>
                                            <a:pt x="6044" y="1594"/>
                                          </a:lnTo>
                                          <a:lnTo>
                                            <a:pt x="6044" y="26679"/>
                                          </a:lnTo>
                                          <a:lnTo>
                                            <a:pt x="-1866" y="25094"/>
                                          </a:lnTo>
                                          <a:lnTo>
                                            <a:pt x="-1866" y="29146"/>
                                          </a:lnTo>
                                          <a:lnTo>
                                            <a:pt x="6001" y="30731"/>
                                          </a:lnTo>
                                          <a:lnTo>
                                            <a:pt x="10449" y="30731"/>
                                          </a:lnTo>
                                          <a:lnTo>
                                            <a:pt x="10449" y="1594"/>
                                          </a:lnTo>
                                          <a:lnTo>
                                            <a:pt x="17717" y="1594"/>
                                          </a:lnTo>
                                          <a:lnTo>
                                            <a:pt x="17717" y="-2147"/>
                                          </a:lnTo>
                                          <a:lnTo>
                                            <a:pt x="-1224" y="-2147"/>
                                          </a:lnTo>
                                          <a:lnTo>
                                            <a:pt x="-1224" y="159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63" name="Freeform: Shape 3163"/>
                                  <wps:cNvSpPr/>
                                  <wps:spPr>
                                    <a:xfrm flipV="1">
                                      <a:off x="1936800" y="6834773"/>
                                      <a:ext cx="20880" cy="33470"/>
                                    </a:xfrm>
                                    <a:custGeom>
                                      <a:avLst/>
                                      <a:gdLst>
                                        <a:gd name="connsiteX0" fmla="*/ 3633 w 20880"/>
                                        <a:gd name="connsiteY0" fmla="*/ 1552 h 33470"/>
                                        <a:gd name="connsiteX1" fmla="*/ 19162 w 20880"/>
                                        <a:gd name="connsiteY1" fmla="*/ 1552 h 33470"/>
                                        <a:gd name="connsiteX2" fmla="*/ 19162 w 20880"/>
                                        <a:gd name="connsiteY2" fmla="*/ -2189 h 33470"/>
                                        <a:gd name="connsiteX3" fmla="*/ -1718 w 20880"/>
                                        <a:gd name="connsiteY3" fmla="*/ -2189 h 33470"/>
                                        <a:gd name="connsiteX4" fmla="*/ -1718 w 20880"/>
                                        <a:gd name="connsiteY4" fmla="*/ 1552 h 33470"/>
                                        <a:gd name="connsiteX5" fmla="*/ 5184 w 20880"/>
                                        <a:gd name="connsiteY5" fmla="*/ 8585 h 33470"/>
                                        <a:gd name="connsiteX6" fmla="*/ 10682 w 20880"/>
                                        <a:gd name="connsiteY6" fmla="*/ 14285 h 33470"/>
                                        <a:gd name="connsiteX7" fmla="*/ 13664 w 20880"/>
                                        <a:gd name="connsiteY7" fmla="*/ 18344 h 33470"/>
                                        <a:gd name="connsiteX8" fmla="*/ 14517 w 20880"/>
                                        <a:gd name="connsiteY8" fmla="*/ 21613 h 33470"/>
                                        <a:gd name="connsiteX9" fmla="*/ 12677 w 20880"/>
                                        <a:gd name="connsiteY9" fmla="*/ 25883 h 33470"/>
                                        <a:gd name="connsiteX10" fmla="*/ 7883 w 20880"/>
                                        <a:gd name="connsiteY10" fmla="*/ 27539 h 33470"/>
                                        <a:gd name="connsiteX11" fmla="*/ 3464 w 20880"/>
                                        <a:gd name="connsiteY11" fmla="*/ 26814 h 33470"/>
                                        <a:gd name="connsiteX12" fmla="*/ -1499 w 20880"/>
                                        <a:gd name="connsiteY12" fmla="*/ 24608 h 33470"/>
                                        <a:gd name="connsiteX13" fmla="*/ -1499 w 20880"/>
                                        <a:gd name="connsiteY13" fmla="*/ 29104 h 33470"/>
                                        <a:gd name="connsiteX14" fmla="*/ 3520 w 20880"/>
                                        <a:gd name="connsiteY14" fmla="*/ 30731 h 33470"/>
                                        <a:gd name="connsiteX15" fmla="*/ 7799 w 20880"/>
                                        <a:gd name="connsiteY15" fmla="*/ 31281 h 33470"/>
                                        <a:gd name="connsiteX16" fmla="*/ 15948 w 20880"/>
                                        <a:gd name="connsiteY16" fmla="*/ 28723 h 33470"/>
                                        <a:gd name="connsiteX17" fmla="*/ 18986 w 20880"/>
                                        <a:gd name="connsiteY17" fmla="*/ 21902 h 33470"/>
                                        <a:gd name="connsiteX18" fmla="*/ 18225 w 20880"/>
                                        <a:gd name="connsiteY18" fmla="*/ 18055 h 33470"/>
                                        <a:gd name="connsiteX19" fmla="*/ 15462 w 20880"/>
                                        <a:gd name="connsiteY19" fmla="*/ 13778 h 33470"/>
                                        <a:gd name="connsiteX20" fmla="*/ 11958 w 20880"/>
                                        <a:gd name="connsiteY20" fmla="*/ 10086 h 33470"/>
                                        <a:gd name="connsiteX21" fmla="*/ 3633 w 20880"/>
                                        <a:gd name="connsiteY21" fmla="*/ 1552 h 33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880" h="33470">
                                          <a:moveTo>
                                            <a:pt x="3633" y="1552"/>
                                          </a:moveTo>
                                          <a:lnTo>
                                            <a:pt x="19162" y="1552"/>
                                          </a:lnTo>
                                          <a:lnTo>
                                            <a:pt x="19162" y="-2189"/>
                                          </a:lnTo>
                                          <a:lnTo>
                                            <a:pt x="-1718" y="-2189"/>
                                          </a:lnTo>
                                          <a:lnTo>
                                            <a:pt x="-1718" y="1552"/>
                                          </a:lnTo>
                                          <a:cubicBezTo>
                                            <a:pt x="-31" y="3300"/>
                                            <a:pt x="2270" y="5644"/>
                                            <a:pt x="5184" y="8585"/>
                                          </a:cubicBezTo>
                                          <a:cubicBezTo>
                                            <a:pt x="8102" y="11530"/>
                                            <a:pt x="9935" y="13430"/>
                                            <a:pt x="10682" y="14285"/>
                                          </a:cubicBezTo>
                                          <a:cubicBezTo>
                                            <a:pt x="12106" y="15882"/>
                                            <a:pt x="13100" y="17235"/>
                                            <a:pt x="13664" y="18344"/>
                                          </a:cubicBezTo>
                                          <a:cubicBezTo>
                                            <a:pt x="14233" y="19452"/>
                                            <a:pt x="14517" y="20542"/>
                                            <a:pt x="14517" y="21613"/>
                                          </a:cubicBezTo>
                                          <a:cubicBezTo>
                                            <a:pt x="14517" y="23361"/>
                                            <a:pt x="13904" y="24784"/>
                                            <a:pt x="12677" y="25883"/>
                                          </a:cubicBezTo>
                                          <a:cubicBezTo>
                                            <a:pt x="11450" y="26987"/>
                                            <a:pt x="9853" y="27539"/>
                                            <a:pt x="7883" y="27539"/>
                                          </a:cubicBezTo>
                                          <a:cubicBezTo>
                                            <a:pt x="6488" y="27539"/>
                                            <a:pt x="5014" y="27297"/>
                                            <a:pt x="3464" y="26814"/>
                                          </a:cubicBezTo>
                                          <a:cubicBezTo>
                                            <a:pt x="1917" y="26330"/>
                                            <a:pt x="263" y="25595"/>
                                            <a:pt x="-1499" y="24608"/>
                                          </a:cubicBezTo>
                                          <a:lnTo>
                                            <a:pt x="-1499" y="29104"/>
                                          </a:lnTo>
                                          <a:cubicBezTo>
                                            <a:pt x="291" y="29822"/>
                                            <a:pt x="1964" y="30365"/>
                                            <a:pt x="3520" y="30731"/>
                                          </a:cubicBezTo>
                                          <a:cubicBezTo>
                                            <a:pt x="5080" y="31098"/>
                                            <a:pt x="6507" y="31281"/>
                                            <a:pt x="7799" y="31281"/>
                                          </a:cubicBezTo>
                                          <a:cubicBezTo>
                                            <a:pt x="11206" y="31281"/>
                                            <a:pt x="13922" y="30428"/>
                                            <a:pt x="15948" y="28723"/>
                                          </a:cubicBezTo>
                                          <a:cubicBezTo>
                                            <a:pt x="17973" y="27023"/>
                                            <a:pt x="18986" y="24749"/>
                                            <a:pt x="18986" y="21902"/>
                                          </a:cubicBezTo>
                                          <a:cubicBezTo>
                                            <a:pt x="18986" y="20549"/>
                                            <a:pt x="18732" y="19267"/>
                                            <a:pt x="18225" y="18055"/>
                                          </a:cubicBezTo>
                                          <a:cubicBezTo>
                                            <a:pt x="17722" y="16848"/>
                                            <a:pt x="16801" y="15422"/>
                                            <a:pt x="15462" y="13778"/>
                                          </a:cubicBezTo>
                                          <a:cubicBezTo>
                                            <a:pt x="15095" y="13350"/>
                                            <a:pt x="13927" y="12120"/>
                                            <a:pt x="11958" y="10086"/>
                                          </a:cubicBezTo>
                                          <a:cubicBezTo>
                                            <a:pt x="9994" y="8051"/>
                                            <a:pt x="7219" y="5207"/>
                                            <a:pt x="3633" y="155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64" name="Freeform: Shape 3164"/>
                                  <wps:cNvSpPr/>
                                  <wps:spPr>
                                    <a:xfrm flipV="1">
                                      <a:off x="1965681" y="6835365"/>
                                      <a:ext cx="21282" cy="33519"/>
                                    </a:xfrm>
                                    <a:custGeom>
                                      <a:avLst/>
                                      <a:gdLst>
                                        <a:gd name="connsiteX0" fmla="*/ -376 w 21282"/>
                                        <a:gd name="connsiteY0" fmla="*/ 31418 h 33519"/>
                                        <a:gd name="connsiteX1" fmla="*/ 17092 w 21282"/>
                                        <a:gd name="connsiteY1" fmla="*/ 31418 h 33519"/>
                                        <a:gd name="connsiteX2" fmla="*/ 17092 w 21282"/>
                                        <a:gd name="connsiteY2" fmla="*/ 27669 h 33519"/>
                                        <a:gd name="connsiteX3" fmla="*/ 3698 w 21282"/>
                                        <a:gd name="connsiteY3" fmla="*/ 27669 h 33519"/>
                                        <a:gd name="connsiteX4" fmla="*/ 3698 w 21282"/>
                                        <a:gd name="connsiteY4" fmla="*/ 19615 h 33519"/>
                                        <a:gd name="connsiteX5" fmla="*/ 5630 w 21282"/>
                                        <a:gd name="connsiteY5" fmla="*/ 20109 h 33519"/>
                                        <a:gd name="connsiteX6" fmla="*/ 7576 w 21282"/>
                                        <a:gd name="connsiteY6" fmla="*/ 20271 h 33519"/>
                                        <a:gd name="connsiteX7" fmla="*/ 16296 w 21282"/>
                                        <a:gd name="connsiteY7" fmla="*/ 17255 h 33519"/>
                                        <a:gd name="connsiteX8" fmla="*/ 19517 w 21282"/>
                                        <a:gd name="connsiteY8" fmla="*/ 9088 h 33519"/>
                                        <a:gd name="connsiteX9" fmla="*/ 16211 w 21282"/>
                                        <a:gd name="connsiteY9" fmla="*/ 837 h 33519"/>
                                        <a:gd name="connsiteX10" fmla="*/ 6892 w 21282"/>
                                        <a:gd name="connsiteY10" fmla="*/ -2102 h 33519"/>
                                        <a:gd name="connsiteX11" fmla="*/ 2669 w 21282"/>
                                        <a:gd name="connsiteY11" fmla="*/ -1749 h 33519"/>
                                        <a:gd name="connsiteX12" fmla="*/ -1765 w 21282"/>
                                        <a:gd name="connsiteY12" fmla="*/ -692 h 33519"/>
                                        <a:gd name="connsiteX13" fmla="*/ -1765 w 21282"/>
                                        <a:gd name="connsiteY13" fmla="*/ 3782 h 33519"/>
                                        <a:gd name="connsiteX14" fmla="*/ 2331 w 21282"/>
                                        <a:gd name="connsiteY14" fmla="*/ 2176 h 33519"/>
                                        <a:gd name="connsiteX15" fmla="*/ 6800 w 21282"/>
                                        <a:gd name="connsiteY15" fmla="*/ 1647 h 33519"/>
                                        <a:gd name="connsiteX16" fmla="*/ 12834 w 21282"/>
                                        <a:gd name="connsiteY16" fmla="*/ 3648 h 33519"/>
                                        <a:gd name="connsiteX17" fmla="*/ 15062 w 21282"/>
                                        <a:gd name="connsiteY17" fmla="*/ 9088 h 33519"/>
                                        <a:gd name="connsiteX18" fmla="*/ 12834 w 21282"/>
                                        <a:gd name="connsiteY18" fmla="*/ 14521 h 33519"/>
                                        <a:gd name="connsiteX19" fmla="*/ 6800 w 21282"/>
                                        <a:gd name="connsiteY19" fmla="*/ 16529 h 33519"/>
                                        <a:gd name="connsiteX20" fmla="*/ 3240 w 21282"/>
                                        <a:gd name="connsiteY20" fmla="*/ 16134 h 33519"/>
                                        <a:gd name="connsiteX21" fmla="*/ -376 w 21282"/>
                                        <a:gd name="connsiteY21" fmla="*/ 14901 h 33519"/>
                                        <a:gd name="connsiteX22" fmla="*/ -376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376" y="31418"/>
                                          </a:moveTo>
                                          <a:lnTo>
                                            <a:pt x="17092" y="31418"/>
                                          </a:lnTo>
                                          <a:lnTo>
                                            <a:pt x="17092" y="27669"/>
                                          </a:lnTo>
                                          <a:lnTo>
                                            <a:pt x="3698" y="27669"/>
                                          </a:lnTo>
                                          <a:lnTo>
                                            <a:pt x="3698" y="19615"/>
                                          </a:lnTo>
                                          <a:cubicBezTo>
                                            <a:pt x="4342" y="19836"/>
                                            <a:pt x="4986" y="20000"/>
                                            <a:pt x="5630" y="20109"/>
                                          </a:cubicBezTo>
                                          <a:cubicBezTo>
                                            <a:pt x="6279" y="20217"/>
                                            <a:pt x="6927" y="20271"/>
                                            <a:pt x="7576" y="20271"/>
                                          </a:cubicBezTo>
                                          <a:cubicBezTo>
                                            <a:pt x="11246" y="20271"/>
                                            <a:pt x="14153" y="19265"/>
                                            <a:pt x="16296" y="17255"/>
                                          </a:cubicBezTo>
                                          <a:cubicBezTo>
                                            <a:pt x="18443" y="15244"/>
                                            <a:pt x="19517" y="12522"/>
                                            <a:pt x="19517" y="9088"/>
                                          </a:cubicBezTo>
                                          <a:cubicBezTo>
                                            <a:pt x="19517" y="5551"/>
                                            <a:pt x="18415" y="2800"/>
                                            <a:pt x="16211" y="837"/>
                                          </a:cubicBezTo>
                                          <a:cubicBezTo>
                                            <a:pt x="14007" y="-1122"/>
                                            <a:pt x="10901" y="-2102"/>
                                            <a:pt x="6892" y="-2102"/>
                                          </a:cubicBezTo>
                                          <a:cubicBezTo>
                                            <a:pt x="5510" y="-2102"/>
                                            <a:pt x="4103" y="-1984"/>
                                            <a:pt x="2669" y="-1749"/>
                                          </a:cubicBezTo>
                                          <a:cubicBezTo>
                                            <a:pt x="1241" y="-1514"/>
                                            <a:pt x="-237" y="-1162"/>
                                            <a:pt x="-1765" y="-692"/>
                                          </a:cubicBezTo>
                                          <a:lnTo>
                                            <a:pt x="-1765" y="3782"/>
                                          </a:lnTo>
                                          <a:cubicBezTo>
                                            <a:pt x="-444" y="3063"/>
                                            <a:pt x="921" y="2528"/>
                                            <a:pt x="2331" y="2176"/>
                                          </a:cubicBezTo>
                                          <a:cubicBezTo>
                                            <a:pt x="3741" y="1823"/>
                                            <a:pt x="5231" y="1647"/>
                                            <a:pt x="6800" y="1647"/>
                                          </a:cubicBezTo>
                                          <a:cubicBezTo>
                                            <a:pt x="9343" y="1647"/>
                                            <a:pt x="11354" y="2314"/>
                                            <a:pt x="12834" y="3648"/>
                                          </a:cubicBezTo>
                                          <a:cubicBezTo>
                                            <a:pt x="14319" y="4982"/>
                                            <a:pt x="15062" y="6796"/>
                                            <a:pt x="15062" y="9088"/>
                                          </a:cubicBezTo>
                                          <a:cubicBezTo>
                                            <a:pt x="15062" y="11376"/>
                                            <a:pt x="14319" y="13187"/>
                                            <a:pt x="12834" y="14521"/>
                                          </a:cubicBezTo>
                                          <a:cubicBezTo>
                                            <a:pt x="11354" y="15860"/>
                                            <a:pt x="9343" y="16529"/>
                                            <a:pt x="6800" y="16529"/>
                                          </a:cubicBezTo>
                                          <a:cubicBezTo>
                                            <a:pt x="5611" y="16529"/>
                                            <a:pt x="4425" y="16397"/>
                                            <a:pt x="3240" y="16134"/>
                                          </a:cubicBezTo>
                                          <a:cubicBezTo>
                                            <a:pt x="2061" y="15871"/>
                                            <a:pt x="855" y="15460"/>
                                            <a:pt x="-376" y="14901"/>
                                          </a:cubicBezTo>
                                          <a:lnTo>
                                            <a:pt x="-376"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65" name="Freeform: Shape 3165"/>
                                  <wps:cNvSpPr/>
                                  <wps:spPr>
                                    <a:xfrm flipV="1">
                                      <a:off x="1993877" y="6834773"/>
                                      <a:ext cx="22734" cy="34111"/>
                                    </a:xfrm>
                                    <a:custGeom>
                                      <a:avLst/>
                                      <a:gdLst>
                                        <a:gd name="connsiteX0" fmla="*/ 9574 w 22734"/>
                                        <a:gd name="connsiteY0" fmla="*/ 28445 h 34111"/>
                                        <a:gd name="connsiteX1" fmla="*/ 4407 w 22734"/>
                                        <a:gd name="connsiteY1" fmla="*/ 25062 h 34111"/>
                                        <a:gd name="connsiteX2" fmla="*/ 2680 w 22734"/>
                                        <a:gd name="connsiteY2" fmla="*/ 14901 h 34111"/>
                                        <a:gd name="connsiteX3" fmla="*/ 4407 w 22734"/>
                                        <a:gd name="connsiteY3" fmla="*/ 4762 h 34111"/>
                                        <a:gd name="connsiteX4" fmla="*/ 9574 w 22734"/>
                                        <a:gd name="connsiteY4" fmla="*/ 1379 h 34111"/>
                                        <a:gd name="connsiteX5" fmla="*/ 14763 w 22734"/>
                                        <a:gd name="connsiteY5" fmla="*/ 4762 h 34111"/>
                                        <a:gd name="connsiteX6" fmla="*/ 16497 w 22734"/>
                                        <a:gd name="connsiteY6" fmla="*/ 14901 h 34111"/>
                                        <a:gd name="connsiteX7" fmla="*/ 14763 w 22734"/>
                                        <a:gd name="connsiteY7" fmla="*/ 25062 h 34111"/>
                                        <a:gd name="connsiteX8" fmla="*/ 9574 w 22734"/>
                                        <a:gd name="connsiteY8" fmla="*/ 28445 h 34111"/>
                                        <a:gd name="connsiteX9" fmla="*/ 9574 w 22734"/>
                                        <a:gd name="connsiteY9" fmla="*/ 31968 h 34111"/>
                                        <a:gd name="connsiteX10" fmla="*/ 18026 w 22734"/>
                                        <a:gd name="connsiteY10" fmla="*/ 27592 h 34111"/>
                                        <a:gd name="connsiteX11" fmla="*/ 20945 w 22734"/>
                                        <a:gd name="connsiteY11" fmla="*/ 14901 h 34111"/>
                                        <a:gd name="connsiteX12" fmla="*/ 18026 w 22734"/>
                                        <a:gd name="connsiteY12" fmla="*/ 2225 h 34111"/>
                                        <a:gd name="connsiteX13" fmla="*/ 9574 w 22734"/>
                                        <a:gd name="connsiteY13" fmla="*/ -2144 h 34111"/>
                                        <a:gd name="connsiteX14" fmla="*/ 1129 w 22734"/>
                                        <a:gd name="connsiteY14" fmla="*/ 2225 h 34111"/>
                                        <a:gd name="connsiteX15" fmla="*/ -1789 w 22734"/>
                                        <a:gd name="connsiteY15" fmla="*/ 14901 h 34111"/>
                                        <a:gd name="connsiteX16" fmla="*/ 1129 w 22734"/>
                                        <a:gd name="connsiteY16" fmla="*/ 27592 h 34111"/>
                                        <a:gd name="connsiteX17" fmla="*/ 9574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574" y="28445"/>
                                          </a:moveTo>
                                          <a:cubicBezTo>
                                            <a:pt x="7285" y="28445"/>
                                            <a:pt x="5563" y="27317"/>
                                            <a:pt x="4407" y="25062"/>
                                          </a:cubicBezTo>
                                          <a:cubicBezTo>
                                            <a:pt x="3256" y="22812"/>
                                            <a:pt x="2680" y="19425"/>
                                            <a:pt x="2680" y="14901"/>
                                          </a:cubicBezTo>
                                          <a:cubicBezTo>
                                            <a:pt x="2680" y="10396"/>
                                            <a:pt x="3256" y="7017"/>
                                            <a:pt x="4407" y="4762"/>
                                          </a:cubicBezTo>
                                          <a:cubicBezTo>
                                            <a:pt x="5563" y="2507"/>
                                            <a:pt x="7285" y="1379"/>
                                            <a:pt x="9574" y="1379"/>
                                          </a:cubicBezTo>
                                          <a:cubicBezTo>
                                            <a:pt x="11882" y="1379"/>
                                            <a:pt x="13611" y="2507"/>
                                            <a:pt x="14763" y="4762"/>
                                          </a:cubicBezTo>
                                          <a:cubicBezTo>
                                            <a:pt x="15919" y="7017"/>
                                            <a:pt x="16497" y="10396"/>
                                            <a:pt x="16497" y="14901"/>
                                          </a:cubicBezTo>
                                          <a:cubicBezTo>
                                            <a:pt x="16497" y="19425"/>
                                            <a:pt x="15919" y="22812"/>
                                            <a:pt x="14763" y="25062"/>
                                          </a:cubicBezTo>
                                          <a:cubicBezTo>
                                            <a:pt x="13611" y="27317"/>
                                            <a:pt x="11882" y="28445"/>
                                            <a:pt x="9574" y="28445"/>
                                          </a:cubicBezTo>
                                          <a:close/>
                                          <a:moveTo>
                                            <a:pt x="9574" y="31968"/>
                                          </a:moveTo>
                                          <a:cubicBezTo>
                                            <a:pt x="13263" y="31968"/>
                                            <a:pt x="16081" y="30509"/>
                                            <a:pt x="18026" y="27592"/>
                                          </a:cubicBezTo>
                                          <a:cubicBezTo>
                                            <a:pt x="19972" y="24679"/>
                                            <a:pt x="20945" y="20449"/>
                                            <a:pt x="20945" y="14901"/>
                                          </a:cubicBezTo>
                                          <a:cubicBezTo>
                                            <a:pt x="20945" y="9368"/>
                                            <a:pt x="19972" y="5142"/>
                                            <a:pt x="18026" y="2225"/>
                                          </a:cubicBezTo>
                                          <a:cubicBezTo>
                                            <a:pt x="16081" y="-687"/>
                                            <a:pt x="13263" y="-2144"/>
                                            <a:pt x="9574" y="-2144"/>
                                          </a:cubicBezTo>
                                          <a:cubicBezTo>
                                            <a:pt x="5890" y="-2144"/>
                                            <a:pt x="3075" y="-687"/>
                                            <a:pt x="1129" y="2225"/>
                                          </a:cubicBezTo>
                                          <a:cubicBezTo>
                                            <a:pt x="-817" y="5142"/>
                                            <a:pt x="-1789" y="9368"/>
                                            <a:pt x="-1789" y="14901"/>
                                          </a:cubicBezTo>
                                          <a:cubicBezTo>
                                            <a:pt x="-1789" y="20449"/>
                                            <a:pt x="-817" y="24679"/>
                                            <a:pt x="1129" y="27592"/>
                                          </a:cubicBezTo>
                                          <a:cubicBezTo>
                                            <a:pt x="3075" y="30509"/>
                                            <a:pt x="5890" y="31968"/>
                                            <a:pt x="9574"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66" name="Graphic 3124"/>
                              <wpg:cNvGrpSpPr/>
                              <wpg:grpSpPr>
                                <a:xfrm>
                                  <a:off x="2069658" y="6802409"/>
                                  <a:ext cx="106865" cy="66475"/>
                                  <a:chOff x="2069658" y="6802409"/>
                                  <a:chExt cx="106865" cy="66475"/>
                                </a:xfrm>
                                <a:solidFill>
                                  <a:srgbClr val="000000"/>
                                </a:solidFill>
                              </wpg:grpSpPr>
                              <wps:wsp>
                                <wps:cNvPr id="3167" name="Freeform: Shape 3167"/>
                                <wps:cNvSpPr/>
                                <wps:spPr>
                                  <a:xfrm>
                                    <a:off x="2122112" y="6802409"/>
                                    <a:ext cx="4511" cy="15783"/>
                                  </a:xfrm>
                                  <a:custGeom>
                                    <a:avLst/>
                                    <a:gdLst>
                                      <a:gd name="connsiteX0" fmla="*/ 271 w 4511"/>
                                      <a:gd name="connsiteY0" fmla="*/ 175 h 15783"/>
                                      <a:gd name="connsiteX1" fmla="*/ 271 w 4511"/>
                                      <a:gd name="connsiteY1" fmla="*/ 15959 h 15783"/>
                                    </a:gdLst>
                                    <a:ahLst/>
                                    <a:cxnLst>
                                      <a:cxn ang="0">
                                        <a:pos x="connsiteX0" y="connsiteY0"/>
                                      </a:cxn>
                                      <a:cxn ang="0">
                                        <a:pos x="connsiteX1" y="connsiteY1"/>
                                      </a:cxn>
                                    </a:cxnLst>
                                    <a:rect l="l" t="t" r="r" b="b"/>
                                    <a:pathLst>
                                      <a:path w="4511" h="15783">
                                        <a:moveTo>
                                          <a:pt x="271" y="175"/>
                                        </a:moveTo>
                                        <a:lnTo>
                                          <a:pt x="271"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68" name="Graphic 3124"/>
                                <wpg:cNvGrpSpPr/>
                                <wpg:grpSpPr>
                                  <a:xfrm>
                                    <a:off x="2069658" y="6834773"/>
                                    <a:ext cx="106865" cy="34111"/>
                                    <a:chOff x="2069658" y="6834773"/>
                                    <a:chExt cx="106865" cy="34111"/>
                                  </a:xfrm>
                                  <a:solidFill>
                                    <a:srgbClr val="000000"/>
                                  </a:solidFill>
                                </wpg:grpSpPr>
                                <wps:wsp>
                                  <wps:cNvPr id="3169" name="Freeform: Shape 3169"/>
                                  <wps:cNvSpPr/>
                                  <wps:spPr>
                                    <a:xfrm flipV="1">
                                      <a:off x="2069658" y="6835365"/>
                                      <a:ext cx="19583" cy="32878"/>
                                    </a:xfrm>
                                    <a:custGeom>
                                      <a:avLst/>
                                      <a:gdLst>
                                        <a:gd name="connsiteX0" fmla="*/ -1189 w 19583"/>
                                        <a:gd name="connsiteY0" fmla="*/ 1594 h 32878"/>
                                        <a:gd name="connsiteX1" fmla="*/ 6079 w 19583"/>
                                        <a:gd name="connsiteY1" fmla="*/ 1594 h 32878"/>
                                        <a:gd name="connsiteX2" fmla="*/ 6079 w 19583"/>
                                        <a:gd name="connsiteY2" fmla="*/ 26679 h 32878"/>
                                        <a:gd name="connsiteX3" fmla="*/ -1830 w 19583"/>
                                        <a:gd name="connsiteY3" fmla="*/ 25094 h 32878"/>
                                        <a:gd name="connsiteX4" fmla="*/ -1830 w 19583"/>
                                        <a:gd name="connsiteY4" fmla="*/ 29146 h 32878"/>
                                        <a:gd name="connsiteX5" fmla="*/ 6037 w 19583"/>
                                        <a:gd name="connsiteY5" fmla="*/ 30731 h 32878"/>
                                        <a:gd name="connsiteX6" fmla="*/ 10485 w 19583"/>
                                        <a:gd name="connsiteY6" fmla="*/ 30731 h 32878"/>
                                        <a:gd name="connsiteX7" fmla="*/ 10485 w 19583"/>
                                        <a:gd name="connsiteY7" fmla="*/ 1594 h 32878"/>
                                        <a:gd name="connsiteX8" fmla="*/ 17753 w 19583"/>
                                        <a:gd name="connsiteY8" fmla="*/ 1594 h 32878"/>
                                        <a:gd name="connsiteX9" fmla="*/ 17753 w 19583"/>
                                        <a:gd name="connsiteY9" fmla="*/ -2147 h 32878"/>
                                        <a:gd name="connsiteX10" fmla="*/ -1189 w 19583"/>
                                        <a:gd name="connsiteY10" fmla="*/ -2147 h 32878"/>
                                        <a:gd name="connsiteX11" fmla="*/ -1189 w 19583"/>
                                        <a:gd name="connsiteY11" fmla="*/ 1594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9583" h="32878">
                                          <a:moveTo>
                                            <a:pt x="-1189" y="1594"/>
                                          </a:moveTo>
                                          <a:lnTo>
                                            <a:pt x="6079" y="1594"/>
                                          </a:lnTo>
                                          <a:lnTo>
                                            <a:pt x="6079" y="26679"/>
                                          </a:lnTo>
                                          <a:lnTo>
                                            <a:pt x="-1830" y="25094"/>
                                          </a:lnTo>
                                          <a:lnTo>
                                            <a:pt x="-1830" y="29146"/>
                                          </a:lnTo>
                                          <a:lnTo>
                                            <a:pt x="6037" y="30731"/>
                                          </a:lnTo>
                                          <a:lnTo>
                                            <a:pt x="10485" y="30731"/>
                                          </a:lnTo>
                                          <a:lnTo>
                                            <a:pt x="10485" y="1594"/>
                                          </a:lnTo>
                                          <a:lnTo>
                                            <a:pt x="17753" y="1594"/>
                                          </a:lnTo>
                                          <a:lnTo>
                                            <a:pt x="17753" y="-2147"/>
                                          </a:lnTo>
                                          <a:lnTo>
                                            <a:pt x="-1189" y="-2147"/>
                                          </a:lnTo>
                                          <a:lnTo>
                                            <a:pt x="-1189" y="159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70" name="Freeform: Shape 3170"/>
                                  <wps:cNvSpPr/>
                                  <wps:spPr>
                                    <a:xfrm flipV="1">
                                      <a:off x="2096889" y="6835365"/>
                                      <a:ext cx="21282" cy="33519"/>
                                    </a:xfrm>
                                    <a:custGeom>
                                      <a:avLst/>
                                      <a:gdLst>
                                        <a:gd name="connsiteX0" fmla="*/ -347 w 21282"/>
                                        <a:gd name="connsiteY0" fmla="*/ 31418 h 33519"/>
                                        <a:gd name="connsiteX1" fmla="*/ 17121 w 21282"/>
                                        <a:gd name="connsiteY1" fmla="*/ 31418 h 33519"/>
                                        <a:gd name="connsiteX2" fmla="*/ 17121 w 21282"/>
                                        <a:gd name="connsiteY2" fmla="*/ 27669 h 33519"/>
                                        <a:gd name="connsiteX3" fmla="*/ 3728 w 21282"/>
                                        <a:gd name="connsiteY3" fmla="*/ 27669 h 33519"/>
                                        <a:gd name="connsiteX4" fmla="*/ 3728 w 21282"/>
                                        <a:gd name="connsiteY4" fmla="*/ 19615 h 33519"/>
                                        <a:gd name="connsiteX5" fmla="*/ 5659 w 21282"/>
                                        <a:gd name="connsiteY5" fmla="*/ 20109 h 33519"/>
                                        <a:gd name="connsiteX6" fmla="*/ 7605 w 21282"/>
                                        <a:gd name="connsiteY6" fmla="*/ 20271 h 33519"/>
                                        <a:gd name="connsiteX7" fmla="*/ 16325 w 21282"/>
                                        <a:gd name="connsiteY7" fmla="*/ 17255 h 33519"/>
                                        <a:gd name="connsiteX8" fmla="*/ 19546 w 21282"/>
                                        <a:gd name="connsiteY8" fmla="*/ 9088 h 33519"/>
                                        <a:gd name="connsiteX9" fmla="*/ 16240 w 21282"/>
                                        <a:gd name="connsiteY9" fmla="*/ 837 h 33519"/>
                                        <a:gd name="connsiteX10" fmla="*/ 6921 w 21282"/>
                                        <a:gd name="connsiteY10" fmla="*/ -2102 h 33519"/>
                                        <a:gd name="connsiteX11" fmla="*/ 2698 w 21282"/>
                                        <a:gd name="connsiteY11" fmla="*/ -1749 h 33519"/>
                                        <a:gd name="connsiteX12" fmla="*/ -1736 w 21282"/>
                                        <a:gd name="connsiteY12" fmla="*/ -692 h 33519"/>
                                        <a:gd name="connsiteX13" fmla="*/ -1736 w 21282"/>
                                        <a:gd name="connsiteY13" fmla="*/ 3782 h 33519"/>
                                        <a:gd name="connsiteX14" fmla="*/ 2360 w 21282"/>
                                        <a:gd name="connsiteY14" fmla="*/ 2176 h 33519"/>
                                        <a:gd name="connsiteX15" fmla="*/ 6829 w 21282"/>
                                        <a:gd name="connsiteY15" fmla="*/ 1647 h 33519"/>
                                        <a:gd name="connsiteX16" fmla="*/ 12864 w 21282"/>
                                        <a:gd name="connsiteY16" fmla="*/ 3648 h 33519"/>
                                        <a:gd name="connsiteX17" fmla="*/ 15091 w 21282"/>
                                        <a:gd name="connsiteY17" fmla="*/ 9088 h 33519"/>
                                        <a:gd name="connsiteX18" fmla="*/ 12864 w 21282"/>
                                        <a:gd name="connsiteY18" fmla="*/ 14521 h 33519"/>
                                        <a:gd name="connsiteX19" fmla="*/ 6829 w 21282"/>
                                        <a:gd name="connsiteY19" fmla="*/ 16529 h 33519"/>
                                        <a:gd name="connsiteX20" fmla="*/ 3269 w 21282"/>
                                        <a:gd name="connsiteY20" fmla="*/ 16134 h 33519"/>
                                        <a:gd name="connsiteX21" fmla="*/ -347 w 21282"/>
                                        <a:gd name="connsiteY21" fmla="*/ 14901 h 33519"/>
                                        <a:gd name="connsiteX22" fmla="*/ -347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347" y="31418"/>
                                          </a:moveTo>
                                          <a:lnTo>
                                            <a:pt x="17121" y="31418"/>
                                          </a:lnTo>
                                          <a:lnTo>
                                            <a:pt x="17121" y="27669"/>
                                          </a:lnTo>
                                          <a:lnTo>
                                            <a:pt x="3728" y="27669"/>
                                          </a:lnTo>
                                          <a:lnTo>
                                            <a:pt x="3728" y="19615"/>
                                          </a:lnTo>
                                          <a:cubicBezTo>
                                            <a:pt x="4371" y="19836"/>
                                            <a:pt x="5015" y="20000"/>
                                            <a:pt x="5659" y="20109"/>
                                          </a:cubicBezTo>
                                          <a:cubicBezTo>
                                            <a:pt x="6308" y="20217"/>
                                            <a:pt x="6956" y="20271"/>
                                            <a:pt x="7605" y="20271"/>
                                          </a:cubicBezTo>
                                          <a:cubicBezTo>
                                            <a:pt x="11275" y="20271"/>
                                            <a:pt x="14182" y="19265"/>
                                            <a:pt x="16325" y="17255"/>
                                          </a:cubicBezTo>
                                          <a:cubicBezTo>
                                            <a:pt x="18472" y="15244"/>
                                            <a:pt x="19546" y="12522"/>
                                            <a:pt x="19546" y="9088"/>
                                          </a:cubicBezTo>
                                          <a:cubicBezTo>
                                            <a:pt x="19546" y="5551"/>
                                            <a:pt x="18444" y="2800"/>
                                            <a:pt x="16240" y="837"/>
                                          </a:cubicBezTo>
                                          <a:cubicBezTo>
                                            <a:pt x="14036" y="-1122"/>
                                            <a:pt x="10930" y="-2102"/>
                                            <a:pt x="6921" y="-2102"/>
                                          </a:cubicBezTo>
                                          <a:cubicBezTo>
                                            <a:pt x="5539" y="-2102"/>
                                            <a:pt x="4132" y="-1984"/>
                                            <a:pt x="2698" y="-1749"/>
                                          </a:cubicBezTo>
                                          <a:cubicBezTo>
                                            <a:pt x="1270" y="-1514"/>
                                            <a:pt x="-208" y="-1162"/>
                                            <a:pt x="-1736" y="-692"/>
                                          </a:cubicBezTo>
                                          <a:lnTo>
                                            <a:pt x="-1736" y="3782"/>
                                          </a:lnTo>
                                          <a:cubicBezTo>
                                            <a:pt x="-415" y="3063"/>
                                            <a:pt x="950" y="2528"/>
                                            <a:pt x="2360" y="2176"/>
                                          </a:cubicBezTo>
                                          <a:cubicBezTo>
                                            <a:pt x="3770" y="1823"/>
                                            <a:pt x="5260" y="1647"/>
                                            <a:pt x="6829" y="1647"/>
                                          </a:cubicBezTo>
                                          <a:cubicBezTo>
                                            <a:pt x="9372" y="1647"/>
                                            <a:pt x="11383" y="2314"/>
                                            <a:pt x="12864" y="3648"/>
                                          </a:cubicBezTo>
                                          <a:cubicBezTo>
                                            <a:pt x="14349" y="4982"/>
                                            <a:pt x="15091" y="6796"/>
                                            <a:pt x="15091" y="9088"/>
                                          </a:cubicBezTo>
                                          <a:cubicBezTo>
                                            <a:pt x="15091" y="11376"/>
                                            <a:pt x="14349" y="13187"/>
                                            <a:pt x="12864" y="14521"/>
                                          </a:cubicBezTo>
                                          <a:cubicBezTo>
                                            <a:pt x="11383" y="15860"/>
                                            <a:pt x="9372" y="16529"/>
                                            <a:pt x="6829" y="16529"/>
                                          </a:cubicBezTo>
                                          <a:cubicBezTo>
                                            <a:pt x="5640" y="16529"/>
                                            <a:pt x="4454" y="16397"/>
                                            <a:pt x="3269" y="16134"/>
                                          </a:cubicBezTo>
                                          <a:cubicBezTo>
                                            <a:pt x="2090" y="15871"/>
                                            <a:pt x="884" y="15460"/>
                                            <a:pt x="-347" y="14901"/>
                                          </a:cubicBezTo>
                                          <a:lnTo>
                                            <a:pt x="-347"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71" name="Freeform: Shape 3171"/>
                                  <wps:cNvSpPr/>
                                  <wps:spPr>
                                    <a:xfrm flipV="1">
                                      <a:off x="2125085" y="6834773"/>
                                      <a:ext cx="22734" cy="34111"/>
                                    </a:xfrm>
                                    <a:custGeom>
                                      <a:avLst/>
                                      <a:gdLst>
                                        <a:gd name="connsiteX0" fmla="*/ 9603 w 22734"/>
                                        <a:gd name="connsiteY0" fmla="*/ 28445 h 34111"/>
                                        <a:gd name="connsiteX1" fmla="*/ 4436 w 22734"/>
                                        <a:gd name="connsiteY1" fmla="*/ 25062 h 34111"/>
                                        <a:gd name="connsiteX2" fmla="*/ 2709 w 22734"/>
                                        <a:gd name="connsiteY2" fmla="*/ 14901 h 34111"/>
                                        <a:gd name="connsiteX3" fmla="*/ 4436 w 22734"/>
                                        <a:gd name="connsiteY3" fmla="*/ 4762 h 34111"/>
                                        <a:gd name="connsiteX4" fmla="*/ 9603 w 22734"/>
                                        <a:gd name="connsiteY4" fmla="*/ 1379 h 34111"/>
                                        <a:gd name="connsiteX5" fmla="*/ 14792 w 22734"/>
                                        <a:gd name="connsiteY5" fmla="*/ 4762 h 34111"/>
                                        <a:gd name="connsiteX6" fmla="*/ 16526 w 22734"/>
                                        <a:gd name="connsiteY6" fmla="*/ 14901 h 34111"/>
                                        <a:gd name="connsiteX7" fmla="*/ 14792 w 22734"/>
                                        <a:gd name="connsiteY7" fmla="*/ 25062 h 34111"/>
                                        <a:gd name="connsiteX8" fmla="*/ 9603 w 22734"/>
                                        <a:gd name="connsiteY8" fmla="*/ 28445 h 34111"/>
                                        <a:gd name="connsiteX9" fmla="*/ 9603 w 22734"/>
                                        <a:gd name="connsiteY9" fmla="*/ 31968 h 34111"/>
                                        <a:gd name="connsiteX10" fmla="*/ 18055 w 22734"/>
                                        <a:gd name="connsiteY10" fmla="*/ 27592 h 34111"/>
                                        <a:gd name="connsiteX11" fmla="*/ 20974 w 22734"/>
                                        <a:gd name="connsiteY11" fmla="*/ 14901 h 34111"/>
                                        <a:gd name="connsiteX12" fmla="*/ 18055 w 22734"/>
                                        <a:gd name="connsiteY12" fmla="*/ 2225 h 34111"/>
                                        <a:gd name="connsiteX13" fmla="*/ 9603 w 22734"/>
                                        <a:gd name="connsiteY13" fmla="*/ -2144 h 34111"/>
                                        <a:gd name="connsiteX14" fmla="*/ 1158 w 22734"/>
                                        <a:gd name="connsiteY14" fmla="*/ 2225 h 34111"/>
                                        <a:gd name="connsiteX15" fmla="*/ -1760 w 22734"/>
                                        <a:gd name="connsiteY15" fmla="*/ 14901 h 34111"/>
                                        <a:gd name="connsiteX16" fmla="*/ 1158 w 22734"/>
                                        <a:gd name="connsiteY16" fmla="*/ 27592 h 34111"/>
                                        <a:gd name="connsiteX17" fmla="*/ 9603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603" y="28445"/>
                                          </a:moveTo>
                                          <a:cubicBezTo>
                                            <a:pt x="7315" y="28445"/>
                                            <a:pt x="5592" y="27317"/>
                                            <a:pt x="4436" y="25062"/>
                                          </a:cubicBezTo>
                                          <a:cubicBezTo>
                                            <a:pt x="3285" y="22812"/>
                                            <a:pt x="2709" y="19425"/>
                                            <a:pt x="2709" y="14901"/>
                                          </a:cubicBezTo>
                                          <a:cubicBezTo>
                                            <a:pt x="2709" y="10396"/>
                                            <a:pt x="3285" y="7017"/>
                                            <a:pt x="4436" y="4762"/>
                                          </a:cubicBezTo>
                                          <a:cubicBezTo>
                                            <a:pt x="5592" y="2507"/>
                                            <a:pt x="7315" y="1379"/>
                                            <a:pt x="9603" y="1379"/>
                                          </a:cubicBezTo>
                                          <a:cubicBezTo>
                                            <a:pt x="11911" y="1379"/>
                                            <a:pt x="13640" y="2507"/>
                                            <a:pt x="14792" y="4762"/>
                                          </a:cubicBezTo>
                                          <a:cubicBezTo>
                                            <a:pt x="15948" y="7017"/>
                                            <a:pt x="16526" y="10396"/>
                                            <a:pt x="16526" y="14901"/>
                                          </a:cubicBezTo>
                                          <a:cubicBezTo>
                                            <a:pt x="16526" y="19425"/>
                                            <a:pt x="15948" y="22812"/>
                                            <a:pt x="14792" y="25062"/>
                                          </a:cubicBezTo>
                                          <a:cubicBezTo>
                                            <a:pt x="13640" y="27317"/>
                                            <a:pt x="11911" y="28445"/>
                                            <a:pt x="9603" y="28445"/>
                                          </a:cubicBezTo>
                                          <a:close/>
                                          <a:moveTo>
                                            <a:pt x="9603" y="31968"/>
                                          </a:moveTo>
                                          <a:cubicBezTo>
                                            <a:pt x="13292" y="31968"/>
                                            <a:pt x="16110" y="30509"/>
                                            <a:pt x="18055" y="27592"/>
                                          </a:cubicBezTo>
                                          <a:cubicBezTo>
                                            <a:pt x="20001" y="24679"/>
                                            <a:pt x="20974" y="20449"/>
                                            <a:pt x="20974" y="14901"/>
                                          </a:cubicBezTo>
                                          <a:cubicBezTo>
                                            <a:pt x="20974" y="9368"/>
                                            <a:pt x="20001" y="5142"/>
                                            <a:pt x="18055" y="2225"/>
                                          </a:cubicBezTo>
                                          <a:cubicBezTo>
                                            <a:pt x="16110" y="-687"/>
                                            <a:pt x="13292" y="-2144"/>
                                            <a:pt x="9603" y="-2144"/>
                                          </a:cubicBezTo>
                                          <a:cubicBezTo>
                                            <a:pt x="5919" y="-2144"/>
                                            <a:pt x="3104" y="-687"/>
                                            <a:pt x="1158" y="2225"/>
                                          </a:cubicBezTo>
                                          <a:cubicBezTo>
                                            <a:pt x="-787" y="5142"/>
                                            <a:pt x="-1760" y="9368"/>
                                            <a:pt x="-1760" y="14901"/>
                                          </a:cubicBezTo>
                                          <a:cubicBezTo>
                                            <a:pt x="-1760" y="20449"/>
                                            <a:pt x="-787" y="24679"/>
                                            <a:pt x="1158" y="27592"/>
                                          </a:cubicBezTo>
                                          <a:cubicBezTo>
                                            <a:pt x="3104" y="30509"/>
                                            <a:pt x="5919" y="31968"/>
                                            <a:pt x="9603"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72" name="Freeform: Shape 3172"/>
                                  <wps:cNvSpPr/>
                                  <wps:spPr>
                                    <a:xfrm flipV="1">
                                      <a:off x="2153790" y="6834773"/>
                                      <a:ext cx="22734" cy="34111"/>
                                    </a:xfrm>
                                    <a:custGeom>
                                      <a:avLst/>
                                      <a:gdLst>
                                        <a:gd name="connsiteX0" fmla="*/ 9610 w 22734"/>
                                        <a:gd name="connsiteY0" fmla="*/ 28445 h 34111"/>
                                        <a:gd name="connsiteX1" fmla="*/ 4442 w 22734"/>
                                        <a:gd name="connsiteY1" fmla="*/ 25062 h 34111"/>
                                        <a:gd name="connsiteX2" fmla="*/ 2715 w 22734"/>
                                        <a:gd name="connsiteY2" fmla="*/ 14901 h 34111"/>
                                        <a:gd name="connsiteX3" fmla="*/ 4442 w 22734"/>
                                        <a:gd name="connsiteY3" fmla="*/ 4762 h 34111"/>
                                        <a:gd name="connsiteX4" fmla="*/ 9610 w 22734"/>
                                        <a:gd name="connsiteY4" fmla="*/ 1379 h 34111"/>
                                        <a:gd name="connsiteX5" fmla="*/ 14798 w 22734"/>
                                        <a:gd name="connsiteY5" fmla="*/ 4762 h 34111"/>
                                        <a:gd name="connsiteX6" fmla="*/ 16532 w 22734"/>
                                        <a:gd name="connsiteY6" fmla="*/ 14901 h 34111"/>
                                        <a:gd name="connsiteX7" fmla="*/ 14798 w 22734"/>
                                        <a:gd name="connsiteY7" fmla="*/ 25062 h 34111"/>
                                        <a:gd name="connsiteX8" fmla="*/ 9610 w 22734"/>
                                        <a:gd name="connsiteY8" fmla="*/ 28445 h 34111"/>
                                        <a:gd name="connsiteX9" fmla="*/ 9610 w 22734"/>
                                        <a:gd name="connsiteY9" fmla="*/ 31968 h 34111"/>
                                        <a:gd name="connsiteX10" fmla="*/ 18062 w 22734"/>
                                        <a:gd name="connsiteY10" fmla="*/ 27592 h 34111"/>
                                        <a:gd name="connsiteX11" fmla="*/ 20980 w 22734"/>
                                        <a:gd name="connsiteY11" fmla="*/ 14901 h 34111"/>
                                        <a:gd name="connsiteX12" fmla="*/ 18062 w 22734"/>
                                        <a:gd name="connsiteY12" fmla="*/ 2225 h 34111"/>
                                        <a:gd name="connsiteX13" fmla="*/ 9610 w 22734"/>
                                        <a:gd name="connsiteY13" fmla="*/ -2144 h 34111"/>
                                        <a:gd name="connsiteX14" fmla="*/ 1165 w 22734"/>
                                        <a:gd name="connsiteY14" fmla="*/ 2225 h 34111"/>
                                        <a:gd name="connsiteX15" fmla="*/ -1754 w 22734"/>
                                        <a:gd name="connsiteY15" fmla="*/ 14901 h 34111"/>
                                        <a:gd name="connsiteX16" fmla="*/ 1165 w 22734"/>
                                        <a:gd name="connsiteY16" fmla="*/ 27592 h 34111"/>
                                        <a:gd name="connsiteX17" fmla="*/ 9610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610" y="28445"/>
                                          </a:moveTo>
                                          <a:cubicBezTo>
                                            <a:pt x="7321" y="28445"/>
                                            <a:pt x="5599" y="27317"/>
                                            <a:pt x="4442" y="25062"/>
                                          </a:cubicBezTo>
                                          <a:cubicBezTo>
                                            <a:pt x="3291" y="22812"/>
                                            <a:pt x="2715" y="19425"/>
                                            <a:pt x="2715" y="14901"/>
                                          </a:cubicBezTo>
                                          <a:cubicBezTo>
                                            <a:pt x="2715" y="10396"/>
                                            <a:pt x="3291" y="7017"/>
                                            <a:pt x="4442" y="4762"/>
                                          </a:cubicBezTo>
                                          <a:cubicBezTo>
                                            <a:pt x="5599" y="2507"/>
                                            <a:pt x="7321" y="1379"/>
                                            <a:pt x="9610" y="1379"/>
                                          </a:cubicBezTo>
                                          <a:cubicBezTo>
                                            <a:pt x="11917" y="1379"/>
                                            <a:pt x="13647" y="2507"/>
                                            <a:pt x="14798" y="4762"/>
                                          </a:cubicBezTo>
                                          <a:cubicBezTo>
                                            <a:pt x="15954" y="7017"/>
                                            <a:pt x="16532" y="10396"/>
                                            <a:pt x="16532" y="14901"/>
                                          </a:cubicBezTo>
                                          <a:cubicBezTo>
                                            <a:pt x="16532" y="19425"/>
                                            <a:pt x="15954" y="22812"/>
                                            <a:pt x="14798" y="25062"/>
                                          </a:cubicBezTo>
                                          <a:cubicBezTo>
                                            <a:pt x="13647" y="27317"/>
                                            <a:pt x="11917" y="28445"/>
                                            <a:pt x="9610" y="28445"/>
                                          </a:cubicBezTo>
                                          <a:close/>
                                          <a:moveTo>
                                            <a:pt x="9610" y="31968"/>
                                          </a:moveTo>
                                          <a:cubicBezTo>
                                            <a:pt x="13299" y="31968"/>
                                            <a:pt x="16116" y="30509"/>
                                            <a:pt x="18062" y="27592"/>
                                          </a:cubicBezTo>
                                          <a:cubicBezTo>
                                            <a:pt x="20007" y="24679"/>
                                            <a:pt x="20980" y="20449"/>
                                            <a:pt x="20980" y="14901"/>
                                          </a:cubicBezTo>
                                          <a:cubicBezTo>
                                            <a:pt x="20980" y="9368"/>
                                            <a:pt x="20007" y="5142"/>
                                            <a:pt x="18062" y="2225"/>
                                          </a:cubicBezTo>
                                          <a:cubicBezTo>
                                            <a:pt x="16116" y="-687"/>
                                            <a:pt x="13299" y="-2144"/>
                                            <a:pt x="9610" y="-2144"/>
                                          </a:cubicBezTo>
                                          <a:cubicBezTo>
                                            <a:pt x="5925" y="-2144"/>
                                            <a:pt x="3110" y="-687"/>
                                            <a:pt x="1165" y="2225"/>
                                          </a:cubicBezTo>
                                          <a:cubicBezTo>
                                            <a:pt x="-781" y="5142"/>
                                            <a:pt x="-1754" y="9368"/>
                                            <a:pt x="-1754" y="14901"/>
                                          </a:cubicBezTo>
                                          <a:cubicBezTo>
                                            <a:pt x="-1754" y="20449"/>
                                            <a:pt x="-781" y="24679"/>
                                            <a:pt x="1165" y="27592"/>
                                          </a:cubicBezTo>
                                          <a:cubicBezTo>
                                            <a:pt x="3110" y="30509"/>
                                            <a:pt x="5925" y="31968"/>
                                            <a:pt x="9610"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73" name="Graphic 3124"/>
                              <wpg:cNvGrpSpPr/>
                              <wpg:grpSpPr>
                                <a:xfrm>
                                  <a:off x="2229570" y="6802409"/>
                                  <a:ext cx="106865" cy="66475"/>
                                  <a:chOff x="2229570" y="6802409"/>
                                  <a:chExt cx="106865" cy="66475"/>
                                </a:xfrm>
                                <a:solidFill>
                                  <a:srgbClr val="000000"/>
                                </a:solidFill>
                              </wpg:grpSpPr>
                              <wps:wsp>
                                <wps:cNvPr id="3174" name="Freeform: Shape 3174"/>
                                <wps:cNvSpPr/>
                                <wps:spPr>
                                  <a:xfrm>
                                    <a:off x="2282025" y="6802409"/>
                                    <a:ext cx="4511" cy="15783"/>
                                  </a:xfrm>
                                  <a:custGeom>
                                    <a:avLst/>
                                    <a:gdLst>
                                      <a:gd name="connsiteX0" fmla="*/ 306 w 4511"/>
                                      <a:gd name="connsiteY0" fmla="*/ 175 h 15783"/>
                                      <a:gd name="connsiteX1" fmla="*/ 306 w 4511"/>
                                      <a:gd name="connsiteY1" fmla="*/ 15959 h 15783"/>
                                    </a:gdLst>
                                    <a:ahLst/>
                                    <a:cxnLst>
                                      <a:cxn ang="0">
                                        <a:pos x="connsiteX0" y="connsiteY0"/>
                                      </a:cxn>
                                      <a:cxn ang="0">
                                        <a:pos x="connsiteX1" y="connsiteY1"/>
                                      </a:cxn>
                                    </a:cxnLst>
                                    <a:rect l="l" t="t" r="r" b="b"/>
                                    <a:pathLst>
                                      <a:path w="4511" h="15783">
                                        <a:moveTo>
                                          <a:pt x="306" y="175"/>
                                        </a:moveTo>
                                        <a:lnTo>
                                          <a:pt x="306"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75" name="Graphic 3124"/>
                                <wpg:cNvGrpSpPr/>
                                <wpg:grpSpPr>
                                  <a:xfrm>
                                    <a:off x="2229570" y="6834773"/>
                                    <a:ext cx="106865" cy="34111"/>
                                    <a:chOff x="2229570" y="6834773"/>
                                    <a:chExt cx="106865" cy="34111"/>
                                  </a:xfrm>
                                  <a:solidFill>
                                    <a:srgbClr val="000000"/>
                                  </a:solidFill>
                                </wpg:grpSpPr>
                                <wps:wsp>
                                  <wps:cNvPr id="3176" name="Freeform: Shape 3176"/>
                                  <wps:cNvSpPr/>
                                  <wps:spPr>
                                    <a:xfrm flipV="1">
                                      <a:off x="2229570" y="6835365"/>
                                      <a:ext cx="19583" cy="32878"/>
                                    </a:xfrm>
                                    <a:custGeom>
                                      <a:avLst/>
                                      <a:gdLst>
                                        <a:gd name="connsiteX0" fmla="*/ -1153 w 19583"/>
                                        <a:gd name="connsiteY0" fmla="*/ 1594 h 32878"/>
                                        <a:gd name="connsiteX1" fmla="*/ 6114 w 19583"/>
                                        <a:gd name="connsiteY1" fmla="*/ 1594 h 32878"/>
                                        <a:gd name="connsiteX2" fmla="*/ 6114 w 19583"/>
                                        <a:gd name="connsiteY2" fmla="*/ 26679 h 32878"/>
                                        <a:gd name="connsiteX3" fmla="*/ -1795 w 19583"/>
                                        <a:gd name="connsiteY3" fmla="*/ 25094 h 32878"/>
                                        <a:gd name="connsiteX4" fmla="*/ -1795 w 19583"/>
                                        <a:gd name="connsiteY4" fmla="*/ 29146 h 32878"/>
                                        <a:gd name="connsiteX5" fmla="*/ 6072 w 19583"/>
                                        <a:gd name="connsiteY5" fmla="*/ 30731 h 32878"/>
                                        <a:gd name="connsiteX6" fmla="*/ 10520 w 19583"/>
                                        <a:gd name="connsiteY6" fmla="*/ 30731 h 32878"/>
                                        <a:gd name="connsiteX7" fmla="*/ 10520 w 19583"/>
                                        <a:gd name="connsiteY7" fmla="*/ 1594 h 32878"/>
                                        <a:gd name="connsiteX8" fmla="*/ 17788 w 19583"/>
                                        <a:gd name="connsiteY8" fmla="*/ 1594 h 32878"/>
                                        <a:gd name="connsiteX9" fmla="*/ 17788 w 19583"/>
                                        <a:gd name="connsiteY9" fmla="*/ -2147 h 32878"/>
                                        <a:gd name="connsiteX10" fmla="*/ -1153 w 19583"/>
                                        <a:gd name="connsiteY10" fmla="*/ -2147 h 32878"/>
                                        <a:gd name="connsiteX11" fmla="*/ -1153 w 19583"/>
                                        <a:gd name="connsiteY11" fmla="*/ 1594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9583" h="32878">
                                          <a:moveTo>
                                            <a:pt x="-1153" y="1594"/>
                                          </a:moveTo>
                                          <a:lnTo>
                                            <a:pt x="6114" y="1594"/>
                                          </a:lnTo>
                                          <a:lnTo>
                                            <a:pt x="6114" y="26679"/>
                                          </a:lnTo>
                                          <a:lnTo>
                                            <a:pt x="-1795" y="25094"/>
                                          </a:lnTo>
                                          <a:lnTo>
                                            <a:pt x="-1795" y="29146"/>
                                          </a:lnTo>
                                          <a:lnTo>
                                            <a:pt x="6072" y="30731"/>
                                          </a:lnTo>
                                          <a:lnTo>
                                            <a:pt x="10520" y="30731"/>
                                          </a:lnTo>
                                          <a:lnTo>
                                            <a:pt x="10520" y="1594"/>
                                          </a:lnTo>
                                          <a:lnTo>
                                            <a:pt x="17788" y="1594"/>
                                          </a:lnTo>
                                          <a:lnTo>
                                            <a:pt x="17788" y="-2147"/>
                                          </a:lnTo>
                                          <a:lnTo>
                                            <a:pt x="-1153" y="-2147"/>
                                          </a:lnTo>
                                          <a:lnTo>
                                            <a:pt x="-1153" y="159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77" name="Freeform: Shape 3177"/>
                                  <wps:cNvSpPr/>
                                  <wps:spPr>
                                    <a:xfrm flipV="1">
                                      <a:off x="2257020" y="6835365"/>
                                      <a:ext cx="21148" cy="32878"/>
                                    </a:xfrm>
                                    <a:custGeom>
                                      <a:avLst/>
                                      <a:gdLst>
                                        <a:gd name="connsiteX0" fmla="*/ -1722 w 21148"/>
                                        <a:gd name="connsiteY0" fmla="*/ 30731 h 32878"/>
                                        <a:gd name="connsiteX1" fmla="*/ 19426 w 21148"/>
                                        <a:gd name="connsiteY1" fmla="*/ 30731 h 32878"/>
                                        <a:gd name="connsiteX2" fmla="*/ 19426 w 21148"/>
                                        <a:gd name="connsiteY2" fmla="*/ 28836 h 32878"/>
                                        <a:gd name="connsiteX3" fmla="*/ 7485 w 21148"/>
                                        <a:gd name="connsiteY3" fmla="*/ -2147 h 32878"/>
                                        <a:gd name="connsiteX4" fmla="*/ 2839 w 21148"/>
                                        <a:gd name="connsiteY4" fmla="*/ -2147 h 32878"/>
                                        <a:gd name="connsiteX5" fmla="*/ 14076 w 21148"/>
                                        <a:gd name="connsiteY5" fmla="*/ 26982 h 32878"/>
                                        <a:gd name="connsiteX6" fmla="*/ -1722 w 21148"/>
                                        <a:gd name="connsiteY6" fmla="*/ 26982 h 32878"/>
                                        <a:gd name="connsiteX7" fmla="*/ -1722 w 21148"/>
                                        <a:gd name="connsiteY7" fmla="*/ 30731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1148" h="32878">
                                          <a:moveTo>
                                            <a:pt x="-1722" y="30731"/>
                                          </a:moveTo>
                                          <a:lnTo>
                                            <a:pt x="19426" y="30731"/>
                                          </a:lnTo>
                                          <a:lnTo>
                                            <a:pt x="19426" y="28836"/>
                                          </a:lnTo>
                                          <a:lnTo>
                                            <a:pt x="7485" y="-2147"/>
                                          </a:lnTo>
                                          <a:lnTo>
                                            <a:pt x="2839" y="-2147"/>
                                          </a:lnTo>
                                          <a:lnTo>
                                            <a:pt x="14076" y="26982"/>
                                          </a:lnTo>
                                          <a:lnTo>
                                            <a:pt x="-1722" y="26982"/>
                                          </a:lnTo>
                                          <a:lnTo>
                                            <a:pt x="-1722" y="3073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78" name="Freeform: Shape 3178"/>
                                  <wps:cNvSpPr/>
                                  <wps:spPr>
                                    <a:xfrm flipV="1">
                                      <a:off x="2285505" y="6835365"/>
                                      <a:ext cx="21282" cy="33519"/>
                                    </a:xfrm>
                                    <a:custGeom>
                                      <a:avLst/>
                                      <a:gdLst>
                                        <a:gd name="connsiteX0" fmla="*/ -305 w 21282"/>
                                        <a:gd name="connsiteY0" fmla="*/ 31418 h 33519"/>
                                        <a:gd name="connsiteX1" fmla="*/ 17163 w 21282"/>
                                        <a:gd name="connsiteY1" fmla="*/ 31418 h 33519"/>
                                        <a:gd name="connsiteX2" fmla="*/ 17163 w 21282"/>
                                        <a:gd name="connsiteY2" fmla="*/ 27669 h 33519"/>
                                        <a:gd name="connsiteX3" fmla="*/ 3769 w 21282"/>
                                        <a:gd name="connsiteY3" fmla="*/ 27669 h 33519"/>
                                        <a:gd name="connsiteX4" fmla="*/ 3769 w 21282"/>
                                        <a:gd name="connsiteY4" fmla="*/ 19615 h 33519"/>
                                        <a:gd name="connsiteX5" fmla="*/ 5701 w 21282"/>
                                        <a:gd name="connsiteY5" fmla="*/ 20109 h 33519"/>
                                        <a:gd name="connsiteX6" fmla="*/ 7647 w 21282"/>
                                        <a:gd name="connsiteY6" fmla="*/ 20271 h 33519"/>
                                        <a:gd name="connsiteX7" fmla="*/ 16367 w 21282"/>
                                        <a:gd name="connsiteY7" fmla="*/ 17255 h 33519"/>
                                        <a:gd name="connsiteX8" fmla="*/ 19588 w 21282"/>
                                        <a:gd name="connsiteY8" fmla="*/ 9088 h 33519"/>
                                        <a:gd name="connsiteX9" fmla="*/ 16282 w 21282"/>
                                        <a:gd name="connsiteY9" fmla="*/ 837 h 33519"/>
                                        <a:gd name="connsiteX10" fmla="*/ 6963 w 21282"/>
                                        <a:gd name="connsiteY10" fmla="*/ -2102 h 33519"/>
                                        <a:gd name="connsiteX11" fmla="*/ 2740 w 21282"/>
                                        <a:gd name="connsiteY11" fmla="*/ -1749 h 33519"/>
                                        <a:gd name="connsiteX12" fmla="*/ -1694 w 21282"/>
                                        <a:gd name="connsiteY12" fmla="*/ -692 h 33519"/>
                                        <a:gd name="connsiteX13" fmla="*/ -1694 w 21282"/>
                                        <a:gd name="connsiteY13" fmla="*/ 3782 h 33519"/>
                                        <a:gd name="connsiteX14" fmla="*/ 2402 w 21282"/>
                                        <a:gd name="connsiteY14" fmla="*/ 2176 h 33519"/>
                                        <a:gd name="connsiteX15" fmla="*/ 6871 w 21282"/>
                                        <a:gd name="connsiteY15" fmla="*/ 1647 h 33519"/>
                                        <a:gd name="connsiteX16" fmla="*/ 12905 w 21282"/>
                                        <a:gd name="connsiteY16" fmla="*/ 3648 h 33519"/>
                                        <a:gd name="connsiteX17" fmla="*/ 15133 w 21282"/>
                                        <a:gd name="connsiteY17" fmla="*/ 9088 h 33519"/>
                                        <a:gd name="connsiteX18" fmla="*/ 12905 w 21282"/>
                                        <a:gd name="connsiteY18" fmla="*/ 14521 h 33519"/>
                                        <a:gd name="connsiteX19" fmla="*/ 6871 w 21282"/>
                                        <a:gd name="connsiteY19" fmla="*/ 16529 h 33519"/>
                                        <a:gd name="connsiteX20" fmla="*/ 3311 w 21282"/>
                                        <a:gd name="connsiteY20" fmla="*/ 16134 h 33519"/>
                                        <a:gd name="connsiteX21" fmla="*/ -305 w 21282"/>
                                        <a:gd name="connsiteY21" fmla="*/ 14901 h 33519"/>
                                        <a:gd name="connsiteX22" fmla="*/ -305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305" y="31418"/>
                                          </a:moveTo>
                                          <a:lnTo>
                                            <a:pt x="17163" y="31418"/>
                                          </a:lnTo>
                                          <a:lnTo>
                                            <a:pt x="17163" y="27669"/>
                                          </a:lnTo>
                                          <a:lnTo>
                                            <a:pt x="3769" y="27669"/>
                                          </a:lnTo>
                                          <a:lnTo>
                                            <a:pt x="3769" y="19615"/>
                                          </a:lnTo>
                                          <a:cubicBezTo>
                                            <a:pt x="4413" y="19836"/>
                                            <a:pt x="5057" y="20000"/>
                                            <a:pt x="5701" y="20109"/>
                                          </a:cubicBezTo>
                                          <a:cubicBezTo>
                                            <a:pt x="6349" y="20217"/>
                                            <a:pt x="6998" y="20271"/>
                                            <a:pt x="7647" y="20271"/>
                                          </a:cubicBezTo>
                                          <a:cubicBezTo>
                                            <a:pt x="11317" y="20271"/>
                                            <a:pt x="14224" y="19265"/>
                                            <a:pt x="16367" y="17255"/>
                                          </a:cubicBezTo>
                                          <a:cubicBezTo>
                                            <a:pt x="18514" y="15244"/>
                                            <a:pt x="19588" y="12522"/>
                                            <a:pt x="19588" y="9088"/>
                                          </a:cubicBezTo>
                                          <a:cubicBezTo>
                                            <a:pt x="19588" y="5551"/>
                                            <a:pt x="18486" y="2800"/>
                                            <a:pt x="16282" y="837"/>
                                          </a:cubicBezTo>
                                          <a:cubicBezTo>
                                            <a:pt x="14078" y="-1122"/>
                                            <a:pt x="10971" y="-2102"/>
                                            <a:pt x="6963" y="-2102"/>
                                          </a:cubicBezTo>
                                          <a:cubicBezTo>
                                            <a:pt x="5581" y="-2102"/>
                                            <a:pt x="4174" y="-1984"/>
                                            <a:pt x="2740" y="-1749"/>
                                          </a:cubicBezTo>
                                          <a:cubicBezTo>
                                            <a:pt x="1311" y="-1514"/>
                                            <a:pt x="-167" y="-1162"/>
                                            <a:pt x="-1694" y="-692"/>
                                          </a:cubicBezTo>
                                          <a:lnTo>
                                            <a:pt x="-1694" y="3782"/>
                                          </a:lnTo>
                                          <a:cubicBezTo>
                                            <a:pt x="-373" y="3063"/>
                                            <a:pt x="992" y="2528"/>
                                            <a:pt x="2402" y="2176"/>
                                          </a:cubicBezTo>
                                          <a:cubicBezTo>
                                            <a:pt x="3812" y="1823"/>
                                            <a:pt x="5301" y="1647"/>
                                            <a:pt x="6871" y="1647"/>
                                          </a:cubicBezTo>
                                          <a:cubicBezTo>
                                            <a:pt x="9414" y="1647"/>
                                            <a:pt x="11425" y="2314"/>
                                            <a:pt x="12905" y="3648"/>
                                          </a:cubicBezTo>
                                          <a:cubicBezTo>
                                            <a:pt x="14390" y="4982"/>
                                            <a:pt x="15133" y="6796"/>
                                            <a:pt x="15133" y="9088"/>
                                          </a:cubicBezTo>
                                          <a:cubicBezTo>
                                            <a:pt x="15133" y="11376"/>
                                            <a:pt x="14390" y="13187"/>
                                            <a:pt x="12905" y="14521"/>
                                          </a:cubicBezTo>
                                          <a:cubicBezTo>
                                            <a:pt x="11425" y="15860"/>
                                            <a:pt x="9414" y="16529"/>
                                            <a:pt x="6871" y="16529"/>
                                          </a:cubicBezTo>
                                          <a:cubicBezTo>
                                            <a:pt x="5682" y="16529"/>
                                            <a:pt x="4495" y="16397"/>
                                            <a:pt x="3311" y="16134"/>
                                          </a:cubicBezTo>
                                          <a:cubicBezTo>
                                            <a:pt x="2132" y="15871"/>
                                            <a:pt x="926" y="15460"/>
                                            <a:pt x="-305" y="14901"/>
                                          </a:cubicBezTo>
                                          <a:lnTo>
                                            <a:pt x="-305"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79" name="Freeform: Shape 3179"/>
                                  <wps:cNvSpPr/>
                                  <wps:spPr>
                                    <a:xfrm flipV="1">
                                      <a:off x="2313702" y="6834773"/>
                                      <a:ext cx="22734" cy="34111"/>
                                    </a:xfrm>
                                    <a:custGeom>
                                      <a:avLst/>
                                      <a:gdLst>
                                        <a:gd name="connsiteX0" fmla="*/ 9645 w 22734"/>
                                        <a:gd name="connsiteY0" fmla="*/ 28445 h 34111"/>
                                        <a:gd name="connsiteX1" fmla="*/ 4478 w 22734"/>
                                        <a:gd name="connsiteY1" fmla="*/ 25062 h 34111"/>
                                        <a:gd name="connsiteX2" fmla="*/ 2751 w 22734"/>
                                        <a:gd name="connsiteY2" fmla="*/ 14901 h 34111"/>
                                        <a:gd name="connsiteX3" fmla="*/ 4478 w 22734"/>
                                        <a:gd name="connsiteY3" fmla="*/ 4762 h 34111"/>
                                        <a:gd name="connsiteX4" fmla="*/ 9645 w 22734"/>
                                        <a:gd name="connsiteY4" fmla="*/ 1379 h 34111"/>
                                        <a:gd name="connsiteX5" fmla="*/ 14833 w 22734"/>
                                        <a:gd name="connsiteY5" fmla="*/ 4762 h 34111"/>
                                        <a:gd name="connsiteX6" fmla="*/ 16568 w 22734"/>
                                        <a:gd name="connsiteY6" fmla="*/ 14901 h 34111"/>
                                        <a:gd name="connsiteX7" fmla="*/ 14833 w 22734"/>
                                        <a:gd name="connsiteY7" fmla="*/ 25062 h 34111"/>
                                        <a:gd name="connsiteX8" fmla="*/ 9645 w 22734"/>
                                        <a:gd name="connsiteY8" fmla="*/ 28445 h 34111"/>
                                        <a:gd name="connsiteX9" fmla="*/ 9645 w 22734"/>
                                        <a:gd name="connsiteY9" fmla="*/ 31968 h 34111"/>
                                        <a:gd name="connsiteX10" fmla="*/ 18097 w 22734"/>
                                        <a:gd name="connsiteY10" fmla="*/ 27592 h 34111"/>
                                        <a:gd name="connsiteX11" fmla="*/ 21016 w 22734"/>
                                        <a:gd name="connsiteY11" fmla="*/ 14901 h 34111"/>
                                        <a:gd name="connsiteX12" fmla="*/ 18097 w 22734"/>
                                        <a:gd name="connsiteY12" fmla="*/ 2225 h 34111"/>
                                        <a:gd name="connsiteX13" fmla="*/ 9645 w 22734"/>
                                        <a:gd name="connsiteY13" fmla="*/ -2144 h 34111"/>
                                        <a:gd name="connsiteX14" fmla="*/ 1200 w 22734"/>
                                        <a:gd name="connsiteY14" fmla="*/ 2225 h 34111"/>
                                        <a:gd name="connsiteX15" fmla="*/ -1718 w 22734"/>
                                        <a:gd name="connsiteY15" fmla="*/ 14901 h 34111"/>
                                        <a:gd name="connsiteX16" fmla="*/ 1200 w 22734"/>
                                        <a:gd name="connsiteY16" fmla="*/ 27592 h 34111"/>
                                        <a:gd name="connsiteX17" fmla="*/ 9645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645" y="28445"/>
                                          </a:moveTo>
                                          <a:cubicBezTo>
                                            <a:pt x="7356" y="28445"/>
                                            <a:pt x="5634" y="27317"/>
                                            <a:pt x="4478" y="25062"/>
                                          </a:cubicBezTo>
                                          <a:cubicBezTo>
                                            <a:pt x="3327" y="22812"/>
                                            <a:pt x="2751" y="19425"/>
                                            <a:pt x="2751" y="14901"/>
                                          </a:cubicBezTo>
                                          <a:cubicBezTo>
                                            <a:pt x="2751" y="10396"/>
                                            <a:pt x="3327" y="7017"/>
                                            <a:pt x="4478" y="4762"/>
                                          </a:cubicBezTo>
                                          <a:cubicBezTo>
                                            <a:pt x="5634" y="2507"/>
                                            <a:pt x="7356" y="1379"/>
                                            <a:pt x="9645" y="1379"/>
                                          </a:cubicBezTo>
                                          <a:cubicBezTo>
                                            <a:pt x="11953" y="1379"/>
                                            <a:pt x="13682" y="2507"/>
                                            <a:pt x="14833" y="4762"/>
                                          </a:cubicBezTo>
                                          <a:cubicBezTo>
                                            <a:pt x="15989" y="7017"/>
                                            <a:pt x="16568" y="10396"/>
                                            <a:pt x="16568" y="14901"/>
                                          </a:cubicBezTo>
                                          <a:cubicBezTo>
                                            <a:pt x="16568" y="19425"/>
                                            <a:pt x="15989" y="22812"/>
                                            <a:pt x="14833" y="25062"/>
                                          </a:cubicBezTo>
                                          <a:cubicBezTo>
                                            <a:pt x="13682" y="27317"/>
                                            <a:pt x="11953" y="28445"/>
                                            <a:pt x="9645" y="28445"/>
                                          </a:cubicBezTo>
                                          <a:close/>
                                          <a:moveTo>
                                            <a:pt x="9645" y="31968"/>
                                          </a:moveTo>
                                          <a:cubicBezTo>
                                            <a:pt x="13334" y="31968"/>
                                            <a:pt x="16152" y="30509"/>
                                            <a:pt x="18097" y="27592"/>
                                          </a:cubicBezTo>
                                          <a:cubicBezTo>
                                            <a:pt x="20043" y="24679"/>
                                            <a:pt x="21016" y="20449"/>
                                            <a:pt x="21016" y="14901"/>
                                          </a:cubicBezTo>
                                          <a:cubicBezTo>
                                            <a:pt x="21016" y="9368"/>
                                            <a:pt x="20043" y="5142"/>
                                            <a:pt x="18097" y="2225"/>
                                          </a:cubicBezTo>
                                          <a:cubicBezTo>
                                            <a:pt x="16152" y="-687"/>
                                            <a:pt x="13334" y="-2144"/>
                                            <a:pt x="9645" y="-2144"/>
                                          </a:cubicBezTo>
                                          <a:cubicBezTo>
                                            <a:pt x="5961" y="-2144"/>
                                            <a:pt x="3146" y="-687"/>
                                            <a:pt x="1200" y="2225"/>
                                          </a:cubicBezTo>
                                          <a:cubicBezTo>
                                            <a:pt x="-746" y="5142"/>
                                            <a:pt x="-1718" y="9368"/>
                                            <a:pt x="-1718" y="14901"/>
                                          </a:cubicBezTo>
                                          <a:cubicBezTo>
                                            <a:pt x="-1718" y="20449"/>
                                            <a:pt x="-746" y="24679"/>
                                            <a:pt x="1200" y="27592"/>
                                          </a:cubicBezTo>
                                          <a:cubicBezTo>
                                            <a:pt x="3146" y="30509"/>
                                            <a:pt x="5961" y="31968"/>
                                            <a:pt x="9645"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80" name="Graphic 3124"/>
                              <wpg:cNvGrpSpPr/>
                              <wpg:grpSpPr>
                                <a:xfrm>
                                  <a:off x="2387833" y="6802409"/>
                                  <a:ext cx="108515" cy="66475"/>
                                  <a:chOff x="2387833" y="6802409"/>
                                  <a:chExt cx="108515" cy="66475"/>
                                </a:xfrm>
                                <a:solidFill>
                                  <a:srgbClr val="000000"/>
                                </a:solidFill>
                              </wpg:grpSpPr>
                              <wps:wsp>
                                <wps:cNvPr id="3181" name="Freeform: Shape 3181"/>
                                <wps:cNvSpPr/>
                                <wps:spPr>
                                  <a:xfrm>
                                    <a:off x="2441937" y="6802409"/>
                                    <a:ext cx="4511" cy="15783"/>
                                  </a:xfrm>
                                  <a:custGeom>
                                    <a:avLst/>
                                    <a:gdLst>
                                      <a:gd name="connsiteX0" fmla="*/ 342 w 4511"/>
                                      <a:gd name="connsiteY0" fmla="*/ 175 h 15783"/>
                                      <a:gd name="connsiteX1" fmla="*/ 342 w 4511"/>
                                      <a:gd name="connsiteY1" fmla="*/ 15959 h 15783"/>
                                    </a:gdLst>
                                    <a:ahLst/>
                                    <a:cxnLst>
                                      <a:cxn ang="0">
                                        <a:pos x="connsiteX0" y="connsiteY0"/>
                                      </a:cxn>
                                      <a:cxn ang="0">
                                        <a:pos x="connsiteX1" y="connsiteY1"/>
                                      </a:cxn>
                                    </a:cxnLst>
                                    <a:rect l="l" t="t" r="r" b="b"/>
                                    <a:pathLst>
                                      <a:path w="4511" h="15783">
                                        <a:moveTo>
                                          <a:pt x="342" y="175"/>
                                        </a:moveTo>
                                        <a:lnTo>
                                          <a:pt x="342"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82" name="Graphic 3124"/>
                                <wpg:cNvGrpSpPr/>
                                <wpg:grpSpPr>
                                  <a:xfrm>
                                    <a:off x="2387833" y="6834773"/>
                                    <a:ext cx="108515" cy="34111"/>
                                    <a:chOff x="2387833" y="6834773"/>
                                    <a:chExt cx="108515" cy="34111"/>
                                  </a:xfrm>
                                  <a:solidFill>
                                    <a:srgbClr val="000000"/>
                                  </a:solidFill>
                                </wpg:grpSpPr>
                                <wps:wsp>
                                  <wps:cNvPr id="3183" name="Freeform: Shape 3183"/>
                                  <wps:cNvSpPr/>
                                  <wps:spPr>
                                    <a:xfrm flipV="1">
                                      <a:off x="2387833" y="6834773"/>
                                      <a:ext cx="20880" cy="33470"/>
                                    </a:xfrm>
                                    <a:custGeom>
                                      <a:avLst/>
                                      <a:gdLst>
                                        <a:gd name="connsiteX0" fmla="*/ 3733 w 20880"/>
                                        <a:gd name="connsiteY0" fmla="*/ 1552 h 33470"/>
                                        <a:gd name="connsiteX1" fmla="*/ 19262 w 20880"/>
                                        <a:gd name="connsiteY1" fmla="*/ 1552 h 33470"/>
                                        <a:gd name="connsiteX2" fmla="*/ 19262 w 20880"/>
                                        <a:gd name="connsiteY2" fmla="*/ -2189 h 33470"/>
                                        <a:gd name="connsiteX3" fmla="*/ -1618 w 20880"/>
                                        <a:gd name="connsiteY3" fmla="*/ -2189 h 33470"/>
                                        <a:gd name="connsiteX4" fmla="*/ -1618 w 20880"/>
                                        <a:gd name="connsiteY4" fmla="*/ 1552 h 33470"/>
                                        <a:gd name="connsiteX5" fmla="*/ 5284 w 20880"/>
                                        <a:gd name="connsiteY5" fmla="*/ 8585 h 33470"/>
                                        <a:gd name="connsiteX6" fmla="*/ 10782 w 20880"/>
                                        <a:gd name="connsiteY6" fmla="*/ 14285 h 33470"/>
                                        <a:gd name="connsiteX7" fmla="*/ 13764 w 20880"/>
                                        <a:gd name="connsiteY7" fmla="*/ 18344 h 33470"/>
                                        <a:gd name="connsiteX8" fmla="*/ 14617 w 20880"/>
                                        <a:gd name="connsiteY8" fmla="*/ 21613 h 33470"/>
                                        <a:gd name="connsiteX9" fmla="*/ 12777 w 20880"/>
                                        <a:gd name="connsiteY9" fmla="*/ 25883 h 33470"/>
                                        <a:gd name="connsiteX10" fmla="*/ 7983 w 20880"/>
                                        <a:gd name="connsiteY10" fmla="*/ 27539 h 33470"/>
                                        <a:gd name="connsiteX11" fmla="*/ 3564 w 20880"/>
                                        <a:gd name="connsiteY11" fmla="*/ 26814 h 33470"/>
                                        <a:gd name="connsiteX12" fmla="*/ -1399 w 20880"/>
                                        <a:gd name="connsiteY12" fmla="*/ 24608 h 33470"/>
                                        <a:gd name="connsiteX13" fmla="*/ -1399 w 20880"/>
                                        <a:gd name="connsiteY13" fmla="*/ 29104 h 33470"/>
                                        <a:gd name="connsiteX14" fmla="*/ 3620 w 20880"/>
                                        <a:gd name="connsiteY14" fmla="*/ 30731 h 33470"/>
                                        <a:gd name="connsiteX15" fmla="*/ 7899 w 20880"/>
                                        <a:gd name="connsiteY15" fmla="*/ 31281 h 33470"/>
                                        <a:gd name="connsiteX16" fmla="*/ 16048 w 20880"/>
                                        <a:gd name="connsiteY16" fmla="*/ 28723 h 33470"/>
                                        <a:gd name="connsiteX17" fmla="*/ 19086 w 20880"/>
                                        <a:gd name="connsiteY17" fmla="*/ 21902 h 33470"/>
                                        <a:gd name="connsiteX18" fmla="*/ 18325 w 20880"/>
                                        <a:gd name="connsiteY18" fmla="*/ 18055 h 33470"/>
                                        <a:gd name="connsiteX19" fmla="*/ 15562 w 20880"/>
                                        <a:gd name="connsiteY19" fmla="*/ 13778 h 33470"/>
                                        <a:gd name="connsiteX20" fmla="*/ 12058 w 20880"/>
                                        <a:gd name="connsiteY20" fmla="*/ 10086 h 33470"/>
                                        <a:gd name="connsiteX21" fmla="*/ 3733 w 20880"/>
                                        <a:gd name="connsiteY21" fmla="*/ 1552 h 33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880" h="33470">
                                          <a:moveTo>
                                            <a:pt x="3733" y="1552"/>
                                          </a:moveTo>
                                          <a:lnTo>
                                            <a:pt x="19262" y="1552"/>
                                          </a:lnTo>
                                          <a:lnTo>
                                            <a:pt x="19262" y="-2189"/>
                                          </a:lnTo>
                                          <a:lnTo>
                                            <a:pt x="-1618" y="-2189"/>
                                          </a:lnTo>
                                          <a:lnTo>
                                            <a:pt x="-1618" y="1552"/>
                                          </a:lnTo>
                                          <a:cubicBezTo>
                                            <a:pt x="69" y="3300"/>
                                            <a:pt x="2370" y="5644"/>
                                            <a:pt x="5284" y="8585"/>
                                          </a:cubicBezTo>
                                          <a:cubicBezTo>
                                            <a:pt x="8202" y="11530"/>
                                            <a:pt x="10035" y="13430"/>
                                            <a:pt x="10782" y="14285"/>
                                          </a:cubicBezTo>
                                          <a:cubicBezTo>
                                            <a:pt x="12206" y="15882"/>
                                            <a:pt x="13200" y="17235"/>
                                            <a:pt x="13764" y="18344"/>
                                          </a:cubicBezTo>
                                          <a:cubicBezTo>
                                            <a:pt x="14333" y="19452"/>
                                            <a:pt x="14617" y="20542"/>
                                            <a:pt x="14617" y="21613"/>
                                          </a:cubicBezTo>
                                          <a:cubicBezTo>
                                            <a:pt x="14617" y="23361"/>
                                            <a:pt x="14004" y="24784"/>
                                            <a:pt x="12777" y="25883"/>
                                          </a:cubicBezTo>
                                          <a:cubicBezTo>
                                            <a:pt x="11550" y="26987"/>
                                            <a:pt x="9953" y="27539"/>
                                            <a:pt x="7983" y="27539"/>
                                          </a:cubicBezTo>
                                          <a:cubicBezTo>
                                            <a:pt x="6588" y="27539"/>
                                            <a:pt x="5114" y="27297"/>
                                            <a:pt x="3564" y="26814"/>
                                          </a:cubicBezTo>
                                          <a:cubicBezTo>
                                            <a:pt x="2017" y="26330"/>
                                            <a:pt x="363" y="25595"/>
                                            <a:pt x="-1399" y="24608"/>
                                          </a:cubicBezTo>
                                          <a:lnTo>
                                            <a:pt x="-1399" y="29104"/>
                                          </a:lnTo>
                                          <a:cubicBezTo>
                                            <a:pt x="391" y="29822"/>
                                            <a:pt x="2064" y="30365"/>
                                            <a:pt x="3620" y="30731"/>
                                          </a:cubicBezTo>
                                          <a:cubicBezTo>
                                            <a:pt x="5180" y="31098"/>
                                            <a:pt x="6606" y="31281"/>
                                            <a:pt x="7899" y="31281"/>
                                          </a:cubicBezTo>
                                          <a:cubicBezTo>
                                            <a:pt x="11306" y="31281"/>
                                            <a:pt x="14022" y="30428"/>
                                            <a:pt x="16048" y="28723"/>
                                          </a:cubicBezTo>
                                          <a:cubicBezTo>
                                            <a:pt x="18073" y="27023"/>
                                            <a:pt x="19086" y="24749"/>
                                            <a:pt x="19086" y="21902"/>
                                          </a:cubicBezTo>
                                          <a:cubicBezTo>
                                            <a:pt x="19086" y="20549"/>
                                            <a:pt x="18832" y="19267"/>
                                            <a:pt x="18325" y="18055"/>
                                          </a:cubicBezTo>
                                          <a:cubicBezTo>
                                            <a:pt x="17822" y="16848"/>
                                            <a:pt x="16901" y="15422"/>
                                            <a:pt x="15562" y="13778"/>
                                          </a:cubicBezTo>
                                          <a:cubicBezTo>
                                            <a:pt x="15195" y="13350"/>
                                            <a:pt x="14027" y="12120"/>
                                            <a:pt x="12058" y="10086"/>
                                          </a:cubicBezTo>
                                          <a:cubicBezTo>
                                            <a:pt x="10094" y="8051"/>
                                            <a:pt x="7318" y="5207"/>
                                            <a:pt x="3733" y="155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84" name="Freeform: Shape 3184"/>
                                  <wps:cNvSpPr/>
                                  <wps:spPr>
                                    <a:xfrm flipV="1">
                                      <a:off x="2416206" y="6834773"/>
                                      <a:ext cx="22734" cy="34111"/>
                                    </a:xfrm>
                                    <a:custGeom>
                                      <a:avLst/>
                                      <a:gdLst>
                                        <a:gd name="connsiteX0" fmla="*/ 9668 w 22734"/>
                                        <a:gd name="connsiteY0" fmla="*/ 28445 h 34111"/>
                                        <a:gd name="connsiteX1" fmla="*/ 4501 w 22734"/>
                                        <a:gd name="connsiteY1" fmla="*/ 25062 h 34111"/>
                                        <a:gd name="connsiteX2" fmla="*/ 2774 w 22734"/>
                                        <a:gd name="connsiteY2" fmla="*/ 14901 h 34111"/>
                                        <a:gd name="connsiteX3" fmla="*/ 4501 w 22734"/>
                                        <a:gd name="connsiteY3" fmla="*/ 4762 h 34111"/>
                                        <a:gd name="connsiteX4" fmla="*/ 9668 w 22734"/>
                                        <a:gd name="connsiteY4" fmla="*/ 1379 h 34111"/>
                                        <a:gd name="connsiteX5" fmla="*/ 14856 w 22734"/>
                                        <a:gd name="connsiteY5" fmla="*/ 4762 h 34111"/>
                                        <a:gd name="connsiteX6" fmla="*/ 16590 w 22734"/>
                                        <a:gd name="connsiteY6" fmla="*/ 14901 h 34111"/>
                                        <a:gd name="connsiteX7" fmla="*/ 14856 w 22734"/>
                                        <a:gd name="connsiteY7" fmla="*/ 25062 h 34111"/>
                                        <a:gd name="connsiteX8" fmla="*/ 9668 w 22734"/>
                                        <a:gd name="connsiteY8" fmla="*/ 28445 h 34111"/>
                                        <a:gd name="connsiteX9" fmla="*/ 9668 w 22734"/>
                                        <a:gd name="connsiteY9" fmla="*/ 31968 h 34111"/>
                                        <a:gd name="connsiteX10" fmla="*/ 18120 w 22734"/>
                                        <a:gd name="connsiteY10" fmla="*/ 27592 h 34111"/>
                                        <a:gd name="connsiteX11" fmla="*/ 21038 w 22734"/>
                                        <a:gd name="connsiteY11" fmla="*/ 14901 h 34111"/>
                                        <a:gd name="connsiteX12" fmla="*/ 18120 w 22734"/>
                                        <a:gd name="connsiteY12" fmla="*/ 2225 h 34111"/>
                                        <a:gd name="connsiteX13" fmla="*/ 9668 w 22734"/>
                                        <a:gd name="connsiteY13" fmla="*/ -2144 h 34111"/>
                                        <a:gd name="connsiteX14" fmla="*/ 1223 w 22734"/>
                                        <a:gd name="connsiteY14" fmla="*/ 2225 h 34111"/>
                                        <a:gd name="connsiteX15" fmla="*/ -1696 w 22734"/>
                                        <a:gd name="connsiteY15" fmla="*/ 14901 h 34111"/>
                                        <a:gd name="connsiteX16" fmla="*/ 1223 w 22734"/>
                                        <a:gd name="connsiteY16" fmla="*/ 27592 h 34111"/>
                                        <a:gd name="connsiteX17" fmla="*/ 9668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668" y="28445"/>
                                          </a:moveTo>
                                          <a:cubicBezTo>
                                            <a:pt x="7379" y="28445"/>
                                            <a:pt x="5657" y="27317"/>
                                            <a:pt x="4501" y="25062"/>
                                          </a:cubicBezTo>
                                          <a:cubicBezTo>
                                            <a:pt x="3349" y="22812"/>
                                            <a:pt x="2774" y="19425"/>
                                            <a:pt x="2774" y="14901"/>
                                          </a:cubicBezTo>
                                          <a:cubicBezTo>
                                            <a:pt x="2774" y="10396"/>
                                            <a:pt x="3349" y="7017"/>
                                            <a:pt x="4501" y="4762"/>
                                          </a:cubicBezTo>
                                          <a:cubicBezTo>
                                            <a:pt x="5657" y="2507"/>
                                            <a:pt x="7379" y="1379"/>
                                            <a:pt x="9668" y="1379"/>
                                          </a:cubicBezTo>
                                          <a:cubicBezTo>
                                            <a:pt x="11975" y="1379"/>
                                            <a:pt x="13705" y="2507"/>
                                            <a:pt x="14856" y="4762"/>
                                          </a:cubicBezTo>
                                          <a:cubicBezTo>
                                            <a:pt x="16012" y="7017"/>
                                            <a:pt x="16590" y="10396"/>
                                            <a:pt x="16590" y="14901"/>
                                          </a:cubicBezTo>
                                          <a:cubicBezTo>
                                            <a:pt x="16590" y="19425"/>
                                            <a:pt x="16012" y="22812"/>
                                            <a:pt x="14856" y="25062"/>
                                          </a:cubicBezTo>
                                          <a:cubicBezTo>
                                            <a:pt x="13705" y="27317"/>
                                            <a:pt x="11975" y="28445"/>
                                            <a:pt x="9668" y="28445"/>
                                          </a:cubicBezTo>
                                          <a:close/>
                                          <a:moveTo>
                                            <a:pt x="9668" y="31968"/>
                                          </a:moveTo>
                                          <a:cubicBezTo>
                                            <a:pt x="13357" y="31968"/>
                                            <a:pt x="16174" y="30509"/>
                                            <a:pt x="18120" y="27592"/>
                                          </a:cubicBezTo>
                                          <a:cubicBezTo>
                                            <a:pt x="20066" y="24679"/>
                                            <a:pt x="21038" y="20449"/>
                                            <a:pt x="21038" y="14901"/>
                                          </a:cubicBezTo>
                                          <a:cubicBezTo>
                                            <a:pt x="21038" y="9368"/>
                                            <a:pt x="20066" y="5142"/>
                                            <a:pt x="18120" y="2225"/>
                                          </a:cubicBezTo>
                                          <a:cubicBezTo>
                                            <a:pt x="16174" y="-687"/>
                                            <a:pt x="13357" y="-2144"/>
                                            <a:pt x="9668" y="-2144"/>
                                          </a:cubicBezTo>
                                          <a:cubicBezTo>
                                            <a:pt x="5983" y="-2144"/>
                                            <a:pt x="3168" y="-687"/>
                                            <a:pt x="1223" y="2225"/>
                                          </a:cubicBezTo>
                                          <a:cubicBezTo>
                                            <a:pt x="-723" y="5142"/>
                                            <a:pt x="-1696" y="9368"/>
                                            <a:pt x="-1696" y="14901"/>
                                          </a:cubicBezTo>
                                          <a:cubicBezTo>
                                            <a:pt x="-1696" y="20449"/>
                                            <a:pt x="-723" y="24679"/>
                                            <a:pt x="1223" y="27592"/>
                                          </a:cubicBezTo>
                                          <a:cubicBezTo>
                                            <a:pt x="3168" y="30509"/>
                                            <a:pt x="5983" y="31968"/>
                                            <a:pt x="9668"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85" name="Freeform: Shape 3185"/>
                                  <wps:cNvSpPr/>
                                  <wps:spPr>
                                    <a:xfrm flipV="1">
                                      <a:off x="2444910" y="6834773"/>
                                      <a:ext cx="22734" cy="34111"/>
                                    </a:xfrm>
                                    <a:custGeom>
                                      <a:avLst/>
                                      <a:gdLst>
                                        <a:gd name="connsiteX0" fmla="*/ 9674 w 22734"/>
                                        <a:gd name="connsiteY0" fmla="*/ 28445 h 34111"/>
                                        <a:gd name="connsiteX1" fmla="*/ 4507 w 22734"/>
                                        <a:gd name="connsiteY1" fmla="*/ 25062 h 34111"/>
                                        <a:gd name="connsiteX2" fmla="*/ 2780 w 22734"/>
                                        <a:gd name="connsiteY2" fmla="*/ 14901 h 34111"/>
                                        <a:gd name="connsiteX3" fmla="*/ 4507 w 22734"/>
                                        <a:gd name="connsiteY3" fmla="*/ 4762 h 34111"/>
                                        <a:gd name="connsiteX4" fmla="*/ 9674 w 22734"/>
                                        <a:gd name="connsiteY4" fmla="*/ 1379 h 34111"/>
                                        <a:gd name="connsiteX5" fmla="*/ 14862 w 22734"/>
                                        <a:gd name="connsiteY5" fmla="*/ 4762 h 34111"/>
                                        <a:gd name="connsiteX6" fmla="*/ 16597 w 22734"/>
                                        <a:gd name="connsiteY6" fmla="*/ 14901 h 34111"/>
                                        <a:gd name="connsiteX7" fmla="*/ 14862 w 22734"/>
                                        <a:gd name="connsiteY7" fmla="*/ 25062 h 34111"/>
                                        <a:gd name="connsiteX8" fmla="*/ 9674 w 22734"/>
                                        <a:gd name="connsiteY8" fmla="*/ 28445 h 34111"/>
                                        <a:gd name="connsiteX9" fmla="*/ 9674 w 22734"/>
                                        <a:gd name="connsiteY9" fmla="*/ 31968 h 34111"/>
                                        <a:gd name="connsiteX10" fmla="*/ 18126 w 22734"/>
                                        <a:gd name="connsiteY10" fmla="*/ 27592 h 34111"/>
                                        <a:gd name="connsiteX11" fmla="*/ 21045 w 22734"/>
                                        <a:gd name="connsiteY11" fmla="*/ 14901 h 34111"/>
                                        <a:gd name="connsiteX12" fmla="*/ 18126 w 22734"/>
                                        <a:gd name="connsiteY12" fmla="*/ 2225 h 34111"/>
                                        <a:gd name="connsiteX13" fmla="*/ 9674 w 22734"/>
                                        <a:gd name="connsiteY13" fmla="*/ -2144 h 34111"/>
                                        <a:gd name="connsiteX14" fmla="*/ 1229 w 22734"/>
                                        <a:gd name="connsiteY14" fmla="*/ 2225 h 34111"/>
                                        <a:gd name="connsiteX15" fmla="*/ -1689 w 22734"/>
                                        <a:gd name="connsiteY15" fmla="*/ 14901 h 34111"/>
                                        <a:gd name="connsiteX16" fmla="*/ 1229 w 22734"/>
                                        <a:gd name="connsiteY16" fmla="*/ 27592 h 34111"/>
                                        <a:gd name="connsiteX17" fmla="*/ 9674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674" y="28445"/>
                                          </a:moveTo>
                                          <a:cubicBezTo>
                                            <a:pt x="7385" y="28445"/>
                                            <a:pt x="5663" y="27317"/>
                                            <a:pt x="4507" y="25062"/>
                                          </a:cubicBezTo>
                                          <a:cubicBezTo>
                                            <a:pt x="3356" y="22812"/>
                                            <a:pt x="2780" y="19425"/>
                                            <a:pt x="2780" y="14901"/>
                                          </a:cubicBezTo>
                                          <a:cubicBezTo>
                                            <a:pt x="2780" y="10396"/>
                                            <a:pt x="3356" y="7017"/>
                                            <a:pt x="4507" y="4762"/>
                                          </a:cubicBezTo>
                                          <a:cubicBezTo>
                                            <a:pt x="5663" y="2507"/>
                                            <a:pt x="7385" y="1379"/>
                                            <a:pt x="9674" y="1379"/>
                                          </a:cubicBezTo>
                                          <a:cubicBezTo>
                                            <a:pt x="11982" y="1379"/>
                                            <a:pt x="13711" y="2507"/>
                                            <a:pt x="14862" y="4762"/>
                                          </a:cubicBezTo>
                                          <a:cubicBezTo>
                                            <a:pt x="16019" y="7017"/>
                                            <a:pt x="16597" y="10396"/>
                                            <a:pt x="16597" y="14901"/>
                                          </a:cubicBezTo>
                                          <a:cubicBezTo>
                                            <a:pt x="16597" y="19425"/>
                                            <a:pt x="16019" y="22812"/>
                                            <a:pt x="14862" y="25062"/>
                                          </a:cubicBezTo>
                                          <a:cubicBezTo>
                                            <a:pt x="13711" y="27317"/>
                                            <a:pt x="11982" y="28445"/>
                                            <a:pt x="9674" y="28445"/>
                                          </a:cubicBezTo>
                                          <a:close/>
                                          <a:moveTo>
                                            <a:pt x="9674" y="31968"/>
                                          </a:moveTo>
                                          <a:cubicBezTo>
                                            <a:pt x="13363" y="31968"/>
                                            <a:pt x="16181" y="30509"/>
                                            <a:pt x="18126" y="27592"/>
                                          </a:cubicBezTo>
                                          <a:cubicBezTo>
                                            <a:pt x="20072" y="24679"/>
                                            <a:pt x="21045" y="20449"/>
                                            <a:pt x="21045" y="14901"/>
                                          </a:cubicBezTo>
                                          <a:cubicBezTo>
                                            <a:pt x="21045" y="9368"/>
                                            <a:pt x="20072" y="5142"/>
                                            <a:pt x="18126" y="2225"/>
                                          </a:cubicBezTo>
                                          <a:cubicBezTo>
                                            <a:pt x="16181" y="-687"/>
                                            <a:pt x="13363" y="-2144"/>
                                            <a:pt x="9674" y="-2144"/>
                                          </a:cubicBezTo>
                                          <a:cubicBezTo>
                                            <a:pt x="5990" y="-2144"/>
                                            <a:pt x="3175" y="-687"/>
                                            <a:pt x="1229" y="2225"/>
                                          </a:cubicBezTo>
                                          <a:cubicBezTo>
                                            <a:pt x="-717" y="5142"/>
                                            <a:pt x="-1689" y="9368"/>
                                            <a:pt x="-1689" y="14901"/>
                                          </a:cubicBezTo>
                                          <a:cubicBezTo>
                                            <a:pt x="-1689" y="20449"/>
                                            <a:pt x="-717" y="24679"/>
                                            <a:pt x="1229" y="27592"/>
                                          </a:cubicBezTo>
                                          <a:cubicBezTo>
                                            <a:pt x="3175" y="30509"/>
                                            <a:pt x="5990" y="31968"/>
                                            <a:pt x="9674"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86" name="Freeform: Shape 3186"/>
                                  <wps:cNvSpPr/>
                                  <wps:spPr>
                                    <a:xfrm flipV="1">
                                      <a:off x="2473614" y="6834773"/>
                                      <a:ext cx="22734" cy="34111"/>
                                    </a:xfrm>
                                    <a:custGeom>
                                      <a:avLst/>
                                      <a:gdLst>
                                        <a:gd name="connsiteX0" fmla="*/ 9681 w 22734"/>
                                        <a:gd name="connsiteY0" fmla="*/ 28445 h 34111"/>
                                        <a:gd name="connsiteX1" fmla="*/ 4513 w 22734"/>
                                        <a:gd name="connsiteY1" fmla="*/ 25062 h 34111"/>
                                        <a:gd name="connsiteX2" fmla="*/ 2786 w 22734"/>
                                        <a:gd name="connsiteY2" fmla="*/ 14901 h 34111"/>
                                        <a:gd name="connsiteX3" fmla="*/ 4513 w 22734"/>
                                        <a:gd name="connsiteY3" fmla="*/ 4762 h 34111"/>
                                        <a:gd name="connsiteX4" fmla="*/ 9681 w 22734"/>
                                        <a:gd name="connsiteY4" fmla="*/ 1379 h 34111"/>
                                        <a:gd name="connsiteX5" fmla="*/ 14869 w 22734"/>
                                        <a:gd name="connsiteY5" fmla="*/ 4762 h 34111"/>
                                        <a:gd name="connsiteX6" fmla="*/ 16603 w 22734"/>
                                        <a:gd name="connsiteY6" fmla="*/ 14901 h 34111"/>
                                        <a:gd name="connsiteX7" fmla="*/ 14869 w 22734"/>
                                        <a:gd name="connsiteY7" fmla="*/ 25062 h 34111"/>
                                        <a:gd name="connsiteX8" fmla="*/ 9681 w 22734"/>
                                        <a:gd name="connsiteY8" fmla="*/ 28445 h 34111"/>
                                        <a:gd name="connsiteX9" fmla="*/ 9681 w 22734"/>
                                        <a:gd name="connsiteY9" fmla="*/ 31968 h 34111"/>
                                        <a:gd name="connsiteX10" fmla="*/ 18133 w 22734"/>
                                        <a:gd name="connsiteY10" fmla="*/ 27592 h 34111"/>
                                        <a:gd name="connsiteX11" fmla="*/ 21051 w 22734"/>
                                        <a:gd name="connsiteY11" fmla="*/ 14901 h 34111"/>
                                        <a:gd name="connsiteX12" fmla="*/ 18133 w 22734"/>
                                        <a:gd name="connsiteY12" fmla="*/ 2225 h 34111"/>
                                        <a:gd name="connsiteX13" fmla="*/ 9681 w 22734"/>
                                        <a:gd name="connsiteY13" fmla="*/ -2144 h 34111"/>
                                        <a:gd name="connsiteX14" fmla="*/ 1235 w 22734"/>
                                        <a:gd name="connsiteY14" fmla="*/ 2225 h 34111"/>
                                        <a:gd name="connsiteX15" fmla="*/ -1683 w 22734"/>
                                        <a:gd name="connsiteY15" fmla="*/ 14901 h 34111"/>
                                        <a:gd name="connsiteX16" fmla="*/ 1235 w 22734"/>
                                        <a:gd name="connsiteY16" fmla="*/ 27592 h 34111"/>
                                        <a:gd name="connsiteX17" fmla="*/ 9681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681" y="28445"/>
                                          </a:moveTo>
                                          <a:cubicBezTo>
                                            <a:pt x="7392" y="28445"/>
                                            <a:pt x="5669" y="27317"/>
                                            <a:pt x="4513" y="25062"/>
                                          </a:cubicBezTo>
                                          <a:cubicBezTo>
                                            <a:pt x="3362" y="22812"/>
                                            <a:pt x="2786" y="19425"/>
                                            <a:pt x="2786" y="14901"/>
                                          </a:cubicBezTo>
                                          <a:cubicBezTo>
                                            <a:pt x="2786" y="10396"/>
                                            <a:pt x="3362" y="7017"/>
                                            <a:pt x="4513" y="4762"/>
                                          </a:cubicBezTo>
                                          <a:cubicBezTo>
                                            <a:pt x="5669" y="2507"/>
                                            <a:pt x="7392" y="1379"/>
                                            <a:pt x="9681" y="1379"/>
                                          </a:cubicBezTo>
                                          <a:cubicBezTo>
                                            <a:pt x="11988" y="1379"/>
                                            <a:pt x="13717" y="2507"/>
                                            <a:pt x="14869" y="4762"/>
                                          </a:cubicBezTo>
                                          <a:cubicBezTo>
                                            <a:pt x="16025" y="7017"/>
                                            <a:pt x="16603" y="10396"/>
                                            <a:pt x="16603" y="14901"/>
                                          </a:cubicBezTo>
                                          <a:cubicBezTo>
                                            <a:pt x="16603" y="19425"/>
                                            <a:pt x="16025" y="22812"/>
                                            <a:pt x="14869" y="25062"/>
                                          </a:cubicBezTo>
                                          <a:cubicBezTo>
                                            <a:pt x="13717" y="27317"/>
                                            <a:pt x="11988" y="28445"/>
                                            <a:pt x="9681" y="28445"/>
                                          </a:cubicBezTo>
                                          <a:close/>
                                          <a:moveTo>
                                            <a:pt x="9681" y="31968"/>
                                          </a:moveTo>
                                          <a:cubicBezTo>
                                            <a:pt x="13370" y="31968"/>
                                            <a:pt x="16187" y="30509"/>
                                            <a:pt x="18133" y="27592"/>
                                          </a:cubicBezTo>
                                          <a:cubicBezTo>
                                            <a:pt x="20078" y="24679"/>
                                            <a:pt x="21051" y="20449"/>
                                            <a:pt x="21051" y="14901"/>
                                          </a:cubicBezTo>
                                          <a:cubicBezTo>
                                            <a:pt x="21051" y="9368"/>
                                            <a:pt x="20078" y="5142"/>
                                            <a:pt x="18133" y="2225"/>
                                          </a:cubicBezTo>
                                          <a:cubicBezTo>
                                            <a:pt x="16187" y="-687"/>
                                            <a:pt x="13370" y="-2144"/>
                                            <a:pt x="9681" y="-2144"/>
                                          </a:cubicBezTo>
                                          <a:cubicBezTo>
                                            <a:pt x="5996" y="-2144"/>
                                            <a:pt x="3181" y="-687"/>
                                            <a:pt x="1235" y="2225"/>
                                          </a:cubicBezTo>
                                          <a:cubicBezTo>
                                            <a:pt x="-710" y="5142"/>
                                            <a:pt x="-1683" y="9368"/>
                                            <a:pt x="-1683" y="14901"/>
                                          </a:cubicBezTo>
                                          <a:cubicBezTo>
                                            <a:pt x="-1683" y="20449"/>
                                            <a:pt x="-710" y="24679"/>
                                            <a:pt x="1235" y="27592"/>
                                          </a:cubicBezTo>
                                          <a:cubicBezTo>
                                            <a:pt x="3181" y="30509"/>
                                            <a:pt x="5996" y="31968"/>
                                            <a:pt x="9681"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87" name="Graphic 3124"/>
                              <wpg:cNvGrpSpPr/>
                              <wpg:grpSpPr>
                                <a:xfrm>
                                  <a:off x="1687871" y="6895661"/>
                                  <a:ext cx="242360" cy="34907"/>
                                  <a:chOff x="1687871" y="6895661"/>
                                  <a:chExt cx="242360" cy="34907"/>
                                </a:xfrm>
                                <a:solidFill>
                                  <a:srgbClr val="000000"/>
                                </a:solidFill>
                              </wpg:grpSpPr>
                              <wps:wsp>
                                <wps:cNvPr id="3188" name="Freeform: Shape 3188"/>
                                <wps:cNvSpPr/>
                                <wps:spPr>
                                  <a:xfrm flipV="1">
                                    <a:off x="1687871" y="6897049"/>
                                    <a:ext cx="8480" cy="32878"/>
                                  </a:xfrm>
                                  <a:custGeom>
                                    <a:avLst/>
                                    <a:gdLst>
                                      <a:gd name="connsiteX0" fmla="*/ -1014 w 8480"/>
                                      <a:gd name="connsiteY0" fmla="*/ 30745 h 32878"/>
                                      <a:gd name="connsiteX1" fmla="*/ 7467 w 8480"/>
                                      <a:gd name="connsiteY1" fmla="*/ 30745 h 32878"/>
                                      <a:gd name="connsiteX2" fmla="*/ 7467 w 8480"/>
                                      <a:gd name="connsiteY2" fmla="*/ -2134 h 32878"/>
                                      <a:gd name="connsiteX3" fmla="*/ -1014 w 8480"/>
                                      <a:gd name="connsiteY3" fmla="*/ -2134 h 32878"/>
                                      <a:gd name="connsiteX4" fmla="*/ -1014 w 8480"/>
                                      <a:gd name="connsiteY4" fmla="*/ 30745 h 3287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480" h="32878">
                                        <a:moveTo>
                                          <a:pt x="-1014" y="30745"/>
                                        </a:moveTo>
                                        <a:lnTo>
                                          <a:pt x="7467" y="30745"/>
                                        </a:lnTo>
                                        <a:lnTo>
                                          <a:pt x="7467" y="-2134"/>
                                        </a:lnTo>
                                        <a:lnTo>
                                          <a:pt x="-1014" y="-2134"/>
                                        </a:lnTo>
                                        <a:lnTo>
                                          <a:pt x="-1014" y="3074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89" name="Freeform: Shape 3189"/>
                                <wps:cNvSpPr/>
                                <wps:spPr>
                                  <a:xfrm flipV="1">
                                    <a:off x="1701104" y="6898261"/>
                                    <a:ext cx="19942" cy="31666"/>
                                  </a:xfrm>
                                  <a:custGeom>
                                    <a:avLst/>
                                    <a:gdLst>
                                      <a:gd name="connsiteX0" fmla="*/ 10489 w 19942"/>
                                      <a:gd name="connsiteY0" fmla="*/ 29619 h 31666"/>
                                      <a:gd name="connsiteX1" fmla="*/ 10489 w 19942"/>
                                      <a:gd name="connsiteY1" fmla="*/ 22615 h 31666"/>
                                      <a:gd name="connsiteX2" fmla="*/ 18624 w 19942"/>
                                      <a:gd name="connsiteY2" fmla="*/ 22615 h 31666"/>
                                      <a:gd name="connsiteX3" fmla="*/ 18624 w 19942"/>
                                      <a:gd name="connsiteY3" fmla="*/ 16978 h 31666"/>
                                      <a:gd name="connsiteX4" fmla="*/ 10489 w 19942"/>
                                      <a:gd name="connsiteY4" fmla="*/ 16978 h 31666"/>
                                      <a:gd name="connsiteX5" fmla="*/ 10489 w 19942"/>
                                      <a:gd name="connsiteY5" fmla="*/ 6521 h 31666"/>
                                      <a:gd name="connsiteX6" fmla="*/ 11173 w 19942"/>
                                      <a:gd name="connsiteY6" fmla="*/ 4196 h 31666"/>
                                      <a:gd name="connsiteX7" fmla="*/ 13887 w 19942"/>
                                      <a:gd name="connsiteY7" fmla="*/ 3590 h 31666"/>
                                      <a:gd name="connsiteX8" fmla="*/ 17940 w 19942"/>
                                      <a:gd name="connsiteY8" fmla="*/ 3590 h 31666"/>
                                      <a:gd name="connsiteX9" fmla="*/ 17940 w 19942"/>
                                      <a:gd name="connsiteY9" fmla="*/ -2047 h 31666"/>
                                      <a:gd name="connsiteX10" fmla="*/ 11173 w 19942"/>
                                      <a:gd name="connsiteY10" fmla="*/ -2047 h 31666"/>
                                      <a:gd name="connsiteX11" fmla="*/ 4554 w 19942"/>
                                      <a:gd name="connsiteY11" fmla="*/ -103 h 31666"/>
                                      <a:gd name="connsiteX12" fmla="*/ 2608 w 19942"/>
                                      <a:gd name="connsiteY12" fmla="*/ 6521 h 31666"/>
                                      <a:gd name="connsiteX13" fmla="*/ 2608 w 19942"/>
                                      <a:gd name="connsiteY13" fmla="*/ 16978 h 31666"/>
                                      <a:gd name="connsiteX14" fmla="*/ -1319 w 19942"/>
                                      <a:gd name="connsiteY14" fmla="*/ 16978 h 31666"/>
                                      <a:gd name="connsiteX15" fmla="*/ -1319 w 19942"/>
                                      <a:gd name="connsiteY15" fmla="*/ 22615 h 31666"/>
                                      <a:gd name="connsiteX16" fmla="*/ 2608 w 19942"/>
                                      <a:gd name="connsiteY16" fmla="*/ 22615 h 31666"/>
                                      <a:gd name="connsiteX17" fmla="*/ 2608 w 19942"/>
                                      <a:gd name="connsiteY17" fmla="*/ 29619 h 31666"/>
                                      <a:gd name="connsiteX18" fmla="*/ 10489 w 19942"/>
                                      <a:gd name="connsiteY18" fmla="*/ 29619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942" h="31666">
                                        <a:moveTo>
                                          <a:pt x="10489" y="29619"/>
                                        </a:moveTo>
                                        <a:lnTo>
                                          <a:pt x="10489" y="22615"/>
                                        </a:lnTo>
                                        <a:lnTo>
                                          <a:pt x="18624" y="22615"/>
                                        </a:lnTo>
                                        <a:lnTo>
                                          <a:pt x="18624" y="16978"/>
                                        </a:lnTo>
                                        <a:lnTo>
                                          <a:pt x="10489" y="16978"/>
                                        </a:lnTo>
                                        <a:lnTo>
                                          <a:pt x="10489" y="6521"/>
                                        </a:lnTo>
                                        <a:cubicBezTo>
                                          <a:pt x="10489" y="5375"/>
                                          <a:pt x="10717" y="4600"/>
                                          <a:pt x="11173" y="4196"/>
                                        </a:cubicBezTo>
                                        <a:cubicBezTo>
                                          <a:pt x="11629" y="3792"/>
                                          <a:pt x="12533" y="3590"/>
                                          <a:pt x="13887" y="3590"/>
                                        </a:cubicBezTo>
                                        <a:lnTo>
                                          <a:pt x="17940" y="3590"/>
                                        </a:lnTo>
                                        <a:lnTo>
                                          <a:pt x="17940" y="-2047"/>
                                        </a:lnTo>
                                        <a:lnTo>
                                          <a:pt x="11173" y="-2047"/>
                                        </a:lnTo>
                                        <a:cubicBezTo>
                                          <a:pt x="8062" y="-2047"/>
                                          <a:pt x="5855" y="-1399"/>
                                          <a:pt x="4554" y="-103"/>
                                        </a:cubicBezTo>
                                        <a:cubicBezTo>
                                          <a:pt x="3256" y="1199"/>
                                          <a:pt x="2608" y="3406"/>
                                          <a:pt x="2608" y="6521"/>
                                        </a:cubicBezTo>
                                        <a:lnTo>
                                          <a:pt x="2608" y="16978"/>
                                        </a:lnTo>
                                        <a:lnTo>
                                          <a:pt x="-1319" y="16978"/>
                                        </a:lnTo>
                                        <a:lnTo>
                                          <a:pt x="-1319" y="22615"/>
                                        </a:lnTo>
                                        <a:lnTo>
                                          <a:pt x="2608" y="22615"/>
                                        </a:lnTo>
                                        <a:lnTo>
                                          <a:pt x="2608" y="29619"/>
                                        </a:lnTo>
                                        <a:lnTo>
                                          <a:pt x="10489" y="2961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90" name="Freeform: Shape 3190"/>
                                <wps:cNvSpPr/>
                                <wps:spPr>
                                  <a:xfrm flipV="1">
                                    <a:off x="1724017" y="6904673"/>
                                    <a:ext cx="26477" cy="25895"/>
                                  </a:xfrm>
                                  <a:custGeom>
                                    <a:avLst/>
                                    <a:gdLst>
                                      <a:gd name="connsiteX0" fmla="*/ 24510 w 26477"/>
                                      <a:gd name="connsiteY0" fmla="*/ 11490 h 25895"/>
                                      <a:gd name="connsiteX1" fmla="*/ 24510 w 26477"/>
                                      <a:gd name="connsiteY1" fmla="*/ 9249 h 25895"/>
                                      <a:gd name="connsiteX2" fmla="*/ 6076 w 26477"/>
                                      <a:gd name="connsiteY2" fmla="*/ 9249 h 25895"/>
                                      <a:gd name="connsiteX3" fmla="*/ 8078 w 26477"/>
                                      <a:gd name="connsiteY3" fmla="*/ 5085 h 25895"/>
                                      <a:gd name="connsiteX4" fmla="*/ 12879 w 26477"/>
                                      <a:gd name="connsiteY4" fmla="*/ 3696 h 25895"/>
                                      <a:gd name="connsiteX5" fmla="*/ 17975 w 26477"/>
                                      <a:gd name="connsiteY5" fmla="*/ 4436 h 25895"/>
                                      <a:gd name="connsiteX6" fmla="*/ 23347 w 26477"/>
                                      <a:gd name="connsiteY6" fmla="*/ 6670 h 25895"/>
                                      <a:gd name="connsiteX7" fmla="*/ 23347 w 26477"/>
                                      <a:gd name="connsiteY7" fmla="*/ 596 h 25895"/>
                                      <a:gd name="connsiteX8" fmla="*/ 17750 w 26477"/>
                                      <a:gd name="connsiteY8" fmla="*/ -1004 h 25895"/>
                                      <a:gd name="connsiteX9" fmla="*/ 12153 w 26477"/>
                                      <a:gd name="connsiteY9" fmla="*/ -1546 h 25895"/>
                                      <a:gd name="connsiteX10" fmla="*/ 1741 w 26477"/>
                                      <a:gd name="connsiteY10" fmla="*/ 1857 h 25895"/>
                                      <a:gd name="connsiteX11" fmla="*/ -1967 w 26477"/>
                                      <a:gd name="connsiteY11" fmla="*/ 11405 h 25895"/>
                                      <a:gd name="connsiteX12" fmla="*/ 1677 w 26477"/>
                                      <a:gd name="connsiteY12" fmla="*/ 20890 h 25895"/>
                                      <a:gd name="connsiteX13" fmla="*/ 11716 w 26477"/>
                                      <a:gd name="connsiteY13" fmla="*/ 24349 h 25895"/>
                                      <a:gd name="connsiteX14" fmla="*/ 21021 w 26477"/>
                                      <a:gd name="connsiteY14" fmla="*/ 20847 h 25895"/>
                                      <a:gd name="connsiteX15" fmla="*/ 24510 w 26477"/>
                                      <a:gd name="connsiteY15" fmla="*/ 11490 h 25895"/>
                                      <a:gd name="connsiteX16" fmla="*/ 16403 w 26477"/>
                                      <a:gd name="connsiteY16" fmla="*/ 14111 h 25895"/>
                                      <a:gd name="connsiteX17" fmla="*/ 15092 w 26477"/>
                                      <a:gd name="connsiteY17" fmla="*/ 17733 h 25895"/>
                                      <a:gd name="connsiteX18" fmla="*/ 11666 w 26477"/>
                                      <a:gd name="connsiteY18" fmla="*/ 19114 h 25895"/>
                                      <a:gd name="connsiteX19" fmla="*/ 7944 w 26477"/>
                                      <a:gd name="connsiteY19" fmla="*/ 17824 h 25895"/>
                                      <a:gd name="connsiteX20" fmla="*/ 6161 w 26477"/>
                                      <a:gd name="connsiteY20" fmla="*/ 14111 h 25895"/>
                                      <a:gd name="connsiteX21" fmla="*/ 16403 w 26477"/>
                                      <a:gd name="connsiteY21" fmla="*/ 1411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6477" h="25895">
                                        <a:moveTo>
                                          <a:pt x="24510" y="11490"/>
                                        </a:moveTo>
                                        <a:lnTo>
                                          <a:pt x="24510" y="9249"/>
                                        </a:lnTo>
                                        <a:lnTo>
                                          <a:pt x="6076" y="9249"/>
                                        </a:lnTo>
                                        <a:cubicBezTo>
                                          <a:pt x="6264" y="7398"/>
                                          <a:pt x="6931" y="6010"/>
                                          <a:pt x="8078" y="5085"/>
                                        </a:cubicBezTo>
                                        <a:cubicBezTo>
                                          <a:pt x="9225" y="4159"/>
                                          <a:pt x="10825" y="3696"/>
                                          <a:pt x="12879" y="3696"/>
                                        </a:cubicBezTo>
                                        <a:cubicBezTo>
                                          <a:pt x="14538" y="3696"/>
                                          <a:pt x="16237" y="3943"/>
                                          <a:pt x="17975" y="4436"/>
                                        </a:cubicBezTo>
                                        <a:cubicBezTo>
                                          <a:pt x="19719" y="4930"/>
                                          <a:pt x="21509" y="5674"/>
                                          <a:pt x="23347" y="6670"/>
                                        </a:cubicBezTo>
                                        <a:lnTo>
                                          <a:pt x="23347" y="596"/>
                                        </a:lnTo>
                                        <a:cubicBezTo>
                                          <a:pt x="21481" y="-109"/>
                                          <a:pt x="19616" y="-642"/>
                                          <a:pt x="17750" y="-1004"/>
                                        </a:cubicBezTo>
                                        <a:cubicBezTo>
                                          <a:pt x="15884" y="-1365"/>
                                          <a:pt x="14018" y="-1546"/>
                                          <a:pt x="12153" y="-1546"/>
                                        </a:cubicBezTo>
                                        <a:cubicBezTo>
                                          <a:pt x="7688" y="-1546"/>
                                          <a:pt x="4217" y="-412"/>
                                          <a:pt x="1741" y="1857"/>
                                        </a:cubicBezTo>
                                        <a:cubicBezTo>
                                          <a:pt x="-731" y="4126"/>
                                          <a:pt x="-1967" y="7309"/>
                                          <a:pt x="-1967" y="11405"/>
                                        </a:cubicBezTo>
                                        <a:cubicBezTo>
                                          <a:pt x="-1967" y="15426"/>
                                          <a:pt x="-752" y="18588"/>
                                          <a:pt x="1677" y="20890"/>
                                        </a:cubicBezTo>
                                        <a:cubicBezTo>
                                          <a:pt x="4107" y="23196"/>
                                          <a:pt x="7453" y="24349"/>
                                          <a:pt x="11716" y="24349"/>
                                        </a:cubicBezTo>
                                        <a:cubicBezTo>
                                          <a:pt x="15593" y="24349"/>
                                          <a:pt x="18694" y="23182"/>
                                          <a:pt x="21021" y="20847"/>
                                        </a:cubicBezTo>
                                        <a:cubicBezTo>
                                          <a:pt x="23347" y="18517"/>
                                          <a:pt x="24510" y="15398"/>
                                          <a:pt x="24510" y="11490"/>
                                        </a:cubicBezTo>
                                        <a:close/>
                                        <a:moveTo>
                                          <a:pt x="16403" y="14111"/>
                                        </a:moveTo>
                                        <a:cubicBezTo>
                                          <a:pt x="16403" y="15609"/>
                                          <a:pt x="15966" y="16817"/>
                                          <a:pt x="15092" y="17733"/>
                                        </a:cubicBezTo>
                                        <a:cubicBezTo>
                                          <a:pt x="14218" y="18653"/>
                                          <a:pt x="13076" y="19114"/>
                                          <a:pt x="11666" y="19114"/>
                                        </a:cubicBezTo>
                                        <a:cubicBezTo>
                                          <a:pt x="10139" y="19114"/>
                                          <a:pt x="8898" y="18684"/>
                                          <a:pt x="7944" y="17824"/>
                                        </a:cubicBezTo>
                                        <a:cubicBezTo>
                                          <a:pt x="6990" y="16965"/>
                                          <a:pt x="6396" y="15727"/>
                                          <a:pt x="6161" y="14111"/>
                                        </a:cubicBezTo>
                                        <a:lnTo>
                                          <a:pt x="16403" y="1411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91" name="Freeform: Shape 3191"/>
                                <wps:cNvSpPr/>
                                <wps:spPr>
                                  <a:xfrm flipV="1">
                                    <a:off x="1756470" y="6904673"/>
                                    <a:ext cx="18328" cy="25254"/>
                                  </a:xfrm>
                                  <a:custGeom>
                                    <a:avLst/>
                                    <a:gdLst>
                                      <a:gd name="connsiteX0" fmla="*/ 16682 w 18328"/>
                                      <a:gd name="connsiteY0" fmla="*/ 16355 h 25254"/>
                                      <a:gd name="connsiteX1" fmla="*/ 14617 w 18328"/>
                                      <a:gd name="connsiteY1" fmla="*/ 17067 h 25254"/>
                                      <a:gd name="connsiteX2" fmla="*/ 12558 w 18328"/>
                                      <a:gd name="connsiteY2" fmla="*/ 17300 h 25254"/>
                                      <a:gd name="connsiteX3" fmla="*/ 7878 w 18328"/>
                                      <a:gd name="connsiteY3" fmla="*/ 15348 h 25254"/>
                                      <a:gd name="connsiteX4" fmla="*/ 6235 w 18328"/>
                                      <a:gd name="connsiteY4" fmla="*/ 9774 h 25254"/>
                                      <a:gd name="connsiteX5" fmla="*/ 6235 w 18328"/>
                                      <a:gd name="connsiteY5" fmla="*/ -1592 h 25254"/>
                                      <a:gd name="connsiteX6" fmla="*/ -1646 w 18328"/>
                                      <a:gd name="connsiteY6" fmla="*/ -1592 h 25254"/>
                                      <a:gd name="connsiteX7" fmla="*/ -1646 w 18328"/>
                                      <a:gd name="connsiteY7" fmla="*/ 23071 h 25254"/>
                                      <a:gd name="connsiteX8" fmla="*/ 6235 w 18328"/>
                                      <a:gd name="connsiteY8" fmla="*/ 23071 h 25254"/>
                                      <a:gd name="connsiteX9" fmla="*/ 6235 w 18328"/>
                                      <a:gd name="connsiteY9" fmla="*/ 19019 h 25254"/>
                                      <a:gd name="connsiteX10" fmla="*/ 9725 w 18328"/>
                                      <a:gd name="connsiteY10" fmla="*/ 22549 h 25254"/>
                                      <a:gd name="connsiteX11" fmla="*/ 14455 w 18328"/>
                                      <a:gd name="connsiteY11" fmla="*/ 23663 h 25254"/>
                                      <a:gd name="connsiteX12" fmla="*/ 15308 w 18328"/>
                                      <a:gd name="connsiteY12" fmla="*/ 23627 h 25254"/>
                                      <a:gd name="connsiteX13" fmla="*/ 16654 w 18328"/>
                                      <a:gd name="connsiteY13" fmla="*/ 23486 h 25254"/>
                                      <a:gd name="connsiteX14" fmla="*/ 16682 w 18328"/>
                                      <a:gd name="connsiteY14" fmla="*/ 16355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8328" h="25254">
                                        <a:moveTo>
                                          <a:pt x="16682" y="16355"/>
                                        </a:moveTo>
                                        <a:cubicBezTo>
                                          <a:pt x="15992" y="16680"/>
                                          <a:pt x="15303" y="16917"/>
                                          <a:pt x="14617" y="17067"/>
                                        </a:cubicBezTo>
                                        <a:cubicBezTo>
                                          <a:pt x="13935" y="17222"/>
                                          <a:pt x="13249" y="17300"/>
                                          <a:pt x="12558" y="17300"/>
                                        </a:cubicBezTo>
                                        <a:cubicBezTo>
                                          <a:pt x="10533" y="17300"/>
                                          <a:pt x="8973" y="16649"/>
                                          <a:pt x="7878" y="15348"/>
                                        </a:cubicBezTo>
                                        <a:cubicBezTo>
                                          <a:pt x="6783" y="14051"/>
                                          <a:pt x="6235" y="12193"/>
                                          <a:pt x="6235" y="9774"/>
                                        </a:cubicBezTo>
                                        <a:lnTo>
                                          <a:pt x="6235" y="-1592"/>
                                        </a:lnTo>
                                        <a:lnTo>
                                          <a:pt x="-1646" y="-1592"/>
                                        </a:lnTo>
                                        <a:lnTo>
                                          <a:pt x="-1646" y="23071"/>
                                        </a:lnTo>
                                        <a:lnTo>
                                          <a:pt x="6235" y="23071"/>
                                        </a:lnTo>
                                        <a:lnTo>
                                          <a:pt x="6235" y="19019"/>
                                        </a:lnTo>
                                        <a:cubicBezTo>
                                          <a:pt x="7250" y="20635"/>
                                          <a:pt x="8413" y="21812"/>
                                          <a:pt x="9725" y="22549"/>
                                        </a:cubicBezTo>
                                        <a:cubicBezTo>
                                          <a:pt x="11041" y="23291"/>
                                          <a:pt x="12617" y="23663"/>
                                          <a:pt x="14455" y="23663"/>
                                        </a:cubicBezTo>
                                        <a:cubicBezTo>
                                          <a:pt x="14718" y="23663"/>
                                          <a:pt x="15002" y="23651"/>
                                          <a:pt x="15308" y="23627"/>
                                        </a:cubicBezTo>
                                        <a:cubicBezTo>
                                          <a:pt x="15618" y="23608"/>
                                          <a:pt x="16067" y="23562"/>
                                          <a:pt x="16654" y="23486"/>
                                        </a:cubicBezTo>
                                        <a:lnTo>
                                          <a:pt x="16682" y="1635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92" name="Freeform: Shape 3192"/>
                                <wps:cNvSpPr/>
                                <wps:spPr>
                                  <a:xfrm flipV="1">
                                    <a:off x="1776865" y="6904673"/>
                                    <a:ext cx="24961" cy="25895"/>
                                  </a:xfrm>
                                  <a:custGeom>
                                    <a:avLst/>
                                    <a:gdLst>
                                      <a:gd name="connsiteX0" fmla="*/ 11059 w 24961"/>
                                      <a:gd name="connsiteY0" fmla="*/ 10193 h 25895"/>
                                      <a:gd name="connsiteX1" fmla="*/ 7344 w 24961"/>
                                      <a:gd name="connsiteY1" fmla="*/ 9355 h 25895"/>
                                      <a:gd name="connsiteX2" fmla="*/ 6103 w 24961"/>
                                      <a:gd name="connsiteY2" fmla="*/ 6888 h 25895"/>
                                      <a:gd name="connsiteX3" fmla="*/ 7104 w 24961"/>
                                      <a:gd name="connsiteY3" fmla="*/ 4542 h 25895"/>
                                      <a:gd name="connsiteX4" fmla="*/ 9896 w 24961"/>
                                      <a:gd name="connsiteY4" fmla="*/ 3696 h 25895"/>
                                      <a:gd name="connsiteX5" fmla="*/ 13639 w 24961"/>
                                      <a:gd name="connsiteY5" fmla="*/ 5289 h 25895"/>
                                      <a:gd name="connsiteX6" fmla="*/ 15162 w 24961"/>
                                      <a:gd name="connsiteY6" fmla="*/ 9291 h 25895"/>
                                      <a:gd name="connsiteX7" fmla="*/ 15162 w 24961"/>
                                      <a:gd name="connsiteY7" fmla="*/ 10193 h 25895"/>
                                      <a:gd name="connsiteX8" fmla="*/ 11059 w 24961"/>
                                      <a:gd name="connsiteY8" fmla="*/ 10193 h 25895"/>
                                      <a:gd name="connsiteX9" fmla="*/ 23114 w 24961"/>
                                      <a:gd name="connsiteY9" fmla="*/ 13167 h 25895"/>
                                      <a:gd name="connsiteX10" fmla="*/ 23114 w 24961"/>
                                      <a:gd name="connsiteY10" fmla="*/ -905 h 25895"/>
                                      <a:gd name="connsiteX11" fmla="*/ 15162 w 24961"/>
                                      <a:gd name="connsiteY11" fmla="*/ -905 h 25895"/>
                                      <a:gd name="connsiteX12" fmla="*/ 15162 w 24961"/>
                                      <a:gd name="connsiteY12" fmla="*/ 2752 h 25895"/>
                                      <a:gd name="connsiteX13" fmla="*/ 11588 w 24961"/>
                                      <a:gd name="connsiteY13" fmla="*/ -524 h 25895"/>
                                      <a:gd name="connsiteX14" fmla="*/ 6766 w 24961"/>
                                      <a:gd name="connsiteY14" fmla="*/ -1546 h 25895"/>
                                      <a:gd name="connsiteX15" fmla="*/ 542 w 24961"/>
                                      <a:gd name="connsiteY15" fmla="*/ 688 h 25895"/>
                                      <a:gd name="connsiteX16" fmla="*/ -1848 w 24961"/>
                                      <a:gd name="connsiteY16" fmla="*/ 6494 h 25895"/>
                                      <a:gd name="connsiteX17" fmla="*/ 1134 w 24961"/>
                                      <a:gd name="connsiteY17" fmla="*/ 12857 h 25895"/>
                                      <a:gd name="connsiteX18" fmla="*/ 10509 w 24961"/>
                                      <a:gd name="connsiteY18" fmla="*/ 14886 h 25895"/>
                                      <a:gd name="connsiteX19" fmla="*/ 15162 w 24961"/>
                                      <a:gd name="connsiteY19" fmla="*/ 14886 h 25895"/>
                                      <a:gd name="connsiteX20" fmla="*/ 15162 w 24961"/>
                                      <a:gd name="connsiteY20" fmla="*/ 15499 h 25895"/>
                                      <a:gd name="connsiteX21" fmla="*/ 13682 w 24961"/>
                                      <a:gd name="connsiteY21" fmla="*/ 18240 h 25895"/>
                                      <a:gd name="connsiteX22" fmla="*/ 9078 w 24961"/>
                                      <a:gd name="connsiteY22" fmla="*/ 19114 h 25895"/>
                                      <a:gd name="connsiteX23" fmla="*/ 4362 w 24961"/>
                                      <a:gd name="connsiteY23" fmla="*/ 18607 h 25895"/>
                                      <a:gd name="connsiteX24" fmla="*/ 309 w 24961"/>
                                      <a:gd name="connsiteY24" fmla="*/ 17084 h 25895"/>
                                      <a:gd name="connsiteX25" fmla="*/ 309 w 24961"/>
                                      <a:gd name="connsiteY25" fmla="*/ 23095 h 25895"/>
                                      <a:gd name="connsiteX26" fmla="*/ 5399 w 24961"/>
                                      <a:gd name="connsiteY26" fmla="*/ 24032 h 25895"/>
                                      <a:gd name="connsiteX27" fmla="*/ 10509 w 24961"/>
                                      <a:gd name="connsiteY27" fmla="*/ 24349 h 25895"/>
                                      <a:gd name="connsiteX28" fmla="*/ 20146 w 24961"/>
                                      <a:gd name="connsiteY28" fmla="*/ 21721 h 25895"/>
                                      <a:gd name="connsiteX29" fmla="*/ 23114 w 24961"/>
                                      <a:gd name="connsiteY29" fmla="*/ 13167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4961" h="25895">
                                        <a:moveTo>
                                          <a:pt x="11059" y="10193"/>
                                        </a:moveTo>
                                        <a:cubicBezTo>
                                          <a:pt x="9414" y="10193"/>
                                          <a:pt x="8176" y="9914"/>
                                          <a:pt x="7344" y="9355"/>
                                        </a:cubicBezTo>
                                        <a:cubicBezTo>
                                          <a:pt x="6517" y="8800"/>
                                          <a:pt x="6103" y="7978"/>
                                          <a:pt x="6103" y="6888"/>
                                        </a:cubicBezTo>
                                        <a:cubicBezTo>
                                          <a:pt x="6103" y="5893"/>
                                          <a:pt x="6437" y="5110"/>
                                          <a:pt x="7104" y="4542"/>
                                        </a:cubicBezTo>
                                        <a:cubicBezTo>
                                          <a:pt x="7776" y="3978"/>
                                          <a:pt x="8707" y="3696"/>
                                          <a:pt x="9896" y="3696"/>
                                        </a:cubicBezTo>
                                        <a:cubicBezTo>
                                          <a:pt x="11376" y="3696"/>
                                          <a:pt x="12624" y="4227"/>
                                          <a:pt x="13639" y="5289"/>
                                        </a:cubicBezTo>
                                        <a:cubicBezTo>
                                          <a:pt x="14654" y="6355"/>
                                          <a:pt x="15162" y="7689"/>
                                          <a:pt x="15162" y="9291"/>
                                        </a:cubicBezTo>
                                        <a:lnTo>
                                          <a:pt x="15162" y="10193"/>
                                        </a:lnTo>
                                        <a:lnTo>
                                          <a:pt x="11059" y="10193"/>
                                        </a:lnTo>
                                        <a:close/>
                                        <a:moveTo>
                                          <a:pt x="23114" y="13167"/>
                                        </a:moveTo>
                                        <a:lnTo>
                                          <a:pt x="23114" y="-905"/>
                                        </a:lnTo>
                                        <a:lnTo>
                                          <a:pt x="15162" y="-905"/>
                                        </a:lnTo>
                                        <a:lnTo>
                                          <a:pt x="15162" y="2752"/>
                                        </a:lnTo>
                                        <a:cubicBezTo>
                                          <a:pt x="14104" y="1254"/>
                                          <a:pt x="12913" y="161"/>
                                          <a:pt x="11588" y="-524"/>
                                        </a:cubicBezTo>
                                        <a:cubicBezTo>
                                          <a:pt x="10267" y="-1206"/>
                                          <a:pt x="8660" y="-1546"/>
                                          <a:pt x="6766" y="-1546"/>
                                        </a:cubicBezTo>
                                        <a:cubicBezTo>
                                          <a:pt x="4210" y="-1546"/>
                                          <a:pt x="2135" y="-802"/>
                                          <a:pt x="542" y="688"/>
                                        </a:cubicBezTo>
                                        <a:cubicBezTo>
                                          <a:pt x="-1052" y="2181"/>
                                          <a:pt x="-1848" y="4117"/>
                                          <a:pt x="-1848" y="6494"/>
                                        </a:cubicBezTo>
                                        <a:cubicBezTo>
                                          <a:pt x="-1848" y="9388"/>
                                          <a:pt x="-854" y="11508"/>
                                          <a:pt x="1134" y="12857"/>
                                        </a:cubicBezTo>
                                        <a:cubicBezTo>
                                          <a:pt x="3126" y="14210"/>
                                          <a:pt x="6251" y="14886"/>
                                          <a:pt x="10509" y="14886"/>
                                        </a:cubicBezTo>
                                        <a:lnTo>
                                          <a:pt x="15162" y="14886"/>
                                        </a:lnTo>
                                        <a:lnTo>
                                          <a:pt x="15162" y="15499"/>
                                        </a:lnTo>
                                        <a:cubicBezTo>
                                          <a:pt x="15162" y="16749"/>
                                          <a:pt x="14668" y="17662"/>
                                          <a:pt x="13682" y="18240"/>
                                        </a:cubicBezTo>
                                        <a:cubicBezTo>
                                          <a:pt x="12699" y="18823"/>
                                          <a:pt x="11165" y="19114"/>
                                          <a:pt x="9078" y="19114"/>
                                        </a:cubicBezTo>
                                        <a:cubicBezTo>
                                          <a:pt x="7391" y="19114"/>
                                          <a:pt x="5819" y="18945"/>
                                          <a:pt x="4362" y="18607"/>
                                        </a:cubicBezTo>
                                        <a:cubicBezTo>
                                          <a:pt x="2910" y="18268"/>
                                          <a:pt x="1559" y="17761"/>
                                          <a:pt x="309" y="17084"/>
                                        </a:cubicBezTo>
                                        <a:lnTo>
                                          <a:pt x="309" y="23095"/>
                                        </a:lnTo>
                                        <a:cubicBezTo>
                                          <a:pt x="2001" y="23508"/>
                                          <a:pt x="3697" y="23821"/>
                                          <a:pt x="5399" y="24032"/>
                                        </a:cubicBezTo>
                                        <a:cubicBezTo>
                                          <a:pt x="7104" y="24244"/>
                                          <a:pt x="8808" y="24349"/>
                                          <a:pt x="10509" y="24349"/>
                                        </a:cubicBezTo>
                                        <a:cubicBezTo>
                                          <a:pt x="14960" y="24349"/>
                                          <a:pt x="18172" y="23473"/>
                                          <a:pt x="20146" y="21721"/>
                                        </a:cubicBezTo>
                                        <a:cubicBezTo>
                                          <a:pt x="22124" y="19969"/>
                                          <a:pt x="23114" y="17117"/>
                                          <a:pt x="23114" y="13167"/>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93" name="Freeform: Shape 3193"/>
                                <wps:cNvSpPr/>
                                <wps:spPr>
                                  <a:xfrm flipV="1">
                                    <a:off x="1805963" y="6898261"/>
                                    <a:ext cx="19942" cy="31666"/>
                                  </a:xfrm>
                                  <a:custGeom>
                                    <a:avLst/>
                                    <a:gdLst>
                                      <a:gd name="connsiteX0" fmla="*/ 10512 w 19942"/>
                                      <a:gd name="connsiteY0" fmla="*/ 29619 h 31666"/>
                                      <a:gd name="connsiteX1" fmla="*/ 10512 w 19942"/>
                                      <a:gd name="connsiteY1" fmla="*/ 22615 h 31666"/>
                                      <a:gd name="connsiteX2" fmla="*/ 18647 w 19942"/>
                                      <a:gd name="connsiteY2" fmla="*/ 22615 h 31666"/>
                                      <a:gd name="connsiteX3" fmla="*/ 18647 w 19942"/>
                                      <a:gd name="connsiteY3" fmla="*/ 16978 h 31666"/>
                                      <a:gd name="connsiteX4" fmla="*/ 10512 w 19942"/>
                                      <a:gd name="connsiteY4" fmla="*/ 16978 h 31666"/>
                                      <a:gd name="connsiteX5" fmla="*/ 10512 w 19942"/>
                                      <a:gd name="connsiteY5" fmla="*/ 6521 h 31666"/>
                                      <a:gd name="connsiteX6" fmla="*/ 11196 w 19942"/>
                                      <a:gd name="connsiteY6" fmla="*/ 4196 h 31666"/>
                                      <a:gd name="connsiteX7" fmla="*/ 13910 w 19942"/>
                                      <a:gd name="connsiteY7" fmla="*/ 3590 h 31666"/>
                                      <a:gd name="connsiteX8" fmla="*/ 17964 w 19942"/>
                                      <a:gd name="connsiteY8" fmla="*/ 3590 h 31666"/>
                                      <a:gd name="connsiteX9" fmla="*/ 17964 w 19942"/>
                                      <a:gd name="connsiteY9" fmla="*/ -2047 h 31666"/>
                                      <a:gd name="connsiteX10" fmla="*/ 11196 w 19942"/>
                                      <a:gd name="connsiteY10" fmla="*/ -2047 h 31666"/>
                                      <a:gd name="connsiteX11" fmla="*/ 4577 w 19942"/>
                                      <a:gd name="connsiteY11" fmla="*/ -103 h 31666"/>
                                      <a:gd name="connsiteX12" fmla="*/ 2631 w 19942"/>
                                      <a:gd name="connsiteY12" fmla="*/ 6521 h 31666"/>
                                      <a:gd name="connsiteX13" fmla="*/ 2631 w 19942"/>
                                      <a:gd name="connsiteY13" fmla="*/ 16978 h 31666"/>
                                      <a:gd name="connsiteX14" fmla="*/ -1295 w 19942"/>
                                      <a:gd name="connsiteY14" fmla="*/ 16978 h 31666"/>
                                      <a:gd name="connsiteX15" fmla="*/ -1295 w 19942"/>
                                      <a:gd name="connsiteY15" fmla="*/ 22615 h 31666"/>
                                      <a:gd name="connsiteX16" fmla="*/ 2631 w 19942"/>
                                      <a:gd name="connsiteY16" fmla="*/ 22615 h 31666"/>
                                      <a:gd name="connsiteX17" fmla="*/ 2631 w 19942"/>
                                      <a:gd name="connsiteY17" fmla="*/ 29619 h 31666"/>
                                      <a:gd name="connsiteX18" fmla="*/ 10512 w 19942"/>
                                      <a:gd name="connsiteY18" fmla="*/ 29619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942" h="31666">
                                        <a:moveTo>
                                          <a:pt x="10512" y="29619"/>
                                        </a:moveTo>
                                        <a:lnTo>
                                          <a:pt x="10512" y="22615"/>
                                        </a:lnTo>
                                        <a:lnTo>
                                          <a:pt x="18647" y="22615"/>
                                        </a:lnTo>
                                        <a:lnTo>
                                          <a:pt x="18647" y="16978"/>
                                        </a:lnTo>
                                        <a:lnTo>
                                          <a:pt x="10512" y="16978"/>
                                        </a:lnTo>
                                        <a:lnTo>
                                          <a:pt x="10512" y="6521"/>
                                        </a:lnTo>
                                        <a:cubicBezTo>
                                          <a:pt x="10512" y="5375"/>
                                          <a:pt x="10740" y="4600"/>
                                          <a:pt x="11196" y="4196"/>
                                        </a:cubicBezTo>
                                        <a:cubicBezTo>
                                          <a:pt x="11652" y="3792"/>
                                          <a:pt x="12557" y="3590"/>
                                          <a:pt x="13910" y="3590"/>
                                        </a:cubicBezTo>
                                        <a:lnTo>
                                          <a:pt x="17964" y="3590"/>
                                        </a:lnTo>
                                        <a:lnTo>
                                          <a:pt x="17964" y="-2047"/>
                                        </a:lnTo>
                                        <a:lnTo>
                                          <a:pt x="11196" y="-2047"/>
                                        </a:lnTo>
                                        <a:cubicBezTo>
                                          <a:pt x="8085" y="-2047"/>
                                          <a:pt x="5879" y="-1399"/>
                                          <a:pt x="4577" y="-103"/>
                                        </a:cubicBezTo>
                                        <a:cubicBezTo>
                                          <a:pt x="3280" y="1199"/>
                                          <a:pt x="2631" y="3406"/>
                                          <a:pt x="2631" y="6521"/>
                                        </a:cubicBezTo>
                                        <a:lnTo>
                                          <a:pt x="2631" y="16978"/>
                                        </a:lnTo>
                                        <a:lnTo>
                                          <a:pt x="-1295" y="16978"/>
                                        </a:lnTo>
                                        <a:lnTo>
                                          <a:pt x="-1295" y="22615"/>
                                        </a:lnTo>
                                        <a:lnTo>
                                          <a:pt x="2631" y="22615"/>
                                        </a:lnTo>
                                        <a:lnTo>
                                          <a:pt x="2631" y="29619"/>
                                        </a:lnTo>
                                        <a:lnTo>
                                          <a:pt x="10512" y="2961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94" name="Freeform: Shape 3194"/>
                                <wps:cNvSpPr/>
                                <wps:spPr>
                                  <a:xfrm flipV="1">
                                    <a:off x="1830730" y="6895661"/>
                                    <a:ext cx="7881" cy="34266"/>
                                  </a:xfrm>
                                  <a:custGeom>
                                    <a:avLst/>
                                    <a:gdLst>
                                      <a:gd name="connsiteX0" fmla="*/ -890 w 7881"/>
                                      <a:gd name="connsiteY0" fmla="*/ 22430 h 34266"/>
                                      <a:gd name="connsiteX1" fmla="*/ 6991 w 7881"/>
                                      <a:gd name="connsiteY1" fmla="*/ 22430 h 34266"/>
                                      <a:gd name="connsiteX2" fmla="*/ 6991 w 7881"/>
                                      <a:gd name="connsiteY2" fmla="*/ -2232 h 34266"/>
                                      <a:gd name="connsiteX3" fmla="*/ -890 w 7881"/>
                                      <a:gd name="connsiteY3" fmla="*/ -2232 h 34266"/>
                                      <a:gd name="connsiteX4" fmla="*/ -890 w 7881"/>
                                      <a:gd name="connsiteY4" fmla="*/ 22430 h 34266"/>
                                      <a:gd name="connsiteX5" fmla="*/ -890 w 7881"/>
                                      <a:gd name="connsiteY5" fmla="*/ 32034 h 34266"/>
                                      <a:gd name="connsiteX6" fmla="*/ 6991 w 7881"/>
                                      <a:gd name="connsiteY6" fmla="*/ 32034 h 34266"/>
                                      <a:gd name="connsiteX7" fmla="*/ 6991 w 7881"/>
                                      <a:gd name="connsiteY7" fmla="*/ 25601 h 34266"/>
                                      <a:gd name="connsiteX8" fmla="*/ -890 w 7881"/>
                                      <a:gd name="connsiteY8" fmla="*/ 25601 h 34266"/>
                                      <a:gd name="connsiteX9" fmla="*/ -890 w 7881"/>
                                      <a:gd name="connsiteY9" fmla="*/ 32034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7881" h="34266">
                                        <a:moveTo>
                                          <a:pt x="-890" y="22430"/>
                                        </a:moveTo>
                                        <a:lnTo>
                                          <a:pt x="6991" y="22430"/>
                                        </a:lnTo>
                                        <a:lnTo>
                                          <a:pt x="6991" y="-2232"/>
                                        </a:lnTo>
                                        <a:lnTo>
                                          <a:pt x="-890" y="-2232"/>
                                        </a:lnTo>
                                        <a:lnTo>
                                          <a:pt x="-890" y="22430"/>
                                        </a:lnTo>
                                        <a:close/>
                                        <a:moveTo>
                                          <a:pt x="-890" y="32034"/>
                                        </a:moveTo>
                                        <a:lnTo>
                                          <a:pt x="6991" y="32034"/>
                                        </a:lnTo>
                                        <a:lnTo>
                                          <a:pt x="6991" y="25601"/>
                                        </a:lnTo>
                                        <a:lnTo>
                                          <a:pt x="-890" y="25601"/>
                                        </a:lnTo>
                                        <a:lnTo>
                                          <a:pt x="-890" y="3203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95" name="Freeform: Shape 3195"/>
                                <wps:cNvSpPr/>
                                <wps:spPr>
                                  <a:xfrm flipV="1">
                                    <a:off x="1844341" y="6904673"/>
                                    <a:ext cx="27118" cy="25895"/>
                                  </a:xfrm>
                                  <a:custGeom>
                                    <a:avLst/>
                                    <a:gdLst>
                                      <a:gd name="connsiteX0" fmla="*/ 11605 w 27118"/>
                                      <a:gd name="connsiteY0" fmla="*/ 18712 h 25895"/>
                                      <a:gd name="connsiteX1" fmla="*/ 7608 w 27118"/>
                                      <a:gd name="connsiteY1" fmla="*/ 16831 h 25895"/>
                                      <a:gd name="connsiteX2" fmla="*/ 6234 w 27118"/>
                                      <a:gd name="connsiteY2" fmla="*/ 11405 h 25895"/>
                                      <a:gd name="connsiteX3" fmla="*/ 7608 w 27118"/>
                                      <a:gd name="connsiteY3" fmla="*/ 5972 h 25895"/>
                                      <a:gd name="connsiteX4" fmla="*/ 11605 w 27118"/>
                                      <a:gd name="connsiteY4" fmla="*/ 4091 h 25895"/>
                                      <a:gd name="connsiteX5" fmla="*/ 15546 w 27118"/>
                                      <a:gd name="connsiteY5" fmla="*/ 5972 h 25895"/>
                                      <a:gd name="connsiteX6" fmla="*/ 16913 w 27118"/>
                                      <a:gd name="connsiteY6" fmla="*/ 11405 h 25895"/>
                                      <a:gd name="connsiteX7" fmla="*/ 15546 w 27118"/>
                                      <a:gd name="connsiteY7" fmla="*/ 16831 h 25895"/>
                                      <a:gd name="connsiteX8" fmla="*/ 11605 w 27118"/>
                                      <a:gd name="connsiteY8" fmla="*/ 18712 h 25895"/>
                                      <a:gd name="connsiteX9" fmla="*/ 11605 w 27118"/>
                                      <a:gd name="connsiteY9" fmla="*/ 24349 h 25895"/>
                                      <a:gd name="connsiteX10" fmla="*/ 21552 w 27118"/>
                                      <a:gd name="connsiteY10" fmla="*/ 20911 h 25895"/>
                                      <a:gd name="connsiteX11" fmla="*/ 25133 w 27118"/>
                                      <a:gd name="connsiteY11" fmla="*/ 11405 h 25895"/>
                                      <a:gd name="connsiteX12" fmla="*/ 21552 w 27118"/>
                                      <a:gd name="connsiteY12" fmla="*/ 1885 h 25895"/>
                                      <a:gd name="connsiteX13" fmla="*/ 11605 w 27118"/>
                                      <a:gd name="connsiteY13" fmla="*/ -1546 h 25895"/>
                                      <a:gd name="connsiteX14" fmla="*/ 1616 w 27118"/>
                                      <a:gd name="connsiteY14" fmla="*/ 1885 h 25895"/>
                                      <a:gd name="connsiteX15" fmla="*/ -1986 w 27118"/>
                                      <a:gd name="connsiteY15" fmla="*/ 11405 h 25895"/>
                                      <a:gd name="connsiteX16" fmla="*/ 1616 w 27118"/>
                                      <a:gd name="connsiteY16" fmla="*/ 20911 h 25895"/>
                                      <a:gd name="connsiteX17" fmla="*/ 11605 w 27118"/>
                                      <a:gd name="connsiteY17" fmla="*/ 24349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118" h="25895">
                                        <a:moveTo>
                                          <a:pt x="11605" y="18712"/>
                                        </a:moveTo>
                                        <a:cubicBezTo>
                                          <a:pt x="9857" y="18712"/>
                                          <a:pt x="8525" y="18085"/>
                                          <a:pt x="7608" y="16831"/>
                                        </a:cubicBezTo>
                                        <a:cubicBezTo>
                                          <a:pt x="6692" y="15577"/>
                                          <a:pt x="6234" y="13768"/>
                                          <a:pt x="6234" y="11405"/>
                                        </a:cubicBezTo>
                                        <a:cubicBezTo>
                                          <a:pt x="6234" y="9042"/>
                                          <a:pt x="6692" y="7231"/>
                                          <a:pt x="7608" y="5972"/>
                                        </a:cubicBezTo>
                                        <a:cubicBezTo>
                                          <a:pt x="8525" y="4718"/>
                                          <a:pt x="9857" y="4091"/>
                                          <a:pt x="11605" y="4091"/>
                                        </a:cubicBezTo>
                                        <a:cubicBezTo>
                                          <a:pt x="13325" y="4091"/>
                                          <a:pt x="14639" y="4718"/>
                                          <a:pt x="15546" y="5972"/>
                                        </a:cubicBezTo>
                                        <a:cubicBezTo>
                                          <a:pt x="16457" y="7231"/>
                                          <a:pt x="16913" y="9042"/>
                                          <a:pt x="16913" y="11405"/>
                                        </a:cubicBezTo>
                                        <a:cubicBezTo>
                                          <a:pt x="16913" y="13768"/>
                                          <a:pt x="16457" y="15577"/>
                                          <a:pt x="15546" y="16831"/>
                                        </a:cubicBezTo>
                                        <a:cubicBezTo>
                                          <a:pt x="14639" y="18085"/>
                                          <a:pt x="13325" y="18712"/>
                                          <a:pt x="11605" y="18712"/>
                                        </a:cubicBezTo>
                                        <a:close/>
                                        <a:moveTo>
                                          <a:pt x="11605" y="24349"/>
                                        </a:moveTo>
                                        <a:cubicBezTo>
                                          <a:pt x="15849" y="24349"/>
                                          <a:pt x="19164" y="23203"/>
                                          <a:pt x="21552" y="20911"/>
                                        </a:cubicBezTo>
                                        <a:cubicBezTo>
                                          <a:pt x="23939" y="18623"/>
                                          <a:pt x="25133" y="15454"/>
                                          <a:pt x="25133" y="11405"/>
                                        </a:cubicBezTo>
                                        <a:cubicBezTo>
                                          <a:pt x="25133" y="7351"/>
                                          <a:pt x="23939" y="4178"/>
                                          <a:pt x="21552" y="1885"/>
                                        </a:cubicBezTo>
                                        <a:cubicBezTo>
                                          <a:pt x="19164" y="-402"/>
                                          <a:pt x="15849" y="-1546"/>
                                          <a:pt x="11605" y="-1546"/>
                                        </a:cubicBezTo>
                                        <a:cubicBezTo>
                                          <a:pt x="7347" y="-1546"/>
                                          <a:pt x="4018" y="-402"/>
                                          <a:pt x="1616" y="1885"/>
                                        </a:cubicBezTo>
                                        <a:cubicBezTo>
                                          <a:pt x="-785" y="4178"/>
                                          <a:pt x="-1986" y="7351"/>
                                          <a:pt x="-1986" y="11405"/>
                                        </a:cubicBezTo>
                                        <a:cubicBezTo>
                                          <a:pt x="-1986" y="15454"/>
                                          <a:pt x="-785" y="18623"/>
                                          <a:pt x="1616" y="20911"/>
                                        </a:cubicBezTo>
                                        <a:cubicBezTo>
                                          <a:pt x="4018" y="23203"/>
                                          <a:pt x="7347" y="24349"/>
                                          <a:pt x="11605" y="24349"/>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96" name="Freeform: Shape 3196"/>
                                <wps:cNvSpPr/>
                                <wps:spPr>
                                  <a:xfrm flipV="1">
                                    <a:off x="1877190" y="6904673"/>
                                    <a:ext cx="24799" cy="25254"/>
                                  </a:xfrm>
                                  <a:custGeom>
                                    <a:avLst/>
                                    <a:gdLst>
                                      <a:gd name="connsiteX0" fmla="*/ 22722 w 24799"/>
                                      <a:gd name="connsiteY0" fmla="*/ 13424 h 25254"/>
                                      <a:gd name="connsiteX1" fmla="*/ 22722 w 24799"/>
                                      <a:gd name="connsiteY1" fmla="*/ -1592 h 25254"/>
                                      <a:gd name="connsiteX2" fmla="*/ 14792 w 24799"/>
                                      <a:gd name="connsiteY2" fmla="*/ -1592 h 25254"/>
                                      <a:gd name="connsiteX3" fmla="*/ 14792 w 24799"/>
                                      <a:gd name="connsiteY3" fmla="*/ 853 h 25254"/>
                                      <a:gd name="connsiteX4" fmla="*/ 14792 w 24799"/>
                                      <a:gd name="connsiteY4" fmla="*/ 9901 h 25254"/>
                                      <a:gd name="connsiteX5" fmla="*/ 14651 w 24799"/>
                                      <a:gd name="connsiteY5" fmla="*/ 14305 h 25254"/>
                                      <a:gd name="connsiteX6" fmla="*/ 14157 w 24799"/>
                                      <a:gd name="connsiteY6" fmla="*/ 16088 h 25254"/>
                                      <a:gd name="connsiteX7" fmla="*/ 12895 w 24799"/>
                                      <a:gd name="connsiteY7" fmla="*/ 17293 h 25254"/>
                                      <a:gd name="connsiteX8" fmla="*/ 11091 w 24799"/>
                                      <a:gd name="connsiteY8" fmla="*/ 17722 h 25254"/>
                                      <a:gd name="connsiteX9" fmla="*/ 7214 w 24799"/>
                                      <a:gd name="connsiteY9" fmla="*/ 15813 h 25254"/>
                                      <a:gd name="connsiteX10" fmla="*/ 5804 w 24799"/>
                                      <a:gd name="connsiteY10" fmla="*/ 10542 h 25254"/>
                                      <a:gd name="connsiteX11" fmla="*/ 5804 w 24799"/>
                                      <a:gd name="connsiteY11" fmla="*/ -1592 h 25254"/>
                                      <a:gd name="connsiteX12" fmla="*/ -2078 w 24799"/>
                                      <a:gd name="connsiteY12" fmla="*/ -1592 h 25254"/>
                                      <a:gd name="connsiteX13" fmla="*/ -2078 w 24799"/>
                                      <a:gd name="connsiteY13" fmla="*/ 23071 h 25254"/>
                                      <a:gd name="connsiteX14" fmla="*/ 5804 w 24799"/>
                                      <a:gd name="connsiteY14" fmla="*/ 23071 h 25254"/>
                                      <a:gd name="connsiteX15" fmla="*/ 5804 w 24799"/>
                                      <a:gd name="connsiteY15" fmla="*/ 19463 h 25254"/>
                                      <a:gd name="connsiteX16" fmla="*/ 9589 w 24799"/>
                                      <a:gd name="connsiteY16" fmla="*/ 22641 h 25254"/>
                                      <a:gd name="connsiteX17" fmla="*/ 14023 w 24799"/>
                                      <a:gd name="connsiteY17" fmla="*/ 23663 h 25254"/>
                                      <a:gd name="connsiteX18" fmla="*/ 20509 w 24799"/>
                                      <a:gd name="connsiteY18" fmla="*/ 21041 h 25254"/>
                                      <a:gd name="connsiteX19" fmla="*/ 22722 w 24799"/>
                                      <a:gd name="connsiteY19" fmla="*/ 13424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4799" h="25254">
                                        <a:moveTo>
                                          <a:pt x="22722" y="13424"/>
                                        </a:moveTo>
                                        <a:lnTo>
                                          <a:pt x="22722" y="-1592"/>
                                        </a:lnTo>
                                        <a:lnTo>
                                          <a:pt x="14792" y="-1592"/>
                                        </a:lnTo>
                                        <a:lnTo>
                                          <a:pt x="14792" y="853"/>
                                        </a:lnTo>
                                        <a:lnTo>
                                          <a:pt x="14792" y="9901"/>
                                        </a:lnTo>
                                        <a:cubicBezTo>
                                          <a:pt x="14792" y="12029"/>
                                          <a:pt x="14745" y="13497"/>
                                          <a:pt x="14651" y="14305"/>
                                        </a:cubicBezTo>
                                        <a:cubicBezTo>
                                          <a:pt x="14557" y="15113"/>
                                          <a:pt x="14392" y="15707"/>
                                          <a:pt x="14157" y="16088"/>
                                        </a:cubicBezTo>
                                        <a:cubicBezTo>
                                          <a:pt x="13847" y="16604"/>
                                          <a:pt x="13426" y="17006"/>
                                          <a:pt x="12895" y="17293"/>
                                        </a:cubicBezTo>
                                        <a:cubicBezTo>
                                          <a:pt x="12369" y="17579"/>
                                          <a:pt x="11767" y="17722"/>
                                          <a:pt x="11091" y="17722"/>
                                        </a:cubicBezTo>
                                        <a:cubicBezTo>
                                          <a:pt x="9446" y="17722"/>
                                          <a:pt x="8153" y="17086"/>
                                          <a:pt x="7214" y="15813"/>
                                        </a:cubicBezTo>
                                        <a:cubicBezTo>
                                          <a:pt x="6274" y="14545"/>
                                          <a:pt x="5804" y="12788"/>
                                          <a:pt x="5804" y="10542"/>
                                        </a:cubicBezTo>
                                        <a:lnTo>
                                          <a:pt x="5804" y="-1592"/>
                                        </a:lnTo>
                                        <a:lnTo>
                                          <a:pt x="-2078" y="-1592"/>
                                        </a:lnTo>
                                        <a:lnTo>
                                          <a:pt x="-2078" y="23071"/>
                                        </a:lnTo>
                                        <a:lnTo>
                                          <a:pt x="5804" y="23071"/>
                                        </a:lnTo>
                                        <a:lnTo>
                                          <a:pt x="5804" y="19463"/>
                                        </a:lnTo>
                                        <a:cubicBezTo>
                                          <a:pt x="6993" y="20900"/>
                                          <a:pt x="8254" y="21960"/>
                                          <a:pt x="9589" y="22641"/>
                                        </a:cubicBezTo>
                                        <a:cubicBezTo>
                                          <a:pt x="10929" y="23322"/>
                                          <a:pt x="12407" y="23663"/>
                                          <a:pt x="14023" y="23663"/>
                                        </a:cubicBezTo>
                                        <a:cubicBezTo>
                                          <a:pt x="16871" y="23663"/>
                                          <a:pt x="19033" y="22789"/>
                                          <a:pt x="20509" y="21041"/>
                                        </a:cubicBezTo>
                                        <a:cubicBezTo>
                                          <a:pt x="21984" y="19298"/>
                                          <a:pt x="22722" y="16759"/>
                                          <a:pt x="22722" y="1342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97" name="Freeform: Shape 3197"/>
                                <wps:cNvSpPr/>
                                <wps:spPr>
                                  <a:xfrm flipV="1">
                                    <a:off x="1907849" y="6904673"/>
                                    <a:ext cx="22381" cy="25895"/>
                                  </a:xfrm>
                                  <a:custGeom>
                                    <a:avLst/>
                                    <a:gdLst>
                                      <a:gd name="connsiteX0" fmla="*/ 19040 w 22381"/>
                                      <a:gd name="connsiteY0" fmla="*/ 22989 h 25895"/>
                                      <a:gd name="connsiteX1" fmla="*/ 19040 w 22381"/>
                                      <a:gd name="connsiteY1" fmla="*/ 17000 h 25895"/>
                                      <a:gd name="connsiteX2" fmla="*/ 14147 w 22381"/>
                                      <a:gd name="connsiteY2" fmla="*/ 18585 h 25895"/>
                                      <a:gd name="connsiteX3" fmla="*/ 9699 w 22381"/>
                                      <a:gd name="connsiteY3" fmla="*/ 19114 h 25895"/>
                                      <a:gd name="connsiteX4" fmla="*/ 6358 w 22381"/>
                                      <a:gd name="connsiteY4" fmla="*/ 18550 h 25895"/>
                                      <a:gd name="connsiteX5" fmla="*/ 5272 w 22381"/>
                                      <a:gd name="connsiteY5" fmla="*/ 16824 h 25895"/>
                                      <a:gd name="connsiteX6" fmla="*/ 6097 w 22381"/>
                                      <a:gd name="connsiteY6" fmla="*/ 15365 h 25895"/>
                                      <a:gd name="connsiteX7" fmla="*/ 9058 w 22381"/>
                                      <a:gd name="connsiteY7" fmla="*/ 14618 h 25895"/>
                                      <a:gd name="connsiteX8" fmla="*/ 10447 w 22381"/>
                                      <a:gd name="connsiteY8" fmla="*/ 14421 h 25895"/>
                                      <a:gd name="connsiteX9" fmla="*/ 18596 w 22381"/>
                                      <a:gd name="connsiteY9" fmla="*/ 11891 h 25895"/>
                                      <a:gd name="connsiteX10" fmla="*/ 20689 w 22381"/>
                                      <a:gd name="connsiteY10" fmla="*/ 6360 h 25895"/>
                                      <a:gd name="connsiteX11" fmla="*/ 17778 w 22381"/>
                                      <a:gd name="connsiteY11" fmla="*/ 434 h 25895"/>
                                      <a:gd name="connsiteX12" fmla="*/ 9107 w 22381"/>
                                      <a:gd name="connsiteY12" fmla="*/ -1546 h 25895"/>
                                      <a:gd name="connsiteX13" fmla="*/ 4046 w 22381"/>
                                      <a:gd name="connsiteY13" fmla="*/ -1159 h 25895"/>
                                      <a:gd name="connsiteX14" fmla="*/ -1319 w 22381"/>
                                      <a:gd name="connsiteY14" fmla="*/ -3 h 25895"/>
                                      <a:gd name="connsiteX15" fmla="*/ -1319 w 22381"/>
                                      <a:gd name="connsiteY15" fmla="*/ 5986 h 25895"/>
                                      <a:gd name="connsiteX16" fmla="*/ 3517 w 22381"/>
                                      <a:gd name="connsiteY16" fmla="*/ 4267 h 25895"/>
                                      <a:gd name="connsiteX17" fmla="*/ 8550 w 22381"/>
                                      <a:gd name="connsiteY17" fmla="*/ 3696 h 25895"/>
                                      <a:gd name="connsiteX18" fmla="*/ 12033 w 22381"/>
                                      <a:gd name="connsiteY18" fmla="*/ 4331 h 25895"/>
                                      <a:gd name="connsiteX19" fmla="*/ 13203 w 22381"/>
                                      <a:gd name="connsiteY19" fmla="*/ 6233 h 25895"/>
                                      <a:gd name="connsiteX20" fmla="*/ 12399 w 22381"/>
                                      <a:gd name="connsiteY20" fmla="*/ 7804 h 25895"/>
                                      <a:gd name="connsiteX21" fmla="*/ 9192 w 22381"/>
                                      <a:gd name="connsiteY21" fmla="*/ 8608 h 25895"/>
                                      <a:gd name="connsiteX22" fmla="*/ 7803 w 22381"/>
                                      <a:gd name="connsiteY22" fmla="*/ 8784 h 25895"/>
                                      <a:gd name="connsiteX23" fmla="*/ 422 w 22381"/>
                                      <a:gd name="connsiteY23" fmla="*/ 11229 h 25895"/>
                                      <a:gd name="connsiteX24" fmla="*/ -1692 w 22381"/>
                                      <a:gd name="connsiteY24" fmla="*/ 16648 h 25895"/>
                                      <a:gd name="connsiteX25" fmla="*/ 993 w 22381"/>
                                      <a:gd name="connsiteY25" fmla="*/ 22454 h 25895"/>
                                      <a:gd name="connsiteX26" fmla="*/ 9234 w 22381"/>
                                      <a:gd name="connsiteY26" fmla="*/ 24349 h 25895"/>
                                      <a:gd name="connsiteX27" fmla="*/ 13816 w 22381"/>
                                      <a:gd name="connsiteY27" fmla="*/ 24018 h 25895"/>
                                      <a:gd name="connsiteX28" fmla="*/ 19040 w 22381"/>
                                      <a:gd name="connsiteY28" fmla="*/ 22989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22381" h="25895">
                                        <a:moveTo>
                                          <a:pt x="19040" y="22989"/>
                                        </a:moveTo>
                                        <a:lnTo>
                                          <a:pt x="19040" y="17000"/>
                                        </a:lnTo>
                                        <a:cubicBezTo>
                                          <a:pt x="17353" y="17705"/>
                                          <a:pt x="15722" y="18233"/>
                                          <a:pt x="14147" y="18585"/>
                                        </a:cubicBezTo>
                                        <a:cubicBezTo>
                                          <a:pt x="12578" y="18938"/>
                                          <a:pt x="11095" y="19114"/>
                                          <a:pt x="9699" y="19114"/>
                                        </a:cubicBezTo>
                                        <a:cubicBezTo>
                                          <a:pt x="8200" y="19114"/>
                                          <a:pt x="7086" y="18926"/>
                                          <a:pt x="6358" y="18550"/>
                                        </a:cubicBezTo>
                                        <a:cubicBezTo>
                                          <a:pt x="5634" y="18174"/>
                                          <a:pt x="5272" y="17599"/>
                                          <a:pt x="5272" y="16824"/>
                                        </a:cubicBezTo>
                                        <a:cubicBezTo>
                                          <a:pt x="5272" y="16190"/>
                                          <a:pt x="5547" y="15703"/>
                                          <a:pt x="6097" y="15365"/>
                                        </a:cubicBezTo>
                                        <a:cubicBezTo>
                                          <a:pt x="6647" y="15032"/>
                                          <a:pt x="7634" y="14783"/>
                                          <a:pt x="9058" y="14618"/>
                                        </a:cubicBezTo>
                                        <a:lnTo>
                                          <a:pt x="10447" y="14421"/>
                                        </a:lnTo>
                                        <a:cubicBezTo>
                                          <a:pt x="14488" y="13909"/>
                                          <a:pt x="17204" y="13066"/>
                                          <a:pt x="18596" y="11891"/>
                                        </a:cubicBezTo>
                                        <a:cubicBezTo>
                                          <a:pt x="19991" y="10717"/>
                                          <a:pt x="20689" y="8873"/>
                                          <a:pt x="20689" y="6360"/>
                                        </a:cubicBezTo>
                                        <a:cubicBezTo>
                                          <a:pt x="20689" y="3734"/>
                                          <a:pt x="19719" y="1759"/>
                                          <a:pt x="17778" y="434"/>
                                        </a:cubicBezTo>
                                        <a:cubicBezTo>
                                          <a:pt x="15842" y="-886"/>
                                          <a:pt x="12951" y="-1546"/>
                                          <a:pt x="9107" y="-1546"/>
                                        </a:cubicBezTo>
                                        <a:cubicBezTo>
                                          <a:pt x="7476" y="-1546"/>
                                          <a:pt x="5789" y="-1417"/>
                                          <a:pt x="4046" y="-1159"/>
                                        </a:cubicBezTo>
                                        <a:cubicBezTo>
                                          <a:pt x="2307" y="-900"/>
                                          <a:pt x="519" y="-515"/>
                                          <a:pt x="-1319" y="-3"/>
                                        </a:cubicBezTo>
                                        <a:lnTo>
                                          <a:pt x="-1319" y="5986"/>
                                        </a:lnTo>
                                        <a:cubicBezTo>
                                          <a:pt x="255" y="5225"/>
                                          <a:pt x="1867" y="4652"/>
                                          <a:pt x="3517" y="4267"/>
                                        </a:cubicBezTo>
                                        <a:cubicBezTo>
                                          <a:pt x="5171" y="3887"/>
                                          <a:pt x="6849" y="3696"/>
                                          <a:pt x="8550" y="3696"/>
                                        </a:cubicBezTo>
                                        <a:cubicBezTo>
                                          <a:pt x="10096" y="3696"/>
                                          <a:pt x="11257" y="3908"/>
                                          <a:pt x="12033" y="4331"/>
                                        </a:cubicBezTo>
                                        <a:cubicBezTo>
                                          <a:pt x="12813" y="4758"/>
                                          <a:pt x="13203" y="5392"/>
                                          <a:pt x="13203" y="6233"/>
                                        </a:cubicBezTo>
                                        <a:cubicBezTo>
                                          <a:pt x="13203" y="6938"/>
                                          <a:pt x="12935" y="7461"/>
                                          <a:pt x="12399" y="7804"/>
                                        </a:cubicBezTo>
                                        <a:cubicBezTo>
                                          <a:pt x="11863" y="8147"/>
                                          <a:pt x="10794" y="8415"/>
                                          <a:pt x="9192" y="8608"/>
                                        </a:cubicBezTo>
                                        <a:lnTo>
                                          <a:pt x="7803" y="8784"/>
                                        </a:lnTo>
                                        <a:cubicBezTo>
                                          <a:pt x="4292" y="9225"/>
                                          <a:pt x="1832" y="10040"/>
                                          <a:pt x="422" y="11229"/>
                                        </a:cubicBezTo>
                                        <a:cubicBezTo>
                                          <a:pt x="-988" y="12417"/>
                                          <a:pt x="-1692" y="14224"/>
                                          <a:pt x="-1692" y="16648"/>
                                        </a:cubicBezTo>
                                        <a:cubicBezTo>
                                          <a:pt x="-1692" y="19259"/>
                                          <a:pt x="-797" y="21195"/>
                                          <a:pt x="993" y="22454"/>
                                        </a:cubicBezTo>
                                        <a:cubicBezTo>
                                          <a:pt x="2789" y="23717"/>
                                          <a:pt x="5535" y="24349"/>
                                          <a:pt x="9234" y="24349"/>
                                        </a:cubicBezTo>
                                        <a:cubicBezTo>
                                          <a:pt x="10691" y="24349"/>
                                          <a:pt x="12218" y="24239"/>
                                          <a:pt x="13816" y="24018"/>
                                        </a:cubicBezTo>
                                        <a:cubicBezTo>
                                          <a:pt x="15419" y="23802"/>
                                          <a:pt x="17160" y="23459"/>
                                          <a:pt x="19040" y="22989"/>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198" name="Graphic 3124"/>
                            <wpg:cNvGrpSpPr/>
                            <wpg:grpSpPr>
                              <a:xfrm>
                                <a:off x="945173" y="6071023"/>
                                <a:ext cx="166294" cy="675767"/>
                                <a:chOff x="945173" y="6071023"/>
                                <a:chExt cx="166294" cy="675767"/>
                              </a:xfrm>
                              <a:solidFill>
                                <a:srgbClr val="000000"/>
                              </a:solidFill>
                            </wpg:grpSpPr>
                            <wpg:grpSp>
                              <wpg:cNvPr id="3199" name="Graphic 3124"/>
                              <wpg:cNvGrpSpPr/>
                              <wpg:grpSpPr>
                                <a:xfrm>
                                  <a:off x="1011112" y="6712680"/>
                                  <a:ext cx="100354" cy="34111"/>
                                  <a:chOff x="1011112" y="6712680"/>
                                  <a:chExt cx="100354" cy="34111"/>
                                </a:xfrm>
                                <a:solidFill>
                                  <a:srgbClr val="000000"/>
                                </a:solidFill>
                              </wpg:grpSpPr>
                              <wps:wsp>
                                <wps:cNvPr id="3200" name="Freeform: Shape 3200"/>
                                <wps:cNvSpPr/>
                                <wps:spPr>
                                  <a:xfrm>
                                    <a:off x="1095676" y="6729017"/>
                                    <a:ext cx="15790" cy="4509"/>
                                  </a:xfrm>
                                  <a:custGeom>
                                    <a:avLst/>
                                    <a:gdLst>
                                      <a:gd name="connsiteX0" fmla="*/ 15838 w 15790"/>
                                      <a:gd name="connsiteY0" fmla="*/ 159 h 4509"/>
                                      <a:gd name="connsiteX1" fmla="*/ 47 w 15790"/>
                                      <a:gd name="connsiteY1" fmla="*/ 159 h 4509"/>
                                    </a:gdLst>
                                    <a:ahLst/>
                                    <a:cxnLst>
                                      <a:cxn ang="0">
                                        <a:pos x="connsiteX0" y="connsiteY0"/>
                                      </a:cxn>
                                      <a:cxn ang="0">
                                        <a:pos x="connsiteX1" y="connsiteY1"/>
                                      </a:cxn>
                                    </a:cxnLst>
                                    <a:rect l="l" t="t" r="r" b="b"/>
                                    <a:pathLst>
                                      <a:path w="15790" h="4509">
                                        <a:moveTo>
                                          <a:pt x="15838" y="159"/>
                                        </a:moveTo>
                                        <a:lnTo>
                                          <a:pt x="47" y="1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201" name="Graphic 3124"/>
                                <wpg:cNvGrpSpPr/>
                                <wpg:grpSpPr>
                                  <a:xfrm>
                                    <a:off x="1011112" y="6712680"/>
                                    <a:ext cx="64256" cy="34111"/>
                                    <a:chOff x="1011112" y="6712680"/>
                                    <a:chExt cx="64256" cy="34111"/>
                                  </a:xfrm>
                                  <a:solidFill>
                                    <a:srgbClr val="000000"/>
                                  </a:solidFill>
                                </wpg:grpSpPr>
                                <wps:wsp>
                                  <wps:cNvPr id="3202" name="Freeform: Shape 3202"/>
                                  <wps:cNvSpPr/>
                                  <wps:spPr>
                                    <a:xfrm flipV="1">
                                      <a:off x="1011112" y="6712680"/>
                                      <a:ext cx="22734" cy="34111"/>
                                    </a:xfrm>
                                    <a:custGeom>
                                      <a:avLst/>
                                      <a:gdLst>
                                        <a:gd name="connsiteX0" fmla="*/ 9356 w 22734"/>
                                        <a:gd name="connsiteY0" fmla="*/ 28418 h 34111"/>
                                        <a:gd name="connsiteX1" fmla="*/ 4189 w 22734"/>
                                        <a:gd name="connsiteY1" fmla="*/ 25035 h 34111"/>
                                        <a:gd name="connsiteX2" fmla="*/ 2462 w 22734"/>
                                        <a:gd name="connsiteY2" fmla="*/ 14874 h 34111"/>
                                        <a:gd name="connsiteX3" fmla="*/ 4189 w 22734"/>
                                        <a:gd name="connsiteY3" fmla="*/ 4735 h 34111"/>
                                        <a:gd name="connsiteX4" fmla="*/ 9356 w 22734"/>
                                        <a:gd name="connsiteY4" fmla="*/ 1352 h 34111"/>
                                        <a:gd name="connsiteX5" fmla="*/ 14545 w 22734"/>
                                        <a:gd name="connsiteY5" fmla="*/ 4735 h 34111"/>
                                        <a:gd name="connsiteX6" fmla="*/ 16279 w 22734"/>
                                        <a:gd name="connsiteY6" fmla="*/ 14874 h 34111"/>
                                        <a:gd name="connsiteX7" fmla="*/ 14545 w 22734"/>
                                        <a:gd name="connsiteY7" fmla="*/ 25035 h 34111"/>
                                        <a:gd name="connsiteX8" fmla="*/ 9356 w 22734"/>
                                        <a:gd name="connsiteY8" fmla="*/ 28418 h 34111"/>
                                        <a:gd name="connsiteX9" fmla="*/ 9356 w 22734"/>
                                        <a:gd name="connsiteY9" fmla="*/ 31941 h 34111"/>
                                        <a:gd name="connsiteX10" fmla="*/ 17809 w 22734"/>
                                        <a:gd name="connsiteY10" fmla="*/ 27565 h 34111"/>
                                        <a:gd name="connsiteX11" fmla="*/ 20727 w 22734"/>
                                        <a:gd name="connsiteY11" fmla="*/ 14874 h 34111"/>
                                        <a:gd name="connsiteX12" fmla="*/ 17809 w 22734"/>
                                        <a:gd name="connsiteY12" fmla="*/ 2198 h 34111"/>
                                        <a:gd name="connsiteX13" fmla="*/ 9356 w 22734"/>
                                        <a:gd name="connsiteY13" fmla="*/ -2171 h 34111"/>
                                        <a:gd name="connsiteX14" fmla="*/ 911 w 22734"/>
                                        <a:gd name="connsiteY14" fmla="*/ 2198 h 34111"/>
                                        <a:gd name="connsiteX15" fmla="*/ -2007 w 22734"/>
                                        <a:gd name="connsiteY15" fmla="*/ 14874 h 34111"/>
                                        <a:gd name="connsiteX16" fmla="*/ 911 w 22734"/>
                                        <a:gd name="connsiteY16" fmla="*/ 27565 h 34111"/>
                                        <a:gd name="connsiteX17" fmla="*/ 9356 w 22734"/>
                                        <a:gd name="connsiteY17" fmla="*/ 31941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356" y="28418"/>
                                          </a:moveTo>
                                          <a:cubicBezTo>
                                            <a:pt x="7068" y="28418"/>
                                            <a:pt x="5345" y="27290"/>
                                            <a:pt x="4189" y="25035"/>
                                          </a:cubicBezTo>
                                          <a:cubicBezTo>
                                            <a:pt x="3038" y="22785"/>
                                            <a:pt x="2462" y="19398"/>
                                            <a:pt x="2462" y="14874"/>
                                          </a:cubicBezTo>
                                          <a:cubicBezTo>
                                            <a:pt x="2462" y="10369"/>
                                            <a:pt x="3038" y="6990"/>
                                            <a:pt x="4189" y="4735"/>
                                          </a:cubicBezTo>
                                          <a:cubicBezTo>
                                            <a:pt x="5345" y="2480"/>
                                            <a:pt x="7068" y="1352"/>
                                            <a:pt x="9356" y="1352"/>
                                          </a:cubicBezTo>
                                          <a:cubicBezTo>
                                            <a:pt x="11664" y="1352"/>
                                            <a:pt x="13393" y="2480"/>
                                            <a:pt x="14545" y="4735"/>
                                          </a:cubicBezTo>
                                          <a:cubicBezTo>
                                            <a:pt x="15701" y="6990"/>
                                            <a:pt x="16279" y="10369"/>
                                            <a:pt x="16279" y="14874"/>
                                          </a:cubicBezTo>
                                          <a:cubicBezTo>
                                            <a:pt x="16279" y="19398"/>
                                            <a:pt x="15701" y="22785"/>
                                            <a:pt x="14545" y="25035"/>
                                          </a:cubicBezTo>
                                          <a:cubicBezTo>
                                            <a:pt x="13393" y="27290"/>
                                            <a:pt x="11664" y="28418"/>
                                            <a:pt x="9356" y="28418"/>
                                          </a:cubicBezTo>
                                          <a:close/>
                                          <a:moveTo>
                                            <a:pt x="9356" y="31941"/>
                                          </a:moveTo>
                                          <a:cubicBezTo>
                                            <a:pt x="13046" y="31941"/>
                                            <a:pt x="15863" y="30482"/>
                                            <a:pt x="17809" y="27565"/>
                                          </a:cubicBezTo>
                                          <a:cubicBezTo>
                                            <a:pt x="19754" y="24652"/>
                                            <a:pt x="20727" y="20422"/>
                                            <a:pt x="20727" y="14874"/>
                                          </a:cubicBezTo>
                                          <a:cubicBezTo>
                                            <a:pt x="20727" y="9341"/>
                                            <a:pt x="19754" y="5115"/>
                                            <a:pt x="17809" y="2198"/>
                                          </a:cubicBezTo>
                                          <a:cubicBezTo>
                                            <a:pt x="15863" y="-715"/>
                                            <a:pt x="13046" y="-2171"/>
                                            <a:pt x="9356" y="-2171"/>
                                          </a:cubicBezTo>
                                          <a:cubicBezTo>
                                            <a:pt x="5672" y="-2171"/>
                                            <a:pt x="2857" y="-715"/>
                                            <a:pt x="911" y="2198"/>
                                          </a:cubicBezTo>
                                          <a:cubicBezTo>
                                            <a:pt x="-1034" y="5115"/>
                                            <a:pt x="-2007" y="9341"/>
                                            <a:pt x="-2007" y="14874"/>
                                          </a:cubicBezTo>
                                          <a:cubicBezTo>
                                            <a:pt x="-2007" y="20422"/>
                                            <a:pt x="-1034" y="24652"/>
                                            <a:pt x="911" y="27565"/>
                                          </a:cubicBezTo>
                                          <a:cubicBezTo>
                                            <a:pt x="2857" y="30482"/>
                                            <a:pt x="5672" y="31941"/>
                                            <a:pt x="9356" y="3194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03" name="Freeform: Shape 3203"/>
                                  <wps:cNvSpPr/>
                                  <wps:spPr>
                                    <a:xfrm flipV="1">
                                      <a:off x="1041663" y="6740555"/>
                                      <a:ext cx="4652" cy="5594"/>
                                    </a:xfrm>
                                    <a:custGeom>
                                      <a:avLst/>
                                      <a:gdLst>
                                        <a:gd name="connsiteX0" fmla="*/ -982 w 4652"/>
                                        <a:gd name="connsiteY0" fmla="*/ 5360 h 5594"/>
                                        <a:gd name="connsiteX1" fmla="*/ 3671 w 4652"/>
                                        <a:gd name="connsiteY1" fmla="*/ 5360 h 5594"/>
                                        <a:gd name="connsiteX2" fmla="*/ 3671 w 4652"/>
                                        <a:gd name="connsiteY2" fmla="*/ -235 h 5594"/>
                                        <a:gd name="connsiteX3" fmla="*/ -982 w 4652"/>
                                        <a:gd name="connsiteY3" fmla="*/ -235 h 5594"/>
                                        <a:gd name="connsiteX4" fmla="*/ -982 w 4652"/>
                                        <a:gd name="connsiteY4" fmla="*/ 5360 h 5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52" h="5594">
                                          <a:moveTo>
                                            <a:pt x="-982" y="5360"/>
                                          </a:moveTo>
                                          <a:lnTo>
                                            <a:pt x="3671" y="5360"/>
                                          </a:lnTo>
                                          <a:lnTo>
                                            <a:pt x="3671" y="-235"/>
                                          </a:lnTo>
                                          <a:lnTo>
                                            <a:pt x="-982" y="-235"/>
                                          </a:lnTo>
                                          <a:lnTo>
                                            <a:pt x="-982" y="536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04" name="Freeform: Shape 3204"/>
                                  <wps:cNvSpPr/>
                                  <wps:spPr>
                                    <a:xfrm flipV="1">
                                      <a:off x="1054489" y="6712680"/>
                                      <a:ext cx="20880" cy="33470"/>
                                    </a:xfrm>
                                    <a:custGeom>
                                      <a:avLst/>
                                      <a:gdLst>
                                        <a:gd name="connsiteX0" fmla="*/ 3437 w 20880"/>
                                        <a:gd name="connsiteY0" fmla="*/ 1525 h 33470"/>
                                        <a:gd name="connsiteX1" fmla="*/ 18967 w 20880"/>
                                        <a:gd name="connsiteY1" fmla="*/ 1525 h 33470"/>
                                        <a:gd name="connsiteX2" fmla="*/ 18967 w 20880"/>
                                        <a:gd name="connsiteY2" fmla="*/ -2216 h 33470"/>
                                        <a:gd name="connsiteX3" fmla="*/ -1913 w 20880"/>
                                        <a:gd name="connsiteY3" fmla="*/ -2216 h 33470"/>
                                        <a:gd name="connsiteX4" fmla="*/ -1913 w 20880"/>
                                        <a:gd name="connsiteY4" fmla="*/ 1525 h 33470"/>
                                        <a:gd name="connsiteX5" fmla="*/ 4988 w 20880"/>
                                        <a:gd name="connsiteY5" fmla="*/ 8558 h 33470"/>
                                        <a:gd name="connsiteX6" fmla="*/ 10487 w 20880"/>
                                        <a:gd name="connsiteY6" fmla="*/ 14258 h 33470"/>
                                        <a:gd name="connsiteX7" fmla="*/ 13468 w 20880"/>
                                        <a:gd name="connsiteY7" fmla="*/ 18317 h 33470"/>
                                        <a:gd name="connsiteX8" fmla="*/ 14321 w 20880"/>
                                        <a:gd name="connsiteY8" fmla="*/ 21586 h 33470"/>
                                        <a:gd name="connsiteX9" fmla="*/ 12481 w 20880"/>
                                        <a:gd name="connsiteY9" fmla="*/ 25856 h 33470"/>
                                        <a:gd name="connsiteX10" fmla="*/ 7688 w 20880"/>
                                        <a:gd name="connsiteY10" fmla="*/ 27512 h 33470"/>
                                        <a:gd name="connsiteX11" fmla="*/ 3268 w 20880"/>
                                        <a:gd name="connsiteY11" fmla="*/ 26787 h 33470"/>
                                        <a:gd name="connsiteX12" fmla="*/ -1695 w 20880"/>
                                        <a:gd name="connsiteY12" fmla="*/ 24581 h 33470"/>
                                        <a:gd name="connsiteX13" fmla="*/ -1695 w 20880"/>
                                        <a:gd name="connsiteY13" fmla="*/ 29077 h 33470"/>
                                        <a:gd name="connsiteX14" fmla="*/ 3324 w 20880"/>
                                        <a:gd name="connsiteY14" fmla="*/ 30704 h 33470"/>
                                        <a:gd name="connsiteX15" fmla="*/ 7603 w 20880"/>
                                        <a:gd name="connsiteY15" fmla="*/ 31254 h 33470"/>
                                        <a:gd name="connsiteX16" fmla="*/ 15752 w 20880"/>
                                        <a:gd name="connsiteY16" fmla="*/ 28696 h 33470"/>
                                        <a:gd name="connsiteX17" fmla="*/ 18791 w 20880"/>
                                        <a:gd name="connsiteY17" fmla="*/ 21875 h 33470"/>
                                        <a:gd name="connsiteX18" fmla="*/ 18029 w 20880"/>
                                        <a:gd name="connsiteY18" fmla="*/ 18028 h 33470"/>
                                        <a:gd name="connsiteX19" fmla="*/ 15266 w 20880"/>
                                        <a:gd name="connsiteY19" fmla="*/ 13751 h 33470"/>
                                        <a:gd name="connsiteX20" fmla="*/ 11762 w 20880"/>
                                        <a:gd name="connsiteY20" fmla="*/ 10058 h 33470"/>
                                        <a:gd name="connsiteX21" fmla="*/ 3437 w 20880"/>
                                        <a:gd name="connsiteY21" fmla="*/ 1525 h 33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880" h="33470">
                                          <a:moveTo>
                                            <a:pt x="3437" y="1525"/>
                                          </a:moveTo>
                                          <a:lnTo>
                                            <a:pt x="18967" y="1525"/>
                                          </a:lnTo>
                                          <a:lnTo>
                                            <a:pt x="18967" y="-2216"/>
                                          </a:lnTo>
                                          <a:lnTo>
                                            <a:pt x="-1913" y="-2216"/>
                                          </a:lnTo>
                                          <a:lnTo>
                                            <a:pt x="-1913" y="1525"/>
                                          </a:lnTo>
                                          <a:cubicBezTo>
                                            <a:pt x="-226" y="3273"/>
                                            <a:pt x="2074" y="5617"/>
                                            <a:pt x="4988" y="8558"/>
                                          </a:cubicBezTo>
                                          <a:cubicBezTo>
                                            <a:pt x="7906" y="11503"/>
                                            <a:pt x="9739" y="13403"/>
                                            <a:pt x="10487" y="14258"/>
                                          </a:cubicBezTo>
                                          <a:cubicBezTo>
                                            <a:pt x="11910" y="15855"/>
                                            <a:pt x="12904" y="17208"/>
                                            <a:pt x="13468" y="18317"/>
                                          </a:cubicBezTo>
                                          <a:cubicBezTo>
                                            <a:pt x="14037" y="19425"/>
                                            <a:pt x="14321" y="20515"/>
                                            <a:pt x="14321" y="21586"/>
                                          </a:cubicBezTo>
                                          <a:cubicBezTo>
                                            <a:pt x="14321" y="23334"/>
                                            <a:pt x="13708" y="24757"/>
                                            <a:pt x="12481" y="25856"/>
                                          </a:cubicBezTo>
                                          <a:cubicBezTo>
                                            <a:pt x="11255" y="26960"/>
                                            <a:pt x="9657" y="27512"/>
                                            <a:pt x="7688" y="27512"/>
                                          </a:cubicBezTo>
                                          <a:cubicBezTo>
                                            <a:pt x="6292" y="27512"/>
                                            <a:pt x="4819" y="27270"/>
                                            <a:pt x="3268" y="26787"/>
                                          </a:cubicBezTo>
                                          <a:cubicBezTo>
                                            <a:pt x="1722" y="26303"/>
                                            <a:pt x="68" y="25567"/>
                                            <a:pt x="-1695" y="24581"/>
                                          </a:cubicBezTo>
                                          <a:lnTo>
                                            <a:pt x="-1695" y="29077"/>
                                          </a:lnTo>
                                          <a:cubicBezTo>
                                            <a:pt x="96" y="29795"/>
                                            <a:pt x="1769" y="30338"/>
                                            <a:pt x="3324" y="30704"/>
                                          </a:cubicBezTo>
                                          <a:cubicBezTo>
                                            <a:pt x="4885" y="31071"/>
                                            <a:pt x="6311" y="31254"/>
                                            <a:pt x="7603" y="31254"/>
                                          </a:cubicBezTo>
                                          <a:cubicBezTo>
                                            <a:pt x="11011" y="31254"/>
                                            <a:pt x="13727" y="30401"/>
                                            <a:pt x="15752" y="28696"/>
                                          </a:cubicBezTo>
                                          <a:cubicBezTo>
                                            <a:pt x="17778" y="26996"/>
                                            <a:pt x="18791" y="24722"/>
                                            <a:pt x="18791" y="21875"/>
                                          </a:cubicBezTo>
                                          <a:cubicBezTo>
                                            <a:pt x="18791" y="20522"/>
                                            <a:pt x="18537" y="19240"/>
                                            <a:pt x="18029" y="18028"/>
                                          </a:cubicBezTo>
                                          <a:cubicBezTo>
                                            <a:pt x="17526" y="16821"/>
                                            <a:pt x="16605" y="15395"/>
                                            <a:pt x="15266" y="13751"/>
                                          </a:cubicBezTo>
                                          <a:cubicBezTo>
                                            <a:pt x="14899" y="13323"/>
                                            <a:pt x="13732" y="12092"/>
                                            <a:pt x="11762" y="10058"/>
                                          </a:cubicBezTo>
                                          <a:cubicBezTo>
                                            <a:pt x="9798" y="8024"/>
                                            <a:pt x="7023" y="5180"/>
                                            <a:pt x="3437" y="152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205" name="Graphic 3124"/>
                              <wpg:cNvGrpSpPr/>
                              <wpg:grpSpPr>
                                <a:xfrm>
                                  <a:off x="1011112" y="6552266"/>
                                  <a:ext cx="100354" cy="34111"/>
                                  <a:chOff x="1011112" y="6552266"/>
                                  <a:chExt cx="100354" cy="34111"/>
                                </a:xfrm>
                                <a:solidFill>
                                  <a:srgbClr val="000000"/>
                                </a:solidFill>
                              </wpg:grpSpPr>
                              <wps:wsp>
                                <wps:cNvPr id="3206" name="Freeform: Shape 3206"/>
                                <wps:cNvSpPr/>
                                <wps:spPr>
                                  <a:xfrm>
                                    <a:off x="1095676" y="6568603"/>
                                    <a:ext cx="15790" cy="4509"/>
                                  </a:xfrm>
                                  <a:custGeom>
                                    <a:avLst/>
                                    <a:gdLst>
                                      <a:gd name="connsiteX0" fmla="*/ 15838 w 15790"/>
                                      <a:gd name="connsiteY0" fmla="*/ 123 h 4509"/>
                                      <a:gd name="connsiteX1" fmla="*/ 47 w 15790"/>
                                      <a:gd name="connsiteY1" fmla="*/ 123 h 4509"/>
                                    </a:gdLst>
                                    <a:ahLst/>
                                    <a:cxnLst>
                                      <a:cxn ang="0">
                                        <a:pos x="connsiteX0" y="connsiteY0"/>
                                      </a:cxn>
                                      <a:cxn ang="0">
                                        <a:pos x="connsiteX1" y="connsiteY1"/>
                                      </a:cxn>
                                    </a:cxnLst>
                                    <a:rect l="l" t="t" r="r" b="b"/>
                                    <a:pathLst>
                                      <a:path w="15790" h="4509">
                                        <a:moveTo>
                                          <a:pt x="15838" y="123"/>
                                        </a:moveTo>
                                        <a:lnTo>
                                          <a:pt x="47" y="123"/>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207" name="Graphic 3124"/>
                                <wpg:cNvGrpSpPr/>
                                <wpg:grpSpPr>
                                  <a:xfrm>
                                    <a:off x="1011112" y="6552266"/>
                                    <a:ext cx="66244" cy="34111"/>
                                    <a:chOff x="1011112" y="6552266"/>
                                    <a:chExt cx="66244" cy="34111"/>
                                  </a:xfrm>
                                  <a:solidFill>
                                    <a:srgbClr val="000000"/>
                                  </a:solidFill>
                                </wpg:grpSpPr>
                                <wps:wsp>
                                  <wps:cNvPr id="3208" name="Freeform: Shape 3208"/>
                                  <wps:cNvSpPr/>
                                  <wps:spPr>
                                    <a:xfrm flipV="1">
                                      <a:off x="1011112" y="6552266"/>
                                      <a:ext cx="22734" cy="34111"/>
                                    </a:xfrm>
                                    <a:custGeom>
                                      <a:avLst/>
                                      <a:gdLst>
                                        <a:gd name="connsiteX0" fmla="*/ 9356 w 22734"/>
                                        <a:gd name="connsiteY0" fmla="*/ 28382 h 34111"/>
                                        <a:gd name="connsiteX1" fmla="*/ 4189 w 22734"/>
                                        <a:gd name="connsiteY1" fmla="*/ 25000 h 34111"/>
                                        <a:gd name="connsiteX2" fmla="*/ 2462 w 22734"/>
                                        <a:gd name="connsiteY2" fmla="*/ 14839 h 34111"/>
                                        <a:gd name="connsiteX3" fmla="*/ 4189 w 22734"/>
                                        <a:gd name="connsiteY3" fmla="*/ 4699 h 34111"/>
                                        <a:gd name="connsiteX4" fmla="*/ 9356 w 22734"/>
                                        <a:gd name="connsiteY4" fmla="*/ 1317 h 34111"/>
                                        <a:gd name="connsiteX5" fmla="*/ 14545 w 22734"/>
                                        <a:gd name="connsiteY5" fmla="*/ 4699 h 34111"/>
                                        <a:gd name="connsiteX6" fmla="*/ 16279 w 22734"/>
                                        <a:gd name="connsiteY6" fmla="*/ 14839 h 34111"/>
                                        <a:gd name="connsiteX7" fmla="*/ 14545 w 22734"/>
                                        <a:gd name="connsiteY7" fmla="*/ 25000 h 34111"/>
                                        <a:gd name="connsiteX8" fmla="*/ 9356 w 22734"/>
                                        <a:gd name="connsiteY8" fmla="*/ 28382 h 34111"/>
                                        <a:gd name="connsiteX9" fmla="*/ 9356 w 22734"/>
                                        <a:gd name="connsiteY9" fmla="*/ 31905 h 34111"/>
                                        <a:gd name="connsiteX10" fmla="*/ 17809 w 22734"/>
                                        <a:gd name="connsiteY10" fmla="*/ 27529 h 34111"/>
                                        <a:gd name="connsiteX11" fmla="*/ 20727 w 22734"/>
                                        <a:gd name="connsiteY11" fmla="*/ 14839 h 34111"/>
                                        <a:gd name="connsiteX12" fmla="*/ 17809 w 22734"/>
                                        <a:gd name="connsiteY12" fmla="*/ 2162 h 34111"/>
                                        <a:gd name="connsiteX13" fmla="*/ 9356 w 22734"/>
                                        <a:gd name="connsiteY13" fmla="*/ -2206 h 34111"/>
                                        <a:gd name="connsiteX14" fmla="*/ 911 w 22734"/>
                                        <a:gd name="connsiteY14" fmla="*/ 2162 h 34111"/>
                                        <a:gd name="connsiteX15" fmla="*/ -2007 w 22734"/>
                                        <a:gd name="connsiteY15" fmla="*/ 14839 h 34111"/>
                                        <a:gd name="connsiteX16" fmla="*/ 911 w 22734"/>
                                        <a:gd name="connsiteY16" fmla="*/ 27529 h 34111"/>
                                        <a:gd name="connsiteX17" fmla="*/ 9356 w 22734"/>
                                        <a:gd name="connsiteY17" fmla="*/ 31905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356" y="28382"/>
                                          </a:moveTo>
                                          <a:cubicBezTo>
                                            <a:pt x="7068" y="28382"/>
                                            <a:pt x="5345" y="27255"/>
                                            <a:pt x="4189" y="25000"/>
                                          </a:cubicBezTo>
                                          <a:cubicBezTo>
                                            <a:pt x="3038" y="22750"/>
                                            <a:pt x="2462" y="19363"/>
                                            <a:pt x="2462" y="14839"/>
                                          </a:cubicBezTo>
                                          <a:cubicBezTo>
                                            <a:pt x="2462" y="10334"/>
                                            <a:pt x="3038" y="6954"/>
                                            <a:pt x="4189" y="4699"/>
                                          </a:cubicBezTo>
                                          <a:cubicBezTo>
                                            <a:pt x="5345" y="2444"/>
                                            <a:pt x="7068" y="1317"/>
                                            <a:pt x="9356" y="1317"/>
                                          </a:cubicBezTo>
                                          <a:cubicBezTo>
                                            <a:pt x="11664" y="1317"/>
                                            <a:pt x="13393" y="2444"/>
                                            <a:pt x="14545" y="4699"/>
                                          </a:cubicBezTo>
                                          <a:cubicBezTo>
                                            <a:pt x="15701" y="6954"/>
                                            <a:pt x="16279" y="10334"/>
                                            <a:pt x="16279" y="14839"/>
                                          </a:cubicBezTo>
                                          <a:cubicBezTo>
                                            <a:pt x="16279" y="19363"/>
                                            <a:pt x="15701" y="22750"/>
                                            <a:pt x="14545" y="25000"/>
                                          </a:cubicBezTo>
                                          <a:cubicBezTo>
                                            <a:pt x="13393" y="27255"/>
                                            <a:pt x="11664" y="28382"/>
                                            <a:pt x="9356" y="28382"/>
                                          </a:cubicBezTo>
                                          <a:close/>
                                          <a:moveTo>
                                            <a:pt x="9356" y="31905"/>
                                          </a:moveTo>
                                          <a:cubicBezTo>
                                            <a:pt x="13046" y="31905"/>
                                            <a:pt x="15863" y="30447"/>
                                            <a:pt x="17809" y="27529"/>
                                          </a:cubicBezTo>
                                          <a:cubicBezTo>
                                            <a:pt x="19754" y="24617"/>
                                            <a:pt x="20727" y="20387"/>
                                            <a:pt x="20727" y="14839"/>
                                          </a:cubicBezTo>
                                          <a:cubicBezTo>
                                            <a:pt x="20727" y="9305"/>
                                            <a:pt x="19754" y="5080"/>
                                            <a:pt x="17809" y="2162"/>
                                          </a:cubicBezTo>
                                          <a:cubicBezTo>
                                            <a:pt x="15863" y="-750"/>
                                            <a:pt x="13046" y="-2206"/>
                                            <a:pt x="9356" y="-2206"/>
                                          </a:cubicBezTo>
                                          <a:cubicBezTo>
                                            <a:pt x="5672" y="-2206"/>
                                            <a:pt x="2857" y="-750"/>
                                            <a:pt x="911" y="2162"/>
                                          </a:cubicBezTo>
                                          <a:cubicBezTo>
                                            <a:pt x="-1034" y="5080"/>
                                            <a:pt x="-2007" y="9305"/>
                                            <a:pt x="-2007" y="14839"/>
                                          </a:cubicBezTo>
                                          <a:cubicBezTo>
                                            <a:pt x="-2007" y="20387"/>
                                            <a:pt x="-1034" y="24617"/>
                                            <a:pt x="911" y="27529"/>
                                          </a:cubicBezTo>
                                          <a:cubicBezTo>
                                            <a:pt x="2857" y="30447"/>
                                            <a:pt x="5672" y="31905"/>
                                            <a:pt x="9356" y="3190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09" name="Freeform: Shape 3209"/>
                                  <wps:cNvSpPr/>
                                  <wps:spPr>
                                    <a:xfrm flipV="1">
                                      <a:off x="1041663" y="6580141"/>
                                      <a:ext cx="4652" cy="5594"/>
                                    </a:xfrm>
                                    <a:custGeom>
                                      <a:avLst/>
                                      <a:gdLst>
                                        <a:gd name="connsiteX0" fmla="*/ -982 w 4652"/>
                                        <a:gd name="connsiteY0" fmla="*/ 5324 h 5594"/>
                                        <a:gd name="connsiteX1" fmla="*/ 3671 w 4652"/>
                                        <a:gd name="connsiteY1" fmla="*/ 5324 h 5594"/>
                                        <a:gd name="connsiteX2" fmla="*/ 3671 w 4652"/>
                                        <a:gd name="connsiteY2" fmla="*/ -271 h 5594"/>
                                        <a:gd name="connsiteX3" fmla="*/ -982 w 4652"/>
                                        <a:gd name="connsiteY3" fmla="*/ -271 h 5594"/>
                                        <a:gd name="connsiteX4" fmla="*/ -982 w 4652"/>
                                        <a:gd name="connsiteY4" fmla="*/ 5324 h 5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52" h="5594">
                                          <a:moveTo>
                                            <a:pt x="-982" y="5324"/>
                                          </a:moveTo>
                                          <a:lnTo>
                                            <a:pt x="3671" y="5324"/>
                                          </a:lnTo>
                                          <a:lnTo>
                                            <a:pt x="3671" y="-271"/>
                                          </a:lnTo>
                                          <a:lnTo>
                                            <a:pt x="-982" y="-271"/>
                                          </a:lnTo>
                                          <a:lnTo>
                                            <a:pt x="-982" y="532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10" name="Freeform: Shape 3210"/>
                                  <wps:cNvSpPr/>
                                  <wps:spPr>
                                    <a:xfrm flipV="1">
                                      <a:off x="1053389" y="6552858"/>
                                      <a:ext cx="23967" cy="32878"/>
                                    </a:xfrm>
                                    <a:custGeom>
                                      <a:avLst/>
                                      <a:gdLst>
                                        <a:gd name="connsiteX0" fmla="*/ 12870 w 23967"/>
                                        <a:gd name="connsiteY0" fmla="*/ 26793 h 32878"/>
                                        <a:gd name="connsiteX1" fmla="*/ 1633 w 23967"/>
                                        <a:gd name="connsiteY1" fmla="*/ 9240 h 32878"/>
                                        <a:gd name="connsiteX2" fmla="*/ 12870 w 23967"/>
                                        <a:gd name="connsiteY2" fmla="*/ 9240 h 32878"/>
                                        <a:gd name="connsiteX3" fmla="*/ 12870 w 23967"/>
                                        <a:gd name="connsiteY3" fmla="*/ 26793 h 32878"/>
                                        <a:gd name="connsiteX4" fmla="*/ 11700 w 23967"/>
                                        <a:gd name="connsiteY4" fmla="*/ 30669 h 32878"/>
                                        <a:gd name="connsiteX5" fmla="*/ 17297 w 23967"/>
                                        <a:gd name="connsiteY5" fmla="*/ 30669 h 32878"/>
                                        <a:gd name="connsiteX6" fmla="*/ 17297 w 23967"/>
                                        <a:gd name="connsiteY6" fmla="*/ 9240 h 32878"/>
                                        <a:gd name="connsiteX7" fmla="*/ 21992 w 23967"/>
                                        <a:gd name="connsiteY7" fmla="*/ 9240 h 32878"/>
                                        <a:gd name="connsiteX8" fmla="*/ 21992 w 23967"/>
                                        <a:gd name="connsiteY8" fmla="*/ 5541 h 32878"/>
                                        <a:gd name="connsiteX9" fmla="*/ 17297 w 23967"/>
                                        <a:gd name="connsiteY9" fmla="*/ 5541 h 32878"/>
                                        <a:gd name="connsiteX10" fmla="*/ 17297 w 23967"/>
                                        <a:gd name="connsiteY10" fmla="*/ -2210 h 32878"/>
                                        <a:gd name="connsiteX11" fmla="*/ 12870 w 23967"/>
                                        <a:gd name="connsiteY11" fmla="*/ -2210 h 32878"/>
                                        <a:gd name="connsiteX12" fmla="*/ 12870 w 23967"/>
                                        <a:gd name="connsiteY12" fmla="*/ 5541 h 32878"/>
                                        <a:gd name="connsiteX13" fmla="*/ -1976 w 23967"/>
                                        <a:gd name="connsiteY13" fmla="*/ 5541 h 32878"/>
                                        <a:gd name="connsiteX14" fmla="*/ -1976 w 23967"/>
                                        <a:gd name="connsiteY14" fmla="*/ 9832 h 32878"/>
                                        <a:gd name="connsiteX15" fmla="*/ 11700 w 23967"/>
                                        <a:gd name="connsiteY15" fmla="*/ 30669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3967" h="32878">
                                          <a:moveTo>
                                            <a:pt x="12870" y="26793"/>
                                          </a:moveTo>
                                          <a:lnTo>
                                            <a:pt x="1633" y="9240"/>
                                          </a:lnTo>
                                          <a:lnTo>
                                            <a:pt x="12870" y="9240"/>
                                          </a:lnTo>
                                          <a:lnTo>
                                            <a:pt x="12870" y="26793"/>
                                          </a:lnTo>
                                          <a:close/>
                                          <a:moveTo>
                                            <a:pt x="11700" y="30669"/>
                                          </a:moveTo>
                                          <a:lnTo>
                                            <a:pt x="17297" y="30669"/>
                                          </a:lnTo>
                                          <a:lnTo>
                                            <a:pt x="17297" y="9240"/>
                                          </a:lnTo>
                                          <a:lnTo>
                                            <a:pt x="21992" y="9240"/>
                                          </a:lnTo>
                                          <a:lnTo>
                                            <a:pt x="21992" y="5541"/>
                                          </a:lnTo>
                                          <a:lnTo>
                                            <a:pt x="17297" y="5541"/>
                                          </a:lnTo>
                                          <a:lnTo>
                                            <a:pt x="17297" y="-2210"/>
                                          </a:lnTo>
                                          <a:lnTo>
                                            <a:pt x="12870" y="-2210"/>
                                          </a:lnTo>
                                          <a:lnTo>
                                            <a:pt x="12870" y="5541"/>
                                          </a:lnTo>
                                          <a:lnTo>
                                            <a:pt x="-1976" y="5541"/>
                                          </a:lnTo>
                                          <a:lnTo>
                                            <a:pt x="-1976" y="9832"/>
                                          </a:lnTo>
                                          <a:lnTo>
                                            <a:pt x="11700" y="3066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211" name="Graphic 3124"/>
                              <wpg:cNvGrpSpPr/>
                              <wpg:grpSpPr>
                                <a:xfrm>
                                  <a:off x="1011112" y="6391852"/>
                                  <a:ext cx="100354" cy="34111"/>
                                  <a:chOff x="1011112" y="6391852"/>
                                  <a:chExt cx="100354" cy="34111"/>
                                </a:xfrm>
                                <a:solidFill>
                                  <a:srgbClr val="000000"/>
                                </a:solidFill>
                              </wpg:grpSpPr>
                              <wps:wsp>
                                <wps:cNvPr id="3212" name="Freeform: Shape 3212"/>
                                <wps:cNvSpPr/>
                                <wps:spPr>
                                  <a:xfrm>
                                    <a:off x="1095676" y="6408189"/>
                                    <a:ext cx="15790" cy="4509"/>
                                  </a:xfrm>
                                  <a:custGeom>
                                    <a:avLst/>
                                    <a:gdLst>
                                      <a:gd name="connsiteX0" fmla="*/ 15838 w 15790"/>
                                      <a:gd name="connsiteY0" fmla="*/ 87 h 4509"/>
                                      <a:gd name="connsiteX1" fmla="*/ 47 w 15790"/>
                                      <a:gd name="connsiteY1" fmla="*/ 87 h 4509"/>
                                    </a:gdLst>
                                    <a:ahLst/>
                                    <a:cxnLst>
                                      <a:cxn ang="0">
                                        <a:pos x="connsiteX0" y="connsiteY0"/>
                                      </a:cxn>
                                      <a:cxn ang="0">
                                        <a:pos x="connsiteX1" y="connsiteY1"/>
                                      </a:cxn>
                                    </a:cxnLst>
                                    <a:rect l="l" t="t" r="r" b="b"/>
                                    <a:pathLst>
                                      <a:path w="15790" h="4509">
                                        <a:moveTo>
                                          <a:pt x="15838" y="87"/>
                                        </a:moveTo>
                                        <a:lnTo>
                                          <a:pt x="47" y="87"/>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213" name="Graphic 3124"/>
                                <wpg:cNvGrpSpPr/>
                                <wpg:grpSpPr>
                                  <a:xfrm>
                                    <a:off x="1011112" y="6391852"/>
                                    <a:ext cx="65934" cy="34111"/>
                                    <a:chOff x="1011112" y="6391852"/>
                                    <a:chExt cx="65934" cy="34111"/>
                                  </a:xfrm>
                                  <a:solidFill>
                                    <a:srgbClr val="000000"/>
                                  </a:solidFill>
                                </wpg:grpSpPr>
                                <wps:wsp>
                                  <wps:cNvPr id="3214" name="Freeform: Shape 3214"/>
                                  <wps:cNvSpPr/>
                                  <wps:spPr>
                                    <a:xfrm flipV="1">
                                      <a:off x="1011112" y="6391852"/>
                                      <a:ext cx="22734" cy="34111"/>
                                    </a:xfrm>
                                    <a:custGeom>
                                      <a:avLst/>
                                      <a:gdLst>
                                        <a:gd name="connsiteX0" fmla="*/ 9356 w 22734"/>
                                        <a:gd name="connsiteY0" fmla="*/ 28346 h 34111"/>
                                        <a:gd name="connsiteX1" fmla="*/ 4189 w 22734"/>
                                        <a:gd name="connsiteY1" fmla="*/ 24964 h 34111"/>
                                        <a:gd name="connsiteX2" fmla="*/ 2462 w 22734"/>
                                        <a:gd name="connsiteY2" fmla="*/ 14803 h 34111"/>
                                        <a:gd name="connsiteX3" fmla="*/ 4189 w 22734"/>
                                        <a:gd name="connsiteY3" fmla="*/ 4664 h 34111"/>
                                        <a:gd name="connsiteX4" fmla="*/ 9356 w 22734"/>
                                        <a:gd name="connsiteY4" fmla="*/ 1281 h 34111"/>
                                        <a:gd name="connsiteX5" fmla="*/ 14545 w 22734"/>
                                        <a:gd name="connsiteY5" fmla="*/ 4664 h 34111"/>
                                        <a:gd name="connsiteX6" fmla="*/ 16279 w 22734"/>
                                        <a:gd name="connsiteY6" fmla="*/ 14803 h 34111"/>
                                        <a:gd name="connsiteX7" fmla="*/ 14545 w 22734"/>
                                        <a:gd name="connsiteY7" fmla="*/ 24964 h 34111"/>
                                        <a:gd name="connsiteX8" fmla="*/ 9356 w 22734"/>
                                        <a:gd name="connsiteY8" fmla="*/ 28346 h 34111"/>
                                        <a:gd name="connsiteX9" fmla="*/ 9356 w 22734"/>
                                        <a:gd name="connsiteY9" fmla="*/ 31870 h 34111"/>
                                        <a:gd name="connsiteX10" fmla="*/ 17809 w 22734"/>
                                        <a:gd name="connsiteY10" fmla="*/ 27494 h 34111"/>
                                        <a:gd name="connsiteX11" fmla="*/ 20727 w 22734"/>
                                        <a:gd name="connsiteY11" fmla="*/ 14803 h 34111"/>
                                        <a:gd name="connsiteX12" fmla="*/ 17809 w 22734"/>
                                        <a:gd name="connsiteY12" fmla="*/ 2127 h 34111"/>
                                        <a:gd name="connsiteX13" fmla="*/ 9356 w 22734"/>
                                        <a:gd name="connsiteY13" fmla="*/ -2242 h 34111"/>
                                        <a:gd name="connsiteX14" fmla="*/ 911 w 22734"/>
                                        <a:gd name="connsiteY14" fmla="*/ 2127 h 34111"/>
                                        <a:gd name="connsiteX15" fmla="*/ -2007 w 22734"/>
                                        <a:gd name="connsiteY15" fmla="*/ 14803 h 34111"/>
                                        <a:gd name="connsiteX16" fmla="*/ 911 w 22734"/>
                                        <a:gd name="connsiteY16" fmla="*/ 27494 h 34111"/>
                                        <a:gd name="connsiteX17" fmla="*/ 9356 w 22734"/>
                                        <a:gd name="connsiteY17" fmla="*/ 31870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356" y="28346"/>
                                          </a:moveTo>
                                          <a:cubicBezTo>
                                            <a:pt x="7068" y="28346"/>
                                            <a:pt x="5345" y="27219"/>
                                            <a:pt x="4189" y="24964"/>
                                          </a:cubicBezTo>
                                          <a:cubicBezTo>
                                            <a:pt x="3038" y="22714"/>
                                            <a:pt x="2462" y="19327"/>
                                            <a:pt x="2462" y="14803"/>
                                          </a:cubicBezTo>
                                          <a:cubicBezTo>
                                            <a:pt x="2462" y="10298"/>
                                            <a:pt x="3038" y="6918"/>
                                            <a:pt x="4189" y="4664"/>
                                          </a:cubicBezTo>
                                          <a:cubicBezTo>
                                            <a:pt x="5345" y="2409"/>
                                            <a:pt x="7068" y="1281"/>
                                            <a:pt x="9356" y="1281"/>
                                          </a:cubicBezTo>
                                          <a:cubicBezTo>
                                            <a:pt x="11664" y="1281"/>
                                            <a:pt x="13393" y="2409"/>
                                            <a:pt x="14545" y="4664"/>
                                          </a:cubicBezTo>
                                          <a:cubicBezTo>
                                            <a:pt x="15701" y="6918"/>
                                            <a:pt x="16279" y="10298"/>
                                            <a:pt x="16279" y="14803"/>
                                          </a:cubicBezTo>
                                          <a:cubicBezTo>
                                            <a:pt x="16279" y="19327"/>
                                            <a:pt x="15701" y="22714"/>
                                            <a:pt x="14545" y="24964"/>
                                          </a:cubicBezTo>
                                          <a:cubicBezTo>
                                            <a:pt x="13393" y="27219"/>
                                            <a:pt x="11664" y="28346"/>
                                            <a:pt x="9356" y="28346"/>
                                          </a:cubicBezTo>
                                          <a:close/>
                                          <a:moveTo>
                                            <a:pt x="9356" y="31870"/>
                                          </a:moveTo>
                                          <a:cubicBezTo>
                                            <a:pt x="13046" y="31870"/>
                                            <a:pt x="15863" y="30411"/>
                                            <a:pt x="17809" y="27494"/>
                                          </a:cubicBezTo>
                                          <a:cubicBezTo>
                                            <a:pt x="19754" y="24581"/>
                                            <a:pt x="20727" y="20351"/>
                                            <a:pt x="20727" y="14803"/>
                                          </a:cubicBezTo>
                                          <a:cubicBezTo>
                                            <a:pt x="20727" y="9270"/>
                                            <a:pt x="19754" y="5044"/>
                                            <a:pt x="17809" y="2127"/>
                                          </a:cubicBezTo>
                                          <a:cubicBezTo>
                                            <a:pt x="15863" y="-786"/>
                                            <a:pt x="13046" y="-2242"/>
                                            <a:pt x="9356" y="-2242"/>
                                          </a:cubicBezTo>
                                          <a:cubicBezTo>
                                            <a:pt x="5672" y="-2242"/>
                                            <a:pt x="2857" y="-786"/>
                                            <a:pt x="911" y="2127"/>
                                          </a:cubicBezTo>
                                          <a:cubicBezTo>
                                            <a:pt x="-1034" y="5044"/>
                                            <a:pt x="-2007" y="9270"/>
                                            <a:pt x="-2007" y="14803"/>
                                          </a:cubicBezTo>
                                          <a:cubicBezTo>
                                            <a:pt x="-2007" y="20351"/>
                                            <a:pt x="-1034" y="24581"/>
                                            <a:pt x="911" y="27494"/>
                                          </a:cubicBezTo>
                                          <a:cubicBezTo>
                                            <a:pt x="2857" y="30411"/>
                                            <a:pt x="5672" y="31870"/>
                                            <a:pt x="9356" y="3187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15" name="Freeform: Shape 3215"/>
                                  <wps:cNvSpPr/>
                                  <wps:spPr>
                                    <a:xfrm flipV="1">
                                      <a:off x="1041663" y="6419727"/>
                                      <a:ext cx="4652" cy="5594"/>
                                    </a:xfrm>
                                    <a:custGeom>
                                      <a:avLst/>
                                      <a:gdLst>
                                        <a:gd name="connsiteX0" fmla="*/ -982 w 4652"/>
                                        <a:gd name="connsiteY0" fmla="*/ 5288 h 5594"/>
                                        <a:gd name="connsiteX1" fmla="*/ 3671 w 4652"/>
                                        <a:gd name="connsiteY1" fmla="*/ 5288 h 5594"/>
                                        <a:gd name="connsiteX2" fmla="*/ 3671 w 4652"/>
                                        <a:gd name="connsiteY2" fmla="*/ -306 h 5594"/>
                                        <a:gd name="connsiteX3" fmla="*/ -982 w 4652"/>
                                        <a:gd name="connsiteY3" fmla="*/ -306 h 5594"/>
                                        <a:gd name="connsiteX4" fmla="*/ -982 w 4652"/>
                                        <a:gd name="connsiteY4" fmla="*/ 5288 h 5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52" h="5594">
                                          <a:moveTo>
                                            <a:pt x="-982" y="5288"/>
                                          </a:moveTo>
                                          <a:lnTo>
                                            <a:pt x="3671" y="5288"/>
                                          </a:lnTo>
                                          <a:lnTo>
                                            <a:pt x="3671" y="-306"/>
                                          </a:lnTo>
                                          <a:lnTo>
                                            <a:pt x="-982" y="-306"/>
                                          </a:lnTo>
                                          <a:lnTo>
                                            <a:pt x="-982" y="528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16" name="Freeform: Shape 3216"/>
                                  <wps:cNvSpPr/>
                                  <wps:spPr>
                                    <a:xfrm flipV="1">
                                      <a:off x="1054334" y="6391852"/>
                                      <a:ext cx="22713" cy="34111"/>
                                    </a:xfrm>
                                    <a:custGeom>
                                      <a:avLst/>
                                      <a:gdLst>
                                        <a:gd name="connsiteX0" fmla="*/ 9723 w 22713"/>
                                        <a:gd name="connsiteY0" fmla="*/ 16607 h 34111"/>
                                        <a:gd name="connsiteX1" fmla="*/ 4972 w 22713"/>
                                        <a:gd name="connsiteY1" fmla="*/ 14557 h 34111"/>
                                        <a:gd name="connsiteX2" fmla="*/ 3224 w 22713"/>
                                        <a:gd name="connsiteY2" fmla="*/ 8948 h 34111"/>
                                        <a:gd name="connsiteX3" fmla="*/ 4972 w 22713"/>
                                        <a:gd name="connsiteY3" fmla="*/ 3339 h 34111"/>
                                        <a:gd name="connsiteX4" fmla="*/ 9723 w 22713"/>
                                        <a:gd name="connsiteY4" fmla="*/ 1281 h 34111"/>
                                        <a:gd name="connsiteX5" fmla="*/ 14467 w 22713"/>
                                        <a:gd name="connsiteY5" fmla="*/ 3339 h 34111"/>
                                        <a:gd name="connsiteX6" fmla="*/ 16216 w 22713"/>
                                        <a:gd name="connsiteY6" fmla="*/ 8948 h 34111"/>
                                        <a:gd name="connsiteX7" fmla="*/ 14467 w 22713"/>
                                        <a:gd name="connsiteY7" fmla="*/ 14557 h 34111"/>
                                        <a:gd name="connsiteX8" fmla="*/ 9723 w 22713"/>
                                        <a:gd name="connsiteY8" fmla="*/ 16607 h 34111"/>
                                        <a:gd name="connsiteX9" fmla="*/ 18556 w 22713"/>
                                        <a:gd name="connsiteY9" fmla="*/ 30552 h 34111"/>
                                        <a:gd name="connsiteX10" fmla="*/ 18556 w 22713"/>
                                        <a:gd name="connsiteY10" fmla="*/ 26500 h 34111"/>
                                        <a:gd name="connsiteX11" fmla="*/ 15172 w 22713"/>
                                        <a:gd name="connsiteY11" fmla="*/ 27705 h 34111"/>
                                        <a:gd name="connsiteX12" fmla="*/ 11789 w 22713"/>
                                        <a:gd name="connsiteY12" fmla="*/ 28128 h 34111"/>
                                        <a:gd name="connsiteX13" fmla="*/ 5056 w 22713"/>
                                        <a:gd name="connsiteY13" fmla="*/ 25154 h 34111"/>
                                        <a:gd name="connsiteX14" fmla="*/ 2406 w 22713"/>
                                        <a:gd name="connsiteY14" fmla="*/ 16170 h 34111"/>
                                        <a:gd name="connsiteX15" fmla="*/ 5663 w 22713"/>
                                        <a:gd name="connsiteY15" fmla="*/ 19109 h 34111"/>
                                        <a:gd name="connsiteX16" fmla="*/ 9984 w 22713"/>
                                        <a:gd name="connsiteY16" fmla="*/ 20130 h 34111"/>
                                        <a:gd name="connsiteX17" fmla="*/ 17816 w 22713"/>
                                        <a:gd name="connsiteY17" fmla="*/ 17122 h 34111"/>
                                        <a:gd name="connsiteX18" fmla="*/ 20692 w 22713"/>
                                        <a:gd name="connsiteY18" fmla="*/ 8948 h 34111"/>
                                        <a:gd name="connsiteX19" fmla="*/ 17696 w 22713"/>
                                        <a:gd name="connsiteY19" fmla="*/ 816 h 34111"/>
                                        <a:gd name="connsiteX20" fmla="*/ 9723 w 22713"/>
                                        <a:gd name="connsiteY20" fmla="*/ -2242 h 34111"/>
                                        <a:gd name="connsiteX21" fmla="*/ 996 w 22713"/>
                                        <a:gd name="connsiteY21" fmla="*/ 2127 h 34111"/>
                                        <a:gd name="connsiteX22" fmla="*/ -2021 w 22713"/>
                                        <a:gd name="connsiteY22" fmla="*/ 14803 h 34111"/>
                                        <a:gd name="connsiteX23" fmla="*/ 1680 w 22713"/>
                                        <a:gd name="connsiteY23" fmla="*/ 27233 h 34111"/>
                                        <a:gd name="connsiteX24" fmla="*/ 11612 w 22713"/>
                                        <a:gd name="connsiteY24" fmla="*/ 31870 h 34111"/>
                                        <a:gd name="connsiteX25" fmla="*/ 14996 w 22713"/>
                                        <a:gd name="connsiteY25" fmla="*/ 31538 h 34111"/>
                                        <a:gd name="connsiteX26" fmla="*/ 18556 w 22713"/>
                                        <a:gd name="connsiteY26" fmla="*/ 30552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2713" h="34111">
                                          <a:moveTo>
                                            <a:pt x="9723" y="16607"/>
                                          </a:moveTo>
                                          <a:cubicBezTo>
                                            <a:pt x="7726" y="16607"/>
                                            <a:pt x="6142" y="15924"/>
                                            <a:pt x="4972" y="14557"/>
                                          </a:cubicBezTo>
                                          <a:cubicBezTo>
                                            <a:pt x="3806" y="13194"/>
                                            <a:pt x="3224" y="11325"/>
                                            <a:pt x="3224" y="8948"/>
                                          </a:cubicBezTo>
                                          <a:cubicBezTo>
                                            <a:pt x="3224" y="6585"/>
                                            <a:pt x="3806" y="4715"/>
                                            <a:pt x="4972" y="3339"/>
                                          </a:cubicBezTo>
                                          <a:cubicBezTo>
                                            <a:pt x="6142" y="1967"/>
                                            <a:pt x="7726" y="1281"/>
                                            <a:pt x="9723" y="1281"/>
                                          </a:cubicBezTo>
                                          <a:cubicBezTo>
                                            <a:pt x="11720" y="1281"/>
                                            <a:pt x="13302" y="1967"/>
                                            <a:pt x="14467" y="3339"/>
                                          </a:cubicBezTo>
                                          <a:cubicBezTo>
                                            <a:pt x="15633" y="4715"/>
                                            <a:pt x="16216" y="6585"/>
                                            <a:pt x="16216" y="8948"/>
                                          </a:cubicBezTo>
                                          <a:cubicBezTo>
                                            <a:pt x="16216" y="11325"/>
                                            <a:pt x="15633" y="13194"/>
                                            <a:pt x="14467" y="14557"/>
                                          </a:cubicBezTo>
                                          <a:cubicBezTo>
                                            <a:pt x="13302" y="15924"/>
                                            <a:pt x="11720" y="16607"/>
                                            <a:pt x="9723" y="16607"/>
                                          </a:cubicBezTo>
                                          <a:close/>
                                          <a:moveTo>
                                            <a:pt x="18556" y="30552"/>
                                          </a:moveTo>
                                          <a:lnTo>
                                            <a:pt x="18556" y="26500"/>
                                          </a:lnTo>
                                          <a:cubicBezTo>
                                            <a:pt x="17437" y="27026"/>
                                            <a:pt x="16310" y="27428"/>
                                            <a:pt x="15172" y="27705"/>
                                          </a:cubicBezTo>
                                          <a:cubicBezTo>
                                            <a:pt x="14035" y="27987"/>
                                            <a:pt x="12907" y="28128"/>
                                            <a:pt x="11789" y="28128"/>
                                          </a:cubicBezTo>
                                          <a:cubicBezTo>
                                            <a:pt x="8851" y="28128"/>
                                            <a:pt x="6607" y="27137"/>
                                            <a:pt x="5056" y="25154"/>
                                          </a:cubicBezTo>
                                          <a:cubicBezTo>
                                            <a:pt x="3510" y="23172"/>
                                            <a:pt x="2627" y="20177"/>
                                            <a:pt x="2406" y="16170"/>
                                          </a:cubicBezTo>
                                          <a:cubicBezTo>
                                            <a:pt x="3271" y="17448"/>
                                            <a:pt x="4356" y="18427"/>
                                            <a:pt x="5663" y="19109"/>
                                          </a:cubicBezTo>
                                          <a:cubicBezTo>
                                            <a:pt x="6974" y="19790"/>
                                            <a:pt x="8414" y="20130"/>
                                            <a:pt x="9984" y="20130"/>
                                          </a:cubicBezTo>
                                          <a:cubicBezTo>
                                            <a:pt x="13288" y="20130"/>
                                            <a:pt x="15898" y="19127"/>
                                            <a:pt x="17816" y="17122"/>
                                          </a:cubicBezTo>
                                          <a:cubicBezTo>
                                            <a:pt x="19733" y="15120"/>
                                            <a:pt x="20692" y="12396"/>
                                            <a:pt x="20692" y="8948"/>
                                          </a:cubicBezTo>
                                          <a:cubicBezTo>
                                            <a:pt x="20692" y="5570"/>
                                            <a:pt x="19693" y="2860"/>
                                            <a:pt x="17696" y="816"/>
                                          </a:cubicBezTo>
                                          <a:cubicBezTo>
                                            <a:pt x="15699" y="-1223"/>
                                            <a:pt x="13041" y="-2242"/>
                                            <a:pt x="9723" y="-2242"/>
                                          </a:cubicBezTo>
                                          <a:cubicBezTo>
                                            <a:pt x="5916" y="-2242"/>
                                            <a:pt x="3007" y="-786"/>
                                            <a:pt x="996" y="2127"/>
                                          </a:cubicBezTo>
                                          <a:cubicBezTo>
                                            <a:pt x="-1015" y="5044"/>
                                            <a:pt x="-2021" y="9270"/>
                                            <a:pt x="-2021" y="14803"/>
                                          </a:cubicBezTo>
                                          <a:cubicBezTo>
                                            <a:pt x="-2021" y="19999"/>
                                            <a:pt x="-787" y="24142"/>
                                            <a:pt x="1680" y="27233"/>
                                          </a:cubicBezTo>
                                          <a:cubicBezTo>
                                            <a:pt x="4147" y="30324"/>
                                            <a:pt x="7458" y="31870"/>
                                            <a:pt x="11612" y="31870"/>
                                          </a:cubicBezTo>
                                          <a:cubicBezTo>
                                            <a:pt x="12731" y="31870"/>
                                            <a:pt x="13859" y="31759"/>
                                            <a:pt x="14996" y="31538"/>
                                          </a:cubicBezTo>
                                          <a:cubicBezTo>
                                            <a:pt x="16133" y="31318"/>
                                            <a:pt x="17320" y="30989"/>
                                            <a:pt x="18556" y="3055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217" name="Graphic 3124"/>
                              <wpg:cNvGrpSpPr/>
                              <wpg:grpSpPr>
                                <a:xfrm>
                                  <a:off x="1011112" y="6231438"/>
                                  <a:ext cx="100354" cy="34111"/>
                                  <a:chOff x="1011112" y="6231438"/>
                                  <a:chExt cx="100354" cy="34111"/>
                                </a:xfrm>
                                <a:solidFill>
                                  <a:srgbClr val="000000"/>
                                </a:solidFill>
                              </wpg:grpSpPr>
                              <wps:wsp>
                                <wps:cNvPr id="3218" name="Freeform: Shape 3218"/>
                                <wps:cNvSpPr/>
                                <wps:spPr>
                                  <a:xfrm>
                                    <a:off x="1095676" y="6247775"/>
                                    <a:ext cx="15790" cy="4509"/>
                                  </a:xfrm>
                                  <a:custGeom>
                                    <a:avLst/>
                                    <a:gdLst>
                                      <a:gd name="connsiteX0" fmla="*/ 15838 w 15790"/>
                                      <a:gd name="connsiteY0" fmla="*/ 52 h 4509"/>
                                      <a:gd name="connsiteX1" fmla="*/ 47 w 15790"/>
                                      <a:gd name="connsiteY1" fmla="*/ 52 h 4509"/>
                                    </a:gdLst>
                                    <a:ahLst/>
                                    <a:cxnLst>
                                      <a:cxn ang="0">
                                        <a:pos x="connsiteX0" y="connsiteY0"/>
                                      </a:cxn>
                                      <a:cxn ang="0">
                                        <a:pos x="connsiteX1" y="connsiteY1"/>
                                      </a:cxn>
                                    </a:cxnLst>
                                    <a:rect l="l" t="t" r="r" b="b"/>
                                    <a:pathLst>
                                      <a:path w="15790" h="4509">
                                        <a:moveTo>
                                          <a:pt x="15838" y="52"/>
                                        </a:moveTo>
                                        <a:lnTo>
                                          <a:pt x="47" y="52"/>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219" name="Graphic 3124"/>
                                <wpg:cNvGrpSpPr/>
                                <wpg:grpSpPr>
                                  <a:xfrm>
                                    <a:off x="1011112" y="6231438"/>
                                    <a:ext cx="65687" cy="34111"/>
                                    <a:chOff x="1011112" y="6231438"/>
                                    <a:chExt cx="65687" cy="34111"/>
                                  </a:xfrm>
                                  <a:solidFill>
                                    <a:srgbClr val="000000"/>
                                  </a:solidFill>
                                </wpg:grpSpPr>
                                <wps:wsp>
                                  <wps:cNvPr id="3220" name="Freeform: Shape 3220"/>
                                  <wps:cNvSpPr/>
                                  <wps:spPr>
                                    <a:xfrm flipV="1">
                                      <a:off x="1011112" y="6231438"/>
                                      <a:ext cx="22734" cy="34111"/>
                                    </a:xfrm>
                                    <a:custGeom>
                                      <a:avLst/>
                                      <a:gdLst>
                                        <a:gd name="connsiteX0" fmla="*/ 9356 w 22734"/>
                                        <a:gd name="connsiteY0" fmla="*/ 28311 h 34111"/>
                                        <a:gd name="connsiteX1" fmla="*/ 4189 w 22734"/>
                                        <a:gd name="connsiteY1" fmla="*/ 24929 h 34111"/>
                                        <a:gd name="connsiteX2" fmla="*/ 2462 w 22734"/>
                                        <a:gd name="connsiteY2" fmla="*/ 14768 h 34111"/>
                                        <a:gd name="connsiteX3" fmla="*/ 4189 w 22734"/>
                                        <a:gd name="connsiteY3" fmla="*/ 4628 h 34111"/>
                                        <a:gd name="connsiteX4" fmla="*/ 9356 w 22734"/>
                                        <a:gd name="connsiteY4" fmla="*/ 1246 h 34111"/>
                                        <a:gd name="connsiteX5" fmla="*/ 14545 w 22734"/>
                                        <a:gd name="connsiteY5" fmla="*/ 4628 h 34111"/>
                                        <a:gd name="connsiteX6" fmla="*/ 16279 w 22734"/>
                                        <a:gd name="connsiteY6" fmla="*/ 14768 h 34111"/>
                                        <a:gd name="connsiteX7" fmla="*/ 14545 w 22734"/>
                                        <a:gd name="connsiteY7" fmla="*/ 24929 h 34111"/>
                                        <a:gd name="connsiteX8" fmla="*/ 9356 w 22734"/>
                                        <a:gd name="connsiteY8" fmla="*/ 28311 h 34111"/>
                                        <a:gd name="connsiteX9" fmla="*/ 9356 w 22734"/>
                                        <a:gd name="connsiteY9" fmla="*/ 31834 h 34111"/>
                                        <a:gd name="connsiteX10" fmla="*/ 17809 w 22734"/>
                                        <a:gd name="connsiteY10" fmla="*/ 27458 h 34111"/>
                                        <a:gd name="connsiteX11" fmla="*/ 20727 w 22734"/>
                                        <a:gd name="connsiteY11" fmla="*/ 14768 h 34111"/>
                                        <a:gd name="connsiteX12" fmla="*/ 17809 w 22734"/>
                                        <a:gd name="connsiteY12" fmla="*/ 2091 h 34111"/>
                                        <a:gd name="connsiteX13" fmla="*/ 9356 w 22734"/>
                                        <a:gd name="connsiteY13" fmla="*/ -2277 h 34111"/>
                                        <a:gd name="connsiteX14" fmla="*/ 911 w 22734"/>
                                        <a:gd name="connsiteY14" fmla="*/ 2091 h 34111"/>
                                        <a:gd name="connsiteX15" fmla="*/ -2007 w 22734"/>
                                        <a:gd name="connsiteY15" fmla="*/ 14768 h 34111"/>
                                        <a:gd name="connsiteX16" fmla="*/ 911 w 22734"/>
                                        <a:gd name="connsiteY16" fmla="*/ 27458 h 34111"/>
                                        <a:gd name="connsiteX17" fmla="*/ 9356 w 22734"/>
                                        <a:gd name="connsiteY17" fmla="*/ 31834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356" y="28311"/>
                                          </a:moveTo>
                                          <a:cubicBezTo>
                                            <a:pt x="7068" y="28311"/>
                                            <a:pt x="5345" y="27183"/>
                                            <a:pt x="4189" y="24929"/>
                                          </a:cubicBezTo>
                                          <a:cubicBezTo>
                                            <a:pt x="3038" y="22678"/>
                                            <a:pt x="2462" y="19291"/>
                                            <a:pt x="2462" y="14768"/>
                                          </a:cubicBezTo>
                                          <a:cubicBezTo>
                                            <a:pt x="2462" y="10263"/>
                                            <a:pt x="3038" y="6883"/>
                                            <a:pt x="4189" y="4628"/>
                                          </a:cubicBezTo>
                                          <a:cubicBezTo>
                                            <a:pt x="5345" y="2373"/>
                                            <a:pt x="7068" y="1246"/>
                                            <a:pt x="9356" y="1246"/>
                                          </a:cubicBezTo>
                                          <a:cubicBezTo>
                                            <a:pt x="11664" y="1246"/>
                                            <a:pt x="13393" y="2373"/>
                                            <a:pt x="14545" y="4628"/>
                                          </a:cubicBezTo>
                                          <a:cubicBezTo>
                                            <a:pt x="15701" y="6883"/>
                                            <a:pt x="16279" y="10263"/>
                                            <a:pt x="16279" y="14768"/>
                                          </a:cubicBezTo>
                                          <a:cubicBezTo>
                                            <a:pt x="16279" y="19291"/>
                                            <a:pt x="15701" y="22678"/>
                                            <a:pt x="14545" y="24929"/>
                                          </a:cubicBezTo>
                                          <a:cubicBezTo>
                                            <a:pt x="13393" y="27183"/>
                                            <a:pt x="11664" y="28311"/>
                                            <a:pt x="9356" y="28311"/>
                                          </a:cubicBezTo>
                                          <a:close/>
                                          <a:moveTo>
                                            <a:pt x="9356" y="31834"/>
                                          </a:moveTo>
                                          <a:cubicBezTo>
                                            <a:pt x="13046" y="31834"/>
                                            <a:pt x="15863" y="30375"/>
                                            <a:pt x="17809" y="27458"/>
                                          </a:cubicBezTo>
                                          <a:cubicBezTo>
                                            <a:pt x="19754" y="24546"/>
                                            <a:pt x="20727" y="20316"/>
                                            <a:pt x="20727" y="14768"/>
                                          </a:cubicBezTo>
                                          <a:cubicBezTo>
                                            <a:pt x="20727" y="9234"/>
                                            <a:pt x="19754" y="5008"/>
                                            <a:pt x="17809" y="2091"/>
                                          </a:cubicBezTo>
                                          <a:cubicBezTo>
                                            <a:pt x="15863" y="-821"/>
                                            <a:pt x="13046" y="-2277"/>
                                            <a:pt x="9356" y="-2277"/>
                                          </a:cubicBezTo>
                                          <a:cubicBezTo>
                                            <a:pt x="5672" y="-2277"/>
                                            <a:pt x="2857" y="-821"/>
                                            <a:pt x="911" y="2091"/>
                                          </a:cubicBezTo>
                                          <a:cubicBezTo>
                                            <a:pt x="-1034" y="5008"/>
                                            <a:pt x="-2007" y="9234"/>
                                            <a:pt x="-2007" y="14768"/>
                                          </a:cubicBezTo>
                                          <a:cubicBezTo>
                                            <a:pt x="-2007" y="20316"/>
                                            <a:pt x="-1034" y="24546"/>
                                            <a:pt x="911" y="27458"/>
                                          </a:cubicBezTo>
                                          <a:cubicBezTo>
                                            <a:pt x="2857" y="30375"/>
                                            <a:pt x="5672" y="31834"/>
                                            <a:pt x="9356" y="3183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21" name="Freeform: Shape 3221"/>
                                  <wps:cNvSpPr/>
                                  <wps:spPr>
                                    <a:xfrm flipV="1">
                                      <a:off x="1041663" y="6259313"/>
                                      <a:ext cx="4652" cy="5594"/>
                                    </a:xfrm>
                                    <a:custGeom>
                                      <a:avLst/>
                                      <a:gdLst>
                                        <a:gd name="connsiteX0" fmla="*/ -982 w 4652"/>
                                        <a:gd name="connsiteY0" fmla="*/ 5253 h 5594"/>
                                        <a:gd name="connsiteX1" fmla="*/ 3671 w 4652"/>
                                        <a:gd name="connsiteY1" fmla="*/ 5253 h 5594"/>
                                        <a:gd name="connsiteX2" fmla="*/ 3671 w 4652"/>
                                        <a:gd name="connsiteY2" fmla="*/ -342 h 5594"/>
                                        <a:gd name="connsiteX3" fmla="*/ -982 w 4652"/>
                                        <a:gd name="connsiteY3" fmla="*/ -342 h 5594"/>
                                        <a:gd name="connsiteX4" fmla="*/ -982 w 4652"/>
                                        <a:gd name="connsiteY4" fmla="*/ 5253 h 5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52" h="5594">
                                          <a:moveTo>
                                            <a:pt x="-982" y="5253"/>
                                          </a:moveTo>
                                          <a:lnTo>
                                            <a:pt x="3671" y="5253"/>
                                          </a:lnTo>
                                          <a:lnTo>
                                            <a:pt x="3671" y="-342"/>
                                          </a:lnTo>
                                          <a:lnTo>
                                            <a:pt x="-982" y="-342"/>
                                          </a:lnTo>
                                          <a:lnTo>
                                            <a:pt x="-982" y="525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22" name="Freeform: Shape 3222"/>
                                  <wps:cNvSpPr/>
                                  <wps:spPr>
                                    <a:xfrm flipV="1">
                                      <a:off x="1054242" y="6231438"/>
                                      <a:ext cx="22557" cy="34111"/>
                                    </a:xfrm>
                                    <a:custGeom>
                                      <a:avLst/>
                                      <a:gdLst>
                                        <a:gd name="connsiteX0" fmla="*/ 9282 w 22557"/>
                                        <a:gd name="connsiteY0" fmla="*/ 13978 h 34111"/>
                                        <a:gd name="connsiteX1" fmla="*/ 4291 w 22557"/>
                                        <a:gd name="connsiteY1" fmla="*/ 12280 h 34111"/>
                                        <a:gd name="connsiteX2" fmla="*/ 2479 w 22557"/>
                                        <a:gd name="connsiteY2" fmla="*/ 7616 h 34111"/>
                                        <a:gd name="connsiteX3" fmla="*/ 4291 w 22557"/>
                                        <a:gd name="connsiteY3" fmla="*/ 2944 h 34111"/>
                                        <a:gd name="connsiteX4" fmla="*/ 9282 w 22557"/>
                                        <a:gd name="connsiteY4" fmla="*/ 1246 h 34111"/>
                                        <a:gd name="connsiteX5" fmla="*/ 14280 w 22557"/>
                                        <a:gd name="connsiteY5" fmla="*/ 2951 h 34111"/>
                                        <a:gd name="connsiteX6" fmla="*/ 16113 w 22557"/>
                                        <a:gd name="connsiteY6" fmla="*/ 7616 h 34111"/>
                                        <a:gd name="connsiteX7" fmla="*/ 14294 w 22557"/>
                                        <a:gd name="connsiteY7" fmla="*/ 12280 h 34111"/>
                                        <a:gd name="connsiteX8" fmla="*/ 9282 w 22557"/>
                                        <a:gd name="connsiteY8" fmla="*/ 13978 h 34111"/>
                                        <a:gd name="connsiteX9" fmla="*/ 4834 w 22557"/>
                                        <a:gd name="connsiteY9" fmla="*/ 15867 h 34111"/>
                                        <a:gd name="connsiteX10" fmla="*/ 371 w 22557"/>
                                        <a:gd name="connsiteY10" fmla="*/ 18530 h 34111"/>
                                        <a:gd name="connsiteX11" fmla="*/ -1222 w 22557"/>
                                        <a:gd name="connsiteY11" fmla="*/ 23315 h 34111"/>
                                        <a:gd name="connsiteX12" fmla="*/ 1584 w 22557"/>
                                        <a:gd name="connsiteY12" fmla="*/ 29544 h 34111"/>
                                        <a:gd name="connsiteX13" fmla="*/ 9282 w 22557"/>
                                        <a:gd name="connsiteY13" fmla="*/ 31834 h 34111"/>
                                        <a:gd name="connsiteX14" fmla="*/ 16994 w 22557"/>
                                        <a:gd name="connsiteY14" fmla="*/ 29544 h 34111"/>
                                        <a:gd name="connsiteX15" fmla="*/ 19792 w 22557"/>
                                        <a:gd name="connsiteY15" fmla="*/ 23315 h 34111"/>
                                        <a:gd name="connsiteX16" fmla="*/ 18192 w 22557"/>
                                        <a:gd name="connsiteY16" fmla="*/ 18530 h 34111"/>
                                        <a:gd name="connsiteX17" fmla="*/ 13758 w 22557"/>
                                        <a:gd name="connsiteY17" fmla="*/ 15867 h 34111"/>
                                        <a:gd name="connsiteX18" fmla="*/ 18763 w 22557"/>
                                        <a:gd name="connsiteY18" fmla="*/ 12936 h 34111"/>
                                        <a:gd name="connsiteX19" fmla="*/ 20561 w 22557"/>
                                        <a:gd name="connsiteY19" fmla="*/ 7616 h 34111"/>
                                        <a:gd name="connsiteX20" fmla="*/ 17642 w 22557"/>
                                        <a:gd name="connsiteY20" fmla="*/ 273 h 34111"/>
                                        <a:gd name="connsiteX21" fmla="*/ 9282 w 22557"/>
                                        <a:gd name="connsiteY21" fmla="*/ -2277 h 34111"/>
                                        <a:gd name="connsiteX22" fmla="*/ 921 w 22557"/>
                                        <a:gd name="connsiteY22" fmla="*/ 273 h 34111"/>
                                        <a:gd name="connsiteX23" fmla="*/ -1997 w 22557"/>
                                        <a:gd name="connsiteY23" fmla="*/ 7616 h 34111"/>
                                        <a:gd name="connsiteX24" fmla="*/ -193 w 22557"/>
                                        <a:gd name="connsiteY24" fmla="*/ 12936 h 34111"/>
                                        <a:gd name="connsiteX25" fmla="*/ 4834 w 22557"/>
                                        <a:gd name="connsiteY25" fmla="*/ 15867 h 34111"/>
                                        <a:gd name="connsiteX26" fmla="*/ 3205 w 22557"/>
                                        <a:gd name="connsiteY26" fmla="*/ 22892 h 34111"/>
                                        <a:gd name="connsiteX27" fmla="*/ 4798 w 22557"/>
                                        <a:gd name="connsiteY27" fmla="*/ 18911 h 34111"/>
                                        <a:gd name="connsiteX28" fmla="*/ 9282 w 22557"/>
                                        <a:gd name="connsiteY28" fmla="*/ 17481 h 34111"/>
                                        <a:gd name="connsiteX29" fmla="*/ 13765 w 22557"/>
                                        <a:gd name="connsiteY29" fmla="*/ 18911 h 34111"/>
                                        <a:gd name="connsiteX30" fmla="*/ 15387 w 22557"/>
                                        <a:gd name="connsiteY30" fmla="*/ 22892 h 34111"/>
                                        <a:gd name="connsiteX31" fmla="*/ 13765 w 22557"/>
                                        <a:gd name="connsiteY31" fmla="*/ 26880 h 34111"/>
                                        <a:gd name="connsiteX32" fmla="*/ 9282 w 22557"/>
                                        <a:gd name="connsiteY32" fmla="*/ 28311 h 34111"/>
                                        <a:gd name="connsiteX33" fmla="*/ 4798 w 22557"/>
                                        <a:gd name="connsiteY33" fmla="*/ 26880 h 34111"/>
                                        <a:gd name="connsiteX34" fmla="*/ 3205 w 22557"/>
                                        <a:gd name="connsiteY34" fmla="*/ 22892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22557" h="34111">
                                          <a:moveTo>
                                            <a:pt x="9282" y="13978"/>
                                          </a:moveTo>
                                          <a:cubicBezTo>
                                            <a:pt x="7167" y="13978"/>
                                            <a:pt x="5503" y="13412"/>
                                            <a:pt x="4291" y="12280"/>
                                          </a:cubicBezTo>
                                          <a:cubicBezTo>
                                            <a:pt x="3083" y="11148"/>
                                            <a:pt x="2479" y="9593"/>
                                            <a:pt x="2479" y="7616"/>
                                          </a:cubicBezTo>
                                          <a:cubicBezTo>
                                            <a:pt x="2479" y="5633"/>
                                            <a:pt x="3083" y="4076"/>
                                            <a:pt x="4291" y="2944"/>
                                          </a:cubicBezTo>
                                          <a:cubicBezTo>
                                            <a:pt x="5503" y="1812"/>
                                            <a:pt x="7167" y="1246"/>
                                            <a:pt x="9282" y="1246"/>
                                          </a:cubicBezTo>
                                          <a:cubicBezTo>
                                            <a:pt x="11397" y="1246"/>
                                            <a:pt x="13063" y="1814"/>
                                            <a:pt x="14280" y="2951"/>
                                          </a:cubicBezTo>
                                          <a:cubicBezTo>
                                            <a:pt x="15502" y="4092"/>
                                            <a:pt x="16113" y="5647"/>
                                            <a:pt x="16113" y="7616"/>
                                          </a:cubicBezTo>
                                          <a:cubicBezTo>
                                            <a:pt x="16113" y="9593"/>
                                            <a:pt x="15506" y="11148"/>
                                            <a:pt x="14294" y="12280"/>
                                          </a:cubicBezTo>
                                          <a:cubicBezTo>
                                            <a:pt x="13086" y="13412"/>
                                            <a:pt x="11415" y="13978"/>
                                            <a:pt x="9282" y="13978"/>
                                          </a:cubicBezTo>
                                          <a:close/>
                                          <a:moveTo>
                                            <a:pt x="4834" y="15867"/>
                                          </a:moveTo>
                                          <a:cubicBezTo>
                                            <a:pt x="2926" y="16337"/>
                                            <a:pt x="1438" y="17225"/>
                                            <a:pt x="371" y="18530"/>
                                          </a:cubicBezTo>
                                          <a:cubicBezTo>
                                            <a:pt x="-691" y="19841"/>
                                            <a:pt x="-1222" y="21436"/>
                                            <a:pt x="-1222" y="23315"/>
                                          </a:cubicBezTo>
                                          <a:cubicBezTo>
                                            <a:pt x="-1222" y="25941"/>
                                            <a:pt x="-287" y="28017"/>
                                            <a:pt x="1584" y="29544"/>
                                          </a:cubicBezTo>
                                          <a:cubicBezTo>
                                            <a:pt x="3459" y="31071"/>
                                            <a:pt x="6025" y="31834"/>
                                            <a:pt x="9282" y="31834"/>
                                          </a:cubicBezTo>
                                          <a:cubicBezTo>
                                            <a:pt x="12557" y="31834"/>
                                            <a:pt x="15128" y="31071"/>
                                            <a:pt x="16994" y="29544"/>
                                          </a:cubicBezTo>
                                          <a:cubicBezTo>
                                            <a:pt x="18860" y="28017"/>
                                            <a:pt x="19792" y="25941"/>
                                            <a:pt x="19792" y="23315"/>
                                          </a:cubicBezTo>
                                          <a:cubicBezTo>
                                            <a:pt x="19792" y="21436"/>
                                            <a:pt x="19259" y="19841"/>
                                            <a:pt x="18192" y="18530"/>
                                          </a:cubicBezTo>
                                          <a:cubicBezTo>
                                            <a:pt x="17130" y="17225"/>
                                            <a:pt x="15652" y="16337"/>
                                            <a:pt x="13758" y="15867"/>
                                          </a:cubicBezTo>
                                          <a:cubicBezTo>
                                            <a:pt x="15901" y="15369"/>
                                            <a:pt x="17569" y="14392"/>
                                            <a:pt x="18763" y="12936"/>
                                          </a:cubicBezTo>
                                          <a:cubicBezTo>
                                            <a:pt x="19962" y="11484"/>
                                            <a:pt x="20561" y="9711"/>
                                            <a:pt x="20561" y="7616"/>
                                          </a:cubicBezTo>
                                          <a:cubicBezTo>
                                            <a:pt x="20561" y="4426"/>
                                            <a:pt x="19588" y="1979"/>
                                            <a:pt x="17642" y="273"/>
                                          </a:cubicBezTo>
                                          <a:cubicBezTo>
                                            <a:pt x="15697" y="-1427"/>
                                            <a:pt x="12910" y="-2277"/>
                                            <a:pt x="9282" y="-2277"/>
                                          </a:cubicBezTo>
                                          <a:cubicBezTo>
                                            <a:pt x="5658" y="-2277"/>
                                            <a:pt x="2872" y="-1427"/>
                                            <a:pt x="921" y="273"/>
                                          </a:cubicBezTo>
                                          <a:cubicBezTo>
                                            <a:pt x="-1024" y="1979"/>
                                            <a:pt x="-1997" y="4426"/>
                                            <a:pt x="-1997" y="7616"/>
                                          </a:cubicBezTo>
                                          <a:cubicBezTo>
                                            <a:pt x="-1997" y="9711"/>
                                            <a:pt x="-1396" y="11484"/>
                                            <a:pt x="-193" y="12936"/>
                                          </a:cubicBezTo>
                                          <a:cubicBezTo>
                                            <a:pt x="1015" y="14392"/>
                                            <a:pt x="2691" y="15369"/>
                                            <a:pt x="4834" y="15867"/>
                                          </a:cubicBezTo>
                                          <a:close/>
                                          <a:moveTo>
                                            <a:pt x="3205" y="22892"/>
                                          </a:moveTo>
                                          <a:cubicBezTo>
                                            <a:pt x="3205" y="21192"/>
                                            <a:pt x="3736" y="19865"/>
                                            <a:pt x="4798" y="18911"/>
                                          </a:cubicBezTo>
                                          <a:cubicBezTo>
                                            <a:pt x="5865" y="17957"/>
                                            <a:pt x="7360" y="17481"/>
                                            <a:pt x="9282" y="17481"/>
                                          </a:cubicBezTo>
                                          <a:cubicBezTo>
                                            <a:pt x="11195" y="17481"/>
                                            <a:pt x="12689" y="17957"/>
                                            <a:pt x="13765" y="18911"/>
                                          </a:cubicBezTo>
                                          <a:cubicBezTo>
                                            <a:pt x="14846" y="19865"/>
                                            <a:pt x="15387" y="21192"/>
                                            <a:pt x="15387" y="22892"/>
                                          </a:cubicBezTo>
                                          <a:cubicBezTo>
                                            <a:pt x="15387" y="24597"/>
                                            <a:pt x="14846" y="25927"/>
                                            <a:pt x="13765" y="26880"/>
                                          </a:cubicBezTo>
                                          <a:cubicBezTo>
                                            <a:pt x="12689" y="27834"/>
                                            <a:pt x="11195" y="28311"/>
                                            <a:pt x="9282" y="28311"/>
                                          </a:cubicBezTo>
                                          <a:cubicBezTo>
                                            <a:pt x="7360" y="28311"/>
                                            <a:pt x="5865" y="27834"/>
                                            <a:pt x="4798" y="26880"/>
                                          </a:cubicBezTo>
                                          <a:cubicBezTo>
                                            <a:pt x="3736" y="25927"/>
                                            <a:pt x="3205" y="24597"/>
                                            <a:pt x="3205" y="2289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223" name="Graphic 3124"/>
                              <wpg:cNvGrpSpPr/>
                              <wpg:grpSpPr>
                                <a:xfrm>
                                  <a:off x="1013093" y="6071023"/>
                                  <a:ext cx="98373" cy="34111"/>
                                  <a:chOff x="1013093" y="6071023"/>
                                  <a:chExt cx="98373" cy="34111"/>
                                </a:xfrm>
                                <a:solidFill>
                                  <a:srgbClr val="000000"/>
                                </a:solidFill>
                              </wpg:grpSpPr>
                              <wps:wsp>
                                <wps:cNvPr id="3224" name="Freeform: Shape 3224"/>
                                <wps:cNvSpPr/>
                                <wps:spPr>
                                  <a:xfrm>
                                    <a:off x="1095676" y="6087360"/>
                                    <a:ext cx="15790" cy="4509"/>
                                  </a:xfrm>
                                  <a:custGeom>
                                    <a:avLst/>
                                    <a:gdLst>
                                      <a:gd name="connsiteX0" fmla="*/ 15838 w 15790"/>
                                      <a:gd name="connsiteY0" fmla="*/ 16 h 4509"/>
                                      <a:gd name="connsiteX1" fmla="*/ 47 w 15790"/>
                                      <a:gd name="connsiteY1" fmla="*/ 16 h 4509"/>
                                    </a:gdLst>
                                    <a:ahLst/>
                                    <a:cxnLst>
                                      <a:cxn ang="0">
                                        <a:pos x="connsiteX0" y="connsiteY0"/>
                                      </a:cxn>
                                      <a:cxn ang="0">
                                        <a:pos x="connsiteX1" y="connsiteY1"/>
                                      </a:cxn>
                                    </a:cxnLst>
                                    <a:rect l="l" t="t" r="r" b="b"/>
                                    <a:pathLst>
                                      <a:path w="15790" h="4509">
                                        <a:moveTo>
                                          <a:pt x="15838" y="16"/>
                                        </a:moveTo>
                                        <a:lnTo>
                                          <a:pt x="47" y="16"/>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225" name="Graphic 3124"/>
                                <wpg:cNvGrpSpPr/>
                                <wpg:grpSpPr>
                                  <a:xfrm>
                                    <a:off x="1013093" y="6071023"/>
                                    <a:ext cx="63798" cy="34111"/>
                                    <a:chOff x="1013093" y="6071023"/>
                                    <a:chExt cx="63798" cy="34111"/>
                                  </a:xfrm>
                                  <a:solidFill>
                                    <a:srgbClr val="000000"/>
                                  </a:solidFill>
                                </wpg:grpSpPr>
                                <wps:wsp>
                                  <wps:cNvPr id="3226" name="Freeform: Shape 3226"/>
                                  <wps:cNvSpPr/>
                                  <wps:spPr>
                                    <a:xfrm flipV="1">
                                      <a:off x="1013093" y="6071615"/>
                                      <a:ext cx="19583" cy="32878"/>
                                    </a:xfrm>
                                    <a:custGeom>
                                      <a:avLst/>
                                      <a:gdLst>
                                        <a:gd name="connsiteX0" fmla="*/ -1423 w 19583"/>
                                        <a:gd name="connsiteY0" fmla="*/ 1425 h 32878"/>
                                        <a:gd name="connsiteX1" fmla="*/ 5845 w 19583"/>
                                        <a:gd name="connsiteY1" fmla="*/ 1425 h 32878"/>
                                        <a:gd name="connsiteX2" fmla="*/ 5845 w 19583"/>
                                        <a:gd name="connsiteY2" fmla="*/ 26510 h 32878"/>
                                        <a:gd name="connsiteX3" fmla="*/ -2065 w 19583"/>
                                        <a:gd name="connsiteY3" fmla="*/ 24925 h 32878"/>
                                        <a:gd name="connsiteX4" fmla="*/ -2065 w 19583"/>
                                        <a:gd name="connsiteY4" fmla="*/ 28976 h 32878"/>
                                        <a:gd name="connsiteX5" fmla="*/ 5802 w 19583"/>
                                        <a:gd name="connsiteY5" fmla="*/ 30562 h 32878"/>
                                        <a:gd name="connsiteX6" fmla="*/ 10251 w 19583"/>
                                        <a:gd name="connsiteY6" fmla="*/ 30562 h 32878"/>
                                        <a:gd name="connsiteX7" fmla="*/ 10251 w 19583"/>
                                        <a:gd name="connsiteY7" fmla="*/ 1425 h 32878"/>
                                        <a:gd name="connsiteX8" fmla="*/ 17518 w 19583"/>
                                        <a:gd name="connsiteY8" fmla="*/ 1425 h 32878"/>
                                        <a:gd name="connsiteX9" fmla="*/ 17518 w 19583"/>
                                        <a:gd name="connsiteY9" fmla="*/ -2317 h 32878"/>
                                        <a:gd name="connsiteX10" fmla="*/ -1423 w 19583"/>
                                        <a:gd name="connsiteY10" fmla="*/ -2317 h 32878"/>
                                        <a:gd name="connsiteX11" fmla="*/ -1423 w 19583"/>
                                        <a:gd name="connsiteY11" fmla="*/ 1425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9583" h="32878">
                                          <a:moveTo>
                                            <a:pt x="-1423" y="1425"/>
                                          </a:moveTo>
                                          <a:lnTo>
                                            <a:pt x="5845" y="1425"/>
                                          </a:lnTo>
                                          <a:lnTo>
                                            <a:pt x="5845" y="26510"/>
                                          </a:lnTo>
                                          <a:lnTo>
                                            <a:pt x="-2065" y="24925"/>
                                          </a:lnTo>
                                          <a:lnTo>
                                            <a:pt x="-2065" y="28976"/>
                                          </a:lnTo>
                                          <a:lnTo>
                                            <a:pt x="5802" y="30562"/>
                                          </a:lnTo>
                                          <a:lnTo>
                                            <a:pt x="10251" y="30562"/>
                                          </a:lnTo>
                                          <a:lnTo>
                                            <a:pt x="10251" y="1425"/>
                                          </a:lnTo>
                                          <a:lnTo>
                                            <a:pt x="17518" y="1425"/>
                                          </a:lnTo>
                                          <a:lnTo>
                                            <a:pt x="17518" y="-2317"/>
                                          </a:lnTo>
                                          <a:lnTo>
                                            <a:pt x="-1423" y="-2317"/>
                                          </a:lnTo>
                                          <a:lnTo>
                                            <a:pt x="-1423" y="142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27" name="Freeform: Shape 3227"/>
                                  <wps:cNvSpPr/>
                                  <wps:spPr>
                                    <a:xfrm flipV="1">
                                      <a:off x="1041663" y="6098899"/>
                                      <a:ext cx="4652" cy="5594"/>
                                    </a:xfrm>
                                    <a:custGeom>
                                      <a:avLst/>
                                      <a:gdLst>
                                        <a:gd name="connsiteX0" fmla="*/ -982 w 4652"/>
                                        <a:gd name="connsiteY0" fmla="*/ 5217 h 5594"/>
                                        <a:gd name="connsiteX1" fmla="*/ 3671 w 4652"/>
                                        <a:gd name="connsiteY1" fmla="*/ 5217 h 5594"/>
                                        <a:gd name="connsiteX2" fmla="*/ 3671 w 4652"/>
                                        <a:gd name="connsiteY2" fmla="*/ -378 h 5594"/>
                                        <a:gd name="connsiteX3" fmla="*/ -982 w 4652"/>
                                        <a:gd name="connsiteY3" fmla="*/ -378 h 5594"/>
                                        <a:gd name="connsiteX4" fmla="*/ -982 w 4652"/>
                                        <a:gd name="connsiteY4" fmla="*/ 5217 h 5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52" h="5594">
                                          <a:moveTo>
                                            <a:pt x="-982" y="5217"/>
                                          </a:moveTo>
                                          <a:lnTo>
                                            <a:pt x="3671" y="5217"/>
                                          </a:lnTo>
                                          <a:lnTo>
                                            <a:pt x="3671" y="-378"/>
                                          </a:lnTo>
                                          <a:lnTo>
                                            <a:pt x="-982" y="-378"/>
                                          </a:lnTo>
                                          <a:lnTo>
                                            <a:pt x="-982" y="5217"/>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28" name="Freeform: Shape 3228"/>
                                  <wps:cNvSpPr/>
                                  <wps:spPr>
                                    <a:xfrm flipV="1">
                                      <a:off x="1054157" y="6071023"/>
                                      <a:ext cx="22734" cy="34111"/>
                                    </a:xfrm>
                                    <a:custGeom>
                                      <a:avLst/>
                                      <a:gdLst>
                                        <a:gd name="connsiteX0" fmla="*/ 9366 w 22734"/>
                                        <a:gd name="connsiteY0" fmla="*/ 28275 h 34111"/>
                                        <a:gd name="connsiteX1" fmla="*/ 4199 w 22734"/>
                                        <a:gd name="connsiteY1" fmla="*/ 24893 h 34111"/>
                                        <a:gd name="connsiteX2" fmla="*/ 2472 w 22734"/>
                                        <a:gd name="connsiteY2" fmla="*/ 14732 h 34111"/>
                                        <a:gd name="connsiteX3" fmla="*/ 4199 w 22734"/>
                                        <a:gd name="connsiteY3" fmla="*/ 4592 h 34111"/>
                                        <a:gd name="connsiteX4" fmla="*/ 9366 w 22734"/>
                                        <a:gd name="connsiteY4" fmla="*/ 1210 h 34111"/>
                                        <a:gd name="connsiteX5" fmla="*/ 14554 w 22734"/>
                                        <a:gd name="connsiteY5" fmla="*/ 4592 h 34111"/>
                                        <a:gd name="connsiteX6" fmla="*/ 16288 w 22734"/>
                                        <a:gd name="connsiteY6" fmla="*/ 14732 h 34111"/>
                                        <a:gd name="connsiteX7" fmla="*/ 14554 w 22734"/>
                                        <a:gd name="connsiteY7" fmla="*/ 24893 h 34111"/>
                                        <a:gd name="connsiteX8" fmla="*/ 9366 w 22734"/>
                                        <a:gd name="connsiteY8" fmla="*/ 28275 h 34111"/>
                                        <a:gd name="connsiteX9" fmla="*/ 9366 w 22734"/>
                                        <a:gd name="connsiteY9" fmla="*/ 31798 h 34111"/>
                                        <a:gd name="connsiteX10" fmla="*/ 17818 w 22734"/>
                                        <a:gd name="connsiteY10" fmla="*/ 27423 h 34111"/>
                                        <a:gd name="connsiteX11" fmla="*/ 20737 w 22734"/>
                                        <a:gd name="connsiteY11" fmla="*/ 14732 h 34111"/>
                                        <a:gd name="connsiteX12" fmla="*/ 17818 w 22734"/>
                                        <a:gd name="connsiteY12" fmla="*/ 2056 h 34111"/>
                                        <a:gd name="connsiteX13" fmla="*/ 9366 w 22734"/>
                                        <a:gd name="connsiteY13" fmla="*/ -2313 h 34111"/>
                                        <a:gd name="connsiteX14" fmla="*/ 921 w 22734"/>
                                        <a:gd name="connsiteY14" fmla="*/ 2056 h 34111"/>
                                        <a:gd name="connsiteX15" fmla="*/ -1998 w 22734"/>
                                        <a:gd name="connsiteY15" fmla="*/ 14732 h 34111"/>
                                        <a:gd name="connsiteX16" fmla="*/ 921 w 22734"/>
                                        <a:gd name="connsiteY16" fmla="*/ 27423 h 34111"/>
                                        <a:gd name="connsiteX17" fmla="*/ 9366 w 22734"/>
                                        <a:gd name="connsiteY17" fmla="*/ 3179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366" y="28275"/>
                                          </a:moveTo>
                                          <a:cubicBezTo>
                                            <a:pt x="7077" y="28275"/>
                                            <a:pt x="5355" y="27148"/>
                                            <a:pt x="4199" y="24893"/>
                                          </a:cubicBezTo>
                                          <a:cubicBezTo>
                                            <a:pt x="3047" y="22643"/>
                                            <a:pt x="2472" y="19256"/>
                                            <a:pt x="2472" y="14732"/>
                                          </a:cubicBezTo>
                                          <a:cubicBezTo>
                                            <a:pt x="2472" y="10227"/>
                                            <a:pt x="3047" y="6847"/>
                                            <a:pt x="4199" y="4592"/>
                                          </a:cubicBezTo>
                                          <a:cubicBezTo>
                                            <a:pt x="5355" y="2338"/>
                                            <a:pt x="7077" y="1210"/>
                                            <a:pt x="9366" y="1210"/>
                                          </a:cubicBezTo>
                                          <a:cubicBezTo>
                                            <a:pt x="11673" y="1210"/>
                                            <a:pt x="13403" y="2338"/>
                                            <a:pt x="14554" y="4592"/>
                                          </a:cubicBezTo>
                                          <a:cubicBezTo>
                                            <a:pt x="15710" y="6847"/>
                                            <a:pt x="16288" y="10227"/>
                                            <a:pt x="16288" y="14732"/>
                                          </a:cubicBezTo>
                                          <a:cubicBezTo>
                                            <a:pt x="16288" y="19256"/>
                                            <a:pt x="15710" y="22643"/>
                                            <a:pt x="14554" y="24893"/>
                                          </a:cubicBezTo>
                                          <a:cubicBezTo>
                                            <a:pt x="13403" y="27148"/>
                                            <a:pt x="11673" y="28275"/>
                                            <a:pt x="9366" y="28275"/>
                                          </a:cubicBezTo>
                                          <a:close/>
                                          <a:moveTo>
                                            <a:pt x="9366" y="31798"/>
                                          </a:moveTo>
                                          <a:cubicBezTo>
                                            <a:pt x="13055" y="31798"/>
                                            <a:pt x="15872" y="30340"/>
                                            <a:pt x="17818" y="27423"/>
                                          </a:cubicBezTo>
                                          <a:cubicBezTo>
                                            <a:pt x="19764" y="24510"/>
                                            <a:pt x="20737" y="20280"/>
                                            <a:pt x="20737" y="14732"/>
                                          </a:cubicBezTo>
                                          <a:cubicBezTo>
                                            <a:pt x="20737" y="9198"/>
                                            <a:pt x="19764" y="4973"/>
                                            <a:pt x="17818" y="2056"/>
                                          </a:cubicBezTo>
                                          <a:cubicBezTo>
                                            <a:pt x="15872" y="-857"/>
                                            <a:pt x="13055" y="-2313"/>
                                            <a:pt x="9366" y="-2313"/>
                                          </a:cubicBezTo>
                                          <a:cubicBezTo>
                                            <a:pt x="5681" y="-2313"/>
                                            <a:pt x="2866" y="-857"/>
                                            <a:pt x="921" y="2056"/>
                                          </a:cubicBezTo>
                                          <a:cubicBezTo>
                                            <a:pt x="-1025" y="4973"/>
                                            <a:pt x="-1998" y="9198"/>
                                            <a:pt x="-1998" y="14732"/>
                                          </a:cubicBezTo>
                                          <a:cubicBezTo>
                                            <a:pt x="-1998" y="20280"/>
                                            <a:pt x="-1025" y="24510"/>
                                            <a:pt x="921" y="27423"/>
                                          </a:cubicBezTo>
                                          <a:cubicBezTo>
                                            <a:pt x="2866" y="30340"/>
                                            <a:pt x="5681" y="31798"/>
                                            <a:pt x="9366" y="3179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229" name="Graphic 3124"/>
                              <wpg:cNvGrpSpPr/>
                              <wpg:grpSpPr>
                                <a:xfrm>
                                  <a:off x="945173" y="6179750"/>
                                  <a:ext cx="44918" cy="506367"/>
                                  <a:chOff x="945173" y="6179750"/>
                                  <a:chExt cx="44918" cy="506367"/>
                                </a:xfrm>
                                <a:solidFill>
                                  <a:srgbClr val="000000"/>
                                </a:solidFill>
                              </wpg:grpSpPr>
                              <wps:wsp>
                                <wps:cNvPr id="3230" name="Freeform: Shape 3230"/>
                                <wps:cNvSpPr/>
                                <wps:spPr>
                                  <a:xfrm rot="-5400000" flipV="1">
                                    <a:off x="954460" y="6661135"/>
                                    <a:ext cx="15705" cy="34266"/>
                                  </a:xfrm>
                                  <a:custGeom>
                                    <a:avLst/>
                                    <a:gdLst>
                                      <a:gd name="connsiteX0" fmla="*/ 14459 w 15705"/>
                                      <a:gd name="connsiteY0" fmla="*/ 31982 h 34266"/>
                                      <a:gd name="connsiteX1" fmla="*/ 14459 w 15705"/>
                                      <a:gd name="connsiteY1" fmla="*/ 28607 h 34266"/>
                                      <a:gd name="connsiteX2" fmla="*/ 10582 w 15705"/>
                                      <a:gd name="connsiteY2" fmla="*/ 28607 h 34266"/>
                                      <a:gd name="connsiteX3" fmla="*/ 7551 w 15705"/>
                                      <a:gd name="connsiteY3" fmla="*/ 27726 h 34266"/>
                                      <a:gd name="connsiteX4" fmla="*/ 6705 w 15705"/>
                                      <a:gd name="connsiteY4" fmla="*/ 24555 h 34266"/>
                                      <a:gd name="connsiteX5" fmla="*/ 6705 w 15705"/>
                                      <a:gd name="connsiteY5" fmla="*/ 22378 h 34266"/>
                                      <a:gd name="connsiteX6" fmla="*/ 13380 w 15705"/>
                                      <a:gd name="connsiteY6" fmla="*/ 22378 h 34266"/>
                                      <a:gd name="connsiteX7" fmla="*/ 13380 w 15705"/>
                                      <a:gd name="connsiteY7" fmla="*/ 19228 h 34266"/>
                                      <a:gd name="connsiteX8" fmla="*/ 6705 w 15705"/>
                                      <a:gd name="connsiteY8" fmla="*/ 19228 h 34266"/>
                                      <a:gd name="connsiteX9" fmla="*/ 6705 w 15705"/>
                                      <a:gd name="connsiteY9" fmla="*/ -2284 h 34266"/>
                                      <a:gd name="connsiteX10" fmla="*/ 2630 w 15705"/>
                                      <a:gd name="connsiteY10" fmla="*/ -2284 h 34266"/>
                                      <a:gd name="connsiteX11" fmla="*/ 2630 w 15705"/>
                                      <a:gd name="connsiteY11" fmla="*/ 19228 h 34266"/>
                                      <a:gd name="connsiteX12" fmla="*/ -1247 w 15705"/>
                                      <a:gd name="connsiteY12" fmla="*/ 19228 h 34266"/>
                                      <a:gd name="connsiteX13" fmla="*/ -1247 w 15705"/>
                                      <a:gd name="connsiteY13" fmla="*/ 22378 h 34266"/>
                                      <a:gd name="connsiteX14" fmla="*/ 2630 w 15705"/>
                                      <a:gd name="connsiteY14" fmla="*/ 22378 h 34266"/>
                                      <a:gd name="connsiteX15" fmla="*/ 2630 w 15705"/>
                                      <a:gd name="connsiteY15" fmla="*/ 24097 h 34266"/>
                                      <a:gd name="connsiteX16" fmla="*/ 4548 w 15705"/>
                                      <a:gd name="connsiteY16" fmla="*/ 30094 h 34266"/>
                                      <a:gd name="connsiteX17" fmla="*/ 10624 w 15705"/>
                                      <a:gd name="connsiteY17" fmla="*/ 31982 h 34266"/>
                                      <a:gd name="connsiteX18" fmla="*/ 14459 w 15705"/>
                                      <a:gd name="connsiteY18" fmla="*/ 31982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705" h="34266">
                                        <a:moveTo>
                                          <a:pt x="14459" y="31982"/>
                                        </a:moveTo>
                                        <a:lnTo>
                                          <a:pt x="14459" y="28607"/>
                                        </a:lnTo>
                                        <a:lnTo>
                                          <a:pt x="10582" y="28607"/>
                                        </a:lnTo>
                                        <a:cubicBezTo>
                                          <a:pt x="9130" y="28607"/>
                                          <a:pt x="8119" y="28313"/>
                                          <a:pt x="7551" y="27726"/>
                                        </a:cubicBezTo>
                                        <a:cubicBezTo>
                                          <a:pt x="6987" y="27139"/>
                                          <a:pt x="6705" y="26082"/>
                                          <a:pt x="6705" y="24555"/>
                                        </a:cubicBezTo>
                                        <a:lnTo>
                                          <a:pt x="6705" y="22378"/>
                                        </a:lnTo>
                                        <a:lnTo>
                                          <a:pt x="13380" y="22378"/>
                                        </a:lnTo>
                                        <a:lnTo>
                                          <a:pt x="13380" y="19228"/>
                                        </a:lnTo>
                                        <a:lnTo>
                                          <a:pt x="6705" y="19228"/>
                                        </a:lnTo>
                                        <a:lnTo>
                                          <a:pt x="6705" y="-2284"/>
                                        </a:lnTo>
                                        <a:lnTo>
                                          <a:pt x="2630" y="-2284"/>
                                        </a:lnTo>
                                        <a:lnTo>
                                          <a:pt x="2630" y="19228"/>
                                        </a:lnTo>
                                        <a:lnTo>
                                          <a:pt x="-1247" y="19228"/>
                                        </a:lnTo>
                                        <a:lnTo>
                                          <a:pt x="-1247" y="22378"/>
                                        </a:lnTo>
                                        <a:lnTo>
                                          <a:pt x="2630" y="22378"/>
                                        </a:lnTo>
                                        <a:lnTo>
                                          <a:pt x="2630" y="24097"/>
                                        </a:lnTo>
                                        <a:cubicBezTo>
                                          <a:pt x="2630" y="26841"/>
                                          <a:pt x="3269" y="28840"/>
                                          <a:pt x="4548" y="30094"/>
                                        </a:cubicBezTo>
                                        <a:cubicBezTo>
                                          <a:pt x="5826" y="31353"/>
                                          <a:pt x="7851" y="31982"/>
                                          <a:pt x="10624" y="31982"/>
                                        </a:cubicBezTo>
                                        <a:lnTo>
                                          <a:pt x="14459" y="3198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31" name="Freeform: Shape 3231"/>
                                <wps:cNvSpPr/>
                                <wps:spPr>
                                  <a:xfrm rot="-5400000" flipV="1">
                                    <a:off x="956720" y="6645206"/>
                                    <a:ext cx="20844" cy="25895"/>
                                  </a:xfrm>
                                  <a:custGeom>
                                    <a:avLst/>
                                    <a:gdLst>
                                      <a:gd name="connsiteX0" fmla="*/ 10912 w 20844"/>
                                      <a:gd name="connsiteY0" fmla="*/ 11432 h 25895"/>
                                      <a:gd name="connsiteX1" fmla="*/ 4102 w 20844"/>
                                      <a:gd name="connsiteY1" fmla="*/ 10312 h 25895"/>
                                      <a:gd name="connsiteX2" fmla="*/ 2206 w 20844"/>
                                      <a:gd name="connsiteY2" fmla="*/ 6479 h 25895"/>
                                      <a:gd name="connsiteX3" fmla="*/ 3630 w 20844"/>
                                      <a:gd name="connsiteY3" fmla="*/ 3054 h 25895"/>
                                      <a:gd name="connsiteX4" fmla="*/ 7493 w 20844"/>
                                      <a:gd name="connsiteY4" fmla="*/ 1793 h 25895"/>
                                      <a:gd name="connsiteX5" fmla="*/ 12907 w 20844"/>
                                      <a:gd name="connsiteY5" fmla="*/ 4181 h 25895"/>
                                      <a:gd name="connsiteX6" fmla="*/ 14944 w 20844"/>
                                      <a:gd name="connsiteY6" fmla="*/ 10530 h 25895"/>
                                      <a:gd name="connsiteX7" fmla="*/ 14944 w 20844"/>
                                      <a:gd name="connsiteY7" fmla="*/ 11432 h 25895"/>
                                      <a:gd name="connsiteX8" fmla="*/ 10912 w 20844"/>
                                      <a:gd name="connsiteY8" fmla="*/ 11432 h 25895"/>
                                      <a:gd name="connsiteX9" fmla="*/ 18997 w 20844"/>
                                      <a:gd name="connsiteY9" fmla="*/ 13109 h 25895"/>
                                      <a:gd name="connsiteX10" fmla="*/ 18997 w 20844"/>
                                      <a:gd name="connsiteY10" fmla="*/ -962 h 25895"/>
                                      <a:gd name="connsiteX11" fmla="*/ 14944 w 20844"/>
                                      <a:gd name="connsiteY11" fmla="*/ -962 h 25895"/>
                                      <a:gd name="connsiteX12" fmla="*/ 14944 w 20844"/>
                                      <a:gd name="connsiteY12" fmla="*/ 2779 h 25895"/>
                                      <a:gd name="connsiteX13" fmla="*/ 11483 w 20844"/>
                                      <a:gd name="connsiteY13" fmla="*/ -533 h 25895"/>
                                      <a:gd name="connsiteX14" fmla="*/ 6414 w 20844"/>
                                      <a:gd name="connsiteY14" fmla="*/ -1604 h 25895"/>
                                      <a:gd name="connsiteX15" fmla="*/ 387 w 20844"/>
                                      <a:gd name="connsiteY15" fmla="*/ 524 h 25895"/>
                                      <a:gd name="connsiteX16" fmla="*/ -1847 w 20844"/>
                                      <a:gd name="connsiteY16" fmla="*/ 6218 h 25895"/>
                                      <a:gd name="connsiteX17" fmla="*/ 937 w 20844"/>
                                      <a:gd name="connsiteY17" fmla="*/ 12489 h 25895"/>
                                      <a:gd name="connsiteX18" fmla="*/ 9255 w 20844"/>
                                      <a:gd name="connsiteY18" fmla="*/ 14603 h 25895"/>
                                      <a:gd name="connsiteX19" fmla="*/ 14944 w 20844"/>
                                      <a:gd name="connsiteY19" fmla="*/ 14603 h 25895"/>
                                      <a:gd name="connsiteX20" fmla="*/ 14944 w 20844"/>
                                      <a:gd name="connsiteY20" fmla="*/ 15005 h 25895"/>
                                      <a:gd name="connsiteX21" fmla="*/ 13104 w 20844"/>
                                      <a:gd name="connsiteY21" fmla="*/ 19331 h 25895"/>
                                      <a:gd name="connsiteX22" fmla="*/ 7937 w 20844"/>
                                      <a:gd name="connsiteY22" fmla="*/ 20860 h 25895"/>
                                      <a:gd name="connsiteX23" fmla="*/ 3813 w 20844"/>
                                      <a:gd name="connsiteY23" fmla="*/ 20353 h 25895"/>
                                      <a:gd name="connsiteX24" fmla="*/ -36 w 20844"/>
                                      <a:gd name="connsiteY24" fmla="*/ 18831 h 25895"/>
                                      <a:gd name="connsiteX25" fmla="*/ -36 w 20844"/>
                                      <a:gd name="connsiteY25" fmla="*/ 22579 h 25895"/>
                                      <a:gd name="connsiteX26" fmla="*/ 4278 w 20844"/>
                                      <a:gd name="connsiteY26" fmla="*/ 23862 h 25895"/>
                                      <a:gd name="connsiteX27" fmla="*/ 8353 w 20844"/>
                                      <a:gd name="connsiteY27" fmla="*/ 24292 h 25895"/>
                                      <a:gd name="connsiteX28" fmla="*/ 16354 w 20844"/>
                                      <a:gd name="connsiteY28" fmla="*/ 21515 h 25895"/>
                                      <a:gd name="connsiteX29" fmla="*/ 18997 w 20844"/>
                                      <a:gd name="connsiteY29" fmla="*/ 13109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0912" y="11432"/>
                                        </a:moveTo>
                                        <a:cubicBezTo>
                                          <a:pt x="7636" y="11432"/>
                                          <a:pt x="5366" y="11059"/>
                                          <a:pt x="4102" y="10312"/>
                                        </a:cubicBezTo>
                                        <a:cubicBezTo>
                                          <a:pt x="2838" y="9565"/>
                                          <a:pt x="2206" y="8287"/>
                                          <a:pt x="2206" y="6479"/>
                                        </a:cubicBezTo>
                                        <a:cubicBezTo>
                                          <a:pt x="2206" y="5041"/>
                                          <a:pt x="2681" y="3900"/>
                                          <a:pt x="3630" y="3054"/>
                                        </a:cubicBezTo>
                                        <a:cubicBezTo>
                                          <a:pt x="4579" y="2213"/>
                                          <a:pt x="5867" y="1793"/>
                                          <a:pt x="7493" y="1793"/>
                                        </a:cubicBezTo>
                                        <a:cubicBezTo>
                                          <a:pt x="9744" y="1793"/>
                                          <a:pt x="11549" y="2589"/>
                                          <a:pt x="12907" y="4181"/>
                                        </a:cubicBezTo>
                                        <a:cubicBezTo>
                                          <a:pt x="14265" y="5774"/>
                                          <a:pt x="14944" y="7890"/>
                                          <a:pt x="14944" y="10530"/>
                                        </a:cubicBezTo>
                                        <a:lnTo>
                                          <a:pt x="14944" y="11432"/>
                                        </a:lnTo>
                                        <a:lnTo>
                                          <a:pt x="10912" y="11432"/>
                                        </a:lnTo>
                                        <a:close/>
                                        <a:moveTo>
                                          <a:pt x="18997" y="13109"/>
                                        </a:moveTo>
                                        <a:lnTo>
                                          <a:pt x="18997" y="-962"/>
                                        </a:lnTo>
                                        <a:lnTo>
                                          <a:pt x="14944" y="-962"/>
                                        </a:lnTo>
                                        <a:lnTo>
                                          <a:pt x="14944" y="2779"/>
                                        </a:lnTo>
                                        <a:cubicBezTo>
                                          <a:pt x="14018" y="1285"/>
                                          <a:pt x="12865" y="181"/>
                                          <a:pt x="11483" y="-533"/>
                                        </a:cubicBezTo>
                                        <a:cubicBezTo>
                                          <a:pt x="10101" y="-1247"/>
                                          <a:pt x="8412" y="-1604"/>
                                          <a:pt x="6414" y="-1604"/>
                                        </a:cubicBezTo>
                                        <a:cubicBezTo>
                                          <a:pt x="3891" y="-1604"/>
                                          <a:pt x="1882" y="-894"/>
                                          <a:pt x="387" y="524"/>
                                        </a:cubicBezTo>
                                        <a:cubicBezTo>
                                          <a:pt x="-1103" y="1943"/>
                                          <a:pt x="-1847" y="3841"/>
                                          <a:pt x="-1847" y="6218"/>
                                        </a:cubicBezTo>
                                        <a:cubicBezTo>
                                          <a:pt x="-1847" y="8989"/>
                                          <a:pt x="-919" y="11080"/>
                                          <a:pt x="937" y="12489"/>
                                        </a:cubicBezTo>
                                        <a:cubicBezTo>
                                          <a:pt x="2798" y="13898"/>
                                          <a:pt x="5571" y="14603"/>
                                          <a:pt x="9255" y="14603"/>
                                        </a:cubicBezTo>
                                        <a:lnTo>
                                          <a:pt x="14944" y="14603"/>
                                        </a:lnTo>
                                        <a:lnTo>
                                          <a:pt x="14944" y="15005"/>
                                        </a:lnTo>
                                        <a:cubicBezTo>
                                          <a:pt x="14944" y="16870"/>
                                          <a:pt x="14331" y="18312"/>
                                          <a:pt x="13104" y="19331"/>
                                        </a:cubicBezTo>
                                        <a:cubicBezTo>
                                          <a:pt x="11878" y="20350"/>
                                          <a:pt x="10155" y="20860"/>
                                          <a:pt x="7937" y="20860"/>
                                        </a:cubicBezTo>
                                        <a:cubicBezTo>
                                          <a:pt x="6527" y="20860"/>
                                          <a:pt x="5153" y="20691"/>
                                          <a:pt x="3813" y="20353"/>
                                        </a:cubicBezTo>
                                        <a:cubicBezTo>
                                          <a:pt x="2478" y="20015"/>
                                          <a:pt x="1196" y="19507"/>
                                          <a:pt x="-36" y="18831"/>
                                        </a:cubicBezTo>
                                        <a:lnTo>
                                          <a:pt x="-36" y="22579"/>
                                        </a:lnTo>
                                        <a:cubicBezTo>
                                          <a:pt x="1445" y="23153"/>
                                          <a:pt x="2883" y="23580"/>
                                          <a:pt x="4278" y="23862"/>
                                        </a:cubicBezTo>
                                        <a:cubicBezTo>
                                          <a:pt x="5674" y="24148"/>
                                          <a:pt x="7032" y="24292"/>
                                          <a:pt x="8353" y="24292"/>
                                        </a:cubicBezTo>
                                        <a:cubicBezTo>
                                          <a:pt x="11925" y="24292"/>
                                          <a:pt x="14592" y="23366"/>
                                          <a:pt x="16354" y="21515"/>
                                        </a:cubicBezTo>
                                        <a:cubicBezTo>
                                          <a:pt x="18116" y="19669"/>
                                          <a:pt x="18997" y="16867"/>
                                          <a:pt x="18997" y="13109"/>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32" name="Freeform: Shape 3232"/>
                                <wps:cNvSpPr/>
                                <wps:spPr>
                                  <a:xfrm rot="-5400000" flipV="1">
                                    <a:off x="957713" y="6618825"/>
                                    <a:ext cx="18857" cy="25895"/>
                                  </a:xfrm>
                                  <a:custGeom>
                                    <a:avLst/>
                                    <a:gdLst>
                                      <a:gd name="connsiteX0" fmla="*/ 15862 w 18857"/>
                                      <a:gd name="connsiteY0" fmla="*/ 22968 h 25895"/>
                                      <a:gd name="connsiteX1" fmla="*/ 15862 w 18857"/>
                                      <a:gd name="connsiteY1" fmla="*/ 19135 h 25895"/>
                                      <a:gd name="connsiteX2" fmla="*/ 12295 w 18857"/>
                                      <a:gd name="connsiteY2" fmla="*/ 20453 h 25895"/>
                                      <a:gd name="connsiteX3" fmla="*/ 8460 w 18857"/>
                                      <a:gd name="connsiteY3" fmla="*/ 20897 h 25895"/>
                                      <a:gd name="connsiteX4" fmla="*/ 3935 w 18857"/>
                                      <a:gd name="connsiteY4" fmla="*/ 19974 h 25895"/>
                                      <a:gd name="connsiteX5" fmla="*/ 2426 w 18857"/>
                                      <a:gd name="connsiteY5" fmla="*/ 17197 h 25895"/>
                                      <a:gd name="connsiteX6" fmla="*/ 3505 w 18857"/>
                                      <a:gd name="connsiteY6" fmla="*/ 14985 h 25895"/>
                                      <a:gd name="connsiteX7" fmla="*/ 7847 w 18857"/>
                                      <a:gd name="connsiteY7" fmla="*/ 13456 h 25895"/>
                                      <a:gd name="connsiteX8" fmla="*/ 9236 w 18857"/>
                                      <a:gd name="connsiteY8" fmla="*/ 13146 h 25895"/>
                                      <a:gd name="connsiteX9" fmla="*/ 15369 w 18857"/>
                                      <a:gd name="connsiteY9" fmla="*/ 10538 h 25895"/>
                                      <a:gd name="connsiteX10" fmla="*/ 17188 w 18857"/>
                                      <a:gd name="connsiteY10" fmla="*/ 5839 h 25895"/>
                                      <a:gd name="connsiteX11" fmla="*/ 14467 w 18857"/>
                                      <a:gd name="connsiteY11" fmla="*/ 392 h 25895"/>
                                      <a:gd name="connsiteX12" fmla="*/ 6987 w 18857"/>
                                      <a:gd name="connsiteY12" fmla="*/ -1609 h 25895"/>
                                      <a:gd name="connsiteX13" fmla="*/ 2856 w 18857"/>
                                      <a:gd name="connsiteY13" fmla="*/ -1222 h 25895"/>
                                      <a:gd name="connsiteX14" fmla="*/ -1669 w 18857"/>
                                      <a:gd name="connsiteY14" fmla="*/ -66 h 25895"/>
                                      <a:gd name="connsiteX15" fmla="*/ -1669 w 18857"/>
                                      <a:gd name="connsiteY15" fmla="*/ 4119 h 25895"/>
                                      <a:gd name="connsiteX16" fmla="*/ 2758 w 18857"/>
                                      <a:gd name="connsiteY16" fmla="*/ 2365 h 25895"/>
                                      <a:gd name="connsiteX17" fmla="*/ 7079 w 18857"/>
                                      <a:gd name="connsiteY17" fmla="*/ 1787 h 25895"/>
                                      <a:gd name="connsiteX18" fmla="*/ 11478 w 18857"/>
                                      <a:gd name="connsiteY18" fmla="*/ 2766 h 25895"/>
                                      <a:gd name="connsiteX19" fmla="*/ 13021 w 18857"/>
                                      <a:gd name="connsiteY19" fmla="*/ 5528 h 25895"/>
                                      <a:gd name="connsiteX20" fmla="*/ 11908 w 18857"/>
                                      <a:gd name="connsiteY20" fmla="*/ 8058 h 25895"/>
                                      <a:gd name="connsiteX21" fmla="*/ 7029 w 18857"/>
                                      <a:gd name="connsiteY21" fmla="*/ 9756 h 25895"/>
                                      <a:gd name="connsiteX22" fmla="*/ 5620 w 18857"/>
                                      <a:gd name="connsiteY22" fmla="*/ 10087 h 25895"/>
                                      <a:gd name="connsiteX23" fmla="*/ 177 w 18857"/>
                                      <a:gd name="connsiteY23" fmla="*/ 12518 h 25895"/>
                                      <a:gd name="connsiteX24" fmla="*/ -1493 w 18857"/>
                                      <a:gd name="connsiteY24" fmla="*/ 17021 h 25895"/>
                                      <a:gd name="connsiteX25" fmla="*/ 974 w 18857"/>
                                      <a:gd name="connsiteY25" fmla="*/ 22390 h 25895"/>
                                      <a:gd name="connsiteX26" fmla="*/ 7981 w 18857"/>
                                      <a:gd name="connsiteY26" fmla="*/ 24286 h 25895"/>
                                      <a:gd name="connsiteX27" fmla="*/ 12204 w 18857"/>
                                      <a:gd name="connsiteY27" fmla="*/ 23955 h 25895"/>
                                      <a:gd name="connsiteX28" fmla="*/ 15862 w 18857"/>
                                      <a:gd name="connsiteY28" fmla="*/ 22968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5862" y="22968"/>
                                        </a:moveTo>
                                        <a:lnTo>
                                          <a:pt x="15862" y="19135"/>
                                        </a:lnTo>
                                        <a:cubicBezTo>
                                          <a:pt x="14720" y="19722"/>
                                          <a:pt x="13531" y="20161"/>
                                          <a:pt x="12295" y="20453"/>
                                        </a:cubicBezTo>
                                        <a:cubicBezTo>
                                          <a:pt x="11064" y="20749"/>
                                          <a:pt x="9786" y="20897"/>
                                          <a:pt x="8460" y="20897"/>
                                        </a:cubicBezTo>
                                        <a:cubicBezTo>
                                          <a:pt x="6449" y="20897"/>
                                          <a:pt x="4940" y="20589"/>
                                          <a:pt x="3935" y="19974"/>
                                        </a:cubicBezTo>
                                        <a:cubicBezTo>
                                          <a:pt x="2929" y="19358"/>
                                          <a:pt x="2426" y="18433"/>
                                          <a:pt x="2426" y="17197"/>
                                        </a:cubicBezTo>
                                        <a:cubicBezTo>
                                          <a:pt x="2426" y="16258"/>
                                          <a:pt x="2786" y="15520"/>
                                          <a:pt x="3505" y="14985"/>
                                        </a:cubicBezTo>
                                        <a:cubicBezTo>
                                          <a:pt x="4224" y="14449"/>
                                          <a:pt x="5671" y="13939"/>
                                          <a:pt x="7847" y="13456"/>
                                        </a:cubicBezTo>
                                        <a:lnTo>
                                          <a:pt x="9236" y="13146"/>
                                        </a:lnTo>
                                        <a:cubicBezTo>
                                          <a:pt x="12112" y="12530"/>
                                          <a:pt x="14156" y="11661"/>
                                          <a:pt x="15369" y="10538"/>
                                        </a:cubicBezTo>
                                        <a:cubicBezTo>
                                          <a:pt x="16581" y="9416"/>
                                          <a:pt x="17188" y="7849"/>
                                          <a:pt x="17188" y="5839"/>
                                        </a:cubicBezTo>
                                        <a:cubicBezTo>
                                          <a:pt x="17188" y="3546"/>
                                          <a:pt x="16281" y="1730"/>
                                          <a:pt x="14467" y="392"/>
                                        </a:cubicBezTo>
                                        <a:cubicBezTo>
                                          <a:pt x="12652" y="-942"/>
                                          <a:pt x="10159" y="-1609"/>
                                          <a:pt x="6987" y="-1609"/>
                                        </a:cubicBezTo>
                                        <a:cubicBezTo>
                                          <a:pt x="5667" y="-1609"/>
                                          <a:pt x="4290" y="-1480"/>
                                          <a:pt x="2856" y="-1222"/>
                                        </a:cubicBezTo>
                                        <a:cubicBezTo>
                                          <a:pt x="1423" y="-964"/>
                                          <a:pt x="-86" y="-578"/>
                                          <a:pt x="-1669" y="-66"/>
                                        </a:cubicBezTo>
                                        <a:lnTo>
                                          <a:pt x="-1669" y="4119"/>
                                        </a:lnTo>
                                        <a:cubicBezTo>
                                          <a:pt x="-170" y="3339"/>
                                          <a:pt x="1305" y="2755"/>
                                          <a:pt x="2758" y="2365"/>
                                        </a:cubicBezTo>
                                        <a:cubicBezTo>
                                          <a:pt x="4210" y="1979"/>
                                          <a:pt x="5650" y="1787"/>
                                          <a:pt x="7079" y="1787"/>
                                        </a:cubicBezTo>
                                        <a:cubicBezTo>
                                          <a:pt x="8987" y="1787"/>
                                          <a:pt x="10453" y="2113"/>
                                          <a:pt x="11478" y="2766"/>
                                        </a:cubicBezTo>
                                        <a:cubicBezTo>
                                          <a:pt x="12507" y="3419"/>
                                          <a:pt x="13021" y="4340"/>
                                          <a:pt x="13021" y="5528"/>
                                        </a:cubicBezTo>
                                        <a:cubicBezTo>
                                          <a:pt x="13021" y="6628"/>
                                          <a:pt x="12650" y="7471"/>
                                          <a:pt x="11908" y="8058"/>
                                        </a:cubicBezTo>
                                        <a:cubicBezTo>
                                          <a:pt x="11170" y="8645"/>
                                          <a:pt x="9544" y="9211"/>
                                          <a:pt x="7029" y="9756"/>
                                        </a:cubicBezTo>
                                        <a:lnTo>
                                          <a:pt x="5620" y="10087"/>
                                        </a:lnTo>
                                        <a:cubicBezTo>
                                          <a:pt x="3110" y="10614"/>
                                          <a:pt x="1296" y="11424"/>
                                          <a:pt x="177" y="12518"/>
                                        </a:cubicBezTo>
                                        <a:cubicBezTo>
                                          <a:pt x="-936" y="13613"/>
                                          <a:pt x="-1493" y="15114"/>
                                          <a:pt x="-1493" y="17021"/>
                                        </a:cubicBezTo>
                                        <a:cubicBezTo>
                                          <a:pt x="-1493" y="19342"/>
                                          <a:pt x="-671" y="21131"/>
                                          <a:pt x="974" y="22390"/>
                                        </a:cubicBezTo>
                                        <a:cubicBezTo>
                                          <a:pt x="2619" y="23654"/>
                                          <a:pt x="4955" y="24286"/>
                                          <a:pt x="7981" y="24286"/>
                                        </a:cubicBezTo>
                                        <a:cubicBezTo>
                                          <a:pt x="9476" y="24286"/>
                                          <a:pt x="10883" y="24176"/>
                                          <a:pt x="12204" y="23955"/>
                                        </a:cubicBezTo>
                                        <a:cubicBezTo>
                                          <a:pt x="13529" y="23739"/>
                                          <a:pt x="14748" y="23410"/>
                                          <a:pt x="15862" y="22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33" name="Freeform: Shape 3233"/>
                                <wps:cNvSpPr/>
                                <wps:spPr>
                                  <a:xfrm rot="-5400000" flipV="1">
                                    <a:off x="955916" y="6595407"/>
                                    <a:ext cx="15395" cy="31666"/>
                                  </a:xfrm>
                                  <a:custGeom>
                                    <a:avLst/>
                                    <a:gdLst>
                                      <a:gd name="connsiteX0" fmla="*/ 5800 w 15395"/>
                                      <a:gd name="connsiteY0" fmla="*/ 29552 h 31666"/>
                                      <a:gd name="connsiteX1" fmla="*/ 5800 w 15395"/>
                                      <a:gd name="connsiteY1" fmla="*/ 22548 h 31666"/>
                                      <a:gd name="connsiteX2" fmla="*/ 14146 w 15395"/>
                                      <a:gd name="connsiteY2" fmla="*/ 22548 h 31666"/>
                                      <a:gd name="connsiteX3" fmla="*/ 14146 w 15395"/>
                                      <a:gd name="connsiteY3" fmla="*/ 19398 h 31666"/>
                                      <a:gd name="connsiteX4" fmla="*/ 5800 w 15395"/>
                                      <a:gd name="connsiteY4" fmla="*/ 19398 h 31666"/>
                                      <a:gd name="connsiteX5" fmla="*/ 5800 w 15395"/>
                                      <a:gd name="connsiteY5" fmla="*/ 6010 h 31666"/>
                                      <a:gd name="connsiteX6" fmla="*/ 6624 w 15395"/>
                                      <a:gd name="connsiteY6" fmla="*/ 2134 h 31666"/>
                                      <a:gd name="connsiteX7" fmla="*/ 9987 w 15395"/>
                                      <a:gd name="connsiteY7" fmla="*/ 1275 h 31666"/>
                                      <a:gd name="connsiteX8" fmla="*/ 14146 w 15395"/>
                                      <a:gd name="connsiteY8" fmla="*/ 1275 h 31666"/>
                                      <a:gd name="connsiteX9" fmla="*/ 14146 w 15395"/>
                                      <a:gd name="connsiteY9" fmla="*/ -2115 h 31666"/>
                                      <a:gd name="connsiteX10" fmla="*/ 9987 w 15395"/>
                                      <a:gd name="connsiteY10" fmla="*/ -2115 h 31666"/>
                                      <a:gd name="connsiteX11" fmla="*/ 3509 w 15395"/>
                                      <a:gd name="connsiteY11" fmla="*/ -367 h 31666"/>
                                      <a:gd name="connsiteX12" fmla="*/ 1725 w 15395"/>
                                      <a:gd name="connsiteY12" fmla="*/ 6010 h 31666"/>
                                      <a:gd name="connsiteX13" fmla="*/ 1725 w 15395"/>
                                      <a:gd name="connsiteY13" fmla="*/ 19398 h 31666"/>
                                      <a:gd name="connsiteX14" fmla="*/ -1250 w 15395"/>
                                      <a:gd name="connsiteY14" fmla="*/ 19398 h 31666"/>
                                      <a:gd name="connsiteX15" fmla="*/ -1250 w 15395"/>
                                      <a:gd name="connsiteY15" fmla="*/ 22548 h 31666"/>
                                      <a:gd name="connsiteX16" fmla="*/ 1725 w 15395"/>
                                      <a:gd name="connsiteY16" fmla="*/ 22548 h 31666"/>
                                      <a:gd name="connsiteX17" fmla="*/ 1725 w 15395"/>
                                      <a:gd name="connsiteY17" fmla="*/ 29552 h 31666"/>
                                      <a:gd name="connsiteX18" fmla="*/ 5800 w 15395"/>
                                      <a:gd name="connsiteY18" fmla="*/ 29552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5800" y="29552"/>
                                        </a:moveTo>
                                        <a:lnTo>
                                          <a:pt x="5800" y="22548"/>
                                        </a:lnTo>
                                        <a:lnTo>
                                          <a:pt x="14146" y="22548"/>
                                        </a:lnTo>
                                        <a:lnTo>
                                          <a:pt x="14146" y="19398"/>
                                        </a:lnTo>
                                        <a:lnTo>
                                          <a:pt x="5800" y="19398"/>
                                        </a:lnTo>
                                        <a:lnTo>
                                          <a:pt x="5800" y="6010"/>
                                        </a:lnTo>
                                        <a:cubicBezTo>
                                          <a:pt x="5800" y="3999"/>
                                          <a:pt x="6075" y="2708"/>
                                          <a:pt x="6624" y="2134"/>
                                        </a:cubicBezTo>
                                        <a:cubicBezTo>
                                          <a:pt x="7174" y="1561"/>
                                          <a:pt x="8295" y="1275"/>
                                          <a:pt x="9987" y="1275"/>
                                        </a:cubicBezTo>
                                        <a:lnTo>
                                          <a:pt x="14146" y="1275"/>
                                        </a:lnTo>
                                        <a:lnTo>
                                          <a:pt x="14146" y="-2115"/>
                                        </a:lnTo>
                                        <a:lnTo>
                                          <a:pt x="9987" y="-2115"/>
                                        </a:lnTo>
                                        <a:cubicBezTo>
                                          <a:pt x="6857" y="-2115"/>
                                          <a:pt x="4698" y="-1532"/>
                                          <a:pt x="3509" y="-367"/>
                                        </a:cubicBezTo>
                                        <a:cubicBezTo>
                                          <a:pt x="2320" y="803"/>
                                          <a:pt x="1725" y="2928"/>
                                          <a:pt x="1725" y="6010"/>
                                        </a:cubicBezTo>
                                        <a:lnTo>
                                          <a:pt x="1725" y="19398"/>
                                        </a:lnTo>
                                        <a:lnTo>
                                          <a:pt x="-1250" y="19398"/>
                                        </a:lnTo>
                                        <a:lnTo>
                                          <a:pt x="-1250" y="22548"/>
                                        </a:lnTo>
                                        <a:lnTo>
                                          <a:pt x="1725" y="22548"/>
                                        </a:lnTo>
                                        <a:lnTo>
                                          <a:pt x="1725" y="29552"/>
                                        </a:lnTo>
                                        <a:lnTo>
                                          <a:pt x="5800" y="2955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34" name="Freeform: Shape 3234"/>
                                <wps:cNvSpPr/>
                                <wps:spPr>
                                  <a:xfrm rot="-5400000" flipV="1">
                                    <a:off x="976796" y="6589620"/>
                                    <a:ext cx="23446" cy="3142"/>
                                  </a:xfrm>
                                  <a:custGeom>
                                    <a:avLst/>
                                    <a:gdLst>
                                      <a:gd name="connsiteX0" fmla="*/ 21866 w 23446"/>
                                      <a:gd name="connsiteY0" fmla="*/ 4557 h 3142"/>
                                      <a:gd name="connsiteX1" fmla="*/ 21866 w 23446"/>
                                      <a:gd name="connsiteY1" fmla="*/ 1414 h 3142"/>
                                      <a:gd name="connsiteX2" fmla="*/ -1580 w 23446"/>
                                      <a:gd name="connsiteY2" fmla="*/ 1414 h 3142"/>
                                      <a:gd name="connsiteX3" fmla="*/ -1580 w 23446"/>
                                      <a:gd name="connsiteY3" fmla="*/ 4557 h 3142"/>
                                      <a:gd name="connsiteX4" fmla="*/ 21866 w 23446"/>
                                      <a:gd name="connsiteY4" fmla="*/ 4557 h 31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3446" h="3142">
                                        <a:moveTo>
                                          <a:pt x="21866" y="4557"/>
                                        </a:moveTo>
                                        <a:lnTo>
                                          <a:pt x="21866" y="1414"/>
                                        </a:lnTo>
                                        <a:lnTo>
                                          <a:pt x="-1580" y="1414"/>
                                        </a:lnTo>
                                        <a:lnTo>
                                          <a:pt x="-1580" y="4557"/>
                                        </a:lnTo>
                                        <a:lnTo>
                                          <a:pt x="21866" y="4557"/>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35" name="Freeform: Shape 3235"/>
                                <wps:cNvSpPr/>
                                <wps:spPr>
                                  <a:xfrm rot="-5400000" flipV="1">
                                    <a:off x="959596" y="6555973"/>
                                    <a:ext cx="14451" cy="25254"/>
                                  </a:xfrm>
                                  <a:custGeom>
                                    <a:avLst/>
                                    <a:gdLst>
                                      <a:gd name="connsiteX0" fmla="*/ 12860 w 14451"/>
                                      <a:gd name="connsiteY0" fmla="*/ 19209 h 25254"/>
                                      <a:gd name="connsiteX1" fmla="*/ 11373 w 14451"/>
                                      <a:gd name="connsiteY1" fmla="*/ 19787 h 25254"/>
                                      <a:gd name="connsiteX2" fmla="*/ 9603 w 14451"/>
                                      <a:gd name="connsiteY2" fmla="*/ 19977 h 25254"/>
                                      <a:gd name="connsiteX3" fmla="*/ 4323 w 14451"/>
                                      <a:gd name="connsiteY3" fmla="*/ 17744 h 25254"/>
                                      <a:gd name="connsiteX4" fmla="*/ 2483 w 14451"/>
                                      <a:gd name="connsiteY4" fmla="*/ 11324 h 25254"/>
                                      <a:gd name="connsiteX5" fmla="*/ 2483 w 14451"/>
                                      <a:gd name="connsiteY5" fmla="*/ -1669 h 25254"/>
                                      <a:gd name="connsiteX6" fmla="*/ -1591 w 14451"/>
                                      <a:gd name="connsiteY6" fmla="*/ -1669 h 25254"/>
                                      <a:gd name="connsiteX7" fmla="*/ -1591 w 14451"/>
                                      <a:gd name="connsiteY7" fmla="*/ 22993 h 25254"/>
                                      <a:gd name="connsiteX8" fmla="*/ 2483 w 14451"/>
                                      <a:gd name="connsiteY8" fmla="*/ 22993 h 25254"/>
                                      <a:gd name="connsiteX9" fmla="*/ 2483 w 14451"/>
                                      <a:gd name="connsiteY9" fmla="*/ 19160 h 25254"/>
                                      <a:gd name="connsiteX10" fmla="*/ 5811 w 14451"/>
                                      <a:gd name="connsiteY10" fmla="*/ 22493 h 25254"/>
                                      <a:gd name="connsiteX11" fmla="*/ 10795 w 14451"/>
                                      <a:gd name="connsiteY11" fmla="*/ 23585 h 25254"/>
                                      <a:gd name="connsiteX12" fmla="*/ 11718 w 14451"/>
                                      <a:gd name="connsiteY12" fmla="*/ 23529 h 25254"/>
                                      <a:gd name="connsiteX13" fmla="*/ 12839 w 14451"/>
                                      <a:gd name="connsiteY13" fmla="*/ 23367 h 25254"/>
                                      <a:gd name="connsiteX14" fmla="*/ 12860 w 14451"/>
                                      <a:gd name="connsiteY14" fmla="*/ 19209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2860" y="19209"/>
                                        </a:moveTo>
                                        <a:cubicBezTo>
                                          <a:pt x="12404" y="19472"/>
                                          <a:pt x="11908" y="19665"/>
                                          <a:pt x="11373" y="19787"/>
                                        </a:cubicBezTo>
                                        <a:cubicBezTo>
                                          <a:pt x="10837" y="19914"/>
                                          <a:pt x="10247" y="19977"/>
                                          <a:pt x="9603" y="19977"/>
                                        </a:cubicBezTo>
                                        <a:cubicBezTo>
                                          <a:pt x="7310" y="19977"/>
                                          <a:pt x="5550" y="19233"/>
                                          <a:pt x="4323" y="17744"/>
                                        </a:cubicBezTo>
                                        <a:cubicBezTo>
                                          <a:pt x="3097" y="16255"/>
                                          <a:pt x="2483" y="14115"/>
                                          <a:pt x="2483" y="11324"/>
                                        </a:cubicBezTo>
                                        <a:lnTo>
                                          <a:pt x="2483" y="-1669"/>
                                        </a:lnTo>
                                        <a:lnTo>
                                          <a:pt x="-1591" y="-1669"/>
                                        </a:lnTo>
                                        <a:lnTo>
                                          <a:pt x="-1591" y="22993"/>
                                        </a:lnTo>
                                        <a:lnTo>
                                          <a:pt x="2483" y="22993"/>
                                        </a:lnTo>
                                        <a:lnTo>
                                          <a:pt x="2483" y="19160"/>
                                        </a:lnTo>
                                        <a:cubicBezTo>
                                          <a:pt x="3339" y="20659"/>
                                          <a:pt x="4448" y="21770"/>
                                          <a:pt x="5811" y="22493"/>
                                        </a:cubicBezTo>
                                        <a:cubicBezTo>
                                          <a:pt x="7178" y="23221"/>
                                          <a:pt x="8840" y="23585"/>
                                          <a:pt x="10795" y="23585"/>
                                        </a:cubicBezTo>
                                        <a:cubicBezTo>
                                          <a:pt x="11072" y="23585"/>
                                          <a:pt x="11380" y="23566"/>
                                          <a:pt x="11718" y="23529"/>
                                        </a:cubicBezTo>
                                        <a:cubicBezTo>
                                          <a:pt x="12057" y="23496"/>
                                          <a:pt x="12430" y="23442"/>
                                          <a:pt x="12839" y="23367"/>
                                        </a:cubicBezTo>
                                        <a:lnTo>
                                          <a:pt x="12860" y="1920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36" name="Freeform: Shape 3236"/>
                                <wps:cNvSpPr/>
                                <wps:spPr>
                                  <a:xfrm rot="-5400000" flipV="1">
                                    <a:off x="957382" y="6537200"/>
                                    <a:ext cx="19519" cy="25895"/>
                                  </a:xfrm>
                                  <a:custGeom>
                                    <a:avLst/>
                                    <a:gdLst>
                                      <a:gd name="connsiteX0" fmla="*/ 17797 w 19519"/>
                                      <a:gd name="connsiteY0" fmla="*/ 22732 h 25895"/>
                                      <a:gd name="connsiteX1" fmla="*/ 17797 w 19519"/>
                                      <a:gd name="connsiteY1" fmla="*/ 18941 h 25895"/>
                                      <a:gd name="connsiteX2" fmla="*/ 14350 w 19519"/>
                                      <a:gd name="connsiteY2" fmla="*/ 20364 h 25895"/>
                                      <a:gd name="connsiteX3" fmla="*/ 10861 w 19519"/>
                                      <a:gd name="connsiteY3" fmla="*/ 20836 h 25895"/>
                                      <a:gd name="connsiteX4" fmla="*/ 4728 w 19519"/>
                                      <a:gd name="connsiteY4" fmla="*/ 18335 h 25895"/>
                                      <a:gd name="connsiteX5" fmla="*/ 2549 w 19519"/>
                                      <a:gd name="connsiteY5" fmla="*/ 11324 h 25895"/>
                                      <a:gd name="connsiteX6" fmla="*/ 4728 w 19519"/>
                                      <a:gd name="connsiteY6" fmla="*/ 4305 h 25895"/>
                                      <a:gd name="connsiteX7" fmla="*/ 10861 w 19519"/>
                                      <a:gd name="connsiteY7" fmla="*/ 1811 h 25895"/>
                                      <a:gd name="connsiteX8" fmla="*/ 14350 w 19519"/>
                                      <a:gd name="connsiteY8" fmla="*/ 2283 h 25895"/>
                                      <a:gd name="connsiteX9" fmla="*/ 17797 w 19519"/>
                                      <a:gd name="connsiteY9" fmla="*/ 3707 h 25895"/>
                                      <a:gd name="connsiteX10" fmla="*/ 17797 w 19519"/>
                                      <a:gd name="connsiteY10" fmla="*/ -42 h 25895"/>
                                      <a:gd name="connsiteX11" fmla="*/ 14280 w 19519"/>
                                      <a:gd name="connsiteY11" fmla="*/ -1226 h 25895"/>
                                      <a:gd name="connsiteX12" fmla="*/ 10417 w 19519"/>
                                      <a:gd name="connsiteY12" fmla="*/ -1628 h 25895"/>
                                      <a:gd name="connsiteX13" fmla="*/ 1555 w 19519"/>
                                      <a:gd name="connsiteY13" fmla="*/ 1874 h 25895"/>
                                      <a:gd name="connsiteX14" fmla="*/ -1722 w 19519"/>
                                      <a:gd name="connsiteY14" fmla="*/ 11324 h 25895"/>
                                      <a:gd name="connsiteX15" fmla="*/ 1591 w 19519"/>
                                      <a:gd name="connsiteY15" fmla="*/ 20808 h 25895"/>
                                      <a:gd name="connsiteX16" fmla="*/ 10684 w 19519"/>
                                      <a:gd name="connsiteY16" fmla="*/ 24268 h 25895"/>
                                      <a:gd name="connsiteX17" fmla="*/ 14336 w 19519"/>
                                      <a:gd name="connsiteY17" fmla="*/ 23880 h 25895"/>
                                      <a:gd name="connsiteX18" fmla="*/ 17797 w 19519"/>
                                      <a:gd name="connsiteY18" fmla="*/ 22732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7797" y="22732"/>
                                        </a:moveTo>
                                        <a:lnTo>
                                          <a:pt x="17797" y="18941"/>
                                        </a:lnTo>
                                        <a:cubicBezTo>
                                          <a:pt x="16650" y="19575"/>
                                          <a:pt x="15501" y="20049"/>
                                          <a:pt x="14350" y="20364"/>
                                        </a:cubicBezTo>
                                        <a:cubicBezTo>
                                          <a:pt x="13199" y="20679"/>
                                          <a:pt x="12036" y="20836"/>
                                          <a:pt x="10861" y="20836"/>
                                        </a:cubicBezTo>
                                        <a:cubicBezTo>
                                          <a:pt x="8229" y="20836"/>
                                          <a:pt x="6185" y="20002"/>
                                          <a:pt x="4728" y="18335"/>
                                        </a:cubicBezTo>
                                        <a:cubicBezTo>
                                          <a:pt x="3276" y="16672"/>
                                          <a:pt x="2549" y="14335"/>
                                          <a:pt x="2549" y="11324"/>
                                        </a:cubicBezTo>
                                        <a:cubicBezTo>
                                          <a:pt x="2549" y="8312"/>
                                          <a:pt x="3276" y="5973"/>
                                          <a:pt x="4728" y="4305"/>
                                        </a:cubicBezTo>
                                        <a:cubicBezTo>
                                          <a:pt x="6185" y="2643"/>
                                          <a:pt x="8229" y="1811"/>
                                          <a:pt x="10861" y="1811"/>
                                        </a:cubicBezTo>
                                        <a:cubicBezTo>
                                          <a:pt x="12036" y="1811"/>
                                          <a:pt x="13199" y="1968"/>
                                          <a:pt x="14350" y="2283"/>
                                        </a:cubicBezTo>
                                        <a:cubicBezTo>
                                          <a:pt x="15501" y="2598"/>
                                          <a:pt x="16650" y="3072"/>
                                          <a:pt x="17797" y="3707"/>
                                        </a:cubicBezTo>
                                        <a:lnTo>
                                          <a:pt x="17797" y="-42"/>
                                        </a:lnTo>
                                        <a:cubicBezTo>
                                          <a:pt x="16665" y="-568"/>
                                          <a:pt x="15492" y="-963"/>
                                          <a:pt x="14280" y="-1226"/>
                                        </a:cubicBezTo>
                                        <a:cubicBezTo>
                                          <a:pt x="13072" y="-1494"/>
                                          <a:pt x="11784" y="-1628"/>
                                          <a:pt x="10417" y="-1628"/>
                                        </a:cubicBezTo>
                                        <a:cubicBezTo>
                                          <a:pt x="6699" y="-1628"/>
                                          <a:pt x="3745" y="-460"/>
                                          <a:pt x="1555" y="1874"/>
                                        </a:cubicBezTo>
                                        <a:cubicBezTo>
                                          <a:pt x="-630" y="4209"/>
                                          <a:pt x="-1722" y="7359"/>
                                          <a:pt x="-1722" y="11324"/>
                                        </a:cubicBezTo>
                                        <a:cubicBezTo>
                                          <a:pt x="-1722" y="15345"/>
                                          <a:pt x="-618" y="18506"/>
                                          <a:pt x="1591" y="20808"/>
                                        </a:cubicBezTo>
                                        <a:cubicBezTo>
                                          <a:pt x="3804" y="23115"/>
                                          <a:pt x="6835" y="24268"/>
                                          <a:pt x="10684" y="24268"/>
                                        </a:cubicBezTo>
                                        <a:cubicBezTo>
                                          <a:pt x="11930" y="24268"/>
                                          <a:pt x="13147" y="24139"/>
                                          <a:pt x="14336" y="23880"/>
                                        </a:cubicBezTo>
                                        <a:cubicBezTo>
                                          <a:pt x="15525" y="23627"/>
                                          <a:pt x="16679" y="23244"/>
                                          <a:pt x="17797" y="2273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37" name="Freeform: Shape 3237"/>
                                <wps:cNvSpPr/>
                                <wps:spPr>
                                  <a:xfrm rot="-5400000" flipV="1">
                                    <a:off x="956487" y="6510545"/>
                                    <a:ext cx="20668" cy="25254"/>
                                  </a:xfrm>
                                  <a:custGeom>
                                    <a:avLst/>
                                    <a:gdLst>
                                      <a:gd name="connsiteX0" fmla="*/ 18637 w 20668"/>
                                      <a:gd name="connsiteY0" fmla="*/ 13210 h 25254"/>
                                      <a:gd name="connsiteX1" fmla="*/ 18637 w 20668"/>
                                      <a:gd name="connsiteY1" fmla="*/ -1679 h 25254"/>
                                      <a:gd name="connsiteX2" fmla="*/ 14583 w 20668"/>
                                      <a:gd name="connsiteY2" fmla="*/ -1679 h 25254"/>
                                      <a:gd name="connsiteX3" fmla="*/ 14583 w 20668"/>
                                      <a:gd name="connsiteY3" fmla="*/ 13076 h 25254"/>
                                      <a:gd name="connsiteX4" fmla="*/ 13216 w 20668"/>
                                      <a:gd name="connsiteY4" fmla="*/ 18311 h 25254"/>
                                      <a:gd name="connsiteX5" fmla="*/ 9120 w 20668"/>
                                      <a:gd name="connsiteY5" fmla="*/ 20052 h 25254"/>
                                      <a:gd name="connsiteX6" fmla="*/ 3939 w 20668"/>
                                      <a:gd name="connsiteY6" fmla="*/ 17959 h 25254"/>
                                      <a:gd name="connsiteX7" fmla="*/ 2042 w 20668"/>
                                      <a:gd name="connsiteY7" fmla="*/ 12259 h 25254"/>
                                      <a:gd name="connsiteX8" fmla="*/ 2042 w 20668"/>
                                      <a:gd name="connsiteY8" fmla="*/ -1679 h 25254"/>
                                      <a:gd name="connsiteX9" fmla="*/ -2032 w 20668"/>
                                      <a:gd name="connsiteY9" fmla="*/ -1679 h 25254"/>
                                      <a:gd name="connsiteX10" fmla="*/ -2032 w 20668"/>
                                      <a:gd name="connsiteY10" fmla="*/ 22983 h 25254"/>
                                      <a:gd name="connsiteX11" fmla="*/ 2042 w 20668"/>
                                      <a:gd name="connsiteY11" fmla="*/ 22983 h 25254"/>
                                      <a:gd name="connsiteX12" fmla="*/ 2042 w 20668"/>
                                      <a:gd name="connsiteY12" fmla="*/ 19150 h 25254"/>
                                      <a:gd name="connsiteX13" fmla="*/ 5468 w 20668"/>
                                      <a:gd name="connsiteY13" fmla="*/ 22476 h 25254"/>
                                      <a:gd name="connsiteX14" fmla="*/ 10022 w 20668"/>
                                      <a:gd name="connsiteY14" fmla="*/ 23575 h 25254"/>
                                      <a:gd name="connsiteX15" fmla="*/ 16451 w 20668"/>
                                      <a:gd name="connsiteY15" fmla="*/ 20947 h 25254"/>
                                      <a:gd name="connsiteX16" fmla="*/ 18637 w 20668"/>
                                      <a:gd name="connsiteY16" fmla="*/ 13210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8637" y="13210"/>
                                        </a:moveTo>
                                        <a:lnTo>
                                          <a:pt x="18637" y="-1679"/>
                                        </a:lnTo>
                                        <a:lnTo>
                                          <a:pt x="14583" y="-1679"/>
                                        </a:lnTo>
                                        <a:lnTo>
                                          <a:pt x="14583" y="13076"/>
                                        </a:lnTo>
                                        <a:cubicBezTo>
                                          <a:pt x="14583" y="15411"/>
                                          <a:pt x="14127" y="17156"/>
                                          <a:pt x="13216" y="18311"/>
                                        </a:cubicBezTo>
                                        <a:cubicBezTo>
                                          <a:pt x="12304" y="19472"/>
                                          <a:pt x="10939" y="20052"/>
                                          <a:pt x="9120" y="20052"/>
                                        </a:cubicBezTo>
                                        <a:cubicBezTo>
                                          <a:pt x="6930" y="20052"/>
                                          <a:pt x="5203" y="19354"/>
                                          <a:pt x="3939" y="17959"/>
                                        </a:cubicBezTo>
                                        <a:cubicBezTo>
                                          <a:pt x="2675" y="16569"/>
                                          <a:pt x="2042" y="14668"/>
                                          <a:pt x="2042" y="12259"/>
                                        </a:cubicBezTo>
                                        <a:lnTo>
                                          <a:pt x="2042" y="-1679"/>
                                        </a:lnTo>
                                        <a:lnTo>
                                          <a:pt x="-2032" y="-1679"/>
                                        </a:lnTo>
                                        <a:lnTo>
                                          <a:pt x="-2032" y="22983"/>
                                        </a:lnTo>
                                        <a:lnTo>
                                          <a:pt x="2042" y="22983"/>
                                        </a:lnTo>
                                        <a:lnTo>
                                          <a:pt x="2042" y="19150"/>
                                        </a:lnTo>
                                        <a:cubicBezTo>
                                          <a:pt x="3015" y="20634"/>
                                          <a:pt x="4157" y="21743"/>
                                          <a:pt x="5468" y="22476"/>
                                        </a:cubicBezTo>
                                        <a:cubicBezTo>
                                          <a:pt x="6784" y="23209"/>
                                          <a:pt x="8302" y="23575"/>
                                          <a:pt x="10022" y="23575"/>
                                        </a:cubicBezTo>
                                        <a:cubicBezTo>
                                          <a:pt x="12856" y="23575"/>
                                          <a:pt x="14999" y="22699"/>
                                          <a:pt x="16451" y="20947"/>
                                        </a:cubicBezTo>
                                        <a:cubicBezTo>
                                          <a:pt x="17908" y="19195"/>
                                          <a:pt x="18637" y="16616"/>
                                          <a:pt x="18637" y="1321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38" name="Freeform: Shape 3238"/>
                                <wps:cNvSpPr/>
                                <wps:spPr>
                                  <a:xfrm rot="-5400000" flipV="1">
                                    <a:off x="956487" y="6481963"/>
                                    <a:ext cx="20668" cy="25254"/>
                                  </a:xfrm>
                                  <a:custGeom>
                                    <a:avLst/>
                                    <a:gdLst>
                                      <a:gd name="connsiteX0" fmla="*/ 18637 w 20668"/>
                                      <a:gd name="connsiteY0" fmla="*/ 13204 h 25254"/>
                                      <a:gd name="connsiteX1" fmla="*/ 18637 w 20668"/>
                                      <a:gd name="connsiteY1" fmla="*/ -1685 h 25254"/>
                                      <a:gd name="connsiteX2" fmla="*/ 14583 w 20668"/>
                                      <a:gd name="connsiteY2" fmla="*/ -1685 h 25254"/>
                                      <a:gd name="connsiteX3" fmla="*/ 14583 w 20668"/>
                                      <a:gd name="connsiteY3" fmla="*/ 13070 h 25254"/>
                                      <a:gd name="connsiteX4" fmla="*/ 13216 w 20668"/>
                                      <a:gd name="connsiteY4" fmla="*/ 18305 h 25254"/>
                                      <a:gd name="connsiteX5" fmla="*/ 9120 w 20668"/>
                                      <a:gd name="connsiteY5" fmla="*/ 20046 h 25254"/>
                                      <a:gd name="connsiteX6" fmla="*/ 3939 w 20668"/>
                                      <a:gd name="connsiteY6" fmla="*/ 17953 h 25254"/>
                                      <a:gd name="connsiteX7" fmla="*/ 2042 w 20668"/>
                                      <a:gd name="connsiteY7" fmla="*/ 12252 h 25254"/>
                                      <a:gd name="connsiteX8" fmla="*/ 2042 w 20668"/>
                                      <a:gd name="connsiteY8" fmla="*/ -1685 h 25254"/>
                                      <a:gd name="connsiteX9" fmla="*/ -2032 w 20668"/>
                                      <a:gd name="connsiteY9" fmla="*/ -1685 h 25254"/>
                                      <a:gd name="connsiteX10" fmla="*/ -2032 w 20668"/>
                                      <a:gd name="connsiteY10" fmla="*/ 22977 h 25254"/>
                                      <a:gd name="connsiteX11" fmla="*/ 2042 w 20668"/>
                                      <a:gd name="connsiteY11" fmla="*/ 22977 h 25254"/>
                                      <a:gd name="connsiteX12" fmla="*/ 2042 w 20668"/>
                                      <a:gd name="connsiteY12" fmla="*/ 19144 h 25254"/>
                                      <a:gd name="connsiteX13" fmla="*/ 5468 w 20668"/>
                                      <a:gd name="connsiteY13" fmla="*/ 22470 h 25254"/>
                                      <a:gd name="connsiteX14" fmla="*/ 10022 w 20668"/>
                                      <a:gd name="connsiteY14" fmla="*/ 23569 h 25254"/>
                                      <a:gd name="connsiteX15" fmla="*/ 16451 w 20668"/>
                                      <a:gd name="connsiteY15" fmla="*/ 20940 h 25254"/>
                                      <a:gd name="connsiteX16" fmla="*/ 18637 w 20668"/>
                                      <a:gd name="connsiteY16" fmla="*/ 13204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8637" y="13204"/>
                                        </a:moveTo>
                                        <a:lnTo>
                                          <a:pt x="18637" y="-1685"/>
                                        </a:lnTo>
                                        <a:lnTo>
                                          <a:pt x="14583" y="-1685"/>
                                        </a:lnTo>
                                        <a:lnTo>
                                          <a:pt x="14583" y="13070"/>
                                        </a:lnTo>
                                        <a:cubicBezTo>
                                          <a:pt x="14583" y="15404"/>
                                          <a:pt x="14127" y="17150"/>
                                          <a:pt x="13216" y="18305"/>
                                        </a:cubicBezTo>
                                        <a:cubicBezTo>
                                          <a:pt x="12304" y="19465"/>
                                          <a:pt x="10939" y="20046"/>
                                          <a:pt x="9120" y="20046"/>
                                        </a:cubicBezTo>
                                        <a:cubicBezTo>
                                          <a:pt x="6930" y="20046"/>
                                          <a:pt x="5203" y="19348"/>
                                          <a:pt x="3939" y="17953"/>
                                        </a:cubicBezTo>
                                        <a:cubicBezTo>
                                          <a:pt x="2675" y="16562"/>
                                          <a:pt x="2042" y="14662"/>
                                          <a:pt x="2042" y="12252"/>
                                        </a:cubicBezTo>
                                        <a:lnTo>
                                          <a:pt x="2042" y="-1685"/>
                                        </a:lnTo>
                                        <a:lnTo>
                                          <a:pt x="-2032" y="-1685"/>
                                        </a:lnTo>
                                        <a:lnTo>
                                          <a:pt x="-2032" y="22977"/>
                                        </a:lnTo>
                                        <a:lnTo>
                                          <a:pt x="2042" y="22977"/>
                                        </a:lnTo>
                                        <a:lnTo>
                                          <a:pt x="2042" y="19144"/>
                                        </a:lnTo>
                                        <a:cubicBezTo>
                                          <a:pt x="3015" y="20628"/>
                                          <a:pt x="4157" y="21737"/>
                                          <a:pt x="5468" y="22470"/>
                                        </a:cubicBezTo>
                                        <a:cubicBezTo>
                                          <a:pt x="6784" y="23202"/>
                                          <a:pt x="8302" y="23569"/>
                                          <a:pt x="10022" y="23569"/>
                                        </a:cubicBezTo>
                                        <a:cubicBezTo>
                                          <a:pt x="12856" y="23569"/>
                                          <a:pt x="14999" y="22693"/>
                                          <a:pt x="16451" y="20940"/>
                                        </a:cubicBezTo>
                                        <a:cubicBezTo>
                                          <a:pt x="17908" y="19188"/>
                                          <a:pt x="18637" y="16609"/>
                                          <a:pt x="18637" y="1320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39" name="Freeform: Shape 3239"/>
                                <wps:cNvSpPr/>
                                <wps:spPr>
                                  <a:xfrm rot="-5400000" flipV="1">
                                    <a:off x="957502" y="6454305"/>
                                    <a:ext cx="15198" cy="37063"/>
                                  </a:xfrm>
                                  <a:custGeom>
                                    <a:avLst/>
                                    <a:gdLst>
                                      <a:gd name="connsiteX0" fmla="*/ 10392 w 15198"/>
                                      <a:gd name="connsiteY0" fmla="*/ 35130 h 37063"/>
                                      <a:gd name="connsiteX1" fmla="*/ 14135 w 15198"/>
                                      <a:gd name="connsiteY1" fmla="*/ 35130 h 37063"/>
                                      <a:gd name="connsiteX2" fmla="*/ 2680 w 15198"/>
                                      <a:gd name="connsiteY2" fmla="*/ -1934 h 37063"/>
                                      <a:gd name="connsiteX3" fmla="*/ -1063 w 15198"/>
                                      <a:gd name="connsiteY3" fmla="*/ -1934 h 37063"/>
                                      <a:gd name="connsiteX4" fmla="*/ 10392 w 15198"/>
                                      <a:gd name="connsiteY4" fmla="*/ 35130 h 370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5198" h="37063">
                                        <a:moveTo>
                                          <a:pt x="10392" y="35130"/>
                                        </a:moveTo>
                                        <a:lnTo>
                                          <a:pt x="14135" y="35130"/>
                                        </a:lnTo>
                                        <a:lnTo>
                                          <a:pt x="2680" y="-1934"/>
                                        </a:lnTo>
                                        <a:lnTo>
                                          <a:pt x="-1063" y="-1934"/>
                                        </a:lnTo>
                                        <a:lnTo>
                                          <a:pt x="10392" y="3513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40" name="Freeform: Shape 3240"/>
                                <wps:cNvSpPr/>
                                <wps:spPr>
                                  <a:xfrm rot="-5400000" flipV="1">
                                    <a:off x="957382" y="6440048"/>
                                    <a:ext cx="19519" cy="25895"/>
                                  </a:xfrm>
                                  <a:custGeom>
                                    <a:avLst/>
                                    <a:gdLst>
                                      <a:gd name="connsiteX0" fmla="*/ 17797 w 19519"/>
                                      <a:gd name="connsiteY0" fmla="*/ 22710 h 25895"/>
                                      <a:gd name="connsiteX1" fmla="*/ 17797 w 19519"/>
                                      <a:gd name="connsiteY1" fmla="*/ 18919 h 25895"/>
                                      <a:gd name="connsiteX2" fmla="*/ 14350 w 19519"/>
                                      <a:gd name="connsiteY2" fmla="*/ 20343 h 25895"/>
                                      <a:gd name="connsiteX3" fmla="*/ 10861 w 19519"/>
                                      <a:gd name="connsiteY3" fmla="*/ 20815 h 25895"/>
                                      <a:gd name="connsiteX4" fmla="*/ 4728 w 19519"/>
                                      <a:gd name="connsiteY4" fmla="*/ 18313 h 25895"/>
                                      <a:gd name="connsiteX5" fmla="*/ 2549 w 19519"/>
                                      <a:gd name="connsiteY5" fmla="*/ 11302 h 25895"/>
                                      <a:gd name="connsiteX6" fmla="*/ 4728 w 19519"/>
                                      <a:gd name="connsiteY6" fmla="*/ 4284 h 25895"/>
                                      <a:gd name="connsiteX7" fmla="*/ 10861 w 19519"/>
                                      <a:gd name="connsiteY7" fmla="*/ 1789 h 25895"/>
                                      <a:gd name="connsiteX8" fmla="*/ 14350 w 19519"/>
                                      <a:gd name="connsiteY8" fmla="*/ 2262 h 25895"/>
                                      <a:gd name="connsiteX9" fmla="*/ 17797 w 19519"/>
                                      <a:gd name="connsiteY9" fmla="*/ 3685 h 25895"/>
                                      <a:gd name="connsiteX10" fmla="*/ 17797 w 19519"/>
                                      <a:gd name="connsiteY10" fmla="*/ -64 h 25895"/>
                                      <a:gd name="connsiteX11" fmla="*/ 14280 w 19519"/>
                                      <a:gd name="connsiteY11" fmla="*/ -1247 h 25895"/>
                                      <a:gd name="connsiteX12" fmla="*/ 10417 w 19519"/>
                                      <a:gd name="connsiteY12" fmla="*/ -1649 h 25895"/>
                                      <a:gd name="connsiteX13" fmla="*/ 1555 w 19519"/>
                                      <a:gd name="connsiteY13" fmla="*/ 1853 h 25895"/>
                                      <a:gd name="connsiteX14" fmla="*/ -1722 w 19519"/>
                                      <a:gd name="connsiteY14" fmla="*/ 11302 h 25895"/>
                                      <a:gd name="connsiteX15" fmla="*/ 1591 w 19519"/>
                                      <a:gd name="connsiteY15" fmla="*/ 20786 h 25895"/>
                                      <a:gd name="connsiteX16" fmla="*/ 10684 w 19519"/>
                                      <a:gd name="connsiteY16" fmla="*/ 24246 h 25895"/>
                                      <a:gd name="connsiteX17" fmla="*/ 14336 w 19519"/>
                                      <a:gd name="connsiteY17" fmla="*/ 23859 h 25895"/>
                                      <a:gd name="connsiteX18" fmla="*/ 17797 w 19519"/>
                                      <a:gd name="connsiteY18" fmla="*/ 22710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7797" y="22710"/>
                                        </a:moveTo>
                                        <a:lnTo>
                                          <a:pt x="17797" y="18919"/>
                                        </a:lnTo>
                                        <a:cubicBezTo>
                                          <a:pt x="16650" y="19553"/>
                                          <a:pt x="15501" y="20028"/>
                                          <a:pt x="14350" y="20343"/>
                                        </a:cubicBezTo>
                                        <a:cubicBezTo>
                                          <a:pt x="13199" y="20657"/>
                                          <a:pt x="12036" y="20815"/>
                                          <a:pt x="10861" y="20815"/>
                                        </a:cubicBezTo>
                                        <a:cubicBezTo>
                                          <a:pt x="8229" y="20815"/>
                                          <a:pt x="6185" y="19981"/>
                                          <a:pt x="4728" y="18313"/>
                                        </a:cubicBezTo>
                                        <a:cubicBezTo>
                                          <a:pt x="3276" y="16650"/>
                                          <a:pt x="2549" y="14313"/>
                                          <a:pt x="2549" y="11302"/>
                                        </a:cubicBezTo>
                                        <a:cubicBezTo>
                                          <a:pt x="2549" y="8291"/>
                                          <a:pt x="3276" y="5952"/>
                                          <a:pt x="4728" y="4284"/>
                                        </a:cubicBezTo>
                                        <a:cubicBezTo>
                                          <a:pt x="6185" y="2621"/>
                                          <a:pt x="8229" y="1789"/>
                                          <a:pt x="10861" y="1789"/>
                                        </a:cubicBezTo>
                                        <a:cubicBezTo>
                                          <a:pt x="12036" y="1789"/>
                                          <a:pt x="13199" y="1947"/>
                                          <a:pt x="14350" y="2262"/>
                                        </a:cubicBezTo>
                                        <a:cubicBezTo>
                                          <a:pt x="15501" y="2576"/>
                                          <a:pt x="16650" y="3051"/>
                                          <a:pt x="17797" y="3685"/>
                                        </a:cubicBezTo>
                                        <a:lnTo>
                                          <a:pt x="17797" y="-64"/>
                                        </a:lnTo>
                                        <a:cubicBezTo>
                                          <a:pt x="16665" y="-590"/>
                                          <a:pt x="15492" y="-984"/>
                                          <a:pt x="14280" y="-1247"/>
                                        </a:cubicBezTo>
                                        <a:cubicBezTo>
                                          <a:pt x="13072" y="-1515"/>
                                          <a:pt x="11784" y="-1649"/>
                                          <a:pt x="10417" y="-1649"/>
                                        </a:cubicBezTo>
                                        <a:cubicBezTo>
                                          <a:pt x="6699" y="-1649"/>
                                          <a:pt x="3745" y="-482"/>
                                          <a:pt x="1555" y="1853"/>
                                        </a:cubicBezTo>
                                        <a:cubicBezTo>
                                          <a:pt x="-630" y="4188"/>
                                          <a:pt x="-1722" y="7337"/>
                                          <a:pt x="-1722" y="11302"/>
                                        </a:cubicBezTo>
                                        <a:cubicBezTo>
                                          <a:pt x="-1722" y="15323"/>
                                          <a:pt x="-618" y="18485"/>
                                          <a:pt x="1591" y="20786"/>
                                        </a:cubicBezTo>
                                        <a:cubicBezTo>
                                          <a:pt x="3804" y="23093"/>
                                          <a:pt x="6835" y="24246"/>
                                          <a:pt x="10684" y="24246"/>
                                        </a:cubicBezTo>
                                        <a:cubicBezTo>
                                          <a:pt x="11930" y="24246"/>
                                          <a:pt x="13147" y="24117"/>
                                          <a:pt x="14336" y="23859"/>
                                        </a:cubicBezTo>
                                        <a:cubicBezTo>
                                          <a:pt x="15525" y="23605"/>
                                          <a:pt x="16679" y="23222"/>
                                          <a:pt x="17797" y="2271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41" name="Freeform: Shape 3241"/>
                                <wps:cNvSpPr/>
                                <wps:spPr>
                                  <a:xfrm rot="-5400000" flipV="1">
                                    <a:off x="960286" y="6417036"/>
                                    <a:ext cx="4053" cy="34266"/>
                                  </a:xfrm>
                                  <a:custGeom>
                                    <a:avLst/>
                                    <a:gdLst>
                                      <a:gd name="connsiteX0" fmla="*/ -877 w 4053"/>
                                      <a:gd name="connsiteY0" fmla="*/ 31928 h 34266"/>
                                      <a:gd name="connsiteX1" fmla="*/ 3177 w 4053"/>
                                      <a:gd name="connsiteY1" fmla="*/ 31928 h 34266"/>
                                      <a:gd name="connsiteX2" fmla="*/ 3177 w 4053"/>
                                      <a:gd name="connsiteY2" fmla="*/ -2338 h 34266"/>
                                      <a:gd name="connsiteX3" fmla="*/ -877 w 4053"/>
                                      <a:gd name="connsiteY3" fmla="*/ -2338 h 34266"/>
                                      <a:gd name="connsiteX4" fmla="*/ -877 w 4053"/>
                                      <a:gd name="connsiteY4" fmla="*/ 31928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877" y="31928"/>
                                        </a:moveTo>
                                        <a:lnTo>
                                          <a:pt x="3177" y="31928"/>
                                        </a:lnTo>
                                        <a:lnTo>
                                          <a:pt x="3177" y="-2338"/>
                                        </a:lnTo>
                                        <a:lnTo>
                                          <a:pt x="-877" y="-2338"/>
                                        </a:lnTo>
                                        <a:lnTo>
                                          <a:pt x="-877" y="3192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42" name="Freeform: Shape 3242"/>
                                <wps:cNvSpPr/>
                                <wps:spPr>
                                  <a:xfrm rot="-5400000" flipV="1">
                                    <a:off x="957713" y="6403098"/>
                                    <a:ext cx="18857" cy="25895"/>
                                  </a:xfrm>
                                  <a:custGeom>
                                    <a:avLst/>
                                    <a:gdLst>
                                      <a:gd name="connsiteX0" fmla="*/ 15862 w 18857"/>
                                      <a:gd name="connsiteY0" fmla="*/ 22920 h 25895"/>
                                      <a:gd name="connsiteX1" fmla="*/ 15862 w 18857"/>
                                      <a:gd name="connsiteY1" fmla="*/ 19087 h 25895"/>
                                      <a:gd name="connsiteX2" fmla="*/ 12295 w 18857"/>
                                      <a:gd name="connsiteY2" fmla="*/ 20405 h 25895"/>
                                      <a:gd name="connsiteX3" fmla="*/ 8460 w 18857"/>
                                      <a:gd name="connsiteY3" fmla="*/ 20849 h 25895"/>
                                      <a:gd name="connsiteX4" fmla="*/ 3935 w 18857"/>
                                      <a:gd name="connsiteY4" fmla="*/ 19926 h 25895"/>
                                      <a:gd name="connsiteX5" fmla="*/ 2426 w 18857"/>
                                      <a:gd name="connsiteY5" fmla="*/ 17149 h 25895"/>
                                      <a:gd name="connsiteX6" fmla="*/ 3505 w 18857"/>
                                      <a:gd name="connsiteY6" fmla="*/ 14937 h 25895"/>
                                      <a:gd name="connsiteX7" fmla="*/ 7847 w 18857"/>
                                      <a:gd name="connsiteY7" fmla="*/ 13408 h 25895"/>
                                      <a:gd name="connsiteX8" fmla="*/ 9236 w 18857"/>
                                      <a:gd name="connsiteY8" fmla="*/ 13098 h 25895"/>
                                      <a:gd name="connsiteX9" fmla="*/ 15369 w 18857"/>
                                      <a:gd name="connsiteY9" fmla="*/ 10491 h 25895"/>
                                      <a:gd name="connsiteX10" fmla="*/ 17188 w 18857"/>
                                      <a:gd name="connsiteY10" fmla="*/ 5791 h 25895"/>
                                      <a:gd name="connsiteX11" fmla="*/ 14467 w 18857"/>
                                      <a:gd name="connsiteY11" fmla="*/ 344 h 25895"/>
                                      <a:gd name="connsiteX12" fmla="*/ 6987 w 18857"/>
                                      <a:gd name="connsiteY12" fmla="*/ -1657 h 25895"/>
                                      <a:gd name="connsiteX13" fmla="*/ 2856 w 18857"/>
                                      <a:gd name="connsiteY13" fmla="*/ -1270 h 25895"/>
                                      <a:gd name="connsiteX14" fmla="*/ -1669 w 18857"/>
                                      <a:gd name="connsiteY14" fmla="*/ -114 h 25895"/>
                                      <a:gd name="connsiteX15" fmla="*/ -1669 w 18857"/>
                                      <a:gd name="connsiteY15" fmla="*/ 4071 h 25895"/>
                                      <a:gd name="connsiteX16" fmla="*/ 2758 w 18857"/>
                                      <a:gd name="connsiteY16" fmla="*/ 2317 h 25895"/>
                                      <a:gd name="connsiteX17" fmla="*/ 7079 w 18857"/>
                                      <a:gd name="connsiteY17" fmla="*/ 1739 h 25895"/>
                                      <a:gd name="connsiteX18" fmla="*/ 11478 w 18857"/>
                                      <a:gd name="connsiteY18" fmla="*/ 2718 h 25895"/>
                                      <a:gd name="connsiteX19" fmla="*/ 13021 w 18857"/>
                                      <a:gd name="connsiteY19" fmla="*/ 5481 h 25895"/>
                                      <a:gd name="connsiteX20" fmla="*/ 11908 w 18857"/>
                                      <a:gd name="connsiteY20" fmla="*/ 8010 h 25895"/>
                                      <a:gd name="connsiteX21" fmla="*/ 7029 w 18857"/>
                                      <a:gd name="connsiteY21" fmla="*/ 9708 h 25895"/>
                                      <a:gd name="connsiteX22" fmla="*/ 5620 w 18857"/>
                                      <a:gd name="connsiteY22" fmla="*/ 10040 h 25895"/>
                                      <a:gd name="connsiteX23" fmla="*/ 177 w 18857"/>
                                      <a:gd name="connsiteY23" fmla="*/ 12471 h 25895"/>
                                      <a:gd name="connsiteX24" fmla="*/ -1493 w 18857"/>
                                      <a:gd name="connsiteY24" fmla="*/ 16973 h 25895"/>
                                      <a:gd name="connsiteX25" fmla="*/ 974 w 18857"/>
                                      <a:gd name="connsiteY25" fmla="*/ 22343 h 25895"/>
                                      <a:gd name="connsiteX26" fmla="*/ 7981 w 18857"/>
                                      <a:gd name="connsiteY26" fmla="*/ 24238 h 25895"/>
                                      <a:gd name="connsiteX27" fmla="*/ 12204 w 18857"/>
                                      <a:gd name="connsiteY27" fmla="*/ 23907 h 25895"/>
                                      <a:gd name="connsiteX28" fmla="*/ 15862 w 18857"/>
                                      <a:gd name="connsiteY28" fmla="*/ 22920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5862" y="22920"/>
                                        </a:moveTo>
                                        <a:lnTo>
                                          <a:pt x="15862" y="19087"/>
                                        </a:lnTo>
                                        <a:cubicBezTo>
                                          <a:pt x="14720" y="19674"/>
                                          <a:pt x="13531" y="20114"/>
                                          <a:pt x="12295" y="20405"/>
                                        </a:cubicBezTo>
                                        <a:cubicBezTo>
                                          <a:pt x="11064" y="20701"/>
                                          <a:pt x="9786" y="20849"/>
                                          <a:pt x="8460" y="20849"/>
                                        </a:cubicBezTo>
                                        <a:cubicBezTo>
                                          <a:pt x="6449" y="20849"/>
                                          <a:pt x="4940" y="20541"/>
                                          <a:pt x="3935" y="19926"/>
                                        </a:cubicBezTo>
                                        <a:cubicBezTo>
                                          <a:pt x="2929" y="19310"/>
                                          <a:pt x="2426" y="18385"/>
                                          <a:pt x="2426" y="17149"/>
                                        </a:cubicBezTo>
                                        <a:cubicBezTo>
                                          <a:pt x="2426" y="16210"/>
                                          <a:pt x="2786" y="15472"/>
                                          <a:pt x="3505" y="14937"/>
                                        </a:cubicBezTo>
                                        <a:cubicBezTo>
                                          <a:pt x="4224" y="14401"/>
                                          <a:pt x="5671" y="13892"/>
                                          <a:pt x="7847" y="13408"/>
                                        </a:cubicBezTo>
                                        <a:lnTo>
                                          <a:pt x="9236" y="13098"/>
                                        </a:lnTo>
                                        <a:cubicBezTo>
                                          <a:pt x="12112" y="12482"/>
                                          <a:pt x="14156" y="11613"/>
                                          <a:pt x="15369" y="10491"/>
                                        </a:cubicBezTo>
                                        <a:cubicBezTo>
                                          <a:pt x="16581" y="9368"/>
                                          <a:pt x="17188" y="7801"/>
                                          <a:pt x="17188" y="5791"/>
                                        </a:cubicBezTo>
                                        <a:cubicBezTo>
                                          <a:pt x="17188" y="3498"/>
                                          <a:pt x="16281" y="1683"/>
                                          <a:pt x="14467" y="344"/>
                                        </a:cubicBezTo>
                                        <a:cubicBezTo>
                                          <a:pt x="12652" y="-990"/>
                                          <a:pt x="10159" y="-1657"/>
                                          <a:pt x="6987" y="-1657"/>
                                        </a:cubicBezTo>
                                        <a:cubicBezTo>
                                          <a:pt x="5667" y="-1657"/>
                                          <a:pt x="4290" y="-1528"/>
                                          <a:pt x="2856" y="-1270"/>
                                        </a:cubicBezTo>
                                        <a:cubicBezTo>
                                          <a:pt x="1423" y="-1011"/>
                                          <a:pt x="-86" y="-626"/>
                                          <a:pt x="-1669" y="-114"/>
                                        </a:cubicBezTo>
                                        <a:lnTo>
                                          <a:pt x="-1669" y="4071"/>
                                        </a:lnTo>
                                        <a:cubicBezTo>
                                          <a:pt x="-170" y="3292"/>
                                          <a:pt x="1305" y="2707"/>
                                          <a:pt x="2758" y="2317"/>
                                        </a:cubicBezTo>
                                        <a:cubicBezTo>
                                          <a:pt x="4210" y="1932"/>
                                          <a:pt x="5650" y="1739"/>
                                          <a:pt x="7079" y="1739"/>
                                        </a:cubicBezTo>
                                        <a:cubicBezTo>
                                          <a:pt x="8987" y="1739"/>
                                          <a:pt x="10453" y="2065"/>
                                          <a:pt x="11478" y="2718"/>
                                        </a:cubicBezTo>
                                        <a:cubicBezTo>
                                          <a:pt x="12507" y="3371"/>
                                          <a:pt x="13021" y="4292"/>
                                          <a:pt x="13021" y="5481"/>
                                        </a:cubicBezTo>
                                        <a:cubicBezTo>
                                          <a:pt x="13021" y="6580"/>
                                          <a:pt x="12650" y="7423"/>
                                          <a:pt x="11908" y="8010"/>
                                        </a:cubicBezTo>
                                        <a:cubicBezTo>
                                          <a:pt x="11170" y="8597"/>
                                          <a:pt x="9544" y="9164"/>
                                          <a:pt x="7029" y="9708"/>
                                        </a:cubicBezTo>
                                        <a:lnTo>
                                          <a:pt x="5620" y="10040"/>
                                        </a:lnTo>
                                        <a:cubicBezTo>
                                          <a:pt x="3110" y="10566"/>
                                          <a:pt x="1296" y="11376"/>
                                          <a:pt x="177" y="12471"/>
                                        </a:cubicBezTo>
                                        <a:cubicBezTo>
                                          <a:pt x="-936" y="13565"/>
                                          <a:pt x="-1493" y="15066"/>
                                          <a:pt x="-1493" y="16973"/>
                                        </a:cubicBezTo>
                                        <a:cubicBezTo>
                                          <a:pt x="-1493" y="19294"/>
                                          <a:pt x="-671" y="21084"/>
                                          <a:pt x="974" y="22343"/>
                                        </a:cubicBezTo>
                                        <a:cubicBezTo>
                                          <a:pt x="2619" y="23606"/>
                                          <a:pt x="4955" y="24238"/>
                                          <a:pt x="7981" y="24238"/>
                                        </a:cubicBezTo>
                                        <a:cubicBezTo>
                                          <a:pt x="9476" y="24238"/>
                                          <a:pt x="10883" y="24128"/>
                                          <a:pt x="12204" y="23907"/>
                                        </a:cubicBezTo>
                                        <a:cubicBezTo>
                                          <a:pt x="13529" y="23691"/>
                                          <a:pt x="14748" y="23362"/>
                                          <a:pt x="15862" y="2292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43" name="Freeform: Shape 3243"/>
                                <wps:cNvSpPr/>
                                <wps:spPr>
                                  <a:xfrm rot="-5400000" flipV="1">
                                    <a:off x="976796" y="6391574"/>
                                    <a:ext cx="23446" cy="3142"/>
                                  </a:xfrm>
                                  <a:custGeom>
                                    <a:avLst/>
                                    <a:gdLst>
                                      <a:gd name="connsiteX0" fmla="*/ 21866 w 23446"/>
                                      <a:gd name="connsiteY0" fmla="*/ 4513 h 3142"/>
                                      <a:gd name="connsiteX1" fmla="*/ 21866 w 23446"/>
                                      <a:gd name="connsiteY1" fmla="*/ 1370 h 3142"/>
                                      <a:gd name="connsiteX2" fmla="*/ -1580 w 23446"/>
                                      <a:gd name="connsiteY2" fmla="*/ 1370 h 3142"/>
                                      <a:gd name="connsiteX3" fmla="*/ -1580 w 23446"/>
                                      <a:gd name="connsiteY3" fmla="*/ 4513 h 3142"/>
                                      <a:gd name="connsiteX4" fmla="*/ 21866 w 23446"/>
                                      <a:gd name="connsiteY4" fmla="*/ 4513 h 31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3446" h="3142">
                                        <a:moveTo>
                                          <a:pt x="21866" y="4513"/>
                                        </a:moveTo>
                                        <a:lnTo>
                                          <a:pt x="21866" y="1370"/>
                                        </a:lnTo>
                                        <a:lnTo>
                                          <a:pt x="-1580" y="1370"/>
                                        </a:lnTo>
                                        <a:lnTo>
                                          <a:pt x="-1580" y="4513"/>
                                        </a:lnTo>
                                        <a:lnTo>
                                          <a:pt x="21866" y="451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44" name="Freeform: Shape 3244"/>
                                <wps:cNvSpPr/>
                                <wps:spPr>
                                  <a:xfrm rot="-5400000" flipV="1">
                                    <a:off x="956720" y="6355800"/>
                                    <a:ext cx="20844" cy="25895"/>
                                  </a:xfrm>
                                  <a:custGeom>
                                    <a:avLst/>
                                    <a:gdLst>
                                      <a:gd name="connsiteX0" fmla="*/ 10912 w 20844"/>
                                      <a:gd name="connsiteY0" fmla="*/ 11368 h 25895"/>
                                      <a:gd name="connsiteX1" fmla="*/ 4102 w 20844"/>
                                      <a:gd name="connsiteY1" fmla="*/ 10248 h 25895"/>
                                      <a:gd name="connsiteX2" fmla="*/ 2206 w 20844"/>
                                      <a:gd name="connsiteY2" fmla="*/ 6414 h 25895"/>
                                      <a:gd name="connsiteX3" fmla="*/ 3630 w 20844"/>
                                      <a:gd name="connsiteY3" fmla="*/ 2990 h 25895"/>
                                      <a:gd name="connsiteX4" fmla="*/ 7493 w 20844"/>
                                      <a:gd name="connsiteY4" fmla="*/ 1729 h 25895"/>
                                      <a:gd name="connsiteX5" fmla="*/ 12907 w 20844"/>
                                      <a:gd name="connsiteY5" fmla="*/ 4117 h 25895"/>
                                      <a:gd name="connsiteX6" fmla="*/ 14944 w 20844"/>
                                      <a:gd name="connsiteY6" fmla="*/ 10466 h 25895"/>
                                      <a:gd name="connsiteX7" fmla="*/ 14944 w 20844"/>
                                      <a:gd name="connsiteY7" fmla="*/ 11368 h 25895"/>
                                      <a:gd name="connsiteX8" fmla="*/ 10912 w 20844"/>
                                      <a:gd name="connsiteY8" fmla="*/ 11368 h 25895"/>
                                      <a:gd name="connsiteX9" fmla="*/ 18997 w 20844"/>
                                      <a:gd name="connsiteY9" fmla="*/ 13045 h 25895"/>
                                      <a:gd name="connsiteX10" fmla="*/ 18997 w 20844"/>
                                      <a:gd name="connsiteY10" fmla="*/ -1027 h 25895"/>
                                      <a:gd name="connsiteX11" fmla="*/ 14944 w 20844"/>
                                      <a:gd name="connsiteY11" fmla="*/ -1027 h 25895"/>
                                      <a:gd name="connsiteX12" fmla="*/ 14944 w 20844"/>
                                      <a:gd name="connsiteY12" fmla="*/ 2715 h 25895"/>
                                      <a:gd name="connsiteX13" fmla="*/ 11483 w 20844"/>
                                      <a:gd name="connsiteY13" fmla="*/ -597 h 25895"/>
                                      <a:gd name="connsiteX14" fmla="*/ 6414 w 20844"/>
                                      <a:gd name="connsiteY14" fmla="*/ -1668 h 25895"/>
                                      <a:gd name="connsiteX15" fmla="*/ 387 w 20844"/>
                                      <a:gd name="connsiteY15" fmla="*/ 460 h 25895"/>
                                      <a:gd name="connsiteX16" fmla="*/ -1847 w 20844"/>
                                      <a:gd name="connsiteY16" fmla="*/ 6154 h 25895"/>
                                      <a:gd name="connsiteX17" fmla="*/ 937 w 20844"/>
                                      <a:gd name="connsiteY17" fmla="*/ 12425 h 25895"/>
                                      <a:gd name="connsiteX18" fmla="*/ 9255 w 20844"/>
                                      <a:gd name="connsiteY18" fmla="*/ 14539 h 25895"/>
                                      <a:gd name="connsiteX19" fmla="*/ 14944 w 20844"/>
                                      <a:gd name="connsiteY19" fmla="*/ 14539 h 25895"/>
                                      <a:gd name="connsiteX20" fmla="*/ 14944 w 20844"/>
                                      <a:gd name="connsiteY20" fmla="*/ 14940 h 25895"/>
                                      <a:gd name="connsiteX21" fmla="*/ 13104 w 20844"/>
                                      <a:gd name="connsiteY21" fmla="*/ 19267 h 25895"/>
                                      <a:gd name="connsiteX22" fmla="*/ 7937 w 20844"/>
                                      <a:gd name="connsiteY22" fmla="*/ 20796 h 25895"/>
                                      <a:gd name="connsiteX23" fmla="*/ 3813 w 20844"/>
                                      <a:gd name="connsiteY23" fmla="*/ 20289 h 25895"/>
                                      <a:gd name="connsiteX24" fmla="*/ -36 w 20844"/>
                                      <a:gd name="connsiteY24" fmla="*/ 18767 h 25895"/>
                                      <a:gd name="connsiteX25" fmla="*/ -36 w 20844"/>
                                      <a:gd name="connsiteY25" fmla="*/ 22515 h 25895"/>
                                      <a:gd name="connsiteX26" fmla="*/ 4278 w 20844"/>
                                      <a:gd name="connsiteY26" fmla="*/ 23798 h 25895"/>
                                      <a:gd name="connsiteX27" fmla="*/ 8353 w 20844"/>
                                      <a:gd name="connsiteY27" fmla="*/ 24228 h 25895"/>
                                      <a:gd name="connsiteX28" fmla="*/ 16354 w 20844"/>
                                      <a:gd name="connsiteY28" fmla="*/ 21451 h 25895"/>
                                      <a:gd name="connsiteX29" fmla="*/ 18997 w 20844"/>
                                      <a:gd name="connsiteY29" fmla="*/ 13045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0912" y="11368"/>
                                        </a:moveTo>
                                        <a:cubicBezTo>
                                          <a:pt x="7636" y="11368"/>
                                          <a:pt x="5366" y="10995"/>
                                          <a:pt x="4102" y="10248"/>
                                        </a:cubicBezTo>
                                        <a:cubicBezTo>
                                          <a:pt x="2838" y="9501"/>
                                          <a:pt x="2206" y="8223"/>
                                          <a:pt x="2206" y="6414"/>
                                        </a:cubicBezTo>
                                        <a:cubicBezTo>
                                          <a:pt x="2206" y="4977"/>
                                          <a:pt x="2681" y="3835"/>
                                          <a:pt x="3630" y="2990"/>
                                        </a:cubicBezTo>
                                        <a:cubicBezTo>
                                          <a:pt x="4579" y="2149"/>
                                          <a:pt x="5867" y="1729"/>
                                          <a:pt x="7493" y="1729"/>
                                        </a:cubicBezTo>
                                        <a:cubicBezTo>
                                          <a:pt x="9744" y="1729"/>
                                          <a:pt x="11549" y="2525"/>
                                          <a:pt x="12907" y="4117"/>
                                        </a:cubicBezTo>
                                        <a:cubicBezTo>
                                          <a:pt x="14265" y="5710"/>
                                          <a:pt x="14944" y="7826"/>
                                          <a:pt x="14944" y="10466"/>
                                        </a:cubicBezTo>
                                        <a:lnTo>
                                          <a:pt x="14944" y="11368"/>
                                        </a:lnTo>
                                        <a:lnTo>
                                          <a:pt x="10912" y="11368"/>
                                        </a:lnTo>
                                        <a:close/>
                                        <a:moveTo>
                                          <a:pt x="18997" y="13045"/>
                                        </a:moveTo>
                                        <a:lnTo>
                                          <a:pt x="18997" y="-1027"/>
                                        </a:lnTo>
                                        <a:lnTo>
                                          <a:pt x="14944" y="-1027"/>
                                        </a:lnTo>
                                        <a:lnTo>
                                          <a:pt x="14944" y="2715"/>
                                        </a:lnTo>
                                        <a:cubicBezTo>
                                          <a:pt x="14018" y="1221"/>
                                          <a:pt x="12865" y="117"/>
                                          <a:pt x="11483" y="-597"/>
                                        </a:cubicBezTo>
                                        <a:cubicBezTo>
                                          <a:pt x="10101" y="-1311"/>
                                          <a:pt x="8412" y="-1668"/>
                                          <a:pt x="6414" y="-1668"/>
                                        </a:cubicBezTo>
                                        <a:cubicBezTo>
                                          <a:pt x="3891" y="-1668"/>
                                          <a:pt x="1882" y="-958"/>
                                          <a:pt x="387" y="460"/>
                                        </a:cubicBezTo>
                                        <a:cubicBezTo>
                                          <a:pt x="-1103" y="1879"/>
                                          <a:pt x="-1847" y="3777"/>
                                          <a:pt x="-1847" y="6154"/>
                                        </a:cubicBezTo>
                                        <a:cubicBezTo>
                                          <a:pt x="-1847" y="8925"/>
                                          <a:pt x="-919" y="11016"/>
                                          <a:pt x="937" y="12425"/>
                                        </a:cubicBezTo>
                                        <a:cubicBezTo>
                                          <a:pt x="2798" y="13834"/>
                                          <a:pt x="5571" y="14539"/>
                                          <a:pt x="9255" y="14539"/>
                                        </a:cubicBezTo>
                                        <a:lnTo>
                                          <a:pt x="14944" y="14539"/>
                                        </a:lnTo>
                                        <a:lnTo>
                                          <a:pt x="14944" y="14940"/>
                                        </a:lnTo>
                                        <a:cubicBezTo>
                                          <a:pt x="14944" y="16805"/>
                                          <a:pt x="14331" y="18248"/>
                                          <a:pt x="13104" y="19267"/>
                                        </a:cubicBezTo>
                                        <a:cubicBezTo>
                                          <a:pt x="11878" y="20286"/>
                                          <a:pt x="10155" y="20796"/>
                                          <a:pt x="7937" y="20796"/>
                                        </a:cubicBezTo>
                                        <a:cubicBezTo>
                                          <a:pt x="6527" y="20796"/>
                                          <a:pt x="5153" y="20627"/>
                                          <a:pt x="3813" y="20289"/>
                                        </a:cubicBezTo>
                                        <a:cubicBezTo>
                                          <a:pt x="2478" y="19950"/>
                                          <a:pt x="1196" y="19443"/>
                                          <a:pt x="-36" y="18767"/>
                                        </a:cubicBezTo>
                                        <a:lnTo>
                                          <a:pt x="-36" y="22515"/>
                                        </a:lnTo>
                                        <a:cubicBezTo>
                                          <a:pt x="1445" y="23088"/>
                                          <a:pt x="2883" y="23516"/>
                                          <a:pt x="4278" y="23798"/>
                                        </a:cubicBezTo>
                                        <a:cubicBezTo>
                                          <a:pt x="5674" y="24084"/>
                                          <a:pt x="7032" y="24228"/>
                                          <a:pt x="8353" y="24228"/>
                                        </a:cubicBezTo>
                                        <a:cubicBezTo>
                                          <a:pt x="11925" y="24228"/>
                                          <a:pt x="14592" y="23302"/>
                                          <a:pt x="16354" y="21451"/>
                                        </a:cubicBezTo>
                                        <a:cubicBezTo>
                                          <a:pt x="18116" y="19605"/>
                                          <a:pt x="18997" y="16803"/>
                                          <a:pt x="18997" y="1304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45" name="Freeform: Shape 3245"/>
                                <wps:cNvSpPr/>
                                <wps:spPr>
                                  <a:xfrm rot="-5400000" flipV="1">
                                    <a:off x="957382" y="6329046"/>
                                    <a:ext cx="19519" cy="25895"/>
                                  </a:xfrm>
                                  <a:custGeom>
                                    <a:avLst/>
                                    <a:gdLst>
                                      <a:gd name="connsiteX0" fmla="*/ 17797 w 19519"/>
                                      <a:gd name="connsiteY0" fmla="*/ 22686 h 25895"/>
                                      <a:gd name="connsiteX1" fmla="*/ 17797 w 19519"/>
                                      <a:gd name="connsiteY1" fmla="*/ 18895 h 25895"/>
                                      <a:gd name="connsiteX2" fmla="*/ 14350 w 19519"/>
                                      <a:gd name="connsiteY2" fmla="*/ 20318 h 25895"/>
                                      <a:gd name="connsiteX3" fmla="*/ 10861 w 19519"/>
                                      <a:gd name="connsiteY3" fmla="*/ 20790 h 25895"/>
                                      <a:gd name="connsiteX4" fmla="*/ 4728 w 19519"/>
                                      <a:gd name="connsiteY4" fmla="*/ 18289 h 25895"/>
                                      <a:gd name="connsiteX5" fmla="*/ 2549 w 19519"/>
                                      <a:gd name="connsiteY5" fmla="*/ 11277 h 25895"/>
                                      <a:gd name="connsiteX6" fmla="*/ 4728 w 19519"/>
                                      <a:gd name="connsiteY6" fmla="*/ 4259 h 25895"/>
                                      <a:gd name="connsiteX7" fmla="*/ 10861 w 19519"/>
                                      <a:gd name="connsiteY7" fmla="*/ 1765 h 25895"/>
                                      <a:gd name="connsiteX8" fmla="*/ 14350 w 19519"/>
                                      <a:gd name="connsiteY8" fmla="*/ 2237 h 25895"/>
                                      <a:gd name="connsiteX9" fmla="*/ 17797 w 19519"/>
                                      <a:gd name="connsiteY9" fmla="*/ 3660 h 25895"/>
                                      <a:gd name="connsiteX10" fmla="*/ 17797 w 19519"/>
                                      <a:gd name="connsiteY10" fmla="*/ -88 h 25895"/>
                                      <a:gd name="connsiteX11" fmla="*/ 14280 w 19519"/>
                                      <a:gd name="connsiteY11" fmla="*/ -1272 h 25895"/>
                                      <a:gd name="connsiteX12" fmla="*/ 10417 w 19519"/>
                                      <a:gd name="connsiteY12" fmla="*/ -1674 h 25895"/>
                                      <a:gd name="connsiteX13" fmla="*/ 1555 w 19519"/>
                                      <a:gd name="connsiteY13" fmla="*/ 1828 h 25895"/>
                                      <a:gd name="connsiteX14" fmla="*/ -1722 w 19519"/>
                                      <a:gd name="connsiteY14" fmla="*/ 11277 h 25895"/>
                                      <a:gd name="connsiteX15" fmla="*/ 1591 w 19519"/>
                                      <a:gd name="connsiteY15" fmla="*/ 20762 h 25895"/>
                                      <a:gd name="connsiteX16" fmla="*/ 10684 w 19519"/>
                                      <a:gd name="connsiteY16" fmla="*/ 24222 h 25895"/>
                                      <a:gd name="connsiteX17" fmla="*/ 14336 w 19519"/>
                                      <a:gd name="connsiteY17" fmla="*/ 23834 h 25895"/>
                                      <a:gd name="connsiteX18" fmla="*/ 17797 w 19519"/>
                                      <a:gd name="connsiteY18" fmla="*/ 22686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7797" y="22686"/>
                                        </a:moveTo>
                                        <a:lnTo>
                                          <a:pt x="17797" y="18895"/>
                                        </a:lnTo>
                                        <a:cubicBezTo>
                                          <a:pt x="16650" y="19529"/>
                                          <a:pt x="15501" y="20003"/>
                                          <a:pt x="14350" y="20318"/>
                                        </a:cubicBezTo>
                                        <a:cubicBezTo>
                                          <a:pt x="13199" y="20633"/>
                                          <a:pt x="12036" y="20790"/>
                                          <a:pt x="10861" y="20790"/>
                                        </a:cubicBezTo>
                                        <a:cubicBezTo>
                                          <a:pt x="8229" y="20790"/>
                                          <a:pt x="6185" y="19956"/>
                                          <a:pt x="4728" y="18289"/>
                                        </a:cubicBezTo>
                                        <a:cubicBezTo>
                                          <a:pt x="3276" y="16626"/>
                                          <a:pt x="2549" y="14289"/>
                                          <a:pt x="2549" y="11277"/>
                                        </a:cubicBezTo>
                                        <a:cubicBezTo>
                                          <a:pt x="2549" y="8266"/>
                                          <a:pt x="3276" y="5927"/>
                                          <a:pt x="4728" y="4259"/>
                                        </a:cubicBezTo>
                                        <a:cubicBezTo>
                                          <a:pt x="6185" y="2596"/>
                                          <a:pt x="8229" y="1765"/>
                                          <a:pt x="10861" y="1765"/>
                                        </a:cubicBezTo>
                                        <a:cubicBezTo>
                                          <a:pt x="12036" y="1765"/>
                                          <a:pt x="13199" y="1922"/>
                                          <a:pt x="14350" y="2237"/>
                                        </a:cubicBezTo>
                                        <a:cubicBezTo>
                                          <a:pt x="15501" y="2552"/>
                                          <a:pt x="16650" y="3026"/>
                                          <a:pt x="17797" y="3660"/>
                                        </a:cubicBezTo>
                                        <a:lnTo>
                                          <a:pt x="17797" y="-88"/>
                                        </a:lnTo>
                                        <a:cubicBezTo>
                                          <a:pt x="16665" y="-614"/>
                                          <a:pt x="15492" y="-1009"/>
                                          <a:pt x="14280" y="-1272"/>
                                        </a:cubicBezTo>
                                        <a:cubicBezTo>
                                          <a:pt x="13072" y="-1540"/>
                                          <a:pt x="11784" y="-1674"/>
                                          <a:pt x="10417" y="-1674"/>
                                        </a:cubicBezTo>
                                        <a:cubicBezTo>
                                          <a:pt x="6699" y="-1674"/>
                                          <a:pt x="3745" y="-506"/>
                                          <a:pt x="1555" y="1828"/>
                                        </a:cubicBezTo>
                                        <a:cubicBezTo>
                                          <a:pt x="-630" y="4163"/>
                                          <a:pt x="-1722" y="7313"/>
                                          <a:pt x="-1722" y="11277"/>
                                        </a:cubicBezTo>
                                        <a:cubicBezTo>
                                          <a:pt x="-1722" y="15299"/>
                                          <a:pt x="-618" y="18460"/>
                                          <a:pt x="1591" y="20762"/>
                                        </a:cubicBezTo>
                                        <a:cubicBezTo>
                                          <a:pt x="3804" y="23068"/>
                                          <a:pt x="6835" y="24222"/>
                                          <a:pt x="10684" y="24222"/>
                                        </a:cubicBezTo>
                                        <a:cubicBezTo>
                                          <a:pt x="11930" y="24222"/>
                                          <a:pt x="13147" y="24092"/>
                                          <a:pt x="14336" y="23834"/>
                                        </a:cubicBezTo>
                                        <a:cubicBezTo>
                                          <a:pt x="15525" y="23580"/>
                                          <a:pt x="16679" y="23198"/>
                                          <a:pt x="17797" y="2268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46" name="Freeform: Shape 3246"/>
                                <wps:cNvSpPr/>
                                <wps:spPr>
                                  <a:xfrm rot="-5400000" flipV="1">
                                    <a:off x="957382" y="6304251"/>
                                    <a:ext cx="19519" cy="25895"/>
                                  </a:xfrm>
                                  <a:custGeom>
                                    <a:avLst/>
                                    <a:gdLst>
                                      <a:gd name="connsiteX0" fmla="*/ 17797 w 19519"/>
                                      <a:gd name="connsiteY0" fmla="*/ 22680 h 25895"/>
                                      <a:gd name="connsiteX1" fmla="*/ 17797 w 19519"/>
                                      <a:gd name="connsiteY1" fmla="*/ 18889 h 25895"/>
                                      <a:gd name="connsiteX2" fmla="*/ 14350 w 19519"/>
                                      <a:gd name="connsiteY2" fmla="*/ 20312 h 25895"/>
                                      <a:gd name="connsiteX3" fmla="*/ 10861 w 19519"/>
                                      <a:gd name="connsiteY3" fmla="*/ 20785 h 25895"/>
                                      <a:gd name="connsiteX4" fmla="*/ 4728 w 19519"/>
                                      <a:gd name="connsiteY4" fmla="*/ 18283 h 25895"/>
                                      <a:gd name="connsiteX5" fmla="*/ 2549 w 19519"/>
                                      <a:gd name="connsiteY5" fmla="*/ 11272 h 25895"/>
                                      <a:gd name="connsiteX6" fmla="*/ 4728 w 19519"/>
                                      <a:gd name="connsiteY6" fmla="*/ 4254 h 25895"/>
                                      <a:gd name="connsiteX7" fmla="*/ 10861 w 19519"/>
                                      <a:gd name="connsiteY7" fmla="*/ 1759 h 25895"/>
                                      <a:gd name="connsiteX8" fmla="*/ 14350 w 19519"/>
                                      <a:gd name="connsiteY8" fmla="*/ 2231 h 25895"/>
                                      <a:gd name="connsiteX9" fmla="*/ 17797 w 19519"/>
                                      <a:gd name="connsiteY9" fmla="*/ 3655 h 25895"/>
                                      <a:gd name="connsiteX10" fmla="*/ 17797 w 19519"/>
                                      <a:gd name="connsiteY10" fmla="*/ -94 h 25895"/>
                                      <a:gd name="connsiteX11" fmla="*/ 14280 w 19519"/>
                                      <a:gd name="connsiteY11" fmla="*/ -1278 h 25895"/>
                                      <a:gd name="connsiteX12" fmla="*/ 10417 w 19519"/>
                                      <a:gd name="connsiteY12" fmla="*/ -1679 h 25895"/>
                                      <a:gd name="connsiteX13" fmla="*/ 1555 w 19519"/>
                                      <a:gd name="connsiteY13" fmla="*/ 1823 h 25895"/>
                                      <a:gd name="connsiteX14" fmla="*/ -1722 w 19519"/>
                                      <a:gd name="connsiteY14" fmla="*/ 11272 h 25895"/>
                                      <a:gd name="connsiteX15" fmla="*/ 1591 w 19519"/>
                                      <a:gd name="connsiteY15" fmla="*/ 20756 h 25895"/>
                                      <a:gd name="connsiteX16" fmla="*/ 10684 w 19519"/>
                                      <a:gd name="connsiteY16" fmla="*/ 24216 h 25895"/>
                                      <a:gd name="connsiteX17" fmla="*/ 14336 w 19519"/>
                                      <a:gd name="connsiteY17" fmla="*/ 23829 h 25895"/>
                                      <a:gd name="connsiteX18" fmla="*/ 17797 w 19519"/>
                                      <a:gd name="connsiteY18" fmla="*/ 22680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7797" y="22680"/>
                                        </a:moveTo>
                                        <a:lnTo>
                                          <a:pt x="17797" y="18889"/>
                                        </a:lnTo>
                                        <a:cubicBezTo>
                                          <a:pt x="16650" y="19523"/>
                                          <a:pt x="15501" y="19998"/>
                                          <a:pt x="14350" y="20312"/>
                                        </a:cubicBezTo>
                                        <a:cubicBezTo>
                                          <a:pt x="13199" y="20627"/>
                                          <a:pt x="12036" y="20785"/>
                                          <a:pt x="10861" y="20785"/>
                                        </a:cubicBezTo>
                                        <a:cubicBezTo>
                                          <a:pt x="8229" y="20785"/>
                                          <a:pt x="6185" y="19951"/>
                                          <a:pt x="4728" y="18283"/>
                                        </a:cubicBezTo>
                                        <a:cubicBezTo>
                                          <a:pt x="3276" y="16620"/>
                                          <a:pt x="2549" y="14283"/>
                                          <a:pt x="2549" y="11272"/>
                                        </a:cubicBezTo>
                                        <a:cubicBezTo>
                                          <a:pt x="2549" y="8261"/>
                                          <a:pt x="3276" y="5921"/>
                                          <a:pt x="4728" y="4254"/>
                                        </a:cubicBezTo>
                                        <a:cubicBezTo>
                                          <a:pt x="6185" y="2591"/>
                                          <a:pt x="8229" y="1759"/>
                                          <a:pt x="10861" y="1759"/>
                                        </a:cubicBezTo>
                                        <a:cubicBezTo>
                                          <a:pt x="12036" y="1759"/>
                                          <a:pt x="13199" y="1917"/>
                                          <a:pt x="14350" y="2231"/>
                                        </a:cubicBezTo>
                                        <a:cubicBezTo>
                                          <a:pt x="15501" y="2546"/>
                                          <a:pt x="16650" y="3021"/>
                                          <a:pt x="17797" y="3655"/>
                                        </a:cubicBezTo>
                                        <a:lnTo>
                                          <a:pt x="17797" y="-94"/>
                                        </a:lnTo>
                                        <a:cubicBezTo>
                                          <a:pt x="16665" y="-620"/>
                                          <a:pt x="15492" y="-1015"/>
                                          <a:pt x="14280" y="-1278"/>
                                        </a:cubicBezTo>
                                        <a:cubicBezTo>
                                          <a:pt x="13072" y="-1545"/>
                                          <a:pt x="11784" y="-1679"/>
                                          <a:pt x="10417" y="-1679"/>
                                        </a:cubicBezTo>
                                        <a:cubicBezTo>
                                          <a:pt x="6699" y="-1679"/>
                                          <a:pt x="3745" y="-512"/>
                                          <a:pt x="1555" y="1823"/>
                                        </a:cubicBezTo>
                                        <a:cubicBezTo>
                                          <a:pt x="-630" y="4157"/>
                                          <a:pt x="-1722" y="7307"/>
                                          <a:pt x="-1722" y="11272"/>
                                        </a:cubicBezTo>
                                        <a:cubicBezTo>
                                          <a:pt x="-1722" y="15293"/>
                                          <a:pt x="-618" y="18455"/>
                                          <a:pt x="1591" y="20756"/>
                                        </a:cubicBezTo>
                                        <a:cubicBezTo>
                                          <a:pt x="3804" y="23063"/>
                                          <a:pt x="6835" y="24216"/>
                                          <a:pt x="10684" y="24216"/>
                                        </a:cubicBezTo>
                                        <a:cubicBezTo>
                                          <a:pt x="11930" y="24216"/>
                                          <a:pt x="13147" y="24087"/>
                                          <a:pt x="14336" y="23829"/>
                                        </a:cubicBezTo>
                                        <a:cubicBezTo>
                                          <a:pt x="15525" y="23575"/>
                                          <a:pt x="16679" y="23192"/>
                                          <a:pt x="17797" y="2268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47" name="Freeform: Shape 3247"/>
                                <wps:cNvSpPr/>
                                <wps:spPr>
                                  <a:xfrm rot="-5400000" flipV="1">
                                    <a:off x="956811" y="6277540"/>
                                    <a:ext cx="20661" cy="25895"/>
                                  </a:xfrm>
                                  <a:custGeom>
                                    <a:avLst/>
                                    <a:gdLst>
                                      <a:gd name="connsiteX0" fmla="*/ -1994 w 20661"/>
                                      <a:gd name="connsiteY0" fmla="*/ 8687 h 25895"/>
                                      <a:gd name="connsiteX1" fmla="*/ -1994 w 20661"/>
                                      <a:gd name="connsiteY1" fmla="*/ 23618 h 25895"/>
                                      <a:gd name="connsiteX2" fmla="*/ 2059 w 20661"/>
                                      <a:gd name="connsiteY2" fmla="*/ 23618 h 25895"/>
                                      <a:gd name="connsiteX3" fmla="*/ 2059 w 20661"/>
                                      <a:gd name="connsiteY3" fmla="*/ 8842 h 25895"/>
                                      <a:gd name="connsiteX4" fmla="*/ 3419 w 20661"/>
                                      <a:gd name="connsiteY4" fmla="*/ 3586 h 25895"/>
                                      <a:gd name="connsiteX5" fmla="*/ 7522 w 20661"/>
                                      <a:gd name="connsiteY5" fmla="*/ 1838 h 25895"/>
                                      <a:gd name="connsiteX6" fmla="*/ 12703 w 20661"/>
                                      <a:gd name="connsiteY6" fmla="*/ 3931 h 25895"/>
                                      <a:gd name="connsiteX7" fmla="*/ 14614 w 20661"/>
                                      <a:gd name="connsiteY7" fmla="*/ 9638 h 25895"/>
                                      <a:gd name="connsiteX8" fmla="*/ 14614 w 20661"/>
                                      <a:gd name="connsiteY8" fmla="*/ 23618 h 25895"/>
                                      <a:gd name="connsiteX9" fmla="*/ 18667 w 20661"/>
                                      <a:gd name="connsiteY9" fmla="*/ 23618 h 25895"/>
                                      <a:gd name="connsiteX10" fmla="*/ 18667 w 20661"/>
                                      <a:gd name="connsiteY10" fmla="*/ -1044 h 25895"/>
                                      <a:gd name="connsiteX11" fmla="*/ 14614 w 20661"/>
                                      <a:gd name="connsiteY11" fmla="*/ -1044 h 25895"/>
                                      <a:gd name="connsiteX12" fmla="*/ 14614 w 20661"/>
                                      <a:gd name="connsiteY12" fmla="*/ 2747 h 25895"/>
                                      <a:gd name="connsiteX13" fmla="*/ 11188 w 20661"/>
                                      <a:gd name="connsiteY13" fmla="*/ -593 h 25895"/>
                                      <a:gd name="connsiteX14" fmla="*/ 6662 w 20661"/>
                                      <a:gd name="connsiteY14" fmla="*/ -1685 h 25895"/>
                                      <a:gd name="connsiteX15" fmla="*/ 205 w 20661"/>
                                      <a:gd name="connsiteY15" fmla="*/ 957 h 25895"/>
                                      <a:gd name="connsiteX16" fmla="*/ -1994 w 20661"/>
                                      <a:gd name="connsiteY16" fmla="*/ 8687 h 25895"/>
                                      <a:gd name="connsiteX17" fmla="*/ 8206 w 20661"/>
                                      <a:gd name="connsiteY17" fmla="*/ 24210 h 25895"/>
                                      <a:gd name="connsiteX18" fmla="*/ 8206 w 20661"/>
                                      <a:gd name="connsiteY18" fmla="*/ 24210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20661" h="25895">
                                        <a:moveTo>
                                          <a:pt x="-1994" y="8687"/>
                                        </a:moveTo>
                                        <a:lnTo>
                                          <a:pt x="-1994" y="23618"/>
                                        </a:lnTo>
                                        <a:lnTo>
                                          <a:pt x="2059" y="23618"/>
                                        </a:lnTo>
                                        <a:lnTo>
                                          <a:pt x="2059" y="8842"/>
                                        </a:lnTo>
                                        <a:cubicBezTo>
                                          <a:pt x="2059" y="6507"/>
                                          <a:pt x="2512" y="4755"/>
                                          <a:pt x="3419" y="3586"/>
                                        </a:cubicBezTo>
                                        <a:cubicBezTo>
                                          <a:pt x="4331" y="2421"/>
                                          <a:pt x="5699" y="1838"/>
                                          <a:pt x="7522" y="1838"/>
                                        </a:cubicBezTo>
                                        <a:cubicBezTo>
                                          <a:pt x="9707" y="1838"/>
                                          <a:pt x="11435" y="2536"/>
                                          <a:pt x="12703" y="3931"/>
                                        </a:cubicBezTo>
                                        <a:cubicBezTo>
                                          <a:pt x="13977" y="5326"/>
                                          <a:pt x="14614" y="7228"/>
                                          <a:pt x="14614" y="9638"/>
                                        </a:cubicBezTo>
                                        <a:lnTo>
                                          <a:pt x="14614" y="23618"/>
                                        </a:lnTo>
                                        <a:lnTo>
                                          <a:pt x="18667" y="23618"/>
                                        </a:lnTo>
                                        <a:lnTo>
                                          <a:pt x="18667" y="-1044"/>
                                        </a:lnTo>
                                        <a:lnTo>
                                          <a:pt x="14614" y="-1044"/>
                                        </a:lnTo>
                                        <a:lnTo>
                                          <a:pt x="14614" y="2747"/>
                                        </a:lnTo>
                                        <a:cubicBezTo>
                                          <a:pt x="13632" y="1248"/>
                                          <a:pt x="12490" y="135"/>
                                          <a:pt x="11188" y="-593"/>
                                        </a:cubicBezTo>
                                        <a:cubicBezTo>
                                          <a:pt x="9891" y="-1321"/>
                                          <a:pt x="8382" y="-1685"/>
                                          <a:pt x="6662" y="-1685"/>
                                        </a:cubicBezTo>
                                        <a:cubicBezTo>
                                          <a:pt x="3828" y="-1685"/>
                                          <a:pt x="1676" y="-804"/>
                                          <a:pt x="205" y="957"/>
                                        </a:cubicBezTo>
                                        <a:cubicBezTo>
                                          <a:pt x="-1261" y="2719"/>
                                          <a:pt x="-1994" y="5295"/>
                                          <a:pt x="-1994" y="8687"/>
                                        </a:cubicBezTo>
                                        <a:close/>
                                        <a:moveTo>
                                          <a:pt x="8206" y="24210"/>
                                        </a:moveTo>
                                        <a:lnTo>
                                          <a:pt x="8206" y="2421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48" name="Freeform: Shape 3248"/>
                                <wps:cNvSpPr/>
                                <wps:spPr>
                                  <a:xfrm rot="-5400000" flipV="1">
                                    <a:off x="959596" y="6252122"/>
                                    <a:ext cx="14451" cy="25254"/>
                                  </a:xfrm>
                                  <a:custGeom>
                                    <a:avLst/>
                                    <a:gdLst>
                                      <a:gd name="connsiteX0" fmla="*/ 12860 w 14451"/>
                                      <a:gd name="connsiteY0" fmla="*/ 19142 h 25254"/>
                                      <a:gd name="connsiteX1" fmla="*/ 11373 w 14451"/>
                                      <a:gd name="connsiteY1" fmla="*/ 19720 h 25254"/>
                                      <a:gd name="connsiteX2" fmla="*/ 9603 w 14451"/>
                                      <a:gd name="connsiteY2" fmla="*/ 19910 h 25254"/>
                                      <a:gd name="connsiteX3" fmla="*/ 4323 w 14451"/>
                                      <a:gd name="connsiteY3" fmla="*/ 17676 h 25254"/>
                                      <a:gd name="connsiteX4" fmla="*/ 2483 w 14451"/>
                                      <a:gd name="connsiteY4" fmla="*/ 11257 h 25254"/>
                                      <a:gd name="connsiteX5" fmla="*/ 2483 w 14451"/>
                                      <a:gd name="connsiteY5" fmla="*/ -1736 h 25254"/>
                                      <a:gd name="connsiteX6" fmla="*/ -1591 w 14451"/>
                                      <a:gd name="connsiteY6" fmla="*/ -1736 h 25254"/>
                                      <a:gd name="connsiteX7" fmla="*/ -1591 w 14451"/>
                                      <a:gd name="connsiteY7" fmla="*/ 22926 h 25254"/>
                                      <a:gd name="connsiteX8" fmla="*/ 2483 w 14451"/>
                                      <a:gd name="connsiteY8" fmla="*/ 22926 h 25254"/>
                                      <a:gd name="connsiteX9" fmla="*/ 2483 w 14451"/>
                                      <a:gd name="connsiteY9" fmla="*/ 19093 h 25254"/>
                                      <a:gd name="connsiteX10" fmla="*/ 5811 w 14451"/>
                                      <a:gd name="connsiteY10" fmla="*/ 22426 h 25254"/>
                                      <a:gd name="connsiteX11" fmla="*/ 10795 w 14451"/>
                                      <a:gd name="connsiteY11" fmla="*/ 23518 h 25254"/>
                                      <a:gd name="connsiteX12" fmla="*/ 11718 w 14451"/>
                                      <a:gd name="connsiteY12" fmla="*/ 23461 h 25254"/>
                                      <a:gd name="connsiteX13" fmla="*/ 12839 w 14451"/>
                                      <a:gd name="connsiteY13" fmla="*/ 23299 h 25254"/>
                                      <a:gd name="connsiteX14" fmla="*/ 12860 w 14451"/>
                                      <a:gd name="connsiteY14" fmla="*/ 19142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2860" y="19142"/>
                                        </a:moveTo>
                                        <a:cubicBezTo>
                                          <a:pt x="12404" y="19405"/>
                                          <a:pt x="11908" y="19598"/>
                                          <a:pt x="11373" y="19720"/>
                                        </a:cubicBezTo>
                                        <a:cubicBezTo>
                                          <a:pt x="10837" y="19847"/>
                                          <a:pt x="10247" y="19910"/>
                                          <a:pt x="9603" y="19910"/>
                                        </a:cubicBezTo>
                                        <a:cubicBezTo>
                                          <a:pt x="7310" y="19910"/>
                                          <a:pt x="5550" y="19165"/>
                                          <a:pt x="4323" y="17676"/>
                                        </a:cubicBezTo>
                                        <a:cubicBezTo>
                                          <a:pt x="3097" y="16187"/>
                                          <a:pt x="2483" y="14047"/>
                                          <a:pt x="2483" y="11257"/>
                                        </a:cubicBezTo>
                                        <a:lnTo>
                                          <a:pt x="2483" y="-1736"/>
                                        </a:lnTo>
                                        <a:lnTo>
                                          <a:pt x="-1591" y="-1736"/>
                                        </a:lnTo>
                                        <a:lnTo>
                                          <a:pt x="-1591" y="22926"/>
                                        </a:lnTo>
                                        <a:lnTo>
                                          <a:pt x="2483" y="22926"/>
                                        </a:lnTo>
                                        <a:lnTo>
                                          <a:pt x="2483" y="19093"/>
                                        </a:lnTo>
                                        <a:cubicBezTo>
                                          <a:pt x="3339" y="20591"/>
                                          <a:pt x="4448" y="21702"/>
                                          <a:pt x="5811" y="22426"/>
                                        </a:cubicBezTo>
                                        <a:cubicBezTo>
                                          <a:pt x="7178" y="23154"/>
                                          <a:pt x="8840" y="23518"/>
                                          <a:pt x="10795" y="23518"/>
                                        </a:cubicBezTo>
                                        <a:cubicBezTo>
                                          <a:pt x="11072" y="23518"/>
                                          <a:pt x="11380" y="23499"/>
                                          <a:pt x="11718" y="23461"/>
                                        </a:cubicBezTo>
                                        <a:cubicBezTo>
                                          <a:pt x="12057" y="23429"/>
                                          <a:pt x="12430" y="23375"/>
                                          <a:pt x="12839" y="23299"/>
                                        </a:cubicBezTo>
                                        <a:lnTo>
                                          <a:pt x="12860" y="1914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49" name="Freeform: Shape 3249"/>
                                <wps:cNvSpPr/>
                                <wps:spPr>
                                  <a:xfrm rot="-5400000" flipV="1">
                                    <a:off x="956720" y="6231454"/>
                                    <a:ext cx="20844" cy="25895"/>
                                  </a:xfrm>
                                  <a:custGeom>
                                    <a:avLst/>
                                    <a:gdLst>
                                      <a:gd name="connsiteX0" fmla="*/ 10912 w 20844"/>
                                      <a:gd name="connsiteY0" fmla="*/ 11340 h 25895"/>
                                      <a:gd name="connsiteX1" fmla="*/ 4102 w 20844"/>
                                      <a:gd name="connsiteY1" fmla="*/ 10220 h 25895"/>
                                      <a:gd name="connsiteX2" fmla="*/ 2206 w 20844"/>
                                      <a:gd name="connsiteY2" fmla="*/ 6387 h 25895"/>
                                      <a:gd name="connsiteX3" fmla="*/ 3630 w 20844"/>
                                      <a:gd name="connsiteY3" fmla="*/ 2962 h 25895"/>
                                      <a:gd name="connsiteX4" fmla="*/ 7493 w 20844"/>
                                      <a:gd name="connsiteY4" fmla="*/ 1701 h 25895"/>
                                      <a:gd name="connsiteX5" fmla="*/ 12907 w 20844"/>
                                      <a:gd name="connsiteY5" fmla="*/ 4090 h 25895"/>
                                      <a:gd name="connsiteX6" fmla="*/ 14944 w 20844"/>
                                      <a:gd name="connsiteY6" fmla="*/ 10438 h 25895"/>
                                      <a:gd name="connsiteX7" fmla="*/ 14944 w 20844"/>
                                      <a:gd name="connsiteY7" fmla="*/ 11340 h 25895"/>
                                      <a:gd name="connsiteX8" fmla="*/ 10912 w 20844"/>
                                      <a:gd name="connsiteY8" fmla="*/ 11340 h 25895"/>
                                      <a:gd name="connsiteX9" fmla="*/ 18997 w 20844"/>
                                      <a:gd name="connsiteY9" fmla="*/ 13017 h 25895"/>
                                      <a:gd name="connsiteX10" fmla="*/ 18997 w 20844"/>
                                      <a:gd name="connsiteY10" fmla="*/ -1054 h 25895"/>
                                      <a:gd name="connsiteX11" fmla="*/ 14944 w 20844"/>
                                      <a:gd name="connsiteY11" fmla="*/ -1054 h 25895"/>
                                      <a:gd name="connsiteX12" fmla="*/ 14944 w 20844"/>
                                      <a:gd name="connsiteY12" fmla="*/ 2687 h 25895"/>
                                      <a:gd name="connsiteX13" fmla="*/ 11483 w 20844"/>
                                      <a:gd name="connsiteY13" fmla="*/ -624 h 25895"/>
                                      <a:gd name="connsiteX14" fmla="*/ 6414 w 20844"/>
                                      <a:gd name="connsiteY14" fmla="*/ -1695 h 25895"/>
                                      <a:gd name="connsiteX15" fmla="*/ 387 w 20844"/>
                                      <a:gd name="connsiteY15" fmla="*/ 433 h 25895"/>
                                      <a:gd name="connsiteX16" fmla="*/ -1847 w 20844"/>
                                      <a:gd name="connsiteY16" fmla="*/ 6126 h 25895"/>
                                      <a:gd name="connsiteX17" fmla="*/ 937 w 20844"/>
                                      <a:gd name="connsiteY17" fmla="*/ 12397 h 25895"/>
                                      <a:gd name="connsiteX18" fmla="*/ 9255 w 20844"/>
                                      <a:gd name="connsiteY18" fmla="*/ 14511 h 25895"/>
                                      <a:gd name="connsiteX19" fmla="*/ 14944 w 20844"/>
                                      <a:gd name="connsiteY19" fmla="*/ 14511 h 25895"/>
                                      <a:gd name="connsiteX20" fmla="*/ 14944 w 20844"/>
                                      <a:gd name="connsiteY20" fmla="*/ 14913 h 25895"/>
                                      <a:gd name="connsiteX21" fmla="*/ 13104 w 20844"/>
                                      <a:gd name="connsiteY21" fmla="*/ 19239 h 25895"/>
                                      <a:gd name="connsiteX22" fmla="*/ 7937 w 20844"/>
                                      <a:gd name="connsiteY22" fmla="*/ 20768 h 25895"/>
                                      <a:gd name="connsiteX23" fmla="*/ 3813 w 20844"/>
                                      <a:gd name="connsiteY23" fmla="*/ 20261 h 25895"/>
                                      <a:gd name="connsiteX24" fmla="*/ -36 w 20844"/>
                                      <a:gd name="connsiteY24" fmla="*/ 18739 h 25895"/>
                                      <a:gd name="connsiteX25" fmla="*/ -36 w 20844"/>
                                      <a:gd name="connsiteY25" fmla="*/ 22488 h 25895"/>
                                      <a:gd name="connsiteX26" fmla="*/ 4278 w 20844"/>
                                      <a:gd name="connsiteY26" fmla="*/ 23770 h 25895"/>
                                      <a:gd name="connsiteX27" fmla="*/ 8353 w 20844"/>
                                      <a:gd name="connsiteY27" fmla="*/ 24200 h 25895"/>
                                      <a:gd name="connsiteX28" fmla="*/ 16354 w 20844"/>
                                      <a:gd name="connsiteY28" fmla="*/ 21424 h 25895"/>
                                      <a:gd name="connsiteX29" fmla="*/ 18997 w 20844"/>
                                      <a:gd name="connsiteY29" fmla="*/ 13017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0912" y="11340"/>
                                        </a:moveTo>
                                        <a:cubicBezTo>
                                          <a:pt x="7636" y="11340"/>
                                          <a:pt x="5366" y="10967"/>
                                          <a:pt x="4102" y="10220"/>
                                        </a:cubicBezTo>
                                        <a:cubicBezTo>
                                          <a:pt x="2838" y="9473"/>
                                          <a:pt x="2206" y="8195"/>
                                          <a:pt x="2206" y="6387"/>
                                        </a:cubicBezTo>
                                        <a:cubicBezTo>
                                          <a:pt x="2206" y="4949"/>
                                          <a:pt x="2681" y="3808"/>
                                          <a:pt x="3630" y="2962"/>
                                        </a:cubicBezTo>
                                        <a:cubicBezTo>
                                          <a:pt x="4579" y="2121"/>
                                          <a:pt x="5867" y="1701"/>
                                          <a:pt x="7493" y="1701"/>
                                        </a:cubicBezTo>
                                        <a:cubicBezTo>
                                          <a:pt x="9744" y="1701"/>
                                          <a:pt x="11549" y="2497"/>
                                          <a:pt x="12907" y="4090"/>
                                        </a:cubicBezTo>
                                        <a:cubicBezTo>
                                          <a:pt x="14265" y="5682"/>
                                          <a:pt x="14944" y="7798"/>
                                          <a:pt x="14944" y="10438"/>
                                        </a:cubicBezTo>
                                        <a:lnTo>
                                          <a:pt x="14944" y="11340"/>
                                        </a:lnTo>
                                        <a:lnTo>
                                          <a:pt x="10912" y="11340"/>
                                        </a:lnTo>
                                        <a:close/>
                                        <a:moveTo>
                                          <a:pt x="18997" y="13017"/>
                                        </a:moveTo>
                                        <a:lnTo>
                                          <a:pt x="18997" y="-1054"/>
                                        </a:lnTo>
                                        <a:lnTo>
                                          <a:pt x="14944" y="-1054"/>
                                        </a:lnTo>
                                        <a:lnTo>
                                          <a:pt x="14944" y="2687"/>
                                        </a:lnTo>
                                        <a:cubicBezTo>
                                          <a:pt x="14018" y="1194"/>
                                          <a:pt x="12865" y="90"/>
                                          <a:pt x="11483" y="-624"/>
                                        </a:cubicBezTo>
                                        <a:cubicBezTo>
                                          <a:pt x="10101" y="-1338"/>
                                          <a:pt x="8412" y="-1695"/>
                                          <a:pt x="6414" y="-1695"/>
                                        </a:cubicBezTo>
                                        <a:cubicBezTo>
                                          <a:pt x="3891" y="-1695"/>
                                          <a:pt x="1882" y="-986"/>
                                          <a:pt x="387" y="433"/>
                                        </a:cubicBezTo>
                                        <a:cubicBezTo>
                                          <a:pt x="-1103" y="1851"/>
                                          <a:pt x="-1847" y="3749"/>
                                          <a:pt x="-1847" y="6126"/>
                                        </a:cubicBezTo>
                                        <a:cubicBezTo>
                                          <a:pt x="-1847" y="8898"/>
                                          <a:pt x="-919" y="10988"/>
                                          <a:pt x="937" y="12397"/>
                                        </a:cubicBezTo>
                                        <a:cubicBezTo>
                                          <a:pt x="2798" y="13807"/>
                                          <a:pt x="5571" y="14511"/>
                                          <a:pt x="9255" y="14511"/>
                                        </a:cubicBezTo>
                                        <a:lnTo>
                                          <a:pt x="14944" y="14511"/>
                                        </a:lnTo>
                                        <a:lnTo>
                                          <a:pt x="14944" y="14913"/>
                                        </a:lnTo>
                                        <a:cubicBezTo>
                                          <a:pt x="14944" y="16778"/>
                                          <a:pt x="14331" y="18220"/>
                                          <a:pt x="13104" y="19239"/>
                                        </a:cubicBezTo>
                                        <a:cubicBezTo>
                                          <a:pt x="11878" y="20259"/>
                                          <a:pt x="10155" y="20768"/>
                                          <a:pt x="7937" y="20768"/>
                                        </a:cubicBezTo>
                                        <a:cubicBezTo>
                                          <a:pt x="6527" y="20768"/>
                                          <a:pt x="5153" y="20599"/>
                                          <a:pt x="3813" y="20261"/>
                                        </a:cubicBezTo>
                                        <a:cubicBezTo>
                                          <a:pt x="2478" y="19923"/>
                                          <a:pt x="1196" y="19416"/>
                                          <a:pt x="-36" y="18739"/>
                                        </a:cubicBezTo>
                                        <a:lnTo>
                                          <a:pt x="-36" y="22488"/>
                                        </a:lnTo>
                                        <a:cubicBezTo>
                                          <a:pt x="1445" y="23061"/>
                                          <a:pt x="2883" y="23488"/>
                                          <a:pt x="4278" y="23770"/>
                                        </a:cubicBezTo>
                                        <a:cubicBezTo>
                                          <a:pt x="5674" y="24057"/>
                                          <a:pt x="7032" y="24200"/>
                                          <a:pt x="8353" y="24200"/>
                                        </a:cubicBezTo>
                                        <a:cubicBezTo>
                                          <a:pt x="11925" y="24200"/>
                                          <a:pt x="14592" y="23275"/>
                                          <a:pt x="16354" y="21424"/>
                                        </a:cubicBezTo>
                                        <a:cubicBezTo>
                                          <a:pt x="18116" y="19578"/>
                                          <a:pt x="18997" y="16775"/>
                                          <a:pt x="18997" y="13017"/>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50" name="Freeform: Shape 3250"/>
                                <wps:cNvSpPr/>
                                <wps:spPr>
                                  <a:xfrm rot="-5400000" flipV="1">
                                    <a:off x="957382" y="6204699"/>
                                    <a:ext cx="19519" cy="25895"/>
                                  </a:xfrm>
                                  <a:custGeom>
                                    <a:avLst/>
                                    <a:gdLst>
                                      <a:gd name="connsiteX0" fmla="*/ 17797 w 19519"/>
                                      <a:gd name="connsiteY0" fmla="*/ 22658 h 25895"/>
                                      <a:gd name="connsiteX1" fmla="*/ 17797 w 19519"/>
                                      <a:gd name="connsiteY1" fmla="*/ 18867 h 25895"/>
                                      <a:gd name="connsiteX2" fmla="*/ 14350 w 19519"/>
                                      <a:gd name="connsiteY2" fmla="*/ 20290 h 25895"/>
                                      <a:gd name="connsiteX3" fmla="*/ 10861 w 19519"/>
                                      <a:gd name="connsiteY3" fmla="*/ 20762 h 25895"/>
                                      <a:gd name="connsiteX4" fmla="*/ 4728 w 19519"/>
                                      <a:gd name="connsiteY4" fmla="*/ 18261 h 25895"/>
                                      <a:gd name="connsiteX5" fmla="*/ 2549 w 19519"/>
                                      <a:gd name="connsiteY5" fmla="*/ 11250 h 25895"/>
                                      <a:gd name="connsiteX6" fmla="*/ 4728 w 19519"/>
                                      <a:gd name="connsiteY6" fmla="*/ 4232 h 25895"/>
                                      <a:gd name="connsiteX7" fmla="*/ 10861 w 19519"/>
                                      <a:gd name="connsiteY7" fmla="*/ 1737 h 25895"/>
                                      <a:gd name="connsiteX8" fmla="*/ 14350 w 19519"/>
                                      <a:gd name="connsiteY8" fmla="*/ 2209 h 25895"/>
                                      <a:gd name="connsiteX9" fmla="*/ 17797 w 19519"/>
                                      <a:gd name="connsiteY9" fmla="*/ 3633 h 25895"/>
                                      <a:gd name="connsiteX10" fmla="*/ 17797 w 19519"/>
                                      <a:gd name="connsiteY10" fmla="*/ -116 h 25895"/>
                                      <a:gd name="connsiteX11" fmla="*/ 14280 w 19519"/>
                                      <a:gd name="connsiteY11" fmla="*/ -1300 h 25895"/>
                                      <a:gd name="connsiteX12" fmla="*/ 10417 w 19519"/>
                                      <a:gd name="connsiteY12" fmla="*/ -1701 h 25895"/>
                                      <a:gd name="connsiteX13" fmla="*/ 1555 w 19519"/>
                                      <a:gd name="connsiteY13" fmla="*/ 1801 h 25895"/>
                                      <a:gd name="connsiteX14" fmla="*/ -1722 w 19519"/>
                                      <a:gd name="connsiteY14" fmla="*/ 11250 h 25895"/>
                                      <a:gd name="connsiteX15" fmla="*/ 1591 w 19519"/>
                                      <a:gd name="connsiteY15" fmla="*/ 20734 h 25895"/>
                                      <a:gd name="connsiteX16" fmla="*/ 10684 w 19519"/>
                                      <a:gd name="connsiteY16" fmla="*/ 24194 h 25895"/>
                                      <a:gd name="connsiteX17" fmla="*/ 14336 w 19519"/>
                                      <a:gd name="connsiteY17" fmla="*/ 23807 h 25895"/>
                                      <a:gd name="connsiteX18" fmla="*/ 17797 w 19519"/>
                                      <a:gd name="connsiteY18" fmla="*/ 22658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7797" y="22658"/>
                                        </a:moveTo>
                                        <a:lnTo>
                                          <a:pt x="17797" y="18867"/>
                                        </a:lnTo>
                                        <a:cubicBezTo>
                                          <a:pt x="16650" y="19501"/>
                                          <a:pt x="15501" y="19976"/>
                                          <a:pt x="14350" y="20290"/>
                                        </a:cubicBezTo>
                                        <a:cubicBezTo>
                                          <a:pt x="13199" y="20605"/>
                                          <a:pt x="12036" y="20762"/>
                                          <a:pt x="10861" y="20762"/>
                                        </a:cubicBezTo>
                                        <a:cubicBezTo>
                                          <a:pt x="8229" y="20762"/>
                                          <a:pt x="6185" y="19929"/>
                                          <a:pt x="4728" y="18261"/>
                                        </a:cubicBezTo>
                                        <a:cubicBezTo>
                                          <a:pt x="3276" y="16598"/>
                                          <a:pt x="2549" y="14261"/>
                                          <a:pt x="2549" y="11250"/>
                                        </a:cubicBezTo>
                                        <a:cubicBezTo>
                                          <a:pt x="2549" y="8239"/>
                                          <a:pt x="3276" y="5899"/>
                                          <a:pt x="4728" y="4232"/>
                                        </a:cubicBezTo>
                                        <a:cubicBezTo>
                                          <a:pt x="6185" y="2569"/>
                                          <a:pt x="8229" y="1737"/>
                                          <a:pt x="10861" y="1737"/>
                                        </a:cubicBezTo>
                                        <a:cubicBezTo>
                                          <a:pt x="12036" y="1737"/>
                                          <a:pt x="13199" y="1895"/>
                                          <a:pt x="14350" y="2209"/>
                                        </a:cubicBezTo>
                                        <a:cubicBezTo>
                                          <a:pt x="15501" y="2524"/>
                                          <a:pt x="16650" y="2999"/>
                                          <a:pt x="17797" y="3633"/>
                                        </a:cubicBezTo>
                                        <a:lnTo>
                                          <a:pt x="17797" y="-116"/>
                                        </a:lnTo>
                                        <a:cubicBezTo>
                                          <a:pt x="16665" y="-642"/>
                                          <a:pt x="15492" y="-1037"/>
                                          <a:pt x="14280" y="-1300"/>
                                        </a:cubicBezTo>
                                        <a:cubicBezTo>
                                          <a:pt x="13072" y="-1567"/>
                                          <a:pt x="11784" y="-1701"/>
                                          <a:pt x="10417" y="-1701"/>
                                        </a:cubicBezTo>
                                        <a:cubicBezTo>
                                          <a:pt x="6699" y="-1701"/>
                                          <a:pt x="3745" y="-534"/>
                                          <a:pt x="1555" y="1801"/>
                                        </a:cubicBezTo>
                                        <a:cubicBezTo>
                                          <a:pt x="-630" y="4135"/>
                                          <a:pt x="-1722" y="7285"/>
                                          <a:pt x="-1722" y="11250"/>
                                        </a:cubicBezTo>
                                        <a:cubicBezTo>
                                          <a:pt x="-1722" y="15271"/>
                                          <a:pt x="-618" y="18432"/>
                                          <a:pt x="1591" y="20734"/>
                                        </a:cubicBezTo>
                                        <a:cubicBezTo>
                                          <a:pt x="3804" y="23041"/>
                                          <a:pt x="6835" y="24194"/>
                                          <a:pt x="10684" y="24194"/>
                                        </a:cubicBezTo>
                                        <a:cubicBezTo>
                                          <a:pt x="11930" y="24194"/>
                                          <a:pt x="13147" y="24065"/>
                                          <a:pt x="14336" y="23807"/>
                                        </a:cubicBezTo>
                                        <a:cubicBezTo>
                                          <a:pt x="15525" y="23553"/>
                                          <a:pt x="16679" y="23170"/>
                                          <a:pt x="17797" y="2265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51" name="Freeform: Shape 3251"/>
                                <wps:cNvSpPr/>
                                <wps:spPr>
                                  <a:xfrm rot="-5400000" flipV="1">
                                    <a:off x="959804" y="6174729"/>
                                    <a:ext cx="24010" cy="34041"/>
                                  </a:xfrm>
                                  <a:custGeom>
                                    <a:avLst/>
                                    <a:gdLst>
                                      <a:gd name="connsiteX0" fmla="*/ 11290 w 24010"/>
                                      <a:gd name="connsiteY0" fmla="*/ 6044 h 34041"/>
                                      <a:gd name="connsiteX1" fmla="*/ 7942 w 24010"/>
                                      <a:gd name="connsiteY1" fmla="*/ 301 h 34041"/>
                                      <a:gd name="connsiteX2" fmla="*/ 3585 w 24010"/>
                                      <a:gd name="connsiteY2" fmla="*/ -1045 h 34041"/>
                                      <a:gd name="connsiteX3" fmla="*/ 343 w 24010"/>
                                      <a:gd name="connsiteY3" fmla="*/ -1045 h 34041"/>
                                      <a:gd name="connsiteX4" fmla="*/ 343 w 24010"/>
                                      <a:gd name="connsiteY4" fmla="*/ 2344 h 34041"/>
                                      <a:gd name="connsiteX5" fmla="*/ 2725 w 24010"/>
                                      <a:gd name="connsiteY5" fmla="*/ 2344 h 34041"/>
                                      <a:gd name="connsiteX6" fmla="*/ 5319 w 24010"/>
                                      <a:gd name="connsiteY6" fmla="*/ 3140 h 34041"/>
                                      <a:gd name="connsiteX7" fmla="*/ 7371 w 24010"/>
                                      <a:gd name="connsiteY7" fmla="*/ 6882 h 34041"/>
                                      <a:gd name="connsiteX8" fmla="*/ 8097 w 24010"/>
                                      <a:gd name="connsiteY8" fmla="*/ 8728 h 34041"/>
                                      <a:gd name="connsiteX9" fmla="*/ -1878 w 24010"/>
                                      <a:gd name="connsiteY9" fmla="*/ 32996 h 34041"/>
                                      <a:gd name="connsiteX10" fmla="*/ 2415 w 24010"/>
                                      <a:gd name="connsiteY10" fmla="*/ 32996 h 34041"/>
                                      <a:gd name="connsiteX11" fmla="*/ 10127 w 24010"/>
                                      <a:gd name="connsiteY11" fmla="*/ 13710 h 34041"/>
                                      <a:gd name="connsiteX12" fmla="*/ 17839 w 24010"/>
                                      <a:gd name="connsiteY12" fmla="*/ 32996 h 34041"/>
                                      <a:gd name="connsiteX13" fmla="*/ 22132 w 24010"/>
                                      <a:gd name="connsiteY13" fmla="*/ 32996 h 34041"/>
                                      <a:gd name="connsiteX14" fmla="*/ 11290 w 24010"/>
                                      <a:gd name="connsiteY14" fmla="*/ 6044 h 34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010" h="34041">
                                        <a:moveTo>
                                          <a:pt x="11290" y="6044"/>
                                        </a:moveTo>
                                        <a:cubicBezTo>
                                          <a:pt x="10148" y="3108"/>
                                          <a:pt x="9032" y="1193"/>
                                          <a:pt x="7942" y="301"/>
                                        </a:cubicBezTo>
                                        <a:cubicBezTo>
                                          <a:pt x="6856" y="-596"/>
                                          <a:pt x="5404" y="-1045"/>
                                          <a:pt x="3585" y="-1045"/>
                                        </a:cubicBezTo>
                                        <a:lnTo>
                                          <a:pt x="343" y="-1045"/>
                                        </a:lnTo>
                                        <a:lnTo>
                                          <a:pt x="343" y="2344"/>
                                        </a:lnTo>
                                        <a:lnTo>
                                          <a:pt x="2725" y="2344"/>
                                        </a:lnTo>
                                        <a:cubicBezTo>
                                          <a:pt x="3839" y="2344"/>
                                          <a:pt x="4704" y="2610"/>
                                          <a:pt x="5319" y="3140"/>
                                        </a:cubicBezTo>
                                        <a:cubicBezTo>
                                          <a:pt x="5940" y="3667"/>
                                          <a:pt x="6624" y="4914"/>
                                          <a:pt x="7371" y="6882"/>
                                        </a:cubicBezTo>
                                        <a:lnTo>
                                          <a:pt x="8097" y="8728"/>
                                        </a:lnTo>
                                        <a:lnTo>
                                          <a:pt x="-1878" y="32996"/>
                                        </a:lnTo>
                                        <a:lnTo>
                                          <a:pt x="2415" y="32996"/>
                                        </a:lnTo>
                                        <a:lnTo>
                                          <a:pt x="10127" y="13710"/>
                                        </a:lnTo>
                                        <a:lnTo>
                                          <a:pt x="17839" y="32996"/>
                                        </a:lnTo>
                                        <a:lnTo>
                                          <a:pt x="22132" y="32996"/>
                                        </a:lnTo>
                                        <a:lnTo>
                                          <a:pt x="11290" y="604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252" name="Freeform: Shape 3252"/>
                            <wps:cNvSpPr/>
                            <wps:spPr>
                              <a:xfrm>
                                <a:off x="1174792" y="6096760"/>
                                <a:ext cx="1266505" cy="672047"/>
                              </a:xfrm>
                              <a:custGeom>
                                <a:avLst/>
                                <a:gdLst>
                                  <a:gd name="connsiteX0" fmla="*/ 0 w 1266505"/>
                                  <a:gd name="connsiteY0" fmla="*/ 672047 h 672047"/>
                                  <a:gd name="connsiteX1" fmla="*/ 12793 w 1266505"/>
                                  <a:gd name="connsiteY1" fmla="*/ 249080 h 672047"/>
                                  <a:gd name="connsiteX2" fmla="*/ 25586 w 1266505"/>
                                  <a:gd name="connsiteY2" fmla="*/ 170753 h 672047"/>
                                  <a:gd name="connsiteX3" fmla="*/ 38379 w 1266505"/>
                                  <a:gd name="connsiteY3" fmla="*/ 162921 h 672047"/>
                                  <a:gd name="connsiteX4" fmla="*/ 51172 w 1266505"/>
                                  <a:gd name="connsiteY4" fmla="*/ 191118 h 672047"/>
                                  <a:gd name="connsiteX5" fmla="*/ 63965 w 1266505"/>
                                  <a:gd name="connsiteY5" fmla="*/ 191118 h 672047"/>
                                  <a:gd name="connsiteX6" fmla="*/ 76758 w 1266505"/>
                                  <a:gd name="connsiteY6" fmla="*/ 191118 h 672047"/>
                                  <a:gd name="connsiteX7" fmla="*/ 89551 w 1266505"/>
                                  <a:gd name="connsiteY7" fmla="*/ 177019 h 672047"/>
                                  <a:gd name="connsiteX8" fmla="*/ 102344 w 1266505"/>
                                  <a:gd name="connsiteY8" fmla="*/ 147255 h 672047"/>
                                  <a:gd name="connsiteX9" fmla="*/ 115137 w 1266505"/>
                                  <a:gd name="connsiteY9" fmla="*/ 125323 h 672047"/>
                                  <a:gd name="connsiteX10" fmla="*/ 127930 w 1266505"/>
                                  <a:gd name="connsiteY10" fmla="*/ 109658 h 672047"/>
                                  <a:gd name="connsiteX11" fmla="*/ 140723 w 1266505"/>
                                  <a:gd name="connsiteY11" fmla="*/ 78327 h 672047"/>
                                  <a:gd name="connsiteX12" fmla="*/ 153516 w 1266505"/>
                                  <a:gd name="connsiteY12" fmla="*/ 92426 h 672047"/>
                                  <a:gd name="connsiteX13" fmla="*/ 166309 w 1266505"/>
                                  <a:gd name="connsiteY13" fmla="*/ 67361 h 672047"/>
                                  <a:gd name="connsiteX14" fmla="*/ 179102 w 1266505"/>
                                  <a:gd name="connsiteY14" fmla="*/ 84593 h 672047"/>
                                  <a:gd name="connsiteX15" fmla="*/ 191895 w 1266505"/>
                                  <a:gd name="connsiteY15" fmla="*/ 46996 h 672047"/>
                                  <a:gd name="connsiteX16" fmla="*/ 204688 w 1266505"/>
                                  <a:gd name="connsiteY16" fmla="*/ 43863 h 672047"/>
                                  <a:gd name="connsiteX17" fmla="*/ 217481 w 1266505"/>
                                  <a:gd name="connsiteY17" fmla="*/ 50129 h 672047"/>
                                  <a:gd name="connsiteX18" fmla="*/ 230274 w 1266505"/>
                                  <a:gd name="connsiteY18" fmla="*/ 37597 h 672047"/>
                                  <a:gd name="connsiteX19" fmla="*/ 243067 w 1266505"/>
                                  <a:gd name="connsiteY19" fmla="*/ 46996 h 672047"/>
                                  <a:gd name="connsiteX20" fmla="*/ 255860 w 1266505"/>
                                  <a:gd name="connsiteY20" fmla="*/ 45430 h 672047"/>
                                  <a:gd name="connsiteX21" fmla="*/ 268653 w 1266505"/>
                                  <a:gd name="connsiteY21" fmla="*/ 32897 h 672047"/>
                                  <a:gd name="connsiteX22" fmla="*/ 281446 w 1266505"/>
                                  <a:gd name="connsiteY22" fmla="*/ 31331 h 672047"/>
                                  <a:gd name="connsiteX23" fmla="*/ 294239 w 1266505"/>
                                  <a:gd name="connsiteY23" fmla="*/ 40730 h 672047"/>
                                  <a:gd name="connsiteX24" fmla="*/ 307032 w 1266505"/>
                                  <a:gd name="connsiteY24" fmla="*/ 32897 h 672047"/>
                                  <a:gd name="connsiteX25" fmla="*/ 319825 w 1266505"/>
                                  <a:gd name="connsiteY25" fmla="*/ 36031 h 672047"/>
                                  <a:gd name="connsiteX26" fmla="*/ 332618 w 1266505"/>
                                  <a:gd name="connsiteY26" fmla="*/ 32897 h 672047"/>
                                  <a:gd name="connsiteX27" fmla="*/ 345410 w 1266505"/>
                                  <a:gd name="connsiteY27" fmla="*/ 25065 h 672047"/>
                                  <a:gd name="connsiteX28" fmla="*/ 358203 w 1266505"/>
                                  <a:gd name="connsiteY28" fmla="*/ 40730 h 672047"/>
                                  <a:gd name="connsiteX29" fmla="*/ 370996 w 1266505"/>
                                  <a:gd name="connsiteY29" fmla="*/ 29764 h 672047"/>
                                  <a:gd name="connsiteX30" fmla="*/ 383789 w 1266505"/>
                                  <a:gd name="connsiteY30" fmla="*/ 25065 h 672047"/>
                                  <a:gd name="connsiteX31" fmla="*/ 396582 w 1266505"/>
                                  <a:gd name="connsiteY31" fmla="*/ 21932 h 672047"/>
                                  <a:gd name="connsiteX32" fmla="*/ 409375 w 1266505"/>
                                  <a:gd name="connsiteY32" fmla="*/ 26631 h 672047"/>
                                  <a:gd name="connsiteX33" fmla="*/ 422168 w 1266505"/>
                                  <a:gd name="connsiteY33" fmla="*/ 21932 h 672047"/>
                                  <a:gd name="connsiteX34" fmla="*/ 434961 w 1266505"/>
                                  <a:gd name="connsiteY34" fmla="*/ 37597 h 672047"/>
                                  <a:gd name="connsiteX35" fmla="*/ 447754 w 1266505"/>
                                  <a:gd name="connsiteY35" fmla="*/ 25065 h 672047"/>
                                  <a:gd name="connsiteX36" fmla="*/ 460547 w 1266505"/>
                                  <a:gd name="connsiteY36" fmla="*/ 18799 h 672047"/>
                                  <a:gd name="connsiteX37" fmla="*/ 473340 w 1266505"/>
                                  <a:gd name="connsiteY37" fmla="*/ 25065 h 672047"/>
                                  <a:gd name="connsiteX38" fmla="*/ 486133 w 1266505"/>
                                  <a:gd name="connsiteY38" fmla="*/ 18799 h 672047"/>
                                  <a:gd name="connsiteX39" fmla="*/ 498926 w 1266505"/>
                                  <a:gd name="connsiteY39" fmla="*/ 21932 h 672047"/>
                                  <a:gd name="connsiteX40" fmla="*/ 511719 w 1266505"/>
                                  <a:gd name="connsiteY40" fmla="*/ 18799 h 672047"/>
                                  <a:gd name="connsiteX41" fmla="*/ 524512 w 1266505"/>
                                  <a:gd name="connsiteY41" fmla="*/ 28198 h 672047"/>
                                  <a:gd name="connsiteX42" fmla="*/ 537305 w 1266505"/>
                                  <a:gd name="connsiteY42" fmla="*/ 21932 h 672047"/>
                                  <a:gd name="connsiteX43" fmla="*/ 550098 w 1266505"/>
                                  <a:gd name="connsiteY43" fmla="*/ 17232 h 672047"/>
                                  <a:gd name="connsiteX44" fmla="*/ 562891 w 1266505"/>
                                  <a:gd name="connsiteY44" fmla="*/ 17232 h 672047"/>
                                  <a:gd name="connsiteX45" fmla="*/ 575684 w 1266505"/>
                                  <a:gd name="connsiteY45" fmla="*/ 28198 h 672047"/>
                                  <a:gd name="connsiteX46" fmla="*/ 588477 w 1266505"/>
                                  <a:gd name="connsiteY46" fmla="*/ 20365 h 672047"/>
                                  <a:gd name="connsiteX47" fmla="*/ 601270 w 1266505"/>
                                  <a:gd name="connsiteY47" fmla="*/ 12532 h 672047"/>
                                  <a:gd name="connsiteX48" fmla="*/ 614063 w 1266505"/>
                                  <a:gd name="connsiteY48" fmla="*/ 12532 h 672047"/>
                                  <a:gd name="connsiteX49" fmla="*/ 626856 w 1266505"/>
                                  <a:gd name="connsiteY49" fmla="*/ 14099 h 672047"/>
                                  <a:gd name="connsiteX50" fmla="*/ 639649 w 1266505"/>
                                  <a:gd name="connsiteY50" fmla="*/ 12532 h 672047"/>
                                  <a:gd name="connsiteX51" fmla="*/ 652442 w 1266505"/>
                                  <a:gd name="connsiteY51" fmla="*/ 7833 h 672047"/>
                                  <a:gd name="connsiteX52" fmla="*/ 665235 w 1266505"/>
                                  <a:gd name="connsiteY52" fmla="*/ 20365 h 672047"/>
                                  <a:gd name="connsiteX53" fmla="*/ 678028 w 1266505"/>
                                  <a:gd name="connsiteY53" fmla="*/ 6266 h 672047"/>
                                  <a:gd name="connsiteX54" fmla="*/ 690821 w 1266505"/>
                                  <a:gd name="connsiteY54" fmla="*/ 6266 h 672047"/>
                                  <a:gd name="connsiteX55" fmla="*/ 703614 w 1266505"/>
                                  <a:gd name="connsiteY55" fmla="*/ 17232 h 672047"/>
                                  <a:gd name="connsiteX56" fmla="*/ 716407 w 1266505"/>
                                  <a:gd name="connsiteY56" fmla="*/ 7833 h 672047"/>
                                  <a:gd name="connsiteX57" fmla="*/ 729200 w 1266505"/>
                                  <a:gd name="connsiteY57" fmla="*/ 12532 h 672047"/>
                                  <a:gd name="connsiteX58" fmla="*/ 741993 w 1266505"/>
                                  <a:gd name="connsiteY58" fmla="*/ 4700 h 672047"/>
                                  <a:gd name="connsiteX59" fmla="*/ 754786 w 1266505"/>
                                  <a:gd name="connsiteY59" fmla="*/ 12532 h 672047"/>
                                  <a:gd name="connsiteX60" fmla="*/ 767579 w 1266505"/>
                                  <a:gd name="connsiteY60" fmla="*/ 6266 h 672047"/>
                                  <a:gd name="connsiteX61" fmla="*/ 780372 w 1266505"/>
                                  <a:gd name="connsiteY61" fmla="*/ 7833 h 672047"/>
                                  <a:gd name="connsiteX62" fmla="*/ 793165 w 1266505"/>
                                  <a:gd name="connsiteY62" fmla="*/ 12532 h 672047"/>
                                  <a:gd name="connsiteX63" fmla="*/ 805958 w 1266505"/>
                                  <a:gd name="connsiteY63" fmla="*/ 10966 h 672047"/>
                                  <a:gd name="connsiteX64" fmla="*/ 818751 w 1266505"/>
                                  <a:gd name="connsiteY64" fmla="*/ 3133 h 672047"/>
                                  <a:gd name="connsiteX65" fmla="*/ 831544 w 1266505"/>
                                  <a:gd name="connsiteY65" fmla="*/ 6266 h 672047"/>
                                  <a:gd name="connsiteX66" fmla="*/ 844337 w 1266505"/>
                                  <a:gd name="connsiteY66" fmla="*/ 10966 h 672047"/>
                                  <a:gd name="connsiteX67" fmla="*/ 857130 w 1266505"/>
                                  <a:gd name="connsiteY67" fmla="*/ 3133 h 672047"/>
                                  <a:gd name="connsiteX68" fmla="*/ 869923 w 1266505"/>
                                  <a:gd name="connsiteY68" fmla="*/ 9399 h 672047"/>
                                  <a:gd name="connsiteX69" fmla="*/ 882716 w 1266505"/>
                                  <a:gd name="connsiteY69" fmla="*/ 10966 h 672047"/>
                                  <a:gd name="connsiteX70" fmla="*/ 895509 w 1266505"/>
                                  <a:gd name="connsiteY70" fmla="*/ 6266 h 672047"/>
                                  <a:gd name="connsiteX71" fmla="*/ 908302 w 1266505"/>
                                  <a:gd name="connsiteY71" fmla="*/ 7833 h 672047"/>
                                  <a:gd name="connsiteX72" fmla="*/ 921095 w 1266505"/>
                                  <a:gd name="connsiteY72" fmla="*/ 6266 h 672047"/>
                                  <a:gd name="connsiteX73" fmla="*/ 933888 w 1266505"/>
                                  <a:gd name="connsiteY73" fmla="*/ 15665 h 672047"/>
                                  <a:gd name="connsiteX74" fmla="*/ 946681 w 1266505"/>
                                  <a:gd name="connsiteY74" fmla="*/ 3133 h 672047"/>
                                  <a:gd name="connsiteX75" fmla="*/ 959474 w 1266505"/>
                                  <a:gd name="connsiteY75" fmla="*/ 6266 h 672047"/>
                                  <a:gd name="connsiteX76" fmla="*/ 972267 w 1266505"/>
                                  <a:gd name="connsiteY76" fmla="*/ 1567 h 672047"/>
                                  <a:gd name="connsiteX77" fmla="*/ 985060 w 1266505"/>
                                  <a:gd name="connsiteY77" fmla="*/ 6266 h 672047"/>
                                  <a:gd name="connsiteX78" fmla="*/ 997852 w 1266505"/>
                                  <a:gd name="connsiteY78" fmla="*/ 3133 h 672047"/>
                                  <a:gd name="connsiteX79" fmla="*/ 1010646 w 1266505"/>
                                  <a:gd name="connsiteY79" fmla="*/ 3133 h 672047"/>
                                  <a:gd name="connsiteX80" fmla="*/ 1023438 w 1266505"/>
                                  <a:gd name="connsiteY80" fmla="*/ 4700 h 672047"/>
                                  <a:gd name="connsiteX81" fmla="*/ 1036231 w 1266505"/>
                                  <a:gd name="connsiteY81" fmla="*/ 9399 h 672047"/>
                                  <a:gd name="connsiteX82" fmla="*/ 1049024 w 1266505"/>
                                  <a:gd name="connsiteY82" fmla="*/ 4700 h 672047"/>
                                  <a:gd name="connsiteX83" fmla="*/ 1061817 w 1266505"/>
                                  <a:gd name="connsiteY83" fmla="*/ 3133 h 672047"/>
                                  <a:gd name="connsiteX84" fmla="*/ 1074610 w 1266505"/>
                                  <a:gd name="connsiteY84" fmla="*/ 0 h 672047"/>
                                  <a:gd name="connsiteX85" fmla="*/ 1087403 w 1266505"/>
                                  <a:gd name="connsiteY85" fmla="*/ 0 h 672047"/>
                                  <a:gd name="connsiteX86" fmla="*/ 1100196 w 1266505"/>
                                  <a:gd name="connsiteY86" fmla="*/ 4700 h 672047"/>
                                  <a:gd name="connsiteX87" fmla="*/ 1112989 w 1266505"/>
                                  <a:gd name="connsiteY87" fmla="*/ 6266 h 672047"/>
                                  <a:gd name="connsiteX88" fmla="*/ 1125782 w 1266505"/>
                                  <a:gd name="connsiteY88" fmla="*/ 4700 h 672047"/>
                                  <a:gd name="connsiteX89" fmla="*/ 1138575 w 1266505"/>
                                  <a:gd name="connsiteY89" fmla="*/ 3133 h 672047"/>
                                  <a:gd name="connsiteX90" fmla="*/ 1151368 w 1266505"/>
                                  <a:gd name="connsiteY90" fmla="*/ 7833 h 672047"/>
                                  <a:gd name="connsiteX91" fmla="*/ 1164161 w 1266505"/>
                                  <a:gd name="connsiteY91" fmla="*/ 3133 h 672047"/>
                                  <a:gd name="connsiteX92" fmla="*/ 1176954 w 1266505"/>
                                  <a:gd name="connsiteY92" fmla="*/ 3133 h 672047"/>
                                  <a:gd name="connsiteX93" fmla="*/ 1189747 w 1266505"/>
                                  <a:gd name="connsiteY93" fmla="*/ 0 h 672047"/>
                                  <a:gd name="connsiteX94" fmla="*/ 1202540 w 1266505"/>
                                  <a:gd name="connsiteY94" fmla="*/ 4700 h 672047"/>
                                  <a:gd name="connsiteX95" fmla="*/ 1215333 w 1266505"/>
                                  <a:gd name="connsiteY95" fmla="*/ 6266 h 672047"/>
                                  <a:gd name="connsiteX96" fmla="*/ 1228126 w 1266505"/>
                                  <a:gd name="connsiteY96" fmla="*/ 6266 h 672047"/>
                                  <a:gd name="connsiteX97" fmla="*/ 1240919 w 1266505"/>
                                  <a:gd name="connsiteY97" fmla="*/ 6266 h 672047"/>
                                  <a:gd name="connsiteX98" fmla="*/ 1253712 w 1266505"/>
                                  <a:gd name="connsiteY98" fmla="*/ 3133 h 672047"/>
                                  <a:gd name="connsiteX99" fmla="*/ 1266505 w 1266505"/>
                                  <a:gd name="connsiteY99" fmla="*/ 6266 h 6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266505" h="672047">
                                    <a:moveTo>
                                      <a:pt x="0" y="672047"/>
                                    </a:moveTo>
                                    <a:lnTo>
                                      <a:pt x="12793" y="249080"/>
                                    </a:lnTo>
                                    <a:lnTo>
                                      <a:pt x="25586" y="170753"/>
                                    </a:lnTo>
                                    <a:lnTo>
                                      <a:pt x="38379" y="162921"/>
                                    </a:lnTo>
                                    <a:lnTo>
                                      <a:pt x="51172" y="191118"/>
                                    </a:lnTo>
                                    <a:lnTo>
                                      <a:pt x="63965" y="191118"/>
                                    </a:lnTo>
                                    <a:lnTo>
                                      <a:pt x="76758" y="191118"/>
                                    </a:lnTo>
                                    <a:lnTo>
                                      <a:pt x="89551" y="177019"/>
                                    </a:lnTo>
                                    <a:lnTo>
                                      <a:pt x="102344" y="147255"/>
                                    </a:lnTo>
                                    <a:lnTo>
                                      <a:pt x="115137" y="125323"/>
                                    </a:lnTo>
                                    <a:lnTo>
                                      <a:pt x="127930" y="109658"/>
                                    </a:lnTo>
                                    <a:lnTo>
                                      <a:pt x="140723" y="78327"/>
                                    </a:lnTo>
                                    <a:lnTo>
                                      <a:pt x="153516" y="92426"/>
                                    </a:lnTo>
                                    <a:lnTo>
                                      <a:pt x="166309" y="67361"/>
                                    </a:lnTo>
                                    <a:lnTo>
                                      <a:pt x="179102" y="84593"/>
                                    </a:lnTo>
                                    <a:lnTo>
                                      <a:pt x="191895" y="46996"/>
                                    </a:lnTo>
                                    <a:lnTo>
                                      <a:pt x="204688" y="43863"/>
                                    </a:lnTo>
                                    <a:lnTo>
                                      <a:pt x="217481" y="50129"/>
                                    </a:lnTo>
                                    <a:lnTo>
                                      <a:pt x="230274" y="37597"/>
                                    </a:lnTo>
                                    <a:lnTo>
                                      <a:pt x="243067" y="46996"/>
                                    </a:lnTo>
                                    <a:lnTo>
                                      <a:pt x="255860" y="45430"/>
                                    </a:lnTo>
                                    <a:lnTo>
                                      <a:pt x="268653" y="32897"/>
                                    </a:lnTo>
                                    <a:lnTo>
                                      <a:pt x="281446" y="31331"/>
                                    </a:lnTo>
                                    <a:lnTo>
                                      <a:pt x="294239" y="40730"/>
                                    </a:lnTo>
                                    <a:lnTo>
                                      <a:pt x="307032" y="32897"/>
                                    </a:lnTo>
                                    <a:lnTo>
                                      <a:pt x="319825" y="36031"/>
                                    </a:lnTo>
                                    <a:lnTo>
                                      <a:pt x="332618" y="32897"/>
                                    </a:lnTo>
                                    <a:lnTo>
                                      <a:pt x="345410" y="25065"/>
                                    </a:lnTo>
                                    <a:lnTo>
                                      <a:pt x="358203" y="40730"/>
                                    </a:lnTo>
                                    <a:lnTo>
                                      <a:pt x="370996" y="29764"/>
                                    </a:lnTo>
                                    <a:lnTo>
                                      <a:pt x="383789" y="25065"/>
                                    </a:lnTo>
                                    <a:lnTo>
                                      <a:pt x="396582" y="21932"/>
                                    </a:lnTo>
                                    <a:lnTo>
                                      <a:pt x="409375" y="26631"/>
                                    </a:lnTo>
                                    <a:lnTo>
                                      <a:pt x="422168" y="21932"/>
                                    </a:lnTo>
                                    <a:lnTo>
                                      <a:pt x="434961" y="37597"/>
                                    </a:lnTo>
                                    <a:lnTo>
                                      <a:pt x="447754" y="25065"/>
                                    </a:lnTo>
                                    <a:lnTo>
                                      <a:pt x="460547" y="18799"/>
                                    </a:lnTo>
                                    <a:lnTo>
                                      <a:pt x="473340" y="25065"/>
                                    </a:lnTo>
                                    <a:lnTo>
                                      <a:pt x="486133" y="18799"/>
                                    </a:lnTo>
                                    <a:lnTo>
                                      <a:pt x="498926" y="21932"/>
                                    </a:lnTo>
                                    <a:lnTo>
                                      <a:pt x="511719" y="18799"/>
                                    </a:lnTo>
                                    <a:lnTo>
                                      <a:pt x="524512" y="28198"/>
                                    </a:lnTo>
                                    <a:lnTo>
                                      <a:pt x="537305" y="21932"/>
                                    </a:lnTo>
                                    <a:lnTo>
                                      <a:pt x="550098" y="17232"/>
                                    </a:lnTo>
                                    <a:lnTo>
                                      <a:pt x="562891" y="17232"/>
                                    </a:lnTo>
                                    <a:lnTo>
                                      <a:pt x="575684" y="28198"/>
                                    </a:lnTo>
                                    <a:lnTo>
                                      <a:pt x="588477" y="20365"/>
                                    </a:lnTo>
                                    <a:lnTo>
                                      <a:pt x="601270" y="12532"/>
                                    </a:lnTo>
                                    <a:lnTo>
                                      <a:pt x="614063" y="12532"/>
                                    </a:lnTo>
                                    <a:lnTo>
                                      <a:pt x="626856" y="14099"/>
                                    </a:lnTo>
                                    <a:lnTo>
                                      <a:pt x="639649" y="12532"/>
                                    </a:lnTo>
                                    <a:lnTo>
                                      <a:pt x="652442" y="7833"/>
                                    </a:lnTo>
                                    <a:lnTo>
                                      <a:pt x="665235" y="20365"/>
                                    </a:lnTo>
                                    <a:lnTo>
                                      <a:pt x="678028" y="6266"/>
                                    </a:lnTo>
                                    <a:lnTo>
                                      <a:pt x="690821" y="6266"/>
                                    </a:lnTo>
                                    <a:lnTo>
                                      <a:pt x="703614" y="17232"/>
                                    </a:lnTo>
                                    <a:lnTo>
                                      <a:pt x="716407" y="7833"/>
                                    </a:lnTo>
                                    <a:lnTo>
                                      <a:pt x="729200" y="12532"/>
                                    </a:lnTo>
                                    <a:lnTo>
                                      <a:pt x="741993" y="4700"/>
                                    </a:lnTo>
                                    <a:lnTo>
                                      <a:pt x="754786" y="12532"/>
                                    </a:lnTo>
                                    <a:lnTo>
                                      <a:pt x="767579" y="6266"/>
                                    </a:lnTo>
                                    <a:lnTo>
                                      <a:pt x="780372" y="7833"/>
                                    </a:lnTo>
                                    <a:lnTo>
                                      <a:pt x="793165" y="12532"/>
                                    </a:lnTo>
                                    <a:lnTo>
                                      <a:pt x="805958" y="10966"/>
                                    </a:lnTo>
                                    <a:lnTo>
                                      <a:pt x="818751" y="3133"/>
                                    </a:lnTo>
                                    <a:lnTo>
                                      <a:pt x="831544" y="6266"/>
                                    </a:lnTo>
                                    <a:lnTo>
                                      <a:pt x="844337" y="10966"/>
                                    </a:lnTo>
                                    <a:lnTo>
                                      <a:pt x="857130" y="3133"/>
                                    </a:lnTo>
                                    <a:lnTo>
                                      <a:pt x="869923" y="9399"/>
                                    </a:lnTo>
                                    <a:lnTo>
                                      <a:pt x="882716" y="10966"/>
                                    </a:lnTo>
                                    <a:lnTo>
                                      <a:pt x="895509" y="6266"/>
                                    </a:lnTo>
                                    <a:lnTo>
                                      <a:pt x="908302" y="7833"/>
                                    </a:lnTo>
                                    <a:lnTo>
                                      <a:pt x="921095" y="6266"/>
                                    </a:lnTo>
                                    <a:lnTo>
                                      <a:pt x="933888" y="15665"/>
                                    </a:lnTo>
                                    <a:lnTo>
                                      <a:pt x="946681" y="3133"/>
                                    </a:lnTo>
                                    <a:lnTo>
                                      <a:pt x="959474" y="6266"/>
                                    </a:lnTo>
                                    <a:lnTo>
                                      <a:pt x="972267" y="1567"/>
                                    </a:lnTo>
                                    <a:lnTo>
                                      <a:pt x="985060" y="6266"/>
                                    </a:lnTo>
                                    <a:lnTo>
                                      <a:pt x="997852" y="3133"/>
                                    </a:lnTo>
                                    <a:lnTo>
                                      <a:pt x="1010646" y="3133"/>
                                    </a:lnTo>
                                    <a:lnTo>
                                      <a:pt x="1023438" y="4700"/>
                                    </a:lnTo>
                                    <a:lnTo>
                                      <a:pt x="1036231" y="9399"/>
                                    </a:lnTo>
                                    <a:lnTo>
                                      <a:pt x="1049024" y="4700"/>
                                    </a:lnTo>
                                    <a:lnTo>
                                      <a:pt x="1061817" y="3133"/>
                                    </a:lnTo>
                                    <a:lnTo>
                                      <a:pt x="1074610" y="0"/>
                                    </a:lnTo>
                                    <a:lnTo>
                                      <a:pt x="1087403" y="0"/>
                                    </a:lnTo>
                                    <a:lnTo>
                                      <a:pt x="1100196" y="4700"/>
                                    </a:lnTo>
                                    <a:lnTo>
                                      <a:pt x="1112989" y="6266"/>
                                    </a:lnTo>
                                    <a:lnTo>
                                      <a:pt x="1125782" y="4700"/>
                                    </a:lnTo>
                                    <a:lnTo>
                                      <a:pt x="1138575" y="3133"/>
                                    </a:lnTo>
                                    <a:lnTo>
                                      <a:pt x="1151368" y="7833"/>
                                    </a:lnTo>
                                    <a:lnTo>
                                      <a:pt x="1164161" y="3133"/>
                                    </a:lnTo>
                                    <a:lnTo>
                                      <a:pt x="1176954" y="3133"/>
                                    </a:lnTo>
                                    <a:lnTo>
                                      <a:pt x="1189747" y="0"/>
                                    </a:lnTo>
                                    <a:lnTo>
                                      <a:pt x="1202540" y="4700"/>
                                    </a:lnTo>
                                    <a:lnTo>
                                      <a:pt x="1215333" y="6266"/>
                                    </a:lnTo>
                                    <a:lnTo>
                                      <a:pt x="1228126" y="6266"/>
                                    </a:lnTo>
                                    <a:lnTo>
                                      <a:pt x="1240919" y="6266"/>
                                    </a:lnTo>
                                    <a:lnTo>
                                      <a:pt x="1253712" y="3133"/>
                                    </a:lnTo>
                                    <a:lnTo>
                                      <a:pt x="1266505" y="6266"/>
                                    </a:lnTo>
                                  </a:path>
                                </a:pathLst>
                              </a:custGeom>
                              <a:noFill/>
                              <a:ln w="6816" cap="sq">
                                <a:solidFill>
                                  <a:srgbClr val="1F77B4"/>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53" name="Freeform: Shape 3253"/>
                            <wps:cNvSpPr/>
                            <wps:spPr>
                              <a:xfrm>
                                <a:off x="1174792" y="6113992"/>
                                <a:ext cx="1266505" cy="603119"/>
                              </a:xfrm>
                              <a:custGeom>
                                <a:avLst/>
                                <a:gdLst>
                                  <a:gd name="connsiteX0" fmla="*/ 0 w 1266505"/>
                                  <a:gd name="connsiteY0" fmla="*/ 603119 h 603119"/>
                                  <a:gd name="connsiteX1" fmla="*/ 12793 w 1266505"/>
                                  <a:gd name="connsiteY1" fmla="*/ 140989 h 603119"/>
                                  <a:gd name="connsiteX2" fmla="*/ 25586 w 1266505"/>
                                  <a:gd name="connsiteY2" fmla="*/ 100259 h 603119"/>
                                  <a:gd name="connsiteX3" fmla="*/ 38379 w 1266505"/>
                                  <a:gd name="connsiteY3" fmla="*/ 108092 h 603119"/>
                                  <a:gd name="connsiteX4" fmla="*/ 51172 w 1266505"/>
                                  <a:gd name="connsiteY4" fmla="*/ 119057 h 603119"/>
                                  <a:gd name="connsiteX5" fmla="*/ 63965 w 1266505"/>
                                  <a:gd name="connsiteY5" fmla="*/ 106525 h 603119"/>
                                  <a:gd name="connsiteX6" fmla="*/ 76758 w 1266505"/>
                                  <a:gd name="connsiteY6" fmla="*/ 106525 h 603119"/>
                                  <a:gd name="connsiteX7" fmla="*/ 89551 w 1266505"/>
                                  <a:gd name="connsiteY7" fmla="*/ 109658 h 603119"/>
                                  <a:gd name="connsiteX8" fmla="*/ 102344 w 1266505"/>
                                  <a:gd name="connsiteY8" fmla="*/ 90860 h 603119"/>
                                  <a:gd name="connsiteX9" fmla="*/ 115137 w 1266505"/>
                                  <a:gd name="connsiteY9" fmla="*/ 95559 h 603119"/>
                                  <a:gd name="connsiteX10" fmla="*/ 127930 w 1266505"/>
                                  <a:gd name="connsiteY10" fmla="*/ 112791 h 603119"/>
                                  <a:gd name="connsiteX11" fmla="*/ 140723 w 1266505"/>
                                  <a:gd name="connsiteY11" fmla="*/ 87726 h 603119"/>
                                  <a:gd name="connsiteX12" fmla="*/ 153516 w 1266505"/>
                                  <a:gd name="connsiteY12" fmla="*/ 93993 h 603119"/>
                                  <a:gd name="connsiteX13" fmla="*/ 166309 w 1266505"/>
                                  <a:gd name="connsiteY13" fmla="*/ 84593 h 603119"/>
                                  <a:gd name="connsiteX14" fmla="*/ 179102 w 1266505"/>
                                  <a:gd name="connsiteY14" fmla="*/ 86160 h 603119"/>
                                  <a:gd name="connsiteX15" fmla="*/ 191895 w 1266505"/>
                                  <a:gd name="connsiteY15" fmla="*/ 70494 h 603119"/>
                                  <a:gd name="connsiteX16" fmla="*/ 204688 w 1266505"/>
                                  <a:gd name="connsiteY16" fmla="*/ 51696 h 603119"/>
                                  <a:gd name="connsiteX17" fmla="*/ 217481 w 1266505"/>
                                  <a:gd name="connsiteY17" fmla="*/ 97126 h 603119"/>
                                  <a:gd name="connsiteX18" fmla="*/ 230274 w 1266505"/>
                                  <a:gd name="connsiteY18" fmla="*/ 73628 h 603119"/>
                                  <a:gd name="connsiteX19" fmla="*/ 243067 w 1266505"/>
                                  <a:gd name="connsiteY19" fmla="*/ 65795 h 603119"/>
                                  <a:gd name="connsiteX20" fmla="*/ 255860 w 1266505"/>
                                  <a:gd name="connsiteY20" fmla="*/ 62662 h 603119"/>
                                  <a:gd name="connsiteX21" fmla="*/ 268653 w 1266505"/>
                                  <a:gd name="connsiteY21" fmla="*/ 40730 h 603119"/>
                                  <a:gd name="connsiteX22" fmla="*/ 281446 w 1266505"/>
                                  <a:gd name="connsiteY22" fmla="*/ 51696 h 603119"/>
                                  <a:gd name="connsiteX23" fmla="*/ 294239 w 1266505"/>
                                  <a:gd name="connsiteY23" fmla="*/ 57962 h 603119"/>
                                  <a:gd name="connsiteX24" fmla="*/ 307032 w 1266505"/>
                                  <a:gd name="connsiteY24" fmla="*/ 59529 h 603119"/>
                                  <a:gd name="connsiteX25" fmla="*/ 319825 w 1266505"/>
                                  <a:gd name="connsiteY25" fmla="*/ 67361 h 603119"/>
                                  <a:gd name="connsiteX26" fmla="*/ 332618 w 1266505"/>
                                  <a:gd name="connsiteY26" fmla="*/ 53262 h 603119"/>
                                  <a:gd name="connsiteX27" fmla="*/ 345410 w 1266505"/>
                                  <a:gd name="connsiteY27" fmla="*/ 50129 h 603119"/>
                                  <a:gd name="connsiteX28" fmla="*/ 358203 w 1266505"/>
                                  <a:gd name="connsiteY28" fmla="*/ 45430 h 603119"/>
                                  <a:gd name="connsiteX29" fmla="*/ 370996 w 1266505"/>
                                  <a:gd name="connsiteY29" fmla="*/ 40730 h 603119"/>
                                  <a:gd name="connsiteX30" fmla="*/ 383789 w 1266505"/>
                                  <a:gd name="connsiteY30" fmla="*/ 32897 h 603119"/>
                                  <a:gd name="connsiteX31" fmla="*/ 396582 w 1266505"/>
                                  <a:gd name="connsiteY31" fmla="*/ 43863 h 603119"/>
                                  <a:gd name="connsiteX32" fmla="*/ 409375 w 1266505"/>
                                  <a:gd name="connsiteY32" fmla="*/ 48563 h 603119"/>
                                  <a:gd name="connsiteX33" fmla="*/ 422168 w 1266505"/>
                                  <a:gd name="connsiteY33" fmla="*/ 26631 h 603119"/>
                                  <a:gd name="connsiteX34" fmla="*/ 434961 w 1266505"/>
                                  <a:gd name="connsiteY34" fmla="*/ 37597 h 603119"/>
                                  <a:gd name="connsiteX35" fmla="*/ 447754 w 1266505"/>
                                  <a:gd name="connsiteY35" fmla="*/ 43863 h 603119"/>
                                  <a:gd name="connsiteX36" fmla="*/ 460547 w 1266505"/>
                                  <a:gd name="connsiteY36" fmla="*/ 12532 h 603119"/>
                                  <a:gd name="connsiteX37" fmla="*/ 473340 w 1266505"/>
                                  <a:gd name="connsiteY37" fmla="*/ 40730 h 603119"/>
                                  <a:gd name="connsiteX38" fmla="*/ 486133 w 1266505"/>
                                  <a:gd name="connsiteY38" fmla="*/ 39164 h 603119"/>
                                  <a:gd name="connsiteX39" fmla="*/ 498926 w 1266505"/>
                                  <a:gd name="connsiteY39" fmla="*/ 32897 h 603119"/>
                                  <a:gd name="connsiteX40" fmla="*/ 511719 w 1266505"/>
                                  <a:gd name="connsiteY40" fmla="*/ 34464 h 603119"/>
                                  <a:gd name="connsiteX41" fmla="*/ 524512 w 1266505"/>
                                  <a:gd name="connsiteY41" fmla="*/ 45430 h 603119"/>
                                  <a:gd name="connsiteX42" fmla="*/ 537305 w 1266505"/>
                                  <a:gd name="connsiteY42" fmla="*/ 39164 h 603119"/>
                                  <a:gd name="connsiteX43" fmla="*/ 550098 w 1266505"/>
                                  <a:gd name="connsiteY43" fmla="*/ 25065 h 603119"/>
                                  <a:gd name="connsiteX44" fmla="*/ 562891 w 1266505"/>
                                  <a:gd name="connsiteY44" fmla="*/ 42297 h 603119"/>
                                  <a:gd name="connsiteX45" fmla="*/ 575684 w 1266505"/>
                                  <a:gd name="connsiteY45" fmla="*/ 39164 h 603119"/>
                                  <a:gd name="connsiteX46" fmla="*/ 588477 w 1266505"/>
                                  <a:gd name="connsiteY46" fmla="*/ 26631 h 603119"/>
                                  <a:gd name="connsiteX47" fmla="*/ 601270 w 1266505"/>
                                  <a:gd name="connsiteY47" fmla="*/ 28198 h 603119"/>
                                  <a:gd name="connsiteX48" fmla="*/ 614063 w 1266505"/>
                                  <a:gd name="connsiteY48" fmla="*/ 12532 h 603119"/>
                                  <a:gd name="connsiteX49" fmla="*/ 626856 w 1266505"/>
                                  <a:gd name="connsiteY49" fmla="*/ 23498 h 603119"/>
                                  <a:gd name="connsiteX50" fmla="*/ 639649 w 1266505"/>
                                  <a:gd name="connsiteY50" fmla="*/ 20365 h 603119"/>
                                  <a:gd name="connsiteX51" fmla="*/ 652442 w 1266505"/>
                                  <a:gd name="connsiteY51" fmla="*/ 37597 h 603119"/>
                                  <a:gd name="connsiteX52" fmla="*/ 665235 w 1266505"/>
                                  <a:gd name="connsiteY52" fmla="*/ 36031 h 603119"/>
                                  <a:gd name="connsiteX53" fmla="*/ 678028 w 1266505"/>
                                  <a:gd name="connsiteY53" fmla="*/ 29764 h 603119"/>
                                  <a:gd name="connsiteX54" fmla="*/ 690821 w 1266505"/>
                                  <a:gd name="connsiteY54" fmla="*/ 45430 h 603119"/>
                                  <a:gd name="connsiteX55" fmla="*/ 703614 w 1266505"/>
                                  <a:gd name="connsiteY55" fmla="*/ 51696 h 603119"/>
                                  <a:gd name="connsiteX56" fmla="*/ 716407 w 1266505"/>
                                  <a:gd name="connsiteY56" fmla="*/ 31331 h 603119"/>
                                  <a:gd name="connsiteX57" fmla="*/ 729200 w 1266505"/>
                                  <a:gd name="connsiteY57" fmla="*/ 9399 h 603119"/>
                                  <a:gd name="connsiteX58" fmla="*/ 741993 w 1266505"/>
                                  <a:gd name="connsiteY58" fmla="*/ 40730 h 603119"/>
                                  <a:gd name="connsiteX59" fmla="*/ 754786 w 1266505"/>
                                  <a:gd name="connsiteY59" fmla="*/ 18799 h 603119"/>
                                  <a:gd name="connsiteX60" fmla="*/ 767579 w 1266505"/>
                                  <a:gd name="connsiteY60" fmla="*/ 23498 h 603119"/>
                                  <a:gd name="connsiteX61" fmla="*/ 780372 w 1266505"/>
                                  <a:gd name="connsiteY61" fmla="*/ 29764 h 603119"/>
                                  <a:gd name="connsiteX62" fmla="*/ 793165 w 1266505"/>
                                  <a:gd name="connsiteY62" fmla="*/ 18799 h 603119"/>
                                  <a:gd name="connsiteX63" fmla="*/ 805958 w 1266505"/>
                                  <a:gd name="connsiteY63" fmla="*/ 9399 h 603119"/>
                                  <a:gd name="connsiteX64" fmla="*/ 818751 w 1266505"/>
                                  <a:gd name="connsiteY64" fmla="*/ 9399 h 603119"/>
                                  <a:gd name="connsiteX65" fmla="*/ 831544 w 1266505"/>
                                  <a:gd name="connsiteY65" fmla="*/ 20365 h 603119"/>
                                  <a:gd name="connsiteX66" fmla="*/ 844337 w 1266505"/>
                                  <a:gd name="connsiteY66" fmla="*/ 25065 h 603119"/>
                                  <a:gd name="connsiteX67" fmla="*/ 857130 w 1266505"/>
                                  <a:gd name="connsiteY67" fmla="*/ 23498 h 603119"/>
                                  <a:gd name="connsiteX68" fmla="*/ 869923 w 1266505"/>
                                  <a:gd name="connsiteY68" fmla="*/ 10966 h 603119"/>
                                  <a:gd name="connsiteX69" fmla="*/ 882716 w 1266505"/>
                                  <a:gd name="connsiteY69" fmla="*/ 12532 h 603119"/>
                                  <a:gd name="connsiteX70" fmla="*/ 895509 w 1266505"/>
                                  <a:gd name="connsiteY70" fmla="*/ 39164 h 603119"/>
                                  <a:gd name="connsiteX71" fmla="*/ 908302 w 1266505"/>
                                  <a:gd name="connsiteY71" fmla="*/ 3133 h 603119"/>
                                  <a:gd name="connsiteX72" fmla="*/ 921095 w 1266505"/>
                                  <a:gd name="connsiteY72" fmla="*/ 12532 h 603119"/>
                                  <a:gd name="connsiteX73" fmla="*/ 933888 w 1266505"/>
                                  <a:gd name="connsiteY73" fmla="*/ 9399 h 603119"/>
                                  <a:gd name="connsiteX74" fmla="*/ 946681 w 1266505"/>
                                  <a:gd name="connsiteY74" fmla="*/ 32897 h 603119"/>
                                  <a:gd name="connsiteX75" fmla="*/ 959474 w 1266505"/>
                                  <a:gd name="connsiteY75" fmla="*/ 9399 h 603119"/>
                                  <a:gd name="connsiteX76" fmla="*/ 972267 w 1266505"/>
                                  <a:gd name="connsiteY76" fmla="*/ 25065 h 603119"/>
                                  <a:gd name="connsiteX77" fmla="*/ 985060 w 1266505"/>
                                  <a:gd name="connsiteY77" fmla="*/ 18799 h 603119"/>
                                  <a:gd name="connsiteX78" fmla="*/ 997852 w 1266505"/>
                                  <a:gd name="connsiteY78" fmla="*/ 10966 h 603119"/>
                                  <a:gd name="connsiteX79" fmla="*/ 1010646 w 1266505"/>
                                  <a:gd name="connsiteY79" fmla="*/ 42297 h 603119"/>
                                  <a:gd name="connsiteX80" fmla="*/ 1023438 w 1266505"/>
                                  <a:gd name="connsiteY80" fmla="*/ 4700 h 603119"/>
                                  <a:gd name="connsiteX81" fmla="*/ 1036231 w 1266505"/>
                                  <a:gd name="connsiteY81" fmla="*/ 7833 h 603119"/>
                                  <a:gd name="connsiteX82" fmla="*/ 1049024 w 1266505"/>
                                  <a:gd name="connsiteY82" fmla="*/ 18799 h 603119"/>
                                  <a:gd name="connsiteX83" fmla="*/ 1061817 w 1266505"/>
                                  <a:gd name="connsiteY83" fmla="*/ 10966 h 603119"/>
                                  <a:gd name="connsiteX84" fmla="*/ 1074610 w 1266505"/>
                                  <a:gd name="connsiteY84" fmla="*/ 20365 h 603119"/>
                                  <a:gd name="connsiteX85" fmla="*/ 1087403 w 1266505"/>
                                  <a:gd name="connsiteY85" fmla="*/ 12532 h 603119"/>
                                  <a:gd name="connsiteX86" fmla="*/ 1100196 w 1266505"/>
                                  <a:gd name="connsiteY86" fmla="*/ 10966 h 603119"/>
                                  <a:gd name="connsiteX87" fmla="*/ 1112989 w 1266505"/>
                                  <a:gd name="connsiteY87" fmla="*/ 32897 h 603119"/>
                                  <a:gd name="connsiteX88" fmla="*/ 1125782 w 1266505"/>
                                  <a:gd name="connsiteY88" fmla="*/ 15665 h 603119"/>
                                  <a:gd name="connsiteX89" fmla="*/ 1138575 w 1266505"/>
                                  <a:gd name="connsiteY89" fmla="*/ 1567 h 603119"/>
                                  <a:gd name="connsiteX90" fmla="*/ 1151368 w 1266505"/>
                                  <a:gd name="connsiteY90" fmla="*/ 23498 h 603119"/>
                                  <a:gd name="connsiteX91" fmla="*/ 1164161 w 1266505"/>
                                  <a:gd name="connsiteY91" fmla="*/ 12532 h 603119"/>
                                  <a:gd name="connsiteX92" fmla="*/ 1176954 w 1266505"/>
                                  <a:gd name="connsiteY92" fmla="*/ 0 h 603119"/>
                                  <a:gd name="connsiteX93" fmla="*/ 1189747 w 1266505"/>
                                  <a:gd name="connsiteY93" fmla="*/ 6266 h 603119"/>
                                  <a:gd name="connsiteX94" fmla="*/ 1202540 w 1266505"/>
                                  <a:gd name="connsiteY94" fmla="*/ 14099 h 603119"/>
                                  <a:gd name="connsiteX95" fmla="*/ 1215333 w 1266505"/>
                                  <a:gd name="connsiteY95" fmla="*/ 23498 h 603119"/>
                                  <a:gd name="connsiteX96" fmla="*/ 1228126 w 1266505"/>
                                  <a:gd name="connsiteY96" fmla="*/ 15665 h 603119"/>
                                  <a:gd name="connsiteX97" fmla="*/ 1240919 w 1266505"/>
                                  <a:gd name="connsiteY97" fmla="*/ 18799 h 603119"/>
                                  <a:gd name="connsiteX98" fmla="*/ 1253712 w 1266505"/>
                                  <a:gd name="connsiteY98" fmla="*/ 7833 h 603119"/>
                                  <a:gd name="connsiteX99" fmla="*/ 1266505 w 1266505"/>
                                  <a:gd name="connsiteY99" fmla="*/ 17232 h 6031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266505" h="603119">
                                    <a:moveTo>
                                      <a:pt x="0" y="603119"/>
                                    </a:moveTo>
                                    <a:lnTo>
                                      <a:pt x="12793" y="140989"/>
                                    </a:lnTo>
                                    <a:lnTo>
                                      <a:pt x="25586" y="100259"/>
                                    </a:lnTo>
                                    <a:lnTo>
                                      <a:pt x="38379" y="108092"/>
                                    </a:lnTo>
                                    <a:lnTo>
                                      <a:pt x="51172" y="119057"/>
                                    </a:lnTo>
                                    <a:lnTo>
                                      <a:pt x="63965" y="106525"/>
                                    </a:lnTo>
                                    <a:lnTo>
                                      <a:pt x="76758" y="106525"/>
                                    </a:lnTo>
                                    <a:lnTo>
                                      <a:pt x="89551" y="109658"/>
                                    </a:lnTo>
                                    <a:lnTo>
                                      <a:pt x="102344" y="90860"/>
                                    </a:lnTo>
                                    <a:lnTo>
                                      <a:pt x="115137" y="95559"/>
                                    </a:lnTo>
                                    <a:lnTo>
                                      <a:pt x="127930" y="112791"/>
                                    </a:lnTo>
                                    <a:lnTo>
                                      <a:pt x="140723" y="87726"/>
                                    </a:lnTo>
                                    <a:lnTo>
                                      <a:pt x="153516" y="93993"/>
                                    </a:lnTo>
                                    <a:lnTo>
                                      <a:pt x="166309" y="84593"/>
                                    </a:lnTo>
                                    <a:lnTo>
                                      <a:pt x="179102" y="86160"/>
                                    </a:lnTo>
                                    <a:lnTo>
                                      <a:pt x="191895" y="70494"/>
                                    </a:lnTo>
                                    <a:lnTo>
                                      <a:pt x="204688" y="51696"/>
                                    </a:lnTo>
                                    <a:lnTo>
                                      <a:pt x="217481" y="97126"/>
                                    </a:lnTo>
                                    <a:lnTo>
                                      <a:pt x="230274" y="73628"/>
                                    </a:lnTo>
                                    <a:lnTo>
                                      <a:pt x="243067" y="65795"/>
                                    </a:lnTo>
                                    <a:lnTo>
                                      <a:pt x="255860" y="62662"/>
                                    </a:lnTo>
                                    <a:lnTo>
                                      <a:pt x="268653" y="40730"/>
                                    </a:lnTo>
                                    <a:lnTo>
                                      <a:pt x="281446" y="51696"/>
                                    </a:lnTo>
                                    <a:lnTo>
                                      <a:pt x="294239" y="57962"/>
                                    </a:lnTo>
                                    <a:lnTo>
                                      <a:pt x="307032" y="59529"/>
                                    </a:lnTo>
                                    <a:lnTo>
                                      <a:pt x="319825" y="67361"/>
                                    </a:lnTo>
                                    <a:lnTo>
                                      <a:pt x="332618" y="53262"/>
                                    </a:lnTo>
                                    <a:lnTo>
                                      <a:pt x="345410" y="50129"/>
                                    </a:lnTo>
                                    <a:lnTo>
                                      <a:pt x="358203" y="45430"/>
                                    </a:lnTo>
                                    <a:lnTo>
                                      <a:pt x="370996" y="40730"/>
                                    </a:lnTo>
                                    <a:lnTo>
                                      <a:pt x="383789" y="32897"/>
                                    </a:lnTo>
                                    <a:lnTo>
                                      <a:pt x="396582" y="43863"/>
                                    </a:lnTo>
                                    <a:lnTo>
                                      <a:pt x="409375" y="48563"/>
                                    </a:lnTo>
                                    <a:lnTo>
                                      <a:pt x="422168" y="26631"/>
                                    </a:lnTo>
                                    <a:lnTo>
                                      <a:pt x="434961" y="37597"/>
                                    </a:lnTo>
                                    <a:lnTo>
                                      <a:pt x="447754" y="43863"/>
                                    </a:lnTo>
                                    <a:lnTo>
                                      <a:pt x="460547" y="12532"/>
                                    </a:lnTo>
                                    <a:lnTo>
                                      <a:pt x="473340" y="40730"/>
                                    </a:lnTo>
                                    <a:lnTo>
                                      <a:pt x="486133" y="39164"/>
                                    </a:lnTo>
                                    <a:lnTo>
                                      <a:pt x="498926" y="32897"/>
                                    </a:lnTo>
                                    <a:lnTo>
                                      <a:pt x="511719" y="34464"/>
                                    </a:lnTo>
                                    <a:lnTo>
                                      <a:pt x="524512" y="45430"/>
                                    </a:lnTo>
                                    <a:lnTo>
                                      <a:pt x="537305" y="39164"/>
                                    </a:lnTo>
                                    <a:lnTo>
                                      <a:pt x="550098" y="25065"/>
                                    </a:lnTo>
                                    <a:lnTo>
                                      <a:pt x="562891" y="42297"/>
                                    </a:lnTo>
                                    <a:lnTo>
                                      <a:pt x="575684" y="39164"/>
                                    </a:lnTo>
                                    <a:lnTo>
                                      <a:pt x="588477" y="26631"/>
                                    </a:lnTo>
                                    <a:lnTo>
                                      <a:pt x="601270" y="28198"/>
                                    </a:lnTo>
                                    <a:lnTo>
                                      <a:pt x="614063" y="12532"/>
                                    </a:lnTo>
                                    <a:lnTo>
                                      <a:pt x="626856" y="23498"/>
                                    </a:lnTo>
                                    <a:lnTo>
                                      <a:pt x="639649" y="20365"/>
                                    </a:lnTo>
                                    <a:lnTo>
                                      <a:pt x="652442" y="37597"/>
                                    </a:lnTo>
                                    <a:lnTo>
                                      <a:pt x="665235" y="36031"/>
                                    </a:lnTo>
                                    <a:lnTo>
                                      <a:pt x="678028" y="29764"/>
                                    </a:lnTo>
                                    <a:lnTo>
                                      <a:pt x="690821" y="45430"/>
                                    </a:lnTo>
                                    <a:lnTo>
                                      <a:pt x="703614" y="51696"/>
                                    </a:lnTo>
                                    <a:lnTo>
                                      <a:pt x="716407" y="31331"/>
                                    </a:lnTo>
                                    <a:lnTo>
                                      <a:pt x="729200" y="9399"/>
                                    </a:lnTo>
                                    <a:lnTo>
                                      <a:pt x="741993" y="40730"/>
                                    </a:lnTo>
                                    <a:lnTo>
                                      <a:pt x="754786" y="18799"/>
                                    </a:lnTo>
                                    <a:lnTo>
                                      <a:pt x="767579" y="23498"/>
                                    </a:lnTo>
                                    <a:lnTo>
                                      <a:pt x="780372" y="29764"/>
                                    </a:lnTo>
                                    <a:lnTo>
                                      <a:pt x="793165" y="18799"/>
                                    </a:lnTo>
                                    <a:lnTo>
                                      <a:pt x="805958" y="9399"/>
                                    </a:lnTo>
                                    <a:lnTo>
                                      <a:pt x="818751" y="9399"/>
                                    </a:lnTo>
                                    <a:lnTo>
                                      <a:pt x="831544" y="20365"/>
                                    </a:lnTo>
                                    <a:lnTo>
                                      <a:pt x="844337" y="25065"/>
                                    </a:lnTo>
                                    <a:lnTo>
                                      <a:pt x="857130" y="23498"/>
                                    </a:lnTo>
                                    <a:lnTo>
                                      <a:pt x="869923" y="10966"/>
                                    </a:lnTo>
                                    <a:lnTo>
                                      <a:pt x="882716" y="12532"/>
                                    </a:lnTo>
                                    <a:lnTo>
                                      <a:pt x="895509" y="39164"/>
                                    </a:lnTo>
                                    <a:lnTo>
                                      <a:pt x="908302" y="3133"/>
                                    </a:lnTo>
                                    <a:lnTo>
                                      <a:pt x="921095" y="12532"/>
                                    </a:lnTo>
                                    <a:lnTo>
                                      <a:pt x="933888" y="9399"/>
                                    </a:lnTo>
                                    <a:lnTo>
                                      <a:pt x="946681" y="32897"/>
                                    </a:lnTo>
                                    <a:lnTo>
                                      <a:pt x="959474" y="9399"/>
                                    </a:lnTo>
                                    <a:lnTo>
                                      <a:pt x="972267" y="25065"/>
                                    </a:lnTo>
                                    <a:lnTo>
                                      <a:pt x="985060" y="18799"/>
                                    </a:lnTo>
                                    <a:lnTo>
                                      <a:pt x="997852" y="10966"/>
                                    </a:lnTo>
                                    <a:lnTo>
                                      <a:pt x="1010646" y="42297"/>
                                    </a:lnTo>
                                    <a:lnTo>
                                      <a:pt x="1023438" y="4700"/>
                                    </a:lnTo>
                                    <a:lnTo>
                                      <a:pt x="1036231" y="7833"/>
                                    </a:lnTo>
                                    <a:lnTo>
                                      <a:pt x="1049024" y="18799"/>
                                    </a:lnTo>
                                    <a:lnTo>
                                      <a:pt x="1061817" y="10966"/>
                                    </a:lnTo>
                                    <a:lnTo>
                                      <a:pt x="1074610" y="20365"/>
                                    </a:lnTo>
                                    <a:lnTo>
                                      <a:pt x="1087403" y="12532"/>
                                    </a:lnTo>
                                    <a:lnTo>
                                      <a:pt x="1100196" y="10966"/>
                                    </a:lnTo>
                                    <a:lnTo>
                                      <a:pt x="1112989" y="32897"/>
                                    </a:lnTo>
                                    <a:lnTo>
                                      <a:pt x="1125782" y="15665"/>
                                    </a:lnTo>
                                    <a:lnTo>
                                      <a:pt x="1138575" y="1567"/>
                                    </a:lnTo>
                                    <a:lnTo>
                                      <a:pt x="1151368" y="23498"/>
                                    </a:lnTo>
                                    <a:lnTo>
                                      <a:pt x="1164161" y="12532"/>
                                    </a:lnTo>
                                    <a:lnTo>
                                      <a:pt x="1176954" y="0"/>
                                    </a:lnTo>
                                    <a:lnTo>
                                      <a:pt x="1189747" y="6266"/>
                                    </a:lnTo>
                                    <a:lnTo>
                                      <a:pt x="1202540" y="14099"/>
                                    </a:lnTo>
                                    <a:lnTo>
                                      <a:pt x="1215333" y="23498"/>
                                    </a:lnTo>
                                    <a:lnTo>
                                      <a:pt x="1228126" y="15665"/>
                                    </a:lnTo>
                                    <a:lnTo>
                                      <a:pt x="1240919" y="18799"/>
                                    </a:lnTo>
                                    <a:lnTo>
                                      <a:pt x="1253712" y="7833"/>
                                    </a:lnTo>
                                    <a:lnTo>
                                      <a:pt x="1266505" y="17232"/>
                                    </a:lnTo>
                                  </a:path>
                                </a:pathLst>
                              </a:custGeom>
                              <a:noFill/>
                              <a:ln w="6816" cap="sq">
                                <a:solidFill>
                                  <a:srgbClr val="FF7F0E"/>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54" name="Freeform: Shape 3254"/>
                            <wps:cNvSpPr/>
                            <wps:spPr>
                              <a:xfrm>
                                <a:off x="1174792" y="6112425"/>
                                <a:ext cx="1266505" cy="260046"/>
                              </a:xfrm>
                              <a:custGeom>
                                <a:avLst/>
                                <a:gdLst>
                                  <a:gd name="connsiteX0" fmla="*/ 0 w 1266505"/>
                                  <a:gd name="connsiteY0" fmla="*/ 260046 h 260046"/>
                                  <a:gd name="connsiteX1" fmla="*/ 12793 w 1266505"/>
                                  <a:gd name="connsiteY1" fmla="*/ 111225 h 260046"/>
                                  <a:gd name="connsiteX2" fmla="*/ 25586 w 1266505"/>
                                  <a:gd name="connsiteY2" fmla="*/ 97126 h 260046"/>
                                  <a:gd name="connsiteX3" fmla="*/ 38379 w 1266505"/>
                                  <a:gd name="connsiteY3" fmla="*/ 100259 h 260046"/>
                                  <a:gd name="connsiteX4" fmla="*/ 51172 w 1266505"/>
                                  <a:gd name="connsiteY4" fmla="*/ 89293 h 260046"/>
                                  <a:gd name="connsiteX5" fmla="*/ 63965 w 1266505"/>
                                  <a:gd name="connsiteY5" fmla="*/ 103392 h 260046"/>
                                  <a:gd name="connsiteX6" fmla="*/ 76758 w 1266505"/>
                                  <a:gd name="connsiteY6" fmla="*/ 112791 h 260046"/>
                                  <a:gd name="connsiteX7" fmla="*/ 89551 w 1266505"/>
                                  <a:gd name="connsiteY7" fmla="*/ 101825 h 260046"/>
                                  <a:gd name="connsiteX8" fmla="*/ 102344 w 1266505"/>
                                  <a:gd name="connsiteY8" fmla="*/ 145689 h 260046"/>
                                  <a:gd name="connsiteX9" fmla="*/ 115137 w 1266505"/>
                                  <a:gd name="connsiteY9" fmla="*/ 128457 h 260046"/>
                                  <a:gd name="connsiteX10" fmla="*/ 127930 w 1266505"/>
                                  <a:gd name="connsiteY10" fmla="*/ 120624 h 260046"/>
                                  <a:gd name="connsiteX11" fmla="*/ 140723 w 1266505"/>
                                  <a:gd name="connsiteY11" fmla="*/ 100259 h 260046"/>
                                  <a:gd name="connsiteX12" fmla="*/ 153516 w 1266505"/>
                                  <a:gd name="connsiteY12" fmla="*/ 106525 h 260046"/>
                                  <a:gd name="connsiteX13" fmla="*/ 166309 w 1266505"/>
                                  <a:gd name="connsiteY13" fmla="*/ 72061 h 260046"/>
                                  <a:gd name="connsiteX14" fmla="*/ 179102 w 1266505"/>
                                  <a:gd name="connsiteY14" fmla="*/ 83027 h 260046"/>
                                  <a:gd name="connsiteX15" fmla="*/ 191895 w 1266505"/>
                                  <a:gd name="connsiteY15" fmla="*/ 95559 h 260046"/>
                                  <a:gd name="connsiteX16" fmla="*/ 204688 w 1266505"/>
                                  <a:gd name="connsiteY16" fmla="*/ 73628 h 260046"/>
                                  <a:gd name="connsiteX17" fmla="*/ 217481 w 1266505"/>
                                  <a:gd name="connsiteY17" fmla="*/ 70494 h 260046"/>
                                  <a:gd name="connsiteX18" fmla="*/ 230274 w 1266505"/>
                                  <a:gd name="connsiteY18" fmla="*/ 81460 h 260046"/>
                                  <a:gd name="connsiteX19" fmla="*/ 243067 w 1266505"/>
                                  <a:gd name="connsiteY19" fmla="*/ 79894 h 260046"/>
                                  <a:gd name="connsiteX20" fmla="*/ 255860 w 1266505"/>
                                  <a:gd name="connsiteY20" fmla="*/ 86160 h 260046"/>
                                  <a:gd name="connsiteX21" fmla="*/ 268653 w 1266505"/>
                                  <a:gd name="connsiteY21" fmla="*/ 84593 h 260046"/>
                                  <a:gd name="connsiteX22" fmla="*/ 281446 w 1266505"/>
                                  <a:gd name="connsiteY22" fmla="*/ 57962 h 260046"/>
                                  <a:gd name="connsiteX23" fmla="*/ 294239 w 1266505"/>
                                  <a:gd name="connsiteY23" fmla="*/ 73628 h 260046"/>
                                  <a:gd name="connsiteX24" fmla="*/ 307032 w 1266505"/>
                                  <a:gd name="connsiteY24" fmla="*/ 65795 h 260046"/>
                                  <a:gd name="connsiteX25" fmla="*/ 319825 w 1266505"/>
                                  <a:gd name="connsiteY25" fmla="*/ 48563 h 260046"/>
                                  <a:gd name="connsiteX26" fmla="*/ 332618 w 1266505"/>
                                  <a:gd name="connsiteY26" fmla="*/ 46996 h 260046"/>
                                  <a:gd name="connsiteX27" fmla="*/ 345410 w 1266505"/>
                                  <a:gd name="connsiteY27" fmla="*/ 40730 h 260046"/>
                                  <a:gd name="connsiteX28" fmla="*/ 358203 w 1266505"/>
                                  <a:gd name="connsiteY28" fmla="*/ 62662 h 260046"/>
                                  <a:gd name="connsiteX29" fmla="*/ 370996 w 1266505"/>
                                  <a:gd name="connsiteY29" fmla="*/ 79894 h 260046"/>
                                  <a:gd name="connsiteX30" fmla="*/ 383789 w 1266505"/>
                                  <a:gd name="connsiteY30" fmla="*/ 53262 h 260046"/>
                                  <a:gd name="connsiteX31" fmla="*/ 396582 w 1266505"/>
                                  <a:gd name="connsiteY31" fmla="*/ 36030 h 260046"/>
                                  <a:gd name="connsiteX32" fmla="*/ 409375 w 1266505"/>
                                  <a:gd name="connsiteY32" fmla="*/ 54829 h 260046"/>
                                  <a:gd name="connsiteX33" fmla="*/ 422168 w 1266505"/>
                                  <a:gd name="connsiteY33" fmla="*/ 42297 h 260046"/>
                                  <a:gd name="connsiteX34" fmla="*/ 434961 w 1266505"/>
                                  <a:gd name="connsiteY34" fmla="*/ 26631 h 260046"/>
                                  <a:gd name="connsiteX35" fmla="*/ 447754 w 1266505"/>
                                  <a:gd name="connsiteY35" fmla="*/ 45430 h 260046"/>
                                  <a:gd name="connsiteX36" fmla="*/ 460547 w 1266505"/>
                                  <a:gd name="connsiteY36" fmla="*/ 42297 h 260046"/>
                                  <a:gd name="connsiteX37" fmla="*/ 473340 w 1266505"/>
                                  <a:gd name="connsiteY37" fmla="*/ 61095 h 260046"/>
                                  <a:gd name="connsiteX38" fmla="*/ 486133 w 1266505"/>
                                  <a:gd name="connsiteY38" fmla="*/ 53262 h 260046"/>
                                  <a:gd name="connsiteX39" fmla="*/ 498926 w 1266505"/>
                                  <a:gd name="connsiteY39" fmla="*/ 37597 h 260046"/>
                                  <a:gd name="connsiteX40" fmla="*/ 511719 w 1266505"/>
                                  <a:gd name="connsiteY40" fmla="*/ 28198 h 260046"/>
                                  <a:gd name="connsiteX41" fmla="*/ 524512 w 1266505"/>
                                  <a:gd name="connsiteY41" fmla="*/ 48563 h 260046"/>
                                  <a:gd name="connsiteX42" fmla="*/ 537305 w 1266505"/>
                                  <a:gd name="connsiteY42" fmla="*/ 54829 h 260046"/>
                                  <a:gd name="connsiteX43" fmla="*/ 550098 w 1266505"/>
                                  <a:gd name="connsiteY43" fmla="*/ 18799 h 260046"/>
                                  <a:gd name="connsiteX44" fmla="*/ 562891 w 1266505"/>
                                  <a:gd name="connsiteY44" fmla="*/ 23498 h 260046"/>
                                  <a:gd name="connsiteX45" fmla="*/ 575684 w 1266505"/>
                                  <a:gd name="connsiteY45" fmla="*/ 21932 h 260046"/>
                                  <a:gd name="connsiteX46" fmla="*/ 588477 w 1266505"/>
                                  <a:gd name="connsiteY46" fmla="*/ 43863 h 260046"/>
                                  <a:gd name="connsiteX47" fmla="*/ 601270 w 1266505"/>
                                  <a:gd name="connsiteY47" fmla="*/ 26631 h 260046"/>
                                  <a:gd name="connsiteX48" fmla="*/ 614063 w 1266505"/>
                                  <a:gd name="connsiteY48" fmla="*/ 17232 h 260046"/>
                                  <a:gd name="connsiteX49" fmla="*/ 626856 w 1266505"/>
                                  <a:gd name="connsiteY49" fmla="*/ 32897 h 260046"/>
                                  <a:gd name="connsiteX50" fmla="*/ 639649 w 1266505"/>
                                  <a:gd name="connsiteY50" fmla="*/ 40730 h 260046"/>
                                  <a:gd name="connsiteX51" fmla="*/ 652442 w 1266505"/>
                                  <a:gd name="connsiteY51" fmla="*/ 14099 h 260046"/>
                                  <a:gd name="connsiteX52" fmla="*/ 665235 w 1266505"/>
                                  <a:gd name="connsiteY52" fmla="*/ 26631 h 260046"/>
                                  <a:gd name="connsiteX53" fmla="*/ 678028 w 1266505"/>
                                  <a:gd name="connsiteY53" fmla="*/ 28198 h 260046"/>
                                  <a:gd name="connsiteX54" fmla="*/ 690821 w 1266505"/>
                                  <a:gd name="connsiteY54" fmla="*/ 25065 h 260046"/>
                                  <a:gd name="connsiteX55" fmla="*/ 703614 w 1266505"/>
                                  <a:gd name="connsiteY55" fmla="*/ 36030 h 260046"/>
                                  <a:gd name="connsiteX56" fmla="*/ 716407 w 1266505"/>
                                  <a:gd name="connsiteY56" fmla="*/ 43863 h 260046"/>
                                  <a:gd name="connsiteX57" fmla="*/ 729200 w 1266505"/>
                                  <a:gd name="connsiteY57" fmla="*/ 12532 h 260046"/>
                                  <a:gd name="connsiteX58" fmla="*/ 741993 w 1266505"/>
                                  <a:gd name="connsiteY58" fmla="*/ 29764 h 260046"/>
                                  <a:gd name="connsiteX59" fmla="*/ 754786 w 1266505"/>
                                  <a:gd name="connsiteY59" fmla="*/ 12532 h 260046"/>
                                  <a:gd name="connsiteX60" fmla="*/ 767579 w 1266505"/>
                                  <a:gd name="connsiteY60" fmla="*/ 25065 h 260046"/>
                                  <a:gd name="connsiteX61" fmla="*/ 780372 w 1266505"/>
                                  <a:gd name="connsiteY61" fmla="*/ 15665 h 260046"/>
                                  <a:gd name="connsiteX62" fmla="*/ 793165 w 1266505"/>
                                  <a:gd name="connsiteY62" fmla="*/ 21932 h 260046"/>
                                  <a:gd name="connsiteX63" fmla="*/ 805958 w 1266505"/>
                                  <a:gd name="connsiteY63" fmla="*/ 23498 h 260046"/>
                                  <a:gd name="connsiteX64" fmla="*/ 818751 w 1266505"/>
                                  <a:gd name="connsiteY64" fmla="*/ 23498 h 260046"/>
                                  <a:gd name="connsiteX65" fmla="*/ 831544 w 1266505"/>
                                  <a:gd name="connsiteY65" fmla="*/ 28198 h 260046"/>
                                  <a:gd name="connsiteX66" fmla="*/ 844337 w 1266505"/>
                                  <a:gd name="connsiteY66" fmla="*/ 40730 h 260046"/>
                                  <a:gd name="connsiteX67" fmla="*/ 857130 w 1266505"/>
                                  <a:gd name="connsiteY67" fmla="*/ 26631 h 260046"/>
                                  <a:gd name="connsiteX68" fmla="*/ 869923 w 1266505"/>
                                  <a:gd name="connsiteY68" fmla="*/ 21932 h 260046"/>
                                  <a:gd name="connsiteX69" fmla="*/ 882716 w 1266505"/>
                                  <a:gd name="connsiteY69" fmla="*/ 23498 h 260046"/>
                                  <a:gd name="connsiteX70" fmla="*/ 895509 w 1266505"/>
                                  <a:gd name="connsiteY70" fmla="*/ 10966 h 260046"/>
                                  <a:gd name="connsiteX71" fmla="*/ 908302 w 1266505"/>
                                  <a:gd name="connsiteY71" fmla="*/ 21932 h 260046"/>
                                  <a:gd name="connsiteX72" fmla="*/ 921095 w 1266505"/>
                                  <a:gd name="connsiteY72" fmla="*/ 12532 h 260046"/>
                                  <a:gd name="connsiteX73" fmla="*/ 933888 w 1266505"/>
                                  <a:gd name="connsiteY73" fmla="*/ 26631 h 260046"/>
                                  <a:gd name="connsiteX74" fmla="*/ 946681 w 1266505"/>
                                  <a:gd name="connsiteY74" fmla="*/ 23498 h 260046"/>
                                  <a:gd name="connsiteX75" fmla="*/ 959474 w 1266505"/>
                                  <a:gd name="connsiteY75" fmla="*/ 31331 h 260046"/>
                                  <a:gd name="connsiteX76" fmla="*/ 972267 w 1266505"/>
                                  <a:gd name="connsiteY76" fmla="*/ 36030 h 260046"/>
                                  <a:gd name="connsiteX77" fmla="*/ 985060 w 1266505"/>
                                  <a:gd name="connsiteY77" fmla="*/ 29764 h 260046"/>
                                  <a:gd name="connsiteX78" fmla="*/ 997852 w 1266505"/>
                                  <a:gd name="connsiteY78" fmla="*/ 18799 h 260046"/>
                                  <a:gd name="connsiteX79" fmla="*/ 1010646 w 1266505"/>
                                  <a:gd name="connsiteY79" fmla="*/ 10966 h 260046"/>
                                  <a:gd name="connsiteX80" fmla="*/ 1023438 w 1266505"/>
                                  <a:gd name="connsiteY80" fmla="*/ 17232 h 260046"/>
                                  <a:gd name="connsiteX81" fmla="*/ 1036231 w 1266505"/>
                                  <a:gd name="connsiteY81" fmla="*/ 15665 h 260046"/>
                                  <a:gd name="connsiteX82" fmla="*/ 1049024 w 1266505"/>
                                  <a:gd name="connsiteY82" fmla="*/ 12532 h 260046"/>
                                  <a:gd name="connsiteX83" fmla="*/ 1061817 w 1266505"/>
                                  <a:gd name="connsiteY83" fmla="*/ 7833 h 260046"/>
                                  <a:gd name="connsiteX84" fmla="*/ 1074610 w 1266505"/>
                                  <a:gd name="connsiteY84" fmla="*/ 18799 h 260046"/>
                                  <a:gd name="connsiteX85" fmla="*/ 1087403 w 1266505"/>
                                  <a:gd name="connsiteY85" fmla="*/ 12532 h 260046"/>
                                  <a:gd name="connsiteX86" fmla="*/ 1100196 w 1266505"/>
                                  <a:gd name="connsiteY86" fmla="*/ 21932 h 260046"/>
                                  <a:gd name="connsiteX87" fmla="*/ 1112989 w 1266505"/>
                                  <a:gd name="connsiteY87" fmla="*/ 21932 h 260046"/>
                                  <a:gd name="connsiteX88" fmla="*/ 1125782 w 1266505"/>
                                  <a:gd name="connsiteY88" fmla="*/ 3133 h 260046"/>
                                  <a:gd name="connsiteX89" fmla="*/ 1138575 w 1266505"/>
                                  <a:gd name="connsiteY89" fmla="*/ 12532 h 260046"/>
                                  <a:gd name="connsiteX90" fmla="*/ 1151368 w 1266505"/>
                                  <a:gd name="connsiteY90" fmla="*/ 21932 h 260046"/>
                                  <a:gd name="connsiteX91" fmla="*/ 1164161 w 1266505"/>
                                  <a:gd name="connsiteY91" fmla="*/ 7833 h 260046"/>
                                  <a:gd name="connsiteX92" fmla="*/ 1176954 w 1266505"/>
                                  <a:gd name="connsiteY92" fmla="*/ 14099 h 260046"/>
                                  <a:gd name="connsiteX93" fmla="*/ 1189747 w 1266505"/>
                                  <a:gd name="connsiteY93" fmla="*/ 25065 h 260046"/>
                                  <a:gd name="connsiteX94" fmla="*/ 1202540 w 1266505"/>
                                  <a:gd name="connsiteY94" fmla="*/ 23498 h 260046"/>
                                  <a:gd name="connsiteX95" fmla="*/ 1215333 w 1266505"/>
                                  <a:gd name="connsiteY95" fmla="*/ 4700 h 260046"/>
                                  <a:gd name="connsiteX96" fmla="*/ 1228126 w 1266505"/>
                                  <a:gd name="connsiteY96" fmla="*/ 0 h 260046"/>
                                  <a:gd name="connsiteX97" fmla="*/ 1240919 w 1266505"/>
                                  <a:gd name="connsiteY97" fmla="*/ 15665 h 260046"/>
                                  <a:gd name="connsiteX98" fmla="*/ 1253712 w 1266505"/>
                                  <a:gd name="connsiteY98" fmla="*/ 15665 h 260046"/>
                                  <a:gd name="connsiteX99" fmla="*/ 1266505 w 1266505"/>
                                  <a:gd name="connsiteY99" fmla="*/ 7833 h 2600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266505" h="260046">
                                    <a:moveTo>
                                      <a:pt x="0" y="260046"/>
                                    </a:moveTo>
                                    <a:lnTo>
                                      <a:pt x="12793" y="111225"/>
                                    </a:lnTo>
                                    <a:lnTo>
                                      <a:pt x="25586" y="97126"/>
                                    </a:lnTo>
                                    <a:lnTo>
                                      <a:pt x="38379" y="100259"/>
                                    </a:lnTo>
                                    <a:lnTo>
                                      <a:pt x="51172" y="89293"/>
                                    </a:lnTo>
                                    <a:lnTo>
                                      <a:pt x="63965" y="103392"/>
                                    </a:lnTo>
                                    <a:lnTo>
                                      <a:pt x="76758" y="112791"/>
                                    </a:lnTo>
                                    <a:lnTo>
                                      <a:pt x="89551" y="101825"/>
                                    </a:lnTo>
                                    <a:lnTo>
                                      <a:pt x="102344" y="145689"/>
                                    </a:lnTo>
                                    <a:lnTo>
                                      <a:pt x="115137" y="128457"/>
                                    </a:lnTo>
                                    <a:lnTo>
                                      <a:pt x="127930" y="120624"/>
                                    </a:lnTo>
                                    <a:lnTo>
                                      <a:pt x="140723" y="100259"/>
                                    </a:lnTo>
                                    <a:lnTo>
                                      <a:pt x="153516" y="106525"/>
                                    </a:lnTo>
                                    <a:lnTo>
                                      <a:pt x="166309" y="72061"/>
                                    </a:lnTo>
                                    <a:lnTo>
                                      <a:pt x="179102" y="83027"/>
                                    </a:lnTo>
                                    <a:lnTo>
                                      <a:pt x="191895" y="95559"/>
                                    </a:lnTo>
                                    <a:lnTo>
                                      <a:pt x="204688" y="73628"/>
                                    </a:lnTo>
                                    <a:lnTo>
                                      <a:pt x="217481" y="70494"/>
                                    </a:lnTo>
                                    <a:lnTo>
                                      <a:pt x="230274" y="81460"/>
                                    </a:lnTo>
                                    <a:lnTo>
                                      <a:pt x="243067" y="79894"/>
                                    </a:lnTo>
                                    <a:lnTo>
                                      <a:pt x="255860" y="86160"/>
                                    </a:lnTo>
                                    <a:lnTo>
                                      <a:pt x="268653" y="84593"/>
                                    </a:lnTo>
                                    <a:lnTo>
                                      <a:pt x="281446" y="57962"/>
                                    </a:lnTo>
                                    <a:lnTo>
                                      <a:pt x="294239" y="73628"/>
                                    </a:lnTo>
                                    <a:lnTo>
                                      <a:pt x="307032" y="65795"/>
                                    </a:lnTo>
                                    <a:lnTo>
                                      <a:pt x="319825" y="48563"/>
                                    </a:lnTo>
                                    <a:lnTo>
                                      <a:pt x="332618" y="46996"/>
                                    </a:lnTo>
                                    <a:lnTo>
                                      <a:pt x="345410" y="40730"/>
                                    </a:lnTo>
                                    <a:lnTo>
                                      <a:pt x="358203" y="62662"/>
                                    </a:lnTo>
                                    <a:lnTo>
                                      <a:pt x="370996" y="79894"/>
                                    </a:lnTo>
                                    <a:lnTo>
                                      <a:pt x="383789" y="53262"/>
                                    </a:lnTo>
                                    <a:lnTo>
                                      <a:pt x="396582" y="36030"/>
                                    </a:lnTo>
                                    <a:lnTo>
                                      <a:pt x="409375" y="54829"/>
                                    </a:lnTo>
                                    <a:lnTo>
                                      <a:pt x="422168" y="42297"/>
                                    </a:lnTo>
                                    <a:lnTo>
                                      <a:pt x="434961" y="26631"/>
                                    </a:lnTo>
                                    <a:lnTo>
                                      <a:pt x="447754" y="45430"/>
                                    </a:lnTo>
                                    <a:lnTo>
                                      <a:pt x="460547" y="42297"/>
                                    </a:lnTo>
                                    <a:lnTo>
                                      <a:pt x="473340" y="61095"/>
                                    </a:lnTo>
                                    <a:lnTo>
                                      <a:pt x="486133" y="53262"/>
                                    </a:lnTo>
                                    <a:lnTo>
                                      <a:pt x="498926" y="37597"/>
                                    </a:lnTo>
                                    <a:lnTo>
                                      <a:pt x="511719" y="28198"/>
                                    </a:lnTo>
                                    <a:lnTo>
                                      <a:pt x="524512" y="48563"/>
                                    </a:lnTo>
                                    <a:lnTo>
                                      <a:pt x="537305" y="54829"/>
                                    </a:lnTo>
                                    <a:lnTo>
                                      <a:pt x="550098" y="18799"/>
                                    </a:lnTo>
                                    <a:lnTo>
                                      <a:pt x="562891" y="23498"/>
                                    </a:lnTo>
                                    <a:lnTo>
                                      <a:pt x="575684" y="21932"/>
                                    </a:lnTo>
                                    <a:lnTo>
                                      <a:pt x="588477" y="43863"/>
                                    </a:lnTo>
                                    <a:lnTo>
                                      <a:pt x="601270" y="26631"/>
                                    </a:lnTo>
                                    <a:lnTo>
                                      <a:pt x="614063" y="17232"/>
                                    </a:lnTo>
                                    <a:lnTo>
                                      <a:pt x="626856" y="32897"/>
                                    </a:lnTo>
                                    <a:lnTo>
                                      <a:pt x="639649" y="40730"/>
                                    </a:lnTo>
                                    <a:lnTo>
                                      <a:pt x="652442" y="14099"/>
                                    </a:lnTo>
                                    <a:lnTo>
                                      <a:pt x="665235" y="26631"/>
                                    </a:lnTo>
                                    <a:lnTo>
                                      <a:pt x="678028" y="28198"/>
                                    </a:lnTo>
                                    <a:lnTo>
                                      <a:pt x="690821" y="25065"/>
                                    </a:lnTo>
                                    <a:lnTo>
                                      <a:pt x="703614" y="36030"/>
                                    </a:lnTo>
                                    <a:lnTo>
                                      <a:pt x="716407" y="43863"/>
                                    </a:lnTo>
                                    <a:lnTo>
                                      <a:pt x="729200" y="12532"/>
                                    </a:lnTo>
                                    <a:lnTo>
                                      <a:pt x="741993" y="29764"/>
                                    </a:lnTo>
                                    <a:lnTo>
                                      <a:pt x="754786" y="12532"/>
                                    </a:lnTo>
                                    <a:lnTo>
                                      <a:pt x="767579" y="25065"/>
                                    </a:lnTo>
                                    <a:lnTo>
                                      <a:pt x="780372" y="15665"/>
                                    </a:lnTo>
                                    <a:lnTo>
                                      <a:pt x="793165" y="21932"/>
                                    </a:lnTo>
                                    <a:lnTo>
                                      <a:pt x="805958" y="23498"/>
                                    </a:lnTo>
                                    <a:lnTo>
                                      <a:pt x="818751" y="23498"/>
                                    </a:lnTo>
                                    <a:lnTo>
                                      <a:pt x="831544" y="28198"/>
                                    </a:lnTo>
                                    <a:lnTo>
                                      <a:pt x="844337" y="40730"/>
                                    </a:lnTo>
                                    <a:lnTo>
                                      <a:pt x="857130" y="26631"/>
                                    </a:lnTo>
                                    <a:lnTo>
                                      <a:pt x="869923" y="21932"/>
                                    </a:lnTo>
                                    <a:lnTo>
                                      <a:pt x="882716" y="23498"/>
                                    </a:lnTo>
                                    <a:lnTo>
                                      <a:pt x="895509" y="10966"/>
                                    </a:lnTo>
                                    <a:lnTo>
                                      <a:pt x="908302" y="21932"/>
                                    </a:lnTo>
                                    <a:lnTo>
                                      <a:pt x="921095" y="12532"/>
                                    </a:lnTo>
                                    <a:lnTo>
                                      <a:pt x="933888" y="26631"/>
                                    </a:lnTo>
                                    <a:lnTo>
                                      <a:pt x="946681" y="23498"/>
                                    </a:lnTo>
                                    <a:lnTo>
                                      <a:pt x="959474" y="31331"/>
                                    </a:lnTo>
                                    <a:lnTo>
                                      <a:pt x="972267" y="36030"/>
                                    </a:lnTo>
                                    <a:lnTo>
                                      <a:pt x="985060" y="29764"/>
                                    </a:lnTo>
                                    <a:lnTo>
                                      <a:pt x="997852" y="18799"/>
                                    </a:lnTo>
                                    <a:lnTo>
                                      <a:pt x="1010646" y="10966"/>
                                    </a:lnTo>
                                    <a:lnTo>
                                      <a:pt x="1023438" y="17232"/>
                                    </a:lnTo>
                                    <a:lnTo>
                                      <a:pt x="1036231" y="15665"/>
                                    </a:lnTo>
                                    <a:lnTo>
                                      <a:pt x="1049024" y="12532"/>
                                    </a:lnTo>
                                    <a:lnTo>
                                      <a:pt x="1061817" y="7833"/>
                                    </a:lnTo>
                                    <a:lnTo>
                                      <a:pt x="1074610" y="18799"/>
                                    </a:lnTo>
                                    <a:lnTo>
                                      <a:pt x="1087403" y="12532"/>
                                    </a:lnTo>
                                    <a:lnTo>
                                      <a:pt x="1100196" y="21932"/>
                                    </a:lnTo>
                                    <a:lnTo>
                                      <a:pt x="1112989" y="21932"/>
                                    </a:lnTo>
                                    <a:lnTo>
                                      <a:pt x="1125782" y="3133"/>
                                    </a:lnTo>
                                    <a:lnTo>
                                      <a:pt x="1138575" y="12532"/>
                                    </a:lnTo>
                                    <a:lnTo>
                                      <a:pt x="1151368" y="21932"/>
                                    </a:lnTo>
                                    <a:lnTo>
                                      <a:pt x="1164161" y="7833"/>
                                    </a:lnTo>
                                    <a:lnTo>
                                      <a:pt x="1176954" y="14099"/>
                                    </a:lnTo>
                                    <a:lnTo>
                                      <a:pt x="1189747" y="25065"/>
                                    </a:lnTo>
                                    <a:lnTo>
                                      <a:pt x="1202540" y="23498"/>
                                    </a:lnTo>
                                    <a:lnTo>
                                      <a:pt x="1215333" y="4700"/>
                                    </a:lnTo>
                                    <a:lnTo>
                                      <a:pt x="1228126" y="0"/>
                                    </a:lnTo>
                                    <a:lnTo>
                                      <a:pt x="1240919" y="15665"/>
                                    </a:lnTo>
                                    <a:lnTo>
                                      <a:pt x="1253712" y="15665"/>
                                    </a:lnTo>
                                    <a:lnTo>
                                      <a:pt x="1266505" y="7833"/>
                                    </a:lnTo>
                                  </a:path>
                                </a:pathLst>
                              </a:custGeom>
                              <a:noFill/>
                              <a:ln w="6816" cap="sq">
                                <a:solidFill>
                                  <a:srgbClr val="2CA02C"/>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55" name="Freeform: Shape 3255"/>
                            <wps:cNvSpPr/>
                            <wps:spPr>
                              <a:xfrm>
                                <a:off x="1174792" y="6120258"/>
                                <a:ext cx="1266505" cy="498160"/>
                              </a:xfrm>
                              <a:custGeom>
                                <a:avLst/>
                                <a:gdLst>
                                  <a:gd name="connsiteX0" fmla="*/ 0 w 1266505"/>
                                  <a:gd name="connsiteY0" fmla="*/ 498161 h 498160"/>
                                  <a:gd name="connsiteX1" fmla="*/ 12793 w 1266505"/>
                                  <a:gd name="connsiteY1" fmla="*/ 95559 h 498160"/>
                                  <a:gd name="connsiteX2" fmla="*/ 25586 w 1266505"/>
                                  <a:gd name="connsiteY2" fmla="*/ 76761 h 498160"/>
                                  <a:gd name="connsiteX3" fmla="*/ 38379 w 1266505"/>
                                  <a:gd name="connsiteY3" fmla="*/ 86160 h 498160"/>
                                  <a:gd name="connsiteX4" fmla="*/ 51172 w 1266505"/>
                                  <a:gd name="connsiteY4" fmla="*/ 101825 h 498160"/>
                                  <a:gd name="connsiteX5" fmla="*/ 63965 w 1266505"/>
                                  <a:gd name="connsiteY5" fmla="*/ 92426 h 498160"/>
                                  <a:gd name="connsiteX6" fmla="*/ 76758 w 1266505"/>
                                  <a:gd name="connsiteY6" fmla="*/ 98692 h 498160"/>
                                  <a:gd name="connsiteX7" fmla="*/ 89551 w 1266505"/>
                                  <a:gd name="connsiteY7" fmla="*/ 119057 h 498160"/>
                                  <a:gd name="connsiteX8" fmla="*/ 102344 w 1266505"/>
                                  <a:gd name="connsiteY8" fmla="*/ 114358 h 498160"/>
                                  <a:gd name="connsiteX9" fmla="*/ 115137 w 1266505"/>
                                  <a:gd name="connsiteY9" fmla="*/ 111225 h 498160"/>
                                  <a:gd name="connsiteX10" fmla="*/ 127930 w 1266505"/>
                                  <a:gd name="connsiteY10" fmla="*/ 84593 h 498160"/>
                                  <a:gd name="connsiteX11" fmla="*/ 140723 w 1266505"/>
                                  <a:gd name="connsiteY11" fmla="*/ 98692 h 498160"/>
                                  <a:gd name="connsiteX12" fmla="*/ 153516 w 1266505"/>
                                  <a:gd name="connsiteY12" fmla="*/ 103392 h 498160"/>
                                  <a:gd name="connsiteX13" fmla="*/ 166309 w 1266505"/>
                                  <a:gd name="connsiteY13" fmla="*/ 92426 h 498160"/>
                                  <a:gd name="connsiteX14" fmla="*/ 179102 w 1266505"/>
                                  <a:gd name="connsiteY14" fmla="*/ 84593 h 498160"/>
                                  <a:gd name="connsiteX15" fmla="*/ 191895 w 1266505"/>
                                  <a:gd name="connsiteY15" fmla="*/ 87726 h 498160"/>
                                  <a:gd name="connsiteX16" fmla="*/ 204688 w 1266505"/>
                                  <a:gd name="connsiteY16" fmla="*/ 61095 h 498160"/>
                                  <a:gd name="connsiteX17" fmla="*/ 217481 w 1266505"/>
                                  <a:gd name="connsiteY17" fmla="*/ 93993 h 498160"/>
                                  <a:gd name="connsiteX18" fmla="*/ 230274 w 1266505"/>
                                  <a:gd name="connsiteY18" fmla="*/ 70494 h 498160"/>
                                  <a:gd name="connsiteX19" fmla="*/ 243067 w 1266505"/>
                                  <a:gd name="connsiteY19" fmla="*/ 76761 h 498160"/>
                                  <a:gd name="connsiteX20" fmla="*/ 255860 w 1266505"/>
                                  <a:gd name="connsiteY20" fmla="*/ 78327 h 498160"/>
                                  <a:gd name="connsiteX21" fmla="*/ 268653 w 1266505"/>
                                  <a:gd name="connsiteY21" fmla="*/ 79894 h 498160"/>
                                  <a:gd name="connsiteX22" fmla="*/ 281446 w 1266505"/>
                                  <a:gd name="connsiteY22" fmla="*/ 51696 h 498160"/>
                                  <a:gd name="connsiteX23" fmla="*/ 294239 w 1266505"/>
                                  <a:gd name="connsiteY23" fmla="*/ 86160 h 498160"/>
                                  <a:gd name="connsiteX24" fmla="*/ 307032 w 1266505"/>
                                  <a:gd name="connsiteY24" fmla="*/ 67361 h 498160"/>
                                  <a:gd name="connsiteX25" fmla="*/ 319825 w 1266505"/>
                                  <a:gd name="connsiteY25" fmla="*/ 37597 h 498160"/>
                                  <a:gd name="connsiteX26" fmla="*/ 332618 w 1266505"/>
                                  <a:gd name="connsiteY26" fmla="*/ 59529 h 498160"/>
                                  <a:gd name="connsiteX27" fmla="*/ 345410 w 1266505"/>
                                  <a:gd name="connsiteY27" fmla="*/ 57962 h 498160"/>
                                  <a:gd name="connsiteX28" fmla="*/ 358203 w 1266505"/>
                                  <a:gd name="connsiteY28" fmla="*/ 68928 h 498160"/>
                                  <a:gd name="connsiteX29" fmla="*/ 370996 w 1266505"/>
                                  <a:gd name="connsiteY29" fmla="*/ 57962 h 498160"/>
                                  <a:gd name="connsiteX30" fmla="*/ 383789 w 1266505"/>
                                  <a:gd name="connsiteY30" fmla="*/ 36031 h 498160"/>
                                  <a:gd name="connsiteX31" fmla="*/ 396582 w 1266505"/>
                                  <a:gd name="connsiteY31" fmla="*/ 51696 h 498160"/>
                                  <a:gd name="connsiteX32" fmla="*/ 409375 w 1266505"/>
                                  <a:gd name="connsiteY32" fmla="*/ 73628 h 498160"/>
                                  <a:gd name="connsiteX33" fmla="*/ 422168 w 1266505"/>
                                  <a:gd name="connsiteY33" fmla="*/ 40730 h 498160"/>
                                  <a:gd name="connsiteX34" fmla="*/ 434961 w 1266505"/>
                                  <a:gd name="connsiteY34" fmla="*/ 43863 h 498160"/>
                                  <a:gd name="connsiteX35" fmla="*/ 447754 w 1266505"/>
                                  <a:gd name="connsiteY35" fmla="*/ 48563 h 498160"/>
                                  <a:gd name="connsiteX36" fmla="*/ 460547 w 1266505"/>
                                  <a:gd name="connsiteY36" fmla="*/ 42297 h 498160"/>
                                  <a:gd name="connsiteX37" fmla="*/ 473340 w 1266505"/>
                                  <a:gd name="connsiteY37" fmla="*/ 40730 h 498160"/>
                                  <a:gd name="connsiteX38" fmla="*/ 486133 w 1266505"/>
                                  <a:gd name="connsiteY38" fmla="*/ 23498 h 498160"/>
                                  <a:gd name="connsiteX39" fmla="*/ 498926 w 1266505"/>
                                  <a:gd name="connsiteY39" fmla="*/ 17232 h 498160"/>
                                  <a:gd name="connsiteX40" fmla="*/ 511719 w 1266505"/>
                                  <a:gd name="connsiteY40" fmla="*/ 32897 h 498160"/>
                                  <a:gd name="connsiteX41" fmla="*/ 524512 w 1266505"/>
                                  <a:gd name="connsiteY41" fmla="*/ 29764 h 498160"/>
                                  <a:gd name="connsiteX42" fmla="*/ 537305 w 1266505"/>
                                  <a:gd name="connsiteY42" fmla="*/ 31331 h 498160"/>
                                  <a:gd name="connsiteX43" fmla="*/ 550098 w 1266505"/>
                                  <a:gd name="connsiteY43" fmla="*/ 31331 h 498160"/>
                                  <a:gd name="connsiteX44" fmla="*/ 562891 w 1266505"/>
                                  <a:gd name="connsiteY44" fmla="*/ 29764 h 498160"/>
                                  <a:gd name="connsiteX45" fmla="*/ 575684 w 1266505"/>
                                  <a:gd name="connsiteY45" fmla="*/ 12532 h 498160"/>
                                  <a:gd name="connsiteX46" fmla="*/ 588477 w 1266505"/>
                                  <a:gd name="connsiteY46" fmla="*/ 17232 h 498160"/>
                                  <a:gd name="connsiteX47" fmla="*/ 601270 w 1266505"/>
                                  <a:gd name="connsiteY47" fmla="*/ 45430 h 498160"/>
                                  <a:gd name="connsiteX48" fmla="*/ 614063 w 1266505"/>
                                  <a:gd name="connsiteY48" fmla="*/ 34464 h 498160"/>
                                  <a:gd name="connsiteX49" fmla="*/ 626856 w 1266505"/>
                                  <a:gd name="connsiteY49" fmla="*/ 26631 h 498160"/>
                                  <a:gd name="connsiteX50" fmla="*/ 639649 w 1266505"/>
                                  <a:gd name="connsiteY50" fmla="*/ 29764 h 498160"/>
                                  <a:gd name="connsiteX51" fmla="*/ 652442 w 1266505"/>
                                  <a:gd name="connsiteY51" fmla="*/ 17232 h 498160"/>
                                  <a:gd name="connsiteX52" fmla="*/ 665235 w 1266505"/>
                                  <a:gd name="connsiteY52" fmla="*/ 0 h 498160"/>
                                  <a:gd name="connsiteX53" fmla="*/ 678028 w 1266505"/>
                                  <a:gd name="connsiteY53" fmla="*/ 34464 h 498160"/>
                                  <a:gd name="connsiteX54" fmla="*/ 690821 w 1266505"/>
                                  <a:gd name="connsiteY54" fmla="*/ 20365 h 498160"/>
                                  <a:gd name="connsiteX55" fmla="*/ 703614 w 1266505"/>
                                  <a:gd name="connsiteY55" fmla="*/ 26631 h 498160"/>
                                  <a:gd name="connsiteX56" fmla="*/ 716407 w 1266505"/>
                                  <a:gd name="connsiteY56" fmla="*/ 15665 h 498160"/>
                                  <a:gd name="connsiteX57" fmla="*/ 729200 w 1266505"/>
                                  <a:gd name="connsiteY57" fmla="*/ 20365 h 498160"/>
                                  <a:gd name="connsiteX58" fmla="*/ 741993 w 1266505"/>
                                  <a:gd name="connsiteY58" fmla="*/ 26631 h 498160"/>
                                  <a:gd name="connsiteX59" fmla="*/ 754786 w 1266505"/>
                                  <a:gd name="connsiteY59" fmla="*/ 36031 h 498160"/>
                                  <a:gd name="connsiteX60" fmla="*/ 767579 w 1266505"/>
                                  <a:gd name="connsiteY60" fmla="*/ 28198 h 498160"/>
                                  <a:gd name="connsiteX61" fmla="*/ 780372 w 1266505"/>
                                  <a:gd name="connsiteY61" fmla="*/ 14099 h 498160"/>
                                  <a:gd name="connsiteX62" fmla="*/ 793165 w 1266505"/>
                                  <a:gd name="connsiteY62" fmla="*/ 17232 h 498160"/>
                                  <a:gd name="connsiteX63" fmla="*/ 805958 w 1266505"/>
                                  <a:gd name="connsiteY63" fmla="*/ 15665 h 498160"/>
                                  <a:gd name="connsiteX64" fmla="*/ 818751 w 1266505"/>
                                  <a:gd name="connsiteY64" fmla="*/ 10966 h 498160"/>
                                  <a:gd name="connsiteX65" fmla="*/ 831544 w 1266505"/>
                                  <a:gd name="connsiteY65" fmla="*/ 28198 h 498160"/>
                                  <a:gd name="connsiteX66" fmla="*/ 844337 w 1266505"/>
                                  <a:gd name="connsiteY66" fmla="*/ 14099 h 498160"/>
                                  <a:gd name="connsiteX67" fmla="*/ 857130 w 1266505"/>
                                  <a:gd name="connsiteY67" fmla="*/ 15665 h 498160"/>
                                  <a:gd name="connsiteX68" fmla="*/ 869923 w 1266505"/>
                                  <a:gd name="connsiteY68" fmla="*/ 12532 h 498160"/>
                                  <a:gd name="connsiteX69" fmla="*/ 882716 w 1266505"/>
                                  <a:gd name="connsiteY69" fmla="*/ 17232 h 498160"/>
                                  <a:gd name="connsiteX70" fmla="*/ 895509 w 1266505"/>
                                  <a:gd name="connsiteY70" fmla="*/ 10966 h 498160"/>
                                  <a:gd name="connsiteX71" fmla="*/ 908302 w 1266505"/>
                                  <a:gd name="connsiteY71" fmla="*/ 18799 h 498160"/>
                                  <a:gd name="connsiteX72" fmla="*/ 921095 w 1266505"/>
                                  <a:gd name="connsiteY72" fmla="*/ 17232 h 498160"/>
                                  <a:gd name="connsiteX73" fmla="*/ 933888 w 1266505"/>
                                  <a:gd name="connsiteY73" fmla="*/ 1567 h 498160"/>
                                  <a:gd name="connsiteX74" fmla="*/ 946681 w 1266505"/>
                                  <a:gd name="connsiteY74" fmla="*/ 15665 h 498160"/>
                                  <a:gd name="connsiteX75" fmla="*/ 959474 w 1266505"/>
                                  <a:gd name="connsiteY75" fmla="*/ 18799 h 498160"/>
                                  <a:gd name="connsiteX76" fmla="*/ 972267 w 1266505"/>
                                  <a:gd name="connsiteY76" fmla="*/ 42297 h 498160"/>
                                  <a:gd name="connsiteX77" fmla="*/ 985060 w 1266505"/>
                                  <a:gd name="connsiteY77" fmla="*/ 18799 h 498160"/>
                                  <a:gd name="connsiteX78" fmla="*/ 997852 w 1266505"/>
                                  <a:gd name="connsiteY78" fmla="*/ 17232 h 498160"/>
                                  <a:gd name="connsiteX79" fmla="*/ 1010646 w 1266505"/>
                                  <a:gd name="connsiteY79" fmla="*/ 7833 h 498160"/>
                                  <a:gd name="connsiteX80" fmla="*/ 1023438 w 1266505"/>
                                  <a:gd name="connsiteY80" fmla="*/ 9399 h 498160"/>
                                  <a:gd name="connsiteX81" fmla="*/ 1036231 w 1266505"/>
                                  <a:gd name="connsiteY81" fmla="*/ 21932 h 498160"/>
                                  <a:gd name="connsiteX82" fmla="*/ 1049024 w 1266505"/>
                                  <a:gd name="connsiteY82" fmla="*/ 14099 h 498160"/>
                                  <a:gd name="connsiteX83" fmla="*/ 1061817 w 1266505"/>
                                  <a:gd name="connsiteY83" fmla="*/ 23498 h 498160"/>
                                  <a:gd name="connsiteX84" fmla="*/ 1074610 w 1266505"/>
                                  <a:gd name="connsiteY84" fmla="*/ 7833 h 498160"/>
                                  <a:gd name="connsiteX85" fmla="*/ 1087403 w 1266505"/>
                                  <a:gd name="connsiteY85" fmla="*/ 25065 h 498160"/>
                                  <a:gd name="connsiteX86" fmla="*/ 1100196 w 1266505"/>
                                  <a:gd name="connsiteY86" fmla="*/ 9399 h 498160"/>
                                  <a:gd name="connsiteX87" fmla="*/ 1112989 w 1266505"/>
                                  <a:gd name="connsiteY87" fmla="*/ 18799 h 498160"/>
                                  <a:gd name="connsiteX88" fmla="*/ 1125782 w 1266505"/>
                                  <a:gd name="connsiteY88" fmla="*/ 9399 h 498160"/>
                                  <a:gd name="connsiteX89" fmla="*/ 1138575 w 1266505"/>
                                  <a:gd name="connsiteY89" fmla="*/ 28198 h 498160"/>
                                  <a:gd name="connsiteX90" fmla="*/ 1151368 w 1266505"/>
                                  <a:gd name="connsiteY90" fmla="*/ 15665 h 498160"/>
                                  <a:gd name="connsiteX91" fmla="*/ 1164161 w 1266505"/>
                                  <a:gd name="connsiteY91" fmla="*/ 21932 h 498160"/>
                                  <a:gd name="connsiteX92" fmla="*/ 1176954 w 1266505"/>
                                  <a:gd name="connsiteY92" fmla="*/ 10966 h 498160"/>
                                  <a:gd name="connsiteX93" fmla="*/ 1189747 w 1266505"/>
                                  <a:gd name="connsiteY93" fmla="*/ 4700 h 498160"/>
                                  <a:gd name="connsiteX94" fmla="*/ 1202540 w 1266505"/>
                                  <a:gd name="connsiteY94" fmla="*/ 17232 h 498160"/>
                                  <a:gd name="connsiteX95" fmla="*/ 1215333 w 1266505"/>
                                  <a:gd name="connsiteY95" fmla="*/ 14099 h 498160"/>
                                  <a:gd name="connsiteX96" fmla="*/ 1228126 w 1266505"/>
                                  <a:gd name="connsiteY96" fmla="*/ 29764 h 498160"/>
                                  <a:gd name="connsiteX97" fmla="*/ 1240919 w 1266505"/>
                                  <a:gd name="connsiteY97" fmla="*/ 10966 h 498160"/>
                                  <a:gd name="connsiteX98" fmla="*/ 1253712 w 1266505"/>
                                  <a:gd name="connsiteY98" fmla="*/ 10966 h 498160"/>
                                  <a:gd name="connsiteX99" fmla="*/ 1266505 w 1266505"/>
                                  <a:gd name="connsiteY99" fmla="*/ 39164 h 4981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266505" h="498160">
                                    <a:moveTo>
                                      <a:pt x="0" y="498161"/>
                                    </a:moveTo>
                                    <a:lnTo>
                                      <a:pt x="12793" y="95559"/>
                                    </a:lnTo>
                                    <a:lnTo>
                                      <a:pt x="25586" y="76761"/>
                                    </a:lnTo>
                                    <a:lnTo>
                                      <a:pt x="38379" y="86160"/>
                                    </a:lnTo>
                                    <a:lnTo>
                                      <a:pt x="51172" y="101825"/>
                                    </a:lnTo>
                                    <a:lnTo>
                                      <a:pt x="63965" y="92426"/>
                                    </a:lnTo>
                                    <a:lnTo>
                                      <a:pt x="76758" y="98692"/>
                                    </a:lnTo>
                                    <a:lnTo>
                                      <a:pt x="89551" y="119057"/>
                                    </a:lnTo>
                                    <a:lnTo>
                                      <a:pt x="102344" y="114358"/>
                                    </a:lnTo>
                                    <a:lnTo>
                                      <a:pt x="115137" y="111225"/>
                                    </a:lnTo>
                                    <a:lnTo>
                                      <a:pt x="127930" y="84593"/>
                                    </a:lnTo>
                                    <a:lnTo>
                                      <a:pt x="140723" y="98692"/>
                                    </a:lnTo>
                                    <a:lnTo>
                                      <a:pt x="153516" y="103392"/>
                                    </a:lnTo>
                                    <a:lnTo>
                                      <a:pt x="166309" y="92426"/>
                                    </a:lnTo>
                                    <a:lnTo>
                                      <a:pt x="179102" y="84593"/>
                                    </a:lnTo>
                                    <a:lnTo>
                                      <a:pt x="191895" y="87726"/>
                                    </a:lnTo>
                                    <a:lnTo>
                                      <a:pt x="204688" y="61095"/>
                                    </a:lnTo>
                                    <a:lnTo>
                                      <a:pt x="217481" y="93993"/>
                                    </a:lnTo>
                                    <a:lnTo>
                                      <a:pt x="230274" y="70494"/>
                                    </a:lnTo>
                                    <a:lnTo>
                                      <a:pt x="243067" y="76761"/>
                                    </a:lnTo>
                                    <a:lnTo>
                                      <a:pt x="255860" y="78327"/>
                                    </a:lnTo>
                                    <a:lnTo>
                                      <a:pt x="268653" y="79894"/>
                                    </a:lnTo>
                                    <a:lnTo>
                                      <a:pt x="281446" y="51696"/>
                                    </a:lnTo>
                                    <a:lnTo>
                                      <a:pt x="294239" y="86160"/>
                                    </a:lnTo>
                                    <a:lnTo>
                                      <a:pt x="307032" y="67361"/>
                                    </a:lnTo>
                                    <a:lnTo>
                                      <a:pt x="319825" y="37597"/>
                                    </a:lnTo>
                                    <a:lnTo>
                                      <a:pt x="332618" y="59529"/>
                                    </a:lnTo>
                                    <a:lnTo>
                                      <a:pt x="345410" y="57962"/>
                                    </a:lnTo>
                                    <a:lnTo>
                                      <a:pt x="358203" y="68928"/>
                                    </a:lnTo>
                                    <a:lnTo>
                                      <a:pt x="370996" y="57962"/>
                                    </a:lnTo>
                                    <a:lnTo>
                                      <a:pt x="383789" y="36031"/>
                                    </a:lnTo>
                                    <a:lnTo>
                                      <a:pt x="396582" y="51696"/>
                                    </a:lnTo>
                                    <a:lnTo>
                                      <a:pt x="409375" y="73628"/>
                                    </a:lnTo>
                                    <a:lnTo>
                                      <a:pt x="422168" y="40730"/>
                                    </a:lnTo>
                                    <a:lnTo>
                                      <a:pt x="434961" y="43863"/>
                                    </a:lnTo>
                                    <a:lnTo>
                                      <a:pt x="447754" y="48563"/>
                                    </a:lnTo>
                                    <a:lnTo>
                                      <a:pt x="460547" y="42297"/>
                                    </a:lnTo>
                                    <a:lnTo>
                                      <a:pt x="473340" y="40730"/>
                                    </a:lnTo>
                                    <a:lnTo>
                                      <a:pt x="486133" y="23498"/>
                                    </a:lnTo>
                                    <a:lnTo>
                                      <a:pt x="498926" y="17232"/>
                                    </a:lnTo>
                                    <a:lnTo>
                                      <a:pt x="511719" y="32897"/>
                                    </a:lnTo>
                                    <a:lnTo>
                                      <a:pt x="524512" y="29764"/>
                                    </a:lnTo>
                                    <a:lnTo>
                                      <a:pt x="537305" y="31331"/>
                                    </a:lnTo>
                                    <a:lnTo>
                                      <a:pt x="550098" y="31331"/>
                                    </a:lnTo>
                                    <a:lnTo>
                                      <a:pt x="562891" y="29764"/>
                                    </a:lnTo>
                                    <a:lnTo>
                                      <a:pt x="575684" y="12532"/>
                                    </a:lnTo>
                                    <a:lnTo>
                                      <a:pt x="588477" y="17232"/>
                                    </a:lnTo>
                                    <a:lnTo>
                                      <a:pt x="601270" y="45430"/>
                                    </a:lnTo>
                                    <a:lnTo>
                                      <a:pt x="614063" y="34464"/>
                                    </a:lnTo>
                                    <a:lnTo>
                                      <a:pt x="626856" y="26631"/>
                                    </a:lnTo>
                                    <a:lnTo>
                                      <a:pt x="639649" y="29764"/>
                                    </a:lnTo>
                                    <a:lnTo>
                                      <a:pt x="652442" y="17232"/>
                                    </a:lnTo>
                                    <a:lnTo>
                                      <a:pt x="665235" y="0"/>
                                    </a:lnTo>
                                    <a:lnTo>
                                      <a:pt x="678028" y="34464"/>
                                    </a:lnTo>
                                    <a:lnTo>
                                      <a:pt x="690821" y="20365"/>
                                    </a:lnTo>
                                    <a:lnTo>
                                      <a:pt x="703614" y="26631"/>
                                    </a:lnTo>
                                    <a:lnTo>
                                      <a:pt x="716407" y="15665"/>
                                    </a:lnTo>
                                    <a:lnTo>
                                      <a:pt x="729200" y="20365"/>
                                    </a:lnTo>
                                    <a:lnTo>
                                      <a:pt x="741993" y="26631"/>
                                    </a:lnTo>
                                    <a:lnTo>
                                      <a:pt x="754786" y="36031"/>
                                    </a:lnTo>
                                    <a:lnTo>
                                      <a:pt x="767579" y="28198"/>
                                    </a:lnTo>
                                    <a:lnTo>
                                      <a:pt x="780372" y="14099"/>
                                    </a:lnTo>
                                    <a:lnTo>
                                      <a:pt x="793165" y="17232"/>
                                    </a:lnTo>
                                    <a:lnTo>
                                      <a:pt x="805958" y="15665"/>
                                    </a:lnTo>
                                    <a:lnTo>
                                      <a:pt x="818751" y="10966"/>
                                    </a:lnTo>
                                    <a:lnTo>
                                      <a:pt x="831544" y="28198"/>
                                    </a:lnTo>
                                    <a:lnTo>
                                      <a:pt x="844337" y="14099"/>
                                    </a:lnTo>
                                    <a:lnTo>
                                      <a:pt x="857130" y="15665"/>
                                    </a:lnTo>
                                    <a:lnTo>
                                      <a:pt x="869923" y="12532"/>
                                    </a:lnTo>
                                    <a:lnTo>
                                      <a:pt x="882716" y="17232"/>
                                    </a:lnTo>
                                    <a:lnTo>
                                      <a:pt x="895509" y="10966"/>
                                    </a:lnTo>
                                    <a:lnTo>
                                      <a:pt x="908302" y="18799"/>
                                    </a:lnTo>
                                    <a:lnTo>
                                      <a:pt x="921095" y="17232"/>
                                    </a:lnTo>
                                    <a:lnTo>
                                      <a:pt x="933888" y="1567"/>
                                    </a:lnTo>
                                    <a:lnTo>
                                      <a:pt x="946681" y="15665"/>
                                    </a:lnTo>
                                    <a:lnTo>
                                      <a:pt x="959474" y="18799"/>
                                    </a:lnTo>
                                    <a:lnTo>
                                      <a:pt x="972267" y="42297"/>
                                    </a:lnTo>
                                    <a:lnTo>
                                      <a:pt x="985060" y="18799"/>
                                    </a:lnTo>
                                    <a:lnTo>
                                      <a:pt x="997852" y="17232"/>
                                    </a:lnTo>
                                    <a:lnTo>
                                      <a:pt x="1010646" y="7833"/>
                                    </a:lnTo>
                                    <a:lnTo>
                                      <a:pt x="1023438" y="9399"/>
                                    </a:lnTo>
                                    <a:lnTo>
                                      <a:pt x="1036231" y="21932"/>
                                    </a:lnTo>
                                    <a:lnTo>
                                      <a:pt x="1049024" y="14099"/>
                                    </a:lnTo>
                                    <a:lnTo>
                                      <a:pt x="1061817" y="23498"/>
                                    </a:lnTo>
                                    <a:lnTo>
                                      <a:pt x="1074610" y="7833"/>
                                    </a:lnTo>
                                    <a:lnTo>
                                      <a:pt x="1087403" y="25065"/>
                                    </a:lnTo>
                                    <a:lnTo>
                                      <a:pt x="1100196" y="9399"/>
                                    </a:lnTo>
                                    <a:lnTo>
                                      <a:pt x="1112989" y="18799"/>
                                    </a:lnTo>
                                    <a:lnTo>
                                      <a:pt x="1125782" y="9399"/>
                                    </a:lnTo>
                                    <a:lnTo>
                                      <a:pt x="1138575" y="28198"/>
                                    </a:lnTo>
                                    <a:lnTo>
                                      <a:pt x="1151368" y="15665"/>
                                    </a:lnTo>
                                    <a:lnTo>
                                      <a:pt x="1164161" y="21932"/>
                                    </a:lnTo>
                                    <a:lnTo>
                                      <a:pt x="1176954" y="10966"/>
                                    </a:lnTo>
                                    <a:lnTo>
                                      <a:pt x="1189747" y="4700"/>
                                    </a:lnTo>
                                    <a:lnTo>
                                      <a:pt x="1202540" y="17232"/>
                                    </a:lnTo>
                                    <a:lnTo>
                                      <a:pt x="1215333" y="14099"/>
                                    </a:lnTo>
                                    <a:lnTo>
                                      <a:pt x="1228126" y="29764"/>
                                    </a:lnTo>
                                    <a:lnTo>
                                      <a:pt x="1240919" y="10966"/>
                                    </a:lnTo>
                                    <a:lnTo>
                                      <a:pt x="1253712" y="10966"/>
                                    </a:lnTo>
                                    <a:lnTo>
                                      <a:pt x="1266505" y="39164"/>
                                    </a:lnTo>
                                  </a:path>
                                </a:pathLst>
                              </a:custGeom>
                              <a:noFill/>
                              <a:ln w="6816" cap="sq">
                                <a:solidFill>
                                  <a:srgbClr val="D62728"/>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56" name="Freeform: Shape 3256"/>
                            <wps:cNvSpPr/>
                            <wps:spPr>
                              <a:xfrm>
                                <a:off x="1111467" y="6063157"/>
                                <a:ext cx="4511" cy="739251"/>
                              </a:xfrm>
                              <a:custGeom>
                                <a:avLst/>
                                <a:gdLst>
                                  <a:gd name="connsiteX0" fmla="*/ 0 w 4511"/>
                                  <a:gd name="connsiteY0" fmla="*/ 739252 h 739251"/>
                                  <a:gd name="connsiteX1" fmla="*/ 0 w 4511"/>
                                  <a:gd name="connsiteY1" fmla="*/ 0 h 739251"/>
                                </a:gdLst>
                                <a:ahLst/>
                                <a:cxnLst>
                                  <a:cxn ang="0">
                                    <a:pos x="connsiteX0" y="connsiteY0"/>
                                  </a:cxn>
                                  <a:cxn ang="0">
                                    <a:pos x="connsiteX1" y="connsiteY1"/>
                                  </a:cxn>
                                </a:cxnLst>
                                <a:rect l="l" t="t" r="r" b="b"/>
                                <a:pathLst>
                                  <a:path w="4511" h="739251">
                                    <a:moveTo>
                                      <a:pt x="0" y="739252"/>
                                    </a:moveTo>
                                    <a:lnTo>
                                      <a:pt x="0" y="0"/>
                                    </a:lnTo>
                                  </a:path>
                                </a:pathLst>
                              </a:custGeom>
                              <a:noFill/>
                              <a:ln w="3635"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57" name="Freeform: Shape 3257"/>
                            <wps:cNvSpPr/>
                            <wps:spPr>
                              <a:xfrm>
                                <a:off x="2504623" y="6063157"/>
                                <a:ext cx="4511" cy="739251"/>
                              </a:xfrm>
                              <a:custGeom>
                                <a:avLst/>
                                <a:gdLst>
                                  <a:gd name="connsiteX0" fmla="*/ 0 w 4511"/>
                                  <a:gd name="connsiteY0" fmla="*/ 739252 h 739251"/>
                                  <a:gd name="connsiteX1" fmla="*/ 0 w 4511"/>
                                  <a:gd name="connsiteY1" fmla="*/ 0 h 739251"/>
                                </a:gdLst>
                                <a:ahLst/>
                                <a:cxnLst>
                                  <a:cxn ang="0">
                                    <a:pos x="connsiteX0" y="connsiteY0"/>
                                  </a:cxn>
                                  <a:cxn ang="0">
                                    <a:pos x="connsiteX1" y="connsiteY1"/>
                                  </a:cxn>
                                </a:cxnLst>
                                <a:rect l="l" t="t" r="r" b="b"/>
                                <a:pathLst>
                                  <a:path w="4511" h="739251">
                                    <a:moveTo>
                                      <a:pt x="0" y="739252"/>
                                    </a:moveTo>
                                    <a:lnTo>
                                      <a:pt x="0" y="0"/>
                                    </a:lnTo>
                                  </a:path>
                                </a:pathLst>
                              </a:custGeom>
                              <a:noFill/>
                              <a:ln w="3635"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58" name="Freeform: Shape 3258"/>
                            <wps:cNvSpPr/>
                            <wps:spPr>
                              <a:xfrm>
                                <a:off x="1111467" y="6802409"/>
                                <a:ext cx="1393155" cy="4509"/>
                              </a:xfrm>
                              <a:custGeom>
                                <a:avLst/>
                                <a:gdLst>
                                  <a:gd name="connsiteX0" fmla="*/ 0 w 1393155"/>
                                  <a:gd name="connsiteY0" fmla="*/ 0 h 4509"/>
                                  <a:gd name="connsiteX1" fmla="*/ 1393156 w 1393155"/>
                                  <a:gd name="connsiteY1" fmla="*/ 0 h 4509"/>
                                </a:gdLst>
                                <a:ahLst/>
                                <a:cxnLst>
                                  <a:cxn ang="0">
                                    <a:pos x="connsiteX0" y="connsiteY0"/>
                                  </a:cxn>
                                  <a:cxn ang="0">
                                    <a:pos x="connsiteX1" y="connsiteY1"/>
                                  </a:cxn>
                                </a:cxnLst>
                                <a:rect l="l" t="t" r="r" b="b"/>
                                <a:pathLst>
                                  <a:path w="1393155" h="4509">
                                    <a:moveTo>
                                      <a:pt x="0" y="0"/>
                                    </a:moveTo>
                                    <a:lnTo>
                                      <a:pt x="1393156" y="0"/>
                                    </a:lnTo>
                                  </a:path>
                                </a:pathLst>
                              </a:custGeom>
                              <a:noFill/>
                              <a:ln w="3635"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59" name="Freeform: Shape 3259"/>
                            <wps:cNvSpPr/>
                            <wps:spPr>
                              <a:xfrm>
                                <a:off x="1111467" y="6063157"/>
                                <a:ext cx="1393155" cy="4509"/>
                              </a:xfrm>
                              <a:custGeom>
                                <a:avLst/>
                                <a:gdLst>
                                  <a:gd name="connsiteX0" fmla="*/ 0 w 1393155"/>
                                  <a:gd name="connsiteY0" fmla="*/ 0 h 4509"/>
                                  <a:gd name="connsiteX1" fmla="*/ 1393156 w 1393155"/>
                                  <a:gd name="connsiteY1" fmla="*/ 0 h 4509"/>
                                </a:gdLst>
                                <a:ahLst/>
                                <a:cxnLst>
                                  <a:cxn ang="0">
                                    <a:pos x="connsiteX0" y="connsiteY0"/>
                                  </a:cxn>
                                  <a:cxn ang="0">
                                    <a:pos x="connsiteX1" y="connsiteY1"/>
                                  </a:cxn>
                                </a:cxnLst>
                                <a:rect l="l" t="t" r="r" b="b"/>
                                <a:pathLst>
                                  <a:path w="1393155" h="4509">
                                    <a:moveTo>
                                      <a:pt x="0" y="0"/>
                                    </a:moveTo>
                                    <a:lnTo>
                                      <a:pt x="1393156" y="0"/>
                                    </a:lnTo>
                                  </a:path>
                                </a:pathLst>
                              </a:custGeom>
                              <a:noFill/>
                              <a:ln w="3635"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260" name="Graphic 3124"/>
                            <wpg:cNvGrpSpPr/>
                            <wpg:grpSpPr>
                              <a:xfrm>
                                <a:off x="1620218" y="6501557"/>
                                <a:ext cx="861847" cy="278303"/>
                                <a:chOff x="1620218" y="6501557"/>
                                <a:chExt cx="861847" cy="278303"/>
                              </a:xfrm>
                            </wpg:grpSpPr>
                            <wps:wsp>
                              <wps:cNvPr id="3261" name="Freeform: Shape 3261"/>
                              <wps:cNvSpPr/>
                              <wps:spPr>
                                <a:xfrm>
                                  <a:off x="1620218" y="6501557"/>
                                  <a:ext cx="861847" cy="278303"/>
                                </a:xfrm>
                                <a:custGeom>
                                  <a:avLst/>
                                  <a:gdLst>
                                    <a:gd name="connsiteX0" fmla="*/ 9023 w 861847"/>
                                    <a:gd name="connsiteY0" fmla="*/ 278303 h 278303"/>
                                    <a:gd name="connsiteX1" fmla="*/ 852824 w 861847"/>
                                    <a:gd name="connsiteY1" fmla="*/ 278303 h 278303"/>
                                    <a:gd name="connsiteX2" fmla="*/ 861847 w 861847"/>
                                    <a:gd name="connsiteY2" fmla="*/ 269284 h 278303"/>
                                    <a:gd name="connsiteX3" fmla="*/ 861847 w 861847"/>
                                    <a:gd name="connsiteY3" fmla="*/ 9019 h 278303"/>
                                    <a:gd name="connsiteX4" fmla="*/ 852824 w 861847"/>
                                    <a:gd name="connsiteY4" fmla="*/ 0 h 278303"/>
                                    <a:gd name="connsiteX5" fmla="*/ 9023 w 861847"/>
                                    <a:gd name="connsiteY5" fmla="*/ 0 h 278303"/>
                                    <a:gd name="connsiteX6" fmla="*/ 0 w 861847"/>
                                    <a:gd name="connsiteY6" fmla="*/ 9019 h 278303"/>
                                    <a:gd name="connsiteX7" fmla="*/ 0 w 861847"/>
                                    <a:gd name="connsiteY7" fmla="*/ 269284 h 278303"/>
                                    <a:gd name="connsiteX8" fmla="*/ 9023 w 861847"/>
                                    <a:gd name="connsiteY8" fmla="*/ 278303 h 2783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61847" h="278303">
                                      <a:moveTo>
                                        <a:pt x="9023" y="278303"/>
                                      </a:moveTo>
                                      <a:lnTo>
                                        <a:pt x="852824" y="278303"/>
                                      </a:lnTo>
                                      <a:cubicBezTo>
                                        <a:pt x="858839" y="278303"/>
                                        <a:pt x="861847" y="275297"/>
                                        <a:pt x="861847" y="269284"/>
                                      </a:cubicBezTo>
                                      <a:lnTo>
                                        <a:pt x="861847" y="9019"/>
                                      </a:lnTo>
                                      <a:cubicBezTo>
                                        <a:pt x="861847" y="3006"/>
                                        <a:pt x="858839" y="0"/>
                                        <a:pt x="852824" y="0"/>
                                      </a:cubicBezTo>
                                      <a:lnTo>
                                        <a:pt x="9023" y="0"/>
                                      </a:lnTo>
                                      <a:cubicBezTo>
                                        <a:pt x="3008" y="0"/>
                                        <a:pt x="0" y="3006"/>
                                        <a:pt x="0" y="9019"/>
                                      </a:cubicBezTo>
                                      <a:lnTo>
                                        <a:pt x="0" y="269284"/>
                                      </a:lnTo>
                                      <a:cubicBezTo>
                                        <a:pt x="0" y="275297"/>
                                        <a:pt x="3008" y="278303"/>
                                        <a:pt x="9023" y="278303"/>
                                      </a:cubicBezTo>
                                      <a:close/>
                                    </a:path>
                                  </a:pathLst>
                                </a:custGeom>
                                <a:solidFill>
                                  <a:srgbClr val="FFFFFF">
                                    <a:alpha val="80000"/>
                                  </a:srgbClr>
                                </a:solidFill>
                                <a:ln w="4544" cap="flat">
                                  <a:solidFill>
                                    <a:srgbClr val="CCCCCC">
                                      <a:alpha val="80000"/>
                                    </a:srgb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62" name="Freeform: Shape 3262"/>
                              <wps:cNvSpPr/>
                              <wps:spPr>
                                <a:xfrm>
                                  <a:off x="1638264" y="6538079"/>
                                  <a:ext cx="90231" cy="4509"/>
                                </a:xfrm>
                                <a:custGeom>
                                  <a:avLst/>
                                  <a:gdLst>
                                    <a:gd name="connsiteX0" fmla="*/ 0 w 90231"/>
                                    <a:gd name="connsiteY0" fmla="*/ 0 h 4509"/>
                                    <a:gd name="connsiteX1" fmla="*/ 90232 w 90231"/>
                                    <a:gd name="connsiteY1" fmla="*/ 0 h 4509"/>
                                  </a:gdLst>
                                  <a:ahLst/>
                                  <a:cxnLst>
                                    <a:cxn ang="0">
                                      <a:pos x="connsiteX0" y="connsiteY0"/>
                                    </a:cxn>
                                    <a:cxn ang="0">
                                      <a:pos x="connsiteX1" y="connsiteY1"/>
                                    </a:cxn>
                                  </a:cxnLst>
                                  <a:rect l="l" t="t" r="r" b="b"/>
                                  <a:pathLst>
                                    <a:path w="90231" h="4509">
                                      <a:moveTo>
                                        <a:pt x="0" y="0"/>
                                      </a:moveTo>
                                      <a:lnTo>
                                        <a:pt x="90232" y="0"/>
                                      </a:lnTo>
                                    </a:path>
                                  </a:pathLst>
                                </a:custGeom>
                                <a:noFill/>
                                <a:ln w="6816" cap="sq">
                                  <a:solidFill>
                                    <a:srgbClr val="1F77B4"/>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263" name="Graphic 3124"/>
                              <wpg:cNvGrpSpPr/>
                              <wpg:grpSpPr>
                                <a:xfrm>
                                  <a:off x="1765801" y="6519596"/>
                                  <a:ext cx="352311" cy="43645"/>
                                  <a:chOff x="1765801" y="6519596"/>
                                  <a:chExt cx="352311" cy="43645"/>
                                </a:xfrm>
                                <a:solidFill>
                                  <a:srgbClr val="000000"/>
                                </a:solidFill>
                              </wpg:grpSpPr>
                              <wps:wsp>
                                <wps:cNvPr id="3264" name="Freeform: Shape 3264"/>
                                <wps:cNvSpPr/>
                                <wps:spPr>
                                  <a:xfrm flipV="1">
                                    <a:off x="1765801" y="6522196"/>
                                    <a:ext cx="15395" cy="31666"/>
                                  </a:xfrm>
                                  <a:custGeom>
                                    <a:avLst/>
                                    <a:gdLst>
                                      <a:gd name="connsiteX0" fmla="*/ 5979 w 15395"/>
                                      <a:gd name="connsiteY0" fmla="*/ 29536 h 31666"/>
                                      <a:gd name="connsiteX1" fmla="*/ 5979 w 15395"/>
                                      <a:gd name="connsiteY1" fmla="*/ 22532 h 31666"/>
                                      <a:gd name="connsiteX2" fmla="*/ 14326 w 15395"/>
                                      <a:gd name="connsiteY2" fmla="*/ 22532 h 31666"/>
                                      <a:gd name="connsiteX3" fmla="*/ 14326 w 15395"/>
                                      <a:gd name="connsiteY3" fmla="*/ 19382 h 31666"/>
                                      <a:gd name="connsiteX4" fmla="*/ 5979 w 15395"/>
                                      <a:gd name="connsiteY4" fmla="*/ 19382 h 31666"/>
                                      <a:gd name="connsiteX5" fmla="*/ 5979 w 15395"/>
                                      <a:gd name="connsiteY5" fmla="*/ 5994 h 31666"/>
                                      <a:gd name="connsiteX6" fmla="*/ 6804 w 15395"/>
                                      <a:gd name="connsiteY6" fmla="*/ 2118 h 31666"/>
                                      <a:gd name="connsiteX7" fmla="*/ 10166 w 15395"/>
                                      <a:gd name="connsiteY7" fmla="*/ 1259 h 31666"/>
                                      <a:gd name="connsiteX8" fmla="*/ 14326 w 15395"/>
                                      <a:gd name="connsiteY8" fmla="*/ 1259 h 31666"/>
                                      <a:gd name="connsiteX9" fmla="*/ 14326 w 15395"/>
                                      <a:gd name="connsiteY9" fmla="*/ -2131 h 31666"/>
                                      <a:gd name="connsiteX10" fmla="*/ 10166 w 15395"/>
                                      <a:gd name="connsiteY10" fmla="*/ -2131 h 31666"/>
                                      <a:gd name="connsiteX11" fmla="*/ 3688 w 15395"/>
                                      <a:gd name="connsiteY11" fmla="*/ -383 h 31666"/>
                                      <a:gd name="connsiteX12" fmla="*/ 1905 w 15395"/>
                                      <a:gd name="connsiteY12" fmla="*/ 5994 h 31666"/>
                                      <a:gd name="connsiteX13" fmla="*/ 1905 w 15395"/>
                                      <a:gd name="connsiteY13" fmla="*/ 19382 h 31666"/>
                                      <a:gd name="connsiteX14" fmla="*/ -1070 w 15395"/>
                                      <a:gd name="connsiteY14" fmla="*/ 19382 h 31666"/>
                                      <a:gd name="connsiteX15" fmla="*/ -1070 w 15395"/>
                                      <a:gd name="connsiteY15" fmla="*/ 22532 h 31666"/>
                                      <a:gd name="connsiteX16" fmla="*/ 1905 w 15395"/>
                                      <a:gd name="connsiteY16" fmla="*/ 22532 h 31666"/>
                                      <a:gd name="connsiteX17" fmla="*/ 1905 w 15395"/>
                                      <a:gd name="connsiteY17" fmla="*/ 29536 h 31666"/>
                                      <a:gd name="connsiteX18" fmla="*/ 5979 w 15395"/>
                                      <a:gd name="connsiteY18" fmla="*/ 29536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5979" y="29536"/>
                                        </a:moveTo>
                                        <a:lnTo>
                                          <a:pt x="5979" y="22532"/>
                                        </a:lnTo>
                                        <a:lnTo>
                                          <a:pt x="14326" y="22532"/>
                                        </a:lnTo>
                                        <a:lnTo>
                                          <a:pt x="14326" y="19382"/>
                                        </a:lnTo>
                                        <a:lnTo>
                                          <a:pt x="5979" y="19382"/>
                                        </a:lnTo>
                                        <a:lnTo>
                                          <a:pt x="5979" y="5994"/>
                                        </a:lnTo>
                                        <a:cubicBezTo>
                                          <a:pt x="5979" y="3983"/>
                                          <a:pt x="6254" y="2691"/>
                                          <a:pt x="6804" y="2118"/>
                                        </a:cubicBezTo>
                                        <a:cubicBezTo>
                                          <a:pt x="7354" y="1545"/>
                                          <a:pt x="8475" y="1259"/>
                                          <a:pt x="10166" y="1259"/>
                                        </a:cubicBezTo>
                                        <a:lnTo>
                                          <a:pt x="14326" y="1259"/>
                                        </a:lnTo>
                                        <a:lnTo>
                                          <a:pt x="14326" y="-2131"/>
                                        </a:lnTo>
                                        <a:lnTo>
                                          <a:pt x="10166" y="-2131"/>
                                        </a:lnTo>
                                        <a:cubicBezTo>
                                          <a:pt x="7037" y="-2131"/>
                                          <a:pt x="4877" y="-1548"/>
                                          <a:pt x="3688" y="-383"/>
                                        </a:cubicBezTo>
                                        <a:cubicBezTo>
                                          <a:pt x="2499" y="786"/>
                                          <a:pt x="1905" y="2912"/>
                                          <a:pt x="1905" y="5994"/>
                                        </a:cubicBezTo>
                                        <a:lnTo>
                                          <a:pt x="1905" y="19382"/>
                                        </a:lnTo>
                                        <a:lnTo>
                                          <a:pt x="-1070" y="19382"/>
                                        </a:lnTo>
                                        <a:lnTo>
                                          <a:pt x="-1070" y="22532"/>
                                        </a:lnTo>
                                        <a:lnTo>
                                          <a:pt x="1905" y="22532"/>
                                        </a:lnTo>
                                        <a:lnTo>
                                          <a:pt x="1905" y="29536"/>
                                        </a:lnTo>
                                        <a:lnTo>
                                          <a:pt x="5979" y="2953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65" name="Freeform: Shape 3265"/>
                                <wps:cNvSpPr/>
                                <wps:spPr>
                                  <a:xfrm flipV="1">
                                    <a:off x="1786373" y="6528608"/>
                                    <a:ext cx="14451" cy="25254"/>
                                  </a:xfrm>
                                  <a:custGeom>
                                    <a:avLst/>
                                    <a:gdLst>
                                      <a:gd name="connsiteX0" fmla="*/ 13043 w 14451"/>
                                      <a:gd name="connsiteY0" fmla="*/ 19203 h 25254"/>
                                      <a:gd name="connsiteX1" fmla="*/ 11556 w 14451"/>
                                      <a:gd name="connsiteY1" fmla="*/ 19781 h 25254"/>
                                      <a:gd name="connsiteX2" fmla="*/ 9787 w 14451"/>
                                      <a:gd name="connsiteY2" fmla="*/ 19971 h 25254"/>
                                      <a:gd name="connsiteX3" fmla="*/ 4507 w 14451"/>
                                      <a:gd name="connsiteY3" fmla="*/ 17738 h 25254"/>
                                      <a:gd name="connsiteX4" fmla="*/ 2667 w 14451"/>
                                      <a:gd name="connsiteY4" fmla="*/ 11318 h 25254"/>
                                      <a:gd name="connsiteX5" fmla="*/ 2667 w 14451"/>
                                      <a:gd name="connsiteY5" fmla="*/ -1675 h 25254"/>
                                      <a:gd name="connsiteX6" fmla="*/ -1408 w 14451"/>
                                      <a:gd name="connsiteY6" fmla="*/ -1675 h 25254"/>
                                      <a:gd name="connsiteX7" fmla="*/ -1408 w 14451"/>
                                      <a:gd name="connsiteY7" fmla="*/ 22987 h 25254"/>
                                      <a:gd name="connsiteX8" fmla="*/ 2667 w 14451"/>
                                      <a:gd name="connsiteY8" fmla="*/ 22987 h 25254"/>
                                      <a:gd name="connsiteX9" fmla="*/ 2667 w 14451"/>
                                      <a:gd name="connsiteY9" fmla="*/ 19154 h 25254"/>
                                      <a:gd name="connsiteX10" fmla="*/ 5994 w 14451"/>
                                      <a:gd name="connsiteY10" fmla="*/ 22487 h 25254"/>
                                      <a:gd name="connsiteX11" fmla="*/ 10978 w 14451"/>
                                      <a:gd name="connsiteY11" fmla="*/ 23579 h 25254"/>
                                      <a:gd name="connsiteX12" fmla="*/ 11901 w 14451"/>
                                      <a:gd name="connsiteY12" fmla="*/ 23523 h 25254"/>
                                      <a:gd name="connsiteX13" fmla="*/ 13022 w 14451"/>
                                      <a:gd name="connsiteY13" fmla="*/ 23361 h 25254"/>
                                      <a:gd name="connsiteX14" fmla="*/ 13043 w 14451"/>
                                      <a:gd name="connsiteY14" fmla="*/ 19203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3043" y="19203"/>
                                        </a:moveTo>
                                        <a:cubicBezTo>
                                          <a:pt x="12588" y="19466"/>
                                          <a:pt x="12092" y="19659"/>
                                          <a:pt x="11556" y="19781"/>
                                        </a:cubicBezTo>
                                        <a:cubicBezTo>
                                          <a:pt x="11020" y="19908"/>
                                          <a:pt x="10430" y="19971"/>
                                          <a:pt x="9787" y="19971"/>
                                        </a:cubicBezTo>
                                        <a:cubicBezTo>
                                          <a:pt x="7493" y="19971"/>
                                          <a:pt x="5733" y="19227"/>
                                          <a:pt x="4507" y="17738"/>
                                        </a:cubicBezTo>
                                        <a:cubicBezTo>
                                          <a:pt x="3280" y="16249"/>
                                          <a:pt x="2667" y="14109"/>
                                          <a:pt x="2667" y="11318"/>
                                        </a:cubicBezTo>
                                        <a:lnTo>
                                          <a:pt x="2667" y="-1675"/>
                                        </a:lnTo>
                                        <a:lnTo>
                                          <a:pt x="-1408" y="-1675"/>
                                        </a:lnTo>
                                        <a:lnTo>
                                          <a:pt x="-1408" y="22987"/>
                                        </a:lnTo>
                                        <a:lnTo>
                                          <a:pt x="2667" y="22987"/>
                                        </a:lnTo>
                                        <a:lnTo>
                                          <a:pt x="2667" y="19154"/>
                                        </a:lnTo>
                                        <a:cubicBezTo>
                                          <a:pt x="3522" y="20653"/>
                                          <a:pt x="4631" y="21763"/>
                                          <a:pt x="5994" y="22487"/>
                                        </a:cubicBezTo>
                                        <a:cubicBezTo>
                                          <a:pt x="7362" y="23215"/>
                                          <a:pt x="9023" y="23579"/>
                                          <a:pt x="10978" y="23579"/>
                                        </a:cubicBezTo>
                                        <a:cubicBezTo>
                                          <a:pt x="11255" y="23579"/>
                                          <a:pt x="11563" y="23560"/>
                                          <a:pt x="11901" y="23523"/>
                                        </a:cubicBezTo>
                                        <a:cubicBezTo>
                                          <a:pt x="12240" y="23490"/>
                                          <a:pt x="12613" y="23436"/>
                                          <a:pt x="13022" y="23361"/>
                                        </a:cubicBezTo>
                                        <a:lnTo>
                                          <a:pt x="13043" y="1920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66" name="Freeform: Shape 3266"/>
                                <wps:cNvSpPr/>
                                <wps:spPr>
                                  <a:xfrm flipV="1">
                                    <a:off x="1803533" y="6528608"/>
                                    <a:ext cx="20844" cy="25895"/>
                                  </a:xfrm>
                                  <a:custGeom>
                                    <a:avLst/>
                                    <a:gdLst>
                                      <a:gd name="connsiteX0" fmla="*/ 11100 w 20844"/>
                                      <a:gd name="connsiteY0" fmla="*/ 11406 h 25895"/>
                                      <a:gd name="connsiteX1" fmla="*/ 4290 w 20844"/>
                                      <a:gd name="connsiteY1" fmla="*/ 10286 h 25895"/>
                                      <a:gd name="connsiteX2" fmla="*/ 2394 w 20844"/>
                                      <a:gd name="connsiteY2" fmla="*/ 6453 h 25895"/>
                                      <a:gd name="connsiteX3" fmla="*/ 3818 w 20844"/>
                                      <a:gd name="connsiteY3" fmla="*/ 3028 h 25895"/>
                                      <a:gd name="connsiteX4" fmla="*/ 7681 w 20844"/>
                                      <a:gd name="connsiteY4" fmla="*/ 1767 h 25895"/>
                                      <a:gd name="connsiteX5" fmla="*/ 13095 w 20844"/>
                                      <a:gd name="connsiteY5" fmla="*/ 4156 h 25895"/>
                                      <a:gd name="connsiteX6" fmla="*/ 15132 w 20844"/>
                                      <a:gd name="connsiteY6" fmla="*/ 10504 h 25895"/>
                                      <a:gd name="connsiteX7" fmla="*/ 15132 w 20844"/>
                                      <a:gd name="connsiteY7" fmla="*/ 11406 h 25895"/>
                                      <a:gd name="connsiteX8" fmla="*/ 11100 w 20844"/>
                                      <a:gd name="connsiteY8" fmla="*/ 11406 h 25895"/>
                                      <a:gd name="connsiteX9" fmla="*/ 19185 w 20844"/>
                                      <a:gd name="connsiteY9" fmla="*/ 13083 h 25895"/>
                                      <a:gd name="connsiteX10" fmla="*/ 19185 w 20844"/>
                                      <a:gd name="connsiteY10" fmla="*/ -988 h 25895"/>
                                      <a:gd name="connsiteX11" fmla="*/ 15132 w 20844"/>
                                      <a:gd name="connsiteY11" fmla="*/ -988 h 25895"/>
                                      <a:gd name="connsiteX12" fmla="*/ 15132 w 20844"/>
                                      <a:gd name="connsiteY12" fmla="*/ 2753 h 25895"/>
                                      <a:gd name="connsiteX13" fmla="*/ 11671 w 20844"/>
                                      <a:gd name="connsiteY13" fmla="*/ -558 h 25895"/>
                                      <a:gd name="connsiteX14" fmla="*/ 6602 w 20844"/>
                                      <a:gd name="connsiteY14" fmla="*/ -1630 h 25895"/>
                                      <a:gd name="connsiteX15" fmla="*/ 575 w 20844"/>
                                      <a:gd name="connsiteY15" fmla="*/ 499 h 25895"/>
                                      <a:gd name="connsiteX16" fmla="*/ -1660 w 20844"/>
                                      <a:gd name="connsiteY16" fmla="*/ 6192 h 25895"/>
                                      <a:gd name="connsiteX17" fmla="*/ 1125 w 20844"/>
                                      <a:gd name="connsiteY17" fmla="*/ 12463 h 25895"/>
                                      <a:gd name="connsiteX18" fmla="*/ 9443 w 20844"/>
                                      <a:gd name="connsiteY18" fmla="*/ 14577 h 25895"/>
                                      <a:gd name="connsiteX19" fmla="*/ 15132 w 20844"/>
                                      <a:gd name="connsiteY19" fmla="*/ 14577 h 25895"/>
                                      <a:gd name="connsiteX20" fmla="*/ 15132 w 20844"/>
                                      <a:gd name="connsiteY20" fmla="*/ 14979 h 25895"/>
                                      <a:gd name="connsiteX21" fmla="*/ 13292 w 20844"/>
                                      <a:gd name="connsiteY21" fmla="*/ 19305 h 25895"/>
                                      <a:gd name="connsiteX22" fmla="*/ 8125 w 20844"/>
                                      <a:gd name="connsiteY22" fmla="*/ 20834 h 25895"/>
                                      <a:gd name="connsiteX23" fmla="*/ 4001 w 20844"/>
                                      <a:gd name="connsiteY23" fmla="*/ 20327 h 25895"/>
                                      <a:gd name="connsiteX24" fmla="*/ 152 w 20844"/>
                                      <a:gd name="connsiteY24" fmla="*/ 18805 h 25895"/>
                                      <a:gd name="connsiteX25" fmla="*/ 152 w 20844"/>
                                      <a:gd name="connsiteY25" fmla="*/ 22554 h 25895"/>
                                      <a:gd name="connsiteX26" fmla="*/ 4466 w 20844"/>
                                      <a:gd name="connsiteY26" fmla="*/ 23836 h 25895"/>
                                      <a:gd name="connsiteX27" fmla="*/ 8541 w 20844"/>
                                      <a:gd name="connsiteY27" fmla="*/ 24266 h 25895"/>
                                      <a:gd name="connsiteX28" fmla="*/ 16542 w 20844"/>
                                      <a:gd name="connsiteY28" fmla="*/ 21490 h 25895"/>
                                      <a:gd name="connsiteX29" fmla="*/ 19185 w 20844"/>
                                      <a:gd name="connsiteY29" fmla="*/ 13083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1100" y="11406"/>
                                        </a:moveTo>
                                        <a:cubicBezTo>
                                          <a:pt x="7824" y="11406"/>
                                          <a:pt x="5554" y="11033"/>
                                          <a:pt x="4290" y="10286"/>
                                        </a:cubicBezTo>
                                        <a:cubicBezTo>
                                          <a:pt x="3026" y="9539"/>
                                          <a:pt x="2394" y="8261"/>
                                          <a:pt x="2394" y="6453"/>
                                        </a:cubicBezTo>
                                        <a:cubicBezTo>
                                          <a:pt x="2394" y="5015"/>
                                          <a:pt x="2868" y="3874"/>
                                          <a:pt x="3818" y="3028"/>
                                        </a:cubicBezTo>
                                        <a:cubicBezTo>
                                          <a:pt x="4767" y="2187"/>
                                          <a:pt x="6055" y="1767"/>
                                          <a:pt x="7681" y="1767"/>
                                        </a:cubicBezTo>
                                        <a:cubicBezTo>
                                          <a:pt x="9932" y="1767"/>
                                          <a:pt x="11736" y="2563"/>
                                          <a:pt x="13095" y="4156"/>
                                        </a:cubicBezTo>
                                        <a:cubicBezTo>
                                          <a:pt x="14453" y="5748"/>
                                          <a:pt x="15132" y="7864"/>
                                          <a:pt x="15132" y="10504"/>
                                        </a:cubicBezTo>
                                        <a:lnTo>
                                          <a:pt x="15132" y="11406"/>
                                        </a:lnTo>
                                        <a:lnTo>
                                          <a:pt x="11100" y="11406"/>
                                        </a:lnTo>
                                        <a:close/>
                                        <a:moveTo>
                                          <a:pt x="19185" y="13083"/>
                                        </a:moveTo>
                                        <a:lnTo>
                                          <a:pt x="19185" y="-988"/>
                                        </a:lnTo>
                                        <a:lnTo>
                                          <a:pt x="15132" y="-988"/>
                                        </a:lnTo>
                                        <a:lnTo>
                                          <a:pt x="15132" y="2753"/>
                                        </a:lnTo>
                                        <a:cubicBezTo>
                                          <a:pt x="14206" y="1260"/>
                                          <a:pt x="13052" y="156"/>
                                          <a:pt x="11671" y="-558"/>
                                        </a:cubicBezTo>
                                        <a:cubicBezTo>
                                          <a:pt x="10289" y="-1272"/>
                                          <a:pt x="8599" y="-1630"/>
                                          <a:pt x="6602" y="-1630"/>
                                        </a:cubicBezTo>
                                        <a:cubicBezTo>
                                          <a:pt x="4078" y="-1630"/>
                                          <a:pt x="2069" y="-920"/>
                                          <a:pt x="575" y="499"/>
                                        </a:cubicBezTo>
                                        <a:cubicBezTo>
                                          <a:pt x="-915" y="1917"/>
                                          <a:pt x="-1660" y="3815"/>
                                          <a:pt x="-1660" y="6192"/>
                                        </a:cubicBezTo>
                                        <a:cubicBezTo>
                                          <a:pt x="-1660" y="8964"/>
                                          <a:pt x="-732" y="11054"/>
                                          <a:pt x="1125" y="12463"/>
                                        </a:cubicBezTo>
                                        <a:cubicBezTo>
                                          <a:pt x="2986" y="13873"/>
                                          <a:pt x="5759" y="14577"/>
                                          <a:pt x="9443" y="14577"/>
                                        </a:cubicBezTo>
                                        <a:lnTo>
                                          <a:pt x="15132" y="14577"/>
                                        </a:lnTo>
                                        <a:lnTo>
                                          <a:pt x="15132" y="14979"/>
                                        </a:lnTo>
                                        <a:cubicBezTo>
                                          <a:pt x="15132" y="16844"/>
                                          <a:pt x="14518" y="18286"/>
                                          <a:pt x="13292" y="19305"/>
                                        </a:cubicBezTo>
                                        <a:cubicBezTo>
                                          <a:pt x="12065" y="20325"/>
                                          <a:pt x="10343" y="20834"/>
                                          <a:pt x="8125" y="20834"/>
                                        </a:cubicBezTo>
                                        <a:cubicBezTo>
                                          <a:pt x="6715" y="20834"/>
                                          <a:pt x="5340" y="20665"/>
                                          <a:pt x="4001" y="20327"/>
                                        </a:cubicBezTo>
                                        <a:cubicBezTo>
                                          <a:pt x="2666" y="19989"/>
                                          <a:pt x="1383" y="19481"/>
                                          <a:pt x="152" y="18805"/>
                                        </a:cubicBezTo>
                                        <a:lnTo>
                                          <a:pt x="152" y="22554"/>
                                        </a:lnTo>
                                        <a:cubicBezTo>
                                          <a:pt x="1632" y="23127"/>
                                          <a:pt x="3070" y="23554"/>
                                          <a:pt x="4466" y="23836"/>
                                        </a:cubicBezTo>
                                        <a:cubicBezTo>
                                          <a:pt x="5862" y="24123"/>
                                          <a:pt x="7220" y="24266"/>
                                          <a:pt x="8541" y="24266"/>
                                        </a:cubicBezTo>
                                        <a:cubicBezTo>
                                          <a:pt x="12112" y="24266"/>
                                          <a:pt x="14779" y="23340"/>
                                          <a:pt x="16542" y="21490"/>
                                        </a:cubicBezTo>
                                        <a:cubicBezTo>
                                          <a:pt x="18304" y="19643"/>
                                          <a:pt x="19185" y="16841"/>
                                          <a:pt x="19185" y="1308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67" name="Freeform: Shape 3267"/>
                                <wps:cNvSpPr/>
                                <wps:spPr>
                                  <a:xfrm flipV="1">
                                    <a:off x="1832724" y="6519596"/>
                                    <a:ext cx="4053" cy="34266"/>
                                  </a:xfrm>
                                  <a:custGeom>
                                    <a:avLst/>
                                    <a:gdLst>
                                      <a:gd name="connsiteX0" fmla="*/ -683 w 4053"/>
                                      <a:gd name="connsiteY0" fmla="*/ 22347 h 34266"/>
                                      <a:gd name="connsiteX1" fmla="*/ 3370 w 4053"/>
                                      <a:gd name="connsiteY1" fmla="*/ 22347 h 34266"/>
                                      <a:gd name="connsiteX2" fmla="*/ 3370 w 4053"/>
                                      <a:gd name="connsiteY2" fmla="*/ -2316 h 34266"/>
                                      <a:gd name="connsiteX3" fmla="*/ -683 w 4053"/>
                                      <a:gd name="connsiteY3" fmla="*/ -2316 h 34266"/>
                                      <a:gd name="connsiteX4" fmla="*/ -683 w 4053"/>
                                      <a:gd name="connsiteY4" fmla="*/ 22347 h 34266"/>
                                      <a:gd name="connsiteX5" fmla="*/ -683 w 4053"/>
                                      <a:gd name="connsiteY5" fmla="*/ 31951 h 34266"/>
                                      <a:gd name="connsiteX6" fmla="*/ 3370 w 4053"/>
                                      <a:gd name="connsiteY6" fmla="*/ 31951 h 34266"/>
                                      <a:gd name="connsiteX7" fmla="*/ 3370 w 4053"/>
                                      <a:gd name="connsiteY7" fmla="*/ 26814 h 34266"/>
                                      <a:gd name="connsiteX8" fmla="*/ -683 w 4053"/>
                                      <a:gd name="connsiteY8" fmla="*/ 26814 h 34266"/>
                                      <a:gd name="connsiteX9" fmla="*/ -683 w 4053"/>
                                      <a:gd name="connsiteY9" fmla="*/ 31951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683" y="22347"/>
                                        </a:moveTo>
                                        <a:lnTo>
                                          <a:pt x="3370" y="22347"/>
                                        </a:lnTo>
                                        <a:lnTo>
                                          <a:pt x="3370" y="-2316"/>
                                        </a:lnTo>
                                        <a:lnTo>
                                          <a:pt x="-683" y="-2316"/>
                                        </a:lnTo>
                                        <a:lnTo>
                                          <a:pt x="-683" y="22347"/>
                                        </a:lnTo>
                                        <a:close/>
                                        <a:moveTo>
                                          <a:pt x="-683" y="31951"/>
                                        </a:moveTo>
                                        <a:lnTo>
                                          <a:pt x="3370" y="31951"/>
                                        </a:lnTo>
                                        <a:lnTo>
                                          <a:pt x="3370" y="26814"/>
                                        </a:lnTo>
                                        <a:lnTo>
                                          <a:pt x="-683" y="26814"/>
                                        </a:lnTo>
                                        <a:lnTo>
                                          <a:pt x="-683" y="3195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68" name="Freeform: Shape 3268"/>
                                <wps:cNvSpPr/>
                                <wps:spPr>
                                  <a:xfrm flipV="1">
                                    <a:off x="1845103" y="6528608"/>
                                    <a:ext cx="20668" cy="25254"/>
                                  </a:xfrm>
                                  <a:custGeom>
                                    <a:avLst/>
                                    <a:gdLst>
                                      <a:gd name="connsiteX0" fmla="*/ 18834 w 20668"/>
                                      <a:gd name="connsiteY0" fmla="*/ 13214 h 25254"/>
                                      <a:gd name="connsiteX1" fmla="*/ 18834 w 20668"/>
                                      <a:gd name="connsiteY1" fmla="*/ -1675 h 25254"/>
                                      <a:gd name="connsiteX2" fmla="*/ 14780 w 20668"/>
                                      <a:gd name="connsiteY2" fmla="*/ -1675 h 25254"/>
                                      <a:gd name="connsiteX3" fmla="*/ 14780 w 20668"/>
                                      <a:gd name="connsiteY3" fmla="*/ 13080 h 25254"/>
                                      <a:gd name="connsiteX4" fmla="*/ 13413 w 20668"/>
                                      <a:gd name="connsiteY4" fmla="*/ 18315 h 25254"/>
                                      <a:gd name="connsiteX5" fmla="*/ 9317 w 20668"/>
                                      <a:gd name="connsiteY5" fmla="*/ 20056 h 25254"/>
                                      <a:gd name="connsiteX6" fmla="*/ 4136 w 20668"/>
                                      <a:gd name="connsiteY6" fmla="*/ 17963 h 25254"/>
                                      <a:gd name="connsiteX7" fmla="*/ 2239 w 20668"/>
                                      <a:gd name="connsiteY7" fmla="*/ 12263 h 25254"/>
                                      <a:gd name="connsiteX8" fmla="*/ 2239 w 20668"/>
                                      <a:gd name="connsiteY8" fmla="*/ -1675 h 25254"/>
                                      <a:gd name="connsiteX9" fmla="*/ -1835 w 20668"/>
                                      <a:gd name="connsiteY9" fmla="*/ -1675 h 25254"/>
                                      <a:gd name="connsiteX10" fmla="*/ -1835 w 20668"/>
                                      <a:gd name="connsiteY10" fmla="*/ 22987 h 25254"/>
                                      <a:gd name="connsiteX11" fmla="*/ 2239 w 20668"/>
                                      <a:gd name="connsiteY11" fmla="*/ 22987 h 25254"/>
                                      <a:gd name="connsiteX12" fmla="*/ 2239 w 20668"/>
                                      <a:gd name="connsiteY12" fmla="*/ 19154 h 25254"/>
                                      <a:gd name="connsiteX13" fmla="*/ 5665 w 20668"/>
                                      <a:gd name="connsiteY13" fmla="*/ 22480 h 25254"/>
                                      <a:gd name="connsiteX14" fmla="*/ 10219 w 20668"/>
                                      <a:gd name="connsiteY14" fmla="*/ 23579 h 25254"/>
                                      <a:gd name="connsiteX15" fmla="*/ 16648 w 20668"/>
                                      <a:gd name="connsiteY15" fmla="*/ 20951 h 25254"/>
                                      <a:gd name="connsiteX16" fmla="*/ 18834 w 20668"/>
                                      <a:gd name="connsiteY16" fmla="*/ 13214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8834" y="13214"/>
                                        </a:moveTo>
                                        <a:lnTo>
                                          <a:pt x="18834" y="-1675"/>
                                        </a:lnTo>
                                        <a:lnTo>
                                          <a:pt x="14780" y="-1675"/>
                                        </a:lnTo>
                                        <a:lnTo>
                                          <a:pt x="14780" y="13080"/>
                                        </a:lnTo>
                                        <a:cubicBezTo>
                                          <a:pt x="14780" y="15415"/>
                                          <a:pt x="14324" y="17160"/>
                                          <a:pt x="13413" y="18315"/>
                                        </a:cubicBezTo>
                                        <a:cubicBezTo>
                                          <a:pt x="12501" y="19476"/>
                                          <a:pt x="11136" y="20056"/>
                                          <a:pt x="9317" y="20056"/>
                                        </a:cubicBezTo>
                                        <a:cubicBezTo>
                                          <a:pt x="7127" y="20056"/>
                                          <a:pt x="5400" y="19358"/>
                                          <a:pt x="4136" y="17963"/>
                                        </a:cubicBezTo>
                                        <a:cubicBezTo>
                                          <a:pt x="2872" y="16573"/>
                                          <a:pt x="2239" y="14673"/>
                                          <a:pt x="2239" y="12263"/>
                                        </a:cubicBezTo>
                                        <a:lnTo>
                                          <a:pt x="2239" y="-1675"/>
                                        </a:lnTo>
                                        <a:lnTo>
                                          <a:pt x="-1835" y="-1675"/>
                                        </a:lnTo>
                                        <a:lnTo>
                                          <a:pt x="-1835" y="22987"/>
                                        </a:lnTo>
                                        <a:lnTo>
                                          <a:pt x="2239" y="22987"/>
                                        </a:lnTo>
                                        <a:lnTo>
                                          <a:pt x="2239" y="19154"/>
                                        </a:lnTo>
                                        <a:cubicBezTo>
                                          <a:pt x="3212" y="20638"/>
                                          <a:pt x="4354" y="21747"/>
                                          <a:pt x="5665" y="22480"/>
                                        </a:cubicBezTo>
                                        <a:cubicBezTo>
                                          <a:pt x="6981" y="23213"/>
                                          <a:pt x="8499" y="23579"/>
                                          <a:pt x="10219" y="23579"/>
                                        </a:cubicBezTo>
                                        <a:cubicBezTo>
                                          <a:pt x="13053" y="23579"/>
                                          <a:pt x="15196" y="22703"/>
                                          <a:pt x="16648" y="20951"/>
                                        </a:cubicBezTo>
                                        <a:cubicBezTo>
                                          <a:pt x="18105" y="19199"/>
                                          <a:pt x="18834" y="16620"/>
                                          <a:pt x="18834" y="1321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69" name="Freeform: Shape 3269"/>
                                <wps:cNvSpPr/>
                                <wps:spPr>
                                  <a:xfrm flipV="1">
                                    <a:off x="1873852" y="6519596"/>
                                    <a:ext cx="4053" cy="34266"/>
                                  </a:xfrm>
                                  <a:custGeom>
                                    <a:avLst/>
                                    <a:gdLst>
                                      <a:gd name="connsiteX0" fmla="*/ -674 w 4053"/>
                                      <a:gd name="connsiteY0" fmla="*/ 22347 h 34266"/>
                                      <a:gd name="connsiteX1" fmla="*/ 3379 w 4053"/>
                                      <a:gd name="connsiteY1" fmla="*/ 22347 h 34266"/>
                                      <a:gd name="connsiteX2" fmla="*/ 3379 w 4053"/>
                                      <a:gd name="connsiteY2" fmla="*/ -2316 h 34266"/>
                                      <a:gd name="connsiteX3" fmla="*/ -674 w 4053"/>
                                      <a:gd name="connsiteY3" fmla="*/ -2316 h 34266"/>
                                      <a:gd name="connsiteX4" fmla="*/ -674 w 4053"/>
                                      <a:gd name="connsiteY4" fmla="*/ 22347 h 34266"/>
                                      <a:gd name="connsiteX5" fmla="*/ -674 w 4053"/>
                                      <a:gd name="connsiteY5" fmla="*/ 31951 h 34266"/>
                                      <a:gd name="connsiteX6" fmla="*/ 3379 w 4053"/>
                                      <a:gd name="connsiteY6" fmla="*/ 31951 h 34266"/>
                                      <a:gd name="connsiteX7" fmla="*/ 3379 w 4053"/>
                                      <a:gd name="connsiteY7" fmla="*/ 26814 h 34266"/>
                                      <a:gd name="connsiteX8" fmla="*/ -674 w 4053"/>
                                      <a:gd name="connsiteY8" fmla="*/ 26814 h 34266"/>
                                      <a:gd name="connsiteX9" fmla="*/ -674 w 4053"/>
                                      <a:gd name="connsiteY9" fmla="*/ 31951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674" y="22347"/>
                                        </a:moveTo>
                                        <a:lnTo>
                                          <a:pt x="3379" y="22347"/>
                                        </a:lnTo>
                                        <a:lnTo>
                                          <a:pt x="3379" y="-2316"/>
                                        </a:lnTo>
                                        <a:lnTo>
                                          <a:pt x="-674" y="-2316"/>
                                        </a:lnTo>
                                        <a:lnTo>
                                          <a:pt x="-674" y="22347"/>
                                        </a:lnTo>
                                        <a:close/>
                                        <a:moveTo>
                                          <a:pt x="-674" y="31951"/>
                                        </a:moveTo>
                                        <a:lnTo>
                                          <a:pt x="3379" y="31951"/>
                                        </a:lnTo>
                                        <a:lnTo>
                                          <a:pt x="3379" y="26814"/>
                                        </a:lnTo>
                                        <a:lnTo>
                                          <a:pt x="-674" y="26814"/>
                                        </a:lnTo>
                                        <a:lnTo>
                                          <a:pt x="-674" y="3195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0" name="Freeform: Shape 3270"/>
                                <wps:cNvSpPr/>
                                <wps:spPr>
                                  <a:xfrm flipV="1">
                                    <a:off x="1886232" y="6528608"/>
                                    <a:ext cx="20668" cy="25254"/>
                                  </a:xfrm>
                                  <a:custGeom>
                                    <a:avLst/>
                                    <a:gdLst>
                                      <a:gd name="connsiteX0" fmla="*/ 18843 w 20668"/>
                                      <a:gd name="connsiteY0" fmla="*/ 13214 h 25254"/>
                                      <a:gd name="connsiteX1" fmla="*/ 18843 w 20668"/>
                                      <a:gd name="connsiteY1" fmla="*/ -1675 h 25254"/>
                                      <a:gd name="connsiteX2" fmla="*/ 14789 w 20668"/>
                                      <a:gd name="connsiteY2" fmla="*/ -1675 h 25254"/>
                                      <a:gd name="connsiteX3" fmla="*/ 14789 w 20668"/>
                                      <a:gd name="connsiteY3" fmla="*/ 13080 h 25254"/>
                                      <a:gd name="connsiteX4" fmla="*/ 13422 w 20668"/>
                                      <a:gd name="connsiteY4" fmla="*/ 18315 h 25254"/>
                                      <a:gd name="connsiteX5" fmla="*/ 9326 w 20668"/>
                                      <a:gd name="connsiteY5" fmla="*/ 20056 h 25254"/>
                                      <a:gd name="connsiteX6" fmla="*/ 4145 w 20668"/>
                                      <a:gd name="connsiteY6" fmla="*/ 17963 h 25254"/>
                                      <a:gd name="connsiteX7" fmla="*/ 2249 w 20668"/>
                                      <a:gd name="connsiteY7" fmla="*/ 12263 h 25254"/>
                                      <a:gd name="connsiteX8" fmla="*/ 2249 w 20668"/>
                                      <a:gd name="connsiteY8" fmla="*/ -1675 h 25254"/>
                                      <a:gd name="connsiteX9" fmla="*/ -1826 w 20668"/>
                                      <a:gd name="connsiteY9" fmla="*/ -1675 h 25254"/>
                                      <a:gd name="connsiteX10" fmla="*/ -1826 w 20668"/>
                                      <a:gd name="connsiteY10" fmla="*/ 22987 h 25254"/>
                                      <a:gd name="connsiteX11" fmla="*/ 2249 w 20668"/>
                                      <a:gd name="connsiteY11" fmla="*/ 22987 h 25254"/>
                                      <a:gd name="connsiteX12" fmla="*/ 2249 w 20668"/>
                                      <a:gd name="connsiteY12" fmla="*/ 19154 h 25254"/>
                                      <a:gd name="connsiteX13" fmla="*/ 5675 w 20668"/>
                                      <a:gd name="connsiteY13" fmla="*/ 22480 h 25254"/>
                                      <a:gd name="connsiteX14" fmla="*/ 10228 w 20668"/>
                                      <a:gd name="connsiteY14" fmla="*/ 23579 h 25254"/>
                                      <a:gd name="connsiteX15" fmla="*/ 16657 w 20668"/>
                                      <a:gd name="connsiteY15" fmla="*/ 20951 h 25254"/>
                                      <a:gd name="connsiteX16" fmla="*/ 18843 w 20668"/>
                                      <a:gd name="connsiteY16" fmla="*/ 13214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8843" y="13214"/>
                                        </a:moveTo>
                                        <a:lnTo>
                                          <a:pt x="18843" y="-1675"/>
                                        </a:lnTo>
                                        <a:lnTo>
                                          <a:pt x="14789" y="-1675"/>
                                        </a:lnTo>
                                        <a:lnTo>
                                          <a:pt x="14789" y="13080"/>
                                        </a:lnTo>
                                        <a:cubicBezTo>
                                          <a:pt x="14789" y="15415"/>
                                          <a:pt x="14334" y="17160"/>
                                          <a:pt x="13422" y="18315"/>
                                        </a:cubicBezTo>
                                        <a:cubicBezTo>
                                          <a:pt x="12510" y="19476"/>
                                          <a:pt x="11145" y="20056"/>
                                          <a:pt x="9326" y="20056"/>
                                        </a:cubicBezTo>
                                        <a:cubicBezTo>
                                          <a:pt x="7136" y="20056"/>
                                          <a:pt x="5409" y="19358"/>
                                          <a:pt x="4145" y="17963"/>
                                        </a:cubicBezTo>
                                        <a:cubicBezTo>
                                          <a:pt x="2881" y="16573"/>
                                          <a:pt x="2249" y="14673"/>
                                          <a:pt x="2249" y="12263"/>
                                        </a:cubicBezTo>
                                        <a:lnTo>
                                          <a:pt x="2249" y="-1675"/>
                                        </a:lnTo>
                                        <a:lnTo>
                                          <a:pt x="-1826" y="-1675"/>
                                        </a:lnTo>
                                        <a:lnTo>
                                          <a:pt x="-1826" y="22987"/>
                                        </a:lnTo>
                                        <a:lnTo>
                                          <a:pt x="2249" y="22987"/>
                                        </a:lnTo>
                                        <a:lnTo>
                                          <a:pt x="2249" y="19154"/>
                                        </a:lnTo>
                                        <a:cubicBezTo>
                                          <a:pt x="3221" y="20638"/>
                                          <a:pt x="4363" y="21747"/>
                                          <a:pt x="5675" y="22480"/>
                                        </a:cubicBezTo>
                                        <a:cubicBezTo>
                                          <a:pt x="6990" y="23213"/>
                                          <a:pt x="8508" y="23579"/>
                                          <a:pt x="10228" y="23579"/>
                                        </a:cubicBezTo>
                                        <a:cubicBezTo>
                                          <a:pt x="13062" y="23579"/>
                                          <a:pt x="15205" y="22703"/>
                                          <a:pt x="16657" y="20951"/>
                                        </a:cubicBezTo>
                                        <a:cubicBezTo>
                                          <a:pt x="18114" y="19199"/>
                                          <a:pt x="18843" y="16620"/>
                                          <a:pt x="18843" y="1321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1" name="Freeform: Shape 3271"/>
                                <wps:cNvSpPr/>
                                <wps:spPr>
                                  <a:xfrm flipV="1">
                                    <a:off x="1913219" y="6528608"/>
                                    <a:ext cx="22050" cy="34632"/>
                                  </a:xfrm>
                                  <a:custGeom>
                                    <a:avLst/>
                                    <a:gdLst>
                                      <a:gd name="connsiteX0" fmla="*/ 16307 w 22050"/>
                                      <a:gd name="connsiteY0" fmla="*/ 20990 h 34632"/>
                                      <a:gd name="connsiteX1" fmla="*/ 14488 w 22050"/>
                                      <a:gd name="connsiteY1" fmla="*/ 27811 h 34632"/>
                                      <a:gd name="connsiteX2" fmla="*/ 9392 w 22050"/>
                                      <a:gd name="connsiteY2" fmla="*/ 30235 h 34632"/>
                                      <a:gd name="connsiteX3" fmla="*/ 4316 w 22050"/>
                                      <a:gd name="connsiteY3" fmla="*/ 27811 h 34632"/>
                                      <a:gd name="connsiteX4" fmla="*/ 2497 w 22050"/>
                                      <a:gd name="connsiteY4" fmla="*/ 20990 h 34632"/>
                                      <a:gd name="connsiteX5" fmla="*/ 4316 w 22050"/>
                                      <a:gd name="connsiteY5" fmla="*/ 14183 h 34632"/>
                                      <a:gd name="connsiteX6" fmla="*/ 9392 w 22050"/>
                                      <a:gd name="connsiteY6" fmla="*/ 11759 h 34632"/>
                                      <a:gd name="connsiteX7" fmla="*/ 14488 w 22050"/>
                                      <a:gd name="connsiteY7" fmla="*/ 14183 h 34632"/>
                                      <a:gd name="connsiteX8" fmla="*/ 16307 w 22050"/>
                                      <a:gd name="connsiteY8" fmla="*/ 20990 h 34632"/>
                                      <a:gd name="connsiteX9" fmla="*/ 20361 w 22050"/>
                                      <a:gd name="connsiteY9" fmla="*/ 11428 h 34632"/>
                                      <a:gd name="connsiteX10" fmla="*/ 17562 w 22050"/>
                                      <a:gd name="connsiteY10" fmla="*/ 2064 h 34632"/>
                                      <a:gd name="connsiteX11" fmla="*/ 8997 w 22050"/>
                                      <a:gd name="connsiteY11" fmla="*/ -1009 h 34632"/>
                                      <a:gd name="connsiteX12" fmla="*/ 4965 w 22050"/>
                                      <a:gd name="connsiteY12" fmla="*/ -691 h 34632"/>
                                      <a:gd name="connsiteX13" fmla="*/ 1285 w 22050"/>
                                      <a:gd name="connsiteY13" fmla="*/ 288 h 34632"/>
                                      <a:gd name="connsiteX14" fmla="*/ 1285 w 22050"/>
                                      <a:gd name="connsiteY14" fmla="*/ 4227 h 34632"/>
                                      <a:gd name="connsiteX15" fmla="*/ 4810 w 22050"/>
                                      <a:gd name="connsiteY15" fmla="*/ 2804 h 34632"/>
                                      <a:gd name="connsiteX16" fmla="*/ 8356 w 22050"/>
                                      <a:gd name="connsiteY16" fmla="*/ 2338 h 34632"/>
                                      <a:gd name="connsiteX17" fmla="*/ 14326 w 22050"/>
                                      <a:gd name="connsiteY17" fmla="*/ 4417 h 34632"/>
                                      <a:gd name="connsiteX18" fmla="*/ 16307 w 22050"/>
                                      <a:gd name="connsiteY18" fmla="*/ 10703 h 34632"/>
                                      <a:gd name="connsiteX19" fmla="*/ 16307 w 22050"/>
                                      <a:gd name="connsiteY19" fmla="*/ 12711 h 34632"/>
                                      <a:gd name="connsiteX20" fmla="*/ 13093 w 22050"/>
                                      <a:gd name="connsiteY20" fmla="*/ 9448 h 34632"/>
                                      <a:gd name="connsiteX21" fmla="*/ 8398 w 22050"/>
                                      <a:gd name="connsiteY21" fmla="*/ 8370 h 34632"/>
                                      <a:gd name="connsiteX22" fmla="*/ 1088 w 22050"/>
                                      <a:gd name="connsiteY22" fmla="*/ 11823 h 34632"/>
                                      <a:gd name="connsiteX23" fmla="*/ -1690 w 22050"/>
                                      <a:gd name="connsiteY23" fmla="*/ 20990 h 34632"/>
                                      <a:gd name="connsiteX24" fmla="*/ 1088 w 22050"/>
                                      <a:gd name="connsiteY24" fmla="*/ 30165 h 34632"/>
                                      <a:gd name="connsiteX25" fmla="*/ 8398 w 22050"/>
                                      <a:gd name="connsiteY25" fmla="*/ 33624 h 34632"/>
                                      <a:gd name="connsiteX26" fmla="*/ 13093 w 22050"/>
                                      <a:gd name="connsiteY26" fmla="*/ 32546 h 34632"/>
                                      <a:gd name="connsiteX27" fmla="*/ 16307 w 22050"/>
                                      <a:gd name="connsiteY27" fmla="*/ 29291 h 34632"/>
                                      <a:gd name="connsiteX28" fmla="*/ 16307 w 22050"/>
                                      <a:gd name="connsiteY28" fmla="*/ 33032 h 34632"/>
                                      <a:gd name="connsiteX29" fmla="*/ 20361 w 22050"/>
                                      <a:gd name="connsiteY29" fmla="*/ 33032 h 34632"/>
                                      <a:gd name="connsiteX30" fmla="*/ 20361 w 22050"/>
                                      <a:gd name="connsiteY30" fmla="*/ 11428 h 346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2050" h="34632">
                                        <a:moveTo>
                                          <a:pt x="16307" y="20990"/>
                                        </a:moveTo>
                                        <a:cubicBezTo>
                                          <a:pt x="16307" y="23926"/>
                                          <a:pt x="15701" y="26200"/>
                                          <a:pt x="14488" y="27811"/>
                                        </a:cubicBezTo>
                                        <a:cubicBezTo>
                                          <a:pt x="13281" y="29427"/>
                                          <a:pt x="11582" y="30235"/>
                                          <a:pt x="9392" y="30235"/>
                                        </a:cubicBezTo>
                                        <a:cubicBezTo>
                                          <a:pt x="7221" y="30235"/>
                                          <a:pt x="5529" y="29427"/>
                                          <a:pt x="4316" y="27811"/>
                                        </a:cubicBezTo>
                                        <a:cubicBezTo>
                                          <a:pt x="3104" y="26200"/>
                                          <a:pt x="2497" y="23926"/>
                                          <a:pt x="2497" y="20990"/>
                                        </a:cubicBezTo>
                                        <a:cubicBezTo>
                                          <a:pt x="2497" y="18068"/>
                                          <a:pt x="3104" y="15799"/>
                                          <a:pt x="4316" y="14183"/>
                                        </a:cubicBezTo>
                                        <a:cubicBezTo>
                                          <a:pt x="5529" y="12567"/>
                                          <a:pt x="7221" y="11759"/>
                                          <a:pt x="9392" y="11759"/>
                                        </a:cubicBezTo>
                                        <a:cubicBezTo>
                                          <a:pt x="11582" y="11759"/>
                                          <a:pt x="13281" y="12567"/>
                                          <a:pt x="14488" y="14183"/>
                                        </a:cubicBezTo>
                                        <a:cubicBezTo>
                                          <a:pt x="15701" y="15799"/>
                                          <a:pt x="16307" y="18068"/>
                                          <a:pt x="16307" y="20990"/>
                                        </a:cubicBezTo>
                                        <a:close/>
                                        <a:moveTo>
                                          <a:pt x="20361" y="11428"/>
                                        </a:moveTo>
                                        <a:cubicBezTo>
                                          <a:pt x="20361" y="7233"/>
                                          <a:pt x="19428" y="4112"/>
                                          <a:pt x="17562" y="2064"/>
                                        </a:cubicBezTo>
                                        <a:cubicBezTo>
                                          <a:pt x="15701" y="16"/>
                                          <a:pt x="12846" y="-1009"/>
                                          <a:pt x="8997" y="-1009"/>
                                        </a:cubicBezTo>
                                        <a:cubicBezTo>
                                          <a:pt x="7573" y="-1009"/>
                                          <a:pt x="6229" y="-903"/>
                                          <a:pt x="4965" y="-691"/>
                                        </a:cubicBezTo>
                                        <a:cubicBezTo>
                                          <a:pt x="3701" y="-480"/>
                                          <a:pt x="2474" y="-154"/>
                                          <a:pt x="1285" y="288"/>
                                        </a:cubicBezTo>
                                        <a:lnTo>
                                          <a:pt x="1285" y="4227"/>
                                        </a:lnTo>
                                        <a:cubicBezTo>
                                          <a:pt x="2474" y="3583"/>
                                          <a:pt x="3649" y="3109"/>
                                          <a:pt x="4810" y="2804"/>
                                        </a:cubicBezTo>
                                        <a:cubicBezTo>
                                          <a:pt x="5970" y="2494"/>
                                          <a:pt x="7152" y="2338"/>
                                          <a:pt x="8356" y="2338"/>
                                        </a:cubicBezTo>
                                        <a:cubicBezTo>
                                          <a:pt x="11015" y="2338"/>
                                          <a:pt x="13006" y="3031"/>
                                          <a:pt x="14326" y="4417"/>
                                        </a:cubicBezTo>
                                        <a:cubicBezTo>
                                          <a:pt x="15647" y="5803"/>
                                          <a:pt x="16307" y="7898"/>
                                          <a:pt x="16307" y="10703"/>
                                        </a:cubicBezTo>
                                        <a:lnTo>
                                          <a:pt x="16307" y="12711"/>
                                        </a:lnTo>
                                        <a:cubicBezTo>
                                          <a:pt x="15471" y="11254"/>
                                          <a:pt x="14399" y="10167"/>
                                          <a:pt x="13093" y="9448"/>
                                        </a:cubicBezTo>
                                        <a:cubicBezTo>
                                          <a:pt x="11786" y="8730"/>
                                          <a:pt x="10221" y="8370"/>
                                          <a:pt x="8398" y="8370"/>
                                        </a:cubicBezTo>
                                        <a:cubicBezTo>
                                          <a:pt x="5376" y="8370"/>
                                          <a:pt x="2939" y="9521"/>
                                          <a:pt x="1088" y="11823"/>
                                        </a:cubicBezTo>
                                        <a:cubicBezTo>
                                          <a:pt x="-764" y="14129"/>
                                          <a:pt x="-1690" y="17185"/>
                                          <a:pt x="-1690" y="20990"/>
                                        </a:cubicBezTo>
                                        <a:cubicBezTo>
                                          <a:pt x="-1690" y="24805"/>
                                          <a:pt x="-764" y="27863"/>
                                          <a:pt x="1088" y="30165"/>
                                        </a:cubicBezTo>
                                        <a:cubicBezTo>
                                          <a:pt x="2939" y="32471"/>
                                          <a:pt x="5376" y="33624"/>
                                          <a:pt x="8398" y="33624"/>
                                        </a:cubicBezTo>
                                        <a:cubicBezTo>
                                          <a:pt x="10221" y="33624"/>
                                          <a:pt x="11786" y="33265"/>
                                          <a:pt x="13093" y="32546"/>
                                        </a:cubicBezTo>
                                        <a:cubicBezTo>
                                          <a:pt x="14399" y="31828"/>
                                          <a:pt x="15471" y="30742"/>
                                          <a:pt x="16307" y="29291"/>
                                        </a:cubicBezTo>
                                        <a:lnTo>
                                          <a:pt x="16307" y="33032"/>
                                        </a:lnTo>
                                        <a:lnTo>
                                          <a:pt x="20361" y="33032"/>
                                        </a:lnTo>
                                        <a:lnTo>
                                          <a:pt x="20361" y="1142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2" name="Freeform: Shape 3272"/>
                                <wps:cNvSpPr/>
                                <wps:spPr>
                                  <a:xfrm flipV="1">
                                    <a:off x="1939368" y="6553863"/>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3" name="Freeform: Shape 3273"/>
                                <wps:cNvSpPr/>
                                <wps:spPr>
                                  <a:xfrm flipV="1">
                                    <a:off x="1956198" y="6528608"/>
                                    <a:ext cx="22649" cy="25895"/>
                                  </a:xfrm>
                                  <a:custGeom>
                                    <a:avLst/>
                                    <a:gdLst>
                                      <a:gd name="connsiteX0" fmla="*/ 9599 w 22649"/>
                                      <a:gd name="connsiteY0" fmla="*/ 20834 h 25895"/>
                                      <a:gd name="connsiteX1" fmla="*/ 4445 w 22649"/>
                                      <a:gd name="connsiteY1" fmla="*/ 18291 h 25895"/>
                                      <a:gd name="connsiteX2" fmla="*/ 2549 w 22649"/>
                                      <a:gd name="connsiteY2" fmla="*/ 11322 h 25895"/>
                                      <a:gd name="connsiteX3" fmla="*/ 4431 w 22649"/>
                                      <a:gd name="connsiteY3" fmla="*/ 4353 h 25895"/>
                                      <a:gd name="connsiteX4" fmla="*/ 9599 w 22649"/>
                                      <a:gd name="connsiteY4" fmla="*/ 1809 h 25895"/>
                                      <a:gd name="connsiteX5" fmla="*/ 14730 w 22649"/>
                                      <a:gd name="connsiteY5" fmla="*/ 4360 h 25895"/>
                                      <a:gd name="connsiteX6" fmla="*/ 16627 w 22649"/>
                                      <a:gd name="connsiteY6" fmla="*/ 11322 h 25895"/>
                                      <a:gd name="connsiteX7" fmla="*/ 14730 w 22649"/>
                                      <a:gd name="connsiteY7" fmla="*/ 18269 h 25895"/>
                                      <a:gd name="connsiteX8" fmla="*/ 9599 w 22649"/>
                                      <a:gd name="connsiteY8" fmla="*/ 20834 h 25895"/>
                                      <a:gd name="connsiteX9" fmla="*/ 9599 w 22649"/>
                                      <a:gd name="connsiteY9" fmla="*/ 24266 h 25895"/>
                                      <a:gd name="connsiteX10" fmla="*/ 17903 w 22649"/>
                                      <a:gd name="connsiteY10" fmla="*/ 20827 h 25895"/>
                                      <a:gd name="connsiteX11" fmla="*/ 20927 w 22649"/>
                                      <a:gd name="connsiteY11" fmla="*/ 11322 h 25895"/>
                                      <a:gd name="connsiteX12" fmla="*/ 17903 w 22649"/>
                                      <a:gd name="connsiteY12" fmla="*/ 1816 h 25895"/>
                                      <a:gd name="connsiteX13" fmla="*/ 9599 w 22649"/>
                                      <a:gd name="connsiteY13" fmla="*/ -1630 h 25895"/>
                                      <a:gd name="connsiteX14" fmla="*/ 1280 w 22649"/>
                                      <a:gd name="connsiteY14" fmla="*/ 1816 h 25895"/>
                                      <a:gd name="connsiteX15" fmla="*/ -1723 w 22649"/>
                                      <a:gd name="connsiteY15" fmla="*/ 11322 h 25895"/>
                                      <a:gd name="connsiteX16" fmla="*/ 1280 w 22649"/>
                                      <a:gd name="connsiteY16" fmla="*/ 20827 h 25895"/>
                                      <a:gd name="connsiteX17" fmla="*/ 9599 w 22649"/>
                                      <a:gd name="connsiteY17" fmla="*/ 24266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9599" y="20834"/>
                                        </a:moveTo>
                                        <a:cubicBezTo>
                                          <a:pt x="7427" y="20834"/>
                                          <a:pt x="5710" y="19986"/>
                                          <a:pt x="4445" y="18291"/>
                                        </a:cubicBezTo>
                                        <a:cubicBezTo>
                                          <a:pt x="3181" y="16595"/>
                                          <a:pt x="2549" y="14272"/>
                                          <a:pt x="2549" y="11322"/>
                                        </a:cubicBezTo>
                                        <a:cubicBezTo>
                                          <a:pt x="2549" y="8372"/>
                                          <a:pt x="3177" y="6049"/>
                                          <a:pt x="4431" y="4353"/>
                                        </a:cubicBezTo>
                                        <a:cubicBezTo>
                                          <a:pt x="5691" y="2657"/>
                                          <a:pt x="7413" y="1809"/>
                                          <a:pt x="9599" y="1809"/>
                                        </a:cubicBezTo>
                                        <a:cubicBezTo>
                                          <a:pt x="11760" y="1809"/>
                                          <a:pt x="13471" y="2659"/>
                                          <a:pt x="14730" y="4360"/>
                                        </a:cubicBezTo>
                                        <a:cubicBezTo>
                                          <a:pt x="15995" y="6065"/>
                                          <a:pt x="16627" y="8386"/>
                                          <a:pt x="16627" y="11322"/>
                                        </a:cubicBezTo>
                                        <a:cubicBezTo>
                                          <a:pt x="16627" y="14244"/>
                                          <a:pt x="15995" y="16560"/>
                                          <a:pt x="14730" y="18269"/>
                                        </a:cubicBezTo>
                                        <a:cubicBezTo>
                                          <a:pt x="13471" y="19979"/>
                                          <a:pt x="11760" y="20834"/>
                                          <a:pt x="9599" y="20834"/>
                                        </a:cubicBezTo>
                                        <a:close/>
                                        <a:moveTo>
                                          <a:pt x="9599" y="24266"/>
                                        </a:moveTo>
                                        <a:cubicBezTo>
                                          <a:pt x="13123" y="24266"/>
                                          <a:pt x="15891" y="23120"/>
                                          <a:pt x="17903" y="20827"/>
                                        </a:cubicBezTo>
                                        <a:cubicBezTo>
                                          <a:pt x="19919" y="18540"/>
                                          <a:pt x="20927" y="15371"/>
                                          <a:pt x="20927" y="11322"/>
                                        </a:cubicBezTo>
                                        <a:cubicBezTo>
                                          <a:pt x="20927" y="7287"/>
                                          <a:pt x="19919" y="4118"/>
                                          <a:pt x="17903" y="1816"/>
                                        </a:cubicBezTo>
                                        <a:cubicBezTo>
                                          <a:pt x="15891" y="-481"/>
                                          <a:pt x="13123" y="-1630"/>
                                          <a:pt x="9599" y="-1630"/>
                                        </a:cubicBezTo>
                                        <a:cubicBezTo>
                                          <a:pt x="6060" y="-1630"/>
                                          <a:pt x="3287" y="-481"/>
                                          <a:pt x="1280" y="1816"/>
                                        </a:cubicBezTo>
                                        <a:cubicBezTo>
                                          <a:pt x="-722" y="4118"/>
                                          <a:pt x="-1723" y="7287"/>
                                          <a:pt x="-1723" y="11322"/>
                                        </a:cubicBezTo>
                                        <a:cubicBezTo>
                                          <a:pt x="-1723" y="15371"/>
                                          <a:pt x="-722" y="18540"/>
                                          <a:pt x="1280" y="20827"/>
                                        </a:cubicBezTo>
                                        <a:cubicBezTo>
                                          <a:pt x="3287" y="23120"/>
                                          <a:pt x="6060" y="24266"/>
                                          <a:pt x="9599" y="2426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4" name="Freeform: Shape 3274"/>
                                <wps:cNvSpPr/>
                                <wps:spPr>
                                  <a:xfrm flipV="1">
                                    <a:off x="1985408" y="6528608"/>
                                    <a:ext cx="14451" cy="25254"/>
                                  </a:xfrm>
                                  <a:custGeom>
                                    <a:avLst/>
                                    <a:gdLst>
                                      <a:gd name="connsiteX0" fmla="*/ 13088 w 14451"/>
                                      <a:gd name="connsiteY0" fmla="*/ 19203 h 25254"/>
                                      <a:gd name="connsiteX1" fmla="*/ 11600 w 14451"/>
                                      <a:gd name="connsiteY1" fmla="*/ 19781 h 25254"/>
                                      <a:gd name="connsiteX2" fmla="*/ 9831 w 14451"/>
                                      <a:gd name="connsiteY2" fmla="*/ 19971 h 25254"/>
                                      <a:gd name="connsiteX3" fmla="*/ 4551 w 14451"/>
                                      <a:gd name="connsiteY3" fmla="*/ 17738 h 25254"/>
                                      <a:gd name="connsiteX4" fmla="*/ 2711 w 14451"/>
                                      <a:gd name="connsiteY4" fmla="*/ 11318 h 25254"/>
                                      <a:gd name="connsiteX5" fmla="*/ 2711 w 14451"/>
                                      <a:gd name="connsiteY5" fmla="*/ -1675 h 25254"/>
                                      <a:gd name="connsiteX6" fmla="*/ -1364 w 14451"/>
                                      <a:gd name="connsiteY6" fmla="*/ -1675 h 25254"/>
                                      <a:gd name="connsiteX7" fmla="*/ -1364 w 14451"/>
                                      <a:gd name="connsiteY7" fmla="*/ 22987 h 25254"/>
                                      <a:gd name="connsiteX8" fmla="*/ 2711 w 14451"/>
                                      <a:gd name="connsiteY8" fmla="*/ 22987 h 25254"/>
                                      <a:gd name="connsiteX9" fmla="*/ 2711 w 14451"/>
                                      <a:gd name="connsiteY9" fmla="*/ 19154 h 25254"/>
                                      <a:gd name="connsiteX10" fmla="*/ 6038 w 14451"/>
                                      <a:gd name="connsiteY10" fmla="*/ 22487 h 25254"/>
                                      <a:gd name="connsiteX11" fmla="*/ 11022 w 14451"/>
                                      <a:gd name="connsiteY11" fmla="*/ 23579 h 25254"/>
                                      <a:gd name="connsiteX12" fmla="*/ 11946 w 14451"/>
                                      <a:gd name="connsiteY12" fmla="*/ 23523 h 25254"/>
                                      <a:gd name="connsiteX13" fmla="*/ 13066 w 14451"/>
                                      <a:gd name="connsiteY13" fmla="*/ 23361 h 25254"/>
                                      <a:gd name="connsiteX14" fmla="*/ 13088 w 14451"/>
                                      <a:gd name="connsiteY14" fmla="*/ 19203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3088" y="19203"/>
                                        </a:moveTo>
                                        <a:cubicBezTo>
                                          <a:pt x="12632" y="19466"/>
                                          <a:pt x="12136" y="19659"/>
                                          <a:pt x="11600" y="19781"/>
                                        </a:cubicBezTo>
                                        <a:cubicBezTo>
                                          <a:pt x="11064" y="19908"/>
                                          <a:pt x="10475" y="19971"/>
                                          <a:pt x="9831" y="19971"/>
                                        </a:cubicBezTo>
                                        <a:cubicBezTo>
                                          <a:pt x="7537" y="19971"/>
                                          <a:pt x="5777" y="19227"/>
                                          <a:pt x="4551" y="17738"/>
                                        </a:cubicBezTo>
                                        <a:cubicBezTo>
                                          <a:pt x="3324" y="16249"/>
                                          <a:pt x="2711" y="14109"/>
                                          <a:pt x="2711" y="11318"/>
                                        </a:cubicBezTo>
                                        <a:lnTo>
                                          <a:pt x="2711" y="-1675"/>
                                        </a:lnTo>
                                        <a:lnTo>
                                          <a:pt x="-1364" y="-1675"/>
                                        </a:lnTo>
                                        <a:lnTo>
                                          <a:pt x="-1364" y="22987"/>
                                        </a:lnTo>
                                        <a:lnTo>
                                          <a:pt x="2711" y="22987"/>
                                        </a:lnTo>
                                        <a:lnTo>
                                          <a:pt x="2711" y="19154"/>
                                        </a:lnTo>
                                        <a:cubicBezTo>
                                          <a:pt x="3566" y="20653"/>
                                          <a:pt x="4675" y="21763"/>
                                          <a:pt x="6038" y="22487"/>
                                        </a:cubicBezTo>
                                        <a:cubicBezTo>
                                          <a:pt x="7406" y="23215"/>
                                          <a:pt x="9067" y="23579"/>
                                          <a:pt x="11022" y="23579"/>
                                        </a:cubicBezTo>
                                        <a:cubicBezTo>
                                          <a:pt x="11299" y="23579"/>
                                          <a:pt x="11607" y="23560"/>
                                          <a:pt x="11946" y="23523"/>
                                        </a:cubicBezTo>
                                        <a:cubicBezTo>
                                          <a:pt x="12284" y="23490"/>
                                          <a:pt x="12657" y="23436"/>
                                          <a:pt x="13066" y="23361"/>
                                        </a:cubicBezTo>
                                        <a:lnTo>
                                          <a:pt x="13088" y="1920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5" name="Freeform: Shape 3275"/>
                                <wps:cNvSpPr/>
                                <wps:spPr>
                                  <a:xfrm flipV="1">
                                    <a:off x="2004111" y="6519596"/>
                                    <a:ext cx="4053" cy="34266"/>
                                  </a:xfrm>
                                  <a:custGeom>
                                    <a:avLst/>
                                    <a:gdLst>
                                      <a:gd name="connsiteX0" fmla="*/ -645 w 4053"/>
                                      <a:gd name="connsiteY0" fmla="*/ 22347 h 34266"/>
                                      <a:gd name="connsiteX1" fmla="*/ 3408 w 4053"/>
                                      <a:gd name="connsiteY1" fmla="*/ 22347 h 34266"/>
                                      <a:gd name="connsiteX2" fmla="*/ 3408 w 4053"/>
                                      <a:gd name="connsiteY2" fmla="*/ -2316 h 34266"/>
                                      <a:gd name="connsiteX3" fmla="*/ -645 w 4053"/>
                                      <a:gd name="connsiteY3" fmla="*/ -2316 h 34266"/>
                                      <a:gd name="connsiteX4" fmla="*/ -645 w 4053"/>
                                      <a:gd name="connsiteY4" fmla="*/ 22347 h 34266"/>
                                      <a:gd name="connsiteX5" fmla="*/ -645 w 4053"/>
                                      <a:gd name="connsiteY5" fmla="*/ 31951 h 34266"/>
                                      <a:gd name="connsiteX6" fmla="*/ 3408 w 4053"/>
                                      <a:gd name="connsiteY6" fmla="*/ 31951 h 34266"/>
                                      <a:gd name="connsiteX7" fmla="*/ 3408 w 4053"/>
                                      <a:gd name="connsiteY7" fmla="*/ 26814 h 34266"/>
                                      <a:gd name="connsiteX8" fmla="*/ -645 w 4053"/>
                                      <a:gd name="connsiteY8" fmla="*/ 26814 h 34266"/>
                                      <a:gd name="connsiteX9" fmla="*/ -645 w 4053"/>
                                      <a:gd name="connsiteY9" fmla="*/ 31951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645" y="22347"/>
                                        </a:moveTo>
                                        <a:lnTo>
                                          <a:pt x="3408" y="22347"/>
                                        </a:lnTo>
                                        <a:lnTo>
                                          <a:pt x="3408" y="-2316"/>
                                        </a:lnTo>
                                        <a:lnTo>
                                          <a:pt x="-645" y="-2316"/>
                                        </a:lnTo>
                                        <a:lnTo>
                                          <a:pt x="-645" y="22347"/>
                                        </a:lnTo>
                                        <a:close/>
                                        <a:moveTo>
                                          <a:pt x="-645" y="31951"/>
                                        </a:moveTo>
                                        <a:lnTo>
                                          <a:pt x="3408" y="31951"/>
                                        </a:lnTo>
                                        <a:lnTo>
                                          <a:pt x="3408" y="26814"/>
                                        </a:lnTo>
                                        <a:lnTo>
                                          <a:pt x="-645" y="26814"/>
                                        </a:lnTo>
                                        <a:lnTo>
                                          <a:pt x="-645" y="3195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6" name="Freeform: Shape 3276"/>
                                <wps:cNvSpPr/>
                                <wps:spPr>
                                  <a:xfrm flipV="1">
                                    <a:off x="2014884" y="6528608"/>
                                    <a:ext cx="22050" cy="34632"/>
                                  </a:xfrm>
                                  <a:custGeom>
                                    <a:avLst/>
                                    <a:gdLst>
                                      <a:gd name="connsiteX0" fmla="*/ 16330 w 22050"/>
                                      <a:gd name="connsiteY0" fmla="*/ 20990 h 34632"/>
                                      <a:gd name="connsiteX1" fmla="*/ 14511 w 22050"/>
                                      <a:gd name="connsiteY1" fmla="*/ 27811 h 34632"/>
                                      <a:gd name="connsiteX2" fmla="*/ 9414 w 22050"/>
                                      <a:gd name="connsiteY2" fmla="*/ 30235 h 34632"/>
                                      <a:gd name="connsiteX3" fmla="*/ 4339 w 22050"/>
                                      <a:gd name="connsiteY3" fmla="*/ 27811 h 34632"/>
                                      <a:gd name="connsiteX4" fmla="*/ 2520 w 22050"/>
                                      <a:gd name="connsiteY4" fmla="*/ 20990 h 34632"/>
                                      <a:gd name="connsiteX5" fmla="*/ 4339 w 22050"/>
                                      <a:gd name="connsiteY5" fmla="*/ 14183 h 34632"/>
                                      <a:gd name="connsiteX6" fmla="*/ 9414 w 22050"/>
                                      <a:gd name="connsiteY6" fmla="*/ 11759 h 34632"/>
                                      <a:gd name="connsiteX7" fmla="*/ 14511 w 22050"/>
                                      <a:gd name="connsiteY7" fmla="*/ 14183 h 34632"/>
                                      <a:gd name="connsiteX8" fmla="*/ 16330 w 22050"/>
                                      <a:gd name="connsiteY8" fmla="*/ 20990 h 34632"/>
                                      <a:gd name="connsiteX9" fmla="*/ 20383 w 22050"/>
                                      <a:gd name="connsiteY9" fmla="*/ 11428 h 34632"/>
                                      <a:gd name="connsiteX10" fmla="*/ 17584 w 22050"/>
                                      <a:gd name="connsiteY10" fmla="*/ 2064 h 34632"/>
                                      <a:gd name="connsiteX11" fmla="*/ 9020 w 22050"/>
                                      <a:gd name="connsiteY11" fmla="*/ -1009 h 34632"/>
                                      <a:gd name="connsiteX12" fmla="*/ 4987 w 22050"/>
                                      <a:gd name="connsiteY12" fmla="*/ -691 h 34632"/>
                                      <a:gd name="connsiteX13" fmla="*/ 1308 w 22050"/>
                                      <a:gd name="connsiteY13" fmla="*/ 288 h 34632"/>
                                      <a:gd name="connsiteX14" fmla="*/ 1308 w 22050"/>
                                      <a:gd name="connsiteY14" fmla="*/ 4227 h 34632"/>
                                      <a:gd name="connsiteX15" fmla="*/ 4832 w 22050"/>
                                      <a:gd name="connsiteY15" fmla="*/ 2804 h 34632"/>
                                      <a:gd name="connsiteX16" fmla="*/ 8378 w 22050"/>
                                      <a:gd name="connsiteY16" fmla="*/ 2338 h 34632"/>
                                      <a:gd name="connsiteX17" fmla="*/ 14349 w 22050"/>
                                      <a:gd name="connsiteY17" fmla="*/ 4417 h 34632"/>
                                      <a:gd name="connsiteX18" fmla="*/ 16330 w 22050"/>
                                      <a:gd name="connsiteY18" fmla="*/ 10703 h 34632"/>
                                      <a:gd name="connsiteX19" fmla="*/ 16330 w 22050"/>
                                      <a:gd name="connsiteY19" fmla="*/ 12711 h 34632"/>
                                      <a:gd name="connsiteX20" fmla="*/ 13115 w 22050"/>
                                      <a:gd name="connsiteY20" fmla="*/ 9448 h 34632"/>
                                      <a:gd name="connsiteX21" fmla="*/ 8420 w 22050"/>
                                      <a:gd name="connsiteY21" fmla="*/ 8370 h 34632"/>
                                      <a:gd name="connsiteX22" fmla="*/ 1110 w 22050"/>
                                      <a:gd name="connsiteY22" fmla="*/ 11823 h 34632"/>
                                      <a:gd name="connsiteX23" fmla="*/ -1667 w 22050"/>
                                      <a:gd name="connsiteY23" fmla="*/ 20990 h 34632"/>
                                      <a:gd name="connsiteX24" fmla="*/ 1110 w 22050"/>
                                      <a:gd name="connsiteY24" fmla="*/ 30165 h 34632"/>
                                      <a:gd name="connsiteX25" fmla="*/ 8420 w 22050"/>
                                      <a:gd name="connsiteY25" fmla="*/ 33624 h 34632"/>
                                      <a:gd name="connsiteX26" fmla="*/ 13115 w 22050"/>
                                      <a:gd name="connsiteY26" fmla="*/ 32546 h 34632"/>
                                      <a:gd name="connsiteX27" fmla="*/ 16330 w 22050"/>
                                      <a:gd name="connsiteY27" fmla="*/ 29291 h 34632"/>
                                      <a:gd name="connsiteX28" fmla="*/ 16330 w 22050"/>
                                      <a:gd name="connsiteY28" fmla="*/ 33032 h 34632"/>
                                      <a:gd name="connsiteX29" fmla="*/ 20383 w 22050"/>
                                      <a:gd name="connsiteY29" fmla="*/ 33032 h 34632"/>
                                      <a:gd name="connsiteX30" fmla="*/ 20383 w 22050"/>
                                      <a:gd name="connsiteY30" fmla="*/ 11428 h 346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2050" h="34632">
                                        <a:moveTo>
                                          <a:pt x="16330" y="20990"/>
                                        </a:moveTo>
                                        <a:cubicBezTo>
                                          <a:pt x="16330" y="23926"/>
                                          <a:pt x="15723" y="26200"/>
                                          <a:pt x="14511" y="27811"/>
                                        </a:cubicBezTo>
                                        <a:cubicBezTo>
                                          <a:pt x="13303" y="29427"/>
                                          <a:pt x="11604" y="30235"/>
                                          <a:pt x="9414" y="30235"/>
                                        </a:cubicBezTo>
                                        <a:cubicBezTo>
                                          <a:pt x="7243" y="30235"/>
                                          <a:pt x="5551" y="29427"/>
                                          <a:pt x="4339" y="27811"/>
                                        </a:cubicBezTo>
                                        <a:cubicBezTo>
                                          <a:pt x="3126" y="26200"/>
                                          <a:pt x="2520" y="23926"/>
                                          <a:pt x="2520" y="20990"/>
                                        </a:cubicBezTo>
                                        <a:cubicBezTo>
                                          <a:pt x="2520" y="18068"/>
                                          <a:pt x="3126" y="15799"/>
                                          <a:pt x="4339" y="14183"/>
                                        </a:cubicBezTo>
                                        <a:cubicBezTo>
                                          <a:pt x="5551" y="12567"/>
                                          <a:pt x="7243" y="11759"/>
                                          <a:pt x="9414" y="11759"/>
                                        </a:cubicBezTo>
                                        <a:cubicBezTo>
                                          <a:pt x="11604" y="11759"/>
                                          <a:pt x="13303" y="12567"/>
                                          <a:pt x="14511" y="14183"/>
                                        </a:cubicBezTo>
                                        <a:cubicBezTo>
                                          <a:pt x="15723" y="15799"/>
                                          <a:pt x="16330" y="18068"/>
                                          <a:pt x="16330" y="20990"/>
                                        </a:cubicBezTo>
                                        <a:close/>
                                        <a:moveTo>
                                          <a:pt x="20383" y="11428"/>
                                        </a:moveTo>
                                        <a:cubicBezTo>
                                          <a:pt x="20383" y="7233"/>
                                          <a:pt x="19450" y="4112"/>
                                          <a:pt x="17584" y="2064"/>
                                        </a:cubicBezTo>
                                        <a:cubicBezTo>
                                          <a:pt x="15723" y="16"/>
                                          <a:pt x="12868" y="-1009"/>
                                          <a:pt x="9020" y="-1009"/>
                                        </a:cubicBezTo>
                                        <a:cubicBezTo>
                                          <a:pt x="7596" y="-1009"/>
                                          <a:pt x="6251" y="-903"/>
                                          <a:pt x="4987" y="-691"/>
                                        </a:cubicBezTo>
                                        <a:cubicBezTo>
                                          <a:pt x="3723" y="-480"/>
                                          <a:pt x="2497" y="-154"/>
                                          <a:pt x="1308" y="288"/>
                                        </a:cubicBezTo>
                                        <a:lnTo>
                                          <a:pt x="1308" y="4227"/>
                                        </a:lnTo>
                                        <a:cubicBezTo>
                                          <a:pt x="2497" y="3583"/>
                                          <a:pt x="3671" y="3109"/>
                                          <a:pt x="4832" y="2804"/>
                                        </a:cubicBezTo>
                                        <a:cubicBezTo>
                                          <a:pt x="5993" y="2494"/>
                                          <a:pt x="7175" y="2338"/>
                                          <a:pt x="8378" y="2338"/>
                                        </a:cubicBezTo>
                                        <a:cubicBezTo>
                                          <a:pt x="11038" y="2338"/>
                                          <a:pt x="13028" y="3031"/>
                                          <a:pt x="14349" y="4417"/>
                                        </a:cubicBezTo>
                                        <a:cubicBezTo>
                                          <a:pt x="15669" y="5803"/>
                                          <a:pt x="16330" y="7898"/>
                                          <a:pt x="16330" y="10703"/>
                                        </a:cubicBezTo>
                                        <a:lnTo>
                                          <a:pt x="16330" y="12711"/>
                                        </a:lnTo>
                                        <a:cubicBezTo>
                                          <a:pt x="15493" y="11254"/>
                                          <a:pt x="14422" y="10167"/>
                                          <a:pt x="13115" y="9448"/>
                                        </a:cubicBezTo>
                                        <a:cubicBezTo>
                                          <a:pt x="11809" y="8730"/>
                                          <a:pt x="10244" y="8370"/>
                                          <a:pt x="8420" y="8370"/>
                                        </a:cubicBezTo>
                                        <a:cubicBezTo>
                                          <a:pt x="5399" y="8370"/>
                                          <a:pt x="2962" y="9521"/>
                                          <a:pt x="1110" y="11823"/>
                                        </a:cubicBezTo>
                                        <a:cubicBezTo>
                                          <a:pt x="-741" y="14129"/>
                                          <a:pt x="-1667" y="17185"/>
                                          <a:pt x="-1667" y="20990"/>
                                        </a:cubicBezTo>
                                        <a:cubicBezTo>
                                          <a:pt x="-1667" y="24805"/>
                                          <a:pt x="-741" y="27863"/>
                                          <a:pt x="1110" y="30165"/>
                                        </a:cubicBezTo>
                                        <a:cubicBezTo>
                                          <a:pt x="2962" y="32471"/>
                                          <a:pt x="5399" y="33624"/>
                                          <a:pt x="8420" y="33624"/>
                                        </a:cubicBezTo>
                                        <a:cubicBezTo>
                                          <a:pt x="10244" y="33624"/>
                                          <a:pt x="11809" y="33265"/>
                                          <a:pt x="13115" y="32546"/>
                                        </a:cubicBezTo>
                                        <a:cubicBezTo>
                                          <a:pt x="14422" y="31828"/>
                                          <a:pt x="15493" y="30742"/>
                                          <a:pt x="16330" y="29291"/>
                                        </a:cubicBezTo>
                                        <a:lnTo>
                                          <a:pt x="16330" y="33032"/>
                                        </a:lnTo>
                                        <a:lnTo>
                                          <a:pt x="20383" y="33032"/>
                                        </a:lnTo>
                                        <a:lnTo>
                                          <a:pt x="20383" y="1142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7" name="Freeform: Shape 3277"/>
                                <wps:cNvSpPr/>
                                <wps:spPr>
                                  <a:xfrm flipV="1">
                                    <a:off x="2045284" y="6519596"/>
                                    <a:ext cx="4053" cy="34266"/>
                                  </a:xfrm>
                                  <a:custGeom>
                                    <a:avLst/>
                                    <a:gdLst>
                                      <a:gd name="connsiteX0" fmla="*/ -636 w 4053"/>
                                      <a:gd name="connsiteY0" fmla="*/ 22347 h 34266"/>
                                      <a:gd name="connsiteX1" fmla="*/ 3417 w 4053"/>
                                      <a:gd name="connsiteY1" fmla="*/ 22347 h 34266"/>
                                      <a:gd name="connsiteX2" fmla="*/ 3417 w 4053"/>
                                      <a:gd name="connsiteY2" fmla="*/ -2316 h 34266"/>
                                      <a:gd name="connsiteX3" fmla="*/ -636 w 4053"/>
                                      <a:gd name="connsiteY3" fmla="*/ -2316 h 34266"/>
                                      <a:gd name="connsiteX4" fmla="*/ -636 w 4053"/>
                                      <a:gd name="connsiteY4" fmla="*/ 22347 h 34266"/>
                                      <a:gd name="connsiteX5" fmla="*/ -636 w 4053"/>
                                      <a:gd name="connsiteY5" fmla="*/ 31951 h 34266"/>
                                      <a:gd name="connsiteX6" fmla="*/ 3417 w 4053"/>
                                      <a:gd name="connsiteY6" fmla="*/ 31951 h 34266"/>
                                      <a:gd name="connsiteX7" fmla="*/ 3417 w 4053"/>
                                      <a:gd name="connsiteY7" fmla="*/ 26814 h 34266"/>
                                      <a:gd name="connsiteX8" fmla="*/ -636 w 4053"/>
                                      <a:gd name="connsiteY8" fmla="*/ 26814 h 34266"/>
                                      <a:gd name="connsiteX9" fmla="*/ -636 w 4053"/>
                                      <a:gd name="connsiteY9" fmla="*/ 31951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636" y="22347"/>
                                        </a:moveTo>
                                        <a:lnTo>
                                          <a:pt x="3417" y="22347"/>
                                        </a:lnTo>
                                        <a:lnTo>
                                          <a:pt x="3417" y="-2316"/>
                                        </a:lnTo>
                                        <a:lnTo>
                                          <a:pt x="-636" y="-2316"/>
                                        </a:lnTo>
                                        <a:lnTo>
                                          <a:pt x="-636" y="22347"/>
                                        </a:lnTo>
                                        <a:close/>
                                        <a:moveTo>
                                          <a:pt x="-636" y="31951"/>
                                        </a:moveTo>
                                        <a:lnTo>
                                          <a:pt x="3417" y="31951"/>
                                        </a:lnTo>
                                        <a:lnTo>
                                          <a:pt x="3417" y="26814"/>
                                        </a:lnTo>
                                        <a:lnTo>
                                          <a:pt x="-636" y="26814"/>
                                        </a:lnTo>
                                        <a:lnTo>
                                          <a:pt x="-636" y="3195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8" name="Freeform: Shape 3278"/>
                                <wps:cNvSpPr/>
                                <wps:spPr>
                                  <a:xfrm flipV="1">
                                    <a:off x="2057663" y="6528608"/>
                                    <a:ext cx="20668" cy="25254"/>
                                  </a:xfrm>
                                  <a:custGeom>
                                    <a:avLst/>
                                    <a:gdLst>
                                      <a:gd name="connsiteX0" fmla="*/ 18881 w 20668"/>
                                      <a:gd name="connsiteY0" fmla="*/ 13214 h 25254"/>
                                      <a:gd name="connsiteX1" fmla="*/ 18881 w 20668"/>
                                      <a:gd name="connsiteY1" fmla="*/ -1675 h 25254"/>
                                      <a:gd name="connsiteX2" fmla="*/ 14827 w 20668"/>
                                      <a:gd name="connsiteY2" fmla="*/ -1675 h 25254"/>
                                      <a:gd name="connsiteX3" fmla="*/ 14827 w 20668"/>
                                      <a:gd name="connsiteY3" fmla="*/ 13080 h 25254"/>
                                      <a:gd name="connsiteX4" fmla="*/ 13460 w 20668"/>
                                      <a:gd name="connsiteY4" fmla="*/ 18315 h 25254"/>
                                      <a:gd name="connsiteX5" fmla="*/ 9364 w 20668"/>
                                      <a:gd name="connsiteY5" fmla="*/ 20056 h 25254"/>
                                      <a:gd name="connsiteX6" fmla="*/ 4183 w 20668"/>
                                      <a:gd name="connsiteY6" fmla="*/ 17963 h 25254"/>
                                      <a:gd name="connsiteX7" fmla="*/ 2287 w 20668"/>
                                      <a:gd name="connsiteY7" fmla="*/ 12263 h 25254"/>
                                      <a:gd name="connsiteX8" fmla="*/ 2287 w 20668"/>
                                      <a:gd name="connsiteY8" fmla="*/ -1675 h 25254"/>
                                      <a:gd name="connsiteX9" fmla="*/ -1788 w 20668"/>
                                      <a:gd name="connsiteY9" fmla="*/ -1675 h 25254"/>
                                      <a:gd name="connsiteX10" fmla="*/ -1788 w 20668"/>
                                      <a:gd name="connsiteY10" fmla="*/ 22987 h 25254"/>
                                      <a:gd name="connsiteX11" fmla="*/ 2287 w 20668"/>
                                      <a:gd name="connsiteY11" fmla="*/ 22987 h 25254"/>
                                      <a:gd name="connsiteX12" fmla="*/ 2287 w 20668"/>
                                      <a:gd name="connsiteY12" fmla="*/ 19154 h 25254"/>
                                      <a:gd name="connsiteX13" fmla="*/ 5713 w 20668"/>
                                      <a:gd name="connsiteY13" fmla="*/ 22480 h 25254"/>
                                      <a:gd name="connsiteX14" fmla="*/ 10266 w 20668"/>
                                      <a:gd name="connsiteY14" fmla="*/ 23579 h 25254"/>
                                      <a:gd name="connsiteX15" fmla="*/ 16695 w 20668"/>
                                      <a:gd name="connsiteY15" fmla="*/ 20951 h 25254"/>
                                      <a:gd name="connsiteX16" fmla="*/ 18881 w 20668"/>
                                      <a:gd name="connsiteY16" fmla="*/ 13214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8881" y="13214"/>
                                        </a:moveTo>
                                        <a:lnTo>
                                          <a:pt x="18881" y="-1675"/>
                                        </a:lnTo>
                                        <a:lnTo>
                                          <a:pt x="14827" y="-1675"/>
                                        </a:lnTo>
                                        <a:lnTo>
                                          <a:pt x="14827" y="13080"/>
                                        </a:lnTo>
                                        <a:cubicBezTo>
                                          <a:pt x="14827" y="15415"/>
                                          <a:pt x="14372" y="17160"/>
                                          <a:pt x="13460" y="18315"/>
                                        </a:cubicBezTo>
                                        <a:cubicBezTo>
                                          <a:pt x="12548" y="19476"/>
                                          <a:pt x="11183" y="20056"/>
                                          <a:pt x="9364" y="20056"/>
                                        </a:cubicBezTo>
                                        <a:cubicBezTo>
                                          <a:pt x="7174" y="20056"/>
                                          <a:pt x="5447" y="19358"/>
                                          <a:pt x="4183" y="17963"/>
                                        </a:cubicBezTo>
                                        <a:cubicBezTo>
                                          <a:pt x="2919" y="16573"/>
                                          <a:pt x="2287" y="14673"/>
                                          <a:pt x="2287" y="12263"/>
                                        </a:cubicBezTo>
                                        <a:lnTo>
                                          <a:pt x="2287" y="-1675"/>
                                        </a:lnTo>
                                        <a:lnTo>
                                          <a:pt x="-1788" y="-1675"/>
                                        </a:lnTo>
                                        <a:lnTo>
                                          <a:pt x="-1788" y="22987"/>
                                        </a:lnTo>
                                        <a:lnTo>
                                          <a:pt x="2287" y="22987"/>
                                        </a:lnTo>
                                        <a:lnTo>
                                          <a:pt x="2287" y="19154"/>
                                        </a:lnTo>
                                        <a:cubicBezTo>
                                          <a:pt x="3259" y="20638"/>
                                          <a:pt x="4401" y="21747"/>
                                          <a:pt x="5713" y="22480"/>
                                        </a:cubicBezTo>
                                        <a:cubicBezTo>
                                          <a:pt x="7028" y="23213"/>
                                          <a:pt x="8546" y="23579"/>
                                          <a:pt x="10266" y="23579"/>
                                        </a:cubicBezTo>
                                        <a:cubicBezTo>
                                          <a:pt x="13100" y="23579"/>
                                          <a:pt x="15243" y="22703"/>
                                          <a:pt x="16695" y="20951"/>
                                        </a:cubicBezTo>
                                        <a:cubicBezTo>
                                          <a:pt x="18152" y="19199"/>
                                          <a:pt x="18881" y="16620"/>
                                          <a:pt x="18881" y="1321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9" name="Freeform: Shape 3279"/>
                                <wps:cNvSpPr/>
                                <wps:spPr>
                                  <a:xfrm flipV="1">
                                    <a:off x="2084869" y="6528608"/>
                                    <a:ext cx="20844" cy="25895"/>
                                  </a:xfrm>
                                  <a:custGeom>
                                    <a:avLst/>
                                    <a:gdLst>
                                      <a:gd name="connsiteX0" fmla="*/ 11162 w 20844"/>
                                      <a:gd name="connsiteY0" fmla="*/ 11406 h 25895"/>
                                      <a:gd name="connsiteX1" fmla="*/ 4352 w 20844"/>
                                      <a:gd name="connsiteY1" fmla="*/ 10286 h 25895"/>
                                      <a:gd name="connsiteX2" fmla="*/ 2456 w 20844"/>
                                      <a:gd name="connsiteY2" fmla="*/ 6453 h 25895"/>
                                      <a:gd name="connsiteX3" fmla="*/ 3880 w 20844"/>
                                      <a:gd name="connsiteY3" fmla="*/ 3028 h 25895"/>
                                      <a:gd name="connsiteX4" fmla="*/ 7743 w 20844"/>
                                      <a:gd name="connsiteY4" fmla="*/ 1767 h 25895"/>
                                      <a:gd name="connsiteX5" fmla="*/ 13157 w 20844"/>
                                      <a:gd name="connsiteY5" fmla="*/ 4156 h 25895"/>
                                      <a:gd name="connsiteX6" fmla="*/ 15194 w 20844"/>
                                      <a:gd name="connsiteY6" fmla="*/ 10504 h 25895"/>
                                      <a:gd name="connsiteX7" fmla="*/ 15194 w 20844"/>
                                      <a:gd name="connsiteY7" fmla="*/ 11406 h 25895"/>
                                      <a:gd name="connsiteX8" fmla="*/ 11162 w 20844"/>
                                      <a:gd name="connsiteY8" fmla="*/ 11406 h 25895"/>
                                      <a:gd name="connsiteX9" fmla="*/ 19248 w 20844"/>
                                      <a:gd name="connsiteY9" fmla="*/ 13083 h 25895"/>
                                      <a:gd name="connsiteX10" fmla="*/ 19248 w 20844"/>
                                      <a:gd name="connsiteY10" fmla="*/ -988 h 25895"/>
                                      <a:gd name="connsiteX11" fmla="*/ 15194 w 20844"/>
                                      <a:gd name="connsiteY11" fmla="*/ -988 h 25895"/>
                                      <a:gd name="connsiteX12" fmla="*/ 15194 w 20844"/>
                                      <a:gd name="connsiteY12" fmla="*/ 2753 h 25895"/>
                                      <a:gd name="connsiteX13" fmla="*/ 11733 w 20844"/>
                                      <a:gd name="connsiteY13" fmla="*/ -558 h 25895"/>
                                      <a:gd name="connsiteX14" fmla="*/ 6664 w 20844"/>
                                      <a:gd name="connsiteY14" fmla="*/ -1630 h 25895"/>
                                      <a:gd name="connsiteX15" fmla="*/ 637 w 20844"/>
                                      <a:gd name="connsiteY15" fmla="*/ 499 h 25895"/>
                                      <a:gd name="connsiteX16" fmla="*/ -1597 w 20844"/>
                                      <a:gd name="connsiteY16" fmla="*/ 6192 h 25895"/>
                                      <a:gd name="connsiteX17" fmla="*/ 1187 w 20844"/>
                                      <a:gd name="connsiteY17" fmla="*/ 12463 h 25895"/>
                                      <a:gd name="connsiteX18" fmla="*/ 9505 w 20844"/>
                                      <a:gd name="connsiteY18" fmla="*/ 14577 h 25895"/>
                                      <a:gd name="connsiteX19" fmla="*/ 15194 w 20844"/>
                                      <a:gd name="connsiteY19" fmla="*/ 14577 h 25895"/>
                                      <a:gd name="connsiteX20" fmla="*/ 15194 w 20844"/>
                                      <a:gd name="connsiteY20" fmla="*/ 14979 h 25895"/>
                                      <a:gd name="connsiteX21" fmla="*/ 13354 w 20844"/>
                                      <a:gd name="connsiteY21" fmla="*/ 19305 h 25895"/>
                                      <a:gd name="connsiteX22" fmla="*/ 8187 w 20844"/>
                                      <a:gd name="connsiteY22" fmla="*/ 20834 h 25895"/>
                                      <a:gd name="connsiteX23" fmla="*/ 4063 w 20844"/>
                                      <a:gd name="connsiteY23" fmla="*/ 20327 h 25895"/>
                                      <a:gd name="connsiteX24" fmla="*/ 214 w 20844"/>
                                      <a:gd name="connsiteY24" fmla="*/ 18805 h 25895"/>
                                      <a:gd name="connsiteX25" fmla="*/ 214 w 20844"/>
                                      <a:gd name="connsiteY25" fmla="*/ 22554 h 25895"/>
                                      <a:gd name="connsiteX26" fmla="*/ 4528 w 20844"/>
                                      <a:gd name="connsiteY26" fmla="*/ 23836 h 25895"/>
                                      <a:gd name="connsiteX27" fmla="*/ 8603 w 20844"/>
                                      <a:gd name="connsiteY27" fmla="*/ 24266 h 25895"/>
                                      <a:gd name="connsiteX28" fmla="*/ 16604 w 20844"/>
                                      <a:gd name="connsiteY28" fmla="*/ 21490 h 25895"/>
                                      <a:gd name="connsiteX29" fmla="*/ 19248 w 20844"/>
                                      <a:gd name="connsiteY29" fmla="*/ 13083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1162" y="11406"/>
                                        </a:moveTo>
                                        <a:cubicBezTo>
                                          <a:pt x="7886" y="11406"/>
                                          <a:pt x="5616" y="11033"/>
                                          <a:pt x="4352" y="10286"/>
                                        </a:cubicBezTo>
                                        <a:cubicBezTo>
                                          <a:pt x="3088" y="9539"/>
                                          <a:pt x="2456" y="8261"/>
                                          <a:pt x="2456" y="6453"/>
                                        </a:cubicBezTo>
                                        <a:cubicBezTo>
                                          <a:pt x="2456" y="5015"/>
                                          <a:pt x="2931" y="3874"/>
                                          <a:pt x="3880" y="3028"/>
                                        </a:cubicBezTo>
                                        <a:cubicBezTo>
                                          <a:pt x="4829" y="2187"/>
                                          <a:pt x="6117" y="1767"/>
                                          <a:pt x="7743" y="1767"/>
                                        </a:cubicBezTo>
                                        <a:cubicBezTo>
                                          <a:pt x="9994" y="1767"/>
                                          <a:pt x="11799" y="2563"/>
                                          <a:pt x="13157" y="4156"/>
                                        </a:cubicBezTo>
                                        <a:cubicBezTo>
                                          <a:pt x="14515" y="5748"/>
                                          <a:pt x="15194" y="7864"/>
                                          <a:pt x="15194" y="10504"/>
                                        </a:cubicBezTo>
                                        <a:lnTo>
                                          <a:pt x="15194" y="11406"/>
                                        </a:lnTo>
                                        <a:lnTo>
                                          <a:pt x="11162" y="11406"/>
                                        </a:lnTo>
                                        <a:close/>
                                        <a:moveTo>
                                          <a:pt x="19248" y="13083"/>
                                        </a:moveTo>
                                        <a:lnTo>
                                          <a:pt x="19248" y="-988"/>
                                        </a:lnTo>
                                        <a:lnTo>
                                          <a:pt x="15194" y="-988"/>
                                        </a:lnTo>
                                        <a:lnTo>
                                          <a:pt x="15194" y="2753"/>
                                        </a:lnTo>
                                        <a:cubicBezTo>
                                          <a:pt x="14268" y="1260"/>
                                          <a:pt x="13115" y="156"/>
                                          <a:pt x="11733" y="-558"/>
                                        </a:cubicBezTo>
                                        <a:cubicBezTo>
                                          <a:pt x="10351" y="-1272"/>
                                          <a:pt x="8662" y="-1630"/>
                                          <a:pt x="6664" y="-1630"/>
                                        </a:cubicBezTo>
                                        <a:cubicBezTo>
                                          <a:pt x="4141" y="-1630"/>
                                          <a:pt x="2132" y="-920"/>
                                          <a:pt x="637" y="499"/>
                                        </a:cubicBezTo>
                                        <a:cubicBezTo>
                                          <a:pt x="-853" y="1917"/>
                                          <a:pt x="-1597" y="3815"/>
                                          <a:pt x="-1597" y="6192"/>
                                        </a:cubicBezTo>
                                        <a:cubicBezTo>
                                          <a:pt x="-1597" y="8964"/>
                                          <a:pt x="-669" y="11054"/>
                                          <a:pt x="1187" y="12463"/>
                                        </a:cubicBezTo>
                                        <a:cubicBezTo>
                                          <a:pt x="3048" y="13873"/>
                                          <a:pt x="5821" y="14577"/>
                                          <a:pt x="9505" y="14577"/>
                                        </a:cubicBezTo>
                                        <a:lnTo>
                                          <a:pt x="15194" y="14577"/>
                                        </a:lnTo>
                                        <a:lnTo>
                                          <a:pt x="15194" y="14979"/>
                                        </a:lnTo>
                                        <a:cubicBezTo>
                                          <a:pt x="15194" y="16844"/>
                                          <a:pt x="14581" y="18286"/>
                                          <a:pt x="13354" y="19305"/>
                                        </a:cubicBezTo>
                                        <a:cubicBezTo>
                                          <a:pt x="12128" y="20325"/>
                                          <a:pt x="10405" y="20834"/>
                                          <a:pt x="8187" y="20834"/>
                                        </a:cubicBezTo>
                                        <a:cubicBezTo>
                                          <a:pt x="6777" y="20834"/>
                                          <a:pt x="5403" y="20665"/>
                                          <a:pt x="4063" y="20327"/>
                                        </a:cubicBezTo>
                                        <a:cubicBezTo>
                                          <a:pt x="2729" y="19989"/>
                                          <a:pt x="1446" y="19481"/>
                                          <a:pt x="214" y="18805"/>
                                        </a:cubicBezTo>
                                        <a:lnTo>
                                          <a:pt x="214" y="22554"/>
                                        </a:lnTo>
                                        <a:cubicBezTo>
                                          <a:pt x="1695" y="23127"/>
                                          <a:pt x="3133" y="23554"/>
                                          <a:pt x="4528" y="23836"/>
                                        </a:cubicBezTo>
                                        <a:cubicBezTo>
                                          <a:pt x="5924" y="24123"/>
                                          <a:pt x="7282" y="24266"/>
                                          <a:pt x="8603" y="24266"/>
                                        </a:cubicBezTo>
                                        <a:cubicBezTo>
                                          <a:pt x="12175" y="24266"/>
                                          <a:pt x="14842" y="23340"/>
                                          <a:pt x="16604" y="21490"/>
                                        </a:cubicBezTo>
                                        <a:cubicBezTo>
                                          <a:pt x="18366" y="19643"/>
                                          <a:pt x="19248" y="16841"/>
                                          <a:pt x="19248" y="1308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80" name="Freeform: Shape 3280"/>
                                <wps:cNvSpPr/>
                                <wps:spPr>
                                  <a:xfrm flipV="1">
                                    <a:off x="2114059" y="6519596"/>
                                    <a:ext cx="4053" cy="34266"/>
                                  </a:xfrm>
                                  <a:custGeom>
                                    <a:avLst/>
                                    <a:gdLst>
                                      <a:gd name="connsiteX0" fmla="*/ -621 w 4053"/>
                                      <a:gd name="connsiteY0" fmla="*/ 31951 h 34266"/>
                                      <a:gd name="connsiteX1" fmla="*/ 3433 w 4053"/>
                                      <a:gd name="connsiteY1" fmla="*/ 31951 h 34266"/>
                                      <a:gd name="connsiteX2" fmla="*/ 3433 w 4053"/>
                                      <a:gd name="connsiteY2" fmla="*/ -2316 h 34266"/>
                                      <a:gd name="connsiteX3" fmla="*/ -621 w 4053"/>
                                      <a:gd name="connsiteY3" fmla="*/ -2316 h 34266"/>
                                      <a:gd name="connsiteX4" fmla="*/ -621 w 4053"/>
                                      <a:gd name="connsiteY4" fmla="*/ 31951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621" y="31951"/>
                                        </a:moveTo>
                                        <a:lnTo>
                                          <a:pt x="3433" y="31951"/>
                                        </a:lnTo>
                                        <a:lnTo>
                                          <a:pt x="3433" y="-2316"/>
                                        </a:lnTo>
                                        <a:lnTo>
                                          <a:pt x="-621" y="-2316"/>
                                        </a:lnTo>
                                        <a:lnTo>
                                          <a:pt x="-621" y="3195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281" name="Freeform: Shape 3281"/>
                              <wps:cNvSpPr/>
                              <wps:spPr>
                                <a:xfrm>
                                  <a:off x="1638264" y="6604272"/>
                                  <a:ext cx="90231" cy="4509"/>
                                </a:xfrm>
                                <a:custGeom>
                                  <a:avLst/>
                                  <a:gdLst>
                                    <a:gd name="connsiteX0" fmla="*/ 0 w 90231"/>
                                    <a:gd name="connsiteY0" fmla="*/ 0 h 4509"/>
                                    <a:gd name="connsiteX1" fmla="*/ 90232 w 90231"/>
                                    <a:gd name="connsiteY1" fmla="*/ 0 h 4509"/>
                                  </a:gdLst>
                                  <a:ahLst/>
                                  <a:cxnLst>
                                    <a:cxn ang="0">
                                      <a:pos x="connsiteX0" y="connsiteY0"/>
                                    </a:cxn>
                                    <a:cxn ang="0">
                                      <a:pos x="connsiteX1" y="connsiteY1"/>
                                    </a:cxn>
                                  </a:cxnLst>
                                  <a:rect l="l" t="t" r="r" b="b"/>
                                  <a:pathLst>
                                    <a:path w="90231" h="4509">
                                      <a:moveTo>
                                        <a:pt x="0" y="0"/>
                                      </a:moveTo>
                                      <a:lnTo>
                                        <a:pt x="90232" y="0"/>
                                      </a:lnTo>
                                    </a:path>
                                  </a:pathLst>
                                </a:custGeom>
                                <a:noFill/>
                                <a:ln w="6816" cap="sq">
                                  <a:solidFill>
                                    <a:srgbClr val="FF7F0E"/>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282" name="Graphic 3124"/>
                              <wpg:cNvGrpSpPr/>
                              <wpg:grpSpPr>
                                <a:xfrm>
                                  <a:off x="1767034" y="6585790"/>
                                  <a:ext cx="694801" cy="43645"/>
                                  <a:chOff x="1767034" y="6585790"/>
                                  <a:chExt cx="694801" cy="43645"/>
                                </a:xfrm>
                                <a:solidFill>
                                  <a:srgbClr val="000000"/>
                                </a:solidFill>
                              </wpg:grpSpPr>
                              <wps:wsp>
                                <wps:cNvPr id="3283" name="Freeform: Shape 3283"/>
                                <wps:cNvSpPr/>
                                <wps:spPr>
                                  <a:xfrm flipV="1">
                                    <a:off x="1767034" y="6594802"/>
                                    <a:ext cx="18857" cy="25895"/>
                                  </a:xfrm>
                                  <a:custGeom>
                                    <a:avLst/>
                                    <a:gdLst>
                                      <a:gd name="connsiteX0" fmla="*/ 16042 w 18857"/>
                                      <a:gd name="connsiteY0" fmla="*/ 22963 h 25895"/>
                                      <a:gd name="connsiteX1" fmla="*/ 16042 w 18857"/>
                                      <a:gd name="connsiteY1" fmla="*/ 19130 h 25895"/>
                                      <a:gd name="connsiteX2" fmla="*/ 12475 w 18857"/>
                                      <a:gd name="connsiteY2" fmla="*/ 20447 h 25895"/>
                                      <a:gd name="connsiteX3" fmla="*/ 8640 w 18857"/>
                                      <a:gd name="connsiteY3" fmla="*/ 20891 h 25895"/>
                                      <a:gd name="connsiteX4" fmla="*/ 4114 w 18857"/>
                                      <a:gd name="connsiteY4" fmla="*/ 19968 h 25895"/>
                                      <a:gd name="connsiteX5" fmla="*/ 2606 w 18857"/>
                                      <a:gd name="connsiteY5" fmla="*/ 17192 h 25895"/>
                                      <a:gd name="connsiteX6" fmla="*/ 3684 w 18857"/>
                                      <a:gd name="connsiteY6" fmla="*/ 14979 h 25895"/>
                                      <a:gd name="connsiteX7" fmla="*/ 8027 w 18857"/>
                                      <a:gd name="connsiteY7" fmla="*/ 13450 h 25895"/>
                                      <a:gd name="connsiteX8" fmla="*/ 9415 w 18857"/>
                                      <a:gd name="connsiteY8" fmla="*/ 13140 h 25895"/>
                                      <a:gd name="connsiteX9" fmla="*/ 15548 w 18857"/>
                                      <a:gd name="connsiteY9" fmla="*/ 10533 h 25895"/>
                                      <a:gd name="connsiteX10" fmla="*/ 17367 w 18857"/>
                                      <a:gd name="connsiteY10" fmla="*/ 5833 h 25895"/>
                                      <a:gd name="connsiteX11" fmla="*/ 14646 w 18857"/>
                                      <a:gd name="connsiteY11" fmla="*/ 386 h 25895"/>
                                      <a:gd name="connsiteX12" fmla="*/ 7167 w 18857"/>
                                      <a:gd name="connsiteY12" fmla="*/ -1615 h 25895"/>
                                      <a:gd name="connsiteX13" fmla="*/ 3036 w 18857"/>
                                      <a:gd name="connsiteY13" fmla="*/ -1227 h 25895"/>
                                      <a:gd name="connsiteX14" fmla="*/ -1490 w 18857"/>
                                      <a:gd name="connsiteY14" fmla="*/ -72 h 25895"/>
                                      <a:gd name="connsiteX15" fmla="*/ -1490 w 18857"/>
                                      <a:gd name="connsiteY15" fmla="*/ 4114 h 25895"/>
                                      <a:gd name="connsiteX16" fmla="*/ 2937 w 18857"/>
                                      <a:gd name="connsiteY16" fmla="*/ 2359 h 25895"/>
                                      <a:gd name="connsiteX17" fmla="*/ 7258 w 18857"/>
                                      <a:gd name="connsiteY17" fmla="*/ 1782 h 25895"/>
                                      <a:gd name="connsiteX18" fmla="*/ 11657 w 18857"/>
                                      <a:gd name="connsiteY18" fmla="*/ 2761 h 25895"/>
                                      <a:gd name="connsiteX19" fmla="*/ 13201 w 18857"/>
                                      <a:gd name="connsiteY19" fmla="*/ 5523 h 25895"/>
                                      <a:gd name="connsiteX20" fmla="*/ 12087 w 18857"/>
                                      <a:gd name="connsiteY20" fmla="*/ 8053 h 25895"/>
                                      <a:gd name="connsiteX21" fmla="*/ 7209 w 18857"/>
                                      <a:gd name="connsiteY21" fmla="*/ 9751 h 25895"/>
                                      <a:gd name="connsiteX22" fmla="*/ 5799 w 18857"/>
                                      <a:gd name="connsiteY22" fmla="*/ 10082 h 25895"/>
                                      <a:gd name="connsiteX23" fmla="*/ 357 w 18857"/>
                                      <a:gd name="connsiteY23" fmla="*/ 12513 h 25895"/>
                                      <a:gd name="connsiteX24" fmla="*/ -1314 w 18857"/>
                                      <a:gd name="connsiteY24" fmla="*/ 17016 h 25895"/>
                                      <a:gd name="connsiteX25" fmla="*/ 1153 w 18857"/>
                                      <a:gd name="connsiteY25" fmla="*/ 22385 h 25895"/>
                                      <a:gd name="connsiteX26" fmla="*/ 8160 w 18857"/>
                                      <a:gd name="connsiteY26" fmla="*/ 24281 h 25895"/>
                                      <a:gd name="connsiteX27" fmla="*/ 12383 w 18857"/>
                                      <a:gd name="connsiteY27" fmla="*/ 23949 h 25895"/>
                                      <a:gd name="connsiteX28" fmla="*/ 16042 w 18857"/>
                                      <a:gd name="connsiteY28" fmla="*/ 22963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042" y="22963"/>
                                        </a:moveTo>
                                        <a:lnTo>
                                          <a:pt x="16042" y="19130"/>
                                        </a:lnTo>
                                        <a:cubicBezTo>
                                          <a:pt x="14900" y="19717"/>
                                          <a:pt x="13711" y="20156"/>
                                          <a:pt x="12475" y="20447"/>
                                        </a:cubicBezTo>
                                        <a:cubicBezTo>
                                          <a:pt x="11243" y="20743"/>
                                          <a:pt x="9965" y="20891"/>
                                          <a:pt x="8640" y="20891"/>
                                        </a:cubicBezTo>
                                        <a:cubicBezTo>
                                          <a:pt x="6628" y="20891"/>
                                          <a:pt x="5120" y="20584"/>
                                          <a:pt x="4114" y="19968"/>
                                        </a:cubicBezTo>
                                        <a:cubicBezTo>
                                          <a:pt x="3108" y="19353"/>
                                          <a:pt x="2606" y="18427"/>
                                          <a:pt x="2606" y="17192"/>
                                        </a:cubicBezTo>
                                        <a:cubicBezTo>
                                          <a:pt x="2606" y="16252"/>
                                          <a:pt x="2965" y="15515"/>
                                          <a:pt x="3684" y="14979"/>
                                        </a:cubicBezTo>
                                        <a:cubicBezTo>
                                          <a:pt x="4403" y="14444"/>
                                          <a:pt x="5851" y="13934"/>
                                          <a:pt x="8027" y="13450"/>
                                        </a:cubicBezTo>
                                        <a:lnTo>
                                          <a:pt x="9415" y="13140"/>
                                        </a:lnTo>
                                        <a:cubicBezTo>
                                          <a:pt x="12291" y="12525"/>
                                          <a:pt x="14336" y="11656"/>
                                          <a:pt x="15548" y="10533"/>
                                        </a:cubicBezTo>
                                        <a:cubicBezTo>
                                          <a:pt x="16761" y="9410"/>
                                          <a:pt x="17367" y="7844"/>
                                          <a:pt x="17367" y="5833"/>
                                        </a:cubicBezTo>
                                        <a:cubicBezTo>
                                          <a:pt x="17367" y="3541"/>
                                          <a:pt x="16460" y="1725"/>
                                          <a:pt x="14646" y="386"/>
                                        </a:cubicBezTo>
                                        <a:cubicBezTo>
                                          <a:pt x="12832" y="-948"/>
                                          <a:pt x="10339" y="-1615"/>
                                          <a:pt x="7167" y="-1615"/>
                                        </a:cubicBezTo>
                                        <a:cubicBezTo>
                                          <a:pt x="5846" y="-1615"/>
                                          <a:pt x="4469" y="-1486"/>
                                          <a:pt x="3036" y="-1227"/>
                                        </a:cubicBezTo>
                                        <a:cubicBezTo>
                                          <a:pt x="1602" y="-969"/>
                                          <a:pt x="94" y="-584"/>
                                          <a:pt x="-1490" y="-72"/>
                                        </a:cubicBezTo>
                                        <a:lnTo>
                                          <a:pt x="-1490" y="4114"/>
                                        </a:lnTo>
                                        <a:cubicBezTo>
                                          <a:pt x="9" y="3334"/>
                                          <a:pt x="1485" y="2749"/>
                                          <a:pt x="2937" y="2359"/>
                                        </a:cubicBezTo>
                                        <a:cubicBezTo>
                                          <a:pt x="4389" y="1974"/>
                                          <a:pt x="5829" y="1782"/>
                                          <a:pt x="7258" y="1782"/>
                                        </a:cubicBezTo>
                                        <a:cubicBezTo>
                                          <a:pt x="9166" y="1782"/>
                                          <a:pt x="10632" y="2108"/>
                                          <a:pt x="11657" y="2761"/>
                                        </a:cubicBezTo>
                                        <a:cubicBezTo>
                                          <a:pt x="12686" y="3414"/>
                                          <a:pt x="13201" y="4335"/>
                                          <a:pt x="13201" y="5523"/>
                                        </a:cubicBezTo>
                                        <a:cubicBezTo>
                                          <a:pt x="13201" y="6622"/>
                                          <a:pt x="12830" y="7466"/>
                                          <a:pt x="12087" y="8053"/>
                                        </a:cubicBezTo>
                                        <a:cubicBezTo>
                                          <a:pt x="11349" y="8640"/>
                                          <a:pt x="9723" y="9206"/>
                                          <a:pt x="7209" y="9751"/>
                                        </a:cubicBezTo>
                                        <a:lnTo>
                                          <a:pt x="5799" y="10082"/>
                                        </a:lnTo>
                                        <a:cubicBezTo>
                                          <a:pt x="3289" y="10608"/>
                                          <a:pt x="1475" y="11419"/>
                                          <a:pt x="357" y="12513"/>
                                        </a:cubicBezTo>
                                        <a:cubicBezTo>
                                          <a:pt x="-757" y="13608"/>
                                          <a:pt x="-1314" y="15109"/>
                                          <a:pt x="-1314" y="17016"/>
                                        </a:cubicBezTo>
                                        <a:cubicBezTo>
                                          <a:pt x="-1314" y="19336"/>
                                          <a:pt x="-491" y="21126"/>
                                          <a:pt x="1153" y="22385"/>
                                        </a:cubicBezTo>
                                        <a:cubicBezTo>
                                          <a:pt x="2798" y="23649"/>
                                          <a:pt x="5134" y="24281"/>
                                          <a:pt x="8160" y="24281"/>
                                        </a:cubicBezTo>
                                        <a:cubicBezTo>
                                          <a:pt x="9655" y="24281"/>
                                          <a:pt x="11062" y="24170"/>
                                          <a:pt x="12383" y="23949"/>
                                        </a:cubicBezTo>
                                        <a:cubicBezTo>
                                          <a:pt x="13708" y="23733"/>
                                          <a:pt x="14928" y="23404"/>
                                          <a:pt x="16042" y="2296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84" name="Freeform: Shape 3284"/>
                                <wps:cNvSpPr/>
                                <wps:spPr>
                                  <a:xfrm flipV="1">
                                    <a:off x="1789440" y="6595394"/>
                                    <a:ext cx="24010" cy="34041"/>
                                  </a:xfrm>
                                  <a:custGeom>
                                    <a:avLst/>
                                    <a:gdLst>
                                      <a:gd name="connsiteX0" fmla="*/ 11474 w 24010"/>
                                      <a:gd name="connsiteY0" fmla="*/ 6137 h 34041"/>
                                      <a:gd name="connsiteX1" fmla="*/ 8126 w 24010"/>
                                      <a:gd name="connsiteY1" fmla="*/ 394 h 34041"/>
                                      <a:gd name="connsiteX2" fmla="*/ 3769 w 24010"/>
                                      <a:gd name="connsiteY2" fmla="*/ -952 h 34041"/>
                                      <a:gd name="connsiteX3" fmla="*/ 527 w 24010"/>
                                      <a:gd name="connsiteY3" fmla="*/ -952 h 34041"/>
                                      <a:gd name="connsiteX4" fmla="*/ 527 w 24010"/>
                                      <a:gd name="connsiteY4" fmla="*/ 2438 h 34041"/>
                                      <a:gd name="connsiteX5" fmla="*/ 2909 w 24010"/>
                                      <a:gd name="connsiteY5" fmla="*/ 2438 h 34041"/>
                                      <a:gd name="connsiteX6" fmla="*/ 5503 w 24010"/>
                                      <a:gd name="connsiteY6" fmla="*/ 3234 h 34041"/>
                                      <a:gd name="connsiteX7" fmla="*/ 7555 w 24010"/>
                                      <a:gd name="connsiteY7" fmla="*/ 6975 h 34041"/>
                                      <a:gd name="connsiteX8" fmla="*/ 8281 w 24010"/>
                                      <a:gd name="connsiteY8" fmla="*/ 8822 h 34041"/>
                                      <a:gd name="connsiteX9" fmla="*/ -1694 w 24010"/>
                                      <a:gd name="connsiteY9" fmla="*/ 33089 h 34041"/>
                                      <a:gd name="connsiteX10" fmla="*/ 2599 w 24010"/>
                                      <a:gd name="connsiteY10" fmla="*/ 33089 h 34041"/>
                                      <a:gd name="connsiteX11" fmla="*/ 10311 w 24010"/>
                                      <a:gd name="connsiteY11" fmla="*/ 13803 h 34041"/>
                                      <a:gd name="connsiteX12" fmla="*/ 18023 w 24010"/>
                                      <a:gd name="connsiteY12" fmla="*/ 33089 h 34041"/>
                                      <a:gd name="connsiteX13" fmla="*/ 22316 w 24010"/>
                                      <a:gd name="connsiteY13" fmla="*/ 33089 h 34041"/>
                                      <a:gd name="connsiteX14" fmla="*/ 11474 w 24010"/>
                                      <a:gd name="connsiteY14" fmla="*/ 6137 h 34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010" h="34041">
                                        <a:moveTo>
                                          <a:pt x="11474" y="6137"/>
                                        </a:moveTo>
                                        <a:cubicBezTo>
                                          <a:pt x="10332" y="3201"/>
                                          <a:pt x="9216" y="1287"/>
                                          <a:pt x="8126" y="394"/>
                                        </a:cubicBezTo>
                                        <a:cubicBezTo>
                                          <a:pt x="7040" y="-503"/>
                                          <a:pt x="5588" y="-952"/>
                                          <a:pt x="3769" y="-952"/>
                                        </a:cubicBezTo>
                                        <a:lnTo>
                                          <a:pt x="527" y="-952"/>
                                        </a:lnTo>
                                        <a:lnTo>
                                          <a:pt x="527" y="2438"/>
                                        </a:lnTo>
                                        <a:lnTo>
                                          <a:pt x="2909" y="2438"/>
                                        </a:lnTo>
                                        <a:cubicBezTo>
                                          <a:pt x="4023" y="2438"/>
                                          <a:pt x="4888" y="2703"/>
                                          <a:pt x="5503" y="3234"/>
                                        </a:cubicBezTo>
                                        <a:cubicBezTo>
                                          <a:pt x="6124" y="3760"/>
                                          <a:pt x="6807" y="5007"/>
                                          <a:pt x="7555" y="6975"/>
                                        </a:cubicBezTo>
                                        <a:lnTo>
                                          <a:pt x="8281" y="8822"/>
                                        </a:lnTo>
                                        <a:lnTo>
                                          <a:pt x="-1694" y="33089"/>
                                        </a:lnTo>
                                        <a:lnTo>
                                          <a:pt x="2599" y="33089"/>
                                        </a:lnTo>
                                        <a:lnTo>
                                          <a:pt x="10311" y="13803"/>
                                        </a:lnTo>
                                        <a:lnTo>
                                          <a:pt x="18023" y="33089"/>
                                        </a:lnTo>
                                        <a:lnTo>
                                          <a:pt x="22316" y="33089"/>
                                        </a:lnTo>
                                        <a:lnTo>
                                          <a:pt x="11474" y="6137"/>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85" name="Freeform: Shape 3285"/>
                                <wps:cNvSpPr/>
                                <wps:spPr>
                                  <a:xfrm flipV="1">
                                    <a:off x="1818889" y="6594802"/>
                                    <a:ext cx="20668" cy="25254"/>
                                  </a:xfrm>
                                  <a:custGeom>
                                    <a:avLst/>
                                    <a:gdLst>
                                      <a:gd name="connsiteX0" fmla="*/ 18828 w 20668"/>
                                      <a:gd name="connsiteY0" fmla="*/ 13229 h 25254"/>
                                      <a:gd name="connsiteX1" fmla="*/ 18828 w 20668"/>
                                      <a:gd name="connsiteY1" fmla="*/ -1660 h 25254"/>
                                      <a:gd name="connsiteX2" fmla="*/ 14774 w 20668"/>
                                      <a:gd name="connsiteY2" fmla="*/ -1660 h 25254"/>
                                      <a:gd name="connsiteX3" fmla="*/ 14774 w 20668"/>
                                      <a:gd name="connsiteY3" fmla="*/ 13095 h 25254"/>
                                      <a:gd name="connsiteX4" fmla="*/ 13407 w 20668"/>
                                      <a:gd name="connsiteY4" fmla="*/ 18330 h 25254"/>
                                      <a:gd name="connsiteX5" fmla="*/ 9311 w 20668"/>
                                      <a:gd name="connsiteY5" fmla="*/ 20071 h 25254"/>
                                      <a:gd name="connsiteX6" fmla="*/ 4130 w 20668"/>
                                      <a:gd name="connsiteY6" fmla="*/ 17978 h 25254"/>
                                      <a:gd name="connsiteX7" fmla="*/ 2234 w 20668"/>
                                      <a:gd name="connsiteY7" fmla="*/ 12277 h 25254"/>
                                      <a:gd name="connsiteX8" fmla="*/ 2234 w 20668"/>
                                      <a:gd name="connsiteY8" fmla="*/ -1660 h 25254"/>
                                      <a:gd name="connsiteX9" fmla="*/ -1841 w 20668"/>
                                      <a:gd name="connsiteY9" fmla="*/ -1660 h 25254"/>
                                      <a:gd name="connsiteX10" fmla="*/ -1841 w 20668"/>
                                      <a:gd name="connsiteY10" fmla="*/ 23002 h 25254"/>
                                      <a:gd name="connsiteX11" fmla="*/ 2234 w 20668"/>
                                      <a:gd name="connsiteY11" fmla="*/ 23002 h 25254"/>
                                      <a:gd name="connsiteX12" fmla="*/ 2234 w 20668"/>
                                      <a:gd name="connsiteY12" fmla="*/ 19169 h 25254"/>
                                      <a:gd name="connsiteX13" fmla="*/ 5660 w 20668"/>
                                      <a:gd name="connsiteY13" fmla="*/ 22495 h 25254"/>
                                      <a:gd name="connsiteX14" fmla="*/ 10214 w 20668"/>
                                      <a:gd name="connsiteY14" fmla="*/ 23594 h 25254"/>
                                      <a:gd name="connsiteX15" fmla="*/ 16643 w 20668"/>
                                      <a:gd name="connsiteY15" fmla="*/ 20965 h 25254"/>
                                      <a:gd name="connsiteX16" fmla="*/ 18828 w 20668"/>
                                      <a:gd name="connsiteY16" fmla="*/ 13229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8828" y="13229"/>
                                        </a:moveTo>
                                        <a:lnTo>
                                          <a:pt x="18828" y="-1660"/>
                                        </a:lnTo>
                                        <a:lnTo>
                                          <a:pt x="14774" y="-1660"/>
                                        </a:lnTo>
                                        <a:lnTo>
                                          <a:pt x="14774" y="13095"/>
                                        </a:lnTo>
                                        <a:cubicBezTo>
                                          <a:pt x="14774" y="15429"/>
                                          <a:pt x="14319" y="17175"/>
                                          <a:pt x="13407" y="18330"/>
                                        </a:cubicBezTo>
                                        <a:cubicBezTo>
                                          <a:pt x="12495" y="19490"/>
                                          <a:pt x="11130" y="20071"/>
                                          <a:pt x="9311" y="20071"/>
                                        </a:cubicBezTo>
                                        <a:cubicBezTo>
                                          <a:pt x="7121" y="20071"/>
                                          <a:pt x="5394" y="19373"/>
                                          <a:pt x="4130" y="17978"/>
                                        </a:cubicBezTo>
                                        <a:cubicBezTo>
                                          <a:pt x="2866" y="16587"/>
                                          <a:pt x="2234" y="14687"/>
                                          <a:pt x="2234" y="12277"/>
                                        </a:cubicBezTo>
                                        <a:lnTo>
                                          <a:pt x="2234" y="-1660"/>
                                        </a:lnTo>
                                        <a:lnTo>
                                          <a:pt x="-1841" y="-1660"/>
                                        </a:lnTo>
                                        <a:lnTo>
                                          <a:pt x="-1841" y="23002"/>
                                        </a:lnTo>
                                        <a:lnTo>
                                          <a:pt x="2234" y="23002"/>
                                        </a:lnTo>
                                        <a:lnTo>
                                          <a:pt x="2234" y="19169"/>
                                        </a:lnTo>
                                        <a:cubicBezTo>
                                          <a:pt x="3206" y="20653"/>
                                          <a:pt x="4348" y="21762"/>
                                          <a:pt x="5660" y="22495"/>
                                        </a:cubicBezTo>
                                        <a:cubicBezTo>
                                          <a:pt x="6976" y="23227"/>
                                          <a:pt x="8493" y="23594"/>
                                          <a:pt x="10214" y="23594"/>
                                        </a:cubicBezTo>
                                        <a:cubicBezTo>
                                          <a:pt x="13047" y="23594"/>
                                          <a:pt x="15190" y="22718"/>
                                          <a:pt x="16643" y="20965"/>
                                        </a:cubicBezTo>
                                        <a:cubicBezTo>
                                          <a:pt x="18099" y="19213"/>
                                          <a:pt x="18828" y="16634"/>
                                          <a:pt x="18828" y="13229"/>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86" name="Freeform: Shape 3286"/>
                                <wps:cNvSpPr/>
                                <wps:spPr>
                                  <a:xfrm flipV="1">
                                    <a:off x="1844599" y="6588390"/>
                                    <a:ext cx="15395" cy="31666"/>
                                  </a:xfrm>
                                  <a:custGeom>
                                    <a:avLst/>
                                    <a:gdLst>
                                      <a:gd name="connsiteX0" fmla="*/ 5997 w 15395"/>
                                      <a:gd name="connsiteY0" fmla="*/ 29550 h 31666"/>
                                      <a:gd name="connsiteX1" fmla="*/ 5997 w 15395"/>
                                      <a:gd name="connsiteY1" fmla="*/ 22546 h 31666"/>
                                      <a:gd name="connsiteX2" fmla="*/ 14343 w 15395"/>
                                      <a:gd name="connsiteY2" fmla="*/ 22546 h 31666"/>
                                      <a:gd name="connsiteX3" fmla="*/ 14343 w 15395"/>
                                      <a:gd name="connsiteY3" fmla="*/ 19396 h 31666"/>
                                      <a:gd name="connsiteX4" fmla="*/ 5997 w 15395"/>
                                      <a:gd name="connsiteY4" fmla="*/ 19396 h 31666"/>
                                      <a:gd name="connsiteX5" fmla="*/ 5997 w 15395"/>
                                      <a:gd name="connsiteY5" fmla="*/ 6008 h 31666"/>
                                      <a:gd name="connsiteX6" fmla="*/ 6821 w 15395"/>
                                      <a:gd name="connsiteY6" fmla="*/ 2133 h 31666"/>
                                      <a:gd name="connsiteX7" fmla="*/ 10184 w 15395"/>
                                      <a:gd name="connsiteY7" fmla="*/ 1273 h 31666"/>
                                      <a:gd name="connsiteX8" fmla="*/ 14343 w 15395"/>
                                      <a:gd name="connsiteY8" fmla="*/ 1273 h 31666"/>
                                      <a:gd name="connsiteX9" fmla="*/ 14343 w 15395"/>
                                      <a:gd name="connsiteY9" fmla="*/ -2116 h 31666"/>
                                      <a:gd name="connsiteX10" fmla="*/ 10184 w 15395"/>
                                      <a:gd name="connsiteY10" fmla="*/ -2116 h 31666"/>
                                      <a:gd name="connsiteX11" fmla="*/ 3706 w 15395"/>
                                      <a:gd name="connsiteY11" fmla="*/ -369 h 31666"/>
                                      <a:gd name="connsiteX12" fmla="*/ 1922 w 15395"/>
                                      <a:gd name="connsiteY12" fmla="*/ 6008 h 31666"/>
                                      <a:gd name="connsiteX13" fmla="*/ 1922 w 15395"/>
                                      <a:gd name="connsiteY13" fmla="*/ 19396 h 31666"/>
                                      <a:gd name="connsiteX14" fmla="*/ -1053 w 15395"/>
                                      <a:gd name="connsiteY14" fmla="*/ 19396 h 31666"/>
                                      <a:gd name="connsiteX15" fmla="*/ -1053 w 15395"/>
                                      <a:gd name="connsiteY15" fmla="*/ 22546 h 31666"/>
                                      <a:gd name="connsiteX16" fmla="*/ 1922 w 15395"/>
                                      <a:gd name="connsiteY16" fmla="*/ 22546 h 31666"/>
                                      <a:gd name="connsiteX17" fmla="*/ 1922 w 15395"/>
                                      <a:gd name="connsiteY17" fmla="*/ 29550 h 31666"/>
                                      <a:gd name="connsiteX18" fmla="*/ 5997 w 15395"/>
                                      <a:gd name="connsiteY18" fmla="*/ 29550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5997" y="29550"/>
                                        </a:moveTo>
                                        <a:lnTo>
                                          <a:pt x="5997" y="22546"/>
                                        </a:lnTo>
                                        <a:lnTo>
                                          <a:pt x="14343" y="22546"/>
                                        </a:lnTo>
                                        <a:lnTo>
                                          <a:pt x="14343" y="19396"/>
                                        </a:lnTo>
                                        <a:lnTo>
                                          <a:pt x="5997" y="19396"/>
                                        </a:lnTo>
                                        <a:lnTo>
                                          <a:pt x="5997" y="6008"/>
                                        </a:lnTo>
                                        <a:cubicBezTo>
                                          <a:pt x="5997" y="3998"/>
                                          <a:pt x="6272" y="2706"/>
                                          <a:pt x="6821" y="2133"/>
                                        </a:cubicBezTo>
                                        <a:cubicBezTo>
                                          <a:pt x="7371" y="1560"/>
                                          <a:pt x="8492" y="1273"/>
                                          <a:pt x="10184" y="1273"/>
                                        </a:cubicBezTo>
                                        <a:lnTo>
                                          <a:pt x="14343" y="1273"/>
                                        </a:lnTo>
                                        <a:lnTo>
                                          <a:pt x="14343" y="-2116"/>
                                        </a:lnTo>
                                        <a:lnTo>
                                          <a:pt x="10184" y="-2116"/>
                                        </a:lnTo>
                                        <a:cubicBezTo>
                                          <a:pt x="7054" y="-2116"/>
                                          <a:pt x="4895" y="-1534"/>
                                          <a:pt x="3706" y="-369"/>
                                        </a:cubicBezTo>
                                        <a:cubicBezTo>
                                          <a:pt x="2517" y="801"/>
                                          <a:pt x="1922" y="2927"/>
                                          <a:pt x="1922" y="6008"/>
                                        </a:cubicBezTo>
                                        <a:lnTo>
                                          <a:pt x="1922" y="19396"/>
                                        </a:lnTo>
                                        <a:lnTo>
                                          <a:pt x="-1053" y="19396"/>
                                        </a:lnTo>
                                        <a:lnTo>
                                          <a:pt x="-1053" y="22546"/>
                                        </a:lnTo>
                                        <a:lnTo>
                                          <a:pt x="1922" y="22546"/>
                                        </a:lnTo>
                                        <a:lnTo>
                                          <a:pt x="1922" y="29550"/>
                                        </a:lnTo>
                                        <a:lnTo>
                                          <a:pt x="5997" y="2955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87" name="Freeform: Shape 3287"/>
                                <wps:cNvSpPr/>
                                <wps:spPr>
                                  <a:xfrm flipV="1">
                                    <a:off x="1865172" y="6585790"/>
                                    <a:ext cx="20668" cy="34266"/>
                                  </a:xfrm>
                                  <a:custGeom>
                                    <a:avLst/>
                                    <a:gdLst>
                                      <a:gd name="connsiteX0" fmla="*/ 18838 w 20668"/>
                                      <a:gd name="connsiteY0" fmla="*/ 12588 h 34266"/>
                                      <a:gd name="connsiteX1" fmla="*/ 18838 w 20668"/>
                                      <a:gd name="connsiteY1" fmla="*/ -2301 h 34266"/>
                                      <a:gd name="connsiteX2" fmla="*/ 14785 w 20668"/>
                                      <a:gd name="connsiteY2" fmla="*/ -2301 h 34266"/>
                                      <a:gd name="connsiteX3" fmla="*/ 14785 w 20668"/>
                                      <a:gd name="connsiteY3" fmla="*/ 12454 h 34266"/>
                                      <a:gd name="connsiteX4" fmla="*/ 13417 w 20668"/>
                                      <a:gd name="connsiteY4" fmla="*/ 17690 h 34266"/>
                                      <a:gd name="connsiteX5" fmla="*/ 9321 w 20668"/>
                                      <a:gd name="connsiteY5" fmla="*/ 19430 h 34266"/>
                                      <a:gd name="connsiteX6" fmla="*/ 4140 w 20668"/>
                                      <a:gd name="connsiteY6" fmla="*/ 17337 h 34266"/>
                                      <a:gd name="connsiteX7" fmla="*/ 2244 w 20668"/>
                                      <a:gd name="connsiteY7" fmla="*/ 11637 h 34266"/>
                                      <a:gd name="connsiteX8" fmla="*/ 2244 w 20668"/>
                                      <a:gd name="connsiteY8" fmla="*/ -2301 h 34266"/>
                                      <a:gd name="connsiteX9" fmla="*/ -1831 w 20668"/>
                                      <a:gd name="connsiteY9" fmla="*/ -2301 h 34266"/>
                                      <a:gd name="connsiteX10" fmla="*/ -1831 w 20668"/>
                                      <a:gd name="connsiteY10" fmla="*/ 31966 h 34266"/>
                                      <a:gd name="connsiteX11" fmla="*/ 2244 w 20668"/>
                                      <a:gd name="connsiteY11" fmla="*/ 31966 h 34266"/>
                                      <a:gd name="connsiteX12" fmla="*/ 2244 w 20668"/>
                                      <a:gd name="connsiteY12" fmla="*/ 18528 h 34266"/>
                                      <a:gd name="connsiteX13" fmla="*/ 5670 w 20668"/>
                                      <a:gd name="connsiteY13" fmla="*/ 21854 h 34266"/>
                                      <a:gd name="connsiteX14" fmla="*/ 10224 w 20668"/>
                                      <a:gd name="connsiteY14" fmla="*/ 22953 h 34266"/>
                                      <a:gd name="connsiteX15" fmla="*/ 16653 w 20668"/>
                                      <a:gd name="connsiteY15" fmla="*/ 20325 h 34266"/>
                                      <a:gd name="connsiteX16" fmla="*/ 18838 w 20668"/>
                                      <a:gd name="connsiteY16" fmla="*/ 12588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34266">
                                        <a:moveTo>
                                          <a:pt x="18838" y="12588"/>
                                        </a:moveTo>
                                        <a:lnTo>
                                          <a:pt x="18838" y="-2301"/>
                                        </a:lnTo>
                                        <a:lnTo>
                                          <a:pt x="14785" y="-2301"/>
                                        </a:lnTo>
                                        <a:lnTo>
                                          <a:pt x="14785" y="12454"/>
                                        </a:lnTo>
                                        <a:cubicBezTo>
                                          <a:pt x="14785" y="14789"/>
                                          <a:pt x="14329" y="16534"/>
                                          <a:pt x="13417" y="17690"/>
                                        </a:cubicBezTo>
                                        <a:cubicBezTo>
                                          <a:pt x="12505" y="18850"/>
                                          <a:pt x="11140" y="19430"/>
                                          <a:pt x="9321" y="19430"/>
                                        </a:cubicBezTo>
                                        <a:cubicBezTo>
                                          <a:pt x="7131" y="19430"/>
                                          <a:pt x="5404" y="18733"/>
                                          <a:pt x="4140" y="17337"/>
                                        </a:cubicBezTo>
                                        <a:cubicBezTo>
                                          <a:pt x="2876" y="15947"/>
                                          <a:pt x="2244" y="14047"/>
                                          <a:pt x="2244" y="11637"/>
                                        </a:cubicBezTo>
                                        <a:lnTo>
                                          <a:pt x="2244" y="-2301"/>
                                        </a:lnTo>
                                        <a:lnTo>
                                          <a:pt x="-1831" y="-2301"/>
                                        </a:lnTo>
                                        <a:lnTo>
                                          <a:pt x="-1831" y="31966"/>
                                        </a:lnTo>
                                        <a:lnTo>
                                          <a:pt x="2244" y="31966"/>
                                        </a:lnTo>
                                        <a:lnTo>
                                          <a:pt x="2244" y="18528"/>
                                        </a:lnTo>
                                        <a:cubicBezTo>
                                          <a:pt x="3217" y="20013"/>
                                          <a:pt x="4359" y="21121"/>
                                          <a:pt x="5670" y="21854"/>
                                        </a:cubicBezTo>
                                        <a:cubicBezTo>
                                          <a:pt x="6986" y="22587"/>
                                          <a:pt x="8504" y="22953"/>
                                          <a:pt x="10224" y="22953"/>
                                        </a:cubicBezTo>
                                        <a:cubicBezTo>
                                          <a:pt x="13058" y="22953"/>
                                          <a:pt x="15201" y="22077"/>
                                          <a:pt x="16653" y="20325"/>
                                        </a:cubicBezTo>
                                        <a:cubicBezTo>
                                          <a:pt x="18110" y="18573"/>
                                          <a:pt x="18838" y="15994"/>
                                          <a:pt x="18838" y="1258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88" name="Freeform: Shape 3288"/>
                                <wps:cNvSpPr/>
                                <wps:spPr>
                                  <a:xfrm flipV="1">
                                    <a:off x="1892159" y="6594802"/>
                                    <a:ext cx="22868" cy="25895"/>
                                  </a:xfrm>
                                  <a:custGeom>
                                    <a:avLst/>
                                    <a:gdLst>
                                      <a:gd name="connsiteX0" fmla="*/ 21116 w 22868"/>
                                      <a:gd name="connsiteY0" fmla="*/ 12372 h 25895"/>
                                      <a:gd name="connsiteX1" fmla="*/ 21116 w 22868"/>
                                      <a:gd name="connsiteY1" fmla="*/ 10392 h 25895"/>
                                      <a:gd name="connsiteX2" fmla="*/ 2477 w 22868"/>
                                      <a:gd name="connsiteY2" fmla="*/ 10392 h 25895"/>
                                      <a:gd name="connsiteX3" fmla="*/ 5001 w 22868"/>
                                      <a:gd name="connsiteY3" fmla="*/ 4015 h 25895"/>
                                      <a:gd name="connsiteX4" fmla="*/ 11289 w 22868"/>
                                      <a:gd name="connsiteY4" fmla="*/ 1824 h 25895"/>
                                      <a:gd name="connsiteX5" fmla="*/ 15815 w 22868"/>
                                      <a:gd name="connsiteY5" fmla="*/ 2395 h 25895"/>
                                      <a:gd name="connsiteX6" fmla="*/ 20171 w 22868"/>
                                      <a:gd name="connsiteY6" fmla="*/ 4114 h 25895"/>
                                      <a:gd name="connsiteX7" fmla="*/ 20171 w 22868"/>
                                      <a:gd name="connsiteY7" fmla="*/ 281 h 25895"/>
                                      <a:gd name="connsiteX8" fmla="*/ 15695 w 22868"/>
                                      <a:gd name="connsiteY8" fmla="*/ -1129 h 25895"/>
                                      <a:gd name="connsiteX9" fmla="*/ 11049 w 22868"/>
                                      <a:gd name="connsiteY9" fmla="*/ -1615 h 25895"/>
                                      <a:gd name="connsiteX10" fmla="*/ 1695 w 22868"/>
                                      <a:gd name="connsiteY10" fmla="*/ 1817 h 25895"/>
                                      <a:gd name="connsiteX11" fmla="*/ -1752 w 22868"/>
                                      <a:gd name="connsiteY11" fmla="*/ 11118 h 25895"/>
                                      <a:gd name="connsiteX12" fmla="*/ 1518 w 22868"/>
                                      <a:gd name="connsiteY12" fmla="*/ 20722 h 25895"/>
                                      <a:gd name="connsiteX13" fmla="*/ 10344 w 22868"/>
                                      <a:gd name="connsiteY13" fmla="*/ 24281 h 25895"/>
                                      <a:gd name="connsiteX14" fmla="*/ 18218 w 22868"/>
                                      <a:gd name="connsiteY14" fmla="*/ 21074 h 25895"/>
                                      <a:gd name="connsiteX15" fmla="*/ 21116 w 22868"/>
                                      <a:gd name="connsiteY15" fmla="*/ 12372 h 25895"/>
                                      <a:gd name="connsiteX16" fmla="*/ 17062 w 22868"/>
                                      <a:gd name="connsiteY16" fmla="*/ 13563 h 25895"/>
                                      <a:gd name="connsiteX17" fmla="*/ 15201 w 22868"/>
                                      <a:gd name="connsiteY17" fmla="*/ 18862 h 25895"/>
                                      <a:gd name="connsiteX18" fmla="*/ 10387 w 22868"/>
                                      <a:gd name="connsiteY18" fmla="*/ 20849 h 25895"/>
                                      <a:gd name="connsiteX19" fmla="*/ 4959 w 22868"/>
                                      <a:gd name="connsiteY19" fmla="*/ 18932 h 25895"/>
                                      <a:gd name="connsiteX20" fmla="*/ 2611 w 22868"/>
                                      <a:gd name="connsiteY20" fmla="*/ 13535 h 25895"/>
                                      <a:gd name="connsiteX21" fmla="*/ 17062 w 22868"/>
                                      <a:gd name="connsiteY21" fmla="*/ 13563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868" h="25895">
                                        <a:moveTo>
                                          <a:pt x="21116" y="12372"/>
                                        </a:moveTo>
                                        <a:lnTo>
                                          <a:pt x="21116" y="10392"/>
                                        </a:lnTo>
                                        <a:lnTo>
                                          <a:pt x="2477" y="10392"/>
                                        </a:lnTo>
                                        <a:cubicBezTo>
                                          <a:pt x="2656" y="7602"/>
                                          <a:pt x="3497" y="5476"/>
                                          <a:pt x="5001" y="4015"/>
                                        </a:cubicBezTo>
                                        <a:cubicBezTo>
                                          <a:pt x="6505" y="2554"/>
                                          <a:pt x="8601" y="1824"/>
                                          <a:pt x="11289" y="1824"/>
                                        </a:cubicBezTo>
                                        <a:cubicBezTo>
                                          <a:pt x="12844" y="1824"/>
                                          <a:pt x="14353" y="2014"/>
                                          <a:pt x="15815" y="2395"/>
                                        </a:cubicBezTo>
                                        <a:cubicBezTo>
                                          <a:pt x="17276" y="2775"/>
                                          <a:pt x="18728" y="3348"/>
                                          <a:pt x="20171" y="4114"/>
                                        </a:cubicBezTo>
                                        <a:lnTo>
                                          <a:pt x="20171" y="281"/>
                                        </a:lnTo>
                                        <a:cubicBezTo>
                                          <a:pt x="18714" y="-335"/>
                                          <a:pt x="17222" y="-804"/>
                                          <a:pt x="15695" y="-1129"/>
                                        </a:cubicBezTo>
                                        <a:cubicBezTo>
                                          <a:pt x="14167" y="-1453"/>
                                          <a:pt x="12619" y="-1615"/>
                                          <a:pt x="11049" y="-1615"/>
                                        </a:cubicBezTo>
                                        <a:cubicBezTo>
                                          <a:pt x="7111" y="-1615"/>
                                          <a:pt x="3993" y="-471"/>
                                          <a:pt x="1695" y="1817"/>
                                        </a:cubicBezTo>
                                        <a:cubicBezTo>
                                          <a:pt x="-603" y="4109"/>
                                          <a:pt x="-1752" y="7210"/>
                                          <a:pt x="-1752" y="11118"/>
                                        </a:cubicBezTo>
                                        <a:cubicBezTo>
                                          <a:pt x="-1752" y="15153"/>
                                          <a:pt x="-662" y="18355"/>
                                          <a:pt x="1518" y="20722"/>
                                        </a:cubicBezTo>
                                        <a:cubicBezTo>
                                          <a:pt x="3699" y="23094"/>
                                          <a:pt x="6641" y="24281"/>
                                          <a:pt x="10344" y="24281"/>
                                        </a:cubicBezTo>
                                        <a:cubicBezTo>
                                          <a:pt x="13662" y="24281"/>
                                          <a:pt x="16287" y="23212"/>
                                          <a:pt x="18218" y="21074"/>
                                        </a:cubicBezTo>
                                        <a:cubicBezTo>
                                          <a:pt x="20150" y="18942"/>
                                          <a:pt x="21116" y="16041"/>
                                          <a:pt x="21116" y="12372"/>
                                        </a:cubicBezTo>
                                        <a:close/>
                                        <a:moveTo>
                                          <a:pt x="17062" y="13563"/>
                                        </a:moveTo>
                                        <a:cubicBezTo>
                                          <a:pt x="17034" y="15776"/>
                                          <a:pt x="16414" y="17542"/>
                                          <a:pt x="15201" y="18862"/>
                                        </a:cubicBezTo>
                                        <a:cubicBezTo>
                                          <a:pt x="13989" y="20187"/>
                                          <a:pt x="12384" y="20849"/>
                                          <a:pt x="10387" y="20849"/>
                                        </a:cubicBezTo>
                                        <a:cubicBezTo>
                                          <a:pt x="8126" y="20849"/>
                                          <a:pt x="6317" y="20210"/>
                                          <a:pt x="4959" y="18932"/>
                                        </a:cubicBezTo>
                                        <a:cubicBezTo>
                                          <a:pt x="3600" y="17655"/>
                                          <a:pt x="2818" y="15855"/>
                                          <a:pt x="2611" y="13535"/>
                                        </a:cubicBezTo>
                                        <a:lnTo>
                                          <a:pt x="17062" y="1356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89" name="Freeform: Shape 3289"/>
                                <wps:cNvSpPr/>
                                <wps:spPr>
                                  <a:xfrm flipV="1">
                                    <a:off x="1918640" y="6588390"/>
                                    <a:ext cx="15395" cy="31666"/>
                                  </a:xfrm>
                                  <a:custGeom>
                                    <a:avLst/>
                                    <a:gdLst>
                                      <a:gd name="connsiteX0" fmla="*/ 6013 w 15395"/>
                                      <a:gd name="connsiteY0" fmla="*/ 29550 h 31666"/>
                                      <a:gd name="connsiteX1" fmla="*/ 6013 w 15395"/>
                                      <a:gd name="connsiteY1" fmla="*/ 22546 h 31666"/>
                                      <a:gd name="connsiteX2" fmla="*/ 14359 w 15395"/>
                                      <a:gd name="connsiteY2" fmla="*/ 22546 h 31666"/>
                                      <a:gd name="connsiteX3" fmla="*/ 14359 w 15395"/>
                                      <a:gd name="connsiteY3" fmla="*/ 19396 h 31666"/>
                                      <a:gd name="connsiteX4" fmla="*/ 6013 w 15395"/>
                                      <a:gd name="connsiteY4" fmla="*/ 19396 h 31666"/>
                                      <a:gd name="connsiteX5" fmla="*/ 6013 w 15395"/>
                                      <a:gd name="connsiteY5" fmla="*/ 6008 h 31666"/>
                                      <a:gd name="connsiteX6" fmla="*/ 6838 w 15395"/>
                                      <a:gd name="connsiteY6" fmla="*/ 2133 h 31666"/>
                                      <a:gd name="connsiteX7" fmla="*/ 10200 w 15395"/>
                                      <a:gd name="connsiteY7" fmla="*/ 1273 h 31666"/>
                                      <a:gd name="connsiteX8" fmla="*/ 14359 w 15395"/>
                                      <a:gd name="connsiteY8" fmla="*/ 1273 h 31666"/>
                                      <a:gd name="connsiteX9" fmla="*/ 14359 w 15395"/>
                                      <a:gd name="connsiteY9" fmla="*/ -2116 h 31666"/>
                                      <a:gd name="connsiteX10" fmla="*/ 10200 w 15395"/>
                                      <a:gd name="connsiteY10" fmla="*/ -2116 h 31666"/>
                                      <a:gd name="connsiteX11" fmla="*/ 3722 w 15395"/>
                                      <a:gd name="connsiteY11" fmla="*/ -369 h 31666"/>
                                      <a:gd name="connsiteX12" fmla="*/ 1938 w 15395"/>
                                      <a:gd name="connsiteY12" fmla="*/ 6008 h 31666"/>
                                      <a:gd name="connsiteX13" fmla="*/ 1938 w 15395"/>
                                      <a:gd name="connsiteY13" fmla="*/ 19396 h 31666"/>
                                      <a:gd name="connsiteX14" fmla="*/ -1036 w 15395"/>
                                      <a:gd name="connsiteY14" fmla="*/ 19396 h 31666"/>
                                      <a:gd name="connsiteX15" fmla="*/ -1036 w 15395"/>
                                      <a:gd name="connsiteY15" fmla="*/ 22546 h 31666"/>
                                      <a:gd name="connsiteX16" fmla="*/ 1938 w 15395"/>
                                      <a:gd name="connsiteY16" fmla="*/ 22546 h 31666"/>
                                      <a:gd name="connsiteX17" fmla="*/ 1938 w 15395"/>
                                      <a:gd name="connsiteY17" fmla="*/ 29550 h 31666"/>
                                      <a:gd name="connsiteX18" fmla="*/ 6013 w 15395"/>
                                      <a:gd name="connsiteY18" fmla="*/ 29550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013" y="29550"/>
                                        </a:moveTo>
                                        <a:lnTo>
                                          <a:pt x="6013" y="22546"/>
                                        </a:lnTo>
                                        <a:lnTo>
                                          <a:pt x="14359" y="22546"/>
                                        </a:lnTo>
                                        <a:lnTo>
                                          <a:pt x="14359" y="19396"/>
                                        </a:lnTo>
                                        <a:lnTo>
                                          <a:pt x="6013" y="19396"/>
                                        </a:lnTo>
                                        <a:lnTo>
                                          <a:pt x="6013" y="6008"/>
                                        </a:lnTo>
                                        <a:cubicBezTo>
                                          <a:pt x="6013" y="3998"/>
                                          <a:pt x="6288" y="2706"/>
                                          <a:pt x="6838" y="2133"/>
                                        </a:cubicBezTo>
                                        <a:cubicBezTo>
                                          <a:pt x="7388" y="1560"/>
                                          <a:pt x="8508" y="1273"/>
                                          <a:pt x="10200" y="1273"/>
                                        </a:cubicBezTo>
                                        <a:lnTo>
                                          <a:pt x="14359" y="1273"/>
                                        </a:lnTo>
                                        <a:lnTo>
                                          <a:pt x="14359" y="-2116"/>
                                        </a:lnTo>
                                        <a:lnTo>
                                          <a:pt x="10200" y="-2116"/>
                                        </a:lnTo>
                                        <a:cubicBezTo>
                                          <a:pt x="7070" y="-2116"/>
                                          <a:pt x="4911" y="-1534"/>
                                          <a:pt x="3722" y="-369"/>
                                        </a:cubicBezTo>
                                        <a:cubicBezTo>
                                          <a:pt x="2533" y="801"/>
                                          <a:pt x="1938" y="2927"/>
                                          <a:pt x="1938" y="6008"/>
                                        </a:cubicBezTo>
                                        <a:lnTo>
                                          <a:pt x="1938" y="19396"/>
                                        </a:lnTo>
                                        <a:lnTo>
                                          <a:pt x="-1036" y="19396"/>
                                        </a:lnTo>
                                        <a:lnTo>
                                          <a:pt x="-1036" y="22546"/>
                                        </a:lnTo>
                                        <a:lnTo>
                                          <a:pt x="1938" y="22546"/>
                                        </a:lnTo>
                                        <a:lnTo>
                                          <a:pt x="1938" y="29550"/>
                                        </a:lnTo>
                                        <a:lnTo>
                                          <a:pt x="6013" y="2955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90" name="Freeform: Shape 3290"/>
                                <wps:cNvSpPr/>
                                <wps:spPr>
                                  <a:xfrm flipV="1">
                                    <a:off x="1939367" y="6585790"/>
                                    <a:ext cx="4053" cy="34266"/>
                                  </a:xfrm>
                                  <a:custGeom>
                                    <a:avLst/>
                                    <a:gdLst>
                                      <a:gd name="connsiteX0" fmla="*/ -660 w 4053"/>
                                      <a:gd name="connsiteY0" fmla="*/ 22361 h 34266"/>
                                      <a:gd name="connsiteX1" fmla="*/ 3394 w 4053"/>
                                      <a:gd name="connsiteY1" fmla="*/ 22361 h 34266"/>
                                      <a:gd name="connsiteX2" fmla="*/ 3394 w 4053"/>
                                      <a:gd name="connsiteY2" fmla="*/ -2301 h 34266"/>
                                      <a:gd name="connsiteX3" fmla="*/ -660 w 4053"/>
                                      <a:gd name="connsiteY3" fmla="*/ -2301 h 34266"/>
                                      <a:gd name="connsiteX4" fmla="*/ -660 w 4053"/>
                                      <a:gd name="connsiteY4" fmla="*/ 22361 h 34266"/>
                                      <a:gd name="connsiteX5" fmla="*/ -660 w 4053"/>
                                      <a:gd name="connsiteY5" fmla="*/ 31966 h 34266"/>
                                      <a:gd name="connsiteX6" fmla="*/ 3394 w 4053"/>
                                      <a:gd name="connsiteY6" fmla="*/ 31966 h 34266"/>
                                      <a:gd name="connsiteX7" fmla="*/ 3394 w 4053"/>
                                      <a:gd name="connsiteY7" fmla="*/ 26829 h 34266"/>
                                      <a:gd name="connsiteX8" fmla="*/ -660 w 4053"/>
                                      <a:gd name="connsiteY8" fmla="*/ 26829 h 34266"/>
                                      <a:gd name="connsiteX9" fmla="*/ -660 w 4053"/>
                                      <a:gd name="connsiteY9" fmla="*/ 31966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660" y="22361"/>
                                        </a:moveTo>
                                        <a:lnTo>
                                          <a:pt x="3394" y="22361"/>
                                        </a:lnTo>
                                        <a:lnTo>
                                          <a:pt x="3394" y="-2301"/>
                                        </a:lnTo>
                                        <a:lnTo>
                                          <a:pt x="-660" y="-2301"/>
                                        </a:lnTo>
                                        <a:lnTo>
                                          <a:pt x="-660" y="22361"/>
                                        </a:lnTo>
                                        <a:close/>
                                        <a:moveTo>
                                          <a:pt x="-660" y="31966"/>
                                        </a:moveTo>
                                        <a:lnTo>
                                          <a:pt x="3394" y="31966"/>
                                        </a:lnTo>
                                        <a:lnTo>
                                          <a:pt x="3394" y="26829"/>
                                        </a:lnTo>
                                        <a:lnTo>
                                          <a:pt x="-660" y="26829"/>
                                        </a:lnTo>
                                        <a:lnTo>
                                          <a:pt x="-660" y="3196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91" name="Freeform: Shape 3291"/>
                                <wps:cNvSpPr/>
                                <wps:spPr>
                                  <a:xfrm flipV="1">
                                    <a:off x="1950140" y="6594802"/>
                                    <a:ext cx="19519" cy="25895"/>
                                  </a:xfrm>
                                  <a:custGeom>
                                    <a:avLst/>
                                    <a:gdLst>
                                      <a:gd name="connsiteX0" fmla="*/ 18017 w 19519"/>
                                      <a:gd name="connsiteY0" fmla="*/ 22744 h 25895"/>
                                      <a:gd name="connsiteX1" fmla="*/ 18017 w 19519"/>
                                      <a:gd name="connsiteY1" fmla="*/ 18954 h 25895"/>
                                      <a:gd name="connsiteX2" fmla="*/ 14570 w 19519"/>
                                      <a:gd name="connsiteY2" fmla="*/ 20377 h 25895"/>
                                      <a:gd name="connsiteX3" fmla="*/ 11081 w 19519"/>
                                      <a:gd name="connsiteY3" fmla="*/ 20849 h 25895"/>
                                      <a:gd name="connsiteX4" fmla="*/ 4948 w 19519"/>
                                      <a:gd name="connsiteY4" fmla="*/ 18348 h 25895"/>
                                      <a:gd name="connsiteX5" fmla="*/ 2769 w 19519"/>
                                      <a:gd name="connsiteY5" fmla="*/ 11336 h 25895"/>
                                      <a:gd name="connsiteX6" fmla="*/ 4948 w 19519"/>
                                      <a:gd name="connsiteY6" fmla="*/ 4318 h 25895"/>
                                      <a:gd name="connsiteX7" fmla="*/ 11081 w 19519"/>
                                      <a:gd name="connsiteY7" fmla="*/ 1824 h 25895"/>
                                      <a:gd name="connsiteX8" fmla="*/ 14570 w 19519"/>
                                      <a:gd name="connsiteY8" fmla="*/ 2296 h 25895"/>
                                      <a:gd name="connsiteX9" fmla="*/ 18017 w 19519"/>
                                      <a:gd name="connsiteY9" fmla="*/ 3719 h 25895"/>
                                      <a:gd name="connsiteX10" fmla="*/ 18017 w 19519"/>
                                      <a:gd name="connsiteY10" fmla="*/ -29 h 25895"/>
                                      <a:gd name="connsiteX11" fmla="*/ 14500 w 19519"/>
                                      <a:gd name="connsiteY11" fmla="*/ -1213 h 25895"/>
                                      <a:gd name="connsiteX12" fmla="*/ 10637 w 19519"/>
                                      <a:gd name="connsiteY12" fmla="*/ -1615 h 25895"/>
                                      <a:gd name="connsiteX13" fmla="*/ 1776 w 19519"/>
                                      <a:gd name="connsiteY13" fmla="*/ 1887 h 25895"/>
                                      <a:gd name="connsiteX14" fmla="*/ -1502 w 19519"/>
                                      <a:gd name="connsiteY14" fmla="*/ 11336 h 25895"/>
                                      <a:gd name="connsiteX15" fmla="*/ 1811 w 19519"/>
                                      <a:gd name="connsiteY15" fmla="*/ 20821 h 25895"/>
                                      <a:gd name="connsiteX16" fmla="*/ 10904 w 19519"/>
                                      <a:gd name="connsiteY16" fmla="*/ 24281 h 25895"/>
                                      <a:gd name="connsiteX17" fmla="*/ 14556 w 19519"/>
                                      <a:gd name="connsiteY17" fmla="*/ 23893 h 25895"/>
                                      <a:gd name="connsiteX18" fmla="*/ 18017 w 19519"/>
                                      <a:gd name="connsiteY18" fmla="*/ 22744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8017" y="22744"/>
                                        </a:moveTo>
                                        <a:lnTo>
                                          <a:pt x="18017" y="18954"/>
                                        </a:lnTo>
                                        <a:cubicBezTo>
                                          <a:pt x="16871" y="19588"/>
                                          <a:pt x="15722" y="20062"/>
                                          <a:pt x="14570" y="20377"/>
                                        </a:cubicBezTo>
                                        <a:cubicBezTo>
                                          <a:pt x="13419" y="20692"/>
                                          <a:pt x="12256" y="20849"/>
                                          <a:pt x="11081" y="20849"/>
                                        </a:cubicBezTo>
                                        <a:cubicBezTo>
                                          <a:pt x="8449" y="20849"/>
                                          <a:pt x="6405" y="20015"/>
                                          <a:pt x="4948" y="18348"/>
                                        </a:cubicBezTo>
                                        <a:cubicBezTo>
                                          <a:pt x="3496" y="16685"/>
                                          <a:pt x="2769" y="14348"/>
                                          <a:pt x="2769" y="11336"/>
                                        </a:cubicBezTo>
                                        <a:cubicBezTo>
                                          <a:pt x="2769" y="8325"/>
                                          <a:pt x="3496" y="5986"/>
                                          <a:pt x="4948" y="4318"/>
                                        </a:cubicBezTo>
                                        <a:cubicBezTo>
                                          <a:pt x="6405" y="2655"/>
                                          <a:pt x="8449" y="1824"/>
                                          <a:pt x="11081" y="1824"/>
                                        </a:cubicBezTo>
                                        <a:cubicBezTo>
                                          <a:pt x="12256" y="1824"/>
                                          <a:pt x="13419" y="1981"/>
                                          <a:pt x="14570" y="2296"/>
                                        </a:cubicBezTo>
                                        <a:cubicBezTo>
                                          <a:pt x="15722" y="2611"/>
                                          <a:pt x="16871" y="3085"/>
                                          <a:pt x="18017" y="3719"/>
                                        </a:cubicBezTo>
                                        <a:lnTo>
                                          <a:pt x="18017" y="-29"/>
                                        </a:lnTo>
                                        <a:cubicBezTo>
                                          <a:pt x="16885" y="-556"/>
                                          <a:pt x="15712" y="-950"/>
                                          <a:pt x="14500" y="-1213"/>
                                        </a:cubicBezTo>
                                        <a:cubicBezTo>
                                          <a:pt x="13292" y="-1481"/>
                                          <a:pt x="12004" y="-1615"/>
                                          <a:pt x="10637" y="-1615"/>
                                        </a:cubicBezTo>
                                        <a:cubicBezTo>
                                          <a:pt x="6919" y="-1615"/>
                                          <a:pt x="3966" y="-447"/>
                                          <a:pt x="1776" y="1887"/>
                                        </a:cubicBezTo>
                                        <a:cubicBezTo>
                                          <a:pt x="-410" y="4222"/>
                                          <a:pt x="-1502" y="7372"/>
                                          <a:pt x="-1502" y="11336"/>
                                        </a:cubicBezTo>
                                        <a:cubicBezTo>
                                          <a:pt x="-1502" y="15358"/>
                                          <a:pt x="-398" y="18519"/>
                                          <a:pt x="1811" y="20821"/>
                                        </a:cubicBezTo>
                                        <a:cubicBezTo>
                                          <a:pt x="4024" y="23127"/>
                                          <a:pt x="7055" y="24281"/>
                                          <a:pt x="10904" y="24281"/>
                                        </a:cubicBezTo>
                                        <a:cubicBezTo>
                                          <a:pt x="12150" y="24281"/>
                                          <a:pt x="13367" y="24151"/>
                                          <a:pt x="14556" y="23893"/>
                                        </a:cubicBezTo>
                                        <a:cubicBezTo>
                                          <a:pt x="15745" y="23639"/>
                                          <a:pt x="16899" y="23257"/>
                                          <a:pt x="18017" y="2274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92" name="Freeform: Shape 3292"/>
                                <wps:cNvSpPr/>
                                <wps:spPr>
                                  <a:xfrm flipV="1">
                                    <a:off x="1972456" y="6620056"/>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93" name="Freeform: Shape 3293"/>
                                <wps:cNvSpPr/>
                                <wps:spPr>
                                  <a:xfrm flipV="1">
                                    <a:off x="1988693" y="6595394"/>
                                    <a:ext cx="33110" cy="24662"/>
                                  </a:xfrm>
                                  <a:custGeom>
                                    <a:avLst/>
                                    <a:gdLst>
                                      <a:gd name="connsiteX0" fmla="*/ -2372 w 33110"/>
                                      <a:gd name="connsiteY0" fmla="*/ 23044 h 24662"/>
                                      <a:gd name="connsiteX1" fmla="*/ 1681 w 33110"/>
                                      <a:gd name="connsiteY1" fmla="*/ 23044 h 24662"/>
                                      <a:gd name="connsiteX2" fmla="*/ 6749 w 33110"/>
                                      <a:gd name="connsiteY2" fmla="*/ 3800 h 24662"/>
                                      <a:gd name="connsiteX3" fmla="*/ 11790 w 33110"/>
                                      <a:gd name="connsiteY3" fmla="*/ 23044 h 24662"/>
                                      <a:gd name="connsiteX4" fmla="*/ 16569 w 33110"/>
                                      <a:gd name="connsiteY4" fmla="*/ 23044 h 24662"/>
                                      <a:gd name="connsiteX5" fmla="*/ 21638 w 33110"/>
                                      <a:gd name="connsiteY5" fmla="*/ 3800 h 24662"/>
                                      <a:gd name="connsiteX6" fmla="*/ 26685 w 33110"/>
                                      <a:gd name="connsiteY6" fmla="*/ 23044 h 24662"/>
                                      <a:gd name="connsiteX7" fmla="*/ 30738 w 33110"/>
                                      <a:gd name="connsiteY7" fmla="*/ 23044 h 24662"/>
                                      <a:gd name="connsiteX8" fmla="*/ 24281 w 33110"/>
                                      <a:gd name="connsiteY8" fmla="*/ -1618 h 24662"/>
                                      <a:gd name="connsiteX9" fmla="*/ 19502 w 33110"/>
                                      <a:gd name="connsiteY9" fmla="*/ -1618 h 24662"/>
                                      <a:gd name="connsiteX10" fmla="*/ 14194 w 33110"/>
                                      <a:gd name="connsiteY10" fmla="*/ 18598 h 24662"/>
                                      <a:gd name="connsiteX11" fmla="*/ 8864 w 33110"/>
                                      <a:gd name="connsiteY11" fmla="*/ -1618 h 24662"/>
                                      <a:gd name="connsiteX12" fmla="*/ 4078 w 33110"/>
                                      <a:gd name="connsiteY12" fmla="*/ -1618 h 24662"/>
                                      <a:gd name="connsiteX13" fmla="*/ -2372 w 33110"/>
                                      <a:gd name="connsiteY13" fmla="*/ 23044 h 246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3110" h="24662">
                                        <a:moveTo>
                                          <a:pt x="-2372" y="23044"/>
                                        </a:moveTo>
                                        <a:lnTo>
                                          <a:pt x="1681" y="23044"/>
                                        </a:lnTo>
                                        <a:lnTo>
                                          <a:pt x="6749" y="3800"/>
                                        </a:lnTo>
                                        <a:lnTo>
                                          <a:pt x="11790" y="23044"/>
                                        </a:lnTo>
                                        <a:lnTo>
                                          <a:pt x="16569" y="23044"/>
                                        </a:lnTo>
                                        <a:lnTo>
                                          <a:pt x="21638" y="3800"/>
                                        </a:lnTo>
                                        <a:lnTo>
                                          <a:pt x="26685" y="23044"/>
                                        </a:lnTo>
                                        <a:lnTo>
                                          <a:pt x="30738" y="23044"/>
                                        </a:lnTo>
                                        <a:lnTo>
                                          <a:pt x="24281" y="-1618"/>
                                        </a:lnTo>
                                        <a:lnTo>
                                          <a:pt x="19502" y="-1618"/>
                                        </a:lnTo>
                                        <a:lnTo>
                                          <a:pt x="14194" y="18598"/>
                                        </a:lnTo>
                                        <a:lnTo>
                                          <a:pt x="8864" y="-1618"/>
                                        </a:lnTo>
                                        <a:lnTo>
                                          <a:pt x="4078" y="-1618"/>
                                        </a:lnTo>
                                        <a:lnTo>
                                          <a:pt x="-2372" y="2304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94" name="Freeform: Shape 3294"/>
                                <wps:cNvSpPr/>
                                <wps:spPr>
                                  <a:xfrm flipV="1">
                                    <a:off x="2027947" y="6585790"/>
                                    <a:ext cx="4053" cy="34266"/>
                                  </a:xfrm>
                                  <a:custGeom>
                                    <a:avLst/>
                                    <a:gdLst>
                                      <a:gd name="connsiteX0" fmla="*/ -640 w 4053"/>
                                      <a:gd name="connsiteY0" fmla="*/ 22361 h 34266"/>
                                      <a:gd name="connsiteX1" fmla="*/ 3413 w 4053"/>
                                      <a:gd name="connsiteY1" fmla="*/ 22361 h 34266"/>
                                      <a:gd name="connsiteX2" fmla="*/ 3413 w 4053"/>
                                      <a:gd name="connsiteY2" fmla="*/ -2301 h 34266"/>
                                      <a:gd name="connsiteX3" fmla="*/ -640 w 4053"/>
                                      <a:gd name="connsiteY3" fmla="*/ -2301 h 34266"/>
                                      <a:gd name="connsiteX4" fmla="*/ -640 w 4053"/>
                                      <a:gd name="connsiteY4" fmla="*/ 22361 h 34266"/>
                                      <a:gd name="connsiteX5" fmla="*/ -640 w 4053"/>
                                      <a:gd name="connsiteY5" fmla="*/ 31966 h 34266"/>
                                      <a:gd name="connsiteX6" fmla="*/ 3413 w 4053"/>
                                      <a:gd name="connsiteY6" fmla="*/ 31966 h 34266"/>
                                      <a:gd name="connsiteX7" fmla="*/ 3413 w 4053"/>
                                      <a:gd name="connsiteY7" fmla="*/ 26829 h 34266"/>
                                      <a:gd name="connsiteX8" fmla="*/ -640 w 4053"/>
                                      <a:gd name="connsiteY8" fmla="*/ 26829 h 34266"/>
                                      <a:gd name="connsiteX9" fmla="*/ -640 w 4053"/>
                                      <a:gd name="connsiteY9" fmla="*/ 31966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640" y="22361"/>
                                        </a:moveTo>
                                        <a:lnTo>
                                          <a:pt x="3413" y="22361"/>
                                        </a:lnTo>
                                        <a:lnTo>
                                          <a:pt x="3413" y="-2301"/>
                                        </a:lnTo>
                                        <a:lnTo>
                                          <a:pt x="-640" y="-2301"/>
                                        </a:lnTo>
                                        <a:lnTo>
                                          <a:pt x="-640" y="22361"/>
                                        </a:lnTo>
                                        <a:close/>
                                        <a:moveTo>
                                          <a:pt x="-640" y="31966"/>
                                        </a:moveTo>
                                        <a:lnTo>
                                          <a:pt x="3413" y="31966"/>
                                        </a:lnTo>
                                        <a:lnTo>
                                          <a:pt x="3413" y="26829"/>
                                        </a:lnTo>
                                        <a:lnTo>
                                          <a:pt x="-640" y="26829"/>
                                        </a:lnTo>
                                        <a:lnTo>
                                          <a:pt x="-640" y="3196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95" name="Freeform: Shape 3295"/>
                                <wps:cNvSpPr/>
                                <wps:spPr>
                                  <a:xfrm flipV="1">
                                    <a:off x="2037443" y="6588390"/>
                                    <a:ext cx="15395" cy="31666"/>
                                  </a:xfrm>
                                  <a:custGeom>
                                    <a:avLst/>
                                    <a:gdLst>
                                      <a:gd name="connsiteX0" fmla="*/ 6039 w 15395"/>
                                      <a:gd name="connsiteY0" fmla="*/ 29550 h 31666"/>
                                      <a:gd name="connsiteX1" fmla="*/ 6039 w 15395"/>
                                      <a:gd name="connsiteY1" fmla="*/ 22546 h 31666"/>
                                      <a:gd name="connsiteX2" fmla="*/ 14386 w 15395"/>
                                      <a:gd name="connsiteY2" fmla="*/ 22546 h 31666"/>
                                      <a:gd name="connsiteX3" fmla="*/ 14386 w 15395"/>
                                      <a:gd name="connsiteY3" fmla="*/ 19396 h 31666"/>
                                      <a:gd name="connsiteX4" fmla="*/ 6039 w 15395"/>
                                      <a:gd name="connsiteY4" fmla="*/ 19396 h 31666"/>
                                      <a:gd name="connsiteX5" fmla="*/ 6039 w 15395"/>
                                      <a:gd name="connsiteY5" fmla="*/ 6008 h 31666"/>
                                      <a:gd name="connsiteX6" fmla="*/ 6864 w 15395"/>
                                      <a:gd name="connsiteY6" fmla="*/ 2133 h 31666"/>
                                      <a:gd name="connsiteX7" fmla="*/ 10227 w 15395"/>
                                      <a:gd name="connsiteY7" fmla="*/ 1273 h 31666"/>
                                      <a:gd name="connsiteX8" fmla="*/ 14386 w 15395"/>
                                      <a:gd name="connsiteY8" fmla="*/ 1273 h 31666"/>
                                      <a:gd name="connsiteX9" fmla="*/ 14386 w 15395"/>
                                      <a:gd name="connsiteY9" fmla="*/ -2116 h 31666"/>
                                      <a:gd name="connsiteX10" fmla="*/ 10227 w 15395"/>
                                      <a:gd name="connsiteY10" fmla="*/ -2116 h 31666"/>
                                      <a:gd name="connsiteX11" fmla="*/ 3748 w 15395"/>
                                      <a:gd name="connsiteY11" fmla="*/ -369 h 31666"/>
                                      <a:gd name="connsiteX12" fmla="*/ 1965 w 15395"/>
                                      <a:gd name="connsiteY12" fmla="*/ 6008 h 31666"/>
                                      <a:gd name="connsiteX13" fmla="*/ 1965 w 15395"/>
                                      <a:gd name="connsiteY13" fmla="*/ 19396 h 31666"/>
                                      <a:gd name="connsiteX14" fmla="*/ -1010 w 15395"/>
                                      <a:gd name="connsiteY14" fmla="*/ 19396 h 31666"/>
                                      <a:gd name="connsiteX15" fmla="*/ -1010 w 15395"/>
                                      <a:gd name="connsiteY15" fmla="*/ 22546 h 31666"/>
                                      <a:gd name="connsiteX16" fmla="*/ 1965 w 15395"/>
                                      <a:gd name="connsiteY16" fmla="*/ 22546 h 31666"/>
                                      <a:gd name="connsiteX17" fmla="*/ 1965 w 15395"/>
                                      <a:gd name="connsiteY17" fmla="*/ 29550 h 31666"/>
                                      <a:gd name="connsiteX18" fmla="*/ 6039 w 15395"/>
                                      <a:gd name="connsiteY18" fmla="*/ 29550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039" y="29550"/>
                                        </a:moveTo>
                                        <a:lnTo>
                                          <a:pt x="6039" y="22546"/>
                                        </a:lnTo>
                                        <a:lnTo>
                                          <a:pt x="14386" y="22546"/>
                                        </a:lnTo>
                                        <a:lnTo>
                                          <a:pt x="14386" y="19396"/>
                                        </a:lnTo>
                                        <a:lnTo>
                                          <a:pt x="6039" y="19396"/>
                                        </a:lnTo>
                                        <a:lnTo>
                                          <a:pt x="6039" y="6008"/>
                                        </a:lnTo>
                                        <a:cubicBezTo>
                                          <a:pt x="6039" y="3998"/>
                                          <a:pt x="6314" y="2706"/>
                                          <a:pt x="6864" y="2133"/>
                                        </a:cubicBezTo>
                                        <a:cubicBezTo>
                                          <a:pt x="7414" y="1560"/>
                                          <a:pt x="8535" y="1273"/>
                                          <a:pt x="10227" y="1273"/>
                                        </a:cubicBezTo>
                                        <a:lnTo>
                                          <a:pt x="14386" y="1273"/>
                                        </a:lnTo>
                                        <a:lnTo>
                                          <a:pt x="14386" y="-2116"/>
                                        </a:lnTo>
                                        <a:lnTo>
                                          <a:pt x="10227" y="-2116"/>
                                        </a:lnTo>
                                        <a:cubicBezTo>
                                          <a:pt x="7097" y="-2116"/>
                                          <a:pt x="4937" y="-1534"/>
                                          <a:pt x="3748" y="-369"/>
                                        </a:cubicBezTo>
                                        <a:cubicBezTo>
                                          <a:pt x="2559" y="801"/>
                                          <a:pt x="1965" y="2927"/>
                                          <a:pt x="1965" y="6008"/>
                                        </a:cubicBezTo>
                                        <a:lnTo>
                                          <a:pt x="1965" y="19396"/>
                                        </a:lnTo>
                                        <a:lnTo>
                                          <a:pt x="-1010" y="19396"/>
                                        </a:lnTo>
                                        <a:lnTo>
                                          <a:pt x="-1010" y="22546"/>
                                        </a:lnTo>
                                        <a:lnTo>
                                          <a:pt x="1965" y="22546"/>
                                        </a:lnTo>
                                        <a:lnTo>
                                          <a:pt x="1965" y="29550"/>
                                        </a:lnTo>
                                        <a:lnTo>
                                          <a:pt x="6039" y="2955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96" name="Freeform: Shape 3296"/>
                                <wps:cNvSpPr/>
                                <wps:spPr>
                                  <a:xfrm flipV="1">
                                    <a:off x="2058016" y="6585790"/>
                                    <a:ext cx="20668" cy="34266"/>
                                  </a:xfrm>
                                  <a:custGeom>
                                    <a:avLst/>
                                    <a:gdLst>
                                      <a:gd name="connsiteX0" fmla="*/ 18881 w 20668"/>
                                      <a:gd name="connsiteY0" fmla="*/ 12588 h 34266"/>
                                      <a:gd name="connsiteX1" fmla="*/ 18881 w 20668"/>
                                      <a:gd name="connsiteY1" fmla="*/ -2301 h 34266"/>
                                      <a:gd name="connsiteX2" fmla="*/ 14827 w 20668"/>
                                      <a:gd name="connsiteY2" fmla="*/ -2301 h 34266"/>
                                      <a:gd name="connsiteX3" fmla="*/ 14827 w 20668"/>
                                      <a:gd name="connsiteY3" fmla="*/ 12454 h 34266"/>
                                      <a:gd name="connsiteX4" fmla="*/ 13460 w 20668"/>
                                      <a:gd name="connsiteY4" fmla="*/ 17690 h 34266"/>
                                      <a:gd name="connsiteX5" fmla="*/ 9364 w 20668"/>
                                      <a:gd name="connsiteY5" fmla="*/ 19430 h 34266"/>
                                      <a:gd name="connsiteX6" fmla="*/ 4183 w 20668"/>
                                      <a:gd name="connsiteY6" fmla="*/ 17337 h 34266"/>
                                      <a:gd name="connsiteX7" fmla="*/ 2287 w 20668"/>
                                      <a:gd name="connsiteY7" fmla="*/ 11637 h 34266"/>
                                      <a:gd name="connsiteX8" fmla="*/ 2287 w 20668"/>
                                      <a:gd name="connsiteY8" fmla="*/ -2301 h 34266"/>
                                      <a:gd name="connsiteX9" fmla="*/ -1788 w 20668"/>
                                      <a:gd name="connsiteY9" fmla="*/ -2301 h 34266"/>
                                      <a:gd name="connsiteX10" fmla="*/ -1788 w 20668"/>
                                      <a:gd name="connsiteY10" fmla="*/ 31966 h 34266"/>
                                      <a:gd name="connsiteX11" fmla="*/ 2287 w 20668"/>
                                      <a:gd name="connsiteY11" fmla="*/ 31966 h 34266"/>
                                      <a:gd name="connsiteX12" fmla="*/ 2287 w 20668"/>
                                      <a:gd name="connsiteY12" fmla="*/ 18528 h 34266"/>
                                      <a:gd name="connsiteX13" fmla="*/ 5713 w 20668"/>
                                      <a:gd name="connsiteY13" fmla="*/ 21854 h 34266"/>
                                      <a:gd name="connsiteX14" fmla="*/ 10267 w 20668"/>
                                      <a:gd name="connsiteY14" fmla="*/ 22953 h 34266"/>
                                      <a:gd name="connsiteX15" fmla="*/ 16696 w 20668"/>
                                      <a:gd name="connsiteY15" fmla="*/ 20325 h 34266"/>
                                      <a:gd name="connsiteX16" fmla="*/ 18881 w 20668"/>
                                      <a:gd name="connsiteY16" fmla="*/ 12588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34266">
                                        <a:moveTo>
                                          <a:pt x="18881" y="12588"/>
                                        </a:moveTo>
                                        <a:lnTo>
                                          <a:pt x="18881" y="-2301"/>
                                        </a:lnTo>
                                        <a:lnTo>
                                          <a:pt x="14827" y="-2301"/>
                                        </a:lnTo>
                                        <a:lnTo>
                                          <a:pt x="14827" y="12454"/>
                                        </a:lnTo>
                                        <a:cubicBezTo>
                                          <a:pt x="14827" y="14789"/>
                                          <a:pt x="14372" y="16534"/>
                                          <a:pt x="13460" y="17690"/>
                                        </a:cubicBezTo>
                                        <a:cubicBezTo>
                                          <a:pt x="12548" y="18850"/>
                                          <a:pt x="11183" y="19430"/>
                                          <a:pt x="9364" y="19430"/>
                                        </a:cubicBezTo>
                                        <a:cubicBezTo>
                                          <a:pt x="7174" y="19430"/>
                                          <a:pt x="5447" y="18733"/>
                                          <a:pt x="4183" y="17337"/>
                                        </a:cubicBezTo>
                                        <a:cubicBezTo>
                                          <a:pt x="2919" y="15947"/>
                                          <a:pt x="2287" y="14047"/>
                                          <a:pt x="2287" y="11637"/>
                                        </a:cubicBezTo>
                                        <a:lnTo>
                                          <a:pt x="2287" y="-2301"/>
                                        </a:lnTo>
                                        <a:lnTo>
                                          <a:pt x="-1788" y="-2301"/>
                                        </a:lnTo>
                                        <a:lnTo>
                                          <a:pt x="-1788" y="31966"/>
                                        </a:lnTo>
                                        <a:lnTo>
                                          <a:pt x="2287" y="31966"/>
                                        </a:lnTo>
                                        <a:lnTo>
                                          <a:pt x="2287" y="18528"/>
                                        </a:lnTo>
                                        <a:cubicBezTo>
                                          <a:pt x="3259" y="20013"/>
                                          <a:pt x="4401" y="21121"/>
                                          <a:pt x="5713" y="21854"/>
                                        </a:cubicBezTo>
                                        <a:cubicBezTo>
                                          <a:pt x="7029" y="22587"/>
                                          <a:pt x="8546" y="22953"/>
                                          <a:pt x="10267" y="22953"/>
                                        </a:cubicBezTo>
                                        <a:cubicBezTo>
                                          <a:pt x="13100" y="22953"/>
                                          <a:pt x="15243" y="22077"/>
                                          <a:pt x="16696" y="20325"/>
                                        </a:cubicBezTo>
                                        <a:cubicBezTo>
                                          <a:pt x="18152" y="18573"/>
                                          <a:pt x="18881" y="15994"/>
                                          <a:pt x="18881" y="1258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97" name="Freeform: Shape 3297"/>
                                <wps:cNvSpPr/>
                                <wps:spPr>
                                  <a:xfrm flipV="1">
                                    <a:off x="2082514" y="6620056"/>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98" name="Freeform: Shape 3298"/>
                                <wps:cNvSpPr/>
                                <wps:spPr>
                                  <a:xfrm flipV="1">
                                    <a:off x="2099344" y="6594802"/>
                                    <a:ext cx="19519" cy="25895"/>
                                  </a:xfrm>
                                  <a:custGeom>
                                    <a:avLst/>
                                    <a:gdLst>
                                      <a:gd name="connsiteX0" fmla="*/ 18050 w 19519"/>
                                      <a:gd name="connsiteY0" fmla="*/ 22744 h 25895"/>
                                      <a:gd name="connsiteX1" fmla="*/ 18050 w 19519"/>
                                      <a:gd name="connsiteY1" fmla="*/ 18954 h 25895"/>
                                      <a:gd name="connsiteX2" fmla="*/ 14603 w 19519"/>
                                      <a:gd name="connsiteY2" fmla="*/ 20377 h 25895"/>
                                      <a:gd name="connsiteX3" fmla="*/ 11114 w 19519"/>
                                      <a:gd name="connsiteY3" fmla="*/ 20849 h 25895"/>
                                      <a:gd name="connsiteX4" fmla="*/ 4981 w 19519"/>
                                      <a:gd name="connsiteY4" fmla="*/ 18348 h 25895"/>
                                      <a:gd name="connsiteX5" fmla="*/ 2803 w 19519"/>
                                      <a:gd name="connsiteY5" fmla="*/ 11336 h 25895"/>
                                      <a:gd name="connsiteX6" fmla="*/ 4981 w 19519"/>
                                      <a:gd name="connsiteY6" fmla="*/ 4318 h 25895"/>
                                      <a:gd name="connsiteX7" fmla="*/ 11114 w 19519"/>
                                      <a:gd name="connsiteY7" fmla="*/ 1824 h 25895"/>
                                      <a:gd name="connsiteX8" fmla="*/ 14603 w 19519"/>
                                      <a:gd name="connsiteY8" fmla="*/ 2296 h 25895"/>
                                      <a:gd name="connsiteX9" fmla="*/ 18050 w 19519"/>
                                      <a:gd name="connsiteY9" fmla="*/ 3719 h 25895"/>
                                      <a:gd name="connsiteX10" fmla="*/ 18050 w 19519"/>
                                      <a:gd name="connsiteY10" fmla="*/ -29 h 25895"/>
                                      <a:gd name="connsiteX11" fmla="*/ 14533 w 19519"/>
                                      <a:gd name="connsiteY11" fmla="*/ -1213 h 25895"/>
                                      <a:gd name="connsiteX12" fmla="*/ 10670 w 19519"/>
                                      <a:gd name="connsiteY12" fmla="*/ -1615 h 25895"/>
                                      <a:gd name="connsiteX13" fmla="*/ 1809 w 19519"/>
                                      <a:gd name="connsiteY13" fmla="*/ 1887 h 25895"/>
                                      <a:gd name="connsiteX14" fmla="*/ -1469 w 19519"/>
                                      <a:gd name="connsiteY14" fmla="*/ 11336 h 25895"/>
                                      <a:gd name="connsiteX15" fmla="*/ 1844 w 19519"/>
                                      <a:gd name="connsiteY15" fmla="*/ 20821 h 25895"/>
                                      <a:gd name="connsiteX16" fmla="*/ 10938 w 19519"/>
                                      <a:gd name="connsiteY16" fmla="*/ 24281 h 25895"/>
                                      <a:gd name="connsiteX17" fmla="*/ 14589 w 19519"/>
                                      <a:gd name="connsiteY17" fmla="*/ 23893 h 25895"/>
                                      <a:gd name="connsiteX18" fmla="*/ 18050 w 19519"/>
                                      <a:gd name="connsiteY18" fmla="*/ 22744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8050" y="22744"/>
                                        </a:moveTo>
                                        <a:lnTo>
                                          <a:pt x="18050" y="18954"/>
                                        </a:lnTo>
                                        <a:cubicBezTo>
                                          <a:pt x="16904" y="19588"/>
                                          <a:pt x="15755" y="20062"/>
                                          <a:pt x="14603" y="20377"/>
                                        </a:cubicBezTo>
                                        <a:cubicBezTo>
                                          <a:pt x="13452" y="20692"/>
                                          <a:pt x="12289" y="20849"/>
                                          <a:pt x="11114" y="20849"/>
                                        </a:cubicBezTo>
                                        <a:cubicBezTo>
                                          <a:pt x="8482" y="20849"/>
                                          <a:pt x="6438" y="20015"/>
                                          <a:pt x="4981" y="18348"/>
                                        </a:cubicBezTo>
                                        <a:cubicBezTo>
                                          <a:pt x="3529" y="16685"/>
                                          <a:pt x="2803" y="14348"/>
                                          <a:pt x="2803" y="11336"/>
                                        </a:cubicBezTo>
                                        <a:cubicBezTo>
                                          <a:pt x="2803" y="8325"/>
                                          <a:pt x="3529" y="5986"/>
                                          <a:pt x="4981" y="4318"/>
                                        </a:cubicBezTo>
                                        <a:cubicBezTo>
                                          <a:pt x="6438" y="2655"/>
                                          <a:pt x="8482" y="1824"/>
                                          <a:pt x="11114" y="1824"/>
                                        </a:cubicBezTo>
                                        <a:cubicBezTo>
                                          <a:pt x="12289" y="1824"/>
                                          <a:pt x="13452" y="1981"/>
                                          <a:pt x="14603" y="2296"/>
                                        </a:cubicBezTo>
                                        <a:cubicBezTo>
                                          <a:pt x="15755" y="2611"/>
                                          <a:pt x="16904" y="3085"/>
                                          <a:pt x="18050" y="3719"/>
                                        </a:cubicBezTo>
                                        <a:lnTo>
                                          <a:pt x="18050" y="-29"/>
                                        </a:lnTo>
                                        <a:cubicBezTo>
                                          <a:pt x="16918" y="-556"/>
                                          <a:pt x="15745" y="-950"/>
                                          <a:pt x="14533" y="-1213"/>
                                        </a:cubicBezTo>
                                        <a:cubicBezTo>
                                          <a:pt x="13325" y="-1481"/>
                                          <a:pt x="12037" y="-1615"/>
                                          <a:pt x="10670" y="-1615"/>
                                        </a:cubicBezTo>
                                        <a:cubicBezTo>
                                          <a:pt x="6952" y="-1615"/>
                                          <a:pt x="3999" y="-447"/>
                                          <a:pt x="1809" y="1887"/>
                                        </a:cubicBezTo>
                                        <a:cubicBezTo>
                                          <a:pt x="-377" y="4222"/>
                                          <a:pt x="-1469" y="7372"/>
                                          <a:pt x="-1469" y="11336"/>
                                        </a:cubicBezTo>
                                        <a:cubicBezTo>
                                          <a:pt x="-1469" y="15358"/>
                                          <a:pt x="-365" y="18519"/>
                                          <a:pt x="1844" y="20821"/>
                                        </a:cubicBezTo>
                                        <a:cubicBezTo>
                                          <a:pt x="4057" y="23127"/>
                                          <a:pt x="7089" y="24281"/>
                                          <a:pt x="10938" y="24281"/>
                                        </a:cubicBezTo>
                                        <a:cubicBezTo>
                                          <a:pt x="12183" y="24281"/>
                                          <a:pt x="13400" y="24151"/>
                                          <a:pt x="14589" y="23893"/>
                                        </a:cubicBezTo>
                                        <a:cubicBezTo>
                                          <a:pt x="15778" y="23639"/>
                                          <a:pt x="16932" y="23257"/>
                                          <a:pt x="18050" y="2274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99" name="Freeform: Shape 3299"/>
                                <wps:cNvSpPr/>
                                <wps:spPr>
                                  <a:xfrm flipV="1">
                                    <a:off x="2124149" y="6594802"/>
                                    <a:ext cx="22649" cy="25895"/>
                                  </a:xfrm>
                                  <a:custGeom>
                                    <a:avLst/>
                                    <a:gdLst>
                                      <a:gd name="connsiteX0" fmla="*/ 9636 w 22649"/>
                                      <a:gd name="connsiteY0" fmla="*/ 20849 h 25895"/>
                                      <a:gd name="connsiteX1" fmla="*/ 4483 w 22649"/>
                                      <a:gd name="connsiteY1" fmla="*/ 18305 h 25895"/>
                                      <a:gd name="connsiteX2" fmla="*/ 2586 w 22649"/>
                                      <a:gd name="connsiteY2" fmla="*/ 11336 h 25895"/>
                                      <a:gd name="connsiteX3" fmla="*/ 4469 w 22649"/>
                                      <a:gd name="connsiteY3" fmla="*/ 4368 h 25895"/>
                                      <a:gd name="connsiteX4" fmla="*/ 9636 w 22649"/>
                                      <a:gd name="connsiteY4" fmla="*/ 1824 h 25895"/>
                                      <a:gd name="connsiteX5" fmla="*/ 14768 w 22649"/>
                                      <a:gd name="connsiteY5" fmla="*/ 4375 h 25895"/>
                                      <a:gd name="connsiteX6" fmla="*/ 16664 w 22649"/>
                                      <a:gd name="connsiteY6" fmla="*/ 11336 h 25895"/>
                                      <a:gd name="connsiteX7" fmla="*/ 14768 w 22649"/>
                                      <a:gd name="connsiteY7" fmla="*/ 18284 h 25895"/>
                                      <a:gd name="connsiteX8" fmla="*/ 9636 w 22649"/>
                                      <a:gd name="connsiteY8" fmla="*/ 20849 h 25895"/>
                                      <a:gd name="connsiteX9" fmla="*/ 9636 w 22649"/>
                                      <a:gd name="connsiteY9" fmla="*/ 24281 h 25895"/>
                                      <a:gd name="connsiteX10" fmla="*/ 17940 w 22649"/>
                                      <a:gd name="connsiteY10" fmla="*/ 20842 h 25895"/>
                                      <a:gd name="connsiteX11" fmla="*/ 20964 w 22649"/>
                                      <a:gd name="connsiteY11" fmla="*/ 11336 h 25895"/>
                                      <a:gd name="connsiteX12" fmla="*/ 17940 w 22649"/>
                                      <a:gd name="connsiteY12" fmla="*/ 1831 h 25895"/>
                                      <a:gd name="connsiteX13" fmla="*/ 9636 w 22649"/>
                                      <a:gd name="connsiteY13" fmla="*/ -1615 h 25895"/>
                                      <a:gd name="connsiteX14" fmla="*/ 1318 w 22649"/>
                                      <a:gd name="connsiteY14" fmla="*/ 1831 h 25895"/>
                                      <a:gd name="connsiteX15" fmla="*/ -1686 w 22649"/>
                                      <a:gd name="connsiteY15" fmla="*/ 11336 h 25895"/>
                                      <a:gd name="connsiteX16" fmla="*/ 1318 w 22649"/>
                                      <a:gd name="connsiteY16" fmla="*/ 20842 h 25895"/>
                                      <a:gd name="connsiteX17" fmla="*/ 9636 w 22649"/>
                                      <a:gd name="connsiteY17" fmla="*/ 2428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9636" y="20849"/>
                                        </a:moveTo>
                                        <a:cubicBezTo>
                                          <a:pt x="7465" y="20849"/>
                                          <a:pt x="5747" y="20001"/>
                                          <a:pt x="4483" y="18305"/>
                                        </a:cubicBezTo>
                                        <a:cubicBezTo>
                                          <a:pt x="3218" y="16609"/>
                                          <a:pt x="2586" y="14286"/>
                                          <a:pt x="2586" y="11336"/>
                                        </a:cubicBezTo>
                                        <a:cubicBezTo>
                                          <a:pt x="2586" y="8386"/>
                                          <a:pt x="3214" y="6063"/>
                                          <a:pt x="4469" y="4368"/>
                                        </a:cubicBezTo>
                                        <a:cubicBezTo>
                                          <a:pt x="5728" y="2672"/>
                                          <a:pt x="7450" y="1824"/>
                                          <a:pt x="9636" y="1824"/>
                                        </a:cubicBezTo>
                                        <a:cubicBezTo>
                                          <a:pt x="11798" y="1824"/>
                                          <a:pt x="13508" y="2674"/>
                                          <a:pt x="14768" y="4375"/>
                                        </a:cubicBezTo>
                                        <a:cubicBezTo>
                                          <a:pt x="16032" y="6080"/>
                                          <a:pt x="16664" y="8400"/>
                                          <a:pt x="16664" y="11336"/>
                                        </a:cubicBezTo>
                                        <a:cubicBezTo>
                                          <a:pt x="16664" y="14258"/>
                                          <a:pt x="16032" y="16574"/>
                                          <a:pt x="14768" y="18284"/>
                                        </a:cubicBezTo>
                                        <a:cubicBezTo>
                                          <a:pt x="13508" y="19994"/>
                                          <a:pt x="11798" y="20849"/>
                                          <a:pt x="9636" y="20849"/>
                                        </a:cubicBezTo>
                                        <a:close/>
                                        <a:moveTo>
                                          <a:pt x="9636" y="24281"/>
                                        </a:moveTo>
                                        <a:cubicBezTo>
                                          <a:pt x="13160" y="24281"/>
                                          <a:pt x="15928" y="23134"/>
                                          <a:pt x="17940" y="20842"/>
                                        </a:cubicBezTo>
                                        <a:cubicBezTo>
                                          <a:pt x="19956" y="18554"/>
                                          <a:pt x="20964" y="15386"/>
                                          <a:pt x="20964" y="11336"/>
                                        </a:cubicBezTo>
                                        <a:cubicBezTo>
                                          <a:pt x="20964" y="7301"/>
                                          <a:pt x="19956" y="4133"/>
                                          <a:pt x="17940" y="1831"/>
                                        </a:cubicBezTo>
                                        <a:cubicBezTo>
                                          <a:pt x="15928" y="-466"/>
                                          <a:pt x="13160" y="-1615"/>
                                          <a:pt x="9636" y="-1615"/>
                                        </a:cubicBezTo>
                                        <a:cubicBezTo>
                                          <a:pt x="6097" y="-1615"/>
                                          <a:pt x="3324" y="-466"/>
                                          <a:pt x="1318" y="1831"/>
                                        </a:cubicBezTo>
                                        <a:cubicBezTo>
                                          <a:pt x="-684" y="4133"/>
                                          <a:pt x="-1686" y="7301"/>
                                          <a:pt x="-1686" y="11336"/>
                                        </a:cubicBezTo>
                                        <a:cubicBezTo>
                                          <a:pt x="-1686" y="15386"/>
                                          <a:pt x="-684" y="18554"/>
                                          <a:pt x="1318" y="20842"/>
                                        </a:cubicBezTo>
                                        <a:cubicBezTo>
                                          <a:pt x="3324" y="23134"/>
                                          <a:pt x="6097" y="24281"/>
                                          <a:pt x="9636" y="2428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0" name="Freeform: Shape 3300"/>
                                <wps:cNvSpPr/>
                                <wps:spPr>
                                  <a:xfrm flipV="1">
                                    <a:off x="2153514" y="6585790"/>
                                    <a:ext cx="4053" cy="34266"/>
                                  </a:xfrm>
                                  <a:custGeom>
                                    <a:avLst/>
                                    <a:gdLst>
                                      <a:gd name="connsiteX0" fmla="*/ -612 w 4053"/>
                                      <a:gd name="connsiteY0" fmla="*/ 31966 h 34266"/>
                                      <a:gd name="connsiteX1" fmla="*/ 3441 w 4053"/>
                                      <a:gd name="connsiteY1" fmla="*/ 31966 h 34266"/>
                                      <a:gd name="connsiteX2" fmla="*/ 3441 w 4053"/>
                                      <a:gd name="connsiteY2" fmla="*/ -2301 h 34266"/>
                                      <a:gd name="connsiteX3" fmla="*/ -612 w 4053"/>
                                      <a:gd name="connsiteY3" fmla="*/ -2301 h 34266"/>
                                      <a:gd name="connsiteX4" fmla="*/ -612 w 4053"/>
                                      <a:gd name="connsiteY4" fmla="*/ 31966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612" y="31966"/>
                                        </a:moveTo>
                                        <a:lnTo>
                                          <a:pt x="3441" y="31966"/>
                                        </a:lnTo>
                                        <a:lnTo>
                                          <a:pt x="3441" y="-2301"/>
                                        </a:lnTo>
                                        <a:lnTo>
                                          <a:pt x="-612" y="-2301"/>
                                        </a:lnTo>
                                        <a:lnTo>
                                          <a:pt x="-612" y="3196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1" name="Freeform: Shape 3301"/>
                                <wps:cNvSpPr/>
                                <wps:spPr>
                                  <a:xfrm flipV="1">
                                    <a:off x="2164286" y="6594802"/>
                                    <a:ext cx="22649" cy="25895"/>
                                  </a:xfrm>
                                  <a:custGeom>
                                    <a:avLst/>
                                    <a:gdLst>
                                      <a:gd name="connsiteX0" fmla="*/ 9645 w 22649"/>
                                      <a:gd name="connsiteY0" fmla="*/ 20849 h 25895"/>
                                      <a:gd name="connsiteX1" fmla="*/ 4492 w 22649"/>
                                      <a:gd name="connsiteY1" fmla="*/ 18305 h 25895"/>
                                      <a:gd name="connsiteX2" fmla="*/ 2595 w 22649"/>
                                      <a:gd name="connsiteY2" fmla="*/ 11336 h 25895"/>
                                      <a:gd name="connsiteX3" fmla="*/ 4477 w 22649"/>
                                      <a:gd name="connsiteY3" fmla="*/ 4368 h 25895"/>
                                      <a:gd name="connsiteX4" fmla="*/ 9645 w 22649"/>
                                      <a:gd name="connsiteY4" fmla="*/ 1824 h 25895"/>
                                      <a:gd name="connsiteX5" fmla="*/ 14777 w 22649"/>
                                      <a:gd name="connsiteY5" fmla="*/ 4375 h 25895"/>
                                      <a:gd name="connsiteX6" fmla="*/ 16673 w 22649"/>
                                      <a:gd name="connsiteY6" fmla="*/ 11336 h 25895"/>
                                      <a:gd name="connsiteX7" fmla="*/ 14777 w 22649"/>
                                      <a:gd name="connsiteY7" fmla="*/ 18284 h 25895"/>
                                      <a:gd name="connsiteX8" fmla="*/ 9645 w 22649"/>
                                      <a:gd name="connsiteY8" fmla="*/ 20849 h 25895"/>
                                      <a:gd name="connsiteX9" fmla="*/ 9645 w 22649"/>
                                      <a:gd name="connsiteY9" fmla="*/ 24281 h 25895"/>
                                      <a:gd name="connsiteX10" fmla="*/ 17949 w 22649"/>
                                      <a:gd name="connsiteY10" fmla="*/ 20842 h 25895"/>
                                      <a:gd name="connsiteX11" fmla="*/ 20973 w 22649"/>
                                      <a:gd name="connsiteY11" fmla="*/ 11336 h 25895"/>
                                      <a:gd name="connsiteX12" fmla="*/ 17949 w 22649"/>
                                      <a:gd name="connsiteY12" fmla="*/ 1831 h 25895"/>
                                      <a:gd name="connsiteX13" fmla="*/ 9645 w 22649"/>
                                      <a:gd name="connsiteY13" fmla="*/ -1615 h 25895"/>
                                      <a:gd name="connsiteX14" fmla="*/ 1326 w 22649"/>
                                      <a:gd name="connsiteY14" fmla="*/ 1831 h 25895"/>
                                      <a:gd name="connsiteX15" fmla="*/ -1677 w 22649"/>
                                      <a:gd name="connsiteY15" fmla="*/ 11336 h 25895"/>
                                      <a:gd name="connsiteX16" fmla="*/ 1326 w 22649"/>
                                      <a:gd name="connsiteY16" fmla="*/ 20842 h 25895"/>
                                      <a:gd name="connsiteX17" fmla="*/ 9645 w 22649"/>
                                      <a:gd name="connsiteY17" fmla="*/ 2428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9645" y="20849"/>
                                        </a:moveTo>
                                        <a:cubicBezTo>
                                          <a:pt x="7473" y="20849"/>
                                          <a:pt x="5756" y="20001"/>
                                          <a:pt x="4492" y="18305"/>
                                        </a:cubicBezTo>
                                        <a:cubicBezTo>
                                          <a:pt x="3227" y="16609"/>
                                          <a:pt x="2595" y="14286"/>
                                          <a:pt x="2595" y="11336"/>
                                        </a:cubicBezTo>
                                        <a:cubicBezTo>
                                          <a:pt x="2595" y="8386"/>
                                          <a:pt x="3223" y="6063"/>
                                          <a:pt x="4477" y="4368"/>
                                        </a:cubicBezTo>
                                        <a:cubicBezTo>
                                          <a:pt x="5737" y="2672"/>
                                          <a:pt x="7459" y="1824"/>
                                          <a:pt x="9645" y="1824"/>
                                        </a:cubicBezTo>
                                        <a:cubicBezTo>
                                          <a:pt x="11806" y="1824"/>
                                          <a:pt x="13517" y="2674"/>
                                          <a:pt x="14777" y="4375"/>
                                        </a:cubicBezTo>
                                        <a:cubicBezTo>
                                          <a:pt x="16041" y="6080"/>
                                          <a:pt x="16673" y="8400"/>
                                          <a:pt x="16673" y="11336"/>
                                        </a:cubicBezTo>
                                        <a:cubicBezTo>
                                          <a:pt x="16673" y="14258"/>
                                          <a:pt x="16041" y="16574"/>
                                          <a:pt x="14777" y="18284"/>
                                        </a:cubicBezTo>
                                        <a:cubicBezTo>
                                          <a:pt x="13517" y="19994"/>
                                          <a:pt x="11806" y="20849"/>
                                          <a:pt x="9645" y="20849"/>
                                        </a:cubicBezTo>
                                        <a:close/>
                                        <a:moveTo>
                                          <a:pt x="9645" y="24281"/>
                                        </a:moveTo>
                                        <a:cubicBezTo>
                                          <a:pt x="13169" y="24281"/>
                                          <a:pt x="15937" y="23134"/>
                                          <a:pt x="17949" y="20842"/>
                                        </a:cubicBezTo>
                                        <a:cubicBezTo>
                                          <a:pt x="19965" y="18554"/>
                                          <a:pt x="20973" y="15386"/>
                                          <a:pt x="20973" y="11336"/>
                                        </a:cubicBezTo>
                                        <a:cubicBezTo>
                                          <a:pt x="20973" y="7301"/>
                                          <a:pt x="19965" y="4133"/>
                                          <a:pt x="17949" y="1831"/>
                                        </a:cubicBezTo>
                                        <a:cubicBezTo>
                                          <a:pt x="15937" y="-466"/>
                                          <a:pt x="13169" y="-1615"/>
                                          <a:pt x="9645" y="-1615"/>
                                        </a:cubicBezTo>
                                        <a:cubicBezTo>
                                          <a:pt x="6106" y="-1615"/>
                                          <a:pt x="3333" y="-466"/>
                                          <a:pt x="1326" y="1831"/>
                                        </a:cubicBezTo>
                                        <a:cubicBezTo>
                                          <a:pt x="-676" y="4133"/>
                                          <a:pt x="-1677" y="7301"/>
                                          <a:pt x="-1677" y="11336"/>
                                        </a:cubicBezTo>
                                        <a:cubicBezTo>
                                          <a:pt x="-1677" y="15386"/>
                                          <a:pt x="-676" y="18554"/>
                                          <a:pt x="1326" y="20842"/>
                                        </a:cubicBezTo>
                                        <a:cubicBezTo>
                                          <a:pt x="3333" y="23134"/>
                                          <a:pt x="6106" y="24281"/>
                                          <a:pt x="9645" y="2428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2" name="Freeform: Shape 3302"/>
                                <wps:cNvSpPr/>
                                <wps:spPr>
                                  <a:xfrm flipV="1">
                                    <a:off x="2193496" y="6594802"/>
                                    <a:ext cx="14451" cy="25254"/>
                                  </a:xfrm>
                                  <a:custGeom>
                                    <a:avLst/>
                                    <a:gdLst>
                                      <a:gd name="connsiteX0" fmla="*/ 13134 w 14451"/>
                                      <a:gd name="connsiteY0" fmla="*/ 19218 h 25254"/>
                                      <a:gd name="connsiteX1" fmla="*/ 11646 w 14451"/>
                                      <a:gd name="connsiteY1" fmla="*/ 19796 h 25254"/>
                                      <a:gd name="connsiteX2" fmla="*/ 9877 w 14451"/>
                                      <a:gd name="connsiteY2" fmla="*/ 19986 h 25254"/>
                                      <a:gd name="connsiteX3" fmla="*/ 4597 w 14451"/>
                                      <a:gd name="connsiteY3" fmla="*/ 17752 h 25254"/>
                                      <a:gd name="connsiteX4" fmla="*/ 2757 w 14451"/>
                                      <a:gd name="connsiteY4" fmla="*/ 11333 h 25254"/>
                                      <a:gd name="connsiteX5" fmla="*/ 2757 w 14451"/>
                                      <a:gd name="connsiteY5" fmla="*/ -1660 h 25254"/>
                                      <a:gd name="connsiteX6" fmla="*/ -1318 w 14451"/>
                                      <a:gd name="connsiteY6" fmla="*/ -1660 h 25254"/>
                                      <a:gd name="connsiteX7" fmla="*/ -1318 w 14451"/>
                                      <a:gd name="connsiteY7" fmla="*/ 23002 h 25254"/>
                                      <a:gd name="connsiteX8" fmla="*/ 2757 w 14451"/>
                                      <a:gd name="connsiteY8" fmla="*/ 23002 h 25254"/>
                                      <a:gd name="connsiteX9" fmla="*/ 2757 w 14451"/>
                                      <a:gd name="connsiteY9" fmla="*/ 19169 h 25254"/>
                                      <a:gd name="connsiteX10" fmla="*/ 6084 w 14451"/>
                                      <a:gd name="connsiteY10" fmla="*/ 22502 h 25254"/>
                                      <a:gd name="connsiteX11" fmla="*/ 11068 w 14451"/>
                                      <a:gd name="connsiteY11" fmla="*/ 23594 h 25254"/>
                                      <a:gd name="connsiteX12" fmla="*/ 11992 w 14451"/>
                                      <a:gd name="connsiteY12" fmla="*/ 23537 h 25254"/>
                                      <a:gd name="connsiteX13" fmla="*/ 13112 w 14451"/>
                                      <a:gd name="connsiteY13" fmla="*/ 23375 h 25254"/>
                                      <a:gd name="connsiteX14" fmla="*/ 13134 w 14451"/>
                                      <a:gd name="connsiteY14" fmla="*/ 19218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3134" y="19218"/>
                                        </a:moveTo>
                                        <a:cubicBezTo>
                                          <a:pt x="12678" y="19481"/>
                                          <a:pt x="12182" y="19674"/>
                                          <a:pt x="11646" y="19796"/>
                                        </a:cubicBezTo>
                                        <a:cubicBezTo>
                                          <a:pt x="11110" y="19923"/>
                                          <a:pt x="10521" y="19986"/>
                                          <a:pt x="9877" y="19986"/>
                                        </a:cubicBezTo>
                                        <a:cubicBezTo>
                                          <a:pt x="7583" y="19986"/>
                                          <a:pt x="5823" y="19241"/>
                                          <a:pt x="4597" y="17752"/>
                                        </a:cubicBezTo>
                                        <a:cubicBezTo>
                                          <a:pt x="3370" y="16263"/>
                                          <a:pt x="2757" y="14123"/>
                                          <a:pt x="2757" y="11333"/>
                                        </a:cubicBezTo>
                                        <a:lnTo>
                                          <a:pt x="2757" y="-1660"/>
                                        </a:lnTo>
                                        <a:lnTo>
                                          <a:pt x="-1318" y="-1660"/>
                                        </a:lnTo>
                                        <a:lnTo>
                                          <a:pt x="-1318" y="23002"/>
                                        </a:lnTo>
                                        <a:lnTo>
                                          <a:pt x="2757" y="23002"/>
                                        </a:lnTo>
                                        <a:lnTo>
                                          <a:pt x="2757" y="19169"/>
                                        </a:lnTo>
                                        <a:cubicBezTo>
                                          <a:pt x="3612" y="20667"/>
                                          <a:pt x="4721" y="21778"/>
                                          <a:pt x="6084" y="22502"/>
                                        </a:cubicBezTo>
                                        <a:cubicBezTo>
                                          <a:pt x="7452" y="23230"/>
                                          <a:pt x="9113" y="23594"/>
                                          <a:pt x="11068" y="23594"/>
                                        </a:cubicBezTo>
                                        <a:cubicBezTo>
                                          <a:pt x="11345" y="23594"/>
                                          <a:pt x="11653" y="23575"/>
                                          <a:pt x="11992" y="23537"/>
                                        </a:cubicBezTo>
                                        <a:cubicBezTo>
                                          <a:pt x="12330" y="23505"/>
                                          <a:pt x="12704" y="23451"/>
                                          <a:pt x="13112" y="23375"/>
                                        </a:cubicBezTo>
                                        <a:lnTo>
                                          <a:pt x="13134" y="192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3" name="Freeform: Shape 3303"/>
                                <wps:cNvSpPr/>
                                <wps:spPr>
                                  <a:xfrm flipV="1">
                                    <a:off x="2207949" y="6620056"/>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4" name="Freeform: Shape 3304"/>
                                <wps:cNvSpPr/>
                                <wps:spPr>
                                  <a:xfrm flipV="1">
                                    <a:off x="2224997" y="6594802"/>
                                    <a:ext cx="20844" cy="25895"/>
                                  </a:xfrm>
                                  <a:custGeom>
                                    <a:avLst/>
                                    <a:gdLst>
                                      <a:gd name="connsiteX0" fmla="*/ 11193 w 20844"/>
                                      <a:gd name="connsiteY0" fmla="*/ 11421 h 25895"/>
                                      <a:gd name="connsiteX1" fmla="*/ 4383 w 20844"/>
                                      <a:gd name="connsiteY1" fmla="*/ 10301 h 25895"/>
                                      <a:gd name="connsiteX2" fmla="*/ 2487 w 20844"/>
                                      <a:gd name="connsiteY2" fmla="*/ 6467 h 25895"/>
                                      <a:gd name="connsiteX3" fmla="*/ 3911 w 20844"/>
                                      <a:gd name="connsiteY3" fmla="*/ 3043 h 25895"/>
                                      <a:gd name="connsiteX4" fmla="*/ 7774 w 20844"/>
                                      <a:gd name="connsiteY4" fmla="*/ 1782 h 25895"/>
                                      <a:gd name="connsiteX5" fmla="*/ 13188 w 20844"/>
                                      <a:gd name="connsiteY5" fmla="*/ 4170 h 25895"/>
                                      <a:gd name="connsiteX6" fmla="*/ 15225 w 20844"/>
                                      <a:gd name="connsiteY6" fmla="*/ 10519 h 25895"/>
                                      <a:gd name="connsiteX7" fmla="*/ 15225 w 20844"/>
                                      <a:gd name="connsiteY7" fmla="*/ 11421 h 25895"/>
                                      <a:gd name="connsiteX8" fmla="*/ 11193 w 20844"/>
                                      <a:gd name="connsiteY8" fmla="*/ 11421 h 25895"/>
                                      <a:gd name="connsiteX9" fmla="*/ 19279 w 20844"/>
                                      <a:gd name="connsiteY9" fmla="*/ 13098 h 25895"/>
                                      <a:gd name="connsiteX10" fmla="*/ 19279 w 20844"/>
                                      <a:gd name="connsiteY10" fmla="*/ -974 h 25895"/>
                                      <a:gd name="connsiteX11" fmla="*/ 15225 w 20844"/>
                                      <a:gd name="connsiteY11" fmla="*/ -974 h 25895"/>
                                      <a:gd name="connsiteX12" fmla="*/ 15225 w 20844"/>
                                      <a:gd name="connsiteY12" fmla="*/ 2768 h 25895"/>
                                      <a:gd name="connsiteX13" fmla="*/ 11764 w 20844"/>
                                      <a:gd name="connsiteY13" fmla="*/ -544 h 25895"/>
                                      <a:gd name="connsiteX14" fmla="*/ 6695 w 20844"/>
                                      <a:gd name="connsiteY14" fmla="*/ -1615 h 25895"/>
                                      <a:gd name="connsiteX15" fmla="*/ 668 w 20844"/>
                                      <a:gd name="connsiteY15" fmla="*/ 513 h 25895"/>
                                      <a:gd name="connsiteX16" fmla="*/ -1566 w 20844"/>
                                      <a:gd name="connsiteY16" fmla="*/ 6207 h 25895"/>
                                      <a:gd name="connsiteX17" fmla="*/ 1218 w 20844"/>
                                      <a:gd name="connsiteY17" fmla="*/ 12478 h 25895"/>
                                      <a:gd name="connsiteX18" fmla="*/ 9536 w 20844"/>
                                      <a:gd name="connsiteY18" fmla="*/ 14592 h 25895"/>
                                      <a:gd name="connsiteX19" fmla="*/ 15225 w 20844"/>
                                      <a:gd name="connsiteY19" fmla="*/ 14592 h 25895"/>
                                      <a:gd name="connsiteX20" fmla="*/ 15225 w 20844"/>
                                      <a:gd name="connsiteY20" fmla="*/ 14993 h 25895"/>
                                      <a:gd name="connsiteX21" fmla="*/ 13385 w 20844"/>
                                      <a:gd name="connsiteY21" fmla="*/ 19320 h 25895"/>
                                      <a:gd name="connsiteX22" fmla="*/ 8218 w 20844"/>
                                      <a:gd name="connsiteY22" fmla="*/ 20849 h 25895"/>
                                      <a:gd name="connsiteX23" fmla="*/ 4094 w 20844"/>
                                      <a:gd name="connsiteY23" fmla="*/ 20342 h 25895"/>
                                      <a:gd name="connsiteX24" fmla="*/ 245 w 20844"/>
                                      <a:gd name="connsiteY24" fmla="*/ 18820 h 25895"/>
                                      <a:gd name="connsiteX25" fmla="*/ 245 w 20844"/>
                                      <a:gd name="connsiteY25" fmla="*/ 22568 h 25895"/>
                                      <a:gd name="connsiteX26" fmla="*/ 4560 w 20844"/>
                                      <a:gd name="connsiteY26" fmla="*/ 23851 h 25895"/>
                                      <a:gd name="connsiteX27" fmla="*/ 8634 w 20844"/>
                                      <a:gd name="connsiteY27" fmla="*/ 24281 h 25895"/>
                                      <a:gd name="connsiteX28" fmla="*/ 16635 w 20844"/>
                                      <a:gd name="connsiteY28" fmla="*/ 21504 h 25895"/>
                                      <a:gd name="connsiteX29" fmla="*/ 19279 w 20844"/>
                                      <a:gd name="connsiteY29" fmla="*/ 13098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1193" y="11421"/>
                                        </a:moveTo>
                                        <a:cubicBezTo>
                                          <a:pt x="7917" y="11421"/>
                                          <a:pt x="5647" y="11048"/>
                                          <a:pt x="4383" y="10301"/>
                                        </a:cubicBezTo>
                                        <a:cubicBezTo>
                                          <a:pt x="3119" y="9554"/>
                                          <a:pt x="2487" y="8276"/>
                                          <a:pt x="2487" y="6467"/>
                                        </a:cubicBezTo>
                                        <a:cubicBezTo>
                                          <a:pt x="2487" y="5030"/>
                                          <a:pt x="2962" y="3888"/>
                                          <a:pt x="3911" y="3043"/>
                                        </a:cubicBezTo>
                                        <a:cubicBezTo>
                                          <a:pt x="4860" y="2202"/>
                                          <a:pt x="6148" y="1782"/>
                                          <a:pt x="7774" y="1782"/>
                                        </a:cubicBezTo>
                                        <a:cubicBezTo>
                                          <a:pt x="10025" y="1782"/>
                                          <a:pt x="11830" y="2578"/>
                                          <a:pt x="13188" y="4170"/>
                                        </a:cubicBezTo>
                                        <a:cubicBezTo>
                                          <a:pt x="14546" y="5763"/>
                                          <a:pt x="15225" y="7879"/>
                                          <a:pt x="15225" y="10519"/>
                                        </a:cubicBezTo>
                                        <a:lnTo>
                                          <a:pt x="15225" y="11421"/>
                                        </a:lnTo>
                                        <a:lnTo>
                                          <a:pt x="11193" y="11421"/>
                                        </a:lnTo>
                                        <a:close/>
                                        <a:moveTo>
                                          <a:pt x="19279" y="13098"/>
                                        </a:moveTo>
                                        <a:lnTo>
                                          <a:pt x="19279" y="-974"/>
                                        </a:lnTo>
                                        <a:lnTo>
                                          <a:pt x="15225" y="-974"/>
                                        </a:lnTo>
                                        <a:lnTo>
                                          <a:pt x="15225" y="2768"/>
                                        </a:lnTo>
                                        <a:cubicBezTo>
                                          <a:pt x="14299" y="1274"/>
                                          <a:pt x="13146" y="170"/>
                                          <a:pt x="11764" y="-544"/>
                                        </a:cubicBezTo>
                                        <a:cubicBezTo>
                                          <a:pt x="10382" y="-1258"/>
                                          <a:pt x="8693" y="-1615"/>
                                          <a:pt x="6695" y="-1615"/>
                                        </a:cubicBezTo>
                                        <a:cubicBezTo>
                                          <a:pt x="4172" y="-1615"/>
                                          <a:pt x="2163" y="-905"/>
                                          <a:pt x="668" y="513"/>
                                        </a:cubicBezTo>
                                        <a:cubicBezTo>
                                          <a:pt x="-821" y="1932"/>
                                          <a:pt x="-1566" y="3830"/>
                                          <a:pt x="-1566" y="6207"/>
                                        </a:cubicBezTo>
                                        <a:cubicBezTo>
                                          <a:pt x="-1566" y="8978"/>
                                          <a:pt x="-638" y="11069"/>
                                          <a:pt x="1218" y="12478"/>
                                        </a:cubicBezTo>
                                        <a:cubicBezTo>
                                          <a:pt x="3079" y="13887"/>
                                          <a:pt x="5852" y="14592"/>
                                          <a:pt x="9536" y="14592"/>
                                        </a:cubicBezTo>
                                        <a:lnTo>
                                          <a:pt x="15225" y="14592"/>
                                        </a:lnTo>
                                        <a:lnTo>
                                          <a:pt x="15225" y="14993"/>
                                        </a:lnTo>
                                        <a:cubicBezTo>
                                          <a:pt x="15225" y="16858"/>
                                          <a:pt x="14612" y="18301"/>
                                          <a:pt x="13385" y="19320"/>
                                        </a:cubicBezTo>
                                        <a:cubicBezTo>
                                          <a:pt x="12159" y="20339"/>
                                          <a:pt x="10436" y="20849"/>
                                          <a:pt x="8218" y="20849"/>
                                        </a:cubicBezTo>
                                        <a:cubicBezTo>
                                          <a:pt x="6808" y="20849"/>
                                          <a:pt x="5434" y="20680"/>
                                          <a:pt x="4094" y="20342"/>
                                        </a:cubicBezTo>
                                        <a:cubicBezTo>
                                          <a:pt x="2760" y="20003"/>
                                          <a:pt x="1477" y="19496"/>
                                          <a:pt x="245" y="18820"/>
                                        </a:cubicBezTo>
                                        <a:lnTo>
                                          <a:pt x="245" y="22568"/>
                                        </a:lnTo>
                                        <a:cubicBezTo>
                                          <a:pt x="1726" y="23141"/>
                                          <a:pt x="3164" y="23569"/>
                                          <a:pt x="4560" y="23851"/>
                                        </a:cubicBezTo>
                                        <a:cubicBezTo>
                                          <a:pt x="5955" y="24137"/>
                                          <a:pt x="7313" y="24281"/>
                                          <a:pt x="8634" y="24281"/>
                                        </a:cubicBezTo>
                                        <a:cubicBezTo>
                                          <a:pt x="12206" y="24281"/>
                                          <a:pt x="14873" y="23355"/>
                                          <a:pt x="16635" y="21504"/>
                                        </a:cubicBezTo>
                                        <a:cubicBezTo>
                                          <a:pt x="18397" y="19658"/>
                                          <a:pt x="19279" y="16856"/>
                                          <a:pt x="19279" y="1309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5" name="Freeform: Shape 3305"/>
                                <wps:cNvSpPr/>
                                <wps:spPr>
                                  <a:xfrm flipV="1">
                                    <a:off x="2254187" y="6585790"/>
                                    <a:ext cx="4053" cy="34266"/>
                                  </a:xfrm>
                                  <a:custGeom>
                                    <a:avLst/>
                                    <a:gdLst>
                                      <a:gd name="connsiteX0" fmla="*/ -590 w 4053"/>
                                      <a:gd name="connsiteY0" fmla="*/ 31966 h 34266"/>
                                      <a:gd name="connsiteX1" fmla="*/ 3464 w 4053"/>
                                      <a:gd name="connsiteY1" fmla="*/ 31966 h 34266"/>
                                      <a:gd name="connsiteX2" fmla="*/ 3464 w 4053"/>
                                      <a:gd name="connsiteY2" fmla="*/ -2301 h 34266"/>
                                      <a:gd name="connsiteX3" fmla="*/ -590 w 4053"/>
                                      <a:gd name="connsiteY3" fmla="*/ -2301 h 34266"/>
                                      <a:gd name="connsiteX4" fmla="*/ -590 w 4053"/>
                                      <a:gd name="connsiteY4" fmla="*/ 31966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590" y="31966"/>
                                        </a:moveTo>
                                        <a:lnTo>
                                          <a:pt x="3464" y="31966"/>
                                        </a:lnTo>
                                        <a:lnTo>
                                          <a:pt x="3464" y="-2301"/>
                                        </a:lnTo>
                                        <a:lnTo>
                                          <a:pt x="-590" y="-2301"/>
                                        </a:lnTo>
                                        <a:lnTo>
                                          <a:pt x="-590" y="3196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6" name="Freeform: Shape 3306"/>
                                <wps:cNvSpPr/>
                                <wps:spPr>
                                  <a:xfrm flipV="1">
                                    <a:off x="2263684" y="6588390"/>
                                    <a:ext cx="15395" cy="31666"/>
                                  </a:xfrm>
                                  <a:custGeom>
                                    <a:avLst/>
                                    <a:gdLst>
                                      <a:gd name="connsiteX0" fmla="*/ 6089 w 15395"/>
                                      <a:gd name="connsiteY0" fmla="*/ 29550 h 31666"/>
                                      <a:gd name="connsiteX1" fmla="*/ 6089 w 15395"/>
                                      <a:gd name="connsiteY1" fmla="*/ 22546 h 31666"/>
                                      <a:gd name="connsiteX2" fmla="*/ 14436 w 15395"/>
                                      <a:gd name="connsiteY2" fmla="*/ 22546 h 31666"/>
                                      <a:gd name="connsiteX3" fmla="*/ 14436 w 15395"/>
                                      <a:gd name="connsiteY3" fmla="*/ 19396 h 31666"/>
                                      <a:gd name="connsiteX4" fmla="*/ 6089 w 15395"/>
                                      <a:gd name="connsiteY4" fmla="*/ 19396 h 31666"/>
                                      <a:gd name="connsiteX5" fmla="*/ 6089 w 15395"/>
                                      <a:gd name="connsiteY5" fmla="*/ 6008 h 31666"/>
                                      <a:gd name="connsiteX6" fmla="*/ 6914 w 15395"/>
                                      <a:gd name="connsiteY6" fmla="*/ 2133 h 31666"/>
                                      <a:gd name="connsiteX7" fmla="*/ 10277 w 15395"/>
                                      <a:gd name="connsiteY7" fmla="*/ 1273 h 31666"/>
                                      <a:gd name="connsiteX8" fmla="*/ 14436 w 15395"/>
                                      <a:gd name="connsiteY8" fmla="*/ 1273 h 31666"/>
                                      <a:gd name="connsiteX9" fmla="*/ 14436 w 15395"/>
                                      <a:gd name="connsiteY9" fmla="*/ -2116 h 31666"/>
                                      <a:gd name="connsiteX10" fmla="*/ 10277 w 15395"/>
                                      <a:gd name="connsiteY10" fmla="*/ -2116 h 31666"/>
                                      <a:gd name="connsiteX11" fmla="*/ 3798 w 15395"/>
                                      <a:gd name="connsiteY11" fmla="*/ -369 h 31666"/>
                                      <a:gd name="connsiteX12" fmla="*/ 2015 w 15395"/>
                                      <a:gd name="connsiteY12" fmla="*/ 6008 h 31666"/>
                                      <a:gd name="connsiteX13" fmla="*/ 2015 w 15395"/>
                                      <a:gd name="connsiteY13" fmla="*/ 19396 h 31666"/>
                                      <a:gd name="connsiteX14" fmla="*/ -960 w 15395"/>
                                      <a:gd name="connsiteY14" fmla="*/ 19396 h 31666"/>
                                      <a:gd name="connsiteX15" fmla="*/ -960 w 15395"/>
                                      <a:gd name="connsiteY15" fmla="*/ 22546 h 31666"/>
                                      <a:gd name="connsiteX16" fmla="*/ 2015 w 15395"/>
                                      <a:gd name="connsiteY16" fmla="*/ 22546 h 31666"/>
                                      <a:gd name="connsiteX17" fmla="*/ 2015 w 15395"/>
                                      <a:gd name="connsiteY17" fmla="*/ 29550 h 31666"/>
                                      <a:gd name="connsiteX18" fmla="*/ 6089 w 15395"/>
                                      <a:gd name="connsiteY18" fmla="*/ 29550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089" y="29550"/>
                                        </a:moveTo>
                                        <a:lnTo>
                                          <a:pt x="6089" y="22546"/>
                                        </a:lnTo>
                                        <a:lnTo>
                                          <a:pt x="14436" y="22546"/>
                                        </a:lnTo>
                                        <a:lnTo>
                                          <a:pt x="14436" y="19396"/>
                                        </a:lnTo>
                                        <a:lnTo>
                                          <a:pt x="6089" y="19396"/>
                                        </a:lnTo>
                                        <a:lnTo>
                                          <a:pt x="6089" y="6008"/>
                                        </a:lnTo>
                                        <a:cubicBezTo>
                                          <a:pt x="6089" y="3998"/>
                                          <a:pt x="6364" y="2706"/>
                                          <a:pt x="6914" y="2133"/>
                                        </a:cubicBezTo>
                                        <a:cubicBezTo>
                                          <a:pt x="7464" y="1560"/>
                                          <a:pt x="8585" y="1273"/>
                                          <a:pt x="10277" y="1273"/>
                                        </a:cubicBezTo>
                                        <a:lnTo>
                                          <a:pt x="14436" y="1273"/>
                                        </a:lnTo>
                                        <a:lnTo>
                                          <a:pt x="14436" y="-2116"/>
                                        </a:lnTo>
                                        <a:lnTo>
                                          <a:pt x="10277" y="-2116"/>
                                        </a:lnTo>
                                        <a:cubicBezTo>
                                          <a:pt x="7147" y="-2116"/>
                                          <a:pt x="4987" y="-1534"/>
                                          <a:pt x="3798" y="-369"/>
                                        </a:cubicBezTo>
                                        <a:cubicBezTo>
                                          <a:pt x="2609" y="801"/>
                                          <a:pt x="2015" y="2927"/>
                                          <a:pt x="2015" y="6008"/>
                                        </a:cubicBezTo>
                                        <a:lnTo>
                                          <a:pt x="2015" y="19396"/>
                                        </a:lnTo>
                                        <a:lnTo>
                                          <a:pt x="-960" y="19396"/>
                                        </a:lnTo>
                                        <a:lnTo>
                                          <a:pt x="-960" y="22546"/>
                                        </a:lnTo>
                                        <a:lnTo>
                                          <a:pt x="2015" y="22546"/>
                                        </a:lnTo>
                                        <a:lnTo>
                                          <a:pt x="2015" y="29550"/>
                                        </a:lnTo>
                                        <a:lnTo>
                                          <a:pt x="6089" y="2955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7" name="Freeform: Shape 3307"/>
                                <wps:cNvSpPr/>
                                <wps:spPr>
                                  <a:xfrm flipV="1">
                                    <a:off x="2282649" y="6594802"/>
                                    <a:ext cx="22868" cy="25895"/>
                                  </a:xfrm>
                                  <a:custGeom>
                                    <a:avLst/>
                                    <a:gdLst>
                                      <a:gd name="connsiteX0" fmla="*/ 21202 w 22868"/>
                                      <a:gd name="connsiteY0" fmla="*/ 12372 h 25895"/>
                                      <a:gd name="connsiteX1" fmla="*/ 21202 w 22868"/>
                                      <a:gd name="connsiteY1" fmla="*/ 10392 h 25895"/>
                                      <a:gd name="connsiteX2" fmla="*/ 2564 w 22868"/>
                                      <a:gd name="connsiteY2" fmla="*/ 10392 h 25895"/>
                                      <a:gd name="connsiteX3" fmla="*/ 5087 w 22868"/>
                                      <a:gd name="connsiteY3" fmla="*/ 4015 h 25895"/>
                                      <a:gd name="connsiteX4" fmla="*/ 11375 w 22868"/>
                                      <a:gd name="connsiteY4" fmla="*/ 1824 h 25895"/>
                                      <a:gd name="connsiteX5" fmla="*/ 15901 w 22868"/>
                                      <a:gd name="connsiteY5" fmla="*/ 2395 h 25895"/>
                                      <a:gd name="connsiteX6" fmla="*/ 20258 w 22868"/>
                                      <a:gd name="connsiteY6" fmla="*/ 4114 h 25895"/>
                                      <a:gd name="connsiteX7" fmla="*/ 20258 w 22868"/>
                                      <a:gd name="connsiteY7" fmla="*/ 281 h 25895"/>
                                      <a:gd name="connsiteX8" fmla="*/ 15781 w 22868"/>
                                      <a:gd name="connsiteY8" fmla="*/ -1129 h 25895"/>
                                      <a:gd name="connsiteX9" fmla="*/ 11136 w 22868"/>
                                      <a:gd name="connsiteY9" fmla="*/ -1615 h 25895"/>
                                      <a:gd name="connsiteX10" fmla="*/ 1781 w 22868"/>
                                      <a:gd name="connsiteY10" fmla="*/ 1817 h 25895"/>
                                      <a:gd name="connsiteX11" fmla="*/ -1666 w 22868"/>
                                      <a:gd name="connsiteY11" fmla="*/ 11118 h 25895"/>
                                      <a:gd name="connsiteX12" fmla="*/ 1605 w 22868"/>
                                      <a:gd name="connsiteY12" fmla="*/ 20722 h 25895"/>
                                      <a:gd name="connsiteX13" fmla="*/ 10431 w 22868"/>
                                      <a:gd name="connsiteY13" fmla="*/ 24281 h 25895"/>
                                      <a:gd name="connsiteX14" fmla="*/ 18305 w 22868"/>
                                      <a:gd name="connsiteY14" fmla="*/ 21074 h 25895"/>
                                      <a:gd name="connsiteX15" fmla="*/ 21202 w 22868"/>
                                      <a:gd name="connsiteY15" fmla="*/ 12372 h 25895"/>
                                      <a:gd name="connsiteX16" fmla="*/ 17149 w 22868"/>
                                      <a:gd name="connsiteY16" fmla="*/ 13563 h 25895"/>
                                      <a:gd name="connsiteX17" fmla="*/ 15288 w 22868"/>
                                      <a:gd name="connsiteY17" fmla="*/ 18862 h 25895"/>
                                      <a:gd name="connsiteX18" fmla="*/ 10473 w 22868"/>
                                      <a:gd name="connsiteY18" fmla="*/ 20849 h 25895"/>
                                      <a:gd name="connsiteX19" fmla="*/ 5045 w 22868"/>
                                      <a:gd name="connsiteY19" fmla="*/ 18932 h 25895"/>
                                      <a:gd name="connsiteX20" fmla="*/ 2698 w 22868"/>
                                      <a:gd name="connsiteY20" fmla="*/ 13535 h 25895"/>
                                      <a:gd name="connsiteX21" fmla="*/ 17149 w 22868"/>
                                      <a:gd name="connsiteY21" fmla="*/ 13563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868" h="25895">
                                        <a:moveTo>
                                          <a:pt x="21202" y="12372"/>
                                        </a:moveTo>
                                        <a:lnTo>
                                          <a:pt x="21202" y="10392"/>
                                        </a:lnTo>
                                        <a:lnTo>
                                          <a:pt x="2564" y="10392"/>
                                        </a:lnTo>
                                        <a:cubicBezTo>
                                          <a:pt x="2742" y="7602"/>
                                          <a:pt x="3584" y="5476"/>
                                          <a:pt x="5087" y="4015"/>
                                        </a:cubicBezTo>
                                        <a:cubicBezTo>
                                          <a:pt x="6591" y="2554"/>
                                          <a:pt x="8687" y="1824"/>
                                          <a:pt x="11375" y="1824"/>
                                        </a:cubicBezTo>
                                        <a:cubicBezTo>
                                          <a:pt x="12931" y="1824"/>
                                          <a:pt x="14440" y="2014"/>
                                          <a:pt x="15901" y="2395"/>
                                        </a:cubicBezTo>
                                        <a:cubicBezTo>
                                          <a:pt x="17363" y="2775"/>
                                          <a:pt x="18815" y="3348"/>
                                          <a:pt x="20258" y="4114"/>
                                        </a:cubicBezTo>
                                        <a:lnTo>
                                          <a:pt x="20258" y="281"/>
                                        </a:lnTo>
                                        <a:cubicBezTo>
                                          <a:pt x="18801" y="-335"/>
                                          <a:pt x="17309" y="-804"/>
                                          <a:pt x="15781" y="-1129"/>
                                        </a:cubicBezTo>
                                        <a:cubicBezTo>
                                          <a:pt x="14254" y="-1453"/>
                                          <a:pt x="12705" y="-1615"/>
                                          <a:pt x="11136" y="-1615"/>
                                        </a:cubicBezTo>
                                        <a:cubicBezTo>
                                          <a:pt x="7198" y="-1615"/>
                                          <a:pt x="4079" y="-471"/>
                                          <a:pt x="1781" y="1817"/>
                                        </a:cubicBezTo>
                                        <a:cubicBezTo>
                                          <a:pt x="-517" y="4109"/>
                                          <a:pt x="-1666" y="7210"/>
                                          <a:pt x="-1666" y="11118"/>
                                        </a:cubicBezTo>
                                        <a:cubicBezTo>
                                          <a:pt x="-1666" y="15153"/>
                                          <a:pt x="-576" y="18355"/>
                                          <a:pt x="1605" y="20722"/>
                                        </a:cubicBezTo>
                                        <a:cubicBezTo>
                                          <a:pt x="3786" y="23094"/>
                                          <a:pt x="6728" y="24281"/>
                                          <a:pt x="10431" y="24281"/>
                                        </a:cubicBezTo>
                                        <a:cubicBezTo>
                                          <a:pt x="13749" y="24281"/>
                                          <a:pt x="16373" y="23212"/>
                                          <a:pt x="18305" y="21074"/>
                                        </a:cubicBezTo>
                                        <a:cubicBezTo>
                                          <a:pt x="20236" y="18942"/>
                                          <a:pt x="21202" y="16041"/>
                                          <a:pt x="21202" y="12372"/>
                                        </a:cubicBezTo>
                                        <a:close/>
                                        <a:moveTo>
                                          <a:pt x="17149" y="13563"/>
                                        </a:moveTo>
                                        <a:cubicBezTo>
                                          <a:pt x="17121" y="15776"/>
                                          <a:pt x="16500" y="17542"/>
                                          <a:pt x="15288" y="18862"/>
                                        </a:cubicBezTo>
                                        <a:cubicBezTo>
                                          <a:pt x="14075" y="20187"/>
                                          <a:pt x="12470" y="20849"/>
                                          <a:pt x="10473" y="20849"/>
                                        </a:cubicBezTo>
                                        <a:cubicBezTo>
                                          <a:pt x="8213" y="20849"/>
                                          <a:pt x="6403" y="20210"/>
                                          <a:pt x="5045" y="18932"/>
                                        </a:cubicBezTo>
                                        <a:cubicBezTo>
                                          <a:pt x="3687" y="17655"/>
                                          <a:pt x="2904" y="15855"/>
                                          <a:pt x="2698" y="13535"/>
                                        </a:cubicBezTo>
                                        <a:lnTo>
                                          <a:pt x="17149" y="1356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8" name="Freeform: Shape 3308"/>
                                <wps:cNvSpPr/>
                                <wps:spPr>
                                  <a:xfrm flipV="1">
                                    <a:off x="2312013" y="6594802"/>
                                    <a:ext cx="14451" cy="25254"/>
                                  </a:xfrm>
                                  <a:custGeom>
                                    <a:avLst/>
                                    <a:gdLst>
                                      <a:gd name="connsiteX0" fmla="*/ 13160 w 14451"/>
                                      <a:gd name="connsiteY0" fmla="*/ 19218 h 25254"/>
                                      <a:gd name="connsiteX1" fmla="*/ 11672 w 14451"/>
                                      <a:gd name="connsiteY1" fmla="*/ 19796 h 25254"/>
                                      <a:gd name="connsiteX2" fmla="*/ 9903 w 14451"/>
                                      <a:gd name="connsiteY2" fmla="*/ 19986 h 25254"/>
                                      <a:gd name="connsiteX3" fmla="*/ 4623 w 14451"/>
                                      <a:gd name="connsiteY3" fmla="*/ 17752 h 25254"/>
                                      <a:gd name="connsiteX4" fmla="*/ 2783 w 14451"/>
                                      <a:gd name="connsiteY4" fmla="*/ 11333 h 25254"/>
                                      <a:gd name="connsiteX5" fmla="*/ 2783 w 14451"/>
                                      <a:gd name="connsiteY5" fmla="*/ -1660 h 25254"/>
                                      <a:gd name="connsiteX6" fmla="*/ -1291 w 14451"/>
                                      <a:gd name="connsiteY6" fmla="*/ -1660 h 25254"/>
                                      <a:gd name="connsiteX7" fmla="*/ -1291 w 14451"/>
                                      <a:gd name="connsiteY7" fmla="*/ 23002 h 25254"/>
                                      <a:gd name="connsiteX8" fmla="*/ 2783 w 14451"/>
                                      <a:gd name="connsiteY8" fmla="*/ 23002 h 25254"/>
                                      <a:gd name="connsiteX9" fmla="*/ 2783 w 14451"/>
                                      <a:gd name="connsiteY9" fmla="*/ 19169 h 25254"/>
                                      <a:gd name="connsiteX10" fmla="*/ 6111 w 14451"/>
                                      <a:gd name="connsiteY10" fmla="*/ 22502 h 25254"/>
                                      <a:gd name="connsiteX11" fmla="*/ 11094 w 14451"/>
                                      <a:gd name="connsiteY11" fmla="*/ 23594 h 25254"/>
                                      <a:gd name="connsiteX12" fmla="*/ 12018 w 14451"/>
                                      <a:gd name="connsiteY12" fmla="*/ 23537 h 25254"/>
                                      <a:gd name="connsiteX13" fmla="*/ 13139 w 14451"/>
                                      <a:gd name="connsiteY13" fmla="*/ 23375 h 25254"/>
                                      <a:gd name="connsiteX14" fmla="*/ 13160 w 14451"/>
                                      <a:gd name="connsiteY14" fmla="*/ 19218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3160" y="19218"/>
                                        </a:moveTo>
                                        <a:cubicBezTo>
                                          <a:pt x="12704" y="19481"/>
                                          <a:pt x="12208" y="19674"/>
                                          <a:pt x="11672" y="19796"/>
                                        </a:cubicBezTo>
                                        <a:cubicBezTo>
                                          <a:pt x="11137" y="19923"/>
                                          <a:pt x="10547" y="19986"/>
                                          <a:pt x="9903" y="19986"/>
                                        </a:cubicBezTo>
                                        <a:cubicBezTo>
                                          <a:pt x="7610" y="19986"/>
                                          <a:pt x="5850" y="19241"/>
                                          <a:pt x="4623" y="17752"/>
                                        </a:cubicBezTo>
                                        <a:cubicBezTo>
                                          <a:pt x="3397" y="16263"/>
                                          <a:pt x="2783" y="14123"/>
                                          <a:pt x="2783" y="11333"/>
                                        </a:cubicBezTo>
                                        <a:lnTo>
                                          <a:pt x="2783" y="-1660"/>
                                        </a:lnTo>
                                        <a:lnTo>
                                          <a:pt x="-1291" y="-1660"/>
                                        </a:lnTo>
                                        <a:lnTo>
                                          <a:pt x="-1291" y="23002"/>
                                        </a:lnTo>
                                        <a:lnTo>
                                          <a:pt x="2783" y="23002"/>
                                        </a:lnTo>
                                        <a:lnTo>
                                          <a:pt x="2783" y="19169"/>
                                        </a:lnTo>
                                        <a:cubicBezTo>
                                          <a:pt x="3639" y="20667"/>
                                          <a:pt x="4748" y="21778"/>
                                          <a:pt x="6111" y="22502"/>
                                        </a:cubicBezTo>
                                        <a:cubicBezTo>
                                          <a:pt x="7478" y="23230"/>
                                          <a:pt x="9139" y="23594"/>
                                          <a:pt x="11094" y="23594"/>
                                        </a:cubicBezTo>
                                        <a:cubicBezTo>
                                          <a:pt x="11372" y="23594"/>
                                          <a:pt x="11680" y="23575"/>
                                          <a:pt x="12018" y="23537"/>
                                        </a:cubicBezTo>
                                        <a:cubicBezTo>
                                          <a:pt x="12356" y="23505"/>
                                          <a:pt x="12730" y="23451"/>
                                          <a:pt x="13139" y="23375"/>
                                        </a:cubicBezTo>
                                        <a:lnTo>
                                          <a:pt x="13160" y="192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9" name="Freeform: Shape 3309"/>
                                <wps:cNvSpPr/>
                                <wps:spPr>
                                  <a:xfrm flipV="1">
                                    <a:off x="2329173" y="6594802"/>
                                    <a:ext cx="20844" cy="25895"/>
                                  </a:xfrm>
                                  <a:custGeom>
                                    <a:avLst/>
                                    <a:gdLst>
                                      <a:gd name="connsiteX0" fmla="*/ 11216 w 20844"/>
                                      <a:gd name="connsiteY0" fmla="*/ 11421 h 25895"/>
                                      <a:gd name="connsiteX1" fmla="*/ 4406 w 20844"/>
                                      <a:gd name="connsiteY1" fmla="*/ 10301 h 25895"/>
                                      <a:gd name="connsiteX2" fmla="*/ 2510 w 20844"/>
                                      <a:gd name="connsiteY2" fmla="*/ 6467 h 25895"/>
                                      <a:gd name="connsiteX3" fmla="*/ 3934 w 20844"/>
                                      <a:gd name="connsiteY3" fmla="*/ 3043 h 25895"/>
                                      <a:gd name="connsiteX4" fmla="*/ 7797 w 20844"/>
                                      <a:gd name="connsiteY4" fmla="*/ 1782 h 25895"/>
                                      <a:gd name="connsiteX5" fmla="*/ 13211 w 20844"/>
                                      <a:gd name="connsiteY5" fmla="*/ 4170 h 25895"/>
                                      <a:gd name="connsiteX6" fmla="*/ 15248 w 20844"/>
                                      <a:gd name="connsiteY6" fmla="*/ 10519 h 25895"/>
                                      <a:gd name="connsiteX7" fmla="*/ 15248 w 20844"/>
                                      <a:gd name="connsiteY7" fmla="*/ 11421 h 25895"/>
                                      <a:gd name="connsiteX8" fmla="*/ 11216 w 20844"/>
                                      <a:gd name="connsiteY8" fmla="*/ 11421 h 25895"/>
                                      <a:gd name="connsiteX9" fmla="*/ 19302 w 20844"/>
                                      <a:gd name="connsiteY9" fmla="*/ 13098 h 25895"/>
                                      <a:gd name="connsiteX10" fmla="*/ 19302 w 20844"/>
                                      <a:gd name="connsiteY10" fmla="*/ -974 h 25895"/>
                                      <a:gd name="connsiteX11" fmla="*/ 15248 w 20844"/>
                                      <a:gd name="connsiteY11" fmla="*/ -974 h 25895"/>
                                      <a:gd name="connsiteX12" fmla="*/ 15248 w 20844"/>
                                      <a:gd name="connsiteY12" fmla="*/ 2768 h 25895"/>
                                      <a:gd name="connsiteX13" fmla="*/ 11787 w 20844"/>
                                      <a:gd name="connsiteY13" fmla="*/ -544 h 25895"/>
                                      <a:gd name="connsiteX14" fmla="*/ 6719 w 20844"/>
                                      <a:gd name="connsiteY14" fmla="*/ -1615 h 25895"/>
                                      <a:gd name="connsiteX15" fmla="*/ 691 w 20844"/>
                                      <a:gd name="connsiteY15" fmla="*/ 513 h 25895"/>
                                      <a:gd name="connsiteX16" fmla="*/ -1543 w 20844"/>
                                      <a:gd name="connsiteY16" fmla="*/ 6207 h 25895"/>
                                      <a:gd name="connsiteX17" fmla="*/ 1241 w 20844"/>
                                      <a:gd name="connsiteY17" fmla="*/ 12478 h 25895"/>
                                      <a:gd name="connsiteX18" fmla="*/ 9559 w 20844"/>
                                      <a:gd name="connsiteY18" fmla="*/ 14592 h 25895"/>
                                      <a:gd name="connsiteX19" fmla="*/ 15248 w 20844"/>
                                      <a:gd name="connsiteY19" fmla="*/ 14592 h 25895"/>
                                      <a:gd name="connsiteX20" fmla="*/ 15248 w 20844"/>
                                      <a:gd name="connsiteY20" fmla="*/ 14993 h 25895"/>
                                      <a:gd name="connsiteX21" fmla="*/ 13408 w 20844"/>
                                      <a:gd name="connsiteY21" fmla="*/ 19320 h 25895"/>
                                      <a:gd name="connsiteX22" fmla="*/ 8241 w 20844"/>
                                      <a:gd name="connsiteY22" fmla="*/ 20849 h 25895"/>
                                      <a:gd name="connsiteX23" fmla="*/ 4117 w 20844"/>
                                      <a:gd name="connsiteY23" fmla="*/ 20342 h 25895"/>
                                      <a:gd name="connsiteX24" fmla="*/ 268 w 20844"/>
                                      <a:gd name="connsiteY24" fmla="*/ 18820 h 25895"/>
                                      <a:gd name="connsiteX25" fmla="*/ 268 w 20844"/>
                                      <a:gd name="connsiteY25" fmla="*/ 22568 h 25895"/>
                                      <a:gd name="connsiteX26" fmla="*/ 4583 w 20844"/>
                                      <a:gd name="connsiteY26" fmla="*/ 23851 h 25895"/>
                                      <a:gd name="connsiteX27" fmla="*/ 8657 w 20844"/>
                                      <a:gd name="connsiteY27" fmla="*/ 24281 h 25895"/>
                                      <a:gd name="connsiteX28" fmla="*/ 16658 w 20844"/>
                                      <a:gd name="connsiteY28" fmla="*/ 21504 h 25895"/>
                                      <a:gd name="connsiteX29" fmla="*/ 19302 w 20844"/>
                                      <a:gd name="connsiteY29" fmla="*/ 13098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1216" y="11421"/>
                                        </a:moveTo>
                                        <a:cubicBezTo>
                                          <a:pt x="7940" y="11421"/>
                                          <a:pt x="5671" y="11048"/>
                                          <a:pt x="4406" y="10301"/>
                                        </a:cubicBezTo>
                                        <a:cubicBezTo>
                                          <a:pt x="3142" y="9554"/>
                                          <a:pt x="2510" y="8276"/>
                                          <a:pt x="2510" y="6467"/>
                                        </a:cubicBezTo>
                                        <a:cubicBezTo>
                                          <a:pt x="2510" y="5030"/>
                                          <a:pt x="2985" y="3888"/>
                                          <a:pt x="3934" y="3043"/>
                                        </a:cubicBezTo>
                                        <a:cubicBezTo>
                                          <a:pt x="4883" y="2202"/>
                                          <a:pt x="6171" y="1782"/>
                                          <a:pt x="7797" y="1782"/>
                                        </a:cubicBezTo>
                                        <a:cubicBezTo>
                                          <a:pt x="10048" y="1782"/>
                                          <a:pt x="11853" y="2578"/>
                                          <a:pt x="13211" y="4170"/>
                                        </a:cubicBezTo>
                                        <a:cubicBezTo>
                                          <a:pt x="14569" y="5763"/>
                                          <a:pt x="15248" y="7879"/>
                                          <a:pt x="15248" y="10519"/>
                                        </a:cubicBezTo>
                                        <a:lnTo>
                                          <a:pt x="15248" y="11421"/>
                                        </a:lnTo>
                                        <a:lnTo>
                                          <a:pt x="11216" y="11421"/>
                                        </a:lnTo>
                                        <a:close/>
                                        <a:moveTo>
                                          <a:pt x="19302" y="13098"/>
                                        </a:moveTo>
                                        <a:lnTo>
                                          <a:pt x="19302" y="-974"/>
                                        </a:lnTo>
                                        <a:lnTo>
                                          <a:pt x="15248" y="-974"/>
                                        </a:lnTo>
                                        <a:lnTo>
                                          <a:pt x="15248" y="2768"/>
                                        </a:lnTo>
                                        <a:cubicBezTo>
                                          <a:pt x="14322" y="1274"/>
                                          <a:pt x="13169" y="170"/>
                                          <a:pt x="11787" y="-544"/>
                                        </a:cubicBezTo>
                                        <a:cubicBezTo>
                                          <a:pt x="10405" y="-1258"/>
                                          <a:pt x="8716" y="-1615"/>
                                          <a:pt x="6719" y="-1615"/>
                                        </a:cubicBezTo>
                                        <a:cubicBezTo>
                                          <a:pt x="4195" y="-1615"/>
                                          <a:pt x="2186" y="-905"/>
                                          <a:pt x="691" y="513"/>
                                        </a:cubicBezTo>
                                        <a:cubicBezTo>
                                          <a:pt x="-798" y="1932"/>
                                          <a:pt x="-1543" y="3830"/>
                                          <a:pt x="-1543" y="6207"/>
                                        </a:cubicBezTo>
                                        <a:cubicBezTo>
                                          <a:pt x="-1543" y="8978"/>
                                          <a:pt x="-615" y="11069"/>
                                          <a:pt x="1241" y="12478"/>
                                        </a:cubicBezTo>
                                        <a:cubicBezTo>
                                          <a:pt x="3102" y="13887"/>
                                          <a:pt x="5875" y="14592"/>
                                          <a:pt x="9559" y="14592"/>
                                        </a:cubicBezTo>
                                        <a:lnTo>
                                          <a:pt x="15248" y="14592"/>
                                        </a:lnTo>
                                        <a:lnTo>
                                          <a:pt x="15248" y="14993"/>
                                        </a:lnTo>
                                        <a:cubicBezTo>
                                          <a:pt x="15248" y="16858"/>
                                          <a:pt x="14635" y="18301"/>
                                          <a:pt x="13408" y="19320"/>
                                        </a:cubicBezTo>
                                        <a:cubicBezTo>
                                          <a:pt x="12182" y="20339"/>
                                          <a:pt x="10459" y="20849"/>
                                          <a:pt x="8241" y="20849"/>
                                        </a:cubicBezTo>
                                        <a:cubicBezTo>
                                          <a:pt x="6831" y="20849"/>
                                          <a:pt x="5457" y="20680"/>
                                          <a:pt x="4117" y="20342"/>
                                        </a:cubicBezTo>
                                        <a:cubicBezTo>
                                          <a:pt x="2783" y="20003"/>
                                          <a:pt x="1500" y="19496"/>
                                          <a:pt x="268" y="18820"/>
                                        </a:cubicBezTo>
                                        <a:lnTo>
                                          <a:pt x="268" y="22568"/>
                                        </a:lnTo>
                                        <a:cubicBezTo>
                                          <a:pt x="1749" y="23141"/>
                                          <a:pt x="3187" y="23569"/>
                                          <a:pt x="4583" y="23851"/>
                                        </a:cubicBezTo>
                                        <a:cubicBezTo>
                                          <a:pt x="5978" y="24137"/>
                                          <a:pt x="7337" y="24281"/>
                                          <a:pt x="8657" y="24281"/>
                                        </a:cubicBezTo>
                                        <a:cubicBezTo>
                                          <a:pt x="12229" y="24281"/>
                                          <a:pt x="14896" y="23355"/>
                                          <a:pt x="16658" y="21504"/>
                                        </a:cubicBezTo>
                                        <a:cubicBezTo>
                                          <a:pt x="18421" y="19658"/>
                                          <a:pt x="19302" y="16856"/>
                                          <a:pt x="19302" y="1309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10" name="Freeform: Shape 3310"/>
                                <wps:cNvSpPr/>
                                <wps:spPr>
                                  <a:xfrm flipV="1">
                                    <a:off x="2355325" y="6588390"/>
                                    <a:ext cx="15395" cy="31666"/>
                                  </a:xfrm>
                                  <a:custGeom>
                                    <a:avLst/>
                                    <a:gdLst>
                                      <a:gd name="connsiteX0" fmla="*/ 6110 w 15395"/>
                                      <a:gd name="connsiteY0" fmla="*/ 29550 h 31666"/>
                                      <a:gd name="connsiteX1" fmla="*/ 6110 w 15395"/>
                                      <a:gd name="connsiteY1" fmla="*/ 22546 h 31666"/>
                                      <a:gd name="connsiteX2" fmla="*/ 14456 w 15395"/>
                                      <a:gd name="connsiteY2" fmla="*/ 22546 h 31666"/>
                                      <a:gd name="connsiteX3" fmla="*/ 14456 w 15395"/>
                                      <a:gd name="connsiteY3" fmla="*/ 19396 h 31666"/>
                                      <a:gd name="connsiteX4" fmla="*/ 6110 w 15395"/>
                                      <a:gd name="connsiteY4" fmla="*/ 19396 h 31666"/>
                                      <a:gd name="connsiteX5" fmla="*/ 6110 w 15395"/>
                                      <a:gd name="connsiteY5" fmla="*/ 6008 h 31666"/>
                                      <a:gd name="connsiteX6" fmla="*/ 6935 w 15395"/>
                                      <a:gd name="connsiteY6" fmla="*/ 2133 h 31666"/>
                                      <a:gd name="connsiteX7" fmla="*/ 10297 w 15395"/>
                                      <a:gd name="connsiteY7" fmla="*/ 1273 h 31666"/>
                                      <a:gd name="connsiteX8" fmla="*/ 14456 w 15395"/>
                                      <a:gd name="connsiteY8" fmla="*/ 1273 h 31666"/>
                                      <a:gd name="connsiteX9" fmla="*/ 14456 w 15395"/>
                                      <a:gd name="connsiteY9" fmla="*/ -2116 h 31666"/>
                                      <a:gd name="connsiteX10" fmla="*/ 10297 w 15395"/>
                                      <a:gd name="connsiteY10" fmla="*/ -2116 h 31666"/>
                                      <a:gd name="connsiteX11" fmla="*/ 3819 w 15395"/>
                                      <a:gd name="connsiteY11" fmla="*/ -369 h 31666"/>
                                      <a:gd name="connsiteX12" fmla="*/ 2035 w 15395"/>
                                      <a:gd name="connsiteY12" fmla="*/ 6008 h 31666"/>
                                      <a:gd name="connsiteX13" fmla="*/ 2035 w 15395"/>
                                      <a:gd name="connsiteY13" fmla="*/ 19396 h 31666"/>
                                      <a:gd name="connsiteX14" fmla="*/ -940 w 15395"/>
                                      <a:gd name="connsiteY14" fmla="*/ 19396 h 31666"/>
                                      <a:gd name="connsiteX15" fmla="*/ -940 w 15395"/>
                                      <a:gd name="connsiteY15" fmla="*/ 22546 h 31666"/>
                                      <a:gd name="connsiteX16" fmla="*/ 2035 w 15395"/>
                                      <a:gd name="connsiteY16" fmla="*/ 22546 h 31666"/>
                                      <a:gd name="connsiteX17" fmla="*/ 2035 w 15395"/>
                                      <a:gd name="connsiteY17" fmla="*/ 29550 h 31666"/>
                                      <a:gd name="connsiteX18" fmla="*/ 6110 w 15395"/>
                                      <a:gd name="connsiteY18" fmla="*/ 29550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110" y="29550"/>
                                        </a:moveTo>
                                        <a:lnTo>
                                          <a:pt x="6110" y="22546"/>
                                        </a:lnTo>
                                        <a:lnTo>
                                          <a:pt x="14456" y="22546"/>
                                        </a:lnTo>
                                        <a:lnTo>
                                          <a:pt x="14456" y="19396"/>
                                        </a:lnTo>
                                        <a:lnTo>
                                          <a:pt x="6110" y="19396"/>
                                        </a:lnTo>
                                        <a:lnTo>
                                          <a:pt x="6110" y="6008"/>
                                        </a:lnTo>
                                        <a:cubicBezTo>
                                          <a:pt x="6110" y="3998"/>
                                          <a:pt x="6385" y="2706"/>
                                          <a:pt x="6935" y="2133"/>
                                        </a:cubicBezTo>
                                        <a:cubicBezTo>
                                          <a:pt x="7484" y="1560"/>
                                          <a:pt x="8605" y="1273"/>
                                          <a:pt x="10297" y="1273"/>
                                        </a:cubicBezTo>
                                        <a:lnTo>
                                          <a:pt x="14456" y="1273"/>
                                        </a:lnTo>
                                        <a:lnTo>
                                          <a:pt x="14456" y="-2116"/>
                                        </a:lnTo>
                                        <a:lnTo>
                                          <a:pt x="10297" y="-2116"/>
                                        </a:lnTo>
                                        <a:cubicBezTo>
                                          <a:pt x="7167" y="-2116"/>
                                          <a:pt x="5008" y="-1534"/>
                                          <a:pt x="3819" y="-369"/>
                                        </a:cubicBezTo>
                                        <a:cubicBezTo>
                                          <a:pt x="2630" y="801"/>
                                          <a:pt x="2035" y="2927"/>
                                          <a:pt x="2035" y="6008"/>
                                        </a:cubicBezTo>
                                        <a:lnTo>
                                          <a:pt x="2035" y="19396"/>
                                        </a:lnTo>
                                        <a:lnTo>
                                          <a:pt x="-940" y="19396"/>
                                        </a:lnTo>
                                        <a:lnTo>
                                          <a:pt x="-940" y="22546"/>
                                        </a:lnTo>
                                        <a:lnTo>
                                          <a:pt x="2035" y="22546"/>
                                        </a:lnTo>
                                        <a:lnTo>
                                          <a:pt x="2035" y="29550"/>
                                        </a:lnTo>
                                        <a:lnTo>
                                          <a:pt x="6110" y="2955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11" name="Freeform: Shape 3311"/>
                                <wps:cNvSpPr/>
                                <wps:spPr>
                                  <a:xfrm flipV="1">
                                    <a:off x="2376053" y="6585790"/>
                                    <a:ext cx="4053" cy="34266"/>
                                  </a:xfrm>
                                  <a:custGeom>
                                    <a:avLst/>
                                    <a:gdLst>
                                      <a:gd name="connsiteX0" fmla="*/ -563 w 4053"/>
                                      <a:gd name="connsiteY0" fmla="*/ 22361 h 34266"/>
                                      <a:gd name="connsiteX1" fmla="*/ 3491 w 4053"/>
                                      <a:gd name="connsiteY1" fmla="*/ 22361 h 34266"/>
                                      <a:gd name="connsiteX2" fmla="*/ 3491 w 4053"/>
                                      <a:gd name="connsiteY2" fmla="*/ -2301 h 34266"/>
                                      <a:gd name="connsiteX3" fmla="*/ -563 w 4053"/>
                                      <a:gd name="connsiteY3" fmla="*/ -2301 h 34266"/>
                                      <a:gd name="connsiteX4" fmla="*/ -563 w 4053"/>
                                      <a:gd name="connsiteY4" fmla="*/ 22361 h 34266"/>
                                      <a:gd name="connsiteX5" fmla="*/ -563 w 4053"/>
                                      <a:gd name="connsiteY5" fmla="*/ 31966 h 34266"/>
                                      <a:gd name="connsiteX6" fmla="*/ 3491 w 4053"/>
                                      <a:gd name="connsiteY6" fmla="*/ 31966 h 34266"/>
                                      <a:gd name="connsiteX7" fmla="*/ 3491 w 4053"/>
                                      <a:gd name="connsiteY7" fmla="*/ 26829 h 34266"/>
                                      <a:gd name="connsiteX8" fmla="*/ -563 w 4053"/>
                                      <a:gd name="connsiteY8" fmla="*/ 26829 h 34266"/>
                                      <a:gd name="connsiteX9" fmla="*/ -563 w 4053"/>
                                      <a:gd name="connsiteY9" fmla="*/ 31966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563" y="22361"/>
                                        </a:moveTo>
                                        <a:lnTo>
                                          <a:pt x="3491" y="22361"/>
                                        </a:lnTo>
                                        <a:lnTo>
                                          <a:pt x="3491" y="-2301"/>
                                        </a:lnTo>
                                        <a:lnTo>
                                          <a:pt x="-563" y="-2301"/>
                                        </a:lnTo>
                                        <a:lnTo>
                                          <a:pt x="-563" y="22361"/>
                                        </a:lnTo>
                                        <a:close/>
                                        <a:moveTo>
                                          <a:pt x="-563" y="31966"/>
                                        </a:moveTo>
                                        <a:lnTo>
                                          <a:pt x="3491" y="31966"/>
                                        </a:lnTo>
                                        <a:lnTo>
                                          <a:pt x="3491" y="26829"/>
                                        </a:lnTo>
                                        <a:lnTo>
                                          <a:pt x="-563" y="26829"/>
                                        </a:lnTo>
                                        <a:lnTo>
                                          <a:pt x="-563" y="3196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12" name="Freeform: Shape 3312"/>
                                <wps:cNvSpPr/>
                                <wps:spPr>
                                  <a:xfrm flipV="1">
                                    <a:off x="2386825" y="6594802"/>
                                    <a:ext cx="22649" cy="25895"/>
                                  </a:xfrm>
                                  <a:custGeom>
                                    <a:avLst/>
                                    <a:gdLst>
                                      <a:gd name="connsiteX0" fmla="*/ 9694 w 22649"/>
                                      <a:gd name="connsiteY0" fmla="*/ 20849 h 25895"/>
                                      <a:gd name="connsiteX1" fmla="*/ 4541 w 22649"/>
                                      <a:gd name="connsiteY1" fmla="*/ 18305 h 25895"/>
                                      <a:gd name="connsiteX2" fmla="*/ 2645 w 22649"/>
                                      <a:gd name="connsiteY2" fmla="*/ 11336 h 25895"/>
                                      <a:gd name="connsiteX3" fmla="*/ 4527 w 22649"/>
                                      <a:gd name="connsiteY3" fmla="*/ 4368 h 25895"/>
                                      <a:gd name="connsiteX4" fmla="*/ 9694 w 22649"/>
                                      <a:gd name="connsiteY4" fmla="*/ 1824 h 25895"/>
                                      <a:gd name="connsiteX5" fmla="*/ 14826 w 22649"/>
                                      <a:gd name="connsiteY5" fmla="*/ 4375 h 25895"/>
                                      <a:gd name="connsiteX6" fmla="*/ 16722 w 22649"/>
                                      <a:gd name="connsiteY6" fmla="*/ 11336 h 25895"/>
                                      <a:gd name="connsiteX7" fmla="*/ 14826 w 22649"/>
                                      <a:gd name="connsiteY7" fmla="*/ 18284 h 25895"/>
                                      <a:gd name="connsiteX8" fmla="*/ 9694 w 22649"/>
                                      <a:gd name="connsiteY8" fmla="*/ 20849 h 25895"/>
                                      <a:gd name="connsiteX9" fmla="*/ 9694 w 22649"/>
                                      <a:gd name="connsiteY9" fmla="*/ 24281 h 25895"/>
                                      <a:gd name="connsiteX10" fmla="*/ 17998 w 22649"/>
                                      <a:gd name="connsiteY10" fmla="*/ 20842 h 25895"/>
                                      <a:gd name="connsiteX11" fmla="*/ 21022 w 22649"/>
                                      <a:gd name="connsiteY11" fmla="*/ 11336 h 25895"/>
                                      <a:gd name="connsiteX12" fmla="*/ 17998 w 22649"/>
                                      <a:gd name="connsiteY12" fmla="*/ 1831 h 25895"/>
                                      <a:gd name="connsiteX13" fmla="*/ 9694 w 22649"/>
                                      <a:gd name="connsiteY13" fmla="*/ -1615 h 25895"/>
                                      <a:gd name="connsiteX14" fmla="*/ 1376 w 22649"/>
                                      <a:gd name="connsiteY14" fmla="*/ 1831 h 25895"/>
                                      <a:gd name="connsiteX15" fmla="*/ -1627 w 22649"/>
                                      <a:gd name="connsiteY15" fmla="*/ 11336 h 25895"/>
                                      <a:gd name="connsiteX16" fmla="*/ 1376 w 22649"/>
                                      <a:gd name="connsiteY16" fmla="*/ 20842 h 25895"/>
                                      <a:gd name="connsiteX17" fmla="*/ 9694 w 22649"/>
                                      <a:gd name="connsiteY17" fmla="*/ 2428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9694" y="20849"/>
                                        </a:moveTo>
                                        <a:cubicBezTo>
                                          <a:pt x="7523" y="20849"/>
                                          <a:pt x="5805" y="20001"/>
                                          <a:pt x="4541" y="18305"/>
                                        </a:cubicBezTo>
                                        <a:cubicBezTo>
                                          <a:pt x="3277" y="16609"/>
                                          <a:pt x="2645" y="14286"/>
                                          <a:pt x="2645" y="11336"/>
                                        </a:cubicBezTo>
                                        <a:cubicBezTo>
                                          <a:pt x="2645" y="8386"/>
                                          <a:pt x="3272" y="6063"/>
                                          <a:pt x="4527" y="4368"/>
                                        </a:cubicBezTo>
                                        <a:cubicBezTo>
                                          <a:pt x="5786" y="2672"/>
                                          <a:pt x="7509" y="1824"/>
                                          <a:pt x="9694" y="1824"/>
                                        </a:cubicBezTo>
                                        <a:cubicBezTo>
                                          <a:pt x="11856" y="1824"/>
                                          <a:pt x="13566" y="2674"/>
                                          <a:pt x="14826" y="4375"/>
                                        </a:cubicBezTo>
                                        <a:cubicBezTo>
                                          <a:pt x="16090" y="6080"/>
                                          <a:pt x="16722" y="8400"/>
                                          <a:pt x="16722" y="11336"/>
                                        </a:cubicBezTo>
                                        <a:cubicBezTo>
                                          <a:pt x="16722" y="14258"/>
                                          <a:pt x="16090" y="16574"/>
                                          <a:pt x="14826" y="18284"/>
                                        </a:cubicBezTo>
                                        <a:cubicBezTo>
                                          <a:pt x="13566" y="19994"/>
                                          <a:pt x="11856" y="20849"/>
                                          <a:pt x="9694" y="20849"/>
                                        </a:cubicBezTo>
                                        <a:close/>
                                        <a:moveTo>
                                          <a:pt x="9694" y="24281"/>
                                        </a:moveTo>
                                        <a:cubicBezTo>
                                          <a:pt x="13219" y="24281"/>
                                          <a:pt x="15987" y="23134"/>
                                          <a:pt x="17998" y="20842"/>
                                        </a:cubicBezTo>
                                        <a:cubicBezTo>
                                          <a:pt x="20014" y="18554"/>
                                          <a:pt x="21022" y="15386"/>
                                          <a:pt x="21022" y="11336"/>
                                        </a:cubicBezTo>
                                        <a:cubicBezTo>
                                          <a:pt x="21022" y="7301"/>
                                          <a:pt x="20014" y="4133"/>
                                          <a:pt x="17998" y="1831"/>
                                        </a:cubicBezTo>
                                        <a:cubicBezTo>
                                          <a:pt x="15987" y="-466"/>
                                          <a:pt x="13219" y="-1615"/>
                                          <a:pt x="9694" y="-1615"/>
                                        </a:cubicBezTo>
                                        <a:cubicBezTo>
                                          <a:pt x="6155" y="-1615"/>
                                          <a:pt x="3382" y="-466"/>
                                          <a:pt x="1376" y="1831"/>
                                        </a:cubicBezTo>
                                        <a:cubicBezTo>
                                          <a:pt x="-626" y="4133"/>
                                          <a:pt x="-1627" y="7301"/>
                                          <a:pt x="-1627" y="11336"/>
                                        </a:cubicBezTo>
                                        <a:cubicBezTo>
                                          <a:pt x="-1627" y="15386"/>
                                          <a:pt x="-626" y="18554"/>
                                          <a:pt x="1376" y="20842"/>
                                        </a:cubicBezTo>
                                        <a:cubicBezTo>
                                          <a:pt x="3382" y="23134"/>
                                          <a:pt x="6155" y="24281"/>
                                          <a:pt x="9694" y="2428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13" name="Freeform: Shape 3313"/>
                                <wps:cNvSpPr/>
                                <wps:spPr>
                                  <a:xfrm flipV="1">
                                    <a:off x="2416035" y="6594802"/>
                                    <a:ext cx="20668" cy="25254"/>
                                  </a:xfrm>
                                  <a:custGeom>
                                    <a:avLst/>
                                    <a:gdLst>
                                      <a:gd name="connsiteX0" fmla="*/ 18960 w 20668"/>
                                      <a:gd name="connsiteY0" fmla="*/ 13229 h 25254"/>
                                      <a:gd name="connsiteX1" fmla="*/ 18960 w 20668"/>
                                      <a:gd name="connsiteY1" fmla="*/ -1660 h 25254"/>
                                      <a:gd name="connsiteX2" fmla="*/ 14907 w 20668"/>
                                      <a:gd name="connsiteY2" fmla="*/ -1660 h 25254"/>
                                      <a:gd name="connsiteX3" fmla="*/ 14907 w 20668"/>
                                      <a:gd name="connsiteY3" fmla="*/ 13095 h 25254"/>
                                      <a:gd name="connsiteX4" fmla="*/ 13539 w 20668"/>
                                      <a:gd name="connsiteY4" fmla="*/ 18330 h 25254"/>
                                      <a:gd name="connsiteX5" fmla="*/ 9444 w 20668"/>
                                      <a:gd name="connsiteY5" fmla="*/ 20071 h 25254"/>
                                      <a:gd name="connsiteX6" fmla="*/ 4262 w 20668"/>
                                      <a:gd name="connsiteY6" fmla="*/ 17978 h 25254"/>
                                      <a:gd name="connsiteX7" fmla="*/ 2366 w 20668"/>
                                      <a:gd name="connsiteY7" fmla="*/ 12277 h 25254"/>
                                      <a:gd name="connsiteX8" fmla="*/ 2366 w 20668"/>
                                      <a:gd name="connsiteY8" fmla="*/ -1660 h 25254"/>
                                      <a:gd name="connsiteX9" fmla="*/ -1709 w 20668"/>
                                      <a:gd name="connsiteY9" fmla="*/ -1660 h 25254"/>
                                      <a:gd name="connsiteX10" fmla="*/ -1709 w 20668"/>
                                      <a:gd name="connsiteY10" fmla="*/ 23002 h 25254"/>
                                      <a:gd name="connsiteX11" fmla="*/ 2366 w 20668"/>
                                      <a:gd name="connsiteY11" fmla="*/ 23002 h 25254"/>
                                      <a:gd name="connsiteX12" fmla="*/ 2366 w 20668"/>
                                      <a:gd name="connsiteY12" fmla="*/ 19169 h 25254"/>
                                      <a:gd name="connsiteX13" fmla="*/ 5792 w 20668"/>
                                      <a:gd name="connsiteY13" fmla="*/ 22495 h 25254"/>
                                      <a:gd name="connsiteX14" fmla="*/ 10346 w 20668"/>
                                      <a:gd name="connsiteY14" fmla="*/ 23594 h 25254"/>
                                      <a:gd name="connsiteX15" fmla="*/ 16775 w 20668"/>
                                      <a:gd name="connsiteY15" fmla="*/ 20965 h 25254"/>
                                      <a:gd name="connsiteX16" fmla="*/ 18960 w 20668"/>
                                      <a:gd name="connsiteY16" fmla="*/ 13229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8960" y="13229"/>
                                        </a:moveTo>
                                        <a:lnTo>
                                          <a:pt x="18960" y="-1660"/>
                                        </a:lnTo>
                                        <a:lnTo>
                                          <a:pt x="14907" y="-1660"/>
                                        </a:lnTo>
                                        <a:lnTo>
                                          <a:pt x="14907" y="13095"/>
                                        </a:lnTo>
                                        <a:cubicBezTo>
                                          <a:pt x="14907" y="15429"/>
                                          <a:pt x="14451" y="17175"/>
                                          <a:pt x="13539" y="18330"/>
                                        </a:cubicBezTo>
                                        <a:cubicBezTo>
                                          <a:pt x="12628" y="19490"/>
                                          <a:pt x="11262" y="20071"/>
                                          <a:pt x="9444" y="20071"/>
                                        </a:cubicBezTo>
                                        <a:cubicBezTo>
                                          <a:pt x="7254" y="20071"/>
                                          <a:pt x="5526" y="19373"/>
                                          <a:pt x="4262" y="17978"/>
                                        </a:cubicBezTo>
                                        <a:cubicBezTo>
                                          <a:pt x="2998" y="16587"/>
                                          <a:pt x="2366" y="14687"/>
                                          <a:pt x="2366" y="12277"/>
                                        </a:cubicBezTo>
                                        <a:lnTo>
                                          <a:pt x="2366" y="-1660"/>
                                        </a:lnTo>
                                        <a:lnTo>
                                          <a:pt x="-1709" y="-1660"/>
                                        </a:lnTo>
                                        <a:lnTo>
                                          <a:pt x="-1709" y="23002"/>
                                        </a:lnTo>
                                        <a:lnTo>
                                          <a:pt x="2366" y="23002"/>
                                        </a:lnTo>
                                        <a:lnTo>
                                          <a:pt x="2366" y="19169"/>
                                        </a:lnTo>
                                        <a:cubicBezTo>
                                          <a:pt x="3339" y="20653"/>
                                          <a:pt x="4481" y="21762"/>
                                          <a:pt x="5792" y="22495"/>
                                        </a:cubicBezTo>
                                        <a:cubicBezTo>
                                          <a:pt x="7108" y="23227"/>
                                          <a:pt x="8626" y="23594"/>
                                          <a:pt x="10346" y="23594"/>
                                        </a:cubicBezTo>
                                        <a:cubicBezTo>
                                          <a:pt x="13180" y="23594"/>
                                          <a:pt x="15323" y="22718"/>
                                          <a:pt x="16775" y="20965"/>
                                        </a:cubicBezTo>
                                        <a:cubicBezTo>
                                          <a:pt x="18232" y="19213"/>
                                          <a:pt x="18960" y="16634"/>
                                          <a:pt x="18960" y="13229"/>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14" name="Freeform: Shape 3314"/>
                                <wps:cNvSpPr/>
                                <wps:spPr>
                                  <a:xfrm flipV="1">
                                    <a:off x="2442979" y="6594802"/>
                                    <a:ext cx="18857" cy="25895"/>
                                  </a:xfrm>
                                  <a:custGeom>
                                    <a:avLst/>
                                    <a:gdLst>
                                      <a:gd name="connsiteX0" fmla="*/ 16191 w 18857"/>
                                      <a:gd name="connsiteY0" fmla="*/ 22963 h 25895"/>
                                      <a:gd name="connsiteX1" fmla="*/ 16191 w 18857"/>
                                      <a:gd name="connsiteY1" fmla="*/ 19130 h 25895"/>
                                      <a:gd name="connsiteX2" fmla="*/ 12625 w 18857"/>
                                      <a:gd name="connsiteY2" fmla="*/ 20447 h 25895"/>
                                      <a:gd name="connsiteX3" fmla="*/ 8790 w 18857"/>
                                      <a:gd name="connsiteY3" fmla="*/ 20891 h 25895"/>
                                      <a:gd name="connsiteX4" fmla="*/ 4264 w 18857"/>
                                      <a:gd name="connsiteY4" fmla="*/ 19968 h 25895"/>
                                      <a:gd name="connsiteX5" fmla="*/ 2755 w 18857"/>
                                      <a:gd name="connsiteY5" fmla="*/ 17192 h 25895"/>
                                      <a:gd name="connsiteX6" fmla="*/ 3834 w 18857"/>
                                      <a:gd name="connsiteY6" fmla="*/ 14979 h 25895"/>
                                      <a:gd name="connsiteX7" fmla="*/ 8176 w 18857"/>
                                      <a:gd name="connsiteY7" fmla="*/ 13450 h 25895"/>
                                      <a:gd name="connsiteX8" fmla="*/ 9565 w 18857"/>
                                      <a:gd name="connsiteY8" fmla="*/ 13140 h 25895"/>
                                      <a:gd name="connsiteX9" fmla="*/ 15698 w 18857"/>
                                      <a:gd name="connsiteY9" fmla="*/ 10533 h 25895"/>
                                      <a:gd name="connsiteX10" fmla="*/ 17517 w 18857"/>
                                      <a:gd name="connsiteY10" fmla="*/ 5833 h 25895"/>
                                      <a:gd name="connsiteX11" fmla="*/ 14796 w 18857"/>
                                      <a:gd name="connsiteY11" fmla="*/ 386 h 25895"/>
                                      <a:gd name="connsiteX12" fmla="*/ 7316 w 18857"/>
                                      <a:gd name="connsiteY12" fmla="*/ -1615 h 25895"/>
                                      <a:gd name="connsiteX13" fmla="*/ 3185 w 18857"/>
                                      <a:gd name="connsiteY13" fmla="*/ -1227 h 25895"/>
                                      <a:gd name="connsiteX14" fmla="*/ -1340 w 18857"/>
                                      <a:gd name="connsiteY14" fmla="*/ -72 h 25895"/>
                                      <a:gd name="connsiteX15" fmla="*/ -1340 w 18857"/>
                                      <a:gd name="connsiteY15" fmla="*/ 4114 h 25895"/>
                                      <a:gd name="connsiteX16" fmla="*/ 3087 w 18857"/>
                                      <a:gd name="connsiteY16" fmla="*/ 2359 h 25895"/>
                                      <a:gd name="connsiteX17" fmla="*/ 7408 w 18857"/>
                                      <a:gd name="connsiteY17" fmla="*/ 1782 h 25895"/>
                                      <a:gd name="connsiteX18" fmla="*/ 11807 w 18857"/>
                                      <a:gd name="connsiteY18" fmla="*/ 2761 h 25895"/>
                                      <a:gd name="connsiteX19" fmla="*/ 13351 w 18857"/>
                                      <a:gd name="connsiteY19" fmla="*/ 5523 h 25895"/>
                                      <a:gd name="connsiteX20" fmla="*/ 12237 w 18857"/>
                                      <a:gd name="connsiteY20" fmla="*/ 8053 h 25895"/>
                                      <a:gd name="connsiteX21" fmla="*/ 7359 w 18857"/>
                                      <a:gd name="connsiteY21" fmla="*/ 9751 h 25895"/>
                                      <a:gd name="connsiteX22" fmla="*/ 5949 w 18857"/>
                                      <a:gd name="connsiteY22" fmla="*/ 10082 h 25895"/>
                                      <a:gd name="connsiteX23" fmla="*/ 507 w 18857"/>
                                      <a:gd name="connsiteY23" fmla="*/ 12513 h 25895"/>
                                      <a:gd name="connsiteX24" fmla="*/ -1164 w 18857"/>
                                      <a:gd name="connsiteY24" fmla="*/ 17016 h 25895"/>
                                      <a:gd name="connsiteX25" fmla="*/ 1303 w 18857"/>
                                      <a:gd name="connsiteY25" fmla="*/ 22385 h 25895"/>
                                      <a:gd name="connsiteX26" fmla="*/ 8310 w 18857"/>
                                      <a:gd name="connsiteY26" fmla="*/ 24281 h 25895"/>
                                      <a:gd name="connsiteX27" fmla="*/ 12533 w 18857"/>
                                      <a:gd name="connsiteY27" fmla="*/ 23949 h 25895"/>
                                      <a:gd name="connsiteX28" fmla="*/ 16191 w 18857"/>
                                      <a:gd name="connsiteY28" fmla="*/ 22963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191" y="22963"/>
                                        </a:moveTo>
                                        <a:lnTo>
                                          <a:pt x="16191" y="19130"/>
                                        </a:lnTo>
                                        <a:cubicBezTo>
                                          <a:pt x="15049" y="19717"/>
                                          <a:pt x="13861" y="20156"/>
                                          <a:pt x="12625" y="20447"/>
                                        </a:cubicBezTo>
                                        <a:cubicBezTo>
                                          <a:pt x="11393" y="20743"/>
                                          <a:pt x="10115" y="20891"/>
                                          <a:pt x="8790" y="20891"/>
                                        </a:cubicBezTo>
                                        <a:cubicBezTo>
                                          <a:pt x="6778" y="20891"/>
                                          <a:pt x="5270" y="20584"/>
                                          <a:pt x="4264" y="19968"/>
                                        </a:cubicBezTo>
                                        <a:cubicBezTo>
                                          <a:pt x="3258" y="19353"/>
                                          <a:pt x="2755" y="18427"/>
                                          <a:pt x="2755" y="17192"/>
                                        </a:cubicBezTo>
                                        <a:cubicBezTo>
                                          <a:pt x="2755" y="16252"/>
                                          <a:pt x="3115" y="15515"/>
                                          <a:pt x="3834" y="14979"/>
                                        </a:cubicBezTo>
                                        <a:cubicBezTo>
                                          <a:pt x="4553" y="14444"/>
                                          <a:pt x="6000" y="13934"/>
                                          <a:pt x="8176" y="13450"/>
                                        </a:cubicBezTo>
                                        <a:lnTo>
                                          <a:pt x="9565" y="13140"/>
                                        </a:lnTo>
                                        <a:cubicBezTo>
                                          <a:pt x="12441" y="12525"/>
                                          <a:pt x="14486" y="11656"/>
                                          <a:pt x="15698" y="10533"/>
                                        </a:cubicBezTo>
                                        <a:cubicBezTo>
                                          <a:pt x="16911" y="9410"/>
                                          <a:pt x="17517" y="7844"/>
                                          <a:pt x="17517" y="5833"/>
                                        </a:cubicBezTo>
                                        <a:cubicBezTo>
                                          <a:pt x="17517" y="3541"/>
                                          <a:pt x="16610" y="1725"/>
                                          <a:pt x="14796" y="386"/>
                                        </a:cubicBezTo>
                                        <a:cubicBezTo>
                                          <a:pt x="12982" y="-948"/>
                                          <a:pt x="10489" y="-1615"/>
                                          <a:pt x="7316" y="-1615"/>
                                        </a:cubicBezTo>
                                        <a:cubicBezTo>
                                          <a:pt x="5996" y="-1615"/>
                                          <a:pt x="4619" y="-1486"/>
                                          <a:pt x="3185" y="-1227"/>
                                        </a:cubicBezTo>
                                        <a:cubicBezTo>
                                          <a:pt x="1752" y="-969"/>
                                          <a:pt x="243" y="-584"/>
                                          <a:pt x="-1340" y="-72"/>
                                        </a:cubicBezTo>
                                        <a:lnTo>
                                          <a:pt x="-1340" y="4114"/>
                                        </a:lnTo>
                                        <a:cubicBezTo>
                                          <a:pt x="159" y="3334"/>
                                          <a:pt x="1635" y="2749"/>
                                          <a:pt x="3087" y="2359"/>
                                        </a:cubicBezTo>
                                        <a:cubicBezTo>
                                          <a:pt x="4539" y="1974"/>
                                          <a:pt x="5979" y="1782"/>
                                          <a:pt x="7408" y="1782"/>
                                        </a:cubicBezTo>
                                        <a:cubicBezTo>
                                          <a:pt x="9316" y="1782"/>
                                          <a:pt x="10782" y="2108"/>
                                          <a:pt x="11807" y="2761"/>
                                        </a:cubicBezTo>
                                        <a:cubicBezTo>
                                          <a:pt x="12836" y="3414"/>
                                          <a:pt x="13351" y="4335"/>
                                          <a:pt x="13351" y="5523"/>
                                        </a:cubicBezTo>
                                        <a:cubicBezTo>
                                          <a:pt x="13351" y="6622"/>
                                          <a:pt x="12979" y="7466"/>
                                          <a:pt x="12237" y="8053"/>
                                        </a:cubicBezTo>
                                        <a:cubicBezTo>
                                          <a:pt x="11499" y="8640"/>
                                          <a:pt x="9873" y="9206"/>
                                          <a:pt x="7359" y="9751"/>
                                        </a:cubicBezTo>
                                        <a:lnTo>
                                          <a:pt x="5949" y="10082"/>
                                        </a:lnTo>
                                        <a:cubicBezTo>
                                          <a:pt x="3439" y="10608"/>
                                          <a:pt x="1625" y="11419"/>
                                          <a:pt x="507" y="12513"/>
                                        </a:cubicBezTo>
                                        <a:cubicBezTo>
                                          <a:pt x="-607" y="13608"/>
                                          <a:pt x="-1164" y="15109"/>
                                          <a:pt x="-1164" y="17016"/>
                                        </a:cubicBezTo>
                                        <a:cubicBezTo>
                                          <a:pt x="-1164" y="19336"/>
                                          <a:pt x="-342" y="21126"/>
                                          <a:pt x="1303" y="22385"/>
                                        </a:cubicBezTo>
                                        <a:cubicBezTo>
                                          <a:pt x="2948" y="23649"/>
                                          <a:pt x="5284" y="24281"/>
                                          <a:pt x="8310" y="24281"/>
                                        </a:cubicBezTo>
                                        <a:cubicBezTo>
                                          <a:pt x="9805" y="24281"/>
                                          <a:pt x="11212" y="24170"/>
                                          <a:pt x="12533" y="23949"/>
                                        </a:cubicBezTo>
                                        <a:cubicBezTo>
                                          <a:pt x="13858" y="23733"/>
                                          <a:pt x="15078" y="23404"/>
                                          <a:pt x="16191" y="2296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15" name="Freeform: Shape 3315"/>
                              <wps:cNvSpPr/>
                              <wps:spPr>
                                <a:xfrm>
                                  <a:off x="1638264" y="6670466"/>
                                  <a:ext cx="90231" cy="4509"/>
                                </a:xfrm>
                                <a:custGeom>
                                  <a:avLst/>
                                  <a:gdLst>
                                    <a:gd name="connsiteX0" fmla="*/ 0 w 90231"/>
                                    <a:gd name="connsiteY0" fmla="*/ 0 h 4509"/>
                                    <a:gd name="connsiteX1" fmla="*/ 90232 w 90231"/>
                                    <a:gd name="connsiteY1" fmla="*/ 0 h 4509"/>
                                  </a:gdLst>
                                  <a:ahLst/>
                                  <a:cxnLst>
                                    <a:cxn ang="0">
                                      <a:pos x="connsiteX0" y="connsiteY0"/>
                                    </a:cxn>
                                    <a:cxn ang="0">
                                      <a:pos x="connsiteX1" y="connsiteY1"/>
                                    </a:cxn>
                                  </a:cxnLst>
                                  <a:rect l="l" t="t" r="r" b="b"/>
                                  <a:pathLst>
                                    <a:path w="90231" h="4509">
                                      <a:moveTo>
                                        <a:pt x="0" y="0"/>
                                      </a:moveTo>
                                      <a:lnTo>
                                        <a:pt x="90232" y="0"/>
                                      </a:lnTo>
                                    </a:path>
                                  </a:pathLst>
                                </a:custGeom>
                                <a:noFill/>
                                <a:ln w="6816" cap="sq">
                                  <a:solidFill>
                                    <a:srgbClr val="2CA02C"/>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316" name="Graphic 3124"/>
                              <wpg:cNvGrpSpPr/>
                              <wpg:grpSpPr>
                                <a:xfrm>
                                  <a:off x="1767034" y="6651983"/>
                                  <a:ext cx="655281" cy="43645"/>
                                  <a:chOff x="1767034" y="6651983"/>
                                  <a:chExt cx="655281" cy="43645"/>
                                </a:xfrm>
                                <a:solidFill>
                                  <a:srgbClr val="000000"/>
                                </a:solidFill>
                              </wpg:grpSpPr>
                              <wps:wsp>
                                <wps:cNvPr id="3317" name="Freeform: Shape 3317"/>
                                <wps:cNvSpPr/>
                                <wps:spPr>
                                  <a:xfrm flipV="1">
                                    <a:off x="1767034" y="6660996"/>
                                    <a:ext cx="18857" cy="25895"/>
                                  </a:xfrm>
                                  <a:custGeom>
                                    <a:avLst/>
                                    <a:gdLst>
                                      <a:gd name="connsiteX0" fmla="*/ 16042 w 18857"/>
                                      <a:gd name="connsiteY0" fmla="*/ 22978 h 25895"/>
                                      <a:gd name="connsiteX1" fmla="*/ 16042 w 18857"/>
                                      <a:gd name="connsiteY1" fmla="*/ 19144 h 25895"/>
                                      <a:gd name="connsiteX2" fmla="*/ 12475 w 18857"/>
                                      <a:gd name="connsiteY2" fmla="*/ 20462 h 25895"/>
                                      <a:gd name="connsiteX3" fmla="*/ 8640 w 18857"/>
                                      <a:gd name="connsiteY3" fmla="*/ 20906 h 25895"/>
                                      <a:gd name="connsiteX4" fmla="*/ 4114 w 18857"/>
                                      <a:gd name="connsiteY4" fmla="*/ 19983 h 25895"/>
                                      <a:gd name="connsiteX5" fmla="*/ 2606 w 18857"/>
                                      <a:gd name="connsiteY5" fmla="*/ 17207 h 25895"/>
                                      <a:gd name="connsiteX6" fmla="*/ 3684 w 18857"/>
                                      <a:gd name="connsiteY6" fmla="*/ 14994 h 25895"/>
                                      <a:gd name="connsiteX7" fmla="*/ 8027 w 18857"/>
                                      <a:gd name="connsiteY7" fmla="*/ 13465 h 25895"/>
                                      <a:gd name="connsiteX8" fmla="*/ 9415 w 18857"/>
                                      <a:gd name="connsiteY8" fmla="*/ 13155 h 25895"/>
                                      <a:gd name="connsiteX9" fmla="*/ 15548 w 18857"/>
                                      <a:gd name="connsiteY9" fmla="*/ 10548 h 25895"/>
                                      <a:gd name="connsiteX10" fmla="*/ 17367 w 18857"/>
                                      <a:gd name="connsiteY10" fmla="*/ 5848 h 25895"/>
                                      <a:gd name="connsiteX11" fmla="*/ 14646 w 18857"/>
                                      <a:gd name="connsiteY11" fmla="*/ 401 h 25895"/>
                                      <a:gd name="connsiteX12" fmla="*/ 7167 w 18857"/>
                                      <a:gd name="connsiteY12" fmla="*/ -1600 h 25895"/>
                                      <a:gd name="connsiteX13" fmla="*/ 3036 w 18857"/>
                                      <a:gd name="connsiteY13" fmla="*/ -1213 h 25895"/>
                                      <a:gd name="connsiteX14" fmla="*/ -1490 w 18857"/>
                                      <a:gd name="connsiteY14" fmla="*/ -57 h 25895"/>
                                      <a:gd name="connsiteX15" fmla="*/ -1490 w 18857"/>
                                      <a:gd name="connsiteY15" fmla="*/ 4129 h 25895"/>
                                      <a:gd name="connsiteX16" fmla="*/ 2937 w 18857"/>
                                      <a:gd name="connsiteY16" fmla="*/ 2374 h 25895"/>
                                      <a:gd name="connsiteX17" fmla="*/ 7258 w 18857"/>
                                      <a:gd name="connsiteY17" fmla="*/ 1796 h 25895"/>
                                      <a:gd name="connsiteX18" fmla="*/ 11657 w 18857"/>
                                      <a:gd name="connsiteY18" fmla="*/ 2776 h 25895"/>
                                      <a:gd name="connsiteX19" fmla="*/ 13201 w 18857"/>
                                      <a:gd name="connsiteY19" fmla="*/ 5538 h 25895"/>
                                      <a:gd name="connsiteX20" fmla="*/ 12087 w 18857"/>
                                      <a:gd name="connsiteY20" fmla="*/ 8067 h 25895"/>
                                      <a:gd name="connsiteX21" fmla="*/ 7209 w 18857"/>
                                      <a:gd name="connsiteY21" fmla="*/ 9766 h 25895"/>
                                      <a:gd name="connsiteX22" fmla="*/ 5799 w 18857"/>
                                      <a:gd name="connsiteY22" fmla="*/ 10097 h 25895"/>
                                      <a:gd name="connsiteX23" fmla="*/ 357 w 18857"/>
                                      <a:gd name="connsiteY23" fmla="*/ 12528 h 25895"/>
                                      <a:gd name="connsiteX24" fmla="*/ -1314 w 18857"/>
                                      <a:gd name="connsiteY24" fmla="*/ 17030 h 25895"/>
                                      <a:gd name="connsiteX25" fmla="*/ 1153 w 18857"/>
                                      <a:gd name="connsiteY25" fmla="*/ 22400 h 25895"/>
                                      <a:gd name="connsiteX26" fmla="*/ 8160 w 18857"/>
                                      <a:gd name="connsiteY26" fmla="*/ 24295 h 25895"/>
                                      <a:gd name="connsiteX27" fmla="*/ 12383 w 18857"/>
                                      <a:gd name="connsiteY27" fmla="*/ 23964 h 25895"/>
                                      <a:gd name="connsiteX28" fmla="*/ 16042 w 18857"/>
                                      <a:gd name="connsiteY28" fmla="*/ 22978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042" y="22978"/>
                                        </a:moveTo>
                                        <a:lnTo>
                                          <a:pt x="16042" y="19144"/>
                                        </a:lnTo>
                                        <a:cubicBezTo>
                                          <a:pt x="14900" y="19732"/>
                                          <a:pt x="13711" y="20171"/>
                                          <a:pt x="12475" y="20462"/>
                                        </a:cubicBezTo>
                                        <a:cubicBezTo>
                                          <a:pt x="11243" y="20758"/>
                                          <a:pt x="9965" y="20906"/>
                                          <a:pt x="8640" y="20906"/>
                                        </a:cubicBezTo>
                                        <a:cubicBezTo>
                                          <a:pt x="6628" y="20906"/>
                                          <a:pt x="5120" y="20598"/>
                                          <a:pt x="4114" y="19983"/>
                                        </a:cubicBezTo>
                                        <a:cubicBezTo>
                                          <a:pt x="3108" y="19367"/>
                                          <a:pt x="2606" y="18442"/>
                                          <a:pt x="2606" y="17207"/>
                                        </a:cubicBezTo>
                                        <a:cubicBezTo>
                                          <a:pt x="2606" y="16267"/>
                                          <a:pt x="2965" y="15530"/>
                                          <a:pt x="3684" y="14994"/>
                                        </a:cubicBezTo>
                                        <a:cubicBezTo>
                                          <a:pt x="4403" y="14459"/>
                                          <a:pt x="5851" y="13949"/>
                                          <a:pt x="8027" y="13465"/>
                                        </a:cubicBezTo>
                                        <a:lnTo>
                                          <a:pt x="9415" y="13155"/>
                                        </a:lnTo>
                                        <a:cubicBezTo>
                                          <a:pt x="12291" y="12540"/>
                                          <a:pt x="14336" y="11671"/>
                                          <a:pt x="15548" y="10548"/>
                                        </a:cubicBezTo>
                                        <a:cubicBezTo>
                                          <a:pt x="16761" y="9425"/>
                                          <a:pt x="17367" y="7858"/>
                                          <a:pt x="17367" y="5848"/>
                                        </a:cubicBezTo>
                                        <a:cubicBezTo>
                                          <a:pt x="17367" y="3555"/>
                                          <a:pt x="16460" y="1740"/>
                                          <a:pt x="14646" y="401"/>
                                        </a:cubicBezTo>
                                        <a:cubicBezTo>
                                          <a:pt x="12832" y="-933"/>
                                          <a:pt x="10339" y="-1600"/>
                                          <a:pt x="7167" y="-1600"/>
                                        </a:cubicBezTo>
                                        <a:cubicBezTo>
                                          <a:pt x="5846" y="-1600"/>
                                          <a:pt x="4469" y="-1471"/>
                                          <a:pt x="3036" y="-1213"/>
                                        </a:cubicBezTo>
                                        <a:cubicBezTo>
                                          <a:pt x="1602" y="-954"/>
                                          <a:pt x="94" y="-569"/>
                                          <a:pt x="-1490" y="-57"/>
                                        </a:cubicBezTo>
                                        <a:lnTo>
                                          <a:pt x="-1490" y="4129"/>
                                        </a:lnTo>
                                        <a:cubicBezTo>
                                          <a:pt x="9" y="3349"/>
                                          <a:pt x="1485" y="2764"/>
                                          <a:pt x="2937" y="2374"/>
                                        </a:cubicBezTo>
                                        <a:cubicBezTo>
                                          <a:pt x="4389" y="1989"/>
                                          <a:pt x="5829" y="1796"/>
                                          <a:pt x="7258" y="1796"/>
                                        </a:cubicBezTo>
                                        <a:cubicBezTo>
                                          <a:pt x="9166" y="1796"/>
                                          <a:pt x="10632" y="2123"/>
                                          <a:pt x="11657" y="2776"/>
                                        </a:cubicBezTo>
                                        <a:cubicBezTo>
                                          <a:pt x="12686" y="3429"/>
                                          <a:pt x="13201" y="4349"/>
                                          <a:pt x="13201" y="5538"/>
                                        </a:cubicBezTo>
                                        <a:cubicBezTo>
                                          <a:pt x="13201" y="6637"/>
                                          <a:pt x="12830" y="7480"/>
                                          <a:pt x="12087" y="8067"/>
                                        </a:cubicBezTo>
                                        <a:cubicBezTo>
                                          <a:pt x="11349" y="8655"/>
                                          <a:pt x="9723" y="9221"/>
                                          <a:pt x="7209" y="9766"/>
                                        </a:cubicBezTo>
                                        <a:lnTo>
                                          <a:pt x="5799" y="10097"/>
                                        </a:lnTo>
                                        <a:cubicBezTo>
                                          <a:pt x="3289" y="10623"/>
                                          <a:pt x="1475" y="11433"/>
                                          <a:pt x="357" y="12528"/>
                                        </a:cubicBezTo>
                                        <a:cubicBezTo>
                                          <a:pt x="-757" y="13622"/>
                                          <a:pt x="-1314" y="15123"/>
                                          <a:pt x="-1314" y="17030"/>
                                        </a:cubicBezTo>
                                        <a:cubicBezTo>
                                          <a:pt x="-1314" y="19351"/>
                                          <a:pt x="-491" y="21141"/>
                                          <a:pt x="1153" y="22400"/>
                                        </a:cubicBezTo>
                                        <a:cubicBezTo>
                                          <a:pt x="2798" y="23663"/>
                                          <a:pt x="5134" y="24295"/>
                                          <a:pt x="8160" y="24295"/>
                                        </a:cubicBezTo>
                                        <a:cubicBezTo>
                                          <a:pt x="9655" y="24295"/>
                                          <a:pt x="11062" y="24185"/>
                                          <a:pt x="12383" y="23964"/>
                                        </a:cubicBezTo>
                                        <a:cubicBezTo>
                                          <a:pt x="13708" y="23748"/>
                                          <a:pt x="14928" y="23419"/>
                                          <a:pt x="16042" y="2297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18" name="Freeform: Shape 3318"/>
                                <wps:cNvSpPr/>
                                <wps:spPr>
                                  <a:xfrm flipV="1">
                                    <a:off x="1789440" y="6661588"/>
                                    <a:ext cx="24010" cy="34041"/>
                                  </a:xfrm>
                                  <a:custGeom>
                                    <a:avLst/>
                                    <a:gdLst>
                                      <a:gd name="connsiteX0" fmla="*/ 11474 w 24010"/>
                                      <a:gd name="connsiteY0" fmla="*/ 6152 h 34041"/>
                                      <a:gd name="connsiteX1" fmla="*/ 8126 w 24010"/>
                                      <a:gd name="connsiteY1" fmla="*/ 409 h 34041"/>
                                      <a:gd name="connsiteX2" fmla="*/ 3769 w 24010"/>
                                      <a:gd name="connsiteY2" fmla="*/ -937 h 34041"/>
                                      <a:gd name="connsiteX3" fmla="*/ 527 w 24010"/>
                                      <a:gd name="connsiteY3" fmla="*/ -937 h 34041"/>
                                      <a:gd name="connsiteX4" fmla="*/ 527 w 24010"/>
                                      <a:gd name="connsiteY4" fmla="*/ 2452 h 34041"/>
                                      <a:gd name="connsiteX5" fmla="*/ 2909 w 24010"/>
                                      <a:gd name="connsiteY5" fmla="*/ 2452 h 34041"/>
                                      <a:gd name="connsiteX6" fmla="*/ 5503 w 24010"/>
                                      <a:gd name="connsiteY6" fmla="*/ 3248 h 34041"/>
                                      <a:gd name="connsiteX7" fmla="*/ 7555 w 24010"/>
                                      <a:gd name="connsiteY7" fmla="*/ 6990 h 34041"/>
                                      <a:gd name="connsiteX8" fmla="*/ 8281 w 24010"/>
                                      <a:gd name="connsiteY8" fmla="*/ 8836 h 34041"/>
                                      <a:gd name="connsiteX9" fmla="*/ -1694 w 24010"/>
                                      <a:gd name="connsiteY9" fmla="*/ 33104 h 34041"/>
                                      <a:gd name="connsiteX10" fmla="*/ 2599 w 24010"/>
                                      <a:gd name="connsiteY10" fmla="*/ 33104 h 34041"/>
                                      <a:gd name="connsiteX11" fmla="*/ 10311 w 24010"/>
                                      <a:gd name="connsiteY11" fmla="*/ 13818 h 34041"/>
                                      <a:gd name="connsiteX12" fmla="*/ 18023 w 24010"/>
                                      <a:gd name="connsiteY12" fmla="*/ 33104 h 34041"/>
                                      <a:gd name="connsiteX13" fmla="*/ 22316 w 24010"/>
                                      <a:gd name="connsiteY13" fmla="*/ 33104 h 34041"/>
                                      <a:gd name="connsiteX14" fmla="*/ 11474 w 24010"/>
                                      <a:gd name="connsiteY14" fmla="*/ 6152 h 34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010" h="34041">
                                        <a:moveTo>
                                          <a:pt x="11474" y="6152"/>
                                        </a:moveTo>
                                        <a:cubicBezTo>
                                          <a:pt x="10332" y="3216"/>
                                          <a:pt x="9216" y="1301"/>
                                          <a:pt x="8126" y="409"/>
                                        </a:cubicBezTo>
                                        <a:cubicBezTo>
                                          <a:pt x="7040" y="-488"/>
                                          <a:pt x="5588" y="-937"/>
                                          <a:pt x="3769" y="-937"/>
                                        </a:cubicBezTo>
                                        <a:lnTo>
                                          <a:pt x="527" y="-937"/>
                                        </a:lnTo>
                                        <a:lnTo>
                                          <a:pt x="527" y="2452"/>
                                        </a:lnTo>
                                        <a:lnTo>
                                          <a:pt x="2909" y="2452"/>
                                        </a:lnTo>
                                        <a:cubicBezTo>
                                          <a:pt x="4023" y="2452"/>
                                          <a:pt x="4888" y="2718"/>
                                          <a:pt x="5503" y="3248"/>
                                        </a:cubicBezTo>
                                        <a:cubicBezTo>
                                          <a:pt x="6124" y="3775"/>
                                          <a:pt x="6807" y="5022"/>
                                          <a:pt x="7555" y="6990"/>
                                        </a:cubicBezTo>
                                        <a:lnTo>
                                          <a:pt x="8281" y="8836"/>
                                        </a:lnTo>
                                        <a:lnTo>
                                          <a:pt x="-1694" y="33104"/>
                                        </a:lnTo>
                                        <a:lnTo>
                                          <a:pt x="2599" y="33104"/>
                                        </a:lnTo>
                                        <a:lnTo>
                                          <a:pt x="10311" y="13818"/>
                                        </a:lnTo>
                                        <a:lnTo>
                                          <a:pt x="18023" y="33104"/>
                                        </a:lnTo>
                                        <a:lnTo>
                                          <a:pt x="22316" y="33104"/>
                                        </a:lnTo>
                                        <a:lnTo>
                                          <a:pt x="11474" y="615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19" name="Freeform: Shape 3319"/>
                                <wps:cNvSpPr/>
                                <wps:spPr>
                                  <a:xfrm flipV="1">
                                    <a:off x="1818889" y="6660996"/>
                                    <a:ext cx="20668" cy="25254"/>
                                  </a:xfrm>
                                  <a:custGeom>
                                    <a:avLst/>
                                    <a:gdLst>
                                      <a:gd name="connsiteX0" fmla="*/ 18828 w 20668"/>
                                      <a:gd name="connsiteY0" fmla="*/ 13243 h 25254"/>
                                      <a:gd name="connsiteX1" fmla="*/ 18828 w 20668"/>
                                      <a:gd name="connsiteY1" fmla="*/ -1646 h 25254"/>
                                      <a:gd name="connsiteX2" fmla="*/ 14774 w 20668"/>
                                      <a:gd name="connsiteY2" fmla="*/ -1646 h 25254"/>
                                      <a:gd name="connsiteX3" fmla="*/ 14774 w 20668"/>
                                      <a:gd name="connsiteY3" fmla="*/ 13109 h 25254"/>
                                      <a:gd name="connsiteX4" fmla="*/ 13407 w 20668"/>
                                      <a:gd name="connsiteY4" fmla="*/ 18345 h 25254"/>
                                      <a:gd name="connsiteX5" fmla="*/ 9311 w 20668"/>
                                      <a:gd name="connsiteY5" fmla="*/ 20085 h 25254"/>
                                      <a:gd name="connsiteX6" fmla="*/ 4130 w 20668"/>
                                      <a:gd name="connsiteY6" fmla="*/ 17993 h 25254"/>
                                      <a:gd name="connsiteX7" fmla="*/ 2234 w 20668"/>
                                      <a:gd name="connsiteY7" fmla="*/ 12292 h 25254"/>
                                      <a:gd name="connsiteX8" fmla="*/ 2234 w 20668"/>
                                      <a:gd name="connsiteY8" fmla="*/ -1646 h 25254"/>
                                      <a:gd name="connsiteX9" fmla="*/ -1841 w 20668"/>
                                      <a:gd name="connsiteY9" fmla="*/ -1646 h 25254"/>
                                      <a:gd name="connsiteX10" fmla="*/ -1841 w 20668"/>
                                      <a:gd name="connsiteY10" fmla="*/ 23017 h 25254"/>
                                      <a:gd name="connsiteX11" fmla="*/ 2234 w 20668"/>
                                      <a:gd name="connsiteY11" fmla="*/ 23017 h 25254"/>
                                      <a:gd name="connsiteX12" fmla="*/ 2234 w 20668"/>
                                      <a:gd name="connsiteY12" fmla="*/ 19183 h 25254"/>
                                      <a:gd name="connsiteX13" fmla="*/ 5660 w 20668"/>
                                      <a:gd name="connsiteY13" fmla="*/ 22509 h 25254"/>
                                      <a:gd name="connsiteX14" fmla="*/ 10214 w 20668"/>
                                      <a:gd name="connsiteY14" fmla="*/ 23608 h 25254"/>
                                      <a:gd name="connsiteX15" fmla="*/ 16643 w 20668"/>
                                      <a:gd name="connsiteY15" fmla="*/ 20980 h 25254"/>
                                      <a:gd name="connsiteX16" fmla="*/ 18828 w 20668"/>
                                      <a:gd name="connsiteY16" fmla="*/ 13243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8828" y="13243"/>
                                        </a:moveTo>
                                        <a:lnTo>
                                          <a:pt x="18828" y="-1646"/>
                                        </a:lnTo>
                                        <a:lnTo>
                                          <a:pt x="14774" y="-1646"/>
                                        </a:lnTo>
                                        <a:lnTo>
                                          <a:pt x="14774" y="13109"/>
                                        </a:lnTo>
                                        <a:cubicBezTo>
                                          <a:pt x="14774" y="15444"/>
                                          <a:pt x="14319" y="17189"/>
                                          <a:pt x="13407" y="18345"/>
                                        </a:cubicBezTo>
                                        <a:cubicBezTo>
                                          <a:pt x="12495" y="19505"/>
                                          <a:pt x="11130" y="20085"/>
                                          <a:pt x="9311" y="20085"/>
                                        </a:cubicBezTo>
                                        <a:cubicBezTo>
                                          <a:pt x="7121" y="20085"/>
                                          <a:pt x="5394" y="19388"/>
                                          <a:pt x="4130" y="17993"/>
                                        </a:cubicBezTo>
                                        <a:cubicBezTo>
                                          <a:pt x="2866" y="16602"/>
                                          <a:pt x="2234" y="14702"/>
                                          <a:pt x="2234" y="12292"/>
                                        </a:cubicBezTo>
                                        <a:lnTo>
                                          <a:pt x="2234" y="-1646"/>
                                        </a:lnTo>
                                        <a:lnTo>
                                          <a:pt x="-1841" y="-1646"/>
                                        </a:lnTo>
                                        <a:lnTo>
                                          <a:pt x="-1841" y="23017"/>
                                        </a:lnTo>
                                        <a:lnTo>
                                          <a:pt x="2234" y="23017"/>
                                        </a:lnTo>
                                        <a:lnTo>
                                          <a:pt x="2234" y="19183"/>
                                        </a:lnTo>
                                        <a:cubicBezTo>
                                          <a:pt x="3206" y="20668"/>
                                          <a:pt x="4348" y="21776"/>
                                          <a:pt x="5660" y="22509"/>
                                        </a:cubicBezTo>
                                        <a:cubicBezTo>
                                          <a:pt x="6976" y="23242"/>
                                          <a:pt x="8493" y="23608"/>
                                          <a:pt x="10214" y="23608"/>
                                        </a:cubicBezTo>
                                        <a:cubicBezTo>
                                          <a:pt x="13047" y="23608"/>
                                          <a:pt x="15190" y="22732"/>
                                          <a:pt x="16643" y="20980"/>
                                        </a:cubicBezTo>
                                        <a:cubicBezTo>
                                          <a:pt x="18099" y="19228"/>
                                          <a:pt x="18828" y="16649"/>
                                          <a:pt x="18828" y="1324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20" name="Freeform: Shape 3320"/>
                                <wps:cNvSpPr/>
                                <wps:spPr>
                                  <a:xfrm flipV="1">
                                    <a:off x="1844599" y="6654583"/>
                                    <a:ext cx="15395" cy="31666"/>
                                  </a:xfrm>
                                  <a:custGeom>
                                    <a:avLst/>
                                    <a:gdLst>
                                      <a:gd name="connsiteX0" fmla="*/ 5997 w 15395"/>
                                      <a:gd name="connsiteY0" fmla="*/ 29565 h 31666"/>
                                      <a:gd name="connsiteX1" fmla="*/ 5997 w 15395"/>
                                      <a:gd name="connsiteY1" fmla="*/ 22561 h 31666"/>
                                      <a:gd name="connsiteX2" fmla="*/ 14343 w 15395"/>
                                      <a:gd name="connsiteY2" fmla="*/ 22561 h 31666"/>
                                      <a:gd name="connsiteX3" fmla="*/ 14343 w 15395"/>
                                      <a:gd name="connsiteY3" fmla="*/ 19411 h 31666"/>
                                      <a:gd name="connsiteX4" fmla="*/ 5997 w 15395"/>
                                      <a:gd name="connsiteY4" fmla="*/ 19411 h 31666"/>
                                      <a:gd name="connsiteX5" fmla="*/ 5997 w 15395"/>
                                      <a:gd name="connsiteY5" fmla="*/ 6023 h 31666"/>
                                      <a:gd name="connsiteX6" fmla="*/ 6821 w 15395"/>
                                      <a:gd name="connsiteY6" fmla="*/ 2148 h 31666"/>
                                      <a:gd name="connsiteX7" fmla="*/ 10184 w 15395"/>
                                      <a:gd name="connsiteY7" fmla="*/ 1288 h 31666"/>
                                      <a:gd name="connsiteX8" fmla="*/ 14343 w 15395"/>
                                      <a:gd name="connsiteY8" fmla="*/ 1288 h 31666"/>
                                      <a:gd name="connsiteX9" fmla="*/ 14343 w 15395"/>
                                      <a:gd name="connsiteY9" fmla="*/ -2101 h 31666"/>
                                      <a:gd name="connsiteX10" fmla="*/ 10184 w 15395"/>
                                      <a:gd name="connsiteY10" fmla="*/ -2101 h 31666"/>
                                      <a:gd name="connsiteX11" fmla="*/ 3706 w 15395"/>
                                      <a:gd name="connsiteY11" fmla="*/ -354 h 31666"/>
                                      <a:gd name="connsiteX12" fmla="*/ 1922 w 15395"/>
                                      <a:gd name="connsiteY12" fmla="*/ 6023 h 31666"/>
                                      <a:gd name="connsiteX13" fmla="*/ 1922 w 15395"/>
                                      <a:gd name="connsiteY13" fmla="*/ 19411 h 31666"/>
                                      <a:gd name="connsiteX14" fmla="*/ -1053 w 15395"/>
                                      <a:gd name="connsiteY14" fmla="*/ 19411 h 31666"/>
                                      <a:gd name="connsiteX15" fmla="*/ -1053 w 15395"/>
                                      <a:gd name="connsiteY15" fmla="*/ 22561 h 31666"/>
                                      <a:gd name="connsiteX16" fmla="*/ 1922 w 15395"/>
                                      <a:gd name="connsiteY16" fmla="*/ 22561 h 31666"/>
                                      <a:gd name="connsiteX17" fmla="*/ 1922 w 15395"/>
                                      <a:gd name="connsiteY17" fmla="*/ 29565 h 31666"/>
                                      <a:gd name="connsiteX18" fmla="*/ 5997 w 15395"/>
                                      <a:gd name="connsiteY18" fmla="*/ 29565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5997" y="29565"/>
                                        </a:moveTo>
                                        <a:lnTo>
                                          <a:pt x="5997" y="22561"/>
                                        </a:lnTo>
                                        <a:lnTo>
                                          <a:pt x="14343" y="22561"/>
                                        </a:lnTo>
                                        <a:lnTo>
                                          <a:pt x="14343" y="19411"/>
                                        </a:lnTo>
                                        <a:lnTo>
                                          <a:pt x="5997" y="19411"/>
                                        </a:lnTo>
                                        <a:lnTo>
                                          <a:pt x="5997" y="6023"/>
                                        </a:lnTo>
                                        <a:cubicBezTo>
                                          <a:pt x="5997" y="4012"/>
                                          <a:pt x="6272" y="2721"/>
                                          <a:pt x="6821" y="2148"/>
                                        </a:cubicBezTo>
                                        <a:cubicBezTo>
                                          <a:pt x="7371" y="1574"/>
                                          <a:pt x="8492" y="1288"/>
                                          <a:pt x="10184" y="1288"/>
                                        </a:cubicBezTo>
                                        <a:lnTo>
                                          <a:pt x="14343" y="1288"/>
                                        </a:lnTo>
                                        <a:lnTo>
                                          <a:pt x="14343" y="-2101"/>
                                        </a:lnTo>
                                        <a:lnTo>
                                          <a:pt x="10184" y="-2101"/>
                                        </a:lnTo>
                                        <a:cubicBezTo>
                                          <a:pt x="7054" y="-2101"/>
                                          <a:pt x="4895" y="-1519"/>
                                          <a:pt x="3706" y="-354"/>
                                        </a:cubicBezTo>
                                        <a:cubicBezTo>
                                          <a:pt x="2517" y="816"/>
                                          <a:pt x="1922" y="2941"/>
                                          <a:pt x="1922" y="6023"/>
                                        </a:cubicBezTo>
                                        <a:lnTo>
                                          <a:pt x="1922" y="19411"/>
                                        </a:lnTo>
                                        <a:lnTo>
                                          <a:pt x="-1053" y="19411"/>
                                        </a:lnTo>
                                        <a:lnTo>
                                          <a:pt x="-1053" y="22561"/>
                                        </a:lnTo>
                                        <a:lnTo>
                                          <a:pt x="1922" y="22561"/>
                                        </a:lnTo>
                                        <a:lnTo>
                                          <a:pt x="1922" y="29565"/>
                                        </a:lnTo>
                                        <a:lnTo>
                                          <a:pt x="5997" y="2956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21" name="Freeform: Shape 3321"/>
                                <wps:cNvSpPr/>
                                <wps:spPr>
                                  <a:xfrm flipV="1">
                                    <a:off x="1865172" y="6651983"/>
                                    <a:ext cx="20668" cy="34266"/>
                                  </a:xfrm>
                                  <a:custGeom>
                                    <a:avLst/>
                                    <a:gdLst>
                                      <a:gd name="connsiteX0" fmla="*/ 18838 w 20668"/>
                                      <a:gd name="connsiteY0" fmla="*/ 12603 h 34266"/>
                                      <a:gd name="connsiteX1" fmla="*/ 18838 w 20668"/>
                                      <a:gd name="connsiteY1" fmla="*/ -2286 h 34266"/>
                                      <a:gd name="connsiteX2" fmla="*/ 14785 w 20668"/>
                                      <a:gd name="connsiteY2" fmla="*/ -2286 h 34266"/>
                                      <a:gd name="connsiteX3" fmla="*/ 14785 w 20668"/>
                                      <a:gd name="connsiteY3" fmla="*/ 12469 h 34266"/>
                                      <a:gd name="connsiteX4" fmla="*/ 13417 w 20668"/>
                                      <a:gd name="connsiteY4" fmla="*/ 17704 h 34266"/>
                                      <a:gd name="connsiteX5" fmla="*/ 9321 w 20668"/>
                                      <a:gd name="connsiteY5" fmla="*/ 19445 h 34266"/>
                                      <a:gd name="connsiteX6" fmla="*/ 4140 w 20668"/>
                                      <a:gd name="connsiteY6" fmla="*/ 17352 h 34266"/>
                                      <a:gd name="connsiteX7" fmla="*/ 2244 w 20668"/>
                                      <a:gd name="connsiteY7" fmla="*/ 11652 h 34266"/>
                                      <a:gd name="connsiteX8" fmla="*/ 2244 w 20668"/>
                                      <a:gd name="connsiteY8" fmla="*/ -2286 h 34266"/>
                                      <a:gd name="connsiteX9" fmla="*/ -1831 w 20668"/>
                                      <a:gd name="connsiteY9" fmla="*/ -2286 h 34266"/>
                                      <a:gd name="connsiteX10" fmla="*/ -1831 w 20668"/>
                                      <a:gd name="connsiteY10" fmla="*/ 31980 h 34266"/>
                                      <a:gd name="connsiteX11" fmla="*/ 2244 w 20668"/>
                                      <a:gd name="connsiteY11" fmla="*/ 31980 h 34266"/>
                                      <a:gd name="connsiteX12" fmla="*/ 2244 w 20668"/>
                                      <a:gd name="connsiteY12" fmla="*/ 18543 h 34266"/>
                                      <a:gd name="connsiteX13" fmla="*/ 5670 w 20668"/>
                                      <a:gd name="connsiteY13" fmla="*/ 21869 h 34266"/>
                                      <a:gd name="connsiteX14" fmla="*/ 10224 w 20668"/>
                                      <a:gd name="connsiteY14" fmla="*/ 22968 h 34266"/>
                                      <a:gd name="connsiteX15" fmla="*/ 16653 w 20668"/>
                                      <a:gd name="connsiteY15" fmla="*/ 20340 h 34266"/>
                                      <a:gd name="connsiteX16" fmla="*/ 18838 w 20668"/>
                                      <a:gd name="connsiteY16" fmla="*/ 12603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34266">
                                        <a:moveTo>
                                          <a:pt x="18838" y="12603"/>
                                        </a:moveTo>
                                        <a:lnTo>
                                          <a:pt x="18838" y="-2286"/>
                                        </a:lnTo>
                                        <a:lnTo>
                                          <a:pt x="14785" y="-2286"/>
                                        </a:lnTo>
                                        <a:lnTo>
                                          <a:pt x="14785" y="12469"/>
                                        </a:lnTo>
                                        <a:cubicBezTo>
                                          <a:pt x="14785" y="14804"/>
                                          <a:pt x="14329" y="16549"/>
                                          <a:pt x="13417" y="17704"/>
                                        </a:cubicBezTo>
                                        <a:cubicBezTo>
                                          <a:pt x="12505" y="18865"/>
                                          <a:pt x="11140" y="19445"/>
                                          <a:pt x="9321" y="19445"/>
                                        </a:cubicBezTo>
                                        <a:cubicBezTo>
                                          <a:pt x="7131" y="19445"/>
                                          <a:pt x="5404" y="18747"/>
                                          <a:pt x="4140" y="17352"/>
                                        </a:cubicBezTo>
                                        <a:cubicBezTo>
                                          <a:pt x="2876" y="15962"/>
                                          <a:pt x="2244" y="14061"/>
                                          <a:pt x="2244" y="11652"/>
                                        </a:cubicBezTo>
                                        <a:lnTo>
                                          <a:pt x="2244" y="-2286"/>
                                        </a:lnTo>
                                        <a:lnTo>
                                          <a:pt x="-1831" y="-2286"/>
                                        </a:lnTo>
                                        <a:lnTo>
                                          <a:pt x="-1831" y="31980"/>
                                        </a:lnTo>
                                        <a:lnTo>
                                          <a:pt x="2244" y="31980"/>
                                        </a:lnTo>
                                        <a:lnTo>
                                          <a:pt x="2244" y="18543"/>
                                        </a:lnTo>
                                        <a:cubicBezTo>
                                          <a:pt x="3217" y="20027"/>
                                          <a:pt x="4359" y="21136"/>
                                          <a:pt x="5670" y="21869"/>
                                        </a:cubicBezTo>
                                        <a:cubicBezTo>
                                          <a:pt x="6986" y="22602"/>
                                          <a:pt x="8504" y="22968"/>
                                          <a:pt x="10224" y="22968"/>
                                        </a:cubicBezTo>
                                        <a:cubicBezTo>
                                          <a:pt x="13058" y="22968"/>
                                          <a:pt x="15201" y="22092"/>
                                          <a:pt x="16653" y="20340"/>
                                        </a:cubicBezTo>
                                        <a:cubicBezTo>
                                          <a:pt x="18110" y="18587"/>
                                          <a:pt x="18838" y="16009"/>
                                          <a:pt x="18838" y="1260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22" name="Freeform: Shape 3322"/>
                                <wps:cNvSpPr/>
                                <wps:spPr>
                                  <a:xfrm flipV="1">
                                    <a:off x="1892159" y="6660996"/>
                                    <a:ext cx="22868" cy="25895"/>
                                  </a:xfrm>
                                  <a:custGeom>
                                    <a:avLst/>
                                    <a:gdLst>
                                      <a:gd name="connsiteX0" fmla="*/ 21116 w 22868"/>
                                      <a:gd name="connsiteY0" fmla="*/ 12387 h 25895"/>
                                      <a:gd name="connsiteX1" fmla="*/ 21116 w 22868"/>
                                      <a:gd name="connsiteY1" fmla="*/ 10407 h 25895"/>
                                      <a:gd name="connsiteX2" fmla="*/ 2477 w 22868"/>
                                      <a:gd name="connsiteY2" fmla="*/ 10407 h 25895"/>
                                      <a:gd name="connsiteX3" fmla="*/ 5001 w 22868"/>
                                      <a:gd name="connsiteY3" fmla="*/ 4030 h 25895"/>
                                      <a:gd name="connsiteX4" fmla="*/ 11289 w 22868"/>
                                      <a:gd name="connsiteY4" fmla="*/ 1838 h 25895"/>
                                      <a:gd name="connsiteX5" fmla="*/ 15815 w 22868"/>
                                      <a:gd name="connsiteY5" fmla="*/ 2409 h 25895"/>
                                      <a:gd name="connsiteX6" fmla="*/ 20171 w 22868"/>
                                      <a:gd name="connsiteY6" fmla="*/ 4129 h 25895"/>
                                      <a:gd name="connsiteX7" fmla="*/ 20171 w 22868"/>
                                      <a:gd name="connsiteY7" fmla="*/ 295 h 25895"/>
                                      <a:gd name="connsiteX8" fmla="*/ 15695 w 22868"/>
                                      <a:gd name="connsiteY8" fmla="*/ -1114 h 25895"/>
                                      <a:gd name="connsiteX9" fmla="*/ 11049 w 22868"/>
                                      <a:gd name="connsiteY9" fmla="*/ -1600 h 25895"/>
                                      <a:gd name="connsiteX10" fmla="*/ 1695 w 22868"/>
                                      <a:gd name="connsiteY10" fmla="*/ 1831 h 25895"/>
                                      <a:gd name="connsiteX11" fmla="*/ -1752 w 22868"/>
                                      <a:gd name="connsiteY11" fmla="*/ 11133 h 25895"/>
                                      <a:gd name="connsiteX12" fmla="*/ 1518 w 22868"/>
                                      <a:gd name="connsiteY12" fmla="*/ 20737 h 25895"/>
                                      <a:gd name="connsiteX13" fmla="*/ 10344 w 22868"/>
                                      <a:gd name="connsiteY13" fmla="*/ 24295 h 25895"/>
                                      <a:gd name="connsiteX14" fmla="*/ 18218 w 22868"/>
                                      <a:gd name="connsiteY14" fmla="*/ 21089 h 25895"/>
                                      <a:gd name="connsiteX15" fmla="*/ 21116 w 22868"/>
                                      <a:gd name="connsiteY15" fmla="*/ 12387 h 25895"/>
                                      <a:gd name="connsiteX16" fmla="*/ 17062 w 22868"/>
                                      <a:gd name="connsiteY16" fmla="*/ 13578 h 25895"/>
                                      <a:gd name="connsiteX17" fmla="*/ 15201 w 22868"/>
                                      <a:gd name="connsiteY17" fmla="*/ 18877 h 25895"/>
                                      <a:gd name="connsiteX18" fmla="*/ 10387 w 22868"/>
                                      <a:gd name="connsiteY18" fmla="*/ 20864 h 25895"/>
                                      <a:gd name="connsiteX19" fmla="*/ 4959 w 22868"/>
                                      <a:gd name="connsiteY19" fmla="*/ 18947 h 25895"/>
                                      <a:gd name="connsiteX20" fmla="*/ 2611 w 22868"/>
                                      <a:gd name="connsiteY20" fmla="*/ 13550 h 25895"/>
                                      <a:gd name="connsiteX21" fmla="*/ 17062 w 22868"/>
                                      <a:gd name="connsiteY21" fmla="*/ 13578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868" h="25895">
                                        <a:moveTo>
                                          <a:pt x="21116" y="12387"/>
                                        </a:moveTo>
                                        <a:lnTo>
                                          <a:pt x="21116" y="10407"/>
                                        </a:lnTo>
                                        <a:lnTo>
                                          <a:pt x="2477" y="10407"/>
                                        </a:lnTo>
                                        <a:cubicBezTo>
                                          <a:pt x="2656" y="7617"/>
                                          <a:pt x="3497" y="5491"/>
                                          <a:pt x="5001" y="4030"/>
                                        </a:cubicBezTo>
                                        <a:cubicBezTo>
                                          <a:pt x="6505" y="2569"/>
                                          <a:pt x="8601" y="1838"/>
                                          <a:pt x="11289" y="1838"/>
                                        </a:cubicBezTo>
                                        <a:cubicBezTo>
                                          <a:pt x="12844" y="1838"/>
                                          <a:pt x="14353" y="2029"/>
                                          <a:pt x="15815" y="2409"/>
                                        </a:cubicBezTo>
                                        <a:cubicBezTo>
                                          <a:pt x="17276" y="2790"/>
                                          <a:pt x="18728" y="3363"/>
                                          <a:pt x="20171" y="4129"/>
                                        </a:cubicBezTo>
                                        <a:lnTo>
                                          <a:pt x="20171" y="295"/>
                                        </a:lnTo>
                                        <a:cubicBezTo>
                                          <a:pt x="18714" y="-320"/>
                                          <a:pt x="17222" y="-790"/>
                                          <a:pt x="15695" y="-1114"/>
                                        </a:cubicBezTo>
                                        <a:cubicBezTo>
                                          <a:pt x="14167" y="-1438"/>
                                          <a:pt x="12619" y="-1600"/>
                                          <a:pt x="11049" y="-1600"/>
                                        </a:cubicBezTo>
                                        <a:cubicBezTo>
                                          <a:pt x="7111" y="-1600"/>
                                          <a:pt x="3993" y="-456"/>
                                          <a:pt x="1695" y="1831"/>
                                        </a:cubicBezTo>
                                        <a:cubicBezTo>
                                          <a:pt x="-603" y="4124"/>
                                          <a:pt x="-1752" y="7224"/>
                                          <a:pt x="-1752" y="11133"/>
                                        </a:cubicBezTo>
                                        <a:cubicBezTo>
                                          <a:pt x="-1752" y="15168"/>
                                          <a:pt x="-662" y="18369"/>
                                          <a:pt x="1518" y="20737"/>
                                        </a:cubicBezTo>
                                        <a:cubicBezTo>
                                          <a:pt x="3699" y="23109"/>
                                          <a:pt x="6641" y="24295"/>
                                          <a:pt x="10344" y="24295"/>
                                        </a:cubicBezTo>
                                        <a:cubicBezTo>
                                          <a:pt x="13662" y="24295"/>
                                          <a:pt x="16287" y="23227"/>
                                          <a:pt x="18218" y="21089"/>
                                        </a:cubicBezTo>
                                        <a:cubicBezTo>
                                          <a:pt x="20150" y="18956"/>
                                          <a:pt x="21116" y="16056"/>
                                          <a:pt x="21116" y="12387"/>
                                        </a:cubicBezTo>
                                        <a:close/>
                                        <a:moveTo>
                                          <a:pt x="17062" y="13578"/>
                                        </a:moveTo>
                                        <a:cubicBezTo>
                                          <a:pt x="17034" y="15790"/>
                                          <a:pt x="16414" y="17557"/>
                                          <a:pt x="15201" y="18877"/>
                                        </a:cubicBezTo>
                                        <a:cubicBezTo>
                                          <a:pt x="13989" y="20201"/>
                                          <a:pt x="12384" y="20864"/>
                                          <a:pt x="10387" y="20864"/>
                                        </a:cubicBezTo>
                                        <a:cubicBezTo>
                                          <a:pt x="8126" y="20864"/>
                                          <a:pt x="6317" y="20225"/>
                                          <a:pt x="4959" y="18947"/>
                                        </a:cubicBezTo>
                                        <a:cubicBezTo>
                                          <a:pt x="3600" y="17669"/>
                                          <a:pt x="2818" y="15870"/>
                                          <a:pt x="2611" y="13550"/>
                                        </a:cubicBezTo>
                                        <a:lnTo>
                                          <a:pt x="17062" y="1357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23" name="Freeform: Shape 3323"/>
                                <wps:cNvSpPr/>
                                <wps:spPr>
                                  <a:xfrm flipV="1">
                                    <a:off x="1918640" y="6654583"/>
                                    <a:ext cx="15395" cy="31666"/>
                                  </a:xfrm>
                                  <a:custGeom>
                                    <a:avLst/>
                                    <a:gdLst>
                                      <a:gd name="connsiteX0" fmla="*/ 6013 w 15395"/>
                                      <a:gd name="connsiteY0" fmla="*/ 29565 h 31666"/>
                                      <a:gd name="connsiteX1" fmla="*/ 6013 w 15395"/>
                                      <a:gd name="connsiteY1" fmla="*/ 22561 h 31666"/>
                                      <a:gd name="connsiteX2" fmla="*/ 14359 w 15395"/>
                                      <a:gd name="connsiteY2" fmla="*/ 22561 h 31666"/>
                                      <a:gd name="connsiteX3" fmla="*/ 14359 w 15395"/>
                                      <a:gd name="connsiteY3" fmla="*/ 19411 h 31666"/>
                                      <a:gd name="connsiteX4" fmla="*/ 6013 w 15395"/>
                                      <a:gd name="connsiteY4" fmla="*/ 19411 h 31666"/>
                                      <a:gd name="connsiteX5" fmla="*/ 6013 w 15395"/>
                                      <a:gd name="connsiteY5" fmla="*/ 6023 h 31666"/>
                                      <a:gd name="connsiteX6" fmla="*/ 6838 w 15395"/>
                                      <a:gd name="connsiteY6" fmla="*/ 2148 h 31666"/>
                                      <a:gd name="connsiteX7" fmla="*/ 10200 w 15395"/>
                                      <a:gd name="connsiteY7" fmla="*/ 1288 h 31666"/>
                                      <a:gd name="connsiteX8" fmla="*/ 14359 w 15395"/>
                                      <a:gd name="connsiteY8" fmla="*/ 1288 h 31666"/>
                                      <a:gd name="connsiteX9" fmla="*/ 14359 w 15395"/>
                                      <a:gd name="connsiteY9" fmla="*/ -2101 h 31666"/>
                                      <a:gd name="connsiteX10" fmla="*/ 10200 w 15395"/>
                                      <a:gd name="connsiteY10" fmla="*/ -2101 h 31666"/>
                                      <a:gd name="connsiteX11" fmla="*/ 3722 w 15395"/>
                                      <a:gd name="connsiteY11" fmla="*/ -354 h 31666"/>
                                      <a:gd name="connsiteX12" fmla="*/ 1938 w 15395"/>
                                      <a:gd name="connsiteY12" fmla="*/ 6023 h 31666"/>
                                      <a:gd name="connsiteX13" fmla="*/ 1938 w 15395"/>
                                      <a:gd name="connsiteY13" fmla="*/ 19411 h 31666"/>
                                      <a:gd name="connsiteX14" fmla="*/ -1036 w 15395"/>
                                      <a:gd name="connsiteY14" fmla="*/ 19411 h 31666"/>
                                      <a:gd name="connsiteX15" fmla="*/ -1036 w 15395"/>
                                      <a:gd name="connsiteY15" fmla="*/ 22561 h 31666"/>
                                      <a:gd name="connsiteX16" fmla="*/ 1938 w 15395"/>
                                      <a:gd name="connsiteY16" fmla="*/ 22561 h 31666"/>
                                      <a:gd name="connsiteX17" fmla="*/ 1938 w 15395"/>
                                      <a:gd name="connsiteY17" fmla="*/ 29565 h 31666"/>
                                      <a:gd name="connsiteX18" fmla="*/ 6013 w 15395"/>
                                      <a:gd name="connsiteY18" fmla="*/ 29565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013" y="29565"/>
                                        </a:moveTo>
                                        <a:lnTo>
                                          <a:pt x="6013" y="22561"/>
                                        </a:lnTo>
                                        <a:lnTo>
                                          <a:pt x="14359" y="22561"/>
                                        </a:lnTo>
                                        <a:lnTo>
                                          <a:pt x="14359" y="19411"/>
                                        </a:lnTo>
                                        <a:lnTo>
                                          <a:pt x="6013" y="19411"/>
                                        </a:lnTo>
                                        <a:lnTo>
                                          <a:pt x="6013" y="6023"/>
                                        </a:lnTo>
                                        <a:cubicBezTo>
                                          <a:pt x="6013" y="4012"/>
                                          <a:pt x="6288" y="2721"/>
                                          <a:pt x="6838" y="2148"/>
                                        </a:cubicBezTo>
                                        <a:cubicBezTo>
                                          <a:pt x="7388" y="1574"/>
                                          <a:pt x="8508" y="1288"/>
                                          <a:pt x="10200" y="1288"/>
                                        </a:cubicBezTo>
                                        <a:lnTo>
                                          <a:pt x="14359" y="1288"/>
                                        </a:lnTo>
                                        <a:lnTo>
                                          <a:pt x="14359" y="-2101"/>
                                        </a:lnTo>
                                        <a:lnTo>
                                          <a:pt x="10200" y="-2101"/>
                                        </a:lnTo>
                                        <a:cubicBezTo>
                                          <a:pt x="7070" y="-2101"/>
                                          <a:pt x="4911" y="-1519"/>
                                          <a:pt x="3722" y="-354"/>
                                        </a:cubicBezTo>
                                        <a:cubicBezTo>
                                          <a:pt x="2533" y="816"/>
                                          <a:pt x="1938" y="2941"/>
                                          <a:pt x="1938" y="6023"/>
                                        </a:cubicBezTo>
                                        <a:lnTo>
                                          <a:pt x="1938" y="19411"/>
                                        </a:lnTo>
                                        <a:lnTo>
                                          <a:pt x="-1036" y="19411"/>
                                        </a:lnTo>
                                        <a:lnTo>
                                          <a:pt x="-1036" y="22561"/>
                                        </a:lnTo>
                                        <a:lnTo>
                                          <a:pt x="1938" y="22561"/>
                                        </a:lnTo>
                                        <a:lnTo>
                                          <a:pt x="1938" y="29565"/>
                                        </a:lnTo>
                                        <a:lnTo>
                                          <a:pt x="6013" y="2956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24" name="Freeform: Shape 3324"/>
                                <wps:cNvSpPr/>
                                <wps:spPr>
                                  <a:xfrm flipV="1">
                                    <a:off x="1939367" y="6651983"/>
                                    <a:ext cx="4053" cy="34266"/>
                                  </a:xfrm>
                                  <a:custGeom>
                                    <a:avLst/>
                                    <a:gdLst>
                                      <a:gd name="connsiteX0" fmla="*/ -660 w 4053"/>
                                      <a:gd name="connsiteY0" fmla="*/ 22376 h 34266"/>
                                      <a:gd name="connsiteX1" fmla="*/ 3394 w 4053"/>
                                      <a:gd name="connsiteY1" fmla="*/ 22376 h 34266"/>
                                      <a:gd name="connsiteX2" fmla="*/ 3394 w 4053"/>
                                      <a:gd name="connsiteY2" fmla="*/ -2286 h 34266"/>
                                      <a:gd name="connsiteX3" fmla="*/ -660 w 4053"/>
                                      <a:gd name="connsiteY3" fmla="*/ -2286 h 34266"/>
                                      <a:gd name="connsiteX4" fmla="*/ -660 w 4053"/>
                                      <a:gd name="connsiteY4" fmla="*/ 22376 h 34266"/>
                                      <a:gd name="connsiteX5" fmla="*/ -660 w 4053"/>
                                      <a:gd name="connsiteY5" fmla="*/ 31980 h 34266"/>
                                      <a:gd name="connsiteX6" fmla="*/ 3394 w 4053"/>
                                      <a:gd name="connsiteY6" fmla="*/ 31980 h 34266"/>
                                      <a:gd name="connsiteX7" fmla="*/ 3394 w 4053"/>
                                      <a:gd name="connsiteY7" fmla="*/ 26843 h 34266"/>
                                      <a:gd name="connsiteX8" fmla="*/ -660 w 4053"/>
                                      <a:gd name="connsiteY8" fmla="*/ 26843 h 34266"/>
                                      <a:gd name="connsiteX9" fmla="*/ -660 w 4053"/>
                                      <a:gd name="connsiteY9" fmla="*/ 31980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660" y="22376"/>
                                        </a:moveTo>
                                        <a:lnTo>
                                          <a:pt x="3394" y="22376"/>
                                        </a:lnTo>
                                        <a:lnTo>
                                          <a:pt x="3394" y="-2286"/>
                                        </a:lnTo>
                                        <a:lnTo>
                                          <a:pt x="-660" y="-2286"/>
                                        </a:lnTo>
                                        <a:lnTo>
                                          <a:pt x="-660" y="22376"/>
                                        </a:lnTo>
                                        <a:close/>
                                        <a:moveTo>
                                          <a:pt x="-660" y="31980"/>
                                        </a:moveTo>
                                        <a:lnTo>
                                          <a:pt x="3394" y="31980"/>
                                        </a:lnTo>
                                        <a:lnTo>
                                          <a:pt x="3394" y="26843"/>
                                        </a:lnTo>
                                        <a:lnTo>
                                          <a:pt x="-660" y="26843"/>
                                        </a:lnTo>
                                        <a:lnTo>
                                          <a:pt x="-660" y="3198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25" name="Freeform: Shape 3325"/>
                                <wps:cNvSpPr/>
                                <wps:spPr>
                                  <a:xfrm flipV="1">
                                    <a:off x="1950140" y="6660996"/>
                                    <a:ext cx="19519" cy="25895"/>
                                  </a:xfrm>
                                  <a:custGeom>
                                    <a:avLst/>
                                    <a:gdLst>
                                      <a:gd name="connsiteX0" fmla="*/ 18017 w 19519"/>
                                      <a:gd name="connsiteY0" fmla="*/ 22759 h 25895"/>
                                      <a:gd name="connsiteX1" fmla="*/ 18017 w 19519"/>
                                      <a:gd name="connsiteY1" fmla="*/ 18968 h 25895"/>
                                      <a:gd name="connsiteX2" fmla="*/ 14570 w 19519"/>
                                      <a:gd name="connsiteY2" fmla="*/ 20392 h 25895"/>
                                      <a:gd name="connsiteX3" fmla="*/ 11081 w 19519"/>
                                      <a:gd name="connsiteY3" fmla="*/ 20864 h 25895"/>
                                      <a:gd name="connsiteX4" fmla="*/ 4948 w 19519"/>
                                      <a:gd name="connsiteY4" fmla="*/ 18362 h 25895"/>
                                      <a:gd name="connsiteX5" fmla="*/ 2769 w 19519"/>
                                      <a:gd name="connsiteY5" fmla="*/ 11351 h 25895"/>
                                      <a:gd name="connsiteX6" fmla="*/ 4948 w 19519"/>
                                      <a:gd name="connsiteY6" fmla="*/ 4333 h 25895"/>
                                      <a:gd name="connsiteX7" fmla="*/ 11081 w 19519"/>
                                      <a:gd name="connsiteY7" fmla="*/ 1838 h 25895"/>
                                      <a:gd name="connsiteX8" fmla="*/ 14570 w 19519"/>
                                      <a:gd name="connsiteY8" fmla="*/ 2311 h 25895"/>
                                      <a:gd name="connsiteX9" fmla="*/ 18017 w 19519"/>
                                      <a:gd name="connsiteY9" fmla="*/ 3734 h 25895"/>
                                      <a:gd name="connsiteX10" fmla="*/ 18017 w 19519"/>
                                      <a:gd name="connsiteY10" fmla="*/ -15 h 25895"/>
                                      <a:gd name="connsiteX11" fmla="*/ 14500 w 19519"/>
                                      <a:gd name="connsiteY11" fmla="*/ -1199 h 25895"/>
                                      <a:gd name="connsiteX12" fmla="*/ 10637 w 19519"/>
                                      <a:gd name="connsiteY12" fmla="*/ -1600 h 25895"/>
                                      <a:gd name="connsiteX13" fmla="*/ 1776 w 19519"/>
                                      <a:gd name="connsiteY13" fmla="*/ 1902 h 25895"/>
                                      <a:gd name="connsiteX14" fmla="*/ -1502 w 19519"/>
                                      <a:gd name="connsiteY14" fmla="*/ 11351 h 25895"/>
                                      <a:gd name="connsiteX15" fmla="*/ 1811 w 19519"/>
                                      <a:gd name="connsiteY15" fmla="*/ 20835 h 25895"/>
                                      <a:gd name="connsiteX16" fmla="*/ 10904 w 19519"/>
                                      <a:gd name="connsiteY16" fmla="*/ 24295 h 25895"/>
                                      <a:gd name="connsiteX17" fmla="*/ 14556 w 19519"/>
                                      <a:gd name="connsiteY17" fmla="*/ 23908 h 25895"/>
                                      <a:gd name="connsiteX18" fmla="*/ 18017 w 19519"/>
                                      <a:gd name="connsiteY18" fmla="*/ 22759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8017" y="22759"/>
                                        </a:moveTo>
                                        <a:lnTo>
                                          <a:pt x="18017" y="18968"/>
                                        </a:lnTo>
                                        <a:cubicBezTo>
                                          <a:pt x="16871" y="19602"/>
                                          <a:pt x="15722" y="20077"/>
                                          <a:pt x="14570" y="20392"/>
                                        </a:cubicBezTo>
                                        <a:cubicBezTo>
                                          <a:pt x="13419" y="20706"/>
                                          <a:pt x="12256" y="20864"/>
                                          <a:pt x="11081" y="20864"/>
                                        </a:cubicBezTo>
                                        <a:cubicBezTo>
                                          <a:pt x="8449" y="20864"/>
                                          <a:pt x="6405" y="20030"/>
                                          <a:pt x="4948" y="18362"/>
                                        </a:cubicBezTo>
                                        <a:cubicBezTo>
                                          <a:pt x="3496" y="16699"/>
                                          <a:pt x="2769" y="14362"/>
                                          <a:pt x="2769" y="11351"/>
                                        </a:cubicBezTo>
                                        <a:cubicBezTo>
                                          <a:pt x="2769" y="8340"/>
                                          <a:pt x="3496" y="6001"/>
                                          <a:pt x="4948" y="4333"/>
                                        </a:cubicBezTo>
                                        <a:cubicBezTo>
                                          <a:pt x="6405" y="2670"/>
                                          <a:pt x="8449" y="1838"/>
                                          <a:pt x="11081" y="1838"/>
                                        </a:cubicBezTo>
                                        <a:cubicBezTo>
                                          <a:pt x="12256" y="1838"/>
                                          <a:pt x="13419" y="1996"/>
                                          <a:pt x="14570" y="2311"/>
                                        </a:cubicBezTo>
                                        <a:cubicBezTo>
                                          <a:pt x="15722" y="2625"/>
                                          <a:pt x="16871" y="3100"/>
                                          <a:pt x="18017" y="3734"/>
                                        </a:cubicBezTo>
                                        <a:lnTo>
                                          <a:pt x="18017" y="-15"/>
                                        </a:lnTo>
                                        <a:cubicBezTo>
                                          <a:pt x="16885" y="-541"/>
                                          <a:pt x="15712" y="-935"/>
                                          <a:pt x="14500" y="-1199"/>
                                        </a:cubicBezTo>
                                        <a:cubicBezTo>
                                          <a:pt x="13292" y="-1466"/>
                                          <a:pt x="12004" y="-1600"/>
                                          <a:pt x="10637" y="-1600"/>
                                        </a:cubicBezTo>
                                        <a:cubicBezTo>
                                          <a:pt x="6919" y="-1600"/>
                                          <a:pt x="3966" y="-433"/>
                                          <a:pt x="1776" y="1902"/>
                                        </a:cubicBezTo>
                                        <a:cubicBezTo>
                                          <a:pt x="-410" y="4237"/>
                                          <a:pt x="-1502" y="7386"/>
                                          <a:pt x="-1502" y="11351"/>
                                        </a:cubicBezTo>
                                        <a:cubicBezTo>
                                          <a:pt x="-1502" y="15372"/>
                                          <a:pt x="-398" y="18534"/>
                                          <a:pt x="1811" y="20835"/>
                                        </a:cubicBezTo>
                                        <a:cubicBezTo>
                                          <a:pt x="4024" y="23142"/>
                                          <a:pt x="7055" y="24295"/>
                                          <a:pt x="10904" y="24295"/>
                                        </a:cubicBezTo>
                                        <a:cubicBezTo>
                                          <a:pt x="12150" y="24295"/>
                                          <a:pt x="13367" y="24166"/>
                                          <a:pt x="14556" y="23908"/>
                                        </a:cubicBezTo>
                                        <a:cubicBezTo>
                                          <a:pt x="15745" y="23654"/>
                                          <a:pt x="16899" y="23271"/>
                                          <a:pt x="18017" y="22759"/>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26" name="Freeform: Shape 3326"/>
                                <wps:cNvSpPr/>
                                <wps:spPr>
                                  <a:xfrm flipV="1">
                                    <a:off x="1972456" y="6686250"/>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27" name="Freeform: Shape 3327"/>
                                <wps:cNvSpPr/>
                                <wps:spPr>
                                  <a:xfrm flipV="1">
                                    <a:off x="1990893" y="6660996"/>
                                    <a:ext cx="20668" cy="25254"/>
                                  </a:xfrm>
                                  <a:custGeom>
                                    <a:avLst/>
                                    <a:gdLst>
                                      <a:gd name="connsiteX0" fmla="*/ 18866 w 20668"/>
                                      <a:gd name="connsiteY0" fmla="*/ 13243 h 25254"/>
                                      <a:gd name="connsiteX1" fmla="*/ 18866 w 20668"/>
                                      <a:gd name="connsiteY1" fmla="*/ -1646 h 25254"/>
                                      <a:gd name="connsiteX2" fmla="*/ 14813 w 20668"/>
                                      <a:gd name="connsiteY2" fmla="*/ -1646 h 25254"/>
                                      <a:gd name="connsiteX3" fmla="*/ 14813 w 20668"/>
                                      <a:gd name="connsiteY3" fmla="*/ 13109 h 25254"/>
                                      <a:gd name="connsiteX4" fmla="*/ 13445 w 20668"/>
                                      <a:gd name="connsiteY4" fmla="*/ 18345 h 25254"/>
                                      <a:gd name="connsiteX5" fmla="*/ 9349 w 20668"/>
                                      <a:gd name="connsiteY5" fmla="*/ 20085 h 25254"/>
                                      <a:gd name="connsiteX6" fmla="*/ 4168 w 20668"/>
                                      <a:gd name="connsiteY6" fmla="*/ 17993 h 25254"/>
                                      <a:gd name="connsiteX7" fmla="*/ 2272 w 20668"/>
                                      <a:gd name="connsiteY7" fmla="*/ 12292 h 25254"/>
                                      <a:gd name="connsiteX8" fmla="*/ 2272 w 20668"/>
                                      <a:gd name="connsiteY8" fmla="*/ -1646 h 25254"/>
                                      <a:gd name="connsiteX9" fmla="*/ -1803 w 20668"/>
                                      <a:gd name="connsiteY9" fmla="*/ -1646 h 25254"/>
                                      <a:gd name="connsiteX10" fmla="*/ -1803 w 20668"/>
                                      <a:gd name="connsiteY10" fmla="*/ 23017 h 25254"/>
                                      <a:gd name="connsiteX11" fmla="*/ 2272 w 20668"/>
                                      <a:gd name="connsiteY11" fmla="*/ 23017 h 25254"/>
                                      <a:gd name="connsiteX12" fmla="*/ 2272 w 20668"/>
                                      <a:gd name="connsiteY12" fmla="*/ 19183 h 25254"/>
                                      <a:gd name="connsiteX13" fmla="*/ 5698 w 20668"/>
                                      <a:gd name="connsiteY13" fmla="*/ 22509 h 25254"/>
                                      <a:gd name="connsiteX14" fmla="*/ 10252 w 20668"/>
                                      <a:gd name="connsiteY14" fmla="*/ 23608 h 25254"/>
                                      <a:gd name="connsiteX15" fmla="*/ 16681 w 20668"/>
                                      <a:gd name="connsiteY15" fmla="*/ 20980 h 25254"/>
                                      <a:gd name="connsiteX16" fmla="*/ 18866 w 20668"/>
                                      <a:gd name="connsiteY16" fmla="*/ 13243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8866" y="13243"/>
                                        </a:moveTo>
                                        <a:lnTo>
                                          <a:pt x="18866" y="-1646"/>
                                        </a:lnTo>
                                        <a:lnTo>
                                          <a:pt x="14813" y="-1646"/>
                                        </a:lnTo>
                                        <a:lnTo>
                                          <a:pt x="14813" y="13109"/>
                                        </a:lnTo>
                                        <a:cubicBezTo>
                                          <a:pt x="14813" y="15444"/>
                                          <a:pt x="14357" y="17189"/>
                                          <a:pt x="13445" y="18345"/>
                                        </a:cubicBezTo>
                                        <a:cubicBezTo>
                                          <a:pt x="12533" y="19505"/>
                                          <a:pt x="11168" y="20085"/>
                                          <a:pt x="9349" y="20085"/>
                                        </a:cubicBezTo>
                                        <a:cubicBezTo>
                                          <a:pt x="7159" y="20085"/>
                                          <a:pt x="5432" y="19388"/>
                                          <a:pt x="4168" y="17993"/>
                                        </a:cubicBezTo>
                                        <a:cubicBezTo>
                                          <a:pt x="2904" y="16602"/>
                                          <a:pt x="2272" y="14702"/>
                                          <a:pt x="2272" y="12292"/>
                                        </a:cubicBezTo>
                                        <a:lnTo>
                                          <a:pt x="2272" y="-1646"/>
                                        </a:lnTo>
                                        <a:lnTo>
                                          <a:pt x="-1803" y="-1646"/>
                                        </a:lnTo>
                                        <a:lnTo>
                                          <a:pt x="-1803" y="23017"/>
                                        </a:lnTo>
                                        <a:lnTo>
                                          <a:pt x="2272" y="23017"/>
                                        </a:lnTo>
                                        <a:lnTo>
                                          <a:pt x="2272" y="19183"/>
                                        </a:lnTo>
                                        <a:cubicBezTo>
                                          <a:pt x="3245" y="20668"/>
                                          <a:pt x="4387" y="21776"/>
                                          <a:pt x="5698" y="22509"/>
                                        </a:cubicBezTo>
                                        <a:cubicBezTo>
                                          <a:pt x="7014" y="23242"/>
                                          <a:pt x="8532" y="23608"/>
                                          <a:pt x="10252" y="23608"/>
                                        </a:cubicBezTo>
                                        <a:cubicBezTo>
                                          <a:pt x="13085" y="23608"/>
                                          <a:pt x="15228" y="22732"/>
                                          <a:pt x="16681" y="20980"/>
                                        </a:cubicBezTo>
                                        <a:cubicBezTo>
                                          <a:pt x="18138" y="19228"/>
                                          <a:pt x="18866" y="16649"/>
                                          <a:pt x="18866" y="1324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28" name="Freeform: Shape 3328"/>
                                <wps:cNvSpPr/>
                                <wps:spPr>
                                  <a:xfrm flipV="1">
                                    <a:off x="2017880" y="6660996"/>
                                    <a:ext cx="22649" cy="25895"/>
                                  </a:xfrm>
                                  <a:custGeom>
                                    <a:avLst/>
                                    <a:gdLst>
                                      <a:gd name="connsiteX0" fmla="*/ 9612 w 22649"/>
                                      <a:gd name="connsiteY0" fmla="*/ 20864 h 25895"/>
                                      <a:gd name="connsiteX1" fmla="*/ 4459 w 22649"/>
                                      <a:gd name="connsiteY1" fmla="*/ 18320 h 25895"/>
                                      <a:gd name="connsiteX2" fmla="*/ 2563 w 22649"/>
                                      <a:gd name="connsiteY2" fmla="*/ 11351 h 25895"/>
                                      <a:gd name="connsiteX3" fmla="*/ 4445 w 22649"/>
                                      <a:gd name="connsiteY3" fmla="*/ 4382 h 25895"/>
                                      <a:gd name="connsiteX4" fmla="*/ 9612 w 22649"/>
                                      <a:gd name="connsiteY4" fmla="*/ 1838 h 25895"/>
                                      <a:gd name="connsiteX5" fmla="*/ 14744 w 22649"/>
                                      <a:gd name="connsiteY5" fmla="*/ 4389 h 25895"/>
                                      <a:gd name="connsiteX6" fmla="*/ 16640 w 22649"/>
                                      <a:gd name="connsiteY6" fmla="*/ 11351 h 25895"/>
                                      <a:gd name="connsiteX7" fmla="*/ 14744 w 22649"/>
                                      <a:gd name="connsiteY7" fmla="*/ 18299 h 25895"/>
                                      <a:gd name="connsiteX8" fmla="*/ 9612 w 22649"/>
                                      <a:gd name="connsiteY8" fmla="*/ 20864 h 25895"/>
                                      <a:gd name="connsiteX9" fmla="*/ 9612 w 22649"/>
                                      <a:gd name="connsiteY9" fmla="*/ 24295 h 25895"/>
                                      <a:gd name="connsiteX10" fmla="*/ 17916 w 22649"/>
                                      <a:gd name="connsiteY10" fmla="*/ 20857 h 25895"/>
                                      <a:gd name="connsiteX11" fmla="*/ 20941 w 22649"/>
                                      <a:gd name="connsiteY11" fmla="*/ 11351 h 25895"/>
                                      <a:gd name="connsiteX12" fmla="*/ 17916 w 22649"/>
                                      <a:gd name="connsiteY12" fmla="*/ 1846 h 25895"/>
                                      <a:gd name="connsiteX13" fmla="*/ 9612 w 22649"/>
                                      <a:gd name="connsiteY13" fmla="*/ -1600 h 25895"/>
                                      <a:gd name="connsiteX14" fmla="*/ 1294 w 22649"/>
                                      <a:gd name="connsiteY14" fmla="*/ 1846 h 25895"/>
                                      <a:gd name="connsiteX15" fmla="*/ -1709 w 22649"/>
                                      <a:gd name="connsiteY15" fmla="*/ 11351 h 25895"/>
                                      <a:gd name="connsiteX16" fmla="*/ 1294 w 22649"/>
                                      <a:gd name="connsiteY16" fmla="*/ 20857 h 25895"/>
                                      <a:gd name="connsiteX17" fmla="*/ 9612 w 22649"/>
                                      <a:gd name="connsiteY17" fmla="*/ 24295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9612" y="20864"/>
                                        </a:moveTo>
                                        <a:cubicBezTo>
                                          <a:pt x="7441" y="20864"/>
                                          <a:pt x="5723" y="20016"/>
                                          <a:pt x="4459" y="18320"/>
                                        </a:cubicBezTo>
                                        <a:cubicBezTo>
                                          <a:pt x="3195" y="16624"/>
                                          <a:pt x="2563" y="14301"/>
                                          <a:pt x="2563" y="11351"/>
                                        </a:cubicBezTo>
                                        <a:cubicBezTo>
                                          <a:pt x="2563" y="8401"/>
                                          <a:pt x="3190" y="6078"/>
                                          <a:pt x="4445" y="4382"/>
                                        </a:cubicBezTo>
                                        <a:cubicBezTo>
                                          <a:pt x="5705" y="2686"/>
                                          <a:pt x="7427" y="1838"/>
                                          <a:pt x="9612" y="1838"/>
                                        </a:cubicBezTo>
                                        <a:cubicBezTo>
                                          <a:pt x="11774" y="1838"/>
                                          <a:pt x="13485" y="2689"/>
                                          <a:pt x="14744" y="4389"/>
                                        </a:cubicBezTo>
                                        <a:cubicBezTo>
                                          <a:pt x="16008" y="6094"/>
                                          <a:pt x="16640" y="8415"/>
                                          <a:pt x="16640" y="11351"/>
                                        </a:cubicBezTo>
                                        <a:cubicBezTo>
                                          <a:pt x="16640" y="14273"/>
                                          <a:pt x="16008" y="16589"/>
                                          <a:pt x="14744" y="18299"/>
                                        </a:cubicBezTo>
                                        <a:cubicBezTo>
                                          <a:pt x="13485" y="20009"/>
                                          <a:pt x="11774" y="20864"/>
                                          <a:pt x="9612" y="20864"/>
                                        </a:cubicBezTo>
                                        <a:close/>
                                        <a:moveTo>
                                          <a:pt x="9612" y="24295"/>
                                        </a:moveTo>
                                        <a:cubicBezTo>
                                          <a:pt x="13137" y="24295"/>
                                          <a:pt x="15905" y="23149"/>
                                          <a:pt x="17916" y="20857"/>
                                        </a:cubicBezTo>
                                        <a:cubicBezTo>
                                          <a:pt x="19932" y="18569"/>
                                          <a:pt x="20941" y="15400"/>
                                          <a:pt x="20941" y="11351"/>
                                        </a:cubicBezTo>
                                        <a:cubicBezTo>
                                          <a:pt x="20941" y="7316"/>
                                          <a:pt x="19932" y="4147"/>
                                          <a:pt x="17916" y="1846"/>
                                        </a:cubicBezTo>
                                        <a:cubicBezTo>
                                          <a:pt x="15905" y="-452"/>
                                          <a:pt x="13137" y="-1600"/>
                                          <a:pt x="9612" y="-1600"/>
                                        </a:cubicBezTo>
                                        <a:cubicBezTo>
                                          <a:pt x="6073" y="-1600"/>
                                          <a:pt x="3301" y="-452"/>
                                          <a:pt x="1294" y="1846"/>
                                        </a:cubicBezTo>
                                        <a:cubicBezTo>
                                          <a:pt x="-708" y="4147"/>
                                          <a:pt x="-1709" y="7316"/>
                                          <a:pt x="-1709" y="11351"/>
                                        </a:cubicBezTo>
                                        <a:cubicBezTo>
                                          <a:pt x="-1709" y="15400"/>
                                          <a:pt x="-708" y="18569"/>
                                          <a:pt x="1294" y="20857"/>
                                        </a:cubicBezTo>
                                        <a:cubicBezTo>
                                          <a:pt x="3301" y="23149"/>
                                          <a:pt x="6073" y="24295"/>
                                          <a:pt x="9612" y="2429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29" name="Freeform: Shape 3329"/>
                                <wps:cNvSpPr/>
                                <wps:spPr>
                                  <a:xfrm flipV="1">
                                    <a:off x="2042994" y="6686250"/>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0" name="Freeform: Shape 3330"/>
                                <wps:cNvSpPr/>
                                <wps:spPr>
                                  <a:xfrm flipV="1">
                                    <a:off x="2059823" y="6660996"/>
                                    <a:ext cx="19519" cy="25895"/>
                                  </a:xfrm>
                                  <a:custGeom>
                                    <a:avLst/>
                                    <a:gdLst>
                                      <a:gd name="connsiteX0" fmla="*/ 18042 w 19519"/>
                                      <a:gd name="connsiteY0" fmla="*/ 22759 h 25895"/>
                                      <a:gd name="connsiteX1" fmla="*/ 18042 w 19519"/>
                                      <a:gd name="connsiteY1" fmla="*/ 18968 h 25895"/>
                                      <a:gd name="connsiteX2" fmla="*/ 14594 w 19519"/>
                                      <a:gd name="connsiteY2" fmla="*/ 20392 h 25895"/>
                                      <a:gd name="connsiteX3" fmla="*/ 11105 w 19519"/>
                                      <a:gd name="connsiteY3" fmla="*/ 20864 h 25895"/>
                                      <a:gd name="connsiteX4" fmla="*/ 4972 w 19519"/>
                                      <a:gd name="connsiteY4" fmla="*/ 18362 h 25895"/>
                                      <a:gd name="connsiteX5" fmla="*/ 2794 w 19519"/>
                                      <a:gd name="connsiteY5" fmla="*/ 11351 h 25895"/>
                                      <a:gd name="connsiteX6" fmla="*/ 4972 w 19519"/>
                                      <a:gd name="connsiteY6" fmla="*/ 4333 h 25895"/>
                                      <a:gd name="connsiteX7" fmla="*/ 11105 w 19519"/>
                                      <a:gd name="connsiteY7" fmla="*/ 1838 h 25895"/>
                                      <a:gd name="connsiteX8" fmla="*/ 14594 w 19519"/>
                                      <a:gd name="connsiteY8" fmla="*/ 2311 h 25895"/>
                                      <a:gd name="connsiteX9" fmla="*/ 18042 w 19519"/>
                                      <a:gd name="connsiteY9" fmla="*/ 3734 h 25895"/>
                                      <a:gd name="connsiteX10" fmla="*/ 18042 w 19519"/>
                                      <a:gd name="connsiteY10" fmla="*/ -15 h 25895"/>
                                      <a:gd name="connsiteX11" fmla="*/ 14524 w 19519"/>
                                      <a:gd name="connsiteY11" fmla="*/ -1199 h 25895"/>
                                      <a:gd name="connsiteX12" fmla="*/ 10661 w 19519"/>
                                      <a:gd name="connsiteY12" fmla="*/ -1600 h 25895"/>
                                      <a:gd name="connsiteX13" fmla="*/ 1800 w 19519"/>
                                      <a:gd name="connsiteY13" fmla="*/ 1902 h 25895"/>
                                      <a:gd name="connsiteX14" fmla="*/ -1478 w 19519"/>
                                      <a:gd name="connsiteY14" fmla="*/ 11351 h 25895"/>
                                      <a:gd name="connsiteX15" fmla="*/ 1835 w 19519"/>
                                      <a:gd name="connsiteY15" fmla="*/ 20835 h 25895"/>
                                      <a:gd name="connsiteX16" fmla="*/ 10929 w 19519"/>
                                      <a:gd name="connsiteY16" fmla="*/ 24295 h 25895"/>
                                      <a:gd name="connsiteX17" fmla="*/ 14580 w 19519"/>
                                      <a:gd name="connsiteY17" fmla="*/ 23908 h 25895"/>
                                      <a:gd name="connsiteX18" fmla="*/ 18042 w 19519"/>
                                      <a:gd name="connsiteY18" fmla="*/ 22759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8042" y="22759"/>
                                        </a:moveTo>
                                        <a:lnTo>
                                          <a:pt x="18042" y="18968"/>
                                        </a:lnTo>
                                        <a:cubicBezTo>
                                          <a:pt x="16895" y="19602"/>
                                          <a:pt x="15746" y="20077"/>
                                          <a:pt x="14594" y="20392"/>
                                        </a:cubicBezTo>
                                        <a:cubicBezTo>
                                          <a:pt x="13443" y="20706"/>
                                          <a:pt x="12280" y="20864"/>
                                          <a:pt x="11105" y="20864"/>
                                        </a:cubicBezTo>
                                        <a:cubicBezTo>
                                          <a:pt x="8473" y="20864"/>
                                          <a:pt x="6429" y="20030"/>
                                          <a:pt x="4972" y="18362"/>
                                        </a:cubicBezTo>
                                        <a:cubicBezTo>
                                          <a:pt x="3520" y="16699"/>
                                          <a:pt x="2794" y="14362"/>
                                          <a:pt x="2794" y="11351"/>
                                        </a:cubicBezTo>
                                        <a:cubicBezTo>
                                          <a:pt x="2794" y="8340"/>
                                          <a:pt x="3520" y="6001"/>
                                          <a:pt x="4972" y="4333"/>
                                        </a:cubicBezTo>
                                        <a:cubicBezTo>
                                          <a:pt x="6429" y="2670"/>
                                          <a:pt x="8473" y="1838"/>
                                          <a:pt x="11105" y="1838"/>
                                        </a:cubicBezTo>
                                        <a:cubicBezTo>
                                          <a:pt x="12280" y="1838"/>
                                          <a:pt x="13443" y="1996"/>
                                          <a:pt x="14594" y="2311"/>
                                        </a:cubicBezTo>
                                        <a:cubicBezTo>
                                          <a:pt x="15746" y="2625"/>
                                          <a:pt x="16895" y="3100"/>
                                          <a:pt x="18042" y="3734"/>
                                        </a:cubicBezTo>
                                        <a:lnTo>
                                          <a:pt x="18042" y="-15"/>
                                        </a:lnTo>
                                        <a:cubicBezTo>
                                          <a:pt x="16909" y="-541"/>
                                          <a:pt x="15736" y="-935"/>
                                          <a:pt x="14524" y="-1199"/>
                                        </a:cubicBezTo>
                                        <a:cubicBezTo>
                                          <a:pt x="13316" y="-1466"/>
                                          <a:pt x="12028" y="-1600"/>
                                          <a:pt x="10661" y="-1600"/>
                                        </a:cubicBezTo>
                                        <a:cubicBezTo>
                                          <a:pt x="6944" y="-1600"/>
                                          <a:pt x="3990" y="-433"/>
                                          <a:pt x="1800" y="1902"/>
                                        </a:cubicBezTo>
                                        <a:cubicBezTo>
                                          <a:pt x="-385" y="4237"/>
                                          <a:pt x="-1478" y="7386"/>
                                          <a:pt x="-1478" y="11351"/>
                                        </a:cubicBezTo>
                                        <a:cubicBezTo>
                                          <a:pt x="-1478" y="15372"/>
                                          <a:pt x="-374" y="18534"/>
                                          <a:pt x="1835" y="20835"/>
                                        </a:cubicBezTo>
                                        <a:cubicBezTo>
                                          <a:pt x="4049" y="23142"/>
                                          <a:pt x="7080" y="24295"/>
                                          <a:pt x="10929" y="24295"/>
                                        </a:cubicBezTo>
                                        <a:cubicBezTo>
                                          <a:pt x="12174" y="24295"/>
                                          <a:pt x="13391" y="24166"/>
                                          <a:pt x="14580" y="23908"/>
                                        </a:cubicBezTo>
                                        <a:cubicBezTo>
                                          <a:pt x="15769" y="23654"/>
                                          <a:pt x="16923" y="23271"/>
                                          <a:pt x="18042" y="22759"/>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1" name="Freeform: Shape 3331"/>
                                <wps:cNvSpPr/>
                                <wps:spPr>
                                  <a:xfrm flipV="1">
                                    <a:off x="2084628" y="6660996"/>
                                    <a:ext cx="22649" cy="25895"/>
                                  </a:xfrm>
                                  <a:custGeom>
                                    <a:avLst/>
                                    <a:gdLst>
                                      <a:gd name="connsiteX0" fmla="*/ 9627 w 22649"/>
                                      <a:gd name="connsiteY0" fmla="*/ 20864 h 25895"/>
                                      <a:gd name="connsiteX1" fmla="*/ 4474 w 22649"/>
                                      <a:gd name="connsiteY1" fmla="*/ 18320 h 25895"/>
                                      <a:gd name="connsiteX2" fmla="*/ 2578 w 22649"/>
                                      <a:gd name="connsiteY2" fmla="*/ 11351 h 25895"/>
                                      <a:gd name="connsiteX3" fmla="*/ 4460 w 22649"/>
                                      <a:gd name="connsiteY3" fmla="*/ 4382 h 25895"/>
                                      <a:gd name="connsiteX4" fmla="*/ 9627 w 22649"/>
                                      <a:gd name="connsiteY4" fmla="*/ 1838 h 25895"/>
                                      <a:gd name="connsiteX5" fmla="*/ 14759 w 22649"/>
                                      <a:gd name="connsiteY5" fmla="*/ 4389 h 25895"/>
                                      <a:gd name="connsiteX6" fmla="*/ 16655 w 22649"/>
                                      <a:gd name="connsiteY6" fmla="*/ 11351 h 25895"/>
                                      <a:gd name="connsiteX7" fmla="*/ 14759 w 22649"/>
                                      <a:gd name="connsiteY7" fmla="*/ 18299 h 25895"/>
                                      <a:gd name="connsiteX8" fmla="*/ 9627 w 22649"/>
                                      <a:gd name="connsiteY8" fmla="*/ 20864 h 25895"/>
                                      <a:gd name="connsiteX9" fmla="*/ 9627 w 22649"/>
                                      <a:gd name="connsiteY9" fmla="*/ 24295 h 25895"/>
                                      <a:gd name="connsiteX10" fmla="*/ 17931 w 22649"/>
                                      <a:gd name="connsiteY10" fmla="*/ 20857 h 25895"/>
                                      <a:gd name="connsiteX11" fmla="*/ 20955 w 22649"/>
                                      <a:gd name="connsiteY11" fmla="*/ 11351 h 25895"/>
                                      <a:gd name="connsiteX12" fmla="*/ 17931 w 22649"/>
                                      <a:gd name="connsiteY12" fmla="*/ 1846 h 25895"/>
                                      <a:gd name="connsiteX13" fmla="*/ 9627 w 22649"/>
                                      <a:gd name="connsiteY13" fmla="*/ -1600 h 25895"/>
                                      <a:gd name="connsiteX14" fmla="*/ 1309 w 22649"/>
                                      <a:gd name="connsiteY14" fmla="*/ 1846 h 25895"/>
                                      <a:gd name="connsiteX15" fmla="*/ -1694 w 22649"/>
                                      <a:gd name="connsiteY15" fmla="*/ 11351 h 25895"/>
                                      <a:gd name="connsiteX16" fmla="*/ 1309 w 22649"/>
                                      <a:gd name="connsiteY16" fmla="*/ 20857 h 25895"/>
                                      <a:gd name="connsiteX17" fmla="*/ 9627 w 22649"/>
                                      <a:gd name="connsiteY17" fmla="*/ 24295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9627" y="20864"/>
                                        </a:moveTo>
                                        <a:cubicBezTo>
                                          <a:pt x="7456" y="20864"/>
                                          <a:pt x="5738" y="20016"/>
                                          <a:pt x="4474" y="18320"/>
                                        </a:cubicBezTo>
                                        <a:cubicBezTo>
                                          <a:pt x="3210" y="16624"/>
                                          <a:pt x="2578" y="14301"/>
                                          <a:pt x="2578" y="11351"/>
                                        </a:cubicBezTo>
                                        <a:cubicBezTo>
                                          <a:pt x="2578" y="8401"/>
                                          <a:pt x="3205" y="6078"/>
                                          <a:pt x="4460" y="4382"/>
                                        </a:cubicBezTo>
                                        <a:cubicBezTo>
                                          <a:pt x="5719" y="2686"/>
                                          <a:pt x="7442" y="1838"/>
                                          <a:pt x="9627" y="1838"/>
                                        </a:cubicBezTo>
                                        <a:cubicBezTo>
                                          <a:pt x="11789" y="1838"/>
                                          <a:pt x="13499" y="2689"/>
                                          <a:pt x="14759" y="4389"/>
                                        </a:cubicBezTo>
                                        <a:cubicBezTo>
                                          <a:pt x="16023" y="6094"/>
                                          <a:pt x="16655" y="8415"/>
                                          <a:pt x="16655" y="11351"/>
                                        </a:cubicBezTo>
                                        <a:cubicBezTo>
                                          <a:pt x="16655" y="14273"/>
                                          <a:pt x="16023" y="16589"/>
                                          <a:pt x="14759" y="18299"/>
                                        </a:cubicBezTo>
                                        <a:cubicBezTo>
                                          <a:pt x="13499" y="20009"/>
                                          <a:pt x="11789" y="20864"/>
                                          <a:pt x="9627" y="20864"/>
                                        </a:cubicBezTo>
                                        <a:close/>
                                        <a:moveTo>
                                          <a:pt x="9627" y="24295"/>
                                        </a:moveTo>
                                        <a:cubicBezTo>
                                          <a:pt x="13152" y="24295"/>
                                          <a:pt x="15920" y="23149"/>
                                          <a:pt x="17931" y="20857"/>
                                        </a:cubicBezTo>
                                        <a:cubicBezTo>
                                          <a:pt x="19947" y="18569"/>
                                          <a:pt x="20955" y="15400"/>
                                          <a:pt x="20955" y="11351"/>
                                        </a:cubicBezTo>
                                        <a:cubicBezTo>
                                          <a:pt x="20955" y="7316"/>
                                          <a:pt x="19947" y="4147"/>
                                          <a:pt x="17931" y="1846"/>
                                        </a:cubicBezTo>
                                        <a:cubicBezTo>
                                          <a:pt x="15920" y="-452"/>
                                          <a:pt x="13152" y="-1600"/>
                                          <a:pt x="9627" y="-1600"/>
                                        </a:cubicBezTo>
                                        <a:cubicBezTo>
                                          <a:pt x="6088" y="-1600"/>
                                          <a:pt x="3315" y="-452"/>
                                          <a:pt x="1309" y="1846"/>
                                        </a:cubicBezTo>
                                        <a:cubicBezTo>
                                          <a:pt x="-693" y="4147"/>
                                          <a:pt x="-1694" y="7316"/>
                                          <a:pt x="-1694" y="11351"/>
                                        </a:cubicBezTo>
                                        <a:cubicBezTo>
                                          <a:pt x="-1694" y="15400"/>
                                          <a:pt x="-693" y="18569"/>
                                          <a:pt x="1309" y="20857"/>
                                        </a:cubicBezTo>
                                        <a:cubicBezTo>
                                          <a:pt x="3315" y="23149"/>
                                          <a:pt x="6088" y="24295"/>
                                          <a:pt x="9627" y="2429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2" name="Freeform: Shape 3332"/>
                                <wps:cNvSpPr/>
                                <wps:spPr>
                                  <a:xfrm flipV="1">
                                    <a:off x="2113993" y="6651983"/>
                                    <a:ext cx="4053" cy="34266"/>
                                  </a:xfrm>
                                  <a:custGeom>
                                    <a:avLst/>
                                    <a:gdLst>
                                      <a:gd name="connsiteX0" fmla="*/ -621 w 4053"/>
                                      <a:gd name="connsiteY0" fmla="*/ 31980 h 34266"/>
                                      <a:gd name="connsiteX1" fmla="*/ 3433 w 4053"/>
                                      <a:gd name="connsiteY1" fmla="*/ 31980 h 34266"/>
                                      <a:gd name="connsiteX2" fmla="*/ 3433 w 4053"/>
                                      <a:gd name="connsiteY2" fmla="*/ -2286 h 34266"/>
                                      <a:gd name="connsiteX3" fmla="*/ -621 w 4053"/>
                                      <a:gd name="connsiteY3" fmla="*/ -2286 h 34266"/>
                                      <a:gd name="connsiteX4" fmla="*/ -621 w 4053"/>
                                      <a:gd name="connsiteY4" fmla="*/ 31980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621" y="31980"/>
                                        </a:moveTo>
                                        <a:lnTo>
                                          <a:pt x="3433" y="31980"/>
                                        </a:lnTo>
                                        <a:lnTo>
                                          <a:pt x="3433" y="-2286"/>
                                        </a:lnTo>
                                        <a:lnTo>
                                          <a:pt x="-621" y="-2286"/>
                                        </a:lnTo>
                                        <a:lnTo>
                                          <a:pt x="-621" y="3198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3" name="Freeform: Shape 3333"/>
                                <wps:cNvSpPr/>
                                <wps:spPr>
                                  <a:xfrm flipV="1">
                                    <a:off x="2124765" y="6660996"/>
                                    <a:ext cx="22649" cy="25895"/>
                                  </a:xfrm>
                                  <a:custGeom>
                                    <a:avLst/>
                                    <a:gdLst>
                                      <a:gd name="connsiteX0" fmla="*/ 9636 w 22649"/>
                                      <a:gd name="connsiteY0" fmla="*/ 20864 h 25895"/>
                                      <a:gd name="connsiteX1" fmla="*/ 4483 w 22649"/>
                                      <a:gd name="connsiteY1" fmla="*/ 18320 h 25895"/>
                                      <a:gd name="connsiteX2" fmla="*/ 2587 w 22649"/>
                                      <a:gd name="connsiteY2" fmla="*/ 11351 h 25895"/>
                                      <a:gd name="connsiteX3" fmla="*/ 4469 w 22649"/>
                                      <a:gd name="connsiteY3" fmla="*/ 4382 h 25895"/>
                                      <a:gd name="connsiteX4" fmla="*/ 9636 w 22649"/>
                                      <a:gd name="connsiteY4" fmla="*/ 1838 h 25895"/>
                                      <a:gd name="connsiteX5" fmla="*/ 14768 w 22649"/>
                                      <a:gd name="connsiteY5" fmla="*/ 4389 h 25895"/>
                                      <a:gd name="connsiteX6" fmla="*/ 16664 w 22649"/>
                                      <a:gd name="connsiteY6" fmla="*/ 11351 h 25895"/>
                                      <a:gd name="connsiteX7" fmla="*/ 14768 w 22649"/>
                                      <a:gd name="connsiteY7" fmla="*/ 18299 h 25895"/>
                                      <a:gd name="connsiteX8" fmla="*/ 9636 w 22649"/>
                                      <a:gd name="connsiteY8" fmla="*/ 20864 h 25895"/>
                                      <a:gd name="connsiteX9" fmla="*/ 9636 w 22649"/>
                                      <a:gd name="connsiteY9" fmla="*/ 24295 h 25895"/>
                                      <a:gd name="connsiteX10" fmla="*/ 17940 w 22649"/>
                                      <a:gd name="connsiteY10" fmla="*/ 20857 h 25895"/>
                                      <a:gd name="connsiteX11" fmla="*/ 20964 w 22649"/>
                                      <a:gd name="connsiteY11" fmla="*/ 11351 h 25895"/>
                                      <a:gd name="connsiteX12" fmla="*/ 17940 w 22649"/>
                                      <a:gd name="connsiteY12" fmla="*/ 1846 h 25895"/>
                                      <a:gd name="connsiteX13" fmla="*/ 9636 w 22649"/>
                                      <a:gd name="connsiteY13" fmla="*/ -1600 h 25895"/>
                                      <a:gd name="connsiteX14" fmla="*/ 1318 w 22649"/>
                                      <a:gd name="connsiteY14" fmla="*/ 1846 h 25895"/>
                                      <a:gd name="connsiteX15" fmla="*/ -1685 w 22649"/>
                                      <a:gd name="connsiteY15" fmla="*/ 11351 h 25895"/>
                                      <a:gd name="connsiteX16" fmla="*/ 1318 w 22649"/>
                                      <a:gd name="connsiteY16" fmla="*/ 20857 h 25895"/>
                                      <a:gd name="connsiteX17" fmla="*/ 9636 w 22649"/>
                                      <a:gd name="connsiteY17" fmla="*/ 24295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9636" y="20864"/>
                                        </a:moveTo>
                                        <a:cubicBezTo>
                                          <a:pt x="7465" y="20864"/>
                                          <a:pt x="5747" y="20016"/>
                                          <a:pt x="4483" y="18320"/>
                                        </a:cubicBezTo>
                                        <a:cubicBezTo>
                                          <a:pt x="3219" y="16624"/>
                                          <a:pt x="2587" y="14301"/>
                                          <a:pt x="2587" y="11351"/>
                                        </a:cubicBezTo>
                                        <a:cubicBezTo>
                                          <a:pt x="2587" y="8401"/>
                                          <a:pt x="3214" y="6078"/>
                                          <a:pt x="4469" y="4382"/>
                                        </a:cubicBezTo>
                                        <a:cubicBezTo>
                                          <a:pt x="5728" y="2686"/>
                                          <a:pt x="7451" y="1838"/>
                                          <a:pt x="9636" y="1838"/>
                                        </a:cubicBezTo>
                                        <a:cubicBezTo>
                                          <a:pt x="11798" y="1838"/>
                                          <a:pt x="13508" y="2689"/>
                                          <a:pt x="14768" y="4389"/>
                                        </a:cubicBezTo>
                                        <a:cubicBezTo>
                                          <a:pt x="16032" y="6094"/>
                                          <a:pt x="16664" y="8415"/>
                                          <a:pt x="16664" y="11351"/>
                                        </a:cubicBezTo>
                                        <a:cubicBezTo>
                                          <a:pt x="16664" y="14273"/>
                                          <a:pt x="16032" y="16589"/>
                                          <a:pt x="14768" y="18299"/>
                                        </a:cubicBezTo>
                                        <a:cubicBezTo>
                                          <a:pt x="13508" y="20009"/>
                                          <a:pt x="11798" y="20864"/>
                                          <a:pt x="9636" y="20864"/>
                                        </a:cubicBezTo>
                                        <a:close/>
                                        <a:moveTo>
                                          <a:pt x="9636" y="24295"/>
                                        </a:moveTo>
                                        <a:cubicBezTo>
                                          <a:pt x="13161" y="24295"/>
                                          <a:pt x="15929" y="23149"/>
                                          <a:pt x="17940" y="20857"/>
                                        </a:cubicBezTo>
                                        <a:cubicBezTo>
                                          <a:pt x="19956" y="18569"/>
                                          <a:pt x="20964" y="15400"/>
                                          <a:pt x="20964" y="11351"/>
                                        </a:cubicBezTo>
                                        <a:cubicBezTo>
                                          <a:pt x="20964" y="7316"/>
                                          <a:pt x="19956" y="4147"/>
                                          <a:pt x="17940" y="1846"/>
                                        </a:cubicBezTo>
                                        <a:cubicBezTo>
                                          <a:pt x="15929" y="-452"/>
                                          <a:pt x="13161" y="-1600"/>
                                          <a:pt x="9636" y="-1600"/>
                                        </a:cubicBezTo>
                                        <a:cubicBezTo>
                                          <a:pt x="6097" y="-1600"/>
                                          <a:pt x="3324" y="-452"/>
                                          <a:pt x="1318" y="1846"/>
                                        </a:cubicBezTo>
                                        <a:cubicBezTo>
                                          <a:pt x="-684" y="4147"/>
                                          <a:pt x="-1685" y="7316"/>
                                          <a:pt x="-1685" y="11351"/>
                                        </a:cubicBezTo>
                                        <a:cubicBezTo>
                                          <a:pt x="-1685" y="15400"/>
                                          <a:pt x="-684" y="18569"/>
                                          <a:pt x="1318" y="20857"/>
                                        </a:cubicBezTo>
                                        <a:cubicBezTo>
                                          <a:pt x="3324" y="23149"/>
                                          <a:pt x="6097" y="24295"/>
                                          <a:pt x="9636" y="2429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4" name="Freeform: Shape 3334"/>
                                <wps:cNvSpPr/>
                                <wps:spPr>
                                  <a:xfrm flipV="1">
                                    <a:off x="2153975" y="6660996"/>
                                    <a:ext cx="14451" cy="25254"/>
                                  </a:xfrm>
                                  <a:custGeom>
                                    <a:avLst/>
                                    <a:gdLst>
                                      <a:gd name="connsiteX0" fmla="*/ 13125 w 14451"/>
                                      <a:gd name="connsiteY0" fmla="*/ 19233 h 25254"/>
                                      <a:gd name="connsiteX1" fmla="*/ 11637 w 14451"/>
                                      <a:gd name="connsiteY1" fmla="*/ 19810 h 25254"/>
                                      <a:gd name="connsiteX2" fmla="*/ 9868 w 14451"/>
                                      <a:gd name="connsiteY2" fmla="*/ 20001 h 25254"/>
                                      <a:gd name="connsiteX3" fmla="*/ 4588 w 14451"/>
                                      <a:gd name="connsiteY3" fmla="*/ 17767 h 25254"/>
                                      <a:gd name="connsiteX4" fmla="*/ 2748 w 14451"/>
                                      <a:gd name="connsiteY4" fmla="*/ 11348 h 25254"/>
                                      <a:gd name="connsiteX5" fmla="*/ 2748 w 14451"/>
                                      <a:gd name="connsiteY5" fmla="*/ -1646 h 25254"/>
                                      <a:gd name="connsiteX6" fmla="*/ -1326 w 14451"/>
                                      <a:gd name="connsiteY6" fmla="*/ -1646 h 25254"/>
                                      <a:gd name="connsiteX7" fmla="*/ -1326 w 14451"/>
                                      <a:gd name="connsiteY7" fmla="*/ 23017 h 25254"/>
                                      <a:gd name="connsiteX8" fmla="*/ 2748 w 14451"/>
                                      <a:gd name="connsiteY8" fmla="*/ 23017 h 25254"/>
                                      <a:gd name="connsiteX9" fmla="*/ 2748 w 14451"/>
                                      <a:gd name="connsiteY9" fmla="*/ 19183 h 25254"/>
                                      <a:gd name="connsiteX10" fmla="*/ 6076 w 14451"/>
                                      <a:gd name="connsiteY10" fmla="*/ 22516 h 25254"/>
                                      <a:gd name="connsiteX11" fmla="*/ 11059 w 14451"/>
                                      <a:gd name="connsiteY11" fmla="*/ 23608 h 25254"/>
                                      <a:gd name="connsiteX12" fmla="*/ 11983 w 14451"/>
                                      <a:gd name="connsiteY12" fmla="*/ 23552 h 25254"/>
                                      <a:gd name="connsiteX13" fmla="*/ 13104 w 14451"/>
                                      <a:gd name="connsiteY13" fmla="*/ 23390 h 25254"/>
                                      <a:gd name="connsiteX14" fmla="*/ 13125 w 14451"/>
                                      <a:gd name="connsiteY14" fmla="*/ 19233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3125" y="19233"/>
                                        </a:moveTo>
                                        <a:cubicBezTo>
                                          <a:pt x="12669" y="19496"/>
                                          <a:pt x="12173" y="19688"/>
                                          <a:pt x="11637" y="19810"/>
                                        </a:cubicBezTo>
                                        <a:cubicBezTo>
                                          <a:pt x="11102" y="19937"/>
                                          <a:pt x="10512" y="20001"/>
                                          <a:pt x="9868" y="20001"/>
                                        </a:cubicBezTo>
                                        <a:cubicBezTo>
                                          <a:pt x="7575" y="20001"/>
                                          <a:pt x="5815" y="19256"/>
                                          <a:pt x="4588" y="17767"/>
                                        </a:cubicBezTo>
                                        <a:cubicBezTo>
                                          <a:pt x="3362" y="16278"/>
                                          <a:pt x="2748" y="14138"/>
                                          <a:pt x="2748" y="11348"/>
                                        </a:cubicBezTo>
                                        <a:lnTo>
                                          <a:pt x="2748" y="-1646"/>
                                        </a:lnTo>
                                        <a:lnTo>
                                          <a:pt x="-1326" y="-1646"/>
                                        </a:lnTo>
                                        <a:lnTo>
                                          <a:pt x="-1326" y="23017"/>
                                        </a:lnTo>
                                        <a:lnTo>
                                          <a:pt x="2748" y="23017"/>
                                        </a:lnTo>
                                        <a:lnTo>
                                          <a:pt x="2748" y="19183"/>
                                        </a:lnTo>
                                        <a:cubicBezTo>
                                          <a:pt x="3604" y="20682"/>
                                          <a:pt x="4713" y="21793"/>
                                          <a:pt x="6076" y="22516"/>
                                        </a:cubicBezTo>
                                        <a:cubicBezTo>
                                          <a:pt x="7443" y="23244"/>
                                          <a:pt x="9104" y="23608"/>
                                          <a:pt x="11059" y="23608"/>
                                        </a:cubicBezTo>
                                        <a:cubicBezTo>
                                          <a:pt x="11337" y="23608"/>
                                          <a:pt x="11645" y="23590"/>
                                          <a:pt x="11983" y="23552"/>
                                        </a:cubicBezTo>
                                        <a:cubicBezTo>
                                          <a:pt x="12321" y="23519"/>
                                          <a:pt x="12695" y="23465"/>
                                          <a:pt x="13104" y="23390"/>
                                        </a:cubicBezTo>
                                        <a:lnTo>
                                          <a:pt x="13125" y="1923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5" name="Freeform: Shape 3335"/>
                                <wps:cNvSpPr/>
                                <wps:spPr>
                                  <a:xfrm flipV="1">
                                    <a:off x="2168428" y="6686250"/>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6" name="Freeform: Shape 3336"/>
                                <wps:cNvSpPr/>
                                <wps:spPr>
                                  <a:xfrm flipV="1">
                                    <a:off x="2185476" y="6660996"/>
                                    <a:ext cx="20844" cy="25895"/>
                                  </a:xfrm>
                                  <a:custGeom>
                                    <a:avLst/>
                                    <a:gdLst>
                                      <a:gd name="connsiteX0" fmla="*/ 11184 w 20844"/>
                                      <a:gd name="connsiteY0" fmla="*/ 11436 h 25895"/>
                                      <a:gd name="connsiteX1" fmla="*/ 4375 w 20844"/>
                                      <a:gd name="connsiteY1" fmla="*/ 10315 h 25895"/>
                                      <a:gd name="connsiteX2" fmla="*/ 2478 w 20844"/>
                                      <a:gd name="connsiteY2" fmla="*/ 6482 h 25895"/>
                                      <a:gd name="connsiteX3" fmla="*/ 3902 w 20844"/>
                                      <a:gd name="connsiteY3" fmla="*/ 3058 h 25895"/>
                                      <a:gd name="connsiteX4" fmla="*/ 7765 w 20844"/>
                                      <a:gd name="connsiteY4" fmla="*/ 1796 h 25895"/>
                                      <a:gd name="connsiteX5" fmla="*/ 13179 w 20844"/>
                                      <a:gd name="connsiteY5" fmla="*/ 4185 h 25895"/>
                                      <a:gd name="connsiteX6" fmla="*/ 15216 w 20844"/>
                                      <a:gd name="connsiteY6" fmla="*/ 10534 h 25895"/>
                                      <a:gd name="connsiteX7" fmla="*/ 15216 w 20844"/>
                                      <a:gd name="connsiteY7" fmla="*/ 11436 h 25895"/>
                                      <a:gd name="connsiteX8" fmla="*/ 11184 w 20844"/>
                                      <a:gd name="connsiteY8" fmla="*/ 11436 h 25895"/>
                                      <a:gd name="connsiteX9" fmla="*/ 19270 w 20844"/>
                                      <a:gd name="connsiteY9" fmla="*/ 13113 h 25895"/>
                                      <a:gd name="connsiteX10" fmla="*/ 19270 w 20844"/>
                                      <a:gd name="connsiteY10" fmla="*/ -959 h 25895"/>
                                      <a:gd name="connsiteX11" fmla="*/ 15216 w 20844"/>
                                      <a:gd name="connsiteY11" fmla="*/ -959 h 25895"/>
                                      <a:gd name="connsiteX12" fmla="*/ 15216 w 20844"/>
                                      <a:gd name="connsiteY12" fmla="*/ 2783 h 25895"/>
                                      <a:gd name="connsiteX13" fmla="*/ 11755 w 20844"/>
                                      <a:gd name="connsiteY13" fmla="*/ -529 h 25895"/>
                                      <a:gd name="connsiteX14" fmla="*/ 6687 w 20844"/>
                                      <a:gd name="connsiteY14" fmla="*/ -1600 h 25895"/>
                                      <a:gd name="connsiteX15" fmla="*/ 660 w 20844"/>
                                      <a:gd name="connsiteY15" fmla="*/ 528 h 25895"/>
                                      <a:gd name="connsiteX16" fmla="*/ -1575 w 20844"/>
                                      <a:gd name="connsiteY16" fmla="*/ 6221 h 25895"/>
                                      <a:gd name="connsiteX17" fmla="*/ 1209 w 20844"/>
                                      <a:gd name="connsiteY17" fmla="*/ 12493 h 25895"/>
                                      <a:gd name="connsiteX18" fmla="*/ 9528 w 20844"/>
                                      <a:gd name="connsiteY18" fmla="*/ 14607 h 25895"/>
                                      <a:gd name="connsiteX19" fmla="*/ 15216 w 20844"/>
                                      <a:gd name="connsiteY19" fmla="*/ 14607 h 25895"/>
                                      <a:gd name="connsiteX20" fmla="*/ 15216 w 20844"/>
                                      <a:gd name="connsiteY20" fmla="*/ 15008 h 25895"/>
                                      <a:gd name="connsiteX21" fmla="*/ 13377 w 20844"/>
                                      <a:gd name="connsiteY21" fmla="*/ 19335 h 25895"/>
                                      <a:gd name="connsiteX22" fmla="*/ 8209 w 20844"/>
                                      <a:gd name="connsiteY22" fmla="*/ 20864 h 25895"/>
                                      <a:gd name="connsiteX23" fmla="*/ 4086 w 20844"/>
                                      <a:gd name="connsiteY23" fmla="*/ 20356 h 25895"/>
                                      <a:gd name="connsiteX24" fmla="*/ 237 w 20844"/>
                                      <a:gd name="connsiteY24" fmla="*/ 18834 h 25895"/>
                                      <a:gd name="connsiteX25" fmla="*/ 237 w 20844"/>
                                      <a:gd name="connsiteY25" fmla="*/ 22583 h 25895"/>
                                      <a:gd name="connsiteX26" fmla="*/ 4551 w 20844"/>
                                      <a:gd name="connsiteY26" fmla="*/ 23865 h 25895"/>
                                      <a:gd name="connsiteX27" fmla="*/ 8625 w 20844"/>
                                      <a:gd name="connsiteY27" fmla="*/ 24295 h 25895"/>
                                      <a:gd name="connsiteX28" fmla="*/ 16626 w 20844"/>
                                      <a:gd name="connsiteY28" fmla="*/ 21519 h 25895"/>
                                      <a:gd name="connsiteX29" fmla="*/ 19270 w 20844"/>
                                      <a:gd name="connsiteY29" fmla="*/ 13113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1184" y="11436"/>
                                        </a:moveTo>
                                        <a:cubicBezTo>
                                          <a:pt x="7909" y="11436"/>
                                          <a:pt x="5639" y="11062"/>
                                          <a:pt x="4375" y="10315"/>
                                        </a:cubicBezTo>
                                        <a:cubicBezTo>
                                          <a:pt x="3110" y="9568"/>
                                          <a:pt x="2478" y="8291"/>
                                          <a:pt x="2478" y="6482"/>
                                        </a:cubicBezTo>
                                        <a:cubicBezTo>
                                          <a:pt x="2478" y="5045"/>
                                          <a:pt x="2953" y="3903"/>
                                          <a:pt x="3902" y="3058"/>
                                        </a:cubicBezTo>
                                        <a:cubicBezTo>
                                          <a:pt x="4852" y="2217"/>
                                          <a:pt x="6139" y="1796"/>
                                          <a:pt x="7765" y="1796"/>
                                        </a:cubicBezTo>
                                        <a:cubicBezTo>
                                          <a:pt x="10016" y="1796"/>
                                          <a:pt x="11821" y="2592"/>
                                          <a:pt x="13179" y="4185"/>
                                        </a:cubicBezTo>
                                        <a:cubicBezTo>
                                          <a:pt x="14537" y="5777"/>
                                          <a:pt x="15216" y="7894"/>
                                          <a:pt x="15216" y="10534"/>
                                        </a:cubicBezTo>
                                        <a:lnTo>
                                          <a:pt x="15216" y="11436"/>
                                        </a:lnTo>
                                        <a:lnTo>
                                          <a:pt x="11184" y="11436"/>
                                        </a:lnTo>
                                        <a:close/>
                                        <a:moveTo>
                                          <a:pt x="19270" y="13113"/>
                                        </a:moveTo>
                                        <a:lnTo>
                                          <a:pt x="19270" y="-959"/>
                                        </a:lnTo>
                                        <a:lnTo>
                                          <a:pt x="15216" y="-959"/>
                                        </a:lnTo>
                                        <a:lnTo>
                                          <a:pt x="15216" y="2783"/>
                                        </a:lnTo>
                                        <a:cubicBezTo>
                                          <a:pt x="14291" y="1289"/>
                                          <a:pt x="13137" y="185"/>
                                          <a:pt x="11755" y="-529"/>
                                        </a:cubicBezTo>
                                        <a:cubicBezTo>
                                          <a:pt x="10374" y="-1243"/>
                                          <a:pt x="8684" y="-1600"/>
                                          <a:pt x="6687" y="-1600"/>
                                        </a:cubicBezTo>
                                        <a:cubicBezTo>
                                          <a:pt x="4163" y="-1600"/>
                                          <a:pt x="2154" y="-891"/>
                                          <a:pt x="660" y="528"/>
                                        </a:cubicBezTo>
                                        <a:cubicBezTo>
                                          <a:pt x="-830" y="1947"/>
                                          <a:pt x="-1575" y="3844"/>
                                          <a:pt x="-1575" y="6221"/>
                                        </a:cubicBezTo>
                                        <a:cubicBezTo>
                                          <a:pt x="-1575" y="8993"/>
                                          <a:pt x="-647" y="11083"/>
                                          <a:pt x="1209" y="12493"/>
                                        </a:cubicBezTo>
                                        <a:cubicBezTo>
                                          <a:pt x="3070" y="13902"/>
                                          <a:pt x="5843" y="14607"/>
                                          <a:pt x="9528" y="14607"/>
                                        </a:cubicBezTo>
                                        <a:lnTo>
                                          <a:pt x="15216" y="14607"/>
                                        </a:lnTo>
                                        <a:lnTo>
                                          <a:pt x="15216" y="15008"/>
                                        </a:lnTo>
                                        <a:cubicBezTo>
                                          <a:pt x="15216" y="16873"/>
                                          <a:pt x="14603" y="18315"/>
                                          <a:pt x="13377" y="19335"/>
                                        </a:cubicBezTo>
                                        <a:cubicBezTo>
                                          <a:pt x="12150" y="20354"/>
                                          <a:pt x="10428" y="20864"/>
                                          <a:pt x="8209" y="20864"/>
                                        </a:cubicBezTo>
                                        <a:cubicBezTo>
                                          <a:pt x="6800" y="20864"/>
                                          <a:pt x="5425" y="20695"/>
                                          <a:pt x="4086" y="20356"/>
                                        </a:cubicBezTo>
                                        <a:cubicBezTo>
                                          <a:pt x="2751" y="20018"/>
                                          <a:pt x="1468" y="19511"/>
                                          <a:pt x="237" y="18834"/>
                                        </a:cubicBezTo>
                                        <a:lnTo>
                                          <a:pt x="237" y="22583"/>
                                        </a:lnTo>
                                        <a:cubicBezTo>
                                          <a:pt x="1717" y="23156"/>
                                          <a:pt x="3155" y="23584"/>
                                          <a:pt x="4551" y="23865"/>
                                        </a:cubicBezTo>
                                        <a:cubicBezTo>
                                          <a:pt x="5947" y="24152"/>
                                          <a:pt x="7305" y="24295"/>
                                          <a:pt x="8625" y="24295"/>
                                        </a:cubicBezTo>
                                        <a:cubicBezTo>
                                          <a:pt x="12197" y="24295"/>
                                          <a:pt x="14864" y="23370"/>
                                          <a:pt x="16626" y="21519"/>
                                        </a:cubicBezTo>
                                        <a:cubicBezTo>
                                          <a:pt x="18389" y="19673"/>
                                          <a:pt x="19270" y="16871"/>
                                          <a:pt x="19270" y="1311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7" name="Freeform: Shape 3337"/>
                                <wps:cNvSpPr/>
                                <wps:spPr>
                                  <a:xfrm flipV="1">
                                    <a:off x="2214667" y="6651983"/>
                                    <a:ext cx="4053" cy="34266"/>
                                  </a:xfrm>
                                  <a:custGeom>
                                    <a:avLst/>
                                    <a:gdLst>
                                      <a:gd name="connsiteX0" fmla="*/ -599 w 4053"/>
                                      <a:gd name="connsiteY0" fmla="*/ 31980 h 34266"/>
                                      <a:gd name="connsiteX1" fmla="*/ 3455 w 4053"/>
                                      <a:gd name="connsiteY1" fmla="*/ 31980 h 34266"/>
                                      <a:gd name="connsiteX2" fmla="*/ 3455 w 4053"/>
                                      <a:gd name="connsiteY2" fmla="*/ -2286 h 34266"/>
                                      <a:gd name="connsiteX3" fmla="*/ -599 w 4053"/>
                                      <a:gd name="connsiteY3" fmla="*/ -2286 h 34266"/>
                                      <a:gd name="connsiteX4" fmla="*/ -599 w 4053"/>
                                      <a:gd name="connsiteY4" fmla="*/ 31980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599" y="31980"/>
                                        </a:moveTo>
                                        <a:lnTo>
                                          <a:pt x="3455" y="31980"/>
                                        </a:lnTo>
                                        <a:lnTo>
                                          <a:pt x="3455" y="-2286"/>
                                        </a:lnTo>
                                        <a:lnTo>
                                          <a:pt x="-599" y="-2286"/>
                                        </a:lnTo>
                                        <a:lnTo>
                                          <a:pt x="-599" y="3198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8" name="Freeform: Shape 3338"/>
                                <wps:cNvSpPr/>
                                <wps:spPr>
                                  <a:xfrm flipV="1">
                                    <a:off x="2224163" y="6654583"/>
                                    <a:ext cx="15395" cy="31666"/>
                                  </a:xfrm>
                                  <a:custGeom>
                                    <a:avLst/>
                                    <a:gdLst>
                                      <a:gd name="connsiteX0" fmla="*/ 6081 w 15395"/>
                                      <a:gd name="connsiteY0" fmla="*/ 29565 h 31666"/>
                                      <a:gd name="connsiteX1" fmla="*/ 6081 w 15395"/>
                                      <a:gd name="connsiteY1" fmla="*/ 22561 h 31666"/>
                                      <a:gd name="connsiteX2" fmla="*/ 14427 w 15395"/>
                                      <a:gd name="connsiteY2" fmla="*/ 22561 h 31666"/>
                                      <a:gd name="connsiteX3" fmla="*/ 14427 w 15395"/>
                                      <a:gd name="connsiteY3" fmla="*/ 19411 h 31666"/>
                                      <a:gd name="connsiteX4" fmla="*/ 6081 w 15395"/>
                                      <a:gd name="connsiteY4" fmla="*/ 19411 h 31666"/>
                                      <a:gd name="connsiteX5" fmla="*/ 6081 w 15395"/>
                                      <a:gd name="connsiteY5" fmla="*/ 6023 h 31666"/>
                                      <a:gd name="connsiteX6" fmla="*/ 6905 w 15395"/>
                                      <a:gd name="connsiteY6" fmla="*/ 2148 h 31666"/>
                                      <a:gd name="connsiteX7" fmla="*/ 10268 w 15395"/>
                                      <a:gd name="connsiteY7" fmla="*/ 1288 h 31666"/>
                                      <a:gd name="connsiteX8" fmla="*/ 14427 w 15395"/>
                                      <a:gd name="connsiteY8" fmla="*/ 1288 h 31666"/>
                                      <a:gd name="connsiteX9" fmla="*/ 14427 w 15395"/>
                                      <a:gd name="connsiteY9" fmla="*/ -2101 h 31666"/>
                                      <a:gd name="connsiteX10" fmla="*/ 10268 w 15395"/>
                                      <a:gd name="connsiteY10" fmla="*/ -2101 h 31666"/>
                                      <a:gd name="connsiteX11" fmla="*/ 3790 w 15395"/>
                                      <a:gd name="connsiteY11" fmla="*/ -354 h 31666"/>
                                      <a:gd name="connsiteX12" fmla="*/ 2006 w 15395"/>
                                      <a:gd name="connsiteY12" fmla="*/ 6023 h 31666"/>
                                      <a:gd name="connsiteX13" fmla="*/ 2006 w 15395"/>
                                      <a:gd name="connsiteY13" fmla="*/ 19411 h 31666"/>
                                      <a:gd name="connsiteX14" fmla="*/ -969 w 15395"/>
                                      <a:gd name="connsiteY14" fmla="*/ 19411 h 31666"/>
                                      <a:gd name="connsiteX15" fmla="*/ -969 w 15395"/>
                                      <a:gd name="connsiteY15" fmla="*/ 22561 h 31666"/>
                                      <a:gd name="connsiteX16" fmla="*/ 2006 w 15395"/>
                                      <a:gd name="connsiteY16" fmla="*/ 22561 h 31666"/>
                                      <a:gd name="connsiteX17" fmla="*/ 2006 w 15395"/>
                                      <a:gd name="connsiteY17" fmla="*/ 29565 h 31666"/>
                                      <a:gd name="connsiteX18" fmla="*/ 6081 w 15395"/>
                                      <a:gd name="connsiteY18" fmla="*/ 29565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081" y="29565"/>
                                        </a:moveTo>
                                        <a:lnTo>
                                          <a:pt x="6081" y="22561"/>
                                        </a:lnTo>
                                        <a:lnTo>
                                          <a:pt x="14427" y="22561"/>
                                        </a:lnTo>
                                        <a:lnTo>
                                          <a:pt x="14427" y="19411"/>
                                        </a:lnTo>
                                        <a:lnTo>
                                          <a:pt x="6081" y="19411"/>
                                        </a:lnTo>
                                        <a:lnTo>
                                          <a:pt x="6081" y="6023"/>
                                        </a:lnTo>
                                        <a:cubicBezTo>
                                          <a:pt x="6081" y="4012"/>
                                          <a:pt x="6356" y="2721"/>
                                          <a:pt x="6905" y="2148"/>
                                        </a:cubicBezTo>
                                        <a:cubicBezTo>
                                          <a:pt x="7455" y="1574"/>
                                          <a:pt x="8576" y="1288"/>
                                          <a:pt x="10268" y="1288"/>
                                        </a:cubicBezTo>
                                        <a:lnTo>
                                          <a:pt x="14427" y="1288"/>
                                        </a:lnTo>
                                        <a:lnTo>
                                          <a:pt x="14427" y="-2101"/>
                                        </a:lnTo>
                                        <a:lnTo>
                                          <a:pt x="10268" y="-2101"/>
                                        </a:lnTo>
                                        <a:cubicBezTo>
                                          <a:pt x="7138" y="-2101"/>
                                          <a:pt x="4979" y="-1519"/>
                                          <a:pt x="3790" y="-354"/>
                                        </a:cubicBezTo>
                                        <a:cubicBezTo>
                                          <a:pt x="2601" y="816"/>
                                          <a:pt x="2006" y="2941"/>
                                          <a:pt x="2006" y="6023"/>
                                        </a:cubicBezTo>
                                        <a:lnTo>
                                          <a:pt x="2006" y="19411"/>
                                        </a:lnTo>
                                        <a:lnTo>
                                          <a:pt x="-969" y="19411"/>
                                        </a:lnTo>
                                        <a:lnTo>
                                          <a:pt x="-969" y="22561"/>
                                        </a:lnTo>
                                        <a:lnTo>
                                          <a:pt x="2006" y="22561"/>
                                        </a:lnTo>
                                        <a:lnTo>
                                          <a:pt x="2006" y="29565"/>
                                        </a:lnTo>
                                        <a:lnTo>
                                          <a:pt x="6081" y="2956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9" name="Freeform: Shape 3339"/>
                                <wps:cNvSpPr/>
                                <wps:spPr>
                                  <a:xfrm flipV="1">
                                    <a:off x="2243128" y="6660996"/>
                                    <a:ext cx="22868" cy="25895"/>
                                  </a:xfrm>
                                  <a:custGeom>
                                    <a:avLst/>
                                    <a:gdLst>
                                      <a:gd name="connsiteX0" fmla="*/ 21193 w 22868"/>
                                      <a:gd name="connsiteY0" fmla="*/ 12387 h 25895"/>
                                      <a:gd name="connsiteX1" fmla="*/ 21193 w 22868"/>
                                      <a:gd name="connsiteY1" fmla="*/ 10407 h 25895"/>
                                      <a:gd name="connsiteX2" fmla="*/ 2555 w 22868"/>
                                      <a:gd name="connsiteY2" fmla="*/ 10407 h 25895"/>
                                      <a:gd name="connsiteX3" fmla="*/ 5079 w 22868"/>
                                      <a:gd name="connsiteY3" fmla="*/ 4030 h 25895"/>
                                      <a:gd name="connsiteX4" fmla="*/ 11367 w 22868"/>
                                      <a:gd name="connsiteY4" fmla="*/ 1838 h 25895"/>
                                      <a:gd name="connsiteX5" fmla="*/ 15892 w 22868"/>
                                      <a:gd name="connsiteY5" fmla="*/ 2409 h 25895"/>
                                      <a:gd name="connsiteX6" fmla="*/ 20249 w 22868"/>
                                      <a:gd name="connsiteY6" fmla="*/ 4129 h 25895"/>
                                      <a:gd name="connsiteX7" fmla="*/ 20249 w 22868"/>
                                      <a:gd name="connsiteY7" fmla="*/ 295 h 25895"/>
                                      <a:gd name="connsiteX8" fmla="*/ 15773 w 22868"/>
                                      <a:gd name="connsiteY8" fmla="*/ -1114 h 25895"/>
                                      <a:gd name="connsiteX9" fmla="*/ 11127 w 22868"/>
                                      <a:gd name="connsiteY9" fmla="*/ -1600 h 25895"/>
                                      <a:gd name="connsiteX10" fmla="*/ 1773 w 22868"/>
                                      <a:gd name="connsiteY10" fmla="*/ 1831 h 25895"/>
                                      <a:gd name="connsiteX11" fmla="*/ -1675 w 22868"/>
                                      <a:gd name="connsiteY11" fmla="*/ 11133 h 25895"/>
                                      <a:gd name="connsiteX12" fmla="*/ 1596 w 22868"/>
                                      <a:gd name="connsiteY12" fmla="*/ 20737 h 25895"/>
                                      <a:gd name="connsiteX13" fmla="*/ 10422 w 22868"/>
                                      <a:gd name="connsiteY13" fmla="*/ 24295 h 25895"/>
                                      <a:gd name="connsiteX14" fmla="*/ 18296 w 22868"/>
                                      <a:gd name="connsiteY14" fmla="*/ 21089 h 25895"/>
                                      <a:gd name="connsiteX15" fmla="*/ 21193 w 22868"/>
                                      <a:gd name="connsiteY15" fmla="*/ 12387 h 25895"/>
                                      <a:gd name="connsiteX16" fmla="*/ 17140 w 22868"/>
                                      <a:gd name="connsiteY16" fmla="*/ 13578 h 25895"/>
                                      <a:gd name="connsiteX17" fmla="*/ 15279 w 22868"/>
                                      <a:gd name="connsiteY17" fmla="*/ 18877 h 25895"/>
                                      <a:gd name="connsiteX18" fmla="*/ 10464 w 22868"/>
                                      <a:gd name="connsiteY18" fmla="*/ 20864 h 25895"/>
                                      <a:gd name="connsiteX19" fmla="*/ 5036 w 22868"/>
                                      <a:gd name="connsiteY19" fmla="*/ 18947 h 25895"/>
                                      <a:gd name="connsiteX20" fmla="*/ 2689 w 22868"/>
                                      <a:gd name="connsiteY20" fmla="*/ 13550 h 25895"/>
                                      <a:gd name="connsiteX21" fmla="*/ 17140 w 22868"/>
                                      <a:gd name="connsiteY21" fmla="*/ 13578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868" h="25895">
                                        <a:moveTo>
                                          <a:pt x="21193" y="12387"/>
                                        </a:moveTo>
                                        <a:lnTo>
                                          <a:pt x="21193" y="10407"/>
                                        </a:lnTo>
                                        <a:lnTo>
                                          <a:pt x="2555" y="10407"/>
                                        </a:lnTo>
                                        <a:cubicBezTo>
                                          <a:pt x="2734" y="7617"/>
                                          <a:pt x="3575" y="5491"/>
                                          <a:pt x="5079" y="4030"/>
                                        </a:cubicBezTo>
                                        <a:cubicBezTo>
                                          <a:pt x="6583" y="2569"/>
                                          <a:pt x="8679" y="1838"/>
                                          <a:pt x="11367" y="1838"/>
                                        </a:cubicBezTo>
                                        <a:cubicBezTo>
                                          <a:pt x="12922" y="1838"/>
                                          <a:pt x="14431" y="2029"/>
                                          <a:pt x="15892" y="2409"/>
                                        </a:cubicBezTo>
                                        <a:cubicBezTo>
                                          <a:pt x="17354" y="2790"/>
                                          <a:pt x="18806" y="3363"/>
                                          <a:pt x="20249" y="4129"/>
                                        </a:cubicBezTo>
                                        <a:lnTo>
                                          <a:pt x="20249" y="295"/>
                                        </a:lnTo>
                                        <a:cubicBezTo>
                                          <a:pt x="18792" y="-320"/>
                                          <a:pt x="17300" y="-790"/>
                                          <a:pt x="15773" y="-1114"/>
                                        </a:cubicBezTo>
                                        <a:cubicBezTo>
                                          <a:pt x="14245" y="-1438"/>
                                          <a:pt x="12697" y="-1600"/>
                                          <a:pt x="11127" y="-1600"/>
                                        </a:cubicBezTo>
                                        <a:cubicBezTo>
                                          <a:pt x="7189" y="-1600"/>
                                          <a:pt x="4071" y="-456"/>
                                          <a:pt x="1773" y="1831"/>
                                        </a:cubicBezTo>
                                        <a:cubicBezTo>
                                          <a:pt x="-526" y="4124"/>
                                          <a:pt x="-1675" y="7224"/>
                                          <a:pt x="-1675" y="11133"/>
                                        </a:cubicBezTo>
                                        <a:cubicBezTo>
                                          <a:pt x="-1675" y="15168"/>
                                          <a:pt x="-584" y="18369"/>
                                          <a:pt x="1596" y="20737"/>
                                        </a:cubicBezTo>
                                        <a:cubicBezTo>
                                          <a:pt x="3777" y="23109"/>
                                          <a:pt x="6719" y="24295"/>
                                          <a:pt x="10422" y="24295"/>
                                        </a:cubicBezTo>
                                        <a:cubicBezTo>
                                          <a:pt x="13740" y="24295"/>
                                          <a:pt x="16365" y="23227"/>
                                          <a:pt x="18296" y="21089"/>
                                        </a:cubicBezTo>
                                        <a:cubicBezTo>
                                          <a:pt x="20228" y="18956"/>
                                          <a:pt x="21193" y="16056"/>
                                          <a:pt x="21193" y="12387"/>
                                        </a:cubicBezTo>
                                        <a:close/>
                                        <a:moveTo>
                                          <a:pt x="17140" y="13578"/>
                                        </a:moveTo>
                                        <a:cubicBezTo>
                                          <a:pt x="17112" y="15790"/>
                                          <a:pt x="16492" y="17557"/>
                                          <a:pt x="15279" y="18877"/>
                                        </a:cubicBezTo>
                                        <a:cubicBezTo>
                                          <a:pt x="14067" y="20201"/>
                                          <a:pt x="12462" y="20864"/>
                                          <a:pt x="10464" y="20864"/>
                                        </a:cubicBezTo>
                                        <a:cubicBezTo>
                                          <a:pt x="8204" y="20864"/>
                                          <a:pt x="6395" y="20225"/>
                                          <a:pt x="5036" y="18947"/>
                                        </a:cubicBezTo>
                                        <a:cubicBezTo>
                                          <a:pt x="3678" y="17669"/>
                                          <a:pt x="2896" y="15870"/>
                                          <a:pt x="2689" y="13550"/>
                                        </a:cubicBezTo>
                                        <a:lnTo>
                                          <a:pt x="17140" y="1357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40" name="Freeform: Shape 3340"/>
                                <wps:cNvSpPr/>
                                <wps:spPr>
                                  <a:xfrm flipV="1">
                                    <a:off x="2272493" y="6660996"/>
                                    <a:ext cx="14451" cy="25254"/>
                                  </a:xfrm>
                                  <a:custGeom>
                                    <a:avLst/>
                                    <a:gdLst>
                                      <a:gd name="connsiteX0" fmla="*/ 13151 w 14451"/>
                                      <a:gd name="connsiteY0" fmla="*/ 19233 h 25254"/>
                                      <a:gd name="connsiteX1" fmla="*/ 11664 w 14451"/>
                                      <a:gd name="connsiteY1" fmla="*/ 19810 h 25254"/>
                                      <a:gd name="connsiteX2" fmla="*/ 9894 w 14451"/>
                                      <a:gd name="connsiteY2" fmla="*/ 20001 h 25254"/>
                                      <a:gd name="connsiteX3" fmla="*/ 4614 w 14451"/>
                                      <a:gd name="connsiteY3" fmla="*/ 17767 h 25254"/>
                                      <a:gd name="connsiteX4" fmla="*/ 2774 w 14451"/>
                                      <a:gd name="connsiteY4" fmla="*/ 11348 h 25254"/>
                                      <a:gd name="connsiteX5" fmla="*/ 2774 w 14451"/>
                                      <a:gd name="connsiteY5" fmla="*/ -1646 h 25254"/>
                                      <a:gd name="connsiteX6" fmla="*/ -1300 w 14451"/>
                                      <a:gd name="connsiteY6" fmla="*/ -1646 h 25254"/>
                                      <a:gd name="connsiteX7" fmla="*/ -1300 w 14451"/>
                                      <a:gd name="connsiteY7" fmla="*/ 23017 h 25254"/>
                                      <a:gd name="connsiteX8" fmla="*/ 2774 w 14451"/>
                                      <a:gd name="connsiteY8" fmla="*/ 23017 h 25254"/>
                                      <a:gd name="connsiteX9" fmla="*/ 2774 w 14451"/>
                                      <a:gd name="connsiteY9" fmla="*/ 19183 h 25254"/>
                                      <a:gd name="connsiteX10" fmla="*/ 6102 w 14451"/>
                                      <a:gd name="connsiteY10" fmla="*/ 22516 h 25254"/>
                                      <a:gd name="connsiteX11" fmla="*/ 11086 w 14451"/>
                                      <a:gd name="connsiteY11" fmla="*/ 23608 h 25254"/>
                                      <a:gd name="connsiteX12" fmla="*/ 12009 w 14451"/>
                                      <a:gd name="connsiteY12" fmla="*/ 23552 h 25254"/>
                                      <a:gd name="connsiteX13" fmla="*/ 13130 w 14451"/>
                                      <a:gd name="connsiteY13" fmla="*/ 23390 h 25254"/>
                                      <a:gd name="connsiteX14" fmla="*/ 13151 w 14451"/>
                                      <a:gd name="connsiteY14" fmla="*/ 19233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3151" y="19233"/>
                                        </a:moveTo>
                                        <a:cubicBezTo>
                                          <a:pt x="12695" y="19496"/>
                                          <a:pt x="12199" y="19688"/>
                                          <a:pt x="11664" y="19810"/>
                                        </a:cubicBezTo>
                                        <a:cubicBezTo>
                                          <a:pt x="11128" y="19937"/>
                                          <a:pt x="10538" y="20001"/>
                                          <a:pt x="9894" y="20001"/>
                                        </a:cubicBezTo>
                                        <a:cubicBezTo>
                                          <a:pt x="7601" y="20001"/>
                                          <a:pt x="5841" y="19256"/>
                                          <a:pt x="4614" y="17767"/>
                                        </a:cubicBezTo>
                                        <a:cubicBezTo>
                                          <a:pt x="3388" y="16278"/>
                                          <a:pt x="2774" y="14138"/>
                                          <a:pt x="2774" y="11348"/>
                                        </a:cubicBezTo>
                                        <a:lnTo>
                                          <a:pt x="2774" y="-1646"/>
                                        </a:lnTo>
                                        <a:lnTo>
                                          <a:pt x="-1300" y="-1646"/>
                                        </a:lnTo>
                                        <a:lnTo>
                                          <a:pt x="-1300" y="23017"/>
                                        </a:lnTo>
                                        <a:lnTo>
                                          <a:pt x="2774" y="23017"/>
                                        </a:lnTo>
                                        <a:lnTo>
                                          <a:pt x="2774" y="19183"/>
                                        </a:lnTo>
                                        <a:cubicBezTo>
                                          <a:pt x="3630" y="20682"/>
                                          <a:pt x="4739" y="21793"/>
                                          <a:pt x="6102" y="22516"/>
                                        </a:cubicBezTo>
                                        <a:cubicBezTo>
                                          <a:pt x="7469" y="23244"/>
                                          <a:pt x="9131" y="23608"/>
                                          <a:pt x="11086" y="23608"/>
                                        </a:cubicBezTo>
                                        <a:cubicBezTo>
                                          <a:pt x="11363" y="23608"/>
                                          <a:pt x="11671" y="23590"/>
                                          <a:pt x="12009" y="23552"/>
                                        </a:cubicBezTo>
                                        <a:cubicBezTo>
                                          <a:pt x="12348" y="23519"/>
                                          <a:pt x="12721" y="23465"/>
                                          <a:pt x="13130" y="23390"/>
                                        </a:cubicBezTo>
                                        <a:lnTo>
                                          <a:pt x="13151" y="1923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41" name="Freeform: Shape 3341"/>
                                <wps:cNvSpPr/>
                                <wps:spPr>
                                  <a:xfrm flipV="1">
                                    <a:off x="2289652" y="6660996"/>
                                    <a:ext cx="20844" cy="25895"/>
                                  </a:xfrm>
                                  <a:custGeom>
                                    <a:avLst/>
                                    <a:gdLst>
                                      <a:gd name="connsiteX0" fmla="*/ 11207 w 20844"/>
                                      <a:gd name="connsiteY0" fmla="*/ 11436 h 25895"/>
                                      <a:gd name="connsiteX1" fmla="*/ 4398 w 20844"/>
                                      <a:gd name="connsiteY1" fmla="*/ 10315 h 25895"/>
                                      <a:gd name="connsiteX2" fmla="*/ 2501 w 20844"/>
                                      <a:gd name="connsiteY2" fmla="*/ 6482 h 25895"/>
                                      <a:gd name="connsiteX3" fmla="*/ 3925 w 20844"/>
                                      <a:gd name="connsiteY3" fmla="*/ 3058 h 25895"/>
                                      <a:gd name="connsiteX4" fmla="*/ 7788 w 20844"/>
                                      <a:gd name="connsiteY4" fmla="*/ 1796 h 25895"/>
                                      <a:gd name="connsiteX5" fmla="*/ 13202 w 20844"/>
                                      <a:gd name="connsiteY5" fmla="*/ 4185 h 25895"/>
                                      <a:gd name="connsiteX6" fmla="*/ 15240 w 20844"/>
                                      <a:gd name="connsiteY6" fmla="*/ 10534 h 25895"/>
                                      <a:gd name="connsiteX7" fmla="*/ 15240 w 20844"/>
                                      <a:gd name="connsiteY7" fmla="*/ 11436 h 25895"/>
                                      <a:gd name="connsiteX8" fmla="*/ 11207 w 20844"/>
                                      <a:gd name="connsiteY8" fmla="*/ 11436 h 25895"/>
                                      <a:gd name="connsiteX9" fmla="*/ 19293 w 20844"/>
                                      <a:gd name="connsiteY9" fmla="*/ 13113 h 25895"/>
                                      <a:gd name="connsiteX10" fmla="*/ 19293 w 20844"/>
                                      <a:gd name="connsiteY10" fmla="*/ -959 h 25895"/>
                                      <a:gd name="connsiteX11" fmla="*/ 15240 w 20844"/>
                                      <a:gd name="connsiteY11" fmla="*/ -959 h 25895"/>
                                      <a:gd name="connsiteX12" fmla="*/ 15240 w 20844"/>
                                      <a:gd name="connsiteY12" fmla="*/ 2783 h 25895"/>
                                      <a:gd name="connsiteX13" fmla="*/ 11778 w 20844"/>
                                      <a:gd name="connsiteY13" fmla="*/ -529 h 25895"/>
                                      <a:gd name="connsiteX14" fmla="*/ 6710 w 20844"/>
                                      <a:gd name="connsiteY14" fmla="*/ -1600 h 25895"/>
                                      <a:gd name="connsiteX15" fmla="*/ 683 w 20844"/>
                                      <a:gd name="connsiteY15" fmla="*/ 528 h 25895"/>
                                      <a:gd name="connsiteX16" fmla="*/ -1552 w 20844"/>
                                      <a:gd name="connsiteY16" fmla="*/ 6221 h 25895"/>
                                      <a:gd name="connsiteX17" fmla="*/ 1232 w 20844"/>
                                      <a:gd name="connsiteY17" fmla="*/ 12493 h 25895"/>
                                      <a:gd name="connsiteX18" fmla="*/ 9551 w 20844"/>
                                      <a:gd name="connsiteY18" fmla="*/ 14607 h 25895"/>
                                      <a:gd name="connsiteX19" fmla="*/ 15240 w 20844"/>
                                      <a:gd name="connsiteY19" fmla="*/ 14607 h 25895"/>
                                      <a:gd name="connsiteX20" fmla="*/ 15240 w 20844"/>
                                      <a:gd name="connsiteY20" fmla="*/ 15008 h 25895"/>
                                      <a:gd name="connsiteX21" fmla="*/ 13400 w 20844"/>
                                      <a:gd name="connsiteY21" fmla="*/ 19335 h 25895"/>
                                      <a:gd name="connsiteX22" fmla="*/ 8232 w 20844"/>
                                      <a:gd name="connsiteY22" fmla="*/ 20864 h 25895"/>
                                      <a:gd name="connsiteX23" fmla="*/ 4109 w 20844"/>
                                      <a:gd name="connsiteY23" fmla="*/ 20356 h 25895"/>
                                      <a:gd name="connsiteX24" fmla="*/ 260 w 20844"/>
                                      <a:gd name="connsiteY24" fmla="*/ 18834 h 25895"/>
                                      <a:gd name="connsiteX25" fmla="*/ 260 w 20844"/>
                                      <a:gd name="connsiteY25" fmla="*/ 22583 h 25895"/>
                                      <a:gd name="connsiteX26" fmla="*/ 4574 w 20844"/>
                                      <a:gd name="connsiteY26" fmla="*/ 23865 h 25895"/>
                                      <a:gd name="connsiteX27" fmla="*/ 8648 w 20844"/>
                                      <a:gd name="connsiteY27" fmla="*/ 24295 h 25895"/>
                                      <a:gd name="connsiteX28" fmla="*/ 16649 w 20844"/>
                                      <a:gd name="connsiteY28" fmla="*/ 21519 h 25895"/>
                                      <a:gd name="connsiteX29" fmla="*/ 19293 w 20844"/>
                                      <a:gd name="connsiteY29" fmla="*/ 13113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1207" y="11436"/>
                                        </a:moveTo>
                                        <a:cubicBezTo>
                                          <a:pt x="7932" y="11436"/>
                                          <a:pt x="5662" y="11062"/>
                                          <a:pt x="4398" y="10315"/>
                                        </a:cubicBezTo>
                                        <a:cubicBezTo>
                                          <a:pt x="3133" y="9568"/>
                                          <a:pt x="2501" y="8291"/>
                                          <a:pt x="2501" y="6482"/>
                                        </a:cubicBezTo>
                                        <a:cubicBezTo>
                                          <a:pt x="2501" y="5045"/>
                                          <a:pt x="2976" y="3903"/>
                                          <a:pt x="3925" y="3058"/>
                                        </a:cubicBezTo>
                                        <a:cubicBezTo>
                                          <a:pt x="4875" y="2217"/>
                                          <a:pt x="6162" y="1796"/>
                                          <a:pt x="7788" y="1796"/>
                                        </a:cubicBezTo>
                                        <a:cubicBezTo>
                                          <a:pt x="10039" y="1796"/>
                                          <a:pt x="11844" y="2592"/>
                                          <a:pt x="13202" y="4185"/>
                                        </a:cubicBezTo>
                                        <a:cubicBezTo>
                                          <a:pt x="14560" y="5777"/>
                                          <a:pt x="15240" y="7894"/>
                                          <a:pt x="15240" y="10534"/>
                                        </a:cubicBezTo>
                                        <a:lnTo>
                                          <a:pt x="15240" y="11436"/>
                                        </a:lnTo>
                                        <a:lnTo>
                                          <a:pt x="11207" y="11436"/>
                                        </a:lnTo>
                                        <a:close/>
                                        <a:moveTo>
                                          <a:pt x="19293" y="13113"/>
                                        </a:moveTo>
                                        <a:lnTo>
                                          <a:pt x="19293" y="-959"/>
                                        </a:lnTo>
                                        <a:lnTo>
                                          <a:pt x="15240" y="-959"/>
                                        </a:lnTo>
                                        <a:lnTo>
                                          <a:pt x="15240" y="2783"/>
                                        </a:lnTo>
                                        <a:cubicBezTo>
                                          <a:pt x="14314" y="1289"/>
                                          <a:pt x="13160" y="185"/>
                                          <a:pt x="11778" y="-529"/>
                                        </a:cubicBezTo>
                                        <a:cubicBezTo>
                                          <a:pt x="10397" y="-1243"/>
                                          <a:pt x="8707" y="-1600"/>
                                          <a:pt x="6710" y="-1600"/>
                                        </a:cubicBezTo>
                                        <a:cubicBezTo>
                                          <a:pt x="4186" y="-1600"/>
                                          <a:pt x="2177" y="-891"/>
                                          <a:pt x="683" y="528"/>
                                        </a:cubicBezTo>
                                        <a:cubicBezTo>
                                          <a:pt x="-807" y="1947"/>
                                          <a:pt x="-1552" y="3844"/>
                                          <a:pt x="-1552" y="6221"/>
                                        </a:cubicBezTo>
                                        <a:cubicBezTo>
                                          <a:pt x="-1552" y="8993"/>
                                          <a:pt x="-624" y="11083"/>
                                          <a:pt x="1232" y="12493"/>
                                        </a:cubicBezTo>
                                        <a:cubicBezTo>
                                          <a:pt x="3094" y="13902"/>
                                          <a:pt x="5866" y="14607"/>
                                          <a:pt x="9551" y="14607"/>
                                        </a:cubicBezTo>
                                        <a:lnTo>
                                          <a:pt x="15240" y="14607"/>
                                        </a:lnTo>
                                        <a:lnTo>
                                          <a:pt x="15240" y="15008"/>
                                        </a:lnTo>
                                        <a:cubicBezTo>
                                          <a:pt x="15240" y="16873"/>
                                          <a:pt x="14626" y="18315"/>
                                          <a:pt x="13400" y="19335"/>
                                        </a:cubicBezTo>
                                        <a:cubicBezTo>
                                          <a:pt x="12173" y="20354"/>
                                          <a:pt x="10451" y="20864"/>
                                          <a:pt x="8232" y="20864"/>
                                        </a:cubicBezTo>
                                        <a:cubicBezTo>
                                          <a:pt x="6823" y="20864"/>
                                          <a:pt x="5448" y="20695"/>
                                          <a:pt x="4109" y="20356"/>
                                        </a:cubicBezTo>
                                        <a:cubicBezTo>
                                          <a:pt x="2774" y="20018"/>
                                          <a:pt x="1491" y="19511"/>
                                          <a:pt x="260" y="18834"/>
                                        </a:cubicBezTo>
                                        <a:lnTo>
                                          <a:pt x="260" y="22583"/>
                                        </a:lnTo>
                                        <a:cubicBezTo>
                                          <a:pt x="1740" y="23156"/>
                                          <a:pt x="3178" y="23584"/>
                                          <a:pt x="4574" y="23865"/>
                                        </a:cubicBezTo>
                                        <a:cubicBezTo>
                                          <a:pt x="5970" y="24152"/>
                                          <a:pt x="7328" y="24295"/>
                                          <a:pt x="8648" y="24295"/>
                                        </a:cubicBezTo>
                                        <a:cubicBezTo>
                                          <a:pt x="12220" y="24295"/>
                                          <a:pt x="14887" y="23370"/>
                                          <a:pt x="16649" y="21519"/>
                                        </a:cubicBezTo>
                                        <a:cubicBezTo>
                                          <a:pt x="18412" y="19673"/>
                                          <a:pt x="19293" y="16871"/>
                                          <a:pt x="19293" y="1311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42" name="Freeform: Shape 3342"/>
                                <wps:cNvSpPr/>
                                <wps:spPr>
                                  <a:xfrm flipV="1">
                                    <a:off x="2315805" y="6654583"/>
                                    <a:ext cx="15395" cy="31666"/>
                                  </a:xfrm>
                                  <a:custGeom>
                                    <a:avLst/>
                                    <a:gdLst>
                                      <a:gd name="connsiteX0" fmla="*/ 6101 w 15395"/>
                                      <a:gd name="connsiteY0" fmla="*/ 29565 h 31666"/>
                                      <a:gd name="connsiteX1" fmla="*/ 6101 w 15395"/>
                                      <a:gd name="connsiteY1" fmla="*/ 22561 h 31666"/>
                                      <a:gd name="connsiteX2" fmla="*/ 14447 w 15395"/>
                                      <a:gd name="connsiteY2" fmla="*/ 22561 h 31666"/>
                                      <a:gd name="connsiteX3" fmla="*/ 14447 w 15395"/>
                                      <a:gd name="connsiteY3" fmla="*/ 19411 h 31666"/>
                                      <a:gd name="connsiteX4" fmla="*/ 6101 w 15395"/>
                                      <a:gd name="connsiteY4" fmla="*/ 19411 h 31666"/>
                                      <a:gd name="connsiteX5" fmla="*/ 6101 w 15395"/>
                                      <a:gd name="connsiteY5" fmla="*/ 6023 h 31666"/>
                                      <a:gd name="connsiteX6" fmla="*/ 6926 w 15395"/>
                                      <a:gd name="connsiteY6" fmla="*/ 2148 h 31666"/>
                                      <a:gd name="connsiteX7" fmla="*/ 10288 w 15395"/>
                                      <a:gd name="connsiteY7" fmla="*/ 1288 h 31666"/>
                                      <a:gd name="connsiteX8" fmla="*/ 14447 w 15395"/>
                                      <a:gd name="connsiteY8" fmla="*/ 1288 h 31666"/>
                                      <a:gd name="connsiteX9" fmla="*/ 14447 w 15395"/>
                                      <a:gd name="connsiteY9" fmla="*/ -2101 h 31666"/>
                                      <a:gd name="connsiteX10" fmla="*/ 10288 w 15395"/>
                                      <a:gd name="connsiteY10" fmla="*/ -2101 h 31666"/>
                                      <a:gd name="connsiteX11" fmla="*/ 3810 w 15395"/>
                                      <a:gd name="connsiteY11" fmla="*/ -354 h 31666"/>
                                      <a:gd name="connsiteX12" fmla="*/ 2026 w 15395"/>
                                      <a:gd name="connsiteY12" fmla="*/ 6023 h 31666"/>
                                      <a:gd name="connsiteX13" fmla="*/ 2026 w 15395"/>
                                      <a:gd name="connsiteY13" fmla="*/ 19411 h 31666"/>
                                      <a:gd name="connsiteX14" fmla="*/ -948 w 15395"/>
                                      <a:gd name="connsiteY14" fmla="*/ 19411 h 31666"/>
                                      <a:gd name="connsiteX15" fmla="*/ -948 w 15395"/>
                                      <a:gd name="connsiteY15" fmla="*/ 22561 h 31666"/>
                                      <a:gd name="connsiteX16" fmla="*/ 2026 w 15395"/>
                                      <a:gd name="connsiteY16" fmla="*/ 22561 h 31666"/>
                                      <a:gd name="connsiteX17" fmla="*/ 2026 w 15395"/>
                                      <a:gd name="connsiteY17" fmla="*/ 29565 h 31666"/>
                                      <a:gd name="connsiteX18" fmla="*/ 6101 w 15395"/>
                                      <a:gd name="connsiteY18" fmla="*/ 29565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101" y="29565"/>
                                        </a:moveTo>
                                        <a:lnTo>
                                          <a:pt x="6101" y="22561"/>
                                        </a:lnTo>
                                        <a:lnTo>
                                          <a:pt x="14447" y="22561"/>
                                        </a:lnTo>
                                        <a:lnTo>
                                          <a:pt x="14447" y="19411"/>
                                        </a:lnTo>
                                        <a:lnTo>
                                          <a:pt x="6101" y="19411"/>
                                        </a:lnTo>
                                        <a:lnTo>
                                          <a:pt x="6101" y="6023"/>
                                        </a:lnTo>
                                        <a:cubicBezTo>
                                          <a:pt x="6101" y="4012"/>
                                          <a:pt x="6376" y="2721"/>
                                          <a:pt x="6926" y="2148"/>
                                        </a:cubicBezTo>
                                        <a:cubicBezTo>
                                          <a:pt x="7476" y="1574"/>
                                          <a:pt x="8596" y="1288"/>
                                          <a:pt x="10288" y="1288"/>
                                        </a:cubicBezTo>
                                        <a:lnTo>
                                          <a:pt x="14447" y="1288"/>
                                        </a:lnTo>
                                        <a:lnTo>
                                          <a:pt x="14447" y="-2101"/>
                                        </a:lnTo>
                                        <a:lnTo>
                                          <a:pt x="10288" y="-2101"/>
                                        </a:lnTo>
                                        <a:cubicBezTo>
                                          <a:pt x="7158" y="-2101"/>
                                          <a:pt x="4999" y="-1519"/>
                                          <a:pt x="3810" y="-354"/>
                                        </a:cubicBezTo>
                                        <a:cubicBezTo>
                                          <a:pt x="2621" y="816"/>
                                          <a:pt x="2026" y="2941"/>
                                          <a:pt x="2026" y="6023"/>
                                        </a:cubicBezTo>
                                        <a:lnTo>
                                          <a:pt x="2026" y="19411"/>
                                        </a:lnTo>
                                        <a:lnTo>
                                          <a:pt x="-948" y="19411"/>
                                        </a:lnTo>
                                        <a:lnTo>
                                          <a:pt x="-948" y="22561"/>
                                        </a:lnTo>
                                        <a:lnTo>
                                          <a:pt x="2026" y="22561"/>
                                        </a:lnTo>
                                        <a:lnTo>
                                          <a:pt x="2026" y="29565"/>
                                        </a:lnTo>
                                        <a:lnTo>
                                          <a:pt x="6101" y="2956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43" name="Freeform: Shape 3343"/>
                                <wps:cNvSpPr/>
                                <wps:spPr>
                                  <a:xfrm flipV="1">
                                    <a:off x="2336532" y="6651983"/>
                                    <a:ext cx="4053" cy="34266"/>
                                  </a:xfrm>
                                  <a:custGeom>
                                    <a:avLst/>
                                    <a:gdLst>
                                      <a:gd name="connsiteX0" fmla="*/ -571 w 4053"/>
                                      <a:gd name="connsiteY0" fmla="*/ 22376 h 34266"/>
                                      <a:gd name="connsiteX1" fmla="*/ 3482 w 4053"/>
                                      <a:gd name="connsiteY1" fmla="*/ 22376 h 34266"/>
                                      <a:gd name="connsiteX2" fmla="*/ 3482 w 4053"/>
                                      <a:gd name="connsiteY2" fmla="*/ -2286 h 34266"/>
                                      <a:gd name="connsiteX3" fmla="*/ -571 w 4053"/>
                                      <a:gd name="connsiteY3" fmla="*/ -2286 h 34266"/>
                                      <a:gd name="connsiteX4" fmla="*/ -571 w 4053"/>
                                      <a:gd name="connsiteY4" fmla="*/ 22376 h 34266"/>
                                      <a:gd name="connsiteX5" fmla="*/ -571 w 4053"/>
                                      <a:gd name="connsiteY5" fmla="*/ 31980 h 34266"/>
                                      <a:gd name="connsiteX6" fmla="*/ 3482 w 4053"/>
                                      <a:gd name="connsiteY6" fmla="*/ 31980 h 34266"/>
                                      <a:gd name="connsiteX7" fmla="*/ 3482 w 4053"/>
                                      <a:gd name="connsiteY7" fmla="*/ 26843 h 34266"/>
                                      <a:gd name="connsiteX8" fmla="*/ -571 w 4053"/>
                                      <a:gd name="connsiteY8" fmla="*/ 26843 h 34266"/>
                                      <a:gd name="connsiteX9" fmla="*/ -571 w 4053"/>
                                      <a:gd name="connsiteY9" fmla="*/ 31980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571" y="22376"/>
                                        </a:moveTo>
                                        <a:lnTo>
                                          <a:pt x="3482" y="22376"/>
                                        </a:lnTo>
                                        <a:lnTo>
                                          <a:pt x="3482" y="-2286"/>
                                        </a:lnTo>
                                        <a:lnTo>
                                          <a:pt x="-571" y="-2286"/>
                                        </a:lnTo>
                                        <a:lnTo>
                                          <a:pt x="-571" y="22376"/>
                                        </a:lnTo>
                                        <a:close/>
                                        <a:moveTo>
                                          <a:pt x="-571" y="31980"/>
                                        </a:moveTo>
                                        <a:lnTo>
                                          <a:pt x="3482" y="31980"/>
                                        </a:lnTo>
                                        <a:lnTo>
                                          <a:pt x="3482" y="26843"/>
                                        </a:lnTo>
                                        <a:lnTo>
                                          <a:pt x="-571" y="26843"/>
                                        </a:lnTo>
                                        <a:lnTo>
                                          <a:pt x="-571" y="3198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44" name="Freeform: Shape 3344"/>
                                <wps:cNvSpPr/>
                                <wps:spPr>
                                  <a:xfrm flipV="1">
                                    <a:off x="2347305" y="6660996"/>
                                    <a:ext cx="22649" cy="25895"/>
                                  </a:xfrm>
                                  <a:custGeom>
                                    <a:avLst/>
                                    <a:gdLst>
                                      <a:gd name="connsiteX0" fmla="*/ 9685 w 22649"/>
                                      <a:gd name="connsiteY0" fmla="*/ 20864 h 25895"/>
                                      <a:gd name="connsiteX1" fmla="*/ 4532 w 22649"/>
                                      <a:gd name="connsiteY1" fmla="*/ 18320 h 25895"/>
                                      <a:gd name="connsiteX2" fmla="*/ 2636 w 22649"/>
                                      <a:gd name="connsiteY2" fmla="*/ 11351 h 25895"/>
                                      <a:gd name="connsiteX3" fmla="*/ 4518 w 22649"/>
                                      <a:gd name="connsiteY3" fmla="*/ 4382 h 25895"/>
                                      <a:gd name="connsiteX4" fmla="*/ 9685 w 22649"/>
                                      <a:gd name="connsiteY4" fmla="*/ 1838 h 25895"/>
                                      <a:gd name="connsiteX5" fmla="*/ 14817 w 22649"/>
                                      <a:gd name="connsiteY5" fmla="*/ 4389 h 25895"/>
                                      <a:gd name="connsiteX6" fmla="*/ 16713 w 22649"/>
                                      <a:gd name="connsiteY6" fmla="*/ 11351 h 25895"/>
                                      <a:gd name="connsiteX7" fmla="*/ 14817 w 22649"/>
                                      <a:gd name="connsiteY7" fmla="*/ 18299 h 25895"/>
                                      <a:gd name="connsiteX8" fmla="*/ 9685 w 22649"/>
                                      <a:gd name="connsiteY8" fmla="*/ 20864 h 25895"/>
                                      <a:gd name="connsiteX9" fmla="*/ 9685 w 22649"/>
                                      <a:gd name="connsiteY9" fmla="*/ 24295 h 25895"/>
                                      <a:gd name="connsiteX10" fmla="*/ 17989 w 22649"/>
                                      <a:gd name="connsiteY10" fmla="*/ 20857 h 25895"/>
                                      <a:gd name="connsiteX11" fmla="*/ 21014 w 22649"/>
                                      <a:gd name="connsiteY11" fmla="*/ 11351 h 25895"/>
                                      <a:gd name="connsiteX12" fmla="*/ 17989 w 22649"/>
                                      <a:gd name="connsiteY12" fmla="*/ 1846 h 25895"/>
                                      <a:gd name="connsiteX13" fmla="*/ 9685 w 22649"/>
                                      <a:gd name="connsiteY13" fmla="*/ -1600 h 25895"/>
                                      <a:gd name="connsiteX14" fmla="*/ 1367 w 22649"/>
                                      <a:gd name="connsiteY14" fmla="*/ 1846 h 25895"/>
                                      <a:gd name="connsiteX15" fmla="*/ -1636 w 22649"/>
                                      <a:gd name="connsiteY15" fmla="*/ 11351 h 25895"/>
                                      <a:gd name="connsiteX16" fmla="*/ 1367 w 22649"/>
                                      <a:gd name="connsiteY16" fmla="*/ 20857 h 25895"/>
                                      <a:gd name="connsiteX17" fmla="*/ 9685 w 22649"/>
                                      <a:gd name="connsiteY17" fmla="*/ 24295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9685" y="20864"/>
                                        </a:moveTo>
                                        <a:cubicBezTo>
                                          <a:pt x="7514" y="20864"/>
                                          <a:pt x="5796" y="20016"/>
                                          <a:pt x="4532" y="18320"/>
                                        </a:cubicBezTo>
                                        <a:cubicBezTo>
                                          <a:pt x="3268" y="16624"/>
                                          <a:pt x="2636" y="14301"/>
                                          <a:pt x="2636" y="11351"/>
                                        </a:cubicBezTo>
                                        <a:cubicBezTo>
                                          <a:pt x="2636" y="8401"/>
                                          <a:pt x="3263" y="6078"/>
                                          <a:pt x="4518" y="4382"/>
                                        </a:cubicBezTo>
                                        <a:cubicBezTo>
                                          <a:pt x="5778" y="2686"/>
                                          <a:pt x="7500" y="1838"/>
                                          <a:pt x="9685" y="1838"/>
                                        </a:cubicBezTo>
                                        <a:cubicBezTo>
                                          <a:pt x="11847" y="1838"/>
                                          <a:pt x="13558" y="2689"/>
                                          <a:pt x="14817" y="4389"/>
                                        </a:cubicBezTo>
                                        <a:cubicBezTo>
                                          <a:pt x="16081" y="6094"/>
                                          <a:pt x="16713" y="8415"/>
                                          <a:pt x="16713" y="11351"/>
                                        </a:cubicBezTo>
                                        <a:cubicBezTo>
                                          <a:pt x="16713" y="14273"/>
                                          <a:pt x="16081" y="16589"/>
                                          <a:pt x="14817" y="18299"/>
                                        </a:cubicBezTo>
                                        <a:cubicBezTo>
                                          <a:pt x="13558" y="20009"/>
                                          <a:pt x="11847" y="20864"/>
                                          <a:pt x="9685" y="20864"/>
                                        </a:cubicBezTo>
                                        <a:close/>
                                        <a:moveTo>
                                          <a:pt x="9685" y="24295"/>
                                        </a:moveTo>
                                        <a:cubicBezTo>
                                          <a:pt x="13210" y="24295"/>
                                          <a:pt x="15978" y="23149"/>
                                          <a:pt x="17989" y="20857"/>
                                        </a:cubicBezTo>
                                        <a:cubicBezTo>
                                          <a:pt x="20005" y="18569"/>
                                          <a:pt x="21014" y="15400"/>
                                          <a:pt x="21014" y="11351"/>
                                        </a:cubicBezTo>
                                        <a:cubicBezTo>
                                          <a:pt x="21014" y="7316"/>
                                          <a:pt x="20005" y="4147"/>
                                          <a:pt x="17989" y="1846"/>
                                        </a:cubicBezTo>
                                        <a:cubicBezTo>
                                          <a:pt x="15978" y="-452"/>
                                          <a:pt x="13210" y="-1600"/>
                                          <a:pt x="9685" y="-1600"/>
                                        </a:cubicBezTo>
                                        <a:cubicBezTo>
                                          <a:pt x="6146" y="-1600"/>
                                          <a:pt x="3374" y="-452"/>
                                          <a:pt x="1367" y="1846"/>
                                        </a:cubicBezTo>
                                        <a:cubicBezTo>
                                          <a:pt x="-635" y="4147"/>
                                          <a:pt x="-1636" y="7316"/>
                                          <a:pt x="-1636" y="11351"/>
                                        </a:cubicBezTo>
                                        <a:cubicBezTo>
                                          <a:pt x="-1636" y="15400"/>
                                          <a:pt x="-635" y="18569"/>
                                          <a:pt x="1367" y="20857"/>
                                        </a:cubicBezTo>
                                        <a:cubicBezTo>
                                          <a:pt x="3374" y="23149"/>
                                          <a:pt x="6146" y="24295"/>
                                          <a:pt x="9685" y="2429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45" name="Freeform: Shape 3345"/>
                                <wps:cNvSpPr/>
                                <wps:spPr>
                                  <a:xfrm flipV="1">
                                    <a:off x="2376515" y="6660996"/>
                                    <a:ext cx="20668" cy="25254"/>
                                  </a:xfrm>
                                  <a:custGeom>
                                    <a:avLst/>
                                    <a:gdLst>
                                      <a:gd name="connsiteX0" fmla="*/ 18951 w 20668"/>
                                      <a:gd name="connsiteY0" fmla="*/ 13243 h 25254"/>
                                      <a:gd name="connsiteX1" fmla="*/ 18951 w 20668"/>
                                      <a:gd name="connsiteY1" fmla="*/ -1646 h 25254"/>
                                      <a:gd name="connsiteX2" fmla="*/ 14898 w 20668"/>
                                      <a:gd name="connsiteY2" fmla="*/ -1646 h 25254"/>
                                      <a:gd name="connsiteX3" fmla="*/ 14898 w 20668"/>
                                      <a:gd name="connsiteY3" fmla="*/ 13109 h 25254"/>
                                      <a:gd name="connsiteX4" fmla="*/ 13530 w 20668"/>
                                      <a:gd name="connsiteY4" fmla="*/ 18345 h 25254"/>
                                      <a:gd name="connsiteX5" fmla="*/ 9435 w 20668"/>
                                      <a:gd name="connsiteY5" fmla="*/ 20085 h 25254"/>
                                      <a:gd name="connsiteX6" fmla="*/ 4254 w 20668"/>
                                      <a:gd name="connsiteY6" fmla="*/ 17993 h 25254"/>
                                      <a:gd name="connsiteX7" fmla="*/ 2357 w 20668"/>
                                      <a:gd name="connsiteY7" fmla="*/ 12292 h 25254"/>
                                      <a:gd name="connsiteX8" fmla="*/ 2357 w 20668"/>
                                      <a:gd name="connsiteY8" fmla="*/ -1646 h 25254"/>
                                      <a:gd name="connsiteX9" fmla="*/ -1717 w 20668"/>
                                      <a:gd name="connsiteY9" fmla="*/ -1646 h 25254"/>
                                      <a:gd name="connsiteX10" fmla="*/ -1717 w 20668"/>
                                      <a:gd name="connsiteY10" fmla="*/ 23017 h 25254"/>
                                      <a:gd name="connsiteX11" fmla="*/ 2357 w 20668"/>
                                      <a:gd name="connsiteY11" fmla="*/ 23017 h 25254"/>
                                      <a:gd name="connsiteX12" fmla="*/ 2357 w 20668"/>
                                      <a:gd name="connsiteY12" fmla="*/ 19183 h 25254"/>
                                      <a:gd name="connsiteX13" fmla="*/ 5783 w 20668"/>
                                      <a:gd name="connsiteY13" fmla="*/ 22509 h 25254"/>
                                      <a:gd name="connsiteX14" fmla="*/ 10337 w 20668"/>
                                      <a:gd name="connsiteY14" fmla="*/ 23608 h 25254"/>
                                      <a:gd name="connsiteX15" fmla="*/ 16766 w 20668"/>
                                      <a:gd name="connsiteY15" fmla="*/ 20980 h 25254"/>
                                      <a:gd name="connsiteX16" fmla="*/ 18951 w 20668"/>
                                      <a:gd name="connsiteY16" fmla="*/ 13243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8951" y="13243"/>
                                        </a:moveTo>
                                        <a:lnTo>
                                          <a:pt x="18951" y="-1646"/>
                                        </a:lnTo>
                                        <a:lnTo>
                                          <a:pt x="14898" y="-1646"/>
                                        </a:lnTo>
                                        <a:lnTo>
                                          <a:pt x="14898" y="13109"/>
                                        </a:lnTo>
                                        <a:cubicBezTo>
                                          <a:pt x="14898" y="15444"/>
                                          <a:pt x="14442" y="17189"/>
                                          <a:pt x="13530" y="18345"/>
                                        </a:cubicBezTo>
                                        <a:cubicBezTo>
                                          <a:pt x="12619" y="19505"/>
                                          <a:pt x="11254" y="20085"/>
                                          <a:pt x="9435" y="20085"/>
                                        </a:cubicBezTo>
                                        <a:cubicBezTo>
                                          <a:pt x="7245" y="20085"/>
                                          <a:pt x="5518" y="19388"/>
                                          <a:pt x="4254" y="17993"/>
                                        </a:cubicBezTo>
                                        <a:cubicBezTo>
                                          <a:pt x="2989" y="16602"/>
                                          <a:pt x="2357" y="14702"/>
                                          <a:pt x="2357" y="12292"/>
                                        </a:cubicBezTo>
                                        <a:lnTo>
                                          <a:pt x="2357" y="-1646"/>
                                        </a:lnTo>
                                        <a:lnTo>
                                          <a:pt x="-1717" y="-1646"/>
                                        </a:lnTo>
                                        <a:lnTo>
                                          <a:pt x="-1717" y="23017"/>
                                        </a:lnTo>
                                        <a:lnTo>
                                          <a:pt x="2357" y="23017"/>
                                        </a:lnTo>
                                        <a:lnTo>
                                          <a:pt x="2357" y="19183"/>
                                        </a:lnTo>
                                        <a:cubicBezTo>
                                          <a:pt x="3330" y="20668"/>
                                          <a:pt x="4472" y="21776"/>
                                          <a:pt x="5783" y="22509"/>
                                        </a:cubicBezTo>
                                        <a:cubicBezTo>
                                          <a:pt x="7099" y="23242"/>
                                          <a:pt x="8617" y="23608"/>
                                          <a:pt x="10337" y="23608"/>
                                        </a:cubicBezTo>
                                        <a:cubicBezTo>
                                          <a:pt x="13171" y="23608"/>
                                          <a:pt x="15314" y="22732"/>
                                          <a:pt x="16766" y="20980"/>
                                        </a:cubicBezTo>
                                        <a:cubicBezTo>
                                          <a:pt x="18223" y="19228"/>
                                          <a:pt x="18951" y="16649"/>
                                          <a:pt x="18951" y="1324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46" name="Freeform: Shape 3346"/>
                                <wps:cNvSpPr/>
                                <wps:spPr>
                                  <a:xfrm flipV="1">
                                    <a:off x="2403459" y="6660996"/>
                                    <a:ext cx="18857" cy="25895"/>
                                  </a:xfrm>
                                  <a:custGeom>
                                    <a:avLst/>
                                    <a:gdLst>
                                      <a:gd name="connsiteX0" fmla="*/ 16183 w 18857"/>
                                      <a:gd name="connsiteY0" fmla="*/ 22978 h 25895"/>
                                      <a:gd name="connsiteX1" fmla="*/ 16183 w 18857"/>
                                      <a:gd name="connsiteY1" fmla="*/ 19144 h 25895"/>
                                      <a:gd name="connsiteX2" fmla="*/ 12616 w 18857"/>
                                      <a:gd name="connsiteY2" fmla="*/ 20462 h 25895"/>
                                      <a:gd name="connsiteX3" fmla="*/ 8781 w 18857"/>
                                      <a:gd name="connsiteY3" fmla="*/ 20906 h 25895"/>
                                      <a:gd name="connsiteX4" fmla="*/ 4255 w 18857"/>
                                      <a:gd name="connsiteY4" fmla="*/ 19983 h 25895"/>
                                      <a:gd name="connsiteX5" fmla="*/ 2747 w 18857"/>
                                      <a:gd name="connsiteY5" fmla="*/ 17207 h 25895"/>
                                      <a:gd name="connsiteX6" fmla="*/ 3825 w 18857"/>
                                      <a:gd name="connsiteY6" fmla="*/ 14994 h 25895"/>
                                      <a:gd name="connsiteX7" fmla="*/ 8168 w 18857"/>
                                      <a:gd name="connsiteY7" fmla="*/ 13465 h 25895"/>
                                      <a:gd name="connsiteX8" fmla="*/ 9556 w 18857"/>
                                      <a:gd name="connsiteY8" fmla="*/ 13155 h 25895"/>
                                      <a:gd name="connsiteX9" fmla="*/ 15689 w 18857"/>
                                      <a:gd name="connsiteY9" fmla="*/ 10548 h 25895"/>
                                      <a:gd name="connsiteX10" fmla="*/ 17508 w 18857"/>
                                      <a:gd name="connsiteY10" fmla="*/ 5848 h 25895"/>
                                      <a:gd name="connsiteX11" fmla="*/ 14787 w 18857"/>
                                      <a:gd name="connsiteY11" fmla="*/ 401 h 25895"/>
                                      <a:gd name="connsiteX12" fmla="*/ 7308 w 18857"/>
                                      <a:gd name="connsiteY12" fmla="*/ -1600 h 25895"/>
                                      <a:gd name="connsiteX13" fmla="*/ 3177 w 18857"/>
                                      <a:gd name="connsiteY13" fmla="*/ -1213 h 25895"/>
                                      <a:gd name="connsiteX14" fmla="*/ -1349 w 18857"/>
                                      <a:gd name="connsiteY14" fmla="*/ -57 h 25895"/>
                                      <a:gd name="connsiteX15" fmla="*/ -1349 w 18857"/>
                                      <a:gd name="connsiteY15" fmla="*/ 4129 h 25895"/>
                                      <a:gd name="connsiteX16" fmla="*/ 3078 w 18857"/>
                                      <a:gd name="connsiteY16" fmla="*/ 2374 h 25895"/>
                                      <a:gd name="connsiteX17" fmla="*/ 7399 w 18857"/>
                                      <a:gd name="connsiteY17" fmla="*/ 1796 h 25895"/>
                                      <a:gd name="connsiteX18" fmla="*/ 11798 w 18857"/>
                                      <a:gd name="connsiteY18" fmla="*/ 2776 h 25895"/>
                                      <a:gd name="connsiteX19" fmla="*/ 13342 w 18857"/>
                                      <a:gd name="connsiteY19" fmla="*/ 5538 h 25895"/>
                                      <a:gd name="connsiteX20" fmla="*/ 12228 w 18857"/>
                                      <a:gd name="connsiteY20" fmla="*/ 8067 h 25895"/>
                                      <a:gd name="connsiteX21" fmla="*/ 7350 w 18857"/>
                                      <a:gd name="connsiteY21" fmla="*/ 9766 h 25895"/>
                                      <a:gd name="connsiteX22" fmla="*/ 5940 w 18857"/>
                                      <a:gd name="connsiteY22" fmla="*/ 10097 h 25895"/>
                                      <a:gd name="connsiteX23" fmla="*/ 498 w 18857"/>
                                      <a:gd name="connsiteY23" fmla="*/ 12528 h 25895"/>
                                      <a:gd name="connsiteX24" fmla="*/ -1173 w 18857"/>
                                      <a:gd name="connsiteY24" fmla="*/ 17030 h 25895"/>
                                      <a:gd name="connsiteX25" fmla="*/ 1294 w 18857"/>
                                      <a:gd name="connsiteY25" fmla="*/ 22400 h 25895"/>
                                      <a:gd name="connsiteX26" fmla="*/ 8302 w 18857"/>
                                      <a:gd name="connsiteY26" fmla="*/ 24295 h 25895"/>
                                      <a:gd name="connsiteX27" fmla="*/ 12524 w 18857"/>
                                      <a:gd name="connsiteY27" fmla="*/ 23964 h 25895"/>
                                      <a:gd name="connsiteX28" fmla="*/ 16183 w 18857"/>
                                      <a:gd name="connsiteY28" fmla="*/ 22978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183" y="22978"/>
                                        </a:moveTo>
                                        <a:lnTo>
                                          <a:pt x="16183" y="19144"/>
                                        </a:lnTo>
                                        <a:cubicBezTo>
                                          <a:pt x="15041" y="19732"/>
                                          <a:pt x="13852" y="20171"/>
                                          <a:pt x="12616" y="20462"/>
                                        </a:cubicBezTo>
                                        <a:cubicBezTo>
                                          <a:pt x="11384" y="20758"/>
                                          <a:pt x="10106" y="20906"/>
                                          <a:pt x="8781" y="20906"/>
                                        </a:cubicBezTo>
                                        <a:cubicBezTo>
                                          <a:pt x="6769" y="20906"/>
                                          <a:pt x="5261" y="20598"/>
                                          <a:pt x="4255" y="19983"/>
                                        </a:cubicBezTo>
                                        <a:cubicBezTo>
                                          <a:pt x="3250" y="19367"/>
                                          <a:pt x="2747" y="18442"/>
                                          <a:pt x="2747" y="17207"/>
                                        </a:cubicBezTo>
                                        <a:cubicBezTo>
                                          <a:pt x="2747" y="16267"/>
                                          <a:pt x="3106" y="15530"/>
                                          <a:pt x="3825" y="14994"/>
                                        </a:cubicBezTo>
                                        <a:cubicBezTo>
                                          <a:pt x="4544" y="14459"/>
                                          <a:pt x="5992" y="13949"/>
                                          <a:pt x="8168" y="13465"/>
                                        </a:cubicBezTo>
                                        <a:lnTo>
                                          <a:pt x="9556" y="13155"/>
                                        </a:lnTo>
                                        <a:cubicBezTo>
                                          <a:pt x="12432" y="12540"/>
                                          <a:pt x="14477" y="11671"/>
                                          <a:pt x="15689" y="10548"/>
                                        </a:cubicBezTo>
                                        <a:cubicBezTo>
                                          <a:pt x="16902" y="9425"/>
                                          <a:pt x="17508" y="7858"/>
                                          <a:pt x="17508" y="5848"/>
                                        </a:cubicBezTo>
                                        <a:cubicBezTo>
                                          <a:pt x="17508" y="3555"/>
                                          <a:pt x="16601" y="1740"/>
                                          <a:pt x="14787" y="401"/>
                                        </a:cubicBezTo>
                                        <a:cubicBezTo>
                                          <a:pt x="12973" y="-933"/>
                                          <a:pt x="10480" y="-1600"/>
                                          <a:pt x="7308" y="-1600"/>
                                        </a:cubicBezTo>
                                        <a:cubicBezTo>
                                          <a:pt x="5987" y="-1600"/>
                                          <a:pt x="4610" y="-1471"/>
                                          <a:pt x="3177" y="-1213"/>
                                        </a:cubicBezTo>
                                        <a:cubicBezTo>
                                          <a:pt x="1743" y="-954"/>
                                          <a:pt x="235" y="-569"/>
                                          <a:pt x="-1349" y="-57"/>
                                        </a:cubicBezTo>
                                        <a:lnTo>
                                          <a:pt x="-1349" y="4129"/>
                                        </a:lnTo>
                                        <a:cubicBezTo>
                                          <a:pt x="150" y="3349"/>
                                          <a:pt x="1626" y="2764"/>
                                          <a:pt x="3078" y="2374"/>
                                        </a:cubicBezTo>
                                        <a:cubicBezTo>
                                          <a:pt x="4530" y="1989"/>
                                          <a:pt x="5971" y="1796"/>
                                          <a:pt x="7399" y="1796"/>
                                        </a:cubicBezTo>
                                        <a:cubicBezTo>
                                          <a:pt x="9307" y="1796"/>
                                          <a:pt x="10774" y="2123"/>
                                          <a:pt x="11798" y="2776"/>
                                        </a:cubicBezTo>
                                        <a:cubicBezTo>
                                          <a:pt x="12827" y="3429"/>
                                          <a:pt x="13342" y="4349"/>
                                          <a:pt x="13342" y="5538"/>
                                        </a:cubicBezTo>
                                        <a:cubicBezTo>
                                          <a:pt x="13342" y="6637"/>
                                          <a:pt x="12971" y="7480"/>
                                          <a:pt x="12228" y="8067"/>
                                        </a:cubicBezTo>
                                        <a:cubicBezTo>
                                          <a:pt x="11490" y="8655"/>
                                          <a:pt x="9864" y="9221"/>
                                          <a:pt x="7350" y="9766"/>
                                        </a:cubicBezTo>
                                        <a:lnTo>
                                          <a:pt x="5940" y="10097"/>
                                        </a:lnTo>
                                        <a:cubicBezTo>
                                          <a:pt x="3430" y="10623"/>
                                          <a:pt x="1616" y="11433"/>
                                          <a:pt x="498" y="12528"/>
                                        </a:cubicBezTo>
                                        <a:cubicBezTo>
                                          <a:pt x="-616" y="13622"/>
                                          <a:pt x="-1173" y="15123"/>
                                          <a:pt x="-1173" y="17030"/>
                                        </a:cubicBezTo>
                                        <a:cubicBezTo>
                                          <a:pt x="-1173" y="19351"/>
                                          <a:pt x="-350" y="21141"/>
                                          <a:pt x="1294" y="22400"/>
                                        </a:cubicBezTo>
                                        <a:cubicBezTo>
                                          <a:pt x="2939" y="23663"/>
                                          <a:pt x="5275" y="24295"/>
                                          <a:pt x="8302" y="24295"/>
                                        </a:cubicBezTo>
                                        <a:cubicBezTo>
                                          <a:pt x="9796" y="24295"/>
                                          <a:pt x="11204" y="24185"/>
                                          <a:pt x="12524" y="23964"/>
                                        </a:cubicBezTo>
                                        <a:cubicBezTo>
                                          <a:pt x="13849" y="23748"/>
                                          <a:pt x="15069" y="23419"/>
                                          <a:pt x="16183" y="2297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47" name="Freeform: Shape 3347"/>
                              <wps:cNvSpPr/>
                              <wps:spPr>
                                <a:xfrm>
                                  <a:off x="1638264" y="6736660"/>
                                  <a:ext cx="90231" cy="4509"/>
                                </a:xfrm>
                                <a:custGeom>
                                  <a:avLst/>
                                  <a:gdLst>
                                    <a:gd name="connsiteX0" fmla="*/ 0 w 90231"/>
                                    <a:gd name="connsiteY0" fmla="*/ 0 h 4509"/>
                                    <a:gd name="connsiteX1" fmla="*/ 90232 w 90231"/>
                                    <a:gd name="connsiteY1" fmla="*/ 0 h 4509"/>
                                  </a:gdLst>
                                  <a:ahLst/>
                                  <a:cxnLst>
                                    <a:cxn ang="0">
                                      <a:pos x="connsiteX0" y="connsiteY0"/>
                                    </a:cxn>
                                    <a:cxn ang="0">
                                      <a:pos x="connsiteX1" y="connsiteY1"/>
                                    </a:cxn>
                                  </a:cxnLst>
                                  <a:rect l="l" t="t" r="r" b="b"/>
                                  <a:pathLst>
                                    <a:path w="90231" h="4509">
                                      <a:moveTo>
                                        <a:pt x="0" y="0"/>
                                      </a:moveTo>
                                      <a:lnTo>
                                        <a:pt x="90232" y="0"/>
                                      </a:lnTo>
                                    </a:path>
                                  </a:pathLst>
                                </a:custGeom>
                                <a:noFill/>
                                <a:ln w="6816" cap="sq">
                                  <a:solidFill>
                                    <a:srgbClr val="D62728"/>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348" name="Graphic 3124"/>
                              <wpg:cNvGrpSpPr/>
                              <wpg:grpSpPr>
                                <a:xfrm>
                                  <a:off x="1767034" y="6718177"/>
                                  <a:ext cx="483979" cy="43645"/>
                                  <a:chOff x="1767034" y="6718177"/>
                                  <a:chExt cx="483979" cy="43645"/>
                                </a:xfrm>
                                <a:solidFill>
                                  <a:srgbClr val="000000"/>
                                </a:solidFill>
                              </wpg:grpSpPr>
                              <wps:wsp>
                                <wps:cNvPr id="3349" name="Freeform: Shape 3349"/>
                                <wps:cNvSpPr/>
                                <wps:spPr>
                                  <a:xfrm flipV="1">
                                    <a:off x="1767034" y="6727189"/>
                                    <a:ext cx="18857" cy="25895"/>
                                  </a:xfrm>
                                  <a:custGeom>
                                    <a:avLst/>
                                    <a:gdLst>
                                      <a:gd name="connsiteX0" fmla="*/ 16042 w 18857"/>
                                      <a:gd name="connsiteY0" fmla="*/ 22992 h 25895"/>
                                      <a:gd name="connsiteX1" fmla="*/ 16042 w 18857"/>
                                      <a:gd name="connsiteY1" fmla="*/ 19159 h 25895"/>
                                      <a:gd name="connsiteX2" fmla="*/ 12475 w 18857"/>
                                      <a:gd name="connsiteY2" fmla="*/ 20477 h 25895"/>
                                      <a:gd name="connsiteX3" fmla="*/ 8640 w 18857"/>
                                      <a:gd name="connsiteY3" fmla="*/ 20921 h 25895"/>
                                      <a:gd name="connsiteX4" fmla="*/ 4114 w 18857"/>
                                      <a:gd name="connsiteY4" fmla="*/ 19998 h 25895"/>
                                      <a:gd name="connsiteX5" fmla="*/ 2606 w 18857"/>
                                      <a:gd name="connsiteY5" fmla="*/ 17221 h 25895"/>
                                      <a:gd name="connsiteX6" fmla="*/ 3684 w 18857"/>
                                      <a:gd name="connsiteY6" fmla="*/ 15009 h 25895"/>
                                      <a:gd name="connsiteX7" fmla="*/ 8027 w 18857"/>
                                      <a:gd name="connsiteY7" fmla="*/ 13480 h 25895"/>
                                      <a:gd name="connsiteX8" fmla="*/ 9415 w 18857"/>
                                      <a:gd name="connsiteY8" fmla="*/ 13170 h 25895"/>
                                      <a:gd name="connsiteX9" fmla="*/ 15548 w 18857"/>
                                      <a:gd name="connsiteY9" fmla="*/ 10562 h 25895"/>
                                      <a:gd name="connsiteX10" fmla="*/ 17367 w 18857"/>
                                      <a:gd name="connsiteY10" fmla="*/ 5863 h 25895"/>
                                      <a:gd name="connsiteX11" fmla="*/ 14646 w 18857"/>
                                      <a:gd name="connsiteY11" fmla="*/ 416 h 25895"/>
                                      <a:gd name="connsiteX12" fmla="*/ 7167 w 18857"/>
                                      <a:gd name="connsiteY12" fmla="*/ -1585 h 25895"/>
                                      <a:gd name="connsiteX13" fmla="*/ 3036 w 18857"/>
                                      <a:gd name="connsiteY13" fmla="*/ -1198 h 25895"/>
                                      <a:gd name="connsiteX14" fmla="*/ -1490 w 18857"/>
                                      <a:gd name="connsiteY14" fmla="*/ -42 h 25895"/>
                                      <a:gd name="connsiteX15" fmla="*/ -1490 w 18857"/>
                                      <a:gd name="connsiteY15" fmla="*/ 4143 h 25895"/>
                                      <a:gd name="connsiteX16" fmla="*/ 2937 w 18857"/>
                                      <a:gd name="connsiteY16" fmla="*/ 2389 h 25895"/>
                                      <a:gd name="connsiteX17" fmla="*/ 7258 w 18857"/>
                                      <a:gd name="connsiteY17" fmla="*/ 1811 h 25895"/>
                                      <a:gd name="connsiteX18" fmla="*/ 11657 w 18857"/>
                                      <a:gd name="connsiteY18" fmla="*/ 2790 h 25895"/>
                                      <a:gd name="connsiteX19" fmla="*/ 13201 w 18857"/>
                                      <a:gd name="connsiteY19" fmla="*/ 5553 h 25895"/>
                                      <a:gd name="connsiteX20" fmla="*/ 12087 w 18857"/>
                                      <a:gd name="connsiteY20" fmla="*/ 8082 h 25895"/>
                                      <a:gd name="connsiteX21" fmla="*/ 7209 w 18857"/>
                                      <a:gd name="connsiteY21" fmla="*/ 9780 h 25895"/>
                                      <a:gd name="connsiteX22" fmla="*/ 5799 w 18857"/>
                                      <a:gd name="connsiteY22" fmla="*/ 10112 h 25895"/>
                                      <a:gd name="connsiteX23" fmla="*/ 357 w 18857"/>
                                      <a:gd name="connsiteY23" fmla="*/ 12543 h 25895"/>
                                      <a:gd name="connsiteX24" fmla="*/ -1314 w 18857"/>
                                      <a:gd name="connsiteY24" fmla="*/ 17045 h 25895"/>
                                      <a:gd name="connsiteX25" fmla="*/ 1153 w 18857"/>
                                      <a:gd name="connsiteY25" fmla="*/ 22414 h 25895"/>
                                      <a:gd name="connsiteX26" fmla="*/ 8160 w 18857"/>
                                      <a:gd name="connsiteY26" fmla="*/ 24310 h 25895"/>
                                      <a:gd name="connsiteX27" fmla="*/ 12383 w 18857"/>
                                      <a:gd name="connsiteY27" fmla="*/ 23979 h 25895"/>
                                      <a:gd name="connsiteX28" fmla="*/ 16042 w 18857"/>
                                      <a:gd name="connsiteY28" fmla="*/ 22992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042" y="22992"/>
                                        </a:moveTo>
                                        <a:lnTo>
                                          <a:pt x="16042" y="19159"/>
                                        </a:lnTo>
                                        <a:cubicBezTo>
                                          <a:pt x="14900" y="19746"/>
                                          <a:pt x="13711" y="20185"/>
                                          <a:pt x="12475" y="20477"/>
                                        </a:cubicBezTo>
                                        <a:cubicBezTo>
                                          <a:pt x="11243" y="20773"/>
                                          <a:pt x="9965" y="20921"/>
                                          <a:pt x="8640" y="20921"/>
                                        </a:cubicBezTo>
                                        <a:cubicBezTo>
                                          <a:pt x="6628" y="20921"/>
                                          <a:pt x="5120" y="20613"/>
                                          <a:pt x="4114" y="19998"/>
                                        </a:cubicBezTo>
                                        <a:cubicBezTo>
                                          <a:pt x="3108" y="19382"/>
                                          <a:pt x="2606" y="18457"/>
                                          <a:pt x="2606" y="17221"/>
                                        </a:cubicBezTo>
                                        <a:cubicBezTo>
                                          <a:pt x="2606" y="16282"/>
                                          <a:pt x="2965" y="15544"/>
                                          <a:pt x="3684" y="15009"/>
                                        </a:cubicBezTo>
                                        <a:cubicBezTo>
                                          <a:pt x="4403" y="14473"/>
                                          <a:pt x="5851" y="13964"/>
                                          <a:pt x="8027" y="13480"/>
                                        </a:cubicBezTo>
                                        <a:lnTo>
                                          <a:pt x="9415" y="13170"/>
                                        </a:lnTo>
                                        <a:cubicBezTo>
                                          <a:pt x="12291" y="12554"/>
                                          <a:pt x="14336" y="11685"/>
                                          <a:pt x="15548" y="10562"/>
                                        </a:cubicBezTo>
                                        <a:cubicBezTo>
                                          <a:pt x="16761" y="9440"/>
                                          <a:pt x="17367" y="7873"/>
                                          <a:pt x="17367" y="5863"/>
                                        </a:cubicBezTo>
                                        <a:cubicBezTo>
                                          <a:pt x="17367" y="3570"/>
                                          <a:pt x="16460" y="1755"/>
                                          <a:pt x="14646" y="416"/>
                                        </a:cubicBezTo>
                                        <a:cubicBezTo>
                                          <a:pt x="12832" y="-918"/>
                                          <a:pt x="10339" y="-1585"/>
                                          <a:pt x="7167" y="-1585"/>
                                        </a:cubicBezTo>
                                        <a:cubicBezTo>
                                          <a:pt x="5846" y="-1585"/>
                                          <a:pt x="4469" y="-1456"/>
                                          <a:pt x="3036" y="-1198"/>
                                        </a:cubicBezTo>
                                        <a:cubicBezTo>
                                          <a:pt x="1602" y="-940"/>
                                          <a:pt x="94" y="-554"/>
                                          <a:pt x="-1490" y="-42"/>
                                        </a:cubicBezTo>
                                        <a:lnTo>
                                          <a:pt x="-1490" y="4143"/>
                                        </a:lnTo>
                                        <a:cubicBezTo>
                                          <a:pt x="9" y="3363"/>
                                          <a:pt x="1485" y="2779"/>
                                          <a:pt x="2937" y="2389"/>
                                        </a:cubicBezTo>
                                        <a:cubicBezTo>
                                          <a:pt x="4389" y="2003"/>
                                          <a:pt x="5829" y="1811"/>
                                          <a:pt x="7258" y="1811"/>
                                        </a:cubicBezTo>
                                        <a:cubicBezTo>
                                          <a:pt x="9166" y="1811"/>
                                          <a:pt x="10632" y="2137"/>
                                          <a:pt x="11657" y="2790"/>
                                        </a:cubicBezTo>
                                        <a:cubicBezTo>
                                          <a:pt x="12686" y="3443"/>
                                          <a:pt x="13201" y="4364"/>
                                          <a:pt x="13201" y="5553"/>
                                        </a:cubicBezTo>
                                        <a:cubicBezTo>
                                          <a:pt x="13201" y="6652"/>
                                          <a:pt x="12830" y="7495"/>
                                          <a:pt x="12087" y="8082"/>
                                        </a:cubicBezTo>
                                        <a:cubicBezTo>
                                          <a:pt x="11349" y="8669"/>
                                          <a:pt x="9723" y="9235"/>
                                          <a:pt x="7209" y="9780"/>
                                        </a:cubicBezTo>
                                        <a:lnTo>
                                          <a:pt x="5799" y="10112"/>
                                        </a:lnTo>
                                        <a:cubicBezTo>
                                          <a:pt x="3289" y="10638"/>
                                          <a:pt x="1475" y="11448"/>
                                          <a:pt x="357" y="12543"/>
                                        </a:cubicBezTo>
                                        <a:cubicBezTo>
                                          <a:pt x="-757" y="13637"/>
                                          <a:pt x="-1314" y="15138"/>
                                          <a:pt x="-1314" y="17045"/>
                                        </a:cubicBezTo>
                                        <a:cubicBezTo>
                                          <a:pt x="-1314" y="19366"/>
                                          <a:pt x="-491" y="21156"/>
                                          <a:pt x="1153" y="22414"/>
                                        </a:cubicBezTo>
                                        <a:cubicBezTo>
                                          <a:pt x="2798" y="23678"/>
                                          <a:pt x="5134" y="24310"/>
                                          <a:pt x="8160" y="24310"/>
                                        </a:cubicBezTo>
                                        <a:cubicBezTo>
                                          <a:pt x="9655" y="24310"/>
                                          <a:pt x="11062" y="24200"/>
                                          <a:pt x="12383" y="23979"/>
                                        </a:cubicBezTo>
                                        <a:cubicBezTo>
                                          <a:pt x="13708" y="23763"/>
                                          <a:pt x="14928" y="23434"/>
                                          <a:pt x="16042" y="2299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50" name="Freeform: Shape 3350"/>
                                <wps:cNvSpPr/>
                                <wps:spPr>
                                  <a:xfrm flipV="1">
                                    <a:off x="1789440" y="6727781"/>
                                    <a:ext cx="24010" cy="34041"/>
                                  </a:xfrm>
                                  <a:custGeom>
                                    <a:avLst/>
                                    <a:gdLst>
                                      <a:gd name="connsiteX0" fmla="*/ 11474 w 24010"/>
                                      <a:gd name="connsiteY0" fmla="*/ 6166 h 34041"/>
                                      <a:gd name="connsiteX1" fmla="*/ 8126 w 24010"/>
                                      <a:gd name="connsiteY1" fmla="*/ 423 h 34041"/>
                                      <a:gd name="connsiteX2" fmla="*/ 3769 w 24010"/>
                                      <a:gd name="connsiteY2" fmla="*/ -922 h 34041"/>
                                      <a:gd name="connsiteX3" fmla="*/ 527 w 24010"/>
                                      <a:gd name="connsiteY3" fmla="*/ -922 h 34041"/>
                                      <a:gd name="connsiteX4" fmla="*/ 527 w 24010"/>
                                      <a:gd name="connsiteY4" fmla="*/ 2467 h 34041"/>
                                      <a:gd name="connsiteX5" fmla="*/ 2909 w 24010"/>
                                      <a:gd name="connsiteY5" fmla="*/ 2467 h 34041"/>
                                      <a:gd name="connsiteX6" fmla="*/ 5503 w 24010"/>
                                      <a:gd name="connsiteY6" fmla="*/ 3263 h 34041"/>
                                      <a:gd name="connsiteX7" fmla="*/ 7555 w 24010"/>
                                      <a:gd name="connsiteY7" fmla="*/ 7005 h 34041"/>
                                      <a:gd name="connsiteX8" fmla="*/ 8281 w 24010"/>
                                      <a:gd name="connsiteY8" fmla="*/ 8851 h 34041"/>
                                      <a:gd name="connsiteX9" fmla="*/ -1694 w 24010"/>
                                      <a:gd name="connsiteY9" fmla="*/ 33119 h 34041"/>
                                      <a:gd name="connsiteX10" fmla="*/ 2599 w 24010"/>
                                      <a:gd name="connsiteY10" fmla="*/ 33119 h 34041"/>
                                      <a:gd name="connsiteX11" fmla="*/ 10311 w 24010"/>
                                      <a:gd name="connsiteY11" fmla="*/ 13833 h 34041"/>
                                      <a:gd name="connsiteX12" fmla="*/ 18023 w 24010"/>
                                      <a:gd name="connsiteY12" fmla="*/ 33119 h 34041"/>
                                      <a:gd name="connsiteX13" fmla="*/ 22316 w 24010"/>
                                      <a:gd name="connsiteY13" fmla="*/ 33119 h 34041"/>
                                      <a:gd name="connsiteX14" fmla="*/ 11474 w 24010"/>
                                      <a:gd name="connsiteY14" fmla="*/ 6166 h 34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010" h="34041">
                                        <a:moveTo>
                                          <a:pt x="11474" y="6166"/>
                                        </a:moveTo>
                                        <a:cubicBezTo>
                                          <a:pt x="10332" y="3230"/>
                                          <a:pt x="9216" y="1316"/>
                                          <a:pt x="8126" y="423"/>
                                        </a:cubicBezTo>
                                        <a:cubicBezTo>
                                          <a:pt x="7040" y="-474"/>
                                          <a:pt x="5588" y="-922"/>
                                          <a:pt x="3769" y="-922"/>
                                        </a:cubicBezTo>
                                        <a:lnTo>
                                          <a:pt x="527" y="-922"/>
                                        </a:lnTo>
                                        <a:lnTo>
                                          <a:pt x="527" y="2467"/>
                                        </a:lnTo>
                                        <a:lnTo>
                                          <a:pt x="2909" y="2467"/>
                                        </a:lnTo>
                                        <a:cubicBezTo>
                                          <a:pt x="4023" y="2467"/>
                                          <a:pt x="4888" y="2732"/>
                                          <a:pt x="5503" y="3263"/>
                                        </a:cubicBezTo>
                                        <a:cubicBezTo>
                                          <a:pt x="6124" y="3789"/>
                                          <a:pt x="6807" y="5036"/>
                                          <a:pt x="7555" y="7005"/>
                                        </a:cubicBezTo>
                                        <a:lnTo>
                                          <a:pt x="8281" y="8851"/>
                                        </a:lnTo>
                                        <a:lnTo>
                                          <a:pt x="-1694" y="33119"/>
                                        </a:lnTo>
                                        <a:lnTo>
                                          <a:pt x="2599" y="33119"/>
                                        </a:lnTo>
                                        <a:lnTo>
                                          <a:pt x="10311" y="13833"/>
                                        </a:lnTo>
                                        <a:lnTo>
                                          <a:pt x="18023" y="33119"/>
                                        </a:lnTo>
                                        <a:lnTo>
                                          <a:pt x="22316" y="33119"/>
                                        </a:lnTo>
                                        <a:lnTo>
                                          <a:pt x="11474" y="616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51" name="Freeform: Shape 3351"/>
                                <wps:cNvSpPr/>
                                <wps:spPr>
                                  <a:xfrm flipV="1">
                                    <a:off x="1818889" y="6727189"/>
                                    <a:ext cx="20668" cy="25254"/>
                                  </a:xfrm>
                                  <a:custGeom>
                                    <a:avLst/>
                                    <a:gdLst>
                                      <a:gd name="connsiteX0" fmla="*/ 18828 w 20668"/>
                                      <a:gd name="connsiteY0" fmla="*/ 13258 h 25254"/>
                                      <a:gd name="connsiteX1" fmla="*/ 18828 w 20668"/>
                                      <a:gd name="connsiteY1" fmla="*/ -1631 h 25254"/>
                                      <a:gd name="connsiteX2" fmla="*/ 14774 w 20668"/>
                                      <a:gd name="connsiteY2" fmla="*/ -1631 h 25254"/>
                                      <a:gd name="connsiteX3" fmla="*/ 14774 w 20668"/>
                                      <a:gd name="connsiteY3" fmla="*/ 13124 h 25254"/>
                                      <a:gd name="connsiteX4" fmla="*/ 13407 w 20668"/>
                                      <a:gd name="connsiteY4" fmla="*/ 18360 h 25254"/>
                                      <a:gd name="connsiteX5" fmla="*/ 9311 w 20668"/>
                                      <a:gd name="connsiteY5" fmla="*/ 20100 h 25254"/>
                                      <a:gd name="connsiteX6" fmla="*/ 4130 w 20668"/>
                                      <a:gd name="connsiteY6" fmla="*/ 18007 h 25254"/>
                                      <a:gd name="connsiteX7" fmla="*/ 2234 w 20668"/>
                                      <a:gd name="connsiteY7" fmla="*/ 12307 h 25254"/>
                                      <a:gd name="connsiteX8" fmla="*/ 2234 w 20668"/>
                                      <a:gd name="connsiteY8" fmla="*/ -1631 h 25254"/>
                                      <a:gd name="connsiteX9" fmla="*/ -1841 w 20668"/>
                                      <a:gd name="connsiteY9" fmla="*/ -1631 h 25254"/>
                                      <a:gd name="connsiteX10" fmla="*/ -1841 w 20668"/>
                                      <a:gd name="connsiteY10" fmla="*/ 23031 h 25254"/>
                                      <a:gd name="connsiteX11" fmla="*/ 2234 w 20668"/>
                                      <a:gd name="connsiteY11" fmla="*/ 23031 h 25254"/>
                                      <a:gd name="connsiteX12" fmla="*/ 2234 w 20668"/>
                                      <a:gd name="connsiteY12" fmla="*/ 19198 h 25254"/>
                                      <a:gd name="connsiteX13" fmla="*/ 5660 w 20668"/>
                                      <a:gd name="connsiteY13" fmla="*/ 22524 h 25254"/>
                                      <a:gd name="connsiteX14" fmla="*/ 10214 w 20668"/>
                                      <a:gd name="connsiteY14" fmla="*/ 23623 h 25254"/>
                                      <a:gd name="connsiteX15" fmla="*/ 16643 w 20668"/>
                                      <a:gd name="connsiteY15" fmla="*/ 20995 h 25254"/>
                                      <a:gd name="connsiteX16" fmla="*/ 18828 w 20668"/>
                                      <a:gd name="connsiteY16" fmla="*/ 13258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8828" y="13258"/>
                                        </a:moveTo>
                                        <a:lnTo>
                                          <a:pt x="18828" y="-1631"/>
                                        </a:lnTo>
                                        <a:lnTo>
                                          <a:pt x="14774" y="-1631"/>
                                        </a:lnTo>
                                        <a:lnTo>
                                          <a:pt x="14774" y="13124"/>
                                        </a:lnTo>
                                        <a:cubicBezTo>
                                          <a:pt x="14774" y="15459"/>
                                          <a:pt x="14319" y="17204"/>
                                          <a:pt x="13407" y="18360"/>
                                        </a:cubicBezTo>
                                        <a:cubicBezTo>
                                          <a:pt x="12495" y="19520"/>
                                          <a:pt x="11130" y="20100"/>
                                          <a:pt x="9311" y="20100"/>
                                        </a:cubicBezTo>
                                        <a:cubicBezTo>
                                          <a:pt x="7121" y="20100"/>
                                          <a:pt x="5394" y="19402"/>
                                          <a:pt x="4130" y="18007"/>
                                        </a:cubicBezTo>
                                        <a:cubicBezTo>
                                          <a:pt x="2866" y="16617"/>
                                          <a:pt x="2234" y="14717"/>
                                          <a:pt x="2234" y="12307"/>
                                        </a:cubicBezTo>
                                        <a:lnTo>
                                          <a:pt x="2234" y="-1631"/>
                                        </a:lnTo>
                                        <a:lnTo>
                                          <a:pt x="-1841" y="-1631"/>
                                        </a:lnTo>
                                        <a:lnTo>
                                          <a:pt x="-1841" y="23031"/>
                                        </a:lnTo>
                                        <a:lnTo>
                                          <a:pt x="2234" y="23031"/>
                                        </a:lnTo>
                                        <a:lnTo>
                                          <a:pt x="2234" y="19198"/>
                                        </a:lnTo>
                                        <a:cubicBezTo>
                                          <a:pt x="3206" y="20682"/>
                                          <a:pt x="4348" y="21791"/>
                                          <a:pt x="5660" y="22524"/>
                                        </a:cubicBezTo>
                                        <a:cubicBezTo>
                                          <a:pt x="6976" y="23257"/>
                                          <a:pt x="8493" y="23623"/>
                                          <a:pt x="10214" y="23623"/>
                                        </a:cubicBezTo>
                                        <a:cubicBezTo>
                                          <a:pt x="13047" y="23623"/>
                                          <a:pt x="15190" y="22747"/>
                                          <a:pt x="16643" y="20995"/>
                                        </a:cubicBezTo>
                                        <a:cubicBezTo>
                                          <a:pt x="18099" y="19243"/>
                                          <a:pt x="18828" y="16664"/>
                                          <a:pt x="18828" y="1325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52" name="Freeform: Shape 3352"/>
                                <wps:cNvSpPr/>
                                <wps:spPr>
                                  <a:xfrm flipV="1">
                                    <a:off x="1844599" y="6720777"/>
                                    <a:ext cx="15395" cy="31666"/>
                                  </a:xfrm>
                                  <a:custGeom>
                                    <a:avLst/>
                                    <a:gdLst>
                                      <a:gd name="connsiteX0" fmla="*/ 5997 w 15395"/>
                                      <a:gd name="connsiteY0" fmla="*/ 29580 h 31666"/>
                                      <a:gd name="connsiteX1" fmla="*/ 5997 w 15395"/>
                                      <a:gd name="connsiteY1" fmla="*/ 22576 h 31666"/>
                                      <a:gd name="connsiteX2" fmla="*/ 14343 w 15395"/>
                                      <a:gd name="connsiteY2" fmla="*/ 22576 h 31666"/>
                                      <a:gd name="connsiteX3" fmla="*/ 14343 w 15395"/>
                                      <a:gd name="connsiteY3" fmla="*/ 19426 h 31666"/>
                                      <a:gd name="connsiteX4" fmla="*/ 5997 w 15395"/>
                                      <a:gd name="connsiteY4" fmla="*/ 19426 h 31666"/>
                                      <a:gd name="connsiteX5" fmla="*/ 5997 w 15395"/>
                                      <a:gd name="connsiteY5" fmla="*/ 6038 h 31666"/>
                                      <a:gd name="connsiteX6" fmla="*/ 6821 w 15395"/>
                                      <a:gd name="connsiteY6" fmla="*/ 2162 h 31666"/>
                                      <a:gd name="connsiteX7" fmla="*/ 10184 w 15395"/>
                                      <a:gd name="connsiteY7" fmla="*/ 1303 h 31666"/>
                                      <a:gd name="connsiteX8" fmla="*/ 14343 w 15395"/>
                                      <a:gd name="connsiteY8" fmla="*/ 1303 h 31666"/>
                                      <a:gd name="connsiteX9" fmla="*/ 14343 w 15395"/>
                                      <a:gd name="connsiteY9" fmla="*/ -2087 h 31666"/>
                                      <a:gd name="connsiteX10" fmla="*/ 10184 w 15395"/>
                                      <a:gd name="connsiteY10" fmla="*/ -2087 h 31666"/>
                                      <a:gd name="connsiteX11" fmla="*/ 3706 w 15395"/>
                                      <a:gd name="connsiteY11" fmla="*/ -339 h 31666"/>
                                      <a:gd name="connsiteX12" fmla="*/ 1922 w 15395"/>
                                      <a:gd name="connsiteY12" fmla="*/ 6038 h 31666"/>
                                      <a:gd name="connsiteX13" fmla="*/ 1922 w 15395"/>
                                      <a:gd name="connsiteY13" fmla="*/ 19426 h 31666"/>
                                      <a:gd name="connsiteX14" fmla="*/ -1053 w 15395"/>
                                      <a:gd name="connsiteY14" fmla="*/ 19426 h 31666"/>
                                      <a:gd name="connsiteX15" fmla="*/ -1053 w 15395"/>
                                      <a:gd name="connsiteY15" fmla="*/ 22576 h 31666"/>
                                      <a:gd name="connsiteX16" fmla="*/ 1922 w 15395"/>
                                      <a:gd name="connsiteY16" fmla="*/ 22576 h 31666"/>
                                      <a:gd name="connsiteX17" fmla="*/ 1922 w 15395"/>
                                      <a:gd name="connsiteY17" fmla="*/ 29580 h 31666"/>
                                      <a:gd name="connsiteX18" fmla="*/ 5997 w 15395"/>
                                      <a:gd name="connsiteY18" fmla="*/ 29580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5997" y="29580"/>
                                        </a:moveTo>
                                        <a:lnTo>
                                          <a:pt x="5997" y="22576"/>
                                        </a:lnTo>
                                        <a:lnTo>
                                          <a:pt x="14343" y="22576"/>
                                        </a:lnTo>
                                        <a:lnTo>
                                          <a:pt x="14343" y="19426"/>
                                        </a:lnTo>
                                        <a:lnTo>
                                          <a:pt x="5997" y="19426"/>
                                        </a:lnTo>
                                        <a:lnTo>
                                          <a:pt x="5997" y="6038"/>
                                        </a:lnTo>
                                        <a:cubicBezTo>
                                          <a:pt x="5997" y="4027"/>
                                          <a:pt x="6272" y="2735"/>
                                          <a:pt x="6821" y="2162"/>
                                        </a:cubicBezTo>
                                        <a:cubicBezTo>
                                          <a:pt x="7371" y="1589"/>
                                          <a:pt x="8492" y="1303"/>
                                          <a:pt x="10184" y="1303"/>
                                        </a:cubicBezTo>
                                        <a:lnTo>
                                          <a:pt x="14343" y="1303"/>
                                        </a:lnTo>
                                        <a:lnTo>
                                          <a:pt x="14343" y="-2087"/>
                                        </a:lnTo>
                                        <a:lnTo>
                                          <a:pt x="10184" y="-2087"/>
                                        </a:lnTo>
                                        <a:cubicBezTo>
                                          <a:pt x="7054" y="-2087"/>
                                          <a:pt x="4895" y="-1504"/>
                                          <a:pt x="3706" y="-339"/>
                                        </a:cubicBezTo>
                                        <a:cubicBezTo>
                                          <a:pt x="2517" y="830"/>
                                          <a:pt x="1922" y="2956"/>
                                          <a:pt x="1922" y="6038"/>
                                        </a:cubicBezTo>
                                        <a:lnTo>
                                          <a:pt x="1922" y="19426"/>
                                        </a:lnTo>
                                        <a:lnTo>
                                          <a:pt x="-1053" y="19426"/>
                                        </a:lnTo>
                                        <a:lnTo>
                                          <a:pt x="-1053" y="22576"/>
                                        </a:lnTo>
                                        <a:lnTo>
                                          <a:pt x="1922" y="22576"/>
                                        </a:lnTo>
                                        <a:lnTo>
                                          <a:pt x="1922" y="29580"/>
                                        </a:lnTo>
                                        <a:lnTo>
                                          <a:pt x="5997" y="2958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53" name="Freeform: Shape 3353"/>
                                <wps:cNvSpPr/>
                                <wps:spPr>
                                  <a:xfrm flipV="1">
                                    <a:off x="1865172" y="6718177"/>
                                    <a:ext cx="20668" cy="34266"/>
                                  </a:xfrm>
                                  <a:custGeom>
                                    <a:avLst/>
                                    <a:gdLst>
                                      <a:gd name="connsiteX0" fmla="*/ 18838 w 20668"/>
                                      <a:gd name="connsiteY0" fmla="*/ 12617 h 34266"/>
                                      <a:gd name="connsiteX1" fmla="*/ 18838 w 20668"/>
                                      <a:gd name="connsiteY1" fmla="*/ -2272 h 34266"/>
                                      <a:gd name="connsiteX2" fmla="*/ 14785 w 20668"/>
                                      <a:gd name="connsiteY2" fmla="*/ -2272 h 34266"/>
                                      <a:gd name="connsiteX3" fmla="*/ 14785 w 20668"/>
                                      <a:gd name="connsiteY3" fmla="*/ 12484 h 34266"/>
                                      <a:gd name="connsiteX4" fmla="*/ 13417 w 20668"/>
                                      <a:gd name="connsiteY4" fmla="*/ 17719 h 34266"/>
                                      <a:gd name="connsiteX5" fmla="*/ 9321 w 20668"/>
                                      <a:gd name="connsiteY5" fmla="*/ 19459 h 34266"/>
                                      <a:gd name="connsiteX6" fmla="*/ 4140 w 20668"/>
                                      <a:gd name="connsiteY6" fmla="*/ 17367 h 34266"/>
                                      <a:gd name="connsiteX7" fmla="*/ 2244 w 20668"/>
                                      <a:gd name="connsiteY7" fmla="*/ 11666 h 34266"/>
                                      <a:gd name="connsiteX8" fmla="*/ 2244 w 20668"/>
                                      <a:gd name="connsiteY8" fmla="*/ -2272 h 34266"/>
                                      <a:gd name="connsiteX9" fmla="*/ -1831 w 20668"/>
                                      <a:gd name="connsiteY9" fmla="*/ -2272 h 34266"/>
                                      <a:gd name="connsiteX10" fmla="*/ -1831 w 20668"/>
                                      <a:gd name="connsiteY10" fmla="*/ 31995 h 34266"/>
                                      <a:gd name="connsiteX11" fmla="*/ 2244 w 20668"/>
                                      <a:gd name="connsiteY11" fmla="*/ 31995 h 34266"/>
                                      <a:gd name="connsiteX12" fmla="*/ 2244 w 20668"/>
                                      <a:gd name="connsiteY12" fmla="*/ 18558 h 34266"/>
                                      <a:gd name="connsiteX13" fmla="*/ 5670 w 20668"/>
                                      <a:gd name="connsiteY13" fmla="*/ 21883 h 34266"/>
                                      <a:gd name="connsiteX14" fmla="*/ 10224 w 20668"/>
                                      <a:gd name="connsiteY14" fmla="*/ 22983 h 34266"/>
                                      <a:gd name="connsiteX15" fmla="*/ 16653 w 20668"/>
                                      <a:gd name="connsiteY15" fmla="*/ 20354 h 34266"/>
                                      <a:gd name="connsiteX16" fmla="*/ 18838 w 20668"/>
                                      <a:gd name="connsiteY16" fmla="*/ 12617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34266">
                                        <a:moveTo>
                                          <a:pt x="18838" y="12617"/>
                                        </a:moveTo>
                                        <a:lnTo>
                                          <a:pt x="18838" y="-2272"/>
                                        </a:lnTo>
                                        <a:lnTo>
                                          <a:pt x="14785" y="-2272"/>
                                        </a:lnTo>
                                        <a:lnTo>
                                          <a:pt x="14785" y="12484"/>
                                        </a:lnTo>
                                        <a:cubicBezTo>
                                          <a:pt x="14785" y="14818"/>
                                          <a:pt x="14329" y="16563"/>
                                          <a:pt x="13417" y="17719"/>
                                        </a:cubicBezTo>
                                        <a:cubicBezTo>
                                          <a:pt x="12505" y="18879"/>
                                          <a:pt x="11140" y="19459"/>
                                          <a:pt x="9321" y="19459"/>
                                        </a:cubicBezTo>
                                        <a:cubicBezTo>
                                          <a:pt x="7131" y="19459"/>
                                          <a:pt x="5404" y="18762"/>
                                          <a:pt x="4140" y="17367"/>
                                        </a:cubicBezTo>
                                        <a:cubicBezTo>
                                          <a:pt x="2876" y="15976"/>
                                          <a:pt x="2244" y="14076"/>
                                          <a:pt x="2244" y="11666"/>
                                        </a:cubicBezTo>
                                        <a:lnTo>
                                          <a:pt x="2244" y="-2272"/>
                                        </a:lnTo>
                                        <a:lnTo>
                                          <a:pt x="-1831" y="-2272"/>
                                        </a:lnTo>
                                        <a:lnTo>
                                          <a:pt x="-1831" y="31995"/>
                                        </a:lnTo>
                                        <a:lnTo>
                                          <a:pt x="2244" y="31995"/>
                                        </a:lnTo>
                                        <a:lnTo>
                                          <a:pt x="2244" y="18558"/>
                                        </a:lnTo>
                                        <a:cubicBezTo>
                                          <a:pt x="3217" y="20042"/>
                                          <a:pt x="4359" y="21151"/>
                                          <a:pt x="5670" y="21883"/>
                                        </a:cubicBezTo>
                                        <a:cubicBezTo>
                                          <a:pt x="6986" y="22616"/>
                                          <a:pt x="8504" y="22983"/>
                                          <a:pt x="10224" y="22983"/>
                                        </a:cubicBezTo>
                                        <a:cubicBezTo>
                                          <a:pt x="13058" y="22983"/>
                                          <a:pt x="15201" y="22107"/>
                                          <a:pt x="16653" y="20354"/>
                                        </a:cubicBezTo>
                                        <a:cubicBezTo>
                                          <a:pt x="18110" y="18602"/>
                                          <a:pt x="18838" y="16023"/>
                                          <a:pt x="18838" y="12617"/>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54" name="Freeform: Shape 3354"/>
                                <wps:cNvSpPr/>
                                <wps:spPr>
                                  <a:xfrm flipV="1">
                                    <a:off x="1892159" y="6727189"/>
                                    <a:ext cx="22868" cy="25895"/>
                                  </a:xfrm>
                                  <a:custGeom>
                                    <a:avLst/>
                                    <a:gdLst>
                                      <a:gd name="connsiteX0" fmla="*/ 21116 w 22868"/>
                                      <a:gd name="connsiteY0" fmla="*/ 12402 h 25895"/>
                                      <a:gd name="connsiteX1" fmla="*/ 21116 w 22868"/>
                                      <a:gd name="connsiteY1" fmla="*/ 10422 h 25895"/>
                                      <a:gd name="connsiteX2" fmla="*/ 2477 w 22868"/>
                                      <a:gd name="connsiteY2" fmla="*/ 10422 h 25895"/>
                                      <a:gd name="connsiteX3" fmla="*/ 5001 w 22868"/>
                                      <a:gd name="connsiteY3" fmla="*/ 4045 h 25895"/>
                                      <a:gd name="connsiteX4" fmla="*/ 11289 w 22868"/>
                                      <a:gd name="connsiteY4" fmla="*/ 1853 h 25895"/>
                                      <a:gd name="connsiteX5" fmla="*/ 15815 w 22868"/>
                                      <a:gd name="connsiteY5" fmla="*/ 2424 h 25895"/>
                                      <a:gd name="connsiteX6" fmla="*/ 20171 w 22868"/>
                                      <a:gd name="connsiteY6" fmla="*/ 4143 h 25895"/>
                                      <a:gd name="connsiteX7" fmla="*/ 20171 w 22868"/>
                                      <a:gd name="connsiteY7" fmla="*/ 310 h 25895"/>
                                      <a:gd name="connsiteX8" fmla="*/ 15695 w 22868"/>
                                      <a:gd name="connsiteY8" fmla="*/ -1099 h 25895"/>
                                      <a:gd name="connsiteX9" fmla="*/ 11049 w 22868"/>
                                      <a:gd name="connsiteY9" fmla="*/ -1585 h 25895"/>
                                      <a:gd name="connsiteX10" fmla="*/ 1695 w 22868"/>
                                      <a:gd name="connsiteY10" fmla="*/ 1846 h 25895"/>
                                      <a:gd name="connsiteX11" fmla="*/ -1752 w 22868"/>
                                      <a:gd name="connsiteY11" fmla="*/ 11147 h 25895"/>
                                      <a:gd name="connsiteX12" fmla="*/ 1518 w 22868"/>
                                      <a:gd name="connsiteY12" fmla="*/ 20752 h 25895"/>
                                      <a:gd name="connsiteX13" fmla="*/ 10344 w 22868"/>
                                      <a:gd name="connsiteY13" fmla="*/ 24310 h 25895"/>
                                      <a:gd name="connsiteX14" fmla="*/ 18218 w 22868"/>
                                      <a:gd name="connsiteY14" fmla="*/ 21104 h 25895"/>
                                      <a:gd name="connsiteX15" fmla="*/ 21116 w 22868"/>
                                      <a:gd name="connsiteY15" fmla="*/ 12402 h 25895"/>
                                      <a:gd name="connsiteX16" fmla="*/ 17062 w 22868"/>
                                      <a:gd name="connsiteY16" fmla="*/ 13592 h 25895"/>
                                      <a:gd name="connsiteX17" fmla="*/ 15201 w 22868"/>
                                      <a:gd name="connsiteY17" fmla="*/ 18891 h 25895"/>
                                      <a:gd name="connsiteX18" fmla="*/ 10387 w 22868"/>
                                      <a:gd name="connsiteY18" fmla="*/ 20878 h 25895"/>
                                      <a:gd name="connsiteX19" fmla="*/ 4959 w 22868"/>
                                      <a:gd name="connsiteY19" fmla="*/ 18962 h 25895"/>
                                      <a:gd name="connsiteX20" fmla="*/ 2611 w 22868"/>
                                      <a:gd name="connsiteY20" fmla="*/ 13564 h 25895"/>
                                      <a:gd name="connsiteX21" fmla="*/ 17062 w 22868"/>
                                      <a:gd name="connsiteY21" fmla="*/ 13592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868" h="25895">
                                        <a:moveTo>
                                          <a:pt x="21116" y="12402"/>
                                        </a:moveTo>
                                        <a:lnTo>
                                          <a:pt x="21116" y="10422"/>
                                        </a:lnTo>
                                        <a:lnTo>
                                          <a:pt x="2477" y="10422"/>
                                        </a:lnTo>
                                        <a:cubicBezTo>
                                          <a:pt x="2656" y="7631"/>
                                          <a:pt x="3497" y="5506"/>
                                          <a:pt x="5001" y="4045"/>
                                        </a:cubicBezTo>
                                        <a:cubicBezTo>
                                          <a:pt x="6505" y="2584"/>
                                          <a:pt x="8601" y="1853"/>
                                          <a:pt x="11289" y="1853"/>
                                        </a:cubicBezTo>
                                        <a:cubicBezTo>
                                          <a:pt x="12844" y="1853"/>
                                          <a:pt x="14353" y="2043"/>
                                          <a:pt x="15815" y="2424"/>
                                        </a:cubicBezTo>
                                        <a:cubicBezTo>
                                          <a:pt x="17276" y="2804"/>
                                          <a:pt x="18728" y="3378"/>
                                          <a:pt x="20171" y="4143"/>
                                        </a:cubicBezTo>
                                        <a:lnTo>
                                          <a:pt x="20171" y="310"/>
                                        </a:lnTo>
                                        <a:cubicBezTo>
                                          <a:pt x="18714" y="-305"/>
                                          <a:pt x="17222" y="-775"/>
                                          <a:pt x="15695" y="-1099"/>
                                        </a:cubicBezTo>
                                        <a:cubicBezTo>
                                          <a:pt x="14167" y="-1423"/>
                                          <a:pt x="12619" y="-1585"/>
                                          <a:pt x="11049" y="-1585"/>
                                        </a:cubicBezTo>
                                        <a:cubicBezTo>
                                          <a:pt x="7111" y="-1585"/>
                                          <a:pt x="3993" y="-442"/>
                                          <a:pt x="1695" y="1846"/>
                                        </a:cubicBezTo>
                                        <a:cubicBezTo>
                                          <a:pt x="-603" y="4139"/>
                                          <a:pt x="-1752" y="7239"/>
                                          <a:pt x="-1752" y="11147"/>
                                        </a:cubicBezTo>
                                        <a:cubicBezTo>
                                          <a:pt x="-1752" y="15183"/>
                                          <a:pt x="-662" y="18384"/>
                                          <a:pt x="1518" y="20752"/>
                                        </a:cubicBezTo>
                                        <a:cubicBezTo>
                                          <a:pt x="3699" y="23124"/>
                                          <a:pt x="6641" y="24310"/>
                                          <a:pt x="10344" y="24310"/>
                                        </a:cubicBezTo>
                                        <a:cubicBezTo>
                                          <a:pt x="13662" y="24310"/>
                                          <a:pt x="16287" y="23241"/>
                                          <a:pt x="18218" y="21104"/>
                                        </a:cubicBezTo>
                                        <a:cubicBezTo>
                                          <a:pt x="20150" y="18971"/>
                                          <a:pt x="21116" y="16070"/>
                                          <a:pt x="21116" y="12402"/>
                                        </a:cubicBezTo>
                                        <a:close/>
                                        <a:moveTo>
                                          <a:pt x="17062" y="13592"/>
                                        </a:moveTo>
                                        <a:cubicBezTo>
                                          <a:pt x="17034" y="15805"/>
                                          <a:pt x="16414" y="17571"/>
                                          <a:pt x="15201" y="18891"/>
                                        </a:cubicBezTo>
                                        <a:cubicBezTo>
                                          <a:pt x="13989" y="20216"/>
                                          <a:pt x="12384" y="20878"/>
                                          <a:pt x="10387" y="20878"/>
                                        </a:cubicBezTo>
                                        <a:cubicBezTo>
                                          <a:pt x="8126" y="20878"/>
                                          <a:pt x="6317" y="20239"/>
                                          <a:pt x="4959" y="18962"/>
                                        </a:cubicBezTo>
                                        <a:cubicBezTo>
                                          <a:pt x="3600" y="17684"/>
                                          <a:pt x="2818" y="15885"/>
                                          <a:pt x="2611" y="13564"/>
                                        </a:cubicBezTo>
                                        <a:lnTo>
                                          <a:pt x="17062" y="1359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55" name="Freeform: Shape 3355"/>
                                <wps:cNvSpPr/>
                                <wps:spPr>
                                  <a:xfrm flipV="1">
                                    <a:off x="1918640" y="6720777"/>
                                    <a:ext cx="15395" cy="31666"/>
                                  </a:xfrm>
                                  <a:custGeom>
                                    <a:avLst/>
                                    <a:gdLst>
                                      <a:gd name="connsiteX0" fmla="*/ 6013 w 15395"/>
                                      <a:gd name="connsiteY0" fmla="*/ 29580 h 31666"/>
                                      <a:gd name="connsiteX1" fmla="*/ 6013 w 15395"/>
                                      <a:gd name="connsiteY1" fmla="*/ 22576 h 31666"/>
                                      <a:gd name="connsiteX2" fmla="*/ 14359 w 15395"/>
                                      <a:gd name="connsiteY2" fmla="*/ 22576 h 31666"/>
                                      <a:gd name="connsiteX3" fmla="*/ 14359 w 15395"/>
                                      <a:gd name="connsiteY3" fmla="*/ 19426 h 31666"/>
                                      <a:gd name="connsiteX4" fmla="*/ 6013 w 15395"/>
                                      <a:gd name="connsiteY4" fmla="*/ 19426 h 31666"/>
                                      <a:gd name="connsiteX5" fmla="*/ 6013 w 15395"/>
                                      <a:gd name="connsiteY5" fmla="*/ 6038 h 31666"/>
                                      <a:gd name="connsiteX6" fmla="*/ 6838 w 15395"/>
                                      <a:gd name="connsiteY6" fmla="*/ 2162 h 31666"/>
                                      <a:gd name="connsiteX7" fmla="*/ 10200 w 15395"/>
                                      <a:gd name="connsiteY7" fmla="*/ 1303 h 31666"/>
                                      <a:gd name="connsiteX8" fmla="*/ 14359 w 15395"/>
                                      <a:gd name="connsiteY8" fmla="*/ 1303 h 31666"/>
                                      <a:gd name="connsiteX9" fmla="*/ 14359 w 15395"/>
                                      <a:gd name="connsiteY9" fmla="*/ -2087 h 31666"/>
                                      <a:gd name="connsiteX10" fmla="*/ 10200 w 15395"/>
                                      <a:gd name="connsiteY10" fmla="*/ -2087 h 31666"/>
                                      <a:gd name="connsiteX11" fmla="*/ 3722 w 15395"/>
                                      <a:gd name="connsiteY11" fmla="*/ -339 h 31666"/>
                                      <a:gd name="connsiteX12" fmla="*/ 1938 w 15395"/>
                                      <a:gd name="connsiteY12" fmla="*/ 6038 h 31666"/>
                                      <a:gd name="connsiteX13" fmla="*/ 1938 w 15395"/>
                                      <a:gd name="connsiteY13" fmla="*/ 19426 h 31666"/>
                                      <a:gd name="connsiteX14" fmla="*/ -1036 w 15395"/>
                                      <a:gd name="connsiteY14" fmla="*/ 19426 h 31666"/>
                                      <a:gd name="connsiteX15" fmla="*/ -1036 w 15395"/>
                                      <a:gd name="connsiteY15" fmla="*/ 22576 h 31666"/>
                                      <a:gd name="connsiteX16" fmla="*/ 1938 w 15395"/>
                                      <a:gd name="connsiteY16" fmla="*/ 22576 h 31666"/>
                                      <a:gd name="connsiteX17" fmla="*/ 1938 w 15395"/>
                                      <a:gd name="connsiteY17" fmla="*/ 29580 h 31666"/>
                                      <a:gd name="connsiteX18" fmla="*/ 6013 w 15395"/>
                                      <a:gd name="connsiteY18" fmla="*/ 29580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013" y="29580"/>
                                        </a:moveTo>
                                        <a:lnTo>
                                          <a:pt x="6013" y="22576"/>
                                        </a:lnTo>
                                        <a:lnTo>
                                          <a:pt x="14359" y="22576"/>
                                        </a:lnTo>
                                        <a:lnTo>
                                          <a:pt x="14359" y="19426"/>
                                        </a:lnTo>
                                        <a:lnTo>
                                          <a:pt x="6013" y="19426"/>
                                        </a:lnTo>
                                        <a:lnTo>
                                          <a:pt x="6013" y="6038"/>
                                        </a:lnTo>
                                        <a:cubicBezTo>
                                          <a:pt x="6013" y="4027"/>
                                          <a:pt x="6288" y="2735"/>
                                          <a:pt x="6838" y="2162"/>
                                        </a:cubicBezTo>
                                        <a:cubicBezTo>
                                          <a:pt x="7388" y="1589"/>
                                          <a:pt x="8508" y="1303"/>
                                          <a:pt x="10200" y="1303"/>
                                        </a:cubicBezTo>
                                        <a:lnTo>
                                          <a:pt x="14359" y="1303"/>
                                        </a:lnTo>
                                        <a:lnTo>
                                          <a:pt x="14359" y="-2087"/>
                                        </a:lnTo>
                                        <a:lnTo>
                                          <a:pt x="10200" y="-2087"/>
                                        </a:lnTo>
                                        <a:cubicBezTo>
                                          <a:pt x="7070" y="-2087"/>
                                          <a:pt x="4911" y="-1504"/>
                                          <a:pt x="3722" y="-339"/>
                                        </a:cubicBezTo>
                                        <a:cubicBezTo>
                                          <a:pt x="2533" y="830"/>
                                          <a:pt x="1938" y="2956"/>
                                          <a:pt x="1938" y="6038"/>
                                        </a:cubicBezTo>
                                        <a:lnTo>
                                          <a:pt x="1938" y="19426"/>
                                        </a:lnTo>
                                        <a:lnTo>
                                          <a:pt x="-1036" y="19426"/>
                                        </a:lnTo>
                                        <a:lnTo>
                                          <a:pt x="-1036" y="22576"/>
                                        </a:lnTo>
                                        <a:lnTo>
                                          <a:pt x="1938" y="22576"/>
                                        </a:lnTo>
                                        <a:lnTo>
                                          <a:pt x="1938" y="29580"/>
                                        </a:lnTo>
                                        <a:lnTo>
                                          <a:pt x="6013" y="2958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56" name="Freeform: Shape 3356"/>
                                <wps:cNvSpPr/>
                                <wps:spPr>
                                  <a:xfrm flipV="1">
                                    <a:off x="1939367" y="6718177"/>
                                    <a:ext cx="4053" cy="34266"/>
                                  </a:xfrm>
                                  <a:custGeom>
                                    <a:avLst/>
                                    <a:gdLst>
                                      <a:gd name="connsiteX0" fmla="*/ -660 w 4053"/>
                                      <a:gd name="connsiteY0" fmla="*/ 22391 h 34266"/>
                                      <a:gd name="connsiteX1" fmla="*/ 3394 w 4053"/>
                                      <a:gd name="connsiteY1" fmla="*/ 22391 h 34266"/>
                                      <a:gd name="connsiteX2" fmla="*/ 3394 w 4053"/>
                                      <a:gd name="connsiteY2" fmla="*/ -2272 h 34266"/>
                                      <a:gd name="connsiteX3" fmla="*/ -660 w 4053"/>
                                      <a:gd name="connsiteY3" fmla="*/ -2272 h 34266"/>
                                      <a:gd name="connsiteX4" fmla="*/ -660 w 4053"/>
                                      <a:gd name="connsiteY4" fmla="*/ 22391 h 34266"/>
                                      <a:gd name="connsiteX5" fmla="*/ -660 w 4053"/>
                                      <a:gd name="connsiteY5" fmla="*/ 31995 h 34266"/>
                                      <a:gd name="connsiteX6" fmla="*/ 3394 w 4053"/>
                                      <a:gd name="connsiteY6" fmla="*/ 31995 h 34266"/>
                                      <a:gd name="connsiteX7" fmla="*/ 3394 w 4053"/>
                                      <a:gd name="connsiteY7" fmla="*/ 26858 h 34266"/>
                                      <a:gd name="connsiteX8" fmla="*/ -660 w 4053"/>
                                      <a:gd name="connsiteY8" fmla="*/ 26858 h 34266"/>
                                      <a:gd name="connsiteX9" fmla="*/ -660 w 4053"/>
                                      <a:gd name="connsiteY9" fmla="*/ 31995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660" y="22391"/>
                                        </a:moveTo>
                                        <a:lnTo>
                                          <a:pt x="3394" y="22391"/>
                                        </a:lnTo>
                                        <a:lnTo>
                                          <a:pt x="3394" y="-2272"/>
                                        </a:lnTo>
                                        <a:lnTo>
                                          <a:pt x="-660" y="-2272"/>
                                        </a:lnTo>
                                        <a:lnTo>
                                          <a:pt x="-660" y="22391"/>
                                        </a:lnTo>
                                        <a:close/>
                                        <a:moveTo>
                                          <a:pt x="-660" y="31995"/>
                                        </a:moveTo>
                                        <a:lnTo>
                                          <a:pt x="3394" y="31995"/>
                                        </a:lnTo>
                                        <a:lnTo>
                                          <a:pt x="3394" y="26858"/>
                                        </a:lnTo>
                                        <a:lnTo>
                                          <a:pt x="-660" y="26858"/>
                                        </a:lnTo>
                                        <a:lnTo>
                                          <a:pt x="-660" y="3199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57" name="Freeform: Shape 3357"/>
                                <wps:cNvSpPr/>
                                <wps:spPr>
                                  <a:xfrm flipV="1">
                                    <a:off x="1950140" y="6727189"/>
                                    <a:ext cx="19519" cy="25895"/>
                                  </a:xfrm>
                                  <a:custGeom>
                                    <a:avLst/>
                                    <a:gdLst>
                                      <a:gd name="connsiteX0" fmla="*/ 18017 w 19519"/>
                                      <a:gd name="connsiteY0" fmla="*/ 22774 h 25895"/>
                                      <a:gd name="connsiteX1" fmla="*/ 18017 w 19519"/>
                                      <a:gd name="connsiteY1" fmla="*/ 18983 h 25895"/>
                                      <a:gd name="connsiteX2" fmla="*/ 14570 w 19519"/>
                                      <a:gd name="connsiteY2" fmla="*/ 20406 h 25895"/>
                                      <a:gd name="connsiteX3" fmla="*/ 11081 w 19519"/>
                                      <a:gd name="connsiteY3" fmla="*/ 20878 h 25895"/>
                                      <a:gd name="connsiteX4" fmla="*/ 4948 w 19519"/>
                                      <a:gd name="connsiteY4" fmla="*/ 18377 h 25895"/>
                                      <a:gd name="connsiteX5" fmla="*/ 2769 w 19519"/>
                                      <a:gd name="connsiteY5" fmla="*/ 11366 h 25895"/>
                                      <a:gd name="connsiteX6" fmla="*/ 4948 w 19519"/>
                                      <a:gd name="connsiteY6" fmla="*/ 4348 h 25895"/>
                                      <a:gd name="connsiteX7" fmla="*/ 11081 w 19519"/>
                                      <a:gd name="connsiteY7" fmla="*/ 1853 h 25895"/>
                                      <a:gd name="connsiteX8" fmla="*/ 14570 w 19519"/>
                                      <a:gd name="connsiteY8" fmla="*/ 2325 h 25895"/>
                                      <a:gd name="connsiteX9" fmla="*/ 18017 w 19519"/>
                                      <a:gd name="connsiteY9" fmla="*/ 3749 h 25895"/>
                                      <a:gd name="connsiteX10" fmla="*/ 18017 w 19519"/>
                                      <a:gd name="connsiteY10" fmla="*/ 0 h 25895"/>
                                      <a:gd name="connsiteX11" fmla="*/ 14500 w 19519"/>
                                      <a:gd name="connsiteY11" fmla="*/ -1184 h 25895"/>
                                      <a:gd name="connsiteX12" fmla="*/ 10637 w 19519"/>
                                      <a:gd name="connsiteY12" fmla="*/ -1585 h 25895"/>
                                      <a:gd name="connsiteX13" fmla="*/ 1776 w 19519"/>
                                      <a:gd name="connsiteY13" fmla="*/ 1917 h 25895"/>
                                      <a:gd name="connsiteX14" fmla="*/ -1502 w 19519"/>
                                      <a:gd name="connsiteY14" fmla="*/ 11366 h 25895"/>
                                      <a:gd name="connsiteX15" fmla="*/ 1811 w 19519"/>
                                      <a:gd name="connsiteY15" fmla="*/ 20850 h 25895"/>
                                      <a:gd name="connsiteX16" fmla="*/ 10904 w 19519"/>
                                      <a:gd name="connsiteY16" fmla="*/ 24310 h 25895"/>
                                      <a:gd name="connsiteX17" fmla="*/ 14556 w 19519"/>
                                      <a:gd name="connsiteY17" fmla="*/ 23922 h 25895"/>
                                      <a:gd name="connsiteX18" fmla="*/ 18017 w 19519"/>
                                      <a:gd name="connsiteY18" fmla="*/ 22774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8017" y="22774"/>
                                        </a:moveTo>
                                        <a:lnTo>
                                          <a:pt x="18017" y="18983"/>
                                        </a:lnTo>
                                        <a:cubicBezTo>
                                          <a:pt x="16871" y="19617"/>
                                          <a:pt x="15722" y="20092"/>
                                          <a:pt x="14570" y="20406"/>
                                        </a:cubicBezTo>
                                        <a:cubicBezTo>
                                          <a:pt x="13419" y="20721"/>
                                          <a:pt x="12256" y="20878"/>
                                          <a:pt x="11081" y="20878"/>
                                        </a:cubicBezTo>
                                        <a:cubicBezTo>
                                          <a:pt x="8449" y="20878"/>
                                          <a:pt x="6405" y="20045"/>
                                          <a:pt x="4948" y="18377"/>
                                        </a:cubicBezTo>
                                        <a:cubicBezTo>
                                          <a:pt x="3496" y="16714"/>
                                          <a:pt x="2769" y="14377"/>
                                          <a:pt x="2769" y="11366"/>
                                        </a:cubicBezTo>
                                        <a:cubicBezTo>
                                          <a:pt x="2769" y="8355"/>
                                          <a:pt x="3496" y="6015"/>
                                          <a:pt x="4948" y="4348"/>
                                        </a:cubicBezTo>
                                        <a:cubicBezTo>
                                          <a:pt x="6405" y="2685"/>
                                          <a:pt x="8449" y="1853"/>
                                          <a:pt x="11081" y="1853"/>
                                        </a:cubicBezTo>
                                        <a:cubicBezTo>
                                          <a:pt x="12256" y="1853"/>
                                          <a:pt x="13419" y="2011"/>
                                          <a:pt x="14570" y="2325"/>
                                        </a:cubicBezTo>
                                        <a:cubicBezTo>
                                          <a:pt x="15722" y="2640"/>
                                          <a:pt x="16871" y="3114"/>
                                          <a:pt x="18017" y="3749"/>
                                        </a:cubicBezTo>
                                        <a:lnTo>
                                          <a:pt x="18017" y="0"/>
                                        </a:lnTo>
                                        <a:cubicBezTo>
                                          <a:pt x="16885" y="-526"/>
                                          <a:pt x="15712" y="-921"/>
                                          <a:pt x="14500" y="-1184"/>
                                        </a:cubicBezTo>
                                        <a:cubicBezTo>
                                          <a:pt x="13292" y="-1452"/>
                                          <a:pt x="12004" y="-1585"/>
                                          <a:pt x="10637" y="-1585"/>
                                        </a:cubicBezTo>
                                        <a:cubicBezTo>
                                          <a:pt x="6919" y="-1585"/>
                                          <a:pt x="3966" y="-418"/>
                                          <a:pt x="1776" y="1917"/>
                                        </a:cubicBezTo>
                                        <a:cubicBezTo>
                                          <a:pt x="-410" y="4251"/>
                                          <a:pt x="-1502" y="7401"/>
                                          <a:pt x="-1502" y="11366"/>
                                        </a:cubicBezTo>
                                        <a:cubicBezTo>
                                          <a:pt x="-1502" y="15387"/>
                                          <a:pt x="-398" y="18548"/>
                                          <a:pt x="1811" y="20850"/>
                                        </a:cubicBezTo>
                                        <a:cubicBezTo>
                                          <a:pt x="4024" y="23157"/>
                                          <a:pt x="7055" y="24310"/>
                                          <a:pt x="10904" y="24310"/>
                                        </a:cubicBezTo>
                                        <a:cubicBezTo>
                                          <a:pt x="12150" y="24310"/>
                                          <a:pt x="13367" y="24181"/>
                                          <a:pt x="14556" y="23922"/>
                                        </a:cubicBezTo>
                                        <a:cubicBezTo>
                                          <a:pt x="15745" y="23669"/>
                                          <a:pt x="16899" y="23286"/>
                                          <a:pt x="18017" y="2277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58" name="Freeform: Shape 3358"/>
                                <wps:cNvSpPr/>
                                <wps:spPr>
                                  <a:xfrm flipV="1">
                                    <a:off x="1972456" y="6752443"/>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59" name="Freeform: Shape 3359"/>
                                <wps:cNvSpPr/>
                                <wps:spPr>
                                  <a:xfrm flipV="1">
                                    <a:off x="1988693" y="6727781"/>
                                    <a:ext cx="33110" cy="24662"/>
                                  </a:xfrm>
                                  <a:custGeom>
                                    <a:avLst/>
                                    <a:gdLst>
                                      <a:gd name="connsiteX0" fmla="*/ -2372 w 33110"/>
                                      <a:gd name="connsiteY0" fmla="*/ 23073 h 24662"/>
                                      <a:gd name="connsiteX1" fmla="*/ 1681 w 33110"/>
                                      <a:gd name="connsiteY1" fmla="*/ 23073 h 24662"/>
                                      <a:gd name="connsiteX2" fmla="*/ 6749 w 33110"/>
                                      <a:gd name="connsiteY2" fmla="*/ 3830 h 24662"/>
                                      <a:gd name="connsiteX3" fmla="*/ 11790 w 33110"/>
                                      <a:gd name="connsiteY3" fmla="*/ 23073 h 24662"/>
                                      <a:gd name="connsiteX4" fmla="*/ 16569 w 33110"/>
                                      <a:gd name="connsiteY4" fmla="*/ 23073 h 24662"/>
                                      <a:gd name="connsiteX5" fmla="*/ 21638 w 33110"/>
                                      <a:gd name="connsiteY5" fmla="*/ 3830 h 24662"/>
                                      <a:gd name="connsiteX6" fmla="*/ 26685 w 33110"/>
                                      <a:gd name="connsiteY6" fmla="*/ 23073 h 24662"/>
                                      <a:gd name="connsiteX7" fmla="*/ 30738 w 33110"/>
                                      <a:gd name="connsiteY7" fmla="*/ 23073 h 24662"/>
                                      <a:gd name="connsiteX8" fmla="*/ 24281 w 33110"/>
                                      <a:gd name="connsiteY8" fmla="*/ -1589 h 24662"/>
                                      <a:gd name="connsiteX9" fmla="*/ 19502 w 33110"/>
                                      <a:gd name="connsiteY9" fmla="*/ -1589 h 24662"/>
                                      <a:gd name="connsiteX10" fmla="*/ 14194 w 33110"/>
                                      <a:gd name="connsiteY10" fmla="*/ 18627 h 24662"/>
                                      <a:gd name="connsiteX11" fmla="*/ 8864 w 33110"/>
                                      <a:gd name="connsiteY11" fmla="*/ -1589 h 24662"/>
                                      <a:gd name="connsiteX12" fmla="*/ 4078 w 33110"/>
                                      <a:gd name="connsiteY12" fmla="*/ -1589 h 24662"/>
                                      <a:gd name="connsiteX13" fmla="*/ -2372 w 33110"/>
                                      <a:gd name="connsiteY13" fmla="*/ 23073 h 246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3110" h="24662">
                                        <a:moveTo>
                                          <a:pt x="-2372" y="23073"/>
                                        </a:moveTo>
                                        <a:lnTo>
                                          <a:pt x="1681" y="23073"/>
                                        </a:lnTo>
                                        <a:lnTo>
                                          <a:pt x="6749" y="3830"/>
                                        </a:lnTo>
                                        <a:lnTo>
                                          <a:pt x="11790" y="23073"/>
                                        </a:lnTo>
                                        <a:lnTo>
                                          <a:pt x="16569" y="23073"/>
                                        </a:lnTo>
                                        <a:lnTo>
                                          <a:pt x="21638" y="3830"/>
                                        </a:lnTo>
                                        <a:lnTo>
                                          <a:pt x="26685" y="23073"/>
                                        </a:lnTo>
                                        <a:lnTo>
                                          <a:pt x="30738" y="23073"/>
                                        </a:lnTo>
                                        <a:lnTo>
                                          <a:pt x="24281" y="-1589"/>
                                        </a:lnTo>
                                        <a:lnTo>
                                          <a:pt x="19502" y="-1589"/>
                                        </a:lnTo>
                                        <a:lnTo>
                                          <a:pt x="14194" y="18627"/>
                                        </a:lnTo>
                                        <a:lnTo>
                                          <a:pt x="8864" y="-1589"/>
                                        </a:lnTo>
                                        <a:lnTo>
                                          <a:pt x="4078" y="-1589"/>
                                        </a:lnTo>
                                        <a:lnTo>
                                          <a:pt x="-2372" y="230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0" name="Freeform: Shape 3360"/>
                                <wps:cNvSpPr/>
                                <wps:spPr>
                                  <a:xfrm flipV="1">
                                    <a:off x="2027947" y="6718177"/>
                                    <a:ext cx="4053" cy="34266"/>
                                  </a:xfrm>
                                  <a:custGeom>
                                    <a:avLst/>
                                    <a:gdLst>
                                      <a:gd name="connsiteX0" fmla="*/ -640 w 4053"/>
                                      <a:gd name="connsiteY0" fmla="*/ 22391 h 34266"/>
                                      <a:gd name="connsiteX1" fmla="*/ 3413 w 4053"/>
                                      <a:gd name="connsiteY1" fmla="*/ 22391 h 34266"/>
                                      <a:gd name="connsiteX2" fmla="*/ 3413 w 4053"/>
                                      <a:gd name="connsiteY2" fmla="*/ -2272 h 34266"/>
                                      <a:gd name="connsiteX3" fmla="*/ -640 w 4053"/>
                                      <a:gd name="connsiteY3" fmla="*/ -2272 h 34266"/>
                                      <a:gd name="connsiteX4" fmla="*/ -640 w 4053"/>
                                      <a:gd name="connsiteY4" fmla="*/ 22391 h 34266"/>
                                      <a:gd name="connsiteX5" fmla="*/ -640 w 4053"/>
                                      <a:gd name="connsiteY5" fmla="*/ 31995 h 34266"/>
                                      <a:gd name="connsiteX6" fmla="*/ 3413 w 4053"/>
                                      <a:gd name="connsiteY6" fmla="*/ 31995 h 34266"/>
                                      <a:gd name="connsiteX7" fmla="*/ 3413 w 4053"/>
                                      <a:gd name="connsiteY7" fmla="*/ 26858 h 34266"/>
                                      <a:gd name="connsiteX8" fmla="*/ -640 w 4053"/>
                                      <a:gd name="connsiteY8" fmla="*/ 26858 h 34266"/>
                                      <a:gd name="connsiteX9" fmla="*/ -640 w 4053"/>
                                      <a:gd name="connsiteY9" fmla="*/ 31995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640" y="22391"/>
                                        </a:moveTo>
                                        <a:lnTo>
                                          <a:pt x="3413" y="22391"/>
                                        </a:lnTo>
                                        <a:lnTo>
                                          <a:pt x="3413" y="-2272"/>
                                        </a:lnTo>
                                        <a:lnTo>
                                          <a:pt x="-640" y="-2272"/>
                                        </a:lnTo>
                                        <a:lnTo>
                                          <a:pt x="-640" y="22391"/>
                                        </a:lnTo>
                                        <a:close/>
                                        <a:moveTo>
                                          <a:pt x="-640" y="31995"/>
                                        </a:moveTo>
                                        <a:lnTo>
                                          <a:pt x="3413" y="31995"/>
                                        </a:lnTo>
                                        <a:lnTo>
                                          <a:pt x="3413" y="26858"/>
                                        </a:lnTo>
                                        <a:lnTo>
                                          <a:pt x="-640" y="26858"/>
                                        </a:lnTo>
                                        <a:lnTo>
                                          <a:pt x="-640" y="3199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1" name="Freeform: Shape 3361"/>
                                <wps:cNvSpPr/>
                                <wps:spPr>
                                  <a:xfrm flipV="1">
                                    <a:off x="2037443" y="6720777"/>
                                    <a:ext cx="15395" cy="31666"/>
                                  </a:xfrm>
                                  <a:custGeom>
                                    <a:avLst/>
                                    <a:gdLst>
                                      <a:gd name="connsiteX0" fmla="*/ 6039 w 15395"/>
                                      <a:gd name="connsiteY0" fmla="*/ 29580 h 31666"/>
                                      <a:gd name="connsiteX1" fmla="*/ 6039 w 15395"/>
                                      <a:gd name="connsiteY1" fmla="*/ 22576 h 31666"/>
                                      <a:gd name="connsiteX2" fmla="*/ 14386 w 15395"/>
                                      <a:gd name="connsiteY2" fmla="*/ 22576 h 31666"/>
                                      <a:gd name="connsiteX3" fmla="*/ 14386 w 15395"/>
                                      <a:gd name="connsiteY3" fmla="*/ 19426 h 31666"/>
                                      <a:gd name="connsiteX4" fmla="*/ 6039 w 15395"/>
                                      <a:gd name="connsiteY4" fmla="*/ 19426 h 31666"/>
                                      <a:gd name="connsiteX5" fmla="*/ 6039 w 15395"/>
                                      <a:gd name="connsiteY5" fmla="*/ 6038 h 31666"/>
                                      <a:gd name="connsiteX6" fmla="*/ 6864 w 15395"/>
                                      <a:gd name="connsiteY6" fmla="*/ 2162 h 31666"/>
                                      <a:gd name="connsiteX7" fmla="*/ 10227 w 15395"/>
                                      <a:gd name="connsiteY7" fmla="*/ 1303 h 31666"/>
                                      <a:gd name="connsiteX8" fmla="*/ 14386 w 15395"/>
                                      <a:gd name="connsiteY8" fmla="*/ 1303 h 31666"/>
                                      <a:gd name="connsiteX9" fmla="*/ 14386 w 15395"/>
                                      <a:gd name="connsiteY9" fmla="*/ -2087 h 31666"/>
                                      <a:gd name="connsiteX10" fmla="*/ 10227 w 15395"/>
                                      <a:gd name="connsiteY10" fmla="*/ -2087 h 31666"/>
                                      <a:gd name="connsiteX11" fmla="*/ 3748 w 15395"/>
                                      <a:gd name="connsiteY11" fmla="*/ -339 h 31666"/>
                                      <a:gd name="connsiteX12" fmla="*/ 1965 w 15395"/>
                                      <a:gd name="connsiteY12" fmla="*/ 6038 h 31666"/>
                                      <a:gd name="connsiteX13" fmla="*/ 1965 w 15395"/>
                                      <a:gd name="connsiteY13" fmla="*/ 19426 h 31666"/>
                                      <a:gd name="connsiteX14" fmla="*/ -1010 w 15395"/>
                                      <a:gd name="connsiteY14" fmla="*/ 19426 h 31666"/>
                                      <a:gd name="connsiteX15" fmla="*/ -1010 w 15395"/>
                                      <a:gd name="connsiteY15" fmla="*/ 22576 h 31666"/>
                                      <a:gd name="connsiteX16" fmla="*/ 1965 w 15395"/>
                                      <a:gd name="connsiteY16" fmla="*/ 22576 h 31666"/>
                                      <a:gd name="connsiteX17" fmla="*/ 1965 w 15395"/>
                                      <a:gd name="connsiteY17" fmla="*/ 29580 h 31666"/>
                                      <a:gd name="connsiteX18" fmla="*/ 6039 w 15395"/>
                                      <a:gd name="connsiteY18" fmla="*/ 29580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039" y="29580"/>
                                        </a:moveTo>
                                        <a:lnTo>
                                          <a:pt x="6039" y="22576"/>
                                        </a:lnTo>
                                        <a:lnTo>
                                          <a:pt x="14386" y="22576"/>
                                        </a:lnTo>
                                        <a:lnTo>
                                          <a:pt x="14386" y="19426"/>
                                        </a:lnTo>
                                        <a:lnTo>
                                          <a:pt x="6039" y="19426"/>
                                        </a:lnTo>
                                        <a:lnTo>
                                          <a:pt x="6039" y="6038"/>
                                        </a:lnTo>
                                        <a:cubicBezTo>
                                          <a:pt x="6039" y="4027"/>
                                          <a:pt x="6314" y="2735"/>
                                          <a:pt x="6864" y="2162"/>
                                        </a:cubicBezTo>
                                        <a:cubicBezTo>
                                          <a:pt x="7414" y="1589"/>
                                          <a:pt x="8535" y="1303"/>
                                          <a:pt x="10227" y="1303"/>
                                        </a:cubicBezTo>
                                        <a:lnTo>
                                          <a:pt x="14386" y="1303"/>
                                        </a:lnTo>
                                        <a:lnTo>
                                          <a:pt x="14386" y="-2087"/>
                                        </a:lnTo>
                                        <a:lnTo>
                                          <a:pt x="10227" y="-2087"/>
                                        </a:lnTo>
                                        <a:cubicBezTo>
                                          <a:pt x="7097" y="-2087"/>
                                          <a:pt x="4937" y="-1504"/>
                                          <a:pt x="3748" y="-339"/>
                                        </a:cubicBezTo>
                                        <a:cubicBezTo>
                                          <a:pt x="2559" y="830"/>
                                          <a:pt x="1965" y="2956"/>
                                          <a:pt x="1965" y="6038"/>
                                        </a:cubicBezTo>
                                        <a:lnTo>
                                          <a:pt x="1965" y="19426"/>
                                        </a:lnTo>
                                        <a:lnTo>
                                          <a:pt x="-1010" y="19426"/>
                                        </a:lnTo>
                                        <a:lnTo>
                                          <a:pt x="-1010" y="22576"/>
                                        </a:lnTo>
                                        <a:lnTo>
                                          <a:pt x="1965" y="22576"/>
                                        </a:lnTo>
                                        <a:lnTo>
                                          <a:pt x="1965" y="29580"/>
                                        </a:lnTo>
                                        <a:lnTo>
                                          <a:pt x="6039" y="2958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2" name="Freeform: Shape 3362"/>
                                <wps:cNvSpPr/>
                                <wps:spPr>
                                  <a:xfrm flipV="1">
                                    <a:off x="2058016" y="6718177"/>
                                    <a:ext cx="20668" cy="34266"/>
                                  </a:xfrm>
                                  <a:custGeom>
                                    <a:avLst/>
                                    <a:gdLst>
                                      <a:gd name="connsiteX0" fmla="*/ 18881 w 20668"/>
                                      <a:gd name="connsiteY0" fmla="*/ 12617 h 34266"/>
                                      <a:gd name="connsiteX1" fmla="*/ 18881 w 20668"/>
                                      <a:gd name="connsiteY1" fmla="*/ -2272 h 34266"/>
                                      <a:gd name="connsiteX2" fmla="*/ 14827 w 20668"/>
                                      <a:gd name="connsiteY2" fmla="*/ -2272 h 34266"/>
                                      <a:gd name="connsiteX3" fmla="*/ 14827 w 20668"/>
                                      <a:gd name="connsiteY3" fmla="*/ 12484 h 34266"/>
                                      <a:gd name="connsiteX4" fmla="*/ 13460 w 20668"/>
                                      <a:gd name="connsiteY4" fmla="*/ 17719 h 34266"/>
                                      <a:gd name="connsiteX5" fmla="*/ 9364 w 20668"/>
                                      <a:gd name="connsiteY5" fmla="*/ 19459 h 34266"/>
                                      <a:gd name="connsiteX6" fmla="*/ 4183 w 20668"/>
                                      <a:gd name="connsiteY6" fmla="*/ 17367 h 34266"/>
                                      <a:gd name="connsiteX7" fmla="*/ 2287 w 20668"/>
                                      <a:gd name="connsiteY7" fmla="*/ 11666 h 34266"/>
                                      <a:gd name="connsiteX8" fmla="*/ 2287 w 20668"/>
                                      <a:gd name="connsiteY8" fmla="*/ -2272 h 34266"/>
                                      <a:gd name="connsiteX9" fmla="*/ -1788 w 20668"/>
                                      <a:gd name="connsiteY9" fmla="*/ -2272 h 34266"/>
                                      <a:gd name="connsiteX10" fmla="*/ -1788 w 20668"/>
                                      <a:gd name="connsiteY10" fmla="*/ 31995 h 34266"/>
                                      <a:gd name="connsiteX11" fmla="*/ 2287 w 20668"/>
                                      <a:gd name="connsiteY11" fmla="*/ 31995 h 34266"/>
                                      <a:gd name="connsiteX12" fmla="*/ 2287 w 20668"/>
                                      <a:gd name="connsiteY12" fmla="*/ 18558 h 34266"/>
                                      <a:gd name="connsiteX13" fmla="*/ 5713 w 20668"/>
                                      <a:gd name="connsiteY13" fmla="*/ 21883 h 34266"/>
                                      <a:gd name="connsiteX14" fmla="*/ 10267 w 20668"/>
                                      <a:gd name="connsiteY14" fmla="*/ 22983 h 34266"/>
                                      <a:gd name="connsiteX15" fmla="*/ 16696 w 20668"/>
                                      <a:gd name="connsiteY15" fmla="*/ 20354 h 34266"/>
                                      <a:gd name="connsiteX16" fmla="*/ 18881 w 20668"/>
                                      <a:gd name="connsiteY16" fmla="*/ 12617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34266">
                                        <a:moveTo>
                                          <a:pt x="18881" y="12617"/>
                                        </a:moveTo>
                                        <a:lnTo>
                                          <a:pt x="18881" y="-2272"/>
                                        </a:lnTo>
                                        <a:lnTo>
                                          <a:pt x="14827" y="-2272"/>
                                        </a:lnTo>
                                        <a:lnTo>
                                          <a:pt x="14827" y="12484"/>
                                        </a:lnTo>
                                        <a:cubicBezTo>
                                          <a:pt x="14827" y="14818"/>
                                          <a:pt x="14372" y="16563"/>
                                          <a:pt x="13460" y="17719"/>
                                        </a:cubicBezTo>
                                        <a:cubicBezTo>
                                          <a:pt x="12548" y="18879"/>
                                          <a:pt x="11183" y="19459"/>
                                          <a:pt x="9364" y="19459"/>
                                        </a:cubicBezTo>
                                        <a:cubicBezTo>
                                          <a:pt x="7174" y="19459"/>
                                          <a:pt x="5447" y="18762"/>
                                          <a:pt x="4183" y="17367"/>
                                        </a:cubicBezTo>
                                        <a:cubicBezTo>
                                          <a:pt x="2919" y="15976"/>
                                          <a:pt x="2287" y="14076"/>
                                          <a:pt x="2287" y="11666"/>
                                        </a:cubicBezTo>
                                        <a:lnTo>
                                          <a:pt x="2287" y="-2272"/>
                                        </a:lnTo>
                                        <a:lnTo>
                                          <a:pt x="-1788" y="-2272"/>
                                        </a:lnTo>
                                        <a:lnTo>
                                          <a:pt x="-1788" y="31995"/>
                                        </a:lnTo>
                                        <a:lnTo>
                                          <a:pt x="2287" y="31995"/>
                                        </a:lnTo>
                                        <a:lnTo>
                                          <a:pt x="2287" y="18558"/>
                                        </a:lnTo>
                                        <a:cubicBezTo>
                                          <a:pt x="3259" y="20042"/>
                                          <a:pt x="4401" y="21151"/>
                                          <a:pt x="5713" y="21883"/>
                                        </a:cubicBezTo>
                                        <a:cubicBezTo>
                                          <a:pt x="7029" y="22616"/>
                                          <a:pt x="8546" y="22983"/>
                                          <a:pt x="10267" y="22983"/>
                                        </a:cubicBezTo>
                                        <a:cubicBezTo>
                                          <a:pt x="13100" y="22983"/>
                                          <a:pt x="15243" y="22107"/>
                                          <a:pt x="16696" y="20354"/>
                                        </a:cubicBezTo>
                                        <a:cubicBezTo>
                                          <a:pt x="18152" y="18602"/>
                                          <a:pt x="18881" y="16023"/>
                                          <a:pt x="18881" y="12617"/>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3" name="Freeform: Shape 3363"/>
                                <wps:cNvSpPr/>
                                <wps:spPr>
                                  <a:xfrm flipV="1">
                                    <a:off x="2082514" y="6752443"/>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4" name="Freeform: Shape 3364"/>
                                <wps:cNvSpPr/>
                                <wps:spPr>
                                  <a:xfrm flipV="1">
                                    <a:off x="2099301" y="6727189"/>
                                    <a:ext cx="18857" cy="25895"/>
                                  </a:xfrm>
                                  <a:custGeom>
                                    <a:avLst/>
                                    <a:gdLst>
                                      <a:gd name="connsiteX0" fmla="*/ 16115 w 18857"/>
                                      <a:gd name="connsiteY0" fmla="*/ 22992 h 25895"/>
                                      <a:gd name="connsiteX1" fmla="*/ 16115 w 18857"/>
                                      <a:gd name="connsiteY1" fmla="*/ 19159 h 25895"/>
                                      <a:gd name="connsiteX2" fmla="*/ 12548 w 18857"/>
                                      <a:gd name="connsiteY2" fmla="*/ 20477 h 25895"/>
                                      <a:gd name="connsiteX3" fmla="*/ 8713 w 18857"/>
                                      <a:gd name="connsiteY3" fmla="*/ 20921 h 25895"/>
                                      <a:gd name="connsiteX4" fmla="*/ 4188 w 18857"/>
                                      <a:gd name="connsiteY4" fmla="*/ 19998 h 25895"/>
                                      <a:gd name="connsiteX5" fmla="*/ 2679 w 18857"/>
                                      <a:gd name="connsiteY5" fmla="*/ 17221 h 25895"/>
                                      <a:gd name="connsiteX6" fmla="*/ 3758 w 18857"/>
                                      <a:gd name="connsiteY6" fmla="*/ 15009 h 25895"/>
                                      <a:gd name="connsiteX7" fmla="*/ 8100 w 18857"/>
                                      <a:gd name="connsiteY7" fmla="*/ 13480 h 25895"/>
                                      <a:gd name="connsiteX8" fmla="*/ 9489 w 18857"/>
                                      <a:gd name="connsiteY8" fmla="*/ 13170 h 25895"/>
                                      <a:gd name="connsiteX9" fmla="*/ 15622 w 18857"/>
                                      <a:gd name="connsiteY9" fmla="*/ 10562 h 25895"/>
                                      <a:gd name="connsiteX10" fmla="*/ 17441 w 18857"/>
                                      <a:gd name="connsiteY10" fmla="*/ 5863 h 25895"/>
                                      <a:gd name="connsiteX11" fmla="*/ 14720 w 18857"/>
                                      <a:gd name="connsiteY11" fmla="*/ 416 h 25895"/>
                                      <a:gd name="connsiteX12" fmla="*/ 7240 w 18857"/>
                                      <a:gd name="connsiteY12" fmla="*/ -1585 h 25895"/>
                                      <a:gd name="connsiteX13" fmla="*/ 3109 w 18857"/>
                                      <a:gd name="connsiteY13" fmla="*/ -1198 h 25895"/>
                                      <a:gd name="connsiteX14" fmla="*/ -1416 w 18857"/>
                                      <a:gd name="connsiteY14" fmla="*/ -42 h 25895"/>
                                      <a:gd name="connsiteX15" fmla="*/ -1416 w 18857"/>
                                      <a:gd name="connsiteY15" fmla="*/ 4143 h 25895"/>
                                      <a:gd name="connsiteX16" fmla="*/ 3011 w 18857"/>
                                      <a:gd name="connsiteY16" fmla="*/ 2389 h 25895"/>
                                      <a:gd name="connsiteX17" fmla="*/ 7332 w 18857"/>
                                      <a:gd name="connsiteY17" fmla="*/ 1811 h 25895"/>
                                      <a:gd name="connsiteX18" fmla="*/ 11731 w 18857"/>
                                      <a:gd name="connsiteY18" fmla="*/ 2790 h 25895"/>
                                      <a:gd name="connsiteX19" fmla="*/ 13274 w 18857"/>
                                      <a:gd name="connsiteY19" fmla="*/ 5553 h 25895"/>
                                      <a:gd name="connsiteX20" fmla="*/ 12161 w 18857"/>
                                      <a:gd name="connsiteY20" fmla="*/ 8082 h 25895"/>
                                      <a:gd name="connsiteX21" fmla="*/ 7282 w 18857"/>
                                      <a:gd name="connsiteY21" fmla="*/ 9780 h 25895"/>
                                      <a:gd name="connsiteX22" fmla="*/ 5873 w 18857"/>
                                      <a:gd name="connsiteY22" fmla="*/ 10112 h 25895"/>
                                      <a:gd name="connsiteX23" fmla="*/ 430 w 18857"/>
                                      <a:gd name="connsiteY23" fmla="*/ 12543 h 25895"/>
                                      <a:gd name="connsiteX24" fmla="*/ -1240 w 18857"/>
                                      <a:gd name="connsiteY24" fmla="*/ 17045 h 25895"/>
                                      <a:gd name="connsiteX25" fmla="*/ 1227 w 18857"/>
                                      <a:gd name="connsiteY25" fmla="*/ 22414 h 25895"/>
                                      <a:gd name="connsiteX26" fmla="*/ 8234 w 18857"/>
                                      <a:gd name="connsiteY26" fmla="*/ 24310 h 25895"/>
                                      <a:gd name="connsiteX27" fmla="*/ 12457 w 18857"/>
                                      <a:gd name="connsiteY27" fmla="*/ 23979 h 25895"/>
                                      <a:gd name="connsiteX28" fmla="*/ 16115 w 18857"/>
                                      <a:gd name="connsiteY28" fmla="*/ 22992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115" y="22992"/>
                                        </a:moveTo>
                                        <a:lnTo>
                                          <a:pt x="16115" y="19159"/>
                                        </a:lnTo>
                                        <a:cubicBezTo>
                                          <a:pt x="14973" y="19746"/>
                                          <a:pt x="13784" y="20185"/>
                                          <a:pt x="12548" y="20477"/>
                                        </a:cubicBezTo>
                                        <a:cubicBezTo>
                                          <a:pt x="11317" y="20773"/>
                                          <a:pt x="10039" y="20921"/>
                                          <a:pt x="8713" y="20921"/>
                                        </a:cubicBezTo>
                                        <a:cubicBezTo>
                                          <a:pt x="6702" y="20921"/>
                                          <a:pt x="5194" y="20613"/>
                                          <a:pt x="4188" y="19998"/>
                                        </a:cubicBezTo>
                                        <a:cubicBezTo>
                                          <a:pt x="3182" y="19382"/>
                                          <a:pt x="2679" y="18457"/>
                                          <a:pt x="2679" y="17221"/>
                                        </a:cubicBezTo>
                                        <a:cubicBezTo>
                                          <a:pt x="2679" y="16282"/>
                                          <a:pt x="3039" y="15544"/>
                                          <a:pt x="3758" y="15009"/>
                                        </a:cubicBezTo>
                                        <a:cubicBezTo>
                                          <a:pt x="4477" y="14473"/>
                                          <a:pt x="5924" y="13964"/>
                                          <a:pt x="8100" y="13480"/>
                                        </a:cubicBezTo>
                                        <a:lnTo>
                                          <a:pt x="9489" y="13170"/>
                                        </a:lnTo>
                                        <a:cubicBezTo>
                                          <a:pt x="12365" y="12554"/>
                                          <a:pt x="14409" y="11685"/>
                                          <a:pt x="15622" y="10562"/>
                                        </a:cubicBezTo>
                                        <a:cubicBezTo>
                                          <a:pt x="16834" y="9440"/>
                                          <a:pt x="17441" y="7873"/>
                                          <a:pt x="17441" y="5863"/>
                                        </a:cubicBezTo>
                                        <a:cubicBezTo>
                                          <a:pt x="17441" y="3570"/>
                                          <a:pt x="16534" y="1755"/>
                                          <a:pt x="14720" y="416"/>
                                        </a:cubicBezTo>
                                        <a:cubicBezTo>
                                          <a:pt x="12906" y="-918"/>
                                          <a:pt x="10412" y="-1585"/>
                                          <a:pt x="7240" y="-1585"/>
                                        </a:cubicBezTo>
                                        <a:cubicBezTo>
                                          <a:pt x="5920" y="-1585"/>
                                          <a:pt x="4543" y="-1456"/>
                                          <a:pt x="3109" y="-1198"/>
                                        </a:cubicBezTo>
                                        <a:cubicBezTo>
                                          <a:pt x="1676" y="-940"/>
                                          <a:pt x="167" y="-554"/>
                                          <a:pt x="-1416" y="-42"/>
                                        </a:cubicBezTo>
                                        <a:lnTo>
                                          <a:pt x="-1416" y="4143"/>
                                        </a:lnTo>
                                        <a:cubicBezTo>
                                          <a:pt x="83" y="3363"/>
                                          <a:pt x="1558" y="2779"/>
                                          <a:pt x="3011" y="2389"/>
                                        </a:cubicBezTo>
                                        <a:cubicBezTo>
                                          <a:pt x="4463" y="2003"/>
                                          <a:pt x="5903" y="1811"/>
                                          <a:pt x="7332" y="1811"/>
                                        </a:cubicBezTo>
                                        <a:cubicBezTo>
                                          <a:pt x="9240" y="1811"/>
                                          <a:pt x="10706" y="2137"/>
                                          <a:pt x="11731" y="2790"/>
                                        </a:cubicBezTo>
                                        <a:cubicBezTo>
                                          <a:pt x="12760" y="3443"/>
                                          <a:pt x="13274" y="4364"/>
                                          <a:pt x="13274" y="5553"/>
                                        </a:cubicBezTo>
                                        <a:cubicBezTo>
                                          <a:pt x="13274" y="6652"/>
                                          <a:pt x="12903" y="7495"/>
                                          <a:pt x="12161" y="8082"/>
                                        </a:cubicBezTo>
                                        <a:cubicBezTo>
                                          <a:pt x="11423" y="8669"/>
                                          <a:pt x="9797" y="9235"/>
                                          <a:pt x="7282" y="9780"/>
                                        </a:cubicBezTo>
                                        <a:lnTo>
                                          <a:pt x="5873" y="10112"/>
                                        </a:lnTo>
                                        <a:cubicBezTo>
                                          <a:pt x="3363" y="10638"/>
                                          <a:pt x="1549" y="11448"/>
                                          <a:pt x="430" y="12543"/>
                                        </a:cubicBezTo>
                                        <a:cubicBezTo>
                                          <a:pt x="-683" y="13637"/>
                                          <a:pt x="-1240" y="15138"/>
                                          <a:pt x="-1240" y="17045"/>
                                        </a:cubicBezTo>
                                        <a:cubicBezTo>
                                          <a:pt x="-1240" y="19366"/>
                                          <a:pt x="-418" y="21156"/>
                                          <a:pt x="1227" y="22414"/>
                                        </a:cubicBezTo>
                                        <a:cubicBezTo>
                                          <a:pt x="2872" y="23678"/>
                                          <a:pt x="5208" y="24310"/>
                                          <a:pt x="8234" y="24310"/>
                                        </a:cubicBezTo>
                                        <a:cubicBezTo>
                                          <a:pt x="9729" y="24310"/>
                                          <a:pt x="11136" y="24200"/>
                                          <a:pt x="12457" y="23979"/>
                                        </a:cubicBezTo>
                                        <a:cubicBezTo>
                                          <a:pt x="13782" y="23763"/>
                                          <a:pt x="15002" y="23434"/>
                                          <a:pt x="16115" y="2299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5" name="Freeform: Shape 3365"/>
                                <wps:cNvSpPr/>
                                <wps:spPr>
                                  <a:xfrm flipV="1">
                                    <a:off x="2122849" y="6727189"/>
                                    <a:ext cx="19519" cy="25895"/>
                                  </a:xfrm>
                                  <a:custGeom>
                                    <a:avLst/>
                                    <a:gdLst>
                                      <a:gd name="connsiteX0" fmla="*/ 18056 w 19519"/>
                                      <a:gd name="connsiteY0" fmla="*/ 22774 h 25895"/>
                                      <a:gd name="connsiteX1" fmla="*/ 18056 w 19519"/>
                                      <a:gd name="connsiteY1" fmla="*/ 18983 h 25895"/>
                                      <a:gd name="connsiteX2" fmla="*/ 14608 w 19519"/>
                                      <a:gd name="connsiteY2" fmla="*/ 20406 h 25895"/>
                                      <a:gd name="connsiteX3" fmla="*/ 11119 w 19519"/>
                                      <a:gd name="connsiteY3" fmla="*/ 20878 h 25895"/>
                                      <a:gd name="connsiteX4" fmla="*/ 4986 w 19519"/>
                                      <a:gd name="connsiteY4" fmla="*/ 18377 h 25895"/>
                                      <a:gd name="connsiteX5" fmla="*/ 2808 w 19519"/>
                                      <a:gd name="connsiteY5" fmla="*/ 11366 h 25895"/>
                                      <a:gd name="connsiteX6" fmla="*/ 4986 w 19519"/>
                                      <a:gd name="connsiteY6" fmla="*/ 4348 h 25895"/>
                                      <a:gd name="connsiteX7" fmla="*/ 11119 w 19519"/>
                                      <a:gd name="connsiteY7" fmla="*/ 1853 h 25895"/>
                                      <a:gd name="connsiteX8" fmla="*/ 14608 w 19519"/>
                                      <a:gd name="connsiteY8" fmla="*/ 2325 h 25895"/>
                                      <a:gd name="connsiteX9" fmla="*/ 18056 w 19519"/>
                                      <a:gd name="connsiteY9" fmla="*/ 3749 h 25895"/>
                                      <a:gd name="connsiteX10" fmla="*/ 18056 w 19519"/>
                                      <a:gd name="connsiteY10" fmla="*/ 0 h 25895"/>
                                      <a:gd name="connsiteX11" fmla="*/ 14538 w 19519"/>
                                      <a:gd name="connsiteY11" fmla="*/ -1184 h 25895"/>
                                      <a:gd name="connsiteX12" fmla="*/ 10675 w 19519"/>
                                      <a:gd name="connsiteY12" fmla="*/ -1585 h 25895"/>
                                      <a:gd name="connsiteX13" fmla="*/ 1814 w 19519"/>
                                      <a:gd name="connsiteY13" fmla="*/ 1917 h 25895"/>
                                      <a:gd name="connsiteX14" fmla="*/ -1464 w 19519"/>
                                      <a:gd name="connsiteY14" fmla="*/ 11366 h 25895"/>
                                      <a:gd name="connsiteX15" fmla="*/ 1849 w 19519"/>
                                      <a:gd name="connsiteY15" fmla="*/ 20850 h 25895"/>
                                      <a:gd name="connsiteX16" fmla="*/ 10943 w 19519"/>
                                      <a:gd name="connsiteY16" fmla="*/ 24310 h 25895"/>
                                      <a:gd name="connsiteX17" fmla="*/ 14594 w 19519"/>
                                      <a:gd name="connsiteY17" fmla="*/ 23922 h 25895"/>
                                      <a:gd name="connsiteX18" fmla="*/ 18056 w 19519"/>
                                      <a:gd name="connsiteY18" fmla="*/ 22774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8056" y="22774"/>
                                        </a:moveTo>
                                        <a:lnTo>
                                          <a:pt x="18056" y="18983"/>
                                        </a:lnTo>
                                        <a:cubicBezTo>
                                          <a:pt x="16909" y="19617"/>
                                          <a:pt x="15760" y="20092"/>
                                          <a:pt x="14608" y="20406"/>
                                        </a:cubicBezTo>
                                        <a:cubicBezTo>
                                          <a:pt x="13457" y="20721"/>
                                          <a:pt x="12294" y="20878"/>
                                          <a:pt x="11119" y="20878"/>
                                        </a:cubicBezTo>
                                        <a:cubicBezTo>
                                          <a:pt x="8487" y="20878"/>
                                          <a:pt x="6443" y="20045"/>
                                          <a:pt x="4986" y="18377"/>
                                        </a:cubicBezTo>
                                        <a:cubicBezTo>
                                          <a:pt x="3534" y="16714"/>
                                          <a:pt x="2808" y="14377"/>
                                          <a:pt x="2808" y="11366"/>
                                        </a:cubicBezTo>
                                        <a:cubicBezTo>
                                          <a:pt x="2808" y="8355"/>
                                          <a:pt x="3534" y="6015"/>
                                          <a:pt x="4986" y="4348"/>
                                        </a:cubicBezTo>
                                        <a:cubicBezTo>
                                          <a:pt x="6443" y="2685"/>
                                          <a:pt x="8487" y="1853"/>
                                          <a:pt x="11119" y="1853"/>
                                        </a:cubicBezTo>
                                        <a:cubicBezTo>
                                          <a:pt x="12294" y="1853"/>
                                          <a:pt x="13457" y="2011"/>
                                          <a:pt x="14608" y="2325"/>
                                        </a:cubicBezTo>
                                        <a:cubicBezTo>
                                          <a:pt x="15760" y="2640"/>
                                          <a:pt x="16909" y="3114"/>
                                          <a:pt x="18056" y="3749"/>
                                        </a:cubicBezTo>
                                        <a:lnTo>
                                          <a:pt x="18056" y="0"/>
                                        </a:lnTo>
                                        <a:cubicBezTo>
                                          <a:pt x="16923" y="-526"/>
                                          <a:pt x="15750" y="-921"/>
                                          <a:pt x="14538" y="-1184"/>
                                        </a:cubicBezTo>
                                        <a:cubicBezTo>
                                          <a:pt x="13330" y="-1452"/>
                                          <a:pt x="12042" y="-1585"/>
                                          <a:pt x="10675" y="-1585"/>
                                        </a:cubicBezTo>
                                        <a:cubicBezTo>
                                          <a:pt x="6957" y="-1585"/>
                                          <a:pt x="4004" y="-418"/>
                                          <a:pt x="1814" y="1917"/>
                                        </a:cubicBezTo>
                                        <a:cubicBezTo>
                                          <a:pt x="-371" y="4251"/>
                                          <a:pt x="-1464" y="7401"/>
                                          <a:pt x="-1464" y="11366"/>
                                        </a:cubicBezTo>
                                        <a:cubicBezTo>
                                          <a:pt x="-1464" y="15387"/>
                                          <a:pt x="-360" y="18548"/>
                                          <a:pt x="1849" y="20850"/>
                                        </a:cubicBezTo>
                                        <a:cubicBezTo>
                                          <a:pt x="4063" y="23157"/>
                                          <a:pt x="7094" y="24310"/>
                                          <a:pt x="10943" y="24310"/>
                                        </a:cubicBezTo>
                                        <a:cubicBezTo>
                                          <a:pt x="12188" y="24310"/>
                                          <a:pt x="13405" y="24181"/>
                                          <a:pt x="14594" y="23922"/>
                                        </a:cubicBezTo>
                                        <a:cubicBezTo>
                                          <a:pt x="15783" y="23669"/>
                                          <a:pt x="16937" y="23286"/>
                                          <a:pt x="18056" y="2277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6" name="Freeform: Shape 3366"/>
                                <wps:cNvSpPr/>
                                <wps:spPr>
                                  <a:xfrm flipV="1">
                                    <a:off x="2147872" y="6727189"/>
                                    <a:ext cx="20844" cy="25895"/>
                                  </a:xfrm>
                                  <a:custGeom>
                                    <a:avLst/>
                                    <a:gdLst>
                                      <a:gd name="connsiteX0" fmla="*/ 11176 w 20844"/>
                                      <a:gd name="connsiteY0" fmla="*/ 11450 h 25895"/>
                                      <a:gd name="connsiteX1" fmla="*/ 4366 w 20844"/>
                                      <a:gd name="connsiteY1" fmla="*/ 10330 h 25895"/>
                                      <a:gd name="connsiteX2" fmla="*/ 2470 w 20844"/>
                                      <a:gd name="connsiteY2" fmla="*/ 6497 h 25895"/>
                                      <a:gd name="connsiteX3" fmla="*/ 3894 w 20844"/>
                                      <a:gd name="connsiteY3" fmla="*/ 3072 h 25895"/>
                                      <a:gd name="connsiteX4" fmla="*/ 7757 w 20844"/>
                                      <a:gd name="connsiteY4" fmla="*/ 1811 h 25895"/>
                                      <a:gd name="connsiteX5" fmla="*/ 13171 w 20844"/>
                                      <a:gd name="connsiteY5" fmla="*/ 4200 h 25895"/>
                                      <a:gd name="connsiteX6" fmla="*/ 15208 w 20844"/>
                                      <a:gd name="connsiteY6" fmla="*/ 10548 h 25895"/>
                                      <a:gd name="connsiteX7" fmla="*/ 15208 w 20844"/>
                                      <a:gd name="connsiteY7" fmla="*/ 11450 h 25895"/>
                                      <a:gd name="connsiteX8" fmla="*/ 11176 w 20844"/>
                                      <a:gd name="connsiteY8" fmla="*/ 11450 h 25895"/>
                                      <a:gd name="connsiteX9" fmla="*/ 19261 w 20844"/>
                                      <a:gd name="connsiteY9" fmla="*/ 13127 h 25895"/>
                                      <a:gd name="connsiteX10" fmla="*/ 19261 w 20844"/>
                                      <a:gd name="connsiteY10" fmla="*/ -944 h 25895"/>
                                      <a:gd name="connsiteX11" fmla="*/ 15208 w 20844"/>
                                      <a:gd name="connsiteY11" fmla="*/ -944 h 25895"/>
                                      <a:gd name="connsiteX12" fmla="*/ 15208 w 20844"/>
                                      <a:gd name="connsiteY12" fmla="*/ 2797 h 25895"/>
                                      <a:gd name="connsiteX13" fmla="*/ 11747 w 20844"/>
                                      <a:gd name="connsiteY13" fmla="*/ -514 h 25895"/>
                                      <a:gd name="connsiteX14" fmla="*/ 6678 w 20844"/>
                                      <a:gd name="connsiteY14" fmla="*/ -1585 h 25895"/>
                                      <a:gd name="connsiteX15" fmla="*/ 651 w 20844"/>
                                      <a:gd name="connsiteY15" fmla="*/ 543 h 25895"/>
                                      <a:gd name="connsiteX16" fmla="*/ -1583 w 20844"/>
                                      <a:gd name="connsiteY16" fmla="*/ 6236 h 25895"/>
                                      <a:gd name="connsiteX17" fmla="*/ 1201 w 20844"/>
                                      <a:gd name="connsiteY17" fmla="*/ 12507 h 25895"/>
                                      <a:gd name="connsiteX18" fmla="*/ 9519 w 20844"/>
                                      <a:gd name="connsiteY18" fmla="*/ 14621 h 25895"/>
                                      <a:gd name="connsiteX19" fmla="*/ 15208 w 20844"/>
                                      <a:gd name="connsiteY19" fmla="*/ 14621 h 25895"/>
                                      <a:gd name="connsiteX20" fmla="*/ 15208 w 20844"/>
                                      <a:gd name="connsiteY20" fmla="*/ 15023 h 25895"/>
                                      <a:gd name="connsiteX21" fmla="*/ 13368 w 20844"/>
                                      <a:gd name="connsiteY21" fmla="*/ 19349 h 25895"/>
                                      <a:gd name="connsiteX22" fmla="*/ 8201 w 20844"/>
                                      <a:gd name="connsiteY22" fmla="*/ 20878 h 25895"/>
                                      <a:gd name="connsiteX23" fmla="*/ 4077 w 20844"/>
                                      <a:gd name="connsiteY23" fmla="*/ 20371 h 25895"/>
                                      <a:gd name="connsiteX24" fmla="*/ 228 w 20844"/>
                                      <a:gd name="connsiteY24" fmla="*/ 18849 h 25895"/>
                                      <a:gd name="connsiteX25" fmla="*/ 228 w 20844"/>
                                      <a:gd name="connsiteY25" fmla="*/ 22598 h 25895"/>
                                      <a:gd name="connsiteX26" fmla="*/ 4542 w 20844"/>
                                      <a:gd name="connsiteY26" fmla="*/ 23880 h 25895"/>
                                      <a:gd name="connsiteX27" fmla="*/ 8617 w 20844"/>
                                      <a:gd name="connsiteY27" fmla="*/ 24310 h 25895"/>
                                      <a:gd name="connsiteX28" fmla="*/ 16618 w 20844"/>
                                      <a:gd name="connsiteY28" fmla="*/ 21534 h 25895"/>
                                      <a:gd name="connsiteX29" fmla="*/ 19261 w 20844"/>
                                      <a:gd name="connsiteY29" fmla="*/ 13127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1176" y="11450"/>
                                        </a:moveTo>
                                        <a:cubicBezTo>
                                          <a:pt x="7900" y="11450"/>
                                          <a:pt x="5630" y="11077"/>
                                          <a:pt x="4366" y="10330"/>
                                        </a:cubicBezTo>
                                        <a:cubicBezTo>
                                          <a:pt x="3102" y="9583"/>
                                          <a:pt x="2470" y="8305"/>
                                          <a:pt x="2470" y="6497"/>
                                        </a:cubicBezTo>
                                        <a:cubicBezTo>
                                          <a:pt x="2470" y="5059"/>
                                          <a:pt x="2945" y="3918"/>
                                          <a:pt x="3894" y="3072"/>
                                        </a:cubicBezTo>
                                        <a:cubicBezTo>
                                          <a:pt x="4843" y="2231"/>
                                          <a:pt x="6131" y="1811"/>
                                          <a:pt x="7757" y="1811"/>
                                        </a:cubicBezTo>
                                        <a:cubicBezTo>
                                          <a:pt x="10008" y="1811"/>
                                          <a:pt x="11813" y="2607"/>
                                          <a:pt x="13171" y="4200"/>
                                        </a:cubicBezTo>
                                        <a:cubicBezTo>
                                          <a:pt x="14529" y="5792"/>
                                          <a:pt x="15208" y="7908"/>
                                          <a:pt x="15208" y="10548"/>
                                        </a:cubicBezTo>
                                        <a:lnTo>
                                          <a:pt x="15208" y="11450"/>
                                        </a:lnTo>
                                        <a:lnTo>
                                          <a:pt x="11176" y="11450"/>
                                        </a:lnTo>
                                        <a:close/>
                                        <a:moveTo>
                                          <a:pt x="19261" y="13127"/>
                                        </a:moveTo>
                                        <a:lnTo>
                                          <a:pt x="19261" y="-944"/>
                                        </a:lnTo>
                                        <a:lnTo>
                                          <a:pt x="15208" y="-944"/>
                                        </a:lnTo>
                                        <a:lnTo>
                                          <a:pt x="15208" y="2797"/>
                                        </a:lnTo>
                                        <a:cubicBezTo>
                                          <a:pt x="14282" y="1304"/>
                                          <a:pt x="13129" y="200"/>
                                          <a:pt x="11747" y="-514"/>
                                        </a:cubicBezTo>
                                        <a:cubicBezTo>
                                          <a:pt x="10365" y="-1228"/>
                                          <a:pt x="8676" y="-1585"/>
                                          <a:pt x="6678" y="-1585"/>
                                        </a:cubicBezTo>
                                        <a:cubicBezTo>
                                          <a:pt x="4155" y="-1585"/>
                                          <a:pt x="2146" y="-876"/>
                                          <a:pt x="651" y="543"/>
                                        </a:cubicBezTo>
                                        <a:cubicBezTo>
                                          <a:pt x="-839" y="1961"/>
                                          <a:pt x="-1583" y="3859"/>
                                          <a:pt x="-1583" y="6236"/>
                                        </a:cubicBezTo>
                                        <a:cubicBezTo>
                                          <a:pt x="-1583" y="9008"/>
                                          <a:pt x="-655" y="11098"/>
                                          <a:pt x="1201" y="12507"/>
                                        </a:cubicBezTo>
                                        <a:cubicBezTo>
                                          <a:pt x="3062" y="13917"/>
                                          <a:pt x="5835" y="14621"/>
                                          <a:pt x="9519" y="14621"/>
                                        </a:cubicBezTo>
                                        <a:lnTo>
                                          <a:pt x="15208" y="14621"/>
                                        </a:lnTo>
                                        <a:lnTo>
                                          <a:pt x="15208" y="15023"/>
                                        </a:lnTo>
                                        <a:cubicBezTo>
                                          <a:pt x="15208" y="16888"/>
                                          <a:pt x="14595" y="18330"/>
                                          <a:pt x="13368" y="19349"/>
                                        </a:cubicBezTo>
                                        <a:cubicBezTo>
                                          <a:pt x="12142" y="20369"/>
                                          <a:pt x="10419" y="20878"/>
                                          <a:pt x="8201" y="20878"/>
                                        </a:cubicBezTo>
                                        <a:cubicBezTo>
                                          <a:pt x="6791" y="20878"/>
                                          <a:pt x="5417" y="20709"/>
                                          <a:pt x="4077" y="20371"/>
                                        </a:cubicBezTo>
                                        <a:cubicBezTo>
                                          <a:pt x="2743" y="20033"/>
                                          <a:pt x="1460" y="19525"/>
                                          <a:pt x="228" y="18849"/>
                                        </a:cubicBezTo>
                                        <a:lnTo>
                                          <a:pt x="228" y="22598"/>
                                        </a:lnTo>
                                        <a:cubicBezTo>
                                          <a:pt x="1709" y="23171"/>
                                          <a:pt x="3147" y="23598"/>
                                          <a:pt x="4542" y="23880"/>
                                        </a:cubicBezTo>
                                        <a:cubicBezTo>
                                          <a:pt x="5938" y="24167"/>
                                          <a:pt x="7296" y="24310"/>
                                          <a:pt x="8617" y="24310"/>
                                        </a:cubicBezTo>
                                        <a:cubicBezTo>
                                          <a:pt x="12189" y="24310"/>
                                          <a:pt x="14856" y="23385"/>
                                          <a:pt x="16618" y="21534"/>
                                        </a:cubicBezTo>
                                        <a:cubicBezTo>
                                          <a:pt x="18380" y="19688"/>
                                          <a:pt x="19261" y="16885"/>
                                          <a:pt x="19261" y="13127"/>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7" name="Freeform: Shape 3367"/>
                                <wps:cNvSpPr/>
                                <wps:spPr>
                                  <a:xfrm flipV="1">
                                    <a:off x="2177063" y="6718177"/>
                                    <a:ext cx="4053" cy="34266"/>
                                  </a:xfrm>
                                  <a:custGeom>
                                    <a:avLst/>
                                    <a:gdLst>
                                      <a:gd name="connsiteX0" fmla="*/ -607 w 4053"/>
                                      <a:gd name="connsiteY0" fmla="*/ 31995 h 34266"/>
                                      <a:gd name="connsiteX1" fmla="*/ 3447 w 4053"/>
                                      <a:gd name="connsiteY1" fmla="*/ 31995 h 34266"/>
                                      <a:gd name="connsiteX2" fmla="*/ 3447 w 4053"/>
                                      <a:gd name="connsiteY2" fmla="*/ -2272 h 34266"/>
                                      <a:gd name="connsiteX3" fmla="*/ -607 w 4053"/>
                                      <a:gd name="connsiteY3" fmla="*/ -2272 h 34266"/>
                                      <a:gd name="connsiteX4" fmla="*/ -607 w 4053"/>
                                      <a:gd name="connsiteY4" fmla="*/ 31995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607" y="31995"/>
                                        </a:moveTo>
                                        <a:lnTo>
                                          <a:pt x="3447" y="31995"/>
                                        </a:lnTo>
                                        <a:lnTo>
                                          <a:pt x="3447" y="-2272"/>
                                        </a:lnTo>
                                        <a:lnTo>
                                          <a:pt x="-607" y="-2272"/>
                                        </a:lnTo>
                                        <a:lnTo>
                                          <a:pt x="-607" y="3199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8" name="Freeform: Shape 3368"/>
                                <wps:cNvSpPr/>
                                <wps:spPr>
                                  <a:xfrm flipV="1">
                                    <a:off x="2189597" y="6718177"/>
                                    <a:ext cx="4053" cy="34266"/>
                                  </a:xfrm>
                                  <a:custGeom>
                                    <a:avLst/>
                                    <a:gdLst>
                                      <a:gd name="connsiteX0" fmla="*/ -604 w 4053"/>
                                      <a:gd name="connsiteY0" fmla="*/ 22391 h 34266"/>
                                      <a:gd name="connsiteX1" fmla="*/ 3449 w 4053"/>
                                      <a:gd name="connsiteY1" fmla="*/ 22391 h 34266"/>
                                      <a:gd name="connsiteX2" fmla="*/ 3449 w 4053"/>
                                      <a:gd name="connsiteY2" fmla="*/ -2272 h 34266"/>
                                      <a:gd name="connsiteX3" fmla="*/ -604 w 4053"/>
                                      <a:gd name="connsiteY3" fmla="*/ -2272 h 34266"/>
                                      <a:gd name="connsiteX4" fmla="*/ -604 w 4053"/>
                                      <a:gd name="connsiteY4" fmla="*/ 22391 h 34266"/>
                                      <a:gd name="connsiteX5" fmla="*/ -604 w 4053"/>
                                      <a:gd name="connsiteY5" fmla="*/ 31995 h 34266"/>
                                      <a:gd name="connsiteX6" fmla="*/ 3449 w 4053"/>
                                      <a:gd name="connsiteY6" fmla="*/ 31995 h 34266"/>
                                      <a:gd name="connsiteX7" fmla="*/ 3449 w 4053"/>
                                      <a:gd name="connsiteY7" fmla="*/ 26858 h 34266"/>
                                      <a:gd name="connsiteX8" fmla="*/ -604 w 4053"/>
                                      <a:gd name="connsiteY8" fmla="*/ 26858 h 34266"/>
                                      <a:gd name="connsiteX9" fmla="*/ -604 w 4053"/>
                                      <a:gd name="connsiteY9" fmla="*/ 31995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604" y="22391"/>
                                        </a:moveTo>
                                        <a:lnTo>
                                          <a:pt x="3449" y="22391"/>
                                        </a:lnTo>
                                        <a:lnTo>
                                          <a:pt x="3449" y="-2272"/>
                                        </a:lnTo>
                                        <a:lnTo>
                                          <a:pt x="-604" y="-2272"/>
                                        </a:lnTo>
                                        <a:lnTo>
                                          <a:pt x="-604" y="22391"/>
                                        </a:lnTo>
                                        <a:close/>
                                        <a:moveTo>
                                          <a:pt x="-604" y="31995"/>
                                        </a:moveTo>
                                        <a:lnTo>
                                          <a:pt x="3449" y="31995"/>
                                        </a:lnTo>
                                        <a:lnTo>
                                          <a:pt x="3449" y="26858"/>
                                        </a:lnTo>
                                        <a:lnTo>
                                          <a:pt x="-604" y="26858"/>
                                        </a:lnTo>
                                        <a:lnTo>
                                          <a:pt x="-604" y="3199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9" name="Freeform: Shape 3369"/>
                                <wps:cNvSpPr/>
                                <wps:spPr>
                                  <a:xfrm flipV="1">
                                    <a:off x="2201977" y="6727189"/>
                                    <a:ext cx="20668" cy="25254"/>
                                  </a:xfrm>
                                  <a:custGeom>
                                    <a:avLst/>
                                    <a:gdLst>
                                      <a:gd name="connsiteX0" fmla="*/ 18913 w 20668"/>
                                      <a:gd name="connsiteY0" fmla="*/ 13258 h 25254"/>
                                      <a:gd name="connsiteX1" fmla="*/ 18913 w 20668"/>
                                      <a:gd name="connsiteY1" fmla="*/ -1631 h 25254"/>
                                      <a:gd name="connsiteX2" fmla="*/ 14859 w 20668"/>
                                      <a:gd name="connsiteY2" fmla="*/ -1631 h 25254"/>
                                      <a:gd name="connsiteX3" fmla="*/ 14859 w 20668"/>
                                      <a:gd name="connsiteY3" fmla="*/ 13124 h 25254"/>
                                      <a:gd name="connsiteX4" fmla="*/ 13492 w 20668"/>
                                      <a:gd name="connsiteY4" fmla="*/ 18360 h 25254"/>
                                      <a:gd name="connsiteX5" fmla="*/ 9396 w 20668"/>
                                      <a:gd name="connsiteY5" fmla="*/ 20100 h 25254"/>
                                      <a:gd name="connsiteX6" fmla="*/ 4215 w 20668"/>
                                      <a:gd name="connsiteY6" fmla="*/ 18007 h 25254"/>
                                      <a:gd name="connsiteX7" fmla="*/ 2319 w 20668"/>
                                      <a:gd name="connsiteY7" fmla="*/ 12307 h 25254"/>
                                      <a:gd name="connsiteX8" fmla="*/ 2319 w 20668"/>
                                      <a:gd name="connsiteY8" fmla="*/ -1631 h 25254"/>
                                      <a:gd name="connsiteX9" fmla="*/ -1756 w 20668"/>
                                      <a:gd name="connsiteY9" fmla="*/ -1631 h 25254"/>
                                      <a:gd name="connsiteX10" fmla="*/ -1756 w 20668"/>
                                      <a:gd name="connsiteY10" fmla="*/ 23031 h 25254"/>
                                      <a:gd name="connsiteX11" fmla="*/ 2319 w 20668"/>
                                      <a:gd name="connsiteY11" fmla="*/ 23031 h 25254"/>
                                      <a:gd name="connsiteX12" fmla="*/ 2319 w 20668"/>
                                      <a:gd name="connsiteY12" fmla="*/ 19198 h 25254"/>
                                      <a:gd name="connsiteX13" fmla="*/ 5745 w 20668"/>
                                      <a:gd name="connsiteY13" fmla="*/ 22524 h 25254"/>
                                      <a:gd name="connsiteX14" fmla="*/ 10298 w 20668"/>
                                      <a:gd name="connsiteY14" fmla="*/ 23623 h 25254"/>
                                      <a:gd name="connsiteX15" fmla="*/ 16727 w 20668"/>
                                      <a:gd name="connsiteY15" fmla="*/ 20995 h 25254"/>
                                      <a:gd name="connsiteX16" fmla="*/ 18913 w 20668"/>
                                      <a:gd name="connsiteY16" fmla="*/ 13258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8913" y="13258"/>
                                        </a:moveTo>
                                        <a:lnTo>
                                          <a:pt x="18913" y="-1631"/>
                                        </a:lnTo>
                                        <a:lnTo>
                                          <a:pt x="14859" y="-1631"/>
                                        </a:lnTo>
                                        <a:lnTo>
                                          <a:pt x="14859" y="13124"/>
                                        </a:lnTo>
                                        <a:cubicBezTo>
                                          <a:pt x="14859" y="15459"/>
                                          <a:pt x="14403" y="17204"/>
                                          <a:pt x="13492" y="18360"/>
                                        </a:cubicBezTo>
                                        <a:cubicBezTo>
                                          <a:pt x="12580" y="19520"/>
                                          <a:pt x="11215" y="20100"/>
                                          <a:pt x="9396" y="20100"/>
                                        </a:cubicBezTo>
                                        <a:cubicBezTo>
                                          <a:pt x="7206" y="20100"/>
                                          <a:pt x="5479" y="19402"/>
                                          <a:pt x="4215" y="18007"/>
                                        </a:cubicBezTo>
                                        <a:cubicBezTo>
                                          <a:pt x="2951" y="16617"/>
                                          <a:pt x="2319" y="14717"/>
                                          <a:pt x="2319" y="12307"/>
                                        </a:cubicBezTo>
                                        <a:lnTo>
                                          <a:pt x="2319" y="-1631"/>
                                        </a:lnTo>
                                        <a:lnTo>
                                          <a:pt x="-1756" y="-1631"/>
                                        </a:lnTo>
                                        <a:lnTo>
                                          <a:pt x="-1756" y="23031"/>
                                        </a:lnTo>
                                        <a:lnTo>
                                          <a:pt x="2319" y="23031"/>
                                        </a:lnTo>
                                        <a:lnTo>
                                          <a:pt x="2319" y="19198"/>
                                        </a:lnTo>
                                        <a:cubicBezTo>
                                          <a:pt x="3291" y="20682"/>
                                          <a:pt x="4433" y="21791"/>
                                          <a:pt x="5745" y="22524"/>
                                        </a:cubicBezTo>
                                        <a:cubicBezTo>
                                          <a:pt x="7060" y="23257"/>
                                          <a:pt x="8578" y="23623"/>
                                          <a:pt x="10298" y="23623"/>
                                        </a:cubicBezTo>
                                        <a:cubicBezTo>
                                          <a:pt x="13132" y="23623"/>
                                          <a:pt x="15275" y="22747"/>
                                          <a:pt x="16727" y="20995"/>
                                        </a:cubicBezTo>
                                        <a:cubicBezTo>
                                          <a:pt x="18184" y="19243"/>
                                          <a:pt x="18913" y="16664"/>
                                          <a:pt x="18913" y="1325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70" name="Freeform: Shape 3370"/>
                                <wps:cNvSpPr/>
                                <wps:spPr>
                                  <a:xfrm flipV="1">
                                    <a:off x="2228964" y="6727189"/>
                                    <a:ext cx="22050" cy="34632"/>
                                  </a:xfrm>
                                  <a:custGeom>
                                    <a:avLst/>
                                    <a:gdLst>
                                      <a:gd name="connsiteX0" fmla="*/ 16377 w 22050"/>
                                      <a:gd name="connsiteY0" fmla="*/ 21034 h 34632"/>
                                      <a:gd name="connsiteX1" fmla="*/ 14558 w 22050"/>
                                      <a:gd name="connsiteY1" fmla="*/ 27855 h 34632"/>
                                      <a:gd name="connsiteX2" fmla="*/ 9462 w 22050"/>
                                      <a:gd name="connsiteY2" fmla="*/ 30279 h 34632"/>
                                      <a:gd name="connsiteX3" fmla="*/ 4386 w 22050"/>
                                      <a:gd name="connsiteY3" fmla="*/ 27855 h 34632"/>
                                      <a:gd name="connsiteX4" fmla="*/ 2567 w 22050"/>
                                      <a:gd name="connsiteY4" fmla="*/ 21034 h 34632"/>
                                      <a:gd name="connsiteX5" fmla="*/ 4386 w 22050"/>
                                      <a:gd name="connsiteY5" fmla="*/ 14227 h 34632"/>
                                      <a:gd name="connsiteX6" fmla="*/ 9462 w 22050"/>
                                      <a:gd name="connsiteY6" fmla="*/ 11804 h 34632"/>
                                      <a:gd name="connsiteX7" fmla="*/ 14558 w 22050"/>
                                      <a:gd name="connsiteY7" fmla="*/ 14227 h 34632"/>
                                      <a:gd name="connsiteX8" fmla="*/ 16377 w 22050"/>
                                      <a:gd name="connsiteY8" fmla="*/ 21034 h 34632"/>
                                      <a:gd name="connsiteX9" fmla="*/ 20431 w 22050"/>
                                      <a:gd name="connsiteY9" fmla="*/ 11472 h 34632"/>
                                      <a:gd name="connsiteX10" fmla="*/ 17632 w 22050"/>
                                      <a:gd name="connsiteY10" fmla="*/ 2108 h 34632"/>
                                      <a:gd name="connsiteX11" fmla="*/ 9067 w 22050"/>
                                      <a:gd name="connsiteY11" fmla="*/ -964 h 34632"/>
                                      <a:gd name="connsiteX12" fmla="*/ 5035 w 22050"/>
                                      <a:gd name="connsiteY12" fmla="*/ -647 h 34632"/>
                                      <a:gd name="connsiteX13" fmla="*/ 1355 w 22050"/>
                                      <a:gd name="connsiteY13" fmla="*/ 332 h 34632"/>
                                      <a:gd name="connsiteX14" fmla="*/ 1355 w 22050"/>
                                      <a:gd name="connsiteY14" fmla="*/ 4271 h 34632"/>
                                      <a:gd name="connsiteX15" fmla="*/ 4880 w 22050"/>
                                      <a:gd name="connsiteY15" fmla="*/ 2848 h 34632"/>
                                      <a:gd name="connsiteX16" fmla="*/ 8425 w 22050"/>
                                      <a:gd name="connsiteY16" fmla="*/ 2383 h 34632"/>
                                      <a:gd name="connsiteX17" fmla="*/ 14396 w 22050"/>
                                      <a:gd name="connsiteY17" fmla="*/ 4461 h 34632"/>
                                      <a:gd name="connsiteX18" fmla="*/ 16377 w 22050"/>
                                      <a:gd name="connsiteY18" fmla="*/ 10747 h 34632"/>
                                      <a:gd name="connsiteX19" fmla="*/ 16377 w 22050"/>
                                      <a:gd name="connsiteY19" fmla="*/ 12755 h 34632"/>
                                      <a:gd name="connsiteX20" fmla="*/ 13163 w 22050"/>
                                      <a:gd name="connsiteY20" fmla="*/ 9492 h 34632"/>
                                      <a:gd name="connsiteX21" fmla="*/ 8468 w 22050"/>
                                      <a:gd name="connsiteY21" fmla="*/ 8414 h 34632"/>
                                      <a:gd name="connsiteX22" fmla="*/ 1158 w 22050"/>
                                      <a:gd name="connsiteY22" fmla="*/ 11867 h 34632"/>
                                      <a:gd name="connsiteX23" fmla="*/ -1620 w 22050"/>
                                      <a:gd name="connsiteY23" fmla="*/ 21034 h 34632"/>
                                      <a:gd name="connsiteX24" fmla="*/ 1158 w 22050"/>
                                      <a:gd name="connsiteY24" fmla="*/ 30209 h 34632"/>
                                      <a:gd name="connsiteX25" fmla="*/ 8468 w 22050"/>
                                      <a:gd name="connsiteY25" fmla="*/ 33668 h 34632"/>
                                      <a:gd name="connsiteX26" fmla="*/ 13163 w 22050"/>
                                      <a:gd name="connsiteY26" fmla="*/ 32590 h 34632"/>
                                      <a:gd name="connsiteX27" fmla="*/ 16377 w 22050"/>
                                      <a:gd name="connsiteY27" fmla="*/ 29335 h 34632"/>
                                      <a:gd name="connsiteX28" fmla="*/ 16377 w 22050"/>
                                      <a:gd name="connsiteY28" fmla="*/ 33077 h 34632"/>
                                      <a:gd name="connsiteX29" fmla="*/ 20431 w 22050"/>
                                      <a:gd name="connsiteY29" fmla="*/ 33077 h 34632"/>
                                      <a:gd name="connsiteX30" fmla="*/ 20431 w 22050"/>
                                      <a:gd name="connsiteY30" fmla="*/ 11472 h 346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2050" h="34632">
                                        <a:moveTo>
                                          <a:pt x="16377" y="21034"/>
                                        </a:moveTo>
                                        <a:cubicBezTo>
                                          <a:pt x="16377" y="23970"/>
                                          <a:pt x="15771" y="26244"/>
                                          <a:pt x="14558" y="27855"/>
                                        </a:cubicBezTo>
                                        <a:cubicBezTo>
                                          <a:pt x="13351" y="29471"/>
                                          <a:pt x="11652" y="30279"/>
                                          <a:pt x="9462" y="30279"/>
                                        </a:cubicBezTo>
                                        <a:cubicBezTo>
                                          <a:pt x="7291" y="30279"/>
                                          <a:pt x="5599" y="29471"/>
                                          <a:pt x="4386" y="27855"/>
                                        </a:cubicBezTo>
                                        <a:cubicBezTo>
                                          <a:pt x="3174" y="26244"/>
                                          <a:pt x="2567" y="23970"/>
                                          <a:pt x="2567" y="21034"/>
                                        </a:cubicBezTo>
                                        <a:cubicBezTo>
                                          <a:pt x="2567" y="18112"/>
                                          <a:pt x="3174" y="15843"/>
                                          <a:pt x="4386" y="14227"/>
                                        </a:cubicBezTo>
                                        <a:cubicBezTo>
                                          <a:pt x="5599" y="12612"/>
                                          <a:pt x="7291" y="11804"/>
                                          <a:pt x="9462" y="11804"/>
                                        </a:cubicBezTo>
                                        <a:cubicBezTo>
                                          <a:pt x="11652" y="11804"/>
                                          <a:pt x="13351" y="12612"/>
                                          <a:pt x="14558" y="14227"/>
                                        </a:cubicBezTo>
                                        <a:cubicBezTo>
                                          <a:pt x="15771" y="15843"/>
                                          <a:pt x="16377" y="18112"/>
                                          <a:pt x="16377" y="21034"/>
                                        </a:cubicBezTo>
                                        <a:close/>
                                        <a:moveTo>
                                          <a:pt x="20431" y="11472"/>
                                        </a:moveTo>
                                        <a:cubicBezTo>
                                          <a:pt x="20431" y="7277"/>
                                          <a:pt x="19498" y="4156"/>
                                          <a:pt x="17632" y="2108"/>
                                        </a:cubicBezTo>
                                        <a:cubicBezTo>
                                          <a:pt x="15771" y="60"/>
                                          <a:pt x="12916" y="-964"/>
                                          <a:pt x="9067" y="-964"/>
                                        </a:cubicBezTo>
                                        <a:cubicBezTo>
                                          <a:pt x="7643" y="-964"/>
                                          <a:pt x="6299" y="-859"/>
                                          <a:pt x="5035" y="-647"/>
                                        </a:cubicBezTo>
                                        <a:cubicBezTo>
                                          <a:pt x="3771" y="-436"/>
                                          <a:pt x="2544" y="-110"/>
                                          <a:pt x="1355" y="332"/>
                                        </a:cubicBezTo>
                                        <a:lnTo>
                                          <a:pt x="1355" y="4271"/>
                                        </a:lnTo>
                                        <a:cubicBezTo>
                                          <a:pt x="2544" y="3627"/>
                                          <a:pt x="3719" y="3153"/>
                                          <a:pt x="4880" y="2848"/>
                                        </a:cubicBezTo>
                                        <a:cubicBezTo>
                                          <a:pt x="6040" y="2538"/>
                                          <a:pt x="7222" y="2383"/>
                                          <a:pt x="8425" y="2383"/>
                                        </a:cubicBezTo>
                                        <a:cubicBezTo>
                                          <a:pt x="11085" y="2383"/>
                                          <a:pt x="13076" y="3075"/>
                                          <a:pt x="14396" y="4461"/>
                                        </a:cubicBezTo>
                                        <a:cubicBezTo>
                                          <a:pt x="15717" y="5847"/>
                                          <a:pt x="16377" y="7942"/>
                                          <a:pt x="16377" y="10747"/>
                                        </a:cubicBezTo>
                                        <a:lnTo>
                                          <a:pt x="16377" y="12755"/>
                                        </a:lnTo>
                                        <a:cubicBezTo>
                                          <a:pt x="15541" y="11299"/>
                                          <a:pt x="14469" y="10211"/>
                                          <a:pt x="13163" y="9492"/>
                                        </a:cubicBezTo>
                                        <a:cubicBezTo>
                                          <a:pt x="11856" y="8774"/>
                                          <a:pt x="10291" y="8414"/>
                                          <a:pt x="8468" y="8414"/>
                                        </a:cubicBezTo>
                                        <a:cubicBezTo>
                                          <a:pt x="5446" y="8414"/>
                                          <a:pt x="3009" y="9565"/>
                                          <a:pt x="1158" y="11867"/>
                                        </a:cubicBezTo>
                                        <a:cubicBezTo>
                                          <a:pt x="-694" y="14173"/>
                                          <a:pt x="-1620" y="17229"/>
                                          <a:pt x="-1620" y="21034"/>
                                        </a:cubicBezTo>
                                        <a:cubicBezTo>
                                          <a:pt x="-1620" y="24849"/>
                                          <a:pt x="-694" y="27907"/>
                                          <a:pt x="1158" y="30209"/>
                                        </a:cubicBezTo>
                                        <a:cubicBezTo>
                                          <a:pt x="3009" y="32515"/>
                                          <a:pt x="5446" y="33668"/>
                                          <a:pt x="8468" y="33668"/>
                                        </a:cubicBezTo>
                                        <a:cubicBezTo>
                                          <a:pt x="10291" y="33668"/>
                                          <a:pt x="11856" y="33309"/>
                                          <a:pt x="13163" y="32590"/>
                                        </a:cubicBezTo>
                                        <a:cubicBezTo>
                                          <a:pt x="14469" y="31872"/>
                                          <a:pt x="15541" y="30786"/>
                                          <a:pt x="16377" y="29335"/>
                                        </a:cubicBezTo>
                                        <a:lnTo>
                                          <a:pt x="16377" y="33077"/>
                                        </a:lnTo>
                                        <a:lnTo>
                                          <a:pt x="20431" y="33077"/>
                                        </a:lnTo>
                                        <a:lnTo>
                                          <a:pt x="20431" y="1147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3371" name="Graphic 3124"/>
                          <wpg:cNvGrpSpPr/>
                          <wpg:grpSpPr>
                            <a:xfrm>
                              <a:off x="2558065" y="6063157"/>
                              <a:ext cx="1563961" cy="867411"/>
                              <a:chOff x="2558065" y="6063157"/>
                              <a:chExt cx="1563961" cy="867411"/>
                            </a:xfrm>
                          </wpg:grpSpPr>
                          <wps:wsp>
                            <wps:cNvPr id="3372" name="Freeform: Shape 3372"/>
                            <wps:cNvSpPr/>
                            <wps:spPr>
                              <a:xfrm>
                                <a:off x="2724359" y="6063157"/>
                                <a:ext cx="1393155" cy="739251"/>
                              </a:xfrm>
                              <a:custGeom>
                                <a:avLst/>
                                <a:gdLst>
                                  <a:gd name="connsiteX0" fmla="*/ 0 w 1393155"/>
                                  <a:gd name="connsiteY0" fmla="*/ 739252 h 739251"/>
                                  <a:gd name="connsiteX1" fmla="*/ 1393156 w 1393155"/>
                                  <a:gd name="connsiteY1" fmla="*/ 739252 h 739251"/>
                                  <a:gd name="connsiteX2" fmla="*/ 1393156 w 1393155"/>
                                  <a:gd name="connsiteY2" fmla="*/ 0 h 739251"/>
                                  <a:gd name="connsiteX3" fmla="*/ 0 w 1393155"/>
                                  <a:gd name="connsiteY3" fmla="*/ 0 h 739251"/>
                                </a:gdLst>
                                <a:ahLst/>
                                <a:cxnLst>
                                  <a:cxn ang="0">
                                    <a:pos x="connsiteX0" y="connsiteY0"/>
                                  </a:cxn>
                                  <a:cxn ang="0">
                                    <a:pos x="connsiteX1" y="connsiteY1"/>
                                  </a:cxn>
                                  <a:cxn ang="0">
                                    <a:pos x="connsiteX2" y="connsiteY2"/>
                                  </a:cxn>
                                  <a:cxn ang="0">
                                    <a:pos x="connsiteX3" y="connsiteY3"/>
                                  </a:cxn>
                                </a:cxnLst>
                                <a:rect l="l" t="t" r="r" b="b"/>
                                <a:pathLst>
                                  <a:path w="1393155" h="739251">
                                    <a:moveTo>
                                      <a:pt x="0" y="739252"/>
                                    </a:moveTo>
                                    <a:lnTo>
                                      <a:pt x="1393156" y="739252"/>
                                    </a:lnTo>
                                    <a:lnTo>
                                      <a:pt x="1393156" y="0"/>
                                    </a:lnTo>
                                    <a:lnTo>
                                      <a:pt x="0" y="0"/>
                                    </a:lnTo>
                                    <a:close/>
                                  </a:path>
                                </a:pathLst>
                              </a:custGeom>
                              <a:solidFill>
                                <a:srgbClr val="FFFFFF"/>
                              </a:solidFill>
                              <a:ln w="454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373" name="Graphic 3124"/>
                            <wpg:cNvGrpSpPr/>
                            <wpg:grpSpPr>
                              <a:xfrm>
                                <a:off x="2764153" y="6802409"/>
                                <a:ext cx="1345087" cy="128159"/>
                                <a:chOff x="2764153" y="6802409"/>
                                <a:chExt cx="1345087" cy="128159"/>
                              </a:xfrm>
                              <a:solidFill>
                                <a:srgbClr val="000000"/>
                              </a:solidFill>
                            </wpg:grpSpPr>
                            <wpg:grpSp>
                              <wpg:cNvPr id="3374" name="Graphic 3124"/>
                              <wpg:cNvGrpSpPr/>
                              <wpg:grpSpPr>
                                <a:xfrm>
                                  <a:off x="2764153" y="6802409"/>
                                  <a:ext cx="22734" cy="66475"/>
                                  <a:chOff x="2764153" y="6802409"/>
                                  <a:chExt cx="22734" cy="66475"/>
                                </a:xfrm>
                                <a:solidFill>
                                  <a:srgbClr val="000000"/>
                                </a:solidFill>
                              </wpg:grpSpPr>
                              <wps:wsp>
                                <wps:cNvPr id="3375" name="Freeform: Shape 3375"/>
                                <wps:cNvSpPr/>
                                <wps:spPr>
                                  <a:xfrm>
                                    <a:off x="2775531" y="6802409"/>
                                    <a:ext cx="4511" cy="15783"/>
                                  </a:xfrm>
                                  <a:custGeom>
                                    <a:avLst/>
                                    <a:gdLst>
                                      <a:gd name="connsiteX0" fmla="*/ 416 w 4511"/>
                                      <a:gd name="connsiteY0" fmla="*/ 175 h 15783"/>
                                      <a:gd name="connsiteX1" fmla="*/ 416 w 4511"/>
                                      <a:gd name="connsiteY1" fmla="*/ 15959 h 15783"/>
                                    </a:gdLst>
                                    <a:ahLst/>
                                    <a:cxnLst>
                                      <a:cxn ang="0">
                                        <a:pos x="connsiteX0" y="connsiteY0"/>
                                      </a:cxn>
                                      <a:cxn ang="0">
                                        <a:pos x="connsiteX1" y="connsiteY1"/>
                                      </a:cxn>
                                    </a:cxnLst>
                                    <a:rect l="l" t="t" r="r" b="b"/>
                                    <a:pathLst>
                                      <a:path w="4511" h="15783">
                                        <a:moveTo>
                                          <a:pt x="416" y="175"/>
                                        </a:moveTo>
                                        <a:lnTo>
                                          <a:pt x="416"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76" name="Freeform: Shape 3376"/>
                                <wps:cNvSpPr/>
                                <wps:spPr>
                                  <a:xfrm flipV="1">
                                    <a:off x="2764153" y="6834773"/>
                                    <a:ext cx="22734" cy="34111"/>
                                  </a:xfrm>
                                  <a:custGeom>
                                    <a:avLst/>
                                    <a:gdLst>
                                      <a:gd name="connsiteX0" fmla="*/ 9745 w 22734"/>
                                      <a:gd name="connsiteY0" fmla="*/ 28445 h 34111"/>
                                      <a:gd name="connsiteX1" fmla="*/ 4578 w 22734"/>
                                      <a:gd name="connsiteY1" fmla="*/ 25062 h 34111"/>
                                      <a:gd name="connsiteX2" fmla="*/ 2851 w 22734"/>
                                      <a:gd name="connsiteY2" fmla="*/ 14901 h 34111"/>
                                      <a:gd name="connsiteX3" fmla="*/ 4578 w 22734"/>
                                      <a:gd name="connsiteY3" fmla="*/ 4762 h 34111"/>
                                      <a:gd name="connsiteX4" fmla="*/ 9745 w 22734"/>
                                      <a:gd name="connsiteY4" fmla="*/ 1379 h 34111"/>
                                      <a:gd name="connsiteX5" fmla="*/ 14933 w 22734"/>
                                      <a:gd name="connsiteY5" fmla="*/ 4762 h 34111"/>
                                      <a:gd name="connsiteX6" fmla="*/ 16667 w 22734"/>
                                      <a:gd name="connsiteY6" fmla="*/ 14901 h 34111"/>
                                      <a:gd name="connsiteX7" fmla="*/ 14933 w 22734"/>
                                      <a:gd name="connsiteY7" fmla="*/ 25062 h 34111"/>
                                      <a:gd name="connsiteX8" fmla="*/ 9745 w 22734"/>
                                      <a:gd name="connsiteY8" fmla="*/ 28445 h 34111"/>
                                      <a:gd name="connsiteX9" fmla="*/ 9745 w 22734"/>
                                      <a:gd name="connsiteY9" fmla="*/ 31968 h 34111"/>
                                      <a:gd name="connsiteX10" fmla="*/ 18197 w 22734"/>
                                      <a:gd name="connsiteY10" fmla="*/ 27592 h 34111"/>
                                      <a:gd name="connsiteX11" fmla="*/ 21116 w 22734"/>
                                      <a:gd name="connsiteY11" fmla="*/ 14901 h 34111"/>
                                      <a:gd name="connsiteX12" fmla="*/ 18197 w 22734"/>
                                      <a:gd name="connsiteY12" fmla="*/ 2225 h 34111"/>
                                      <a:gd name="connsiteX13" fmla="*/ 9745 w 22734"/>
                                      <a:gd name="connsiteY13" fmla="*/ -2144 h 34111"/>
                                      <a:gd name="connsiteX14" fmla="*/ 1300 w 22734"/>
                                      <a:gd name="connsiteY14" fmla="*/ 2225 h 34111"/>
                                      <a:gd name="connsiteX15" fmla="*/ -1619 w 22734"/>
                                      <a:gd name="connsiteY15" fmla="*/ 14901 h 34111"/>
                                      <a:gd name="connsiteX16" fmla="*/ 1300 w 22734"/>
                                      <a:gd name="connsiteY16" fmla="*/ 27592 h 34111"/>
                                      <a:gd name="connsiteX17" fmla="*/ 9745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745" y="28445"/>
                                        </a:moveTo>
                                        <a:cubicBezTo>
                                          <a:pt x="7456" y="28445"/>
                                          <a:pt x="5734" y="27317"/>
                                          <a:pt x="4578" y="25062"/>
                                        </a:cubicBezTo>
                                        <a:cubicBezTo>
                                          <a:pt x="3426" y="22812"/>
                                          <a:pt x="2851" y="19425"/>
                                          <a:pt x="2851" y="14901"/>
                                        </a:cubicBezTo>
                                        <a:cubicBezTo>
                                          <a:pt x="2851" y="10396"/>
                                          <a:pt x="3426" y="7017"/>
                                          <a:pt x="4578" y="4762"/>
                                        </a:cubicBezTo>
                                        <a:cubicBezTo>
                                          <a:pt x="5734" y="2507"/>
                                          <a:pt x="7456" y="1379"/>
                                          <a:pt x="9745" y="1379"/>
                                        </a:cubicBezTo>
                                        <a:cubicBezTo>
                                          <a:pt x="12052" y="1379"/>
                                          <a:pt x="13782" y="2507"/>
                                          <a:pt x="14933" y="4762"/>
                                        </a:cubicBezTo>
                                        <a:cubicBezTo>
                                          <a:pt x="16089" y="7017"/>
                                          <a:pt x="16667" y="10396"/>
                                          <a:pt x="16667" y="14901"/>
                                        </a:cubicBezTo>
                                        <a:cubicBezTo>
                                          <a:pt x="16667" y="19425"/>
                                          <a:pt x="16089" y="22812"/>
                                          <a:pt x="14933" y="25062"/>
                                        </a:cubicBezTo>
                                        <a:cubicBezTo>
                                          <a:pt x="13782" y="27317"/>
                                          <a:pt x="12052" y="28445"/>
                                          <a:pt x="9745" y="28445"/>
                                        </a:cubicBezTo>
                                        <a:close/>
                                        <a:moveTo>
                                          <a:pt x="9745" y="31968"/>
                                        </a:moveTo>
                                        <a:cubicBezTo>
                                          <a:pt x="13434" y="31968"/>
                                          <a:pt x="16251" y="30509"/>
                                          <a:pt x="18197" y="27592"/>
                                        </a:cubicBezTo>
                                        <a:cubicBezTo>
                                          <a:pt x="20143" y="24679"/>
                                          <a:pt x="21116" y="20449"/>
                                          <a:pt x="21116" y="14901"/>
                                        </a:cubicBezTo>
                                        <a:cubicBezTo>
                                          <a:pt x="21116" y="9368"/>
                                          <a:pt x="20143" y="5142"/>
                                          <a:pt x="18197" y="2225"/>
                                        </a:cubicBezTo>
                                        <a:cubicBezTo>
                                          <a:pt x="16251" y="-687"/>
                                          <a:pt x="13434" y="-2144"/>
                                          <a:pt x="9745" y="-2144"/>
                                        </a:cubicBezTo>
                                        <a:cubicBezTo>
                                          <a:pt x="6060" y="-2144"/>
                                          <a:pt x="3245" y="-687"/>
                                          <a:pt x="1300" y="2225"/>
                                        </a:cubicBezTo>
                                        <a:cubicBezTo>
                                          <a:pt x="-646" y="5142"/>
                                          <a:pt x="-1619" y="9368"/>
                                          <a:pt x="-1619" y="14901"/>
                                        </a:cubicBezTo>
                                        <a:cubicBezTo>
                                          <a:pt x="-1619" y="20449"/>
                                          <a:pt x="-646" y="24679"/>
                                          <a:pt x="1300" y="27592"/>
                                        </a:cubicBezTo>
                                        <a:cubicBezTo>
                                          <a:pt x="3245" y="30509"/>
                                          <a:pt x="6060" y="31968"/>
                                          <a:pt x="9745"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377" name="Graphic 3124"/>
                              <wpg:cNvGrpSpPr/>
                              <wpg:grpSpPr>
                                <a:xfrm>
                                  <a:off x="2895692" y="6802409"/>
                                  <a:ext cx="79811" cy="66475"/>
                                  <a:chOff x="2895692" y="6802409"/>
                                  <a:chExt cx="79811" cy="66475"/>
                                </a:xfrm>
                                <a:solidFill>
                                  <a:srgbClr val="000000"/>
                                </a:solidFill>
                              </wpg:grpSpPr>
                              <wps:wsp>
                                <wps:cNvPr id="3378" name="Freeform: Shape 3378"/>
                                <wps:cNvSpPr/>
                                <wps:spPr>
                                  <a:xfrm>
                                    <a:off x="2935443" y="6802409"/>
                                    <a:ext cx="4511" cy="15783"/>
                                  </a:xfrm>
                                  <a:custGeom>
                                    <a:avLst/>
                                    <a:gdLst>
                                      <a:gd name="connsiteX0" fmla="*/ 451 w 4511"/>
                                      <a:gd name="connsiteY0" fmla="*/ 175 h 15783"/>
                                      <a:gd name="connsiteX1" fmla="*/ 451 w 4511"/>
                                      <a:gd name="connsiteY1" fmla="*/ 15959 h 15783"/>
                                    </a:gdLst>
                                    <a:ahLst/>
                                    <a:cxnLst>
                                      <a:cxn ang="0">
                                        <a:pos x="connsiteX0" y="connsiteY0"/>
                                      </a:cxn>
                                      <a:cxn ang="0">
                                        <a:pos x="connsiteX1" y="connsiteY1"/>
                                      </a:cxn>
                                    </a:cxnLst>
                                    <a:rect l="l" t="t" r="r" b="b"/>
                                    <a:pathLst>
                                      <a:path w="4511" h="15783">
                                        <a:moveTo>
                                          <a:pt x="451" y="175"/>
                                        </a:moveTo>
                                        <a:lnTo>
                                          <a:pt x="451"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379" name="Graphic 3124"/>
                                <wpg:cNvGrpSpPr/>
                                <wpg:grpSpPr>
                                  <a:xfrm>
                                    <a:off x="2895692" y="6834773"/>
                                    <a:ext cx="79811" cy="34111"/>
                                    <a:chOff x="2895692" y="6834773"/>
                                    <a:chExt cx="79811" cy="34111"/>
                                  </a:xfrm>
                                  <a:solidFill>
                                    <a:srgbClr val="000000"/>
                                  </a:solidFill>
                                </wpg:grpSpPr>
                                <wps:wsp>
                                  <wps:cNvPr id="3380" name="Freeform: Shape 3380"/>
                                  <wps:cNvSpPr/>
                                  <wps:spPr>
                                    <a:xfrm flipV="1">
                                      <a:off x="2895692" y="6834773"/>
                                      <a:ext cx="20880" cy="33470"/>
                                    </a:xfrm>
                                    <a:custGeom>
                                      <a:avLst/>
                                      <a:gdLst>
                                        <a:gd name="connsiteX0" fmla="*/ 3845 w 20880"/>
                                        <a:gd name="connsiteY0" fmla="*/ 1552 h 33470"/>
                                        <a:gd name="connsiteX1" fmla="*/ 19375 w 20880"/>
                                        <a:gd name="connsiteY1" fmla="*/ 1552 h 33470"/>
                                        <a:gd name="connsiteX2" fmla="*/ 19375 w 20880"/>
                                        <a:gd name="connsiteY2" fmla="*/ -2189 h 33470"/>
                                        <a:gd name="connsiteX3" fmla="*/ -1505 w 20880"/>
                                        <a:gd name="connsiteY3" fmla="*/ -2189 h 33470"/>
                                        <a:gd name="connsiteX4" fmla="*/ -1505 w 20880"/>
                                        <a:gd name="connsiteY4" fmla="*/ 1552 h 33470"/>
                                        <a:gd name="connsiteX5" fmla="*/ 5396 w 20880"/>
                                        <a:gd name="connsiteY5" fmla="*/ 8585 h 33470"/>
                                        <a:gd name="connsiteX6" fmla="*/ 10895 w 20880"/>
                                        <a:gd name="connsiteY6" fmla="*/ 14285 h 33470"/>
                                        <a:gd name="connsiteX7" fmla="*/ 13877 w 20880"/>
                                        <a:gd name="connsiteY7" fmla="*/ 18344 h 33470"/>
                                        <a:gd name="connsiteX8" fmla="*/ 14729 w 20880"/>
                                        <a:gd name="connsiteY8" fmla="*/ 21613 h 33470"/>
                                        <a:gd name="connsiteX9" fmla="*/ 12890 w 20880"/>
                                        <a:gd name="connsiteY9" fmla="*/ 25883 h 33470"/>
                                        <a:gd name="connsiteX10" fmla="*/ 8096 w 20880"/>
                                        <a:gd name="connsiteY10" fmla="*/ 27539 h 33470"/>
                                        <a:gd name="connsiteX11" fmla="*/ 3676 w 20880"/>
                                        <a:gd name="connsiteY11" fmla="*/ 26814 h 33470"/>
                                        <a:gd name="connsiteX12" fmla="*/ -1287 w 20880"/>
                                        <a:gd name="connsiteY12" fmla="*/ 24608 h 33470"/>
                                        <a:gd name="connsiteX13" fmla="*/ -1287 w 20880"/>
                                        <a:gd name="connsiteY13" fmla="*/ 29104 h 33470"/>
                                        <a:gd name="connsiteX14" fmla="*/ 3732 w 20880"/>
                                        <a:gd name="connsiteY14" fmla="*/ 30731 h 33470"/>
                                        <a:gd name="connsiteX15" fmla="*/ 8011 w 20880"/>
                                        <a:gd name="connsiteY15" fmla="*/ 31281 h 33470"/>
                                        <a:gd name="connsiteX16" fmla="*/ 16160 w 20880"/>
                                        <a:gd name="connsiteY16" fmla="*/ 28723 h 33470"/>
                                        <a:gd name="connsiteX17" fmla="*/ 19199 w 20880"/>
                                        <a:gd name="connsiteY17" fmla="*/ 21902 h 33470"/>
                                        <a:gd name="connsiteX18" fmla="*/ 18437 w 20880"/>
                                        <a:gd name="connsiteY18" fmla="*/ 18055 h 33470"/>
                                        <a:gd name="connsiteX19" fmla="*/ 15674 w 20880"/>
                                        <a:gd name="connsiteY19" fmla="*/ 13778 h 33470"/>
                                        <a:gd name="connsiteX20" fmla="*/ 12171 w 20880"/>
                                        <a:gd name="connsiteY20" fmla="*/ 10086 h 33470"/>
                                        <a:gd name="connsiteX21" fmla="*/ 3845 w 20880"/>
                                        <a:gd name="connsiteY21" fmla="*/ 1552 h 33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880" h="33470">
                                          <a:moveTo>
                                            <a:pt x="3845" y="1552"/>
                                          </a:moveTo>
                                          <a:lnTo>
                                            <a:pt x="19375" y="1552"/>
                                          </a:lnTo>
                                          <a:lnTo>
                                            <a:pt x="19375" y="-2189"/>
                                          </a:lnTo>
                                          <a:lnTo>
                                            <a:pt x="-1505" y="-2189"/>
                                          </a:lnTo>
                                          <a:lnTo>
                                            <a:pt x="-1505" y="1552"/>
                                          </a:lnTo>
                                          <a:cubicBezTo>
                                            <a:pt x="182" y="3300"/>
                                            <a:pt x="2482" y="5644"/>
                                            <a:pt x="5396" y="8585"/>
                                          </a:cubicBezTo>
                                          <a:cubicBezTo>
                                            <a:pt x="8315" y="11530"/>
                                            <a:pt x="10147" y="13430"/>
                                            <a:pt x="10895" y="14285"/>
                                          </a:cubicBezTo>
                                          <a:cubicBezTo>
                                            <a:pt x="12319" y="15882"/>
                                            <a:pt x="13313" y="17235"/>
                                            <a:pt x="13877" y="18344"/>
                                          </a:cubicBezTo>
                                          <a:cubicBezTo>
                                            <a:pt x="14445" y="19452"/>
                                            <a:pt x="14729" y="20542"/>
                                            <a:pt x="14729" y="21613"/>
                                          </a:cubicBezTo>
                                          <a:cubicBezTo>
                                            <a:pt x="14729" y="23361"/>
                                            <a:pt x="14116" y="24784"/>
                                            <a:pt x="12890" y="25883"/>
                                          </a:cubicBezTo>
                                          <a:cubicBezTo>
                                            <a:pt x="11663" y="26987"/>
                                            <a:pt x="10065" y="27539"/>
                                            <a:pt x="8096" y="27539"/>
                                          </a:cubicBezTo>
                                          <a:cubicBezTo>
                                            <a:pt x="6700" y="27539"/>
                                            <a:pt x="5227" y="27297"/>
                                            <a:pt x="3676" y="26814"/>
                                          </a:cubicBezTo>
                                          <a:cubicBezTo>
                                            <a:pt x="2130" y="26330"/>
                                            <a:pt x="476" y="25595"/>
                                            <a:pt x="-1287" y="24608"/>
                                          </a:cubicBezTo>
                                          <a:lnTo>
                                            <a:pt x="-1287" y="29104"/>
                                          </a:lnTo>
                                          <a:cubicBezTo>
                                            <a:pt x="504" y="29822"/>
                                            <a:pt x="2177" y="30365"/>
                                            <a:pt x="3732" y="30731"/>
                                          </a:cubicBezTo>
                                          <a:cubicBezTo>
                                            <a:pt x="5293" y="31098"/>
                                            <a:pt x="6719" y="31281"/>
                                            <a:pt x="8011" y="31281"/>
                                          </a:cubicBezTo>
                                          <a:cubicBezTo>
                                            <a:pt x="11419" y="31281"/>
                                            <a:pt x="14135" y="30428"/>
                                            <a:pt x="16160" y="28723"/>
                                          </a:cubicBezTo>
                                          <a:cubicBezTo>
                                            <a:pt x="18186" y="27023"/>
                                            <a:pt x="19199" y="24749"/>
                                            <a:pt x="19199" y="21902"/>
                                          </a:cubicBezTo>
                                          <a:cubicBezTo>
                                            <a:pt x="19199" y="20549"/>
                                            <a:pt x="18945" y="19267"/>
                                            <a:pt x="18437" y="18055"/>
                                          </a:cubicBezTo>
                                          <a:cubicBezTo>
                                            <a:pt x="17935" y="16848"/>
                                            <a:pt x="17013" y="15422"/>
                                            <a:pt x="15674" y="13778"/>
                                          </a:cubicBezTo>
                                          <a:cubicBezTo>
                                            <a:pt x="15308" y="13350"/>
                                            <a:pt x="14140" y="12120"/>
                                            <a:pt x="12171" y="10086"/>
                                          </a:cubicBezTo>
                                          <a:cubicBezTo>
                                            <a:pt x="10206" y="8051"/>
                                            <a:pt x="7431" y="5207"/>
                                            <a:pt x="3845" y="155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81" name="Freeform: Shape 3381"/>
                                  <wps:cNvSpPr/>
                                  <wps:spPr>
                                    <a:xfrm flipV="1">
                                      <a:off x="2924572" y="6835365"/>
                                      <a:ext cx="21282" cy="33519"/>
                                    </a:xfrm>
                                    <a:custGeom>
                                      <a:avLst/>
                                      <a:gdLst>
                                        <a:gd name="connsiteX0" fmla="*/ -164 w 21282"/>
                                        <a:gd name="connsiteY0" fmla="*/ 31418 h 33519"/>
                                        <a:gd name="connsiteX1" fmla="*/ 17305 w 21282"/>
                                        <a:gd name="connsiteY1" fmla="*/ 31418 h 33519"/>
                                        <a:gd name="connsiteX2" fmla="*/ 17305 w 21282"/>
                                        <a:gd name="connsiteY2" fmla="*/ 27669 h 33519"/>
                                        <a:gd name="connsiteX3" fmla="*/ 3911 w 21282"/>
                                        <a:gd name="connsiteY3" fmla="*/ 27669 h 33519"/>
                                        <a:gd name="connsiteX4" fmla="*/ 3911 w 21282"/>
                                        <a:gd name="connsiteY4" fmla="*/ 19615 h 33519"/>
                                        <a:gd name="connsiteX5" fmla="*/ 5843 w 21282"/>
                                        <a:gd name="connsiteY5" fmla="*/ 20109 h 33519"/>
                                        <a:gd name="connsiteX6" fmla="*/ 7788 w 21282"/>
                                        <a:gd name="connsiteY6" fmla="*/ 20271 h 33519"/>
                                        <a:gd name="connsiteX7" fmla="*/ 16508 w 21282"/>
                                        <a:gd name="connsiteY7" fmla="*/ 17255 h 33519"/>
                                        <a:gd name="connsiteX8" fmla="*/ 19730 w 21282"/>
                                        <a:gd name="connsiteY8" fmla="*/ 9088 h 33519"/>
                                        <a:gd name="connsiteX9" fmla="*/ 16424 w 21282"/>
                                        <a:gd name="connsiteY9" fmla="*/ 837 h 33519"/>
                                        <a:gd name="connsiteX10" fmla="*/ 7104 w 21282"/>
                                        <a:gd name="connsiteY10" fmla="*/ -2102 h 33519"/>
                                        <a:gd name="connsiteX11" fmla="*/ 2882 w 21282"/>
                                        <a:gd name="connsiteY11" fmla="*/ -1749 h 33519"/>
                                        <a:gd name="connsiteX12" fmla="*/ -1552 w 21282"/>
                                        <a:gd name="connsiteY12" fmla="*/ -692 h 33519"/>
                                        <a:gd name="connsiteX13" fmla="*/ -1552 w 21282"/>
                                        <a:gd name="connsiteY13" fmla="*/ 3782 h 33519"/>
                                        <a:gd name="connsiteX14" fmla="*/ 2543 w 21282"/>
                                        <a:gd name="connsiteY14" fmla="*/ 2176 h 33519"/>
                                        <a:gd name="connsiteX15" fmla="*/ 7013 w 21282"/>
                                        <a:gd name="connsiteY15" fmla="*/ 1647 h 33519"/>
                                        <a:gd name="connsiteX16" fmla="*/ 13047 w 21282"/>
                                        <a:gd name="connsiteY16" fmla="*/ 3648 h 33519"/>
                                        <a:gd name="connsiteX17" fmla="*/ 15275 w 21282"/>
                                        <a:gd name="connsiteY17" fmla="*/ 9088 h 33519"/>
                                        <a:gd name="connsiteX18" fmla="*/ 13047 w 21282"/>
                                        <a:gd name="connsiteY18" fmla="*/ 14521 h 33519"/>
                                        <a:gd name="connsiteX19" fmla="*/ 7013 w 21282"/>
                                        <a:gd name="connsiteY19" fmla="*/ 16529 h 33519"/>
                                        <a:gd name="connsiteX20" fmla="*/ 3453 w 21282"/>
                                        <a:gd name="connsiteY20" fmla="*/ 16134 h 33519"/>
                                        <a:gd name="connsiteX21" fmla="*/ -164 w 21282"/>
                                        <a:gd name="connsiteY21" fmla="*/ 14901 h 33519"/>
                                        <a:gd name="connsiteX22" fmla="*/ -164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164" y="31418"/>
                                          </a:moveTo>
                                          <a:lnTo>
                                            <a:pt x="17305" y="31418"/>
                                          </a:lnTo>
                                          <a:lnTo>
                                            <a:pt x="17305" y="27669"/>
                                          </a:lnTo>
                                          <a:lnTo>
                                            <a:pt x="3911" y="27669"/>
                                          </a:lnTo>
                                          <a:lnTo>
                                            <a:pt x="3911" y="19615"/>
                                          </a:lnTo>
                                          <a:cubicBezTo>
                                            <a:pt x="4555" y="19836"/>
                                            <a:pt x="5199" y="20000"/>
                                            <a:pt x="5843" y="20109"/>
                                          </a:cubicBezTo>
                                          <a:cubicBezTo>
                                            <a:pt x="6491" y="20217"/>
                                            <a:pt x="7140" y="20271"/>
                                            <a:pt x="7788" y="20271"/>
                                          </a:cubicBezTo>
                                          <a:cubicBezTo>
                                            <a:pt x="11459" y="20271"/>
                                            <a:pt x="14365" y="19265"/>
                                            <a:pt x="16508" y="17255"/>
                                          </a:cubicBezTo>
                                          <a:cubicBezTo>
                                            <a:pt x="18656" y="15244"/>
                                            <a:pt x="19730" y="12522"/>
                                            <a:pt x="19730" y="9088"/>
                                          </a:cubicBezTo>
                                          <a:cubicBezTo>
                                            <a:pt x="19730" y="5551"/>
                                            <a:pt x="18628" y="2800"/>
                                            <a:pt x="16424" y="837"/>
                                          </a:cubicBezTo>
                                          <a:cubicBezTo>
                                            <a:pt x="14220" y="-1122"/>
                                            <a:pt x="11113" y="-2102"/>
                                            <a:pt x="7104" y="-2102"/>
                                          </a:cubicBezTo>
                                          <a:cubicBezTo>
                                            <a:pt x="5723" y="-2102"/>
                                            <a:pt x="4315" y="-1984"/>
                                            <a:pt x="2882" y="-1749"/>
                                          </a:cubicBezTo>
                                          <a:cubicBezTo>
                                            <a:pt x="1453" y="-1514"/>
                                            <a:pt x="-25" y="-1162"/>
                                            <a:pt x="-1552" y="-692"/>
                                          </a:cubicBezTo>
                                          <a:lnTo>
                                            <a:pt x="-1552" y="3782"/>
                                          </a:lnTo>
                                          <a:cubicBezTo>
                                            <a:pt x="-232" y="3063"/>
                                            <a:pt x="1134" y="2528"/>
                                            <a:pt x="2543" y="2176"/>
                                          </a:cubicBezTo>
                                          <a:cubicBezTo>
                                            <a:pt x="3953" y="1823"/>
                                            <a:pt x="5443" y="1647"/>
                                            <a:pt x="7013" y="1647"/>
                                          </a:cubicBezTo>
                                          <a:cubicBezTo>
                                            <a:pt x="9555" y="1647"/>
                                            <a:pt x="11567" y="2314"/>
                                            <a:pt x="13047" y="3648"/>
                                          </a:cubicBezTo>
                                          <a:cubicBezTo>
                                            <a:pt x="14532" y="4982"/>
                                            <a:pt x="15275" y="6796"/>
                                            <a:pt x="15275" y="9088"/>
                                          </a:cubicBezTo>
                                          <a:cubicBezTo>
                                            <a:pt x="15275" y="11376"/>
                                            <a:pt x="14532" y="13187"/>
                                            <a:pt x="13047" y="14521"/>
                                          </a:cubicBezTo>
                                          <a:cubicBezTo>
                                            <a:pt x="11567" y="15860"/>
                                            <a:pt x="9555" y="16529"/>
                                            <a:pt x="7013" y="16529"/>
                                          </a:cubicBezTo>
                                          <a:cubicBezTo>
                                            <a:pt x="5824" y="16529"/>
                                            <a:pt x="4637" y="16397"/>
                                            <a:pt x="3453" y="16134"/>
                                          </a:cubicBezTo>
                                          <a:cubicBezTo>
                                            <a:pt x="2273" y="15871"/>
                                            <a:pt x="1068" y="15460"/>
                                            <a:pt x="-164" y="14901"/>
                                          </a:cubicBezTo>
                                          <a:lnTo>
                                            <a:pt x="-164"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82" name="Freeform: Shape 3382"/>
                                  <wps:cNvSpPr/>
                                  <wps:spPr>
                                    <a:xfrm flipV="1">
                                      <a:off x="2952769" y="6834773"/>
                                      <a:ext cx="22734" cy="34111"/>
                                    </a:xfrm>
                                    <a:custGeom>
                                      <a:avLst/>
                                      <a:gdLst>
                                        <a:gd name="connsiteX0" fmla="*/ 9787 w 22734"/>
                                        <a:gd name="connsiteY0" fmla="*/ 28445 h 34111"/>
                                        <a:gd name="connsiteX1" fmla="*/ 4620 w 22734"/>
                                        <a:gd name="connsiteY1" fmla="*/ 25062 h 34111"/>
                                        <a:gd name="connsiteX2" fmla="*/ 2892 w 22734"/>
                                        <a:gd name="connsiteY2" fmla="*/ 14901 h 34111"/>
                                        <a:gd name="connsiteX3" fmla="*/ 4620 w 22734"/>
                                        <a:gd name="connsiteY3" fmla="*/ 4762 h 34111"/>
                                        <a:gd name="connsiteX4" fmla="*/ 9787 w 22734"/>
                                        <a:gd name="connsiteY4" fmla="*/ 1379 h 34111"/>
                                        <a:gd name="connsiteX5" fmla="*/ 14975 w 22734"/>
                                        <a:gd name="connsiteY5" fmla="*/ 4762 h 34111"/>
                                        <a:gd name="connsiteX6" fmla="*/ 16709 w 22734"/>
                                        <a:gd name="connsiteY6" fmla="*/ 14901 h 34111"/>
                                        <a:gd name="connsiteX7" fmla="*/ 14975 w 22734"/>
                                        <a:gd name="connsiteY7" fmla="*/ 25062 h 34111"/>
                                        <a:gd name="connsiteX8" fmla="*/ 9787 w 22734"/>
                                        <a:gd name="connsiteY8" fmla="*/ 28445 h 34111"/>
                                        <a:gd name="connsiteX9" fmla="*/ 9787 w 22734"/>
                                        <a:gd name="connsiteY9" fmla="*/ 31968 h 34111"/>
                                        <a:gd name="connsiteX10" fmla="*/ 18239 w 22734"/>
                                        <a:gd name="connsiteY10" fmla="*/ 27592 h 34111"/>
                                        <a:gd name="connsiteX11" fmla="*/ 21157 w 22734"/>
                                        <a:gd name="connsiteY11" fmla="*/ 14901 h 34111"/>
                                        <a:gd name="connsiteX12" fmla="*/ 18239 w 22734"/>
                                        <a:gd name="connsiteY12" fmla="*/ 2225 h 34111"/>
                                        <a:gd name="connsiteX13" fmla="*/ 9787 w 22734"/>
                                        <a:gd name="connsiteY13" fmla="*/ -2144 h 34111"/>
                                        <a:gd name="connsiteX14" fmla="*/ 1342 w 22734"/>
                                        <a:gd name="connsiteY14" fmla="*/ 2225 h 34111"/>
                                        <a:gd name="connsiteX15" fmla="*/ -1577 w 22734"/>
                                        <a:gd name="connsiteY15" fmla="*/ 14901 h 34111"/>
                                        <a:gd name="connsiteX16" fmla="*/ 1342 w 22734"/>
                                        <a:gd name="connsiteY16" fmla="*/ 27592 h 34111"/>
                                        <a:gd name="connsiteX17" fmla="*/ 9787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787" y="28445"/>
                                          </a:moveTo>
                                          <a:cubicBezTo>
                                            <a:pt x="7498" y="28445"/>
                                            <a:pt x="5776" y="27317"/>
                                            <a:pt x="4620" y="25062"/>
                                          </a:cubicBezTo>
                                          <a:cubicBezTo>
                                            <a:pt x="3468" y="22812"/>
                                            <a:pt x="2892" y="19425"/>
                                            <a:pt x="2892" y="14901"/>
                                          </a:cubicBezTo>
                                          <a:cubicBezTo>
                                            <a:pt x="2892" y="10396"/>
                                            <a:pt x="3468" y="7017"/>
                                            <a:pt x="4620" y="4762"/>
                                          </a:cubicBezTo>
                                          <a:cubicBezTo>
                                            <a:pt x="5776" y="2507"/>
                                            <a:pt x="7498" y="1379"/>
                                            <a:pt x="9787" y="1379"/>
                                          </a:cubicBezTo>
                                          <a:cubicBezTo>
                                            <a:pt x="12094" y="1379"/>
                                            <a:pt x="13824" y="2507"/>
                                            <a:pt x="14975" y="4762"/>
                                          </a:cubicBezTo>
                                          <a:cubicBezTo>
                                            <a:pt x="16131" y="7017"/>
                                            <a:pt x="16709" y="10396"/>
                                            <a:pt x="16709" y="14901"/>
                                          </a:cubicBezTo>
                                          <a:cubicBezTo>
                                            <a:pt x="16709" y="19425"/>
                                            <a:pt x="16131" y="22812"/>
                                            <a:pt x="14975" y="25062"/>
                                          </a:cubicBezTo>
                                          <a:cubicBezTo>
                                            <a:pt x="13824" y="27317"/>
                                            <a:pt x="12094" y="28445"/>
                                            <a:pt x="9787" y="28445"/>
                                          </a:cubicBezTo>
                                          <a:close/>
                                          <a:moveTo>
                                            <a:pt x="9787" y="31968"/>
                                          </a:moveTo>
                                          <a:cubicBezTo>
                                            <a:pt x="13476" y="31968"/>
                                            <a:pt x="16293" y="30509"/>
                                            <a:pt x="18239" y="27592"/>
                                          </a:cubicBezTo>
                                          <a:cubicBezTo>
                                            <a:pt x="20185" y="24679"/>
                                            <a:pt x="21157" y="20449"/>
                                            <a:pt x="21157" y="14901"/>
                                          </a:cubicBezTo>
                                          <a:cubicBezTo>
                                            <a:pt x="21157" y="9368"/>
                                            <a:pt x="20185" y="5142"/>
                                            <a:pt x="18239" y="2225"/>
                                          </a:cubicBezTo>
                                          <a:cubicBezTo>
                                            <a:pt x="16293" y="-687"/>
                                            <a:pt x="13476" y="-2144"/>
                                            <a:pt x="9787" y="-2144"/>
                                          </a:cubicBezTo>
                                          <a:cubicBezTo>
                                            <a:pt x="6102" y="-2144"/>
                                            <a:pt x="3287" y="-687"/>
                                            <a:pt x="1342" y="2225"/>
                                          </a:cubicBezTo>
                                          <a:cubicBezTo>
                                            <a:pt x="-604" y="5142"/>
                                            <a:pt x="-1577" y="9368"/>
                                            <a:pt x="-1577" y="14901"/>
                                          </a:cubicBezTo>
                                          <a:cubicBezTo>
                                            <a:pt x="-1577" y="20449"/>
                                            <a:pt x="-604" y="24679"/>
                                            <a:pt x="1342" y="27592"/>
                                          </a:cubicBezTo>
                                          <a:cubicBezTo>
                                            <a:pt x="3287" y="30509"/>
                                            <a:pt x="6102" y="31968"/>
                                            <a:pt x="9787"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383" name="Graphic 3124"/>
                              <wpg:cNvGrpSpPr/>
                              <wpg:grpSpPr>
                                <a:xfrm>
                                  <a:off x="3055781" y="6802409"/>
                                  <a:ext cx="79634" cy="66475"/>
                                  <a:chOff x="3055781" y="6802409"/>
                                  <a:chExt cx="79634" cy="66475"/>
                                </a:xfrm>
                                <a:solidFill>
                                  <a:srgbClr val="000000"/>
                                </a:solidFill>
                              </wpg:grpSpPr>
                              <wps:wsp>
                                <wps:cNvPr id="3384" name="Freeform: Shape 3384"/>
                                <wps:cNvSpPr/>
                                <wps:spPr>
                                  <a:xfrm>
                                    <a:off x="3095356" y="6802409"/>
                                    <a:ext cx="4511" cy="15783"/>
                                  </a:xfrm>
                                  <a:custGeom>
                                    <a:avLst/>
                                    <a:gdLst>
                                      <a:gd name="connsiteX0" fmla="*/ 487 w 4511"/>
                                      <a:gd name="connsiteY0" fmla="*/ 175 h 15783"/>
                                      <a:gd name="connsiteX1" fmla="*/ 487 w 4511"/>
                                      <a:gd name="connsiteY1" fmla="*/ 15959 h 15783"/>
                                    </a:gdLst>
                                    <a:ahLst/>
                                    <a:cxnLst>
                                      <a:cxn ang="0">
                                        <a:pos x="connsiteX0" y="connsiteY0"/>
                                      </a:cxn>
                                      <a:cxn ang="0">
                                        <a:pos x="connsiteX1" y="connsiteY1"/>
                                      </a:cxn>
                                    </a:cxnLst>
                                    <a:rect l="l" t="t" r="r" b="b"/>
                                    <a:pathLst>
                                      <a:path w="4511" h="15783">
                                        <a:moveTo>
                                          <a:pt x="487" y="175"/>
                                        </a:moveTo>
                                        <a:lnTo>
                                          <a:pt x="487"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385" name="Graphic 3124"/>
                                <wpg:cNvGrpSpPr/>
                                <wpg:grpSpPr>
                                  <a:xfrm>
                                    <a:off x="3055781" y="6834773"/>
                                    <a:ext cx="79634" cy="34111"/>
                                    <a:chOff x="3055781" y="6834773"/>
                                    <a:chExt cx="79634" cy="34111"/>
                                  </a:xfrm>
                                  <a:solidFill>
                                    <a:srgbClr val="000000"/>
                                  </a:solidFill>
                                </wpg:grpSpPr>
                                <wps:wsp>
                                  <wps:cNvPr id="3386" name="Freeform: Shape 3386"/>
                                  <wps:cNvSpPr/>
                                  <wps:spPr>
                                    <a:xfrm flipV="1">
                                      <a:off x="3055781" y="6835365"/>
                                      <a:ext cx="21282" cy="33519"/>
                                    </a:xfrm>
                                    <a:custGeom>
                                      <a:avLst/>
                                      <a:gdLst>
                                        <a:gd name="connsiteX0" fmla="*/ -134 w 21282"/>
                                        <a:gd name="connsiteY0" fmla="*/ 31418 h 33519"/>
                                        <a:gd name="connsiteX1" fmla="*/ 17334 w 21282"/>
                                        <a:gd name="connsiteY1" fmla="*/ 31418 h 33519"/>
                                        <a:gd name="connsiteX2" fmla="*/ 17334 w 21282"/>
                                        <a:gd name="connsiteY2" fmla="*/ 27669 h 33519"/>
                                        <a:gd name="connsiteX3" fmla="*/ 3940 w 21282"/>
                                        <a:gd name="connsiteY3" fmla="*/ 27669 h 33519"/>
                                        <a:gd name="connsiteX4" fmla="*/ 3940 w 21282"/>
                                        <a:gd name="connsiteY4" fmla="*/ 19615 h 33519"/>
                                        <a:gd name="connsiteX5" fmla="*/ 5872 w 21282"/>
                                        <a:gd name="connsiteY5" fmla="*/ 20109 h 33519"/>
                                        <a:gd name="connsiteX6" fmla="*/ 7817 w 21282"/>
                                        <a:gd name="connsiteY6" fmla="*/ 20271 h 33519"/>
                                        <a:gd name="connsiteX7" fmla="*/ 16537 w 21282"/>
                                        <a:gd name="connsiteY7" fmla="*/ 17255 h 33519"/>
                                        <a:gd name="connsiteX8" fmla="*/ 19759 w 21282"/>
                                        <a:gd name="connsiteY8" fmla="*/ 9088 h 33519"/>
                                        <a:gd name="connsiteX9" fmla="*/ 16453 w 21282"/>
                                        <a:gd name="connsiteY9" fmla="*/ 837 h 33519"/>
                                        <a:gd name="connsiteX10" fmla="*/ 7133 w 21282"/>
                                        <a:gd name="connsiteY10" fmla="*/ -2102 h 33519"/>
                                        <a:gd name="connsiteX11" fmla="*/ 2911 w 21282"/>
                                        <a:gd name="connsiteY11" fmla="*/ -1749 h 33519"/>
                                        <a:gd name="connsiteX12" fmla="*/ -1523 w 21282"/>
                                        <a:gd name="connsiteY12" fmla="*/ -692 h 33519"/>
                                        <a:gd name="connsiteX13" fmla="*/ -1523 w 21282"/>
                                        <a:gd name="connsiteY13" fmla="*/ 3782 h 33519"/>
                                        <a:gd name="connsiteX14" fmla="*/ 2573 w 21282"/>
                                        <a:gd name="connsiteY14" fmla="*/ 2176 h 33519"/>
                                        <a:gd name="connsiteX15" fmla="*/ 7042 w 21282"/>
                                        <a:gd name="connsiteY15" fmla="*/ 1647 h 33519"/>
                                        <a:gd name="connsiteX16" fmla="*/ 13076 w 21282"/>
                                        <a:gd name="connsiteY16" fmla="*/ 3648 h 33519"/>
                                        <a:gd name="connsiteX17" fmla="*/ 15304 w 21282"/>
                                        <a:gd name="connsiteY17" fmla="*/ 9088 h 33519"/>
                                        <a:gd name="connsiteX18" fmla="*/ 13076 w 21282"/>
                                        <a:gd name="connsiteY18" fmla="*/ 14521 h 33519"/>
                                        <a:gd name="connsiteX19" fmla="*/ 7042 w 21282"/>
                                        <a:gd name="connsiteY19" fmla="*/ 16529 h 33519"/>
                                        <a:gd name="connsiteX20" fmla="*/ 3482 w 21282"/>
                                        <a:gd name="connsiteY20" fmla="*/ 16134 h 33519"/>
                                        <a:gd name="connsiteX21" fmla="*/ -134 w 21282"/>
                                        <a:gd name="connsiteY21" fmla="*/ 14901 h 33519"/>
                                        <a:gd name="connsiteX22" fmla="*/ -134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134" y="31418"/>
                                          </a:moveTo>
                                          <a:lnTo>
                                            <a:pt x="17334" y="31418"/>
                                          </a:lnTo>
                                          <a:lnTo>
                                            <a:pt x="17334" y="27669"/>
                                          </a:lnTo>
                                          <a:lnTo>
                                            <a:pt x="3940" y="27669"/>
                                          </a:lnTo>
                                          <a:lnTo>
                                            <a:pt x="3940" y="19615"/>
                                          </a:lnTo>
                                          <a:cubicBezTo>
                                            <a:pt x="4584" y="19836"/>
                                            <a:pt x="5228" y="20000"/>
                                            <a:pt x="5872" y="20109"/>
                                          </a:cubicBezTo>
                                          <a:cubicBezTo>
                                            <a:pt x="6520" y="20217"/>
                                            <a:pt x="7169" y="20271"/>
                                            <a:pt x="7817" y="20271"/>
                                          </a:cubicBezTo>
                                          <a:cubicBezTo>
                                            <a:pt x="11488" y="20271"/>
                                            <a:pt x="14394" y="19265"/>
                                            <a:pt x="16537" y="17255"/>
                                          </a:cubicBezTo>
                                          <a:cubicBezTo>
                                            <a:pt x="18685" y="15244"/>
                                            <a:pt x="19759" y="12522"/>
                                            <a:pt x="19759" y="9088"/>
                                          </a:cubicBezTo>
                                          <a:cubicBezTo>
                                            <a:pt x="19759" y="5551"/>
                                            <a:pt x="18657" y="2800"/>
                                            <a:pt x="16453" y="837"/>
                                          </a:cubicBezTo>
                                          <a:cubicBezTo>
                                            <a:pt x="14249" y="-1122"/>
                                            <a:pt x="11142" y="-2102"/>
                                            <a:pt x="7133" y="-2102"/>
                                          </a:cubicBezTo>
                                          <a:cubicBezTo>
                                            <a:pt x="5752" y="-2102"/>
                                            <a:pt x="4344" y="-1984"/>
                                            <a:pt x="2911" y="-1749"/>
                                          </a:cubicBezTo>
                                          <a:cubicBezTo>
                                            <a:pt x="1482" y="-1514"/>
                                            <a:pt x="4" y="-1162"/>
                                            <a:pt x="-1523" y="-692"/>
                                          </a:cubicBezTo>
                                          <a:lnTo>
                                            <a:pt x="-1523" y="3782"/>
                                          </a:lnTo>
                                          <a:cubicBezTo>
                                            <a:pt x="-203" y="3063"/>
                                            <a:pt x="1163" y="2528"/>
                                            <a:pt x="2573" y="2176"/>
                                          </a:cubicBezTo>
                                          <a:cubicBezTo>
                                            <a:pt x="3982" y="1823"/>
                                            <a:pt x="5472" y="1647"/>
                                            <a:pt x="7042" y="1647"/>
                                          </a:cubicBezTo>
                                          <a:cubicBezTo>
                                            <a:pt x="9584" y="1647"/>
                                            <a:pt x="11596" y="2314"/>
                                            <a:pt x="13076" y="3648"/>
                                          </a:cubicBezTo>
                                          <a:cubicBezTo>
                                            <a:pt x="14561" y="4982"/>
                                            <a:pt x="15304" y="6796"/>
                                            <a:pt x="15304" y="9088"/>
                                          </a:cubicBezTo>
                                          <a:cubicBezTo>
                                            <a:pt x="15304" y="11376"/>
                                            <a:pt x="14561" y="13187"/>
                                            <a:pt x="13076" y="14521"/>
                                          </a:cubicBezTo>
                                          <a:cubicBezTo>
                                            <a:pt x="11596" y="15860"/>
                                            <a:pt x="9584" y="16529"/>
                                            <a:pt x="7042" y="16529"/>
                                          </a:cubicBezTo>
                                          <a:cubicBezTo>
                                            <a:pt x="5853" y="16529"/>
                                            <a:pt x="4666" y="16397"/>
                                            <a:pt x="3482" y="16134"/>
                                          </a:cubicBezTo>
                                          <a:cubicBezTo>
                                            <a:pt x="2302" y="15871"/>
                                            <a:pt x="1097" y="15460"/>
                                            <a:pt x="-134" y="14901"/>
                                          </a:cubicBezTo>
                                          <a:lnTo>
                                            <a:pt x="-134"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87" name="Freeform: Shape 3387"/>
                                  <wps:cNvSpPr/>
                                  <wps:spPr>
                                    <a:xfrm flipV="1">
                                      <a:off x="3083977" y="6834773"/>
                                      <a:ext cx="22734" cy="34111"/>
                                    </a:xfrm>
                                    <a:custGeom>
                                      <a:avLst/>
                                      <a:gdLst>
                                        <a:gd name="connsiteX0" fmla="*/ 9816 w 22734"/>
                                        <a:gd name="connsiteY0" fmla="*/ 28445 h 34111"/>
                                        <a:gd name="connsiteX1" fmla="*/ 4649 w 22734"/>
                                        <a:gd name="connsiteY1" fmla="*/ 25062 h 34111"/>
                                        <a:gd name="connsiteX2" fmla="*/ 2922 w 22734"/>
                                        <a:gd name="connsiteY2" fmla="*/ 14901 h 34111"/>
                                        <a:gd name="connsiteX3" fmla="*/ 4649 w 22734"/>
                                        <a:gd name="connsiteY3" fmla="*/ 4762 h 34111"/>
                                        <a:gd name="connsiteX4" fmla="*/ 9816 w 22734"/>
                                        <a:gd name="connsiteY4" fmla="*/ 1379 h 34111"/>
                                        <a:gd name="connsiteX5" fmla="*/ 15004 w 22734"/>
                                        <a:gd name="connsiteY5" fmla="*/ 4762 h 34111"/>
                                        <a:gd name="connsiteX6" fmla="*/ 16738 w 22734"/>
                                        <a:gd name="connsiteY6" fmla="*/ 14901 h 34111"/>
                                        <a:gd name="connsiteX7" fmla="*/ 15004 w 22734"/>
                                        <a:gd name="connsiteY7" fmla="*/ 25062 h 34111"/>
                                        <a:gd name="connsiteX8" fmla="*/ 9816 w 22734"/>
                                        <a:gd name="connsiteY8" fmla="*/ 28445 h 34111"/>
                                        <a:gd name="connsiteX9" fmla="*/ 9816 w 22734"/>
                                        <a:gd name="connsiteY9" fmla="*/ 31968 h 34111"/>
                                        <a:gd name="connsiteX10" fmla="*/ 18268 w 22734"/>
                                        <a:gd name="connsiteY10" fmla="*/ 27592 h 34111"/>
                                        <a:gd name="connsiteX11" fmla="*/ 21186 w 22734"/>
                                        <a:gd name="connsiteY11" fmla="*/ 14901 h 34111"/>
                                        <a:gd name="connsiteX12" fmla="*/ 18268 w 22734"/>
                                        <a:gd name="connsiteY12" fmla="*/ 2225 h 34111"/>
                                        <a:gd name="connsiteX13" fmla="*/ 9816 w 22734"/>
                                        <a:gd name="connsiteY13" fmla="*/ -2144 h 34111"/>
                                        <a:gd name="connsiteX14" fmla="*/ 1371 w 22734"/>
                                        <a:gd name="connsiteY14" fmla="*/ 2225 h 34111"/>
                                        <a:gd name="connsiteX15" fmla="*/ -1548 w 22734"/>
                                        <a:gd name="connsiteY15" fmla="*/ 14901 h 34111"/>
                                        <a:gd name="connsiteX16" fmla="*/ 1371 w 22734"/>
                                        <a:gd name="connsiteY16" fmla="*/ 27592 h 34111"/>
                                        <a:gd name="connsiteX17" fmla="*/ 9816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816" y="28445"/>
                                          </a:moveTo>
                                          <a:cubicBezTo>
                                            <a:pt x="7527" y="28445"/>
                                            <a:pt x="5805" y="27317"/>
                                            <a:pt x="4649" y="25062"/>
                                          </a:cubicBezTo>
                                          <a:cubicBezTo>
                                            <a:pt x="3497" y="22812"/>
                                            <a:pt x="2922" y="19425"/>
                                            <a:pt x="2922" y="14901"/>
                                          </a:cubicBezTo>
                                          <a:cubicBezTo>
                                            <a:pt x="2922" y="10396"/>
                                            <a:pt x="3497" y="7017"/>
                                            <a:pt x="4649" y="4762"/>
                                          </a:cubicBezTo>
                                          <a:cubicBezTo>
                                            <a:pt x="5805" y="2507"/>
                                            <a:pt x="7527" y="1379"/>
                                            <a:pt x="9816" y="1379"/>
                                          </a:cubicBezTo>
                                          <a:cubicBezTo>
                                            <a:pt x="12123" y="1379"/>
                                            <a:pt x="13853" y="2507"/>
                                            <a:pt x="15004" y="4762"/>
                                          </a:cubicBezTo>
                                          <a:cubicBezTo>
                                            <a:pt x="16160" y="7017"/>
                                            <a:pt x="16738" y="10396"/>
                                            <a:pt x="16738" y="14901"/>
                                          </a:cubicBezTo>
                                          <a:cubicBezTo>
                                            <a:pt x="16738" y="19425"/>
                                            <a:pt x="16160" y="22812"/>
                                            <a:pt x="15004" y="25062"/>
                                          </a:cubicBezTo>
                                          <a:cubicBezTo>
                                            <a:pt x="13853" y="27317"/>
                                            <a:pt x="12123" y="28445"/>
                                            <a:pt x="9816" y="28445"/>
                                          </a:cubicBezTo>
                                          <a:close/>
                                          <a:moveTo>
                                            <a:pt x="9816" y="31968"/>
                                          </a:moveTo>
                                          <a:cubicBezTo>
                                            <a:pt x="13505" y="31968"/>
                                            <a:pt x="16322" y="30509"/>
                                            <a:pt x="18268" y="27592"/>
                                          </a:cubicBezTo>
                                          <a:cubicBezTo>
                                            <a:pt x="20214" y="24679"/>
                                            <a:pt x="21186" y="20449"/>
                                            <a:pt x="21186" y="14901"/>
                                          </a:cubicBezTo>
                                          <a:cubicBezTo>
                                            <a:pt x="21186" y="9368"/>
                                            <a:pt x="20214" y="5142"/>
                                            <a:pt x="18268" y="2225"/>
                                          </a:cubicBezTo>
                                          <a:cubicBezTo>
                                            <a:pt x="16322" y="-687"/>
                                            <a:pt x="13505" y="-2144"/>
                                            <a:pt x="9816" y="-2144"/>
                                          </a:cubicBezTo>
                                          <a:cubicBezTo>
                                            <a:pt x="6131" y="-2144"/>
                                            <a:pt x="3316" y="-687"/>
                                            <a:pt x="1371" y="2225"/>
                                          </a:cubicBezTo>
                                          <a:cubicBezTo>
                                            <a:pt x="-575" y="5142"/>
                                            <a:pt x="-1548" y="9368"/>
                                            <a:pt x="-1548" y="14901"/>
                                          </a:cubicBezTo>
                                          <a:cubicBezTo>
                                            <a:pt x="-1548" y="20449"/>
                                            <a:pt x="-575" y="24679"/>
                                            <a:pt x="1371" y="27592"/>
                                          </a:cubicBezTo>
                                          <a:cubicBezTo>
                                            <a:pt x="3316" y="30509"/>
                                            <a:pt x="6131" y="31968"/>
                                            <a:pt x="9816"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88" name="Freeform: Shape 3388"/>
                                  <wps:cNvSpPr/>
                                  <wps:spPr>
                                    <a:xfrm flipV="1">
                                      <a:off x="3112681" y="6834773"/>
                                      <a:ext cx="22734" cy="34111"/>
                                    </a:xfrm>
                                    <a:custGeom>
                                      <a:avLst/>
                                      <a:gdLst>
                                        <a:gd name="connsiteX0" fmla="*/ 9822 w 22734"/>
                                        <a:gd name="connsiteY0" fmla="*/ 28445 h 34111"/>
                                        <a:gd name="connsiteX1" fmla="*/ 4655 w 22734"/>
                                        <a:gd name="connsiteY1" fmla="*/ 25062 h 34111"/>
                                        <a:gd name="connsiteX2" fmla="*/ 2928 w 22734"/>
                                        <a:gd name="connsiteY2" fmla="*/ 14901 h 34111"/>
                                        <a:gd name="connsiteX3" fmla="*/ 4655 w 22734"/>
                                        <a:gd name="connsiteY3" fmla="*/ 4762 h 34111"/>
                                        <a:gd name="connsiteX4" fmla="*/ 9822 w 22734"/>
                                        <a:gd name="connsiteY4" fmla="*/ 1379 h 34111"/>
                                        <a:gd name="connsiteX5" fmla="*/ 15010 w 22734"/>
                                        <a:gd name="connsiteY5" fmla="*/ 4762 h 34111"/>
                                        <a:gd name="connsiteX6" fmla="*/ 16745 w 22734"/>
                                        <a:gd name="connsiteY6" fmla="*/ 14901 h 34111"/>
                                        <a:gd name="connsiteX7" fmla="*/ 15010 w 22734"/>
                                        <a:gd name="connsiteY7" fmla="*/ 25062 h 34111"/>
                                        <a:gd name="connsiteX8" fmla="*/ 9822 w 22734"/>
                                        <a:gd name="connsiteY8" fmla="*/ 28445 h 34111"/>
                                        <a:gd name="connsiteX9" fmla="*/ 9822 w 22734"/>
                                        <a:gd name="connsiteY9" fmla="*/ 31968 h 34111"/>
                                        <a:gd name="connsiteX10" fmla="*/ 18274 w 22734"/>
                                        <a:gd name="connsiteY10" fmla="*/ 27592 h 34111"/>
                                        <a:gd name="connsiteX11" fmla="*/ 21193 w 22734"/>
                                        <a:gd name="connsiteY11" fmla="*/ 14901 h 34111"/>
                                        <a:gd name="connsiteX12" fmla="*/ 18274 w 22734"/>
                                        <a:gd name="connsiteY12" fmla="*/ 2225 h 34111"/>
                                        <a:gd name="connsiteX13" fmla="*/ 9822 w 22734"/>
                                        <a:gd name="connsiteY13" fmla="*/ -2144 h 34111"/>
                                        <a:gd name="connsiteX14" fmla="*/ 1377 w 22734"/>
                                        <a:gd name="connsiteY14" fmla="*/ 2225 h 34111"/>
                                        <a:gd name="connsiteX15" fmla="*/ -1541 w 22734"/>
                                        <a:gd name="connsiteY15" fmla="*/ 14901 h 34111"/>
                                        <a:gd name="connsiteX16" fmla="*/ 1377 w 22734"/>
                                        <a:gd name="connsiteY16" fmla="*/ 27592 h 34111"/>
                                        <a:gd name="connsiteX17" fmla="*/ 9822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822" y="28445"/>
                                          </a:moveTo>
                                          <a:cubicBezTo>
                                            <a:pt x="7533" y="28445"/>
                                            <a:pt x="5811" y="27317"/>
                                            <a:pt x="4655" y="25062"/>
                                          </a:cubicBezTo>
                                          <a:cubicBezTo>
                                            <a:pt x="3504" y="22812"/>
                                            <a:pt x="2928" y="19425"/>
                                            <a:pt x="2928" y="14901"/>
                                          </a:cubicBezTo>
                                          <a:cubicBezTo>
                                            <a:pt x="2928" y="10396"/>
                                            <a:pt x="3504" y="7017"/>
                                            <a:pt x="4655" y="4762"/>
                                          </a:cubicBezTo>
                                          <a:cubicBezTo>
                                            <a:pt x="5811" y="2507"/>
                                            <a:pt x="7533" y="1379"/>
                                            <a:pt x="9822" y="1379"/>
                                          </a:cubicBezTo>
                                          <a:cubicBezTo>
                                            <a:pt x="12130" y="1379"/>
                                            <a:pt x="13859" y="2507"/>
                                            <a:pt x="15010" y="4762"/>
                                          </a:cubicBezTo>
                                          <a:cubicBezTo>
                                            <a:pt x="16167" y="7017"/>
                                            <a:pt x="16745" y="10396"/>
                                            <a:pt x="16745" y="14901"/>
                                          </a:cubicBezTo>
                                          <a:cubicBezTo>
                                            <a:pt x="16745" y="19425"/>
                                            <a:pt x="16167" y="22812"/>
                                            <a:pt x="15010" y="25062"/>
                                          </a:cubicBezTo>
                                          <a:cubicBezTo>
                                            <a:pt x="13859" y="27317"/>
                                            <a:pt x="12130" y="28445"/>
                                            <a:pt x="9822" y="28445"/>
                                          </a:cubicBezTo>
                                          <a:close/>
                                          <a:moveTo>
                                            <a:pt x="9822" y="31968"/>
                                          </a:moveTo>
                                          <a:cubicBezTo>
                                            <a:pt x="13511" y="31968"/>
                                            <a:pt x="16329" y="30509"/>
                                            <a:pt x="18274" y="27592"/>
                                          </a:cubicBezTo>
                                          <a:cubicBezTo>
                                            <a:pt x="20220" y="24679"/>
                                            <a:pt x="21193" y="20449"/>
                                            <a:pt x="21193" y="14901"/>
                                          </a:cubicBezTo>
                                          <a:cubicBezTo>
                                            <a:pt x="21193" y="9368"/>
                                            <a:pt x="20220" y="5142"/>
                                            <a:pt x="18274" y="2225"/>
                                          </a:cubicBezTo>
                                          <a:cubicBezTo>
                                            <a:pt x="16329" y="-687"/>
                                            <a:pt x="13511" y="-2144"/>
                                            <a:pt x="9822" y="-2144"/>
                                          </a:cubicBezTo>
                                          <a:cubicBezTo>
                                            <a:pt x="6138" y="-2144"/>
                                            <a:pt x="3323" y="-687"/>
                                            <a:pt x="1377" y="2225"/>
                                          </a:cubicBezTo>
                                          <a:cubicBezTo>
                                            <a:pt x="-569" y="5142"/>
                                            <a:pt x="-1541" y="9368"/>
                                            <a:pt x="-1541" y="14901"/>
                                          </a:cubicBezTo>
                                          <a:cubicBezTo>
                                            <a:pt x="-1541" y="20449"/>
                                            <a:pt x="-569" y="24679"/>
                                            <a:pt x="1377" y="27592"/>
                                          </a:cubicBezTo>
                                          <a:cubicBezTo>
                                            <a:pt x="3323" y="30509"/>
                                            <a:pt x="6138" y="31968"/>
                                            <a:pt x="9822"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389" name="Graphic 3124"/>
                              <wpg:cNvGrpSpPr/>
                              <wpg:grpSpPr>
                                <a:xfrm>
                                  <a:off x="3215911" y="6802409"/>
                                  <a:ext cx="79416" cy="66475"/>
                                  <a:chOff x="3215911" y="6802409"/>
                                  <a:chExt cx="79416" cy="66475"/>
                                </a:xfrm>
                                <a:solidFill>
                                  <a:srgbClr val="000000"/>
                                </a:solidFill>
                              </wpg:grpSpPr>
                              <wps:wsp>
                                <wps:cNvPr id="3390" name="Freeform: Shape 3390"/>
                                <wps:cNvSpPr/>
                                <wps:spPr>
                                  <a:xfrm>
                                    <a:off x="3255268" y="6802409"/>
                                    <a:ext cx="4511" cy="15783"/>
                                  </a:xfrm>
                                  <a:custGeom>
                                    <a:avLst/>
                                    <a:gdLst>
                                      <a:gd name="connsiteX0" fmla="*/ 522 w 4511"/>
                                      <a:gd name="connsiteY0" fmla="*/ 175 h 15783"/>
                                      <a:gd name="connsiteX1" fmla="*/ 522 w 4511"/>
                                      <a:gd name="connsiteY1" fmla="*/ 15959 h 15783"/>
                                    </a:gdLst>
                                    <a:ahLst/>
                                    <a:cxnLst>
                                      <a:cxn ang="0">
                                        <a:pos x="connsiteX0" y="connsiteY0"/>
                                      </a:cxn>
                                      <a:cxn ang="0">
                                        <a:pos x="connsiteX1" y="connsiteY1"/>
                                      </a:cxn>
                                    </a:cxnLst>
                                    <a:rect l="l" t="t" r="r" b="b"/>
                                    <a:pathLst>
                                      <a:path w="4511" h="15783">
                                        <a:moveTo>
                                          <a:pt x="522" y="175"/>
                                        </a:moveTo>
                                        <a:lnTo>
                                          <a:pt x="522"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391" name="Graphic 3124"/>
                                <wpg:cNvGrpSpPr/>
                                <wpg:grpSpPr>
                                  <a:xfrm>
                                    <a:off x="3215911" y="6834773"/>
                                    <a:ext cx="79416" cy="34111"/>
                                    <a:chOff x="3215911" y="6834773"/>
                                    <a:chExt cx="79416" cy="34111"/>
                                  </a:xfrm>
                                  <a:solidFill>
                                    <a:srgbClr val="000000"/>
                                  </a:solidFill>
                                </wpg:grpSpPr>
                                <wps:wsp>
                                  <wps:cNvPr id="3392" name="Freeform: Shape 3392"/>
                                  <wps:cNvSpPr/>
                                  <wps:spPr>
                                    <a:xfrm flipV="1">
                                      <a:off x="3215911" y="6835365"/>
                                      <a:ext cx="21148" cy="32878"/>
                                    </a:xfrm>
                                    <a:custGeom>
                                      <a:avLst/>
                                      <a:gdLst>
                                        <a:gd name="connsiteX0" fmla="*/ -1509 w 21148"/>
                                        <a:gd name="connsiteY0" fmla="*/ 30731 h 32878"/>
                                        <a:gd name="connsiteX1" fmla="*/ 19639 w 21148"/>
                                        <a:gd name="connsiteY1" fmla="*/ 30731 h 32878"/>
                                        <a:gd name="connsiteX2" fmla="*/ 19639 w 21148"/>
                                        <a:gd name="connsiteY2" fmla="*/ 28836 h 32878"/>
                                        <a:gd name="connsiteX3" fmla="*/ 7697 w 21148"/>
                                        <a:gd name="connsiteY3" fmla="*/ -2147 h 32878"/>
                                        <a:gd name="connsiteX4" fmla="*/ 3052 w 21148"/>
                                        <a:gd name="connsiteY4" fmla="*/ -2147 h 32878"/>
                                        <a:gd name="connsiteX5" fmla="*/ 14288 w 21148"/>
                                        <a:gd name="connsiteY5" fmla="*/ 26982 h 32878"/>
                                        <a:gd name="connsiteX6" fmla="*/ -1509 w 21148"/>
                                        <a:gd name="connsiteY6" fmla="*/ 26982 h 32878"/>
                                        <a:gd name="connsiteX7" fmla="*/ -1509 w 21148"/>
                                        <a:gd name="connsiteY7" fmla="*/ 30731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1148" h="32878">
                                          <a:moveTo>
                                            <a:pt x="-1509" y="30731"/>
                                          </a:moveTo>
                                          <a:lnTo>
                                            <a:pt x="19639" y="30731"/>
                                          </a:lnTo>
                                          <a:lnTo>
                                            <a:pt x="19639" y="28836"/>
                                          </a:lnTo>
                                          <a:lnTo>
                                            <a:pt x="7697" y="-2147"/>
                                          </a:lnTo>
                                          <a:lnTo>
                                            <a:pt x="3052" y="-2147"/>
                                          </a:lnTo>
                                          <a:lnTo>
                                            <a:pt x="14288" y="26982"/>
                                          </a:lnTo>
                                          <a:lnTo>
                                            <a:pt x="-1509" y="26982"/>
                                          </a:lnTo>
                                          <a:lnTo>
                                            <a:pt x="-1509" y="3073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93" name="Freeform: Shape 3393"/>
                                  <wps:cNvSpPr/>
                                  <wps:spPr>
                                    <a:xfrm flipV="1">
                                      <a:off x="3244397" y="6835365"/>
                                      <a:ext cx="21282" cy="33519"/>
                                    </a:xfrm>
                                    <a:custGeom>
                                      <a:avLst/>
                                      <a:gdLst>
                                        <a:gd name="connsiteX0" fmla="*/ -93 w 21282"/>
                                        <a:gd name="connsiteY0" fmla="*/ 31418 h 33519"/>
                                        <a:gd name="connsiteX1" fmla="*/ 17376 w 21282"/>
                                        <a:gd name="connsiteY1" fmla="*/ 31418 h 33519"/>
                                        <a:gd name="connsiteX2" fmla="*/ 17376 w 21282"/>
                                        <a:gd name="connsiteY2" fmla="*/ 27669 h 33519"/>
                                        <a:gd name="connsiteX3" fmla="*/ 3982 w 21282"/>
                                        <a:gd name="connsiteY3" fmla="*/ 27669 h 33519"/>
                                        <a:gd name="connsiteX4" fmla="*/ 3982 w 21282"/>
                                        <a:gd name="connsiteY4" fmla="*/ 19615 h 33519"/>
                                        <a:gd name="connsiteX5" fmla="*/ 5913 w 21282"/>
                                        <a:gd name="connsiteY5" fmla="*/ 20109 h 33519"/>
                                        <a:gd name="connsiteX6" fmla="*/ 7859 w 21282"/>
                                        <a:gd name="connsiteY6" fmla="*/ 20271 h 33519"/>
                                        <a:gd name="connsiteX7" fmla="*/ 16579 w 21282"/>
                                        <a:gd name="connsiteY7" fmla="*/ 17255 h 33519"/>
                                        <a:gd name="connsiteX8" fmla="*/ 19801 w 21282"/>
                                        <a:gd name="connsiteY8" fmla="*/ 9088 h 33519"/>
                                        <a:gd name="connsiteX9" fmla="*/ 16495 w 21282"/>
                                        <a:gd name="connsiteY9" fmla="*/ 837 h 33519"/>
                                        <a:gd name="connsiteX10" fmla="*/ 7175 w 21282"/>
                                        <a:gd name="connsiteY10" fmla="*/ -2102 h 33519"/>
                                        <a:gd name="connsiteX11" fmla="*/ 2953 w 21282"/>
                                        <a:gd name="connsiteY11" fmla="*/ -1749 h 33519"/>
                                        <a:gd name="connsiteX12" fmla="*/ -1481 w 21282"/>
                                        <a:gd name="connsiteY12" fmla="*/ -692 h 33519"/>
                                        <a:gd name="connsiteX13" fmla="*/ -1481 w 21282"/>
                                        <a:gd name="connsiteY13" fmla="*/ 3782 h 33519"/>
                                        <a:gd name="connsiteX14" fmla="*/ 2614 w 21282"/>
                                        <a:gd name="connsiteY14" fmla="*/ 2176 h 33519"/>
                                        <a:gd name="connsiteX15" fmla="*/ 7084 w 21282"/>
                                        <a:gd name="connsiteY15" fmla="*/ 1647 h 33519"/>
                                        <a:gd name="connsiteX16" fmla="*/ 13118 w 21282"/>
                                        <a:gd name="connsiteY16" fmla="*/ 3648 h 33519"/>
                                        <a:gd name="connsiteX17" fmla="*/ 15345 w 21282"/>
                                        <a:gd name="connsiteY17" fmla="*/ 9088 h 33519"/>
                                        <a:gd name="connsiteX18" fmla="*/ 13118 w 21282"/>
                                        <a:gd name="connsiteY18" fmla="*/ 14521 h 33519"/>
                                        <a:gd name="connsiteX19" fmla="*/ 7084 w 21282"/>
                                        <a:gd name="connsiteY19" fmla="*/ 16529 h 33519"/>
                                        <a:gd name="connsiteX20" fmla="*/ 3524 w 21282"/>
                                        <a:gd name="connsiteY20" fmla="*/ 16134 h 33519"/>
                                        <a:gd name="connsiteX21" fmla="*/ -93 w 21282"/>
                                        <a:gd name="connsiteY21" fmla="*/ 14901 h 33519"/>
                                        <a:gd name="connsiteX22" fmla="*/ -93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93" y="31418"/>
                                          </a:moveTo>
                                          <a:lnTo>
                                            <a:pt x="17376" y="31418"/>
                                          </a:lnTo>
                                          <a:lnTo>
                                            <a:pt x="17376" y="27669"/>
                                          </a:lnTo>
                                          <a:lnTo>
                                            <a:pt x="3982" y="27669"/>
                                          </a:lnTo>
                                          <a:lnTo>
                                            <a:pt x="3982" y="19615"/>
                                          </a:lnTo>
                                          <a:cubicBezTo>
                                            <a:pt x="4626" y="19836"/>
                                            <a:pt x="5270" y="20000"/>
                                            <a:pt x="5913" y="20109"/>
                                          </a:cubicBezTo>
                                          <a:cubicBezTo>
                                            <a:pt x="6562" y="20217"/>
                                            <a:pt x="7211" y="20271"/>
                                            <a:pt x="7859" y="20271"/>
                                          </a:cubicBezTo>
                                          <a:cubicBezTo>
                                            <a:pt x="11529" y="20271"/>
                                            <a:pt x="14436" y="19265"/>
                                            <a:pt x="16579" y="17255"/>
                                          </a:cubicBezTo>
                                          <a:cubicBezTo>
                                            <a:pt x="18727" y="15244"/>
                                            <a:pt x="19801" y="12522"/>
                                            <a:pt x="19801" y="9088"/>
                                          </a:cubicBezTo>
                                          <a:cubicBezTo>
                                            <a:pt x="19801" y="5551"/>
                                            <a:pt x="18699" y="2800"/>
                                            <a:pt x="16495" y="837"/>
                                          </a:cubicBezTo>
                                          <a:cubicBezTo>
                                            <a:pt x="14290" y="-1122"/>
                                            <a:pt x="11184" y="-2102"/>
                                            <a:pt x="7175" y="-2102"/>
                                          </a:cubicBezTo>
                                          <a:cubicBezTo>
                                            <a:pt x="5794" y="-2102"/>
                                            <a:pt x="4386" y="-1984"/>
                                            <a:pt x="2953" y="-1749"/>
                                          </a:cubicBezTo>
                                          <a:cubicBezTo>
                                            <a:pt x="1524" y="-1514"/>
                                            <a:pt x="46" y="-1162"/>
                                            <a:pt x="-1481" y="-692"/>
                                          </a:cubicBezTo>
                                          <a:lnTo>
                                            <a:pt x="-1481" y="3782"/>
                                          </a:lnTo>
                                          <a:cubicBezTo>
                                            <a:pt x="-161" y="3063"/>
                                            <a:pt x="1204" y="2528"/>
                                            <a:pt x="2614" y="2176"/>
                                          </a:cubicBezTo>
                                          <a:cubicBezTo>
                                            <a:pt x="4024" y="1823"/>
                                            <a:pt x="5514" y="1647"/>
                                            <a:pt x="7084" y="1647"/>
                                          </a:cubicBezTo>
                                          <a:cubicBezTo>
                                            <a:pt x="9626" y="1647"/>
                                            <a:pt x="11637" y="2314"/>
                                            <a:pt x="13118" y="3648"/>
                                          </a:cubicBezTo>
                                          <a:cubicBezTo>
                                            <a:pt x="14603" y="4982"/>
                                            <a:pt x="15345" y="6796"/>
                                            <a:pt x="15345" y="9088"/>
                                          </a:cubicBezTo>
                                          <a:cubicBezTo>
                                            <a:pt x="15345" y="11376"/>
                                            <a:pt x="14603" y="13187"/>
                                            <a:pt x="13118" y="14521"/>
                                          </a:cubicBezTo>
                                          <a:cubicBezTo>
                                            <a:pt x="11637" y="15860"/>
                                            <a:pt x="9626" y="16529"/>
                                            <a:pt x="7084" y="16529"/>
                                          </a:cubicBezTo>
                                          <a:cubicBezTo>
                                            <a:pt x="5895" y="16529"/>
                                            <a:pt x="4708" y="16397"/>
                                            <a:pt x="3524" y="16134"/>
                                          </a:cubicBezTo>
                                          <a:cubicBezTo>
                                            <a:pt x="2344" y="15871"/>
                                            <a:pt x="1139" y="15460"/>
                                            <a:pt x="-93" y="14901"/>
                                          </a:cubicBezTo>
                                          <a:lnTo>
                                            <a:pt x="-93"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94" name="Freeform: Shape 3394"/>
                                  <wps:cNvSpPr/>
                                  <wps:spPr>
                                    <a:xfrm flipV="1">
                                      <a:off x="3272593" y="6834773"/>
                                      <a:ext cx="22734" cy="34111"/>
                                    </a:xfrm>
                                    <a:custGeom>
                                      <a:avLst/>
                                      <a:gdLst>
                                        <a:gd name="connsiteX0" fmla="*/ 9858 w 22734"/>
                                        <a:gd name="connsiteY0" fmla="*/ 28445 h 34111"/>
                                        <a:gd name="connsiteX1" fmla="*/ 4690 w 22734"/>
                                        <a:gd name="connsiteY1" fmla="*/ 25062 h 34111"/>
                                        <a:gd name="connsiteX2" fmla="*/ 2963 w 22734"/>
                                        <a:gd name="connsiteY2" fmla="*/ 14901 h 34111"/>
                                        <a:gd name="connsiteX3" fmla="*/ 4690 w 22734"/>
                                        <a:gd name="connsiteY3" fmla="*/ 4762 h 34111"/>
                                        <a:gd name="connsiteX4" fmla="*/ 9858 w 22734"/>
                                        <a:gd name="connsiteY4" fmla="*/ 1379 h 34111"/>
                                        <a:gd name="connsiteX5" fmla="*/ 15046 w 22734"/>
                                        <a:gd name="connsiteY5" fmla="*/ 4762 h 34111"/>
                                        <a:gd name="connsiteX6" fmla="*/ 16780 w 22734"/>
                                        <a:gd name="connsiteY6" fmla="*/ 14901 h 34111"/>
                                        <a:gd name="connsiteX7" fmla="*/ 15046 w 22734"/>
                                        <a:gd name="connsiteY7" fmla="*/ 25062 h 34111"/>
                                        <a:gd name="connsiteX8" fmla="*/ 9858 w 22734"/>
                                        <a:gd name="connsiteY8" fmla="*/ 28445 h 34111"/>
                                        <a:gd name="connsiteX9" fmla="*/ 9858 w 22734"/>
                                        <a:gd name="connsiteY9" fmla="*/ 31968 h 34111"/>
                                        <a:gd name="connsiteX10" fmla="*/ 18310 w 22734"/>
                                        <a:gd name="connsiteY10" fmla="*/ 27592 h 34111"/>
                                        <a:gd name="connsiteX11" fmla="*/ 21228 w 22734"/>
                                        <a:gd name="connsiteY11" fmla="*/ 14901 h 34111"/>
                                        <a:gd name="connsiteX12" fmla="*/ 18310 w 22734"/>
                                        <a:gd name="connsiteY12" fmla="*/ 2225 h 34111"/>
                                        <a:gd name="connsiteX13" fmla="*/ 9858 w 22734"/>
                                        <a:gd name="connsiteY13" fmla="*/ -2144 h 34111"/>
                                        <a:gd name="connsiteX14" fmla="*/ 1412 w 22734"/>
                                        <a:gd name="connsiteY14" fmla="*/ 2225 h 34111"/>
                                        <a:gd name="connsiteX15" fmla="*/ -1506 w 22734"/>
                                        <a:gd name="connsiteY15" fmla="*/ 14901 h 34111"/>
                                        <a:gd name="connsiteX16" fmla="*/ 1412 w 22734"/>
                                        <a:gd name="connsiteY16" fmla="*/ 27592 h 34111"/>
                                        <a:gd name="connsiteX17" fmla="*/ 9858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858" y="28445"/>
                                          </a:moveTo>
                                          <a:cubicBezTo>
                                            <a:pt x="7569" y="28445"/>
                                            <a:pt x="5847" y="27317"/>
                                            <a:pt x="4690" y="25062"/>
                                          </a:cubicBezTo>
                                          <a:cubicBezTo>
                                            <a:pt x="3539" y="22812"/>
                                            <a:pt x="2963" y="19425"/>
                                            <a:pt x="2963" y="14901"/>
                                          </a:cubicBezTo>
                                          <a:cubicBezTo>
                                            <a:pt x="2963" y="10396"/>
                                            <a:pt x="3539" y="7017"/>
                                            <a:pt x="4690" y="4762"/>
                                          </a:cubicBezTo>
                                          <a:cubicBezTo>
                                            <a:pt x="5847" y="2507"/>
                                            <a:pt x="7569" y="1379"/>
                                            <a:pt x="9858" y="1379"/>
                                          </a:cubicBezTo>
                                          <a:cubicBezTo>
                                            <a:pt x="12165" y="1379"/>
                                            <a:pt x="13895" y="2507"/>
                                            <a:pt x="15046" y="4762"/>
                                          </a:cubicBezTo>
                                          <a:cubicBezTo>
                                            <a:pt x="16202" y="7017"/>
                                            <a:pt x="16780" y="10396"/>
                                            <a:pt x="16780" y="14901"/>
                                          </a:cubicBezTo>
                                          <a:cubicBezTo>
                                            <a:pt x="16780" y="19425"/>
                                            <a:pt x="16202" y="22812"/>
                                            <a:pt x="15046" y="25062"/>
                                          </a:cubicBezTo>
                                          <a:cubicBezTo>
                                            <a:pt x="13895" y="27317"/>
                                            <a:pt x="12165" y="28445"/>
                                            <a:pt x="9858" y="28445"/>
                                          </a:cubicBezTo>
                                          <a:close/>
                                          <a:moveTo>
                                            <a:pt x="9858" y="31968"/>
                                          </a:moveTo>
                                          <a:cubicBezTo>
                                            <a:pt x="13547" y="31968"/>
                                            <a:pt x="16364" y="30509"/>
                                            <a:pt x="18310" y="27592"/>
                                          </a:cubicBezTo>
                                          <a:cubicBezTo>
                                            <a:pt x="20255" y="24679"/>
                                            <a:pt x="21228" y="20449"/>
                                            <a:pt x="21228" y="14901"/>
                                          </a:cubicBezTo>
                                          <a:cubicBezTo>
                                            <a:pt x="21228" y="9368"/>
                                            <a:pt x="20255" y="5142"/>
                                            <a:pt x="18310" y="2225"/>
                                          </a:cubicBezTo>
                                          <a:cubicBezTo>
                                            <a:pt x="16364" y="-687"/>
                                            <a:pt x="13547" y="-2144"/>
                                            <a:pt x="9858" y="-2144"/>
                                          </a:cubicBezTo>
                                          <a:cubicBezTo>
                                            <a:pt x="6173" y="-2144"/>
                                            <a:pt x="3358" y="-687"/>
                                            <a:pt x="1412" y="2225"/>
                                          </a:cubicBezTo>
                                          <a:cubicBezTo>
                                            <a:pt x="-533" y="5142"/>
                                            <a:pt x="-1506" y="9368"/>
                                            <a:pt x="-1506" y="14901"/>
                                          </a:cubicBezTo>
                                          <a:cubicBezTo>
                                            <a:pt x="-1506" y="20449"/>
                                            <a:pt x="-533" y="24679"/>
                                            <a:pt x="1412" y="27592"/>
                                          </a:cubicBezTo>
                                          <a:cubicBezTo>
                                            <a:pt x="3358" y="30509"/>
                                            <a:pt x="6173" y="31968"/>
                                            <a:pt x="9858"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395" name="Graphic 3124"/>
                              <wpg:cNvGrpSpPr/>
                              <wpg:grpSpPr>
                                <a:xfrm>
                                  <a:off x="3362726" y="6802409"/>
                                  <a:ext cx="106865" cy="66475"/>
                                  <a:chOff x="3362726" y="6802409"/>
                                  <a:chExt cx="106865" cy="66475"/>
                                </a:xfrm>
                                <a:solidFill>
                                  <a:srgbClr val="000000"/>
                                </a:solidFill>
                              </wpg:grpSpPr>
                              <wps:wsp>
                                <wps:cNvPr id="3396" name="Freeform: Shape 3396"/>
                                <wps:cNvSpPr/>
                                <wps:spPr>
                                  <a:xfrm>
                                    <a:off x="3415180" y="6802409"/>
                                    <a:ext cx="4511" cy="15783"/>
                                  </a:xfrm>
                                  <a:custGeom>
                                    <a:avLst/>
                                    <a:gdLst>
                                      <a:gd name="connsiteX0" fmla="*/ 558 w 4511"/>
                                      <a:gd name="connsiteY0" fmla="*/ 175 h 15783"/>
                                      <a:gd name="connsiteX1" fmla="*/ 558 w 4511"/>
                                      <a:gd name="connsiteY1" fmla="*/ 15959 h 15783"/>
                                    </a:gdLst>
                                    <a:ahLst/>
                                    <a:cxnLst>
                                      <a:cxn ang="0">
                                        <a:pos x="connsiteX0" y="connsiteY0"/>
                                      </a:cxn>
                                      <a:cxn ang="0">
                                        <a:pos x="connsiteX1" y="connsiteY1"/>
                                      </a:cxn>
                                    </a:cxnLst>
                                    <a:rect l="l" t="t" r="r" b="b"/>
                                    <a:pathLst>
                                      <a:path w="4511" h="15783">
                                        <a:moveTo>
                                          <a:pt x="558" y="175"/>
                                        </a:moveTo>
                                        <a:lnTo>
                                          <a:pt x="558"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397" name="Graphic 3124"/>
                                <wpg:cNvGrpSpPr/>
                                <wpg:grpSpPr>
                                  <a:xfrm>
                                    <a:off x="3362726" y="6834773"/>
                                    <a:ext cx="106865" cy="34111"/>
                                    <a:chOff x="3362726" y="6834773"/>
                                    <a:chExt cx="106865" cy="34111"/>
                                  </a:xfrm>
                                  <a:solidFill>
                                    <a:srgbClr val="000000"/>
                                  </a:solidFill>
                                </wpg:grpSpPr>
                                <wps:wsp>
                                  <wps:cNvPr id="3398" name="Freeform: Shape 3398"/>
                                  <wps:cNvSpPr/>
                                  <wps:spPr>
                                    <a:xfrm flipV="1">
                                      <a:off x="3362726" y="6835365"/>
                                      <a:ext cx="19583" cy="32878"/>
                                    </a:xfrm>
                                    <a:custGeom>
                                      <a:avLst/>
                                      <a:gdLst>
                                        <a:gd name="connsiteX0" fmla="*/ -902 w 19583"/>
                                        <a:gd name="connsiteY0" fmla="*/ 1594 h 32878"/>
                                        <a:gd name="connsiteX1" fmla="*/ 6366 w 19583"/>
                                        <a:gd name="connsiteY1" fmla="*/ 1594 h 32878"/>
                                        <a:gd name="connsiteX2" fmla="*/ 6366 w 19583"/>
                                        <a:gd name="connsiteY2" fmla="*/ 26679 h 32878"/>
                                        <a:gd name="connsiteX3" fmla="*/ -1544 w 19583"/>
                                        <a:gd name="connsiteY3" fmla="*/ 25094 h 32878"/>
                                        <a:gd name="connsiteX4" fmla="*/ -1544 w 19583"/>
                                        <a:gd name="connsiteY4" fmla="*/ 29146 h 32878"/>
                                        <a:gd name="connsiteX5" fmla="*/ 6323 w 19583"/>
                                        <a:gd name="connsiteY5" fmla="*/ 30731 h 32878"/>
                                        <a:gd name="connsiteX6" fmla="*/ 10771 w 19583"/>
                                        <a:gd name="connsiteY6" fmla="*/ 30731 h 32878"/>
                                        <a:gd name="connsiteX7" fmla="*/ 10771 w 19583"/>
                                        <a:gd name="connsiteY7" fmla="*/ 1594 h 32878"/>
                                        <a:gd name="connsiteX8" fmla="*/ 18039 w 19583"/>
                                        <a:gd name="connsiteY8" fmla="*/ 1594 h 32878"/>
                                        <a:gd name="connsiteX9" fmla="*/ 18039 w 19583"/>
                                        <a:gd name="connsiteY9" fmla="*/ -2147 h 32878"/>
                                        <a:gd name="connsiteX10" fmla="*/ -902 w 19583"/>
                                        <a:gd name="connsiteY10" fmla="*/ -2147 h 32878"/>
                                        <a:gd name="connsiteX11" fmla="*/ -902 w 19583"/>
                                        <a:gd name="connsiteY11" fmla="*/ 1594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9583" h="32878">
                                          <a:moveTo>
                                            <a:pt x="-902" y="1594"/>
                                          </a:moveTo>
                                          <a:lnTo>
                                            <a:pt x="6366" y="1594"/>
                                          </a:lnTo>
                                          <a:lnTo>
                                            <a:pt x="6366" y="26679"/>
                                          </a:lnTo>
                                          <a:lnTo>
                                            <a:pt x="-1544" y="25094"/>
                                          </a:lnTo>
                                          <a:lnTo>
                                            <a:pt x="-1544" y="29146"/>
                                          </a:lnTo>
                                          <a:lnTo>
                                            <a:pt x="6323" y="30731"/>
                                          </a:lnTo>
                                          <a:lnTo>
                                            <a:pt x="10771" y="30731"/>
                                          </a:lnTo>
                                          <a:lnTo>
                                            <a:pt x="10771" y="1594"/>
                                          </a:lnTo>
                                          <a:lnTo>
                                            <a:pt x="18039" y="1594"/>
                                          </a:lnTo>
                                          <a:lnTo>
                                            <a:pt x="18039" y="-2147"/>
                                          </a:lnTo>
                                          <a:lnTo>
                                            <a:pt x="-902" y="-2147"/>
                                          </a:lnTo>
                                          <a:lnTo>
                                            <a:pt x="-902" y="159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99" name="Freeform: Shape 3399"/>
                                  <wps:cNvSpPr/>
                                  <wps:spPr>
                                    <a:xfrm flipV="1">
                                      <a:off x="3389449" y="6834773"/>
                                      <a:ext cx="22734" cy="34111"/>
                                    </a:xfrm>
                                    <a:custGeom>
                                      <a:avLst/>
                                      <a:gdLst>
                                        <a:gd name="connsiteX0" fmla="*/ 9884 w 22734"/>
                                        <a:gd name="connsiteY0" fmla="*/ 28445 h 34111"/>
                                        <a:gd name="connsiteX1" fmla="*/ 4716 w 22734"/>
                                        <a:gd name="connsiteY1" fmla="*/ 25062 h 34111"/>
                                        <a:gd name="connsiteX2" fmla="*/ 2989 w 22734"/>
                                        <a:gd name="connsiteY2" fmla="*/ 14901 h 34111"/>
                                        <a:gd name="connsiteX3" fmla="*/ 4716 w 22734"/>
                                        <a:gd name="connsiteY3" fmla="*/ 4762 h 34111"/>
                                        <a:gd name="connsiteX4" fmla="*/ 9884 w 22734"/>
                                        <a:gd name="connsiteY4" fmla="*/ 1379 h 34111"/>
                                        <a:gd name="connsiteX5" fmla="*/ 15072 w 22734"/>
                                        <a:gd name="connsiteY5" fmla="*/ 4762 h 34111"/>
                                        <a:gd name="connsiteX6" fmla="*/ 16806 w 22734"/>
                                        <a:gd name="connsiteY6" fmla="*/ 14901 h 34111"/>
                                        <a:gd name="connsiteX7" fmla="*/ 15072 w 22734"/>
                                        <a:gd name="connsiteY7" fmla="*/ 25062 h 34111"/>
                                        <a:gd name="connsiteX8" fmla="*/ 9884 w 22734"/>
                                        <a:gd name="connsiteY8" fmla="*/ 28445 h 34111"/>
                                        <a:gd name="connsiteX9" fmla="*/ 9884 w 22734"/>
                                        <a:gd name="connsiteY9" fmla="*/ 31968 h 34111"/>
                                        <a:gd name="connsiteX10" fmla="*/ 18336 w 22734"/>
                                        <a:gd name="connsiteY10" fmla="*/ 27592 h 34111"/>
                                        <a:gd name="connsiteX11" fmla="*/ 21254 w 22734"/>
                                        <a:gd name="connsiteY11" fmla="*/ 14901 h 34111"/>
                                        <a:gd name="connsiteX12" fmla="*/ 18336 w 22734"/>
                                        <a:gd name="connsiteY12" fmla="*/ 2225 h 34111"/>
                                        <a:gd name="connsiteX13" fmla="*/ 9884 w 22734"/>
                                        <a:gd name="connsiteY13" fmla="*/ -2144 h 34111"/>
                                        <a:gd name="connsiteX14" fmla="*/ 1438 w 22734"/>
                                        <a:gd name="connsiteY14" fmla="*/ 2225 h 34111"/>
                                        <a:gd name="connsiteX15" fmla="*/ -1480 w 22734"/>
                                        <a:gd name="connsiteY15" fmla="*/ 14901 h 34111"/>
                                        <a:gd name="connsiteX16" fmla="*/ 1438 w 22734"/>
                                        <a:gd name="connsiteY16" fmla="*/ 27592 h 34111"/>
                                        <a:gd name="connsiteX17" fmla="*/ 9884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884" y="28445"/>
                                          </a:moveTo>
                                          <a:cubicBezTo>
                                            <a:pt x="7595" y="28445"/>
                                            <a:pt x="5872" y="27317"/>
                                            <a:pt x="4716" y="25062"/>
                                          </a:cubicBezTo>
                                          <a:cubicBezTo>
                                            <a:pt x="3565" y="22812"/>
                                            <a:pt x="2989" y="19425"/>
                                            <a:pt x="2989" y="14901"/>
                                          </a:cubicBezTo>
                                          <a:cubicBezTo>
                                            <a:pt x="2989" y="10396"/>
                                            <a:pt x="3565" y="7017"/>
                                            <a:pt x="4716" y="4762"/>
                                          </a:cubicBezTo>
                                          <a:cubicBezTo>
                                            <a:pt x="5872" y="2507"/>
                                            <a:pt x="7595" y="1379"/>
                                            <a:pt x="9884" y="1379"/>
                                          </a:cubicBezTo>
                                          <a:cubicBezTo>
                                            <a:pt x="12191" y="1379"/>
                                            <a:pt x="13920" y="2507"/>
                                            <a:pt x="15072" y="4762"/>
                                          </a:cubicBezTo>
                                          <a:cubicBezTo>
                                            <a:pt x="16228" y="7017"/>
                                            <a:pt x="16806" y="10396"/>
                                            <a:pt x="16806" y="14901"/>
                                          </a:cubicBezTo>
                                          <a:cubicBezTo>
                                            <a:pt x="16806" y="19425"/>
                                            <a:pt x="16228" y="22812"/>
                                            <a:pt x="15072" y="25062"/>
                                          </a:cubicBezTo>
                                          <a:cubicBezTo>
                                            <a:pt x="13920" y="27317"/>
                                            <a:pt x="12191" y="28445"/>
                                            <a:pt x="9884" y="28445"/>
                                          </a:cubicBezTo>
                                          <a:close/>
                                          <a:moveTo>
                                            <a:pt x="9884" y="31968"/>
                                          </a:moveTo>
                                          <a:cubicBezTo>
                                            <a:pt x="13573" y="31968"/>
                                            <a:pt x="16390" y="30509"/>
                                            <a:pt x="18336" y="27592"/>
                                          </a:cubicBezTo>
                                          <a:cubicBezTo>
                                            <a:pt x="20281" y="24679"/>
                                            <a:pt x="21254" y="20449"/>
                                            <a:pt x="21254" y="14901"/>
                                          </a:cubicBezTo>
                                          <a:cubicBezTo>
                                            <a:pt x="21254" y="9368"/>
                                            <a:pt x="20281" y="5142"/>
                                            <a:pt x="18336" y="2225"/>
                                          </a:cubicBezTo>
                                          <a:cubicBezTo>
                                            <a:pt x="16390" y="-687"/>
                                            <a:pt x="13573" y="-2144"/>
                                            <a:pt x="9884" y="-2144"/>
                                          </a:cubicBezTo>
                                          <a:cubicBezTo>
                                            <a:pt x="6199" y="-2144"/>
                                            <a:pt x="3384" y="-687"/>
                                            <a:pt x="1438" y="2225"/>
                                          </a:cubicBezTo>
                                          <a:cubicBezTo>
                                            <a:pt x="-507" y="5142"/>
                                            <a:pt x="-1480" y="9368"/>
                                            <a:pt x="-1480" y="14901"/>
                                          </a:cubicBezTo>
                                          <a:cubicBezTo>
                                            <a:pt x="-1480" y="20449"/>
                                            <a:pt x="-507" y="24679"/>
                                            <a:pt x="1438" y="27592"/>
                                          </a:cubicBezTo>
                                          <a:cubicBezTo>
                                            <a:pt x="3384" y="30509"/>
                                            <a:pt x="6199" y="31968"/>
                                            <a:pt x="9884"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00" name="Freeform: Shape 3400"/>
                                  <wps:cNvSpPr/>
                                  <wps:spPr>
                                    <a:xfrm flipV="1">
                                      <a:off x="3418153" y="6834773"/>
                                      <a:ext cx="22734" cy="34111"/>
                                    </a:xfrm>
                                    <a:custGeom>
                                      <a:avLst/>
                                      <a:gdLst>
                                        <a:gd name="connsiteX0" fmla="*/ 9890 w 22734"/>
                                        <a:gd name="connsiteY0" fmla="*/ 28445 h 34111"/>
                                        <a:gd name="connsiteX1" fmla="*/ 4723 w 22734"/>
                                        <a:gd name="connsiteY1" fmla="*/ 25062 h 34111"/>
                                        <a:gd name="connsiteX2" fmla="*/ 2996 w 22734"/>
                                        <a:gd name="connsiteY2" fmla="*/ 14901 h 34111"/>
                                        <a:gd name="connsiteX3" fmla="*/ 4723 w 22734"/>
                                        <a:gd name="connsiteY3" fmla="*/ 4762 h 34111"/>
                                        <a:gd name="connsiteX4" fmla="*/ 9890 w 22734"/>
                                        <a:gd name="connsiteY4" fmla="*/ 1379 h 34111"/>
                                        <a:gd name="connsiteX5" fmla="*/ 15078 w 22734"/>
                                        <a:gd name="connsiteY5" fmla="*/ 4762 h 34111"/>
                                        <a:gd name="connsiteX6" fmla="*/ 16812 w 22734"/>
                                        <a:gd name="connsiteY6" fmla="*/ 14901 h 34111"/>
                                        <a:gd name="connsiteX7" fmla="*/ 15078 w 22734"/>
                                        <a:gd name="connsiteY7" fmla="*/ 25062 h 34111"/>
                                        <a:gd name="connsiteX8" fmla="*/ 9890 w 22734"/>
                                        <a:gd name="connsiteY8" fmla="*/ 28445 h 34111"/>
                                        <a:gd name="connsiteX9" fmla="*/ 9890 w 22734"/>
                                        <a:gd name="connsiteY9" fmla="*/ 31968 h 34111"/>
                                        <a:gd name="connsiteX10" fmla="*/ 18342 w 22734"/>
                                        <a:gd name="connsiteY10" fmla="*/ 27592 h 34111"/>
                                        <a:gd name="connsiteX11" fmla="*/ 21260 w 22734"/>
                                        <a:gd name="connsiteY11" fmla="*/ 14901 h 34111"/>
                                        <a:gd name="connsiteX12" fmla="*/ 18342 w 22734"/>
                                        <a:gd name="connsiteY12" fmla="*/ 2225 h 34111"/>
                                        <a:gd name="connsiteX13" fmla="*/ 9890 w 22734"/>
                                        <a:gd name="connsiteY13" fmla="*/ -2144 h 34111"/>
                                        <a:gd name="connsiteX14" fmla="*/ 1445 w 22734"/>
                                        <a:gd name="connsiteY14" fmla="*/ 2225 h 34111"/>
                                        <a:gd name="connsiteX15" fmla="*/ -1474 w 22734"/>
                                        <a:gd name="connsiteY15" fmla="*/ 14901 h 34111"/>
                                        <a:gd name="connsiteX16" fmla="*/ 1445 w 22734"/>
                                        <a:gd name="connsiteY16" fmla="*/ 27592 h 34111"/>
                                        <a:gd name="connsiteX17" fmla="*/ 9890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890" y="28445"/>
                                          </a:moveTo>
                                          <a:cubicBezTo>
                                            <a:pt x="7601" y="28445"/>
                                            <a:pt x="5879" y="27317"/>
                                            <a:pt x="4723" y="25062"/>
                                          </a:cubicBezTo>
                                          <a:cubicBezTo>
                                            <a:pt x="3571" y="22812"/>
                                            <a:pt x="2996" y="19425"/>
                                            <a:pt x="2996" y="14901"/>
                                          </a:cubicBezTo>
                                          <a:cubicBezTo>
                                            <a:pt x="2996" y="10396"/>
                                            <a:pt x="3571" y="7017"/>
                                            <a:pt x="4723" y="4762"/>
                                          </a:cubicBezTo>
                                          <a:cubicBezTo>
                                            <a:pt x="5879" y="2507"/>
                                            <a:pt x="7601" y="1379"/>
                                            <a:pt x="9890" y="1379"/>
                                          </a:cubicBezTo>
                                          <a:cubicBezTo>
                                            <a:pt x="12197" y="1379"/>
                                            <a:pt x="13927" y="2507"/>
                                            <a:pt x="15078" y="4762"/>
                                          </a:cubicBezTo>
                                          <a:cubicBezTo>
                                            <a:pt x="16234" y="7017"/>
                                            <a:pt x="16812" y="10396"/>
                                            <a:pt x="16812" y="14901"/>
                                          </a:cubicBezTo>
                                          <a:cubicBezTo>
                                            <a:pt x="16812" y="19425"/>
                                            <a:pt x="16234" y="22812"/>
                                            <a:pt x="15078" y="25062"/>
                                          </a:cubicBezTo>
                                          <a:cubicBezTo>
                                            <a:pt x="13927" y="27317"/>
                                            <a:pt x="12197" y="28445"/>
                                            <a:pt x="9890" y="28445"/>
                                          </a:cubicBezTo>
                                          <a:close/>
                                          <a:moveTo>
                                            <a:pt x="9890" y="31968"/>
                                          </a:moveTo>
                                          <a:cubicBezTo>
                                            <a:pt x="13579" y="31968"/>
                                            <a:pt x="16396" y="30509"/>
                                            <a:pt x="18342" y="27592"/>
                                          </a:cubicBezTo>
                                          <a:cubicBezTo>
                                            <a:pt x="20288" y="24679"/>
                                            <a:pt x="21260" y="20449"/>
                                            <a:pt x="21260" y="14901"/>
                                          </a:cubicBezTo>
                                          <a:cubicBezTo>
                                            <a:pt x="21260" y="9368"/>
                                            <a:pt x="20288" y="5142"/>
                                            <a:pt x="18342" y="2225"/>
                                          </a:cubicBezTo>
                                          <a:cubicBezTo>
                                            <a:pt x="16396" y="-687"/>
                                            <a:pt x="13579" y="-2144"/>
                                            <a:pt x="9890" y="-2144"/>
                                          </a:cubicBezTo>
                                          <a:cubicBezTo>
                                            <a:pt x="6205" y="-2144"/>
                                            <a:pt x="3390" y="-687"/>
                                            <a:pt x="1445" y="2225"/>
                                          </a:cubicBezTo>
                                          <a:cubicBezTo>
                                            <a:pt x="-501" y="5142"/>
                                            <a:pt x="-1474" y="9368"/>
                                            <a:pt x="-1474" y="14901"/>
                                          </a:cubicBezTo>
                                          <a:cubicBezTo>
                                            <a:pt x="-1474" y="20449"/>
                                            <a:pt x="-501" y="24679"/>
                                            <a:pt x="1445" y="27592"/>
                                          </a:cubicBezTo>
                                          <a:cubicBezTo>
                                            <a:pt x="3390" y="30509"/>
                                            <a:pt x="6205" y="31968"/>
                                            <a:pt x="9890"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01" name="Freeform: Shape 3401"/>
                                  <wps:cNvSpPr/>
                                  <wps:spPr>
                                    <a:xfrm flipV="1">
                                      <a:off x="3446857" y="6834773"/>
                                      <a:ext cx="22734" cy="34111"/>
                                    </a:xfrm>
                                    <a:custGeom>
                                      <a:avLst/>
                                      <a:gdLst>
                                        <a:gd name="connsiteX0" fmla="*/ 9896 w 22734"/>
                                        <a:gd name="connsiteY0" fmla="*/ 28445 h 34111"/>
                                        <a:gd name="connsiteX1" fmla="*/ 4729 w 22734"/>
                                        <a:gd name="connsiteY1" fmla="*/ 25062 h 34111"/>
                                        <a:gd name="connsiteX2" fmla="*/ 3002 w 22734"/>
                                        <a:gd name="connsiteY2" fmla="*/ 14901 h 34111"/>
                                        <a:gd name="connsiteX3" fmla="*/ 4729 w 22734"/>
                                        <a:gd name="connsiteY3" fmla="*/ 4762 h 34111"/>
                                        <a:gd name="connsiteX4" fmla="*/ 9896 w 22734"/>
                                        <a:gd name="connsiteY4" fmla="*/ 1379 h 34111"/>
                                        <a:gd name="connsiteX5" fmla="*/ 15085 w 22734"/>
                                        <a:gd name="connsiteY5" fmla="*/ 4762 h 34111"/>
                                        <a:gd name="connsiteX6" fmla="*/ 16819 w 22734"/>
                                        <a:gd name="connsiteY6" fmla="*/ 14901 h 34111"/>
                                        <a:gd name="connsiteX7" fmla="*/ 15085 w 22734"/>
                                        <a:gd name="connsiteY7" fmla="*/ 25062 h 34111"/>
                                        <a:gd name="connsiteX8" fmla="*/ 9896 w 22734"/>
                                        <a:gd name="connsiteY8" fmla="*/ 28445 h 34111"/>
                                        <a:gd name="connsiteX9" fmla="*/ 9896 w 22734"/>
                                        <a:gd name="connsiteY9" fmla="*/ 31968 h 34111"/>
                                        <a:gd name="connsiteX10" fmla="*/ 18348 w 22734"/>
                                        <a:gd name="connsiteY10" fmla="*/ 27592 h 34111"/>
                                        <a:gd name="connsiteX11" fmla="*/ 21267 w 22734"/>
                                        <a:gd name="connsiteY11" fmla="*/ 14901 h 34111"/>
                                        <a:gd name="connsiteX12" fmla="*/ 18348 w 22734"/>
                                        <a:gd name="connsiteY12" fmla="*/ 2225 h 34111"/>
                                        <a:gd name="connsiteX13" fmla="*/ 9896 w 22734"/>
                                        <a:gd name="connsiteY13" fmla="*/ -2144 h 34111"/>
                                        <a:gd name="connsiteX14" fmla="*/ 1451 w 22734"/>
                                        <a:gd name="connsiteY14" fmla="*/ 2225 h 34111"/>
                                        <a:gd name="connsiteX15" fmla="*/ -1467 w 22734"/>
                                        <a:gd name="connsiteY15" fmla="*/ 14901 h 34111"/>
                                        <a:gd name="connsiteX16" fmla="*/ 1451 w 22734"/>
                                        <a:gd name="connsiteY16" fmla="*/ 27592 h 34111"/>
                                        <a:gd name="connsiteX17" fmla="*/ 9896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896" y="28445"/>
                                          </a:moveTo>
                                          <a:cubicBezTo>
                                            <a:pt x="7608" y="28445"/>
                                            <a:pt x="5885" y="27317"/>
                                            <a:pt x="4729" y="25062"/>
                                          </a:cubicBezTo>
                                          <a:cubicBezTo>
                                            <a:pt x="3578" y="22812"/>
                                            <a:pt x="3002" y="19425"/>
                                            <a:pt x="3002" y="14901"/>
                                          </a:cubicBezTo>
                                          <a:cubicBezTo>
                                            <a:pt x="3002" y="10396"/>
                                            <a:pt x="3578" y="7017"/>
                                            <a:pt x="4729" y="4762"/>
                                          </a:cubicBezTo>
                                          <a:cubicBezTo>
                                            <a:pt x="5885" y="2507"/>
                                            <a:pt x="7608" y="1379"/>
                                            <a:pt x="9896" y="1379"/>
                                          </a:cubicBezTo>
                                          <a:cubicBezTo>
                                            <a:pt x="12204" y="1379"/>
                                            <a:pt x="13933" y="2507"/>
                                            <a:pt x="15085" y="4762"/>
                                          </a:cubicBezTo>
                                          <a:cubicBezTo>
                                            <a:pt x="16241" y="7017"/>
                                            <a:pt x="16819" y="10396"/>
                                            <a:pt x="16819" y="14901"/>
                                          </a:cubicBezTo>
                                          <a:cubicBezTo>
                                            <a:pt x="16819" y="19425"/>
                                            <a:pt x="16241" y="22812"/>
                                            <a:pt x="15085" y="25062"/>
                                          </a:cubicBezTo>
                                          <a:cubicBezTo>
                                            <a:pt x="13933" y="27317"/>
                                            <a:pt x="12204" y="28445"/>
                                            <a:pt x="9896" y="28445"/>
                                          </a:cubicBezTo>
                                          <a:close/>
                                          <a:moveTo>
                                            <a:pt x="9896" y="31968"/>
                                          </a:moveTo>
                                          <a:cubicBezTo>
                                            <a:pt x="13585" y="31968"/>
                                            <a:pt x="16403" y="30509"/>
                                            <a:pt x="18348" y="27592"/>
                                          </a:cubicBezTo>
                                          <a:cubicBezTo>
                                            <a:pt x="20294" y="24679"/>
                                            <a:pt x="21267" y="20449"/>
                                            <a:pt x="21267" y="14901"/>
                                          </a:cubicBezTo>
                                          <a:cubicBezTo>
                                            <a:pt x="21267" y="9368"/>
                                            <a:pt x="20294" y="5142"/>
                                            <a:pt x="18348" y="2225"/>
                                          </a:cubicBezTo>
                                          <a:cubicBezTo>
                                            <a:pt x="16403" y="-687"/>
                                            <a:pt x="13585" y="-2144"/>
                                            <a:pt x="9896" y="-2144"/>
                                          </a:cubicBezTo>
                                          <a:cubicBezTo>
                                            <a:pt x="6212" y="-2144"/>
                                            <a:pt x="3397" y="-687"/>
                                            <a:pt x="1451" y="2225"/>
                                          </a:cubicBezTo>
                                          <a:cubicBezTo>
                                            <a:pt x="-495" y="5142"/>
                                            <a:pt x="-1467" y="9368"/>
                                            <a:pt x="-1467" y="14901"/>
                                          </a:cubicBezTo>
                                          <a:cubicBezTo>
                                            <a:pt x="-1467" y="20449"/>
                                            <a:pt x="-495" y="24679"/>
                                            <a:pt x="1451" y="27592"/>
                                          </a:cubicBezTo>
                                          <a:cubicBezTo>
                                            <a:pt x="3397" y="30509"/>
                                            <a:pt x="6212" y="31968"/>
                                            <a:pt x="9896"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02" name="Graphic 3124"/>
                              <wpg:cNvGrpSpPr/>
                              <wpg:grpSpPr>
                                <a:xfrm>
                                  <a:off x="3522638" y="6802409"/>
                                  <a:ext cx="106865" cy="66475"/>
                                  <a:chOff x="3522638" y="6802409"/>
                                  <a:chExt cx="106865" cy="66475"/>
                                </a:xfrm>
                                <a:solidFill>
                                  <a:srgbClr val="000000"/>
                                </a:solidFill>
                              </wpg:grpSpPr>
                              <wps:wsp>
                                <wps:cNvPr id="3403" name="Freeform: Shape 3403"/>
                                <wps:cNvSpPr/>
                                <wps:spPr>
                                  <a:xfrm>
                                    <a:off x="3575092" y="6802409"/>
                                    <a:ext cx="4511" cy="15783"/>
                                  </a:xfrm>
                                  <a:custGeom>
                                    <a:avLst/>
                                    <a:gdLst>
                                      <a:gd name="connsiteX0" fmla="*/ 593 w 4511"/>
                                      <a:gd name="connsiteY0" fmla="*/ 175 h 15783"/>
                                      <a:gd name="connsiteX1" fmla="*/ 593 w 4511"/>
                                      <a:gd name="connsiteY1" fmla="*/ 15959 h 15783"/>
                                    </a:gdLst>
                                    <a:ahLst/>
                                    <a:cxnLst>
                                      <a:cxn ang="0">
                                        <a:pos x="connsiteX0" y="connsiteY0"/>
                                      </a:cxn>
                                      <a:cxn ang="0">
                                        <a:pos x="connsiteX1" y="connsiteY1"/>
                                      </a:cxn>
                                    </a:cxnLst>
                                    <a:rect l="l" t="t" r="r" b="b"/>
                                    <a:pathLst>
                                      <a:path w="4511" h="15783">
                                        <a:moveTo>
                                          <a:pt x="593" y="175"/>
                                        </a:moveTo>
                                        <a:lnTo>
                                          <a:pt x="593"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04" name="Graphic 3124"/>
                                <wpg:cNvGrpSpPr/>
                                <wpg:grpSpPr>
                                  <a:xfrm>
                                    <a:off x="3522638" y="6834773"/>
                                    <a:ext cx="106865" cy="34111"/>
                                    <a:chOff x="3522638" y="6834773"/>
                                    <a:chExt cx="106865" cy="34111"/>
                                  </a:xfrm>
                                  <a:solidFill>
                                    <a:srgbClr val="000000"/>
                                  </a:solidFill>
                                </wpg:grpSpPr>
                                <wps:wsp>
                                  <wps:cNvPr id="3405" name="Freeform: Shape 3405"/>
                                  <wps:cNvSpPr/>
                                  <wps:spPr>
                                    <a:xfrm flipV="1">
                                      <a:off x="3522638" y="6835365"/>
                                      <a:ext cx="19583" cy="32878"/>
                                    </a:xfrm>
                                    <a:custGeom>
                                      <a:avLst/>
                                      <a:gdLst>
                                        <a:gd name="connsiteX0" fmla="*/ -867 w 19583"/>
                                        <a:gd name="connsiteY0" fmla="*/ 1594 h 32878"/>
                                        <a:gd name="connsiteX1" fmla="*/ 6401 w 19583"/>
                                        <a:gd name="connsiteY1" fmla="*/ 1594 h 32878"/>
                                        <a:gd name="connsiteX2" fmla="*/ 6401 w 19583"/>
                                        <a:gd name="connsiteY2" fmla="*/ 26679 h 32878"/>
                                        <a:gd name="connsiteX3" fmla="*/ -1508 w 19583"/>
                                        <a:gd name="connsiteY3" fmla="*/ 25094 h 32878"/>
                                        <a:gd name="connsiteX4" fmla="*/ -1508 w 19583"/>
                                        <a:gd name="connsiteY4" fmla="*/ 29146 h 32878"/>
                                        <a:gd name="connsiteX5" fmla="*/ 6359 w 19583"/>
                                        <a:gd name="connsiteY5" fmla="*/ 30731 h 32878"/>
                                        <a:gd name="connsiteX6" fmla="*/ 10807 w 19583"/>
                                        <a:gd name="connsiteY6" fmla="*/ 30731 h 32878"/>
                                        <a:gd name="connsiteX7" fmla="*/ 10807 w 19583"/>
                                        <a:gd name="connsiteY7" fmla="*/ 1594 h 32878"/>
                                        <a:gd name="connsiteX8" fmla="*/ 18075 w 19583"/>
                                        <a:gd name="connsiteY8" fmla="*/ 1594 h 32878"/>
                                        <a:gd name="connsiteX9" fmla="*/ 18075 w 19583"/>
                                        <a:gd name="connsiteY9" fmla="*/ -2147 h 32878"/>
                                        <a:gd name="connsiteX10" fmla="*/ -867 w 19583"/>
                                        <a:gd name="connsiteY10" fmla="*/ -2147 h 32878"/>
                                        <a:gd name="connsiteX11" fmla="*/ -867 w 19583"/>
                                        <a:gd name="connsiteY11" fmla="*/ 1594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9583" h="32878">
                                          <a:moveTo>
                                            <a:pt x="-867" y="1594"/>
                                          </a:moveTo>
                                          <a:lnTo>
                                            <a:pt x="6401" y="1594"/>
                                          </a:lnTo>
                                          <a:lnTo>
                                            <a:pt x="6401" y="26679"/>
                                          </a:lnTo>
                                          <a:lnTo>
                                            <a:pt x="-1508" y="25094"/>
                                          </a:lnTo>
                                          <a:lnTo>
                                            <a:pt x="-1508" y="29146"/>
                                          </a:lnTo>
                                          <a:lnTo>
                                            <a:pt x="6359" y="30731"/>
                                          </a:lnTo>
                                          <a:lnTo>
                                            <a:pt x="10807" y="30731"/>
                                          </a:lnTo>
                                          <a:lnTo>
                                            <a:pt x="10807" y="1594"/>
                                          </a:lnTo>
                                          <a:lnTo>
                                            <a:pt x="18075" y="1594"/>
                                          </a:lnTo>
                                          <a:lnTo>
                                            <a:pt x="18075" y="-2147"/>
                                          </a:lnTo>
                                          <a:lnTo>
                                            <a:pt x="-867" y="-2147"/>
                                          </a:lnTo>
                                          <a:lnTo>
                                            <a:pt x="-867" y="159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06" name="Freeform: Shape 3406"/>
                                  <wps:cNvSpPr/>
                                  <wps:spPr>
                                    <a:xfrm flipV="1">
                                      <a:off x="3549693" y="6834773"/>
                                      <a:ext cx="20880" cy="33470"/>
                                    </a:xfrm>
                                    <a:custGeom>
                                      <a:avLst/>
                                      <a:gdLst>
                                        <a:gd name="connsiteX0" fmla="*/ 3990 w 20880"/>
                                        <a:gd name="connsiteY0" fmla="*/ 1552 h 33470"/>
                                        <a:gd name="connsiteX1" fmla="*/ 19520 w 20880"/>
                                        <a:gd name="connsiteY1" fmla="*/ 1552 h 33470"/>
                                        <a:gd name="connsiteX2" fmla="*/ 19520 w 20880"/>
                                        <a:gd name="connsiteY2" fmla="*/ -2189 h 33470"/>
                                        <a:gd name="connsiteX3" fmla="*/ -1360 w 20880"/>
                                        <a:gd name="connsiteY3" fmla="*/ -2189 h 33470"/>
                                        <a:gd name="connsiteX4" fmla="*/ -1360 w 20880"/>
                                        <a:gd name="connsiteY4" fmla="*/ 1552 h 33470"/>
                                        <a:gd name="connsiteX5" fmla="*/ 5541 w 20880"/>
                                        <a:gd name="connsiteY5" fmla="*/ 8585 h 33470"/>
                                        <a:gd name="connsiteX6" fmla="*/ 11040 w 20880"/>
                                        <a:gd name="connsiteY6" fmla="*/ 14285 h 33470"/>
                                        <a:gd name="connsiteX7" fmla="*/ 14021 w 20880"/>
                                        <a:gd name="connsiteY7" fmla="*/ 18344 h 33470"/>
                                        <a:gd name="connsiteX8" fmla="*/ 14874 w 20880"/>
                                        <a:gd name="connsiteY8" fmla="*/ 21613 h 33470"/>
                                        <a:gd name="connsiteX9" fmla="*/ 13035 w 20880"/>
                                        <a:gd name="connsiteY9" fmla="*/ 25883 h 33470"/>
                                        <a:gd name="connsiteX10" fmla="*/ 8241 w 20880"/>
                                        <a:gd name="connsiteY10" fmla="*/ 27539 h 33470"/>
                                        <a:gd name="connsiteX11" fmla="*/ 3821 w 20880"/>
                                        <a:gd name="connsiteY11" fmla="*/ 26814 h 33470"/>
                                        <a:gd name="connsiteX12" fmla="*/ -1142 w 20880"/>
                                        <a:gd name="connsiteY12" fmla="*/ 24608 h 33470"/>
                                        <a:gd name="connsiteX13" fmla="*/ -1142 w 20880"/>
                                        <a:gd name="connsiteY13" fmla="*/ 29104 h 33470"/>
                                        <a:gd name="connsiteX14" fmla="*/ 3877 w 20880"/>
                                        <a:gd name="connsiteY14" fmla="*/ 30731 h 33470"/>
                                        <a:gd name="connsiteX15" fmla="*/ 8156 w 20880"/>
                                        <a:gd name="connsiteY15" fmla="*/ 31281 h 33470"/>
                                        <a:gd name="connsiteX16" fmla="*/ 16305 w 20880"/>
                                        <a:gd name="connsiteY16" fmla="*/ 28723 h 33470"/>
                                        <a:gd name="connsiteX17" fmla="*/ 19344 w 20880"/>
                                        <a:gd name="connsiteY17" fmla="*/ 21902 h 33470"/>
                                        <a:gd name="connsiteX18" fmla="*/ 18582 w 20880"/>
                                        <a:gd name="connsiteY18" fmla="*/ 18055 h 33470"/>
                                        <a:gd name="connsiteX19" fmla="*/ 15819 w 20880"/>
                                        <a:gd name="connsiteY19" fmla="*/ 13778 h 33470"/>
                                        <a:gd name="connsiteX20" fmla="*/ 12316 w 20880"/>
                                        <a:gd name="connsiteY20" fmla="*/ 10086 h 33470"/>
                                        <a:gd name="connsiteX21" fmla="*/ 3990 w 20880"/>
                                        <a:gd name="connsiteY21" fmla="*/ 1552 h 33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880" h="33470">
                                          <a:moveTo>
                                            <a:pt x="3990" y="1552"/>
                                          </a:moveTo>
                                          <a:lnTo>
                                            <a:pt x="19520" y="1552"/>
                                          </a:lnTo>
                                          <a:lnTo>
                                            <a:pt x="19520" y="-2189"/>
                                          </a:lnTo>
                                          <a:lnTo>
                                            <a:pt x="-1360" y="-2189"/>
                                          </a:lnTo>
                                          <a:lnTo>
                                            <a:pt x="-1360" y="1552"/>
                                          </a:lnTo>
                                          <a:cubicBezTo>
                                            <a:pt x="327" y="3300"/>
                                            <a:pt x="2627" y="5644"/>
                                            <a:pt x="5541" y="8585"/>
                                          </a:cubicBezTo>
                                          <a:cubicBezTo>
                                            <a:pt x="8460" y="11530"/>
                                            <a:pt x="10292" y="13430"/>
                                            <a:pt x="11040" y="14285"/>
                                          </a:cubicBezTo>
                                          <a:cubicBezTo>
                                            <a:pt x="12464" y="15882"/>
                                            <a:pt x="13458" y="17235"/>
                                            <a:pt x="14021" y="18344"/>
                                          </a:cubicBezTo>
                                          <a:cubicBezTo>
                                            <a:pt x="14590" y="19452"/>
                                            <a:pt x="14874" y="20542"/>
                                            <a:pt x="14874" y="21613"/>
                                          </a:cubicBezTo>
                                          <a:cubicBezTo>
                                            <a:pt x="14874" y="23361"/>
                                            <a:pt x="14261" y="24784"/>
                                            <a:pt x="13035" y="25883"/>
                                          </a:cubicBezTo>
                                          <a:cubicBezTo>
                                            <a:pt x="11808" y="26987"/>
                                            <a:pt x="10210" y="27539"/>
                                            <a:pt x="8241" y="27539"/>
                                          </a:cubicBezTo>
                                          <a:cubicBezTo>
                                            <a:pt x="6845" y="27539"/>
                                            <a:pt x="5372" y="27297"/>
                                            <a:pt x="3821" y="26814"/>
                                          </a:cubicBezTo>
                                          <a:cubicBezTo>
                                            <a:pt x="2275" y="26330"/>
                                            <a:pt x="621" y="25595"/>
                                            <a:pt x="-1142" y="24608"/>
                                          </a:cubicBezTo>
                                          <a:lnTo>
                                            <a:pt x="-1142" y="29104"/>
                                          </a:lnTo>
                                          <a:cubicBezTo>
                                            <a:pt x="649" y="29822"/>
                                            <a:pt x="2322" y="30365"/>
                                            <a:pt x="3877" y="30731"/>
                                          </a:cubicBezTo>
                                          <a:cubicBezTo>
                                            <a:pt x="5438" y="31098"/>
                                            <a:pt x="6864" y="31281"/>
                                            <a:pt x="8156" y="31281"/>
                                          </a:cubicBezTo>
                                          <a:cubicBezTo>
                                            <a:pt x="11564" y="31281"/>
                                            <a:pt x="14280" y="30428"/>
                                            <a:pt x="16305" y="28723"/>
                                          </a:cubicBezTo>
                                          <a:cubicBezTo>
                                            <a:pt x="18331" y="27023"/>
                                            <a:pt x="19344" y="24749"/>
                                            <a:pt x="19344" y="21902"/>
                                          </a:cubicBezTo>
                                          <a:cubicBezTo>
                                            <a:pt x="19344" y="20549"/>
                                            <a:pt x="19090" y="19267"/>
                                            <a:pt x="18582" y="18055"/>
                                          </a:cubicBezTo>
                                          <a:cubicBezTo>
                                            <a:pt x="18080" y="16848"/>
                                            <a:pt x="17158" y="15422"/>
                                            <a:pt x="15819" y="13778"/>
                                          </a:cubicBezTo>
                                          <a:cubicBezTo>
                                            <a:pt x="15452" y="13350"/>
                                            <a:pt x="14285" y="12120"/>
                                            <a:pt x="12316" y="10086"/>
                                          </a:cubicBezTo>
                                          <a:cubicBezTo>
                                            <a:pt x="10351" y="8051"/>
                                            <a:pt x="7576" y="5207"/>
                                            <a:pt x="3990" y="155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07" name="Freeform: Shape 3407"/>
                                  <wps:cNvSpPr/>
                                  <wps:spPr>
                                    <a:xfrm flipV="1">
                                      <a:off x="3578573" y="6835365"/>
                                      <a:ext cx="21282" cy="33519"/>
                                    </a:xfrm>
                                    <a:custGeom>
                                      <a:avLst/>
                                      <a:gdLst>
                                        <a:gd name="connsiteX0" fmla="*/ -19 w 21282"/>
                                        <a:gd name="connsiteY0" fmla="*/ 31418 h 33519"/>
                                        <a:gd name="connsiteX1" fmla="*/ 17450 w 21282"/>
                                        <a:gd name="connsiteY1" fmla="*/ 31418 h 33519"/>
                                        <a:gd name="connsiteX2" fmla="*/ 17450 w 21282"/>
                                        <a:gd name="connsiteY2" fmla="*/ 27669 h 33519"/>
                                        <a:gd name="connsiteX3" fmla="*/ 4056 w 21282"/>
                                        <a:gd name="connsiteY3" fmla="*/ 27669 h 33519"/>
                                        <a:gd name="connsiteX4" fmla="*/ 4056 w 21282"/>
                                        <a:gd name="connsiteY4" fmla="*/ 19615 h 33519"/>
                                        <a:gd name="connsiteX5" fmla="*/ 5987 w 21282"/>
                                        <a:gd name="connsiteY5" fmla="*/ 20109 h 33519"/>
                                        <a:gd name="connsiteX6" fmla="*/ 7933 w 21282"/>
                                        <a:gd name="connsiteY6" fmla="*/ 20271 h 33519"/>
                                        <a:gd name="connsiteX7" fmla="*/ 16653 w 21282"/>
                                        <a:gd name="connsiteY7" fmla="*/ 17255 h 33519"/>
                                        <a:gd name="connsiteX8" fmla="*/ 19875 w 21282"/>
                                        <a:gd name="connsiteY8" fmla="*/ 9088 h 33519"/>
                                        <a:gd name="connsiteX9" fmla="*/ 16569 w 21282"/>
                                        <a:gd name="connsiteY9" fmla="*/ 837 h 33519"/>
                                        <a:gd name="connsiteX10" fmla="*/ 7249 w 21282"/>
                                        <a:gd name="connsiteY10" fmla="*/ -2102 h 33519"/>
                                        <a:gd name="connsiteX11" fmla="*/ 3027 w 21282"/>
                                        <a:gd name="connsiteY11" fmla="*/ -1749 h 33519"/>
                                        <a:gd name="connsiteX12" fmla="*/ -1407 w 21282"/>
                                        <a:gd name="connsiteY12" fmla="*/ -692 h 33519"/>
                                        <a:gd name="connsiteX13" fmla="*/ -1407 w 21282"/>
                                        <a:gd name="connsiteY13" fmla="*/ 3782 h 33519"/>
                                        <a:gd name="connsiteX14" fmla="*/ 2688 w 21282"/>
                                        <a:gd name="connsiteY14" fmla="*/ 2176 h 33519"/>
                                        <a:gd name="connsiteX15" fmla="*/ 7158 w 21282"/>
                                        <a:gd name="connsiteY15" fmla="*/ 1647 h 33519"/>
                                        <a:gd name="connsiteX16" fmla="*/ 13192 w 21282"/>
                                        <a:gd name="connsiteY16" fmla="*/ 3648 h 33519"/>
                                        <a:gd name="connsiteX17" fmla="*/ 15420 w 21282"/>
                                        <a:gd name="connsiteY17" fmla="*/ 9088 h 33519"/>
                                        <a:gd name="connsiteX18" fmla="*/ 13192 w 21282"/>
                                        <a:gd name="connsiteY18" fmla="*/ 14521 h 33519"/>
                                        <a:gd name="connsiteX19" fmla="*/ 7158 w 21282"/>
                                        <a:gd name="connsiteY19" fmla="*/ 16529 h 33519"/>
                                        <a:gd name="connsiteX20" fmla="*/ 3598 w 21282"/>
                                        <a:gd name="connsiteY20" fmla="*/ 16134 h 33519"/>
                                        <a:gd name="connsiteX21" fmla="*/ -19 w 21282"/>
                                        <a:gd name="connsiteY21" fmla="*/ 14901 h 33519"/>
                                        <a:gd name="connsiteX22" fmla="*/ -19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19" y="31418"/>
                                          </a:moveTo>
                                          <a:lnTo>
                                            <a:pt x="17450" y="31418"/>
                                          </a:lnTo>
                                          <a:lnTo>
                                            <a:pt x="17450" y="27669"/>
                                          </a:lnTo>
                                          <a:lnTo>
                                            <a:pt x="4056" y="27669"/>
                                          </a:lnTo>
                                          <a:lnTo>
                                            <a:pt x="4056" y="19615"/>
                                          </a:lnTo>
                                          <a:cubicBezTo>
                                            <a:pt x="4700" y="19836"/>
                                            <a:pt x="5344" y="20000"/>
                                            <a:pt x="5987" y="20109"/>
                                          </a:cubicBezTo>
                                          <a:cubicBezTo>
                                            <a:pt x="6636" y="20217"/>
                                            <a:pt x="7285" y="20271"/>
                                            <a:pt x="7933" y="20271"/>
                                          </a:cubicBezTo>
                                          <a:cubicBezTo>
                                            <a:pt x="11603" y="20271"/>
                                            <a:pt x="14510" y="19265"/>
                                            <a:pt x="16653" y="17255"/>
                                          </a:cubicBezTo>
                                          <a:cubicBezTo>
                                            <a:pt x="18801" y="15244"/>
                                            <a:pt x="19875" y="12522"/>
                                            <a:pt x="19875" y="9088"/>
                                          </a:cubicBezTo>
                                          <a:cubicBezTo>
                                            <a:pt x="19875" y="5551"/>
                                            <a:pt x="18773" y="2800"/>
                                            <a:pt x="16569" y="837"/>
                                          </a:cubicBezTo>
                                          <a:cubicBezTo>
                                            <a:pt x="14364" y="-1122"/>
                                            <a:pt x="11258" y="-2102"/>
                                            <a:pt x="7249" y="-2102"/>
                                          </a:cubicBezTo>
                                          <a:cubicBezTo>
                                            <a:pt x="5868" y="-2102"/>
                                            <a:pt x="4460" y="-1984"/>
                                            <a:pt x="3027" y="-1749"/>
                                          </a:cubicBezTo>
                                          <a:cubicBezTo>
                                            <a:pt x="1598" y="-1514"/>
                                            <a:pt x="120" y="-1162"/>
                                            <a:pt x="-1407" y="-692"/>
                                          </a:cubicBezTo>
                                          <a:lnTo>
                                            <a:pt x="-1407" y="3782"/>
                                          </a:lnTo>
                                          <a:cubicBezTo>
                                            <a:pt x="-87" y="3063"/>
                                            <a:pt x="1279" y="2528"/>
                                            <a:pt x="2688" y="2176"/>
                                          </a:cubicBezTo>
                                          <a:cubicBezTo>
                                            <a:pt x="4098" y="1823"/>
                                            <a:pt x="5588" y="1647"/>
                                            <a:pt x="7158" y="1647"/>
                                          </a:cubicBezTo>
                                          <a:cubicBezTo>
                                            <a:pt x="9700" y="1647"/>
                                            <a:pt x="11712" y="2314"/>
                                            <a:pt x="13192" y="3648"/>
                                          </a:cubicBezTo>
                                          <a:cubicBezTo>
                                            <a:pt x="14677" y="4982"/>
                                            <a:pt x="15420" y="6796"/>
                                            <a:pt x="15420" y="9088"/>
                                          </a:cubicBezTo>
                                          <a:cubicBezTo>
                                            <a:pt x="15420" y="11376"/>
                                            <a:pt x="14677" y="13187"/>
                                            <a:pt x="13192" y="14521"/>
                                          </a:cubicBezTo>
                                          <a:cubicBezTo>
                                            <a:pt x="11712" y="15860"/>
                                            <a:pt x="9700" y="16529"/>
                                            <a:pt x="7158" y="16529"/>
                                          </a:cubicBezTo>
                                          <a:cubicBezTo>
                                            <a:pt x="5969" y="16529"/>
                                            <a:pt x="4782" y="16397"/>
                                            <a:pt x="3598" y="16134"/>
                                          </a:cubicBezTo>
                                          <a:cubicBezTo>
                                            <a:pt x="2418" y="15871"/>
                                            <a:pt x="1213" y="15460"/>
                                            <a:pt x="-19" y="14901"/>
                                          </a:cubicBezTo>
                                          <a:lnTo>
                                            <a:pt x="-19"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08" name="Freeform: Shape 3408"/>
                                  <wps:cNvSpPr/>
                                  <wps:spPr>
                                    <a:xfrm flipV="1">
                                      <a:off x="3606770" y="6834773"/>
                                      <a:ext cx="22734" cy="34111"/>
                                    </a:xfrm>
                                    <a:custGeom>
                                      <a:avLst/>
                                      <a:gdLst>
                                        <a:gd name="connsiteX0" fmla="*/ 9932 w 22734"/>
                                        <a:gd name="connsiteY0" fmla="*/ 28445 h 34111"/>
                                        <a:gd name="connsiteX1" fmla="*/ 4765 w 22734"/>
                                        <a:gd name="connsiteY1" fmla="*/ 25062 h 34111"/>
                                        <a:gd name="connsiteX2" fmla="*/ 3037 w 22734"/>
                                        <a:gd name="connsiteY2" fmla="*/ 14901 h 34111"/>
                                        <a:gd name="connsiteX3" fmla="*/ 4765 w 22734"/>
                                        <a:gd name="connsiteY3" fmla="*/ 4762 h 34111"/>
                                        <a:gd name="connsiteX4" fmla="*/ 9932 w 22734"/>
                                        <a:gd name="connsiteY4" fmla="*/ 1379 h 34111"/>
                                        <a:gd name="connsiteX5" fmla="*/ 15120 w 22734"/>
                                        <a:gd name="connsiteY5" fmla="*/ 4762 h 34111"/>
                                        <a:gd name="connsiteX6" fmla="*/ 16854 w 22734"/>
                                        <a:gd name="connsiteY6" fmla="*/ 14901 h 34111"/>
                                        <a:gd name="connsiteX7" fmla="*/ 15120 w 22734"/>
                                        <a:gd name="connsiteY7" fmla="*/ 25062 h 34111"/>
                                        <a:gd name="connsiteX8" fmla="*/ 9932 w 22734"/>
                                        <a:gd name="connsiteY8" fmla="*/ 28445 h 34111"/>
                                        <a:gd name="connsiteX9" fmla="*/ 9932 w 22734"/>
                                        <a:gd name="connsiteY9" fmla="*/ 31968 h 34111"/>
                                        <a:gd name="connsiteX10" fmla="*/ 18384 w 22734"/>
                                        <a:gd name="connsiteY10" fmla="*/ 27592 h 34111"/>
                                        <a:gd name="connsiteX11" fmla="*/ 21302 w 22734"/>
                                        <a:gd name="connsiteY11" fmla="*/ 14901 h 34111"/>
                                        <a:gd name="connsiteX12" fmla="*/ 18384 w 22734"/>
                                        <a:gd name="connsiteY12" fmla="*/ 2225 h 34111"/>
                                        <a:gd name="connsiteX13" fmla="*/ 9932 w 22734"/>
                                        <a:gd name="connsiteY13" fmla="*/ -2144 h 34111"/>
                                        <a:gd name="connsiteX14" fmla="*/ 1487 w 22734"/>
                                        <a:gd name="connsiteY14" fmla="*/ 2225 h 34111"/>
                                        <a:gd name="connsiteX15" fmla="*/ -1432 w 22734"/>
                                        <a:gd name="connsiteY15" fmla="*/ 14901 h 34111"/>
                                        <a:gd name="connsiteX16" fmla="*/ 1487 w 22734"/>
                                        <a:gd name="connsiteY16" fmla="*/ 27592 h 34111"/>
                                        <a:gd name="connsiteX17" fmla="*/ 9932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932" y="28445"/>
                                          </a:moveTo>
                                          <a:cubicBezTo>
                                            <a:pt x="7643" y="28445"/>
                                            <a:pt x="5921" y="27317"/>
                                            <a:pt x="4765" y="25062"/>
                                          </a:cubicBezTo>
                                          <a:cubicBezTo>
                                            <a:pt x="3613" y="22812"/>
                                            <a:pt x="3037" y="19425"/>
                                            <a:pt x="3037" y="14901"/>
                                          </a:cubicBezTo>
                                          <a:cubicBezTo>
                                            <a:pt x="3037" y="10396"/>
                                            <a:pt x="3613" y="7017"/>
                                            <a:pt x="4765" y="4762"/>
                                          </a:cubicBezTo>
                                          <a:cubicBezTo>
                                            <a:pt x="5921" y="2507"/>
                                            <a:pt x="7643" y="1379"/>
                                            <a:pt x="9932" y="1379"/>
                                          </a:cubicBezTo>
                                          <a:cubicBezTo>
                                            <a:pt x="12239" y="1379"/>
                                            <a:pt x="13969" y="2507"/>
                                            <a:pt x="15120" y="4762"/>
                                          </a:cubicBezTo>
                                          <a:cubicBezTo>
                                            <a:pt x="16276" y="7017"/>
                                            <a:pt x="16854" y="10396"/>
                                            <a:pt x="16854" y="14901"/>
                                          </a:cubicBezTo>
                                          <a:cubicBezTo>
                                            <a:pt x="16854" y="19425"/>
                                            <a:pt x="16276" y="22812"/>
                                            <a:pt x="15120" y="25062"/>
                                          </a:cubicBezTo>
                                          <a:cubicBezTo>
                                            <a:pt x="13969" y="27317"/>
                                            <a:pt x="12239" y="28445"/>
                                            <a:pt x="9932" y="28445"/>
                                          </a:cubicBezTo>
                                          <a:close/>
                                          <a:moveTo>
                                            <a:pt x="9932" y="31968"/>
                                          </a:moveTo>
                                          <a:cubicBezTo>
                                            <a:pt x="13621" y="31968"/>
                                            <a:pt x="16438" y="30509"/>
                                            <a:pt x="18384" y="27592"/>
                                          </a:cubicBezTo>
                                          <a:cubicBezTo>
                                            <a:pt x="20329" y="24679"/>
                                            <a:pt x="21302" y="20449"/>
                                            <a:pt x="21302" y="14901"/>
                                          </a:cubicBezTo>
                                          <a:cubicBezTo>
                                            <a:pt x="21302" y="9368"/>
                                            <a:pt x="20329" y="5142"/>
                                            <a:pt x="18384" y="2225"/>
                                          </a:cubicBezTo>
                                          <a:cubicBezTo>
                                            <a:pt x="16438" y="-687"/>
                                            <a:pt x="13621" y="-2144"/>
                                            <a:pt x="9932" y="-2144"/>
                                          </a:cubicBezTo>
                                          <a:cubicBezTo>
                                            <a:pt x="6247" y="-2144"/>
                                            <a:pt x="3432" y="-687"/>
                                            <a:pt x="1487" y="2225"/>
                                          </a:cubicBezTo>
                                          <a:cubicBezTo>
                                            <a:pt x="-459" y="5142"/>
                                            <a:pt x="-1432" y="9368"/>
                                            <a:pt x="-1432" y="14901"/>
                                          </a:cubicBezTo>
                                          <a:cubicBezTo>
                                            <a:pt x="-1432" y="20449"/>
                                            <a:pt x="-459" y="24679"/>
                                            <a:pt x="1487" y="27592"/>
                                          </a:cubicBezTo>
                                          <a:cubicBezTo>
                                            <a:pt x="3432" y="30509"/>
                                            <a:pt x="6247" y="31968"/>
                                            <a:pt x="9932"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09" name="Graphic 3124"/>
                              <wpg:cNvGrpSpPr/>
                              <wpg:grpSpPr>
                                <a:xfrm>
                                  <a:off x="3682550" y="6802409"/>
                                  <a:ext cx="106865" cy="66475"/>
                                  <a:chOff x="3682550" y="6802409"/>
                                  <a:chExt cx="106865" cy="66475"/>
                                </a:xfrm>
                                <a:solidFill>
                                  <a:srgbClr val="000000"/>
                                </a:solidFill>
                              </wpg:grpSpPr>
                              <wps:wsp>
                                <wps:cNvPr id="3410" name="Freeform: Shape 3410"/>
                                <wps:cNvSpPr/>
                                <wps:spPr>
                                  <a:xfrm>
                                    <a:off x="3735005" y="6802409"/>
                                    <a:ext cx="4511" cy="15783"/>
                                  </a:xfrm>
                                  <a:custGeom>
                                    <a:avLst/>
                                    <a:gdLst>
                                      <a:gd name="connsiteX0" fmla="*/ 629 w 4511"/>
                                      <a:gd name="connsiteY0" fmla="*/ 175 h 15783"/>
                                      <a:gd name="connsiteX1" fmla="*/ 629 w 4511"/>
                                      <a:gd name="connsiteY1" fmla="*/ 15959 h 15783"/>
                                    </a:gdLst>
                                    <a:ahLst/>
                                    <a:cxnLst>
                                      <a:cxn ang="0">
                                        <a:pos x="connsiteX0" y="connsiteY0"/>
                                      </a:cxn>
                                      <a:cxn ang="0">
                                        <a:pos x="connsiteX1" y="connsiteY1"/>
                                      </a:cxn>
                                    </a:cxnLst>
                                    <a:rect l="l" t="t" r="r" b="b"/>
                                    <a:pathLst>
                                      <a:path w="4511" h="15783">
                                        <a:moveTo>
                                          <a:pt x="629" y="175"/>
                                        </a:moveTo>
                                        <a:lnTo>
                                          <a:pt x="629"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11" name="Graphic 3124"/>
                                <wpg:cNvGrpSpPr/>
                                <wpg:grpSpPr>
                                  <a:xfrm>
                                    <a:off x="3682550" y="6834773"/>
                                    <a:ext cx="106865" cy="34111"/>
                                    <a:chOff x="3682550" y="6834773"/>
                                    <a:chExt cx="106865" cy="34111"/>
                                  </a:xfrm>
                                  <a:solidFill>
                                    <a:srgbClr val="000000"/>
                                  </a:solidFill>
                                </wpg:grpSpPr>
                                <wps:wsp>
                                  <wps:cNvPr id="3412" name="Freeform: Shape 3412"/>
                                  <wps:cNvSpPr/>
                                  <wps:spPr>
                                    <a:xfrm flipV="1">
                                      <a:off x="3682550" y="6835365"/>
                                      <a:ext cx="19583" cy="32878"/>
                                    </a:xfrm>
                                    <a:custGeom>
                                      <a:avLst/>
                                      <a:gdLst>
                                        <a:gd name="connsiteX0" fmla="*/ -831 w 19583"/>
                                        <a:gd name="connsiteY0" fmla="*/ 1594 h 32878"/>
                                        <a:gd name="connsiteX1" fmla="*/ 6436 w 19583"/>
                                        <a:gd name="connsiteY1" fmla="*/ 1594 h 32878"/>
                                        <a:gd name="connsiteX2" fmla="*/ 6436 w 19583"/>
                                        <a:gd name="connsiteY2" fmla="*/ 26679 h 32878"/>
                                        <a:gd name="connsiteX3" fmla="*/ -1473 w 19583"/>
                                        <a:gd name="connsiteY3" fmla="*/ 25094 h 32878"/>
                                        <a:gd name="connsiteX4" fmla="*/ -1473 w 19583"/>
                                        <a:gd name="connsiteY4" fmla="*/ 29146 h 32878"/>
                                        <a:gd name="connsiteX5" fmla="*/ 6394 w 19583"/>
                                        <a:gd name="connsiteY5" fmla="*/ 30731 h 32878"/>
                                        <a:gd name="connsiteX6" fmla="*/ 10842 w 19583"/>
                                        <a:gd name="connsiteY6" fmla="*/ 30731 h 32878"/>
                                        <a:gd name="connsiteX7" fmla="*/ 10842 w 19583"/>
                                        <a:gd name="connsiteY7" fmla="*/ 1594 h 32878"/>
                                        <a:gd name="connsiteX8" fmla="*/ 18110 w 19583"/>
                                        <a:gd name="connsiteY8" fmla="*/ 1594 h 32878"/>
                                        <a:gd name="connsiteX9" fmla="*/ 18110 w 19583"/>
                                        <a:gd name="connsiteY9" fmla="*/ -2147 h 32878"/>
                                        <a:gd name="connsiteX10" fmla="*/ -831 w 19583"/>
                                        <a:gd name="connsiteY10" fmla="*/ -2147 h 32878"/>
                                        <a:gd name="connsiteX11" fmla="*/ -831 w 19583"/>
                                        <a:gd name="connsiteY11" fmla="*/ 1594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9583" h="32878">
                                          <a:moveTo>
                                            <a:pt x="-831" y="1594"/>
                                          </a:moveTo>
                                          <a:lnTo>
                                            <a:pt x="6436" y="1594"/>
                                          </a:lnTo>
                                          <a:lnTo>
                                            <a:pt x="6436" y="26679"/>
                                          </a:lnTo>
                                          <a:lnTo>
                                            <a:pt x="-1473" y="25094"/>
                                          </a:lnTo>
                                          <a:lnTo>
                                            <a:pt x="-1473" y="29146"/>
                                          </a:lnTo>
                                          <a:lnTo>
                                            <a:pt x="6394" y="30731"/>
                                          </a:lnTo>
                                          <a:lnTo>
                                            <a:pt x="10842" y="30731"/>
                                          </a:lnTo>
                                          <a:lnTo>
                                            <a:pt x="10842" y="1594"/>
                                          </a:lnTo>
                                          <a:lnTo>
                                            <a:pt x="18110" y="1594"/>
                                          </a:lnTo>
                                          <a:lnTo>
                                            <a:pt x="18110" y="-2147"/>
                                          </a:lnTo>
                                          <a:lnTo>
                                            <a:pt x="-831" y="-2147"/>
                                          </a:lnTo>
                                          <a:lnTo>
                                            <a:pt x="-831" y="159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13" name="Freeform: Shape 3413"/>
                                  <wps:cNvSpPr/>
                                  <wps:spPr>
                                    <a:xfrm flipV="1">
                                      <a:off x="3709781" y="6835365"/>
                                      <a:ext cx="21282" cy="33519"/>
                                    </a:xfrm>
                                    <a:custGeom>
                                      <a:avLst/>
                                      <a:gdLst>
                                        <a:gd name="connsiteX0" fmla="*/ 11 w 21282"/>
                                        <a:gd name="connsiteY0" fmla="*/ 31418 h 33519"/>
                                        <a:gd name="connsiteX1" fmla="*/ 17479 w 21282"/>
                                        <a:gd name="connsiteY1" fmla="*/ 31418 h 33519"/>
                                        <a:gd name="connsiteX2" fmla="*/ 17479 w 21282"/>
                                        <a:gd name="connsiteY2" fmla="*/ 27669 h 33519"/>
                                        <a:gd name="connsiteX3" fmla="*/ 4085 w 21282"/>
                                        <a:gd name="connsiteY3" fmla="*/ 27669 h 33519"/>
                                        <a:gd name="connsiteX4" fmla="*/ 4085 w 21282"/>
                                        <a:gd name="connsiteY4" fmla="*/ 19615 h 33519"/>
                                        <a:gd name="connsiteX5" fmla="*/ 6017 w 21282"/>
                                        <a:gd name="connsiteY5" fmla="*/ 20109 h 33519"/>
                                        <a:gd name="connsiteX6" fmla="*/ 7962 w 21282"/>
                                        <a:gd name="connsiteY6" fmla="*/ 20271 h 33519"/>
                                        <a:gd name="connsiteX7" fmla="*/ 16682 w 21282"/>
                                        <a:gd name="connsiteY7" fmla="*/ 17255 h 33519"/>
                                        <a:gd name="connsiteX8" fmla="*/ 19904 w 21282"/>
                                        <a:gd name="connsiteY8" fmla="*/ 9088 h 33519"/>
                                        <a:gd name="connsiteX9" fmla="*/ 16598 w 21282"/>
                                        <a:gd name="connsiteY9" fmla="*/ 837 h 33519"/>
                                        <a:gd name="connsiteX10" fmla="*/ 7278 w 21282"/>
                                        <a:gd name="connsiteY10" fmla="*/ -2102 h 33519"/>
                                        <a:gd name="connsiteX11" fmla="*/ 3056 w 21282"/>
                                        <a:gd name="connsiteY11" fmla="*/ -1749 h 33519"/>
                                        <a:gd name="connsiteX12" fmla="*/ -1378 w 21282"/>
                                        <a:gd name="connsiteY12" fmla="*/ -692 h 33519"/>
                                        <a:gd name="connsiteX13" fmla="*/ -1378 w 21282"/>
                                        <a:gd name="connsiteY13" fmla="*/ 3782 h 33519"/>
                                        <a:gd name="connsiteX14" fmla="*/ 2717 w 21282"/>
                                        <a:gd name="connsiteY14" fmla="*/ 2176 h 33519"/>
                                        <a:gd name="connsiteX15" fmla="*/ 7187 w 21282"/>
                                        <a:gd name="connsiteY15" fmla="*/ 1647 h 33519"/>
                                        <a:gd name="connsiteX16" fmla="*/ 13221 w 21282"/>
                                        <a:gd name="connsiteY16" fmla="*/ 3648 h 33519"/>
                                        <a:gd name="connsiteX17" fmla="*/ 15449 w 21282"/>
                                        <a:gd name="connsiteY17" fmla="*/ 9088 h 33519"/>
                                        <a:gd name="connsiteX18" fmla="*/ 13221 w 21282"/>
                                        <a:gd name="connsiteY18" fmla="*/ 14521 h 33519"/>
                                        <a:gd name="connsiteX19" fmla="*/ 7187 w 21282"/>
                                        <a:gd name="connsiteY19" fmla="*/ 16529 h 33519"/>
                                        <a:gd name="connsiteX20" fmla="*/ 3627 w 21282"/>
                                        <a:gd name="connsiteY20" fmla="*/ 16134 h 33519"/>
                                        <a:gd name="connsiteX21" fmla="*/ 11 w 21282"/>
                                        <a:gd name="connsiteY21" fmla="*/ 14901 h 33519"/>
                                        <a:gd name="connsiteX22" fmla="*/ 11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11" y="31418"/>
                                          </a:moveTo>
                                          <a:lnTo>
                                            <a:pt x="17479" y="31418"/>
                                          </a:lnTo>
                                          <a:lnTo>
                                            <a:pt x="17479" y="27669"/>
                                          </a:lnTo>
                                          <a:lnTo>
                                            <a:pt x="4085" y="27669"/>
                                          </a:lnTo>
                                          <a:lnTo>
                                            <a:pt x="4085" y="19615"/>
                                          </a:lnTo>
                                          <a:cubicBezTo>
                                            <a:pt x="4729" y="19836"/>
                                            <a:pt x="5373" y="20000"/>
                                            <a:pt x="6017" y="20109"/>
                                          </a:cubicBezTo>
                                          <a:cubicBezTo>
                                            <a:pt x="6665" y="20217"/>
                                            <a:pt x="7314" y="20271"/>
                                            <a:pt x="7962" y="20271"/>
                                          </a:cubicBezTo>
                                          <a:cubicBezTo>
                                            <a:pt x="11633" y="20271"/>
                                            <a:pt x="14539" y="19265"/>
                                            <a:pt x="16682" y="17255"/>
                                          </a:cubicBezTo>
                                          <a:cubicBezTo>
                                            <a:pt x="18830" y="15244"/>
                                            <a:pt x="19904" y="12522"/>
                                            <a:pt x="19904" y="9088"/>
                                          </a:cubicBezTo>
                                          <a:cubicBezTo>
                                            <a:pt x="19904" y="5551"/>
                                            <a:pt x="18802" y="2800"/>
                                            <a:pt x="16598" y="837"/>
                                          </a:cubicBezTo>
                                          <a:cubicBezTo>
                                            <a:pt x="14394" y="-1122"/>
                                            <a:pt x="11287" y="-2102"/>
                                            <a:pt x="7278" y="-2102"/>
                                          </a:cubicBezTo>
                                          <a:cubicBezTo>
                                            <a:pt x="5897" y="-2102"/>
                                            <a:pt x="4489" y="-1984"/>
                                            <a:pt x="3056" y="-1749"/>
                                          </a:cubicBezTo>
                                          <a:cubicBezTo>
                                            <a:pt x="1627" y="-1514"/>
                                            <a:pt x="149" y="-1162"/>
                                            <a:pt x="-1378" y="-692"/>
                                          </a:cubicBezTo>
                                          <a:lnTo>
                                            <a:pt x="-1378" y="3782"/>
                                          </a:lnTo>
                                          <a:cubicBezTo>
                                            <a:pt x="-58" y="3063"/>
                                            <a:pt x="1308" y="2528"/>
                                            <a:pt x="2717" y="2176"/>
                                          </a:cubicBezTo>
                                          <a:cubicBezTo>
                                            <a:pt x="4127" y="1823"/>
                                            <a:pt x="5617" y="1647"/>
                                            <a:pt x="7187" y="1647"/>
                                          </a:cubicBezTo>
                                          <a:cubicBezTo>
                                            <a:pt x="9729" y="1647"/>
                                            <a:pt x="11741" y="2314"/>
                                            <a:pt x="13221" y="3648"/>
                                          </a:cubicBezTo>
                                          <a:cubicBezTo>
                                            <a:pt x="14706" y="4982"/>
                                            <a:pt x="15449" y="6796"/>
                                            <a:pt x="15449" y="9088"/>
                                          </a:cubicBezTo>
                                          <a:cubicBezTo>
                                            <a:pt x="15449" y="11376"/>
                                            <a:pt x="14706" y="13187"/>
                                            <a:pt x="13221" y="14521"/>
                                          </a:cubicBezTo>
                                          <a:cubicBezTo>
                                            <a:pt x="11741" y="15860"/>
                                            <a:pt x="9729" y="16529"/>
                                            <a:pt x="7187" y="16529"/>
                                          </a:cubicBezTo>
                                          <a:cubicBezTo>
                                            <a:pt x="5998" y="16529"/>
                                            <a:pt x="4811" y="16397"/>
                                            <a:pt x="3627" y="16134"/>
                                          </a:cubicBezTo>
                                          <a:cubicBezTo>
                                            <a:pt x="2447" y="15871"/>
                                            <a:pt x="1242" y="15460"/>
                                            <a:pt x="11" y="14901"/>
                                          </a:cubicBezTo>
                                          <a:lnTo>
                                            <a:pt x="11"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14" name="Freeform: Shape 3414"/>
                                  <wps:cNvSpPr/>
                                  <wps:spPr>
                                    <a:xfrm flipV="1">
                                      <a:off x="3737978" y="6834773"/>
                                      <a:ext cx="22734" cy="34111"/>
                                    </a:xfrm>
                                    <a:custGeom>
                                      <a:avLst/>
                                      <a:gdLst>
                                        <a:gd name="connsiteX0" fmla="*/ 9961 w 22734"/>
                                        <a:gd name="connsiteY0" fmla="*/ 28445 h 34111"/>
                                        <a:gd name="connsiteX1" fmla="*/ 4794 w 22734"/>
                                        <a:gd name="connsiteY1" fmla="*/ 25062 h 34111"/>
                                        <a:gd name="connsiteX2" fmla="*/ 3067 w 22734"/>
                                        <a:gd name="connsiteY2" fmla="*/ 14901 h 34111"/>
                                        <a:gd name="connsiteX3" fmla="*/ 4794 w 22734"/>
                                        <a:gd name="connsiteY3" fmla="*/ 4762 h 34111"/>
                                        <a:gd name="connsiteX4" fmla="*/ 9961 w 22734"/>
                                        <a:gd name="connsiteY4" fmla="*/ 1379 h 34111"/>
                                        <a:gd name="connsiteX5" fmla="*/ 15149 w 22734"/>
                                        <a:gd name="connsiteY5" fmla="*/ 4762 h 34111"/>
                                        <a:gd name="connsiteX6" fmla="*/ 16883 w 22734"/>
                                        <a:gd name="connsiteY6" fmla="*/ 14901 h 34111"/>
                                        <a:gd name="connsiteX7" fmla="*/ 15149 w 22734"/>
                                        <a:gd name="connsiteY7" fmla="*/ 25062 h 34111"/>
                                        <a:gd name="connsiteX8" fmla="*/ 9961 w 22734"/>
                                        <a:gd name="connsiteY8" fmla="*/ 28445 h 34111"/>
                                        <a:gd name="connsiteX9" fmla="*/ 9961 w 22734"/>
                                        <a:gd name="connsiteY9" fmla="*/ 31968 h 34111"/>
                                        <a:gd name="connsiteX10" fmla="*/ 18413 w 22734"/>
                                        <a:gd name="connsiteY10" fmla="*/ 27592 h 34111"/>
                                        <a:gd name="connsiteX11" fmla="*/ 21331 w 22734"/>
                                        <a:gd name="connsiteY11" fmla="*/ 14901 h 34111"/>
                                        <a:gd name="connsiteX12" fmla="*/ 18413 w 22734"/>
                                        <a:gd name="connsiteY12" fmla="*/ 2225 h 34111"/>
                                        <a:gd name="connsiteX13" fmla="*/ 9961 w 22734"/>
                                        <a:gd name="connsiteY13" fmla="*/ -2144 h 34111"/>
                                        <a:gd name="connsiteX14" fmla="*/ 1516 w 22734"/>
                                        <a:gd name="connsiteY14" fmla="*/ 2225 h 34111"/>
                                        <a:gd name="connsiteX15" fmla="*/ -1403 w 22734"/>
                                        <a:gd name="connsiteY15" fmla="*/ 14901 h 34111"/>
                                        <a:gd name="connsiteX16" fmla="*/ 1516 w 22734"/>
                                        <a:gd name="connsiteY16" fmla="*/ 27592 h 34111"/>
                                        <a:gd name="connsiteX17" fmla="*/ 9961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961" y="28445"/>
                                          </a:moveTo>
                                          <a:cubicBezTo>
                                            <a:pt x="7672" y="28445"/>
                                            <a:pt x="5950" y="27317"/>
                                            <a:pt x="4794" y="25062"/>
                                          </a:cubicBezTo>
                                          <a:cubicBezTo>
                                            <a:pt x="3642" y="22812"/>
                                            <a:pt x="3067" y="19425"/>
                                            <a:pt x="3067" y="14901"/>
                                          </a:cubicBezTo>
                                          <a:cubicBezTo>
                                            <a:pt x="3067" y="10396"/>
                                            <a:pt x="3642" y="7017"/>
                                            <a:pt x="4794" y="4762"/>
                                          </a:cubicBezTo>
                                          <a:cubicBezTo>
                                            <a:pt x="5950" y="2507"/>
                                            <a:pt x="7672" y="1379"/>
                                            <a:pt x="9961" y="1379"/>
                                          </a:cubicBezTo>
                                          <a:cubicBezTo>
                                            <a:pt x="12268" y="1379"/>
                                            <a:pt x="13998" y="2507"/>
                                            <a:pt x="15149" y="4762"/>
                                          </a:cubicBezTo>
                                          <a:cubicBezTo>
                                            <a:pt x="16305" y="7017"/>
                                            <a:pt x="16883" y="10396"/>
                                            <a:pt x="16883" y="14901"/>
                                          </a:cubicBezTo>
                                          <a:cubicBezTo>
                                            <a:pt x="16883" y="19425"/>
                                            <a:pt x="16305" y="22812"/>
                                            <a:pt x="15149" y="25062"/>
                                          </a:cubicBezTo>
                                          <a:cubicBezTo>
                                            <a:pt x="13998" y="27317"/>
                                            <a:pt x="12268" y="28445"/>
                                            <a:pt x="9961" y="28445"/>
                                          </a:cubicBezTo>
                                          <a:close/>
                                          <a:moveTo>
                                            <a:pt x="9961" y="31968"/>
                                          </a:moveTo>
                                          <a:cubicBezTo>
                                            <a:pt x="13650" y="31968"/>
                                            <a:pt x="16467" y="30509"/>
                                            <a:pt x="18413" y="27592"/>
                                          </a:cubicBezTo>
                                          <a:cubicBezTo>
                                            <a:pt x="20359" y="24679"/>
                                            <a:pt x="21331" y="20449"/>
                                            <a:pt x="21331" y="14901"/>
                                          </a:cubicBezTo>
                                          <a:cubicBezTo>
                                            <a:pt x="21331" y="9368"/>
                                            <a:pt x="20359" y="5142"/>
                                            <a:pt x="18413" y="2225"/>
                                          </a:cubicBezTo>
                                          <a:cubicBezTo>
                                            <a:pt x="16467" y="-687"/>
                                            <a:pt x="13650" y="-2144"/>
                                            <a:pt x="9961" y="-2144"/>
                                          </a:cubicBezTo>
                                          <a:cubicBezTo>
                                            <a:pt x="6276" y="-2144"/>
                                            <a:pt x="3461" y="-687"/>
                                            <a:pt x="1516" y="2225"/>
                                          </a:cubicBezTo>
                                          <a:cubicBezTo>
                                            <a:pt x="-430" y="5142"/>
                                            <a:pt x="-1403" y="9368"/>
                                            <a:pt x="-1403" y="14901"/>
                                          </a:cubicBezTo>
                                          <a:cubicBezTo>
                                            <a:pt x="-1403" y="20449"/>
                                            <a:pt x="-430" y="24679"/>
                                            <a:pt x="1516" y="27592"/>
                                          </a:cubicBezTo>
                                          <a:cubicBezTo>
                                            <a:pt x="3461" y="30509"/>
                                            <a:pt x="6276" y="31968"/>
                                            <a:pt x="9961"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15" name="Freeform: Shape 3415"/>
                                  <wps:cNvSpPr/>
                                  <wps:spPr>
                                    <a:xfrm flipV="1">
                                      <a:off x="3766682" y="6834773"/>
                                      <a:ext cx="22734" cy="34111"/>
                                    </a:xfrm>
                                    <a:custGeom>
                                      <a:avLst/>
                                      <a:gdLst>
                                        <a:gd name="connsiteX0" fmla="*/ 9967 w 22734"/>
                                        <a:gd name="connsiteY0" fmla="*/ 28445 h 34111"/>
                                        <a:gd name="connsiteX1" fmla="*/ 4800 w 22734"/>
                                        <a:gd name="connsiteY1" fmla="*/ 25062 h 34111"/>
                                        <a:gd name="connsiteX2" fmla="*/ 3073 w 22734"/>
                                        <a:gd name="connsiteY2" fmla="*/ 14901 h 34111"/>
                                        <a:gd name="connsiteX3" fmla="*/ 4800 w 22734"/>
                                        <a:gd name="connsiteY3" fmla="*/ 4762 h 34111"/>
                                        <a:gd name="connsiteX4" fmla="*/ 9967 w 22734"/>
                                        <a:gd name="connsiteY4" fmla="*/ 1379 h 34111"/>
                                        <a:gd name="connsiteX5" fmla="*/ 15155 w 22734"/>
                                        <a:gd name="connsiteY5" fmla="*/ 4762 h 34111"/>
                                        <a:gd name="connsiteX6" fmla="*/ 16890 w 22734"/>
                                        <a:gd name="connsiteY6" fmla="*/ 14901 h 34111"/>
                                        <a:gd name="connsiteX7" fmla="*/ 15155 w 22734"/>
                                        <a:gd name="connsiteY7" fmla="*/ 25062 h 34111"/>
                                        <a:gd name="connsiteX8" fmla="*/ 9967 w 22734"/>
                                        <a:gd name="connsiteY8" fmla="*/ 28445 h 34111"/>
                                        <a:gd name="connsiteX9" fmla="*/ 9967 w 22734"/>
                                        <a:gd name="connsiteY9" fmla="*/ 31968 h 34111"/>
                                        <a:gd name="connsiteX10" fmla="*/ 18419 w 22734"/>
                                        <a:gd name="connsiteY10" fmla="*/ 27592 h 34111"/>
                                        <a:gd name="connsiteX11" fmla="*/ 21338 w 22734"/>
                                        <a:gd name="connsiteY11" fmla="*/ 14901 h 34111"/>
                                        <a:gd name="connsiteX12" fmla="*/ 18419 w 22734"/>
                                        <a:gd name="connsiteY12" fmla="*/ 2225 h 34111"/>
                                        <a:gd name="connsiteX13" fmla="*/ 9967 w 22734"/>
                                        <a:gd name="connsiteY13" fmla="*/ -2144 h 34111"/>
                                        <a:gd name="connsiteX14" fmla="*/ 1522 w 22734"/>
                                        <a:gd name="connsiteY14" fmla="*/ 2225 h 34111"/>
                                        <a:gd name="connsiteX15" fmla="*/ -1396 w 22734"/>
                                        <a:gd name="connsiteY15" fmla="*/ 14901 h 34111"/>
                                        <a:gd name="connsiteX16" fmla="*/ 1522 w 22734"/>
                                        <a:gd name="connsiteY16" fmla="*/ 27592 h 34111"/>
                                        <a:gd name="connsiteX17" fmla="*/ 9967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967" y="28445"/>
                                          </a:moveTo>
                                          <a:cubicBezTo>
                                            <a:pt x="7678" y="28445"/>
                                            <a:pt x="5956" y="27317"/>
                                            <a:pt x="4800" y="25062"/>
                                          </a:cubicBezTo>
                                          <a:cubicBezTo>
                                            <a:pt x="3649" y="22812"/>
                                            <a:pt x="3073" y="19425"/>
                                            <a:pt x="3073" y="14901"/>
                                          </a:cubicBezTo>
                                          <a:cubicBezTo>
                                            <a:pt x="3073" y="10396"/>
                                            <a:pt x="3649" y="7017"/>
                                            <a:pt x="4800" y="4762"/>
                                          </a:cubicBezTo>
                                          <a:cubicBezTo>
                                            <a:pt x="5956" y="2507"/>
                                            <a:pt x="7678" y="1379"/>
                                            <a:pt x="9967" y="1379"/>
                                          </a:cubicBezTo>
                                          <a:cubicBezTo>
                                            <a:pt x="12275" y="1379"/>
                                            <a:pt x="14004" y="2507"/>
                                            <a:pt x="15155" y="4762"/>
                                          </a:cubicBezTo>
                                          <a:cubicBezTo>
                                            <a:pt x="16312" y="7017"/>
                                            <a:pt x="16890" y="10396"/>
                                            <a:pt x="16890" y="14901"/>
                                          </a:cubicBezTo>
                                          <a:cubicBezTo>
                                            <a:pt x="16890" y="19425"/>
                                            <a:pt x="16312" y="22812"/>
                                            <a:pt x="15155" y="25062"/>
                                          </a:cubicBezTo>
                                          <a:cubicBezTo>
                                            <a:pt x="14004" y="27317"/>
                                            <a:pt x="12275" y="28445"/>
                                            <a:pt x="9967" y="28445"/>
                                          </a:cubicBezTo>
                                          <a:close/>
                                          <a:moveTo>
                                            <a:pt x="9967" y="31968"/>
                                          </a:moveTo>
                                          <a:cubicBezTo>
                                            <a:pt x="13656" y="31968"/>
                                            <a:pt x="16474" y="30509"/>
                                            <a:pt x="18419" y="27592"/>
                                          </a:cubicBezTo>
                                          <a:cubicBezTo>
                                            <a:pt x="20365" y="24679"/>
                                            <a:pt x="21338" y="20449"/>
                                            <a:pt x="21338" y="14901"/>
                                          </a:cubicBezTo>
                                          <a:cubicBezTo>
                                            <a:pt x="21338" y="9368"/>
                                            <a:pt x="20365" y="5142"/>
                                            <a:pt x="18419" y="2225"/>
                                          </a:cubicBezTo>
                                          <a:cubicBezTo>
                                            <a:pt x="16474" y="-687"/>
                                            <a:pt x="13656" y="-2144"/>
                                            <a:pt x="9967" y="-2144"/>
                                          </a:cubicBezTo>
                                          <a:cubicBezTo>
                                            <a:pt x="6283" y="-2144"/>
                                            <a:pt x="3468" y="-687"/>
                                            <a:pt x="1522" y="2225"/>
                                          </a:cubicBezTo>
                                          <a:cubicBezTo>
                                            <a:pt x="-424" y="5142"/>
                                            <a:pt x="-1396" y="9368"/>
                                            <a:pt x="-1396" y="14901"/>
                                          </a:cubicBezTo>
                                          <a:cubicBezTo>
                                            <a:pt x="-1396" y="20449"/>
                                            <a:pt x="-424" y="24679"/>
                                            <a:pt x="1522" y="27592"/>
                                          </a:cubicBezTo>
                                          <a:cubicBezTo>
                                            <a:pt x="3468" y="30509"/>
                                            <a:pt x="6283" y="31968"/>
                                            <a:pt x="9967"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16" name="Graphic 3124"/>
                              <wpg:cNvGrpSpPr/>
                              <wpg:grpSpPr>
                                <a:xfrm>
                                  <a:off x="3842463" y="6802409"/>
                                  <a:ext cx="106865" cy="66475"/>
                                  <a:chOff x="3842463" y="6802409"/>
                                  <a:chExt cx="106865" cy="66475"/>
                                </a:xfrm>
                                <a:solidFill>
                                  <a:srgbClr val="000000"/>
                                </a:solidFill>
                              </wpg:grpSpPr>
                              <wps:wsp>
                                <wps:cNvPr id="3417" name="Freeform: Shape 3417"/>
                                <wps:cNvSpPr/>
                                <wps:spPr>
                                  <a:xfrm>
                                    <a:off x="3894917" y="6802409"/>
                                    <a:ext cx="4511" cy="15783"/>
                                  </a:xfrm>
                                  <a:custGeom>
                                    <a:avLst/>
                                    <a:gdLst>
                                      <a:gd name="connsiteX0" fmla="*/ 664 w 4511"/>
                                      <a:gd name="connsiteY0" fmla="*/ 175 h 15783"/>
                                      <a:gd name="connsiteX1" fmla="*/ 664 w 4511"/>
                                      <a:gd name="connsiteY1" fmla="*/ 15959 h 15783"/>
                                    </a:gdLst>
                                    <a:ahLst/>
                                    <a:cxnLst>
                                      <a:cxn ang="0">
                                        <a:pos x="connsiteX0" y="connsiteY0"/>
                                      </a:cxn>
                                      <a:cxn ang="0">
                                        <a:pos x="connsiteX1" y="connsiteY1"/>
                                      </a:cxn>
                                    </a:cxnLst>
                                    <a:rect l="l" t="t" r="r" b="b"/>
                                    <a:pathLst>
                                      <a:path w="4511" h="15783">
                                        <a:moveTo>
                                          <a:pt x="664" y="175"/>
                                        </a:moveTo>
                                        <a:lnTo>
                                          <a:pt x="664"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18" name="Graphic 3124"/>
                                <wpg:cNvGrpSpPr/>
                                <wpg:grpSpPr>
                                  <a:xfrm>
                                    <a:off x="3842463" y="6834773"/>
                                    <a:ext cx="106865" cy="34111"/>
                                    <a:chOff x="3842463" y="6834773"/>
                                    <a:chExt cx="106865" cy="34111"/>
                                  </a:xfrm>
                                  <a:solidFill>
                                    <a:srgbClr val="000000"/>
                                  </a:solidFill>
                                </wpg:grpSpPr>
                                <wps:wsp>
                                  <wps:cNvPr id="3419" name="Freeform: Shape 3419"/>
                                  <wps:cNvSpPr/>
                                  <wps:spPr>
                                    <a:xfrm flipV="1">
                                      <a:off x="3842463" y="6835365"/>
                                      <a:ext cx="19583" cy="32878"/>
                                    </a:xfrm>
                                    <a:custGeom>
                                      <a:avLst/>
                                      <a:gdLst>
                                        <a:gd name="connsiteX0" fmla="*/ -796 w 19583"/>
                                        <a:gd name="connsiteY0" fmla="*/ 1594 h 32878"/>
                                        <a:gd name="connsiteX1" fmla="*/ 6472 w 19583"/>
                                        <a:gd name="connsiteY1" fmla="*/ 1594 h 32878"/>
                                        <a:gd name="connsiteX2" fmla="*/ 6472 w 19583"/>
                                        <a:gd name="connsiteY2" fmla="*/ 26679 h 32878"/>
                                        <a:gd name="connsiteX3" fmla="*/ -1437 w 19583"/>
                                        <a:gd name="connsiteY3" fmla="*/ 25094 h 32878"/>
                                        <a:gd name="connsiteX4" fmla="*/ -1437 w 19583"/>
                                        <a:gd name="connsiteY4" fmla="*/ 29146 h 32878"/>
                                        <a:gd name="connsiteX5" fmla="*/ 6430 w 19583"/>
                                        <a:gd name="connsiteY5" fmla="*/ 30731 h 32878"/>
                                        <a:gd name="connsiteX6" fmla="*/ 10878 w 19583"/>
                                        <a:gd name="connsiteY6" fmla="*/ 30731 h 32878"/>
                                        <a:gd name="connsiteX7" fmla="*/ 10878 w 19583"/>
                                        <a:gd name="connsiteY7" fmla="*/ 1594 h 32878"/>
                                        <a:gd name="connsiteX8" fmla="*/ 18146 w 19583"/>
                                        <a:gd name="connsiteY8" fmla="*/ 1594 h 32878"/>
                                        <a:gd name="connsiteX9" fmla="*/ 18146 w 19583"/>
                                        <a:gd name="connsiteY9" fmla="*/ -2147 h 32878"/>
                                        <a:gd name="connsiteX10" fmla="*/ -796 w 19583"/>
                                        <a:gd name="connsiteY10" fmla="*/ -2147 h 32878"/>
                                        <a:gd name="connsiteX11" fmla="*/ -796 w 19583"/>
                                        <a:gd name="connsiteY11" fmla="*/ 1594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9583" h="32878">
                                          <a:moveTo>
                                            <a:pt x="-796" y="1594"/>
                                          </a:moveTo>
                                          <a:lnTo>
                                            <a:pt x="6472" y="1594"/>
                                          </a:lnTo>
                                          <a:lnTo>
                                            <a:pt x="6472" y="26679"/>
                                          </a:lnTo>
                                          <a:lnTo>
                                            <a:pt x="-1437" y="25094"/>
                                          </a:lnTo>
                                          <a:lnTo>
                                            <a:pt x="-1437" y="29146"/>
                                          </a:lnTo>
                                          <a:lnTo>
                                            <a:pt x="6430" y="30731"/>
                                          </a:lnTo>
                                          <a:lnTo>
                                            <a:pt x="10878" y="30731"/>
                                          </a:lnTo>
                                          <a:lnTo>
                                            <a:pt x="10878" y="1594"/>
                                          </a:lnTo>
                                          <a:lnTo>
                                            <a:pt x="18146" y="1594"/>
                                          </a:lnTo>
                                          <a:lnTo>
                                            <a:pt x="18146" y="-2147"/>
                                          </a:lnTo>
                                          <a:lnTo>
                                            <a:pt x="-796" y="-2147"/>
                                          </a:lnTo>
                                          <a:lnTo>
                                            <a:pt x="-796" y="159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20" name="Freeform: Shape 3420"/>
                                  <wps:cNvSpPr/>
                                  <wps:spPr>
                                    <a:xfrm flipV="1">
                                      <a:off x="3869912" y="6835365"/>
                                      <a:ext cx="21148" cy="32878"/>
                                    </a:xfrm>
                                    <a:custGeom>
                                      <a:avLst/>
                                      <a:gdLst>
                                        <a:gd name="connsiteX0" fmla="*/ -1364 w 21148"/>
                                        <a:gd name="connsiteY0" fmla="*/ 30731 h 32878"/>
                                        <a:gd name="connsiteX1" fmla="*/ 19784 w 21148"/>
                                        <a:gd name="connsiteY1" fmla="*/ 30731 h 32878"/>
                                        <a:gd name="connsiteX2" fmla="*/ 19784 w 21148"/>
                                        <a:gd name="connsiteY2" fmla="*/ 28836 h 32878"/>
                                        <a:gd name="connsiteX3" fmla="*/ 7842 w 21148"/>
                                        <a:gd name="connsiteY3" fmla="*/ -2147 h 32878"/>
                                        <a:gd name="connsiteX4" fmla="*/ 3197 w 21148"/>
                                        <a:gd name="connsiteY4" fmla="*/ -2147 h 32878"/>
                                        <a:gd name="connsiteX5" fmla="*/ 14433 w 21148"/>
                                        <a:gd name="connsiteY5" fmla="*/ 26982 h 32878"/>
                                        <a:gd name="connsiteX6" fmla="*/ -1364 w 21148"/>
                                        <a:gd name="connsiteY6" fmla="*/ 26982 h 32878"/>
                                        <a:gd name="connsiteX7" fmla="*/ -1364 w 21148"/>
                                        <a:gd name="connsiteY7" fmla="*/ 30731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1148" h="32878">
                                          <a:moveTo>
                                            <a:pt x="-1364" y="30731"/>
                                          </a:moveTo>
                                          <a:lnTo>
                                            <a:pt x="19784" y="30731"/>
                                          </a:lnTo>
                                          <a:lnTo>
                                            <a:pt x="19784" y="28836"/>
                                          </a:lnTo>
                                          <a:lnTo>
                                            <a:pt x="7842" y="-2147"/>
                                          </a:lnTo>
                                          <a:lnTo>
                                            <a:pt x="3197" y="-2147"/>
                                          </a:lnTo>
                                          <a:lnTo>
                                            <a:pt x="14433" y="26982"/>
                                          </a:lnTo>
                                          <a:lnTo>
                                            <a:pt x="-1364" y="26982"/>
                                          </a:lnTo>
                                          <a:lnTo>
                                            <a:pt x="-1364" y="3073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21" name="Freeform: Shape 3421"/>
                                  <wps:cNvSpPr/>
                                  <wps:spPr>
                                    <a:xfrm flipV="1">
                                      <a:off x="3898398" y="6835365"/>
                                      <a:ext cx="21282" cy="33519"/>
                                    </a:xfrm>
                                    <a:custGeom>
                                      <a:avLst/>
                                      <a:gdLst>
                                        <a:gd name="connsiteX0" fmla="*/ 52 w 21282"/>
                                        <a:gd name="connsiteY0" fmla="*/ 31418 h 33519"/>
                                        <a:gd name="connsiteX1" fmla="*/ 17521 w 21282"/>
                                        <a:gd name="connsiteY1" fmla="*/ 31418 h 33519"/>
                                        <a:gd name="connsiteX2" fmla="*/ 17521 w 21282"/>
                                        <a:gd name="connsiteY2" fmla="*/ 27669 h 33519"/>
                                        <a:gd name="connsiteX3" fmla="*/ 4127 w 21282"/>
                                        <a:gd name="connsiteY3" fmla="*/ 27669 h 33519"/>
                                        <a:gd name="connsiteX4" fmla="*/ 4127 w 21282"/>
                                        <a:gd name="connsiteY4" fmla="*/ 19615 h 33519"/>
                                        <a:gd name="connsiteX5" fmla="*/ 6058 w 21282"/>
                                        <a:gd name="connsiteY5" fmla="*/ 20109 h 33519"/>
                                        <a:gd name="connsiteX6" fmla="*/ 8004 w 21282"/>
                                        <a:gd name="connsiteY6" fmla="*/ 20271 h 33519"/>
                                        <a:gd name="connsiteX7" fmla="*/ 16724 w 21282"/>
                                        <a:gd name="connsiteY7" fmla="*/ 17255 h 33519"/>
                                        <a:gd name="connsiteX8" fmla="*/ 19946 w 21282"/>
                                        <a:gd name="connsiteY8" fmla="*/ 9088 h 33519"/>
                                        <a:gd name="connsiteX9" fmla="*/ 16639 w 21282"/>
                                        <a:gd name="connsiteY9" fmla="*/ 837 h 33519"/>
                                        <a:gd name="connsiteX10" fmla="*/ 7320 w 21282"/>
                                        <a:gd name="connsiteY10" fmla="*/ -2102 h 33519"/>
                                        <a:gd name="connsiteX11" fmla="*/ 3098 w 21282"/>
                                        <a:gd name="connsiteY11" fmla="*/ -1749 h 33519"/>
                                        <a:gd name="connsiteX12" fmla="*/ -1336 w 21282"/>
                                        <a:gd name="connsiteY12" fmla="*/ -692 h 33519"/>
                                        <a:gd name="connsiteX13" fmla="*/ -1336 w 21282"/>
                                        <a:gd name="connsiteY13" fmla="*/ 3782 h 33519"/>
                                        <a:gd name="connsiteX14" fmla="*/ 2759 w 21282"/>
                                        <a:gd name="connsiteY14" fmla="*/ 2176 h 33519"/>
                                        <a:gd name="connsiteX15" fmla="*/ 7229 w 21282"/>
                                        <a:gd name="connsiteY15" fmla="*/ 1647 h 33519"/>
                                        <a:gd name="connsiteX16" fmla="*/ 13263 w 21282"/>
                                        <a:gd name="connsiteY16" fmla="*/ 3648 h 33519"/>
                                        <a:gd name="connsiteX17" fmla="*/ 15490 w 21282"/>
                                        <a:gd name="connsiteY17" fmla="*/ 9088 h 33519"/>
                                        <a:gd name="connsiteX18" fmla="*/ 13263 w 21282"/>
                                        <a:gd name="connsiteY18" fmla="*/ 14521 h 33519"/>
                                        <a:gd name="connsiteX19" fmla="*/ 7229 w 21282"/>
                                        <a:gd name="connsiteY19" fmla="*/ 16529 h 33519"/>
                                        <a:gd name="connsiteX20" fmla="*/ 3669 w 21282"/>
                                        <a:gd name="connsiteY20" fmla="*/ 16134 h 33519"/>
                                        <a:gd name="connsiteX21" fmla="*/ 52 w 21282"/>
                                        <a:gd name="connsiteY21" fmla="*/ 14901 h 33519"/>
                                        <a:gd name="connsiteX22" fmla="*/ 52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52" y="31418"/>
                                          </a:moveTo>
                                          <a:lnTo>
                                            <a:pt x="17521" y="31418"/>
                                          </a:lnTo>
                                          <a:lnTo>
                                            <a:pt x="17521" y="27669"/>
                                          </a:lnTo>
                                          <a:lnTo>
                                            <a:pt x="4127" y="27669"/>
                                          </a:lnTo>
                                          <a:lnTo>
                                            <a:pt x="4127" y="19615"/>
                                          </a:lnTo>
                                          <a:cubicBezTo>
                                            <a:pt x="4771" y="19836"/>
                                            <a:pt x="5415" y="20000"/>
                                            <a:pt x="6058" y="20109"/>
                                          </a:cubicBezTo>
                                          <a:cubicBezTo>
                                            <a:pt x="6707" y="20217"/>
                                            <a:pt x="7355" y="20271"/>
                                            <a:pt x="8004" y="20271"/>
                                          </a:cubicBezTo>
                                          <a:cubicBezTo>
                                            <a:pt x="11674" y="20271"/>
                                            <a:pt x="14581" y="19265"/>
                                            <a:pt x="16724" y="17255"/>
                                          </a:cubicBezTo>
                                          <a:cubicBezTo>
                                            <a:pt x="18872" y="15244"/>
                                            <a:pt x="19946" y="12522"/>
                                            <a:pt x="19946" y="9088"/>
                                          </a:cubicBezTo>
                                          <a:cubicBezTo>
                                            <a:pt x="19946" y="5551"/>
                                            <a:pt x="18844" y="2800"/>
                                            <a:pt x="16639" y="837"/>
                                          </a:cubicBezTo>
                                          <a:cubicBezTo>
                                            <a:pt x="14435" y="-1122"/>
                                            <a:pt x="11329" y="-2102"/>
                                            <a:pt x="7320" y="-2102"/>
                                          </a:cubicBezTo>
                                          <a:cubicBezTo>
                                            <a:pt x="5939" y="-2102"/>
                                            <a:pt x="4531" y="-1984"/>
                                            <a:pt x="3098" y="-1749"/>
                                          </a:cubicBezTo>
                                          <a:cubicBezTo>
                                            <a:pt x="1669" y="-1514"/>
                                            <a:pt x="191" y="-1162"/>
                                            <a:pt x="-1336" y="-692"/>
                                          </a:cubicBezTo>
                                          <a:lnTo>
                                            <a:pt x="-1336" y="3782"/>
                                          </a:lnTo>
                                          <a:cubicBezTo>
                                            <a:pt x="-16" y="3063"/>
                                            <a:pt x="1349" y="2528"/>
                                            <a:pt x="2759" y="2176"/>
                                          </a:cubicBezTo>
                                          <a:cubicBezTo>
                                            <a:pt x="4169" y="1823"/>
                                            <a:pt x="5659" y="1647"/>
                                            <a:pt x="7229" y="1647"/>
                                          </a:cubicBezTo>
                                          <a:cubicBezTo>
                                            <a:pt x="9771" y="1647"/>
                                            <a:pt x="11782" y="2314"/>
                                            <a:pt x="13263" y="3648"/>
                                          </a:cubicBezTo>
                                          <a:cubicBezTo>
                                            <a:pt x="14748" y="4982"/>
                                            <a:pt x="15490" y="6796"/>
                                            <a:pt x="15490" y="9088"/>
                                          </a:cubicBezTo>
                                          <a:cubicBezTo>
                                            <a:pt x="15490" y="11376"/>
                                            <a:pt x="14748" y="13187"/>
                                            <a:pt x="13263" y="14521"/>
                                          </a:cubicBezTo>
                                          <a:cubicBezTo>
                                            <a:pt x="11782" y="15860"/>
                                            <a:pt x="9771" y="16529"/>
                                            <a:pt x="7229" y="16529"/>
                                          </a:cubicBezTo>
                                          <a:cubicBezTo>
                                            <a:pt x="6040" y="16529"/>
                                            <a:pt x="4853" y="16397"/>
                                            <a:pt x="3669" y="16134"/>
                                          </a:cubicBezTo>
                                          <a:cubicBezTo>
                                            <a:pt x="2489" y="15871"/>
                                            <a:pt x="1284" y="15460"/>
                                            <a:pt x="52" y="14901"/>
                                          </a:cubicBezTo>
                                          <a:lnTo>
                                            <a:pt x="52"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22" name="Freeform: Shape 3422"/>
                                  <wps:cNvSpPr/>
                                  <wps:spPr>
                                    <a:xfrm flipV="1">
                                      <a:off x="3926594" y="6834773"/>
                                      <a:ext cx="22734" cy="34111"/>
                                    </a:xfrm>
                                    <a:custGeom>
                                      <a:avLst/>
                                      <a:gdLst>
                                        <a:gd name="connsiteX0" fmla="*/ 10003 w 22734"/>
                                        <a:gd name="connsiteY0" fmla="*/ 28445 h 34111"/>
                                        <a:gd name="connsiteX1" fmla="*/ 4835 w 22734"/>
                                        <a:gd name="connsiteY1" fmla="*/ 25062 h 34111"/>
                                        <a:gd name="connsiteX2" fmla="*/ 3108 w 22734"/>
                                        <a:gd name="connsiteY2" fmla="*/ 14901 h 34111"/>
                                        <a:gd name="connsiteX3" fmla="*/ 4835 w 22734"/>
                                        <a:gd name="connsiteY3" fmla="*/ 4762 h 34111"/>
                                        <a:gd name="connsiteX4" fmla="*/ 10003 w 22734"/>
                                        <a:gd name="connsiteY4" fmla="*/ 1379 h 34111"/>
                                        <a:gd name="connsiteX5" fmla="*/ 15191 w 22734"/>
                                        <a:gd name="connsiteY5" fmla="*/ 4762 h 34111"/>
                                        <a:gd name="connsiteX6" fmla="*/ 16925 w 22734"/>
                                        <a:gd name="connsiteY6" fmla="*/ 14901 h 34111"/>
                                        <a:gd name="connsiteX7" fmla="*/ 15191 w 22734"/>
                                        <a:gd name="connsiteY7" fmla="*/ 25062 h 34111"/>
                                        <a:gd name="connsiteX8" fmla="*/ 10003 w 22734"/>
                                        <a:gd name="connsiteY8" fmla="*/ 28445 h 34111"/>
                                        <a:gd name="connsiteX9" fmla="*/ 10003 w 22734"/>
                                        <a:gd name="connsiteY9" fmla="*/ 31968 h 34111"/>
                                        <a:gd name="connsiteX10" fmla="*/ 18455 w 22734"/>
                                        <a:gd name="connsiteY10" fmla="*/ 27592 h 34111"/>
                                        <a:gd name="connsiteX11" fmla="*/ 21373 w 22734"/>
                                        <a:gd name="connsiteY11" fmla="*/ 14901 h 34111"/>
                                        <a:gd name="connsiteX12" fmla="*/ 18455 w 22734"/>
                                        <a:gd name="connsiteY12" fmla="*/ 2225 h 34111"/>
                                        <a:gd name="connsiteX13" fmla="*/ 10003 w 22734"/>
                                        <a:gd name="connsiteY13" fmla="*/ -2144 h 34111"/>
                                        <a:gd name="connsiteX14" fmla="*/ 1557 w 22734"/>
                                        <a:gd name="connsiteY14" fmla="*/ 2225 h 34111"/>
                                        <a:gd name="connsiteX15" fmla="*/ -1361 w 22734"/>
                                        <a:gd name="connsiteY15" fmla="*/ 14901 h 34111"/>
                                        <a:gd name="connsiteX16" fmla="*/ 1557 w 22734"/>
                                        <a:gd name="connsiteY16" fmla="*/ 27592 h 34111"/>
                                        <a:gd name="connsiteX17" fmla="*/ 10003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003" y="28445"/>
                                          </a:moveTo>
                                          <a:cubicBezTo>
                                            <a:pt x="7714" y="28445"/>
                                            <a:pt x="5991" y="27317"/>
                                            <a:pt x="4835" y="25062"/>
                                          </a:cubicBezTo>
                                          <a:cubicBezTo>
                                            <a:pt x="3684" y="22812"/>
                                            <a:pt x="3108" y="19425"/>
                                            <a:pt x="3108" y="14901"/>
                                          </a:cubicBezTo>
                                          <a:cubicBezTo>
                                            <a:pt x="3108" y="10396"/>
                                            <a:pt x="3684" y="7017"/>
                                            <a:pt x="4835" y="4762"/>
                                          </a:cubicBezTo>
                                          <a:cubicBezTo>
                                            <a:pt x="5991" y="2507"/>
                                            <a:pt x="7714" y="1379"/>
                                            <a:pt x="10003" y="1379"/>
                                          </a:cubicBezTo>
                                          <a:cubicBezTo>
                                            <a:pt x="12310" y="1379"/>
                                            <a:pt x="14040" y="2507"/>
                                            <a:pt x="15191" y="4762"/>
                                          </a:cubicBezTo>
                                          <a:cubicBezTo>
                                            <a:pt x="16347" y="7017"/>
                                            <a:pt x="16925" y="10396"/>
                                            <a:pt x="16925" y="14901"/>
                                          </a:cubicBezTo>
                                          <a:cubicBezTo>
                                            <a:pt x="16925" y="19425"/>
                                            <a:pt x="16347" y="22812"/>
                                            <a:pt x="15191" y="25062"/>
                                          </a:cubicBezTo>
                                          <a:cubicBezTo>
                                            <a:pt x="14040" y="27317"/>
                                            <a:pt x="12310" y="28445"/>
                                            <a:pt x="10003" y="28445"/>
                                          </a:cubicBezTo>
                                          <a:close/>
                                          <a:moveTo>
                                            <a:pt x="10003" y="31968"/>
                                          </a:moveTo>
                                          <a:cubicBezTo>
                                            <a:pt x="13692" y="31968"/>
                                            <a:pt x="16509" y="30509"/>
                                            <a:pt x="18455" y="27592"/>
                                          </a:cubicBezTo>
                                          <a:cubicBezTo>
                                            <a:pt x="20400" y="24679"/>
                                            <a:pt x="21373" y="20449"/>
                                            <a:pt x="21373" y="14901"/>
                                          </a:cubicBezTo>
                                          <a:cubicBezTo>
                                            <a:pt x="21373" y="9368"/>
                                            <a:pt x="20400" y="5142"/>
                                            <a:pt x="18455" y="2225"/>
                                          </a:cubicBezTo>
                                          <a:cubicBezTo>
                                            <a:pt x="16509" y="-687"/>
                                            <a:pt x="13692" y="-2144"/>
                                            <a:pt x="10003" y="-2144"/>
                                          </a:cubicBezTo>
                                          <a:cubicBezTo>
                                            <a:pt x="6318" y="-2144"/>
                                            <a:pt x="3503" y="-687"/>
                                            <a:pt x="1557" y="2225"/>
                                          </a:cubicBezTo>
                                          <a:cubicBezTo>
                                            <a:pt x="-388" y="5142"/>
                                            <a:pt x="-1361" y="9368"/>
                                            <a:pt x="-1361" y="14901"/>
                                          </a:cubicBezTo>
                                          <a:cubicBezTo>
                                            <a:pt x="-1361" y="20449"/>
                                            <a:pt x="-388" y="24679"/>
                                            <a:pt x="1557" y="27592"/>
                                          </a:cubicBezTo>
                                          <a:cubicBezTo>
                                            <a:pt x="3503" y="30509"/>
                                            <a:pt x="6318" y="31968"/>
                                            <a:pt x="10003"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23" name="Graphic 3124"/>
                              <wpg:cNvGrpSpPr/>
                              <wpg:grpSpPr>
                                <a:xfrm>
                                  <a:off x="4000725" y="6802409"/>
                                  <a:ext cx="108515" cy="66475"/>
                                  <a:chOff x="4000725" y="6802409"/>
                                  <a:chExt cx="108515" cy="66475"/>
                                </a:xfrm>
                                <a:solidFill>
                                  <a:srgbClr val="000000"/>
                                </a:solidFill>
                              </wpg:grpSpPr>
                              <wps:wsp>
                                <wps:cNvPr id="3424" name="Freeform: Shape 3424"/>
                                <wps:cNvSpPr/>
                                <wps:spPr>
                                  <a:xfrm>
                                    <a:off x="4054829" y="6802409"/>
                                    <a:ext cx="4511" cy="15783"/>
                                  </a:xfrm>
                                  <a:custGeom>
                                    <a:avLst/>
                                    <a:gdLst>
                                      <a:gd name="connsiteX0" fmla="*/ 699 w 4511"/>
                                      <a:gd name="connsiteY0" fmla="*/ 175 h 15783"/>
                                      <a:gd name="connsiteX1" fmla="*/ 699 w 4511"/>
                                      <a:gd name="connsiteY1" fmla="*/ 15959 h 15783"/>
                                    </a:gdLst>
                                    <a:ahLst/>
                                    <a:cxnLst>
                                      <a:cxn ang="0">
                                        <a:pos x="connsiteX0" y="connsiteY0"/>
                                      </a:cxn>
                                      <a:cxn ang="0">
                                        <a:pos x="connsiteX1" y="connsiteY1"/>
                                      </a:cxn>
                                    </a:cxnLst>
                                    <a:rect l="l" t="t" r="r" b="b"/>
                                    <a:pathLst>
                                      <a:path w="4511" h="15783">
                                        <a:moveTo>
                                          <a:pt x="699" y="175"/>
                                        </a:moveTo>
                                        <a:lnTo>
                                          <a:pt x="699"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25" name="Graphic 3124"/>
                                <wpg:cNvGrpSpPr/>
                                <wpg:grpSpPr>
                                  <a:xfrm>
                                    <a:off x="4000725" y="6834773"/>
                                    <a:ext cx="108515" cy="34111"/>
                                    <a:chOff x="4000725" y="6834773"/>
                                    <a:chExt cx="108515" cy="34111"/>
                                  </a:xfrm>
                                  <a:solidFill>
                                    <a:srgbClr val="000000"/>
                                  </a:solidFill>
                                </wpg:grpSpPr>
                                <wps:wsp>
                                  <wps:cNvPr id="3426" name="Freeform: Shape 3426"/>
                                  <wps:cNvSpPr/>
                                  <wps:spPr>
                                    <a:xfrm flipV="1">
                                      <a:off x="4000725" y="6834773"/>
                                      <a:ext cx="20880" cy="33470"/>
                                    </a:xfrm>
                                    <a:custGeom>
                                      <a:avLst/>
                                      <a:gdLst>
                                        <a:gd name="connsiteX0" fmla="*/ 4090 w 20880"/>
                                        <a:gd name="connsiteY0" fmla="*/ 1552 h 33470"/>
                                        <a:gd name="connsiteX1" fmla="*/ 19620 w 20880"/>
                                        <a:gd name="connsiteY1" fmla="*/ 1552 h 33470"/>
                                        <a:gd name="connsiteX2" fmla="*/ 19620 w 20880"/>
                                        <a:gd name="connsiteY2" fmla="*/ -2189 h 33470"/>
                                        <a:gd name="connsiteX3" fmla="*/ -1260 w 20880"/>
                                        <a:gd name="connsiteY3" fmla="*/ -2189 h 33470"/>
                                        <a:gd name="connsiteX4" fmla="*/ -1260 w 20880"/>
                                        <a:gd name="connsiteY4" fmla="*/ 1552 h 33470"/>
                                        <a:gd name="connsiteX5" fmla="*/ 5641 w 20880"/>
                                        <a:gd name="connsiteY5" fmla="*/ 8585 h 33470"/>
                                        <a:gd name="connsiteX6" fmla="*/ 11140 w 20880"/>
                                        <a:gd name="connsiteY6" fmla="*/ 14285 h 33470"/>
                                        <a:gd name="connsiteX7" fmla="*/ 14121 w 20880"/>
                                        <a:gd name="connsiteY7" fmla="*/ 18344 h 33470"/>
                                        <a:gd name="connsiteX8" fmla="*/ 14974 w 20880"/>
                                        <a:gd name="connsiteY8" fmla="*/ 21613 h 33470"/>
                                        <a:gd name="connsiteX9" fmla="*/ 13135 w 20880"/>
                                        <a:gd name="connsiteY9" fmla="*/ 25883 h 33470"/>
                                        <a:gd name="connsiteX10" fmla="*/ 8341 w 20880"/>
                                        <a:gd name="connsiteY10" fmla="*/ 27539 h 33470"/>
                                        <a:gd name="connsiteX11" fmla="*/ 3921 w 20880"/>
                                        <a:gd name="connsiteY11" fmla="*/ 26814 h 33470"/>
                                        <a:gd name="connsiteX12" fmla="*/ -1042 w 20880"/>
                                        <a:gd name="connsiteY12" fmla="*/ 24608 h 33470"/>
                                        <a:gd name="connsiteX13" fmla="*/ -1042 w 20880"/>
                                        <a:gd name="connsiteY13" fmla="*/ 29104 h 33470"/>
                                        <a:gd name="connsiteX14" fmla="*/ 3977 w 20880"/>
                                        <a:gd name="connsiteY14" fmla="*/ 30731 h 33470"/>
                                        <a:gd name="connsiteX15" fmla="*/ 8256 w 20880"/>
                                        <a:gd name="connsiteY15" fmla="*/ 31281 h 33470"/>
                                        <a:gd name="connsiteX16" fmla="*/ 16405 w 20880"/>
                                        <a:gd name="connsiteY16" fmla="*/ 28723 h 33470"/>
                                        <a:gd name="connsiteX17" fmla="*/ 19444 w 20880"/>
                                        <a:gd name="connsiteY17" fmla="*/ 21902 h 33470"/>
                                        <a:gd name="connsiteX18" fmla="*/ 18682 w 20880"/>
                                        <a:gd name="connsiteY18" fmla="*/ 18055 h 33470"/>
                                        <a:gd name="connsiteX19" fmla="*/ 15919 w 20880"/>
                                        <a:gd name="connsiteY19" fmla="*/ 13778 h 33470"/>
                                        <a:gd name="connsiteX20" fmla="*/ 12415 w 20880"/>
                                        <a:gd name="connsiteY20" fmla="*/ 10086 h 33470"/>
                                        <a:gd name="connsiteX21" fmla="*/ 4090 w 20880"/>
                                        <a:gd name="connsiteY21" fmla="*/ 1552 h 33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880" h="33470">
                                          <a:moveTo>
                                            <a:pt x="4090" y="1552"/>
                                          </a:moveTo>
                                          <a:lnTo>
                                            <a:pt x="19620" y="1552"/>
                                          </a:lnTo>
                                          <a:lnTo>
                                            <a:pt x="19620" y="-2189"/>
                                          </a:lnTo>
                                          <a:lnTo>
                                            <a:pt x="-1260" y="-2189"/>
                                          </a:lnTo>
                                          <a:lnTo>
                                            <a:pt x="-1260" y="1552"/>
                                          </a:lnTo>
                                          <a:cubicBezTo>
                                            <a:pt x="427" y="3300"/>
                                            <a:pt x="2727" y="5644"/>
                                            <a:pt x="5641" y="8585"/>
                                          </a:cubicBezTo>
                                          <a:cubicBezTo>
                                            <a:pt x="8559" y="11530"/>
                                            <a:pt x="10392" y="13430"/>
                                            <a:pt x="11140" y="14285"/>
                                          </a:cubicBezTo>
                                          <a:cubicBezTo>
                                            <a:pt x="12564" y="15882"/>
                                            <a:pt x="13557" y="17235"/>
                                            <a:pt x="14121" y="18344"/>
                                          </a:cubicBezTo>
                                          <a:cubicBezTo>
                                            <a:pt x="14690" y="19452"/>
                                            <a:pt x="14974" y="20542"/>
                                            <a:pt x="14974" y="21613"/>
                                          </a:cubicBezTo>
                                          <a:cubicBezTo>
                                            <a:pt x="14974" y="23361"/>
                                            <a:pt x="14361" y="24784"/>
                                            <a:pt x="13135" y="25883"/>
                                          </a:cubicBezTo>
                                          <a:cubicBezTo>
                                            <a:pt x="11908" y="26987"/>
                                            <a:pt x="10310" y="27539"/>
                                            <a:pt x="8341" y="27539"/>
                                          </a:cubicBezTo>
                                          <a:cubicBezTo>
                                            <a:pt x="6945" y="27539"/>
                                            <a:pt x="5472" y="27297"/>
                                            <a:pt x="3921" y="26814"/>
                                          </a:cubicBezTo>
                                          <a:cubicBezTo>
                                            <a:pt x="2375" y="26330"/>
                                            <a:pt x="721" y="25595"/>
                                            <a:pt x="-1042" y="24608"/>
                                          </a:cubicBezTo>
                                          <a:lnTo>
                                            <a:pt x="-1042" y="29104"/>
                                          </a:lnTo>
                                          <a:cubicBezTo>
                                            <a:pt x="749" y="29822"/>
                                            <a:pt x="2422" y="30365"/>
                                            <a:pt x="3977" y="30731"/>
                                          </a:cubicBezTo>
                                          <a:cubicBezTo>
                                            <a:pt x="5538" y="31098"/>
                                            <a:pt x="6964" y="31281"/>
                                            <a:pt x="8256" y="31281"/>
                                          </a:cubicBezTo>
                                          <a:cubicBezTo>
                                            <a:pt x="11664" y="31281"/>
                                            <a:pt x="14380" y="30428"/>
                                            <a:pt x="16405" y="28723"/>
                                          </a:cubicBezTo>
                                          <a:cubicBezTo>
                                            <a:pt x="18431" y="27023"/>
                                            <a:pt x="19444" y="24749"/>
                                            <a:pt x="19444" y="21902"/>
                                          </a:cubicBezTo>
                                          <a:cubicBezTo>
                                            <a:pt x="19444" y="20549"/>
                                            <a:pt x="19190" y="19267"/>
                                            <a:pt x="18682" y="18055"/>
                                          </a:cubicBezTo>
                                          <a:cubicBezTo>
                                            <a:pt x="18180" y="16848"/>
                                            <a:pt x="17258" y="15422"/>
                                            <a:pt x="15919" y="13778"/>
                                          </a:cubicBezTo>
                                          <a:cubicBezTo>
                                            <a:pt x="15552" y="13350"/>
                                            <a:pt x="14385" y="12120"/>
                                            <a:pt x="12415" y="10086"/>
                                          </a:cubicBezTo>
                                          <a:cubicBezTo>
                                            <a:pt x="10451" y="8051"/>
                                            <a:pt x="7676" y="5207"/>
                                            <a:pt x="4090" y="155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27" name="Freeform: Shape 3427"/>
                                  <wps:cNvSpPr/>
                                  <wps:spPr>
                                    <a:xfrm flipV="1">
                                      <a:off x="4029098" y="6834773"/>
                                      <a:ext cx="22734" cy="34111"/>
                                    </a:xfrm>
                                    <a:custGeom>
                                      <a:avLst/>
                                      <a:gdLst>
                                        <a:gd name="connsiteX0" fmla="*/ 10025 w 22734"/>
                                        <a:gd name="connsiteY0" fmla="*/ 28445 h 34111"/>
                                        <a:gd name="connsiteX1" fmla="*/ 4858 w 22734"/>
                                        <a:gd name="connsiteY1" fmla="*/ 25062 h 34111"/>
                                        <a:gd name="connsiteX2" fmla="*/ 3131 w 22734"/>
                                        <a:gd name="connsiteY2" fmla="*/ 14901 h 34111"/>
                                        <a:gd name="connsiteX3" fmla="*/ 4858 w 22734"/>
                                        <a:gd name="connsiteY3" fmla="*/ 4762 h 34111"/>
                                        <a:gd name="connsiteX4" fmla="*/ 10025 w 22734"/>
                                        <a:gd name="connsiteY4" fmla="*/ 1379 h 34111"/>
                                        <a:gd name="connsiteX5" fmla="*/ 15214 w 22734"/>
                                        <a:gd name="connsiteY5" fmla="*/ 4762 h 34111"/>
                                        <a:gd name="connsiteX6" fmla="*/ 16948 w 22734"/>
                                        <a:gd name="connsiteY6" fmla="*/ 14901 h 34111"/>
                                        <a:gd name="connsiteX7" fmla="*/ 15214 w 22734"/>
                                        <a:gd name="connsiteY7" fmla="*/ 25062 h 34111"/>
                                        <a:gd name="connsiteX8" fmla="*/ 10025 w 22734"/>
                                        <a:gd name="connsiteY8" fmla="*/ 28445 h 34111"/>
                                        <a:gd name="connsiteX9" fmla="*/ 10025 w 22734"/>
                                        <a:gd name="connsiteY9" fmla="*/ 31968 h 34111"/>
                                        <a:gd name="connsiteX10" fmla="*/ 18477 w 22734"/>
                                        <a:gd name="connsiteY10" fmla="*/ 27592 h 34111"/>
                                        <a:gd name="connsiteX11" fmla="*/ 21396 w 22734"/>
                                        <a:gd name="connsiteY11" fmla="*/ 14901 h 34111"/>
                                        <a:gd name="connsiteX12" fmla="*/ 18477 w 22734"/>
                                        <a:gd name="connsiteY12" fmla="*/ 2225 h 34111"/>
                                        <a:gd name="connsiteX13" fmla="*/ 10025 w 22734"/>
                                        <a:gd name="connsiteY13" fmla="*/ -2144 h 34111"/>
                                        <a:gd name="connsiteX14" fmla="*/ 1580 w 22734"/>
                                        <a:gd name="connsiteY14" fmla="*/ 2225 h 34111"/>
                                        <a:gd name="connsiteX15" fmla="*/ -1338 w 22734"/>
                                        <a:gd name="connsiteY15" fmla="*/ 14901 h 34111"/>
                                        <a:gd name="connsiteX16" fmla="*/ 1580 w 22734"/>
                                        <a:gd name="connsiteY16" fmla="*/ 27592 h 34111"/>
                                        <a:gd name="connsiteX17" fmla="*/ 10025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025" y="28445"/>
                                          </a:moveTo>
                                          <a:cubicBezTo>
                                            <a:pt x="7737" y="28445"/>
                                            <a:pt x="6014" y="27317"/>
                                            <a:pt x="4858" y="25062"/>
                                          </a:cubicBezTo>
                                          <a:cubicBezTo>
                                            <a:pt x="3707" y="22812"/>
                                            <a:pt x="3131" y="19425"/>
                                            <a:pt x="3131" y="14901"/>
                                          </a:cubicBezTo>
                                          <a:cubicBezTo>
                                            <a:pt x="3131" y="10396"/>
                                            <a:pt x="3707" y="7017"/>
                                            <a:pt x="4858" y="4762"/>
                                          </a:cubicBezTo>
                                          <a:cubicBezTo>
                                            <a:pt x="6014" y="2507"/>
                                            <a:pt x="7737" y="1379"/>
                                            <a:pt x="10025" y="1379"/>
                                          </a:cubicBezTo>
                                          <a:cubicBezTo>
                                            <a:pt x="12333" y="1379"/>
                                            <a:pt x="14062" y="2507"/>
                                            <a:pt x="15214" y="4762"/>
                                          </a:cubicBezTo>
                                          <a:cubicBezTo>
                                            <a:pt x="16370" y="7017"/>
                                            <a:pt x="16948" y="10396"/>
                                            <a:pt x="16948" y="14901"/>
                                          </a:cubicBezTo>
                                          <a:cubicBezTo>
                                            <a:pt x="16948" y="19425"/>
                                            <a:pt x="16370" y="22812"/>
                                            <a:pt x="15214" y="25062"/>
                                          </a:cubicBezTo>
                                          <a:cubicBezTo>
                                            <a:pt x="14062" y="27317"/>
                                            <a:pt x="12333" y="28445"/>
                                            <a:pt x="10025" y="28445"/>
                                          </a:cubicBezTo>
                                          <a:close/>
                                          <a:moveTo>
                                            <a:pt x="10025" y="31968"/>
                                          </a:moveTo>
                                          <a:cubicBezTo>
                                            <a:pt x="13714" y="31968"/>
                                            <a:pt x="16532" y="30509"/>
                                            <a:pt x="18477" y="27592"/>
                                          </a:cubicBezTo>
                                          <a:cubicBezTo>
                                            <a:pt x="20423" y="24679"/>
                                            <a:pt x="21396" y="20449"/>
                                            <a:pt x="21396" y="14901"/>
                                          </a:cubicBezTo>
                                          <a:cubicBezTo>
                                            <a:pt x="21396" y="9368"/>
                                            <a:pt x="20423" y="5142"/>
                                            <a:pt x="18477" y="2225"/>
                                          </a:cubicBezTo>
                                          <a:cubicBezTo>
                                            <a:pt x="16532" y="-687"/>
                                            <a:pt x="13714" y="-2144"/>
                                            <a:pt x="10025" y="-2144"/>
                                          </a:cubicBezTo>
                                          <a:cubicBezTo>
                                            <a:pt x="6341" y="-2144"/>
                                            <a:pt x="3526" y="-687"/>
                                            <a:pt x="1580" y="2225"/>
                                          </a:cubicBezTo>
                                          <a:cubicBezTo>
                                            <a:pt x="-365" y="5142"/>
                                            <a:pt x="-1338" y="9368"/>
                                            <a:pt x="-1338" y="14901"/>
                                          </a:cubicBezTo>
                                          <a:cubicBezTo>
                                            <a:pt x="-1338" y="20449"/>
                                            <a:pt x="-365" y="24679"/>
                                            <a:pt x="1580" y="27592"/>
                                          </a:cubicBezTo>
                                          <a:cubicBezTo>
                                            <a:pt x="3526" y="30509"/>
                                            <a:pt x="6341" y="31968"/>
                                            <a:pt x="10025"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28" name="Freeform: Shape 3428"/>
                                  <wps:cNvSpPr/>
                                  <wps:spPr>
                                    <a:xfrm flipV="1">
                                      <a:off x="4057802" y="6834773"/>
                                      <a:ext cx="22734" cy="34111"/>
                                    </a:xfrm>
                                    <a:custGeom>
                                      <a:avLst/>
                                      <a:gdLst>
                                        <a:gd name="connsiteX0" fmla="*/ 10032 w 22734"/>
                                        <a:gd name="connsiteY0" fmla="*/ 28445 h 34111"/>
                                        <a:gd name="connsiteX1" fmla="*/ 4864 w 22734"/>
                                        <a:gd name="connsiteY1" fmla="*/ 25062 h 34111"/>
                                        <a:gd name="connsiteX2" fmla="*/ 3137 w 22734"/>
                                        <a:gd name="connsiteY2" fmla="*/ 14901 h 34111"/>
                                        <a:gd name="connsiteX3" fmla="*/ 4864 w 22734"/>
                                        <a:gd name="connsiteY3" fmla="*/ 4762 h 34111"/>
                                        <a:gd name="connsiteX4" fmla="*/ 10032 w 22734"/>
                                        <a:gd name="connsiteY4" fmla="*/ 1379 h 34111"/>
                                        <a:gd name="connsiteX5" fmla="*/ 15220 w 22734"/>
                                        <a:gd name="connsiteY5" fmla="*/ 4762 h 34111"/>
                                        <a:gd name="connsiteX6" fmla="*/ 16954 w 22734"/>
                                        <a:gd name="connsiteY6" fmla="*/ 14901 h 34111"/>
                                        <a:gd name="connsiteX7" fmla="*/ 15220 w 22734"/>
                                        <a:gd name="connsiteY7" fmla="*/ 25062 h 34111"/>
                                        <a:gd name="connsiteX8" fmla="*/ 10032 w 22734"/>
                                        <a:gd name="connsiteY8" fmla="*/ 28445 h 34111"/>
                                        <a:gd name="connsiteX9" fmla="*/ 10032 w 22734"/>
                                        <a:gd name="connsiteY9" fmla="*/ 31968 h 34111"/>
                                        <a:gd name="connsiteX10" fmla="*/ 18484 w 22734"/>
                                        <a:gd name="connsiteY10" fmla="*/ 27592 h 34111"/>
                                        <a:gd name="connsiteX11" fmla="*/ 21402 w 22734"/>
                                        <a:gd name="connsiteY11" fmla="*/ 14901 h 34111"/>
                                        <a:gd name="connsiteX12" fmla="*/ 18484 w 22734"/>
                                        <a:gd name="connsiteY12" fmla="*/ 2225 h 34111"/>
                                        <a:gd name="connsiteX13" fmla="*/ 10032 w 22734"/>
                                        <a:gd name="connsiteY13" fmla="*/ -2144 h 34111"/>
                                        <a:gd name="connsiteX14" fmla="*/ 1587 w 22734"/>
                                        <a:gd name="connsiteY14" fmla="*/ 2225 h 34111"/>
                                        <a:gd name="connsiteX15" fmla="*/ -1332 w 22734"/>
                                        <a:gd name="connsiteY15" fmla="*/ 14901 h 34111"/>
                                        <a:gd name="connsiteX16" fmla="*/ 1587 w 22734"/>
                                        <a:gd name="connsiteY16" fmla="*/ 27592 h 34111"/>
                                        <a:gd name="connsiteX17" fmla="*/ 10032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032" y="28445"/>
                                          </a:moveTo>
                                          <a:cubicBezTo>
                                            <a:pt x="7743" y="28445"/>
                                            <a:pt x="6021" y="27317"/>
                                            <a:pt x="4864" y="25062"/>
                                          </a:cubicBezTo>
                                          <a:cubicBezTo>
                                            <a:pt x="3713" y="22812"/>
                                            <a:pt x="3137" y="19425"/>
                                            <a:pt x="3137" y="14901"/>
                                          </a:cubicBezTo>
                                          <a:cubicBezTo>
                                            <a:pt x="3137" y="10396"/>
                                            <a:pt x="3713" y="7017"/>
                                            <a:pt x="4864" y="4762"/>
                                          </a:cubicBezTo>
                                          <a:cubicBezTo>
                                            <a:pt x="6021" y="2507"/>
                                            <a:pt x="7743" y="1379"/>
                                            <a:pt x="10032" y="1379"/>
                                          </a:cubicBezTo>
                                          <a:cubicBezTo>
                                            <a:pt x="12339" y="1379"/>
                                            <a:pt x="14069" y="2507"/>
                                            <a:pt x="15220" y="4762"/>
                                          </a:cubicBezTo>
                                          <a:cubicBezTo>
                                            <a:pt x="16376" y="7017"/>
                                            <a:pt x="16954" y="10396"/>
                                            <a:pt x="16954" y="14901"/>
                                          </a:cubicBezTo>
                                          <a:cubicBezTo>
                                            <a:pt x="16954" y="19425"/>
                                            <a:pt x="16376" y="22812"/>
                                            <a:pt x="15220" y="25062"/>
                                          </a:cubicBezTo>
                                          <a:cubicBezTo>
                                            <a:pt x="14069" y="27317"/>
                                            <a:pt x="12339" y="28445"/>
                                            <a:pt x="10032" y="28445"/>
                                          </a:cubicBezTo>
                                          <a:close/>
                                          <a:moveTo>
                                            <a:pt x="10032" y="31968"/>
                                          </a:moveTo>
                                          <a:cubicBezTo>
                                            <a:pt x="13721" y="31968"/>
                                            <a:pt x="16538" y="30509"/>
                                            <a:pt x="18484" y="27592"/>
                                          </a:cubicBezTo>
                                          <a:cubicBezTo>
                                            <a:pt x="20429" y="24679"/>
                                            <a:pt x="21402" y="20449"/>
                                            <a:pt x="21402" y="14901"/>
                                          </a:cubicBezTo>
                                          <a:cubicBezTo>
                                            <a:pt x="21402" y="9368"/>
                                            <a:pt x="20429" y="5142"/>
                                            <a:pt x="18484" y="2225"/>
                                          </a:cubicBezTo>
                                          <a:cubicBezTo>
                                            <a:pt x="16538" y="-687"/>
                                            <a:pt x="13721" y="-2144"/>
                                            <a:pt x="10032" y="-2144"/>
                                          </a:cubicBezTo>
                                          <a:cubicBezTo>
                                            <a:pt x="6347" y="-2144"/>
                                            <a:pt x="3532" y="-687"/>
                                            <a:pt x="1587" y="2225"/>
                                          </a:cubicBezTo>
                                          <a:cubicBezTo>
                                            <a:pt x="-359" y="5142"/>
                                            <a:pt x="-1332" y="9368"/>
                                            <a:pt x="-1332" y="14901"/>
                                          </a:cubicBezTo>
                                          <a:cubicBezTo>
                                            <a:pt x="-1332" y="20449"/>
                                            <a:pt x="-359" y="24679"/>
                                            <a:pt x="1587" y="27592"/>
                                          </a:cubicBezTo>
                                          <a:cubicBezTo>
                                            <a:pt x="3532" y="30509"/>
                                            <a:pt x="6347" y="31968"/>
                                            <a:pt x="10032"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29" name="Freeform: Shape 3429"/>
                                  <wps:cNvSpPr/>
                                  <wps:spPr>
                                    <a:xfrm flipV="1">
                                      <a:off x="4086506" y="6834773"/>
                                      <a:ext cx="22734" cy="34111"/>
                                    </a:xfrm>
                                    <a:custGeom>
                                      <a:avLst/>
                                      <a:gdLst>
                                        <a:gd name="connsiteX0" fmla="*/ 10038 w 22734"/>
                                        <a:gd name="connsiteY0" fmla="*/ 28445 h 34111"/>
                                        <a:gd name="connsiteX1" fmla="*/ 4871 w 22734"/>
                                        <a:gd name="connsiteY1" fmla="*/ 25062 h 34111"/>
                                        <a:gd name="connsiteX2" fmla="*/ 3144 w 22734"/>
                                        <a:gd name="connsiteY2" fmla="*/ 14901 h 34111"/>
                                        <a:gd name="connsiteX3" fmla="*/ 4871 w 22734"/>
                                        <a:gd name="connsiteY3" fmla="*/ 4762 h 34111"/>
                                        <a:gd name="connsiteX4" fmla="*/ 10038 w 22734"/>
                                        <a:gd name="connsiteY4" fmla="*/ 1379 h 34111"/>
                                        <a:gd name="connsiteX5" fmla="*/ 15226 w 22734"/>
                                        <a:gd name="connsiteY5" fmla="*/ 4762 h 34111"/>
                                        <a:gd name="connsiteX6" fmla="*/ 16960 w 22734"/>
                                        <a:gd name="connsiteY6" fmla="*/ 14901 h 34111"/>
                                        <a:gd name="connsiteX7" fmla="*/ 15226 w 22734"/>
                                        <a:gd name="connsiteY7" fmla="*/ 25062 h 34111"/>
                                        <a:gd name="connsiteX8" fmla="*/ 10038 w 22734"/>
                                        <a:gd name="connsiteY8" fmla="*/ 28445 h 34111"/>
                                        <a:gd name="connsiteX9" fmla="*/ 10038 w 22734"/>
                                        <a:gd name="connsiteY9" fmla="*/ 31968 h 34111"/>
                                        <a:gd name="connsiteX10" fmla="*/ 18490 w 22734"/>
                                        <a:gd name="connsiteY10" fmla="*/ 27592 h 34111"/>
                                        <a:gd name="connsiteX11" fmla="*/ 21409 w 22734"/>
                                        <a:gd name="connsiteY11" fmla="*/ 14901 h 34111"/>
                                        <a:gd name="connsiteX12" fmla="*/ 18490 w 22734"/>
                                        <a:gd name="connsiteY12" fmla="*/ 2225 h 34111"/>
                                        <a:gd name="connsiteX13" fmla="*/ 10038 w 22734"/>
                                        <a:gd name="connsiteY13" fmla="*/ -2144 h 34111"/>
                                        <a:gd name="connsiteX14" fmla="*/ 1593 w 22734"/>
                                        <a:gd name="connsiteY14" fmla="*/ 2225 h 34111"/>
                                        <a:gd name="connsiteX15" fmla="*/ -1326 w 22734"/>
                                        <a:gd name="connsiteY15" fmla="*/ 14901 h 34111"/>
                                        <a:gd name="connsiteX16" fmla="*/ 1593 w 22734"/>
                                        <a:gd name="connsiteY16" fmla="*/ 27592 h 34111"/>
                                        <a:gd name="connsiteX17" fmla="*/ 10038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038" y="28445"/>
                                          </a:moveTo>
                                          <a:cubicBezTo>
                                            <a:pt x="7749" y="28445"/>
                                            <a:pt x="6027" y="27317"/>
                                            <a:pt x="4871" y="25062"/>
                                          </a:cubicBezTo>
                                          <a:cubicBezTo>
                                            <a:pt x="3719" y="22812"/>
                                            <a:pt x="3144" y="19425"/>
                                            <a:pt x="3144" y="14901"/>
                                          </a:cubicBezTo>
                                          <a:cubicBezTo>
                                            <a:pt x="3144" y="10396"/>
                                            <a:pt x="3719" y="7017"/>
                                            <a:pt x="4871" y="4762"/>
                                          </a:cubicBezTo>
                                          <a:cubicBezTo>
                                            <a:pt x="6027" y="2507"/>
                                            <a:pt x="7749" y="1379"/>
                                            <a:pt x="10038" y="1379"/>
                                          </a:cubicBezTo>
                                          <a:cubicBezTo>
                                            <a:pt x="12346" y="1379"/>
                                            <a:pt x="14075" y="2507"/>
                                            <a:pt x="15226" y="4762"/>
                                          </a:cubicBezTo>
                                          <a:cubicBezTo>
                                            <a:pt x="16382" y="7017"/>
                                            <a:pt x="16960" y="10396"/>
                                            <a:pt x="16960" y="14901"/>
                                          </a:cubicBezTo>
                                          <a:cubicBezTo>
                                            <a:pt x="16960" y="19425"/>
                                            <a:pt x="16382" y="22812"/>
                                            <a:pt x="15226" y="25062"/>
                                          </a:cubicBezTo>
                                          <a:cubicBezTo>
                                            <a:pt x="14075" y="27317"/>
                                            <a:pt x="12346" y="28445"/>
                                            <a:pt x="10038" y="28445"/>
                                          </a:cubicBezTo>
                                          <a:close/>
                                          <a:moveTo>
                                            <a:pt x="10038" y="31968"/>
                                          </a:moveTo>
                                          <a:cubicBezTo>
                                            <a:pt x="13727" y="31968"/>
                                            <a:pt x="16545" y="30509"/>
                                            <a:pt x="18490" y="27592"/>
                                          </a:cubicBezTo>
                                          <a:cubicBezTo>
                                            <a:pt x="20436" y="24679"/>
                                            <a:pt x="21409" y="20449"/>
                                            <a:pt x="21409" y="14901"/>
                                          </a:cubicBezTo>
                                          <a:cubicBezTo>
                                            <a:pt x="21409" y="9368"/>
                                            <a:pt x="20436" y="5142"/>
                                            <a:pt x="18490" y="2225"/>
                                          </a:cubicBezTo>
                                          <a:cubicBezTo>
                                            <a:pt x="16545" y="-687"/>
                                            <a:pt x="13727" y="-2144"/>
                                            <a:pt x="10038" y="-2144"/>
                                          </a:cubicBezTo>
                                          <a:cubicBezTo>
                                            <a:pt x="6354" y="-2144"/>
                                            <a:pt x="3539" y="-687"/>
                                            <a:pt x="1593" y="2225"/>
                                          </a:cubicBezTo>
                                          <a:cubicBezTo>
                                            <a:pt x="-353" y="5142"/>
                                            <a:pt x="-1326" y="9368"/>
                                            <a:pt x="-1326" y="14901"/>
                                          </a:cubicBezTo>
                                          <a:cubicBezTo>
                                            <a:pt x="-1326" y="20449"/>
                                            <a:pt x="-353" y="24679"/>
                                            <a:pt x="1593" y="27592"/>
                                          </a:cubicBezTo>
                                          <a:cubicBezTo>
                                            <a:pt x="3539" y="30509"/>
                                            <a:pt x="6354" y="31968"/>
                                            <a:pt x="10038"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30" name="Graphic 3124"/>
                              <wpg:cNvGrpSpPr/>
                              <wpg:grpSpPr>
                                <a:xfrm>
                                  <a:off x="3300763" y="6895661"/>
                                  <a:ext cx="242360" cy="34907"/>
                                  <a:chOff x="3300763" y="6895661"/>
                                  <a:chExt cx="242360" cy="34907"/>
                                </a:xfrm>
                                <a:solidFill>
                                  <a:srgbClr val="000000"/>
                                </a:solidFill>
                              </wpg:grpSpPr>
                              <wps:wsp>
                                <wps:cNvPr id="3431" name="Freeform: Shape 3431"/>
                                <wps:cNvSpPr/>
                                <wps:spPr>
                                  <a:xfrm flipV="1">
                                    <a:off x="3300763" y="6897049"/>
                                    <a:ext cx="8480" cy="32878"/>
                                  </a:xfrm>
                                  <a:custGeom>
                                    <a:avLst/>
                                    <a:gdLst>
                                      <a:gd name="connsiteX0" fmla="*/ -656 w 8480"/>
                                      <a:gd name="connsiteY0" fmla="*/ 30745 h 32878"/>
                                      <a:gd name="connsiteX1" fmla="*/ 7824 w 8480"/>
                                      <a:gd name="connsiteY1" fmla="*/ 30745 h 32878"/>
                                      <a:gd name="connsiteX2" fmla="*/ 7824 w 8480"/>
                                      <a:gd name="connsiteY2" fmla="*/ -2134 h 32878"/>
                                      <a:gd name="connsiteX3" fmla="*/ -656 w 8480"/>
                                      <a:gd name="connsiteY3" fmla="*/ -2134 h 32878"/>
                                      <a:gd name="connsiteX4" fmla="*/ -656 w 8480"/>
                                      <a:gd name="connsiteY4" fmla="*/ 30745 h 3287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480" h="32878">
                                        <a:moveTo>
                                          <a:pt x="-656" y="30745"/>
                                        </a:moveTo>
                                        <a:lnTo>
                                          <a:pt x="7824" y="30745"/>
                                        </a:lnTo>
                                        <a:lnTo>
                                          <a:pt x="7824" y="-2134"/>
                                        </a:lnTo>
                                        <a:lnTo>
                                          <a:pt x="-656" y="-2134"/>
                                        </a:lnTo>
                                        <a:lnTo>
                                          <a:pt x="-656" y="3074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32" name="Freeform: Shape 3432"/>
                                <wps:cNvSpPr/>
                                <wps:spPr>
                                  <a:xfrm flipV="1">
                                    <a:off x="3313997" y="6898261"/>
                                    <a:ext cx="19942" cy="31666"/>
                                  </a:xfrm>
                                  <a:custGeom>
                                    <a:avLst/>
                                    <a:gdLst>
                                      <a:gd name="connsiteX0" fmla="*/ 10847 w 19942"/>
                                      <a:gd name="connsiteY0" fmla="*/ 29619 h 31666"/>
                                      <a:gd name="connsiteX1" fmla="*/ 10847 w 19942"/>
                                      <a:gd name="connsiteY1" fmla="*/ 22615 h 31666"/>
                                      <a:gd name="connsiteX2" fmla="*/ 18982 w 19942"/>
                                      <a:gd name="connsiteY2" fmla="*/ 22615 h 31666"/>
                                      <a:gd name="connsiteX3" fmla="*/ 18982 w 19942"/>
                                      <a:gd name="connsiteY3" fmla="*/ 16978 h 31666"/>
                                      <a:gd name="connsiteX4" fmla="*/ 10847 w 19942"/>
                                      <a:gd name="connsiteY4" fmla="*/ 16978 h 31666"/>
                                      <a:gd name="connsiteX5" fmla="*/ 10847 w 19942"/>
                                      <a:gd name="connsiteY5" fmla="*/ 6521 h 31666"/>
                                      <a:gd name="connsiteX6" fmla="*/ 11530 w 19942"/>
                                      <a:gd name="connsiteY6" fmla="*/ 4196 h 31666"/>
                                      <a:gd name="connsiteX7" fmla="*/ 14244 w 19942"/>
                                      <a:gd name="connsiteY7" fmla="*/ 3590 h 31666"/>
                                      <a:gd name="connsiteX8" fmla="*/ 18298 w 19942"/>
                                      <a:gd name="connsiteY8" fmla="*/ 3590 h 31666"/>
                                      <a:gd name="connsiteX9" fmla="*/ 18298 w 19942"/>
                                      <a:gd name="connsiteY9" fmla="*/ -2047 h 31666"/>
                                      <a:gd name="connsiteX10" fmla="*/ 11530 w 19942"/>
                                      <a:gd name="connsiteY10" fmla="*/ -2047 h 31666"/>
                                      <a:gd name="connsiteX11" fmla="*/ 4911 w 19942"/>
                                      <a:gd name="connsiteY11" fmla="*/ -103 h 31666"/>
                                      <a:gd name="connsiteX12" fmla="*/ 2965 w 19942"/>
                                      <a:gd name="connsiteY12" fmla="*/ 6521 h 31666"/>
                                      <a:gd name="connsiteX13" fmla="*/ 2965 w 19942"/>
                                      <a:gd name="connsiteY13" fmla="*/ 16978 h 31666"/>
                                      <a:gd name="connsiteX14" fmla="*/ -961 w 19942"/>
                                      <a:gd name="connsiteY14" fmla="*/ 16978 h 31666"/>
                                      <a:gd name="connsiteX15" fmla="*/ -961 w 19942"/>
                                      <a:gd name="connsiteY15" fmla="*/ 22615 h 31666"/>
                                      <a:gd name="connsiteX16" fmla="*/ 2965 w 19942"/>
                                      <a:gd name="connsiteY16" fmla="*/ 22615 h 31666"/>
                                      <a:gd name="connsiteX17" fmla="*/ 2965 w 19942"/>
                                      <a:gd name="connsiteY17" fmla="*/ 29619 h 31666"/>
                                      <a:gd name="connsiteX18" fmla="*/ 10847 w 19942"/>
                                      <a:gd name="connsiteY18" fmla="*/ 29619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942" h="31666">
                                        <a:moveTo>
                                          <a:pt x="10847" y="29619"/>
                                        </a:moveTo>
                                        <a:lnTo>
                                          <a:pt x="10847" y="22615"/>
                                        </a:lnTo>
                                        <a:lnTo>
                                          <a:pt x="18982" y="22615"/>
                                        </a:lnTo>
                                        <a:lnTo>
                                          <a:pt x="18982" y="16978"/>
                                        </a:lnTo>
                                        <a:lnTo>
                                          <a:pt x="10847" y="16978"/>
                                        </a:lnTo>
                                        <a:lnTo>
                                          <a:pt x="10847" y="6521"/>
                                        </a:lnTo>
                                        <a:cubicBezTo>
                                          <a:pt x="10847" y="5375"/>
                                          <a:pt x="11075" y="4600"/>
                                          <a:pt x="11530" y="4196"/>
                                        </a:cubicBezTo>
                                        <a:cubicBezTo>
                                          <a:pt x="11986" y="3792"/>
                                          <a:pt x="12891" y="3590"/>
                                          <a:pt x="14244" y="3590"/>
                                        </a:cubicBezTo>
                                        <a:lnTo>
                                          <a:pt x="18298" y="3590"/>
                                        </a:lnTo>
                                        <a:lnTo>
                                          <a:pt x="18298" y="-2047"/>
                                        </a:lnTo>
                                        <a:lnTo>
                                          <a:pt x="11530" y="-2047"/>
                                        </a:lnTo>
                                        <a:cubicBezTo>
                                          <a:pt x="8419" y="-2047"/>
                                          <a:pt x="6213" y="-1399"/>
                                          <a:pt x="4911" y="-103"/>
                                        </a:cubicBezTo>
                                        <a:cubicBezTo>
                                          <a:pt x="3614" y="1199"/>
                                          <a:pt x="2965" y="3406"/>
                                          <a:pt x="2965" y="6521"/>
                                        </a:cubicBezTo>
                                        <a:lnTo>
                                          <a:pt x="2965" y="16978"/>
                                        </a:lnTo>
                                        <a:lnTo>
                                          <a:pt x="-961" y="16978"/>
                                        </a:lnTo>
                                        <a:lnTo>
                                          <a:pt x="-961" y="22615"/>
                                        </a:lnTo>
                                        <a:lnTo>
                                          <a:pt x="2965" y="22615"/>
                                        </a:lnTo>
                                        <a:lnTo>
                                          <a:pt x="2965" y="29619"/>
                                        </a:lnTo>
                                        <a:lnTo>
                                          <a:pt x="10847" y="2961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33" name="Freeform: Shape 3433"/>
                                <wps:cNvSpPr/>
                                <wps:spPr>
                                  <a:xfrm flipV="1">
                                    <a:off x="3336910" y="6904673"/>
                                    <a:ext cx="26477" cy="25895"/>
                                  </a:xfrm>
                                  <a:custGeom>
                                    <a:avLst/>
                                    <a:gdLst>
                                      <a:gd name="connsiteX0" fmla="*/ 24868 w 26477"/>
                                      <a:gd name="connsiteY0" fmla="*/ 11490 h 25895"/>
                                      <a:gd name="connsiteX1" fmla="*/ 24868 w 26477"/>
                                      <a:gd name="connsiteY1" fmla="*/ 9249 h 25895"/>
                                      <a:gd name="connsiteX2" fmla="*/ 6434 w 26477"/>
                                      <a:gd name="connsiteY2" fmla="*/ 9249 h 25895"/>
                                      <a:gd name="connsiteX3" fmla="*/ 8436 w 26477"/>
                                      <a:gd name="connsiteY3" fmla="*/ 5085 h 25895"/>
                                      <a:gd name="connsiteX4" fmla="*/ 13236 w 26477"/>
                                      <a:gd name="connsiteY4" fmla="*/ 3696 h 25895"/>
                                      <a:gd name="connsiteX5" fmla="*/ 18333 w 26477"/>
                                      <a:gd name="connsiteY5" fmla="*/ 4436 h 25895"/>
                                      <a:gd name="connsiteX6" fmla="*/ 23704 w 26477"/>
                                      <a:gd name="connsiteY6" fmla="*/ 6670 h 25895"/>
                                      <a:gd name="connsiteX7" fmla="*/ 23704 w 26477"/>
                                      <a:gd name="connsiteY7" fmla="*/ 596 h 25895"/>
                                      <a:gd name="connsiteX8" fmla="*/ 18107 w 26477"/>
                                      <a:gd name="connsiteY8" fmla="*/ -1004 h 25895"/>
                                      <a:gd name="connsiteX9" fmla="*/ 12510 w 26477"/>
                                      <a:gd name="connsiteY9" fmla="*/ -1546 h 25895"/>
                                      <a:gd name="connsiteX10" fmla="*/ 2098 w 26477"/>
                                      <a:gd name="connsiteY10" fmla="*/ 1857 h 25895"/>
                                      <a:gd name="connsiteX11" fmla="*/ -1610 w 26477"/>
                                      <a:gd name="connsiteY11" fmla="*/ 11405 h 25895"/>
                                      <a:gd name="connsiteX12" fmla="*/ 2035 w 26477"/>
                                      <a:gd name="connsiteY12" fmla="*/ 20890 h 25895"/>
                                      <a:gd name="connsiteX13" fmla="*/ 12073 w 26477"/>
                                      <a:gd name="connsiteY13" fmla="*/ 24349 h 25895"/>
                                      <a:gd name="connsiteX14" fmla="*/ 21378 w 26477"/>
                                      <a:gd name="connsiteY14" fmla="*/ 20847 h 25895"/>
                                      <a:gd name="connsiteX15" fmla="*/ 24868 w 26477"/>
                                      <a:gd name="connsiteY15" fmla="*/ 11490 h 25895"/>
                                      <a:gd name="connsiteX16" fmla="*/ 16761 w 26477"/>
                                      <a:gd name="connsiteY16" fmla="*/ 14111 h 25895"/>
                                      <a:gd name="connsiteX17" fmla="*/ 15450 w 26477"/>
                                      <a:gd name="connsiteY17" fmla="*/ 17733 h 25895"/>
                                      <a:gd name="connsiteX18" fmla="*/ 12024 w 26477"/>
                                      <a:gd name="connsiteY18" fmla="*/ 19114 h 25895"/>
                                      <a:gd name="connsiteX19" fmla="*/ 8302 w 26477"/>
                                      <a:gd name="connsiteY19" fmla="*/ 17824 h 25895"/>
                                      <a:gd name="connsiteX20" fmla="*/ 6518 w 26477"/>
                                      <a:gd name="connsiteY20" fmla="*/ 14111 h 25895"/>
                                      <a:gd name="connsiteX21" fmla="*/ 16761 w 26477"/>
                                      <a:gd name="connsiteY21" fmla="*/ 1411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6477" h="25895">
                                        <a:moveTo>
                                          <a:pt x="24868" y="11490"/>
                                        </a:moveTo>
                                        <a:lnTo>
                                          <a:pt x="24868" y="9249"/>
                                        </a:lnTo>
                                        <a:lnTo>
                                          <a:pt x="6434" y="9249"/>
                                        </a:lnTo>
                                        <a:cubicBezTo>
                                          <a:pt x="6622" y="7398"/>
                                          <a:pt x="7289" y="6010"/>
                                          <a:pt x="8436" y="5085"/>
                                        </a:cubicBezTo>
                                        <a:cubicBezTo>
                                          <a:pt x="9582" y="4159"/>
                                          <a:pt x="11182" y="3696"/>
                                          <a:pt x="13236" y="3696"/>
                                        </a:cubicBezTo>
                                        <a:cubicBezTo>
                                          <a:pt x="14895" y="3696"/>
                                          <a:pt x="16594" y="3943"/>
                                          <a:pt x="18333" y="4436"/>
                                        </a:cubicBezTo>
                                        <a:cubicBezTo>
                                          <a:pt x="20076" y="4930"/>
                                          <a:pt x="21867" y="5674"/>
                                          <a:pt x="23704" y="6670"/>
                                        </a:cubicBezTo>
                                        <a:lnTo>
                                          <a:pt x="23704" y="596"/>
                                        </a:lnTo>
                                        <a:cubicBezTo>
                                          <a:pt x="21839" y="-109"/>
                                          <a:pt x="19973" y="-642"/>
                                          <a:pt x="18107" y="-1004"/>
                                        </a:cubicBezTo>
                                        <a:cubicBezTo>
                                          <a:pt x="16242" y="-1365"/>
                                          <a:pt x="14376" y="-1546"/>
                                          <a:pt x="12510" y="-1546"/>
                                        </a:cubicBezTo>
                                        <a:cubicBezTo>
                                          <a:pt x="8045" y="-1546"/>
                                          <a:pt x="4575" y="-412"/>
                                          <a:pt x="2098" y="1857"/>
                                        </a:cubicBezTo>
                                        <a:cubicBezTo>
                                          <a:pt x="-374" y="4126"/>
                                          <a:pt x="-1610" y="7309"/>
                                          <a:pt x="-1610" y="11405"/>
                                        </a:cubicBezTo>
                                        <a:cubicBezTo>
                                          <a:pt x="-1610" y="15426"/>
                                          <a:pt x="-395" y="18588"/>
                                          <a:pt x="2035" y="20890"/>
                                        </a:cubicBezTo>
                                        <a:cubicBezTo>
                                          <a:pt x="4464" y="23196"/>
                                          <a:pt x="7811" y="24349"/>
                                          <a:pt x="12073" y="24349"/>
                                        </a:cubicBezTo>
                                        <a:cubicBezTo>
                                          <a:pt x="15950" y="24349"/>
                                          <a:pt x="19052" y="23182"/>
                                          <a:pt x="21378" y="20847"/>
                                        </a:cubicBezTo>
                                        <a:cubicBezTo>
                                          <a:pt x="23704" y="18517"/>
                                          <a:pt x="24868" y="15398"/>
                                          <a:pt x="24868" y="11490"/>
                                        </a:cubicBezTo>
                                        <a:close/>
                                        <a:moveTo>
                                          <a:pt x="16761" y="14111"/>
                                        </a:moveTo>
                                        <a:cubicBezTo>
                                          <a:pt x="16761" y="15609"/>
                                          <a:pt x="16324" y="16817"/>
                                          <a:pt x="15450" y="17733"/>
                                        </a:cubicBezTo>
                                        <a:cubicBezTo>
                                          <a:pt x="14576" y="18653"/>
                                          <a:pt x="13434" y="19114"/>
                                          <a:pt x="12024" y="19114"/>
                                        </a:cubicBezTo>
                                        <a:cubicBezTo>
                                          <a:pt x="10496" y="19114"/>
                                          <a:pt x="9256" y="18684"/>
                                          <a:pt x="8302" y="17824"/>
                                        </a:cubicBezTo>
                                        <a:cubicBezTo>
                                          <a:pt x="7348" y="16965"/>
                                          <a:pt x="6753" y="15727"/>
                                          <a:pt x="6518" y="14111"/>
                                        </a:cubicBezTo>
                                        <a:lnTo>
                                          <a:pt x="16761" y="1411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34" name="Freeform: Shape 3434"/>
                                <wps:cNvSpPr/>
                                <wps:spPr>
                                  <a:xfrm flipV="1">
                                    <a:off x="3369362" y="6904673"/>
                                    <a:ext cx="18328" cy="25254"/>
                                  </a:xfrm>
                                  <a:custGeom>
                                    <a:avLst/>
                                    <a:gdLst>
                                      <a:gd name="connsiteX0" fmla="*/ 17040 w 18328"/>
                                      <a:gd name="connsiteY0" fmla="*/ 16355 h 25254"/>
                                      <a:gd name="connsiteX1" fmla="*/ 14974 w 18328"/>
                                      <a:gd name="connsiteY1" fmla="*/ 17067 h 25254"/>
                                      <a:gd name="connsiteX2" fmla="*/ 12916 w 18328"/>
                                      <a:gd name="connsiteY2" fmla="*/ 17300 h 25254"/>
                                      <a:gd name="connsiteX3" fmla="*/ 8235 w 18328"/>
                                      <a:gd name="connsiteY3" fmla="*/ 15348 h 25254"/>
                                      <a:gd name="connsiteX4" fmla="*/ 6593 w 18328"/>
                                      <a:gd name="connsiteY4" fmla="*/ 9774 h 25254"/>
                                      <a:gd name="connsiteX5" fmla="*/ 6593 w 18328"/>
                                      <a:gd name="connsiteY5" fmla="*/ -1592 h 25254"/>
                                      <a:gd name="connsiteX6" fmla="*/ -1288 w 18328"/>
                                      <a:gd name="connsiteY6" fmla="*/ -1592 h 25254"/>
                                      <a:gd name="connsiteX7" fmla="*/ -1288 w 18328"/>
                                      <a:gd name="connsiteY7" fmla="*/ 23071 h 25254"/>
                                      <a:gd name="connsiteX8" fmla="*/ 6593 w 18328"/>
                                      <a:gd name="connsiteY8" fmla="*/ 23071 h 25254"/>
                                      <a:gd name="connsiteX9" fmla="*/ 6593 w 18328"/>
                                      <a:gd name="connsiteY9" fmla="*/ 19019 h 25254"/>
                                      <a:gd name="connsiteX10" fmla="*/ 10082 w 18328"/>
                                      <a:gd name="connsiteY10" fmla="*/ 22549 h 25254"/>
                                      <a:gd name="connsiteX11" fmla="*/ 14812 w 18328"/>
                                      <a:gd name="connsiteY11" fmla="*/ 23663 h 25254"/>
                                      <a:gd name="connsiteX12" fmla="*/ 15665 w 18328"/>
                                      <a:gd name="connsiteY12" fmla="*/ 23627 h 25254"/>
                                      <a:gd name="connsiteX13" fmla="*/ 17012 w 18328"/>
                                      <a:gd name="connsiteY13" fmla="*/ 23486 h 25254"/>
                                      <a:gd name="connsiteX14" fmla="*/ 17040 w 18328"/>
                                      <a:gd name="connsiteY14" fmla="*/ 16355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8328" h="25254">
                                        <a:moveTo>
                                          <a:pt x="17040" y="16355"/>
                                        </a:moveTo>
                                        <a:cubicBezTo>
                                          <a:pt x="16349" y="16680"/>
                                          <a:pt x="15661" y="16917"/>
                                          <a:pt x="14974" y="17067"/>
                                        </a:cubicBezTo>
                                        <a:cubicBezTo>
                                          <a:pt x="14293" y="17222"/>
                                          <a:pt x="13607" y="17300"/>
                                          <a:pt x="12916" y="17300"/>
                                        </a:cubicBezTo>
                                        <a:cubicBezTo>
                                          <a:pt x="10890" y="17300"/>
                                          <a:pt x="9330" y="16649"/>
                                          <a:pt x="8235" y="15348"/>
                                        </a:cubicBezTo>
                                        <a:cubicBezTo>
                                          <a:pt x="7140" y="14051"/>
                                          <a:pt x="6593" y="12193"/>
                                          <a:pt x="6593" y="9774"/>
                                        </a:cubicBezTo>
                                        <a:lnTo>
                                          <a:pt x="6593" y="-1592"/>
                                        </a:lnTo>
                                        <a:lnTo>
                                          <a:pt x="-1288" y="-1592"/>
                                        </a:lnTo>
                                        <a:lnTo>
                                          <a:pt x="-1288" y="23071"/>
                                        </a:lnTo>
                                        <a:lnTo>
                                          <a:pt x="6593" y="23071"/>
                                        </a:lnTo>
                                        <a:lnTo>
                                          <a:pt x="6593" y="19019"/>
                                        </a:lnTo>
                                        <a:cubicBezTo>
                                          <a:pt x="7608" y="20635"/>
                                          <a:pt x="8771" y="21812"/>
                                          <a:pt x="10082" y="22549"/>
                                        </a:cubicBezTo>
                                        <a:cubicBezTo>
                                          <a:pt x="11398" y="23291"/>
                                          <a:pt x="12975" y="23663"/>
                                          <a:pt x="14812" y="23663"/>
                                        </a:cubicBezTo>
                                        <a:cubicBezTo>
                                          <a:pt x="15075" y="23663"/>
                                          <a:pt x="15360" y="23651"/>
                                          <a:pt x="15665" y="23627"/>
                                        </a:cubicBezTo>
                                        <a:cubicBezTo>
                                          <a:pt x="15975" y="23608"/>
                                          <a:pt x="16424" y="23562"/>
                                          <a:pt x="17012" y="23486"/>
                                        </a:cubicBezTo>
                                        <a:lnTo>
                                          <a:pt x="17040" y="1635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35" name="Freeform: Shape 3435"/>
                                <wps:cNvSpPr/>
                                <wps:spPr>
                                  <a:xfrm flipV="1">
                                    <a:off x="3389758" y="6904673"/>
                                    <a:ext cx="24961" cy="25895"/>
                                  </a:xfrm>
                                  <a:custGeom>
                                    <a:avLst/>
                                    <a:gdLst>
                                      <a:gd name="connsiteX0" fmla="*/ 11417 w 24961"/>
                                      <a:gd name="connsiteY0" fmla="*/ 10193 h 25895"/>
                                      <a:gd name="connsiteX1" fmla="*/ 7702 w 24961"/>
                                      <a:gd name="connsiteY1" fmla="*/ 9355 h 25895"/>
                                      <a:gd name="connsiteX2" fmla="*/ 6461 w 24961"/>
                                      <a:gd name="connsiteY2" fmla="*/ 6888 h 25895"/>
                                      <a:gd name="connsiteX3" fmla="*/ 7462 w 24961"/>
                                      <a:gd name="connsiteY3" fmla="*/ 4542 h 25895"/>
                                      <a:gd name="connsiteX4" fmla="*/ 10253 w 24961"/>
                                      <a:gd name="connsiteY4" fmla="*/ 3696 h 25895"/>
                                      <a:gd name="connsiteX5" fmla="*/ 13997 w 24961"/>
                                      <a:gd name="connsiteY5" fmla="*/ 5289 h 25895"/>
                                      <a:gd name="connsiteX6" fmla="*/ 15519 w 24961"/>
                                      <a:gd name="connsiteY6" fmla="*/ 9291 h 25895"/>
                                      <a:gd name="connsiteX7" fmla="*/ 15519 w 24961"/>
                                      <a:gd name="connsiteY7" fmla="*/ 10193 h 25895"/>
                                      <a:gd name="connsiteX8" fmla="*/ 11417 w 24961"/>
                                      <a:gd name="connsiteY8" fmla="*/ 10193 h 25895"/>
                                      <a:gd name="connsiteX9" fmla="*/ 23471 w 24961"/>
                                      <a:gd name="connsiteY9" fmla="*/ 13167 h 25895"/>
                                      <a:gd name="connsiteX10" fmla="*/ 23471 w 24961"/>
                                      <a:gd name="connsiteY10" fmla="*/ -905 h 25895"/>
                                      <a:gd name="connsiteX11" fmla="*/ 15519 w 24961"/>
                                      <a:gd name="connsiteY11" fmla="*/ -905 h 25895"/>
                                      <a:gd name="connsiteX12" fmla="*/ 15519 w 24961"/>
                                      <a:gd name="connsiteY12" fmla="*/ 2752 h 25895"/>
                                      <a:gd name="connsiteX13" fmla="*/ 11945 w 24961"/>
                                      <a:gd name="connsiteY13" fmla="*/ -524 h 25895"/>
                                      <a:gd name="connsiteX14" fmla="*/ 7124 w 24961"/>
                                      <a:gd name="connsiteY14" fmla="*/ -1546 h 25895"/>
                                      <a:gd name="connsiteX15" fmla="*/ 899 w 24961"/>
                                      <a:gd name="connsiteY15" fmla="*/ 688 h 25895"/>
                                      <a:gd name="connsiteX16" fmla="*/ -1491 w 24961"/>
                                      <a:gd name="connsiteY16" fmla="*/ 6494 h 25895"/>
                                      <a:gd name="connsiteX17" fmla="*/ 1491 w 24961"/>
                                      <a:gd name="connsiteY17" fmla="*/ 12857 h 25895"/>
                                      <a:gd name="connsiteX18" fmla="*/ 10867 w 24961"/>
                                      <a:gd name="connsiteY18" fmla="*/ 14886 h 25895"/>
                                      <a:gd name="connsiteX19" fmla="*/ 15519 w 24961"/>
                                      <a:gd name="connsiteY19" fmla="*/ 14886 h 25895"/>
                                      <a:gd name="connsiteX20" fmla="*/ 15519 w 24961"/>
                                      <a:gd name="connsiteY20" fmla="*/ 15499 h 25895"/>
                                      <a:gd name="connsiteX21" fmla="*/ 14039 w 24961"/>
                                      <a:gd name="connsiteY21" fmla="*/ 18240 h 25895"/>
                                      <a:gd name="connsiteX22" fmla="*/ 9436 w 24961"/>
                                      <a:gd name="connsiteY22" fmla="*/ 19114 h 25895"/>
                                      <a:gd name="connsiteX23" fmla="*/ 4720 w 24961"/>
                                      <a:gd name="connsiteY23" fmla="*/ 18607 h 25895"/>
                                      <a:gd name="connsiteX24" fmla="*/ 666 w 24961"/>
                                      <a:gd name="connsiteY24" fmla="*/ 17084 h 25895"/>
                                      <a:gd name="connsiteX25" fmla="*/ 666 w 24961"/>
                                      <a:gd name="connsiteY25" fmla="*/ 23095 h 25895"/>
                                      <a:gd name="connsiteX26" fmla="*/ 5756 w 24961"/>
                                      <a:gd name="connsiteY26" fmla="*/ 24032 h 25895"/>
                                      <a:gd name="connsiteX27" fmla="*/ 10867 w 24961"/>
                                      <a:gd name="connsiteY27" fmla="*/ 24349 h 25895"/>
                                      <a:gd name="connsiteX28" fmla="*/ 20503 w 24961"/>
                                      <a:gd name="connsiteY28" fmla="*/ 21721 h 25895"/>
                                      <a:gd name="connsiteX29" fmla="*/ 23471 w 24961"/>
                                      <a:gd name="connsiteY29" fmla="*/ 13167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4961" h="25895">
                                        <a:moveTo>
                                          <a:pt x="11417" y="10193"/>
                                        </a:moveTo>
                                        <a:cubicBezTo>
                                          <a:pt x="9772" y="10193"/>
                                          <a:pt x="8533" y="9914"/>
                                          <a:pt x="7702" y="9355"/>
                                        </a:cubicBezTo>
                                        <a:cubicBezTo>
                                          <a:pt x="6875" y="8800"/>
                                          <a:pt x="6461" y="7978"/>
                                          <a:pt x="6461" y="6888"/>
                                        </a:cubicBezTo>
                                        <a:cubicBezTo>
                                          <a:pt x="6461" y="5893"/>
                                          <a:pt x="6795" y="5110"/>
                                          <a:pt x="7462" y="4542"/>
                                        </a:cubicBezTo>
                                        <a:cubicBezTo>
                                          <a:pt x="8134" y="3978"/>
                                          <a:pt x="9065" y="3696"/>
                                          <a:pt x="10253" y="3696"/>
                                        </a:cubicBezTo>
                                        <a:cubicBezTo>
                                          <a:pt x="11734" y="3696"/>
                                          <a:pt x="12982" y="4227"/>
                                          <a:pt x="13997" y="5289"/>
                                        </a:cubicBezTo>
                                        <a:cubicBezTo>
                                          <a:pt x="15012" y="6355"/>
                                          <a:pt x="15519" y="7689"/>
                                          <a:pt x="15519" y="9291"/>
                                        </a:cubicBezTo>
                                        <a:lnTo>
                                          <a:pt x="15519" y="10193"/>
                                        </a:lnTo>
                                        <a:lnTo>
                                          <a:pt x="11417" y="10193"/>
                                        </a:lnTo>
                                        <a:close/>
                                        <a:moveTo>
                                          <a:pt x="23471" y="13167"/>
                                        </a:moveTo>
                                        <a:lnTo>
                                          <a:pt x="23471" y="-905"/>
                                        </a:lnTo>
                                        <a:lnTo>
                                          <a:pt x="15519" y="-905"/>
                                        </a:lnTo>
                                        <a:lnTo>
                                          <a:pt x="15519" y="2752"/>
                                        </a:lnTo>
                                        <a:cubicBezTo>
                                          <a:pt x="14462" y="1254"/>
                                          <a:pt x="13271" y="161"/>
                                          <a:pt x="11945" y="-524"/>
                                        </a:cubicBezTo>
                                        <a:cubicBezTo>
                                          <a:pt x="10625" y="-1206"/>
                                          <a:pt x="9018" y="-1546"/>
                                          <a:pt x="7124" y="-1546"/>
                                        </a:cubicBezTo>
                                        <a:cubicBezTo>
                                          <a:pt x="4567" y="-1546"/>
                                          <a:pt x="2492" y="-802"/>
                                          <a:pt x="899" y="688"/>
                                        </a:cubicBezTo>
                                        <a:cubicBezTo>
                                          <a:pt x="-694" y="2181"/>
                                          <a:pt x="-1491" y="4117"/>
                                          <a:pt x="-1491" y="6494"/>
                                        </a:cubicBezTo>
                                        <a:cubicBezTo>
                                          <a:pt x="-1491" y="9388"/>
                                          <a:pt x="-497" y="11508"/>
                                          <a:pt x="1491" y="12857"/>
                                        </a:cubicBezTo>
                                        <a:cubicBezTo>
                                          <a:pt x="3484" y="14210"/>
                                          <a:pt x="6609" y="14886"/>
                                          <a:pt x="10867" y="14886"/>
                                        </a:cubicBezTo>
                                        <a:lnTo>
                                          <a:pt x="15519" y="14886"/>
                                        </a:lnTo>
                                        <a:lnTo>
                                          <a:pt x="15519" y="15499"/>
                                        </a:lnTo>
                                        <a:cubicBezTo>
                                          <a:pt x="15519" y="16749"/>
                                          <a:pt x="15026" y="17662"/>
                                          <a:pt x="14039" y="18240"/>
                                        </a:cubicBezTo>
                                        <a:cubicBezTo>
                                          <a:pt x="13057" y="18823"/>
                                          <a:pt x="11522" y="19114"/>
                                          <a:pt x="9436" y="19114"/>
                                        </a:cubicBezTo>
                                        <a:cubicBezTo>
                                          <a:pt x="7749" y="19114"/>
                                          <a:pt x="6177" y="18945"/>
                                          <a:pt x="4720" y="18607"/>
                                        </a:cubicBezTo>
                                        <a:cubicBezTo>
                                          <a:pt x="3268" y="18268"/>
                                          <a:pt x="1916" y="17761"/>
                                          <a:pt x="666" y="17084"/>
                                        </a:cubicBezTo>
                                        <a:lnTo>
                                          <a:pt x="666" y="23095"/>
                                        </a:lnTo>
                                        <a:cubicBezTo>
                                          <a:pt x="2358" y="23508"/>
                                          <a:pt x="4055" y="23821"/>
                                          <a:pt x="5756" y="24032"/>
                                        </a:cubicBezTo>
                                        <a:cubicBezTo>
                                          <a:pt x="7462" y="24244"/>
                                          <a:pt x="9166" y="24349"/>
                                          <a:pt x="10867" y="24349"/>
                                        </a:cubicBezTo>
                                        <a:cubicBezTo>
                                          <a:pt x="15317" y="24349"/>
                                          <a:pt x="18529" y="23473"/>
                                          <a:pt x="20503" y="21721"/>
                                        </a:cubicBezTo>
                                        <a:cubicBezTo>
                                          <a:pt x="22482" y="19969"/>
                                          <a:pt x="23471" y="17117"/>
                                          <a:pt x="23471" y="13167"/>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36" name="Freeform: Shape 3436"/>
                                <wps:cNvSpPr/>
                                <wps:spPr>
                                  <a:xfrm flipV="1">
                                    <a:off x="3418856" y="6898261"/>
                                    <a:ext cx="19942" cy="31666"/>
                                  </a:xfrm>
                                  <a:custGeom>
                                    <a:avLst/>
                                    <a:gdLst>
                                      <a:gd name="connsiteX0" fmla="*/ 10870 w 19942"/>
                                      <a:gd name="connsiteY0" fmla="*/ 29619 h 31666"/>
                                      <a:gd name="connsiteX1" fmla="*/ 10870 w 19942"/>
                                      <a:gd name="connsiteY1" fmla="*/ 22615 h 31666"/>
                                      <a:gd name="connsiteX2" fmla="*/ 19005 w 19942"/>
                                      <a:gd name="connsiteY2" fmla="*/ 22615 h 31666"/>
                                      <a:gd name="connsiteX3" fmla="*/ 19005 w 19942"/>
                                      <a:gd name="connsiteY3" fmla="*/ 16978 h 31666"/>
                                      <a:gd name="connsiteX4" fmla="*/ 10870 w 19942"/>
                                      <a:gd name="connsiteY4" fmla="*/ 16978 h 31666"/>
                                      <a:gd name="connsiteX5" fmla="*/ 10870 w 19942"/>
                                      <a:gd name="connsiteY5" fmla="*/ 6521 h 31666"/>
                                      <a:gd name="connsiteX6" fmla="*/ 11554 w 19942"/>
                                      <a:gd name="connsiteY6" fmla="*/ 4196 h 31666"/>
                                      <a:gd name="connsiteX7" fmla="*/ 14268 w 19942"/>
                                      <a:gd name="connsiteY7" fmla="*/ 3590 h 31666"/>
                                      <a:gd name="connsiteX8" fmla="*/ 18321 w 19942"/>
                                      <a:gd name="connsiteY8" fmla="*/ 3590 h 31666"/>
                                      <a:gd name="connsiteX9" fmla="*/ 18321 w 19942"/>
                                      <a:gd name="connsiteY9" fmla="*/ -2047 h 31666"/>
                                      <a:gd name="connsiteX10" fmla="*/ 11554 w 19942"/>
                                      <a:gd name="connsiteY10" fmla="*/ -2047 h 31666"/>
                                      <a:gd name="connsiteX11" fmla="*/ 4934 w 19942"/>
                                      <a:gd name="connsiteY11" fmla="*/ -103 h 31666"/>
                                      <a:gd name="connsiteX12" fmla="*/ 2989 w 19942"/>
                                      <a:gd name="connsiteY12" fmla="*/ 6521 h 31666"/>
                                      <a:gd name="connsiteX13" fmla="*/ 2989 w 19942"/>
                                      <a:gd name="connsiteY13" fmla="*/ 16978 h 31666"/>
                                      <a:gd name="connsiteX14" fmla="*/ -938 w 19942"/>
                                      <a:gd name="connsiteY14" fmla="*/ 16978 h 31666"/>
                                      <a:gd name="connsiteX15" fmla="*/ -938 w 19942"/>
                                      <a:gd name="connsiteY15" fmla="*/ 22615 h 31666"/>
                                      <a:gd name="connsiteX16" fmla="*/ 2989 w 19942"/>
                                      <a:gd name="connsiteY16" fmla="*/ 22615 h 31666"/>
                                      <a:gd name="connsiteX17" fmla="*/ 2989 w 19942"/>
                                      <a:gd name="connsiteY17" fmla="*/ 29619 h 31666"/>
                                      <a:gd name="connsiteX18" fmla="*/ 10870 w 19942"/>
                                      <a:gd name="connsiteY18" fmla="*/ 29619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942" h="31666">
                                        <a:moveTo>
                                          <a:pt x="10870" y="29619"/>
                                        </a:moveTo>
                                        <a:lnTo>
                                          <a:pt x="10870" y="22615"/>
                                        </a:lnTo>
                                        <a:lnTo>
                                          <a:pt x="19005" y="22615"/>
                                        </a:lnTo>
                                        <a:lnTo>
                                          <a:pt x="19005" y="16978"/>
                                        </a:lnTo>
                                        <a:lnTo>
                                          <a:pt x="10870" y="16978"/>
                                        </a:lnTo>
                                        <a:lnTo>
                                          <a:pt x="10870" y="6521"/>
                                        </a:lnTo>
                                        <a:cubicBezTo>
                                          <a:pt x="10870" y="5375"/>
                                          <a:pt x="11098" y="4600"/>
                                          <a:pt x="11554" y="4196"/>
                                        </a:cubicBezTo>
                                        <a:cubicBezTo>
                                          <a:pt x="12009" y="3792"/>
                                          <a:pt x="12914" y="3590"/>
                                          <a:pt x="14268" y="3590"/>
                                        </a:cubicBezTo>
                                        <a:lnTo>
                                          <a:pt x="18321" y="3590"/>
                                        </a:lnTo>
                                        <a:lnTo>
                                          <a:pt x="18321" y="-2047"/>
                                        </a:lnTo>
                                        <a:lnTo>
                                          <a:pt x="11554" y="-2047"/>
                                        </a:lnTo>
                                        <a:cubicBezTo>
                                          <a:pt x="8443" y="-2047"/>
                                          <a:pt x="6236" y="-1399"/>
                                          <a:pt x="4934" y="-103"/>
                                        </a:cubicBezTo>
                                        <a:cubicBezTo>
                                          <a:pt x="3637" y="1199"/>
                                          <a:pt x="2989" y="3406"/>
                                          <a:pt x="2989" y="6521"/>
                                        </a:cubicBezTo>
                                        <a:lnTo>
                                          <a:pt x="2989" y="16978"/>
                                        </a:lnTo>
                                        <a:lnTo>
                                          <a:pt x="-938" y="16978"/>
                                        </a:lnTo>
                                        <a:lnTo>
                                          <a:pt x="-938" y="22615"/>
                                        </a:lnTo>
                                        <a:lnTo>
                                          <a:pt x="2989" y="22615"/>
                                        </a:lnTo>
                                        <a:lnTo>
                                          <a:pt x="2989" y="29619"/>
                                        </a:lnTo>
                                        <a:lnTo>
                                          <a:pt x="10870" y="2961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37" name="Freeform: Shape 3437"/>
                                <wps:cNvSpPr/>
                                <wps:spPr>
                                  <a:xfrm flipV="1">
                                    <a:off x="3443623" y="6895661"/>
                                    <a:ext cx="7881" cy="34266"/>
                                  </a:xfrm>
                                  <a:custGeom>
                                    <a:avLst/>
                                    <a:gdLst>
                                      <a:gd name="connsiteX0" fmla="*/ -532 w 7881"/>
                                      <a:gd name="connsiteY0" fmla="*/ 22430 h 34266"/>
                                      <a:gd name="connsiteX1" fmla="*/ 7349 w 7881"/>
                                      <a:gd name="connsiteY1" fmla="*/ 22430 h 34266"/>
                                      <a:gd name="connsiteX2" fmla="*/ 7349 w 7881"/>
                                      <a:gd name="connsiteY2" fmla="*/ -2232 h 34266"/>
                                      <a:gd name="connsiteX3" fmla="*/ -532 w 7881"/>
                                      <a:gd name="connsiteY3" fmla="*/ -2232 h 34266"/>
                                      <a:gd name="connsiteX4" fmla="*/ -532 w 7881"/>
                                      <a:gd name="connsiteY4" fmla="*/ 22430 h 34266"/>
                                      <a:gd name="connsiteX5" fmla="*/ -532 w 7881"/>
                                      <a:gd name="connsiteY5" fmla="*/ 32034 h 34266"/>
                                      <a:gd name="connsiteX6" fmla="*/ 7349 w 7881"/>
                                      <a:gd name="connsiteY6" fmla="*/ 32034 h 34266"/>
                                      <a:gd name="connsiteX7" fmla="*/ 7349 w 7881"/>
                                      <a:gd name="connsiteY7" fmla="*/ 25601 h 34266"/>
                                      <a:gd name="connsiteX8" fmla="*/ -532 w 7881"/>
                                      <a:gd name="connsiteY8" fmla="*/ 25601 h 34266"/>
                                      <a:gd name="connsiteX9" fmla="*/ -532 w 7881"/>
                                      <a:gd name="connsiteY9" fmla="*/ 32034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7881" h="34266">
                                        <a:moveTo>
                                          <a:pt x="-532" y="22430"/>
                                        </a:moveTo>
                                        <a:lnTo>
                                          <a:pt x="7349" y="22430"/>
                                        </a:lnTo>
                                        <a:lnTo>
                                          <a:pt x="7349" y="-2232"/>
                                        </a:lnTo>
                                        <a:lnTo>
                                          <a:pt x="-532" y="-2232"/>
                                        </a:lnTo>
                                        <a:lnTo>
                                          <a:pt x="-532" y="22430"/>
                                        </a:lnTo>
                                        <a:close/>
                                        <a:moveTo>
                                          <a:pt x="-532" y="32034"/>
                                        </a:moveTo>
                                        <a:lnTo>
                                          <a:pt x="7349" y="32034"/>
                                        </a:lnTo>
                                        <a:lnTo>
                                          <a:pt x="7349" y="25601"/>
                                        </a:lnTo>
                                        <a:lnTo>
                                          <a:pt x="-532" y="25601"/>
                                        </a:lnTo>
                                        <a:lnTo>
                                          <a:pt x="-532" y="3203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38" name="Freeform: Shape 3438"/>
                                <wps:cNvSpPr/>
                                <wps:spPr>
                                  <a:xfrm flipV="1">
                                    <a:off x="3457233" y="6904673"/>
                                    <a:ext cx="27118" cy="25895"/>
                                  </a:xfrm>
                                  <a:custGeom>
                                    <a:avLst/>
                                    <a:gdLst>
                                      <a:gd name="connsiteX0" fmla="*/ 11963 w 27118"/>
                                      <a:gd name="connsiteY0" fmla="*/ 18712 h 25895"/>
                                      <a:gd name="connsiteX1" fmla="*/ 7966 w 27118"/>
                                      <a:gd name="connsiteY1" fmla="*/ 16831 h 25895"/>
                                      <a:gd name="connsiteX2" fmla="*/ 6591 w 27118"/>
                                      <a:gd name="connsiteY2" fmla="*/ 11405 h 25895"/>
                                      <a:gd name="connsiteX3" fmla="*/ 7966 w 27118"/>
                                      <a:gd name="connsiteY3" fmla="*/ 5972 h 25895"/>
                                      <a:gd name="connsiteX4" fmla="*/ 11963 w 27118"/>
                                      <a:gd name="connsiteY4" fmla="*/ 4091 h 25895"/>
                                      <a:gd name="connsiteX5" fmla="*/ 15903 w 27118"/>
                                      <a:gd name="connsiteY5" fmla="*/ 5972 h 25895"/>
                                      <a:gd name="connsiteX6" fmla="*/ 17271 w 27118"/>
                                      <a:gd name="connsiteY6" fmla="*/ 11405 h 25895"/>
                                      <a:gd name="connsiteX7" fmla="*/ 15903 w 27118"/>
                                      <a:gd name="connsiteY7" fmla="*/ 16831 h 25895"/>
                                      <a:gd name="connsiteX8" fmla="*/ 11963 w 27118"/>
                                      <a:gd name="connsiteY8" fmla="*/ 18712 h 25895"/>
                                      <a:gd name="connsiteX9" fmla="*/ 11963 w 27118"/>
                                      <a:gd name="connsiteY9" fmla="*/ 24349 h 25895"/>
                                      <a:gd name="connsiteX10" fmla="*/ 21909 w 27118"/>
                                      <a:gd name="connsiteY10" fmla="*/ 20911 h 25895"/>
                                      <a:gd name="connsiteX11" fmla="*/ 25490 w 27118"/>
                                      <a:gd name="connsiteY11" fmla="*/ 11405 h 25895"/>
                                      <a:gd name="connsiteX12" fmla="*/ 21909 w 27118"/>
                                      <a:gd name="connsiteY12" fmla="*/ 1885 h 25895"/>
                                      <a:gd name="connsiteX13" fmla="*/ 11963 w 27118"/>
                                      <a:gd name="connsiteY13" fmla="*/ -1546 h 25895"/>
                                      <a:gd name="connsiteX14" fmla="*/ 1974 w 27118"/>
                                      <a:gd name="connsiteY14" fmla="*/ 1885 h 25895"/>
                                      <a:gd name="connsiteX15" fmla="*/ -1629 w 27118"/>
                                      <a:gd name="connsiteY15" fmla="*/ 11405 h 25895"/>
                                      <a:gd name="connsiteX16" fmla="*/ 1974 w 27118"/>
                                      <a:gd name="connsiteY16" fmla="*/ 20911 h 25895"/>
                                      <a:gd name="connsiteX17" fmla="*/ 11963 w 27118"/>
                                      <a:gd name="connsiteY17" fmla="*/ 24349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118" h="25895">
                                        <a:moveTo>
                                          <a:pt x="11963" y="18712"/>
                                        </a:moveTo>
                                        <a:cubicBezTo>
                                          <a:pt x="10214" y="18712"/>
                                          <a:pt x="8882" y="18085"/>
                                          <a:pt x="7966" y="16831"/>
                                        </a:cubicBezTo>
                                        <a:cubicBezTo>
                                          <a:pt x="7049" y="15577"/>
                                          <a:pt x="6591" y="13768"/>
                                          <a:pt x="6591" y="11405"/>
                                        </a:cubicBezTo>
                                        <a:cubicBezTo>
                                          <a:pt x="6591" y="9042"/>
                                          <a:pt x="7049" y="7231"/>
                                          <a:pt x="7966" y="5972"/>
                                        </a:cubicBezTo>
                                        <a:cubicBezTo>
                                          <a:pt x="8882" y="4718"/>
                                          <a:pt x="10214" y="4091"/>
                                          <a:pt x="11963" y="4091"/>
                                        </a:cubicBezTo>
                                        <a:cubicBezTo>
                                          <a:pt x="13683" y="4091"/>
                                          <a:pt x="14996" y="4718"/>
                                          <a:pt x="15903" y="5972"/>
                                        </a:cubicBezTo>
                                        <a:cubicBezTo>
                                          <a:pt x="16815" y="7231"/>
                                          <a:pt x="17271" y="9042"/>
                                          <a:pt x="17271" y="11405"/>
                                        </a:cubicBezTo>
                                        <a:cubicBezTo>
                                          <a:pt x="17271" y="13768"/>
                                          <a:pt x="16815" y="15577"/>
                                          <a:pt x="15903" y="16831"/>
                                        </a:cubicBezTo>
                                        <a:cubicBezTo>
                                          <a:pt x="14996" y="18085"/>
                                          <a:pt x="13683" y="18712"/>
                                          <a:pt x="11963" y="18712"/>
                                        </a:cubicBezTo>
                                        <a:close/>
                                        <a:moveTo>
                                          <a:pt x="11963" y="24349"/>
                                        </a:moveTo>
                                        <a:cubicBezTo>
                                          <a:pt x="16206" y="24349"/>
                                          <a:pt x="19522" y="23203"/>
                                          <a:pt x="21909" y="20911"/>
                                        </a:cubicBezTo>
                                        <a:cubicBezTo>
                                          <a:pt x="24297" y="18623"/>
                                          <a:pt x="25490" y="15454"/>
                                          <a:pt x="25490" y="11405"/>
                                        </a:cubicBezTo>
                                        <a:cubicBezTo>
                                          <a:pt x="25490" y="7351"/>
                                          <a:pt x="24297" y="4178"/>
                                          <a:pt x="21909" y="1885"/>
                                        </a:cubicBezTo>
                                        <a:cubicBezTo>
                                          <a:pt x="19522" y="-402"/>
                                          <a:pt x="16206" y="-1546"/>
                                          <a:pt x="11963" y="-1546"/>
                                        </a:cubicBezTo>
                                        <a:cubicBezTo>
                                          <a:pt x="7705" y="-1546"/>
                                          <a:pt x="4375" y="-402"/>
                                          <a:pt x="1974" y="1885"/>
                                        </a:cubicBezTo>
                                        <a:cubicBezTo>
                                          <a:pt x="-428" y="4178"/>
                                          <a:pt x="-1629" y="7351"/>
                                          <a:pt x="-1629" y="11405"/>
                                        </a:cubicBezTo>
                                        <a:cubicBezTo>
                                          <a:pt x="-1629" y="15454"/>
                                          <a:pt x="-428" y="18623"/>
                                          <a:pt x="1974" y="20911"/>
                                        </a:cubicBezTo>
                                        <a:cubicBezTo>
                                          <a:pt x="4375" y="23203"/>
                                          <a:pt x="7705" y="24349"/>
                                          <a:pt x="11963" y="24349"/>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39" name="Freeform: Shape 3439"/>
                                <wps:cNvSpPr/>
                                <wps:spPr>
                                  <a:xfrm flipV="1">
                                    <a:off x="3490082" y="6904673"/>
                                    <a:ext cx="24799" cy="25254"/>
                                  </a:xfrm>
                                  <a:custGeom>
                                    <a:avLst/>
                                    <a:gdLst>
                                      <a:gd name="connsiteX0" fmla="*/ 23080 w 24799"/>
                                      <a:gd name="connsiteY0" fmla="*/ 13424 h 25254"/>
                                      <a:gd name="connsiteX1" fmla="*/ 23080 w 24799"/>
                                      <a:gd name="connsiteY1" fmla="*/ -1592 h 25254"/>
                                      <a:gd name="connsiteX2" fmla="*/ 15149 w 24799"/>
                                      <a:gd name="connsiteY2" fmla="*/ -1592 h 25254"/>
                                      <a:gd name="connsiteX3" fmla="*/ 15149 w 24799"/>
                                      <a:gd name="connsiteY3" fmla="*/ 853 h 25254"/>
                                      <a:gd name="connsiteX4" fmla="*/ 15149 w 24799"/>
                                      <a:gd name="connsiteY4" fmla="*/ 9901 h 25254"/>
                                      <a:gd name="connsiteX5" fmla="*/ 15008 w 24799"/>
                                      <a:gd name="connsiteY5" fmla="*/ 14305 h 25254"/>
                                      <a:gd name="connsiteX6" fmla="*/ 14515 w 24799"/>
                                      <a:gd name="connsiteY6" fmla="*/ 16088 h 25254"/>
                                      <a:gd name="connsiteX7" fmla="*/ 13253 w 24799"/>
                                      <a:gd name="connsiteY7" fmla="*/ 17293 h 25254"/>
                                      <a:gd name="connsiteX8" fmla="*/ 11448 w 24799"/>
                                      <a:gd name="connsiteY8" fmla="*/ 17722 h 25254"/>
                                      <a:gd name="connsiteX9" fmla="*/ 7571 w 24799"/>
                                      <a:gd name="connsiteY9" fmla="*/ 15813 h 25254"/>
                                      <a:gd name="connsiteX10" fmla="*/ 6161 w 24799"/>
                                      <a:gd name="connsiteY10" fmla="*/ 10542 h 25254"/>
                                      <a:gd name="connsiteX11" fmla="*/ 6161 w 24799"/>
                                      <a:gd name="connsiteY11" fmla="*/ -1592 h 25254"/>
                                      <a:gd name="connsiteX12" fmla="*/ -1720 w 24799"/>
                                      <a:gd name="connsiteY12" fmla="*/ -1592 h 25254"/>
                                      <a:gd name="connsiteX13" fmla="*/ -1720 w 24799"/>
                                      <a:gd name="connsiteY13" fmla="*/ 23071 h 25254"/>
                                      <a:gd name="connsiteX14" fmla="*/ 6161 w 24799"/>
                                      <a:gd name="connsiteY14" fmla="*/ 23071 h 25254"/>
                                      <a:gd name="connsiteX15" fmla="*/ 6161 w 24799"/>
                                      <a:gd name="connsiteY15" fmla="*/ 19463 h 25254"/>
                                      <a:gd name="connsiteX16" fmla="*/ 9947 w 24799"/>
                                      <a:gd name="connsiteY16" fmla="*/ 22641 h 25254"/>
                                      <a:gd name="connsiteX17" fmla="*/ 14381 w 24799"/>
                                      <a:gd name="connsiteY17" fmla="*/ 23663 h 25254"/>
                                      <a:gd name="connsiteX18" fmla="*/ 20866 w 24799"/>
                                      <a:gd name="connsiteY18" fmla="*/ 21041 h 25254"/>
                                      <a:gd name="connsiteX19" fmla="*/ 23080 w 24799"/>
                                      <a:gd name="connsiteY19" fmla="*/ 13424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4799" h="25254">
                                        <a:moveTo>
                                          <a:pt x="23080" y="13424"/>
                                        </a:moveTo>
                                        <a:lnTo>
                                          <a:pt x="23080" y="-1592"/>
                                        </a:lnTo>
                                        <a:lnTo>
                                          <a:pt x="15149" y="-1592"/>
                                        </a:lnTo>
                                        <a:lnTo>
                                          <a:pt x="15149" y="853"/>
                                        </a:lnTo>
                                        <a:lnTo>
                                          <a:pt x="15149" y="9901"/>
                                        </a:lnTo>
                                        <a:cubicBezTo>
                                          <a:pt x="15149" y="12029"/>
                                          <a:pt x="15102" y="13497"/>
                                          <a:pt x="15008" y="14305"/>
                                        </a:cubicBezTo>
                                        <a:cubicBezTo>
                                          <a:pt x="14914" y="15113"/>
                                          <a:pt x="14750" y="15707"/>
                                          <a:pt x="14515" y="16088"/>
                                        </a:cubicBezTo>
                                        <a:cubicBezTo>
                                          <a:pt x="14204" y="16604"/>
                                          <a:pt x="13784" y="17006"/>
                                          <a:pt x="13253" y="17293"/>
                                        </a:cubicBezTo>
                                        <a:cubicBezTo>
                                          <a:pt x="12726" y="17579"/>
                                          <a:pt x="12125" y="17722"/>
                                          <a:pt x="11448" y="17722"/>
                                        </a:cubicBezTo>
                                        <a:cubicBezTo>
                                          <a:pt x="9803" y="17722"/>
                                          <a:pt x="8511" y="17086"/>
                                          <a:pt x="7571" y="15813"/>
                                        </a:cubicBezTo>
                                        <a:cubicBezTo>
                                          <a:pt x="6631" y="14545"/>
                                          <a:pt x="6161" y="12788"/>
                                          <a:pt x="6161" y="10542"/>
                                        </a:cubicBezTo>
                                        <a:lnTo>
                                          <a:pt x="6161" y="-1592"/>
                                        </a:lnTo>
                                        <a:lnTo>
                                          <a:pt x="-1720" y="-1592"/>
                                        </a:lnTo>
                                        <a:lnTo>
                                          <a:pt x="-1720" y="23071"/>
                                        </a:lnTo>
                                        <a:lnTo>
                                          <a:pt x="6161" y="23071"/>
                                        </a:lnTo>
                                        <a:lnTo>
                                          <a:pt x="6161" y="19463"/>
                                        </a:lnTo>
                                        <a:cubicBezTo>
                                          <a:pt x="7350" y="20900"/>
                                          <a:pt x="8612" y="21960"/>
                                          <a:pt x="9947" y="22641"/>
                                        </a:cubicBezTo>
                                        <a:cubicBezTo>
                                          <a:pt x="11286" y="23322"/>
                                          <a:pt x="12764" y="23663"/>
                                          <a:pt x="14381" y="23663"/>
                                        </a:cubicBezTo>
                                        <a:cubicBezTo>
                                          <a:pt x="17229" y="23663"/>
                                          <a:pt x="19390" y="22789"/>
                                          <a:pt x="20866" y="21041"/>
                                        </a:cubicBezTo>
                                        <a:cubicBezTo>
                                          <a:pt x="22342" y="19298"/>
                                          <a:pt x="23080" y="16759"/>
                                          <a:pt x="23080" y="1342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40" name="Freeform: Shape 3440"/>
                                <wps:cNvSpPr/>
                                <wps:spPr>
                                  <a:xfrm flipV="1">
                                    <a:off x="3520742" y="6904673"/>
                                    <a:ext cx="22381" cy="25895"/>
                                  </a:xfrm>
                                  <a:custGeom>
                                    <a:avLst/>
                                    <a:gdLst>
                                      <a:gd name="connsiteX0" fmla="*/ 19397 w 22381"/>
                                      <a:gd name="connsiteY0" fmla="*/ 22989 h 25895"/>
                                      <a:gd name="connsiteX1" fmla="*/ 19397 w 22381"/>
                                      <a:gd name="connsiteY1" fmla="*/ 17000 h 25895"/>
                                      <a:gd name="connsiteX2" fmla="*/ 14505 w 22381"/>
                                      <a:gd name="connsiteY2" fmla="*/ 18585 h 25895"/>
                                      <a:gd name="connsiteX3" fmla="*/ 10057 w 22381"/>
                                      <a:gd name="connsiteY3" fmla="*/ 19114 h 25895"/>
                                      <a:gd name="connsiteX4" fmla="*/ 6715 w 22381"/>
                                      <a:gd name="connsiteY4" fmla="*/ 18550 h 25895"/>
                                      <a:gd name="connsiteX5" fmla="*/ 5630 w 22381"/>
                                      <a:gd name="connsiteY5" fmla="*/ 16824 h 25895"/>
                                      <a:gd name="connsiteX6" fmla="*/ 6455 w 22381"/>
                                      <a:gd name="connsiteY6" fmla="*/ 15365 h 25895"/>
                                      <a:gd name="connsiteX7" fmla="*/ 9415 w 22381"/>
                                      <a:gd name="connsiteY7" fmla="*/ 14618 h 25895"/>
                                      <a:gd name="connsiteX8" fmla="*/ 10804 w 22381"/>
                                      <a:gd name="connsiteY8" fmla="*/ 14421 h 25895"/>
                                      <a:gd name="connsiteX9" fmla="*/ 18953 w 22381"/>
                                      <a:gd name="connsiteY9" fmla="*/ 11891 h 25895"/>
                                      <a:gd name="connsiteX10" fmla="*/ 21047 w 22381"/>
                                      <a:gd name="connsiteY10" fmla="*/ 6360 h 25895"/>
                                      <a:gd name="connsiteX11" fmla="*/ 18135 w 22381"/>
                                      <a:gd name="connsiteY11" fmla="*/ 434 h 25895"/>
                                      <a:gd name="connsiteX12" fmla="*/ 9465 w 22381"/>
                                      <a:gd name="connsiteY12" fmla="*/ -1546 h 25895"/>
                                      <a:gd name="connsiteX13" fmla="*/ 4403 w 22381"/>
                                      <a:gd name="connsiteY13" fmla="*/ -1159 h 25895"/>
                                      <a:gd name="connsiteX14" fmla="*/ -961 w 22381"/>
                                      <a:gd name="connsiteY14" fmla="*/ -3 h 25895"/>
                                      <a:gd name="connsiteX15" fmla="*/ -961 w 22381"/>
                                      <a:gd name="connsiteY15" fmla="*/ 5986 h 25895"/>
                                      <a:gd name="connsiteX16" fmla="*/ 3874 w 22381"/>
                                      <a:gd name="connsiteY16" fmla="*/ 4267 h 25895"/>
                                      <a:gd name="connsiteX17" fmla="*/ 8908 w 22381"/>
                                      <a:gd name="connsiteY17" fmla="*/ 3696 h 25895"/>
                                      <a:gd name="connsiteX18" fmla="*/ 12390 w 22381"/>
                                      <a:gd name="connsiteY18" fmla="*/ 4331 h 25895"/>
                                      <a:gd name="connsiteX19" fmla="*/ 13560 w 22381"/>
                                      <a:gd name="connsiteY19" fmla="*/ 6233 h 25895"/>
                                      <a:gd name="connsiteX20" fmla="*/ 12757 w 22381"/>
                                      <a:gd name="connsiteY20" fmla="*/ 7804 h 25895"/>
                                      <a:gd name="connsiteX21" fmla="*/ 9549 w 22381"/>
                                      <a:gd name="connsiteY21" fmla="*/ 8608 h 25895"/>
                                      <a:gd name="connsiteX22" fmla="*/ 8161 w 22381"/>
                                      <a:gd name="connsiteY22" fmla="*/ 8784 h 25895"/>
                                      <a:gd name="connsiteX23" fmla="*/ 780 w 22381"/>
                                      <a:gd name="connsiteY23" fmla="*/ 11229 h 25895"/>
                                      <a:gd name="connsiteX24" fmla="*/ -1335 w 22381"/>
                                      <a:gd name="connsiteY24" fmla="*/ 16648 h 25895"/>
                                      <a:gd name="connsiteX25" fmla="*/ 1351 w 22381"/>
                                      <a:gd name="connsiteY25" fmla="*/ 22454 h 25895"/>
                                      <a:gd name="connsiteX26" fmla="*/ 9592 w 22381"/>
                                      <a:gd name="connsiteY26" fmla="*/ 24349 h 25895"/>
                                      <a:gd name="connsiteX27" fmla="*/ 14174 w 22381"/>
                                      <a:gd name="connsiteY27" fmla="*/ 24018 h 25895"/>
                                      <a:gd name="connsiteX28" fmla="*/ 19397 w 22381"/>
                                      <a:gd name="connsiteY28" fmla="*/ 22989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22381" h="25895">
                                        <a:moveTo>
                                          <a:pt x="19397" y="22989"/>
                                        </a:moveTo>
                                        <a:lnTo>
                                          <a:pt x="19397" y="17000"/>
                                        </a:lnTo>
                                        <a:cubicBezTo>
                                          <a:pt x="17710" y="17705"/>
                                          <a:pt x="16079" y="18233"/>
                                          <a:pt x="14505" y="18585"/>
                                        </a:cubicBezTo>
                                        <a:cubicBezTo>
                                          <a:pt x="12935" y="18938"/>
                                          <a:pt x="11453" y="19114"/>
                                          <a:pt x="10057" y="19114"/>
                                        </a:cubicBezTo>
                                        <a:cubicBezTo>
                                          <a:pt x="8558" y="19114"/>
                                          <a:pt x="7444" y="18926"/>
                                          <a:pt x="6715" y="18550"/>
                                        </a:cubicBezTo>
                                        <a:cubicBezTo>
                                          <a:pt x="5992" y="18174"/>
                                          <a:pt x="5630" y="17599"/>
                                          <a:pt x="5630" y="16824"/>
                                        </a:cubicBezTo>
                                        <a:cubicBezTo>
                                          <a:pt x="5630" y="16190"/>
                                          <a:pt x="5905" y="15703"/>
                                          <a:pt x="6455" y="15365"/>
                                        </a:cubicBezTo>
                                        <a:cubicBezTo>
                                          <a:pt x="7004" y="15032"/>
                                          <a:pt x="7991" y="14783"/>
                                          <a:pt x="9415" y="14618"/>
                                        </a:cubicBezTo>
                                        <a:lnTo>
                                          <a:pt x="10804" y="14421"/>
                                        </a:lnTo>
                                        <a:cubicBezTo>
                                          <a:pt x="14846" y="13909"/>
                                          <a:pt x="17562" y="13066"/>
                                          <a:pt x="18953" y="11891"/>
                                        </a:cubicBezTo>
                                        <a:cubicBezTo>
                                          <a:pt x="20349" y="10717"/>
                                          <a:pt x="21047" y="8873"/>
                                          <a:pt x="21047" y="6360"/>
                                        </a:cubicBezTo>
                                        <a:cubicBezTo>
                                          <a:pt x="21047" y="3734"/>
                                          <a:pt x="20076" y="1759"/>
                                          <a:pt x="18135" y="434"/>
                                        </a:cubicBezTo>
                                        <a:cubicBezTo>
                                          <a:pt x="16199" y="-886"/>
                                          <a:pt x="13309" y="-1546"/>
                                          <a:pt x="9465" y="-1546"/>
                                        </a:cubicBezTo>
                                        <a:cubicBezTo>
                                          <a:pt x="7834" y="-1546"/>
                                          <a:pt x="6147" y="-1417"/>
                                          <a:pt x="4403" y="-1159"/>
                                        </a:cubicBezTo>
                                        <a:cubicBezTo>
                                          <a:pt x="2664" y="-900"/>
                                          <a:pt x="876" y="-515"/>
                                          <a:pt x="-961" y="-3"/>
                                        </a:cubicBezTo>
                                        <a:lnTo>
                                          <a:pt x="-961" y="5986"/>
                                        </a:lnTo>
                                        <a:cubicBezTo>
                                          <a:pt x="613" y="5225"/>
                                          <a:pt x="2225" y="4652"/>
                                          <a:pt x="3874" y="4267"/>
                                        </a:cubicBezTo>
                                        <a:cubicBezTo>
                                          <a:pt x="5529" y="3887"/>
                                          <a:pt x="7206" y="3696"/>
                                          <a:pt x="8908" y="3696"/>
                                        </a:cubicBezTo>
                                        <a:cubicBezTo>
                                          <a:pt x="10454" y="3696"/>
                                          <a:pt x="11615" y="3908"/>
                                          <a:pt x="12390" y="4331"/>
                                        </a:cubicBezTo>
                                        <a:cubicBezTo>
                                          <a:pt x="13170" y="4758"/>
                                          <a:pt x="13560" y="5392"/>
                                          <a:pt x="13560" y="6233"/>
                                        </a:cubicBezTo>
                                        <a:cubicBezTo>
                                          <a:pt x="13560" y="6938"/>
                                          <a:pt x="13292" y="7461"/>
                                          <a:pt x="12757" y="7804"/>
                                        </a:cubicBezTo>
                                        <a:cubicBezTo>
                                          <a:pt x="12221" y="8147"/>
                                          <a:pt x="11152" y="8415"/>
                                          <a:pt x="9549" y="8608"/>
                                        </a:cubicBezTo>
                                        <a:lnTo>
                                          <a:pt x="8161" y="8784"/>
                                        </a:lnTo>
                                        <a:cubicBezTo>
                                          <a:pt x="4650" y="9225"/>
                                          <a:pt x="2190" y="10040"/>
                                          <a:pt x="780" y="11229"/>
                                        </a:cubicBezTo>
                                        <a:cubicBezTo>
                                          <a:pt x="-630" y="12417"/>
                                          <a:pt x="-1335" y="14224"/>
                                          <a:pt x="-1335" y="16648"/>
                                        </a:cubicBezTo>
                                        <a:cubicBezTo>
                                          <a:pt x="-1335" y="19259"/>
                                          <a:pt x="-440" y="21195"/>
                                          <a:pt x="1351" y="22454"/>
                                        </a:cubicBezTo>
                                        <a:cubicBezTo>
                                          <a:pt x="3146" y="23717"/>
                                          <a:pt x="5893" y="24349"/>
                                          <a:pt x="9592" y="24349"/>
                                        </a:cubicBezTo>
                                        <a:cubicBezTo>
                                          <a:pt x="11048" y="24349"/>
                                          <a:pt x="12576" y="24239"/>
                                          <a:pt x="14174" y="24018"/>
                                        </a:cubicBezTo>
                                        <a:cubicBezTo>
                                          <a:pt x="15776" y="23802"/>
                                          <a:pt x="17517" y="23459"/>
                                          <a:pt x="19397" y="22989"/>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41" name="Graphic 3124"/>
                            <wpg:cNvGrpSpPr/>
                            <wpg:grpSpPr>
                              <a:xfrm>
                                <a:off x="2558065" y="6138721"/>
                                <a:ext cx="166294" cy="562233"/>
                                <a:chOff x="2558065" y="6138721"/>
                                <a:chExt cx="166294" cy="562233"/>
                              </a:xfrm>
                              <a:solidFill>
                                <a:srgbClr val="000000"/>
                              </a:solidFill>
                            </wpg:grpSpPr>
                            <wpg:grpSp>
                              <wpg:cNvPr id="3442" name="Graphic 3124"/>
                              <wpg:cNvGrpSpPr/>
                              <wpg:grpSpPr>
                                <a:xfrm>
                                  <a:off x="2624005" y="6666843"/>
                                  <a:ext cx="100354" cy="34111"/>
                                  <a:chOff x="2624005" y="6666843"/>
                                  <a:chExt cx="100354" cy="34111"/>
                                </a:xfrm>
                                <a:solidFill>
                                  <a:srgbClr val="000000"/>
                                </a:solidFill>
                              </wpg:grpSpPr>
                              <wps:wsp>
                                <wps:cNvPr id="3443" name="Freeform: Shape 3443"/>
                                <wps:cNvSpPr/>
                                <wps:spPr>
                                  <a:xfrm>
                                    <a:off x="2708569" y="6683180"/>
                                    <a:ext cx="15790" cy="4509"/>
                                  </a:xfrm>
                                  <a:custGeom>
                                    <a:avLst/>
                                    <a:gdLst>
                                      <a:gd name="connsiteX0" fmla="*/ 16195 w 15790"/>
                                      <a:gd name="connsiteY0" fmla="*/ 148 h 4509"/>
                                      <a:gd name="connsiteX1" fmla="*/ 405 w 15790"/>
                                      <a:gd name="connsiteY1" fmla="*/ 148 h 4509"/>
                                    </a:gdLst>
                                    <a:ahLst/>
                                    <a:cxnLst>
                                      <a:cxn ang="0">
                                        <a:pos x="connsiteX0" y="connsiteY0"/>
                                      </a:cxn>
                                      <a:cxn ang="0">
                                        <a:pos x="connsiteX1" y="connsiteY1"/>
                                      </a:cxn>
                                    </a:cxnLst>
                                    <a:rect l="l" t="t" r="r" b="b"/>
                                    <a:pathLst>
                                      <a:path w="15790" h="4509">
                                        <a:moveTo>
                                          <a:pt x="16195" y="148"/>
                                        </a:moveTo>
                                        <a:lnTo>
                                          <a:pt x="405" y="148"/>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44" name="Graphic 3124"/>
                                <wpg:cNvGrpSpPr/>
                                <wpg:grpSpPr>
                                  <a:xfrm>
                                    <a:off x="2624005" y="6666843"/>
                                    <a:ext cx="64256" cy="34111"/>
                                    <a:chOff x="2624005" y="6666843"/>
                                    <a:chExt cx="64256" cy="34111"/>
                                  </a:xfrm>
                                  <a:solidFill>
                                    <a:srgbClr val="000000"/>
                                  </a:solidFill>
                                </wpg:grpSpPr>
                                <wps:wsp>
                                  <wps:cNvPr id="3445" name="Freeform: Shape 3445"/>
                                  <wps:cNvSpPr/>
                                  <wps:spPr>
                                    <a:xfrm flipV="1">
                                      <a:off x="2624005" y="6666843"/>
                                      <a:ext cx="22734" cy="34111"/>
                                    </a:xfrm>
                                    <a:custGeom>
                                      <a:avLst/>
                                      <a:gdLst>
                                        <a:gd name="connsiteX0" fmla="*/ 9714 w 22734"/>
                                        <a:gd name="connsiteY0" fmla="*/ 28407 h 34111"/>
                                        <a:gd name="connsiteX1" fmla="*/ 4547 w 22734"/>
                                        <a:gd name="connsiteY1" fmla="*/ 25025 h 34111"/>
                                        <a:gd name="connsiteX2" fmla="*/ 2820 w 22734"/>
                                        <a:gd name="connsiteY2" fmla="*/ 14864 h 34111"/>
                                        <a:gd name="connsiteX3" fmla="*/ 4547 w 22734"/>
                                        <a:gd name="connsiteY3" fmla="*/ 4725 h 34111"/>
                                        <a:gd name="connsiteX4" fmla="*/ 9714 w 22734"/>
                                        <a:gd name="connsiteY4" fmla="*/ 1342 h 34111"/>
                                        <a:gd name="connsiteX5" fmla="*/ 14902 w 22734"/>
                                        <a:gd name="connsiteY5" fmla="*/ 4725 h 34111"/>
                                        <a:gd name="connsiteX6" fmla="*/ 16636 w 22734"/>
                                        <a:gd name="connsiteY6" fmla="*/ 14864 h 34111"/>
                                        <a:gd name="connsiteX7" fmla="*/ 14902 w 22734"/>
                                        <a:gd name="connsiteY7" fmla="*/ 25025 h 34111"/>
                                        <a:gd name="connsiteX8" fmla="*/ 9714 w 22734"/>
                                        <a:gd name="connsiteY8" fmla="*/ 28407 h 34111"/>
                                        <a:gd name="connsiteX9" fmla="*/ 9714 w 22734"/>
                                        <a:gd name="connsiteY9" fmla="*/ 31931 h 34111"/>
                                        <a:gd name="connsiteX10" fmla="*/ 18166 w 22734"/>
                                        <a:gd name="connsiteY10" fmla="*/ 27555 h 34111"/>
                                        <a:gd name="connsiteX11" fmla="*/ 21084 w 22734"/>
                                        <a:gd name="connsiteY11" fmla="*/ 14864 h 34111"/>
                                        <a:gd name="connsiteX12" fmla="*/ 18166 w 22734"/>
                                        <a:gd name="connsiteY12" fmla="*/ 2188 h 34111"/>
                                        <a:gd name="connsiteX13" fmla="*/ 9714 w 22734"/>
                                        <a:gd name="connsiteY13" fmla="*/ -2181 h 34111"/>
                                        <a:gd name="connsiteX14" fmla="*/ 1269 w 22734"/>
                                        <a:gd name="connsiteY14" fmla="*/ 2188 h 34111"/>
                                        <a:gd name="connsiteX15" fmla="*/ -1650 w 22734"/>
                                        <a:gd name="connsiteY15" fmla="*/ 14864 h 34111"/>
                                        <a:gd name="connsiteX16" fmla="*/ 1269 w 22734"/>
                                        <a:gd name="connsiteY16" fmla="*/ 27555 h 34111"/>
                                        <a:gd name="connsiteX17" fmla="*/ 9714 w 22734"/>
                                        <a:gd name="connsiteY17" fmla="*/ 31931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714" y="28407"/>
                                          </a:moveTo>
                                          <a:cubicBezTo>
                                            <a:pt x="7425" y="28407"/>
                                            <a:pt x="5703" y="27280"/>
                                            <a:pt x="4547" y="25025"/>
                                          </a:cubicBezTo>
                                          <a:cubicBezTo>
                                            <a:pt x="3395" y="22775"/>
                                            <a:pt x="2820" y="19388"/>
                                            <a:pt x="2820" y="14864"/>
                                          </a:cubicBezTo>
                                          <a:cubicBezTo>
                                            <a:pt x="2820" y="10359"/>
                                            <a:pt x="3395" y="6979"/>
                                            <a:pt x="4547" y="4725"/>
                                          </a:cubicBezTo>
                                          <a:cubicBezTo>
                                            <a:pt x="5703" y="2470"/>
                                            <a:pt x="7425" y="1342"/>
                                            <a:pt x="9714" y="1342"/>
                                          </a:cubicBezTo>
                                          <a:cubicBezTo>
                                            <a:pt x="12021" y="1342"/>
                                            <a:pt x="13751" y="2470"/>
                                            <a:pt x="14902" y="4725"/>
                                          </a:cubicBezTo>
                                          <a:cubicBezTo>
                                            <a:pt x="16058" y="6979"/>
                                            <a:pt x="16636" y="10359"/>
                                            <a:pt x="16636" y="14864"/>
                                          </a:cubicBezTo>
                                          <a:cubicBezTo>
                                            <a:pt x="16636" y="19388"/>
                                            <a:pt x="16058" y="22775"/>
                                            <a:pt x="14902" y="25025"/>
                                          </a:cubicBezTo>
                                          <a:cubicBezTo>
                                            <a:pt x="13751" y="27280"/>
                                            <a:pt x="12021" y="28407"/>
                                            <a:pt x="9714" y="28407"/>
                                          </a:cubicBezTo>
                                          <a:close/>
                                          <a:moveTo>
                                            <a:pt x="9714" y="31931"/>
                                          </a:moveTo>
                                          <a:cubicBezTo>
                                            <a:pt x="13403" y="31931"/>
                                            <a:pt x="16220" y="30472"/>
                                            <a:pt x="18166" y="27555"/>
                                          </a:cubicBezTo>
                                          <a:cubicBezTo>
                                            <a:pt x="20112" y="24642"/>
                                            <a:pt x="21084" y="20412"/>
                                            <a:pt x="21084" y="14864"/>
                                          </a:cubicBezTo>
                                          <a:cubicBezTo>
                                            <a:pt x="21084" y="9330"/>
                                            <a:pt x="20112" y="5105"/>
                                            <a:pt x="18166" y="2188"/>
                                          </a:cubicBezTo>
                                          <a:cubicBezTo>
                                            <a:pt x="16220" y="-725"/>
                                            <a:pt x="13403" y="-2181"/>
                                            <a:pt x="9714" y="-2181"/>
                                          </a:cubicBezTo>
                                          <a:cubicBezTo>
                                            <a:pt x="6029" y="-2181"/>
                                            <a:pt x="3214" y="-725"/>
                                            <a:pt x="1269" y="2188"/>
                                          </a:cubicBezTo>
                                          <a:cubicBezTo>
                                            <a:pt x="-677" y="5105"/>
                                            <a:pt x="-1650" y="9330"/>
                                            <a:pt x="-1650" y="14864"/>
                                          </a:cubicBezTo>
                                          <a:cubicBezTo>
                                            <a:pt x="-1650" y="20412"/>
                                            <a:pt x="-677" y="24642"/>
                                            <a:pt x="1269" y="27555"/>
                                          </a:cubicBezTo>
                                          <a:cubicBezTo>
                                            <a:pt x="3214" y="30472"/>
                                            <a:pt x="6029" y="31931"/>
                                            <a:pt x="9714" y="3193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46" name="Freeform: Shape 3446"/>
                                  <wps:cNvSpPr/>
                                  <wps:spPr>
                                    <a:xfrm flipV="1">
                                      <a:off x="2654556" y="6694718"/>
                                      <a:ext cx="4652" cy="5594"/>
                                    </a:xfrm>
                                    <a:custGeom>
                                      <a:avLst/>
                                      <a:gdLst>
                                        <a:gd name="connsiteX0" fmla="*/ -624 w 4652"/>
                                        <a:gd name="connsiteY0" fmla="*/ 5349 h 5594"/>
                                        <a:gd name="connsiteX1" fmla="*/ 4028 w 4652"/>
                                        <a:gd name="connsiteY1" fmla="*/ 5349 h 5594"/>
                                        <a:gd name="connsiteX2" fmla="*/ 4028 w 4652"/>
                                        <a:gd name="connsiteY2" fmla="*/ -245 h 5594"/>
                                        <a:gd name="connsiteX3" fmla="*/ -624 w 4652"/>
                                        <a:gd name="connsiteY3" fmla="*/ -245 h 5594"/>
                                        <a:gd name="connsiteX4" fmla="*/ -624 w 4652"/>
                                        <a:gd name="connsiteY4" fmla="*/ 5349 h 5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52" h="5594">
                                          <a:moveTo>
                                            <a:pt x="-624" y="5349"/>
                                          </a:moveTo>
                                          <a:lnTo>
                                            <a:pt x="4028" y="5349"/>
                                          </a:lnTo>
                                          <a:lnTo>
                                            <a:pt x="4028" y="-245"/>
                                          </a:lnTo>
                                          <a:lnTo>
                                            <a:pt x="-624" y="-245"/>
                                          </a:lnTo>
                                          <a:lnTo>
                                            <a:pt x="-624" y="534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47" name="Freeform: Shape 3447"/>
                                  <wps:cNvSpPr/>
                                  <wps:spPr>
                                    <a:xfrm flipV="1">
                                      <a:off x="2667381" y="6666843"/>
                                      <a:ext cx="20880" cy="33470"/>
                                    </a:xfrm>
                                    <a:custGeom>
                                      <a:avLst/>
                                      <a:gdLst>
                                        <a:gd name="connsiteX0" fmla="*/ 3795 w 20880"/>
                                        <a:gd name="connsiteY0" fmla="*/ 1515 h 33470"/>
                                        <a:gd name="connsiteX1" fmla="*/ 19324 w 20880"/>
                                        <a:gd name="connsiteY1" fmla="*/ 1515 h 33470"/>
                                        <a:gd name="connsiteX2" fmla="*/ 19324 w 20880"/>
                                        <a:gd name="connsiteY2" fmla="*/ -2227 h 33470"/>
                                        <a:gd name="connsiteX3" fmla="*/ -1556 w 20880"/>
                                        <a:gd name="connsiteY3" fmla="*/ -2227 h 33470"/>
                                        <a:gd name="connsiteX4" fmla="*/ -1556 w 20880"/>
                                        <a:gd name="connsiteY4" fmla="*/ 1515 h 33470"/>
                                        <a:gd name="connsiteX5" fmla="*/ 5346 w 20880"/>
                                        <a:gd name="connsiteY5" fmla="*/ 8547 h 33470"/>
                                        <a:gd name="connsiteX6" fmla="*/ 10844 w 20880"/>
                                        <a:gd name="connsiteY6" fmla="*/ 14248 h 33470"/>
                                        <a:gd name="connsiteX7" fmla="*/ 13826 w 20880"/>
                                        <a:gd name="connsiteY7" fmla="*/ 18307 h 33470"/>
                                        <a:gd name="connsiteX8" fmla="*/ 14679 w 20880"/>
                                        <a:gd name="connsiteY8" fmla="*/ 21576 h 33470"/>
                                        <a:gd name="connsiteX9" fmla="*/ 12839 w 20880"/>
                                        <a:gd name="connsiteY9" fmla="*/ 25846 h 33470"/>
                                        <a:gd name="connsiteX10" fmla="*/ 8045 w 20880"/>
                                        <a:gd name="connsiteY10" fmla="*/ 27502 h 33470"/>
                                        <a:gd name="connsiteX11" fmla="*/ 3625 w 20880"/>
                                        <a:gd name="connsiteY11" fmla="*/ 26776 h 33470"/>
                                        <a:gd name="connsiteX12" fmla="*/ -1337 w 20880"/>
                                        <a:gd name="connsiteY12" fmla="*/ 24571 h 33470"/>
                                        <a:gd name="connsiteX13" fmla="*/ -1337 w 20880"/>
                                        <a:gd name="connsiteY13" fmla="*/ 29066 h 33470"/>
                                        <a:gd name="connsiteX14" fmla="*/ 3682 w 20880"/>
                                        <a:gd name="connsiteY14" fmla="*/ 30694 h 33470"/>
                                        <a:gd name="connsiteX15" fmla="*/ 7961 w 20880"/>
                                        <a:gd name="connsiteY15" fmla="*/ 31244 h 33470"/>
                                        <a:gd name="connsiteX16" fmla="*/ 16110 w 20880"/>
                                        <a:gd name="connsiteY16" fmla="*/ 28686 h 33470"/>
                                        <a:gd name="connsiteX17" fmla="*/ 19148 w 20880"/>
                                        <a:gd name="connsiteY17" fmla="*/ 21865 h 33470"/>
                                        <a:gd name="connsiteX18" fmla="*/ 18387 w 20880"/>
                                        <a:gd name="connsiteY18" fmla="*/ 18018 h 33470"/>
                                        <a:gd name="connsiteX19" fmla="*/ 15623 w 20880"/>
                                        <a:gd name="connsiteY19" fmla="*/ 13741 h 33470"/>
                                        <a:gd name="connsiteX20" fmla="*/ 12120 w 20880"/>
                                        <a:gd name="connsiteY20" fmla="*/ 10048 h 33470"/>
                                        <a:gd name="connsiteX21" fmla="*/ 3795 w 20880"/>
                                        <a:gd name="connsiteY21" fmla="*/ 1515 h 33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880" h="33470">
                                          <a:moveTo>
                                            <a:pt x="3795" y="1515"/>
                                          </a:moveTo>
                                          <a:lnTo>
                                            <a:pt x="19324" y="1515"/>
                                          </a:lnTo>
                                          <a:lnTo>
                                            <a:pt x="19324" y="-2227"/>
                                          </a:lnTo>
                                          <a:lnTo>
                                            <a:pt x="-1556" y="-2227"/>
                                          </a:lnTo>
                                          <a:lnTo>
                                            <a:pt x="-1556" y="1515"/>
                                          </a:lnTo>
                                          <a:cubicBezTo>
                                            <a:pt x="131" y="3263"/>
                                            <a:pt x="2432" y="5607"/>
                                            <a:pt x="5346" y="8547"/>
                                          </a:cubicBezTo>
                                          <a:cubicBezTo>
                                            <a:pt x="8264" y="11493"/>
                                            <a:pt x="10097" y="13393"/>
                                            <a:pt x="10844" y="14248"/>
                                          </a:cubicBezTo>
                                          <a:cubicBezTo>
                                            <a:pt x="12268" y="15845"/>
                                            <a:pt x="13262" y="17198"/>
                                            <a:pt x="13826" y="18307"/>
                                          </a:cubicBezTo>
                                          <a:cubicBezTo>
                                            <a:pt x="14395" y="19415"/>
                                            <a:pt x="14679" y="20505"/>
                                            <a:pt x="14679" y="21576"/>
                                          </a:cubicBezTo>
                                          <a:cubicBezTo>
                                            <a:pt x="14679" y="23324"/>
                                            <a:pt x="14066" y="24747"/>
                                            <a:pt x="12839" y="25846"/>
                                          </a:cubicBezTo>
                                          <a:cubicBezTo>
                                            <a:pt x="11612" y="26950"/>
                                            <a:pt x="10015" y="27502"/>
                                            <a:pt x="8045" y="27502"/>
                                          </a:cubicBezTo>
                                          <a:cubicBezTo>
                                            <a:pt x="6650" y="27502"/>
                                            <a:pt x="5176" y="27260"/>
                                            <a:pt x="3625" y="26776"/>
                                          </a:cubicBezTo>
                                          <a:cubicBezTo>
                                            <a:pt x="2079" y="26292"/>
                                            <a:pt x="425" y="25557"/>
                                            <a:pt x="-1337" y="24571"/>
                                          </a:cubicBezTo>
                                          <a:lnTo>
                                            <a:pt x="-1337" y="29066"/>
                                          </a:lnTo>
                                          <a:cubicBezTo>
                                            <a:pt x="453" y="29785"/>
                                            <a:pt x="2126" y="30328"/>
                                            <a:pt x="3682" y="30694"/>
                                          </a:cubicBezTo>
                                          <a:cubicBezTo>
                                            <a:pt x="5242" y="31061"/>
                                            <a:pt x="6668" y="31244"/>
                                            <a:pt x="7961" y="31244"/>
                                          </a:cubicBezTo>
                                          <a:cubicBezTo>
                                            <a:pt x="11368" y="31244"/>
                                            <a:pt x="14084" y="30391"/>
                                            <a:pt x="16110" y="28686"/>
                                          </a:cubicBezTo>
                                          <a:cubicBezTo>
                                            <a:pt x="18135" y="26985"/>
                                            <a:pt x="19148" y="24712"/>
                                            <a:pt x="19148" y="21865"/>
                                          </a:cubicBezTo>
                                          <a:cubicBezTo>
                                            <a:pt x="19148" y="20512"/>
                                            <a:pt x="18894" y="19230"/>
                                            <a:pt x="18387" y="18018"/>
                                          </a:cubicBezTo>
                                          <a:cubicBezTo>
                                            <a:pt x="17884" y="16810"/>
                                            <a:pt x="16963" y="15385"/>
                                            <a:pt x="15623" y="13741"/>
                                          </a:cubicBezTo>
                                          <a:cubicBezTo>
                                            <a:pt x="15257" y="13313"/>
                                            <a:pt x="14089" y="12082"/>
                                            <a:pt x="12120" y="10048"/>
                                          </a:cubicBezTo>
                                          <a:cubicBezTo>
                                            <a:pt x="10156" y="8014"/>
                                            <a:pt x="7380" y="5170"/>
                                            <a:pt x="3795" y="151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48" name="Graphic 3124"/>
                              <wpg:cNvGrpSpPr/>
                              <wpg:grpSpPr>
                                <a:xfrm>
                                  <a:off x="2624005" y="6490802"/>
                                  <a:ext cx="100354" cy="34111"/>
                                  <a:chOff x="2624005" y="6490802"/>
                                  <a:chExt cx="100354" cy="34111"/>
                                </a:xfrm>
                                <a:solidFill>
                                  <a:srgbClr val="000000"/>
                                </a:solidFill>
                              </wpg:grpSpPr>
                              <wps:wsp>
                                <wps:cNvPr id="3449" name="Freeform: Shape 3449"/>
                                <wps:cNvSpPr/>
                                <wps:spPr>
                                  <a:xfrm>
                                    <a:off x="2708569" y="6507139"/>
                                    <a:ext cx="15790" cy="4509"/>
                                  </a:xfrm>
                                  <a:custGeom>
                                    <a:avLst/>
                                    <a:gdLst>
                                      <a:gd name="connsiteX0" fmla="*/ 16195 w 15790"/>
                                      <a:gd name="connsiteY0" fmla="*/ 109 h 4509"/>
                                      <a:gd name="connsiteX1" fmla="*/ 405 w 15790"/>
                                      <a:gd name="connsiteY1" fmla="*/ 109 h 4509"/>
                                    </a:gdLst>
                                    <a:ahLst/>
                                    <a:cxnLst>
                                      <a:cxn ang="0">
                                        <a:pos x="connsiteX0" y="connsiteY0"/>
                                      </a:cxn>
                                      <a:cxn ang="0">
                                        <a:pos x="connsiteX1" y="connsiteY1"/>
                                      </a:cxn>
                                    </a:cxnLst>
                                    <a:rect l="l" t="t" r="r" b="b"/>
                                    <a:pathLst>
                                      <a:path w="15790" h="4509">
                                        <a:moveTo>
                                          <a:pt x="16195" y="109"/>
                                        </a:moveTo>
                                        <a:lnTo>
                                          <a:pt x="405" y="10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50" name="Graphic 3124"/>
                                <wpg:cNvGrpSpPr/>
                                <wpg:grpSpPr>
                                  <a:xfrm>
                                    <a:off x="2624005" y="6490802"/>
                                    <a:ext cx="66244" cy="34111"/>
                                    <a:chOff x="2624005" y="6490802"/>
                                    <a:chExt cx="66244" cy="34111"/>
                                  </a:xfrm>
                                  <a:solidFill>
                                    <a:srgbClr val="000000"/>
                                  </a:solidFill>
                                </wpg:grpSpPr>
                                <wps:wsp>
                                  <wps:cNvPr id="3451" name="Freeform: Shape 3451"/>
                                  <wps:cNvSpPr/>
                                  <wps:spPr>
                                    <a:xfrm flipV="1">
                                      <a:off x="2624005" y="6490802"/>
                                      <a:ext cx="22734" cy="34111"/>
                                    </a:xfrm>
                                    <a:custGeom>
                                      <a:avLst/>
                                      <a:gdLst>
                                        <a:gd name="connsiteX0" fmla="*/ 9714 w 22734"/>
                                        <a:gd name="connsiteY0" fmla="*/ 28368 h 34111"/>
                                        <a:gd name="connsiteX1" fmla="*/ 4547 w 22734"/>
                                        <a:gd name="connsiteY1" fmla="*/ 24986 h 34111"/>
                                        <a:gd name="connsiteX2" fmla="*/ 2820 w 22734"/>
                                        <a:gd name="connsiteY2" fmla="*/ 14825 h 34111"/>
                                        <a:gd name="connsiteX3" fmla="*/ 4547 w 22734"/>
                                        <a:gd name="connsiteY3" fmla="*/ 4685 h 34111"/>
                                        <a:gd name="connsiteX4" fmla="*/ 9714 w 22734"/>
                                        <a:gd name="connsiteY4" fmla="*/ 1303 h 34111"/>
                                        <a:gd name="connsiteX5" fmla="*/ 14902 w 22734"/>
                                        <a:gd name="connsiteY5" fmla="*/ 4685 h 34111"/>
                                        <a:gd name="connsiteX6" fmla="*/ 16636 w 22734"/>
                                        <a:gd name="connsiteY6" fmla="*/ 14825 h 34111"/>
                                        <a:gd name="connsiteX7" fmla="*/ 14902 w 22734"/>
                                        <a:gd name="connsiteY7" fmla="*/ 24986 h 34111"/>
                                        <a:gd name="connsiteX8" fmla="*/ 9714 w 22734"/>
                                        <a:gd name="connsiteY8" fmla="*/ 28368 h 34111"/>
                                        <a:gd name="connsiteX9" fmla="*/ 9714 w 22734"/>
                                        <a:gd name="connsiteY9" fmla="*/ 31891 h 34111"/>
                                        <a:gd name="connsiteX10" fmla="*/ 18166 w 22734"/>
                                        <a:gd name="connsiteY10" fmla="*/ 27516 h 34111"/>
                                        <a:gd name="connsiteX11" fmla="*/ 21084 w 22734"/>
                                        <a:gd name="connsiteY11" fmla="*/ 14825 h 34111"/>
                                        <a:gd name="connsiteX12" fmla="*/ 18166 w 22734"/>
                                        <a:gd name="connsiteY12" fmla="*/ 2149 h 34111"/>
                                        <a:gd name="connsiteX13" fmla="*/ 9714 w 22734"/>
                                        <a:gd name="connsiteY13" fmla="*/ -2220 h 34111"/>
                                        <a:gd name="connsiteX14" fmla="*/ 1269 w 22734"/>
                                        <a:gd name="connsiteY14" fmla="*/ 2149 h 34111"/>
                                        <a:gd name="connsiteX15" fmla="*/ -1650 w 22734"/>
                                        <a:gd name="connsiteY15" fmla="*/ 14825 h 34111"/>
                                        <a:gd name="connsiteX16" fmla="*/ 1269 w 22734"/>
                                        <a:gd name="connsiteY16" fmla="*/ 27516 h 34111"/>
                                        <a:gd name="connsiteX17" fmla="*/ 9714 w 22734"/>
                                        <a:gd name="connsiteY17" fmla="*/ 31891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714" y="28368"/>
                                          </a:moveTo>
                                          <a:cubicBezTo>
                                            <a:pt x="7425" y="28368"/>
                                            <a:pt x="5703" y="27241"/>
                                            <a:pt x="4547" y="24986"/>
                                          </a:cubicBezTo>
                                          <a:cubicBezTo>
                                            <a:pt x="3395" y="22736"/>
                                            <a:pt x="2820" y="19349"/>
                                            <a:pt x="2820" y="14825"/>
                                          </a:cubicBezTo>
                                          <a:cubicBezTo>
                                            <a:pt x="2820" y="10320"/>
                                            <a:pt x="3395" y="6940"/>
                                            <a:pt x="4547" y="4685"/>
                                          </a:cubicBezTo>
                                          <a:cubicBezTo>
                                            <a:pt x="5703" y="2431"/>
                                            <a:pt x="7425" y="1303"/>
                                            <a:pt x="9714" y="1303"/>
                                          </a:cubicBezTo>
                                          <a:cubicBezTo>
                                            <a:pt x="12021" y="1303"/>
                                            <a:pt x="13751" y="2431"/>
                                            <a:pt x="14902" y="4685"/>
                                          </a:cubicBezTo>
                                          <a:cubicBezTo>
                                            <a:pt x="16058" y="6940"/>
                                            <a:pt x="16636" y="10320"/>
                                            <a:pt x="16636" y="14825"/>
                                          </a:cubicBezTo>
                                          <a:cubicBezTo>
                                            <a:pt x="16636" y="19349"/>
                                            <a:pt x="16058" y="22736"/>
                                            <a:pt x="14902" y="24986"/>
                                          </a:cubicBezTo>
                                          <a:cubicBezTo>
                                            <a:pt x="13751" y="27241"/>
                                            <a:pt x="12021" y="28368"/>
                                            <a:pt x="9714" y="28368"/>
                                          </a:cubicBezTo>
                                          <a:close/>
                                          <a:moveTo>
                                            <a:pt x="9714" y="31891"/>
                                          </a:moveTo>
                                          <a:cubicBezTo>
                                            <a:pt x="13403" y="31891"/>
                                            <a:pt x="16220" y="30433"/>
                                            <a:pt x="18166" y="27516"/>
                                          </a:cubicBezTo>
                                          <a:cubicBezTo>
                                            <a:pt x="20112" y="24603"/>
                                            <a:pt x="21084" y="20373"/>
                                            <a:pt x="21084" y="14825"/>
                                          </a:cubicBezTo>
                                          <a:cubicBezTo>
                                            <a:pt x="21084" y="9291"/>
                                            <a:pt x="20112" y="5066"/>
                                            <a:pt x="18166" y="2149"/>
                                          </a:cubicBezTo>
                                          <a:cubicBezTo>
                                            <a:pt x="16220" y="-764"/>
                                            <a:pt x="13403" y="-2220"/>
                                            <a:pt x="9714" y="-2220"/>
                                          </a:cubicBezTo>
                                          <a:cubicBezTo>
                                            <a:pt x="6029" y="-2220"/>
                                            <a:pt x="3214" y="-764"/>
                                            <a:pt x="1269" y="2149"/>
                                          </a:cubicBezTo>
                                          <a:cubicBezTo>
                                            <a:pt x="-677" y="5066"/>
                                            <a:pt x="-1650" y="9291"/>
                                            <a:pt x="-1650" y="14825"/>
                                          </a:cubicBezTo>
                                          <a:cubicBezTo>
                                            <a:pt x="-1650" y="20373"/>
                                            <a:pt x="-677" y="24603"/>
                                            <a:pt x="1269" y="27516"/>
                                          </a:cubicBezTo>
                                          <a:cubicBezTo>
                                            <a:pt x="3214" y="30433"/>
                                            <a:pt x="6029" y="31891"/>
                                            <a:pt x="9714" y="3189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52" name="Freeform: Shape 3452"/>
                                  <wps:cNvSpPr/>
                                  <wps:spPr>
                                    <a:xfrm flipV="1">
                                      <a:off x="2654556" y="6518678"/>
                                      <a:ext cx="4652" cy="5594"/>
                                    </a:xfrm>
                                    <a:custGeom>
                                      <a:avLst/>
                                      <a:gdLst>
                                        <a:gd name="connsiteX0" fmla="*/ -624 w 4652"/>
                                        <a:gd name="connsiteY0" fmla="*/ 5310 h 5594"/>
                                        <a:gd name="connsiteX1" fmla="*/ 4028 w 4652"/>
                                        <a:gd name="connsiteY1" fmla="*/ 5310 h 5594"/>
                                        <a:gd name="connsiteX2" fmla="*/ 4028 w 4652"/>
                                        <a:gd name="connsiteY2" fmla="*/ -284 h 5594"/>
                                        <a:gd name="connsiteX3" fmla="*/ -624 w 4652"/>
                                        <a:gd name="connsiteY3" fmla="*/ -284 h 5594"/>
                                        <a:gd name="connsiteX4" fmla="*/ -624 w 4652"/>
                                        <a:gd name="connsiteY4" fmla="*/ 5310 h 5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52" h="5594">
                                          <a:moveTo>
                                            <a:pt x="-624" y="5310"/>
                                          </a:moveTo>
                                          <a:lnTo>
                                            <a:pt x="4028" y="5310"/>
                                          </a:lnTo>
                                          <a:lnTo>
                                            <a:pt x="4028" y="-284"/>
                                          </a:lnTo>
                                          <a:lnTo>
                                            <a:pt x="-624" y="-284"/>
                                          </a:lnTo>
                                          <a:lnTo>
                                            <a:pt x="-624" y="531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53" name="Freeform: Shape 3453"/>
                                  <wps:cNvSpPr/>
                                  <wps:spPr>
                                    <a:xfrm flipV="1">
                                      <a:off x="2666281" y="6491394"/>
                                      <a:ext cx="23967" cy="32878"/>
                                    </a:xfrm>
                                    <a:custGeom>
                                      <a:avLst/>
                                      <a:gdLst>
                                        <a:gd name="connsiteX0" fmla="*/ 13227 w 23967"/>
                                        <a:gd name="connsiteY0" fmla="*/ 26779 h 32878"/>
                                        <a:gd name="connsiteX1" fmla="*/ 1991 w 23967"/>
                                        <a:gd name="connsiteY1" fmla="*/ 9227 h 32878"/>
                                        <a:gd name="connsiteX2" fmla="*/ 13227 w 23967"/>
                                        <a:gd name="connsiteY2" fmla="*/ 9227 h 32878"/>
                                        <a:gd name="connsiteX3" fmla="*/ 13227 w 23967"/>
                                        <a:gd name="connsiteY3" fmla="*/ 26779 h 32878"/>
                                        <a:gd name="connsiteX4" fmla="*/ 12057 w 23967"/>
                                        <a:gd name="connsiteY4" fmla="*/ 30655 h 32878"/>
                                        <a:gd name="connsiteX5" fmla="*/ 17654 w 23967"/>
                                        <a:gd name="connsiteY5" fmla="*/ 30655 h 32878"/>
                                        <a:gd name="connsiteX6" fmla="*/ 17654 w 23967"/>
                                        <a:gd name="connsiteY6" fmla="*/ 9227 h 32878"/>
                                        <a:gd name="connsiteX7" fmla="*/ 22349 w 23967"/>
                                        <a:gd name="connsiteY7" fmla="*/ 9227 h 32878"/>
                                        <a:gd name="connsiteX8" fmla="*/ 22349 w 23967"/>
                                        <a:gd name="connsiteY8" fmla="*/ 5528 h 32878"/>
                                        <a:gd name="connsiteX9" fmla="*/ 17654 w 23967"/>
                                        <a:gd name="connsiteY9" fmla="*/ 5528 h 32878"/>
                                        <a:gd name="connsiteX10" fmla="*/ 17654 w 23967"/>
                                        <a:gd name="connsiteY10" fmla="*/ -2223 h 32878"/>
                                        <a:gd name="connsiteX11" fmla="*/ 13227 w 23967"/>
                                        <a:gd name="connsiteY11" fmla="*/ -2223 h 32878"/>
                                        <a:gd name="connsiteX12" fmla="*/ 13227 w 23967"/>
                                        <a:gd name="connsiteY12" fmla="*/ 5528 h 32878"/>
                                        <a:gd name="connsiteX13" fmla="*/ -1619 w 23967"/>
                                        <a:gd name="connsiteY13" fmla="*/ 5528 h 32878"/>
                                        <a:gd name="connsiteX14" fmla="*/ -1619 w 23967"/>
                                        <a:gd name="connsiteY14" fmla="*/ 9819 h 32878"/>
                                        <a:gd name="connsiteX15" fmla="*/ 12057 w 23967"/>
                                        <a:gd name="connsiteY15" fmla="*/ 30655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3967" h="32878">
                                          <a:moveTo>
                                            <a:pt x="13227" y="26779"/>
                                          </a:moveTo>
                                          <a:lnTo>
                                            <a:pt x="1991" y="9227"/>
                                          </a:lnTo>
                                          <a:lnTo>
                                            <a:pt x="13227" y="9227"/>
                                          </a:lnTo>
                                          <a:lnTo>
                                            <a:pt x="13227" y="26779"/>
                                          </a:lnTo>
                                          <a:close/>
                                          <a:moveTo>
                                            <a:pt x="12057" y="30655"/>
                                          </a:moveTo>
                                          <a:lnTo>
                                            <a:pt x="17654" y="30655"/>
                                          </a:lnTo>
                                          <a:lnTo>
                                            <a:pt x="17654" y="9227"/>
                                          </a:lnTo>
                                          <a:lnTo>
                                            <a:pt x="22349" y="9227"/>
                                          </a:lnTo>
                                          <a:lnTo>
                                            <a:pt x="22349" y="5528"/>
                                          </a:lnTo>
                                          <a:lnTo>
                                            <a:pt x="17654" y="5528"/>
                                          </a:lnTo>
                                          <a:lnTo>
                                            <a:pt x="17654" y="-2223"/>
                                          </a:lnTo>
                                          <a:lnTo>
                                            <a:pt x="13227" y="-2223"/>
                                          </a:lnTo>
                                          <a:lnTo>
                                            <a:pt x="13227" y="5528"/>
                                          </a:lnTo>
                                          <a:lnTo>
                                            <a:pt x="-1619" y="5528"/>
                                          </a:lnTo>
                                          <a:lnTo>
                                            <a:pt x="-1619" y="9819"/>
                                          </a:lnTo>
                                          <a:lnTo>
                                            <a:pt x="12057" y="3065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54" name="Graphic 3124"/>
                              <wpg:cNvGrpSpPr/>
                              <wpg:grpSpPr>
                                <a:xfrm>
                                  <a:off x="2624005" y="6314761"/>
                                  <a:ext cx="100354" cy="34111"/>
                                  <a:chOff x="2624005" y="6314761"/>
                                  <a:chExt cx="100354" cy="34111"/>
                                </a:xfrm>
                                <a:solidFill>
                                  <a:srgbClr val="000000"/>
                                </a:solidFill>
                              </wpg:grpSpPr>
                              <wps:wsp>
                                <wps:cNvPr id="3455" name="Freeform: Shape 3455"/>
                                <wps:cNvSpPr/>
                                <wps:spPr>
                                  <a:xfrm>
                                    <a:off x="2708569" y="6331098"/>
                                    <a:ext cx="15790" cy="4509"/>
                                  </a:xfrm>
                                  <a:custGeom>
                                    <a:avLst/>
                                    <a:gdLst>
                                      <a:gd name="connsiteX0" fmla="*/ 16195 w 15790"/>
                                      <a:gd name="connsiteY0" fmla="*/ 70 h 4509"/>
                                      <a:gd name="connsiteX1" fmla="*/ 405 w 15790"/>
                                      <a:gd name="connsiteY1" fmla="*/ 70 h 4509"/>
                                    </a:gdLst>
                                    <a:ahLst/>
                                    <a:cxnLst>
                                      <a:cxn ang="0">
                                        <a:pos x="connsiteX0" y="connsiteY0"/>
                                      </a:cxn>
                                      <a:cxn ang="0">
                                        <a:pos x="connsiteX1" y="connsiteY1"/>
                                      </a:cxn>
                                    </a:cxnLst>
                                    <a:rect l="l" t="t" r="r" b="b"/>
                                    <a:pathLst>
                                      <a:path w="15790" h="4509">
                                        <a:moveTo>
                                          <a:pt x="16195" y="70"/>
                                        </a:moveTo>
                                        <a:lnTo>
                                          <a:pt x="405" y="70"/>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56" name="Graphic 3124"/>
                                <wpg:cNvGrpSpPr/>
                                <wpg:grpSpPr>
                                  <a:xfrm>
                                    <a:off x="2624005" y="6314761"/>
                                    <a:ext cx="65934" cy="34111"/>
                                    <a:chOff x="2624005" y="6314761"/>
                                    <a:chExt cx="65934" cy="34111"/>
                                  </a:xfrm>
                                  <a:solidFill>
                                    <a:srgbClr val="000000"/>
                                  </a:solidFill>
                                </wpg:grpSpPr>
                                <wps:wsp>
                                  <wps:cNvPr id="3457" name="Freeform: Shape 3457"/>
                                  <wps:cNvSpPr/>
                                  <wps:spPr>
                                    <a:xfrm flipV="1">
                                      <a:off x="2624005" y="6314761"/>
                                      <a:ext cx="22734" cy="34111"/>
                                    </a:xfrm>
                                    <a:custGeom>
                                      <a:avLst/>
                                      <a:gdLst>
                                        <a:gd name="connsiteX0" fmla="*/ 9714 w 22734"/>
                                        <a:gd name="connsiteY0" fmla="*/ 28329 h 34111"/>
                                        <a:gd name="connsiteX1" fmla="*/ 4547 w 22734"/>
                                        <a:gd name="connsiteY1" fmla="*/ 24947 h 34111"/>
                                        <a:gd name="connsiteX2" fmla="*/ 2820 w 22734"/>
                                        <a:gd name="connsiteY2" fmla="*/ 14786 h 34111"/>
                                        <a:gd name="connsiteX3" fmla="*/ 4547 w 22734"/>
                                        <a:gd name="connsiteY3" fmla="*/ 4646 h 34111"/>
                                        <a:gd name="connsiteX4" fmla="*/ 9714 w 22734"/>
                                        <a:gd name="connsiteY4" fmla="*/ 1264 h 34111"/>
                                        <a:gd name="connsiteX5" fmla="*/ 14902 w 22734"/>
                                        <a:gd name="connsiteY5" fmla="*/ 4646 h 34111"/>
                                        <a:gd name="connsiteX6" fmla="*/ 16636 w 22734"/>
                                        <a:gd name="connsiteY6" fmla="*/ 14786 h 34111"/>
                                        <a:gd name="connsiteX7" fmla="*/ 14902 w 22734"/>
                                        <a:gd name="connsiteY7" fmla="*/ 24947 h 34111"/>
                                        <a:gd name="connsiteX8" fmla="*/ 9714 w 22734"/>
                                        <a:gd name="connsiteY8" fmla="*/ 28329 h 34111"/>
                                        <a:gd name="connsiteX9" fmla="*/ 9714 w 22734"/>
                                        <a:gd name="connsiteY9" fmla="*/ 31852 h 34111"/>
                                        <a:gd name="connsiteX10" fmla="*/ 18166 w 22734"/>
                                        <a:gd name="connsiteY10" fmla="*/ 27477 h 34111"/>
                                        <a:gd name="connsiteX11" fmla="*/ 21084 w 22734"/>
                                        <a:gd name="connsiteY11" fmla="*/ 14786 h 34111"/>
                                        <a:gd name="connsiteX12" fmla="*/ 18166 w 22734"/>
                                        <a:gd name="connsiteY12" fmla="*/ 2110 h 34111"/>
                                        <a:gd name="connsiteX13" fmla="*/ 9714 w 22734"/>
                                        <a:gd name="connsiteY13" fmla="*/ -2259 h 34111"/>
                                        <a:gd name="connsiteX14" fmla="*/ 1269 w 22734"/>
                                        <a:gd name="connsiteY14" fmla="*/ 2110 h 34111"/>
                                        <a:gd name="connsiteX15" fmla="*/ -1650 w 22734"/>
                                        <a:gd name="connsiteY15" fmla="*/ 14786 h 34111"/>
                                        <a:gd name="connsiteX16" fmla="*/ 1269 w 22734"/>
                                        <a:gd name="connsiteY16" fmla="*/ 27477 h 34111"/>
                                        <a:gd name="connsiteX17" fmla="*/ 9714 w 22734"/>
                                        <a:gd name="connsiteY17" fmla="*/ 31852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714" y="28329"/>
                                          </a:moveTo>
                                          <a:cubicBezTo>
                                            <a:pt x="7425" y="28329"/>
                                            <a:pt x="5703" y="27202"/>
                                            <a:pt x="4547" y="24947"/>
                                          </a:cubicBezTo>
                                          <a:cubicBezTo>
                                            <a:pt x="3395" y="22697"/>
                                            <a:pt x="2820" y="19310"/>
                                            <a:pt x="2820" y="14786"/>
                                          </a:cubicBezTo>
                                          <a:cubicBezTo>
                                            <a:pt x="2820" y="10281"/>
                                            <a:pt x="3395" y="6901"/>
                                            <a:pt x="4547" y="4646"/>
                                          </a:cubicBezTo>
                                          <a:cubicBezTo>
                                            <a:pt x="5703" y="2392"/>
                                            <a:pt x="7425" y="1264"/>
                                            <a:pt x="9714" y="1264"/>
                                          </a:cubicBezTo>
                                          <a:cubicBezTo>
                                            <a:pt x="12021" y="1264"/>
                                            <a:pt x="13751" y="2392"/>
                                            <a:pt x="14902" y="4646"/>
                                          </a:cubicBezTo>
                                          <a:cubicBezTo>
                                            <a:pt x="16058" y="6901"/>
                                            <a:pt x="16636" y="10281"/>
                                            <a:pt x="16636" y="14786"/>
                                          </a:cubicBezTo>
                                          <a:cubicBezTo>
                                            <a:pt x="16636" y="19310"/>
                                            <a:pt x="16058" y="22697"/>
                                            <a:pt x="14902" y="24947"/>
                                          </a:cubicBezTo>
                                          <a:cubicBezTo>
                                            <a:pt x="13751" y="27202"/>
                                            <a:pt x="12021" y="28329"/>
                                            <a:pt x="9714" y="28329"/>
                                          </a:cubicBezTo>
                                          <a:close/>
                                          <a:moveTo>
                                            <a:pt x="9714" y="31852"/>
                                          </a:moveTo>
                                          <a:cubicBezTo>
                                            <a:pt x="13403" y="31852"/>
                                            <a:pt x="16220" y="30394"/>
                                            <a:pt x="18166" y="27477"/>
                                          </a:cubicBezTo>
                                          <a:cubicBezTo>
                                            <a:pt x="20112" y="24564"/>
                                            <a:pt x="21084" y="20334"/>
                                            <a:pt x="21084" y="14786"/>
                                          </a:cubicBezTo>
                                          <a:cubicBezTo>
                                            <a:pt x="21084" y="9252"/>
                                            <a:pt x="20112" y="5027"/>
                                            <a:pt x="18166" y="2110"/>
                                          </a:cubicBezTo>
                                          <a:cubicBezTo>
                                            <a:pt x="16220" y="-803"/>
                                            <a:pt x="13403" y="-2259"/>
                                            <a:pt x="9714" y="-2259"/>
                                          </a:cubicBezTo>
                                          <a:cubicBezTo>
                                            <a:pt x="6029" y="-2259"/>
                                            <a:pt x="3214" y="-803"/>
                                            <a:pt x="1269" y="2110"/>
                                          </a:cubicBezTo>
                                          <a:cubicBezTo>
                                            <a:pt x="-677" y="5027"/>
                                            <a:pt x="-1650" y="9252"/>
                                            <a:pt x="-1650" y="14786"/>
                                          </a:cubicBezTo>
                                          <a:cubicBezTo>
                                            <a:pt x="-1650" y="20334"/>
                                            <a:pt x="-677" y="24564"/>
                                            <a:pt x="1269" y="27477"/>
                                          </a:cubicBezTo>
                                          <a:cubicBezTo>
                                            <a:pt x="3214" y="30394"/>
                                            <a:pt x="6029" y="31852"/>
                                            <a:pt x="9714" y="3185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58" name="Freeform: Shape 3458"/>
                                  <wps:cNvSpPr/>
                                  <wps:spPr>
                                    <a:xfrm flipV="1">
                                      <a:off x="2654556" y="6342637"/>
                                      <a:ext cx="4652" cy="5594"/>
                                    </a:xfrm>
                                    <a:custGeom>
                                      <a:avLst/>
                                      <a:gdLst>
                                        <a:gd name="connsiteX0" fmla="*/ -624 w 4652"/>
                                        <a:gd name="connsiteY0" fmla="*/ 5271 h 5594"/>
                                        <a:gd name="connsiteX1" fmla="*/ 4028 w 4652"/>
                                        <a:gd name="connsiteY1" fmla="*/ 5271 h 5594"/>
                                        <a:gd name="connsiteX2" fmla="*/ 4028 w 4652"/>
                                        <a:gd name="connsiteY2" fmla="*/ -323 h 5594"/>
                                        <a:gd name="connsiteX3" fmla="*/ -624 w 4652"/>
                                        <a:gd name="connsiteY3" fmla="*/ -323 h 5594"/>
                                        <a:gd name="connsiteX4" fmla="*/ -624 w 4652"/>
                                        <a:gd name="connsiteY4" fmla="*/ 5271 h 5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52" h="5594">
                                          <a:moveTo>
                                            <a:pt x="-624" y="5271"/>
                                          </a:moveTo>
                                          <a:lnTo>
                                            <a:pt x="4028" y="5271"/>
                                          </a:lnTo>
                                          <a:lnTo>
                                            <a:pt x="4028" y="-323"/>
                                          </a:lnTo>
                                          <a:lnTo>
                                            <a:pt x="-624" y="-323"/>
                                          </a:lnTo>
                                          <a:lnTo>
                                            <a:pt x="-624" y="527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59" name="Freeform: Shape 3459"/>
                                  <wps:cNvSpPr/>
                                  <wps:spPr>
                                    <a:xfrm flipV="1">
                                      <a:off x="2667226" y="6314761"/>
                                      <a:ext cx="22713" cy="34111"/>
                                    </a:xfrm>
                                    <a:custGeom>
                                      <a:avLst/>
                                      <a:gdLst>
                                        <a:gd name="connsiteX0" fmla="*/ 10081 w 22713"/>
                                        <a:gd name="connsiteY0" fmla="*/ 16590 h 34111"/>
                                        <a:gd name="connsiteX1" fmla="*/ 5329 w 22713"/>
                                        <a:gd name="connsiteY1" fmla="*/ 14540 h 34111"/>
                                        <a:gd name="connsiteX2" fmla="*/ 3581 w 22713"/>
                                        <a:gd name="connsiteY2" fmla="*/ 8931 h 34111"/>
                                        <a:gd name="connsiteX3" fmla="*/ 5329 w 22713"/>
                                        <a:gd name="connsiteY3" fmla="*/ 3322 h 34111"/>
                                        <a:gd name="connsiteX4" fmla="*/ 10081 w 22713"/>
                                        <a:gd name="connsiteY4" fmla="*/ 1264 h 34111"/>
                                        <a:gd name="connsiteX5" fmla="*/ 14825 w 22713"/>
                                        <a:gd name="connsiteY5" fmla="*/ 3322 h 34111"/>
                                        <a:gd name="connsiteX6" fmla="*/ 16573 w 22713"/>
                                        <a:gd name="connsiteY6" fmla="*/ 8931 h 34111"/>
                                        <a:gd name="connsiteX7" fmla="*/ 14825 w 22713"/>
                                        <a:gd name="connsiteY7" fmla="*/ 14540 h 34111"/>
                                        <a:gd name="connsiteX8" fmla="*/ 10081 w 22713"/>
                                        <a:gd name="connsiteY8" fmla="*/ 16590 h 34111"/>
                                        <a:gd name="connsiteX9" fmla="*/ 18913 w 22713"/>
                                        <a:gd name="connsiteY9" fmla="*/ 30535 h 34111"/>
                                        <a:gd name="connsiteX10" fmla="*/ 18913 w 22713"/>
                                        <a:gd name="connsiteY10" fmla="*/ 26483 h 34111"/>
                                        <a:gd name="connsiteX11" fmla="*/ 15530 w 22713"/>
                                        <a:gd name="connsiteY11" fmla="*/ 27688 h 34111"/>
                                        <a:gd name="connsiteX12" fmla="*/ 12146 w 22713"/>
                                        <a:gd name="connsiteY12" fmla="*/ 28111 h 34111"/>
                                        <a:gd name="connsiteX13" fmla="*/ 5414 w 22713"/>
                                        <a:gd name="connsiteY13" fmla="*/ 25137 h 34111"/>
                                        <a:gd name="connsiteX14" fmla="*/ 2763 w 22713"/>
                                        <a:gd name="connsiteY14" fmla="*/ 16153 h 34111"/>
                                        <a:gd name="connsiteX15" fmla="*/ 6020 w 22713"/>
                                        <a:gd name="connsiteY15" fmla="*/ 19091 h 34111"/>
                                        <a:gd name="connsiteX16" fmla="*/ 10341 w 22713"/>
                                        <a:gd name="connsiteY16" fmla="*/ 20113 h 34111"/>
                                        <a:gd name="connsiteX17" fmla="*/ 18173 w 22713"/>
                                        <a:gd name="connsiteY17" fmla="*/ 17104 h 34111"/>
                                        <a:gd name="connsiteX18" fmla="*/ 21049 w 22713"/>
                                        <a:gd name="connsiteY18" fmla="*/ 8931 h 34111"/>
                                        <a:gd name="connsiteX19" fmla="*/ 18053 w 22713"/>
                                        <a:gd name="connsiteY19" fmla="*/ 799 h 34111"/>
                                        <a:gd name="connsiteX20" fmla="*/ 10081 w 22713"/>
                                        <a:gd name="connsiteY20" fmla="*/ -2259 h 34111"/>
                                        <a:gd name="connsiteX21" fmla="*/ 1353 w 22713"/>
                                        <a:gd name="connsiteY21" fmla="*/ 2110 h 34111"/>
                                        <a:gd name="connsiteX22" fmla="*/ -1664 w 22713"/>
                                        <a:gd name="connsiteY22" fmla="*/ 14786 h 34111"/>
                                        <a:gd name="connsiteX23" fmla="*/ 2037 w 22713"/>
                                        <a:gd name="connsiteY23" fmla="*/ 27216 h 34111"/>
                                        <a:gd name="connsiteX24" fmla="*/ 11970 w 22713"/>
                                        <a:gd name="connsiteY24" fmla="*/ 31852 h 34111"/>
                                        <a:gd name="connsiteX25" fmla="*/ 15354 w 22713"/>
                                        <a:gd name="connsiteY25" fmla="*/ 31521 h 34111"/>
                                        <a:gd name="connsiteX26" fmla="*/ 18913 w 22713"/>
                                        <a:gd name="connsiteY26" fmla="*/ 30535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2713" h="34111">
                                          <a:moveTo>
                                            <a:pt x="10081" y="16590"/>
                                          </a:moveTo>
                                          <a:cubicBezTo>
                                            <a:pt x="8083" y="16590"/>
                                            <a:pt x="6500" y="15907"/>
                                            <a:pt x="5329" y="14540"/>
                                          </a:cubicBezTo>
                                          <a:cubicBezTo>
                                            <a:pt x="4164" y="13177"/>
                                            <a:pt x="3581" y="11308"/>
                                            <a:pt x="3581" y="8931"/>
                                          </a:cubicBezTo>
                                          <a:cubicBezTo>
                                            <a:pt x="3581" y="6568"/>
                                            <a:pt x="4164" y="4698"/>
                                            <a:pt x="5329" y="3322"/>
                                          </a:cubicBezTo>
                                          <a:cubicBezTo>
                                            <a:pt x="6500" y="1950"/>
                                            <a:pt x="8083" y="1264"/>
                                            <a:pt x="10081" y="1264"/>
                                          </a:cubicBezTo>
                                          <a:cubicBezTo>
                                            <a:pt x="12078" y="1264"/>
                                            <a:pt x="13659" y="1950"/>
                                            <a:pt x="14825" y="3322"/>
                                          </a:cubicBezTo>
                                          <a:cubicBezTo>
                                            <a:pt x="15990" y="4698"/>
                                            <a:pt x="16573" y="6568"/>
                                            <a:pt x="16573" y="8931"/>
                                          </a:cubicBezTo>
                                          <a:cubicBezTo>
                                            <a:pt x="16573" y="11308"/>
                                            <a:pt x="15990" y="13177"/>
                                            <a:pt x="14825" y="14540"/>
                                          </a:cubicBezTo>
                                          <a:cubicBezTo>
                                            <a:pt x="13659" y="15907"/>
                                            <a:pt x="12078" y="16590"/>
                                            <a:pt x="10081" y="16590"/>
                                          </a:cubicBezTo>
                                          <a:close/>
                                          <a:moveTo>
                                            <a:pt x="18913" y="30535"/>
                                          </a:moveTo>
                                          <a:lnTo>
                                            <a:pt x="18913" y="26483"/>
                                          </a:lnTo>
                                          <a:cubicBezTo>
                                            <a:pt x="17795" y="27009"/>
                                            <a:pt x="16667" y="27411"/>
                                            <a:pt x="15530" y="27688"/>
                                          </a:cubicBezTo>
                                          <a:cubicBezTo>
                                            <a:pt x="14392" y="27970"/>
                                            <a:pt x="13265" y="28111"/>
                                            <a:pt x="12146" y="28111"/>
                                          </a:cubicBezTo>
                                          <a:cubicBezTo>
                                            <a:pt x="9209" y="28111"/>
                                            <a:pt x="6965" y="27120"/>
                                            <a:pt x="5414" y="25137"/>
                                          </a:cubicBezTo>
                                          <a:cubicBezTo>
                                            <a:pt x="3868" y="23155"/>
                                            <a:pt x="2984" y="20160"/>
                                            <a:pt x="2763" y="16153"/>
                                          </a:cubicBezTo>
                                          <a:cubicBezTo>
                                            <a:pt x="3628" y="17431"/>
                                            <a:pt x="4714" y="18410"/>
                                            <a:pt x="6020" y="19091"/>
                                          </a:cubicBezTo>
                                          <a:cubicBezTo>
                                            <a:pt x="7331" y="19773"/>
                                            <a:pt x="8772" y="20113"/>
                                            <a:pt x="10341" y="20113"/>
                                          </a:cubicBezTo>
                                          <a:cubicBezTo>
                                            <a:pt x="13645" y="20113"/>
                                            <a:pt x="16256" y="19110"/>
                                            <a:pt x="18173" y="17104"/>
                                          </a:cubicBezTo>
                                          <a:cubicBezTo>
                                            <a:pt x="20091" y="15103"/>
                                            <a:pt x="21049" y="12379"/>
                                            <a:pt x="21049" y="8931"/>
                                          </a:cubicBezTo>
                                          <a:cubicBezTo>
                                            <a:pt x="21049" y="5553"/>
                                            <a:pt x="20051" y="2843"/>
                                            <a:pt x="18053" y="799"/>
                                          </a:cubicBezTo>
                                          <a:cubicBezTo>
                                            <a:pt x="16056" y="-1240"/>
                                            <a:pt x="13398" y="-2259"/>
                                            <a:pt x="10081" y="-2259"/>
                                          </a:cubicBezTo>
                                          <a:cubicBezTo>
                                            <a:pt x="6274" y="-2259"/>
                                            <a:pt x="3365" y="-803"/>
                                            <a:pt x="1353" y="2110"/>
                                          </a:cubicBezTo>
                                          <a:cubicBezTo>
                                            <a:pt x="-658" y="5027"/>
                                            <a:pt x="-1664" y="9252"/>
                                            <a:pt x="-1664" y="14786"/>
                                          </a:cubicBezTo>
                                          <a:cubicBezTo>
                                            <a:pt x="-1664" y="19982"/>
                                            <a:pt x="-430" y="24125"/>
                                            <a:pt x="2037" y="27216"/>
                                          </a:cubicBezTo>
                                          <a:cubicBezTo>
                                            <a:pt x="4505" y="30307"/>
                                            <a:pt x="7815" y="31852"/>
                                            <a:pt x="11970" y="31852"/>
                                          </a:cubicBezTo>
                                          <a:cubicBezTo>
                                            <a:pt x="13088" y="31852"/>
                                            <a:pt x="14216" y="31742"/>
                                            <a:pt x="15354" y="31521"/>
                                          </a:cubicBezTo>
                                          <a:cubicBezTo>
                                            <a:pt x="16491" y="31300"/>
                                            <a:pt x="17677" y="30972"/>
                                            <a:pt x="18913" y="3053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60" name="Graphic 3124"/>
                              <wpg:cNvGrpSpPr/>
                              <wpg:grpSpPr>
                                <a:xfrm>
                                  <a:off x="2624005" y="6138721"/>
                                  <a:ext cx="100354" cy="34111"/>
                                  <a:chOff x="2624005" y="6138721"/>
                                  <a:chExt cx="100354" cy="34111"/>
                                </a:xfrm>
                                <a:solidFill>
                                  <a:srgbClr val="000000"/>
                                </a:solidFill>
                              </wpg:grpSpPr>
                              <wps:wsp>
                                <wps:cNvPr id="3461" name="Freeform: Shape 3461"/>
                                <wps:cNvSpPr/>
                                <wps:spPr>
                                  <a:xfrm>
                                    <a:off x="2708569" y="6155058"/>
                                    <a:ext cx="15790" cy="4509"/>
                                  </a:xfrm>
                                  <a:custGeom>
                                    <a:avLst/>
                                    <a:gdLst>
                                      <a:gd name="connsiteX0" fmla="*/ 16195 w 15790"/>
                                      <a:gd name="connsiteY0" fmla="*/ 31 h 4509"/>
                                      <a:gd name="connsiteX1" fmla="*/ 405 w 15790"/>
                                      <a:gd name="connsiteY1" fmla="*/ 31 h 4509"/>
                                    </a:gdLst>
                                    <a:ahLst/>
                                    <a:cxnLst>
                                      <a:cxn ang="0">
                                        <a:pos x="connsiteX0" y="connsiteY0"/>
                                      </a:cxn>
                                      <a:cxn ang="0">
                                        <a:pos x="connsiteX1" y="connsiteY1"/>
                                      </a:cxn>
                                    </a:cxnLst>
                                    <a:rect l="l" t="t" r="r" b="b"/>
                                    <a:pathLst>
                                      <a:path w="15790" h="4509">
                                        <a:moveTo>
                                          <a:pt x="16195" y="31"/>
                                        </a:moveTo>
                                        <a:lnTo>
                                          <a:pt x="405" y="31"/>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62" name="Graphic 3124"/>
                                <wpg:cNvGrpSpPr/>
                                <wpg:grpSpPr>
                                  <a:xfrm>
                                    <a:off x="2624005" y="6138721"/>
                                    <a:ext cx="65687" cy="34111"/>
                                    <a:chOff x="2624005" y="6138721"/>
                                    <a:chExt cx="65687" cy="34111"/>
                                  </a:xfrm>
                                  <a:solidFill>
                                    <a:srgbClr val="000000"/>
                                  </a:solidFill>
                                </wpg:grpSpPr>
                                <wps:wsp>
                                  <wps:cNvPr id="3463" name="Freeform: Shape 3463"/>
                                  <wps:cNvSpPr/>
                                  <wps:spPr>
                                    <a:xfrm flipV="1">
                                      <a:off x="2624005" y="6138721"/>
                                      <a:ext cx="22734" cy="34111"/>
                                    </a:xfrm>
                                    <a:custGeom>
                                      <a:avLst/>
                                      <a:gdLst>
                                        <a:gd name="connsiteX0" fmla="*/ 9714 w 22734"/>
                                        <a:gd name="connsiteY0" fmla="*/ 28290 h 34111"/>
                                        <a:gd name="connsiteX1" fmla="*/ 4547 w 22734"/>
                                        <a:gd name="connsiteY1" fmla="*/ 24908 h 34111"/>
                                        <a:gd name="connsiteX2" fmla="*/ 2820 w 22734"/>
                                        <a:gd name="connsiteY2" fmla="*/ 14747 h 34111"/>
                                        <a:gd name="connsiteX3" fmla="*/ 4547 w 22734"/>
                                        <a:gd name="connsiteY3" fmla="*/ 4607 h 34111"/>
                                        <a:gd name="connsiteX4" fmla="*/ 9714 w 22734"/>
                                        <a:gd name="connsiteY4" fmla="*/ 1225 h 34111"/>
                                        <a:gd name="connsiteX5" fmla="*/ 14902 w 22734"/>
                                        <a:gd name="connsiteY5" fmla="*/ 4607 h 34111"/>
                                        <a:gd name="connsiteX6" fmla="*/ 16636 w 22734"/>
                                        <a:gd name="connsiteY6" fmla="*/ 14747 h 34111"/>
                                        <a:gd name="connsiteX7" fmla="*/ 14902 w 22734"/>
                                        <a:gd name="connsiteY7" fmla="*/ 24908 h 34111"/>
                                        <a:gd name="connsiteX8" fmla="*/ 9714 w 22734"/>
                                        <a:gd name="connsiteY8" fmla="*/ 28290 h 34111"/>
                                        <a:gd name="connsiteX9" fmla="*/ 9714 w 22734"/>
                                        <a:gd name="connsiteY9" fmla="*/ 31813 h 34111"/>
                                        <a:gd name="connsiteX10" fmla="*/ 18166 w 22734"/>
                                        <a:gd name="connsiteY10" fmla="*/ 27438 h 34111"/>
                                        <a:gd name="connsiteX11" fmla="*/ 21084 w 22734"/>
                                        <a:gd name="connsiteY11" fmla="*/ 14747 h 34111"/>
                                        <a:gd name="connsiteX12" fmla="*/ 18166 w 22734"/>
                                        <a:gd name="connsiteY12" fmla="*/ 2071 h 34111"/>
                                        <a:gd name="connsiteX13" fmla="*/ 9714 w 22734"/>
                                        <a:gd name="connsiteY13" fmla="*/ -2298 h 34111"/>
                                        <a:gd name="connsiteX14" fmla="*/ 1269 w 22734"/>
                                        <a:gd name="connsiteY14" fmla="*/ 2071 h 34111"/>
                                        <a:gd name="connsiteX15" fmla="*/ -1650 w 22734"/>
                                        <a:gd name="connsiteY15" fmla="*/ 14747 h 34111"/>
                                        <a:gd name="connsiteX16" fmla="*/ 1269 w 22734"/>
                                        <a:gd name="connsiteY16" fmla="*/ 27438 h 34111"/>
                                        <a:gd name="connsiteX17" fmla="*/ 9714 w 22734"/>
                                        <a:gd name="connsiteY17" fmla="*/ 31813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9714" y="28290"/>
                                          </a:moveTo>
                                          <a:cubicBezTo>
                                            <a:pt x="7425" y="28290"/>
                                            <a:pt x="5703" y="27163"/>
                                            <a:pt x="4547" y="24908"/>
                                          </a:cubicBezTo>
                                          <a:cubicBezTo>
                                            <a:pt x="3395" y="22658"/>
                                            <a:pt x="2820" y="19271"/>
                                            <a:pt x="2820" y="14747"/>
                                          </a:cubicBezTo>
                                          <a:cubicBezTo>
                                            <a:pt x="2820" y="10242"/>
                                            <a:pt x="3395" y="6862"/>
                                            <a:pt x="4547" y="4607"/>
                                          </a:cubicBezTo>
                                          <a:cubicBezTo>
                                            <a:pt x="5703" y="2353"/>
                                            <a:pt x="7425" y="1225"/>
                                            <a:pt x="9714" y="1225"/>
                                          </a:cubicBezTo>
                                          <a:cubicBezTo>
                                            <a:pt x="12021" y="1225"/>
                                            <a:pt x="13751" y="2353"/>
                                            <a:pt x="14902" y="4607"/>
                                          </a:cubicBezTo>
                                          <a:cubicBezTo>
                                            <a:pt x="16058" y="6862"/>
                                            <a:pt x="16636" y="10242"/>
                                            <a:pt x="16636" y="14747"/>
                                          </a:cubicBezTo>
                                          <a:cubicBezTo>
                                            <a:pt x="16636" y="19271"/>
                                            <a:pt x="16058" y="22658"/>
                                            <a:pt x="14902" y="24908"/>
                                          </a:cubicBezTo>
                                          <a:cubicBezTo>
                                            <a:pt x="13751" y="27163"/>
                                            <a:pt x="12021" y="28290"/>
                                            <a:pt x="9714" y="28290"/>
                                          </a:cubicBezTo>
                                          <a:close/>
                                          <a:moveTo>
                                            <a:pt x="9714" y="31813"/>
                                          </a:moveTo>
                                          <a:cubicBezTo>
                                            <a:pt x="13403" y="31813"/>
                                            <a:pt x="16220" y="30355"/>
                                            <a:pt x="18166" y="27438"/>
                                          </a:cubicBezTo>
                                          <a:cubicBezTo>
                                            <a:pt x="20112" y="24525"/>
                                            <a:pt x="21084" y="20295"/>
                                            <a:pt x="21084" y="14747"/>
                                          </a:cubicBezTo>
                                          <a:cubicBezTo>
                                            <a:pt x="21084" y="9213"/>
                                            <a:pt x="20112" y="4988"/>
                                            <a:pt x="18166" y="2071"/>
                                          </a:cubicBezTo>
                                          <a:cubicBezTo>
                                            <a:pt x="16220" y="-842"/>
                                            <a:pt x="13403" y="-2298"/>
                                            <a:pt x="9714" y="-2298"/>
                                          </a:cubicBezTo>
                                          <a:cubicBezTo>
                                            <a:pt x="6029" y="-2298"/>
                                            <a:pt x="3214" y="-842"/>
                                            <a:pt x="1269" y="2071"/>
                                          </a:cubicBezTo>
                                          <a:cubicBezTo>
                                            <a:pt x="-677" y="4988"/>
                                            <a:pt x="-1650" y="9213"/>
                                            <a:pt x="-1650" y="14747"/>
                                          </a:cubicBezTo>
                                          <a:cubicBezTo>
                                            <a:pt x="-1650" y="20295"/>
                                            <a:pt x="-677" y="24525"/>
                                            <a:pt x="1269" y="27438"/>
                                          </a:cubicBezTo>
                                          <a:cubicBezTo>
                                            <a:pt x="3214" y="30355"/>
                                            <a:pt x="6029" y="31813"/>
                                            <a:pt x="9714" y="3181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64" name="Freeform: Shape 3464"/>
                                  <wps:cNvSpPr/>
                                  <wps:spPr>
                                    <a:xfrm flipV="1">
                                      <a:off x="2654556" y="6166596"/>
                                      <a:ext cx="4652" cy="5594"/>
                                    </a:xfrm>
                                    <a:custGeom>
                                      <a:avLst/>
                                      <a:gdLst>
                                        <a:gd name="connsiteX0" fmla="*/ -624 w 4652"/>
                                        <a:gd name="connsiteY0" fmla="*/ 5232 h 5594"/>
                                        <a:gd name="connsiteX1" fmla="*/ 4028 w 4652"/>
                                        <a:gd name="connsiteY1" fmla="*/ 5232 h 5594"/>
                                        <a:gd name="connsiteX2" fmla="*/ 4028 w 4652"/>
                                        <a:gd name="connsiteY2" fmla="*/ -363 h 5594"/>
                                        <a:gd name="connsiteX3" fmla="*/ -624 w 4652"/>
                                        <a:gd name="connsiteY3" fmla="*/ -363 h 5594"/>
                                        <a:gd name="connsiteX4" fmla="*/ -624 w 4652"/>
                                        <a:gd name="connsiteY4" fmla="*/ 5232 h 5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52" h="5594">
                                          <a:moveTo>
                                            <a:pt x="-624" y="5232"/>
                                          </a:moveTo>
                                          <a:lnTo>
                                            <a:pt x="4028" y="5232"/>
                                          </a:lnTo>
                                          <a:lnTo>
                                            <a:pt x="4028" y="-363"/>
                                          </a:lnTo>
                                          <a:lnTo>
                                            <a:pt x="-624" y="-363"/>
                                          </a:lnTo>
                                          <a:lnTo>
                                            <a:pt x="-624" y="523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65" name="Freeform: Shape 3465"/>
                                  <wps:cNvSpPr/>
                                  <wps:spPr>
                                    <a:xfrm flipV="1">
                                      <a:off x="2667134" y="6138721"/>
                                      <a:ext cx="22557" cy="34111"/>
                                    </a:xfrm>
                                    <a:custGeom>
                                      <a:avLst/>
                                      <a:gdLst>
                                        <a:gd name="connsiteX0" fmla="*/ 9639 w 22557"/>
                                        <a:gd name="connsiteY0" fmla="*/ 13958 h 34111"/>
                                        <a:gd name="connsiteX1" fmla="*/ 4648 w 22557"/>
                                        <a:gd name="connsiteY1" fmla="*/ 12260 h 34111"/>
                                        <a:gd name="connsiteX2" fmla="*/ 2837 w 22557"/>
                                        <a:gd name="connsiteY2" fmla="*/ 7595 h 34111"/>
                                        <a:gd name="connsiteX3" fmla="*/ 4648 w 22557"/>
                                        <a:gd name="connsiteY3" fmla="*/ 2923 h 34111"/>
                                        <a:gd name="connsiteX4" fmla="*/ 9639 w 22557"/>
                                        <a:gd name="connsiteY4" fmla="*/ 1225 h 34111"/>
                                        <a:gd name="connsiteX5" fmla="*/ 14637 w 22557"/>
                                        <a:gd name="connsiteY5" fmla="*/ 2930 h 34111"/>
                                        <a:gd name="connsiteX6" fmla="*/ 16470 w 22557"/>
                                        <a:gd name="connsiteY6" fmla="*/ 7595 h 34111"/>
                                        <a:gd name="connsiteX7" fmla="*/ 14651 w 22557"/>
                                        <a:gd name="connsiteY7" fmla="*/ 12260 h 34111"/>
                                        <a:gd name="connsiteX8" fmla="*/ 9639 w 22557"/>
                                        <a:gd name="connsiteY8" fmla="*/ 13958 h 34111"/>
                                        <a:gd name="connsiteX9" fmla="*/ 5191 w 22557"/>
                                        <a:gd name="connsiteY9" fmla="*/ 15846 h 34111"/>
                                        <a:gd name="connsiteX10" fmla="*/ 729 w 22557"/>
                                        <a:gd name="connsiteY10" fmla="*/ 18510 h 34111"/>
                                        <a:gd name="connsiteX11" fmla="*/ -864 w 22557"/>
                                        <a:gd name="connsiteY11" fmla="*/ 23294 h 34111"/>
                                        <a:gd name="connsiteX12" fmla="*/ 1941 w 22557"/>
                                        <a:gd name="connsiteY12" fmla="*/ 29523 h 34111"/>
                                        <a:gd name="connsiteX13" fmla="*/ 9639 w 22557"/>
                                        <a:gd name="connsiteY13" fmla="*/ 31813 h 34111"/>
                                        <a:gd name="connsiteX14" fmla="*/ 17351 w 22557"/>
                                        <a:gd name="connsiteY14" fmla="*/ 29523 h 34111"/>
                                        <a:gd name="connsiteX15" fmla="*/ 20150 w 22557"/>
                                        <a:gd name="connsiteY15" fmla="*/ 23294 h 34111"/>
                                        <a:gd name="connsiteX16" fmla="*/ 18550 w 22557"/>
                                        <a:gd name="connsiteY16" fmla="*/ 18510 h 34111"/>
                                        <a:gd name="connsiteX17" fmla="*/ 14116 w 22557"/>
                                        <a:gd name="connsiteY17" fmla="*/ 15846 h 34111"/>
                                        <a:gd name="connsiteX18" fmla="*/ 19121 w 22557"/>
                                        <a:gd name="connsiteY18" fmla="*/ 12915 h 34111"/>
                                        <a:gd name="connsiteX19" fmla="*/ 20918 w 22557"/>
                                        <a:gd name="connsiteY19" fmla="*/ 7595 h 34111"/>
                                        <a:gd name="connsiteX20" fmla="*/ 18000 w 22557"/>
                                        <a:gd name="connsiteY20" fmla="*/ 253 h 34111"/>
                                        <a:gd name="connsiteX21" fmla="*/ 9639 w 22557"/>
                                        <a:gd name="connsiteY21" fmla="*/ -2298 h 34111"/>
                                        <a:gd name="connsiteX22" fmla="*/ 1279 w 22557"/>
                                        <a:gd name="connsiteY22" fmla="*/ 253 h 34111"/>
                                        <a:gd name="connsiteX23" fmla="*/ -1640 w 22557"/>
                                        <a:gd name="connsiteY23" fmla="*/ 7595 h 34111"/>
                                        <a:gd name="connsiteX24" fmla="*/ 165 w 22557"/>
                                        <a:gd name="connsiteY24" fmla="*/ 12915 h 34111"/>
                                        <a:gd name="connsiteX25" fmla="*/ 5191 w 22557"/>
                                        <a:gd name="connsiteY25" fmla="*/ 15846 h 34111"/>
                                        <a:gd name="connsiteX26" fmla="*/ 3563 w 22557"/>
                                        <a:gd name="connsiteY26" fmla="*/ 22872 h 34111"/>
                                        <a:gd name="connsiteX27" fmla="*/ 5156 w 22557"/>
                                        <a:gd name="connsiteY27" fmla="*/ 18890 h 34111"/>
                                        <a:gd name="connsiteX28" fmla="*/ 9639 w 22557"/>
                                        <a:gd name="connsiteY28" fmla="*/ 17460 h 34111"/>
                                        <a:gd name="connsiteX29" fmla="*/ 14123 w 22557"/>
                                        <a:gd name="connsiteY29" fmla="*/ 18890 h 34111"/>
                                        <a:gd name="connsiteX30" fmla="*/ 15744 w 22557"/>
                                        <a:gd name="connsiteY30" fmla="*/ 22872 h 34111"/>
                                        <a:gd name="connsiteX31" fmla="*/ 14123 w 22557"/>
                                        <a:gd name="connsiteY31" fmla="*/ 26860 h 34111"/>
                                        <a:gd name="connsiteX32" fmla="*/ 9639 w 22557"/>
                                        <a:gd name="connsiteY32" fmla="*/ 28290 h 34111"/>
                                        <a:gd name="connsiteX33" fmla="*/ 5156 w 22557"/>
                                        <a:gd name="connsiteY33" fmla="*/ 26860 h 34111"/>
                                        <a:gd name="connsiteX34" fmla="*/ 3563 w 22557"/>
                                        <a:gd name="connsiteY34" fmla="*/ 22872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22557" h="34111">
                                          <a:moveTo>
                                            <a:pt x="9639" y="13958"/>
                                          </a:moveTo>
                                          <a:cubicBezTo>
                                            <a:pt x="7524" y="13958"/>
                                            <a:pt x="5861" y="13392"/>
                                            <a:pt x="4648" y="12260"/>
                                          </a:cubicBezTo>
                                          <a:cubicBezTo>
                                            <a:pt x="3441" y="11128"/>
                                            <a:pt x="2837" y="9573"/>
                                            <a:pt x="2837" y="7595"/>
                                          </a:cubicBezTo>
                                          <a:cubicBezTo>
                                            <a:pt x="2837" y="5613"/>
                                            <a:pt x="3441" y="4055"/>
                                            <a:pt x="4648" y="2923"/>
                                          </a:cubicBezTo>
                                          <a:cubicBezTo>
                                            <a:pt x="5861" y="1791"/>
                                            <a:pt x="7524" y="1225"/>
                                            <a:pt x="9639" y="1225"/>
                                          </a:cubicBezTo>
                                          <a:cubicBezTo>
                                            <a:pt x="11754" y="1225"/>
                                            <a:pt x="13420" y="1794"/>
                                            <a:pt x="14637" y="2930"/>
                                          </a:cubicBezTo>
                                          <a:cubicBezTo>
                                            <a:pt x="15859" y="4072"/>
                                            <a:pt x="16470" y="5627"/>
                                            <a:pt x="16470" y="7595"/>
                                          </a:cubicBezTo>
                                          <a:cubicBezTo>
                                            <a:pt x="16470" y="9573"/>
                                            <a:pt x="15864" y="11128"/>
                                            <a:pt x="14651" y="12260"/>
                                          </a:cubicBezTo>
                                          <a:cubicBezTo>
                                            <a:pt x="13444" y="13392"/>
                                            <a:pt x="11773" y="13958"/>
                                            <a:pt x="9639" y="13958"/>
                                          </a:cubicBezTo>
                                          <a:close/>
                                          <a:moveTo>
                                            <a:pt x="5191" y="15846"/>
                                          </a:moveTo>
                                          <a:cubicBezTo>
                                            <a:pt x="3283" y="16316"/>
                                            <a:pt x="1796" y="17204"/>
                                            <a:pt x="729" y="18510"/>
                                          </a:cubicBezTo>
                                          <a:cubicBezTo>
                                            <a:pt x="-333" y="19821"/>
                                            <a:pt x="-864" y="21415"/>
                                            <a:pt x="-864" y="23294"/>
                                          </a:cubicBezTo>
                                          <a:cubicBezTo>
                                            <a:pt x="-864" y="25920"/>
                                            <a:pt x="71" y="27997"/>
                                            <a:pt x="1941" y="29523"/>
                                          </a:cubicBezTo>
                                          <a:cubicBezTo>
                                            <a:pt x="3817" y="31050"/>
                                            <a:pt x="6383" y="31813"/>
                                            <a:pt x="9639" y="31813"/>
                                          </a:cubicBezTo>
                                          <a:cubicBezTo>
                                            <a:pt x="12915" y="31813"/>
                                            <a:pt x="15486" y="31050"/>
                                            <a:pt x="17351" y="29523"/>
                                          </a:cubicBezTo>
                                          <a:cubicBezTo>
                                            <a:pt x="19217" y="27997"/>
                                            <a:pt x="20150" y="25920"/>
                                            <a:pt x="20150" y="23294"/>
                                          </a:cubicBezTo>
                                          <a:cubicBezTo>
                                            <a:pt x="20150" y="21415"/>
                                            <a:pt x="19616" y="19821"/>
                                            <a:pt x="18550" y="18510"/>
                                          </a:cubicBezTo>
                                          <a:cubicBezTo>
                                            <a:pt x="17488" y="17204"/>
                                            <a:pt x="16010" y="16316"/>
                                            <a:pt x="14116" y="15846"/>
                                          </a:cubicBezTo>
                                          <a:cubicBezTo>
                                            <a:pt x="16259" y="15348"/>
                                            <a:pt x="17927" y="14371"/>
                                            <a:pt x="19121" y="12915"/>
                                          </a:cubicBezTo>
                                          <a:cubicBezTo>
                                            <a:pt x="20319" y="11464"/>
                                            <a:pt x="20918" y="9690"/>
                                            <a:pt x="20918" y="7595"/>
                                          </a:cubicBezTo>
                                          <a:cubicBezTo>
                                            <a:pt x="20918" y="4405"/>
                                            <a:pt x="19945" y="1958"/>
                                            <a:pt x="18000" y="253"/>
                                          </a:cubicBezTo>
                                          <a:cubicBezTo>
                                            <a:pt x="16054" y="-1448"/>
                                            <a:pt x="13267" y="-2298"/>
                                            <a:pt x="9639" y="-2298"/>
                                          </a:cubicBezTo>
                                          <a:cubicBezTo>
                                            <a:pt x="6016" y="-2298"/>
                                            <a:pt x="3229" y="-1448"/>
                                            <a:pt x="1279" y="253"/>
                                          </a:cubicBezTo>
                                          <a:cubicBezTo>
                                            <a:pt x="-667" y="1958"/>
                                            <a:pt x="-1640" y="4405"/>
                                            <a:pt x="-1640" y="7595"/>
                                          </a:cubicBezTo>
                                          <a:cubicBezTo>
                                            <a:pt x="-1640" y="9690"/>
                                            <a:pt x="-1038" y="11464"/>
                                            <a:pt x="165" y="12915"/>
                                          </a:cubicBezTo>
                                          <a:cubicBezTo>
                                            <a:pt x="1373" y="14371"/>
                                            <a:pt x="3048" y="15348"/>
                                            <a:pt x="5191" y="15846"/>
                                          </a:cubicBezTo>
                                          <a:close/>
                                          <a:moveTo>
                                            <a:pt x="3563" y="22872"/>
                                          </a:moveTo>
                                          <a:cubicBezTo>
                                            <a:pt x="3563" y="21171"/>
                                            <a:pt x="4094" y="19844"/>
                                            <a:pt x="5156" y="18890"/>
                                          </a:cubicBezTo>
                                          <a:cubicBezTo>
                                            <a:pt x="6223" y="17937"/>
                                            <a:pt x="7717" y="17460"/>
                                            <a:pt x="9639" y="17460"/>
                                          </a:cubicBezTo>
                                          <a:cubicBezTo>
                                            <a:pt x="11552" y="17460"/>
                                            <a:pt x="13046" y="17937"/>
                                            <a:pt x="14123" y="18890"/>
                                          </a:cubicBezTo>
                                          <a:cubicBezTo>
                                            <a:pt x="15204" y="19844"/>
                                            <a:pt x="15744" y="21171"/>
                                            <a:pt x="15744" y="22872"/>
                                          </a:cubicBezTo>
                                          <a:cubicBezTo>
                                            <a:pt x="15744" y="24577"/>
                                            <a:pt x="15204" y="25906"/>
                                            <a:pt x="14123" y="26860"/>
                                          </a:cubicBezTo>
                                          <a:cubicBezTo>
                                            <a:pt x="13046" y="27813"/>
                                            <a:pt x="11552" y="28290"/>
                                            <a:pt x="9639" y="28290"/>
                                          </a:cubicBezTo>
                                          <a:cubicBezTo>
                                            <a:pt x="7717" y="28290"/>
                                            <a:pt x="6223" y="27813"/>
                                            <a:pt x="5156" y="26860"/>
                                          </a:cubicBezTo>
                                          <a:cubicBezTo>
                                            <a:pt x="4094" y="25906"/>
                                            <a:pt x="3563" y="24577"/>
                                            <a:pt x="3563" y="2287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466" name="Graphic 3124"/>
                              <wpg:cNvGrpSpPr/>
                              <wpg:grpSpPr>
                                <a:xfrm>
                                  <a:off x="2558065" y="6293086"/>
                                  <a:ext cx="44918" cy="279253"/>
                                  <a:chOff x="2558065" y="6293086"/>
                                  <a:chExt cx="44918" cy="279253"/>
                                </a:xfrm>
                                <a:solidFill>
                                  <a:srgbClr val="000000"/>
                                </a:solidFill>
                              </wpg:grpSpPr>
                              <wps:wsp>
                                <wps:cNvPr id="3467" name="Freeform: Shape 3467"/>
                                <wps:cNvSpPr/>
                                <wps:spPr>
                                  <a:xfrm rot="-5400000" flipV="1">
                                    <a:off x="2573179" y="6553181"/>
                                    <a:ext cx="4053" cy="34266"/>
                                  </a:xfrm>
                                  <a:custGeom>
                                    <a:avLst/>
                                    <a:gdLst>
                                      <a:gd name="connsiteX0" fmla="*/ -519 w 4053"/>
                                      <a:gd name="connsiteY0" fmla="*/ 31958 h 34266"/>
                                      <a:gd name="connsiteX1" fmla="*/ 3534 w 4053"/>
                                      <a:gd name="connsiteY1" fmla="*/ 31958 h 34266"/>
                                      <a:gd name="connsiteX2" fmla="*/ 3534 w 4053"/>
                                      <a:gd name="connsiteY2" fmla="*/ -2308 h 34266"/>
                                      <a:gd name="connsiteX3" fmla="*/ -519 w 4053"/>
                                      <a:gd name="connsiteY3" fmla="*/ -2308 h 34266"/>
                                      <a:gd name="connsiteX4" fmla="*/ -519 w 4053"/>
                                      <a:gd name="connsiteY4" fmla="*/ 31958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519" y="31958"/>
                                        </a:moveTo>
                                        <a:lnTo>
                                          <a:pt x="3534" y="31958"/>
                                        </a:lnTo>
                                        <a:lnTo>
                                          <a:pt x="3534" y="-2308"/>
                                        </a:lnTo>
                                        <a:lnTo>
                                          <a:pt x="-519" y="-2308"/>
                                        </a:lnTo>
                                        <a:lnTo>
                                          <a:pt x="-519" y="3195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68" name="Freeform: Shape 3468"/>
                                <wps:cNvSpPr/>
                                <wps:spPr>
                                  <a:xfrm rot="-5400000" flipV="1">
                                    <a:off x="2568709" y="6537305"/>
                                    <a:ext cx="22649" cy="25895"/>
                                  </a:xfrm>
                                  <a:custGeom>
                                    <a:avLst/>
                                    <a:gdLst>
                                      <a:gd name="connsiteX0" fmla="*/ 9734 w 22649"/>
                                      <a:gd name="connsiteY0" fmla="*/ 20836 h 25895"/>
                                      <a:gd name="connsiteX1" fmla="*/ 4581 w 22649"/>
                                      <a:gd name="connsiteY1" fmla="*/ 18293 h 25895"/>
                                      <a:gd name="connsiteX2" fmla="*/ 2685 w 22649"/>
                                      <a:gd name="connsiteY2" fmla="*/ 11324 h 25895"/>
                                      <a:gd name="connsiteX3" fmla="*/ 4567 w 22649"/>
                                      <a:gd name="connsiteY3" fmla="*/ 4355 h 25895"/>
                                      <a:gd name="connsiteX4" fmla="*/ 9734 w 22649"/>
                                      <a:gd name="connsiteY4" fmla="*/ 1811 h 25895"/>
                                      <a:gd name="connsiteX5" fmla="*/ 14866 w 22649"/>
                                      <a:gd name="connsiteY5" fmla="*/ 4362 h 25895"/>
                                      <a:gd name="connsiteX6" fmla="*/ 16763 w 22649"/>
                                      <a:gd name="connsiteY6" fmla="*/ 11324 h 25895"/>
                                      <a:gd name="connsiteX7" fmla="*/ 14866 w 22649"/>
                                      <a:gd name="connsiteY7" fmla="*/ 18271 h 25895"/>
                                      <a:gd name="connsiteX8" fmla="*/ 9734 w 22649"/>
                                      <a:gd name="connsiteY8" fmla="*/ 20836 h 25895"/>
                                      <a:gd name="connsiteX9" fmla="*/ 9734 w 22649"/>
                                      <a:gd name="connsiteY9" fmla="*/ 24268 h 25895"/>
                                      <a:gd name="connsiteX10" fmla="*/ 18038 w 22649"/>
                                      <a:gd name="connsiteY10" fmla="*/ 20829 h 25895"/>
                                      <a:gd name="connsiteX11" fmla="*/ 21063 w 22649"/>
                                      <a:gd name="connsiteY11" fmla="*/ 11324 h 25895"/>
                                      <a:gd name="connsiteX12" fmla="*/ 18038 w 22649"/>
                                      <a:gd name="connsiteY12" fmla="*/ 1818 h 25895"/>
                                      <a:gd name="connsiteX13" fmla="*/ 9734 w 22649"/>
                                      <a:gd name="connsiteY13" fmla="*/ -1628 h 25895"/>
                                      <a:gd name="connsiteX14" fmla="*/ 1416 w 22649"/>
                                      <a:gd name="connsiteY14" fmla="*/ 1818 h 25895"/>
                                      <a:gd name="connsiteX15" fmla="*/ -1587 w 22649"/>
                                      <a:gd name="connsiteY15" fmla="*/ 11324 h 25895"/>
                                      <a:gd name="connsiteX16" fmla="*/ 1416 w 22649"/>
                                      <a:gd name="connsiteY16" fmla="*/ 20829 h 25895"/>
                                      <a:gd name="connsiteX17" fmla="*/ 9734 w 22649"/>
                                      <a:gd name="connsiteY17" fmla="*/ 24268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9734" y="20836"/>
                                        </a:moveTo>
                                        <a:cubicBezTo>
                                          <a:pt x="7563" y="20836"/>
                                          <a:pt x="5845" y="19988"/>
                                          <a:pt x="4581" y="18293"/>
                                        </a:cubicBezTo>
                                        <a:cubicBezTo>
                                          <a:pt x="3317" y="16597"/>
                                          <a:pt x="2685" y="14274"/>
                                          <a:pt x="2685" y="11324"/>
                                        </a:cubicBezTo>
                                        <a:cubicBezTo>
                                          <a:pt x="2685" y="8374"/>
                                          <a:pt x="3312" y="6051"/>
                                          <a:pt x="4567" y="4355"/>
                                        </a:cubicBezTo>
                                        <a:cubicBezTo>
                                          <a:pt x="5827" y="2659"/>
                                          <a:pt x="7549" y="1811"/>
                                          <a:pt x="9734" y="1811"/>
                                        </a:cubicBezTo>
                                        <a:cubicBezTo>
                                          <a:pt x="11896" y="1811"/>
                                          <a:pt x="13607" y="2661"/>
                                          <a:pt x="14866" y="4362"/>
                                        </a:cubicBezTo>
                                        <a:cubicBezTo>
                                          <a:pt x="16130" y="6067"/>
                                          <a:pt x="16763" y="8388"/>
                                          <a:pt x="16763" y="11324"/>
                                        </a:cubicBezTo>
                                        <a:cubicBezTo>
                                          <a:pt x="16763" y="14246"/>
                                          <a:pt x="16130" y="16561"/>
                                          <a:pt x="14866" y="18271"/>
                                        </a:cubicBezTo>
                                        <a:cubicBezTo>
                                          <a:pt x="13607" y="19981"/>
                                          <a:pt x="11896" y="20836"/>
                                          <a:pt x="9734" y="20836"/>
                                        </a:cubicBezTo>
                                        <a:close/>
                                        <a:moveTo>
                                          <a:pt x="9734" y="24268"/>
                                        </a:moveTo>
                                        <a:cubicBezTo>
                                          <a:pt x="13259" y="24268"/>
                                          <a:pt x="16027" y="23122"/>
                                          <a:pt x="18038" y="20829"/>
                                        </a:cubicBezTo>
                                        <a:cubicBezTo>
                                          <a:pt x="20055" y="18541"/>
                                          <a:pt x="21063" y="15373"/>
                                          <a:pt x="21063" y="11324"/>
                                        </a:cubicBezTo>
                                        <a:cubicBezTo>
                                          <a:pt x="21063" y="7288"/>
                                          <a:pt x="20055" y="4120"/>
                                          <a:pt x="18038" y="1818"/>
                                        </a:cubicBezTo>
                                        <a:cubicBezTo>
                                          <a:pt x="16027" y="-479"/>
                                          <a:pt x="13259" y="-1628"/>
                                          <a:pt x="9734" y="-1628"/>
                                        </a:cubicBezTo>
                                        <a:cubicBezTo>
                                          <a:pt x="6196" y="-1628"/>
                                          <a:pt x="3423" y="-479"/>
                                          <a:pt x="1416" y="1818"/>
                                        </a:cubicBezTo>
                                        <a:cubicBezTo>
                                          <a:pt x="-586" y="4120"/>
                                          <a:pt x="-1587" y="7288"/>
                                          <a:pt x="-1587" y="11324"/>
                                        </a:cubicBezTo>
                                        <a:cubicBezTo>
                                          <a:pt x="-1587" y="15373"/>
                                          <a:pt x="-586" y="18541"/>
                                          <a:pt x="1416" y="20829"/>
                                        </a:cubicBezTo>
                                        <a:cubicBezTo>
                                          <a:pt x="3423" y="23122"/>
                                          <a:pt x="6196" y="24268"/>
                                          <a:pt x="9734" y="242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69" name="Freeform: Shape 3469"/>
                                <wps:cNvSpPr/>
                                <wps:spPr>
                                  <a:xfrm rot="-5400000" flipV="1">
                                    <a:off x="2570606" y="6511652"/>
                                    <a:ext cx="18857" cy="25895"/>
                                  </a:xfrm>
                                  <a:custGeom>
                                    <a:avLst/>
                                    <a:gdLst>
                                      <a:gd name="connsiteX0" fmla="*/ 16220 w 18857"/>
                                      <a:gd name="connsiteY0" fmla="*/ 22944 h 25895"/>
                                      <a:gd name="connsiteX1" fmla="*/ 16220 w 18857"/>
                                      <a:gd name="connsiteY1" fmla="*/ 19111 h 25895"/>
                                      <a:gd name="connsiteX2" fmla="*/ 12653 w 18857"/>
                                      <a:gd name="connsiteY2" fmla="*/ 20429 h 25895"/>
                                      <a:gd name="connsiteX3" fmla="*/ 8818 w 18857"/>
                                      <a:gd name="connsiteY3" fmla="*/ 20873 h 25895"/>
                                      <a:gd name="connsiteX4" fmla="*/ 4292 w 18857"/>
                                      <a:gd name="connsiteY4" fmla="*/ 19950 h 25895"/>
                                      <a:gd name="connsiteX5" fmla="*/ 2784 w 18857"/>
                                      <a:gd name="connsiteY5" fmla="*/ 17173 h 25895"/>
                                      <a:gd name="connsiteX6" fmla="*/ 3862 w 18857"/>
                                      <a:gd name="connsiteY6" fmla="*/ 14961 h 25895"/>
                                      <a:gd name="connsiteX7" fmla="*/ 8205 w 18857"/>
                                      <a:gd name="connsiteY7" fmla="*/ 13432 h 25895"/>
                                      <a:gd name="connsiteX8" fmla="*/ 9593 w 18857"/>
                                      <a:gd name="connsiteY8" fmla="*/ 13122 h 25895"/>
                                      <a:gd name="connsiteX9" fmla="*/ 15726 w 18857"/>
                                      <a:gd name="connsiteY9" fmla="*/ 10515 h 25895"/>
                                      <a:gd name="connsiteX10" fmla="*/ 17545 w 18857"/>
                                      <a:gd name="connsiteY10" fmla="*/ 5815 h 25895"/>
                                      <a:gd name="connsiteX11" fmla="*/ 14824 w 18857"/>
                                      <a:gd name="connsiteY11" fmla="*/ 368 h 25895"/>
                                      <a:gd name="connsiteX12" fmla="*/ 7345 w 18857"/>
                                      <a:gd name="connsiteY12" fmla="*/ -1633 h 25895"/>
                                      <a:gd name="connsiteX13" fmla="*/ 3214 w 18857"/>
                                      <a:gd name="connsiteY13" fmla="*/ -1246 h 25895"/>
                                      <a:gd name="connsiteX14" fmla="*/ -1312 w 18857"/>
                                      <a:gd name="connsiteY14" fmla="*/ -90 h 25895"/>
                                      <a:gd name="connsiteX15" fmla="*/ -1312 w 18857"/>
                                      <a:gd name="connsiteY15" fmla="*/ 4095 h 25895"/>
                                      <a:gd name="connsiteX16" fmla="*/ 3115 w 18857"/>
                                      <a:gd name="connsiteY16" fmla="*/ 2341 h 25895"/>
                                      <a:gd name="connsiteX17" fmla="*/ 7436 w 18857"/>
                                      <a:gd name="connsiteY17" fmla="*/ 1763 h 25895"/>
                                      <a:gd name="connsiteX18" fmla="*/ 11835 w 18857"/>
                                      <a:gd name="connsiteY18" fmla="*/ 2743 h 25895"/>
                                      <a:gd name="connsiteX19" fmla="*/ 13379 w 18857"/>
                                      <a:gd name="connsiteY19" fmla="*/ 5505 h 25895"/>
                                      <a:gd name="connsiteX20" fmla="*/ 12265 w 18857"/>
                                      <a:gd name="connsiteY20" fmla="*/ 8034 h 25895"/>
                                      <a:gd name="connsiteX21" fmla="*/ 7387 w 18857"/>
                                      <a:gd name="connsiteY21" fmla="*/ 9733 h 25895"/>
                                      <a:gd name="connsiteX22" fmla="*/ 5977 w 18857"/>
                                      <a:gd name="connsiteY22" fmla="*/ 10064 h 25895"/>
                                      <a:gd name="connsiteX23" fmla="*/ 535 w 18857"/>
                                      <a:gd name="connsiteY23" fmla="*/ 12495 h 25895"/>
                                      <a:gd name="connsiteX24" fmla="*/ -1136 w 18857"/>
                                      <a:gd name="connsiteY24" fmla="*/ 16997 h 25895"/>
                                      <a:gd name="connsiteX25" fmla="*/ 1332 w 18857"/>
                                      <a:gd name="connsiteY25" fmla="*/ 22367 h 25895"/>
                                      <a:gd name="connsiteX26" fmla="*/ 8339 w 18857"/>
                                      <a:gd name="connsiteY26" fmla="*/ 24262 h 25895"/>
                                      <a:gd name="connsiteX27" fmla="*/ 12561 w 18857"/>
                                      <a:gd name="connsiteY27" fmla="*/ 23931 h 25895"/>
                                      <a:gd name="connsiteX28" fmla="*/ 16220 w 18857"/>
                                      <a:gd name="connsiteY28" fmla="*/ 22944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220" y="22944"/>
                                        </a:moveTo>
                                        <a:lnTo>
                                          <a:pt x="16220" y="19111"/>
                                        </a:lnTo>
                                        <a:cubicBezTo>
                                          <a:pt x="15078" y="19698"/>
                                          <a:pt x="13889" y="20138"/>
                                          <a:pt x="12653" y="20429"/>
                                        </a:cubicBezTo>
                                        <a:cubicBezTo>
                                          <a:pt x="11422" y="20725"/>
                                          <a:pt x="10143" y="20873"/>
                                          <a:pt x="8818" y="20873"/>
                                        </a:cubicBezTo>
                                        <a:cubicBezTo>
                                          <a:pt x="6807" y="20873"/>
                                          <a:pt x="5298" y="20565"/>
                                          <a:pt x="4292" y="19950"/>
                                        </a:cubicBezTo>
                                        <a:cubicBezTo>
                                          <a:pt x="3287" y="19334"/>
                                          <a:pt x="2784" y="18409"/>
                                          <a:pt x="2784" y="17173"/>
                                        </a:cubicBezTo>
                                        <a:cubicBezTo>
                                          <a:pt x="2784" y="16234"/>
                                          <a:pt x="3143" y="15496"/>
                                          <a:pt x="3862" y="14961"/>
                                        </a:cubicBezTo>
                                        <a:cubicBezTo>
                                          <a:pt x="4581" y="14425"/>
                                          <a:pt x="6029" y="13916"/>
                                          <a:pt x="8205" y="13432"/>
                                        </a:cubicBezTo>
                                        <a:lnTo>
                                          <a:pt x="9593" y="13122"/>
                                        </a:lnTo>
                                        <a:cubicBezTo>
                                          <a:pt x="12470" y="12506"/>
                                          <a:pt x="14514" y="11637"/>
                                          <a:pt x="15726" y="10515"/>
                                        </a:cubicBezTo>
                                        <a:cubicBezTo>
                                          <a:pt x="16939" y="9392"/>
                                          <a:pt x="17545" y="7825"/>
                                          <a:pt x="17545" y="5815"/>
                                        </a:cubicBezTo>
                                        <a:cubicBezTo>
                                          <a:pt x="17545" y="3522"/>
                                          <a:pt x="16638" y="1707"/>
                                          <a:pt x="14824" y="368"/>
                                        </a:cubicBezTo>
                                        <a:cubicBezTo>
                                          <a:pt x="13010" y="-966"/>
                                          <a:pt x="10517" y="-1633"/>
                                          <a:pt x="7345" y="-1633"/>
                                        </a:cubicBezTo>
                                        <a:cubicBezTo>
                                          <a:pt x="6024" y="-1633"/>
                                          <a:pt x="4647" y="-1504"/>
                                          <a:pt x="3214" y="-1246"/>
                                        </a:cubicBezTo>
                                        <a:cubicBezTo>
                                          <a:pt x="1780" y="-987"/>
                                          <a:pt x="272" y="-602"/>
                                          <a:pt x="-1312" y="-90"/>
                                        </a:cubicBezTo>
                                        <a:lnTo>
                                          <a:pt x="-1312" y="4095"/>
                                        </a:lnTo>
                                        <a:cubicBezTo>
                                          <a:pt x="187" y="3316"/>
                                          <a:pt x="1663" y="2731"/>
                                          <a:pt x="3115" y="2341"/>
                                        </a:cubicBezTo>
                                        <a:cubicBezTo>
                                          <a:pt x="4567" y="1956"/>
                                          <a:pt x="6008" y="1763"/>
                                          <a:pt x="7436" y="1763"/>
                                        </a:cubicBezTo>
                                        <a:cubicBezTo>
                                          <a:pt x="9344" y="1763"/>
                                          <a:pt x="10811" y="2090"/>
                                          <a:pt x="11835" y="2743"/>
                                        </a:cubicBezTo>
                                        <a:cubicBezTo>
                                          <a:pt x="12864" y="3395"/>
                                          <a:pt x="13379" y="4316"/>
                                          <a:pt x="13379" y="5505"/>
                                        </a:cubicBezTo>
                                        <a:cubicBezTo>
                                          <a:pt x="13379" y="6604"/>
                                          <a:pt x="13008" y="7447"/>
                                          <a:pt x="12265" y="8034"/>
                                        </a:cubicBezTo>
                                        <a:cubicBezTo>
                                          <a:pt x="11527" y="8622"/>
                                          <a:pt x="9901" y="9188"/>
                                          <a:pt x="7387" y="9733"/>
                                        </a:cubicBezTo>
                                        <a:lnTo>
                                          <a:pt x="5977" y="10064"/>
                                        </a:lnTo>
                                        <a:cubicBezTo>
                                          <a:pt x="3467" y="10590"/>
                                          <a:pt x="1653" y="11400"/>
                                          <a:pt x="535" y="12495"/>
                                        </a:cubicBezTo>
                                        <a:cubicBezTo>
                                          <a:pt x="-579" y="13589"/>
                                          <a:pt x="-1136" y="15090"/>
                                          <a:pt x="-1136" y="16997"/>
                                        </a:cubicBezTo>
                                        <a:cubicBezTo>
                                          <a:pt x="-1136" y="19318"/>
                                          <a:pt x="-313" y="21108"/>
                                          <a:pt x="1332" y="22367"/>
                                        </a:cubicBezTo>
                                        <a:cubicBezTo>
                                          <a:pt x="2976" y="23630"/>
                                          <a:pt x="5312" y="24262"/>
                                          <a:pt x="8339" y="24262"/>
                                        </a:cubicBezTo>
                                        <a:cubicBezTo>
                                          <a:pt x="9833" y="24262"/>
                                          <a:pt x="11241" y="24152"/>
                                          <a:pt x="12561" y="23931"/>
                                        </a:cubicBezTo>
                                        <a:cubicBezTo>
                                          <a:pt x="13886" y="23715"/>
                                          <a:pt x="15106" y="23386"/>
                                          <a:pt x="16220" y="2294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70" name="Freeform: Shape 3470"/>
                                <wps:cNvSpPr/>
                                <wps:spPr>
                                  <a:xfrm rot="-5400000" flipV="1">
                                    <a:off x="2570606" y="6488156"/>
                                    <a:ext cx="18857" cy="25895"/>
                                  </a:xfrm>
                                  <a:custGeom>
                                    <a:avLst/>
                                    <a:gdLst>
                                      <a:gd name="connsiteX0" fmla="*/ 16220 w 18857"/>
                                      <a:gd name="connsiteY0" fmla="*/ 22939 h 25895"/>
                                      <a:gd name="connsiteX1" fmla="*/ 16220 w 18857"/>
                                      <a:gd name="connsiteY1" fmla="*/ 19106 h 25895"/>
                                      <a:gd name="connsiteX2" fmla="*/ 12653 w 18857"/>
                                      <a:gd name="connsiteY2" fmla="*/ 20424 h 25895"/>
                                      <a:gd name="connsiteX3" fmla="*/ 8818 w 18857"/>
                                      <a:gd name="connsiteY3" fmla="*/ 20868 h 25895"/>
                                      <a:gd name="connsiteX4" fmla="*/ 4292 w 18857"/>
                                      <a:gd name="connsiteY4" fmla="*/ 19945 h 25895"/>
                                      <a:gd name="connsiteX5" fmla="*/ 2784 w 18857"/>
                                      <a:gd name="connsiteY5" fmla="*/ 17168 h 25895"/>
                                      <a:gd name="connsiteX6" fmla="*/ 3862 w 18857"/>
                                      <a:gd name="connsiteY6" fmla="*/ 14956 h 25895"/>
                                      <a:gd name="connsiteX7" fmla="*/ 8205 w 18857"/>
                                      <a:gd name="connsiteY7" fmla="*/ 13427 h 25895"/>
                                      <a:gd name="connsiteX8" fmla="*/ 9593 w 18857"/>
                                      <a:gd name="connsiteY8" fmla="*/ 13117 h 25895"/>
                                      <a:gd name="connsiteX9" fmla="*/ 15726 w 18857"/>
                                      <a:gd name="connsiteY9" fmla="*/ 10509 h 25895"/>
                                      <a:gd name="connsiteX10" fmla="*/ 17545 w 18857"/>
                                      <a:gd name="connsiteY10" fmla="*/ 5810 h 25895"/>
                                      <a:gd name="connsiteX11" fmla="*/ 14824 w 18857"/>
                                      <a:gd name="connsiteY11" fmla="*/ 363 h 25895"/>
                                      <a:gd name="connsiteX12" fmla="*/ 7345 w 18857"/>
                                      <a:gd name="connsiteY12" fmla="*/ -1638 h 25895"/>
                                      <a:gd name="connsiteX13" fmla="*/ 3214 w 18857"/>
                                      <a:gd name="connsiteY13" fmla="*/ -1251 h 25895"/>
                                      <a:gd name="connsiteX14" fmla="*/ -1312 w 18857"/>
                                      <a:gd name="connsiteY14" fmla="*/ -95 h 25895"/>
                                      <a:gd name="connsiteX15" fmla="*/ -1312 w 18857"/>
                                      <a:gd name="connsiteY15" fmla="*/ 4090 h 25895"/>
                                      <a:gd name="connsiteX16" fmla="*/ 3115 w 18857"/>
                                      <a:gd name="connsiteY16" fmla="*/ 2336 h 25895"/>
                                      <a:gd name="connsiteX17" fmla="*/ 7436 w 18857"/>
                                      <a:gd name="connsiteY17" fmla="*/ 1758 h 25895"/>
                                      <a:gd name="connsiteX18" fmla="*/ 11835 w 18857"/>
                                      <a:gd name="connsiteY18" fmla="*/ 2737 h 25895"/>
                                      <a:gd name="connsiteX19" fmla="*/ 13379 w 18857"/>
                                      <a:gd name="connsiteY19" fmla="*/ 5499 h 25895"/>
                                      <a:gd name="connsiteX20" fmla="*/ 12265 w 18857"/>
                                      <a:gd name="connsiteY20" fmla="*/ 8029 h 25895"/>
                                      <a:gd name="connsiteX21" fmla="*/ 7387 w 18857"/>
                                      <a:gd name="connsiteY21" fmla="*/ 9727 h 25895"/>
                                      <a:gd name="connsiteX22" fmla="*/ 5977 w 18857"/>
                                      <a:gd name="connsiteY22" fmla="*/ 10058 h 25895"/>
                                      <a:gd name="connsiteX23" fmla="*/ 535 w 18857"/>
                                      <a:gd name="connsiteY23" fmla="*/ 12489 h 25895"/>
                                      <a:gd name="connsiteX24" fmla="*/ -1136 w 18857"/>
                                      <a:gd name="connsiteY24" fmla="*/ 16992 h 25895"/>
                                      <a:gd name="connsiteX25" fmla="*/ 1332 w 18857"/>
                                      <a:gd name="connsiteY25" fmla="*/ 22361 h 25895"/>
                                      <a:gd name="connsiteX26" fmla="*/ 8339 w 18857"/>
                                      <a:gd name="connsiteY26" fmla="*/ 24257 h 25895"/>
                                      <a:gd name="connsiteX27" fmla="*/ 12561 w 18857"/>
                                      <a:gd name="connsiteY27" fmla="*/ 23926 h 25895"/>
                                      <a:gd name="connsiteX28" fmla="*/ 16220 w 18857"/>
                                      <a:gd name="connsiteY28" fmla="*/ 22939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220" y="22939"/>
                                        </a:moveTo>
                                        <a:lnTo>
                                          <a:pt x="16220" y="19106"/>
                                        </a:lnTo>
                                        <a:cubicBezTo>
                                          <a:pt x="15078" y="19693"/>
                                          <a:pt x="13889" y="20132"/>
                                          <a:pt x="12653" y="20424"/>
                                        </a:cubicBezTo>
                                        <a:cubicBezTo>
                                          <a:pt x="11422" y="20720"/>
                                          <a:pt x="10143" y="20868"/>
                                          <a:pt x="8818" y="20868"/>
                                        </a:cubicBezTo>
                                        <a:cubicBezTo>
                                          <a:pt x="6807" y="20868"/>
                                          <a:pt x="5298" y="20560"/>
                                          <a:pt x="4292" y="19945"/>
                                        </a:cubicBezTo>
                                        <a:cubicBezTo>
                                          <a:pt x="3287" y="19329"/>
                                          <a:pt x="2784" y="18404"/>
                                          <a:pt x="2784" y="17168"/>
                                        </a:cubicBezTo>
                                        <a:cubicBezTo>
                                          <a:pt x="2784" y="16229"/>
                                          <a:pt x="3143" y="15491"/>
                                          <a:pt x="3862" y="14956"/>
                                        </a:cubicBezTo>
                                        <a:cubicBezTo>
                                          <a:pt x="4581" y="14420"/>
                                          <a:pt x="6029" y="13911"/>
                                          <a:pt x="8205" y="13427"/>
                                        </a:cubicBezTo>
                                        <a:lnTo>
                                          <a:pt x="9593" y="13117"/>
                                        </a:lnTo>
                                        <a:cubicBezTo>
                                          <a:pt x="12470" y="12501"/>
                                          <a:pt x="14514" y="11632"/>
                                          <a:pt x="15726" y="10509"/>
                                        </a:cubicBezTo>
                                        <a:cubicBezTo>
                                          <a:pt x="16939" y="9387"/>
                                          <a:pt x="17545" y="7820"/>
                                          <a:pt x="17545" y="5810"/>
                                        </a:cubicBezTo>
                                        <a:cubicBezTo>
                                          <a:pt x="17545" y="3517"/>
                                          <a:pt x="16638" y="1702"/>
                                          <a:pt x="14824" y="363"/>
                                        </a:cubicBezTo>
                                        <a:cubicBezTo>
                                          <a:pt x="13010" y="-971"/>
                                          <a:pt x="10517" y="-1638"/>
                                          <a:pt x="7345" y="-1638"/>
                                        </a:cubicBezTo>
                                        <a:cubicBezTo>
                                          <a:pt x="6024" y="-1638"/>
                                          <a:pt x="4647" y="-1509"/>
                                          <a:pt x="3214" y="-1251"/>
                                        </a:cubicBezTo>
                                        <a:cubicBezTo>
                                          <a:pt x="1780" y="-993"/>
                                          <a:pt x="272" y="-607"/>
                                          <a:pt x="-1312" y="-95"/>
                                        </a:cubicBezTo>
                                        <a:lnTo>
                                          <a:pt x="-1312" y="4090"/>
                                        </a:lnTo>
                                        <a:cubicBezTo>
                                          <a:pt x="187" y="3310"/>
                                          <a:pt x="1663" y="2726"/>
                                          <a:pt x="3115" y="2336"/>
                                        </a:cubicBezTo>
                                        <a:cubicBezTo>
                                          <a:pt x="4567" y="1950"/>
                                          <a:pt x="6008" y="1758"/>
                                          <a:pt x="7436" y="1758"/>
                                        </a:cubicBezTo>
                                        <a:cubicBezTo>
                                          <a:pt x="9344" y="1758"/>
                                          <a:pt x="10811" y="2084"/>
                                          <a:pt x="11835" y="2737"/>
                                        </a:cubicBezTo>
                                        <a:cubicBezTo>
                                          <a:pt x="12864" y="3390"/>
                                          <a:pt x="13379" y="4311"/>
                                          <a:pt x="13379" y="5499"/>
                                        </a:cubicBezTo>
                                        <a:cubicBezTo>
                                          <a:pt x="13379" y="6599"/>
                                          <a:pt x="13008" y="7442"/>
                                          <a:pt x="12265" y="8029"/>
                                        </a:cubicBezTo>
                                        <a:cubicBezTo>
                                          <a:pt x="11527" y="8616"/>
                                          <a:pt x="9901" y="9182"/>
                                          <a:pt x="7387" y="9727"/>
                                        </a:cubicBezTo>
                                        <a:lnTo>
                                          <a:pt x="5977" y="10058"/>
                                        </a:lnTo>
                                        <a:cubicBezTo>
                                          <a:pt x="3467" y="10585"/>
                                          <a:pt x="1653" y="11395"/>
                                          <a:pt x="535" y="12489"/>
                                        </a:cubicBezTo>
                                        <a:cubicBezTo>
                                          <a:pt x="-579" y="13584"/>
                                          <a:pt x="-1136" y="15085"/>
                                          <a:pt x="-1136" y="16992"/>
                                        </a:cubicBezTo>
                                        <a:cubicBezTo>
                                          <a:pt x="-1136" y="19313"/>
                                          <a:pt x="-313" y="21103"/>
                                          <a:pt x="1332" y="22361"/>
                                        </a:cubicBezTo>
                                        <a:cubicBezTo>
                                          <a:pt x="2976" y="23625"/>
                                          <a:pt x="5312" y="24257"/>
                                          <a:pt x="8339" y="24257"/>
                                        </a:cubicBezTo>
                                        <a:cubicBezTo>
                                          <a:pt x="9833" y="24257"/>
                                          <a:pt x="11241" y="24147"/>
                                          <a:pt x="12561" y="23926"/>
                                        </a:cubicBezTo>
                                        <a:cubicBezTo>
                                          <a:pt x="13886" y="23710"/>
                                          <a:pt x="15106" y="23381"/>
                                          <a:pt x="16220" y="22939"/>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71" name="Freeform: Shape 3471"/>
                                <wps:cNvSpPr/>
                                <wps:spPr>
                                  <a:xfrm rot="-5400000" flipV="1">
                                    <a:off x="2589688" y="6476633"/>
                                    <a:ext cx="23446" cy="3142"/>
                                  </a:xfrm>
                                  <a:custGeom>
                                    <a:avLst/>
                                    <a:gdLst>
                                      <a:gd name="connsiteX0" fmla="*/ 22223 w 23446"/>
                                      <a:gd name="connsiteY0" fmla="*/ 4532 h 3142"/>
                                      <a:gd name="connsiteX1" fmla="*/ 22223 w 23446"/>
                                      <a:gd name="connsiteY1" fmla="*/ 1389 h 3142"/>
                                      <a:gd name="connsiteX2" fmla="*/ -1223 w 23446"/>
                                      <a:gd name="connsiteY2" fmla="*/ 1389 h 3142"/>
                                      <a:gd name="connsiteX3" fmla="*/ -1223 w 23446"/>
                                      <a:gd name="connsiteY3" fmla="*/ 4532 h 3142"/>
                                      <a:gd name="connsiteX4" fmla="*/ 22223 w 23446"/>
                                      <a:gd name="connsiteY4" fmla="*/ 4532 h 31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3446" h="3142">
                                        <a:moveTo>
                                          <a:pt x="22223" y="4532"/>
                                        </a:moveTo>
                                        <a:lnTo>
                                          <a:pt x="22223" y="1389"/>
                                        </a:lnTo>
                                        <a:lnTo>
                                          <a:pt x="-1223" y="1389"/>
                                        </a:lnTo>
                                        <a:lnTo>
                                          <a:pt x="-1223" y="4532"/>
                                        </a:lnTo>
                                        <a:lnTo>
                                          <a:pt x="22223" y="453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72" name="Freeform: Shape 3472"/>
                                <wps:cNvSpPr/>
                                <wps:spPr>
                                  <a:xfrm rot="-5400000" flipV="1">
                                    <a:off x="2564487" y="6434348"/>
                                    <a:ext cx="22078" cy="34907"/>
                                  </a:xfrm>
                                  <a:custGeom>
                                    <a:avLst/>
                                    <a:gdLst>
                                      <a:gd name="connsiteX0" fmla="*/ 16095 w 22078"/>
                                      <a:gd name="connsiteY0" fmla="*/ 10662 h 34907"/>
                                      <a:gd name="connsiteX1" fmla="*/ 14255 w 22078"/>
                                      <a:gd name="connsiteY1" fmla="*/ 17673 h 34907"/>
                                      <a:gd name="connsiteX2" fmla="*/ 9200 w 22078"/>
                                      <a:gd name="connsiteY2" fmla="*/ 20217 h 34907"/>
                                      <a:gd name="connsiteX3" fmla="*/ 4139 w 22078"/>
                                      <a:gd name="connsiteY3" fmla="*/ 17673 h 34907"/>
                                      <a:gd name="connsiteX4" fmla="*/ 2299 w 22078"/>
                                      <a:gd name="connsiteY4" fmla="*/ 10662 h 34907"/>
                                      <a:gd name="connsiteX5" fmla="*/ 4139 w 22078"/>
                                      <a:gd name="connsiteY5" fmla="*/ 3651 h 34907"/>
                                      <a:gd name="connsiteX6" fmla="*/ 9200 w 22078"/>
                                      <a:gd name="connsiteY6" fmla="*/ 1107 h 34907"/>
                                      <a:gd name="connsiteX7" fmla="*/ 14255 w 22078"/>
                                      <a:gd name="connsiteY7" fmla="*/ 3651 h 34907"/>
                                      <a:gd name="connsiteX8" fmla="*/ 16095 w 22078"/>
                                      <a:gd name="connsiteY8" fmla="*/ 10662 h 34907"/>
                                      <a:gd name="connsiteX9" fmla="*/ 2299 w 22078"/>
                                      <a:gd name="connsiteY9" fmla="*/ 19273 h 34907"/>
                                      <a:gd name="connsiteX10" fmla="*/ 5528 w 22078"/>
                                      <a:gd name="connsiteY10" fmla="*/ 22535 h 34907"/>
                                      <a:gd name="connsiteX11" fmla="*/ 10187 w 22078"/>
                                      <a:gd name="connsiteY11" fmla="*/ 23607 h 34907"/>
                                      <a:gd name="connsiteX12" fmla="*/ 17490 w 22078"/>
                                      <a:gd name="connsiteY12" fmla="*/ 20041 h 34907"/>
                                      <a:gd name="connsiteX13" fmla="*/ 20303 w 22078"/>
                                      <a:gd name="connsiteY13" fmla="*/ 10662 h 34907"/>
                                      <a:gd name="connsiteX14" fmla="*/ 17490 w 22078"/>
                                      <a:gd name="connsiteY14" fmla="*/ 1277 h 34907"/>
                                      <a:gd name="connsiteX15" fmla="*/ 10187 w 22078"/>
                                      <a:gd name="connsiteY15" fmla="*/ -2289 h 34907"/>
                                      <a:gd name="connsiteX16" fmla="*/ 5528 w 22078"/>
                                      <a:gd name="connsiteY16" fmla="*/ -1218 h 34907"/>
                                      <a:gd name="connsiteX17" fmla="*/ 2299 w 22078"/>
                                      <a:gd name="connsiteY17" fmla="*/ 2052 h 34907"/>
                                      <a:gd name="connsiteX18" fmla="*/ 2299 w 22078"/>
                                      <a:gd name="connsiteY18" fmla="*/ -1648 h 34907"/>
                                      <a:gd name="connsiteX19" fmla="*/ -1775 w 22078"/>
                                      <a:gd name="connsiteY19" fmla="*/ -1648 h 34907"/>
                                      <a:gd name="connsiteX20" fmla="*/ -1775 w 22078"/>
                                      <a:gd name="connsiteY20" fmla="*/ 32619 h 34907"/>
                                      <a:gd name="connsiteX21" fmla="*/ 2299 w 22078"/>
                                      <a:gd name="connsiteY21" fmla="*/ 32619 h 34907"/>
                                      <a:gd name="connsiteX22" fmla="*/ 2299 w 22078"/>
                                      <a:gd name="connsiteY22" fmla="*/ 19273 h 349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2078" h="34907">
                                        <a:moveTo>
                                          <a:pt x="16095" y="10662"/>
                                        </a:moveTo>
                                        <a:cubicBezTo>
                                          <a:pt x="16095" y="13641"/>
                                          <a:pt x="15481" y="15978"/>
                                          <a:pt x="14255" y="17673"/>
                                        </a:cubicBezTo>
                                        <a:cubicBezTo>
                                          <a:pt x="13028" y="19369"/>
                                          <a:pt x="11343" y="20217"/>
                                          <a:pt x="9200" y="20217"/>
                                        </a:cubicBezTo>
                                        <a:cubicBezTo>
                                          <a:pt x="7053" y="20217"/>
                                          <a:pt x="5366" y="19369"/>
                                          <a:pt x="4139" y="17673"/>
                                        </a:cubicBezTo>
                                        <a:cubicBezTo>
                                          <a:pt x="2912" y="15978"/>
                                          <a:pt x="2299" y="13641"/>
                                          <a:pt x="2299" y="10662"/>
                                        </a:cubicBezTo>
                                        <a:cubicBezTo>
                                          <a:pt x="2299" y="7684"/>
                                          <a:pt x="2912" y="5347"/>
                                          <a:pt x="4139" y="3651"/>
                                        </a:cubicBezTo>
                                        <a:cubicBezTo>
                                          <a:pt x="5366" y="1955"/>
                                          <a:pt x="7053" y="1107"/>
                                          <a:pt x="9200" y="1107"/>
                                        </a:cubicBezTo>
                                        <a:cubicBezTo>
                                          <a:pt x="11343" y="1107"/>
                                          <a:pt x="13028" y="1955"/>
                                          <a:pt x="14255" y="3651"/>
                                        </a:cubicBezTo>
                                        <a:cubicBezTo>
                                          <a:pt x="15481" y="5347"/>
                                          <a:pt x="16095" y="7684"/>
                                          <a:pt x="16095" y="10662"/>
                                        </a:cubicBezTo>
                                        <a:close/>
                                        <a:moveTo>
                                          <a:pt x="2299" y="19273"/>
                                        </a:moveTo>
                                        <a:cubicBezTo>
                                          <a:pt x="3154" y="20739"/>
                                          <a:pt x="4231" y="21826"/>
                                          <a:pt x="5528" y="22535"/>
                                        </a:cubicBezTo>
                                        <a:cubicBezTo>
                                          <a:pt x="6829" y="23249"/>
                                          <a:pt x="8383" y="23607"/>
                                          <a:pt x="10187" y="23607"/>
                                        </a:cubicBezTo>
                                        <a:cubicBezTo>
                                          <a:pt x="13186" y="23607"/>
                                          <a:pt x="15620" y="22418"/>
                                          <a:pt x="17490" y="20041"/>
                                        </a:cubicBezTo>
                                        <a:cubicBezTo>
                                          <a:pt x="19366" y="17664"/>
                                          <a:pt x="20303" y="14538"/>
                                          <a:pt x="20303" y="10662"/>
                                        </a:cubicBezTo>
                                        <a:cubicBezTo>
                                          <a:pt x="20303" y="6787"/>
                                          <a:pt x="19366" y="3658"/>
                                          <a:pt x="17490" y="1277"/>
                                        </a:cubicBezTo>
                                        <a:cubicBezTo>
                                          <a:pt x="15620" y="-1100"/>
                                          <a:pt x="13186" y="-2289"/>
                                          <a:pt x="10187" y="-2289"/>
                                        </a:cubicBezTo>
                                        <a:cubicBezTo>
                                          <a:pt x="8383" y="-2289"/>
                                          <a:pt x="6829" y="-1932"/>
                                          <a:pt x="5528" y="-1218"/>
                                        </a:cubicBezTo>
                                        <a:cubicBezTo>
                                          <a:pt x="4231" y="-504"/>
                                          <a:pt x="3154" y="586"/>
                                          <a:pt x="2299" y="2052"/>
                                        </a:cubicBezTo>
                                        <a:lnTo>
                                          <a:pt x="2299" y="-1648"/>
                                        </a:lnTo>
                                        <a:lnTo>
                                          <a:pt x="-1775" y="-1648"/>
                                        </a:lnTo>
                                        <a:lnTo>
                                          <a:pt x="-1775" y="32619"/>
                                        </a:lnTo>
                                        <a:lnTo>
                                          <a:pt x="2299" y="32619"/>
                                        </a:lnTo>
                                        <a:lnTo>
                                          <a:pt x="2299" y="192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73" name="Freeform: Shape 3473"/>
                                <wps:cNvSpPr/>
                                <wps:spPr>
                                  <a:xfrm rot="-5400000" flipV="1">
                                    <a:off x="2568709" y="6411549"/>
                                    <a:ext cx="22649" cy="25895"/>
                                  </a:xfrm>
                                  <a:custGeom>
                                    <a:avLst/>
                                    <a:gdLst>
                                      <a:gd name="connsiteX0" fmla="*/ 9734 w 22649"/>
                                      <a:gd name="connsiteY0" fmla="*/ 20808 h 25895"/>
                                      <a:gd name="connsiteX1" fmla="*/ 4581 w 22649"/>
                                      <a:gd name="connsiteY1" fmla="*/ 18265 h 25895"/>
                                      <a:gd name="connsiteX2" fmla="*/ 2685 w 22649"/>
                                      <a:gd name="connsiteY2" fmla="*/ 11296 h 25895"/>
                                      <a:gd name="connsiteX3" fmla="*/ 4567 w 22649"/>
                                      <a:gd name="connsiteY3" fmla="*/ 4327 h 25895"/>
                                      <a:gd name="connsiteX4" fmla="*/ 9734 w 22649"/>
                                      <a:gd name="connsiteY4" fmla="*/ 1783 h 25895"/>
                                      <a:gd name="connsiteX5" fmla="*/ 14866 w 22649"/>
                                      <a:gd name="connsiteY5" fmla="*/ 4334 h 25895"/>
                                      <a:gd name="connsiteX6" fmla="*/ 16763 w 22649"/>
                                      <a:gd name="connsiteY6" fmla="*/ 11296 h 25895"/>
                                      <a:gd name="connsiteX7" fmla="*/ 14866 w 22649"/>
                                      <a:gd name="connsiteY7" fmla="*/ 18243 h 25895"/>
                                      <a:gd name="connsiteX8" fmla="*/ 9734 w 22649"/>
                                      <a:gd name="connsiteY8" fmla="*/ 20808 h 25895"/>
                                      <a:gd name="connsiteX9" fmla="*/ 9734 w 22649"/>
                                      <a:gd name="connsiteY9" fmla="*/ 24240 h 25895"/>
                                      <a:gd name="connsiteX10" fmla="*/ 18038 w 22649"/>
                                      <a:gd name="connsiteY10" fmla="*/ 20801 h 25895"/>
                                      <a:gd name="connsiteX11" fmla="*/ 21063 w 22649"/>
                                      <a:gd name="connsiteY11" fmla="*/ 11296 h 25895"/>
                                      <a:gd name="connsiteX12" fmla="*/ 18038 w 22649"/>
                                      <a:gd name="connsiteY12" fmla="*/ 1790 h 25895"/>
                                      <a:gd name="connsiteX13" fmla="*/ 9734 w 22649"/>
                                      <a:gd name="connsiteY13" fmla="*/ -1655 h 25895"/>
                                      <a:gd name="connsiteX14" fmla="*/ 1416 w 22649"/>
                                      <a:gd name="connsiteY14" fmla="*/ 1790 h 25895"/>
                                      <a:gd name="connsiteX15" fmla="*/ -1587 w 22649"/>
                                      <a:gd name="connsiteY15" fmla="*/ 11296 h 25895"/>
                                      <a:gd name="connsiteX16" fmla="*/ 1416 w 22649"/>
                                      <a:gd name="connsiteY16" fmla="*/ 20801 h 25895"/>
                                      <a:gd name="connsiteX17" fmla="*/ 9734 w 22649"/>
                                      <a:gd name="connsiteY17" fmla="*/ 24240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9734" y="20808"/>
                                        </a:moveTo>
                                        <a:cubicBezTo>
                                          <a:pt x="7563" y="20808"/>
                                          <a:pt x="5845" y="19960"/>
                                          <a:pt x="4581" y="18265"/>
                                        </a:cubicBezTo>
                                        <a:cubicBezTo>
                                          <a:pt x="3317" y="16569"/>
                                          <a:pt x="2685" y="14246"/>
                                          <a:pt x="2685" y="11296"/>
                                        </a:cubicBezTo>
                                        <a:cubicBezTo>
                                          <a:pt x="2685" y="8346"/>
                                          <a:pt x="3312" y="6023"/>
                                          <a:pt x="4567" y="4327"/>
                                        </a:cubicBezTo>
                                        <a:cubicBezTo>
                                          <a:pt x="5827" y="2631"/>
                                          <a:pt x="7549" y="1783"/>
                                          <a:pt x="9734" y="1783"/>
                                        </a:cubicBezTo>
                                        <a:cubicBezTo>
                                          <a:pt x="11896" y="1783"/>
                                          <a:pt x="13607" y="2633"/>
                                          <a:pt x="14866" y="4334"/>
                                        </a:cubicBezTo>
                                        <a:cubicBezTo>
                                          <a:pt x="16130" y="6039"/>
                                          <a:pt x="16763" y="8360"/>
                                          <a:pt x="16763" y="11296"/>
                                        </a:cubicBezTo>
                                        <a:cubicBezTo>
                                          <a:pt x="16763" y="14218"/>
                                          <a:pt x="16130" y="16534"/>
                                          <a:pt x="14866" y="18243"/>
                                        </a:cubicBezTo>
                                        <a:cubicBezTo>
                                          <a:pt x="13607" y="19953"/>
                                          <a:pt x="11896" y="20808"/>
                                          <a:pt x="9734" y="20808"/>
                                        </a:cubicBezTo>
                                        <a:close/>
                                        <a:moveTo>
                                          <a:pt x="9734" y="24240"/>
                                        </a:moveTo>
                                        <a:cubicBezTo>
                                          <a:pt x="13259" y="24240"/>
                                          <a:pt x="16027" y="23094"/>
                                          <a:pt x="18038" y="20801"/>
                                        </a:cubicBezTo>
                                        <a:cubicBezTo>
                                          <a:pt x="20055" y="18514"/>
                                          <a:pt x="21063" y="15345"/>
                                          <a:pt x="21063" y="11296"/>
                                        </a:cubicBezTo>
                                        <a:cubicBezTo>
                                          <a:pt x="21063" y="7261"/>
                                          <a:pt x="20055" y="4092"/>
                                          <a:pt x="18038" y="1790"/>
                                        </a:cubicBezTo>
                                        <a:cubicBezTo>
                                          <a:pt x="16027" y="-507"/>
                                          <a:pt x="13259" y="-1655"/>
                                          <a:pt x="9734" y="-1655"/>
                                        </a:cubicBezTo>
                                        <a:cubicBezTo>
                                          <a:pt x="6196" y="-1655"/>
                                          <a:pt x="3423" y="-507"/>
                                          <a:pt x="1416" y="1790"/>
                                        </a:cubicBezTo>
                                        <a:cubicBezTo>
                                          <a:pt x="-586" y="4092"/>
                                          <a:pt x="-1587" y="7261"/>
                                          <a:pt x="-1587" y="11296"/>
                                        </a:cubicBezTo>
                                        <a:cubicBezTo>
                                          <a:pt x="-1587" y="15345"/>
                                          <a:pt x="-586" y="18514"/>
                                          <a:pt x="1416" y="20801"/>
                                        </a:cubicBezTo>
                                        <a:cubicBezTo>
                                          <a:pt x="3423" y="23094"/>
                                          <a:pt x="6196" y="24240"/>
                                          <a:pt x="9734" y="2424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74" name="Freeform: Shape 3474"/>
                                <wps:cNvSpPr/>
                                <wps:spPr>
                                  <a:xfrm rot="-5400000" flipV="1">
                                    <a:off x="2568047" y="6386537"/>
                                    <a:ext cx="23925" cy="24662"/>
                                  </a:xfrm>
                                  <a:custGeom>
                                    <a:avLst/>
                                    <a:gdLst>
                                      <a:gd name="connsiteX0" fmla="*/ 21959 w 23925"/>
                                      <a:gd name="connsiteY0" fmla="*/ 22998 h 24662"/>
                                      <a:gd name="connsiteX1" fmla="*/ 13034 w 23925"/>
                                      <a:gd name="connsiteY1" fmla="*/ 10998 h 24662"/>
                                      <a:gd name="connsiteX2" fmla="*/ 22417 w 23925"/>
                                      <a:gd name="connsiteY2" fmla="*/ -1665 h 24662"/>
                                      <a:gd name="connsiteX3" fmla="*/ 17638 w 23925"/>
                                      <a:gd name="connsiteY3" fmla="*/ -1665 h 24662"/>
                                      <a:gd name="connsiteX4" fmla="*/ 10454 w 23925"/>
                                      <a:gd name="connsiteY4" fmla="*/ 8024 h 24662"/>
                                      <a:gd name="connsiteX5" fmla="*/ 3278 w 23925"/>
                                      <a:gd name="connsiteY5" fmla="*/ -1665 h 24662"/>
                                      <a:gd name="connsiteX6" fmla="*/ -1508 w 23925"/>
                                      <a:gd name="connsiteY6" fmla="*/ -1665 h 24662"/>
                                      <a:gd name="connsiteX7" fmla="*/ 8079 w 23925"/>
                                      <a:gd name="connsiteY7" fmla="*/ 11237 h 24662"/>
                                      <a:gd name="connsiteX8" fmla="*/ -691 w 23925"/>
                                      <a:gd name="connsiteY8" fmla="*/ 22998 h 24662"/>
                                      <a:gd name="connsiteX9" fmla="*/ 4089 w 23925"/>
                                      <a:gd name="connsiteY9" fmla="*/ 22998 h 24662"/>
                                      <a:gd name="connsiteX10" fmla="*/ 10631 w 23925"/>
                                      <a:gd name="connsiteY10" fmla="*/ 14211 h 24662"/>
                                      <a:gd name="connsiteX11" fmla="*/ 17172 w 23925"/>
                                      <a:gd name="connsiteY11" fmla="*/ 22998 h 24662"/>
                                      <a:gd name="connsiteX12" fmla="*/ 21959 w 23925"/>
                                      <a:gd name="connsiteY12" fmla="*/ 22998 h 246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3925" h="24662">
                                        <a:moveTo>
                                          <a:pt x="21959" y="22998"/>
                                        </a:moveTo>
                                        <a:lnTo>
                                          <a:pt x="13034" y="10998"/>
                                        </a:lnTo>
                                        <a:lnTo>
                                          <a:pt x="22417" y="-1665"/>
                                        </a:lnTo>
                                        <a:lnTo>
                                          <a:pt x="17638" y="-1665"/>
                                        </a:lnTo>
                                        <a:lnTo>
                                          <a:pt x="10454" y="8024"/>
                                        </a:lnTo>
                                        <a:lnTo>
                                          <a:pt x="3278" y="-1665"/>
                                        </a:lnTo>
                                        <a:lnTo>
                                          <a:pt x="-1508" y="-1665"/>
                                        </a:lnTo>
                                        <a:lnTo>
                                          <a:pt x="8079" y="11237"/>
                                        </a:lnTo>
                                        <a:lnTo>
                                          <a:pt x="-691" y="22998"/>
                                        </a:lnTo>
                                        <a:lnTo>
                                          <a:pt x="4089" y="22998"/>
                                        </a:lnTo>
                                        <a:lnTo>
                                          <a:pt x="10631" y="14211"/>
                                        </a:lnTo>
                                        <a:lnTo>
                                          <a:pt x="17172" y="22998"/>
                                        </a:lnTo>
                                        <a:lnTo>
                                          <a:pt x="21959" y="2299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75" name="Freeform: Shape 3475"/>
                                <wps:cNvSpPr/>
                                <wps:spPr>
                                  <a:xfrm rot="-5400000" flipV="1">
                                    <a:off x="2589688" y="6372589"/>
                                    <a:ext cx="23446" cy="3142"/>
                                  </a:xfrm>
                                  <a:custGeom>
                                    <a:avLst/>
                                    <a:gdLst>
                                      <a:gd name="connsiteX0" fmla="*/ 22223 w 23446"/>
                                      <a:gd name="connsiteY0" fmla="*/ 4509 h 3142"/>
                                      <a:gd name="connsiteX1" fmla="*/ 22223 w 23446"/>
                                      <a:gd name="connsiteY1" fmla="*/ 1366 h 3142"/>
                                      <a:gd name="connsiteX2" fmla="*/ -1223 w 23446"/>
                                      <a:gd name="connsiteY2" fmla="*/ 1366 h 3142"/>
                                      <a:gd name="connsiteX3" fmla="*/ -1223 w 23446"/>
                                      <a:gd name="connsiteY3" fmla="*/ 4509 h 3142"/>
                                      <a:gd name="connsiteX4" fmla="*/ 22223 w 23446"/>
                                      <a:gd name="connsiteY4" fmla="*/ 4509 h 31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3446" h="3142">
                                        <a:moveTo>
                                          <a:pt x="22223" y="4509"/>
                                        </a:moveTo>
                                        <a:lnTo>
                                          <a:pt x="22223" y="1366"/>
                                        </a:lnTo>
                                        <a:lnTo>
                                          <a:pt x="-1223" y="1366"/>
                                        </a:lnTo>
                                        <a:lnTo>
                                          <a:pt x="-1223" y="4509"/>
                                        </a:lnTo>
                                        <a:lnTo>
                                          <a:pt x="22223" y="450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76" name="Freeform: Shape 3476"/>
                                <wps:cNvSpPr/>
                                <wps:spPr>
                                  <a:xfrm rot="-5400000" flipV="1">
                                    <a:off x="2572488" y="6338942"/>
                                    <a:ext cx="14451" cy="25254"/>
                                  </a:xfrm>
                                  <a:custGeom>
                                    <a:avLst/>
                                    <a:gdLst>
                                      <a:gd name="connsiteX0" fmla="*/ 13218 w 14451"/>
                                      <a:gd name="connsiteY0" fmla="*/ 19161 h 25254"/>
                                      <a:gd name="connsiteX1" fmla="*/ 11730 w 14451"/>
                                      <a:gd name="connsiteY1" fmla="*/ 19739 h 25254"/>
                                      <a:gd name="connsiteX2" fmla="*/ 9961 w 14451"/>
                                      <a:gd name="connsiteY2" fmla="*/ 19929 h 25254"/>
                                      <a:gd name="connsiteX3" fmla="*/ 4681 w 14451"/>
                                      <a:gd name="connsiteY3" fmla="*/ 17696 h 25254"/>
                                      <a:gd name="connsiteX4" fmla="*/ 2841 w 14451"/>
                                      <a:gd name="connsiteY4" fmla="*/ 11276 h 25254"/>
                                      <a:gd name="connsiteX5" fmla="*/ 2841 w 14451"/>
                                      <a:gd name="connsiteY5" fmla="*/ -1717 h 25254"/>
                                      <a:gd name="connsiteX6" fmla="*/ -1234 w 14451"/>
                                      <a:gd name="connsiteY6" fmla="*/ -1717 h 25254"/>
                                      <a:gd name="connsiteX7" fmla="*/ -1234 w 14451"/>
                                      <a:gd name="connsiteY7" fmla="*/ 22945 h 25254"/>
                                      <a:gd name="connsiteX8" fmla="*/ 2841 w 14451"/>
                                      <a:gd name="connsiteY8" fmla="*/ 22945 h 25254"/>
                                      <a:gd name="connsiteX9" fmla="*/ 2841 w 14451"/>
                                      <a:gd name="connsiteY9" fmla="*/ 19112 h 25254"/>
                                      <a:gd name="connsiteX10" fmla="*/ 6168 w 14451"/>
                                      <a:gd name="connsiteY10" fmla="*/ 22445 h 25254"/>
                                      <a:gd name="connsiteX11" fmla="*/ 11152 w 14451"/>
                                      <a:gd name="connsiteY11" fmla="*/ 23537 h 25254"/>
                                      <a:gd name="connsiteX12" fmla="*/ 12076 w 14451"/>
                                      <a:gd name="connsiteY12" fmla="*/ 23481 h 25254"/>
                                      <a:gd name="connsiteX13" fmla="*/ 13196 w 14451"/>
                                      <a:gd name="connsiteY13" fmla="*/ 23319 h 25254"/>
                                      <a:gd name="connsiteX14" fmla="*/ 13218 w 14451"/>
                                      <a:gd name="connsiteY14" fmla="*/ 19161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3218" y="19161"/>
                                        </a:moveTo>
                                        <a:cubicBezTo>
                                          <a:pt x="12762" y="19424"/>
                                          <a:pt x="12266" y="19617"/>
                                          <a:pt x="11730" y="19739"/>
                                        </a:cubicBezTo>
                                        <a:cubicBezTo>
                                          <a:pt x="11194" y="19866"/>
                                          <a:pt x="10605" y="19929"/>
                                          <a:pt x="9961" y="19929"/>
                                        </a:cubicBezTo>
                                        <a:cubicBezTo>
                                          <a:pt x="7667" y="19929"/>
                                          <a:pt x="5907" y="19185"/>
                                          <a:pt x="4681" y="17696"/>
                                        </a:cubicBezTo>
                                        <a:cubicBezTo>
                                          <a:pt x="3454" y="16206"/>
                                          <a:pt x="2841" y="14067"/>
                                          <a:pt x="2841" y="11276"/>
                                        </a:cubicBezTo>
                                        <a:lnTo>
                                          <a:pt x="2841" y="-1717"/>
                                        </a:lnTo>
                                        <a:lnTo>
                                          <a:pt x="-1234" y="-1717"/>
                                        </a:lnTo>
                                        <a:lnTo>
                                          <a:pt x="-1234" y="22945"/>
                                        </a:lnTo>
                                        <a:lnTo>
                                          <a:pt x="2841" y="22945"/>
                                        </a:lnTo>
                                        <a:lnTo>
                                          <a:pt x="2841" y="19112"/>
                                        </a:lnTo>
                                        <a:cubicBezTo>
                                          <a:pt x="3696" y="20610"/>
                                          <a:pt x="4805" y="21721"/>
                                          <a:pt x="6168" y="22445"/>
                                        </a:cubicBezTo>
                                        <a:cubicBezTo>
                                          <a:pt x="7536" y="23173"/>
                                          <a:pt x="9197" y="23537"/>
                                          <a:pt x="11152" y="23537"/>
                                        </a:cubicBezTo>
                                        <a:cubicBezTo>
                                          <a:pt x="11429" y="23537"/>
                                          <a:pt x="11737" y="23518"/>
                                          <a:pt x="12076" y="23481"/>
                                        </a:cubicBezTo>
                                        <a:cubicBezTo>
                                          <a:pt x="12414" y="23448"/>
                                          <a:pt x="12788" y="23394"/>
                                          <a:pt x="13196" y="23319"/>
                                        </a:cubicBezTo>
                                        <a:lnTo>
                                          <a:pt x="13218" y="1916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77" name="Freeform: Shape 3477"/>
                                <wps:cNvSpPr/>
                                <wps:spPr>
                                  <a:xfrm rot="-5400000" flipV="1">
                                    <a:off x="2568600" y="6318496"/>
                                    <a:ext cx="22868" cy="25895"/>
                                  </a:xfrm>
                                  <a:custGeom>
                                    <a:avLst/>
                                    <a:gdLst>
                                      <a:gd name="connsiteX0" fmla="*/ 21266 w 22868"/>
                                      <a:gd name="connsiteY0" fmla="*/ 12311 h 25895"/>
                                      <a:gd name="connsiteX1" fmla="*/ 21266 w 22868"/>
                                      <a:gd name="connsiteY1" fmla="*/ 10331 h 25895"/>
                                      <a:gd name="connsiteX2" fmla="*/ 2627 w 22868"/>
                                      <a:gd name="connsiteY2" fmla="*/ 10331 h 25895"/>
                                      <a:gd name="connsiteX3" fmla="*/ 5151 w 22868"/>
                                      <a:gd name="connsiteY3" fmla="*/ 3954 h 25895"/>
                                      <a:gd name="connsiteX4" fmla="*/ 11439 w 22868"/>
                                      <a:gd name="connsiteY4" fmla="*/ 1763 h 25895"/>
                                      <a:gd name="connsiteX5" fmla="*/ 15965 w 22868"/>
                                      <a:gd name="connsiteY5" fmla="*/ 2333 h 25895"/>
                                      <a:gd name="connsiteX6" fmla="*/ 20321 w 22868"/>
                                      <a:gd name="connsiteY6" fmla="*/ 4053 h 25895"/>
                                      <a:gd name="connsiteX7" fmla="*/ 20321 w 22868"/>
                                      <a:gd name="connsiteY7" fmla="*/ 219 h 25895"/>
                                      <a:gd name="connsiteX8" fmla="*/ 15845 w 22868"/>
                                      <a:gd name="connsiteY8" fmla="*/ -1190 h 25895"/>
                                      <a:gd name="connsiteX9" fmla="*/ 11199 w 22868"/>
                                      <a:gd name="connsiteY9" fmla="*/ -1676 h 25895"/>
                                      <a:gd name="connsiteX10" fmla="*/ 1845 w 22868"/>
                                      <a:gd name="connsiteY10" fmla="*/ 1755 h 25895"/>
                                      <a:gd name="connsiteX11" fmla="*/ -1602 w 22868"/>
                                      <a:gd name="connsiteY11" fmla="*/ 11057 h 25895"/>
                                      <a:gd name="connsiteX12" fmla="*/ 1668 w 22868"/>
                                      <a:gd name="connsiteY12" fmla="*/ 20661 h 25895"/>
                                      <a:gd name="connsiteX13" fmla="*/ 10494 w 22868"/>
                                      <a:gd name="connsiteY13" fmla="*/ 24219 h 25895"/>
                                      <a:gd name="connsiteX14" fmla="*/ 18368 w 22868"/>
                                      <a:gd name="connsiteY14" fmla="*/ 21013 h 25895"/>
                                      <a:gd name="connsiteX15" fmla="*/ 21266 w 22868"/>
                                      <a:gd name="connsiteY15" fmla="*/ 12311 h 25895"/>
                                      <a:gd name="connsiteX16" fmla="*/ 17212 w 22868"/>
                                      <a:gd name="connsiteY16" fmla="*/ 13502 h 25895"/>
                                      <a:gd name="connsiteX17" fmla="*/ 15351 w 22868"/>
                                      <a:gd name="connsiteY17" fmla="*/ 18801 h 25895"/>
                                      <a:gd name="connsiteX18" fmla="*/ 10537 w 22868"/>
                                      <a:gd name="connsiteY18" fmla="*/ 20788 h 25895"/>
                                      <a:gd name="connsiteX19" fmla="*/ 5109 w 22868"/>
                                      <a:gd name="connsiteY19" fmla="*/ 18871 h 25895"/>
                                      <a:gd name="connsiteX20" fmla="*/ 2761 w 22868"/>
                                      <a:gd name="connsiteY20" fmla="*/ 13474 h 25895"/>
                                      <a:gd name="connsiteX21" fmla="*/ 17212 w 22868"/>
                                      <a:gd name="connsiteY21" fmla="*/ 13502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868" h="25895">
                                        <a:moveTo>
                                          <a:pt x="21266" y="12311"/>
                                        </a:moveTo>
                                        <a:lnTo>
                                          <a:pt x="21266" y="10331"/>
                                        </a:lnTo>
                                        <a:lnTo>
                                          <a:pt x="2627" y="10331"/>
                                        </a:lnTo>
                                        <a:cubicBezTo>
                                          <a:pt x="2806" y="7541"/>
                                          <a:pt x="3647" y="5415"/>
                                          <a:pt x="5151" y="3954"/>
                                        </a:cubicBezTo>
                                        <a:cubicBezTo>
                                          <a:pt x="6655" y="2493"/>
                                          <a:pt x="8751" y="1763"/>
                                          <a:pt x="11439" y="1763"/>
                                        </a:cubicBezTo>
                                        <a:cubicBezTo>
                                          <a:pt x="12994" y="1763"/>
                                          <a:pt x="14503" y="1953"/>
                                          <a:pt x="15965" y="2333"/>
                                        </a:cubicBezTo>
                                        <a:cubicBezTo>
                                          <a:pt x="17426" y="2714"/>
                                          <a:pt x="18878" y="3287"/>
                                          <a:pt x="20321" y="4053"/>
                                        </a:cubicBezTo>
                                        <a:lnTo>
                                          <a:pt x="20321" y="219"/>
                                        </a:lnTo>
                                        <a:cubicBezTo>
                                          <a:pt x="18864" y="-396"/>
                                          <a:pt x="17372" y="-866"/>
                                          <a:pt x="15845" y="-1190"/>
                                        </a:cubicBezTo>
                                        <a:cubicBezTo>
                                          <a:pt x="14317" y="-1514"/>
                                          <a:pt x="12769" y="-1676"/>
                                          <a:pt x="11199" y="-1676"/>
                                        </a:cubicBezTo>
                                        <a:cubicBezTo>
                                          <a:pt x="7261" y="-1676"/>
                                          <a:pt x="4143" y="-532"/>
                                          <a:pt x="1845" y="1755"/>
                                        </a:cubicBezTo>
                                        <a:cubicBezTo>
                                          <a:pt x="-453" y="4048"/>
                                          <a:pt x="-1602" y="7148"/>
                                          <a:pt x="-1602" y="11057"/>
                                        </a:cubicBezTo>
                                        <a:cubicBezTo>
                                          <a:pt x="-1602" y="15092"/>
                                          <a:pt x="-512" y="18293"/>
                                          <a:pt x="1668" y="20661"/>
                                        </a:cubicBezTo>
                                        <a:cubicBezTo>
                                          <a:pt x="3849" y="23033"/>
                                          <a:pt x="6791" y="24219"/>
                                          <a:pt x="10494" y="24219"/>
                                        </a:cubicBezTo>
                                        <a:cubicBezTo>
                                          <a:pt x="13812" y="24219"/>
                                          <a:pt x="16437" y="23151"/>
                                          <a:pt x="18368" y="21013"/>
                                        </a:cubicBezTo>
                                        <a:cubicBezTo>
                                          <a:pt x="20300" y="18881"/>
                                          <a:pt x="21266" y="15980"/>
                                          <a:pt x="21266" y="12311"/>
                                        </a:cubicBezTo>
                                        <a:close/>
                                        <a:moveTo>
                                          <a:pt x="17212" y="13502"/>
                                        </a:moveTo>
                                        <a:cubicBezTo>
                                          <a:pt x="17184" y="15714"/>
                                          <a:pt x="16564" y="17481"/>
                                          <a:pt x="15351" y="18801"/>
                                        </a:cubicBezTo>
                                        <a:cubicBezTo>
                                          <a:pt x="14139" y="20125"/>
                                          <a:pt x="12534" y="20788"/>
                                          <a:pt x="10537" y="20788"/>
                                        </a:cubicBezTo>
                                        <a:cubicBezTo>
                                          <a:pt x="8276" y="20788"/>
                                          <a:pt x="6467" y="20149"/>
                                          <a:pt x="5109" y="18871"/>
                                        </a:cubicBezTo>
                                        <a:cubicBezTo>
                                          <a:pt x="3750" y="17593"/>
                                          <a:pt x="2968" y="15794"/>
                                          <a:pt x="2761" y="13474"/>
                                        </a:cubicBezTo>
                                        <a:lnTo>
                                          <a:pt x="17212" y="1350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78" name="Freeform: Shape 3478"/>
                                <wps:cNvSpPr/>
                                <wps:spPr>
                                  <a:xfrm rot="-5400000" flipV="1">
                                    <a:off x="2573380" y="6286790"/>
                                    <a:ext cx="22050" cy="34632"/>
                                  </a:xfrm>
                                  <a:custGeom>
                                    <a:avLst/>
                                    <a:gdLst>
                                      <a:gd name="connsiteX0" fmla="*/ 16454 w 22050"/>
                                      <a:gd name="connsiteY0" fmla="*/ 20937 h 34632"/>
                                      <a:gd name="connsiteX1" fmla="*/ 14635 w 22050"/>
                                      <a:gd name="connsiteY1" fmla="*/ 27757 h 34632"/>
                                      <a:gd name="connsiteX2" fmla="*/ 9538 w 22050"/>
                                      <a:gd name="connsiteY2" fmla="*/ 30181 h 34632"/>
                                      <a:gd name="connsiteX3" fmla="*/ 4463 w 22050"/>
                                      <a:gd name="connsiteY3" fmla="*/ 27757 h 34632"/>
                                      <a:gd name="connsiteX4" fmla="*/ 2644 w 22050"/>
                                      <a:gd name="connsiteY4" fmla="*/ 20937 h 34632"/>
                                      <a:gd name="connsiteX5" fmla="*/ 4463 w 22050"/>
                                      <a:gd name="connsiteY5" fmla="*/ 14130 h 34632"/>
                                      <a:gd name="connsiteX6" fmla="*/ 9538 w 22050"/>
                                      <a:gd name="connsiteY6" fmla="*/ 11706 h 34632"/>
                                      <a:gd name="connsiteX7" fmla="*/ 14635 w 22050"/>
                                      <a:gd name="connsiteY7" fmla="*/ 14130 h 34632"/>
                                      <a:gd name="connsiteX8" fmla="*/ 16454 w 22050"/>
                                      <a:gd name="connsiteY8" fmla="*/ 20937 h 34632"/>
                                      <a:gd name="connsiteX9" fmla="*/ 20507 w 22050"/>
                                      <a:gd name="connsiteY9" fmla="*/ 11375 h 34632"/>
                                      <a:gd name="connsiteX10" fmla="*/ 17708 w 22050"/>
                                      <a:gd name="connsiteY10" fmla="*/ 2010 h 34632"/>
                                      <a:gd name="connsiteX11" fmla="*/ 9143 w 22050"/>
                                      <a:gd name="connsiteY11" fmla="*/ -1062 h 34632"/>
                                      <a:gd name="connsiteX12" fmla="*/ 5111 w 22050"/>
                                      <a:gd name="connsiteY12" fmla="*/ -745 h 34632"/>
                                      <a:gd name="connsiteX13" fmla="*/ 1431 w 22050"/>
                                      <a:gd name="connsiteY13" fmla="*/ 234 h 34632"/>
                                      <a:gd name="connsiteX14" fmla="*/ 1431 w 22050"/>
                                      <a:gd name="connsiteY14" fmla="*/ 4173 h 34632"/>
                                      <a:gd name="connsiteX15" fmla="*/ 4956 w 22050"/>
                                      <a:gd name="connsiteY15" fmla="*/ 2750 h 34632"/>
                                      <a:gd name="connsiteX16" fmla="*/ 8502 w 22050"/>
                                      <a:gd name="connsiteY16" fmla="*/ 2285 h 34632"/>
                                      <a:gd name="connsiteX17" fmla="*/ 14473 w 22050"/>
                                      <a:gd name="connsiteY17" fmla="*/ 4364 h 34632"/>
                                      <a:gd name="connsiteX18" fmla="*/ 16454 w 22050"/>
                                      <a:gd name="connsiteY18" fmla="*/ 10649 h 34632"/>
                                      <a:gd name="connsiteX19" fmla="*/ 16454 w 22050"/>
                                      <a:gd name="connsiteY19" fmla="*/ 12657 h 34632"/>
                                      <a:gd name="connsiteX20" fmla="*/ 13239 w 22050"/>
                                      <a:gd name="connsiteY20" fmla="*/ 9395 h 34632"/>
                                      <a:gd name="connsiteX21" fmla="*/ 8544 w 22050"/>
                                      <a:gd name="connsiteY21" fmla="*/ 8317 h 34632"/>
                                      <a:gd name="connsiteX22" fmla="*/ 1234 w 22050"/>
                                      <a:gd name="connsiteY22" fmla="*/ 11769 h 34632"/>
                                      <a:gd name="connsiteX23" fmla="*/ -1543 w 22050"/>
                                      <a:gd name="connsiteY23" fmla="*/ 20937 h 34632"/>
                                      <a:gd name="connsiteX24" fmla="*/ 1234 w 22050"/>
                                      <a:gd name="connsiteY24" fmla="*/ 30111 h 34632"/>
                                      <a:gd name="connsiteX25" fmla="*/ 8544 w 22050"/>
                                      <a:gd name="connsiteY25" fmla="*/ 33571 h 34632"/>
                                      <a:gd name="connsiteX26" fmla="*/ 13239 w 22050"/>
                                      <a:gd name="connsiteY26" fmla="*/ 32493 h 34632"/>
                                      <a:gd name="connsiteX27" fmla="*/ 16454 w 22050"/>
                                      <a:gd name="connsiteY27" fmla="*/ 29237 h 34632"/>
                                      <a:gd name="connsiteX28" fmla="*/ 16454 w 22050"/>
                                      <a:gd name="connsiteY28" fmla="*/ 32979 h 34632"/>
                                      <a:gd name="connsiteX29" fmla="*/ 20507 w 22050"/>
                                      <a:gd name="connsiteY29" fmla="*/ 32979 h 34632"/>
                                      <a:gd name="connsiteX30" fmla="*/ 20507 w 22050"/>
                                      <a:gd name="connsiteY30" fmla="*/ 11375 h 346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2050" h="34632">
                                        <a:moveTo>
                                          <a:pt x="16454" y="20937"/>
                                        </a:moveTo>
                                        <a:cubicBezTo>
                                          <a:pt x="16454" y="23873"/>
                                          <a:pt x="15847" y="26146"/>
                                          <a:pt x="14635" y="27757"/>
                                        </a:cubicBezTo>
                                        <a:cubicBezTo>
                                          <a:pt x="13427" y="29373"/>
                                          <a:pt x="11728" y="30181"/>
                                          <a:pt x="9538" y="30181"/>
                                        </a:cubicBezTo>
                                        <a:cubicBezTo>
                                          <a:pt x="7367" y="30181"/>
                                          <a:pt x="5675" y="29373"/>
                                          <a:pt x="4463" y="27757"/>
                                        </a:cubicBezTo>
                                        <a:cubicBezTo>
                                          <a:pt x="3250" y="26146"/>
                                          <a:pt x="2644" y="23873"/>
                                          <a:pt x="2644" y="20937"/>
                                        </a:cubicBezTo>
                                        <a:cubicBezTo>
                                          <a:pt x="2644" y="18015"/>
                                          <a:pt x="3250" y="15746"/>
                                          <a:pt x="4463" y="14130"/>
                                        </a:cubicBezTo>
                                        <a:cubicBezTo>
                                          <a:pt x="5675" y="12514"/>
                                          <a:pt x="7367" y="11706"/>
                                          <a:pt x="9538" y="11706"/>
                                        </a:cubicBezTo>
                                        <a:cubicBezTo>
                                          <a:pt x="11728" y="11706"/>
                                          <a:pt x="13427" y="12514"/>
                                          <a:pt x="14635" y="14130"/>
                                        </a:cubicBezTo>
                                        <a:cubicBezTo>
                                          <a:pt x="15847" y="15746"/>
                                          <a:pt x="16454" y="18015"/>
                                          <a:pt x="16454" y="20937"/>
                                        </a:cubicBezTo>
                                        <a:close/>
                                        <a:moveTo>
                                          <a:pt x="20507" y="11375"/>
                                        </a:moveTo>
                                        <a:cubicBezTo>
                                          <a:pt x="20507" y="7180"/>
                                          <a:pt x="19574" y="4058"/>
                                          <a:pt x="17708" y="2010"/>
                                        </a:cubicBezTo>
                                        <a:cubicBezTo>
                                          <a:pt x="15847" y="-38"/>
                                          <a:pt x="12992" y="-1062"/>
                                          <a:pt x="9143" y="-1062"/>
                                        </a:cubicBezTo>
                                        <a:cubicBezTo>
                                          <a:pt x="7719" y="-1062"/>
                                          <a:pt x="6375" y="-956"/>
                                          <a:pt x="5111" y="-745"/>
                                        </a:cubicBezTo>
                                        <a:cubicBezTo>
                                          <a:pt x="3847" y="-534"/>
                                          <a:pt x="2620" y="-207"/>
                                          <a:pt x="1431" y="234"/>
                                        </a:cubicBezTo>
                                        <a:lnTo>
                                          <a:pt x="1431" y="4173"/>
                                        </a:lnTo>
                                        <a:cubicBezTo>
                                          <a:pt x="2620" y="3530"/>
                                          <a:pt x="3795" y="3055"/>
                                          <a:pt x="4956" y="2750"/>
                                        </a:cubicBezTo>
                                        <a:cubicBezTo>
                                          <a:pt x="6117" y="2440"/>
                                          <a:pt x="7299" y="2285"/>
                                          <a:pt x="8502" y="2285"/>
                                        </a:cubicBezTo>
                                        <a:cubicBezTo>
                                          <a:pt x="11162" y="2285"/>
                                          <a:pt x="13152" y="2978"/>
                                          <a:pt x="14473" y="4364"/>
                                        </a:cubicBezTo>
                                        <a:cubicBezTo>
                                          <a:pt x="15793" y="5749"/>
                                          <a:pt x="16454" y="7844"/>
                                          <a:pt x="16454" y="10649"/>
                                        </a:cubicBezTo>
                                        <a:lnTo>
                                          <a:pt x="16454" y="12657"/>
                                        </a:lnTo>
                                        <a:cubicBezTo>
                                          <a:pt x="15617" y="11201"/>
                                          <a:pt x="14545" y="10113"/>
                                          <a:pt x="13239" y="9395"/>
                                        </a:cubicBezTo>
                                        <a:cubicBezTo>
                                          <a:pt x="11933" y="8676"/>
                                          <a:pt x="10368" y="8317"/>
                                          <a:pt x="8544" y="8317"/>
                                        </a:cubicBezTo>
                                        <a:cubicBezTo>
                                          <a:pt x="5522" y="8317"/>
                                          <a:pt x="3086" y="9467"/>
                                          <a:pt x="1234" y="11769"/>
                                        </a:cubicBezTo>
                                        <a:cubicBezTo>
                                          <a:pt x="-618" y="14076"/>
                                          <a:pt x="-1543" y="17132"/>
                                          <a:pt x="-1543" y="20937"/>
                                        </a:cubicBezTo>
                                        <a:cubicBezTo>
                                          <a:pt x="-1543" y="24751"/>
                                          <a:pt x="-618" y="27809"/>
                                          <a:pt x="1234" y="30111"/>
                                        </a:cubicBezTo>
                                        <a:cubicBezTo>
                                          <a:pt x="3086" y="32417"/>
                                          <a:pt x="5522" y="33571"/>
                                          <a:pt x="8544" y="33571"/>
                                        </a:cubicBezTo>
                                        <a:cubicBezTo>
                                          <a:pt x="10368" y="33571"/>
                                          <a:pt x="11933" y="33211"/>
                                          <a:pt x="13239" y="32493"/>
                                        </a:cubicBezTo>
                                        <a:cubicBezTo>
                                          <a:pt x="14545" y="31774"/>
                                          <a:pt x="15617" y="30689"/>
                                          <a:pt x="16454" y="29237"/>
                                        </a:cubicBezTo>
                                        <a:lnTo>
                                          <a:pt x="16454" y="32979"/>
                                        </a:lnTo>
                                        <a:lnTo>
                                          <a:pt x="20507" y="32979"/>
                                        </a:lnTo>
                                        <a:lnTo>
                                          <a:pt x="20507" y="1137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479" name="Freeform: Shape 3479"/>
                            <wps:cNvSpPr/>
                            <wps:spPr>
                              <a:xfrm>
                                <a:off x="2787684" y="6096760"/>
                                <a:ext cx="1266505" cy="672047"/>
                              </a:xfrm>
                              <a:custGeom>
                                <a:avLst/>
                                <a:gdLst>
                                  <a:gd name="connsiteX0" fmla="*/ 0 w 1266505"/>
                                  <a:gd name="connsiteY0" fmla="*/ 0 h 672047"/>
                                  <a:gd name="connsiteX1" fmla="*/ 12793 w 1266505"/>
                                  <a:gd name="connsiteY1" fmla="*/ 9112 h 672047"/>
                                  <a:gd name="connsiteX2" fmla="*/ 25586 w 1266505"/>
                                  <a:gd name="connsiteY2" fmla="*/ 35293 h 672047"/>
                                  <a:gd name="connsiteX3" fmla="*/ 38379 w 1266505"/>
                                  <a:gd name="connsiteY3" fmla="*/ 94383 h 672047"/>
                                  <a:gd name="connsiteX4" fmla="*/ 51172 w 1266505"/>
                                  <a:gd name="connsiteY4" fmla="*/ 25957 h 672047"/>
                                  <a:gd name="connsiteX5" fmla="*/ 63965 w 1266505"/>
                                  <a:gd name="connsiteY5" fmla="*/ 39737 h 672047"/>
                                  <a:gd name="connsiteX6" fmla="*/ 76758 w 1266505"/>
                                  <a:gd name="connsiteY6" fmla="*/ 13581 h 672047"/>
                                  <a:gd name="connsiteX7" fmla="*/ 89551 w 1266505"/>
                                  <a:gd name="connsiteY7" fmla="*/ 26202 h 672047"/>
                                  <a:gd name="connsiteX8" fmla="*/ 102344 w 1266505"/>
                                  <a:gd name="connsiteY8" fmla="*/ 43012 h 672047"/>
                                  <a:gd name="connsiteX9" fmla="*/ 115137 w 1266505"/>
                                  <a:gd name="connsiteY9" fmla="*/ 52186 h 672047"/>
                                  <a:gd name="connsiteX10" fmla="*/ 127930 w 1266505"/>
                                  <a:gd name="connsiteY10" fmla="*/ 40233 h 672047"/>
                                  <a:gd name="connsiteX11" fmla="*/ 140723 w 1266505"/>
                                  <a:gd name="connsiteY11" fmla="*/ 99636 h 672047"/>
                                  <a:gd name="connsiteX12" fmla="*/ 153516 w 1266505"/>
                                  <a:gd name="connsiteY12" fmla="*/ 155315 h 672047"/>
                                  <a:gd name="connsiteX13" fmla="*/ 166309 w 1266505"/>
                                  <a:gd name="connsiteY13" fmla="*/ 180300 h 672047"/>
                                  <a:gd name="connsiteX14" fmla="*/ 179102 w 1266505"/>
                                  <a:gd name="connsiteY14" fmla="*/ 176641 h 672047"/>
                                  <a:gd name="connsiteX15" fmla="*/ 191895 w 1266505"/>
                                  <a:gd name="connsiteY15" fmla="*/ 293062 h 672047"/>
                                  <a:gd name="connsiteX16" fmla="*/ 204688 w 1266505"/>
                                  <a:gd name="connsiteY16" fmla="*/ 340580 h 672047"/>
                                  <a:gd name="connsiteX17" fmla="*/ 217481 w 1266505"/>
                                  <a:gd name="connsiteY17" fmla="*/ 371051 h 672047"/>
                                  <a:gd name="connsiteX18" fmla="*/ 230274 w 1266505"/>
                                  <a:gd name="connsiteY18" fmla="*/ 401295 h 672047"/>
                                  <a:gd name="connsiteX19" fmla="*/ 243067 w 1266505"/>
                                  <a:gd name="connsiteY19" fmla="*/ 402296 h 672047"/>
                                  <a:gd name="connsiteX20" fmla="*/ 255860 w 1266505"/>
                                  <a:gd name="connsiteY20" fmla="*/ 415648 h 672047"/>
                                  <a:gd name="connsiteX21" fmla="*/ 268653 w 1266505"/>
                                  <a:gd name="connsiteY21" fmla="*/ 479008 h 672047"/>
                                  <a:gd name="connsiteX22" fmla="*/ 281446 w 1266505"/>
                                  <a:gd name="connsiteY22" fmla="*/ 480260 h 672047"/>
                                  <a:gd name="connsiteX23" fmla="*/ 294239 w 1266505"/>
                                  <a:gd name="connsiteY23" fmla="*/ 450056 h 672047"/>
                                  <a:gd name="connsiteX24" fmla="*/ 307032 w 1266505"/>
                                  <a:gd name="connsiteY24" fmla="*/ 462633 h 672047"/>
                                  <a:gd name="connsiteX25" fmla="*/ 319825 w 1266505"/>
                                  <a:gd name="connsiteY25" fmla="*/ 513198 h 672047"/>
                                  <a:gd name="connsiteX26" fmla="*/ 332618 w 1266505"/>
                                  <a:gd name="connsiteY26" fmla="*/ 475697 h 672047"/>
                                  <a:gd name="connsiteX27" fmla="*/ 345411 w 1266505"/>
                                  <a:gd name="connsiteY27" fmla="*/ 531090 h 672047"/>
                                  <a:gd name="connsiteX28" fmla="*/ 358204 w 1266505"/>
                                  <a:gd name="connsiteY28" fmla="*/ 491112 h 672047"/>
                                  <a:gd name="connsiteX29" fmla="*/ 370997 w 1266505"/>
                                  <a:gd name="connsiteY29" fmla="*/ 524143 h 672047"/>
                                  <a:gd name="connsiteX30" fmla="*/ 383789 w 1266505"/>
                                  <a:gd name="connsiteY30" fmla="*/ 558495 h 672047"/>
                                  <a:gd name="connsiteX31" fmla="*/ 396583 w 1266505"/>
                                  <a:gd name="connsiteY31" fmla="*/ 534046 h 672047"/>
                                  <a:gd name="connsiteX32" fmla="*/ 409375 w 1266505"/>
                                  <a:gd name="connsiteY32" fmla="*/ 520110 h 672047"/>
                                  <a:gd name="connsiteX33" fmla="*/ 422169 w 1266505"/>
                                  <a:gd name="connsiteY33" fmla="*/ 560955 h 672047"/>
                                  <a:gd name="connsiteX34" fmla="*/ 434961 w 1266505"/>
                                  <a:gd name="connsiteY34" fmla="*/ 525029 h 672047"/>
                                  <a:gd name="connsiteX35" fmla="*/ 447754 w 1266505"/>
                                  <a:gd name="connsiteY35" fmla="*/ 548450 h 672047"/>
                                  <a:gd name="connsiteX36" fmla="*/ 460547 w 1266505"/>
                                  <a:gd name="connsiteY36" fmla="*/ 570463 h 672047"/>
                                  <a:gd name="connsiteX37" fmla="*/ 473340 w 1266505"/>
                                  <a:gd name="connsiteY37" fmla="*/ 549128 h 672047"/>
                                  <a:gd name="connsiteX38" fmla="*/ 486133 w 1266505"/>
                                  <a:gd name="connsiteY38" fmla="*/ 573820 h 672047"/>
                                  <a:gd name="connsiteX39" fmla="*/ 498926 w 1266505"/>
                                  <a:gd name="connsiteY39" fmla="*/ 538689 h 672047"/>
                                  <a:gd name="connsiteX40" fmla="*/ 511719 w 1266505"/>
                                  <a:gd name="connsiteY40" fmla="*/ 581502 h 672047"/>
                                  <a:gd name="connsiteX41" fmla="*/ 524512 w 1266505"/>
                                  <a:gd name="connsiteY41" fmla="*/ 565858 h 672047"/>
                                  <a:gd name="connsiteX42" fmla="*/ 537305 w 1266505"/>
                                  <a:gd name="connsiteY42" fmla="*/ 564677 h 672047"/>
                                  <a:gd name="connsiteX43" fmla="*/ 550098 w 1266505"/>
                                  <a:gd name="connsiteY43" fmla="*/ 585015 h 672047"/>
                                  <a:gd name="connsiteX44" fmla="*/ 562891 w 1266505"/>
                                  <a:gd name="connsiteY44" fmla="*/ 562423 h 672047"/>
                                  <a:gd name="connsiteX45" fmla="*/ 575684 w 1266505"/>
                                  <a:gd name="connsiteY45" fmla="*/ 590136 h 672047"/>
                                  <a:gd name="connsiteX46" fmla="*/ 588477 w 1266505"/>
                                  <a:gd name="connsiteY46" fmla="*/ 593659 h 672047"/>
                                  <a:gd name="connsiteX47" fmla="*/ 601270 w 1266505"/>
                                  <a:gd name="connsiteY47" fmla="*/ 599607 h 672047"/>
                                  <a:gd name="connsiteX48" fmla="*/ 614063 w 1266505"/>
                                  <a:gd name="connsiteY48" fmla="*/ 587530 h 672047"/>
                                  <a:gd name="connsiteX49" fmla="*/ 626856 w 1266505"/>
                                  <a:gd name="connsiteY49" fmla="*/ 577061 h 672047"/>
                                  <a:gd name="connsiteX50" fmla="*/ 639649 w 1266505"/>
                                  <a:gd name="connsiteY50" fmla="*/ 591707 h 672047"/>
                                  <a:gd name="connsiteX51" fmla="*/ 652442 w 1266505"/>
                                  <a:gd name="connsiteY51" fmla="*/ 593830 h 672047"/>
                                  <a:gd name="connsiteX52" fmla="*/ 665235 w 1266505"/>
                                  <a:gd name="connsiteY52" fmla="*/ 588975 h 672047"/>
                                  <a:gd name="connsiteX53" fmla="*/ 678028 w 1266505"/>
                                  <a:gd name="connsiteY53" fmla="*/ 618622 h 672047"/>
                                  <a:gd name="connsiteX54" fmla="*/ 690821 w 1266505"/>
                                  <a:gd name="connsiteY54" fmla="*/ 599998 h 672047"/>
                                  <a:gd name="connsiteX55" fmla="*/ 703614 w 1266505"/>
                                  <a:gd name="connsiteY55" fmla="*/ 586834 h 672047"/>
                                  <a:gd name="connsiteX56" fmla="*/ 716407 w 1266505"/>
                                  <a:gd name="connsiteY56" fmla="*/ 628629 h 672047"/>
                                  <a:gd name="connsiteX57" fmla="*/ 729200 w 1266505"/>
                                  <a:gd name="connsiteY57" fmla="*/ 605423 h 672047"/>
                                  <a:gd name="connsiteX58" fmla="*/ 741993 w 1266505"/>
                                  <a:gd name="connsiteY58" fmla="*/ 592318 h 672047"/>
                                  <a:gd name="connsiteX59" fmla="*/ 754786 w 1266505"/>
                                  <a:gd name="connsiteY59" fmla="*/ 606804 h 672047"/>
                                  <a:gd name="connsiteX60" fmla="*/ 767579 w 1266505"/>
                                  <a:gd name="connsiteY60" fmla="*/ 622064 h 672047"/>
                                  <a:gd name="connsiteX61" fmla="*/ 780372 w 1266505"/>
                                  <a:gd name="connsiteY61" fmla="*/ 610752 h 672047"/>
                                  <a:gd name="connsiteX62" fmla="*/ 793165 w 1266505"/>
                                  <a:gd name="connsiteY62" fmla="*/ 605544 h 672047"/>
                                  <a:gd name="connsiteX63" fmla="*/ 805958 w 1266505"/>
                                  <a:gd name="connsiteY63" fmla="*/ 608637 h 672047"/>
                                  <a:gd name="connsiteX64" fmla="*/ 818751 w 1266505"/>
                                  <a:gd name="connsiteY64" fmla="*/ 599961 h 672047"/>
                                  <a:gd name="connsiteX65" fmla="*/ 831544 w 1266505"/>
                                  <a:gd name="connsiteY65" fmla="*/ 603441 h 672047"/>
                                  <a:gd name="connsiteX66" fmla="*/ 844337 w 1266505"/>
                                  <a:gd name="connsiteY66" fmla="*/ 636125 h 672047"/>
                                  <a:gd name="connsiteX67" fmla="*/ 857130 w 1266505"/>
                                  <a:gd name="connsiteY67" fmla="*/ 640327 h 672047"/>
                                  <a:gd name="connsiteX68" fmla="*/ 869923 w 1266505"/>
                                  <a:gd name="connsiteY68" fmla="*/ 600834 h 672047"/>
                                  <a:gd name="connsiteX69" fmla="*/ 882716 w 1266505"/>
                                  <a:gd name="connsiteY69" fmla="*/ 611226 h 672047"/>
                                  <a:gd name="connsiteX70" fmla="*/ 895509 w 1266505"/>
                                  <a:gd name="connsiteY70" fmla="*/ 627037 h 672047"/>
                                  <a:gd name="connsiteX71" fmla="*/ 908302 w 1266505"/>
                                  <a:gd name="connsiteY71" fmla="*/ 613718 h 672047"/>
                                  <a:gd name="connsiteX72" fmla="*/ 921095 w 1266505"/>
                                  <a:gd name="connsiteY72" fmla="*/ 626152 h 672047"/>
                                  <a:gd name="connsiteX73" fmla="*/ 933888 w 1266505"/>
                                  <a:gd name="connsiteY73" fmla="*/ 641960 h 672047"/>
                                  <a:gd name="connsiteX74" fmla="*/ 946681 w 1266505"/>
                                  <a:gd name="connsiteY74" fmla="*/ 637209 h 672047"/>
                                  <a:gd name="connsiteX75" fmla="*/ 959474 w 1266505"/>
                                  <a:gd name="connsiteY75" fmla="*/ 631237 h 672047"/>
                                  <a:gd name="connsiteX76" fmla="*/ 972267 w 1266505"/>
                                  <a:gd name="connsiteY76" fmla="*/ 649714 h 672047"/>
                                  <a:gd name="connsiteX77" fmla="*/ 985059 w 1266505"/>
                                  <a:gd name="connsiteY77" fmla="*/ 648840 h 672047"/>
                                  <a:gd name="connsiteX78" fmla="*/ 997853 w 1266505"/>
                                  <a:gd name="connsiteY78" fmla="*/ 657339 h 672047"/>
                                  <a:gd name="connsiteX79" fmla="*/ 1010646 w 1266505"/>
                                  <a:gd name="connsiteY79" fmla="*/ 661060 h 672047"/>
                                  <a:gd name="connsiteX80" fmla="*/ 1023439 w 1266505"/>
                                  <a:gd name="connsiteY80" fmla="*/ 654052 h 672047"/>
                                  <a:gd name="connsiteX81" fmla="*/ 1036231 w 1266505"/>
                                  <a:gd name="connsiteY81" fmla="*/ 654715 h 672047"/>
                                  <a:gd name="connsiteX82" fmla="*/ 1049024 w 1266505"/>
                                  <a:gd name="connsiteY82" fmla="*/ 665824 h 672047"/>
                                  <a:gd name="connsiteX83" fmla="*/ 1061818 w 1266505"/>
                                  <a:gd name="connsiteY83" fmla="*/ 662378 h 672047"/>
                                  <a:gd name="connsiteX84" fmla="*/ 1074611 w 1266505"/>
                                  <a:gd name="connsiteY84" fmla="*/ 660287 h 672047"/>
                                  <a:gd name="connsiteX85" fmla="*/ 1087403 w 1266505"/>
                                  <a:gd name="connsiteY85" fmla="*/ 658830 h 672047"/>
                                  <a:gd name="connsiteX86" fmla="*/ 1100196 w 1266505"/>
                                  <a:gd name="connsiteY86" fmla="*/ 664070 h 672047"/>
                                  <a:gd name="connsiteX87" fmla="*/ 1112989 w 1266505"/>
                                  <a:gd name="connsiteY87" fmla="*/ 664261 h 672047"/>
                                  <a:gd name="connsiteX88" fmla="*/ 1125783 w 1266505"/>
                                  <a:gd name="connsiteY88" fmla="*/ 661819 h 672047"/>
                                  <a:gd name="connsiteX89" fmla="*/ 1138575 w 1266505"/>
                                  <a:gd name="connsiteY89" fmla="*/ 660252 h 672047"/>
                                  <a:gd name="connsiteX90" fmla="*/ 1151368 w 1266505"/>
                                  <a:gd name="connsiteY90" fmla="*/ 657342 h 672047"/>
                                  <a:gd name="connsiteX91" fmla="*/ 1164161 w 1266505"/>
                                  <a:gd name="connsiteY91" fmla="*/ 656994 h 672047"/>
                                  <a:gd name="connsiteX92" fmla="*/ 1176954 w 1266505"/>
                                  <a:gd name="connsiteY92" fmla="*/ 672047 h 672047"/>
                                  <a:gd name="connsiteX93" fmla="*/ 1189747 w 1266505"/>
                                  <a:gd name="connsiteY93" fmla="*/ 663497 h 672047"/>
                                  <a:gd name="connsiteX94" fmla="*/ 1202540 w 1266505"/>
                                  <a:gd name="connsiteY94" fmla="*/ 663524 h 672047"/>
                                  <a:gd name="connsiteX95" fmla="*/ 1215333 w 1266505"/>
                                  <a:gd name="connsiteY95" fmla="*/ 668694 h 672047"/>
                                  <a:gd name="connsiteX96" fmla="*/ 1228126 w 1266505"/>
                                  <a:gd name="connsiteY96" fmla="*/ 663677 h 672047"/>
                                  <a:gd name="connsiteX97" fmla="*/ 1240919 w 1266505"/>
                                  <a:gd name="connsiteY97" fmla="*/ 662313 h 672047"/>
                                  <a:gd name="connsiteX98" fmla="*/ 1253712 w 1266505"/>
                                  <a:gd name="connsiteY98" fmla="*/ 658622 h 672047"/>
                                  <a:gd name="connsiteX99" fmla="*/ 1266505 w 1266505"/>
                                  <a:gd name="connsiteY99" fmla="*/ 664978 h 6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266505" h="672047">
                                    <a:moveTo>
                                      <a:pt x="0" y="0"/>
                                    </a:moveTo>
                                    <a:lnTo>
                                      <a:pt x="12793" y="9112"/>
                                    </a:lnTo>
                                    <a:lnTo>
                                      <a:pt x="25586" y="35293"/>
                                    </a:lnTo>
                                    <a:lnTo>
                                      <a:pt x="38379" y="94383"/>
                                    </a:lnTo>
                                    <a:lnTo>
                                      <a:pt x="51172" y="25957"/>
                                    </a:lnTo>
                                    <a:lnTo>
                                      <a:pt x="63965" y="39737"/>
                                    </a:lnTo>
                                    <a:lnTo>
                                      <a:pt x="76758" y="13581"/>
                                    </a:lnTo>
                                    <a:lnTo>
                                      <a:pt x="89551" y="26202"/>
                                    </a:lnTo>
                                    <a:lnTo>
                                      <a:pt x="102344" y="43012"/>
                                    </a:lnTo>
                                    <a:lnTo>
                                      <a:pt x="115137" y="52186"/>
                                    </a:lnTo>
                                    <a:lnTo>
                                      <a:pt x="127930" y="40233"/>
                                    </a:lnTo>
                                    <a:lnTo>
                                      <a:pt x="140723" y="99636"/>
                                    </a:lnTo>
                                    <a:lnTo>
                                      <a:pt x="153516" y="155315"/>
                                    </a:lnTo>
                                    <a:lnTo>
                                      <a:pt x="166309" y="180300"/>
                                    </a:lnTo>
                                    <a:lnTo>
                                      <a:pt x="179102" y="176641"/>
                                    </a:lnTo>
                                    <a:lnTo>
                                      <a:pt x="191895" y="293062"/>
                                    </a:lnTo>
                                    <a:lnTo>
                                      <a:pt x="204688" y="340580"/>
                                    </a:lnTo>
                                    <a:lnTo>
                                      <a:pt x="217481" y="371051"/>
                                    </a:lnTo>
                                    <a:lnTo>
                                      <a:pt x="230274" y="401295"/>
                                    </a:lnTo>
                                    <a:lnTo>
                                      <a:pt x="243067" y="402296"/>
                                    </a:lnTo>
                                    <a:lnTo>
                                      <a:pt x="255860" y="415648"/>
                                    </a:lnTo>
                                    <a:lnTo>
                                      <a:pt x="268653" y="479008"/>
                                    </a:lnTo>
                                    <a:lnTo>
                                      <a:pt x="281446" y="480260"/>
                                    </a:lnTo>
                                    <a:lnTo>
                                      <a:pt x="294239" y="450056"/>
                                    </a:lnTo>
                                    <a:lnTo>
                                      <a:pt x="307032" y="462633"/>
                                    </a:lnTo>
                                    <a:lnTo>
                                      <a:pt x="319825" y="513198"/>
                                    </a:lnTo>
                                    <a:lnTo>
                                      <a:pt x="332618" y="475697"/>
                                    </a:lnTo>
                                    <a:lnTo>
                                      <a:pt x="345411" y="531090"/>
                                    </a:lnTo>
                                    <a:lnTo>
                                      <a:pt x="358204" y="491112"/>
                                    </a:lnTo>
                                    <a:lnTo>
                                      <a:pt x="370997" y="524143"/>
                                    </a:lnTo>
                                    <a:lnTo>
                                      <a:pt x="383789" y="558495"/>
                                    </a:lnTo>
                                    <a:lnTo>
                                      <a:pt x="396583" y="534046"/>
                                    </a:lnTo>
                                    <a:lnTo>
                                      <a:pt x="409375" y="520110"/>
                                    </a:lnTo>
                                    <a:lnTo>
                                      <a:pt x="422169" y="560955"/>
                                    </a:lnTo>
                                    <a:lnTo>
                                      <a:pt x="434961" y="525029"/>
                                    </a:lnTo>
                                    <a:lnTo>
                                      <a:pt x="447754" y="548450"/>
                                    </a:lnTo>
                                    <a:lnTo>
                                      <a:pt x="460547" y="570463"/>
                                    </a:lnTo>
                                    <a:lnTo>
                                      <a:pt x="473340" y="549128"/>
                                    </a:lnTo>
                                    <a:lnTo>
                                      <a:pt x="486133" y="573820"/>
                                    </a:lnTo>
                                    <a:lnTo>
                                      <a:pt x="498926" y="538689"/>
                                    </a:lnTo>
                                    <a:lnTo>
                                      <a:pt x="511719" y="581502"/>
                                    </a:lnTo>
                                    <a:lnTo>
                                      <a:pt x="524512" y="565858"/>
                                    </a:lnTo>
                                    <a:lnTo>
                                      <a:pt x="537305" y="564677"/>
                                    </a:lnTo>
                                    <a:lnTo>
                                      <a:pt x="550098" y="585015"/>
                                    </a:lnTo>
                                    <a:lnTo>
                                      <a:pt x="562891" y="562423"/>
                                    </a:lnTo>
                                    <a:lnTo>
                                      <a:pt x="575684" y="590136"/>
                                    </a:lnTo>
                                    <a:lnTo>
                                      <a:pt x="588477" y="593659"/>
                                    </a:lnTo>
                                    <a:lnTo>
                                      <a:pt x="601270" y="599607"/>
                                    </a:lnTo>
                                    <a:lnTo>
                                      <a:pt x="614063" y="587530"/>
                                    </a:lnTo>
                                    <a:lnTo>
                                      <a:pt x="626856" y="577061"/>
                                    </a:lnTo>
                                    <a:lnTo>
                                      <a:pt x="639649" y="591707"/>
                                    </a:lnTo>
                                    <a:lnTo>
                                      <a:pt x="652442" y="593830"/>
                                    </a:lnTo>
                                    <a:lnTo>
                                      <a:pt x="665235" y="588975"/>
                                    </a:lnTo>
                                    <a:lnTo>
                                      <a:pt x="678028" y="618622"/>
                                    </a:lnTo>
                                    <a:lnTo>
                                      <a:pt x="690821" y="599998"/>
                                    </a:lnTo>
                                    <a:lnTo>
                                      <a:pt x="703614" y="586834"/>
                                    </a:lnTo>
                                    <a:lnTo>
                                      <a:pt x="716407" y="628629"/>
                                    </a:lnTo>
                                    <a:lnTo>
                                      <a:pt x="729200" y="605423"/>
                                    </a:lnTo>
                                    <a:lnTo>
                                      <a:pt x="741993" y="592318"/>
                                    </a:lnTo>
                                    <a:lnTo>
                                      <a:pt x="754786" y="606804"/>
                                    </a:lnTo>
                                    <a:lnTo>
                                      <a:pt x="767579" y="622064"/>
                                    </a:lnTo>
                                    <a:lnTo>
                                      <a:pt x="780372" y="610752"/>
                                    </a:lnTo>
                                    <a:lnTo>
                                      <a:pt x="793165" y="605544"/>
                                    </a:lnTo>
                                    <a:lnTo>
                                      <a:pt x="805958" y="608637"/>
                                    </a:lnTo>
                                    <a:lnTo>
                                      <a:pt x="818751" y="599961"/>
                                    </a:lnTo>
                                    <a:lnTo>
                                      <a:pt x="831544" y="603441"/>
                                    </a:lnTo>
                                    <a:lnTo>
                                      <a:pt x="844337" y="636125"/>
                                    </a:lnTo>
                                    <a:lnTo>
                                      <a:pt x="857130" y="640327"/>
                                    </a:lnTo>
                                    <a:lnTo>
                                      <a:pt x="869923" y="600834"/>
                                    </a:lnTo>
                                    <a:lnTo>
                                      <a:pt x="882716" y="611226"/>
                                    </a:lnTo>
                                    <a:lnTo>
                                      <a:pt x="895509" y="627037"/>
                                    </a:lnTo>
                                    <a:lnTo>
                                      <a:pt x="908302" y="613718"/>
                                    </a:lnTo>
                                    <a:lnTo>
                                      <a:pt x="921095" y="626152"/>
                                    </a:lnTo>
                                    <a:lnTo>
                                      <a:pt x="933888" y="641960"/>
                                    </a:lnTo>
                                    <a:lnTo>
                                      <a:pt x="946681" y="637209"/>
                                    </a:lnTo>
                                    <a:lnTo>
                                      <a:pt x="959474" y="631237"/>
                                    </a:lnTo>
                                    <a:lnTo>
                                      <a:pt x="972267" y="649714"/>
                                    </a:lnTo>
                                    <a:lnTo>
                                      <a:pt x="985059" y="648840"/>
                                    </a:lnTo>
                                    <a:lnTo>
                                      <a:pt x="997853" y="657339"/>
                                    </a:lnTo>
                                    <a:lnTo>
                                      <a:pt x="1010646" y="661060"/>
                                    </a:lnTo>
                                    <a:lnTo>
                                      <a:pt x="1023439" y="654052"/>
                                    </a:lnTo>
                                    <a:lnTo>
                                      <a:pt x="1036231" y="654715"/>
                                    </a:lnTo>
                                    <a:lnTo>
                                      <a:pt x="1049024" y="665824"/>
                                    </a:lnTo>
                                    <a:lnTo>
                                      <a:pt x="1061818" y="662378"/>
                                    </a:lnTo>
                                    <a:lnTo>
                                      <a:pt x="1074611" y="660287"/>
                                    </a:lnTo>
                                    <a:lnTo>
                                      <a:pt x="1087403" y="658830"/>
                                    </a:lnTo>
                                    <a:lnTo>
                                      <a:pt x="1100196" y="664070"/>
                                    </a:lnTo>
                                    <a:lnTo>
                                      <a:pt x="1112989" y="664261"/>
                                    </a:lnTo>
                                    <a:lnTo>
                                      <a:pt x="1125783" y="661819"/>
                                    </a:lnTo>
                                    <a:lnTo>
                                      <a:pt x="1138575" y="660252"/>
                                    </a:lnTo>
                                    <a:lnTo>
                                      <a:pt x="1151368" y="657342"/>
                                    </a:lnTo>
                                    <a:lnTo>
                                      <a:pt x="1164161" y="656994"/>
                                    </a:lnTo>
                                    <a:lnTo>
                                      <a:pt x="1176954" y="672047"/>
                                    </a:lnTo>
                                    <a:lnTo>
                                      <a:pt x="1189747" y="663497"/>
                                    </a:lnTo>
                                    <a:lnTo>
                                      <a:pt x="1202540" y="663524"/>
                                    </a:lnTo>
                                    <a:lnTo>
                                      <a:pt x="1215333" y="668694"/>
                                    </a:lnTo>
                                    <a:lnTo>
                                      <a:pt x="1228126" y="663677"/>
                                    </a:lnTo>
                                    <a:lnTo>
                                      <a:pt x="1240919" y="662313"/>
                                    </a:lnTo>
                                    <a:lnTo>
                                      <a:pt x="1253712" y="658622"/>
                                    </a:lnTo>
                                    <a:lnTo>
                                      <a:pt x="1266505" y="664978"/>
                                    </a:lnTo>
                                  </a:path>
                                </a:pathLst>
                              </a:custGeom>
                              <a:noFill/>
                              <a:ln w="6816" cap="sq">
                                <a:solidFill>
                                  <a:srgbClr val="1F77B4"/>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0" name="Freeform: Shape 3480"/>
                            <wps:cNvSpPr/>
                            <wps:spPr>
                              <a:xfrm>
                                <a:off x="2787684" y="6152762"/>
                                <a:ext cx="1266505" cy="441962"/>
                              </a:xfrm>
                              <a:custGeom>
                                <a:avLst/>
                                <a:gdLst>
                                  <a:gd name="connsiteX0" fmla="*/ 0 w 1266505"/>
                                  <a:gd name="connsiteY0" fmla="*/ 136863 h 441962"/>
                                  <a:gd name="connsiteX1" fmla="*/ 12793 w 1266505"/>
                                  <a:gd name="connsiteY1" fmla="*/ 192846 h 441962"/>
                                  <a:gd name="connsiteX2" fmla="*/ 25586 w 1266505"/>
                                  <a:gd name="connsiteY2" fmla="*/ 177850 h 441962"/>
                                  <a:gd name="connsiteX3" fmla="*/ 38379 w 1266505"/>
                                  <a:gd name="connsiteY3" fmla="*/ 160499 h 441962"/>
                                  <a:gd name="connsiteX4" fmla="*/ 51172 w 1266505"/>
                                  <a:gd name="connsiteY4" fmla="*/ 109668 h 441962"/>
                                  <a:gd name="connsiteX5" fmla="*/ 63965 w 1266505"/>
                                  <a:gd name="connsiteY5" fmla="*/ 137469 h 441962"/>
                                  <a:gd name="connsiteX6" fmla="*/ 76758 w 1266505"/>
                                  <a:gd name="connsiteY6" fmla="*/ 144996 h 441962"/>
                                  <a:gd name="connsiteX7" fmla="*/ 89551 w 1266505"/>
                                  <a:gd name="connsiteY7" fmla="*/ 127478 h 441962"/>
                                  <a:gd name="connsiteX8" fmla="*/ 102344 w 1266505"/>
                                  <a:gd name="connsiteY8" fmla="*/ 220266 h 441962"/>
                                  <a:gd name="connsiteX9" fmla="*/ 115137 w 1266505"/>
                                  <a:gd name="connsiteY9" fmla="*/ 144633 h 441962"/>
                                  <a:gd name="connsiteX10" fmla="*/ 127930 w 1266505"/>
                                  <a:gd name="connsiteY10" fmla="*/ 0 h 441962"/>
                                  <a:gd name="connsiteX11" fmla="*/ 140723 w 1266505"/>
                                  <a:gd name="connsiteY11" fmla="*/ 92057 h 441962"/>
                                  <a:gd name="connsiteX12" fmla="*/ 153516 w 1266505"/>
                                  <a:gd name="connsiteY12" fmla="*/ 131757 h 441962"/>
                                  <a:gd name="connsiteX13" fmla="*/ 166309 w 1266505"/>
                                  <a:gd name="connsiteY13" fmla="*/ 86762 h 441962"/>
                                  <a:gd name="connsiteX14" fmla="*/ 179102 w 1266505"/>
                                  <a:gd name="connsiteY14" fmla="*/ 113963 h 441962"/>
                                  <a:gd name="connsiteX15" fmla="*/ 191895 w 1266505"/>
                                  <a:gd name="connsiteY15" fmla="*/ 141668 h 441962"/>
                                  <a:gd name="connsiteX16" fmla="*/ 204688 w 1266505"/>
                                  <a:gd name="connsiteY16" fmla="*/ 209334 h 441962"/>
                                  <a:gd name="connsiteX17" fmla="*/ 217481 w 1266505"/>
                                  <a:gd name="connsiteY17" fmla="*/ 145968 h 441962"/>
                                  <a:gd name="connsiteX18" fmla="*/ 230274 w 1266505"/>
                                  <a:gd name="connsiteY18" fmla="*/ 239860 h 441962"/>
                                  <a:gd name="connsiteX19" fmla="*/ 243067 w 1266505"/>
                                  <a:gd name="connsiteY19" fmla="*/ 277676 h 441962"/>
                                  <a:gd name="connsiteX20" fmla="*/ 255860 w 1266505"/>
                                  <a:gd name="connsiteY20" fmla="*/ 272546 h 441962"/>
                                  <a:gd name="connsiteX21" fmla="*/ 268653 w 1266505"/>
                                  <a:gd name="connsiteY21" fmla="*/ 252643 h 441962"/>
                                  <a:gd name="connsiteX22" fmla="*/ 281446 w 1266505"/>
                                  <a:gd name="connsiteY22" fmla="*/ 238732 h 441962"/>
                                  <a:gd name="connsiteX23" fmla="*/ 294239 w 1266505"/>
                                  <a:gd name="connsiteY23" fmla="*/ 275956 h 441962"/>
                                  <a:gd name="connsiteX24" fmla="*/ 307032 w 1266505"/>
                                  <a:gd name="connsiteY24" fmla="*/ 283674 h 441962"/>
                                  <a:gd name="connsiteX25" fmla="*/ 319825 w 1266505"/>
                                  <a:gd name="connsiteY25" fmla="*/ 252750 h 441962"/>
                                  <a:gd name="connsiteX26" fmla="*/ 332618 w 1266505"/>
                                  <a:gd name="connsiteY26" fmla="*/ 251951 h 441962"/>
                                  <a:gd name="connsiteX27" fmla="*/ 345411 w 1266505"/>
                                  <a:gd name="connsiteY27" fmla="*/ 320295 h 441962"/>
                                  <a:gd name="connsiteX28" fmla="*/ 358204 w 1266505"/>
                                  <a:gd name="connsiteY28" fmla="*/ 278769 h 441962"/>
                                  <a:gd name="connsiteX29" fmla="*/ 370997 w 1266505"/>
                                  <a:gd name="connsiteY29" fmla="*/ 328927 h 441962"/>
                                  <a:gd name="connsiteX30" fmla="*/ 383789 w 1266505"/>
                                  <a:gd name="connsiteY30" fmla="*/ 309420 h 441962"/>
                                  <a:gd name="connsiteX31" fmla="*/ 396583 w 1266505"/>
                                  <a:gd name="connsiteY31" fmla="*/ 299896 h 441962"/>
                                  <a:gd name="connsiteX32" fmla="*/ 409375 w 1266505"/>
                                  <a:gd name="connsiteY32" fmla="*/ 310816 h 441962"/>
                                  <a:gd name="connsiteX33" fmla="*/ 422169 w 1266505"/>
                                  <a:gd name="connsiteY33" fmla="*/ 361209 h 441962"/>
                                  <a:gd name="connsiteX34" fmla="*/ 434961 w 1266505"/>
                                  <a:gd name="connsiteY34" fmla="*/ 294639 h 441962"/>
                                  <a:gd name="connsiteX35" fmla="*/ 447754 w 1266505"/>
                                  <a:gd name="connsiteY35" fmla="*/ 317347 h 441962"/>
                                  <a:gd name="connsiteX36" fmla="*/ 460547 w 1266505"/>
                                  <a:gd name="connsiteY36" fmla="*/ 358488 h 441962"/>
                                  <a:gd name="connsiteX37" fmla="*/ 473340 w 1266505"/>
                                  <a:gd name="connsiteY37" fmla="*/ 431888 h 441962"/>
                                  <a:gd name="connsiteX38" fmla="*/ 486133 w 1266505"/>
                                  <a:gd name="connsiteY38" fmla="*/ 305829 h 441962"/>
                                  <a:gd name="connsiteX39" fmla="*/ 498926 w 1266505"/>
                                  <a:gd name="connsiteY39" fmla="*/ 351225 h 441962"/>
                                  <a:gd name="connsiteX40" fmla="*/ 511719 w 1266505"/>
                                  <a:gd name="connsiteY40" fmla="*/ 339401 h 441962"/>
                                  <a:gd name="connsiteX41" fmla="*/ 524512 w 1266505"/>
                                  <a:gd name="connsiteY41" fmla="*/ 310423 h 441962"/>
                                  <a:gd name="connsiteX42" fmla="*/ 537305 w 1266505"/>
                                  <a:gd name="connsiteY42" fmla="*/ 338574 h 441962"/>
                                  <a:gd name="connsiteX43" fmla="*/ 550098 w 1266505"/>
                                  <a:gd name="connsiteY43" fmla="*/ 330976 h 441962"/>
                                  <a:gd name="connsiteX44" fmla="*/ 562891 w 1266505"/>
                                  <a:gd name="connsiteY44" fmla="*/ 343529 h 441962"/>
                                  <a:gd name="connsiteX45" fmla="*/ 575684 w 1266505"/>
                                  <a:gd name="connsiteY45" fmla="*/ 314068 h 441962"/>
                                  <a:gd name="connsiteX46" fmla="*/ 588477 w 1266505"/>
                                  <a:gd name="connsiteY46" fmla="*/ 329884 h 441962"/>
                                  <a:gd name="connsiteX47" fmla="*/ 601270 w 1266505"/>
                                  <a:gd name="connsiteY47" fmla="*/ 322488 h 441962"/>
                                  <a:gd name="connsiteX48" fmla="*/ 614063 w 1266505"/>
                                  <a:gd name="connsiteY48" fmla="*/ 367182 h 441962"/>
                                  <a:gd name="connsiteX49" fmla="*/ 626856 w 1266505"/>
                                  <a:gd name="connsiteY49" fmla="*/ 348201 h 441962"/>
                                  <a:gd name="connsiteX50" fmla="*/ 639649 w 1266505"/>
                                  <a:gd name="connsiteY50" fmla="*/ 394593 h 441962"/>
                                  <a:gd name="connsiteX51" fmla="*/ 652442 w 1266505"/>
                                  <a:gd name="connsiteY51" fmla="*/ 310768 h 441962"/>
                                  <a:gd name="connsiteX52" fmla="*/ 665235 w 1266505"/>
                                  <a:gd name="connsiteY52" fmla="*/ 342133 h 441962"/>
                                  <a:gd name="connsiteX53" fmla="*/ 678028 w 1266505"/>
                                  <a:gd name="connsiteY53" fmla="*/ 329632 h 441962"/>
                                  <a:gd name="connsiteX54" fmla="*/ 690821 w 1266505"/>
                                  <a:gd name="connsiteY54" fmla="*/ 299320 h 441962"/>
                                  <a:gd name="connsiteX55" fmla="*/ 703614 w 1266505"/>
                                  <a:gd name="connsiteY55" fmla="*/ 341150 h 441962"/>
                                  <a:gd name="connsiteX56" fmla="*/ 716407 w 1266505"/>
                                  <a:gd name="connsiteY56" fmla="*/ 400224 h 441962"/>
                                  <a:gd name="connsiteX57" fmla="*/ 729200 w 1266505"/>
                                  <a:gd name="connsiteY57" fmla="*/ 351697 h 441962"/>
                                  <a:gd name="connsiteX58" fmla="*/ 741993 w 1266505"/>
                                  <a:gd name="connsiteY58" fmla="*/ 332912 h 441962"/>
                                  <a:gd name="connsiteX59" fmla="*/ 754786 w 1266505"/>
                                  <a:gd name="connsiteY59" fmla="*/ 311758 h 441962"/>
                                  <a:gd name="connsiteX60" fmla="*/ 767579 w 1266505"/>
                                  <a:gd name="connsiteY60" fmla="*/ 269043 h 441962"/>
                                  <a:gd name="connsiteX61" fmla="*/ 780372 w 1266505"/>
                                  <a:gd name="connsiteY61" fmla="*/ 374724 h 441962"/>
                                  <a:gd name="connsiteX62" fmla="*/ 793165 w 1266505"/>
                                  <a:gd name="connsiteY62" fmla="*/ 363398 h 441962"/>
                                  <a:gd name="connsiteX63" fmla="*/ 805958 w 1266505"/>
                                  <a:gd name="connsiteY63" fmla="*/ 389371 h 441962"/>
                                  <a:gd name="connsiteX64" fmla="*/ 818751 w 1266505"/>
                                  <a:gd name="connsiteY64" fmla="*/ 341268 h 441962"/>
                                  <a:gd name="connsiteX65" fmla="*/ 831544 w 1266505"/>
                                  <a:gd name="connsiteY65" fmla="*/ 367861 h 441962"/>
                                  <a:gd name="connsiteX66" fmla="*/ 844337 w 1266505"/>
                                  <a:gd name="connsiteY66" fmla="*/ 367788 h 441962"/>
                                  <a:gd name="connsiteX67" fmla="*/ 857130 w 1266505"/>
                                  <a:gd name="connsiteY67" fmla="*/ 395033 h 441962"/>
                                  <a:gd name="connsiteX68" fmla="*/ 869923 w 1266505"/>
                                  <a:gd name="connsiteY68" fmla="*/ 400287 h 441962"/>
                                  <a:gd name="connsiteX69" fmla="*/ 882716 w 1266505"/>
                                  <a:gd name="connsiteY69" fmla="*/ 334978 h 441962"/>
                                  <a:gd name="connsiteX70" fmla="*/ 895509 w 1266505"/>
                                  <a:gd name="connsiteY70" fmla="*/ 332674 h 441962"/>
                                  <a:gd name="connsiteX71" fmla="*/ 908302 w 1266505"/>
                                  <a:gd name="connsiteY71" fmla="*/ 408910 h 441962"/>
                                  <a:gd name="connsiteX72" fmla="*/ 921095 w 1266505"/>
                                  <a:gd name="connsiteY72" fmla="*/ 375076 h 441962"/>
                                  <a:gd name="connsiteX73" fmla="*/ 933888 w 1266505"/>
                                  <a:gd name="connsiteY73" fmla="*/ 357167 h 441962"/>
                                  <a:gd name="connsiteX74" fmla="*/ 946681 w 1266505"/>
                                  <a:gd name="connsiteY74" fmla="*/ 404245 h 441962"/>
                                  <a:gd name="connsiteX75" fmla="*/ 959474 w 1266505"/>
                                  <a:gd name="connsiteY75" fmla="*/ 335575 h 441962"/>
                                  <a:gd name="connsiteX76" fmla="*/ 972267 w 1266505"/>
                                  <a:gd name="connsiteY76" fmla="*/ 345979 h 441962"/>
                                  <a:gd name="connsiteX77" fmla="*/ 985059 w 1266505"/>
                                  <a:gd name="connsiteY77" fmla="*/ 378345 h 441962"/>
                                  <a:gd name="connsiteX78" fmla="*/ 997853 w 1266505"/>
                                  <a:gd name="connsiteY78" fmla="*/ 377949 h 441962"/>
                                  <a:gd name="connsiteX79" fmla="*/ 1010646 w 1266505"/>
                                  <a:gd name="connsiteY79" fmla="*/ 396671 h 441962"/>
                                  <a:gd name="connsiteX80" fmla="*/ 1023439 w 1266505"/>
                                  <a:gd name="connsiteY80" fmla="*/ 435673 h 441962"/>
                                  <a:gd name="connsiteX81" fmla="*/ 1036231 w 1266505"/>
                                  <a:gd name="connsiteY81" fmla="*/ 385592 h 441962"/>
                                  <a:gd name="connsiteX82" fmla="*/ 1049024 w 1266505"/>
                                  <a:gd name="connsiteY82" fmla="*/ 397994 h 441962"/>
                                  <a:gd name="connsiteX83" fmla="*/ 1061818 w 1266505"/>
                                  <a:gd name="connsiteY83" fmla="*/ 398936 h 441962"/>
                                  <a:gd name="connsiteX84" fmla="*/ 1074611 w 1266505"/>
                                  <a:gd name="connsiteY84" fmla="*/ 441963 h 441962"/>
                                  <a:gd name="connsiteX85" fmla="*/ 1087403 w 1266505"/>
                                  <a:gd name="connsiteY85" fmla="*/ 374842 h 441962"/>
                                  <a:gd name="connsiteX86" fmla="*/ 1100196 w 1266505"/>
                                  <a:gd name="connsiteY86" fmla="*/ 431274 h 441962"/>
                                  <a:gd name="connsiteX87" fmla="*/ 1112989 w 1266505"/>
                                  <a:gd name="connsiteY87" fmla="*/ 372222 h 441962"/>
                                  <a:gd name="connsiteX88" fmla="*/ 1125783 w 1266505"/>
                                  <a:gd name="connsiteY88" fmla="*/ 366324 h 441962"/>
                                  <a:gd name="connsiteX89" fmla="*/ 1138575 w 1266505"/>
                                  <a:gd name="connsiteY89" fmla="*/ 388706 h 441962"/>
                                  <a:gd name="connsiteX90" fmla="*/ 1151368 w 1266505"/>
                                  <a:gd name="connsiteY90" fmla="*/ 425576 h 441962"/>
                                  <a:gd name="connsiteX91" fmla="*/ 1164161 w 1266505"/>
                                  <a:gd name="connsiteY91" fmla="*/ 329338 h 441962"/>
                                  <a:gd name="connsiteX92" fmla="*/ 1176954 w 1266505"/>
                                  <a:gd name="connsiteY92" fmla="*/ 380479 h 441962"/>
                                  <a:gd name="connsiteX93" fmla="*/ 1189747 w 1266505"/>
                                  <a:gd name="connsiteY93" fmla="*/ 382378 h 441962"/>
                                  <a:gd name="connsiteX94" fmla="*/ 1202540 w 1266505"/>
                                  <a:gd name="connsiteY94" fmla="*/ 374777 h 441962"/>
                                  <a:gd name="connsiteX95" fmla="*/ 1215333 w 1266505"/>
                                  <a:gd name="connsiteY95" fmla="*/ 419295 h 441962"/>
                                  <a:gd name="connsiteX96" fmla="*/ 1228126 w 1266505"/>
                                  <a:gd name="connsiteY96" fmla="*/ 347642 h 441962"/>
                                  <a:gd name="connsiteX97" fmla="*/ 1240919 w 1266505"/>
                                  <a:gd name="connsiteY97" fmla="*/ 398358 h 441962"/>
                                  <a:gd name="connsiteX98" fmla="*/ 1253712 w 1266505"/>
                                  <a:gd name="connsiteY98" fmla="*/ 427030 h 441962"/>
                                  <a:gd name="connsiteX99" fmla="*/ 1266505 w 1266505"/>
                                  <a:gd name="connsiteY99" fmla="*/ 431643 h 4419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266505" h="441962">
                                    <a:moveTo>
                                      <a:pt x="0" y="136863"/>
                                    </a:moveTo>
                                    <a:lnTo>
                                      <a:pt x="12793" y="192846"/>
                                    </a:lnTo>
                                    <a:lnTo>
                                      <a:pt x="25586" y="177850"/>
                                    </a:lnTo>
                                    <a:lnTo>
                                      <a:pt x="38379" y="160499"/>
                                    </a:lnTo>
                                    <a:lnTo>
                                      <a:pt x="51172" y="109668"/>
                                    </a:lnTo>
                                    <a:lnTo>
                                      <a:pt x="63965" y="137469"/>
                                    </a:lnTo>
                                    <a:lnTo>
                                      <a:pt x="76758" y="144996"/>
                                    </a:lnTo>
                                    <a:lnTo>
                                      <a:pt x="89551" y="127478"/>
                                    </a:lnTo>
                                    <a:lnTo>
                                      <a:pt x="102344" y="220266"/>
                                    </a:lnTo>
                                    <a:lnTo>
                                      <a:pt x="115137" y="144633"/>
                                    </a:lnTo>
                                    <a:lnTo>
                                      <a:pt x="127930" y="0"/>
                                    </a:lnTo>
                                    <a:lnTo>
                                      <a:pt x="140723" y="92057"/>
                                    </a:lnTo>
                                    <a:lnTo>
                                      <a:pt x="153516" y="131757"/>
                                    </a:lnTo>
                                    <a:lnTo>
                                      <a:pt x="166309" y="86762"/>
                                    </a:lnTo>
                                    <a:lnTo>
                                      <a:pt x="179102" y="113963"/>
                                    </a:lnTo>
                                    <a:lnTo>
                                      <a:pt x="191895" y="141668"/>
                                    </a:lnTo>
                                    <a:lnTo>
                                      <a:pt x="204688" y="209334"/>
                                    </a:lnTo>
                                    <a:lnTo>
                                      <a:pt x="217481" y="145968"/>
                                    </a:lnTo>
                                    <a:lnTo>
                                      <a:pt x="230274" y="239860"/>
                                    </a:lnTo>
                                    <a:lnTo>
                                      <a:pt x="243067" y="277676"/>
                                    </a:lnTo>
                                    <a:lnTo>
                                      <a:pt x="255860" y="272546"/>
                                    </a:lnTo>
                                    <a:lnTo>
                                      <a:pt x="268653" y="252643"/>
                                    </a:lnTo>
                                    <a:lnTo>
                                      <a:pt x="281446" y="238732"/>
                                    </a:lnTo>
                                    <a:lnTo>
                                      <a:pt x="294239" y="275956"/>
                                    </a:lnTo>
                                    <a:lnTo>
                                      <a:pt x="307032" y="283674"/>
                                    </a:lnTo>
                                    <a:lnTo>
                                      <a:pt x="319825" y="252750"/>
                                    </a:lnTo>
                                    <a:lnTo>
                                      <a:pt x="332618" y="251951"/>
                                    </a:lnTo>
                                    <a:lnTo>
                                      <a:pt x="345411" y="320295"/>
                                    </a:lnTo>
                                    <a:lnTo>
                                      <a:pt x="358204" y="278769"/>
                                    </a:lnTo>
                                    <a:lnTo>
                                      <a:pt x="370997" y="328927"/>
                                    </a:lnTo>
                                    <a:lnTo>
                                      <a:pt x="383789" y="309420"/>
                                    </a:lnTo>
                                    <a:lnTo>
                                      <a:pt x="396583" y="299896"/>
                                    </a:lnTo>
                                    <a:lnTo>
                                      <a:pt x="409375" y="310816"/>
                                    </a:lnTo>
                                    <a:lnTo>
                                      <a:pt x="422169" y="361209"/>
                                    </a:lnTo>
                                    <a:lnTo>
                                      <a:pt x="434961" y="294639"/>
                                    </a:lnTo>
                                    <a:lnTo>
                                      <a:pt x="447754" y="317347"/>
                                    </a:lnTo>
                                    <a:lnTo>
                                      <a:pt x="460547" y="358488"/>
                                    </a:lnTo>
                                    <a:lnTo>
                                      <a:pt x="473340" y="431888"/>
                                    </a:lnTo>
                                    <a:lnTo>
                                      <a:pt x="486133" y="305829"/>
                                    </a:lnTo>
                                    <a:lnTo>
                                      <a:pt x="498926" y="351225"/>
                                    </a:lnTo>
                                    <a:lnTo>
                                      <a:pt x="511719" y="339401"/>
                                    </a:lnTo>
                                    <a:lnTo>
                                      <a:pt x="524512" y="310423"/>
                                    </a:lnTo>
                                    <a:lnTo>
                                      <a:pt x="537305" y="338574"/>
                                    </a:lnTo>
                                    <a:lnTo>
                                      <a:pt x="550098" y="330976"/>
                                    </a:lnTo>
                                    <a:lnTo>
                                      <a:pt x="562891" y="343529"/>
                                    </a:lnTo>
                                    <a:lnTo>
                                      <a:pt x="575684" y="314068"/>
                                    </a:lnTo>
                                    <a:lnTo>
                                      <a:pt x="588477" y="329884"/>
                                    </a:lnTo>
                                    <a:lnTo>
                                      <a:pt x="601270" y="322488"/>
                                    </a:lnTo>
                                    <a:lnTo>
                                      <a:pt x="614063" y="367182"/>
                                    </a:lnTo>
                                    <a:lnTo>
                                      <a:pt x="626856" y="348201"/>
                                    </a:lnTo>
                                    <a:lnTo>
                                      <a:pt x="639649" y="394593"/>
                                    </a:lnTo>
                                    <a:lnTo>
                                      <a:pt x="652442" y="310768"/>
                                    </a:lnTo>
                                    <a:lnTo>
                                      <a:pt x="665235" y="342133"/>
                                    </a:lnTo>
                                    <a:lnTo>
                                      <a:pt x="678028" y="329632"/>
                                    </a:lnTo>
                                    <a:lnTo>
                                      <a:pt x="690821" y="299320"/>
                                    </a:lnTo>
                                    <a:lnTo>
                                      <a:pt x="703614" y="341150"/>
                                    </a:lnTo>
                                    <a:lnTo>
                                      <a:pt x="716407" y="400224"/>
                                    </a:lnTo>
                                    <a:lnTo>
                                      <a:pt x="729200" y="351697"/>
                                    </a:lnTo>
                                    <a:lnTo>
                                      <a:pt x="741993" y="332912"/>
                                    </a:lnTo>
                                    <a:lnTo>
                                      <a:pt x="754786" y="311758"/>
                                    </a:lnTo>
                                    <a:lnTo>
                                      <a:pt x="767579" y="269043"/>
                                    </a:lnTo>
                                    <a:lnTo>
                                      <a:pt x="780372" y="374724"/>
                                    </a:lnTo>
                                    <a:lnTo>
                                      <a:pt x="793165" y="363398"/>
                                    </a:lnTo>
                                    <a:lnTo>
                                      <a:pt x="805958" y="389371"/>
                                    </a:lnTo>
                                    <a:lnTo>
                                      <a:pt x="818751" y="341268"/>
                                    </a:lnTo>
                                    <a:lnTo>
                                      <a:pt x="831544" y="367861"/>
                                    </a:lnTo>
                                    <a:lnTo>
                                      <a:pt x="844337" y="367788"/>
                                    </a:lnTo>
                                    <a:lnTo>
                                      <a:pt x="857130" y="395033"/>
                                    </a:lnTo>
                                    <a:lnTo>
                                      <a:pt x="869923" y="400287"/>
                                    </a:lnTo>
                                    <a:lnTo>
                                      <a:pt x="882716" y="334978"/>
                                    </a:lnTo>
                                    <a:lnTo>
                                      <a:pt x="895509" y="332674"/>
                                    </a:lnTo>
                                    <a:lnTo>
                                      <a:pt x="908302" y="408910"/>
                                    </a:lnTo>
                                    <a:lnTo>
                                      <a:pt x="921095" y="375076"/>
                                    </a:lnTo>
                                    <a:lnTo>
                                      <a:pt x="933888" y="357167"/>
                                    </a:lnTo>
                                    <a:lnTo>
                                      <a:pt x="946681" y="404245"/>
                                    </a:lnTo>
                                    <a:lnTo>
                                      <a:pt x="959474" y="335575"/>
                                    </a:lnTo>
                                    <a:lnTo>
                                      <a:pt x="972267" y="345979"/>
                                    </a:lnTo>
                                    <a:lnTo>
                                      <a:pt x="985059" y="378345"/>
                                    </a:lnTo>
                                    <a:lnTo>
                                      <a:pt x="997853" y="377949"/>
                                    </a:lnTo>
                                    <a:lnTo>
                                      <a:pt x="1010646" y="396671"/>
                                    </a:lnTo>
                                    <a:lnTo>
                                      <a:pt x="1023439" y="435673"/>
                                    </a:lnTo>
                                    <a:lnTo>
                                      <a:pt x="1036231" y="385592"/>
                                    </a:lnTo>
                                    <a:lnTo>
                                      <a:pt x="1049024" y="397994"/>
                                    </a:lnTo>
                                    <a:lnTo>
                                      <a:pt x="1061818" y="398936"/>
                                    </a:lnTo>
                                    <a:lnTo>
                                      <a:pt x="1074611" y="441963"/>
                                    </a:lnTo>
                                    <a:lnTo>
                                      <a:pt x="1087403" y="374842"/>
                                    </a:lnTo>
                                    <a:lnTo>
                                      <a:pt x="1100196" y="431274"/>
                                    </a:lnTo>
                                    <a:lnTo>
                                      <a:pt x="1112989" y="372222"/>
                                    </a:lnTo>
                                    <a:lnTo>
                                      <a:pt x="1125783" y="366324"/>
                                    </a:lnTo>
                                    <a:lnTo>
                                      <a:pt x="1138575" y="388706"/>
                                    </a:lnTo>
                                    <a:lnTo>
                                      <a:pt x="1151368" y="425576"/>
                                    </a:lnTo>
                                    <a:lnTo>
                                      <a:pt x="1164161" y="329338"/>
                                    </a:lnTo>
                                    <a:lnTo>
                                      <a:pt x="1176954" y="380479"/>
                                    </a:lnTo>
                                    <a:lnTo>
                                      <a:pt x="1189747" y="382378"/>
                                    </a:lnTo>
                                    <a:lnTo>
                                      <a:pt x="1202540" y="374777"/>
                                    </a:lnTo>
                                    <a:lnTo>
                                      <a:pt x="1215333" y="419295"/>
                                    </a:lnTo>
                                    <a:lnTo>
                                      <a:pt x="1228126" y="347642"/>
                                    </a:lnTo>
                                    <a:lnTo>
                                      <a:pt x="1240919" y="398358"/>
                                    </a:lnTo>
                                    <a:lnTo>
                                      <a:pt x="1253712" y="427030"/>
                                    </a:lnTo>
                                    <a:lnTo>
                                      <a:pt x="1266505" y="431643"/>
                                    </a:lnTo>
                                  </a:path>
                                </a:pathLst>
                              </a:custGeom>
                              <a:noFill/>
                              <a:ln w="6816" cap="sq">
                                <a:solidFill>
                                  <a:srgbClr val="FF7F0E"/>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1" name="Freeform: Shape 3481"/>
                            <wps:cNvSpPr/>
                            <wps:spPr>
                              <a:xfrm>
                                <a:off x="2787684" y="6185689"/>
                                <a:ext cx="1266505" cy="398711"/>
                              </a:xfrm>
                              <a:custGeom>
                                <a:avLst/>
                                <a:gdLst>
                                  <a:gd name="connsiteX0" fmla="*/ 0 w 1266505"/>
                                  <a:gd name="connsiteY0" fmla="*/ 188232 h 398711"/>
                                  <a:gd name="connsiteX1" fmla="*/ 12793 w 1266505"/>
                                  <a:gd name="connsiteY1" fmla="*/ 167971 h 398711"/>
                                  <a:gd name="connsiteX2" fmla="*/ 25586 w 1266505"/>
                                  <a:gd name="connsiteY2" fmla="*/ 192270 h 398711"/>
                                  <a:gd name="connsiteX3" fmla="*/ 38379 w 1266505"/>
                                  <a:gd name="connsiteY3" fmla="*/ 144793 h 398711"/>
                                  <a:gd name="connsiteX4" fmla="*/ 51172 w 1266505"/>
                                  <a:gd name="connsiteY4" fmla="*/ 209471 h 398711"/>
                                  <a:gd name="connsiteX5" fmla="*/ 63965 w 1266505"/>
                                  <a:gd name="connsiteY5" fmla="*/ 141602 h 398711"/>
                                  <a:gd name="connsiteX6" fmla="*/ 76758 w 1266505"/>
                                  <a:gd name="connsiteY6" fmla="*/ 66596 h 398711"/>
                                  <a:gd name="connsiteX7" fmla="*/ 89551 w 1266505"/>
                                  <a:gd name="connsiteY7" fmla="*/ 138179 h 398711"/>
                                  <a:gd name="connsiteX8" fmla="*/ 102344 w 1266505"/>
                                  <a:gd name="connsiteY8" fmla="*/ 0 h 398711"/>
                                  <a:gd name="connsiteX9" fmla="*/ 115137 w 1266505"/>
                                  <a:gd name="connsiteY9" fmla="*/ 53794 h 398711"/>
                                  <a:gd name="connsiteX10" fmla="*/ 127930 w 1266505"/>
                                  <a:gd name="connsiteY10" fmla="*/ 17745 h 398711"/>
                                  <a:gd name="connsiteX11" fmla="*/ 140723 w 1266505"/>
                                  <a:gd name="connsiteY11" fmla="*/ 56968 h 398711"/>
                                  <a:gd name="connsiteX12" fmla="*/ 153516 w 1266505"/>
                                  <a:gd name="connsiteY12" fmla="*/ 73575 h 398711"/>
                                  <a:gd name="connsiteX13" fmla="*/ 166309 w 1266505"/>
                                  <a:gd name="connsiteY13" fmla="*/ 133813 h 398711"/>
                                  <a:gd name="connsiteX14" fmla="*/ 179102 w 1266505"/>
                                  <a:gd name="connsiteY14" fmla="*/ 80627 h 398711"/>
                                  <a:gd name="connsiteX15" fmla="*/ 191895 w 1266505"/>
                                  <a:gd name="connsiteY15" fmla="*/ 102959 h 398711"/>
                                  <a:gd name="connsiteX16" fmla="*/ 204688 w 1266505"/>
                                  <a:gd name="connsiteY16" fmla="*/ 96637 h 398711"/>
                                  <a:gd name="connsiteX17" fmla="*/ 217481 w 1266505"/>
                                  <a:gd name="connsiteY17" fmla="*/ 144055 h 398711"/>
                                  <a:gd name="connsiteX18" fmla="*/ 230274 w 1266505"/>
                                  <a:gd name="connsiteY18" fmla="*/ 120864 h 398711"/>
                                  <a:gd name="connsiteX19" fmla="*/ 243067 w 1266505"/>
                                  <a:gd name="connsiteY19" fmla="*/ 166738 h 398711"/>
                                  <a:gd name="connsiteX20" fmla="*/ 255860 w 1266505"/>
                                  <a:gd name="connsiteY20" fmla="*/ 180572 h 398711"/>
                                  <a:gd name="connsiteX21" fmla="*/ 268653 w 1266505"/>
                                  <a:gd name="connsiteY21" fmla="*/ 146577 h 398711"/>
                                  <a:gd name="connsiteX22" fmla="*/ 281446 w 1266505"/>
                                  <a:gd name="connsiteY22" fmla="*/ 221530 h 398711"/>
                                  <a:gd name="connsiteX23" fmla="*/ 294239 w 1266505"/>
                                  <a:gd name="connsiteY23" fmla="*/ 230833 h 398711"/>
                                  <a:gd name="connsiteX24" fmla="*/ 307032 w 1266505"/>
                                  <a:gd name="connsiteY24" fmla="*/ 197287 h 398711"/>
                                  <a:gd name="connsiteX25" fmla="*/ 319825 w 1266505"/>
                                  <a:gd name="connsiteY25" fmla="*/ 263574 h 398711"/>
                                  <a:gd name="connsiteX26" fmla="*/ 332618 w 1266505"/>
                                  <a:gd name="connsiteY26" fmla="*/ 230261 h 398711"/>
                                  <a:gd name="connsiteX27" fmla="*/ 345411 w 1266505"/>
                                  <a:gd name="connsiteY27" fmla="*/ 180236 h 398711"/>
                                  <a:gd name="connsiteX28" fmla="*/ 358204 w 1266505"/>
                                  <a:gd name="connsiteY28" fmla="*/ 257182 h 398711"/>
                                  <a:gd name="connsiteX29" fmla="*/ 370997 w 1266505"/>
                                  <a:gd name="connsiteY29" fmla="*/ 240276 h 398711"/>
                                  <a:gd name="connsiteX30" fmla="*/ 383789 w 1266505"/>
                                  <a:gd name="connsiteY30" fmla="*/ 254956 h 398711"/>
                                  <a:gd name="connsiteX31" fmla="*/ 396583 w 1266505"/>
                                  <a:gd name="connsiteY31" fmla="*/ 245409 h 398711"/>
                                  <a:gd name="connsiteX32" fmla="*/ 409375 w 1266505"/>
                                  <a:gd name="connsiteY32" fmla="*/ 228805 h 398711"/>
                                  <a:gd name="connsiteX33" fmla="*/ 422169 w 1266505"/>
                                  <a:gd name="connsiteY33" fmla="*/ 267188 h 398711"/>
                                  <a:gd name="connsiteX34" fmla="*/ 434961 w 1266505"/>
                                  <a:gd name="connsiteY34" fmla="*/ 239262 h 398711"/>
                                  <a:gd name="connsiteX35" fmla="*/ 447754 w 1266505"/>
                                  <a:gd name="connsiteY35" fmla="*/ 271965 h 398711"/>
                                  <a:gd name="connsiteX36" fmla="*/ 460547 w 1266505"/>
                                  <a:gd name="connsiteY36" fmla="*/ 277807 h 398711"/>
                                  <a:gd name="connsiteX37" fmla="*/ 473340 w 1266505"/>
                                  <a:gd name="connsiteY37" fmla="*/ 237190 h 398711"/>
                                  <a:gd name="connsiteX38" fmla="*/ 486133 w 1266505"/>
                                  <a:gd name="connsiteY38" fmla="*/ 283995 h 398711"/>
                                  <a:gd name="connsiteX39" fmla="*/ 498926 w 1266505"/>
                                  <a:gd name="connsiteY39" fmla="*/ 228979 h 398711"/>
                                  <a:gd name="connsiteX40" fmla="*/ 511719 w 1266505"/>
                                  <a:gd name="connsiteY40" fmla="*/ 342029 h 398711"/>
                                  <a:gd name="connsiteX41" fmla="*/ 524512 w 1266505"/>
                                  <a:gd name="connsiteY41" fmla="*/ 225035 h 398711"/>
                                  <a:gd name="connsiteX42" fmla="*/ 537305 w 1266505"/>
                                  <a:gd name="connsiteY42" fmla="*/ 268920 h 398711"/>
                                  <a:gd name="connsiteX43" fmla="*/ 550098 w 1266505"/>
                                  <a:gd name="connsiteY43" fmla="*/ 273396 h 398711"/>
                                  <a:gd name="connsiteX44" fmla="*/ 562891 w 1266505"/>
                                  <a:gd name="connsiteY44" fmla="*/ 264032 h 398711"/>
                                  <a:gd name="connsiteX45" fmla="*/ 575684 w 1266505"/>
                                  <a:gd name="connsiteY45" fmla="*/ 314030 h 398711"/>
                                  <a:gd name="connsiteX46" fmla="*/ 588477 w 1266505"/>
                                  <a:gd name="connsiteY46" fmla="*/ 259932 h 398711"/>
                                  <a:gd name="connsiteX47" fmla="*/ 601270 w 1266505"/>
                                  <a:gd name="connsiteY47" fmla="*/ 267358 h 398711"/>
                                  <a:gd name="connsiteX48" fmla="*/ 614063 w 1266505"/>
                                  <a:gd name="connsiteY48" fmla="*/ 319251 h 398711"/>
                                  <a:gd name="connsiteX49" fmla="*/ 626856 w 1266505"/>
                                  <a:gd name="connsiteY49" fmla="*/ 245413 h 398711"/>
                                  <a:gd name="connsiteX50" fmla="*/ 639649 w 1266505"/>
                                  <a:gd name="connsiteY50" fmla="*/ 344653 h 398711"/>
                                  <a:gd name="connsiteX51" fmla="*/ 652442 w 1266505"/>
                                  <a:gd name="connsiteY51" fmla="*/ 308195 h 398711"/>
                                  <a:gd name="connsiteX52" fmla="*/ 665235 w 1266505"/>
                                  <a:gd name="connsiteY52" fmla="*/ 309865 h 398711"/>
                                  <a:gd name="connsiteX53" fmla="*/ 678028 w 1266505"/>
                                  <a:gd name="connsiteY53" fmla="*/ 320262 h 398711"/>
                                  <a:gd name="connsiteX54" fmla="*/ 690821 w 1266505"/>
                                  <a:gd name="connsiteY54" fmla="*/ 355612 h 398711"/>
                                  <a:gd name="connsiteX55" fmla="*/ 703614 w 1266505"/>
                                  <a:gd name="connsiteY55" fmla="*/ 300055 h 398711"/>
                                  <a:gd name="connsiteX56" fmla="*/ 716407 w 1266505"/>
                                  <a:gd name="connsiteY56" fmla="*/ 289633 h 398711"/>
                                  <a:gd name="connsiteX57" fmla="*/ 729200 w 1266505"/>
                                  <a:gd name="connsiteY57" fmla="*/ 330209 h 398711"/>
                                  <a:gd name="connsiteX58" fmla="*/ 741993 w 1266505"/>
                                  <a:gd name="connsiteY58" fmla="*/ 327557 h 398711"/>
                                  <a:gd name="connsiteX59" fmla="*/ 754786 w 1266505"/>
                                  <a:gd name="connsiteY59" fmla="*/ 335980 h 398711"/>
                                  <a:gd name="connsiteX60" fmla="*/ 767579 w 1266505"/>
                                  <a:gd name="connsiteY60" fmla="*/ 294400 h 398711"/>
                                  <a:gd name="connsiteX61" fmla="*/ 780372 w 1266505"/>
                                  <a:gd name="connsiteY61" fmla="*/ 309374 h 398711"/>
                                  <a:gd name="connsiteX62" fmla="*/ 793165 w 1266505"/>
                                  <a:gd name="connsiteY62" fmla="*/ 340668 h 398711"/>
                                  <a:gd name="connsiteX63" fmla="*/ 805958 w 1266505"/>
                                  <a:gd name="connsiteY63" fmla="*/ 353302 h 398711"/>
                                  <a:gd name="connsiteX64" fmla="*/ 818751 w 1266505"/>
                                  <a:gd name="connsiteY64" fmla="*/ 336157 h 398711"/>
                                  <a:gd name="connsiteX65" fmla="*/ 831544 w 1266505"/>
                                  <a:gd name="connsiteY65" fmla="*/ 328061 h 398711"/>
                                  <a:gd name="connsiteX66" fmla="*/ 844337 w 1266505"/>
                                  <a:gd name="connsiteY66" fmla="*/ 310936 h 398711"/>
                                  <a:gd name="connsiteX67" fmla="*/ 857130 w 1266505"/>
                                  <a:gd name="connsiteY67" fmla="*/ 270938 h 398711"/>
                                  <a:gd name="connsiteX68" fmla="*/ 869923 w 1266505"/>
                                  <a:gd name="connsiteY68" fmla="*/ 340333 h 398711"/>
                                  <a:gd name="connsiteX69" fmla="*/ 882716 w 1266505"/>
                                  <a:gd name="connsiteY69" fmla="*/ 293030 h 398711"/>
                                  <a:gd name="connsiteX70" fmla="*/ 895509 w 1266505"/>
                                  <a:gd name="connsiteY70" fmla="*/ 317963 h 398711"/>
                                  <a:gd name="connsiteX71" fmla="*/ 908302 w 1266505"/>
                                  <a:gd name="connsiteY71" fmla="*/ 319840 h 398711"/>
                                  <a:gd name="connsiteX72" fmla="*/ 921095 w 1266505"/>
                                  <a:gd name="connsiteY72" fmla="*/ 333425 h 398711"/>
                                  <a:gd name="connsiteX73" fmla="*/ 933888 w 1266505"/>
                                  <a:gd name="connsiteY73" fmla="*/ 294138 h 398711"/>
                                  <a:gd name="connsiteX74" fmla="*/ 946681 w 1266505"/>
                                  <a:gd name="connsiteY74" fmla="*/ 318722 h 398711"/>
                                  <a:gd name="connsiteX75" fmla="*/ 959474 w 1266505"/>
                                  <a:gd name="connsiteY75" fmla="*/ 290896 h 398711"/>
                                  <a:gd name="connsiteX76" fmla="*/ 972267 w 1266505"/>
                                  <a:gd name="connsiteY76" fmla="*/ 311255 h 398711"/>
                                  <a:gd name="connsiteX77" fmla="*/ 985059 w 1266505"/>
                                  <a:gd name="connsiteY77" fmla="*/ 340386 h 398711"/>
                                  <a:gd name="connsiteX78" fmla="*/ 997853 w 1266505"/>
                                  <a:gd name="connsiteY78" fmla="*/ 309433 h 398711"/>
                                  <a:gd name="connsiteX79" fmla="*/ 1010646 w 1266505"/>
                                  <a:gd name="connsiteY79" fmla="*/ 354287 h 398711"/>
                                  <a:gd name="connsiteX80" fmla="*/ 1023439 w 1266505"/>
                                  <a:gd name="connsiteY80" fmla="*/ 315895 h 398711"/>
                                  <a:gd name="connsiteX81" fmla="*/ 1036231 w 1266505"/>
                                  <a:gd name="connsiteY81" fmla="*/ 366580 h 398711"/>
                                  <a:gd name="connsiteX82" fmla="*/ 1049024 w 1266505"/>
                                  <a:gd name="connsiteY82" fmla="*/ 361992 h 398711"/>
                                  <a:gd name="connsiteX83" fmla="*/ 1061818 w 1266505"/>
                                  <a:gd name="connsiteY83" fmla="*/ 346316 h 398711"/>
                                  <a:gd name="connsiteX84" fmla="*/ 1074611 w 1266505"/>
                                  <a:gd name="connsiteY84" fmla="*/ 357812 h 398711"/>
                                  <a:gd name="connsiteX85" fmla="*/ 1087403 w 1266505"/>
                                  <a:gd name="connsiteY85" fmla="*/ 341130 h 398711"/>
                                  <a:gd name="connsiteX86" fmla="*/ 1100196 w 1266505"/>
                                  <a:gd name="connsiteY86" fmla="*/ 344982 h 398711"/>
                                  <a:gd name="connsiteX87" fmla="*/ 1112989 w 1266505"/>
                                  <a:gd name="connsiteY87" fmla="*/ 322057 h 398711"/>
                                  <a:gd name="connsiteX88" fmla="*/ 1125783 w 1266505"/>
                                  <a:gd name="connsiteY88" fmla="*/ 357442 h 398711"/>
                                  <a:gd name="connsiteX89" fmla="*/ 1138575 w 1266505"/>
                                  <a:gd name="connsiteY89" fmla="*/ 340817 h 398711"/>
                                  <a:gd name="connsiteX90" fmla="*/ 1151368 w 1266505"/>
                                  <a:gd name="connsiteY90" fmla="*/ 334965 h 398711"/>
                                  <a:gd name="connsiteX91" fmla="*/ 1164161 w 1266505"/>
                                  <a:gd name="connsiteY91" fmla="*/ 380414 h 398711"/>
                                  <a:gd name="connsiteX92" fmla="*/ 1176954 w 1266505"/>
                                  <a:gd name="connsiteY92" fmla="*/ 372966 h 398711"/>
                                  <a:gd name="connsiteX93" fmla="*/ 1189747 w 1266505"/>
                                  <a:gd name="connsiteY93" fmla="*/ 370685 h 398711"/>
                                  <a:gd name="connsiteX94" fmla="*/ 1202540 w 1266505"/>
                                  <a:gd name="connsiteY94" fmla="*/ 349037 h 398711"/>
                                  <a:gd name="connsiteX95" fmla="*/ 1215333 w 1266505"/>
                                  <a:gd name="connsiteY95" fmla="*/ 398711 h 398711"/>
                                  <a:gd name="connsiteX96" fmla="*/ 1228126 w 1266505"/>
                                  <a:gd name="connsiteY96" fmla="*/ 355975 h 398711"/>
                                  <a:gd name="connsiteX97" fmla="*/ 1240919 w 1266505"/>
                                  <a:gd name="connsiteY97" fmla="*/ 389413 h 398711"/>
                                  <a:gd name="connsiteX98" fmla="*/ 1253712 w 1266505"/>
                                  <a:gd name="connsiteY98" fmla="*/ 352024 h 398711"/>
                                  <a:gd name="connsiteX99" fmla="*/ 1266505 w 1266505"/>
                                  <a:gd name="connsiteY99" fmla="*/ 376215 h 3987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266505" h="398711">
                                    <a:moveTo>
                                      <a:pt x="0" y="188232"/>
                                    </a:moveTo>
                                    <a:lnTo>
                                      <a:pt x="12793" y="167971"/>
                                    </a:lnTo>
                                    <a:lnTo>
                                      <a:pt x="25586" y="192270"/>
                                    </a:lnTo>
                                    <a:lnTo>
                                      <a:pt x="38379" y="144793"/>
                                    </a:lnTo>
                                    <a:lnTo>
                                      <a:pt x="51172" y="209471"/>
                                    </a:lnTo>
                                    <a:lnTo>
                                      <a:pt x="63965" y="141602"/>
                                    </a:lnTo>
                                    <a:lnTo>
                                      <a:pt x="76758" y="66596"/>
                                    </a:lnTo>
                                    <a:lnTo>
                                      <a:pt x="89551" y="138179"/>
                                    </a:lnTo>
                                    <a:lnTo>
                                      <a:pt x="102344" y="0"/>
                                    </a:lnTo>
                                    <a:lnTo>
                                      <a:pt x="115137" y="53794"/>
                                    </a:lnTo>
                                    <a:lnTo>
                                      <a:pt x="127930" y="17745"/>
                                    </a:lnTo>
                                    <a:lnTo>
                                      <a:pt x="140723" y="56968"/>
                                    </a:lnTo>
                                    <a:lnTo>
                                      <a:pt x="153516" y="73575"/>
                                    </a:lnTo>
                                    <a:lnTo>
                                      <a:pt x="166309" y="133813"/>
                                    </a:lnTo>
                                    <a:lnTo>
                                      <a:pt x="179102" y="80627"/>
                                    </a:lnTo>
                                    <a:lnTo>
                                      <a:pt x="191895" y="102959"/>
                                    </a:lnTo>
                                    <a:lnTo>
                                      <a:pt x="204688" y="96637"/>
                                    </a:lnTo>
                                    <a:lnTo>
                                      <a:pt x="217481" y="144055"/>
                                    </a:lnTo>
                                    <a:lnTo>
                                      <a:pt x="230274" y="120864"/>
                                    </a:lnTo>
                                    <a:lnTo>
                                      <a:pt x="243067" y="166738"/>
                                    </a:lnTo>
                                    <a:lnTo>
                                      <a:pt x="255860" y="180572"/>
                                    </a:lnTo>
                                    <a:lnTo>
                                      <a:pt x="268653" y="146577"/>
                                    </a:lnTo>
                                    <a:lnTo>
                                      <a:pt x="281446" y="221530"/>
                                    </a:lnTo>
                                    <a:lnTo>
                                      <a:pt x="294239" y="230833"/>
                                    </a:lnTo>
                                    <a:lnTo>
                                      <a:pt x="307032" y="197287"/>
                                    </a:lnTo>
                                    <a:lnTo>
                                      <a:pt x="319825" y="263574"/>
                                    </a:lnTo>
                                    <a:lnTo>
                                      <a:pt x="332618" y="230261"/>
                                    </a:lnTo>
                                    <a:lnTo>
                                      <a:pt x="345411" y="180236"/>
                                    </a:lnTo>
                                    <a:lnTo>
                                      <a:pt x="358204" y="257182"/>
                                    </a:lnTo>
                                    <a:lnTo>
                                      <a:pt x="370997" y="240276"/>
                                    </a:lnTo>
                                    <a:lnTo>
                                      <a:pt x="383789" y="254956"/>
                                    </a:lnTo>
                                    <a:lnTo>
                                      <a:pt x="396583" y="245409"/>
                                    </a:lnTo>
                                    <a:lnTo>
                                      <a:pt x="409375" y="228805"/>
                                    </a:lnTo>
                                    <a:lnTo>
                                      <a:pt x="422169" y="267188"/>
                                    </a:lnTo>
                                    <a:lnTo>
                                      <a:pt x="434961" y="239262"/>
                                    </a:lnTo>
                                    <a:lnTo>
                                      <a:pt x="447754" y="271965"/>
                                    </a:lnTo>
                                    <a:lnTo>
                                      <a:pt x="460547" y="277807"/>
                                    </a:lnTo>
                                    <a:lnTo>
                                      <a:pt x="473340" y="237190"/>
                                    </a:lnTo>
                                    <a:lnTo>
                                      <a:pt x="486133" y="283995"/>
                                    </a:lnTo>
                                    <a:lnTo>
                                      <a:pt x="498926" y="228979"/>
                                    </a:lnTo>
                                    <a:lnTo>
                                      <a:pt x="511719" y="342029"/>
                                    </a:lnTo>
                                    <a:lnTo>
                                      <a:pt x="524512" y="225035"/>
                                    </a:lnTo>
                                    <a:lnTo>
                                      <a:pt x="537305" y="268920"/>
                                    </a:lnTo>
                                    <a:lnTo>
                                      <a:pt x="550098" y="273396"/>
                                    </a:lnTo>
                                    <a:lnTo>
                                      <a:pt x="562891" y="264032"/>
                                    </a:lnTo>
                                    <a:lnTo>
                                      <a:pt x="575684" y="314030"/>
                                    </a:lnTo>
                                    <a:lnTo>
                                      <a:pt x="588477" y="259932"/>
                                    </a:lnTo>
                                    <a:lnTo>
                                      <a:pt x="601270" y="267358"/>
                                    </a:lnTo>
                                    <a:lnTo>
                                      <a:pt x="614063" y="319251"/>
                                    </a:lnTo>
                                    <a:lnTo>
                                      <a:pt x="626856" y="245413"/>
                                    </a:lnTo>
                                    <a:lnTo>
                                      <a:pt x="639649" y="344653"/>
                                    </a:lnTo>
                                    <a:lnTo>
                                      <a:pt x="652442" y="308195"/>
                                    </a:lnTo>
                                    <a:lnTo>
                                      <a:pt x="665235" y="309865"/>
                                    </a:lnTo>
                                    <a:lnTo>
                                      <a:pt x="678028" y="320262"/>
                                    </a:lnTo>
                                    <a:lnTo>
                                      <a:pt x="690821" y="355612"/>
                                    </a:lnTo>
                                    <a:lnTo>
                                      <a:pt x="703614" y="300055"/>
                                    </a:lnTo>
                                    <a:lnTo>
                                      <a:pt x="716407" y="289633"/>
                                    </a:lnTo>
                                    <a:lnTo>
                                      <a:pt x="729200" y="330209"/>
                                    </a:lnTo>
                                    <a:lnTo>
                                      <a:pt x="741993" y="327557"/>
                                    </a:lnTo>
                                    <a:lnTo>
                                      <a:pt x="754786" y="335980"/>
                                    </a:lnTo>
                                    <a:lnTo>
                                      <a:pt x="767579" y="294400"/>
                                    </a:lnTo>
                                    <a:lnTo>
                                      <a:pt x="780372" y="309374"/>
                                    </a:lnTo>
                                    <a:lnTo>
                                      <a:pt x="793165" y="340668"/>
                                    </a:lnTo>
                                    <a:lnTo>
                                      <a:pt x="805958" y="353302"/>
                                    </a:lnTo>
                                    <a:lnTo>
                                      <a:pt x="818751" y="336157"/>
                                    </a:lnTo>
                                    <a:lnTo>
                                      <a:pt x="831544" y="328061"/>
                                    </a:lnTo>
                                    <a:lnTo>
                                      <a:pt x="844337" y="310936"/>
                                    </a:lnTo>
                                    <a:lnTo>
                                      <a:pt x="857130" y="270938"/>
                                    </a:lnTo>
                                    <a:lnTo>
                                      <a:pt x="869923" y="340333"/>
                                    </a:lnTo>
                                    <a:lnTo>
                                      <a:pt x="882716" y="293030"/>
                                    </a:lnTo>
                                    <a:lnTo>
                                      <a:pt x="895509" y="317963"/>
                                    </a:lnTo>
                                    <a:lnTo>
                                      <a:pt x="908302" y="319840"/>
                                    </a:lnTo>
                                    <a:lnTo>
                                      <a:pt x="921095" y="333425"/>
                                    </a:lnTo>
                                    <a:lnTo>
                                      <a:pt x="933888" y="294138"/>
                                    </a:lnTo>
                                    <a:lnTo>
                                      <a:pt x="946681" y="318722"/>
                                    </a:lnTo>
                                    <a:lnTo>
                                      <a:pt x="959474" y="290896"/>
                                    </a:lnTo>
                                    <a:lnTo>
                                      <a:pt x="972267" y="311255"/>
                                    </a:lnTo>
                                    <a:lnTo>
                                      <a:pt x="985059" y="340386"/>
                                    </a:lnTo>
                                    <a:lnTo>
                                      <a:pt x="997853" y="309433"/>
                                    </a:lnTo>
                                    <a:lnTo>
                                      <a:pt x="1010646" y="354287"/>
                                    </a:lnTo>
                                    <a:lnTo>
                                      <a:pt x="1023439" y="315895"/>
                                    </a:lnTo>
                                    <a:lnTo>
                                      <a:pt x="1036231" y="366580"/>
                                    </a:lnTo>
                                    <a:lnTo>
                                      <a:pt x="1049024" y="361992"/>
                                    </a:lnTo>
                                    <a:lnTo>
                                      <a:pt x="1061818" y="346316"/>
                                    </a:lnTo>
                                    <a:lnTo>
                                      <a:pt x="1074611" y="357812"/>
                                    </a:lnTo>
                                    <a:lnTo>
                                      <a:pt x="1087403" y="341130"/>
                                    </a:lnTo>
                                    <a:lnTo>
                                      <a:pt x="1100196" y="344982"/>
                                    </a:lnTo>
                                    <a:lnTo>
                                      <a:pt x="1112989" y="322057"/>
                                    </a:lnTo>
                                    <a:lnTo>
                                      <a:pt x="1125783" y="357442"/>
                                    </a:lnTo>
                                    <a:lnTo>
                                      <a:pt x="1138575" y="340817"/>
                                    </a:lnTo>
                                    <a:lnTo>
                                      <a:pt x="1151368" y="334965"/>
                                    </a:lnTo>
                                    <a:lnTo>
                                      <a:pt x="1164161" y="380414"/>
                                    </a:lnTo>
                                    <a:lnTo>
                                      <a:pt x="1176954" y="372966"/>
                                    </a:lnTo>
                                    <a:lnTo>
                                      <a:pt x="1189747" y="370685"/>
                                    </a:lnTo>
                                    <a:lnTo>
                                      <a:pt x="1202540" y="349037"/>
                                    </a:lnTo>
                                    <a:lnTo>
                                      <a:pt x="1215333" y="398711"/>
                                    </a:lnTo>
                                    <a:lnTo>
                                      <a:pt x="1228126" y="355975"/>
                                    </a:lnTo>
                                    <a:lnTo>
                                      <a:pt x="1240919" y="389413"/>
                                    </a:lnTo>
                                    <a:lnTo>
                                      <a:pt x="1253712" y="352024"/>
                                    </a:lnTo>
                                    <a:lnTo>
                                      <a:pt x="1266505" y="376215"/>
                                    </a:lnTo>
                                  </a:path>
                                </a:pathLst>
                              </a:custGeom>
                              <a:noFill/>
                              <a:ln w="6816" cap="sq">
                                <a:solidFill>
                                  <a:srgbClr val="2CA02C"/>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2" name="Freeform: Shape 3482"/>
                            <wps:cNvSpPr/>
                            <wps:spPr>
                              <a:xfrm>
                                <a:off x="2787684" y="6223296"/>
                                <a:ext cx="1266505" cy="350340"/>
                              </a:xfrm>
                              <a:custGeom>
                                <a:avLst/>
                                <a:gdLst>
                                  <a:gd name="connsiteX0" fmla="*/ 0 w 1266505"/>
                                  <a:gd name="connsiteY0" fmla="*/ 102868 h 350340"/>
                                  <a:gd name="connsiteX1" fmla="*/ 12793 w 1266505"/>
                                  <a:gd name="connsiteY1" fmla="*/ 134646 h 350340"/>
                                  <a:gd name="connsiteX2" fmla="*/ 25586 w 1266505"/>
                                  <a:gd name="connsiteY2" fmla="*/ 211612 h 350340"/>
                                  <a:gd name="connsiteX3" fmla="*/ 38379 w 1266505"/>
                                  <a:gd name="connsiteY3" fmla="*/ 173111 h 350340"/>
                                  <a:gd name="connsiteX4" fmla="*/ 51172 w 1266505"/>
                                  <a:gd name="connsiteY4" fmla="*/ 85387 h 350340"/>
                                  <a:gd name="connsiteX5" fmla="*/ 63965 w 1266505"/>
                                  <a:gd name="connsiteY5" fmla="*/ 119741 h 350340"/>
                                  <a:gd name="connsiteX6" fmla="*/ 76758 w 1266505"/>
                                  <a:gd name="connsiteY6" fmla="*/ 85796 h 350340"/>
                                  <a:gd name="connsiteX7" fmla="*/ 89551 w 1266505"/>
                                  <a:gd name="connsiteY7" fmla="*/ 20621 h 350340"/>
                                  <a:gd name="connsiteX8" fmla="*/ 102344 w 1266505"/>
                                  <a:gd name="connsiteY8" fmla="*/ 0 h 350340"/>
                                  <a:gd name="connsiteX9" fmla="*/ 115137 w 1266505"/>
                                  <a:gd name="connsiteY9" fmla="*/ 18729 h 350340"/>
                                  <a:gd name="connsiteX10" fmla="*/ 127930 w 1266505"/>
                                  <a:gd name="connsiteY10" fmla="*/ 63868 h 350340"/>
                                  <a:gd name="connsiteX11" fmla="*/ 140723 w 1266505"/>
                                  <a:gd name="connsiteY11" fmla="*/ 41817 h 350340"/>
                                  <a:gd name="connsiteX12" fmla="*/ 153516 w 1266505"/>
                                  <a:gd name="connsiteY12" fmla="*/ 93403 h 350340"/>
                                  <a:gd name="connsiteX13" fmla="*/ 166309 w 1266505"/>
                                  <a:gd name="connsiteY13" fmla="*/ 40935 h 350340"/>
                                  <a:gd name="connsiteX14" fmla="*/ 179102 w 1266505"/>
                                  <a:gd name="connsiteY14" fmla="*/ 78908 h 350340"/>
                                  <a:gd name="connsiteX15" fmla="*/ 191895 w 1266505"/>
                                  <a:gd name="connsiteY15" fmla="*/ 76274 h 350340"/>
                                  <a:gd name="connsiteX16" fmla="*/ 204688 w 1266505"/>
                                  <a:gd name="connsiteY16" fmla="*/ 103467 h 350340"/>
                                  <a:gd name="connsiteX17" fmla="*/ 217481 w 1266505"/>
                                  <a:gd name="connsiteY17" fmla="*/ 117394 h 350340"/>
                                  <a:gd name="connsiteX18" fmla="*/ 230274 w 1266505"/>
                                  <a:gd name="connsiteY18" fmla="*/ 138414 h 350340"/>
                                  <a:gd name="connsiteX19" fmla="*/ 243067 w 1266505"/>
                                  <a:gd name="connsiteY19" fmla="*/ 168701 h 350340"/>
                                  <a:gd name="connsiteX20" fmla="*/ 255860 w 1266505"/>
                                  <a:gd name="connsiteY20" fmla="*/ 170813 h 350340"/>
                                  <a:gd name="connsiteX21" fmla="*/ 268653 w 1266505"/>
                                  <a:gd name="connsiteY21" fmla="*/ 155954 h 350340"/>
                                  <a:gd name="connsiteX22" fmla="*/ 281446 w 1266505"/>
                                  <a:gd name="connsiteY22" fmla="*/ 227387 h 350340"/>
                                  <a:gd name="connsiteX23" fmla="*/ 294239 w 1266505"/>
                                  <a:gd name="connsiteY23" fmla="*/ 165595 h 350340"/>
                                  <a:gd name="connsiteX24" fmla="*/ 307032 w 1266505"/>
                                  <a:gd name="connsiteY24" fmla="*/ 178446 h 350340"/>
                                  <a:gd name="connsiteX25" fmla="*/ 319825 w 1266505"/>
                                  <a:gd name="connsiteY25" fmla="*/ 197663 h 350340"/>
                                  <a:gd name="connsiteX26" fmla="*/ 332618 w 1266505"/>
                                  <a:gd name="connsiteY26" fmla="*/ 241320 h 350340"/>
                                  <a:gd name="connsiteX27" fmla="*/ 345411 w 1266505"/>
                                  <a:gd name="connsiteY27" fmla="*/ 207745 h 350340"/>
                                  <a:gd name="connsiteX28" fmla="*/ 358204 w 1266505"/>
                                  <a:gd name="connsiteY28" fmla="*/ 213087 h 350340"/>
                                  <a:gd name="connsiteX29" fmla="*/ 370997 w 1266505"/>
                                  <a:gd name="connsiteY29" fmla="*/ 221734 h 350340"/>
                                  <a:gd name="connsiteX30" fmla="*/ 383789 w 1266505"/>
                                  <a:gd name="connsiteY30" fmla="*/ 222987 h 350340"/>
                                  <a:gd name="connsiteX31" fmla="*/ 396583 w 1266505"/>
                                  <a:gd name="connsiteY31" fmla="*/ 201775 h 350340"/>
                                  <a:gd name="connsiteX32" fmla="*/ 409375 w 1266505"/>
                                  <a:gd name="connsiteY32" fmla="*/ 192429 h 350340"/>
                                  <a:gd name="connsiteX33" fmla="*/ 422169 w 1266505"/>
                                  <a:gd name="connsiteY33" fmla="*/ 228841 h 350340"/>
                                  <a:gd name="connsiteX34" fmla="*/ 434961 w 1266505"/>
                                  <a:gd name="connsiteY34" fmla="*/ 274986 h 350340"/>
                                  <a:gd name="connsiteX35" fmla="*/ 447754 w 1266505"/>
                                  <a:gd name="connsiteY35" fmla="*/ 230967 h 350340"/>
                                  <a:gd name="connsiteX36" fmla="*/ 460547 w 1266505"/>
                                  <a:gd name="connsiteY36" fmla="*/ 285679 h 350340"/>
                                  <a:gd name="connsiteX37" fmla="*/ 473340 w 1266505"/>
                                  <a:gd name="connsiteY37" fmla="*/ 293508 h 350340"/>
                                  <a:gd name="connsiteX38" fmla="*/ 486133 w 1266505"/>
                                  <a:gd name="connsiteY38" fmla="*/ 244624 h 350340"/>
                                  <a:gd name="connsiteX39" fmla="*/ 498926 w 1266505"/>
                                  <a:gd name="connsiteY39" fmla="*/ 290933 h 350340"/>
                                  <a:gd name="connsiteX40" fmla="*/ 511719 w 1266505"/>
                                  <a:gd name="connsiteY40" fmla="*/ 266526 h 350340"/>
                                  <a:gd name="connsiteX41" fmla="*/ 524512 w 1266505"/>
                                  <a:gd name="connsiteY41" fmla="*/ 224427 h 350340"/>
                                  <a:gd name="connsiteX42" fmla="*/ 537305 w 1266505"/>
                                  <a:gd name="connsiteY42" fmla="*/ 236387 h 350340"/>
                                  <a:gd name="connsiteX43" fmla="*/ 550098 w 1266505"/>
                                  <a:gd name="connsiteY43" fmla="*/ 227904 h 350340"/>
                                  <a:gd name="connsiteX44" fmla="*/ 562891 w 1266505"/>
                                  <a:gd name="connsiteY44" fmla="*/ 242949 h 350340"/>
                                  <a:gd name="connsiteX45" fmla="*/ 575684 w 1266505"/>
                                  <a:gd name="connsiteY45" fmla="*/ 308602 h 350340"/>
                                  <a:gd name="connsiteX46" fmla="*/ 588477 w 1266505"/>
                                  <a:gd name="connsiteY46" fmla="*/ 263063 h 350340"/>
                                  <a:gd name="connsiteX47" fmla="*/ 601270 w 1266505"/>
                                  <a:gd name="connsiteY47" fmla="*/ 218273 h 350340"/>
                                  <a:gd name="connsiteX48" fmla="*/ 614063 w 1266505"/>
                                  <a:gd name="connsiteY48" fmla="*/ 230980 h 350340"/>
                                  <a:gd name="connsiteX49" fmla="*/ 626856 w 1266505"/>
                                  <a:gd name="connsiteY49" fmla="*/ 230597 h 350340"/>
                                  <a:gd name="connsiteX50" fmla="*/ 639649 w 1266505"/>
                                  <a:gd name="connsiteY50" fmla="*/ 294923 h 350340"/>
                                  <a:gd name="connsiteX51" fmla="*/ 652442 w 1266505"/>
                                  <a:gd name="connsiteY51" fmla="*/ 253523 h 350340"/>
                                  <a:gd name="connsiteX52" fmla="*/ 665235 w 1266505"/>
                                  <a:gd name="connsiteY52" fmla="*/ 281025 h 350340"/>
                                  <a:gd name="connsiteX53" fmla="*/ 678028 w 1266505"/>
                                  <a:gd name="connsiteY53" fmla="*/ 256091 h 350340"/>
                                  <a:gd name="connsiteX54" fmla="*/ 690821 w 1266505"/>
                                  <a:gd name="connsiteY54" fmla="*/ 243664 h 350340"/>
                                  <a:gd name="connsiteX55" fmla="*/ 703614 w 1266505"/>
                                  <a:gd name="connsiteY55" fmla="*/ 251890 h 350340"/>
                                  <a:gd name="connsiteX56" fmla="*/ 716407 w 1266505"/>
                                  <a:gd name="connsiteY56" fmla="*/ 243089 h 350340"/>
                                  <a:gd name="connsiteX57" fmla="*/ 729200 w 1266505"/>
                                  <a:gd name="connsiteY57" fmla="*/ 290788 h 350340"/>
                                  <a:gd name="connsiteX58" fmla="*/ 741993 w 1266505"/>
                                  <a:gd name="connsiteY58" fmla="*/ 245436 h 350340"/>
                                  <a:gd name="connsiteX59" fmla="*/ 754786 w 1266505"/>
                                  <a:gd name="connsiteY59" fmla="*/ 303904 h 350340"/>
                                  <a:gd name="connsiteX60" fmla="*/ 767579 w 1266505"/>
                                  <a:gd name="connsiteY60" fmla="*/ 249413 h 350340"/>
                                  <a:gd name="connsiteX61" fmla="*/ 780372 w 1266505"/>
                                  <a:gd name="connsiteY61" fmla="*/ 215457 h 350340"/>
                                  <a:gd name="connsiteX62" fmla="*/ 793165 w 1266505"/>
                                  <a:gd name="connsiteY62" fmla="*/ 266459 h 350340"/>
                                  <a:gd name="connsiteX63" fmla="*/ 805958 w 1266505"/>
                                  <a:gd name="connsiteY63" fmla="*/ 247564 h 350340"/>
                                  <a:gd name="connsiteX64" fmla="*/ 818751 w 1266505"/>
                                  <a:gd name="connsiteY64" fmla="*/ 310352 h 350340"/>
                                  <a:gd name="connsiteX65" fmla="*/ 831544 w 1266505"/>
                                  <a:gd name="connsiteY65" fmla="*/ 263758 h 350340"/>
                                  <a:gd name="connsiteX66" fmla="*/ 844337 w 1266505"/>
                                  <a:gd name="connsiteY66" fmla="*/ 272925 h 350340"/>
                                  <a:gd name="connsiteX67" fmla="*/ 857130 w 1266505"/>
                                  <a:gd name="connsiteY67" fmla="*/ 275363 h 350340"/>
                                  <a:gd name="connsiteX68" fmla="*/ 869923 w 1266505"/>
                                  <a:gd name="connsiteY68" fmla="*/ 207898 h 350340"/>
                                  <a:gd name="connsiteX69" fmla="*/ 882716 w 1266505"/>
                                  <a:gd name="connsiteY69" fmla="*/ 286145 h 350340"/>
                                  <a:gd name="connsiteX70" fmla="*/ 895509 w 1266505"/>
                                  <a:gd name="connsiteY70" fmla="*/ 321466 h 350340"/>
                                  <a:gd name="connsiteX71" fmla="*/ 908302 w 1266505"/>
                                  <a:gd name="connsiteY71" fmla="*/ 265547 h 350340"/>
                                  <a:gd name="connsiteX72" fmla="*/ 921095 w 1266505"/>
                                  <a:gd name="connsiteY72" fmla="*/ 270212 h 350340"/>
                                  <a:gd name="connsiteX73" fmla="*/ 933888 w 1266505"/>
                                  <a:gd name="connsiteY73" fmla="*/ 312426 h 350340"/>
                                  <a:gd name="connsiteX74" fmla="*/ 946681 w 1266505"/>
                                  <a:gd name="connsiteY74" fmla="*/ 279135 h 350340"/>
                                  <a:gd name="connsiteX75" fmla="*/ 959474 w 1266505"/>
                                  <a:gd name="connsiteY75" fmla="*/ 294744 h 350340"/>
                                  <a:gd name="connsiteX76" fmla="*/ 972267 w 1266505"/>
                                  <a:gd name="connsiteY76" fmla="*/ 225114 h 350340"/>
                                  <a:gd name="connsiteX77" fmla="*/ 985059 w 1266505"/>
                                  <a:gd name="connsiteY77" fmla="*/ 281612 h 350340"/>
                                  <a:gd name="connsiteX78" fmla="*/ 997853 w 1266505"/>
                                  <a:gd name="connsiteY78" fmla="*/ 306624 h 350340"/>
                                  <a:gd name="connsiteX79" fmla="*/ 1010646 w 1266505"/>
                                  <a:gd name="connsiteY79" fmla="*/ 305084 h 350340"/>
                                  <a:gd name="connsiteX80" fmla="*/ 1023439 w 1266505"/>
                                  <a:gd name="connsiteY80" fmla="*/ 313289 h 350340"/>
                                  <a:gd name="connsiteX81" fmla="*/ 1036231 w 1266505"/>
                                  <a:gd name="connsiteY81" fmla="*/ 275404 h 350340"/>
                                  <a:gd name="connsiteX82" fmla="*/ 1049024 w 1266505"/>
                                  <a:gd name="connsiteY82" fmla="*/ 305319 h 350340"/>
                                  <a:gd name="connsiteX83" fmla="*/ 1061818 w 1266505"/>
                                  <a:gd name="connsiteY83" fmla="*/ 314418 h 350340"/>
                                  <a:gd name="connsiteX84" fmla="*/ 1074611 w 1266505"/>
                                  <a:gd name="connsiteY84" fmla="*/ 283909 h 350340"/>
                                  <a:gd name="connsiteX85" fmla="*/ 1087403 w 1266505"/>
                                  <a:gd name="connsiteY85" fmla="*/ 313357 h 350340"/>
                                  <a:gd name="connsiteX86" fmla="*/ 1100196 w 1266505"/>
                                  <a:gd name="connsiteY86" fmla="*/ 316656 h 350340"/>
                                  <a:gd name="connsiteX87" fmla="*/ 1112989 w 1266505"/>
                                  <a:gd name="connsiteY87" fmla="*/ 310874 h 350340"/>
                                  <a:gd name="connsiteX88" fmla="*/ 1125783 w 1266505"/>
                                  <a:gd name="connsiteY88" fmla="*/ 341616 h 350340"/>
                                  <a:gd name="connsiteX89" fmla="*/ 1138575 w 1266505"/>
                                  <a:gd name="connsiteY89" fmla="*/ 287568 h 350340"/>
                                  <a:gd name="connsiteX90" fmla="*/ 1151368 w 1266505"/>
                                  <a:gd name="connsiteY90" fmla="*/ 321309 h 350340"/>
                                  <a:gd name="connsiteX91" fmla="*/ 1164161 w 1266505"/>
                                  <a:gd name="connsiteY91" fmla="*/ 263449 h 350340"/>
                                  <a:gd name="connsiteX92" fmla="*/ 1176954 w 1266505"/>
                                  <a:gd name="connsiteY92" fmla="*/ 271396 h 350340"/>
                                  <a:gd name="connsiteX93" fmla="*/ 1189747 w 1266505"/>
                                  <a:gd name="connsiteY93" fmla="*/ 306624 h 350340"/>
                                  <a:gd name="connsiteX94" fmla="*/ 1202540 w 1266505"/>
                                  <a:gd name="connsiteY94" fmla="*/ 229217 h 350340"/>
                                  <a:gd name="connsiteX95" fmla="*/ 1215333 w 1266505"/>
                                  <a:gd name="connsiteY95" fmla="*/ 308294 h 350340"/>
                                  <a:gd name="connsiteX96" fmla="*/ 1228126 w 1266505"/>
                                  <a:gd name="connsiteY96" fmla="*/ 255848 h 350340"/>
                                  <a:gd name="connsiteX97" fmla="*/ 1240919 w 1266505"/>
                                  <a:gd name="connsiteY97" fmla="*/ 350341 h 350340"/>
                                  <a:gd name="connsiteX98" fmla="*/ 1253712 w 1266505"/>
                                  <a:gd name="connsiteY98" fmla="*/ 279104 h 350340"/>
                                  <a:gd name="connsiteX99" fmla="*/ 1266505 w 1266505"/>
                                  <a:gd name="connsiteY99" fmla="*/ 255407 h 35034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266505" h="350340">
                                    <a:moveTo>
                                      <a:pt x="0" y="102868"/>
                                    </a:moveTo>
                                    <a:lnTo>
                                      <a:pt x="12793" y="134646"/>
                                    </a:lnTo>
                                    <a:lnTo>
                                      <a:pt x="25586" y="211612"/>
                                    </a:lnTo>
                                    <a:lnTo>
                                      <a:pt x="38379" y="173111"/>
                                    </a:lnTo>
                                    <a:lnTo>
                                      <a:pt x="51172" y="85387"/>
                                    </a:lnTo>
                                    <a:lnTo>
                                      <a:pt x="63965" y="119741"/>
                                    </a:lnTo>
                                    <a:lnTo>
                                      <a:pt x="76758" y="85796"/>
                                    </a:lnTo>
                                    <a:lnTo>
                                      <a:pt x="89551" y="20621"/>
                                    </a:lnTo>
                                    <a:lnTo>
                                      <a:pt x="102344" y="0"/>
                                    </a:lnTo>
                                    <a:lnTo>
                                      <a:pt x="115137" y="18729"/>
                                    </a:lnTo>
                                    <a:lnTo>
                                      <a:pt x="127930" y="63868"/>
                                    </a:lnTo>
                                    <a:lnTo>
                                      <a:pt x="140723" y="41817"/>
                                    </a:lnTo>
                                    <a:lnTo>
                                      <a:pt x="153516" y="93403"/>
                                    </a:lnTo>
                                    <a:lnTo>
                                      <a:pt x="166309" y="40935"/>
                                    </a:lnTo>
                                    <a:lnTo>
                                      <a:pt x="179102" y="78908"/>
                                    </a:lnTo>
                                    <a:lnTo>
                                      <a:pt x="191895" y="76274"/>
                                    </a:lnTo>
                                    <a:lnTo>
                                      <a:pt x="204688" y="103467"/>
                                    </a:lnTo>
                                    <a:lnTo>
                                      <a:pt x="217481" y="117394"/>
                                    </a:lnTo>
                                    <a:lnTo>
                                      <a:pt x="230274" y="138414"/>
                                    </a:lnTo>
                                    <a:lnTo>
                                      <a:pt x="243067" y="168701"/>
                                    </a:lnTo>
                                    <a:lnTo>
                                      <a:pt x="255860" y="170813"/>
                                    </a:lnTo>
                                    <a:lnTo>
                                      <a:pt x="268653" y="155954"/>
                                    </a:lnTo>
                                    <a:lnTo>
                                      <a:pt x="281446" y="227387"/>
                                    </a:lnTo>
                                    <a:lnTo>
                                      <a:pt x="294239" y="165595"/>
                                    </a:lnTo>
                                    <a:lnTo>
                                      <a:pt x="307032" y="178446"/>
                                    </a:lnTo>
                                    <a:lnTo>
                                      <a:pt x="319825" y="197663"/>
                                    </a:lnTo>
                                    <a:lnTo>
                                      <a:pt x="332618" y="241320"/>
                                    </a:lnTo>
                                    <a:lnTo>
                                      <a:pt x="345411" y="207745"/>
                                    </a:lnTo>
                                    <a:lnTo>
                                      <a:pt x="358204" y="213087"/>
                                    </a:lnTo>
                                    <a:lnTo>
                                      <a:pt x="370997" y="221734"/>
                                    </a:lnTo>
                                    <a:lnTo>
                                      <a:pt x="383789" y="222987"/>
                                    </a:lnTo>
                                    <a:lnTo>
                                      <a:pt x="396583" y="201775"/>
                                    </a:lnTo>
                                    <a:lnTo>
                                      <a:pt x="409375" y="192429"/>
                                    </a:lnTo>
                                    <a:lnTo>
                                      <a:pt x="422169" y="228841"/>
                                    </a:lnTo>
                                    <a:lnTo>
                                      <a:pt x="434961" y="274986"/>
                                    </a:lnTo>
                                    <a:lnTo>
                                      <a:pt x="447754" y="230967"/>
                                    </a:lnTo>
                                    <a:lnTo>
                                      <a:pt x="460547" y="285679"/>
                                    </a:lnTo>
                                    <a:lnTo>
                                      <a:pt x="473340" y="293508"/>
                                    </a:lnTo>
                                    <a:lnTo>
                                      <a:pt x="486133" y="244624"/>
                                    </a:lnTo>
                                    <a:lnTo>
                                      <a:pt x="498926" y="290933"/>
                                    </a:lnTo>
                                    <a:lnTo>
                                      <a:pt x="511719" y="266526"/>
                                    </a:lnTo>
                                    <a:lnTo>
                                      <a:pt x="524512" y="224427"/>
                                    </a:lnTo>
                                    <a:lnTo>
                                      <a:pt x="537305" y="236387"/>
                                    </a:lnTo>
                                    <a:lnTo>
                                      <a:pt x="550098" y="227904"/>
                                    </a:lnTo>
                                    <a:lnTo>
                                      <a:pt x="562891" y="242949"/>
                                    </a:lnTo>
                                    <a:lnTo>
                                      <a:pt x="575684" y="308602"/>
                                    </a:lnTo>
                                    <a:lnTo>
                                      <a:pt x="588477" y="263063"/>
                                    </a:lnTo>
                                    <a:lnTo>
                                      <a:pt x="601270" y="218273"/>
                                    </a:lnTo>
                                    <a:lnTo>
                                      <a:pt x="614063" y="230980"/>
                                    </a:lnTo>
                                    <a:lnTo>
                                      <a:pt x="626856" y="230597"/>
                                    </a:lnTo>
                                    <a:lnTo>
                                      <a:pt x="639649" y="294923"/>
                                    </a:lnTo>
                                    <a:lnTo>
                                      <a:pt x="652442" y="253523"/>
                                    </a:lnTo>
                                    <a:lnTo>
                                      <a:pt x="665235" y="281025"/>
                                    </a:lnTo>
                                    <a:lnTo>
                                      <a:pt x="678028" y="256091"/>
                                    </a:lnTo>
                                    <a:lnTo>
                                      <a:pt x="690821" y="243664"/>
                                    </a:lnTo>
                                    <a:lnTo>
                                      <a:pt x="703614" y="251890"/>
                                    </a:lnTo>
                                    <a:lnTo>
                                      <a:pt x="716407" y="243089"/>
                                    </a:lnTo>
                                    <a:lnTo>
                                      <a:pt x="729200" y="290788"/>
                                    </a:lnTo>
                                    <a:lnTo>
                                      <a:pt x="741993" y="245436"/>
                                    </a:lnTo>
                                    <a:lnTo>
                                      <a:pt x="754786" y="303904"/>
                                    </a:lnTo>
                                    <a:lnTo>
                                      <a:pt x="767579" y="249413"/>
                                    </a:lnTo>
                                    <a:lnTo>
                                      <a:pt x="780372" y="215457"/>
                                    </a:lnTo>
                                    <a:lnTo>
                                      <a:pt x="793165" y="266459"/>
                                    </a:lnTo>
                                    <a:lnTo>
                                      <a:pt x="805958" y="247564"/>
                                    </a:lnTo>
                                    <a:lnTo>
                                      <a:pt x="818751" y="310352"/>
                                    </a:lnTo>
                                    <a:lnTo>
                                      <a:pt x="831544" y="263758"/>
                                    </a:lnTo>
                                    <a:lnTo>
                                      <a:pt x="844337" y="272925"/>
                                    </a:lnTo>
                                    <a:lnTo>
                                      <a:pt x="857130" y="275363"/>
                                    </a:lnTo>
                                    <a:lnTo>
                                      <a:pt x="869923" y="207898"/>
                                    </a:lnTo>
                                    <a:lnTo>
                                      <a:pt x="882716" y="286145"/>
                                    </a:lnTo>
                                    <a:lnTo>
                                      <a:pt x="895509" y="321466"/>
                                    </a:lnTo>
                                    <a:lnTo>
                                      <a:pt x="908302" y="265547"/>
                                    </a:lnTo>
                                    <a:lnTo>
                                      <a:pt x="921095" y="270212"/>
                                    </a:lnTo>
                                    <a:lnTo>
                                      <a:pt x="933888" y="312426"/>
                                    </a:lnTo>
                                    <a:lnTo>
                                      <a:pt x="946681" y="279135"/>
                                    </a:lnTo>
                                    <a:lnTo>
                                      <a:pt x="959474" y="294744"/>
                                    </a:lnTo>
                                    <a:lnTo>
                                      <a:pt x="972267" y="225114"/>
                                    </a:lnTo>
                                    <a:lnTo>
                                      <a:pt x="985059" y="281612"/>
                                    </a:lnTo>
                                    <a:lnTo>
                                      <a:pt x="997853" y="306624"/>
                                    </a:lnTo>
                                    <a:lnTo>
                                      <a:pt x="1010646" y="305084"/>
                                    </a:lnTo>
                                    <a:lnTo>
                                      <a:pt x="1023439" y="313289"/>
                                    </a:lnTo>
                                    <a:lnTo>
                                      <a:pt x="1036231" y="275404"/>
                                    </a:lnTo>
                                    <a:lnTo>
                                      <a:pt x="1049024" y="305319"/>
                                    </a:lnTo>
                                    <a:lnTo>
                                      <a:pt x="1061818" y="314418"/>
                                    </a:lnTo>
                                    <a:lnTo>
                                      <a:pt x="1074611" y="283909"/>
                                    </a:lnTo>
                                    <a:lnTo>
                                      <a:pt x="1087403" y="313357"/>
                                    </a:lnTo>
                                    <a:lnTo>
                                      <a:pt x="1100196" y="316656"/>
                                    </a:lnTo>
                                    <a:lnTo>
                                      <a:pt x="1112989" y="310874"/>
                                    </a:lnTo>
                                    <a:lnTo>
                                      <a:pt x="1125783" y="341616"/>
                                    </a:lnTo>
                                    <a:lnTo>
                                      <a:pt x="1138575" y="287568"/>
                                    </a:lnTo>
                                    <a:lnTo>
                                      <a:pt x="1151368" y="321309"/>
                                    </a:lnTo>
                                    <a:lnTo>
                                      <a:pt x="1164161" y="263449"/>
                                    </a:lnTo>
                                    <a:lnTo>
                                      <a:pt x="1176954" y="271396"/>
                                    </a:lnTo>
                                    <a:lnTo>
                                      <a:pt x="1189747" y="306624"/>
                                    </a:lnTo>
                                    <a:lnTo>
                                      <a:pt x="1202540" y="229217"/>
                                    </a:lnTo>
                                    <a:lnTo>
                                      <a:pt x="1215333" y="308294"/>
                                    </a:lnTo>
                                    <a:lnTo>
                                      <a:pt x="1228126" y="255848"/>
                                    </a:lnTo>
                                    <a:lnTo>
                                      <a:pt x="1240919" y="350341"/>
                                    </a:lnTo>
                                    <a:lnTo>
                                      <a:pt x="1253712" y="279104"/>
                                    </a:lnTo>
                                    <a:lnTo>
                                      <a:pt x="1266505" y="255407"/>
                                    </a:lnTo>
                                  </a:path>
                                </a:pathLst>
                              </a:custGeom>
                              <a:noFill/>
                              <a:ln w="6816" cap="sq">
                                <a:solidFill>
                                  <a:srgbClr val="D62728"/>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3" name="Freeform: Shape 3483"/>
                            <wps:cNvSpPr/>
                            <wps:spPr>
                              <a:xfrm>
                                <a:off x="2724359" y="6063157"/>
                                <a:ext cx="4511" cy="739251"/>
                              </a:xfrm>
                              <a:custGeom>
                                <a:avLst/>
                                <a:gdLst>
                                  <a:gd name="connsiteX0" fmla="*/ 0 w 4511"/>
                                  <a:gd name="connsiteY0" fmla="*/ 739252 h 739251"/>
                                  <a:gd name="connsiteX1" fmla="*/ 0 w 4511"/>
                                  <a:gd name="connsiteY1" fmla="*/ 0 h 739251"/>
                                </a:gdLst>
                                <a:ahLst/>
                                <a:cxnLst>
                                  <a:cxn ang="0">
                                    <a:pos x="connsiteX0" y="connsiteY0"/>
                                  </a:cxn>
                                  <a:cxn ang="0">
                                    <a:pos x="connsiteX1" y="connsiteY1"/>
                                  </a:cxn>
                                </a:cxnLst>
                                <a:rect l="l" t="t" r="r" b="b"/>
                                <a:pathLst>
                                  <a:path w="4511" h="739251">
                                    <a:moveTo>
                                      <a:pt x="0" y="739252"/>
                                    </a:moveTo>
                                    <a:lnTo>
                                      <a:pt x="0" y="0"/>
                                    </a:lnTo>
                                  </a:path>
                                </a:pathLst>
                              </a:custGeom>
                              <a:noFill/>
                              <a:ln w="3635"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4" name="Freeform: Shape 3484"/>
                            <wps:cNvSpPr/>
                            <wps:spPr>
                              <a:xfrm>
                                <a:off x="4117515" y="6063157"/>
                                <a:ext cx="4511" cy="739251"/>
                              </a:xfrm>
                              <a:custGeom>
                                <a:avLst/>
                                <a:gdLst>
                                  <a:gd name="connsiteX0" fmla="*/ 0 w 4511"/>
                                  <a:gd name="connsiteY0" fmla="*/ 739252 h 739251"/>
                                  <a:gd name="connsiteX1" fmla="*/ 0 w 4511"/>
                                  <a:gd name="connsiteY1" fmla="*/ 0 h 739251"/>
                                </a:gdLst>
                                <a:ahLst/>
                                <a:cxnLst>
                                  <a:cxn ang="0">
                                    <a:pos x="connsiteX0" y="connsiteY0"/>
                                  </a:cxn>
                                  <a:cxn ang="0">
                                    <a:pos x="connsiteX1" y="connsiteY1"/>
                                  </a:cxn>
                                </a:cxnLst>
                                <a:rect l="l" t="t" r="r" b="b"/>
                                <a:pathLst>
                                  <a:path w="4511" h="739251">
                                    <a:moveTo>
                                      <a:pt x="0" y="739252"/>
                                    </a:moveTo>
                                    <a:lnTo>
                                      <a:pt x="0" y="0"/>
                                    </a:lnTo>
                                  </a:path>
                                </a:pathLst>
                              </a:custGeom>
                              <a:noFill/>
                              <a:ln w="3635"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5" name="Freeform: Shape 3485"/>
                            <wps:cNvSpPr/>
                            <wps:spPr>
                              <a:xfrm>
                                <a:off x="2724359" y="6802409"/>
                                <a:ext cx="1393155" cy="4509"/>
                              </a:xfrm>
                              <a:custGeom>
                                <a:avLst/>
                                <a:gdLst>
                                  <a:gd name="connsiteX0" fmla="*/ 0 w 1393155"/>
                                  <a:gd name="connsiteY0" fmla="*/ 0 h 4509"/>
                                  <a:gd name="connsiteX1" fmla="*/ 1393156 w 1393155"/>
                                  <a:gd name="connsiteY1" fmla="*/ 0 h 4509"/>
                                </a:gdLst>
                                <a:ahLst/>
                                <a:cxnLst>
                                  <a:cxn ang="0">
                                    <a:pos x="connsiteX0" y="connsiteY0"/>
                                  </a:cxn>
                                  <a:cxn ang="0">
                                    <a:pos x="connsiteX1" y="connsiteY1"/>
                                  </a:cxn>
                                </a:cxnLst>
                                <a:rect l="l" t="t" r="r" b="b"/>
                                <a:pathLst>
                                  <a:path w="1393155" h="4509">
                                    <a:moveTo>
                                      <a:pt x="0" y="0"/>
                                    </a:moveTo>
                                    <a:lnTo>
                                      <a:pt x="1393156" y="0"/>
                                    </a:lnTo>
                                  </a:path>
                                </a:pathLst>
                              </a:custGeom>
                              <a:noFill/>
                              <a:ln w="3635"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6" name="Freeform: Shape 3486"/>
                            <wps:cNvSpPr/>
                            <wps:spPr>
                              <a:xfrm>
                                <a:off x="2724359" y="6063157"/>
                                <a:ext cx="1393155" cy="4509"/>
                              </a:xfrm>
                              <a:custGeom>
                                <a:avLst/>
                                <a:gdLst>
                                  <a:gd name="connsiteX0" fmla="*/ 0 w 1393155"/>
                                  <a:gd name="connsiteY0" fmla="*/ 0 h 4509"/>
                                  <a:gd name="connsiteX1" fmla="*/ 1393156 w 1393155"/>
                                  <a:gd name="connsiteY1" fmla="*/ 0 h 4509"/>
                                </a:gdLst>
                                <a:ahLst/>
                                <a:cxnLst>
                                  <a:cxn ang="0">
                                    <a:pos x="connsiteX0" y="connsiteY0"/>
                                  </a:cxn>
                                  <a:cxn ang="0">
                                    <a:pos x="connsiteX1" y="connsiteY1"/>
                                  </a:cxn>
                                </a:cxnLst>
                                <a:rect l="l" t="t" r="r" b="b"/>
                                <a:pathLst>
                                  <a:path w="1393155" h="4509">
                                    <a:moveTo>
                                      <a:pt x="0" y="0"/>
                                    </a:moveTo>
                                    <a:lnTo>
                                      <a:pt x="1393156" y="0"/>
                                    </a:lnTo>
                                  </a:path>
                                </a:pathLst>
                              </a:custGeom>
                              <a:noFill/>
                              <a:ln w="3635"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87" name="Graphic 3124"/>
                            <wpg:cNvGrpSpPr/>
                            <wpg:grpSpPr>
                              <a:xfrm>
                                <a:off x="3233110" y="6085706"/>
                                <a:ext cx="861847" cy="278303"/>
                                <a:chOff x="3233110" y="6085706"/>
                                <a:chExt cx="861847" cy="278303"/>
                              </a:xfrm>
                            </wpg:grpSpPr>
                            <wps:wsp>
                              <wps:cNvPr id="3488" name="Freeform: Shape 3488"/>
                              <wps:cNvSpPr/>
                              <wps:spPr>
                                <a:xfrm>
                                  <a:off x="3233110" y="6085706"/>
                                  <a:ext cx="861847" cy="278303"/>
                                </a:xfrm>
                                <a:custGeom>
                                  <a:avLst/>
                                  <a:gdLst>
                                    <a:gd name="connsiteX0" fmla="*/ 9023 w 861847"/>
                                    <a:gd name="connsiteY0" fmla="*/ 278303 h 278303"/>
                                    <a:gd name="connsiteX1" fmla="*/ 852824 w 861847"/>
                                    <a:gd name="connsiteY1" fmla="*/ 278303 h 278303"/>
                                    <a:gd name="connsiteX2" fmla="*/ 861847 w 861847"/>
                                    <a:gd name="connsiteY2" fmla="*/ 269284 h 278303"/>
                                    <a:gd name="connsiteX3" fmla="*/ 861847 w 861847"/>
                                    <a:gd name="connsiteY3" fmla="*/ 9019 h 278303"/>
                                    <a:gd name="connsiteX4" fmla="*/ 852824 w 861847"/>
                                    <a:gd name="connsiteY4" fmla="*/ 0 h 278303"/>
                                    <a:gd name="connsiteX5" fmla="*/ 9023 w 861847"/>
                                    <a:gd name="connsiteY5" fmla="*/ 0 h 278303"/>
                                    <a:gd name="connsiteX6" fmla="*/ 0 w 861847"/>
                                    <a:gd name="connsiteY6" fmla="*/ 9019 h 278303"/>
                                    <a:gd name="connsiteX7" fmla="*/ 0 w 861847"/>
                                    <a:gd name="connsiteY7" fmla="*/ 269284 h 278303"/>
                                    <a:gd name="connsiteX8" fmla="*/ 9023 w 861847"/>
                                    <a:gd name="connsiteY8" fmla="*/ 278303 h 2783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61847" h="278303">
                                      <a:moveTo>
                                        <a:pt x="9023" y="278303"/>
                                      </a:moveTo>
                                      <a:lnTo>
                                        <a:pt x="852824" y="278303"/>
                                      </a:lnTo>
                                      <a:cubicBezTo>
                                        <a:pt x="858839" y="278303"/>
                                        <a:pt x="861847" y="275297"/>
                                        <a:pt x="861847" y="269284"/>
                                      </a:cubicBezTo>
                                      <a:lnTo>
                                        <a:pt x="861847" y="9019"/>
                                      </a:lnTo>
                                      <a:cubicBezTo>
                                        <a:pt x="861847" y="3006"/>
                                        <a:pt x="858839" y="0"/>
                                        <a:pt x="852824" y="0"/>
                                      </a:cubicBezTo>
                                      <a:lnTo>
                                        <a:pt x="9023" y="0"/>
                                      </a:lnTo>
                                      <a:cubicBezTo>
                                        <a:pt x="3008" y="0"/>
                                        <a:pt x="0" y="3006"/>
                                        <a:pt x="0" y="9019"/>
                                      </a:cubicBezTo>
                                      <a:lnTo>
                                        <a:pt x="0" y="269284"/>
                                      </a:lnTo>
                                      <a:cubicBezTo>
                                        <a:pt x="0" y="275297"/>
                                        <a:pt x="3008" y="278303"/>
                                        <a:pt x="9023" y="278303"/>
                                      </a:cubicBezTo>
                                      <a:close/>
                                    </a:path>
                                  </a:pathLst>
                                </a:custGeom>
                                <a:solidFill>
                                  <a:srgbClr val="FFFFFF">
                                    <a:alpha val="80000"/>
                                  </a:srgbClr>
                                </a:solidFill>
                                <a:ln w="4544" cap="flat">
                                  <a:solidFill>
                                    <a:srgbClr val="CCCCCC">
                                      <a:alpha val="80000"/>
                                    </a:srgb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9" name="Freeform: Shape 3489"/>
                              <wps:cNvSpPr/>
                              <wps:spPr>
                                <a:xfrm>
                                  <a:off x="3251156" y="6122227"/>
                                  <a:ext cx="90231" cy="4509"/>
                                </a:xfrm>
                                <a:custGeom>
                                  <a:avLst/>
                                  <a:gdLst>
                                    <a:gd name="connsiteX0" fmla="*/ 0 w 90231"/>
                                    <a:gd name="connsiteY0" fmla="*/ 0 h 4509"/>
                                    <a:gd name="connsiteX1" fmla="*/ 90232 w 90231"/>
                                    <a:gd name="connsiteY1" fmla="*/ 0 h 4509"/>
                                  </a:gdLst>
                                  <a:ahLst/>
                                  <a:cxnLst>
                                    <a:cxn ang="0">
                                      <a:pos x="connsiteX0" y="connsiteY0"/>
                                    </a:cxn>
                                    <a:cxn ang="0">
                                      <a:pos x="connsiteX1" y="connsiteY1"/>
                                    </a:cxn>
                                  </a:cxnLst>
                                  <a:rect l="l" t="t" r="r" b="b"/>
                                  <a:pathLst>
                                    <a:path w="90231" h="4509">
                                      <a:moveTo>
                                        <a:pt x="0" y="0"/>
                                      </a:moveTo>
                                      <a:lnTo>
                                        <a:pt x="90232" y="0"/>
                                      </a:lnTo>
                                    </a:path>
                                  </a:pathLst>
                                </a:custGeom>
                                <a:noFill/>
                                <a:ln w="6816" cap="sq">
                                  <a:solidFill>
                                    <a:srgbClr val="1F77B4"/>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90" name="Graphic 3124"/>
                              <wpg:cNvGrpSpPr/>
                              <wpg:grpSpPr>
                                <a:xfrm>
                                  <a:off x="3378693" y="6103744"/>
                                  <a:ext cx="352311" cy="43645"/>
                                  <a:chOff x="3378693" y="6103744"/>
                                  <a:chExt cx="352311" cy="43645"/>
                                </a:xfrm>
                                <a:solidFill>
                                  <a:srgbClr val="000000"/>
                                </a:solidFill>
                              </wpg:grpSpPr>
                              <wps:wsp>
                                <wps:cNvPr id="3491" name="Freeform: Shape 3491"/>
                                <wps:cNvSpPr/>
                                <wps:spPr>
                                  <a:xfrm flipV="1">
                                    <a:off x="3378693" y="6106345"/>
                                    <a:ext cx="15395" cy="31666"/>
                                  </a:xfrm>
                                  <a:custGeom>
                                    <a:avLst/>
                                    <a:gdLst>
                                      <a:gd name="connsiteX0" fmla="*/ 6337 w 15395"/>
                                      <a:gd name="connsiteY0" fmla="*/ 29443 h 31666"/>
                                      <a:gd name="connsiteX1" fmla="*/ 6337 w 15395"/>
                                      <a:gd name="connsiteY1" fmla="*/ 22439 h 31666"/>
                                      <a:gd name="connsiteX2" fmla="*/ 14683 w 15395"/>
                                      <a:gd name="connsiteY2" fmla="*/ 22439 h 31666"/>
                                      <a:gd name="connsiteX3" fmla="*/ 14683 w 15395"/>
                                      <a:gd name="connsiteY3" fmla="*/ 19290 h 31666"/>
                                      <a:gd name="connsiteX4" fmla="*/ 6337 w 15395"/>
                                      <a:gd name="connsiteY4" fmla="*/ 19290 h 31666"/>
                                      <a:gd name="connsiteX5" fmla="*/ 6337 w 15395"/>
                                      <a:gd name="connsiteY5" fmla="*/ 5901 h 31666"/>
                                      <a:gd name="connsiteX6" fmla="*/ 7161 w 15395"/>
                                      <a:gd name="connsiteY6" fmla="*/ 2026 h 31666"/>
                                      <a:gd name="connsiteX7" fmla="*/ 10524 w 15395"/>
                                      <a:gd name="connsiteY7" fmla="*/ 1166 h 31666"/>
                                      <a:gd name="connsiteX8" fmla="*/ 14683 w 15395"/>
                                      <a:gd name="connsiteY8" fmla="*/ 1166 h 31666"/>
                                      <a:gd name="connsiteX9" fmla="*/ 14683 w 15395"/>
                                      <a:gd name="connsiteY9" fmla="*/ -2223 h 31666"/>
                                      <a:gd name="connsiteX10" fmla="*/ 10524 w 15395"/>
                                      <a:gd name="connsiteY10" fmla="*/ -2223 h 31666"/>
                                      <a:gd name="connsiteX11" fmla="*/ 4046 w 15395"/>
                                      <a:gd name="connsiteY11" fmla="*/ -475 h 31666"/>
                                      <a:gd name="connsiteX12" fmla="*/ 2262 w 15395"/>
                                      <a:gd name="connsiteY12" fmla="*/ 5901 h 31666"/>
                                      <a:gd name="connsiteX13" fmla="*/ 2262 w 15395"/>
                                      <a:gd name="connsiteY13" fmla="*/ 19290 h 31666"/>
                                      <a:gd name="connsiteX14" fmla="*/ -713 w 15395"/>
                                      <a:gd name="connsiteY14" fmla="*/ 19290 h 31666"/>
                                      <a:gd name="connsiteX15" fmla="*/ -713 w 15395"/>
                                      <a:gd name="connsiteY15" fmla="*/ 22439 h 31666"/>
                                      <a:gd name="connsiteX16" fmla="*/ 2262 w 15395"/>
                                      <a:gd name="connsiteY16" fmla="*/ 22439 h 31666"/>
                                      <a:gd name="connsiteX17" fmla="*/ 2262 w 15395"/>
                                      <a:gd name="connsiteY17" fmla="*/ 29443 h 31666"/>
                                      <a:gd name="connsiteX18" fmla="*/ 6337 w 15395"/>
                                      <a:gd name="connsiteY18" fmla="*/ 29443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337" y="29443"/>
                                        </a:moveTo>
                                        <a:lnTo>
                                          <a:pt x="6337" y="22439"/>
                                        </a:lnTo>
                                        <a:lnTo>
                                          <a:pt x="14683" y="22439"/>
                                        </a:lnTo>
                                        <a:lnTo>
                                          <a:pt x="14683" y="19290"/>
                                        </a:lnTo>
                                        <a:lnTo>
                                          <a:pt x="6337" y="19290"/>
                                        </a:lnTo>
                                        <a:lnTo>
                                          <a:pt x="6337" y="5901"/>
                                        </a:lnTo>
                                        <a:cubicBezTo>
                                          <a:pt x="6337" y="3891"/>
                                          <a:pt x="6612" y="2599"/>
                                          <a:pt x="7161" y="2026"/>
                                        </a:cubicBezTo>
                                        <a:cubicBezTo>
                                          <a:pt x="7711" y="1453"/>
                                          <a:pt x="8832" y="1166"/>
                                          <a:pt x="10524" y="1166"/>
                                        </a:cubicBezTo>
                                        <a:lnTo>
                                          <a:pt x="14683" y="1166"/>
                                        </a:lnTo>
                                        <a:lnTo>
                                          <a:pt x="14683" y="-2223"/>
                                        </a:lnTo>
                                        <a:lnTo>
                                          <a:pt x="10524" y="-2223"/>
                                        </a:lnTo>
                                        <a:cubicBezTo>
                                          <a:pt x="7394" y="-2223"/>
                                          <a:pt x="5235" y="-1640"/>
                                          <a:pt x="4046" y="-475"/>
                                        </a:cubicBezTo>
                                        <a:cubicBezTo>
                                          <a:pt x="2857" y="694"/>
                                          <a:pt x="2262" y="2820"/>
                                          <a:pt x="2262" y="5901"/>
                                        </a:cubicBezTo>
                                        <a:lnTo>
                                          <a:pt x="2262" y="19290"/>
                                        </a:lnTo>
                                        <a:lnTo>
                                          <a:pt x="-713" y="19290"/>
                                        </a:lnTo>
                                        <a:lnTo>
                                          <a:pt x="-713" y="22439"/>
                                        </a:lnTo>
                                        <a:lnTo>
                                          <a:pt x="2262" y="22439"/>
                                        </a:lnTo>
                                        <a:lnTo>
                                          <a:pt x="2262" y="29443"/>
                                        </a:lnTo>
                                        <a:lnTo>
                                          <a:pt x="6337" y="2944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92" name="Freeform: Shape 3492"/>
                                <wps:cNvSpPr/>
                                <wps:spPr>
                                  <a:xfrm flipV="1">
                                    <a:off x="3399266" y="6112757"/>
                                    <a:ext cx="14451" cy="25254"/>
                                  </a:xfrm>
                                  <a:custGeom>
                                    <a:avLst/>
                                    <a:gdLst>
                                      <a:gd name="connsiteX0" fmla="*/ 13401 w 14451"/>
                                      <a:gd name="connsiteY0" fmla="*/ 19111 h 25254"/>
                                      <a:gd name="connsiteX1" fmla="*/ 11913 w 14451"/>
                                      <a:gd name="connsiteY1" fmla="*/ 19689 h 25254"/>
                                      <a:gd name="connsiteX2" fmla="*/ 10144 w 14451"/>
                                      <a:gd name="connsiteY2" fmla="*/ 19879 h 25254"/>
                                      <a:gd name="connsiteX3" fmla="*/ 4864 w 14451"/>
                                      <a:gd name="connsiteY3" fmla="*/ 17645 h 25254"/>
                                      <a:gd name="connsiteX4" fmla="*/ 3024 w 14451"/>
                                      <a:gd name="connsiteY4" fmla="*/ 11226 h 25254"/>
                                      <a:gd name="connsiteX5" fmla="*/ 3024 w 14451"/>
                                      <a:gd name="connsiteY5" fmla="*/ -1767 h 25254"/>
                                      <a:gd name="connsiteX6" fmla="*/ -1050 w 14451"/>
                                      <a:gd name="connsiteY6" fmla="*/ -1767 h 25254"/>
                                      <a:gd name="connsiteX7" fmla="*/ -1050 w 14451"/>
                                      <a:gd name="connsiteY7" fmla="*/ 22895 h 25254"/>
                                      <a:gd name="connsiteX8" fmla="*/ 3024 w 14451"/>
                                      <a:gd name="connsiteY8" fmla="*/ 22895 h 25254"/>
                                      <a:gd name="connsiteX9" fmla="*/ 3024 w 14451"/>
                                      <a:gd name="connsiteY9" fmla="*/ 19062 h 25254"/>
                                      <a:gd name="connsiteX10" fmla="*/ 6352 w 14451"/>
                                      <a:gd name="connsiteY10" fmla="*/ 22395 h 25254"/>
                                      <a:gd name="connsiteX11" fmla="*/ 11335 w 14451"/>
                                      <a:gd name="connsiteY11" fmla="*/ 23487 h 25254"/>
                                      <a:gd name="connsiteX12" fmla="*/ 12259 w 14451"/>
                                      <a:gd name="connsiteY12" fmla="*/ 23431 h 25254"/>
                                      <a:gd name="connsiteX13" fmla="*/ 13380 w 14451"/>
                                      <a:gd name="connsiteY13" fmla="*/ 23268 h 25254"/>
                                      <a:gd name="connsiteX14" fmla="*/ 13401 w 14451"/>
                                      <a:gd name="connsiteY14" fmla="*/ 19111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3401" y="19111"/>
                                        </a:moveTo>
                                        <a:cubicBezTo>
                                          <a:pt x="12945" y="19374"/>
                                          <a:pt x="12449" y="19567"/>
                                          <a:pt x="11913" y="19689"/>
                                        </a:cubicBezTo>
                                        <a:cubicBezTo>
                                          <a:pt x="11378" y="19816"/>
                                          <a:pt x="10788" y="19879"/>
                                          <a:pt x="10144" y="19879"/>
                                        </a:cubicBezTo>
                                        <a:cubicBezTo>
                                          <a:pt x="7851" y="19879"/>
                                          <a:pt x="6091" y="19135"/>
                                          <a:pt x="4864" y="17645"/>
                                        </a:cubicBezTo>
                                        <a:cubicBezTo>
                                          <a:pt x="3638" y="16156"/>
                                          <a:pt x="3024" y="14017"/>
                                          <a:pt x="3024" y="11226"/>
                                        </a:cubicBezTo>
                                        <a:lnTo>
                                          <a:pt x="3024" y="-1767"/>
                                        </a:lnTo>
                                        <a:lnTo>
                                          <a:pt x="-1050" y="-1767"/>
                                        </a:lnTo>
                                        <a:lnTo>
                                          <a:pt x="-1050" y="22895"/>
                                        </a:lnTo>
                                        <a:lnTo>
                                          <a:pt x="3024" y="22895"/>
                                        </a:lnTo>
                                        <a:lnTo>
                                          <a:pt x="3024" y="19062"/>
                                        </a:lnTo>
                                        <a:cubicBezTo>
                                          <a:pt x="3880" y="20560"/>
                                          <a:pt x="4989" y="21671"/>
                                          <a:pt x="6352" y="22395"/>
                                        </a:cubicBezTo>
                                        <a:cubicBezTo>
                                          <a:pt x="7719" y="23123"/>
                                          <a:pt x="9380" y="23487"/>
                                          <a:pt x="11335" y="23487"/>
                                        </a:cubicBezTo>
                                        <a:cubicBezTo>
                                          <a:pt x="11613" y="23487"/>
                                          <a:pt x="11921" y="23468"/>
                                          <a:pt x="12259" y="23431"/>
                                        </a:cubicBezTo>
                                        <a:cubicBezTo>
                                          <a:pt x="12597" y="23398"/>
                                          <a:pt x="12971" y="23344"/>
                                          <a:pt x="13380" y="23268"/>
                                        </a:cubicBezTo>
                                        <a:lnTo>
                                          <a:pt x="13401" y="1911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93" name="Freeform: Shape 3493"/>
                                <wps:cNvSpPr/>
                                <wps:spPr>
                                  <a:xfrm flipV="1">
                                    <a:off x="3416426" y="6112757"/>
                                    <a:ext cx="20844" cy="25895"/>
                                  </a:xfrm>
                                  <a:custGeom>
                                    <a:avLst/>
                                    <a:gdLst>
                                      <a:gd name="connsiteX0" fmla="*/ 11457 w 20844"/>
                                      <a:gd name="connsiteY0" fmla="*/ 11314 h 25895"/>
                                      <a:gd name="connsiteX1" fmla="*/ 4647 w 20844"/>
                                      <a:gd name="connsiteY1" fmla="*/ 10194 h 25895"/>
                                      <a:gd name="connsiteX2" fmla="*/ 2751 w 20844"/>
                                      <a:gd name="connsiteY2" fmla="*/ 6360 h 25895"/>
                                      <a:gd name="connsiteX3" fmla="*/ 4175 w 20844"/>
                                      <a:gd name="connsiteY3" fmla="*/ 2936 h 25895"/>
                                      <a:gd name="connsiteX4" fmla="*/ 8038 w 20844"/>
                                      <a:gd name="connsiteY4" fmla="*/ 1675 h 25895"/>
                                      <a:gd name="connsiteX5" fmla="*/ 13452 w 20844"/>
                                      <a:gd name="connsiteY5" fmla="*/ 4063 h 25895"/>
                                      <a:gd name="connsiteX6" fmla="*/ 15489 w 20844"/>
                                      <a:gd name="connsiteY6" fmla="*/ 10412 h 25895"/>
                                      <a:gd name="connsiteX7" fmla="*/ 15489 w 20844"/>
                                      <a:gd name="connsiteY7" fmla="*/ 11314 h 25895"/>
                                      <a:gd name="connsiteX8" fmla="*/ 11457 w 20844"/>
                                      <a:gd name="connsiteY8" fmla="*/ 11314 h 25895"/>
                                      <a:gd name="connsiteX9" fmla="*/ 19543 w 20844"/>
                                      <a:gd name="connsiteY9" fmla="*/ 12991 h 25895"/>
                                      <a:gd name="connsiteX10" fmla="*/ 19543 w 20844"/>
                                      <a:gd name="connsiteY10" fmla="*/ -1080 h 25895"/>
                                      <a:gd name="connsiteX11" fmla="*/ 15489 w 20844"/>
                                      <a:gd name="connsiteY11" fmla="*/ -1080 h 25895"/>
                                      <a:gd name="connsiteX12" fmla="*/ 15489 w 20844"/>
                                      <a:gd name="connsiteY12" fmla="*/ 2661 h 25895"/>
                                      <a:gd name="connsiteX13" fmla="*/ 12028 w 20844"/>
                                      <a:gd name="connsiteY13" fmla="*/ -651 h 25895"/>
                                      <a:gd name="connsiteX14" fmla="*/ 6960 w 20844"/>
                                      <a:gd name="connsiteY14" fmla="*/ -1722 h 25895"/>
                                      <a:gd name="connsiteX15" fmla="*/ 932 w 20844"/>
                                      <a:gd name="connsiteY15" fmla="*/ 406 h 25895"/>
                                      <a:gd name="connsiteX16" fmla="*/ -1302 w 20844"/>
                                      <a:gd name="connsiteY16" fmla="*/ 6100 h 25895"/>
                                      <a:gd name="connsiteX17" fmla="*/ 1482 w 20844"/>
                                      <a:gd name="connsiteY17" fmla="*/ 12371 h 25895"/>
                                      <a:gd name="connsiteX18" fmla="*/ 9800 w 20844"/>
                                      <a:gd name="connsiteY18" fmla="*/ 14485 h 25895"/>
                                      <a:gd name="connsiteX19" fmla="*/ 15489 w 20844"/>
                                      <a:gd name="connsiteY19" fmla="*/ 14485 h 25895"/>
                                      <a:gd name="connsiteX20" fmla="*/ 15489 w 20844"/>
                                      <a:gd name="connsiteY20" fmla="*/ 14887 h 25895"/>
                                      <a:gd name="connsiteX21" fmla="*/ 13649 w 20844"/>
                                      <a:gd name="connsiteY21" fmla="*/ 19213 h 25895"/>
                                      <a:gd name="connsiteX22" fmla="*/ 8482 w 20844"/>
                                      <a:gd name="connsiteY22" fmla="*/ 20742 h 25895"/>
                                      <a:gd name="connsiteX23" fmla="*/ 4358 w 20844"/>
                                      <a:gd name="connsiteY23" fmla="*/ 20235 h 25895"/>
                                      <a:gd name="connsiteX24" fmla="*/ 509 w 20844"/>
                                      <a:gd name="connsiteY24" fmla="*/ 18713 h 25895"/>
                                      <a:gd name="connsiteX25" fmla="*/ 509 w 20844"/>
                                      <a:gd name="connsiteY25" fmla="*/ 22461 h 25895"/>
                                      <a:gd name="connsiteX26" fmla="*/ 4824 w 20844"/>
                                      <a:gd name="connsiteY26" fmla="*/ 23744 h 25895"/>
                                      <a:gd name="connsiteX27" fmla="*/ 8898 w 20844"/>
                                      <a:gd name="connsiteY27" fmla="*/ 24174 h 25895"/>
                                      <a:gd name="connsiteX28" fmla="*/ 16899 w 20844"/>
                                      <a:gd name="connsiteY28" fmla="*/ 21397 h 25895"/>
                                      <a:gd name="connsiteX29" fmla="*/ 19543 w 20844"/>
                                      <a:gd name="connsiteY29" fmla="*/ 1299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1457" y="11314"/>
                                        </a:moveTo>
                                        <a:cubicBezTo>
                                          <a:pt x="8181" y="11314"/>
                                          <a:pt x="5912" y="10941"/>
                                          <a:pt x="4647" y="10194"/>
                                        </a:cubicBezTo>
                                        <a:cubicBezTo>
                                          <a:pt x="3383" y="9447"/>
                                          <a:pt x="2751" y="8169"/>
                                          <a:pt x="2751" y="6360"/>
                                        </a:cubicBezTo>
                                        <a:cubicBezTo>
                                          <a:pt x="2751" y="4923"/>
                                          <a:pt x="3226" y="3781"/>
                                          <a:pt x="4175" y="2936"/>
                                        </a:cubicBezTo>
                                        <a:cubicBezTo>
                                          <a:pt x="5124" y="2095"/>
                                          <a:pt x="6412" y="1675"/>
                                          <a:pt x="8038" y="1675"/>
                                        </a:cubicBezTo>
                                        <a:cubicBezTo>
                                          <a:pt x="10289" y="1675"/>
                                          <a:pt x="12094" y="2471"/>
                                          <a:pt x="13452" y="4063"/>
                                        </a:cubicBezTo>
                                        <a:cubicBezTo>
                                          <a:pt x="14810" y="5656"/>
                                          <a:pt x="15489" y="7772"/>
                                          <a:pt x="15489" y="10412"/>
                                        </a:cubicBezTo>
                                        <a:lnTo>
                                          <a:pt x="15489" y="11314"/>
                                        </a:lnTo>
                                        <a:lnTo>
                                          <a:pt x="11457" y="11314"/>
                                        </a:lnTo>
                                        <a:close/>
                                        <a:moveTo>
                                          <a:pt x="19543" y="12991"/>
                                        </a:moveTo>
                                        <a:lnTo>
                                          <a:pt x="19543" y="-1080"/>
                                        </a:lnTo>
                                        <a:lnTo>
                                          <a:pt x="15489" y="-1080"/>
                                        </a:lnTo>
                                        <a:lnTo>
                                          <a:pt x="15489" y="2661"/>
                                        </a:lnTo>
                                        <a:cubicBezTo>
                                          <a:pt x="14563" y="1167"/>
                                          <a:pt x="13410" y="63"/>
                                          <a:pt x="12028" y="-651"/>
                                        </a:cubicBezTo>
                                        <a:cubicBezTo>
                                          <a:pt x="10646" y="-1365"/>
                                          <a:pt x="8957" y="-1722"/>
                                          <a:pt x="6960" y="-1722"/>
                                        </a:cubicBezTo>
                                        <a:cubicBezTo>
                                          <a:pt x="4436" y="-1722"/>
                                          <a:pt x="2427" y="-1012"/>
                                          <a:pt x="932" y="406"/>
                                        </a:cubicBezTo>
                                        <a:cubicBezTo>
                                          <a:pt x="-557" y="1825"/>
                                          <a:pt x="-1302" y="3723"/>
                                          <a:pt x="-1302" y="6100"/>
                                        </a:cubicBezTo>
                                        <a:cubicBezTo>
                                          <a:pt x="-1302" y="8871"/>
                                          <a:pt x="-374" y="10962"/>
                                          <a:pt x="1482" y="12371"/>
                                        </a:cubicBezTo>
                                        <a:cubicBezTo>
                                          <a:pt x="3343" y="13780"/>
                                          <a:pt x="6116" y="14485"/>
                                          <a:pt x="9800" y="14485"/>
                                        </a:cubicBezTo>
                                        <a:lnTo>
                                          <a:pt x="15489" y="14485"/>
                                        </a:lnTo>
                                        <a:lnTo>
                                          <a:pt x="15489" y="14887"/>
                                        </a:lnTo>
                                        <a:cubicBezTo>
                                          <a:pt x="15489" y="16752"/>
                                          <a:pt x="14876" y="18194"/>
                                          <a:pt x="13649" y="19213"/>
                                        </a:cubicBezTo>
                                        <a:cubicBezTo>
                                          <a:pt x="12423" y="20232"/>
                                          <a:pt x="10700" y="20742"/>
                                          <a:pt x="8482" y="20742"/>
                                        </a:cubicBezTo>
                                        <a:cubicBezTo>
                                          <a:pt x="7072" y="20742"/>
                                          <a:pt x="5698" y="20573"/>
                                          <a:pt x="4358" y="20235"/>
                                        </a:cubicBezTo>
                                        <a:cubicBezTo>
                                          <a:pt x="3024" y="19897"/>
                                          <a:pt x="1741" y="19389"/>
                                          <a:pt x="509" y="18713"/>
                                        </a:cubicBezTo>
                                        <a:lnTo>
                                          <a:pt x="509" y="22461"/>
                                        </a:lnTo>
                                        <a:cubicBezTo>
                                          <a:pt x="1990" y="23035"/>
                                          <a:pt x="3428" y="23462"/>
                                          <a:pt x="4824" y="23744"/>
                                        </a:cubicBezTo>
                                        <a:cubicBezTo>
                                          <a:pt x="6219" y="24030"/>
                                          <a:pt x="7578" y="24174"/>
                                          <a:pt x="8898" y="24174"/>
                                        </a:cubicBezTo>
                                        <a:cubicBezTo>
                                          <a:pt x="12470" y="24174"/>
                                          <a:pt x="15137" y="23248"/>
                                          <a:pt x="16899" y="21397"/>
                                        </a:cubicBezTo>
                                        <a:cubicBezTo>
                                          <a:pt x="18662" y="19551"/>
                                          <a:pt x="19543" y="16749"/>
                                          <a:pt x="19543" y="1299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94" name="Freeform: Shape 3494"/>
                                <wps:cNvSpPr/>
                                <wps:spPr>
                                  <a:xfrm flipV="1">
                                    <a:off x="3445616" y="6103744"/>
                                    <a:ext cx="4053" cy="34266"/>
                                  </a:xfrm>
                                  <a:custGeom>
                                    <a:avLst/>
                                    <a:gdLst>
                                      <a:gd name="connsiteX0" fmla="*/ -326 w 4053"/>
                                      <a:gd name="connsiteY0" fmla="*/ 22255 h 34266"/>
                                      <a:gd name="connsiteX1" fmla="*/ 3728 w 4053"/>
                                      <a:gd name="connsiteY1" fmla="*/ 22255 h 34266"/>
                                      <a:gd name="connsiteX2" fmla="*/ 3728 w 4053"/>
                                      <a:gd name="connsiteY2" fmla="*/ -2408 h 34266"/>
                                      <a:gd name="connsiteX3" fmla="*/ -326 w 4053"/>
                                      <a:gd name="connsiteY3" fmla="*/ -2408 h 34266"/>
                                      <a:gd name="connsiteX4" fmla="*/ -326 w 4053"/>
                                      <a:gd name="connsiteY4" fmla="*/ 22255 h 34266"/>
                                      <a:gd name="connsiteX5" fmla="*/ -326 w 4053"/>
                                      <a:gd name="connsiteY5" fmla="*/ 31859 h 34266"/>
                                      <a:gd name="connsiteX6" fmla="*/ 3728 w 4053"/>
                                      <a:gd name="connsiteY6" fmla="*/ 31859 h 34266"/>
                                      <a:gd name="connsiteX7" fmla="*/ 3728 w 4053"/>
                                      <a:gd name="connsiteY7" fmla="*/ 26722 h 34266"/>
                                      <a:gd name="connsiteX8" fmla="*/ -326 w 4053"/>
                                      <a:gd name="connsiteY8" fmla="*/ 26722 h 34266"/>
                                      <a:gd name="connsiteX9" fmla="*/ -326 w 4053"/>
                                      <a:gd name="connsiteY9" fmla="*/ 31859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326" y="22255"/>
                                        </a:moveTo>
                                        <a:lnTo>
                                          <a:pt x="3728" y="22255"/>
                                        </a:lnTo>
                                        <a:lnTo>
                                          <a:pt x="3728" y="-2408"/>
                                        </a:lnTo>
                                        <a:lnTo>
                                          <a:pt x="-326" y="-2408"/>
                                        </a:lnTo>
                                        <a:lnTo>
                                          <a:pt x="-326" y="22255"/>
                                        </a:lnTo>
                                        <a:close/>
                                        <a:moveTo>
                                          <a:pt x="-326" y="31859"/>
                                        </a:moveTo>
                                        <a:lnTo>
                                          <a:pt x="3728" y="31859"/>
                                        </a:lnTo>
                                        <a:lnTo>
                                          <a:pt x="3728" y="26722"/>
                                        </a:lnTo>
                                        <a:lnTo>
                                          <a:pt x="-326" y="26722"/>
                                        </a:lnTo>
                                        <a:lnTo>
                                          <a:pt x="-326" y="3185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95" name="Freeform: Shape 3495"/>
                                <wps:cNvSpPr/>
                                <wps:spPr>
                                  <a:xfrm flipV="1">
                                    <a:off x="3457996" y="6112757"/>
                                    <a:ext cx="20668" cy="25254"/>
                                  </a:xfrm>
                                  <a:custGeom>
                                    <a:avLst/>
                                    <a:gdLst>
                                      <a:gd name="connsiteX0" fmla="*/ 19191 w 20668"/>
                                      <a:gd name="connsiteY0" fmla="*/ 13122 h 25254"/>
                                      <a:gd name="connsiteX1" fmla="*/ 19191 w 20668"/>
                                      <a:gd name="connsiteY1" fmla="*/ -1767 h 25254"/>
                                      <a:gd name="connsiteX2" fmla="*/ 15138 w 20668"/>
                                      <a:gd name="connsiteY2" fmla="*/ -1767 h 25254"/>
                                      <a:gd name="connsiteX3" fmla="*/ 15138 w 20668"/>
                                      <a:gd name="connsiteY3" fmla="*/ 12988 h 25254"/>
                                      <a:gd name="connsiteX4" fmla="*/ 13770 w 20668"/>
                                      <a:gd name="connsiteY4" fmla="*/ 18223 h 25254"/>
                                      <a:gd name="connsiteX5" fmla="*/ 9675 w 20668"/>
                                      <a:gd name="connsiteY5" fmla="*/ 19964 h 25254"/>
                                      <a:gd name="connsiteX6" fmla="*/ 4493 w 20668"/>
                                      <a:gd name="connsiteY6" fmla="*/ 17871 h 25254"/>
                                      <a:gd name="connsiteX7" fmla="*/ 2597 w 20668"/>
                                      <a:gd name="connsiteY7" fmla="*/ 12170 h 25254"/>
                                      <a:gd name="connsiteX8" fmla="*/ 2597 w 20668"/>
                                      <a:gd name="connsiteY8" fmla="*/ -1767 h 25254"/>
                                      <a:gd name="connsiteX9" fmla="*/ -1478 w 20668"/>
                                      <a:gd name="connsiteY9" fmla="*/ -1767 h 25254"/>
                                      <a:gd name="connsiteX10" fmla="*/ -1478 w 20668"/>
                                      <a:gd name="connsiteY10" fmla="*/ 22895 h 25254"/>
                                      <a:gd name="connsiteX11" fmla="*/ 2597 w 20668"/>
                                      <a:gd name="connsiteY11" fmla="*/ 22895 h 25254"/>
                                      <a:gd name="connsiteX12" fmla="*/ 2597 w 20668"/>
                                      <a:gd name="connsiteY12" fmla="*/ 19062 h 25254"/>
                                      <a:gd name="connsiteX13" fmla="*/ 6023 w 20668"/>
                                      <a:gd name="connsiteY13" fmla="*/ 22388 h 25254"/>
                                      <a:gd name="connsiteX14" fmla="*/ 10577 w 20668"/>
                                      <a:gd name="connsiteY14" fmla="*/ 23487 h 25254"/>
                                      <a:gd name="connsiteX15" fmla="*/ 17006 w 20668"/>
                                      <a:gd name="connsiteY15" fmla="*/ 20859 h 25254"/>
                                      <a:gd name="connsiteX16" fmla="*/ 19191 w 20668"/>
                                      <a:gd name="connsiteY16" fmla="*/ 13122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191" y="13122"/>
                                        </a:moveTo>
                                        <a:lnTo>
                                          <a:pt x="19191" y="-1767"/>
                                        </a:lnTo>
                                        <a:lnTo>
                                          <a:pt x="15138" y="-1767"/>
                                        </a:lnTo>
                                        <a:lnTo>
                                          <a:pt x="15138" y="12988"/>
                                        </a:lnTo>
                                        <a:cubicBezTo>
                                          <a:pt x="15138" y="15323"/>
                                          <a:pt x="14682" y="17068"/>
                                          <a:pt x="13770" y="18223"/>
                                        </a:cubicBezTo>
                                        <a:cubicBezTo>
                                          <a:pt x="12858" y="19384"/>
                                          <a:pt x="11493" y="19964"/>
                                          <a:pt x="9675" y="19964"/>
                                        </a:cubicBezTo>
                                        <a:cubicBezTo>
                                          <a:pt x="7485" y="19964"/>
                                          <a:pt x="5757" y="19266"/>
                                          <a:pt x="4493" y="17871"/>
                                        </a:cubicBezTo>
                                        <a:cubicBezTo>
                                          <a:pt x="3229" y="16480"/>
                                          <a:pt x="2597" y="14580"/>
                                          <a:pt x="2597" y="12170"/>
                                        </a:cubicBezTo>
                                        <a:lnTo>
                                          <a:pt x="2597" y="-1767"/>
                                        </a:lnTo>
                                        <a:lnTo>
                                          <a:pt x="-1478" y="-1767"/>
                                        </a:lnTo>
                                        <a:lnTo>
                                          <a:pt x="-1478" y="22895"/>
                                        </a:lnTo>
                                        <a:lnTo>
                                          <a:pt x="2597" y="22895"/>
                                        </a:lnTo>
                                        <a:lnTo>
                                          <a:pt x="2597" y="19062"/>
                                        </a:lnTo>
                                        <a:cubicBezTo>
                                          <a:pt x="3570" y="20546"/>
                                          <a:pt x="4712" y="21655"/>
                                          <a:pt x="6023" y="22388"/>
                                        </a:cubicBezTo>
                                        <a:cubicBezTo>
                                          <a:pt x="7339" y="23120"/>
                                          <a:pt x="8857" y="23487"/>
                                          <a:pt x="10577" y="23487"/>
                                        </a:cubicBezTo>
                                        <a:cubicBezTo>
                                          <a:pt x="13411" y="23487"/>
                                          <a:pt x="15554" y="22611"/>
                                          <a:pt x="17006" y="20859"/>
                                        </a:cubicBezTo>
                                        <a:cubicBezTo>
                                          <a:pt x="18463" y="19106"/>
                                          <a:pt x="19191" y="16527"/>
                                          <a:pt x="19191" y="1312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96" name="Freeform: Shape 3496"/>
                                <wps:cNvSpPr/>
                                <wps:spPr>
                                  <a:xfrm flipV="1">
                                    <a:off x="3486745" y="6103744"/>
                                    <a:ext cx="4053" cy="34266"/>
                                  </a:xfrm>
                                  <a:custGeom>
                                    <a:avLst/>
                                    <a:gdLst>
                                      <a:gd name="connsiteX0" fmla="*/ -317 w 4053"/>
                                      <a:gd name="connsiteY0" fmla="*/ 22255 h 34266"/>
                                      <a:gd name="connsiteX1" fmla="*/ 3737 w 4053"/>
                                      <a:gd name="connsiteY1" fmla="*/ 22255 h 34266"/>
                                      <a:gd name="connsiteX2" fmla="*/ 3737 w 4053"/>
                                      <a:gd name="connsiteY2" fmla="*/ -2408 h 34266"/>
                                      <a:gd name="connsiteX3" fmla="*/ -317 w 4053"/>
                                      <a:gd name="connsiteY3" fmla="*/ -2408 h 34266"/>
                                      <a:gd name="connsiteX4" fmla="*/ -317 w 4053"/>
                                      <a:gd name="connsiteY4" fmla="*/ 22255 h 34266"/>
                                      <a:gd name="connsiteX5" fmla="*/ -317 w 4053"/>
                                      <a:gd name="connsiteY5" fmla="*/ 31859 h 34266"/>
                                      <a:gd name="connsiteX6" fmla="*/ 3737 w 4053"/>
                                      <a:gd name="connsiteY6" fmla="*/ 31859 h 34266"/>
                                      <a:gd name="connsiteX7" fmla="*/ 3737 w 4053"/>
                                      <a:gd name="connsiteY7" fmla="*/ 26722 h 34266"/>
                                      <a:gd name="connsiteX8" fmla="*/ -317 w 4053"/>
                                      <a:gd name="connsiteY8" fmla="*/ 26722 h 34266"/>
                                      <a:gd name="connsiteX9" fmla="*/ -317 w 4053"/>
                                      <a:gd name="connsiteY9" fmla="*/ 31859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317" y="22255"/>
                                        </a:moveTo>
                                        <a:lnTo>
                                          <a:pt x="3737" y="22255"/>
                                        </a:lnTo>
                                        <a:lnTo>
                                          <a:pt x="3737" y="-2408"/>
                                        </a:lnTo>
                                        <a:lnTo>
                                          <a:pt x="-317" y="-2408"/>
                                        </a:lnTo>
                                        <a:lnTo>
                                          <a:pt x="-317" y="22255"/>
                                        </a:lnTo>
                                        <a:close/>
                                        <a:moveTo>
                                          <a:pt x="-317" y="31859"/>
                                        </a:moveTo>
                                        <a:lnTo>
                                          <a:pt x="3737" y="31859"/>
                                        </a:lnTo>
                                        <a:lnTo>
                                          <a:pt x="3737" y="26722"/>
                                        </a:lnTo>
                                        <a:lnTo>
                                          <a:pt x="-317" y="26722"/>
                                        </a:lnTo>
                                        <a:lnTo>
                                          <a:pt x="-317" y="3185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97" name="Freeform: Shape 3497"/>
                                <wps:cNvSpPr/>
                                <wps:spPr>
                                  <a:xfrm flipV="1">
                                    <a:off x="3499124" y="6112757"/>
                                    <a:ext cx="20668" cy="25254"/>
                                  </a:xfrm>
                                  <a:custGeom>
                                    <a:avLst/>
                                    <a:gdLst>
                                      <a:gd name="connsiteX0" fmla="*/ 19200 w 20668"/>
                                      <a:gd name="connsiteY0" fmla="*/ 13122 h 25254"/>
                                      <a:gd name="connsiteX1" fmla="*/ 19200 w 20668"/>
                                      <a:gd name="connsiteY1" fmla="*/ -1767 h 25254"/>
                                      <a:gd name="connsiteX2" fmla="*/ 15147 w 20668"/>
                                      <a:gd name="connsiteY2" fmla="*/ -1767 h 25254"/>
                                      <a:gd name="connsiteX3" fmla="*/ 15147 w 20668"/>
                                      <a:gd name="connsiteY3" fmla="*/ 12988 h 25254"/>
                                      <a:gd name="connsiteX4" fmla="*/ 13779 w 20668"/>
                                      <a:gd name="connsiteY4" fmla="*/ 18223 h 25254"/>
                                      <a:gd name="connsiteX5" fmla="*/ 9684 w 20668"/>
                                      <a:gd name="connsiteY5" fmla="*/ 19964 h 25254"/>
                                      <a:gd name="connsiteX6" fmla="*/ 4502 w 20668"/>
                                      <a:gd name="connsiteY6" fmla="*/ 17871 h 25254"/>
                                      <a:gd name="connsiteX7" fmla="*/ 2606 w 20668"/>
                                      <a:gd name="connsiteY7" fmla="*/ 12170 h 25254"/>
                                      <a:gd name="connsiteX8" fmla="*/ 2606 w 20668"/>
                                      <a:gd name="connsiteY8" fmla="*/ -1767 h 25254"/>
                                      <a:gd name="connsiteX9" fmla="*/ -1468 w 20668"/>
                                      <a:gd name="connsiteY9" fmla="*/ -1767 h 25254"/>
                                      <a:gd name="connsiteX10" fmla="*/ -1468 w 20668"/>
                                      <a:gd name="connsiteY10" fmla="*/ 22895 h 25254"/>
                                      <a:gd name="connsiteX11" fmla="*/ 2606 w 20668"/>
                                      <a:gd name="connsiteY11" fmla="*/ 22895 h 25254"/>
                                      <a:gd name="connsiteX12" fmla="*/ 2606 w 20668"/>
                                      <a:gd name="connsiteY12" fmla="*/ 19062 h 25254"/>
                                      <a:gd name="connsiteX13" fmla="*/ 6032 w 20668"/>
                                      <a:gd name="connsiteY13" fmla="*/ 22388 h 25254"/>
                                      <a:gd name="connsiteX14" fmla="*/ 10586 w 20668"/>
                                      <a:gd name="connsiteY14" fmla="*/ 23487 h 25254"/>
                                      <a:gd name="connsiteX15" fmla="*/ 17015 w 20668"/>
                                      <a:gd name="connsiteY15" fmla="*/ 20859 h 25254"/>
                                      <a:gd name="connsiteX16" fmla="*/ 19200 w 20668"/>
                                      <a:gd name="connsiteY16" fmla="*/ 13122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200" y="13122"/>
                                        </a:moveTo>
                                        <a:lnTo>
                                          <a:pt x="19200" y="-1767"/>
                                        </a:lnTo>
                                        <a:lnTo>
                                          <a:pt x="15147" y="-1767"/>
                                        </a:lnTo>
                                        <a:lnTo>
                                          <a:pt x="15147" y="12988"/>
                                        </a:lnTo>
                                        <a:cubicBezTo>
                                          <a:pt x="15147" y="15323"/>
                                          <a:pt x="14691" y="17068"/>
                                          <a:pt x="13779" y="18223"/>
                                        </a:cubicBezTo>
                                        <a:cubicBezTo>
                                          <a:pt x="12868" y="19384"/>
                                          <a:pt x="11502" y="19964"/>
                                          <a:pt x="9684" y="19964"/>
                                        </a:cubicBezTo>
                                        <a:cubicBezTo>
                                          <a:pt x="7494" y="19964"/>
                                          <a:pt x="5767" y="19266"/>
                                          <a:pt x="4502" y="17871"/>
                                        </a:cubicBezTo>
                                        <a:cubicBezTo>
                                          <a:pt x="3238" y="16480"/>
                                          <a:pt x="2606" y="14580"/>
                                          <a:pt x="2606" y="12170"/>
                                        </a:cubicBezTo>
                                        <a:lnTo>
                                          <a:pt x="2606" y="-1767"/>
                                        </a:lnTo>
                                        <a:lnTo>
                                          <a:pt x="-1468" y="-1767"/>
                                        </a:lnTo>
                                        <a:lnTo>
                                          <a:pt x="-1468" y="22895"/>
                                        </a:lnTo>
                                        <a:lnTo>
                                          <a:pt x="2606" y="22895"/>
                                        </a:lnTo>
                                        <a:lnTo>
                                          <a:pt x="2606" y="19062"/>
                                        </a:lnTo>
                                        <a:cubicBezTo>
                                          <a:pt x="3579" y="20546"/>
                                          <a:pt x="4721" y="21655"/>
                                          <a:pt x="6032" y="22388"/>
                                        </a:cubicBezTo>
                                        <a:cubicBezTo>
                                          <a:pt x="7348" y="23120"/>
                                          <a:pt x="8866" y="23487"/>
                                          <a:pt x="10586" y="23487"/>
                                        </a:cubicBezTo>
                                        <a:cubicBezTo>
                                          <a:pt x="13420" y="23487"/>
                                          <a:pt x="15563" y="22611"/>
                                          <a:pt x="17015" y="20859"/>
                                        </a:cubicBezTo>
                                        <a:cubicBezTo>
                                          <a:pt x="18472" y="19106"/>
                                          <a:pt x="19200" y="16527"/>
                                          <a:pt x="19200" y="1312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98" name="Freeform: Shape 3498"/>
                                <wps:cNvSpPr/>
                                <wps:spPr>
                                  <a:xfrm flipV="1">
                                    <a:off x="3526111" y="6112757"/>
                                    <a:ext cx="22050" cy="34632"/>
                                  </a:xfrm>
                                  <a:custGeom>
                                    <a:avLst/>
                                    <a:gdLst>
                                      <a:gd name="connsiteX0" fmla="*/ 16665 w 22050"/>
                                      <a:gd name="connsiteY0" fmla="*/ 20898 h 34632"/>
                                      <a:gd name="connsiteX1" fmla="*/ 14846 w 22050"/>
                                      <a:gd name="connsiteY1" fmla="*/ 27719 h 34632"/>
                                      <a:gd name="connsiteX2" fmla="*/ 9749 w 22050"/>
                                      <a:gd name="connsiteY2" fmla="*/ 30143 h 34632"/>
                                      <a:gd name="connsiteX3" fmla="*/ 4674 w 22050"/>
                                      <a:gd name="connsiteY3" fmla="*/ 27719 h 34632"/>
                                      <a:gd name="connsiteX4" fmla="*/ 2855 w 22050"/>
                                      <a:gd name="connsiteY4" fmla="*/ 20898 h 34632"/>
                                      <a:gd name="connsiteX5" fmla="*/ 4674 w 22050"/>
                                      <a:gd name="connsiteY5" fmla="*/ 14091 h 34632"/>
                                      <a:gd name="connsiteX6" fmla="*/ 9749 w 22050"/>
                                      <a:gd name="connsiteY6" fmla="*/ 11667 h 34632"/>
                                      <a:gd name="connsiteX7" fmla="*/ 14846 w 22050"/>
                                      <a:gd name="connsiteY7" fmla="*/ 14091 h 34632"/>
                                      <a:gd name="connsiteX8" fmla="*/ 16665 w 22050"/>
                                      <a:gd name="connsiteY8" fmla="*/ 20898 h 34632"/>
                                      <a:gd name="connsiteX9" fmla="*/ 20718 w 22050"/>
                                      <a:gd name="connsiteY9" fmla="*/ 11336 h 34632"/>
                                      <a:gd name="connsiteX10" fmla="*/ 17919 w 22050"/>
                                      <a:gd name="connsiteY10" fmla="*/ 1971 h 34632"/>
                                      <a:gd name="connsiteX11" fmla="*/ 9354 w 22050"/>
                                      <a:gd name="connsiteY11" fmla="*/ -1101 h 34632"/>
                                      <a:gd name="connsiteX12" fmla="*/ 5322 w 22050"/>
                                      <a:gd name="connsiteY12" fmla="*/ -784 h 34632"/>
                                      <a:gd name="connsiteX13" fmla="*/ 1643 w 22050"/>
                                      <a:gd name="connsiteY13" fmla="*/ 196 h 34632"/>
                                      <a:gd name="connsiteX14" fmla="*/ 1643 w 22050"/>
                                      <a:gd name="connsiteY14" fmla="*/ 4135 h 34632"/>
                                      <a:gd name="connsiteX15" fmla="*/ 5167 w 22050"/>
                                      <a:gd name="connsiteY15" fmla="*/ 2711 h 34632"/>
                                      <a:gd name="connsiteX16" fmla="*/ 8713 w 22050"/>
                                      <a:gd name="connsiteY16" fmla="*/ 2246 h 34632"/>
                                      <a:gd name="connsiteX17" fmla="*/ 14684 w 22050"/>
                                      <a:gd name="connsiteY17" fmla="*/ 4325 h 34632"/>
                                      <a:gd name="connsiteX18" fmla="*/ 16665 w 22050"/>
                                      <a:gd name="connsiteY18" fmla="*/ 10610 h 34632"/>
                                      <a:gd name="connsiteX19" fmla="*/ 16665 w 22050"/>
                                      <a:gd name="connsiteY19" fmla="*/ 12619 h 34632"/>
                                      <a:gd name="connsiteX20" fmla="*/ 13450 w 22050"/>
                                      <a:gd name="connsiteY20" fmla="*/ 9356 h 34632"/>
                                      <a:gd name="connsiteX21" fmla="*/ 8755 w 22050"/>
                                      <a:gd name="connsiteY21" fmla="*/ 8278 h 34632"/>
                                      <a:gd name="connsiteX22" fmla="*/ 1445 w 22050"/>
                                      <a:gd name="connsiteY22" fmla="*/ 11731 h 34632"/>
                                      <a:gd name="connsiteX23" fmla="*/ -1332 w 22050"/>
                                      <a:gd name="connsiteY23" fmla="*/ 20898 h 34632"/>
                                      <a:gd name="connsiteX24" fmla="*/ 1445 w 22050"/>
                                      <a:gd name="connsiteY24" fmla="*/ 30072 h 34632"/>
                                      <a:gd name="connsiteX25" fmla="*/ 8755 w 22050"/>
                                      <a:gd name="connsiteY25" fmla="*/ 33532 h 34632"/>
                                      <a:gd name="connsiteX26" fmla="*/ 13450 w 22050"/>
                                      <a:gd name="connsiteY26" fmla="*/ 32454 h 34632"/>
                                      <a:gd name="connsiteX27" fmla="*/ 16665 w 22050"/>
                                      <a:gd name="connsiteY27" fmla="*/ 29199 h 34632"/>
                                      <a:gd name="connsiteX28" fmla="*/ 16665 w 22050"/>
                                      <a:gd name="connsiteY28" fmla="*/ 32940 h 34632"/>
                                      <a:gd name="connsiteX29" fmla="*/ 20718 w 22050"/>
                                      <a:gd name="connsiteY29" fmla="*/ 32940 h 34632"/>
                                      <a:gd name="connsiteX30" fmla="*/ 20718 w 22050"/>
                                      <a:gd name="connsiteY30" fmla="*/ 11336 h 346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2050" h="34632">
                                        <a:moveTo>
                                          <a:pt x="16665" y="20898"/>
                                        </a:moveTo>
                                        <a:cubicBezTo>
                                          <a:pt x="16665" y="23834"/>
                                          <a:pt x="16058" y="26108"/>
                                          <a:pt x="14846" y="27719"/>
                                        </a:cubicBezTo>
                                        <a:cubicBezTo>
                                          <a:pt x="13638" y="29335"/>
                                          <a:pt x="11939" y="30143"/>
                                          <a:pt x="9749" y="30143"/>
                                        </a:cubicBezTo>
                                        <a:cubicBezTo>
                                          <a:pt x="7578" y="30143"/>
                                          <a:pt x="5886" y="29335"/>
                                          <a:pt x="4674" y="27719"/>
                                        </a:cubicBezTo>
                                        <a:cubicBezTo>
                                          <a:pt x="3461" y="26108"/>
                                          <a:pt x="2855" y="23834"/>
                                          <a:pt x="2855" y="20898"/>
                                        </a:cubicBezTo>
                                        <a:cubicBezTo>
                                          <a:pt x="2855" y="17976"/>
                                          <a:pt x="3461" y="15707"/>
                                          <a:pt x="4674" y="14091"/>
                                        </a:cubicBezTo>
                                        <a:cubicBezTo>
                                          <a:pt x="5886" y="12475"/>
                                          <a:pt x="7578" y="11667"/>
                                          <a:pt x="9749" y="11667"/>
                                        </a:cubicBezTo>
                                        <a:cubicBezTo>
                                          <a:pt x="11939" y="11667"/>
                                          <a:pt x="13638" y="12475"/>
                                          <a:pt x="14846" y="14091"/>
                                        </a:cubicBezTo>
                                        <a:cubicBezTo>
                                          <a:pt x="16058" y="15707"/>
                                          <a:pt x="16665" y="17976"/>
                                          <a:pt x="16665" y="20898"/>
                                        </a:cubicBezTo>
                                        <a:close/>
                                        <a:moveTo>
                                          <a:pt x="20718" y="11336"/>
                                        </a:moveTo>
                                        <a:cubicBezTo>
                                          <a:pt x="20718" y="7141"/>
                                          <a:pt x="19785" y="4020"/>
                                          <a:pt x="17919" y="1971"/>
                                        </a:cubicBezTo>
                                        <a:cubicBezTo>
                                          <a:pt x="16058" y="-77"/>
                                          <a:pt x="13203" y="-1101"/>
                                          <a:pt x="9354" y="-1101"/>
                                        </a:cubicBezTo>
                                        <a:cubicBezTo>
                                          <a:pt x="7931" y="-1101"/>
                                          <a:pt x="6586" y="-995"/>
                                          <a:pt x="5322" y="-784"/>
                                        </a:cubicBezTo>
                                        <a:cubicBezTo>
                                          <a:pt x="4058" y="-572"/>
                                          <a:pt x="2831" y="-246"/>
                                          <a:pt x="1643" y="196"/>
                                        </a:cubicBezTo>
                                        <a:lnTo>
                                          <a:pt x="1643" y="4135"/>
                                        </a:lnTo>
                                        <a:cubicBezTo>
                                          <a:pt x="2831" y="3491"/>
                                          <a:pt x="4006" y="3017"/>
                                          <a:pt x="5167" y="2711"/>
                                        </a:cubicBezTo>
                                        <a:cubicBezTo>
                                          <a:pt x="6328" y="2401"/>
                                          <a:pt x="7510" y="2246"/>
                                          <a:pt x="8713" y="2246"/>
                                        </a:cubicBezTo>
                                        <a:cubicBezTo>
                                          <a:pt x="11373" y="2246"/>
                                          <a:pt x="13363" y="2939"/>
                                          <a:pt x="14684" y="4325"/>
                                        </a:cubicBezTo>
                                        <a:cubicBezTo>
                                          <a:pt x="16004" y="5711"/>
                                          <a:pt x="16665" y="7806"/>
                                          <a:pt x="16665" y="10610"/>
                                        </a:cubicBezTo>
                                        <a:lnTo>
                                          <a:pt x="16665" y="12619"/>
                                        </a:lnTo>
                                        <a:cubicBezTo>
                                          <a:pt x="15828" y="11162"/>
                                          <a:pt x="14757" y="10075"/>
                                          <a:pt x="13450" y="9356"/>
                                        </a:cubicBezTo>
                                        <a:cubicBezTo>
                                          <a:pt x="12144" y="8637"/>
                                          <a:pt x="10579" y="8278"/>
                                          <a:pt x="8755" y="8278"/>
                                        </a:cubicBezTo>
                                        <a:cubicBezTo>
                                          <a:pt x="5733" y="8278"/>
                                          <a:pt x="3297" y="9429"/>
                                          <a:pt x="1445" y="11731"/>
                                        </a:cubicBezTo>
                                        <a:cubicBezTo>
                                          <a:pt x="-407" y="14037"/>
                                          <a:pt x="-1332" y="17093"/>
                                          <a:pt x="-1332" y="20898"/>
                                        </a:cubicBezTo>
                                        <a:cubicBezTo>
                                          <a:pt x="-1332" y="24712"/>
                                          <a:pt x="-407" y="27771"/>
                                          <a:pt x="1445" y="30072"/>
                                        </a:cubicBezTo>
                                        <a:cubicBezTo>
                                          <a:pt x="3297" y="32379"/>
                                          <a:pt x="5733" y="33532"/>
                                          <a:pt x="8755" y="33532"/>
                                        </a:cubicBezTo>
                                        <a:cubicBezTo>
                                          <a:pt x="10579" y="33532"/>
                                          <a:pt x="12144" y="33173"/>
                                          <a:pt x="13450" y="32454"/>
                                        </a:cubicBezTo>
                                        <a:cubicBezTo>
                                          <a:pt x="14757" y="31735"/>
                                          <a:pt x="15828" y="30650"/>
                                          <a:pt x="16665" y="29199"/>
                                        </a:cubicBezTo>
                                        <a:lnTo>
                                          <a:pt x="16665" y="32940"/>
                                        </a:lnTo>
                                        <a:lnTo>
                                          <a:pt x="20718" y="32940"/>
                                        </a:lnTo>
                                        <a:lnTo>
                                          <a:pt x="20718" y="1133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99" name="Freeform: Shape 3499"/>
                                <wps:cNvSpPr/>
                                <wps:spPr>
                                  <a:xfrm flipV="1">
                                    <a:off x="3552261" y="6138011"/>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00" name="Freeform: Shape 3500"/>
                                <wps:cNvSpPr/>
                                <wps:spPr>
                                  <a:xfrm flipV="1">
                                    <a:off x="3569090" y="6112757"/>
                                    <a:ext cx="22649" cy="25895"/>
                                  </a:xfrm>
                                  <a:custGeom>
                                    <a:avLst/>
                                    <a:gdLst>
                                      <a:gd name="connsiteX0" fmla="*/ 9956 w 22649"/>
                                      <a:gd name="connsiteY0" fmla="*/ 20742 h 25895"/>
                                      <a:gd name="connsiteX1" fmla="*/ 4803 w 22649"/>
                                      <a:gd name="connsiteY1" fmla="*/ 18198 h 25895"/>
                                      <a:gd name="connsiteX2" fmla="*/ 2907 w 22649"/>
                                      <a:gd name="connsiteY2" fmla="*/ 11230 h 25895"/>
                                      <a:gd name="connsiteX3" fmla="*/ 4789 w 22649"/>
                                      <a:gd name="connsiteY3" fmla="*/ 4261 h 25895"/>
                                      <a:gd name="connsiteX4" fmla="*/ 9956 w 22649"/>
                                      <a:gd name="connsiteY4" fmla="*/ 1717 h 25895"/>
                                      <a:gd name="connsiteX5" fmla="*/ 15088 w 22649"/>
                                      <a:gd name="connsiteY5" fmla="*/ 4268 h 25895"/>
                                      <a:gd name="connsiteX6" fmla="*/ 16984 w 22649"/>
                                      <a:gd name="connsiteY6" fmla="*/ 11230 h 25895"/>
                                      <a:gd name="connsiteX7" fmla="*/ 15088 w 22649"/>
                                      <a:gd name="connsiteY7" fmla="*/ 18177 h 25895"/>
                                      <a:gd name="connsiteX8" fmla="*/ 9956 w 22649"/>
                                      <a:gd name="connsiteY8" fmla="*/ 20742 h 25895"/>
                                      <a:gd name="connsiteX9" fmla="*/ 9956 w 22649"/>
                                      <a:gd name="connsiteY9" fmla="*/ 24174 h 25895"/>
                                      <a:gd name="connsiteX10" fmla="*/ 18260 w 22649"/>
                                      <a:gd name="connsiteY10" fmla="*/ 20735 h 25895"/>
                                      <a:gd name="connsiteX11" fmla="*/ 21284 w 22649"/>
                                      <a:gd name="connsiteY11" fmla="*/ 11230 h 25895"/>
                                      <a:gd name="connsiteX12" fmla="*/ 18260 w 22649"/>
                                      <a:gd name="connsiteY12" fmla="*/ 1724 h 25895"/>
                                      <a:gd name="connsiteX13" fmla="*/ 9956 w 22649"/>
                                      <a:gd name="connsiteY13" fmla="*/ -1722 h 25895"/>
                                      <a:gd name="connsiteX14" fmla="*/ 1638 w 22649"/>
                                      <a:gd name="connsiteY14" fmla="*/ 1724 h 25895"/>
                                      <a:gd name="connsiteX15" fmla="*/ -1365 w 22649"/>
                                      <a:gd name="connsiteY15" fmla="*/ 11230 h 25895"/>
                                      <a:gd name="connsiteX16" fmla="*/ 1638 w 22649"/>
                                      <a:gd name="connsiteY16" fmla="*/ 20735 h 25895"/>
                                      <a:gd name="connsiteX17" fmla="*/ 9956 w 22649"/>
                                      <a:gd name="connsiteY17" fmla="*/ 24174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9956" y="20742"/>
                                        </a:moveTo>
                                        <a:cubicBezTo>
                                          <a:pt x="7785" y="20742"/>
                                          <a:pt x="6067" y="19894"/>
                                          <a:pt x="4803" y="18198"/>
                                        </a:cubicBezTo>
                                        <a:cubicBezTo>
                                          <a:pt x="3539" y="16503"/>
                                          <a:pt x="2907" y="14180"/>
                                          <a:pt x="2907" y="11230"/>
                                        </a:cubicBezTo>
                                        <a:cubicBezTo>
                                          <a:pt x="2907" y="8279"/>
                                          <a:pt x="3534" y="5956"/>
                                          <a:pt x="4789" y="4261"/>
                                        </a:cubicBezTo>
                                        <a:cubicBezTo>
                                          <a:pt x="6048" y="2565"/>
                                          <a:pt x="7771" y="1717"/>
                                          <a:pt x="9956" y="1717"/>
                                        </a:cubicBezTo>
                                        <a:cubicBezTo>
                                          <a:pt x="12118" y="1717"/>
                                          <a:pt x="13828" y="2567"/>
                                          <a:pt x="15088" y="4268"/>
                                        </a:cubicBezTo>
                                        <a:cubicBezTo>
                                          <a:pt x="16352" y="5973"/>
                                          <a:pt x="16984" y="8294"/>
                                          <a:pt x="16984" y="11230"/>
                                        </a:cubicBezTo>
                                        <a:cubicBezTo>
                                          <a:pt x="16984" y="14151"/>
                                          <a:pt x="16352" y="16467"/>
                                          <a:pt x="15088" y="18177"/>
                                        </a:cubicBezTo>
                                        <a:cubicBezTo>
                                          <a:pt x="13828" y="19887"/>
                                          <a:pt x="12118" y="20742"/>
                                          <a:pt x="9956" y="20742"/>
                                        </a:cubicBezTo>
                                        <a:close/>
                                        <a:moveTo>
                                          <a:pt x="9956" y="24174"/>
                                        </a:moveTo>
                                        <a:cubicBezTo>
                                          <a:pt x="13481" y="24174"/>
                                          <a:pt x="16249" y="23027"/>
                                          <a:pt x="18260" y="20735"/>
                                        </a:cubicBezTo>
                                        <a:cubicBezTo>
                                          <a:pt x="20276" y="18447"/>
                                          <a:pt x="21284" y="15279"/>
                                          <a:pt x="21284" y="11230"/>
                                        </a:cubicBezTo>
                                        <a:cubicBezTo>
                                          <a:pt x="21284" y="7194"/>
                                          <a:pt x="20276" y="4026"/>
                                          <a:pt x="18260" y="1724"/>
                                        </a:cubicBezTo>
                                        <a:cubicBezTo>
                                          <a:pt x="16249" y="-573"/>
                                          <a:pt x="13481" y="-1722"/>
                                          <a:pt x="9956" y="-1722"/>
                                        </a:cubicBezTo>
                                        <a:cubicBezTo>
                                          <a:pt x="6417" y="-1722"/>
                                          <a:pt x="3645" y="-573"/>
                                          <a:pt x="1638" y="1724"/>
                                        </a:cubicBezTo>
                                        <a:cubicBezTo>
                                          <a:pt x="-364" y="4026"/>
                                          <a:pt x="-1365" y="7194"/>
                                          <a:pt x="-1365" y="11230"/>
                                        </a:cubicBezTo>
                                        <a:cubicBezTo>
                                          <a:pt x="-1365" y="15279"/>
                                          <a:pt x="-364" y="18447"/>
                                          <a:pt x="1638" y="20735"/>
                                        </a:cubicBezTo>
                                        <a:cubicBezTo>
                                          <a:pt x="3645" y="23027"/>
                                          <a:pt x="6417" y="24174"/>
                                          <a:pt x="9956" y="2417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01" name="Freeform: Shape 3501"/>
                                <wps:cNvSpPr/>
                                <wps:spPr>
                                  <a:xfrm flipV="1">
                                    <a:off x="3598300" y="6112757"/>
                                    <a:ext cx="14451" cy="25254"/>
                                  </a:xfrm>
                                  <a:custGeom>
                                    <a:avLst/>
                                    <a:gdLst>
                                      <a:gd name="connsiteX0" fmla="*/ 13445 w 14451"/>
                                      <a:gd name="connsiteY0" fmla="*/ 19111 h 25254"/>
                                      <a:gd name="connsiteX1" fmla="*/ 11958 w 14451"/>
                                      <a:gd name="connsiteY1" fmla="*/ 19689 h 25254"/>
                                      <a:gd name="connsiteX2" fmla="*/ 10188 w 14451"/>
                                      <a:gd name="connsiteY2" fmla="*/ 19879 h 25254"/>
                                      <a:gd name="connsiteX3" fmla="*/ 4908 w 14451"/>
                                      <a:gd name="connsiteY3" fmla="*/ 17645 h 25254"/>
                                      <a:gd name="connsiteX4" fmla="*/ 3068 w 14451"/>
                                      <a:gd name="connsiteY4" fmla="*/ 11226 h 25254"/>
                                      <a:gd name="connsiteX5" fmla="*/ 3068 w 14451"/>
                                      <a:gd name="connsiteY5" fmla="*/ -1767 h 25254"/>
                                      <a:gd name="connsiteX6" fmla="*/ -1006 w 14451"/>
                                      <a:gd name="connsiteY6" fmla="*/ -1767 h 25254"/>
                                      <a:gd name="connsiteX7" fmla="*/ -1006 w 14451"/>
                                      <a:gd name="connsiteY7" fmla="*/ 22895 h 25254"/>
                                      <a:gd name="connsiteX8" fmla="*/ 3068 w 14451"/>
                                      <a:gd name="connsiteY8" fmla="*/ 22895 h 25254"/>
                                      <a:gd name="connsiteX9" fmla="*/ 3068 w 14451"/>
                                      <a:gd name="connsiteY9" fmla="*/ 19062 h 25254"/>
                                      <a:gd name="connsiteX10" fmla="*/ 6396 w 14451"/>
                                      <a:gd name="connsiteY10" fmla="*/ 22395 h 25254"/>
                                      <a:gd name="connsiteX11" fmla="*/ 11380 w 14451"/>
                                      <a:gd name="connsiteY11" fmla="*/ 23487 h 25254"/>
                                      <a:gd name="connsiteX12" fmla="*/ 12303 w 14451"/>
                                      <a:gd name="connsiteY12" fmla="*/ 23431 h 25254"/>
                                      <a:gd name="connsiteX13" fmla="*/ 13424 w 14451"/>
                                      <a:gd name="connsiteY13" fmla="*/ 23268 h 25254"/>
                                      <a:gd name="connsiteX14" fmla="*/ 13445 w 14451"/>
                                      <a:gd name="connsiteY14" fmla="*/ 19111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3445" y="19111"/>
                                        </a:moveTo>
                                        <a:cubicBezTo>
                                          <a:pt x="12989" y="19374"/>
                                          <a:pt x="12493" y="19567"/>
                                          <a:pt x="11958" y="19689"/>
                                        </a:cubicBezTo>
                                        <a:cubicBezTo>
                                          <a:pt x="11422" y="19816"/>
                                          <a:pt x="10832" y="19879"/>
                                          <a:pt x="10188" y="19879"/>
                                        </a:cubicBezTo>
                                        <a:cubicBezTo>
                                          <a:pt x="7895" y="19879"/>
                                          <a:pt x="6135" y="19135"/>
                                          <a:pt x="4908" y="17645"/>
                                        </a:cubicBezTo>
                                        <a:cubicBezTo>
                                          <a:pt x="3682" y="16156"/>
                                          <a:pt x="3068" y="14017"/>
                                          <a:pt x="3068" y="11226"/>
                                        </a:cubicBezTo>
                                        <a:lnTo>
                                          <a:pt x="3068" y="-1767"/>
                                        </a:lnTo>
                                        <a:lnTo>
                                          <a:pt x="-1006" y="-1767"/>
                                        </a:lnTo>
                                        <a:lnTo>
                                          <a:pt x="-1006" y="22895"/>
                                        </a:lnTo>
                                        <a:lnTo>
                                          <a:pt x="3068" y="22895"/>
                                        </a:lnTo>
                                        <a:lnTo>
                                          <a:pt x="3068" y="19062"/>
                                        </a:lnTo>
                                        <a:cubicBezTo>
                                          <a:pt x="3924" y="20560"/>
                                          <a:pt x="5033" y="21671"/>
                                          <a:pt x="6396" y="22395"/>
                                        </a:cubicBezTo>
                                        <a:cubicBezTo>
                                          <a:pt x="7763" y="23123"/>
                                          <a:pt x="9425" y="23487"/>
                                          <a:pt x="11380" y="23487"/>
                                        </a:cubicBezTo>
                                        <a:cubicBezTo>
                                          <a:pt x="11657" y="23487"/>
                                          <a:pt x="11965" y="23468"/>
                                          <a:pt x="12303" y="23431"/>
                                        </a:cubicBezTo>
                                        <a:cubicBezTo>
                                          <a:pt x="12641" y="23398"/>
                                          <a:pt x="13015" y="23344"/>
                                          <a:pt x="13424" y="23268"/>
                                        </a:cubicBezTo>
                                        <a:lnTo>
                                          <a:pt x="13445" y="1911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02" name="Freeform: Shape 3502"/>
                                <wps:cNvSpPr/>
                                <wps:spPr>
                                  <a:xfrm flipV="1">
                                    <a:off x="3617004" y="6103744"/>
                                    <a:ext cx="4053" cy="34266"/>
                                  </a:xfrm>
                                  <a:custGeom>
                                    <a:avLst/>
                                    <a:gdLst>
                                      <a:gd name="connsiteX0" fmla="*/ -288 w 4053"/>
                                      <a:gd name="connsiteY0" fmla="*/ 22255 h 34266"/>
                                      <a:gd name="connsiteX1" fmla="*/ 3766 w 4053"/>
                                      <a:gd name="connsiteY1" fmla="*/ 22255 h 34266"/>
                                      <a:gd name="connsiteX2" fmla="*/ 3766 w 4053"/>
                                      <a:gd name="connsiteY2" fmla="*/ -2408 h 34266"/>
                                      <a:gd name="connsiteX3" fmla="*/ -288 w 4053"/>
                                      <a:gd name="connsiteY3" fmla="*/ -2408 h 34266"/>
                                      <a:gd name="connsiteX4" fmla="*/ -288 w 4053"/>
                                      <a:gd name="connsiteY4" fmla="*/ 22255 h 34266"/>
                                      <a:gd name="connsiteX5" fmla="*/ -288 w 4053"/>
                                      <a:gd name="connsiteY5" fmla="*/ 31859 h 34266"/>
                                      <a:gd name="connsiteX6" fmla="*/ 3766 w 4053"/>
                                      <a:gd name="connsiteY6" fmla="*/ 31859 h 34266"/>
                                      <a:gd name="connsiteX7" fmla="*/ 3766 w 4053"/>
                                      <a:gd name="connsiteY7" fmla="*/ 26722 h 34266"/>
                                      <a:gd name="connsiteX8" fmla="*/ -288 w 4053"/>
                                      <a:gd name="connsiteY8" fmla="*/ 26722 h 34266"/>
                                      <a:gd name="connsiteX9" fmla="*/ -288 w 4053"/>
                                      <a:gd name="connsiteY9" fmla="*/ 31859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288" y="22255"/>
                                        </a:moveTo>
                                        <a:lnTo>
                                          <a:pt x="3766" y="22255"/>
                                        </a:lnTo>
                                        <a:lnTo>
                                          <a:pt x="3766" y="-2408"/>
                                        </a:lnTo>
                                        <a:lnTo>
                                          <a:pt x="-288" y="-2408"/>
                                        </a:lnTo>
                                        <a:lnTo>
                                          <a:pt x="-288" y="22255"/>
                                        </a:lnTo>
                                        <a:close/>
                                        <a:moveTo>
                                          <a:pt x="-288" y="31859"/>
                                        </a:moveTo>
                                        <a:lnTo>
                                          <a:pt x="3766" y="31859"/>
                                        </a:lnTo>
                                        <a:lnTo>
                                          <a:pt x="3766" y="26722"/>
                                        </a:lnTo>
                                        <a:lnTo>
                                          <a:pt x="-288" y="26722"/>
                                        </a:lnTo>
                                        <a:lnTo>
                                          <a:pt x="-288" y="3185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03" name="Freeform: Shape 3503"/>
                                <wps:cNvSpPr/>
                                <wps:spPr>
                                  <a:xfrm flipV="1">
                                    <a:off x="3627776" y="6112757"/>
                                    <a:ext cx="22050" cy="34632"/>
                                  </a:xfrm>
                                  <a:custGeom>
                                    <a:avLst/>
                                    <a:gdLst>
                                      <a:gd name="connsiteX0" fmla="*/ 16687 w 22050"/>
                                      <a:gd name="connsiteY0" fmla="*/ 20898 h 34632"/>
                                      <a:gd name="connsiteX1" fmla="*/ 14868 w 22050"/>
                                      <a:gd name="connsiteY1" fmla="*/ 27719 h 34632"/>
                                      <a:gd name="connsiteX2" fmla="*/ 9772 w 22050"/>
                                      <a:gd name="connsiteY2" fmla="*/ 30143 h 34632"/>
                                      <a:gd name="connsiteX3" fmla="*/ 4696 w 22050"/>
                                      <a:gd name="connsiteY3" fmla="*/ 27719 h 34632"/>
                                      <a:gd name="connsiteX4" fmla="*/ 2878 w 22050"/>
                                      <a:gd name="connsiteY4" fmla="*/ 20898 h 34632"/>
                                      <a:gd name="connsiteX5" fmla="*/ 4696 w 22050"/>
                                      <a:gd name="connsiteY5" fmla="*/ 14091 h 34632"/>
                                      <a:gd name="connsiteX6" fmla="*/ 9772 w 22050"/>
                                      <a:gd name="connsiteY6" fmla="*/ 11667 h 34632"/>
                                      <a:gd name="connsiteX7" fmla="*/ 14868 w 22050"/>
                                      <a:gd name="connsiteY7" fmla="*/ 14091 h 34632"/>
                                      <a:gd name="connsiteX8" fmla="*/ 16687 w 22050"/>
                                      <a:gd name="connsiteY8" fmla="*/ 20898 h 34632"/>
                                      <a:gd name="connsiteX9" fmla="*/ 20741 w 22050"/>
                                      <a:gd name="connsiteY9" fmla="*/ 11336 h 34632"/>
                                      <a:gd name="connsiteX10" fmla="*/ 17942 w 22050"/>
                                      <a:gd name="connsiteY10" fmla="*/ 1971 h 34632"/>
                                      <a:gd name="connsiteX11" fmla="*/ 9377 w 22050"/>
                                      <a:gd name="connsiteY11" fmla="*/ -1101 h 34632"/>
                                      <a:gd name="connsiteX12" fmla="*/ 5345 w 22050"/>
                                      <a:gd name="connsiteY12" fmla="*/ -784 h 34632"/>
                                      <a:gd name="connsiteX13" fmla="*/ 1665 w 22050"/>
                                      <a:gd name="connsiteY13" fmla="*/ 196 h 34632"/>
                                      <a:gd name="connsiteX14" fmla="*/ 1665 w 22050"/>
                                      <a:gd name="connsiteY14" fmla="*/ 4135 h 34632"/>
                                      <a:gd name="connsiteX15" fmla="*/ 5190 w 22050"/>
                                      <a:gd name="connsiteY15" fmla="*/ 2711 h 34632"/>
                                      <a:gd name="connsiteX16" fmla="*/ 8736 w 22050"/>
                                      <a:gd name="connsiteY16" fmla="*/ 2246 h 34632"/>
                                      <a:gd name="connsiteX17" fmla="*/ 14706 w 22050"/>
                                      <a:gd name="connsiteY17" fmla="*/ 4325 h 34632"/>
                                      <a:gd name="connsiteX18" fmla="*/ 16687 w 22050"/>
                                      <a:gd name="connsiteY18" fmla="*/ 10610 h 34632"/>
                                      <a:gd name="connsiteX19" fmla="*/ 16687 w 22050"/>
                                      <a:gd name="connsiteY19" fmla="*/ 12619 h 34632"/>
                                      <a:gd name="connsiteX20" fmla="*/ 13473 w 22050"/>
                                      <a:gd name="connsiteY20" fmla="*/ 9356 h 34632"/>
                                      <a:gd name="connsiteX21" fmla="*/ 8778 w 22050"/>
                                      <a:gd name="connsiteY21" fmla="*/ 8278 h 34632"/>
                                      <a:gd name="connsiteX22" fmla="*/ 1468 w 22050"/>
                                      <a:gd name="connsiteY22" fmla="*/ 11731 h 34632"/>
                                      <a:gd name="connsiteX23" fmla="*/ -1310 w 22050"/>
                                      <a:gd name="connsiteY23" fmla="*/ 20898 h 34632"/>
                                      <a:gd name="connsiteX24" fmla="*/ 1468 w 22050"/>
                                      <a:gd name="connsiteY24" fmla="*/ 30072 h 34632"/>
                                      <a:gd name="connsiteX25" fmla="*/ 8778 w 22050"/>
                                      <a:gd name="connsiteY25" fmla="*/ 33532 h 34632"/>
                                      <a:gd name="connsiteX26" fmla="*/ 13473 w 22050"/>
                                      <a:gd name="connsiteY26" fmla="*/ 32454 h 34632"/>
                                      <a:gd name="connsiteX27" fmla="*/ 16687 w 22050"/>
                                      <a:gd name="connsiteY27" fmla="*/ 29199 h 34632"/>
                                      <a:gd name="connsiteX28" fmla="*/ 16687 w 22050"/>
                                      <a:gd name="connsiteY28" fmla="*/ 32940 h 34632"/>
                                      <a:gd name="connsiteX29" fmla="*/ 20741 w 22050"/>
                                      <a:gd name="connsiteY29" fmla="*/ 32940 h 34632"/>
                                      <a:gd name="connsiteX30" fmla="*/ 20741 w 22050"/>
                                      <a:gd name="connsiteY30" fmla="*/ 11336 h 346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2050" h="34632">
                                        <a:moveTo>
                                          <a:pt x="16687" y="20898"/>
                                        </a:moveTo>
                                        <a:cubicBezTo>
                                          <a:pt x="16687" y="23834"/>
                                          <a:pt x="16081" y="26108"/>
                                          <a:pt x="14868" y="27719"/>
                                        </a:cubicBezTo>
                                        <a:cubicBezTo>
                                          <a:pt x="13661" y="29335"/>
                                          <a:pt x="11962" y="30143"/>
                                          <a:pt x="9772" y="30143"/>
                                        </a:cubicBezTo>
                                        <a:cubicBezTo>
                                          <a:pt x="7601" y="30143"/>
                                          <a:pt x="5909" y="29335"/>
                                          <a:pt x="4696" y="27719"/>
                                        </a:cubicBezTo>
                                        <a:cubicBezTo>
                                          <a:pt x="3484" y="26108"/>
                                          <a:pt x="2878" y="23834"/>
                                          <a:pt x="2878" y="20898"/>
                                        </a:cubicBezTo>
                                        <a:cubicBezTo>
                                          <a:pt x="2878" y="17976"/>
                                          <a:pt x="3484" y="15707"/>
                                          <a:pt x="4696" y="14091"/>
                                        </a:cubicBezTo>
                                        <a:cubicBezTo>
                                          <a:pt x="5909" y="12475"/>
                                          <a:pt x="7601" y="11667"/>
                                          <a:pt x="9772" y="11667"/>
                                        </a:cubicBezTo>
                                        <a:cubicBezTo>
                                          <a:pt x="11962" y="11667"/>
                                          <a:pt x="13661" y="12475"/>
                                          <a:pt x="14868" y="14091"/>
                                        </a:cubicBezTo>
                                        <a:cubicBezTo>
                                          <a:pt x="16081" y="15707"/>
                                          <a:pt x="16687" y="17976"/>
                                          <a:pt x="16687" y="20898"/>
                                        </a:cubicBezTo>
                                        <a:close/>
                                        <a:moveTo>
                                          <a:pt x="20741" y="11336"/>
                                        </a:moveTo>
                                        <a:cubicBezTo>
                                          <a:pt x="20741" y="7141"/>
                                          <a:pt x="19808" y="4020"/>
                                          <a:pt x="17942" y="1971"/>
                                        </a:cubicBezTo>
                                        <a:cubicBezTo>
                                          <a:pt x="16081" y="-77"/>
                                          <a:pt x="13226" y="-1101"/>
                                          <a:pt x="9377" y="-1101"/>
                                        </a:cubicBezTo>
                                        <a:cubicBezTo>
                                          <a:pt x="7953" y="-1101"/>
                                          <a:pt x="6609" y="-995"/>
                                          <a:pt x="5345" y="-784"/>
                                        </a:cubicBezTo>
                                        <a:cubicBezTo>
                                          <a:pt x="4081" y="-572"/>
                                          <a:pt x="2854" y="-246"/>
                                          <a:pt x="1665" y="196"/>
                                        </a:cubicBezTo>
                                        <a:lnTo>
                                          <a:pt x="1665" y="4135"/>
                                        </a:lnTo>
                                        <a:cubicBezTo>
                                          <a:pt x="2854" y="3491"/>
                                          <a:pt x="4029" y="3017"/>
                                          <a:pt x="5190" y="2711"/>
                                        </a:cubicBezTo>
                                        <a:cubicBezTo>
                                          <a:pt x="6351" y="2401"/>
                                          <a:pt x="7532" y="2246"/>
                                          <a:pt x="8736" y="2246"/>
                                        </a:cubicBezTo>
                                        <a:cubicBezTo>
                                          <a:pt x="11395" y="2246"/>
                                          <a:pt x="13386" y="2939"/>
                                          <a:pt x="14706" y="4325"/>
                                        </a:cubicBezTo>
                                        <a:cubicBezTo>
                                          <a:pt x="16027" y="5711"/>
                                          <a:pt x="16687" y="7806"/>
                                          <a:pt x="16687" y="10610"/>
                                        </a:cubicBezTo>
                                        <a:lnTo>
                                          <a:pt x="16687" y="12619"/>
                                        </a:lnTo>
                                        <a:cubicBezTo>
                                          <a:pt x="15851" y="11162"/>
                                          <a:pt x="14779" y="10075"/>
                                          <a:pt x="13473" y="9356"/>
                                        </a:cubicBezTo>
                                        <a:cubicBezTo>
                                          <a:pt x="12166" y="8637"/>
                                          <a:pt x="10601" y="8278"/>
                                          <a:pt x="8778" y="8278"/>
                                        </a:cubicBezTo>
                                        <a:cubicBezTo>
                                          <a:pt x="5756" y="8278"/>
                                          <a:pt x="3319" y="9429"/>
                                          <a:pt x="1468" y="11731"/>
                                        </a:cubicBezTo>
                                        <a:cubicBezTo>
                                          <a:pt x="-384" y="14037"/>
                                          <a:pt x="-1310" y="17093"/>
                                          <a:pt x="-1310" y="20898"/>
                                        </a:cubicBezTo>
                                        <a:cubicBezTo>
                                          <a:pt x="-1310" y="24712"/>
                                          <a:pt x="-384" y="27771"/>
                                          <a:pt x="1468" y="30072"/>
                                        </a:cubicBezTo>
                                        <a:cubicBezTo>
                                          <a:pt x="3319" y="32379"/>
                                          <a:pt x="5756" y="33532"/>
                                          <a:pt x="8778" y="33532"/>
                                        </a:cubicBezTo>
                                        <a:cubicBezTo>
                                          <a:pt x="10601" y="33532"/>
                                          <a:pt x="12166" y="33173"/>
                                          <a:pt x="13473" y="32454"/>
                                        </a:cubicBezTo>
                                        <a:cubicBezTo>
                                          <a:pt x="14779" y="31735"/>
                                          <a:pt x="15851" y="30650"/>
                                          <a:pt x="16687" y="29199"/>
                                        </a:cubicBezTo>
                                        <a:lnTo>
                                          <a:pt x="16687" y="32940"/>
                                        </a:lnTo>
                                        <a:lnTo>
                                          <a:pt x="20741" y="32940"/>
                                        </a:lnTo>
                                        <a:lnTo>
                                          <a:pt x="20741" y="1133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04" name="Freeform: Shape 3504"/>
                                <wps:cNvSpPr/>
                                <wps:spPr>
                                  <a:xfrm flipV="1">
                                    <a:off x="3658176" y="6103744"/>
                                    <a:ext cx="4053" cy="34266"/>
                                  </a:xfrm>
                                  <a:custGeom>
                                    <a:avLst/>
                                    <a:gdLst>
                                      <a:gd name="connsiteX0" fmla="*/ -279 w 4053"/>
                                      <a:gd name="connsiteY0" fmla="*/ 22255 h 34266"/>
                                      <a:gd name="connsiteX1" fmla="*/ 3775 w 4053"/>
                                      <a:gd name="connsiteY1" fmla="*/ 22255 h 34266"/>
                                      <a:gd name="connsiteX2" fmla="*/ 3775 w 4053"/>
                                      <a:gd name="connsiteY2" fmla="*/ -2408 h 34266"/>
                                      <a:gd name="connsiteX3" fmla="*/ -279 w 4053"/>
                                      <a:gd name="connsiteY3" fmla="*/ -2408 h 34266"/>
                                      <a:gd name="connsiteX4" fmla="*/ -279 w 4053"/>
                                      <a:gd name="connsiteY4" fmla="*/ 22255 h 34266"/>
                                      <a:gd name="connsiteX5" fmla="*/ -279 w 4053"/>
                                      <a:gd name="connsiteY5" fmla="*/ 31859 h 34266"/>
                                      <a:gd name="connsiteX6" fmla="*/ 3775 w 4053"/>
                                      <a:gd name="connsiteY6" fmla="*/ 31859 h 34266"/>
                                      <a:gd name="connsiteX7" fmla="*/ 3775 w 4053"/>
                                      <a:gd name="connsiteY7" fmla="*/ 26722 h 34266"/>
                                      <a:gd name="connsiteX8" fmla="*/ -279 w 4053"/>
                                      <a:gd name="connsiteY8" fmla="*/ 26722 h 34266"/>
                                      <a:gd name="connsiteX9" fmla="*/ -279 w 4053"/>
                                      <a:gd name="connsiteY9" fmla="*/ 31859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279" y="22255"/>
                                        </a:moveTo>
                                        <a:lnTo>
                                          <a:pt x="3775" y="22255"/>
                                        </a:lnTo>
                                        <a:lnTo>
                                          <a:pt x="3775" y="-2408"/>
                                        </a:lnTo>
                                        <a:lnTo>
                                          <a:pt x="-279" y="-2408"/>
                                        </a:lnTo>
                                        <a:lnTo>
                                          <a:pt x="-279" y="22255"/>
                                        </a:lnTo>
                                        <a:close/>
                                        <a:moveTo>
                                          <a:pt x="-279" y="31859"/>
                                        </a:moveTo>
                                        <a:lnTo>
                                          <a:pt x="3775" y="31859"/>
                                        </a:lnTo>
                                        <a:lnTo>
                                          <a:pt x="3775" y="26722"/>
                                        </a:lnTo>
                                        <a:lnTo>
                                          <a:pt x="-279" y="26722"/>
                                        </a:lnTo>
                                        <a:lnTo>
                                          <a:pt x="-279" y="3185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05" name="Freeform: Shape 3505"/>
                                <wps:cNvSpPr/>
                                <wps:spPr>
                                  <a:xfrm flipV="1">
                                    <a:off x="3670556" y="6112757"/>
                                    <a:ext cx="20668" cy="25254"/>
                                  </a:xfrm>
                                  <a:custGeom>
                                    <a:avLst/>
                                    <a:gdLst>
                                      <a:gd name="connsiteX0" fmla="*/ 19238 w 20668"/>
                                      <a:gd name="connsiteY0" fmla="*/ 13122 h 25254"/>
                                      <a:gd name="connsiteX1" fmla="*/ 19238 w 20668"/>
                                      <a:gd name="connsiteY1" fmla="*/ -1767 h 25254"/>
                                      <a:gd name="connsiteX2" fmla="*/ 15185 w 20668"/>
                                      <a:gd name="connsiteY2" fmla="*/ -1767 h 25254"/>
                                      <a:gd name="connsiteX3" fmla="*/ 15185 w 20668"/>
                                      <a:gd name="connsiteY3" fmla="*/ 12988 h 25254"/>
                                      <a:gd name="connsiteX4" fmla="*/ 13817 w 20668"/>
                                      <a:gd name="connsiteY4" fmla="*/ 18223 h 25254"/>
                                      <a:gd name="connsiteX5" fmla="*/ 9722 w 20668"/>
                                      <a:gd name="connsiteY5" fmla="*/ 19964 h 25254"/>
                                      <a:gd name="connsiteX6" fmla="*/ 4540 w 20668"/>
                                      <a:gd name="connsiteY6" fmla="*/ 17871 h 25254"/>
                                      <a:gd name="connsiteX7" fmla="*/ 2644 w 20668"/>
                                      <a:gd name="connsiteY7" fmla="*/ 12170 h 25254"/>
                                      <a:gd name="connsiteX8" fmla="*/ 2644 w 20668"/>
                                      <a:gd name="connsiteY8" fmla="*/ -1767 h 25254"/>
                                      <a:gd name="connsiteX9" fmla="*/ -1430 w 20668"/>
                                      <a:gd name="connsiteY9" fmla="*/ -1767 h 25254"/>
                                      <a:gd name="connsiteX10" fmla="*/ -1430 w 20668"/>
                                      <a:gd name="connsiteY10" fmla="*/ 22895 h 25254"/>
                                      <a:gd name="connsiteX11" fmla="*/ 2644 w 20668"/>
                                      <a:gd name="connsiteY11" fmla="*/ 22895 h 25254"/>
                                      <a:gd name="connsiteX12" fmla="*/ 2644 w 20668"/>
                                      <a:gd name="connsiteY12" fmla="*/ 19062 h 25254"/>
                                      <a:gd name="connsiteX13" fmla="*/ 6070 w 20668"/>
                                      <a:gd name="connsiteY13" fmla="*/ 22388 h 25254"/>
                                      <a:gd name="connsiteX14" fmla="*/ 10624 w 20668"/>
                                      <a:gd name="connsiteY14" fmla="*/ 23487 h 25254"/>
                                      <a:gd name="connsiteX15" fmla="*/ 17053 w 20668"/>
                                      <a:gd name="connsiteY15" fmla="*/ 20859 h 25254"/>
                                      <a:gd name="connsiteX16" fmla="*/ 19238 w 20668"/>
                                      <a:gd name="connsiteY16" fmla="*/ 13122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238" y="13122"/>
                                        </a:moveTo>
                                        <a:lnTo>
                                          <a:pt x="19238" y="-1767"/>
                                        </a:lnTo>
                                        <a:lnTo>
                                          <a:pt x="15185" y="-1767"/>
                                        </a:lnTo>
                                        <a:lnTo>
                                          <a:pt x="15185" y="12988"/>
                                        </a:lnTo>
                                        <a:cubicBezTo>
                                          <a:pt x="15185" y="15323"/>
                                          <a:pt x="14729" y="17068"/>
                                          <a:pt x="13817" y="18223"/>
                                        </a:cubicBezTo>
                                        <a:cubicBezTo>
                                          <a:pt x="12906" y="19384"/>
                                          <a:pt x="11540" y="19964"/>
                                          <a:pt x="9722" y="19964"/>
                                        </a:cubicBezTo>
                                        <a:cubicBezTo>
                                          <a:pt x="7532" y="19964"/>
                                          <a:pt x="5805" y="19266"/>
                                          <a:pt x="4540" y="17871"/>
                                        </a:cubicBezTo>
                                        <a:cubicBezTo>
                                          <a:pt x="3276" y="16480"/>
                                          <a:pt x="2644" y="14580"/>
                                          <a:pt x="2644" y="12170"/>
                                        </a:cubicBezTo>
                                        <a:lnTo>
                                          <a:pt x="2644" y="-1767"/>
                                        </a:lnTo>
                                        <a:lnTo>
                                          <a:pt x="-1430" y="-1767"/>
                                        </a:lnTo>
                                        <a:lnTo>
                                          <a:pt x="-1430" y="22895"/>
                                        </a:lnTo>
                                        <a:lnTo>
                                          <a:pt x="2644" y="22895"/>
                                        </a:lnTo>
                                        <a:lnTo>
                                          <a:pt x="2644" y="19062"/>
                                        </a:lnTo>
                                        <a:cubicBezTo>
                                          <a:pt x="3617" y="20546"/>
                                          <a:pt x="4759" y="21655"/>
                                          <a:pt x="6070" y="22388"/>
                                        </a:cubicBezTo>
                                        <a:cubicBezTo>
                                          <a:pt x="7386" y="23120"/>
                                          <a:pt x="8904" y="23487"/>
                                          <a:pt x="10624" y="23487"/>
                                        </a:cubicBezTo>
                                        <a:cubicBezTo>
                                          <a:pt x="13458" y="23487"/>
                                          <a:pt x="15601" y="22611"/>
                                          <a:pt x="17053" y="20859"/>
                                        </a:cubicBezTo>
                                        <a:cubicBezTo>
                                          <a:pt x="18510" y="19106"/>
                                          <a:pt x="19238" y="16527"/>
                                          <a:pt x="19238" y="1312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06" name="Freeform: Shape 3506"/>
                                <wps:cNvSpPr/>
                                <wps:spPr>
                                  <a:xfrm flipV="1">
                                    <a:off x="3697761" y="6112757"/>
                                    <a:ext cx="20844" cy="25895"/>
                                  </a:xfrm>
                                  <a:custGeom>
                                    <a:avLst/>
                                    <a:gdLst>
                                      <a:gd name="connsiteX0" fmla="*/ 11519 w 20844"/>
                                      <a:gd name="connsiteY0" fmla="*/ 11314 h 25895"/>
                                      <a:gd name="connsiteX1" fmla="*/ 4710 w 20844"/>
                                      <a:gd name="connsiteY1" fmla="*/ 10194 h 25895"/>
                                      <a:gd name="connsiteX2" fmla="*/ 2813 w 20844"/>
                                      <a:gd name="connsiteY2" fmla="*/ 6360 h 25895"/>
                                      <a:gd name="connsiteX3" fmla="*/ 4237 w 20844"/>
                                      <a:gd name="connsiteY3" fmla="*/ 2936 h 25895"/>
                                      <a:gd name="connsiteX4" fmla="*/ 8100 w 20844"/>
                                      <a:gd name="connsiteY4" fmla="*/ 1675 h 25895"/>
                                      <a:gd name="connsiteX5" fmla="*/ 13514 w 20844"/>
                                      <a:gd name="connsiteY5" fmla="*/ 4063 h 25895"/>
                                      <a:gd name="connsiteX6" fmla="*/ 15552 w 20844"/>
                                      <a:gd name="connsiteY6" fmla="*/ 10412 h 25895"/>
                                      <a:gd name="connsiteX7" fmla="*/ 15552 w 20844"/>
                                      <a:gd name="connsiteY7" fmla="*/ 11314 h 25895"/>
                                      <a:gd name="connsiteX8" fmla="*/ 11519 w 20844"/>
                                      <a:gd name="connsiteY8" fmla="*/ 11314 h 25895"/>
                                      <a:gd name="connsiteX9" fmla="*/ 19605 w 20844"/>
                                      <a:gd name="connsiteY9" fmla="*/ 12991 h 25895"/>
                                      <a:gd name="connsiteX10" fmla="*/ 19605 w 20844"/>
                                      <a:gd name="connsiteY10" fmla="*/ -1080 h 25895"/>
                                      <a:gd name="connsiteX11" fmla="*/ 15552 w 20844"/>
                                      <a:gd name="connsiteY11" fmla="*/ -1080 h 25895"/>
                                      <a:gd name="connsiteX12" fmla="*/ 15552 w 20844"/>
                                      <a:gd name="connsiteY12" fmla="*/ 2661 h 25895"/>
                                      <a:gd name="connsiteX13" fmla="*/ 12090 w 20844"/>
                                      <a:gd name="connsiteY13" fmla="*/ -651 h 25895"/>
                                      <a:gd name="connsiteX14" fmla="*/ 7022 w 20844"/>
                                      <a:gd name="connsiteY14" fmla="*/ -1722 h 25895"/>
                                      <a:gd name="connsiteX15" fmla="*/ 995 w 20844"/>
                                      <a:gd name="connsiteY15" fmla="*/ 406 h 25895"/>
                                      <a:gd name="connsiteX16" fmla="*/ -1240 w 20844"/>
                                      <a:gd name="connsiteY16" fmla="*/ 6100 h 25895"/>
                                      <a:gd name="connsiteX17" fmla="*/ 1545 w 20844"/>
                                      <a:gd name="connsiteY17" fmla="*/ 12371 h 25895"/>
                                      <a:gd name="connsiteX18" fmla="*/ 9863 w 20844"/>
                                      <a:gd name="connsiteY18" fmla="*/ 14485 h 25895"/>
                                      <a:gd name="connsiteX19" fmla="*/ 15552 w 20844"/>
                                      <a:gd name="connsiteY19" fmla="*/ 14485 h 25895"/>
                                      <a:gd name="connsiteX20" fmla="*/ 15552 w 20844"/>
                                      <a:gd name="connsiteY20" fmla="*/ 14887 h 25895"/>
                                      <a:gd name="connsiteX21" fmla="*/ 13712 w 20844"/>
                                      <a:gd name="connsiteY21" fmla="*/ 19213 h 25895"/>
                                      <a:gd name="connsiteX22" fmla="*/ 8545 w 20844"/>
                                      <a:gd name="connsiteY22" fmla="*/ 20742 h 25895"/>
                                      <a:gd name="connsiteX23" fmla="*/ 4421 w 20844"/>
                                      <a:gd name="connsiteY23" fmla="*/ 20235 h 25895"/>
                                      <a:gd name="connsiteX24" fmla="*/ 572 w 20844"/>
                                      <a:gd name="connsiteY24" fmla="*/ 18713 h 25895"/>
                                      <a:gd name="connsiteX25" fmla="*/ 572 w 20844"/>
                                      <a:gd name="connsiteY25" fmla="*/ 22461 h 25895"/>
                                      <a:gd name="connsiteX26" fmla="*/ 4886 w 20844"/>
                                      <a:gd name="connsiteY26" fmla="*/ 23744 h 25895"/>
                                      <a:gd name="connsiteX27" fmla="*/ 8961 w 20844"/>
                                      <a:gd name="connsiteY27" fmla="*/ 24174 h 25895"/>
                                      <a:gd name="connsiteX28" fmla="*/ 16962 w 20844"/>
                                      <a:gd name="connsiteY28" fmla="*/ 21397 h 25895"/>
                                      <a:gd name="connsiteX29" fmla="*/ 19605 w 20844"/>
                                      <a:gd name="connsiteY29" fmla="*/ 1299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1519" y="11314"/>
                                        </a:moveTo>
                                        <a:cubicBezTo>
                                          <a:pt x="8244" y="11314"/>
                                          <a:pt x="5974" y="10941"/>
                                          <a:pt x="4710" y="10194"/>
                                        </a:cubicBezTo>
                                        <a:cubicBezTo>
                                          <a:pt x="3446" y="9447"/>
                                          <a:pt x="2813" y="8169"/>
                                          <a:pt x="2813" y="6360"/>
                                        </a:cubicBezTo>
                                        <a:cubicBezTo>
                                          <a:pt x="2813" y="4923"/>
                                          <a:pt x="3288" y="3781"/>
                                          <a:pt x="4237" y="2936"/>
                                        </a:cubicBezTo>
                                        <a:cubicBezTo>
                                          <a:pt x="5187" y="2095"/>
                                          <a:pt x="6474" y="1675"/>
                                          <a:pt x="8100" y="1675"/>
                                        </a:cubicBezTo>
                                        <a:cubicBezTo>
                                          <a:pt x="10352" y="1675"/>
                                          <a:pt x="12156" y="2471"/>
                                          <a:pt x="13514" y="4063"/>
                                        </a:cubicBezTo>
                                        <a:cubicBezTo>
                                          <a:pt x="14873" y="5656"/>
                                          <a:pt x="15552" y="7772"/>
                                          <a:pt x="15552" y="10412"/>
                                        </a:cubicBezTo>
                                        <a:lnTo>
                                          <a:pt x="15552" y="11314"/>
                                        </a:lnTo>
                                        <a:lnTo>
                                          <a:pt x="11519" y="11314"/>
                                        </a:lnTo>
                                        <a:close/>
                                        <a:moveTo>
                                          <a:pt x="19605" y="12991"/>
                                        </a:moveTo>
                                        <a:lnTo>
                                          <a:pt x="19605" y="-1080"/>
                                        </a:lnTo>
                                        <a:lnTo>
                                          <a:pt x="15552" y="-1080"/>
                                        </a:lnTo>
                                        <a:lnTo>
                                          <a:pt x="15552" y="2661"/>
                                        </a:lnTo>
                                        <a:cubicBezTo>
                                          <a:pt x="14626" y="1167"/>
                                          <a:pt x="13472" y="63"/>
                                          <a:pt x="12090" y="-651"/>
                                        </a:cubicBezTo>
                                        <a:cubicBezTo>
                                          <a:pt x="10709" y="-1365"/>
                                          <a:pt x="9019" y="-1722"/>
                                          <a:pt x="7022" y="-1722"/>
                                        </a:cubicBezTo>
                                        <a:cubicBezTo>
                                          <a:pt x="4498" y="-1722"/>
                                          <a:pt x="2489" y="-1012"/>
                                          <a:pt x="995" y="406"/>
                                        </a:cubicBezTo>
                                        <a:cubicBezTo>
                                          <a:pt x="-495" y="1825"/>
                                          <a:pt x="-1240" y="3723"/>
                                          <a:pt x="-1240" y="6100"/>
                                        </a:cubicBezTo>
                                        <a:cubicBezTo>
                                          <a:pt x="-1240" y="8871"/>
                                          <a:pt x="-312" y="10962"/>
                                          <a:pt x="1545" y="12371"/>
                                        </a:cubicBezTo>
                                        <a:cubicBezTo>
                                          <a:pt x="3406" y="13780"/>
                                          <a:pt x="6178" y="14485"/>
                                          <a:pt x="9863" y="14485"/>
                                        </a:cubicBezTo>
                                        <a:lnTo>
                                          <a:pt x="15552" y="14485"/>
                                        </a:lnTo>
                                        <a:lnTo>
                                          <a:pt x="15552" y="14887"/>
                                        </a:lnTo>
                                        <a:cubicBezTo>
                                          <a:pt x="15552" y="16752"/>
                                          <a:pt x="14938" y="18194"/>
                                          <a:pt x="13712" y="19213"/>
                                        </a:cubicBezTo>
                                        <a:cubicBezTo>
                                          <a:pt x="12485" y="20232"/>
                                          <a:pt x="10763" y="20742"/>
                                          <a:pt x="8545" y="20742"/>
                                        </a:cubicBezTo>
                                        <a:cubicBezTo>
                                          <a:pt x="7135" y="20742"/>
                                          <a:pt x="5760" y="20573"/>
                                          <a:pt x="4421" y="20235"/>
                                        </a:cubicBezTo>
                                        <a:cubicBezTo>
                                          <a:pt x="3086" y="19897"/>
                                          <a:pt x="1803" y="19389"/>
                                          <a:pt x="572" y="18713"/>
                                        </a:cubicBezTo>
                                        <a:lnTo>
                                          <a:pt x="572" y="22461"/>
                                        </a:lnTo>
                                        <a:cubicBezTo>
                                          <a:pt x="2052" y="23035"/>
                                          <a:pt x="3490" y="23462"/>
                                          <a:pt x="4886" y="23744"/>
                                        </a:cubicBezTo>
                                        <a:cubicBezTo>
                                          <a:pt x="6282" y="24030"/>
                                          <a:pt x="7640" y="24174"/>
                                          <a:pt x="8961" y="24174"/>
                                        </a:cubicBezTo>
                                        <a:cubicBezTo>
                                          <a:pt x="12532" y="24174"/>
                                          <a:pt x="15199" y="23248"/>
                                          <a:pt x="16962" y="21397"/>
                                        </a:cubicBezTo>
                                        <a:cubicBezTo>
                                          <a:pt x="18724" y="19551"/>
                                          <a:pt x="19605" y="16749"/>
                                          <a:pt x="19605" y="1299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07" name="Freeform: Shape 3507"/>
                                <wps:cNvSpPr/>
                                <wps:spPr>
                                  <a:xfrm flipV="1">
                                    <a:off x="3726951" y="6103744"/>
                                    <a:ext cx="4053" cy="34266"/>
                                  </a:xfrm>
                                  <a:custGeom>
                                    <a:avLst/>
                                    <a:gdLst>
                                      <a:gd name="connsiteX0" fmla="*/ -263 w 4053"/>
                                      <a:gd name="connsiteY0" fmla="*/ 31859 h 34266"/>
                                      <a:gd name="connsiteX1" fmla="*/ 3790 w 4053"/>
                                      <a:gd name="connsiteY1" fmla="*/ 31859 h 34266"/>
                                      <a:gd name="connsiteX2" fmla="*/ 3790 w 4053"/>
                                      <a:gd name="connsiteY2" fmla="*/ -2408 h 34266"/>
                                      <a:gd name="connsiteX3" fmla="*/ -263 w 4053"/>
                                      <a:gd name="connsiteY3" fmla="*/ -2408 h 34266"/>
                                      <a:gd name="connsiteX4" fmla="*/ -263 w 4053"/>
                                      <a:gd name="connsiteY4" fmla="*/ 31859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263" y="31859"/>
                                        </a:moveTo>
                                        <a:lnTo>
                                          <a:pt x="3790" y="31859"/>
                                        </a:lnTo>
                                        <a:lnTo>
                                          <a:pt x="3790" y="-2408"/>
                                        </a:lnTo>
                                        <a:lnTo>
                                          <a:pt x="-263" y="-2408"/>
                                        </a:lnTo>
                                        <a:lnTo>
                                          <a:pt x="-263" y="3185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08" name="Freeform: Shape 3508"/>
                              <wps:cNvSpPr/>
                              <wps:spPr>
                                <a:xfrm>
                                  <a:off x="3251156" y="6188421"/>
                                  <a:ext cx="90231" cy="4509"/>
                                </a:xfrm>
                                <a:custGeom>
                                  <a:avLst/>
                                  <a:gdLst>
                                    <a:gd name="connsiteX0" fmla="*/ 0 w 90231"/>
                                    <a:gd name="connsiteY0" fmla="*/ 0 h 4509"/>
                                    <a:gd name="connsiteX1" fmla="*/ 90232 w 90231"/>
                                    <a:gd name="connsiteY1" fmla="*/ 0 h 4509"/>
                                  </a:gdLst>
                                  <a:ahLst/>
                                  <a:cxnLst>
                                    <a:cxn ang="0">
                                      <a:pos x="connsiteX0" y="connsiteY0"/>
                                    </a:cxn>
                                    <a:cxn ang="0">
                                      <a:pos x="connsiteX1" y="connsiteY1"/>
                                    </a:cxn>
                                  </a:cxnLst>
                                  <a:rect l="l" t="t" r="r" b="b"/>
                                  <a:pathLst>
                                    <a:path w="90231" h="4509">
                                      <a:moveTo>
                                        <a:pt x="0" y="0"/>
                                      </a:moveTo>
                                      <a:lnTo>
                                        <a:pt x="90232" y="0"/>
                                      </a:lnTo>
                                    </a:path>
                                  </a:pathLst>
                                </a:custGeom>
                                <a:noFill/>
                                <a:ln w="6816" cap="sq">
                                  <a:solidFill>
                                    <a:srgbClr val="FF7F0E"/>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09" name="Graphic 3124"/>
                              <wpg:cNvGrpSpPr/>
                              <wpg:grpSpPr>
                                <a:xfrm>
                                  <a:off x="3379927" y="6169938"/>
                                  <a:ext cx="694801" cy="43645"/>
                                  <a:chOff x="3379927" y="6169938"/>
                                  <a:chExt cx="694801" cy="43645"/>
                                </a:xfrm>
                                <a:solidFill>
                                  <a:srgbClr val="000000"/>
                                </a:solidFill>
                              </wpg:grpSpPr>
                              <wps:wsp>
                                <wps:cNvPr id="3510" name="Freeform: Shape 3510"/>
                                <wps:cNvSpPr/>
                                <wps:spPr>
                                  <a:xfrm flipV="1">
                                    <a:off x="3379927" y="6178950"/>
                                    <a:ext cx="18857" cy="25895"/>
                                  </a:xfrm>
                                  <a:custGeom>
                                    <a:avLst/>
                                    <a:gdLst>
                                      <a:gd name="connsiteX0" fmla="*/ 16399 w 18857"/>
                                      <a:gd name="connsiteY0" fmla="*/ 22871 h 25895"/>
                                      <a:gd name="connsiteX1" fmla="*/ 16399 w 18857"/>
                                      <a:gd name="connsiteY1" fmla="*/ 19037 h 25895"/>
                                      <a:gd name="connsiteX2" fmla="*/ 12832 w 18857"/>
                                      <a:gd name="connsiteY2" fmla="*/ 20355 h 25895"/>
                                      <a:gd name="connsiteX3" fmla="*/ 8997 w 18857"/>
                                      <a:gd name="connsiteY3" fmla="*/ 20799 h 25895"/>
                                      <a:gd name="connsiteX4" fmla="*/ 4472 w 18857"/>
                                      <a:gd name="connsiteY4" fmla="*/ 19876 h 25895"/>
                                      <a:gd name="connsiteX5" fmla="*/ 2963 w 18857"/>
                                      <a:gd name="connsiteY5" fmla="*/ 17100 h 25895"/>
                                      <a:gd name="connsiteX6" fmla="*/ 4042 w 18857"/>
                                      <a:gd name="connsiteY6" fmla="*/ 14887 h 25895"/>
                                      <a:gd name="connsiteX7" fmla="*/ 8384 w 18857"/>
                                      <a:gd name="connsiteY7" fmla="*/ 13358 h 25895"/>
                                      <a:gd name="connsiteX8" fmla="*/ 9773 w 18857"/>
                                      <a:gd name="connsiteY8" fmla="*/ 13048 h 25895"/>
                                      <a:gd name="connsiteX9" fmla="*/ 15906 w 18857"/>
                                      <a:gd name="connsiteY9" fmla="*/ 10441 h 25895"/>
                                      <a:gd name="connsiteX10" fmla="*/ 17724 w 18857"/>
                                      <a:gd name="connsiteY10" fmla="*/ 5741 h 25895"/>
                                      <a:gd name="connsiteX11" fmla="*/ 15003 w 18857"/>
                                      <a:gd name="connsiteY11" fmla="*/ 294 h 25895"/>
                                      <a:gd name="connsiteX12" fmla="*/ 7524 w 18857"/>
                                      <a:gd name="connsiteY12" fmla="*/ -1707 h 25895"/>
                                      <a:gd name="connsiteX13" fmla="*/ 3393 w 18857"/>
                                      <a:gd name="connsiteY13" fmla="*/ -1319 h 25895"/>
                                      <a:gd name="connsiteX14" fmla="*/ -1133 w 18857"/>
                                      <a:gd name="connsiteY14" fmla="*/ -164 h 25895"/>
                                      <a:gd name="connsiteX15" fmla="*/ -1133 w 18857"/>
                                      <a:gd name="connsiteY15" fmla="*/ 4022 h 25895"/>
                                      <a:gd name="connsiteX16" fmla="*/ 3294 w 18857"/>
                                      <a:gd name="connsiteY16" fmla="*/ 2267 h 25895"/>
                                      <a:gd name="connsiteX17" fmla="*/ 7616 w 18857"/>
                                      <a:gd name="connsiteY17" fmla="*/ 1689 h 25895"/>
                                      <a:gd name="connsiteX18" fmla="*/ 12014 w 18857"/>
                                      <a:gd name="connsiteY18" fmla="*/ 2669 h 25895"/>
                                      <a:gd name="connsiteX19" fmla="*/ 13558 w 18857"/>
                                      <a:gd name="connsiteY19" fmla="*/ 5431 h 25895"/>
                                      <a:gd name="connsiteX20" fmla="*/ 12444 w 18857"/>
                                      <a:gd name="connsiteY20" fmla="*/ 7961 h 25895"/>
                                      <a:gd name="connsiteX21" fmla="*/ 7566 w 18857"/>
                                      <a:gd name="connsiteY21" fmla="*/ 9659 h 25895"/>
                                      <a:gd name="connsiteX22" fmla="*/ 6156 w 18857"/>
                                      <a:gd name="connsiteY22" fmla="*/ 9990 h 25895"/>
                                      <a:gd name="connsiteX23" fmla="*/ 714 w 18857"/>
                                      <a:gd name="connsiteY23" fmla="*/ 12421 h 25895"/>
                                      <a:gd name="connsiteX24" fmla="*/ -956 w 18857"/>
                                      <a:gd name="connsiteY24" fmla="*/ 16924 h 25895"/>
                                      <a:gd name="connsiteX25" fmla="*/ 1511 w 18857"/>
                                      <a:gd name="connsiteY25" fmla="*/ 22293 h 25895"/>
                                      <a:gd name="connsiteX26" fmla="*/ 8518 w 18857"/>
                                      <a:gd name="connsiteY26" fmla="*/ 24188 h 25895"/>
                                      <a:gd name="connsiteX27" fmla="*/ 12741 w 18857"/>
                                      <a:gd name="connsiteY27" fmla="*/ 23857 h 25895"/>
                                      <a:gd name="connsiteX28" fmla="*/ 16399 w 18857"/>
                                      <a:gd name="connsiteY28" fmla="*/ 2287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399" y="22871"/>
                                        </a:moveTo>
                                        <a:lnTo>
                                          <a:pt x="16399" y="19037"/>
                                        </a:lnTo>
                                        <a:cubicBezTo>
                                          <a:pt x="15257" y="19625"/>
                                          <a:pt x="14068" y="20064"/>
                                          <a:pt x="12832" y="20355"/>
                                        </a:cubicBezTo>
                                        <a:cubicBezTo>
                                          <a:pt x="11601" y="20651"/>
                                          <a:pt x="10323" y="20799"/>
                                          <a:pt x="8997" y="20799"/>
                                        </a:cubicBezTo>
                                        <a:cubicBezTo>
                                          <a:pt x="6986" y="20799"/>
                                          <a:pt x="5477" y="20491"/>
                                          <a:pt x="4472" y="19876"/>
                                        </a:cubicBezTo>
                                        <a:cubicBezTo>
                                          <a:pt x="3466" y="19261"/>
                                          <a:pt x="2963" y="18335"/>
                                          <a:pt x="2963" y="17100"/>
                                        </a:cubicBezTo>
                                        <a:cubicBezTo>
                                          <a:pt x="2963" y="16160"/>
                                          <a:pt x="3323" y="15423"/>
                                          <a:pt x="4042" y="14887"/>
                                        </a:cubicBezTo>
                                        <a:cubicBezTo>
                                          <a:pt x="4761" y="14352"/>
                                          <a:pt x="6208" y="13842"/>
                                          <a:pt x="8384" y="13358"/>
                                        </a:cubicBezTo>
                                        <a:lnTo>
                                          <a:pt x="9773" y="13048"/>
                                        </a:lnTo>
                                        <a:cubicBezTo>
                                          <a:pt x="12649" y="12433"/>
                                          <a:pt x="14693" y="11564"/>
                                          <a:pt x="15906" y="10441"/>
                                        </a:cubicBezTo>
                                        <a:cubicBezTo>
                                          <a:pt x="17118" y="9318"/>
                                          <a:pt x="17724" y="7752"/>
                                          <a:pt x="17724" y="5741"/>
                                        </a:cubicBezTo>
                                        <a:cubicBezTo>
                                          <a:pt x="17724" y="3449"/>
                                          <a:pt x="16817" y="1633"/>
                                          <a:pt x="15003" y="294"/>
                                        </a:cubicBezTo>
                                        <a:cubicBezTo>
                                          <a:pt x="13189" y="-1040"/>
                                          <a:pt x="10696" y="-1707"/>
                                          <a:pt x="7524" y="-1707"/>
                                        </a:cubicBezTo>
                                        <a:cubicBezTo>
                                          <a:pt x="6203" y="-1707"/>
                                          <a:pt x="4826" y="-1578"/>
                                          <a:pt x="3393" y="-1319"/>
                                        </a:cubicBezTo>
                                        <a:cubicBezTo>
                                          <a:pt x="1960" y="-1061"/>
                                          <a:pt x="451" y="-676"/>
                                          <a:pt x="-1133" y="-164"/>
                                        </a:cubicBezTo>
                                        <a:lnTo>
                                          <a:pt x="-1133" y="4022"/>
                                        </a:lnTo>
                                        <a:cubicBezTo>
                                          <a:pt x="367" y="3242"/>
                                          <a:pt x="1842" y="2657"/>
                                          <a:pt x="3294" y="2267"/>
                                        </a:cubicBezTo>
                                        <a:cubicBezTo>
                                          <a:pt x="4747" y="1882"/>
                                          <a:pt x="6187" y="1689"/>
                                          <a:pt x="7616" y="1689"/>
                                        </a:cubicBezTo>
                                        <a:cubicBezTo>
                                          <a:pt x="9524" y="1689"/>
                                          <a:pt x="10990" y="2016"/>
                                          <a:pt x="12014" y="2669"/>
                                        </a:cubicBezTo>
                                        <a:cubicBezTo>
                                          <a:pt x="13044" y="3322"/>
                                          <a:pt x="13558" y="4242"/>
                                          <a:pt x="13558" y="5431"/>
                                        </a:cubicBezTo>
                                        <a:cubicBezTo>
                                          <a:pt x="13558" y="6530"/>
                                          <a:pt x="13187" y="7373"/>
                                          <a:pt x="12444" y="7961"/>
                                        </a:cubicBezTo>
                                        <a:cubicBezTo>
                                          <a:pt x="11707" y="8548"/>
                                          <a:pt x="10081" y="9114"/>
                                          <a:pt x="7566" y="9659"/>
                                        </a:cubicBezTo>
                                        <a:lnTo>
                                          <a:pt x="6156" y="9990"/>
                                        </a:lnTo>
                                        <a:cubicBezTo>
                                          <a:pt x="3647" y="10516"/>
                                          <a:pt x="1833" y="11326"/>
                                          <a:pt x="714" y="12421"/>
                                        </a:cubicBezTo>
                                        <a:cubicBezTo>
                                          <a:pt x="-399" y="13515"/>
                                          <a:pt x="-956" y="15016"/>
                                          <a:pt x="-956" y="16924"/>
                                        </a:cubicBezTo>
                                        <a:cubicBezTo>
                                          <a:pt x="-956" y="19244"/>
                                          <a:pt x="-134" y="21034"/>
                                          <a:pt x="1511" y="22293"/>
                                        </a:cubicBezTo>
                                        <a:cubicBezTo>
                                          <a:pt x="3156" y="23557"/>
                                          <a:pt x="5491" y="24188"/>
                                          <a:pt x="8518" y="24188"/>
                                        </a:cubicBezTo>
                                        <a:cubicBezTo>
                                          <a:pt x="10012" y="24188"/>
                                          <a:pt x="11420" y="24078"/>
                                          <a:pt x="12741" y="23857"/>
                                        </a:cubicBezTo>
                                        <a:cubicBezTo>
                                          <a:pt x="14066" y="23641"/>
                                          <a:pt x="15285" y="23312"/>
                                          <a:pt x="16399" y="2287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11" name="Freeform: Shape 3511"/>
                                <wps:cNvSpPr/>
                                <wps:spPr>
                                  <a:xfrm flipV="1">
                                    <a:off x="3402332" y="6179542"/>
                                    <a:ext cx="24010" cy="34041"/>
                                  </a:xfrm>
                                  <a:custGeom>
                                    <a:avLst/>
                                    <a:gdLst>
                                      <a:gd name="connsiteX0" fmla="*/ 11832 w 24010"/>
                                      <a:gd name="connsiteY0" fmla="*/ 6045 h 34041"/>
                                      <a:gd name="connsiteX1" fmla="*/ 8483 w 24010"/>
                                      <a:gd name="connsiteY1" fmla="*/ 302 h 34041"/>
                                      <a:gd name="connsiteX2" fmla="*/ 4127 w 24010"/>
                                      <a:gd name="connsiteY2" fmla="*/ -1044 h 34041"/>
                                      <a:gd name="connsiteX3" fmla="*/ 884 w 24010"/>
                                      <a:gd name="connsiteY3" fmla="*/ -1044 h 34041"/>
                                      <a:gd name="connsiteX4" fmla="*/ 884 w 24010"/>
                                      <a:gd name="connsiteY4" fmla="*/ 2345 h 34041"/>
                                      <a:gd name="connsiteX5" fmla="*/ 3267 w 24010"/>
                                      <a:gd name="connsiteY5" fmla="*/ 2345 h 34041"/>
                                      <a:gd name="connsiteX6" fmla="*/ 5861 w 24010"/>
                                      <a:gd name="connsiteY6" fmla="*/ 3142 h 34041"/>
                                      <a:gd name="connsiteX7" fmla="*/ 7912 w 24010"/>
                                      <a:gd name="connsiteY7" fmla="*/ 6883 h 34041"/>
                                      <a:gd name="connsiteX8" fmla="*/ 8638 w 24010"/>
                                      <a:gd name="connsiteY8" fmla="*/ 8729 h 34041"/>
                                      <a:gd name="connsiteX9" fmla="*/ -1337 w 24010"/>
                                      <a:gd name="connsiteY9" fmla="*/ 32997 h 34041"/>
                                      <a:gd name="connsiteX10" fmla="*/ 2957 w 24010"/>
                                      <a:gd name="connsiteY10" fmla="*/ 32997 h 34041"/>
                                      <a:gd name="connsiteX11" fmla="*/ 10669 w 24010"/>
                                      <a:gd name="connsiteY11" fmla="*/ 13711 h 34041"/>
                                      <a:gd name="connsiteX12" fmla="*/ 18381 w 24010"/>
                                      <a:gd name="connsiteY12" fmla="*/ 32997 h 34041"/>
                                      <a:gd name="connsiteX13" fmla="*/ 22674 w 24010"/>
                                      <a:gd name="connsiteY13" fmla="*/ 32997 h 34041"/>
                                      <a:gd name="connsiteX14" fmla="*/ 11832 w 24010"/>
                                      <a:gd name="connsiteY14" fmla="*/ 6045 h 34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010" h="34041">
                                        <a:moveTo>
                                          <a:pt x="11832" y="6045"/>
                                        </a:moveTo>
                                        <a:cubicBezTo>
                                          <a:pt x="10690" y="3109"/>
                                          <a:pt x="9574" y="1194"/>
                                          <a:pt x="8483" y="302"/>
                                        </a:cubicBezTo>
                                        <a:cubicBezTo>
                                          <a:pt x="7398" y="-595"/>
                                          <a:pt x="5945" y="-1044"/>
                                          <a:pt x="4127" y="-1044"/>
                                        </a:cubicBezTo>
                                        <a:lnTo>
                                          <a:pt x="884" y="-1044"/>
                                        </a:lnTo>
                                        <a:lnTo>
                                          <a:pt x="884" y="2345"/>
                                        </a:lnTo>
                                        <a:lnTo>
                                          <a:pt x="3267" y="2345"/>
                                        </a:lnTo>
                                        <a:cubicBezTo>
                                          <a:pt x="4380" y="2345"/>
                                          <a:pt x="5245" y="2611"/>
                                          <a:pt x="5861" y="3142"/>
                                        </a:cubicBezTo>
                                        <a:cubicBezTo>
                                          <a:pt x="6481" y="3668"/>
                                          <a:pt x="7165" y="4915"/>
                                          <a:pt x="7912" y="6883"/>
                                        </a:cubicBezTo>
                                        <a:lnTo>
                                          <a:pt x="8638" y="8729"/>
                                        </a:lnTo>
                                        <a:lnTo>
                                          <a:pt x="-1337" y="32997"/>
                                        </a:lnTo>
                                        <a:lnTo>
                                          <a:pt x="2957" y="32997"/>
                                        </a:lnTo>
                                        <a:lnTo>
                                          <a:pt x="10669" y="13711"/>
                                        </a:lnTo>
                                        <a:lnTo>
                                          <a:pt x="18381" y="32997"/>
                                        </a:lnTo>
                                        <a:lnTo>
                                          <a:pt x="22674" y="32997"/>
                                        </a:lnTo>
                                        <a:lnTo>
                                          <a:pt x="11832" y="604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12" name="Freeform: Shape 3512"/>
                                <wps:cNvSpPr/>
                                <wps:spPr>
                                  <a:xfrm flipV="1">
                                    <a:off x="3431781" y="6178950"/>
                                    <a:ext cx="20668" cy="25254"/>
                                  </a:xfrm>
                                  <a:custGeom>
                                    <a:avLst/>
                                    <a:gdLst>
                                      <a:gd name="connsiteX0" fmla="*/ 19185 w 20668"/>
                                      <a:gd name="connsiteY0" fmla="*/ 13136 h 25254"/>
                                      <a:gd name="connsiteX1" fmla="*/ 19185 w 20668"/>
                                      <a:gd name="connsiteY1" fmla="*/ -1753 h 25254"/>
                                      <a:gd name="connsiteX2" fmla="*/ 15132 w 20668"/>
                                      <a:gd name="connsiteY2" fmla="*/ -1753 h 25254"/>
                                      <a:gd name="connsiteX3" fmla="*/ 15132 w 20668"/>
                                      <a:gd name="connsiteY3" fmla="*/ 13002 h 25254"/>
                                      <a:gd name="connsiteX4" fmla="*/ 13764 w 20668"/>
                                      <a:gd name="connsiteY4" fmla="*/ 18238 h 25254"/>
                                      <a:gd name="connsiteX5" fmla="*/ 9669 w 20668"/>
                                      <a:gd name="connsiteY5" fmla="*/ 19978 h 25254"/>
                                      <a:gd name="connsiteX6" fmla="*/ 4487 w 20668"/>
                                      <a:gd name="connsiteY6" fmla="*/ 17886 h 25254"/>
                                      <a:gd name="connsiteX7" fmla="*/ 2591 w 20668"/>
                                      <a:gd name="connsiteY7" fmla="*/ 12185 h 25254"/>
                                      <a:gd name="connsiteX8" fmla="*/ 2591 w 20668"/>
                                      <a:gd name="connsiteY8" fmla="*/ -1753 h 25254"/>
                                      <a:gd name="connsiteX9" fmla="*/ -1483 w 20668"/>
                                      <a:gd name="connsiteY9" fmla="*/ -1753 h 25254"/>
                                      <a:gd name="connsiteX10" fmla="*/ -1483 w 20668"/>
                                      <a:gd name="connsiteY10" fmla="*/ 22910 h 25254"/>
                                      <a:gd name="connsiteX11" fmla="*/ 2591 w 20668"/>
                                      <a:gd name="connsiteY11" fmla="*/ 22910 h 25254"/>
                                      <a:gd name="connsiteX12" fmla="*/ 2591 w 20668"/>
                                      <a:gd name="connsiteY12" fmla="*/ 19076 h 25254"/>
                                      <a:gd name="connsiteX13" fmla="*/ 6017 w 20668"/>
                                      <a:gd name="connsiteY13" fmla="*/ 22402 h 25254"/>
                                      <a:gd name="connsiteX14" fmla="*/ 10571 w 20668"/>
                                      <a:gd name="connsiteY14" fmla="*/ 23502 h 25254"/>
                                      <a:gd name="connsiteX15" fmla="*/ 17000 w 20668"/>
                                      <a:gd name="connsiteY15" fmla="*/ 20873 h 25254"/>
                                      <a:gd name="connsiteX16" fmla="*/ 19185 w 20668"/>
                                      <a:gd name="connsiteY16" fmla="*/ 13136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185" y="13136"/>
                                        </a:moveTo>
                                        <a:lnTo>
                                          <a:pt x="19185" y="-1753"/>
                                        </a:lnTo>
                                        <a:lnTo>
                                          <a:pt x="15132" y="-1753"/>
                                        </a:lnTo>
                                        <a:lnTo>
                                          <a:pt x="15132" y="13002"/>
                                        </a:lnTo>
                                        <a:cubicBezTo>
                                          <a:pt x="15132" y="15337"/>
                                          <a:pt x="14676" y="17082"/>
                                          <a:pt x="13764" y="18238"/>
                                        </a:cubicBezTo>
                                        <a:cubicBezTo>
                                          <a:pt x="12853" y="19398"/>
                                          <a:pt x="11487" y="19978"/>
                                          <a:pt x="9669" y="19978"/>
                                        </a:cubicBezTo>
                                        <a:cubicBezTo>
                                          <a:pt x="7479" y="19978"/>
                                          <a:pt x="5752" y="19281"/>
                                          <a:pt x="4487" y="17886"/>
                                        </a:cubicBezTo>
                                        <a:cubicBezTo>
                                          <a:pt x="3223" y="16495"/>
                                          <a:pt x="2591" y="14595"/>
                                          <a:pt x="2591" y="12185"/>
                                        </a:cubicBezTo>
                                        <a:lnTo>
                                          <a:pt x="2591" y="-1753"/>
                                        </a:lnTo>
                                        <a:lnTo>
                                          <a:pt x="-1483" y="-1753"/>
                                        </a:lnTo>
                                        <a:lnTo>
                                          <a:pt x="-1483" y="22910"/>
                                        </a:lnTo>
                                        <a:lnTo>
                                          <a:pt x="2591" y="22910"/>
                                        </a:lnTo>
                                        <a:lnTo>
                                          <a:pt x="2591" y="19076"/>
                                        </a:lnTo>
                                        <a:cubicBezTo>
                                          <a:pt x="3564" y="20561"/>
                                          <a:pt x="4706" y="21670"/>
                                          <a:pt x="6017" y="22402"/>
                                        </a:cubicBezTo>
                                        <a:cubicBezTo>
                                          <a:pt x="7333" y="23135"/>
                                          <a:pt x="8851" y="23502"/>
                                          <a:pt x="10571" y="23502"/>
                                        </a:cubicBezTo>
                                        <a:cubicBezTo>
                                          <a:pt x="13405" y="23502"/>
                                          <a:pt x="15548" y="22625"/>
                                          <a:pt x="17000" y="20873"/>
                                        </a:cubicBezTo>
                                        <a:cubicBezTo>
                                          <a:pt x="18457" y="19121"/>
                                          <a:pt x="19185" y="16542"/>
                                          <a:pt x="19185" y="1313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13" name="Freeform: Shape 3513"/>
                                <wps:cNvSpPr/>
                                <wps:spPr>
                                  <a:xfrm flipV="1">
                                    <a:off x="3457492" y="6172538"/>
                                    <a:ext cx="15395" cy="31666"/>
                                  </a:xfrm>
                                  <a:custGeom>
                                    <a:avLst/>
                                    <a:gdLst>
                                      <a:gd name="connsiteX0" fmla="*/ 6354 w 15395"/>
                                      <a:gd name="connsiteY0" fmla="*/ 29458 h 31666"/>
                                      <a:gd name="connsiteX1" fmla="*/ 6354 w 15395"/>
                                      <a:gd name="connsiteY1" fmla="*/ 22454 h 31666"/>
                                      <a:gd name="connsiteX2" fmla="*/ 14701 w 15395"/>
                                      <a:gd name="connsiteY2" fmla="*/ 22454 h 31666"/>
                                      <a:gd name="connsiteX3" fmla="*/ 14701 w 15395"/>
                                      <a:gd name="connsiteY3" fmla="*/ 19304 h 31666"/>
                                      <a:gd name="connsiteX4" fmla="*/ 6354 w 15395"/>
                                      <a:gd name="connsiteY4" fmla="*/ 19304 h 31666"/>
                                      <a:gd name="connsiteX5" fmla="*/ 6354 w 15395"/>
                                      <a:gd name="connsiteY5" fmla="*/ 5916 h 31666"/>
                                      <a:gd name="connsiteX6" fmla="*/ 7179 w 15395"/>
                                      <a:gd name="connsiteY6" fmla="*/ 2041 h 31666"/>
                                      <a:gd name="connsiteX7" fmla="*/ 10541 w 15395"/>
                                      <a:gd name="connsiteY7" fmla="*/ 1181 h 31666"/>
                                      <a:gd name="connsiteX8" fmla="*/ 14701 w 15395"/>
                                      <a:gd name="connsiteY8" fmla="*/ 1181 h 31666"/>
                                      <a:gd name="connsiteX9" fmla="*/ 14701 w 15395"/>
                                      <a:gd name="connsiteY9" fmla="*/ -2208 h 31666"/>
                                      <a:gd name="connsiteX10" fmla="*/ 10541 w 15395"/>
                                      <a:gd name="connsiteY10" fmla="*/ -2208 h 31666"/>
                                      <a:gd name="connsiteX11" fmla="*/ 4063 w 15395"/>
                                      <a:gd name="connsiteY11" fmla="*/ -461 h 31666"/>
                                      <a:gd name="connsiteX12" fmla="*/ 2280 w 15395"/>
                                      <a:gd name="connsiteY12" fmla="*/ 5916 h 31666"/>
                                      <a:gd name="connsiteX13" fmla="*/ 2280 w 15395"/>
                                      <a:gd name="connsiteY13" fmla="*/ 19304 h 31666"/>
                                      <a:gd name="connsiteX14" fmla="*/ -695 w 15395"/>
                                      <a:gd name="connsiteY14" fmla="*/ 19304 h 31666"/>
                                      <a:gd name="connsiteX15" fmla="*/ -695 w 15395"/>
                                      <a:gd name="connsiteY15" fmla="*/ 22454 h 31666"/>
                                      <a:gd name="connsiteX16" fmla="*/ 2280 w 15395"/>
                                      <a:gd name="connsiteY16" fmla="*/ 22454 h 31666"/>
                                      <a:gd name="connsiteX17" fmla="*/ 2280 w 15395"/>
                                      <a:gd name="connsiteY17" fmla="*/ 29458 h 31666"/>
                                      <a:gd name="connsiteX18" fmla="*/ 6354 w 15395"/>
                                      <a:gd name="connsiteY18" fmla="*/ 29458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354" y="29458"/>
                                        </a:moveTo>
                                        <a:lnTo>
                                          <a:pt x="6354" y="22454"/>
                                        </a:lnTo>
                                        <a:lnTo>
                                          <a:pt x="14701" y="22454"/>
                                        </a:lnTo>
                                        <a:lnTo>
                                          <a:pt x="14701" y="19304"/>
                                        </a:lnTo>
                                        <a:lnTo>
                                          <a:pt x="6354" y="19304"/>
                                        </a:lnTo>
                                        <a:lnTo>
                                          <a:pt x="6354" y="5916"/>
                                        </a:lnTo>
                                        <a:cubicBezTo>
                                          <a:pt x="6354" y="3906"/>
                                          <a:pt x="6629" y="2614"/>
                                          <a:pt x="7179" y="2041"/>
                                        </a:cubicBezTo>
                                        <a:cubicBezTo>
                                          <a:pt x="7729" y="1468"/>
                                          <a:pt x="8850" y="1181"/>
                                          <a:pt x="10541" y="1181"/>
                                        </a:cubicBezTo>
                                        <a:lnTo>
                                          <a:pt x="14701" y="1181"/>
                                        </a:lnTo>
                                        <a:lnTo>
                                          <a:pt x="14701" y="-2208"/>
                                        </a:lnTo>
                                        <a:lnTo>
                                          <a:pt x="10541" y="-2208"/>
                                        </a:lnTo>
                                        <a:cubicBezTo>
                                          <a:pt x="7411" y="-2208"/>
                                          <a:pt x="5252" y="-1626"/>
                                          <a:pt x="4063" y="-461"/>
                                        </a:cubicBezTo>
                                        <a:cubicBezTo>
                                          <a:pt x="2874" y="709"/>
                                          <a:pt x="2280" y="2835"/>
                                          <a:pt x="2280" y="5916"/>
                                        </a:cubicBezTo>
                                        <a:lnTo>
                                          <a:pt x="2280" y="19304"/>
                                        </a:lnTo>
                                        <a:lnTo>
                                          <a:pt x="-695" y="19304"/>
                                        </a:lnTo>
                                        <a:lnTo>
                                          <a:pt x="-695" y="22454"/>
                                        </a:lnTo>
                                        <a:lnTo>
                                          <a:pt x="2280" y="22454"/>
                                        </a:lnTo>
                                        <a:lnTo>
                                          <a:pt x="2280" y="29458"/>
                                        </a:lnTo>
                                        <a:lnTo>
                                          <a:pt x="6354" y="2945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14" name="Freeform: Shape 3514"/>
                                <wps:cNvSpPr/>
                                <wps:spPr>
                                  <a:xfrm flipV="1">
                                    <a:off x="3478064" y="6169938"/>
                                    <a:ext cx="20668" cy="34266"/>
                                  </a:xfrm>
                                  <a:custGeom>
                                    <a:avLst/>
                                    <a:gdLst>
                                      <a:gd name="connsiteX0" fmla="*/ 19196 w 20668"/>
                                      <a:gd name="connsiteY0" fmla="*/ 12496 h 34266"/>
                                      <a:gd name="connsiteX1" fmla="*/ 19196 w 20668"/>
                                      <a:gd name="connsiteY1" fmla="*/ -2393 h 34266"/>
                                      <a:gd name="connsiteX2" fmla="*/ 15142 w 20668"/>
                                      <a:gd name="connsiteY2" fmla="*/ -2393 h 34266"/>
                                      <a:gd name="connsiteX3" fmla="*/ 15142 w 20668"/>
                                      <a:gd name="connsiteY3" fmla="*/ 12362 h 34266"/>
                                      <a:gd name="connsiteX4" fmla="*/ 13775 w 20668"/>
                                      <a:gd name="connsiteY4" fmla="*/ 17597 h 34266"/>
                                      <a:gd name="connsiteX5" fmla="*/ 9679 w 20668"/>
                                      <a:gd name="connsiteY5" fmla="*/ 19338 h 34266"/>
                                      <a:gd name="connsiteX6" fmla="*/ 4498 w 20668"/>
                                      <a:gd name="connsiteY6" fmla="*/ 17245 h 34266"/>
                                      <a:gd name="connsiteX7" fmla="*/ 2601 w 20668"/>
                                      <a:gd name="connsiteY7" fmla="*/ 11545 h 34266"/>
                                      <a:gd name="connsiteX8" fmla="*/ 2601 w 20668"/>
                                      <a:gd name="connsiteY8" fmla="*/ -2393 h 34266"/>
                                      <a:gd name="connsiteX9" fmla="*/ -1473 w 20668"/>
                                      <a:gd name="connsiteY9" fmla="*/ -2393 h 34266"/>
                                      <a:gd name="connsiteX10" fmla="*/ -1473 w 20668"/>
                                      <a:gd name="connsiteY10" fmla="*/ 31873 h 34266"/>
                                      <a:gd name="connsiteX11" fmla="*/ 2601 w 20668"/>
                                      <a:gd name="connsiteY11" fmla="*/ 31873 h 34266"/>
                                      <a:gd name="connsiteX12" fmla="*/ 2601 w 20668"/>
                                      <a:gd name="connsiteY12" fmla="*/ 18436 h 34266"/>
                                      <a:gd name="connsiteX13" fmla="*/ 6027 w 20668"/>
                                      <a:gd name="connsiteY13" fmla="*/ 21762 h 34266"/>
                                      <a:gd name="connsiteX14" fmla="*/ 10581 w 20668"/>
                                      <a:gd name="connsiteY14" fmla="*/ 22861 h 34266"/>
                                      <a:gd name="connsiteX15" fmla="*/ 17010 w 20668"/>
                                      <a:gd name="connsiteY15" fmla="*/ 20233 h 34266"/>
                                      <a:gd name="connsiteX16" fmla="*/ 19196 w 20668"/>
                                      <a:gd name="connsiteY16" fmla="*/ 12496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34266">
                                        <a:moveTo>
                                          <a:pt x="19196" y="12496"/>
                                        </a:moveTo>
                                        <a:lnTo>
                                          <a:pt x="19196" y="-2393"/>
                                        </a:lnTo>
                                        <a:lnTo>
                                          <a:pt x="15142" y="-2393"/>
                                        </a:lnTo>
                                        <a:lnTo>
                                          <a:pt x="15142" y="12362"/>
                                        </a:lnTo>
                                        <a:cubicBezTo>
                                          <a:pt x="15142" y="14697"/>
                                          <a:pt x="14686" y="16442"/>
                                          <a:pt x="13775" y="17597"/>
                                        </a:cubicBezTo>
                                        <a:cubicBezTo>
                                          <a:pt x="12863" y="18758"/>
                                          <a:pt x="11498" y="19338"/>
                                          <a:pt x="9679" y="19338"/>
                                        </a:cubicBezTo>
                                        <a:cubicBezTo>
                                          <a:pt x="7489" y="19338"/>
                                          <a:pt x="5762" y="18640"/>
                                          <a:pt x="4498" y="17245"/>
                                        </a:cubicBezTo>
                                        <a:cubicBezTo>
                                          <a:pt x="3233" y="15855"/>
                                          <a:pt x="2601" y="13954"/>
                                          <a:pt x="2601" y="11545"/>
                                        </a:cubicBezTo>
                                        <a:lnTo>
                                          <a:pt x="2601" y="-2393"/>
                                        </a:lnTo>
                                        <a:lnTo>
                                          <a:pt x="-1473" y="-2393"/>
                                        </a:lnTo>
                                        <a:lnTo>
                                          <a:pt x="-1473" y="31873"/>
                                        </a:lnTo>
                                        <a:lnTo>
                                          <a:pt x="2601" y="31873"/>
                                        </a:lnTo>
                                        <a:lnTo>
                                          <a:pt x="2601" y="18436"/>
                                        </a:lnTo>
                                        <a:cubicBezTo>
                                          <a:pt x="3574" y="19920"/>
                                          <a:pt x="4716" y="21029"/>
                                          <a:pt x="6027" y="21762"/>
                                        </a:cubicBezTo>
                                        <a:cubicBezTo>
                                          <a:pt x="7343" y="22495"/>
                                          <a:pt x="8861" y="22861"/>
                                          <a:pt x="10581" y="22861"/>
                                        </a:cubicBezTo>
                                        <a:cubicBezTo>
                                          <a:pt x="13415" y="22861"/>
                                          <a:pt x="15558" y="21985"/>
                                          <a:pt x="17010" y="20233"/>
                                        </a:cubicBezTo>
                                        <a:cubicBezTo>
                                          <a:pt x="18467" y="18481"/>
                                          <a:pt x="19196" y="15902"/>
                                          <a:pt x="19196" y="1249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15" name="Freeform: Shape 3515"/>
                                <wps:cNvSpPr/>
                                <wps:spPr>
                                  <a:xfrm flipV="1">
                                    <a:off x="3505051" y="6178950"/>
                                    <a:ext cx="22868" cy="25895"/>
                                  </a:xfrm>
                                  <a:custGeom>
                                    <a:avLst/>
                                    <a:gdLst>
                                      <a:gd name="connsiteX0" fmla="*/ 21473 w 22868"/>
                                      <a:gd name="connsiteY0" fmla="*/ 12280 h 25895"/>
                                      <a:gd name="connsiteX1" fmla="*/ 21473 w 22868"/>
                                      <a:gd name="connsiteY1" fmla="*/ 10300 h 25895"/>
                                      <a:gd name="connsiteX2" fmla="*/ 2835 w 22868"/>
                                      <a:gd name="connsiteY2" fmla="*/ 10300 h 25895"/>
                                      <a:gd name="connsiteX3" fmla="*/ 5358 w 22868"/>
                                      <a:gd name="connsiteY3" fmla="*/ 3923 h 25895"/>
                                      <a:gd name="connsiteX4" fmla="*/ 11646 w 22868"/>
                                      <a:gd name="connsiteY4" fmla="*/ 1732 h 25895"/>
                                      <a:gd name="connsiteX5" fmla="*/ 16172 w 22868"/>
                                      <a:gd name="connsiteY5" fmla="*/ 2302 h 25895"/>
                                      <a:gd name="connsiteX6" fmla="*/ 20529 w 22868"/>
                                      <a:gd name="connsiteY6" fmla="*/ 4022 h 25895"/>
                                      <a:gd name="connsiteX7" fmla="*/ 20529 w 22868"/>
                                      <a:gd name="connsiteY7" fmla="*/ 188 h 25895"/>
                                      <a:gd name="connsiteX8" fmla="*/ 16052 w 22868"/>
                                      <a:gd name="connsiteY8" fmla="*/ -1221 h 25895"/>
                                      <a:gd name="connsiteX9" fmla="*/ 11407 w 22868"/>
                                      <a:gd name="connsiteY9" fmla="*/ -1707 h 25895"/>
                                      <a:gd name="connsiteX10" fmla="*/ 2052 w 22868"/>
                                      <a:gd name="connsiteY10" fmla="*/ 1725 h 25895"/>
                                      <a:gd name="connsiteX11" fmla="*/ -1395 w 22868"/>
                                      <a:gd name="connsiteY11" fmla="*/ 11026 h 25895"/>
                                      <a:gd name="connsiteX12" fmla="*/ 1876 w 22868"/>
                                      <a:gd name="connsiteY12" fmla="*/ 20630 h 25895"/>
                                      <a:gd name="connsiteX13" fmla="*/ 10702 w 22868"/>
                                      <a:gd name="connsiteY13" fmla="*/ 24188 h 25895"/>
                                      <a:gd name="connsiteX14" fmla="*/ 18576 w 22868"/>
                                      <a:gd name="connsiteY14" fmla="*/ 20982 h 25895"/>
                                      <a:gd name="connsiteX15" fmla="*/ 21473 w 22868"/>
                                      <a:gd name="connsiteY15" fmla="*/ 12280 h 25895"/>
                                      <a:gd name="connsiteX16" fmla="*/ 17420 w 22868"/>
                                      <a:gd name="connsiteY16" fmla="*/ 13471 h 25895"/>
                                      <a:gd name="connsiteX17" fmla="*/ 15559 w 22868"/>
                                      <a:gd name="connsiteY17" fmla="*/ 18770 h 25895"/>
                                      <a:gd name="connsiteX18" fmla="*/ 10744 w 22868"/>
                                      <a:gd name="connsiteY18" fmla="*/ 20757 h 25895"/>
                                      <a:gd name="connsiteX19" fmla="*/ 5316 w 22868"/>
                                      <a:gd name="connsiteY19" fmla="*/ 18840 h 25895"/>
                                      <a:gd name="connsiteX20" fmla="*/ 2969 w 22868"/>
                                      <a:gd name="connsiteY20" fmla="*/ 13443 h 25895"/>
                                      <a:gd name="connsiteX21" fmla="*/ 17420 w 22868"/>
                                      <a:gd name="connsiteY21" fmla="*/ 1347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868" h="25895">
                                        <a:moveTo>
                                          <a:pt x="21473" y="12280"/>
                                        </a:moveTo>
                                        <a:lnTo>
                                          <a:pt x="21473" y="10300"/>
                                        </a:lnTo>
                                        <a:lnTo>
                                          <a:pt x="2835" y="10300"/>
                                        </a:lnTo>
                                        <a:cubicBezTo>
                                          <a:pt x="3013" y="7510"/>
                                          <a:pt x="3855" y="5384"/>
                                          <a:pt x="5358" y="3923"/>
                                        </a:cubicBezTo>
                                        <a:cubicBezTo>
                                          <a:pt x="6862" y="2462"/>
                                          <a:pt x="8958" y="1732"/>
                                          <a:pt x="11646" y="1732"/>
                                        </a:cubicBezTo>
                                        <a:cubicBezTo>
                                          <a:pt x="13202" y="1732"/>
                                          <a:pt x="14711" y="1922"/>
                                          <a:pt x="16172" y="2302"/>
                                        </a:cubicBezTo>
                                        <a:cubicBezTo>
                                          <a:pt x="17634" y="2683"/>
                                          <a:pt x="19086" y="3256"/>
                                          <a:pt x="20529" y="4022"/>
                                        </a:cubicBezTo>
                                        <a:lnTo>
                                          <a:pt x="20529" y="188"/>
                                        </a:lnTo>
                                        <a:cubicBezTo>
                                          <a:pt x="19072" y="-427"/>
                                          <a:pt x="17580" y="-897"/>
                                          <a:pt x="16052" y="-1221"/>
                                        </a:cubicBezTo>
                                        <a:cubicBezTo>
                                          <a:pt x="14525" y="-1545"/>
                                          <a:pt x="12976" y="-1707"/>
                                          <a:pt x="11407" y="-1707"/>
                                        </a:cubicBezTo>
                                        <a:cubicBezTo>
                                          <a:pt x="7468" y="-1707"/>
                                          <a:pt x="4350" y="-563"/>
                                          <a:pt x="2052" y="1725"/>
                                        </a:cubicBezTo>
                                        <a:cubicBezTo>
                                          <a:pt x="-246" y="4017"/>
                                          <a:pt x="-1395" y="7117"/>
                                          <a:pt x="-1395" y="11026"/>
                                        </a:cubicBezTo>
                                        <a:cubicBezTo>
                                          <a:pt x="-1395" y="15061"/>
                                          <a:pt x="-305" y="18262"/>
                                          <a:pt x="1876" y="20630"/>
                                        </a:cubicBezTo>
                                        <a:cubicBezTo>
                                          <a:pt x="4057" y="23002"/>
                                          <a:pt x="6999" y="24188"/>
                                          <a:pt x="10702" y="24188"/>
                                        </a:cubicBezTo>
                                        <a:cubicBezTo>
                                          <a:pt x="14020" y="24188"/>
                                          <a:pt x="16644" y="23120"/>
                                          <a:pt x="18576" y="20982"/>
                                        </a:cubicBezTo>
                                        <a:cubicBezTo>
                                          <a:pt x="20507" y="18850"/>
                                          <a:pt x="21473" y="15949"/>
                                          <a:pt x="21473" y="12280"/>
                                        </a:cubicBezTo>
                                        <a:close/>
                                        <a:moveTo>
                                          <a:pt x="17420" y="13471"/>
                                        </a:moveTo>
                                        <a:cubicBezTo>
                                          <a:pt x="17392" y="15683"/>
                                          <a:pt x="16771" y="17450"/>
                                          <a:pt x="15559" y="18770"/>
                                        </a:cubicBezTo>
                                        <a:cubicBezTo>
                                          <a:pt x="14346" y="20094"/>
                                          <a:pt x="12741" y="20757"/>
                                          <a:pt x="10744" y="20757"/>
                                        </a:cubicBezTo>
                                        <a:cubicBezTo>
                                          <a:pt x="8484" y="20757"/>
                                          <a:pt x="6674" y="20118"/>
                                          <a:pt x="5316" y="18840"/>
                                        </a:cubicBezTo>
                                        <a:cubicBezTo>
                                          <a:pt x="3958" y="17562"/>
                                          <a:pt x="3175" y="15763"/>
                                          <a:pt x="2969" y="13443"/>
                                        </a:cubicBezTo>
                                        <a:lnTo>
                                          <a:pt x="17420" y="1347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16" name="Freeform: Shape 3516"/>
                                <wps:cNvSpPr/>
                                <wps:spPr>
                                  <a:xfrm flipV="1">
                                    <a:off x="3531532" y="6172538"/>
                                    <a:ext cx="15395" cy="31666"/>
                                  </a:xfrm>
                                  <a:custGeom>
                                    <a:avLst/>
                                    <a:gdLst>
                                      <a:gd name="connsiteX0" fmla="*/ 6370 w 15395"/>
                                      <a:gd name="connsiteY0" fmla="*/ 29458 h 31666"/>
                                      <a:gd name="connsiteX1" fmla="*/ 6370 w 15395"/>
                                      <a:gd name="connsiteY1" fmla="*/ 22454 h 31666"/>
                                      <a:gd name="connsiteX2" fmla="*/ 14717 w 15395"/>
                                      <a:gd name="connsiteY2" fmla="*/ 22454 h 31666"/>
                                      <a:gd name="connsiteX3" fmla="*/ 14717 w 15395"/>
                                      <a:gd name="connsiteY3" fmla="*/ 19304 h 31666"/>
                                      <a:gd name="connsiteX4" fmla="*/ 6370 w 15395"/>
                                      <a:gd name="connsiteY4" fmla="*/ 19304 h 31666"/>
                                      <a:gd name="connsiteX5" fmla="*/ 6370 w 15395"/>
                                      <a:gd name="connsiteY5" fmla="*/ 5916 h 31666"/>
                                      <a:gd name="connsiteX6" fmla="*/ 7195 w 15395"/>
                                      <a:gd name="connsiteY6" fmla="*/ 2041 h 31666"/>
                                      <a:gd name="connsiteX7" fmla="*/ 10558 w 15395"/>
                                      <a:gd name="connsiteY7" fmla="*/ 1181 h 31666"/>
                                      <a:gd name="connsiteX8" fmla="*/ 14717 w 15395"/>
                                      <a:gd name="connsiteY8" fmla="*/ 1181 h 31666"/>
                                      <a:gd name="connsiteX9" fmla="*/ 14717 w 15395"/>
                                      <a:gd name="connsiteY9" fmla="*/ -2208 h 31666"/>
                                      <a:gd name="connsiteX10" fmla="*/ 10558 w 15395"/>
                                      <a:gd name="connsiteY10" fmla="*/ -2208 h 31666"/>
                                      <a:gd name="connsiteX11" fmla="*/ 4079 w 15395"/>
                                      <a:gd name="connsiteY11" fmla="*/ -461 h 31666"/>
                                      <a:gd name="connsiteX12" fmla="*/ 2296 w 15395"/>
                                      <a:gd name="connsiteY12" fmla="*/ 5916 h 31666"/>
                                      <a:gd name="connsiteX13" fmla="*/ 2296 w 15395"/>
                                      <a:gd name="connsiteY13" fmla="*/ 19304 h 31666"/>
                                      <a:gd name="connsiteX14" fmla="*/ -679 w 15395"/>
                                      <a:gd name="connsiteY14" fmla="*/ 19304 h 31666"/>
                                      <a:gd name="connsiteX15" fmla="*/ -679 w 15395"/>
                                      <a:gd name="connsiteY15" fmla="*/ 22454 h 31666"/>
                                      <a:gd name="connsiteX16" fmla="*/ 2296 w 15395"/>
                                      <a:gd name="connsiteY16" fmla="*/ 22454 h 31666"/>
                                      <a:gd name="connsiteX17" fmla="*/ 2296 w 15395"/>
                                      <a:gd name="connsiteY17" fmla="*/ 29458 h 31666"/>
                                      <a:gd name="connsiteX18" fmla="*/ 6370 w 15395"/>
                                      <a:gd name="connsiteY18" fmla="*/ 29458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370" y="29458"/>
                                        </a:moveTo>
                                        <a:lnTo>
                                          <a:pt x="6370" y="22454"/>
                                        </a:lnTo>
                                        <a:lnTo>
                                          <a:pt x="14717" y="22454"/>
                                        </a:lnTo>
                                        <a:lnTo>
                                          <a:pt x="14717" y="19304"/>
                                        </a:lnTo>
                                        <a:lnTo>
                                          <a:pt x="6370" y="19304"/>
                                        </a:lnTo>
                                        <a:lnTo>
                                          <a:pt x="6370" y="5916"/>
                                        </a:lnTo>
                                        <a:cubicBezTo>
                                          <a:pt x="6370" y="3906"/>
                                          <a:pt x="6645" y="2614"/>
                                          <a:pt x="7195" y="2041"/>
                                        </a:cubicBezTo>
                                        <a:cubicBezTo>
                                          <a:pt x="7745" y="1468"/>
                                          <a:pt x="8866" y="1181"/>
                                          <a:pt x="10558" y="1181"/>
                                        </a:cubicBezTo>
                                        <a:lnTo>
                                          <a:pt x="14717" y="1181"/>
                                        </a:lnTo>
                                        <a:lnTo>
                                          <a:pt x="14717" y="-2208"/>
                                        </a:lnTo>
                                        <a:lnTo>
                                          <a:pt x="10558" y="-2208"/>
                                        </a:lnTo>
                                        <a:cubicBezTo>
                                          <a:pt x="7428" y="-2208"/>
                                          <a:pt x="5268" y="-1626"/>
                                          <a:pt x="4079" y="-461"/>
                                        </a:cubicBezTo>
                                        <a:cubicBezTo>
                                          <a:pt x="2890" y="709"/>
                                          <a:pt x="2296" y="2835"/>
                                          <a:pt x="2296" y="5916"/>
                                        </a:cubicBezTo>
                                        <a:lnTo>
                                          <a:pt x="2296" y="19304"/>
                                        </a:lnTo>
                                        <a:lnTo>
                                          <a:pt x="-679" y="19304"/>
                                        </a:lnTo>
                                        <a:lnTo>
                                          <a:pt x="-679" y="22454"/>
                                        </a:lnTo>
                                        <a:lnTo>
                                          <a:pt x="2296" y="22454"/>
                                        </a:lnTo>
                                        <a:lnTo>
                                          <a:pt x="2296" y="29458"/>
                                        </a:lnTo>
                                        <a:lnTo>
                                          <a:pt x="6370" y="2945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17" name="Freeform: Shape 3517"/>
                                <wps:cNvSpPr/>
                                <wps:spPr>
                                  <a:xfrm flipV="1">
                                    <a:off x="3552260" y="6169938"/>
                                    <a:ext cx="4053" cy="34266"/>
                                  </a:xfrm>
                                  <a:custGeom>
                                    <a:avLst/>
                                    <a:gdLst>
                                      <a:gd name="connsiteX0" fmla="*/ -302 w 4053"/>
                                      <a:gd name="connsiteY0" fmla="*/ 22269 h 34266"/>
                                      <a:gd name="connsiteX1" fmla="*/ 3751 w 4053"/>
                                      <a:gd name="connsiteY1" fmla="*/ 22269 h 34266"/>
                                      <a:gd name="connsiteX2" fmla="*/ 3751 w 4053"/>
                                      <a:gd name="connsiteY2" fmla="*/ -2393 h 34266"/>
                                      <a:gd name="connsiteX3" fmla="*/ -302 w 4053"/>
                                      <a:gd name="connsiteY3" fmla="*/ -2393 h 34266"/>
                                      <a:gd name="connsiteX4" fmla="*/ -302 w 4053"/>
                                      <a:gd name="connsiteY4" fmla="*/ 22269 h 34266"/>
                                      <a:gd name="connsiteX5" fmla="*/ -302 w 4053"/>
                                      <a:gd name="connsiteY5" fmla="*/ 31873 h 34266"/>
                                      <a:gd name="connsiteX6" fmla="*/ 3751 w 4053"/>
                                      <a:gd name="connsiteY6" fmla="*/ 31873 h 34266"/>
                                      <a:gd name="connsiteX7" fmla="*/ 3751 w 4053"/>
                                      <a:gd name="connsiteY7" fmla="*/ 26737 h 34266"/>
                                      <a:gd name="connsiteX8" fmla="*/ -302 w 4053"/>
                                      <a:gd name="connsiteY8" fmla="*/ 26737 h 34266"/>
                                      <a:gd name="connsiteX9" fmla="*/ -302 w 4053"/>
                                      <a:gd name="connsiteY9" fmla="*/ 31873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302" y="22269"/>
                                        </a:moveTo>
                                        <a:lnTo>
                                          <a:pt x="3751" y="22269"/>
                                        </a:lnTo>
                                        <a:lnTo>
                                          <a:pt x="3751" y="-2393"/>
                                        </a:lnTo>
                                        <a:lnTo>
                                          <a:pt x="-302" y="-2393"/>
                                        </a:lnTo>
                                        <a:lnTo>
                                          <a:pt x="-302" y="22269"/>
                                        </a:lnTo>
                                        <a:close/>
                                        <a:moveTo>
                                          <a:pt x="-302" y="31873"/>
                                        </a:moveTo>
                                        <a:lnTo>
                                          <a:pt x="3751" y="31873"/>
                                        </a:lnTo>
                                        <a:lnTo>
                                          <a:pt x="3751" y="26737"/>
                                        </a:lnTo>
                                        <a:lnTo>
                                          <a:pt x="-302" y="26737"/>
                                        </a:lnTo>
                                        <a:lnTo>
                                          <a:pt x="-302" y="318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18" name="Freeform: Shape 3518"/>
                                <wps:cNvSpPr/>
                                <wps:spPr>
                                  <a:xfrm flipV="1">
                                    <a:off x="3563032" y="6178950"/>
                                    <a:ext cx="19519" cy="25895"/>
                                  </a:xfrm>
                                  <a:custGeom>
                                    <a:avLst/>
                                    <a:gdLst>
                                      <a:gd name="connsiteX0" fmla="*/ 18375 w 19519"/>
                                      <a:gd name="connsiteY0" fmla="*/ 22652 h 25895"/>
                                      <a:gd name="connsiteX1" fmla="*/ 18375 w 19519"/>
                                      <a:gd name="connsiteY1" fmla="*/ 18861 h 25895"/>
                                      <a:gd name="connsiteX2" fmla="*/ 14928 w 19519"/>
                                      <a:gd name="connsiteY2" fmla="*/ 20285 h 25895"/>
                                      <a:gd name="connsiteX3" fmla="*/ 11438 w 19519"/>
                                      <a:gd name="connsiteY3" fmla="*/ 20757 h 25895"/>
                                      <a:gd name="connsiteX4" fmla="*/ 5305 w 19519"/>
                                      <a:gd name="connsiteY4" fmla="*/ 18255 h 25895"/>
                                      <a:gd name="connsiteX5" fmla="*/ 3127 w 19519"/>
                                      <a:gd name="connsiteY5" fmla="*/ 11244 h 25895"/>
                                      <a:gd name="connsiteX6" fmla="*/ 5305 w 19519"/>
                                      <a:gd name="connsiteY6" fmla="*/ 4226 h 25895"/>
                                      <a:gd name="connsiteX7" fmla="*/ 11438 w 19519"/>
                                      <a:gd name="connsiteY7" fmla="*/ 1732 h 25895"/>
                                      <a:gd name="connsiteX8" fmla="*/ 14928 w 19519"/>
                                      <a:gd name="connsiteY8" fmla="*/ 2204 h 25895"/>
                                      <a:gd name="connsiteX9" fmla="*/ 18375 w 19519"/>
                                      <a:gd name="connsiteY9" fmla="*/ 3627 h 25895"/>
                                      <a:gd name="connsiteX10" fmla="*/ 18375 w 19519"/>
                                      <a:gd name="connsiteY10" fmla="*/ -122 h 25895"/>
                                      <a:gd name="connsiteX11" fmla="*/ 14857 w 19519"/>
                                      <a:gd name="connsiteY11" fmla="*/ -1305 h 25895"/>
                                      <a:gd name="connsiteX12" fmla="*/ 10994 w 19519"/>
                                      <a:gd name="connsiteY12" fmla="*/ -1707 h 25895"/>
                                      <a:gd name="connsiteX13" fmla="*/ 2133 w 19519"/>
                                      <a:gd name="connsiteY13" fmla="*/ 1795 h 25895"/>
                                      <a:gd name="connsiteX14" fmla="*/ -1145 w 19519"/>
                                      <a:gd name="connsiteY14" fmla="*/ 11244 h 25895"/>
                                      <a:gd name="connsiteX15" fmla="*/ 2168 w 19519"/>
                                      <a:gd name="connsiteY15" fmla="*/ 20729 h 25895"/>
                                      <a:gd name="connsiteX16" fmla="*/ 11262 w 19519"/>
                                      <a:gd name="connsiteY16" fmla="*/ 24188 h 25895"/>
                                      <a:gd name="connsiteX17" fmla="*/ 14914 w 19519"/>
                                      <a:gd name="connsiteY17" fmla="*/ 23801 h 25895"/>
                                      <a:gd name="connsiteX18" fmla="*/ 18375 w 19519"/>
                                      <a:gd name="connsiteY18" fmla="*/ 22652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8375" y="22652"/>
                                        </a:moveTo>
                                        <a:lnTo>
                                          <a:pt x="18375" y="18861"/>
                                        </a:lnTo>
                                        <a:cubicBezTo>
                                          <a:pt x="17228" y="19495"/>
                                          <a:pt x="16079" y="19970"/>
                                          <a:pt x="14928" y="20285"/>
                                        </a:cubicBezTo>
                                        <a:cubicBezTo>
                                          <a:pt x="13776" y="20599"/>
                                          <a:pt x="12613" y="20757"/>
                                          <a:pt x="11438" y="20757"/>
                                        </a:cubicBezTo>
                                        <a:cubicBezTo>
                                          <a:pt x="8806" y="20757"/>
                                          <a:pt x="6762" y="19923"/>
                                          <a:pt x="5305" y="18255"/>
                                        </a:cubicBezTo>
                                        <a:cubicBezTo>
                                          <a:pt x="3853" y="16592"/>
                                          <a:pt x="3127" y="14255"/>
                                          <a:pt x="3127" y="11244"/>
                                        </a:cubicBezTo>
                                        <a:cubicBezTo>
                                          <a:pt x="3127" y="8233"/>
                                          <a:pt x="3853" y="5894"/>
                                          <a:pt x="5305" y="4226"/>
                                        </a:cubicBezTo>
                                        <a:cubicBezTo>
                                          <a:pt x="6762" y="2563"/>
                                          <a:pt x="8806" y="1732"/>
                                          <a:pt x="11438" y="1732"/>
                                        </a:cubicBezTo>
                                        <a:cubicBezTo>
                                          <a:pt x="12613" y="1732"/>
                                          <a:pt x="13776" y="1889"/>
                                          <a:pt x="14928" y="2204"/>
                                        </a:cubicBezTo>
                                        <a:cubicBezTo>
                                          <a:pt x="16079" y="2518"/>
                                          <a:pt x="17228" y="2993"/>
                                          <a:pt x="18375" y="3627"/>
                                        </a:cubicBezTo>
                                        <a:lnTo>
                                          <a:pt x="18375" y="-122"/>
                                        </a:lnTo>
                                        <a:cubicBezTo>
                                          <a:pt x="17242" y="-648"/>
                                          <a:pt x="16070" y="-1042"/>
                                          <a:pt x="14857" y="-1305"/>
                                        </a:cubicBezTo>
                                        <a:cubicBezTo>
                                          <a:pt x="13649" y="-1573"/>
                                          <a:pt x="12362" y="-1707"/>
                                          <a:pt x="10994" y="-1707"/>
                                        </a:cubicBezTo>
                                        <a:cubicBezTo>
                                          <a:pt x="7277" y="-1707"/>
                                          <a:pt x="4323" y="-540"/>
                                          <a:pt x="2133" y="1795"/>
                                        </a:cubicBezTo>
                                        <a:cubicBezTo>
                                          <a:pt x="-52" y="4130"/>
                                          <a:pt x="-1145" y="7279"/>
                                          <a:pt x="-1145" y="11244"/>
                                        </a:cubicBezTo>
                                        <a:cubicBezTo>
                                          <a:pt x="-1145" y="15265"/>
                                          <a:pt x="-41" y="18427"/>
                                          <a:pt x="2168" y="20729"/>
                                        </a:cubicBezTo>
                                        <a:cubicBezTo>
                                          <a:pt x="4382" y="23035"/>
                                          <a:pt x="7413" y="24188"/>
                                          <a:pt x="11262" y="24188"/>
                                        </a:cubicBezTo>
                                        <a:cubicBezTo>
                                          <a:pt x="12507" y="24188"/>
                                          <a:pt x="13725" y="24059"/>
                                          <a:pt x="14914" y="23801"/>
                                        </a:cubicBezTo>
                                        <a:cubicBezTo>
                                          <a:pt x="16102" y="23547"/>
                                          <a:pt x="17256" y="23164"/>
                                          <a:pt x="18375" y="2265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19" name="Freeform: Shape 3519"/>
                                <wps:cNvSpPr/>
                                <wps:spPr>
                                  <a:xfrm flipV="1">
                                    <a:off x="3585348" y="6204205"/>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0" name="Freeform: Shape 3520"/>
                                <wps:cNvSpPr/>
                                <wps:spPr>
                                  <a:xfrm flipV="1">
                                    <a:off x="3601586" y="6179542"/>
                                    <a:ext cx="33110" cy="24662"/>
                                  </a:xfrm>
                                  <a:custGeom>
                                    <a:avLst/>
                                    <a:gdLst>
                                      <a:gd name="connsiteX0" fmla="*/ -2015 w 33110"/>
                                      <a:gd name="connsiteY0" fmla="*/ 22952 h 24662"/>
                                      <a:gd name="connsiteX1" fmla="*/ 2039 w 33110"/>
                                      <a:gd name="connsiteY1" fmla="*/ 22952 h 24662"/>
                                      <a:gd name="connsiteX2" fmla="*/ 7107 w 33110"/>
                                      <a:gd name="connsiteY2" fmla="*/ 3708 h 24662"/>
                                      <a:gd name="connsiteX3" fmla="*/ 12147 w 33110"/>
                                      <a:gd name="connsiteY3" fmla="*/ 22952 h 24662"/>
                                      <a:gd name="connsiteX4" fmla="*/ 16927 w 33110"/>
                                      <a:gd name="connsiteY4" fmla="*/ 22952 h 24662"/>
                                      <a:gd name="connsiteX5" fmla="*/ 21995 w 33110"/>
                                      <a:gd name="connsiteY5" fmla="*/ 3708 h 24662"/>
                                      <a:gd name="connsiteX6" fmla="*/ 27043 w 33110"/>
                                      <a:gd name="connsiteY6" fmla="*/ 22952 h 24662"/>
                                      <a:gd name="connsiteX7" fmla="*/ 31096 w 33110"/>
                                      <a:gd name="connsiteY7" fmla="*/ 22952 h 24662"/>
                                      <a:gd name="connsiteX8" fmla="*/ 24639 w 33110"/>
                                      <a:gd name="connsiteY8" fmla="*/ -1711 h 24662"/>
                                      <a:gd name="connsiteX9" fmla="*/ 19859 w 33110"/>
                                      <a:gd name="connsiteY9" fmla="*/ -1711 h 24662"/>
                                      <a:gd name="connsiteX10" fmla="*/ 14551 w 33110"/>
                                      <a:gd name="connsiteY10" fmla="*/ 18505 h 24662"/>
                                      <a:gd name="connsiteX11" fmla="*/ 9222 w 33110"/>
                                      <a:gd name="connsiteY11" fmla="*/ -1711 h 24662"/>
                                      <a:gd name="connsiteX12" fmla="*/ 4435 w 33110"/>
                                      <a:gd name="connsiteY12" fmla="*/ -1711 h 24662"/>
                                      <a:gd name="connsiteX13" fmla="*/ -2015 w 33110"/>
                                      <a:gd name="connsiteY13" fmla="*/ 22952 h 246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3110" h="24662">
                                        <a:moveTo>
                                          <a:pt x="-2015" y="22952"/>
                                        </a:moveTo>
                                        <a:lnTo>
                                          <a:pt x="2039" y="22952"/>
                                        </a:lnTo>
                                        <a:lnTo>
                                          <a:pt x="7107" y="3708"/>
                                        </a:lnTo>
                                        <a:lnTo>
                                          <a:pt x="12147" y="22952"/>
                                        </a:lnTo>
                                        <a:lnTo>
                                          <a:pt x="16927" y="22952"/>
                                        </a:lnTo>
                                        <a:lnTo>
                                          <a:pt x="21995" y="3708"/>
                                        </a:lnTo>
                                        <a:lnTo>
                                          <a:pt x="27043" y="22952"/>
                                        </a:lnTo>
                                        <a:lnTo>
                                          <a:pt x="31096" y="22952"/>
                                        </a:lnTo>
                                        <a:lnTo>
                                          <a:pt x="24639" y="-1711"/>
                                        </a:lnTo>
                                        <a:lnTo>
                                          <a:pt x="19859" y="-1711"/>
                                        </a:lnTo>
                                        <a:lnTo>
                                          <a:pt x="14551" y="18505"/>
                                        </a:lnTo>
                                        <a:lnTo>
                                          <a:pt x="9222" y="-1711"/>
                                        </a:lnTo>
                                        <a:lnTo>
                                          <a:pt x="4435" y="-1711"/>
                                        </a:lnTo>
                                        <a:lnTo>
                                          <a:pt x="-2015" y="2295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1" name="Freeform: Shape 3521"/>
                                <wps:cNvSpPr/>
                                <wps:spPr>
                                  <a:xfrm flipV="1">
                                    <a:off x="3640839" y="6169938"/>
                                    <a:ext cx="4053" cy="34266"/>
                                  </a:xfrm>
                                  <a:custGeom>
                                    <a:avLst/>
                                    <a:gdLst>
                                      <a:gd name="connsiteX0" fmla="*/ -282 w 4053"/>
                                      <a:gd name="connsiteY0" fmla="*/ 22269 h 34266"/>
                                      <a:gd name="connsiteX1" fmla="*/ 3771 w 4053"/>
                                      <a:gd name="connsiteY1" fmla="*/ 22269 h 34266"/>
                                      <a:gd name="connsiteX2" fmla="*/ 3771 w 4053"/>
                                      <a:gd name="connsiteY2" fmla="*/ -2393 h 34266"/>
                                      <a:gd name="connsiteX3" fmla="*/ -282 w 4053"/>
                                      <a:gd name="connsiteY3" fmla="*/ -2393 h 34266"/>
                                      <a:gd name="connsiteX4" fmla="*/ -282 w 4053"/>
                                      <a:gd name="connsiteY4" fmla="*/ 22269 h 34266"/>
                                      <a:gd name="connsiteX5" fmla="*/ -282 w 4053"/>
                                      <a:gd name="connsiteY5" fmla="*/ 31873 h 34266"/>
                                      <a:gd name="connsiteX6" fmla="*/ 3771 w 4053"/>
                                      <a:gd name="connsiteY6" fmla="*/ 31873 h 34266"/>
                                      <a:gd name="connsiteX7" fmla="*/ 3771 w 4053"/>
                                      <a:gd name="connsiteY7" fmla="*/ 26737 h 34266"/>
                                      <a:gd name="connsiteX8" fmla="*/ -282 w 4053"/>
                                      <a:gd name="connsiteY8" fmla="*/ 26737 h 34266"/>
                                      <a:gd name="connsiteX9" fmla="*/ -282 w 4053"/>
                                      <a:gd name="connsiteY9" fmla="*/ 31873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282" y="22269"/>
                                        </a:moveTo>
                                        <a:lnTo>
                                          <a:pt x="3771" y="22269"/>
                                        </a:lnTo>
                                        <a:lnTo>
                                          <a:pt x="3771" y="-2393"/>
                                        </a:lnTo>
                                        <a:lnTo>
                                          <a:pt x="-282" y="-2393"/>
                                        </a:lnTo>
                                        <a:lnTo>
                                          <a:pt x="-282" y="22269"/>
                                        </a:lnTo>
                                        <a:close/>
                                        <a:moveTo>
                                          <a:pt x="-282" y="31873"/>
                                        </a:moveTo>
                                        <a:lnTo>
                                          <a:pt x="3771" y="31873"/>
                                        </a:lnTo>
                                        <a:lnTo>
                                          <a:pt x="3771" y="26737"/>
                                        </a:lnTo>
                                        <a:lnTo>
                                          <a:pt x="-282" y="26737"/>
                                        </a:lnTo>
                                        <a:lnTo>
                                          <a:pt x="-282" y="318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2" name="Freeform: Shape 3522"/>
                                <wps:cNvSpPr/>
                                <wps:spPr>
                                  <a:xfrm flipV="1">
                                    <a:off x="3650336" y="6172538"/>
                                    <a:ext cx="15395" cy="31666"/>
                                  </a:xfrm>
                                  <a:custGeom>
                                    <a:avLst/>
                                    <a:gdLst>
                                      <a:gd name="connsiteX0" fmla="*/ 6397 w 15395"/>
                                      <a:gd name="connsiteY0" fmla="*/ 29458 h 31666"/>
                                      <a:gd name="connsiteX1" fmla="*/ 6397 w 15395"/>
                                      <a:gd name="connsiteY1" fmla="*/ 22454 h 31666"/>
                                      <a:gd name="connsiteX2" fmla="*/ 14743 w 15395"/>
                                      <a:gd name="connsiteY2" fmla="*/ 22454 h 31666"/>
                                      <a:gd name="connsiteX3" fmla="*/ 14743 w 15395"/>
                                      <a:gd name="connsiteY3" fmla="*/ 19304 h 31666"/>
                                      <a:gd name="connsiteX4" fmla="*/ 6397 w 15395"/>
                                      <a:gd name="connsiteY4" fmla="*/ 19304 h 31666"/>
                                      <a:gd name="connsiteX5" fmla="*/ 6397 w 15395"/>
                                      <a:gd name="connsiteY5" fmla="*/ 5916 h 31666"/>
                                      <a:gd name="connsiteX6" fmla="*/ 7222 w 15395"/>
                                      <a:gd name="connsiteY6" fmla="*/ 2041 h 31666"/>
                                      <a:gd name="connsiteX7" fmla="*/ 10584 w 15395"/>
                                      <a:gd name="connsiteY7" fmla="*/ 1181 h 31666"/>
                                      <a:gd name="connsiteX8" fmla="*/ 14743 w 15395"/>
                                      <a:gd name="connsiteY8" fmla="*/ 1181 h 31666"/>
                                      <a:gd name="connsiteX9" fmla="*/ 14743 w 15395"/>
                                      <a:gd name="connsiteY9" fmla="*/ -2208 h 31666"/>
                                      <a:gd name="connsiteX10" fmla="*/ 10584 w 15395"/>
                                      <a:gd name="connsiteY10" fmla="*/ -2208 h 31666"/>
                                      <a:gd name="connsiteX11" fmla="*/ 4106 w 15395"/>
                                      <a:gd name="connsiteY11" fmla="*/ -461 h 31666"/>
                                      <a:gd name="connsiteX12" fmla="*/ 2322 w 15395"/>
                                      <a:gd name="connsiteY12" fmla="*/ 5916 h 31666"/>
                                      <a:gd name="connsiteX13" fmla="*/ 2322 w 15395"/>
                                      <a:gd name="connsiteY13" fmla="*/ 19304 h 31666"/>
                                      <a:gd name="connsiteX14" fmla="*/ -653 w 15395"/>
                                      <a:gd name="connsiteY14" fmla="*/ 19304 h 31666"/>
                                      <a:gd name="connsiteX15" fmla="*/ -653 w 15395"/>
                                      <a:gd name="connsiteY15" fmla="*/ 22454 h 31666"/>
                                      <a:gd name="connsiteX16" fmla="*/ 2322 w 15395"/>
                                      <a:gd name="connsiteY16" fmla="*/ 22454 h 31666"/>
                                      <a:gd name="connsiteX17" fmla="*/ 2322 w 15395"/>
                                      <a:gd name="connsiteY17" fmla="*/ 29458 h 31666"/>
                                      <a:gd name="connsiteX18" fmla="*/ 6397 w 15395"/>
                                      <a:gd name="connsiteY18" fmla="*/ 29458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397" y="29458"/>
                                        </a:moveTo>
                                        <a:lnTo>
                                          <a:pt x="6397" y="22454"/>
                                        </a:lnTo>
                                        <a:lnTo>
                                          <a:pt x="14743" y="22454"/>
                                        </a:lnTo>
                                        <a:lnTo>
                                          <a:pt x="14743" y="19304"/>
                                        </a:lnTo>
                                        <a:lnTo>
                                          <a:pt x="6397" y="19304"/>
                                        </a:lnTo>
                                        <a:lnTo>
                                          <a:pt x="6397" y="5916"/>
                                        </a:lnTo>
                                        <a:cubicBezTo>
                                          <a:pt x="6397" y="3906"/>
                                          <a:pt x="6672" y="2614"/>
                                          <a:pt x="7222" y="2041"/>
                                        </a:cubicBezTo>
                                        <a:cubicBezTo>
                                          <a:pt x="7771" y="1468"/>
                                          <a:pt x="8892" y="1181"/>
                                          <a:pt x="10584" y="1181"/>
                                        </a:cubicBezTo>
                                        <a:lnTo>
                                          <a:pt x="14743" y="1181"/>
                                        </a:lnTo>
                                        <a:lnTo>
                                          <a:pt x="14743" y="-2208"/>
                                        </a:lnTo>
                                        <a:lnTo>
                                          <a:pt x="10584" y="-2208"/>
                                        </a:lnTo>
                                        <a:cubicBezTo>
                                          <a:pt x="7454" y="-2208"/>
                                          <a:pt x="5295" y="-1626"/>
                                          <a:pt x="4106" y="-461"/>
                                        </a:cubicBezTo>
                                        <a:cubicBezTo>
                                          <a:pt x="2917" y="709"/>
                                          <a:pt x="2322" y="2835"/>
                                          <a:pt x="2322" y="5916"/>
                                        </a:cubicBezTo>
                                        <a:lnTo>
                                          <a:pt x="2322" y="19304"/>
                                        </a:lnTo>
                                        <a:lnTo>
                                          <a:pt x="-653" y="19304"/>
                                        </a:lnTo>
                                        <a:lnTo>
                                          <a:pt x="-653" y="22454"/>
                                        </a:lnTo>
                                        <a:lnTo>
                                          <a:pt x="2322" y="22454"/>
                                        </a:lnTo>
                                        <a:lnTo>
                                          <a:pt x="2322" y="29458"/>
                                        </a:lnTo>
                                        <a:lnTo>
                                          <a:pt x="6397" y="2945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3" name="Freeform: Shape 3523"/>
                                <wps:cNvSpPr/>
                                <wps:spPr>
                                  <a:xfrm flipV="1">
                                    <a:off x="3670908" y="6169938"/>
                                    <a:ext cx="20668" cy="34266"/>
                                  </a:xfrm>
                                  <a:custGeom>
                                    <a:avLst/>
                                    <a:gdLst>
                                      <a:gd name="connsiteX0" fmla="*/ 19238 w 20668"/>
                                      <a:gd name="connsiteY0" fmla="*/ 12496 h 34266"/>
                                      <a:gd name="connsiteX1" fmla="*/ 19238 w 20668"/>
                                      <a:gd name="connsiteY1" fmla="*/ -2393 h 34266"/>
                                      <a:gd name="connsiteX2" fmla="*/ 15185 w 20668"/>
                                      <a:gd name="connsiteY2" fmla="*/ -2393 h 34266"/>
                                      <a:gd name="connsiteX3" fmla="*/ 15185 w 20668"/>
                                      <a:gd name="connsiteY3" fmla="*/ 12362 h 34266"/>
                                      <a:gd name="connsiteX4" fmla="*/ 13817 w 20668"/>
                                      <a:gd name="connsiteY4" fmla="*/ 17597 h 34266"/>
                                      <a:gd name="connsiteX5" fmla="*/ 9722 w 20668"/>
                                      <a:gd name="connsiteY5" fmla="*/ 19338 h 34266"/>
                                      <a:gd name="connsiteX6" fmla="*/ 4540 w 20668"/>
                                      <a:gd name="connsiteY6" fmla="*/ 17245 h 34266"/>
                                      <a:gd name="connsiteX7" fmla="*/ 2644 w 20668"/>
                                      <a:gd name="connsiteY7" fmla="*/ 11545 h 34266"/>
                                      <a:gd name="connsiteX8" fmla="*/ 2644 w 20668"/>
                                      <a:gd name="connsiteY8" fmla="*/ -2393 h 34266"/>
                                      <a:gd name="connsiteX9" fmla="*/ -1430 w 20668"/>
                                      <a:gd name="connsiteY9" fmla="*/ -2393 h 34266"/>
                                      <a:gd name="connsiteX10" fmla="*/ -1430 w 20668"/>
                                      <a:gd name="connsiteY10" fmla="*/ 31873 h 34266"/>
                                      <a:gd name="connsiteX11" fmla="*/ 2644 w 20668"/>
                                      <a:gd name="connsiteY11" fmla="*/ 31873 h 34266"/>
                                      <a:gd name="connsiteX12" fmla="*/ 2644 w 20668"/>
                                      <a:gd name="connsiteY12" fmla="*/ 18436 h 34266"/>
                                      <a:gd name="connsiteX13" fmla="*/ 6070 w 20668"/>
                                      <a:gd name="connsiteY13" fmla="*/ 21762 h 34266"/>
                                      <a:gd name="connsiteX14" fmla="*/ 10624 w 20668"/>
                                      <a:gd name="connsiteY14" fmla="*/ 22861 h 34266"/>
                                      <a:gd name="connsiteX15" fmla="*/ 17053 w 20668"/>
                                      <a:gd name="connsiteY15" fmla="*/ 20233 h 34266"/>
                                      <a:gd name="connsiteX16" fmla="*/ 19238 w 20668"/>
                                      <a:gd name="connsiteY16" fmla="*/ 12496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34266">
                                        <a:moveTo>
                                          <a:pt x="19238" y="12496"/>
                                        </a:moveTo>
                                        <a:lnTo>
                                          <a:pt x="19238" y="-2393"/>
                                        </a:lnTo>
                                        <a:lnTo>
                                          <a:pt x="15185" y="-2393"/>
                                        </a:lnTo>
                                        <a:lnTo>
                                          <a:pt x="15185" y="12362"/>
                                        </a:lnTo>
                                        <a:cubicBezTo>
                                          <a:pt x="15185" y="14697"/>
                                          <a:pt x="14729" y="16442"/>
                                          <a:pt x="13817" y="17597"/>
                                        </a:cubicBezTo>
                                        <a:cubicBezTo>
                                          <a:pt x="12906" y="18758"/>
                                          <a:pt x="11540" y="19338"/>
                                          <a:pt x="9722" y="19338"/>
                                        </a:cubicBezTo>
                                        <a:cubicBezTo>
                                          <a:pt x="7532" y="19338"/>
                                          <a:pt x="5805" y="18640"/>
                                          <a:pt x="4540" y="17245"/>
                                        </a:cubicBezTo>
                                        <a:cubicBezTo>
                                          <a:pt x="3276" y="15855"/>
                                          <a:pt x="2644" y="13954"/>
                                          <a:pt x="2644" y="11545"/>
                                        </a:cubicBezTo>
                                        <a:lnTo>
                                          <a:pt x="2644" y="-2393"/>
                                        </a:lnTo>
                                        <a:lnTo>
                                          <a:pt x="-1430" y="-2393"/>
                                        </a:lnTo>
                                        <a:lnTo>
                                          <a:pt x="-1430" y="31873"/>
                                        </a:lnTo>
                                        <a:lnTo>
                                          <a:pt x="2644" y="31873"/>
                                        </a:lnTo>
                                        <a:lnTo>
                                          <a:pt x="2644" y="18436"/>
                                        </a:lnTo>
                                        <a:cubicBezTo>
                                          <a:pt x="3617" y="19920"/>
                                          <a:pt x="4759" y="21029"/>
                                          <a:pt x="6070" y="21762"/>
                                        </a:cubicBezTo>
                                        <a:cubicBezTo>
                                          <a:pt x="7386" y="22495"/>
                                          <a:pt x="8904" y="22861"/>
                                          <a:pt x="10624" y="22861"/>
                                        </a:cubicBezTo>
                                        <a:cubicBezTo>
                                          <a:pt x="13458" y="22861"/>
                                          <a:pt x="15601" y="21985"/>
                                          <a:pt x="17053" y="20233"/>
                                        </a:cubicBezTo>
                                        <a:cubicBezTo>
                                          <a:pt x="18510" y="18481"/>
                                          <a:pt x="19238" y="15902"/>
                                          <a:pt x="19238" y="1249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4" name="Freeform: Shape 3524"/>
                                <wps:cNvSpPr/>
                                <wps:spPr>
                                  <a:xfrm flipV="1">
                                    <a:off x="3695407" y="6204205"/>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5" name="Freeform: Shape 3525"/>
                                <wps:cNvSpPr/>
                                <wps:spPr>
                                  <a:xfrm flipV="1">
                                    <a:off x="3712236" y="6178950"/>
                                    <a:ext cx="19519" cy="25895"/>
                                  </a:xfrm>
                                  <a:custGeom>
                                    <a:avLst/>
                                    <a:gdLst>
                                      <a:gd name="connsiteX0" fmla="*/ 18408 w 19519"/>
                                      <a:gd name="connsiteY0" fmla="*/ 22652 h 25895"/>
                                      <a:gd name="connsiteX1" fmla="*/ 18408 w 19519"/>
                                      <a:gd name="connsiteY1" fmla="*/ 18861 h 25895"/>
                                      <a:gd name="connsiteX2" fmla="*/ 14961 w 19519"/>
                                      <a:gd name="connsiteY2" fmla="*/ 20285 h 25895"/>
                                      <a:gd name="connsiteX3" fmla="*/ 11471 w 19519"/>
                                      <a:gd name="connsiteY3" fmla="*/ 20757 h 25895"/>
                                      <a:gd name="connsiteX4" fmla="*/ 5338 w 19519"/>
                                      <a:gd name="connsiteY4" fmla="*/ 18255 h 25895"/>
                                      <a:gd name="connsiteX5" fmla="*/ 3160 w 19519"/>
                                      <a:gd name="connsiteY5" fmla="*/ 11244 h 25895"/>
                                      <a:gd name="connsiteX6" fmla="*/ 5338 w 19519"/>
                                      <a:gd name="connsiteY6" fmla="*/ 4226 h 25895"/>
                                      <a:gd name="connsiteX7" fmla="*/ 11471 w 19519"/>
                                      <a:gd name="connsiteY7" fmla="*/ 1732 h 25895"/>
                                      <a:gd name="connsiteX8" fmla="*/ 14961 w 19519"/>
                                      <a:gd name="connsiteY8" fmla="*/ 2204 h 25895"/>
                                      <a:gd name="connsiteX9" fmla="*/ 18408 w 19519"/>
                                      <a:gd name="connsiteY9" fmla="*/ 3627 h 25895"/>
                                      <a:gd name="connsiteX10" fmla="*/ 18408 w 19519"/>
                                      <a:gd name="connsiteY10" fmla="*/ -122 h 25895"/>
                                      <a:gd name="connsiteX11" fmla="*/ 14890 w 19519"/>
                                      <a:gd name="connsiteY11" fmla="*/ -1305 h 25895"/>
                                      <a:gd name="connsiteX12" fmla="*/ 11027 w 19519"/>
                                      <a:gd name="connsiteY12" fmla="*/ -1707 h 25895"/>
                                      <a:gd name="connsiteX13" fmla="*/ 2166 w 19519"/>
                                      <a:gd name="connsiteY13" fmla="*/ 1795 h 25895"/>
                                      <a:gd name="connsiteX14" fmla="*/ -1112 w 19519"/>
                                      <a:gd name="connsiteY14" fmla="*/ 11244 h 25895"/>
                                      <a:gd name="connsiteX15" fmla="*/ 2201 w 19519"/>
                                      <a:gd name="connsiteY15" fmla="*/ 20729 h 25895"/>
                                      <a:gd name="connsiteX16" fmla="*/ 11295 w 19519"/>
                                      <a:gd name="connsiteY16" fmla="*/ 24188 h 25895"/>
                                      <a:gd name="connsiteX17" fmla="*/ 14947 w 19519"/>
                                      <a:gd name="connsiteY17" fmla="*/ 23801 h 25895"/>
                                      <a:gd name="connsiteX18" fmla="*/ 18408 w 19519"/>
                                      <a:gd name="connsiteY18" fmla="*/ 22652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8408" y="22652"/>
                                        </a:moveTo>
                                        <a:lnTo>
                                          <a:pt x="18408" y="18861"/>
                                        </a:lnTo>
                                        <a:cubicBezTo>
                                          <a:pt x="17261" y="19495"/>
                                          <a:pt x="16112" y="19970"/>
                                          <a:pt x="14961" y="20285"/>
                                        </a:cubicBezTo>
                                        <a:cubicBezTo>
                                          <a:pt x="13809" y="20599"/>
                                          <a:pt x="12646" y="20757"/>
                                          <a:pt x="11471" y="20757"/>
                                        </a:cubicBezTo>
                                        <a:cubicBezTo>
                                          <a:pt x="8839" y="20757"/>
                                          <a:pt x="6795" y="19923"/>
                                          <a:pt x="5338" y="18255"/>
                                        </a:cubicBezTo>
                                        <a:cubicBezTo>
                                          <a:pt x="3886" y="16592"/>
                                          <a:pt x="3160" y="14255"/>
                                          <a:pt x="3160" y="11244"/>
                                        </a:cubicBezTo>
                                        <a:cubicBezTo>
                                          <a:pt x="3160" y="8233"/>
                                          <a:pt x="3886" y="5894"/>
                                          <a:pt x="5338" y="4226"/>
                                        </a:cubicBezTo>
                                        <a:cubicBezTo>
                                          <a:pt x="6795" y="2563"/>
                                          <a:pt x="8839" y="1732"/>
                                          <a:pt x="11471" y="1732"/>
                                        </a:cubicBezTo>
                                        <a:cubicBezTo>
                                          <a:pt x="12646" y="1732"/>
                                          <a:pt x="13809" y="1889"/>
                                          <a:pt x="14961" y="2204"/>
                                        </a:cubicBezTo>
                                        <a:cubicBezTo>
                                          <a:pt x="16112" y="2518"/>
                                          <a:pt x="17261" y="2993"/>
                                          <a:pt x="18408" y="3627"/>
                                        </a:cubicBezTo>
                                        <a:lnTo>
                                          <a:pt x="18408" y="-122"/>
                                        </a:lnTo>
                                        <a:cubicBezTo>
                                          <a:pt x="17275" y="-648"/>
                                          <a:pt x="16103" y="-1042"/>
                                          <a:pt x="14890" y="-1305"/>
                                        </a:cubicBezTo>
                                        <a:cubicBezTo>
                                          <a:pt x="13682" y="-1573"/>
                                          <a:pt x="12395" y="-1707"/>
                                          <a:pt x="11027" y="-1707"/>
                                        </a:cubicBezTo>
                                        <a:cubicBezTo>
                                          <a:pt x="7310" y="-1707"/>
                                          <a:pt x="4356" y="-540"/>
                                          <a:pt x="2166" y="1795"/>
                                        </a:cubicBezTo>
                                        <a:cubicBezTo>
                                          <a:pt x="-19" y="4130"/>
                                          <a:pt x="-1112" y="7279"/>
                                          <a:pt x="-1112" y="11244"/>
                                        </a:cubicBezTo>
                                        <a:cubicBezTo>
                                          <a:pt x="-1112" y="15265"/>
                                          <a:pt x="-7" y="18427"/>
                                          <a:pt x="2201" y="20729"/>
                                        </a:cubicBezTo>
                                        <a:cubicBezTo>
                                          <a:pt x="4415" y="23035"/>
                                          <a:pt x="7446" y="24188"/>
                                          <a:pt x="11295" y="24188"/>
                                        </a:cubicBezTo>
                                        <a:cubicBezTo>
                                          <a:pt x="12540" y="24188"/>
                                          <a:pt x="13758" y="24059"/>
                                          <a:pt x="14947" y="23801"/>
                                        </a:cubicBezTo>
                                        <a:cubicBezTo>
                                          <a:pt x="16136" y="23547"/>
                                          <a:pt x="17289" y="23164"/>
                                          <a:pt x="18408" y="2265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6" name="Freeform: Shape 3526"/>
                                <wps:cNvSpPr/>
                                <wps:spPr>
                                  <a:xfrm flipV="1">
                                    <a:off x="3737041" y="6178950"/>
                                    <a:ext cx="22649" cy="25895"/>
                                  </a:xfrm>
                                  <a:custGeom>
                                    <a:avLst/>
                                    <a:gdLst>
                                      <a:gd name="connsiteX0" fmla="*/ 9993 w 22649"/>
                                      <a:gd name="connsiteY0" fmla="*/ 20757 h 25895"/>
                                      <a:gd name="connsiteX1" fmla="*/ 4840 w 22649"/>
                                      <a:gd name="connsiteY1" fmla="*/ 18213 h 25895"/>
                                      <a:gd name="connsiteX2" fmla="*/ 2944 w 22649"/>
                                      <a:gd name="connsiteY2" fmla="*/ 11244 h 25895"/>
                                      <a:gd name="connsiteX3" fmla="*/ 4826 w 22649"/>
                                      <a:gd name="connsiteY3" fmla="*/ 4275 h 25895"/>
                                      <a:gd name="connsiteX4" fmla="*/ 9993 w 22649"/>
                                      <a:gd name="connsiteY4" fmla="*/ 1732 h 25895"/>
                                      <a:gd name="connsiteX5" fmla="*/ 15125 w 22649"/>
                                      <a:gd name="connsiteY5" fmla="*/ 4282 h 25895"/>
                                      <a:gd name="connsiteX6" fmla="*/ 17021 w 22649"/>
                                      <a:gd name="connsiteY6" fmla="*/ 11244 h 25895"/>
                                      <a:gd name="connsiteX7" fmla="*/ 15125 w 22649"/>
                                      <a:gd name="connsiteY7" fmla="*/ 18192 h 25895"/>
                                      <a:gd name="connsiteX8" fmla="*/ 9993 w 22649"/>
                                      <a:gd name="connsiteY8" fmla="*/ 20757 h 25895"/>
                                      <a:gd name="connsiteX9" fmla="*/ 9993 w 22649"/>
                                      <a:gd name="connsiteY9" fmla="*/ 24188 h 25895"/>
                                      <a:gd name="connsiteX10" fmla="*/ 18297 w 22649"/>
                                      <a:gd name="connsiteY10" fmla="*/ 20750 h 25895"/>
                                      <a:gd name="connsiteX11" fmla="*/ 21322 w 22649"/>
                                      <a:gd name="connsiteY11" fmla="*/ 11244 h 25895"/>
                                      <a:gd name="connsiteX12" fmla="*/ 18297 w 22649"/>
                                      <a:gd name="connsiteY12" fmla="*/ 1739 h 25895"/>
                                      <a:gd name="connsiteX13" fmla="*/ 9993 w 22649"/>
                                      <a:gd name="connsiteY13" fmla="*/ -1707 h 25895"/>
                                      <a:gd name="connsiteX14" fmla="*/ 1675 w 22649"/>
                                      <a:gd name="connsiteY14" fmla="*/ 1739 h 25895"/>
                                      <a:gd name="connsiteX15" fmla="*/ -1328 w 22649"/>
                                      <a:gd name="connsiteY15" fmla="*/ 11244 h 25895"/>
                                      <a:gd name="connsiteX16" fmla="*/ 1675 w 22649"/>
                                      <a:gd name="connsiteY16" fmla="*/ 20750 h 25895"/>
                                      <a:gd name="connsiteX17" fmla="*/ 9993 w 22649"/>
                                      <a:gd name="connsiteY17" fmla="*/ 24188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9993" y="20757"/>
                                        </a:moveTo>
                                        <a:cubicBezTo>
                                          <a:pt x="7822" y="20757"/>
                                          <a:pt x="6104" y="19909"/>
                                          <a:pt x="4840" y="18213"/>
                                        </a:cubicBezTo>
                                        <a:cubicBezTo>
                                          <a:pt x="3576" y="16517"/>
                                          <a:pt x="2944" y="14194"/>
                                          <a:pt x="2944" y="11244"/>
                                        </a:cubicBezTo>
                                        <a:cubicBezTo>
                                          <a:pt x="2944" y="8294"/>
                                          <a:pt x="3571" y="5971"/>
                                          <a:pt x="4826" y="4275"/>
                                        </a:cubicBezTo>
                                        <a:cubicBezTo>
                                          <a:pt x="6086" y="2580"/>
                                          <a:pt x="7808" y="1732"/>
                                          <a:pt x="9993" y="1732"/>
                                        </a:cubicBezTo>
                                        <a:cubicBezTo>
                                          <a:pt x="12155" y="1732"/>
                                          <a:pt x="13866" y="2582"/>
                                          <a:pt x="15125" y="4282"/>
                                        </a:cubicBezTo>
                                        <a:cubicBezTo>
                                          <a:pt x="16389" y="5988"/>
                                          <a:pt x="17021" y="8308"/>
                                          <a:pt x="17021" y="11244"/>
                                        </a:cubicBezTo>
                                        <a:cubicBezTo>
                                          <a:pt x="17021" y="14166"/>
                                          <a:pt x="16389" y="16482"/>
                                          <a:pt x="15125" y="18192"/>
                                        </a:cubicBezTo>
                                        <a:cubicBezTo>
                                          <a:pt x="13866" y="19902"/>
                                          <a:pt x="12155" y="20757"/>
                                          <a:pt x="9993" y="20757"/>
                                        </a:cubicBezTo>
                                        <a:close/>
                                        <a:moveTo>
                                          <a:pt x="9993" y="24188"/>
                                        </a:moveTo>
                                        <a:cubicBezTo>
                                          <a:pt x="13518" y="24188"/>
                                          <a:pt x="16286" y="23042"/>
                                          <a:pt x="18297" y="20750"/>
                                        </a:cubicBezTo>
                                        <a:cubicBezTo>
                                          <a:pt x="20314" y="18462"/>
                                          <a:pt x="21322" y="15294"/>
                                          <a:pt x="21322" y="11244"/>
                                        </a:cubicBezTo>
                                        <a:cubicBezTo>
                                          <a:pt x="21322" y="7209"/>
                                          <a:pt x="20314" y="4040"/>
                                          <a:pt x="18297" y="1739"/>
                                        </a:cubicBezTo>
                                        <a:cubicBezTo>
                                          <a:pt x="16286" y="-558"/>
                                          <a:pt x="13518" y="-1707"/>
                                          <a:pt x="9993" y="-1707"/>
                                        </a:cubicBezTo>
                                        <a:cubicBezTo>
                                          <a:pt x="6454" y="-1707"/>
                                          <a:pt x="3682" y="-558"/>
                                          <a:pt x="1675" y="1739"/>
                                        </a:cubicBezTo>
                                        <a:cubicBezTo>
                                          <a:pt x="-327" y="4040"/>
                                          <a:pt x="-1328" y="7209"/>
                                          <a:pt x="-1328" y="11244"/>
                                        </a:cubicBezTo>
                                        <a:cubicBezTo>
                                          <a:pt x="-1328" y="15294"/>
                                          <a:pt x="-327" y="18462"/>
                                          <a:pt x="1675" y="20750"/>
                                        </a:cubicBezTo>
                                        <a:cubicBezTo>
                                          <a:pt x="3682" y="23042"/>
                                          <a:pt x="6454" y="24188"/>
                                          <a:pt x="9993" y="2418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7" name="Freeform: Shape 3527"/>
                                <wps:cNvSpPr/>
                                <wps:spPr>
                                  <a:xfrm flipV="1">
                                    <a:off x="3766406" y="6169938"/>
                                    <a:ext cx="4053" cy="34266"/>
                                  </a:xfrm>
                                  <a:custGeom>
                                    <a:avLst/>
                                    <a:gdLst>
                                      <a:gd name="connsiteX0" fmla="*/ -255 w 4053"/>
                                      <a:gd name="connsiteY0" fmla="*/ 31873 h 34266"/>
                                      <a:gd name="connsiteX1" fmla="*/ 3799 w 4053"/>
                                      <a:gd name="connsiteY1" fmla="*/ 31873 h 34266"/>
                                      <a:gd name="connsiteX2" fmla="*/ 3799 w 4053"/>
                                      <a:gd name="connsiteY2" fmla="*/ -2393 h 34266"/>
                                      <a:gd name="connsiteX3" fmla="*/ -255 w 4053"/>
                                      <a:gd name="connsiteY3" fmla="*/ -2393 h 34266"/>
                                      <a:gd name="connsiteX4" fmla="*/ -255 w 4053"/>
                                      <a:gd name="connsiteY4" fmla="*/ 31873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255" y="31873"/>
                                        </a:moveTo>
                                        <a:lnTo>
                                          <a:pt x="3799" y="31873"/>
                                        </a:lnTo>
                                        <a:lnTo>
                                          <a:pt x="3799" y="-2393"/>
                                        </a:lnTo>
                                        <a:lnTo>
                                          <a:pt x="-255" y="-2393"/>
                                        </a:lnTo>
                                        <a:lnTo>
                                          <a:pt x="-255" y="318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8" name="Freeform: Shape 3528"/>
                                <wps:cNvSpPr/>
                                <wps:spPr>
                                  <a:xfrm flipV="1">
                                    <a:off x="3777178" y="6178950"/>
                                    <a:ext cx="22649" cy="25895"/>
                                  </a:xfrm>
                                  <a:custGeom>
                                    <a:avLst/>
                                    <a:gdLst>
                                      <a:gd name="connsiteX0" fmla="*/ 10002 w 22649"/>
                                      <a:gd name="connsiteY0" fmla="*/ 20757 h 25895"/>
                                      <a:gd name="connsiteX1" fmla="*/ 4849 w 22649"/>
                                      <a:gd name="connsiteY1" fmla="*/ 18213 h 25895"/>
                                      <a:gd name="connsiteX2" fmla="*/ 2953 w 22649"/>
                                      <a:gd name="connsiteY2" fmla="*/ 11244 h 25895"/>
                                      <a:gd name="connsiteX3" fmla="*/ 4835 w 22649"/>
                                      <a:gd name="connsiteY3" fmla="*/ 4275 h 25895"/>
                                      <a:gd name="connsiteX4" fmla="*/ 10002 w 22649"/>
                                      <a:gd name="connsiteY4" fmla="*/ 1732 h 25895"/>
                                      <a:gd name="connsiteX5" fmla="*/ 15134 w 22649"/>
                                      <a:gd name="connsiteY5" fmla="*/ 4282 h 25895"/>
                                      <a:gd name="connsiteX6" fmla="*/ 17030 w 22649"/>
                                      <a:gd name="connsiteY6" fmla="*/ 11244 h 25895"/>
                                      <a:gd name="connsiteX7" fmla="*/ 15134 w 22649"/>
                                      <a:gd name="connsiteY7" fmla="*/ 18192 h 25895"/>
                                      <a:gd name="connsiteX8" fmla="*/ 10002 w 22649"/>
                                      <a:gd name="connsiteY8" fmla="*/ 20757 h 25895"/>
                                      <a:gd name="connsiteX9" fmla="*/ 10002 w 22649"/>
                                      <a:gd name="connsiteY9" fmla="*/ 24188 h 25895"/>
                                      <a:gd name="connsiteX10" fmla="*/ 18306 w 22649"/>
                                      <a:gd name="connsiteY10" fmla="*/ 20750 h 25895"/>
                                      <a:gd name="connsiteX11" fmla="*/ 21330 w 22649"/>
                                      <a:gd name="connsiteY11" fmla="*/ 11244 h 25895"/>
                                      <a:gd name="connsiteX12" fmla="*/ 18306 w 22649"/>
                                      <a:gd name="connsiteY12" fmla="*/ 1739 h 25895"/>
                                      <a:gd name="connsiteX13" fmla="*/ 10002 w 22649"/>
                                      <a:gd name="connsiteY13" fmla="*/ -1707 h 25895"/>
                                      <a:gd name="connsiteX14" fmla="*/ 1684 w 22649"/>
                                      <a:gd name="connsiteY14" fmla="*/ 1739 h 25895"/>
                                      <a:gd name="connsiteX15" fmla="*/ -1319 w 22649"/>
                                      <a:gd name="connsiteY15" fmla="*/ 11244 h 25895"/>
                                      <a:gd name="connsiteX16" fmla="*/ 1684 w 22649"/>
                                      <a:gd name="connsiteY16" fmla="*/ 20750 h 25895"/>
                                      <a:gd name="connsiteX17" fmla="*/ 10002 w 22649"/>
                                      <a:gd name="connsiteY17" fmla="*/ 24188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10002" y="20757"/>
                                        </a:moveTo>
                                        <a:cubicBezTo>
                                          <a:pt x="7831" y="20757"/>
                                          <a:pt x="6113" y="19909"/>
                                          <a:pt x="4849" y="18213"/>
                                        </a:cubicBezTo>
                                        <a:cubicBezTo>
                                          <a:pt x="3585" y="16517"/>
                                          <a:pt x="2953" y="14194"/>
                                          <a:pt x="2953" y="11244"/>
                                        </a:cubicBezTo>
                                        <a:cubicBezTo>
                                          <a:pt x="2953" y="8294"/>
                                          <a:pt x="3580" y="5971"/>
                                          <a:pt x="4835" y="4275"/>
                                        </a:cubicBezTo>
                                        <a:cubicBezTo>
                                          <a:pt x="6094" y="2580"/>
                                          <a:pt x="7817" y="1732"/>
                                          <a:pt x="10002" y="1732"/>
                                        </a:cubicBezTo>
                                        <a:cubicBezTo>
                                          <a:pt x="12164" y="1732"/>
                                          <a:pt x="13875" y="2582"/>
                                          <a:pt x="15134" y="4282"/>
                                        </a:cubicBezTo>
                                        <a:cubicBezTo>
                                          <a:pt x="16398" y="5988"/>
                                          <a:pt x="17030" y="8308"/>
                                          <a:pt x="17030" y="11244"/>
                                        </a:cubicBezTo>
                                        <a:cubicBezTo>
                                          <a:pt x="17030" y="14166"/>
                                          <a:pt x="16398" y="16482"/>
                                          <a:pt x="15134" y="18192"/>
                                        </a:cubicBezTo>
                                        <a:cubicBezTo>
                                          <a:pt x="13875" y="19902"/>
                                          <a:pt x="12164" y="20757"/>
                                          <a:pt x="10002" y="20757"/>
                                        </a:cubicBezTo>
                                        <a:close/>
                                        <a:moveTo>
                                          <a:pt x="10002" y="24188"/>
                                        </a:moveTo>
                                        <a:cubicBezTo>
                                          <a:pt x="13527" y="24188"/>
                                          <a:pt x="16295" y="23042"/>
                                          <a:pt x="18306" y="20750"/>
                                        </a:cubicBezTo>
                                        <a:cubicBezTo>
                                          <a:pt x="20322" y="18462"/>
                                          <a:pt x="21330" y="15294"/>
                                          <a:pt x="21330" y="11244"/>
                                        </a:cubicBezTo>
                                        <a:cubicBezTo>
                                          <a:pt x="21330" y="7209"/>
                                          <a:pt x="20322" y="4040"/>
                                          <a:pt x="18306" y="1739"/>
                                        </a:cubicBezTo>
                                        <a:cubicBezTo>
                                          <a:pt x="16295" y="-558"/>
                                          <a:pt x="13527" y="-1707"/>
                                          <a:pt x="10002" y="-1707"/>
                                        </a:cubicBezTo>
                                        <a:cubicBezTo>
                                          <a:pt x="6463" y="-1707"/>
                                          <a:pt x="3691" y="-558"/>
                                          <a:pt x="1684" y="1739"/>
                                        </a:cubicBezTo>
                                        <a:cubicBezTo>
                                          <a:pt x="-318" y="4040"/>
                                          <a:pt x="-1319" y="7209"/>
                                          <a:pt x="-1319" y="11244"/>
                                        </a:cubicBezTo>
                                        <a:cubicBezTo>
                                          <a:pt x="-1319" y="15294"/>
                                          <a:pt x="-318" y="18462"/>
                                          <a:pt x="1684" y="20750"/>
                                        </a:cubicBezTo>
                                        <a:cubicBezTo>
                                          <a:pt x="3691" y="23042"/>
                                          <a:pt x="6463" y="24188"/>
                                          <a:pt x="10002" y="2418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9" name="Freeform: Shape 3529"/>
                                <wps:cNvSpPr/>
                                <wps:spPr>
                                  <a:xfrm flipV="1">
                                    <a:off x="3806388" y="6178950"/>
                                    <a:ext cx="14451" cy="25254"/>
                                  </a:xfrm>
                                  <a:custGeom>
                                    <a:avLst/>
                                    <a:gdLst>
                                      <a:gd name="connsiteX0" fmla="*/ 13491 w 14451"/>
                                      <a:gd name="connsiteY0" fmla="*/ 19126 h 25254"/>
                                      <a:gd name="connsiteX1" fmla="*/ 12004 w 14451"/>
                                      <a:gd name="connsiteY1" fmla="*/ 19704 h 25254"/>
                                      <a:gd name="connsiteX2" fmla="*/ 10234 w 14451"/>
                                      <a:gd name="connsiteY2" fmla="*/ 19894 h 25254"/>
                                      <a:gd name="connsiteX3" fmla="*/ 4954 w 14451"/>
                                      <a:gd name="connsiteY3" fmla="*/ 17660 h 25254"/>
                                      <a:gd name="connsiteX4" fmla="*/ 3114 w 14451"/>
                                      <a:gd name="connsiteY4" fmla="*/ 11241 h 25254"/>
                                      <a:gd name="connsiteX5" fmla="*/ 3114 w 14451"/>
                                      <a:gd name="connsiteY5" fmla="*/ -1753 h 25254"/>
                                      <a:gd name="connsiteX6" fmla="*/ -960 w 14451"/>
                                      <a:gd name="connsiteY6" fmla="*/ -1753 h 25254"/>
                                      <a:gd name="connsiteX7" fmla="*/ -960 w 14451"/>
                                      <a:gd name="connsiteY7" fmla="*/ 22910 h 25254"/>
                                      <a:gd name="connsiteX8" fmla="*/ 3114 w 14451"/>
                                      <a:gd name="connsiteY8" fmla="*/ 22910 h 25254"/>
                                      <a:gd name="connsiteX9" fmla="*/ 3114 w 14451"/>
                                      <a:gd name="connsiteY9" fmla="*/ 19076 h 25254"/>
                                      <a:gd name="connsiteX10" fmla="*/ 6442 w 14451"/>
                                      <a:gd name="connsiteY10" fmla="*/ 22409 h 25254"/>
                                      <a:gd name="connsiteX11" fmla="*/ 11426 w 14451"/>
                                      <a:gd name="connsiteY11" fmla="*/ 23502 h 25254"/>
                                      <a:gd name="connsiteX12" fmla="*/ 12349 w 14451"/>
                                      <a:gd name="connsiteY12" fmla="*/ 23445 h 25254"/>
                                      <a:gd name="connsiteX13" fmla="*/ 13470 w 14451"/>
                                      <a:gd name="connsiteY13" fmla="*/ 23283 h 25254"/>
                                      <a:gd name="connsiteX14" fmla="*/ 13491 w 14451"/>
                                      <a:gd name="connsiteY14" fmla="*/ 19126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3491" y="19126"/>
                                        </a:moveTo>
                                        <a:cubicBezTo>
                                          <a:pt x="13035" y="19389"/>
                                          <a:pt x="12539" y="19581"/>
                                          <a:pt x="12004" y="19704"/>
                                        </a:cubicBezTo>
                                        <a:cubicBezTo>
                                          <a:pt x="11468" y="19830"/>
                                          <a:pt x="10878" y="19894"/>
                                          <a:pt x="10234" y="19894"/>
                                        </a:cubicBezTo>
                                        <a:cubicBezTo>
                                          <a:pt x="7941" y="19894"/>
                                          <a:pt x="6181" y="19149"/>
                                          <a:pt x="4954" y="17660"/>
                                        </a:cubicBezTo>
                                        <a:cubicBezTo>
                                          <a:pt x="3728" y="16171"/>
                                          <a:pt x="3114" y="14031"/>
                                          <a:pt x="3114" y="11241"/>
                                        </a:cubicBezTo>
                                        <a:lnTo>
                                          <a:pt x="3114" y="-1753"/>
                                        </a:lnTo>
                                        <a:lnTo>
                                          <a:pt x="-960" y="-1753"/>
                                        </a:lnTo>
                                        <a:lnTo>
                                          <a:pt x="-960" y="22910"/>
                                        </a:lnTo>
                                        <a:lnTo>
                                          <a:pt x="3114" y="22910"/>
                                        </a:lnTo>
                                        <a:lnTo>
                                          <a:pt x="3114" y="19076"/>
                                        </a:lnTo>
                                        <a:cubicBezTo>
                                          <a:pt x="3970" y="20575"/>
                                          <a:pt x="5079" y="21686"/>
                                          <a:pt x="6442" y="22409"/>
                                        </a:cubicBezTo>
                                        <a:cubicBezTo>
                                          <a:pt x="7809" y="23138"/>
                                          <a:pt x="9471" y="23502"/>
                                          <a:pt x="11426" y="23502"/>
                                        </a:cubicBezTo>
                                        <a:cubicBezTo>
                                          <a:pt x="11703" y="23502"/>
                                          <a:pt x="12011" y="23483"/>
                                          <a:pt x="12349" y="23445"/>
                                        </a:cubicBezTo>
                                        <a:cubicBezTo>
                                          <a:pt x="12688" y="23412"/>
                                          <a:pt x="13061" y="23358"/>
                                          <a:pt x="13470" y="23283"/>
                                        </a:cubicBezTo>
                                        <a:lnTo>
                                          <a:pt x="13491" y="1912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30" name="Freeform: Shape 3530"/>
                                <wps:cNvSpPr/>
                                <wps:spPr>
                                  <a:xfrm flipV="1">
                                    <a:off x="3820841" y="6204205"/>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31" name="Freeform: Shape 3531"/>
                                <wps:cNvSpPr/>
                                <wps:spPr>
                                  <a:xfrm flipV="1">
                                    <a:off x="3837889" y="6178950"/>
                                    <a:ext cx="20844" cy="25895"/>
                                  </a:xfrm>
                                  <a:custGeom>
                                    <a:avLst/>
                                    <a:gdLst>
                                      <a:gd name="connsiteX0" fmla="*/ 11550 w 20844"/>
                                      <a:gd name="connsiteY0" fmla="*/ 11329 h 25895"/>
                                      <a:gd name="connsiteX1" fmla="*/ 4741 w 20844"/>
                                      <a:gd name="connsiteY1" fmla="*/ 10208 h 25895"/>
                                      <a:gd name="connsiteX2" fmla="*/ 2845 w 20844"/>
                                      <a:gd name="connsiteY2" fmla="*/ 6375 h 25895"/>
                                      <a:gd name="connsiteX3" fmla="*/ 4268 w 20844"/>
                                      <a:gd name="connsiteY3" fmla="*/ 2951 h 25895"/>
                                      <a:gd name="connsiteX4" fmla="*/ 8132 w 20844"/>
                                      <a:gd name="connsiteY4" fmla="*/ 1689 h 25895"/>
                                      <a:gd name="connsiteX5" fmla="*/ 13545 w 20844"/>
                                      <a:gd name="connsiteY5" fmla="*/ 4078 h 25895"/>
                                      <a:gd name="connsiteX6" fmla="*/ 15583 w 20844"/>
                                      <a:gd name="connsiteY6" fmla="*/ 10427 h 25895"/>
                                      <a:gd name="connsiteX7" fmla="*/ 15583 w 20844"/>
                                      <a:gd name="connsiteY7" fmla="*/ 11329 h 25895"/>
                                      <a:gd name="connsiteX8" fmla="*/ 11550 w 20844"/>
                                      <a:gd name="connsiteY8" fmla="*/ 11329 h 25895"/>
                                      <a:gd name="connsiteX9" fmla="*/ 19636 w 20844"/>
                                      <a:gd name="connsiteY9" fmla="*/ 13006 h 25895"/>
                                      <a:gd name="connsiteX10" fmla="*/ 19636 w 20844"/>
                                      <a:gd name="connsiteY10" fmla="*/ -1066 h 25895"/>
                                      <a:gd name="connsiteX11" fmla="*/ 15583 w 20844"/>
                                      <a:gd name="connsiteY11" fmla="*/ -1066 h 25895"/>
                                      <a:gd name="connsiteX12" fmla="*/ 15583 w 20844"/>
                                      <a:gd name="connsiteY12" fmla="*/ 2676 h 25895"/>
                                      <a:gd name="connsiteX13" fmla="*/ 12121 w 20844"/>
                                      <a:gd name="connsiteY13" fmla="*/ -636 h 25895"/>
                                      <a:gd name="connsiteX14" fmla="*/ 7053 w 20844"/>
                                      <a:gd name="connsiteY14" fmla="*/ -1707 h 25895"/>
                                      <a:gd name="connsiteX15" fmla="*/ 1026 w 20844"/>
                                      <a:gd name="connsiteY15" fmla="*/ 421 h 25895"/>
                                      <a:gd name="connsiteX16" fmla="*/ -1209 w 20844"/>
                                      <a:gd name="connsiteY16" fmla="*/ 6114 h 25895"/>
                                      <a:gd name="connsiteX17" fmla="*/ 1576 w 20844"/>
                                      <a:gd name="connsiteY17" fmla="*/ 12386 h 25895"/>
                                      <a:gd name="connsiteX18" fmla="*/ 9894 w 20844"/>
                                      <a:gd name="connsiteY18" fmla="*/ 14500 h 25895"/>
                                      <a:gd name="connsiteX19" fmla="*/ 15583 w 20844"/>
                                      <a:gd name="connsiteY19" fmla="*/ 14500 h 25895"/>
                                      <a:gd name="connsiteX20" fmla="*/ 15583 w 20844"/>
                                      <a:gd name="connsiteY20" fmla="*/ 14901 h 25895"/>
                                      <a:gd name="connsiteX21" fmla="*/ 13743 w 20844"/>
                                      <a:gd name="connsiteY21" fmla="*/ 19228 h 25895"/>
                                      <a:gd name="connsiteX22" fmla="*/ 8576 w 20844"/>
                                      <a:gd name="connsiteY22" fmla="*/ 20757 h 25895"/>
                                      <a:gd name="connsiteX23" fmla="*/ 4452 w 20844"/>
                                      <a:gd name="connsiteY23" fmla="*/ 20249 h 25895"/>
                                      <a:gd name="connsiteX24" fmla="*/ 603 w 20844"/>
                                      <a:gd name="connsiteY24" fmla="*/ 18727 h 25895"/>
                                      <a:gd name="connsiteX25" fmla="*/ 603 w 20844"/>
                                      <a:gd name="connsiteY25" fmla="*/ 22476 h 25895"/>
                                      <a:gd name="connsiteX26" fmla="*/ 4917 w 20844"/>
                                      <a:gd name="connsiteY26" fmla="*/ 23759 h 25895"/>
                                      <a:gd name="connsiteX27" fmla="*/ 8992 w 20844"/>
                                      <a:gd name="connsiteY27" fmla="*/ 24188 h 25895"/>
                                      <a:gd name="connsiteX28" fmla="*/ 16993 w 20844"/>
                                      <a:gd name="connsiteY28" fmla="*/ 21412 h 25895"/>
                                      <a:gd name="connsiteX29" fmla="*/ 19636 w 20844"/>
                                      <a:gd name="connsiteY29" fmla="*/ 13006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1550" y="11329"/>
                                        </a:moveTo>
                                        <a:cubicBezTo>
                                          <a:pt x="8275" y="11329"/>
                                          <a:pt x="6005" y="10955"/>
                                          <a:pt x="4741" y="10208"/>
                                        </a:cubicBezTo>
                                        <a:cubicBezTo>
                                          <a:pt x="3477" y="9461"/>
                                          <a:pt x="2845" y="8184"/>
                                          <a:pt x="2845" y="6375"/>
                                        </a:cubicBezTo>
                                        <a:cubicBezTo>
                                          <a:pt x="2845" y="4938"/>
                                          <a:pt x="3319" y="3796"/>
                                          <a:pt x="4268" y="2951"/>
                                        </a:cubicBezTo>
                                        <a:cubicBezTo>
                                          <a:pt x="5218" y="2110"/>
                                          <a:pt x="6505" y="1689"/>
                                          <a:pt x="8132" y="1689"/>
                                        </a:cubicBezTo>
                                        <a:cubicBezTo>
                                          <a:pt x="10383" y="1689"/>
                                          <a:pt x="12187" y="2486"/>
                                          <a:pt x="13545" y="4078"/>
                                        </a:cubicBezTo>
                                        <a:cubicBezTo>
                                          <a:pt x="14904" y="5671"/>
                                          <a:pt x="15583" y="7787"/>
                                          <a:pt x="15583" y="10427"/>
                                        </a:cubicBezTo>
                                        <a:lnTo>
                                          <a:pt x="15583" y="11329"/>
                                        </a:lnTo>
                                        <a:lnTo>
                                          <a:pt x="11550" y="11329"/>
                                        </a:lnTo>
                                        <a:close/>
                                        <a:moveTo>
                                          <a:pt x="19636" y="13006"/>
                                        </a:moveTo>
                                        <a:lnTo>
                                          <a:pt x="19636" y="-1066"/>
                                        </a:lnTo>
                                        <a:lnTo>
                                          <a:pt x="15583" y="-1066"/>
                                        </a:lnTo>
                                        <a:lnTo>
                                          <a:pt x="15583" y="2676"/>
                                        </a:lnTo>
                                        <a:cubicBezTo>
                                          <a:pt x="14657" y="1182"/>
                                          <a:pt x="13503" y="78"/>
                                          <a:pt x="12121" y="-636"/>
                                        </a:cubicBezTo>
                                        <a:cubicBezTo>
                                          <a:pt x="10740" y="-1350"/>
                                          <a:pt x="9050" y="-1707"/>
                                          <a:pt x="7053" y="-1707"/>
                                        </a:cubicBezTo>
                                        <a:cubicBezTo>
                                          <a:pt x="4529" y="-1707"/>
                                          <a:pt x="2520" y="-998"/>
                                          <a:pt x="1026" y="421"/>
                                        </a:cubicBezTo>
                                        <a:cubicBezTo>
                                          <a:pt x="-464" y="1840"/>
                                          <a:pt x="-1209" y="3737"/>
                                          <a:pt x="-1209" y="6114"/>
                                        </a:cubicBezTo>
                                        <a:cubicBezTo>
                                          <a:pt x="-1209" y="8886"/>
                                          <a:pt x="-281" y="10976"/>
                                          <a:pt x="1576" y="12386"/>
                                        </a:cubicBezTo>
                                        <a:cubicBezTo>
                                          <a:pt x="3437" y="13795"/>
                                          <a:pt x="6209" y="14500"/>
                                          <a:pt x="9894" y="14500"/>
                                        </a:cubicBezTo>
                                        <a:lnTo>
                                          <a:pt x="15583" y="14500"/>
                                        </a:lnTo>
                                        <a:lnTo>
                                          <a:pt x="15583" y="14901"/>
                                        </a:lnTo>
                                        <a:cubicBezTo>
                                          <a:pt x="15583" y="16766"/>
                                          <a:pt x="14969" y="18208"/>
                                          <a:pt x="13743" y="19228"/>
                                        </a:cubicBezTo>
                                        <a:cubicBezTo>
                                          <a:pt x="12516" y="20247"/>
                                          <a:pt x="10794" y="20757"/>
                                          <a:pt x="8576" y="20757"/>
                                        </a:cubicBezTo>
                                        <a:cubicBezTo>
                                          <a:pt x="7166" y="20757"/>
                                          <a:pt x="5791" y="20588"/>
                                          <a:pt x="4452" y="20249"/>
                                        </a:cubicBezTo>
                                        <a:cubicBezTo>
                                          <a:pt x="3117" y="19911"/>
                                          <a:pt x="1834" y="19404"/>
                                          <a:pt x="603" y="18727"/>
                                        </a:cubicBezTo>
                                        <a:lnTo>
                                          <a:pt x="603" y="22476"/>
                                        </a:lnTo>
                                        <a:cubicBezTo>
                                          <a:pt x="2083" y="23049"/>
                                          <a:pt x="3521" y="23477"/>
                                          <a:pt x="4917" y="23759"/>
                                        </a:cubicBezTo>
                                        <a:cubicBezTo>
                                          <a:pt x="6313" y="24045"/>
                                          <a:pt x="7671" y="24188"/>
                                          <a:pt x="8992" y="24188"/>
                                        </a:cubicBezTo>
                                        <a:cubicBezTo>
                                          <a:pt x="12563" y="24188"/>
                                          <a:pt x="15230" y="23263"/>
                                          <a:pt x="16993" y="21412"/>
                                        </a:cubicBezTo>
                                        <a:cubicBezTo>
                                          <a:pt x="18755" y="19566"/>
                                          <a:pt x="19636" y="16764"/>
                                          <a:pt x="19636" y="1300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32" name="Freeform: Shape 3532"/>
                                <wps:cNvSpPr/>
                                <wps:spPr>
                                  <a:xfrm flipV="1">
                                    <a:off x="3867079" y="6169938"/>
                                    <a:ext cx="4053" cy="34266"/>
                                  </a:xfrm>
                                  <a:custGeom>
                                    <a:avLst/>
                                    <a:gdLst>
                                      <a:gd name="connsiteX0" fmla="*/ -232 w 4053"/>
                                      <a:gd name="connsiteY0" fmla="*/ 31873 h 34266"/>
                                      <a:gd name="connsiteX1" fmla="*/ 3821 w 4053"/>
                                      <a:gd name="connsiteY1" fmla="*/ 31873 h 34266"/>
                                      <a:gd name="connsiteX2" fmla="*/ 3821 w 4053"/>
                                      <a:gd name="connsiteY2" fmla="*/ -2393 h 34266"/>
                                      <a:gd name="connsiteX3" fmla="*/ -232 w 4053"/>
                                      <a:gd name="connsiteY3" fmla="*/ -2393 h 34266"/>
                                      <a:gd name="connsiteX4" fmla="*/ -232 w 4053"/>
                                      <a:gd name="connsiteY4" fmla="*/ 31873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232" y="31873"/>
                                        </a:moveTo>
                                        <a:lnTo>
                                          <a:pt x="3821" y="31873"/>
                                        </a:lnTo>
                                        <a:lnTo>
                                          <a:pt x="3821" y="-2393"/>
                                        </a:lnTo>
                                        <a:lnTo>
                                          <a:pt x="-232" y="-2393"/>
                                        </a:lnTo>
                                        <a:lnTo>
                                          <a:pt x="-232" y="318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33" name="Freeform: Shape 3533"/>
                                <wps:cNvSpPr/>
                                <wps:spPr>
                                  <a:xfrm flipV="1">
                                    <a:off x="3876576" y="6172538"/>
                                    <a:ext cx="15395" cy="31666"/>
                                  </a:xfrm>
                                  <a:custGeom>
                                    <a:avLst/>
                                    <a:gdLst>
                                      <a:gd name="connsiteX0" fmla="*/ 6447 w 15395"/>
                                      <a:gd name="connsiteY0" fmla="*/ 29458 h 31666"/>
                                      <a:gd name="connsiteX1" fmla="*/ 6447 w 15395"/>
                                      <a:gd name="connsiteY1" fmla="*/ 22454 h 31666"/>
                                      <a:gd name="connsiteX2" fmla="*/ 14793 w 15395"/>
                                      <a:gd name="connsiteY2" fmla="*/ 22454 h 31666"/>
                                      <a:gd name="connsiteX3" fmla="*/ 14793 w 15395"/>
                                      <a:gd name="connsiteY3" fmla="*/ 19304 h 31666"/>
                                      <a:gd name="connsiteX4" fmla="*/ 6447 w 15395"/>
                                      <a:gd name="connsiteY4" fmla="*/ 19304 h 31666"/>
                                      <a:gd name="connsiteX5" fmla="*/ 6447 w 15395"/>
                                      <a:gd name="connsiteY5" fmla="*/ 5916 h 31666"/>
                                      <a:gd name="connsiteX6" fmla="*/ 7272 w 15395"/>
                                      <a:gd name="connsiteY6" fmla="*/ 2041 h 31666"/>
                                      <a:gd name="connsiteX7" fmla="*/ 10634 w 15395"/>
                                      <a:gd name="connsiteY7" fmla="*/ 1181 h 31666"/>
                                      <a:gd name="connsiteX8" fmla="*/ 14793 w 15395"/>
                                      <a:gd name="connsiteY8" fmla="*/ 1181 h 31666"/>
                                      <a:gd name="connsiteX9" fmla="*/ 14793 w 15395"/>
                                      <a:gd name="connsiteY9" fmla="*/ -2208 h 31666"/>
                                      <a:gd name="connsiteX10" fmla="*/ 10634 w 15395"/>
                                      <a:gd name="connsiteY10" fmla="*/ -2208 h 31666"/>
                                      <a:gd name="connsiteX11" fmla="*/ 4156 w 15395"/>
                                      <a:gd name="connsiteY11" fmla="*/ -461 h 31666"/>
                                      <a:gd name="connsiteX12" fmla="*/ 2372 w 15395"/>
                                      <a:gd name="connsiteY12" fmla="*/ 5916 h 31666"/>
                                      <a:gd name="connsiteX13" fmla="*/ 2372 w 15395"/>
                                      <a:gd name="connsiteY13" fmla="*/ 19304 h 31666"/>
                                      <a:gd name="connsiteX14" fmla="*/ -602 w 15395"/>
                                      <a:gd name="connsiteY14" fmla="*/ 19304 h 31666"/>
                                      <a:gd name="connsiteX15" fmla="*/ -602 w 15395"/>
                                      <a:gd name="connsiteY15" fmla="*/ 22454 h 31666"/>
                                      <a:gd name="connsiteX16" fmla="*/ 2372 w 15395"/>
                                      <a:gd name="connsiteY16" fmla="*/ 22454 h 31666"/>
                                      <a:gd name="connsiteX17" fmla="*/ 2372 w 15395"/>
                                      <a:gd name="connsiteY17" fmla="*/ 29458 h 31666"/>
                                      <a:gd name="connsiteX18" fmla="*/ 6447 w 15395"/>
                                      <a:gd name="connsiteY18" fmla="*/ 29458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447" y="29458"/>
                                        </a:moveTo>
                                        <a:lnTo>
                                          <a:pt x="6447" y="22454"/>
                                        </a:lnTo>
                                        <a:lnTo>
                                          <a:pt x="14793" y="22454"/>
                                        </a:lnTo>
                                        <a:lnTo>
                                          <a:pt x="14793" y="19304"/>
                                        </a:lnTo>
                                        <a:lnTo>
                                          <a:pt x="6447" y="19304"/>
                                        </a:lnTo>
                                        <a:lnTo>
                                          <a:pt x="6447" y="5916"/>
                                        </a:lnTo>
                                        <a:cubicBezTo>
                                          <a:pt x="6447" y="3906"/>
                                          <a:pt x="6722" y="2614"/>
                                          <a:pt x="7272" y="2041"/>
                                        </a:cubicBezTo>
                                        <a:cubicBezTo>
                                          <a:pt x="7822" y="1468"/>
                                          <a:pt x="8942" y="1181"/>
                                          <a:pt x="10634" y="1181"/>
                                        </a:cubicBezTo>
                                        <a:lnTo>
                                          <a:pt x="14793" y="1181"/>
                                        </a:lnTo>
                                        <a:lnTo>
                                          <a:pt x="14793" y="-2208"/>
                                        </a:lnTo>
                                        <a:lnTo>
                                          <a:pt x="10634" y="-2208"/>
                                        </a:lnTo>
                                        <a:cubicBezTo>
                                          <a:pt x="7504" y="-2208"/>
                                          <a:pt x="5345" y="-1626"/>
                                          <a:pt x="4156" y="-461"/>
                                        </a:cubicBezTo>
                                        <a:cubicBezTo>
                                          <a:pt x="2967" y="709"/>
                                          <a:pt x="2372" y="2835"/>
                                          <a:pt x="2372" y="5916"/>
                                        </a:cubicBezTo>
                                        <a:lnTo>
                                          <a:pt x="2372" y="19304"/>
                                        </a:lnTo>
                                        <a:lnTo>
                                          <a:pt x="-602" y="19304"/>
                                        </a:lnTo>
                                        <a:lnTo>
                                          <a:pt x="-602" y="22454"/>
                                        </a:lnTo>
                                        <a:lnTo>
                                          <a:pt x="2372" y="22454"/>
                                        </a:lnTo>
                                        <a:lnTo>
                                          <a:pt x="2372" y="29458"/>
                                        </a:lnTo>
                                        <a:lnTo>
                                          <a:pt x="6447" y="2945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34" name="Freeform: Shape 3534"/>
                                <wps:cNvSpPr/>
                                <wps:spPr>
                                  <a:xfrm flipV="1">
                                    <a:off x="3895541" y="6178950"/>
                                    <a:ext cx="22868" cy="25895"/>
                                  </a:xfrm>
                                  <a:custGeom>
                                    <a:avLst/>
                                    <a:gdLst>
                                      <a:gd name="connsiteX0" fmla="*/ 21560 w 22868"/>
                                      <a:gd name="connsiteY0" fmla="*/ 12280 h 25895"/>
                                      <a:gd name="connsiteX1" fmla="*/ 21560 w 22868"/>
                                      <a:gd name="connsiteY1" fmla="*/ 10300 h 25895"/>
                                      <a:gd name="connsiteX2" fmla="*/ 2921 w 22868"/>
                                      <a:gd name="connsiteY2" fmla="*/ 10300 h 25895"/>
                                      <a:gd name="connsiteX3" fmla="*/ 5445 w 22868"/>
                                      <a:gd name="connsiteY3" fmla="*/ 3923 h 25895"/>
                                      <a:gd name="connsiteX4" fmla="*/ 11733 w 22868"/>
                                      <a:gd name="connsiteY4" fmla="*/ 1732 h 25895"/>
                                      <a:gd name="connsiteX5" fmla="*/ 16259 w 22868"/>
                                      <a:gd name="connsiteY5" fmla="*/ 2302 h 25895"/>
                                      <a:gd name="connsiteX6" fmla="*/ 20615 w 22868"/>
                                      <a:gd name="connsiteY6" fmla="*/ 4022 h 25895"/>
                                      <a:gd name="connsiteX7" fmla="*/ 20615 w 22868"/>
                                      <a:gd name="connsiteY7" fmla="*/ 188 h 25895"/>
                                      <a:gd name="connsiteX8" fmla="*/ 16139 w 22868"/>
                                      <a:gd name="connsiteY8" fmla="*/ -1221 h 25895"/>
                                      <a:gd name="connsiteX9" fmla="*/ 11493 w 22868"/>
                                      <a:gd name="connsiteY9" fmla="*/ -1707 h 25895"/>
                                      <a:gd name="connsiteX10" fmla="*/ 2139 w 22868"/>
                                      <a:gd name="connsiteY10" fmla="*/ 1725 h 25895"/>
                                      <a:gd name="connsiteX11" fmla="*/ -1308 w 22868"/>
                                      <a:gd name="connsiteY11" fmla="*/ 11026 h 25895"/>
                                      <a:gd name="connsiteX12" fmla="*/ 1963 w 22868"/>
                                      <a:gd name="connsiteY12" fmla="*/ 20630 h 25895"/>
                                      <a:gd name="connsiteX13" fmla="*/ 10788 w 22868"/>
                                      <a:gd name="connsiteY13" fmla="*/ 24188 h 25895"/>
                                      <a:gd name="connsiteX14" fmla="*/ 18662 w 22868"/>
                                      <a:gd name="connsiteY14" fmla="*/ 20982 h 25895"/>
                                      <a:gd name="connsiteX15" fmla="*/ 21560 w 22868"/>
                                      <a:gd name="connsiteY15" fmla="*/ 12280 h 25895"/>
                                      <a:gd name="connsiteX16" fmla="*/ 17506 w 22868"/>
                                      <a:gd name="connsiteY16" fmla="*/ 13471 h 25895"/>
                                      <a:gd name="connsiteX17" fmla="*/ 15645 w 22868"/>
                                      <a:gd name="connsiteY17" fmla="*/ 18770 h 25895"/>
                                      <a:gd name="connsiteX18" fmla="*/ 10831 w 22868"/>
                                      <a:gd name="connsiteY18" fmla="*/ 20757 h 25895"/>
                                      <a:gd name="connsiteX19" fmla="*/ 5403 w 22868"/>
                                      <a:gd name="connsiteY19" fmla="*/ 18840 h 25895"/>
                                      <a:gd name="connsiteX20" fmla="*/ 3055 w 22868"/>
                                      <a:gd name="connsiteY20" fmla="*/ 13443 h 25895"/>
                                      <a:gd name="connsiteX21" fmla="*/ 17506 w 22868"/>
                                      <a:gd name="connsiteY21" fmla="*/ 1347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868" h="25895">
                                        <a:moveTo>
                                          <a:pt x="21560" y="12280"/>
                                        </a:moveTo>
                                        <a:lnTo>
                                          <a:pt x="21560" y="10300"/>
                                        </a:lnTo>
                                        <a:lnTo>
                                          <a:pt x="2921" y="10300"/>
                                        </a:lnTo>
                                        <a:cubicBezTo>
                                          <a:pt x="3100" y="7510"/>
                                          <a:pt x="3941" y="5384"/>
                                          <a:pt x="5445" y="3923"/>
                                        </a:cubicBezTo>
                                        <a:cubicBezTo>
                                          <a:pt x="6949" y="2462"/>
                                          <a:pt x="9045" y="1732"/>
                                          <a:pt x="11733" y="1732"/>
                                        </a:cubicBezTo>
                                        <a:cubicBezTo>
                                          <a:pt x="13289" y="1732"/>
                                          <a:pt x="14797" y="1922"/>
                                          <a:pt x="16259" y="2302"/>
                                        </a:cubicBezTo>
                                        <a:cubicBezTo>
                                          <a:pt x="17720" y="2683"/>
                                          <a:pt x="19172" y="3256"/>
                                          <a:pt x="20615" y="4022"/>
                                        </a:cubicBezTo>
                                        <a:lnTo>
                                          <a:pt x="20615" y="188"/>
                                        </a:lnTo>
                                        <a:cubicBezTo>
                                          <a:pt x="19158" y="-427"/>
                                          <a:pt x="17666" y="-897"/>
                                          <a:pt x="16139" y="-1221"/>
                                        </a:cubicBezTo>
                                        <a:cubicBezTo>
                                          <a:pt x="14611" y="-1545"/>
                                          <a:pt x="13063" y="-1707"/>
                                          <a:pt x="11493" y="-1707"/>
                                        </a:cubicBezTo>
                                        <a:cubicBezTo>
                                          <a:pt x="7555" y="-1707"/>
                                          <a:pt x="4437" y="-563"/>
                                          <a:pt x="2139" y="1725"/>
                                        </a:cubicBezTo>
                                        <a:cubicBezTo>
                                          <a:pt x="-159" y="4017"/>
                                          <a:pt x="-1308" y="7117"/>
                                          <a:pt x="-1308" y="11026"/>
                                        </a:cubicBezTo>
                                        <a:cubicBezTo>
                                          <a:pt x="-1308" y="15061"/>
                                          <a:pt x="-218" y="18262"/>
                                          <a:pt x="1963" y="20630"/>
                                        </a:cubicBezTo>
                                        <a:cubicBezTo>
                                          <a:pt x="4143" y="23002"/>
                                          <a:pt x="7085" y="24188"/>
                                          <a:pt x="10788" y="24188"/>
                                        </a:cubicBezTo>
                                        <a:cubicBezTo>
                                          <a:pt x="14106" y="24188"/>
                                          <a:pt x="16731" y="23120"/>
                                          <a:pt x="18662" y="20982"/>
                                        </a:cubicBezTo>
                                        <a:cubicBezTo>
                                          <a:pt x="20594" y="18850"/>
                                          <a:pt x="21560" y="15949"/>
                                          <a:pt x="21560" y="12280"/>
                                        </a:cubicBezTo>
                                        <a:close/>
                                        <a:moveTo>
                                          <a:pt x="17506" y="13471"/>
                                        </a:moveTo>
                                        <a:cubicBezTo>
                                          <a:pt x="17478" y="15683"/>
                                          <a:pt x="16858" y="17450"/>
                                          <a:pt x="15645" y="18770"/>
                                        </a:cubicBezTo>
                                        <a:cubicBezTo>
                                          <a:pt x="14433" y="20094"/>
                                          <a:pt x="12828" y="20757"/>
                                          <a:pt x="10831" y="20757"/>
                                        </a:cubicBezTo>
                                        <a:cubicBezTo>
                                          <a:pt x="8570" y="20757"/>
                                          <a:pt x="6761" y="20118"/>
                                          <a:pt x="5403" y="18840"/>
                                        </a:cubicBezTo>
                                        <a:cubicBezTo>
                                          <a:pt x="4044" y="17562"/>
                                          <a:pt x="3262" y="15763"/>
                                          <a:pt x="3055" y="13443"/>
                                        </a:cubicBezTo>
                                        <a:lnTo>
                                          <a:pt x="17506" y="1347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35" name="Freeform: Shape 3535"/>
                                <wps:cNvSpPr/>
                                <wps:spPr>
                                  <a:xfrm flipV="1">
                                    <a:off x="3924905" y="6178950"/>
                                    <a:ext cx="14451" cy="25254"/>
                                  </a:xfrm>
                                  <a:custGeom>
                                    <a:avLst/>
                                    <a:gdLst>
                                      <a:gd name="connsiteX0" fmla="*/ 13517 w 14451"/>
                                      <a:gd name="connsiteY0" fmla="*/ 19126 h 25254"/>
                                      <a:gd name="connsiteX1" fmla="*/ 12030 w 14451"/>
                                      <a:gd name="connsiteY1" fmla="*/ 19704 h 25254"/>
                                      <a:gd name="connsiteX2" fmla="*/ 10261 w 14451"/>
                                      <a:gd name="connsiteY2" fmla="*/ 19894 h 25254"/>
                                      <a:gd name="connsiteX3" fmla="*/ 4981 w 14451"/>
                                      <a:gd name="connsiteY3" fmla="*/ 17660 h 25254"/>
                                      <a:gd name="connsiteX4" fmla="*/ 3141 w 14451"/>
                                      <a:gd name="connsiteY4" fmla="*/ 11241 h 25254"/>
                                      <a:gd name="connsiteX5" fmla="*/ 3141 w 14451"/>
                                      <a:gd name="connsiteY5" fmla="*/ -1753 h 25254"/>
                                      <a:gd name="connsiteX6" fmla="*/ -934 w 14451"/>
                                      <a:gd name="connsiteY6" fmla="*/ -1753 h 25254"/>
                                      <a:gd name="connsiteX7" fmla="*/ -934 w 14451"/>
                                      <a:gd name="connsiteY7" fmla="*/ 22910 h 25254"/>
                                      <a:gd name="connsiteX8" fmla="*/ 3141 w 14451"/>
                                      <a:gd name="connsiteY8" fmla="*/ 22910 h 25254"/>
                                      <a:gd name="connsiteX9" fmla="*/ 3141 w 14451"/>
                                      <a:gd name="connsiteY9" fmla="*/ 19076 h 25254"/>
                                      <a:gd name="connsiteX10" fmla="*/ 6468 w 14451"/>
                                      <a:gd name="connsiteY10" fmla="*/ 22409 h 25254"/>
                                      <a:gd name="connsiteX11" fmla="*/ 11452 w 14451"/>
                                      <a:gd name="connsiteY11" fmla="*/ 23502 h 25254"/>
                                      <a:gd name="connsiteX12" fmla="*/ 12375 w 14451"/>
                                      <a:gd name="connsiteY12" fmla="*/ 23445 h 25254"/>
                                      <a:gd name="connsiteX13" fmla="*/ 13496 w 14451"/>
                                      <a:gd name="connsiteY13" fmla="*/ 23283 h 25254"/>
                                      <a:gd name="connsiteX14" fmla="*/ 13517 w 14451"/>
                                      <a:gd name="connsiteY14" fmla="*/ 19126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3517" y="19126"/>
                                        </a:moveTo>
                                        <a:cubicBezTo>
                                          <a:pt x="13062" y="19389"/>
                                          <a:pt x="12566" y="19581"/>
                                          <a:pt x="12030" y="19704"/>
                                        </a:cubicBezTo>
                                        <a:cubicBezTo>
                                          <a:pt x="11494" y="19830"/>
                                          <a:pt x="10904" y="19894"/>
                                          <a:pt x="10261" y="19894"/>
                                        </a:cubicBezTo>
                                        <a:cubicBezTo>
                                          <a:pt x="7967" y="19894"/>
                                          <a:pt x="6207" y="19149"/>
                                          <a:pt x="4981" y="17660"/>
                                        </a:cubicBezTo>
                                        <a:cubicBezTo>
                                          <a:pt x="3754" y="16171"/>
                                          <a:pt x="3141" y="14031"/>
                                          <a:pt x="3141" y="11241"/>
                                        </a:cubicBezTo>
                                        <a:lnTo>
                                          <a:pt x="3141" y="-1753"/>
                                        </a:lnTo>
                                        <a:lnTo>
                                          <a:pt x="-934" y="-1753"/>
                                        </a:lnTo>
                                        <a:lnTo>
                                          <a:pt x="-934" y="22910"/>
                                        </a:lnTo>
                                        <a:lnTo>
                                          <a:pt x="3141" y="22910"/>
                                        </a:lnTo>
                                        <a:lnTo>
                                          <a:pt x="3141" y="19076"/>
                                        </a:lnTo>
                                        <a:cubicBezTo>
                                          <a:pt x="3996" y="20575"/>
                                          <a:pt x="5105" y="21686"/>
                                          <a:pt x="6468" y="22409"/>
                                        </a:cubicBezTo>
                                        <a:cubicBezTo>
                                          <a:pt x="7836" y="23138"/>
                                          <a:pt x="9497" y="23502"/>
                                          <a:pt x="11452" y="23502"/>
                                        </a:cubicBezTo>
                                        <a:cubicBezTo>
                                          <a:pt x="11729" y="23502"/>
                                          <a:pt x="12037" y="23483"/>
                                          <a:pt x="12375" y="23445"/>
                                        </a:cubicBezTo>
                                        <a:cubicBezTo>
                                          <a:pt x="12714" y="23412"/>
                                          <a:pt x="13087" y="23358"/>
                                          <a:pt x="13496" y="23283"/>
                                        </a:cubicBezTo>
                                        <a:lnTo>
                                          <a:pt x="13517" y="1912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36" name="Freeform: Shape 3536"/>
                                <wps:cNvSpPr/>
                                <wps:spPr>
                                  <a:xfrm flipV="1">
                                    <a:off x="3942065" y="6178950"/>
                                    <a:ext cx="20844" cy="25895"/>
                                  </a:xfrm>
                                  <a:custGeom>
                                    <a:avLst/>
                                    <a:gdLst>
                                      <a:gd name="connsiteX0" fmla="*/ 11574 w 20844"/>
                                      <a:gd name="connsiteY0" fmla="*/ 11329 h 25895"/>
                                      <a:gd name="connsiteX1" fmla="*/ 4764 w 20844"/>
                                      <a:gd name="connsiteY1" fmla="*/ 10208 h 25895"/>
                                      <a:gd name="connsiteX2" fmla="*/ 2868 w 20844"/>
                                      <a:gd name="connsiteY2" fmla="*/ 6375 h 25895"/>
                                      <a:gd name="connsiteX3" fmla="*/ 4292 w 20844"/>
                                      <a:gd name="connsiteY3" fmla="*/ 2951 h 25895"/>
                                      <a:gd name="connsiteX4" fmla="*/ 8155 w 20844"/>
                                      <a:gd name="connsiteY4" fmla="*/ 1689 h 25895"/>
                                      <a:gd name="connsiteX5" fmla="*/ 13569 w 20844"/>
                                      <a:gd name="connsiteY5" fmla="*/ 4078 h 25895"/>
                                      <a:gd name="connsiteX6" fmla="*/ 15606 w 20844"/>
                                      <a:gd name="connsiteY6" fmla="*/ 10427 h 25895"/>
                                      <a:gd name="connsiteX7" fmla="*/ 15606 w 20844"/>
                                      <a:gd name="connsiteY7" fmla="*/ 11329 h 25895"/>
                                      <a:gd name="connsiteX8" fmla="*/ 11574 w 20844"/>
                                      <a:gd name="connsiteY8" fmla="*/ 11329 h 25895"/>
                                      <a:gd name="connsiteX9" fmla="*/ 19659 w 20844"/>
                                      <a:gd name="connsiteY9" fmla="*/ 13006 h 25895"/>
                                      <a:gd name="connsiteX10" fmla="*/ 19659 w 20844"/>
                                      <a:gd name="connsiteY10" fmla="*/ -1066 h 25895"/>
                                      <a:gd name="connsiteX11" fmla="*/ 15606 w 20844"/>
                                      <a:gd name="connsiteY11" fmla="*/ -1066 h 25895"/>
                                      <a:gd name="connsiteX12" fmla="*/ 15606 w 20844"/>
                                      <a:gd name="connsiteY12" fmla="*/ 2676 h 25895"/>
                                      <a:gd name="connsiteX13" fmla="*/ 12145 w 20844"/>
                                      <a:gd name="connsiteY13" fmla="*/ -636 h 25895"/>
                                      <a:gd name="connsiteX14" fmla="*/ 7076 w 20844"/>
                                      <a:gd name="connsiteY14" fmla="*/ -1707 h 25895"/>
                                      <a:gd name="connsiteX15" fmla="*/ 1049 w 20844"/>
                                      <a:gd name="connsiteY15" fmla="*/ 421 h 25895"/>
                                      <a:gd name="connsiteX16" fmla="*/ -1186 w 20844"/>
                                      <a:gd name="connsiteY16" fmla="*/ 6114 h 25895"/>
                                      <a:gd name="connsiteX17" fmla="*/ 1599 w 20844"/>
                                      <a:gd name="connsiteY17" fmla="*/ 12386 h 25895"/>
                                      <a:gd name="connsiteX18" fmla="*/ 9917 w 20844"/>
                                      <a:gd name="connsiteY18" fmla="*/ 14500 h 25895"/>
                                      <a:gd name="connsiteX19" fmla="*/ 15606 w 20844"/>
                                      <a:gd name="connsiteY19" fmla="*/ 14500 h 25895"/>
                                      <a:gd name="connsiteX20" fmla="*/ 15606 w 20844"/>
                                      <a:gd name="connsiteY20" fmla="*/ 14901 h 25895"/>
                                      <a:gd name="connsiteX21" fmla="*/ 13766 w 20844"/>
                                      <a:gd name="connsiteY21" fmla="*/ 19228 h 25895"/>
                                      <a:gd name="connsiteX22" fmla="*/ 8599 w 20844"/>
                                      <a:gd name="connsiteY22" fmla="*/ 20757 h 25895"/>
                                      <a:gd name="connsiteX23" fmla="*/ 4475 w 20844"/>
                                      <a:gd name="connsiteY23" fmla="*/ 20249 h 25895"/>
                                      <a:gd name="connsiteX24" fmla="*/ 626 w 20844"/>
                                      <a:gd name="connsiteY24" fmla="*/ 18727 h 25895"/>
                                      <a:gd name="connsiteX25" fmla="*/ 626 w 20844"/>
                                      <a:gd name="connsiteY25" fmla="*/ 22476 h 25895"/>
                                      <a:gd name="connsiteX26" fmla="*/ 4940 w 20844"/>
                                      <a:gd name="connsiteY26" fmla="*/ 23759 h 25895"/>
                                      <a:gd name="connsiteX27" fmla="*/ 9015 w 20844"/>
                                      <a:gd name="connsiteY27" fmla="*/ 24188 h 25895"/>
                                      <a:gd name="connsiteX28" fmla="*/ 17016 w 20844"/>
                                      <a:gd name="connsiteY28" fmla="*/ 21412 h 25895"/>
                                      <a:gd name="connsiteX29" fmla="*/ 19659 w 20844"/>
                                      <a:gd name="connsiteY29" fmla="*/ 13006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1574" y="11329"/>
                                        </a:moveTo>
                                        <a:cubicBezTo>
                                          <a:pt x="8298" y="11329"/>
                                          <a:pt x="6028" y="10955"/>
                                          <a:pt x="4764" y="10208"/>
                                        </a:cubicBezTo>
                                        <a:cubicBezTo>
                                          <a:pt x="3500" y="9461"/>
                                          <a:pt x="2868" y="8184"/>
                                          <a:pt x="2868" y="6375"/>
                                        </a:cubicBezTo>
                                        <a:cubicBezTo>
                                          <a:pt x="2868" y="4938"/>
                                          <a:pt x="3342" y="3796"/>
                                          <a:pt x="4292" y="2951"/>
                                        </a:cubicBezTo>
                                        <a:cubicBezTo>
                                          <a:pt x="5241" y="2110"/>
                                          <a:pt x="6529" y="1689"/>
                                          <a:pt x="8155" y="1689"/>
                                        </a:cubicBezTo>
                                        <a:cubicBezTo>
                                          <a:pt x="10406" y="1689"/>
                                          <a:pt x="12210" y="2486"/>
                                          <a:pt x="13569" y="4078"/>
                                        </a:cubicBezTo>
                                        <a:cubicBezTo>
                                          <a:pt x="14927" y="5671"/>
                                          <a:pt x="15606" y="7787"/>
                                          <a:pt x="15606" y="10427"/>
                                        </a:cubicBezTo>
                                        <a:lnTo>
                                          <a:pt x="15606" y="11329"/>
                                        </a:lnTo>
                                        <a:lnTo>
                                          <a:pt x="11574" y="11329"/>
                                        </a:lnTo>
                                        <a:close/>
                                        <a:moveTo>
                                          <a:pt x="19659" y="13006"/>
                                        </a:moveTo>
                                        <a:lnTo>
                                          <a:pt x="19659" y="-1066"/>
                                        </a:lnTo>
                                        <a:lnTo>
                                          <a:pt x="15606" y="-1066"/>
                                        </a:lnTo>
                                        <a:lnTo>
                                          <a:pt x="15606" y="2676"/>
                                        </a:lnTo>
                                        <a:cubicBezTo>
                                          <a:pt x="14680" y="1182"/>
                                          <a:pt x="13526" y="78"/>
                                          <a:pt x="12145" y="-636"/>
                                        </a:cubicBezTo>
                                        <a:cubicBezTo>
                                          <a:pt x="10763" y="-1350"/>
                                          <a:pt x="9073" y="-1707"/>
                                          <a:pt x="7076" y="-1707"/>
                                        </a:cubicBezTo>
                                        <a:cubicBezTo>
                                          <a:pt x="4552" y="-1707"/>
                                          <a:pt x="2543" y="-998"/>
                                          <a:pt x="1049" y="421"/>
                                        </a:cubicBezTo>
                                        <a:cubicBezTo>
                                          <a:pt x="-441" y="1840"/>
                                          <a:pt x="-1186" y="3737"/>
                                          <a:pt x="-1186" y="6114"/>
                                        </a:cubicBezTo>
                                        <a:cubicBezTo>
                                          <a:pt x="-1186" y="8886"/>
                                          <a:pt x="-258" y="10976"/>
                                          <a:pt x="1599" y="12386"/>
                                        </a:cubicBezTo>
                                        <a:cubicBezTo>
                                          <a:pt x="3460" y="13795"/>
                                          <a:pt x="6233" y="14500"/>
                                          <a:pt x="9917" y="14500"/>
                                        </a:cubicBezTo>
                                        <a:lnTo>
                                          <a:pt x="15606" y="14500"/>
                                        </a:lnTo>
                                        <a:lnTo>
                                          <a:pt x="15606" y="14901"/>
                                        </a:lnTo>
                                        <a:cubicBezTo>
                                          <a:pt x="15606" y="16766"/>
                                          <a:pt x="14993" y="18208"/>
                                          <a:pt x="13766" y="19228"/>
                                        </a:cubicBezTo>
                                        <a:cubicBezTo>
                                          <a:pt x="12539" y="20247"/>
                                          <a:pt x="10817" y="20757"/>
                                          <a:pt x="8599" y="20757"/>
                                        </a:cubicBezTo>
                                        <a:cubicBezTo>
                                          <a:pt x="7189" y="20757"/>
                                          <a:pt x="5814" y="20588"/>
                                          <a:pt x="4475" y="20249"/>
                                        </a:cubicBezTo>
                                        <a:cubicBezTo>
                                          <a:pt x="3140" y="19911"/>
                                          <a:pt x="1857" y="19404"/>
                                          <a:pt x="626" y="18727"/>
                                        </a:cubicBezTo>
                                        <a:lnTo>
                                          <a:pt x="626" y="22476"/>
                                        </a:lnTo>
                                        <a:cubicBezTo>
                                          <a:pt x="2106" y="23049"/>
                                          <a:pt x="3544" y="23477"/>
                                          <a:pt x="4940" y="23759"/>
                                        </a:cubicBezTo>
                                        <a:cubicBezTo>
                                          <a:pt x="6336" y="24045"/>
                                          <a:pt x="7694" y="24188"/>
                                          <a:pt x="9015" y="24188"/>
                                        </a:cubicBezTo>
                                        <a:cubicBezTo>
                                          <a:pt x="12586" y="24188"/>
                                          <a:pt x="15253" y="23263"/>
                                          <a:pt x="17016" y="21412"/>
                                        </a:cubicBezTo>
                                        <a:cubicBezTo>
                                          <a:pt x="18778" y="19566"/>
                                          <a:pt x="19659" y="16764"/>
                                          <a:pt x="19659" y="1300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37" name="Freeform: Shape 3537"/>
                                <wps:cNvSpPr/>
                                <wps:spPr>
                                  <a:xfrm flipV="1">
                                    <a:off x="3968217" y="6172538"/>
                                    <a:ext cx="15395" cy="31666"/>
                                  </a:xfrm>
                                  <a:custGeom>
                                    <a:avLst/>
                                    <a:gdLst>
                                      <a:gd name="connsiteX0" fmla="*/ 6467 w 15395"/>
                                      <a:gd name="connsiteY0" fmla="*/ 29458 h 31666"/>
                                      <a:gd name="connsiteX1" fmla="*/ 6467 w 15395"/>
                                      <a:gd name="connsiteY1" fmla="*/ 22454 h 31666"/>
                                      <a:gd name="connsiteX2" fmla="*/ 14814 w 15395"/>
                                      <a:gd name="connsiteY2" fmla="*/ 22454 h 31666"/>
                                      <a:gd name="connsiteX3" fmla="*/ 14814 w 15395"/>
                                      <a:gd name="connsiteY3" fmla="*/ 19304 h 31666"/>
                                      <a:gd name="connsiteX4" fmla="*/ 6467 w 15395"/>
                                      <a:gd name="connsiteY4" fmla="*/ 19304 h 31666"/>
                                      <a:gd name="connsiteX5" fmla="*/ 6467 w 15395"/>
                                      <a:gd name="connsiteY5" fmla="*/ 5916 h 31666"/>
                                      <a:gd name="connsiteX6" fmla="*/ 7292 w 15395"/>
                                      <a:gd name="connsiteY6" fmla="*/ 2041 h 31666"/>
                                      <a:gd name="connsiteX7" fmla="*/ 10655 w 15395"/>
                                      <a:gd name="connsiteY7" fmla="*/ 1181 h 31666"/>
                                      <a:gd name="connsiteX8" fmla="*/ 14814 w 15395"/>
                                      <a:gd name="connsiteY8" fmla="*/ 1181 h 31666"/>
                                      <a:gd name="connsiteX9" fmla="*/ 14814 w 15395"/>
                                      <a:gd name="connsiteY9" fmla="*/ -2208 h 31666"/>
                                      <a:gd name="connsiteX10" fmla="*/ 10655 w 15395"/>
                                      <a:gd name="connsiteY10" fmla="*/ -2208 h 31666"/>
                                      <a:gd name="connsiteX11" fmla="*/ 4176 w 15395"/>
                                      <a:gd name="connsiteY11" fmla="*/ -461 h 31666"/>
                                      <a:gd name="connsiteX12" fmla="*/ 2393 w 15395"/>
                                      <a:gd name="connsiteY12" fmla="*/ 5916 h 31666"/>
                                      <a:gd name="connsiteX13" fmla="*/ 2393 w 15395"/>
                                      <a:gd name="connsiteY13" fmla="*/ 19304 h 31666"/>
                                      <a:gd name="connsiteX14" fmla="*/ -582 w 15395"/>
                                      <a:gd name="connsiteY14" fmla="*/ 19304 h 31666"/>
                                      <a:gd name="connsiteX15" fmla="*/ -582 w 15395"/>
                                      <a:gd name="connsiteY15" fmla="*/ 22454 h 31666"/>
                                      <a:gd name="connsiteX16" fmla="*/ 2393 w 15395"/>
                                      <a:gd name="connsiteY16" fmla="*/ 22454 h 31666"/>
                                      <a:gd name="connsiteX17" fmla="*/ 2393 w 15395"/>
                                      <a:gd name="connsiteY17" fmla="*/ 29458 h 31666"/>
                                      <a:gd name="connsiteX18" fmla="*/ 6467 w 15395"/>
                                      <a:gd name="connsiteY18" fmla="*/ 29458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467" y="29458"/>
                                        </a:moveTo>
                                        <a:lnTo>
                                          <a:pt x="6467" y="22454"/>
                                        </a:lnTo>
                                        <a:lnTo>
                                          <a:pt x="14814" y="22454"/>
                                        </a:lnTo>
                                        <a:lnTo>
                                          <a:pt x="14814" y="19304"/>
                                        </a:lnTo>
                                        <a:lnTo>
                                          <a:pt x="6467" y="19304"/>
                                        </a:lnTo>
                                        <a:lnTo>
                                          <a:pt x="6467" y="5916"/>
                                        </a:lnTo>
                                        <a:cubicBezTo>
                                          <a:pt x="6467" y="3906"/>
                                          <a:pt x="6742" y="2614"/>
                                          <a:pt x="7292" y="2041"/>
                                        </a:cubicBezTo>
                                        <a:cubicBezTo>
                                          <a:pt x="7842" y="1468"/>
                                          <a:pt x="8963" y="1181"/>
                                          <a:pt x="10655" y="1181"/>
                                        </a:cubicBezTo>
                                        <a:lnTo>
                                          <a:pt x="14814" y="1181"/>
                                        </a:lnTo>
                                        <a:lnTo>
                                          <a:pt x="14814" y="-2208"/>
                                        </a:lnTo>
                                        <a:lnTo>
                                          <a:pt x="10655" y="-2208"/>
                                        </a:lnTo>
                                        <a:cubicBezTo>
                                          <a:pt x="7525" y="-2208"/>
                                          <a:pt x="5365" y="-1626"/>
                                          <a:pt x="4176" y="-461"/>
                                        </a:cubicBezTo>
                                        <a:cubicBezTo>
                                          <a:pt x="2987" y="709"/>
                                          <a:pt x="2393" y="2835"/>
                                          <a:pt x="2393" y="5916"/>
                                        </a:cubicBezTo>
                                        <a:lnTo>
                                          <a:pt x="2393" y="19304"/>
                                        </a:lnTo>
                                        <a:lnTo>
                                          <a:pt x="-582" y="19304"/>
                                        </a:lnTo>
                                        <a:lnTo>
                                          <a:pt x="-582" y="22454"/>
                                        </a:lnTo>
                                        <a:lnTo>
                                          <a:pt x="2393" y="22454"/>
                                        </a:lnTo>
                                        <a:lnTo>
                                          <a:pt x="2393" y="29458"/>
                                        </a:lnTo>
                                        <a:lnTo>
                                          <a:pt x="6467" y="2945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38" name="Freeform: Shape 3538"/>
                                <wps:cNvSpPr/>
                                <wps:spPr>
                                  <a:xfrm flipV="1">
                                    <a:off x="3988945" y="6169938"/>
                                    <a:ext cx="4053" cy="34266"/>
                                  </a:xfrm>
                                  <a:custGeom>
                                    <a:avLst/>
                                    <a:gdLst>
                                      <a:gd name="connsiteX0" fmla="*/ -205 w 4053"/>
                                      <a:gd name="connsiteY0" fmla="*/ 22269 h 34266"/>
                                      <a:gd name="connsiteX1" fmla="*/ 3848 w 4053"/>
                                      <a:gd name="connsiteY1" fmla="*/ 22269 h 34266"/>
                                      <a:gd name="connsiteX2" fmla="*/ 3848 w 4053"/>
                                      <a:gd name="connsiteY2" fmla="*/ -2393 h 34266"/>
                                      <a:gd name="connsiteX3" fmla="*/ -205 w 4053"/>
                                      <a:gd name="connsiteY3" fmla="*/ -2393 h 34266"/>
                                      <a:gd name="connsiteX4" fmla="*/ -205 w 4053"/>
                                      <a:gd name="connsiteY4" fmla="*/ 22269 h 34266"/>
                                      <a:gd name="connsiteX5" fmla="*/ -205 w 4053"/>
                                      <a:gd name="connsiteY5" fmla="*/ 31873 h 34266"/>
                                      <a:gd name="connsiteX6" fmla="*/ 3848 w 4053"/>
                                      <a:gd name="connsiteY6" fmla="*/ 31873 h 34266"/>
                                      <a:gd name="connsiteX7" fmla="*/ 3848 w 4053"/>
                                      <a:gd name="connsiteY7" fmla="*/ 26737 h 34266"/>
                                      <a:gd name="connsiteX8" fmla="*/ -205 w 4053"/>
                                      <a:gd name="connsiteY8" fmla="*/ 26737 h 34266"/>
                                      <a:gd name="connsiteX9" fmla="*/ -205 w 4053"/>
                                      <a:gd name="connsiteY9" fmla="*/ 31873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205" y="22269"/>
                                        </a:moveTo>
                                        <a:lnTo>
                                          <a:pt x="3848" y="22269"/>
                                        </a:lnTo>
                                        <a:lnTo>
                                          <a:pt x="3848" y="-2393"/>
                                        </a:lnTo>
                                        <a:lnTo>
                                          <a:pt x="-205" y="-2393"/>
                                        </a:lnTo>
                                        <a:lnTo>
                                          <a:pt x="-205" y="22269"/>
                                        </a:lnTo>
                                        <a:close/>
                                        <a:moveTo>
                                          <a:pt x="-205" y="31873"/>
                                        </a:moveTo>
                                        <a:lnTo>
                                          <a:pt x="3848" y="31873"/>
                                        </a:lnTo>
                                        <a:lnTo>
                                          <a:pt x="3848" y="26737"/>
                                        </a:lnTo>
                                        <a:lnTo>
                                          <a:pt x="-205" y="26737"/>
                                        </a:lnTo>
                                        <a:lnTo>
                                          <a:pt x="-205" y="318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39" name="Freeform: Shape 3539"/>
                                <wps:cNvSpPr/>
                                <wps:spPr>
                                  <a:xfrm flipV="1">
                                    <a:off x="3999717" y="6178950"/>
                                    <a:ext cx="22649" cy="25895"/>
                                  </a:xfrm>
                                  <a:custGeom>
                                    <a:avLst/>
                                    <a:gdLst>
                                      <a:gd name="connsiteX0" fmla="*/ 10051 w 22649"/>
                                      <a:gd name="connsiteY0" fmla="*/ 20757 h 25895"/>
                                      <a:gd name="connsiteX1" fmla="*/ 4898 w 22649"/>
                                      <a:gd name="connsiteY1" fmla="*/ 18213 h 25895"/>
                                      <a:gd name="connsiteX2" fmla="*/ 3002 w 22649"/>
                                      <a:gd name="connsiteY2" fmla="*/ 11244 h 25895"/>
                                      <a:gd name="connsiteX3" fmla="*/ 4884 w 22649"/>
                                      <a:gd name="connsiteY3" fmla="*/ 4275 h 25895"/>
                                      <a:gd name="connsiteX4" fmla="*/ 10051 w 22649"/>
                                      <a:gd name="connsiteY4" fmla="*/ 1732 h 25895"/>
                                      <a:gd name="connsiteX5" fmla="*/ 15183 w 22649"/>
                                      <a:gd name="connsiteY5" fmla="*/ 4282 h 25895"/>
                                      <a:gd name="connsiteX6" fmla="*/ 17080 w 22649"/>
                                      <a:gd name="connsiteY6" fmla="*/ 11244 h 25895"/>
                                      <a:gd name="connsiteX7" fmla="*/ 15183 w 22649"/>
                                      <a:gd name="connsiteY7" fmla="*/ 18192 h 25895"/>
                                      <a:gd name="connsiteX8" fmla="*/ 10051 w 22649"/>
                                      <a:gd name="connsiteY8" fmla="*/ 20757 h 25895"/>
                                      <a:gd name="connsiteX9" fmla="*/ 10051 w 22649"/>
                                      <a:gd name="connsiteY9" fmla="*/ 24188 h 25895"/>
                                      <a:gd name="connsiteX10" fmla="*/ 18356 w 22649"/>
                                      <a:gd name="connsiteY10" fmla="*/ 20750 h 25895"/>
                                      <a:gd name="connsiteX11" fmla="*/ 21380 w 22649"/>
                                      <a:gd name="connsiteY11" fmla="*/ 11244 h 25895"/>
                                      <a:gd name="connsiteX12" fmla="*/ 18356 w 22649"/>
                                      <a:gd name="connsiteY12" fmla="*/ 1739 h 25895"/>
                                      <a:gd name="connsiteX13" fmla="*/ 10051 w 22649"/>
                                      <a:gd name="connsiteY13" fmla="*/ -1707 h 25895"/>
                                      <a:gd name="connsiteX14" fmla="*/ 1733 w 22649"/>
                                      <a:gd name="connsiteY14" fmla="*/ 1739 h 25895"/>
                                      <a:gd name="connsiteX15" fmla="*/ -1270 w 22649"/>
                                      <a:gd name="connsiteY15" fmla="*/ 11244 h 25895"/>
                                      <a:gd name="connsiteX16" fmla="*/ 1733 w 22649"/>
                                      <a:gd name="connsiteY16" fmla="*/ 20750 h 25895"/>
                                      <a:gd name="connsiteX17" fmla="*/ 10051 w 22649"/>
                                      <a:gd name="connsiteY17" fmla="*/ 24188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10051" y="20757"/>
                                        </a:moveTo>
                                        <a:cubicBezTo>
                                          <a:pt x="7880" y="20757"/>
                                          <a:pt x="6163" y="19909"/>
                                          <a:pt x="4898" y="18213"/>
                                        </a:cubicBezTo>
                                        <a:cubicBezTo>
                                          <a:pt x="3634" y="16517"/>
                                          <a:pt x="3002" y="14194"/>
                                          <a:pt x="3002" y="11244"/>
                                        </a:cubicBezTo>
                                        <a:cubicBezTo>
                                          <a:pt x="3002" y="8294"/>
                                          <a:pt x="3630" y="5971"/>
                                          <a:pt x="4884" y="4275"/>
                                        </a:cubicBezTo>
                                        <a:cubicBezTo>
                                          <a:pt x="6144" y="2580"/>
                                          <a:pt x="7866" y="1732"/>
                                          <a:pt x="10051" y="1732"/>
                                        </a:cubicBezTo>
                                        <a:cubicBezTo>
                                          <a:pt x="12213" y="1732"/>
                                          <a:pt x="13924" y="2582"/>
                                          <a:pt x="15183" y="4282"/>
                                        </a:cubicBezTo>
                                        <a:cubicBezTo>
                                          <a:pt x="16448" y="5988"/>
                                          <a:pt x="17080" y="8308"/>
                                          <a:pt x="17080" y="11244"/>
                                        </a:cubicBezTo>
                                        <a:cubicBezTo>
                                          <a:pt x="17080" y="14166"/>
                                          <a:pt x="16448" y="16482"/>
                                          <a:pt x="15183" y="18192"/>
                                        </a:cubicBezTo>
                                        <a:cubicBezTo>
                                          <a:pt x="13924" y="19902"/>
                                          <a:pt x="12213" y="20757"/>
                                          <a:pt x="10051" y="20757"/>
                                        </a:cubicBezTo>
                                        <a:close/>
                                        <a:moveTo>
                                          <a:pt x="10051" y="24188"/>
                                        </a:moveTo>
                                        <a:cubicBezTo>
                                          <a:pt x="13576" y="24188"/>
                                          <a:pt x="16344" y="23042"/>
                                          <a:pt x="18356" y="20750"/>
                                        </a:cubicBezTo>
                                        <a:cubicBezTo>
                                          <a:pt x="20372" y="18462"/>
                                          <a:pt x="21380" y="15294"/>
                                          <a:pt x="21380" y="11244"/>
                                        </a:cubicBezTo>
                                        <a:cubicBezTo>
                                          <a:pt x="21380" y="7209"/>
                                          <a:pt x="20372" y="4040"/>
                                          <a:pt x="18356" y="1739"/>
                                        </a:cubicBezTo>
                                        <a:cubicBezTo>
                                          <a:pt x="16344" y="-558"/>
                                          <a:pt x="13576" y="-1707"/>
                                          <a:pt x="10051" y="-1707"/>
                                        </a:cubicBezTo>
                                        <a:cubicBezTo>
                                          <a:pt x="6513" y="-1707"/>
                                          <a:pt x="3740" y="-558"/>
                                          <a:pt x="1733" y="1739"/>
                                        </a:cubicBezTo>
                                        <a:cubicBezTo>
                                          <a:pt x="-269" y="4040"/>
                                          <a:pt x="-1270" y="7209"/>
                                          <a:pt x="-1270" y="11244"/>
                                        </a:cubicBezTo>
                                        <a:cubicBezTo>
                                          <a:pt x="-1270" y="15294"/>
                                          <a:pt x="-269" y="18462"/>
                                          <a:pt x="1733" y="20750"/>
                                        </a:cubicBezTo>
                                        <a:cubicBezTo>
                                          <a:pt x="3740" y="23042"/>
                                          <a:pt x="6513" y="24188"/>
                                          <a:pt x="10051" y="2418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0" name="Freeform: Shape 3540"/>
                                <wps:cNvSpPr/>
                                <wps:spPr>
                                  <a:xfrm flipV="1">
                                    <a:off x="4028927" y="6178950"/>
                                    <a:ext cx="20668" cy="25254"/>
                                  </a:xfrm>
                                  <a:custGeom>
                                    <a:avLst/>
                                    <a:gdLst>
                                      <a:gd name="connsiteX0" fmla="*/ 19318 w 20668"/>
                                      <a:gd name="connsiteY0" fmla="*/ 13136 h 25254"/>
                                      <a:gd name="connsiteX1" fmla="*/ 19318 w 20668"/>
                                      <a:gd name="connsiteY1" fmla="*/ -1753 h 25254"/>
                                      <a:gd name="connsiteX2" fmla="*/ 15264 w 20668"/>
                                      <a:gd name="connsiteY2" fmla="*/ -1753 h 25254"/>
                                      <a:gd name="connsiteX3" fmla="*/ 15264 w 20668"/>
                                      <a:gd name="connsiteY3" fmla="*/ 13002 h 25254"/>
                                      <a:gd name="connsiteX4" fmla="*/ 13897 w 20668"/>
                                      <a:gd name="connsiteY4" fmla="*/ 18238 h 25254"/>
                                      <a:gd name="connsiteX5" fmla="*/ 9801 w 20668"/>
                                      <a:gd name="connsiteY5" fmla="*/ 19978 h 25254"/>
                                      <a:gd name="connsiteX6" fmla="*/ 4620 w 20668"/>
                                      <a:gd name="connsiteY6" fmla="*/ 17886 h 25254"/>
                                      <a:gd name="connsiteX7" fmla="*/ 2723 w 20668"/>
                                      <a:gd name="connsiteY7" fmla="*/ 12185 h 25254"/>
                                      <a:gd name="connsiteX8" fmla="*/ 2723 w 20668"/>
                                      <a:gd name="connsiteY8" fmla="*/ -1753 h 25254"/>
                                      <a:gd name="connsiteX9" fmla="*/ -1351 w 20668"/>
                                      <a:gd name="connsiteY9" fmla="*/ -1753 h 25254"/>
                                      <a:gd name="connsiteX10" fmla="*/ -1351 w 20668"/>
                                      <a:gd name="connsiteY10" fmla="*/ 22910 h 25254"/>
                                      <a:gd name="connsiteX11" fmla="*/ 2723 w 20668"/>
                                      <a:gd name="connsiteY11" fmla="*/ 22910 h 25254"/>
                                      <a:gd name="connsiteX12" fmla="*/ 2723 w 20668"/>
                                      <a:gd name="connsiteY12" fmla="*/ 19076 h 25254"/>
                                      <a:gd name="connsiteX13" fmla="*/ 6149 w 20668"/>
                                      <a:gd name="connsiteY13" fmla="*/ 22402 h 25254"/>
                                      <a:gd name="connsiteX14" fmla="*/ 10703 w 20668"/>
                                      <a:gd name="connsiteY14" fmla="*/ 23502 h 25254"/>
                                      <a:gd name="connsiteX15" fmla="*/ 17132 w 20668"/>
                                      <a:gd name="connsiteY15" fmla="*/ 20873 h 25254"/>
                                      <a:gd name="connsiteX16" fmla="*/ 19318 w 20668"/>
                                      <a:gd name="connsiteY16" fmla="*/ 13136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318" y="13136"/>
                                        </a:moveTo>
                                        <a:lnTo>
                                          <a:pt x="19318" y="-1753"/>
                                        </a:lnTo>
                                        <a:lnTo>
                                          <a:pt x="15264" y="-1753"/>
                                        </a:lnTo>
                                        <a:lnTo>
                                          <a:pt x="15264" y="13002"/>
                                        </a:lnTo>
                                        <a:cubicBezTo>
                                          <a:pt x="15264" y="15337"/>
                                          <a:pt x="14808" y="17082"/>
                                          <a:pt x="13897" y="18238"/>
                                        </a:cubicBezTo>
                                        <a:cubicBezTo>
                                          <a:pt x="12985" y="19398"/>
                                          <a:pt x="11620" y="19978"/>
                                          <a:pt x="9801" y="19978"/>
                                        </a:cubicBezTo>
                                        <a:cubicBezTo>
                                          <a:pt x="7611" y="19978"/>
                                          <a:pt x="5884" y="19281"/>
                                          <a:pt x="4620" y="17886"/>
                                        </a:cubicBezTo>
                                        <a:cubicBezTo>
                                          <a:pt x="3356" y="16495"/>
                                          <a:pt x="2723" y="14595"/>
                                          <a:pt x="2723" y="12185"/>
                                        </a:cubicBezTo>
                                        <a:lnTo>
                                          <a:pt x="2723" y="-1753"/>
                                        </a:lnTo>
                                        <a:lnTo>
                                          <a:pt x="-1351" y="-1753"/>
                                        </a:lnTo>
                                        <a:lnTo>
                                          <a:pt x="-1351" y="22910"/>
                                        </a:lnTo>
                                        <a:lnTo>
                                          <a:pt x="2723" y="22910"/>
                                        </a:lnTo>
                                        <a:lnTo>
                                          <a:pt x="2723" y="19076"/>
                                        </a:lnTo>
                                        <a:cubicBezTo>
                                          <a:pt x="3696" y="20561"/>
                                          <a:pt x="4838" y="21670"/>
                                          <a:pt x="6149" y="22402"/>
                                        </a:cubicBezTo>
                                        <a:cubicBezTo>
                                          <a:pt x="7465" y="23135"/>
                                          <a:pt x="8983" y="23502"/>
                                          <a:pt x="10703" y="23502"/>
                                        </a:cubicBezTo>
                                        <a:cubicBezTo>
                                          <a:pt x="13537" y="23502"/>
                                          <a:pt x="15680" y="22625"/>
                                          <a:pt x="17132" y="20873"/>
                                        </a:cubicBezTo>
                                        <a:cubicBezTo>
                                          <a:pt x="18589" y="19121"/>
                                          <a:pt x="19318" y="16542"/>
                                          <a:pt x="19318" y="1313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1" name="Freeform: Shape 3541"/>
                                <wps:cNvSpPr/>
                                <wps:spPr>
                                  <a:xfrm flipV="1">
                                    <a:off x="4055872" y="6178950"/>
                                    <a:ext cx="18857" cy="25895"/>
                                  </a:xfrm>
                                  <a:custGeom>
                                    <a:avLst/>
                                    <a:gdLst>
                                      <a:gd name="connsiteX0" fmla="*/ 16549 w 18857"/>
                                      <a:gd name="connsiteY0" fmla="*/ 22871 h 25895"/>
                                      <a:gd name="connsiteX1" fmla="*/ 16549 w 18857"/>
                                      <a:gd name="connsiteY1" fmla="*/ 19037 h 25895"/>
                                      <a:gd name="connsiteX2" fmla="*/ 12982 w 18857"/>
                                      <a:gd name="connsiteY2" fmla="*/ 20355 h 25895"/>
                                      <a:gd name="connsiteX3" fmla="*/ 9147 w 18857"/>
                                      <a:gd name="connsiteY3" fmla="*/ 20799 h 25895"/>
                                      <a:gd name="connsiteX4" fmla="*/ 4621 w 18857"/>
                                      <a:gd name="connsiteY4" fmla="*/ 19876 h 25895"/>
                                      <a:gd name="connsiteX5" fmla="*/ 3113 w 18857"/>
                                      <a:gd name="connsiteY5" fmla="*/ 17100 h 25895"/>
                                      <a:gd name="connsiteX6" fmla="*/ 4191 w 18857"/>
                                      <a:gd name="connsiteY6" fmla="*/ 14887 h 25895"/>
                                      <a:gd name="connsiteX7" fmla="*/ 8534 w 18857"/>
                                      <a:gd name="connsiteY7" fmla="*/ 13358 h 25895"/>
                                      <a:gd name="connsiteX8" fmla="*/ 9923 w 18857"/>
                                      <a:gd name="connsiteY8" fmla="*/ 13048 h 25895"/>
                                      <a:gd name="connsiteX9" fmla="*/ 16056 w 18857"/>
                                      <a:gd name="connsiteY9" fmla="*/ 10441 h 25895"/>
                                      <a:gd name="connsiteX10" fmla="*/ 17874 w 18857"/>
                                      <a:gd name="connsiteY10" fmla="*/ 5741 h 25895"/>
                                      <a:gd name="connsiteX11" fmla="*/ 15153 w 18857"/>
                                      <a:gd name="connsiteY11" fmla="*/ 294 h 25895"/>
                                      <a:gd name="connsiteX12" fmla="*/ 7674 w 18857"/>
                                      <a:gd name="connsiteY12" fmla="*/ -1707 h 25895"/>
                                      <a:gd name="connsiteX13" fmla="*/ 3543 w 18857"/>
                                      <a:gd name="connsiteY13" fmla="*/ -1319 h 25895"/>
                                      <a:gd name="connsiteX14" fmla="*/ -983 w 18857"/>
                                      <a:gd name="connsiteY14" fmla="*/ -164 h 25895"/>
                                      <a:gd name="connsiteX15" fmla="*/ -983 w 18857"/>
                                      <a:gd name="connsiteY15" fmla="*/ 4022 h 25895"/>
                                      <a:gd name="connsiteX16" fmla="*/ 3444 w 18857"/>
                                      <a:gd name="connsiteY16" fmla="*/ 2267 h 25895"/>
                                      <a:gd name="connsiteX17" fmla="*/ 7765 w 18857"/>
                                      <a:gd name="connsiteY17" fmla="*/ 1689 h 25895"/>
                                      <a:gd name="connsiteX18" fmla="*/ 12164 w 18857"/>
                                      <a:gd name="connsiteY18" fmla="*/ 2669 h 25895"/>
                                      <a:gd name="connsiteX19" fmla="*/ 13708 w 18857"/>
                                      <a:gd name="connsiteY19" fmla="*/ 5431 h 25895"/>
                                      <a:gd name="connsiteX20" fmla="*/ 12594 w 18857"/>
                                      <a:gd name="connsiteY20" fmla="*/ 7961 h 25895"/>
                                      <a:gd name="connsiteX21" fmla="*/ 7716 w 18857"/>
                                      <a:gd name="connsiteY21" fmla="*/ 9659 h 25895"/>
                                      <a:gd name="connsiteX22" fmla="*/ 6306 w 18857"/>
                                      <a:gd name="connsiteY22" fmla="*/ 9990 h 25895"/>
                                      <a:gd name="connsiteX23" fmla="*/ 864 w 18857"/>
                                      <a:gd name="connsiteY23" fmla="*/ 12421 h 25895"/>
                                      <a:gd name="connsiteX24" fmla="*/ -807 w 18857"/>
                                      <a:gd name="connsiteY24" fmla="*/ 16924 h 25895"/>
                                      <a:gd name="connsiteX25" fmla="*/ 1661 w 18857"/>
                                      <a:gd name="connsiteY25" fmla="*/ 22293 h 25895"/>
                                      <a:gd name="connsiteX26" fmla="*/ 8668 w 18857"/>
                                      <a:gd name="connsiteY26" fmla="*/ 24188 h 25895"/>
                                      <a:gd name="connsiteX27" fmla="*/ 12890 w 18857"/>
                                      <a:gd name="connsiteY27" fmla="*/ 23857 h 25895"/>
                                      <a:gd name="connsiteX28" fmla="*/ 16549 w 18857"/>
                                      <a:gd name="connsiteY28" fmla="*/ 2287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549" y="22871"/>
                                        </a:moveTo>
                                        <a:lnTo>
                                          <a:pt x="16549" y="19037"/>
                                        </a:lnTo>
                                        <a:cubicBezTo>
                                          <a:pt x="15407" y="19625"/>
                                          <a:pt x="14218" y="20064"/>
                                          <a:pt x="12982" y="20355"/>
                                        </a:cubicBezTo>
                                        <a:cubicBezTo>
                                          <a:pt x="11751" y="20651"/>
                                          <a:pt x="10472" y="20799"/>
                                          <a:pt x="9147" y="20799"/>
                                        </a:cubicBezTo>
                                        <a:cubicBezTo>
                                          <a:pt x="7136" y="20799"/>
                                          <a:pt x="5627" y="20491"/>
                                          <a:pt x="4621" y="19876"/>
                                        </a:cubicBezTo>
                                        <a:cubicBezTo>
                                          <a:pt x="3616" y="19261"/>
                                          <a:pt x="3113" y="18335"/>
                                          <a:pt x="3113" y="17100"/>
                                        </a:cubicBezTo>
                                        <a:cubicBezTo>
                                          <a:pt x="3113" y="16160"/>
                                          <a:pt x="3472" y="15423"/>
                                          <a:pt x="4191" y="14887"/>
                                        </a:cubicBezTo>
                                        <a:cubicBezTo>
                                          <a:pt x="4911" y="14352"/>
                                          <a:pt x="6358" y="13842"/>
                                          <a:pt x="8534" y="13358"/>
                                        </a:cubicBezTo>
                                        <a:lnTo>
                                          <a:pt x="9923" y="13048"/>
                                        </a:lnTo>
                                        <a:cubicBezTo>
                                          <a:pt x="12799" y="12433"/>
                                          <a:pt x="14843" y="11564"/>
                                          <a:pt x="16056" y="10441"/>
                                        </a:cubicBezTo>
                                        <a:cubicBezTo>
                                          <a:pt x="17268" y="9318"/>
                                          <a:pt x="17874" y="7752"/>
                                          <a:pt x="17874" y="5741"/>
                                        </a:cubicBezTo>
                                        <a:cubicBezTo>
                                          <a:pt x="17874" y="3449"/>
                                          <a:pt x="16967" y="1633"/>
                                          <a:pt x="15153" y="294"/>
                                        </a:cubicBezTo>
                                        <a:cubicBezTo>
                                          <a:pt x="13339" y="-1040"/>
                                          <a:pt x="10846" y="-1707"/>
                                          <a:pt x="7674" y="-1707"/>
                                        </a:cubicBezTo>
                                        <a:cubicBezTo>
                                          <a:pt x="6353" y="-1707"/>
                                          <a:pt x="4976" y="-1578"/>
                                          <a:pt x="3543" y="-1319"/>
                                        </a:cubicBezTo>
                                        <a:cubicBezTo>
                                          <a:pt x="2110" y="-1061"/>
                                          <a:pt x="601" y="-676"/>
                                          <a:pt x="-983" y="-164"/>
                                        </a:cubicBezTo>
                                        <a:lnTo>
                                          <a:pt x="-983" y="4022"/>
                                        </a:lnTo>
                                        <a:cubicBezTo>
                                          <a:pt x="516" y="3242"/>
                                          <a:pt x="1992" y="2657"/>
                                          <a:pt x="3444" y="2267"/>
                                        </a:cubicBezTo>
                                        <a:cubicBezTo>
                                          <a:pt x="4896" y="1882"/>
                                          <a:pt x="6337" y="1689"/>
                                          <a:pt x="7765" y="1689"/>
                                        </a:cubicBezTo>
                                        <a:cubicBezTo>
                                          <a:pt x="9674" y="1689"/>
                                          <a:pt x="11140" y="2016"/>
                                          <a:pt x="12164" y="2669"/>
                                        </a:cubicBezTo>
                                        <a:cubicBezTo>
                                          <a:pt x="13193" y="3322"/>
                                          <a:pt x="13708" y="4242"/>
                                          <a:pt x="13708" y="5431"/>
                                        </a:cubicBezTo>
                                        <a:cubicBezTo>
                                          <a:pt x="13708" y="6530"/>
                                          <a:pt x="13337" y="7373"/>
                                          <a:pt x="12594" y="7961"/>
                                        </a:cubicBezTo>
                                        <a:cubicBezTo>
                                          <a:pt x="11856" y="8548"/>
                                          <a:pt x="10230" y="9114"/>
                                          <a:pt x="7716" y="9659"/>
                                        </a:cubicBezTo>
                                        <a:lnTo>
                                          <a:pt x="6306" y="9990"/>
                                        </a:lnTo>
                                        <a:cubicBezTo>
                                          <a:pt x="3797" y="10516"/>
                                          <a:pt x="1983" y="11326"/>
                                          <a:pt x="864" y="12421"/>
                                        </a:cubicBezTo>
                                        <a:cubicBezTo>
                                          <a:pt x="-250" y="13515"/>
                                          <a:pt x="-807" y="15016"/>
                                          <a:pt x="-807" y="16924"/>
                                        </a:cubicBezTo>
                                        <a:cubicBezTo>
                                          <a:pt x="-807" y="19244"/>
                                          <a:pt x="16" y="21034"/>
                                          <a:pt x="1661" y="22293"/>
                                        </a:cubicBezTo>
                                        <a:cubicBezTo>
                                          <a:pt x="3306" y="23557"/>
                                          <a:pt x="5641" y="24188"/>
                                          <a:pt x="8668" y="24188"/>
                                        </a:cubicBezTo>
                                        <a:cubicBezTo>
                                          <a:pt x="10162" y="24188"/>
                                          <a:pt x="11570" y="24078"/>
                                          <a:pt x="12890" y="23857"/>
                                        </a:cubicBezTo>
                                        <a:cubicBezTo>
                                          <a:pt x="14216" y="23641"/>
                                          <a:pt x="15435" y="23312"/>
                                          <a:pt x="16549" y="2287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42" name="Freeform: Shape 3542"/>
                              <wps:cNvSpPr/>
                              <wps:spPr>
                                <a:xfrm>
                                  <a:off x="3251156" y="6254614"/>
                                  <a:ext cx="90231" cy="4509"/>
                                </a:xfrm>
                                <a:custGeom>
                                  <a:avLst/>
                                  <a:gdLst>
                                    <a:gd name="connsiteX0" fmla="*/ 0 w 90231"/>
                                    <a:gd name="connsiteY0" fmla="*/ 0 h 4509"/>
                                    <a:gd name="connsiteX1" fmla="*/ 90232 w 90231"/>
                                    <a:gd name="connsiteY1" fmla="*/ 0 h 4509"/>
                                  </a:gdLst>
                                  <a:ahLst/>
                                  <a:cxnLst>
                                    <a:cxn ang="0">
                                      <a:pos x="connsiteX0" y="connsiteY0"/>
                                    </a:cxn>
                                    <a:cxn ang="0">
                                      <a:pos x="connsiteX1" y="connsiteY1"/>
                                    </a:cxn>
                                  </a:cxnLst>
                                  <a:rect l="l" t="t" r="r" b="b"/>
                                  <a:pathLst>
                                    <a:path w="90231" h="4509">
                                      <a:moveTo>
                                        <a:pt x="0" y="0"/>
                                      </a:moveTo>
                                      <a:lnTo>
                                        <a:pt x="90232" y="0"/>
                                      </a:lnTo>
                                    </a:path>
                                  </a:pathLst>
                                </a:custGeom>
                                <a:noFill/>
                                <a:ln w="6816" cap="sq">
                                  <a:solidFill>
                                    <a:srgbClr val="2CA02C"/>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43" name="Graphic 3124"/>
                              <wpg:cNvGrpSpPr/>
                              <wpg:grpSpPr>
                                <a:xfrm>
                                  <a:off x="3379927" y="6236132"/>
                                  <a:ext cx="655281" cy="43645"/>
                                  <a:chOff x="3379927" y="6236132"/>
                                  <a:chExt cx="655281" cy="43645"/>
                                </a:xfrm>
                                <a:solidFill>
                                  <a:srgbClr val="000000"/>
                                </a:solidFill>
                              </wpg:grpSpPr>
                              <wps:wsp>
                                <wps:cNvPr id="3544" name="Freeform: Shape 3544"/>
                                <wps:cNvSpPr/>
                                <wps:spPr>
                                  <a:xfrm flipV="1">
                                    <a:off x="3379927" y="6245144"/>
                                    <a:ext cx="18857" cy="25895"/>
                                  </a:xfrm>
                                  <a:custGeom>
                                    <a:avLst/>
                                    <a:gdLst>
                                      <a:gd name="connsiteX0" fmla="*/ 16399 w 18857"/>
                                      <a:gd name="connsiteY0" fmla="*/ 22885 h 25895"/>
                                      <a:gd name="connsiteX1" fmla="*/ 16399 w 18857"/>
                                      <a:gd name="connsiteY1" fmla="*/ 19052 h 25895"/>
                                      <a:gd name="connsiteX2" fmla="*/ 12832 w 18857"/>
                                      <a:gd name="connsiteY2" fmla="*/ 20370 h 25895"/>
                                      <a:gd name="connsiteX3" fmla="*/ 8997 w 18857"/>
                                      <a:gd name="connsiteY3" fmla="*/ 20814 h 25895"/>
                                      <a:gd name="connsiteX4" fmla="*/ 4472 w 18857"/>
                                      <a:gd name="connsiteY4" fmla="*/ 19891 h 25895"/>
                                      <a:gd name="connsiteX5" fmla="*/ 2963 w 18857"/>
                                      <a:gd name="connsiteY5" fmla="*/ 17114 h 25895"/>
                                      <a:gd name="connsiteX6" fmla="*/ 4042 w 18857"/>
                                      <a:gd name="connsiteY6" fmla="*/ 14902 h 25895"/>
                                      <a:gd name="connsiteX7" fmla="*/ 8384 w 18857"/>
                                      <a:gd name="connsiteY7" fmla="*/ 13373 h 25895"/>
                                      <a:gd name="connsiteX8" fmla="*/ 9773 w 18857"/>
                                      <a:gd name="connsiteY8" fmla="*/ 13063 h 25895"/>
                                      <a:gd name="connsiteX9" fmla="*/ 15906 w 18857"/>
                                      <a:gd name="connsiteY9" fmla="*/ 10456 h 25895"/>
                                      <a:gd name="connsiteX10" fmla="*/ 17724 w 18857"/>
                                      <a:gd name="connsiteY10" fmla="*/ 5756 h 25895"/>
                                      <a:gd name="connsiteX11" fmla="*/ 15003 w 18857"/>
                                      <a:gd name="connsiteY11" fmla="*/ 309 h 25895"/>
                                      <a:gd name="connsiteX12" fmla="*/ 7524 w 18857"/>
                                      <a:gd name="connsiteY12" fmla="*/ -1692 h 25895"/>
                                      <a:gd name="connsiteX13" fmla="*/ 3393 w 18857"/>
                                      <a:gd name="connsiteY13" fmla="*/ -1305 h 25895"/>
                                      <a:gd name="connsiteX14" fmla="*/ -1133 w 18857"/>
                                      <a:gd name="connsiteY14" fmla="*/ -149 h 25895"/>
                                      <a:gd name="connsiteX15" fmla="*/ -1133 w 18857"/>
                                      <a:gd name="connsiteY15" fmla="*/ 4036 h 25895"/>
                                      <a:gd name="connsiteX16" fmla="*/ 3294 w 18857"/>
                                      <a:gd name="connsiteY16" fmla="*/ 2282 h 25895"/>
                                      <a:gd name="connsiteX17" fmla="*/ 7616 w 18857"/>
                                      <a:gd name="connsiteY17" fmla="*/ 1704 h 25895"/>
                                      <a:gd name="connsiteX18" fmla="*/ 12014 w 18857"/>
                                      <a:gd name="connsiteY18" fmla="*/ 2683 h 25895"/>
                                      <a:gd name="connsiteX19" fmla="*/ 13558 w 18857"/>
                                      <a:gd name="connsiteY19" fmla="*/ 5446 h 25895"/>
                                      <a:gd name="connsiteX20" fmla="*/ 12444 w 18857"/>
                                      <a:gd name="connsiteY20" fmla="*/ 7975 h 25895"/>
                                      <a:gd name="connsiteX21" fmla="*/ 7566 w 18857"/>
                                      <a:gd name="connsiteY21" fmla="*/ 9673 h 25895"/>
                                      <a:gd name="connsiteX22" fmla="*/ 6156 w 18857"/>
                                      <a:gd name="connsiteY22" fmla="*/ 10005 h 25895"/>
                                      <a:gd name="connsiteX23" fmla="*/ 714 w 18857"/>
                                      <a:gd name="connsiteY23" fmla="*/ 12436 h 25895"/>
                                      <a:gd name="connsiteX24" fmla="*/ -956 w 18857"/>
                                      <a:gd name="connsiteY24" fmla="*/ 16938 h 25895"/>
                                      <a:gd name="connsiteX25" fmla="*/ 1511 w 18857"/>
                                      <a:gd name="connsiteY25" fmla="*/ 22308 h 25895"/>
                                      <a:gd name="connsiteX26" fmla="*/ 8518 w 18857"/>
                                      <a:gd name="connsiteY26" fmla="*/ 24203 h 25895"/>
                                      <a:gd name="connsiteX27" fmla="*/ 12741 w 18857"/>
                                      <a:gd name="connsiteY27" fmla="*/ 23872 h 25895"/>
                                      <a:gd name="connsiteX28" fmla="*/ 16399 w 18857"/>
                                      <a:gd name="connsiteY28" fmla="*/ 22885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399" y="22885"/>
                                        </a:moveTo>
                                        <a:lnTo>
                                          <a:pt x="16399" y="19052"/>
                                        </a:lnTo>
                                        <a:cubicBezTo>
                                          <a:pt x="15257" y="19639"/>
                                          <a:pt x="14068" y="20079"/>
                                          <a:pt x="12832" y="20370"/>
                                        </a:cubicBezTo>
                                        <a:cubicBezTo>
                                          <a:pt x="11601" y="20666"/>
                                          <a:pt x="10323" y="20814"/>
                                          <a:pt x="8997" y="20814"/>
                                        </a:cubicBezTo>
                                        <a:cubicBezTo>
                                          <a:pt x="6986" y="20814"/>
                                          <a:pt x="5477" y="20506"/>
                                          <a:pt x="4472" y="19891"/>
                                        </a:cubicBezTo>
                                        <a:cubicBezTo>
                                          <a:pt x="3466" y="19275"/>
                                          <a:pt x="2963" y="18350"/>
                                          <a:pt x="2963" y="17114"/>
                                        </a:cubicBezTo>
                                        <a:cubicBezTo>
                                          <a:pt x="2963" y="16175"/>
                                          <a:pt x="3323" y="15437"/>
                                          <a:pt x="4042" y="14902"/>
                                        </a:cubicBezTo>
                                        <a:cubicBezTo>
                                          <a:pt x="4761" y="14366"/>
                                          <a:pt x="6208" y="13857"/>
                                          <a:pt x="8384" y="13373"/>
                                        </a:cubicBezTo>
                                        <a:lnTo>
                                          <a:pt x="9773" y="13063"/>
                                        </a:lnTo>
                                        <a:cubicBezTo>
                                          <a:pt x="12649" y="12447"/>
                                          <a:pt x="14693" y="11578"/>
                                          <a:pt x="15906" y="10456"/>
                                        </a:cubicBezTo>
                                        <a:cubicBezTo>
                                          <a:pt x="17118" y="9333"/>
                                          <a:pt x="17724" y="7766"/>
                                          <a:pt x="17724" y="5756"/>
                                        </a:cubicBezTo>
                                        <a:cubicBezTo>
                                          <a:pt x="17724" y="3463"/>
                                          <a:pt x="16817" y="1648"/>
                                          <a:pt x="15003" y="309"/>
                                        </a:cubicBezTo>
                                        <a:cubicBezTo>
                                          <a:pt x="13189" y="-1025"/>
                                          <a:pt x="10696" y="-1692"/>
                                          <a:pt x="7524" y="-1692"/>
                                        </a:cubicBezTo>
                                        <a:cubicBezTo>
                                          <a:pt x="6203" y="-1692"/>
                                          <a:pt x="4826" y="-1563"/>
                                          <a:pt x="3393" y="-1305"/>
                                        </a:cubicBezTo>
                                        <a:cubicBezTo>
                                          <a:pt x="1960" y="-1046"/>
                                          <a:pt x="451" y="-661"/>
                                          <a:pt x="-1133" y="-149"/>
                                        </a:cubicBezTo>
                                        <a:lnTo>
                                          <a:pt x="-1133" y="4036"/>
                                        </a:lnTo>
                                        <a:cubicBezTo>
                                          <a:pt x="367" y="3257"/>
                                          <a:pt x="1842" y="2672"/>
                                          <a:pt x="3294" y="2282"/>
                                        </a:cubicBezTo>
                                        <a:cubicBezTo>
                                          <a:pt x="4747" y="1897"/>
                                          <a:pt x="6187" y="1704"/>
                                          <a:pt x="7616" y="1704"/>
                                        </a:cubicBezTo>
                                        <a:cubicBezTo>
                                          <a:pt x="9524" y="1704"/>
                                          <a:pt x="10990" y="2030"/>
                                          <a:pt x="12014" y="2683"/>
                                        </a:cubicBezTo>
                                        <a:cubicBezTo>
                                          <a:pt x="13044" y="3336"/>
                                          <a:pt x="13558" y="4257"/>
                                          <a:pt x="13558" y="5446"/>
                                        </a:cubicBezTo>
                                        <a:cubicBezTo>
                                          <a:pt x="13558" y="6545"/>
                                          <a:pt x="13187" y="7388"/>
                                          <a:pt x="12444" y="7975"/>
                                        </a:cubicBezTo>
                                        <a:cubicBezTo>
                                          <a:pt x="11707" y="8562"/>
                                          <a:pt x="10081" y="9129"/>
                                          <a:pt x="7566" y="9673"/>
                                        </a:cubicBezTo>
                                        <a:lnTo>
                                          <a:pt x="6156" y="10005"/>
                                        </a:lnTo>
                                        <a:cubicBezTo>
                                          <a:pt x="3647" y="10531"/>
                                          <a:pt x="1833" y="11341"/>
                                          <a:pt x="714" y="12436"/>
                                        </a:cubicBezTo>
                                        <a:cubicBezTo>
                                          <a:pt x="-399" y="13530"/>
                                          <a:pt x="-956" y="15031"/>
                                          <a:pt x="-956" y="16938"/>
                                        </a:cubicBezTo>
                                        <a:cubicBezTo>
                                          <a:pt x="-956" y="19259"/>
                                          <a:pt x="-134" y="21049"/>
                                          <a:pt x="1511" y="22308"/>
                                        </a:cubicBezTo>
                                        <a:cubicBezTo>
                                          <a:pt x="3156" y="23571"/>
                                          <a:pt x="5491" y="24203"/>
                                          <a:pt x="8518" y="24203"/>
                                        </a:cubicBezTo>
                                        <a:cubicBezTo>
                                          <a:pt x="10012" y="24203"/>
                                          <a:pt x="11420" y="24093"/>
                                          <a:pt x="12741" y="23872"/>
                                        </a:cubicBezTo>
                                        <a:cubicBezTo>
                                          <a:pt x="14066" y="23656"/>
                                          <a:pt x="15285" y="23327"/>
                                          <a:pt x="16399" y="2288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5" name="Freeform: Shape 3545"/>
                                <wps:cNvSpPr/>
                                <wps:spPr>
                                  <a:xfrm flipV="1">
                                    <a:off x="3402332" y="6245736"/>
                                    <a:ext cx="24010" cy="34041"/>
                                  </a:xfrm>
                                  <a:custGeom>
                                    <a:avLst/>
                                    <a:gdLst>
                                      <a:gd name="connsiteX0" fmla="*/ 11832 w 24010"/>
                                      <a:gd name="connsiteY0" fmla="*/ 6059 h 34041"/>
                                      <a:gd name="connsiteX1" fmla="*/ 8483 w 24010"/>
                                      <a:gd name="connsiteY1" fmla="*/ 317 h 34041"/>
                                      <a:gd name="connsiteX2" fmla="*/ 4127 w 24010"/>
                                      <a:gd name="connsiteY2" fmla="*/ -1029 h 34041"/>
                                      <a:gd name="connsiteX3" fmla="*/ 884 w 24010"/>
                                      <a:gd name="connsiteY3" fmla="*/ -1029 h 34041"/>
                                      <a:gd name="connsiteX4" fmla="*/ 884 w 24010"/>
                                      <a:gd name="connsiteY4" fmla="*/ 2360 h 34041"/>
                                      <a:gd name="connsiteX5" fmla="*/ 3267 w 24010"/>
                                      <a:gd name="connsiteY5" fmla="*/ 2360 h 34041"/>
                                      <a:gd name="connsiteX6" fmla="*/ 5861 w 24010"/>
                                      <a:gd name="connsiteY6" fmla="*/ 3156 h 34041"/>
                                      <a:gd name="connsiteX7" fmla="*/ 7912 w 24010"/>
                                      <a:gd name="connsiteY7" fmla="*/ 6898 h 34041"/>
                                      <a:gd name="connsiteX8" fmla="*/ 8638 w 24010"/>
                                      <a:gd name="connsiteY8" fmla="*/ 8744 h 34041"/>
                                      <a:gd name="connsiteX9" fmla="*/ -1337 w 24010"/>
                                      <a:gd name="connsiteY9" fmla="*/ 33012 h 34041"/>
                                      <a:gd name="connsiteX10" fmla="*/ 2957 w 24010"/>
                                      <a:gd name="connsiteY10" fmla="*/ 33012 h 34041"/>
                                      <a:gd name="connsiteX11" fmla="*/ 10669 w 24010"/>
                                      <a:gd name="connsiteY11" fmla="*/ 13726 h 34041"/>
                                      <a:gd name="connsiteX12" fmla="*/ 18381 w 24010"/>
                                      <a:gd name="connsiteY12" fmla="*/ 33012 h 34041"/>
                                      <a:gd name="connsiteX13" fmla="*/ 22674 w 24010"/>
                                      <a:gd name="connsiteY13" fmla="*/ 33012 h 34041"/>
                                      <a:gd name="connsiteX14" fmla="*/ 11832 w 24010"/>
                                      <a:gd name="connsiteY14" fmla="*/ 6059 h 34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010" h="34041">
                                        <a:moveTo>
                                          <a:pt x="11832" y="6059"/>
                                        </a:moveTo>
                                        <a:cubicBezTo>
                                          <a:pt x="10690" y="3123"/>
                                          <a:pt x="9574" y="1209"/>
                                          <a:pt x="8483" y="317"/>
                                        </a:cubicBezTo>
                                        <a:cubicBezTo>
                                          <a:pt x="7398" y="-581"/>
                                          <a:pt x="5945" y="-1029"/>
                                          <a:pt x="4127" y="-1029"/>
                                        </a:cubicBezTo>
                                        <a:lnTo>
                                          <a:pt x="884" y="-1029"/>
                                        </a:lnTo>
                                        <a:lnTo>
                                          <a:pt x="884" y="2360"/>
                                        </a:lnTo>
                                        <a:lnTo>
                                          <a:pt x="3267" y="2360"/>
                                        </a:lnTo>
                                        <a:cubicBezTo>
                                          <a:pt x="4380" y="2360"/>
                                          <a:pt x="5245" y="2625"/>
                                          <a:pt x="5861" y="3156"/>
                                        </a:cubicBezTo>
                                        <a:cubicBezTo>
                                          <a:pt x="6481" y="3682"/>
                                          <a:pt x="7165" y="4930"/>
                                          <a:pt x="7912" y="6898"/>
                                        </a:cubicBezTo>
                                        <a:lnTo>
                                          <a:pt x="8638" y="8744"/>
                                        </a:lnTo>
                                        <a:lnTo>
                                          <a:pt x="-1337" y="33012"/>
                                        </a:lnTo>
                                        <a:lnTo>
                                          <a:pt x="2957" y="33012"/>
                                        </a:lnTo>
                                        <a:lnTo>
                                          <a:pt x="10669" y="13726"/>
                                        </a:lnTo>
                                        <a:lnTo>
                                          <a:pt x="18381" y="33012"/>
                                        </a:lnTo>
                                        <a:lnTo>
                                          <a:pt x="22674" y="33012"/>
                                        </a:lnTo>
                                        <a:lnTo>
                                          <a:pt x="11832" y="605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6" name="Freeform: Shape 3546"/>
                                <wps:cNvSpPr/>
                                <wps:spPr>
                                  <a:xfrm flipV="1">
                                    <a:off x="3431781" y="6245144"/>
                                    <a:ext cx="20668" cy="25254"/>
                                  </a:xfrm>
                                  <a:custGeom>
                                    <a:avLst/>
                                    <a:gdLst>
                                      <a:gd name="connsiteX0" fmla="*/ 19185 w 20668"/>
                                      <a:gd name="connsiteY0" fmla="*/ 13151 h 25254"/>
                                      <a:gd name="connsiteX1" fmla="*/ 19185 w 20668"/>
                                      <a:gd name="connsiteY1" fmla="*/ -1738 h 25254"/>
                                      <a:gd name="connsiteX2" fmla="*/ 15132 w 20668"/>
                                      <a:gd name="connsiteY2" fmla="*/ -1738 h 25254"/>
                                      <a:gd name="connsiteX3" fmla="*/ 15132 w 20668"/>
                                      <a:gd name="connsiteY3" fmla="*/ 13017 h 25254"/>
                                      <a:gd name="connsiteX4" fmla="*/ 13764 w 20668"/>
                                      <a:gd name="connsiteY4" fmla="*/ 18253 h 25254"/>
                                      <a:gd name="connsiteX5" fmla="*/ 9669 w 20668"/>
                                      <a:gd name="connsiteY5" fmla="*/ 19993 h 25254"/>
                                      <a:gd name="connsiteX6" fmla="*/ 4487 w 20668"/>
                                      <a:gd name="connsiteY6" fmla="*/ 17900 h 25254"/>
                                      <a:gd name="connsiteX7" fmla="*/ 2591 w 20668"/>
                                      <a:gd name="connsiteY7" fmla="*/ 12200 h 25254"/>
                                      <a:gd name="connsiteX8" fmla="*/ 2591 w 20668"/>
                                      <a:gd name="connsiteY8" fmla="*/ -1738 h 25254"/>
                                      <a:gd name="connsiteX9" fmla="*/ -1483 w 20668"/>
                                      <a:gd name="connsiteY9" fmla="*/ -1738 h 25254"/>
                                      <a:gd name="connsiteX10" fmla="*/ -1483 w 20668"/>
                                      <a:gd name="connsiteY10" fmla="*/ 22924 h 25254"/>
                                      <a:gd name="connsiteX11" fmla="*/ 2591 w 20668"/>
                                      <a:gd name="connsiteY11" fmla="*/ 22924 h 25254"/>
                                      <a:gd name="connsiteX12" fmla="*/ 2591 w 20668"/>
                                      <a:gd name="connsiteY12" fmla="*/ 19091 h 25254"/>
                                      <a:gd name="connsiteX13" fmla="*/ 6017 w 20668"/>
                                      <a:gd name="connsiteY13" fmla="*/ 22417 h 25254"/>
                                      <a:gd name="connsiteX14" fmla="*/ 10571 w 20668"/>
                                      <a:gd name="connsiteY14" fmla="*/ 23516 h 25254"/>
                                      <a:gd name="connsiteX15" fmla="*/ 17000 w 20668"/>
                                      <a:gd name="connsiteY15" fmla="*/ 20888 h 25254"/>
                                      <a:gd name="connsiteX16" fmla="*/ 19185 w 20668"/>
                                      <a:gd name="connsiteY16" fmla="*/ 13151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185" y="13151"/>
                                        </a:moveTo>
                                        <a:lnTo>
                                          <a:pt x="19185" y="-1738"/>
                                        </a:lnTo>
                                        <a:lnTo>
                                          <a:pt x="15132" y="-1738"/>
                                        </a:lnTo>
                                        <a:lnTo>
                                          <a:pt x="15132" y="13017"/>
                                        </a:lnTo>
                                        <a:cubicBezTo>
                                          <a:pt x="15132" y="15352"/>
                                          <a:pt x="14676" y="17097"/>
                                          <a:pt x="13764" y="18253"/>
                                        </a:cubicBezTo>
                                        <a:cubicBezTo>
                                          <a:pt x="12853" y="19413"/>
                                          <a:pt x="11487" y="19993"/>
                                          <a:pt x="9669" y="19993"/>
                                        </a:cubicBezTo>
                                        <a:cubicBezTo>
                                          <a:pt x="7479" y="19993"/>
                                          <a:pt x="5752" y="19295"/>
                                          <a:pt x="4487" y="17900"/>
                                        </a:cubicBezTo>
                                        <a:cubicBezTo>
                                          <a:pt x="3223" y="16510"/>
                                          <a:pt x="2591" y="14610"/>
                                          <a:pt x="2591" y="12200"/>
                                        </a:cubicBezTo>
                                        <a:lnTo>
                                          <a:pt x="2591" y="-1738"/>
                                        </a:lnTo>
                                        <a:lnTo>
                                          <a:pt x="-1483" y="-1738"/>
                                        </a:lnTo>
                                        <a:lnTo>
                                          <a:pt x="-1483" y="22924"/>
                                        </a:lnTo>
                                        <a:lnTo>
                                          <a:pt x="2591" y="22924"/>
                                        </a:lnTo>
                                        <a:lnTo>
                                          <a:pt x="2591" y="19091"/>
                                        </a:lnTo>
                                        <a:cubicBezTo>
                                          <a:pt x="3564" y="20576"/>
                                          <a:pt x="4706" y="21684"/>
                                          <a:pt x="6017" y="22417"/>
                                        </a:cubicBezTo>
                                        <a:cubicBezTo>
                                          <a:pt x="7333" y="23150"/>
                                          <a:pt x="8851" y="23516"/>
                                          <a:pt x="10571" y="23516"/>
                                        </a:cubicBezTo>
                                        <a:cubicBezTo>
                                          <a:pt x="13405" y="23516"/>
                                          <a:pt x="15548" y="22640"/>
                                          <a:pt x="17000" y="20888"/>
                                        </a:cubicBezTo>
                                        <a:cubicBezTo>
                                          <a:pt x="18457" y="19136"/>
                                          <a:pt x="19185" y="16557"/>
                                          <a:pt x="19185" y="1315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7" name="Freeform: Shape 3547"/>
                                <wps:cNvSpPr/>
                                <wps:spPr>
                                  <a:xfrm flipV="1">
                                    <a:off x="3457492" y="6238732"/>
                                    <a:ext cx="15395" cy="31666"/>
                                  </a:xfrm>
                                  <a:custGeom>
                                    <a:avLst/>
                                    <a:gdLst>
                                      <a:gd name="connsiteX0" fmla="*/ 6354 w 15395"/>
                                      <a:gd name="connsiteY0" fmla="*/ 29473 h 31666"/>
                                      <a:gd name="connsiteX1" fmla="*/ 6354 w 15395"/>
                                      <a:gd name="connsiteY1" fmla="*/ 22469 h 31666"/>
                                      <a:gd name="connsiteX2" fmla="*/ 14701 w 15395"/>
                                      <a:gd name="connsiteY2" fmla="*/ 22469 h 31666"/>
                                      <a:gd name="connsiteX3" fmla="*/ 14701 w 15395"/>
                                      <a:gd name="connsiteY3" fmla="*/ 19319 h 31666"/>
                                      <a:gd name="connsiteX4" fmla="*/ 6354 w 15395"/>
                                      <a:gd name="connsiteY4" fmla="*/ 19319 h 31666"/>
                                      <a:gd name="connsiteX5" fmla="*/ 6354 w 15395"/>
                                      <a:gd name="connsiteY5" fmla="*/ 5931 h 31666"/>
                                      <a:gd name="connsiteX6" fmla="*/ 7179 w 15395"/>
                                      <a:gd name="connsiteY6" fmla="*/ 2055 h 31666"/>
                                      <a:gd name="connsiteX7" fmla="*/ 10541 w 15395"/>
                                      <a:gd name="connsiteY7" fmla="*/ 1196 h 31666"/>
                                      <a:gd name="connsiteX8" fmla="*/ 14701 w 15395"/>
                                      <a:gd name="connsiteY8" fmla="*/ 1196 h 31666"/>
                                      <a:gd name="connsiteX9" fmla="*/ 14701 w 15395"/>
                                      <a:gd name="connsiteY9" fmla="*/ -2194 h 31666"/>
                                      <a:gd name="connsiteX10" fmla="*/ 10541 w 15395"/>
                                      <a:gd name="connsiteY10" fmla="*/ -2194 h 31666"/>
                                      <a:gd name="connsiteX11" fmla="*/ 4063 w 15395"/>
                                      <a:gd name="connsiteY11" fmla="*/ -446 h 31666"/>
                                      <a:gd name="connsiteX12" fmla="*/ 2280 w 15395"/>
                                      <a:gd name="connsiteY12" fmla="*/ 5931 h 31666"/>
                                      <a:gd name="connsiteX13" fmla="*/ 2280 w 15395"/>
                                      <a:gd name="connsiteY13" fmla="*/ 19319 h 31666"/>
                                      <a:gd name="connsiteX14" fmla="*/ -695 w 15395"/>
                                      <a:gd name="connsiteY14" fmla="*/ 19319 h 31666"/>
                                      <a:gd name="connsiteX15" fmla="*/ -695 w 15395"/>
                                      <a:gd name="connsiteY15" fmla="*/ 22469 h 31666"/>
                                      <a:gd name="connsiteX16" fmla="*/ 2280 w 15395"/>
                                      <a:gd name="connsiteY16" fmla="*/ 22469 h 31666"/>
                                      <a:gd name="connsiteX17" fmla="*/ 2280 w 15395"/>
                                      <a:gd name="connsiteY17" fmla="*/ 29473 h 31666"/>
                                      <a:gd name="connsiteX18" fmla="*/ 6354 w 15395"/>
                                      <a:gd name="connsiteY18" fmla="*/ 29473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354" y="29473"/>
                                        </a:moveTo>
                                        <a:lnTo>
                                          <a:pt x="6354" y="22469"/>
                                        </a:lnTo>
                                        <a:lnTo>
                                          <a:pt x="14701" y="22469"/>
                                        </a:lnTo>
                                        <a:lnTo>
                                          <a:pt x="14701" y="19319"/>
                                        </a:lnTo>
                                        <a:lnTo>
                                          <a:pt x="6354" y="19319"/>
                                        </a:lnTo>
                                        <a:lnTo>
                                          <a:pt x="6354" y="5931"/>
                                        </a:lnTo>
                                        <a:cubicBezTo>
                                          <a:pt x="6354" y="3920"/>
                                          <a:pt x="6629" y="2628"/>
                                          <a:pt x="7179" y="2055"/>
                                        </a:cubicBezTo>
                                        <a:cubicBezTo>
                                          <a:pt x="7729" y="1482"/>
                                          <a:pt x="8850" y="1196"/>
                                          <a:pt x="10541" y="1196"/>
                                        </a:cubicBezTo>
                                        <a:lnTo>
                                          <a:pt x="14701" y="1196"/>
                                        </a:lnTo>
                                        <a:lnTo>
                                          <a:pt x="14701" y="-2194"/>
                                        </a:lnTo>
                                        <a:lnTo>
                                          <a:pt x="10541" y="-2194"/>
                                        </a:lnTo>
                                        <a:cubicBezTo>
                                          <a:pt x="7411" y="-2194"/>
                                          <a:pt x="5252" y="-1611"/>
                                          <a:pt x="4063" y="-446"/>
                                        </a:cubicBezTo>
                                        <a:cubicBezTo>
                                          <a:pt x="2874" y="724"/>
                                          <a:pt x="2280" y="2849"/>
                                          <a:pt x="2280" y="5931"/>
                                        </a:cubicBezTo>
                                        <a:lnTo>
                                          <a:pt x="2280" y="19319"/>
                                        </a:lnTo>
                                        <a:lnTo>
                                          <a:pt x="-695" y="19319"/>
                                        </a:lnTo>
                                        <a:lnTo>
                                          <a:pt x="-695" y="22469"/>
                                        </a:lnTo>
                                        <a:lnTo>
                                          <a:pt x="2280" y="22469"/>
                                        </a:lnTo>
                                        <a:lnTo>
                                          <a:pt x="2280" y="29473"/>
                                        </a:lnTo>
                                        <a:lnTo>
                                          <a:pt x="6354" y="294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8" name="Freeform: Shape 3548"/>
                                <wps:cNvSpPr/>
                                <wps:spPr>
                                  <a:xfrm flipV="1">
                                    <a:off x="3478064" y="6236132"/>
                                    <a:ext cx="20668" cy="34266"/>
                                  </a:xfrm>
                                  <a:custGeom>
                                    <a:avLst/>
                                    <a:gdLst>
                                      <a:gd name="connsiteX0" fmla="*/ 19196 w 20668"/>
                                      <a:gd name="connsiteY0" fmla="*/ 12511 h 34266"/>
                                      <a:gd name="connsiteX1" fmla="*/ 19196 w 20668"/>
                                      <a:gd name="connsiteY1" fmla="*/ -2378 h 34266"/>
                                      <a:gd name="connsiteX2" fmla="*/ 15142 w 20668"/>
                                      <a:gd name="connsiteY2" fmla="*/ -2378 h 34266"/>
                                      <a:gd name="connsiteX3" fmla="*/ 15142 w 20668"/>
                                      <a:gd name="connsiteY3" fmla="*/ 12377 h 34266"/>
                                      <a:gd name="connsiteX4" fmla="*/ 13775 w 20668"/>
                                      <a:gd name="connsiteY4" fmla="*/ 17612 h 34266"/>
                                      <a:gd name="connsiteX5" fmla="*/ 9679 w 20668"/>
                                      <a:gd name="connsiteY5" fmla="*/ 19353 h 34266"/>
                                      <a:gd name="connsiteX6" fmla="*/ 4498 w 20668"/>
                                      <a:gd name="connsiteY6" fmla="*/ 17260 h 34266"/>
                                      <a:gd name="connsiteX7" fmla="*/ 2601 w 20668"/>
                                      <a:gd name="connsiteY7" fmla="*/ 11559 h 34266"/>
                                      <a:gd name="connsiteX8" fmla="*/ 2601 w 20668"/>
                                      <a:gd name="connsiteY8" fmla="*/ -2378 h 34266"/>
                                      <a:gd name="connsiteX9" fmla="*/ -1473 w 20668"/>
                                      <a:gd name="connsiteY9" fmla="*/ -2378 h 34266"/>
                                      <a:gd name="connsiteX10" fmla="*/ -1473 w 20668"/>
                                      <a:gd name="connsiteY10" fmla="*/ 31888 h 34266"/>
                                      <a:gd name="connsiteX11" fmla="*/ 2601 w 20668"/>
                                      <a:gd name="connsiteY11" fmla="*/ 31888 h 34266"/>
                                      <a:gd name="connsiteX12" fmla="*/ 2601 w 20668"/>
                                      <a:gd name="connsiteY12" fmla="*/ 18451 h 34266"/>
                                      <a:gd name="connsiteX13" fmla="*/ 6027 w 20668"/>
                                      <a:gd name="connsiteY13" fmla="*/ 21777 h 34266"/>
                                      <a:gd name="connsiteX14" fmla="*/ 10581 w 20668"/>
                                      <a:gd name="connsiteY14" fmla="*/ 22876 h 34266"/>
                                      <a:gd name="connsiteX15" fmla="*/ 17010 w 20668"/>
                                      <a:gd name="connsiteY15" fmla="*/ 20247 h 34266"/>
                                      <a:gd name="connsiteX16" fmla="*/ 19196 w 20668"/>
                                      <a:gd name="connsiteY16" fmla="*/ 12511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34266">
                                        <a:moveTo>
                                          <a:pt x="19196" y="12511"/>
                                        </a:moveTo>
                                        <a:lnTo>
                                          <a:pt x="19196" y="-2378"/>
                                        </a:lnTo>
                                        <a:lnTo>
                                          <a:pt x="15142" y="-2378"/>
                                        </a:lnTo>
                                        <a:lnTo>
                                          <a:pt x="15142" y="12377"/>
                                        </a:lnTo>
                                        <a:cubicBezTo>
                                          <a:pt x="15142" y="14711"/>
                                          <a:pt x="14686" y="16457"/>
                                          <a:pt x="13775" y="17612"/>
                                        </a:cubicBezTo>
                                        <a:cubicBezTo>
                                          <a:pt x="12863" y="18772"/>
                                          <a:pt x="11498" y="19353"/>
                                          <a:pt x="9679" y="19353"/>
                                        </a:cubicBezTo>
                                        <a:cubicBezTo>
                                          <a:pt x="7489" y="19353"/>
                                          <a:pt x="5762" y="18655"/>
                                          <a:pt x="4498" y="17260"/>
                                        </a:cubicBezTo>
                                        <a:cubicBezTo>
                                          <a:pt x="3233" y="15869"/>
                                          <a:pt x="2601" y="13969"/>
                                          <a:pt x="2601" y="11559"/>
                                        </a:cubicBezTo>
                                        <a:lnTo>
                                          <a:pt x="2601" y="-2378"/>
                                        </a:lnTo>
                                        <a:lnTo>
                                          <a:pt x="-1473" y="-2378"/>
                                        </a:lnTo>
                                        <a:lnTo>
                                          <a:pt x="-1473" y="31888"/>
                                        </a:lnTo>
                                        <a:lnTo>
                                          <a:pt x="2601" y="31888"/>
                                        </a:lnTo>
                                        <a:lnTo>
                                          <a:pt x="2601" y="18451"/>
                                        </a:lnTo>
                                        <a:cubicBezTo>
                                          <a:pt x="3574" y="19935"/>
                                          <a:pt x="4716" y="21044"/>
                                          <a:pt x="6027" y="21777"/>
                                        </a:cubicBezTo>
                                        <a:cubicBezTo>
                                          <a:pt x="7343" y="22509"/>
                                          <a:pt x="8861" y="22876"/>
                                          <a:pt x="10581" y="22876"/>
                                        </a:cubicBezTo>
                                        <a:cubicBezTo>
                                          <a:pt x="13415" y="22876"/>
                                          <a:pt x="15558" y="22000"/>
                                          <a:pt x="17010" y="20247"/>
                                        </a:cubicBezTo>
                                        <a:cubicBezTo>
                                          <a:pt x="18467" y="18495"/>
                                          <a:pt x="19196" y="15916"/>
                                          <a:pt x="19196" y="1251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9" name="Freeform: Shape 3549"/>
                                <wps:cNvSpPr/>
                                <wps:spPr>
                                  <a:xfrm flipV="1">
                                    <a:off x="3505051" y="6245144"/>
                                    <a:ext cx="22868" cy="25895"/>
                                  </a:xfrm>
                                  <a:custGeom>
                                    <a:avLst/>
                                    <a:gdLst>
                                      <a:gd name="connsiteX0" fmla="*/ 21473 w 22868"/>
                                      <a:gd name="connsiteY0" fmla="*/ 12295 h 25895"/>
                                      <a:gd name="connsiteX1" fmla="*/ 21473 w 22868"/>
                                      <a:gd name="connsiteY1" fmla="*/ 10315 h 25895"/>
                                      <a:gd name="connsiteX2" fmla="*/ 2835 w 22868"/>
                                      <a:gd name="connsiteY2" fmla="*/ 10315 h 25895"/>
                                      <a:gd name="connsiteX3" fmla="*/ 5358 w 22868"/>
                                      <a:gd name="connsiteY3" fmla="*/ 3938 h 25895"/>
                                      <a:gd name="connsiteX4" fmla="*/ 11646 w 22868"/>
                                      <a:gd name="connsiteY4" fmla="*/ 1746 h 25895"/>
                                      <a:gd name="connsiteX5" fmla="*/ 16172 w 22868"/>
                                      <a:gd name="connsiteY5" fmla="*/ 2317 h 25895"/>
                                      <a:gd name="connsiteX6" fmla="*/ 20529 w 22868"/>
                                      <a:gd name="connsiteY6" fmla="*/ 4036 h 25895"/>
                                      <a:gd name="connsiteX7" fmla="*/ 20529 w 22868"/>
                                      <a:gd name="connsiteY7" fmla="*/ 203 h 25895"/>
                                      <a:gd name="connsiteX8" fmla="*/ 16052 w 22868"/>
                                      <a:gd name="connsiteY8" fmla="*/ -1206 h 25895"/>
                                      <a:gd name="connsiteX9" fmla="*/ 11407 w 22868"/>
                                      <a:gd name="connsiteY9" fmla="*/ -1692 h 25895"/>
                                      <a:gd name="connsiteX10" fmla="*/ 2052 w 22868"/>
                                      <a:gd name="connsiteY10" fmla="*/ 1739 h 25895"/>
                                      <a:gd name="connsiteX11" fmla="*/ -1395 w 22868"/>
                                      <a:gd name="connsiteY11" fmla="*/ 11040 h 25895"/>
                                      <a:gd name="connsiteX12" fmla="*/ 1876 w 22868"/>
                                      <a:gd name="connsiteY12" fmla="*/ 20645 h 25895"/>
                                      <a:gd name="connsiteX13" fmla="*/ 10702 w 22868"/>
                                      <a:gd name="connsiteY13" fmla="*/ 24203 h 25895"/>
                                      <a:gd name="connsiteX14" fmla="*/ 18576 w 22868"/>
                                      <a:gd name="connsiteY14" fmla="*/ 20997 h 25895"/>
                                      <a:gd name="connsiteX15" fmla="*/ 21473 w 22868"/>
                                      <a:gd name="connsiteY15" fmla="*/ 12295 h 25895"/>
                                      <a:gd name="connsiteX16" fmla="*/ 17420 w 22868"/>
                                      <a:gd name="connsiteY16" fmla="*/ 13486 h 25895"/>
                                      <a:gd name="connsiteX17" fmla="*/ 15559 w 22868"/>
                                      <a:gd name="connsiteY17" fmla="*/ 18784 h 25895"/>
                                      <a:gd name="connsiteX18" fmla="*/ 10744 w 22868"/>
                                      <a:gd name="connsiteY18" fmla="*/ 20771 h 25895"/>
                                      <a:gd name="connsiteX19" fmla="*/ 5316 w 22868"/>
                                      <a:gd name="connsiteY19" fmla="*/ 18855 h 25895"/>
                                      <a:gd name="connsiteX20" fmla="*/ 2969 w 22868"/>
                                      <a:gd name="connsiteY20" fmla="*/ 13457 h 25895"/>
                                      <a:gd name="connsiteX21" fmla="*/ 17420 w 22868"/>
                                      <a:gd name="connsiteY21" fmla="*/ 13486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868" h="25895">
                                        <a:moveTo>
                                          <a:pt x="21473" y="12295"/>
                                        </a:moveTo>
                                        <a:lnTo>
                                          <a:pt x="21473" y="10315"/>
                                        </a:lnTo>
                                        <a:lnTo>
                                          <a:pt x="2835" y="10315"/>
                                        </a:lnTo>
                                        <a:cubicBezTo>
                                          <a:pt x="3013" y="7524"/>
                                          <a:pt x="3855" y="5399"/>
                                          <a:pt x="5358" y="3938"/>
                                        </a:cubicBezTo>
                                        <a:cubicBezTo>
                                          <a:pt x="6862" y="2477"/>
                                          <a:pt x="8958" y="1746"/>
                                          <a:pt x="11646" y="1746"/>
                                        </a:cubicBezTo>
                                        <a:cubicBezTo>
                                          <a:pt x="13202" y="1746"/>
                                          <a:pt x="14711" y="1937"/>
                                          <a:pt x="16172" y="2317"/>
                                        </a:cubicBezTo>
                                        <a:cubicBezTo>
                                          <a:pt x="17634" y="2698"/>
                                          <a:pt x="19086" y="3271"/>
                                          <a:pt x="20529" y="4036"/>
                                        </a:cubicBezTo>
                                        <a:lnTo>
                                          <a:pt x="20529" y="203"/>
                                        </a:lnTo>
                                        <a:cubicBezTo>
                                          <a:pt x="19072" y="-412"/>
                                          <a:pt x="17580" y="-882"/>
                                          <a:pt x="16052" y="-1206"/>
                                        </a:cubicBezTo>
                                        <a:cubicBezTo>
                                          <a:pt x="14525" y="-1530"/>
                                          <a:pt x="12976" y="-1692"/>
                                          <a:pt x="11407" y="-1692"/>
                                        </a:cubicBezTo>
                                        <a:cubicBezTo>
                                          <a:pt x="7468" y="-1692"/>
                                          <a:pt x="4350" y="-548"/>
                                          <a:pt x="2052" y="1739"/>
                                        </a:cubicBezTo>
                                        <a:cubicBezTo>
                                          <a:pt x="-246" y="4032"/>
                                          <a:pt x="-1395" y="7132"/>
                                          <a:pt x="-1395" y="11040"/>
                                        </a:cubicBezTo>
                                        <a:cubicBezTo>
                                          <a:pt x="-1395" y="15076"/>
                                          <a:pt x="-305" y="18277"/>
                                          <a:pt x="1876" y="20645"/>
                                        </a:cubicBezTo>
                                        <a:cubicBezTo>
                                          <a:pt x="4057" y="23017"/>
                                          <a:pt x="6999" y="24203"/>
                                          <a:pt x="10702" y="24203"/>
                                        </a:cubicBezTo>
                                        <a:cubicBezTo>
                                          <a:pt x="14020" y="24203"/>
                                          <a:pt x="16644" y="23134"/>
                                          <a:pt x="18576" y="20997"/>
                                        </a:cubicBezTo>
                                        <a:cubicBezTo>
                                          <a:pt x="20507" y="18864"/>
                                          <a:pt x="21473" y="15963"/>
                                          <a:pt x="21473" y="12295"/>
                                        </a:cubicBezTo>
                                        <a:close/>
                                        <a:moveTo>
                                          <a:pt x="17420" y="13486"/>
                                        </a:moveTo>
                                        <a:cubicBezTo>
                                          <a:pt x="17392" y="15698"/>
                                          <a:pt x="16771" y="17464"/>
                                          <a:pt x="15559" y="18784"/>
                                        </a:cubicBezTo>
                                        <a:cubicBezTo>
                                          <a:pt x="14346" y="20109"/>
                                          <a:pt x="12741" y="20771"/>
                                          <a:pt x="10744" y="20771"/>
                                        </a:cubicBezTo>
                                        <a:cubicBezTo>
                                          <a:pt x="8484" y="20771"/>
                                          <a:pt x="6674" y="20133"/>
                                          <a:pt x="5316" y="18855"/>
                                        </a:cubicBezTo>
                                        <a:cubicBezTo>
                                          <a:pt x="3958" y="17577"/>
                                          <a:pt x="3175" y="15778"/>
                                          <a:pt x="2969" y="13457"/>
                                        </a:cubicBezTo>
                                        <a:lnTo>
                                          <a:pt x="17420" y="1348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0" name="Freeform: Shape 3550"/>
                                <wps:cNvSpPr/>
                                <wps:spPr>
                                  <a:xfrm flipV="1">
                                    <a:off x="3531532" y="6238732"/>
                                    <a:ext cx="15395" cy="31666"/>
                                  </a:xfrm>
                                  <a:custGeom>
                                    <a:avLst/>
                                    <a:gdLst>
                                      <a:gd name="connsiteX0" fmla="*/ 6370 w 15395"/>
                                      <a:gd name="connsiteY0" fmla="*/ 29473 h 31666"/>
                                      <a:gd name="connsiteX1" fmla="*/ 6370 w 15395"/>
                                      <a:gd name="connsiteY1" fmla="*/ 22469 h 31666"/>
                                      <a:gd name="connsiteX2" fmla="*/ 14717 w 15395"/>
                                      <a:gd name="connsiteY2" fmla="*/ 22469 h 31666"/>
                                      <a:gd name="connsiteX3" fmla="*/ 14717 w 15395"/>
                                      <a:gd name="connsiteY3" fmla="*/ 19319 h 31666"/>
                                      <a:gd name="connsiteX4" fmla="*/ 6370 w 15395"/>
                                      <a:gd name="connsiteY4" fmla="*/ 19319 h 31666"/>
                                      <a:gd name="connsiteX5" fmla="*/ 6370 w 15395"/>
                                      <a:gd name="connsiteY5" fmla="*/ 5931 h 31666"/>
                                      <a:gd name="connsiteX6" fmla="*/ 7195 w 15395"/>
                                      <a:gd name="connsiteY6" fmla="*/ 2055 h 31666"/>
                                      <a:gd name="connsiteX7" fmla="*/ 10558 w 15395"/>
                                      <a:gd name="connsiteY7" fmla="*/ 1196 h 31666"/>
                                      <a:gd name="connsiteX8" fmla="*/ 14717 w 15395"/>
                                      <a:gd name="connsiteY8" fmla="*/ 1196 h 31666"/>
                                      <a:gd name="connsiteX9" fmla="*/ 14717 w 15395"/>
                                      <a:gd name="connsiteY9" fmla="*/ -2194 h 31666"/>
                                      <a:gd name="connsiteX10" fmla="*/ 10558 w 15395"/>
                                      <a:gd name="connsiteY10" fmla="*/ -2194 h 31666"/>
                                      <a:gd name="connsiteX11" fmla="*/ 4079 w 15395"/>
                                      <a:gd name="connsiteY11" fmla="*/ -446 h 31666"/>
                                      <a:gd name="connsiteX12" fmla="*/ 2296 w 15395"/>
                                      <a:gd name="connsiteY12" fmla="*/ 5931 h 31666"/>
                                      <a:gd name="connsiteX13" fmla="*/ 2296 w 15395"/>
                                      <a:gd name="connsiteY13" fmla="*/ 19319 h 31666"/>
                                      <a:gd name="connsiteX14" fmla="*/ -679 w 15395"/>
                                      <a:gd name="connsiteY14" fmla="*/ 19319 h 31666"/>
                                      <a:gd name="connsiteX15" fmla="*/ -679 w 15395"/>
                                      <a:gd name="connsiteY15" fmla="*/ 22469 h 31666"/>
                                      <a:gd name="connsiteX16" fmla="*/ 2296 w 15395"/>
                                      <a:gd name="connsiteY16" fmla="*/ 22469 h 31666"/>
                                      <a:gd name="connsiteX17" fmla="*/ 2296 w 15395"/>
                                      <a:gd name="connsiteY17" fmla="*/ 29473 h 31666"/>
                                      <a:gd name="connsiteX18" fmla="*/ 6370 w 15395"/>
                                      <a:gd name="connsiteY18" fmla="*/ 29473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370" y="29473"/>
                                        </a:moveTo>
                                        <a:lnTo>
                                          <a:pt x="6370" y="22469"/>
                                        </a:lnTo>
                                        <a:lnTo>
                                          <a:pt x="14717" y="22469"/>
                                        </a:lnTo>
                                        <a:lnTo>
                                          <a:pt x="14717" y="19319"/>
                                        </a:lnTo>
                                        <a:lnTo>
                                          <a:pt x="6370" y="19319"/>
                                        </a:lnTo>
                                        <a:lnTo>
                                          <a:pt x="6370" y="5931"/>
                                        </a:lnTo>
                                        <a:cubicBezTo>
                                          <a:pt x="6370" y="3920"/>
                                          <a:pt x="6645" y="2628"/>
                                          <a:pt x="7195" y="2055"/>
                                        </a:cubicBezTo>
                                        <a:cubicBezTo>
                                          <a:pt x="7745" y="1482"/>
                                          <a:pt x="8866" y="1196"/>
                                          <a:pt x="10558" y="1196"/>
                                        </a:cubicBezTo>
                                        <a:lnTo>
                                          <a:pt x="14717" y="1196"/>
                                        </a:lnTo>
                                        <a:lnTo>
                                          <a:pt x="14717" y="-2194"/>
                                        </a:lnTo>
                                        <a:lnTo>
                                          <a:pt x="10558" y="-2194"/>
                                        </a:lnTo>
                                        <a:cubicBezTo>
                                          <a:pt x="7428" y="-2194"/>
                                          <a:pt x="5268" y="-1611"/>
                                          <a:pt x="4079" y="-446"/>
                                        </a:cubicBezTo>
                                        <a:cubicBezTo>
                                          <a:pt x="2890" y="724"/>
                                          <a:pt x="2296" y="2849"/>
                                          <a:pt x="2296" y="5931"/>
                                        </a:cubicBezTo>
                                        <a:lnTo>
                                          <a:pt x="2296" y="19319"/>
                                        </a:lnTo>
                                        <a:lnTo>
                                          <a:pt x="-679" y="19319"/>
                                        </a:lnTo>
                                        <a:lnTo>
                                          <a:pt x="-679" y="22469"/>
                                        </a:lnTo>
                                        <a:lnTo>
                                          <a:pt x="2296" y="22469"/>
                                        </a:lnTo>
                                        <a:lnTo>
                                          <a:pt x="2296" y="29473"/>
                                        </a:lnTo>
                                        <a:lnTo>
                                          <a:pt x="6370" y="294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1" name="Freeform: Shape 3551"/>
                                <wps:cNvSpPr/>
                                <wps:spPr>
                                  <a:xfrm flipV="1">
                                    <a:off x="3552260" y="6236132"/>
                                    <a:ext cx="4053" cy="34266"/>
                                  </a:xfrm>
                                  <a:custGeom>
                                    <a:avLst/>
                                    <a:gdLst>
                                      <a:gd name="connsiteX0" fmla="*/ -302 w 4053"/>
                                      <a:gd name="connsiteY0" fmla="*/ 22284 h 34266"/>
                                      <a:gd name="connsiteX1" fmla="*/ 3751 w 4053"/>
                                      <a:gd name="connsiteY1" fmla="*/ 22284 h 34266"/>
                                      <a:gd name="connsiteX2" fmla="*/ 3751 w 4053"/>
                                      <a:gd name="connsiteY2" fmla="*/ -2378 h 34266"/>
                                      <a:gd name="connsiteX3" fmla="*/ -302 w 4053"/>
                                      <a:gd name="connsiteY3" fmla="*/ -2378 h 34266"/>
                                      <a:gd name="connsiteX4" fmla="*/ -302 w 4053"/>
                                      <a:gd name="connsiteY4" fmla="*/ 22284 h 34266"/>
                                      <a:gd name="connsiteX5" fmla="*/ -302 w 4053"/>
                                      <a:gd name="connsiteY5" fmla="*/ 31888 h 34266"/>
                                      <a:gd name="connsiteX6" fmla="*/ 3751 w 4053"/>
                                      <a:gd name="connsiteY6" fmla="*/ 31888 h 34266"/>
                                      <a:gd name="connsiteX7" fmla="*/ 3751 w 4053"/>
                                      <a:gd name="connsiteY7" fmla="*/ 26751 h 34266"/>
                                      <a:gd name="connsiteX8" fmla="*/ -302 w 4053"/>
                                      <a:gd name="connsiteY8" fmla="*/ 26751 h 34266"/>
                                      <a:gd name="connsiteX9" fmla="*/ -302 w 4053"/>
                                      <a:gd name="connsiteY9" fmla="*/ 31888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302" y="22284"/>
                                        </a:moveTo>
                                        <a:lnTo>
                                          <a:pt x="3751" y="22284"/>
                                        </a:lnTo>
                                        <a:lnTo>
                                          <a:pt x="3751" y="-2378"/>
                                        </a:lnTo>
                                        <a:lnTo>
                                          <a:pt x="-302" y="-2378"/>
                                        </a:lnTo>
                                        <a:lnTo>
                                          <a:pt x="-302" y="22284"/>
                                        </a:lnTo>
                                        <a:close/>
                                        <a:moveTo>
                                          <a:pt x="-302" y="31888"/>
                                        </a:moveTo>
                                        <a:lnTo>
                                          <a:pt x="3751" y="31888"/>
                                        </a:lnTo>
                                        <a:lnTo>
                                          <a:pt x="3751" y="26751"/>
                                        </a:lnTo>
                                        <a:lnTo>
                                          <a:pt x="-302" y="26751"/>
                                        </a:lnTo>
                                        <a:lnTo>
                                          <a:pt x="-302" y="3188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2" name="Freeform: Shape 3552"/>
                                <wps:cNvSpPr/>
                                <wps:spPr>
                                  <a:xfrm flipV="1">
                                    <a:off x="3563032" y="6245144"/>
                                    <a:ext cx="19519" cy="25895"/>
                                  </a:xfrm>
                                  <a:custGeom>
                                    <a:avLst/>
                                    <a:gdLst>
                                      <a:gd name="connsiteX0" fmla="*/ 18375 w 19519"/>
                                      <a:gd name="connsiteY0" fmla="*/ 22667 h 25895"/>
                                      <a:gd name="connsiteX1" fmla="*/ 18375 w 19519"/>
                                      <a:gd name="connsiteY1" fmla="*/ 18876 h 25895"/>
                                      <a:gd name="connsiteX2" fmla="*/ 14928 w 19519"/>
                                      <a:gd name="connsiteY2" fmla="*/ 20299 h 25895"/>
                                      <a:gd name="connsiteX3" fmla="*/ 11438 w 19519"/>
                                      <a:gd name="connsiteY3" fmla="*/ 20771 h 25895"/>
                                      <a:gd name="connsiteX4" fmla="*/ 5305 w 19519"/>
                                      <a:gd name="connsiteY4" fmla="*/ 18270 h 25895"/>
                                      <a:gd name="connsiteX5" fmla="*/ 3127 w 19519"/>
                                      <a:gd name="connsiteY5" fmla="*/ 11259 h 25895"/>
                                      <a:gd name="connsiteX6" fmla="*/ 5305 w 19519"/>
                                      <a:gd name="connsiteY6" fmla="*/ 4241 h 25895"/>
                                      <a:gd name="connsiteX7" fmla="*/ 11438 w 19519"/>
                                      <a:gd name="connsiteY7" fmla="*/ 1746 h 25895"/>
                                      <a:gd name="connsiteX8" fmla="*/ 14928 w 19519"/>
                                      <a:gd name="connsiteY8" fmla="*/ 2218 h 25895"/>
                                      <a:gd name="connsiteX9" fmla="*/ 18375 w 19519"/>
                                      <a:gd name="connsiteY9" fmla="*/ 3642 h 25895"/>
                                      <a:gd name="connsiteX10" fmla="*/ 18375 w 19519"/>
                                      <a:gd name="connsiteY10" fmla="*/ -107 h 25895"/>
                                      <a:gd name="connsiteX11" fmla="*/ 14857 w 19519"/>
                                      <a:gd name="connsiteY11" fmla="*/ -1291 h 25895"/>
                                      <a:gd name="connsiteX12" fmla="*/ 10994 w 19519"/>
                                      <a:gd name="connsiteY12" fmla="*/ -1692 h 25895"/>
                                      <a:gd name="connsiteX13" fmla="*/ 2133 w 19519"/>
                                      <a:gd name="connsiteY13" fmla="*/ 1810 h 25895"/>
                                      <a:gd name="connsiteX14" fmla="*/ -1145 w 19519"/>
                                      <a:gd name="connsiteY14" fmla="*/ 11259 h 25895"/>
                                      <a:gd name="connsiteX15" fmla="*/ 2168 w 19519"/>
                                      <a:gd name="connsiteY15" fmla="*/ 20743 h 25895"/>
                                      <a:gd name="connsiteX16" fmla="*/ 11262 w 19519"/>
                                      <a:gd name="connsiteY16" fmla="*/ 24203 h 25895"/>
                                      <a:gd name="connsiteX17" fmla="*/ 14914 w 19519"/>
                                      <a:gd name="connsiteY17" fmla="*/ 23815 h 25895"/>
                                      <a:gd name="connsiteX18" fmla="*/ 18375 w 19519"/>
                                      <a:gd name="connsiteY18" fmla="*/ 22667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8375" y="22667"/>
                                        </a:moveTo>
                                        <a:lnTo>
                                          <a:pt x="18375" y="18876"/>
                                        </a:lnTo>
                                        <a:cubicBezTo>
                                          <a:pt x="17228" y="19510"/>
                                          <a:pt x="16079" y="19985"/>
                                          <a:pt x="14928" y="20299"/>
                                        </a:cubicBezTo>
                                        <a:cubicBezTo>
                                          <a:pt x="13776" y="20614"/>
                                          <a:pt x="12613" y="20771"/>
                                          <a:pt x="11438" y="20771"/>
                                        </a:cubicBezTo>
                                        <a:cubicBezTo>
                                          <a:pt x="8806" y="20771"/>
                                          <a:pt x="6762" y="19938"/>
                                          <a:pt x="5305" y="18270"/>
                                        </a:cubicBezTo>
                                        <a:cubicBezTo>
                                          <a:pt x="3853" y="16607"/>
                                          <a:pt x="3127" y="14270"/>
                                          <a:pt x="3127" y="11259"/>
                                        </a:cubicBezTo>
                                        <a:cubicBezTo>
                                          <a:pt x="3127" y="8248"/>
                                          <a:pt x="3853" y="5908"/>
                                          <a:pt x="5305" y="4241"/>
                                        </a:cubicBezTo>
                                        <a:cubicBezTo>
                                          <a:pt x="6762" y="2578"/>
                                          <a:pt x="8806" y="1746"/>
                                          <a:pt x="11438" y="1746"/>
                                        </a:cubicBezTo>
                                        <a:cubicBezTo>
                                          <a:pt x="12613" y="1746"/>
                                          <a:pt x="13776" y="1904"/>
                                          <a:pt x="14928" y="2218"/>
                                        </a:cubicBezTo>
                                        <a:cubicBezTo>
                                          <a:pt x="16079" y="2533"/>
                                          <a:pt x="17228" y="3008"/>
                                          <a:pt x="18375" y="3642"/>
                                        </a:cubicBezTo>
                                        <a:lnTo>
                                          <a:pt x="18375" y="-107"/>
                                        </a:lnTo>
                                        <a:cubicBezTo>
                                          <a:pt x="17242" y="-633"/>
                                          <a:pt x="16070" y="-1028"/>
                                          <a:pt x="14857" y="-1291"/>
                                        </a:cubicBezTo>
                                        <a:cubicBezTo>
                                          <a:pt x="13649" y="-1558"/>
                                          <a:pt x="12362" y="-1692"/>
                                          <a:pt x="10994" y="-1692"/>
                                        </a:cubicBezTo>
                                        <a:cubicBezTo>
                                          <a:pt x="7277" y="-1692"/>
                                          <a:pt x="4323" y="-525"/>
                                          <a:pt x="2133" y="1810"/>
                                        </a:cubicBezTo>
                                        <a:cubicBezTo>
                                          <a:pt x="-52" y="4144"/>
                                          <a:pt x="-1145" y="7294"/>
                                          <a:pt x="-1145" y="11259"/>
                                        </a:cubicBezTo>
                                        <a:cubicBezTo>
                                          <a:pt x="-1145" y="15280"/>
                                          <a:pt x="-41" y="18441"/>
                                          <a:pt x="2168" y="20743"/>
                                        </a:cubicBezTo>
                                        <a:cubicBezTo>
                                          <a:pt x="4382" y="23050"/>
                                          <a:pt x="7413" y="24203"/>
                                          <a:pt x="11262" y="24203"/>
                                        </a:cubicBezTo>
                                        <a:cubicBezTo>
                                          <a:pt x="12507" y="24203"/>
                                          <a:pt x="13725" y="24074"/>
                                          <a:pt x="14914" y="23815"/>
                                        </a:cubicBezTo>
                                        <a:cubicBezTo>
                                          <a:pt x="16102" y="23562"/>
                                          <a:pt x="17256" y="23179"/>
                                          <a:pt x="18375" y="22667"/>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3" name="Freeform: Shape 3553"/>
                                <wps:cNvSpPr/>
                                <wps:spPr>
                                  <a:xfrm flipV="1">
                                    <a:off x="3585348" y="6270398"/>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4" name="Freeform: Shape 3554"/>
                                <wps:cNvSpPr/>
                                <wps:spPr>
                                  <a:xfrm flipV="1">
                                    <a:off x="3603785" y="6245144"/>
                                    <a:ext cx="20668" cy="25254"/>
                                  </a:xfrm>
                                  <a:custGeom>
                                    <a:avLst/>
                                    <a:gdLst>
                                      <a:gd name="connsiteX0" fmla="*/ 19223 w 20668"/>
                                      <a:gd name="connsiteY0" fmla="*/ 13151 h 25254"/>
                                      <a:gd name="connsiteX1" fmla="*/ 19223 w 20668"/>
                                      <a:gd name="connsiteY1" fmla="*/ -1738 h 25254"/>
                                      <a:gd name="connsiteX2" fmla="*/ 15170 w 20668"/>
                                      <a:gd name="connsiteY2" fmla="*/ -1738 h 25254"/>
                                      <a:gd name="connsiteX3" fmla="*/ 15170 w 20668"/>
                                      <a:gd name="connsiteY3" fmla="*/ 13017 h 25254"/>
                                      <a:gd name="connsiteX4" fmla="*/ 13802 w 20668"/>
                                      <a:gd name="connsiteY4" fmla="*/ 18253 h 25254"/>
                                      <a:gd name="connsiteX5" fmla="*/ 9707 w 20668"/>
                                      <a:gd name="connsiteY5" fmla="*/ 19993 h 25254"/>
                                      <a:gd name="connsiteX6" fmla="*/ 4526 w 20668"/>
                                      <a:gd name="connsiteY6" fmla="*/ 17900 h 25254"/>
                                      <a:gd name="connsiteX7" fmla="*/ 2629 w 20668"/>
                                      <a:gd name="connsiteY7" fmla="*/ 12200 h 25254"/>
                                      <a:gd name="connsiteX8" fmla="*/ 2629 w 20668"/>
                                      <a:gd name="connsiteY8" fmla="*/ -1738 h 25254"/>
                                      <a:gd name="connsiteX9" fmla="*/ -1445 w 20668"/>
                                      <a:gd name="connsiteY9" fmla="*/ -1738 h 25254"/>
                                      <a:gd name="connsiteX10" fmla="*/ -1445 w 20668"/>
                                      <a:gd name="connsiteY10" fmla="*/ 22924 h 25254"/>
                                      <a:gd name="connsiteX11" fmla="*/ 2629 w 20668"/>
                                      <a:gd name="connsiteY11" fmla="*/ 22924 h 25254"/>
                                      <a:gd name="connsiteX12" fmla="*/ 2629 w 20668"/>
                                      <a:gd name="connsiteY12" fmla="*/ 19091 h 25254"/>
                                      <a:gd name="connsiteX13" fmla="*/ 6055 w 20668"/>
                                      <a:gd name="connsiteY13" fmla="*/ 22417 h 25254"/>
                                      <a:gd name="connsiteX14" fmla="*/ 10609 w 20668"/>
                                      <a:gd name="connsiteY14" fmla="*/ 23516 h 25254"/>
                                      <a:gd name="connsiteX15" fmla="*/ 17038 w 20668"/>
                                      <a:gd name="connsiteY15" fmla="*/ 20888 h 25254"/>
                                      <a:gd name="connsiteX16" fmla="*/ 19223 w 20668"/>
                                      <a:gd name="connsiteY16" fmla="*/ 13151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223" y="13151"/>
                                        </a:moveTo>
                                        <a:lnTo>
                                          <a:pt x="19223" y="-1738"/>
                                        </a:lnTo>
                                        <a:lnTo>
                                          <a:pt x="15170" y="-1738"/>
                                        </a:lnTo>
                                        <a:lnTo>
                                          <a:pt x="15170" y="13017"/>
                                        </a:lnTo>
                                        <a:cubicBezTo>
                                          <a:pt x="15170" y="15352"/>
                                          <a:pt x="14714" y="17097"/>
                                          <a:pt x="13802" y="18253"/>
                                        </a:cubicBezTo>
                                        <a:cubicBezTo>
                                          <a:pt x="12891" y="19413"/>
                                          <a:pt x="11526" y="19993"/>
                                          <a:pt x="9707" y="19993"/>
                                        </a:cubicBezTo>
                                        <a:cubicBezTo>
                                          <a:pt x="7517" y="19993"/>
                                          <a:pt x="5790" y="19295"/>
                                          <a:pt x="4526" y="17900"/>
                                        </a:cubicBezTo>
                                        <a:cubicBezTo>
                                          <a:pt x="3261" y="16510"/>
                                          <a:pt x="2629" y="14610"/>
                                          <a:pt x="2629" y="12200"/>
                                        </a:cubicBezTo>
                                        <a:lnTo>
                                          <a:pt x="2629" y="-1738"/>
                                        </a:lnTo>
                                        <a:lnTo>
                                          <a:pt x="-1445" y="-1738"/>
                                        </a:lnTo>
                                        <a:lnTo>
                                          <a:pt x="-1445" y="22924"/>
                                        </a:lnTo>
                                        <a:lnTo>
                                          <a:pt x="2629" y="22924"/>
                                        </a:lnTo>
                                        <a:lnTo>
                                          <a:pt x="2629" y="19091"/>
                                        </a:lnTo>
                                        <a:cubicBezTo>
                                          <a:pt x="3602" y="20576"/>
                                          <a:pt x="4744" y="21684"/>
                                          <a:pt x="6055" y="22417"/>
                                        </a:cubicBezTo>
                                        <a:cubicBezTo>
                                          <a:pt x="7371" y="23150"/>
                                          <a:pt x="8889" y="23516"/>
                                          <a:pt x="10609" y="23516"/>
                                        </a:cubicBezTo>
                                        <a:cubicBezTo>
                                          <a:pt x="13443" y="23516"/>
                                          <a:pt x="15586" y="22640"/>
                                          <a:pt x="17038" y="20888"/>
                                        </a:cubicBezTo>
                                        <a:cubicBezTo>
                                          <a:pt x="18495" y="19136"/>
                                          <a:pt x="19223" y="16557"/>
                                          <a:pt x="19223" y="1315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5" name="Freeform: Shape 3555"/>
                                <wps:cNvSpPr/>
                                <wps:spPr>
                                  <a:xfrm flipV="1">
                                    <a:off x="3630772" y="6245144"/>
                                    <a:ext cx="22649" cy="25895"/>
                                  </a:xfrm>
                                  <a:custGeom>
                                    <a:avLst/>
                                    <a:gdLst>
                                      <a:gd name="connsiteX0" fmla="*/ 9970 w 22649"/>
                                      <a:gd name="connsiteY0" fmla="*/ 20771 h 25895"/>
                                      <a:gd name="connsiteX1" fmla="*/ 4817 w 22649"/>
                                      <a:gd name="connsiteY1" fmla="*/ 18228 h 25895"/>
                                      <a:gd name="connsiteX2" fmla="*/ 2920 w 22649"/>
                                      <a:gd name="connsiteY2" fmla="*/ 11259 h 25895"/>
                                      <a:gd name="connsiteX3" fmla="*/ 4803 w 22649"/>
                                      <a:gd name="connsiteY3" fmla="*/ 4290 h 25895"/>
                                      <a:gd name="connsiteX4" fmla="*/ 9970 w 22649"/>
                                      <a:gd name="connsiteY4" fmla="*/ 1746 h 25895"/>
                                      <a:gd name="connsiteX5" fmla="*/ 15102 w 22649"/>
                                      <a:gd name="connsiteY5" fmla="*/ 4297 h 25895"/>
                                      <a:gd name="connsiteX6" fmla="*/ 16998 w 22649"/>
                                      <a:gd name="connsiteY6" fmla="*/ 11259 h 25895"/>
                                      <a:gd name="connsiteX7" fmla="*/ 15102 w 22649"/>
                                      <a:gd name="connsiteY7" fmla="*/ 18207 h 25895"/>
                                      <a:gd name="connsiteX8" fmla="*/ 9970 w 22649"/>
                                      <a:gd name="connsiteY8" fmla="*/ 20771 h 25895"/>
                                      <a:gd name="connsiteX9" fmla="*/ 9970 w 22649"/>
                                      <a:gd name="connsiteY9" fmla="*/ 24203 h 25895"/>
                                      <a:gd name="connsiteX10" fmla="*/ 18274 w 22649"/>
                                      <a:gd name="connsiteY10" fmla="*/ 20764 h 25895"/>
                                      <a:gd name="connsiteX11" fmla="*/ 21298 w 22649"/>
                                      <a:gd name="connsiteY11" fmla="*/ 11259 h 25895"/>
                                      <a:gd name="connsiteX12" fmla="*/ 18274 w 22649"/>
                                      <a:gd name="connsiteY12" fmla="*/ 1753 h 25895"/>
                                      <a:gd name="connsiteX13" fmla="*/ 9970 w 22649"/>
                                      <a:gd name="connsiteY13" fmla="*/ -1692 h 25895"/>
                                      <a:gd name="connsiteX14" fmla="*/ 1651 w 22649"/>
                                      <a:gd name="connsiteY14" fmla="*/ 1753 h 25895"/>
                                      <a:gd name="connsiteX15" fmla="*/ -1352 w 22649"/>
                                      <a:gd name="connsiteY15" fmla="*/ 11259 h 25895"/>
                                      <a:gd name="connsiteX16" fmla="*/ 1651 w 22649"/>
                                      <a:gd name="connsiteY16" fmla="*/ 20764 h 25895"/>
                                      <a:gd name="connsiteX17" fmla="*/ 9970 w 22649"/>
                                      <a:gd name="connsiteY17" fmla="*/ 24203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9970" y="20771"/>
                                        </a:moveTo>
                                        <a:cubicBezTo>
                                          <a:pt x="7799" y="20771"/>
                                          <a:pt x="6081" y="19924"/>
                                          <a:pt x="4817" y="18228"/>
                                        </a:cubicBezTo>
                                        <a:cubicBezTo>
                                          <a:pt x="3552" y="16532"/>
                                          <a:pt x="2920" y="14209"/>
                                          <a:pt x="2920" y="11259"/>
                                        </a:cubicBezTo>
                                        <a:cubicBezTo>
                                          <a:pt x="2920" y="8309"/>
                                          <a:pt x="3548" y="5986"/>
                                          <a:pt x="4803" y="4290"/>
                                        </a:cubicBezTo>
                                        <a:cubicBezTo>
                                          <a:pt x="6062" y="2594"/>
                                          <a:pt x="7784" y="1746"/>
                                          <a:pt x="9970" y="1746"/>
                                        </a:cubicBezTo>
                                        <a:cubicBezTo>
                                          <a:pt x="12132" y="1746"/>
                                          <a:pt x="13842" y="2597"/>
                                          <a:pt x="15102" y="4297"/>
                                        </a:cubicBezTo>
                                        <a:cubicBezTo>
                                          <a:pt x="16366" y="6002"/>
                                          <a:pt x="16998" y="8323"/>
                                          <a:pt x="16998" y="11259"/>
                                        </a:cubicBezTo>
                                        <a:cubicBezTo>
                                          <a:pt x="16998" y="14181"/>
                                          <a:pt x="16366" y="16497"/>
                                          <a:pt x="15102" y="18207"/>
                                        </a:cubicBezTo>
                                        <a:cubicBezTo>
                                          <a:pt x="13842" y="19917"/>
                                          <a:pt x="12132" y="20771"/>
                                          <a:pt x="9970" y="20771"/>
                                        </a:cubicBezTo>
                                        <a:close/>
                                        <a:moveTo>
                                          <a:pt x="9970" y="24203"/>
                                        </a:moveTo>
                                        <a:cubicBezTo>
                                          <a:pt x="13494" y="24203"/>
                                          <a:pt x="16262" y="23057"/>
                                          <a:pt x="18274" y="20764"/>
                                        </a:cubicBezTo>
                                        <a:cubicBezTo>
                                          <a:pt x="20290" y="18477"/>
                                          <a:pt x="21298" y="15308"/>
                                          <a:pt x="21298" y="11259"/>
                                        </a:cubicBezTo>
                                        <a:cubicBezTo>
                                          <a:pt x="21298" y="7224"/>
                                          <a:pt x="20290" y="4055"/>
                                          <a:pt x="18274" y="1753"/>
                                        </a:cubicBezTo>
                                        <a:cubicBezTo>
                                          <a:pt x="16262" y="-544"/>
                                          <a:pt x="13494" y="-1692"/>
                                          <a:pt x="9970" y="-1692"/>
                                        </a:cubicBezTo>
                                        <a:cubicBezTo>
                                          <a:pt x="6431" y="-1692"/>
                                          <a:pt x="3658" y="-544"/>
                                          <a:pt x="1651" y="1753"/>
                                        </a:cubicBezTo>
                                        <a:cubicBezTo>
                                          <a:pt x="-351" y="4055"/>
                                          <a:pt x="-1352" y="7224"/>
                                          <a:pt x="-1352" y="11259"/>
                                        </a:cubicBezTo>
                                        <a:cubicBezTo>
                                          <a:pt x="-1352" y="15308"/>
                                          <a:pt x="-351" y="18477"/>
                                          <a:pt x="1651" y="20764"/>
                                        </a:cubicBezTo>
                                        <a:cubicBezTo>
                                          <a:pt x="3658" y="23057"/>
                                          <a:pt x="6431" y="24203"/>
                                          <a:pt x="9970" y="2420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6" name="Freeform: Shape 3556"/>
                                <wps:cNvSpPr/>
                                <wps:spPr>
                                  <a:xfrm flipV="1">
                                    <a:off x="3655886" y="6270398"/>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7" name="Freeform: Shape 3557"/>
                                <wps:cNvSpPr/>
                                <wps:spPr>
                                  <a:xfrm flipV="1">
                                    <a:off x="3672716" y="6245144"/>
                                    <a:ext cx="19519" cy="25895"/>
                                  </a:xfrm>
                                  <a:custGeom>
                                    <a:avLst/>
                                    <a:gdLst>
                                      <a:gd name="connsiteX0" fmla="*/ 18399 w 19519"/>
                                      <a:gd name="connsiteY0" fmla="*/ 22667 h 25895"/>
                                      <a:gd name="connsiteX1" fmla="*/ 18399 w 19519"/>
                                      <a:gd name="connsiteY1" fmla="*/ 18876 h 25895"/>
                                      <a:gd name="connsiteX2" fmla="*/ 14952 w 19519"/>
                                      <a:gd name="connsiteY2" fmla="*/ 20299 h 25895"/>
                                      <a:gd name="connsiteX3" fmla="*/ 11462 w 19519"/>
                                      <a:gd name="connsiteY3" fmla="*/ 20771 h 25895"/>
                                      <a:gd name="connsiteX4" fmla="*/ 5330 w 19519"/>
                                      <a:gd name="connsiteY4" fmla="*/ 18270 h 25895"/>
                                      <a:gd name="connsiteX5" fmla="*/ 3151 w 19519"/>
                                      <a:gd name="connsiteY5" fmla="*/ 11259 h 25895"/>
                                      <a:gd name="connsiteX6" fmla="*/ 5330 w 19519"/>
                                      <a:gd name="connsiteY6" fmla="*/ 4241 h 25895"/>
                                      <a:gd name="connsiteX7" fmla="*/ 11462 w 19519"/>
                                      <a:gd name="connsiteY7" fmla="*/ 1746 h 25895"/>
                                      <a:gd name="connsiteX8" fmla="*/ 14952 w 19519"/>
                                      <a:gd name="connsiteY8" fmla="*/ 2218 h 25895"/>
                                      <a:gd name="connsiteX9" fmla="*/ 18399 w 19519"/>
                                      <a:gd name="connsiteY9" fmla="*/ 3642 h 25895"/>
                                      <a:gd name="connsiteX10" fmla="*/ 18399 w 19519"/>
                                      <a:gd name="connsiteY10" fmla="*/ -107 h 25895"/>
                                      <a:gd name="connsiteX11" fmla="*/ 14881 w 19519"/>
                                      <a:gd name="connsiteY11" fmla="*/ -1291 h 25895"/>
                                      <a:gd name="connsiteX12" fmla="*/ 11018 w 19519"/>
                                      <a:gd name="connsiteY12" fmla="*/ -1692 h 25895"/>
                                      <a:gd name="connsiteX13" fmla="*/ 2157 w 19519"/>
                                      <a:gd name="connsiteY13" fmla="*/ 1810 h 25895"/>
                                      <a:gd name="connsiteX14" fmla="*/ -1121 w 19519"/>
                                      <a:gd name="connsiteY14" fmla="*/ 11259 h 25895"/>
                                      <a:gd name="connsiteX15" fmla="*/ 2193 w 19519"/>
                                      <a:gd name="connsiteY15" fmla="*/ 20743 h 25895"/>
                                      <a:gd name="connsiteX16" fmla="*/ 11286 w 19519"/>
                                      <a:gd name="connsiteY16" fmla="*/ 24203 h 25895"/>
                                      <a:gd name="connsiteX17" fmla="*/ 14938 w 19519"/>
                                      <a:gd name="connsiteY17" fmla="*/ 23815 h 25895"/>
                                      <a:gd name="connsiteX18" fmla="*/ 18399 w 19519"/>
                                      <a:gd name="connsiteY18" fmla="*/ 22667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8399" y="22667"/>
                                        </a:moveTo>
                                        <a:lnTo>
                                          <a:pt x="18399" y="18876"/>
                                        </a:lnTo>
                                        <a:cubicBezTo>
                                          <a:pt x="17252" y="19510"/>
                                          <a:pt x="16103" y="19985"/>
                                          <a:pt x="14952" y="20299"/>
                                        </a:cubicBezTo>
                                        <a:cubicBezTo>
                                          <a:pt x="13801" y="20614"/>
                                          <a:pt x="12637" y="20771"/>
                                          <a:pt x="11462" y="20771"/>
                                        </a:cubicBezTo>
                                        <a:cubicBezTo>
                                          <a:pt x="8831" y="20771"/>
                                          <a:pt x="6786" y="19938"/>
                                          <a:pt x="5330" y="18270"/>
                                        </a:cubicBezTo>
                                        <a:cubicBezTo>
                                          <a:pt x="3877" y="16607"/>
                                          <a:pt x="3151" y="14270"/>
                                          <a:pt x="3151" y="11259"/>
                                        </a:cubicBezTo>
                                        <a:cubicBezTo>
                                          <a:pt x="3151" y="8248"/>
                                          <a:pt x="3877" y="5908"/>
                                          <a:pt x="5330" y="4241"/>
                                        </a:cubicBezTo>
                                        <a:cubicBezTo>
                                          <a:pt x="6786" y="2578"/>
                                          <a:pt x="8831" y="1746"/>
                                          <a:pt x="11462" y="1746"/>
                                        </a:cubicBezTo>
                                        <a:cubicBezTo>
                                          <a:pt x="12637" y="1746"/>
                                          <a:pt x="13801" y="1904"/>
                                          <a:pt x="14952" y="2218"/>
                                        </a:cubicBezTo>
                                        <a:cubicBezTo>
                                          <a:pt x="16103" y="2533"/>
                                          <a:pt x="17252" y="3008"/>
                                          <a:pt x="18399" y="3642"/>
                                        </a:cubicBezTo>
                                        <a:lnTo>
                                          <a:pt x="18399" y="-107"/>
                                        </a:lnTo>
                                        <a:cubicBezTo>
                                          <a:pt x="17266" y="-633"/>
                                          <a:pt x="16094" y="-1028"/>
                                          <a:pt x="14881" y="-1291"/>
                                        </a:cubicBezTo>
                                        <a:cubicBezTo>
                                          <a:pt x="13674" y="-1558"/>
                                          <a:pt x="12386" y="-1692"/>
                                          <a:pt x="11018" y="-1692"/>
                                        </a:cubicBezTo>
                                        <a:cubicBezTo>
                                          <a:pt x="7301" y="-1692"/>
                                          <a:pt x="4347" y="-525"/>
                                          <a:pt x="2157" y="1810"/>
                                        </a:cubicBezTo>
                                        <a:cubicBezTo>
                                          <a:pt x="-28" y="4144"/>
                                          <a:pt x="-1121" y="7294"/>
                                          <a:pt x="-1121" y="11259"/>
                                        </a:cubicBezTo>
                                        <a:cubicBezTo>
                                          <a:pt x="-1121" y="15280"/>
                                          <a:pt x="-16" y="18441"/>
                                          <a:pt x="2193" y="20743"/>
                                        </a:cubicBezTo>
                                        <a:cubicBezTo>
                                          <a:pt x="4406" y="23050"/>
                                          <a:pt x="7437" y="24203"/>
                                          <a:pt x="11286" y="24203"/>
                                        </a:cubicBezTo>
                                        <a:cubicBezTo>
                                          <a:pt x="12532" y="24203"/>
                                          <a:pt x="13749" y="24074"/>
                                          <a:pt x="14938" y="23815"/>
                                        </a:cubicBezTo>
                                        <a:cubicBezTo>
                                          <a:pt x="16127" y="23562"/>
                                          <a:pt x="17281" y="23179"/>
                                          <a:pt x="18399" y="22667"/>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8" name="Freeform: Shape 3558"/>
                                <wps:cNvSpPr/>
                                <wps:spPr>
                                  <a:xfrm flipV="1">
                                    <a:off x="3697520" y="6245144"/>
                                    <a:ext cx="22649" cy="25895"/>
                                  </a:xfrm>
                                  <a:custGeom>
                                    <a:avLst/>
                                    <a:gdLst>
                                      <a:gd name="connsiteX0" fmla="*/ 9984 w 22649"/>
                                      <a:gd name="connsiteY0" fmla="*/ 20771 h 25895"/>
                                      <a:gd name="connsiteX1" fmla="*/ 4831 w 22649"/>
                                      <a:gd name="connsiteY1" fmla="*/ 18228 h 25895"/>
                                      <a:gd name="connsiteX2" fmla="*/ 2935 w 22649"/>
                                      <a:gd name="connsiteY2" fmla="*/ 11259 h 25895"/>
                                      <a:gd name="connsiteX3" fmla="*/ 4817 w 22649"/>
                                      <a:gd name="connsiteY3" fmla="*/ 4290 h 25895"/>
                                      <a:gd name="connsiteX4" fmla="*/ 9984 w 22649"/>
                                      <a:gd name="connsiteY4" fmla="*/ 1746 h 25895"/>
                                      <a:gd name="connsiteX5" fmla="*/ 15116 w 22649"/>
                                      <a:gd name="connsiteY5" fmla="*/ 4297 h 25895"/>
                                      <a:gd name="connsiteX6" fmla="*/ 17013 w 22649"/>
                                      <a:gd name="connsiteY6" fmla="*/ 11259 h 25895"/>
                                      <a:gd name="connsiteX7" fmla="*/ 15116 w 22649"/>
                                      <a:gd name="connsiteY7" fmla="*/ 18207 h 25895"/>
                                      <a:gd name="connsiteX8" fmla="*/ 9984 w 22649"/>
                                      <a:gd name="connsiteY8" fmla="*/ 20771 h 25895"/>
                                      <a:gd name="connsiteX9" fmla="*/ 9984 w 22649"/>
                                      <a:gd name="connsiteY9" fmla="*/ 24203 h 25895"/>
                                      <a:gd name="connsiteX10" fmla="*/ 18289 w 22649"/>
                                      <a:gd name="connsiteY10" fmla="*/ 20764 h 25895"/>
                                      <a:gd name="connsiteX11" fmla="*/ 21313 w 22649"/>
                                      <a:gd name="connsiteY11" fmla="*/ 11259 h 25895"/>
                                      <a:gd name="connsiteX12" fmla="*/ 18289 w 22649"/>
                                      <a:gd name="connsiteY12" fmla="*/ 1753 h 25895"/>
                                      <a:gd name="connsiteX13" fmla="*/ 9984 w 22649"/>
                                      <a:gd name="connsiteY13" fmla="*/ -1692 h 25895"/>
                                      <a:gd name="connsiteX14" fmla="*/ 1666 w 22649"/>
                                      <a:gd name="connsiteY14" fmla="*/ 1753 h 25895"/>
                                      <a:gd name="connsiteX15" fmla="*/ -1337 w 22649"/>
                                      <a:gd name="connsiteY15" fmla="*/ 11259 h 25895"/>
                                      <a:gd name="connsiteX16" fmla="*/ 1666 w 22649"/>
                                      <a:gd name="connsiteY16" fmla="*/ 20764 h 25895"/>
                                      <a:gd name="connsiteX17" fmla="*/ 9984 w 22649"/>
                                      <a:gd name="connsiteY17" fmla="*/ 24203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9984" y="20771"/>
                                        </a:moveTo>
                                        <a:cubicBezTo>
                                          <a:pt x="7813" y="20771"/>
                                          <a:pt x="6096" y="19924"/>
                                          <a:pt x="4831" y="18228"/>
                                        </a:cubicBezTo>
                                        <a:cubicBezTo>
                                          <a:pt x="3567" y="16532"/>
                                          <a:pt x="2935" y="14209"/>
                                          <a:pt x="2935" y="11259"/>
                                        </a:cubicBezTo>
                                        <a:cubicBezTo>
                                          <a:pt x="2935" y="8309"/>
                                          <a:pt x="3563" y="5986"/>
                                          <a:pt x="4817" y="4290"/>
                                        </a:cubicBezTo>
                                        <a:cubicBezTo>
                                          <a:pt x="6077" y="2594"/>
                                          <a:pt x="7799" y="1746"/>
                                          <a:pt x="9984" y="1746"/>
                                        </a:cubicBezTo>
                                        <a:cubicBezTo>
                                          <a:pt x="12146" y="1746"/>
                                          <a:pt x="13857" y="2597"/>
                                          <a:pt x="15116" y="4297"/>
                                        </a:cubicBezTo>
                                        <a:cubicBezTo>
                                          <a:pt x="16381" y="6002"/>
                                          <a:pt x="17013" y="8323"/>
                                          <a:pt x="17013" y="11259"/>
                                        </a:cubicBezTo>
                                        <a:cubicBezTo>
                                          <a:pt x="17013" y="14181"/>
                                          <a:pt x="16381" y="16497"/>
                                          <a:pt x="15116" y="18207"/>
                                        </a:cubicBezTo>
                                        <a:cubicBezTo>
                                          <a:pt x="13857" y="19917"/>
                                          <a:pt x="12146" y="20771"/>
                                          <a:pt x="9984" y="20771"/>
                                        </a:cubicBezTo>
                                        <a:close/>
                                        <a:moveTo>
                                          <a:pt x="9984" y="24203"/>
                                        </a:moveTo>
                                        <a:cubicBezTo>
                                          <a:pt x="13509" y="24203"/>
                                          <a:pt x="16277" y="23057"/>
                                          <a:pt x="18289" y="20764"/>
                                        </a:cubicBezTo>
                                        <a:cubicBezTo>
                                          <a:pt x="20305" y="18477"/>
                                          <a:pt x="21313" y="15308"/>
                                          <a:pt x="21313" y="11259"/>
                                        </a:cubicBezTo>
                                        <a:cubicBezTo>
                                          <a:pt x="21313" y="7224"/>
                                          <a:pt x="20305" y="4055"/>
                                          <a:pt x="18289" y="1753"/>
                                        </a:cubicBezTo>
                                        <a:cubicBezTo>
                                          <a:pt x="16277" y="-544"/>
                                          <a:pt x="13509" y="-1692"/>
                                          <a:pt x="9984" y="-1692"/>
                                        </a:cubicBezTo>
                                        <a:cubicBezTo>
                                          <a:pt x="6446" y="-1692"/>
                                          <a:pt x="3673" y="-544"/>
                                          <a:pt x="1666" y="1753"/>
                                        </a:cubicBezTo>
                                        <a:cubicBezTo>
                                          <a:pt x="-336" y="4055"/>
                                          <a:pt x="-1337" y="7224"/>
                                          <a:pt x="-1337" y="11259"/>
                                        </a:cubicBezTo>
                                        <a:cubicBezTo>
                                          <a:pt x="-1337" y="15308"/>
                                          <a:pt x="-336" y="18477"/>
                                          <a:pt x="1666" y="20764"/>
                                        </a:cubicBezTo>
                                        <a:cubicBezTo>
                                          <a:pt x="3673" y="23057"/>
                                          <a:pt x="6446" y="24203"/>
                                          <a:pt x="9984" y="2420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9" name="Freeform: Shape 3559"/>
                                <wps:cNvSpPr/>
                                <wps:spPr>
                                  <a:xfrm flipV="1">
                                    <a:off x="3726885" y="6236132"/>
                                    <a:ext cx="4053" cy="34266"/>
                                  </a:xfrm>
                                  <a:custGeom>
                                    <a:avLst/>
                                    <a:gdLst>
                                      <a:gd name="connsiteX0" fmla="*/ -263 w 4053"/>
                                      <a:gd name="connsiteY0" fmla="*/ 31888 h 34266"/>
                                      <a:gd name="connsiteX1" fmla="*/ 3790 w 4053"/>
                                      <a:gd name="connsiteY1" fmla="*/ 31888 h 34266"/>
                                      <a:gd name="connsiteX2" fmla="*/ 3790 w 4053"/>
                                      <a:gd name="connsiteY2" fmla="*/ -2378 h 34266"/>
                                      <a:gd name="connsiteX3" fmla="*/ -263 w 4053"/>
                                      <a:gd name="connsiteY3" fmla="*/ -2378 h 34266"/>
                                      <a:gd name="connsiteX4" fmla="*/ -263 w 4053"/>
                                      <a:gd name="connsiteY4" fmla="*/ 31888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263" y="31888"/>
                                        </a:moveTo>
                                        <a:lnTo>
                                          <a:pt x="3790" y="31888"/>
                                        </a:lnTo>
                                        <a:lnTo>
                                          <a:pt x="3790" y="-2378"/>
                                        </a:lnTo>
                                        <a:lnTo>
                                          <a:pt x="-263" y="-2378"/>
                                        </a:lnTo>
                                        <a:lnTo>
                                          <a:pt x="-263" y="3188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60" name="Freeform: Shape 3560"/>
                                <wps:cNvSpPr/>
                                <wps:spPr>
                                  <a:xfrm flipV="1">
                                    <a:off x="3737658" y="6245144"/>
                                    <a:ext cx="22649" cy="25895"/>
                                  </a:xfrm>
                                  <a:custGeom>
                                    <a:avLst/>
                                    <a:gdLst>
                                      <a:gd name="connsiteX0" fmla="*/ 9993 w 22649"/>
                                      <a:gd name="connsiteY0" fmla="*/ 20771 h 25895"/>
                                      <a:gd name="connsiteX1" fmla="*/ 4840 w 22649"/>
                                      <a:gd name="connsiteY1" fmla="*/ 18228 h 25895"/>
                                      <a:gd name="connsiteX2" fmla="*/ 2944 w 22649"/>
                                      <a:gd name="connsiteY2" fmla="*/ 11259 h 25895"/>
                                      <a:gd name="connsiteX3" fmla="*/ 4826 w 22649"/>
                                      <a:gd name="connsiteY3" fmla="*/ 4290 h 25895"/>
                                      <a:gd name="connsiteX4" fmla="*/ 9993 w 22649"/>
                                      <a:gd name="connsiteY4" fmla="*/ 1746 h 25895"/>
                                      <a:gd name="connsiteX5" fmla="*/ 15125 w 22649"/>
                                      <a:gd name="connsiteY5" fmla="*/ 4297 h 25895"/>
                                      <a:gd name="connsiteX6" fmla="*/ 17022 w 22649"/>
                                      <a:gd name="connsiteY6" fmla="*/ 11259 h 25895"/>
                                      <a:gd name="connsiteX7" fmla="*/ 15125 w 22649"/>
                                      <a:gd name="connsiteY7" fmla="*/ 18207 h 25895"/>
                                      <a:gd name="connsiteX8" fmla="*/ 9993 w 22649"/>
                                      <a:gd name="connsiteY8" fmla="*/ 20771 h 25895"/>
                                      <a:gd name="connsiteX9" fmla="*/ 9993 w 22649"/>
                                      <a:gd name="connsiteY9" fmla="*/ 24203 h 25895"/>
                                      <a:gd name="connsiteX10" fmla="*/ 18298 w 22649"/>
                                      <a:gd name="connsiteY10" fmla="*/ 20764 h 25895"/>
                                      <a:gd name="connsiteX11" fmla="*/ 21322 w 22649"/>
                                      <a:gd name="connsiteY11" fmla="*/ 11259 h 25895"/>
                                      <a:gd name="connsiteX12" fmla="*/ 18298 w 22649"/>
                                      <a:gd name="connsiteY12" fmla="*/ 1753 h 25895"/>
                                      <a:gd name="connsiteX13" fmla="*/ 9993 w 22649"/>
                                      <a:gd name="connsiteY13" fmla="*/ -1692 h 25895"/>
                                      <a:gd name="connsiteX14" fmla="*/ 1675 w 22649"/>
                                      <a:gd name="connsiteY14" fmla="*/ 1753 h 25895"/>
                                      <a:gd name="connsiteX15" fmla="*/ -1328 w 22649"/>
                                      <a:gd name="connsiteY15" fmla="*/ 11259 h 25895"/>
                                      <a:gd name="connsiteX16" fmla="*/ 1675 w 22649"/>
                                      <a:gd name="connsiteY16" fmla="*/ 20764 h 25895"/>
                                      <a:gd name="connsiteX17" fmla="*/ 9993 w 22649"/>
                                      <a:gd name="connsiteY17" fmla="*/ 24203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9993" y="20771"/>
                                        </a:moveTo>
                                        <a:cubicBezTo>
                                          <a:pt x="7822" y="20771"/>
                                          <a:pt x="6105" y="19924"/>
                                          <a:pt x="4840" y="18228"/>
                                        </a:cubicBezTo>
                                        <a:cubicBezTo>
                                          <a:pt x="3576" y="16532"/>
                                          <a:pt x="2944" y="14209"/>
                                          <a:pt x="2944" y="11259"/>
                                        </a:cubicBezTo>
                                        <a:cubicBezTo>
                                          <a:pt x="2944" y="8309"/>
                                          <a:pt x="3571" y="5986"/>
                                          <a:pt x="4826" y="4290"/>
                                        </a:cubicBezTo>
                                        <a:cubicBezTo>
                                          <a:pt x="6086" y="2594"/>
                                          <a:pt x="7808" y="1746"/>
                                          <a:pt x="9993" y="1746"/>
                                        </a:cubicBezTo>
                                        <a:cubicBezTo>
                                          <a:pt x="12155" y="1746"/>
                                          <a:pt x="13866" y="2597"/>
                                          <a:pt x="15125" y="4297"/>
                                        </a:cubicBezTo>
                                        <a:cubicBezTo>
                                          <a:pt x="16390" y="6002"/>
                                          <a:pt x="17022" y="8323"/>
                                          <a:pt x="17022" y="11259"/>
                                        </a:cubicBezTo>
                                        <a:cubicBezTo>
                                          <a:pt x="17022" y="14181"/>
                                          <a:pt x="16390" y="16497"/>
                                          <a:pt x="15125" y="18207"/>
                                        </a:cubicBezTo>
                                        <a:cubicBezTo>
                                          <a:pt x="13866" y="19917"/>
                                          <a:pt x="12155" y="20771"/>
                                          <a:pt x="9993" y="20771"/>
                                        </a:cubicBezTo>
                                        <a:close/>
                                        <a:moveTo>
                                          <a:pt x="9993" y="24203"/>
                                        </a:moveTo>
                                        <a:cubicBezTo>
                                          <a:pt x="13518" y="24203"/>
                                          <a:pt x="16286" y="23057"/>
                                          <a:pt x="18298" y="20764"/>
                                        </a:cubicBezTo>
                                        <a:cubicBezTo>
                                          <a:pt x="20314" y="18477"/>
                                          <a:pt x="21322" y="15308"/>
                                          <a:pt x="21322" y="11259"/>
                                        </a:cubicBezTo>
                                        <a:cubicBezTo>
                                          <a:pt x="21322" y="7224"/>
                                          <a:pt x="20314" y="4055"/>
                                          <a:pt x="18298" y="1753"/>
                                        </a:cubicBezTo>
                                        <a:cubicBezTo>
                                          <a:pt x="16286" y="-544"/>
                                          <a:pt x="13518" y="-1692"/>
                                          <a:pt x="9993" y="-1692"/>
                                        </a:cubicBezTo>
                                        <a:cubicBezTo>
                                          <a:pt x="6455" y="-1692"/>
                                          <a:pt x="3682" y="-544"/>
                                          <a:pt x="1675" y="1753"/>
                                        </a:cubicBezTo>
                                        <a:cubicBezTo>
                                          <a:pt x="-327" y="4055"/>
                                          <a:pt x="-1328" y="7224"/>
                                          <a:pt x="-1328" y="11259"/>
                                        </a:cubicBezTo>
                                        <a:cubicBezTo>
                                          <a:pt x="-1328" y="15308"/>
                                          <a:pt x="-327" y="18477"/>
                                          <a:pt x="1675" y="20764"/>
                                        </a:cubicBezTo>
                                        <a:cubicBezTo>
                                          <a:pt x="3682" y="23057"/>
                                          <a:pt x="6455" y="24203"/>
                                          <a:pt x="9993" y="2420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61" name="Freeform: Shape 3561"/>
                                <wps:cNvSpPr/>
                                <wps:spPr>
                                  <a:xfrm flipV="1">
                                    <a:off x="3766868" y="6245144"/>
                                    <a:ext cx="14451" cy="25254"/>
                                  </a:xfrm>
                                  <a:custGeom>
                                    <a:avLst/>
                                    <a:gdLst>
                                      <a:gd name="connsiteX0" fmla="*/ 13482 w 14451"/>
                                      <a:gd name="connsiteY0" fmla="*/ 19140 h 25254"/>
                                      <a:gd name="connsiteX1" fmla="*/ 11995 w 14451"/>
                                      <a:gd name="connsiteY1" fmla="*/ 19718 h 25254"/>
                                      <a:gd name="connsiteX2" fmla="*/ 10226 w 14451"/>
                                      <a:gd name="connsiteY2" fmla="*/ 19909 h 25254"/>
                                      <a:gd name="connsiteX3" fmla="*/ 4946 w 14451"/>
                                      <a:gd name="connsiteY3" fmla="*/ 17675 h 25254"/>
                                      <a:gd name="connsiteX4" fmla="*/ 3106 w 14451"/>
                                      <a:gd name="connsiteY4" fmla="*/ 11256 h 25254"/>
                                      <a:gd name="connsiteX5" fmla="*/ 3106 w 14451"/>
                                      <a:gd name="connsiteY5" fmla="*/ -1738 h 25254"/>
                                      <a:gd name="connsiteX6" fmla="*/ -969 w 14451"/>
                                      <a:gd name="connsiteY6" fmla="*/ -1738 h 25254"/>
                                      <a:gd name="connsiteX7" fmla="*/ -969 w 14451"/>
                                      <a:gd name="connsiteY7" fmla="*/ 22924 h 25254"/>
                                      <a:gd name="connsiteX8" fmla="*/ 3106 w 14451"/>
                                      <a:gd name="connsiteY8" fmla="*/ 22924 h 25254"/>
                                      <a:gd name="connsiteX9" fmla="*/ 3106 w 14451"/>
                                      <a:gd name="connsiteY9" fmla="*/ 19091 h 25254"/>
                                      <a:gd name="connsiteX10" fmla="*/ 6433 w 14451"/>
                                      <a:gd name="connsiteY10" fmla="*/ 22424 h 25254"/>
                                      <a:gd name="connsiteX11" fmla="*/ 11417 w 14451"/>
                                      <a:gd name="connsiteY11" fmla="*/ 23516 h 25254"/>
                                      <a:gd name="connsiteX12" fmla="*/ 12340 w 14451"/>
                                      <a:gd name="connsiteY12" fmla="*/ 23460 h 25254"/>
                                      <a:gd name="connsiteX13" fmla="*/ 13461 w 14451"/>
                                      <a:gd name="connsiteY13" fmla="*/ 23298 h 25254"/>
                                      <a:gd name="connsiteX14" fmla="*/ 13482 w 14451"/>
                                      <a:gd name="connsiteY14" fmla="*/ 19140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3482" y="19140"/>
                                        </a:moveTo>
                                        <a:cubicBezTo>
                                          <a:pt x="13027" y="19404"/>
                                          <a:pt x="12531" y="19596"/>
                                          <a:pt x="11995" y="19718"/>
                                        </a:cubicBezTo>
                                        <a:cubicBezTo>
                                          <a:pt x="11459" y="19845"/>
                                          <a:pt x="10869" y="19909"/>
                                          <a:pt x="10226" y="19909"/>
                                        </a:cubicBezTo>
                                        <a:cubicBezTo>
                                          <a:pt x="7932" y="19909"/>
                                          <a:pt x="6172" y="19164"/>
                                          <a:pt x="4946" y="17675"/>
                                        </a:cubicBezTo>
                                        <a:cubicBezTo>
                                          <a:pt x="3719" y="16186"/>
                                          <a:pt x="3106" y="14046"/>
                                          <a:pt x="3106" y="11256"/>
                                        </a:cubicBezTo>
                                        <a:lnTo>
                                          <a:pt x="3106" y="-1738"/>
                                        </a:lnTo>
                                        <a:lnTo>
                                          <a:pt x="-969" y="-1738"/>
                                        </a:lnTo>
                                        <a:lnTo>
                                          <a:pt x="-969" y="22924"/>
                                        </a:lnTo>
                                        <a:lnTo>
                                          <a:pt x="3106" y="22924"/>
                                        </a:lnTo>
                                        <a:lnTo>
                                          <a:pt x="3106" y="19091"/>
                                        </a:lnTo>
                                        <a:cubicBezTo>
                                          <a:pt x="3961" y="20590"/>
                                          <a:pt x="5070" y="21701"/>
                                          <a:pt x="6433" y="22424"/>
                                        </a:cubicBezTo>
                                        <a:cubicBezTo>
                                          <a:pt x="7801" y="23152"/>
                                          <a:pt x="9462" y="23516"/>
                                          <a:pt x="11417" y="23516"/>
                                        </a:cubicBezTo>
                                        <a:cubicBezTo>
                                          <a:pt x="11694" y="23516"/>
                                          <a:pt x="12002" y="23497"/>
                                          <a:pt x="12340" y="23460"/>
                                        </a:cubicBezTo>
                                        <a:cubicBezTo>
                                          <a:pt x="12679" y="23427"/>
                                          <a:pt x="13052" y="23373"/>
                                          <a:pt x="13461" y="23298"/>
                                        </a:cubicBezTo>
                                        <a:lnTo>
                                          <a:pt x="13482" y="1914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62" name="Freeform: Shape 3562"/>
                                <wps:cNvSpPr/>
                                <wps:spPr>
                                  <a:xfrm flipV="1">
                                    <a:off x="3781321" y="6270398"/>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63" name="Freeform: Shape 3563"/>
                                <wps:cNvSpPr/>
                                <wps:spPr>
                                  <a:xfrm flipV="1">
                                    <a:off x="3798369" y="6245144"/>
                                    <a:ext cx="20844" cy="25895"/>
                                  </a:xfrm>
                                  <a:custGeom>
                                    <a:avLst/>
                                    <a:gdLst>
                                      <a:gd name="connsiteX0" fmla="*/ 11542 w 20844"/>
                                      <a:gd name="connsiteY0" fmla="*/ 11343 h 25895"/>
                                      <a:gd name="connsiteX1" fmla="*/ 4732 w 20844"/>
                                      <a:gd name="connsiteY1" fmla="*/ 10223 h 25895"/>
                                      <a:gd name="connsiteX2" fmla="*/ 2836 w 20844"/>
                                      <a:gd name="connsiteY2" fmla="*/ 6390 h 25895"/>
                                      <a:gd name="connsiteX3" fmla="*/ 4260 w 20844"/>
                                      <a:gd name="connsiteY3" fmla="*/ 2965 h 25895"/>
                                      <a:gd name="connsiteX4" fmla="*/ 8123 w 20844"/>
                                      <a:gd name="connsiteY4" fmla="*/ 1704 h 25895"/>
                                      <a:gd name="connsiteX5" fmla="*/ 13537 w 20844"/>
                                      <a:gd name="connsiteY5" fmla="*/ 4093 h 25895"/>
                                      <a:gd name="connsiteX6" fmla="*/ 15574 w 20844"/>
                                      <a:gd name="connsiteY6" fmla="*/ 10441 h 25895"/>
                                      <a:gd name="connsiteX7" fmla="*/ 15574 w 20844"/>
                                      <a:gd name="connsiteY7" fmla="*/ 11343 h 25895"/>
                                      <a:gd name="connsiteX8" fmla="*/ 11542 w 20844"/>
                                      <a:gd name="connsiteY8" fmla="*/ 11343 h 25895"/>
                                      <a:gd name="connsiteX9" fmla="*/ 19627 w 20844"/>
                                      <a:gd name="connsiteY9" fmla="*/ 13020 h 25895"/>
                                      <a:gd name="connsiteX10" fmla="*/ 19627 w 20844"/>
                                      <a:gd name="connsiteY10" fmla="*/ -1051 h 25895"/>
                                      <a:gd name="connsiteX11" fmla="*/ 15574 w 20844"/>
                                      <a:gd name="connsiteY11" fmla="*/ -1051 h 25895"/>
                                      <a:gd name="connsiteX12" fmla="*/ 15574 w 20844"/>
                                      <a:gd name="connsiteY12" fmla="*/ 2690 h 25895"/>
                                      <a:gd name="connsiteX13" fmla="*/ 12113 w 20844"/>
                                      <a:gd name="connsiteY13" fmla="*/ -621 h 25895"/>
                                      <a:gd name="connsiteX14" fmla="*/ 7044 w 20844"/>
                                      <a:gd name="connsiteY14" fmla="*/ -1692 h 25895"/>
                                      <a:gd name="connsiteX15" fmla="*/ 1017 w 20844"/>
                                      <a:gd name="connsiteY15" fmla="*/ 436 h 25895"/>
                                      <a:gd name="connsiteX16" fmla="*/ -1218 w 20844"/>
                                      <a:gd name="connsiteY16" fmla="*/ 6129 h 25895"/>
                                      <a:gd name="connsiteX17" fmla="*/ 1567 w 20844"/>
                                      <a:gd name="connsiteY17" fmla="*/ 12400 h 25895"/>
                                      <a:gd name="connsiteX18" fmla="*/ 9885 w 20844"/>
                                      <a:gd name="connsiteY18" fmla="*/ 14514 h 25895"/>
                                      <a:gd name="connsiteX19" fmla="*/ 15574 w 20844"/>
                                      <a:gd name="connsiteY19" fmla="*/ 14514 h 25895"/>
                                      <a:gd name="connsiteX20" fmla="*/ 15574 w 20844"/>
                                      <a:gd name="connsiteY20" fmla="*/ 14916 h 25895"/>
                                      <a:gd name="connsiteX21" fmla="*/ 13734 w 20844"/>
                                      <a:gd name="connsiteY21" fmla="*/ 19242 h 25895"/>
                                      <a:gd name="connsiteX22" fmla="*/ 8567 w 20844"/>
                                      <a:gd name="connsiteY22" fmla="*/ 20771 h 25895"/>
                                      <a:gd name="connsiteX23" fmla="*/ 4443 w 20844"/>
                                      <a:gd name="connsiteY23" fmla="*/ 20264 h 25895"/>
                                      <a:gd name="connsiteX24" fmla="*/ 594 w 20844"/>
                                      <a:gd name="connsiteY24" fmla="*/ 18742 h 25895"/>
                                      <a:gd name="connsiteX25" fmla="*/ 594 w 20844"/>
                                      <a:gd name="connsiteY25" fmla="*/ 22491 h 25895"/>
                                      <a:gd name="connsiteX26" fmla="*/ 4908 w 20844"/>
                                      <a:gd name="connsiteY26" fmla="*/ 23773 h 25895"/>
                                      <a:gd name="connsiteX27" fmla="*/ 8983 w 20844"/>
                                      <a:gd name="connsiteY27" fmla="*/ 24203 h 25895"/>
                                      <a:gd name="connsiteX28" fmla="*/ 16984 w 20844"/>
                                      <a:gd name="connsiteY28" fmla="*/ 21427 h 25895"/>
                                      <a:gd name="connsiteX29" fmla="*/ 19627 w 20844"/>
                                      <a:gd name="connsiteY29" fmla="*/ 13020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1542" y="11343"/>
                                        </a:moveTo>
                                        <a:cubicBezTo>
                                          <a:pt x="8266" y="11343"/>
                                          <a:pt x="5996" y="10970"/>
                                          <a:pt x="4732" y="10223"/>
                                        </a:cubicBezTo>
                                        <a:cubicBezTo>
                                          <a:pt x="3468" y="9476"/>
                                          <a:pt x="2836" y="8198"/>
                                          <a:pt x="2836" y="6390"/>
                                        </a:cubicBezTo>
                                        <a:cubicBezTo>
                                          <a:pt x="2836" y="4952"/>
                                          <a:pt x="3310" y="3811"/>
                                          <a:pt x="4260" y="2965"/>
                                        </a:cubicBezTo>
                                        <a:cubicBezTo>
                                          <a:pt x="5209" y="2124"/>
                                          <a:pt x="6497" y="1704"/>
                                          <a:pt x="8123" y="1704"/>
                                        </a:cubicBezTo>
                                        <a:cubicBezTo>
                                          <a:pt x="10374" y="1704"/>
                                          <a:pt x="12179" y="2500"/>
                                          <a:pt x="13537" y="4093"/>
                                        </a:cubicBezTo>
                                        <a:cubicBezTo>
                                          <a:pt x="14895" y="5685"/>
                                          <a:pt x="15574" y="7801"/>
                                          <a:pt x="15574" y="10441"/>
                                        </a:cubicBezTo>
                                        <a:lnTo>
                                          <a:pt x="15574" y="11343"/>
                                        </a:lnTo>
                                        <a:lnTo>
                                          <a:pt x="11542" y="11343"/>
                                        </a:lnTo>
                                        <a:close/>
                                        <a:moveTo>
                                          <a:pt x="19627" y="13020"/>
                                        </a:moveTo>
                                        <a:lnTo>
                                          <a:pt x="19627" y="-1051"/>
                                        </a:lnTo>
                                        <a:lnTo>
                                          <a:pt x="15574" y="-1051"/>
                                        </a:lnTo>
                                        <a:lnTo>
                                          <a:pt x="15574" y="2690"/>
                                        </a:lnTo>
                                        <a:cubicBezTo>
                                          <a:pt x="14648" y="1197"/>
                                          <a:pt x="13494" y="93"/>
                                          <a:pt x="12113" y="-621"/>
                                        </a:cubicBezTo>
                                        <a:cubicBezTo>
                                          <a:pt x="10731" y="-1335"/>
                                          <a:pt x="9042" y="-1692"/>
                                          <a:pt x="7044" y="-1692"/>
                                        </a:cubicBezTo>
                                        <a:cubicBezTo>
                                          <a:pt x="4521" y="-1692"/>
                                          <a:pt x="2511" y="-983"/>
                                          <a:pt x="1017" y="436"/>
                                        </a:cubicBezTo>
                                        <a:cubicBezTo>
                                          <a:pt x="-473" y="1854"/>
                                          <a:pt x="-1218" y="3752"/>
                                          <a:pt x="-1218" y="6129"/>
                                        </a:cubicBezTo>
                                        <a:cubicBezTo>
                                          <a:pt x="-1218" y="8901"/>
                                          <a:pt x="-289" y="10991"/>
                                          <a:pt x="1567" y="12400"/>
                                        </a:cubicBezTo>
                                        <a:cubicBezTo>
                                          <a:pt x="3428" y="13810"/>
                                          <a:pt x="6201" y="14514"/>
                                          <a:pt x="9885" y="14514"/>
                                        </a:cubicBezTo>
                                        <a:lnTo>
                                          <a:pt x="15574" y="14514"/>
                                        </a:lnTo>
                                        <a:lnTo>
                                          <a:pt x="15574" y="14916"/>
                                        </a:lnTo>
                                        <a:cubicBezTo>
                                          <a:pt x="15574" y="16781"/>
                                          <a:pt x="14961" y="18223"/>
                                          <a:pt x="13734" y="19242"/>
                                        </a:cubicBezTo>
                                        <a:cubicBezTo>
                                          <a:pt x="12507" y="20262"/>
                                          <a:pt x="10785" y="20771"/>
                                          <a:pt x="8567" y="20771"/>
                                        </a:cubicBezTo>
                                        <a:cubicBezTo>
                                          <a:pt x="7157" y="20771"/>
                                          <a:pt x="5782" y="20602"/>
                                          <a:pt x="4443" y="20264"/>
                                        </a:cubicBezTo>
                                        <a:cubicBezTo>
                                          <a:pt x="3108" y="19926"/>
                                          <a:pt x="1825" y="19419"/>
                                          <a:pt x="594" y="18742"/>
                                        </a:cubicBezTo>
                                        <a:lnTo>
                                          <a:pt x="594" y="22491"/>
                                        </a:lnTo>
                                        <a:cubicBezTo>
                                          <a:pt x="2074" y="23064"/>
                                          <a:pt x="3513" y="23491"/>
                                          <a:pt x="4908" y="23773"/>
                                        </a:cubicBezTo>
                                        <a:cubicBezTo>
                                          <a:pt x="6304" y="24060"/>
                                          <a:pt x="7662" y="24203"/>
                                          <a:pt x="8983" y="24203"/>
                                        </a:cubicBezTo>
                                        <a:cubicBezTo>
                                          <a:pt x="12554" y="24203"/>
                                          <a:pt x="15221" y="23278"/>
                                          <a:pt x="16984" y="21427"/>
                                        </a:cubicBezTo>
                                        <a:cubicBezTo>
                                          <a:pt x="18746" y="19581"/>
                                          <a:pt x="19627" y="16779"/>
                                          <a:pt x="19627" y="1302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64" name="Freeform: Shape 3564"/>
                                <wps:cNvSpPr/>
                                <wps:spPr>
                                  <a:xfrm flipV="1">
                                    <a:off x="3827559" y="6236132"/>
                                    <a:ext cx="4053" cy="34266"/>
                                  </a:xfrm>
                                  <a:custGeom>
                                    <a:avLst/>
                                    <a:gdLst>
                                      <a:gd name="connsiteX0" fmla="*/ -241 w 4053"/>
                                      <a:gd name="connsiteY0" fmla="*/ 31888 h 34266"/>
                                      <a:gd name="connsiteX1" fmla="*/ 3812 w 4053"/>
                                      <a:gd name="connsiteY1" fmla="*/ 31888 h 34266"/>
                                      <a:gd name="connsiteX2" fmla="*/ 3812 w 4053"/>
                                      <a:gd name="connsiteY2" fmla="*/ -2378 h 34266"/>
                                      <a:gd name="connsiteX3" fmla="*/ -241 w 4053"/>
                                      <a:gd name="connsiteY3" fmla="*/ -2378 h 34266"/>
                                      <a:gd name="connsiteX4" fmla="*/ -241 w 4053"/>
                                      <a:gd name="connsiteY4" fmla="*/ 31888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241" y="31888"/>
                                        </a:moveTo>
                                        <a:lnTo>
                                          <a:pt x="3812" y="31888"/>
                                        </a:lnTo>
                                        <a:lnTo>
                                          <a:pt x="3812" y="-2378"/>
                                        </a:lnTo>
                                        <a:lnTo>
                                          <a:pt x="-241" y="-2378"/>
                                        </a:lnTo>
                                        <a:lnTo>
                                          <a:pt x="-241" y="3188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65" name="Freeform: Shape 3565"/>
                                <wps:cNvSpPr/>
                                <wps:spPr>
                                  <a:xfrm flipV="1">
                                    <a:off x="3837055" y="6238732"/>
                                    <a:ext cx="15395" cy="31666"/>
                                  </a:xfrm>
                                  <a:custGeom>
                                    <a:avLst/>
                                    <a:gdLst>
                                      <a:gd name="connsiteX0" fmla="*/ 6438 w 15395"/>
                                      <a:gd name="connsiteY0" fmla="*/ 29473 h 31666"/>
                                      <a:gd name="connsiteX1" fmla="*/ 6438 w 15395"/>
                                      <a:gd name="connsiteY1" fmla="*/ 22469 h 31666"/>
                                      <a:gd name="connsiteX2" fmla="*/ 14785 w 15395"/>
                                      <a:gd name="connsiteY2" fmla="*/ 22469 h 31666"/>
                                      <a:gd name="connsiteX3" fmla="*/ 14785 w 15395"/>
                                      <a:gd name="connsiteY3" fmla="*/ 19319 h 31666"/>
                                      <a:gd name="connsiteX4" fmla="*/ 6438 w 15395"/>
                                      <a:gd name="connsiteY4" fmla="*/ 19319 h 31666"/>
                                      <a:gd name="connsiteX5" fmla="*/ 6438 w 15395"/>
                                      <a:gd name="connsiteY5" fmla="*/ 5931 h 31666"/>
                                      <a:gd name="connsiteX6" fmla="*/ 7263 w 15395"/>
                                      <a:gd name="connsiteY6" fmla="*/ 2055 h 31666"/>
                                      <a:gd name="connsiteX7" fmla="*/ 10626 w 15395"/>
                                      <a:gd name="connsiteY7" fmla="*/ 1196 h 31666"/>
                                      <a:gd name="connsiteX8" fmla="*/ 14785 w 15395"/>
                                      <a:gd name="connsiteY8" fmla="*/ 1196 h 31666"/>
                                      <a:gd name="connsiteX9" fmla="*/ 14785 w 15395"/>
                                      <a:gd name="connsiteY9" fmla="*/ -2194 h 31666"/>
                                      <a:gd name="connsiteX10" fmla="*/ 10626 w 15395"/>
                                      <a:gd name="connsiteY10" fmla="*/ -2194 h 31666"/>
                                      <a:gd name="connsiteX11" fmla="*/ 4147 w 15395"/>
                                      <a:gd name="connsiteY11" fmla="*/ -446 h 31666"/>
                                      <a:gd name="connsiteX12" fmla="*/ 2364 w 15395"/>
                                      <a:gd name="connsiteY12" fmla="*/ 5931 h 31666"/>
                                      <a:gd name="connsiteX13" fmla="*/ 2364 w 15395"/>
                                      <a:gd name="connsiteY13" fmla="*/ 19319 h 31666"/>
                                      <a:gd name="connsiteX14" fmla="*/ -611 w 15395"/>
                                      <a:gd name="connsiteY14" fmla="*/ 19319 h 31666"/>
                                      <a:gd name="connsiteX15" fmla="*/ -611 w 15395"/>
                                      <a:gd name="connsiteY15" fmla="*/ 22469 h 31666"/>
                                      <a:gd name="connsiteX16" fmla="*/ 2364 w 15395"/>
                                      <a:gd name="connsiteY16" fmla="*/ 22469 h 31666"/>
                                      <a:gd name="connsiteX17" fmla="*/ 2364 w 15395"/>
                                      <a:gd name="connsiteY17" fmla="*/ 29473 h 31666"/>
                                      <a:gd name="connsiteX18" fmla="*/ 6438 w 15395"/>
                                      <a:gd name="connsiteY18" fmla="*/ 29473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438" y="29473"/>
                                        </a:moveTo>
                                        <a:lnTo>
                                          <a:pt x="6438" y="22469"/>
                                        </a:lnTo>
                                        <a:lnTo>
                                          <a:pt x="14785" y="22469"/>
                                        </a:lnTo>
                                        <a:lnTo>
                                          <a:pt x="14785" y="19319"/>
                                        </a:lnTo>
                                        <a:lnTo>
                                          <a:pt x="6438" y="19319"/>
                                        </a:lnTo>
                                        <a:lnTo>
                                          <a:pt x="6438" y="5931"/>
                                        </a:lnTo>
                                        <a:cubicBezTo>
                                          <a:pt x="6438" y="3920"/>
                                          <a:pt x="6713" y="2628"/>
                                          <a:pt x="7263" y="2055"/>
                                        </a:cubicBezTo>
                                        <a:cubicBezTo>
                                          <a:pt x="7813" y="1482"/>
                                          <a:pt x="8934" y="1196"/>
                                          <a:pt x="10626" y="1196"/>
                                        </a:cubicBezTo>
                                        <a:lnTo>
                                          <a:pt x="14785" y="1196"/>
                                        </a:lnTo>
                                        <a:lnTo>
                                          <a:pt x="14785" y="-2194"/>
                                        </a:lnTo>
                                        <a:lnTo>
                                          <a:pt x="10626" y="-2194"/>
                                        </a:lnTo>
                                        <a:cubicBezTo>
                                          <a:pt x="7496" y="-2194"/>
                                          <a:pt x="5336" y="-1611"/>
                                          <a:pt x="4147" y="-446"/>
                                        </a:cubicBezTo>
                                        <a:cubicBezTo>
                                          <a:pt x="2958" y="724"/>
                                          <a:pt x="2364" y="2849"/>
                                          <a:pt x="2364" y="5931"/>
                                        </a:cubicBezTo>
                                        <a:lnTo>
                                          <a:pt x="2364" y="19319"/>
                                        </a:lnTo>
                                        <a:lnTo>
                                          <a:pt x="-611" y="19319"/>
                                        </a:lnTo>
                                        <a:lnTo>
                                          <a:pt x="-611" y="22469"/>
                                        </a:lnTo>
                                        <a:lnTo>
                                          <a:pt x="2364" y="22469"/>
                                        </a:lnTo>
                                        <a:lnTo>
                                          <a:pt x="2364" y="29473"/>
                                        </a:lnTo>
                                        <a:lnTo>
                                          <a:pt x="6438" y="294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66" name="Freeform: Shape 3566"/>
                                <wps:cNvSpPr/>
                                <wps:spPr>
                                  <a:xfrm flipV="1">
                                    <a:off x="3856021" y="6245144"/>
                                    <a:ext cx="22868" cy="25895"/>
                                  </a:xfrm>
                                  <a:custGeom>
                                    <a:avLst/>
                                    <a:gdLst>
                                      <a:gd name="connsiteX0" fmla="*/ 21551 w 22868"/>
                                      <a:gd name="connsiteY0" fmla="*/ 12295 h 25895"/>
                                      <a:gd name="connsiteX1" fmla="*/ 21551 w 22868"/>
                                      <a:gd name="connsiteY1" fmla="*/ 10315 h 25895"/>
                                      <a:gd name="connsiteX2" fmla="*/ 2913 w 22868"/>
                                      <a:gd name="connsiteY2" fmla="*/ 10315 h 25895"/>
                                      <a:gd name="connsiteX3" fmla="*/ 5436 w 22868"/>
                                      <a:gd name="connsiteY3" fmla="*/ 3938 h 25895"/>
                                      <a:gd name="connsiteX4" fmla="*/ 11724 w 22868"/>
                                      <a:gd name="connsiteY4" fmla="*/ 1746 h 25895"/>
                                      <a:gd name="connsiteX5" fmla="*/ 16250 w 22868"/>
                                      <a:gd name="connsiteY5" fmla="*/ 2317 h 25895"/>
                                      <a:gd name="connsiteX6" fmla="*/ 20606 w 22868"/>
                                      <a:gd name="connsiteY6" fmla="*/ 4036 h 25895"/>
                                      <a:gd name="connsiteX7" fmla="*/ 20606 w 22868"/>
                                      <a:gd name="connsiteY7" fmla="*/ 203 h 25895"/>
                                      <a:gd name="connsiteX8" fmla="*/ 16130 w 22868"/>
                                      <a:gd name="connsiteY8" fmla="*/ -1206 h 25895"/>
                                      <a:gd name="connsiteX9" fmla="*/ 11485 w 22868"/>
                                      <a:gd name="connsiteY9" fmla="*/ -1692 h 25895"/>
                                      <a:gd name="connsiteX10" fmla="*/ 2130 w 22868"/>
                                      <a:gd name="connsiteY10" fmla="*/ 1739 h 25895"/>
                                      <a:gd name="connsiteX11" fmla="*/ -1317 w 22868"/>
                                      <a:gd name="connsiteY11" fmla="*/ 11040 h 25895"/>
                                      <a:gd name="connsiteX12" fmla="*/ 1954 w 22868"/>
                                      <a:gd name="connsiteY12" fmla="*/ 20645 h 25895"/>
                                      <a:gd name="connsiteX13" fmla="*/ 10780 w 22868"/>
                                      <a:gd name="connsiteY13" fmla="*/ 24203 h 25895"/>
                                      <a:gd name="connsiteX14" fmla="*/ 18654 w 22868"/>
                                      <a:gd name="connsiteY14" fmla="*/ 20997 h 25895"/>
                                      <a:gd name="connsiteX15" fmla="*/ 21551 w 22868"/>
                                      <a:gd name="connsiteY15" fmla="*/ 12295 h 25895"/>
                                      <a:gd name="connsiteX16" fmla="*/ 17498 w 22868"/>
                                      <a:gd name="connsiteY16" fmla="*/ 13486 h 25895"/>
                                      <a:gd name="connsiteX17" fmla="*/ 15637 w 22868"/>
                                      <a:gd name="connsiteY17" fmla="*/ 18784 h 25895"/>
                                      <a:gd name="connsiteX18" fmla="*/ 10822 w 22868"/>
                                      <a:gd name="connsiteY18" fmla="*/ 20771 h 25895"/>
                                      <a:gd name="connsiteX19" fmla="*/ 5394 w 22868"/>
                                      <a:gd name="connsiteY19" fmla="*/ 18855 h 25895"/>
                                      <a:gd name="connsiteX20" fmla="*/ 3046 w 22868"/>
                                      <a:gd name="connsiteY20" fmla="*/ 13457 h 25895"/>
                                      <a:gd name="connsiteX21" fmla="*/ 17498 w 22868"/>
                                      <a:gd name="connsiteY21" fmla="*/ 13486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868" h="25895">
                                        <a:moveTo>
                                          <a:pt x="21551" y="12295"/>
                                        </a:moveTo>
                                        <a:lnTo>
                                          <a:pt x="21551" y="10315"/>
                                        </a:lnTo>
                                        <a:lnTo>
                                          <a:pt x="2913" y="10315"/>
                                        </a:lnTo>
                                        <a:cubicBezTo>
                                          <a:pt x="3091" y="7524"/>
                                          <a:pt x="3932" y="5399"/>
                                          <a:pt x="5436" y="3938"/>
                                        </a:cubicBezTo>
                                        <a:cubicBezTo>
                                          <a:pt x="6940" y="2477"/>
                                          <a:pt x="9036" y="1746"/>
                                          <a:pt x="11724" y="1746"/>
                                        </a:cubicBezTo>
                                        <a:cubicBezTo>
                                          <a:pt x="13280" y="1746"/>
                                          <a:pt x="14788" y="1937"/>
                                          <a:pt x="16250" y="2317"/>
                                        </a:cubicBezTo>
                                        <a:cubicBezTo>
                                          <a:pt x="17711" y="2698"/>
                                          <a:pt x="19164" y="3271"/>
                                          <a:pt x="20606" y="4036"/>
                                        </a:cubicBezTo>
                                        <a:lnTo>
                                          <a:pt x="20606" y="203"/>
                                        </a:lnTo>
                                        <a:cubicBezTo>
                                          <a:pt x="19150" y="-412"/>
                                          <a:pt x="17657" y="-882"/>
                                          <a:pt x="16130" y="-1206"/>
                                        </a:cubicBezTo>
                                        <a:cubicBezTo>
                                          <a:pt x="14603" y="-1530"/>
                                          <a:pt x="13054" y="-1692"/>
                                          <a:pt x="11485" y="-1692"/>
                                        </a:cubicBezTo>
                                        <a:cubicBezTo>
                                          <a:pt x="7546" y="-1692"/>
                                          <a:pt x="4428" y="-548"/>
                                          <a:pt x="2130" y="1739"/>
                                        </a:cubicBezTo>
                                        <a:cubicBezTo>
                                          <a:pt x="-168" y="4032"/>
                                          <a:pt x="-1317" y="7132"/>
                                          <a:pt x="-1317" y="11040"/>
                                        </a:cubicBezTo>
                                        <a:cubicBezTo>
                                          <a:pt x="-1317" y="15076"/>
                                          <a:pt x="-227" y="18277"/>
                                          <a:pt x="1954" y="20645"/>
                                        </a:cubicBezTo>
                                        <a:cubicBezTo>
                                          <a:pt x="4134" y="23017"/>
                                          <a:pt x="7076" y="24203"/>
                                          <a:pt x="10780" y="24203"/>
                                        </a:cubicBezTo>
                                        <a:cubicBezTo>
                                          <a:pt x="14097" y="24203"/>
                                          <a:pt x="16722" y="23134"/>
                                          <a:pt x="18654" y="20997"/>
                                        </a:cubicBezTo>
                                        <a:cubicBezTo>
                                          <a:pt x="20585" y="18864"/>
                                          <a:pt x="21551" y="15963"/>
                                          <a:pt x="21551" y="12295"/>
                                        </a:cubicBezTo>
                                        <a:close/>
                                        <a:moveTo>
                                          <a:pt x="17498" y="13486"/>
                                        </a:moveTo>
                                        <a:cubicBezTo>
                                          <a:pt x="17469" y="15698"/>
                                          <a:pt x="16849" y="17464"/>
                                          <a:pt x="15637" y="18784"/>
                                        </a:cubicBezTo>
                                        <a:cubicBezTo>
                                          <a:pt x="14424" y="20109"/>
                                          <a:pt x="12819" y="20771"/>
                                          <a:pt x="10822" y="20771"/>
                                        </a:cubicBezTo>
                                        <a:cubicBezTo>
                                          <a:pt x="8561" y="20771"/>
                                          <a:pt x="6752" y="20133"/>
                                          <a:pt x="5394" y="18855"/>
                                        </a:cubicBezTo>
                                        <a:cubicBezTo>
                                          <a:pt x="4036" y="17577"/>
                                          <a:pt x="3253" y="15778"/>
                                          <a:pt x="3046" y="13457"/>
                                        </a:cubicBezTo>
                                        <a:lnTo>
                                          <a:pt x="17498" y="1348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67" name="Freeform: Shape 3567"/>
                                <wps:cNvSpPr/>
                                <wps:spPr>
                                  <a:xfrm flipV="1">
                                    <a:off x="3885385" y="6245144"/>
                                    <a:ext cx="14451" cy="25254"/>
                                  </a:xfrm>
                                  <a:custGeom>
                                    <a:avLst/>
                                    <a:gdLst>
                                      <a:gd name="connsiteX0" fmla="*/ 13509 w 14451"/>
                                      <a:gd name="connsiteY0" fmla="*/ 19140 h 25254"/>
                                      <a:gd name="connsiteX1" fmla="*/ 12021 w 14451"/>
                                      <a:gd name="connsiteY1" fmla="*/ 19718 h 25254"/>
                                      <a:gd name="connsiteX2" fmla="*/ 10252 w 14451"/>
                                      <a:gd name="connsiteY2" fmla="*/ 19909 h 25254"/>
                                      <a:gd name="connsiteX3" fmla="*/ 4972 w 14451"/>
                                      <a:gd name="connsiteY3" fmla="*/ 17675 h 25254"/>
                                      <a:gd name="connsiteX4" fmla="*/ 3132 w 14451"/>
                                      <a:gd name="connsiteY4" fmla="*/ 11256 h 25254"/>
                                      <a:gd name="connsiteX5" fmla="*/ 3132 w 14451"/>
                                      <a:gd name="connsiteY5" fmla="*/ -1738 h 25254"/>
                                      <a:gd name="connsiteX6" fmla="*/ -943 w 14451"/>
                                      <a:gd name="connsiteY6" fmla="*/ -1738 h 25254"/>
                                      <a:gd name="connsiteX7" fmla="*/ -943 w 14451"/>
                                      <a:gd name="connsiteY7" fmla="*/ 22924 h 25254"/>
                                      <a:gd name="connsiteX8" fmla="*/ 3132 w 14451"/>
                                      <a:gd name="connsiteY8" fmla="*/ 22924 h 25254"/>
                                      <a:gd name="connsiteX9" fmla="*/ 3132 w 14451"/>
                                      <a:gd name="connsiteY9" fmla="*/ 19091 h 25254"/>
                                      <a:gd name="connsiteX10" fmla="*/ 6459 w 14451"/>
                                      <a:gd name="connsiteY10" fmla="*/ 22424 h 25254"/>
                                      <a:gd name="connsiteX11" fmla="*/ 11443 w 14451"/>
                                      <a:gd name="connsiteY11" fmla="*/ 23516 h 25254"/>
                                      <a:gd name="connsiteX12" fmla="*/ 12367 w 14451"/>
                                      <a:gd name="connsiteY12" fmla="*/ 23460 h 25254"/>
                                      <a:gd name="connsiteX13" fmla="*/ 13487 w 14451"/>
                                      <a:gd name="connsiteY13" fmla="*/ 23298 h 25254"/>
                                      <a:gd name="connsiteX14" fmla="*/ 13509 w 14451"/>
                                      <a:gd name="connsiteY14" fmla="*/ 19140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3509" y="19140"/>
                                        </a:moveTo>
                                        <a:cubicBezTo>
                                          <a:pt x="13053" y="19404"/>
                                          <a:pt x="12557" y="19596"/>
                                          <a:pt x="12021" y="19718"/>
                                        </a:cubicBezTo>
                                        <a:cubicBezTo>
                                          <a:pt x="11485" y="19845"/>
                                          <a:pt x="10896" y="19909"/>
                                          <a:pt x="10252" y="19909"/>
                                        </a:cubicBezTo>
                                        <a:cubicBezTo>
                                          <a:pt x="7958" y="19909"/>
                                          <a:pt x="6198" y="19164"/>
                                          <a:pt x="4972" y="17675"/>
                                        </a:cubicBezTo>
                                        <a:cubicBezTo>
                                          <a:pt x="3745" y="16186"/>
                                          <a:pt x="3132" y="14046"/>
                                          <a:pt x="3132" y="11256"/>
                                        </a:cubicBezTo>
                                        <a:lnTo>
                                          <a:pt x="3132" y="-1738"/>
                                        </a:lnTo>
                                        <a:lnTo>
                                          <a:pt x="-943" y="-1738"/>
                                        </a:lnTo>
                                        <a:lnTo>
                                          <a:pt x="-943" y="22924"/>
                                        </a:lnTo>
                                        <a:lnTo>
                                          <a:pt x="3132" y="22924"/>
                                        </a:lnTo>
                                        <a:lnTo>
                                          <a:pt x="3132" y="19091"/>
                                        </a:lnTo>
                                        <a:cubicBezTo>
                                          <a:pt x="3987" y="20590"/>
                                          <a:pt x="5096" y="21701"/>
                                          <a:pt x="6459" y="22424"/>
                                        </a:cubicBezTo>
                                        <a:cubicBezTo>
                                          <a:pt x="7827" y="23152"/>
                                          <a:pt x="9488" y="23516"/>
                                          <a:pt x="11443" y="23516"/>
                                        </a:cubicBezTo>
                                        <a:cubicBezTo>
                                          <a:pt x="11720" y="23516"/>
                                          <a:pt x="12028" y="23497"/>
                                          <a:pt x="12367" y="23460"/>
                                        </a:cubicBezTo>
                                        <a:cubicBezTo>
                                          <a:pt x="12705" y="23427"/>
                                          <a:pt x="13079" y="23373"/>
                                          <a:pt x="13487" y="23298"/>
                                        </a:cubicBezTo>
                                        <a:lnTo>
                                          <a:pt x="13509" y="1914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68" name="Freeform: Shape 3568"/>
                                <wps:cNvSpPr/>
                                <wps:spPr>
                                  <a:xfrm flipV="1">
                                    <a:off x="3902545" y="6245144"/>
                                    <a:ext cx="20844" cy="25895"/>
                                  </a:xfrm>
                                  <a:custGeom>
                                    <a:avLst/>
                                    <a:gdLst>
                                      <a:gd name="connsiteX0" fmla="*/ 11565 w 20844"/>
                                      <a:gd name="connsiteY0" fmla="*/ 11343 h 25895"/>
                                      <a:gd name="connsiteX1" fmla="*/ 4755 w 20844"/>
                                      <a:gd name="connsiteY1" fmla="*/ 10223 h 25895"/>
                                      <a:gd name="connsiteX2" fmla="*/ 2859 w 20844"/>
                                      <a:gd name="connsiteY2" fmla="*/ 6390 h 25895"/>
                                      <a:gd name="connsiteX3" fmla="*/ 4283 w 20844"/>
                                      <a:gd name="connsiteY3" fmla="*/ 2965 h 25895"/>
                                      <a:gd name="connsiteX4" fmla="*/ 8146 w 20844"/>
                                      <a:gd name="connsiteY4" fmla="*/ 1704 h 25895"/>
                                      <a:gd name="connsiteX5" fmla="*/ 13560 w 20844"/>
                                      <a:gd name="connsiteY5" fmla="*/ 4093 h 25895"/>
                                      <a:gd name="connsiteX6" fmla="*/ 15597 w 20844"/>
                                      <a:gd name="connsiteY6" fmla="*/ 10441 h 25895"/>
                                      <a:gd name="connsiteX7" fmla="*/ 15597 w 20844"/>
                                      <a:gd name="connsiteY7" fmla="*/ 11343 h 25895"/>
                                      <a:gd name="connsiteX8" fmla="*/ 11565 w 20844"/>
                                      <a:gd name="connsiteY8" fmla="*/ 11343 h 25895"/>
                                      <a:gd name="connsiteX9" fmla="*/ 19650 w 20844"/>
                                      <a:gd name="connsiteY9" fmla="*/ 13020 h 25895"/>
                                      <a:gd name="connsiteX10" fmla="*/ 19650 w 20844"/>
                                      <a:gd name="connsiteY10" fmla="*/ -1051 h 25895"/>
                                      <a:gd name="connsiteX11" fmla="*/ 15597 w 20844"/>
                                      <a:gd name="connsiteY11" fmla="*/ -1051 h 25895"/>
                                      <a:gd name="connsiteX12" fmla="*/ 15597 w 20844"/>
                                      <a:gd name="connsiteY12" fmla="*/ 2690 h 25895"/>
                                      <a:gd name="connsiteX13" fmla="*/ 12136 w 20844"/>
                                      <a:gd name="connsiteY13" fmla="*/ -621 h 25895"/>
                                      <a:gd name="connsiteX14" fmla="*/ 7067 w 20844"/>
                                      <a:gd name="connsiteY14" fmla="*/ -1692 h 25895"/>
                                      <a:gd name="connsiteX15" fmla="*/ 1040 w 20844"/>
                                      <a:gd name="connsiteY15" fmla="*/ 436 h 25895"/>
                                      <a:gd name="connsiteX16" fmla="*/ -1195 w 20844"/>
                                      <a:gd name="connsiteY16" fmla="*/ 6129 h 25895"/>
                                      <a:gd name="connsiteX17" fmla="*/ 1590 w 20844"/>
                                      <a:gd name="connsiteY17" fmla="*/ 12400 h 25895"/>
                                      <a:gd name="connsiteX18" fmla="*/ 9908 w 20844"/>
                                      <a:gd name="connsiteY18" fmla="*/ 14514 h 25895"/>
                                      <a:gd name="connsiteX19" fmla="*/ 15597 w 20844"/>
                                      <a:gd name="connsiteY19" fmla="*/ 14514 h 25895"/>
                                      <a:gd name="connsiteX20" fmla="*/ 15597 w 20844"/>
                                      <a:gd name="connsiteY20" fmla="*/ 14916 h 25895"/>
                                      <a:gd name="connsiteX21" fmla="*/ 13757 w 20844"/>
                                      <a:gd name="connsiteY21" fmla="*/ 19242 h 25895"/>
                                      <a:gd name="connsiteX22" fmla="*/ 8590 w 20844"/>
                                      <a:gd name="connsiteY22" fmla="*/ 20771 h 25895"/>
                                      <a:gd name="connsiteX23" fmla="*/ 4466 w 20844"/>
                                      <a:gd name="connsiteY23" fmla="*/ 20264 h 25895"/>
                                      <a:gd name="connsiteX24" fmla="*/ 617 w 20844"/>
                                      <a:gd name="connsiteY24" fmla="*/ 18742 h 25895"/>
                                      <a:gd name="connsiteX25" fmla="*/ 617 w 20844"/>
                                      <a:gd name="connsiteY25" fmla="*/ 22491 h 25895"/>
                                      <a:gd name="connsiteX26" fmla="*/ 4931 w 20844"/>
                                      <a:gd name="connsiteY26" fmla="*/ 23773 h 25895"/>
                                      <a:gd name="connsiteX27" fmla="*/ 9006 w 20844"/>
                                      <a:gd name="connsiteY27" fmla="*/ 24203 h 25895"/>
                                      <a:gd name="connsiteX28" fmla="*/ 17007 w 20844"/>
                                      <a:gd name="connsiteY28" fmla="*/ 21427 h 25895"/>
                                      <a:gd name="connsiteX29" fmla="*/ 19650 w 20844"/>
                                      <a:gd name="connsiteY29" fmla="*/ 13020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1565" y="11343"/>
                                        </a:moveTo>
                                        <a:cubicBezTo>
                                          <a:pt x="8289" y="11343"/>
                                          <a:pt x="6019" y="10970"/>
                                          <a:pt x="4755" y="10223"/>
                                        </a:cubicBezTo>
                                        <a:cubicBezTo>
                                          <a:pt x="3491" y="9476"/>
                                          <a:pt x="2859" y="8198"/>
                                          <a:pt x="2859" y="6390"/>
                                        </a:cubicBezTo>
                                        <a:cubicBezTo>
                                          <a:pt x="2859" y="4952"/>
                                          <a:pt x="3334" y="3811"/>
                                          <a:pt x="4283" y="2965"/>
                                        </a:cubicBezTo>
                                        <a:cubicBezTo>
                                          <a:pt x="5232" y="2124"/>
                                          <a:pt x="6520" y="1704"/>
                                          <a:pt x="8146" y="1704"/>
                                        </a:cubicBezTo>
                                        <a:cubicBezTo>
                                          <a:pt x="10397" y="1704"/>
                                          <a:pt x="12202" y="2500"/>
                                          <a:pt x="13560" y="4093"/>
                                        </a:cubicBezTo>
                                        <a:cubicBezTo>
                                          <a:pt x="14918" y="5685"/>
                                          <a:pt x="15597" y="7801"/>
                                          <a:pt x="15597" y="10441"/>
                                        </a:cubicBezTo>
                                        <a:lnTo>
                                          <a:pt x="15597" y="11343"/>
                                        </a:lnTo>
                                        <a:lnTo>
                                          <a:pt x="11565" y="11343"/>
                                        </a:lnTo>
                                        <a:close/>
                                        <a:moveTo>
                                          <a:pt x="19650" y="13020"/>
                                        </a:moveTo>
                                        <a:lnTo>
                                          <a:pt x="19650" y="-1051"/>
                                        </a:lnTo>
                                        <a:lnTo>
                                          <a:pt x="15597" y="-1051"/>
                                        </a:lnTo>
                                        <a:lnTo>
                                          <a:pt x="15597" y="2690"/>
                                        </a:lnTo>
                                        <a:cubicBezTo>
                                          <a:pt x="14671" y="1197"/>
                                          <a:pt x="13517" y="93"/>
                                          <a:pt x="12136" y="-621"/>
                                        </a:cubicBezTo>
                                        <a:cubicBezTo>
                                          <a:pt x="10754" y="-1335"/>
                                          <a:pt x="9065" y="-1692"/>
                                          <a:pt x="7067" y="-1692"/>
                                        </a:cubicBezTo>
                                        <a:cubicBezTo>
                                          <a:pt x="4544" y="-1692"/>
                                          <a:pt x="2535" y="-983"/>
                                          <a:pt x="1040" y="436"/>
                                        </a:cubicBezTo>
                                        <a:cubicBezTo>
                                          <a:pt x="-450" y="1854"/>
                                          <a:pt x="-1195" y="3752"/>
                                          <a:pt x="-1195" y="6129"/>
                                        </a:cubicBezTo>
                                        <a:cubicBezTo>
                                          <a:pt x="-1195" y="8901"/>
                                          <a:pt x="-266" y="10991"/>
                                          <a:pt x="1590" y="12400"/>
                                        </a:cubicBezTo>
                                        <a:cubicBezTo>
                                          <a:pt x="3451" y="13810"/>
                                          <a:pt x="6224" y="14514"/>
                                          <a:pt x="9908" y="14514"/>
                                        </a:cubicBezTo>
                                        <a:lnTo>
                                          <a:pt x="15597" y="14514"/>
                                        </a:lnTo>
                                        <a:lnTo>
                                          <a:pt x="15597" y="14916"/>
                                        </a:lnTo>
                                        <a:cubicBezTo>
                                          <a:pt x="15597" y="16781"/>
                                          <a:pt x="14984" y="18223"/>
                                          <a:pt x="13757" y="19242"/>
                                        </a:cubicBezTo>
                                        <a:cubicBezTo>
                                          <a:pt x="12531" y="20262"/>
                                          <a:pt x="10808" y="20771"/>
                                          <a:pt x="8590" y="20771"/>
                                        </a:cubicBezTo>
                                        <a:cubicBezTo>
                                          <a:pt x="7180" y="20771"/>
                                          <a:pt x="5805" y="20602"/>
                                          <a:pt x="4466" y="20264"/>
                                        </a:cubicBezTo>
                                        <a:cubicBezTo>
                                          <a:pt x="3131" y="19926"/>
                                          <a:pt x="1848" y="19419"/>
                                          <a:pt x="617" y="18742"/>
                                        </a:cubicBezTo>
                                        <a:lnTo>
                                          <a:pt x="617" y="22491"/>
                                        </a:lnTo>
                                        <a:cubicBezTo>
                                          <a:pt x="2098" y="23064"/>
                                          <a:pt x="3536" y="23491"/>
                                          <a:pt x="4931" y="23773"/>
                                        </a:cubicBezTo>
                                        <a:cubicBezTo>
                                          <a:pt x="6327" y="24060"/>
                                          <a:pt x="7685" y="24203"/>
                                          <a:pt x="9006" y="24203"/>
                                        </a:cubicBezTo>
                                        <a:cubicBezTo>
                                          <a:pt x="12578" y="24203"/>
                                          <a:pt x="15245" y="23278"/>
                                          <a:pt x="17007" y="21427"/>
                                        </a:cubicBezTo>
                                        <a:cubicBezTo>
                                          <a:pt x="18769" y="19581"/>
                                          <a:pt x="19650" y="16779"/>
                                          <a:pt x="19650" y="1302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69" name="Freeform: Shape 3569"/>
                                <wps:cNvSpPr/>
                                <wps:spPr>
                                  <a:xfrm flipV="1">
                                    <a:off x="3928697" y="6238732"/>
                                    <a:ext cx="15395" cy="31666"/>
                                  </a:xfrm>
                                  <a:custGeom>
                                    <a:avLst/>
                                    <a:gdLst>
                                      <a:gd name="connsiteX0" fmla="*/ 6459 w 15395"/>
                                      <a:gd name="connsiteY0" fmla="*/ 29473 h 31666"/>
                                      <a:gd name="connsiteX1" fmla="*/ 6459 w 15395"/>
                                      <a:gd name="connsiteY1" fmla="*/ 22469 h 31666"/>
                                      <a:gd name="connsiteX2" fmla="*/ 14805 w 15395"/>
                                      <a:gd name="connsiteY2" fmla="*/ 22469 h 31666"/>
                                      <a:gd name="connsiteX3" fmla="*/ 14805 w 15395"/>
                                      <a:gd name="connsiteY3" fmla="*/ 19319 h 31666"/>
                                      <a:gd name="connsiteX4" fmla="*/ 6459 w 15395"/>
                                      <a:gd name="connsiteY4" fmla="*/ 19319 h 31666"/>
                                      <a:gd name="connsiteX5" fmla="*/ 6459 w 15395"/>
                                      <a:gd name="connsiteY5" fmla="*/ 5931 h 31666"/>
                                      <a:gd name="connsiteX6" fmla="*/ 7283 w 15395"/>
                                      <a:gd name="connsiteY6" fmla="*/ 2055 h 31666"/>
                                      <a:gd name="connsiteX7" fmla="*/ 10646 w 15395"/>
                                      <a:gd name="connsiteY7" fmla="*/ 1196 h 31666"/>
                                      <a:gd name="connsiteX8" fmla="*/ 14805 w 15395"/>
                                      <a:gd name="connsiteY8" fmla="*/ 1196 h 31666"/>
                                      <a:gd name="connsiteX9" fmla="*/ 14805 w 15395"/>
                                      <a:gd name="connsiteY9" fmla="*/ -2194 h 31666"/>
                                      <a:gd name="connsiteX10" fmla="*/ 10646 w 15395"/>
                                      <a:gd name="connsiteY10" fmla="*/ -2194 h 31666"/>
                                      <a:gd name="connsiteX11" fmla="*/ 4167 w 15395"/>
                                      <a:gd name="connsiteY11" fmla="*/ -446 h 31666"/>
                                      <a:gd name="connsiteX12" fmla="*/ 2384 w 15395"/>
                                      <a:gd name="connsiteY12" fmla="*/ 5931 h 31666"/>
                                      <a:gd name="connsiteX13" fmla="*/ 2384 w 15395"/>
                                      <a:gd name="connsiteY13" fmla="*/ 19319 h 31666"/>
                                      <a:gd name="connsiteX14" fmla="*/ -591 w 15395"/>
                                      <a:gd name="connsiteY14" fmla="*/ 19319 h 31666"/>
                                      <a:gd name="connsiteX15" fmla="*/ -591 w 15395"/>
                                      <a:gd name="connsiteY15" fmla="*/ 22469 h 31666"/>
                                      <a:gd name="connsiteX16" fmla="*/ 2384 w 15395"/>
                                      <a:gd name="connsiteY16" fmla="*/ 22469 h 31666"/>
                                      <a:gd name="connsiteX17" fmla="*/ 2384 w 15395"/>
                                      <a:gd name="connsiteY17" fmla="*/ 29473 h 31666"/>
                                      <a:gd name="connsiteX18" fmla="*/ 6459 w 15395"/>
                                      <a:gd name="connsiteY18" fmla="*/ 29473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459" y="29473"/>
                                        </a:moveTo>
                                        <a:lnTo>
                                          <a:pt x="6459" y="22469"/>
                                        </a:lnTo>
                                        <a:lnTo>
                                          <a:pt x="14805" y="22469"/>
                                        </a:lnTo>
                                        <a:lnTo>
                                          <a:pt x="14805" y="19319"/>
                                        </a:lnTo>
                                        <a:lnTo>
                                          <a:pt x="6459" y="19319"/>
                                        </a:lnTo>
                                        <a:lnTo>
                                          <a:pt x="6459" y="5931"/>
                                        </a:lnTo>
                                        <a:cubicBezTo>
                                          <a:pt x="6459" y="3920"/>
                                          <a:pt x="6733" y="2628"/>
                                          <a:pt x="7283" y="2055"/>
                                        </a:cubicBezTo>
                                        <a:cubicBezTo>
                                          <a:pt x="7833" y="1482"/>
                                          <a:pt x="8954" y="1196"/>
                                          <a:pt x="10646" y="1196"/>
                                        </a:cubicBezTo>
                                        <a:lnTo>
                                          <a:pt x="14805" y="1196"/>
                                        </a:lnTo>
                                        <a:lnTo>
                                          <a:pt x="14805" y="-2194"/>
                                        </a:lnTo>
                                        <a:lnTo>
                                          <a:pt x="10646" y="-2194"/>
                                        </a:lnTo>
                                        <a:cubicBezTo>
                                          <a:pt x="7516" y="-2194"/>
                                          <a:pt x="5356" y="-1611"/>
                                          <a:pt x="4167" y="-446"/>
                                        </a:cubicBezTo>
                                        <a:cubicBezTo>
                                          <a:pt x="2978" y="724"/>
                                          <a:pt x="2384" y="2849"/>
                                          <a:pt x="2384" y="5931"/>
                                        </a:cubicBezTo>
                                        <a:lnTo>
                                          <a:pt x="2384" y="19319"/>
                                        </a:lnTo>
                                        <a:lnTo>
                                          <a:pt x="-591" y="19319"/>
                                        </a:lnTo>
                                        <a:lnTo>
                                          <a:pt x="-591" y="22469"/>
                                        </a:lnTo>
                                        <a:lnTo>
                                          <a:pt x="2384" y="22469"/>
                                        </a:lnTo>
                                        <a:lnTo>
                                          <a:pt x="2384" y="29473"/>
                                        </a:lnTo>
                                        <a:lnTo>
                                          <a:pt x="6459" y="294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70" name="Freeform: Shape 3570"/>
                                <wps:cNvSpPr/>
                                <wps:spPr>
                                  <a:xfrm flipV="1">
                                    <a:off x="3949425" y="6236132"/>
                                    <a:ext cx="4053" cy="34266"/>
                                  </a:xfrm>
                                  <a:custGeom>
                                    <a:avLst/>
                                    <a:gdLst>
                                      <a:gd name="connsiteX0" fmla="*/ -214 w 4053"/>
                                      <a:gd name="connsiteY0" fmla="*/ 22284 h 34266"/>
                                      <a:gd name="connsiteX1" fmla="*/ 3839 w 4053"/>
                                      <a:gd name="connsiteY1" fmla="*/ 22284 h 34266"/>
                                      <a:gd name="connsiteX2" fmla="*/ 3839 w 4053"/>
                                      <a:gd name="connsiteY2" fmla="*/ -2378 h 34266"/>
                                      <a:gd name="connsiteX3" fmla="*/ -214 w 4053"/>
                                      <a:gd name="connsiteY3" fmla="*/ -2378 h 34266"/>
                                      <a:gd name="connsiteX4" fmla="*/ -214 w 4053"/>
                                      <a:gd name="connsiteY4" fmla="*/ 22284 h 34266"/>
                                      <a:gd name="connsiteX5" fmla="*/ -214 w 4053"/>
                                      <a:gd name="connsiteY5" fmla="*/ 31888 h 34266"/>
                                      <a:gd name="connsiteX6" fmla="*/ 3839 w 4053"/>
                                      <a:gd name="connsiteY6" fmla="*/ 31888 h 34266"/>
                                      <a:gd name="connsiteX7" fmla="*/ 3839 w 4053"/>
                                      <a:gd name="connsiteY7" fmla="*/ 26751 h 34266"/>
                                      <a:gd name="connsiteX8" fmla="*/ -214 w 4053"/>
                                      <a:gd name="connsiteY8" fmla="*/ 26751 h 34266"/>
                                      <a:gd name="connsiteX9" fmla="*/ -214 w 4053"/>
                                      <a:gd name="connsiteY9" fmla="*/ 31888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214" y="22284"/>
                                        </a:moveTo>
                                        <a:lnTo>
                                          <a:pt x="3839" y="22284"/>
                                        </a:lnTo>
                                        <a:lnTo>
                                          <a:pt x="3839" y="-2378"/>
                                        </a:lnTo>
                                        <a:lnTo>
                                          <a:pt x="-214" y="-2378"/>
                                        </a:lnTo>
                                        <a:lnTo>
                                          <a:pt x="-214" y="22284"/>
                                        </a:lnTo>
                                        <a:close/>
                                        <a:moveTo>
                                          <a:pt x="-214" y="31888"/>
                                        </a:moveTo>
                                        <a:lnTo>
                                          <a:pt x="3839" y="31888"/>
                                        </a:lnTo>
                                        <a:lnTo>
                                          <a:pt x="3839" y="26751"/>
                                        </a:lnTo>
                                        <a:lnTo>
                                          <a:pt x="-214" y="26751"/>
                                        </a:lnTo>
                                        <a:lnTo>
                                          <a:pt x="-214" y="3188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71" name="Freeform: Shape 3571"/>
                                <wps:cNvSpPr/>
                                <wps:spPr>
                                  <a:xfrm flipV="1">
                                    <a:off x="3960197" y="6245144"/>
                                    <a:ext cx="22649" cy="25895"/>
                                  </a:xfrm>
                                  <a:custGeom>
                                    <a:avLst/>
                                    <a:gdLst>
                                      <a:gd name="connsiteX0" fmla="*/ 10043 w 22649"/>
                                      <a:gd name="connsiteY0" fmla="*/ 20771 h 25895"/>
                                      <a:gd name="connsiteX1" fmla="*/ 4890 w 22649"/>
                                      <a:gd name="connsiteY1" fmla="*/ 18228 h 25895"/>
                                      <a:gd name="connsiteX2" fmla="*/ 2993 w 22649"/>
                                      <a:gd name="connsiteY2" fmla="*/ 11259 h 25895"/>
                                      <a:gd name="connsiteX3" fmla="*/ 4876 w 22649"/>
                                      <a:gd name="connsiteY3" fmla="*/ 4290 h 25895"/>
                                      <a:gd name="connsiteX4" fmla="*/ 10043 w 22649"/>
                                      <a:gd name="connsiteY4" fmla="*/ 1746 h 25895"/>
                                      <a:gd name="connsiteX5" fmla="*/ 15175 w 22649"/>
                                      <a:gd name="connsiteY5" fmla="*/ 4297 h 25895"/>
                                      <a:gd name="connsiteX6" fmla="*/ 17071 w 22649"/>
                                      <a:gd name="connsiteY6" fmla="*/ 11259 h 25895"/>
                                      <a:gd name="connsiteX7" fmla="*/ 15175 w 22649"/>
                                      <a:gd name="connsiteY7" fmla="*/ 18207 h 25895"/>
                                      <a:gd name="connsiteX8" fmla="*/ 10043 w 22649"/>
                                      <a:gd name="connsiteY8" fmla="*/ 20771 h 25895"/>
                                      <a:gd name="connsiteX9" fmla="*/ 10043 w 22649"/>
                                      <a:gd name="connsiteY9" fmla="*/ 24203 h 25895"/>
                                      <a:gd name="connsiteX10" fmla="*/ 18347 w 22649"/>
                                      <a:gd name="connsiteY10" fmla="*/ 20764 h 25895"/>
                                      <a:gd name="connsiteX11" fmla="*/ 21371 w 22649"/>
                                      <a:gd name="connsiteY11" fmla="*/ 11259 h 25895"/>
                                      <a:gd name="connsiteX12" fmla="*/ 18347 w 22649"/>
                                      <a:gd name="connsiteY12" fmla="*/ 1753 h 25895"/>
                                      <a:gd name="connsiteX13" fmla="*/ 10043 w 22649"/>
                                      <a:gd name="connsiteY13" fmla="*/ -1692 h 25895"/>
                                      <a:gd name="connsiteX14" fmla="*/ 1724 w 22649"/>
                                      <a:gd name="connsiteY14" fmla="*/ 1753 h 25895"/>
                                      <a:gd name="connsiteX15" fmla="*/ -1279 w 22649"/>
                                      <a:gd name="connsiteY15" fmla="*/ 11259 h 25895"/>
                                      <a:gd name="connsiteX16" fmla="*/ 1724 w 22649"/>
                                      <a:gd name="connsiteY16" fmla="*/ 20764 h 25895"/>
                                      <a:gd name="connsiteX17" fmla="*/ 10043 w 22649"/>
                                      <a:gd name="connsiteY17" fmla="*/ 24203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10043" y="20771"/>
                                        </a:moveTo>
                                        <a:cubicBezTo>
                                          <a:pt x="7872" y="20771"/>
                                          <a:pt x="6154" y="19924"/>
                                          <a:pt x="4890" y="18228"/>
                                        </a:cubicBezTo>
                                        <a:cubicBezTo>
                                          <a:pt x="3625" y="16532"/>
                                          <a:pt x="2993" y="14209"/>
                                          <a:pt x="2993" y="11259"/>
                                        </a:cubicBezTo>
                                        <a:cubicBezTo>
                                          <a:pt x="2993" y="8309"/>
                                          <a:pt x="3621" y="5986"/>
                                          <a:pt x="4876" y="4290"/>
                                        </a:cubicBezTo>
                                        <a:cubicBezTo>
                                          <a:pt x="6135" y="2594"/>
                                          <a:pt x="7857" y="1746"/>
                                          <a:pt x="10043" y="1746"/>
                                        </a:cubicBezTo>
                                        <a:cubicBezTo>
                                          <a:pt x="12205" y="1746"/>
                                          <a:pt x="13915" y="2597"/>
                                          <a:pt x="15175" y="4297"/>
                                        </a:cubicBezTo>
                                        <a:cubicBezTo>
                                          <a:pt x="16439" y="6002"/>
                                          <a:pt x="17071" y="8323"/>
                                          <a:pt x="17071" y="11259"/>
                                        </a:cubicBezTo>
                                        <a:cubicBezTo>
                                          <a:pt x="17071" y="14181"/>
                                          <a:pt x="16439" y="16497"/>
                                          <a:pt x="15175" y="18207"/>
                                        </a:cubicBezTo>
                                        <a:cubicBezTo>
                                          <a:pt x="13915" y="19917"/>
                                          <a:pt x="12205" y="20771"/>
                                          <a:pt x="10043" y="20771"/>
                                        </a:cubicBezTo>
                                        <a:close/>
                                        <a:moveTo>
                                          <a:pt x="10043" y="24203"/>
                                        </a:moveTo>
                                        <a:cubicBezTo>
                                          <a:pt x="13567" y="24203"/>
                                          <a:pt x="16335" y="23057"/>
                                          <a:pt x="18347" y="20764"/>
                                        </a:cubicBezTo>
                                        <a:cubicBezTo>
                                          <a:pt x="20363" y="18477"/>
                                          <a:pt x="21371" y="15308"/>
                                          <a:pt x="21371" y="11259"/>
                                        </a:cubicBezTo>
                                        <a:cubicBezTo>
                                          <a:pt x="21371" y="7224"/>
                                          <a:pt x="20363" y="4055"/>
                                          <a:pt x="18347" y="1753"/>
                                        </a:cubicBezTo>
                                        <a:cubicBezTo>
                                          <a:pt x="16335" y="-544"/>
                                          <a:pt x="13567" y="-1692"/>
                                          <a:pt x="10043" y="-1692"/>
                                        </a:cubicBezTo>
                                        <a:cubicBezTo>
                                          <a:pt x="6504" y="-1692"/>
                                          <a:pt x="3731" y="-544"/>
                                          <a:pt x="1724" y="1753"/>
                                        </a:cubicBezTo>
                                        <a:cubicBezTo>
                                          <a:pt x="-278" y="4055"/>
                                          <a:pt x="-1279" y="7224"/>
                                          <a:pt x="-1279" y="11259"/>
                                        </a:cubicBezTo>
                                        <a:cubicBezTo>
                                          <a:pt x="-1279" y="15308"/>
                                          <a:pt x="-278" y="18477"/>
                                          <a:pt x="1724" y="20764"/>
                                        </a:cubicBezTo>
                                        <a:cubicBezTo>
                                          <a:pt x="3731" y="23057"/>
                                          <a:pt x="6504" y="24203"/>
                                          <a:pt x="10043" y="2420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72" name="Freeform: Shape 3572"/>
                                <wps:cNvSpPr/>
                                <wps:spPr>
                                  <a:xfrm flipV="1">
                                    <a:off x="3989407" y="6245144"/>
                                    <a:ext cx="20668" cy="25254"/>
                                  </a:xfrm>
                                  <a:custGeom>
                                    <a:avLst/>
                                    <a:gdLst>
                                      <a:gd name="connsiteX0" fmla="*/ 19309 w 20668"/>
                                      <a:gd name="connsiteY0" fmla="*/ 13151 h 25254"/>
                                      <a:gd name="connsiteX1" fmla="*/ 19309 w 20668"/>
                                      <a:gd name="connsiteY1" fmla="*/ -1738 h 25254"/>
                                      <a:gd name="connsiteX2" fmla="*/ 15256 w 20668"/>
                                      <a:gd name="connsiteY2" fmla="*/ -1738 h 25254"/>
                                      <a:gd name="connsiteX3" fmla="*/ 15256 w 20668"/>
                                      <a:gd name="connsiteY3" fmla="*/ 13017 h 25254"/>
                                      <a:gd name="connsiteX4" fmla="*/ 13888 w 20668"/>
                                      <a:gd name="connsiteY4" fmla="*/ 18253 h 25254"/>
                                      <a:gd name="connsiteX5" fmla="*/ 9792 w 20668"/>
                                      <a:gd name="connsiteY5" fmla="*/ 19993 h 25254"/>
                                      <a:gd name="connsiteX6" fmla="*/ 4611 w 20668"/>
                                      <a:gd name="connsiteY6" fmla="*/ 17900 h 25254"/>
                                      <a:gd name="connsiteX7" fmla="*/ 2715 w 20668"/>
                                      <a:gd name="connsiteY7" fmla="*/ 12200 h 25254"/>
                                      <a:gd name="connsiteX8" fmla="*/ 2715 w 20668"/>
                                      <a:gd name="connsiteY8" fmla="*/ -1738 h 25254"/>
                                      <a:gd name="connsiteX9" fmla="*/ -1360 w 20668"/>
                                      <a:gd name="connsiteY9" fmla="*/ -1738 h 25254"/>
                                      <a:gd name="connsiteX10" fmla="*/ -1360 w 20668"/>
                                      <a:gd name="connsiteY10" fmla="*/ 22924 h 25254"/>
                                      <a:gd name="connsiteX11" fmla="*/ 2715 w 20668"/>
                                      <a:gd name="connsiteY11" fmla="*/ 22924 h 25254"/>
                                      <a:gd name="connsiteX12" fmla="*/ 2715 w 20668"/>
                                      <a:gd name="connsiteY12" fmla="*/ 19091 h 25254"/>
                                      <a:gd name="connsiteX13" fmla="*/ 6141 w 20668"/>
                                      <a:gd name="connsiteY13" fmla="*/ 22417 h 25254"/>
                                      <a:gd name="connsiteX14" fmla="*/ 10695 w 20668"/>
                                      <a:gd name="connsiteY14" fmla="*/ 23516 h 25254"/>
                                      <a:gd name="connsiteX15" fmla="*/ 17124 w 20668"/>
                                      <a:gd name="connsiteY15" fmla="*/ 20888 h 25254"/>
                                      <a:gd name="connsiteX16" fmla="*/ 19309 w 20668"/>
                                      <a:gd name="connsiteY16" fmla="*/ 13151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309" y="13151"/>
                                        </a:moveTo>
                                        <a:lnTo>
                                          <a:pt x="19309" y="-1738"/>
                                        </a:lnTo>
                                        <a:lnTo>
                                          <a:pt x="15256" y="-1738"/>
                                        </a:lnTo>
                                        <a:lnTo>
                                          <a:pt x="15256" y="13017"/>
                                        </a:lnTo>
                                        <a:cubicBezTo>
                                          <a:pt x="15256" y="15352"/>
                                          <a:pt x="14800" y="17097"/>
                                          <a:pt x="13888" y="18253"/>
                                        </a:cubicBezTo>
                                        <a:cubicBezTo>
                                          <a:pt x="12976" y="19413"/>
                                          <a:pt x="11611" y="19993"/>
                                          <a:pt x="9792" y="19993"/>
                                        </a:cubicBezTo>
                                        <a:cubicBezTo>
                                          <a:pt x="7602" y="19993"/>
                                          <a:pt x="5875" y="19295"/>
                                          <a:pt x="4611" y="17900"/>
                                        </a:cubicBezTo>
                                        <a:cubicBezTo>
                                          <a:pt x="3347" y="16510"/>
                                          <a:pt x="2715" y="14610"/>
                                          <a:pt x="2715" y="12200"/>
                                        </a:cubicBezTo>
                                        <a:lnTo>
                                          <a:pt x="2715" y="-1738"/>
                                        </a:lnTo>
                                        <a:lnTo>
                                          <a:pt x="-1360" y="-1738"/>
                                        </a:lnTo>
                                        <a:lnTo>
                                          <a:pt x="-1360" y="22924"/>
                                        </a:lnTo>
                                        <a:lnTo>
                                          <a:pt x="2715" y="22924"/>
                                        </a:lnTo>
                                        <a:lnTo>
                                          <a:pt x="2715" y="19091"/>
                                        </a:lnTo>
                                        <a:cubicBezTo>
                                          <a:pt x="3688" y="20576"/>
                                          <a:pt x="4830" y="21684"/>
                                          <a:pt x="6141" y="22417"/>
                                        </a:cubicBezTo>
                                        <a:cubicBezTo>
                                          <a:pt x="7457" y="23150"/>
                                          <a:pt x="8975" y="23516"/>
                                          <a:pt x="10695" y="23516"/>
                                        </a:cubicBezTo>
                                        <a:cubicBezTo>
                                          <a:pt x="13528" y="23516"/>
                                          <a:pt x="15671" y="22640"/>
                                          <a:pt x="17124" y="20888"/>
                                        </a:cubicBezTo>
                                        <a:cubicBezTo>
                                          <a:pt x="18580" y="19136"/>
                                          <a:pt x="19309" y="16557"/>
                                          <a:pt x="19309" y="1315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73" name="Freeform: Shape 3573"/>
                                <wps:cNvSpPr/>
                                <wps:spPr>
                                  <a:xfrm flipV="1">
                                    <a:off x="4016351" y="6245144"/>
                                    <a:ext cx="18857" cy="25895"/>
                                  </a:xfrm>
                                  <a:custGeom>
                                    <a:avLst/>
                                    <a:gdLst>
                                      <a:gd name="connsiteX0" fmla="*/ 16540 w 18857"/>
                                      <a:gd name="connsiteY0" fmla="*/ 22885 h 25895"/>
                                      <a:gd name="connsiteX1" fmla="*/ 16540 w 18857"/>
                                      <a:gd name="connsiteY1" fmla="*/ 19052 h 25895"/>
                                      <a:gd name="connsiteX2" fmla="*/ 12973 w 18857"/>
                                      <a:gd name="connsiteY2" fmla="*/ 20370 h 25895"/>
                                      <a:gd name="connsiteX3" fmla="*/ 9138 w 18857"/>
                                      <a:gd name="connsiteY3" fmla="*/ 20814 h 25895"/>
                                      <a:gd name="connsiteX4" fmla="*/ 4613 w 18857"/>
                                      <a:gd name="connsiteY4" fmla="*/ 19891 h 25895"/>
                                      <a:gd name="connsiteX5" fmla="*/ 3104 w 18857"/>
                                      <a:gd name="connsiteY5" fmla="*/ 17114 h 25895"/>
                                      <a:gd name="connsiteX6" fmla="*/ 4183 w 18857"/>
                                      <a:gd name="connsiteY6" fmla="*/ 14902 h 25895"/>
                                      <a:gd name="connsiteX7" fmla="*/ 8525 w 18857"/>
                                      <a:gd name="connsiteY7" fmla="*/ 13373 h 25895"/>
                                      <a:gd name="connsiteX8" fmla="*/ 9914 w 18857"/>
                                      <a:gd name="connsiteY8" fmla="*/ 13063 h 25895"/>
                                      <a:gd name="connsiteX9" fmla="*/ 16047 w 18857"/>
                                      <a:gd name="connsiteY9" fmla="*/ 10456 h 25895"/>
                                      <a:gd name="connsiteX10" fmla="*/ 17866 w 18857"/>
                                      <a:gd name="connsiteY10" fmla="*/ 5756 h 25895"/>
                                      <a:gd name="connsiteX11" fmla="*/ 15144 w 18857"/>
                                      <a:gd name="connsiteY11" fmla="*/ 309 h 25895"/>
                                      <a:gd name="connsiteX12" fmla="*/ 7665 w 18857"/>
                                      <a:gd name="connsiteY12" fmla="*/ -1692 h 25895"/>
                                      <a:gd name="connsiteX13" fmla="*/ 3534 w 18857"/>
                                      <a:gd name="connsiteY13" fmla="*/ -1305 h 25895"/>
                                      <a:gd name="connsiteX14" fmla="*/ -992 w 18857"/>
                                      <a:gd name="connsiteY14" fmla="*/ -149 h 25895"/>
                                      <a:gd name="connsiteX15" fmla="*/ -992 w 18857"/>
                                      <a:gd name="connsiteY15" fmla="*/ 4036 h 25895"/>
                                      <a:gd name="connsiteX16" fmla="*/ 3435 w 18857"/>
                                      <a:gd name="connsiteY16" fmla="*/ 2282 h 25895"/>
                                      <a:gd name="connsiteX17" fmla="*/ 7757 w 18857"/>
                                      <a:gd name="connsiteY17" fmla="*/ 1704 h 25895"/>
                                      <a:gd name="connsiteX18" fmla="*/ 12156 w 18857"/>
                                      <a:gd name="connsiteY18" fmla="*/ 2683 h 25895"/>
                                      <a:gd name="connsiteX19" fmla="*/ 13699 w 18857"/>
                                      <a:gd name="connsiteY19" fmla="*/ 5446 h 25895"/>
                                      <a:gd name="connsiteX20" fmla="*/ 12586 w 18857"/>
                                      <a:gd name="connsiteY20" fmla="*/ 7975 h 25895"/>
                                      <a:gd name="connsiteX21" fmla="*/ 7707 w 18857"/>
                                      <a:gd name="connsiteY21" fmla="*/ 9673 h 25895"/>
                                      <a:gd name="connsiteX22" fmla="*/ 6298 w 18857"/>
                                      <a:gd name="connsiteY22" fmla="*/ 10005 h 25895"/>
                                      <a:gd name="connsiteX23" fmla="*/ 855 w 18857"/>
                                      <a:gd name="connsiteY23" fmla="*/ 12436 h 25895"/>
                                      <a:gd name="connsiteX24" fmla="*/ -815 w 18857"/>
                                      <a:gd name="connsiteY24" fmla="*/ 16938 h 25895"/>
                                      <a:gd name="connsiteX25" fmla="*/ 1652 w 18857"/>
                                      <a:gd name="connsiteY25" fmla="*/ 22308 h 25895"/>
                                      <a:gd name="connsiteX26" fmla="*/ 8659 w 18857"/>
                                      <a:gd name="connsiteY26" fmla="*/ 24203 h 25895"/>
                                      <a:gd name="connsiteX27" fmla="*/ 12882 w 18857"/>
                                      <a:gd name="connsiteY27" fmla="*/ 23872 h 25895"/>
                                      <a:gd name="connsiteX28" fmla="*/ 16540 w 18857"/>
                                      <a:gd name="connsiteY28" fmla="*/ 22885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540" y="22885"/>
                                        </a:moveTo>
                                        <a:lnTo>
                                          <a:pt x="16540" y="19052"/>
                                        </a:lnTo>
                                        <a:cubicBezTo>
                                          <a:pt x="15398" y="19639"/>
                                          <a:pt x="14209" y="20079"/>
                                          <a:pt x="12973" y="20370"/>
                                        </a:cubicBezTo>
                                        <a:cubicBezTo>
                                          <a:pt x="11742" y="20666"/>
                                          <a:pt x="10464" y="20814"/>
                                          <a:pt x="9138" y="20814"/>
                                        </a:cubicBezTo>
                                        <a:cubicBezTo>
                                          <a:pt x="7127" y="20814"/>
                                          <a:pt x="5618" y="20506"/>
                                          <a:pt x="4613" y="19891"/>
                                        </a:cubicBezTo>
                                        <a:cubicBezTo>
                                          <a:pt x="3607" y="19275"/>
                                          <a:pt x="3104" y="18350"/>
                                          <a:pt x="3104" y="17114"/>
                                        </a:cubicBezTo>
                                        <a:cubicBezTo>
                                          <a:pt x="3104" y="16175"/>
                                          <a:pt x="3464" y="15437"/>
                                          <a:pt x="4183" y="14902"/>
                                        </a:cubicBezTo>
                                        <a:cubicBezTo>
                                          <a:pt x="4902" y="14366"/>
                                          <a:pt x="6349" y="13857"/>
                                          <a:pt x="8525" y="13373"/>
                                        </a:cubicBezTo>
                                        <a:lnTo>
                                          <a:pt x="9914" y="13063"/>
                                        </a:lnTo>
                                        <a:cubicBezTo>
                                          <a:pt x="12790" y="12447"/>
                                          <a:pt x="14834" y="11578"/>
                                          <a:pt x="16047" y="10456"/>
                                        </a:cubicBezTo>
                                        <a:cubicBezTo>
                                          <a:pt x="17259" y="9333"/>
                                          <a:pt x="17866" y="7766"/>
                                          <a:pt x="17866" y="5756"/>
                                        </a:cubicBezTo>
                                        <a:cubicBezTo>
                                          <a:pt x="17866" y="3463"/>
                                          <a:pt x="16958" y="1648"/>
                                          <a:pt x="15144" y="309"/>
                                        </a:cubicBezTo>
                                        <a:cubicBezTo>
                                          <a:pt x="13330" y="-1025"/>
                                          <a:pt x="10837" y="-1692"/>
                                          <a:pt x="7665" y="-1692"/>
                                        </a:cubicBezTo>
                                        <a:cubicBezTo>
                                          <a:pt x="6345" y="-1692"/>
                                          <a:pt x="4968" y="-1563"/>
                                          <a:pt x="3534" y="-1305"/>
                                        </a:cubicBezTo>
                                        <a:cubicBezTo>
                                          <a:pt x="2101" y="-1046"/>
                                          <a:pt x="592" y="-661"/>
                                          <a:pt x="-992" y="-149"/>
                                        </a:cubicBezTo>
                                        <a:lnTo>
                                          <a:pt x="-992" y="4036"/>
                                        </a:lnTo>
                                        <a:cubicBezTo>
                                          <a:pt x="508" y="3257"/>
                                          <a:pt x="1983" y="2672"/>
                                          <a:pt x="3435" y="2282"/>
                                        </a:cubicBezTo>
                                        <a:cubicBezTo>
                                          <a:pt x="4888" y="1897"/>
                                          <a:pt x="6328" y="1704"/>
                                          <a:pt x="7757" y="1704"/>
                                        </a:cubicBezTo>
                                        <a:cubicBezTo>
                                          <a:pt x="9665" y="1704"/>
                                          <a:pt x="11131" y="2030"/>
                                          <a:pt x="12156" y="2683"/>
                                        </a:cubicBezTo>
                                        <a:cubicBezTo>
                                          <a:pt x="13185" y="3336"/>
                                          <a:pt x="13699" y="4257"/>
                                          <a:pt x="13699" y="5446"/>
                                        </a:cubicBezTo>
                                        <a:cubicBezTo>
                                          <a:pt x="13699" y="6545"/>
                                          <a:pt x="13328" y="7388"/>
                                          <a:pt x="12586" y="7975"/>
                                        </a:cubicBezTo>
                                        <a:cubicBezTo>
                                          <a:pt x="11848" y="8562"/>
                                          <a:pt x="10222" y="9129"/>
                                          <a:pt x="7707" y="9673"/>
                                        </a:cubicBezTo>
                                        <a:lnTo>
                                          <a:pt x="6298" y="10005"/>
                                        </a:lnTo>
                                        <a:cubicBezTo>
                                          <a:pt x="3788" y="10531"/>
                                          <a:pt x="1974" y="11341"/>
                                          <a:pt x="855" y="12436"/>
                                        </a:cubicBezTo>
                                        <a:cubicBezTo>
                                          <a:pt x="-258" y="13530"/>
                                          <a:pt x="-815" y="15031"/>
                                          <a:pt x="-815" y="16938"/>
                                        </a:cubicBezTo>
                                        <a:cubicBezTo>
                                          <a:pt x="-815" y="19259"/>
                                          <a:pt x="7" y="21049"/>
                                          <a:pt x="1652" y="22308"/>
                                        </a:cubicBezTo>
                                        <a:cubicBezTo>
                                          <a:pt x="3297" y="23571"/>
                                          <a:pt x="5633" y="24203"/>
                                          <a:pt x="8659" y="24203"/>
                                        </a:cubicBezTo>
                                        <a:cubicBezTo>
                                          <a:pt x="10154" y="24203"/>
                                          <a:pt x="11561" y="24093"/>
                                          <a:pt x="12882" y="23872"/>
                                        </a:cubicBezTo>
                                        <a:cubicBezTo>
                                          <a:pt x="14207" y="23656"/>
                                          <a:pt x="15426" y="23327"/>
                                          <a:pt x="16540" y="2288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74" name="Freeform: Shape 3574"/>
                              <wps:cNvSpPr/>
                              <wps:spPr>
                                <a:xfrm>
                                  <a:off x="3251156" y="6320808"/>
                                  <a:ext cx="90231" cy="4509"/>
                                </a:xfrm>
                                <a:custGeom>
                                  <a:avLst/>
                                  <a:gdLst>
                                    <a:gd name="connsiteX0" fmla="*/ 0 w 90231"/>
                                    <a:gd name="connsiteY0" fmla="*/ 0 h 4509"/>
                                    <a:gd name="connsiteX1" fmla="*/ 90232 w 90231"/>
                                    <a:gd name="connsiteY1" fmla="*/ 0 h 4509"/>
                                  </a:gdLst>
                                  <a:ahLst/>
                                  <a:cxnLst>
                                    <a:cxn ang="0">
                                      <a:pos x="connsiteX0" y="connsiteY0"/>
                                    </a:cxn>
                                    <a:cxn ang="0">
                                      <a:pos x="connsiteX1" y="connsiteY1"/>
                                    </a:cxn>
                                  </a:cxnLst>
                                  <a:rect l="l" t="t" r="r" b="b"/>
                                  <a:pathLst>
                                    <a:path w="90231" h="4509">
                                      <a:moveTo>
                                        <a:pt x="0" y="0"/>
                                      </a:moveTo>
                                      <a:lnTo>
                                        <a:pt x="90232" y="0"/>
                                      </a:lnTo>
                                    </a:path>
                                  </a:pathLst>
                                </a:custGeom>
                                <a:noFill/>
                                <a:ln w="6816" cap="sq">
                                  <a:solidFill>
                                    <a:srgbClr val="D62728"/>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75" name="Graphic 3124"/>
                              <wpg:cNvGrpSpPr/>
                              <wpg:grpSpPr>
                                <a:xfrm>
                                  <a:off x="3379927" y="6302325"/>
                                  <a:ext cx="483979" cy="43645"/>
                                  <a:chOff x="3379927" y="6302325"/>
                                  <a:chExt cx="483979" cy="43645"/>
                                </a:xfrm>
                                <a:solidFill>
                                  <a:srgbClr val="000000"/>
                                </a:solidFill>
                              </wpg:grpSpPr>
                              <wps:wsp>
                                <wps:cNvPr id="3576" name="Freeform: Shape 3576"/>
                                <wps:cNvSpPr/>
                                <wps:spPr>
                                  <a:xfrm flipV="1">
                                    <a:off x="3379927" y="6311337"/>
                                    <a:ext cx="18857" cy="25895"/>
                                  </a:xfrm>
                                  <a:custGeom>
                                    <a:avLst/>
                                    <a:gdLst>
                                      <a:gd name="connsiteX0" fmla="*/ 16399 w 18857"/>
                                      <a:gd name="connsiteY0" fmla="*/ 22900 h 25895"/>
                                      <a:gd name="connsiteX1" fmla="*/ 16399 w 18857"/>
                                      <a:gd name="connsiteY1" fmla="*/ 19067 h 25895"/>
                                      <a:gd name="connsiteX2" fmla="*/ 12832 w 18857"/>
                                      <a:gd name="connsiteY2" fmla="*/ 20384 h 25895"/>
                                      <a:gd name="connsiteX3" fmla="*/ 8997 w 18857"/>
                                      <a:gd name="connsiteY3" fmla="*/ 20828 h 25895"/>
                                      <a:gd name="connsiteX4" fmla="*/ 4472 w 18857"/>
                                      <a:gd name="connsiteY4" fmla="*/ 19905 h 25895"/>
                                      <a:gd name="connsiteX5" fmla="*/ 2963 w 18857"/>
                                      <a:gd name="connsiteY5" fmla="*/ 17129 h 25895"/>
                                      <a:gd name="connsiteX6" fmla="*/ 4042 w 18857"/>
                                      <a:gd name="connsiteY6" fmla="*/ 14917 h 25895"/>
                                      <a:gd name="connsiteX7" fmla="*/ 8384 w 18857"/>
                                      <a:gd name="connsiteY7" fmla="*/ 13387 h 25895"/>
                                      <a:gd name="connsiteX8" fmla="*/ 9773 w 18857"/>
                                      <a:gd name="connsiteY8" fmla="*/ 13077 h 25895"/>
                                      <a:gd name="connsiteX9" fmla="*/ 15906 w 18857"/>
                                      <a:gd name="connsiteY9" fmla="*/ 10470 h 25895"/>
                                      <a:gd name="connsiteX10" fmla="*/ 17724 w 18857"/>
                                      <a:gd name="connsiteY10" fmla="*/ 5770 h 25895"/>
                                      <a:gd name="connsiteX11" fmla="*/ 15003 w 18857"/>
                                      <a:gd name="connsiteY11" fmla="*/ 323 h 25895"/>
                                      <a:gd name="connsiteX12" fmla="*/ 7524 w 18857"/>
                                      <a:gd name="connsiteY12" fmla="*/ -1678 h 25895"/>
                                      <a:gd name="connsiteX13" fmla="*/ 3393 w 18857"/>
                                      <a:gd name="connsiteY13" fmla="*/ -1290 h 25895"/>
                                      <a:gd name="connsiteX14" fmla="*/ -1133 w 18857"/>
                                      <a:gd name="connsiteY14" fmla="*/ -135 h 25895"/>
                                      <a:gd name="connsiteX15" fmla="*/ -1133 w 18857"/>
                                      <a:gd name="connsiteY15" fmla="*/ 4051 h 25895"/>
                                      <a:gd name="connsiteX16" fmla="*/ 3294 w 18857"/>
                                      <a:gd name="connsiteY16" fmla="*/ 2296 h 25895"/>
                                      <a:gd name="connsiteX17" fmla="*/ 7616 w 18857"/>
                                      <a:gd name="connsiteY17" fmla="*/ 1719 h 25895"/>
                                      <a:gd name="connsiteX18" fmla="*/ 12014 w 18857"/>
                                      <a:gd name="connsiteY18" fmla="*/ 2698 h 25895"/>
                                      <a:gd name="connsiteX19" fmla="*/ 13558 w 18857"/>
                                      <a:gd name="connsiteY19" fmla="*/ 5460 h 25895"/>
                                      <a:gd name="connsiteX20" fmla="*/ 12444 w 18857"/>
                                      <a:gd name="connsiteY20" fmla="*/ 7990 h 25895"/>
                                      <a:gd name="connsiteX21" fmla="*/ 7566 w 18857"/>
                                      <a:gd name="connsiteY21" fmla="*/ 9688 h 25895"/>
                                      <a:gd name="connsiteX22" fmla="*/ 6156 w 18857"/>
                                      <a:gd name="connsiteY22" fmla="*/ 10019 h 25895"/>
                                      <a:gd name="connsiteX23" fmla="*/ 714 w 18857"/>
                                      <a:gd name="connsiteY23" fmla="*/ 12450 h 25895"/>
                                      <a:gd name="connsiteX24" fmla="*/ -956 w 18857"/>
                                      <a:gd name="connsiteY24" fmla="*/ 16953 h 25895"/>
                                      <a:gd name="connsiteX25" fmla="*/ 1511 w 18857"/>
                                      <a:gd name="connsiteY25" fmla="*/ 22322 h 25895"/>
                                      <a:gd name="connsiteX26" fmla="*/ 8518 w 18857"/>
                                      <a:gd name="connsiteY26" fmla="*/ 24218 h 25895"/>
                                      <a:gd name="connsiteX27" fmla="*/ 12741 w 18857"/>
                                      <a:gd name="connsiteY27" fmla="*/ 23887 h 25895"/>
                                      <a:gd name="connsiteX28" fmla="*/ 16399 w 18857"/>
                                      <a:gd name="connsiteY28" fmla="*/ 22900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399" y="22900"/>
                                        </a:moveTo>
                                        <a:lnTo>
                                          <a:pt x="16399" y="19067"/>
                                        </a:lnTo>
                                        <a:cubicBezTo>
                                          <a:pt x="15257" y="19654"/>
                                          <a:pt x="14068" y="20093"/>
                                          <a:pt x="12832" y="20384"/>
                                        </a:cubicBezTo>
                                        <a:cubicBezTo>
                                          <a:pt x="11601" y="20680"/>
                                          <a:pt x="10323" y="20828"/>
                                          <a:pt x="8997" y="20828"/>
                                        </a:cubicBezTo>
                                        <a:cubicBezTo>
                                          <a:pt x="6986" y="20828"/>
                                          <a:pt x="5477" y="20521"/>
                                          <a:pt x="4472" y="19905"/>
                                        </a:cubicBezTo>
                                        <a:cubicBezTo>
                                          <a:pt x="3466" y="19290"/>
                                          <a:pt x="2963" y="18365"/>
                                          <a:pt x="2963" y="17129"/>
                                        </a:cubicBezTo>
                                        <a:cubicBezTo>
                                          <a:pt x="2963" y="16190"/>
                                          <a:pt x="3323" y="15452"/>
                                          <a:pt x="4042" y="14917"/>
                                        </a:cubicBezTo>
                                        <a:cubicBezTo>
                                          <a:pt x="4761" y="14381"/>
                                          <a:pt x="6208" y="13871"/>
                                          <a:pt x="8384" y="13387"/>
                                        </a:cubicBezTo>
                                        <a:lnTo>
                                          <a:pt x="9773" y="13077"/>
                                        </a:lnTo>
                                        <a:cubicBezTo>
                                          <a:pt x="12649" y="12462"/>
                                          <a:pt x="14693" y="11593"/>
                                          <a:pt x="15906" y="10470"/>
                                        </a:cubicBezTo>
                                        <a:cubicBezTo>
                                          <a:pt x="17118" y="9348"/>
                                          <a:pt x="17724" y="7781"/>
                                          <a:pt x="17724" y="5770"/>
                                        </a:cubicBezTo>
                                        <a:cubicBezTo>
                                          <a:pt x="17724" y="3478"/>
                                          <a:pt x="16817" y="1662"/>
                                          <a:pt x="15003" y="323"/>
                                        </a:cubicBezTo>
                                        <a:cubicBezTo>
                                          <a:pt x="13189" y="-1011"/>
                                          <a:pt x="10696" y="-1678"/>
                                          <a:pt x="7524" y="-1678"/>
                                        </a:cubicBezTo>
                                        <a:cubicBezTo>
                                          <a:pt x="6203" y="-1678"/>
                                          <a:pt x="4826" y="-1548"/>
                                          <a:pt x="3393" y="-1290"/>
                                        </a:cubicBezTo>
                                        <a:cubicBezTo>
                                          <a:pt x="1960" y="-1032"/>
                                          <a:pt x="451" y="-647"/>
                                          <a:pt x="-1133" y="-135"/>
                                        </a:cubicBezTo>
                                        <a:lnTo>
                                          <a:pt x="-1133" y="4051"/>
                                        </a:lnTo>
                                        <a:cubicBezTo>
                                          <a:pt x="367" y="3271"/>
                                          <a:pt x="1842" y="2686"/>
                                          <a:pt x="3294" y="2296"/>
                                        </a:cubicBezTo>
                                        <a:cubicBezTo>
                                          <a:pt x="4747" y="1911"/>
                                          <a:pt x="6187" y="1719"/>
                                          <a:pt x="7616" y="1719"/>
                                        </a:cubicBezTo>
                                        <a:cubicBezTo>
                                          <a:pt x="9524" y="1719"/>
                                          <a:pt x="10990" y="2045"/>
                                          <a:pt x="12014" y="2698"/>
                                        </a:cubicBezTo>
                                        <a:cubicBezTo>
                                          <a:pt x="13044" y="3351"/>
                                          <a:pt x="13558" y="4272"/>
                                          <a:pt x="13558" y="5460"/>
                                        </a:cubicBezTo>
                                        <a:cubicBezTo>
                                          <a:pt x="13558" y="6560"/>
                                          <a:pt x="13187" y="7403"/>
                                          <a:pt x="12444" y="7990"/>
                                        </a:cubicBezTo>
                                        <a:cubicBezTo>
                                          <a:pt x="11707" y="8577"/>
                                          <a:pt x="10081" y="9143"/>
                                          <a:pt x="7566" y="9688"/>
                                        </a:cubicBezTo>
                                        <a:lnTo>
                                          <a:pt x="6156" y="10019"/>
                                        </a:lnTo>
                                        <a:cubicBezTo>
                                          <a:pt x="3647" y="10545"/>
                                          <a:pt x="1833" y="11356"/>
                                          <a:pt x="714" y="12450"/>
                                        </a:cubicBezTo>
                                        <a:cubicBezTo>
                                          <a:pt x="-399" y="13545"/>
                                          <a:pt x="-956" y="15046"/>
                                          <a:pt x="-956" y="16953"/>
                                        </a:cubicBezTo>
                                        <a:cubicBezTo>
                                          <a:pt x="-956" y="19274"/>
                                          <a:pt x="-134" y="21063"/>
                                          <a:pt x="1511" y="22322"/>
                                        </a:cubicBezTo>
                                        <a:cubicBezTo>
                                          <a:pt x="3156" y="23586"/>
                                          <a:pt x="5491" y="24218"/>
                                          <a:pt x="8518" y="24218"/>
                                        </a:cubicBezTo>
                                        <a:cubicBezTo>
                                          <a:pt x="10012" y="24218"/>
                                          <a:pt x="11420" y="24107"/>
                                          <a:pt x="12741" y="23887"/>
                                        </a:cubicBezTo>
                                        <a:cubicBezTo>
                                          <a:pt x="14066" y="23670"/>
                                          <a:pt x="15285" y="23342"/>
                                          <a:pt x="16399" y="2290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77" name="Freeform: Shape 3577"/>
                                <wps:cNvSpPr/>
                                <wps:spPr>
                                  <a:xfrm flipV="1">
                                    <a:off x="3402332" y="6311929"/>
                                    <a:ext cx="24010" cy="34041"/>
                                  </a:xfrm>
                                  <a:custGeom>
                                    <a:avLst/>
                                    <a:gdLst>
                                      <a:gd name="connsiteX0" fmla="*/ 11832 w 24010"/>
                                      <a:gd name="connsiteY0" fmla="*/ 6074 h 34041"/>
                                      <a:gd name="connsiteX1" fmla="*/ 8483 w 24010"/>
                                      <a:gd name="connsiteY1" fmla="*/ 331 h 34041"/>
                                      <a:gd name="connsiteX2" fmla="*/ 4127 w 24010"/>
                                      <a:gd name="connsiteY2" fmla="*/ -1015 h 34041"/>
                                      <a:gd name="connsiteX3" fmla="*/ 884 w 24010"/>
                                      <a:gd name="connsiteY3" fmla="*/ -1015 h 34041"/>
                                      <a:gd name="connsiteX4" fmla="*/ 884 w 24010"/>
                                      <a:gd name="connsiteY4" fmla="*/ 2375 h 34041"/>
                                      <a:gd name="connsiteX5" fmla="*/ 3267 w 24010"/>
                                      <a:gd name="connsiteY5" fmla="*/ 2375 h 34041"/>
                                      <a:gd name="connsiteX6" fmla="*/ 5861 w 24010"/>
                                      <a:gd name="connsiteY6" fmla="*/ 3171 h 34041"/>
                                      <a:gd name="connsiteX7" fmla="*/ 7912 w 24010"/>
                                      <a:gd name="connsiteY7" fmla="*/ 6913 h 34041"/>
                                      <a:gd name="connsiteX8" fmla="*/ 8638 w 24010"/>
                                      <a:gd name="connsiteY8" fmla="*/ 8759 h 34041"/>
                                      <a:gd name="connsiteX9" fmla="*/ -1337 w 24010"/>
                                      <a:gd name="connsiteY9" fmla="*/ 33026 h 34041"/>
                                      <a:gd name="connsiteX10" fmla="*/ 2957 w 24010"/>
                                      <a:gd name="connsiteY10" fmla="*/ 33026 h 34041"/>
                                      <a:gd name="connsiteX11" fmla="*/ 10669 w 24010"/>
                                      <a:gd name="connsiteY11" fmla="*/ 13740 h 34041"/>
                                      <a:gd name="connsiteX12" fmla="*/ 18381 w 24010"/>
                                      <a:gd name="connsiteY12" fmla="*/ 33026 h 34041"/>
                                      <a:gd name="connsiteX13" fmla="*/ 22674 w 24010"/>
                                      <a:gd name="connsiteY13" fmla="*/ 33026 h 34041"/>
                                      <a:gd name="connsiteX14" fmla="*/ 11832 w 24010"/>
                                      <a:gd name="connsiteY14" fmla="*/ 6074 h 34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010" h="34041">
                                        <a:moveTo>
                                          <a:pt x="11832" y="6074"/>
                                        </a:moveTo>
                                        <a:cubicBezTo>
                                          <a:pt x="10690" y="3138"/>
                                          <a:pt x="9574" y="1224"/>
                                          <a:pt x="8483" y="331"/>
                                        </a:cubicBezTo>
                                        <a:cubicBezTo>
                                          <a:pt x="7398" y="-566"/>
                                          <a:pt x="5945" y="-1015"/>
                                          <a:pt x="4127" y="-1015"/>
                                        </a:cubicBezTo>
                                        <a:lnTo>
                                          <a:pt x="884" y="-1015"/>
                                        </a:lnTo>
                                        <a:lnTo>
                                          <a:pt x="884" y="2375"/>
                                        </a:lnTo>
                                        <a:lnTo>
                                          <a:pt x="3267" y="2375"/>
                                        </a:lnTo>
                                        <a:cubicBezTo>
                                          <a:pt x="4380" y="2375"/>
                                          <a:pt x="5245" y="2640"/>
                                          <a:pt x="5861" y="3171"/>
                                        </a:cubicBezTo>
                                        <a:cubicBezTo>
                                          <a:pt x="6481" y="3697"/>
                                          <a:pt x="7165" y="4944"/>
                                          <a:pt x="7912" y="6913"/>
                                        </a:cubicBezTo>
                                        <a:lnTo>
                                          <a:pt x="8638" y="8759"/>
                                        </a:lnTo>
                                        <a:lnTo>
                                          <a:pt x="-1337" y="33026"/>
                                        </a:lnTo>
                                        <a:lnTo>
                                          <a:pt x="2957" y="33026"/>
                                        </a:lnTo>
                                        <a:lnTo>
                                          <a:pt x="10669" y="13740"/>
                                        </a:lnTo>
                                        <a:lnTo>
                                          <a:pt x="18381" y="33026"/>
                                        </a:lnTo>
                                        <a:lnTo>
                                          <a:pt x="22674" y="33026"/>
                                        </a:lnTo>
                                        <a:lnTo>
                                          <a:pt x="11832" y="607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78" name="Freeform: Shape 3578"/>
                                <wps:cNvSpPr/>
                                <wps:spPr>
                                  <a:xfrm flipV="1">
                                    <a:off x="3431781" y="6311337"/>
                                    <a:ext cx="20668" cy="25254"/>
                                  </a:xfrm>
                                  <a:custGeom>
                                    <a:avLst/>
                                    <a:gdLst>
                                      <a:gd name="connsiteX0" fmla="*/ 19185 w 20668"/>
                                      <a:gd name="connsiteY0" fmla="*/ 13166 h 25254"/>
                                      <a:gd name="connsiteX1" fmla="*/ 19185 w 20668"/>
                                      <a:gd name="connsiteY1" fmla="*/ -1723 h 25254"/>
                                      <a:gd name="connsiteX2" fmla="*/ 15132 w 20668"/>
                                      <a:gd name="connsiteY2" fmla="*/ -1723 h 25254"/>
                                      <a:gd name="connsiteX3" fmla="*/ 15132 w 20668"/>
                                      <a:gd name="connsiteY3" fmla="*/ 13032 h 25254"/>
                                      <a:gd name="connsiteX4" fmla="*/ 13764 w 20668"/>
                                      <a:gd name="connsiteY4" fmla="*/ 18267 h 25254"/>
                                      <a:gd name="connsiteX5" fmla="*/ 9669 w 20668"/>
                                      <a:gd name="connsiteY5" fmla="*/ 20008 h 25254"/>
                                      <a:gd name="connsiteX6" fmla="*/ 4487 w 20668"/>
                                      <a:gd name="connsiteY6" fmla="*/ 17915 h 25254"/>
                                      <a:gd name="connsiteX7" fmla="*/ 2591 w 20668"/>
                                      <a:gd name="connsiteY7" fmla="*/ 12214 h 25254"/>
                                      <a:gd name="connsiteX8" fmla="*/ 2591 w 20668"/>
                                      <a:gd name="connsiteY8" fmla="*/ -1723 h 25254"/>
                                      <a:gd name="connsiteX9" fmla="*/ -1483 w 20668"/>
                                      <a:gd name="connsiteY9" fmla="*/ -1723 h 25254"/>
                                      <a:gd name="connsiteX10" fmla="*/ -1483 w 20668"/>
                                      <a:gd name="connsiteY10" fmla="*/ 22939 h 25254"/>
                                      <a:gd name="connsiteX11" fmla="*/ 2591 w 20668"/>
                                      <a:gd name="connsiteY11" fmla="*/ 22939 h 25254"/>
                                      <a:gd name="connsiteX12" fmla="*/ 2591 w 20668"/>
                                      <a:gd name="connsiteY12" fmla="*/ 19106 h 25254"/>
                                      <a:gd name="connsiteX13" fmla="*/ 6017 w 20668"/>
                                      <a:gd name="connsiteY13" fmla="*/ 22432 h 25254"/>
                                      <a:gd name="connsiteX14" fmla="*/ 10571 w 20668"/>
                                      <a:gd name="connsiteY14" fmla="*/ 23531 h 25254"/>
                                      <a:gd name="connsiteX15" fmla="*/ 17000 w 20668"/>
                                      <a:gd name="connsiteY15" fmla="*/ 20903 h 25254"/>
                                      <a:gd name="connsiteX16" fmla="*/ 19185 w 20668"/>
                                      <a:gd name="connsiteY16" fmla="*/ 13166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185" y="13166"/>
                                        </a:moveTo>
                                        <a:lnTo>
                                          <a:pt x="19185" y="-1723"/>
                                        </a:lnTo>
                                        <a:lnTo>
                                          <a:pt x="15132" y="-1723"/>
                                        </a:lnTo>
                                        <a:lnTo>
                                          <a:pt x="15132" y="13032"/>
                                        </a:lnTo>
                                        <a:cubicBezTo>
                                          <a:pt x="15132" y="15367"/>
                                          <a:pt x="14676" y="17112"/>
                                          <a:pt x="13764" y="18267"/>
                                        </a:cubicBezTo>
                                        <a:cubicBezTo>
                                          <a:pt x="12853" y="19428"/>
                                          <a:pt x="11487" y="20008"/>
                                          <a:pt x="9669" y="20008"/>
                                        </a:cubicBezTo>
                                        <a:cubicBezTo>
                                          <a:pt x="7479" y="20008"/>
                                          <a:pt x="5752" y="19310"/>
                                          <a:pt x="4487" y="17915"/>
                                        </a:cubicBezTo>
                                        <a:cubicBezTo>
                                          <a:pt x="3223" y="16524"/>
                                          <a:pt x="2591" y="14624"/>
                                          <a:pt x="2591" y="12214"/>
                                        </a:cubicBezTo>
                                        <a:lnTo>
                                          <a:pt x="2591" y="-1723"/>
                                        </a:lnTo>
                                        <a:lnTo>
                                          <a:pt x="-1483" y="-1723"/>
                                        </a:lnTo>
                                        <a:lnTo>
                                          <a:pt x="-1483" y="22939"/>
                                        </a:lnTo>
                                        <a:lnTo>
                                          <a:pt x="2591" y="22939"/>
                                        </a:lnTo>
                                        <a:lnTo>
                                          <a:pt x="2591" y="19106"/>
                                        </a:lnTo>
                                        <a:cubicBezTo>
                                          <a:pt x="3564" y="20590"/>
                                          <a:pt x="4706" y="21699"/>
                                          <a:pt x="6017" y="22432"/>
                                        </a:cubicBezTo>
                                        <a:cubicBezTo>
                                          <a:pt x="7333" y="23165"/>
                                          <a:pt x="8851" y="23531"/>
                                          <a:pt x="10571" y="23531"/>
                                        </a:cubicBezTo>
                                        <a:cubicBezTo>
                                          <a:pt x="13405" y="23531"/>
                                          <a:pt x="15548" y="22655"/>
                                          <a:pt x="17000" y="20903"/>
                                        </a:cubicBezTo>
                                        <a:cubicBezTo>
                                          <a:pt x="18457" y="19150"/>
                                          <a:pt x="19185" y="16571"/>
                                          <a:pt x="19185" y="1316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79" name="Freeform: Shape 3579"/>
                                <wps:cNvSpPr/>
                                <wps:spPr>
                                  <a:xfrm flipV="1">
                                    <a:off x="3457492" y="6304925"/>
                                    <a:ext cx="15395" cy="31666"/>
                                  </a:xfrm>
                                  <a:custGeom>
                                    <a:avLst/>
                                    <a:gdLst>
                                      <a:gd name="connsiteX0" fmla="*/ 6354 w 15395"/>
                                      <a:gd name="connsiteY0" fmla="*/ 29487 h 31666"/>
                                      <a:gd name="connsiteX1" fmla="*/ 6354 w 15395"/>
                                      <a:gd name="connsiteY1" fmla="*/ 22483 h 31666"/>
                                      <a:gd name="connsiteX2" fmla="*/ 14701 w 15395"/>
                                      <a:gd name="connsiteY2" fmla="*/ 22483 h 31666"/>
                                      <a:gd name="connsiteX3" fmla="*/ 14701 w 15395"/>
                                      <a:gd name="connsiteY3" fmla="*/ 19334 h 31666"/>
                                      <a:gd name="connsiteX4" fmla="*/ 6354 w 15395"/>
                                      <a:gd name="connsiteY4" fmla="*/ 19334 h 31666"/>
                                      <a:gd name="connsiteX5" fmla="*/ 6354 w 15395"/>
                                      <a:gd name="connsiteY5" fmla="*/ 5945 h 31666"/>
                                      <a:gd name="connsiteX6" fmla="*/ 7179 w 15395"/>
                                      <a:gd name="connsiteY6" fmla="*/ 2070 h 31666"/>
                                      <a:gd name="connsiteX7" fmla="*/ 10541 w 15395"/>
                                      <a:gd name="connsiteY7" fmla="*/ 1210 h 31666"/>
                                      <a:gd name="connsiteX8" fmla="*/ 14701 w 15395"/>
                                      <a:gd name="connsiteY8" fmla="*/ 1210 h 31666"/>
                                      <a:gd name="connsiteX9" fmla="*/ 14701 w 15395"/>
                                      <a:gd name="connsiteY9" fmla="*/ -2179 h 31666"/>
                                      <a:gd name="connsiteX10" fmla="*/ 10541 w 15395"/>
                                      <a:gd name="connsiteY10" fmla="*/ -2179 h 31666"/>
                                      <a:gd name="connsiteX11" fmla="*/ 4063 w 15395"/>
                                      <a:gd name="connsiteY11" fmla="*/ -431 h 31666"/>
                                      <a:gd name="connsiteX12" fmla="*/ 2280 w 15395"/>
                                      <a:gd name="connsiteY12" fmla="*/ 5945 h 31666"/>
                                      <a:gd name="connsiteX13" fmla="*/ 2280 w 15395"/>
                                      <a:gd name="connsiteY13" fmla="*/ 19334 h 31666"/>
                                      <a:gd name="connsiteX14" fmla="*/ -695 w 15395"/>
                                      <a:gd name="connsiteY14" fmla="*/ 19334 h 31666"/>
                                      <a:gd name="connsiteX15" fmla="*/ -695 w 15395"/>
                                      <a:gd name="connsiteY15" fmla="*/ 22483 h 31666"/>
                                      <a:gd name="connsiteX16" fmla="*/ 2280 w 15395"/>
                                      <a:gd name="connsiteY16" fmla="*/ 22483 h 31666"/>
                                      <a:gd name="connsiteX17" fmla="*/ 2280 w 15395"/>
                                      <a:gd name="connsiteY17" fmla="*/ 29487 h 31666"/>
                                      <a:gd name="connsiteX18" fmla="*/ 6354 w 15395"/>
                                      <a:gd name="connsiteY18" fmla="*/ 29487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354" y="29487"/>
                                        </a:moveTo>
                                        <a:lnTo>
                                          <a:pt x="6354" y="22483"/>
                                        </a:lnTo>
                                        <a:lnTo>
                                          <a:pt x="14701" y="22483"/>
                                        </a:lnTo>
                                        <a:lnTo>
                                          <a:pt x="14701" y="19334"/>
                                        </a:lnTo>
                                        <a:lnTo>
                                          <a:pt x="6354" y="19334"/>
                                        </a:lnTo>
                                        <a:lnTo>
                                          <a:pt x="6354" y="5945"/>
                                        </a:lnTo>
                                        <a:cubicBezTo>
                                          <a:pt x="6354" y="3935"/>
                                          <a:pt x="6629" y="2643"/>
                                          <a:pt x="7179" y="2070"/>
                                        </a:cubicBezTo>
                                        <a:cubicBezTo>
                                          <a:pt x="7729" y="1497"/>
                                          <a:pt x="8850" y="1210"/>
                                          <a:pt x="10541" y="1210"/>
                                        </a:cubicBezTo>
                                        <a:lnTo>
                                          <a:pt x="14701" y="1210"/>
                                        </a:lnTo>
                                        <a:lnTo>
                                          <a:pt x="14701" y="-2179"/>
                                        </a:lnTo>
                                        <a:lnTo>
                                          <a:pt x="10541" y="-2179"/>
                                        </a:lnTo>
                                        <a:cubicBezTo>
                                          <a:pt x="7411" y="-2179"/>
                                          <a:pt x="5252" y="-1596"/>
                                          <a:pt x="4063" y="-431"/>
                                        </a:cubicBezTo>
                                        <a:cubicBezTo>
                                          <a:pt x="2874" y="738"/>
                                          <a:pt x="2280" y="2864"/>
                                          <a:pt x="2280" y="5945"/>
                                        </a:cubicBezTo>
                                        <a:lnTo>
                                          <a:pt x="2280" y="19334"/>
                                        </a:lnTo>
                                        <a:lnTo>
                                          <a:pt x="-695" y="19334"/>
                                        </a:lnTo>
                                        <a:lnTo>
                                          <a:pt x="-695" y="22483"/>
                                        </a:lnTo>
                                        <a:lnTo>
                                          <a:pt x="2280" y="22483"/>
                                        </a:lnTo>
                                        <a:lnTo>
                                          <a:pt x="2280" y="29487"/>
                                        </a:lnTo>
                                        <a:lnTo>
                                          <a:pt x="6354" y="29487"/>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0" name="Freeform: Shape 3580"/>
                                <wps:cNvSpPr/>
                                <wps:spPr>
                                  <a:xfrm flipV="1">
                                    <a:off x="3478064" y="6302325"/>
                                    <a:ext cx="20668" cy="34266"/>
                                  </a:xfrm>
                                  <a:custGeom>
                                    <a:avLst/>
                                    <a:gdLst>
                                      <a:gd name="connsiteX0" fmla="*/ 19196 w 20668"/>
                                      <a:gd name="connsiteY0" fmla="*/ 12525 h 34266"/>
                                      <a:gd name="connsiteX1" fmla="*/ 19196 w 20668"/>
                                      <a:gd name="connsiteY1" fmla="*/ -2364 h 34266"/>
                                      <a:gd name="connsiteX2" fmla="*/ 15142 w 20668"/>
                                      <a:gd name="connsiteY2" fmla="*/ -2364 h 34266"/>
                                      <a:gd name="connsiteX3" fmla="*/ 15142 w 20668"/>
                                      <a:gd name="connsiteY3" fmla="*/ 12391 h 34266"/>
                                      <a:gd name="connsiteX4" fmla="*/ 13775 w 20668"/>
                                      <a:gd name="connsiteY4" fmla="*/ 17627 h 34266"/>
                                      <a:gd name="connsiteX5" fmla="*/ 9679 w 20668"/>
                                      <a:gd name="connsiteY5" fmla="*/ 19367 h 34266"/>
                                      <a:gd name="connsiteX6" fmla="*/ 4498 w 20668"/>
                                      <a:gd name="connsiteY6" fmla="*/ 17274 h 34266"/>
                                      <a:gd name="connsiteX7" fmla="*/ 2601 w 20668"/>
                                      <a:gd name="connsiteY7" fmla="*/ 11574 h 34266"/>
                                      <a:gd name="connsiteX8" fmla="*/ 2601 w 20668"/>
                                      <a:gd name="connsiteY8" fmla="*/ -2364 h 34266"/>
                                      <a:gd name="connsiteX9" fmla="*/ -1473 w 20668"/>
                                      <a:gd name="connsiteY9" fmla="*/ -2364 h 34266"/>
                                      <a:gd name="connsiteX10" fmla="*/ -1473 w 20668"/>
                                      <a:gd name="connsiteY10" fmla="*/ 31903 h 34266"/>
                                      <a:gd name="connsiteX11" fmla="*/ 2601 w 20668"/>
                                      <a:gd name="connsiteY11" fmla="*/ 31903 h 34266"/>
                                      <a:gd name="connsiteX12" fmla="*/ 2601 w 20668"/>
                                      <a:gd name="connsiteY12" fmla="*/ 18465 h 34266"/>
                                      <a:gd name="connsiteX13" fmla="*/ 6027 w 20668"/>
                                      <a:gd name="connsiteY13" fmla="*/ 21791 h 34266"/>
                                      <a:gd name="connsiteX14" fmla="*/ 10581 w 20668"/>
                                      <a:gd name="connsiteY14" fmla="*/ 22890 h 34266"/>
                                      <a:gd name="connsiteX15" fmla="*/ 17010 w 20668"/>
                                      <a:gd name="connsiteY15" fmla="*/ 20262 h 34266"/>
                                      <a:gd name="connsiteX16" fmla="*/ 19196 w 20668"/>
                                      <a:gd name="connsiteY16" fmla="*/ 12525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34266">
                                        <a:moveTo>
                                          <a:pt x="19196" y="12525"/>
                                        </a:moveTo>
                                        <a:lnTo>
                                          <a:pt x="19196" y="-2364"/>
                                        </a:lnTo>
                                        <a:lnTo>
                                          <a:pt x="15142" y="-2364"/>
                                        </a:lnTo>
                                        <a:lnTo>
                                          <a:pt x="15142" y="12391"/>
                                        </a:lnTo>
                                        <a:cubicBezTo>
                                          <a:pt x="15142" y="14726"/>
                                          <a:pt x="14686" y="16471"/>
                                          <a:pt x="13775" y="17627"/>
                                        </a:cubicBezTo>
                                        <a:cubicBezTo>
                                          <a:pt x="12863" y="18787"/>
                                          <a:pt x="11498" y="19367"/>
                                          <a:pt x="9679" y="19367"/>
                                        </a:cubicBezTo>
                                        <a:cubicBezTo>
                                          <a:pt x="7489" y="19367"/>
                                          <a:pt x="5762" y="18670"/>
                                          <a:pt x="4498" y="17274"/>
                                        </a:cubicBezTo>
                                        <a:cubicBezTo>
                                          <a:pt x="3233" y="15884"/>
                                          <a:pt x="2601" y="13984"/>
                                          <a:pt x="2601" y="11574"/>
                                        </a:cubicBezTo>
                                        <a:lnTo>
                                          <a:pt x="2601" y="-2364"/>
                                        </a:lnTo>
                                        <a:lnTo>
                                          <a:pt x="-1473" y="-2364"/>
                                        </a:lnTo>
                                        <a:lnTo>
                                          <a:pt x="-1473" y="31903"/>
                                        </a:lnTo>
                                        <a:lnTo>
                                          <a:pt x="2601" y="31903"/>
                                        </a:lnTo>
                                        <a:lnTo>
                                          <a:pt x="2601" y="18465"/>
                                        </a:lnTo>
                                        <a:cubicBezTo>
                                          <a:pt x="3574" y="19950"/>
                                          <a:pt x="4716" y="21058"/>
                                          <a:pt x="6027" y="21791"/>
                                        </a:cubicBezTo>
                                        <a:cubicBezTo>
                                          <a:pt x="7343" y="22524"/>
                                          <a:pt x="8861" y="22890"/>
                                          <a:pt x="10581" y="22890"/>
                                        </a:cubicBezTo>
                                        <a:cubicBezTo>
                                          <a:pt x="13415" y="22890"/>
                                          <a:pt x="15558" y="22014"/>
                                          <a:pt x="17010" y="20262"/>
                                        </a:cubicBezTo>
                                        <a:cubicBezTo>
                                          <a:pt x="18467" y="18510"/>
                                          <a:pt x="19196" y="15931"/>
                                          <a:pt x="19196" y="1252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1" name="Freeform: Shape 3581"/>
                                <wps:cNvSpPr/>
                                <wps:spPr>
                                  <a:xfrm flipV="1">
                                    <a:off x="3505051" y="6311337"/>
                                    <a:ext cx="22868" cy="25895"/>
                                  </a:xfrm>
                                  <a:custGeom>
                                    <a:avLst/>
                                    <a:gdLst>
                                      <a:gd name="connsiteX0" fmla="*/ 21473 w 22868"/>
                                      <a:gd name="connsiteY0" fmla="*/ 12309 h 25895"/>
                                      <a:gd name="connsiteX1" fmla="*/ 21473 w 22868"/>
                                      <a:gd name="connsiteY1" fmla="*/ 10329 h 25895"/>
                                      <a:gd name="connsiteX2" fmla="*/ 2835 w 22868"/>
                                      <a:gd name="connsiteY2" fmla="*/ 10329 h 25895"/>
                                      <a:gd name="connsiteX3" fmla="*/ 5358 w 22868"/>
                                      <a:gd name="connsiteY3" fmla="*/ 3952 h 25895"/>
                                      <a:gd name="connsiteX4" fmla="*/ 11646 w 22868"/>
                                      <a:gd name="connsiteY4" fmla="*/ 1761 h 25895"/>
                                      <a:gd name="connsiteX5" fmla="*/ 16172 w 22868"/>
                                      <a:gd name="connsiteY5" fmla="*/ 2332 h 25895"/>
                                      <a:gd name="connsiteX6" fmla="*/ 20529 w 22868"/>
                                      <a:gd name="connsiteY6" fmla="*/ 4051 h 25895"/>
                                      <a:gd name="connsiteX7" fmla="*/ 20529 w 22868"/>
                                      <a:gd name="connsiteY7" fmla="*/ 218 h 25895"/>
                                      <a:gd name="connsiteX8" fmla="*/ 16052 w 22868"/>
                                      <a:gd name="connsiteY8" fmla="*/ -1191 h 25895"/>
                                      <a:gd name="connsiteX9" fmla="*/ 11407 w 22868"/>
                                      <a:gd name="connsiteY9" fmla="*/ -1678 h 25895"/>
                                      <a:gd name="connsiteX10" fmla="*/ 2052 w 22868"/>
                                      <a:gd name="connsiteY10" fmla="*/ 1754 h 25895"/>
                                      <a:gd name="connsiteX11" fmla="*/ -1395 w 22868"/>
                                      <a:gd name="connsiteY11" fmla="*/ 11055 h 25895"/>
                                      <a:gd name="connsiteX12" fmla="*/ 1876 w 22868"/>
                                      <a:gd name="connsiteY12" fmla="*/ 20659 h 25895"/>
                                      <a:gd name="connsiteX13" fmla="*/ 10702 w 22868"/>
                                      <a:gd name="connsiteY13" fmla="*/ 24218 h 25895"/>
                                      <a:gd name="connsiteX14" fmla="*/ 18576 w 22868"/>
                                      <a:gd name="connsiteY14" fmla="*/ 21012 h 25895"/>
                                      <a:gd name="connsiteX15" fmla="*/ 21473 w 22868"/>
                                      <a:gd name="connsiteY15" fmla="*/ 12309 h 25895"/>
                                      <a:gd name="connsiteX16" fmla="*/ 17420 w 22868"/>
                                      <a:gd name="connsiteY16" fmla="*/ 13500 h 25895"/>
                                      <a:gd name="connsiteX17" fmla="*/ 15559 w 22868"/>
                                      <a:gd name="connsiteY17" fmla="*/ 18799 h 25895"/>
                                      <a:gd name="connsiteX18" fmla="*/ 10744 w 22868"/>
                                      <a:gd name="connsiteY18" fmla="*/ 20786 h 25895"/>
                                      <a:gd name="connsiteX19" fmla="*/ 5316 w 22868"/>
                                      <a:gd name="connsiteY19" fmla="*/ 18870 h 25895"/>
                                      <a:gd name="connsiteX20" fmla="*/ 2969 w 22868"/>
                                      <a:gd name="connsiteY20" fmla="*/ 13472 h 25895"/>
                                      <a:gd name="connsiteX21" fmla="*/ 17420 w 22868"/>
                                      <a:gd name="connsiteY21" fmla="*/ 13500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868" h="25895">
                                        <a:moveTo>
                                          <a:pt x="21473" y="12309"/>
                                        </a:moveTo>
                                        <a:lnTo>
                                          <a:pt x="21473" y="10329"/>
                                        </a:lnTo>
                                        <a:lnTo>
                                          <a:pt x="2835" y="10329"/>
                                        </a:lnTo>
                                        <a:cubicBezTo>
                                          <a:pt x="3013" y="7539"/>
                                          <a:pt x="3855" y="5413"/>
                                          <a:pt x="5358" y="3952"/>
                                        </a:cubicBezTo>
                                        <a:cubicBezTo>
                                          <a:pt x="6862" y="2491"/>
                                          <a:pt x="8958" y="1761"/>
                                          <a:pt x="11646" y="1761"/>
                                        </a:cubicBezTo>
                                        <a:cubicBezTo>
                                          <a:pt x="13202" y="1761"/>
                                          <a:pt x="14711" y="1951"/>
                                          <a:pt x="16172" y="2332"/>
                                        </a:cubicBezTo>
                                        <a:cubicBezTo>
                                          <a:pt x="17634" y="2712"/>
                                          <a:pt x="19086" y="3285"/>
                                          <a:pt x="20529" y="4051"/>
                                        </a:cubicBezTo>
                                        <a:lnTo>
                                          <a:pt x="20529" y="218"/>
                                        </a:lnTo>
                                        <a:cubicBezTo>
                                          <a:pt x="19072" y="-398"/>
                                          <a:pt x="17580" y="-867"/>
                                          <a:pt x="16052" y="-1191"/>
                                        </a:cubicBezTo>
                                        <a:cubicBezTo>
                                          <a:pt x="14525" y="-1516"/>
                                          <a:pt x="12976" y="-1678"/>
                                          <a:pt x="11407" y="-1678"/>
                                        </a:cubicBezTo>
                                        <a:cubicBezTo>
                                          <a:pt x="7468" y="-1678"/>
                                          <a:pt x="4350" y="-534"/>
                                          <a:pt x="2052" y="1754"/>
                                        </a:cubicBezTo>
                                        <a:cubicBezTo>
                                          <a:pt x="-246" y="4046"/>
                                          <a:pt x="-1395" y="7147"/>
                                          <a:pt x="-1395" y="11055"/>
                                        </a:cubicBezTo>
                                        <a:cubicBezTo>
                                          <a:pt x="-1395" y="15090"/>
                                          <a:pt x="-305" y="18292"/>
                                          <a:pt x="1876" y="20659"/>
                                        </a:cubicBezTo>
                                        <a:cubicBezTo>
                                          <a:pt x="4057" y="23032"/>
                                          <a:pt x="6999" y="24218"/>
                                          <a:pt x="10702" y="24218"/>
                                        </a:cubicBezTo>
                                        <a:cubicBezTo>
                                          <a:pt x="14020" y="24218"/>
                                          <a:pt x="16644" y="23149"/>
                                          <a:pt x="18576" y="21012"/>
                                        </a:cubicBezTo>
                                        <a:cubicBezTo>
                                          <a:pt x="20507" y="18879"/>
                                          <a:pt x="21473" y="15978"/>
                                          <a:pt x="21473" y="12309"/>
                                        </a:cubicBezTo>
                                        <a:close/>
                                        <a:moveTo>
                                          <a:pt x="17420" y="13500"/>
                                        </a:moveTo>
                                        <a:cubicBezTo>
                                          <a:pt x="17392" y="15713"/>
                                          <a:pt x="16771" y="17479"/>
                                          <a:pt x="15559" y="18799"/>
                                        </a:cubicBezTo>
                                        <a:cubicBezTo>
                                          <a:pt x="14346" y="20124"/>
                                          <a:pt x="12741" y="20786"/>
                                          <a:pt x="10744" y="20786"/>
                                        </a:cubicBezTo>
                                        <a:cubicBezTo>
                                          <a:pt x="8484" y="20786"/>
                                          <a:pt x="6674" y="20147"/>
                                          <a:pt x="5316" y="18870"/>
                                        </a:cubicBezTo>
                                        <a:cubicBezTo>
                                          <a:pt x="3958" y="17592"/>
                                          <a:pt x="3175" y="15793"/>
                                          <a:pt x="2969" y="13472"/>
                                        </a:cubicBezTo>
                                        <a:lnTo>
                                          <a:pt x="17420" y="1350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2" name="Freeform: Shape 3582"/>
                                <wps:cNvSpPr/>
                                <wps:spPr>
                                  <a:xfrm flipV="1">
                                    <a:off x="3531532" y="6304925"/>
                                    <a:ext cx="15395" cy="31666"/>
                                  </a:xfrm>
                                  <a:custGeom>
                                    <a:avLst/>
                                    <a:gdLst>
                                      <a:gd name="connsiteX0" fmla="*/ 6370 w 15395"/>
                                      <a:gd name="connsiteY0" fmla="*/ 29487 h 31666"/>
                                      <a:gd name="connsiteX1" fmla="*/ 6370 w 15395"/>
                                      <a:gd name="connsiteY1" fmla="*/ 22483 h 31666"/>
                                      <a:gd name="connsiteX2" fmla="*/ 14717 w 15395"/>
                                      <a:gd name="connsiteY2" fmla="*/ 22483 h 31666"/>
                                      <a:gd name="connsiteX3" fmla="*/ 14717 w 15395"/>
                                      <a:gd name="connsiteY3" fmla="*/ 19334 h 31666"/>
                                      <a:gd name="connsiteX4" fmla="*/ 6370 w 15395"/>
                                      <a:gd name="connsiteY4" fmla="*/ 19334 h 31666"/>
                                      <a:gd name="connsiteX5" fmla="*/ 6370 w 15395"/>
                                      <a:gd name="connsiteY5" fmla="*/ 5945 h 31666"/>
                                      <a:gd name="connsiteX6" fmla="*/ 7195 w 15395"/>
                                      <a:gd name="connsiteY6" fmla="*/ 2070 h 31666"/>
                                      <a:gd name="connsiteX7" fmla="*/ 10558 w 15395"/>
                                      <a:gd name="connsiteY7" fmla="*/ 1210 h 31666"/>
                                      <a:gd name="connsiteX8" fmla="*/ 14717 w 15395"/>
                                      <a:gd name="connsiteY8" fmla="*/ 1210 h 31666"/>
                                      <a:gd name="connsiteX9" fmla="*/ 14717 w 15395"/>
                                      <a:gd name="connsiteY9" fmla="*/ -2179 h 31666"/>
                                      <a:gd name="connsiteX10" fmla="*/ 10558 w 15395"/>
                                      <a:gd name="connsiteY10" fmla="*/ -2179 h 31666"/>
                                      <a:gd name="connsiteX11" fmla="*/ 4079 w 15395"/>
                                      <a:gd name="connsiteY11" fmla="*/ -431 h 31666"/>
                                      <a:gd name="connsiteX12" fmla="*/ 2296 w 15395"/>
                                      <a:gd name="connsiteY12" fmla="*/ 5945 h 31666"/>
                                      <a:gd name="connsiteX13" fmla="*/ 2296 w 15395"/>
                                      <a:gd name="connsiteY13" fmla="*/ 19334 h 31666"/>
                                      <a:gd name="connsiteX14" fmla="*/ -679 w 15395"/>
                                      <a:gd name="connsiteY14" fmla="*/ 19334 h 31666"/>
                                      <a:gd name="connsiteX15" fmla="*/ -679 w 15395"/>
                                      <a:gd name="connsiteY15" fmla="*/ 22483 h 31666"/>
                                      <a:gd name="connsiteX16" fmla="*/ 2296 w 15395"/>
                                      <a:gd name="connsiteY16" fmla="*/ 22483 h 31666"/>
                                      <a:gd name="connsiteX17" fmla="*/ 2296 w 15395"/>
                                      <a:gd name="connsiteY17" fmla="*/ 29487 h 31666"/>
                                      <a:gd name="connsiteX18" fmla="*/ 6370 w 15395"/>
                                      <a:gd name="connsiteY18" fmla="*/ 29487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370" y="29487"/>
                                        </a:moveTo>
                                        <a:lnTo>
                                          <a:pt x="6370" y="22483"/>
                                        </a:lnTo>
                                        <a:lnTo>
                                          <a:pt x="14717" y="22483"/>
                                        </a:lnTo>
                                        <a:lnTo>
                                          <a:pt x="14717" y="19334"/>
                                        </a:lnTo>
                                        <a:lnTo>
                                          <a:pt x="6370" y="19334"/>
                                        </a:lnTo>
                                        <a:lnTo>
                                          <a:pt x="6370" y="5945"/>
                                        </a:lnTo>
                                        <a:cubicBezTo>
                                          <a:pt x="6370" y="3935"/>
                                          <a:pt x="6645" y="2643"/>
                                          <a:pt x="7195" y="2070"/>
                                        </a:cubicBezTo>
                                        <a:cubicBezTo>
                                          <a:pt x="7745" y="1497"/>
                                          <a:pt x="8866" y="1210"/>
                                          <a:pt x="10558" y="1210"/>
                                        </a:cubicBezTo>
                                        <a:lnTo>
                                          <a:pt x="14717" y="1210"/>
                                        </a:lnTo>
                                        <a:lnTo>
                                          <a:pt x="14717" y="-2179"/>
                                        </a:lnTo>
                                        <a:lnTo>
                                          <a:pt x="10558" y="-2179"/>
                                        </a:lnTo>
                                        <a:cubicBezTo>
                                          <a:pt x="7428" y="-2179"/>
                                          <a:pt x="5268" y="-1596"/>
                                          <a:pt x="4079" y="-431"/>
                                        </a:cubicBezTo>
                                        <a:cubicBezTo>
                                          <a:pt x="2890" y="738"/>
                                          <a:pt x="2296" y="2864"/>
                                          <a:pt x="2296" y="5945"/>
                                        </a:cubicBezTo>
                                        <a:lnTo>
                                          <a:pt x="2296" y="19334"/>
                                        </a:lnTo>
                                        <a:lnTo>
                                          <a:pt x="-679" y="19334"/>
                                        </a:lnTo>
                                        <a:lnTo>
                                          <a:pt x="-679" y="22483"/>
                                        </a:lnTo>
                                        <a:lnTo>
                                          <a:pt x="2296" y="22483"/>
                                        </a:lnTo>
                                        <a:lnTo>
                                          <a:pt x="2296" y="29487"/>
                                        </a:lnTo>
                                        <a:lnTo>
                                          <a:pt x="6370" y="29487"/>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3" name="Freeform: Shape 3583"/>
                                <wps:cNvSpPr/>
                                <wps:spPr>
                                  <a:xfrm flipV="1">
                                    <a:off x="3552260" y="6302325"/>
                                    <a:ext cx="4053" cy="34266"/>
                                  </a:xfrm>
                                  <a:custGeom>
                                    <a:avLst/>
                                    <a:gdLst>
                                      <a:gd name="connsiteX0" fmla="*/ -302 w 4053"/>
                                      <a:gd name="connsiteY0" fmla="*/ 22299 h 34266"/>
                                      <a:gd name="connsiteX1" fmla="*/ 3751 w 4053"/>
                                      <a:gd name="connsiteY1" fmla="*/ 22299 h 34266"/>
                                      <a:gd name="connsiteX2" fmla="*/ 3751 w 4053"/>
                                      <a:gd name="connsiteY2" fmla="*/ -2364 h 34266"/>
                                      <a:gd name="connsiteX3" fmla="*/ -302 w 4053"/>
                                      <a:gd name="connsiteY3" fmla="*/ -2364 h 34266"/>
                                      <a:gd name="connsiteX4" fmla="*/ -302 w 4053"/>
                                      <a:gd name="connsiteY4" fmla="*/ 22299 h 34266"/>
                                      <a:gd name="connsiteX5" fmla="*/ -302 w 4053"/>
                                      <a:gd name="connsiteY5" fmla="*/ 31903 h 34266"/>
                                      <a:gd name="connsiteX6" fmla="*/ 3751 w 4053"/>
                                      <a:gd name="connsiteY6" fmla="*/ 31903 h 34266"/>
                                      <a:gd name="connsiteX7" fmla="*/ 3751 w 4053"/>
                                      <a:gd name="connsiteY7" fmla="*/ 26766 h 34266"/>
                                      <a:gd name="connsiteX8" fmla="*/ -302 w 4053"/>
                                      <a:gd name="connsiteY8" fmla="*/ 26766 h 34266"/>
                                      <a:gd name="connsiteX9" fmla="*/ -302 w 4053"/>
                                      <a:gd name="connsiteY9" fmla="*/ 31903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302" y="22299"/>
                                        </a:moveTo>
                                        <a:lnTo>
                                          <a:pt x="3751" y="22299"/>
                                        </a:lnTo>
                                        <a:lnTo>
                                          <a:pt x="3751" y="-2364"/>
                                        </a:lnTo>
                                        <a:lnTo>
                                          <a:pt x="-302" y="-2364"/>
                                        </a:lnTo>
                                        <a:lnTo>
                                          <a:pt x="-302" y="22299"/>
                                        </a:lnTo>
                                        <a:close/>
                                        <a:moveTo>
                                          <a:pt x="-302" y="31903"/>
                                        </a:moveTo>
                                        <a:lnTo>
                                          <a:pt x="3751" y="31903"/>
                                        </a:lnTo>
                                        <a:lnTo>
                                          <a:pt x="3751" y="26766"/>
                                        </a:lnTo>
                                        <a:lnTo>
                                          <a:pt x="-302" y="26766"/>
                                        </a:lnTo>
                                        <a:lnTo>
                                          <a:pt x="-302" y="3190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4" name="Freeform: Shape 3584"/>
                                <wps:cNvSpPr/>
                                <wps:spPr>
                                  <a:xfrm flipV="1">
                                    <a:off x="3563032" y="6311337"/>
                                    <a:ext cx="19519" cy="25895"/>
                                  </a:xfrm>
                                  <a:custGeom>
                                    <a:avLst/>
                                    <a:gdLst>
                                      <a:gd name="connsiteX0" fmla="*/ 18375 w 19519"/>
                                      <a:gd name="connsiteY0" fmla="*/ 22682 h 25895"/>
                                      <a:gd name="connsiteX1" fmla="*/ 18375 w 19519"/>
                                      <a:gd name="connsiteY1" fmla="*/ 18891 h 25895"/>
                                      <a:gd name="connsiteX2" fmla="*/ 14928 w 19519"/>
                                      <a:gd name="connsiteY2" fmla="*/ 20314 h 25895"/>
                                      <a:gd name="connsiteX3" fmla="*/ 11438 w 19519"/>
                                      <a:gd name="connsiteY3" fmla="*/ 20786 h 25895"/>
                                      <a:gd name="connsiteX4" fmla="*/ 5305 w 19519"/>
                                      <a:gd name="connsiteY4" fmla="*/ 18285 h 25895"/>
                                      <a:gd name="connsiteX5" fmla="*/ 3127 w 19519"/>
                                      <a:gd name="connsiteY5" fmla="*/ 11274 h 25895"/>
                                      <a:gd name="connsiteX6" fmla="*/ 5305 w 19519"/>
                                      <a:gd name="connsiteY6" fmla="*/ 4255 h 25895"/>
                                      <a:gd name="connsiteX7" fmla="*/ 11438 w 19519"/>
                                      <a:gd name="connsiteY7" fmla="*/ 1761 h 25895"/>
                                      <a:gd name="connsiteX8" fmla="*/ 14928 w 19519"/>
                                      <a:gd name="connsiteY8" fmla="*/ 2233 h 25895"/>
                                      <a:gd name="connsiteX9" fmla="*/ 18375 w 19519"/>
                                      <a:gd name="connsiteY9" fmla="*/ 3656 h 25895"/>
                                      <a:gd name="connsiteX10" fmla="*/ 18375 w 19519"/>
                                      <a:gd name="connsiteY10" fmla="*/ -92 h 25895"/>
                                      <a:gd name="connsiteX11" fmla="*/ 14857 w 19519"/>
                                      <a:gd name="connsiteY11" fmla="*/ -1276 h 25895"/>
                                      <a:gd name="connsiteX12" fmla="*/ 10994 w 19519"/>
                                      <a:gd name="connsiteY12" fmla="*/ -1678 h 25895"/>
                                      <a:gd name="connsiteX13" fmla="*/ 2133 w 19519"/>
                                      <a:gd name="connsiteY13" fmla="*/ 1824 h 25895"/>
                                      <a:gd name="connsiteX14" fmla="*/ -1145 w 19519"/>
                                      <a:gd name="connsiteY14" fmla="*/ 11274 h 25895"/>
                                      <a:gd name="connsiteX15" fmla="*/ 2168 w 19519"/>
                                      <a:gd name="connsiteY15" fmla="*/ 20758 h 25895"/>
                                      <a:gd name="connsiteX16" fmla="*/ 11262 w 19519"/>
                                      <a:gd name="connsiteY16" fmla="*/ 24218 h 25895"/>
                                      <a:gd name="connsiteX17" fmla="*/ 14914 w 19519"/>
                                      <a:gd name="connsiteY17" fmla="*/ 23830 h 25895"/>
                                      <a:gd name="connsiteX18" fmla="*/ 18375 w 19519"/>
                                      <a:gd name="connsiteY18" fmla="*/ 22682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8375" y="22682"/>
                                        </a:moveTo>
                                        <a:lnTo>
                                          <a:pt x="18375" y="18891"/>
                                        </a:lnTo>
                                        <a:cubicBezTo>
                                          <a:pt x="17228" y="19525"/>
                                          <a:pt x="16079" y="19999"/>
                                          <a:pt x="14928" y="20314"/>
                                        </a:cubicBezTo>
                                        <a:cubicBezTo>
                                          <a:pt x="13776" y="20629"/>
                                          <a:pt x="12613" y="20786"/>
                                          <a:pt x="11438" y="20786"/>
                                        </a:cubicBezTo>
                                        <a:cubicBezTo>
                                          <a:pt x="8806" y="20786"/>
                                          <a:pt x="6762" y="19952"/>
                                          <a:pt x="5305" y="18285"/>
                                        </a:cubicBezTo>
                                        <a:cubicBezTo>
                                          <a:pt x="3853" y="16622"/>
                                          <a:pt x="3127" y="14285"/>
                                          <a:pt x="3127" y="11274"/>
                                        </a:cubicBezTo>
                                        <a:cubicBezTo>
                                          <a:pt x="3127" y="8262"/>
                                          <a:pt x="3853" y="5923"/>
                                          <a:pt x="5305" y="4255"/>
                                        </a:cubicBezTo>
                                        <a:cubicBezTo>
                                          <a:pt x="6762" y="2592"/>
                                          <a:pt x="8806" y="1761"/>
                                          <a:pt x="11438" y="1761"/>
                                        </a:cubicBezTo>
                                        <a:cubicBezTo>
                                          <a:pt x="12613" y="1761"/>
                                          <a:pt x="13776" y="1918"/>
                                          <a:pt x="14928" y="2233"/>
                                        </a:cubicBezTo>
                                        <a:cubicBezTo>
                                          <a:pt x="16079" y="2548"/>
                                          <a:pt x="17228" y="3022"/>
                                          <a:pt x="18375" y="3656"/>
                                        </a:cubicBezTo>
                                        <a:lnTo>
                                          <a:pt x="18375" y="-92"/>
                                        </a:lnTo>
                                        <a:cubicBezTo>
                                          <a:pt x="17242" y="-618"/>
                                          <a:pt x="16070" y="-1013"/>
                                          <a:pt x="14857" y="-1276"/>
                                        </a:cubicBezTo>
                                        <a:cubicBezTo>
                                          <a:pt x="13649" y="-1544"/>
                                          <a:pt x="12362" y="-1678"/>
                                          <a:pt x="10994" y="-1678"/>
                                        </a:cubicBezTo>
                                        <a:cubicBezTo>
                                          <a:pt x="7277" y="-1678"/>
                                          <a:pt x="4323" y="-510"/>
                                          <a:pt x="2133" y="1824"/>
                                        </a:cubicBezTo>
                                        <a:cubicBezTo>
                                          <a:pt x="-52" y="4159"/>
                                          <a:pt x="-1145" y="7309"/>
                                          <a:pt x="-1145" y="11274"/>
                                        </a:cubicBezTo>
                                        <a:cubicBezTo>
                                          <a:pt x="-1145" y="15295"/>
                                          <a:pt x="-41" y="18456"/>
                                          <a:pt x="2168" y="20758"/>
                                        </a:cubicBezTo>
                                        <a:cubicBezTo>
                                          <a:pt x="4382" y="23064"/>
                                          <a:pt x="7413" y="24218"/>
                                          <a:pt x="11262" y="24218"/>
                                        </a:cubicBezTo>
                                        <a:cubicBezTo>
                                          <a:pt x="12507" y="24218"/>
                                          <a:pt x="13725" y="24089"/>
                                          <a:pt x="14914" y="23830"/>
                                        </a:cubicBezTo>
                                        <a:cubicBezTo>
                                          <a:pt x="16102" y="23577"/>
                                          <a:pt x="17256" y="23194"/>
                                          <a:pt x="18375" y="2268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5" name="Freeform: Shape 3585"/>
                                <wps:cNvSpPr/>
                                <wps:spPr>
                                  <a:xfrm flipV="1">
                                    <a:off x="3585348" y="6336592"/>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6" name="Freeform: Shape 3586"/>
                                <wps:cNvSpPr/>
                                <wps:spPr>
                                  <a:xfrm flipV="1">
                                    <a:off x="3601586" y="6311929"/>
                                    <a:ext cx="33110" cy="24662"/>
                                  </a:xfrm>
                                  <a:custGeom>
                                    <a:avLst/>
                                    <a:gdLst>
                                      <a:gd name="connsiteX0" fmla="*/ -2015 w 33110"/>
                                      <a:gd name="connsiteY0" fmla="*/ 22981 h 24662"/>
                                      <a:gd name="connsiteX1" fmla="*/ 2039 w 33110"/>
                                      <a:gd name="connsiteY1" fmla="*/ 22981 h 24662"/>
                                      <a:gd name="connsiteX2" fmla="*/ 7107 w 33110"/>
                                      <a:gd name="connsiteY2" fmla="*/ 3737 h 24662"/>
                                      <a:gd name="connsiteX3" fmla="*/ 12147 w 33110"/>
                                      <a:gd name="connsiteY3" fmla="*/ 22981 h 24662"/>
                                      <a:gd name="connsiteX4" fmla="*/ 16927 w 33110"/>
                                      <a:gd name="connsiteY4" fmla="*/ 22981 h 24662"/>
                                      <a:gd name="connsiteX5" fmla="*/ 21995 w 33110"/>
                                      <a:gd name="connsiteY5" fmla="*/ 3737 h 24662"/>
                                      <a:gd name="connsiteX6" fmla="*/ 27043 w 33110"/>
                                      <a:gd name="connsiteY6" fmla="*/ 22981 h 24662"/>
                                      <a:gd name="connsiteX7" fmla="*/ 31096 w 33110"/>
                                      <a:gd name="connsiteY7" fmla="*/ 22981 h 24662"/>
                                      <a:gd name="connsiteX8" fmla="*/ 24639 w 33110"/>
                                      <a:gd name="connsiteY8" fmla="*/ -1681 h 24662"/>
                                      <a:gd name="connsiteX9" fmla="*/ 19859 w 33110"/>
                                      <a:gd name="connsiteY9" fmla="*/ -1681 h 24662"/>
                                      <a:gd name="connsiteX10" fmla="*/ 14551 w 33110"/>
                                      <a:gd name="connsiteY10" fmla="*/ 18535 h 24662"/>
                                      <a:gd name="connsiteX11" fmla="*/ 9222 w 33110"/>
                                      <a:gd name="connsiteY11" fmla="*/ -1681 h 24662"/>
                                      <a:gd name="connsiteX12" fmla="*/ 4435 w 33110"/>
                                      <a:gd name="connsiteY12" fmla="*/ -1681 h 24662"/>
                                      <a:gd name="connsiteX13" fmla="*/ -2015 w 33110"/>
                                      <a:gd name="connsiteY13" fmla="*/ 22981 h 246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3110" h="24662">
                                        <a:moveTo>
                                          <a:pt x="-2015" y="22981"/>
                                        </a:moveTo>
                                        <a:lnTo>
                                          <a:pt x="2039" y="22981"/>
                                        </a:lnTo>
                                        <a:lnTo>
                                          <a:pt x="7107" y="3737"/>
                                        </a:lnTo>
                                        <a:lnTo>
                                          <a:pt x="12147" y="22981"/>
                                        </a:lnTo>
                                        <a:lnTo>
                                          <a:pt x="16927" y="22981"/>
                                        </a:lnTo>
                                        <a:lnTo>
                                          <a:pt x="21995" y="3737"/>
                                        </a:lnTo>
                                        <a:lnTo>
                                          <a:pt x="27043" y="22981"/>
                                        </a:lnTo>
                                        <a:lnTo>
                                          <a:pt x="31096" y="22981"/>
                                        </a:lnTo>
                                        <a:lnTo>
                                          <a:pt x="24639" y="-1681"/>
                                        </a:lnTo>
                                        <a:lnTo>
                                          <a:pt x="19859" y="-1681"/>
                                        </a:lnTo>
                                        <a:lnTo>
                                          <a:pt x="14551" y="18535"/>
                                        </a:lnTo>
                                        <a:lnTo>
                                          <a:pt x="9222" y="-1681"/>
                                        </a:lnTo>
                                        <a:lnTo>
                                          <a:pt x="4435" y="-1681"/>
                                        </a:lnTo>
                                        <a:lnTo>
                                          <a:pt x="-2015" y="2298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7" name="Freeform: Shape 3587"/>
                                <wps:cNvSpPr/>
                                <wps:spPr>
                                  <a:xfrm flipV="1">
                                    <a:off x="3640839" y="6302325"/>
                                    <a:ext cx="4053" cy="34266"/>
                                  </a:xfrm>
                                  <a:custGeom>
                                    <a:avLst/>
                                    <a:gdLst>
                                      <a:gd name="connsiteX0" fmla="*/ -282 w 4053"/>
                                      <a:gd name="connsiteY0" fmla="*/ 22299 h 34266"/>
                                      <a:gd name="connsiteX1" fmla="*/ 3771 w 4053"/>
                                      <a:gd name="connsiteY1" fmla="*/ 22299 h 34266"/>
                                      <a:gd name="connsiteX2" fmla="*/ 3771 w 4053"/>
                                      <a:gd name="connsiteY2" fmla="*/ -2364 h 34266"/>
                                      <a:gd name="connsiteX3" fmla="*/ -282 w 4053"/>
                                      <a:gd name="connsiteY3" fmla="*/ -2364 h 34266"/>
                                      <a:gd name="connsiteX4" fmla="*/ -282 w 4053"/>
                                      <a:gd name="connsiteY4" fmla="*/ 22299 h 34266"/>
                                      <a:gd name="connsiteX5" fmla="*/ -282 w 4053"/>
                                      <a:gd name="connsiteY5" fmla="*/ 31903 h 34266"/>
                                      <a:gd name="connsiteX6" fmla="*/ 3771 w 4053"/>
                                      <a:gd name="connsiteY6" fmla="*/ 31903 h 34266"/>
                                      <a:gd name="connsiteX7" fmla="*/ 3771 w 4053"/>
                                      <a:gd name="connsiteY7" fmla="*/ 26766 h 34266"/>
                                      <a:gd name="connsiteX8" fmla="*/ -282 w 4053"/>
                                      <a:gd name="connsiteY8" fmla="*/ 26766 h 34266"/>
                                      <a:gd name="connsiteX9" fmla="*/ -282 w 4053"/>
                                      <a:gd name="connsiteY9" fmla="*/ 31903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282" y="22299"/>
                                        </a:moveTo>
                                        <a:lnTo>
                                          <a:pt x="3771" y="22299"/>
                                        </a:lnTo>
                                        <a:lnTo>
                                          <a:pt x="3771" y="-2364"/>
                                        </a:lnTo>
                                        <a:lnTo>
                                          <a:pt x="-282" y="-2364"/>
                                        </a:lnTo>
                                        <a:lnTo>
                                          <a:pt x="-282" y="22299"/>
                                        </a:lnTo>
                                        <a:close/>
                                        <a:moveTo>
                                          <a:pt x="-282" y="31903"/>
                                        </a:moveTo>
                                        <a:lnTo>
                                          <a:pt x="3771" y="31903"/>
                                        </a:lnTo>
                                        <a:lnTo>
                                          <a:pt x="3771" y="26766"/>
                                        </a:lnTo>
                                        <a:lnTo>
                                          <a:pt x="-282" y="26766"/>
                                        </a:lnTo>
                                        <a:lnTo>
                                          <a:pt x="-282" y="3190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8" name="Freeform: Shape 3588"/>
                                <wps:cNvSpPr/>
                                <wps:spPr>
                                  <a:xfrm flipV="1">
                                    <a:off x="3650336" y="6304925"/>
                                    <a:ext cx="15395" cy="31666"/>
                                  </a:xfrm>
                                  <a:custGeom>
                                    <a:avLst/>
                                    <a:gdLst>
                                      <a:gd name="connsiteX0" fmla="*/ 6397 w 15395"/>
                                      <a:gd name="connsiteY0" fmla="*/ 29487 h 31666"/>
                                      <a:gd name="connsiteX1" fmla="*/ 6397 w 15395"/>
                                      <a:gd name="connsiteY1" fmla="*/ 22483 h 31666"/>
                                      <a:gd name="connsiteX2" fmla="*/ 14743 w 15395"/>
                                      <a:gd name="connsiteY2" fmla="*/ 22483 h 31666"/>
                                      <a:gd name="connsiteX3" fmla="*/ 14743 w 15395"/>
                                      <a:gd name="connsiteY3" fmla="*/ 19334 h 31666"/>
                                      <a:gd name="connsiteX4" fmla="*/ 6397 w 15395"/>
                                      <a:gd name="connsiteY4" fmla="*/ 19334 h 31666"/>
                                      <a:gd name="connsiteX5" fmla="*/ 6397 w 15395"/>
                                      <a:gd name="connsiteY5" fmla="*/ 5945 h 31666"/>
                                      <a:gd name="connsiteX6" fmla="*/ 7222 w 15395"/>
                                      <a:gd name="connsiteY6" fmla="*/ 2070 h 31666"/>
                                      <a:gd name="connsiteX7" fmla="*/ 10584 w 15395"/>
                                      <a:gd name="connsiteY7" fmla="*/ 1210 h 31666"/>
                                      <a:gd name="connsiteX8" fmla="*/ 14743 w 15395"/>
                                      <a:gd name="connsiteY8" fmla="*/ 1210 h 31666"/>
                                      <a:gd name="connsiteX9" fmla="*/ 14743 w 15395"/>
                                      <a:gd name="connsiteY9" fmla="*/ -2179 h 31666"/>
                                      <a:gd name="connsiteX10" fmla="*/ 10584 w 15395"/>
                                      <a:gd name="connsiteY10" fmla="*/ -2179 h 31666"/>
                                      <a:gd name="connsiteX11" fmla="*/ 4106 w 15395"/>
                                      <a:gd name="connsiteY11" fmla="*/ -431 h 31666"/>
                                      <a:gd name="connsiteX12" fmla="*/ 2322 w 15395"/>
                                      <a:gd name="connsiteY12" fmla="*/ 5945 h 31666"/>
                                      <a:gd name="connsiteX13" fmla="*/ 2322 w 15395"/>
                                      <a:gd name="connsiteY13" fmla="*/ 19334 h 31666"/>
                                      <a:gd name="connsiteX14" fmla="*/ -653 w 15395"/>
                                      <a:gd name="connsiteY14" fmla="*/ 19334 h 31666"/>
                                      <a:gd name="connsiteX15" fmla="*/ -653 w 15395"/>
                                      <a:gd name="connsiteY15" fmla="*/ 22483 h 31666"/>
                                      <a:gd name="connsiteX16" fmla="*/ 2322 w 15395"/>
                                      <a:gd name="connsiteY16" fmla="*/ 22483 h 31666"/>
                                      <a:gd name="connsiteX17" fmla="*/ 2322 w 15395"/>
                                      <a:gd name="connsiteY17" fmla="*/ 29487 h 31666"/>
                                      <a:gd name="connsiteX18" fmla="*/ 6397 w 15395"/>
                                      <a:gd name="connsiteY18" fmla="*/ 29487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397" y="29487"/>
                                        </a:moveTo>
                                        <a:lnTo>
                                          <a:pt x="6397" y="22483"/>
                                        </a:lnTo>
                                        <a:lnTo>
                                          <a:pt x="14743" y="22483"/>
                                        </a:lnTo>
                                        <a:lnTo>
                                          <a:pt x="14743" y="19334"/>
                                        </a:lnTo>
                                        <a:lnTo>
                                          <a:pt x="6397" y="19334"/>
                                        </a:lnTo>
                                        <a:lnTo>
                                          <a:pt x="6397" y="5945"/>
                                        </a:lnTo>
                                        <a:cubicBezTo>
                                          <a:pt x="6397" y="3935"/>
                                          <a:pt x="6672" y="2643"/>
                                          <a:pt x="7222" y="2070"/>
                                        </a:cubicBezTo>
                                        <a:cubicBezTo>
                                          <a:pt x="7771" y="1497"/>
                                          <a:pt x="8892" y="1210"/>
                                          <a:pt x="10584" y="1210"/>
                                        </a:cubicBezTo>
                                        <a:lnTo>
                                          <a:pt x="14743" y="1210"/>
                                        </a:lnTo>
                                        <a:lnTo>
                                          <a:pt x="14743" y="-2179"/>
                                        </a:lnTo>
                                        <a:lnTo>
                                          <a:pt x="10584" y="-2179"/>
                                        </a:lnTo>
                                        <a:cubicBezTo>
                                          <a:pt x="7454" y="-2179"/>
                                          <a:pt x="5295" y="-1596"/>
                                          <a:pt x="4106" y="-431"/>
                                        </a:cubicBezTo>
                                        <a:cubicBezTo>
                                          <a:pt x="2917" y="738"/>
                                          <a:pt x="2322" y="2864"/>
                                          <a:pt x="2322" y="5945"/>
                                        </a:cubicBezTo>
                                        <a:lnTo>
                                          <a:pt x="2322" y="19334"/>
                                        </a:lnTo>
                                        <a:lnTo>
                                          <a:pt x="-653" y="19334"/>
                                        </a:lnTo>
                                        <a:lnTo>
                                          <a:pt x="-653" y="22483"/>
                                        </a:lnTo>
                                        <a:lnTo>
                                          <a:pt x="2322" y="22483"/>
                                        </a:lnTo>
                                        <a:lnTo>
                                          <a:pt x="2322" y="29487"/>
                                        </a:lnTo>
                                        <a:lnTo>
                                          <a:pt x="6397" y="29487"/>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9" name="Freeform: Shape 3589"/>
                                <wps:cNvSpPr/>
                                <wps:spPr>
                                  <a:xfrm flipV="1">
                                    <a:off x="3670908" y="6302325"/>
                                    <a:ext cx="20668" cy="34266"/>
                                  </a:xfrm>
                                  <a:custGeom>
                                    <a:avLst/>
                                    <a:gdLst>
                                      <a:gd name="connsiteX0" fmla="*/ 19238 w 20668"/>
                                      <a:gd name="connsiteY0" fmla="*/ 12525 h 34266"/>
                                      <a:gd name="connsiteX1" fmla="*/ 19238 w 20668"/>
                                      <a:gd name="connsiteY1" fmla="*/ -2364 h 34266"/>
                                      <a:gd name="connsiteX2" fmla="*/ 15185 w 20668"/>
                                      <a:gd name="connsiteY2" fmla="*/ -2364 h 34266"/>
                                      <a:gd name="connsiteX3" fmla="*/ 15185 w 20668"/>
                                      <a:gd name="connsiteY3" fmla="*/ 12391 h 34266"/>
                                      <a:gd name="connsiteX4" fmla="*/ 13817 w 20668"/>
                                      <a:gd name="connsiteY4" fmla="*/ 17627 h 34266"/>
                                      <a:gd name="connsiteX5" fmla="*/ 9722 w 20668"/>
                                      <a:gd name="connsiteY5" fmla="*/ 19367 h 34266"/>
                                      <a:gd name="connsiteX6" fmla="*/ 4540 w 20668"/>
                                      <a:gd name="connsiteY6" fmla="*/ 17274 h 34266"/>
                                      <a:gd name="connsiteX7" fmla="*/ 2644 w 20668"/>
                                      <a:gd name="connsiteY7" fmla="*/ 11574 h 34266"/>
                                      <a:gd name="connsiteX8" fmla="*/ 2644 w 20668"/>
                                      <a:gd name="connsiteY8" fmla="*/ -2364 h 34266"/>
                                      <a:gd name="connsiteX9" fmla="*/ -1430 w 20668"/>
                                      <a:gd name="connsiteY9" fmla="*/ -2364 h 34266"/>
                                      <a:gd name="connsiteX10" fmla="*/ -1430 w 20668"/>
                                      <a:gd name="connsiteY10" fmla="*/ 31903 h 34266"/>
                                      <a:gd name="connsiteX11" fmla="*/ 2644 w 20668"/>
                                      <a:gd name="connsiteY11" fmla="*/ 31903 h 34266"/>
                                      <a:gd name="connsiteX12" fmla="*/ 2644 w 20668"/>
                                      <a:gd name="connsiteY12" fmla="*/ 18465 h 34266"/>
                                      <a:gd name="connsiteX13" fmla="*/ 6070 w 20668"/>
                                      <a:gd name="connsiteY13" fmla="*/ 21791 h 34266"/>
                                      <a:gd name="connsiteX14" fmla="*/ 10624 w 20668"/>
                                      <a:gd name="connsiteY14" fmla="*/ 22890 h 34266"/>
                                      <a:gd name="connsiteX15" fmla="*/ 17053 w 20668"/>
                                      <a:gd name="connsiteY15" fmla="*/ 20262 h 34266"/>
                                      <a:gd name="connsiteX16" fmla="*/ 19238 w 20668"/>
                                      <a:gd name="connsiteY16" fmla="*/ 12525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34266">
                                        <a:moveTo>
                                          <a:pt x="19238" y="12525"/>
                                        </a:moveTo>
                                        <a:lnTo>
                                          <a:pt x="19238" y="-2364"/>
                                        </a:lnTo>
                                        <a:lnTo>
                                          <a:pt x="15185" y="-2364"/>
                                        </a:lnTo>
                                        <a:lnTo>
                                          <a:pt x="15185" y="12391"/>
                                        </a:lnTo>
                                        <a:cubicBezTo>
                                          <a:pt x="15185" y="14726"/>
                                          <a:pt x="14729" y="16471"/>
                                          <a:pt x="13817" y="17627"/>
                                        </a:cubicBezTo>
                                        <a:cubicBezTo>
                                          <a:pt x="12906" y="18787"/>
                                          <a:pt x="11540" y="19367"/>
                                          <a:pt x="9722" y="19367"/>
                                        </a:cubicBezTo>
                                        <a:cubicBezTo>
                                          <a:pt x="7532" y="19367"/>
                                          <a:pt x="5805" y="18670"/>
                                          <a:pt x="4540" y="17274"/>
                                        </a:cubicBezTo>
                                        <a:cubicBezTo>
                                          <a:pt x="3276" y="15884"/>
                                          <a:pt x="2644" y="13984"/>
                                          <a:pt x="2644" y="11574"/>
                                        </a:cubicBezTo>
                                        <a:lnTo>
                                          <a:pt x="2644" y="-2364"/>
                                        </a:lnTo>
                                        <a:lnTo>
                                          <a:pt x="-1430" y="-2364"/>
                                        </a:lnTo>
                                        <a:lnTo>
                                          <a:pt x="-1430" y="31903"/>
                                        </a:lnTo>
                                        <a:lnTo>
                                          <a:pt x="2644" y="31903"/>
                                        </a:lnTo>
                                        <a:lnTo>
                                          <a:pt x="2644" y="18465"/>
                                        </a:lnTo>
                                        <a:cubicBezTo>
                                          <a:pt x="3617" y="19950"/>
                                          <a:pt x="4759" y="21058"/>
                                          <a:pt x="6070" y="21791"/>
                                        </a:cubicBezTo>
                                        <a:cubicBezTo>
                                          <a:pt x="7386" y="22524"/>
                                          <a:pt x="8904" y="22890"/>
                                          <a:pt x="10624" y="22890"/>
                                        </a:cubicBezTo>
                                        <a:cubicBezTo>
                                          <a:pt x="13458" y="22890"/>
                                          <a:pt x="15601" y="22014"/>
                                          <a:pt x="17053" y="20262"/>
                                        </a:cubicBezTo>
                                        <a:cubicBezTo>
                                          <a:pt x="18510" y="18510"/>
                                          <a:pt x="19238" y="15931"/>
                                          <a:pt x="19238" y="1252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0" name="Freeform: Shape 3590"/>
                                <wps:cNvSpPr/>
                                <wps:spPr>
                                  <a:xfrm flipV="1">
                                    <a:off x="3695407" y="6336592"/>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1" name="Freeform: Shape 3591"/>
                                <wps:cNvSpPr/>
                                <wps:spPr>
                                  <a:xfrm flipV="1">
                                    <a:off x="3712194" y="6311337"/>
                                    <a:ext cx="18857" cy="25895"/>
                                  </a:xfrm>
                                  <a:custGeom>
                                    <a:avLst/>
                                    <a:gdLst>
                                      <a:gd name="connsiteX0" fmla="*/ 16473 w 18857"/>
                                      <a:gd name="connsiteY0" fmla="*/ 22900 h 25895"/>
                                      <a:gd name="connsiteX1" fmla="*/ 16473 w 18857"/>
                                      <a:gd name="connsiteY1" fmla="*/ 19067 h 25895"/>
                                      <a:gd name="connsiteX2" fmla="*/ 12906 w 18857"/>
                                      <a:gd name="connsiteY2" fmla="*/ 20384 h 25895"/>
                                      <a:gd name="connsiteX3" fmla="*/ 9071 w 18857"/>
                                      <a:gd name="connsiteY3" fmla="*/ 20828 h 25895"/>
                                      <a:gd name="connsiteX4" fmla="*/ 4545 w 18857"/>
                                      <a:gd name="connsiteY4" fmla="*/ 19905 h 25895"/>
                                      <a:gd name="connsiteX5" fmla="*/ 3037 w 18857"/>
                                      <a:gd name="connsiteY5" fmla="*/ 17129 h 25895"/>
                                      <a:gd name="connsiteX6" fmla="*/ 4115 w 18857"/>
                                      <a:gd name="connsiteY6" fmla="*/ 14917 h 25895"/>
                                      <a:gd name="connsiteX7" fmla="*/ 8458 w 18857"/>
                                      <a:gd name="connsiteY7" fmla="*/ 13387 h 25895"/>
                                      <a:gd name="connsiteX8" fmla="*/ 9846 w 18857"/>
                                      <a:gd name="connsiteY8" fmla="*/ 13077 h 25895"/>
                                      <a:gd name="connsiteX9" fmla="*/ 15979 w 18857"/>
                                      <a:gd name="connsiteY9" fmla="*/ 10470 h 25895"/>
                                      <a:gd name="connsiteX10" fmla="*/ 17798 w 18857"/>
                                      <a:gd name="connsiteY10" fmla="*/ 5770 h 25895"/>
                                      <a:gd name="connsiteX11" fmla="*/ 15077 w 18857"/>
                                      <a:gd name="connsiteY11" fmla="*/ 323 h 25895"/>
                                      <a:gd name="connsiteX12" fmla="*/ 7598 w 18857"/>
                                      <a:gd name="connsiteY12" fmla="*/ -1678 h 25895"/>
                                      <a:gd name="connsiteX13" fmla="*/ 3467 w 18857"/>
                                      <a:gd name="connsiteY13" fmla="*/ -1290 h 25895"/>
                                      <a:gd name="connsiteX14" fmla="*/ -1059 w 18857"/>
                                      <a:gd name="connsiteY14" fmla="*/ -135 h 25895"/>
                                      <a:gd name="connsiteX15" fmla="*/ -1059 w 18857"/>
                                      <a:gd name="connsiteY15" fmla="*/ 4051 h 25895"/>
                                      <a:gd name="connsiteX16" fmla="*/ 3368 w 18857"/>
                                      <a:gd name="connsiteY16" fmla="*/ 2296 h 25895"/>
                                      <a:gd name="connsiteX17" fmla="*/ 7689 w 18857"/>
                                      <a:gd name="connsiteY17" fmla="*/ 1719 h 25895"/>
                                      <a:gd name="connsiteX18" fmla="*/ 12088 w 18857"/>
                                      <a:gd name="connsiteY18" fmla="*/ 2698 h 25895"/>
                                      <a:gd name="connsiteX19" fmla="*/ 13632 w 18857"/>
                                      <a:gd name="connsiteY19" fmla="*/ 5460 h 25895"/>
                                      <a:gd name="connsiteX20" fmla="*/ 12518 w 18857"/>
                                      <a:gd name="connsiteY20" fmla="*/ 7990 h 25895"/>
                                      <a:gd name="connsiteX21" fmla="*/ 7640 w 18857"/>
                                      <a:gd name="connsiteY21" fmla="*/ 9688 h 25895"/>
                                      <a:gd name="connsiteX22" fmla="*/ 6230 w 18857"/>
                                      <a:gd name="connsiteY22" fmla="*/ 10019 h 25895"/>
                                      <a:gd name="connsiteX23" fmla="*/ 788 w 18857"/>
                                      <a:gd name="connsiteY23" fmla="*/ 12450 h 25895"/>
                                      <a:gd name="connsiteX24" fmla="*/ -883 w 18857"/>
                                      <a:gd name="connsiteY24" fmla="*/ 16953 h 25895"/>
                                      <a:gd name="connsiteX25" fmla="*/ 1585 w 18857"/>
                                      <a:gd name="connsiteY25" fmla="*/ 22322 h 25895"/>
                                      <a:gd name="connsiteX26" fmla="*/ 8592 w 18857"/>
                                      <a:gd name="connsiteY26" fmla="*/ 24218 h 25895"/>
                                      <a:gd name="connsiteX27" fmla="*/ 12814 w 18857"/>
                                      <a:gd name="connsiteY27" fmla="*/ 23887 h 25895"/>
                                      <a:gd name="connsiteX28" fmla="*/ 16473 w 18857"/>
                                      <a:gd name="connsiteY28" fmla="*/ 22900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473" y="22900"/>
                                        </a:moveTo>
                                        <a:lnTo>
                                          <a:pt x="16473" y="19067"/>
                                        </a:lnTo>
                                        <a:cubicBezTo>
                                          <a:pt x="15331" y="19654"/>
                                          <a:pt x="14142" y="20093"/>
                                          <a:pt x="12906" y="20384"/>
                                        </a:cubicBezTo>
                                        <a:cubicBezTo>
                                          <a:pt x="11675" y="20680"/>
                                          <a:pt x="10396" y="20828"/>
                                          <a:pt x="9071" y="20828"/>
                                        </a:cubicBezTo>
                                        <a:cubicBezTo>
                                          <a:pt x="7060" y="20828"/>
                                          <a:pt x="5551" y="20521"/>
                                          <a:pt x="4545" y="19905"/>
                                        </a:cubicBezTo>
                                        <a:cubicBezTo>
                                          <a:pt x="3540" y="19290"/>
                                          <a:pt x="3037" y="18365"/>
                                          <a:pt x="3037" y="17129"/>
                                        </a:cubicBezTo>
                                        <a:cubicBezTo>
                                          <a:pt x="3037" y="16190"/>
                                          <a:pt x="3396" y="15452"/>
                                          <a:pt x="4115" y="14917"/>
                                        </a:cubicBezTo>
                                        <a:cubicBezTo>
                                          <a:pt x="4834" y="14381"/>
                                          <a:pt x="6282" y="13871"/>
                                          <a:pt x="8458" y="13387"/>
                                        </a:cubicBezTo>
                                        <a:lnTo>
                                          <a:pt x="9846" y="13077"/>
                                        </a:lnTo>
                                        <a:cubicBezTo>
                                          <a:pt x="12723" y="12462"/>
                                          <a:pt x="14767" y="11593"/>
                                          <a:pt x="15979" y="10470"/>
                                        </a:cubicBezTo>
                                        <a:cubicBezTo>
                                          <a:pt x="17192" y="9348"/>
                                          <a:pt x="17798" y="7781"/>
                                          <a:pt x="17798" y="5770"/>
                                        </a:cubicBezTo>
                                        <a:cubicBezTo>
                                          <a:pt x="17798" y="3478"/>
                                          <a:pt x="16891" y="1662"/>
                                          <a:pt x="15077" y="323"/>
                                        </a:cubicBezTo>
                                        <a:cubicBezTo>
                                          <a:pt x="13263" y="-1011"/>
                                          <a:pt x="10770" y="-1678"/>
                                          <a:pt x="7598" y="-1678"/>
                                        </a:cubicBezTo>
                                        <a:cubicBezTo>
                                          <a:pt x="6277" y="-1678"/>
                                          <a:pt x="4900" y="-1548"/>
                                          <a:pt x="3467" y="-1290"/>
                                        </a:cubicBezTo>
                                        <a:cubicBezTo>
                                          <a:pt x="2033" y="-1032"/>
                                          <a:pt x="525" y="-647"/>
                                          <a:pt x="-1059" y="-135"/>
                                        </a:cubicBezTo>
                                        <a:lnTo>
                                          <a:pt x="-1059" y="4051"/>
                                        </a:lnTo>
                                        <a:cubicBezTo>
                                          <a:pt x="440" y="3271"/>
                                          <a:pt x="1916" y="2686"/>
                                          <a:pt x="3368" y="2296"/>
                                        </a:cubicBezTo>
                                        <a:cubicBezTo>
                                          <a:pt x="4820" y="1911"/>
                                          <a:pt x="6261" y="1719"/>
                                          <a:pt x="7689" y="1719"/>
                                        </a:cubicBezTo>
                                        <a:cubicBezTo>
                                          <a:pt x="9597" y="1719"/>
                                          <a:pt x="11064" y="2045"/>
                                          <a:pt x="12088" y="2698"/>
                                        </a:cubicBezTo>
                                        <a:cubicBezTo>
                                          <a:pt x="13117" y="3351"/>
                                          <a:pt x="13632" y="4272"/>
                                          <a:pt x="13632" y="5460"/>
                                        </a:cubicBezTo>
                                        <a:cubicBezTo>
                                          <a:pt x="13632" y="6560"/>
                                          <a:pt x="13261" y="7403"/>
                                          <a:pt x="12518" y="7990"/>
                                        </a:cubicBezTo>
                                        <a:cubicBezTo>
                                          <a:pt x="11780" y="8577"/>
                                          <a:pt x="10154" y="9143"/>
                                          <a:pt x="7640" y="9688"/>
                                        </a:cubicBezTo>
                                        <a:lnTo>
                                          <a:pt x="6230" y="10019"/>
                                        </a:lnTo>
                                        <a:cubicBezTo>
                                          <a:pt x="3721" y="10545"/>
                                          <a:pt x="1906" y="11356"/>
                                          <a:pt x="788" y="12450"/>
                                        </a:cubicBezTo>
                                        <a:cubicBezTo>
                                          <a:pt x="-326" y="13545"/>
                                          <a:pt x="-883" y="15046"/>
                                          <a:pt x="-883" y="16953"/>
                                        </a:cubicBezTo>
                                        <a:cubicBezTo>
                                          <a:pt x="-883" y="19274"/>
                                          <a:pt x="-60" y="21063"/>
                                          <a:pt x="1585" y="22322"/>
                                        </a:cubicBezTo>
                                        <a:cubicBezTo>
                                          <a:pt x="3229" y="23586"/>
                                          <a:pt x="5565" y="24218"/>
                                          <a:pt x="8592" y="24218"/>
                                        </a:cubicBezTo>
                                        <a:cubicBezTo>
                                          <a:pt x="10086" y="24218"/>
                                          <a:pt x="11494" y="24107"/>
                                          <a:pt x="12814" y="23887"/>
                                        </a:cubicBezTo>
                                        <a:cubicBezTo>
                                          <a:pt x="14139" y="23670"/>
                                          <a:pt x="15359" y="23342"/>
                                          <a:pt x="16473" y="2290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2" name="Freeform: Shape 3592"/>
                                <wps:cNvSpPr/>
                                <wps:spPr>
                                  <a:xfrm flipV="1">
                                    <a:off x="3735741" y="6311337"/>
                                    <a:ext cx="19519" cy="25895"/>
                                  </a:xfrm>
                                  <a:custGeom>
                                    <a:avLst/>
                                    <a:gdLst>
                                      <a:gd name="connsiteX0" fmla="*/ 18413 w 19519"/>
                                      <a:gd name="connsiteY0" fmla="*/ 22682 h 25895"/>
                                      <a:gd name="connsiteX1" fmla="*/ 18413 w 19519"/>
                                      <a:gd name="connsiteY1" fmla="*/ 18891 h 25895"/>
                                      <a:gd name="connsiteX2" fmla="*/ 14966 w 19519"/>
                                      <a:gd name="connsiteY2" fmla="*/ 20314 h 25895"/>
                                      <a:gd name="connsiteX3" fmla="*/ 11476 w 19519"/>
                                      <a:gd name="connsiteY3" fmla="*/ 20786 h 25895"/>
                                      <a:gd name="connsiteX4" fmla="*/ 5344 w 19519"/>
                                      <a:gd name="connsiteY4" fmla="*/ 18285 h 25895"/>
                                      <a:gd name="connsiteX5" fmla="*/ 3165 w 19519"/>
                                      <a:gd name="connsiteY5" fmla="*/ 11274 h 25895"/>
                                      <a:gd name="connsiteX6" fmla="*/ 5344 w 19519"/>
                                      <a:gd name="connsiteY6" fmla="*/ 4255 h 25895"/>
                                      <a:gd name="connsiteX7" fmla="*/ 11476 w 19519"/>
                                      <a:gd name="connsiteY7" fmla="*/ 1761 h 25895"/>
                                      <a:gd name="connsiteX8" fmla="*/ 14966 w 19519"/>
                                      <a:gd name="connsiteY8" fmla="*/ 2233 h 25895"/>
                                      <a:gd name="connsiteX9" fmla="*/ 18413 w 19519"/>
                                      <a:gd name="connsiteY9" fmla="*/ 3656 h 25895"/>
                                      <a:gd name="connsiteX10" fmla="*/ 18413 w 19519"/>
                                      <a:gd name="connsiteY10" fmla="*/ -92 h 25895"/>
                                      <a:gd name="connsiteX11" fmla="*/ 14895 w 19519"/>
                                      <a:gd name="connsiteY11" fmla="*/ -1276 h 25895"/>
                                      <a:gd name="connsiteX12" fmla="*/ 11032 w 19519"/>
                                      <a:gd name="connsiteY12" fmla="*/ -1678 h 25895"/>
                                      <a:gd name="connsiteX13" fmla="*/ 2171 w 19519"/>
                                      <a:gd name="connsiteY13" fmla="*/ 1824 h 25895"/>
                                      <a:gd name="connsiteX14" fmla="*/ -1107 w 19519"/>
                                      <a:gd name="connsiteY14" fmla="*/ 11274 h 25895"/>
                                      <a:gd name="connsiteX15" fmla="*/ 2207 w 19519"/>
                                      <a:gd name="connsiteY15" fmla="*/ 20758 h 25895"/>
                                      <a:gd name="connsiteX16" fmla="*/ 11300 w 19519"/>
                                      <a:gd name="connsiteY16" fmla="*/ 24218 h 25895"/>
                                      <a:gd name="connsiteX17" fmla="*/ 14952 w 19519"/>
                                      <a:gd name="connsiteY17" fmla="*/ 23830 h 25895"/>
                                      <a:gd name="connsiteX18" fmla="*/ 18413 w 19519"/>
                                      <a:gd name="connsiteY18" fmla="*/ 22682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8413" y="22682"/>
                                        </a:moveTo>
                                        <a:lnTo>
                                          <a:pt x="18413" y="18891"/>
                                        </a:lnTo>
                                        <a:cubicBezTo>
                                          <a:pt x="17266" y="19525"/>
                                          <a:pt x="16117" y="19999"/>
                                          <a:pt x="14966" y="20314"/>
                                        </a:cubicBezTo>
                                        <a:cubicBezTo>
                                          <a:pt x="13814" y="20629"/>
                                          <a:pt x="12651" y="20786"/>
                                          <a:pt x="11476" y="20786"/>
                                        </a:cubicBezTo>
                                        <a:cubicBezTo>
                                          <a:pt x="8845" y="20786"/>
                                          <a:pt x="6800" y="19952"/>
                                          <a:pt x="5344" y="18285"/>
                                        </a:cubicBezTo>
                                        <a:cubicBezTo>
                                          <a:pt x="3891" y="16622"/>
                                          <a:pt x="3165" y="14285"/>
                                          <a:pt x="3165" y="11274"/>
                                        </a:cubicBezTo>
                                        <a:cubicBezTo>
                                          <a:pt x="3165" y="8262"/>
                                          <a:pt x="3891" y="5923"/>
                                          <a:pt x="5344" y="4255"/>
                                        </a:cubicBezTo>
                                        <a:cubicBezTo>
                                          <a:pt x="6800" y="2592"/>
                                          <a:pt x="8845" y="1761"/>
                                          <a:pt x="11476" y="1761"/>
                                        </a:cubicBezTo>
                                        <a:cubicBezTo>
                                          <a:pt x="12651" y="1761"/>
                                          <a:pt x="13814" y="1918"/>
                                          <a:pt x="14966" y="2233"/>
                                        </a:cubicBezTo>
                                        <a:cubicBezTo>
                                          <a:pt x="16117" y="2548"/>
                                          <a:pt x="17266" y="3022"/>
                                          <a:pt x="18413" y="3656"/>
                                        </a:cubicBezTo>
                                        <a:lnTo>
                                          <a:pt x="18413" y="-92"/>
                                        </a:lnTo>
                                        <a:cubicBezTo>
                                          <a:pt x="17280" y="-618"/>
                                          <a:pt x="16108" y="-1013"/>
                                          <a:pt x="14895" y="-1276"/>
                                        </a:cubicBezTo>
                                        <a:cubicBezTo>
                                          <a:pt x="13688" y="-1544"/>
                                          <a:pt x="12400" y="-1678"/>
                                          <a:pt x="11032" y="-1678"/>
                                        </a:cubicBezTo>
                                        <a:cubicBezTo>
                                          <a:pt x="7315" y="-1678"/>
                                          <a:pt x="4361" y="-510"/>
                                          <a:pt x="2171" y="1824"/>
                                        </a:cubicBezTo>
                                        <a:cubicBezTo>
                                          <a:pt x="-14" y="4159"/>
                                          <a:pt x="-1107" y="7309"/>
                                          <a:pt x="-1107" y="11274"/>
                                        </a:cubicBezTo>
                                        <a:cubicBezTo>
                                          <a:pt x="-1107" y="15295"/>
                                          <a:pt x="-2" y="18456"/>
                                          <a:pt x="2207" y="20758"/>
                                        </a:cubicBezTo>
                                        <a:cubicBezTo>
                                          <a:pt x="4420" y="23064"/>
                                          <a:pt x="7451" y="24218"/>
                                          <a:pt x="11300" y="24218"/>
                                        </a:cubicBezTo>
                                        <a:cubicBezTo>
                                          <a:pt x="12546" y="24218"/>
                                          <a:pt x="13763" y="24089"/>
                                          <a:pt x="14952" y="23830"/>
                                        </a:cubicBezTo>
                                        <a:cubicBezTo>
                                          <a:pt x="16141" y="23577"/>
                                          <a:pt x="17295" y="23194"/>
                                          <a:pt x="18413" y="2268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3" name="Freeform: Shape 3593"/>
                                <wps:cNvSpPr/>
                                <wps:spPr>
                                  <a:xfrm flipV="1">
                                    <a:off x="3760765" y="6311337"/>
                                    <a:ext cx="20844" cy="25895"/>
                                  </a:xfrm>
                                  <a:custGeom>
                                    <a:avLst/>
                                    <a:gdLst>
                                      <a:gd name="connsiteX0" fmla="*/ 11533 w 20844"/>
                                      <a:gd name="connsiteY0" fmla="*/ 11358 h 25895"/>
                                      <a:gd name="connsiteX1" fmla="*/ 4724 w 20844"/>
                                      <a:gd name="connsiteY1" fmla="*/ 10238 h 25895"/>
                                      <a:gd name="connsiteX2" fmla="*/ 2827 w 20844"/>
                                      <a:gd name="connsiteY2" fmla="*/ 6405 h 25895"/>
                                      <a:gd name="connsiteX3" fmla="*/ 4251 w 20844"/>
                                      <a:gd name="connsiteY3" fmla="*/ 2980 h 25895"/>
                                      <a:gd name="connsiteX4" fmla="*/ 8114 w 20844"/>
                                      <a:gd name="connsiteY4" fmla="*/ 1719 h 25895"/>
                                      <a:gd name="connsiteX5" fmla="*/ 13528 w 20844"/>
                                      <a:gd name="connsiteY5" fmla="*/ 4107 h 25895"/>
                                      <a:gd name="connsiteX6" fmla="*/ 15566 w 20844"/>
                                      <a:gd name="connsiteY6" fmla="*/ 10456 h 25895"/>
                                      <a:gd name="connsiteX7" fmla="*/ 15566 w 20844"/>
                                      <a:gd name="connsiteY7" fmla="*/ 11358 h 25895"/>
                                      <a:gd name="connsiteX8" fmla="*/ 11533 w 20844"/>
                                      <a:gd name="connsiteY8" fmla="*/ 11358 h 25895"/>
                                      <a:gd name="connsiteX9" fmla="*/ 19619 w 20844"/>
                                      <a:gd name="connsiteY9" fmla="*/ 13035 h 25895"/>
                                      <a:gd name="connsiteX10" fmla="*/ 19619 w 20844"/>
                                      <a:gd name="connsiteY10" fmla="*/ -1036 h 25895"/>
                                      <a:gd name="connsiteX11" fmla="*/ 15566 w 20844"/>
                                      <a:gd name="connsiteY11" fmla="*/ -1036 h 25895"/>
                                      <a:gd name="connsiteX12" fmla="*/ 15566 w 20844"/>
                                      <a:gd name="connsiteY12" fmla="*/ 2705 h 25895"/>
                                      <a:gd name="connsiteX13" fmla="*/ 12104 w 20844"/>
                                      <a:gd name="connsiteY13" fmla="*/ -607 h 25895"/>
                                      <a:gd name="connsiteX14" fmla="*/ 7036 w 20844"/>
                                      <a:gd name="connsiteY14" fmla="*/ -1678 h 25895"/>
                                      <a:gd name="connsiteX15" fmla="*/ 1009 w 20844"/>
                                      <a:gd name="connsiteY15" fmla="*/ 450 h 25895"/>
                                      <a:gd name="connsiteX16" fmla="*/ -1226 w 20844"/>
                                      <a:gd name="connsiteY16" fmla="*/ 6144 h 25895"/>
                                      <a:gd name="connsiteX17" fmla="*/ 1559 w 20844"/>
                                      <a:gd name="connsiteY17" fmla="*/ 12415 h 25895"/>
                                      <a:gd name="connsiteX18" fmla="*/ 9877 w 20844"/>
                                      <a:gd name="connsiteY18" fmla="*/ 14529 h 25895"/>
                                      <a:gd name="connsiteX19" fmla="*/ 15566 w 20844"/>
                                      <a:gd name="connsiteY19" fmla="*/ 14529 h 25895"/>
                                      <a:gd name="connsiteX20" fmla="*/ 15566 w 20844"/>
                                      <a:gd name="connsiteY20" fmla="*/ 14931 h 25895"/>
                                      <a:gd name="connsiteX21" fmla="*/ 13726 w 20844"/>
                                      <a:gd name="connsiteY21" fmla="*/ 19257 h 25895"/>
                                      <a:gd name="connsiteX22" fmla="*/ 8559 w 20844"/>
                                      <a:gd name="connsiteY22" fmla="*/ 20786 h 25895"/>
                                      <a:gd name="connsiteX23" fmla="*/ 4435 w 20844"/>
                                      <a:gd name="connsiteY23" fmla="*/ 20279 h 25895"/>
                                      <a:gd name="connsiteX24" fmla="*/ 586 w 20844"/>
                                      <a:gd name="connsiteY24" fmla="*/ 18757 h 25895"/>
                                      <a:gd name="connsiteX25" fmla="*/ 586 w 20844"/>
                                      <a:gd name="connsiteY25" fmla="*/ 22505 h 25895"/>
                                      <a:gd name="connsiteX26" fmla="*/ 4900 w 20844"/>
                                      <a:gd name="connsiteY26" fmla="*/ 23788 h 25895"/>
                                      <a:gd name="connsiteX27" fmla="*/ 8974 w 20844"/>
                                      <a:gd name="connsiteY27" fmla="*/ 24218 h 25895"/>
                                      <a:gd name="connsiteX28" fmla="*/ 16975 w 20844"/>
                                      <a:gd name="connsiteY28" fmla="*/ 21441 h 25895"/>
                                      <a:gd name="connsiteX29" fmla="*/ 19619 w 20844"/>
                                      <a:gd name="connsiteY29" fmla="*/ 13035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1533" y="11358"/>
                                        </a:moveTo>
                                        <a:cubicBezTo>
                                          <a:pt x="8258" y="11358"/>
                                          <a:pt x="5988" y="10985"/>
                                          <a:pt x="4724" y="10238"/>
                                        </a:cubicBezTo>
                                        <a:cubicBezTo>
                                          <a:pt x="3460" y="9491"/>
                                          <a:pt x="2827" y="8213"/>
                                          <a:pt x="2827" y="6405"/>
                                        </a:cubicBezTo>
                                        <a:cubicBezTo>
                                          <a:pt x="2827" y="4967"/>
                                          <a:pt x="3302" y="3826"/>
                                          <a:pt x="4251" y="2980"/>
                                        </a:cubicBezTo>
                                        <a:cubicBezTo>
                                          <a:pt x="5201" y="2139"/>
                                          <a:pt x="6488" y="1719"/>
                                          <a:pt x="8114" y="1719"/>
                                        </a:cubicBezTo>
                                        <a:cubicBezTo>
                                          <a:pt x="10366" y="1719"/>
                                          <a:pt x="12170" y="2515"/>
                                          <a:pt x="13528" y="4107"/>
                                        </a:cubicBezTo>
                                        <a:cubicBezTo>
                                          <a:pt x="14887" y="5700"/>
                                          <a:pt x="15566" y="7816"/>
                                          <a:pt x="15566" y="10456"/>
                                        </a:cubicBezTo>
                                        <a:lnTo>
                                          <a:pt x="15566" y="11358"/>
                                        </a:lnTo>
                                        <a:lnTo>
                                          <a:pt x="11533" y="11358"/>
                                        </a:lnTo>
                                        <a:close/>
                                        <a:moveTo>
                                          <a:pt x="19619" y="13035"/>
                                        </a:moveTo>
                                        <a:lnTo>
                                          <a:pt x="19619" y="-1036"/>
                                        </a:lnTo>
                                        <a:lnTo>
                                          <a:pt x="15566" y="-1036"/>
                                        </a:lnTo>
                                        <a:lnTo>
                                          <a:pt x="15566" y="2705"/>
                                        </a:lnTo>
                                        <a:cubicBezTo>
                                          <a:pt x="14640" y="1211"/>
                                          <a:pt x="13486" y="107"/>
                                          <a:pt x="12104" y="-607"/>
                                        </a:cubicBezTo>
                                        <a:cubicBezTo>
                                          <a:pt x="10723" y="-1321"/>
                                          <a:pt x="9033" y="-1678"/>
                                          <a:pt x="7036" y="-1678"/>
                                        </a:cubicBezTo>
                                        <a:cubicBezTo>
                                          <a:pt x="4512" y="-1678"/>
                                          <a:pt x="2503" y="-968"/>
                                          <a:pt x="1009" y="450"/>
                                        </a:cubicBezTo>
                                        <a:cubicBezTo>
                                          <a:pt x="-481" y="1869"/>
                                          <a:pt x="-1226" y="3767"/>
                                          <a:pt x="-1226" y="6144"/>
                                        </a:cubicBezTo>
                                        <a:cubicBezTo>
                                          <a:pt x="-1226" y="8915"/>
                                          <a:pt x="-298" y="11006"/>
                                          <a:pt x="1559" y="12415"/>
                                        </a:cubicBezTo>
                                        <a:cubicBezTo>
                                          <a:pt x="3420" y="13824"/>
                                          <a:pt x="6192" y="14529"/>
                                          <a:pt x="9877" y="14529"/>
                                        </a:cubicBezTo>
                                        <a:lnTo>
                                          <a:pt x="15566" y="14529"/>
                                        </a:lnTo>
                                        <a:lnTo>
                                          <a:pt x="15566" y="14931"/>
                                        </a:lnTo>
                                        <a:cubicBezTo>
                                          <a:pt x="15566" y="16796"/>
                                          <a:pt x="14952" y="18238"/>
                                          <a:pt x="13726" y="19257"/>
                                        </a:cubicBezTo>
                                        <a:cubicBezTo>
                                          <a:pt x="12499" y="20276"/>
                                          <a:pt x="10777" y="20786"/>
                                          <a:pt x="8559" y="20786"/>
                                        </a:cubicBezTo>
                                        <a:cubicBezTo>
                                          <a:pt x="7149" y="20786"/>
                                          <a:pt x="5774" y="20617"/>
                                          <a:pt x="4435" y="20279"/>
                                        </a:cubicBezTo>
                                        <a:cubicBezTo>
                                          <a:pt x="3100" y="19941"/>
                                          <a:pt x="1817" y="19433"/>
                                          <a:pt x="586" y="18757"/>
                                        </a:cubicBezTo>
                                        <a:lnTo>
                                          <a:pt x="586" y="22505"/>
                                        </a:lnTo>
                                        <a:cubicBezTo>
                                          <a:pt x="2066" y="23079"/>
                                          <a:pt x="3504" y="23506"/>
                                          <a:pt x="4900" y="23788"/>
                                        </a:cubicBezTo>
                                        <a:cubicBezTo>
                                          <a:pt x="6296" y="24074"/>
                                          <a:pt x="7654" y="24218"/>
                                          <a:pt x="8974" y="24218"/>
                                        </a:cubicBezTo>
                                        <a:cubicBezTo>
                                          <a:pt x="12546" y="24218"/>
                                          <a:pt x="15213" y="23292"/>
                                          <a:pt x="16975" y="21441"/>
                                        </a:cubicBezTo>
                                        <a:cubicBezTo>
                                          <a:pt x="18738" y="19595"/>
                                          <a:pt x="19619" y="16793"/>
                                          <a:pt x="19619" y="1303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4" name="Freeform: Shape 3594"/>
                                <wps:cNvSpPr/>
                                <wps:spPr>
                                  <a:xfrm flipV="1">
                                    <a:off x="3789955" y="6302325"/>
                                    <a:ext cx="4053" cy="34266"/>
                                  </a:xfrm>
                                  <a:custGeom>
                                    <a:avLst/>
                                    <a:gdLst>
                                      <a:gd name="connsiteX0" fmla="*/ -249 w 4053"/>
                                      <a:gd name="connsiteY0" fmla="*/ 31903 h 34266"/>
                                      <a:gd name="connsiteX1" fmla="*/ 3804 w 4053"/>
                                      <a:gd name="connsiteY1" fmla="*/ 31903 h 34266"/>
                                      <a:gd name="connsiteX2" fmla="*/ 3804 w 4053"/>
                                      <a:gd name="connsiteY2" fmla="*/ -2364 h 34266"/>
                                      <a:gd name="connsiteX3" fmla="*/ -249 w 4053"/>
                                      <a:gd name="connsiteY3" fmla="*/ -2364 h 34266"/>
                                      <a:gd name="connsiteX4" fmla="*/ -249 w 4053"/>
                                      <a:gd name="connsiteY4" fmla="*/ 31903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249" y="31903"/>
                                        </a:moveTo>
                                        <a:lnTo>
                                          <a:pt x="3804" y="31903"/>
                                        </a:lnTo>
                                        <a:lnTo>
                                          <a:pt x="3804" y="-2364"/>
                                        </a:lnTo>
                                        <a:lnTo>
                                          <a:pt x="-249" y="-2364"/>
                                        </a:lnTo>
                                        <a:lnTo>
                                          <a:pt x="-249" y="3190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5" name="Freeform: Shape 3595"/>
                                <wps:cNvSpPr/>
                                <wps:spPr>
                                  <a:xfrm flipV="1">
                                    <a:off x="3802490" y="6302325"/>
                                    <a:ext cx="4053" cy="34266"/>
                                  </a:xfrm>
                                  <a:custGeom>
                                    <a:avLst/>
                                    <a:gdLst>
                                      <a:gd name="connsiteX0" fmla="*/ -247 w 4053"/>
                                      <a:gd name="connsiteY0" fmla="*/ 22299 h 34266"/>
                                      <a:gd name="connsiteX1" fmla="*/ 3807 w 4053"/>
                                      <a:gd name="connsiteY1" fmla="*/ 22299 h 34266"/>
                                      <a:gd name="connsiteX2" fmla="*/ 3807 w 4053"/>
                                      <a:gd name="connsiteY2" fmla="*/ -2364 h 34266"/>
                                      <a:gd name="connsiteX3" fmla="*/ -247 w 4053"/>
                                      <a:gd name="connsiteY3" fmla="*/ -2364 h 34266"/>
                                      <a:gd name="connsiteX4" fmla="*/ -247 w 4053"/>
                                      <a:gd name="connsiteY4" fmla="*/ 22299 h 34266"/>
                                      <a:gd name="connsiteX5" fmla="*/ -247 w 4053"/>
                                      <a:gd name="connsiteY5" fmla="*/ 31903 h 34266"/>
                                      <a:gd name="connsiteX6" fmla="*/ 3807 w 4053"/>
                                      <a:gd name="connsiteY6" fmla="*/ 31903 h 34266"/>
                                      <a:gd name="connsiteX7" fmla="*/ 3807 w 4053"/>
                                      <a:gd name="connsiteY7" fmla="*/ 26766 h 34266"/>
                                      <a:gd name="connsiteX8" fmla="*/ -247 w 4053"/>
                                      <a:gd name="connsiteY8" fmla="*/ 26766 h 34266"/>
                                      <a:gd name="connsiteX9" fmla="*/ -247 w 4053"/>
                                      <a:gd name="connsiteY9" fmla="*/ 31903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247" y="22299"/>
                                        </a:moveTo>
                                        <a:lnTo>
                                          <a:pt x="3807" y="22299"/>
                                        </a:lnTo>
                                        <a:lnTo>
                                          <a:pt x="3807" y="-2364"/>
                                        </a:lnTo>
                                        <a:lnTo>
                                          <a:pt x="-247" y="-2364"/>
                                        </a:lnTo>
                                        <a:lnTo>
                                          <a:pt x="-247" y="22299"/>
                                        </a:lnTo>
                                        <a:close/>
                                        <a:moveTo>
                                          <a:pt x="-247" y="31903"/>
                                        </a:moveTo>
                                        <a:lnTo>
                                          <a:pt x="3807" y="31903"/>
                                        </a:lnTo>
                                        <a:lnTo>
                                          <a:pt x="3807" y="26766"/>
                                        </a:lnTo>
                                        <a:lnTo>
                                          <a:pt x="-247" y="26766"/>
                                        </a:lnTo>
                                        <a:lnTo>
                                          <a:pt x="-247" y="3190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6" name="Freeform: Shape 3596"/>
                                <wps:cNvSpPr/>
                                <wps:spPr>
                                  <a:xfrm flipV="1">
                                    <a:off x="3814869" y="6311337"/>
                                    <a:ext cx="20668" cy="25254"/>
                                  </a:xfrm>
                                  <a:custGeom>
                                    <a:avLst/>
                                    <a:gdLst>
                                      <a:gd name="connsiteX0" fmla="*/ 19270 w 20668"/>
                                      <a:gd name="connsiteY0" fmla="*/ 13166 h 25254"/>
                                      <a:gd name="connsiteX1" fmla="*/ 19270 w 20668"/>
                                      <a:gd name="connsiteY1" fmla="*/ -1723 h 25254"/>
                                      <a:gd name="connsiteX2" fmla="*/ 15217 w 20668"/>
                                      <a:gd name="connsiteY2" fmla="*/ -1723 h 25254"/>
                                      <a:gd name="connsiteX3" fmla="*/ 15217 w 20668"/>
                                      <a:gd name="connsiteY3" fmla="*/ 13032 h 25254"/>
                                      <a:gd name="connsiteX4" fmla="*/ 13849 w 20668"/>
                                      <a:gd name="connsiteY4" fmla="*/ 18267 h 25254"/>
                                      <a:gd name="connsiteX5" fmla="*/ 9754 w 20668"/>
                                      <a:gd name="connsiteY5" fmla="*/ 20008 h 25254"/>
                                      <a:gd name="connsiteX6" fmla="*/ 4572 w 20668"/>
                                      <a:gd name="connsiteY6" fmla="*/ 17915 h 25254"/>
                                      <a:gd name="connsiteX7" fmla="*/ 2676 w 20668"/>
                                      <a:gd name="connsiteY7" fmla="*/ 12214 h 25254"/>
                                      <a:gd name="connsiteX8" fmla="*/ 2676 w 20668"/>
                                      <a:gd name="connsiteY8" fmla="*/ -1723 h 25254"/>
                                      <a:gd name="connsiteX9" fmla="*/ -1398 w 20668"/>
                                      <a:gd name="connsiteY9" fmla="*/ -1723 h 25254"/>
                                      <a:gd name="connsiteX10" fmla="*/ -1398 w 20668"/>
                                      <a:gd name="connsiteY10" fmla="*/ 22939 h 25254"/>
                                      <a:gd name="connsiteX11" fmla="*/ 2676 w 20668"/>
                                      <a:gd name="connsiteY11" fmla="*/ 22939 h 25254"/>
                                      <a:gd name="connsiteX12" fmla="*/ 2676 w 20668"/>
                                      <a:gd name="connsiteY12" fmla="*/ 19106 h 25254"/>
                                      <a:gd name="connsiteX13" fmla="*/ 6102 w 20668"/>
                                      <a:gd name="connsiteY13" fmla="*/ 22432 h 25254"/>
                                      <a:gd name="connsiteX14" fmla="*/ 10656 w 20668"/>
                                      <a:gd name="connsiteY14" fmla="*/ 23531 h 25254"/>
                                      <a:gd name="connsiteX15" fmla="*/ 17085 w 20668"/>
                                      <a:gd name="connsiteY15" fmla="*/ 20903 h 25254"/>
                                      <a:gd name="connsiteX16" fmla="*/ 19270 w 20668"/>
                                      <a:gd name="connsiteY16" fmla="*/ 13166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270" y="13166"/>
                                        </a:moveTo>
                                        <a:lnTo>
                                          <a:pt x="19270" y="-1723"/>
                                        </a:lnTo>
                                        <a:lnTo>
                                          <a:pt x="15217" y="-1723"/>
                                        </a:lnTo>
                                        <a:lnTo>
                                          <a:pt x="15217" y="13032"/>
                                        </a:lnTo>
                                        <a:cubicBezTo>
                                          <a:pt x="15217" y="15367"/>
                                          <a:pt x="14761" y="17112"/>
                                          <a:pt x="13849" y="18267"/>
                                        </a:cubicBezTo>
                                        <a:cubicBezTo>
                                          <a:pt x="12938" y="19428"/>
                                          <a:pt x="11572" y="20008"/>
                                          <a:pt x="9754" y="20008"/>
                                        </a:cubicBezTo>
                                        <a:cubicBezTo>
                                          <a:pt x="7564" y="20008"/>
                                          <a:pt x="5837" y="19310"/>
                                          <a:pt x="4572" y="17915"/>
                                        </a:cubicBezTo>
                                        <a:cubicBezTo>
                                          <a:pt x="3308" y="16524"/>
                                          <a:pt x="2676" y="14624"/>
                                          <a:pt x="2676" y="12214"/>
                                        </a:cubicBezTo>
                                        <a:lnTo>
                                          <a:pt x="2676" y="-1723"/>
                                        </a:lnTo>
                                        <a:lnTo>
                                          <a:pt x="-1398" y="-1723"/>
                                        </a:lnTo>
                                        <a:lnTo>
                                          <a:pt x="-1398" y="22939"/>
                                        </a:lnTo>
                                        <a:lnTo>
                                          <a:pt x="2676" y="22939"/>
                                        </a:lnTo>
                                        <a:lnTo>
                                          <a:pt x="2676" y="19106"/>
                                        </a:lnTo>
                                        <a:cubicBezTo>
                                          <a:pt x="3649" y="20590"/>
                                          <a:pt x="4791" y="21699"/>
                                          <a:pt x="6102" y="22432"/>
                                        </a:cubicBezTo>
                                        <a:cubicBezTo>
                                          <a:pt x="7418" y="23165"/>
                                          <a:pt x="8936" y="23531"/>
                                          <a:pt x="10656" y="23531"/>
                                        </a:cubicBezTo>
                                        <a:cubicBezTo>
                                          <a:pt x="13490" y="23531"/>
                                          <a:pt x="15633" y="22655"/>
                                          <a:pt x="17085" y="20903"/>
                                        </a:cubicBezTo>
                                        <a:cubicBezTo>
                                          <a:pt x="18542" y="19150"/>
                                          <a:pt x="19270" y="16571"/>
                                          <a:pt x="19270" y="1316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7" name="Freeform: Shape 3597"/>
                                <wps:cNvSpPr/>
                                <wps:spPr>
                                  <a:xfrm flipV="1">
                                    <a:off x="3841856" y="6311337"/>
                                    <a:ext cx="22050" cy="34632"/>
                                  </a:xfrm>
                                  <a:custGeom>
                                    <a:avLst/>
                                    <a:gdLst>
                                      <a:gd name="connsiteX0" fmla="*/ 16735 w 22050"/>
                                      <a:gd name="connsiteY0" fmla="*/ 20942 h 34632"/>
                                      <a:gd name="connsiteX1" fmla="*/ 14916 w 22050"/>
                                      <a:gd name="connsiteY1" fmla="*/ 27763 h 34632"/>
                                      <a:gd name="connsiteX2" fmla="*/ 9819 w 22050"/>
                                      <a:gd name="connsiteY2" fmla="*/ 30187 h 34632"/>
                                      <a:gd name="connsiteX3" fmla="*/ 4744 w 22050"/>
                                      <a:gd name="connsiteY3" fmla="*/ 27763 h 34632"/>
                                      <a:gd name="connsiteX4" fmla="*/ 2925 w 22050"/>
                                      <a:gd name="connsiteY4" fmla="*/ 20942 h 34632"/>
                                      <a:gd name="connsiteX5" fmla="*/ 4744 w 22050"/>
                                      <a:gd name="connsiteY5" fmla="*/ 14135 h 34632"/>
                                      <a:gd name="connsiteX6" fmla="*/ 9819 w 22050"/>
                                      <a:gd name="connsiteY6" fmla="*/ 11711 h 34632"/>
                                      <a:gd name="connsiteX7" fmla="*/ 14916 w 22050"/>
                                      <a:gd name="connsiteY7" fmla="*/ 14135 h 34632"/>
                                      <a:gd name="connsiteX8" fmla="*/ 16735 w 22050"/>
                                      <a:gd name="connsiteY8" fmla="*/ 20942 h 34632"/>
                                      <a:gd name="connsiteX9" fmla="*/ 20788 w 22050"/>
                                      <a:gd name="connsiteY9" fmla="*/ 11380 h 34632"/>
                                      <a:gd name="connsiteX10" fmla="*/ 17989 w 22050"/>
                                      <a:gd name="connsiteY10" fmla="*/ 2016 h 34632"/>
                                      <a:gd name="connsiteX11" fmla="*/ 9424 w 22050"/>
                                      <a:gd name="connsiteY11" fmla="*/ -1057 h 34632"/>
                                      <a:gd name="connsiteX12" fmla="*/ 5392 w 22050"/>
                                      <a:gd name="connsiteY12" fmla="*/ -740 h 34632"/>
                                      <a:gd name="connsiteX13" fmla="*/ 1712 w 22050"/>
                                      <a:gd name="connsiteY13" fmla="*/ 240 h 34632"/>
                                      <a:gd name="connsiteX14" fmla="*/ 1712 w 22050"/>
                                      <a:gd name="connsiteY14" fmla="*/ 4179 h 34632"/>
                                      <a:gd name="connsiteX15" fmla="*/ 5237 w 22050"/>
                                      <a:gd name="connsiteY15" fmla="*/ 2755 h 34632"/>
                                      <a:gd name="connsiteX16" fmla="*/ 8783 w 22050"/>
                                      <a:gd name="connsiteY16" fmla="*/ 2290 h 34632"/>
                                      <a:gd name="connsiteX17" fmla="*/ 14754 w 22050"/>
                                      <a:gd name="connsiteY17" fmla="*/ 4369 h 34632"/>
                                      <a:gd name="connsiteX18" fmla="*/ 16735 w 22050"/>
                                      <a:gd name="connsiteY18" fmla="*/ 10654 h 34632"/>
                                      <a:gd name="connsiteX19" fmla="*/ 16735 w 22050"/>
                                      <a:gd name="connsiteY19" fmla="*/ 12663 h 34632"/>
                                      <a:gd name="connsiteX20" fmla="*/ 13520 w 22050"/>
                                      <a:gd name="connsiteY20" fmla="*/ 9400 h 34632"/>
                                      <a:gd name="connsiteX21" fmla="*/ 8825 w 22050"/>
                                      <a:gd name="connsiteY21" fmla="*/ 8322 h 34632"/>
                                      <a:gd name="connsiteX22" fmla="*/ 1515 w 22050"/>
                                      <a:gd name="connsiteY22" fmla="*/ 11775 h 34632"/>
                                      <a:gd name="connsiteX23" fmla="*/ -1262 w 22050"/>
                                      <a:gd name="connsiteY23" fmla="*/ 20942 h 34632"/>
                                      <a:gd name="connsiteX24" fmla="*/ 1515 w 22050"/>
                                      <a:gd name="connsiteY24" fmla="*/ 30116 h 34632"/>
                                      <a:gd name="connsiteX25" fmla="*/ 8825 w 22050"/>
                                      <a:gd name="connsiteY25" fmla="*/ 33576 h 34632"/>
                                      <a:gd name="connsiteX26" fmla="*/ 13520 w 22050"/>
                                      <a:gd name="connsiteY26" fmla="*/ 32498 h 34632"/>
                                      <a:gd name="connsiteX27" fmla="*/ 16735 w 22050"/>
                                      <a:gd name="connsiteY27" fmla="*/ 29243 h 34632"/>
                                      <a:gd name="connsiteX28" fmla="*/ 16735 w 22050"/>
                                      <a:gd name="connsiteY28" fmla="*/ 32984 h 34632"/>
                                      <a:gd name="connsiteX29" fmla="*/ 20788 w 22050"/>
                                      <a:gd name="connsiteY29" fmla="*/ 32984 h 34632"/>
                                      <a:gd name="connsiteX30" fmla="*/ 20788 w 22050"/>
                                      <a:gd name="connsiteY30" fmla="*/ 11380 h 346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2050" h="34632">
                                        <a:moveTo>
                                          <a:pt x="16735" y="20942"/>
                                        </a:moveTo>
                                        <a:cubicBezTo>
                                          <a:pt x="16735" y="23878"/>
                                          <a:pt x="16128" y="26152"/>
                                          <a:pt x="14916" y="27763"/>
                                        </a:cubicBezTo>
                                        <a:cubicBezTo>
                                          <a:pt x="13708" y="29379"/>
                                          <a:pt x="12009" y="30187"/>
                                          <a:pt x="9819" y="30187"/>
                                        </a:cubicBezTo>
                                        <a:cubicBezTo>
                                          <a:pt x="7648" y="30187"/>
                                          <a:pt x="5956" y="29379"/>
                                          <a:pt x="4744" y="27763"/>
                                        </a:cubicBezTo>
                                        <a:cubicBezTo>
                                          <a:pt x="3531" y="26152"/>
                                          <a:pt x="2925" y="23878"/>
                                          <a:pt x="2925" y="20942"/>
                                        </a:cubicBezTo>
                                        <a:cubicBezTo>
                                          <a:pt x="2925" y="18020"/>
                                          <a:pt x="3531" y="15751"/>
                                          <a:pt x="4744" y="14135"/>
                                        </a:cubicBezTo>
                                        <a:cubicBezTo>
                                          <a:pt x="5956" y="12519"/>
                                          <a:pt x="7648" y="11711"/>
                                          <a:pt x="9819" y="11711"/>
                                        </a:cubicBezTo>
                                        <a:cubicBezTo>
                                          <a:pt x="12009" y="11711"/>
                                          <a:pt x="13708" y="12519"/>
                                          <a:pt x="14916" y="14135"/>
                                        </a:cubicBezTo>
                                        <a:cubicBezTo>
                                          <a:pt x="16128" y="15751"/>
                                          <a:pt x="16735" y="18020"/>
                                          <a:pt x="16735" y="20942"/>
                                        </a:cubicBezTo>
                                        <a:close/>
                                        <a:moveTo>
                                          <a:pt x="20788" y="11380"/>
                                        </a:moveTo>
                                        <a:cubicBezTo>
                                          <a:pt x="20788" y="7185"/>
                                          <a:pt x="19855" y="4064"/>
                                          <a:pt x="17989" y="2016"/>
                                        </a:cubicBezTo>
                                        <a:cubicBezTo>
                                          <a:pt x="16128" y="-33"/>
                                          <a:pt x="13273" y="-1057"/>
                                          <a:pt x="9424" y="-1057"/>
                                        </a:cubicBezTo>
                                        <a:cubicBezTo>
                                          <a:pt x="8001" y="-1057"/>
                                          <a:pt x="6656" y="-951"/>
                                          <a:pt x="5392" y="-740"/>
                                        </a:cubicBezTo>
                                        <a:cubicBezTo>
                                          <a:pt x="4128" y="-528"/>
                                          <a:pt x="2901" y="-202"/>
                                          <a:pt x="1712" y="240"/>
                                        </a:cubicBezTo>
                                        <a:lnTo>
                                          <a:pt x="1712" y="4179"/>
                                        </a:lnTo>
                                        <a:cubicBezTo>
                                          <a:pt x="2901" y="3535"/>
                                          <a:pt x="4076" y="3061"/>
                                          <a:pt x="5237" y="2755"/>
                                        </a:cubicBezTo>
                                        <a:cubicBezTo>
                                          <a:pt x="6398" y="2445"/>
                                          <a:pt x="7580" y="2290"/>
                                          <a:pt x="8783" y="2290"/>
                                        </a:cubicBezTo>
                                        <a:cubicBezTo>
                                          <a:pt x="11443" y="2290"/>
                                          <a:pt x="13433" y="2983"/>
                                          <a:pt x="14754" y="4369"/>
                                        </a:cubicBezTo>
                                        <a:cubicBezTo>
                                          <a:pt x="16074" y="5755"/>
                                          <a:pt x="16735" y="7850"/>
                                          <a:pt x="16735" y="10654"/>
                                        </a:cubicBezTo>
                                        <a:lnTo>
                                          <a:pt x="16735" y="12663"/>
                                        </a:lnTo>
                                        <a:cubicBezTo>
                                          <a:pt x="15898" y="11206"/>
                                          <a:pt x="14827" y="10119"/>
                                          <a:pt x="13520" y="9400"/>
                                        </a:cubicBezTo>
                                        <a:cubicBezTo>
                                          <a:pt x="12214" y="8681"/>
                                          <a:pt x="10649" y="8322"/>
                                          <a:pt x="8825" y="8322"/>
                                        </a:cubicBezTo>
                                        <a:cubicBezTo>
                                          <a:pt x="5803" y="8322"/>
                                          <a:pt x="3367" y="9473"/>
                                          <a:pt x="1515" y="11775"/>
                                        </a:cubicBezTo>
                                        <a:cubicBezTo>
                                          <a:pt x="-337" y="14081"/>
                                          <a:pt x="-1262" y="17137"/>
                                          <a:pt x="-1262" y="20942"/>
                                        </a:cubicBezTo>
                                        <a:cubicBezTo>
                                          <a:pt x="-1262" y="24756"/>
                                          <a:pt x="-337" y="27815"/>
                                          <a:pt x="1515" y="30116"/>
                                        </a:cubicBezTo>
                                        <a:cubicBezTo>
                                          <a:pt x="3367" y="32423"/>
                                          <a:pt x="5803" y="33576"/>
                                          <a:pt x="8825" y="33576"/>
                                        </a:cubicBezTo>
                                        <a:cubicBezTo>
                                          <a:pt x="10649" y="33576"/>
                                          <a:pt x="12214" y="33217"/>
                                          <a:pt x="13520" y="32498"/>
                                        </a:cubicBezTo>
                                        <a:cubicBezTo>
                                          <a:pt x="14827" y="31779"/>
                                          <a:pt x="15898" y="30694"/>
                                          <a:pt x="16735" y="29243"/>
                                        </a:cubicBezTo>
                                        <a:lnTo>
                                          <a:pt x="16735" y="32984"/>
                                        </a:lnTo>
                                        <a:lnTo>
                                          <a:pt x="20788" y="32984"/>
                                        </a:lnTo>
                                        <a:lnTo>
                                          <a:pt x="20788" y="1138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3598" name="Graphic 3124"/>
                          <wpg:cNvGrpSpPr/>
                          <wpg:grpSpPr>
                            <a:xfrm>
                              <a:off x="4170957" y="6063157"/>
                              <a:ext cx="1559449" cy="867411"/>
                              <a:chOff x="4170957" y="6063157"/>
                              <a:chExt cx="1559449" cy="867411"/>
                            </a:xfrm>
                          </wpg:grpSpPr>
                          <wps:wsp>
                            <wps:cNvPr id="3599" name="Freeform: Shape 3599"/>
                            <wps:cNvSpPr/>
                            <wps:spPr>
                              <a:xfrm>
                                <a:off x="4337251" y="6063157"/>
                                <a:ext cx="1393155" cy="739251"/>
                              </a:xfrm>
                              <a:custGeom>
                                <a:avLst/>
                                <a:gdLst>
                                  <a:gd name="connsiteX0" fmla="*/ 0 w 1393155"/>
                                  <a:gd name="connsiteY0" fmla="*/ 739252 h 739251"/>
                                  <a:gd name="connsiteX1" fmla="*/ 1393156 w 1393155"/>
                                  <a:gd name="connsiteY1" fmla="*/ 739252 h 739251"/>
                                  <a:gd name="connsiteX2" fmla="*/ 1393156 w 1393155"/>
                                  <a:gd name="connsiteY2" fmla="*/ 0 h 739251"/>
                                  <a:gd name="connsiteX3" fmla="*/ 0 w 1393155"/>
                                  <a:gd name="connsiteY3" fmla="*/ 0 h 739251"/>
                                </a:gdLst>
                                <a:ahLst/>
                                <a:cxnLst>
                                  <a:cxn ang="0">
                                    <a:pos x="connsiteX0" y="connsiteY0"/>
                                  </a:cxn>
                                  <a:cxn ang="0">
                                    <a:pos x="connsiteX1" y="connsiteY1"/>
                                  </a:cxn>
                                  <a:cxn ang="0">
                                    <a:pos x="connsiteX2" y="connsiteY2"/>
                                  </a:cxn>
                                  <a:cxn ang="0">
                                    <a:pos x="connsiteX3" y="connsiteY3"/>
                                  </a:cxn>
                                </a:cxnLst>
                                <a:rect l="l" t="t" r="r" b="b"/>
                                <a:pathLst>
                                  <a:path w="1393155" h="739251">
                                    <a:moveTo>
                                      <a:pt x="0" y="739252"/>
                                    </a:moveTo>
                                    <a:lnTo>
                                      <a:pt x="1393156" y="739252"/>
                                    </a:lnTo>
                                    <a:lnTo>
                                      <a:pt x="1393156" y="0"/>
                                    </a:lnTo>
                                    <a:lnTo>
                                      <a:pt x="0" y="0"/>
                                    </a:lnTo>
                                    <a:close/>
                                  </a:path>
                                </a:pathLst>
                              </a:custGeom>
                              <a:solidFill>
                                <a:srgbClr val="FFFFFF"/>
                              </a:solidFill>
                              <a:ln w="454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00" name="Graphic 3124"/>
                            <wpg:cNvGrpSpPr/>
                            <wpg:grpSpPr>
                              <a:xfrm>
                                <a:off x="4377046" y="6802409"/>
                                <a:ext cx="1345087" cy="128159"/>
                                <a:chOff x="4377046" y="6802409"/>
                                <a:chExt cx="1345087" cy="128159"/>
                              </a:xfrm>
                              <a:solidFill>
                                <a:srgbClr val="000000"/>
                              </a:solidFill>
                            </wpg:grpSpPr>
                            <wpg:grpSp>
                              <wpg:cNvPr id="3601" name="Graphic 3124"/>
                              <wpg:cNvGrpSpPr/>
                              <wpg:grpSpPr>
                                <a:xfrm>
                                  <a:off x="4377046" y="6802409"/>
                                  <a:ext cx="22734" cy="66475"/>
                                  <a:chOff x="4377046" y="6802409"/>
                                  <a:chExt cx="22734" cy="66475"/>
                                </a:xfrm>
                                <a:solidFill>
                                  <a:srgbClr val="000000"/>
                                </a:solidFill>
                              </wpg:grpSpPr>
                              <wps:wsp>
                                <wps:cNvPr id="3602" name="Freeform: Shape 3602"/>
                                <wps:cNvSpPr/>
                                <wps:spPr>
                                  <a:xfrm>
                                    <a:off x="4388423" y="6802409"/>
                                    <a:ext cx="4511" cy="15783"/>
                                  </a:xfrm>
                                  <a:custGeom>
                                    <a:avLst/>
                                    <a:gdLst>
                                      <a:gd name="connsiteX0" fmla="*/ 773 w 4511"/>
                                      <a:gd name="connsiteY0" fmla="*/ 175 h 15783"/>
                                      <a:gd name="connsiteX1" fmla="*/ 773 w 4511"/>
                                      <a:gd name="connsiteY1" fmla="*/ 15959 h 15783"/>
                                    </a:gdLst>
                                    <a:ahLst/>
                                    <a:cxnLst>
                                      <a:cxn ang="0">
                                        <a:pos x="connsiteX0" y="connsiteY0"/>
                                      </a:cxn>
                                      <a:cxn ang="0">
                                        <a:pos x="connsiteX1" y="connsiteY1"/>
                                      </a:cxn>
                                    </a:cxnLst>
                                    <a:rect l="l" t="t" r="r" b="b"/>
                                    <a:pathLst>
                                      <a:path w="4511" h="15783">
                                        <a:moveTo>
                                          <a:pt x="773" y="175"/>
                                        </a:moveTo>
                                        <a:lnTo>
                                          <a:pt x="773"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3" name="Freeform: Shape 3603"/>
                                <wps:cNvSpPr/>
                                <wps:spPr>
                                  <a:xfrm flipV="1">
                                    <a:off x="4377046" y="6834773"/>
                                    <a:ext cx="22734" cy="34111"/>
                                  </a:xfrm>
                                  <a:custGeom>
                                    <a:avLst/>
                                    <a:gdLst>
                                      <a:gd name="connsiteX0" fmla="*/ 10102 w 22734"/>
                                      <a:gd name="connsiteY0" fmla="*/ 28445 h 34111"/>
                                      <a:gd name="connsiteX1" fmla="*/ 4935 w 22734"/>
                                      <a:gd name="connsiteY1" fmla="*/ 25062 h 34111"/>
                                      <a:gd name="connsiteX2" fmla="*/ 3208 w 22734"/>
                                      <a:gd name="connsiteY2" fmla="*/ 14901 h 34111"/>
                                      <a:gd name="connsiteX3" fmla="*/ 4935 w 22734"/>
                                      <a:gd name="connsiteY3" fmla="*/ 4762 h 34111"/>
                                      <a:gd name="connsiteX4" fmla="*/ 10102 w 22734"/>
                                      <a:gd name="connsiteY4" fmla="*/ 1379 h 34111"/>
                                      <a:gd name="connsiteX5" fmla="*/ 15291 w 22734"/>
                                      <a:gd name="connsiteY5" fmla="*/ 4762 h 34111"/>
                                      <a:gd name="connsiteX6" fmla="*/ 17025 w 22734"/>
                                      <a:gd name="connsiteY6" fmla="*/ 14901 h 34111"/>
                                      <a:gd name="connsiteX7" fmla="*/ 15291 w 22734"/>
                                      <a:gd name="connsiteY7" fmla="*/ 25062 h 34111"/>
                                      <a:gd name="connsiteX8" fmla="*/ 10102 w 22734"/>
                                      <a:gd name="connsiteY8" fmla="*/ 28445 h 34111"/>
                                      <a:gd name="connsiteX9" fmla="*/ 10102 w 22734"/>
                                      <a:gd name="connsiteY9" fmla="*/ 31968 h 34111"/>
                                      <a:gd name="connsiteX10" fmla="*/ 18555 w 22734"/>
                                      <a:gd name="connsiteY10" fmla="*/ 27592 h 34111"/>
                                      <a:gd name="connsiteX11" fmla="*/ 21473 w 22734"/>
                                      <a:gd name="connsiteY11" fmla="*/ 14901 h 34111"/>
                                      <a:gd name="connsiteX12" fmla="*/ 18555 w 22734"/>
                                      <a:gd name="connsiteY12" fmla="*/ 2225 h 34111"/>
                                      <a:gd name="connsiteX13" fmla="*/ 10102 w 22734"/>
                                      <a:gd name="connsiteY13" fmla="*/ -2144 h 34111"/>
                                      <a:gd name="connsiteX14" fmla="*/ 1657 w 22734"/>
                                      <a:gd name="connsiteY14" fmla="*/ 2225 h 34111"/>
                                      <a:gd name="connsiteX15" fmla="*/ -1261 w 22734"/>
                                      <a:gd name="connsiteY15" fmla="*/ 14901 h 34111"/>
                                      <a:gd name="connsiteX16" fmla="*/ 1657 w 22734"/>
                                      <a:gd name="connsiteY16" fmla="*/ 27592 h 34111"/>
                                      <a:gd name="connsiteX17" fmla="*/ 10102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102" y="28445"/>
                                        </a:moveTo>
                                        <a:cubicBezTo>
                                          <a:pt x="7814" y="28445"/>
                                          <a:pt x="6091" y="27317"/>
                                          <a:pt x="4935" y="25062"/>
                                        </a:cubicBezTo>
                                        <a:cubicBezTo>
                                          <a:pt x="3784" y="22812"/>
                                          <a:pt x="3208" y="19425"/>
                                          <a:pt x="3208" y="14901"/>
                                        </a:cubicBezTo>
                                        <a:cubicBezTo>
                                          <a:pt x="3208" y="10396"/>
                                          <a:pt x="3784" y="7017"/>
                                          <a:pt x="4935" y="4762"/>
                                        </a:cubicBezTo>
                                        <a:cubicBezTo>
                                          <a:pt x="6091" y="2507"/>
                                          <a:pt x="7814" y="1379"/>
                                          <a:pt x="10102" y="1379"/>
                                        </a:cubicBezTo>
                                        <a:cubicBezTo>
                                          <a:pt x="12410" y="1379"/>
                                          <a:pt x="14139" y="2507"/>
                                          <a:pt x="15291" y="4762"/>
                                        </a:cubicBezTo>
                                        <a:cubicBezTo>
                                          <a:pt x="16447" y="7017"/>
                                          <a:pt x="17025" y="10396"/>
                                          <a:pt x="17025" y="14901"/>
                                        </a:cubicBezTo>
                                        <a:cubicBezTo>
                                          <a:pt x="17025" y="19425"/>
                                          <a:pt x="16447" y="22812"/>
                                          <a:pt x="15291" y="25062"/>
                                        </a:cubicBezTo>
                                        <a:cubicBezTo>
                                          <a:pt x="14139" y="27317"/>
                                          <a:pt x="12410" y="28445"/>
                                          <a:pt x="10102" y="28445"/>
                                        </a:cubicBezTo>
                                        <a:close/>
                                        <a:moveTo>
                                          <a:pt x="10102" y="31968"/>
                                        </a:moveTo>
                                        <a:cubicBezTo>
                                          <a:pt x="13792" y="31968"/>
                                          <a:pt x="16609" y="30509"/>
                                          <a:pt x="18555" y="27592"/>
                                        </a:cubicBezTo>
                                        <a:cubicBezTo>
                                          <a:pt x="20500" y="24679"/>
                                          <a:pt x="21473" y="20449"/>
                                          <a:pt x="21473" y="14901"/>
                                        </a:cubicBezTo>
                                        <a:cubicBezTo>
                                          <a:pt x="21473" y="9368"/>
                                          <a:pt x="20500" y="5142"/>
                                          <a:pt x="18555" y="2225"/>
                                        </a:cubicBezTo>
                                        <a:cubicBezTo>
                                          <a:pt x="16609" y="-687"/>
                                          <a:pt x="13792" y="-2144"/>
                                          <a:pt x="10102" y="-2144"/>
                                        </a:cubicBezTo>
                                        <a:cubicBezTo>
                                          <a:pt x="6418" y="-2144"/>
                                          <a:pt x="3603" y="-687"/>
                                          <a:pt x="1657" y="2225"/>
                                        </a:cubicBezTo>
                                        <a:cubicBezTo>
                                          <a:pt x="-288" y="5142"/>
                                          <a:pt x="-1261" y="9368"/>
                                          <a:pt x="-1261" y="14901"/>
                                        </a:cubicBezTo>
                                        <a:cubicBezTo>
                                          <a:pt x="-1261" y="20449"/>
                                          <a:pt x="-288" y="24679"/>
                                          <a:pt x="1657" y="27592"/>
                                        </a:cubicBezTo>
                                        <a:cubicBezTo>
                                          <a:pt x="3603" y="30509"/>
                                          <a:pt x="6418" y="31968"/>
                                          <a:pt x="10102"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04" name="Graphic 3124"/>
                              <wpg:cNvGrpSpPr/>
                              <wpg:grpSpPr>
                                <a:xfrm>
                                  <a:off x="4508584" y="6802409"/>
                                  <a:ext cx="79811" cy="66475"/>
                                  <a:chOff x="4508584" y="6802409"/>
                                  <a:chExt cx="79811" cy="66475"/>
                                </a:xfrm>
                                <a:solidFill>
                                  <a:srgbClr val="000000"/>
                                </a:solidFill>
                              </wpg:grpSpPr>
                              <wps:wsp>
                                <wps:cNvPr id="3605" name="Freeform: Shape 3605"/>
                                <wps:cNvSpPr/>
                                <wps:spPr>
                                  <a:xfrm>
                                    <a:off x="4548336" y="6802409"/>
                                    <a:ext cx="4511" cy="15783"/>
                                  </a:xfrm>
                                  <a:custGeom>
                                    <a:avLst/>
                                    <a:gdLst>
                                      <a:gd name="connsiteX0" fmla="*/ 809 w 4511"/>
                                      <a:gd name="connsiteY0" fmla="*/ 175 h 15783"/>
                                      <a:gd name="connsiteX1" fmla="*/ 809 w 4511"/>
                                      <a:gd name="connsiteY1" fmla="*/ 15959 h 15783"/>
                                    </a:gdLst>
                                    <a:ahLst/>
                                    <a:cxnLst>
                                      <a:cxn ang="0">
                                        <a:pos x="connsiteX0" y="connsiteY0"/>
                                      </a:cxn>
                                      <a:cxn ang="0">
                                        <a:pos x="connsiteX1" y="connsiteY1"/>
                                      </a:cxn>
                                    </a:cxnLst>
                                    <a:rect l="l" t="t" r="r" b="b"/>
                                    <a:pathLst>
                                      <a:path w="4511" h="15783">
                                        <a:moveTo>
                                          <a:pt x="809" y="175"/>
                                        </a:moveTo>
                                        <a:lnTo>
                                          <a:pt x="809"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06" name="Graphic 3124"/>
                                <wpg:cNvGrpSpPr/>
                                <wpg:grpSpPr>
                                  <a:xfrm>
                                    <a:off x="4508584" y="6834773"/>
                                    <a:ext cx="79811" cy="34111"/>
                                    <a:chOff x="4508584" y="6834773"/>
                                    <a:chExt cx="79811" cy="34111"/>
                                  </a:xfrm>
                                  <a:solidFill>
                                    <a:srgbClr val="000000"/>
                                  </a:solidFill>
                                </wpg:grpSpPr>
                                <wps:wsp>
                                  <wps:cNvPr id="3607" name="Freeform: Shape 3607"/>
                                  <wps:cNvSpPr/>
                                  <wps:spPr>
                                    <a:xfrm flipV="1">
                                      <a:off x="4508584" y="6834773"/>
                                      <a:ext cx="20880" cy="33470"/>
                                    </a:xfrm>
                                    <a:custGeom>
                                      <a:avLst/>
                                      <a:gdLst>
                                        <a:gd name="connsiteX0" fmla="*/ 4203 w 20880"/>
                                        <a:gd name="connsiteY0" fmla="*/ 1552 h 33470"/>
                                        <a:gd name="connsiteX1" fmla="*/ 19733 w 20880"/>
                                        <a:gd name="connsiteY1" fmla="*/ 1552 h 33470"/>
                                        <a:gd name="connsiteX2" fmla="*/ 19733 w 20880"/>
                                        <a:gd name="connsiteY2" fmla="*/ -2189 h 33470"/>
                                        <a:gd name="connsiteX3" fmla="*/ -1148 w 20880"/>
                                        <a:gd name="connsiteY3" fmla="*/ -2189 h 33470"/>
                                        <a:gd name="connsiteX4" fmla="*/ -1148 w 20880"/>
                                        <a:gd name="connsiteY4" fmla="*/ 1552 h 33470"/>
                                        <a:gd name="connsiteX5" fmla="*/ 5754 w 20880"/>
                                        <a:gd name="connsiteY5" fmla="*/ 8585 h 33470"/>
                                        <a:gd name="connsiteX6" fmla="*/ 11252 w 20880"/>
                                        <a:gd name="connsiteY6" fmla="*/ 14285 h 33470"/>
                                        <a:gd name="connsiteX7" fmla="*/ 14234 w 20880"/>
                                        <a:gd name="connsiteY7" fmla="*/ 18344 h 33470"/>
                                        <a:gd name="connsiteX8" fmla="*/ 15087 w 20880"/>
                                        <a:gd name="connsiteY8" fmla="*/ 21613 h 33470"/>
                                        <a:gd name="connsiteX9" fmla="*/ 13247 w 20880"/>
                                        <a:gd name="connsiteY9" fmla="*/ 25883 h 33470"/>
                                        <a:gd name="connsiteX10" fmla="*/ 8454 w 20880"/>
                                        <a:gd name="connsiteY10" fmla="*/ 27539 h 33470"/>
                                        <a:gd name="connsiteX11" fmla="*/ 4034 w 20880"/>
                                        <a:gd name="connsiteY11" fmla="*/ 26814 h 33470"/>
                                        <a:gd name="connsiteX12" fmla="*/ -929 w 20880"/>
                                        <a:gd name="connsiteY12" fmla="*/ 24608 h 33470"/>
                                        <a:gd name="connsiteX13" fmla="*/ -929 w 20880"/>
                                        <a:gd name="connsiteY13" fmla="*/ 29104 h 33470"/>
                                        <a:gd name="connsiteX14" fmla="*/ 4090 w 20880"/>
                                        <a:gd name="connsiteY14" fmla="*/ 30731 h 33470"/>
                                        <a:gd name="connsiteX15" fmla="*/ 8369 w 20880"/>
                                        <a:gd name="connsiteY15" fmla="*/ 31281 h 33470"/>
                                        <a:gd name="connsiteX16" fmla="*/ 16518 w 20880"/>
                                        <a:gd name="connsiteY16" fmla="*/ 28723 h 33470"/>
                                        <a:gd name="connsiteX17" fmla="*/ 19556 w 20880"/>
                                        <a:gd name="connsiteY17" fmla="*/ 21902 h 33470"/>
                                        <a:gd name="connsiteX18" fmla="*/ 18795 w 20880"/>
                                        <a:gd name="connsiteY18" fmla="*/ 18055 h 33470"/>
                                        <a:gd name="connsiteX19" fmla="*/ 16032 w 20880"/>
                                        <a:gd name="connsiteY19" fmla="*/ 13778 h 33470"/>
                                        <a:gd name="connsiteX20" fmla="*/ 12528 w 20880"/>
                                        <a:gd name="connsiteY20" fmla="*/ 10086 h 33470"/>
                                        <a:gd name="connsiteX21" fmla="*/ 4203 w 20880"/>
                                        <a:gd name="connsiteY21" fmla="*/ 1552 h 33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880" h="33470">
                                          <a:moveTo>
                                            <a:pt x="4203" y="1552"/>
                                          </a:moveTo>
                                          <a:lnTo>
                                            <a:pt x="19733" y="1552"/>
                                          </a:lnTo>
                                          <a:lnTo>
                                            <a:pt x="19733" y="-2189"/>
                                          </a:lnTo>
                                          <a:lnTo>
                                            <a:pt x="-1148" y="-2189"/>
                                          </a:lnTo>
                                          <a:lnTo>
                                            <a:pt x="-1148" y="1552"/>
                                          </a:lnTo>
                                          <a:cubicBezTo>
                                            <a:pt x="539" y="3300"/>
                                            <a:pt x="2840" y="5644"/>
                                            <a:pt x="5754" y="8585"/>
                                          </a:cubicBezTo>
                                          <a:cubicBezTo>
                                            <a:pt x="8672" y="11530"/>
                                            <a:pt x="10505" y="13430"/>
                                            <a:pt x="11252" y="14285"/>
                                          </a:cubicBezTo>
                                          <a:cubicBezTo>
                                            <a:pt x="12676" y="15882"/>
                                            <a:pt x="13670" y="17235"/>
                                            <a:pt x="14234" y="18344"/>
                                          </a:cubicBezTo>
                                          <a:cubicBezTo>
                                            <a:pt x="14803" y="19452"/>
                                            <a:pt x="15087" y="20542"/>
                                            <a:pt x="15087" y="21613"/>
                                          </a:cubicBezTo>
                                          <a:cubicBezTo>
                                            <a:pt x="15087" y="23361"/>
                                            <a:pt x="14474" y="24784"/>
                                            <a:pt x="13247" y="25883"/>
                                          </a:cubicBezTo>
                                          <a:cubicBezTo>
                                            <a:pt x="12021" y="26987"/>
                                            <a:pt x="10423" y="27539"/>
                                            <a:pt x="8454" y="27539"/>
                                          </a:cubicBezTo>
                                          <a:cubicBezTo>
                                            <a:pt x="7058" y="27539"/>
                                            <a:pt x="5584" y="27297"/>
                                            <a:pt x="4034" y="26814"/>
                                          </a:cubicBezTo>
                                          <a:cubicBezTo>
                                            <a:pt x="2487" y="26330"/>
                                            <a:pt x="833" y="25595"/>
                                            <a:pt x="-929" y="24608"/>
                                          </a:cubicBezTo>
                                          <a:lnTo>
                                            <a:pt x="-929" y="29104"/>
                                          </a:lnTo>
                                          <a:cubicBezTo>
                                            <a:pt x="861" y="29822"/>
                                            <a:pt x="2534" y="30365"/>
                                            <a:pt x="4090" y="30731"/>
                                          </a:cubicBezTo>
                                          <a:cubicBezTo>
                                            <a:pt x="5650" y="31098"/>
                                            <a:pt x="7077" y="31281"/>
                                            <a:pt x="8369" y="31281"/>
                                          </a:cubicBezTo>
                                          <a:cubicBezTo>
                                            <a:pt x="11776" y="31281"/>
                                            <a:pt x="14492" y="30428"/>
                                            <a:pt x="16518" y="28723"/>
                                          </a:cubicBezTo>
                                          <a:cubicBezTo>
                                            <a:pt x="18544" y="27023"/>
                                            <a:pt x="19556" y="24749"/>
                                            <a:pt x="19556" y="21902"/>
                                          </a:cubicBezTo>
                                          <a:cubicBezTo>
                                            <a:pt x="19556" y="20549"/>
                                            <a:pt x="19302" y="19267"/>
                                            <a:pt x="18795" y="18055"/>
                                          </a:cubicBezTo>
                                          <a:cubicBezTo>
                                            <a:pt x="18292" y="16848"/>
                                            <a:pt x="17371" y="15422"/>
                                            <a:pt x="16032" y="13778"/>
                                          </a:cubicBezTo>
                                          <a:cubicBezTo>
                                            <a:pt x="15665" y="13350"/>
                                            <a:pt x="14497" y="12120"/>
                                            <a:pt x="12528" y="10086"/>
                                          </a:cubicBezTo>
                                          <a:cubicBezTo>
                                            <a:pt x="10564" y="8051"/>
                                            <a:pt x="7789" y="5207"/>
                                            <a:pt x="4203" y="155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8" name="Freeform: Shape 3608"/>
                                  <wps:cNvSpPr/>
                                  <wps:spPr>
                                    <a:xfrm flipV="1">
                                      <a:off x="4537465" y="6835365"/>
                                      <a:ext cx="21282" cy="33519"/>
                                    </a:xfrm>
                                    <a:custGeom>
                                      <a:avLst/>
                                      <a:gdLst>
                                        <a:gd name="connsiteX0" fmla="*/ 194 w 21282"/>
                                        <a:gd name="connsiteY0" fmla="*/ 31418 h 33519"/>
                                        <a:gd name="connsiteX1" fmla="*/ 17662 w 21282"/>
                                        <a:gd name="connsiteY1" fmla="*/ 31418 h 33519"/>
                                        <a:gd name="connsiteX2" fmla="*/ 17662 w 21282"/>
                                        <a:gd name="connsiteY2" fmla="*/ 27669 h 33519"/>
                                        <a:gd name="connsiteX3" fmla="*/ 4269 w 21282"/>
                                        <a:gd name="connsiteY3" fmla="*/ 27669 h 33519"/>
                                        <a:gd name="connsiteX4" fmla="*/ 4269 w 21282"/>
                                        <a:gd name="connsiteY4" fmla="*/ 19615 h 33519"/>
                                        <a:gd name="connsiteX5" fmla="*/ 6200 w 21282"/>
                                        <a:gd name="connsiteY5" fmla="*/ 20109 h 33519"/>
                                        <a:gd name="connsiteX6" fmla="*/ 8146 w 21282"/>
                                        <a:gd name="connsiteY6" fmla="*/ 20271 h 33519"/>
                                        <a:gd name="connsiteX7" fmla="*/ 16866 w 21282"/>
                                        <a:gd name="connsiteY7" fmla="*/ 17255 h 33519"/>
                                        <a:gd name="connsiteX8" fmla="*/ 20087 w 21282"/>
                                        <a:gd name="connsiteY8" fmla="*/ 9088 h 33519"/>
                                        <a:gd name="connsiteX9" fmla="*/ 16781 w 21282"/>
                                        <a:gd name="connsiteY9" fmla="*/ 837 h 33519"/>
                                        <a:gd name="connsiteX10" fmla="*/ 7462 w 21282"/>
                                        <a:gd name="connsiteY10" fmla="*/ -2102 h 33519"/>
                                        <a:gd name="connsiteX11" fmla="*/ 3239 w 21282"/>
                                        <a:gd name="connsiteY11" fmla="*/ -1749 h 33519"/>
                                        <a:gd name="connsiteX12" fmla="*/ -1195 w 21282"/>
                                        <a:gd name="connsiteY12" fmla="*/ -692 h 33519"/>
                                        <a:gd name="connsiteX13" fmla="*/ -1195 w 21282"/>
                                        <a:gd name="connsiteY13" fmla="*/ 3782 h 33519"/>
                                        <a:gd name="connsiteX14" fmla="*/ 2901 w 21282"/>
                                        <a:gd name="connsiteY14" fmla="*/ 2176 h 33519"/>
                                        <a:gd name="connsiteX15" fmla="*/ 7370 w 21282"/>
                                        <a:gd name="connsiteY15" fmla="*/ 1647 h 33519"/>
                                        <a:gd name="connsiteX16" fmla="*/ 13404 w 21282"/>
                                        <a:gd name="connsiteY16" fmla="*/ 3648 h 33519"/>
                                        <a:gd name="connsiteX17" fmla="*/ 15632 w 21282"/>
                                        <a:gd name="connsiteY17" fmla="*/ 9088 h 33519"/>
                                        <a:gd name="connsiteX18" fmla="*/ 13404 w 21282"/>
                                        <a:gd name="connsiteY18" fmla="*/ 14521 h 33519"/>
                                        <a:gd name="connsiteX19" fmla="*/ 7370 w 21282"/>
                                        <a:gd name="connsiteY19" fmla="*/ 16529 h 33519"/>
                                        <a:gd name="connsiteX20" fmla="*/ 3810 w 21282"/>
                                        <a:gd name="connsiteY20" fmla="*/ 16134 h 33519"/>
                                        <a:gd name="connsiteX21" fmla="*/ 194 w 21282"/>
                                        <a:gd name="connsiteY21" fmla="*/ 14901 h 33519"/>
                                        <a:gd name="connsiteX22" fmla="*/ 194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194" y="31418"/>
                                          </a:moveTo>
                                          <a:lnTo>
                                            <a:pt x="17662" y="31418"/>
                                          </a:lnTo>
                                          <a:lnTo>
                                            <a:pt x="17662" y="27669"/>
                                          </a:lnTo>
                                          <a:lnTo>
                                            <a:pt x="4269" y="27669"/>
                                          </a:lnTo>
                                          <a:lnTo>
                                            <a:pt x="4269" y="19615"/>
                                          </a:lnTo>
                                          <a:cubicBezTo>
                                            <a:pt x="4912" y="19836"/>
                                            <a:pt x="5556" y="20000"/>
                                            <a:pt x="6200" y="20109"/>
                                          </a:cubicBezTo>
                                          <a:cubicBezTo>
                                            <a:pt x="6849" y="20217"/>
                                            <a:pt x="7497" y="20271"/>
                                            <a:pt x="8146" y="20271"/>
                                          </a:cubicBezTo>
                                          <a:cubicBezTo>
                                            <a:pt x="11816" y="20271"/>
                                            <a:pt x="14723" y="19265"/>
                                            <a:pt x="16866" y="17255"/>
                                          </a:cubicBezTo>
                                          <a:cubicBezTo>
                                            <a:pt x="19013" y="15244"/>
                                            <a:pt x="20087" y="12522"/>
                                            <a:pt x="20087" y="9088"/>
                                          </a:cubicBezTo>
                                          <a:cubicBezTo>
                                            <a:pt x="20087" y="5551"/>
                                            <a:pt x="18985" y="2800"/>
                                            <a:pt x="16781" y="837"/>
                                          </a:cubicBezTo>
                                          <a:cubicBezTo>
                                            <a:pt x="14577" y="-1122"/>
                                            <a:pt x="11471" y="-2102"/>
                                            <a:pt x="7462" y="-2102"/>
                                          </a:cubicBezTo>
                                          <a:cubicBezTo>
                                            <a:pt x="6080" y="-2102"/>
                                            <a:pt x="4673" y="-1984"/>
                                            <a:pt x="3239" y="-1749"/>
                                          </a:cubicBezTo>
                                          <a:cubicBezTo>
                                            <a:pt x="1811" y="-1514"/>
                                            <a:pt x="333" y="-1162"/>
                                            <a:pt x="-1195" y="-692"/>
                                          </a:cubicBezTo>
                                          <a:lnTo>
                                            <a:pt x="-1195" y="3782"/>
                                          </a:lnTo>
                                          <a:cubicBezTo>
                                            <a:pt x="126" y="3063"/>
                                            <a:pt x="1491" y="2528"/>
                                            <a:pt x="2901" y="2176"/>
                                          </a:cubicBezTo>
                                          <a:cubicBezTo>
                                            <a:pt x="4311" y="1823"/>
                                            <a:pt x="5801" y="1647"/>
                                            <a:pt x="7370" y="1647"/>
                                          </a:cubicBezTo>
                                          <a:cubicBezTo>
                                            <a:pt x="9913" y="1647"/>
                                            <a:pt x="11924" y="2314"/>
                                            <a:pt x="13404" y="3648"/>
                                          </a:cubicBezTo>
                                          <a:cubicBezTo>
                                            <a:pt x="14890" y="4982"/>
                                            <a:pt x="15632" y="6796"/>
                                            <a:pt x="15632" y="9088"/>
                                          </a:cubicBezTo>
                                          <a:cubicBezTo>
                                            <a:pt x="15632" y="11376"/>
                                            <a:pt x="14890" y="13187"/>
                                            <a:pt x="13404" y="14521"/>
                                          </a:cubicBezTo>
                                          <a:cubicBezTo>
                                            <a:pt x="11924" y="15860"/>
                                            <a:pt x="9913" y="16529"/>
                                            <a:pt x="7370" y="16529"/>
                                          </a:cubicBezTo>
                                          <a:cubicBezTo>
                                            <a:pt x="6181" y="16529"/>
                                            <a:pt x="4995" y="16397"/>
                                            <a:pt x="3810" y="16134"/>
                                          </a:cubicBezTo>
                                          <a:cubicBezTo>
                                            <a:pt x="2631" y="15871"/>
                                            <a:pt x="1425" y="15460"/>
                                            <a:pt x="194" y="14901"/>
                                          </a:cubicBezTo>
                                          <a:lnTo>
                                            <a:pt x="194"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9" name="Freeform: Shape 3609"/>
                                  <wps:cNvSpPr/>
                                  <wps:spPr>
                                    <a:xfrm flipV="1">
                                      <a:off x="4565661" y="6834773"/>
                                      <a:ext cx="22734" cy="34111"/>
                                    </a:xfrm>
                                    <a:custGeom>
                                      <a:avLst/>
                                      <a:gdLst>
                                        <a:gd name="connsiteX0" fmla="*/ 10144 w 22734"/>
                                        <a:gd name="connsiteY0" fmla="*/ 28445 h 34111"/>
                                        <a:gd name="connsiteX1" fmla="*/ 4977 w 22734"/>
                                        <a:gd name="connsiteY1" fmla="*/ 25062 h 34111"/>
                                        <a:gd name="connsiteX2" fmla="*/ 3250 w 22734"/>
                                        <a:gd name="connsiteY2" fmla="*/ 14901 h 34111"/>
                                        <a:gd name="connsiteX3" fmla="*/ 4977 w 22734"/>
                                        <a:gd name="connsiteY3" fmla="*/ 4762 h 34111"/>
                                        <a:gd name="connsiteX4" fmla="*/ 10144 w 22734"/>
                                        <a:gd name="connsiteY4" fmla="*/ 1379 h 34111"/>
                                        <a:gd name="connsiteX5" fmla="*/ 15333 w 22734"/>
                                        <a:gd name="connsiteY5" fmla="*/ 4762 h 34111"/>
                                        <a:gd name="connsiteX6" fmla="*/ 17067 w 22734"/>
                                        <a:gd name="connsiteY6" fmla="*/ 14901 h 34111"/>
                                        <a:gd name="connsiteX7" fmla="*/ 15333 w 22734"/>
                                        <a:gd name="connsiteY7" fmla="*/ 25062 h 34111"/>
                                        <a:gd name="connsiteX8" fmla="*/ 10144 w 22734"/>
                                        <a:gd name="connsiteY8" fmla="*/ 28445 h 34111"/>
                                        <a:gd name="connsiteX9" fmla="*/ 10144 w 22734"/>
                                        <a:gd name="connsiteY9" fmla="*/ 31968 h 34111"/>
                                        <a:gd name="connsiteX10" fmla="*/ 18596 w 22734"/>
                                        <a:gd name="connsiteY10" fmla="*/ 27592 h 34111"/>
                                        <a:gd name="connsiteX11" fmla="*/ 21515 w 22734"/>
                                        <a:gd name="connsiteY11" fmla="*/ 14901 h 34111"/>
                                        <a:gd name="connsiteX12" fmla="*/ 18596 w 22734"/>
                                        <a:gd name="connsiteY12" fmla="*/ 2225 h 34111"/>
                                        <a:gd name="connsiteX13" fmla="*/ 10144 w 22734"/>
                                        <a:gd name="connsiteY13" fmla="*/ -2144 h 34111"/>
                                        <a:gd name="connsiteX14" fmla="*/ 1699 w 22734"/>
                                        <a:gd name="connsiteY14" fmla="*/ 2225 h 34111"/>
                                        <a:gd name="connsiteX15" fmla="*/ -1219 w 22734"/>
                                        <a:gd name="connsiteY15" fmla="*/ 14901 h 34111"/>
                                        <a:gd name="connsiteX16" fmla="*/ 1699 w 22734"/>
                                        <a:gd name="connsiteY16" fmla="*/ 27592 h 34111"/>
                                        <a:gd name="connsiteX17" fmla="*/ 10144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144" y="28445"/>
                                          </a:moveTo>
                                          <a:cubicBezTo>
                                            <a:pt x="7856" y="28445"/>
                                            <a:pt x="6133" y="27317"/>
                                            <a:pt x="4977" y="25062"/>
                                          </a:cubicBezTo>
                                          <a:cubicBezTo>
                                            <a:pt x="3826" y="22812"/>
                                            <a:pt x="3250" y="19425"/>
                                            <a:pt x="3250" y="14901"/>
                                          </a:cubicBezTo>
                                          <a:cubicBezTo>
                                            <a:pt x="3250" y="10396"/>
                                            <a:pt x="3826" y="7017"/>
                                            <a:pt x="4977" y="4762"/>
                                          </a:cubicBezTo>
                                          <a:cubicBezTo>
                                            <a:pt x="6133" y="2507"/>
                                            <a:pt x="7856" y="1379"/>
                                            <a:pt x="10144" y="1379"/>
                                          </a:cubicBezTo>
                                          <a:cubicBezTo>
                                            <a:pt x="12452" y="1379"/>
                                            <a:pt x="14181" y="2507"/>
                                            <a:pt x="15333" y="4762"/>
                                          </a:cubicBezTo>
                                          <a:cubicBezTo>
                                            <a:pt x="16489" y="7017"/>
                                            <a:pt x="17067" y="10396"/>
                                            <a:pt x="17067" y="14901"/>
                                          </a:cubicBezTo>
                                          <a:cubicBezTo>
                                            <a:pt x="17067" y="19425"/>
                                            <a:pt x="16489" y="22812"/>
                                            <a:pt x="15333" y="25062"/>
                                          </a:cubicBezTo>
                                          <a:cubicBezTo>
                                            <a:pt x="14181" y="27317"/>
                                            <a:pt x="12452" y="28445"/>
                                            <a:pt x="10144" y="28445"/>
                                          </a:cubicBezTo>
                                          <a:close/>
                                          <a:moveTo>
                                            <a:pt x="10144" y="31968"/>
                                          </a:moveTo>
                                          <a:cubicBezTo>
                                            <a:pt x="13833" y="31968"/>
                                            <a:pt x="16651" y="30509"/>
                                            <a:pt x="18596" y="27592"/>
                                          </a:cubicBezTo>
                                          <a:cubicBezTo>
                                            <a:pt x="20542" y="24679"/>
                                            <a:pt x="21515" y="20449"/>
                                            <a:pt x="21515" y="14901"/>
                                          </a:cubicBezTo>
                                          <a:cubicBezTo>
                                            <a:pt x="21515" y="9368"/>
                                            <a:pt x="20542" y="5142"/>
                                            <a:pt x="18596" y="2225"/>
                                          </a:cubicBezTo>
                                          <a:cubicBezTo>
                                            <a:pt x="16651" y="-687"/>
                                            <a:pt x="13833" y="-2144"/>
                                            <a:pt x="10144" y="-2144"/>
                                          </a:cubicBezTo>
                                          <a:cubicBezTo>
                                            <a:pt x="6460" y="-2144"/>
                                            <a:pt x="3645" y="-687"/>
                                            <a:pt x="1699" y="2225"/>
                                          </a:cubicBezTo>
                                          <a:cubicBezTo>
                                            <a:pt x="-247" y="5142"/>
                                            <a:pt x="-1219" y="9368"/>
                                            <a:pt x="-1219" y="14901"/>
                                          </a:cubicBezTo>
                                          <a:cubicBezTo>
                                            <a:pt x="-1219" y="20449"/>
                                            <a:pt x="-247" y="24679"/>
                                            <a:pt x="1699" y="27592"/>
                                          </a:cubicBezTo>
                                          <a:cubicBezTo>
                                            <a:pt x="3645" y="30509"/>
                                            <a:pt x="6460" y="31968"/>
                                            <a:pt x="10144"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10" name="Graphic 3124"/>
                              <wpg:cNvGrpSpPr/>
                              <wpg:grpSpPr>
                                <a:xfrm>
                                  <a:off x="4668673" y="6802409"/>
                                  <a:ext cx="79634" cy="66475"/>
                                  <a:chOff x="4668673" y="6802409"/>
                                  <a:chExt cx="79634" cy="66475"/>
                                </a:xfrm>
                                <a:solidFill>
                                  <a:srgbClr val="000000"/>
                                </a:solidFill>
                              </wpg:grpSpPr>
                              <wps:wsp>
                                <wps:cNvPr id="3611" name="Freeform: Shape 3611"/>
                                <wps:cNvSpPr/>
                                <wps:spPr>
                                  <a:xfrm>
                                    <a:off x="4708248" y="6802409"/>
                                    <a:ext cx="4511" cy="15783"/>
                                  </a:xfrm>
                                  <a:custGeom>
                                    <a:avLst/>
                                    <a:gdLst>
                                      <a:gd name="connsiteX0" fmla="*/ 844 w 4511"/>
                                      <a:gd name="connsiteY0" fmla="*/ 175 h 15783"/>
                                      <a:gd name="connsiteX1" fmla="*/ 844 w 4511"/>
                                      <a:gd name="connsiteY1" fmla="*/ 15959 h 15783"/>
                                    </a:gdLst>
                                    <a:ahLst/>
                                    <a:cxnLst>
                                      <a:cxn ang="0">
                                        <a:pos x="connsiteX0" y="connsiteY0"/>
                                      </a:cxn>
                                      <a:cxn ang="0">
                                        <a:pos x="connsiteX1" y="connsiteY1"/>
                                      </a:cxn>
                                    </a:cxnLst>
                                    <a:rect l="l" t="t" r="r" b="b"/>
                                    <a:pathLst>
                                      <a:path w="4511" h="15783">
                                        <a:moveTo>
                                          <a:pt x="844" y="175"/>
                                        </a:moveTo>
                                        <a:lnTo>
                                          <a:pt x="844"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12" name="Graphic 3124"/>
                                <wpg:cNvGrpSpPr/>
                                <wpg:grpSpPr>
                                  <a:xfrm>
                                    <a:off x="4668673" y="6834773"/>
                                    <a:ext cx="79634" cy="34111"/>
                                    <a:chOff x="4668673" y="6834773"/>
                                    <a:chExt cx="79634" cy="34111"/>
                                  </a:xfrm>
                                  <a:solidFill>
                                    <a:srgbClr val="000000"/>
                                  </a:solidFill>
                                </wpg:grpSpPr>
                                <wps:wsp>
                                  <wps:cNvPr id="3613" name="Freeform: Shape 3613"/>
                                  <wps:cNvSpPr/>
                                  <wps:spPr>
                                    <a:xfrm flipV="1">
                                      <a:off x="4668673" y="6835365"/>
                                      <a:ext cx="21282" cy="33519"/>
                                    </a:xfrm>
                                    <a:custGeom>
                                      <a:avLst/>
                                      <a:gdLst>
                                        <a:gd name="connsiteX0" fmla="*/ 223 w 21282"/>
                                        <a:gd name="connsiteY0" fmla="*/ 31418 h 33519"/>
                                        <a:gd name="connsiteX1" fmla="*/ 17691 w 21282"/>
                                        <a:gd name="connsiteY1" fmla="*/ 31418 h 33519"/>
                                        <a:gd name="connsiteX2" fmla="*/ 17691 w 21282"/>
                                        <a:gd name="connsiteY2" fmla="*/ 27669 h 33519"/>
                                        <a:gd name="connsiteX3" fmla="*/ 4298 w 21282"/>
                                        <a:gd name="connsiteY3" fmla="*/ 27669 h 33519"/>
                                        <a:gd name="connsiteX4" fmla="*/ 4298 w 21282"/>
                                        <a:gd name="connsiteY4" fmla="*/ 19615 h 33519"/>
                                        <a:gd name="connsiteX5" fmla="*/ 6229 w 21282"/>
                                        <a:gd name="connsiteY5" fmla="*/ 20109 h 33519"/>
                                        <a:gd name="connsiteX6" fmla="*/ 8175 w 21282"/>
                                        <a:gd name="connsiteY6" fmla="*/ 20271 h 33519"/>
                                        <a:gd name="connsiteX7" fmla="*/ 16895 w 21282"/>
                                        <a:gd name="connsiteY7" fmla="*/ 17255 h 33519"/>
                                        <a:gd name="connsiteX8" fmla="*/ 20116 w 21282"/>
                                        <a:gd name="connsiteY8" fmla="*/ 9088 h 33519"/>
                                        <a:gd name="connsiteX9" fmla="*/ 16810 w 21282"/>
                                        <a:gd name="connsiteY9" fmla="*/ 837 h 33519"/>
                                        <a:gd name="connsiteX10" fmla="*/ 7491 w 21282"/>
                                        <a:gd name="connsiteY10" fmla="*/ -2102 h 33519"/>
                                        <a:gd name="connsiteX11" fmla="*/ 3268 w 21282"/>
                                        <a:gd name="connsiteY11" fmla="*/ -1749 h 33519"/>
                                        <a:gd name="connsiteX12" fmla="*/ -1166 w 21282"/>
                                        <a:gd name="connsiteY12" fmla="*/ -692 h 33519"/>
                                        <a:gd name="connsiteX13" fmla="*/ -1166 w 21282"/>
                                        <a:gd name="connsiteY13" fmla="*/ 3782 h 33519"/>
                                        <a:gd name="connsiteX14" fmla="*/ 2930 w 21282"/>
                                        <a:gd name="connsiteY14" fmla="*/ 2176 h 33519"/>
                                        <a:gd name="connsiteX15" fmla="*/ 7399 w 21282"/>
                                        <a:gd name="connsiteY15" fmla="*/ 1647 h 33519"/>
                                        <a:gd name="connsiteX16" fmla="*/ 13434 w 21282"/>
                                        <a:gd name="connsiteY16" fmla="*/ 3648 h 33519"/>
                                        <a:gd name="connsiteX17" fmla="*/ 15661 w 21282"/>
                                        <a:gd name="connsiteY17" fmla="*/ 9088 h 33519"/>
                                        <a:gd name="connsiteX18" fmla="*/ 13434 w 21282"/>
                                        <a:gd name="connsiteY18" fmla="*/ 14521 h 33519"/>
                                        <a:gd name="connsiteX19" fmla="*/ 7399 w 21282"/>
                                        <a:gd name="connsiteY19" fmla="*/ 16529 h 33519"/>
                                        <a:gd name="connsiteX20" fmla="*/ 3839 w 21282"/>
                                        <a:gd name="connsiteY20" fmla="*/ 16134 h 33519"/>
                                        <a:gd name="connsiteX21" fmla="*/ 223 w 21282"/>
                                        <a:gd name="connsiteY21" fmla="*/ 14901 h 33519"/>
                                        <a:gd name="connsiteX22" fmla="*/ 223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223" y="31418"/>
                                          </a:moveTo>
                                          <a:lnTo>
                                            <a:pt x="17691" y="31418"/>
                                          </a:lnTo>
                                          <a:lnTo>
                                            <a:pt x="17691" y="27669"/>
                                          </a:lnTo>
                                          <a:lnTo>
                                            <a:pt x="4298" y="27669"/>
                                          </a:lnTo>
                                          <a:lnTo>
                                            <a:pt x="4298" y="19615"/>
                                          </a:lnTo>
                                          <a:cubicBezTo>
                                            <a:pt x="4941" y="19836"/>
                                            <a:pt x="5585" y="20000"/>
                                            <a:pt x="6229" y="20109"/>
                                          </a:cubicBezTo>
                                          <a:cubicBezTo>
                                            <a:pt x="6878" y="20217"/>
                                            <a:pt x="7526" y="20271"/>
                                            <a:pt x="8175" y="20271"/>
                                          </a:cubicBezTo>
                                          <a:cubicBezTo>
                                            <a:pt x="11845" y="20271"/>
                                            <a:pt x="14752" y="19265"/>
                                            <a:pt x="16895" y="17255"/>
                                          </a:cubicBezTo>
                                          <a:cubicBezTo>
                                            <a:pt x="19042" y="15244"/>
                                            <a:pt x="20116" y="12522"/>
                                            <a:pt x="20116" y="9088"/>
                                          </a:cubicBezTo>
                                          <a:cubicBezTo>
                                            <a:pt x="20116" y="5551"/>
                                            <a:pt x="19014" y="2800"/>
                                            <a:pt x="16810" y="837"/>
                                          </a:cubicBezTo>
                                          <a:cubicBezTo>
                                            <a:pt x="14606" y="-1122"/>
                                            <a:pt x="11500" y="-2102"/>
                                            <a:pt x="7491" y="-2102"/>
                                          </a:cubicBezTo>
                                          <a:cubicBezTo>
                                            <a:pt x="6109" y="-2102"/>
                                            <a:pt x="4702" y="-1984"/>
                                            <a:pt x="3268" y="-1749"/>
                                          </a:cubicBezTo>
                                          <a:cubicBezTo>
                                            <a:pt x="1840" y="-1514"/>
                                            <a:pt x="362" y="-1162"/>
                                            <a:pt x="-1166" y="-692"/>
                                          </a:cubicBezTo>
                                          <a:lnTo>
                                            <a:pt x="-1166" y="3782"/>
                                          </a:lnTo>
                                          <a:cubicBezTo>
                                            <a:pt x="155" y="3063"/>
                                            <a:pt x="1520" y="2528"/>
                                            <a:pt x="2930" y="2176"/>
                                          </a:cubicBezTo>
                                          <a:cubicBezTo>
                                            <a:pt x="4340" y="1823"/>
                                            <a:pt x="5830" y="1647"/>
                                            <a:pt x="7399" y="1647"/>
                                          </a:cubicBezTo>
                                          <a:cubicBezTo>
                                            <a:pt x="9942" y="1647"/>
                                            <a:pt x="11953" y="2314"/>
                                            <a:pt x="13434" y="3648"/>
                                          </a:cubicBezTo>
                                          <a:cubicBezTo>
                                            <a:pt x="14919" y="4982"/>
                                            <a:pt x="15661" y="6796"/>
                                            <a:pt x="15661" y="9088"/>
                                          </a:cubicBezTo>
                                          <a:cubicBezTo>
                                            <a:pt x="15661" y="11376"/>
                                            <a:pt x="14919" y="13187"/>
                                            <a:pt x="13434" y="14521"/>
                                          </a:cubicBezTo>
                                          <a:cubicBezTo>
                                            <a:pt x="11953" y="15860"/>
                                            <a:pt x="9942" y="16529"/>
                                            <a:pt x="7399" y="16529"/>
                                          </a:cubicBezTo>
                                          <a:cubicBezTo>
                                            <a:pt x="6210" y="16529"/>
                                            <a:pt x="5024" y="16397"/>
                                            <a:pt x="3839" y="16134"/>
                                          </a:cubicBezTo>
                                          <a:cubicBezTo>
                                            <a:pt x="2660" y="15871"/>
                                            <a:pt x="1454" y="15460"/>
                                            <a:pt x="223" y="14901"/>
                                          </a:cubicBezTo>
                                          <a:lnTo>
                                            <a:pt x="223"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4" name="Freeform: Shape 3614"/>
                                  <wps:cNvSpPr/>
                                  <wps:spPr>
                                    <a:xfrm flipV="1">
                                      <a:off x="4696869" y="6834773"/>
                                      <a:ext cx="22734" cy="34111"/>
                                    </a:xfrm>
                                    <a:custGeom>
                                      <a:avLst/>
                                      <a:gdLst>
                                        <a:gd name="connsiteX0" fmla="*/ 10173 w 22734"/>
                                        <a:gd name="connsiteY0" fmla="*/ 28445 h 34111"/>
                                        <a:gd name="connsiteX1" fmla="*/ 5006 w 22734"/>
                                        <a:gd name="connsiteY1" fmla="*/ 25062 h 34111"/>
                                        <a:gd name="connsiteX2" fmla="*/ 3279 w 22734"/>
                                        <a:gd name="connsiteY2" fmla="*/ 14901 h 34111"/>
                                        <a:gd name="connsiteX3" fmla="*/ 5006 w 22734"/>
                                        <a:gd name="connsiteY3" fmla="*/ 4762 h 34111"/>
                                        <a:gd name="connsiteX4" fmla="*/ 10173 w 22734"/>
                                        <a:gd name="connsiteY4" fmla="*/ 1379 h 34111"/>
                                        <a:gd name="connsiteX5" fmla="*/ 15362 w 22734"/>
                                        <a:gd name="connsiteY5" fmla="*/ 4762 h 34111"/>
                                        <a:gd name="connsiteX6" fmla="*/ 17096 w 22734"/>
                                        <a:gd name="connsiteY6" fmla="*/ 14901 h 34111"/>
                                        <a:gd name="connsiteX7" fmla="*/ 15362 w 22734"/>
                                        <a:gd name="connsiteY7" fmla="*/ 25062 h 34111"/>
                                        <a:gd name="connsiteX8" fmla="*/ 10173 w 22734"/>
                                        <a:gd name="connsiteY8" fmla="*/ 28445 h 34111"/>
                                        <a:gd name="connsiteX9" fmla="*/ 10173 w 22734"/>
                                        <a:gd name="connsiteY9" fmla="*/ 31968 h 34111"/>
                                        <a:gd name="connsiteX10" fmla="*/ 18625 w 22734"/>
                                        <a:gd name="connsiteY10" fmla="*/ 27592 h 34111"/>
                                        <a:gd name="connsiteX11" fmla="*/ 21544 w 22734"/>
                                        <a:gd name="connsiteY11" fmla="*/ 14901 h 34111"/>
                                        <a:gd name="connsiteX12" fmla="*/ 18625 w 22734"/>
                                        <a:gd name="connsiteY12" fmla="*/ 2225 h 34111"/>
                                        <a:gd name="connsiteX13" fmla="*/ 10173 w 22734"/>
                                        <a:gd name="connsiteY13" fmla="*/ -2144 h 34111"/>
                                        <a:gd name="connsiteX14" fmla="*/ 1728 w 22734"/>
                                        <a:gd name="connsiteY14" fmla="*/ 2225 h 34111"/>
                                        <a:gd name="connsiteX15" fmla="*/ -1190 w 22734"/>
                                        <a:gd name="connsiteY15" fmla="*/ 14901 h 34111"/>
                                        <a:gd name="connsiteX16" fmla="*/ 1728 w 22734"/>
                                        <a:gd name="connsiteY16" fmla="*/ 27592 h 34111"/>
                                        <a:gd name="connsiteX17" fmla="*/ 10173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173" y="28445"/>
                                          </a:moveTo>
                                          <a:cubicBezTo>
                                            <a:pt x="7885" y="28445"/>
                                            <a:pt x="6162" y="27317"/>
                                            <a:pt x="5006" y="25062"/>
                                          </a:cubicBezTo>
                                          <a:cubicBezTo>
                                            <a:pt x="3855" y="22812"/>
                                            <a:pt x="3279" y="19425"/>
                                            <a:pt x="3279" y="14901"/>
                                          </a:cubicBezTo>
                                          <a:cubicBezTo>
                                            <a:pt x="3279" y="10396"/>
                                            <a:pt x="3855" y="7017"/>
                                            <a:pt x="5006" y="4762"/>
                                          </a:cubicBezTo>
                                          <a:cubicBezTo>
                                            <a:pt x="6162" y="2507"/>
                                            <a:pt x="7885" y="1379"/>
                                            <a:pt x="10173" y="1379"/>
                                          </a:cubicBezTo>
                                          <a:cubicBezTo>
                                            <a:pt x="12481" y="1379"/>
                                            <a:pt x="14210" y="2507"/>
                                            <a:pt x="15362" y="4762"/>
                                          </a:cubicBezTo>
                                          <a:cubicBezTo>
                                            <a:pt x="16518" y="7017"/>
                                            <a:pt x="17096" y="10396"/>
                                            <a:pt x="17096" y="14901"/>
                                          </a:cubicBezTo>
                                          <a:cubicBezTo>
                                            <a:pt x="17096" y="19425"/>
                                            <a:pt x="16518" y="22812"/>
                                            <a:pt x="15362" y="25062"/>
                                          </a:cubicBezTo>
                                          <a:cubicBezTo>
                                            <a:pt x="14210" y="27317"/>
                                            <a:pt x="12481" y="28445"/>
                                            <a:pt x="10173" y="28445"/>
                                          </a:cubicBezTo>
                                          <a:close/>
                                          <a:moveTo>
                                            <a:pt x="10173" y="31968"/>
                                          </a:moveTo>
                                          <a:cubicBezTo>
                                            <a:pt x="13862" y="31968"/>
                                            <a:pt x="16680" y="30509"/>
                                            <a:pt x="18625" y="27592"/>
                                          </a:cubicBezTo>
                                          <a:cubicBezTo>
                                            <a:pt x="20571" y="24679"/>
                                            <a:pt x="21544" y="20449"/>
                                            <a:pt x="21544" y="14901"/>
                                          </a:cubicBezTo>
                                          <a:cubicBezTo>
                                            <a:pt x="21544" y="9368"/>
                                            <a:pt x="20571" y="5142"/>
                                            <a:pt x="18625" y="2225"/>
                                          </a:cubicBezTo>
                                          <a:cubicBezTo>
                                            <a:pt x="16680" y="-687"/>
                                            <a:pt x="13862" y="-2144"/>
                                            <a:pt x="10173" y="-2144"/>
                                          </a:cubicBezTo>
                                          <a:cubicBezTo>
                                            <a:pt x="6489" y="-2144"/>
                                            <a:pt x="3674" y="-687"/>
                                            <a:pt x="1728" y="2225"/>
                                          </a:cubicBezTo>
                                          <a:cubicBezTo>
                                            <a:pt x="-217" y="5142"/>
                                            <a:pt x="-1190" y="9368"/>
                                            <a:pt x="-1190" y="14901"/>
                                          </a:cubicBezTo>
                                          <a:cubicBezTo>
                                            <a:pt x="-1190" y="20449"/>
                                            <a:pt x="-217" y="24679"/>
                                            <a:pt x="1728" y="27592"/>
                                          </a:cubicBezTo>
                                          <a:cubicBezTo>
                                            <a:pt x="3674" y="30509"/>
                                            <a:pt x="6489" y="31968"/>
                                            <a:pt x="10173"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5" name="Freeform: Shape 3615"/>
                                  <wps:cNvSpPr/>
                                  <wps:spPr>
                                    <a:xfrm flipV="1">
                                      <a:off x="4725573" y="6834773"/>
                                      <a:ext cx="22734" cy="34111"/>
                                    </a:xfrm>
                                    <a:custGeom>
                                      <a:avLst/>
                                      <a:gdLst>
                                        <a:gd name="connsiteX0" fmla="*/ 10180 w 22734"/>
                                        <a:gd name="connsiteY0" fmla="*/ 28445 h 34111"/>
                                        <a:gd name="connsiteX1" fmla="*/ 5012 w 22734"/>
                                        <a:gd name="connsiteY1" fmla="*/ 25062 h 34111"/>
                                        <a:gd name="connsiteX2" fmla="*/ 3285 w 22734"/>
                                        <a:gd name="connsiteY2" fmla="*/ 14901 h 34111"/>
                                        <a:gd name="connsiteX3" fmla="*/ 5012 w 22734"/>
                                        <a:gd name="connsiteY3" fmla="*/ 4762 h 34111"/>
                                        <a:gd name="connsiteX4" fmla="*/ 10180 w 22734"/>
                                        <a:gd name="connsiteY4" fmla="*/ 1379 h 34111"/>
                                        <a:gd name="connsiteX5" fmla="*/ 15368 w 22734"/>
                                        <a:gd name="connsiteY5" fmla="*/ 4762 h 34111"/>
                                        <a:gd name="connsiteX6" fmla="*/ 17102 w 22734"/>
                                        <a:gd name="connsiteY6" fmla="*/ 14901 h 34111"/>
                                        <a:gd name="connsiteX7" fmla="*/ 15368 w 22734"/>
                                        <a:gd name="connsiteY7" fmla="*/ 25062 h 34111"/>
                                        <a:gd name="connsiteX8" fmla="*/ 10180 w 22734"/>
                                        <a:gd name="connsiteY8" fmla="*/ 28445 h 34111"/>
                                        <a:gd name="connsiteX9" fmla="*/ 10180 w 22734"/>
                                        <a:gd name="connsiteY9" fmla="*/ 31968 h 34111"/>
                                        <a:gd name="connsiteX10" fmla="*/ 18632 w 22734"/>
                                        <a:gd name="connsiteY10" fmla="*/ 27592 h 34111"/>
                                        <a:gd name="connsiteX11" fmla="*/ 21550 w 22734"/>
                                        <a:gd name="connsiteY11" fmla="*/ 14901 h 34111"/>
                                        <a:gd name="connsiteX12" fmla="*/ 18632 w 22734"/>
                                        <a:gd name="connsiteY12" fmla="*/ 2225 h 34111"/>
                                        <a:gd name="connsiteX13" fmla="*/ 10180 w 22734"/>
                                        <a:gd name="connsiteY13" fmla="*/ -2144 h 34111"/>
                                        <a:gd name="connsiteX14" fmla="*/ 1735 w 22734"/>
                                        <a:gd name="connsiteY14" fmla="*/ 2225 h 34111"/>
                                        <a:gd name="connsiteX15" fmla="*/ -1184 w 22734"/>
                                        <a:gd name="connsiteY15" fmla="*/ 14901 h 34111"/>
                                        <a:gd name="connsiteX16" fmla="*/ 1735 w 22734"/>
                                        <a:gd name="connsiteY16" fmla="*/ 27592 h 34111"/>
                                        <a:gd name="connsiteX17" fmla="*/ 10180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180" y="28445"/>
                                          </a:moveTo>
                                          <a:cubicBezTo>
                                            <a:pt x="7891" y="28445"/>
                                            <a:pt x="6169" y="27317"/>
                                            <a:pt x="5012" y="25062"/>
                                          </a:cubicBezTo>
                                          <a:cubicBezTo>
                                            <a:pt x="3861" y="22812"/>
                                            <a:pt x="3285" y="19425"/>
                                            <a:pt x="3285" y="14901"/>
                                          </a:cubicBezTo>
                                          <a:cubicBezTo>
                                            <a:pt x="3285" y="10396"/>
                                            <a:pt x="3861" y="7017"/>
                                            <a:pt x="5012" y="4762"/>
                                          </a:cubicBezTo>
                                          <a:cubicBezTo>
                                            <a:pt x="6169" y="2507"/>
                                            <a:pt x="7891" y="1379"/>
                                            <a:pt x="10180" y="1379"/>
                                          </a:cubicBezTo>
                                          <a:cubicBezTo>
                                            <a:pt x="12487" y="1379"/>
                                            <a:pt x="14217" y="2507"/>
                                            <a:pt x="15368" y="4762"/>
                                          </a:cubicBezTo>
                                          <a:cubicBezTo>
                                            <a:pt x="16524" y="7017"/>
                                            <a:pt x="17102" y="10396"/>
                                            <a:pt x="17102" y="14901"/>
                                          </a:cubicBezTo>
                                          <a:cubicBezTo>
                                            <a:pt x="17102" y="19425"/>
                                            <a:pt x="16524" y="22812"/>
                                            <a:pt x="15368" y="25062"/>
                                          </a:cubicBezTo>
                                          <a:cubicBezTo>
                                            <a:pt x="14217" y="27317"/>
                                            <a:pt x="12487" y="28445"/>
                                            <a:pt x="10180" y="28445"/>
                                          </a:cubicBezTo>
                                          <a:close/>
                                          <a:moveTo>
                                            <a:pt x="10180" y="31968"/>
                                          </a:moveTo>
                                          <a:cubicBezTo>
                                            <a:pt x="13869" y="31968"/>
                                            <a:pt x="16686" y="30509"/>
                                            <a:pt x="18632" y="27592"/>
                                          </a:cubicBezTo>
                                          <a:cubicBezTo>
                                            <a:pt x="20577" y="24679"/>
                                            <a:pt x="21550" y="20449"/>
                                            <a:pt x="21550" y="14901"/>
                                          </a:cubicBezTo>
                                          <a:cubicBezTo>
                                            <a:pt x="21550" y="9368"/>
                                            <a:pt x="20577" y="5142"/>
                                            <a:pt x="18632" y="2225"/>
                                          </a:cubicBezTo>
                                          <a:cubicBezTo>
                                            <a:pt x="16686" y="-687"/>
                                            <a:pt x="13869" y="-2144"/>
                                            <a:pt x="10180" y="-2144"/>
                                          </a:cubicBezTo>
                                          <a:cubicBezTo>
                                            <a:pt x="6495" y="-2144"/>
                                            <a:pt x="3680" y="-687"/>
                                            <a:pt x="1735" y="2225"/>
                                          </a:cubicBezTo>
                                          <a:cubicBezTo>
                                            <a:pt x="-211" y="5142"/>
                                            <a:pt x="-1184" y="9368"/>
                                            <a:pt x="-1184" y="14901"/>
                                          </a:cubicBezTo>
                                          <a:cubicBezTo>
                                            <a:pt x="-1184" y="20449"/>
                                            <a:pt x="-211" y="24679"/>
                                            <a:pt x="1735" y="27592"/>
                                          </a:cubicBezTo>
                                          <a:cubicBezTo>
                                            <a:pt x="3680" y="30509"/>
                                            <a:pt x="6495" y="31968"/>
                                            <a:pt x="10180"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16" name="Graphic 3124"/>
                              <wpg:cNvGrpSpPr/>
                              <wpg:grpSpPr>
                                <a:xfrm>
                                  <a:off x="4828804" y="6802409"/>
                                  <a:ext cx="79416" cy="66475"/>
                                  <a:chOff x="4828804" y="6802409"/>
                                  <a:chExt cx="79416" cy="66475"/>
                                </a:xfrm>
                                <a:solidFill>
                                  <a:srgbClr val="000000"/>
                                </a:solidFill>
                              </wpg:grpSpPr>
                              <wps:wsp>
                                <wps:cNvPr id="3617" name="Freeform: Shape 3617"/>
                                <wps:cNvSpPr/>
                                <wps:spPr>
                                  <a:xfrm>
                                    <a:off x="4868160" y="6802409"/>
                                    <a:ext cx="4511" cy="15783"/>
                                  </a:xfrm>
                                  <a:custGeom>
                                    <a:avLst/>
                                    <a:gdLst>
                                      <a:gd name="connsiteX0" fmla="*/ 880 w 4511"/>
                                      <a:gd name="connsiteY0" fmla="*/ 175 h 15783"/>
                                      <a:gd name="connsiteX1" fmla="*/ 880 w 4511"/>
                                      <a:gd name="connsiteY1" fmla="*/ 15959 h 15783"/>
                                    </a:gdLst>
                                    <a:ahLst/>
                                    <a:cxnLst>
                                      <a:cxn ang="0">
                                        <a:pos x="connsiteX0" y="connsiteY0"/>
                                      </a:cxn>
                                      <a:cxn ang="0">
                                        <a:pos x="connsiteX1" y="connsiteY1"/>
                                      </a:cxn>
                                    </a:cxnLst>
                                    <a:rect l="l" t="t" r="r" b="b"/>
                                    <a:pathLst>
                                      <a:path w="4511" h="15783">
                                        <a:moveTo>
                                          <a:pt x="880" y="175"/>
                                        </a:moveTo>
                                        <a:lnTo>
                                          <a:pt x="880"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18" name="Graphic 3124"/>
                                <wpg:cNvGrpSpPr/>
                                <wpg:grpSpPr>
                                  <a:xfrm>
                                    <a:off x="4828804" y="6834773"/>
                                    <a:ext cx="79416" cy="34111"/>
                                    <a:chOff x="4828804" y="6834773"/>
                                    <a:chExt cx="79416" cy="34111"/>
                                  </a:xfrm>
                                  <a:solidFill>
                                    <a:srgbClr val="000000"/>
                                  </a:solidFill>
                                </wpg:grpSpPr>
                                <wps:wsp>
                                  <wps:cNvPr id="3619" name="Freeform: Shape 3619"/>
                                  <wps:cNvSpPr/>
                                  <wps:spPr>
                                    <a:xfrm flipV="1">
                                      <a:off x="4828804" y="6835365"/>
                                      <a:ext cx="21148" cy="32878"/>
                                    </a:xfrm>
                                    <a:custGeom>
                                      <a:avLst/>
                                      <a:gdLst>
                                        <a:gd name="connsiteX0" fmla="*/ -1152 w 21148"/>
                                        <a:gd name="connsiteY0" fmla="*/ 30731 h 32878"/>
                                        <a:gd name="connsiteX1" fmla="*/ 19996 w 21148"/>
                                        <a:gd name="connsiteY1" fmla="*/ 30731 h 32878"/>
                                        <a:gd name="connsiteX2" fmla="*/ 19996 w 21148"/>
                                        <a:gd name="connsiteY2" fmla="*/ 28836 h 32878"/>
                                        <a:gd name="connsiteX3" fmla="*/ 8055 w 21148"/>
                                        <a:gd name="connsiteY3" fmla="*/ -2147 h 32878"/>
                                        <a:gd name="connsiteX4" fmla="*/ 3409 w 21148"/>
                                        <a:gd name="connsiteY4" fmla="*/ -2147 h 32878"/>
                                        <a:gd name="connsiteX5" fmla="*/ 14646 w 21148"/>
                                        <a:gd name="connsiteY5" fmla="*/ 26982 h 32878"/>
                                        <a:gd name="connsiteX6" fmla="*/ -1152 w 21148"/>
                                        <a:gd name="connsiteY6" fmla="*/ 26982 h 32878"/>
                                        <a:gd name="connsiteX7" fmla="*/ -1152 w 21148"/>
                                        <a:gd name="connsiteY7" fmla="*/ 30731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1148" h="32878">
                                          <a:moveTo>
                                            <a:pt x="-1152" y="30731"/>
                                          </a:moveTo>
                                          <a:lnTo>
                                            <a:pt x="19996" y="30731"/>
                                          </a:lnTo>
                                          <a:lnTo>
                                            <a:pt x="19996" y="28836"/>
                                          </a:lnTo>
                                          <a:lnTo>
                                            <a:pt x="8055" y="-2147"/>
                                          </a:lnTo>
                                          <a:lnTo>
                                            <a:pt x="3409" y="-2147"/>
                                          </a:lnTo>
                                          <a:lnTo>
                                            <a:pt x="14646" y="26982"/>
                                          </a:lnTo>
                                          <a:lnTo>
                                            <a:pt x="-1152" y="26982"/>
                                          </a:lnTo>
                                          <a:lnTo>
                                            <a:pt x="-1152" y="3073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0" name="Freeform: Shape 3620"/>
                                  <wps:cNvSpPr/>
                                  <wps:spPr>
                                    <a:xfrm flipV="1">
                                      <a:off x="4857289" y="6835365"/>
                                      <a:ext cx="21282" cy="33519"/>
                                    </a:xfrm>
                                    <a:custGeom>
                                      <a:avLst/>
                                      <a:gdLst>
                                        <a:gd name="connsiteX0" fmla="*/ 265 w 21282"/>
                                        <a:gd name="connsiteY0" fmla="*/ 31418 h 33519"/>
                                        <a:gd name="connsiteX1" fmla="*/ 17733 w 21282"/>
                                        <a:gd name="connsiteY1" fmla="*/ 31418 h 33519"/>
                                        <a:gd name="connsiteX2" fmla="*/ 17733 w 21282"/>
                                        <a:gd name="connsiteY2" fmla="*/ 27669 h 33519"/>
                                        <a:gd name="connsiteX3" fmla="*/ 4339 w 21282"/>
                                        <a:gd name="connsiteY3" fmla="*/ 27669 h 33519"/>
                                        <a:gd name="connsiteX4" fmla="*/ 4339 w 21282"/>
                                        <a:gd name="connsiteY4" fmla="*/ 19615 h 33519"/>
                                        <a:gd name="connsiteX5" fmla="*/ 6271 w 21282"/>
                                        <a:gd name="connsiteY5" fmla="*/ 20109 h 33519"/>
                                        <a:gd name="connsiteX6" fmla="*/ 8217 w 21282"/>
                                        <a:gd name="connsiteY6" fmla="*/ 20271 h 33519"/>
                                        <a:gd name="connsiteX7" fmla="*/ 16937 w 21282"/>
                                        <a:gd name="connsiteY7" fmla="*/ 17255 h 33519"/>
                                        <a:gd name="connsiteX8" fmla="*/ 20158 w 21282"/>
                                        <a:gd name="connsiteY8" fmla="*/ 9088 h 33519"/>
                                        <a:gd name="connsiteX9" fmla="*/ 16852 w 21282"/>
                                        <a:gd name="connsiteY9" fmla="*/ 837 h 33519"/>
                                        <a:gd name="connsiteX10" fmla="*/ 7533 w 21282"/>
                                        <a:gd name="connsiteY10" fmla="*/ -2102 h 33519"/>
                                        <a:gd name="connsiteX11" fmla="*/ 3310 w 21282"/>
                                        <a:gd name="connsiteY11" fmla="*/ -1749 h 33519"/>
                                        <a:gd name="connsiteX12" fmla="*/ -1124 w 21282"/>
                                        <a:gd name="connsiteY12" fmla="*/ -692 h 33519"/>
                                        <a:gd name="connsiteX13" fmla="*/ -1124 w 21282"/>
                                        <a:gd name="connsiteY13" fmla="*/ 3782 h 33519"/>
                                        <a:gd name="connsiteX14" fmla="*/ 2972 w 21282"/>
                                        <a:gd name="connsiteY14" fmla="*/ 2176 h 33519"/>
                                        <a:gd name="connsiteX15" fmla="*/ 7441 w 21282"/>
                                        <a:gd name="connsiteY15" fmla="*/ 1647 h 33519"/>
                                        <a:gd name="connsiteX16" fmla="*/ 13475 w 21282"/>
                                        <a:gd name="connsiteY16" fmla="*/ 3648 h 33519"/>
                                        <a:gd name="connsiteX17" fmla="*/ 15703 w 21282"/>
                                        <a:gd name="connsiteY17" fmla="*/ 9088 h 33519"/>
                                        <a:gd name="connsiteX18" fmla="*/ 13475 w 21282"/>
                                        <a:gd name="connsiteY18" fmla="*/ 14521 h 33519"/>
                                        <a:gd name="connsiteX19" fmla="*/ 7441 w 21282"/>
                                        <a:gd name="connsiteY19" fmla="*/ 16529 h 33519"/>
                                        <a:gd name="connsiteX20" fmla="*/ 3881 w 21282"/>
                                        <a:gd name="connsiteY20" fmla="*/ 16134 h 33519"/>
                                        <a:gd name="connsiteX21" fmla="*/ 265 w 21282"/>
                                        <a:gd name="connsiteY21" fmla="*/ 14901 h 33519"/>
                                        <a:gd name="connsiteX22" fmla="*/ 265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265" y="31418"/>
                                          </a:moveTo>
                                          <a:lnTo>
                                            <a:pt x="17733" y="31418"/>
                                          </a:lnTo>
                                          <a:lnTo>
                                            <a:pt x="17733" y="27669"/>
                                          </a:lnTo>
                                          <a:lnTo>
                                            <a:pt x="4339" y="27669"/>
                                          </a:lnTo>
                                          <a:lnTo>
                                            <a:pt x="4339" y="19615"/>
                                          </a:lnTo>
                                          <a:cubicBezTo>
                                            <a:pt x="4983" y="19836"/>
                                            <a:pt x="5627" y="20000"/>
                                            <a:pt x="6271" y="20109"/>
                                          </a:cubicBezTo>
                                          <a:cubicBezTo>
                                            <a:pt x="6919" y="20217"/>
                                            <a:pt x="7568" y="20271"/>
                                            <a:pt x="8217" y="20271"/>
                                          </a:cubicBezTo>
                                          <a:cubicBezTo>
                                            <a:pt x="11887" y="20271"/>
                                            <a:pt x="14794" y="19265"/>
                                            <a:pt x="16937" y="17255"/>
                                          </a:cubicBezTo>
                                          <a:cubicBezTo>
                                            <a:pt x="19084" y="15244"/>
                                            <a:pt x="20158" y="12522"/>
                                            <a:pt x="20158" y="9088"/>
                                          </a:cubicBezTo>
                                          <a:cubicBezTo>
                                            <a:pt x="20158" y="5551"/>
                                            <a:pt x="19056" y="2800"/>
                                            <a:pt x="16852" y="837"/>
                                          </a:cubicBezTo>
                                          <a:cubicBezTo>
                                            <a:pt x="14648" y="-1122"/>
                                            <a:pt x="11541" y="-2102"/>
                                            <a:pt x="7533" y="-2102"/>
                                          </a:cubicBezTo>
                                          <a:cubicBezTo>
                                            <a:pt x="6151" y="-2102"/>
                                            <a:pt x="4744" y="-1984"/>
                                            <a:pt x="3310" y="-1749"/>
                                          </a:cubicBezTo>
                                          <a:cubicBezTo>
                                            <a:pt x="1882" y="-1514"/>
                                            <a:pt x="404" y="-1162"/>
                                            <a:pt x="-1124" y="-692"/>
                                          </a:cubicBezTo>
                                          <a:lnTo>
                                            <a:pt x="-1124" y="3782"/>
                                          </a:lnTo>
                                          <a:cubicBezTo>
                                            <a:pt x="197" y="3063"/>
                                            <a:pt x="1562" y="2528"/>
                                            <a:pt x="2972" y="2176"/>
                                          </a:cubicBezTo>
                                          <a:cubicBezTo>
                                            <a:pt x="4382" y="1823"/>
                                            <a:pt x="5871" y="1647"/>
                                            <a:pt x="7441" y="1647"/>
                                          </a:cubicBezTo>
                                          <a:cubicBezTo>
                                            <a:pt x="9984" y="1647"/>
                                            <a:pt x="11995" y="2314"/>
                                            <a:pt x="13475" y="3648"/>
                                          </a:cubicBezTo>
                                          <a:cubicBezTo>
                                            <a:pt x="14960" y="4982"/>
                                            <a:pt x="15703" y="6796"/>
                                            <a:pt x="15703" y="9088"/>
                                          </a:cubicBezTo>
                                          <a:cubicBezTo>
                                            <a:pt x="15703" y="11376"/>
                                            <a:pt x="14960" y="13187"/>
                                            <a:pt x="13475" y="14521"/>
                                          </a:cubicBezTo>
                                          <a:cubicBezTo>
                                            <a:pt x="11995" y="15860"/>
                                            <a:pt x="9984" y="16529"/>
                                            <a:pt x="7441" y="16529"/>
                                          </a:cubicBezTo>
                                          <a:cubicBezTo>
                                            <a:pt x="6252" y="16529"/>
                                            <a:pt x="5065" y="16397"/>
                                            <a:pt x="3881" y="16134"/>
                                          </a:cubicBezTo>
                                          <a:cubicBezTo>
                                            <a:pt x="2702" y="15871"/>
                                            <a:pt x="1496" y="15460"/>
                                            <a:pt x="265" y="14901"/>
                                          </a:cubicBezTo>
                                          <a:lnTo>
                                            <a:pt x="265"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1" name="Freeform: Shape 3621"/>
                                  <wps:cNvSpPr/>
                                  <wps:spPr>
                                    <a:xfrm flipV="1">
                                      <a:off x="4885486" y="6834773"/>
                                      <a:ext cx="22734" cy="34111"/>
                                    </a:xfrm>
                                    <a:custGeom>
                                      <a:avLst/>
                                      <a:gdLst>
                                        <a:gd name="connsiteX0" fmla="*/ 10215 w 22734"/>
                                        <a:gd name="connsiteY0" fmla="*/ 28445 h 34111"/>
                                        <a:gd name="connsiteX1" fmla="*/ 5048 w 22734"/>
                                        <a:gd name="connsiteY1" fmla="*/ 25062 h 34111"/>
                                        <a:gd name="connsiteX2" fmla="*/ 3321 w 22734"/>
                                        <a:gd name="connsiteY2" fmla="*/ 14901 h 34111"/>
                                        <a:gd name="connsiteX3" fmla="*/ 5048 w 22734"/>
                                        <a:gd name="connsiteY3" fmla="*/ 4762 h 34111"/>
                                        <a:gd name="connsiteX4" fmla="*/ 10215 w 22734"/>
                                        <a:gd name="connsiteY4" fmla="*/ 1379 h 34111"/>
                                        <a:gd name="connsiteX5" fmla="*/ 15403 w 22734"/>
                                        <a:gd name="connsiteY5" fmla="*/ 4762 h 34111"/>
                                        <a:gd name="connsiteX6" fmla="*/ 17138 w 22734"/>
                                        <a:gd name="connsiteY6" fmla="*/ 14901 h 34111"/>
                                        <a:gd name="connsiteX7" fmla="*/ 15403 w 22734"/>
                                        <a:gd name="connsiteY7" fmla="*/ 25062 h 34111"/>
                                        <a:gd name="connsiteX8" fmla="*/ 10215 w 22734"/>
                                        <a:gd name="connsiteY8" fmla="*/ 28445 h 34111"/>
                                        <a:gd name="connsiteX9" fmla="*/ 10215 w 22734"/>
                                        <a:gd name="connsiteY9" fmla="*/ 31968 h 34111"/>
                                        <a:gd name="connsiteX10" fmla="*/ 18667 w 22734"/>
                                        <a:gd name="connsiteY10" fmla="*/ 27592 h 34111"/>
                                        <a:gd name="connsiteX11" fmla="*/ 21586 w 22734"/>
                                        <a:gd name="connsiteY11" fmla="*/ 14901 h 34111"/>
                                        <a:gd name="connsiteX12" fmla="*/ 18667 w 22734"/>
                                        <a:gd name="connsiteY12" fmla="*/ 2225 h 34111"/>
                                        <a:gd name="connsiteX13" fmla="*/ 10215 w 22734"/>
                                        <a:gd name="connsiteY13" fmla="*/ -2144 h 34111"/>
                                        <a:gd name="connsiteX14" fmla="*/ 1770 w 22734"/>
                                        <a:gd name="connsiteY14" fmla="*/ 2225 h 34111"/>
                                        <a:gd name="connsiteX15" fmla="*/ -1148 w 22734"/>
                                        <a:gd name="connsiteY15" fmla="*/ 14901 h 34111"/>
                                        <a:gd name="connsiteX16" fmla="*/ 1770 w 22734"/>
                                        <a:gd name="connsiteY16" fmla="*/ 27592 h 34111"/>
                                        <a:gd name="connsiteX17" fmla="*/ 10215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215" y="28445"/>
                                          </a:moveTo>
                                          <a:cubicBezTo>
                                            <a:pt x="7926" y="28445"/>
                                            <a:pt x="6204" y="27317"/>
                                            <a:pt x="5048" y="25062"/>
                                          </a:cubicBezTo>
                                          <a:cubicBezTo>
                                            <a:pt x="3897" y="22812"/>
                                            <a:pt x="3321" y="19425"/>
                                            <a:pt x="3321" y="14901"/>
                                          </a:cubicBezTo>
                                          <a:cubicBezTo>
                                            <a:pt x="3321" y="10396"/>
                                            <a:pt x="3897" y="7017"/>
                                            <a:pt x="5048" y="4762"/>
                                          </a:cubicBezTo>
                                          <a:cubicBezTo>
                                            <a:pt x="6204" y="2507"/>
                                            <a:pt x="7926" y="1379"/>
                                            <a:pt x="10215" y="1379"/>
                                          </a:cubicBezTo>
                                          <a:cubicBezTo>
                                            <a:pt x="12523" y="1379"/>
                                            <a:pt x="14252" y="2507"/>
                                            <a:pt x="15403" y="4762"/>
                                          </a:cubicBezTo>
                                          <a:cubicBezTo>
                                            <a:pt x="16560" y="7017"/>
                                            <a:pt x="17138" y="10396"/>
                                            <a:pt x="17138" y="14901"/>
                                          </a:cubicBezTo>
                                          <a:cubicBezTo>
                                            <a:pt x="17138" y="19425"/>
                                            <a:pt x="16560" y="22812"/>
                                            <a:pt x="15403" y="25062"/>
                                          </a:cubicBezTo>
                                          <a:cubicBezTo>
                                            <a:pt x="14252" y="27317"/>
                                            <a:pt x="12523" y="28445"/>
                                            <a:pt x="10215" y="28445"/>
                                          </a:cubicBezTo>
                                          <a:close/>
                                          <a:moveTo>
                                            <a:pt x="10215" y="31968"/>
                                          </a:moveTo>
                                          <a:cubicBezTo>
                                            <a:pt x="13904" y="31968"/>
                                            <a:pt x="16722" y="30509"/>
                                            <a:pt x="18667" y="27592"/>
                                          </a:cubicBezTo>
                                          <a:cubicBezTo>
                                            <a:pt x="20613" y="24679"/>
                                            <a:pt x="21586" y="20449"/>
                                            <a:pt x="21586" y="14901"/>
                                          </a:cubicBezTo>
                                          <a:cubicBezTo>
                                            <a:pt x="21586" y="9368"/>
                                            <a:pt x="20613" y="5142"/>
                                            <a:pt x="18667" y="2225"/>
                                          </a:cubicBezTo>
                                          <a:cubicBezTo>
                                            <a:pt x="16722" y="-687"/>
                                            <a:pt x="13904" y="-2144"/>
                                            <a:pt x="10215" y="-2144"/>
                                          </a:cubicBezTo>
                                          <a:cubicBezTo>
                                            <a:pt x="6531" y="-2144"/>
                                            <a:pt x="3716" y="-687"/>
                                            <a:pt x="1770" y="2225"/>
                                          </a:cubicBezTo>
                                          <a:cubicBezTo>
                                            <a:pt x="-176" y="5142"/>
                                            <a:pt x="-1148" y="9368"/>
                                            <a:pt x="-1148" y="14901"/>
                                          </a:cubicBezTo>
                                          <a:cubicBezTo>
                                            <a:pt x="-1148" y="20449"/>
                                            <a:pt x="-176" y="24679"/>
                                            <a:pt x="1770" y="27592"/>
                                          </a:cubicBezTo>
                                          <a:cubicBezTo>
                                            <a:pt x="3716" y="30509"/>
                                            <a:pt x="6531" y="31968"/>
                                            <a:pt x="10215"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22" name="Graphic 3124"/>
                              <wpg:cNvGrpSpPr/>
                              <wpg:grpSpPr>
                                <a:xfrm>
                                  <a:off x="4975618" y="6802409"/>
                                  <a:ext cx="106865" cy="66475"/>
                                  <a:chOff x="4975618" y="6802409"/>
                                  <a:chExt cx="106865" cy="66475"/>
                                </a:xfrm>
                                <a:solidFill>
                                  <a:srgbClr val="000000"/>
                                </a:solidFill>
                              </wpg:grpSpPr>
                              <wps:wsp>
                                <wps:cNvPr id="3623" name="Freeform: Shape 3623"/>
                                <wps:cNvSpPr/>
                                <wps:spPr>
                                  <a:xfrm>
                                    <a:off x="5028072" y="6802409"/>
                                    <a:ext cx="4511" cy="15783"/>
                                  </a:xfrm>
                                  <a:custGeom>
                                    <a:avLst/>
                                    <a:gdLst>
                                      <a:gd name="connsiteX0" fmla="*/ 915 w 4511"/>
                                      <a:gd name="connsiteY0" fmla="*/ 175 h 15783"/>
                                      <a:gd name="connsiteX1" fmla="*/ 915 w 4511"/>
                                      <a:gd name="connsiteY1" fmla="*/ 15959 h 15783"/>
                                    </a:gdLst>
                                    <a:ahLst/>
                                    <a:cxnLst>
                                      <a:cxn ang="0">
                                        <a:pos x="connsiteX0" y="connsiteY0"/>
                                      </a:cxn>
                                      <a:cxn ang="0">
                                        <a:pos x="connsiteX1" y="connsiteY1"/>
                                      </a:cxn>
                                    </a:cxnLst>
                                    <a:rect l="l" t="t" r="r" b="b"/>
                                    <a:pathLst>
                                      <a:path w="4511" h="15783">
                                        <a:moveTo>
                                          <a:pt x="915" y="175"/>
                                        </a:moveTo>
                                        <a:lnTo>
                                          <a:pt x="915"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24" name="Graphic 3124"/>
                                <wpg:cNvGrpSpPr/>
                                <wpg:grpSpPr>
                                  <a:xfrm>
                                    <a:off x="4975618" y="6834773"/>
                                    <a:ext cx="106865" cy="34111"/>
                                    <a:chOff x="4975618" y="6834773"/>
                                    <a:chExt cx="106865" cy="34111"/>
                                  </a:xfrm>
                                  <a:solidFill>
                                    <a:srgbClr val="000000"/>
                                  </a:solidFill>
                                </wpg:grpSpPr>
                                <wps:wsp>
                                  <wps:cNvPr id="3625" name="Freeform: Shape 3625"/>
                                  <wps:cNvSpPr/>
                                  <wps:spPr>
                                    <a:xfrm flipV="1">
                                      <a:off x="4975618" y="6835365"/>
                                      <a:ext cx="19583" cy="32878"/>
                                    </a:xfrm>
                                    <a:custGeom>
                                      <a:avLst/>
                                      <a:gdLst>
                                        <a:gd name="connsiteX0" fmla="*/ -545 w 19583"/>
                                        <a:gd name="connsiteY0" fmla="*/ 1594 h 32878"/>
                                        <a:gd name="connsiteX1" fmla="*/ 6723 w 19583"/>
                                        <a:gd name="connsiteY1" fmla="*/ 1594 h 32878"/>
                                        <a:gd name="connsiteX2" fmla="*/ 6723 w 19583"/>
                                        <a:gd name="connsiteY2" fmla="*/ 26679 h 32878"/>
                                        <a:gd name="connsiteX3" fmla="*/ -1186 w 19583"/>
                                        <a:gd name="connsiteY3" fmla="*/ 25094 h 32878"/>
                                        <a:gd name="connsiteX4" fmla="*/ -1186 w 19583"/>
                                        <a:gd name="connsiteY4" fmla="*/ 29146 h 32878"/>
                                        <a:gd name="connsiteX5" fmla="*/ 6681 w 19583"/>
                                        <a:gd name="connsiteY5" fmla="*/ 30731 h 32878"/>
                                        <a:gd name="connsiteX6" fmla="*/ 11129 w 19583"/>
                                        <a:gd name="connsiteY6" fmla="*/ 30731 h 32878"/>
                                        <a:gd name="connsiteX7" fmla="*/ 11129 w 19583"/>
                                        <a:gd name="connsiteY7" fmla="*/ 1594 h 32878"/>
                                        <a:gd name="connsiteX8" fmla="*/ 18397 w 19583"/>
                                        <a:gd name="connsiteY8" fmla="*/ 1594 h 32878"/>
                                        <a:gd name="connsiteX9" fmla="*/ 18397 w 19583"/>
                                        <a:gd name="connsiteY9" fmla="*/ -2147 h 32878"/>
                                        <a:gd name="connsiteX10" fmla="*/ -545 w 19583"/>
                                        <a:gd name="connsiteY10" fmla="*/ -2147 h 32878"/>
                                        <a:gd name="connsiteX11" fmla="*/ -545 w 19583"/>
                                        <a:gd name="connsiteY11" fmla="*/ 1594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9583" h="32878">
                                          <a:moveTo>
                                            <a:pt x="-545" y="1594"/>
                                          </a:moveTo>
                                          <a:lnTo>
                                            <a:pt x="6723" y="1594"/>
                                          </a:lnTo>
                                          <a:lnTo>
                                            <a:pt x="6723" y="26679"/>
                                          </a:lnTo>
                                          <a:lnTo>
                                            <a:pt x="-1186" y="25094"/>
                                          </a:lnTo>
                                          <a:lnTo>
                                            <a:pt x="-1186" y="29146"/>
                                          </a:lnTo>
                                          <a:lnTo>
                                            <a:pt x="6681" y="30731"/>
                                          </a:lnTo>
                                          <a:lnTo>
                                            <a:pt x="11129" y="30731"/>
                                          </a:lnTo>
                                          <a:lnTo>
                                            <a:pt x="11129" y="1594"/>
                                          </a:lnTo>
                                          <a:lnTo>
                                            <a:pt x="18397" y="1594"/>
                                          </a:lnTo>
                                          <a:lnTo>
                                            <a:pt x="18397" y="-2147"/>
                                          </a:lnTo>
                                          <a:lnTo>
                                            <a:pt x="-545" y="-2147"/>
                                          </a:lnTo>
                                          <a:lnTo>
                                            <a:pt x="-545" y="159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6" name="Freeform: Shape 3626"/>
                                  <wps:cNvSpPr/>
                                  <wps:spPr>
                                    <a:xfrm flipV="1">
                                      <a:off x="5002341" y="6834773"/>
                                      <a:ext cx="22734" cy="34111"/>
                                    </a:xfrm>
                                    <a:custGeom>
                                      <a:avLst/>
                                      <a:gdLst>
                                        <a:gd name="connsiteX0" fmla="*/ 10241 w 22734"/>
                                        <a:gd name="connsiteY0" fmla="*/ 28445 h 34111"/>
                                        <a:gd name="connsiteX1" fmla="*/ 5074 w 22734"/>
                                        <a:gd name="connsiteY1" fmla="*/ 25062 h 34111"/>
                                        <a:gd name="connsiteX2" fmla="*/ 3347 w 22734"/>
                                        <a:gd name="connsiteY2" fmla="*/ 14901 h 34111"/>
                                        <a:gd name="connsiteX3" fmla="*/ 5074 w 22734"/>
                                        <a:gd name="connsiteY3" fmla="*/ 4762 h 34111"/>
                                        <a:gd name="connsiteX4" fmla="*/ 10241 w 22734"/>
                                        <a:gd name="connsiteY4" fmla="*/ 1379 h 34111"/>
                                        <a:gd name="connsiteX5" fmla="*/ 15429 w 22734"/>
                                        <a:gd name="connsiteY5" fmla="*/ 4762 h 34111"/>
                                        <a:gd name="connsiteX6" fmla="*/ 17163 w 22734"/>
                                        <a:gd name="connsiteY6" fmla="*/ 14901 h 34111"/>
                                        <a:gd name="connsiteX7" fmla="*/ 15429 w 22734"/>
                                        <a:gd name="connsiteY7" fmla="*/ 25062 h 34111"/>
                                        <a:gd name="connsiteX8" fmla="*/ 10241 w 22734"/>
                                        <a:gd name="connsiteY8" fmla="*/ 28445 h 34111"/>
                                        <a:gd name="connsiteX9" fmla="*/ 10241 w 22734"/>
                                        <a:gd name="connsiteY9" fmla="*/ 31968 h 34111"/>
                                        <a:gd name="connsiteX10" fmla="*/ 18693 w 22734"/>
                                        <a:gd name="connsiteY10" fmla="*/ 27592 h 34111"/>
                                        <a:gd name="connsiteX11" fmla="*/ 21612 w 22734"/>
                                        <a:gd name="connsiteY11" fmla="*/ 14901 h 34111"/>
                                        <a:gd name="connsiteX12" fmla="*/ 18693 w 22734"/>
                                        <a:gd name="connsiteY12" fmla="*/ 2225 h 34111"/>
                                        <a:gd name="connsiteX13" fmla="*/ 10241 w 22734"/>
                                        <a:gd name="connsiteY13" fmla="*/ -2144 h 34111"/>
                                        <a:gd name="connsiteX14" fmla="*/ 1796 w 22734"/>
                                        <a:gd name="connsiteY14" fmla="*/ 2225 h 34111"/>
                                        <a:gd name="connsiteX15" fmla="*/ -1123 w 22734"/>
                                        <a:gd name="connsiteY15" fmla="*/ 14901 h 34111"/>
                                        <a:gd name="connsiteX16" fmla="*/ 1796 w 22734"/>
                                        <a:gd name="connsiteY16" fmla="*/ 27592 h 34111"/>
                                        <a:gd name="connsiteX17" fmla="*/ 10241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241" y="28445"/>
                                          </a:moveTo>
                                          <a:cubicBezTo>
                                            <a:pt x="7952" y="28445"/>
                                            <a:pt x="6230" y="27317"/>
                                            <a:pt x="5074" y="25062"/>
                                          </a:cubicBezTo>
                                          <a:cubicBezTo>
                                            <a:pt x="3922" y="22812"/>
                                            <a:pt x="3347" y="19425"/>
                                            <a:pt x="3347" y="14901"/>
                                          </a:cubicBezTo>
                                          <a:cubicBezTo>
                                            <a:pt x="3347" y="10396"/>
                                            <a:pt x="3922" y="7017"/>
                                            <a:pt x="5074" y="4762"/>
                                          </a:cubicBezTo>
                                          <a:cubicBezTo>
                                            <a:pt x="6230" y="2507"/>
                                            <a:pt x="7952" y="1379"/>
                                            <a:pt x="10241" y="1379"/>
                                          </a:cubicBezTo>
                                          <a:cubicBezTo>
                                            <a:pt x="12549" y="1379"/>
                                            <a:pt x="14278" y="2507"/>
                                            <a:pt x="15429" y="4762"/>
                                          </a:cubicBezTo>
                                          <a:cubicBezTo>
                                            <a:pt x="16585" y="7017"/>
                                            <a:pt x="17163" y="10396"/>
                                            <a:pt x="17163" y="14901"/>
                                          </a:cubicBezTo>
                                          <a:cubicBezTo>
                                            <a:pt x="17163" y="19425"/>
                                            <a:pt x="16585" y="22812"/>
                                            <a:pt x="15429" y="25062"/>
                                          </a:cubicBezTo>
                                          <a:cubicBezTo>
                                            <a:pt x="14278" y="27317"/>
                                            <a:pt x="12549" y="28445"/>
                                            <a:pt x="10241" y="28445"/>
                                          </a:cubicBezTo>
                                          <a:close/>
                                          <a:moveTo>
                                            <a:pt x="10241" y="31968"/>
                                          </a:moveTo>
                                          <a:cubicBezTo>
                                            <a:pt x="13930" y="31968"/>
                                            <a:pt x="16748" y="30509"/>
                                            <a:pt x="18693" y="27592"/>
                                          </a:cubicBezTo>
                                          <a:cubicBezTo>
                                            <a:pt x="20639" y="24679"/>
                                            <a:pt x="21612" y="20449"/>
                                            <a:pt x="21612" y="14901"/>
                                          </a:cubicBezTo>
                                          <a:cubicBezTo>
                                            <a:pt x="21612" y="9368"/>
                                            <a:pt x="20639" y="5142"/>
                                            <a:pt x="18693" y="2225"/>
                                          </a:cubicBezTo>
                                          <a:cubicBezTo>
                                            <a:pt x="16748" y="-687"/>
                                            <a:pt x="13930" y="-2144"/>
                                            <a:pt x="10241" y="-2144"/>
                                          </a:cubicBezTo>
                                          <a:cubicBezTo>
                                            <a:pt x="6557" y="-2144"/>
                                            <a:pt x="3742" y="-687"/>
                                            <a:pt x="1796" y="2225"/>
                                          </a:cubicBezTo>
                                          <a:cubicBezTo>
                                            <a:pt x="-150" y="5142"/>
                                            <a:pt x="-1123" y="9368"/>
                                            <a:pt x="-1123" y="14901"/>
                                          </a:cubicBezTo>
                                          <a:cubicBezTo>
                                            <a:pt x="-1123" y="20449"/>
                                            <a:pt x="-150" y="24679"/>
                                            <a:pt x="1796" y="27592"/>
                                          </a:cubicBezTo>
                                          <a:cubicBezTo>
                                            <a:pt x="3742" y="30509"/>
                                            <a:pt x="6557" y="31968"/>
                                            <a:pt x="10241"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7" name="Freeform: Shape 3627"/>
                                  <wps:cNvSpPr/>
                                  <wps:spPr>
                                    <a:xfrm flipV="1">
                                      <a:off x="5031046" y="6834773"/>
                                      <a:ext cx="22734" cy="34111"/>
                                    </a:xfrm>
                                    <a:custGeom>
                                      <a:avLst/>
                                      <a:gdLst>
                                        <a:gd name="connsiteX0" fmla="*/ 10247 w 22734"/>
                                        <a:gd name="connsiteY0" fmla="*/ 28445 h 34111"/>
                                        <a:gd name="connsiteX1" fmla="*/ 5080 w 22734"/>
                                        <a:gd name="connsiteY1" fmla="*/ 25062 h 34111"/>
                                        <a:gd name="connsiteX2" fmla="*/ 3353 w 22734"/>
                                        <a:gd name="connsiteY2" fmla="*/ 14901 h 34111"/>
                                        <a:gd name="connsiteX3" fmla="*/ 5080 w 22734"/>
                                        <a:gd name="connsiteY3" fmla="*/ 4762 h 34111"/>
                                        <a:gd name="connsiteX4" fmla="*/ 10247 w 22734"/>
                                        <a:gd name="connsiteY4" fmla="*/ 1379 h 34111"/>
                                        <a:gd name="connsiteX5" fmla="*/ 15436 w 22734"/>
                                        <a:gd name="connsiteY5" fmla="*/ 4762 h 34111"/>
                                        <a:gd name="connsiteX6" fmla="*/ 17170 w 22734"/>
                                        <a:gd name="connsiteY6" fmla="*/ 14901 h 34111"/>
                                        <a:gd name="connsiteX7" fmla="*/ 15436 w 22734"/>
                                        <a:gd name="connsiteY7" fmla="*/ 25062 h 34111"/>
                                        <a:gd name="connsiteX8" fmla="*/ 10247 w 22734"/>
                                        <a:gd name="connsiteY8" fmla="*/ 28445 h 34111"/>
                                        <a:gd name="connsiteX9" fmla="*/ 10247 w 22734"/>
                                        <a:gd name="connsiteY9" fmla="*/ 31968 h 34111"/>
                                        <a:gd name="connsiteX10" fmla="*/ 18700 w 22734"/>
                                        <a:gd name="connsiteY10" fmla="*/ 27592 h 34111"/>
                                        <a:gd name="connsiteX11" fmla="*/ 21618 w 22734"/>
                                        <a:gd name="connsiteY11" fmla="*/ 14901 h 34111"/>
                                        <a:gd name="connsiteX12" fmla="*/ 18700 w 22734"/>
                                        <a:gd name="connsiteY12" fmla="*/ 2225 h 34111"/>
                                        <a:gd name="connsiteX13" fmla="*/ 10247 w 22734"/>
                                        <a:gd name="connsiteY13" fmla="*/ -2144 h 34111"/>
                                        <a:gd name="connsiteX14" fmla="*/ 1802 w 22734"/>
                                        <a:gd name="connsiteY14" fmla="*/ 2225 h 34111"/>
                                        <a:gd name="connsiteX15" fmla="*/ -1116 w 22734"/>
                                        <a:gd name="connsiteY15" fmla="*/ 14901 h 34111"/>
                                        <a:gd name="connsiteX16" fmla="*/ 1802 w 22734"/>
                                        <a:gd name="connsiteY16" fmla="*/ 27592 h 34111"/>
                                        <a:gd name="connsiteX17" fmla="*/ 10247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247" y="28445"/>
                                          </a:moveTo>
                                          <a:cubicBezTo>
                                            <a:pt x="7959" y="28445"/>
                                            <a:pt x="6236" y="27317"/>
                                            <a:pt x="5080" y="25062"/>
                                          </a:cubicBezTo>
                                          <a:cubicBezTo>
                                            <a:pt x="3929" y="22812"/>
                                            <a:pt x="3353" y="19425"/>
                                            <a:pt x="3353" y="14901"/>
                                          </a:cubicBezTo>
                                          <a:cubicBezTo>
                                            <a:pt x="3353" y="10396"/>
                                            <a:pt x="3929" y="7017"/>
                                            <a:pt x="5080" y="4762"/>
                                          </a:cubicBezTo>
                                          <a:cubicBezTo>
                                            <a:pt x="6236" y="2507"/>
                                            <a:pt x="7959" y="1379"/>
                                            <a:pt x="10247" y="1379"/>
                                          </a:cubicBezTo>
                                          <a:cubicBezTo>
                                            <a:pt x="12555" y="1379"/>
                                            <a:pt x="14284" y="2507"/>
                                            <a:pt x="15436" y="4762"/>
                                          </a:cubicBezTo>
                                          <a:cubicBezTo>
                                            <a:pt x="16592" y="7017"/>
                                            <a:pt x="17170" y="10396"/>
                                            <a:pt x="17170" y="14901"/>
                                          </a:cubicBezTo>
                                          <a:cubicBezTo>
                                            <a:pt x="17170" y="19425"/>
                                            <a:pt x="16592" y="22812"/>
                                            <a:pt x="15436" y="25062"/>
                                          </a:cubicBezTo>
                                          <a:cubicBezTo>
                                            <a:pt x="14284" y="27317"/>
                                            <a:pt x="12555" y="28445"/>
                                            <a:pt x="10247" y="28445"/>
                                          </a:cubicBezTo>
                                          <a:close/>
                                          <a:moveTo>
                                            <a:pt x="10247" y="31968"/>
                                          </a:moveTo>
                                          <a:cubicBezTo>
                                            <a:pt x="13937" y="31968"/>
                                            <a:pt x="16754" y="30509"/>
                                            <a:pt x="18700" y="27592"/>
                                          </a:cubicBezTo>
                                          <a:cubicBezTo>
                                            <a:pt x="20645" y="24679"/>
                                            <a:pt x="21618" y="20449"/>
                                            <a:pt x="21618" y="14901"/>
                                          </a:cubicBezTo>
                                          <a:cubicBezTo>
                                            <a:pt x="21618" y="9368"/>
                                            <a:pt x="20645" y="5142"/>
                                            <a:pt x="18700" y="2225"/>
                                          </a:cubicBezTo>
                                          <a:cubicBezTo>
                                            <a:pt x="16754" y="-687"/>
                                            <a:pt x="13937" y="-2144"/>
                                            <a:pt x="10247" y="-2144"/>
                                          </a:cubicBezTo>
                                          <a:cubicBezTo>
                                            <a:pt x="6563" y="-2144"/>
                                            <a:pt x="3748" y="-687"/>
                                            <a:pt x="1802" y="2225"/>
                                          </a:cubicBezTo>
                                          <a:cubicBezTo>
                                            <a:pt x="-143" y="5142"/>
                                            <a:pt x="-1116" y="9368"/>
                                            <a:pt x="-1116" y="14901"/>
                                          </a:cubicBezTo>
                                          <a:cubicBezTo>
                                            <a:pt x="-1116" y="20449"/>
                                            <a:pt x="-143" y="24679"/>
                                            <a:pt x="1802" y="27592"/>
                                          </a:cubicBezTo>
                                          <a:cubicBezTo>
                                            <a:pt x="3748" y="30509"/>
                                            <a:pt x="6563" y="31968"/>
                                            <a:pt x="10247"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8" name="Freeform: Shape 3628"/>
                                  <wps:cNvSpPr/>
                                  <wps:spPr>
                                    <a:xfrm flipV="1">
                                      <a:off x="5059750" y="6834773"/>
                                      <a:ext cx="22734" cy="34111"/>
                                    </a:xfrm>
                                    <a:custGeom>
                                      <a:avLst/>
                                      <a:gdLst>
                                        <a:gd name="connsiteX0" fmla="*/ 10254 w 22734"/>
                                        <a:gd name="connsiteY0" fmla="*/ 28445 h 34111"/>
                                        <a:gd name="connsiteX1" fmla="*/ 5087 w 22734"/>
                                        <a:gd name="connsiteY1" fmla="*/ 25062 h 34111"/>
                                        <a:gd name="connsiteX2" fmla="*/ 3359 w 22734"/>
                                        <a:gd name="connsiteY2" fmla="*/ 14901 h 34111"/>
                                        <a:gd name="connsiteX3" fmla="*/ 5087 w 22734"/>
                                        <a:gd name="connsiteY3" fmla="*/ 4762 h 34111"/>
                                        <a:gd name="connsiteX4" fmla="*/ 10254 w 22734"/>
                                        <a:gd name="connsiteY4" fmla="*/ 1379 h 34111"/>
                                        <a:gd name="connsiteX5" fmla="*/ 15442 w 22734"/>
                                        <a:gd name="connsiteY5" fmla="*/ 4762 h 34111"/>
                                        <a:gd name="connsiteX6" fmla="*/ 17176 w 22734"/>
                                        <a:gd name="connsiteY6" fmla="*/ 14901 h 34111"/>
                                        <a:gd name="connsiteX7" fmla="*/ 15442 w 22734"/>
                                        <a:gd name="connsiteY7" fmla="*/ 25062 h 34111"/>
                                        <a:gd name="connsiteX8" fmla="*/ 10254 w 22734"/>
                                        <a:gd name="connsiteY8" fmla="*/ 28445 h 34111"/>
                                        <a:gd name="connsiteX9" fmla="*/ 10254 w 22734"/>
                                        <a:gd name="connsiteY9" fmla="*/ 31968 h 34111"/>
                                        <a:gd name="connsiteX10" fmla="*/ 18706 w 22734"/>
                                        <a:gd name="connsiteY10" fmla="*/ 27592 h 34111"/>
                                        <a:gd name="connsiteX11" fmla="*/ 21624 w 22734"/>
                                        <a:gd name="connsiteY11" fmla="*/ 14901 h 34111"/>
                                        <a:gd name="connsiteX12" fmla="*/ 18706 w 22734"/>
                                        <a:gd name="connsiteY12" fmla="*/ 2225 h 34111"/>
                                        <a:gd name="connsiteX13" fmla="*/ 10254 w 22734"/>
                                        <a:gd name="connsiteY13" fmla="*/ -2144 h 34111"/>
                                        <a:gd name="connsiteX14" fmla="*/ 1809 w 22734"/>
                                        <a:gd name="connsiteY14" fmla="*/ 2225 h 34111"/>
                                        <a:gd name="connsiteX15" fmla="*/ -1110 w 22734"/>
                                        <a:gd name="connsiteY15" fmla="*/ 14901 h 34111"/>
                                        <a:gd name="connsiteX16" fmla="*/ 1809 w 22734"/>
                                        <a:gd name="connsiteY16" fmla="*/ 27592 h 34111"/>
                                        <a:gd name="connsiteX17" fmla="*/ 10254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254" y="28445"/>
                                          </a:moveTo>
                                          <a:cubicBezTo>
                                            <a:pt x="7965" y="28445"/>
                                            <a:pt x="6243" y="27317"/>
                                            <a:pt x="5087" y="25062"/>
                                          </a:cubicBezTo>
                                          <a:cubicBezTo>
                                            <a:pt x="3935" y="22812"/>
                                            <a:pt x="3359" y="19425"/>
                                            <a:pt x="3359" y="14901"/>
                                          </a:cubicBezTo>
                                          <a:cubicBezTo>
                                            <a:pt x="3359" y="10396"/>
                                            <a:pt x="3935" y="7017"/>
                                            <a:pt x="5087" y="4762"/>
                                          </a:cubicBezTo>
                                          <a:cubicBezTo>
                                            <a:pt x="6243" y="2507"/>
                                            <a:pt x="7965" y="1379"/>
                                            <a:pt x="10254" y="1379"/>
                                          </a:cubicBezTo>
                                          <a:cubicBezTo>
                                            <a:pt x="12561" y="1379"/>
                                            <a:pt x="14291" y="2507"/>
                                            <a:pt x="15442" y="4762"/>
                                          </a:cubicBezTo>
                                          <a:cubicBezTo>
                                            <a:pt x="16598" y="7017"/>
                                            <a:pt x="17176" y="10396"/>
                                            <a:pt x="17176" y="14901"/>
                                          </a:cubicBezTo>
                                          <a:cubicBezTo>
                                            <a:pt x="17176" y="19425"/>
                                            <a:pt x="16598" y="22812"/>
                                            <a:pt x="15442" y="25062"/>
                                          </a:cubicBezTo>
                                          <a:cubicBezTo>
                                            <a:pt x="14291" y="27317"/>
                                            <a:pt x="12561" y="28445"/>
                                            <a:pt x="10254" y="28445"/>
                                          </a:cubicBezTo>
                                          <a:close/>
                                          <a:moveTo>
                                            <a:pt x="10254" y="31968"/>
                                          </a:moveTo>
                                          <a:cubicBezTo>
                                            <a:pt x="13943" y="31968"/>
                                            <a:pt x="16760" y="30509"/>
                                            <a:pt x="18706" y="27592"/>
                                          </a:cubicBezTo>
                                          <a:cubicBezTo>
                                            <a:pt x="20652" y="24679"/>
                                            <a:pt x="21624" y="20449"/>
                                            <a:pt x="21624" y="14901"/>
                                          </a:cubicBezTo>
                                          <a:cubicBezTo>
                                            <a:pt x="21624" y="9368"/>
                                            <a:pt x="20652" y="5142"/>
                                            <a:pt x="18706" y="2225"/>
                                          </a:cubicBezTo>
                                          <a:cubicBezTo>
                                            <a:pt x="16760" y="-687"/>
                                            <a:pt x="13943" y="-2144"/>
                                            <a:pt x="10254" y="-2144"/>
                                          </a:cubicBezTo>
                                          <a:cubicBezTo>
                                            <a:pt x="6569" y="-2144"/>
                                            <a:pt x="3754" y="-687"/>
                                            <a:pt x="1809" y="2225"/>
                                          </a:cubicBezTo>
                                          <a:cubicBezTo>
                                            <a:pt x="-137" y="5142"/>
                                            <a:pt x="-1110" y="9368"/>
                                            <a:pt x="-1110" y="14901"/>
                                          </a:cubicBezTo>
                                          <a:cubicBezTo>
                                            <a:pt x="-1110" y="20449"/>
                                            <a:pt x="-137" y="24679"/>
                                            <a:pt x="1809" y="27592"/>
                                          </a:cubicBezTo>
                                          <a:cubicBezTo>
                                            <a:pt x="3754" y="30509"/>
                                            <a:pt x="6569" y="31968"/>
                                            <a:pt x="10254"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29" name="Graphic 3124"/>
                              <wpg:cNvGrpSpPr/>
                              <wpg:grpSpPr>
                                <a:xfrm>
                                  <a:off x="5135530" y="6802409"/>
                                  <a:ext cx="106865" cy="66475"/>
                                  <a:chOff x="5135530" y="6802409"/>
                                  <a:chExt cx="106865" cy="66475"/>
                                </a:xfrm>
                                <a:solidFill>
                                  <a:srgbClr val="000000"/>
                                </a:solidFill>
                              </wpg:grpSpPr>
                              <wps:wsp>
                                <wps:cNvPr id="3630" name="Freeform: Shape 3630"/>
                                <wps:cNvSpPr/>
                                <wps:spPr>
                                  <a:xfrm>
                                    <a:off x="5187985" y="6802409"/>
                                    <a:ext cx="4511" cy="15783"/>
                                  </a:xfrm>
                                  <a:custGeom>
                                    <a:avLst/>
                                    <a:gdLst>
                                      <a:gd name="connsiteX0" fmla="*/ 951 w 4511"/>
                                      <a:gd name="connsiteY0" fmla="*/ 175 h 15783"/>
                                      <a:gd name="connsiteX1" fmla="*/ 951 w 4511"/>
                                      <a:gd name="connsiteY1" fmla="*/ 15959 h 15783"/>
                                    </a:gdLst>
                                    <a:ahLst/>
                                    <a:cxnLst>
                                      <a:cxn ang="0">
                                        <a:pos x="connsiteX0" y="connsiteY0"/>
                                      </a:cxn>
                                      <a:cxn ang="0">
                                        <a:pos x="connsiteX1" y="connsiteY1"/>
                                      </a:cxn>
                                    </a:cxnLst>
                                    <a:rect l="l" t="t" r="r" b="b"/>
                                    <a:pathLst>
                                      <a:path w="4511" h="15783">
                                        <a:moveTo>
                                          <a:pt x="951" y="175"/>
                                        </a:moveTo>
                                        <a:lnTo>
                                          <a:pt x="951"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31" name="Graphic 3124"/>
                                <wpg:cNvGrpSpPr/>
                                <wpg:grpSpPr>
                                  <a:xfrm>
                                    <a:off x="5135530" y="6834773"/>
                                    <a:ext cx="106865" cy="34111"/>
                                    <a:chOff x="5135530" y="6834773"/>
                                    <a:chExt cx="106865" cy="34111"/>
                                  </a:xfrm>
                                  <a:solidFill>
                                    <a:srgbClr val="000000"/>
                                  </a:solidFill>
                                </wpg:grpSpPr>
                                <wps:wsp>
                                  <wps:cNvPr id="3632" name="Freeform: Shape 3632"/>
                                  <wps:cNvSpPr/>
                                  <wps:spPr>
                                    <a:xfrm flipV="1">
                                      <a:off x="5135530" y="6835365"/>
                                      <a:ext cx="19583" cy="32878"/>
                                    </a:xfrm>
                                    <a:custGeom>
                                      <a:avLst/>
                                      <a:gdLst>
                                        <a:gd name="connsiteX0" fmla="*/ -509 w 19583"/>
                                        <a:gd name="connsiteY0" fmla="*/ 1594 h 32878"/>
                                        <a:gd name="connsiteX1" fmla="*/ 6759 w 19583"/>
                                        <a:gd name="connsiteY1" fmla="*/ 1594 h 32878"/>
                                        <a:gd name="connsiteX2" fmla="*/ 6759 w 19583"/>
                                        <a:gd name="connsiteY2" fmla="*/ 26679 h 32878"/>
                                        <a:gd name="connsiteX3" fmla="*/ -1151 w 19583"/>
                                        <a:gd name="connsiteY3" fmla="*/ 25094 h 32878"/>
                                        <a:gd name="connsiteX4" fmla="*/ -1151 w 19583"/>
                                        <a:gd name="connsiteY4" fmla="*/ 29146 h 32878"/>
                                        <a:gd name="connsiteX5" fmla="*/ 6716 w 19583"/>
                                        <a:gd name="connsiteY5" fmla="*/ 30731 h 32878"/>
                                        <a:gd name="connsiteX6" fmla="*/ 11164 w 19583"/>
                                        <a:gd name="connsiteY6" fmla="*/ 30731 h 32878"/>
                                        <a:gd name="connsiteX7" fmla="*/ 11164 w 19583"/>
                                        <a:gd name="connsiteY7" fmla="*/ 1594 h 32878"/>
                                        <a:gd name="connsiteX8" fmla="*/ 18432 w 19583"/>
                                        <a:gd name="connsiteY8" fmla="*/ 1594 h 32878"/>
                                        <a:gd name="connsiteX9" fmla="*/ 18432 w 19583"/>
                                        <a:gd name="connsiteY9" fmla="*/ -2147 h 32878"/>
                                        <a:gd name="connsiteX10" fmla="*/ -509 w 19583"/>
                                        <a:gd name="connsiteY10" fmla="*/ -2147 h 32878"/>
                                        <a:gd name="connsiteX11" fmla="*/ -509 w 19583"/>
                                        <a:gd name="connsiteY11" fmla="*/ 1594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9583" h="32878">
                                          <a:moveTo>
                                            <a:pt x="-509" y="1594"/>
                                          </a:moveTo>
                                          <a:lnTo>
                                            <a:pt x="6759" y="1594"/>
                                          </a:lnTo>
                                          <a:lnTo>
                                            <a:pt x="6759" y="26679"/>
                                          </a:lnTo>
                                          <a:lnTo>
                                            <a:pt x="-1151" y="25094"/>
                                          </a:lnTo>
                                          <a:lnTo>
                                            <a:pt x="-1151" y="29146"/>
                                          </a:lnTo>
                                          <a:lnTo>
                                            <a:pt x="6716" y="30731"/>
                                          </a:lnTo>
                                          <a:lnTo>
                                            <a:pt x="11164" y="30731"/>
                                          </a:lnTo>
                                          <a:lnTo>
                                            <a:pt x="11164" y="1594"/>
                                          </a:lnTo>
                                          <a:lnTo>
                                            <a:pt x="18432" y="1594"/>
                                          </a:lnTo>
                                          <a:lnTo>
                                            <a:pt x="18432" y="-2147"/>
                                          </a:lnTo>
                                          <a:lnTo>
                                            <a:pt x="-509" y="-2147"/>
                                          </a:lnTo>
                                          <a:lnTo>
                                            <a:pt x="-509" y="159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33" name="Freeform: Shape 3633"/>
                                  <wps:cNvSpPr/>
                                  <wps:spPr>
                                    <a:xfrm flipV="1">
                                      <a:off x="5162585" y="6834773"/>
                                      <a:ext cx="20880" cy="33470"/>
                                    </a:xfrm>
                                    <a:custGeom>
                                      <a:avLst/>
                                      <a:gdLst>
                                        <a:gd name="connsiteX0" fmla="*/ 4348 w 20880"/>
                                        <a:gd name="connsiteY0" fmla="*/ 1552 h 33470"/>
                                        <a:gd name="connsiteX1" fmla="*/ 19877 w 20880"/>
                                        <a:gd name="connsiteY1" fmla="*/ 1552 h 33470"/>
                                        <a:gd name="connsiteX2" fmla="*/ 19877 w 20880"/>
                                        <a:gd name="connsiteY2" fmla="*/ -2189 h 33470"/>
                                        <a:gd name="connsiteX3" fmla="*/ -1003 w 20880"/>
                                        <a:gd name="connsiteY3" fmla="*/ -2189 h 33470"/>
                                        <a:gd name="connsiteX4" fmla="*/ -1003 w 20880"/>
                                        <a:gd name="connsiteY4" fmla="*/ 1552 h 33470"/>
                                        <a:gd name="connsiteX5" fmla="*/ 5899 w 20880"/>
                                        <a:gd name="connsiteY5" fmla="*/ 8585 h 33470"/>
                                        <a:gd name="connsiteX6" fmla="*/ 11397 w 20880"/>
                                        <a:gd name="connsiteY6" fmla="*/ 14285 h 33470"/>
                                        <a:gd name="connsiteX7" fmla="*/ 14379 w 20880"/>
                                        <a:gd name="connsiteY7" fmla="*/ 18344 h 33470"/>
                                        <a:gd name="connsiteX8" fmla="*/ 15232 w 20880"/>
                                        <a:gd name="connsiteY8" fmla="*/ 21613 h 33470"/>
                                        <a:gd name="connsiteX9" fmla="*/ 13392 w 20880"/>
                                        <a:gd name="connsiteY9" fmla="*/ 25883 h 33470"/>
                                        <a:gd name="connsiteX10" fmla="*/ 8598 w 20880"/>
                                        <a:gd name="connsiteY10" fmla="*/ 27539 h 33470"/>
                                        <a:gd name="connsiteX11" fmla="*/ 4179 w 20880"/>
                                        <a:gd name="connsiteY11" fmla="*/ 26814 h 33470"/>
                                        <a:gd name="connsiteX12" fmla="*/ -784 w 20880"/>
                                        <a:gd name="connsiteY12" fmla="*/ 24608 h 33470"/>
                                        <a:gd name="connsiteX13" fmla="*/ -784 w 20880"/>
                                        <a:gd name="connsiteY13" fmla="*/ 29104 h 33470"/>
                                        <a:gd name="connsiteX14" fmla="*/ 4235 w 20880"/>
                                        <a:gd name="connsiteY14" fmla="*/ 30731 h 33470"/>
                                        <a:gd name="connsiteX15" fmla="*/ 8514 w 20880"/>
                                        <a:gd name="connsiteY15" fmla="*/ 31281 h 33470"/>
                                        <a:gd name="connsiteX16" fmla="*/ 16663 w 20880"/>
                                        <a:gd name="connsiteY16" fmla="*/ 28723 h 33470"/>
                                        <a:gd name="connsiteX17" fmla="*/ 19701 w 20880"/>
                                        <a:gd name="connsiteY17" fmla="*/ 21902 h 33470"/>
                                        <a:gd name="connsiteX18" fmla="*/ 18940 w 20880"/>
                                        <a:gd name="connsiteY18" fmla="*/ 18055 h 33470"/>
                                        <a:gd name="connsiteX19" fmla="*/ 16177 w 20880"/>
                                        <a:gd name="connsiteY19" fmla="*/ 13778 h 33470"/>
                                        <a:gd name="connsiteX20" fmla="*/ 12673 w 20880"/>
                                        <a:gd name="connsiteY20" fmla="*/ 10086 h 33470"/>
                                        <a:gd name="connsiteX21" fmla="*/ 4348 w 20880"/>
                                        <a:gd name="connsiteY21" fmla="*/ 1552 h 33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880" h="33470">
                                          <a:moveTo>
                                            <a:pt x="4348" y="1552"/>
                                          </a:moveTo>
                                          <a:lnTo>
                                            <a:pt x="19877" y="1552"/>
                                          </a:lnTo>
                                          <a:lnTo>
                                            <a:pt x="19877" y="-2189"/>
                                          </a:lnTo>
                                          <a:lnTo>
                                            <a:pt x="-1003" y="-2189"/>
                                          </a:lnTo>
                                          <a:lnTo>
                                            <a:pt x="-1003" y="1552"/>
                                          </a:lnTo>
                                          <a:cubicBezTo>
                                            <a:pt x="684" y="3300"/>
                                            <a:pt x="2985" y="5644"/>
                                            <a:pt x="5899" y="8585"/>
                                          </a:cubicBezTo>
                                          <a:cubicBezTo>
                                            <a:pt x="8817" y="11530"/>
                                            <a:pt x="10650" y="13430"/>
                                            <a:pt x="11397" y="14285"/>
                                          </a:cubicBezTo>
                                          <a:cubicBezTo>
                                            <a:pt x="12821" y="15882"/>
                                            <a:pt x="13815" y="17235"/>
                                            <a:pt x="14379" y="18344"/>
                                          </a:cubicBezTo>
                                          <a:cubicBezTo>
                                            <a:pt x="14948" y="19452"/>
                                            <a:pt x="15232" y="20542"/>
                                            <a:pt x="15232" y="21613"/>
                                          </a:cubicBezTo>
                                          <a:cubicBezTo>
                                            <a:pt x="15232" y="23361"/>
                                            <a:pt x="14619" y="24784"/>
                                            <a:pt x="13392" y="25883"/>
                                          </a:cubicBezTo>
                                          <a:cubicBezTo>
                                            <a:pt x="12165" y="26987"/>
                                            <a:pt x="10568" y="27539"/>
                                            <a:pt x="8598" y="27539"/>
                                          </a:cubicBezTo>
                                          <a:cubicBezTo>
                                            <a:pt x="7203" y="27539"/>
                                            <a:pt x="5729" y="27297"/>
                                            <a:pt x="4179" y="26814"/>
                                          </a:cubicBezTo>
                                          <a:cubicBezTo>
                                            <a:pt x="2632" y="26330"/>
                                            <a:pt x="978" y="25595"/>
                                            <a:pt x="-784" y="24608"/>
                                          </a:cubicBezTo>
                                          <a:lnTo>
                                            <a:pt x="-784" y="29104"/>
                                          </a:lnTo>
                                          <a:cubicBezTo>
                                            <a:pt x="1006" y="29822"/>
                                            <a:pt x="2679" y="30365"/>
                                            <a:pt x="4235" y="30731"/>
                                          </a:cubicBezTo>
                                          <a:cubicBezTo>
                                            <a:pt x="5795" y="31098"/>
                                            <a:pt x="7222" y="31281"/>
                                            <a:pt x="8514" y="31281"/>
                                          </a:cubicBezTo>
                                          <a:cubicBezTo>
                                            <a:pt x="11921" y="31281"/>
                                            <a:pt x="14637" y="30428"/>
                                            <a:pt x="16663" y="28723"/>
                                          </a:cubicBezTo>
                                          <a:cubicBezTo>
                                            <a:pt x="18688" y="27023"/>
                                            <a:pt x="19701" y="24749"/>
                                            <a:pt x="19701" y="21902"/>
                                          </a:cubicBezTo>
                                          <a:cubicBezTo>
                                            <a:pt x="19701" y="20549"/>
                                            <a:pt x="19447" y="19267"/>
                                            <a:pt x="18940" y="18055"/>
                                          </a:cubicBezTo>
                                          <a:cubicBezTo>
                                            <a:pt x="18437" y="16848"/>
                                            <a:pt x="17516" y="15422"/>
                                            <a:pt x="16177" y="13778"/>
                                          </a:cubicBezTo>
                                          <a:cubicBezTo>
                                            <a:pt x="15810" y="13350"/>
                                            <a:pt x="14642" y="12120"/>
                                            <a:pt x="12673" y="10086"/>
                                          </a:cubicBezTo>
                                          <a:cubicBezTo>
                                            <a:pt x="10709" y="8051"/>
                                            <a:pt x="7934" y="5207"/>
                                            <a:pt x="4348" y="155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34" name="Freeform: Shape 3634"/>
                                  <wps:cNvSpPr/>
                                  <wps:spPr>
                                    <a:xfrm flipV="1">
                                      <a:off x="5191465" y="6835365"/>
                                      <a:ext cx="21282" cy="33519"/>
                                    </a:xfrm>
                                    <a:custGeom>
                                      <a:avLst/>
                                      <a:gdLst>
                                        <a:gd name="connsiteX0" fmla="*/ 339 w 21282"/>
                                        <a:gd name="connsiteY0" fmla="*/ 31418 h 33519"/>
                                        <a:gd name="connsiteX1" fmla="*/ 17807 w 21282"/>
                                        <a:gd name="connsiteY1" fmla="*/ 31418 h 33519"/>
                                        <a:gd name="connsiteX2" fmla="*/ 17807 w 21282"/>
                                        <a:gd name="connsiteY2" fmla="*/ 27669 h 33519"/>
                                        <a:gd name="connsiteX3" fmla="*/ 4413 w 21282"/>
                                        <a:gd name="connsiteY3" fmla="*/ 27669 h 33519"/>
                                        <a:gd name="connsiteX4" fmla="*/ 4413 w 21282"/>
                                        <a:gd name="connsiteY4" fmla="*/ 19615 h 33519"/>
                                        <a:gd name="connsiteX5" fmla="*/ 6345 w 21282"/>
                                        <a:gd name="connsiteY5" fmla="*/ 20109 h 33519"/>
                                        <a:gd name="connsiteX6" fmla="*/ 8291 w 21282"/>
                                        <a:gd name="connsiteY6" fmla="*/ 20271 h 33519"/>
                                        <a:gd name="connsiteX7" fmla="*/ 17011 w 21282"/>
                                        <a:gd name="connsiteY7" fmla="*/ 17255 h 33519"/>
                                        <a:gd name="connsiteX8" fmla="*/ 20232 w 21282"/>
                                        <a:gd name="connsiteY8" fmla="*/ 9088 h 33519"/>
                                        <a:gd name="connsiteX9" fmla="*/ 16926 w 21282"/>
                                        <a:gd name="connsiteY9" fmla="*/ 837 h 33519"/>
                                        <a:gd name="connsiteX10" fmla="*/ 7607 w 21282"/>
                                        <a:gd name="connsiteY10" fmla="*/ -2102 h 33519"/>
                                        <a:gd name="connsiteX11" fmla="*/ 3384 w 21282"/>
                                        <a:gd name="connsiteY11" fmla="*/ -1749 h 33519"/>
                                        <a:gd name="connsiteX12" fmla="*/ -1050 w 21282"/>
                                        <a:gd name="connsiteY12" fmla="*/ -692 h 33519"/>
                                        <a:gd name="connsiteX13" fmla="*/ -1050 w 21282"/>
                                        <a:gd name="connsiteY13" fmla="*/ 3782 h 33519"/>
                                        <a:gd name="connsiteX14" fmla="*/ 3046 w 21282"/>
                                        <a:gd name="connsiteY14" fmla="*/ 2176 h 33519"/>
                                        <a:gd name="connsiteX15" fmla="*/ 7515 w 21282"/>
                                        <a:gd name="connsiteY15" fmla="*/ 1647 h 33519"/>
                                        <a:gd name="connsiteX16" fmla="*/ 13549 w 21282"/>
                                        <a:gd name="connsiteY16" fmla="*/ 3648 h 33519"/>
                                        <a:gd name="connsiteX17" fmla="*/ 15777 w 21282"/>
                                        <a:gd name="connsiteY17" fmla="*/ 9088 h 33519"/>
                                        <a:gd name="connsiteX18" fmla="*/ 13549 w 21282"/>
                                        <a:gd name="connsiteY18" fmla="*/ 14521 h 33519"/>
                                        <a:gd name="connsiteX19" fmla="*/ 7515 w 21282"/>
                                        <a:gd name="connsiteY19" fmla="*/ 16529 h 33519"/>
                                        <a:gd name="connsiteX20" fmla="*/ 3955 w 21282"/>
                                        <a:gd name="connsiteY20" fmla="*/ 16134 h 33519"/>
                                        <a:gd name="connsiteX21" fmla="*/ 339 w 21282"/>
                                        <a:gd name="connsiteY21" fmla="*/ 14901 h 33519"/>
                                        <a:gd name="connsiteX22" fmla="*/ 339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339" y="31418"/>
                                          </a:moveTo>
                                          <a:lnTo>
                                            <a:pt x="17807" y="31418"/>
                                          </a:lnTo>
                                          <a:lnTo>
                                            <a:pt x="17807" y="27669"/>
                                          </a:lnTo>
                                          <a:lnTo>
                                            <a:pt x="4413" y="27669"/>
                                          </a:lnTo>
                                          <a:lnTo>
                                            <a:pt x="4413" y="19615"/>
                                          </a:lnTo>
                                          <a:cubicBezTo>
                                            <a:pt x="5057" y="19836"/>
                                            <a:pt x="5701" y="20000"/>
                                            <a:pt x="6345" y="20109"/>
                                          </a:cubicBezTo>
                                          <a:cubicBezTo>
                                            <a:pt x="6994" y="20217"/>
                                            <a:pt x="7642" y="20271"/>
                                            <a:pt x="8291" y="20271"/>
                                          </a:cubicBezTo>
                                          <a:cubicBezTo>
                                            <a:pt x="11961" y="20271"/>
                                            <a:pt x="14868" y="19265"/>
                                            <a:pt x="17011" y="17255"/>
                                          </a:cubicBezTo>
                                          <a:cubicBezTo>
                                            <a:pt x="19158" y="15244"/>
                                            <a:pt x="20232" y="12522"/>
                                            <a:pt x="20232" y="9088"/>
                                          </a:cubicBezTo>
                                          <a:cubicBezTo>
                                            <a:pt x="20232" y="5551"/>
                                            <a:pt x="19130" y="2800"/>
                                            <a:pt x="16926" y="837"/>
                                          </a:cubicBezTo>
                                          <a:cubicBezTo>
                                            <a:pt x="14722" y="-1122"/>
                                            <a:pt x="11616" y="-2102"/>
                                            <a:pt x="7607" y="-2102"/>
                                          </a:cubicBezTo>
                                          <a:cubicBezTo>
                                            <a:pt x="6225" y="-2102"/>
                                            <a:pt x="4818" y="-1984"/>
                                            <a:pt x="3384" y="-1749"/>
                                          </a:cubicBezTo>
                                          <a:cubicBezTo>
                                            <a:pt x="1956" y="-1514"/>
                                            <a:pt x="478" y="-1162"/>
                                            <a:pt x="-1050" y="-692"/>
                                          </a:cubicBezTo>
                                          <a:lnTo>
                                            <a:pt x="-1050" y="3782"/>
                                          </a:lnTo>
                                          <a:cubicBezTo>
                                            <a:pt x="271" y="3063"/>
                                            <a:pt x="1636" y="2528"/>
                                            <a:pt x="3046" y="2176"/>
                                          </a:cubicBezTo>
                                          <a:cubicBezTo>
                                            <a:pt x="4456" y="1823"/>
                                            <a:pt x="5946" y="1647"/>
                                            <a:pt x="7515" y="1647"/>
                                          </a:cubicBezTo>
                                          <a:cubicBezTo>
                                            <a:pt x="10058" y="1647"/>
                                            <a:pt x="12069" y="2314"/>
                                            <a:pt x="13549" y="3648"/>
                                          </a:cubicBezTo>
                                          <a:cubicBezTo>
                                            <a:pt x="15034" y="4982"/>
                                            <a:pt x="15777" y="6796"/>
                                            <a:pt x="15777" y="9088"/>
                                          </a:cubicBezTo>
                                          <a:cubicBezTo>
                                            <a:pt x="15777" y="11376"/>
                                            <a:pt x="15034" y="13187"/>
                                            <a:pt x="13549" y="14521"/>
                                          </a:cubicBezTo>
                                          <a:cubicBezTo>
                                            <a:pt x="12069" y="15860"/>
                                            <a:pt x="10058" y="16529"/>
                                            <a:pt x="7515" y="16529"/>
                                          </a:cubicBezTo>
                                          <a:cubicBezTo>
                                            <a:pt x="6326" y="16529"/>
                                            <a:pt x="5140" y="16397"/>
                                            <a:pt x="3955" y="16134"/>
                                          </a:cubicBezTo>
                                          <a:cubicBezTo>
                                            <a:pt x="2776" y="15871"/>
                                            <a:pt x="1570" y="15460"/>
                                            <a:pt x="339" y="14901"/>
                                          </a:cubicBezTo>
                                          <a:lnTo>
                                            <a:pt x="339"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35" name="Freeform: Shape 3635"/>
                                  <wps:cNvSpPr/>
                                  <wps:spPr>
                                    <a:xfrm flipV="1">
                                      <a:off x="5219662" y="6834773"/>
                                      <a:ext cx="22734" cy="34111"/>
                                    </a:xfrm>
                                    <a:custGeom>
                                      <a:avLst/>
                                      <a:gdLst>
                                        <a:gd name="connsiteX0" fmla="*/ 10289 w 22734"/>
                                        <a:gd name="connsiteY0" fmla="*/ 28445 h 34111"/>
                                        <a:gd name="connsiteX1" fmla="*/ 5122 w 22734"/>
                                        <a:gd name="connsiteY1" fmla="*/ 25062 h 34111"/>
                                        <a:gd name="connsiteX2" fmla="*/ 3395 w 22734"/>
                                        <a:gd name="connsiteY2" fmla="*/ 14901 h 34111"/>
                                        <a:gd name="connsiteX3" fmla="*/ 5122 w 22734"/>
                                        <a:gd name="connsiteY3" fmla="*/ 4762 h 34111"/>
                                        <a:gd name="connsiteX4" fmla="*/ 10289 w 22734"/>
                                        <a:gd name="connsiteY4" fmla="*/ 1379 h 34111"/>
                                        <a:gd name="connsiteX5" fmla="*/ 15478 w 22734"/>
                                        <a:gd name="connsiteY5" fmla="*/ 4762 h 34111"/>
                                        <a:gd name="connsiteX6" fmla="*/ 17212 w 22734"/>
                                        <a:gd name="connsiteY6" fmla="*/ 14901 h 34111"/>
                                        <a:gd name="connsiteX7" fmla="*/ 15478 w 22734"/>
                                        <a:gd name="connsiteY7" fmla="*/ 25062 h 34111"/>
                                        <a:gd name="connsiteX8" fmla="*/ 10289 w 22734"/>
                                        <a:gd name="connsiteY8" fmla="*/ 28445 h 34111"/>
                                        <a:gd name="connsiteX9" fmla="*/ 10289 w 22734"/>
                                        <a:gd name="connsiteY9" fmla="*/ 31968 h 34111"/>
                                        <a:gd name="connsiteX10" fmla="*/ 18741 w 22734"/>
                                        <a:gd name="connsiteY10" fmla="*/ 27592 h 34111"/>
                                        <a:gd name="connsiteX11" fmla="*/ 21660 w 22734"/>
                                        <a:gd name="connsiteY11" fmla="*/ 14901 h 34111"/>
                                        <a:gd name="connsiteX12" fmla="*/ 18741 w 22734"/>
                                        <a:gd name="connsiteY12" fmla="*/ 2225 h 34111"/>
                                        <a:gd name="connsiteX13" fmla="*/ 10289 w 22734"/>
                                        <a:gd name="connsiteY13" fmla="*/ -2144 h 34111"/>
                                        <a:gd name="connsiteX14" fmla="*/ 1844 w 22734"/>
                                        <a:gd name="connsiteY14" fmla="*/ 2225 h 34111"/>
                                        <a:gd name="connsiteX15" fmla="*/ -1074 w 22734"/>
                                        <a:gd name="connsiteY15" fmla="*/ 14901 h 34111"/>
                                        <a:gd name="connsiteX16" fmla="*/ 1844 w 22734"/>
                                        <a:gd name="connsiteY16" fmla="*/ 27592 h 34111"/>
                                        <a:gd name="connsiteX17" fmla="*/ 10289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289" y="28445"/>
                                          </a:moveTo>
                                          <a:cubicBezTo>
                                            <a:pt x="8000" y="28445"/>
                                            <a:pt x="6278" y="27317"/>
                                            <a:pt x="5122" y="25062"/>
                                          </a:cubicBezTo>
                                          <a:cubicBezTo>
                                            <a:pt x="3971" y="22812"/>
                                            <a:pt x="3395" y="19425"/>
                                            <a:pt x="3395" y="14901"/>
                                          </a:cubicBezTo>
                                          <a:cubicBezTo>
                                            <a:pt x="3395" y="10396"/>
                                            <a:pt x="3971" y="7017"/>
                                            <a:pt x="5122" y="4762"/>
                                          </a:cubicBezTo>
                                          <a:cubicBezTo>
                                            <a:pt x="6278" y="2507"/>
                                            <a:pt x="8000" y="1379"/>
                                            <a:pt x="10289" y="1379"/>
                                          </a:cubicBezTo>
                                          <a:cubicBezTo>
                                            <a:pt x="12597" y="1379"/>
                                            <a:pt x="14326" y="2507"/>
                                            <a:pt x="15478" y="4762"/>
                                          </a:cubicBezTo>
                                          <a:cubicBezTo>
                                            <a:pt x="16634" y="7017"/>
                                            <a:pt x="17212" y="10396"/>
                                            <a:pt x="17212" y="14901"/>
                                          </a:cubicBezTo>
                                          <a:cubicBezTo>
                                            <a:pt x="17212" y="19425"/>
                                            <a:pt x="16634" y="22812"/>
                                            <a:pt x="15478" y="25062"/>
                                          </a:cubicBezTo>
                                          <a:cubicBezTo>
                                            <a:pt x="14326" y="27317"/>
                                            <a:pt x="12597" y="28445"/>
                                            <a:pt x="10289" y="28445"/>
                                          </a:cubicBezTo>
                                          <a:close/>
                                          <a:moveTo>
                                            <a:pt x="10289" y="31968"/>
                                          </a:moveTo>
                                          <a:cubicBezTo>
                                            <a:pt x="13978" y="31968"/>
                                            <a:pt x="16796" y="30509"/>
                                            <a:pt x="18741" y="27592"/>
                                          </a:cubicBezTo>
                                          <a:cubicBezTo>
                                            <a:pt x="20687" y="24679"/>
                                            <a:pt x="21660" y="20449"/>
                                            <a:pt x="21660" y="14901"/>
                                          </a:cubicBezTo>
                                          <a:cubicBezTo>
                                            <a:pt x="21660" y="9368"/>
                                            <a:pt x="20687" y="5142"/>
                                            <a:pt x="18741" y="2225"/>
                                          </a:cubicBezTo>
                                          <a:cubicBezTo>
                                            <a:pt x="16796" y="-687"/>
                                            <a:pt x="13978" y="-2144"/>
                                            <a:pt x="10289" y="-2144"/>
                                          </a:cubicBezTo>
                                          <a:cubicBezTo>
                                            <a:pt x="6605" y="-2144"/>
                                            <a:pt x="3790" y="-687"/>
                                            <a:pt x="1844" y="2225"/>
                                          </a:cubicBezTo>
                                          <a:cubicBezTo>
                                            <a:pt x="-102" y="5142"/>
                                            <a:pt x="-1074" y="9368"/>
                                            <a:pt x="-1074" y="14901"/>
                                          </a:cubicBezTo>
                                          <a:cubicBezTo>
                                            <a:pt x="-1074" y="20449"/>
                                            <a:pt x="-102" y="24679"/>
                                            <a:pt x="1844" y="27592"/>
                                          </a:cubicBezTo>
                                          <a:cubicBezTo>
                                            <a:pt x="3790" y="30509"/>
                                            <a:pt x="6605" y="31968"/>
                                            <a:pt x="10289"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36" name="Graphic 3124"/>
                              <wpg:cNvGrpSpPr/>
                              <wpg:grpSpPr>
                                <a:xfrm>
                                  <a:off x="5295443" y="6802409"/>
                                  <a:ext cx="106865" cy="66475"/>
                                  <a:chOff x="5295443" y="6802409"/>
                                  <a:chExt cx="106865" cy="66475"/>
                                </a:xfrm>
                                <a:solidFill>
                                  <a:srgbClr val="000000"/>
                                </a:solidFill>
                              </wpg:grpSpPr>
                              <wps:wsp>
                                <wps:cNvPr id="3637" name="Freeform: Shape 3637"/>
                                <wps:cNvSpPr/>
                                <wps:spPr>
                                  <a:xfrm>
                                    <a:off x="5347897" y="6802409"/>
                                    <a:ext cx="4511" cy="15783"/>
                                  </a:xfrm>
                                  <a:custGeom>
                                    <a:avLst/>
                                    <a:gdLst>
                                      <a:gd name="connsiteX0" fmla="*/ 986 w 4511"/>
                                      <a:gd name="connsiteY0" fmla="*/ 175 h 15783"/>
                                      <a:gd name="connsiteX1" fmla="*/ 986 w 4511"/>
                                      <a:gd name="connsiteY1" fmla="*/ 15959 h 15783"/>
                                    </a:gdLst>
                                    <a:ahLst/>
                                    <a:cxnLst>
                                      <a:cxn ang="0">
                                        <a:pos x="connsiteX0" y="connsiteY0"/>
                                      </a:cxn>
                                      <a:cxn ang="0">
                                        <a:pos x="connsiteX1" y="connsiteY1"/>
                                      </a:cxn>
                                    </a:cxnLst>
                                    <a:rect l="l" t="t" r="r" b="b"/>
                                    <a:pathLst>
                                      <a:path w="4511" h="15783">
                                        <a:moveTo>
                                          <a:pt x="986" y="175"/>
                                        </a:moveTo>
                                        <a:lnTo>
                                          <a:pt x="986"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38" name="Graphic 3124"/>
                                <wpg:cNvGrpSpPr/>
                                <wpg:grpSpPr>
                                  <a:xfrm>
                                    <a:off x="5295443" y="6834773"/>
                                    <a:ext cx="106865" cy="34111"/>
                                    <a:chOff x="5295443" y="6834773"/>
                                    <a:chExt cx="106865" cy="34111"/>
                                  </a:xfrm>
                                  <a:solidFill>
                                    <a:srgbClr val="000000"/>
                                  </a:solidFill>
                                </wpg:grpSpPr>
                                <wps:wsp>
                                  <wps:cNvPr id="3639" name="Freeform: Shape 3639"/>
                                  <wps:cNvSpPr/>
                                  <wps:spPr>
                                    <a:xfrm flipV="1">
                                      <a:off x="5295443" y="6835365"/>
                                      <a:ext cx="19583" cy="32878"/>
                                    </a:xfrm>
                                    <a:custGeom>
                                      <a:avLst/>
                                      <a:gdLst>
                                        <a:gd name="connsiteX0" fmla="*/ -474 w 19583"/>
                                        <a:gd name="connsiteY0" fmla="*/ 1594 h 32878"/>
                                        <a:gd name="connsiteX1" fmla="*/ 6794 w 19583"/>
                                        <a:gd name="connsiteY1" fmla="*/ 1594 h 32878"/>
                                        <a:gd name="connsiteX2" fmla="*/ 6794 w 19583"/>
                                        <a:gd name="connsiteY2" fmla="*/ 26679 h 32878"/>
                                        <a:gd name="connsiteX3" fmla="*/ -1115 w 19583"/>
                                        <a:gd name="connsiteY3" fmla="*/ 25094 h 32878"/>
                                        <a:gd name="connsiteX4" fmla="*/ -1115 w 19583"/>
                                        <a:gd name="connsiteY4" fmla="*/ 29146 h 32878"/>
                                        <a:gd name="connsiteX5" fmla="*/ 6752 w 19583"/>
                                        <a:gd name="connsiteY5" fmla="*/ 30731 h 32878"/>
                                        <a:gd name="connsiteX6" fmla="*/ 11200 w 19583"/>
                                        <a:gd name="connsiteY6" fmla="*/ 30731 h 32878"/>
                                        <a:gd name="connsiteX7" fmla="*/ 11200 w 19583"/>
                                        <a:gd name="connsiteY7" fmla="*/ 1594 h 32878"/>
                                        <a:gd name="connsiteX8" fmla="*/ 18468 w 19583"/>
                                        <a:gd name="connsiteY8" fmla="*/ 1594 h 32878"/>
                                        <a:gd name="connsiteX9" fmla="*/ 18468 w 19583"/>
                                        <a:gd name="connsiteY9" fmla="*/ -2147 h 32878"/>
                                        <a:gd name="connsiteX10" fmla="*/ -474 w 19583"/>
                                        <a:gd name="connsiteY10" fmla="*/ -2147 h 32878"/>
                                        <a:gd name="connsiteX11" fmla="*/ -474 w 19583"/>
                                        <a:gd name="connsiteY11" fmla="*/ 1594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9583" h="32878">
                                          <a:moveTo>
                                            <a:pt x="-474" y="1594"/>
                                          </a:moveTo>
                                          <a:lnTo>
                                            <a:pt x="6794" y="1594"/>
                                          </a:lnTo>
                                          <a:lnTo>
                                            <a:pt x="6794" y="26679"/>
                                          </a:lnTo>
                                          <a:lnTo>
                                            <a:pt x="-1115" y="25094"/>
                                          </a:lnTo>
                                          <a:lnTo>
                                            <a:pt x="-1115" y="29146"/>
                                          </a:lnTo>
                                          <a:lnTo>
                                            <a:pt x="6752" y="30731"/>
                                          </a:lnTo>
                                          <a:lnTo>
                                            <a:pt x="11200" y="30731"/>
                                          </a:lnTo>
                                          <a:lnTo>
                                            <a:pt x="11200" y="1594"/>
                                          </a:lnTo>
                                          <a:lnTo>
                                            <a:pt x="18468" y="1594"/>
                                          </a:lnTo>
                                          <a:lnTo>
                                            <a:pt x="18468" y="-2147"/>
                                          </a:lnTo>
                                          <a:lnTo>
                                            <a:pt x="-474" y="-2147"/>
                                          </a:lnTo>
                                          <a:lnTo>
                                            <a:pt x="-474" y="159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0" name="Freeform: Shape 3640"/>
                                  <wps:cNvSpPr/>
                                  <wps:spPr>
                                    <a:xfrm flipV="1">
                                      <a:off x="5322674" y="6835365"/>
                                      <a:ext cx="21282" cy="33519"/>
                                    </a:xfrm>
                                    <a:custGeom>
                                      <a:avLst/>
                                      <a:gdLst>
                                        <a:gd name="connsiteX0" fmla="*/ 368 w 21282"/>
                                        <a:gd name="connsiteY0" fmla="*/ 31418 h 33519"/>
                                        <a:gd name="connsiteX1" fmla="*/ 17836 w 21282"/>
                                        <a:gd name="connsiteY1" fmla="*/ 31418 h 33519"/>
                                        <a:gd name="connsiteX2" fmla="*/ 17836 w 21282"/>
                                        <a:gd name="connsiteY2" fmla="*/ 27669 h 33519"/>
                                        <a:gd name="connsiteX3" fmla="*/ 4443 w 21282"/>
                                        <a:gd name="connsiteY3" fmla="*/ 27669 h 33519"/>
                                        <a:gd name="connsiteX4" fmla="*/ 4443 w 21282"/>
                                        <a:gd name="connsiteY4" fmla="*/ 19615 h 33519"/>
                                        <a:gd name="connsiteX5" fmla="*/ 6374 w 21282"/>
                                        <a:gd name="connsiteY5" fmla="*/ 20109 h 33519"/>
                                        <a:gd name="connsiteX6" fmla="*/ 8320 w 21282"/>
                                        <a:gd name="connsiteY6" fmla="*/ 20271 h 33519"/>
                                        <a:gd name="connsiteX7" fmla="*/ 17040 w 21282"/>
                                        <a:gd name="connsiteY7" fmla="*/ 17255 h 33519"/>
                                        <a:gd name="connsiteX8" fmla="*/ 20261 w 21282"/>
                                        <a:gd name="connsiteY8" fmla="*/ 9088 h 33519"/>
                                        <a:gd name="connsiteX9" fmla="*/ 16955 w 21282"/>
                                        <a:gd name="connsiteY9" fmla="*/ 837 h 33519"/>
                                        <a:gd name="connsiteX10" fmla="*/ 7636 w 21282"/>
                                        <a:gd name="connsiteY10" fmla="*/ -2102 h 33519"/>
                                        <a:gd name="connsiteX11" fmla="*/ 3413 w 21282"/>
                                        <a:gd name="connsiteY11" fmla="*/ -1749 h 33519"/>
                                        <a:gd name="connsiteX12" fmla="*/ -1021 w 21282"/>
                                        <a:gd name="connsiteY12" fmla="*/ -692 h 33519"/>
                                        <a:gd name="connsiteX13" fmla="*/ -1021 w 21282"/>
                                        <a:gd name="connsiteY13" fmla="*/ 3782 h 33519"/>
                                        <a:gd name="connsiteX14" fmla="*/ 3075 w 21282"/>
                                        <a:gd name="connsiteY14" fmla="*/ 2176 h 33519"/>
                                        <a:gd name="connsiteX15" fmla="*/ 7544 w 21282"/>
                                        <a:gd name="connsiteY15" fmla="*/ 1647 h 33519"/>
                                        <a:gd name="connsiteX16" fmla="*/ 13579 w 21282"/>
                                        <a:gd name="connsiteY16" fmla="*/ 3648 h 33519"/>
                                        <a:gd name="connsiteX17" fmla="*/ 15806 w 21282"/>
                                        <a:gd name="connsiteY17" fmla="*/ 9088 h 33519"/>
                                        <a:gd name="connsiteX18" fmla="*/ 13579 w 21282"/>
                                        <a:gd name="connsiteY18" fmla="*/ 14521 h 33519"/>
                                        <a:gd name="connsiteX19" fmla="*/ 7544 w 21282"/>
                                        <a:gd name="connsiteY19" fmla="*/ 16529 h 33519"/>
                                        <a:gd name="connsiteX20" fmla="*/ 3984 w 21282"/>
                                        <a:gd name="connsiteY20" fmla="*/ 16134 h 33519"/>
                                        <a:gd name="connsiteX21" fmla="*/ 368 w 21282"/>
                                        <a:gd name="connsiteY21" fmla="*/ 14901 h 33519"/>
                                        <a:gd name="connsiteX22" fmla="*/ 368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368" y="31418"/>
                                          </a:moveTo>
                                          <a:lnTo>
                                            <a:pt x="17836" y="31418"/>
                                          </a:lnTo>
                                          <a:lnTo>
                                            <a:pt x="17836" y="27669"/>
                                          </a:lnTo>
                                          <a:lnTo>
                                            <a:pt x="4443" y="27669"/>
                                          </a:lnTo>
                                          <a:lnTo>
                                            <a:pt x="4443" y="19615"/>
                                          </a:lnTo>
                                          <a:cubicBezTo>
                                            <a:pt x="5086" y="19836"/>
                                            <a:pt x="5730" y="20000"/>
                                            <a:pt x="6374" y="20109"/>
                                          </a:cubicBezTo>
                                          <a:cubicBezTo>
                                            <a:pt x="7023" y="20217"/>
                                            <a:pt x="7671" y="20271"/>
                                            <a:pt x="8320" y="20271"/>
                                          </a:cubicBezTo>
                                          <a:cubicBezTo>
                                            <a:pt x="11990" y="20271"/>
                                            <a:pt x="14897" y="19265"/>
                                            <a:pt x="17040" y="17255"/>
                                          </a:cubicBezTo>
                                          <a:cubicBezTo>
                                            <a:pt x="19187" y="15244"/>
                                            <a:pt x="20261" y="12522"/>
                                            <a:pt x="20261" y="9088"/>
                                          </a:cubicBezTo>
                                          <a:cubicBezTo>
                                            <a:pt x="20261" y="5551"/>
                                            <a:pt x="19159" y="2800"/>
                                            <a:pt x="16955" y="837"/>
                                          </a:cubicBezTo>
                                          <a:cubicBezTo>
                                            <a:pt x="14751" y="-1122"/>
                                            <a:pt x="11645" y="-2102"/>
                                            <a:pt x="7636" y="-2102"/>
                                          </a:cubicBezTo>
                                          <a:cubicBezTo>
                                            <a:pt x="6254" y="-2102"/>
                                            <a:pt x="4847" y="-1984"/>
                                            <a:pt x="3413" y="-1749"/>
                                          </a:cubicBezTo>
                                          <a:cubicBezTo>
                                            <a:pt x="1985" y="-1514"/>
                                            <a:pt x="507" y="-1162"/>
                                            <a:pt x="-1021" y="-692"/>
                                          </a:cubicBezTo>
                                          <a:lnTo>
                                            <a:pt x="-1021" y="3782"/>
                                          </a:lnTo>
                                          <a:cubicBezTo>
                                            <a:pt x="300" y="3063"/>
                                            <a:pt x="1665" y="2528"/>
                                            <a:pt x="3075" y="2176"/>
                                          </a:cubicBezTo>
                                          <a:cubicBezTo>
                                            <a:pt x="4485" y="1823"/>
                                            <a:pt x="5975" y="1647"/>
                                            <a:pt x="7544" y="1647"/>
                                          </a:cubicBezTo>
                                          <a:cubicBezTo>
                                            <a:pt x="10087" y="1647"/>
                                            <a:pt x="12098" y="2314"/>
                                            <a:pt x="13579" y="3648"/>
                                          </a:cubicBezTo>
                                          <a:cubicBezTo>
                                            <a:pt x="15064" y="4982"/>
                                            <a:pt x="15806" y="6796"/>
                                            <a:pt x="15806" y="9088"/>
                                          </a:cubicBezTo>
                                          <a:cubicBezTo>
                                            <a:pt x="15806" y="11376"/>
                                            <a:pt x="15064" y="13187"/>
                                            <a:pt x="13579" y="14521"/>
                                          </a:cubicBezTo>
                                          <a:cubicBezTo>
                                            <a:pt x="12098" y="15860"/>
                                            <a:pt x="10087" y="16529"/>
                                            <a:pt x="7544" y="16529"/>
                                          </a:cubicBezTo>
                                          <a:cubicBezTo>
                                            <a:pt x="6355" y="16529"/>
                                            <a:pt x="5169" y="16397"/>
                                            <a:pt x="3984" y="16134"/>
                                          </a:cubicBezTo>
                                          <a:cubicBezTo>
                                            <a:pt x="2805" y="15871"/>
                                            <a:pt x="1599" y="15460"/>
                                            <a:pt x="368" y="14901"/>
                                          </a:cubicBezTo>
                                          <a:lnTo>
                                            <a:pt x="368"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1" name="Freeform: Shape 3641"/>
                                  <wps:cNvSpPr/>
                                  <wps:spPr>
                                    <a:xfrm flipV="1">
                                      <a:off x="5350870" y="6834773"/>
                                      <a:ext cx="22734" cy="34111"/>
                                    </a:xfrm>
                                    <a:custGeom>
                                      <a:avLst/>
                                      <a:gdLst>
                                        <a:gd name="connsiteX0" fmla="*/ 10318 w 22734"/>
                                        <a:gd name="connsiteY0" fmla="*/ 28445 h 34111"/>
                                        <a:gd name="connsiteX1" fmla="*/ 5151 w 22734"/>
                                        <a:gd name="connsiteY1" fmla="*/ 25062 h 34111"/>
                                        <a:gd name="connsiteX2" fmla="*/ 3424 w 22734"/>
                                        <a:gd name="connsiteY2" fmla="*/ 14901 h 34111"/>
                                        <a:gd name="connsiteX3" fmla="*/ 5151 w 22734"/>
                                        <a:gd name="connsiteY3" fmla="*/ 4762 h 34111"/>
                                        <a:gd name="connsiteX4" fmla="*/ 10318 w 22734"/>
                                        <a:gd name="connsiteY4" fmla="*/ 1379 h 34111"/>
                                        <a:gd name="connsiteX5" fmla="*/ 15507 w 22734"/>
                                        <a:gd name="connsiteY5" fmla="*/ 4762 h 34111"/>
                                        <a:gd name="connsiteX6" fmla="*/ 17241 w 22734"/>
                                        <a:gd name="connsiteY6" fmla="*/ 14901 h 34111"/>
                                        <a:gd name="connsiteX7" fmla="*/ 15507 w 22734"/>
                                        <a:gd name="connsiteY7" fmla="*/ 25062 h 34111"/>
                                        <a:gd name="connsiteX8" fmla="*/ 10318 w 22734"/>
                                        <a:gd name="connsiteY8" fmla="*/ 28445 h 34111"/>
                                        <a:gd name="connsiteX9" fmla="*/ 10318 w 22734"/>
                                        <a:gd name="connsiteY9" fmla="*/ 31968 h 34111"/>
                                        <a:gd name="connsiteX10" fmla="*/ 18770 w 22734"/>
                                        <a:gd name="connsiteY10" fmla="*/ 27592 h 34111"/>
                                        <a:gd name="connsiteX11" fmla="*/ 21689 w 22734"/>
                                        <a:gd name="connsiteY11" fmla="*/ 14901 h 34111"/>
                                        <a:gd name="connsiteX12" fmla="*/ 18770 w 22734"/>
                                        <a:gd name="connsiteY12" fmla="*/ 2225 h 34111"/>
                                        <a:gd name="connsiteX13" fmla="*/ 10318 w 22734"/>
                                        <a:gd name="connsiteY13" fmla="*/ -2144 h 34111"/>
                                        <a:gd name="connsiteX14" fmla="*/ 1873 w 22734"/>
                                        <a:gd name="connsiteY14" fmla="*/ 2225 h 34111"/>
                                        <a:gd name="connsiteX15" fmla="*/ -1045 w 22734"/>
                                        <a:gd name="connsiteY15" fmla="*/ 14901 h 34111"/>
                                        <a:gd name="connsiteX16" fmla="*/ 1873 w 22734"/>
                                        <a:gd name="connsiteY16" fmla="*/ 27592 h 34111"/>
                                        <a:gd name="connsiteX17" fmla="*/ 10318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318" y="28445"/>
                                          </a:moveTo>
                                          <a:cubicBezTo>
                                            <a:pt x="8030" y="28445"/>
                                            <a:pt x="6307" y="27317"/>
                                            <a:pt x="5151" y="25062"/>
                                          </a:cubicBezTo>
                                          <a:cubicBezTo>
                                            <a:pt x="4000" y="22812"/>
                                            <a:pt x="3424" y="19425"/>
                                            <a:pt x="3424" y="14901"/>
                                          </a:cubicBezTo>
                                          <a:cubicBezTo>
                                            <a:pt x="3424" y="10396"/>
                                            <a:pt x="4000" y="7017"/>
                                            <a:pt x="5151" y="4762"/>
                                          </a:cubicBezTo>
                                          <a:cubicBezTo>
                                            <a:pt x="6307" y="2507"/>
                                            <a:pt x="8030" y="1379"/>
                                            <a:pt x="10318" y="1379"/>
                                          </a:cubicBezTo>
                                          <a:cubicBezTo>
                                            <a:pt x="12626" y="1379"/>
                                            <a:pt x="14355" y="2507"/>
                                            <a:pt x="15507" y="4762"/>
                                          </a:cubicBezTo>
                                          <a:cubicBezTo>
                                            <a:pt x="16663" y="7017"/>
                                            <a:pt x="17241" y="10396"/>
                                            <a:pt x="17241" y="14901"/>
                                          </a:cubicBezTo>
                                          <a:cubicBezTo>
                                            <a:pt x="17241" y="19425"/>
                                            <a:pt x="16663" y="22812"/>
                                            <a:pt x="15507" y="25062"/>
                                          </a:cubicBezTo>
                                          <a:cubicBezTo>
                                            <a:pt x="14355" y="27317"/>
                                            <a:pt x="12626" y="28445"/>
                                            <a:pt x="10318" y="28445"/>
                                          </a:cubicBezTo>
                                          <a:close/>
                                          <a:moveTo>
                                            <a:pt x="10318" y="31968"/>
                                          </a:moveTo>
                                          <a:cubicBezTo>
                                            <a:pt x="14007" y="31968"/>
                                            <a:pt x="16825" y="30509"/>
                                            <a:pt x="18770" y="27592"/>
                                          </a:cubicBezTo>
                                          <a:cubicBezTo>
                                            <a:pt x="20716" y="24679"/>
                                            <a:pt x="21689" y="20449"/>
                                            <a:pt x="21689" y="14901"/>
                                          </a:cubicBezTo>
                                          <a:cubicBezTo>
                                            <a:pt x="21689" y="9368"/>
                                            <a:pt x="20716" y="5142"/>
                                            <a:pt x="18770" y="2225"/>
                                          </a:cubicBezTo>
                                          <a:cubicBezTo>
                                            <a:pt x="16825" y="-687"/>
                                            <a:pt x="14007" y="-2144"/>
                                            <a:pt x="10318" y="-2144"/>
                                          </a:cubicBezTo>
                                          <a:cubicBezTo>
                                            <a:pt x="6634" y="-2144"/>
                                            <a:pt x="3819" y="-687"/>
                                            <a:pt x="1873" y="2225"/>
                                          </a:cubicBezTo>
                                          <a:cubicBezTo>
                                            <a:pt x="-72" y="5142"/>
                                            <a:pt x="-1045" y="9368"/>
                                            <a:pt x="-1045" y="14901"/>
                                          </a:cubicBezTo>
                                          <a:cubicBezTo>
                                            <a:pt x="-1045" y="20449"/>
                                            <a:pt x="-72" y="24679"/>
                                            <a:pt x="1873" y="27592"/>
                                          </a:cubicBezTo>
                                          <a:cubicBezTo>
                                            <a:pt x="3819" y="30509"/>
                                            <a:pt x="6634" y="31968"/>
                                            <a:pt x="10318"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2" name="Freeform: Shape 3642"/>
                                  <wps:cNvSpPr/>
                                  <wps:spPr>
                                    <a:xfrm flipV="1">
                                      <a:off x="5379574" y="6834773"/>
                                      <a:ext cx="22734" cy="34111"/>
                                    </a:xfrm>
                                    <a:custGeom>
                                      <a:avLst/>
                                      <a:gdLst>
                                        <a:gd name="connsiteX0" fmla="*/ 10325 w 22734"/>
                                        <a:gd name="connsiteY0" fmla="*/ 28445 h 34111"/>
                                        <a:gd name="connsiteX1" fmla="*/ 5157 w 22734"/>
                                        <a:gd name="connsiteY1" fmla="*/ 25062 h 34111"/>
                                        <a:gd name="connsiteX2" fmla="*/ 3430 w 22734"/>
                                        <a:gd name="connsiteY2" fmla="*/ 14901 h 34111"/>
                                        <a:gd name="connsiteX3" fmla="*/ 5157 w 22734"/>
                                        <a:gd name="connsiteY3" fmla="*/ 4762 h 34111"/>
                                        <a:gd name="connsiteX4" fmla="*/ 10325 w 22734"/>
                                        <a:gd name="connsiteY4" fmla="*/ 1379 h 34111"/>
                                        <a:gd name="connsiteX5" fmla="*/ 15513 w 22734"/>
                                        <a:gd name="connsiteY5" fmla="*/ 4762 h 34111"/>
                                        <a:gd name="connsiteX6" fmla="*/ 17247 w 22734"/>
                                        <a:gd name="connsiteY6" fmla="*/ 14901 h 34111"/>
                                        <a:gd name="connsiteX7" fmla="*/ 15513 w 22734"/>
                                        <a:gd name="connsiteY7" fmla="*/ 25062 h 34111"/>
                                        <a:gd name="connsiteX8" fmla="*/ 10325 w 22734"/>
                                        <a:gd name="connsiteY8" fmla="*/ 28445 h 34111"/>
                                        <a:gd name="connsiteX9" fmla="*/ 10325 w 22734"/>
                                        <a:gd name="connsiteY9" fmla="*/ 31968 h 34111"/>
                                        <a:gd name="connsiteX10" fmla="*/ 18777 w 22734"/>
                                        <a:gd name="connsiteY10" fmla="*/ 27592 h 34111"/>
                                        <a:gd name="connsiteX11" fmla="*/ 21695 w 22734"/>
                                        <a:gd name="connsiteY11" fmla="*/ 14901 h 34111"/>
                                        <a:gd name="connsiteX12" fmla="*/ 18777 w 22734"/>
                                        <a:gd name="connsiteY12" fmla="*/ 2225 h 34111"/>
                                        <a:gd name="connsiteX13" fmla="*/ 10325 w 22734"/>
                                        <a:gd name="connsiteY13" fmla="*/ -2144 h 34111"/>
                                        <a:gd name="connsiteX14" fmla="*/ 1880 w 22734"/>
                                        <a:gd name="connsiteY14" fmla="*/ 2225 h 34111"/>
                                        <a:gd name="connsiteX15" fmla="*/ -1039 w 22734"/>
                                        <a:gd name="connsiteY15" fmla="*/ 14901 h 34111"/>
                                        <a:gd name="connsiteX16" fmla="*/ 1880 w 22734"/>
                                        <a:gd name="connsiteY16" fmla="*/ 27592 h 34111"/>
                                        <a:gd name="connsiteX17" fmla="*/ 10325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325" y="28445"/>
                                          </a:moveTo>
                                          <a:cubicBezTo>
                                            <a:pt x="8036" y="28445"/>
                                            <a:pt x="6314" y="27317"/>
                                            <a:pt x="5157" y="25062"/>
                                          </a:cubicBezTo>
                                          <a:cubicBezTo>
                                            <a:pt x="4006" y="22812"/>
                                            <a:pt x="3430" y="19425"/>
                                            <a:pt x="3430" y="14901"/>
                                          </a:cubicBezTo>
                                          <a:cubicBezTo>
                                            <a:pt x="3430" y="10396"/>
                                            <a:pt x="4006" y="7017"/>
                                            <a:pt x="5157" y="4762"/>
                                          </a:cubicBezTo>
                                          <a:cubicBezTo>
                                            <a:pt x="6314" y="2507"/>
                                            <a:pt x="8036" y="1379"/>
                                            <a:pt x="10325" y="1379"/>
                                          </a:cubicBezTo>
                                          <a:cubicBezTo>
                                            <a:pt x="12632" y="1379"/>
                                            <a:pt x="14362" y="2507"/>
                                            <a:pt x="15513" y="4762"/>
                                          </a:cubicBezTo>
                                          <a:cubicBezTo>
                                            <a:pt x="16669" y="7017"/>
                                            <a:pt x="17247" y="10396"/>
                                            <a:pt x="17247" y="14901"/>
                                          </a:cubicBezTo>
                                          <a:cubicBezTo>
                                            <a:pt x="17247" y="19425"/>
                                            <a:pt x="16669" y="22812"/>
                                            <a:pt x="15513" y="25062"/>
                                          </a:cubicBezTo>
                                          <a:cubicBezTo>
                                            <a:pt x="14362" y="27317"/>
                                            <a:pt x="12632" y="28445"/>
                                            <a:pt x="10325" y="28445"/>
                                          </a:cubicBezTo>
                                          <a:close/>
                                          <a:moveTo>
                                            <a:pt x="10325" y="31968"/>
                                          </a:moveTo>
                                          <a:cubicBezTo>
                                            <a:pt x="14014" y="31968"/>
                                            <a:pt x="16831" y="30509"/>
                                            <a:pt x="18777" y="27592"/>
                                          </a:cubicBezTo>
                                          <a:cubicBezTo>
                                            <a:pt x="20722" y="24679"/>
                                            <a:pt x="21695" y="20449"/>
                                            <a:pt x="21695" y="14901"/>
                                          </a:cubicBezTo>
                                          <a:cubicBezTo>
                                            <a:pt x="21695" y="9368"/>
                                            <a:pt x="20722" y="5142"/>
                                            <a:pt x="18777" y="2225"/>
                                          </a:cubicBezTo>
                                          <a:cubicBezTo>
                                            <a:pt x="16831" y="-687"/>
                                            <a:pt x="14014" y="-2144"/>
                                            <a:pt x="10325" y="-2144"/>
                                          </a:cubicBezTo>
                                          <a:cubicBezTo>
                                            <a:pt x="6640" y="-2144"/>
                                            <a:pt x="3825" y="-687"/>
                                            <a:pt x="1880" y="2225"/>
                                          </a:cubicBezTo>
                                          <a:cubicBezTo>
                                            <a:pt x="-66" y="5142"/>
                                            <a:pt x="-1039" y="9368"/>
                                            <a:pt x="-1039" y="14901"/>
                                          </a:cubicBezTo>
                                          <a:cubicBezTo>
                                            <a:pt x="-1039" y="20449"/>
                                            <a:pt x="-66" y="24679"/>
                                            <a:pt x="1880" y="27592"/>
                                          </a:cubicBezTo>
                                          <a:cubicBezTo>
                                            <a:pt x="3825" y="30509"/>
                                            <a:pt x="6640" y="31968"/>
                                            <a:pt x="10325"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43" name="Graphic 3124"/>
                              <wpg:cNvGrpSpPr/>
                              <wpg:grpSpPr>
                                <a:xfrm>
                                  <a:off x="5455355" y="6802409"/>
                                  <a:ext cx="106865" cy="66475"/>
                                  <a:chOff x="5455355" y="6802409"/>
                                  <a:chExt cx="106865" cy="66475"/>
                                </a:xfrm>
                                <a:solidFill>
                                  <a:srgbClr val="000000"/>
                                </a:solidFill>
                              </wpg:grpSpPr>
                              <wps:wsp>
                                <wps:cNvPr id="3644" name="Freeform: Shape 3644"/>
                                <wps:cNvSpPr/>
                                <wps:spPr>
                                  <a:xfrm>
                                    <a:off x="5507809" y="6802409"/>
                                    <a:ext cx="4511" cy="15783"/>
                                  </a:xfrm>
                                  <a:custGeom>
                                    <a:avLst/>
                                    <a:gdLst>
                                      <a:gd name="connsiteX0" fmla="*/ 1021 w 4511"/>
                                      <a:gd name="connsiteY0" fmla="*/ 175 h 15783"/>
                                      <a:gd name="connsiteX1" fmla="*/ 1021 w 4511"/>
                                      <a:gd name="connsiteY1" fmla="*/ 15959 h 15783"/>
                                    </a:gdLst>
                                    <a:ahLst/>
                                    <a:cxnLst>
                                      <a:cxn ang="0">
                                        <a:pos x="connsiteX0" y="connsiteY0"/>
                                      </a:cxn>
                                      <a:cxn ang="0">
                                        <a:pos x="connsiteX1" y="connsiteY1"/>
                                      </a:cxn>
                                    </a:cxnLst>
                                    <a:rect l="l" t="t" r="r" b="b"/>
                                    <a:pathLst>
                                      <a:path w="4511" h="15783">
                                        <a:moveTo>
                                          <a:pt x="1021" y="175"/>
                                        </a:moveTo>
                                        <a:lnTo>
                                          <a:pt x="1021"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45" name="Graphic 3124"/>
                                <wpg:cNvGrpSpPr/>
                                <wpg:grpSpPr>
                                  <a:xfrm>
                                    <a:off x="5455355" y="6834773"/>
                                    <a:ext cx="106865" cy="34111"/>
                                    <a:chOff x="5455355" y="6834773"/>
                                    <a:chExt cx="106865" cy="34111"/>
                                  </a:xfrm>
                                  <a:solidFill>
                                    <a:srgbClr val="000000"/>
                                  </a:solidFill>
                                </wpg:grpSpPr>
                                <wps:wsp>
                                  <wps:cNvPr id="3646" name="Freeform: Shape 3646"/>
                                  <wps:cNvSpPr/>
                                  <wps:spPr>
                                    <a:xfrm flipV="1">
                                      <a:off x="5455355" y="6835365"/>
                                      <a:ext cx="19583" cy="32878"/>
                                    </a:xfrm>
                                    <a:custGeom>
                                      <a:avLst/>
                                      <a:gdLst>
                                        <a:gd name="connsiteX0" fmla="*/ -438 w 19583"/>
                                        <a:gd name="connsiteY0" fmla="*/ 1594 h 32878"/>
                                        <a:gd name="connsiteX1" fmla="*/ 6829 w 19583"/>
                                        <a:gd name="connsiteY1" fmla="*/ 1594 h 32878"/>
                                        <a:gd name="connsiteX2" fmla="*/ 6829 w 19583"/>
                                        <a:gd name="connsiteY2" fmla="*/ 26679 h 32878"/>
                                        <a:gd name="connsiteX3" fmla="*/ -1080 w 19583"/>
                                        <a:gd name="connsiteY3" fmla="*/ 25094 h 32878"/>
                                        <a:gd name="connsiteX4" fmla="*/ -1080 w 19583"/>
                                        <a:gd name="connsiteY4" fmla="*/ 29146 h 32878"/>
                                        <a:gd name="connsiteX5" fmla="*/ 6787 w 19583"/>
                                        <a:gd name="connsiteY5" fmla="*/ 30731 h 32878"/>
                                        <a:gd name="connsiteX6" fmla="*/ 11235 w 19583"/>
                                        <a:gd name="connsiteY6" fmla="*/ 30731 h 32878"/>
                                        <a:gd name="connsiteX7" fmla="*/ 11235 w 19583"/>
                                        <a:gd name="connsiteY7" fmla="*/ 1594 h 32878"/>
                                        <a:gd name="connsiteX8" fmla="*/ 18503 w 19583"/>
                                        <a:gd name="connsiteY8" fmla="*/ 1594 h 32878"/>
                                        <a:gd name="connsiteX9" fmla="*/ 18503 w 19583"/>
                                        <a:gd name="connsiteY9" fmla="*/ -2147 h 32878"/>
                                        <a:gd name="connsiteX10" fmla="*/ -438 w 19583"/>
                                        <a:gd name="connsiteY10" fmla="*/ -2147 h 32878"/>
                                        <a:gd name="connsiteX11" fmla="*/ -438 w 19583"/>
                                        <a:gd name="connsiteY11" fmla="*/ 1594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9583" h="32878">
                                          <a:moveTo>
                                            <a:pt x="-438" y="1594"/>
                                          </a:moveTo>
                                          <a:lnTo>
                                            <a:pt x="6829" y="1594"/>
                                          </a:lnTo>
                                          <a:lnTo>
                                            <a:pt x="6829" y="26679"/>
                                          </a:lnTo>
                                          <a:lnTo>
                                            <a:pt x="-1080" y="25094"/>
                                          </a:lnTo>
                                          <a:lnTo>
                                            <a:pt x="-1080" y="29146"/>
                                          </a:lnTo>
                                          <a:lnTo>
                                            <a:pt x="6787" y="30731"/>
                                          </a:lnTo>
                                          <a:lnTo>
                                            <a:pt x="11235" y="30731"/>
                                          </a:lnTo>
                                          <a:lnTo>
                                            <a:pt x="11235" y="1594"/>
                                          </a:lnTo>
                                          <a:lnTo>
                                            <a:pt x="18503" y="1594"/>
                                          </a:lnTo>
                                          <a:lnTo>
                                            <a:pt x="18503" y="-2147"/>
                                          </a:lnTo>
                                          <a:lnTo>
                                            <a:pt x="-438" y="-2147"/>
                                          </a:lnTo>
                                          <a:lnTo>
                                            <a:pt x="-438" y="159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7" name="Freeform: Shape 3647"/>
                                  <wps:cNvSpPr/>
                                  <wps:spPr>
                                    <a:xfrm flipV="1">
                                      <a:off x="5482804" y="6835365"/>
                                      <a:ext cx="21148" cy="32878"/>
                                    </a:xfrm>
                                    <a:custGeom>
                                      <a:avLst/>
                                      <a:gdLst>
                                        <a:gd name="connsiteX0" fmla="*/ -1007 w 21148"/>
                                        <a:gd name="connsiteY0" fmla="*/ 30731 h 32878"/>
                                        <a:gd name="connsiteX1" fmla="*/ 20141 w 21148"/>
                                        <a:gd name="connsiteY1" fmla="*/ 30731 h 32878"/>
                                        <a:gd name="connsiteX2" fmla="*/ 20141 w 21148"/>
                                        <a:gd name="connsiteY2" fmla="*/ 28836 h 32878"/>
                                        <a:gd name="connsiteX3" fmla="*/ 8200 w 21148"/>
                                        <a:gd name="connsiteY3" fmla="*/ -2147 h 32878"/>
                                        <a:gd name="connsiteX4" fmla="*/ 3554 w 21148"/>
                                        <a:gd name="connsiteY4" fmla="*/ -2147 h 32878"/>
                                        <a:gd name="connsiteX5" fmla="*/ 14791 w 21148"/>
                                        <a:gd name="connsiteY5" fmla="*/ 26982 h 32878"/>
                                        <a:gd name="connsiteX6" fmla="*/ -1007 w 21148"/>
                                        <a:gd name="connsiteY6" fmla="*/ 26982 h 32878"/>
                                        <a:gd name="connsiteX7" fmla="*/ -1007 w 21148"/>
                                        <a:gd name="connsiteY7" fmla="*/ 30731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1148" h="32878">
                                          <a:moveTo>
                                            <a:pt x="-1007" y="30731"/>
                                          </a:moveTo>
                                          <a:lnTo>
                                            <a:pt x="20141" y="30731"/>
                                          </a:lnTo>
                                          <a:lnTo>
                                            <a:pt x="20141" y="28836"/>
                                          </a:lnTo>
                                          <a:lnTo>
                                            <a:pt x="8200" y="-2147"/>
                                          </a:lnTo>
                                          <a:lnTo>
                                            <a:pt x="3554" y="-2147"/>
                                          </a:lnTo>
                                          <a:lnTo>
                                            <a:pt x="14791" y="26982"/>
                                          </a:lnTo>
                                          <a:lnTo>
                                            <a:pt x="-1007" y="26982"/>
                                          </a:lnTo>
                                          <a:lnTo>
                                            <a:pt x="-1007" y="3073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8" name="Freeform: Shape 3648"/>
                                  <wps:cNvSpPr/>
                                  <wps:spPr>
                                    <a:xfrm flipV="1">
                                      <a:off x="5511290" y="6835365"/>
                                      <a:ext cx="21282" cy="33519"/>
                                    </a:xfrm>
                                    <a:custGeom>
                                      <a:avLst/>
                                      <a:gdLst>
                                        <a:gd name="connsiteX0" fmla="*/ 410 w 21282"/>
                                        <a:gd name="connsiteY0" fmla="*/ 31418 h 33519"/>
                                        <a:gd name="connsiteX1" fmla="*/ 17878 w 21282"/>
                                        <a:gd name="connsiteY1" fmla="*/ 31418 h 33519"/>
                                        <a:gd name="connsiteX2" fmla="*/ 17878 w 21282"/>
                                        <a:gd name="connsiteY2" fmla="*/ 27669 h 33519"/>
                                        <a:gd name="connsiteX3" fmla="*/ 4484 w 21282"/>
                                        <a:gd name="connsiteY3" fmla="*/ 27669 h 33519"/>
                                        <a:gd name="connsiteX4" fmla="*/ 4484 w 21282"/>
                                        <a:gd name="connsiteY4" fmla="*/ 19615 h 33519"/>
                                        <a:gd name="connsiteX5" fmla="*/ 6416 w 21282"/>
                                        <a:gd name="connsiteY5" fmla="*/ 20109 h 33519"/>
                                        <a:gd name="connsiteX6" fmla="*/ 8362 w 21282"/>
                                        <a:gd name="connsiteY6" fmla="*/ 20271 h 33519"/>
                                        <a:gd name="connsiteX7" fmla="*/ 17082 w 21282"/>
                                        <a:gd name="connsiteY7" fmla="*/ 17255 h 33519"/>
                                        <a:gd name="connsiteX8" fmla="*/ 20303 w 21282"/>
                                        <a:gd name="connsiteY8" fmla="*/ 9088 h 33519"/>
                                        <a:gd name="connsiteX9" fmla="*/ 16997 w 21282"/>
                                        <a:gd name="connsiteY9" fmla="*/ 837 h 33519"/>
                                        <a:gd name="connsiteX10" fmla="*/ 7678 w 21282"/>
                                        <a:gd name="connsiteY10" fmla="*/ -2102 h 33519"/>
                                        <a:gd name="connsiteX11" fmla="*/ 3455 w 21282"/>
                                        <a:gd name="connsiteY11" fmla="*/ -1749 h 33519"/>
                                        <a:gd name="connsiteX12" fmla="*/ -979 w 21282"/>
                                        <a:gd name="connsiteY12" fmla="*/ -692 h 33519"/>
                                        <a:gd name="connsiteX13" fmla="*/ -979 w 21282"/>
                                        <a:gd name="connsiteY13" fmla="*/ 3782 h 33519"/>
                                        <a:gd name="connsiteX14" fmla="*/ 3117 w 21282"/>
                                        <a:gd name="connsiteY14" fmla="*/ 2176 h 33519"/>
                                        <a:gd name="connsiteX15" fmla="*/ 7586 w 21282"/>
                                        <a:gd name="connsiteY15" fmla="*/ 1647 h 33519"/>
                                        <a:gd name="connsiteX16" fmla="*/ 13620 w 21282"/>
                                        <a:gd name="connsiteY16" fmla="*/ 3648 h 33519"/>
                                        <a:gd name="connsiteX17" fmla="*/ 15848 w 21282"/>
                                        <a:gd name="connsiteY17" fmla="*/ 9088 h 33519"/>
                                        <a:gd name="connsiteX18" fmla="*/ 13620 w 21282"/>
                                        <a:gd name="connsiteY18" fmla="*/ 14521 h 33519"/>
                                        <a:gd name="connsiteX19" fmla="*/ 7586 w 21282"/>
                                        <a:gd name="connsiteY19" fmla="*/ 16529 h 33519"/>
                                        <a:gd name="connsiteX20" fmla="*/ 4026 w 21282"/>
                                        <a:gd name="connsiteY20" fmla="*/ 16134 h 33519"/>
                                        <a:gd name="connsiteX21" fmla="*/ 410 w 21282"/>
                                        <a:gd name="connsiteY21" fmla="*/ 14901 h 33519"/>
                                        <a:gd name="connsiteX22" fmla="*/ 410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410" y="31418"/>
                                          </a:moveTo>
                                          <a:lnTo>
                                            <a:pt x="17878" y="31418"/>
                                          </a:lnTo>
                                          <a:lnTo>
                                            <a:pt x="17878" y="27669"/>
                                          </a:lnTo>
                                          <a:lnTo>
                                            <a:pt x="4484" y="27669"/>
                                          </a:lnTo>
                                          <a:lnTo>
                                            <a:pt x="4484" y="19615"/>
                                          </a:lnTo>
                                          <a:cubicBezTo>
                                            <a:pt x="5128" y="19836"/>
                                            <a:pt x="5772" y="20000"/>
                                            <a:pt x="6416" y="20109"/>
                                          </a:cubicBezTo>
                                          <a:cubicBezTo>
                                            <a:pt x="7064" y="20217"/>
                                            <a:pt x="7713" y="20271"/>
                                            <a:pt x="8362" y="20271"/>
                                          </a:cubicBezTo>
                                          <a:cubicBezTo>
                                            <a:pt x="12032" y="20271"/>
                                            <a:pt x="14939" y="19265"/>
                                            <a:pt x="17082" y="17255"/>
                                          </a:cubicBezTo>
                                          <a:cubicBezTo>
                                            <a:pt x="19229" y="15244"/>
                                            <a:pt x="20303" y="12522"/>
                                            <a:pt x="20303" y="9088"/>
                                          </a:cubicBezTo>
                                          <a:cubicBezTo>
                                            <a:pt x="20303" y="5551"/>
                                            <a:pt x="19201" y="2800"/>
                                            <a:pt x="16997" y="837"/>
                                          </a:cubicBezTo>
                                          <a:cubicBezTo>
                                            <a:pt x="14793" y="-1122"/>
                                            <a:pt x="11686" y="-2102"/>
                                            <a:pt x="7678" y="-2102"/>
                                          </a:cubicBezTo>
                                          <a:cubicBezTo>
                                            <a:pt x="6296" y="-2102"/>
                                            <a:pt x="4889" y="-1984"/>
                                            <a:pt x="3455" y="-1749"/>
                                          </a:cubicBezTo>
                                          <a:cubicBezTo>
                                            <a:pt x="2026" y="-1514"/>
                                            <a:pt x="548" y="-1162"/>
                                            <a:pt x="-979" y="-692"/>
                                          </a:cubicBezTo>
                                          <a:lnTo>
                                            <a:pt x="-979" y="3782"/>
                                          </a:lnTo>
                                          <a:cubicBezTo>
                                            <a:pt x="342" y="3063"/>
                                            <a:pt x="1707" y="2528"/>
                                            <a:pt x="3117" y="2176"/>
                                          </a:cubicBezTo>
                                          <a:cubicBezTo>
                                            <a:pt x="4527" y="1823"/>
                                            <a:pt x="6016" y="1647"/>
                                            <a:pt x="7586" y="1647"/>
                                          </a:cubicBezTo>
                                          <a:cubicBezTo>
                                            <a:pt x="10129" y="1647"/>
                                            <a:pt x="12140" y="2314"/>
                                            <a:pt x="13620" y="3648"/>
                                          </a:cubicBezTo>
                                          <a:cubicBezTo>
                                            <a:pt x="15105" y="4982"/>
                                            <a:pt x="15848" y="6796"/>
                                            <a:pt x="15848" y="9088"/>
                                          </a:cubicBezTo>
                                          <a:cubicBezTo>
                                            <a:pt x="15848" y="11376"/>
                                            <a:pt x="15105" y="13187"/>
                                            <a:pt x="13620" y="14521"/>
                                          </a:cubicBezTo>
                                          <a:cubicBezTo>
                                            <a:pt x="12140" y="15860"/>
                                            <a:pt x="10129" y="16529"/>
                                            <a:pt x="7586" y="16529"/>
                                          </a:cubicBezTo>
                                          <a:cubicBezTo>
                                            <a:pt x="6397" y="16529"/>
                                            <a:pt x="5210" y="16397"/>
                                            <a:pt x="4026" y="16134"/>
                                          </a:cubicBezTo>
                                          <a:cubicBezTo>
                                            <a:pt x="2847" y="15871"/>
                                            <a:pt x="1641" y="15460"/>
                                            <a:pt x="410" y="14901"/>
                                          </a:cubicBezTo>
                                          <a:lnTo>
                                            <a:pt x="410"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9" name="Freeform: Shape 3649"/>
                                  <wps:cNvSpPr/>
                                  <wps:spPr>
                                    <a:xfrm flipV="1">
                                      <a:off x="5539486" y="6834773"/>
                                      <a:ext cx="22734" cy="34111"/>
                                    </a:xfrm>
                                    <a:custGeom>
                                      <a:avLst/>
                                      <a:gdLst>
                                        <a:gd name="connsiteX0" fmla="*/ 10360 w 22734"/>
                                        <a:gd name="connsiteY0" fmla="*/ 28445 h 34111"/>
                                        <a:gd name="connsiteX1" fmla="*/ 5193 w 22734"/>
                                        <a:gd name="connsiteY1" fmla="*/ 25062 h 34111"/>
                                        <a:gd name="connsiteX2" fmla="*/ 3466 w 22734"/>
                                        <a:gd name="connsiteY2" fmla="*/ 14901 h 34111"/>
                                        <a:gd name="connsiteX3" fmla="*/ 5193 w 22734"/>
                                        <a:gd name="connsiteY3" fmla="*/ 4762 h 34111"/>
                                        <a:gd name="connsiteX4" fmla="*/ 10360 w 22734"/>
                                        <a:gd name="connsiteY4" fmla="*/ 1379 h 34111"/>
                                        <a:gd name="connsiteX5" fmla="*/ 15548 w 22734"/>
                                        <a:gd name="connsiteY5" fmla="*/ 4762 h 34111"/>
                                        <a:gd name="connsiteX6" fmla="*/ 17283 w 22734"/>
                                        <a:gd name="connsiteY6" fmla="*/ 14901 h 34111"/>
                                        <a:gd name="connsiteX7" fmla="*/ 15548 w 22734"/>
                                        <a:gd name="connsiteY7" fmla="*/ 25062 h 34111"/>
                                        <a:gd name="connsiteX8" fmla="*/ 10360 w 22734"/>
                                        <a:gd name="connsiteY8" fmla="*/ 28445 h 34111"/>
                                        <a:gd name="connsiteX9" fmla="*/ 10360 w 22734"/>
                                        <a:gd name="connsiteY9" fmla="*/ 31968 h 34111"/>
                                        <a:gd name="connsiteX10" fmla="*/ 18812 w 22734"/>
                                        <a:gd name="connsiteY10" fmla="*/ 27592 h 34111"/>
                                        <a:gd name="connsiteX11" fmla="*/ 21731 w 22734"/>
                                        <a:gd name="connsiteY11" fmla="*/ 14901 h 34111"/>
                                        <a:gd name="connsiteX12" fmla="*/ 18812 w 22734"/>
                                        <a:gd name="connsiteY12" fmla="*/ 2225 h 34111"/>
                                        <a:gd name="connsiteX13" fmla="*/ 10360 w 22734"/>
                                        <a:gd name="connsiteY13" fmla="*/ -2144 h 34111"/>
                                        <a:gd name="connsiteX14" fmla="*/ 1915 w 22734"/>
                                        <a:gd name="connsiteY14" fmla="*/ 2225 h 34111"/>
                                        <a:gd name="connsiteX15" fmla="*/ -1003 w 22734"/>
                                        <a:gd name="connsiteY15" fmla="*/ 14901 h 34111"/>
                                        <a:gd name="connsiteX16" fmla="*/ 1915 w 22734"/>
                                        <a:gd name="connsiteY16" fmla="*/ 27592 h 34111"/>
                                        <a:gd name="connsiteX17" fmla="*/ 10360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360" y="28445"/>
                                          </a:moveTo>
                                          <a:cubicBezTo>
                                            <a:pt x="8071" y="28445"/>
                                            <a:pt x="6349" y="27317"/>
                                            <a:pt x="5193" y="25062"/>
                                          </a:cubicBezTo>
                                          <a:cubicBezTo>
                                            <a:pt x="4042" y="22812"/>
                                            <a:pt x="3466" y="19425"/>
                                            <a:pt x="3466" y="14901"/>
                                          </a:cubicBezTo>
                                          <a:cubicBezTo>
                                            <a:pt x="3466" y="10396"/>
                                            <a:pt x="4042" y="7017"/>
                                            <a:pt x="5193" y="4762"/>
                                          </a:cubicBezTo>
                                          <a:cubicBezTo>
                                            <a:pt x="6349" y="2507"/>
                                            <a:pt x="8071" y="1379"/>
                                            <a:pt x="10360" y="1379"/>
                                          </a:cubicBezTo>
                                          <a:cubicBezTo>
                                            <a:pt x="12668" y="1379"/>
                                            <a:pt x="14397" y="2507"/>
                                            <a:pt x="15548" y="4762"/>
                                          </a:cubicBezTo>
                                          <a:cubicBezTo>
                                            <a:pt x="16704" y="7017"/>
                                            <a:pt x="17283" y="10396"/>
                                            <a:pt x="17283" y="14901"/>
                                          </a:cubicBezTo>
                                          <a:cubicBezTo>
                                            <a:pt x="17283" y="19425"/>
                                            <a:pt x="16704" y="22812"/>
                                            <a:pt x="15548" y="25062"/>
                                          </a:cubicBezTo>
                                          <a:cubicBezTo>
                                            <a:pt x="14397" y="27317"/>
                                            <a:pt x="12668" y="28445"/>
                                            <a:pt x="10360" y="28445"/>
                                          </a:cubicBezTo>
                                          <a:close/>
                                          <a:moveTo>
                                            <a:pt x="10360" y="31968"/>
                                          </a:moveTo>
                                          <a:cubicBezTo>
                                            <a:pt x="14049" y="31968"/>
                                            <a:pt x="16867" y="30509"/>
                                            <a:pt x="18812" y="27592"/>
                                          </a:cubicBezTo>
                                          <a:cubicBezTo>
                                            <a:pt x="20758" y="24679"/>
                                            <a:pt x="21731" y="20449"/>
                                            <a:pt x="21731" y="14901"/>
                                          </a:cubicBezTo>
                                          <a:cubicBezTo>
                                            <a:pt x="21731" y="9368"/>
                                            <a:pt x="20758" y="5142"/>
                                            <a:pt x="18812" y="2225"/>
                                          </a:cubicBezTo>
                                          <a:cubicBezTo>
                                            <a:pt x="16867" y="-687"/>
                                            <a:pt x="14049" y="-2144"/>
                                            <a:pt x="10360" y="-2144"/>
                                          </a:cubicBezTo>
                                          <a:cubicBezTo>
                                            <a:pt x="6676" y="-2144"/>
                                            <a:pt x="3861" y="-687"/>
                                            <a:pt x="1915" y="2225"/>
                                          </a:cubicBezTo>
                                          <a:cubicBezTo>
                                            <a:pt x="-31" y="5142"/>
                                            <a:pt x="-1003" y="9368"/>
                                            <a:pt x="-1003" y="14901"/>
                                          </a:cubicBezTo>
                                          <a:cubicBezTo>
                                            <a:pt x="-1003" y="20449"/>
                                            <a:pt x="-31" y="24679"/>
                                            <a:pt x="1915" y="27592"/>
                                          </a:cubicBezTo>
                                          <a:cubicBezTo>
                                            <a:pt x="3861" y="30509"/>
                                            <a:pt x="6676" y="31968"/>
                                            <a:pt x="10360"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50" name="Graphic 3124"/>
                              <wpg:cNvGrpSpPr/>
                              <wpg:grpSpPr>
                                <a:xfrm>
                                  <a:off x="5613618" y="6802409"/>
                                  <a:ext cx="108515" cy="66475"/>
                                  <a:chOff x="5613618" y="6802409"/>
                                  <a:chExt cx="108515" cy="66475"/>
                                </a:xfrm>
                                <a:solidFill>
                                  <a:srgbClr val="000000"/>
                                </a:solidFill>
                              </wpg:grpSpPr>
                              <wps:wsp>
                                <wps:cNvPr id="3651" name="Freeform: Shape 3651"/>
                                <wps:cNvSpPr/>
                                <wps:spPr>
                                  <a:xfrm>
                                    <a:off x="5667721" y="6802409"/>
                                    <a:ext cx="4511" cy="15783"/>
                                  </a:xfrm>
                                  <a:custGeom>
                                    <a:avLst/>
                                    <a:gdLst>
                                      <a:gd name="connsiteX0" fmla="*/ 1057 w 4511"/>
                                      <a:gd name="connsiteY0" fmla="*/ 175 h 15783"/>
                                      <a:gd name="connsiteX1" fmla="*/ 1057 w 4511"/>
                                      <a:gd name="connsiteY1" fmla="*/ 15959 h 15783"/>
                                    </a:gdLst>
                                    <a:ahLst/>
                                    <a:cxnLst>
                                      <a:cxn ang="0">
                                        <a:pos x="connsiteX0" y="connsiteY0"/>
                                      </a:cxn>
                                      <a:cxn ang="0">
                                        <a:pos x="connsiteX1" y="connsiteY1"/>
                                      </a:cxn>
                                    </a:cxnLst>
                                    <a:rect l="l" t="t" r="r" b="b"/>
                                    <a:pathLst>
                                      <a:path w="4511" h="15783">
                                        <a:moveTo>
                                          <a:pt x="1057" y="175"/>
                                        </a:moveTo>
                                        <a:lnTo>
                                          <a:pt x="1057"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52" name="Graphic 3124"/>
                                <wpg:cNvGrpSpPr/>
                                <wpg:grpSpPr>
                                  <a:xfrm>
                                    <a:off x="5613618" y="6834773"/>
                                    <a:ext cx="108515" cy="34111"/>
                                    <a:chOff x="5613618" y="6834773"/>
                                    <a:chExt cx="108515" cy="34111"/>
                                  </a:xfrm>
                                  <a:solidFill>
                                    <a:srgbClr val="000000"/>
                                  </a:solidFill>
                                </wpg:grpSpPr>
                                <wps:wsp>
                                  <wps:cNvPr id="3653" name="Freeform: Shape 3653"/>
                                  <wps:cNvSpPr/>
                                  <wps:spPr>
                                    <a:xfrm flipV="1">
                                      <a:off x="5613618" y="6834773"/>
                                      <a:ext cx="20880" cy="33470"/>
                                    </a:xfrm>
                                    <a:custGeom>
                                      <a:avLst/>
                                      <a:gdLst>
                                        <a:gd name="connsiteX0" fmla="*/ 4448 w 20880"/>
                                        <a:gd name="connsiteY0" fmla="*/ 1552 h 33470"/>
                                        <a:gd name="connsiteX1" fmla="*/ 19977 w 20880"/>
                                        <a:gd name="connsiteY1" fmla="*/ 1552 h 33470"/>
                                        <a:gd name="connsiteX2" fmla="*/ 19977 w 20880"/>
                                        <a:gd name="connsiteY2" fmla="*/ -2189 h 33470"/>
                                        <a:gd name="connsiteX3" fmla="*/ -903 w 20880"/>
                                        <a:gd name="connsiteY3" fmla="*/ -2189 h 33470"/>
                                        <a:gd name="connsiteX4" fmla="*/ -903 w 20880"/>
                                        <a:gd name="connsiteY4" fmla="*/ 1552 h 33470"/>
                                        <a:gd name="connsiteX5" fmla="*/ 5999 w 20880"/>
                                        <a:gd name="connsiteY5" fmla="*/ 8585 h 33470"/>
                                        <a:gd name="connsiteX6" fmla="*/ 11497 w 20880"/>
                                        <a:gd name="connsiteY6" fmla="*/ 14285 h 33470"/>
                                        <a:gd name="connsiteX7" fmla="*/ 14479 w 20880"/>
                                        <a:gd name="connsiteY7" fmla="*/ 18344 h 33470"/>
                                        <a:gd name="connsiteX8" fmla="*/ 15332 w 20880"/>
                                        <a:gd name="connsiteY8" fmla="*/ 21613 h 33470"/>
                                        <a:gd name="connsiteX9" fmla="*/ 13492 w 20880"/>
                                        <a:gd name="connsiteY9" fmla="*/ 25883 h 33470"/>
                                        <a:gd name="connsiteX10" fmla="*/ 8698 w 20880"/>
                                        <a:gd name="connsiteY10" fmla="*/ 27539 h 33470"/>
                                        <a:gd name="connsiteX11" fmla="*/ 4279 w 20880"/>
                                        <a:gd name="connsiteY11" fmla="*/ 26814 h 33470"/>
                                        <a:gd name="connsiteX12" fmla="*/ -684 w 20880"/>
                                        <a:gd name="connsiteY12" fmla="*/ 24608 h 33470"/>
                                        <a:gd name="connsiteX13" fmla="*/ -684 w 20880"/>
                                        <a:gd name="connsiteY13" fmla="*/ 29104 h 33470"/>
                                        <a:gd name="connsiteX14" fmla="*/ 4335 w 20880"/>
                                        <a:gd name="connsiteY14" fmla="*/ 30731 h 33470"/>
                                        <a:gd name="connsiteX15" fmla="*/ 8614 w 20880"/>
                                        <a:gd name="connsiteY15" fmla="*/ 31281 h 33470"/>
                                        <a:gd name="connsiteX16" fmla="*/ 16763 w 20880"/>
                                        <a:gd name="connsiteY16" fmla="*/ 28723 h 33470"/>
                                        <a:gd name="connsiteX17" fmla="*/ 19801 w 20880"/>
                                        <a:gd name="connsiteY17" fmla="*/ 21902 h 33470"/>
                                        <a:gd name="connsiteX18" fmla="*/ 19040 w 20880"/>
                                        <a:gd name="connsiteY18" fmla="*/ 18055 h 33470"/>
                                        <a:gd name="connsiteX19" fmla="*/ 16277 w 20880"/>
                                        <a:gd name="connsiteY19" fmla="*/ 13778 h 33470"/>
                                        <a:gd name="connsiteX20" fmla="*/ 12773 w 20880"/>
                                        <a:gd name="connsiteY20" fmla="*/ 10086 h 33470"/>
                                        <a:gd name="connsiteX21" fmla="*/ 4448 w 20880"/>
                                        <a:gd name="connsiteY21" fmla="*/ 1552 h 33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880" h="33470">
                                          <a:moveTo>
                                            <a:pt x="4448" y="1552"/>
                                          </a:moveTo>
                                          <a:lnTo>
                                            <a:pt x="19977" y="1552"/>
                                          </a:lnTo>
                                          <a:lnTo>
                                            <a:pt x="19977" y="-2189"/>
                                          </a:lnTo>
                                          <a:lnTo>
                                            <a:pt x="-903" y="-2189"/>
                                          </a:lnTo>
                                          <a:lnTo>
                                            <a:pt x="-903" y="1552"/>
                                          </a:lnTo>
                                          <a:cubicBezTo>
                                            <a:pt x="784" y="3300"/>
                                            <a:pt x="3085" y="5644"/>
                                            <a:pt x="5999" y="8585"/>
                                          </a:cubicBezTo>
                                          <a:cubicBezTo>
                                            <a:pt x="8917" y="11530"/>
                                            <a:pt x="10750" y="13430"/>
                                            <a:pt x="11497" y="14285"/>
                                          </a:cubicBezTo>
                                          <a:cubicBezTo>
                                            <a:pt x="12921" y="15882"/>
                                            <a:pt x="13915" y="17235"/>
                                            <a:pt x="14479" y="18344"/>
                                          </a:cubicBezTo>
                                          <a:cubicBezTo>
                                            <a:pt x="15048" y="19452"/>
                                            <a:pt x="15332" y="20542"/>
                                            <a:pt x="15332" y="21613"/>
                                          </a:cubicBezTo>
                                          <a:cubicBezTo>
                                            <a:pt x="15332" y="23361"/>
                                            <a:pt x="14719" y="24784"/>
                                            <a:pt x="13492" y="25883"/>
                                          </a:cubicBezTo>
                                          <a:cubicBezTo>
                                            <a:pt x="12265" y="26987"/>
                                            <a:pt x="10668" y="27539"/>
                                            <a:pt x="8698" y="27539"/>
                                          </a:cubicBezTo>
                                          <a:cubicBezTo>
                                            <a:pt x="7303" y="27539"/>
                                            <a:pt x="5829" y="27297"/>
                                            <a:pt x="4279" y="26814"/>
                                          </a:cubicBezTo>
                                          <a:cubicBezTo>
                                            <a:pt x="2732" y="26330"/>
                                            <a:pt x="1078" y="25595"/>
                                            <a:pt x="-684" y="24608"/>
                                          </a:cubicBezTo>
                                          <a:lnTo>
                                            <a:pt x="-684" y="29104"/>
                                          </a:lnTo>
                                          <a:cubicBezTo>
                                            <a:pt x="1106" y="29822"/>
                                            <a:pt x="2779" y="30365"/>
                                            <a:pt x="4335" y="30731"/>
                                          </a:cubicBezTo>
                                          <a:cubicBezTo>
                                            <a:pt x="5895" y="31098"/>
                                            <a:pt x="7321" y="31281"/>
                                            <a:pt x="8614" y="31281"/>
                                          </a:cubicBezTo>
                                          <a:cubicBezTo>
                                            <a:pt x="12021" y="31281"/>
                                            <a:pt x="14737" y="30428"/>
                                            <a:pt x="16763" y="28723"/>
                                          </a:cubicBezTo>
                                          <a:cubicBezTo>
                                            <a:pt x="18788" y="27023"/>
                                            <a:pt x="19801" y="24749"/>
                                            <a:pt x="19801" y="21902"/>
                                          </a:cubicBezTo>
                                          <a:cubicBezTo>
                                            <a:pt x="19801" y="20549"/>
                                            <a:pt x="19547" y="19267"/>
                                            <a:pt x="19040" y="18055"/>
                                          </a:cubicBezTo>
                                          <a:cubicBezTo>
                                            <a:pt x="18537" y="16848"/>
                                            <a:pt x="17616" y="15422"/>
                                            <a:pt x="16277" y="13778"/>
                                          </a:cubicBezTo>
                                          <a:cubicBezTo>
                                            <a:pt x="15910" y="13350"/>
                                            <a:pt x="14742" y="12120"/>
                                            <a:pt x="12773" y="10086"/>
                                          </a:cubicBezTo>
                                          <a:cubicBezTo>
                                            <a:pt x="10809" y="8051"/>
                                            <a:pt x="8033" y="5207"/>
                                            <a:pt x="4448" y="155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4" name="Freeform: Shape 3654"/>
                                  <wps:cNvSpPr/>
                                  <wps:spPr>
                                    <a:xfrm flipV="1">
                                      <a:off x="5641990" y="6834773"/>
                                      <a:ext cx="22734" cy="34111"/>
                                    </a:xfrm>
                                    <a:custGeom>
                                      <a:avLst/>
                                      <a:gdLst>
                                        <a:gd name="connsiteX0" fmla="*/ 10383 w 22734"/>
                                        <a:gd name="connsiteY0" fmla="*/ 28445 h 34111"/>
                                        <a:gd name="connsiteX1" fmla="*/ 5216 w 22734"/>
                                        <a:gd name="connsiteY1" fmla="*/ 25062 h 34111"/>
                                        <a:gd name="connsiteX2" fmla="*/ 3489 w 22734"/>
                                        <a:gd name="connsiteY2" fmla="*/ 14901 h 34111"/>
                                        <a:gd name="connsiteX3" fmla="*/ 5216 w 22734"/>
                                        <a:gd name="connsiteY3" fmla="*/ 4762 h 34111"/>
                                        <a:gd name="connsiteX4" fmla="*/ 10383 w 22734"/>
                                        <a:gd name="connsiteY4" fmla="*/ 1379 h 34111"/>
                                        <a:gd name="connsiteX5" fmla="*/ 15571 w 22734"/>
                                        <a:gd name="connsiteY5" fmla="*/ 4762 h 34111"/>
                                        <a:gd name="connsiteX6" fmla="*/ 17305 w 22734"/>
                                        <a:gd name="connsiteY6" fmla="*/ 14901 h 34111"/>
                                        <a:gd name="connsiteX7" fmla="*/ 15571 w 22734"/>
                                        <a:gd name="connsiteY7" fmla="*/ 25062 h 34111"/>
                                        <a:gd name="connsiteX8" fmla="*/ 10383 w 22734"/>
                                        <a:gd name="connsiteY8" fmla="*/ 28445 h 34111"/>
                                        <a:gd name="connsiteX9" fmla="*/ 10383 w 22734"/>
                                        <a:gd name="connsiteY9" fmla="*/ 31968 h 34111"/>
                                        <a:gd name="connsiteX10" fmla="*/ 18835 w 22734"/>
                                        <a:gd name="connsiteY10" fmla="*/ 27592 h 34111"/>
                                        <a:gd name="connsiteX11" fmla="*/ 21753 w 22734"/>
                                        <a:gd name="connsiteY11" fmla="*/ 14901 h 34111"/>
                                        <a:gd name="connsiteX12" fmla="*/ 18835 w 22734"/>
                                        <a:gd name="connsiteY12" fmla="*/ 2225 h 34111"/>
                                        <a:gd name="connsiteX13" fmla="*/ 10383 w 22734"/>
                                        <a:gd name="connsiteY13" fmla="*/ -2144 h 34111"/>
                                        <a:gd name="connsiteX14" fmla="*/ 1938 w 22734"/>
                                        <a:gd name="connsiteY14" fmla="*/ 2225 h 34111"/>
                                        <a:gd name="connsiteX15" fmla="*/ -981 w 22734"/>
                                        <a:gd name="connsiteY15" fmla="*/ 14901 h 34111"/>
                                        <a:gd name="connsiteX16" fmla="*/ 1938 w 22734"/>
                                        <a:gd name="connsiteY16" fmla="*/ 27592 h 34111"/>
                                        <a:gd name="connsiteX17" fmla="*/ 10383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383" y="28445"/>
                                          </a:moveTo>
                                          <a:cubicBezTo>
                                            <a:pt x="8094" y="28445"/>
                                            <a:pt x="6372" y="27317"/>
                                            <a:pt x="5216" y="25062"/>
                                          </a:cubicBezTo>
                                          <a:cubicBezTo>
                                            <a:pt x="4064" y="22812"/>
                                            <a:pt x="3489" y="19425"/>
                                            <a:pt x="3489" y="14901"/>
                                          </a:cubicBezTo>
                                          <a:cubicBezTo>
                                            <a:pt x="3489" y="10396"/>
                                            <a:pt x="4064" y="7017"/>
                                            <a:pt x="5216" y="4762"/>
                                          </a:cubicBezTo>
                                          <a:cubicBezTo>
                                            <a:pt x="6372" y="2507"/>
                                            <a:pt x="8094" y="1379"/>
                                            <a:pt x="10383" y="1379"/>
                                          </a:cubicBezTo>
                                          <a:cubicBezTo>
                                            <a:pt x="12690" y="1379"/>
                                            <a:pt x="14420" y="2507"/>
                                            <a:pt x="15571" y="4762"/>
                                          </a:cubicBezTo>
                                          <a:cubicBezTo>
                                            <a:pt x="16727" y="7017"/>
                                            <a:pt x="17305" y="10396"/>
                                            <a:pt x="17305" y="14901"/>
                                          </a:cubicBezTo>
                                          <a:cubicBezTo>
                                            <a:pt x="17305" y="19425"/>
                                            <a:pt x="16727" y="22812"/>
                                            <a:pt x="15571" y="25062"/>
                                          </a:cubicBezTo>
                                          <a:cubicBezTo>
                                            <a:pt x="14420" y="27317"/>
                                            <a:pt x="12690" y="28445"/>
                                            <a:pt x="10383" y="28445"/>
                                          </a:cubicBezTo>
                                          <a:close/>
                                          <a:moveTo>
                                            <a:pt x="10383" y="31968"/>
                                          </a:moveTo>
                                          <a:cubicBezTo>
                                            <a:pt x="14072" y="31968"/>
                                            <a:pt x="16889" y="30509"/>
                                            <a:pt x="18835" y="27592"/>
                                          </a:cubicBezTo>
                                          <a:cubicBezTo>
                                            <a:pt x="20781" y="24679"/>
                                            <a:pt x="21753" y="20449"/>
                                            <a:pt x="21753" y="14901"/>
                                          </a:cubicBezTo>
                                          <a:cubicBezTo>
                                            <a:pt x="21753" y="9368"/>
                                            <a:pt x="20781" y="5142"/>
                                            <a:pt x="18835" y="2225"/>
                                          </a:cubicBezTo>
                                          <a:cubicBezTo>
                                            <a:pt x="16889" y="-687"/>
                                            <a:pt x="14072" y="-2144"/>
                                            <a:pt x="10383" y="-2144"/>
                                          </a:cubicBezTo>
                                          <a:cubicBezTo>
                                            <a:pt x="6698" y="-2144"/>
                                            <a:pt x="3883" y="-687"/>
                                            <a:pt x="1938" y="2225"/>
                                          </a:cubicBezTo>
                                          <a:cubicBezTo>
                                            <a:pt x="-8" y="5142"/>
                                            <a:pt x="-981" y="9368"/>
                                            <a:pt x="-981" y="14901"/>
                                          </a:cubicBezTo>
                                          <a:cubicBezTo>
                                            <a:pt x="-981" y="20449"/>
                                            <a:pt x="-8" y="24679"/>
                                            <a:pt x="1938" y="27592"/>
                                          </a:cubicBezTo>
                                          <a:cubicBezTo>
                                            <a:pt x="3883" y="30509"/>
                                            <a:pt x="6698" y="31968"/>
                                            <a:pt x="10383"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5" name="Freeform: Shape 3655"/>
                                  <wps:cNvSpPr/>
                                  <wps:spPr>
                                    <a:xfrm flipV="1">
                                      <a:off x="5670695" y="6834773"/>
                                      <a:ext cx="22734" cy="34111"/>
                                    </a:xfrm>
                                    <a:custGeom>
                                      <a:avLst/>
                                      <a:gdLst>
                                        <a:gd name="connsiteX0" fmla="*/ 10389 w 22734"/>
                                        <a:gd name="connsiteY0" fmla="*/ 28445 h 34111"/>
                                        <a:gd name="connsiteX1" fmla="*/ 5222 w 22734"/>
                                        <a:gd name="connsiteY1" fmla="*/ 25062 h 34111"/>
                                        <a:gd name="connsiteX2" fmla="*/ 3495 w 22734"/>
                                        <a:gd name="connsiteY2" fmla="*/ 14901 h 34111"/>
                                        <a:gd name="connsiteX3" fmla="*/ 5222 w 22734"/>
                                        <a:gd name="connsiteY3" fmla="*/ 4762 h 34111"/>
                                        <a:gd name="connsiteX4" fmla="*/ 10389 w 22734"/>
                                        <a:gd name="connsiteY4" fmla="*/ 1379 h 34111"/>
                                        <a:gd name="connsiteX5" fmla="*/ 15577 w 22734"/>
                                        <a:gd name="connsiteY5" fmla="*/ 4762 h 34111"/>
                                        <a:gd name="connsiteX6" fmla="*/ 17312 w 22734"/>
                                        <a:gd name="connsiteY6" fmla="*/ 14901 h 34111"/>
                                        <a:gd name="connsiteX7" fmla="*/ 15577 w 22734"/>
                                        <a:gd name="connsiteY7" fmla="*/ 25062 h 34111"/>
                                        <a:gd name="connsiteX8" fmla="*/ 10389 w 22734"/>
                                        <a:gd name="connsiteY8" fmla="*/ 28445 h 34111"/>
                                        <a:gd name="connsiteX9" fmla="*/ 10389 w 22734"/>
                                        <a:gd name="connsiteY9" fmla="*/ 31968 h 34111"/>
                                        <a:gd name="connsiteX10" fmla="*/ 18841 w 22734"/>
                                        <a:gd name="connsiteY10" fmla="*/ 27592 h 34111"/>
                                        <a:gd name="connsiteX11" fmla="*/ 21760 w 22734"/>
                                        <a:gd name="connsiteY11" fmla="*/ 14901 h 34111"/>
                                        <a:gd name="connsiteX12" fmla="*/ 18841 w 22734"/>
                                        <a:gd name="connsiteY12" fmla="*/ 2225 h 34111"/>
                                        <a:gd name="connsiteX13" fmla="*/ 10389 w 22734"/>
                                        <a:gd name="connsiteY13" fmla="*/ -2144 h 34111"/>
                                        <a:gd name="connsiteX14" fmla="*/ 1944 w 22734"/>
                                        <a:gd name="connsiteY14" fmla="*/ 2225 h 34111"/>
                                        <a:gd name="connsiteX15" fmla="*/ -974 w 22734"/>
                                        <a:gd name="connsiteY15" fmla="*/ 14901 h 34111"/>
                                        <a:gd name="connsiteX16" fmla="*/ 1944 w 22734"/>
                                        <a:gd name="connsiteY16" fmla="*/ 27592 h 34111"/>
                                        <a:gd name="connsiteX17" fmla="*/ 10389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389" y="28445"/>
                                          </a:moveTo>
                                          <a:cubicBezTo>
                                            <a:pt x="8100" y="28445"/>
                                            <a:pt x="6378" y="27317"/>
                                            <a:pt x="5222" y="25062"/>
                                          </a:cubicBezTo>
                                          <a:cubicBezTo>
                                            <a:pt x="4071" y="22812"/>
                                            <a:pt x="3495" y="19425"/>
                                            <a:pt x="3495" y="14901"/>
                                          </a:cubicBezTo>
                                          <a:cubicBezTo>
                                            <a:pt x="3495" y="10396"/>
                                            <a:pt x="4071" y="7017"/>
                                            <a:pt x="5222" y="4762"/>
                                          </a:cubicBezTo>
                                          <a:cubicBezTo>
                                            <a:pt x="6378" y="2507"/>
                                            <a:pt x="8100" y="1379"/>
                                            <a:pt x="10389" y="1379"/>
                                          </a:cubicBezTo>
                                          <a:cubicBezTo>
                                            <a:pt x="12697" y="1379"/>
                                            <a:pt x="14426" y="2507"/>
                                            <a:pt x="15577" y="4762"/>
                                          </a:cubicBezTo>
                                          <a:cubicBezTo>
                                            <a:pt x="16734" y="7017"/>
                                            <a:pt x="17312" y="10396"/>
                                            <a:pt x="17312" y="14901"/>
                                          </a:cubicBezTo>
                                          <a:cubicBezTo>
                                            <a:pt x="17312" y="19425"/>
                                            <a:pt x="16734" y="22812"/>
                                            <a:pt x="15577" y="25062"/>
                                          </a:cubicBezTo>
                                          <a:cubicBezTo>
                                            <a:pt x="14426" y="27317"/>
                                            <a:pt x="12697" y="28445"/>
                                            <a:pt x="10389" y="28445"/>
                                          </a:cubicBezTo>
                                          <a:close/>
                                          <a:moveTo>
                                            <a:pt x="10389" y="31968"/>
                                          </a:moveTo>
                                          <a:cubicBezTo>
                                            <a:pt x="14078" y="31968"/>
                                            <a:pt x="16896" y="30509"/>
                                            <a:pt x="18841" y="27592"/>
                                          </a:cubicBezTo>
                                          <a:cubicBezTo>
                                            <a:pt x="20787" y="24679"/>
                                            <a:pt x="21760" y="20449"/>
                                            <a:pt x="21760" y="14901"/>
                                          </a:cubicBezTo>
                                          <a:cubicBezTo>
                                            <a:pt x="21760" y="9368"/>
                                            <a:pt x="20787" y="5142"/>
                                            <a:pt x="18841" y="2225"/>
                                          </a:cubicBezTo>
                                          <a:cubicBezTo>
                                            <a:pt x="16896" y="-687"/>
                                            <a:pt x="14078" y="-2144"/>
                                            <a:pt x="10389" y="-2144"/>
                                          </a:cubicBezTo>
                                          <a:cubicBezTo>
                                            <a:pt x="6705" y="-2144"/>
                                            <a:pt x="3890" y="-687"/>
                                            <a:pt x="1944" y="2225"/>
                                          </a:cubicBezTo>
                                          <a:cubicBezTo>
                                            <a:pt x="-2" y="5142"/>
                                            <a:pt x="-974" y="9368"/>
                                            <a:pt x="-974" y="14901"/>
                                          </a:cubicBezTo>
                                          <a:cubicBezTo>
                                            <a:pt x="-974" y="20449"/>
                                            <a:pt x="-2" y="24679"/>
                                            <a:pt x="1944" y="27592"/>
                                          </a:cubicBezTo>
                                          <a:cubicBezTo>
                                            <a:pt x="3890" y="30509"/>
                                            <a:pt x="6705" y="31968"/>
                                            <a:pt x="10389"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6" name="Freeform: Shape 3656"/>
                                  <wps:cNvSpPr/>
                                  <wps:spPr>
                                    <a:xfrm flipV="1">
                                      <a:off x="5699399" y="6834773"/>
                                      <a:ext cx="22734" cy="34111"/>
                                    </a:xfrm>
                                    <a:custGeom>
                                      <a:avLst/>
                                      <a:gdLst>
                                        <a:gd name="connsiteX0" fmla="*/ 10396 w 22734"/>
                                        <a:gd name="connsiteY0" fmla="*/ 28445 h 34111"/>
                                        <a:gd name="connsiteX1" fmla="*/ 5228 w 22734"/>
                                        <a:gd name="connsiteY1" fmla="*/ 25062 h 34111"/>
                                        <a:gd name="connsiteX2" fmla="*/ 3501 w 22734"/>
                                        <a:gd name="connsiteY2" fmla="*/ 14901 h 34111"/>
                                        <a:gd name="connsiteX3" fmla="*/ 5228 w 22734"/>
                                        <a:gd name="connsiteY3" fmla="*/ 4762 h 34111"/>
                                        <a:gd name="connsiteX4" fmla="*/ 10396 w 22734"/>
                                        <a:gd name="connsiteY4" fmla="*/ 1379 h 34111"/>
                                        <a:gd name="connsiteX5" fmla="*/ 15584 w 22734"/>
                                        <a:gd name="connsiteY5" fmla="*/ 4762 h 34111"/>
                                        <a:gd name="connsiteX6" fmla="*/ 17318 w 22734"/>
                                        <a:gd name="connsiteY6" fmla="*/ 14901 h 34111"/>
                                        <a:gd name="connsiteX7" fmla="*/ 15584 w 22734"/>
                                        <a:gd name="connsiteY7" fmla="*/ 25062 h 34111"/>
                                        <a:gd name="connsiteX8" fmla="*/ 10396 w 22734"/>
                                        <a:gd name="connsiteY8" fmla="*/ 28445 h 34111"/>
                                        <a:gd name="connsiteX9" fmla="*/ 10396 w 22734"/>
                                        <a:gd name="connsiteY9" fmla="*/ 31968 h 34111"/>
                                        <a:gd name="connsiteX10" fmla="*/ 18848 w 22734"/>
                                        <a:gd name="connsiteY10" fmla="*/ 27592 h 34111"/>
                                        <a:gd name="connsiteX11" fmla="*/ 21766 w 22734"/>
                                        <a:gd name="connsiteY11" fmla="*/ 14901 h 34111"/>
                                        <a:gd name="connsiteX12" fmla="*/ 18848 w 22734"/>
                                        <a:gd name="connsiteY12" fmla="*/ 2225 h 34111"/>
                                        <a:gd name="connsiteX13" fmla="*/ 10396 w 22734"/>
                                        <a:gd name="connsiteY13" fmla="*/ -2144 h 34111"/>
                                        <a:gd name="connsiteX14" fmla="*/ 1950 w 22734"/>
                                        <a:gd name="connsiteY14" fmla="*/ 2225 h 34111"/>
                                        <a:gd name="connsiteX15" fmla="*/ -968 w 22734"/>
                                        <a:gd name="connsiteY15" fmla="*/ 14901 h 34111"/>
                                        <a:gd name="connsiteX16" fmla="*/ 1950 w 22734"/>
                                        <a:gd name="connsiteY16" fmla="*/ 27592 h 34111"/>
                                        <a:gd name="connsiteX17" fmla="*/ 10396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396" y="28445"/>
                                          </a:moveTo>
                                          <a:cubicBezTo>
                                            <a:pt x="8107" y="28445"/>
                                            <a:pt x="6384" y="27317"/>
                                            <a:pt x="5228" y="25062"/>
                                          </a:cubicBezTo>
                                          <a:cubicBezTo>
                                            <a:pt x="4077" y="22812"/>
                                            <a:pt x="3501" y="19425"/>
                                            <a:pt x="3501" y="14901"/>
                                          </a:cubicBezTo>
                                          <a:cubicBezTo>
                                            <a:pt x="3501" y="10396"/>
                                            <a:pt x="4077" y="7017"/>
                                            <a:pt x="5228" y="4762"/>
                                          </a:cubicBezTo>
                                          <a:cubicBezTo>
                                            <a:pt x="6384" y="2507"/>
                                            <a:pt x="8107" y="1379"/>
                                            <a:pt x="10396" y="1379"/>
                                          </a:cubicBezTo>
                                          <a:cubicBezTo>
                                            <a:pt x="12703" y="1379"/>
                                            <a:pt x="14432" y="2507"/>
                                            <a:pt x="15584" y="4762"/>
                                          </a:cubicBezTo>
                                          <a:cubicBezTo>
                                            <a:pt x="16740" y="7017"/>
                                            <a:pt x="17318" y="10396"/>
                                            <a:pt x="17318" y="14901"/>
                                          </a:cubicBezTo>
                                          <a:cubicBezTo>
                                            <a:pt x="17318" y="19425"/>
                                            <a:pt x="16740" y="22812"/>
                                            <a:pt x="15584" y="25062"/>
                                          </a:cubicBezTo>
                                          <a:cubicBezTo>
                                            <a:pt x="14432" y="27317"/>
                                            <a:pt x="12703" y="28445"/>
                                            <a:pt x="10396" y="28445"/>
                                          </a:cubicBezTo>
                                          <a:close/>
                                          <a:moveTo>
                                            <a:pt x="10396" y="31968"/>
                                          </a:moveTo>
                                          <a:cubicBezTo>
                                            <a:pt x="14085" y="31968"/>
                                            <a:pt x="16902" y="30509"/>
                                            <a:pt x="18848" y="27592"/>
                                          </a:cubicBezTo>
                                          <a:cubicBezTo>
                                            <a:pt x="20793" y="24679"/>
                                            <a:pt x="21766" y="20449"/>
                                            <a:pt x="21766" y="14901"/>
                                          </a:cubicBezTo>
                                          <a:cubicBezTo>
                                            <a:pt x="21766" y="9368"/>
                                            <a:pt x="20793" y="5142"/>
                                            <a:pt x="18848" y="2225"/>
                                          </a:cubicBezTo>
                                          <a:cubicBezTo>
                                            <a:pt x="16902" y="-687"/>
                                            <a:pt x="14085" y="-2144"/>
                                            <a:pt x="10396" y="-2144"/>
                                          </a:cubicBezTo>
                                          <a:cubicBezTo>
                                            <a:pt x="6711" y="-2144"/>
                                            <a:pt x="3896" y="-687"/>
                                            <a:pt x="1950" y="2225"/>
                                          </a:cubicBezTo>
                                          <a:cubicBezTo>
                                            <a:pt x="5" y="5142"/>
                                            <a:pt x="-968" y="9368"/>
                                            <a:pt x="-968" y="14901"/>
                                          </a:cubicBezTo>
                                          <a:cubicBezTo>
                                            <a:pt x="-968" y="20449"/>
                                            <a:pt x="5" y="24679"/>
                                            <a:pt x="1950" y="27592"/>
                                          </a:cubicBezTo>
                                          <a:cubicBezTo>
                                            <a:pt x="3896" y="30509"/>
                                            <a:pt x="6711" y="31968"/>
                                            <a:pt x="10396"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57" name="Graphic 3124"/>
                              <wpg:cNvGrpSpPr/>
                              <wpg:grpSpPr>
                                <a:xfrm>
                                  <a:off x="4913655" y="6895661"/>
                                  <a:ext cx="242360" cy="34907"/>
                                  <a:chOff x="4913655" y="6895661"/>
                                  <a:chExt cx="242360" cy="34907"/>
                                </a:xfrm>
                                <a:solidFill>
                                  <a:srgbClr val="000000"/>
                                </a:solidFill>
                              </wpg:grpSpPr>
                              <wps:wsp>
                                <wps:cNvPr id="3658" name="Freeform: Shape 3658"/>
                                <wps:cNvSpPr/>
                                <wps:spPr>
                                  <a:xfrm flipV="1">
                                    <a:off x="4913655" y="6897049"/>
                                    <a:ext cx="8480" cy="32878"/>
                                  </a:xfrm>
                                  <a:custGeom>
                                    <a:avLst/>
                                    <a:gdLst>
                                      <a:gd name="connsiteX0" fmla="*/ -299 w 8480"/>
                                      <a:gd name="connsiteY0" fmla="*/ 30745 h 32878"/>
                                      <a:gd name="connsiteX1" fmla="*/ 8182 w 8480"/>
                                      <a:gd name="connsiteY1" fmla="*/ 30745 h 32878"/>
                                      <a:gd name="connsiteX2" fmla="*/ 8182 w 8480"/>
                                      <a:gd name="connsiteY2" fmla="*/ -2134 h 32878"/>
                                      <a:gd name="connsiteX3" fmla="*/ -299 w 8480"/>
                                      <a:gd name="connsiteY3" fmla="*/ -2134 h 32878"/>
                                      <a:gd name="connsiteX4" fmla="*/ -299 w 8480"/>
                                      <a:gd name="connsiteY4" fmla="*/ 30745 h 3287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480" h="32878">
                                        <a:moveTo>
                                          <a:pt x="-299" y="30745"/>
                                        </a:moveTo>
                                        <a:lnTo>
                                          <a:pt x="8182" y="30745"/>
                                        </a:lnTo>
                                        <a:lnTo>
                                          <a:pt x="8182" y="-2134"/>
                                        </a:lnTo>
                                        <a:lnTo>
                                          <a:pt x="-299" y="-2134"/>
                                        </a:lnTo>
                                        <a:lnTo>
                                          <a:pt x="-299" y="3074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9" name="Freeform: Shape 3659"/>
                                <wps:cNvSpPr/>
                                <wps:spPr>
                                  <a:xfrm flipV="1">
                                    <a:off x="4926889" y="6898261"/>
                                    <a:ext cx="19942" cy="31666"/>
                                  </a:xfrm>
                                  <a:custGeom>
                                    <a:avLst/>
                                    <a:gdLst>
                                      <a:gd name="connsiteX0" fmla="*/ 11204 w 19942"/>
                                      <a:gd name="connsiteY0" fmla="*/ 29619 h 31666"/>
                                      <a:gd name="connsiteX1" fmla="*/ 11204 w 19942"/>
                                      <a:gd name="connsiteY1" fmla="*/ 22615 h 31666"/>
                                      <a:gd name="connsiteX2" fmla="*/ 19339 w 19942"/>
                                      <a:gd name="connsiteY2" fmla="*/ 22615 h 31666"/>
                                      <a:gd name="connsiteX3" fmla="*/ 19339 w 19942"/>
                                      <a:gd name="connsiteY3" fmla="*/ 16978 h 31666"/>
                                      <a:gd name="connsiteX4" fmla="*/ 11204 w 19942"/>
                                      <a:gd name="connsiteY4" fmla="*/ 16978 h 31666"/>
                                      <a:gd name="connsiteX5" fmla="*/ 11204 w 19942"/>
                                      <a:gd name="connsiteY5" fmla="*/ 6521 h 31666"/>
                                      <a:gd name="connsiteX6" fmla="*/ 11888 w 19942"/>
                                      <a:gd name="connsiteY6" fmla="*/ 4196 h 31666"/>
                                      <a:gd name="connsiteX7" fmla="*/ 14602 w 19942"/>
                                      <a:gd name="connsiteY7" fmla="*/ 3590 h 31666"/>
                                      <a:gd name="connsiteX8" fmla="*/ 18655 w 19942"/>
                                      <a:gd name="connsiteY8" fmla="*/ 3590 h 31666"/>
                                      <a:gd name="connsiteX9" fmla="*/ 18655 w 19942"/>
                                      <a:gd name="connsiteY9" fmla="*/ -2047 h 31666"/>
                                      <a:gd name="connsiteX10" fmla="*/ 11888 w 19942"/>
                                      <a:gd name="connsiteY10" fmla="*/ -2047 h 31666"/>
                                      <a:gd name="connsiteX11" fmla="*/ 5269 w 19942"/>
                                      <a:gd name="connsiteY11" fmla="*/ -103 h 31666"/>
                                      <a:gd name="connsiteX12" fmla="*/ 3323 w 19942"/>
                                      <a:gd name="connsiteY12" fmla="*/ 6521 h 31666"/>
                                      <a:gd name="connsiteX13" fmla="*/ 3323 w 19942"/>
                                      <a:gd name="connsiteY13" fmla="*/ 16978 h 31666"/>
                                      <a:gd name="connsiteX14" fmla="*/ -604 w 19942"/>
                                      <a:gd name="connsiteY14" fmla="*/ 16978 h 31666"/>
                                      <a:gd name="connsiteX15" fmla="*/ -604 w 19942"/>
                                      <a:gd name="connsiteY15" fmla="*/ 22615 h 31666"/>
                                      <a:gd name="connsiteX16" fmla="*/ 3323 w 19942"/>
                                      <a:gd name="connsiteY16" fmla="*/ 22615 h 31666"/>
                                      <a:gd name="connsiteX17" fmla="*/ 3323 w 19942"/>
                                      <a:gd name="connsiteY17" fmla="*/ 29619 h 31666"/>
                                      <a:gd name="connsiteX18" fmla="*/ 11204 w 19942"/>
                                      <a:gd name="connsiteY18" fmla="*/ 29619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942" h="31666">
                                        <a:moveTo>
                                          <a:pt x="11204" y="29619"/>
                                        </a:moveTo>
                                        <a:lnTo>
                                          <a:pt x="11204" y="22615"/>
                                        </a:lnTo>
                                        <a:lnTo>
                                          <a:pt x="19339" y="22615"/>
                                        </a:lnTo>
                                        <a:lnTo>
                                          <a:pt x="19339" y="16978"/>
                                        </a:lnTo>
                                        <a:lnTo>
                                          <a:pt x="11204" y="16978"/>
                                        </a:lnTo>
                                        <a:lnTo>
                                          <a:pt x="11204" y="6521"/>
                                        </a:lnTo>
                                        <a:cubicBezTo>
                                          <a:pt x="11204" y="5375"/>
                                          <a:pt x="11432" y="4600"/>
                                          <a:pt x="11888" y="4196"/>
                                        </a:cubicBezTo>
                                        <a:cubicBezTo>
                                          <a:pt x="12344" y="3792"/>
                                          <a:pt x="13248" y="3590"/>
                                          <a:pt x="14602" y="3590"/>
                                        </a:cubicBezTo>
                                        <a:lnTo>
                                          <a:pt x="18655" y="3590"/>
                                        </a:lnTo>
                                        <a:lnTo>
                                          <a:pt x="18655" y="-2047"/>
                                        </a:lnTo>
                                        <a:lnTo>
                                          <a:pt x="11888" y="-2047"/>
                                        </a:lnTo>
                                        <a:cubicBezTo>
                                          <a:pt x="8777" y="-2047"/>
                                          <a:pt x="6570" y="-1399"/>
                                          <a:pt x="5269" y="-103"/>
                                        </a:cubicBezTo>
                                        <a:cubicBezTo>
                                          <a:pt x="3971" y="1199"/>
                                          <a:pt x="3323" y="3406"/>
                                          <a:pt x="3323" y="6521"/>
                                        </a:cubicBezTo>
                                        <a:lnTo>
                                          <a:pt x="3323" y="16978"/>
                                        </a:lnTo>
                                        <a:lnTo>
                                          <a:pt x="-604" y="16978"/>
                                        </a:lnTo>
                                        <a:lnTo>
                                          <a:pt x="-604" y="22615"/>
                                        </a:lnTo>
                                        <a:lnTo>
                                          <a:pt x="3323" y="22615"/>
                                        </a:lnTo>
                                        <a:lnTo>
                                          <a:pt x="3323" y="29619"/>
                                        </a:lnTo>
                                        <a:lnTo>
                                          <a:pt x="11204" y="2961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0" name="Freeform: Shape 3660"/>
                                <wps:cNvSpPr/>
                                <wps:spPr>
                                  <a:xfrm flipV="1">
                                    <a:off x="4949802" y="6904673"/>
                                    <a:ext cx="26477" cy="25895"/>
                                  </a:xfrm>
                                  <a:custGeom>
                                    <a:avLst/>
                                    <a:gdLst>
                                      <a:gd name="connsiteX0" fmla="*/ 25225 w 26477"/>
                                      <a:gd name="connsiteY0" fmla="*/ 11490 h 25895"/>
                                      <a:gd name="connsiteX1" fmla="*/ 25225 w 26477"/>
                                      <a:gd name="connsiteY1" fmla="*/ 9249 h 25895"/>
                                      <a:gd name="connsiteX2" fmla="*/ 6791 w 26477"/>
                                      <a:gd name="connsiteY2" fmla="*/ 9249 h 25895"/>
                                      <a:gd name="connsiteX3" fmla="*/ 8793 w 26477"/>
                                      <a:gd name="connsiteY3" fmla="*/ 5085 h 25895"/>
                                      <a:gd name="connsiteX4" fmla="*/ 13594 w 26477"/>
                                      <a:gd name="connsiteY4" fmla="*/ 3696 h 25895"/>
                                      <a:gd name="connsiteX5" fmla="*/ 18690 w 26477"/>
                                      <a:gd name="connsiteY5" fmla="*/ 4436 h 25895"/>
                                      <a:gd name="connsiteX6" fmla="*/ 24062 w 26477"/>
                                      <a:gd name="connsiteY6" fmla="*/ 6670 h 25895"/>
                                      <a:gd name="connsiteX7" fmla="*/ 24062 w 26477"/>
                                      <a:gd name="connsiteY7" fmla="*/ 596 h 25895"/>
                                      <a:gd name="connsiteX8" fmla="*/ 18465 w 26477"/>
                                      <a:gd name="connsiteY8" fmla="*/ -1004 h 25895"/>
                                      <a:gd name="connsiteX9" fmla="*/ 12868 w 26477"/>
                                      <a:gd name="connsiteY9" fmla="*/ -1546 h 25895"/>
                                      <a:gd name="connsiteX10" fmla="*/ 2456 w 26477"/>
                                      <a:gd name="connsiteY10" fmla="*/ 1857 h 25895"/>
                                      <a:gd name="connsiteX11" fmla="*/ -1252 w 26477"/>
                                      <a:gd name="connsiteY11" fmla="*/ 11405 h 25895"/>
                                      <a:gd name="connsiteX12" fmla="*/ 2392 w 26477"/>
                                      <a:gd name="connsiteY12" fmla="*/ 20890 h 25895"/>
                                      <a:gd name="connsiteX13" fmla="*/ 12431 w 26477"/>
                                      <a:gd name="connsiteY13" fmla="*/ 24349 h 25895"/>
                                      <a:gd name="connsiteX14" fmla="*/ 21736 w 26477"/>
                                      <a:gd name="connsiteY14" fmla="*/ 20847 h 25895"/>
                                      <a:gd name="connsiteX15" fmla="*/ 25225 w 26477"/>
                                      <a:gd name="connsiteY15" fmla="*/ 11490 h 25895"/>
                                      <a:gd name="connsiteX16" fmla="*/ 17118 w 26477"/>
                                      <a:gd name="connsiteY16" fmla="*/ 14111 h 25895"/>
                                      <a:gd name="connsiteX17" fmla="*/ 15807 w 26477"/>
                                      <a:gd name="connsiteY17" fmla="*/ 17733 h 25895"/>
                                      <a:gd name="connsiteX18" fmla="*/ 12381 w 26477"/>
                                      <a:gd name="connsiteY18" fmla="*/ 19114 h 25895"/>
                                      <a:gd name="connsiteX19" fmla="*/ 8659 w 26477"/>
                                      <a:gd name="connsiteY19" fmla="*/ 17824 h 25895"/>
                                      <a:gd name="connsiteX20" fmla="*/ 6876 w 26477"/>
                                      <a:gd name="connsiteY20" fmla="*/ 14111 h 25895"/>
                                      <a:gd name="connsiteX21" fmla="*/ 17118 w 26477"/>
                                      <a:gd name="connsiteY21" fmla="*/ 1411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6477" h="25895">
                                        <a:moveTo>
                                          <a:pt x="25225" y="11490"/>
                                        </a:moveTo>
                                        <a:lnTo>
                                          <a:pt x="25225" y="9249"/>
                                        </a:lnTo>
                                        <a:lnTo>
                                          <a:pt x="6791" y="9249"/>
                                        </a:lnTo>
                                        <a:cubicBezTo>
                                          <a:pt x="6979" y="7398"/>
                                          <a:pt x="7646" y="6010"/>
                                          <a:pt x="8793" y="5085"/>
                                        </a:cubicBezTo>
                                        <a:cubicBezTo>
                                          <a:pt x="9940" y="4159"/>
                                          <a:pt x="11540" y="3696"/>
                                          <a:pt x="13594" y="3696"/>
                                        </a:cubicBezTo>
                                        <a:cubicBezTo>
                                          <a:pt x="15253" y="3696"/>
                                          <a:pt x="16952" y="3943"/>
                                          <a:pt x="18690" y="4436"/>
                                        </a:cubicBezTo>
                                        <a:cubicBezTo>
                                          <a:pt x="20434" y="4930"/>
                                          <a:pt x="22224" y="5674"/>
                                          <a:pt x="24062" y="6670"/>
                                        </a:cubicBezTo>
                                        <a:lnTo>
                                          <a:pt x="24062" y="596"/>
                                        </a:lnTo>
                                        <a:cubicBezTo>
                                          <a:pt x="22196" y="-109"/>
                                          <a:pt x="20331" y="-642"/>
                                          <a:pt x="18465" y="-1004"/>
                                        </a:cubicBezTo>
                                        <a:cubicBezTo>
                                          <a:pt x="16599" y="-1365"/>
                                          <a:pt x="14733" y="-1546"/>
                                          <a:pt x="12868" y="-1546"/>
                                        </a:cubicBezTo>
                                        <a:cubicBezTo>
                                          <a:pt x="8403" y="-1546"/>
                                          <a:pt x="4932" y="-412"/>
                                          <a:pt x="2456" y="1857"/>
                                        </a:cubicBezTo>
                                        <a:cubicBezTo>
                                          <a:pt x="-16" y="4126"/>
                                          <a:pt x="-1252" y="7309"/>
                                          <a:pt x="-1252" y="11405"/>
                                        </a:cubicBezTo>
                                        <a:cubicBezTo>
                                          <a:pt x="-1252" y="15426"/>
                                          <a:pt x="-37" y="18588"/>
                                          <a:pt x="2392" y="20890"/>
                                        </a:cubicBezTo>
                                        <a:cubicBezTo>
                                          <a:pt x="4822" y="23196"/>
                                          <a:pt x="8168" y="24349"/>
                                          <a:pt x="12431" y="24349"/>
                                        </a:cubicBezTo>
                                        <a:cubicBezTo>
                                          <a:pt x="16308" y="24349"/>
                                          <a:pt x="19409" y="23182"/>
                                          <a:pt x="21736" y="20847"/>
                                        </a:cubicBezTo>
                                        <a:cubicBezTo>
                                          <a:pt x="24062" y="18517"/>
                                          <a:pt x="25225" y="15398"/>
                                          <a:pt x="25225" y="11490"/>
                                        </a:cubicBezTo>
                                        <a:close/>
                                        <a:moveTo>
                                          <a:pt x="17118" y="14111"/>
                                        </a:moveTo>
                                        <a:cubicBezTo>
                                          <a:pt x="17118" y="15609"/>
                                          <a:pt x="16681" y="16817"/>
                                          <a:pt x="15807" y="17733"/>
                                        </a:cubicBezTo>
                                        <a:cubicBezTo>
                                          <a:pt x="14933" y="18653"/>
                                          <a:pt x="13791" y="19114"/>
                                          <a:pt x="12381" y="19114"/>
                                        </a:cubicBezTo>
                                        <a:cubicBezTo>
                                          <a:pt x="10854" y="19114"/>
                                          <a:pt x="9613" y="18684"/>
                                          <a:pt x="8659" y="17824"/>
                                        </a:cubicBezTo>
                                        <a:cubicBezTo>
                                          <a:pt x="7705" y="16965"/>
                                          <a:pt x="7111" y="15727"/>
                                          <a:pt x="6876" y="14111"/>
                                        </a:cubicBezTo>
                                        <a:lnTo>
                                          <a:pt x="17118" y="1411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1" name="Freeform: Shape 3661"/>
                                <wps:cNvSpPr/>
                                <wps:spPr>
                                  <a:xfrm flipV="1">
                                    <a:off x="4982254" y="6904673"/>
                                    <a:ext cx="18328" cy="25254"/>
                                  </a:xfrm>
                                  <a:custGeom>
                                    <a:avLst/>
                                    <a:gdLst>
                                      <a:gd name="connsiteX0" fmla="*/ 17397 w 18328"/>
                                      <a:gd name="connsiteY0" fmla="*/ 16355 h 25254"/>
                                      <a:gd name="connsiteX1" fmla="*/ 15332 w 18328"/>
                                      <a:gd name="connsiteY1" fmla="*/ 17067 h 25254"/>
                                      <a:gd name="connsiteX2" fmla="*/ 13273 w 18328"/>
                                      <a:gd name="connsiteY2" fmla="*/ 17300 h 25254"/>
                                      <a:gd name="connsiteX3" fmla="*/ 8593 w 18328"/>
                                      <a:gd name="connsiteY3" fmla="*/ 15348 h 25254"/>
                                      <a:gd name="connsiteX4" fmla="*/ 6950 w 18328"/>
                                      <a:gd name="connsiteY4" fmla="*/ 9774 h 25254"/>
                                      <a:gd name="connsiteX5" fmla="*/ 6950 w 18328"/>
                                      <a:gd name="connsiteY5" fmla="*/ -1592 h 25254"/>
                                      <a:gd name="connsiteX6" fmla="*/ -931 w 18328"/>
                                      <a:gd name="connsiteY6" fmla="*/ -1592 h 25254"/>
                                      <a:gd name="connsiteX7" fmla="*/ -931 w 18328"/>
                                      <a:gd name="connsiteY7" fmla="*/ 23071 h 25254"/>
                                      <a:gd name="connsiteX8" fmla="*/ 6950 w 18328"/>
                                      <a:gd name="connsiteY8" fmla="*/ 23071 h 25254"/>
                                      <a:gd name="connsiteX9" fmla="*/ 6950 w 18328"/>
                                      <a:gd name="connsiteY9" fmla="*/ 19019 h 25254"/>
                                      <a:gd name="connsiteX10" fmla="*/ 10440 w 18328"/>
                                      <a:gd name="connsiteY10" fmla="*/ 22549 h 25254"/>
                                      <a:gd name="connsiteX11" fmla="*/ 15170 w 18328"/>
                                      <a:gd name="connsiteY11" fmla="*/ 23663 h 25254"/>
                                      <a:gd name="connsiteX12" fmla="*/ 16023 w 18328"/>
                                      <a:gd name="connsiteY12" fmla="*/ 23627 h 25254"/>
                                      <a:gd name="connsiteX13" fmla="*/ 17369 w 18328"/>
                                      <a:gd name="connsiteY13" fmla="*/ 23486 h 25254"/>
                                      <a:gd name="connsiteX14" fmla="*/ 17397 w 18328"/>
                                      <a:gd name="connsiteY14" fmla="*/ 16355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8328" h="25254">
                                        <a:moveTo>
                                          <a:pt x="17397" y="16355"/>
                                        </a:moveTo>
                                        <a:cubicBezTo>
                                          <a:pt x="16707" y="16680"/>
                                          <a:pt x="16018" y="16917"/>
                                          <a:pt x="15332" y="17067"/>
                                        </a:cubicBezTo>
                                        <a:cubicBezTo>
                                          <a:pt x="14650" y="17222"/>
                                          <a:pt x="13964" y="17300"/>
                                          <a:pt x="13273" y="17300"/>
                                        </a:cubicBezTo>
                                        <a:cubicBezTo>
                                          <a:pt x="11248" y="17300"/>
                                          <a:pt x="9688" y="16649"/>
                                          <a:pt x="8593" y="15348"/>
                                        </a:cubicBezTo>
                                        <a:cubicBezTo>
                                          <a:pt x="7498" y="14051"/>
                                          <a:pt x="6950" y="12193"/>
                                          <a:pt x="6950" y="9774"/>
                                        </a:cubicBezTo>
                                        <a:lnTo>
                                          <a:pt x="6950" y="-1592"/>
                                        </a:lnTo>
                                        <a:lnTo>
                                          <a:pt x="-931" y="-1592"/>
                                        </a:lnTo>
                                        <a:lnTo>
                                          <a:pt x="-931" y="23071"/>
                                        </a:lnTo>
                                        <a:lnTo>
                                          <a:pt x="6950" y="23071"/>
                                        </a:lnTo>
                                        <a:lnTo>
                                          <a:pt x="6950" y="19019"/>
                                        </a:lnTo>
                                        <a:cubicBezTo>
                                          <a:pt x="7965" y="20635"/>
                                          <a:pt x="9128" y="21812"/>
                                          <a:pt x="10440" y="22549"/>
                                        </a:cubicBezTo>
                                        <a:cubicBezTo>
                                          <a:pt x="11756" y="23291"/>
                                          <a:pt x="13332" y="23663"/>
                                          <a:pt x="15170" y="23663"/>
                                        </a:cubicBezTo>
                                        <a:cubicBezTo>
                                          <a:pt x="15433" y="23663"/>
                                          <a:pt x="15717" y="23651"/>
                                          <a:pt x="16023" y="23627"/>
                                        </a:cubicBezTo>
                                        <a:cubicBezTo>
                                          <a:pt x="16333" y="23608"/>
                                          <a:pt x="16782" y="23562"/>
                                          <a:pt x="17369" y="23486"/>
                                        </a:cubicBezTo>
                                        <a:lnTo>
                                          <a:pt x="17397" y="1635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2" name="Freeform: Shape 3662"/>
                                <wps:cNvSpPr/>
                                <wps:spPr>
                                  <a:xfrm flipV="1">
                                    <a:off x="5002650" y="6904673"/>
                                    <a:ext cx="24961" cy="25895"/>
                                  </a:xfrm>
                                  <a:custGeom>
                                    <a:avLst/>
                                    <a:gdLst>
                                      <a:gd name="connsiteX0" fmla="*/ 11774 w 24961"/>
                                      <a:gd name="connsiteY0" fmla="*/ 10193 h 25895"/>
                                      <a:gd name="connsiteX1" fmla="*/ 8059 w 24961"/>
                                      <a:gd name="connsiteY1" fmla="*/ 9355 h 25895"/>
                                      <a:gd name="connsiteX2" fmla="*/ 6818 w 24961"/>
                                      <a:gd name="connsiteY2" fmla="*/ 6888 h 25895"/>
                                      <a:gd name="connsiteX3" fmla="*/ 7819 w 24961"/>
                                      <a:gd name="connsiteY3" fmla="*/ 4542 h 25895"/>
                                      <a:gd name="connsiteX4" fmla="*/ 10611 w 24961"/>
                                      <a:gd name="connsiteY4" fmla="*/ 3696 h 25895"/>
                                      <a:gd name="connsiteX5" fmla="*/ 14354 w 24961"/>
                                      <a:gd name="connsiteY5" fmla="*/ 5289 h 25895"/>
                                      <a:gd name="connsiteX6" fmla="*/ 15877 w 24961"/>
                                      <a:gd name="connsiteY6" fmla="*/ 9291 h 25895"/>
                                      <a:gd name="connsiteX7" fmla="*/ 15877 w 24961"/>
                                      <a:gd name="connsiteY7" fmla="*/ 10193 h 25895"/>
                                      <a:gd name="connsiteX8" fmla="*/ 11774 w 24961"/>
                                      <a:gd name="connsiteY8" fmla="*/ 10193 h 25895"/>
                                      <a:gd name="connsiteX9" fmla="*/ 23829 w 24961"/>
                                      <a:gd name="connsiteY9" fmla="*/ 13167 h 25895"/>
                                      <a:gd name="connsiteX10" fmla="*/ 23829 w 24961"/>
                                      <a:gd name="connsiteY10" fmla="*/ -905 h 25895"/>
                                      <a:gd name="connsiteX11" fmla="*/ 15877 w 24961"/>
                                      <a:gd name="connsiteY11" fmla="*/ -905 h 25895"/>
                                      <a:gd name="connsiteX12" fmla="*/ 15877 w 24961"/>
                                      <a:gd name="connsiteY12" fmla="*/ 2752 h 25895"/>
                                      <a:gd name="connsiteX13" fmla="*/ 12303 w 24961"/>
                                      <a:gd name="connsiteY13" fmla="*/ -524 h 25895"/>
                                      <a:gd name="connsiteX14" fmla="*/ 7481 w 24961"/>
                                      <a:gd name="connsiteY14" fmla="*/ -1546 h 25895"/>
                                      <a:gd name="connsiteX15" fmla="*/ 1257 w 24961"/>
                                      <a:gd name="connsiteY15" fmla="*/ 688 h 25895"/>
                                      <a:gd name="connsiteX16" fmla="*/ -1133 w 24961"/>
                                      <a:gd name="connsiteY16" fmla="*/ 6494 h 25895"/>
                                      <a:gd name="connsiteX17" fmla="*/ 1849 w 24961"/>
                                      <a:gd name="connsiteY17" fmla="*/ 12857 h 25895"/>
                                      <a:gd name="connsiteX18" fmla="*/ 11224 w 24961"/>
                                      <a:gd name="connsiteY18" fmla="*/ 14886 h 25895"/>
                                      <a:gd name="connsiteX19" fmla="*/ 15877 w 24961"/>
                                      <a:gd name="connsiteY19" fmla="*/ 14886 h 25895"/>
                                      <a:gd name="connsiteX20" fmla="*/ 15877 w 24961"/>
                                      <a:gd name="connsiteY20" fmla="*/ 15499 h 25895"/>
                                      <a:gd name="connsiteX21" fmla="*/ 14397 w 24961"/>
                                      <a:gd name="connsiteY21" fmla="*/ 18240 h 25895"/>
                                      <a:gd name="connsiteX22" fmla="*/ 9793 w 24961"/>
                                      <a:gd name="connsiteY22" fmla="*/ 19114 h 25895"/>
                                      <a:gd name="connsiteX23" fmla="*/ 5077 w 24961"/>
                                      <a:gd name="connsiteY23" fmla="*/ 18607 h 25895"/>
                                      <a:gd name="connsiteX24" fmla="*/ 1024 w 24961"/>
                                      <a:gd name="connsiteY24" fmla="*/ 17084 h 25895"/>
                                      <a:gd name="connsiteX25" fmla="*/ 1024 w 24961"/>
                                      <a:gd name="connsiteY25" fmla="*/ 23095 h 25895"/>
                                      <a:gd name="connsiteX26" fmla="*/ 6114 w 24961"/>
                                      <a:gd name="connsiteY26" fmla="*/ 24032 h 25895"/>
                                      <a:gd name="connsiteX27" fmla="*/ 11224 w 24961"/>
                                      <a:gd name="connsiteY27" fmla="*/ 24349 h 25895"/>
                                      <a:gd name="connsiteX28" fmla="*/ 20861 w 24961"/>
                                      <a:gd name="connsiteY28" fmla="*/ 21721 h 25895"/>
                                      <a:gd name="connsiteX29" fmla="*/ 23829 w 24961"/>
                                      <a:gd name="connsiteY29" fmla="*/ 13167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4961" h="25895">
                                        <a:moveTo>
                                          <a:pt x="11774" y="10193"/>
                                        </a:moveTo>
                                        <a:cubicBezTo>
                                          <a:pt x="10129" y="10193"/>
                                          <a:pt x="8891" y="9914"/>
                                          <a:pt x="8059" y="9355"/>
                                        </a:cubicBezTo>
                                        <a:cubicBezTo>
                                          <a:pt x="7232" y="8800"/>
                                          <a:pt x="6818" y="7978"/>
                                          <a:pt x="6818" y="6888"/>
                                        </a:cubicBezTo>
                                        <a:cubicBezTo>
                                          <a:pt x="6818" y="5893"/>
                                          <a:pt x="7152" y="5110"/>
                                          <a:pt x="7819" y="4542"/>
                                        </a:cubicBezTo>
                                        <a:cubicBezTo>
                                          <a:pt x="8491" y="3978"/>
                                          <a:pt x="9422" y="3696"/>
                                          <a:pt x="10611" y="3696"/>
                                        </a:cubicBezTo>
                                        <a:cubicBezTo>
                                          <a:pt x="12091" y="3696"/>
                                          <a:pt x="13339" y="4227"/>
                                          <a:pt x="14354" y="5289"/>
                                        </a:cubicBezTo>
                                        <a:cubicBezTo>
                                          <a:pt x="15369" y="6355"/>
                                          <a:pt x="15877" y="7689"/>
                                          <a:pt x="15877" y="9291"/>
                                        </a:cubicBezTo>
                                        <a:lnTo>
                                          <a:pt x="15877" y="10193"/>
                                        </a:lnTo>
                                        <a:lnTo>
                                          <a:pt x="11774" y="10193"/>
                                        </a:lnTo>
                                        <a:close/>
                                        <a:moveTo>
                                          <a:pt x="23829" y="13167"/>
                                        </a:moveTo>
                                        <a:lnTo>
                                          <a:pt x="23829" y="-905"/>
                                        </a:lnTo>
                                        <a:lnTo>
                                          <a:pt x="15877" y="-905"/>
                                        </a:lnTo>
                                        <a:lnTo>
                                          <a:pt x="15877" y="2752"/>
                                        </a:lnTo>
                                        <a:cubicBezTo>
                                          <a:pt x="14819" y="1254"/>
                                          <a:pt x="13628" y="161"/>
                                          <a:pt x="12303" y="-524"/>
                                        </a:cubicBezTo>
                                        <a:cubicBezTo>
                                          <a:pt x="10982" y="-1206"/>
                                          <a:pt x="9375" y="-1546"/>
                                          <a:pt x="7481" y="-1546"/>
                                        </a:cubicBezTo>
                                        <a:cubicBezTo>
                                          <a:pt x="4925" y="-1546"/>
                                          <a:pt x="2850" y="-802"/>
                                          <a:pt x="1257" y="688"/>
                                        </a:cubicBezTo>
                                        <a:cubicBezTo>
                                          <a:pt x="-337" y="2181"/>
                                          <a:pt x="-1133" y="4117"/>
                                          <a:pt x="-1133" y="6494"/>
                                        </a:cubicBezTo>
                                        <a:cubicBezTo>
                                          <a:pt x="-1133" y="9388"/>
                                          <a:pt x="-139" y="11508"/>
                                          <a:pt x="1849" y="12857"/>
                                        </a:cubicBezTo>
                                        <a:cubicBezTo>
                                          <a:pt x="3841" y="14210"/>
                                          <a:pt x="6966" y="14886"/>
                                          <a:pt x="11224" y="14886"/>
                                        </a:cubicBezTo>
                                        <a:lnTo>
                                          <a:pt x="15877" y="14886"/>
                                        </a:lnTo>
                                        <a:lnTo>
                                          <a:pt x="15877" y="15499"/>
                                        </a:lnTo>
                                        <a:cubicBezTo>
                                          <a:pt x="15877" y="16749"/>
                                          <a:pt x="15383" y="17662"/>
                                          <a:pt x="14397" y="18240"/>
                                        </a:cubicBezTo>
                                        <a:cubicBezTo>
                                          <a:pt x="13414" y="18823"/>
                                          <a:pt x="11880" y="19114"/>
                                          <a:pt x="9793" y="19114"/>
                                        </a:cubicBezTo>
                                        <a:cubicBezTo>
                                          <a:pt x="8106" y="19114"/>
                                          <a:pt x="6534" y="18945"/>
                                          <a:pt x="5077" y="18607"/>
                                        </a:cubicBezTo>
                                        <a:cubicBezTo>
                                          <a:pt x="3625" y="18268"/>
                                          <a:pt x="2274" y="17761"/>
                                          <a:pt x="1024" y="17084"/>
                                        </a:cubicBezTo>
                                        <a:lnTo>
                                          <a:pt x="1024" y="23095"/>
                                        </a:lnTo>
                                        <a:cubicBezTo>
                                          <a:pt x="2716" y="23508"/>
                                          <a:pt x="4412" y="23821"/>
                                          <a:pt x="6114" y="24032"/>
                                        </a:cubicBezTo>
                                        <a:cubicBezTo>
                                          <a:pt x="7819" y="24244"/>
                                          <a:pt x="9523" y="24349"/>
                                          <a:pt x="11224" y="24349"/>
                                        </a:cubicBezTo>
                                        <a:cubicBezTo>
                                          <a:pt x="15675" y="24349"/>
                                          <a:pt x="18887" y="23473"/>
                                          <a:pt x="20861" y="21721"/>
                                        </a:cubicBezTo>
                                        <a:cubicBezTo>
                                          <a:pt x="22839" y="19969"/>
                                          <a:pt x="23829" y="17117"/>
                                          <a:pt x="23829" y="13167"/>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3" name="Freeform: Shape 3663"/>
                                <wps:cNvSpPr/>
                                <wps:spPr>
                                  <a:xfrm flipV="1">
                                    <a:off x="5031748" y="6898261"/>
                                    <a:ext cx="19942" cy="31666"/>
                                  </a:xfrm>
                                  <a:custGeom>
                                    <a:avLst/>
                                    <a:gdLst>
                                      <a:gd name="connsiteX0" fmla="*/ 11227 w 19942"/>
                                      <a:gd name="connsiteY0" fmla="*/ 29619 h 31666"/>
                                      <a:gd name="connsiteX1" fmla="*/ 11227 w 19942"/>
                                      <a:gd name="connsiteY1" fmla="*/ 22615 h 31666"/>
                                      <a:gd name="connsiteX2" fmla="*/ 19362 w 19942"/>
                                      <a:gd name="connsiteY2" fmla="*/ 22615 h 31666"/>
                                      <a:gd name="connsiteX3" fmla="*/ 19362 w 19942"/>
                                      <a:gd name="connsiteY3" fmla="*/ 16978 h 31666"/>
                                      <a:gd name="connsiteX4" fmla="*/ 11227 w 19942"/>
                                      <a:gd name="connsiteY4" fmla="*/ 16978 h 31666"/>
                                      <a:gd name="connsiteX5" fmla="*/ 11227 w 19942"/>
                                      <a:gd name="connsiteY5" fmla="*/ 6521 h 31666"/>
                                      <a:gd name="connsiteX6" fmla="*/ 11911 w 19942"/>
                                      <a:gd name="connsiteY6" fmla="*/ 4196 h 31666"/>
                                      <a:gd name="connsiteX7" fmla="*/ 14625 w 19942"/>
                                      <a:gd name="connsiteY7" fmla="*/ 3590 h 31666"/>
                                      <a:gd name="connsiteX8" fmla="*/ 18679 w 19942"/>
                                      <a:gd name="connsiteY8" fmla="*/ 3590 h 31666"/>
                                      <a:gd name="connsiteX9" fmla="*/ 18679 w 19942"/>
                                      <a:gd name="connsiteY9" fmla="*/ -2047 h 31666"/>
                                      <a:gd name="connsiteX10" fmla="*/ 11911 w 19942"/>
                                      <a:gd name="connsiteY10" fmla="*/ -2047 h 31666"/>
                                      <a:gd name="connsiteX11" fmla="*/ 5292 w 19942"/>
                                      <a:gd name="connsiteY11" fmla="*/ -103 h 31666"/>
                                      <a:gd name="connsiteX12" fmla="*/ 3346 w 19942"/>
                                      <a:gd name="connsiteY12" fmla="*/ 6521 h 31666"/>
                                      <a:gd name="connsiteX13" fmla="*/ 3346 w 19942"/>
                                      <a:gd name="connsiteY13" fmla="*/ 16978 h 31666"/>
                                      <a:gd name="connsiteX14" fmla="*/ -580 w 19942"/>
                                      <a:gd name="connsiteY14" fmla="*/ 16978 h 31666"/>
                                      <a:gd name="connsiteX15" fmla="*/ -580 w 19942"/>
                                      <a:gd name="connsiteY15" fmla="*/ 22615 h 31666"/>
                                      <a:gd name="connsiteX16" fmla="*/ 3346 w 19942"/>
                                      <a:gd name="connsiteY16" fmla="*/ 22615 h 31666"/>
                                      <a:gd name="connsiteX17" fmla="*/ 3346 w 19942"/>
                                      <a:gd name="connsiteY17" fmla="*/ 29619 h 31666"/>
                                      <a:gd name="connsiteX18" fmla="*/ 11227 w 19942"/>
                                      <a:gd name="connsiteY18" fmla="*/ 29619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942" h="31666">
                                        <a:moveTo>
                                          <a:pt x="11227" y="29619"/>
                                        </a:moveTo>
                                        <a:lnTo>
                                          <a:pt x="11227" y="22615"/>
                                        </a:lnTo>
                                        <a:lnTo>
                                          <a:pt x="19362" y="22615"/>
                                        </a:lnTo>
                                        <a:lnTo>
                                          <a:pt x="19362" y="16978"/>
                                        </a:lnTo>
                                        <a:lnTo>
                                          <a:pt x="11227" y="16978"/>
                                        </a:lnTo>
                                        <a:lnTo>
                                          <a:pt x="11227" y="6521"/>
                                        </a:lnTo>
                                        <a:cubicBezTo>
                                          <a:pt x="11227" y="5375"/>
                                          <a:pt x="11455" y="4600"/>
                                          <a:pt x="11911" y="4196"/>
                                        </a:cubicBezTo>
                                        <a:cubicBezTo>
                                          <a:pt x="12367" y="3792"/>
                                          <a:pt x="13272" y="3590"/>
                                          <a:pt x="14625" y="3590"/>
                                        </a:cubicBezTo>
                                        <a:lnTo>
                                          <a:pt x="18679" y="3590"/>
                                        </a:lnTo>
                                        <a:lnTo>
                                          <a:pt x="18679" y="-2047"/>
                                        </a:lnTo>
                                        <a:lnTo>
                                          <a:pt x="11911" y="-2047"/>
                                        </a:lnTo>
                                        <a:cubicBezTo>
                                          <a:pt x="8800" y="-2047"/>
                                          <a:pt x="6594" y="-1399"/>
                                          <a:pt x="5292" y="-103"/>
                                        </a:cubicBezTo>
                                        <a:cubicBezTo>
                                          <a:pt x="3995" y="1199"/>
                                          <a:pt x="3346" y="3406"/>
                                          <a:pt x="3346" y="6521"/>
                                        </a:cubicBezTo>
                                        <a:lnTo>
                                          <a:pt x="3346" y="16978"/>
                                        </a:lnTo>
                                        <a:lnTo>
                                          <a:pt x="-580" y="16978"/>
                                        </a:lnTo>
                                        <a:lnTo>
                                          <a:pt x="-580" y="22615"/>
                                        </a:lnTo>
                                        <a:lnTo>
                                          <a:pt x="3346" y="22615"/>
                                        </a:lnTo>
                                        <a:lnTo>
                                          <a:pt x="3346" y="29619"/>
                                        </a:lnTo>
                                        <a:lnTo>
                                          <a:pt x="11227" y="2961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4" name="Freeform: Shape 3664"/>
                                <wps:cNvSpPr/>
                                <wps:spPr>
                                  <a:xfrm flipV="1">
                                    <a:off x="5056515" y="6895661"/>
                                    <a:ext cx="7881" cy="34266"/>
                                  </a:xfrm>
                                  <a:custGeom>
                                    <a:avLst/>
                                    <a:gdLst>
                                      <a:gd name="connsiteX0" fmla="*/ -175 w 7881"/>
                                      <a:gd name="connsiteY0" fmla="*/ 22430 h 34266"/>
                                      <a:gd name="connsiteX1" fmla="*/ 7706 w 7881"/>
                                      <a:gd name="connsiteY1" fmla="*/ 22430 h 34266"/>
                                      <a:gd name="connsiteX2" fmla="*/ 7706 w 7881"/>
                                      <a:gd name="connsiteY2" fmla="*/ -2232 h 34266"/>
                                      <a:gd name="connsiteX3" fmla="*/ -175 w 7881"/>
                                      <a:gd name="connsiteY3" fmla="*/ -2232 h 34266"/>
                                      <a:gd name="connsiteX4" fmla="*/ -175 w 7881"/>
                                      <a:gd name="connsiteY4" fmla="*/ 22430 h 34266"/>
                                      <a:gd name="connsiteX5" fmla="*/ -175 w 7881"/>
                                      <a:gd name="connsiteY5" fmla="*/ 32034 h 34266"/>
                                      <a:gd name="connsiteX6" fmla="*/ 7706 w 7881"/>
                                      <a:gd name="connsiteY6" fmla="*/ 32034 h 34266"/>
                                      <a:gd name="connsiteX7" fmla="*/ 7706 w 7881"/>
                                      <a:gd name="connsiteY7" fmla="*/ 25601 h 34266"/>
                                      <a:gd name="connsiteX8" fmla="*/ -175 w 7881"/>
                                      <a:gd name="connsiteY8" fmla="*/ 25601 h 34266"/>
                                      <a:gd name="connsiteX9" fmla="*/ -175 w 7881"/>
                                      <a:gd name="connsiteY9" fmla="*/ 32034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7881" h="34266">
                                        <a:moveTo>
                                          <a:pt x="-175" y="22430"/>
                                        </a:moveTo>
                                        <a:lnTo>
                                          <a:pt x="7706" y="22430"/>
                                        </a:lnTo>
                                        <a:lnTo>
                                          <a:pt x="7706" y="-2232"/>
                                        </a:lnTo>
                                        <a:lnTo>
                                          <a:pt x="-175" y="-2232"/>
                                        </a:lnTo>
                                        <a:lnTo>
                                          <a:pt x="-175" y="22430"/>
                                        </a:lnTo>
                                        <a:close/>
                                        <a:moveTo>
                                          <a:pt x="-175" y="32034"/>
                                        </a:moveTo>
                                        <a:lnTo>
                                          <a:pt x="7706" y="32034"/>
                                        </a:lnTo>
                                        <a:lnTo>
                                          <a:pt x="7706" y="25601"/>
                                        </a:lnTo>
                                        <a:lnTo>
                                          <a:pt x="-175" y="25601"/>
                                        </a:lnTo>
                                        <a:lnTo>
                                          <a:pt x="-175" y="3203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5" name="Freeform: Shape 3665"/>
                                <wps:cNvSpPr/>
                                <wps:spPr>
                                  <a:xfrm flipV="1">
                                    <a:off x="5070126" y="6904673"/>
                                    <a:ext cx="27118" cy="25895"/>
                                  </a:xfrm>
                                  <a:custGeom>
                                    <a:avLst/>
                                    <a:gdLst>
                                      <a:gd name="connsiteX0" fmla="*/ 12320 w 27118"/>
                                      <a:gd name="connsiteY0" fmla="*/ 18712 h 25895"/>
                                      <a:gd name="connsiteX1" fmla="*/ 8323 w 27118"/>
                                      <a:gd name="connsiteY1" fmla="*/ 16831 h 25895"/>
                                      <a:gd name="connsiteX2" fmla="*/ 6949 w 27118"/>
                                      <a:gd name="connsiteY2" fmla="*/ 11405 h 25895"/>
                                      <a:gd name="connsiteX3" fmla="*/ 8323 w 27118"/>
                                      <a:gd name="connsiteY3" fmla="*/ 5972 h 25895"/>
                                      <a:gd name="connsiteX4" fmla="*/ 12320 w 27118"/>
                                      <a:gd name="connsiteY4" fmla="*/ 4091 h 25895"/>
                                      <a:gd name="connsiteX5" fmla="*/ 16261 w 27118"/>
                                      <a:gd name="connsiteY5" fmla="*/ 5972 h 25895"/>
                                      <a:gd name="connsiteX6" fmla="*/ 17628 w 27118"/>
                                      <a:gd name="connsiteY6" fmla="*/ 11405 h 25895"/>
                                      <a:gd name="connsiteX7" fmla="*/ 16261 w 27118"/>
                                      <a:gd name="connsiteY7" fmla="*/ 16831 h 25895"/>
                                      <a:gd name="connsiteX8" fmla="*/ 12320 w 27118"/>
                                      <a:gd name="connsiteY8" fmla="*/ 18712 h 25895"/>
                                      <a:gd name="connsiteX9" fmla="*/ 12320 w 27118"/>
                                      <a:gd name="connsiteY9" fmla="*/ 24349 h 25895"/>
                                      <a:gd name="connsiteX10" fmla="*/ 22267 w 27118"/>
                                      <a:gd name="connsiteY10" fmla="*/ 20911 h 25895"/>
                                      <a:gd name="connsiteX11" fmla="*/ 25848 w 27118"/>
                                      <a:gd name="connsiteY11" fmla="*/ 11405 h 25895"/>
                                      <a:gd name="connsiteX12" fmla="*/ 22267 w 27118"/>
                                      <a:gd name="connsiteY12" fmla="*/ 1885 h 25895"/>
                                      <a:gd name="connsiteX13" fmla="*/ 12320 w 27118"/>
                                      <a:gd name="connsiteY13" fmla="*/ -1546 h 25895"/>
                                      <a:gd name="connsiteX14" fmla="*/ 2331 w 27118"/>
                                      <a:gd name="connsiteY14" fmla="*/ 1885 h 25895"/>
                                      <a:gd name="connsiteX15" fmla="*/ -1271 w 27118"/>
                                      <a:gd name="connsiteY15" fmla="*/ 11405 h 25895"/>
                                      <a:gd name="connsiteX16" fmla="*/ 2331 w 27118"/>
                                      <a:gd name="connsiteY16" fmla="*/ 20911 h 25895"/>
                                      <a:gd name="connsiteX17" fmla="*/ 12320 w 27118"/>
                                      <a:gd name="connsiteY17" fmla="*/ 24349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118" h="25895">
                                        <a:moveTo>
                                          <a:pt x="12320" y="18712"/>
                                        </a:moveTo>
                                        <a:cubicBezTo>
                                          <a:pt x="10572" y="18712"/>
                                          <a:pt x="9240" y="18085"/>
                                          <a:pt x="8323" y="16831"/>
                                        </a:cubicBezTo>
                                        <a:cubicBezTo>
                                          <a:pt x="7407" y="15577"/>
                                          <a:pt x="6949" y="13768"/>
                                          <a:pt x="6949" y="11405"/>
                                        </a:cubicBezTo>
                                        <a:cubicBezTo>
                                          <a:pt x="6949" y="9042"/>
                                          <a:pt x="7407" y="7231"/>
                                          <a:pt x="8323" y="5972"/>
                                        </a:cubicBezTo>
                                        <a:cubicBezTo>
                                          <a:pt x="9240" y="4718"/>
                                          <a:pt x="10572" y="4091"/>
                                          <a:pt x="12320" y="4091"/>
                                        </a:cubicBezTo>
                                        <a:cubicBezTo>
                                          <a:pt x="14040" y="4091"/>
                                          <a:pt x="15354" y="4718"/>
                                          <a:pt x="16261" y="5972"/>
                                        </a:cubicBezTo>
                                        <a:cubicBezTo>
                                          <a:pt x="17172" y="7231"/>
                                          <a:pt x="17628" y="9042"/>
                                          <a:pt x="17628" y="11405"/>
                                        </a:cubicBezTo>
                                        <a:cubicBezTo>
                                          <a:pt x="17628" y="13768"/>
                                          <a:pt x="17172" y="15577"/>
                                          <a:pt x="16261" y="16831"/>
                                        </a:cubicBezTo>
                                        <a:cubicBezTo>
                                          <a:pt x="15354" y="18085"/>
                                          <a:pt x="14040" y="18712"/>
                                          <a:pt x="12320" y="18712"/>
                                        </a:cubicBezTo>
                                        <a:close/>
                                        <a:moveTo>
                                          <a:pt x="12320" y="24349"/>
                                        </a:moveTo>
                                        <a:cubicBezTo>
                                          <a:pt x="16564" y="24349"/>
                                          <a:pt x="19879" y="23203"/>
                                          <a:pt x="22267" y="20911"/>
                                        </a:cubicBezTo>
                                        <a:cubicBezTo>
                                          <a:pt x="24654" y="18623"/>
                                          <a:pt x="25848" y="15454"/>
                                          <a:pt x="25848" y="11405"/>
                                        </a:cubicBezTo>
                                        <a:cubicBezTo>
                                          <a:pt x="25848" y="7351"/>
                                          <a:pt x="24654" y="4178"/>
                                          <a:pt x="22267" y="1885"/>
                                        </a:cubicBezTo>
                                        <a:cubicBezTo>
                                          <a:pt x="19879" y="-402"/>
                                          <a:pt x="16564" y="-1546"/>
                                          <a:pt x="12320" y="-1546"/>
                                        </a:cubicBezTo>
                                        <a:cubicBezTo>
                                          <a:pt x="8062" y="-1546"/>
                                          <a:pt x="4733" y="-402"/>
                                          <a:pt x="2331" y="1885"/>
                                        </a:cubicBezTo>
                                        <a:cubicBezTo>
                                          <a:pt x="-70" y="4178"/>
                                          <a:pt x="-1271" y="7351"/>
                                          <a:pt x="-1271" y="11405"/>
                                        </a:cubicBezTo>
                                        <a:cubicBezTo>
                                          <a:pt x="-1271" y="15454"/>
                                          <a:pt x="-70" y="18623"/>
                                          <a:pt x="2331" y="20911"/>
                                        </a:cubicBezTo>
                                        <a:cubicBezTo>
                                          <a:pt x="4733" y="23203"/>
                                          <a:pt x="8062" y="24349"/>
                                          <a:pt x="12320" y="24349"/>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6" name="Freeform: Shape 3666"/>
                                <wps:cNvSpPr/>
                                <wps:spPr>
                                  <a:xfrm flipV="1">
                                    <a:off x="5102975" y="6904673"/>
                                    <a:ext cx="24799" cy="25254"/>
                                  </a:xfrm>
                                  <a:custGeom>
                                    <a:avLst/>
                                    <a:gdLst>
                                      <a:gd name="connsiteX0" fmla="*/ 23437 w 24799"/>
                                      <a:gd name="connsiteY0" fmla="*/ 13424 h 25254"/>
                                      <a:gd name="connsiteX1" fmla="*/ 23437 w 24799"/>
                                      <a:gd name="connsiteY1" fmla="*/ -1592 h 25254"/>
                                      <a:gd name="connsiteX2" fmla="*/ 15507 w 24799"/>
                                      <a:gd name="connsiteY2" fmla="*/ -1592 h 25254"/>
                                      <a:gd name="connsiteX3" fmla="*/ 15507 w 24799"/>
                                      <a:gd name="connsiteY3" fmla="*/ 853 h 25254"/>
                                      <a:gd name="connsiteX4" fmla="*/ 15507 w 24799"/>
                                      <a:gd name="connsiteY4" fmla="*/ 9901 h 25254"/>
                                      <a:gd name="connsiteX5" fmla="*/ 15366 w 24799"/>
                                      <a:gd name="connsiteY5" fmla="*/ 14305 h 25254"/>
                                      <a:gd name="connsiteX6" fmla="*/ 14872 w 24799"/>
                                      <a:gd name="connsiteY6" fmla="*/ 16088 h 25254"/>
                                      <a:gd name="connsiteX7" fmla="*/ 13610 w 24799"/>
                                      <a:gd name="connsiteY7" fmla="*/ 17293 h 25254"/>
                                      <a:gd name="connsiteX8" fmla="*/ 11806 w 24799"/>
                                      <a:gd name="connsiteY8" fmla="*/ 17722 h 25254"/>
                                      <a:gd name="connsiteX9" fmla="*/ 7929 w 24799"/>
                                      <a:gd name="connsiteY9" fmla="*/ 15813 h 25254"/>
                                      <a:gd name="connsiteX10" fmla="*/ 6519 w 24799"/>
                                      <a:gd name="connsiteY10" fmla="*/ 10542 h 25254"/>
                                      <a:gd name="connsiteX11" fmla="*/ 6519 w 24799"/>
                                      <a:gd name="connsiteY11" fmla="*/ -1592 h 25254"/>
                                      <a:gd name="connsiteX12" fmla="*/ -1363 w 24799"/>
                                      <a:gd name="connsiteY12" fmla="*/ -1592 h 25254"/>
                                      <a:gd name="connsiteX13" fmla="*/ -1363 w 24799"/>
                                      <a:gd name="connsiteY13" fmla="*/ 23071 h 25254"/>
                                      <a:gd name="connsiteX14" fmla="*/ 6519 w 24799"/>
                                      <a:gd name="connsiteY14" fmla="*/ 23071 h 25254"/>
                                      <a:gd name="connsiteX15" fmla="*/ 6519 w 24799"/>
                                      <a:gd name="connsiteY15" fmla="*/ 19463 h 25254"/>
                                      <a:gd name="connsiteX16" fmla="*/ 10304 w 24799"/>
                                      <a:gd name="connsiteY16" fmla="*/ 22641 h 25254"/>
                                      <a:gd name="connsiteX17" fmla="*/ 14738 w 24799"/>
                                      <a:gd name="connsiteY17" fmla="*/ 23663 h 25254"/>
                                      <a:gd name="connsiteX18" fmla="*/ 21224 w 24799"/>
                                      <a:gd name="connsiteY18" fmla="*/ 21041 h 25254"/>
                                      <a:gd name="connsiteX19" fmla="*/ 23437 w 24799"/>
                                      <a:gd name="connsiteY19" fmla="*/ 13424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4799" h="25254">
                                        <a:moveTo>
                                          <a:pt x="23437" y="13424"/>
                                        </a:moveTo>
                                        <a:lnTo>
                                          <a:pt x="23437" y="-1592"/>
                                        </a:lnTo>
                                        <a:lnTo>
                                          <a:pt x="15507" y="-1592"/>
                                        </a:lnTo>
                                        <a:lnTo>
                                          <a:pt x="15507" y="853"/>
                                        </a:lnTo>
                                        <a:lnTo>
                                          <a:pt x="15507" y="9901"/>
                                        </a:lnTo>
                                        <a:cubicBezTo>
                                          <a:pt x="15507" y="12029"/>
                                          <a:pt x="15460" y="13497"/>
                                          <a:pt x="15366" y="14305"/>
                                        </a:cubicBezTo>
                                        <a:cubicBezTo>
                                          <a:pt x="15272" y="15113"/>
                                          <a:pt x="15107" y="15707"/>
                                          <a:pt x="14872" y="16088"/>
                                        </a:cubicBezTo>
                                        <a:cubicBezTo>
                                          <a:pt x="14562" y="16604"/>
                                          <a:pt x="14141" y="17006"/>
                                          <a:pt x="13610" y="17293"/>
                                        </a:cubicBezTo>
                                        <a:cubicBezTo>
                                          <a:pt x="13084" y="17579"/>
                                          <a:pt x="12482" y="17722"/>
                                          <a:pt x="11806" y="17722"/>
                                        </a:cubicBezTo>
                                        <a:cubicBezTo>
                                          <a:pt x="10161" y="17722"/>
                                          <a:pt x="8868" y="17086"/>
                                          <a:pt x="7929" y="15813"/>
                                        </a:cubicBezTo>
                                        <a:cubicBezTo>
                                          <a:pt x="6989" y="14545"/>
                                          <a:pt x="6519" y="12788"/>
                                          <a:pt x="6519" y="10542"/>
                                        </a:cubicBezTo>
                                        <a:lnTo>
                                          <a:pt x="6519" y="-1592"/>
                                        </a:lnTo>
                                        <a:lnTo>
                                          <a:pt x="-1363" y="-1592"/>
                                        </a:lnTo>
                                        <a:lnTo>
                                          <a:pt x="-1363" y="23071"/>
                                        </a:lnTo>
                                        <a:lnTo>
                                          <a:pt x="6519" y="23071"/>
                                        </a:lnTo>
                                        <a:lnTo>
                                          <a:pt x="6519" y="19463"/>
                                        </a:lnTo>
                                        <a:cubicBezTo>
                                          <a:pt x="7708" y="20900"/>
                                          <a:pt x="8969" y="21960"/>
                                          <a:pt x="10304" y="22641"/>
                                        </a:cubicBezTo>
                                        <a:cubicBezTo>
                                          <a:pt x="11644" y="23322"/>
                                          <a:pt x="13122" y="23663"/>
                                          <a:pt x="14738" y="23663"/>
                                        </a:cubicBezTo>
                                        <a:cubicBezTo>
                                          <a:pt x="17586" y="23663"/>
                                          <a:pt x="19748" y="22789"/>
                                          <a:pt x="21224" y="21041"/>
                                        </a:cubicBezTo>
                                        <a:cubicBezTo>
                                          <a:pt x="22699" y="19298"/>
                                          <a:pt x="23437" y="16759"/>
                                          <a:pt x="23437" y="1342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7" name="Freeform: Shape 3667"/>
                                <wps:cNvSpPr/>
                                <wps:spPr>
                                  <a:xfrm flipV="1">
                                    <a:off x="5133634" y="6904673"/>
                                    <a:ext cx="22381" cy="25895"/>
                                  </a:xfrm>
                                  <a:custGeom>
                                    <a:avLst/>
                                    <a:gdLst>
                                      <a:gd name="connsiteX0" fmla="*/ 19755 w 22381"/>
                                      <a:gd name="connsiteY0" fmla="*/ 22989 h 25895"/>
                                      <a:gd name="connsiteX1" fmla="*/ 19755 w 22381"/>
                                      <a:gd name="connsiteY1" fmla="*/ 17000 h 25895"/>
                                      <a:gd name="connsiteX2" fmla="*/ 14862 w 22381"/>
                                      <a:gd name="connsiteY2" fmla="*/ 18585 h 25895"/>
                                      <a:gd name="connsiteX3" fmla="*/ 10414 w 22381"/>
                                      <a:gd name="connsiteY3" fmla="*/ 19114 h 25895"/>
                                      <a:gd name="connsiteX4" fmla="*/ 7073 w 22381"/>
                                      <a:gd name="connsiteY4" fmla="*/ 18550 h 25895"/>
                                      <a:gd name="connsiteX5" fmla="*/ 5987 w 22381"/>
                                      <a:gd name="connsiteY5" fmla="*/ 16824 h 25895"/>
                                      <a:gd name="connsiteX6" fmla="*/ 6812 w 22381"/>
                                      <a:gd name="connsiteY6" fmla="*/ 15365 h 25895"/>
                                      <a:gd name="connsiteX7" fmla="*/ 9773 w 22381"/>
                                      <a:gd name="connsiteY7" fmla="*/ 14618 h 25895"/>
                                      <a:gd name="connsiteX8" fmla="*/ 11162 w 22381"/>
                                      <a:gd name="connsiteY8" fmla="*/ 14421 h 25895"/>
                                      <a:gd name="connsiteX9" fmla="*/ 19311 w 22381"/>
                                      <a:gd name="connsiteY9" fmla="*/ 11891 h 25895"/>
                                      <a:gd name="connsiteX10" fmla="*/ 21404 w 22381"/>
                                      <a:gd name="connsiteY10" fmla="*/ 6360 h 25895"/>
                                      <a:gd name="connsiteX11" fmla="*/ 18493 w 22381"/>
                                      <a:gd name="connsiteY11" fmla="*/ 434 h 25895"/>
                                      <a:gd name="connsiteX12" fmla="*/ 9822 w 22381"/>
                                      <a:gd name="connsiteY12" fmla="*/ -1546 h 25895"/>
                                      <a:gd name="connsiteX13" fmla="*/ 4761 w 22381"/>
                                      <a:gd name="connsiteY13" fmla="*/ -1159 h 25895"/>
                                      <a:gd name="connsiteX14" fmla="*/ -604 w 22381"/>
                                      <a:gd name="connsiteY14" fmla="*/ -3 h 25895"/>
                                      <a:gd name="connsiteX15" fmla="*/ -604 w 22381"/>
                                      <a:gd name="connsiteY15" fmla="*/ 5986 h 25895"/>
                                      <a:gd name="connsiteX16" fmla="*/ 4232 w 22381"/>
                                      <a:gd name="connsiteY16" fmla="*/ 4267 h 25895"/>
                                      <a:gd name="connsiteX17" fmla="*/ 9265 w 22381"/>
                                      <a:gd name="connsiteY17" fmla="*/ 3696 h 25895"/>
                                      <a:gd name="connsiteX18" fmla="*/ 12748 w 22381"/>
                                      <a:gd name="connsiteY18" fmla="*/ 4331 h 25895"/>
                                      <a:gd name="connsiteX19" fmla="*/ 13918 w 22381"/>
                                      <a:gd name="connsiteY19" fmla="*/ 6233 h 25895"/>
                                      <a:gd name="connsiteX20" fmla="*/ 13114 w 22381"/>
                                      <a:gd name="connsiteY20" fmla="*/ 7804 h 25895"/>
                                      <a:gd name="connsiteX21" fmla="*/ 9907 w 22381"/>
                                      <a:gd name="connsiteY21" fmla="*/ 8608 h 25895"/>
                                      <a:gd name="connsiteX22" fmla="*/ 8518 w 22381"/>
                                      <a:gd name="connsiteY22" fmla="*/ 8784 h 25895"/>
                                      <a:gd name="connsiteX23" fmla="*/ 1137 w 22381"/>
                                      <a:gd name="connsiteY23" fmla="*/ 11229 h 25895"/>
                                      <a:gd name="connsiteX24" fmla="*/ -977 w 22381"/>
                                      <a:gd name="connsiteY24" fmla="*/ 16648 h 25895"/>
                                      <a:gd name="connsiteX25" fmla="*/ 1708 w 22381"/>
                                      <a:gd name="connsiteY25" fmla="*/ 22454 h 25895"/>
                                      <a:gd name="connsiteX26" fmla="*/ 9949 w 22381"/>
                                      <a:gd name="connsiteY26" fmla="*/ 24349 h 25895"/>
                                      <a:gd name="connsiteX27" fmla="*/ 14531 w 22381"/>
                                      <a:gd name="connsiteY27" fmla="*/ 24018 h 25895"/>
                                      <a:gd name="connsiteX28" fmla="*/ 19755 w 22381"/>
                                      <a:gd name="connsiteY28" fmla="*/ 22989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22381" h="25895">
                                        <a:moveTo>
                                          <a:pt x="19755" y="22989"/>
                                        </a:moveTo>
                                        <a:lnTo>
                                          <a:pt x="19755" y="17000"/>
                                        </a:lnTo>
                                        <a:cubicBezTo>
                                          <a:pt x="18068" y="17705"/>
                                          <a:pt x="16437" y="18233"/>
                                          <a:pt x="14862" y="18585"/>
                                        </a:cubicBezTo>
                                        <a:cubicBezTo>
                                          <a:pt x="13293" y="18938"/>
                                          <a:pt x="11810" y="19114"/>
                                          <a:pt x="10414" y="19114"/>
                                        </a:cubicBezTo>
                                        <a:cubicBezTo>
                                          <a:pt x="8915" y="19114"/>
                                          <a:pt x="7801" y="18926"/>
                                          <a:pt x="7073" y="18550"/>
                                        </a:cubicBezTo>
                                        <a:cubicBezTo>
                                          <a:pt x="6349" y="18174"/>
                                          <a:pt x="5987" y="17599"/>
                                          <a:pt x="5987" y="16824"/>
                                        </a:cubicBezTo>
                                        <a:cubicBezTo>
                                          <a:pt x="5987" y="16190"/>
                                          <a:pt x="6262" y="15703"/>
                                          <a:pt x="6812" y="15365"/>
                                        </a:cubicBezTo>
                                        <a:cubicBezTo>
                                          <a:pt x="7362" y="15032"/>
                                          <a:pt x="8349" y="14783"/>
                                          <a:pt x="9773" y="14618"/>
                                        </a:cubicBezTo>
                                        <a:lnTo>
                                          <a:pt x="11162" y="14421"/>
                                        </a:lnTo>
                                        <a:cubicBezTo>
                                          <a:pt x="15203" y="13909"/>
                                          <a:pt x="17919" y="13066"/>
                                          <a:pt x="19311" y="11891"/>
                                        </a:cubicBezTo>
                                        <a:cubicBezTo>
                                          <a:pt x="20706" y="10717"/>
                                          <a:pt x="21404" y="8873"/>
                                          <a:pt x="21404" y="6360"/>
                                        </a:cubicBezTo>
                                        <a:cubicBezTo>
                                          <a:pt x="21404" y="3734"/>
                                          <a:pt x="20434" y="1759"/>
                                          <a:pt x="18493" y="434"/>
                                        </a:cubicBezTo>
                                        <a:cubicBezTo>
                                          <a:pt x="16557" y="-886"/>
                                          <a:pt x="13666" y="-1546"/>
                                          <a:pt x="9822" y="-1546"/>
                                        </a:cubicBezTo>
                                        <a:cubicBezTo>
                                          <a:pt x="8191" y="-1546"/>
                                          <a:pt x="6504" y="-1417"/>
                                          <a:pt x="4761" y="-1159"/>
                                        </a:cubicBezTo>
                                        <a:cubicBezTo>
                                          <a:pt x="3022" y="-900"/>
                                          <a:pt x="1234" y="-515"/>
                                          <a:pt x="-604" y="-3"/>
                                        </a:cubicBezTo>
                                        <a:lnTo>
                                          <a:pt x="-604" y="5986"/>
                                        </a:lnTo>
                                        <a:cubicBezTo>
                                          <a:pt x="970" y="5225"/>
                                          <a:pt x="2582" y="4652"/>
                                          <a:pt x="4232" y="4267"/>
                                        </a:cubicBezTo>
                                        <a:cubicBezTo>
                                          <a:pt x="5886" y="3887"/>
                                          <a:pt x="7564" y="3696"/>
                                          <a:pt x="9265" y="3696"/>
                                        </a:cubicBezTo>
                                        <a:cubicBezTo>
                                          <a:pt x="10811" y="3696"/>
                                          <a:pt x="11972" y="3908"/>
                                          <a:pt x="12748" y="4331"/>
                                        </a:cubicBezTo>
                                        <a:cubicBezTo>
                                          <a:pt x="13528" y="4758"/>
                                          <a:pt x="13918" y="5392"/>
                                          <a:pt x="13918" y="6233"/>
                                        </a:cubicBezTo>
                                        <a:cubicBezTo>
                                          <a:pt x="13918" y="6938"/>
                                          <a:pt x="13650" y="7461"/>
                                          <a:pt x="13114" y="7804"/>
                                        </a:cubicBezTo>
                                        <a:cubicBezTo>
                                          <a:pt x="12578" y="8147"/>
                                          <a:pt x="11509" y="8415"/>
                                          <a:pt x="9907" y="8608"/>
                                        </a:cubicBezTo>
                                        <a:lnTo>
                                          <a:pt x="8518" y="8784"/>
                                        </a:lnTo>
                                        <a:cubicBezTo>
                                          <a:pt x="5007" y="9225"/>
                                          <a:pt x="2547" y="10040"/>
                                          <a:pt x="1137" y="11229"/>
                                        </a:cubicBezTo>
                                        <a:cubicBezTo>
                                          <a:pt x="-273" y="12417"/>
                                          <a:pt x="-977" y="14224"/>
                                          <a:pt x="-977" y="16648"/>
                                        </a:cubicBezTo>
                                        <a:cubicBezTo>
                                          <a:pt x="-977" y="19259"/>
                                          <a:pt x="-82" y="21195"/>
                                          <a:pt x="1708" y="22454"/>
                                        </a:cubicBezTo>
                                        <a:cubicBezTo>
                                          <a:pt x="3504" y="23717"/>
                                          <a:pt x="6250" y="24349"/>
                                          <a:pt x="9949" y="24349"/>
                                        </a:cubicBezTo>
                                        <a:cubicBezTo>
                                          <a:pt x="11406" y="24349"/>
                                          <a:pt x="12933" y="24239"/>
                                          <a:pt x="14531" y="24018"/>
                                        </a:cubicBezTo>
                                        <a:cubicBezTo>
                                          <a:pt x="16134" y="23802"/>
                                          <a:pt x="17875" y="23459"/>
                                          <a:pt x="19755" y="22989"/>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68" name="Graphic 3124"/>
                            <wpg:cNvGrpSpPr/>
                            <wpg:grpSpPr>
                              <a:xfrm>
                                <a:off x="4170957" y="6074744"/>
                                <a:ext cx="166294" cy="648559"/>
                                <a:chOff x="4170957" y="6074744"/>
                                <a:chExt cx="166294" cy="648559"/>
                              </a:xfrm>
                              <a:solidFill>
                                <a:srgbClr val="000000"/>
                              </a:solidFill>
                            </wpg:grpSpPr>
                            <wpg:grpSp>
                              <wpg:cNvPr id="3669" name="Graphic 3124"/>
                              <wpg:cNvGrpSpPr/>
                              <wpg:grpSpPr>
                                <a:xfrm>
                                  <a:off x="4236897" y="6689192"/>
                                  <a:ext cx="100354" cy="34111"/>
                                  <a:chOff x="4236897" y="6689192"/>
                                  <a:chExt cx="100354" cy="34111"/>
                                </a:xfrm>
                                <a:solidFill>
                                  <a:srgbClr val="000000"/>
                                </a:solidFill>
                              </wpg:grpSpPr>
                              <wps:wsp>
                                <wps:cNvPr id="3670" name="Freeform: Shape 3670"/>
                                <wps:cNvSpPr/>
                                <wps:spPr>
                                  <a:xfrm>
                                    <a:off x="4321461" y="6705529"/>
                                    <a:ext cx="15790" cy="4509"/>
                                  </a:xfrm>
                                  <a:custGeom>
                                    <a:avLst/>
                                    <a:gdLst>
                                      <a:gd name="connsiteX0" fmla="*/ 16553 w 15790"/>
                                      <a:gd name="connsiteY0" fmla="*/ 153 h 4509"/>
                                      <a:gd name="connsiteX1" fmla="*/ 762 w 15790"/>
                                      <a:gd name="connsiteY1" fmla="*/ 153 h 4509"/>
                                    </a:gdLst>
                                    <a:ahLst/>
                                    <a:cxnLst>
                                      <a:cxn ang="0">
                                        <a:pos x="connsiteX0" y="connsiteY0"/>
                                      </a:cxn>
                                      <a:cxn ang="0">
                                        <a:pos x="connsiteX1" y="connsiteY1"/>
                                      </a:cxn>
                                    </a:cxnLst>
                                    <a:rect l="l" t="t" r="r" b="b"/>
                                    <a:pathLst>
                                      <a:path w="15790" h="4509">
                                        <a:moveTo>
                                          <a:pt x="16553" y="153"/>
                                        </a:moveTo>
                                        <a:lnTo>
                                          <a:pt x="762" y="153"/>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71" name="Graphic 3124"/>
                                <wpg:cNvGrpSpPr/>
                                <wpg:grpSpPr>
                                  <a:xfrm>
                                    <a:off x="4236897" y="6689192"/>
                                    <a:ext cx="64609" cy="34111"/>
                                    <a:chOff x="4236897" y="6689192"/>
                                    <a:chExt cx="64609" cy="34111"/>
                                  </a:xfrm>
                                  <a:solidFill>
                                    <a:srgbClr val="000000"/>
                                  </a:solidFill>
                                </wpg:grpSpPr>
                                <wps:wsp>
                                  <wps:cNvPr id="3672" name="Freeform: Shape 3672"/>
                                  <wps:cNvSpPr/>
                                  <wps:spPr>
                                    <a:xfrm flipV="1">
                                      <a:off x="4236897" y="6689192"/>
                                      <a:ext cx="22734" cy="34111"/>
                                    </a:xfrm>
                                    <a:custGeom>
                                      <a:avLst/>
                                      <a:gdLst>
                                        <a:gd name="connsiteX0" fmla="*/ 10071 w 22734"/>
                                        <a:gd name="connsiteY0" fmla="*/ 28412 h 34111"/>
                                        <a:gd name="connsiteX1" fmla="*/ 4904 w 22734"/>
                                        <a:gd name="connsiteY1" fmla="*/ 25030 h 34111"/>
                                        <a:gd name="connsiteX2" fmla="*/ 3177 w 22734"/>
                                        <a:gd name="connsiteY2" fmla="*/ 14869 h 34111"/>
                                        <a:gd name="connsiteX3" fmla="*/ 4904 w 22734"/>
                                        <a:gd name="connsiteY3" fmla="*/ 4729 h 34111"/>
                                        <a:gd name="connsiteX4" fmla="*/ 10071 w 22734"/>
                                        <a:gd name="connsiteY4" fmla="*/ 1347 h 34111"/>
                                        <a:gd name="connsiteX5" fmla="*/ 15260 w 22734"/>
                                        <a:gd name="connsiteY5" fmla="*/ 4729 h 34111"/>
                                        <a:gd name="connsiteX6" fmla="*/ 16994 w 22734"/>
                                        <a:gd name="connsiteY6" fmla="*/ 14869 h 34111"/>
                                        <a:gd name="connsiteX7" fmla="*/ 15260 w 22734"/>
                                        <a:gd name="connsiteY7" fmla="*/ 25030 h 34111"/>
                                        <a:gd name="connsiteX8" fmla="*/ 10071 w 22734"/>
                                        <a:gd name="connsiteY8" fmla="*/ 28412 h 34111"/>
                                        <a:gd name="connsiteX9" fmla="*/ 10071 w 22734"/>
                                        <a:gd name="connsiteY9" fmla="*/ 31935 h 34111"/>
                                        <a:gd name="connsiteX10" fmla="*/ 18524 w 22734"/>
                                        <a:gd name="connsiteY10" fmla="*/ 27560 h 34111"/>
                                        <a:gd name="connsiteX11" fmla="*/ 21442 w 22734"/>
                                        <a:gd name="connsiteY11" fmla="*/ 14869 h 34111"/>
                                        <a:gd name="connsiteX12" fmla="*/ 18524 w 22734"/>
                                        <a:gd name="connsiteY12" fmla="*/ 2193 h 34111"/>
                                        <a:gd name="connsiteX13" fmla="*/ 10071 w 22734"/>
                                        <a:gd name="connsiteY13" fmla="*/ -2176 h 34111"/>
                                        <a:gd name="connsiteX14" fmla="*/ 1626 w 22734"/>
                                        <a:gd name="connsiteY14" fmla="*/ 2193 h 34111"/>
                                        <a:gd name="connsiteX15" fmla="*/ -1292 w 22734"/>
                                        <a:gd name="connsiteY15" fmla="*/ 14869 h 34111"/>
                                        <a:gd name="connsiteX16" fmla="*/ 1626 w 22734"/>
                                        <a:gd name="connsiteY16" fmla="*/ 27560 h 34111"/>
                                        <a:gd name="connsiteX17" fmla="*/ 10071 w 22734"/>
                                        <a:gd name="connsiteY17" fmla="*/ 31935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071" y="28412"/>
                                          </a:moveTo>
                                          <a:cubicBezTo>
                                            <a:pt x="7783" y="28412"/>
                                            <a:pt x="6060" y="27285"/>
                                            <a:pt x="4904" y="25030"/>
                                          </a:cubicBezTo>
                                          <a:cubicBezTo>
                                            <a:pt x="3753" y="22780"/>
                                            <a:pt x="3177" y="19393"/>
                                            <a:pt x="3177" y="14869"/>
                                          </a:cubicBezTo>
                                          <a:cubicBezTo>
                                            <a:pt x="3177" y="10364"/>
                                            <a:pt x="3753" y="6984"/>
                                            <a:pt x="4904" y="4729"/>
                                          </a:cubicBezTo>
                                          <a:cubicBezTo>
                                            <a:pt x="6060" y="2475"/>
                                            <a:pt x="7783" y="1347"/>
                                            <a:pt x="10071" y="1347"/>
                                          </a:cubicBezTo>
                                          <a:cubicBezTo>
                                            <a:pt x="12379" y="1347"/>
                                            <a:pt x="14108" y="2475"/>
                                            <a:pt x="15260" y="4729"/>
                                          </a:cubicBezTo>
                                          <a:cubicBezTo>
                                            <a:pt x="16416" y="6984"/>
                                            <a:pt x="16994" y="10364"/>
                                            <a:pt x="16994" y="14869"/>
                                          </a:cubicBezTo>
                                          <a:cubicBezTo>
                                            <a:pt x="16994" y="19393"/>
                                            <a:pt x="16416" y="22780"/>
                                            <a:pt x="15260" y="25030"/>
                                          </a:cubicBezTo>
                                          <a:cubicBezTo>
                                            <a:pt x="14108" y="27285"/>
                                            <a:pt x="12379" y="28412"/>
                                            <a:pt x="10071" y="28412"/>
                                          </a:cubicBezTo>
                                          <a:close/>
                                          <a:moveTo>
                                            <a:pt x="10071" y="31935"/>
                                          </a:moveTo>
                                          <a:cubicBezTo>
                                            <a:pt x="13761" y="31935"/>
                                            <a:pt x="16578" y="30477"/>
                                            <a:pt x="18524" y="27560"/>
                                          </a:cubicBezTo>
                                          <a:cubicBezTo>
                                            <a:pt x="20469" y="24647"/>
                                            <a:pt x="21442" y="20417"/>
                                            <a:pt x="21442" y="14869"/>
                                          </a:cubicBezTo>
                                          <a:cubicBezTo>
                                            <a:pt x="21442" y="9335"/>
                                            <a:pt x="20469" y="5110"/>
                                            <a:pt x="18524" y="2193"/>
                                          </a:cubicBezTo>
                                          <a:cubicBezTo>
                                            <a:pt x="16578" y="-720"/>
                                            <a:pt x="13761" y="-2176"/>
                                            <a:pt x="10071" y="-2176"/>
                                          </a:cubicBezTo>
                                          <a:cubicBezTo>
                                            <a:pt x="6387" y="-2176"/>
                                            <a:pt x="3572" y="-720"/>
                                            <a:pt x="1626" y="2193"/>
                                          </a:cubicBezTo>
                                          <a:cubicBezTo>
                                            <a:pt x="-319" y="5110"/>
                                            <a:pt x="-1292" y="9335"/>
                                            <a:pt x="-1292" y="14869"/>
                                          </a:cubicBezTo>
                                          <a:cubicBezTo>
                                            <a:pt x="-1292" y="20417"/>
                                            <a:pt x="-319" y="24647"/>
                                            <a:pt x="1626" y="27560"/>
                                          </a:cubicBezTo>
                                          <a:cubicBezTo>
                                            <a:pt x="3572" y="30477"/>
                                            <a:pt x="6387" y="31935"/>
                                            <a:pt x="10071" y="3193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73" name="Freeform: Shape 3673"/>
                                  <wps:cNvSpPr/>
                                  <wps:spPr>
                                    <a:xfrm flipV="1">
                                      <a:off x="4267448" y="6717068"/>
                                      <a:ext cx="4652" cy="5594"/>
                                    </a:xfrm>
                                    <a:custGeom>
                                      <a:avLst/>
                                      <a:gdLst>
                                        <a:gd name="connsiteX0" fmla="*/ -267 w 4652"/>
                                        <a:gd name="connsiteY0" fmla="*/ 5354 h 5594"/>
                                        <a:gd name="connsiteX1" fmla="*/ 4386 w 4652"/>
                                        <a:gd name="connsiteY1" fmla="*/ 5354 h 5594"/>
                                        <a:gd name="connsiteX2" fmla="*/ 4386 w 4652"/>
                                        <a:gd name="connsiteY2" fmla="*/ -240 h 5594"/>
                                        <a:gd name="connsiteX3" fmla="*/ -267 w 4652"/>
                                        <a:gd name="connsiteY3" fmla="*/ -240 h 5594"/>
                                        <a:gd name="connsiteX4" fmla="*/ -267 w 4652"/>
                                        <a:gd name="connsiteY4" fmla="*/ 5354 h 5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52" h="5594">
                                          <a:moveTo>
                                            <a:pt x="-267" y="5354"/>
                                          </a:moveTo>
                                          <a:lnTo>
                                            <a:pt x="4386" y="5354"/>
                                          </a:lnTo>
                                          <a:lnTo>
                                            <a:pt x="4386" y="-240"/>
                                          </a:lnTo>
                                          <a:lnTo>
                                            <a:pt x="-267" y="-240"/>
                                          </a:lnTo>
                                          <a:lnTo>
                                            <a:pt x="-267" y="535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74" name="Freeform: Shape 3674"/>
                                  <wps:cNvSpPr/>
                                  <wps:spPr>
                                    <a:xfrm flipV="1">
                                      <a:off x="4281923" y="6689784"/>
                                      <a:ext cx="19583" cy="32878"/>
                                    </a:xfrm>
                                    <a:custGeom>
                                      <a:avLst/>
                                      <a:gdLst>
                                        <a:gd name="connsiteX0" fmla="*/ -699 w 19583"/>
                                        <a:gd name="connsiteY0" fmla="*/ 1562 h 32878"/>
                                        <a:gd name="connsiteX1" fmla="*/ 6569 w 19583"/>
                                        <a:gd name="connsiteY1" fmla="*/ 1562 h 32878"/>
                                        <a:gd name="connsiteX2" fmla="*/ 6569 w 19583"/>
                                        <a:gd name="connsiteY2" fmla="*/ 26647 h 32878"/>
                                        <a:gd name="connsiteX3" fmla="*/ -1340 w 19583"/>
                                        <a:gd name="connsiteY3" fmla="*/ 25062 h 32878"/>
                                        <a:gd name="connsiteX4" fmla="*/ -1340 w 19583"/>
                                        <a:gd name="connsiteY4" fmla="*/ 29113 h 32878"/>
                                        <a:gd name="connsiteX5" fmla="*/ 6527 w 19583"/>
                                        <a:gd name="connsiteY5" fmla="*/ 30699 h 32878"/>
                                        <a:gd name="connsiteX6" fmla="*/ 10975 w 19583"/>
                                        <a:gd name="connsiteY6" fmla="*/ 30699 h 32878"/>
                                        <a:gd name="connsiteX7" fmla="*/ 10975 w 19583"/>
                                        <a:gd name="connsiteY7" fmla="*/ 1562 h 32878"/>
                                        <a:gd name="connsiteX8" fmla="*/ 18243 w 19583"/>
                                        <a:gd name="connsiteY8" fmla="*/ 1562 h 32878"/>
                                        <a:gd name="connsiteX9" fmla="*/ 18243 w 19583"/>
                                        <a:gd name="connsiteY9" fmla="*/ -2179 h 32878"/>
                                        <a:gd name="connsiteX10" fmla="*/ -699 w 19583"/>
                                        <a:gd name="connsiteY10" fmla="*/ -2179 h 32878"/>
                                        <a:gd name="connsiteX11" fmla="*/ -699 w 19583"/>
                                        <a:gd name="connsiteY11" fmla="*/ 1562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9583" h="32878">
                                          <a:moveTo>
                                            <a:pt x="-699" y="1562"/>
                                          </a:moveTo>
                                          <a:lnTo>
                                            <a:pt x="6569" y="1562"/>
                                          </a:lnTo>
                                          <a:lnTo>
                                            <a:pt x="6569" y="26647"/>
                                          </a:lnTo>
                                          <a:lnTo>
                                            <a:pt x="-1340" y="25062"/>
                                          </a:lnTo>
                                          <a:lnTo>
                                            <a:pt x="-1340" y="29113"/>
                                          </a:lnTo>
                                          <a:lnTo>
                                            <a:pt x="6527" y="30699"/>
                                          </a:lnTo>
                                          <a:lnTo>
                                            <a:pt x="10975" y="30699"/>
                                          </a:lnTo>
                                          <a:lnTo>
                                            <a:pt x="10975" y="1562"/>
                                          </a:lnTo>
                                          <a:lnTo>
                                            <a:pt x="18243" y="1562"/>
                                          </a:lnTo>
                                          <a:lnTo>
                                            <a:pt x="18243" y="-2179"/>
                                          </a:lnTo>
                                          <a:lnTo>
                                            <a:pt x="-699" y="-2179"/>
                                          </a:lnTo>
                                          <a:lnTo>
                                            <a:pt x="-699" y="156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75" name="Graphic 3124"/>
                              <wpg:cNvGrpSpPr/>
                              <wpg:grpSpPr>
                                <a:xfrm>
                                  <a:off x="4236897" y="6586784"/>
                                  <a:ext cx="100354" cy="34111"/>
                                  <a:chOff x="4236897" y="6586784"/>
                                  <a:chExt cx="100354" cy="34111"/>
                                </a:xfrm>
                                <a:solidFill>
                                  <a:srgbClr val="000000"/>
                                </a:solidFill>
                              </wpg:grpSpPr>
                              <wps:wsp>
                                <wps:cNvPr id="3676" name="Freeform: Shape 3676"/>
                                <wps:cNvSpPr/>
                                <wps:spPr>
                                  <a:xfrm>
                                    <a:off x="4321461" y="6603121"/>
                                    <a:ext cx="15790" cy="4509"/>
                                  </a:xfrm>
                                  <a:custGeom>
                                    <a:avLst/>
                                    <a:gdLst>
                                      <a:gd name="connsiteX0" fmla="*/ 16553 w 15790"/>
                                      <a:gd name="connsiteY0" fmla="*/ 131 h 4509"/>
                                      <a:gd name="connsiteX1" fmla="*/ 762 w 15790"/>
                                      <a:gd name="connsiteY1" fmla="*/ 131 h 4509"/>
                                    </a:gdLst>
                                    <a:ahLst/>
                                    <a:cxnLst>
                                      <a:cxn ang="0">
                                        <a:pos x="connsiteX0" y="connsiteY0"/>
                                      </a:cxn>
                                      <a:cxn ang="0">
                                        <a:pos x="connsiteX1" y="connsiteY1"/>
                                      </a:cxn>
                                    </a:cxnLst>
                                    <a:rect l="l" t="t" r="r" b="b"/>
                                    <a:pathLst>
                                      <a:path w="15790" h="4509">
                                        <a:moveTo>
                                          <a:pt x="16553" y="131"/>
                                        </a:moveTo>
                                        <a:lnTo>
                                          <a:pt x="762" y="131"/>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77" name="Graphic 3124"/>
                                <wpg:cNvGrpSpPr/>
                                <wpg:grpSpPr>
                                  <a:xfrm>
                                    <a:off x="4236897" y="6586784"/>
                                    <a:ext cx="64256" cy="34111"/>
                                    <a:chOff x="4236897" y="6586784"/>
                                    <a:chExt cx="64256" cy="34111"/>
                                  </a:xfrm>
                                  <a:solidFill>
                                    <a:srgbClr val="000000"/>
                                  </a:solidFill>
                                </wpg:grpSpPr>
                                <wps:wsp>
                                  <wps:cNvPr id="3678" name="Freeform: Shape 3678"/>
                                  <wps:cNvSpPr/>
                                  <wps:spPr>
                                    <a:xfrm flipV="1">
                                      <a:off x="4236897" y="6586784"/>
                                      <a:ext cx="22734" cy="34111"/>
                                    </a:xfrm>
                                    <a:custGeom>
                                      <a:avLst/>
                                      <a:gdLst>
                                        <a:gd name="connsiteX0" fmla="*/ 10071 w 22734"/>
                                        <a:gd name="connsiteY0" fmla="*/ 28390 h 34111"/>
                                        <a:gd name="connsiteX1" fmla="*/ 4904 w 22734"/>
                                        <a:gd name="connsiteY1" fmla="*/ 25007 h 34111"/>
                                        <a:gd name="connsiteX2" fmla="*/ 3177 w 22734"/>
                                        <a:gd name="connsiteY2" fmla="*/ 14846 h 34111"/>
                                        <a:gd name="connsiteX3" fmla="*/ 4904 w 22734"/>
                                        <a:gd name="connsiteY3" fmla="*/ 4707 h 34111"/>
                                        <a:gd name="connsiteX4" fmla="*/ 10071 w 22734"/>
                                        <a:gd name="connsiteY4" fmla="*/ 1324 h 34111"/>
                                        <a:gd name="connsiteX5" fmla="*/ 15260 w 22734"/>
                                        <a:gd name="connsiteY5" fmla="*/ 4707 h 34111"/>
                                        <a:gd name="connsiteX6" fmla="*/ 16994 w 22734"/>
                                        <a:gd name="connsiteY6" fmla="*/ 14846 h 34111"/>
                                        <a:gd name="connsiteX7" fmla="*/ 15260 w 22734"/>
                                        <a:gd name="connsiteY7" fmla="*/ 25007 h 34111"/>
                                        <a:gd name="connsiteX8" fmla="*/ 10071 w 22734"/>
                                        <a:gd name="connsiteY8" fmla="*/ 28390 h 34111"/>
                                        <a:gd name="connsiteX9" fmla="*/ 10071 w 22734"/>
                                        <a:gd name="connsiteY9" fmla="*/ 31913 h 34111"/>
                                        <a:gd name="connsiteX10" fmla="*/ 18524 w 22734"/>
                                        <a:gd name="connsiteY10" fmla="*/ 27537 h 34111"/>
                                        <a:gd name="connsiteX11" fmla="*/ 21442 w 22734"/>
                                        <a:gd name="connsiteY11" fmla="*/ 14846 h 34111"/>
                                        <a:gd name="connsiteX12" fmla="*/ 18524 w 22734"/>
                                        <a:gd name="connsiteY12" fmla="*/ 2170 h 34111"/>
                                        <a:gd name="connsiteX13" fmla="*/ 10071 w 22734"/>
                                        <a:gd name="connsiteY13" fmla="*/ -2199 h 34111"/>
                                        <a:gd name="connsiteX14" fmla="*/ 1626 w 22734"/>
                                        <a:gd name="connsiteY14" fmla="*/ 2170 h 34111"/>
                                        <a:gd name="connsiteX15" fmla="*/ -1292 w 22734"/>
                                        <a:gd name="connsiteY15" fmla="*/ 14846 h 34111"/>
                                        <a:gd name="connsiteX16" fmla="*/ 1626 w 22734"/>
                                        <a:gd name="connsiteY16" fmla="*/ 27537 h 34111"/>
                                        <a:gd name="connsiteX17" fmla="*/ 10071 w 22734"/>
                                        <a:gd name="connsiteY17" fmla="*/ 31913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071" y="28390"/>
                                          </a:moveTo>
                                          <a:cubicBezTo>
                                            <a:pt x="7783" y="28390"/>
                                            <a:pt x="6060" y="27262"/>
                                            <a:pt x="4904" y="25007"/>
                                          </a:cubicBezTo>
                                          <a:cubicBezTo>
                                            <a:pt x="3753" y="22757"/>
                                            <a:pt x="3177" y="19370"/>
                                            <a:pt x="3177" y="14846"/>
                                          </a:cubicBezTo>
                                          <a:cubicBezTo>
                                            <a:pt x="3177" y="10341"/>
                                            <a:pt x="3753" y="6962"/>
                                            <a:pt x="4904" y="4707"/>
                                          </a:cubicBezTo>
                                          <a:cubicBezTo>
                                            <a:pt x="6060" y="2452"/>
                                            <a:pt x="7783" y="1324"/>
                                            <a:pt x="10071" y="1324"/>
                                          </a:cubicBezTo>
                                          <a:cubicBezTo>
                                            <a:pt x="12379" y="1324"/>
                                            <a:pt x="14108" y="2452"/>
                                            <a:pt x="15260" y="4707"/>
                                          </a:cubicBezTo>
                                          <a:cubicBezTo>
                                            <a:pt x="16416" y="6962"/>
                                            <a:pt x="16994" y="10341"/>
                                            <a:pt x="16994" y="14846"/>
                                          </a:cubicBezTo>
                                          <a:cubicBezTo>
                                            <a:pt x="16994" y="19370"/>
                                            <a:pt x="16416" y="22757"/>
                                            <a:pt x="15260" y="25007"/>
                                          </a:cubicBezTo>
                                          <a:cubicBezTo>
                                            <a:pt x="14108" y="27262"/>
                                            <a:pt x="12379" y="28390"/>
                                            <a:pt x="10071" y="28390"/>
                                          </a:cubicBezTo>
                                          <a:close/>
                                          <a:moveTo>
                                            <a:pt x="10071" y="31913"/>
                                          </a:moveTo>
                                          <a:cubicBezTo>
                                            <a:pt x="13761" y="31913"/>
                                            <a:pt x="16578" y="30454"/>
                                            <a:pt x="18524" y="27537"/>
                                          </a:cubicBezTo>
                                          <a:cubicBezTo>
                                            <a:pt x="20469" y="24624"/>
                                            <a:pt x="21442" y="20394"/>
                                            <a:pt x="21442" y="14846"/>
                                          </a:cubicBezTo>
                                          <a:cubicBezTo>
                                            <a:pt x="21442" y="9313"/>
                                            <a:pt x="20469" y="5087"/>
                                            <a:pt x="18524" y="2170"/>
                                          </a:cubicBezTo>
                                          <a:cubicBezTo>
                                            <a:pt x="16578" y="-742"/>
                                            <a:pt x="13761" y="-2199"/>
                                            <a:pt x="10071" y="-2199"/>
                                          </a:cubicBezTo>
                                          <a:cubicBezTo>
                                            <a:pt x="6387" y="-2199"/>
                                            <a:pt x="3572" y="-742"/>
                                            <a:pt x="1626" y="2170"/>
                                          </a:cubicBezTo>
                                          <a:cubicBezTo>
                                            <a:pt x="-319" y="5087"/>
                                            <a:pt x="-1292" y="9313"/>
                                            <a:pt x="-1292" y="14846"/>
                                          </a:cubicBezTo>
                                          <a:cubicBezTo>
                                            <a:pt x="-1292" y="20394"/>
                                            <a:pt x="-319" y="24624"/>
                                            <a:pt x="1626" y="27537"/>
                                          </a:cubicBezTo>
                                          <a:cubicBezTo>
                                            <a:pt x="3572" y="30454"/>
                                            <a:pt x="6387" y="31913"/>
                                            <a:pt x="10071" y="3191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79" name="Freeform: Shape 3679"/>
                                  <wps:cNvSpPr/>
                                  <wps:spPr>
                                    <a:xfrm flipV="1">
                                      <a:off x="4267448" y="6614660"/>
                                      <a:ext cx="4652" cy="5594"/>
                                    </a:xfrm>
                                    <a:custGeom>
                                      <a:avLst/>
                                      <a:gdLst>
                                        <a:gd name="connsiteX0" fmla="*/ -267 w 4652"/>
                                        <a:gd name="connsiteY0" fmla="*/ 5332 h 5594"/>
                                        <a:gd name="connsiteX1" fmla="*/ 4386 w 4652"/>
                                        <a:gd name="connsiteY1" fmla="*/ 5332 h 5594"/>
                                        <a:gd name="connsiteX2" fmla="*/ 4386 w 4652"/>
                                        <a:gd name="connsiteY2" fmla="*/ -263 h 5594"/>
                                        <a:gd name="connsiteX3" fmla="*/ -267 w 4652"/>
                                        <a:gd name="connsiteY3" fmla="*/ -263 h 5594"/>
                                        <a:gd name="connsiteX4" fmla="*/ -267 w 4652"/>
                                        <a:gd name="connsiteY4" fmla="*/ 5332 h 5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52" h="5594">
                                          <a:moveTo>
                                            <a:pt x="-267" y="5332"/>
                                          </a:moveTo>
                                          <a:lnTo>
                                            <a:pt x="4386" y="5332"/>
                                          </a:lnTo>
                                          <a:lnTo>
                                            <a:pt x="4386" y="-263"/>
                                          </a:lnTo>
                                          <a:lnTo>
                                            <a:pt x="-267" y="-263"/>
                                          </a:lnTo>
                                          <a:lnTo>
                                            <a:pt x="-267" y="533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80" name="Freeform: Shape 3680"/>
                                  <wps:cNvSpPr/>
                                  <wps:spPr>
                                    <a:xfrm flipV="1">
                                      <a:off x="4280273" y="6586784"/>
                                      <a:ext cx="20880" cy="33470"/>
                                    </a:xfrm>
                                    <a:custGeom>
                                      <a:avLst/>
                                      <a:gdLst>
                                        <a:gd name="connsiteX0" fmla="*/ 4152 w 20880"/>
                                        <a:gd name="connsiteY0" fmla="*/ 1497 h 33470"/>
                                        <a:gd name="connsiteX1" fmla="*/ 19682 w 20880"/>
                                        <a:gd name="connsiteY1" fmla="*/ 1497 h 33470"/>
                                        <a:gd name="connsiteX2" fmla="*/ 19682 w 20880"/>
                                        <a:gd name="connsiteY2" fmla="*/ -2244 h 33470"/>
                                        <a:gd name="connsiteX3" fmla="*/ -1198 w 20880"/>
                                        <a:gd name="connsiteY3" fmla="*/ -2244 h 33470"/>
                                        <a:gd name="connsiteX4" fmla="*/ -1198 w 20880"/>
                                        <a:gd name="connsiteY4" fmla="*/ 1497 h 33470"/>
                                        <a:gd name="connsiteX5" fmla="*/ 5703 w 20880"/>
                                        <a:gd name="connsiteY5" fmla="*/ 8530 h 33470"/>
                                        <a:gd name="connsiteX6" fmla="*/ 11202 w 20880"/>
                                        <a:gd name="connsiteY6" fmla="*/ 14230 h 33470"/>
                                        <a:gd name="connsiteX7" fmla="*/ 14183 w 20880"/>
                                        <a:gd name="connsiteY7" fmla="*/ 18289 h 33470"/>
                                        <a:gd name="connsiteX8" fmla="*/ 15036 w 20880"/>
                                        <a:gd name="connsiteY8" fmla="*/ 21558 h 33470"/>
                                        <a:gd name="connsiteX9" fmla="*/ 13196 w 20880"/>
                                        <a:gd name="connsiteY9" fmla="*/ 25828 h 33470"/>
                                        <a:gd name="connsiteX10" fmla="*/ 8403 w 20880"/>
                                        <a:gd name="connsiteY10" fmla="*/ 27484 h 33470"/>
                                        <a:gd name="connsiteX11" fmla="*/ 3983 w 20880"/>
                                        <a:gd name="connsiteY11" fmla="*/ 26759 h 33470"/>
                                        <a:gd name="connsiteX12" fmla="*/ -980 w 20880"/>
                                        <a:gd name="connsiteY12" fmla="*/ 24553 h 33470"/>
                                        <a:gd name="connsiteX13" fmla="*/ -980 w 20880"/>
                                        <a:gd name="connsiteY13" fmla="*/ 29049 h 33470"/>
                                        <a:gd name="connsiteX14" fmla="*/ 4039 w 20880"/>
                                        <a:gd name="connsiteY14" fmla="*/ 30676 h 33470"/>
                                        <a:gd name="connsiteX15" fmla="*/ 8318 w 20880"/>
                                        <a:gd name="connsiteY15" fmla="*/ 31226 h 33470"/>
                                        <a:gd name="connsiteX16" fmla="*/ 16467 w 20880"/>
                                        <a:gd name="connsiteY16" fmla="*/ 28668 h 33470"/>
                                        <a:gd name="connsiteX17" fmla="*/ 19506 w 20880"/>
                                        <a:gd name="connsiteY17" fmla="*/ 21847 h 33470"/>
                                        <a:gd name="connsiteX18" fmla="*/ 18744 w 20880"/>
                                        <a:gd name="connsiteY18" fmla="*/ 18000 h 33470"/>
                                        <a:gd name="connsiteX19" fmla="*/ 15981 w 20880"/>
                                        <a:gd name="connsiteY19" fmla="*/ 13723 h 33470"/>
                                        <a:gd name="connsiteX20" fmla="*/ 12477 w 20880"/>
                                        <a:gd name="connsiteY20" fmla="*/ 10031 h 33470"/>
                                        <a:gd name="connsiteX21" fmla="*/ 4152 w 20880"/>
                                        <a:gd name="connsiteY21" fmla="*/ 1497 h 33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880" h="33470">
                                          <a:moveTo>
                                            <a:pt x="4152" y="1497"/>
                                          </a:moveTo>
                                          <a:lnTo>
                                            <a:pt x="19682" y="1497"/>
                                          </a:lnTo>
                                          <a:lnTo>
                                            <a:pt x="19682" y="-2244"/>
                                          </a:lnTo>
                                          <a:lnTo>
                                            <a:pt x="-1198" y="-2244"/>
                                          </a:lnTo>
                                          <a:lnTo>
                                            <a:pt x="-1198" y="1497"/>
                                          </a:lnTo>
                                          <a:cubicBezTo>
                                            <a:pt x="489" y="3245"/>
                                            <a:pt x="2789" y="5589"/>
                                            <a:pt x="5703" y="8530"/>
                                          </a:cubicBezTo>
                                          <a:cubicBezTo>
                                            <a:pt x="8621" y="11475"/>
                                            <a:pt x="10454" y="13375"/>
                                            <a:pt x="11202" y="14230"/>
                                          </a:cubicBezTo>
                                          <a:cubicBezTo>
                                            <a:pt x="12625" y="15827"/>
                                            <a:pt x="13619" y="17180"/>
                                            <a:pt x="14183" y="18289"/>
                                          </a:cubicBezTo>
                                          <a:cubicBezTo>
                                            <a:pt x="14752" y="19397"/>
                                            <a:pt x="15036" y="20487"/>
                                            <a:pt x="15036" y="21558"/>
                                          </a:cubicBezTo>
                                          <a:cubicBezTo>
                                            <a:pt x="15036" y="23306"/>
                                            <a:pt x="14423" y="24729"/>
                                            <a:pt x="13196" y="25828"/>
                                          </a:cubicBezTo>
                                          <a:cubicBezTo>
                                            <a:pt x="11970" y="26932"/>
                                            <a:pt x="10372" y="27484"/>
                                            <a:pt x="8403" y="27484"/>
                                          </a:cubicBezTo>
                                          <a:cubicBezTo>
                                            <a:pt x="7007" y="27484"/>
                                            <a:pt x="5534" y="27242"/>
                                            <a:pt x="3983" y="26759"/>
                                          </a:cubicBezTo>
                                          <a:cubicBezTo>
                                            <a:pt x="2437" y="26275"/>
                                            <a:pt x="783" y="25540"/>
                                            <a:pt x="-980" y="24553"/>
                                          </a:cubicBezTo>
                                          <a:lnTo>
                                            <a:pt x="-980" y="29049"/>
                                          </a:lnTo>
                                          <a:cubicBezTo>
                                            <a:pt x="811" y="29767"/>
                                            <a:pt x="2484" y="30310"/>
                                            <a:pt x="4039" y="30676"/>
                                          </a:cubicBezTo>
                                          <a:cubicBezTo>
                                            <a:pt x="5600" y="31043"/>
                                            <a:pt x="7026" y="31226"/>
                                            <a:pt x="8318" y="31226"/>
                                          </a:cubicBezTo>
                                          <a:cubicBezTo>
                                            <a:pt x="11726" y="31226"/>
                                            <a:pt x="14442" y="30373"/>
                                            <a:pt x="16467" y="28668"/>
                                          </a:cubicBezTo>
                                          <a:cubicBezTo>
                                            <a:pt x="18493" y="26968"/>
                                            <a:pt x="19506" y="24694"/>
                                            <a:pt x="19506" y="21847"/>
                                          </a:cubicBezTo>
                                          <a:cubicBezTo>
                                            <a:pt x="19506" y="20494"/>
                                            <a:pt x="19252" y="19212"/>
                                            <a:pt x="18744" y="18000"/>
                                          </a:cubicBezTo>
                                          <a:cubicBezTo>
                                            <a:pt x="18241" y="16793"/>
                                            <a:pt x="17320" y="15367"/>
                                            <a:pt x="15981" y="13723"/>
                                          </a:cubicBezTo>
                                          <a:cubicBezTo>
                                            <a:pt x="15614" y="13295"/>
                                            <a:pt x="14447" y="12065"/>
                                            <a:pt x="12477" y="10031"/>
                                          </a:cubicBezTo>
                                          <a:cubicBezTo>
                                            <a:pt x="10513" y="7996"/>
                                            <a:pt x="7738" y="5152"/>
                                            <a:pt x="4152" y="1497"/>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81" name="Graphic 3124"/>
                              <wpg:cNvGrpSpPr/>
                              <wpg:grpSpPr>
                                <a:xfrm>
                                  <a:off x="4236897" y="6484376"/>
                                  <a:ext cx="100354" cy="34111"/>
                                  <a:chOff x="4236897" y="6484376"/>
                                  <a:chExt cx="100354" cy="34111"/>
                                </a:xfrm>
                                <a:solidFill>
                                  <a:srgbClr val="000000"/>
                                </a:solidFill>
                              </wpg:grpSpPr>
                              <wps:wsp>
                                <wps:cNvPr id="3682" name="Freeform: Shape 3682"/>
                                <wps:cNvSpPr/>
                                <wps:spPr>
                                  <a:xfrm>
                                    <a:off x="4321461" y="6500713"/>
                                    <a:ext cx="15790" cy="4509"/>
                                  </a:xfrm>
                                  <a:custGeom>
                                    <a:avLst/>
                                    <a:gdLst>
                                      <a:gd name="connsiteX0" fmla="*/ 16553 w 15790"/>
                                      <a:gd name="connsiteY0" fmla="*/ 108 h 4509"/>
                                      <a:gd name="connsiteX1" fmla="*/ 762 w 15790"/>
                                      <a:gd name="connsiteY1" fmla="*/ 108 h 4509"/>
                                    </a:gdLst>
                                    <a:ahLst/>
                                    <a:cxnLst>
                                      <a:cxn ang="0">
                                        <a:pos x="connsiteX0" y="connsiteY0"/>
                                      </a:cxn>
                                      <a:cxn ang="0">
                                        <a:pos x="connsiteX1" y="connsiteY1"/>
                                      </a:cxn>
                                    </a:cxnLst>
                                    <a:rect l="l" t="t" r="r" b="b"/>
                                    <a:pathLst>
                                      <a:path w="15790" h="4509">
                                        <a:moveTo>
                                          <a:pt x="16553" y="108"/>
                                        </a:moveTo>
                                        <a:lnTo>
                                          <a:pt x="762" y="108"/>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83" name="Graphic 3124"/>
                                <wpg:cNvGrpSpPr/>
                                <wpg:grpSpPr>
                                  <a:xfrm>
                                    <a:off x="4236897" y="6484376"/>
                                    <a:ext cx="65158" cy="34111"/>
                                    <a:chOff x="4236897" y="6484376"/>
                                    <a:chExt cx="65158" cy="34111"/>
                                  </a:xfrm>
                                  <a:solidFill>
                                    <a:srgbClr val="000000"/>
                                  </a:solidFill>
                                </wpg:grpSpPr>
                                <wps:wsp>
                                  <wps:cNvPr id="3684" name="Freeform: Shape 3684"/>
                                  <wps:cNvSpPr/>
                                  <wps:spPr>
                                    <a:xfrm flipV="1">
                                      <a:off x="4236897" y="6484376"/>
                                      <a:ext cx="22734" cy="34111"/>
                                    </a:xfrm>
                                    <a:custGeom>
                                      <a:avLst/>
                                      <a:gdLst>
                                        <a:gd name="connsiteX0" fmla="*/ 10071 w 22734"/>
                                        <a:gd name="connsiteY0" fmla="*/ 28367 h 34111"/>
                                        <a:gd name="connsiteX1" fmla="*/ 4904 w 22734"/>
                                        <a:gd name="connsiteY1" fmla="*/ 24985 h 34111"/>
                                        <a:gd name="connsiteX2" fmla="*/ 3177 w 22734"/>
                                        <a:gd name="connsiteY2" fmla="*/ 14824 h 34111"/>
                                        <a:gd name="connsiteX3" fmla="*/ 4904 w 22734"/>
                                        <a:gd name="connsiteY3" fmla="*/ 4684 h 34111"/>
                                        <a:gd name="connsiteX4" fmla="*/ 10071 w 22734"/>
                                        <a:gd name="connsiteY4" fmla="*/ 1302 h 34111"/>
                                        <a:gd name="connsiteX5" fmla="*/ 15260 w 22734"/>
                                        <a:gd name="connsiteY5" fmla="*/ 4684 h 34111"/>
                                        <a:gd name="connsiteX6" fmla="*/ 16994 w 22734"/>
                                        <a:gd name="connsiteY6" fmla="*/ 14824 h 34111"/>
                                        <a:gd name="connsiteX7" fmla="*/ 15260 w 22734"/>
                                        <a:gd name="connsiteY7" fmla="*/ 24985 h 34111"/>
                                        <a:gd name="connsiteX8" fmla="*/ 10071 w 22734"/>
                                        <a:gd name="connsiteY8" fmla="*/ 28367 h 34111"/>
                                        <a:gd name="connsiteX9" fmla="*/ 10071 w 22734"/>
                                        <a:gd name="connsiteY9" fmla="*/ 31890 h 34111"/>
                                        <a:gd name="connsiteX10" fmla="*/ 18524 w 22734"/>
                                        <a:gd name="connsiteY10" fmla="*/ 27514 h 34111"/>
                                        <a:gd name="connsiteX11" fmla="*/ 21442 w 22734"/>
                                        <a:gd name="connsiteY11" fmla="*/ 14824 h 34111"/>
                                        <a:gd name="connsiteX12" fmla="*/ 18524 w 22734"/>
                                        <a:gd name="connsiteY12" fmla="*/ 2147 h 34111"/>
                                        <a:gd name="connsiteX13" fmla="*/ 10071 w 22734"/>
                                        <a:gd name="connsiteY13" fmla="*/ -2221 h 34111"/>
                                        <a:gd name="connsiteX14" fmla="*/ 1626 w 22734"/>
                                        <a:gd name="connsiteY14" fmla="*/ 2147 h 34111"/>
                                        <a:gd name="connsiteX15" fmla="*/ -1292 w 22734"/>
                                        <a:gd name="connsiteY15" fmla="*/ 14824 h 34111"/>
                                        <a:gd name="connsiteX16" fmla="*/ 1626 w 22734"/>
                                        <a:gd name="connsiteY16" fmla="*/ 27514 h 34111"/>
                                        <a:gd name="connsiteX17" fmla="*/ 10071 w 22734"/>
                                        <a:gd name="connsiteY17" fmla="*/ 31890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071" y="28367"/>
                                          </a:moveTo>
                                          <a:cubicBezTo>
                                            <a:pt x="7783" y="28367"/>
                                            <a:pt x="6060" y="27239"/>
                                            <a:pt x="4904" y="24985"/>
                                          </a:cubicBezTo>
                                          <a:cubicBezTo>
                                            <a:pt x="3753" y="22734"/>
                                            <a:pt x="3177" y="19348"/>
                                            <a:pt x="3177" y="14824"/>
                                          </a:cubicBezTo>
                                          <a:cubicBezTo>
                                            <a:pt x="3177" y="10319"/>
                                            <a:pt x="3753" y="6939"/>
                                            <a:pt x="4904" y="4684"/>
                                          </a:cubicBezTo>
                                          <a:cubicBezTo>
                                            <a:pt x="6060" y="2429"/>
                                            <a:pt x="7783" y="1302"/>
                                            <a:pt x="10071" y="1302"/>
                                          </a:cubicBezTo>
                                          <a:cubicBezTo>
                                            <a:pt x="12379" y="1302"/>
                                            <a:pt x="14108" y="2429"/>
                                            <a:pt x="15260" y="4684"/>
                                          </a:cubicBezTo>
                                          <a:cubicBezTo>
                                            <a:pt x="16416" y="6939"/>
                                            <a:pt x="16994" y="10319"/>
                                            <a:pt x="16994" y="14824"/>
                                          </a:cubicBezTo>
                                          <a:cubicBezTo>
                                            <a:pt x="16994" y="19348"/>
                                            <a:pt x="16416" y="22734"/>
                                            <a:pt x="15260" y="24985"/>
                                          </a:cubicBezTo>
                                          <a:cubicBezTo>
                                            <a:pt x="14108" y="27239"/>
                                            <a:pt x="12379" y="28367"/>
                                            <a:pt x="10071" y="28367"/>
                                          </a:cubicBezTo>
                                          <a:close/>
                                          <a:moveTo>
                                            <a:pt x="10071" y="31890"/>
                                          </a:moveTo>
                                          <a:cubicBezTo>
                                            <a:pt x="13761" y="31890"/>
                                            <a:pt x="16578" y="30431"/>
                                            <a:pt x="18524" y="27514"/>
                                          </a:cubicBezTo>
                                          <a:cubicBezTo>
                                            <a:pt x="20469" y="24602"/>
                                            <a:pt x="21442" y="20372"/>
                                            <a:pt x="21442" y="14824"/>
                                          </a:cubicBezTo>
                                          <a:cubicBezTo>
                                            <a:pt x="21442" y="9290"/>
                                            <a:pt x="20469" y="5065"/>
                                            <a:pt x="18524" y="2147"/>
                                          </a:cubicBezTo>
                                          <a:cubicBezTo>
                                            <a:pt x="16578" y="-765"/>
                                            <a:pt x="13761" y="-2221"/>
                                            <a:pt x="10071" y="-2221"/>
                                          </a:cubicBezTo>
                                          <a:cubicBezTo>
                                            <a:pt x="6387" y="-2221"/>
                                            <a:pt x="3572" y="-765"/>
                                            <a:pt x="1626" y="2147"/>
                                          </a:cubicBezTo>
                                          <a:cubicBezTo>
                                            <a:pt x="-319" y="5065"/>
                                            <a:pt x="-1292" y="9290"/>
                                            <a:pt x="-1292" y="14824"/>
                                          </a:cubicBezTo>
                                          <a:cubicBezTo>
                                            <a:pt x="-1292" y="20372"/>
                                            <a:pt x="-319" y="24602"/>
                                            <a:pt x="1626" y="27514"/>
                                          </a:cubicBezTo>
                                          <a:cubicBezTo>
                                            <a:pt x="3572" y="30431"/>
                                            <a:pt x="6387" y="31890"/>
                                            <a:pt x="10071" y="3189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85" name="Freeform: Shape 3685"/>
                                  <wps:cNvSpPr/>
                                  <wps:spPr>
                                    <a:xfrm flipV="1">
                                      <a:off x="4267448" y="6512252"/>
                                      <a:ext cx="4652" cy="5594"/>
                                    </a:xfrm>
                                    <a:custGeom>
                                      <a:avLst/>
                                      <a:gdLst>
                                        <a:gd name="connsiteX0" fmla="*/ -267 w 4652"/>
                                        <a:gd name="connsiteY0" fmla="*/ 5309 h 5594"/>
                                        <a:gd name="connsiteX1" fmla="*/ 4386 w 4652"/>
                                        <a:gd name="connsiteY1" fmla="*/ 5309 h 5594"/>
                                        <a:gd name="connsiteX2" fmla="*/ 4386 w 4652"/>
                                        <a:gd name="connsiteY2" fmla="*/ -286 h 5594"/>
                                        <a:gd name="connsiteX3" fmla="*/ -267 w 4652"/>
                                        <a:gd name="connsiteY3" fmla="*/ -286 h 5594"/>
                                        <a:gd name="connsiteX4" fmla="*/ -267 w 4652"/>
                                        <a:gd name="connsiteY4" fmla="*/ 5309 h 5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52" h="5594">
                                          <a:moveTo>
                                            <a:pt x="-267" y="5309"/>
                                          </a:moveTo>
                                          <a:lnTo>
                                            <a:pt x="4386" y="5309"/>
                                          </a:lnTo>
                                          <a:lnTo>
                                            <a:pt x="4386" y="-286"/>
                                          </a:lnTo>
                                          <a:lnTo>
                                            <a:pt x="-267" y="-286"/>
                                          </a:lnTo>
                                          <a:lnTo>
                                            <a:pt x="-267" y="530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86" name="Freeform: Shape 3686"/>
                                  <wps:cNvSpPr/>
                                  <wps:spPr>
                                    <a:xfrm flipV="1">
                                      <a:off x="4280407" y="6484376"/>
                                      <a:ext cx="21648" cy="34111"/>
                                    </a:xfrm>
                                    <a:custGeom>
                                      <a:avLst/>
                                      <a:gdLst>
                                        <a:gd name="connsiteX0" fmla="*/ 13595 w 21648"/>
                                        <a:gd name="connsiteY0" fmla="*/ 16148 h 34111"/>
                                        <a:gd name="connsiteX1" fmla="*/ 18579 w 21648"/>
                                        <a:gd name="connsiteY1" fmla="*/ 13302 h 34111"/>
                                        <a:gd name="connsiteX2" fmla="*/ 20377 w 21648"/>
                                        <a:gd name="connsiteY2" fmla="*/ 7975 h 34111"/>
                                        <a:gd name="connsiteX3" fmla="*/ 17028 w 21648"/>
                                        <a:gd name="connsiteY3" fmla="*/ 442 h 34111"/>
                                        <a:gd name="connsiteX4" fmla="*/ 7512 w 21648"/>
                                        <a:gd name="connsiteY4" fmla="*/ -2221 h 34111"/>
                                        <a:gd name="connsiteX5" fmla="*/ 3254 w 21648"/>
                                        <a:gd name="connsiteY5" fmla="*/ -1813 h 34111"/>
                                        <a:gd name="connsiteX6" fmla="*/ -1272 w 21648"/>
                                        <a:gd name="connsiteY6" fmla="*/ -587 h 34111"/>
                                        <a:gd name="connsiteX7" fmla="*/ -1272 w 21648"/>
                                        <a:gd name="connsiteY7" fmla="*/ 3705 h 34111"/>
                                        <a:gd name="connsiteX8" fmla="*/ 2775 w 21648"/>
                                        <a:gd name="connsiteY8" fmla="*/ 2077 h 34111"/>
                                        <a:gd name="connsiteX9" fmla="*/ 7385 w 21648"/>
                                        <a:gd name="connsiteY9" fmla="*/ 1527 h 34111"/>
                                        <a:gd name="connsiteX10" fmla="*/ 13758 w 21648"/>
                                        <a:gd name="connsiteY10" fmla="*/ 3176 h 34111"/>
                                        <a:gd name="connsiteX11" fmla="*/ 15950 w 21648"/>
                                        <a:gd name="connsiteY11" fmla="*/ 7975 h 34111"/>
                                        <a:gd name="connsiteX12" fmla="*/ 13913 w 21648"/>
                                        <a:gd name="connsiteY12" fmla="*/ 12520 h 34111"/>
                                        <a:gd name="connsiteX13" fmla="*/ 8245 w 21648"/>
                                        <a:gd name="connsiteY13" fmla="*/ 14161 h 34111"/>
                                        <a:gd name="connsiteX14" fmla="*/ 4410 w 21648"/>
                                        <a:gd name="connsiteY14" fmla="*/ 14161 h 34111"/>
                                        <a:gd name="connsiteX15" fmla="*/ 4410 w 21648"/>
                                        <a:gd name="connsiteY15" fmla="*/ 17818 h 34111"/>
                                        <a:gd name="connsiteX16" fmla="*/ 8421 w 21648"/>
                                        <a:gd name="connsiteY16" fmla="*/ 17818 h 34111"/>
                                        <a:gd name="connsiteX17" fmla="*/ 13440 w 21648"/>
                                        <a:gd name="connsiteY17" fmla="*/ 19129 h 34111"/>
                                        <a:gd name="connsiteX18" fmla="*/ 15182 w 21648"/>
                                        <a:gd name="connsiteY18" fmla="*/ 22906 h 34111"/>
                                        <a:gd name="connsiteX19" fmla="*/ 13384 w 21648"/>
                                        <a:gd name="connsiteY19" fmla="*/ 26789 h 34111"/>
                                        <a:gd name="connsiteX20" fmla="*/ 8245 w 21648"/>
                                        <a:gd name="connsiteY20" fmla="*/ 28148 h 34111"/>
                                        <a:gd name="connsiteX21" fmla="*/ 4318 w 21648"/>
                                        <a:gd name="connsiteY21" fmla="*/ 27747 h 34111"/>
                                        <a:gd name="connsiteX22" fmla="*/ -285 w 21648"/>
                                        <a:gd name="connsiteY22" fmla="*/ 26521 h 34111"/>
                                        <a:gd name="connsiteX23" fmla="*/ -285 w 21648"/>
                                        <a:gd name="connsiteY23" fmla="*/ 30481 h 34111"/>
                                        <a:gd name="connsiteX24" fmla="*/ 4466 w 21648"/>
                                        <a:gd name="connsiteY24" fmla="*/ 31538 h 34111"/>
                                        <a:gd name="connsiteX25" fmla="*/ 8640 w 21648"/>
                                        <a:gd name="connsiteY25" fmla="*/ 31890 h 34111"/>
                                        <a:gd name="connsiteX26" fmla="*/ 16655 w 21648"/>
                                        <a:gd name="connsiteY26" fmla="*/ 29586 h 34111"/>
                                        <a:gd name="connsiteX27" fmla="*/ 19609 w 21648"/>
                                        <a:gd name="connsiteY27" fmla="*/ 23371 h 34111"/>
                                        <a:gd name="connsiteX28" fmla="*/ 18044 w 21648"/>
                                        <a:gd name="connsiteY28" fmla="*/ 18756 h 34111"/>
                                        <a:gd name="connsiteX29" fmla="*/ 13595 w 21648"/>
                                        <a:gd name="connsiteY29" fmla="*/ 1614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1648" h="34111">
                                          <a:moveTo>
                                            <a:pt x="13595" y="16148"/>
                                          </a:moveTo>
                                          <a:cubicBezTo>
                                            <a:pt x="15724" y="15693"/>
                                            <a:pt x="17386" y="14744"/>
                                            <a:pt x="18579" y="13302"/>
                                          </a:cubicBezTo>
                                          <a:cubicBezTo>
                                            <a:pt x="19778" y="11864"/>
                                            <a:pt x="20377" y="10089"/>
                                            <a:pt x="20377" y="7975"/>
                                          </a:cubicBezTo>
                                          <a:cubicBezTo>
                                            <a:pt x="20377" y="4733"/>
                                            <a:pt x="19261" y="2223"/>
                                            <a:pt x="17028" y="442"/>
                                          </a:cubicBezTo>
                                          <a:cubicBezTo>
                                            <a:pt x="14796" y="-1334"/>
                                            <a:pt x="11624" y="-2221"/>
                                            <a:pt x="7512" y="-2221"/>
                                          </a:cubicBezTo>
                                          <a:cubicBezTo>
                                            <a:pt x="6135" y="-2221"/>
                                            <a:pt x="4716" y="-2085"/>
                                            <a:pt x="3254" y="-1813"/>
                                          </a:cubicBezTo>
                                          <a:cubicBezTo>
                                            <a:pt x="1792" y="-1540"/>
                                            <a:pt x="284" y="-1132"/>
                                            <a:pt x="-1272" y="-587"/>
                                          </a:cubicBezTo>
                                          <a:lnTo>
                                            <a:pt x="-1272" y="3705"/>
                                          </a:lnTo>
                                          <a:cubicBezTo>
                                            <a:pt x="-40" y="2986"/>
                                            <a:pt x="1308" y="2443"/>
                                            <a:pt x="2775" y="2077"/>
                                          </a:cubicBezTo>
                                          <a:cubicBezTo>
                                            <a:pt x="4246" y="1710"/>
                                            <a:pt x="5782" y="1527"/>
                                            <a:pt x="7385" y="1527"/>
                                          </a:cubicBezTo>
                                          <a:cubicBezTo>
                                            <a:pt x="10172" y="1527"/>
                                            <a:pt x="12296" y="2077"/>
                                            <a:pt x="13758" y="3176"/>
                                          </a:cubicBezTo>
                                          <a:cubicBezTo>
                                            <a:pt x="15219" y="4275"/>
                                            <a:pt x="15950" y="5875"/>
                                            <a:pt x="15950" y="7975"/>
                                          </a:cubicBezTo>
                                          <a:cubicBezTo>
                                            <a:pt x="15950" y="9915"/>
                                            <a:pt x="15271" y="11430"/>
                                            <a:pt x="13913" y="12520"/>
                                          </a:cubicBezTo>
                                          <a:cubicBezTo>
                                            <a:pt x="12554" y="13614"/>
                                            <a:pt x="10665" y="14161"/>
                                            <a:pt x="8245" y="14161"/>
                                          </a:cubicBezTo>
                                          <a:lnTo>
                                            <a:pt x="4410" y="14161"/>
                                          </a:lnTo>
                                          <a:lnTo>
                                            <a:pt x="4410" y="17818"/>
                                          </a:lnTo>
                                          <a:lnTo>
                                            <a:pt x="8421" y="17818"/>
                                          </a:lnTo>
                                          <a:cubicBezTo>
                                            <a:pt x="10606" y="17818"/>
                                            <a:pt x="12280" y="18255"/>
                                            <a:pt x="13440" y="19129"/>
                                          </a:cubicBezTo>
                                          <a:cubicBezTo>
                                            <a:pt x="14601" y="20003"/>
                                            <a:pt x="15182" y="21262"/>
                                            <a:pt x="15182" y="22906"/>
                                          </a:cubicBezTo>
                                          <a:cubicBezTo>
                                            <a:pt x="15182" y="24592"/>
                                            <a:pt x="14582" y="25887"/>
                                            <a:pt x="13384" y="26789"/>
                                          </a:cubicBezTo>
                                          <a:cubicBezTo>
                                            <a:pt x="12190" y="27695"/>
                                            <a:pt x="10477" y="28148"/>
                                            <a:pt x="8245" y="28148"/>
                                          </a:cubicBezTo>
                                          <a:cubicBezTo>
                                            <a:pt x="7023" y="28148"/>
                                            <a:pt x="5714" y="28015"/>
                                            <a:pt x="4318" y="27747"/>
                                          </a:cubicBezTo>
                                          <a:cubicBezTo>
                                            <a:pt x="2923" y="27484"/>
                                            <a:pt x="1388" y="27075"/>
                                            <a:pt x="-285" y="26521"/>
                                          </a:cubicBezTo>
                                          <a:lnTo>
                                            <a:pt x="-285" y="30481"/>
                                          </a:lnTo>
                                          <a:cubicBezTo>
                                            <a:pt x="1407" y="30951"/>
                                            <a:pt x="2991" y="31303"/>
                                            <a:pt x="4466" y="31538"/>
                                          </a:cubicBezTo>
                                          <a:cubicBezTo>
                                            <a:pt x="5942" y="31773"/>
                                            <a:pt x="7333" y="31890"/>
                                            <a:pt x="8640" y="31890"/>
                                          </a:cubicBezTo>
                                          <a:cubicBezTo>
                                            <a:pt x="12019" y="31890"/>
                                            <a:pt x="14690" y="31122"/>
                                            <a:pt x="16655" y="29586"/>
                                          </a:cubicBezTo>
                                          <a:cubicBezTo>
                                            <a:pt x="18624" y="28054"/>
                                            <a:pt x="19609" y="25983"/>
                                            <a:pt x="19609" y="23371"/>
                                          </a:cubicBezTo>
                                          <a:cubicBezTo>
                                            <a:pt x="19609" y="21548"/>
                                            <a:pt x="19087" y="20010"/>
                                            <a:pt x="18044" y="18756"/>
                                          </a:cubicBezTo>
                                          <a:cubicBezTo>
                                            <a:pt x="17000" y="17501"/>
                                            <a:pt x="15518" y="16632"/>
                                            <a:pt x="13595" y="1614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87" name="Graphic 3124"/>
                              <wpg:cNvGrpSpPr/>
                              <wpg:grpSpPr>
                                <a:xfrm>
                                  <a:off x="4236897" y="6381968"/>
                                  <a:ext cx="100354" cy="34111"/>
                                  <a:chOff x="4236897" y="6381968"/>
                                  <a:chExt cx="100354" cy="34111"/>
                                </a:xfrm>
                                <a:solidFill>
                                  <a:srgbClr val="000000"/>
                                </a:solidFill>
                              </wpg:grpSpPr>
                              <wps:wsp>
                                <wps:cNvPr id="3688" name="Freeform: Shape 3688"/>
                                <wps:cNvSpPr/>
                                <wps:spPr>
                                  <a:xfrm>
                                    <a:off x="4321461" y="6398305"/>
                                    <a:ext cx="15790" cy="4509"/>
                                  </a:xfrm>
                                  <a:custGeom>
                                    <a:avLst/>
                                    <a:gdLst>
                                      <a:gd name="connsiteX0" fmla="*/ 16553 w 15790"/>
                                      <a:gd name="connsiteY0" fmla="*/ 85 h 4509"/>
                                      <a:gd name="connsiteX1" fmla="*/ 762 w 15790"/>
                                      <a:gd name="connsiteY1" fmla="*/ 85 h 4509"/>
                                    </a:gdLst>
                                    <a:ahLst/>
                                    <a:cxnLst>
                                      <a:cxn ang="0">
                                        <a:pos x="connsiteX0" y="connsiteY0"/>
                                      </a:cxn>
                                      <a:cxn ang="0">
                                        <a:pos x="connsiteX1" y="connsiteY1"/>
                                      </a:cxn>
                                    </a:cxnLst>
                                    <a:rect l="l" t="t" r="r" b="b"/>
                                    <a:pathLst>
                                      <a:path w="15790" h="4509">
                                        <a:moveTo>
                                          <a:pt x="16553" y="85"/>
                                        </a:moveTo>
                                        <a:lnTo>
                                          <a:pt x="762" y="85"/>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89" name="Graphic 3124"/>
                                <wpg:cNvGrpSpPr/>
                                <wpg:grpSpPr>
                                  <a:xfrm>
                                    <a:off x="4236897" y="6381968"/>
                                    <a:ext cx="66244" cy="34111"/>
                                    <a:chOff x="4236897" y="6381968"/>
                                    <a:chExt cx="66244" cy="34111"/>
                                  </a:xfrm>
                                  <a:solidFill>
                                    <a:srgbClr val="000000"/>
                                  </a:solidFill>
                                </wpg:grpSpPr>
                                <wps:wsp>
                                  <wps:cNvPr id="3690" name="Freeform: Shape 3690"/>
                                  <wps:cNvSpPr/>
                                  <wps:spPr>
                                    <a:xfrm flipV="1">
                                      <a:off x="4236897" y="6381968"/>
                                      <a:ext cx="22734" cy="34111"/>
                                    </a:xfrm>
                                    <a:custGeom>
                                      <a:avLst/>
                                      <a:gdLst>
                                        <a:gd name="connsiteX0" fmla="*/ 10071 w 22734"/>
                                        <a:gd name="connsiteY0" fmla="*/ 28344 h 34111"/>
                                        <a:gd name="connsiteX1" fmla="*/ 4904 w 22734"/>
                                        <a:gd name="connsiteY1" fmla="*/ 24962 h 34111"/>
                                        <a:gd name="connsiteX2" fmla="*/ 3177 w 22734"/>
                                        <a:gd name="connsiteY2" fmla="*/ 14801 h 34111"/>
                                        <a:gd name="connsiteX3" fmla="*/ 4904 w 22734"/>
                                        <a:gd name="connsiteY3" fmla="*/ 4661 h 34111"/>
                                        <a:gd name="connsiteX4" fmla="*/ 10071 w 22734"/>
                                        <a:gd name="connsiteY4" fmla="*/ 1279 h 34111"/>
                                        <a:gd name="connsiteX5" fmla="*/ 15260 w 22734"/>
                                        <a:gd name="connsiteY5" fmla="*/ 4661 h 34111"/>
                                        <a:gd name="connsiteX6" fmla="*/ 16994 w 22734"/>
                                        <a:gd name="connsiteY6" fmla="*/ 14801 h 34111"/>
                                        <a:gd name="connsiteX7" fmla="*/ 15260 w 22734"/>
                                        <a:gd name="connsiteY7" fmla="*/ 24962 h 34111"/>
                                        <a:gd name="connsiteX8" fmla="*/ 10071 w 22734"/>
                                        <a:gd name="connsiteY8" fmla="*/ 28344 h 34111"/>
                                        <a:gd name="connsiteX9" fmla="*/ 10071 w 22734"/>
                                        <a:gd name="connsiteY9" fmla="*/ 31867 h 34111"/>
                                        <a:gd name="connsiteX10" fmla="*/ 18524 w 22734"/>
                                        <a:gd name="connsiteY10" fmla="*/ 27492 h 34111"/>
                                        <a:gd name="connsiteX11" fmla="*/ 21442 w 22734"/>
                                        <a:gd name="connsiteY11" fmla="*/ 14801 h 34111"/>
                                        <a:gd name="connsiteX12" fmla="*/ 18524 w 22734"/>
                                        <a:gd name="connsiteY12" fmla="*/ 2125 h 34111"/>
                                        <a:gd name="connsiteX13" fmla="*/ 10071 w 22734"/>
                                        <a:gd name="connsiteY13" fmla="*/ -2244 h 34111"/>
                                        <a:gd name="connsiteX14" fmla="*/ 1626 w 22734"/>
                                        <a:gd name="connsiteY14" fmla="*/ 2125 h 34111"/>
                                        <a:gd name="connsiteX15" fmla="*/ -1292 w 22734"/>
                                        <a:gd name="connsiteY15" fmla="*/ 14801 h 34111"/>
                                        <a:gd name="connsiteX16" fmla="*/ 1626 w 22734"/>
                                        <a:gd name="connsiteY16" fmla="*/ 27492 h 34111"/>
                                        <a:gd name="connsiteX17" fmla="*/ 10071 w 22734"/>
                                        <a:gd name="connsiteY17" fmla="*/ 31867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071" y="28344"/>
                                          </a:moveTo>
                                          <a:cubicBezTo>
                                            <a:pt x="7783" y="28344"/>
                                            <a:pt x="6060" y="27217"/>
                                            <a:pt x="4904" y="24962"/>
                                          </a:cubicBezTo>
                                          <a:cubicBezTo>
                                            <a:pt x="3753" y="22712"/>
                                            <a:pt x="3177" y="19325"/>
                                            <a:pt x="3177" y="14801"/>
                                          </a:cubicBezTo>
                                          <a:cubicBezTo>
                                            <a:pt x="3177" y="10296"/>
                                            <a:pt x="3753" y="6916"/>
                                            <a:pt x="4904" y="4661"/>
                                          </a:cubicBezTo>
                                          <a:cubicBezTo>
                                            <a:pt x="6060" y="2406"/>
                                            <a:pt x="7783" y="1279"/>
                                            <a:pt x="10071" y="1279"/>
                                          </a:cubicBezTo>
                                          <a:cubicBezTo>
                                            <a:pt x="12379" y="1279"/>
                                            <a:pt x="14108" y="2406"/>
                                            <a:pt x="15260" y="4661"/>
                                          </a:cubicBezTo>
                                          <a:cubicBezTo>
                                            <a:pt x="16416" y="6916"/>
                                            <a:pt x="16994" y="10296"/>
                                            <a:pt x="16994" y="14801"/>
                                          </a:cubicBezTo>
                                          <a:cubicBezTo>
                                            <a:pt x="16994" y="19325"/>
                                            <a:pt x="16416" y="22712"/>
                                            <a:pt x="15260" y="24962"/>
                                          </a:cubicBezTo>
                                          <a:cubicBezTo>
                                            <a:pt x="14108" y="27217"/>
                                            <a:pt x="12379" y="28344"/>
                                            <a:pt x="10071" y="28344"/>
                                          </a:cubicBezTo>
                                          <a:close/>
                                          <a:moveTo>
                                            <a:pt x="10071" y="31867"/>
                                          </a:moveTo>
                                          <a:cubicBezTo>
                                            <a:pt x="13761" y="31867"/>
                                            <a:pt x="16578" y="30409"/>
                                            <a:pt x="18524" y="27492"/>
                                          </a:cubicBezTo>
                                          <a:cubicBezTo>
                                            <a:pt x="20469" y="24579"/>
                                            <a:pt x="21442" y="20349"/>
                                            <a:pt x="21442" y="14801"/>
                                          </a:cubicBezTo>
                                          <a:cubicBezTo>
                                            <a:pt x="21442" y="9267"/>
                                            <a:pt x="20469" y="5042"/>
                                            <a:pt x="18524" y="2125"/>
                                          </a:cubicBezTo>
                                          <a:cubicBezTo>
                                            <a:pt x="16578" y="-788"/>
                                            <a:pt x="13761" y="-2244"/>
                                            <a:pt x="10071" y="-2244"/>
                                          </a:cubicBezTo>
                                          <a:cubicBezTo>
                                            <a:pt x="6387" y="-2244"/>
                                            <a:pt x="3572" y="-788"/>
                                            <a:pt x="1626" y="2125"/>
                                          </a:cubicBezTo>
                                          <a:cubicBezTo>
                                            <a:pt x="-319" y="5042"/>
                                            <a:pt x="-1292" y="9267"/>
                                            <a:pt x="-1292" y="14801"/>
                                          </a:cubicBezTo>
                                          <a:cubicBezTo>
                                            <a:pt x="-1292" y="20349"/>
                                            <a:pt x="-319" y="24579"/>
                                            <a:pt x="1626" y="27492"/>
                                          </a:cubicBezTo>
                                          <a:cubicBezTo>
                                            <a:pt x="3572" y="30409"/>
                                            <a:pt x="6387" y="31867"/>
                                            <a:pt x="10071" y="31867"/>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91" name="Freeform: Shape 3691"/>
                                  <wps:cNvSpPr/>
                                  <wps:spPr>
                                    <a:xfrm flipV="1">
                                      <a:off x="4267448" y="6409844"/>
                                      <a:ext cx="4652" cy="5594"/>
                                    </a:xfrm>
                                    <a:custGeom>
                                      <a:avLst/>
                                      <a:gdLst>
                                        <a:gd name="connsiteX0" fmla="*/ -267 w 4652"/>
                                        <a:gd name="connsiteY0" fmla="*/ 5286 h 5594"/>
                                        <a:gd name="connsiteX1" fmla="*/ 4386 w 4652"/>
                                        <a:gd name="connsiteY1" fmla="*/ 5286 h 5594"/>
                                        <a:gd name="connsiteX2" fmla="*/ 4386 w 4652"/>
                                        <a:gd name="connsiteY2" fmla="*/ -309 h 5594"/>
                                        <a:gd name="connsiteX3" fmla="*/ -267 w 4652"/>
                                        <a:gd name="connsiteY3" fmla="*/ -309 h 5594"/>
                                        <a:gd name="connsiteX4" fmla="*/ -267 w 4652"/>
                                        <a:gd name="connsiteY4" fmla="*/ 5286 h 5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52" h="5594">
                                          <a:moveTo>
                                            <a:pt x="-267" y="5286"/>
                                          </a:moveTo>
                                          <a:lnTo>
                                            <a:pt x="4386" y="5286"/>
                                          </a:lnTo>
                                          <a:lnTo>
                                            <a:pt x="4386" y="-309"/>
                                          </a:lnTo>
                                          <a:lnTo>
                                            <a:pt x="-267" y="-309"/>
                                          </a:lnTo>
                                          <a:lnTo>
                                            <a:pt x="-267" y="528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92" name="Freeform: Shape 3692"/>
                                  <wps:cNvSpPr/>
                                  <wps:spPr>
                                    <a:xfrm flipV="1">
                                      <a:off x="4279174" y="6382560"/>
                                      <a:ext cx="23967" cy="32878"/>
                                    </a:xfrm>
                                    <a:custGeom>
                                      <a:avLst/>
                                      <a:gdLst>
                                        <a:gd name="connsiteX0" fmla="*/ 13585 w 23967"/>
                                        <a:gd name="connsiteY0" fmla="*/ 26755 h 32878"/>
                                        <a:gd name="connsiteX1" fmla="*/ 2348 w 23967"/>
                                        <a:gd name="connsiteY1" fmla="*/ 9203 h 32878"/>
                                        <a:gd name="connsiteX2" fmla="*/ 13585 w 23967"/>
                                        <a:gd name="connsiteY2" fmla="*/ 9203 h 32878"/>
                                        <a:gd name="connsiteX3" fmla="*/ 13585 w 23967"/>
                                        <a:gd name="connsiteY3" fmla="*/ 26755 h 32878"/>
                                        <a:gd name="connsiteX4" fmla="*/ 12415 w 23967"/>
                                        <a:gd name="connsiteY4" fmla="*/ 30631 h 32878"/>
                                        <a:gd name="connsiteX5" fmla="*/ 18012 w 23967"/>
                                        <a:gd name="connsiteY5" fmla="*/ 30631 h 32878"/>
                                        <a:gd name="connsiteX6" fmla="*/ 18012 w 23967"/>
                                        <a:gd name="connsiteY6" fmla="*/ 9203 h 32878"/>
                                        <a:gd name="connsiteX7" fmla="*/ 22707 w 23967"/>
                                        <a:gd name="connsiteY7" fmla="*/ 9203 h 32878"/>
                                        <a:gd name="connsiteX8" fmla="*/ 22707 w 23967"/>
                                        <a:gd name="connsiteY8" fmla="*/ 5503 h 32878"/>
                                        <a:gd name="connsiteX9" fmla="*/ 18012 w 23967"/>
                                        <a:gd name="connsiteY9" fmla="*/ 5503 h 32878"/>
                                        <a:gd name="connsiteX10" fmla="*/ 18012 w 23967"/>
                                        <a:gd name="connsiteY10" fmla="*/ -2248 h 32878"/>
                                        <a:gd name="connsiteX11" fmla="*/ 13585 w 23967"/>
                                        <a:gd name="connsiteY11" fmla="*/ -2248 h 32878"/>
                                        <a:gd name="connsiteX12" fmla="*/ 13585 w 23967"/>
                                        <a:gd name="connsiteY12" fmla="*/ 5503 h 32878"/>
                                        <a:gd name="connsiteX13" fmla="*/ -1261 w 23967"/>
                                        <a:gd name="connsiteY13" fmla="*/ 5503 h 32878"/>
                                        <a:gd name="connsiteX14" fmla="*/ -1261 w 23967"/>
                                        <a:gd name="connsiteY14" fmla="*/ 9795 h 32878"/>
                                        <a:gd name="connsiteX15" fmla="*/ 12415 w 23967"/>
                                        <a:gd name="connsiteY15" fmla="*/ 30631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3967" h="32878">
                                          <a:moveTo>
                                            <a:pt x="13585" y="26755"/>
                                          </a:moveTo>
                                          <a:lnTo>
                                            <a:pt x="2348" y="9203"/>
                                          </a:lnTo>
                                          <a:lnTo>
                                            <a:pt x="13585" y="9203"/>
                                          </a:lnTo>
                                          <a:lnTo>
                                            <a:pt x="13585" y="26755"/>
                                          </a:lnTo>
                                          <a:close/>
                                          <a:moveTo>
                                            <a:pt x="12415" y="30631"/>
                                          </a:moveTo>
                                          <a:lnTo>
                                            <a:pt x="18012" y="30631"/>
                                          </a:lnTo>
                                          <a:lnTo>
                                            <a:pt x="18012" y="9203"/>
                                          </a:lnTo>
                                          <a:lnTo>
                                            <a:pt x="22707" y="9203"/>
                                          </a:lnTo>
                                          <a:lnTo>
                                            <a:pt x="22707" y="5503"/>
                                          </a:lnTo>
                                          <a:lnTo>
                                            <a:pt x="18012" y="5503"/>
                                          </a:lnTo>
                                          <a:lnTo>
                                            <a:pt x="18012" y="-2248"/>
                                          </a:lnTo>
                                          <a:lnTo>
                                            <a:pt x="13585" y="-2248"/>
                                          </a:lnTo>
                                          <a:lnTo>
                                            <a:pt x="13585" y="5503"/>
                                          </a:lnTo>
                                          <a:lnTo>
                                            <a:pt x="-1261" y="5503"/>
                                          </a:lnTo>
                                          <a:lnTo>
                                            <a:pt x="-1261" y="9795"/>
                                          </a:lnTo>
                                          <a:lnTo>
                                            <a:pt x="12415" y="3063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93" name="Graphic 3124"/>
                              <wpg:cNvGrpSpPr/>
                              <wpg:grpSpPr>
                                <a:xfrm>
                                  <a:off x="4236897" y="6279560"/>
                                  <a:ext cx="100354" cy="34111"/>
                                  <a:chOff x="4236897" y="6279560"/>
                                  <a:chExt cx="100354" cy="34111"/>
                                </a:xfrm>
                                <a:solidFill>
                                  <a:srgbClr val="000000"/>
                                </a:solidFill>
                              </wpg:grpSpPr>
                              <wps:wsp>
                                <wps:cNvPr id="3694" name="Freeform: Shape 3694"/>
                                <wps:cNvSpPr/>
                                <wps:spPr>
                                  <a:xfrm>
                                    <a:off x="4321461" y="6295897"/>
                                    <a:ext cx="15790" cy="4509"/>
                                  </a:xfrm>
                                  <a:custGeom>
                                    <a:avLst/>
                                    <a:gdLst>
                                      <a:gd name="connsiteX0" fmla="*/ 16553 w 15790"/>
                                      <a:gd name="connsiteY0" fmla="*/ 63 h 4509"/>
                                      <a:gd name="connsiteX1" fmla="*/ 762 w 15790"/>
                                      <a:gd name="connsiteY1" fmla="*/ 63 h 4509"/>
                                    </a:gdLst>
                                    <a:ahLst/>
                                    <a:cxnLst>
                                      <a:cxn ang="0">
                                        <a:pos x="connsiteX0" y="connsiteY0"/>
                                      </a:cxn>
                                      <a:cxn ang="0">
                                        <a:pos x="connsiteX1" y="connsiteY1"/>
                                      </a:cxn>
                                    </a:cxnLst>
                                    <a:rect l="l" t="t" r="r" b="b"/>
                                    <a:pathLst>
                                      <a:path w="15790" h="4509">
                                        <a:moveTo>
                                          <a:pt x="16553" y="63"/>
                                        </a:moveTo>
                                        <a:lnTo>
                                          <a:pt x="762" y="63"/>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95" name="Graphic 3124"/>
                                <wpg:cNvGrpSpPr/>
                                <wpg:grpSpPr>
                                  <a:xfrm>
                                    <a:off x="4236897" y="6279560"/>
                                    <a:ext cx="64834" cy="34111"/>
                                    <a:chOff x="4236897" y="6279560"/>
                                    <a:chExt cx="64834" cy="34111"/>
                                  </a:xfrm>
                                  <a:solidFill>
                                    <a:srgbClr val="000000"/>
                                  </a:solidFill>
                                </wpg:grpSpPr>
                                <wps:wsp>
                                  <wps:cNvPr id="3696" name="Freeform: Shape 3696"/>
                                  <wps:cNvSpPr/>
                                  <wps:spPr>
                                    <a:xfrm flipV="1">
                                      <a:off x="4236897" y="6279560"/>
                                      <a:ext cx="22734" cy="34111"/>
                                    </a:xfrm>
                                    <a:custGeom>
                                      <a:avLst/>
                                      <a:gdLst>
                                        <a:gd name="connsiteX0" fmla="*/ 10071 w 22734"/>
                                        <a:gd name="connsiteY0" fmla="*/ 28321 h 34111"/>
                                        <a:gd name="connsiteX1" fmla="*/ 4904 w 22734"/>
                                        <a:gd name="connsiteY1" fmla="*/ 24939 h 34111"/>
                                        <a:gd name="connsiteX2" fmla="*/ 3177 w 22734"/>
                                        <a:gd name="connsiteY2" fmla="*/ 14778 h 34111"/>
                                        <a:gd name="connsiteX3" fmla="*/ 4904 w 22734"/>
                                        <a:gd name="connsiteY3" fmla="*/ 4639 h 34111"/>
                                        <a:gd name="connsiteX4" fmla="*/ 10071 w 22734"/>
                                        <a:gd name="connsiteY4" fmla="*/ 1256 h 34111"/>
                                        <a:gd name="connsiteX5" fmla="*/ 15260 w 22734"/>
                                        <a:gd name="connsiteY5" fmla="*/ 4639 h 34111"/>
                                        <a:gd name="connsiteX6" fmla="*/ 16994 w 22734"/>
                                        <a:gd name="connsiteY6" fmla="*/ 14778 h 34111"/>
                                        <a:gd name="connsiteX7" fmla="*/ 15260 w 22734"/>
                                        <a:gd name="connsiteY7" fmla="*/ 24939 h 34111"/>
                                        <a:gd name="connsiteX8" fmla="*/ 10071 w 22734"/>
                                        <a:gd name="connsiteY8" fmla="*/ 28321 h 34111"/>
                                        <a:gd name="connsiteX9" fmla="*/ 10071 w 22734"/>
                                        <a:gd name="connsiteY9" fmla="*/ 31845 h 34111"/>
                                        <a:gd name="connsiteX10" fmla="*/ 18524 w 22734"/>
                                        <a:gd name="connsiteY10" fmla="*/ 27469 h 34111"/>
                                        <a:gd name="connsiteX11" fmla="*/ 21442 w 22734"/>
                                        <a:gd name="connsiteY11" fmla="*/ 14778 h 34111"/>
                                        <a:gd name="connsiteX12" fmla="*/ 18524 w 22734"/>
                                        <a:gd name="connsiteY12" fmla="*/ 2102 h 34111"/>
                                        <a:gd name="connsiteX13" fmla="*/ 10071 w 22734"/>
                                        <a:gd name="connsiteY13" fmla="*/ -2267 h 34111"/>
                                        <a:gd name="connsiteX14" fmla="*/ 1626 w 22734"/>
                                        <a:gd name="connsiteY14" fmla="*/ 2102 h 34111"/>
                                        <a:gd name="connsiteX15" fmla="*/ -1292 w 22734"/>
                                        <a:gd name="connsiteY15" fmla="*/ 14778 h 34111"/>
                                        <a:gd name="connsiteX16" fmla="*/ 1626 w 22734"/>
                                        <a:gd name="connsiteY16" fmla="*/ 27469 h 34111"/>
                                        <a:gd name="connsiteX17" fmla="*/ 10071 w 22734"/>
                                        <a:gd name="connsiteY17" fmla="*/ 31845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071" y="28321"/>
                                          </a:moveTo>
                                          <a:cubicBezTo>
                                            <a:pt x="7783" y="28321"/>
                                            <a:pt x="6060" y="27194"/>
                                            <a:pt x="4904" y="24939"/>
                                          </a:cubicBezTo>
                                          <a:cubicBezTo>
                                            <a:pt x="3753" y="22689"/>
                                            <a:pt x="3177" y="19302"/>
                                            <a:pt x="3177" y="14778"/>
                                          </a:cubicBezTo>
                                          <a:cubicBezTo>
                                            <a:pt x="3177" y="10273"/>
                                            <a:pt x="3753" y="6893"/>
                                            <a:pt x="4904" y="4639"/>
                                          </a:cubicBezTo>
                                          <a:cubicBezTo>
                                            <a:pt x="6060" y="2384"/>
                                            <a:pt x="7783" y="1256"/>
                                            <a:pt x="10071" y="1256"/>
                                          </a:cubicBezTo>
                                          <a:cubicBezTo>
                                            <a:pt x="12379" y="1256"/>
                                            <a:pt x="14108" y="2384"/>
                                            <a:pt x="15260" y="4639"/>
                                          </a:cubicBezTo>
                                          <a:cubicBezTo>
                                            <a:pt x="16416" y="6893"/>
                                            <a:pt x="16994" y="10273"/>
                                            <a:pt x="16994" y="14778"/>
                                          </a:cubicBezTo>
                                          <a:cubicBezTo>
                                            <a:pt x="16994" y="19302"/>
                                            <a:pt x="16416" y="22689"/>
                                            <a:pt x="15260" y="24939"/>
                                          </a:cubicBezTo>
                                          <a:cubicBezTo>
                                            <a:pt x="14108" y="27194"/>
                                            <a:pt x="12379" y="28321"/>
                                            <a:pt x="10071" y="28321"/>
                                          </a:cubicBezTo>
                                          <a:close/>
                                          <a:moveTo>
                                            <a:pt x="10071" y="31845"/>
                                          </a:moveTo>
                                          <a:cubicBezTo>
                                            <a:pt x="13761" y="31845"/>
                                            <a:pt x="16578" y="30386"/>
                                            <a:pt x="18524" y="27469"/>
                                          </a:cubicBezTo>
                                          <a:cubicBezTo>
                                            <a:pt x="20469" y="24556"/>
                                            <a:pt x="21442" y="20326"/>
                                            <a:pt x="21442" y="14778"/>
                                          </a:cubicBezTo>
                                          <a:cubicBezTo>
                                            <a:pt x="21442" y="9245"/>
                                            <a:pt x="20469" y="5019"/>
                                            <a:pt x="18524" y="2102"/>
                                          </a:cubicBezTo>
                                          <a:cubicBezTo>
                                            <a:pt x="16578" y="-811"/>
                                            <a:pt x="13761" y="-2267"/>
                                            <a:pt x="10071" y="-2267"/>
                                          </a:cubicBezTo>
                                          <a:cubicBezTo>
                                            <a:pt x="6387" y="-2267"/>
                                            <a:pt x="3572" y="-811"/>
                                            <a:pt x="1626" y="2102"/>
                                          </a:cubicBezTo>
                                          <a:cubicBezTo>
                                            <a:pt x="-319" y="5019"/>
                                            <a:pt x="-1292" y="9245"/>
                                            <a:pt x="-1292" y="14778"/>
                                          </a:cubicBezTo>
                                          <a:cubicBezTo>
                                            <a:pt x="-1292" y="20326"/>
                                            <a:pt x="-319" y="24556"/>
                                            <a:pt x="1626" y="27469"/>
                                          </a:cubicBezTo>
                                          <a:cubicBezTo>
                                            <a:pt x="3572" y="30386"/>
                                            <a:pt x="6387" y="31845"/>
                                            <a:pt x="10071" y="3184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97" name="Freeform: Shape 3697"/>
                                  <wps:cNvSpPr/>
                                  <wps:spPr>
                                    <a:xfrm flipV="1">
                                      <a:off x="4267448" y="6307436"/>
                                      <a:ext cx="4652" cy="5594"/>
                                    </a:xfrm>
                                    <a:custGeom>
                                      <a:avLst/>
                                      <a:gdLst>
                                        <a:gd name="connsiteX0" fmla="*/ -267 w 4652"/>
                                        <a:gd name="connsiteY0" fmla="*/ 5264 h 5594"/>
                                        <a:gd name="connsiteX1" fmla="*/ 4386 w 4652"/>
                                        <a:gd name="connsiteY1" fmla="*/ 5264 h 5594"/>
                                        <a:gd name="connsiteX2" fmla="*/ 4386 w 4652"/>
                                        <a:gd name="connsiteY2" fmla="*/ -331 h 5594"/>
                                        <a:gd name="connsiteX3" fmla="*/ -267 w 4652"/>
                                        <a:gd name="connsiteY3" fmla="*/ -331 h 5594"/>
                                        <a:gd name="connsiteX4" fmla="*/ -267 w 4652"/>
                                        <a:gd name="connsiteY4" fmla="*/ 5264 h 5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52" h="5594">
                                          <a:moveTo>
                                            <a:pt x="-267" y="5264"/>
                                          </a:moveTo>
                                          <a:lnTo>
                                            <a:pt x="4386" y="5264"/>
                                          </a:lnTo>
                                          <a:lnTo>
                                            <a:pt x="4386" y="-331"/>
                                          </a:lnTo>
                                          <a:lnTo>
                                            <a:pt x="-267" y="-331"/>
                                          </a:lnTo>
                                          <a:lnTo>
                                            <a:pt x="-267" y="526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98" name="Freeform: Shape 3698"/>
                                  <wps:cNvSpPr/>
                                  <wps:spPr>
                                    <a:xfrm flipV="1">
                                      <a:off x="4280450" y="6280152"/>
                                      <a:ext cx="21282" cy="33519"/>
                                    </a:xfrm>
                                    <a:custGeom>
                                      <a:avLst/>
                                      <a:gdLst>
                                        <a:gd name="connsiteX0" fmla="*/ 137 w 21282"/>
                                        <a:gd name="connsiteY0" fmla="*/ 31295 h 33519"/>
                                        <a:gd name="connsiteX1" fmla="*/ 17605 w 21282"/>
                                        <a:gd name="connsiteY1" fmla="*/ 31295 h 33519"/>
                                        <a:gd name="connsiteX2" fmla="*/ 17605 w 21282"/>
                                        <a:gd name="connsiteY2" fmla="*/ 27546 h 33519"/>
                                        <a:gd name="connsiteX3" fmla="*/ 4212 w 21282"/>
                                        <a:gd name="connsiteY3" fmla="*/ 27546 h 33519"/>
                                        <a:gd name="connsiteX4" fmla="*/ 4212 w 21282"/>
                                        <a:gd name="connsiteY4" fmla="*/ 19492 h 33519"/>
                                        <a:gd name="connsiteX5" fmla="*/ 6143 w 21282"/>
                                        <a:gd name="connsiteY5" fmla="*/ 19985 h 33519"/>
                                        <a:gd name="connsiteX6" fmla="*/ 8089 w 21282"/>
                                        <a:gd name="connsiteY6" fmla="*/ 20147 h 33519"/>
                                        <a:gd name="connsiteX7" fmla="*/ 16809 w 21282"/>
                                        <a:gd name="connsiteY7" fmla="*/ 17132 h 33519"/>
                                        <a:gd name="connsiteX8" fmla="*/ 20030 w 21282"/>
                                        <a:gd name="connsiteY8" fmla="*/ 8965 h 33519"/>
                                        <a:gd name="connsiteX9" fmla="*/ 16724 w 21282"/>
                                        <a:gd name="connsiteY9" fmla="*/ 714 h 33519"/>
                                        <a:gd name="connsiteX10" fmla="*/ 7405 w 21282"/>
                                        <a:gd name="connsiteY10" fmla="*/ -2225 h 33519"/>
                                        <a:gd name="connsiteX11" fmla="*/ 3182 w 21282"/>
                                        <a:gd name="connsiteY11" fmla="*/ -1872 h 33519"/>
                                        <a:gd name="connsiteX12" fmla="*/ -1252 w 21282"/>
                                        <a:gd name="connsiteY12" fmla="*/ -815 h 33519"/>
                                        <a:gd name="connsiteX13" fmla="*/ -1252 w 21282"/>
                                        <a:gd name="connsiteY13" fmla="*/ 3659 h 33519"/>
                                        <a:gd name="connsiteX14" fmla="*/ 2844 w 21282"/>
                                        <a:gd name="connsiteY14" fmla="*/ 2052 h 33519"/>
                                        <a:gd name="connsiteX15" fmla="*/ 7313 w 21282"/>
                                        <a:gd name="connsiteY15" fmla="*/ 1524 h 33519"/>
                                        <a:gd name="connsiteX16" fmla="*/ 13348 w 21282"/>
                                        <a:gd name="connsiteY16" fmla="*/ 3525 h 33519"/>
                                        <a:gd name="connsiteX17" fmla="*/ 15575 w 21282"/>
                                        <a:gd name="connsiteY17" fmla="*/ 8965 h 33519"/>
                                        <a:gd name="connsiteX18" fmla="*/ 13348 w 21282"/>
                                        <a:gd name="connsiteY18" fmla="*/ 14398 h 33519"/>
                                        <a:gd name="connsiteX19" fmla="*/ 7313 w 21282"/>
                                        <a:gd name="connsiteY19" fmla="*/ 16406 h 33519"/>
                                        <a:gd name="connsiteX20" fmla="*/ 3753 w 21282"/>
                                        <a:gd name="connsiteY20" fmla="*/ 16011 h 33519"/>
                                        <a:gd name="connsiteX21" fmla="*/ 137 w 21282"/>
                                        <a:gd name="connsiteY21" fmla="*/ 14778 h 33519"/>
                                        <a:gd name="connsiteX22" fmla="*/ 137 w 21282"/>
                                        <a:gd name="connsiteY22" fmla="*/ 31295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137" y="31295"/>
                                          </a:moveTo>
                                          <a:lnTo>
                                            <a:pt x="17605" y="31295"/>
                                          </a:lnTo>
                                          <a:lnTo>
                                            <a:pt x="17605" y="27546"/>
                                          </a:lnTo>
                                          <a:lnTo>
                                            <a:pt x="4212" y="27546"/>
                                          </a:lnTo>
                                          <a:lnTo>
                                            <a:pt x="4212" y="19492"/>
                                          </a:lnTo>
                                          <a:cubicBezTo>
                                            <a:pt x="4855" y="19713"/>
                                            <a:pt x="5499" y="19877"/>
                                            <a:pt x="6143" y="19985"/>
                                          </a:cubicBezTo>
                                          <a:cubicBezTo>
                                            <a:pt x="6792" y="20093"/>
                                            <a:pt x="7440" y="20147"/>
                                            <a:pt x="8089" y="20147"/>
                                          </a:cubicBezTo>
                                          <a:cubicBezTo>
                                            <a:pt x="11759" y="20147"/>
                                            <a:pt x="14666" y="19142"/>
                                            <a:pt x="16809" y="17132"/>
                                          </a:cubicBezTo>
                                          <a:cubicBezTo>
                                            <a:pt x="18956" y="15121"/>
                                            <a:pt x="20030" y="12399"/>
                                            <a:pt x="20030" y="8965"/>
                                          </a:cubicBezTo>
                                          <a:cubicBezTo>
                                            <a:pt x="20030" y="5428"/>
                                            <a:pt x="18928" y="2677"/>
                                            <a:pt x="16724" y="714"/>
                                          </a:cubicBezTo>
                                          <a:cubicBezTo>
                                            <a:pt x="14520" y="-1245"/>
                                            <a:pt x="11414" y="-2225"/>
                                            <a:pt x="7405" y="-2225"/>
                                          </a:cubicBezTo>
                                          <a:cubicBezTo>
                                            <a:pt x="6023" y="-2225"/>
                                            <a:pt x="4616" y="-2107"/>
                                            <a:pt x="3182" y="-1872"/>
                                          </a:cubicBezTo>
                                          <a:cubicBezTo>
                                            <a:pt x="1754" y="-1638"/>
                                            <a:pt x="276" y="-1285"/>
                                            <a:pt x="-1252" y="-815"/>
                                          </a:cubicBezTo>
                                          <a:lnTo>
                                            <a:pt x="-1252" y="3659"/>
                                          </a:lnTo>
                                          <a:cubicBezTo>
                                            <a:pt x="69" y="2940"/>
                                            <a:pt x="1434" y="2405"/>
                                            <a:pt x="2844" y="2052"/>
                                          </a:cubicBezTo>
                                          <a:cubicBezTo>
                                            <a:pt x="4254" y="1700"/>
                                            <a:pt x="5744" y="1524"/>
                                            <a:pt x="7313" y="1524"/>
                                          </a:cubicBezTo>
                                          <a:cubicBezTo>
                                            <a:pt x="9856" y="1524"/>
                                            <a:pt x="11867" y="2191"/>
                                            <a:pt x="13348" y="3525"/>
                                          </a:cubicBezTo>
                                          <a:cubicBezTo>
                                            <a:pt x="14833" y="4859"/>
                                            <a:pt x="15575" y="6672"/>
                                            <a:pt x="15575" y="8965"/>
                                          </a:cubicBezTo>
                                          <a:cubicBezTo>
                                            <a:pt x="15575" y="11253"/>
                                            <a:pt x="14833" y="13064"/>
                                            <a:pt x="13348" y="14398"/>
                                          </a:cubicBezTo>
                                          <a:cubicBezTo>
                                            <a:pt x="11867" y="15736"/>
                                            <a:pt x="9856" y="16406"/>
                                            <a:pt x="7313" y="16406"/>
                                          </a:cubicBezTo>
                                          <a:cubicBezTo>
                                            <a:pt x="6124" y="16406"/>
                                            <a:pt x="4938" y="16274"/>
                                            <a:pt x="3753" y="16011"/>
                                          </a:cubicBezTo>
                                          <a:cubicBezTo>
                                            <a:pt x="2574" y="15748"/>
                                            <a:pt x="1368" y="15337"/>
                                            <a:pt x="137" y="14778"/>
                                          </a:cubicBezTo>
                                          <a:lnTo>
                                            <a:pt x="137" y="3129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699" name="Graphic 3124"/>
                              <wpg:cNvGrpSpPr/>
                              <wpg:grpSpPr>
                                <a:xfrm>
                                  <a:off x="4236897" y="6177152"/>
                                  <a:ext cx="100354" cy="34111"/>
                                  <a:chOff x="4236897" y="6177152"/>
                                  <a:chExt cx="100354" cy="34111"/>
                                </a:xfrm>
                                <a:solidFill>
                                  <a:srgbClr val="000000"/>
                                </a:solidFill>
                              </wpg:grpSpPr>
                              <wps:wsp>
                                <wps:cNvPr id="3700" name="Freeform: Shape 3700"/>
                                <wps:cNvSpPr/>
                                <wps:spPr>
                                  <a:xfrm>
                                    <a:off x="4321461" y="6193489"/>
                                    <a:ext cx="15790" cy="4509"/>
                                  </a:xfrm>
                                  <a:custGeom>
                                    <a:avLst/>
                                    <a:gdLst>
                                      <a:gd name="connsiteX0" fmla="*/ 16553 w 15790"/>
                                      <a:gd name="connsiteY0" fmla="*/ 40 h 4509"/>
                                      <a:gd name="connsiteX1" fmla="*/ 762 w 15790"/>
                                      <a:gd name="connsiteY1" fmla="*/ 40 h 4509"/>
                                    </a:gdLst>
                                    <a:ahLst/>
                                    <a:cxnLst>
                                      <a:cxn ang="0">
                                        <a:pos x="connsiteX0" y="connsiteY0"/>
                                      </a:cxn>
                                      <a:cxn ang="0">
                                        <a:pos x="connsiteX1" y="connsiteY1"/>
                                      </a:cxn>
                                    </a:cxnLst>
                                    <a:rect l="l" t="t" r="r" b="b"/>
                                    <a:pathLst>
                                      <a:path w="15790" h="4509">
                                        <a:moveTo>
                                          <a:pt x="16553" y="40"/>
                                        </a:moveTo>
                                        <a:lnTo>
                                          <a:pt x="762" y="40"/>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701" name="Graphic 3124"/>
                                <wpg:cNvGrpSpPr/>
                                <wpg:grpSpPr>
                                  <a:xfrm>
                                    <a:off x="4236897" y="6177152"/>
                                    <a:ext cx="65934" cy="34111"/>
                                    <a:chOff x="4236897" y="6177152"/>
                                    <a:chExt cx="65934" cy="34111"/>
                                  </a:xfrm>
                                  <a:solidFill>
                                    <a:srgbClr val="000000"/>
                                  </a:solidFill>
                                </wpg:grpSpPr>
                                <wps:wsp>
                                  <wps:cNvPr id="3702" name="Freeform: Shape 3702"/>
                                  <wps:cNvSpPr/>
                                  <wps:spPr>
                                    <a:xfrm flipV="1">
                                      <a:off x="4236897" y="6177152"/>
                                      <a:ext cx="22734" cy="34111"/>
                                    </a:xfrm>
                                    <a:custGeom>
                                      <a:avLst/>
                                      <a:gdLst>
                                        <a:gd name="connsiteX0" fmla="*/ 10071 w 22734"/>
                                        <a:gd name="connsiteY0" fmla="*/ 28299 h 34111"/>
                                        <a:gd name="connsiteX1" fmla="*/ 4904 w 22734"/>
                                        <a:gd name="connsiteY1" fmla="*/ 24917 h 34111"/>
                                        <a:gd name="connsiteX2" fmla="*/ 3177 w 22734"/>
                                        <a:gd name="connsiteY2" fmla="*/ 14756 h 34111"/>
                                        <a:gd name="connsiteX3" fmla="*/ 4904 w 22734"/>
                                        <a:gd name="connsiteY3" fmla="*/ 4616 h 34111"/>
                                        <a:gd name="connsiteX4" fmla="*/ 10071 w 22734"/>
                                        <a:gd name="connsiteY4" fmla="*/ 1234 h 34111"/>
                                        <a:gd name="connsiteX5" fmla="*/ 15260 w 22734"/>
                                        <a:gd name="connsiteY5" fmla="*/ 4616 h 34111"/>
                                        <a:gd name="connsiteX6" fmla="*/ 16994 w 22734"/>
                                        <a:gd name="connsiteY6" fmla="*/ 14756 h 34111"/>
                                        <a:gd name="connsiteX7" fmla="*/ 15260 w 22734"/>
                                        <a:gd name="connsiteY7" fmla="*/ 24917 h 34111"/>
                                        <a:gd name="connsiteX8" fmla="*/ 10071 w 22734"/>
                                        <a:gd name="connsiteY8" fmla="*/ 28299 h 34111"/>
                                        <a:gd name="connsiteX9" fmla="*/ 10071 w 22734"/>
                                        <a:gd name="connsiteY9" fmla="*/ 31822 h 34111"/>
                                        <a:gd name="connsiteX10" fmla="*/ 18524 w 22734"/>
                                        <a:gd name="connsiteY10" fmla="*/ 27446 h 34111"/>
                                        <a:gd name="connsiteX11" fmla="*/ 21442 w 22734"/>
                                        <a:gd name="connsiteY11" fmla="*/ 14756 h 34111"/>
                                        <a:gd name="connsiteX12" fmla="*/ 18524 w 22734"/>
                                        <a:gd name="connsiteY12" fmla="*/ 2079 h 34111"/>
                                        <a:gd name="connsiteX13" fmla="*/ 10071 w 22734"/>
                                        <a:gd name="connsiteY13" fmla="*/ -2290 h 34111"/>
                                        <a:gd name="connsiteX14" fmla="*/ 1626 w 22734"/>
                                        <a:gd name="connsiteY14" fmla="*/ 2079 h 34111"/>
                                        <a:gd name="connsiteX15" fmla="*/ -1292 w 22734"/>
                                        <a:gd name="connsiteY15" fmla="*/ 14756 h 34111"/>
                                        <a:gd name="connsiteX16" fmla="*/ 1626 w 22734"/>
                                        <a:gd name="connsiteY16" fmla="*/ 27446 h 34111"/>
                                        <a:gd name="connsiteX17" fmla="*/ 10071 w 22734"/>
                                        <a:gd name="connsiteY17" fmla="*/ 31822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071" y="28299"/>
                                          </a:moveTo>
                                          <a:cubicBezTo>
                                            <a:pt x="7783" y="28299"/>
                                            <a:pt x="6060" y="27171"/>
                                            <a:pt x="4904" y="24917"/>
                                          </a:cubicBezTo>
                                          <a:cubicBezTo>
                                            <a:pt x="3753" y="22666"/>
                                            <a:pt x="3177" y="19279"/>
                                            <a:pt x="3177" y="14756"/>
                                          </a:cubicBezTo>
                                          <a:cubicBezTo>
                                            <a:pt x="3177" y="10251"/>
                                            <a:pt x="3753" y="6871"/>
                                            <a:pt x="4904" y="4616"/>
                                          </a:cubicBezTo>
                                          <a:cubicBezTo>
                                            <a:pt x="6060" y="2361"/>
                                            <a:pt x="7783" y="1234"/>
                                            <a:pt x="10071" y="1234"/>
                                          </a:cubicBezTo>
                                          <a:cubicBezTo>
                                            <a:pt x="12379" y="1234"/>
                                            <a:pt x="14108" y="2361"/>
                                            <a:pt x="15260" y="4616"/>
                                          </a:cubicBezTo>
                                          <a:cubicBezTo>
                                            <a:pt x="16416" y="6871"/>
                                            <a:pt x="16994" y="10251"/>
                                            <a:pt x="16994" y="14756"/>
                                          </a:cubicBezTo>
                                          <a:cubicBezTo>
                                            <a:pt x="16994" y="19279"/>
                                            <a:pt x="16416" y="22666"/>
                                            <a:pt x="15260" y="24917"/>
                                          </a:cubicBezTo>
                                          <a:cubicBezTo>
                                            <a:pt x="14108" y="27171"/>
                                            <a:pt x="12379" y="28299"/>
                                            <a:pt x="10071" y="28299"/>
                                          </a:cubicBezTo>
                                          <a:close/>
                                          <a:moveTo>
                                            <a:pt x="10071" y="31822"/>
                                          </a:moveTo>
                                          <a:cubicBezTo>
                                            <a:pt x="13761" y="31822"/>
                                            <a:pt x="16578" y="30363"/>
                                            <a:pt x="18524" y="27446"/>
                                          </a:cubicBezTo>
                                          <a:cubicBezTo>
                                            <a:pt x="20469" y="24534"/>
                                            <a:pt x="21442" y="20303"/>
                                            <a:pt x="21442" y="14756"/>
                                          </a:cubicBezTo>
                                          <a:cubicBezTo>
                                            <a:pt x="21442" y="9222"/>
                                            <a:pt x="20469" y="4996"/>
                                            <a:pt x="18524" y="2079"/>
                                          </a:cubicBezTo>
                                          <a:cubicBezTo>
                                            <a:pt x="16578" y="-833"/>
                                            <a:pt x="13761" y="-2290"/>
                                            <a:pt x="10071" y="-2290"/>
                                          </a:cubicBezTo>
                                          <a:cubicBezTo>
                                            <a:pt x="6387" y="-2290"/>
                                            <a:pt x="3572" y="-833"/>
                                            <a:pt x="1626" y="2079"/>
                                          </a:cubicBezTo>
                                          <a:cubicBezTo>
                                            <a:pt x="-319" y="4996"/>
                                            <a:pt x="-1292" y="9222"/>
                                            <a:pt x="-1292" y="14756"/>
                                          </a:cubicBezTo>
                                          <a:cubicBezTo>
                                            <a:pt x="-1292" y="20303"/>
                                            <a:pt x="-319" y="24534"/>
                                            <a:pt x="1626" y="27446"/>
                                          </a:cubicBezTo>
                                          <a:cubicBezTo>
                                            <a:pt x="3572" y="30363"/>
                                            <a:pt x="6387" y="31822"/>
                                            <a:pt x="10071" y="3182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3" name="Freeform: Shape 3703"/>
                                  <wps:cNvSpPr/>
                                  <wps:spPr>
                                    <a:xfrm flipV="1">
                                      <a:off x="4267448" y="6205028"/>
                                      <a:ext cx="4652" cy="5594"/>
                                    </a:xfrm>
                                    <a:custGeom>
                                      <a:avLst/>
                                      <a:gdLst>
                                        <a:gd name="connsiteX0" fmla="*/ -267 w 4652"/>
                                        <a:gd name="connsiteY0" fmla="*/ 5241 h 5594"/>
                                        <a:gd name="connsiteX1" fmla="*/ 4386 w 4652"/>
                                        <a:gd name="connsiteY1" fmla="*/ 5241 h 5594"/>
                                        <a:gd name="connsiteX2" fmla="*/ 4386 w 4652"/>
                                        <a:gd name="connsiteY2" fmla="*/ -354 h 5594"/>
                                        <a:gd name="connsiteX3" fmla="*/ -267 w 4652"/>
                                        <a:gd name="connsiteY3" fmla="*/ -354 h 5594"/>
                                        <a:gd name="connsiteX4" fmla="*/ -267 w 4652"/>
                                        <a:gd name="connsiteY4" fmla="*/ 5241 h 5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52" h="5594">
                                          <a:moveTo>
                                            <a:pt x="-267" y="5241"/>
                                          </a:moveTo>
                                          <a:lnTo>
                                            <a:pt x="4386" y="5241"/>
                                          </a:lnTo>
                                          <a:lnTo>
                                            <a:pt x="4386" y="-354"/>
                                          </a:lnTo>
                                          <a:lnTo>
                                            <a:pt x="-267" y="-354"/>
                                          </a:lnTo>
                                          <a:lnTo>
                                            <a:pt x="-267" y="524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4" name="Freeform: Shape 3704"/>
                                  <wps:cNvSpPr/>
                                  <wps:spPr>
                                    <a:xfrm flipV="1">
                                      <a:off x="4280118" y="6177152"/>
                                      <a:ext cx="22713" cy="34111"/>
                                    </a:xfrm>
                                    <a:custGeom>
                                      <a:avLst/>
                                      <a:gdLst>
                                        <a:gd name="connsiteX0" fmla="*/ 10438 w 22713"/>
                                        <a:gd name="connsiteY0" fmla="*/ 16560 h 34111"/>
                                        <a:gd name="connsiteX1" fmla="*/ 5687 w 22713"/>
                                        <a:gd name="connsiteY1" fmla="*/ 14509 h 34111"/>
                                        <a:gd name="connsiteX2" fmla="*/ 3939 w 22713"/>
                                        <a:gd name="connsiteY2" fmla="*/ 8900 h 34111"/>
                                        <a:gd name="connsiteX3" fmla="*/ 5687 w 22713"/>
                                        <a:gd name="connsiteY3" fmla="*/ 3291 h 34111"/>
                                        <a:gd name="connsiteX4" fmla="*/ 10438 w 22713"/>
                                        <a:gd name="connsiteY4" fmla="*/ 1234 h 34111"/>
                                        <a:gd name="connsiteX5" fmla="*/ 15182 w 22713"/>
                                        <a:gd name="connsiteY5" fmla="*/ 3291 h 34111"/>
                                        <a:gd name="connsiteX6" fmla="*/ 16931 w 22713"/>
                                        <a:gd name="connsiteY6" fmla="*/ 8900 h 34111"/>
                                        <a:gd name="connsiteX7" fmla="*/ 15182 w 22713"/>
                                        <a:gd name="connsiteY7" fmla="*/ 14509 h 34111"/>
                                        <a:gd name="connsiteX8" fmla="*/ 10438 w 22713"/>
                                        <a:gd name="connsiteY8" fmla="*/ 16560 h 34111"/>
                                        <a:gd name="connsiteX9" fmla="*/ 19271 w 22713"/>
                                        <a:gd name="connsiteY9" fmla="*/ 30504 h 34111"/>
                                        <a:gd name="connsiteX10" fmla="*/ 19271 w 22713"/>
                                        <a:gd name="connsiteY10" fmla="*/ 26453 h 34111"/>
                                        <a:gd name="connsiteX11" fmla="*/ 15887 w 22713"/>
                                        <a:gd name="connsiteY11" fmla="*/ 27658 h 34111"/>
                                        <a:gd name="connsiteX12" fmla="*/ 12504 w 22713"/>
                                        <a:gd name="connsiteY12" fmla="*/ 28080 h 34111"/>
                                        <a:gd name="connsiteX13" fmla="*/ 5771 w 22713"/>
                                        <a:gd name="connsiteY13" fmla="*/ 25107 h 34111"/>
                                        <a:gd name="connsiteX14" fmla="*/ 3121 w 22713"/>
                                        <a:gd name="connsiteY14" fmla="*/ 16123 h 34111"/>
                                        <a:gd name="connsiteX15" fmla="*/ 6378 w 22713"/>
                                        <a:gd name="connsiteY15" fmla="*/ 19061 h 34111"/>
                                        <a:gd name="connsiteX16" fmla="*/ 10699 w 22713"/>
                                        <a:gd name="connsiteY16" fmla="*/ 20083 h 34111"/>
                                        <a:gd name="connsiteX17" fmla="*/ 18531 w 22713"/>
                                        <a:gd name="connsiteY17" fmla="*/ 17074 h 34111"/>
                                        <a:gd name="connsiteX18" fmla="*/ 21407 w 22713"/>
                                        <a:gd name="connsiteY18" fmla="*/ 8900 h 34111"/>
                                        <a:gd name="connsiteX19" fmla="*/ 18411 w 22713"/>
                                        <a:gd name="connsiteY19" fmla="*/ 769 h 34111"/>
                                        <a:gd name="connsiteX20" fmla="*/ 10438 w 22713"/>
                                        <a:gd name="connsiteY20" fmla="*/ -2290 h 34111"/>
                                        <a:gd name="connsiteX21" fmla="*/ 1711 w 22713"/>
                                        <a:gd name="connsiteY21" fmla="*/ 2079 h 34111"/>
                                        <a:gd name="connsiteX22" fmla="*/ -1306 w 22713"/>
                                        <a:gd name="connsiteY22" fmla="*/ 14756 h 34111"/>
                                        <a:gd name="connsiteX23" fmla="*/ 2395 w 22713"/>
                                        <a:gd name="connsiteY23" fmla="*/ 27185 h 34111"/>
                                        <a:gd name="connsiteX24" fmla="*/ 12327 w 22713"/>
                                        <a:gd name="connsiteY24" fmla="*/ 31822 h 34111"/>
                                        <a:gd name="connsiteX25" fmla="*/ 15711 w 22713"/>
                                        <a:gd name="connsiteY25" fmla="*/ 31491 h 34111"/>
                                        <a:gd name="connsiteX26" fmla="*/ 19271 w 22713"/>
                                        <a:gd name="connsiteY26" fmla="*/ 30504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2713" h="34111">
                                          <a:moveTo>
                                            <a:pt x="10438" y="16560"/>
                                          </a:moveTo>
                                          <a:cubicBezTo>
                                            <a:pt x="8441" y="16560"/>
                                            <a:pt x="6857" y="15876"/>
                                            <a:pt x="5687" y="14509"/>
                                          </a:cubicBezTo>
                                          <a:cubicBezTo>
                                            <a:pt x="4521" y="13147"/>
                                            <a:pt x="3939" y="11277"/>
                                            <a:pt x="3939" y="8900"/>
                                          </a:cubicBezTo>
                                          <a:cubicBezTo>
                                            <a:pt x="3939" y="6537"/>
                                            <a:pt x="4521" y="4668"/>
                                            <a:pt x="5687" y="3291"/>
                                          </a:cubicBezTo>
                                          <a:cubicBezTo>
                                            <a:pt x="6857" y="1920"/>
                                            <a:pt x="8441" y="1234"/>
                                            <a:pt x="10438" y="1234"/>
                                          </a:cubicBezTo>
                                          <a:cubicBezTo>
                                            <a:pt x="12435" y="1234"/>
                                            <a:pt x="14017" y="1920"/>
                                            <a:pt x="15182" y="3291"/>
                                          </a:cubicBezTo>
                                          <a:cubicBezTo>
                                            <a:pt x="16348" y="4668"/>
                                            <a:pt x="16931" y="6537"/>
                                            <a:pt x="16931" y="8900"/>
                                          </a:cubicBezTo>
                                          <a:cubicBezTo>
                                            <a:pt x="16931" y="11277"/>
                                            <a:pt x="16348" y="13147"/>
                                            <a:pt x="15182" y="14509"/>
                                          </a:cubicBezTo>
                                          <a:cubicBezTo>
                                            <a:pt x="14017" y="15876"/>
                                            <a:pt x="12435" y="16560"/>
                                            <a:pt x="10438" y="16560"/>
                                          </a:cubicBezTo>
                                          <a:close/>
                                          <a:moveTo>
                                            <a:pt x="19271" y="30504"/>
                                          </a:moveTo>
                                          <a:lnTo>
                                            <a:pt x="19271" y="26453"/>
                                          </a:lnTo>
                                          <a:cubicBezTo>
                                            <a:pt x="18152" y="26979"/>
                                            <a:pt x="17025" y="27380"/>
                                            <a:pt x="15887" y="27658"/>
                                          </a:cubicBezTo>
                                          <a:cubicBezTo>
                                            <a:pt x="14750" y="27939"/>
                                            <a:pt x="13622" y="28080"/>
                                            <a:pt x="12504" y="28080"/>
                                          </a:cubicBezTo>
                                          <a:cubicBezTo>
                                            <a:pt x="9566" y="28080"/>
                                            <a:pt x="7322" y="27089"/>
                                            <a:pt x="5771" y="25107"/>
                                          </a:cubicBezTo>
                                          <a:cubicBezTo>
                                            <a:pt x="4225" y="23124"/>
                                            <a:pt x="3342" y="20130"/>
                                            <a:pt x="3121" y="16123"/>
                                          </a:cubicBezTo>
                                          <a:cubicBezTo>
                                            <a:pt x="3986" y="17400"/>
                                            <a:pt x="5071" y="18380"/>
                                            <a:pt x="6378" y="19061"/>
                                          </a:cubicBezTo>
                                          <a:cubicBezTo>
                                            <a:pt x="7689" y="19742"/>
                                            <a:pt x="9129" y="20083"/>
                                            <a:pt x="10699" y="20083"/>
                                          </a:cubicBezTo>
                                          <a:cubicBezTo>
                                            <a:pt x="14003" y="20083"/>
                                            <a:pt x="16613" y="19080"/>
                                            <a:pt x="18531" y="17074"/>
                                          </a:cubicBezTo>
                                          <a:cubicBezTo>
                                            <a:pt x="20448" y="15073"/>
                                            <a:pt x="21407" y="12348"/>
                                            <a:pt x="21407" y="8900"/>
                                          </a:cubicBezTo>
                                          <a:cubicBezTo>
                                            <a:pt x="21407" y="5523"/>
                                            <a:pt x="20408" y="2812"/>
                                            <a:pt x="18411" y="769"/>
                                          </a:cubicBezTo>
                                          <a:cubicBezTo>
                                            <a:pt x="16414" y="-1270"/>
                                            <a:pt x="13756" y="-2290"/>
                                            <a:pt x="10438" y="-2290"/>
                                          </a:cubicBezTo>
                                          <a:cubicBezTo>
                                            <a:pt x="6631" y="-2290"/>
                                            <a:pt x="3722" y="-833"/>
                                            <a:pt x="1711" y="2079"/>
                                          </a:cubicBezTo>
                                          <a:cubicBezTo>
                                            <a:pt x="-300" y="4996"/>
                                            <a:pt x="-1306" y="9222"/>
                                            <a:pt x="-1306" y="14756"/>
                                          </a:cubicBezTo>
                                          <a:cubicBezTo>
                                            <a:pt x="-1306" y="19951"/>
                                            <a:pt x="-72" y="24094"/>
                                            <a:pt x="2395" y="27185"/>
                                          </a:cubicBezTo>
                                          <a:cubicBezTo>
                                            <a:pt x="4862" y="30276"/>
                                            <a:pt x="8173" y="31822"/>
                                            <a:pt x="12327" y="31822"/>
                                          </a:cubicBezTo>
                                          <a:cubicBezTo>
                                            <a:pt x="13446" y="31822"/>
                                            <a:pt x="14574" y="31712"/>
                                            <a:pt x="15711" y="31491"/>
                                          </a:cubicBezTo>
                                          <a:cubicBezTo>
                                            <a:pt x="16848" y="31270"/>
                                            <a:pt x="18035" y="30941"/>
                                            <a:pt x="19271" y="3050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705" name="Graphic 3124"/>
                              <wpg:cNvGrpSpPr/>
                              <wpg:grpSpPr>
                                <a:xfrm>
                                  <a:off x="4236897" y="6074744"/>
                                  <a:ext cx="100354" cy="34111"/>
                                  <a:chOff x="4236897" y="6074744"/>
                                  <a:chExt cx="100354" cy="34111"/>
                                </a:xfrm>
                                <a:solidFill>
                                  <a:srgbClr val="000000"/>
                                </a:solidFill>
                              </wpg:grpSpPr>
                              <wps:wsp>
                                <wps:cNvPr id="3706" name="Freeform: Shape 3706"/>
                                <wps:cNvSpPr/>
                                <wps:spPr>
                                  <a:xfrm>
                                    <a:off x="4321461" y="6091081"/>
                                    <a:ext cx="15790" cy="4509"/>
                                  </a:xfrm>
                                  <a:custGeom>
                                    <a:avLst/>
                                    <a:gdLst>
                                      <a:gd name="connsiteX0" fmla="*/ 16553 w 15790"/>
                                      <a:gd name="connsiteY0" fmla="*/ 17 h 4509"/>
                                      <a:gd name="connsiteX1" fmla="*/ 762 w 15790"/>
                                      <a:gd name="connsiteY1" fmla="*/ 17 h 4509"/>
                                    </a:gdLst>
                                    <a:ahLst/>
                                    <a:cxnLst>
                                      <a:cxn ang="0">
                                        <a:pos x="connsiteX0" y="connsiteY0"/>
                                      </a:cxn>
                                      <a:cxn ang="0">
                                        <a:pos x="connsiteX1" y="connsiteY1"/>
                                      </a:cxn>
                                    </a:cxnLst>
                                    <a:rect l="l" t="t" r="r" b="b"/>
                                    <a:pathLst>
                                      <a:path w="15790" h="4509">
                                        <a:moveTo>
                                          <a:pt x="16553" y="17"/>
                                        </a:moveTo>
                                        <a:lnTo>
                                          <a:pt x="762" y="17"/>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707" name="Graphic 3124"/>
                                <wpg:cNvGrpSpPr/>
                                <wpg:grpSpPr>
                                  <a:xfrm>
                                    <a:off x="4236897" y="6074744"/>
                                    <a:ext cx="64919" cy="34111"/>
                                    <a:chOff x="4236897" y="6074744"/>
                                    <a:chExt cx="64919" cy="34111"/>
                                  </a:xfrm>
                                  <a:solidFill>
                                    <a:srgbClr val="000000"/>
                                  </a:solidFill>
                                </wpg:grpSpPr>
                                <wps:wsp>
                                  <wps:cNvPr id="3708" name="Freeform: Shape 3708"/>
                                  <wps:cNvSpPr/>
                                  <wps:spPr>
                                    <a:xfrm flipV="1">
                                      <a:off x="4236897" y="6074744"/>
                                      <a:ext cx="22734" cy="34111"/>
                                    </a:xfrm>
                                    <a:custGeom>
                                      <a:avLst/>
                                      <a:gdLst>
                                        <a:gd name="connsiteX0" fmla="*/ 10071 w 22734"/>
                                        <a:gd name="connsiteY0" fmla="*/ 28276 h 34111"/>
                                        <a:gd name="connsiteX1" fmla="*/ 4904 w 22734"/>
                                        <a:gd name="connsiteY1" fmla="*/ 24894 h 34111"/>
                                        <a:gd name="connsiteX2" fmla="*/ 3177 w 22734"/>
                                        <a:gd name="connsiteY2" fmla="*/ 14733 h 34111"/>
                                        <a:gd name="connsiteX3" fmla="*/ 4904 w 22734"/>
                                        <a:gd name="connsiteY3" fmla="*/ 4593 h 34111"/>
                                        <a:gd name="connsiteX4" fmla="*/ 10071 w 22734"/>
                                        <a:gd name="connsiteY4" fmla="*/ 1211 h 34111"/>
                                        <a:gd name="connsiteX5" fmla="*/ 15260 w 22734"/>
                                        <a:gd name="connsiteY5" fmla="*/ 4593 h 34111"/>
                                        <a:gd name="connsiteX6" fmla="*/ 16994 w 22734"/>
                                        <a:gd name="connsiteY6" fmla="*/ 14733 h 34111"/>
                                        <a:gd name="connsiteX7" fmla="*/ 15260 w 22734"/>
                                        <a:gd name="connsiteY7" fmla="*/ 24894 h 34111"/>
                                        <a:gd name="connsiteX8" fmla="*/ 10071 w 22734"/>
                                        <a:gd name="connsiteY8" fmla="*/ 28276 h 34111"/>
                                        <a:gd name="connsiteX9" fmla="*/ 10071 w 22734"/>
                                        <a:gd name="connsiteY9" fmla="*/ 31799 h 34111"/>
                                        <a:gd name="connsiteX10" fmla="*/ 18524 w 22734"/>
                                        <a:gd name="connsiteY10" fmla="*/ 27423 h 34111"/>
                                        <a:gd name="connsiteX11" fmla="*/ 21442 w 22734"/>
                                        <a:gd name="connsiteY11" fmla="*/ 14733 h 34111"/>
                                        <a:gd name="connsiteX12" fmla="*/ 18524 w 22734"/>
                                        <a:gd name="connsiteY12" fmla="*/ 2057 h 34111"/>
                                        <a:gd name="connsiteX13" fmla="*/ 10071 w 22734"/>
                                        <a:gd name="connsiteY13" fmla="*/ -2312 h 34111"/>
                                        <a:gd name="connsiteX14" fmla="*/ 1626 w 22734"/>
                                        <a:gd name="connsiteY14" fmla="*/ 2057 h 34111"/>
                                        <a:gd name="connsiteX15" fmla="*/ -1292 w 22734"/>
                                        <a:gd name="connsiteY15" fmla="*/ 14733 h 34111"/>
                                        <a:gd name="connsiteX16" fmla="*/ 1626 w 22734"/>
                                        <a:gd name="connsiteY16" fmla="*/ 27423 h 34111"/>
                                        <a:gd name="connsiteX17" fmla="*/ 10071 w 22734"/>
                                        <a:gd name="connsiteY17" fmla="*/ 31799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071" y="28276"/>
                                          </a:moveTo>
                                          <a:cubicBezTo>
                                            <a:pt x="7783" y="28276"/>
                                            <a:pt x="6060" y="27149"/>
                                            <a:pt x="4904" y="24894"/>
                                          </a:cubicBezTo>
                                          <a:cubicBezTo>
                                            <a:pt x="3753" y="22644"/>
                                            <a:pt x="3177" y="19257"/>
                                            <a:pt x="3177" y="14733"/>
                                          </a:cubicBezTo>
                                          <a:cubicBezTo>
                                            <a:pt x="3177" y="10228"/>
                                            <a:pt x="3753" y="6848"/>
                                            <a:pt x="4904" y="4593"/>
                                          </a:cubicBezTo>
                                          <a:cubicBezTo>
                                            <a:pt x="6060" y="2338"/>
                                            <a:pt x="7783" y="1211"/>
                                            <a:pt x="10071" y="1211"/>
                                          </a:cubicBezTo>
                                          <a:cubicBezTo>
                                            <a:pt x="12379" y="1211"/>
                                            <a:pt x="14108" y="2338"/>
                                            <a:pt x="15260" y="4593"/>
                                          </a:cubicBezTo>
                                          <a:cubicBezTo>
                                            <a:pt x="16416" y="6848"/>
                                            <a:pt x="16994" y="10228"/>
                                            <a:pt x="16994" y="14733"/>
                                          </a:cubicBezTo>
                                          <a:cubicBezTo>
                                            <a:pt x="16994" y="19257"/>
                                            <a:pt x="16416" y="22644"/>
                                            <a:pt x="15260" y="24894"/>
                                          </a:cubicBezTo>
                                          <a:cubicBezTo>
                                            <a:pt x="14108" y="27149"/>
                                            <a:pt x="12379" y="28276"/>
                                            <a:pt x="10071" y="28276"/>
                                          </a:cubicBezTo>
                                          <a:close/>
                                          <a:moveTo>
                                            <a:pt x="10071" y="31799"/>
                                          </a:moveTo>
                                          <a:cubicBezTo>
                                            <a:pt x="13761" y="31799"/>
                                            <a:pt x="16578" y="30341"/>
                                            <a:pt x="18524" y="27423"/>
                                          </a:cubicBezTo>
                                          <a:cubicBezTo>
                                            <a:pt x="20469" y="24511"/>
                                            <a:pt x="21442" y="20281"/>
                                            <a:pt x="21442" y="14733"/>
                                          </a:cubicBezTo>
                                          <a:cubicBezTo>
                                            <a:pt x="21442" y="9199"/>
                                            <a:pt x="20469" y="4974"/>
                                            <a:pt x="18524" y="2057"/>
                                          </a:cubicBezTo>
                                          <a:cubicBezTo>
                                            <a:pt x="16578" y="-856"/>
                                            <a:pt x="13761" y="-2312"/>
                                            <a:pt x="10071" y="-2312"/>
                                          </a:cubicBezTo>
                                          <a:cubicBezTo>
                                            <a:pt x="6387" y="-2312"/>
                                            <a:pt x="3572" y="-856"/>
                                            <a:pt x="1626" y="2057"/>
                                          </a:cubicBezTo>
                                          <a:cubicBezTo>
                                            <a:pt x="-319" y="4974"/>
                                            <a:pt x="-1292" y="9199"/>
                                            <a:pt x="-1292" y="14733"/>
                                          </a:cubicBezTo>
                                          <a:cubicBezTo>
                                            <a:pt x="-1292" y="20281"/>
                                            <a:pt x="-319" y="24511"/>
                                            <a:pt x="1626" y="27423"/>
                                          </a:cubicBezTo>
                                          <a:cubicBezTo>
                                            <a:pt x="3572" y="30341"/>
                                            <a:pt x="6387" y="31799"/>
                                            <a:pt x="10071" y="31799"/>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9" name="Freeform: Shape 3709"/>
                                  <wps:cNvSpPr/>
                                  <wps:spPr>
                                    <a:xfrm flipV="1">
                                      <a:off x="4267448" y="6102620"/>
                                      <a:ext cx="4652" cy="5594"/>
                                    </a:xfrm>
                                    <a:custGeom>
                                      <a:avLst/>
                                      <a:gdLst>
                                        <a:gd name="connsiteX0" fmla="*/ -267 w 4652"/>
                                        <a:gd name="connsiteY0" fmla="*/ 5218 h 5594"/>
                                        <a:gd name="connsiteX1" fmla="*/ 4386 w 4652"/>
                                        <a:gd name="connsiteY1" fmla="*/ 5218 h 5594"/>
                                        <a:gd name="connsiteX2" fmla="*/ 4386 w 4652"/>
                                        <a:gd name="connsiteY2" fmla="*/ -377 h 5594"/>
                                        <a:gd name="connsiteX3" fmla="*/ -267 w 4652"/>
                                        <a:gd name="connsiteY3" fmla="*/ -377 h 5594"/>
                                        <a:gd name="connsiteX4" fmla="*/ -267 w 4652"/>
                                        <a:gd name="connsiteY4" fmla="*/ 5218 h 5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52" h="5594">
                                          <a:moveTo>
                                            <a:pt x="-267" y="5218"/>
                                          </a:moveTo>
                                          <a:lnTo>
                                            <a:pt x="4386" y="5218"/>
                                          </a:lnTo>
                                          <a:lnTo>
                                            <a:pt x="4386" y="-377"/>
                                          </a:lnTo>
                                          <a:lnTo>
                                            <a:pt x="-267" y="-377"/>
                                          </a:lnTo>
                                          <a:lnTo>
                                            <a:pt x="-267" y="52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0" name="Freeform: Shape 3710"/>
                                  <wps:cNvSpPr/>
                                  <wps:spPr>
                                    <a:xfrm flipV="1">
                                      <a:off x="4280668" y="6075336"/>
                                      <a:ext cx="21148" cy="32878"/>
                                    </a:xfrm>
                                    <a:custGeom>
                                      <a:avLst/>
                                      <a:gdLst>
                                        <a:gd name="connsiteX0" fmla="*/ -1273 w 21148"/>
                                        <a:gd name="connsiteY0" fmla="*/ 30563 h 32878"/>
                                        <a:gd name="connsiteX1" fmla="*/ 19875 w 21148"/>
                                        <a:gd name="connsiteY1" fmla="*/ 30563 h 32878"/>
                                        <a:gd name="connsiteX2" fmla="*/ 19875 w 21148"/>
                                        <a:gd name="connsiteY2" fmla="*/ 28667 h 32878"/>
                                        <a:gd name="connsiteX3" fmla="*/ 7933 w 21148"/>
                                        <a:gd name="connsiteY3" fmla="*/ -2316 h 32878"/>
                                        <a:gd name="connsiteX4" fmla="*/ 3288 w 21148"/>
                                        <a:gd name="connsiteY4" fmla="*/ -2316 h 32878"/>
                                        <a:gd name="connsiteX5" fmla="*/ 14524 w 21148"/>
                                        <a:gd name="connsiteY5" fmla="*/ 26814 h 32878"/>
                                        <a:gd name="connsiteX6" fmla="*/ -1273 w 21148"/>
                                        <a:gd name="connsiteY6" fmla="*/ 26814 h 32878"/>
                                        <a:gd name="connsiteX7" fmla="*/ -1273 w 21148"/>
                                        <a:gd name="connsiteY7" fmla="*/ 30563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1148" h="32878">
                                          <a:moveTo>
                                            <a:pt x="-1273" y="30563"/>
                                          </a:moveTo>
                                          <a:lnTo>
                                            <a:pt x="19875" y="30563"/>
                                          </a:lnTo>
                                          <a:lnTo>
                                            <a:pt x="19875" y="28667"/>
                                          </a:lnTo>
                                          <a:lnTo>
                                            <a:pt x="7933" y="-2316"/>
                                          </a:lnTo>
                                          <a:lnTo>
                                            <a:pt x="3288" y="-2316"/>
                                          </a:lnTo>
                                          <a:lnTo>
                                            <a:pt x="14524" y="26814"/>
                                          </a:lnTo>
                                          <a:lnTo>
                                            <a:pt x="-1273" y="26814"/>
                                          </a:lnTo>
                                          <a:lnTo>
                                            <a:pt x="-1273" y="3056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711" name="Graphic 3124"/>
                              <wpg:cNvGrpSpPr/>
                              <wpg:grpSpPr>
                                <a:xfrm>
                                  <a:off x="4170957" y="6317490"/>
                                  <a:ext cx="44918" cy="226457"/>
                                  <a:chOff x="4170957" y="6317490"/>
                                  <a:chExt cx="44918" cy="226457"/>
                                </a:xfrm>
                                <a:solidFill>
                                  <a:srgbClr val="000000"/>
                                </a:solidFill>
                              </wpg:grpSpPr>
                              <wps:wsp>
                                <wps:cNvPr id="3712" name="Freeform: Shape 3712"/>
                                <wps:cNvSpPr/>
                                <wps:spPr>
                                  <a:xfrm rot="-5400000" flipV="1">
                                    <a:off x="4186071" y="6524788"/>
                                    <a:ext cx="4053" cy="34266"/>
                                  </a:xfrm>
                                  <a:custGeom>
                                    <a:avLst/>
                                    <a:gdLst>
                                      <a:gd name="connsiteX0" fmla="*/ -162 w 4053"/>
                                      <a:gd name="connsiteY0" fmla="*/ 31952 h 34266"/>
                                      <a:gd name="connsiteX1" fmla="*/ 3892 w 4053"/>
                                      <a:gd name="connsiteY1" fmla="*/ 31952 h 34266"/>
                                      <a:gd name="connsiteX2" fmla="*/ 3892 w 4053"/>
                                      <a:gd name="connsiteY2" fmla="*/ -2314 h 34266"/>
                                      <a:gd name="connsiteX3" fmla="*/ -162 w 4053"/>
                                      <a:gd name="connsiteY3" fmla="*/ -2314 h 34266"/>
                                      <a:gd name="connsiteX4" fmla="*/ -162 w 4053"/>
                                      <a:gd name="connsiteY4" fmla="*/ 31952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162" y="31952"/>
                                        </a:moveTo>
                                        <a:lnTo>
                                          <a:pt x="3892" y="31952"/>
                                        </a:lnTo>
                                        <a:lnTo>
                                          <a:pt x="3892" y="-2314"/>
                                        </a:lnTo>
                                        <a:lnTo>
                                          <a:pt x="-162" y="-2314"/>
                                        </a:lnTo>
                                        <a:lnTo>
                                          <a:pt x="-162" y="3195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3" name="Freeform: Shape 3713"/>
                                <wps:cNvSpPr/>
                                <wps:spPr>
                                  <a:xfrm rot="-5400000" flipV="1">
                                    <a:off x="4181602" y="6508911"/>
                                    <a:ext cx="22649" cy="25895"/>
                                  </a:xfrm>
                                  <a:custGeom>
                                    <a:avLst/>
                                    <a:gdLst>
                                      <a:gd name="connsiteX0" fmla="*/ 10092 w 22649"/>
                                      <a:gd name="connsiteY0" fmla="*/ 20830 h 25895"/>
                                      <a:gd name="connsiteX1" fmla="*/ 4939 w 22649"/>
                                      <a:gd name="connsiteY1" fmla="*/ 18286 h 25895"/>
                                      <a:gd name="connsiteX2" fmla="*/ 3042 w 22649"/>
                                      <a:gd name="connsiteY2" fmla="*/ 11317 h 25895"/>
                                      <a:gd name="connsiteX3" fmla="*/ 4925 w 22649"/>
                                      <a:gd name="connsiteY3" fmla="*/ 4348 h 25895"/>
                                      <a:gd name="connsiteX4" fmla="*/ 10092 w 22649"/>
                                      <a:gd name="connsiteY4" fmla="*/ 1805 h 25895"/>
                                      <a:gd name="connsiteX5" fmla="*/ 15224 w 22649"/>
                                      <a:gd name="connsiteY5" fmla="*/ 4356 h 25895"/>
                                      <a:gd name="connsiteX6" fmla="*/ 17120 w 22649"/>
                                      <a:gd name="connsiteY6" fmla="*/ 11317 h 25895"/>
                                      <a:gd name="connsiteX7" fmla="*/ 15224 w 22649"/>
                                      <a:gd name="connsiteY7" fmla="*/ 18265 h 25895"/>
                                      <a:gd name="connsiteX8" fmla="*/ 10092 w 22649"/>
                                      <a:gd name="connsiteY8" fmla="*/ 20830 h 25895"/>
                                      <a:gd name="connsiteX9" fmla="*/ 10092 w 22649"/>
                                      <a:gd name="connsiteY9" fmla="*/ 24262 h 25895"/>
                                      <a:gd name="connsiteX10" fmla="*/ 18396 w 22649"/>
                                      <a:gd name="connsiteY10" fmla="*/ 20823 h 25895"/>
                                      <a:gd name="connsiteX11" fmla="*/ 21420 w 22649"/>
                                      <a:gd name="connsiteY11" fmla="*/ 11317 h 25895"/>
                                      <a:gd name="connsiteX12" fmla="*/ 18396 w 22649"/>
                                      <a:gd name="connsiteY12" fmla="*/ 1812 h 25895"/>
                                      <a:gd name="connsiteX13" fmla="*/ 10092 w 22649"/>
                                      <a:gd name="connsiteY13" fmla="*/ -1634 h 25895"/>
                                      <a:gd name="connsiteX14" fmla="*/ 1774 w 22649"/>
                                      <a:gd name="connsiteY14" fmla="*/ 1812 h 25895"/>
                                      <a:gd name="connsiteX15" fmla="*/ -1229 w 22649"/>
                                      <a:gd name="connsiteY15" fmla="*/ 11317 h 25895"/>
                                      <a:gd name="connsiteX16" fmla="*/ 1774 w 22649"/>
                                      <a:gd name="connsiteY16" fmla="*/ 20823 h 25895"/>
                                      <a:gd name="connsiteX17" fmla="*/ 10092 w 22649"/>
                                      <a:gd name="connsiteY17" fmla="*/ 24262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10092" y="20830"/>
                                        </a:moveTo>
                                        <a:cubicBezTo>
                                          <a:pt x="7921" y="20830"/>
                                          <a:pt x="6203" y="19982"/>
                                          <a:pt x="4939" y="18286"/>
                                        </a:cubicBezTo>
                                        <a:cubicBezTo>
                                          <a:pt x="3675" y="16590"/>
                                          <a:pt x="3042" y="14267"/>
                                          <a:pt x="3042" y="11317"/>
                                        </a:cubicBezTo>
                                        <a:cubicBezTo>
                                          <a:pt x="3042" y="8367"/>
                                          <a:pt x="3670" y="6044"/>
                                          <a:pt x="4925" y="4348"/>
                                        </a:cubicBezTo>
                                        <a:cubicBezTo>
                                          <a:pt x="6184" y="2653"/>
                                          <a:pt x="7906" y="1805"/>
                                          <a:pt x="10092" y="1805"/>
                                        </a:cubicBezTo>
                                        <a:cubicBezTo>
                                          <a:pt x="12254" y="1805"/>
                                          <a:pt x="13964" y="2655"/>
                                          <a:pt x="15224" y="4356"/>
                                        </a:cubicBezTo>
                                        <a:cubicBezTo>
                                          <a:pt x="16488" y="6061"/>
                                          <a:pt x="17120" y="8381"/>
                                          <a:pt x="17120" y="11317"/>
                                        </a:cubicBezTo>
                                        <a:cubicBezTo>
                                          <a:pt x="17120" y="14239"/>
                                          <a:pt x="16488" y="16555"/>
                                          <a:pt x="15224" y="18265"/>
                                        </a:cubicBezTo>
                                        <a:cubicBezTo>
                                          <a:pt x="13964" y="19975"/>
                                          <a:pt x="12254" y="20830"/>
                                          <a:pt x="10092" y="20830"/>
                                        </a:cubicBezTo>
                                        <a:close/>
                                        <a:moveTo>
                                          <a:pt x="10092" y="24262"/>
                                        </a:moveTo>
                                        <a:cubicBezTo>
                                          <a:pt x="13616" y="24262"/>
                                          <a:pt x="16385" y="23115"/>
                                          <a:pt x="18396" y="20823"/>
                                        </a:cubicBezTo>
                                        <a:cubicBezTo>
                                          <a:pt x="20412" y="18535"/>
                                          <a:pt x="21420" y="15367"/>
                                          <a:pt x="21420" y="11317"/>
                                        </a:cubicBezTo>
                                        <a:cubicBezTo>
                                          <a:pt x="21420" y="7282"/>
                                          <a:pt x="20412" y="4114"/>
                                          <a:pt x="18396" y="1812"/>
                                        </a:cubicBezTo>
                                        <a:cubicBezTo>
                                          <a:pt x="16385" y="-485"/>
                                          <a:pt x="13616" y="-1634"/>
                                          <a:pt x="10092" y="-1634"/>
                                        </a:cubicBezTo>
                                        <a:cubicBezTo>
                                          <a:pt x="6553" y="-1634"/>
                                          <a:pt x="3780" y="-485"/>
                                          <a:pt x="1774" y="1812"/>
                                        </a:cubicBezTo>
                                        <a:cubicBezTo>
                                          <a:pt x="-228" y="4114"/>
                                          <a:pt x="-1229" y="7282"/>
                                          <a:pt x="-1229" y="11317"/>
                                        </a:cubicBezTo>
                                        <a:cubicBezTo>
                                          <a:pt x="-1229" y="15367"/>
                                          <a:pt x="-228" y="18535"/>
                                          <a:pt x="1774" y="20823"/>
                                        </a:cubicBezTo>
                                        <a:cubicBezTo>
                                          <a:pt x="3780" y="23115"/>
                                          <a:pt x="6553" y="24262"/>
                                          <a:pt x="10092" y="2426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4" name="Freeform: Shape 3714"/>
                                <wps:cNvSpPr/>
                                <wps:spPr>
                                  <a:xfrm rot="-5400000" flipV="1">
                                    <a:off x="4183498" y="6483258"/>
                                    <a:ext cx="18857" cy="25895"/>
                                  </a:xfrm>
                                  <a:custGeom>
                                    <a:avLst/>
                                    <a:gdLst>
                                      <a:gd name="connsiteX0" fmla="*/ 16577 w 18857"/>
                                      <a:gd name="connsiteY0" fmla="*/ 22938 h 25895"/>
                                      <a:gd name="connsiteX1" fmla="*/ 16577 w 18857"/>
                                      <a:gd name="connsiteY1" fmla="*/ 19105 h 25895"/>
                                      <a:gd name="connsiteX2" fmla="*/ 13010 w 18857"/>
                                      <a:gd name="connsiteY2" fmla="*/ 20423 h 25895"/>
                                      <a:gd name="connsiteX3" fmla="*/ 9175 w 18857"/>
                                      <a:gd name="connsiteY3" fmla="*/ 20867 h 25895"/>
                                      <a:gd name="connsiteX4" fmla="*/ 4650 w 18857"/>
                                      <a:gd name="connsiteY4" fmla="*/ 19943 h 25895"/>
                                      <a:gd name="connsiteX5" fmla="*/ 3141 w 18857"/>
                                      <a:gd name="connsiteY5" fmla="*/ 17167 h 25895"/>
                                      <a:gd name="connsiteX6" fmla="*/ 4220 w 18857"/>
                                      <a:gd name="connsiteY6" fmla="*/ 14955 h 25895"/>
                                      <a:gd name="connsiteX7" fmla="*/ 8562 w 18857"/>
                                      <a:gd name="connsiteY7" fmla="*/ 13426 h 25895"/>
                                      <a:gd name="connsiteX8" fmla="*/ 9951 w 18857"/>
                                      <a:gd name="connsiteY8" fmla="*/ 13116 h 25895"/>
                                      <a:gd name="connsiteX9" fmla="*/ 16084 w 18857"/>
                                      <a:gd name="connsiteY9" fmla="*/ 10508 h 25895"/>
                                      <a:gd name="connsiteX10" fmla="*/ 17903 w 18857"/>
                                      <a:gd name="connsiteY10" fmla="*/ 5808 h 25895"/>
                                      <a:gd name="connsiteX11" fmla="*/ 15182 w 18857"/>
                                      <a:gd name="connsiteY11" fmla="*/ 362 h 25895"/>
                                      <a:gd name="connsiteX12" fmla="*/ 7702 w 18857"/>
                                      <a:gd name="connsiteY12" fmla="*/ -1640 h 25895"/>
                                      <a:gd name="connsiteX13" fmla="*/ 3571 w 18857"/>
                                      <a:gd name="connsiteY13" fmla="*/ -1252 h 25895"/>
                                      <a:gd name="connsiteX14" fmla="*/ -954 w 18857"/>
                                      <a:gd name="connsiteY14" fmla="*/ -96 h 25895"/>
                                      <a:gd name="connsiteX15" fmla="*/ -954 w 18857"/>
                                      <a:gd name="connsiteY15" fmla="*/ 4089 h 25895"/>
                                      <a:gd name="connsiteX16" fmla="*/ 3473 w 18857"/>
                                      <a:gd name="connsiteY16" fmla="*/ 2335 h 25895"/>
                                      <a:gd name="connsiteX17" fmla="*/ 7794 w 18857"/>
                                      <a:gd name="connsiteY17" fmla="*/ 1757 h 25895"/>
                                      <a:gd name="connsiteX18" fmla="*/ 12193 w 18857"/>
                                      <a:gd name="connsiteY18" fmla="*/ 2736 h 25895"/>
                                      <a:gd name="connsiteX19" fmla="*/ 13736 w 18857"/>
                                      <a:gd name="connsiteY19" fmla="*/ 5498 h 25895"/>
                                      <a:gd name="connsiteX20" fmla="*/ 12623 w 18857"/>
                                      <a:gd name="connsiteY20" fmla="*/ 8028 h 25895"/>
                                      <a:gd name="connsiteX21" fmla="*/ 7744 w 18857"/>
                                      <a:gd name="connsiteY21" fmla="*/ 9726 h 25895"/>
                                      <a:gd name="connsiteX22" fmla="*/ 6335 w 18857"/>
                                      <a:gd name="connsiteY22" fmla="*/ 10057 h 25895"/>
                                      <a:gd name="connsiteX23" fmla="*/ 892 w 18857"/>
                                      <a:gd name="connsiteY23" fmla="*/ 12488 h 25895"/>
                                      <a:gd name="connsiteX24" fmla="*/ -778 w 18857"/>
                                      <a:gd name="connsiteY24" fmla="*/ 16991 h 25895"/>
                                      <a:gd name="connsiteX25" fmla="*/ 1689 w 18857"/>
                                      <a:gd name="connsiteY25" fmla="*/ 22360 h 25895"/>
                                      <a:gd name="connsiteX26" fmla="*/ 8696 w 18857"/>
                                      <a:gd name="connsiteY26" fmla="*/ 24256 h 25895"/>
                                      <a:gd name="connsiteX27" fmla="*/ 12919 w 18857"/>
                                      <a:gd name="connsiteY27" fmla="*/ 23925 h 25895"/>
                                      <a:gd name="connsiteX28" fmla="*/ 16577 w 18857"/>
                                      <a:gd name="connsiteY28" fmla="*/ 22938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577" y="22938"/>
                                        </a:moveTo>
                                        <a:lnTo>
                                          <a:pt x="16577" y="19105"/>
                                        </a:lnTo>
                                        <a:cubicBezTo>
                                          <a:pt x="15435" y="19692"/>
                                          <a:pt x="14246" y="20131"/>
                                          <a:pt x="13010" y="20423"/>
                                        </a:cubicBezTo>
                                        <a:cubicBezTo>
                                          <a:pt x="11779" y="20719"/>
                                          <a:pt x="10501" y="20867"/>
                                          <a:pt x="9175" y="20867"/>
                                        </a:cubicBezTo>
                                        <a:cubicBezTo>
                                          <a:pt x="7164" y="20867"/>
                                          <a:pt x="5655" y="20559"/>
                                          <a:pt x="4650" y="19943"/>
                                        </a:cubicBezTo>
                                        <a:cubicBezTo>
                                          <a:pt x="3644" y="19328"/>
                                          <a:pt x="3141" y="18403"/>
                                          <a:pt x="3141" y="17167"/>
                                        </a:cubicBezTo>
                                        <a:cubicBezTo>
                                          <a:pt x="3141" y="16228"/>
                                          <a:pt x="3501" y="15490"/>
                                          <a:pt x="4220" y="14955"/>
                                        </a:cubicBezTo>
                                        <a:cubicBezTo>
                                          <a:pt x="4939" y="14419"/>
                                          <a:pt x="6386" y="13909"/>
                                          <a:pt x="8562" y="13426"/>
                                        </a:cubicBezTo>
                                        <a:lnTo>
                                          <a:pt x="9951" y="13116"/>
                                        </a:lnTo>
                                        <a:cubicBezTo>
                                          <a:pt x="12827" y="12500"/>
                                          <a:pt x="14871" y="11631"/>
                                          <a:pt x="16084" y="10508"/>
                                        </a:cubicBezTo>
                                        <a:cubicBezTo>
                                          <a:pt x="17296" y="9386"/>
                                          <a:pt x="17903" y="7819"/>
                                          <a:pt x="17903" y="5808"/>
                                        </a:cubicBezTo>
                                        <a:cubicBezTo>
                                          <a:pt x="17903" y="3516"/>
                                          <a:pt x="16996" y="1700"/>
                                          <a:pt x="15182" y="362"/>
                                        </a:cubicBezTo>
                                        <a:cubicBezTo>
                                          <a:pt x="13367" y="-973"/>
                                          <a:pt x="10874" y="-1640"/>
                                          <a:pt x="7702" y="-1640"/>
                                        </a:cubicBezTo>
                                        <a:cubicBezTo>
                                          <a:pt x="6382" y="-1640"/>
                                          <a:pt x="5005" y="-1510"/>
                                          <a:pt x="3571" y="-1252"/>
                                        </a:cubicBezTo>
                                        <a:cubicBezTo>
                                          <a:pt x="2138" y="-994"/>
                                          <a:pt x="629" y="-608"/>
                                          <a:pt x="-954" y="-96"/>
                                        </a:cubicBezTo>
                                        <a:lnTo>
                                          <a:pt x="-954" y="4089"/>
                                        </a:lnTo>
                                        <a:cubicBezTo>
                                          <a:pt x="545" y="3309"/>
                                          <a:pt x="2020" y="2724"/>
                                          <a:pt x="3473" y="2335"/>
                                        </a:cubicBezTo>
                                        <a:cubicBezTo>
                                          <a:pt x="4925" y="1949"/>
                                          <a:pt x="6365" y="1757"/>
                                          <a:pt x="7794" y="1757"/>
                                        </a:cubicBezTo>
                                        <a:cubicBezTo>
                                          <a:pt x="9702" y="1757"/>
                                          <a:pt x="11168" y="2083"/>
                                          <a:pt x="12193" y="2736"/>
                                        </a:cubicBezTo>
                                        <a:cubicBezTo>
                                          <a:pt x="13222" y="3389"/>
                                          <a:pt x="13736" y="4310"/>
                                          <a:pt x="13736" y="5498"/>
                                        </a:cubicBezTo>
                                        <a:cubicBezTo>
                                          <a:pt x="13736" y="6598"/>
                                          <a:pt x="13365" y="7441"/>
                                          <a:pt x="12623" y="8028"/>
                                        </a:cubicBezTo>
                                        <a:cubicBezTo>
                                          <a:pt x="11885" y="8615"/>
                                          <a:pt x="10259" y="9181"/>
                                          <a:pt x="7744" y="9726"/>
                                        </a:cubicBezTo>
                                        <a:lnTo>
                                          <a:pt x="6335" y="10057"/>
                                        </a:lnTo>
                                        <a:cubicBezTo>
                                          <a:pt x="3825" y="10584"/>
                                          <a:pt x="2011" y="11394"/>
                                          <a:pt x="892" y="12488"/>
                                        </a:cubicBezTo>
                                        <a:cubicBezTo>
                                          <a:pt x="-221" y="13583"/>
                                          <a:pt x="-778" y="15084"/>
                                          <a:pt x="-778" y="16991"/>
                                        </a:cubicBezTo>
                                        <a:cubicBezTo>
                                          <a:pt x="-778" y="19312"/>
                                          <a:pt x="44" y="21101"/>
                                          <a:pt x="1689" y="22360"/>
                                        </a:cubicBezTo>
                                        <a:cubicBezTo>
                                          <a:pt x="3334" y="23624"/>
                                          <a:pt x="5670" y="24256"/>
                                          <a:pt x="8696" y="24256"/>
                                        </a:cubicBezTo>
                                        <a:cubicBezTo>
                                          <a:pt x="10191" y="24256"/>
                                          <a:pt x="11598" y="24145"/>
                                          <a:pt x="12919" y="23925"/>
                                        </a:cubicBezTo>
                                        <a:cubicBezTo>
                                          <a:pt x="14244" y="23709"/>
                                          <a:pt x="15463" y="23380"/>
                                          <a:pt x="16577" y="2293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5" name="Freeform: Shape 3715"/>
                                <wps:cNvSpPr/>
                                <wps:spPr>
                                  <a:xfrm rot="-5400000" flipV="1">
                                    <a:off x="4183498" y="6459763"/>
                                    <a:ext cx="18857" cy="25895"/>
                                  </a:xfrm>
                                  <a:custGeom>
                                    <a:avLst/>
                                    <a:gdLst>
                                      <a:gd name="connsiteX0" fmla="*/ 16577 w 18857"/>
                                      <a:gd name="connsiteY0" fmla="*/ 22933 h 25895"/>
                                      <a:gd name="connsiteX1" fmla="*/ 16577 w 18857"/>
                                      <a:gd name="connsiteY1" fmla="*/ 19100 h 25895"/>
                                      <a:gd name="connsiteX2" fmla="*/ 13010 w 18857"/>
                                      <a:gd name="connsiteY2" fmla="*/ 20417 h 25895"/>
                                      <a:gd name="connsiteX3" fmla="*/ 9175 w 18857"/>
                                      <a:gd name="connsiteY3" fmla="*/ 20861 h 25895"/>
                                      <a:gd name="connsiteX4" fmla="*/ 4650 w 18857"/>
                                      <a:gd name="connsiteY4" fmla="*/ 19938 h 25895"/>
                                      <a:gd name="connsiteX5" fmla="*/ 3141 w 18857"/>
                                      <a:gd name="connsiteY5" fmla="*/ 17162 h 25895"/>
                                      <a:gd name="connsiteX6" fmla="*/ 4220 w 18857"/>
                                      <a:gd name="connsiteY6" fmla="*/ 14949 h 25895"/>
                                      <a:gd name="connsiteX7" fmla="*/ 8562 w 18857"/>
                                      <a:gd name="connsiteY7" fmla="*/ 13420 h 25895"/>
                                      <a:gd name="connsiteX8" fmla="*/ 9951 w 18857"/>
                                      <a:gd name="connsiteY8" fmla="*/ 13110 h 25895"/>
                                      <a:gd name="connsiteX9" fmla="*/ 16084 w 18857"/>
                                      <a:gd name="connsiteY9" fmla="*/ 10503 h 25895"/>
                                      <a:gd name="connsiteX10" fmla="*/ 17903 w 18857"/>
                                      <a:gd name="connsiteY10" fmla="*/ 5803 h 25895"/>
                                      <a:gd name="connsiteX11" fmla="*/ 15182 w 18857"/>
                                      <a:gd name="connsiteY11" fmla="*/ 356 h 25895"/>
                                      <a:gd name="connsiteX12" fmla="*/ 7702 w 18857"/>
                                      <a:gd name="connsiteY12" fmla="*/ -1645 h 25895"/>
                                      <a:gd name="connsiteX13" fmla="*/ 3571 w 18857"/>
                                      <a:gd name="connsiteY13" fmla="*/ -1257 h 25895"/>
                                      <a:gd name="connsiteX14" fmla="*/ -954 w 18857"/>
                                      <a:gd name="connsiteY14" fmla="*/ -102 h 25895"/>
                                      <a:gd name="connsiteX15" fmla="*/ -954 w 18857"/>
                                      <a:gd name="connsiteY15" fmla="*/ 4084 h 25895"/>
                                      <a:gd name="connsiteX16" fmla="*/ 3473 w 18857"/>
                                      <a:gd name="connsiteY16" fmla="*/ 2329 h 25895"/>
                                      <a:gd name="connsiteX17" fmla="*/ 7794 w 18857"/>
                                      <a:gd name="connsiteY17" fmla="*/ 1752 h 25895"/>
                                      <a:gd name="connsiteX18" fmla="*/ 12193 w 18857"/>
                                      <a:gd name="connsiteY18" fmla="*/ 2731 h 25895"/>
                                      <a:gd name="connsiteX19" fmla="*/ 13736 w 18857"/>
                                      <a:gd name="connsiteY19" fmla="*/ 5493 h 25895"/>
                                      <a:gd name="connsiteX20" fmla="*/ 12623 w 18857"/>
                                      <a:gd name="connsiteY20" fmla="*/ 8023 h 25895"/>
                                      <a:gd name="connsiteX21" fmla="*/ 7744 w 18857"/>
                                      <a:gd name="connsiteY21" fmla="*/ 9721 h 25895"/>
                                      <a:gd name="connsiteX22" fmla="*/ 6335 w 18857"/>
                                      <a:gd name="connsiteY22" fmla="*/ 10052 h 25895"/>
                                      <a:gd name="connsiteX23" fmla="*/ 892 w 18857"/>
                                      <a:gd name="connsiteY23" fmla="*/ 12483 h 25895"/>
                                      <a:gd name="connsiteX24" fmla="*/ -778 w 18857"/>
                                      <a:gd name="connsiteY24" fmla="*/ 16986 h 25895"/>
                                      <a:gd name="connsiteX25" fmla="*/ 1689 w 18857"/>
                                      <a:gd name="connsiteY25" fmla="*/ 22355 h 25895"/>
                                      <a:gd name="connsiteX26" fmla="*/ 8696 w 18857"/>
                                      <a:gd name="connsiteY26" fmla="*/ 24251 h 25895"/>
                                      <a:gd name="connsiteX27" fmla="*/ 12919 w 18857"/>
                                      <a:gd name="connsiteY27" fmla="*/ 23919 h 25895"/>
                                      <a:gd name="connsiteX28" fmla="*/ 16577 w 18857"/>
                                      <a:gd name="connsiteY28" fmla="*/ 22933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577" y="22933"/>
                                        </a:moveTo>
                                        <a:lnTo>
                                          <a:pt x="16577" y="19100"/>
                                        </a:lnTo>
                                        <a:cubicBezTo>
                                          <a:pt x="15435" y="19687"/>
                                          <a:pt x="14246" y="20126"/>
                                          <a:pt x="13010" y="20417"/>
                                        </a:cubicBezTo>
                                        <a:cubicBezTo>
                                          <a:pt x="11779" y="20713"/>
                                          <a:pt x="10501" y="20861"/>
                                          <a:pt x="9175" y="20861"/>
                                        </a:cubicBezTo>
                                        <a:cubicBezTo>
                                          <a:pt x="7164" y="20861"/>
                                          <a:pt x="5655" y="20554"/>
                                          <a:pt x="4650" y="19938"/>
                                        </a:cubicBezTo>
                                        <a:cubicBezTo>
                                          <a:pt x="3644" y="19323"/>
                                          <a:pt x="3141" y="18397"/>
                                          <a:pt x="3141" y="17162"/>
                                        </a:cubicBezTo>
                                        <a:cubicBezTo>
                                          <a:pt x="3141" y="16222"/>
                                          <a:pt x="3501" y="15485"/>
                                          <a:pt x="4220" y="14949"/>
                                        </a:cubicBezTo>
                                        <a:cubicBezTo>
                                          <a:pt x="4939" y="14414"/>
                                          <a:pt x="6386" y="13904"/>
                                          <a:pt x="8562" y="13420"/>
                                        </a:cubicBezTo>
                                        <a:lnTo>
                                          <a:pt x="9951" y="13110"/>
                                        </a:lnTo>
                                        <a:cubicBezTo>
                                          <a:pt x="12827" y="12495"/>
                                          <a:pt x="14871" y="11626"/>
                                          <a:pt x="16084" y="10503"/>
                                        </a:cubicBezTo>
                                        <a:cubicBezTo>
                                          <a:pt x="17296" y="9380"/>
                                          <a:pt x="17903" y="7814"/>
                                          <a:pt x="17903" y="5803"/>
                                        </a:cubicBezTo>
                                        <a:cubicBezTo>
                                          <a:pt x="17903" y="3511"/>
                                          <a:pt x="16996" y="1695"/>
                                          <a:pt x="15182" y="356"/>
                                        </a:cubicBezTo>
                                        <a:cubicBezTo>
                                          <a:pt x="13367" y="-978"/>
                                          <a:pt x="10874" y="-1645"/>
                                          <a:pt x="7702" y="-1645"/>
                                        </a:cubicBezTo>
                                        <a:cubicBezTo>
                                          <a:pt x="6382" y="-1645"/>
                                          <a:pt x="5005" y="-1516"/>
                                          <a:pt x="3571" y="-1257"/>
                                        </a:cubicBezTo>
                                        <a:cubicBezTo>
                                          <a:pt x="2138" y="-999"/>
                                          <a:pt x="629" y="-614"/>
                                          <a:pt x="-954" y="-102"/>
                                        </a:cubicBezTo>
                                        <a:lnTo>
                                          <a:pt x="-954" y="4084"/>
                                        </a:lnTo>
                                        <a:cubicBezTo>
                                          <a:pt x="545" y="3304"/>
                                          <a:pt x="2020" y="2719"/>
                                          <a:pt x="3473" y="2329"/>
                                        </a:cubicBezTo>
                                        <a:cubicBezTo>
                                          <a:pt x="4925" y="1944"/>
                                          <a:pt x="6365" y="1752"/>
                                          <a:pt x="7794" y="1752"/>
                                        </a:cubicBezTo>
                                        <a:cubicBezTo>
                                          <a:pt x="9702" y="1752"/>
                                          <a:pt x="11168" y="2078"/>
                                          <a:pt x="12193" y="2731"/>
                                        </a:cubicBezTo>
                                        <a:cubicBezTo>
                                          <a:pt x="13222" y="3384"/>
                                          <a:pt x="13736" y="4305"/>
                                          <a:pt x="13736" y="5493"/>
                                        </a:cubicBezTo>
                                        <a:cubicBezTo>
                                          <a:pt x="13736" y="6592"/>
                                          <a:pt x="13365" y="7436"/>
                                          <a:pt x="12623" y="8023"/>
                                        </a:cubicBezTo>
                                        <a:cubicBezTo>
                                          <a:pt x="11885" y="8610"/>
                                          <a:pt x="10259" y="9176"/>
                                          <a:pt x="7744" y="9721"/>
                                        </a:cubicBezTo>
                                        <a:lnTo>
                                          <a:pt x="6335" y="10052"/>
                                        </a:lnTo>
                                        <a:cubicBezTo>
                                          <a:pt x="3825" y="10578"/>
                                          <a:pt x="2011" y="11389"/>
                                          <a:pt x="892" y="12483"/>
                                        </a:cubicBezTo>
                                        <a:cubicBezTo>
                                          <a:pt x="-221" y="13578"/>
                                          <a:pt x="-778" y="15079"/>
                                          <a:pt x="-778" y="16986"/>
                                        </a:cubicBezTo>
                                        <a:cubicBezTo>
                                          <a:pt x="-778" y="19306"/>
                                          <a:pt x="44" y="21096"/>
                                          <a:pt x="1689" y="22355"/>
                                        </a:cubicBezTo>
                                        <a:cubicBezTo>
                                          <a:pt x="3334" y="23619"/>
                                          <a:pt x="5670" y="24251"/>
                                          <a:pt x="8696" y="24251"/>
                                        </a:cubicBezTo>
                                        <a:cubicBezTo>
                                          <a:pt x="10191" y="24251"/>
                                          <a:pt x="11598" y="24140"/>
                                          <a:pt x="12919" y="23919"/>
                                        </a:cubicBezTo>
                                        <a:cubicBezTo>
                                          <a:pt x="14244" y="23703"/>
                                          <a:pt x="15463" y="23375"/>
                                          <a:pt x="16577" y="2293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6" name="Freeform: Shape 3716"/>
                                <wps:cNvSpPr/>
                                <wps:spPr>
                                  <a:xfrm rot="-5400000" flipV="1">
                                    <a:off x="4202581" y="6448240"/>
                                    <a:ext cx="23446" cy="3142"/>
                                  </a:xfrm>
                                  <a:custGeom>
                                    <a:avLst/>
                                    <a:gdLst>
                                      <a:gd name="connsiteX0" fmla="*/ 22581 w 23446"/>
                                      <a:gd name="connsiteY0" fmla="*/ 4525 h 3142"/>
                                      <a:gd name="connsiteX1" fmla="*/ 22581 w 23446"/>
                                      <a:gd name="connsiteY1" fmla="*/ 1383 h 3142"/>
                                      <a:gd name="connsiteX2" fmla="*/ -865 w 23446"/>
                                      <a:gd name="connsiteY2" fmla="*/ 1383 h 3142"/>
                                      <a:gd name="connsiteX3" fmla="*/ -865 w 23446"/>
                                      <a:gd name="connsiteY3" fmla="*/ 4525 h 3142"/>
                                      <a:gd name="connsiteX4" fmla="*/ 22581 w 23446"/>
                                      <a:gd name="connsiteY4" fmla="*/ 4525 h 31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3446" h="3142">
                                        <a:moveTo>
                                          <a:pt x="22581" y="4525"/>
                                        </a:moveTo>
                                        <a:lnTo>
                                          <a:pt x="22581" y="1383"/>
                                        </a:lnTo>
                                        <a:lnTo>
                                          <a:pt x="-865" y="1383"/>
                                        </a:lnTo>
                                        <a:lnTo>
                                          <a:pt x="-865" y="4525"/>
                                        </a:lnTo>
                                        <a:lnTo>
                                          <a:pt x="22581" y="452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7" name="Freeform: Shape 3717"/>
                                <wps:cNvSpPr/>
                                <wps:spPr>
                                  <a:xfrm rot="-5400000" flipV="1">
                                    <a:off x="4174595" y="6403812"/>
                                    <a:ext cx="36022" cy="25254"/>
                                  </a:xfrm>
                                  <a:custGeom>
                                    <a:avLst/>
                                    <a:gdLst>
                                      <a:gd name="connsiteX0" fmla="*/ 16959 w 36022"/>
                                      <a:gd name="connsiteY0" fmla="*/ 18224 h 25254"/>
                                      <a:gd name="connsiteX1" fmla="*/ 20596 w 36022"/>
                                      <a:gd name="connsiteY1" fmla="*/ 22255 h 25254"/>
                                      <a:gd name="connsiteX2" fmla="*/ 25573 w 36022"/>
                                      <a:gd name="connsiteY2" fmla="*/ 23551 h 25254"/>
                                      <a:gd name="connsiteX3" fmla="*/ 31523 w 36022"/>
                                      <a:gd name="connsiteY3" fmla="*/ 20853 h 25254"/>
                                      <a:gd name="connsiteX4" fmla="*/ 33616 w 36022"/>
                                      <a:gd name="connsiteY4" fmla="*/ 13186 h 25254"/>
                                      <a:gd name="connsiteX5" fmla="*/ 33616 w 36022"/>
                                      <a:gd name="connsiteY5" fmla="*/ -1703 h 25254"/>
                                      <a:gd name="connsiteX6" fmla="*/ 29542 w 36022"/>
                                      <a:gd name="connsiteY6" fmla="*/ -1703 h 25254"/>
                                      <a:gd name="connsiteX7" fmla="*/ 29542 w 36022"/>
                                      <a:gd name="connsiteY7" fmla="*/ 13052 h 25254"/>
                                      <a:gd name="connsiteX8" fmla="*/ 28280 w 36022"/>
                                      <a:gd name="connsiteY8" fmla="*/ 18309 h 25254"/>
                                      <a:gd name="connsiteX9" fmla="*/ 24452 w 36022"/>
                                      <a:gd name="connsiteY9" fmla="*/ 20028 h 25254"/>
                                      <a:gd name="connsiteX10" fmla="*/ 19468 w 36022"/>
                                      <a:gd name="connsiteY10" fmla="*/ 17935 h 25254"/>
                                      <a:gd name="connsiteX11" fmla="*/ 17642 w 36022"/>
                                      <a:gd name="connsiteY11" fmla="*/ 12235 h 25254"/>
                                      <a:gd name="connsiteX12" fmla="*/ 17642 w 36022"/>
                                      <a:gd name="connsiteY12" fmla="*/ -1703 h 25254"/>
                                      <a:gd name="connsiteX13" fmla="*/ 13568 w 36022"/>
                                      <a:gd name="connsiteY13" fmla="*/ -1703 h 25254"/>
                                      <a:gd name="connsiteX14" fmla="*/ 13568 w 36022"/>
                                      <a:gd name="connsiteY14" fmla="*/ 13052 h 25254"/>
                                      <a:gd name="connsiteX15" fmla="*/ 12313 w 36022"/>
                                      <a:gd name="connsiteY15" fmla="*/ 18323 h 25254"/>
                                      <a:gd name="connsiteX16" fmla="*/ 8436 w 36022"/>
                                      <a:gd name="connsiteY16" fmla="*/ 20028 h 25254"/>
                                      <a:gd name="connsiteX17" fmla="*/ 3494 w 36022"/>
                                      <a:gd name="connsiteY17" fmla="*/ 17928 h 25254"/>
                                      <a:gd name="connsiteX18" fmla="*/ 1668 w 36022"/>
                                      <a:gd name="connsiteY18" fmla="*/ 12235 h 25254"/>
                                      <a:gd name="connsiteX19" fmla="*/ 1668 w 36022"/>
                                      <a:gd name="connsiteY19" fmla="*/ -1703 h 25254"/>
                                      <a:gd name="connsiteX20" fmla="*/ -2406 w 36022"/>
                                      <a:gd name="connsiteY20" fmla="*/ -1703 h 25254"/>
                                      <a:gd name="connsiteX21" fmla="*/ -2406 w 36022"/>
                                      <a:gd name="connsiteY21" fmla="*/ 22960 h 25254"/>
                                      <a:gd name="connsiteX22" fmla="*/ 1668 w 36022"/>
                                      <a:gd name="connsiteY22" fmla="*/ 22960 h 25254"/>
                                      <a:gd name="connsiteX23" fmla="*/ 1668 w 36022"/>
                                      <a:gd name="connsiteY23" fmla="*/ 19126 h 25254"/>
                                      <a:gd name="connsiteX24" fmla="*/ 4996 w 36022"/>
                                      <a:gd name="connsiteY24" fmla="*/ 22473 h 25254"/>
                                      <a:gd name="connsiteX25" fmla="*/ 9599 w 36022"/>
                                      <a:gd name="connsiteY25" fmla="*/ 23551 h 25254"/>
                                      <a:gd name="connsiteX26" fmla="*/ 14174 w 36022"/>
                                      <a:gd name="connsiteY26" fmla="*/ 22184 h 25254"/>
                                      <a:gd name="connsiteX27" fmla="*/ 16959 w 36022"/>
                                      <a:gd name="connsiteY27" fmla="*/ 18224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36022" h="25254">
                                        <a:moveTo>
                                          <a:pt x="16959" y="18224"/>
                                        </a:moveTo>
                                        <a:cubicBezTo>
                                          <a:pt x="17974" y="20047"/>
                                          <a:pt x="19186" y="21391"/>
                                          <a:pt x="20596" y="22255"/>
                                        </a:cubicBezTo>
                                        <a:cubicBezTo>
                                          <a:pt x="22006" y="23119"/>
                                          <a:pt x="23665" y="23551"/>
                                          <a:pt x="25573" y="23551"/>
                                        </a:cubicBezTo>
                                        <a:cubicBezTo>
                                          <a:pt x="28144" y="23551"/>
                                          <a:pt x="30127" y="22652"/>
                                          <a:pt x="31523" y="20853"/>
                                        </a:cubicBezTo>
                                        <a:cubicBezTo>
                                          <a:pt x="32918" y="19058"/>
                                          <a:pt x="33616" y="16503"/>
                                          <a:pt x="33616" y="13186"/>
                                        </a:cubicBezTo>
                                        <a:lnTo>
                                          <a:pt x="33616" y="-1703"/>
                                        </a:lnTo>
                                        <a:lnTo>
                                          <a:pt x="29542" y="-1703"/>
                                        </a:lnTo>
                                        <a:lnTo>
                                          <a:pt x="29542" y="13052"/>
                                        </a:lnTo>
                                        <a:cubicBezTo>
                                          <a:pt x="29542" y="15415"/>
                                          <a:pt x="29121" y="17167"/>
                                          <a:pt x="28280" y="18309"/>
                                        </a:cubicBezTo>
                                        <a:cubicBezTo>
                                          <a:pt x="27443" y="19455"/>
                                          <a:pt x="26167" y="20028"/>
                                          <a:pt x="24452" y="20028"/>
                                        </a:cubicBezTo>
                                        <a:cubicBezTo>
                                          <a:pt x="22351" y="20028"/>
                                          <a:pt x="20690" y="19331"/>
                                          <a:pt x="19468" y="17935"/>
                                        </a:cubicBezTo>
                                        <a:cubicBezTo>
                                          <a:pt x="18251" y="16545"/>
                                          <a:pt x="17642" y="14645"/>
                                          <a:pt x="17642" y="12235"/>
                                        </a:cubicBezTo>
                                        <a:lnTo>
                                          <a:pt x="17642" y="-1703"/>
                                        </a:lnTo>
                                        <a:lnTo>
                                          <a:pt x="13568" y="-1703"/>
                                        </a:lnTo>
                                        <a:lnTo>
                                          <a:pt x="13568" y="13052"/>
                                        </a:lnTo>
                                        <a:cubicBezTo>
                                          <a:pt x="13568" y="15429"/>
                                          <a:pt x="13150" y="17186"/>
                                          <a:pt x="12313" y="18323"/>
                                        </a:cubicBezTo>
                                        <a:cubicBezTo>
                                          <a:pt x="11476" y="19460"/>
                                          <a:pt x="10184" y="20028"/>
                                          <a:pt x="8436" y="20028"/>
                                        </a:cubicBezTo>
                                        <a:cubicBezTo>
                                          <a:pt x="6363" y="20028"/>
                                          <a:pt x="4716" y="19328"/>
                                          <a:pt x="3494" y="17928"/>
                                        </a:cubicBezTo>
                                        <a:cubicBezTo>
                                          <a:pt x="2277" y="16529"/>
                                          <a:pt x="1668" y="14631"/>
                                          <a:pt x="1668" y="12235"/>
                                        </a:cubicBezTo>
                                        <a:lnTo>
                                          <a:pt x="1668" y="-1703"/>
                                        </a:lnTo>
                                        <a:lnTo>
                                          <a:pt x="-2406" y="-1703"/>
                                        </a:lnTo>
                                        <a:lnTo>
                                          <a:pt x="-2406" y="22960"/>
                                        </a:lnTo>
                                        <a:lnTo>
                                          <a:pt x="1668" y="22960"/>
                                        </a:lnTo>
                                        <a:lnTo>
                                          <a:pt x="1668" y="19126"/>
                                        </a:lnTo>
                                        <a:cubicBezTo>
                                          <a:pt x="2594" y="20639"/>
                                          <a:pt x="3703" y="21755"/>
                                          <a:pt x="4996" y="22473"/>
                                        </a:cubicBezTo>
                                        <a:cubicBezTo>
                                          <a:pt x="6288" y="23192"/>
                                          <a:pt x="7823" y="23551"/>
                                          <a:pt x="9599" y="23551"/>
                                        </a:cubicBezTo>
                                        <a:cubicBezTo>
                                          <a:pt x="11394" y="23551"/>
                                          <a:pt x="12919" y="23096"/>
                                          <a:pt x="14174" y="22184"/>
                                        </a:cubicBezTo>
                                        <a:cubicBezTo>
                                          <a:pt x="15429" y="21278"/>
                                          <a:pt x="16357" y="19958"/>
                                          <a:pt x="16959" y="1822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8" name="Freeform: Shape 3718"/>
                                <wps:cNvSpPr/>
                                <wps:spPr>
                                  <a:xfrm rot="-5400000" flipV="1">
                                    <a:off x="4182504" y="6368535"/>
                                    <a:ext cx="20844" cy="25895"/>
                                  </a:xfrm>
                                  <a:custGeom>
                                    <a:avLst/>
                                    <a:gdLst>
                                      <a:gd name="connsiteX0" fmla="*/ 11627 w 20844"/>
                                      <a:gd name="connsiteY0" fmla="*/ 11371 h 25895"/>
                                      <a:gd name="connsiteX1" fmla="*/ 4817 w 20844"/>
                                      <a:gd name="connsiteY1" fmla="*/ 10250 h 25895"/>
                                      <a:gd name="connsiteX2" fmla="*/ 2921 w 20844"/>
                                      <a:gd name="connsiteY2" fmla="*/ 6417 h 25895"/>
                                      <a:gd name="connsiteX3" fmla="*/ 4345 w 20844"/>
                                      <a:gd name="connsiteY3" fmla="*/ 2993 h 25895"/>
                                      <a:gd name="connsiteX4" fmla="*/ 8208 w 20844"/>
                                      <a:gd name="connsiteY4" fmla="*/ 1731 h 25895"/>
                                      <a:gd name="connsiteX5" fmla="*/ 13622 w 20844"/>
                                      <a:gd name="connsiteY5" fmla="*/ 4120 h 25895"/>
                                      <a:gd name="connsiteX6" fmla="*/ 15659 w 20844"/>
                                      <a:gd name="connsiteY6" fmla="*/ 10469 h 25895"/>
                                      <a:gd name="connsiteX7" fmla="*/ 15659 w 20844"/>
                                      <a:gd name="connsiteY7" fmla="*/ 11371 h 25895"/>
                                      <a:gd name="connsiteX8" fmla="*/ 11627 w 20844"/>
                                      <a:gd name="connsiteY8" fmla="*/ 11371 h 25895"/>
                                      <a:gd name="connsiteX9" fmla="*/ 19712 w 20844"/>
                                      <a:gd name="connsiteY9" fmla="*/ 13048 h 25895"/>
                                      <a:gd name="connsiteX10" fmla="*/ 19712 w 20844"/>
                                      <a:gd name="connsiteY10" fmla="*/ -1024 h 25895"/>
                                      <a:gd name="connsiteX11" fmla="*/ 15659 w 20844"/>
                                      <a:gd name="connsiteY11" fmla="*/ -1024 h 25895"/>
                                      <a:gd name="connsiteX12" fmla="*/ 15659 w 20844"/>
                                      <a:gd name="connsiteY12" fmla="*/ 2718 h 25895"/>
                                      <a:gd name="connsiteX13" fmla="*/ 12198 w 20844"/>
                                      <a:gd name="connsiteY13" fmla="*/ -594 h 25895"/>
                                      <a:gd name="connsiteX14" fmla="*/ 7129 w 20844"/>
                                      <a:gd name="connsiteY14" fmla="*/ -1665 h 25895"/>
                                      <a:gd name="connsiteX15" fmla="*/ 1102 w 20844"/>
                                      <a:gd name="connsiteY15" fmla="*/ 463 h 25895"/>
                                      <a:gd name="connsiteX16" fmla="*/ -1132 w 20844"/>
                                      <a:gd name="connsiteY16" fmla="*/ 6156 h 25895"/>
                                      <a:gd name="connsiteX17" fmla="*/ 1652 w 20844"/>
                                      <a:gd name="connsiteY17" fmla="*/ 12428 h 25895"/>
                                      <a:gd name="connsiteX18" fmla="*/ 9970 w 20844"/>
                                      <a:gd name="connsiteY18" fmla="*/ 14542 h 25895"/>
                                      <a:gd name="connsiteX19" fmla="*/ 15659 w 20844"/>
                                      <a:gd name="connsiteY19" fmla="*/ 14542 h 25895"/>
                                      <a:gd name="connsiteX20" fmla="*/ 15659 w 20844"/>
                                      <a:gd name="connsiteY20" fmla="*/ 14943 h 25895"/>
                                      <a:gd name="connsiteX21" fmla="*/ 13819 w 20844"/>
                                      <a:gd name="connsiteY21" fmla="*/ 19270 h 25895"/>
                                      <a:gd name="connsiteX22" fmla="*/ 8652 w 20844"/>
                                      <a:gd name="connsiteY22" fmla="*/ 20799 h 25895"/>
                                      <a:gd name="connsiteX23" fmla="*/ 4528 w 20844"/>
                                      <a:gd name="connsiteY23" fmla="*/ 20291 h 25895"/>
                                      <a:gd name="connsiteX24" fmla="*/ 679 w 20844"/>
                                      <a:gd name="connsiteY24" fmla="*/ 18769 h 25895"/>
                                      <a:gd name="connsiteX25" fmla="*/ 679 w 20844"/>
                                      <a:gd name="connsiteY25" fmla="*/ 22518 h 25895"/>
                                      <a:gd name="connsiteX26" fmla="*/ 4993 w 20844"/>
                                      <a:gd name="connsiteY26" fmla="*/ 23801 h 25895"/>
                                      <a:gd name="connsiteX27" fmla="*/ 9068 w 20844"/>
                                      <a:gd name="connsiteY27" fmla="*/ 24230 h 25895"/>
                                      <a:gd name="connsiteX28" fmla="*/ 17069 w 20844"/>
                                      <a:gd name="connsiteY28" fmla="*/ 21454 h 25895"/>
                                      <a:gd name="connsiteX29" fmla="*/ 19712 w 20844"/>
                                      <a:gd name="connsiteY29" fmla="*/ 13048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1627" y="11371"/>
                                        </a:moveTo>
                                        <a:cubicBezTo>
                                          <a:pt x="8351" y="11371"/>
                                          <a:pt x="6081" y="10997"/>
                                          <a:pt x="4817" y="10250"/>
                                        </a:cubicBezTo>
                                        <a:cubicBezTo>
                                          <a:pt x="3553" y="9503"/>
                                          <a:pt x="2921" y="8226"/>
                                          <a:pt x="2921" y="6417"/>
                                        </a:cubicBezTo>
                                        <a:cubicBezTo>
                                          <a:pt x="2921" y="4980"/>
                                          <a:pt x="3396" y="3838"/>
                                          <a:pt x="4345" y="2993"/>
                                        </a:cubicBezTo>
                                        <a:cubicBezTo>
                                          <a:pt x="5294" y="2152"/>
                                          <a:pt x="6582" y="1731"/>
                                          <a:pt x="8208" y="1731"/>
                                        </a:cubicBezTo>
                                        <a:cubicBezTo>
                                          <a:pt x="10459" y="1731"/>
                                          <a:pt x="12264" y="2528"/>
                                          <a:pt x="13622" y="4120"/>
                                        </a:cubicBezTo>
                                        <a:cubicBezTo>
                                          <a:pt x="14980" y="5713"/>
                                          <a:pt x="15659" y="7829"/>
                                          <a:pt x="15659" y="10469"/>
                                        </a:cubicBezTo>
                                        <a:lnTo>
                                          <a:pt x="15659" y="11371"/>
                                        </a:lnTo>
                                        <a:lnTo>
                                          <a:pt x="11627" y="11371"/>
                                        </a:lnTo>
                                        <a:close/>
                                        <a:moveTo>
                                          <a:pt x="19712" y="13048"/>
                                        </a:moveTo>
                                        <a:lnTo>
                                          <a:pt x="19712" y="-1024"/>
                                        </a:lnTo>
                                        <a:lnTo>
                                          <a:pt x="15659" y="-1024"/>
                                        </a:lnTo>
                                        <a:lnTo>
                                          <a:pt x="15659" y="2718"/>
                                        </a:lnTo>
                                        <a:cubicBezTo>
                                          <a:pt x="14733" y="1224"/>
                                          <a:pt x="13580" y="120"/>
                                          <a:pt x="12198" y="-594"/>
                                        </a:cubicBezTo>
                                        <a:cubicBezTo>
                                          <a:pt x="10816" y="-1308"/>
                                          <a:pt x="9127" y="-1665"/>
                                          <a:pt x="7129" y="-1665"/>
                                        </a:cubicBezTo>
                                        <a:cubicBezTo>
                                          <a:pt x="4606" y="-1665"/>
                                          <a:pt x="2597" y="-956"/>
                                          <a:pt x="1102" y="463"/>
                                        </a:cubicBezTo>
                                        <a:cubicBezTo>
                                          <a:pt x="-388" y="1882"/>
                                          <a:pt x="-1132" y="3779"/>
                                          <a:pt x="-1132" y="6156"/>
                                        </a:cubicBezTo>
                                        <a:cubicBezTo>
                                          <a:pt x="-1132" y="8928"/>
                                          <a:pt x="-204" y="11018"/>
                                          <a:pt x="1652" y="12428"/>
                                        </a:cubicBezTo>
                                        <a:cubicBezTo>
                                          <a:pt x="3513" y="13837"/>
                                          <a:pt x="6286" y="14542"/>
                                          <a:pt x="9970" y="14542"/>
                                        </a:cubicBezTo>
                                        <a:lnTo>
                                          <a:pt x="15659" y="14542"/>
                                        </a:lnTo>
                                        <a:lnTo>
                                          <a:pt x="15659" y="14943"/>
                                        </a:lnTo>
                                        <a:cubicBezTo>
                                          <a:pt x="15659" y="16808"/>
                                          <a:pt x="15046" y="18250"/>
                                          <a:pt x="13819" y="19270"/>
                                        </a:cubicBezTo>
                                        <a:cubicBezTo>
                                          <a:pt x="12593" y="20289"/>
                                          <a:pt x="10870" y="20799"/>
                                          <a:pt x="8652" y="20799"/>
                                        </a:cubicBezTo>
                                        <a:cubicBezTo>
                                          <a:pt x="7242" y="20799"/>
                                          <a:pt x="5868" y="20630"/>
                                          <a:pt x="4528" y="20291"/>
                                        </a:cubicBezTo>
                                        <a:cubicBezTo>
                                          <a:pt x="3193" y="19953"/>
                                          <a:pt x="1911" y="19446"/>
                                          <a:pt x="679" y="18769"/>
                                        </a:cubicBezTo>
                                        <a:lnTo>
                                          <a:pt x="679" y="22518"/>
                                        </a:lnTo>
                                        <a:cubicBezTo>
                                          <a:pt x="2160" y="23091"/>
                                          <a:pt x="3598" y="23519"/>
                                          <a:pt x="4993" y="23801"/>
                                        </a:cubicBezTo>
                                        <a:cubicBezTo>
                                          <a:pt x="6389" y="24087"/>
                                          <a:pt x="7747" y="24230"/>
                                          <a:pt x="9068" y="24230"/>
                                        </a:cubicBezTo>
                                        <a:cubicBezTo>
                                          <a:pt x="12640" y="24230"/>
                                          <a:pt x="15307" y="23305"/>
                                          <a:pt x="17069" y="21454"/>
                                        </a:cubicBezTo>
                                        <a:cubicBezTo>
                                          <a:pt x="18831" y="19608"/>
                                          <a:pt x="19712" y="16806"/>
                                          <a:pt x="19712" y="1304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9" name="Freeform: Shape 3719"/>
                                <wps:cNvSpPr/>
                                <wps:spPr>
                                  <a:xfrm rot="-5400000" flipV="1">
                                    <a:off x="4183498" y="6342155"/>
                                    <a:ext cx="18857" cy="25895"/>
                                  </a:xfrm>
                                  <a:custGeom>
                                    <a:avLst/>
                                    <a:gdLst>
                                      <a:gd name="connsiteX0" fmla="*/ 16577 w 18857"/>
                                      <a:gd name="connsiteY0" fmla="*/ 22907 h 25895"/>
                                      <a:gd name="connsiteX1" fmla="*/ 16577 w 18857"/>
                                      <a:gd name="connsiteY1" fmla="*/ 19074 h 25895"/>
                                      <a:gd name="connsiteX2" fmla="*/ 13010 w 18857"/>
                                      <a:gd name="connsiteY2" fmla="*/ 20391 h 25895"/>
                                      <a:gd name="connsiteX3" fmla="*/ 9175 w 18857"/>
                                      <a:gd name="connsiteY3" fmla="*/ 20835 h 25895"/>
                                      <a:gd name="connsiteX4" fmla="*/ 4650 w 18857"/>
                                      <a:gd name="connsiteY4" fmla="*/ 19912 h 25895"/>
                                      <a:gd name="connsiteX5" fmla="*/ 3141 w 18857"/>
                                      <a:gd name="connsiteY5" fmla="*/ 17136 h 25895"/>
                                      <a:gd name="connsiteX6" fmla="*/ 4220 w 18857"/>
                                      <a:gd name="connsiteY6" fmla="*/ 14923 h 25895"/>
                                      <a:gd name="connsiteX7" fmla="*/ 8562 w 18857"/>
                                      <a:gd name="connsiteY7" fmla="*/ 13394 h 25895"/>
                                      <a:gd name="connsiteX8" fmla="*/ 9951 w 18857"/>
                                      <a:gd name="connsiteY8" fmla="*/ 13084 h 25895"/>
                                      <a:gd name="connsiteX9" fmla="*/ 16084 w 18857"/>
                                      <a:gd name="connsiteY9" fmla="*/ 10477 h 25895"/>
                                      <a:gd name="connsiteX10" fmla="*/ 17903 w 18857"/>
                                      <a:gd name="connsiteY10" fmla="*/ 5777 h 25895"/>
                                      <a:gd name="connsiteX11" fmla="*/ 15182 w 18857"/>
                                      <a:gd name="connsiteY11" fmla="*/ 330 h 25895"/>
                                      <a:gd name="connsiteX12" fmla="*/ 7702 w 18857"/>
                                      <a:gd name="connsiteY12" fmla="*/ -1671 h 25895"/>
                                      <a:gd name="connsiteX13" fmla="*/ 3571 w 18857"/>
                                      <a:gd name="connsiteY13" fmla="*/ -1283 h 25895"/>
                                      <a:gd name="connsiteX14" fmla="*/ -954 w 18857"/>
                                      <a:gd name="connsiteY14" fmla="*/ -128 h 25895"/>
                                      <a:gd name="connsiteX15" fmla="*/ -954 w 18857"/>
                                      <a:gd name="connsiteY15" fmla="*/ 4058 h 25895"/>
                                      <a:gd name="connsiteX16" fmla="*/ 3473 w 18857"/>
                                      <a:gd name="connsiteY16" fmla="*/ 2303 h 25895"/>
                                      <a:gd name="connsiteX17" fmla="*/ 7794 w 18857"/>
                                      <a:gd name="connsiteY17" fmla="*/ 1726 h 25895"/>
                                      <a:gd name="connsiteX18" fmla="*/ 12193 w 18857"/>
                                      <a:gd name="connsiteY18" fmla="*/ 2705 h 25895"/>
                                      <a:gd name="connsiteX19" fmla="*/ 13736 w 18857"/>
                                      <a:gd name="connsiteY19" fmla="*/ 5467 h 25895"/>
                                      <a:gd name="connsiteX20" fmla="*/ 12623 w 18857"/>
                                      <a:gd name="connsiteY20" fmla="*/ 7997 h 25895"/>
                                      <a:gd name="connsiteX21" fmla="*/ 7744 w 18857"/>
                                      <a:gd name="connsiteY21" fmla="*/ 9695 h 25895"/>
                                      <a:gd name="connsiteX22" fmla="*/ 6335 w 18857"/>
                                      <a:gd name="connsiteY22" fmla="*/ 10026 h 25895"/>
                                      <a:gd name="connsiteX23" fmla="*/ 892 w 18857"/>
                                      <a:gd name="connsiteY23" fmla="*/ 12457 h 25895"/>
                                      <a:gd name="connsiteX24" fmla="*/ -778 w 18857"/>
                                      <a:gd name="connsiteY24" fmla="*/ 16960 h 25895"/>
                                      <a:gd name="connsiteX25" fmla="*/ 1689 w 18857"/>
                                      <a:gd name="connsiteY25" fmla="*/ 22329 h 25895"/>
                                      <a:gd name="connsiteX26" fmla="*/ 8696 w 18857"/>
                                      <a:gd name="connsiteY26" fmla="*/ 24225 h 25895"/>
                                      <a:gd name="connsiteX27" fmla="*/ 12919 w 18857"/>
                                      <a:gd name="connsiteY27" fmla="*/ 23893 h 25895"/>
                                      <a:gd name="connsiteX28" fmla="*/ 16577 w 18857"/>
                                      <a:gd name="connsiteY28" fmla="*/ 22907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577" y="22907"/>
                                        </a:moveTo>
                                        <a:lnTo>
                                          <a:pt x="16577" y="19074"/>
                                        </a:lnTo>
                                        <a:cubicBezTo>
                                          <a:pt x="15435" y="19661"/>
                                          <a:pt x="14246" y="20100"/>
                                          <a:pt x="13010" y="20391"/>
                                        </a:cubicBezTo>
                                        <a:cubicBezTo>
                                          <a:pt x="11779" y="20687"/>
                                          <a:pt x="10501" y="20835"/>
                                          <a:pt x="9175" y="20835"/>
                                        </a:cubicBezTo>
                                        <a:cubicBezTo>
                                          <a:pt x="7164" y="20835"/>
                                          <a:pt x="5655" y="20528"/>
                                          <a:pt x="4650" y="19912"/>
                                        </a:cubicBezTo>
                                        <a:cubicBezTo>
                                          <a:pt x="3644" y="19297"/>
                                          <a:pt x="3141" y="18371"/>
                                          <a:pt x="3141" y="17136"/>
                                        </a:cubicBezTo>
                                        <a:cubicBezTo>
                                          <a:pt x="3141" y="16196"/>
                                          <a:pt x="3501" y="15459"/>
                                          <a:pt x="4220" y="14923"/>
                                        </a:cubicBezTo>
                                        <a:cubicBezTo>
                                          <a:pt x="4939" y="14388"/>
                                          <a:pt x="6386" y="13878"/>
                                          <a:pt x="8562" y="13394"/>
                                        </a:cubicBezTo>
                                        <a:lnTo>
                                          <a:pt x="9951" y="13084"/>
                                        </a:lnTo>
                                        <a:cubicBezTo>
                                          <a:pt x="12827" y="12469"/>
                                          <a:pt x="14871" y="11600"/>
                                          <a:pt x="16084" y="10477"/>
                                        </a:cubicBezTo>
                                        <a:cubicBezTo>
                                          <a:pt x="17296" y="9354"/>
                                          <a:pt x="17903" y="7788"/>
                                          <a:pt x="17903" y="5777"/>
                                        </a:cubicBezTo>
                                        <a:cubicBezTo>
                                          <a:pt x="17903" y="3485"/>
                                          <a:pt x="16996" y="1669"/>
                                          <a:pt x="15182" y="330"/>
                                        </a:cubicBezTo>
                                        <a:cubicBezTo>
                                          <a:pt x="13367" y="-1004"/>
                                          <a:pt x="10874" y="-1671"/>
                                          <a:pt x="7702" y="-1671"/>
                                        </a:cubicBezTo>
                                        <a:cubicBezTo>
                                          <a:pt x="6382" y="-1671"/>
                                          <a:pt x="5005" y="-1542"/>
                                          <a:pt x="3571" y="-1283"/>
                                        </a:cubicBezTo>
                                        <a:cubicBezTo>
                                          <a:pt x="2138" y="-1025"/>
                                          <a:pt x="629" y="-640"/>
                                          <a:pt x="-954" y="-128"/>
                                        </a:cubicBezTo>
                                        <a:lnTo>
                                          <a:pt x="-954" y="4058"/>
                                        </a:lnTo>
                                        <a:cubicBezTo>
                                          <a:pt x="545" y="3278"/>
                                          <a:pt x="2020" y="2693"/>
                                          <a:pt x="3473" y="2303"/>
                                        </a:cubicBezTo>
                                        <a:cubicBezTo>
                                          <a:pt x="4925" y="1918"/>
                                          <a:pt x="6365" y="1726"/>
                                          <a:pt x="7794" y="1726"/>
                                        </a:cubicBezTo>
                                        <a:cubicBezTo>
                                          <a:pt x="9702" y="1726"/>
                                          <a:pt x="11168" y="2052"/>
                                          <a:pt x="12193" y="2705"/>
                                        </a:cubicBezTo>
                                        <a:cubicBezTo>
                                          <a:pt x="13222" y="3358"/>
                                          <a:pt x="13736" y="4279"/>
                                          <a:pt x="13736" y="5467"/>
                                        </a:cubicBezTo>
                                        <a:cubicBezTo>
                                          <a:pt x="13736" y="6566"/>
                                          <a:pt x="13365" y="7410"/>
                                          <a:pt x="12623" y="7997"/>
                                        </a:cubicBezTo>
                                        <a:cubicBezTo>
                                          <a:pt x="11885" y="8584"/>
                                          <a:pt x="10259" y="9150"/>
                                          <a:pt x="7744" y="9695"/>
                                        </a:cubicBezTo>
                                        <a:lnTo>
                                          <a:pt x="6335" y="10026"/>
                                        </a:lnTo>
                                        <a:cubicBezTo>
                                          <a:pt x="3825" y="10552"/>
                                          <a:pt x="2011" y="11363"/>
                                          <a:pt x="892" y="12457"/>
                                        </a:cubicBezTo>
                                        <a:cubicBezTo>
                                          <a:pt x="-221" y="13552"/>
                                          <a:pt x="-778" y="15053"/>
                                          <a:pt x="-778" y="16960"/>
                                        </a:cubicBezTo>
                                        <a:cubicBezTo>
                                          <a:pt x="-778" y="19280"/>
                                          <a:pt x="44" y="21070"/>
                                          <a:pt x="1689" y="22329"/>
                                        </a:cubicBezTo>
                                        <a:cubicBezTo>
                                          <a:pt x="3334" y="23593"/>
                                          <a:pt x="5670" y="24225"/>
                                          <a:pt x="8696" y="24225"/>
                                        </a:cubicBezTo>
                                        <a:cubicBezTo>
                                          <a:pt x="10191" y="24225"/>
                                          <a:pt x="11598" y="24114"/>
                                          <a:pt x="12919" y="23893"/>
                                        </a:cubicBezTo>
                                        <a:cubicBezTo>
                                          <a:pt x="14244" y="23677"/>
                                          <a:pt x="15463" y="23348"/>
                                          <a:pt x="16577" y="22907"/>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20" name="Freeform: Shape 3720"/>
                                <wps:cNvSpPr/>
                                <wps:spPr>
                                  <a:xfrm rot="-5400000" flipV="1">
                                    <a:off x="4177147" y="6311303"/>
                                    <a:ext cx="21902" cy="34266"/>
                                  </a:xfrm>
                                  <a:custGeom>
                                    <a:avLst/>
                                    <a:gdLst>
                                      <a:gd name="connsiteX0" fmla="*/ -1406 w 21902"/>
                                      <a:gd name="connsiteY0" fmla="*/ 31905 h 34266"/>
                                      <a:gd name="connsiteX1" fmla="*/ 2669 w 21902"/>
                                      <a:gd name="connsiteY1" fmla="*/ 31905 h 34266"/>
                                      <a:gd name="connsiteX2" fmla="*/ 2669 w 21902"/>
                                      <a:gd name="connsiteY2" fmla="*/ 11668 h 34266"/>
                                      <a:gd name="connsiteX3" fmla="*/ 14766 w 21902"/>
                                      <a:gd name="connsiteY3" fmla="*/ 22301 h 34266"/>
                                      <a:gd name="connsiteX4" fmla="*/ 19940 w 21902"/>
                                      <a:gd name="connsiteY4" fmla="*/ 22301 h 34266"/>
                                      <a:gd name="connsiteX5" fmla="*/ 6856 w 21902"/>
                                      <a:gd name="connsiteY5" fmla="*/ 10766 h 34266"/>
                                      <a:gd name="connsiteX6" fmla="*/ 20497 w 21902"/>
                                      <a:gd name="connsiteY6" fmla="*/ -2362 h 34266"/>
                                      <a:gd name="connsiteX7" fmla="*/ 15210 w 21902"/>
                                      <a:gd name="connsiteY7" fmla="*/ -2362 h 34266"/>
                                      <a:gd name="connsiteX8" fmla="*/ 2669 w 21902"/>
                                      <a:gd name="connsiteY8" fmla="*/ 9680 h 34266"/>
                                      <a:gd name="connsiteX9" fmla="*/ 2669 w 21902"/>
                                      <a:gd name="connsiteY9" fmla="*/ -2362 h 34266"/>
                                      <a:gd name="connsiteX10" fmla="*/ -1406 w 21902"/>
                                      <a:gd name="connsiteY10" fmla="*/ -2362 h 34266"/>
                                      <a:gd name="connsiteX11" fmla="*/ -1406 w 21902"/>
                                      <a:gd name="connsiteY11" fmla="*/ 31905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21902" h="34266">
                                        <a:moveTo>
                                          <a:pt x="-1406" y="31905"/>
                                        </a:moveTo>
                                        <a:lnTo>
                                          <a:pt x="2669" y="31905"/>
                                        </a:lnTo>
                                        <a:lnTo>
                                          <a:pt x="2669" y="11668"/>
                                        </a:lnTo>
                                        <a:lnTo>
                                          <a:pt x="14766" y="22301"/>
                                        </a:lnTo>
                                        <a:lnTo>
                                          <a:pt x="19940" y="22301"/>
                                        </a:lnTo>
                                        <a:lnTo>
                                          <a:pt x="6856" y="10766"/>
                                        </a:lnTo>
                                        <a:lnTo>
                                          <a:pt x="20497" y="-2362"/>
                                        </a:lnTo>
                                        <a:lnTo>
                                          <a:pt x="15210" y="-2362"/>
                                        </a:lnTo>
                                        <a:lnTo>
                                          <a:pt x="2669" y="9680"/>
                                        </a:lnTo>
                                        <a:lnTo>
                                          <a:pt x="2669" y="-2362"/>
                                        </a:lnTo>
                                        <a:lnTo>
                                          <a:pt x="-1406" y="-2362"/>
                                        </a:lnTo>
                                        <a:lnTo>
                                          <a:pt x="-1406" y="3190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721" name="Freeform: Shape 3721"/>
                            <wps:cNvSpPr/>
                            <wps:spPr>
                              <a:xfrm>
                                <a:off x="4400577" y="6099831"/>
                                <a:ext cx="1266505" cy="584502"/>
                              </a:xfrm>
                              <a:custGeom>
                                <a:avLst/>
                                <a:gdLst>
                                  <a:gd name="connsiteX0" fmla="*/ 0 w 1266505"/>
                                  <a:gd name="connsiteY0" fmla="*/ 0 h 584502"/>
                                  <a:gd name="connsiteX1" fmla="*/ 12793 w 1266505"/>
                                  <a:gd name="connsiteY1" fmla="*/ 9504 h 584502"/>
                                  <a:gd name="connsiteX2" fmla="*/ 25586 w 1266505"/>
                                  <a:gd name="connsiteY2" fmla="*/ 28403 h 584502"/>
                                  <a:gd name="connsiteX3" fmla="*/ 38379 w 1266505"/>
                                  <a:gd name="connsiteY3" fmla="*/ 53124 h 584502"/>
                                  <a:gd name="connsiteX4" fmla="*/ 51172 w 1266505"/>
                                  <a:gd name="connsiteY4" fmla="*/ 83266 h 584502"/>
                                  <a:gd name="connsiteX5" fmla="*/ 63965 w 1266505"/>
                                  <a:gd name="connsiteY5" fmla="*/ 113622 h 584502"/>
                                  <a:gd name="connsiteX6" fmla="*/ 76758 w 1266505"/>
                                  <a:gd name="connsiteY6" fmla="*/ 155925 h 584502"/>
                                  <a:gd name="connsiteX7" fmla="*/ 89551 w 1266505"/>
                                  <a:gd name="connsiteY7" fmla="*/ 198137 h 584502"/>
                                  <a:gd name="connsiteX8" fmla="*/ 102344 w 1266505"/>
                                  <a:gd name="connsiteY8" fmla="*/ 245315 h 584502"/>
                                  <a:gd name="connsiteX9" fmla="*/ 115137 w 1266505"/>
                                  <a:gd name="connsiteY9" fmla="*/ 284089 h 584502"/>
                                  <a:gd name="connsiteX10" fmla="*/ 127930 w 1266505"/>
                                  <a:gd name="connsiteY10" fmla="*/ 321676 h 584502"/>
                                  <a:gd name="connsiteX11" fmla="*/ 140723 w 1266505"/>
                                  <a:gd name="connsiteY11" fmla="*/ 339611 h 584502"/>
                                  <a:gd name="connsiteX12" fmla="*/ 153516 w 1266505"/>
                                  <a:gd name="connsiteY12" fmla="*/ 371439 h 584502"/>
                                  <a:gd name="connsiteX13" fmla="*/ 166309 w 1266505"/>
                                  <a:gd name="connsiteY13" fmla="*/ 417283 h 584502"/>
                                  <a:gd name="connsiteX14" fmla="*/ 179102 w 1266505"/>
                                  <a:gd name="connsiteY14" fmla="*/ 420231 h 584502"/>
                                  <a:gd name="connsiteX15" fmla="*/ 191895 w 1266505"/>
                                  <a:gd name="connsiteY15" fmla="*/ 426397 h 584502"/>
                                  <a:gd name="connsiteX16" fmla="*/ 204688 w 1266505"/>
                                  <a:gd name="connsiteY16" fmla="*/ 458021 h 584502"/>
                                  <a:gd name="connsiteX17" fmla="*/ 217481 w 1266505"/>
                                  <a:gd name="connsiteY17" fmla="*/ 470666 h 584502"/>
                                  <a:gd name="connsiteX18" fmla="*/ 230274 w 1266505"/>
                                  <a:gd name="connsiteY18" fmla="*/ 474339 h 584502"/>
                                  <a:gd name="connsiteX19" fmla="*/ 243067 w 1266505"/>
                                  <a:gd name="connsiteY19" fmla="*/ 462070 h 584502"/>
                                  <a:gd name="connsiteX20" fmla="*/ 255860 w 1266505"/>
                                  <a:gd name="connsiteY20" fmla="*/ 468789 h 584502"/>
                                  <a:gd name="connsiteX21" fmla="*/ 268653 w 1266505"/>
                                  <a:gd name="connsiteY21" fmla="*/ 486207 h 584502"/>
                                  <a:gd name="connsiteX22" fmla="*/ 281446 w 1266505"/>
                                  <a:gd name="connsiteY22" fmla="*/ 475487 h 584502"/>
                                  <a:gd name="connsiteX23" fmla="*/ 294239 w 1266505"/>
                                  <a:gd name="connsiteY23" fmla="*/ 500369 h 584502"/>
                                  <a:gd name="connsiteX24" fmla="*/ 307032 w 1266505"/>
                                  <a:gd name="connsiteY24" fmla="*/ 491165 h 584502"/>
                                  <a:gd name="connsiteX25" fmla="*/ 319825 w 1266505"/>
                                  <a:gd name="connsiteY25" fmla="*/ 491626 h 584502"/>
                                  <a:gd name="connsiteX26" fmla="*/ 332617 w 1266505"/>
                                  <a:gd name="connsiteY26" fmla="*/ 475654 h 584502"/>
                                  <a:gd name="connsiteX27" fmla="*/ 345411 w 1266505"/>
                                  <a:gd name="connsiteY27" fmla="*/ 476707 h 584502"/>
                                  <a:gd name="connsiteX28" fmla="*/ 358204 w 1266505"/>
                                  <a:gd name="connsiteY28" fmla="*/ 497313 h 584502"/>
                                  <a:gd name="connsiteX29" fmla="*/ 370997 w 1266505"/>
                                  <a:gd name="connsiteY29" fmla="*/ 506119 h 584502"/>
                                  <a:gd name="connsiteX30" fmla="*/ 383789 w 1266505"/>
                                  <a:gd name="connsiteY30" fmla="*/ 540977 h 584502"/>
                                  <a:gd name="connsiteX31" fmla="*/ 396582 w 1266505"/>
                                  <a:gd name="connsiteY31" fmla="*/ 510715 h 584502"/>
                                  <a:gd name="connsiteX32" fmla="*/ 409376 w 1266505"/>
                                  <a:gd name="connsiteY32" fmla="*/ 503404 h 584502"/>
                                  <a:gd name="connsiteX33" fmla="*/ 422169 w 1266505"/>
                                  <a:gd name="connsiteY33" fmla="*/ 494782 h 584502"/>
                                  <a:gd name="connsiteX34" fmla="*/ 434961 w 1266505"/>
                                  <a:gd name="connsiteY34" fmla="*/ 524637 h 584502"/>
                                  <a:gd name="connsiteX35" fmla="*/ 447754 w 1266505"/>
                                  <a:gd name="connsiteY35" fmla="*/ 508480 h 584502"/>
                                  <a:gd name="connsiteX36" fmla="*/ 460547 w 1266505"/>
                                  <a:gd name="connsiteY36" fmla="*/ 528304 h 584502"/>
                                  <a:gd name="connsiteX37" fmla="*/ 473340 w 1266505"/>
                                  <a:gd name="connsiteY37" fmla="*/ 504886 h 584502"/>
                                  <a:gd name="connsiteX38" fmla="*/ 486133 w 1266505"/>
                                  <a:gd name="connsiteY38" fmla="*/ 520838 h 584502"/>
                                  <a:gd name="connsiteX39" fmla="*/ 498926 w 1266505"/>
                                  <a:gd name="connsiteY39" fmla="*/ 509878 h 584502"/>
                                  <a:gd name="connsiteX40" fmla="*/ 511719 w 1266505"/>
                                  <a:gd name="connsiteY40" fmla="*/ 517392 h 584502"/>
                                  <a:gd name="connsiteX41" fmla="*/ 524512 w 1266505"/>
                                  <a:gd name="connsiteY41" fmla="*/ 512708 h 584502"/>
                                  <a:gd name="connsiteX42" fmla="*/ 537305 w 1266505"/>
                                  <a:gd name="connsiteY42" fmla="*/ 539575 h 584502"/>
                                  <a:gd name="connsiteX43" fmla="*/ 550098 w 1266505"/>
                                  <a:gd name="connsiteY43" fmla="*/ 552006 h 584502"/>
                                  <a:gd name="connsiteX44" fmla="*/ 562891 w 1266505"/>
                                  <a:gd name="connsiteY44" fmla="*/ 532738 h 584502"/>
                                  <a:gd name="connsiteX45" fmla="*/ 575684 w 1266505"/>
                                  <a:gd name="connsiteY45" fmla="*/ 553664 h 584502"/>
                                  <a:gd name="connsiteX46" fmla="*/ 588477 w 1266505"/>
                                  <a:gd name="connsiteY46" fmla="*/ 519836 h 584502"/>
                                  <a:gd name="connsiteX47" fmla="*/ 601270 w 1266505"/>
                                  <a:gd name="connsiteY47" fmla="*/ 534751 h 584502"/>
                                  <a:gd name="connsiteX48" fmla="*/ 614063 w 1266505"/>
                                  <a:gd name="connsiteY48" fmla="*/ 524595 h 584502"/>
                                  <a:gd name="connsiteX49" fmla="*/ 626856 w 1266505"/>
                                  <a:gd name="connsiteY49" fmla="*/ 536698 h 584502"/>
                                  <a:gd name="connsiteX50" fmla="*/ 639649 w 1266505"/>
                                  <a:gd name="connsiteY50" fmla="*/ 568638 h 584502"/>
                                  <a:gd name="connsiteX51" fmla="*/ 652442 w 1266505"/>
                                  <a:gd name="connsiteY51" fmla="*/ 527440 h 584502"/>
                                  <a:gd name="connsiteX52" fmla="*/ 665235 w 1266505"/>
                                  <a:gd name="connsiteY52" fmla="*/ 528587 h 584502"/>
                                  <a:gd name="connsiteX53" fmla="*/ 678028 w 1266505"/>
                                  <a:gd name="connsiteY53" fmla="*/ 557853 h 584502"/>
                                  <a:gd name="connsiteX54" fmla="*/ 690821 w 1266505"/>
                                  <a:gd name="connsiteY54" fmla="*/ 552336 h 584502"/>
                                  <a:gd name="connsiteX55" fmla="*/ 703614 w 1266505"/>
                                  <a:gd name="connsiteY55" fmla="*/ 542695 h 584502"/>
                                  <a:gd name="connsiteX56" fmla="*/ 716407 w 1266505"/>
                                  <a:gd name="connsiteY56" fmla="*/ 551721 h 584502"/>
                                  <a:gd name="connsiteX57" fmla="*/ 729200 w 1266505"/>
                                  <a:gd name="connsiteY57" fmla="*/ 547893 h 584502"/>
                                  <a:gd name="connsiteX58" fmla="*/ 741993 w 1266505"/>
                                  <a:gd name="connsiteY58" fmla="*/ 546020 h 584502"/>
                                  <a:gd name="connsiteX59" fmla="*/ 754786 w 1266505"/>
                                  <a:gd name="connsiteY59" fmla="*/ 550992 h 584502"/>
                                  <a:gd name="connsiteX60" fmla="*/ 767579 w 1266505"/>
                                  <a:gd name="connsiteY60" fmla="*/ 562291 h 584502"/>
                                  <a:gd name="connsiteX61" fmla="*/ 780372 w 1266505"/>
                                  <a:gd name="connsiteY61" fmla="*/ 557805 h 584502"/>
                                  <a:gd name="connsiteX62" fmla="*/ 793165 w 1266505"/>
                                  <a:gd name="connsiteY62" fmla="*/ 564119 h 584502"/>
                                  <a:gd name="connsiteX63" fmla="*/ 805958 w 1266505"/>
                                  <a:gd name="connsiteY63" fmla="*/ 571548 h 584502"/>
                                  <a:gd name="connsiteX64" fmla="*/ 818751 w 1266505"/>
                                  <a:gd name="connsiteY64" fmla="*/ 532852 h 584502"/>
                                  <a:gd name="connsiteX65" fmla="*/ 831544 w 1266505"/>
                                  <a:gd name="connsiteY65" fmla="*/ 550483 h 584502"/>
                                  <a:gd name="connsiteX66" fmla="*/ 844337 w 1266505"/>
                                  <a:gd name="connsiteY66" fmla="*/ 552376 h 584502"/>
                                  <a:gd name="connsiteX67" fmla="*/ 857130 w 1266505"/>
                                  <a:gd name="connsiteY67" fmla="*/ 582859 h 584502"/>
                                  <a:gd name="connsiteX68" fmla="*/ 869923 w 1266505"/>
                                  <a:gd name="connsiteY68" fmla="*/ 540631 h 584502"/>
                                  <a:gd name="connsiteX69" fmla="*/ 882716 w 1266505"/>
                                  <a:gd name="connsiteY69" fmla="*/ 532980 h 584502"/>
                                  <a:gd name="connsiteX70" fmla="*/ 895509 w 1266505"/>
                                  <a:gd name="connsiteY70" fmla="*/ 561875 h 584502"/>
                                  <a:gd name="connsiteX71" fmla="*/ 908302 w 1266505"/>
                                  <a:gd name="connsiteY71" fmla="*/ 531964 h 584502"/>
                                  <a:gd name="connsiteX72" fmla="*/ 921095 w 1266505"/>
                                  <a:gd name="connsiteY72" fmla="*/ 556667 h 584502"/>
                                  <a:gd name="connsiteX73" fmla="*/ 933888 w 1266505"/>
                                  <a:gd name="connsiteY73" fmla="*/ 561450 h 584502"/>
                                  <a:gd name="connsiteX74" fmla="*/ 946681 w 1266505"/>
                                  <a:gd name="connsiteY74" fmla="*/ 571383 h 584502"/>
                                  <a:gd name="connsiteX75" fmla="*/ 959474 w 1266505"/>
                                  <a:gd name="connsiteY75" fmla="*/ 555863 h 584502"/>
                                  <a:gd name="connsiteX76" fmla="*/ 972267 w 1266505"/>
                                  <a:gd name="connsiteY76" fmla="*/ 571833 h 584502"/>
                                  <a:gd name="connsiteX77" fmla="*/ 985059 w 1266505"/>
                                  <a:gd name="connsiteY77" fmla="*/ 559155 h 584502"/>
                                  <a:gd name="connsiteX78" fmla="*/ 997853 w 1266505"/>
                                  <a:gd name="connsiteY78" fmla="*/ 580098 h 584502"/>
                                  <a:gd name="connsiteX79" fmla="*/ 1010646 w 1266505"/>
                                  <a:gd name="connsiteY79" fmla="*/ 564743 h 584502"/>
                                  <a:gd name="connsiteX80" fmla="*/ 1023439 w 1266505"/>
                                  <a:gd name="connsiteY80" fmla="*/ 550536 h 584502"/>
                                  <a:gd name="connsiteX81" fmla="*/ 1036231 w 1266505"/>
                                  <a:gd name="connsiteY81" fmla="*/ 559799 h 584502"/>
                                  <a:gd name="connsiteX82" fmla="*/ 1049024 w 1266505"/>
                                  <a:gd name="connsiteY82" fmla="*/ 584503 h 584502"/>
                                  <a:gd name="connsiteX83" fmla="*/ 1061818 w 1266505"/>
                                  <a:gd name="connsiteY83" fmla="*/ 560446 h 584502"/>
                                  <a:gd name="connsiteX84" fmla="*/ 1074611 w 1266505"/>
                                  <a:gd name="connsiteY84" fmla="*/ 561686 h 584502"/>
                                  <a:gd name="connsiteX85" fmla="*/ 1087403 w 1266505"/>
                                  <a:gd name="connsiteY85" fmla="*/ 573610 h 584502"/>
                                  <a:gd name="connsiteX86" fmla="*/ 1100196 w 1266505"/>
                                  <a:gd name="connsiteY86" fmla="*/ 575448 h 584502"/>
                                  <a:gd name="connsiteX87" fmla="*/ 1112989 w 1266505"/>
                                  <a:gd name="connsiteY87" fmla="*/ 575415 h 584502"/>
                                  <a:gd name="connsiteX88" fmla="*/ 1125783 w 1266505"/>
                                  <a:gd name="connsiteY88" fmla="*/ 583959 h 584502"/>
                                  <a:gd name="connsiteX89" fmla="*/ 1138575 w 1266505"/>
                                  <a:gd name="connsiteY89" fmla="*/ 565695 h 584502"/>
                                  <a:gd name="connsiteX90" fmla="*/ 1151368 w 1266505"/>
                                  <a:gd name="connsiteY90" fmla="*/ 532550 h 584502"/>
                                  <a:gd name="connsiteX91" fmla="*/ 1164161 w 1266505"/>
                                  <a:gd name="connsiteY91" fmla="*/ 580402 h 584502"/>
                                  <a:gd name="connsiteX92" fmla="*/ 1176954 w 1266505"/>
                                  <a:gd name="connsiteY92" fmla="*/ 560823 h 584502"/>
                                  <a:gd name="connsiteX93" fmla="*/ 1189747 w 1266505"/>
                                  <a:gd name="connsiteY93" fmla="*/ 565284 h 584502"/>
                                  <a:gd name="connsiteX94" fmla="*/ 1202540 w 1266505"/>
                                  <a:gd name="connsiteY94" fmla="*/ 568691 h 584502"/>
                                  <a:gd name="connsiteX95" fmla="*/ 1215334 w 1266505"/>
                                  <a:gd name="connsiteY95" fmla="*/ 570174 h 584502"/>
                                  <a:gd name="connsiteX96" fmla="*/ 1228126 w 1266505"/>
                                  <a:gd name="connsiteY96" fmla="*/ 577642 h 584502"/>
                                  <a:gd name="connsiteX97" fmla="*/ 1240919 w 1266505"/>
                                  <a:gd name="connsiteY97" fmla="*/ 570198 h 584502"/>
                                  <a:gd name="connsiteX98" fmla="*/ 1253712 w 1266505"/>
                                  <a:gd name="connsiteY98" fmla="*/ 553218 h 584502"/>
                                  <a:gd name="connsiteX99" fmla="*/ 1266505 w 1266505"/>
                                  <a:gd name="connsiteY99" fmla="*/ 576214 h 5845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266505" h="584502">
                                    <a:moveTo>
                                      <a:pt x="0" y="0"/>
                                    </a:moveTo>
                                    <a:lnTo>
                                      <a:pt x="12793" y="9504"/>
                                    </a:lnTo>
                                    <a:lnTo>
                                      <a:pt x="25586" y="28403"/>
                                    </a:lnTo>
                                    <a:lnTo>
                                      <a:pt x="38379" y="53124"/>
                                    </a:lnTo>
                                    <a:lnTo>
                                      <a:pt x="51172" y="83266"/>
                                    </a:lnTo>
                                    <a:lnTo>
                                      <a:pt x="63965" y="113622"/>
                                    </a:lnTo>
                                    <a:lnTo>
                                      <a:pt x="76758" y="155925"/>
                                    </a:lnTo>
                                    <a:lnTo>
                                      <a:pt x="89551" y="198137"/>
                                    </a:lnTo>
                                    <a:lnTo>
                                      <a:pt x="102344" y="245315"/>
                                    </a:lnTo>
                                    <a:lnTo>
                                      <a:pt x="115137" y="284089"/>
                                    </a:lnTo>
                                    <a:lnTo>
                                      <a:pt x="127930" y="321676"/>
                                    </a:lnTo>
                                    <a:lnTo>
                                      <a:pt x="140723" y="339611"/>
                                    </a:lnTo>
                                    <a:lnTo>
                                      <a:pt x="153516" y="371439"/>
                                    </a:lnTo>
                                    <a:lnTo>
                                      <a:pt x="166309" y="417283"/>
                                    </a:lnTo>
                                    <a:lnTo>
                                      <a:pt x="179102" y="420231"/>
                                    </a:lnTo>
                                    <a:lnTo>
                                      <a:pt x="191895" y="426397"/>
                                    </a:lnTo>
                                    <a:lnTo>
                                      <a:pt x="204688" y="458021"/>
                                    </a:lnTo>
                                    <a:lnTo>
                                      <a:pt x="217481" y="470666"/>
                                    </a:lnTo>
                                    <a:lnTo>
                                      <a:pt x="230274" y="474339"/>
                                    </a:lnTo>
                                    <a:lnTo>
                                      <a:pt x="243067" y="462070"/>
                                    </a:lnTo>
                                    <a:lnTo>
                                      <a:pt x="255860" y="468789"/>
                                    </a:lnTo>
                                    <a:lnTo>
                                      <a:pt x="268653" y="486207"/>
                                    </a:lnTo>
                                    <a:lnTo>
                                      <a:pt x="281446" y="475487"/>
                                    </a:lnTo>
                                    <a:lnTo>
                                      <a:pt x="294239" y="500369"/>
                                    </a:lnTo>
                                    <a:lnTo>
                                      <a:pt x="307032" y="491165"/>
                                    </a:lnTo>
                                    <a:lnTo>
                                      <a:pt x="319825" y="491626"/>
                                    </a:lnTo>
                                    <a:lnTo>
                                      <a:pt x="332617" y="475654"/>
                                    </a:lnTo>
                                    <a:lnTo>
                                      <a:pt x="345411" y="476707"/>
                                    </a:lnTo>
                                    <a:lnTo>
                                      <a:pt x="358204" y="497313"/>
                                    </a:lnTo>
                                    <a:lnTo>
                                      <a:pt x="370997" y="506119"/>
                                    </a:lnTo>
                                    <a:lnTo>
                                      <a:pt x="383789" y="540977"/>
                                    </a:lnTo>
                                    <a:lnTo>
                                      <a:pt x="396582" y="510715"/>
                                    </a:lnTo>
                                    <a:lnTo>
                                      <a:pt x="409376" y="503404"/>
                                    </a:lnTo>
                                    <a:lnTo>
                                      <a:pt x="422169" y="494782"/>
                                    </a:lnTo>
                                    <a:lnTo>
                                      <a:pt x="434961" y="524637"/>
                                    </a:lnTo>
                                    <a:lnTo>
                                      <a:pt x="447754" y="508480"/>
                                    </a:lnTo>
                                    <a:lnTo>
                                      <a:pt x="460547" y="528304"/>
                                    </a:lnTo>
                                    <a:lnTo>
                                      <a:pt x="473340" y="504886"/>
                                    </a:lnTo>
                                    <a:lnTo>
                                      <a:pt x="486133" y="520838"/>
                                    </a:lnTo>
                                    <a:lnTo>
                                      <a:pt x="498926" y="509878"/>
                                    </a:lnTo>
                                    <a:lnTo>
                                      <a:pt x="511719" y="517392"/>
                                    </a:lnTo>
                                    <a:lnTo>
                                      <a:pt x="524512" y="512708"/>
                                    </a:lnTo>
                                    <a:lnTo>
                                      <a:pt x="537305" y="539575"/>
                                    </a:lnTo>
                                    <a:lnTo>
                                      <a:pt x="550098" y="552006"/>
                                    </a:lnTo>
                                    <a:lnTo>
                                      <a:pt x="562891" y="532738"/>
                                    </a:lnTo>
                                    <a:lnTo>
                                      <a:pt x="575684" y="553664"/>
                                    </a:lnTo>
                                    <a:lnTo>
                                      <a:pt x="588477" y="519836"/>
                                    </a:lnTo>
                                    <a:lnTo>
                                      <a:pt x="601270" y="534751"/>
                                    </a:lnTo>
                                    <a:lnTo>
                                      <a:pt x="614063" y="524595"/>
                                    </a:lnTo>
                                    <a:lnTo>
                                      <a:pt x="626856" y="536698"/>
                                    </a:lnTo>
                                    <a:lnTo>
                                      <a:pt x="639649" y="568638"/>
                                    </a:lnTo>
                                    <a:lnTo>
                                      <a:pt x="652442" y="527440"/>
                                    </a:lnTo>
                                    <a:lnTo>
                                      <a:pt x="665235" y="528587"/>
                                    </a:lnTo>
                                    <a:lnTo>
                                      <a:pt x="678028" y="557853"/>
                                    </a:lnTo>
                                    <a:lnTo>
                                      <a:pt x="690821" y="552336"/>
                                    </a:lnTo>
                                    <a:lnTo>
                                      <a:pt x="703614" y="542695"/>
                                    </a:lnTo>
                                    <a:lnTo>
                                      <a:pt x="716407" y="551721"/>
                                    </a:lnTo>
                                    <a:lnTo>
                                      <a:pt x="729200" y="547893"/>
                                    </a:lnTo>
                                    <a:lnTo>
                                      <a:pt x="741993" y="546020"/>
                                    </a:lnTo>
                                    <a:lnTo>
                                      <a:pt x="754786" y="550992"/>
                                    </a:lnTo>
                                    <a:lnTo>
                                      <a:pt x="767579" y="562291"/>
                                    </a:lnTo>
                                    <a:lnTo>
                                      <a:pt x="780372" y="557805"/>
                                    </a:lnTo>
                                    <a:lnTo>
                                      <a:pt x="793165" y="564119"/>
                                    </a:lnTo>
                                    <a:lnTo>
                                      <a:pt x="805958" y="571548"/>
                                    </a:lnTo>
                                    <a:lnTo>
                                      <a:pt x="818751" y="532852"/>
                                    </a:lnTo>
                                    <a:lnTo>
                                      <a:pt x="831544" y="550483"/>
                                    </a:lnTo>
                                    <a:lnTo>
                                      <a:pt x="844337" y="552376"/>
                                    </a:lnTo>
                                    <a:lnTo>
                                      <a:pt x="857130" y="582859"/>
                                    </a:lnTo>
                                    <a:lnTo>
                                      <a:pt x="869923" y="540631"/>
                                    </a:lnTo>
                                    <a:lnTo>
                                      <a:pt x="882716" y="532980"/>
                                    </a:lnTo>
                                    <a:lnTo>
                                      <a:pt x="895509" y="561875"/>
                                    </a:lnTo>
                                    <a:lnTo>
                                      <a:pt x="908302" y="531964"/>
                                    </a:lnTo>
                                    <a:lnTo>
                                      <a:pt x="921095" y="556667"/>
                                    </a:lnTo>
                                    <a:lnTo>
                                      <a:pt x="933888" y="561450"/>
                                    </a:lnTo>
                                    <a:lnTo>
                                      <a:pt x="946681" y="571383"/>
                                    </a:lnTo>
                                    <a:lnTo>
                                      <a:pt x="959474" y="555863"/>
                                    </a:lnTo>
                                    <a:lnTo>
                                      <a:pt x="972267" y="571833"/>
                                    </a:lnTo>
                                    <a:lnTo>
                                      <a:pt x="985059" y="559155"/>
                                    </a:lnTo>
                                    <a:lnTo>
                                      <a:pt x="997853" y="580098"/>
                                    </a:lnTo>
                                    <a:lnTo>
                                      <a:pt x="1010646" y="564743"/>
                                    </a:lnTo>
                                    <a:lnTo>
                                      <a:pt x="1023439" y="550536"/>
                                    </a:lnTo>
                                    <a:lnTo>
                                      <a:pt x="1036231" y="559799"/>
                                    </a:lnTo>
                                    <a:lnTo>
                                      <a:pt x="1049024" y="584503"/>
                                    </a:lnTo>
                                    <a:lnTo>
                                      <a:pt x="1061818" y="560446"/>
                                    </a:lnTo>
                                    <a:lnTo>
                                      <a:pt x="1074611" y="561686"/>
                                    </a:lnTo>
                                    <a:lnTo>
                                      <a:pt x="1087403" y="573610"/>
                                    </a:lnTo>
                                    <a:lnTo>
                                      <a:pt x="1100196" y="575448"/>
                                    </a:lnTo>
                                    <a:lnTo>
                                      <a:pt x="1112989" y="575415"/>
                                    </a:lnTo>
                                    <a:lnTo>
                                      <a:pt x="1125783" y="583959"/>
                                    </a:lnTo>
                                    <a:lnTo>
                                      <a:pt x="1138575" y="565695"/>
                                    </a:lnTo>
                                    <a:lnTo>
                                      <a:pt x="1151368" y="532550"/>
                                    </a:lnTo>
                                    <a:lnTo>
                                      <a:pt x="1164161" y="580402"/>
                                    </a:lnTo>
                                    <a:lnTo>
                                      <a:pt x="1176954" y="560823"/>
                                    </a:lnTo>
                                    <a:lnTo>
                                      <a:pt x="1189747" y="565284"/>
                                    </a:lnTo>
                                    <a:lnTo>
                                      <a:pt x="1202540" y="568691"/>
                                    </a:lnTo>
                                    <a:lnTo>
                                      <a:pt x="1215334" y="570174"/>
                                    </a:lnTo>
                                    <a:lnTo>
                                      <a:pt x="1228126" y="577642"/>
                                    </a:lnTo>
                                    <a:lnTo>
                                      <a:pt x="1240919" y="570198"/>
                                    </a:lnTo>
                                    <a:lnTo>
                                      <a:pt x="1253712" y="553218"/>
                                    </a:lnTo>
                                    <a:lnTo>
                                      <a:pt x="1266505" y="576214"/>
                                    </a:lnTo>
                                  </a:path>
                                </a:pathLst>
                              </a:custGeom>
                              <a:noFill/>
                              <a:ln w="6816" cap="sq">
                                <a:solidFill>
                                  <a:srgbClr val="1F77B4"/>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22" name="Freeform: Shape 3722"/>
                            <wps:cNvSpPr/>
                            <wps:spPr>
                              <a:xfrm>
                                <a:off x="4400577" y="6101579"/>
                                <a:ext cx="1266505" cy="667227"/>
                              </a:xfrm>
                              <a:custGeom>
                                <a:avLst/>
                                <a:gdLst>
                                  <a:gd name="connsiteX0" fmla="*/ 0 w 1266505"/>
                                  <a:gd name="connsiteY0" fmla="*/ 0 h 667227"/>
                                  <a:gd name="connsiteX1" fmla="*/ 12793 w 1266505"/>
                                  <a:gd name="connsiteY1" fmla="*/ 21480 h 667227"/>
                                  <a:gd name="connsiteX2" fmla="*/ 25586 w 1266505"/>
                                  <a:gd name="connsiteY2" fmla="*/ 55863 h 667227"/>
                                  <a:gd name="connsiteX3" fmla="*/ 38379 w 1266505"/>
                                  <a:gd name="connsiteY3" fmla="*/ 85118 h 667227"/>
                                  <a:gd name="connsiteX4" fmla="*/ 51172 w 1266505"/>
                                  <a:gd name="connsiteY4" fmla="*/ 141109 h 667227"/>
                                  <a:gd name="connsiteX5" fmla="*/ 63965 w 1266505"/>
                                  <a:gd name="connsiteY5" fmla="*/ 205891 h 667227"/>
                                  <a:gd name="connsiteX6" fmla="*/ 76758 w 1266505"/>
                                  <a:gd name="connsiteY6" fmla="*/ 263485 h 667227"/>
                                  <a:gd name="connsiteX7" fmla="*/ 89551 w 1266505"/>
                                  <a:gd name="connsiteY7" fmla="*/ 340358 h 667227"/>
                                  <a:gd name="connsiteX8" fmla="*/ 102344 w 1266505"/>
                                  <a:gd name="connsiteY8" fmla="*/ 401370 h 667227"/>
                                  <a:gd name="connsiteX9" fmla="*/ 115137 w 1266505"/>
                                  <a:gd name="connsiteY9" fmla="*/ 460577 h 667227"/>
                                  <a:gd name="connsiteX10" fmla="*/ 127930 w 1266505"/>
                                  <a:gd name="connsiteY10" fmla="*/ 449672 h 667227"/>
                                  <a:gd name="connsiteX11" fmla="*/ 140723 w 1266505"/>
                                  <a:gd name="connsiteY11" fmla="*/ 529588 h 667227"/>
                                  <a:gd name="connsiteX12" fmla="*/ 153516 w 1266505"/>
                                  <a:gd name="connsiteY12" fmla="*/ 546014 h 667227"/>
                                  <a:gd name="connsiteX13" fmla="*/ 166309 w 1266505"/>
                                  <a:gd name="connsiteY13" fmla="*/ 582116 h 667227"/>
                                  <a:gd name="connsiteX14" fmla="*/ 179102 w 1266505"/>
                                  <a:gd name="connsiteY14" fmla="*/ 598031 h 667227"/>
                                  <a:gd name="connsiteX15" fmla="*/ 191895 w 1266505"/>
                                  <a:gd name="connsiteY15" fmla="*/ 595943 h 667227"/>
                                  <a:gd name="connsiteX16" fmla="*/ 204688 w 1266505"/>
                                  <a:gd name="connsiteY16" fmla="*/ 605797 h 667227"/>
                                  <a:gd name="connsiteX17" fmla="*/ 217481 w 1266505"/>
                                  <a:gd name="connsiteY17" fmla="*/ 611978 h 667227"/>
                                  <a:gd name="connsiteX18" fmla="*/ 230274 w 1266505"/>
                                  <a:gd name="connsiteY18" fmla="*/ 634085 h 667227"/>
                                  <a:gd name="connsiteX19" fmla="*/ 243067 w 1266505"/>
                                  <a:gd name="connsiteY19" fmla="*/ 622904 h 667227"/>
                                  <a:gd name="connsiteX20" fmla="*/ 255860 w 1266505"/>
                                  <a:gd name="connsiteY20" fmla="*/ 634399 h 667227"/>
                                  <a:gd name="connsiteX21" fmla="*/ 268653 w 1266505"/>
                                  <a:gd name="connsiteY21" fmla="*/ 641891 h 667227"/>
                                  <a:gd name="connsiteX22" fmla="*/ 281446 w 1266505"/>
                                  <a:gd name="connsiteY22" fmla="*/ 633673 h 667227"/>
                                  <a:gd name="connsiteX23" fmla="*/ 294239 w 1266505"/>
                                  <a:gd name="connsiteY23" fmla="*/ 628567 h 667227"/>
                                  <a:gd name="connsiteX24" fmla="*/ 307032 w 1266505"/>
                                  <a:gd name="connsiteY24" fmla="*/ 642757 h 667227"/>
                                  <a:gd name="connsiteX25" fmla="*/ 319825 w 1266505"/>
                                  <a:gd name="connsiteY25" fmla="*/ 640344 h 667227"/>
                                  <a:gd name="connsiteX26" fmla="*/ 332617 w 1266505"/>
                                  <a:gd name="connsiteY26" fmla="*/ 635373 h 667227"/>
                                  <a:gd name="connsiteX27" fmla="*/ 345411 w 1266505"/>
                                  <a:gd name="connsiteY27" fmla="*/ 641307 h 667227"/>
                                  <a:gd name="connsiteX28" fmla="*/ 358204 w 1266505"/>
                                  <a:gd name="connsiteY28" fmla="*/ 644845 h 667227"/>
                                  <a:gd name="connsiteX29" fmla="*/ 370997 w 1266505"/>
                                  <a:gd name="connsiteY29" fmla="*/ 642439 h 667227"/>
                                  <a:gd name="connsiteX30" fmla="*/ 383789 w 1266505"/>
                                  <a:gd name="connsiteY30" fmla="*/ 633764 h 667227"/>
                                  <a:gd name="connsiteX31" fmla="*/ 396582 w 1266505"/>
                                  <a:gd name="connsiteY31" fmla="*/ 651465 h 667227"/>
                                  <a:gd name="connsiteX32" fmla="*/ 409376 w 1266505"/>
                                  <a:gd name="connsiteY32" fmla="*/ 644456 h 667227"/>
                                  <a:gd name="connsiteX33" fmla="*/ 422169 w 1266505"/>
                                  <a:gd name="connsiteY33" fmla="*/ 647521 h 667227"/>
                                  <a:gd name="connsiteX34" fmla="*/ 434961 w 1266505"/>
                                  <a:gd name="connsiteY34" fmla="*/ 651449 h 667227"/>
                                  <a:gd name="connsiteX35" fmla="*/ 447754 w 1266505"/>
                                  <a:gd name="connsiteY35" fmla="*/ 647600 h 667227"/>
                                  <a:gd name="connsiteX36" fmla="*/ 460547 w 1266505"/>
                                  <a:gd name="connsiteY36" fmla="*/ 649872 h 667227"/>
                                  <a:gd name="connsiteX37" fmla="*/ 473340 w 1266505"/>
                                  <a:gd name="connsiteY37" fmla="*/ 642370 h 667227"/>
                                  <a:gd name="connsiteX38" fmla="*/ 486133 w 1266505"/>
                                  <a:gd name="connsiteY38" fmla="*/ 649264 h 667227"/>
                                  <a:gd name="connsiteX39" fmla="*/ 498926 w 1266505"/>
                                  <a:gd name="connsiteY39" fmla="*/ 652128 h 667227"/>
                                  <a:gd name="connsiteX40" fmla="*/ 511719 w 1266505"/>
                                  <a:gd name="connsiteY40" fmla="*/ 653926 h 667227"/>
                                  <a:gd name="connsiteX41" fmla="*/ 524512 w 1266505"/>
                                  <a:gd name="connsiteY41" fmla="*/ 645947 h 667227"/>
                                  <a:gd name="connsiteX42" fmla="*/ 537305 w 1266505"/>
                                  <a:gd name="connsiteY42" fmla="*/ 658708 h 667227"/>
                                  <a:gd name="connsiteX43" fmla="*/ 550098 w 1266505"/>
                                  <a:gd name="connsiteY43" fmla="*/ 657814 h 667227"/>
                                  <a:gd name="connsiteX44" fmla="*/ 562891 w 1266505"/>
                                  <a:gd name="connsiteY44" fmla="*/ 646313 h 667227"/>
                                  <a:gd name="connsiteX45" fmla="*/ 575684 w 1266505"/>
                                  <a:gd name="connsiteY45" fmla="*/ 652289 h 667227"/>
                                  <a:gd name="connsiteX46" fmla="*/ 588477 w 1266505"/>
                                  <a:gd name="connsiteY46" fmla="*/ 657635 h 667227"/>
                                  <a:gd name="connsiteX47" fmla="*/ 601270 w 1266505"/>
                                  <a:gd name="connsiteY47" fmla="*/ 654237 h 667227"/>
                                  <a:gd name="connsiteX48" fmla="*/ 614063 w 1266505"/>
                                  <a:gd name="connsiteY48" fmla="*/ 651275 h 667227"/>
                                  <a:gd name="connsiteX49" fmla="*/ 626856 w 1266505"/>
                                  <a:gd name="connsiteY49" fmla="*/ 652847 h 667227"/>
                                  <a:gd name="connsiteX50" fmla="*/ 639649 w 1266505"/>
                                  <a:gd name="connsiteY50" fmla="*/ 655909 h 667227"/>
                                  <a:gd name="connsiteX51" fmla="*/ 652442 w 1266505"/>
                                  <a:gd name="connsiteY51" fmla="*/ 653266 h 667227"/>
                                  <a:gd name="connsiteX52" fmla="*/ 665235 w 1266505"/>
                                  <a:gd name="connsiteY52" fmla="*/ 655796 h 667227"/>
                                  <a:gd name="connsiteX53" fmla="*/ 678028 w 1266505"/>
                                  <a:gd name="connsiteY53" fmla="*/ 656939 h 667227"/>
                                  <a:gd name="connsiteX54" fmla="*/ 690821 w 1266505"/>
                                  <a:gd name="connsiteY54" fmla="*/ 659092 h 667227"/>
                                  <a:gd name="connsiteX55" fmla="*/ 703614 w 1266505"/>
                                  <a:gd name="connsiteY55" fmla="*/ 653945 h 667227"/>
                                  <a:gd name="connsiteX56" fmla="*/ 716407 w 1266505"/>
                                  <a:gd name="connsiteY56" fmla="*/ 659939 h 667227"/>
                                  <a:gd name="connsiteX57" fmla="*/ 729200 w 1266505"/>
                                  <a:gd name="connsiteY57" fmla="*/ 660586 h 667227"/>
                                  <a:gd name="connsiteX58" fmla="*/ 741993 w 1266505"/>
                                  <a:gd name="connsiteY58" fmla="*/ 656453 h 667227"/>
                                  <a:gd name="connsiteX59" fmla="*/ 754786 w 1266505"/>
                                  <a:gd name="connsiteY59" fmla="*/ 659362 h 667227"/>
                                  <a:gd name="connsiteX60" fmla="*/ 767579 w 1266505"/>
                                  <a:gd name="connsiteY60" fmla="*/ 656570 h 667227"/>
                                  <a:gd name="connsiteX61" fmla="*/ 780372 w 1266505"/>
                                  <a:gd name="connsiteY61" fmla="*/ 654823 h 667227"/>
                                  <a:gd name="connsiteX62" fmla="*/ 793165 w 1266505"/>
                                  <a:gd name="connsiteY62" fmla="*/ 655656 h 667227"/>
                                  <a:gd name="connsiteX63" fmla="*/ 805958 w 1266505"/>
                                  <a:gd name="connsiteY63" fmla="*/ 651738 h 667227"/>
                                  <a:gd name="connsiteX64" fmla="*/ 818751 w 1266505"/>
                                  <a:gd name="connsiteY64" fmla="*/ 658567 h 667227"/>
                                  <a:gd name="connsiteX65" fmla="*/ 831544 w 1266505"/>
                                  <a:gd name="connsiteY65" fmla="*/ 655938 h 667227"/>
                                  <a:gd name="connsiteX66" fmla="*/ 844337 w 1266505"/>
                                  <a:gd name="connsiteY66" fmla="*/ 666926 h 667227"/>
                                  <a:gd name="connsiteX67" fmla="*/ 857130 w 1266505"/>
                                  <a:gd name="connsiteY67" fmla="*/ 657792 h 667227"/>
                                  <a:gd name="connsiteX68" fmla="*/ 869923 w 1266505"/>
                                  <a:gd name="connsiteY68" fmla="*/ 657199 h 667227"/>
                                  <a:gd name="connsiteX69" fmla="*/ 882716 w 1266505"/>
                                  <a:gd name="connsiteY69" fmla="*/ 662771 h 667227"/>
                                  <a:gd name="connsiteX70" fmla="*/ 895509 w 1266505"/>
                                  <a:gd name="connsiteY70" fmla="*/ 662432 h 667227"/>
                                  <a:gd name="connsiteX71" fmla="*/ 908302 w 1266505"/>
                                  <a:gd name="connsiteY71" fmla="*/ 657247 h 667227"/>
                                  <a:gd name="connsiteX72" fmla="*/ 921095 w 1266505"/>
                                  <a:gd name="connsiteY72" fmla="*/ 657795 h 667227"/>
                                  <a:gd name="connsiteX73" fmla="*/ 933888 w 1266505"/>
                                  <a:gd name="connsiteY73" fmla="*/ 655514 h 667227"/>
                                  <a:gd name="connsiteX74" fmla="*/ 946681 w 1266505"/>
                                  <a:gd name="connsiteY74" fmla="*/ 665134 h 667227"/>
                                  <a:gd name="connsiteX75" fmla="*/ 959474 w 1266505"/>
                                  <a:gd name="connsiteY75" fmla="*/ 644392 h 667227"/>
                                  <a:gd name="connsiteX76" fmla="*/ 972267 w 1266505"/>
                                  <a:gd name="connsiteY76" fmla="*/ 661898 h 667227"/>
                                  <a:gd name="connsiteX77" fmla="*/ 985059 w 1266505"/>
                                  <a:gd name="connsiteY77" fmla="*/ 663409 h 667227"/>
                                  <a:gd name="connsiteX78" fmla="*/ 997853 w 1266505"/>
                                  <a:gd name="connsiteY78" fmla="*/ 667095 h 667227"/>
                                  <a:gd name="connsiteX79" fmla="*/ 1010646 w 1266505"/>
                                  <a:gd name="connsiteY79" fmla="*/ 662260 h 667227"/>
                                  <a:gd name="connsiteX80" fmla="*/ 1023439 w 1266505"/>
                                  <a:gd name="connsiteY80" fmla="*/ 659930 h 667227"/>
                                  <a:gd name="connsiteX81" fmla="*/ 1036231 w 1266505"/>
                                  <a:gd name="connsiteY81" fmla="*/ 660632 h 667227"/>
                                  <a:gd name="connsiteX82" fmla="*/ 1049024 w 1266505"/>
                                  <a:gd name="connsiteY82" fmla="*/ 656068 h 667227"/>
                                  <a:gd name="connsiteX83" fmla="*/ 1061818 w 1266505"/>
                                  <a:gd name="connsiteY83" fmla="*/ 661604 h 667227"/>
                                  <a:gd name="connsiteX84" fmla="*/ 1074611 w 1266505"/>
                                  <a:gd name="connsiteY84" fmla="*/ 661392 h 667227"/>
                                  <a:gd name="connsiteX85" fmla="*/ 1087403 w 1266505"/>
                                  <a:gd name="connsiteY85" fmla="*/ 663369 h 667227"/>
                                  <a:gd name="connsiteX86" fmla="*/ 1100196 w 1266505"/>
                                  <a:gd name="connsiteY86" fmla="*/ 667228 h 667227"/>
                                  <a:gd name="connsiteX87" fmla="*/ 1112989 w 1266505"/>
                                  <a:gd name="connsiteY87" fmla="*/ 658963 h 667227"/>
                                  <a:gd name="connsiteX88" fmla="*/ 1125783 w 1266505"/>
                                  <a:gd name="connsiteY88" fmla="*/ 658978 h 667227"/>
                                  <a:gd name="connsiteX89" fmla="*/ 1138575 w 1266505"/>
                                  <a:gd name="connsiteY89" fmla="*/ 665215 h 667227"/>
                                  <a:gd name="connsiteX90" fmla="*/ 1151368 w 1266505"/>
                                  <a:gd name="connsiteY90" fmla="*/ 653475 h 667227"/>
                                  <a:gd name="connsiteX91" fmla="*/ 1164161 w 1266505"/>
                                  <a:gd name="connsiteY91" fmla="*/ 662658 h 667227"/>
                                  <a:gd name="connsiteX92" fmla="*/ 1176954 w 1266505"/>
                                  <a:gd name="connsiteY92" fmla="*/ 665247 h 667227"/>
                                  <a:gd name="connsiteX93" fmla="*/ 1189747 w 1266505"/>
                                  <a:gd name="connsiteY93" fmla="*/ 659100 h 667227"/>
                                  <a:gd name="connsiteX94" fmla="*/ 1202540 w 1266505"/>
                                  <a:gd name="connsiteY94" fmla="*/ 661053 h 667227"/>
                                  <a:gd name="connsiteX95" fmla="*/ 1215334 w 1266505"/>
                                  <a:gd name="connsiteY95" fmla="*/ 666179 h 667227"/>
                                  <a:gd name="connsiteX96" fmla="*/ 1228126 w 1266505"/>
                                  <a:gd name="connsiteY96" fmla="*/ 664274 h 667227"/>
                                  <a:gd name="connsiteX97" fmla="*/ 1240919 w 1266505"/>
                                  <a:gd name="connsiteY97" fmla="*/ 659796 h 667227"/>
                                  <a:gd name="connsiteX98" fmla="*/ 1253712 w 1266505"/>
                                  <a:gd name="connsiteY98" fmla="*/ 661268 h 667227"/>
                                  <a:gd name="connsiteX99" fmla="*/ 1266505 w 1266505"/>
                                  <a:gd name="connsiteY99" fmla="*/ 654761 h 6672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266505" h="667227">
                                    <a:moveTo>
                                      <a:pt x="0" y="0"/>
                                    </a:moveTo>
                                    <a:lnTo>
                                      <a:pt x="12793" y="21480"/>
                                    </a:lnTo>
                                    <a:lnTo>
                                      <a:pt x="25586" y="55863"/>
                                    </a:lnTo>
                                    <a:lnTo>
                                      <a:pt x="38379" y="85118"/>
                                    </a:lnTo>
                                    <a:lnTo>
                                      <a:pt x="51172" y="141109"/>
                                    </a:lnTo>
                                    <a:lnTo>
                                      <a:pt x="63965" y="205891"/>
                                    </a:lnTo>
                                    <a:lnTo>
                                      <a:pt x="76758" y="263485"/>
                                    </a:lnTo>
                                    <a:lnTo>
                                      <a:pt x="89551" y="340358"/>
                                    </a:lnTo>
                                    <a:lnTo>
                                      <a:pt x="102344" y="401370"/>
                                    </a:lnTo>
                                    <a:lnTo>
                                      <a:pt x="115137" y="460577"/>
                                    </a:lnTo>
                                    <a:lnTo>
                                      <a:pt x="127930" y="449672"/>
                                    </a:lnTo>
                                    <a:lnTo>
                                      <a:pt x="140723" y="529588"/>
                                    </a:lnTo>
                                    <a:lnTo>
                                      <a:pt x="153516" y="546014"/>
                                    </a:lnTo>
                                    <a:lnTo>
                                      <a:pt x="166309" y="582116"/>
                                    </a:lnTo>
                                    <a:lnTo>
                                      <a:pt x="179102" y="598031"/>
                                    </a:lnTo>
                                    <a:lnTo>
                                      <a:pt x="191895" y="595943"/>
                                    </a:lnTo>
                                    <a:lnTo>
                                      <a:pt x="204688" y="605797"/>
                                    </a:lnTo>
                                    <a:lnTo>
                                      <a:pt x="217481" y="611978"/>
                                    </a:lnTo>
                                    <a:lnTo>
                                      <a:pt x="230274" y="634085"/>
                                    </a:lnTo>
                                    <a:lnTo>
                                      <a:pt x="243067" y="622904"/>
                                    </a:lnTo>
                                    <a:lnTo>
                                      <a:pt x="255860" y="634399"/>
                                    </a:lnTo>
                                    <a:lnTo>
                                      <a:pt x="268653" y="641891"/>
                                    </a:lnTo>
                                    <a:lnTo>
                                      <a:pt x="281446" y="633673"/>
                                    </a:lnTo>
                                    <a:lnTo>
                                      <a:pt x="294239" y="628567"/>
                                    </a:lnTo>
                                    <a:lnTo>
                                      <a:pt x="307032" y="642757"/>
                                    </a:lnTo>
                                    <a:lnTo>
                                      <a:pt x="319825" y="640344"/>
                                    </a:lnTo>
                                    <a:lnTo>
                                      <a:pt x="332617" y="635373"/>
                                    </a:lnTo>
                                    <a:lnTo>
                                      <a:pt x="345411" y="641307"/>
                                    </a:lnTo>
                                    <a:lnTo>
                                      <a:pt x="358204" y="644845"/>
                                    </a:lnTo>
                                    <a:lnTo>
                                      <a:pt x="370997" y="642439"/>
                                    </a:lnTo>
                                    <a:lnTo>
                                      <a:pt x="383789" y="633764"/>
                                    </a:lnTo>
                                    <a:lnTo>
                                      <a:pt x="396582" y="651465"/>
                                    </a:lnTo>
                                    <a:lnTo>
                                      <a:pt x="409376" y="644456"/>
                                    </a:lnTo>
                                    <a:lnTo>
                                      <a:pt x="422169" y="647521"/>
                                    </a:lnTo>
                                    <a:lnTo>
                                      <a:pt x="434961" y="651449"/>
                                    </a:lnTo>
                                    <a:lnTo>
                                      <a:pt x="447754" y="647600"/>
                                    </a:lnTo>
                                    <a:lnTo>
                                      <a:pt x="460547" y="649872"/>
                                    </a:lnTo>
                                    <a:lnTo>
                                      <a:pt x="473340" y="642370"/>
                                    </a:lnTo>
                                    <a:lnTo>
                                      <a:pt x="486133" y="649264"/>
                                    </a:lnTo>
                                    <a:lnTo>
                                      <a:pt x="498926" y="652128"/>
                                    </a:lnTo>
                                    <a:lnTo>
                                      <a:pt x="511719" y="653926"/>
                                    </a:lnTo>
                                    <a:lnTo>
                                      <a:pt x="524512" y="645947"/>
                                    </a:lnTo>
                                    <a:lnTo>
                                      <a:pt x="537305" y="658708"/>
                                    </a:lnTo>
                                    <a:lnTo>
                                      <a:pt x="550098" y="657814"/>
                                    </a:lnTo>
                                    <a:lnTo>
                                      <a:pt x="562891" y="646313"/>
                                    </a:lnTo>
                                    <a:lnTo>
                                      <a:pt x="575684" y="652289"/>
                                    </a:lnTo>
                                    <a:lnTo>
                                      <a:pt x="588477" y="657635"/>
                                    </a:lnTo>
                                    <a:lnTo>
                                      <a:pt x="601270" y="654237"/>
                                    </a:lnTo>
                                    <a:lnTo>
                                      <a:pt x="614063" y="651275"/>
                                    </a:lnTo>
                                    <a:lnTo>
                                      <a:pt x="626856" y="652847"/>
                                    </a:lnTo>
                                    <a:lnTo>
                                      <a:pt x="639649" y="655909"/>
                                    </a:lnTo>
                                    <a:lnTo>
                                      <a:pt x="652442" y="653266"/>
                                    </a:lnTo>
                                    <a:lnTo>
                                      <a:pt x="665235" y="655796"/>
                                    </a:lnTo>
                                    <a:lnTo>
                                      <a:pt x="678028" y="656939"/>
                                    </a:lnTo>
                                    <a:lnTo>
                                      <a:pt x="690821" y="659092"/>
                                    </a:lnTo>
                                    <a:lnTo>
                                      <a:pt x="703614" y="653945"/>
                                    </a:lnTo>
                                    <a:lnTo>
                                      <a:pt x="716407" y="659939"/>
                                    </a:lnTo>
                                    <a:lnTo>
                                      <a:pt x="729200" y="660586"/>
                                    </a:lnTo>
                                    <a:lnTo>
                                      <a:pt x="741993" y="656453"/>
                                    </a:lnTo>
                                    <a:lnTo>
                                      <a:pt x="754786" y="659362"/>
                                    </a:lnTo>
                                    <a:lnTo>
                                      <a:pt x="767579" y="656570"/>
                                    </a:lnTo>
                                    <a:lnTo>
                                      <a:pt x="780372" y="654823"/>
                                    </a:lnTo>
                                    <a:lnTo>
                                      <a:pt x="793165" y="655656"/>
                                    </a:lnTo>
                                    <a:lnTo>
                                      <a:pt x="805958" y="651738"/>
                                    </a:lnTo>
                                    <a:lnTo>
                                      <a:pt x="818751" y="658567"/>
                                    </a:lnTo>
                                    <a:lnTo>
                                      <a:pt x="831544" y="655938"/>
                                    </a:lnTo>
                                    <a:lnTo>
                                      <a:pt x="844337" y="666926"/>
                                    </a:lnTo>
                                    <a:lnTo>
                                      <a:pt x="857130" y="657792"/>
                                    </a:lnTo>
                                    <a:lnTo>
                                      <a:pt x="869923" y="657199"/>
                                    </a:lnTo>
                                    <a:lnTo>
                                      <a:pt x="882716" y="662771"/>
                                    </a:lnTo>
                                    <a:lnTo>
                                      <a:pt x="895509" y="662432"/>
                                    </a:lnTo>
                                    <a:lnTo>
                                      <a:pt x="908302" y="657247"/>
                                    </a:lnTo>
                                    <a:lnTo>
                                      <a:pt x="921095" y="657795"/>
                                    </a:lnTo>
                                    <a:lnTo>
                                      <a:pt x="933888" y="655514"/>
                                    </a:lnTo>
                                    <a:lnTo>
                                      <a:pt x="946681" y="665134"/>
                                    </a:lnTo>
                                    <a:lnTo>
                                      <a:pt x="959474" y="644392"/>
                                    </a:lnTo>
                                    <a:lnTo>
                                      <a:pt x="972267" y="661898"/>
                                    </a:lnTo>
                                    <a:lnTo>
                                      <a:pt x="985059" y="663409"/>
                                    </a:lnTo>
                                    <a:lnTo>
                                      <a:pt x="997853" y="667095"/>
                                    </a:lnTo>
                                    <a:lnTo>
                                      <a:pt x="1010646" y="662260"/>
                                    </a:lnTo>
                                    <a:lnTo>
                                      <a:pt x="1023439" y="659930"/>
                                    </a:lnTo>
                                    <a:lnTo>
                                      <a:pt x="1036231" y="660632"/>
                                    </a:lnTo>
                                    <a:lnTo>
                                      <a:pt x="1049024" y="656068"/>
                                    </a:lnTo>
                                    <a:lnTo>
                                      <a:pt x="1061818" y="661604"/>
                                    </a:lnTo>
                                    <a:lnTo>
                                      <a:pt x="1074611" y="661392"/>
                                    </a:lnTo>
                                    <a:lnTo>
                                      <a:pt x="1087403" y="663369"/>
                                    </a:lnTo>
                                    <a:lnTo>
                                      <a:pt x="1100196" y="667228"/>
                                    </a:lnTo>
                                    <a:lnTo>
                                      <a:pt x="1112989" y="658963"/>
                                    </a:lnTo>
                                    <a:lnTo>
                                      <a:pt x="1125783" y="658978"/>
                                    </a:lnTo>
                                    <a:lnTo>
                                      <a:pt x="1138575" y="665215"/>
                                    </a:lnTo>
                                    <a:lnTo>
                                      <a:pt x="1151368" y="653475"/>
                                    </a:lnTo>
                                    <a:lnTo>
                                      <a:pt x="1164161" y="662658"/>
                                    </a:lnTo>
                                    <a:lnTo>
                                      <a:pt x="1176954" y="665247"/>
                                    </a:lnTo>
                                    <a:lnTo>
                                      <a:pt x="1189747" y="659100"/>
                                    </a:lnTo>
                                    <a:lnTo>
                                      <a:pt x="1202540" y="661053"/>
                                    </a:lnTo>
                                    <a:lnTo>
                                      <a:pt x="1215334" y="666179"/>
                                    </a:lnTo>
                                    <a:lnTo>
                                      <a:pt x="1228126" y="664274"/>
                                    </a:lnTo>
                                    <a:lnTo>
                                      <a:pt x="1240919" y="659796"/>
                                    </a:lnTo>
                                    <a:lnTo>
                                      <a:pt x="1253712" y="661268"/>
                                    </a:lnTo>
                                    <a:lnTo>
                                      <a:pt x="1266505" y="654761"/>
                                    </a:lnTo>
                                  </a:path>
                                </a:pathLst>
                              </a:custGeom>
                              <a:noFill/>
                              <a:ln w="6816" cap="sq">
                                <a:solidFill>
                                  <a:srgbClr val="FF7F0E"/>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23" name="Freeform: Shape 3723"/>
                            <wps:cNvSpPr/>
                            <wps:spPr>
                              <a:xfrm>
                                <a:off x="4400577" y="6105486"/>
                                <a:ext cx="1266505" cy="662857"/>
                              </a:xfrm>
                              <a:custGeom>
                                <a:avLst/>
                                <a:gdLst>
                                  <a:gd name="connsiteX0" fmla="*/ 0 w 1266505"/>
                                  <a:gd name="connsiteY0" fmla="*/ 0 h 662857"/>
                                  <a:gd name="connsiteX1" fmla="*/ 12793 w 1266505"/>
                                  <a:gd name="connsiteY1" fmla="*/ 17927 h 662857"/>
                                  <a:gd name="connsiteX2" fmla="*/ 25586 w 1266505"/>
                                  <a:gd name="connsiteY2" fmla="*/ 46467 h 662857"/>
                                  <a:gd name="connsiteX3" fmla="*/ 38379 w 1266505"/>
                                  <a:gd name="connsiteY3" fmla="*/ 72268 h 662857"/>
                                  <a:gd name="connsiteX4" fmla="*/ 51172 w 1266505"/>
                                  <a:gd name="connsiteY4" fmla="*/ 125861 h 662857"/>
                                  <a:gd name="connsiteX5" fmla="*/ 63965 w 1266505"/>
                                  <a:gd name="connsiteY5" fmla="*/ 177914 h 662857"/>
                                  <a:gd name="connsiteX6" fmla="*/ 76758 w 1266505"/>
                                  <a:gd name="connsiteY6" fmla="*/ 248155 h 662857"/>
                                  <a:gd name="connsiteX7" fmla="*/ 89551 w 1266505"/>
                                  <a:gd name="connsiteY7" fmla="*/ 307365 h 662857"/>
                                  <a:gd name="connsiteX8" fmla="*/ 102344 w 1266505"/>
                                  <a:gd name="connsiteY8" fmla="*/ 349374 h 662857"/>
                                  <a:gd name="connsiteX9" fmla="*/ 115137 w 1266505"/>
                                  <a:gd name="connsiteY9" fmla="*/ 405948 h 662857"/>
                                  <a:gd name="connsiteX10" fmla="*/ 127930 w 1266505"/>
                                  <a:gd name="connsiteY10" fmla="*/ 480326 h 662857"/>
                                  <a:gd name="connsiteX11" fmla="*/ 140723 w 1266505"/>
                                  <a:gd name="connsiteY11" fmla="*/ 518568 h 662857"/>
                                  <a:gd name="connsiteX12" fmla="*/ 153516 w 1266505"/>
                                  <a:gd name="connsiteY12" fmla="*/ 549287 h 662857"/>
                                  <a:gd name="connsiteX13" fmla="*/ 166309 w 1266505"/>
                                  <a:gd name="connsiteY13" fmla="*/ 575221 h 662857"/>
                                  <a:gd name="connsiteX14" fmla="*/ 179102 w 1266505"/>
                                  <a:gd name="connsiteY14" fmla="*/ 575602 h 662857"/>
                                  <a:gd name="connsiteX15" fmla="*/ 191895 w 1266505"/>
                                  <a:gd name="connsiteY15" fmla="*/ 574875 h 662857"/>
                                  <a:gd name="connsiteX16" fmla="*/ 204688 w 1266505"/>
                                  <a:gd name="connsiteY16" fmla="*/ 605044 h 662857"/>
                                  <a:gd name="connsiteX17" fmla="*/ 217481 w 1266505"/>
                                  <a:gd name="connsiteY17" fmla="*/ 615761 h 662857"/>
                                  <a:gd name="connsiteX18" fmla="*/ 230274 w 1266505"/>
                                  <a:gd name="connsiteY18" fmla="*/ 608454 h 662857"/>
                                  <a:gd name="connsiteX19" fmla="*/ 243067 w 1266505"/>
                                  <a:gd name="connsiteY19" fmla="*/ 627650 h 662857"/>
                                  <a:gd name="connsiteX20" fmla="*/ 255860 w 1266505"/>
                                  <a:gd name="connsiteY20" fmla="*/ 618483 h 662857"/>
                                  <a:gd name="connsiteX21" fmla="*/ 268653 w 1266505"/>
                                  <a:gd name="connsiteY21" fmla="*/ 608828 h 662857"/>
                                  <a:gd name="connsiteX22" fmla="*/ 281446 w 1266505"/>
                                  <a:gd name="connsiteY22" fmla="*/ 616508 h 662857"/>
                                  <a:gd name="connsiteX23" fmla="*/ 294239 w 1266505"/>
                                  <a:gd name="connsiteY23" fmla="*/ 633687 h 662857"/>
                                  <a:gd name="connsiteX24" fmla="*/ 307032 w 1266505"/>
                                  <a:gd name="connsiteY24" fmla="*/ 622721 h 662857"/>
                                  <a:gd name="connsiteX25" fmla="*/ 319825 w 1266505"/>
                                  <a:gd name="connsiteY25" fmla="*/ 621753 h 662857"/>
                                  <a:gd name="connsiteX26" fmla="*/ 332617 w 1266505"/>
                                  <a:gd name="connsiteY26" fmla="*/ 634522 h 662857"/>
                                  <a:gd name="connsiteX27" fmla="*/ 345411 w 1266505"/>
                                  <a:gd name="connsiteY27" fmla="*/ 629355 h 662857"/>
                                  <a:gd name="connsiteX28" fmla="*/ 358204 w 1266505"/>
                                  <a:gd name="connsiteY28" fmla="*/ 607726 h 662857"/>
                                  <a:gd name="connsiteX29" fmla="*/ 370997 w 1266505"/>
                                  <a:gd name="connsiteY29" fmla="*/ 634274 h 662857"/>
                                  <a:gd name="connsiteX30" fmla="*/ 383789 w 1266505"/>
                                  <a:gd name="connsiteY30" fmla="*/ 646847 h 662857"/>
                                  <a:gd name="connsiteX31" fmla="*/ 396582 w 1266505"/>
                                  <a:gd name="connsiteY31" fmla="*/ 643580 h 662857"/>
                                  <a:gd name="connsiteX32" fmla="*/ 409376 w 1266505"/>
                                  <a:gd name="connsiteY32" fmla="*/ 638267 h 662857"/>
                                  <a:gd name="connsiteX33" fmla="*/ 422169 w 1266505"/>
                                  <a:gd name="connsiteY33" fmla="*/ 643158 h 662857"/>
                                  <a:gd name="connsiteX34" fmla="*/ 434961 w 1266505"/>
                                  <a:gd name="connsiteY34" fmla="*/ 644184 h 662857"/>
                                  <a:gd name="connsiteX35" fmla="*/ 447754 w 1266505"/>
                                  <a:gd name="connsiteY35" fmla="*/ 639602 h 662857"/>
                                  <a:gd name="connsiteX36" fmla="*/ 460547 w 1266505"/>
                                  <a:gd name="connsiteY36" fmla="*/ 638584 h 662857"/>
                                  <a:gd name="connsiteX37" fmla="*/ 473340 w 1266505"/>
                                  <a:gd name="connsiteY37" fmla="*/ 632135 h 662857"/>
                                  <a:gd name="connsiteX38" fmla="*/ 486133 w 1266505"/>
                                  <a:gd name="connsiteY38" fmla="*/ 637148 h 662857"/>
                                  <a:gd name="connsiteX39" fmla="*/ 498926 w 1266505"/>
                                  <a:gd name="connsiteY39" fmla="*/ 640645 h 662857"/>
                                  <a:gd name="connsiteX40" fmla="*/ 511719 w 1266505"/>
                                  <a:gd name="connsiteY40" fmla="*/ 642489 h 662857"/>
                                  <a:gd name="connsiteX41" fmla="*/ 524512 w 1266505"/>
                                  <a:gd name="connsiteY41" fmla="*/ 647848 h 662857"/>
                                  <a:gd name="connsiteX42" fmla="*/ 537305 w 1266505"/>
                                  <a:gd name="connsiteY42" fmla="*/ 650059 h 662857"/>
                                  <a:gd name="connsiteX43" fmla="*/ 550098 w 1266505"/>
                                  <a:gd name="connsiteY43" fmla="*/ 650896 h 662857"/>
                                  <a:gd name="connsiteX44" fmla="*/ 562891 w 1266505"/>
                                  <a:gd name="connsiteY44" fmla="*/ 631173 h 662857"/>
                                  <a:gd name="connsiteX45" fmla="*/ 575684 w 1266505"/>
                                  <a:gd name="connsiteY45" fmla="*/ 647747 h 662857"/>
                                  <a:gd name="connsiteX46" fmla="*/ 588477 w 1266505"/>
                                  <a:gd name="connsiteY46" fmla="*/ 644034 h 662857"/>
                                  <a:gd name="connsiteX47" fmla="*/ 601270 w 1266505"/>
                                  <a:gd name="connsiteY47" fmla="*/ 652756 h 662857"/>
                                  <a:gd name="connsiteX48" fmla="*/ 614063 w 1266505"/>
                                  <a:gd name="connsiteY48" fmla="*/ 648317 h 662857"/>
                                  <a:gd name="connsiteX49" fmla="*/ 626856 w 1266505"/>
                                  <a:gd name="connsiteY49" fmla="*/ 646982 h 662857"/>
                                  <a:gd name="connsiteX50" fmla="*/ 639649 w 1266505"/>
                                  <a:gd name="connsiteY50" fmla="*/ 646355 h 662857"/>
                                  <a:gd name="connsiteX51" fmla="*/ 652442 w 1266505"/>
                                  <a:gd name="connsiteY51" fmla="*/ 645140 h 662857"/>
                                  <a:gd name="connsiteX52" fmla="*/ 665235 w 1266505"/>
                                  <a:gd name="connsiteY52" fmla="*/ 650282 h 662857"/>
                                  <a:gd name="connsiteX53" fmla="*/ 678028 w 1266505"/>
                                  <a:gd name="connsiteY53" fmla="*/ 651589 h 662857"/>
                                  <a:gd name="connsiteX54" fmla="*/ 690821 w 1266505"/>
                                  <a:gd name="connsiteY54" fmla="*/ 650679 h 662857"/>
                                  <a:gd name="connsiteX55" fmla="*/ 703614 w 1266505"/>
                                  <a:gd name="connsiteY55" fmla="*/ 648414 h 662857"/>
                                  <a:gd name="connsiteX56" fmla="*/ 716407 w 1266505"/>
                                  <a:gd name="connsiteY56" fmla="*/ 652098 h 662857"/>
                                  <a:gd name="connsiteX57" fmla="*/ 729200 w 1266505"/>
                                  <a:gd name="connsiteY57" fmla="*/ 646587 h 662857"/>
                                  <a:gd name="connsiteX58" fmla="*/ 741993 w 1266505"/>
                                  <a:gd name="connsiteY58" fmla="*/ 642804 h 662857"/>
                                  <a:gd name="connsiteX59" fmla="*/ 754786 w 1266505"/>
                                  <a:gd name="connsiteY59" fmla="*/ 652328 h 662857"/>
                                  <a:gd name="connsiteX60" fmla="*/ 767579 w 1266505"/>
                                  <a:gd name="connsiteY60" fmla="*/ 648987 h 662857"/>
                                  <a:gd name="connsiteX61" fmla="*/ 780372 w 1266505"/>
                                  <a:gd name="connsiteY61" fmla="*/ 658694 h 662857"/>
                                  <a:gd name="connsiteX62" fmla="*/ 793165 w 1266505"/>
                                  <a:gd name="connsiteY62" fmla="*/ 634236 h 662857"/>
                                  <a:gd name="connsiteX63" fmla="*/ 805958 w 1266505"/>
                                  <a:gd name="connsiteY63" fmla="*/ 653572 h 662857"/>
                                  <a:gd name="connsiteX64" fmla="*/ 818751 w 1266505"/>
                                  <a:gd name="connsiteY64" fmla="*/ 654484 h 662857"/>
                                  <a:gd name="connsiteX65" fmla="*/ 831544 w 1266505"/>
                                  <a:gd name="connsiteY65" fmla="*/ 651233 h 662857"/>
                                  <a:gd name="connsiteX66" fmla="*/ 844337 w 1266505"/>
                                  <a:gd name="connsiteY66" fmla="*/ 651123 h 662857"/>
                                  <a:gd name="connsiteX67" fmla="*/ 857130 w 1266505"/>
                                  <a:gd name="connsiteY67" fmla="*/ 653883 h 662857"/>
                                  <a:gd name="connsiteX68" fmla="*/ 869923 w 1266505"/>
                                  <a:gd name="connsiteY68" fmla="*/ 648250 h 662857"/>
                                  <a:gd name="connsiteX69" fmla="*/ 882716 w 1266505"/>
                                  <a:gd name="connsiteY69" fmla="*/ 651771 h 662857"/>
                                  <a:gd name="connsiteX70" fmla="*/ 895509 w 1266505"/>
                                  <a:gd name="connsiteY70" fmla="*/ 652104 h 662857"/>
                                  <a:gd name="connsiteX71" fmla="*/ 908302 w 1266505"/>
                                  <a:gd name="connsiteY71" fmla="*/ 653401 h 662857"/>
                                  <a:gd name="connsiteX72" fmla="*/ 921095 w 1266505"/>
                                  <a:gd name="connsiteY72" fmla="*/ 656560 h 662857"/>
                                  <a:gd name="connsiteX73" fmla="*/ 933888 w 1266505"/>
                                  <a:gd name="connsiteY73" fmla="*/ 659974 h 662857"/>
                                  <a:gd name="connsiteX74" fmla="*/ 946681 w 1266505"/>
                                  <a:gd name="connsiteY74" fmla="*/ 655378 h 662857"/>
                                  <a:gd name="connsiteX75" fmla="*/ 959474 w 1266505"/>
                                  <a:gd name="connsiteY75" fmla="*/ 653151 h 662857"/>
                                  <a:gd name="connsiteX76" fmla="*/ 972267 w 1266505"/>
                                  <a:gd name="connsiteY76" fmla="*/ 654403 h 662857"/>
                                  <a:gd name="connsiteX77" fmla="*/ 985059 w 1266505"/>
                                  <a:gd name="connsiteY77" fmla="*/ 646943 h 662857"/>
                                  <a:gd name="connsiteX78" fmla="*/ 997853 w 1266505"/>
                                  <a:gd name="connsiteY78" fmla="*/ 655702 h 662857"/>
                                  <a:gd name="connsiteX79" fmla="*/ 1010646 w 1266505"/>
                                  <a:gd name="connsiteY79" fmla="*/ 645116 h 662857"/>
                                  <a:gd name="connsiteX80" fmla="*/ 1023439 w 1266505"/>
                                  <a:gd name="connsiteY80" fmla="*/ 648491 h 662857"/>
                                  <a:gd name="connsiteX81" fmla="*/ 1036231 w 1266505"/>
                                  <a:gd name="connsiteY81" fmla="*/ 659303 h 662857"/>
                                  <a:gd name="connsiteX82" fmla="*/ 1049024 w 1266505"/>
                                  <a:gd name="connsiteY82" fmla="*/ 658516 h 662857"/>
                                  <a:gd name="connsiteX83" fmla="*/ 1061818 w 1266505"/>
                                  <a:gd name="connsiteY83" fmla="*/ 654614 h 662857"/>
                                  <a:gd name="connsiteX84" fmla="*/ 1074611 w 1266505"/>
                                  <a:gd name="connsiteY84" fmla="*/ 652163 h 662857"/>
                                  <a:gd name="connsiteX85" fmla="*/ 1087403 w 1266505"/>
                                  <a:gd name="connsiteY85" fmla="*/ 656613 h 662857"/>
                                  <a:gd name="connsiteX86" fmla="*/ 1100196 w 1266505"/>
                                  <a:gd name="connsiteY86" fmla="*/ 659105 h 662857"/>
                                  <a:gd name="connsiteX87" fmla="*/ 1112989 w 1266505"/>
                                  <a:gd name="connsiteY87" fmla="*/ 654835 h 662857"/>
                                  <a:gd name="connsiteX88" fmla="*/ 1125783 w 1266505"/>
                                  <a:gd name="connsiteY88" fmla="*/ 658928 h 662857"/>
                                  <a:gd name="connsiteX89" fmla="*/ 1138575 w 1266505"/>
                                  <a:gd name="connsiteY89" fmla="*/ 659371 h 662857"/>
                                  <a:gd name="connsiteX90" fmla="*/ 1151368 w 1266505"/>
                                  <a:gd name="connsiteY90" fmla="*/ 656560 h 662857"/>
                                  <a:gd name="connsiteX91" fmla="*/ 1164161 w 1266505"/>
                                  <a:gd name="connsiteY91" fmla="*/ 662857 h 662857"/>
                                  <a:gd name="connsiteX92" fmla="*/ 1176954 w 1266505"/>
                                  <a:gd name="connsiteY92" fmla="*/ 653212 h 662857"/>
                                  <a:gd name="connsiteX93" fmla="*/ 1189747 w 1266505"/>
                                  <a:gd name="connsiteY93" fmla="*/ 657121 h 662857"/>
                                  <a:gd name="connsiteX94" fmla="*/ 1202540 w 1266505"/>
                                  <a:gd name="connsiteY94" fmla="*/ 652875 h 662857"/>
                                  <a:gd name="connsiteX95" fmla="*/ 1215334 w 1266505"/>
                                  <a:gd name="connsiteY95" fmla="*/ 653251 h 662857"/>
                                  <a:gd name="connsiteX96" fmla="*/ 1228126 w 1266505"/>
                                  <a:gd name="connsiteY96" fmla="*/ 656501 h 662857"/>
                                  <a:gd name="connsiteX97" fmla="*/ 1240919 w 1266505"/>
                                  <a:gd name="connsiteY97" fmla="*/ 656202 h 662857"/>
                                  <a:gd name="connsiteX98" fmla="*/ 1253712 w 1266505"/>
                                  <a:gd name="connsiteY98" fmla="*/ 657382 h 662857"/>
                                  <a:gd name="connsiteX99" fmla="*/ 1266505 w 1266505"/>
                                  <a:gd name="connsiteY99" fmla="*/ 655921 h 6628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266505" h="662857">
                                    <a:moveTo>
                                      <a:pt x="0" y="0"/>
                                    </a:moveTo>
                                    <a:lnTo>
                                      <a:pt x="12793" y="17927"/>
                                    </a:lnTo>
                                    <a:lnTo>
                                      <a:pt x="25586" y="46467"/>
                                    </a:lnTo>
                                    <a:lnTo>
                                      <a:pt x="38379" y="72268"/>
                                    </a:lnTo>
                                    <a:lnTo>
                                      <a:pt x="51172" y="125861"/>
                                    </a:lnTo>
                                    <a:lnTo>
                                      <a:pt x="63965" y="177914"/>
                                    </a:lnTo>
                                    <a:lnTo>
                                      <a:pt x="76758" y="248155"/>
                                    </a:lnTo>
                                    <a:lnTo>
                                      <a:pt x="89551" y="307365"/>
                                    </a:lnTo>
                                    <a:lnTo>
                                      <a:pt x="102344" y="349374"/>
                                    </a:lnTo>
                                    <a:lnTo>
                                      <a:pt x="115137" y="405948"/>
                                    </a:lnTo>
                                    <a:lnTo>
                                      <a:pt x="127930" y="480326"/>
                                    </a:lnTo>
                                    <a:lnTo>
                                      <a:pt x="140723" y="518568"/>
                                    </a:lnTo>
                                    <a:lnTo>
                                      <a:pt x="153516" y="549287"/>
                                    </a:lnTo>
                                    <a:lnTo>
                                      <a:pt x="166309" y="575221"/>
                                    </a:lnTo>
                                    <a:lnTo>
                                      <a:pt x="179102" y="575602"/>
                                    </a:lnTo>
                                    <a:lnTo>
                                      <a:pt x="191895" y="574875"/>
                                    </a:lnTo>
                                    <a:lnTo>
                                      <a:pt x="204688" y="605044"/>
                                    </a:lnTo>
                                    <a:lnTo>
                                      <a:pt x="217481" y="615761"/>
                                    </a:lnTo>
                                    <a:lnTo>
                                      <a:pt x="230274" y="608454"/>
                                    </a:lnTo>
                                    <a:lnTo>
                                      <a:pt x="243067" y="627650"/>
                                    </a:lnTo>
                                    <a:lnTo>
                                      <a:pt x="255860" y="618483"/>
                                    </a:lnTo>
                                    <a:lnTo>
                                      <a:pt x="268653" y="608828"/>
                                    </a:lnTo>
                                    <a:lnTo>
                                      <a:pt x="281446" y="616508"/>
                                    </a:lnTo>
                                    <a:lnTo>
                                      <a:pt x="294239" y="633687"/>
                                    </a:lnTo>
                                    <a:lnTo>
                                      <a:pt x="307032" y="622721"/>
                                    </a:lnTo>
                                    <a:lnTo>
                                      <a:pt x="319825" y="621753"/>
                                    </a:lnTo>
                                    <a:lnTo>
                                      <a:pt x="332617" y="634522"/>
                                    </a:lnTo>
                                    <a:lnTo>
                                      <a:pt x="345411" y="629355"/>
                                    </a:lnTo>
                                    <a:lnTo>
                                      <a:pt x="358204" y="607726"/>
                                    </a:lnTo>
                                    <a:lnTo>
                                      <a:pt x="370997" y="634274"/>
                                    </a:lnTo>
                                    <a:lnTo>
                                      <a:pt x="383789" y="646847"/>
                                    </a:lnTo>
                                    <a:lnTo>
                                      <a:pt x="396582" y="643580"/>
                                    </a:lnTo>
                                    <a:lnTo>
                                      <a:pt x="409376" y="638267"/>
                                    </a:lnTo>
                                    <a:lnTo>
                                      <a:pt x="422169" y="643158"/>
                                    </a:lnTo>
                                    <a:lnTo>
                                      <a:pt x="434961" y="644184"/>
                                    </a:lnTo>
                                    <a:lnTo>
                                      <a:pt x="447754" y="639602"/>
                                    </a:lnTo>
                                    <a:lnTo>
                                      <a:pt x="460547" y="638584"/>
                                    </a:lnTo>
                                    <a:lnTo>
                                      <a:pt x="473340" y="632135"/>
                                    </a:lnTo>
                                    <a:lnTo>
                                      <a:pt x="486133" y="637148"/>
                                    </a:lnTo>
                                    <a:lnTo>
                                      <a:pt x="498926" y="640645"/>
                                    </a:lnTo>
                                    <a:lnTo>
                                      <a:pt x="511719" y="642489"/>
                                    </a:lnTo>
                                    <a:lnTo>
                                      <a:pt x="524512" y="647848"/>
                                    </a:lnTo>
                                    <a:lnTo>
                                      <a:pt x="537305" y="650059"/>
                                    </a:lnTo>
                                    <a:lnTo>
                                      <a:pt x="550098" y="650896"/>
                                    </a:lnTo>
                                    <a:lnTo>
                                      <a:pt x="562891" y="631173"/>
                                    </a:lnTo>
                                    <a:lnTo>
                                      <a:pt x="575684" y="647747"/>
                                    </a:lnTo>
                                    <a:lnTo>
                                      <a:pt x="588477" y="644034"/>
                                    </a:lnTo>
                                    <a:lnTo>
                                      <a:pt x="601270" y="652756"/>
                                    </a:lnTo>
                                    <a:lnTo>
                                      <a:pt x="614063" y="648317"/>
                                    </a:lnTo>
                                    <a:lnTo>
                                      <a:pt x="626856" y="646982"/>
                                    </a:lnTo>
                                    <a:lnTo>
                                      <a:pt x="639649" y="646355"/>
                                    </a:lnTo>
                                    <a:lnTo>
                                      <a:pt x="652442" y="645140"/>
                                    </a:lnTo>
                                    <a:lnTo>
                                      <a:pt x="665235" y="650282"/>
                                    </a:lnTo>
                                    <a:lnTo>
                                      <a:pt x="678028" y="651589"/>
                                    </a:lnTo>
                                    <a:lnTo>
                                      <a:pt x="690821" y="650679"/>
                                    </a:lnTo>
                                    <a:lnTo>
                                      <a:pt x="703614" y="648414"/>
                                    </a:lnTo>
                                    <a:lnTo>
                                      <a:pt x="716407" y="652098"/>
                                    </a:lnTo>
                                    <a:lnTo>
                                      <a:pt x="729200" y="646587"/>
                                    </a:lnTo>
                                    <a:lnTo>
                                      <a:pt x="741993" y="642804"/>
                                    </a:lnTo>
                                    <a:lnTo>
                                      <a:pt x="754786" y="652328"/>
                                    </a:lnTo>
                                    <a:lnTo>
                                      <a:pt x="767579" y="648987"/>
                                    </a:lnTo>
                                    <a:lnTo>
                                      <a:pt x="780372" y="658694"/>
                                    </a:lnTo>
                                    <a:lnTo>
                                      <a:pt x="793165" y="634236"/>
                                    </a:lnTo>
                                    <a:lnTo>
                                      <a:pt x="805958" y="653572"/>
                                    </a:lnTo>
                                    <a:lnTo>
                                      <a:pt x="818751" y="654484"/>
                                    </a:lnTo>
                                    <a:lnTo>
                                      <a:pt x="831544" y="651233"/>
                                    </a:lnTo>
                                    <a:lnTo>
                                      <a:pt x="844337" y="651123"/>
                                    </a:lnTo>
                                    <a:lnTo>
                                      <a:pt x="857130" y="653883"/>
                                    </a:lnTo>
                                    <a:lnTo>
                                      <a:pt x="869923" y="648250"/>
                                    </a:lnTo>
                                    <a:lnTo>
                                      <a:pt x="882716" y="651771"/>
                                    </a:lnTo>
                                    <a:lnTo>
                                      <a:pt x="895509" y="652104"/>
                                    </a:lnTo>
                                    <a:lnTo>
                                      <a:pt x="908302" y="653401"/>
                                    </a:lnTo>
                                    <a:lnTo>
                                      <a:pt x="921095" y="656560"/>
                                    </a:lnTo>
                                    <a:lnTo>
                                      <a:pt x="933888" y="659974"/>
                                    </a:lnTo>
                                    <a:lnTo>
                                      <a:pt x="946681" y="655378"/>
                                    </a:lnTo>
                                    <a:lnTo>
                                      <a:pt x="959474" y="653151"/>
                                    </a:lnTo>
                                    <a:lnTo>
                                      <a:pt x="972267" y="654403"/>
                                    </a:lnTo>
                                    <a:lnTo>
                                      <a:pt x="985059" y="646943"/>
                                    </a:lnTo>
                                    <a:lnTo>
                                      <a:pt x="997853" y="655702"/>
                                    </a:lnTo>
                                    <a:lnTo>
                                      <a:pt x="1010646" y="645116"/>
                                    </a:lnTo>
                                    <a:lnTo>
                                      <a:pt x="1023439" y="648491"/>
                                    </a:lnTo>
                                    <a:lnTo>
                                      <a:pt x="1036231" y="659303"/>
                                    </a:lnTo>
                                    <a:lnTo>
                                      <a:pt x="1049024" y="658516"/>
                                    </a:lnTo>
                                    <a:lnTo>
                                      <a:pt x="1061818" y="654614"/>
                                    </a:lnTo>
                                    <a:lnTo>
                                      <a:pt x="1074611" y="652163"/>
                                    </a:lnTo>
                                    <a:lnTo>
                                      <a:pt x="1087403" y="656613"/>
                                    </a:lnTo>
                                    <a:lnTo>
                                      <a:pt x="1100196" y="659105"/>
                                    </a:lnTo>
                                    <a:lnTo>
                                      <a:pt x="1112989" y="654835"/>
                                    </a:lnTo>
                                    <a:lnTo>
                                      <a:pt x="1125783" y="658928"/>
                                    </a:lnTo>
                                    <a:lnTo>
                                      <a:pt x="1138575" y="659371"/>
                                    </a:lnTo>
                                    <a:lnTo>
                                      <a:pt x="1151368" y="656560"/>
                                    </a:lnTo>
                                    <a:lnTo>
                                      <a:pt x="1164161" y="662857"/>
                                    </a:lnTo>
                                    <a:lnTo>
                                      <a:pt x="1176954" y="653212"/>
                                    </a:lnTo>
                                    <a:lnTo>
                                      <a:pt x="1189747" y="657121"/>
                                    </a:lnTo>
                                    <a:lnTo>
                                      <a:pt x="1202540" y="652875"/>
                                    </a:lnTo>
                                    <a:lnTo>
                                      <a:pt x="1215334" y="653251"/>
                                    </a:lnTo>
                                    <a:lnTo>
                                      <a:pt x="1228126" y="656501"/>
                                    </a:lnTo>
                                    <a:lnTo>
                                      <a:pt x="1240919" y="656202"/>
                                    </a:lnTo>
                                    <a:lnTo>
                                      <a:pt x="1253712" y="657382"/>
                                    </a:lnTo>
                                    <a:lnTo>
                                      <a:pt x="1266505" y="655921"/>
                                    </a:lnTo>
                                  </a:path>
                                </a:pathLst>
                              </a:custGeom>
                              <a:noFill/>
                              <a:ln w="6816" cap="sq">
                                <a:solidFill>
                                  <a:srgbClr val="2CA02C"/>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24" name="Freeform: Shape 3724"/>
                            <wps:cNvSpPr/>
                            <wps:spPr>
                              <a:xfrm>
                                <a:off x="4400577" y="6096760"/>
                                <a:ext cx="1266505" cy="670017"/>
                              </a:xfrm>
                              <a:custGeom>
                                <a:avLst/>
                                <a:gdLst>
                                  <a:gd name="connsiteX0" fmla="*/ 0 w 1266505"/>
                                  <a:gd name="connsiteY0" fmla="*/ 0 h 670017"/>
                                  <a:gd name="connsiteX1" fmla="*/ 12793 w 1266505"/>
                                  <a:gd name="connsiteY1" fmla="*/ 18971 h 670017"/>
                                  <a:gd name="connsiteX2" fmla="*/ 25586 w 1266505"/>
                                  <a:gd name="connsiteY2" fmla="*/ 45215 h 670017"/>
                                  <a:gd name="connsiteX3" fmla="*/ 38379 w 1266505"/>
                                  <a:gd name="connsiteY3" fmla="*/ 87287 h 670017"/>
                                  <a:gd name="connsiteX4" fmla="*/ 51172 w 1266505"/>
                                  <a:gd name="connsiteY4" fmla="*/ 132022 h 670017"/>
                                  <a:gd name="connsiteX5" fmla="*/ 63965 w 1266505"/>
                                  <a:gd name="connsiteY5" fmla="*/ 208547 h 670017"/>
                                  <a:gd name="connsiteX6" fmla="*/ 76758 w 1266505"/>
                                  <a:gd name="connsiteY6" fmla="*/ 234283 h 670017"/>
                                  <a:gd name="connsiteX7" fmla="*/ 89551 w 1266505"/>
                                  <a:gd name="connsiteY7" fmla="*/ 296289 h 670017"/>
                                  <a:gd name="connsiteX8" fmla="*/ 102344 w 1266505"/>
                                  <a:gd name="connsiteY8" fmla="*/ 360249 h 670017"/>
                                  <a:gd name="connsiteX9" fmla="*/ 115137 w 1266505"/>
                                  <a:gd name="connsiteY9" fmla="*/ 417920 h 670017"/>
                                  <a:gd name="connsiteX10" fmla="*/ 127930 w 1266505"/>
                                  <a:gd name="connsiteY10" fmla="*/ 477622 h 670017"/>
                                  <a:gd name="connsiteX11" fmla="*/ 140723 w 1266505"/>
                                  <a:gd name="connsiteY11" fmla="*/ 520558 h 670017"/>
                                  <a:gd name="connsiteX12" fmla="*/ 153516 w 1266505"/>
                                  <a:gd name="connsiteY12" fmla="*/ 534046 h 670017"/>
                                  <a:gd name="connsiteX13" fmla="*/ 166309 w 1266505"/>
                                  <a:gd name="connsiteY13" fmla="*/ 563377 h 670017"/>
                                  <a:gd name="connsiteX14" fmla="*/ 179102 w 1266505"/>
                                  <a:gd name="connsiteY14" fmla="*/ 574976 h 670017"/>
                                  <a:gd name="connsiteX15" fmla="*/ 191895 w 1266505"/>
                                  <a:gd name="connsiteY15" fmla="*/ 606225 h 670017"/>
                                  <a:gd name="connsiteX16" fmla="*/ 204688 w 1266505"/>
                                  <a:gd name="connsiteY16" fmla="*/ 610886 h 670017"/>
                                  <a:gd name="connsiteX17" fmla="*/ 217481 w 1266505"/>
                                  <a:gd name="connsiteY17" fmla="*/ 607424 h 670017"/>
                                  <a:gd name="connsiteX18" fmla="*/ 230274 w 1266505"/>
                                  <a:gd name="connsiteY18" fmla="*/ 612058 h 670017"/>
                                  <a:gd name="connsiteX19" fmla="*/ 243067 w 1266505"/>
                                  <a:gd name="connsiteY19" fmla="*/ 610776 h 670017"/>
                                  <a:gd name="connsiteX20" fmla="*/ 255860 w 1266505"/>
                                  <a:gd name="connsiteY20" fmla="*/ 635176 h 670017"/>
                                  <a:gd name="connsiteX21" fmla="*/ 268653 w 1266505"/>
                                  <a:gd name="connsiteY21" fmla="*/ 633044 h 670017"/>
                                  <a:gd name="connsiteX22" fmla="*/ 281446 w 1266505"/>
                                  <a:gd name="connsiteY22" fmla="*/ 630670 h 670017"/>
                                  <a:gd name="connsiteX23" fmla="*/ 294239 w 1266505"/>
                                  <a:gd name="connsiteY23" fmla="*/ 640846 h 670017"/>
                                  <a:gd name="connsiteX24" fmla="*/ 307032 w 1266505"/>
                                  <a:gd name="connsiteY24" fmla="*/ 639119 h 670017"/>
                                  <a:gd name="connsiteX25" fmla="*/ 319825 w 1266505"/>
                                  <a:gd name="connsiteY25" fmla="*/ 634224 h 670017"/>
                                  <a:gd name="connsiteX26" fmla="*/ 332617 w 1266505"/>
                                  <a:gd name="connsiteY26" fmla="*/ 650051 h 670017"/>
                                  <a:gd name="connsiteX27" fmla="*/ 345411 w 1266505"/>
                                  <a:gd name="connsiteY27" fmla="*/ 650532 h 670017"/>
                                  <a:gd name="connsiteX28" fmla="*/ 358204 w 1266505"/>
                                  <a:gd name="connsiteY28" fmla="*/ 633373 h 670017"/>
                                  <a:gd name="connsiteX29" fmla="*/ 370997 w 1266505"/>
                                  <a:gd name="connsiteY29" fmla="*/ 645033 h 670017"/>
                                  <a:gd name="connsiteX30" fmla="*/ 383789 w 1266505"/>
                                  <a:gd name="connsiteY30" fmla="*/ 652005 h 670017"/>
                                  <a:gd name="connsiteX31" fmla="*/ 396582 w 1266505"/>
                                  <a:gd name="connsiteY31" fmla="*/ 650089 h 670017"/>
                                  <a:gd name="connsiteX32" fmla="*/ 409376 w 1266505"/>
                                  <a:gd name="connsiteY32" fmla="*/ 640704 h 670017"/>
                                  <a:gd name="connsiteX33" fmla="*/ 422169 w 1266505"/>
                                  <a:gd name="connsiteY33" fmla="*/ 650631 h 670017"/>
                                  <a:gd name="connsiteX34" fmla="*/ 434961 w 1266505"/>
                                  <a:gd name="connsiteY34" fmla="*/ 640770 h 670017"/>
                                  <a:gd name="connsiteX35" fmla="*/ 447754 w 1266505"/>
                                  <a:gd name="connsiteY35" fmla="*/ 635542 h 670017"/>
                                  <a:gd name="connsiteX36" fmla="*/ 460547 w 1266505"/>
                                  <a:gd name="connsiteY36" fmla="*/ 644911 h 670017"/>
                                  <a:gd name="connsiteX37" fmla="*/ 473340 w 1266505"/>
                                  <a:gd name="connsiteY37" fmla="*/ 646717 h 670017"/>
                                  <a:gd name="connsiteX38" fmla="*/ 486133 w 1266505"/>
                                  <a:gd name="connsiteY38" fmla="*/ 639823 h 670017"/>
                                  <a:gd name="connsiteX39" fmla="*/ 498926 w 1266505"/>
                                  <a:gd name="connsiteY39" fmla="*/ 656236 h 670017"/>
                                  <a:gd name="connsiteX40" fmla="*/ 511719 w 1266505"/>
                                  <a:gd name="connsiteY40" fmla="*/ 653448 h 670017"/>
                                  <a:gd name="connsiteX41" fmla="*/ 524512 w 1266505"/>
                                  <a:gd name="connsiteY41" fmla="*/ 650017 h 670017"/>
                                  <a:gd name="connsiteX42" fmla="*/ 537305 w 1266505"/>
                                  <a:gd name="connsiteY42" fmla="*/ 651879 h 670017"/>
                                  <a:gd name="connsiteX43" fmla="*/ 550098 w 1266505"/>
                                  <a:gd name="connsiteY43" fmla="*/ 658533 h 670017"/>
                                  <a:gd name="connsiteX44" fmla="*/ 562891 w 1266505"/>
                                  <a:gd name="connsiteY44" fmla="*/ 648157 h 670017"/>
                                  <a:gd name="connsiteX45" fmla="*/ 575684 w 1266505"/>
                                  <a:gd name="connsiteY45" fmla="*/ 657809 h 670017"/>
                                  <a:gd name="connsiteX46" fmla="*/ 588477 w 1266505"/>
                                  <a:gd name="connsiteY46" fmla="*/ 653975 h 670017"/>
                                  <a:gd name="connsiteX47" fmla="*/ 601270 w 1266505"/>
                                  <a:gd name="connsiteY47" fmla="*/ 653722 h 670017"/>
                                  <a:gd name="connsiteX48" fmla="*/ 614063 w 1266505"/>
                                  <a:gd name="connsiteY48" fmla="*/ 651140 h 670017"/>
                                  <a:gd name="connsiteX49" fmla="*/ 626856 w 1266505"/>
                                  <a:gd name="connsiteY49" fmla="*/ 658747 h 670017"/>
                                  <a:gd name="connsiteX50" fmla="*/ 639649 w 1266505"/>
                                  <a:gd name="connsiteY50" fmla="*/ 663917 h 670017"/>
                                  <a:gd name="connsiteX51" fmla="*/ 652442 w 1266505"/>
                                  <a:gd name="connsiteY51" fmla="*/ 658362 h 670017"/>
                                  <a:gd name="connsiteX52" fmla="*/ 665235 w 1266505"/>
                                  <a:gd name="connsiteY52" fmla="*/ 660616 h 670017"/>
                                  <a:gd name="connsiteX53" fmla="*/ 678028 w 1266505"/>
                                  <a:gd name="connsiteY53" fmla="*/ 656723 h 670017"/>
                                  <a:gd name="connsiteX54" fmla="*/ 690821 w 1266505"/>
                                  <a:gd name="connsiteY54" fmla="*/ 666075 h 670017"/>
                                  <a:gd name="connsiteX55" fmla="*/ 703614 w 1266505"/>
                                  <a:gd name="connsiteY55" fmla="*/ 659247 h 670017"/>
                                  <a:gd name="connsiteX56" fmla="*/ 716407 w 1266505"/>
                                  <a:gd name="connsiteY56" fmla="*/ 656794 h 670017"/>
                                  <a:gd name="connsiteX57" fmla="*/ 729200 w 1266505"/>
                                  <a:gd name="connsiteY57" fmla="*/ 657008 h 670017"/>
                                  <a:gd name="connsiteX58" fmla="*/ 741993 w 1266505"/>
                                  <a:gd name="connsiteY58" fmla="*/ 658727 h 670017"/>
                                  <a:gd name="connsiteX59" fmla="*/ 754786 w 1266505"/>
                                  <a:gd name="connsiteY59" fmla="*/ 663261 h 670017"/>
                                  <a:gd name="connsiteX60" fmla="*/ 767579 w 1266505"/>
                                  <a:gd name="connsiteY60" fmla="*/ 659144 h 670017"/>
                                  <a:gd name="connsiteX61" fmla="*/ 780372 w 1266505"/>
                                  <a:gd name="connsiteY61" fmla="*/ 654957 h 670017"/>
                                  <a:gd name="connsiteX62" fmla="*/ 793165 w 1266505"/>
                                  <a:gd name="connsiteY62" fmla="*/ 662840 h 670017"/>
                                  <a:gd name="connsiteX63" fmla="*/ 805958 w 1266505"/>
                                  <a:gd name="connsiteY63" fmla="*/ 656577 h 670017"/>
                                  <a:gd name="connsiteX64" fmla="*/ 818751 w 1266505"/>
                                  <a:gd name="connsiteY64" fmla="*/ 662239 h 670017"/>
                                  <a:gd name="connsiteX65" fmla="*/ 831544 w 1266505"/>
                                  <a:gd name="connsiteY65" fmla="*/ 670017 h 670017"/>
                                  <a:gd name="connsiteX66" fmla="*/ 844337 w 1266505"/>
                                  <a:gd name="connsiteY66" fmla="*/ 664157 h 670017"/>
                                  <a:gd name="connsiteX67" fmla="*/ 857130 w 1266505"/>
                                  <a:gd name="connsiteY67" fmla="*/ 661163 h 670017"/>
                                  <a:gd name="connsiteX68" fmla="*/ 869923 w 1266505"/>
                                  <a:gd name="connsiteY68" fmla="*/ 664433 h 670017"/>
                                  <a:gd name="connsiteX69" fmla="*/ 882716 w 1266505"/>
                                  <a:gd name="connsiteY69" fmla="*/ 666371 h 670017"/>
                                  <a:gd name="connsiteX70" fmla="*/ 895509 w 1266505"/>
                                  <a:gd name="connsiteY70" fmla="*/ 660554 h 670017"/>
                                  <a:gd name="connsiteX71" fmla="*/ 908302 w 1266505"/>
                                  <a:gd name="connsiteY71" fmla="*/ 657478 h 670017"/>
                                  <a:gd name="connsiteX72" fmla="*/ 921095 w 1266505"/>
                                  <a:gd name="connsiteY72" fmla="*/ 664781 h 670017"/>
                                  <a:gd name="connsiteX73" fmla="*/ 933888 w 1266505"/>
                                  <a:gd name="connsiteY73" fmla="*/ 666257 h 670017"/>
                                  <a:gd name="connsiteX74" fmla="*/ 946681 w 1266505"/>
                                  <a:gd name="connsiteY74" fmla="*/ 661865 h 670017"/>
                                  <a:gd name="connsiteX75" fmla="*/ 959474 w 1266505"/>
                                  <a:gd name="connsiteY75" fmla="*/ 664166 h 670017"/>
                                  <a:gd name="connsiteX76" fmla="*/ 972267 w 1266505"/>
                                  <a:gd name="connsiteY76" fmla="*/ 667126 h 670017"/>
                                  <a:gd name="connsiteX77" fmla="*/ 985059 w 1266505"/>
                                  <a:gd name="connsiteY77" fmla="*/ 666570 h 670017"/>
                                  <a:gd name="connsiteX78" fmla="*/ 997853 w 1266505"/>
                                  <a:gd name="connsiteY78" fmla="*/ 656423 h 670017"/>
                                  <a:gd name="connsiteX79" fmla="*/ 1010646 w 1266505"/>
                                  <a:gd name="connsiteY79" fmla="*/ 663292 h 670017"/>
                                  <a:gd name="connsiteX80" fmla="*/ 1023439 w 1266505"/>
                                  <a:gd name="connsiteY80" fmla="*/ 658652 h 670017"/>
                                  <a:gd name="connsiteX81" fmla="*/ 1036231 w 1266505"/>
                                  <a:gd name="connsiteY81" fmla="*/ 665400 h 670017"/>
                                  <a:gd name="connsiteX82" fmla="*/ 1049024 w 1266505"/>
                                  <a:gd name="connsiteY82" fmla="*/ 662924 h 670017"/>
                                  <a:gd name="connsiteX83" fmla="*/ 1061818 w 1266505"/>
                                  <a:gd name="connsiteY83" fmla="*/ 662884 h 670017"/>
                                  <a:gd name="connsiteX84" fmla="*/ 1074611 w 1266505"/>
                                  <a:gd name="connsiteY84" fmla="*/ 662255 h 670017"/>
                                  <a:gd name="connsiteX85" fmla="*/ 1087403 w 1266505"/>
                                  <a:gd name="connsiteY85" fmla="*/ 664539 h 670017"/>
                                  <a:gd name="connsiteX86" fmla="*/ 1100196 w 1266505"/>
                                  <a:gd name="connsiteY86" fmla="*/ 659277 h 670017"/>
                                  <a:gd name="connsiteX87" fmla="*/ 1112989 w 1266505"/>
                                  <a:gd name="connsiteY87" fmla="*/ 659230 h 670017"/>
                                  <a:gd name="connsiteX88" fmla="*/ 1125783 w 1266505"/>
                                  <a:gd name="connsiteY88" fmla="*/ 668069 h 670017"/>
                                  <a:gd name="connsiteX89" fmla="*/ 1138575 w 1266505"/>
                                  <a:gd name="connsiteY89" fmla="*/ 666576 h 670017"/>
                                  <a:gd name="connsiteX90" fmla="*/ 1151368 w 1266505"/>
                                  <a:gd name="connsiteY90" fmla="*/ 658653 h 670017"/>
                                  <a:gd name="connsiteX91" fmla="*/ 1164161 w 1266505"/>
                                  <a:gd name="connsiteY91" fmla="*/ 661896 h 670017"/>
                                  <a:gd name="connsiteX92" fmla="*/ 1176954 w 1266505"/>
                                  <a:gd name="connsiteY92" fmla="*/ 662128 h 670017"/>
                                  <a:gd name="connsiteX93" fmla="*/ 1189747 w 1266505"/>
                                  <a:gd name="connsiteY93" fmla="*/ 667190 h 670017"/>
                                  <a:gd name="connsiteX94" fmla="*/ 1202540 w 1266505"/>
                                  <a:gd name="connsiteY94" fmla="*/ 661926 h 670017"/>
                                  <a:gd name="connsiteX95" fmla="*/ 1215334 w 1266505"/>
                                  <a:gd name="connsiteY95" fmla="*/ 667727 h 670017"/>
                                  <a:gd name="connsiteX96" fmla="*/ 1228126 w 1266505"/>
                                  <a:gd name="connsiteY96" fmla="*/ 668211 h 670017"/>
                                  <a:gd name="connsiteX97" fmla="*/ 1240919 w 1266505"/>
                                  <a:gd name="connsiteY97" fmla="*/ 666814 h 670017"/>
                                  <a:gd name="connsiteX98" fmla="*/ 1253712 w 1266505"/>
                                  <a:gd name="connsiteY98" fmla="*/ 663834 h 670017"/>
                                  <a:gd name="connsiteX99" fmla="*/ 1266505 w 1266505"/>
                                  <a:gd name="connsiteY99" fmla="*/ 664107 h 6700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266505" h="670017">
                                    <a:moveTo>
                                      <a:pt x="0" y="0"/>
                                    </a:moveTo>
                                    <a:lnTo>
                                      <a:pt x="12793" y="18971"/>
                                    </a:lnTo>
                                    <a:lnTo>
                                      <a:pt x="25586" y="45215"/>
                                    </a:lnTo>
                                    <a:lnTo>
                                      <a:pt x="38379" y="87287"/>
                                    </a:lnTo>
                                    <a:lnTo>
                                      <a:pt x="51172" y="132022"/>
                                    </a:lnTo>
                                    <a:lnTo>
                                      <a:pt x="63965" y="208547"/>
                                    </a:lnTo>
                                    <a:lnTo>
                                      <a:pt x="76758" y="234283"/>
                                    </a:lnTo>
                                    <a:lnTo>
                                      <a:pt x="89551" y="296289"/>
                                    </a:lnTo>
                                    <a:lnTo>
                                      <a:pt x="102344" y="360249"/>
                                    </a:lnTo>
                                    <a:lnTo>
                                      <a:pt x="115137" y="417920"/>
                                    </a:lnTo>
                                    <a:lnTo>
                                      <a:pt x="127930" y="477622"/>
                                    </a:lnTo>
                                    <a:lnTo>
                                      <a:pt x="140723" y="520558"/>
                                    </a:lnTo>
                                    <a:lnTo>
                                      <a:pt x="153516" y="534046"/>
                                    </a:lnTo>
                                    <a:lnTo>
                                      <a:pt x="166309" y="563377"/>
                                    </a:lnTo>
                                    <a:lnTo>
                                      <a:pt x="179102" y="574976"/>
                                    </a:lnTo>
                                    <a:lnTo>
                                      <a:pt x="191895" y="606225"/>
                                    </a:lnTo>
                                    <a:lnTo>
                                      <a:pt x="204688" y="610886"/>
                                    </a:lnTo>
                                    <a:lnTo>
                                      <a:pt x="217481" y="607424"/>
                                    </a:lnTo>
                                    <a:lnTo>
                                      <a:pt x="230274" y="612058"/>
                                    </a:lnTo>
                                    <a:lnTo>
                                      <a:pt x="243067" y="610776"/>
                                    </a:lnTo>
                                    <a:lnTo>
                                      <a:pt x="255860" y="635176"/>
                                    </a:lnTo>
                                    <a:lnTo>
                                      <a:pt x="268653" y="633044"/>
                                    </a:lnTo>
                                    <a:lnTo>
                                      <a:pt x="281446" y="630670"/>
                                    </a:lnTo>
                                    <a:lnTo>
                                      <a:pt x="294239" y="640846"/>
                                    </a:lnTo>
                                    <a:lnTo>
                                      <a:pt x="307032" y="639119"/>
                                    </a:lnTo>
                                    <a:lnTo>
                                      <a:pt x="319825" y="634224"/>
                                    </a:lnTo>
                                    <a:lnTo>
                                      <a:pt x="332617" y="650051"/>
                                    </a:lnTo>
                                    <a:lnTo>
                                      <a:pt x="345411" y="650532"/>
                                    </a:lnTo>
                                    <a:lnTo>
                                      <a:pt x="358204" y="633373"/>
                                    </a:lnTo>
                                    <a:lnTo>
                                      <a:pt x="370997" y="645033"/>
                                    </a:lnTo>
                                    <a:lnTo>
                                      <a:pt x="383789" y="652005"/>
                                    </a:lnTo>
                                    <a:lnTo>
                                      <a:pt x="396582" y="650089"/>
                                    </a:lnTo>
                                    <a:lnTo>
                                      <a:pt x="409376" y="640704"/>
                                    </a:lnTo>
                                    <a:lnTo>
                                      <a:pt x="422169" y="650631"/>
                                    </a:lnTo>
                                    <a:lnTo>
                                      <a:pt x="434961" y="640770"/>
                                    </a:lnTo>
                                    <a:lnTo>
                                      <a:pt x="447754" y="635542"/>
                                    </a:lnTo>
                                    <a:lnTo>
                                      <a:pt x="460547" y="644911"/>
                                    </a:lnTo>
                                    <a:lnTo>
                                      <a:pt x="473340" y="646717"/>
                                    </a:lnTo>
                                    <a:lnTo>
                                      <a:pt x="486133" y="639823"/>
                                    </a:lnTo>
                                    <a:lnTo>
                                      <a:pt x="498926" y="656236"/>
                                    </a:lnTo>
                                    <a:lnTo>
                                      <a:pt x="511719" y="653448"/>
                                    </a:lnTo>
                                    <a:lnTo>
                                      <a:pt x="524512" y="650017"/>
                                    </a:lnTo>
                                    <a:lnTo>
                                      <a:pt x="537305" y="651879"/>
                                    </a:lnTo>
                                    <a:lnTo>
                                      <a:pt x="550098" y="658533"/>
                                    </a:lnTo>
                                    <a:lnTo>
                                      <a:pt x="562891" y="648157"/>
                                    </a:lnTo>
                                    <a:lnTo>
                                      <a:pt x="575684" y="657809"/>
                                    </a:lnTo>
                                    <a:lnTo>
                                      <a:pt x="588477" y="653975"/>
                                    </a:lnTo>
                                    <a:lnTo>
                                      <a:pt x="601270" y="653722"/>
                                    </a:lnTo>
                                    <a:lnTo>
                                      <a:pt x="614063" y="651140"/>
                                    </a:lnTo>
                                    <a:lnTo>
                                      <a:pt x="626856" y="658747"/>
                                    </a:lnTo>
                                    <a:lnTo>
                                      <a:pt x="639649" y="663917"/>
                                    </a:lnTo>
                                    <a:lnTo>
                                      <a:pt x="652442" y="658362"/>
                                    </a:lnTo>
                                    <a:lnTo>
                                      <a:pt x="665235" y="660616"/>
                                    </a:lnTo>
                                    <a:lnTo>
                                      <a:pt x="678028" y="656723"/>
                                    </a:lnTo>
                                    <a:lnTo>
                                      <a:pt x="690821" y="666075"/>
                                    </a:lnTo>
                                    <a:lnTo>
                                      <a:pt x="703614" y="659247"/>
                                    </a:lnTo>
                                    <a:lnTo>
                                      <a:pt x="716407" y="656794"/>
                                    </a:lnTo>
                                    <a:lnTo>
                                      <a:pt x="729200" y="657008"/>
                                    </a:lnTo>
                                    <a:lnTo>
                                      <a:pt x="741993" y="658727"/>
                                    </a:lnTo>
                                    <a:lnTo>
                                      <a:pt x="754786" y="663261"/>
                                    </a:lnTo>
                                    <a:lnTo>
                                      <a:pt x="767579" y="659144"/>
                                    </a:lnTo>
                                    <a:lnTo>
                                      <a:pt x="780372" y="654957"/>
                                    </a:lnTo>
                                    <a:lnTo>
                                      <a:pt x="793165" y="662840"/>
                                    </a:lnTo>
                                    <a:lnTo>
                                      <a:pt x="805958" y="656577"/>
                                    </a:lnTo>
                                    <a:lnTo>
                                      <a:pt x="818751" y="662239"/>
                                    </a:lnTo>
                                    <a:lnTo>
                                      <a:pt x="831544" y="670017"/>
                                    </a:lnTo>
                                    <a:lnTo>
                                      <a:pt x="844337" y="664157"/>
                                    </a:lnTo>
                                    <a:lnTo>
                                      <a:pt x="857130" y="661163"/>
                                    </a:lnTo>
                                    <a:lnTo>
                                      <a:pt x="869923" y="664433"/>
                                    </a:lnTo>
                                    <a:lnTo>
                                      <a:pt x="882716" y="666371"/>
                                    </a:lnTo>
                                    <a:lnTo>
                                      <a:pt x="895509" y="660554"/>
                                    </a:lnTo>
                                    <a:lnTo>
                                      <a:pt x="908302" y="657478"/>
                                    </a:lnTo>
                                    <a:lnTo>
                                      <a:pt x="921095" y="664781"/>
                                    </a:lnTo>
                                    <a:lnTo>
                                      <a:pt x="933888" y="666257"/>
                                    </a:lnTo>
                                    <a:lnTo>
                                      <a:pt x="946681" y="661865"/>
                                    </a:lnTo>
                                    <a:lnTo>
                                      <a:pt x="959474" y="664166"/>
                                    </a:lnTo>
                                    <a:lnTo>
                                      <a:pt x="972267" y="667126"/>
                                    </a:lnTo>
                                    <a:lnTo>
                                      <a:pt x="985059" y="666570"/>
                                    </a:lnTo>
                                    <a:lnTo>
                                      <a:pt x="997853" y="656423"/>
                                    </a:lnTo>
                                    <a:lnTo>
                                      <a:pt x="1010646" y="663292"/>
                                    </a:lnTo>
                                    <a:lnTo>
                                      <a:pt x="1023439" y="658652"/>
                                    </a:lnTo>
                                    <a:lnTo>
                                      <a:pt x="1036231" y="665400"/>
                                    </a:lnTo>
                                    <a:lnTo>
                                      <a:pt x="1049024" y="662924"/>
                                    </a:lnTo>
                                    <a:lnTo>
                                      <a:pt x="1061818" y="662884"/>
                                    </a:lnTo>
                                    <a:lnTo>
                                      <a:pt x="1074611" y="662255"/>
                                    </a:lnTo>
                                    <a:lnTo>
                                      <a:pt x="1087403" y="664539"/>
                                    </a:lnTo>
                                    <a:lnTo>
                                      <a:pt x="1100196" y="659277"/>
                                    </a:lnTo>
                                    <a:lnTo>
                                      <a:pt x="1112989" y="659230"/>
                                    </a:lnTo>
                                    <a:lnTo>
                                      <a:pt x="1125783" y="668069"/>
                                    </a:lnTo>
                                    <a:lnTo>
                                      <a:pt x="1138575" y="666576"/>
                                    </a:lnTo>
                                    <a:lnTo>
                                      <a:pt x="1151368" y="658653"/>
                                    </a:lnTo>
                                    <a:lnTo>
                                      <a:pt x="1164161" y="661896"/>
                                    </a:lnTo>
                                    <a:lnTo>
                                      <a:pt x="1176954" y="662128"/>
                                    </a:lnTo>
                                    <a:lnTo>
                                      <a:pt x="1189747" y="667190"/>
                                    </a:lnTo>
                                    <a:lnTo>
                                      <a:pt x="1202540" y="661926"/>
                                    </a:lnTo>
                                    <a:lnTo>
                                      <a:pt x="1215334" y="667727"/>
                                    </a:lnTo>
                                    <a:lnTo>
                                      <a:pt x="1228126" y="668211"/>
                                    </a:lnTo>
                                    <a:lnTo>
                                      <a:pt x="1240919" y="666814"/>
                                    </a:lnTo>
                                    <a:lnTo>
                                      <a:pt x="1253712" y="663834"/>
                                    </a:lnTo>
                                    <a:lnTo>
                                      <a:pt x="1266505" y="664107"/>
                                    </a:lnTo>
                                  </a:path>
                                </a:pathLst>
                              </a:custGeom>
                              <a:noFill/>
                              <a:ln w="6816" cap="sq">
                                <a:solidFill>
                                  <a:srgbClr val="D62728"/>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25" name="Freeform: Shape 3725"/>
                            <wps:cNvSpPr/>
                            <wps:spPr>
                              <a:xfrm>
                                <a:off x="4337251" y="6063157"/>
                                <a:ext cx="4511" cy="739251"/>
                              </a:xfrm>
                              <a:custGeom>
                                <a:avLst/>
                                <a:gdLst>
                                  <a:gd name="connsiteX0" fmla="*/ 0 w 4511"/>
                                  <a:gd name="connsiteY0" fmla="*/ 739252 h 739251"/>
                                  <a:gd name="connsiteX1" fmla="*/ 0 w 4511"/>
                                  <a:gd name="connsiteY1" fmla="*/ 0 h 739251"/>
                                </a:gdLst>
                                <a:ahLst/>
                                <a:cxnLst>
                                  <a:cxn ang="0">
                                    <a:pos x="connsiteX0" y="connsiteY0"/>
                                  </a:cxn>
                                  <a:cxn ang="0">
                                    <a:pos x="connsiteX1" y="connsiteY1"/>
                                  </a:cxn>
                                </a:cxnLst>
                                <a:rect l="l" t="t" r="r" b="b"/>
                                <a:pathLst>
                                  <a:path w="4511" h="739251">
                                    <a:moveTo>
                                      <a:pt x="0" y="739252"/>
                                    </a:moveTo>
                                    <a:lnTo>
                                      <a:pt x="0" y="0"/>
                                    </a:lnTo>
                                  </a:path>
                                </a:pathLst>
                              </a:custGeom>
                              <a:noFill/>
                              <a:ln w="3635"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26" name="Freeform: Shape 3726"/>
                            <wps:cNvSpPr/>
                            <wps:spPr>
                              <a:xfrm>
                                <a:off x="5730407" y="6063157"/>
                                <a:ext cx="4511" cy="739251"/>
                              </a:xfrm>
                              <a:custGeom>
                                <a:avLst/>
                                <a:gdLst>
                                  <a:gd name="connsiteX0" fmla="*/ 0 w 4511"/>
                                  <a:gd name="connsiteY0" fmla="*/ 739252 h 739251"/>
                                  <a:gd name="connsiteX1" fmla="*/ 0 w 4511"/>
                                  <a:gd name="connsiteY1" fmla="*/ 0 h 739251"/>
                                </a:gdLst>
                                <a:ahLst/>
                                <a:cxnLst>
                                  <a:cxn ang="0">
                                    <a:pos x="connsiteX0" y="connsiteY0"/>
                                  </a:cxn>
                                  <a:cxn ang="0">
                                    <a:pos x="connsiteX1" y="connsiteY1"/>
                                  </a:cxn>
                                </a:cxnLst>
                                <a:rect l="l" t="t" r="r" b="b"/>
                                <a:pathLst>
                                  <a:path w="4511" h="739251">
                                    <a:moveTo>
                                      <a:pt x="0" y="739252"/>
                                    </a:moveTo>
                                    <a:lnTo>
                                      <a:pt x="0" y="0"/>
                                    </a:lnTo>
                                  </a:path>
                                </a:pathLst>
                              </a:custGeom>
                              <a:noFill/>
                              <a:ln w="3635"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27" name="Freeform: Shape 3727"/>
                            <wps:cNvSpPr/>
                            <wps:spPr>
                              <a:xfrm>
                                <a:off x="4337251" y="6802409"/>
                                <a:ext cx="1393155" cy="4509"/>
                              </a:xfrm>
                              <a:custGeom>
                                <a:avLst/>
                                <a:gdLst>
                                  <a:gd name="connsiteX0" fmla="*/ 0 w 1393155"/>
                                  <a:gd name="connsiteY0" fmla="*/ 0 h 4509"/>
                                  <a:gd name="connsiteX1" fmla="*/ 1393156 w 1393155"/>
                                  <a:gd name="connsiteY1" fmla="*/ 0 h 4509"/>
                                </a:gdLst>
                                <a:ahLst/>
                                <a:cxnLst>
                                  <a:cxn ang="0">
                                    <a:pos x="connsiteX0" y="connsiteY0"/>
                                  </a:cxn>
                                  <a:cxn ang="0">
                                    <a:pos x="connsiteX1" y="connsiteY1"/>
                                  </a:cxn>
                                </a:cxnLst>
                                <a:rect l="l" t="t" r="r" b="b"/>
                                <a:pathLst>
                                  <a:path w="1393155" h="4509">
                                    <a:moveTo>
                                      <a:pt x="0" y="0"/>
                                    </a:moveTo>
                                    <a:lnTo>
                                      <a:pt x="1393156" y="0"/>
                                    </a:lnTo>
                                  </a:path>
                                </a:pathLst>
                              </a:custGeom>
                              <a:noFill/>
                              <a:ln w="3635"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28" name="Freeform: Shape 3728"/>
                            <wps:cNvSpPr/>
                            <wps:spPr>
                              <a:xfrm>
                                <a:off x="4337251" y="6063157"/>
                                <a:ext cx="1393155" cy="4509"/>
                              </a:xfrm>
                              <a:custGeom>
                                <a:avLst/>
                                <a:gdLst>
                                  <a:gd name="connsiteX0" fmla="*/ 0 w 1393155"/>
                                  <a:gd name="connsiteY0" fmla="*/ 0 h 4509"/>
                                  <a:gd name="connsiteX1" fmla="*/ 1393156 w 1393155"/>
                                  <a:gd name="connsiteY1" fmla="*/ 0 h 4509"/>
                                </a:gdLst>
                                <a:ahLst/>
                                <a:cxnLst>
                                  <a:cxn ang="0">
                                    <a:pos x="connsiteX0" y="connsiteY0"/>
                                  </a:cxn>
                                  <a:cxn ang="0">
                                    <a:pos x="connsiteX1" y="connsiteY1"/>
                                  </a:cxn>
                                </a:cxnLst>
                                <a:rect l="l" t="t" r="r" b="b"/>
                                <a:pathLst>
                                  <a:path w="1393155" h="4509">
                                    <a:moveTo>
                                      <a:pt x="0" y="0"/>
                                    </a:moveTo>
                                    <a:lnTo>
                                      <a:pt x="1393156" y="0"/>
                                    </a:lnTo>
                                  </a:path>
                                </a:pathLst>
                              </a:custGeom>
                              <a:noFill/>
                              <a:ln w="3635"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729" name="Graphic 3124"/>
                            <wpg:cNvGrpSpPr/>
                            <wpg:grpSpPr>
                              <a:xfrm>
                                <a:off x="4846002" y="6085706"/>
                                <a:ext cx="861847" cy="278303"/>
                                <a:chOff x="4846002" y="6085706"/>
                                <a:chExt cx="861847" cy="278303"/>
                              </a:xfrm>
                            </wpg:grpSpPr>
                            <wps:wsp>
                              <wps:cNvPr id="3730" name="Freeform: Shape 3730"/>
                              <wps:cNvSpPr/>
                              <wps:spPr>
                                <a:xfrm>
                                  <a:off x="4846002" y="6085706"/>
                                  <a:ext cx="861847" cy="278303"/>
                                </a:xfrm>
                                <a:custGeom>
                                  <a:avLst/>
                                  <a:gdLst>
                                    <a:gd name="connsiteX0" fmla="*/ 9023 w 861847"/>
                                    <a:gd name="connsiteY0" fmla="*/ 278303 h 278303"/>
                                    <a:gd name="connsiteX1" fmla="*/ 852824 w 861847"/>
                                    <a:gd name="connsiteY1" fmla="*/ 278303 h 278303"/>
                                    <a:gd name="connsiteX2" fmla="*/ 861847 w 861847"/>
                                    <a:gd name="connsiteY2" fmla="*/ 269284 h 278303"/>
                                    <a:gd name="connsiteX3" fmla="*/ 861847 w 861847"/>
                                    <a:gd name="connsiteY3" fmla="*/ 9019 h 278303"/>
                                    <a:gd name="connsiteX4" fmla="*/ 852824 w 861847"/>
                                    <a:gd name="connsiteY4" fmla="*/ 0 h 278303"/>
                                    <a:gd name="connsiteX5" fmla="*/ 9023 w 861847"/>
                                    <a:gd name="connsiteY5" fmla="*/ 0 h 278303"/>
                                    <a:gd name="connsiteX6" fmla="*/ 0 w 861847"/>
                                    <a:gd name="connsiteY6" fmla="*/ 9019 h 278303"/>
                                    <a:gd name="connsiteX7" fmla="*/ 0 w 861847"/>
                                    <a:gd name="connsiteY7" fmla="*/ 269284 h 278303"/>
                                    <a:gd name="connsiteX8" fmla="*/ 9023 w 861847"/>
                                    <a:gd name="connsiteY8" fmla="*/ 278303 h 2783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61847" h="278303">
                                      <a:moveTo>
                                        <a:pt x="9023" y="278303"/>
                                      </a:moveTo>
                                      <a:lnTo>
                                        <a:pt x="852824" y="278303"/>
                                      </a:lnTo>
                                      <a:cubicBezTo>
                                        <a:pt x="858840" y="278303"/>
                                        <a:pt x="861847" y="275297"/>
                                        <a:pt x="861847" y="269284"/>
                                      </a:cubicBezTo>
                                      <a:lnTo>
                                        <a:pt x="861847" y="9019"/>
                                      </a:lnTo>
                                      <a:cubicBezTo>
                                        <a:pt x="861847" y="3006"/>
                                        <a:pt x="858840" y="0"/>
                                        <a:pt x="852824" y="0"/>
                                      </a:cubicBezTo>
                                      <a:lnTo>
                                        <a:pt x="9023" y="0"/>
                                      </a:lnTo>
                                      <a:cubicBezTo>
                                        <a:pt x="3008" y="0"/>
                                        <a:pt x="0" y="3006"/>
                                        <a:pt x="0" y="9019"/>
                                      </a:cubicBezTo>
                                      <a:lnTo>
                                        <a:pt x="0" y="269284"/>
                                      </a:lnTo>
                                      <a:cubicBezTo>
                                        <a:pt x="0" y="275297"/>
                                        <a:pt x="3008" y="278303"/>
                                        <a:pt x="9023" y="278303"/>
                                      </a:cubicBezTo>
                                      <a:close/>
                                    </a:path>
                                  </a:pathLst>
                                </a:custGeom>
                                <a:solidFill>
                                  <a:srgbClr val="FFFFFF">
                                    <a:alpha val="80000"/>
                                  </a:srgbClr>
                                </a:solidFill>
                                <a:ln w="4544" cap="flat">
                                  <a:solidFill>
                                    <a:srgbClr val="CCCCCC">
                                      <a:alpha val="80000"/>
                                    </a:srgb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31" name="Freeform: Shape 3731"/>
                              <wps:cNvSpPr/>
                              <wps:spPr>
                                <a:xfrm>
                                  <a:off x="4864048" y="6122227"/>
                                  <a:ext cx="90231" cy="4509"/>
                                </a:xfrm>
                                <a:custGeom>
                                  <a:avLst/>
                                  <a:gdLst>
                                    <a:gd name="connsiteX0" fmla="*/ 0 w 90231"/>
                                    <a:gd name="connsiteY0" fmla="*/ 0 h 4509"/>
                                    <a:gd name="connsiteX1" fmla="*/ 90232 w 90231"/>
                                    <a:gd name="connsiteY1" fmla="*/ 0 h 4509"/>
                                  </a:gdLst>
                                  <a:ahLst/>
                                  <a:cxnLst>
                                    <a:cxn ang="0">
                                      <a:pos x="connsiteX0" y="connsiteY0"/>
                                    </a:cxn>
                                    <a:cxn ang="0">
                                      <a:pos x="connsiteX1" y="connsiteY1"/>
                                    </a:cxn>
                                  </a:cxnLst>
                                  <a:rect l="l" t="t" r="r" b="b"/>
                                  <a:pathLst>
                                    <a:path w="90231" h="4509">
                                      <a:moveTo>
                                        <a:pt x="0" y="0"/>
                                      </a:moveTo>
                                      <a:lnTo>
                                        <a:pt x="90232" y="0"/>
                                      </a:lnTo>
                                    </a:path>
                                  </a:pathLst>
                                </a:custGeom>
                                <a:noFill/>
                                <a:ln w="6816" cap="sq">
                                  <a:solidFill>
                                    <a:srgbClr val="1F77B4"/>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732" name="Graphic 3124"/>
                              <wpg:cNvGrpSpPr/>
                              <wpg:grpSpPr>
                                <a:xfrm>
                                  <a:off x="4991585" y="6103744"/>
                                  <a:ext cx="352311" cy="43645"/>
                                  <a:chOff x="4991585" y="6103744"/>
                                  <a:chExt cx="352311" cy="43645"/>
                                </a:xfrm>
                                <a:solidFill>
                                  <a:srgbClr val="000000"/>
                                </a:solidFill>
                              </wpg:grpSpPr>
                              <wps:wsp>
                                <wps:cNvPr id="3733" name="Freeform: Shape 3733"/>
                                <wps:cNvSpPr/>
                                <wps:spPr>
                                  <a:xfrm flipV="1">
                                    <a:off x="4991585" y="6106345"/>
                                    <a:ext cx="15395" cy="31666"/>
                                  </a:xfrm>
                                  <a:custGeom>
                                    <a:avLst/>
                                    <a:gdLst>
                                      <a:gd name="connsiteX0" fmla="*/ 6694 w 15395"/>
                                      <a:gd name="connsiteY0" fmla="*/ 29443 h 31666"/>
                                      <a:gd name="connsiteX1" fmla="*/ 6694 w 15395"/>
                                      <a:gd name="connsiteY1" fmla="*/ 22439 h 31666"/>
                                      <a:gd name="connsiteX2" fmla="*/ 15041 w 15395"/>
                                      <a:gd name="connsiteY2" fmla="*/ 22439 h 31666"/>
                                      <a:gd name="connsiteX3" fmla="*/ 15041 w 15395"/>
                                      <a:gd name="connsiteY3" fmla="*/ 19290 h 31666"/>
                                      <a:gd name="connsiteX4" fmla="*/ 6694 w 15395"/>
                                      <a:gd name="connsiteY4" fmla="*/ 19290 h 31666"/>
                                      <a:gd name="connsiteX5" fmla="*/ 6694 w 15395"/>
                                      <a:gd name="connsiteY5" fmla="*/ 5901 h 31666"/>
                                      <a:gd name="connsiteX6" fmla="*/ 7519 w 15395"/>
                                      <a:gd name="connsiteY6" fmla="*/ 2026 h 31666"/>
                                      <a:gd name="connsiteX7" fmla="*/ 10881 w 15395"/>
                                      <a:gd name="connsiteY7" fmla="*/ 1166 h 31666"/>
                                      <a:gd name="connsiteX8" fmla="*/ 15041 w 15395"/>
                                      <a:gd name="connsiteY8" fmla="*/ 1166 h 31666"/>
                                      <a:gd name="connsiteX9" fmla="*/ 15041 w 15395"/>
                                      <a:gd name="connsiteY9" fmla="*/ -2223 h 31666"/>
                                      <a:gd name="connsiteX10" fmla="*/ 10881 w 15395"/>
                                      <a:gd name="connsiteY10" fmla="*/ -2223 h 31666"/>
                                      <a:gd name="connsiteX11" fmla="*/ 4403 w 15395"/>
                                      <a:gd name="connsiteY11" fmla="*/ -475 h 31666"/>
                                      <a:gd name="connsiteX12" fmla="*/ 2620 w 15395"/>
                                      <a:gd name="connsiteY12" fmla="*/ 5901 h 31666"/>
                                      <a:gd name="connsiteX13" fmla="*/ 2620 w 15395"/>
                                      <a:gd name="connsiteY13" fmla="*/ 19290 h 31666"/>
                                      <a:gd name="connsiteX14" fmla="*/ -355 w 15395"/>
                                      <a:gd name="connsiteY14" fmla="*/ 19290 h 31666"/>
                                      <a:gd name="connsiteX15" fmla="*/ -355 w 15395"/>
                                      <a:gd name="connsiteY15" fmla="*/ 22439 h 31666"/>
                                      <a:gd name="connsiteX16" fmla="*/ 2620 w 15395"/>
                                      <a:gd name="connsiteY16" fmla="*/ 22439 h 31666"/>
                                      <a:gd name="connsiteX17" fmla="*/ 2620 w 15395"/>
                                      <a:gd name="connsiteY17" fmla="*/ 29443 h 31666"/>
                                      <a:gd name="connsiteX18" fmla="*/ 6694 w 15395"/>
                                      <a:gd name="connsiteY18" fmla="*/ 29443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694" y="29443"/>
                                        </a:moveTo>
                                        <a:lnTo>
                                          <a:pt x="6694" y="22439"/>
                                        </a:lnTo>
                                        <a:lnTo>
                                          <a:pt x="15041" y="22439"/>
                                        </a:lnTo>
                                        <a:lnTo>
                                          <a:pt x="15041" y="19290"/>
                                        </a:lnTo>
                                        <a:lnTo>
                                          <a:pt x="6694" y="19290"/>
                                        </a:lnTo>
                                        <a:lnTo>
                                          <a:pt x="6694" y="5901"/>
                                        </a:lnTo>
                                        <a:cubicBezTo>
                                          <a:pt x="6694" y="3891"/>
                                          <a:pt x="6969" y="2599"/>
                                          <a:pt x="7519" y="2026"/>
                                        </a:cubicBezTo>
                                        <a:cubicBezTo>
                                          <a:pt x="8069" y="1453"/>
                                          <a:pt x="9190" y="1166"/>
                                          <a:pt x="10881" y="1166"/>
                                        </a:cubicBezTo>
                                        <a:lnTo>
                                          <a:pt x="15041" y="1166"/>
                                        </a:lnTo>
                                        <a:lnTo>
                                          <a:pt x="15041" y="-2223"/>
                                        </a:lnTo>
                                        <a:lnTo>
                                          <a:pt x="10881" y="-2223"/>
                                        </a:lnTo>
                                        <a:cubicBezTo>
                                          <a:pt x="7752" y="-2223"/>
                                          <a:pt x="5592" y="-1640"/>
                                          <a:pt x="4403" y="-475"/>
                                        </a:cubicBezTo>
                                        <a:cubicBezTo>
                                          <a:pt x="3214" y="694"/>
                                          <a:pt x="2620" y="2820"/>
                                          <a:pt x="2620" y="5901"/>
                                        </a:cubicBezTo>
                                        <a:lnTo>
                                          <a:pt x="2620" y="19290"/>
                                        </a:lnTo>
                                        <a:lnTo>
                                          <a:pt x="-355" y="19290"/>
                                        </a:lnTo>
                                        <a:lnTo>
                                          <a:pt x="-355" y="22439"/>
                                        </a:lnTo>
                                        <a:lnTo>
                                          <a:pt x="2620" y="22439"/>
                                        </a:lnTo>
                                        <a:lnTo>
                                          <a:pt x="2620" y="29443"/>
                                        </a:lnTo>
                                        <a:lnTo>
                                          <a:pt x="6694" y="2944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34" name="Freeform: Shape 3734"/>
                                <wps:cNvSpPr/>
                                <wps:spPr>
                                  <a:xfrm flipV="1">
                                    <a:off x="5012158" y="6112757"/>
                                    <a:ext cx="14451" cy="25254"/>
                                  </a:xfrm>
                                  <a:custGeom>
                                    <a:avLst/>
                                    <a:gdLst>
                                      <a:gd name="connsiteX0" fmla="*/ 13758 w 14451"/>
                                      <a:gd name="connsiteY0" fmla="*/ 19111 h 25254"/>
                                      <a:gd name="connsiteX1" fmla="*/ 12271 w 14451"/>
                                      <a:gd name="connsiteY1" fmla="*/ 19689 h 25254"/>
                                      <a:gd name="connsiteX2" fmla="*/ 10502 w 14451"/>
                                      <a:gd name="connsiteY2" fmla="*/ 19879 h 25254"/>
                                      <a:gd name="connsiteX3" fmla="*/ 5222 w 14451"/>
                                      <a:gd name="connsiteY3" fmla="*/ 17645 h 25254"/>
                                      <a:gd name="connsiteX4" fmla="*/ 3382 w 14451"/>
                                      <a:gd name="connsiteY4" fmla="*/ 11226 h 25254"/>
                                      <a:gd name="connsiteX5" fmla="*/ 3382 w 14451"/>
                                      <a:gd name="connsiteY5" fmla="*/ -1767 h 25254"/>
                                      <a:gd name="connsiteX6" fmla="*/ -693 w 14451"/>
                                      <a:gd name="connsiteY6" fmla="*/ -1767 h 25254"/>
                                      <a:gd name="connsiteX7" fmla="*/ -693 w 14451"/>
                                      <a:gd name="connsiteY7" fmla="*/ 22895 h 25254"/>
                                      <a:gd name="connsiteX8" fmla="*/ 3382 w 14451"/>
                                      <a:gd name="connsiteY8" fmla="*/ 22895 h 25254"/>
                                      <a:gd name="connsiteX9" fmla="*/ 3382 w 14451"/>
                                      <a:gd name="connsiteY9" fmla="*/ 19062 h 25254"/>
                                      <a:gd name="connsiteX10" fmla="*/ 6709 w 14451"/>
                                      <a:gd name="connsiteY10" fmla="*/ 22395 h 25254"/>
                                      <a:gd name="connsiteX11" fmla="*/ 11693 w 14451"/>
                                      <a:gd name="connsiteY11" fmla="*/ 23487 h 25254"/>
                                      <a:gd name="connsiteX12" fmla="*/ 12616 w 14451"/>
                                      <a:gd name="connsiteY12" fmla="*/ 23431 h 25254"/>
                                      <a:gd name="connsiteX13" fmla="*/ 13737 w 14451"/>
                                      <a:gd name="connsiteY13" fmla="*/ 23268 h 25254"/>
                                      <a:gd name="connsiteX14" fmla="*/ 13758 w 14451"/>
                                      <a:gd name="connsiteY14" fmla="*/ 19111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3758" y="19111"/>
                                        </a:moveTo>
                                        <a:cubicBezTo>
                                          <a:pt x="13303" y="19374"/>
                                          <a:pt x="12807" y="19567"/>
                                          <a:pt x="12271" y="19689"/>
                                        </a:cubicBezTo>
                                        <a:cubicBezTo>
                                          <a:pt x="11735" y="19816"/>
                                          <a:pt x="11145" y="19879"/>
                                          <a:pt x="10502" y="19879"/>
                                        </a:cubicBezTo>
                                        <a:cubicBezTo>
                                          <a:pt x="8208" y="19879"/>
                                          <a:pt x="6448" y="19135"/>
                                          <a:pt x="5222" y="17645"/>
                                        </a:cubicBezTo>
                                        <a:cubicBezTo>
                                          <a:pt x="3995" y="16156"/>
                                          <a:pt x="3382" y="14017"/>
                                          <a:pt x="3382" y="11226"/>
                                        </a:cubicBezTo>
                                        <a:lnTo>
                                          <a:pt x="3382" y="-1767"/>
                                        </a:lnTo>
                                        <a:lnTo>
                                          <a:pt x="-693" y="-1767"/>
                                        </a:lnTo>
                                        <a:lnTo>
                                          <a:pt x="-693" y="22895"/>
                                        </a:lnTo>
                                        <a:lnTo>
                                          <a:pt x="3382" y="22895"/>
                                        </a:lnTo>
                                        <a:lnTo>
                                          <a:pt x="3382" y="19062"/>
                                        </a:lnTo>
                                        <a:cubicBezTo>
                                          <a:pt x="4237" y="20560"/>
                                          <a:pt x="5346" y="21671"/>
                                          <a:pt x="6709" y="22395"/>
                                        </a:cubicBezTo>
                                        <a:cubicBezTo>
                                          <a:pt x="8077" y="23123"/>
                                          <a:pt x="9738" y="23487"/>
                                          <a:pt x="11693" y="23487"/>
                                        </a:cubicBezTo>
                                        <a:cubicBezTo>
                                          <a:pt x="11970" y="23487"/>
                                          <a:pt x="12278" y="23468"/>
                                          <a:pt x="12616" y="23431"/>
                                        </a:cubicBezTo>
                                        <a:cubicBezTo>
                                          <a:pt x="12955" y="23398"/>
                                          <a:pt x="13328" y="23344"/>
                                          <a:pt x="13737" y="23268"/>
                                        </a:cubicBezTo>
                                        <a:lnTo>
                                          <a:pt x="13758" y="1911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35" name="Freeform: Shape 3735"/>
                                <wps:cNvSpPr/>
                                <wps:spPr>
                                  <a:xfrm flipV="1">
                                    <a:off x="5029318" y="6112757"/>
                                    <a:ext cx="20844" cy="25895"/>
                                  </a:xfrm>
                                  <a:custGeom>
                                    <a:avLst/>
                                    <a:gdLst>
                                      <a:gd name="connsiteX0" fmla="*/ 11815 w 20844"/>
                                      <a:gd name="connsiteY0" fmla="*/ 11314 h 25895"/>
                                      <a:gd name="connsiteX1" fmla="*/ 5005 w 20844"/>
                                      <a:gd name="connsiteY1" fmla="*/ 10194 h 25895"/>
                                      <a:gd name="connsiteX2" fmla="*/ 3109 w 20844"/>
                                      <a:gd name="connsiteY2" fmla="*/ 6360 h 25895"/>
                                      <a:gd name="connsiteX3" fmla="*/ 4533 w 20844"/>
                                      <a:gd name="connsiteY3" fmla="*/ 2936 h 25895"/>
                                      <a:gd name="connsiteX4" fmla="*/ 8396 w 20844"/>
                                      <a:gd name="connsiteY4" fmla="*/ 1675 h 25895"/>
                                      <a:gd name="connsiteX5" fmla="*/ 13810 w 20844"/>
                                      <a:gd name="connsiteY5" fmla="*/ 4063 h 25895"/>
                                      <a:gd name="connsiteX6" fmla="*/ 15847 w 20844"/>
                                      <a:gd name="connsiteY6" fmla="*/ 10412 h 25895"/>
                                      <a:gd name="connsiteX7" fmla="*/ 15847 w 20844"/>
                                      <a:gd name="connsiteY7" fmla="*/ 11314 h 25895"/>
                                      <a:gd name="connsiteX8" fmla="*/ 11815 w 20844"/>
                                      <a:gd name="connsiteY8" fmla="*/ 11314 h 25895"/>
                                      <a:gd name="connsiteX9" fmla="*/ 19900 w 20844"/>
                                      <a:gd name="connsiteY9" fmla="*/ 12991 h 25895"/>
                                      <a:gd name="connsiteX10" fmla="*/ 19900 w 20844"/>
                                      <a:gd name="connsiteY10" fmla="*/ -1080 h 25895"/>
                                      <a:gd name="connsiteX11" fmla="*/ 15847 w 20844"/>
                                      <a:gd name="connsiteY11" fmla="*/ -1080 h 25895"/>
                                      <a:gd name="connsiteX12" fmla="*/ 15847 w 20844"/>
                                      <a:gd name="connsiteY12" fmla="*/ 2661 h 25895"/>
                                      <a:gd name="connsiteX13" fmla="*/ 12386 w 20844"/>
                                      <a:gd name="connsiteY13" fmla="*/ -651 h 25895"/>
                                      <a:gd name="connsiteX14" fmla="*/ 7317 w 20844"/>
                                      <a:gd name="connsiteY14" fmla="*/ -1722 h 25895"/>
                                      <a:gd name="connsiteX15" fmla="*/ 1290 w 20844"/>
                                      <a:gd name="connsiteY15" fmla="*/ 406 h 25895"/>
                                      <a:gd name="connsiteX16" fmla="*/ -945 w 20844"/>
                                      <a:gd name="connsiteY16" fmla="*/ 6100 h 25895"/>
                                      <a:gd name="connsiteX17" fmla="*/ 1840 w 20844"/>
                                      <a:gd name="connsiteY17" fmla="*/ 12371 h 25895"/>
                                      <a:gd name="connsiteX18" fmla="*/ 10158 w 20844"/>
                                      <a:gd name="connsiteY18" fmla="*/ 14485 h 25895"/>
                                      <a:gd name="connsiteX19" fmla="*/ 15847 w 20844"/>
                                      <a:gd name="connsiteY19" fmla="*/ 14485 h 25895"/>
                                      <a:gd name="connsiteX20" fmla="*/ 15847 w 20844"/>
                                      <a:gd name="connsiteY20" fmla="*/ 14887 h 25895"/>
                                      <a:gd name="connsiteX21" fmla="*/ 14007 w 20844"/>
                                      <a:gd name="connsiteY21" fmla="*/ 19213 h 25895"/>
                                      <a:gd name="connsiteX22" fmla="*/ 8840 w 20844"/>
                                      <a:gd name="connsiteY22" fmla="*/ 20742 h 25895"/>
                                      <a:gd name="connsiteX23" fmla="*/ 4716 w 20844"/>
                                      <a:gd name="connsiteY23" fmla="*/ 20235 h 25895"/>
                                      <a:gd name="connsiteX24" fmla="*/ 867 w 20844"/>
                                      <a:gd name="connsiteY24" fmla="*/ 18713 h 25895"/>
                                      <a:gd name="connsiteX25" fmla="*/ 867 w 20844"/>
                                      <a:gd name="connsiteY25" fmla="*/ 22461 h 25895"/>
                                      <a:gd name="connsiteX26" fmla="*/ 5181 w 20844"/>
                                      <a:gd name="connsiteY26" fmla="*/ 23744 h 25895"/>
                                      <a:gd name="connsiteX27" fmla="*/ 9256 w 20844"/>
                                      <a:gd name="connsiteY27" fmla="*/ 24174 h 25895"/>
                                      <a:gd name="connsiteX28" fmla="*/ 17257 w 20844"/>
                                      <a:gd name="connsiteY28" fmla="*/ 21397 h 25895"/>
                                      <a:gd name="connsiteX29" fmla="*/ 19900 w 20844"/>
                                      <a:gd name="connsiteY29" fmla="*/ 1299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1815" y="11314"/>
                                        </a:moveTo>
                                        <a:cubicBezTo>
                                          <a:pt x="8539" y="11314"/>
                                          <a:pt x="6269" y="10941"/>
                                          <a:pt x="5005" y="10194"/>
                                        </a:cubicBezTo>
                                        <a:cubicBezTo>
                                          <a:pt x="3741" y="9447"/>
                                          <a:pt x="3109" y="8169"/>
                                          <a:pt x="3109" y="6360"/>
                                        </a:cubicBezTo>
                                        <a:cubicBezTo>
                                          <a:pt x="3109" y="4923"/>
                                          <a:pt x="3583" y="3781"/>
                                          <a:pt x="4533" y="2936"/>
                                        </a:cubicBezTo>
                                        <a:cubicBezTo>
                                          <a:pt x="5482" y="2095"/>
                                          <a:pt x="6770" y="1675"/>
                                          <a:pt x="8396" y="1675"/>
                                        </a:cubicBezTo>
                                        <a:cubicBezTo>
                                          <a:pt x="10647" y="1675"/>
                                          <a:pt x="12451" y="2471"/>
                                          <a:pt x="13810" y="4063"/>
                                        </a:cubicBezTo>
                                        <a:cubicBezTo>
                                          <a:pt x="15168" y="5656"/>
                                          <a:pt x="15847" y="7772"/>
                                          <a:pt x="15847" y="10412"/>
                                        </a:cubicBezTo>
                                        <a:lnTo>
                                          <a:pt x="15847" y="11314"/>
                                        </a:lnTo>
                                        <a:lnTo>
                                          <a:pt x="11815" y="11314"/>
                                        </a:lnTo>
                                        <a:close/>
                                        <a:moveTo>
                                          <a:pt x="19900" y="12991"/>
                                        </a:moveTo>
                                        <a:lnTo>
                                          <a:pt x="19900" y="-1080"/>
                                        </a:lnTo>
                                        <a:lnTo>
                                          <a:pt x="15847" y="-1080"/>
                                        </a:lnTo>
                                        <a:lnTo>
                                          <a:pt x="15847" y="2661"/>
                                        </a:lnTo>
                                        <a:cubicBezTo>
                                          <a:pt x="14921" y="1167"/>
                                          <a:pt x="13767" y="63"/>
                                          <a:pt x="12386" y="-651"/>
                                        </a:cubicBezTo>
                                        <a:cubicBezTo>
                                          <a:pt x="11004" y="-1365"/>
                                          <a:pt x="9314" y="-1722"/>
                                          <a:pt x="7317" y="-1722"/>
                                        </a:cubicBezTo>
                                        <a:cubicBezTo>
                                          <a:pt x="4793" y="-1722"/>
                                          <a:pt x="2784" y="-1012"/>
                                          <a:pt x="1290" y="406"/>
                                        </a:cubicBezTo>
                                        <a:cubicBezTo>
                                          <a:pt x="-200" y="1825"/>
                                          <a:pt x="-945" y="3723"/>
                                          <a:pt x="-945" y="6100"/>
                                        </a:cubicBezTo>
                                        <a:cubicBezTo>
                                          <a:pt x="-945" y="8871"/>
                                          <a:pt x="-17" y="10962"/>
                                          <a:pt x="1840" y="12371"/>
                                        </a:cubicBezTo>
                                        <a:cubicBezTo>
                                          <a:pt x="3701" y="13780"/>
                                          <a:pt x="6474" y="14485"/>
                                          <a:pt x="10158" y="14485"/>
                                        </a:cubicBezTo>
                                        <a:lnTo>
                                          <a:pt x="15847" y="14485"/>
                                        </a:lnTo>
                                        <a:lnTo>
                                          <a:pt x="15847" y="14887"/>
                                        </a:lnTo>
                                        <a:cubicBezTo>
                                          <a:pt x="15847" y="16752"/>
                                          <a:pt x="15233" y="18194"/>
                                          <a:pt x="14007" y="19213"/>
                                        </a:cubicBezTo>
                                        <a:cubicBezTo>
                                          <a:pt x="12780" y="20232"/>
                                          <a:pt x="11058" y="20742"/>
                                          <a:pt x="8840" y="20742"/>
                                        </a:cubicBezTo>
                                        <a:cubicBezTo>
                                          <a:pt x="7430" y="20742"/>
                                          <a:pt x="6055" y="20573"/>
                                          <a:pt x="4716" y="20235"/>
                                        </a:cubicBezTo>
                                        <a:cubicBezTo>
                                          <a:pt x="3381" y="19897"/>
                                          <a:pt x="2098" y="19389"/>
                                          <a:pt x="867" y="18713"/>
                                        </a:cubicBezTo>
                                        <a:lnTo>
                                          <a:pt x="867" y="22461"/>
                                        </a:lnTo>
                                        <a:cubicBezTo>
                                          <a:pt x="2347" y="23035"/>
                                          <a:pt x="3785" y="23462"/>
                                          <a:pt x="5181" y="23744"/>
                                        </a:cubicBezTo>
                                        <a:cubicBezTo>
                                          <a:pt x="6577" y="24030"/>
                                          <a:pt x="7935" y="24174"/>
                                          <a:pt x="9256" y="24174"/>
                                        </a:cubicBezTo>
                                        <a:cubicBezTo>
                                          <a:pt x="12827" y="24174"/>
                                          <a:pt x="15494" y="23248"/>
                                          <a:pt x="17257" y="21397"/>
                                        </a:cubicBezTo>
                                        <a:cubicBezTo>
                                          <a:pt x="19019" y="19551"/>
                                          <a:pt x="19900" y="16749"/>
                                          <a:pt x="19900" y="1299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36" name="Freeform: Shape 3736"/>
                                <wps:cNvSpPr/>
                                <wps:spPr>
                                  <a:xfrm flipV="1">
                                    <a:off x="5058508" y="6103744"/>
                                    <a:ext cx="4053" cy="34266"/>
                                  </a:xfrm>
                                  <a:custGeom>
                                    <a:avLst/>
                                    <a:gdLst>
                                      <a:gd name="connsiteX0" fmla="*/ 32 w 4053"/>
                                      <a:gd name="connsiteY0" fmla="*/ 22255 h 34266"/>
                                      <a:gd name="connsiteX1" fmla="*/ 4085 w 4053"/>
                                      <a:gd name="connsiteY1" fmla="*/ 22255 h 34266"/>
                                      <a:gd name="connsiteX2" fmla="*/ 4085 w 4053"/>
                                      <a:gd name="connsiteY2" fmla="*/ -2408 h 34266"/>
                                      <a:gd name="connsiteX3" fmla="*/ 32 w 4053"/>
                                      <a:gd name="connsiteY3" fmla="*/ -2408 h 34266"/>
                                      <a:gd name="connsiteX4" fmla="*/ 32 w 4053"/>
                                      <a:gd name="connsiteY4" fmla="*/ 22255 h 34266"/>
                                      <a:gd name="connsiteX5" fmla="*/ 32 w 4053"/>
                                      <a:gd name="connsiteY5" fmla="*/ 31859 h 34266"/>
                                      <a:gd name="connsiteX6" fmla="*/ 4085 w 4053"/>
                                      <a:gd name="connsiteY6" fmla="*/ 31859 h 34266"/>
                                      <a:gd name="connsiteX7" fmla="*/ 4085 w 4053"/>
                                      <a:gd name="connsiteY7" fmla="*/ 26722 h 34266"/>
                                      <a:gd name="connsiteX8" fmla="*/ 32 w 4053"/>
                                      <a:gd name="connsiteY8" fmla="*/ 26722 h 34266"/>
                                      <a:gd name="connsiteX9" fmla="*/ 32 w 4053"/>
                                      <a:gd name="connsiteY9" fmla="*/ 31859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32" y="22255"/>
                                        </a:moveTo>
                                        <a:lnTo>
                                          <a:pt x="4085" y="22255"/>
                                        </a:lnTo>
                                        <a:lnTo>
                                          <a:pt x="4085" y="-2408"/>
                                        </a:lnTo>
                                        <a:lnTo>
                                          <a:pt x="32" y="-2408"/>
                                        </a:lnTo>
                                        <a:lnTo>
                                          <a:pt x="32" y="22255"/>
                                        </a:lnTo>
                                        <a:close/>
                                        <a:moveTo>
                                          <a:pt x="32" y="31859"/>
                                        </a:moveTo>
                                        <a:lnTo>
                                          <a:pt x="4085" y="31859"/>
                                        </a:lnTo>
                                        <a:lnTo>
                                          <a:pt x="4085" y="26722"/>
                                        </a:lnTo>
                                        <a:lnTo>
                                          <a:pt x="32" y="26722"/>
                                        </a:lnTo>
                                        <a:lnTo>
                                          <a:pt x="32" y="3185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37" name="Freeform: Shape 3737"/>
                                <wps:cNvSpPr/>
                                <wps:spPr>
                                  <a:xfrm flipV="1">
                                    <a:off x="5070888" y="6112757"/>
                                    <a:ext cx="20668" cy="25254"/>
                                  </a:xfrm>
                                  <a:custGeom>
                                    <a:avLst/>
                                    <a:gdLst>
                                      <a:gd name="connsiteX0" fmla="*/ 19549 w 20668"/>
                                      <a:gd name="connsiteY0" fmla="*/ 13122 h 25254"/>
                                      <a:gd name="connsiteX1" fmla="*/ 19549 w 20668"/>
                                      <a:gd name="connsiteY1" fmla="*/ -1767 h 25254"/>
                                      <a:gd name="connsiteX2" fmla="*/ 15495 w 20668"/>
                                      <a:gd name="connsiteY2" fmla="*/ -1767 h 25254"/>
                                      <a:gd name="connsiteX3" fmla="*/ 15495 w 20668"/>
                                      <a:gd name="connsiteY3" fmla="*/ 12988 h 25254"/>
                                      <a:gd name="connsiteX4" fmla="*/ 14128 w 20668"/>
                                      <a:gd name="connsiteY4" fmla="*/ 18223 h 25254"/>
                                      <a:gd name="connsiteX5" fmla="*/ 10032 w 20668"/>
                                      <a:gd name="connsiteY5" fmla="*/ 19964 h 25254"/>
                                      <a:gd name="connsiteX6" fmla="*/ 4851 w 20668"/>
                                      <a:gd name="connsiteY6" fmla="*/ 17871 h 25254"/>
                                      <a:gd name="connsiteX7" fmla="*/ 2954 w 20668"/>
                                      <a:gd name="connsiteY7" fmla="*/ 12170 h 25254"/>
                                      <a:gd name="connsiteX8" fmla="*/ 2954 w 20668"/>
                                      <a:gd name="connsiteY8" fmla="*/ -1767 h 25254"/>
                                      <a:gd name="connsiteX9" fmla="*/ -1120 w 20668"/>
                                      <a:gd name="connsiteY9" fmla="*/ -1767 h 25254"/>
                                      <a:gd name="connsiteX10" fmla="*/ -1120 w 20668"/>
                                      <a:gd name="connsiteY10" fmla="*/ 22895 h 25254"/>
                                      <a:gd name="connsiteX11" fmla="*/ 2954 w 20668"/>
                                      <a:gd name="connsiteY11" fmla="*/ 22895 h 25254"/>
                                      <a:gd name="connsiteX12" fmla="*/ 2954 w 20668"/>
                                      <a:gd name="connsiteY12" fmla="*/ 19062 h 25254"/>
                                      <a:gd name="connsiteX13" fmla="*/ 6380 w 20668"/>
                                      <a:gd name="connsiteY13" fmla="*/ 22388 h 25254"/>
                                      <a:gd name="connsiteX14" fmla="*/ 10934 w 20668"/>
                                      <a:gd name="connsiteY14" fmla="*/ 23487 h 25254"/>
                                      <a:gd name="connsiteX15" fmla="*/ 17363 w 20668"/>
                                      <a:gd name="connsiteY15" fmla="*/ 20859 h 25254"/>
                                      <a:gd name="connsiteX16" fmla="*/ 19549 w 20668"/>
                                      <a:gd name="connsiteY16" fmla="*/ 13122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549" y="13122"/>
                                        </a:moveTo>
                                        <a:lnTo>
                                          <a:pt x="19549" y="-1767"/>
                                        </a:lnTo>
                                        <a:lnTo>
                                          <a:pt x="15495" y="-1767"/>
                                        </a:lnTo>
                                        <a:lnTo>
                                          <a:pt x="15495" y="12988"/>
                                        </a:lnTo>
                                        <a:cubicBezTo>
                                          <a:pt x="15495" y="15323"/>
                                          <a:pt x="15039" y="17068"/>
                                          <a:pt x="14128" y="18223"/>
                                        </a:cubicBezTo>
                                        <a:cubicBezTo>
                                          <a:pt x="13216" y="19384"/>
                                          <a:pt x="11851" y="19964"/>
                                          <a:pt x="10032" y="19964"/>
                                        </a:cubicBezTo>
                                        <a:cubicBezTo>
                                          <a:pt x="7842" y="19964"/>
                                          <a:pt x="6115" y="19266"/>
                                          <a:pt x="4851" y="17871"/>
                                        </a:cubicBezTo>
                                        <a:cubicBezTo>
                                          <a:pt x="3587" y="16480"/>
                                          <a:pt x="2954" y="14580"/>
                                          <a:pt x="2954" y="12170"/>
                                        </a:cubicBezTo>
                                        <a:lnTo>
                                          <a:pt x="2954" y="-1767"/>
                                        </a:lnTo>
                                        <a:lnTo>
                                          <a:pt x="-1120" y="-1767"/>
                                        </a:lnTo>
                                        <a:lnTo>
                                          <a:pt x="-1120" y="22895"/>
                                        </a:lnTo>
                                        <a:lnTo>
                                          <a:pt x="2954" y="22895"/>
                                        </a:lnTo>
                                        <a:lnTo>
                                          <a:pt x="2954" y="19062"/>
                                        </a:lnTo>
                                        <a:cubicBezTo>
                                          <a:pt x="3927" y="20546"/>
                                          <a:pt x="5069" y="21655"/>
                                          <a:pt x="6380" y="22388"/>
                                        </a:cubicBezTo>
                                        <a:cubicBezTo>
                                          <a:pt x="7696" y="23120"/>
                                          <a:pt x="9214" y="23487"/>
                                          <a:pt x="10934" y="23487"/>
                                        </a:cubicBezTo>
                                        <a:cubicBezTo>
                                          <a:pt x="13768" y="23487"/>
                                          <a:pt x="15911" y="22611"/>
                                          <a:pt x="17363" y="20859"/>
                                        </a:cubicBezTo>
                                        <a:cubicBezTo>
                                          <a:pt x="18820" y="19106"/>
                                          <a:pt x="19549" y="16527"/>
                                          <a:pt x="19549" y="1312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38" name="Freeform: Shape 3738"/>
                                <wps:cNvSpPr/>
                                <wps:spPr>
                                  <a:xfrm flipV="1">
                                    <a:off x="5099637" y="6103744"/>
                                    <a:ext cx="4053" cy="34266"/>
                                  </a:xfrm>
                                  <a:custGeom>
                                    <a:avLst/>
                                    <a:gdLst>
                                      <a:gd name="connsiteX0" fmla="*/ 41 w 4053"/>
                                      <a:gd name="connsiteY0" fmla="*/ 22255 h 34266"/>
                                      <a:gd name="connsiteX1" fmla="*/ 4094 w 4053"/>
                                      <a:gd name="connsiteY1" fmla="*/ 22255 h 34266"/>
                                      <a:gd name="connsiteX2" fmla="*/ 4094 w 4053"/>
                                      <a:gd name="connsiteY2" fmla="*/ -2408 h 34266"/>
                                      <a:gd name="connsiteX3" fmla="*/ 41 w 4053"/>
                                      <a:gd name="connsiteY3" fmla="*/ -2408 h 34266"/>
                                      <a:gd name="connsiteX4" fmla="*/ 41 w 4053"/>
                                      <a:gd name="connsiteY4" fmla="*/ 22255 h 34266"/>
                                      <a:gd name="connsiteX5" fmla="*/ 41 w 4053"/>
                                      <a:gd name="connsiteY5" fmla="*/ 31859 h 34266"/>
                                      <a:gd name="connsiteX6" fmla="*/ 4094 w 4053"/>
                                      <a:gd name="connsiteY6" fmla="*/ 31859 h 34266"/>
                                      <a:gd name="connsiteX7" fmla="*/ 4094 w 4053"/>
                                      <a:gd name="connsiteY7" fmla="*/ 26722 h 34266"/>
                                      <a:gd name="connsiteX8" fmla="*/ 41 w 4053"/>
                                      <a:gd name="connsiteY8" fmla="*/ 26722 h 34266"/>
                                      <a:gd name="connsiteX9" fmla="*/ 41 w 4053"/>
                                      <a:gd name="connsiteY9" fmla="*/ 31859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41" y="22255"/>
                                        </a:moveTo>
                                        <a:lnTo>
                                          <a:pt x="4094" y="22255"/>
                                        </a:lnTo>
                                        <a:lnTo>
                                          <a:pt x="4094" y="-2408"/>
                                        </a:lnTo>
                                        <a:lnTo>
                                          <a:pt x="41" y="-2408"/>
                                        </a:lnTo>
                                        <a:lnTo>
                                          <a:pt x="41" y="22255"/>
                                        </a:lnTo>
                                        <a:close/>
                                        <a:moveTo>
                                          <a:pt x="41" y="31859"/>
                                        </a:moveTo>
                                        <a:lnTo>
                                          <a:pt x="4094" y="31859"/>
                                        </a:lnTo>
                                        <a:lnTo>
                                          <a:pt x="4094" y="26722"/>
                                        </a:lnTo>
                                        <a:lnTo>
                                          <a:pt x="41" y="26722"/>
                                        </a:lnTo>
                                        <a:lnTo>
                                          <a:pt x="41" y="3185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39" name="Freeform: Shape 3739"/>
                                <wps:cNvSpPr/>
                                <wps:spPr>
                                  <a:xfrm flipV="1">
                                    <a:off x="5112017" y="6112757"/>
                                    <a:ext cx="20668" cy="25254"/>
                                  </a:xfrm>
                                  <a:custGeom>
                                    <a:avLst/>
                                    <a:gdLst>
                                      <a:gd name="connsiteX0" fmla="*/ 19558 w 20668"/>
                                      <a:gd name="connsiteY0" fmla="*/ 13122 h 25254"/>
                                      <a:gd name="connsiteX1" fmla="*/ 19558 w 20668"/>
                                      <a:gd name="connsiteY1" fmla="*/ -1767 h 25254"/>
                                      <a:gd name="connsiteX2" fmla="*/ 15504 w 20668"/>
                                      <a:gd name="connsiteY2" fmla="*/ -1767 h 25254"/>
                                      <a:gd name="connsiteX3" fmla="*/ 15504 w 20668"/>
                                      <a:gd name="connsiteY3" fmla="*/ 12988 h 25254"/>
                                      <a:gd name="connsiteX4" fmla="*/ 14137 w 20668"/>
                                      <a:gd name="connsiteY4" fmla="*/ 18223 h 25254"/>
                                      <a:gd name="connsiteX5" fmla="*/ 10041 w 20668"/>
                                      <a:gd name="connsiteY5" fmla="*/ 19964 h 25254"/>
                                      <a:gd name="connsiteX6" fmla="*/ 4860 w 20668"/>
                                      <a:gd name="connsiteY6" fmla="*/ 17871 h 25254"/>
                                      <a:gd name="connsiteX7" fmla="*/ 2964 w 20668"/>
                                      <a:gd name="connsiteY7" fmla="*/ 12170 h 25254"/>
                                      <a:gd name="connsiteX8" fmla="*/ 2964 w 20668"/>
                                      <a:gd name="connsiteY8" fmla="*/ -1767 h 25254"/>
                                      <a:gd name="connsiteX9" fmla="*/ -1111 w 20668"/>
                                      <a:gd name="connsiteY9" fmla="*/ -1767 h 25254"/>
                                      <a:gd name="connsiteX10" fmla="*/ -1111 w 20668"/>
                                      <a:gd name="connsiteY10" fmla="*/ 22895 h 25254"/>
                                      <a:gd name="connsiteX11" fmla="*/ 2964 w 20668"/>
                                      <a:gd name="connsiteY11" fmla="*/ 22895 h 25254"/>
                                      <a:gd name="connsiteX12" fmla="*/ 2964 w 20668"/>
                                      <a:gd name="connsiteY12" fmla="*/ 19062 h 25254"/>
                                      <a:gd name="connsiteX13" fmla="*/ 6390 w 20668"/>
                                      <a:gd name="connsiteY13" fmla="*/ 22388 h 25254"/>
                                      <a:gd name="connsiteX14" fmla="*/ 10943 w 20668"/>
                                      <a:gd name="connsiteY14" fmla="*/ 23487 h 25254"/>
                                      <a:gd name="connsiteX15" fmla="*/ 17372 w 20668"/>
                                      <a:gd name="connsiteY15" fmla="*/ 20859 h 25254"/>
                                      <a:gd name="connsiteX16" fmla="*/ 19558 w 20668"/>
                                      <a:gd name="connsiteY16" fmla="*/ 13122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558" y="13122"/>
                                        </a:moveTo>
                                        <a:lnTo>
                                          <a:pt x="19558" y="-1767"/>
                                        </a:lnTo>
                                        <a:lnTo>
                                          <a:pt x="15504" y="-1767"/>
                                        </a:lnTo>
                                        <a:lnTo>
                                          <a:pt x="15504" y="12988"/>
                                        </a:lnTo>
                                        <a:cubicBezTo>
                                          <a:pt x="15504" y="15323"/>
                                          <a:pt x="15049" y="17068"/>
                                          <a:pt x="14137" y="18223"/>
                                        </a:cubicBezTo>
                                        <a:cubicBezTo>
                                          <a:pt x="13225" y="19384"/>
                                          <a:pt x="11860" y="19964"/>
                                          <a:pt x="10041" y="19964"/>
                                        </a:cubicBezTo>
                                        <a:cubicBezTo>
                                          <a:pt x="7851" y="19964"/>
                                          <a:pt x="6124" y="19266"/>
                                          <a:pt x="4860" y="17871"/>
                                        </a:cubicBezTo>
                                        <a:cubicBezTo>
                                          <a:pt x="3596" y="16480"/>
                                          <a:pt x="2964" y="14580"/>
                                          <a:pt x="2964" y="12170"/>
                                        </a:cubicBezTo>
                                        <a:lnTo>
                                          <a:pt x="2964" y="-1767"/>
                                        </a:lnTo>
                                        <a:lnTo>
                                          <a:pt x="-1111" y="-1767"/>
                                        </a:lnTo>
                                        <a:lnTo>
                                          <a:pt x="-1111" y="22895"/>
                                        </a:lnTo>
                                        <a:lnTo>
                                          <a:pt x="2964" y="22895"/>
                                        </a:lnTo>
                                        <a:lnTo>
                                          <a:pt x="2964" y="19062"/>
                                        </a:lnTo>
                                        <a:cubicBezTo>
                                          <a:pt x="3936" y="20546"/>
                                          <a:pt x="5078" y="21655"/>
                                          <a:pt x="6390" y="22388"/>
                                        </a:cubicBezTo>
                                        <a:cubicBezTo>
                                          <a:pt x="7705" y="23120"/>
                                          <a:pt x="9223" y="23487"/>
                                          <a:pt x="10943" y="23487"/>
                                        </a:cubicBezTo>
                                        <a:cubicBezTo>
                                          <a:pt x="13777" y="23487"/>
                                          <a:pt x="15920" y="22611"/>
                                          <a:pt x="17372" y="20859"/>
                                        </a:cubicBezTo>
                                        <a:cubicBezTo>
                                          <a:pt x="18829" y="19106"/>
                                          <a:pt x="19558" y="16527"/>
                                          <a:pt x="19558" y="1312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0" name="Freeform: Shape 3740"/>
                                <wps:cNvSpPr/>
                                <wps:spPr>
                                  <a:xfrm flipV="1">
                                    <a:off x="5139003" y="6112757"/>
                                    <a:ext cx="22050" cy="34632"/>
                                  </a:xfrm>
                                  <a:custGeom>
                                    <a:avLst/>
                                    <a:gdLst>
                                      <a:gd name="connsiteX0" fmla="*/ 17022 w 22050"/>
                                      <a:gd name="connsiteY0" fmla="*/ 20898 h 34632"/>
                                      <a:gd name="connsiteX1" fmla="*/ 15203 w 22050"/>
                                      <a:gd name="connsiteY1" fmla="*/ 27719 h 34632"/>
                                      <a:gd name="connsiteX2" fmla="*/ 10107 w 22050"/>
                                      <a:gd name="connsiteY2" fmla="*/ 30143 h 34632"/>
                                      <a:gd name="connsiteX3" fmla="*/ 5031 w 22050"/>
                                      <a:gd name="connsiteY3" fmla="*/ 27719 h 34632"/>
                                      <a:gd name="connsiteX4" fmla="*/ 3212 w 22050"/>
                                      <a:gd name="connsiteY4" fmla="*/ 20898 h 34632"/>
                                      <a:gd name="connsiteX5" fmla="*/ 5031 w 22050"/>
                                      <a:gd name="connsiteY5" fmla="*/ 14091 h 34632"/>
                                      <a:gd name="connsiteX6" fmla="*/ 10107 w 22050"/>
                                      <a:gd name="connsiteY6" fmla="*/ 11667 h 34632"/>
                                      <a:gd name="connsiteX7" fmla="*/ 15203 w 22050"/>
                                      <a:gd name="connsiteY7" fmla="*/ 14091 h 34632"/>
                                      <a:gd name="connsiteX8" fmla="*/ 17022 w 22050"/>
                                      <a:gd name="connsiteY8" fmla="*/ 20898 h 34632"/>
                                      <a:gd name="connsiteX9" fmla="*/ 21076 w 22050"/>
                                      <a:gd name="connsiteY9" fmla="*/ 11336 h 34632"/>
                                      <a:gd name="connsiteX10" fmla="*/ 18277 w 22050"/>
                                      <a:gd name="connsiteY10" fmla="*/ 1971 h 34632"/>
                                      <a:gd name="connsiteX11" fmla="*/ 9712 w 22050"/>
                                      <a:gd name="connsiteY11" fmla="*/ -1101 h 34632"/>
                                      <a:gd name="connsiteX12" fmla="*/ 5680 w 22050"/>
                                      <a:gd name="connsiteY12" fmla="*/ -784 h 34632"/>
                                      <a:gd name="connsiteX13" fmla="*/ 2000 w 22050"/>
                                      <a:gd name="connsiteY13" fmla="*/ 196 h 34632"/>
                                      <a:gd name="connsiteX14" fmla="*/ 2000 w 22050"/>
                                      <a:gd name="connsiteY14" fmla="*/ 4135 h 34632"/>
                                      <a:gd name="connsiteX15" fmla="*/ 5525 w 22050"/>
                                      <a:gd name="connsiteY15" fmla="*/ 2711 h 34632"/>
                                      <a:gd name="connsiteX16" fmla="*/ 9071 w 22050"/>
                                      <a:gd name="connsiteY16" fmla="*/ 2246 h 34632"/>
                                      <a:gd name="connsiteX17" fmla="*/ 15041 w 22050"/>
                                      <a:gd name="connsiteY17" fmla="*/ 4325 h 34632"/>
                                      <a:gd name="connsiteX18" fmla="*/ 17022 w 22050"/>
                                      <a:gd name="connsiteY18" fmla="*/ 10610 h 34632"/>
                                      <a:gd name="connsiteX19" fmla="*/ 17022 w 22050"/>
                                      <a:gd name="connsiteY19" fmla="*/ 12619 h 34632"/>
                                      <a:gd name="connsiteX20" fmla="*/ 13808 w 22050"/>
                                      <a:gd name="connsiteY20" fmla="*/ 9356 h 34632"/>
                                      <a:gd name="connsiteX21" fmla="*/ 9113 w 22050"/>
                                      <a:gd name="connsiteY21" fmla="*/ 8278 h 34632"/>
                                      <a:gd name="connsiteX22" fmla="*/ 1803 w 22050"/>
                                      <a:gd name="connsiteY22" fmla="*/ 11731 h 34632"/>
                                      <a:gd name="connsiteX23" fmla="*/ -975 w 22050"/>
                                      <a:gd name="connsiteY23" fmla="*/ 20898 h 34632"/>
                                      <a:gd name="connsiteX24" fmla="*/ 1803 w 22050"/>
                                      <a:gd name="connsiteY24" fmla="*/ 30072 h 34632"/>
                                      <a:gd name="connsiteX25" fmla="*/ 9113 w 22050"/>
                                      <a:gd name="connsiteY25" fmla="*/ 33532 h 34632"/>
                                      <a:gd name="connsiteX26" fmla="*/ 13808 w 22050"/>
                                      <a:gd name="connsiteY26" fmla="*/ 32454 h 34632"/>
                                      <a:gd name="connsiteX27" fmla="*/ 17022 w 22050"/>
                                      <a:gd name="connsiteY27" fmla="*/ 29199 h 34632"/>
                                      <a:gd name="connsiteX28" fmla="*/ 17022 w 22050"/>
                                      <a:gd name="connsiteY28" fmla="*/ 32940 h 34632"/>
                                      <a:gd name="connsiteX29" fmla="*/ 21076 w 22050"/>
                                      <a:gd name="connsiteY29" fmla="*/ 32940 h 34632"/>
                                      <a:gd name="connsiteX30" fmla="*/ 21076 w 22050"/>
                                      <a:gd name="connsiteY30" fmla="*/ 11336 h 346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2050" h="34632">
                                        <a:moveTo>
                                          <a:pt x="17022" y="20898"/>
                                        </a:moveTo>
                                        <a:cubicBezTo>
                                          <a:pt x="17022" y="23834"/>
                                          <a:pt x="16416" y="26108"/>
                                          <a:pt x="15203" y="27719"/>
                                        </a:cubicBezTo>
                                        <a:cubicBezTo>
                                          <a:pt x="13996" y="29335"/>
                                          <a:pt x="12297" y="30143"/>
                                          <a:pt x="10107" y="30143"/>
                                        </a:cubicBezTo>
                                        <a:cubicBezTo>
                                          <a:pt x="7936" y="30143"/>
                                          <a:pt x="6244" y="29335"/>
                                          <a:pt x="5031" y="27719"/>
                                        </a:cubicBezTo>
                                        <a:cubicBezTo>
                                          <a:pt x="3819" y="26108"/>
                                          <a:pt x="3212" y="23834"/>
                                          <a:pt x="3212" y="20898"/>
                                        </a:cubicBezTo>
                                        <a:cubicBezTo>
                                          <a:pt x="3212" y="17976"/>
                                          <a:pt x="3819" y="15707"/>
                                          <a:pt x="5031" y="14091"/>
                                        </a:cubicBezTo>
                                        <a:cubicBezTo>
                                          <a:pt x="6244" y="12475"/>
                                          <a:pt x="7936" y="11667"/>
                                          <a:pt x="10107" y="11667"/>
                                        </a:cubicBezTo>
                                        <a:cubicBezTo>
                                          <a:pt x="12297" y="11667"/>
                                          <a:pt x="13996" y="12475"/>
                                          <a:pt x="15203" y="14091"/>
                                        </a:cubicBezTo>
                                        <a:cubicBezTo>
                                          <a:pt x="16416" y="15707"/>
                                          <a:pt x="17022" y="17976"/>
                                          <a:pt x="17022" y="20898"/>
                                        </a:cubicBezTo>
                                        <a:close/>
                                        <a:moveTo>
                                          <a:pt x="21076" y="11336"/>
                                        </a:moveTo>
                                        <a:cubicBezTo>
                                          <a:pt x="21076" y="7141"/>
                                          <a:pt x="20143" y="4020"/>
                                          <a:pt x="18277" y="1971"/>
                                        </a:cubicBezTo>
                                        <a:cubicBezTo>
                                          <a:pt x="16416" y="-77"/>
                                          <a:pt x="13561" y="-1101"/>
                                          <a:pt x="9712" y="-1101"/>
                                        </a:cubicBezTo>
                                        <a:cubicBezTo>
                                          <a:pt x="8288" y="-1101"/>
                                          <a:pt x="6944" y="-995"/>
                                          <a:pt x="5680" y="-784"/>
                                        </a:cubicBezTo>
                                        <a:cubicBezTo>
                                          <a:pt x="4416" y="-572"/>
                                          <a:pt x="3189" y="-246"/>
                                          <a:pt x="2000" y="196"/>
                                        </a:cubicBezTo>
                                        <a:lnTo>
                                          <a:pt x="2000" y="4135"/>
                                        </a:lnTo>
                                        <a:cubicBezTo>
                                          <a:pt x="3189" y="3491"/>
                                          <a:pt x="4364" y="3017"/>
                                          <a:pt x="5525" y="2711"/>
                                        </a:cubicBezTo>
                                        <a:cubicBezTo>
                                          <a:pt x="6685" y="2401"/>
                                          <a:pt x="7867" y="2246"/>
                                          <a:pt x="9071" y="2246"/>
                                        </a:cubicBezTo>
                                        <a:cubicBezTo>
                                          <a:pt x="11730" y="2246"/>
                                          <a:pt x="13721" y="2939"/>
                                          <a:pt x="15041" y="4325"/>
                                        </a:cubicBezTo>
                                        <a:cubicBezTo>
                                          <a:pt x="16362" y="5711"/>
                                          <a:pt x="17022" y="7806"/>
                                          <a:pt x="17022" y="10610"/>
                                        </a:cubicBezTo>
                                        <a:lnTo>
                                          <a:pt x="17022" y="12619"/>
                                        </a:lnTo>
                                        <a:cubicBezTo>
                                          <a:pt x="16186" y="11162"/>
                                          <a:pt x="15114" y="10075"/>
                                          <a:pt x="13808" y="9356"/>
                                        </a:cubicBezTo>
                                        <a:cubicBezTo>
                                          <a:pt x="12501" y="8637"/>
                                          <a:pt x="10936" y="8278"/>
                                          <a:pt x="9113" y="8278"/>
                                        </a:cubicBezTo>
                                        <a:cubicBezTo>
                                          <a:pt x="6091" y="8278"/>
                                          <a:pt x="3654" y="9429"/>
                                          <a:pt x="1803" y="11731"/>
                                        </a:cubicBezTo>
                                        <a:cubicBezTo>
                                          <a:pt x="-49" y="14037"/>
                                          <a:pt x="-975" y="17093"/>
                                          <a:pt x="-975" y="20898"/>
                                        </a:cubicBezTo>
                                        <a:cubicBezTo>
                                          <a:pt x="-975" y="24712"/>
                                          <a:pt x="-49" y="27771"/>
                                          <a:pt x="1803" y="30072"/>
                                        </a:cubicBezTo>
                                        <a:cubicBezTo>
                                          <a:pt x="3654" y="32379"/>
                                          <a:pt x="6091" y="33532"/>
                                          <a:pt x="9113" y="33532"/>
                                        </a:cubicBezTo>
                                        <a:cubicBezTo>
                                          <a:pt x="10936" y="33532"/>
                                          <a:pt x="12501" y="33173"/>
                                          <a:pt x="13808" y="32454"/>
                                        </a:cubicBezTo>
                                        <a:cubicBezTo>
                                          <a:pt x="15114" y="31735"/>
                                          <a:pt x="16186" y="30650"/>
                                          <a:pt x="17022" y="29199"/>
                                        </a:cubicBezTo>
                                        <a:lnTo>
                                          <a:pt x="17022" y="32940"/>
                                        </a:lnTo>
                                        <a:lnTo>
                                          <a:pt x="21076" y="32940"/>
                                        </a:lnTo>
                                        <a:lnTo>
                                          <a:pt x="21076" y="1133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1" name="Freeform: Shape 3741"/>
                                <wps:cNvSpPr/>
                                <wps:spPr>
                                  <a:xfrm flipV="1">
                                    <a:off x="5165153" y="6138011"/>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2" name="Freeform: Shape 3742"/>
                                <wps:cNvSpPr/>
                                <wps:spPr>
                                  <a:xfrm flipV="1">
                                    <a:off x="5181982" y="6112757"/>
                                    <a:ext cx="22649" cy="25895"/>
                                  </a:xfrm>
                                  <a:custGeom>
                                    <a:avLst/>
                                    <a:gdLst>
                                      <a:gd name="connsiteX0" fmla="*/ 10314 w 22649"/>
                                      <a:gd name="connsiteY0" fmla="*/ 20742 h 25895"/>
                                      <a:gd name="connsiteX1" fmla="*/ 5160 w 22649"/>
                                      <a:gd name="connsiteY1" fmla="*/ 18198 h 25895"/>
                                      <a:gd name="connsiteX2" fmla="*/ 3264 w 22649"/>
                                      <a:gd name="connsiteY2" fmla="*/ 11230 h 25895"/>
                                      <a:gd name="connsiteX3" fmla="*/ 5146 w 22649"/>
                                      <a:gd name="connsiteY3" fmla="*/ 4261 h 25895"/>
                                      <a:gd name="connsiteX4" fmla="*/ 10314 w 22649"/>
                                      <a:gd name="connsiteY4" fmla="*/ 1717 h 25895"/>
                                      <a:gd name="connsiteX5" fmla="*/ 15445 w 22649"/>
                                      <a:gd name="connsiteY5" fmla="*/ 4268 h 25895"/>
                                      <a:gd name="connsiteX6" fmla="*/ 17342 w 22649"/>
                                      <a:gd name="connsiteY6" fmla="*/ 11230 h 25895"/>
                                      <a:gd name="connsiteX7" fmla="*/ 15445 w 22649"/>
                                      <a:gd name="connsiteY7" fmla="*/ 18177 h 25895"/>
                                      <a:gd name="connsiteX8" fmla="*/ 10314 w 22649"/>
                                      <a:gd name="connsiteY8" fmla="*/ 20742 h 25895"/>
                                      <a:gd name="connsiteX9" fmla="*/ 10314 w 22649"/>
                                      <a:gd name="connsiteY9" fmla="*/ 24174 h 25895"/>
                                      <a:gd name="connsiteX10" fmla="*/ 18618 w 22649"/>
                                      <a:gd name="connsiteY10" fmla="*/ 20735 h 25895"/>
                                      <a:gd name="connsiteX11" fmla="*/ 21642 w 22649"/>
                                      <a:gd name="connsiteY11" fmla="*/ 11230 h 25895"/>
                                      <a:gd name="connsiteX12" fmla="*/ 18618 w 22649"/>
                                      <a:gd name="connsiteY12" fmla="*/ 1724 h 25895"/>
                                      <a:gd name="connsiteX13" fmla="*/ 10314 w 22649"/>
                                      <a:gd name="connsiteY13" fmla="*/ -1722 h 25895"/>
                                      <a:gd name="connsiteX14" fmla="*/ 1995 w 22649"/>
                                      <a:gd name="connsiteY14" fmla="*/ 1724 h 25895"/>
                                      <a:gd name="connsiteX15" fmla="*/ -1008 w 22649"/>
                                      <a:gd name="connsiteY15" fmla="*/ 11230 h 25895"/>
                                      <a:gd name="connsiteX16" fmla="*/ 1995 w 22649"/>
                                      <a:gd name="connsiteY16" fmla="*/ 20735 h 25895"/>
                                      <a:gd name="connsiteX17" fmla="*/ 10314 w 22649"/>
                                      <a:gd name="connsiteY17" fmla="*/ 24174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10314" y="20742"/>
                                        </a:moveTo>
                                        <a:cubicBezTo>
                                          <a:pt x="8142" y="20742"/>
                                          <a:pt x="6425" y="19894"/>
                                          <a:pt x="5160" y="18198"/>
                                        </a:cubicBezTo>
                                        <a:cubicBezTo>
                                          <a:pt x="3896" y="16503"/>
                                          <a:pt x="3264" y="14180"/>
                                          <a:pt x="3264" y="11230"/>
                                        </a:cubicBezTo>
                                        <a:cubicBezTo>
                                          <a:pt x="3264" y="8279"/>
                                          <a:pt x="3892" y="5956"/>
                                          <a:pt x="5146" y="4261"/>
                                        </a:cubicBezTo>
                                        <a:cubicBezTo>
                                          <a:pt x="6406" y="2565"/>
                                          <a:pt x="8128" y="1717"/>
                                          <a:pt x="10314" y="1717"/>
                                        </a:cubicBezTo>
                                        <a:cubicBezTo>
                                          <a:pt x="12475" y="1717"/>
                                          <a:pt x="14186" y="2567"/>
                                          <a:pt x="15445" y="4268"/>
                                        </a:cubicBezTo>
                                        <a:cubicBezTo>
                                          <a:pt x="16710" y="5973"/>
                                          <a:pt x="17342" y="8294"/>
                                          <a:pt x="17342" y="11230"/>
                                        </a:cubicBezTo>
                                        <a:cubicBezTo>
                                          <a:pt x="17342" y="14151"/>
                                          <a:pt x="16710" y="16467"/>
                                          <a:pt x="15445" y="18177"/>
                                        </a:cubicBezTo>
                                        <a:cubicBezTo>
                                          <a:pt x="14186" y="19887"/>
                                          <a:pt x="12475" y="20742"/>
                                          <a:pt x="10314" y="20742"/>
                                        </a:cubicBezTo>
                                        <a:close/>
                                        <a:moveTo>
                                          <a:pt x="10314" y="24174"/>
                                        </a:moveTo>
                                        <a:cubicBezTo>
                                          <a:pt x="13838" y="24174"/>
                                          <a:pt x="16606" y="23027"/>
                                          <a:pt x="18618" y="20735"/>
                                        </a:cubicBezTo>
                                        <a:cubicBezTo>
                                          <a:pt x="20634" y="18447"/>
                                          <a:pt x="21642" y="15279"/>
                                          <a:pt x="21642" y="11230"/>
                                        </a:cubicBezTo>
                                        <a:cubicBezTo>
                                          <a:pt x="21642" y="7194"/>
                                          <a:pt x="20634" y="4026"/>
                                          <a:pt x="18618" y="1724"/>
                                        </a:cubicBezTo>
                                        <a:cubicBezTo>
                                          <a:pt x="16606" y="-573"/>
                                          <a:pt x="13838" y="-1722"/>
                                          <a:pt x="10314" y="-1722"/>
                                        </a:cubicBezTo>
                                        <a:cubicBezTo>
                                          <a:pt x="6775" y="-1722"/>
                                          <a:pt x="4002" y="-573"/>
                                          <a:pt x="1995" y="1724"/>
                                        </a:cubicBezTo>
                                        <a:cubicBezTo>
                                          <a:pt x="-7" y="4026"/>
                                          <a:pt x="-1008" y="7194"/>
                                          <a:pt x="-1008" y="11230"/>
                                        </a:cubicBezTo>
                                        <a:cubicBezTo>
                                          <a:pt x="-1008" y="15279"/>
                                          <a:pt x="-7" y="18447"/>
                                          <a:pt x="1995" y="20735"/>
                                        </a:cubicBezTo>
                                        <a:cubicBezTo>
                                          <a:pt x="4002" y="23027"/>
                                          <a:pt x="6775" y="24174"/>
                                          <a:pt x="10314" y="2417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3" name="Freeform: Shape 3743"/>
                                <wps:cNvSpPr/>
                                <wps:spPr>
                                  <a:xfrm flipV="1">
                                    <a:off x="5211192" y="6112757"/>
                                    <a:ext cx="14451" cy="25254"/>
                                  </a:xfrm>
                                  <a:custGeom>
                                    <a:avLst/>
                                    <a:gdLst>
                                      <a:gd name="connsiteX0" fmla="*/ 13803 w 14451"/>
                                      <a:gd name="connsiteY0" fmla="*/ 19111 h 25254"/>
                                      <a:gd name="connsiteX1" fmla="*/ 12315 w 14451"/>
                                      <a:gd name="connsiteY1" fmla="*/ 19689 h 25254"/>
                                      <a:gd name="connsiteX2" fmla="*/ 10546 w 14451"/>
                                      <a:gd name="connsiteY2" fmla="*/ 19879 h 25254"/>
                                      <a:gd name="connsiteX3" fmla="*/ 5266 w 14451"/>
                                      <a:gd name="connsiteY3" fmla="*/ 17645 h 25254"/>
                                      <a:gd name="connsiteX4" fmla="*/ 3426 w 14451"/>
                                      <a:gd name="connsiteY4" fmla="*/ 11226 h 25254"/>
                                      <a:gd name="connsiteX5" fmla="*/ 3426 w 14451"/>
                                      <a:gd name="connsiteY5" fmla="*/ -1767 h 25254"/>
                                      <a:gd name="connsiteX6" fmla="*/ -649 w 14451"/>
                                      <a:gd name="connsiteY6" fmla="*/ -1767 h 25254"/>
                                      <a:gd name="connsiteX7" fmla="*/ -649 w 14451"/>
                                      <a:gd name="connsiteY7" fmla="*/ 22895 h 25254"/>
                                      <a:gd name="connsiteX8" fmla="*/ 3426 w 14451"/>
                                      <a:gd name="connsiteY8" fmla="*/ 22895 h 25254"/>
                                      <a:gd name="connsiteX9" fmla="*/ 3426 w 14451"/>
                                      <a:gd name="connsiteY9" fmla="*/ 19062 h 25254"/>
                                      <a:gd name="connsiteX10" fmla="*/ 6753 w 14451"/>
                                      <a:gd name="connsiteY10" fmla="*/ 22395 h 25254"/>
                                      <a:gd name="connsiteX11" fmla="*/ 11737 w 14451"/>
                                      <a:gd name="connsiteY11" fmla="*/ 23487 h 25254"/>
                                      <a:gd name="connsiteX12" fmla="*/ 12661 w 14451"/>
                                      <a:gd name="connsiteY12" fmla="*/ 23431 h 25254"/>
                                      <a:gd name="connsiteX13" fmla="*/ 13781 w 14451"/>
                                      <a:gd name="connsiteY13" fmla="*/ 23268 h 25254"/>
                                      <a:gd name="connsiteX14" fmla="*/ 13803 w 14451"/>
                                      <a:gd name="connsiteY14" fmla="*/ 19111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3803" y="19111"/>
                                        </a:moveTo>
                                        <a:cubicBezTo>
                                          <a:pt x="13347" y="19374"/>
                                          <a:pt x="12851" y="19567"/>
                                          <a:pt x="12315" y="19689"/>
                                        </a:cubicBezTo>
                                        <a:cubicBezTo>
                                          <a:pt x="11779" y="19816"/>
                                          <a:pt x="11190" y="19879"/>
                                          <a:pt x="10546" y="19879"/>
                                        </a:cubicBezTo>
                                        <a:cubicBezTo>
                                          <a:pt x="8252" y="19879"/>
                                          <a:pt x="6492" y="19135"/>
                                          <a:pt x="5266" y="17645"/>
                                        </a:cubicBezTo>
                                        <a:cubicBezTo>
                                          <a:pt x="4039" y="16156"/>
                                          <a:pt x="3426" y="14017"/>
                                          <a:pt x="3426" y="11226"/>
                                        </a:cubicBezTo>
                                        <a:lnTo>
                                          <a:pt x="3426" y="-1767"/>
                                        </a:lnTo>
                                        <a:lnTo>
                                          <a:pt x="-649" y="-1767"/>
                                        </a:lnTo>
                                        <a:lnTo>
                                          <a:pt x="-649" y="22895"/>
                                        </a:lnTo>
                                        <a:lnTo>
                                          <a:pt x="3426" y="22895"/>
                                        </a:lnTo>
                                        <a:lnTo>
                                          <a:pt x="3426" y="19062"/>
                                        </a:lnTo>
                                        <a:cubicBezTo>
                                          <a:pt x="4281" y="20560"/>
                                          <a:pt x="5390" y="21671"/>
                                          <a:pt x="6753" y="22395"/>
                                        </a:cubicBezTo>
                                        <a:cubicBezTo>
                                          <a:pt x="8121" y="23123"/>
                                          <a:pt x="9782" y="23487"/>
                                          <a:pt x="11737" y="23487"/>
                                        </a:cubicBezTo>
                                        <a:cubicBezTo>
                                          <a:pt x="12014" y="23487"/>
                                          <a:pt x="12322" y="23468"/>
                                          <a:pt x="12661" y="23431"/>
                                        </a:cubicBezTo>
                                        <a:cubicBezTo>
                                          <a:pt x="12999" y="23398"/>
                                          <a:pt x="13372" y="23344"/>
                                          <a:pt x="13781" y="23268"/>
                                        </a:cubicBezTo>
                                        <a:lnTo>
                                          <a:pt x="13803" y="1911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4" name="Freeform: Shape 3744"/>
                                <wps:cNvSpPr/>
                                <wps:spPr>
                                  <a:xfrm flipV="1">
                                    <a:off x="5229896" y="6103744"/>
                                    <a:ext cx="4053" cy="34266"/>
                                  </a:xfrm>
                                  <a:custGeom>
                                    <a:avLst/>
                                    <a:gdLst>
                                      <a:gd name="connsiteX0" fmla="*/ 70 w 4053"/>
                                      <a:gd name="connsiteY0" fmla="*/ 22255 h 34266"/>
                                      <a:gd name="connsiteX1" fmla="*/ 4123 w 4053"/>
                                      <a:gd name="connsiteY1" fmla="*/ 22255 h 34266"/>
                                      <a:gd name="connsiteX2" fmla="*/ 4123 w 4053"/>
                                      <a:gd name="connsiteY2" fmla="*/ -2408 h 34266"/>
                                      <a:gd name="connsiteX3" fmla="*/ 70 w 4053"/>
                                      <a:gd name="connsiteY3" fmla="*/ -2408 h 34266"/>
                                      <a:gd name="connsiteX4" fmla="*/ 70 w 4053"/>
                                      <a:gd name="connsiteY4" fmla="*/ 22255 h 34266"/>
                                      <a:gd name="connsiteX5" fmla="*/ 70 w 4053"/>
                                      <a:gd name="connsiteY5" fmla="*/ 31859 h 34266"/>
                                      <a:gd name="connsiteX6" fmla="*/ 4123 w 4053"/>
                                      <a:gd name="connsiteY6" fmla="*/ 31859 h 34266"/>
                                      <a:gd name="connsiteX7" fmla="*/ 4123 w 4053"/>
                                      <a:gd name="connsiteY7" fmla="*/ 26722 h 34266"/>
                                      <a:gd name="connsiteX8" fmla="*/ 70 w 4053"/>
                                      <a:gd name="connsiteY8" fmla="*/ 26722 h 34266"/>
                                      <a:gd name="connsiteX9" fmla="*/ 70 w 4053"/>
                                      <a:gd name="connsiteY9" fmla="*/ 31859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70" y="22255"/>
                                        </a:moveTo>
                                        <a:lnTo>
                                          <a:pt x="4123" y="22255"/>
                                        </a:lnTo>
                                        <a:lnTo>
                                          <a:pt x="4123" y="-2408"/>
                                        </a:lnTo>
                                        <a:lnTo>
                                          <a:pt x="70" y="-2408"/>
                                        </a:lnTo>
                                        <a:lnTo>
                                          <a:pt x="70" y="22255"/>
                                        </a:lnTo>
                                        <a:close/>
                                        <a:moveTo>
                                          <a:pt x="70" y="31859"/>
                                        </a:moveTo>
                                        <a:lnTo>
                                          <a:pt x="4123" y="31859"/>
                                        </a:lnTo>
                                        <a:lnTo>
                                          <a:pt x="4123" y="26722"/>
                                        </a:lnTo>
                                        <a:lnTo>
                                          <a:pt x="70" y="26722"/>
                                        </a:lnTo>
                                        <a:lnTo>
                                          <a:pt x="70" y="3185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5" name="Freeform: Shape 3745"/>
                                <wps:cNvSpPr/>
                                <wps:spPr>
                                  <a:xfrm flipV="1">
                                    <a:off x="5240668" y="6112757"/>
                                    <a:ext cx="22050" cy="34632"/>
                                  </a:xfrm>
                                  <a:custGeom>
                                    <a:avLst/>
                                    <a:gdLst>
                                      <a:gd name="connsiteX0" fmla="*/ 17045 w 22050"/>
                                      <a:gd name="connsiteY0" fmla="*/ 20898 h 34632"/>
                                      <a:gd name="connsiteX1" fmla="*/ 15226 w 22050"/>
                                      <a:gd name="connsiteY1" fmla="*/ 27719 h 34632"/>
                                      <a:gd name="connsiteX2" fmla="*/ 10129 w 22050"/>
                                      <a:gd name="connsiteY2" fmla="*/ 30143 h 34632"/>
                                      <a:gd name="connsiteX3" fmla="*/ 5054 w 22050"/>
                                      <a:gd name="connsiteY3" fmla="*/ 27719 h 34632"/>
                                      <a:gd name="connsiteX4" fmla="*/ 3235 w 22050"/>
                                      <a:gd name="connsiteY4" fmla="*/ 20898 h 34632"/>
                                      <a:gd name="connsiteX5" fmla="*/ 5054 w 22050"/>
                                      <a:gd name="connsiteY5" fmla="*/ 14091 h 34632"/>
                                      <a:gd name="connsiteX6" fmla="*/ 10129 w 22050"/>
                                      <a:gd name="connsiteY6" fmla="*/ 11667 h 34632"/>
                                      <a:gd name="connsiteX7" fmla="*/ 15226 w 22050"/>
                                      <a:gd name="connsiteY7" fmla="*/ 14091 h 34632"/>
                                      <a:gd name="connsiteX8" fmla="*/ 17045 w 22050"/>
                                      <a:gd name="connsiteY8" fmla="*/ 20898 h 34632"/>
                                      <a:gd name="connsiteX9" fmla="*/ 21098 w 22050"/>
                                      <a:gd name="connsiteY9" fmla="*/ 11336 h 34632"/>
                                      <a:gd name="connsiteX10" fmla="*/ 18299 w 22050"/>
                                      <a:gd name="connsiteY10" fmla="*/ 1971 h 34632"/>
                                      <a:gd name="connsiteX11" fmla="*/ 9735 w 22050"/>
                                      <a:gd name="connsiteY11" fmla="*/ -1101 h 34632"/>
                                      <a:gd name="connsiteX12" fmla="*/ 5702 w 22050"/>
                                      <a:gd name="connsiteY12" fmla="*/ -784 h 34632"/>
                                      <a:gd name="connsiteX13" fmla="*/ 2023 w 22050"/>
                                      <a:gd name="connsiteY13" fmla="*/ 196 h 34632"/>
                                      <a:gd name="connsiteX14" fmla="*/ 2023 w 22050"/>
                                      <a:gd name="connsiteY14" fmla="*/ 4135 h 34632"/>
                                      <a:gd name="connsiteX15" fmla="*/ 5547 w 22050"/>
                                      <a:gd name="connsiteY15" fmla="*/ 2711 h 34632"/>
                                      <a:gd name="connsiteX16" fmla="*/ 9093 w 22050"/>
                                      <a:gd name="connsiteY16" fmla="*/ 2246 h 34632"/>
                                      <a:gd name="connsiteX17" fmla="*/ 15064 w 22050"/>
                                      <a:gd name="connsiteY17" fmla="*/ 4325 h 34632"/>
                                      <a:gd name="connsiteX18" fmla="*/ 17045 w 22050"/>
                                      <a:gd name="connsiteY18" fmla="*/ 10610 h 34632"/>
                                      <a:gd name="connsiteX19" fmla="*/ 17045 w 22050"/>
                                      <a:gd name="connsiteY19" fmla="*/ 12619 h 34632"/>
                                      <a:gd name="connsiteX20" fmla="*/ 13830 w 22050"/>
                                      <a:gd name="connsiteY20" fmla="*/ 9356 h 34632"/>
                                      <a:gd name="connsiteX21" fmla="*/ 9135 w 22050"/>
                                      <a:gd name="connsiteY21" fmla="*/ 8278 h 34632"/>
                                      <a:gd name="connsiteX22" fmla="*/ 1825 w 22050"/>
                                      <a:gd name="connsiteY22" fmla="*/ 11731 h 34632"/>
                                      <a:gd name="connsiteX23" fmla="*/ -952 w 22050"/>
                                      <a:gd name="connsiteY23" fmla="*/ 20898 h 34632"/>
                                      <a:gd name="connsiteX24" fmla="*/ 1825 w 22050"/>
                                      <a:gd name="connsiteY24" fmla="*/ 30072 h 34632"/>
                                      <a:gd name="connsiteX25" fmla="*/ 9135 w 22050"/>
                                      <a:gd name="connsiteY25" fmla="*/ 33532 h 34632"/>
                                      <a:gd name="connsiteX26" fmla="*/ 13830 w 22050"/>
                                      <a:gd name="connsiteY26" fmla="*/ 32454 h 34632"/>
                                      <a:gd name="connsiteX27" fmla="*/ 17045 w 22050"/>
                                      <a:gd name="connsiteY27" fmla="*/ 29199 h 34632"/>
                                      <a:gd name="connsiteX28" fmla="*/ 17045 w 22050"/>
                                      <a:gd name="connsiteY28" fmla="*/ 32940 h 34632"/>
                                      <a:gd name="connsiteX29" fmla="*/ 21098 w 22050"/>
                                      <a:gd name="connsiteY29" fmla="*/ 32940 h 34632"/>
                                      <a:gd name="connsiteX30" fmla="*/ 21098 w 22050"/>
                                      <a:gd name="connsiteY30" fmla="*/ 11336 h 346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2050" h="34632">
                                        <a:moveTo>
                                          <a:pt x="17045" y="20898"/>
                                        </a:moveTo>
                                        <a:cubicBezTo>
                                          <a:pt x="17045" y="23834"/>
                                          <a:pt x="16438" y="26108"/>
                                          <a:pt x="15226" y="27719"/>
                                        </a:cubicBezTo>
                                        <a:cubicBezTo>
                                          <a:pt x="14018" y="29335"/>
                                          <a:pt x="12319" y="30143"/>
                                          <a:pt x="10129" y="30143"/>
                                        </a:cubicBezTo>
                                        <a:cubicBezTo>
                                          <a:pt x="7958" y="30143"/>
                                          <a:pt x="6266" y="29335"/>
                                          <a:pt x="5054" y="27719"/>
                                        </a:cubicBezTo>
                                        <a:cubicBezTo>
                                          <a:pt x="3841" y="26108"/>
                                          <a:pt x="3235" y="23834"/>
                                          <a:pt x="3235" y="20898"/>
                                        </a:cubicBezTo>
                                        <a:cubicBezTo>
                                          <a:pt x="3235" y="17976"/>
                                          <a:pt x="3841" y="15707"/>
                                          <a:pt x="5054" y="14091"/>
                                        </a:cubicBezTo>
                                        <a:cubicBezTo>
                                          <a:pt x="6266" y="12475"/>
                                          <a:pt x="7958" y="11667"/>
                                          <a:pt x="10129" y="11667"/>
                                        </a:cubicBezTo>
                                        <a:cubicBezTo>
                                          <a:pt x="12319" y="11667"/>
                                          <a:pt x="14018" y="12475"/>
                                          <a:pt x="15226" y="14091"/>
                                        </a:cubicBezTo>
                                        <a:cubicBezTo>
                                          <a:pt x="16438" y="15707"/>
                                          <a:pt x="17045" y="17976"/>
                                          <a:pt x="17045" y="20898"/>
                                        </a:cubicBezTo>
                                        <a:close/>
                                        <a:moveTo>
                                          <a:pt x="21098" y="11336"/>
                                        </a:moveTo>
                                        <a:cubicBezTo>
                                          <a:pt x="21098" y="7141"/>
                                          <a:pt x="20165" y="4020"/>
                                          <a:pt x="18299" y="1971"/>
                                        </a:cubicBezTo>
                                        <a:cubicBezTo>
                                          <a:pt x="16438" y="-77"/>
                                          <a:pt x="13583" y="-1101"/>
                                          <a:pt x="9735" y="-1101"/>
                                        </a:cubicBezTo>
                                        <a:cubicBezTo>
                                          <a:pt x="8311" y="-1101"/>
                                          <a:pt x="6966" y="-995"/>
                                          <a:pt x="5702" y="-784"/>
                                        </a:cubicBezTo>
                                        <a:cubicBezTo>
                                          <a:pt x="4438" y="-572"/>
                                          <a:pt x="3212" y="-246"/>
                                          <a:pt x="2023" y="196"/>
                                        </a:cubicBezTo>
                                        <a:lnTo>
                                          <a:pt x="2023" y="4135"/>
                                        </a:lnTo>
                                        <a:cubicBezTo>
                                          <a:pt x="3212" y="3491"/>
                                          <a:pt x="4386" y="3017"/>
                                          <a:pt x="5547" y="2711"/>
                                        </a:cubicBezTo>
                                        <a:cubicBezTo>
                                          <a:pt x="6708" y="2401"/>
                                          <a:pt x="7890" y="2246"/>
                                          <a:pt x="9093" y="2246"/>
                                        </a:cubicBezTo>
                                        <a:cubicBezTo>
                                          <a:pt x="11753" y="2246"/>
                                          <a:pt x="13743" y="2939"/>
                                          <a:pt x="15064" y="4325"/>
                                        </a:cubicBezTo>
                                        <a:cubicBezTo>
                                          <a:pt x="16384" y="5711"/>
                                          <a:pt x="17045" y="7806"/>
                                          <a:pt x="17045" y="10610"/>
                                        </a:cubicBezTo>
                                        <a:lnTo>
                                          <a:pt x="17045" y="12619"/>
                                        </a:lnTo>
                                        <a:cubicBezTo>
                                          <a:pt x="16208" y="11162"/>
                                          <a:pt x="15137" y="10075"/>
                                          <a:pt x="13830" y="9356"/>
                                        </a:cubicBezTo>
                                        <a:cubicBezTo>
                                          <a:pt x="12524" y="8637"/>
                                          <a:pt x="10959" y="8278"/>
                                          <a:pt x="9135" y="8278"/>
                                        </a:cubicBezTo>
                                        <a:cubicBezTo>
                                          <a:pt x="6114" y="8278"/>
                                          <a:pt x="3677" y="9429"/>
                                          <a:pt x="1825" y="11731"/>
                                        </a:cubicBezTo>
                                        <a:cubicBezTo>
                                          <a:pt x="-26" y="14037"/>
                                          <a:pt x="-952" y="17093"/>
                                          <a:pt x="-952" y="20898"/>
                                        </a:cubicBezTo>
                                        <a:cubicBezTo>
                                          <a:pt x="-952" y="24712"/>
                                          <a:pt x="-26" y="27771"/>
                                          <a:pt x="1825" y="30072"/>
                                        </a:cubicBezTo>
                                        <a:cubicBezTo>
                                          <a:pt x="3677" y="32379"/>
                                          <a:pt x="6114" y="33532"/>
                                          <a:pt x="9135" y="33532"/>
                                        </a:cubicBezTo>
                                        <a:cubicBezTo>
                                          <a:pt x="10959" y="33532"/>
                                          <a:pt x="12524" y="33173"/>
                                          <a:pt x="13830" y="32454"/>
                                        </a:cubicBezTo>
                                        <a:cubicBezTo>
                                          <a:pt x="15137" y="31735"/>
                                          <a:pt x="16208" y="30650"/>
                                          <a:pt x="17045" y="29199"/>
                                        </a:cubicBezTo>
                                        <a:lnTo>
                                          <a:pt x="17045" y="32940"/>
                                        </a:lnTo>
                                        <a:lnTo>
                                          <a:pt x="21098" y="32940"/>
                                        </a:lnTo>
                                        <a:lnTo>
                                          <a:pt x="21098" y="1133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6" name="Freeform: Shape 3746"/>
                                <wps:cNvSpPr/>
                                <wps:spPr>
                                  <a:xfrm flipV="1">
                                    <a:off x="5271069" y="6103744"/>
                                    <a:ext cx="4053" cy="34266"/>
                                  </a:xfrm>
                                  <a:custGeom>
                                    <a:avLst/>
                                    <a:gdLst>
                                      <a:gd name="connsiteX0" fmla="*/ 79 w 4053"/>
                                      <a:gd name="connsiteY0" fmla="*/ 22255 h 34266"/>
                                      <a:gd name="connsiteX1" fmla="*/ 4132 w 4053"/>
                                      <a:gd name="connsiteY1" fmla="*/ 22255 h 34266"/>
                                      <a:gd name="connsiteX2" fmla="*/ 4132 w 4053"/>
                                      <a:gd name="connsiteY2" fmla="*/ -2408 h 34266"/>
                                      <a:gd name="connsiteX3" fmla="*/ 79 w 4053"/>
                                      <a:gd name="connsiteY3" fmla="*/ -2408 h 34266"/>
                                      <a:gd name="connsiteX4" fmla="*/ 79 w 4053"/>
                                      <a:gd name="connsiteY4" fmla="*/ 22255 h 34266"/>
                                      <a:gd name="connsiteX5" fmla="*/ 79 w 4053"/>
                                      <a:gd name="connsiteY5" fmla="*/ 31859 h 34266"/>
                                      <a:gd name="connsiteX6" fmla="*/ 4132 w 4053"/>
                                      <a:gd name="connsiteY6" fmla="*/ 31859 h 34266"/>
                                      <a:gd name="connsiteX7" fmla="*/ 4132 w 4053"/>
                                      <a:gd name="connsiteY7" fmla="*/ 26722 h 34266"/>
                                      <a:gd name="connsiteX8" fmla="*/ 79 w 4053"/>
                                      <a:gd name="connsiteY8" fmla="*/ 26722 h 34266"/>
                                      <a:gd name="connsiteX9" fmla="*/ 79 w 4053"/>
                                      <a:gd name="connsiteY9" fmla="*/ 31859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79" y="22255"/>
                                        </a:moveTo>
                                        <a:lnTo>
                                          <a:pt x="4132" y="22255"/>
                                        </a:lnTo>
                                        <a:lnTo>
                                          <a:pt x="4132" y="-2408"/>
                                        </a:lnTo>
                                        <a:lnTo>
                                          <a:pt x="79" y="-2408"/>
                                        </a:lnTo>
                                        <a:lnTo>
                                          <a:pt x="79" y="22255"/>
                                        </a:lnTo>
                                        <a:close/>
                                        <a:moveTo>
                                          <a:pt x="79" y="31859"/>
                                        </a:moveTo>
                                        <a:lnTo>
                                          <a:pt x="4132" y="31859"/>
                                        </a:lnTo>
                                        <a:lnTo>
                                          <a:pt x="4132" y="26722"/>
                                        </a:lnTo>
                                        <a:lnTo>
                                          <a:pt x="79" y="26722"/>
                                        </a:lnTo>
                                        <a:lnTo>
                                          <a:pt x="79" y="3185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7" name="Freeform: Shape 3747"/>
                                <wps:cNvSpPr/>
                                <wps:spPr>
                                  <a:xfrm flipV="1">
                                    <a:off x="5283448" y="6112757"/>
                                    <a:ext cx="20668" cy="25254"/>
                                  </a:xfrm>
                                  <a:custGeom>
                                    <a:avLst/>
                                    <a:gdLst>
                                      <a:gd name="connsiteX0" fmla="*/ 19596 w 20668"/>
                                      <a:gd name="connsiteY0" fmla="*/ 13122 h 25254"/>
                                      <a:gd name="connsiteX1" fmla="*/ 19596 w 20668"/>
                                      <a:gd name="connsiteY1" fmla="*/ -1767 h 25254"/>
                                      <a:gd name="connsiteX2" fmla="*/ 15542 w 20668"/>
                                      <a:gd name="connsiteY2" fmla="*/ -1767 h 25254"/>
                                      <a:gd name="connsiteX3" fmla="*/ 15542 w 20668"/>
                                      <a:gd name="connsiteY3" fmla="*/ 12988 h 25254"/>
                                      <a:gd name="connsiteX4" fmla="*/ 14175 w 20668"/>
                                      <a:gd name="connsiteY4" fmla="*/ 18223 h 25254"/>
                                      <a:gd name="connsiteX5" fmla="*/ 10079 w 20668"/>
                                      <a:gd name="connsiteY5" fmla="*/ 19964 h 25254"/>
                                      <a:gd name="connsiteX6" fmla="*/ 4898 w 20668"/>
                                      <a:gd name="connsiteY6" fmla="*/ 17871 h 25254"/>
                                      <a:gd name="connsiteX7" fmla="*/ 3002 w 20668"/>
                                      <a:gd name="connsiteY7" fmla="*/ 12170 h 25254"/>
                                      <a:gd name="connsiteX8" fmla="*/ 3002 w 20668"/>
                                      <a:gd name="connsiteY8" fmla="*/ -1767 h 25254"/>
                                      <a:gd name="connsiteX9" fmla="*/ -1073 w 20668"/>
                                      <a:gd name="connsiteY9" fmla="*/ -1767 h 25254"/>
                                      <a:gd name="connsiteX10" fmla="*/ -1073 w 20668"/>
                                      <a:gd name="connsiteY10" fmla="*/ 22895 h 25254"/>
                                      <a:gd name="connsiteX11" fmla="*/ 3002 w 20668"/>
                                      <a:gd name="connsiteY11" fmla="*/ 22895 h 25254"/>
                                      <a:gd name="connsiteX12" fmla="*/ 3002 w 20668"/>
                                      <a:gd name="connsiteY12" fmla="*/ 19062 h 25254"/>
                                      <a:gd name="connsiteX13" fmla="*/ 6428 w 20668"/>
                                      <a:gd name="connsiteY13" fmla="*/ 22388 h 25254"/>
                                      <a:gd name="connsiteX14" fmla="*/ 10981 w 20668"/>
                                      <a:gd name="connsiteY14" fmla="*/ 23487 h 25254"/>
                                      <a:gd name="connsiteX15" fmla="*/ 17410 w 20668"/>
                                      <a:gd name="connsiteY15" fmla="*/ 20859 h 25254"/>
                                      <a:gd name="connsiteX16" fmla="*/ 19596 w 20668"/>
                                      <a:gd name="connsiteY16" fmla="*/ 13122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596" y="13122"/>
                                        </a:moveTo>
                                        <a:lnTo>
                                          <a:pt x="19596" y="-1767"/>
                                        </a:lnTo>
                                        <a:lnTo>
                                          <a:pt x="15542" y="-1767"/>
                                        </a:lnTo>
                                        <a:lnTo>
                                          <a:pt x="15542" y="12988"/>
                                        </a:lnTo>
                                        <a:cubicBezTo>
                                          <a:pt x="15542" y="15323"/>
                                          <a:pt x="15087" y="17068"/>
                                          <a:pt x="14175" y="18223"/>
                                        </a:cubicBezTo>
                                        <a:cubicBezTo>
                                          <a:pt x="13263" y="19384"/>
                                          <a:pt x="11898" y="19964"/>
                                          <a:pt x="10079" y="19964"/>
                                        </a:cubicBezTo>
                                        <a:cubicBezTo>
                                          <a:pt x="7889" y="19964"/>
                                          <a:pt x="6162" y="19266"/>
                                          <a:pt x="4898" y="17871"/>
                                        </a:cubicBezTo>
                                        <a:cubicBezTo>
                                          <a:pt x="3634" y="16480"/>
                                          <a:pt x="3002" y="14580"/>
                                          <a:pt x="3002" y="12170"/>
                                        </a:cubicBezTo>
                                        <a:lnTo>
                                          <a:pt x="3002" y="-1767"/>
                                        </a:lnTo>
                                        <a:lnTo>
                                          <a:pt x="-1073" y="-1767"/>
                                        </a:lnTo>
                                        <a:lnTo>
                                          <a:pt x="-1073" y="22895"/>
                                        </a:lnTo>
                                        <a:lnTo>
                                          <a:pt x="3002" y="22895"/>
                                        </a:lnTo>
                                        <a:lnTo>
                                          <a:pt x="3002" y="19062"/>
                                        </a:lnTo>
                                        <a:cubicBezTo>
                                          <a:pt x="3974" y="20546"/>
                                          <a:pt x="5116" y="21655"/>
                                          <a:pt x="6428" y="22388"/>
                                        </a:cubicBezTo>
                                        <a:cubicBezTo>
                                          <a:pt x="7743" y="23120"/>
                                          <a:pt x="9261" y="23487"/>
                                          <a:pt x="10981" y="23487"/>
                                        </a:cubicBezTo>
                                        <a:cubicBezTo>
                                          <a:pt x="13815" y="23487"/>
                                          <a:pt x="15958" y="22611"/>
                                          <a:pt x="17410" y="20859"/>
                                        </a:cubicBezTo>
                                        <a:cubicBezTo>
                                          <a:pt x="18867" y="19106"/>
                                          <a:pt x="19596" y="16527"/>
                                          <a:pt x="19596" y="1312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8" name="Freeform: Shape 3748"/>
                                <wps:cNvSpPr/>
                                <wps:spPr>
                                  <a:xfrm flipV="1">
                                    <a:off x="5310653" y="6112757"/>
                                    <a:ext cx="20844" cy="25895"/>
                                  </a:xfrm>
                                  <a:custGeom>
                                    <a:avLst/>
                                    <a:gdLst>
                                      <a:gd name="connsiteX0" fmla="*/ 11877 w 20844"/>
                                      <a:gd name="connsiteY0" fmla="*/ 11314 h 25895"/>
                                      <a:gd name="connsiteX1" fmla="*/ 5067 w 20844"/>
                                      <a:gd name="connsiteY1" fmla="*/ 10194 h 25895"/>
                                      <a:gd name="connsiteX2" fmla="*/ 3171 w 20844"/>
                                      <a:gd name="connsiteY2" fmla="*/ 6360 h 25895"/>
                                      <a:gd name="connsiteX3" fmla="*/ 4595 w 20844"/>
                                      <a:gd name="connsiteY3" fmla="*/ 2936 h 25895"/>
                                      <a:gd name="connsiteX4" fmla="*/ 8458 w 20844"/>
                                      <a:gd name="connsiteY4" fmla="*/ 1675 h 25895"/>
                                      <a:gd name="connsiteX5" fmla="*/ 13872 w 20844"/>
                                      <a:gd name="connsiteY5" fmla="*/ 4063 h 25895"/>
                                      <a:gd name="connsiteX6" fmla="*/ 15909 w 20844"/>
                                      <a:gd name="connsiteY6" fmla="*/ 10412 h 25895"/>
                                      <a:gd name="connsiteX7" fmla="*/ 15909 w 20844"/>
                                      <a:gd name="connsiteY7" fmla="*/ 11314 h 25895"/>
                                      <a:gd name="connsiteX8" fmla="*/ 11877 w 20844"/>
                                      <a:gd name="connsiteY8" fmla="*/ 11314 h 25895"/>
                                      <a:gd name="connsiteX9" fmla="*/ 19963 w 20844"/>
                                      <a:gd name="connsiteY9" fmla="*/ 12991 h 25895"/>
                                      <a:gd name="connsiteX10" fmla="*/ 19963 w 20844"/>
                                      <a:gd name="connsiteY10" fmla="*/ -1080 h 25895"/>
                                      <a:gd name="connsiteX11" fmla="*/ 15909 w 20844"/>
                                      <a:gd name="connsiteY11" fmla="*/ -1080 h 25895"/>
                                      <a:gd name="connsiteX12" fmla="*/ 15909 w 20844"/>
                                      <a:gd name="connsiteY12" fmla="*/ 2661 h 25895"/>
                                      <a:gd name="connsiteX13" fmla="*/ 12448 w 20844"/>
                                      <a:gd name="connsiteY13" fmla="*/ -651 h 25895"/>
                                      <a:gd name="connsiteX14" fmla="*/ 7379 w 20844"/>
                                      <a:gd name="connsiteY14" fmla="*/ -1722 h 25895"/>
                                      <a:gd name="connsiteX15" fmla="*/ 1352 w 20844"/>
                                      <a:gd name="connsiteY15" fmla="*/ 406 h 25895"/>
                                      <a:gd name="connsiteX16" fmla="*/ -882 w 20844"/>
                                      <a:gd name="connsiteY16" fmla="*/ 6100 h 25895"/>
                                      <a:gd name="connsiteX17" fmla="*/ 1902 w 20844"/>
                                      <a:gd name="connsiteY17" fmla="*/ 12371 h 25895"/>
                                      <a:gd name="connsiteX18" fmla="*/ 10220 w 20844"/>
                                      <a:gd name="connsiteY18" fmla="*/ 14485 h 25895"/>
                                      <a:gd name="connsiteX19" fmla="*/ 15909 w 20844"/>
                                      <a:gd name="connsiteY19" fmla="*/ 14485 h 25895"/>
                                      <a:gd name="connsiteX20" fmla="*/ 15909 w 20844"/>
                                      <a:gd name="connsiteY20" fmla="*/ 14887 h 25895"/>
                                      <a:gd name="connsiteX21" fmla="*/ 14069 w 20844"/>
                                      <a:gd name="connsiteY21" fmla="*/ 19213 h 25895"/>
                                      <a:gd name="connsiteX22" fmla="*/ 8902 w 20844"/>
                                      <a:gd name="connsiteY22" fmla="*/ 20742 h 25895"/>
                                      <a:gd name="connsiteX23" fmla="*/ 4778 w 20844"/>
                                      <a:gd name="connsiteY23" fmla="*/ 20235 h 25895"/>
                                      <a:gd name="connsiteX24" fmla="*/ 929 w 20844"/>
                                      <a:gd name="connsiteY24" fmla="*/ 18713 h 25895"/>
                                      <a:gd name="connsiteX25" fmla="*/ 929 w 20844"/>
                                      <a:gd name="connsiteY25" fmla="*/ 22461 h 25895"/>
                                      <a:gd name="connsiteX26" fmla="*/ 5243 w 20844"/>
                                      <a:gd name="connsiteY26" fmla="*/ 23744 h 25895"/>
                                      <a:gd name="connsiteX27" fmla="*/ 9318 w 20844"/>
                                      <a:gd name="connsiteY27" fmla="*/ 24174 h 25895"/>
                                      <a:gd name="connsiteX28" fmla="*/ 17319 w 20844"/>
                                      <a:gd name="connsiteY28" fmla="*/ 21397 h 25895"/>
                                      <a:gd name="connsiteX29" fmla="*/ 19963 w 20844"/>
                                      <a:gd name="connsiteY29" fmla="*/ 1299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1877" y="11314"/>
                                        </a:moveTo>
                                        <a:cubicBezTo>
                                          <a:pt x="8601" y="11314"/>
                                          <a:pt x="6331" y="10941"/>
                                          <a:pt x="5067" y="10194"/>
                                        </a:cubicBezTo>
                                        <a:cubicBezTo>
                                          <a:pt x="3803" y="9447"/>
                                          <a:pt x="3171" y="8169"/>
                                          <a:pt x="3171" y="6360"/>
                                        </a:cubicBezTo>
                                        <a:cubicBezTo>
                                          <a:pt x="3171" y="4923"/>
                                          <a:pt x="3646" y="3781"/>
                                          <a:pt x="4595" y="2936"/>
                                        </a:cubicBezTo>
                                        <a:cubicBezTo>
                                          <a:pt x="5544" y="2095"/>
                                          <a:pt x="6832" y="1675"/>
                                          <a:pt x="8458" y="1675"/>
                                        </a:cubicBezTo>
                                        <a:cubicBezTo>
                                          <a:pt x="10709" y="1675"/>
                                          <a:pt x="12514" y="2471"/>
                                          <a:pt x="13872" y="4063"/>
                                        </a:cubicBezTo>
                                        <a:cubicBezTo>
                                          <a:pt x="15230" y="5656"/>
                                          <a:pt x="15909" y="7772"/>
                                          <a:pt x="15909" y="10412"/>
                                        </a:cubicBezTo>
                                        <a:lnTo>
                                          <a:pt x="15909" y="11314"/>
                                        </a:lnTo>
                                        <a:lnTo>
                                          <a:pt x="11877" y="11314"/>
                                        </a:lnTo>
                                        <a:close/>
                                        <a:moveTo>
                                          <a:pt x="19963" y="12991"/>
                                        </a:moveTo>
                                        <a:lnTo>
                                          <a:pt x="19963" y="-1080"/>
                                        </a:lnTo>
                                        <a:lnTo>
                                          <a:pt x="15909" y="-1080"/>
                                        </a:lnTo>
                                        <a:lnTo>
                                          <a:pt x="15909" y="2661"/>
                                        </a:lnTo>
                                        <a:cubicBezTo>
                                          <a:pt x="14983" y="1167"/>
                                          <a:pt x="13830" y="63"/>
                                          <a:pt x="12448" y="-651"/>
                                        </a:cubicBezTo>
                                        <a:cubicBezTo>
                                          <a:pt x="11066" y="-1365"/>
                                          <a:pt x="9377" y="-1722"/>
                                          <a:pt x="7379" y="-1722"/>
                                        </a:cubicBezTo>
                                        <a:cubicBezTo>
                                          <a:pt x="4856" y="-1722"/>
                                          <a:pt x="2847" y="-1012"/>
                                          <a:pt x="1352" y="406"/>
                                        </a:cubicBezTo>
                                        <a:cubicBezTo>
                                          <a:pt x="-138" y="1825"/>
                                          <a:pt x="-882" y="3723"/>
                                          <a:pt x="-882" y="6100"/>
                                        </a:cubicBezTo>
                                        <a:cubicBezTo>
                                          <a:pt x="-882" y="8871"/>
                                          <a:pt x="46" y="10962"/>
                                          <a:pt x="1902" y="12371"/>
                                        </a:cubicBezTo>
                                        <a:cubicBezTo>
                                          <a:pt x="3763" y="13780"/>
                                          <a:pt x="6536" y="14485"/>
                                          <a:pt x="10220" y="14485"/>
                                        </a:cubicBezTo>
                                        <a:lnTo>
                                          <a:pt x="15909" y="14485"/>
                                        </a:lnTo>
                                        <a:lnTo>
                                          <a:pt x="15909" y="14887"/>
                                        </a:lnTo>
                                        <a:cubicBezTo>
                                          <a:pt x="15909" y="16752"/>
                                          <a:pt x="15296" y="18194"/>
                                          <a:pt x="14069" y="19213"/>
                                        </a:cubicBezTo>
                                        <a:cubicBezTo>
                                          <a:pt x="12843" y="20232"/>
                                          <a:pt x="11120" y="20742"/>
                                          <a:pt x="8902" y="20742"/>
                                        </a:cubicBezTo>
                                        <a:cubicBezTo>
                                          <a:pt x="7492" y="20742"/>
                                          <a:pt x="6118" y="20573"/>
                                          <a:pt x="4778" y="20235"/>
                                        </a:cubicBezTo>
                                        <a:cubicBezTo>
                                          <a:pt x="3444" y="19897"/>
                                          <a:pt x="2161" y="19389"/>
                                          <a:pt x="929" y="18713"/>
                                        </a:cubicBezTo>
                                        <a:lnTo>
                                          <a:pt x="929" y="22461"/>
                                        </a:lnTo>
                                        <a:cubicBezTo>
                                          <a:pt x="2410" y="23035"/>
                                          <a:pt x="3848" y="23462"/>
                                          <a:pt x="5243" y="23744"/>
                                        </a:cubicBezTo>
                                        <a:cubicBezTo>
                                          <a:pt x="6639" y="24030"/>
                                          <a:pt x="7997" y="24174"/>
                                          <a:pt x="9318" y="24174"/>
                                        </a:cubicBezTo>
                                        <a:cubicBezTo>
                                          <a:pt x="12890" y="24174"/>
                                          <a:pt x="15557" y="23248"/>
                                          <a:pt x="17319" y="21397"/>
                                        </a:cubicBezTo>
                                        <a:cubicBezTo>
                                          <a:pt x="19081" y="19551"/>
                                          <a:pt x="19963" y="16749"/>
                                          <a:pt x="19963" y="1299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9" name="Freeform: Shape 3749"/>
                                <wps:cNvSpPr/>
                                <wps:spPr>
                                  <a:xfrm flipV="1">
                                    <a:off x="5339844" y="6103744"/>
                                    <a:ext cx="4053" cy="34266"/>
                                  </a:xfrm>
                                  <a:custGeom>
                                    <a:avLst/>
                                    <a:gdLst>
                                      <a:gd name="connsiteX0" fmla="*/ 94 w 4053"/>
                                      <a:gd name="connsiteY0" fmla="*/ 31859 h 34266"/>
                                      <a:gd name="connsiteX1" fmla="*/ 4148 w 4053"/>
                                      <a:gd name="connsiteY1" fmla="*/ 31859 h 34266"/>
                                      <a:gd name="connsiteX2" fmla="*/ 4148 w 4053"/>
                                      <a:gd name="connsiteY2" fmla="*/ -2408 h 34266"/>
                                      <a:gd name="connsiteX3" fmla="*/ 94 w 4053"/>
                                      <a:gd name="connsiteY3" fmla="*/ -2408 h 34266"/>
                                      <a:gd name="connsiteX4" fmla="*/ 94 w 4053"/>
                                      <a:gd name="connsiteY4" fmla="*/ 31859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94" y="31859"/>
                                        </a:moveTo>
                                        <a:lnTo>
                                          <a:pt x="4148" y="31859"/>
                                        </a:lnTo>
                                        <a:lnTo>
                                          <a:pt x="4148" y="-2408"/>
                                        </a:lnTo>
                                        <a:lnTo>
                                          <a:pt x="94" y="-2408"/>
                                        </a:lnTo>
                                        <a:lnTo>
                                          <a:pt x="94" y="3185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750" name="Freeform: Shape 3750"/>
                              <wps:cNvSpPr/>
                              <wps:spPr>
                                <a:xfrm>
                                  <a:off x="4864048" y="6188421"/>
                                  <a:ext cx="90231" cy="4509"/>
                                </a:xfrm>
                                <a:custGeom>
                                  <a:avLst/>
                                  <a:gdLst>
                                    <a:gd name="connsiteX0" fmla="*/ 0 w 90231"/>
                                    <a:gd name="connsiteY0" fmla="*/ 0 h 4509"/>
                                    <a:gd name="connsiteX1" fmla="*/ 90232 w 90231"/>
                                    <a:gd name="connsiteY1" fmla="*/ 0 h 4509"/>
                                  </a:gdLst>
                                  <a:ahLst/>
                                  <a:cxnLst>
                                    <a:cxn ang="0">
                                      <a:pos x="connsiteX0" y="connsiteY0"/>
                                    </a:cxn>
                                    <a:cxn ang="0">
                                      <a:pos x="connsiteX1" y="connsiteY1"/>
                                    </a:cxn>
                                  </a:cxnLst>
                                  <a:rect l="l" t="t" r="r" b="b"/>
                                  <a:pathLst>
                                    <a:path w="90231" h="4509">
                                      <a:moveTo>
                                        <a:pt x="0" y="0"/>
                                      </a:moveTo>
                                      <a:lnTo>
                                        <a:pt x="90232" y="0"/>
                                      </a:lnTo>
                                    </a:path>
                                  </a:pathLst>
                                </a:custGeom>
                                <a:noFill/>
                                <a:ln w="6816" cap="sq">
                                  <a:solidFill>
                                    <a:srgbClr val="FF7F0E"/>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751" name="Graphic 3124"/>
                              <wpg:cNvGrpSpPr/>
                              <wpg:grpSpPr>
                                <a:xfrm>
                                  <a:off x="4992819" y="6169938"/>
                                  <a:ext cx="694801" cy="43645"/>
                                  <a:chOff x="4992819" y="6169938"/>
                                  <a:chExt cx="694801" cy="43645"/>
                                </a:xfrm>
                                <a:solidFill>
                                  <a:srgbClr val="000000"/>
                                </a:solidFill>
                              </wpg:grpSpPr>
                              <wps:wsp>
                                <wps:cNvPr id="3752" name="Freeform: Shape 3752"/>
                                <wps:cNvSpPr/>
                                <wps:spPr>
                                  <a:xfrm flipV="1">
                                    <a:off x="4992819" y="6178950"/>
                                    <a:ext cx="18857" cy="25895"/>
                                  </a:xfrm>
                                  <a:custGeom>
                                    <a:avLst/>
                                    <a:gdLst>
                                      <a:gd name="connsiteX0" fmla="*/ 16757 w 18857"/>
                                      <a:gd name="connsiteY0" fmla="*/ 22871 h 25895"/>
                                      <a:gd name="connsiteX1" fmla="*/ 16757 w 18857"/>
                                      <a:gd name="connsiteY1" fmla="*/ 19037 h 25895"/>
                                      <a:gd name="connsiteX2" fmla="*/ 13190 w 18857"/>
                                      <a:gd name="connsiteY2" fmla="*/ 20355 h 25895"/>
                                      <a:gd name="connsiteX3" fmla="*/ 9355 w 18857"/>
                                      <a:gd name="connsiteY3" fmla="*/ 20799 h 25895"/>
                                      <a:gd name="connsiteX4" fmla="*/ 4829 w 18857"/>
                                      <a:gd name="connsiteY4" fmla="*/ 19876 h 25895"/>
                                      <a:gd name="connsiteX5" fmla="*/ 3321 w 18857"/>
                                      <a:gd name="connsiteY5" fmla="*/ 17100 h 25895"/>
                                      <a:gd name="connsiteX6" fmla="*/ 4399 w 18857"/>
                                      <a:gd name="connsiteY6" fmla="*/ 14887 h 25895"/>
                                      <a:gd name="connsiteX7" fmla="*/ 8742 w 18857"/>
                                      <a:gd name="connsiteY7" fmla="*/ 13358 h 25895"/>
                                      <a:gd name="connsiteX8" fmla="*/ 10130 w 18857"/>
                                      <a:gd name="connsiteY8" fmla="*/ 13048 h 25895"/>
                                      <a:gd name="connsiteX9" fmla="*/ 16263 w 18857"/>
                                      <a:gd name="connsiteY9" fmla="*/ 10441 h 25895"/>
                                      <a:gd name="connsiteX10" fmla="*/ 18082 w 18857"/>
                                      <a:gd name="connsiteY10" fmla="*/ 5741 h 25895"/>
                                      <a:gd name="connsiteX11" fmla="*/ 15361 w 18857"/>
                                      <a:gd name="connsiteY11" fmla="*/ 294 h 25895"/>
                                      <a:gd name="connsiteX12" fmla="*/ 7882 w 18857"/>
                                      <a:gd name="connsiteY12" fmla="*/ -1707 h 25895"/>
                                      <a:gd name="connsiteX13" fmla="*/ 3751 w 18857"/>
                                      <a:gd name="connsiteY13" fmla="*/ -1319 h 25895"/>
                                      <a:gd name="connsiteX14" fmla="*/ -775 w 18857"/>
                                      <a:gd name="connsiteY14" fmla="*/ -164 h 25895"/>
                                      <a:gd name="connsiteX15" fmla="*/ -775 w 18857"/>
                                      <a:gd name="connsiteY15" fmla="*/ 4022 h 25895"/>
                                      <a:gd name="connsiteX16" fmla="*/ 3652 w 18857"/>
                                      <a:gd name="connsiteY16" fmla="*/ 2267 h 25895"/>
                                      <a:gd name="connsiteX17" fmla="*/ 7973 w 18857"/>
                                      <a:gd name="connsiteY17" fmla="*/ 1689 h 25895"/>
                                      <a:gd name="connsiteX18" fmla="*/ 12372 w 18857"/>
                                      <a:gd name="connsiteY18" fmla="*/ 2669 h 25895"/>
                                      <a:gd name="connsiteX19" fmla="*/ 13916 w 18857"/>
                                      <a:gd name="connsiteY19" fmla="*/ 5431 h 25895"/>
                                      <a:gd name="connsiteX20" fmla="*/ 12802 w 18857"/>
                                      <a:gd name="connsiteY20" fmla="*/ 7961 h 25895"/>
                                      <a:gd name="connsiteX21" fmla="*/ 7924 w 18857"/>
                                      <a:gd name="connsiteY21" fmla="*/ 9659 h 25895"/>
                                      <a:gd name="connsiteX22" fmla="*/ 6514 w 18857"/>
                                      <a:gd name="connsiteY22" fmla="*/ 9990 h 25895"/>
                                      <a:gd name="connsiteX23" fmla="*/ 1072 w 18857"/>
                                      <a:gd name="connsiteY23" fmla="*/ 12421 h 25895"/>
                                      <a:gd name="connsiteX24" fmla="*/ -599 w 18857"/>
                                      <a:gd name="connsiteY24" fmla="*/ 16924 h 25895"/>
                                      <a:gd name="connsiteX25" fmla="*/ 1868 w 18857"/>
                                      <a:gd name="connsiteY25" fmla="*/ 22293 h 25895"/>
                                      <a:gd name="connsiteX26" fmla="*/ 8875 w 18857"/>
                                      <a:gd name="connsiteY26" fmla="*/ 24188 h 25895"/>
                                      <a:gd name="connsiteX27" fmla="*/ 13098 w 18857"/>
                                      <a:gd name="connsiteY27" fmla="*/ 23857 h 25895"/>
                                      <a:gd name="connsiteX28" fmla="*/ 16757 w 18857"/>
                                      <a:gd name="connsiteY28" fmla="*/ 2287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757" y="22871"/>
                                        </a:moveTo>
                                        <a:lnTo>
                                          <a:pt x="16757" y="19037"/>
                                        </a:lnTo>
                                        <a:cubicBezTo>
                                          <a:pt x="15615" y="19625"/>
                                          <a:pt x="14426" y="20064"/>
                                          <a:pt x="13190" y="20355"/>
                                        </a:cubicBezTo>
                                        <a:cubicBezTo>
                                          <a:pt x="11958" y="20651"/>
                                          <a:pt x="10680" y="20799"/>
                                          <a:pt x="9355" y="20799"/>
                                        </a:cubicBezTo>
                                        <a:cubicBezTo>
                                          <a:pt x="7343" y="20799"/>
                                          <a:pt x="5835" y="20491"/>
                                          <a:pt x="4829" y="19876"/>
                                        </a:cubicBezTo>
                                        <a:cubicBezTo>
                                          <a:pt x="3823" y="19261"/>
                                          <a:pt x="3321" y="18335"/>
                                          <a:pt x="3321" y="17100"/>
                                        </a:cubicBezTo>
                                        <a:cubicBezTo>
                                          <a:pt x="3321" y="16160"/>
                                          <a:pt x="3680" y="15423"/>
                                          <a:pt x="4399" y="14887"/>
                                        </a:cubicBezTo>
                                        <a:cubicBezTo>
                                          <a:pt x="5118" y="14352"/>
                                          <a:pt x="6566" y="13842"/>
                                          <a:pt x="8742" y="13358"/>
                                        </a:cubicBezTo>
                                        <a:lnTo>
                                          <a:pt x="10130" y="13048"/>
                                        </a:lnTo>
                                        <a:cubicBezTo>
                                          <a:pt x="13006" y="12433"/>
                                          <a:pt x="15051" y="11564"/>
                                          <a:pt x="16263" y="10441"/>
                                        </a:cubicBezTo>
                                        <a:cubicBezTo>
                                          <a:pt x="17476" y="9318"/>
                                          <a:pt x="18082" y="7752"/>
                                          <a:pt x="18082" y="5741"/>
                                        </a:cubicBezTo>
                                        <a:cubicBezTo>
                                          <a:pt x="18082" y="3449"/>
                                          <a:pt x="17175" y="1633"/>
                                          <a:pt x="15361" y="294"/>
                                        </a:cubicBezTo>
                                        <a:cubicBezTo>
                                          <a:pt x="13547" y="-1040"/>
                                          <a:pt x="11054" y="-1707"/>
                                          <a:pt x="7882" y="-1707"/>
                                        </a:cubicBezTo>
                                        <a:cubicBezTo>
                                          <a:pt x="6561" y="-1707"/>
                                          <a:pt x="5184" y="-1578"/>
                                          <a:pt x="3751" y="-1319"/>
                                        </a:cubicBezTo>
                                        <a:cubicBezTo>
                                          <a:pt x="2317" y="-1061"/>
                                          <a:pt x="809" y="-676"/>
                                          <a:pt x="-775" y="-164"/>
                                        </a:cubicBezTo>
                                        <a:lnTo>
                                          <a:pt x="-775" y="4022"/>
                                        </a:lnTo>
                                        <a:cubicBezTo>
                                          <a:pt x="724" y="3242"/>
                                          <a:pt x="2200" y="2657"/>
                                          <a:pt x="3652" y="2267"/>
                                        </a:cubicBezTo>
                                        <a:cubicBezTo>
                                          <a:pt x="5104" y="1882"/>
                                          <a:pt x="6544" y="1689"/>
                                          <a:pt x="7973" y="1689"/>
                                        </a:cubicBezTo>
                                        <a:cubicBezTo>
                                          <a:pt x="9881" y="1689"/>
                                          <a:pt x="11347" y="2016"/>
                                          <a:pt x="12372" y="2669"/>
                                        </a:cubicBezTo>
                                        <a:cubicBezTo>
                                          <a:pt x="13401" y="3322"/>
                                          <a:pt x="13916" y="4242"/>
                                          <a:pt x="13916" y="5431"/>
                                        </a:cubicBezTo>
                                        <a:cubicBezTo>
                                          <a:pt x="13916" y="6530"/>
                                          <a:pt x="13545" y="7373"/>
                                          <a:pt x="12802" y="7961"/>
                                        </a:cubicBezTo>
                                        <a:cubicBezTo>
                                          <a:pt x="12064" y="8548"/>
                                          <a:pt x="10438" y="9114"/>
                                          <a:pt x="7924" y="9659"/>
                                        </a:cubicBezTo>
                                        <a:lnTo>
                                          <a:pt x="6514" y="9990"/>
                                        </a:lnTo>
                                        <a:cubicBezTo>
                                          <a:pt x="4004" y="10516"/>
                                          <a:pt x="2190" y="11326"/>
                                          <a:pt x="1072" y="12421"/>
                                        </a:cubicBezTo>
                                        <a:cubicBezTo>
                                          <a:pt x="-42" y="13515"/>
                                          <a:pt x="-599" y="15016"/>
                                          <a:pt x="-599" y="16924"/>
                                        </a:cubicBezTo>
                                        <a:cubicBezTo>
                                          <a:pt x="-599" y="19244"/>
                                          <a:pt x="224" y="21034"/>
                                          <a:pt x="1868" y="22293"/>
                                        </a:cubicBezTo>
                                        <a:cubicBezTo>
                                          <a:pt x="3513" y="23557"/>
                                          <a:pt x="5849" y="24188"/>
                                          <a:pt x="8875" y="24188"/>
                                        </a:cubicBezTo>
                                        <a:cubicBezTo>
                                          <a:pt x="10370" y="24188"/>
                                          <a:pt x="11777" y="24078"/>
                                          <a:pt x="13098" y="23857"/>
                                        </a:cubicBezTo>
                                        <a:cubicBezTo>
                                          <a:pt x="14423" y="23641"/>
                                          <a:pt x="15643" y="23312"/>
                                          <a:pt x="16757" y="2287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3" name="Freeform: Shape 3753"/>
                                <wps:cNvSpPr/>
                                <wps:spPr>
                                  <a:xfrm flipV="1">
                                    <a:off x="5015225" y="6179542"/>
                                    <a:ext cx="24010" cy="34041"/>
                                  </a:xfrm>
                                  <a:custGeom>
                                    <a:avLst/>
                                    <a:gdLst>
                                      <a:gd name="connsiteX0" fmla="*/ 12189 w 24010"/>
                                      <a:gd name="connsiteY0" fmla="*/ 6045 h 34041"/>
                                      <a:gd name="connsiteX1" fmla="*/ 8841 w 24010"/>
                                      <a:gd name="connsiteY1" fmla="*/ 302 h 34041"/>
                                      <a:gd name="connsiteX2" fmla="*/ 4484 w 24010"/>
                                      <a:gd name="connsiteY2" fmla="*/ -1044 h 34041"/>
                                      <a:gd name="connsiteX3" fmla="*/ 1242 w 24010"/>
                                      <a:gd name="connsiteY3" fmla="*/ -1044 h 34041"/>
                                      <a:gd name="connsiteX4" fmla="*/ 1242 w 24010"/>
                                      <a:gd name="connsiteY4" fmla="*/ 2345 h 34041"/>
                                      <a:gd name="connsiteX5" fmla="*/ 3624 w 24010"/>
                                      <a:gd name="connsiteY5" fmla="*/ 2345 h 34041"/>
                                      <a:gd name="connsiteX6" fmla="*/ 6218 w 24010"/>
                                      <a:gd name="connsiteY6" fmla="*/ 3142 h 34041"/>
                                      <a:gd name="connsiteX7" fmla="*/ 8270 w 24010"/>
                                      <a:gd name="connsiteY7" fmla="*/ 6883 h 34041"/>
                                      <a:gd name="connsiteX8" fmla="*/ 8996 w 24010"/>
                                      <a:gd name="connsiteY8" fmla="*/ 8729 h 34041"/>
                                      <a:gd name="connsiteX9" fmla="*/ -979 w 24010"/>
                                      <a:gd name="connsiteY9" fmla="*/ 32997 h 34041"/>
                                      <a:gd name="connsiteX10" fmla="*/ 3314 w 24010"/>
                                      <a:gd name="connsiteY10" fmla="*/ 32997 h 34041"/>
                                      <a:gd name="connsiteX11" fmla="*/ 11026 w 24010"/>
                                      <a:gd name="connsiteY11" fmla="*/ 13711 h 34041"/>
                                      <a:gd name="connsiteX12" fmla="*/ 18738 w 24010"/>
                                      <a:gd name="connsiteY12" fmla="*/ 32997 h 34041"/>
                                      <a:gd name="connsiteX13" fmla="*/ 23031 w 24010"/>
                                      <a:gd name="connsiteY13" fmla="*/ 32997 h 34041"/>
                                      <a:gd name="connsiteX14" fmla="*/ 12189 w 24010"/>
                                      <a:gd name="connsiteY14" fmla="*/ 6045 h 34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010" h="34041">
                                        <a:moveTo>
                                          <a:pt x="12189" y="6045"/>
                                        </a:moveTo>
                                        <a:cubicBezTo>
                                          <a:pt x="11047" y="3109"/>
                                          <a:pt x="9931" y="1194"/>
                                          <a:pt x="8841" y="302"/>
                                        </a:cubicBezTo>
                                        <a:cubicBezTo>
                                          <a:pt x="7755" y="-595"/>
                                          <a:pt x="6303" y="-1044"/>
                                          <a:pt x="4484" y="-1044"/>
                                        </a:cubicBezTo>
                                        <a:lnTo>
                                          <a:pt x="1242" y="-1044"/>
                                        </a:lnTo>
                                        <a:lnTo>
                                          <a:pt x="1242" y="2345"/>
                                        </a:lnTo>
                                        <a:lnTo>
                                          <a:pt x="3624" y="2345"/>
                                        </a:lnTo>
                                        <a:cubicBezTo>
                                          <a:pt x="4738" y="2345"/>
                                          <a:pt x="5603" y="2611"/>
                                          <a:pt x="6218" y="3142"/>
                                        </a:cubicBezTo>
                                        <a:cubicBezTo>
                                          <a:pt x="6839" y="3668"/>
                                          <a:pt x="7522" y="4915"/>
                                          <a:pt x="8270" y="6883"/>
                                        </a:cubicBezTo>
                                        <a:lnTo>
                                          <a:pt x="8996" y="8729"/>
                                        </a:lnTo>
                                        <a:lnTo>
                                          <a:pt x="-979" y="32997"/>
                                        </a:lnTo>
                                        <a:lnTo>
                                          <a:pt x="3314" y="32997"/>
                                        </a:lnTo>
                                        <a:lnTo>
                                          <a:pt x="11026" y="13711"/>
                                        </a:lnTo>
                                        <a:lnTo>
                                          <a:pt x="18738" y="32997"/>
                                        </a:lnTo>
                                        <a:lnTo>
                                          <a:pt x="23031" y="32997"/>
                                        </a:lnTo>
                                        <a:lnTo>
                                          <a:pt x="12189" y="604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4" name="Freeform: Shape 3754"/>
                                <wps:cNvSpPr/>
                                <wps:spPr>
                                  <a:xfrm flipV="1">
                                    <a:off x="5044673" y="6178950"/>
                                    <a:ext cx="20668" cy="25254"/>
                                  </a:xfrm>
                                  <a:custGeom>
                                    <a:avLst/>
                                    <a:gdLst>
                                      <a:gd name="connsiteX0" fmla="*/ 19543 w 20668"/>
                                      <a:gd name="connsiteY0" fmla="*/ 13136 h 25254"/>
                                      <a:gd name="connsiteX1" fmla="*/ 19543 w 20668"/>
                                      <a:gd name="connsiteY1" fmla="*/ -1753 h 25254"/>
                                      <a:gd name="connsiteX2" fmla="*/ 15489 w 20668"/>
                                      <a:gd name="connsiteY2" fmla="*/ -1753 h 25254"/>
                                      <a:gd name="connsiteX3" fmla="*/ 15489 w 20668"/>
                                      <a:gd name="connsiteY3" fmla="*/ 13002 h 25254"/>
                                      <a:gd name="connsiteX4" fmla="*/ 14122 w 20668"/>
                                      <a:gd name="connsiteY4" fmla="*/ 18238 h 25254"/>
                                      <a:gd name="connsiteX5" fmla="*/ 10026 w 20668"/>
                                      <a:gd name="connsiteY5" fmla="*/ 19978 h 25254"/>
                                      <a:gd name="connsiteX6" fmla="*/ 4845 w 20668"/>
                                      <a:gd name="connsiteY6" fmla="*/ 17886 h 25254"/>
                                      <a:gd name="connsiteX7" fmla="*/ 2949 w 20668"/>
                                      <a:gd name="connsiteY7" fmla="*/ 12185 h 25254"/>
                                      <a:gd name="connsiteX8" fmla="*/ 2949 w 20668"/>
                                      <a:gd name="connsiteY8" fmla="*/ -1753 h 25254"/>
                                      <a:gd name="connsiteX9" fmla="*/ -1126 w 20668"/>
                                      <a:gd name="connsiteY9" fmla="*/ -1753 h 25254"/>
                                      <a:gd name="connsiteX10" fmla="*/ -1126 w 20668"/>
                                      <a:gd name="connsiteY10" fmla="*/ 22910 h 25254"/>
                                      <a:gd name="connsiteX11" fmla="*/ 2949 w 20668"/>
                                      <a:gd name="connsiteY11" fmla="*/ 22910 h 25254"/>
                                      <a:gd name="connsiteX12" fmla="*/ 2949 w 20668"/>
                                      <a:gd name="connsiteY12" fmla="*/ 19076 h 25254"/>
                                      <a:gd name="connsiteX13" fmla="*/ 6375 w 20668"/>
                                      <a:gd name="connsiteY13" fmla="*/ 22402 h 25254"/>
                                      <a:gd name="connsiteX14" fmla="*/ 10929 w 20668"/>
                                      <a:gd name="connsiteY14" fmla="*/ 23502 h 25254"/>
                                      <a:gd name="connsiteX15" fmla="*/ 17358 w 20668"/>
                                      <a:gd name="connsiteY15" fmla="*/ 20873 h 25254"/>
                                      <a:gd name="connsiteX16" fmla="*/ 19543 w 20668"/>
                                      <a:gd name="connsiteY16" fmla="*/ 13136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543" y="13136"/>
                                        </a:moveTo>
                                        <a:lnTo>
                                          <a:pt x="19543" y="-1753"/>
                                        </a:lnTo>
                                        <a:lnTo>
                                          <a:pt x="15489" y="-1753"/>
                                        </a:lnTo>
                                        <a:lnTo>
                                          <a:pt x="15489" y="13002"/>
                                        </a:lnTo>
                                        <a:cubicBezTo>
                                          <a:pt x="15489" y="15337"/>
                                          <a:pt x="15034" y="17082"/>
                                          <a:pt x="14122" y="18238"/>
                                        </a:cubicBezTo>
                                        <a:cubicBezTo>
                                          <a:pt x="13210" y="19398"/>
                                          <a:pt x="11845" y="19978"/>
                                          <a:pt x="10026" y="19978"/>
                                        </a:cubicBezTo>
                                        <a:cubicBezTo>
                                          <a:pt x="7836" y="19978"/>
                                          <a:pt x="6109" y="19281"/>
                                          <a:pt x="4845" y="17886"/>
                                        </a:cubicBezTo>
                                        <a:cubicBezTo>
                                          <a:pt x="3581" y="16495"/>
                                          <a:pt x="2949" y="14595"/>
                                          <a:pt x="2949" y="12185"/>
                                        </a:cubicBezTo>
                                        <a:lnTo>
                                          <a:pt x="2949" y="-1753"/>
                                        </a:lnTo>
                                        <a:lnTo>
                                          <a:pt x="-1126" y="-1753"/>
                                        </a:lnTo>
                                        <a:lnTo>
                                          <a:pt x="-1126" y="22910"/>
                                        </a:lnTo>
                                        <a:lnTo>
                                          <a:pt x="2949" y="22910"/>
                                        </a:lnTo>
                                        <a:lnTo>
                                          <a:pt x="2949" y="19076"/>
                                        </a:lnTo>
                                        <a:cubicBezTo>
                                          <a:pt x="3921" y="20561"/>
                                          <a:pt x="5063" y="21670"/>
                                          <a:pt x="6375" y="22402"/>
                                        </a:cubicBezTo>
                                        <a:cubicBezTo>
                                          <a:pt x="7691" y="23135"/>
                                          <a:pt x="9208" y="23502"/>
                                          <a:pt x="10929" y="23502"/>
                                        </a:cubicBezTo>
                                        <a:cubicBezTo>
                                          <a:pt x="13762" y="23502"/>
                                          <a:pt x="15905" y="22625"/>
                                          <a:pt x="17358" y="20873"/>
                                        </a:cubicBezTo>
                                        <a:cubicBezTo>
                                          <a:pt x="18814" y="19121"/>
                                          <a:pt x="19543" y="16542"/>
                                          <a:pt x="19543" y="1313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5" name="Freeform: Shape 3755"/>
                                <wps:cNvSpPr/>
                                <wps:spPr>
                                  <a:xfrm flipV="1">
                                    <a:off x="5070384" y="6172538"/>
                                    <a:ext cx="15395" cy="31666"/>
                                  </a:xfrm>
                                  <a:custGeom>
                                    <a:avLst/>
                                    <a:gdLst>
                                      <a:gd name="connsiteX0" fmla="*/ 6712 w 15395"/>
                                      <a:gd name="connsiteY0" fmla="*/ 29458 h 31666"/>
                                      <a:gd name="connsiteX1" fmla="*/ 6712 w 15395"/>
                                      <a:gd name="connsiteY1" fmla="*/ 22454 h 31666"/>
                                      <a:gd name="connsiteX2" fmla="*/ 15058 w 15395"/>
                                      <a:gd name="connsiteY2" fmla="*/ 22454 h 31666"/>
                                      <a:gd name="connsiteX3" fmla="*/ 15058 w 15395"/>
                                      <a:gd name="connsiteY3" fmla="*/ 19304 h 31666"/>
                                      <a:gd name="connsiteX4" fmla="*/ 6712 w 15395"/>
                                      <a:gd name="connsiteY4" fmla="*/ 19304 h 31666"/>
                                      <a:gd name="connsiteX5" fmla="*/ 6712 w 15395"/>
                                      <a:gd name="connsiteY5" fmla="*/ 5916 h 31666"/>
                                      <a:gd name="connsiteX6" fmla="*/ 7536 w 15395"/>
                                      <a:gd name="connsiteY6" fmla="*/ 2041 h 31666"/>
                                      <a:gd name="connsiteX7" fmla="*/ 10899 w 15395"/>
                                      <a:gd name="connsiteY7" fmla="*/ 1181 h 31666"/>
                                      <a:gd name="connsiteX8" fmla="*/ 15058 w 15395"/>
                                      <a:gd name="connsiteY8" fmla="*/ 1181 h 31666"/>
                                      <a:gd name="connsiteX9" fmla="*/ 15058 w 15395"/>
                                      <a:gd name="connsiteY9" fmla="*/ -2208 h 31666"/>
                                      <a:gd name="connsiteX10" fmla="*/ 10899 w 15395"/>
                                      <a:gd name="connsiteY10" fmla="*/ -2208 h 31666"/>
                                      <a:gd name="connsiteX11" fmla="*/ 4421 w 15395"/>
                                      <a:gd name="connsiteY11" fmla="*/ -461 h 31666"/>
                                      <a:gd name="connsiteX12" fmla="*/ 2637 w 15395"/>
                                      <a:gd name="connsiteY12" fmla="*/ 5916 h 31666"/>
                                      <a:gd name="connsiteX13" fmla="*/ 2637 w 15395"/>
                                      <a:gd name="connsiteY13" fmla="*/ 19304 h 31666"/>
                                      <a:gd name="connsiteX14" fmla="*/ -338 w 15395"/>
                                      <a:gd name="connsiteY14" fmla="*/ 19304 h 31666"/>
                                      <a:gd name="connsiteX15" fmla="*/ -338 w 15395"/>
                                      <a:gd name="connsiteY15" fmla="*/ 22454 h 31666"/>
                                      <a:gd name="connsiteX16" fmla="*/ 2637 w 15395"/>
                                      <a:gd name="connsiteY16" fmla="*/ 22454 h 31666"/>
                                      <a:gd name="connsiteX17" fmla="*/ 2637 w 15395"/>
                                      <a:gd name="connsiteY17" fmla="*/ 29458 h 31666"/>
                                      <a:gd name="connsiteX18" fmla="*/ 6712 w 15395"/>
                                      <a:gd name="connsiteY18" fmla="*/ 29458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712" y="29458"/>
                                        </a:moveTo>
                                        <a:lnTo>
                                          <a:pt x="6712" y="22454"/>
                                        </a:lnTo>
                                        <a:lnTo>
                                          <a:pt x="15058" y="22454"/>
                                        </a:lnTo>
                                        <a:lnTo>
                                          <a:pt x="15058" y="19304"/>
                                        </a:lnTo>
                                        <a:lnTo>
                                          <a:pt x="6712" y="19304"/>
                                        </a:lnTo>
                                        <a:lnTo>
                                          <a:pt x="6712" y="5916"/>
                                        </a:lnTo>
                                        <a:cubicBezTo>
                                          <a:pt x="6712" y="3906"/>
                                          <a:pt x="6987" y="2614"/>
                                          <a:pt x="7536" y="2041"/>
                                        </a:cubicBezTo>
                                        <a:cubicBezTo>
                                          <a:pt x="8086" y="1468"/>
                                          <a:pt x="9207" y="1181"/>
                                          <a:pt x="10899" y="1181"/>
                                        </a:cubicBezTo>
                                        <a:lnTo>
                                          <a:pt x="15058" y="1181"/>
                                        </a:lnTo>
                                        <a:lnTo>
                                          <a:pt x="15058" y="-2208"/>
                                        </a:lnTo>
                                        <a:lnTo>
                                          <a:pt x="10899" y="-2208"/>
                                        </a:lnTo>
                                        <a:cubicBezTo>
                                          <a:pt x="7769" y="-2208"/>
                                          <a:pt x="5610" y="-1626"/>
                                          <a:pt x="4421" y="-461"/>
                                        </a:cubicBezTo>
                                        <a:cubicBezTo>
                                          <a:pt x="3232" y="709"/>
                                          <a:pt x="2637" y="2835"/>
                                          <a:pt x="2637" y="5916"/>
                                        </a:cubicBezTo>
                                        <a:lnTo>
                                          <a:pt x="2637" y="19304"/>
                                        </a:lnTo>
                                        <a:lnTo>
                                          <a:pt x="-338" y="19304"/>
                                        </a:lnTo>
                                        <a:lnTo>
                                          <a:pt x="-338" y="22454"/>
                                        </a:lnTo>
                                        <a:lnTo>
                                          <a:pt x="2637" y="22454"/>
                                        </a:lnTo>
                                        <a:lnTo>
                                          <a:pt x="2637" y="29458"/>
                                        </a:lnTo>
                                        <a:lnTo>
                                          <a:pt x="6712" y="2945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6" name="Freeform: Shape 3756"/>
                                <wps:cNvSpPr/>
                                <wps:spPr>
                                  <a:xfrm flipV="1">
                                    <a:off x="5090957" y="6169938"/>
                                    <a:ext cx="20668" cy="34266"/>
                                  </a:xfrm>
                                  <a:custGeom>
                                    <a:avLst/>
                                    <a:gdLst>
                                      <a:gd name="connsiteX0" fmla="*/ 19553 w 20668"/>
                                      <a:gd name="connsiteY0" fmla="*/ 12496 h 34266"/>
                                      <a:gd name="connsiteX1" fmla="*/ 19553 w 20668"/>
                                      <a:gd name="connsiteY1" fmla="*/ -2393 h 34266"/>
                                      <a:gd name="connsiteX2" fmla="*/ 15500 w 20668"/>
                                      <a:gd name="connsiteY2" fmla="*/ -2393 h 34266"/>
                                      <a:gd name="connsiteX3" fmla="*/ 15500 w 20668"/>
                                      <a:gd name="connsiteY3" fmla="*/ 12362 h 34266"/>
                                      <a:gd name="connsiteX4" fmla="*/ 14132 w 20668"/>
                                      <a:gd name="connsiteY4" fmla="*/ 17597 h 34266"/>
                                      <a:gd name="connsiteX5" fmla="*/ 10036 w 20668"/>
                                      <a:gd name="connsiteY5" fmla="*/ 19338 h 34266"/>
                                      <a:gd name="connsiteX6" fmla="*/ 4855 w 20668"/>
                                      <a:gd name="connsiteY6" fmla="*/ 17245 h 34266"/>
                                      <a:gd name="connsiteX7" fmla="*/ 2959 w 20668"/>
                                      <a:gd name="connsiteY7" fmla="*/ 11545 h 34266"/>
                                      <a:gd name="connsiteX8" fmla="*/ 2959 w 20668"/>
                                      <a:gd name="connsiteY8" fmla="*/ -2393 h 34266"/>
                                      <a:gd name="connsiteX9" fmla="*/ -1116 w 20668"/>
                                      <a:gd name="connsiteY9" fmla="*/ -2393 h 34266"/>
                                      <a:gd name="connsiteX10" fmla="*/ -1116 w 20668"/>
                                      <a:gd name="connsiteY10" fmla="*/ 31873 h 34266"/>
                                      <a:gd name="connsiteX11" fmla="*/ 2959 w 20668"/>
                                      <a:gd name="connsiteY11" fmla="*/ 31873 h 34266"/>
                                      <a:gd name="connsiteX12" fmla="*/ 2959 w 20668"/>
                                      <a:gd name="connsiteY12" fmla="*/ 18436 h 34266"/>
                                      <a:gd name="connsiteX13" fmla="*/ 6385 w 20668"/>
                                      <a:gd name="connsiteY13" fmla="*/ 21762 h 34266"/>
                                      <a:gd name="connsiteX14" fmla="*/ 10939 w 20668"/>
                                      <a:gd name="connsiteY14" fmla="*/ 22861 h 34266"/>
                                      <a:gd name="connsiteX15" fmla="*/ 17368 w 20668"/>
                                      <a:gd name="connsiteY15" fmla="*/ 20233 h 34266"/>
                                      <a:gd name="connsiteX16" fmla="*/ 19553 w 20668"/>
                                      <a:gd name="connsiteY16" fmla="*/ 12496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34266">
                                        <a:moveTo>
                                          <a:pt x="19553" y="12496"/>
                                        </a:moveTo>
                                        <a:lnTo>
                                          <a:pt x="19553" y="-2393"/>
                                        </a:lnTo>
                                        <a:lnTo>
                                          <a:pt x="15500" y="-2393"/>
                                        </a:lnTo>
                                        <a:lnTo>
                                          <a:pt x="15500" y="12362"/>
                                        </a:lnTo>
                                        <a:cubicBezTo>
                                          <a:pt x="15500" y="14697"/>
                                          <a:pt x="15044" y="16442"/>
                                          <a:pt x="14132" y="17597"/>
                                        </a:cubicBezTo>
                                        <a:cubicBezTo>
                                          <a:pt x="13220" y="18758"/>
                                          <a:pt x="11855" y="19338"/>
                                          <a:pt x="10036" y="19338"/>
                                        </a:cubicBezTo>
                                        <a:cubicBezTo>
                                          <a:pt x="7846" y="19338"/>
                                          <a:pt x="6119" y="18640"/>
                                          <a:pt x="4855" y="17245"/>
                                        </a:cubicBezTo>
                                        <a:cubicBezTo>
                                          <a:pt x="3591" y="15855"/>
                                          <a:pt x="2959" y="13954"/>
                                          <a:pt x="2959" y="11545"/>
                                        </a:cubicBezTo>
                                        <a:lnTo>
                                          <a:pt x="2959" y="-2393"/>
                                        </a:lnTo>
                                        <a:lnTo>
                                          <a:pt x="-1116" y="-2393"/>
                                        </a:lnTo>
                                        <a:lnTo>
                                          <a:pt x="-1116" y="31873"/>
                                        </a:lnTo>
                                        <a:lnTo>
                                          <a:pt x="2959" y="31873"/>
                                        </a:lnTo>
                                        <a:lnTo>
                                          <a:pt x="2959" y="18436"/>
                                        </a:lnTo>
                                        <a:cubicBezTo>
                                          <a:pt x="3932" y="19920"/>
                                          <a:pt x="5074" y="21029"/>
                                          <a:pt x="6385" y="21762"/>
                                        </a:cubicBezTo>
                                        <a:cubicBezTo>
                                          <a:pt x="7701" y="22495"/>
                                          <a:pt x="9219" y="22861"/>
                                          <a:pt x="10939" y="22861"/>
                                        </a:cubicBezTo>
                                        <a:cubicBezTo>
                                          <a:pt x="13773" y="22861"/>
                                          <a:pt x="15916" y="21985"/>
                                          <a:pt x="17368" y="20233"/>
                                        </a:cubicBezTo>
                                        <a:cubicBezTo>
                                          <a:pt x="18825" y="18481"/>
                                          <a:pt x="19553" y="15902"/>
                                          <a:pt x="19553" y="1249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7" name="Freeform: Shape 3757"/>
                                <wps:cNvSpPr/>
                                <wps:spPr>
                                  <a:xfrm flipV="1">
                                    <a:off x="5117943" y="6178950"/>
                                    <a:ext cx="22868" cy="25895"/>
                                  </a:xfrm>
                                  <a:custGeom>
                                    <a:avLst/>
                                    <a:gdLst>
                                      <a:gd name="connsiteX0" fmla="*/ 21831 w 22868"/>
                                      <a:gd name="connsiteY0" fmla="*/ 12280 h 25895"/>
                                      <a:gd name="connsiteX1" fmla="*/ 21831 w 22868"/>
                                      <a:gd name="connsiteY1" fmla="*/ 10300 h 25895"/>
                                      <a:gd name="connsiteX2" fmla="*/ 3192 w 22868"/>
                                      <a:gd name="connsiteY2" fmla="*/ 10300 h 25895"/>
                                      <a:gd name="connsiteX3" fmla="*/ 5716 w 22868"/>
                                      <a:gd name="connsiteY3" fmla="*/ 3923 h 25895"/>
                                      <a:gd name="connsiteX4" fmla="*/ 12004 w 22868"/>
                                      <a:gd name="connsiteY4" fmla="*/ 1732 h 25895"/>
                                      <a:gd name="connsiteX5" fmla="*/ 16530 w 22868"/>
                                      <a:gd name="connsiteY5" fmla="*/ 2302 h 25895"/>
                                      <a:gd name="connsiteX6" fmla="*/ 20886 w 22868"/>
                                      <a:gd name="connsiteY6" fmla="*/ 4022 h 25895"/>
                                      <a:gd name="connsiteX7" fmla="*/ 20886 w 22868"/>
                                      <a:gd name="connsiteY7" fmla="*/ 188 h 25895"/>
                                      <a:gd name="connsiteX8" fmla="*/ 16410 w 22868"/>
                                      <a:gd name="connsiteY8" fmla="*/ -1221 h 25895"/>
                                      <a:gd name="connsiteX9" fmla="*/ 11764 w 22868"/>
                                      <a:gd name="connsiteY9" fmla="*/ -1707 h 25895"/>
                                      <a:gd name="connsiteX10" fmla="*/ 2410 w 22868"/>
                                      <a:gd name="connsiteY10" fmla="*/ 1725 h 25895"/>
                                      <a:gd name="connsiteX11" fmla="*/ -1037 w 22868"/>
                                      <a:gd name="connsiteY11" fmla="*/ 11026 h 25895"/>
                                      <a:gd name="connsiteX12" fmla="*/ 2233 w 22868"/>
                                      <a:gd name="connsiteY12" fmla="*/ 20630 h 25895"/>
                                      <a:gd name="connsiteX13" fmla="*/ 11059 w 22868"/>
                                      <a:gd name="connsiteY13" fmla="*/ 24188 h 25895"/>
                                      <a:gd name="connsiteX14" fmla="*/ 18933 w 22868"/>
                                      <a:gd name="connsiteY14" fmla="*/ 20982 h 25895"/>
                                      <a:gd name="connsiteX15" fmla="*/ 21831 w 22868"/>
                                      <a:gd name="connsiteY15" fmla="*/ 12280 h 25895"/>
                                      <a:gd name="connsiteX16" fmla="*/ 17777 w 22868"/>
                                      <a:gd name="connsiteY16" fmla="*/ 13471 h 25895"/>
                                      <a:gd name="connsiteX17" fmla="*/ 15916 w 22868"/>
                                      <a:gd name="connsiteY17" fmla="*/ 18770 h 25895"/>
                                      <a:gd name="connsiteX18" fmla="*/ 11102 w 22868"/>
                                      <a:gd name="connsiteY18" fmla="*/ 20757 h 25895"/>
                                      <a:gd name="connsiteX19" fmla="*/ 5674 w 22868"/>
                                      <a:gd name="connsiteY19" fmla="*/ 18840 h 25895"/>
                                      <a:gd name="connsiteX20" fmla="*/ 3326 w 22868"/>
                                      <a:gd name="connsiteY20" fmla="*/ 13443 h 25895"/>
                                      <a:gd name="connsiteX21" fmla="*/ 17777 w 22868"/>
                                      <a:gd name="connsiteY21" fmla="*/ 1347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868" h="25895">
                                        <a:moveTo>
                                          <a:pt x="21831" y="12280"/>
                                        </a:moveTo>
                                        <a:lnTo>
                                          <a:pt x="21831" y="10300"/>
                                        </a:lnTo>
                                        <a:lnTo>
                                          <a:pt x="3192" y="10300"/>
                                        </a:lnTo>
                                        <a:cubicBezTo>
                                          <a:pt x="3371" y="7510"/>
                                          <a:pt x="4212" y="5384"/>
                                          <a:pt x="5716" y="3923"/>
                                        </a:cubicBezTo>
                                        <a:cubicBezTo>
                                          <a:pt x="7220" y="2462"/>
                                          <a:pt x="9316" y="1732"/>
                                          <a:pt x="12004" y="1732"/>
                                        </a:cubicBezTo>
                                        <a:cubicBezTo>
                                          <a:pt x="13559" y="1732"/>
                                          <a:pt x="15068" y="1922"/>
                                          <a:pt x="16530" y="2302"/>
                                        </a:cubicBezTo>
                                        <a:cubicBezTo>
                                          <a:pt x="17991" y="2683"/>
                                          <a:pt x="19443" y="3256"/>
                                          <a:pt x="20886" y="4022"/>
                                        </a:cubicBezTo>
                                        <a:lnTo>
                                          <a:pt x="20886" y="188"/>
                                        </a:lnTo>
                                        <a:cubicBezTo>
                                          <a:pt x="19429" y="-427"/>
                                          <a:pt x="17937" y="-897"/>
                                          <a:pt x="16410" y="-1221"/>
                                        </a:cubicBezTo>
                                        <a:cubicBezTo>
                                          <a:pt x="14882" y="-1545"/>
                                          <a:pt x="13334" y="-1707"/>
                                          <a:pt x="11764" y="-1707"/>
                                        </a:cubicBezTo>
                                        <a:cubicBezTo>
                                          <a:pt x="7826" y="-1707"/>
                                          <a:pt x="4708" y="-563"/>
                                          <a:pt x="2410" y="1725"/>
                                        </a:cubicBezTo>
                                        <a:cubicBezTo>
                                          <a:pt x="112" y="4017"/>
                                          <a:pt x="-1037" y="7117"/>
                                          <a:pt x="-1037" y="11026"/>
                                        </a:cubicBezTo>
                                        <a:cubicBezTo>
                                          <a:pt x="-1037" y="15061"/>
                                          <a:pt x="53" y="18262"/>
                                          <a:pt x="2233" y="20630"/>
                                        </a:cubicBezTo>
                                        <a:cubicBezTo>
                                          <a:pt x="4414" y="23002"/>
                                          <a:pt x="7356" y="24188"/>
                                          <a:pt x="11059" y="24188"/>
                                        </a:cubicBezTo>
                                        <a:cubicBezTo>
                                          <a:pt x="14377" y="24188"/>
                                          <a:pt x="17002" y="23120"/>
                                          <a:pt x="18933" y="20982"/>
                                        </a:cubicBezTo>
                                        <a:cubicBezTo>
                                          <a:pt x="20865" y="18850"/>
                                          <a:pt x="21831" y="15949"/>
                                          <a:pt x="21831" y="12280"/>
                                        </a:cubicBezTo>
                                        <a:close/>
                                        <a:moveTo>
                                          <a:pt x="17777" y="13471"/>
                                        </a:moveTo>
                                        <a:cubicBezTo>
                                          <a:pt x="17749" y="15683"/>
                                          <a:pt x="17129" y="17450"/>
                                          <a:pt x="15916" y="18770"/>
                                        </a:cubicBezTo>
                                        <a:cubicBezTo>
                                          <a:pt x="14704" y="20094"/>
                                          <a:pt x="13099" y="20757"/>
                                          <a:pt x="11102" y="20757"/>
                                        </a:cubicBezTo>
                                        <a:cubicBezTo>
                                          <a:pt x="8841" y="20757"/>
                                          <a:pt x="7032" y="20118"/>
                                          <a:pt x="5674" y="18840"/>
                                        </a:cubicBezTo>
                                        <a:cubicBezTo>
                                          <a:pt x="4315" y="17562"/>
                                          <a:pt x="3533" y="15763"/>
                                          <a:pt x="3326" y="13443"/>
                                        </a:cubicBezTo>
                                        <a:lnTo>
                                          <a:pt x="17777" y="1347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8" name="Freeform: Shape 3758"/>
                                <wps:cNvSpPr/>
                                <wps:spPr>
                                  <a:xfrm flipV="1">
                                    <a:off x="5144424" y="6172538"/>
                                    <a:ext cx="15395" cy="31666"/>
                                  </a:xfrm>
                                  <a:custGeom>
                                    <a:avLst/>
                                    <a:gdLst>
                                      <a:gd name="connsiteX0" fmla="*/ 6728 w 15395"/>
                                      <a:gd name="connsiteY0" fmla="*/ 29458 h 31666"/>
                                      <a:gd name="connsiteX1" fmla="*/ 6728 w 15395"/>
                                      <a:gd name="connsiteY1" fmla="*/ 22454 h 31666"/>
                                      <a:gd name="connsiteX2" fmla="*/ 15074 w 15395"/>
                                      <a:gd name="connsiteY2" fmla="*/ 22454 h 31666"/>
                                      <a:gd name="connsiteX3" fmla="*/ 15074 w 15395"/>
                                      <a:gd name="connsiteY3" fmla="*/ 19304 h 31666"/>
                                      <a:gd name="connsiteX4" fmla="*/ 6728 w 15395"/>
                                      <a:gd name="connsiteY4" fmla="*/ 19304 h 31666"/>
                                      <a:gd name="connsiteX5" fmla="*/ 6728 w 15395"/>
                                      <a:gd name="connsiteY5" fmla="*/ 5916 h 31666"/>
                                      <a:gd name="connsiteX6" fmla="*/ 7553 w 15395"/>
                                      <a:gd name="connsiteY6" fmla="*/ 2041 h 31666"/>
                                      <a:gd name="connsiteX7" fmla="*/ 10915 w 15395"/>
                                      <a:gd name="connsiteY7" fmla="*/ 1181 h 31666"/>
                                      <a:gd name="connsiteX8" fmla="*/ 15074 w 15395"/>
                                      <a:gd name="connsiteY8" fmla="*/ 1181 h 31666"/>
                                      <a:gd name="connsiteX9" fmla="*/ 15074 w 15395"/>
                                      <a:gd name="connsiteY9" fmla="*/ -2208 h 31666"/>
                                      <a:gd name="connsiteX10" fmla="*/ 10915 w 15395"/>
                                      <a:gd name="connsiteY10" fmla="*/ -2208 h 31666"/>
                                      <a:gd name="connsiteX11" fmla="*/ 4437 w 15395"/>
                                      <a:gd name="connsiteY11" fmla="*/ -461 h 31666"/>
                                      <a:gd name="connsiteX12" fmla="*/ 2653 w 15395"/>
                                      <a:gd name="connsiteY12" fmla="*/ 5916 h 31666"/>
                                      <a:gd name="connsiteX13" fmla="*/ 2653 w 15395"/>
                                      <a:gd name="connsiteY13" fmla="*/ 19304 h 31666"/>
                                      <a:gd name="connsiteX14" fmla="*/ -321 w 15395"/>
                                      <a:gd name="connsiteY14" fmla="*/ 19304 h 31666"/>
                                      <a:gd name="connsiteX15" fmla="*/ -321 w 15395"/>
                                      <a:gd name="connsiteY15" fmla="*/ 22454 h 31666"/>
                                      <a:gd name="connsiteX16" fmla="*/ 2653 w 15395"/>
                                      <a:gd name="connsiteY16" fmla="*/ 22454 h 31666"/>
                                      <a:gd name="connsiteX17" fmla="*/ 2653 w 15395"/>
                                      <a:gd name="connsiteY17" fmla="*/ 29458 h 31666"/>
                                      <a:gd name="connsiteX18" fmla="*/ 6728 w 15395"/>
                                      <a:gd name="connsiteY18" fmla="*/ 29458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728" y="29458"/>
                                        </a:moveTo>
                                        <a:lnTo>
                                          <a:pt x="6728" y="22454"/>
                                        </a:lnTo>
                                        <a:lnTo>
                                          <a:pt x="15074" y="22454"/>
                                        </a:lnTo>
                                        <a:lnTo>
                                          <a:pt x="15074" y="19304"/>
                                        </a:lnTo>
                                        <a:lnTo>
                                          <a:pt x="6728" y="19304"/>
                                        </a:lnTo>
                                        <a:lnTo>
                                          <a:pt x="6728" y="5916"/>
                                        </a:lnTo>
                                        <a:cubicBezTo>
                                          <a:pt x="6728" y="3906"/>
                                          <a:pt x="7003" y="2614"/>
                                          <a:pt x="7553" y="2041"/>
                                        </a:cubicBezTo>
                                        <a:cubicBezTo>
                                          <a:pt x="8103" y="1468"/>
                                          <a:pt x="9223" y="1181"/>
                                          <a:pt x="10915" y="1181"/>
                                        </a:cubicBezTo>
                                        <a:lnTo>
                                          <a:pt x="15074" y="1181"/>
                                        </a:lnTo>
                                        <a:lnTo>
                                          <a:pt x="15074" y="-2208"/>
                                        </a:lnTo>
                                        <a:lnTo>
                                          <a:pt x="10915" y="-2208"/>
                                        </a:lnTo>
                                        <a:cubicBezTo>
                                          <a:pt x="7785" y="-2208"/>
                                          <a:pt x="5626" y="-1626"/>
                                          <a:pt x="4437" y="-461"/>
                                        </a:cubicBezTo>
                                        <a:cubicBezTo>
                                          <a:pt x="3248" y="709"/>
                                          <a:pt x="2653" y="2835"/>
                                          <a:pt x="2653" y="5916"/>
                                        </a:cubicBezTo>
                                        <a:lnTo>
                                          <a:pt x="2653" y="19304"/>
                                        </a:lnTo>
                                        <a:lnTo>
                                          <a:pt x="-321" y="19304"/>
                                        </a:lnTo>
                                        <a:lnTo>
                                          <a:pt x="-321" y="22454"/>
                                        </a:lnTo>
                                        <a:lnTo>
                                          <a:pt x="2653" y="22454"/>
                                        </a:lnTo>
                                        <a:lnTo>
                                          <a:pt x="2653" y="29458"/>
                                        </a:lnTo>
                                        <a:lnTo>
                                          <a:pt x="6728" y="2945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59" name="Freeform: Shape 3759"/>
                                <wps:cNvSpPr/>
                                <wps:spPr>
                                  <a:xfrm flipV="1">
                                    <a:off x="5165152" y="6169938"/>
                                    <a:ext cx="4053" cy="34266"/>
                                  </a:xfrm>
                                  <a:custGeom>
                                    <a:avLst/>
                                    <a:gdLst>
                                      <a:gd name="connsiteX0" fmla="*/ 55 w 4053"/>
                                      <a:gd name="connsiteY0" fmla="*/ 22269 h 34266"/>
                                      <a:gd name="connsiteX1" fmla="*/ 4109 w 4053"/>
                                      <a:gd name="connsiteY1" fmla="*/ 22269 h 34266"/>
                                      <a:gd name="connsiteX2" fmla="*/ 4109 w 4053"/>
                                      <a:gd name="connsiteY2" fmla="*/ -2393 h 34266"/>
                                      <a:gd name="connsiteX3" fmla="*/ 55 w 4053"/>
                                      <a:gd name="connsiteY3" fmla="*/ -2393 h 34266"/>
                                      <a:gd name="connsiteX4" fmla="*/ 55 w 4053"/>
                                      <a:gd name="connsiteY4" fmla="*/ 22269 h 34266"/>
                                      <a:gd name="connsiteX5" fmla="*/ 55 w 4053"/>
                                      <a:gd name="connsiteY5" fmla="*/ 31873 h 34266"/>
                                      <a:gd name="connsiteX6" fmla="*/ 4109 w 4053"/>
                                      <a:gd name="connsiteY6" fmla="*/ 31873 h 34266"/>
                                      <a:gd name="connsiteX7" fmla="*/ 4109 w 4053"/>
                                      <a:gd name="connsiteY7" fmla="*/ 26737 h 34266"/>
                                      <a:gd name="connsiteX8" fmla="*/ 55 w 4053"/>
                                      <a:gd name="connsiteY8" fmla="*/ 26737 h 34266"/>
                                      <a:gd name="connsiteX9" fmla="*/ 55 w 4053"/>
                                      <a:gd name="connsiteY9" fmla="*/ 31873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55" y="22269"/>
                                        </a:moveTo>
                                        <a:lnTo>
                                          <a:pt x="4109" y="22269"/>
                                        </a:lnTo>
                                        <a:lnTo>
                                          <a:pt x="4109" y="-2393"/>
                                        </a:lnTo>
                                        <a:lnTo>
                                          <a:pt x="55" y="-2393"/>
                                        </a:lnTo>
                                        <a:lnTo>
                                          <a:pt x="55" y="22269"/>
                                        </a:lnTo>
                                        <a:close/>
                                        <a:moveTo>
                                          <a:pt x="55" y="31873"/>
                                        </a:moveTo>
                                        <a:lnTo>
                                          <a:pt x="4109" y="31873"/>
                                        </a:lnTo>
                                        <a:lnTo>
                                          <a:pt x="4109" y="26737"/>
                                        </a:lnTo>
                                        <a:lnTo>
                                          <a:pt x="55" y="26737"/>
                                        </a:lnTo>
                                        <a:lnTo>
                                          <a:pt x="55" y="318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60" name="Freeform: Shape 3760"/>
                                <wps:cNvSpPr/>
                                <wps:spPr>
                                  <a:xfrm flipV="1">
                                    <a:off x="5175924" y="6178950"/>
                                    <a:ext cx="19519" cy="25895"/>
                                  </a:xfrm>
                                  <a:custGeom>
                                    <a:avLst/>
                                    <a:gdLst>
                                      <a:gd name="connsiteX0" fmla="*/ 18732 w 19519"/>
                                      <a:gd name="connsiteY0" fmla="*/ 22652 h 25895"/>
                                      <a:gd name="connsiteX1" fmla="*/ 18732 w 19519"/>
                                      <a:gd name="connsiteY1" fmla="*/ 18861 h 25895"/>
                                      <a:gd name="connsiteX2" fmla="*/ 15285 w 19519"/>
                                      <a:gd name="connsiteY2" fmla="*/ 20285 h 25895"/>
                                      <a:gd name="connsiteX3" fmla="*/ 11796 w 19519"/>
                                      <a:gd name="connsiteY3" fmla="*/ 20757 h 25895"/>
                                      <a:gd name="connsiteX4" fmla="*/ 5663 w 19519"/>
                                      <a:gd name="connsiteY4" fmla="*/ 18255 h 25895"/>
                                      <a:gd name="connsiteX5" fmla="*/ 3484 w 19519"/>
                                      <a:gd name="connsiteY5" fmla="*/ 11244 h 25895"/>
                                      <a:gd name="connsiteX6" fmla="*/ 5663 w 19519"/>
                                      <a:gd name="connsiteY6" fmla="*/ 4226 h 25895"/>
                                      <a:gd name="connsiteX7" fmla="*/ 11796 w 19519"/>
                                      <a:gd name="connsiteY7" fmla="*/ 1732 h 25895"/>
                                      <a:gd name="connsiteX8" fmla="*/ 15285 w 19519"/>
                                      <a:gd name="connsiteY8" fmla="*/ 2204 h 25895"/>
                                      <a:gd name="connsiteX9" fmla="*/ 18732 w 19519"/>
                                      <a:gd name="connsiteY9" fmla="*/ 3627 h 25895"/>
                                      <a:gd name="connsiteX10" fmla="*/ 18732 w 19519"/>
                                      <a:gd name="connsiteY10" fmla="*/ -122 h 25895"/>
                                      <a:gd name="connsiteX11" fmla="*/ 15215 w 19519"/>
                                      <a:gd name="connsiteY11" fmla="*/ -1305 h 25895"/>
                                      <a:gd name="connsiteX12" fmla="*/ 11352 w 19519"/>
                                      <a:gd name="connsiteY12" fmla="*/ -1707 h 25895"/>
                                      <a:gd name="connsiteX13" fmla="*/ 2491 w 19519"/>
                                      <a:gd name="connsiteY13" fmla="*/ 1795 h 25895"/>
                                      <a:gd name="connsiteX14" fmla="*/ -787 w 19519"/>
                                      <a:gd name="connsiteY14" fmla="*/ 11244 h 25895"/>
                                      <a:gd name="connsiteX15" fmla="*/ 2526 w 19519"/>
                                      <a:gd name="connsiteY15" fmla="*/ 20729 h 25895"/>
                                      <a:gd name="connsiteX16" fmla="*/ 11619 w 19519"/>
                                      <a:gd name="connsiteY16" fmla="*/ 24188 h 25895"/>
                                      <a:gd name="connsiteX17" fmla="*/ 15271 w 19519"/>
                                      <a:gd name="connsiteY17" fmla="*/ 23801 h 25895"/>
                                      <a:gd name="connsiteX18" fmla="*/ 18732 w 19519"/>
                                      <a:gd name="connsiteY18" fmla="*/ 22652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8732" y="22652"/>
                                        </a:moveTo>
                                        <a:lnTo>
                                          <a:pt x="18732" y="18861"/>
                                        </a:lnTo>
                                        <a:cubicBezTo>
                                          <a:pt x="17586" y="19495"/>
                                          <a:pt x="16437" y="19970"/>
                                          <a:pt x="15285" y="20285"/>
                                        </a:cubicBezTo>
                                        <a:cubicBezTo>
                                          <a:pt x="14134" y="20599"/>
                                          <a:pt x="12971" y="20757"/>
                                          <a:pt x="11796" y="20757"/>
                                        </a:cubicBezTo>
                                        <a:cubicBezTo>
                                          <a:pt x="9164" y="20757"/>
                                          <a:pt x="7120" y="19923"/>
                                          <a:pt x="5663" y="18255"/>
                                        </a:cubicBezTo>
                                        <a:cubicBezTo>
                                          <a:pt x="4211" y="16592"/>
                                          <a:pt x="3484" y="14255"/>
                                          <a:pt x="3484" y="11244"/>
                                        </a:cubicBezTo>
                                        <a:cubicBezTo>
                                          <a:pt x="3484" y="8233"/>
                                          <a:pt x="4211" y="5894"/>
                                          <a:pt x="5663" y="4226"/>
                                        </a:cubicBezTo>
                                        <a:cubicBezTo>
                                          <a:pt x="7120" y="2563"/>
                                          <a:pt x="9164" y="1732"/>
                                          <a:pt x="11796" y="1732"/>
                                        </a:cubicBezTo>
                                        <a:cubicBezTo>
                                          <a:pt x="12971" y="1732"/>
                                          <a:pt x="14134" y="1889"/>
                                          <a:pt x="15285" y="2204"/>
                                        </a:cubicBezTo>
                                        <a:cubicBezTo>
                                          <a:pt x="16437" y="2518"/>
                                          <a:pt x="17586" y="2993"/>
                                          <a:pt x="18732" y="3627"/>
                                        </a:cubicBezTo>
                                        <a:lnTo>
                                          <a:pt x="18732" y="-122"/>
                                        </a:lnTo>
                                        <a:cubicBezTo>
                                          <a:pt x="17600" y="-648"/>
                                          <a:pt x="16427" y="-1042"/>
                                          <a:pt x="15215" y="-1305"/>
                                        </a:cubicBezTo>
                                        <a:cubicBezTo>
                                          <a:pt x="14007" y="-1573"/>
                                          <a:pt x="12719" y="-1707"/>
                                          <a:pt x="11352" y="-1707"/>
                                        </a:cubicBezTo>
                                        <a:cubicBezTo>
                                          <a:pt x="7634" y="-1707"/>
                                          <a:pt x="4681" y="-540"/>
                                          <a:pt x="2491" y="1795"/>
                                        </a:cubicBezTo>
                                        <a:cubicBezTo>
                                          <a:pt x="305" y="4130"/>
                                          <a:pt x="-787" y="7279"/>
                                          <a:pt x="-787" y="11244"/>
                                        </a:cubicBezTo>
                                        <a:cubicBezTo>
                                          <a:pt x="-787" y="15265"/>
                                          <a:pt x="317" y="18427"/>
                                          <a:pt x="2526" y="20729"/>
                                        </a:cubicBezTo>
                                        <a:cubicBezTo>
                                          <a:pt x="4739" y="23035"/>
                                          <a:pt x="7770" y="24188"/>
                                          <a:pt x="11619" y="24188"/>
                                        </a:cubicBezTo>
                                        <a:cubicBezTo>
                                          <a:pt x="12865" y="24188"/>
                                          <a:pt x="14082" y="24059"/>
                                          <a:pt x="15271" y="23801"/>
                                        </a:cubicBezTo>
                                        <a:cubicBezTo>
                                          <a:pt x="16460" y="23547"/>
                                          <a:pt x="17614" y="23164"/>
                                          <a:pt x="18732" y="2265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61" name="Freeform: Shape 3761"/>
                                <wps:cNvSpPr/>
                                <wps:spPr>
                                  <a:xfrm flipV="1">
                                    <a:off x="5198241" y="6204205"/>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62" name="Freeform: Shape 3762"/>
                                <wps:cNvSpPr/>
                                <wps:spPr>
                                  <a:xfrm flipV="1">
                                    <a:off x="5214478" y="6179542"/>
                                    <a:ext cx="33110" cy="24662"/>
                                  </a:xfrm>
                                  <a:custGeom>
                                    <a:avLst/>
                                    <a:gdLst>
                                      <a:gd name="connsiteX0" fmla="*/ -1657 w 33110"/>
                                      <a:gd name="connsiteY0" fmla="*/ 22952 h 24662"/>
                                      <a:gd name="connsiteX1" fmla="*/ 2396 w 33110"/>
                                      <a:gd name="connsiteY1" fmla="*/ 22952 h 24662"/>
                                      <a:gd name="connsiteX2" fmla="*/ 7464 w 33110"/>
                                      <a:gd name="connsiteY2" fmla="*/ 3708 h 24662"/>
                                      <a:gd name="connsiteX3" fmla="*/ 12505 w 33110"/>
                                      <a:gd name="connsiteY3" fmla="*/ 22952 h 24662"/>
                                      <a:gd name="connsiteX4" fmla="*/ 17284 w 33110"/>
                                      <a:gd name="connsiteY4" fmla="*/ 22952 h 24662"/>
                                      <a:gd name="connsiteX5" fmla="*/ 22353 w 33110"/>
                                      <a:gd name="connsiteY5" fmla="*/ 3708 h 24662"/>
                                      <a:gd name="connsiteX6" fmla="*/ 27400 w 33110"/>
                                      <a:gd name="connsiteY6" fmla="*/ 22952 h 24662"/>
                                      <a:gd name="connsiteX7" fmla="*/ 31453 w 33110"/>
                                      <a:gd name="connsiteY7" fmla="*/ 22952 h 24662"/>
                                      <a:gd name="connsiteX8" fmla="*/ 24996 w 33110"/>
                                      <a:gd name="connsiteY8" fmla="*/ -1711 h 24662"/>
                                      <a:gd name="connsiteX9" fmla="*/ 20217 w 33110"/>
                                      <a:gd name="connsiteY9" fmla="*/ -1711 h 24662"/>
                                      <a:gd name="connsiteX10" fmla="*/ 14909 w 33110"/>
                                      <a:gd name="connsiteY10" fmla="*/ 18505 h 24662"/>
                                      <a:gd name="connsiteX11" fmla="*/ 9579 w 33110"/>
                                      <a:gd name="connsiteY11" fmla="*/ -1711 h 24662"/>
                                      <a:gd name="connsiteX12" fmla="*/ 4793 w 33110"/>
                                      <a:gd name="connsiteY12" fmla="*/ -1711 h 24662"/>
                                      <a:gd name="connsiteX13" fmla="*/ -1657 w 33110"/>
                                      <a:gd name="connsiteY13" fmla="*/ 22952 h 246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3110" h="24662">
                                        <a:moveTo>
                                          <a:pt x="-1657" y="22952"/>
                                        </a:moveTo>
                                        <a:lnTo>
                                          <a:pt x="2396" y="22952"/>
                                        </a:lnTo>
                                        <a:lnTo>
                                          <a:pt x="7464" y="3708"/>
                                        </a:lnTo>
                                        <a:lnTo>
                                          <a:pt x="12505" y="22952"/>
                                        </a:lnTo>
                                        <a:lnTo>
                                          <a:pt x="17284" y="22952"/>
                                        </a:lnTo>
                                        <a:lnTo>
                                          <a:pt x="22353" y="3708"/>
                                        </a:lnTo>
                                        <a:lnTo>
                                          <a:pt x="27400" y="22952"/>
                                        </a:lnTo>
                                        <a:lnTo>
                                          <a:pt x="31453" y="22952"/>
                                        </a:lnTo>
                                        <a:lnTo>
                                          <a:pt x="24996" y="-1711"/>
                                        </a:lnTo>
                                        <a:lnTo>
                                          <a:pt x="20217" y="-1711"/>
                                        </a:lnTo>
                                        <a:lnTo>
                                          <a:pt x="14909" y="18505"/>
                                        </a:lnTo>
                                        <a:lnTo>
                                          <a:pt x="9579" y="-1711"/>
                                        </a:lnTo>
                                        <a:lnTo>
                                          <a:pt x="4793" y="-1711"/>
                                        </a:lnTo>
                                        <a:lnTo>
                                          <a:pt x="-1657" y="2295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63" name="Freeform: Shape 3763"/>
                                <wps:cNvSpPr/>
                                <wps:spPr>
                                  <a:xfrm flipV="1">
                                    <a:off x="5253732" y="6169938"/>
                                    <a:ext cx="4053" cy="34266"/>
                                  </a:xfrm>
                                  <a:custGeom>
                                    <a:avLst/>
                                    <a:gdLst>
                                      <a:gd name="connsiteX0" fmla="*/ 75 w 4053"/>
                                      <a:gd name="connsiteY0" fmla="*/ 22269 h 34266"/>
                                      <a:gd name="connsiteX1" fmla="*/ 4128 w 4053"/>
                                      <a:gd name="connsiteY1" fmla="*/ 22269 h 34266"/>
                                      <a:gd name="connsiteX2" fmla="*/ 4128 w 4053"/>
                                      <a:gd name="connsiteY2" fmla="*/ -2393 h 34266"/>
                                      <a:gd name="connsiteX3" fmla="*/ 75 w 4053"/>
                                      <a:gd name="connsiteY3" fmla="*/ -2393 h 34266"/>
                                      <a:gd name="connsiteX4" fmla="*/ 75 w 4053"/>
                                      <a:gd name="connsiteY4" fmla="*/ 22269 h 34266"/>
                                      <a:gd name="connsiteX5" fmla="*/ 75 w 4053"/>
                                      <a:gd name="connsiteY5" fmla="*/ 31873 h 34266"/>
                                      <a:gd name="connsiteX6" fmla="*/ 4128 w 4053"/>
                                      <a:gd name="connsiteY6" fmla="*/ 31873 h 34266"/>
                                      <a:gd name="connsiteX7" fmla="*/ 4128 w 4053"/>
                                      <a:gd name="connsiteY7" fmla="*/ 26737 h 34266"/>
                                      <a:gd name="connsiteX8" fmla="*/ 75 w 4053"/>
                                      <a:gd name="connsiteY8" fmla="*/ 26737 h 34266"/>
                                      <a:gd name="connsiteX9" fmla="*/ 75 w 4053"/>
                                      <a:gd name="connsiteY9" fmla="*/ 31873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75" y="22269"/>
                                        </a:moveTo>
                                        <a:lnTo>
                                          <a:pt x="4128" y="22269"/>
                                        </a:lnTo>
                                        <a:lnTo>
                                          <a:pt x="4128" y="-2393"/>
                                        </a:lnTo>
                                        <a:lnTo>
                                          <a:pt x="75" y="-2393"/>
                                        </a:lnTo>
                                        <a:lnTo>
                                          <a:pt x="75" y="22269"/>
                                        </a:lnTo>
                                        <a:close/>
                                        <a:moveTo>
                                          <a:pt x="75" y="31873"/>
                                        </a:moveTo>
                                        <a:lnTo>
                                          <a:pt x="4128" y="31873"/>
                                        </a:lnTo>
                                        <a:lnTo>
                                          <a:pt x="4128" y="26737"/>
                                        </a:lnTo>
                                        <a:lnTo>
                                          <a:pt x="75" y="26737"/>
                                        </a:lnTo>
                                        <a:lnTo>
                                          <a:pt x="75" y="318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64" name="Freeform: Shape 3764"/>
                                <wps:cNvSpPr/>
                                <wps:spPr>
                                  <a:xfrm flipV="1">
                                    <a:off x="5263228" y="6172538"/>
                                    <a:ext cx="15395" cy="31666"/>
                                  </a:xfrm>
                                  <a:custGeom>
                                    <a:avLst/>
                                    <a:gdLst>
                                      <a:gd name="connsiteX0" fmla="*/ 6754 w 15395"/>
                                      <a:gd name="connsiteY0" fmla="*/ 29458 h 31666"/>
                                      <a:gd name="connsiteX1" fmla="*/ 6754 w 15395"/>
                                      <a:gd name="connsiteY1" fmla="*/ 22454 h 31666"/>
                                      <a:gd name="connsiteX2" fmla="*/ 15101 w 15395"/>
                                      <a:gd name="connsiteY2" fmla="*/ 22454 h 31666"/>
                                      <a:gd name="connsiteX3" fmla="*/ 15101 w 15395"/>
                                      <a:gd name="connsiteY3" fmla="*/ 19304 h 31666"/>
                                      <a:gd name="connsiteX4" fmla="*/ 6754 w 15395"/>
                                      <a:gd name="connsiteY4" fmla="*/ 19304 h 31666"/>
                                      <a:gd name="connsiteX5" fmla="*/ 6754 w 15395"/>
                                      <a:gd name="connsiteY5" fmla="*/ 5916 h 31666"/>
                                      <a:gd name="connsiteX6" fmla="*/ 7579 w 15395"/>
                                      <a:gd name="connsiteY6" fmla="*/ 2041 h 31666"/>
                                      <a:gd name="connsiteX7" fmla="*/ 10942 w 15395"/>
                                      <a:gd name="connsiteY7" fmla="*/ 1181 h 31666"/>
                                      <a:gd name="connsiteX8" fmla="*/ 15101 w 15395"/>
                                      <a:gd name="connsiteY8" fmla="*/ 1181 h 31666"/>
                                      <a:gd name="connsiteX9" fmla="*/ 15101 w 15395"/>
                                      <a:gd name="connsiteY9" fmla="*/ -2208 h 31666"/>
                                      <a:gd name="connsiteX10" fmla="*/ 10942 w 15395"/>
                                      <a:gd name="connsiteY10" fmla="*/ -2208 h 31666"/>
                                      <a:gd name="connsiteX11" fmla="*/ 4463 w 15395"/>
                                      <a:gd name="connsiteY11" fmla="*/ -461 h 31666"/>
                                      <a:gd name="connsiteX12" fmla="*/ 2680 w 15395"/>
                                      <a:gd name="connsiteY12" fmla="*/ 5916 h 31666"/>
                                      <a:gd name="connsiteX13" fmla="*/ 2680 w 15395"/>
                                      <a:gd name="connsiteY13" fmla="*/ 19304 h 31666"/>
                                      <a:gd name="connsiteX14" fmla="*/ -295 w 15395"/>
                                      <a:gd name="connsiteY14" fmla="*/ 19304 h 31666"/>
                                      <a:gd name="connsiteX15" fmla="*/ -295 w 15395"/>
                                      <a:gd name="connsiteY15" fmla="*/ 22454 h 31666"/>
                                      <a:gd name="connsiteX16" fmla="*/ 2680 w 15395"/>
                                      <a:gd name="connsiteY16" fmla="*/ 22454 h 31666"/>
                                      <a:gd name="connsiteX17" fmla="*/ 2680 w 15395"/>
                                      <a:gd name="connsiteY17" fmla="*/ 29458 h 31666"/>
                                      <a:gd name="connsiteX18" fmla="*/ 6754 w 15395"/>
                                      <a:gd name="connsiteY18" fmla="*/ 29458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754" y="29458"/>
                                        </a:moveTo>
                                        <a:lnTo>
                                          <a:pt x="6754" y="22454"/>
                                        </a:lnTo>
                                        <a:lnTo>
                                          <a:pt x="15101" y="22454"/>
                                        </a:lnTo>
                                        <a:lnTo>
                                          <a:pt x="15101" y="19304"/>
                                        </a:lnTo>
                                        <a:lnTo>
                                          <a:pt x="6754" y="19304"/>
                                        </a:lnTo>
                                        <a:lnTo>
                                          <a:pt x="6754" y="5916"/>
                                        </a:lnTo>
                                        <a:cubicBezTo>
                                          <a:pt x="6754" y="3906"/>
                                          <a:pt x="7029" y="2614"/>
                                          <a:pt x="7579" y="2041"/>
                                        </a:cubicBezTo>
                                        <a:cubicBezTo>
                                          <a:pt x="8129" y="1468"/>
                                          <a:pt x="9250" y="1181"/>
                                          <a:pt x="10942" y="1181"/>
                                        </a:cubicBezTo>
                                        <a:lnTo>
                                          <a:pt x="15101" y="1181"/>
                                        </a:lnTo>
                                        <a:lnTo>
                                          <a:pt x="15101" y="-2208"/>
                                        </a:lnTo>
                                        <a:lnTo>
                                          <a:pt x="10942" y="-2208"/>
                                        </a:lnTo>
                                        <a:cubicBezTo>
                                          <a:pt x="7812" y="-2208"/>
                                          <a:pt x="5652" y="-1626"/>
                                          <a:pt x="4463" y="-461"/>
                                        </a:cubicBezTo>
                                        <a:cubicBezTo>
                                          <a:pt x="3274" y="709"/>
                                          <a:pt x="2680" y="2835"/>
                                          <a:pt x="2680" y="5916"/>
                                        </a:cubicBezTo>
                                        <a:lnTo>
                                          <a:pt x="2680" y="19304"/>
                                        </a:lnTo>
                                        <a:lnTo>
                                          <a:pt x="-295" y="19304"/>
                                        </a:lnTo>
                                        <a:lnTo>
                                          <a:pt x="-295" y="22454"/>
                                        </a:lnTo>
                                        <a:lnTo>
                                          <a:pt x="2680" y="22454"/>
                                        </a:lnTo>
                                        <a:lnTo>
                                          <a:pt x="2680" y="29458"/>
                                        </a:lnTo>
                                        <a:lnTo>
                                          <a:pt x="6754" y="2945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65" name="Freeform: Shape 3765"/>
                                <wps:cNvSpPr/>
                                <wps:spPr>
                                  <a:xfrm flipV="1">
                                    <a:off x="5283801" y="6169938"/>
                                    <a:ext cx="20668" cy="34266"/>
                                  </a:xfrm>
                                  <a:custGeom>
                                    <a:avLst/>
                                    <a:gdLst>
                                      <a:gd name="connsiteX0" fmla="*/ 19596 w 20668"/>
                                      <a:gd name="connsiteY0" fmla="*/ 12496 h 34266"/>
                                      <a:gd name="connsiteX1" fmla="*/ 19596 w 20668"/>
                                      <a:gd name="connsiteY1" fmla="*/ -2393 h 34266"/>
                                      <a:gd name="connsiteX2" fmla="*/ 15542 w 20668"/>
                                      <a:gd name="connsiteY2" fmla="*/ -2393 h 34266"/>
                                      <a:gd name="connsiteX3" fmla="*/ 15542 w 20668"/>
                                      <a:gd name="connsiteY3" fmla="*/ 12362 h 34266"/>
                                      <a:gd name="connsiteX4" fmla="*/ 14175 w 20668"/>
                                      <a:gd name="connsiteY4" fmla="*/ 17597 h 34266"/>
                                      <a:gd name="connsiteX5" fmla="*/ 10079 w 20668"/>
                                      <a:gd name="connsiteY5" fmla="*/ 19338 h 34266"/>
                                      <a:gd name="connsiteX6" fmla="*/ 4898 w 20668"/>
                                      <a:gd name="connsiteY6" fmla="*/ 17245 h 34266"/>
                                      <a:gd name="connsiteX7" fmla="*/ 3002 w 20668"/>
                                      <a:gd name="connsiteY7" fmla="*/ 11545 h 34266"/>
                                      <a:gd name="connsiteX8" fmla="*/ 3002 w 20668"/>
                                      <a:gd name="connsiteY8" fmla="*/ -2393 h 34266"/>
                                      <a:gd name="connsiteX9" fmla="*/ -1073 w 20668"/>
                                      <a:gd name="connsiteY9" fmla="*/ -2393 h 34266"/>
                                      <a:gd name="connsiteX10" fmla="*/ -1073 w 20668"/>
                                      <a:gd name="connsiteY10" fmla="*/ 31873 h 34266"/>
                                      <a:gd name="connsiteX11" fmla="*/ 3002 w 20668"/>
                                      <a:gd name="connsiteY11" fmla="*/ 31873 h 34266"/>
                                      <a:gd name="connsiteX12" fmla="*/ 3002 w 20668"/>
                                      <a:gd name="connsiteY12" fmla="*/ 18436 h 34266"/>
                                      <a:gd name="connsiteX13" fmla="*/ 6428 w 20668"/>
                                      <a:gd name="connsiteY13" fmla="*/ 21762 h 34266"/>
                                      <a:gd name="connsiteX14" fmla="*/ 10982 w 20668"/>
                                      <a:gd name="connsiteY14" fmla="*/ 22861 h 34266"/>
                                      <a:gd name="connsiteX15" fmla="*/ 17411 w 20668"/>
                                      <a:gd name="connsiteY15" fmla="*/ 20233 h 34266"/>
                                      <a:gd name="connsiteX16" fmla="*/ 19596 w 20668"/>
                                      <a:gd name="connsiteY16" fmla="*/ 12496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34266">
                                        <a:moveTo>
                                          <a:pt x="19596" y="12496"/>
                                        </a:moveTo>
                                        <a:lnTo>
                                          <a:pt x="19596" y="-2393"/>
                                        </a:lnTo>
                                        <a:lnTo>
                                          <a:pt x="15542" y="-2393"/>
                                        </a:lnTo>
                                        <a:lnTo>
                                          <a:pt x="15542" y="12362"/>
                                        </a:lnTo>
                                        <a:cubicBezTo>
                                          <a:pt x="15542" y="14697"/>
                                          <a:pt x="15087" y="16442"/>
                                          <a:pt x="14175" y="17597"/>
                                        </a:cubicBezTo>
                                        <a:cubicBezTo>
                                          <a:pt x="13263" y="18758"/>
                                          <a:pt x="11898" y="19338"/>
                                          <a:pt x="10079" y="19338"/>
                                        </a:cubicBezTo>
                                        <a:cubicBezTo>
                                          <a:pt x="7889" y="19338"/>
                                          <a:pt x="6162" y="18640"/>
                                          <a:pt x="4898" y="17245"/>
                                        </a:cubicBezTo>
                                        <a:cubicBezTo>
                                          <a:pt x="3634" y="15855"/>
                                          <a:pt x="3002" y="13954"/>
                                          <a:pt x="3002" y="11545"/>
                                        </a:cubicBezTo>
                                        <a:lnTo>
                                          <a:pt x="3002" y="-2393"/>
                                        </a:lnTo>
                                        <a:lnTo>
                                          <a:pt x="-1073" y="-2393"/>
                                        </a:lnTo>
                                        <a:lnTo>
                                          <a:pt x="-1073" y="31873"/>
                                        </a:lnTo>
                                        <a:lnTo>
                                          <a:pt x="3002" y="31873"/>
                                        </a:lnTo>
                                        <a:lnTo>
                                          <a:pt x="3002" y="18436"/>
                                        </a:lnTo>
                                        <a:cubicBezTo>
                                          <a:pt x="3974" y="19920"/>
                                          <a:pt x="5116" y="21029"/>
                                          <a:pt x="6428" y="21762"/>
                                        </a:cubicBezTo>
                                        <a:cubicBezTo>
                                          <a:pt x="7744" y="22495"/>
                                          <a:pt x="9261" y="22861"/>
                                          <a:pt x="10982" y="22861"/>
                                        </a:cubicBezTo>
                                        <a:cubicBezTo>
                                          <a:pt x="13815" y="22861"/>
                                          <a:pt x="15958" y="21985"/>
                                          <a:pt x="17411" y="20233"/>
                                        </a:cubicBezTo>
                                        <a:cubicBezTo>
                                          <a:pt x="18867" y="18481"/>
                                          <a:pt x="19596" y="15902"/>
                                          <a:pt x="19596" y="1249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66" name="Freeform: Shape 3766"/>
                                <wps:cNvSpPr/>
                                <wps:spPr>
                                  <a:xfrm flipV="1">
                                    <a:off x="5308299" y="6204205"/>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67" name="Freeform: Shape 3767"/>
                                <wps:cNvSpPr/>
                                <wps:spPr>
                                  <a:xfrm flipV="1">
                                    <a:off x="5325128" y="6178950"/>
                                    <a:ext cx="19519" cy="25895"/>
                                  </a:xfrm>
                                  <a:custGeom>
                                    <a:avLst/>
                                    <a:gdLst>
                                      <a:gd name="connsiteX0" fmla="*/ 18765 w 19519"/>
                                      <a:gd name="connsiteY0" fmla="*/ 22652 h 25895"/>
                                      <a:gd name="connsiteX1" fmla="*/ 18765 w 19519"/>
                                      <a:gd name="connsiteY1" fmla="*/ 18861 h 25895"/>
                                      <a:gd name="connsiteX2" fmla="*/ 15318 w 19519"/>
                                      <a:gd name="connsiteY2" fmla="*/ 20285 h 25895"/>
                                      <a:gd name="connsiteX3" fmla="*/ 11829 w 19519"/>
                                      <a:gd name="connsiteY3" fmla="*/ 20757 h 25895"/>
                                      <a:gd name="connsiteX4" fmla="*/ 5696 w 19519"/>
                                      <a:gd name="connsiteY4" fmla="*/ 18255 h 25895"/>
                                      <a:gd name="connsiteX5" fmla="*/ 3518 w 19519"/>
                                      <a:gd name="connsiteY5" fmla="*/ 11244 h 25895"/>
                                      <a:gd name="connsiteX6" fmla="*/ 5696 w 19519"/>
                                      <a:gd name="connsiteY6" fmla="*/ 4226 h 25895"/>
                                      <a:gd name="connsiteX7" fmla="*/ 11829 w 19519"/>
                                      <a:gd name="connsiteY7" fmla="*/ 1732 h 25895"/>
                                      <a:gd name="connsiteX8" fmla="*/ 15318 w 19519"/>
                                      <a:gd name="connsiteY8" fmla="*/ 2204 h 25895"/>
                                      <a:gd name="connsiteX9" fmla="*/ 18765 w 19519"/>
                                      <a:gd name="connsiteY9" fmla="*/ 3627 h 25895"/>
                                      <a:gd name="connsiteX10" fmla="*/ 18765 w 19519"/>
                                      <a:gd name="connsiteY10" fmla="*/ -122 h 25895"/>
                                      <a:gd name="connsiteX11" fmla="*/ 15248 w 19519"/>
                                      <a:gd name="connsiteY11" fmla="*/ -1305 h 25895"/>
                                      <a:gd name="connsiteX12" fmla="*/ 11385 w 19519"/>
                                      <a:gd name="connsiteY12" fmla="*/ -1707 h 25895"/>
                                      <a:gd name="connsiteX13" fmla="*/ 2524 w 19519"/>
                                      <a:gd name="connsiteY13" fmla="*/ 1795 h 25895"/>
                                      <a:gd name="connsiteX14" fmla="*/ -754 w 19519"/>
                                      <a:gd name="connsiteY14" fmla="*/ 11244 h 25895"/>
                                      <a:gd name="connsiteX15" fmla="*/ 2559 w 19519"/>
                                      <a:gd name="connsiteY15" fmla="*/ 20729 h 25895"/>
                                      <a:gd name="connsiteX16" fmla="*/ 11653 w 19519"/>
                                      <a:gd name="connsiteY16" fmla="*/ 24188 h 25895"/>
                                      <a:gd name="connsiteX17" fmla="*/ 15304 w 19519"/>
                                      <a:gd name="connsiteY17" fmla="*/ 23801 h 25895"/>
                                      <a:gd name="connsiteX18" fmla="*/ 18765 w 19519"/>
                                      <a:gd name="connsiteY18" fmla="*/ 22652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8765" y="22652"/>
                                        </a:moveTo>
                                        <a:lnTo>
                                          <a:pt x="18765" y="18861"/>
                                        </a:lnTo>
                                        <a:cubicBezTo>
                                          <a:pt x="17619" y="19495"/>
                                          <a:pt x="16470" y="19970"/>
                                          <a:pt x="15318" y="20285"/>
                                        </a:cubicBezTo>
                                        <a:cubicBezTo>
                                          <a:pt x="14167" y="20599"/>
                                          <a:pt x="13004" y="20757"/>
                                          <a:pt x="11829" y="20757"/>
                                        </a:cubicBezTo>
                                        <a:cubicBezTo>
                                          <a:pt x="9197" y="20757"/>
                                          <a:pt x="7153" y="19923"/>
                                          <a:pt x="5696" y="18255"/>
                                        </a:cubicBezTo>
                                        <a:cubicBezTo>
                                          <a:pt x="4244" y="16592"/>
                                          <a:pt x="3518" y="14255"/>
                                          <a:pt x="3518" y="11244"/>
                                        </a:cubicBezTo>
                                        <a:cubicBezTo>
                                          <a:pt x="3518" y="8233"/>
                                          <a:pt x="4244" y="5894"/>
                                          <a:pt x="5696" y="4226"/>
                                        </a:cubicBezTo>
                                        <a:cubicBezTo>
                                          <a:pt x="7153" y="2563"/>
                                          <a:pt x="9197" y="1732"/>
                                          <a:pt x="11829" y="1732"/>
                                        </a:cubicBezTo>
                                        <a:cubicBezTo>
                                          <a:pt x="13004" y="1732"/>
                                          <a:pt x="14167" y="1889"/>
                                          <a:pt x="15318" y="2204"/>
                                        </a:cubicBezTo>
                                        <a:cubicBezTo>
                                          <a:pt x="16470" y="2518"/>
                                          <a:pt x="17619" y="2993"/>
                                          <a:pt x="18765" y="3627"/>
                                        </a:cubicBezTo>
                                        <a:lnTo>
                                          <a:pt x="18765" y="-122"/>
                                        </a:lnTo>
                                        <a:cubicBezTo>
                                          <a:pt x="17633" y="-648"/>
                                          <a:pt x="16460" y="-1042"/>
                                          <a:pt x="15248" y="-1305"/>
                                        </a:cubicBezTo>
                                        <a:cubicBezTo>
                                          <a:pt x="14040" y="-1573"/>
                                          <a:pt x="12752" y="-1707"/>
                                          <a:pt x="11385" y="-1707"/>
                                        </a:cubicBezTo>
                                        <a:cubicBezTo>
                                          <a:pt x="7667" y="-1707"/>
                                          <a:pt x="4714" y="-540"/>
                                          <a:pt x="2524" y="1795"/>
                                        </a:cubicBezTo>
                                        <a:cubicBezTo>
                                          <a:pt x="338" y="4130"/>
                                          <a:pt x="-754" y="7279"/>
                                          <a:pt x="-754" y="11244"/>
                                        </a:cubicBezTo>
                                        <a:cubicBezTo>
                                          <a:pt x="-754" y="15265"/>
                                          <a:pt x="350" y="18427"/>
                                          <a:pt x="2559" y="20729"/>
                                        </a:cubicBezTo>
                                        <a:cubicBezTo>
                                          <a:pt x="4772" y="23035"/>
                                          <a:pt x="7804" y="24188"/>
                                          <a:pt x="11653" y="24188"/>
                                        </a:cubicBezTo>
                                        <a:cubicBezTo>
                                          <a:pt x="12898" y="24188"/>
                                          <a:pt x="14115" y="24059"/>
                                          <a:pt x="15304" y="23801"/>
                                        </a:cubicBezTo>
                                        <a:cubicBezTo>
                                          <a:pt x="16493" y="23547"/>
                                          <a:pt x="17647" y="23164"/>
                                          <a:pt x="18765" y="2265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68" name="Freeform: Shape 3768"/>
                                <wps:cNvSpPr/>
                                <wps:spPr>
                                  <a:xfrm flipV="1">
                                    <a:off x="5349933" y="6178950"/>
                                    <a:ext cx="22649" cy="25895"/>
                                  </a:xfrm>
                                  <a:custGeom>
                                    <a:avLst/>
                                    <a:gdLst>
                                      <a:gd name="connsiteX0" fmla="*/ 10351 w 22649"/>
                                      <a:gd name="connsiteY0" fmla="*/ 20757 h 25895"/>
                                      <a:gd name="connsiteX1" fmla="*/ 5198 w 22649"/>
                                      <a:gd name="connsiteY1" fmla="*/ 18213 h 25895"/>
                                      <a:gd name="connsiteX2" fmla="*/ 3301 w 22649"/>
                                      <a:gd name="connsiteY2" fmla="*/ 11244 h 25895"/>
                                      <a:gd name="connsiteX3" fmla="*/ 5184 w 22649"/>
                                      <a:gd name="connsiteY3" fmla="*/ 4275 h 25895"/>
                                      <a:gd name="connsiteX4" fmla="*/ 10351 w 22649"/>
                                      <a:gd name="connsiteY4" fmla="*/ 1732 h 25895"/>
                                      <a:gd name="connsiteX5" fmla="*/ 15483 w 22649"/>
                                      <a:gd name="connsiteY5" fmla="*/ 4282 h 25895"/>
                                      <a:gd name="connsiteX6" fmla="*/ 17379 w 22649"/>
                                      <a:gd name="connsiteY6" fmla="*/ 11244 h 25895"/>
                                      <a:gd name="connsiteX7" fmla="*/ 15483 w 22649"/>
                                      <a:gd name="connsiteY7" fmla="*/ 18192 h 25895"/>
                                      <a:gd name="connsiteX8" fmla="*/ 10351 w 22649"/>
                                      <a:gd name="connsiteY8" fmla="*/ 20757 h 25895"/>
                                      <a:gd name="connsiteX9" fmla="*/ 10351 w 22649"/>
                                      <a:gd name="connsiteY9" fmla="*/ 24188 h 25895"/>
                                      <a:gd name="connsiteX10" fmla="*/ 18655 w 22649"/>
                                      <a:gd name="connsiteY10" fmla="*/ 20750 h 25895"/>
                                      <a:gd name="connsiteX11" fmla="*/ 21679 w 22649"/>
                                      <a:gd name="connsiteY11" fmla="*/ 11244 h 25895"/>
                                      <a:gd name="connsiteX12" fmla="*/ 18655 w 22649"/>
                                      <a:gd name="connsiteY12" fmla="*/ 1739 h 25895"/>
                                      <a:gd name="connsiteX13" fmla="*/ 10351 w 22649"/>
                                      <a:gd name="connsiteY13" fmla="*/ -1707 h 25895"/>
                                      <a:gd name="connsiteX14" fmla="*/ 2033 w 22649"/>
                                      <a:gd name="connsiteY14" fmla="*/ 1739 h 25895"/>
                                      <a:gd name="connsiteX15" fmla="*/ -971 w 22649"/>
                                      <a:gd name="connsiteY15" fmla="*/ 11244 h 25895"/>
                                      <a:gd name="connsiteX16" fmla="*/ 2033 w 22649"/>
                                      <a:gd name="connsiteY16" fmla="*/ 20750 h 25895"/>
                                      <a:gd name="connsiteX17" fmla="*/ 10351 w 22649"/>
                                      <a:gd name="connsiteY17" fmla="*/ 24188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10351" y="20757"/>
                                        </a:moveTo>
                                        <a:cubicBezTo>
                                          <a:pt x="8180" y="20757"/>
                                          <a:pt x="6462" y="19909"/>
                                          <a:pt x="5198" y="18213"/>
                                        </a:cubicBezTo>
                                        <a:cubicBezTo>
                                          <a:pt x="3933" y="16517"/>
                                          <a:pt x="3301" y="14194"/>
                                          <a:pt x="3301" y="11244"/>
                                        </a:cubicBezTo>
                                        <a:cubicBezTo>
                                          <a:pt x="3301" y="8294"/>
                                          <a:pt x="3929" y="5971"/>
                                          <a:pt x="5184" y="4275"/>
                                        </a:cubicBezTo>
                                        <a:cubicBezTo>
                                          <a:pt x="6443" y="2580"/>
                                          <a:pt x="8165" y="1732"/>
                                          <a:pt x="10351" y="1732"/>
                                        </a:cubicBezTo>
                                        <a:cubicBezTo>
                                          <a:pt x="12513" y="1732"/>
                                          <a:pt x="14223" y="2582"/>
                                          <a:pt x="15483" y="4282"/>
                                        </a:cubicBezTo>
                                        <a:cubicBezTo>
                                          <a:pt x="16747" y="5988"/>
                                          <a:pt x="17379" y="8308"/>
                                          <a:pt x="17379" y="11244"/>
                                        </a:cubicBezTo>
                                        <a:cubicBezTo>
                                          <a:pt x="17379" y="14166"/>
                                          <a:pt x="16747" y="16482"/>
                                          <a:pt x="15483" y="18192"/>
                                        </a:cubicBezTo>
                                        <a:cubicBezTo>
                                          <a:pt x="14223" y="19902"/>
                                          <a:pt x="12513" y="20757"/>
                                          <a:pt x="10351" y="20757"/>
                                        </a:cubicBezTo>
                                        <a:close/>
                                        <a:moveTo>
                                          <a:pt x="10351" y="24188"/>
                                        </a:moveTo>
                                        <a:cubicBezTo>
                                          <a:pt x="13875" y="24188"/>
                                          <a:pt x="16643" y="23042"/>
                                          <a:pt x="18655" y="20750"/>
                                        </a:cubicBezTo>
                                        <a:cubicBezTo>
                                          <a:pt x="20671" y="18462"/>
                                          <a:pt x="21679" y="15294"/>
                                          <a:pt x="21679" y="11244"/>
                                        </a:cubicBezTo>
                                        <a:cubicBezTo>
                                          <a:pt x="21679" y="7209"/>
                                          <a:pt x="20671" y="4040"/>
                                          <a:pt x="18655" y="1739"/>
                                        </a:cubicBezTo>
                                        <a:cubicBezTo>
                                          <a:pt x="16643" y="-558"/>
                                          <a:pt x="13875" y="-1707"/>
                                          <a:pt x="10351" y="-1707"/>
                                        </a:cubicBezTo>
                                        <a:cubicBezTo>
                                          <a:pt x="6812" y="-1707"/>
                                          <a:pt x="4039" y="-558"/>
                                          <a:pt x="2033" y="1739"/>
                                        </a:cubicBezTo>
                                        <a:cubicBezTo>
                                          <a:pt x="31" y="4040"/>
                                          <a:pt x="-971" y="7209"/>
                                          <a:pt x="-971" y="11244"/>
                                        </a:cubicBezTo>
                                        <a:cubicBezTo>
                                          <a:pt x="-971" y="15294"/>
                                          <a:pt x="31" y="18462"/>
                                          <a:pt x="2033" y="20750"/>
                                        </a:cubicBezTo>
                                        <a:cubicBezTo>
                                          <a:pt x="4039" y="23042"/>
                                          <a:pt x="6812" y="24188"/>
                                          <a:pt x="10351" y="2418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69" name="Freeform: Shape 3769"/>
                                <wps:cNvSpPr/>
                                <wps:spPr>
                                  <a:xfrm flipV="1">
                                    <a:off x="5379298" y="6169938"/>
                                    <a:ext cx="4053" cy="34266"/>
                                  </a:xfrm>
                                  <a:custGeom>
                                    <a:avLst/>
                                    <a:gdLst>
                                      <a:gd name="connsiteX0" fmla="*/ 103 w 4053"/>
                                      <a:gd name="connsiteY0" fmla="*/ 31873 h 34266"/>
                                      <a:gd name="connsiteX1" fmla="*/ 4156 w 4053"/>
                                      <a:gd name="connsiteY1" fmla="*/ 31873 h 34266"/>
                                      <a:gd name="connsiteX2" fmla="*/ 4156 w 4053"/>
                                      <a:gd name="connsiteY2" fmla="*/ -2393 h 34266"/>
                                      <a:gd name="connsiteX3" fmla="*/ 103 w 4053"/>
                                      <a:gd name="connsiteY3" fmla="*/ -2393 h 34266"/>
                                      <a:gd name="connsiteX4" fmla="*/ 103 w 4053"/>
                                      <a:gd name="connsiteY4" fmla="*/ 31873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103" y="31873"/>
                                        </a:moveTo>
                                        <a:lnTo>
                                          <a:pt x="4156" y="31873"/>
                                        </a:lnTo>
                                        <a:lnTo>
                                          <a:pt x="4156" y="-2393"/>
                                        </a:lnTo>
                                        <a:lnTo>
                                          <a:pt x="103" y="-2393"/>
                                        </a:lnTo>
                                        <a:lnTo>
                                          <a:pt x="103" y="318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70" name="Freeform: Shape 3770"/>
                                <wps:cNvSpPr/>
                                <wps:spPr>
                                  <a:xfrm flipV="1">
                                    <a:off x="5390070" y="6178950"/>
                                    <a:ext cx="22649" cy="25895"/>
                                  </a:xfrm>
                                  <a:custGeom>
                                    <a:avLst/>
                                    <a:gdLst>
                                      <a:gd name="connsiteX0" fmla="*/ 10360 w 22649"/>
                                      <a:gd name="connsiteY0" fmla="*/ 20757 h 25895"/>
                                      <a:gd name="connsiteX1" fmla="*/ 5207 w 22649"/>
                                      <a:gd name="connsiteY1" fmla="*/ 18213 h 25895"/>
                                      <a:gd name="connsiteX2" fmla="*/ 3310 w 22649"/>
                                      <a:gd name="connsiteY2" fmla="*/ 11244 h 25895"/>
                                      <a:gd name="connsiteX3" fmla="*/ 5192 w 22649"/>
                                      <a:gd name="connsiteY3" fmla="*/ 4275 h 25895"/>
                                      <a:gd name="connsiteX4" fmla="*/ 10360 w 22649"/>
                                      <a:gd name="connsiteY4" fmla="*/ 1732 h 25895"/>
                                      <a:gd name="connsiteX5" fmla="*/ 15492 w 22649"/>
                                      <a:gd name="connsiteY5" fmla="*/ 4282 h 25895"/>
                                      <a:gd name="connsiteX6" fmla="*/ 17388 w 22649"/>
                                      <a:gd name="connsiteY6" fmla="*/ 11244 h 25895"/>
                                      <a:gd name="connsiteX7" fmla="*/ 15492 w 22649"/>
                                      <a:gd name="connsiteY7" fmla="*/ 18192 h 25895"/>
                                      <a:gd name="connsiteX8" fmla="*/ 10360 w 22649"/>
                                      <a:gd name="connsiteY8" fmla="*/ 20757 h 25895"/>
                                      <a:gd name="connsiteX9" fmla="*/ 10360 w 22649"/>
                                      <a:gd name="connsiteY9" fmla="*/ 24188 h 25895"/>
                                      <a:gd name="connsiteX10" fmla="*/ 18664 w 22649"/>
                                      <a:gd name="connsiteY10" fmla="*/ 20750 h 25895"/>
                                      <a:gd name="connsiteX11" fmla="*/ 21688 w 22649"/>
                                      <a:gd name="connsiteY11" fmla="*/ 11244 h 25895"/>
                                      <a:gd name="connsiteX12" fmla="*/ 18664 w 22649"/>
                                      <a:gd name="connsiteY12" fmla="*/ 1739 h 25895"/>
                                      <a:gd name="connsiteX13" fmla="*/ 10360 w 22649"/>
                                      <a:gd name="connsiteY13" fmla="*/ -1707 h 25895"/>
                                      <a:gd name="connsiteX14" fmla="*/ 2041 w 22649"/>
                                      <a:gd name="connsiteY14" fmla="*/ 1739 h 25895"/>
                                      <a:gd name="connsiteX15" fmla="*/ -962 w 22649"/>
                                      <a:gd name="connsiteY15" fmla="*/ 11244 h 25895"/>
                                      <a:gd name="connsiteX16" fmla="*/ 2041 w 22649"/>
                                      <a:gd name="connsiteY16" fmla="*/ 20750 h 25895"/>
                                      <a:gd name="connsiteX17" fmla="*/ 10360 w 22649"/>
                                      <a:gd name="connsiteY17" fmla="*/ 24188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10360" y="20757"/>
                                        </a:moveTo>
                                        <a:cubicBezTo>
                                          <a:pt x="8188" y="20757"/>
                                          <a:pt x="6471" y="19909"/>
                                          <a:pt x="5207" y="18213"/>
                                        </a:cubicBezTo>
                                        <a:cubicBezTo>
                                          <a:pt x="3942" y="16517"/>
                                          <a:pt x="3310" y="14194"/>
                                          <a:pt x="3310" y="11244"/>
                                        </a:cubicBezTo>
                                        <a:cubicBezTo>
                                          <a:pt x="3310" y="8294"/>
                                          <a:pt x="3938" y="5971"/>
                                          <a:pt x="5192" y="4275"/>
                                        </a:cubicBezTo>
                                        <a:cubicBezTo>
                                          <a:pt x="6452" y="2580"/>
                                          <a:pt x="8174" y="1732"/>
                                          <a:pt x="10360" y="1732"/>
                                        </a:cubicBezTo>
                                        <a:cubicBezTo>
                                          <a:pt x="12521" y="1732"/>
                                          <a:pt x="14232" y="2582"/>
                                          <a:pt x="15492" y="4282"/>
                                        </a:cubicBezTo>
                                        <a:cubicBezTo>
                                          <a:pt x="16756" y="5988"/>
                                          <a:pt x="17388" y="8308"/>
                                          <a:pt x="17388" y="11244"/>
                                        </a:cubicBezTo>
                                        <a:cubicBezTo>
                                          <a:pt x="17388" y="14166"/>
                                          <a:pt x="16756" y="16482"/>
                                          <a:pt x="15492" y="18192"/>
                                        </a:cubicBezTo>
                                        <a:cubicBezTo>
                                          <a:pt x="14232" y="19902"/>
                                          <a:pt x="12521" y="20757"/>
                                          <a:pt x="10360" y="20757"/>
                                        </a:cubicBezTo>
                                        <a:close/>
                                        <a:moveTo>
                                          <a:pt x="10360" y="24188"/>
                                        </a:moveTo>
                                        <a:cubicBezTo>
                                          <a:pt x="13884" y="24188"/>
                                          <a:pt x="16652" y="23042"/>
                                          <a:pt x="18664" y="20750"/>
                                        </a:cubicBezTo>
                                        <a:cubicBezTo>
                                          <a:pt x="20680" y="18462"/>
                                          <a:pt x="21688" y="15294"/>
                                          <a:pt x="21688" y="11244"/>
                                        </a:cubicBezTo>
                                        <a:cubicBezTo>
                                          <a:pt x="21688" y="7209"/>
                                          <a:pt x="20680" y="4040"/>
                                          <a:pt x="18664" y="1739"/>
                                        </a:cubicBezTo>
                                        <a:cubicBezTo>
                                          <a:pt x="16652" y="-558"/>
                                          <a:pt x="13884" y="-1707"/>
                                          <a:pt x="10360" y="-1707"/>
                                        </a:cubicBezTo>
                                        <a:cubicBezTo>
                                          <a:pt x="6821" y="-1707"/>
                                          <a:pt x="4048" y="-558"/>
                                          <a:pt x="2041" y="1739"/>
                                        </a:cubicBezTo>
                                        <a:cubicBezTo>
                                          <a:pt x="39" y="4040"/>
                                          <a:pt x="-962" y="7209"/>
                                          <a:pt x="-962" y="11244"/>
                                        </a:cubicBezTo>
                                        <a:cubicBezTo>
                                          <a:pt x="-962" y="15294"/>
                                          <a:pt x="39" y="18462"/>
                                          <a:pt x="2041" y="20750"/>
                                        </a:cubicBezTo>
                                        <a:cubicBezTo>
                                          <a:pt x="4048" y="23042"/>
                                          <a:pt x="6821" y="24188"/>
                                          <a:pt x="10360" y="2418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71" name="Freeform: Shape 3771"/>
                                <wps:cNvSpPr/>
                                <wps:spPr>
                                  <a:xfrm flipV="1">
                                    <a:off x="5419280" y="6178950"/>
                                    <a:ext cx="14451" cy="25254"/>
                                  </a:xfrm>
                                  <a:custGeom>
                                    <a:avLst/>
                                    <a:gdLst>
                                      <a:gd name="connsiteX0" fmla="*/ 13849 w 14451"/>
                                      <a:gd name="connsiteY0" fmla="*/ 19126 h 25254"/>
                                      <a:gd name="connsiteX1" fmla="*/ 12361 w 14451"/>
                                      <a:gd name="connsiteY1" fmla="*/ 19704 h 25254"/>
                                      <a:gd name="connsiteX2" fmla="*/ 10592 w 14451"/>
                                      <a:gd name="connsiteY2" fmla="*/ 19894 h 25254"/>
                                      <a:gd name="connsiteX3" fmla="*/ 5312 w 14451"/>
                                      <a:gd name="connsiteY3" fmla="*/ 17660 h 25254"/>
                                      <a:gd name="connsiteX4" fmla="*/ 3472 w 14451"/>
                                      <a:gd name="connsiteY4" fmla="*/ 11241 h 25254"/>
                                      <a:gd name="connsiteX5" fmla="*/ 3472 w 14451"/>
                                      <a:gd name="connsiteY5" fmla="*/ -1753 h 25254"/>
                                      <a:gd name="connsiteX6" fmla="*/ -603 w 14451"/>
                                      <a:gd name="connsiteY6" fmla="*/ -1753 h 25254"/>
                                      <a:gd name="connsiteX7" fmla="*/ -603 w 14451"/>
                                      <a:gd name="connsiteY7" fmla="*/ 22910 h 25254"/>
                                      <a:gd name="connsiteX8" fmla="*/ 3472 w 14451"/>
                                      <a:gd name="connsiteY8" fmla="*/ 22910 h 25254"/>
                                      <a:gd name="connsiteX9" fmla="*/ 3472 w 14451"/>
                                      <a:gd name="connsiteY9" fmla="*/ 19076 h 25254"/>
                                      <a:gd name="connsiteX10" fmla="*/ 6799 w 14451"/>
                                      <a:gd name="connsiteY10" fmla="*/ 22409 h 25254"/>
                                      <a:gd name="connsiteX11" fmla="*/ 11783 w 14451"/>
                                      <a:gd name="connsiteY11" fmla="*/ 23502 h 25254"/>
                                      <a:gd name="connsiteX12" fmla="*/ 12707 w 14451"/>
                                      <a:gd name="connsiteY12" fmla="*/ 23445 h 25254"/>
                                      <a:gd name="connsiteX13" fmla="*/ 13827 w 14451"/>
                                      <a:gd name="connsiteY13" fmla="*/ 23283 h 25254"/>
                                      <a:gd name="connsiteX14" fmla="*/ 13849 w 14451"/>
                                      <a:gd name="connsiteY14" fmla="*/ 19126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3849" y="19126"/>
                                        </a:moveTo>
                                        <a:cubicBezTo>
                                          <a:pt x="13393" y="19389"/>
                                          <a:pt x="12897" y="19581"/>
                                          <a:pt x="12361" y="19704"/>
                                        </a:cubicBezTo>
                                        <a:cubicBezTo>
                                          <a:pt x="11825" y="19830"/>
                                          <a:pt x="11236" y="19894"/>
                                          <a:pt x="10592" y="19894"/>
                                        </a:cubicBezTo>
                                        <a:cubicBezTo>
                                          <a:pt x="8298" y="19894"/>
                                          <a:pt x="6538" y="19149"/>
                                          <a:pt x="5312" y="17660"/>
                                        </a:cubicBezTo>
                                        <a:cubicBezTo>
                                          <a:pt x="4085" y="16171"/>
                                          <a:pt x="3472" y="14031"/>
                                          <a:pt x="3472" y="11241"/>
                                        </a:cubicBezTo>
                                        <a:lnTo>
                                          <a:pt x="3472" y="-1753"/>
                                        </a:lnTo>
                                        <a:lnTo>
                                          <a:pt x="-603" y="-1753"/>
                                        </a:lnTo>
                                        <a:lnTo>
                                          <a:pt x="-603" y="22910"/>
                                        </a:lnTo>
                                        <a:lnTo>
                                          <a:pt x="3472" y="22910"/>
                                        </a:lnTo>
                                        <a:lnTo>
                                          <a:pt x="3472" y="19076"/>
                                        </a:lnTo>
                                        <a:cubicBezTo>
                                          <a:pt x="4327" y="20575"/>
                                          <a:pt x="5436" y="21686"/>
                                          <a:pt x="6799" y="22409"/>
                                        </a:cubicBezTo>
                                        <a:cubicBezTo>
                                          <a:pt x="8167" y="23138"/>
                                          <a:pt x="9828" y="23502"/>
                                          <a:pt x="11783" y="23502"/>
                                        </a:cubicBezTo>
                                        <a:cubicBezTo>
                                          <a:pt x="12060" y="23502"/>
                                          <a:pt x="12368" y="23483"/>
                                          <a:pt x="12707" y="23445"/>
                                        </a:cubicBezTo>
                                        <a:cubicBezTo>
                                          <a:pt x="13045" y="23412"/>
                                          <a:pt x="13419" y="23358"/>
                                          <a:pt x="13827" y="23283"/>
                                        </a:cubicBezTo>
                                        <a:lnTo>
                                          <a:pt x="13849" y="1912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72" name="Freeform: Shape 3772"/>
                                <wps:cNvSpPr/>
                                <wps:spPr>
                                  <a:xfrm flipV="1">
                                    <a:off x="5433733" y="6204205"/>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73" name="Freeform: Shape 3773"/>
                                <wps:cNvSpPr/>
                                <wps:spPr>
                                  <a:xfrm flipV="1">
                                    <a:off x="5450781" y="6178950"/>
                                    <a:ext cx="20844" cy="25895"/>
                                  </a:xfrm>
                                  <a:custGeom>
                                    <a:avLst/>
                                    <a:gdLst>
                                      <a:gd name="connsiteX0" fmla="*/ 11908 w 20844"/>
                                      <a:gd name="connsiteY0" fmla="*/ 11329 h 25895"/>
                                      <a:gd name="connsiteX1" fmla="*/ 5098 w 20844"/>
                                      <a:gd name="connsiteY1" fmla="*/ 10208 h 25895"/>
                                      <a:gd name="connsiteX2" fmla="*/ 3202 w 20844"/>
                                      <a:gd name="connsiteY2" fmla="*/ 6375 h 25895"/>
                                      <a:gd name="connsiteX3" fmla="*/ 4626 w 20844"/>
                                      <a:gd name="connsiteY3" fmla="*/ 2951 h 25895"/>
                                      <a:gd name="connsiteX4" fmla="*/ 8489 w 20844"/>
                                      <a:gd name="connsiteY4" fmla="*/ 1689 h 25895"/>
                                      <a:gd name="connsiteX5" fmla="*/ 13903 w 20844"/>
                                      <a:gd name="connsiteY5" fmla="*/ 4078 h 25895"/>
                                      <a:gd name="connsiteX6" fmla="*/ 15940 w 20844"/>
                                      <a:gd name="connsiteY6" fmla="*/ 10427 h 25895"/>
                                      <a:gd name="connsiteX7" fmla="*/ 15940 w 20844"/>
                                      <a:gd name="connsiteY7" fmla="*/ 11329 h 25895"/>
                                      <a:gd name="connsiteX8" fmla="*/ 11908 w 20844"/>
                                      <a:gd name="connsiteY8" fmla="*/ 11329 h 25895"/>
                                      <a:gd name="connsiteX9" fmla="*/ 19994 w 20844"/>
                                      <a:gd name="connsiteY9" fmla="*/ 13006 h 25895"/>
                                      <a:gd name="connsiteX10" fmla="*/ 19994 w 20844"/>
                                      <a:gd name="connsiteY10" fmla="*/ -1066 h 25895"/>
                                      <a:gd name="connsiteX11" fmla="*/ 15940 w 20844"/>
                                      <a:gd name="connsiteY11" fmla="*/ -1066 h 25895"/>
                                      <a:gd name="connsiteX12" fmla="*/ 15940 w 20844"/>
                                      <a:gd name="connsiteY12" fmla="*/ 2676 h 25895"/>
                                      <a:gd name="connsiteX13" fmla="*/ 12479 w 20844"/>
                                      <a:gd name="connsiteY13" fmla="*/ -636 h 25895"/>
                                      <a:gd name="connsiteX14" fmla="*/ 7410 w 20844"/>
                                      <a:gd name="connsiteY14" fmla="*/ -1707 h 25895"/>
                                      <a:gd name="connsiteX15" fmla="*/ 1383 w 20844"/>
                                      <a:gd name="connsiteY15" fmla="*/ 421 h 25895"/>
                                      <a:gd name="connsiteX16" fmla="*/ -851 w 20844"/>
                                      <a:gd name="connsiteY16" fmla="*/ 6114 h 25895"/>
                                      <a:gd name="connsiteX17" fmla="*/ 1933 w 20844"/>
                                      <a:gd name="connsiteY17" fmla="*/ 12386 h 25895"/>
                                      <a:gd name="connsiteX18" fmla="*/ 10251 w 20844"/>
                                      <a:gd name="connsiteY18" fmla="*/ 14500 h 25895"/>
                                      <a:gd name="connsiteX19" fmla="*/ 15940 w 20844"/>
                                      <a:gd name="connsiteY19" fmla="*/ 14500 h 25895"/>
                                      <a:gd name="connsiteX20" fmla="*/ 15940 w 20844"/>
                                      <a:gd name="connsiteY20" fmla="*/ 14901 h 25895"/>
                                      <a:gd name="connsiteX21" fmla="*/ 14100 w 20844"/>
                                      <a:gd name="connsiteY21" fmla="*/ 19228 h 25895"/>
                                      <a:gd name="connsiteX22" fmla="*/ 8933 w 20844"/>
                                      <a:gd name="connsiteY22" fmla="*/ 20757 h 25895"/>
                                      <a:gd name="connsiteX23" fmla="*/ 4809 w 20844"/>
                                      <a:gd name="connsiteY23" fmla="*/ 20249 h 25895"/>
                                      <a:gd name="connsiteX24" fmla="*/ 960 w 20844"/>
                                      <a:gd name="connsiteY24" fmla="*/ 18727 h 25895"/>
                                      <a:gd name="connsiteX25" fmla="*/ 960 w 20844"/>
                                      <a:gd name="connsiteY25" fmla="*/ 22476 h 25895"/>
                                      <a:gd name="connsiteX26" fmla="*/ 5275 w 20844"/>
                                      <a:gd name="connsiteY26" fmla="*/ 23759 h 25895"/>
                                      <a:gd name="connsiteX27" fmla="*/ 9349 w 20844"/>
                                      <a:gd name="connsiteY27" fmla="*/ 24188 h 25895"/>
                                      <a:gd name="connsiteX28" fmla="*/ 17350 w 20844"/>
                                      <a:gd name="connsiteY28" fmla="*/ 21412 h 25895"/>
                                      <a:gd name="connsiteX29" fmla="*/ 19994 w 20844"/>
                                      <a:gd name="connsiteY29" fmla="*/ 13006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1908" y="11329"/>
                                        </a:moveTo>
                                        <a:cubicBezTo>
                                          <a:pt x="8632" y="11329"/>
                                          <a:pt x="6362" y="10955"/>
                                          <a:pt x="5098" y="10208"/>
                                        </a:cubicBezTo>
                                        <a:cubicBezTo>
                                          <a:pt x="3834" y="9461"/>
                                          <a:pt x="3202" y="8184"/>
                                          <a:pt x="3202" y="6375"/>
                                        </a:cubicBezTo>
                                        <a:cubicBezTo>
                                          <a:pt x="3202" y="4938"/>
                                          <a:pt x="3677" y="3796"/>
                                          <a:pt x="4626" y="2951"/>
                                        </a:cubicBezTo>
                                        <a:cubicBezTo>
                                          <a:pt x="5575" y="2110"/>
                                          <a:pt x="6863" y="1689"/>
                                          <a:pt x="8489" y="1689"/>
                                        </a:cubicBezTo>
                                        <a:cubicBezTo>
                                          <a:pt x="10740" y="1689"/>
                                          <a:pt x="12545" y="2486"/>
                                          <a:pt x="13903" y="4078"/>
                                        </a:cubicBezTo>
                                        <a:cubicBezTo>
                                          <a:pt x="15261" y="5671"/>
                                          <a:pt x="15940" y="7787"/>
                                          <a:pt x="15940" y="10427"/>
                                        </a:cubicBezTo>
                                        <a:lnTo>
                                          <a:pt x="15940" y="11329"/>
                                        </a:lnTo>
                                        <a:lnTo>
                                          <a:pt x="11908" y="11329"/>
                                        </a:lnTo>
                                        <a:close/>
                                        <a:moveTo>
                                          <a:pt x="19994" y="13006"/>
                                        </a:moveTo>
                                        <a:lnTo>
                                          <a:pt x="19994" y="-1066"/>
                                        </a:lnTo>
                                        <a:lnTo>
                                          <a:pt x="15940" y="-1066"/>
                                        </a:lnTo>
                                        <a:lnTo>
                                          <a:pt x="15940" y="2676"/>
                                        </a:lnTo>
                                        <a:cubicBezTo>
                                          <a:pt x="15014" y="1182"/>
                                          <a:pt x="13861" y="78"/>
                                          <a:pt x="12479" y="-636"/>
                                        </a:cubicBezTo>
                                        <a:cubicBezTo>
                                          <a:pt x="11097" y="-1350"/>
                                          <a:pt x="9408" y="-1707"/>
                                          <a:pt x="7410" y="-1707"/>
                                        </a:cubicBezTo>
                                        <a:cubicBezTo>
                                          <a:pt x="4887" y="-1707"/>
                                          <a:pt x="2878" y="-998"/>
                                          <a:pt x="1383" y="421"/>
                                        </a:cubicBezTo>
                                        <a:cubicBezTo>
                                          <a:pt x="-106" y="1840"/>
                                          <a:pt x="-851" y="3737"/>
                                          <a:pt x="-851" y="6114"/>
                                        </a:cubicBezTo>
                                        <a:cubicBezTo>
                                          <a:pt x="-851" y="8886"/>
                                          <a:pt x="77" y="10976"/>
                                          <a:pt x="1933" y="12386"/>
                                        </a:cubicBezTo>
                                        <a:cubicBezTo>
                                          <a:pt x="3794" y="13795"/>
                                          <a:pt x="6567" y="14500"/>
                                          <a:pt x="10251" y="14500"/>
                                        </a:cubicBezTo>
                                        <a:lnTo>
                                          <a:pt x="15940" y="14500"/>
                                        </a:lnTo>
                                        <a:lnTo>
                                          <a:pt x="15940" y="14901"/>
                                        </a:lnTo>
                                        <a:cubicBezTo>
                                          <a:pt x="15940" y="16766"/>
                                          <a:pt x="15327" y="18208"/>
                                          <a:pt x="14100" y="19228"/>
                                        </a:cubicBezTo>
                                        <a:cubicBezTo>
                                          <a:pt x="12874" y="20247"/>
                                          <a:pt x="11151" y="20757"/>
                                          <a:pt x="8933" y="20757"/>
                                        </a:cubicBezTo>
                                        <a:cubicBezTo>
                                          <a:pt x="7523" y="20757"/>
                                          <a:pt x="6149" y="20588"/>
                                          <a:pt x="4809" y="20249"/>
                                        </a:cubicBezTo>
                                        <a:cubicBezTo>
                                          <a:pt x="3475" y="19911"/>
                                          <a:pt x="2192" y="19404"/>
                                          <a:pt x="960" y="18727"/>
                                        </a:cubicBezTo>
                                        <a:lnTo>
                                          <a:pt x="960" y="22476"/>
                                        </a:lnTo>
                                        <a:cubicBezTo>
                                          <a:pt x="2441" y="23049"/>
                                          <a:pt x="3879" y="23477"/>
                                          <a:pt x="5275" y="23759"/>
                                        </a:cubicBezTo>
                                        <a:cubicBezTo>
                                          <a:pt x="6670" y="24045"/>
                                          <a:pt x="8028" y="24188"/>
                                          <a:pt x="9349" y="24188"/>
                                        </a:cubicBezTo>
                                        <a:cubicBezTo>
                                          <a:pt x="12921" y="24188"/>
                                          <a:pt x="15588" y="23263"/>
                                          <a:pt x="17350" y="21412"/>
                                        </a:cubicBezTo>
                                        <a:cubicBezTo>
                                          <a:pt x="19112" y="19566"/>
                                          <a:pt x="19994" y="16764"/>
                                          <a:pt x="19994" y="1300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74" name="Freeform: Shape 3774"/>
                                <wps:cNvSpPr/>
                                <wps:spPr>
                                  <a:xfrm flipV="1">
                                    <a:off x="5479972" y="6169938"/>
                                    <a:ext cx="4053" cy="34266"/>
                                  </a:xfrm>
                                  <a:custGeom>
                                    <a:avLst/>
                                    <a:gdLst>
                                      <a:gd name="connsiteX0" fmla="*/ 125 w 4053"/>
                                      <a:gd name="connsiteY0" fmla="*/ 31873 h 34266"/>
                                      <a:gd name="connsiteX1" fmla="*/ 4179 w 4053"/>
                                      <a:gd name="connsiteY1" fmla="*/ 31873 h 34266"/>
                                      <a:gd name="connsiteX2" fmla="*/ 4179 w 4053"/>
                                      <a:gd name="connsiteY2" fmla="*/ -2393 h 34266"/>
                                      <a:gd name="connsiteX3" fmla="*/ 125 w 4053"/>
                                      <a:gd name="connsiteY3" fmla="*/ -2393 h 34266"/>
                                      <a:gd name="connsiteX4" fmla="*/ 125 w 4053"/>
                                      <a:gd name="connsiteY4" fmla="*/ 31873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125" y="31873"/>
                                        </a:moveTo>
                                        <a:lnTo>
                                          <a:pt x="4179" y="31873"/>
                                        </a:lnTo>
                                        <a:lnTo>
                                          <a:pt x="4179" y="-2393"/>
                                        </a:lnTo>
                                        <a:lnTo>
                                          <a:pt x="125" y="-2393"/>
                                        </a:lnTo>
                                        <a:lnTo>
                                          <a:pt x="125" y="318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75" name="Freeform: Shape 3775"/>
                                <wps:cNvSpPr/>
                                <wps:spPr>
                                  <a:xfrm flipV="1">
                                    <a:off x="5489468" y="6172538"/>
                                    <a:ext cx="15395" cy="31666"/>
                                  </a:xfrm>
                                  <a:custGeom>
                                    <a:avLst/>
                                    <a:gdLst>
                                      <a:gd name="connsiteX0" fmla="*/ 6804 w 15395"/>
                                      <a:gd name="connsiteY0" fmla="*/ 29458 h 31666"/>
                                      <a:gd name="connsiteX1" fmla="*/ 6804 w 15395"/>
                                      <a:gd name="connsiteY1" fmla="*/ 22454 h 31666"/>
                                      <a:gd name="connsiteX2" fmla="*/ 15151 w 15395"/>
                                      <a:gd name="connsiteY2" fmla="*/ 22454 h 31666"/>
                                      <a:gd name="connsiteX3" fmla="*/ 15151 w 15395"/>
                                      <a:gd name="connsiteY3" fmla="*/ 19304 h 31666"/>
                                      <a:gd name="connsiteX4" fmla="*/ 6804 w 15395"/>
                                      <a:gd name="connsiteY4" fmla="*/ 19304 h 31666"/>
                                      <a:gd name="connsiteX5" fmla="*/ 6804 w 15395"/>
                                      <a:gd name="connsiteY5" fmla="*/ 5916 h 31666"/>
                                      <a:gd name="connsiteX6" fmla="*/ 7629 w 15395"/>
                                      <a:gd name="connsiteY6" fmla="*/ 2041 h 31666"/>
                                      <a:gd name="connsiteX7" fmla="*/ 10992 w 15395"/>
                                      <a:gd name="connsiteY7" fmla="*/ 1181 h 31666"/>
                                      <a:gd name="connsiteX8" fmla="*/ 15151 w 15395"/>
                                      <a:gd name="connsiteY8" fmla="*/ 1181 h 31666"/>
                                      <a:gd name="connsiteX9" fmla="*/ 15151 w 15395"/>
                                      <a:gd name="connsiteY9" fmla="*/ -2208 h 31666"/>
                                      <a:gd name="connsiteX10" fmla="*/ 10992 w 15395"/>
                                      <a:gd name="connsiteY10" fmla="*/ -2208 h 31666"/>
                                      <a:gd name="connsiteX11" fmla="*/ 4513 w 15395"/>
                                      <a:gd name="connsiteY11" fmla="*/ -461 h 31666"/>
                                      <a:gd name="connsiteX12" fmla="*/ 2730 w 15395"/>
                                      <a:gd name="connsiteY12" fmla="*/ 5916 h 31666"/>
                                      <a:gd name="connsiteX13" fmla="*/ 2730 w 15395"/>
                                      <a:gd name="connsiteY13" fmla="*/ 19304 h 31666"/>
                                      <a:gd name="connsiteX14" fmla="*/ -245 w 15395"/>
                                      <a:gd name="connsiteY14" fmla="*/ 19304 h 31666"/>
                                      <a:gd name="connsiteX15" fmla="*/ -245 w 15395"/>
                                      <a:gd name="connsiteY15" fmla="*/ 22454 h 31666"/>
                                      <a:gd name="connsiteX16" fmla="*/ 2730 w 15395"/>
                                      <a:gd name="connsiteY16" fmla="*/ 22454 h 31666"/>
                                      <a:gd name="connsiteX17" fmla="*/ 2730 w 15395"/>
                                      <a:gd name="connsiteY17" fmla="*/ 29458 h 31666"/>
                                      <a:gd name="connsiteX18" fmla="*/ 6804 w 15395"/>
                                      <a:gd name="connsiteY18" fmla="*/ 29458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804" y="29458"/>
                                        </a:moveTo>
                                        <a:lnTo>
                                          <a:pt x="6804" y="22454"/>
                                        </a:lnTo>
                                        <a:lnTo>
                                          <a:pt x="15151" y="22454"/>
                                        </a:lnTo>
                                        <a:lnTo>
                                          <a:pt x="15151" y="19304"/>
                                        </a:lnTo>
                                        <a:lnTo>
                                          <a:pt x="6804" y="19304"/>
                                        </a:lnTo>
                                        <a:lnTo>
                                          <a:pt x="6804" y="5916"/>
                                        </a:lnTo>
                                        <a:cubicBezTo>
                                          <a:pt x="6804" y="3906"/>
                                          <a:pt x="7079" y="2614"/>
                                          <a:pt x="7629" y="2041"/>
                                        </a:cubicBezTo>
                                        <a:cubicBezTo>
                                          <a:pt x="8179" y="1468"/>
                                          <a:pt x="9300" y="1181"/>
                                          <a:pt x="10992" y="1181"/>
                                        </a:cubicBezTo>
                                        <a:lnTo>
                                          <a:pt x="15151" y="1181"/>
                                        </a:lnTo>
                                        <a:lnTo>
                                          <a:pt x="15151" y="-2208"/>
                                        </a:lnTo>
                                        <a:lnTo>
                                          <a:pt x="10992" y="-2208"/>
                                        </a:lnTo>
                                        <a:cubicBezTo>
                                          <a:pt x="7862" y="-2208"/>
                                          <a:pt x="5702" y="-1626"/>
                                          <a:pt x="4513" y="-461"/>
                                        </a:cubicBezTo>
                                        <a:cubicBezTo>
                                          <a:pt x="3324" y="709"/>
                                          <a:pt x="2730" y="2835"/>
                                          <a:pt x="2730" y="5916"/>
                                        </a:cubicBezTo>
                                        <a:lnTo>
                                          <a:pt x="2730" y="19304"/>
                                        </a:lnTo>
                                        <a:lnTo>
                                          <a:pt x="-245" y="19304"/>
                                        </a:lnTo>
                                        <a:lnTo>
                                          <a:pt x="-245" y="22454"/>
                                        </a:lnTo>
                                        <a:lnTo>
                                          <a:pt x="2730" y="22454"/>
                                        </a:lnTo>
                                        <a:lnTo>
                                          <a:pt x="2730" y="29458"/>
                                        </a:lnTo>
                                        <a:lnTo>
                                          <a:pt x="6804" y="2945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76" name="Freeform: Shape 3776"/>
                                <wps:cNvSpPr/>
                                <wps:spPr>
                                  <a:xfrm flipV="1">
                                    <a:off x="5508433" y="6178950"/>
                                    <a:ext cx="22868" cy="25895"/>
                                  </a:xfrm>
                                  <a:custGeom>
                                    <a:avLst/>
                                    <a:gdLst>
                                      <a:gd name="connsiteX0" fmla="*/ 21917 w 22868"/>
                                      <a:gd name="connsiteY0" fmla="*/ 12280 h 25895"/>
                                      <a:gd name="connsiteX1" fmla="*/ 21917 w 22868"/>
                                      <a:gd name="connsiteY1" fmla="*/ 10300 h 25895"/>
                                      <a:gd name="connsiteX2" fmla="*/ 3279 w 22868"/>
                                      <a:gd name="connsiteY2" fmla="*/ 10300 h 25895"/>
                                      <a:gd name="connsiteX3" fmla="*/ 5802 w 22868"/>
                                      <a:gd name="connsiteY3" fmla="*/ 3923 h 25895"/>
                                      <a:gd name="connsiteX4" fmla="*/ 12090 w 22868"/>
                                      <a:gd name="connsiteY4" fmla="*/ 1732 h 25895"/>
                                      <a:gd name="connsiteX5" fmla="*/ 16616 w 22868"/>
                                      <a:gd name="connsiteY5" fmla="*/ 2302 h 25895"/>
                                      <a:gd name="connsiteX6" fmla="*/ 20973 w 22868"/>
                                      <a:gd name="connsiteY6" fmla="*/ 4022 h 25895"/>
                                      <a:gd name="connsiteX7" fmla="*/ 20973 w 22868"/>
                                      <a:gd name="connsiteY7" fmla="*/ 188 h 25895"/>
                                      <a:gd name="connsiteX8" fmla="*/ 16496 w 22868"/>
                                      <a:gd name="connsiteY8" fmla="*/ -1221 h 25895"/>
                                      <a:gd name="connsiteX9" fmla="*/ 11851 w 22868"/>
                                      <a:gd name="connsiteY9" fmla="*/ -1707 h 25895"/>
                                      <a:gd name="connsiteX10" fmla="*/ 2496 w 22868"/>
                                      <a:gd name="connsiteY10" fmla="*/ 1725 h 25895"/>
                                      <a:gd name="connsiteX11" fmla="*/ -951 w 22868"/>
                                      <a:gd name="connsiteY11" fmla="*/ 11026 h 25895"/>
                                      <a:gd name="connsiteX12" fmla="*/ 2320 w 22868"/>
                                      <a:gd name="connsiteY12" fmla="*/ 20630 h 25895"/>
                                      <a:gd name="connsiteX13" fmla="*/ 11146 w 22868"/>
                                      <a:gd name="connsiteY13" fmla="*/ 24188 h 25895"/>
                                      <a:gd name="connsiteX14" fmla="*/ 19020 w 22868"/>
                                      <a:gd name="connsiteY14" fmla="*/ 20982 h 25895"/>
                                      <a:gd name="connsiteX15" fmla="*/ 21917 w 22868"/>
                                      <a:gd name="connsiteY15" fmla="*/ 12280 h 25895"/>
                                      <a:gd name="connsiteX16" fmla="*/ 17864 w 22868"/>
                                      <a:gd name="connsiteY16" fmla="*/ 13471 h 25895"/>
                                      <a:gd name="connsiteX17" fmla="*/ 16003 w 22868"/>
                                      <a:gd name="connsiteY17" fmla="*/ 18770 h 25895"/>
                                      <a:gd name="connsiteX18" fmla="*/ 11188 w 22868"/>
                                      <a:gd name="connsiteY18" fmla="*/ 20757 h 25895"/>
                                      <a:gd name="connsiteX19" fmla="*/ 5760 w 22868"/>
                                      <a:gd name="connsiteY19" fmla="*/ 18840 h 25895"/>
                                      <a:gd name="connsiteX20" fmla="*/ 3413 w 22868"/>
                                      <a:gd name="connsiteY20" fmla="*/ 13443 h 25895"/>
                                      <a:gd name="connsiteX21" fmla="*/ 17864 w 22868"/>
                                      <a:gd name="connsiteY21" fmla="*/ 1347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868" h="25895">
                                        <a:moveTo>
                                          <a:pt x="21917" y="12280"/>
                                        </a:moveTo>
                                        <a:lnTo>
                                          <a:pt x="21917" y="10300"/>
                                        </a:lnTo>
                                        <a:lnTo>
                                          <a:pt x="3279" y="10300"/>
                                        </a:lnTo>
                                        <a:cubicBezTo>
                                          <a:pt x="3457" y="7510"/>
                                          <a:pt x="4299" y="5384"/>
                                          <a:pt x="5802" y="3923"/>
                                        </a:cubicBezTo>
                                        <a:cubicBezTo>
                                          <a:pt x="7306" y="2462"/>
                                          <a:pt x="9402" y="1732"/>
                                          <a:pt x="12090" y="1732"/>
                                        </a:cubicBezTo>
                                        <a:cubicBezTo>
                                          <a:pt x="13646" y="1732"/>
                                          <a:pt x="15155" y="1922"/>
                                          <a:pt x="16616" y="2302"/>
                                        </a:cubicBezTo>
                                        <a:cubicBezTo>
                                          <a:pt x="18078" y="2683"/>
                                          <a:pt x="19530" y="3256"/>
                                          <a:pt x="20973" y="4022"/>
                                        </a:cubicBezTo>
                                        <a:lnTo>
                                          <a:pt x="20973" y="188"/>
                                        </a:lnTo>
                                        <a:cubicBezTo>
                                          <a:pt x="19516" y="-427"/>
                                          <a:pt x="18024" y="-897"/>
                                          <a:pt x="16496" y="-1221"/>
                                        </a:cubicBezTo>
                                        <a:cubicBezTo>
                                          <a:pt x="14969" y="-1545"/>
                                          <a:pt x="13420" y="-1707"/>
                                          <a:pt x="11851" y="-1707"/>
                                        </a:cubicBezTo>
                                        <a:cubicBezTo>
                                          <a:pt x="7913" y="-1707"/>
                                          <a:pt x="4794" y="-563"/>
                                          <a:pt x="2496" y="1725"/>
                                        </a:cubicBezTo>
                                        <a:cubicBezTo>
                                          <a:pt x="198" y="4017"/>
                                          <a:pt x="-951" y="7117"/>
                                          <a:pt x="-951" y="11026"/>
                                        </a:cubicBezTo>
                                        <a:cubicBezTo>
                                          <a:pt x="-951" y="15061"/>
                                          <a:pt x="139" y="18262"/>
                                          <a:pt x="2320" y="20630"/>
                                        </a:cubicBezTo>
                                        <a:cubicBezTo>
                                          <a:pt x="4501" y="23002"/>
                                          <a:pt x="7443" y="24188"/>
                                          <a:pt x="11146" y="24188"/>
                                        </a:cubicBezTo>
                                        <a:cubicBezTo>
                                          <a:pt x="14464" y="24188"/>
                                          <a:pt x="17088" y="23120"/>
                                          <a:pt x="19020" y="20982"/>
                                        </a:cubicBezTo>
                                        <a:cubicBezTo>
                                          <a:pt x="20951" y="18850"/>
                                          <a:pt x="21917" y="15949"/>
                                          <a:pt x="21917" y="12280"/>
                                        </a:cubicBezTo>
                                        <a:close/>
                                        <a:moveTo>
                                          <a:pt x="17864" y="13471"/>
                                        </a:moveTo>
                                        <a:cubicBezTo>
                                          <a:pt x="17836" y="15683"/>
                                          <a:pt x="17215" y="17450"/>
                                          <a:pt x="16003" y="18770"/>
                                        </a:cubicBezTo>
                                        <a:cubicBezTo>
                                          <a:pt x="14790" y="20094"/>
                                          <a:pt x="13185" y="20757"/>
                                          <a:pt x="11188" y="20757"/>
                                        </a:cubicBezTo>
                                        <a:cubicBezTo>
                                          <a:pt x="8928" y="20757"/>
                                          <a:pt x="7118" y="20118"/>
                                          <a:pt x="5760" y="18840"/>
                                        </a:cubicBezTo>
                                        <a:cubicBezTo>
                                          <a:pt x="4402" y="17562"/>
                                          <a:pt x="3619" y="15763"/>
                                          <a:pt x="3413" y="13443"/>
                                        </a:cubicBezTo>
                                        <a:lnTo>
                                          <a:pt x="17864" y="1347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77" name="Freeform: Shape 3777"/>
                                <wps:cNvSpPr/>
                                <wps:spPr>
                                  <a:xfrm flipV="1">
                                    <a:off x="5537798" y="6178950"/>
                                    <a:ext cx="14451" cy="25254"/>
                                  </a:xfrm>
                                  <a:custGeom>
                                    <a:avLst/>
                                    <a:gdLst>
                                      <a:gd name="connsiteX0" fmla="*/ 13875 w 14451"/>
                                      <a:gd name="connsiteY0" fmla="*/ 19126 h 25254"/>
                                      <a:gd name="connsiteX1" fmla="*/ 12387 w 14451"/>
                                      <a:gd name="connsiteY1" fmla="*/ 19704 h 25254"/>
                                      <a:gd name="connsiteX2" fmla="*/ 10618 w 14451"/>
                                      <a:gd name="connsiteY2" fmla="*/ 19894 h 25254"/>
                                      <a:gd name="connsiteX3" fmla="*/ 5338 w 14451"/>
                                      <a:gd name="connsiteY3" fmla="*/ 17660 h 25254"/>
                                      <a:gd name="connsiteX4" fmla="*/ 3498 w 14451"/>
                                      <a:gd name="connsiteY4" fmla="*/ 11241 h 25254"/>
                                      <a:gd name="connsiteX5" fmla="*/ 3498 w 14451"/>
                                      <a:gd name="connsiteY5" fmla="*/ -1753 h 25254"/>
                                      <a:gd name="connsiteX6" fmla="*/ -576 w 14451"/>
                                      <a:gd name="connsiteY6" fmla="*/ -1753 h 25254"/>
                                      <a:gd name="connsiteX7" fmla="*/ -576 w 14451"/>
                                      <a:gd name="connsiteY7" fmla="*/ 22910 h 25254"/>
                                      <a:gd name="connsiteX8" fmla="*/ 3498 w 14451"/>
                                      <a:gd name="connsiteY8" fmla="*/ 22910 h 25254"/>
                                      <a:gd name="connsiteX9" fmla="*/ 3498 w 14451"/>
                                      <a:gd name="connsiteY9" fmla="*/ 19076 h 25254"/>
                                      <a:gd name="connsiteX10" fmla="*/ 6826 w 14451"/>
                                      <a:gd name="connsiteY10" fmla="*/ 22409 h 25254"/>
                                      <a:gd name="connsiteX11" fmla="*/ 11809 w 14451"/>
                                      <a:gd name="connsiteY11" fmla="*/ 23502 h 25254"/>
                                      <a:gd name="connsiteX12" fmla="*/ 12733 w 14451"/>
                                      <a:gd name="connsiteY12" fmla="*/ 23445 h 25254"/>
                                      <a:gd name="connsiteX13" fmla="*/ 13854 w 14451"/>
                                      <a:gd name="connsiteY13" fmla="*/ 23283 h 25254"/>
                                      <a:gd name="connsiteX14" fmla="*/ 13875 w 14451"/>
                                      <a:gd name="connsiteY14" fmla="*/ 19126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3875" y="19126"/>
                                        </a:moveTo>
                                        <a:cubicBezTo>
                                          <a:pt x="13419" y="19389"/>
                                          <a:pt x="12923" y="19581"/>
                                          <a:pt x="12387" y="19704"/>
                                        </a:cubicBezTo>
                                        <a:cubicBezTo>
                                          <a:pt x="11852" y="19830"/>
                                          <a:pt x="11262" y="19894"/>
                                          <a:pt x="10618" y="19894"/>
                                        </a:cubicBezTo>
                                        <a:cubicBezTo>
                                          <a:pt x="8325" y="19894"/>
                                          <a:pt x="6565" y="19149"/>
                                          <a:pt x="5338" y="17660"/>
                                        </a:cubicBezTo>
                                        <a:cubicBezTo>
                                          <a:pt x="4112" y="16171"/>
                                          <a:pt x="3498" y="14031"/>
                                          <a:pt x="3498" y="11241"/>
                                        </a:cubicBezTo>
                                        <a:lnTo>
                                          <a:pt x="3498" y="-1753"/>
                                        </a:lnTo>
                                        <a:lnTo>
                                          <a:pt x="-576" y="-1753"/>
                                        </a:lnTo>
                                        <a:lnTo>
                                          <a:pt x="-576" y="22910"/>
                                        </a:lnTo>
                                        <a:lnTo>
                                          <a:pt x="3498" y="22910"/>
                                        </a:lnTo>
                                        <a:lnTo>
                                          <a:pt x="3498" y="19076"/>
                                        </a:lnTo>
                                        <a:cubicBezTo>
                                          <a:pt x="4354" y="20575"/>
                                          <a:pt x="5463" y="21686"/>
                                          <a:pt x="6826" y="22409"/>
                                        </a:cubicBezTo>
                                        <a:cubicBezTo>
                                          <a:pt x="8193" y="23138"/>
                                          <a:pt x="9854" y="23502"/>
                                          <a:pt x="11809" y="23502"/>
                                        </a:cubicBezTo>
                                        <a:cubicBezTo>
                                          <a:pt x="12087" y="23502"/>
                                          <a:pt x="12395" y="23483"/>
                                          <a:pt x="12733" y="23445"/>
                                        </a:cubicBezTo>
                                        <a:cubicBezTo>
                                          <a:pt x="13071" y="23412"/>
                                          <a:pt x="13445" y="23358"/>
                                          <a:pt x="13854" y="23283"/>
                                        </a:cubicBezTo>
                                        <a:lnTo>
                                          <a:pt x="13875" y="1912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78" name="Freeform: Shape 3778"/>
                                <wps:cNvSpPr/>
                                <wps:spPr>
                                  <a:xfrm flipV="1">
                                    <a:off x="5554957" y="6178950"/>
                                    <a:ext cx="20844" cy="25895"/>
                                  </a:xfrm>
                                  <a:custGeom>
                                    <a:avLst/>
                                    <a:gdLst>
                                      <a:gd name="connsiteX0" fmla="*/ 11931 w 20844"/>
                                      <a:gd name="connsiteY0" fmla="*/ 11329 h 25895"/>
                                      <a:gd name="connsiteX1" fmla="*/ 5121 w 20844"/>
                                      <a:gd name="connsiteY1" fmla="*/ 10208 h 25895"/>
                                      <a:gd name="connsiteX2" fmla="*/ 3225 w 20844"/>
                                      <a:gd name="connsiteY2" fmla="*/ 6375 h 25895"/>
                                      <a:gd name="connsiteX3" fmla="*/ 4649 w 20844"/>
                                      <a:gd name="connsiteY3" fmla="*/ 2951 h 25895"/>
                                      <a:gd name="connsiteX4" fmla="*/ 8512 w 20844"/>
                                      <a:gd name="connsiteY4" fmla="*/ 1689 h 25895"/>
                                      <a:gd name="connsiteX5" fmla="*/ 13926 w 20844"/>
                                      <a:gd name="connsiteY5" fmla="*/ 4078 h 25895"/>
                                      <a:gd name="connsiteX6" fmla="*/ 15963 w 20844"/>
                                      <a:gd name="connsiteY6" fmla="*/ 10427 h 25895"/>
                                      <a:gd name="connsiteX7" fmla="*/ 15963 w 20844"/>
                                      <a:gd name="connsiteY7" fmla="*/ 11329 h 25895"/>
                                      <a:gd name="connsiteX8" fmla="*/ 11931 w 20844"/>
                                      <a:gd name="connsiteY8" fmla="*/ 11329 h 25895"/>
                                      <a:gd name="connsiteX9" fmla="*/ 20017 w 20844"/>
                                      <a:gd name="connsiteY9" fmla="*/ 13006 h 25895"/>
                                      <a:gd name="connsiteX10" fmla="*/ 20017 w 20844"/>
                                      <a:gd name="connsiteY10" fmla="*/ -1066 h 25895"/>
                                      <a:gd name="connsiteX11" fmla="*/ 15963 w 20844"/>
                                      <a:gd name="connsiteY11" fmla="*/ -1066 h 25895"/>
                                      <a:gd name="connsiteX12" fmla="*/ 15963 w 20844"/>
                                      <a:gd name="connsiteY12" fmla="*/ 2676 h 25895"/>
                                      <a:gd name="connsiteX13" fmla="*/ 12502 w 20844"/>
                                      <a:gd name="connsiteY13" fmla="*/ -636 h 25895"/>
                                      <a:gd name="connsiteX14" fmla="*/ 7434 w 20844"/>
                                      <a:gd name="connsiteY14" fmla="*/ -1707 h 25895"/>
                                      <a:gd name="connsiteX15" fmla="*/ 1406 w 20844"/>
                                      <a:gd name="connsiteY15" fmla="*/ 421 h 25895"/>
                                      <a:gd name="connsiteX16" fmla="*/ -828 w 20844"/>
                                      <a:gd name="connsiteY16" fmla="*/ 6114 h 25895"/>
                                      <a:gd name="connsiteX17" fmla="*/ 1956 w 20844"/>
                                      <a:gd name="connsiteY17" fmla="*/ 12386 h 25895"/>
                                      <a:gd name="connsiteX18" fmla="*/ 10274 w 20844"/>
                                      <a:gd name="connsiteY18" fmla="*/ 14500 h 25895"/>
                                      <a:gd name="connsiteX19" fmla="*/ 15963 w 20844"/>
                                      <a:gd name="connsiteY19" fmla="*/ 14500 h 25895"/>
                                      <a:gd name="connsiteX20" fmla="*/ 15963 w 20844"/>
                                      <a:gd name="connsiteY20" fmla="*/ 14901 h 25895"/>
                                      <a:gd name="connsiteX21" fmla="*/ 14123 w 20844"/>
                                      <a:gd name="connsiteY21" fmla="*/ 19228 h 25895"/>
                                      <a:gd name="connsiteX22" fmla="*/ 8956 w 20844"/>
                                      <a:gd name="connsiteY22" fmla="*/ 20757 h 25895"/>
                                      <a:gd name="connsiteX23" fmla="*/ 4832 w 20844"/>
                                      <a:gd name="connsiteY23" fmla="*/ 20249 h 25895"/>
                                      <a:gd name="connsiteX24" fmla="*/ 983 w 20844"/>
                                      <a:gd name="connsiteY24" fmla="*/ 18727 h 25895"/>
                                      <a:gd name="connsiteX25" fmla="*/ 983 w 20844"/>
                                      <a:gd name="connsiteY25" fmla="*/ 22476 h 25895"/>
                                      <a:gd name="connsiteX26" fmla="*/ 5298 w 20844"/>
                                      <a:gd name="connsiteY26" fmla="*/ 23759 h 25895"/>
                                      <a:gd name="connsiteX27" fmla="*/ 9372 w 20844"/>
                                      <a:gd name="connsiteY27" fmla="*/ 24188 h 25895"/>
                                      <a:gd name="connsiteX28" fmla="*/ 17373 w 20844"/>
                                      <a:gd name="connsiteY28" fmla="*/ 21412 h 25895"/>
                                      <a:gd name="connsiteX29" fmla="*/ 20017 w 20844"/>
                                      <a:gd name="connsiteY29" fmla="*/ 13006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1931" y="11329"/>
                                        </a:moveTo>
                                        <a:cubicBezTo>
                                          <a:pt x="8655" y="11329"/>
                                          <a:pt x="6386" y="10955"/>
                                          <a:pt x="5121" y="10208"/>
                                        </a:cubicBezTo>
                                        <a:cubicBezTo>
                                          <a:pt x="3857" y="9461"/>
                                          <a:pt x="3225" y="8184"/>
                                          <a:pt x="3225" y="6375"/>
                                        </a:cubicBezTo>
                                        <a:cubicBezTo>
                                          <a:pt x="3225" y="4938"/>
                                          <a:pt x="3700" y="3796"/>
                                          <a:pt x="4649" y="2951"/>
                                        </a:cubicBezTo>
                                        <a:cubicBezTo>
                                          <a:pt x="5598" y="2110"/>
                                          <a:pt x="6886" y="1689"/>
                                          <a:pt x="8512" y="1689"/>
                                        </a:cubicBezTo>
                                        <a:cubicBezTo>
                                          <a:pt x="10763" y="1689"/>
                                          <a:pt x="12568" y="2486"/>
                                          <a:pt x="13926" y="4078"/>
                                        </a:cubicBezTo>
                                        <a:cubicBezTo>
                                          <a:pt x="15284" y="5671"/>
                                          <a:pt x="15963" y="7787"/>
                                          <a:pt x="15963" y="10427"/>
                                        </a:cubicBezTo>
                                        <a:lnTo>
                                          <a:pt x="15963" y="11329"/>
                                        </a:lnTo>
                                        <a:lnTo>
                                          <a:pt x="11931" y="11329"/>
                                        </a:lnTo>
                                        <a:close/>
                                        <a:moveTo>
                                          <a:pt x="20017" y="13006"/>
                                        </a:moveTo>
                                        <a:lnTo>
                                          <a:pt x="20017" y="-1066"/>
                                        </a:lnTo>
                                        <a:lnTo>
                                          <a:pt x="15963" y="-1066"/>
                                        </a:lnTo>
                                        <a:lnTo>
                                          <a:pt x="15963" y="2676"/>
                                        </a:lnTo>
                                        <a:cubicBezTo>
                                          <a:pt x="15037" y="1182"/>
                                          <a:pt x="13884" y="78"/>
                                          <a:pt x="12502" y="-636"/>
                                        </a:cubicBezTo>
                                        <a:cubicBezTo>
                                          <a:pt x="11120" y="-1350"/>
                                          <a:pt x="9431" y="-1707"/>
                                          <a:pt x="7434" y="-1707"/>
                                        </a:cubicBezTo>
                                        <a:cubicBezTo>
                                          <a:pt x="4910" y="-1707"/>
                                          <a:pt x="2901" y="-998"/>
                                          <a:pt x="1406" y="421"/>
                                        </a:cubicBezTo>
                                        <a:cubicBezTo>
                                          <a:pt x="-83" y="1840"/>
                                          <a:pt x="-828" y="3737"/>
                                          <a:pt x="-828" y="6114"/>
                                        </a:cubicBezTo>
                                        <a:cubicBezTo>
                                          <a:pt x="-828" y="8886"/>
                                          <a:pt x="100" y="10976"/>
                                          <a:pt x="1956" y="12386"/>
                                        </a:cubicBezTo>
                                        <a:cubicBezTo>
                                          <a:pt x="3817" y="13795"/>
                                          <a:pt x="6590" y="14500"/>
                                          <a:pt x="10274" y="14500"/>
                                        </a:cubicBezTo>
                                        <a:lnTo>
                                          <a:pt x="15963" y="14500"/>
                                        </a:lnTo>
                                        <a:lnTo>
                                          <a:pt x="15963" y="14901"/>
                                        </a:lnTo>
                                        <a:cubicBezTo>
                                          <a:pt x="15963" y="16766"/>
                                          <a:pt x="15350" y="18208"/>
                                          <a:pt x="14123" y="19228"/>
                                        </a:cubicBezTo>
                                        <a:cubicBezTo>
                                          <a:pt x="12897" y="20247"/>
                                          <a:pt x="11174" y="20757"/>
                                          <a:pt x="8956" y="20757"/>
                                        </a:cubicBezTo>
                                        <a:cubicBezTo>
                                          <a:pt x="7546" y="20757"/>
                                          <a:pt x="6172" y="20588"/>
                                          <a:pt x="4832" y="20249"/>
                                        </a:cubicBezTo>
                                        <a:cubicBezTo>
                                          <a:pt x="3498" y="19911"/>
                                          <a:pt x="2215" y="19404"/>
                                          <a:pt x="983" y="18727"/>
                                        </a:cubicBezTo>
                                        <a:lnTo>
                                          <a:pt x="983" y="22476"/>
                                        </a:lnTo>
                                        <a:cubicBezTo>
                                          <a:pt x="2464" y="23049"/>
                                          <a:pt x="3902" y="23477"/>
                                          <a:pt x="5298" y="23759"/>
                                        </a:cubicBezTo>
                                        <a:cubicBezTo>
                                          <a:pt x="6693" y="24045"/>
                                          <a:pt x="8052" y="24188"/>
                                          <a:pt x="9372" y="24188"/>
                                        </a:cubicBezTo>
                                        <a:cubicBezTo>
                                          <a:pt x="12944" y="24188"/>
                                          <a:pt x="15611" y="23263"/>
                                          <a:pt x="17373" y="21412"/>
                                        </a:cubicBezTo>
                                        <a:cubicBezTo>
                                          <a:pt x="19136" y="19566"/>
                                          <a:pt x="20017" y="16764"/>
                                          <a:pt x="20017" y="1300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79" name="Freeform: Shape 3779"/>
                                <wps:cNvSpPr/>
                                <wps:spPr>
                                  <a:xfrm flipV="1">
                                    <a:off x="5581110" y="6172538"/>
                                    <a:ext cx="15395" cy="31666"/>
                                  </a:xfrm>
                                  <a:custGeom>
                                    <a:avLst/>
                                    <a:gdLst>
                                      <a:gd name="connsiteX0" fmla="*/ 6825 w 15395"/>
                                      <a:gd name="connsiteY0" fmla="*/ 29458 h 31666"/>
                                      <a:gd name="connsiteX1" fmla="*/ 6825 w 15395"/>
                                      <a:gd name="connsiteY1" fmla="*/ 22454 h 31666"/>
                                      <a:gd name="connsiteX2" fmla="*/ 15171 w 15395"/>
                                      <a:gd name="connsiteY2" fmla="*/ 22454 h 31666"/>
                                      <a:gd name="connsiteX3" fmla="*/ 15171 w 15395"/>
                                      <a:gd name="connsiteY3" fmla="*/ 19304 h 31666"/>
                                      <a:gd name="connsiteX4" fmla="*/ 6825 w 15395"/>
                                      <a:gd name="connsiteY4" fmla="*/ 19304 h 31666"/>
                                      <a:gd name="connsiteX5" fmla="*/ 6825 w 15395"/>
                                      <a:gd name="connsiteY5" fmla="*/ 5916 h 31666"/>
                                      <a:gd name="connsiteX6" fmla="*/ 7650 w 15395"/>
                                      <a:gd name="connsiteY6" fmla="*/ 2041 h 31666"/>
                                      <a:gd name="connsiteX7" fmla="*/ 11012 w 15395"/>
                                      <a:gd name="connsiteY7" fmla="*/ 1181 h 31666"/>
                                      <a:gd name="connsiteX8" fmla="*/ 15171 w 15395"/>
                                      <a:gd name="connsiteY8" fmla="*/ 1181 h 31666"/>
                                      <a:gd name="connsiteX9" fmla="*/ 15171 w 15395"/>
                                      <a:gd name="connsiteY9" fmla="*/ -2208 h 31666"/>
                                      <a:gd name="connsiteX10" fmla="*/ 11012 w 15395"/>
                                      <a:gd name="connsiteY10" fmla="*/ -2208 h 31666"/>
                                      <a:gd name="connsiteX11" fmla="*/ 4534 w 15395"/>
                                      <a:gd name="connsiteY11" fmla="*/ -461 h 31666"/>
                                      <a:gd name="connsiteX12" fmla="*/ 2750 w 15395"/>
                                      <a:gd name="connsiteY12" fmla="*/ 5916 h 31666"/>
                                      <a:gd name="connsiteX13" fmla="*/ 2750 w 15395"/>
                                      <a:gd name="connsiteY13" fmla="*/ 19304 h 31666"/>
                                      <a:gd name="connsiteX14" fmla="*/ -225 w 15395"/>
                                      <a:gd name="connsiteY14" fmla="*/ 19304 h 31666"/>
                                      <a:gd name="connsiteX15" fmla="*/ -225 w 15395"/>
                                      <a:gd name="connsiteY15" fmla="*/ 22454 h 31666"/>
                                      <a:gd name="connsiteX16" fmla="*/ 2750 w 15395"/>
                                      <a:gd name="connsiteY16" fmla="*/ 22454 h 31666"/>
                                      <a:gd name="connsiteX17" fmla="*/ 2750 w 15395"/>
                                      <a:gd name="connsiteY17" fmla="*/ 29458 h 31666"/>
                                      <a:gd name="connsiteX18" fmla="*/ 6825 w 15395"/>
                                      <a:gd name="connsiteY18" fmla="*/ 29458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825" y="29458"/>
                                        </a:moveTo>
                                        <a:lnTo>
                                          <a:pt x="6825" y="22454"/>
                                        </a:lnTo>
                                        <a:lnTo>
                                          <a:pt x="15171" y="22454"/>
                                        </a:lnTo>
                                        <a:lnTo>
                                          <a:pt x="15171" y="19304"/>
                                        </a:lnTo>
                                        <a:lnTo>
                                          <a:pt x="6825" y="19304"/>
                                        </a:lnTo>
                                        <a:lnTo>
                                          <a:pt x="6825" y="5916"/>
                                        </a:lnTo>
                                        <a:cubicBezTo>
                                          <a:pt x="6825" y="3906"/>
                                          <a:pt x="7100" y="2614"/>
                                          <a:pt x="7650" y="2041"/>
                                        </a:cubicBezTo>
                                        <a:cubicBezTo>
                                          <a:pt x="8199" y="1468"/>
                                          <a:pt x="9320" y="1181"/>
                                          <a:pt x="11012" y="1181"/>
                                        </a:cubicBezTo>
                                        <a:lnTo>
                                          <a:pt x="15171" y="1181"/>
                                        </a:lnTo>
                                        <a:lnTo>
                                          <a:pt x="15171" y="-2208"/>
                                        </a:lnTo>
                                        <a:lnTo>
                                          <a:pt x="11012" y="-2208"/>
                                        </a:lnTo>
                                        <a:cubicBezTo>
                                          <a:pt x="7882" y="-2208"/>
                                          <a:pt x="5723" y="-1626"/>
                                          <a:pt x="4534" y="-461"/>
                                        </a:cubicBezTo>
                                        <a:cubicBezTo>
                                          <a:pt x="3345" y="709"/>
                                          <a:pt x="2750" y="2835"/>
                                          <a:pt x="2750" y="5916"/>
                                        </a:cubicBezTo>
                                        <a:lnTo>
                                          <a:pt x="2750" y="19304"/>
                                        </a:lnTo>
                                        <a:lnTo>
                                          <a:pt x="-225" y="19304"/>
                                        </a:lnTo>
                                        <a:lnTo>
                                          <a:pt x="-225" y="22454"/>
                                        </a:lnTo>
                                        <a:lnTo>
                                          <a:pt x="2750" y="22454"/>
                                        </a:lnTo>
                                        <a:lnTo>
                                          <a:pt x="2750" y="29458"/>
                                        </a:lnTo>
                                        <a:lnTo>
                                          <a:pt x="6825" y="2945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80" name="Freeform: Shape 3780"/>
                                <wps:cNvSpPr/>
                                <wps:spPr>
                                  <a:xfrm flipV="1">
                                    <a:off x="5601837" y="6169938"/>
                                    <a:ext cx="4053" cy="34266"/>
                                  </a:xfrm>
                                  <a:custGeom>
                                    <a:avLst/>
                                    <a:gdLst>
                                      <a:gd name="connsiteX0" fmla="*/ 152 w 4053"/>
                                      <a:gd name="connsiteY0" fmla="*/ 22269 h 34266"/>
                                      <a:gd name="connsiteX1" fmla="*/ 4206 w 4053"/>
                                      <a:gd name="connsiteY1" fmla="*/ 22269 h 34266"/>
                                      <a:gd name="connsiteX2" fmla="*/ 4206 w 4053"/>
                                      <a:gd name="connsiteY2" fmla="*/ -2393 h 34266"/>
                                      <a:gd name="connsiteX3" fmla="*/ 152 w 4053"/>
                                      <a:gd name="connsiteY3" fmla="*/ -2393 h 34266"/>
                                      <a:gd name="connsiteX4" fmla="*/ 152 w 4053"/>
                                      <a:gd name="connsiteY4" fmla="*/ 22269 h 34266"/>
                                      <a:gd name="connsiteX5" fmla="*/ 152 w 4053"/>
                                      <a:gd name="connsiteY5" fmla="*/ 31873 h 34266"/>
                                      <a:gd name="connsiteX6" fmla="*/ 4206 w 4053"/>
                                      <a:gd name="connsiteY6" fmla="*/ 31873 h 34266"/>
                                      <a:gd name="connsiteX7" fmla="*/ 4206 w 4053"/>
                                      <a:gd name="connsiteY7" fmla="*/ 26737 h 34266"/>
                                      <a:gd name="connsiteX8" fmla="*/ 152 w 4053"/>
                                      <a:gd name="connsiteY8" fmla="*/ 26737 h 34266"/>
                                      <a:gd name="connsiteX9" fmla="*/ 152 w 4053"/>
                                      <a:gd name="connsiteY9" fmla="*/ 31873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152" y="22269"/>
                                        </a:moveTo>
                                        <a:lnTo>
                                          <a:pt x="4206" y="22269"/>
                                        </a:lnTo>
                                        <a:lnTo>
                                          <a:pt x="4206" y="-2393"/>
                                        </a:lnTo>
                                        <a:lnTo>
                                          <a:pt x="152" y="-2393"/>
                                        </a:lnTo>
                                        <a:lnTo>
                                          <a:pt x="152" y="22269"/>
                                        </a:lnTo>
                                        <a:close/>
                                        <a:moveTo>
                                          <a:pt x="152" y="31873"/>
                                        </a:moveTo>
                                        <a:lnTo>
                                          <a:pt x="4206" y="31873"/>
                                        </a:lnTo>
                                        <a:lnTo>
                                          <a:pt x="4206" y="26737"/>
                                        </a:lnTo>
                                        <a:lnTo>
                                          <a:pt x="152" y="26737"/>
                                        </a:lnTo>
                                        <a:lnTo>
                                          <a:pt x="152" y="318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81" name="Freeform: Shape 3781"/>
                                <wps:cNvSpPr/>
                                <wps:spPr>
                                  <a:xfrm flipV="1">
                                    <a:off x="5612610" y="6178950"/>
                                    <a:ext cx="22649" cy="25895"/>
                                  </a:xfrm>
                                  <a:custGeom>
                                    <a:avLst/>
                                    <a:gdLst>
                                      <a:gd name="connsiteX0" fmla="*/ 10409 w 22649"/>
                                      <a:gd name="connsiteY0" fmla="*/ 20757 h 25895"/>
                                      <a:gd name="connsiteX1" fmla="*/ 5256 w 22649"/>
                                      <a:gd name="connsiteY1" fmla="*/ 18213 h 25895"/>
                                      <a:gd name="connsiteX2" fmla="*/ 3360 w 22649"/>
                                      <a:gd name="connsiteY2" fmla="*/ 11244 h 25895"/>
                                      <a:gd name="connsiteX3" fmla="*/ 5242 w 22649"/>
                                      <a:gd name="connsiteY3" fmla="*/ 4275 h 25895"/>
                                      <a:gd name="connsiteX4" fmla="*/ 10409 w 22649"/>
                                      <a:gd name="connsiteY4" fmla="*/ 1732 h 25895"/>
                                      <a:gd name="connsiteX5" fmla="*/ 15541 w 22649"/>
                                      <a:gd name="connsiteY5" fmla="*/ 4282 h 25895"/>
                                      <a:gd name="connsiteX6" fmla="*/ 17437 w 22649"/>
                                      <a:gd name="connsiteY6" fmla="*/ 11244 h 25895"/>
                                      <a:gd name="connsiteX7" fmla="*/ 15541 w 22649"/>
                                      <a:gd name="connsiteY7" fmla="*/ 18192 h 25895"/>
                                      <a:gd name="connsiteX8" fmla="*/ 10409 w 22649"/>
                                      <a:gd name="connsiteY8" fmla="*/ 20757 h 25895"/>
                                      <a:gd name="connsiteX9" fmla="*/ 10409 w 22649"/>
                                      <a:gd name="connsiteY9" fmla="*/ 24188 h 25895"/>
                                      <a:gd name="connsiteX10" fmla="*/ 18713 w 22649"/>
                                      <a:gd name="connsiteY10" fmla="*/ 20750 h 25895"/>
                                      <a:gd name="connsiteX11" fmla="*/ 21737 w 22649"/>
                                      <a:gd name="connsiteY11" fmla="*/ 11244 h 25895"/>
                                      <a:gd name="connsiteX12" fmla="*/ 18713 w 22649"/>
                                      <a:gd name="connsiteY12" fmla="*/ 1739 h 25895"/>
                                      <a:gd name="connsiteX13" fmla="*/ 10409 w 22649"/>
                                      <a:gd name="connsiteY13" fmla="*/ -1707 h 25895"/>
                                      <a:gd name="connsiteX14" fmla="*/ 2091 w 22649"/>
                                      <a:gd name="connsiteY14" fmla="*/ 1739 h 25895"/>
                                      <a:gd name="connsiteX15" fmla="*/ -912 w 22649"/>
                                      <a:gd name="connsiteY15" fmla="*/ 11244 h 25895"/>
                                      <a:gd name="connsiteX16" fmla="*/ 2091 w 22649"/>
                                      <a:gd name="connsiteY16" fmla="*/ 20750 h 25895"/>
                                      <a:gd name="connsiteX17" fmla="*/ 10409 w 22649"/>
                                      <a:gd name="connsiteY17" fmla="*/ 24188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10409" y="20757"/>
                                        </a:moveTo>
                                        <a:cubicBezTo>
                                          <a:pt x="8238" y="20757"/>
                                          <a:pt x="6520" y="19909"/>
                                          <a:pt x="5256" y="18213"/>
                                        </a:cubicBezTo>
                                        <a:cubicBezTo>
                                          <a:pt x="3992" y="16517"/>
                                          <a:pt x="3360" y="14194"/>
                                          <a:pt x="3360" y="11244"/>
                                        </a:cubicBezTo>
                                        <a:cubicBezTo>
                                          <a:pt x="3360" y="8294"/>
                                          <a:pt x="3987" y="5971"/>
                                          <a:pt x="5242" y="4275"/>
                                        </a:cubicBezTo>
                                        <a:cubicBezTo>
                                          <a:pt x="6501" y="2580"/>
                                          <a:pt x="8224" y="1732"/>
                                          <a:pt x="10409" y="1732"/>
                                        </a:cubicBezTo>
                                        <a:cubicBezTo>
                                          <a:pt x="12571" y="1732"/>
                                          <a:pt x="14281" y="2582"/>
                                          <a:pt x="15541" y="4282"/>
                                        </a:cubicBezTo>
                                        <a:cubicBezTo>
                                          <a:pt x="16805" y="5988"/>
                                          <a:pt x="17437" y="8308"/>
                                          <a:pt x="17437" y="11244"/>
                                        </a:cubicBezTo>
                                        <a:cubicBezTo>
                                          <a:pt x="17437" y="14166"/>
                                          <a:pt x="16805" y="16482"/>
                                          <a:pt x="15541" y="18192"/>
                                        </a:cubicBezTo>
                                        <a:cubicBezTo>
                                          <a:pt x="14281" y="19902"/>
                                          <a:pt x="12571" y="20757"/>
                                          <a:pt x="10409" y="20757"/>
                                        </a:cubicBezTo>
                                        <a:close/>
                                        <a:moveTo>
                                          <a:pt x="10409" y="24188"/>
                                        </a:moveTo>
                                        <a:cubicBezTo>
                                          <a:pt x="13934" y="24188"/>
                                          <a:pt x="16702" y="23042"/>
                                          <a:pt x="18713" y="20750"/>
                                        </a:cubicBezTo>
                                        <a:cubicBezTo>
                                          <a:pt x="20729" y="18462"/>
                                          <a:pt x="21737" y="15294"/>
                                          <a:pt x="21737" y="11244"/>
                                        </a:cubicBezTo>
                                        <a:cubicBezTo>
                                          <a:pt x="21737" y="7209"/>
                                          <a:pt x="20729" y="4040"/>
                                          <a:pt x="18713" y="1739"/>
                                        </a:cubicBezTo>
                                        <a:cubicBezTo>
                                          <a:pt x="16702" y="-558"/>
                                          <a:pt x="13934" y="-1707"/>
                                          <a:pt x="10409" y="-1707"/>
                                        </a:cubicBezTo>
                                        <a:cubicBezTo>
                                          <a:pt x="6870" y="-1707"/>
                                          <a:pt x="4097" y="-558"/>
                                          <a:pt x="2091" y="1739"/>
                                        </a:cubicBezTo>
                                        <a:cubicBezTo>
                                          <a:pt x="89" y="4040"/>
                                          <a:pt x="-912" y="7209"/>
                                          <a:pt x="-912" y="11244"/>
                                        </a:cubicBezTo>
                                        <a:cubicBezTo>
                                          <a:pt x="-912" y="15294"/>
                                          <a:pt x="89" y="18462"/>
                                          <a:pt x="2091" y="20750"/>
                                        </a:cubicBezTo>
                                        <a:cubicBezTo>
                                          <a:pt x="4097" y="23042"/>
                                          <a:pt x="6870" y="24188"/>
                                          <a:pt x="10409" y="2418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82" name="Freeform: Shape 3782"/>
                                <wps:cNvSpPr/>
                                <wps:spPr>
                                  <a:xfrm flipV="1">
                                    <a:off x="5641820" y="6178950"/>
                                    <a:ext cx="20668" cy="25254"/>
                                  </a:xfrm>
                                  <a:custGeom>
                                    <a:avLst/>
                                    <a:gdLst>
                                      <a:gd name="connsiteX0" fmla="*/ 19675 w 20668"/>
                                      <a:gd name="connsiteY0" fmla="*/ 13136 h 25254"/>
                                      <a:gd name="connsiteX1" fmla="*/ 19675 w 20668"/>
                                      <a:gd name="connsiteY1" fmla="*/ -1753 h 25254"/>
                                      <a:gd name="connsiteX2" fmla="*/ 15622 w 20668"/>
                                      <a:gd name="connsiteY2" fmla="*/ -1753 h 25254"/>
                                      <a:gd name="connsiteX3" fmla="*/ 15622 w 20668"/>
                                      <a:gd name="connsiteY3" fmla="*/ 13002 h 25254"/>
                                      <a:gd name="connsiteX4" fmla="*/ 14254 w 20668"/>
                                      <a:gd name="connsiteY4" fmla="*/ 18238 h 25254"/>
                                      <a:gd name="connsiteX5" fmla="*/ 10159 w 20668"/>
                                      <a:gd name="connsiteY5" fmla="*/ 19978 h 25254"/>
                                      <a:gd name="connsiteX6" fmla="*/ 4977 w 20668"/>
                                      <a:gd name="connsiteY6" fmla="*/ 17886 h 25254"/>
                                      <a:gd name="connsiteX7" fmla="*/ 3081 w 20668"/>
                                      <a:gd name="connsiteY7" fmla="*/ 12185 h 25254"/>
                                      <a:gd name="connsiteX8" fmla="*/ 3081 w 20668"/>
                                      <a:gd name="connsiteY8" fmla="*/ -1753 h 25254"/>
                                      <a:gd name="connsiteX9" fmla="*/ -994 w 20668"/>
                                      <a:gd name="connsiteY9" fmla="*/ -1753 h 25254"/>
                                      <a:gd name="connsiteX10" fmla="*/ -994 w 20668"/>
                                      <a:gd name="connsiteY10" fmla="*/ 22910 h 25254"/>
                                      <a:gd name="connsiteX11" fmla="*/ 3081 w 20668"/>
                                      <a:gd name="connsiteY11" fmla="*/ 22910 h 25254"/>
                                      <a:gd name="connsiteX12" fmla="*/ 3081 w 20668"/>
                                      <a:gd name="connsiteY12" fmla="*/ 19076 h 25254"/>
                                      <a:gd name="connsiteX13" fmla="*/ 6507 w 20668"/>
                                      <a:gd name="connsiteY13" fmla="*/ 22402 h 25254"/>
                                      <a:gd name="connsiteX14" fmla="*/ 11061 w 20668"/>
                                      <a:gd name="connsiteY14" fmla="*/ 23502 h 25254"/>
                                      <a:gd name="connsiteX15" fmla="*/ 17490 w 20668"/>
                                      <a:gd name="connsiteY15" fmla="*/ 20873 h 25254"/>
                                      <a:gd name="connsiteX16" fmla="*/ 19675 w 20668"/>
                                      <a:gd name="connsiteY16" fmla="*/ 13136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675" y="13136"/>
                                        </a:moveTo>
                                        <a:lnTo>
                                          <a:pt x="19675" y="-1753"/>
                                        </a:lnTo>
                                        <a:lnTo>
                                          <a:pt x="15622" y="-1753"/>
                                        </a:lnTo>
                                        <a:lnTo>
                                          <a:pt x="15622" y="13002"/>
                                        </a:lnTo>
                                        <a:cubicBezTo>
                                          <a:pt x="15622" y="15337"/>
                                          <a:pt x="15166" y="17082"/>
                                          <a:pt x="14254" y="18238"/>
                                        </a:cubicBezTo>
                                        <a:cubicBezTo>
                                          <a:pt x="13343" y="19398"/>
                                          <a:pt x="11977" y="19978"/>
                                          <a:pt x="10159" y="19978"/>
                                        </a:cubicBezTo>
                                        <a:cubicBezTo>
                                          <a:pt x="7969" y="19978"/>
                                          <a:pt x="6241" y="19281"/>
                                          <a:pt x="4977" y="17886"/>
                                        </a:cubicBezTo>
                                        <a:cubicBezTo>
                                          <a:pt x="3713" y="16495"/>
                                          <a:pt x="3081" y="14595"/>
                                          <a:pt x="3081" y="12185"/>
                                        </a:cubicBezTo>
                                        <a:lnTo>
                                          <a:pt x="3081" y="-1753"/>
                                        </a:lnTo>
                                        <a:lnTo>
                                          <a:pt x="-994" y="-1753"/>
                                        </a:lnTo>
                                        <a:lnTo>
                                          <a:pt x="-994" y="22910"/>
                                        </a:lnTo>
                                        <a:lnTo>
                                          <a:pt x="3081" y="22910"/>
                                        </a:lnTo>
                                        <a:lnTo>
                                          <a:pt x="3081" y="19076"/>
                                        </a:lnTo>
                                        <a:cubicBezTo>
                                          <a:pt x="4054" y="20561"/>
                                          <a:pt x="5196" y="21670"/>
                                          <a:pt x="6507" y="22402"/>
                                        </a:cubicBezTo>
                                        <a:cubicBezTo>
                                          <a:pt x="7823" y="23135"/>
                                          <a:pt x="9341" y="23502"/>
                                          <a:pt x="11061" y="23502"/>
                                        </a:cubicBezTo>
                                        <a:cubicBezTo>
                                          <a:pt x="13895" y="23502"/>
                                          <a:pt x="16038" y="22625"/>
                                          <a:pt x="17490" y="20873"/>
                                        </a:cubicBezTo>
                                        <a:cubicBezTo>
                                          <a:pt x="18947" y="19121"/>
                                          <a:pt x="19675" y="16542"/>
                                          <a:pt x="19675" y="1313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83" name="Freeform: Shape 3783"/>
                                <wps:cNvSpPr/>
                                <wps:spPr>
                                  <a:xfrm flipV="1">
                                    <a:off x="5668764" y="6178950"/>
                                    <a:ext cx="18857" cy="25895"/>
                                  </a:xfrm>
                                  <a:custGeom>
                                    <a:avLst/>
                                    <a:gdLst>
                                      <a:gd name="connsiteX0" fmla="*/ 16906 w 18857"/>
                                      <a:gd name="connsiteY0" fmla="*/ 22871 h 25895"/>
                                      <a:gd name="connsiteX1" fmla="*/ 16906 w 18857"/>
                                      <a:gd name="connsiteY1" fmla="*/ 19037 h 25895"/>
                                      <a:gd name="connsiteX2" fmla="*/ 13340 w 18857"/>
                                      <a:gd name="connsiteY2" fmla="*/ 20355 h 25895"/>
                                      <a:gd name="connsiteX3" fmla="*/ 9505 w 18857"/>
                                      <a:gd name="connsiteY3" fmla="*/ 20799 h 25895"/>
                                      <a:gd name="connsiteX4" fmla="*/ 4979 w 18857"/>
                                      <a:gd name="connsiteY4" fmla="*/ 19876 h 25895"/>
                                      <a:gd name="connsiteX5" fmla="*/ 3470 w 18857"/>
                                      <a:gd name="connsiteY5" fmla="*/ 17100 h 25895"/>
                                      <a:gd name="connsiteX6" fmla="*/ 4549 w 18857"/>
                                      <a:gd name="connsiteY6" fmla="*/ 14887 h 25895"/>
                                      <a:gd name="connsiteX7" fmla="*/ 8891 w 18857"/>
                                      <a:gd name="connsiteY7" fmla="*/ 13358 h 25895"/>
                                      <a:gd name="connsiteX8" fmla="*/ 10280 w 18857"/>
                                      <a:gd name="connsiteY8" fmla="*/ 13048 h 25895"/>
                                      <a:gd name="connsiteX9" fmla="*/ 16413 w 18857"/>
                                      <a:gd name="connsiteY9" fmla="*/ 10441 h 25895"/>
                                      <a:gd name="connsiteX10" fmla="*/ 18232 w 18857"/>
                                      <a:gd name="connsiteY10" fmla="*/ 5741 h 25895"/>
                                      <a:gd name="connsiteX11" fmla="*/ 15511 w 18857"/>
                                      <a:gd name="connsiteY11" fmla="*/ 294 h 25895"/>
                                      <a:gd name="connsiteX12" fmla="*/ 8031 w 18857"/>
                                      <a:gd name="connsiteY12" fmla="*/ -1707 h 25895"/>
                                      <a:gd name="connsiteX13" fmla="*/ 3900 w 18857"/>
                                      <a:gd name="connsiteY13" fmla="*/ -1319 h 25895"/>
                                      <a:gd name="connsiteX14" fmla="*/ -625 w 18857"/>
                                      <a:gd name="connsiteY14" fmla="*/ -164 h 25895"/>
                                      <a:gd name="connsiteX15" fmla="*/ -625 w 18857"/>
                                      <a:gd name="connsiteY15" fmla="*/ 4022 h 25895"/>
                                      <a:gd name="connsiteX16" fmla="*/ 3802 w 18857"/>
                                      <a:gd name="connsiteY16" fmla="*/ 2267 h 25895"/>
                                      <a:gd name="connsiteX17" fmla="*/ 8123 w 18857"/>
                                      <a:gd name="connsiteY17" fmla="*/ 1689 h 25895"/>
                                      <a:gd name="connsiteX18" fmla="*/ 12522 w 18857"/>
                                      <a:gd name="connsiteY18" fmla="*/ 2669 h 25895"/>
                                      <a:gd name="connsiteX19" fmla="*/ 14066 w 18857"/>
                                      <a:gd name="connsiteY19" fmla="*/ 5431 h 25895"/>
                                      <a:gd name="connsiteX20" fmla="*/ 12952 w 18857"/>
                                      <a:gd name="connsiteY20" fmla="*/ 7961 h 25895"/>
                                      <a:gd name="connsiteX21" fmla="*/ 8074 w 18857"/>
                                      <a:gd name="connsiteY21" fmla="*/ 9659 h 25895"/>
                                      <a:gd name="connsiteX22" fmla="*/ 6664 w 18857"/>
                                      <a:gd name="connsiteY22" fmla="*/ 9990 h 25895"/>
                                      <a:gd name="connsiteX23" fmla="*/ 1222 w 18857"/>
                                      <a:gd name="connsiteY23" fmla="*/ 12421 h 25895"/>
                                      <a:gd name="connsiteX24" fmla="*/ -449 w 18857"/>
                                      <a:gd name="connsiteY24" fmla="*/ 16924 h 25895"/>
                                      <a:gd name="connsiteX25" fmla="*/ 2018 w 18857"/>
                                      <a:gd name="connsiteY25" fmla="*/ 22293 h 25895"/>
                                      <a:gd name="connsiteX26" fmla="*/ 9025 w 18857"/>
                                      <a:gd name="connsiteY26" fmla="*/ 24188 h 25895"/>
                                      <a:gd name="connsiteX27" fmla="*/ 13248 w 18857"/>
                                      <a:gd name="connsiteY27" fmla="*/ 23857 h 25895"/>
                                      <a:gd name="connsiteX28" fmla="*/ 16906 w 18857"/>
                                      <a:gd name="connsiteY28" fmla="*/ 2287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906" y="22871"/>
                                        </a:moveTo>
                                        <a:lnTo>
                                          <a:pt x="16906" y="19037"/>
                                        </a:lnTo>
                                        <a:cubicBezTo>
                                          <a:pt x="15764" y="19625"/>
                                          <a:pt x="14576" y="20064"/>
                                          <a:pt x="13340" y="20355"/>
                                        </a:cubicBezTo>
                                        <a:cubicBezTo>
                                          <a:pt x="12108" y="20651"/>
                                          <a:pt x="10830" y="20799"/>
                                          <a:pt x="9505" y="20799"/>
                                        </a:cubicBezTo>
                                        <a:cubicBezTo>
                                          <a:pt x="7493" y="20799"/>
                                          <a:pt x="5985" y="20491"/>
                                          <a:pt x="4979" y="19876"/>
                                        </a:cubicBezTo>
                                        <a:cubicBezTo>
                                          <a:pt x="3973" y="19261"/>
                                          <a:pt x="3470" y="18335"/>
                                          <a:pt x="3470" y="17100"/>
                                        </a:cubicBezTo>
                                        <a:cubicBezTo>
                                          <a:pt x="3470" y="16160"/>
                                          <a:pt x="3830" y="15423"/>
                                          <a:pt x="4549" y="14887"/>
                                        </a:cubicBezTo>
                                        <a:cubicBezTo>
                                          <a:pt x="5268" y="14352"/>
                                          <a:pt x="6715" y="13842"/>
                                          <a:pt x="8891" y="13358"/>
                                        </a:cubicBezTo>
                                        <a:lnTo>
                                          <a:pt x="10280" y="13048"/>
                                        </a:lnTo>
                                        <a:cubicBezTo>
                                          <a:pt x="13156" y="12433"/>
                                          <a:pt x="15201" y="11564"/>
                                          <a:pt x="16413" y="10441"/>
                                        </a:cubicBezTo>
                                        <a:cubicBezTo>
                                          <a:pt x="17626" y="9318"/>
                                          <a:pt x="18232" y="7752"/>
                                          <a:pt x="18232" y="5741"/>
                                        </a:cubicBezTo>
                                        <a:cubicBezTo>
                                          <a:pt x="18232" y="3449"/>
                                          <a:pt x="17325" y="1633"/>
                                          <a:pt x="15511" y="294"/>
                                        </a:cubicBezTo>
                                        <a:cubicBezTo>
                                          <a:pt x="13697" y="-1040"/>
                                          <a:pt x="11204" y="-1707"/>
                                          <a:pt x="8031" y="-1707"/>
                                        </a:cubicBezTo>
                                        <a:cubicBezTo>
                                          <a:pt x="6711" y="-1707"/>
                                          <a:pt x="5334" y="-1578"/>
                                          <a:pt x="3900" y="-1319"/>
                                        </a:cubicBezTo>
                                        <a:cubicBezTo>
                                          <a:pt x="2467" y="-1061"/>
                                          <a:pt x="958" y="-676"/>
                                          <a:pt x="-625" y="-164"/>
                                        </a:cubicBezTo>
                                        <a:lnTo>
                                          <a:pt x="-625" y="4022"/>
                                        </a:lnTo>
                                        <a:cubicBezTo>
                                          <a:pt x="874" y="3242"/>
                                          <a:pt x="2350" y="2657"/>
                                          <a:pt x="3802" y="2267"/>
                                        </a:cubicBezTo>
                                        <a:cubicBezTo>
                                          <a:pt x="5254" y="1882"/>
                                          <a:pt x="6694" y="1689"/>
                                          <a:pt x="8123" y="1689"/>
                                        </a:cubicBezTo>
                                        <a:cubicBezTo>
                                          <a:pt x="10031" y="1689"/>
                                          <a:pt x="11497" y="2016"/>
                                          <a:pt x="12522" y="2669"/>
                                        </a:cubicBezTo>
                                        <a:cubicBezTo>
                                          <a:pt x="13551" y="3322"/>
                                          <a:pt x="14066" y="4242"/>
                                          <a:pt x="14066" y="5431"/>
                                        </a:cubicBezTo>
                                        <a:cubicBezTo>
                                          <a:pt x="14066" y="6530"/>
                                          <a:pt x="13694" y="7373"/>
                                          <a:pt x="12952" y="7961"/>
                                        </a:cubicBezTo>
                                        <a:cubicBezTo>
                                          <a:pt x="12214" y="8548"/>
                                          <a:pt x="10588" y="9114"/>
                                          <a:pt x="8074" y="9659"/>
                                        </a:cubicBezTo>
                                        <a:lnTo>
                                          <a:pt x="6664" y="9990"/>
                                        </a:lnTo>
                                        <a:cubicBezTo>
                                          <a:pt x="4154" y="10516"/>
                                          <a:pt x="2340" y="11326"/>
                                          <a:pt x="1222" y="12421"/>
                                        </a:cubicBezTo>
                                        <a:cubicBezTo>
                                          <a:pt x="108" y="13515"/>
                                          <a:pt x="-449" y="15016"/>
                                          <a:pt x="-449" y="16924"/>
                                        </a:cubicBezTo>
                                        <a:cubicBezTo>
                                          <a:pt x="-449" y="19244"/>
                                          <a:pt x="373" y="21034"/>
                                          <a:pt x="2018" y="22293"/>
                                        </a:cubicBezTo>
                                        <a:cubicBezTo>
                                          <a:pt x="3663" y="23557"/>
                                          <a:pt x="5999" y="24188"/>
                                          <a:pt x="9025" y="24188"/>
                                        </a:cubicBezTo>
                                        <a:cubicBezTo>
                                          <a:pt x="10520" y="24188"/>
                                          <a:pt x="11927" y="24078"/>
                                          <a:pt x="13248" y="23857"/>
                                        </a:cubicBezTo>
                                        <a:cubicBezTo>
                                          <a:pt x="14573" y="23641"/>
                                          <a:pt x="15793" y="23312"/>
                                          <a:pt x="16906" y="2287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784" name="Freeform: Shape 3784"/>
                              <wps:cNvSpPr/>
                              <wps:spPr>
                                <a:xfrm>
                                  <a:off x="4864048" y="6254614"/>
                                  <a:ext cx="90231" cy="4509"/>
                                </a:xfrm>
                                <a:custGeom>
                                  <a:avLst/>
                                  <a:gdLst>
                                    <a:gd name="connsiteX0" fmla="*/ 0 w 90231"/>
                                    <a:gd name="connsiteY0" fmla="*/ 0 h 4509"/>
                                    <a:gd name="connsiteX1" fmla="*/ 90232 w 90231"/>
                                    <a:gd name="connsiteY1" fmla="*/ 0 h 4509"/>
                                  </a:gdLst>
                                  <a:ahLst/>
                                  <a:cxnLst>
                                    <a:cxn ang="0">
                                      <a:pos x="connsiteX0" y="connsiteY0"/>
                                    </a:cxn>
                                    <a:cxn ang="0">
                                      <a:pos x="connsiteX1" y="connsiteY1"/>
                                    </a:cxn>
                                  </a:cxnLst>
                                  <a:rect l="l" t="t" r="r" b="b"/>
                                  <a:pathLst>
                                    <a:path w="90231" h="4509">
                                      <a:moveTo>
                                        <a:pt x="0" y="0"/>
                                      </a:moveTo>
                                      <a:lnTo>
                                        <a:pt x="90232" y="0"/>
                                      </a:lnTo>
                                    </a:path>
                                  </a:pathLst>
                                </a:custGeom>
                                <a:noFill/>
                                <a:ln w="6816" cap="sq">
                                  <a:solidFill>
                                    <a:srgbClr val="2CA02C"/>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785" name="Graphic 3124"/>
                              <wpg:cNvGrpSpPr/>
                              <wpg:grpSpPr>
                                <a:xfrm>
                                  <a:off x="4992819" y="6236132"/>
                                  <a:ext cx="655281" cy="43645"/>
                                  <a:chOff x="4992819" y="6236132"/>
                                  <a:chExt cx="655281" cy="43645"/>
                                </a:xfrm>
                                <a:solidFill>
                                  <a:srgbClr val="000000"/>
                                </a:solidFill>
                              </wpg:grpSpPr>
                              <wps:wsp>
                                <wps:cNvPr id="3786" name="Freeform: Shape 3786"/>
                                <wps:cNvSpPr/>
                                <wps:spPr>
                                  <a:xfrm flipV="1">
                                    <a:off x="4992819" y="6245144"/>
                                    <a:ext cx="18857" cy="25895"/>
                                  </a:xfrm>
                                  <a:custGeom>
                                    <a:avLst/>
                                    <a:gdLst>
                                      <a:gd name="connsiteX0" fmla="*/ 16757 w 18857"/>
                                      <a:gd name="connsiteY0" fmla="*/ 22885 h 25895"/>
                                      <a:gd name="connsiteX1" fmla="*/ 16757 w 18857"/>
                                      <a:gd name="connsiteY1" fmla="*/ 19052 h 25895"/>
                                      <a:gd name="connsiteX2" fmla="*/ 13190 w 18857"/>
                                      <a:gd name="connsiteY2" fmla="*/ 20370 h 25895"/>
                                      <a:gd name="connsiteX3" fmla="*/ 9355 w 18857"/>
                                      <a:gd name="connsiteY3" fmla="*/ 20814 h 25895"/>
                                      <a:gd name="connsiteX4" fmla="*/ 4829 w 18857"/>
                                      <a:gd name="connsiteY4" fmla="*/ 19891 h 25895"/>
                                      <a:gd name="connsiteX5" fmla="*/ 3321 w 18857"/>
                                      <a:gd name="connsiteY5" fmla="*/ 17114 h 25895"/>
                                      <a:gd name="connsiteX6" fmla="*/ 4399 w 18857"/>
                                      <a:gd name="connsiteY6" fmla="*/ 14902 h 25895"/>
                                      <a:gd name="connsiteX7" fmla="*/ 8742 w 18857"/>
                                      <a:gd name="connsiteY7" fmla="*/ 13373 h 25895"/>
                                      <a:gd name="connsiteX8" fmla="*/ 10130 w 18857"/>
                                      <a:gd name="connsiteY8" fmla="*/ 13063 h 25895"/>
                                      <a:gd name="connsiteX9" fmla="*/ 16263 w 18857"/>
                                      <a:gd name="connsiteY9" fmla="*/ 10456 h 25895"/>
                                      <a:gd name="connsiteX10" fmla="*/ 18082 w 18857"/>
                                      <a:gd name="connsiteY10" fmla="*/ 5756 h 25895"/>
                                      <a:gd name="connsiteX11" fmla="*/ 15361 w 18857"/>
                                      <a:gd name="connsiteY11" fmla="*/ 309 h 25895"/>
                                      <a:gd name="connsiteX12" fmla="*/ 7882 w 18857"/>
                                      <a:gd name="connsiteY12" fmla="*/ -1692 h 25895"/>
                                      <a:gd name="connsiteX13" fmla="*/ 3751 w 18857"/>
                                      <a:gd name="connsiteY13" fmla="*/ -1305 h 25895"/>
                                      <a:gd name="connsiteX14" fmla="*/ -775 w 18857"/>
                                      <a:gd name="connsiteY14" fmla="*/ -149 h 25895"/>
                                      <a:gd name="connsiteX15" fmla="*/ -775 w 18857"/>
                                      <a:gd name="connsiteY15" fmla="*/ 4036 h 25895"/>
                                      <a:gd name="connsiteX16" fmla="*/ 3652 w 18857"/>
                                      <a:gd name="connsiteY16" fmla="*/ 2282 h 25895"/>
                                      <a:gd name="connsiteX17" fmla="*/ 7973 w 18857"/>
                                      <a:gd name="connsiteY17" fmla="*/ 1704 h 25895"/>
                                      <a:gd name="connsiteX18" fmla="*/ 12372 w 18857"/>
                                      <a:gd name="connsiteY18" fmla="*/ 2683 h 25895"/>
                                      <a:gd name="connsiteX19" fmla="*/ 13916 w 18857"/>
                                      <a:gd name="connsiteY19" fmla="*/ 5446 h 25895"/>
                                      <a:gd name="connsiteX20" fmla="*/ 12802 w 18857"/>
                                      <a:gd name="connsiteY20" fmla="*/ 7975 h 25895"/>
                                      <a:gd name="connsiteX21" fmla="*/ 7924 w 18857"/>
                                      <a:gd name="connsiteY21" fmla="*/ 9673 h 25895"/>
                                      <a:gd name="connsiteX22" fmla="*/ 6514 w 18857"/>
                                      <a:gd name="connsiteY22" fmla="*/ 10005 h 25895"/>
                                      <a:gd name="connsiteX23" fmla="*/ 1072 w 18857"/>
                                      <a:gd name="connsiteY23" fmla="*/ 12436 h 25895"/>
                                      <a:gd name="connsiteX24" fmla="*/ -599 w 18857"/>
                                      <a:gd name="connsiteY24" fmla="*/ 16938 h 25895"/>
                                      <a:gd name="connsiteX25" fmla="*/ 1868 w 18857"/>
                                      <a:gd name="connsiteY25" fmla="*/ 22308 h 25895"/>
                                      <a:gd name="connsiteX26" fmla="*/ 8875 w 18857"/>
                                      <a:gd name="connsiteY26" fmla="*/ 24203 h 25895"/>
                                      <a:gd name="connsiteX27" fmla="*/ 13098 w 18857"/>
                                      <a:gd name="connsiteY27" fmla="*/ 23872 h 25895"/>
                                      <a:gd name="connsiteX28" fmla="*/ 16757 w 18857"/>
                                      <a:gd name="connsiteY28" fmla="*/ 22885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757" y="22885"/>
                                        </a:moveTo>
                                        <a:lnTo>
                                          <a:pt x="16757" y="19052"/>
                                        </a:lnTo>
                                        <a:cubicBezTo>
                                          <a:pt x="15615" y="19639"/>
                                          <a:pt x="14426" y="20079"/>
                                          <a:pt x="13190" y="20370"/>
                                        </a:cubicBezTo>
                                        <a:cubicBezTo>
                                          <a:pt x="11958" y="20666"/>
                                          <a:pt x="10680" y="20814"/>
                                          <a:pt x="9355" y="20814"/>
                                        </a:cubicBezTo>
                                        <a:cubicBezTo>
                                          <a:pt x="7343" y="20814"/>
                                          <a:pt x="5835" y="20506"/>
                                          <a:pt x="4829" y="19891"/>
                                        </a:cubicBezTo>
                                        <a:cubicBezTo>
                                          <a:pt x="3823" y="19275"/>
                                          <a:pt x="3321" y="18350"/>
                                          <a:pt x="3321" y="17114"/>
                                        </a:cubicBezTo>
                                        <a:cubicBezTo>
                                          <a:pt x="3321" y="16175"/>
                                          <a:pt x="3680" y="15437"/>
                                          <a:pt x="4399" y="14902"/>
                                        </a:cubicBezTo>
                                        <a:cubicBezTo>
                                          <a:pt x="5118" y="14366"/>
                                          <a:pt x="6566" y="13857"/>
                                          <a:pt x="8742" y="13373"/>
                                        </a:cubicBezTo>
                                        <a:lnTo>
                                          <a:pt x="10130" y="13063"/>
                                        </a:lnTo>
                                        <a:cubicBezTo>
                                          <a:pt x="13006" y="12447"/>
                                          <a:pt x="15051" y="11578"/>
                                          <a:pt x="16263" y="10456"/>
                                        </a:cubicBezTo>
                                        <a:cubicBezTo>
                                          <a:pt x="17476" y="9333"/>
                                          <a:pt x="18082" y="7766"/>
                                          <a:pt x="18082" y="5756"/>
                                        </a:cubicBezTo>
                                        <a:cubicBezTo>
                                          <a:pt x="18082" y="3463"/>
                                          <a:pt x="17175" y="1648"/>
                                          <a:pt x="15361" y="309"/>
                                        </a:cubicBezTo>
                                        <a:cubicBezTo>
                                          <a:pt x="13547" y="-1025"/>
                                          <a:pt x="11054" y="-1692"/>
                                          <a:pt x="7882" y="-1692"/>
                                        </a:cubicBezTo>
                                        <a:cubicBezTo>
                                          <a:pt x="6561" y="-1692"/>
                                          <a:pt x="5184" y="-1563"/>
                                          <a:pt x="3751" y="-1305"/>
                                        </a:cubicBezTo>
                                        <a:cubicBezTo>
                                          <a:pt x="2317" y="-1046"/>
                                          <a:pt x="809" y="-661"/>
                                          <a:pt x="-775" y="-149"/>
                                        </a:cubicBezTo>
                                        <a:lnTo>
                                          <a:pt x="-775" y="4036"/>
                                        </a:lnTo>
                                        <a:cubicBezTo>
                                          <a:pt x="724" y="3257"/>
                                          <a:pt x="2200" y="2672"/>
                                          <a:pt x="3652" y="2282"/>
                                        </a:cubicBezTo>
                                        <a:cubicBezTo>
                                          <a:pt x="5104" y="1897"/>
                                          <a:pt x="6544" y="1704"/>
                                          <a:pt x="7973" y="1704"/>
                                        </a:cubicBezTo>
                                        <a:cubicBezTo>
                                          <a:pt x="9881" y="1704"/>
                                          <a:pt x="11347" y="2030"/>
                                          <a:pt x="12372" y="2683"/>
                                        </a:cubicBezTo>
                                        <a:cubicBezTo>
                                          <a:pt x="13401" y="3336"/>
                                          <a:pt x="13916" y="4257"/>
                                          <a:pt x="13916" y="5446"/>
                                        </a:cubicBezTo>
                                        <a:cubicBezTo>
                                          <a:pt x="13916" y="6545"/>
                                          <a:pt x="13545" y="7388"/>
                                          <a:pt x="12802" y="7975"/>
                                        </a:cubicBezTo>
                                        <a:cubicBezTo>
                                          <a:pt x="12064" y="8562"/>
                                          <a:pt x="10438" y="9129"/>
                                          <a:pt x="7924" y="9673"/>
                                        </a:cubicBezTo>
                                        <a:lnTo>
                                          <a:pt x="6514" y="10005"/>
                                        </a:lnTo>
                                        <a:cubicBezTo>
                                          <a:pt x="4004" y="10531"/>
                                          <a:pt x="2190" y="11341"/>
                                          <a:pt x="1072" y="12436"/>
                                        </a:cubicBezTo>
                                        <a:cubicBezTo>
                                          <a:pt x="-42" y="13530"/>
                                          <a:pt x="-599" y="15031"/>
                                          <a:pt x="-599" y="16938"/>
                                        </a:cubicBezTo>
                                        <a:cubicBezTo>
                                          <a:pt x="-599" y="19259"/>
                                          <a:pt x="224" y="21049"/>
                                          <a:pt x="1868" y="22308"/>
                                        </a:cubicBezTo>
                                        <a:cubicBezTo>
                                          <a:pt x="3513" y="23571"/>
                                          <a:pt x="5849" y="24203"/>
                                          <a:pt x="8875" y="24203"/>
                                        </a:cubicBezTo>
                                        <a:cubicBezTo>
                                          <a:pt x="10370" y="24203"/>
                                          <a:pt x="11777" y="24093"/>
                                          <a:pt x="13098" y="23872"/>
                                        </a:cubicBezTo>
                                        <a:cubicBezTo>
                                          <a:pt x="14423" y="23656"/>
                                          <a:pt x="15643" y="23327"/>
                                          <a:pt x="16757" y="2288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87" name="Freeform: Shape 3787"/>
                                <wps:cNvSpPr/>
                                <wps:spPr>
                                  <a:xfrm flipV="1">
                                    <a:off x="5015225" y="6245736"/>
                                    <a:ext cx="24010" cy="34041"/>
                                  </a:xfrm>
                                  <a:custGeom>
                                    <a:avLst/>
                                    <a:gdLst>
                                      <a:gd name="connsiteX0" fmla="*/ 12189 w 24010"/>
                                      <a:gd name="connsiteY0" fmla="*/ 6059 h 34041"/>
                                      <a:gd name="connsiteX1" fmla="*/ 8841 w 24010"/>
                                      <a:gd name="connsiteY1" fmla="*/ 317 h 34041"/>
                                      <a:gd name="connsiteX2" fmla="*/ 4484 w 24010"/>
                                      <a:gd name="connsiteY2" fmla="*/ -1029 h 34041"/>
                                      <a:gd name="connsiteX3" fmla="*/ 1242 w 24010"/>
                                      <a:gd name="connsiteY3" fmla="*/ -1029 h 34041"/>
                                      <a:gd name="connsiteX4" fmla="*/ 1242 w 24010"/>
                                      <a:gd name="connsiteY4" fmla="*/ 2360 h 34041"/>
                                      <a:gd name="connsiteX5" fmla="*/ 3624 w 24010"/>
                                      <a:gd name="connsiteY5" fmla="*/ 2360 h 34041"/>
                                      <a:gd name="connsiteX6" fmla="*/ 6218 w 24010"/>
                                      <a:gd name="connsiteY6" fmla="*/ 3156 h 34041"/>
                                      <a:gd name="connsiteX7" fmla="*/ 8270 w 24010"/>
                                      <a:gd name="connsiteY7" fmla="*/ 6898 h 34041"/>
                                      <a:gd name="connsiteX8" fmla="*/ 8996 w 24010"/>
                                      <a:gd name="connsiteY8" fmla="*/ 8744 h 34041"/>
                                      <a:gd name="connsiteX9" fmla="*/ -979 w 24010"/>
                                      <a:gd name="connsiteY9" fmla="*/ 33012 h 34041"/>
                                      <a:gd name="connsiteX10" fmla="*/ 3314 w 24010"/>
                                      <a:gd name="connsiteY10" fmla="*/ 33012 h 34041"/>
                                      <a:gd name="connsiteX11" fmla="*/ 11026 w 24010"/>
                                      <a:gd name="connsiteY11" fmla="*/ 13726 h 34041"/>
                                      <a:gd name="connsiteX12" fmla="*/ 18738 w 24010"/>
                                      <a:gd name="connsiteY12" fmla="*/ 33012 h 34041"/>
                                      <a:gd name="connsiteX13" fmla="*/ 23031 w 24010"/>
                                      <a:gd name="connsiteY13" fmla="*/ 33012 h 34041"/>
                                      <a:gd name="connsiteX14" fmla="*/ 12189 w 24010"/>
                                      <a:gd name="connsiteY14" fmla="*/ 6059 h 34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010" h="34041">
                                        <a:moveTo>
                                          <a:pt x="12189" y="6059"/>
                                        </a:moveTo>
                                        <a:cubicBezTo>
                                          <a:pt x="11047" y="3123"/>
                                          <a:pt x="9931" y="1209"/>
                                          <a:pt x="8841" y="317"/>
                                        </a:cubicBezTo>
                                        <a:cubicBezTo>
                                          <a:pt x="7755" y="-581"/>
                                          <a:pt x="6303" y="-1029"/>
                                          <a:pt x="4484" y="-1029"/>
                                        </a:cubicBezTo>
                                        <a:lnTo>
                                          <a:pt x="1242" y="-1029"/>
                                        </a:lnTo>
                                        <a:lnTo>
                                          <a:pt x="1242" y="2360"/>
                                        </a:lnTo>
                                        <a:lnTo>
                                          <a:pt x="3624" y="2360"/>
                                        </a:lnTo>
                                        <a:cubicBezTo>
                                          <a:pt x="4738" y="2360"/>
                                          <a:pt x="5603" y="2625"/>
                                          <a:pt x="6218" y="3156"/>
                                        </a:cubicBezTo>
                                        <a:cubicBezTo>
                                          <a:pt x="6839" y="3682"/>
                                          <a:pt x="7522" y="4930"/>
                                          <a:pt x="8270" y="6898"/>
                                        </a:cubicBezTo>
                                        <a:lnTo>
                                          <a:pt x="8996" y="8744"/>
                                        </a:lnTo>
                                        <a:lnTo>
                                          <a:pt x="-979" y="33012"/>
                                        </a:lnTo>
                                        <a:lnTo>
                                          <a:pt x="3314" y="33012"/>
                                        </a:lnTo>
                                        <a:lnTo>
                                          <a:pt x="11026" y="13726"/>
                                        </a:lnTo>
                                        <a:lnTo>
                                          <a:pt x="18738" y="33012"/>
                                        </a:lnTo>
                                        <a:lnTo>
                                          <a:pt x="23031" y="33012"/>
                                        </a:lnTo>
                                        <a:lnTo>
                                          <a:pt x="12189" y="605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88" name="Freeform: Shape 3788"/>
                                <wps:cNvSpPr/>
                                <wps:spPr>
                                  <a:xfrm flipV="1">
                                    <a:off x="5044673" y="6245144"/>
                                    <a:ext cx="20668" cy="25254"/>
                                  </a:xfrm>
                                  <a:custGeom>
                                    <a:avLst/>
                                    <a:gdLst>
                                      <a:gd name="connsiteX0" fmla="*/ 19543 w 20668"/>
                                      <a:gd name="connsiteY0" fmla="*/ 13151 h 25254"/>
                                      <a:gd name="connsiteX1" fmla="*/ 19543 w 20668"/>
                                      <a:gd name="connsiteY1" fmla="*/ -1738 h 25254"/>
                                      <a:gd name="connsiteX2" fmla="*/ 15489 w 20668"/>
                                      <a:gd name="connsiteY2" fmla="*/ -1738 h 25254"/>
                                      <a:gd name="connsiteX3" fmla="*/ 15489 w 20668"/>
                                      <a:gd name="connsiteY3" fmla="*/ 13017 h 25254"/>
                                      <a:gd name="connsiteX4" fmla="*/ 14122 w 20668"/>
                                      <a:gd name="connsiteY4" fmla="*/ 18253 h 25254"/>
                                      <a:gd name="connsiteX5" fmla="*/ 10026 w 20668"/>
                                      <a:gd name="connsiteY5" fmla="*/ 19993 h 25254"/>
                                      <a:gd name="connsiteX6" fmla="*/ 4845 w 20668"/>
                                      <a:gd name="connsiteY6" fmla="*/ 17900 h 25254"/>
                                      <a:gd name="connsiteX7" fmla="*/ 2949 w 20668"/>
                                      <a:gd name="connsiteY7" fmla="*/ 12200 h 25254"/>
                                      <a:gd name="connsiteX8" fmla="*/ 2949 w 20668"/>
                                      <a:gd name="connsiteY8" fmla="*/ -1738 h 25254"/>
                                      <a:gd name="connsiteX9" fmla="*/ -1126 w 20668"/>
                                      <a:gd name="connsiteY9" fmla="*/ -1738 h 25254"/>
                                      <a:gd name="connsiteX10" fmla="*/ -1126 w 20668"/>
                                      <a:gd name="connsiteY10" fmla="*/ 22924 h 25254"/>
                                      <a:gd name="connsiteX11" fmla="*/ 2949 w 20668"/>
                                      <a:gd name="connsiteY11" fmla="*/ 22924 h 25254"/>
                                      <a:gd name="connsiteX12" fmla="*/ 2949 w 20668"/>
                                      <a:gd name="connsiteY12" fmla="*/ 19091 h 25254"/>
                                      <a:gd name="connsiteX13" fmla="*/ 6375 w 20668"/>
                                      <a:gd name="connsiteY13" fmla="*/ 22417 h 25254"/>
                                      <a:gd name="connsiteX14" fmla="*/ 10929 w 20668"/>
                                      <a:gd name="connsiteY14" fmla="*/ 23516 h 25254"/>
                                      <a:gd name="connsiteX15" fmla="*/ 17358 w 20668"/>
                                      <a:gd name="connsiteY15" fmla="*/ 20888 h 25254"/>
                                      <a:gd name="connsiteX16" fmla="*/ 19543 w 20668"/>
                                      <a:gd name="connsiteY16" fmla="*/ 13151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543" y="13151"/>
                                        </a:moveTo>
                                        <a:lnTo>
                                          <a:pt x="19543" y="-1738"/>
                                        </a:lnTo>
                                        <a:lnTo>
                                          <a:pt x="15489" y="-1738"/>
                                        </a:lnTo>
                                        <a:lnTo>
                                          <a:pt x="15489" y="13017"/>
                                        </a:lnTo>
                                        <a:cubicBezTo>
                                          <a:pt x="15489" y="15352"/>
                                          <a:pt x="15034" y="17097"/>
                                          <a:pt x="14122" y="18253"/>
                                        </a:cubicBezTo>
                                        <a:cubicBezTo>
                                          <a:pt x="13210" y="19413"/>
                                          <a:pt x="11845" y="19993"/>
                                          <a:pt x="10026" y="19993"/>
                                        </a:cubicBezTo>
                                        <a:cubicBezTo>
                                          <a:pt x="7836" y="19993"/>
                                          <a:pt x="6109" y="19295"/>
                                          <a:pt x="4845" y="17900"/>
                                        </a:cubicBezTo>
                                        <a:cubicBezTo>
                                          <a:pt x="3581" y="16510"/>
                                          <a:pt x="2949" y="14610"/>
                                          <a:pt x="2949" y="12200"/>
                                        </a:cubicBezTo>
                                        <a:lnTo>
                                          <a:pt x="2949" y="-1738"/>
                                        </a:lnTo>
                                        <a:lnTo>
                                          <a:pt x="-1126" y="-1738"/>
                                        </a:lnTo>
                                        <a:lnTo>
                                          <a:pt x="-1126" y="22924"/>
                                        </a:lnTo>
                                        <a:lnTo>
                                          <a:pt x="2949" y="22924"/>
                                        </a:lnTo>
                                        <a:lnTo>
                                          <a:pt x="2949" y="19091"/>
                                        </a:lnTo>
                                        <a:cubicBezTo>
                                          <a:pt x="3921" y="20576"/>
                                          <a:pt x="5063" y="21684"/>
                                          <a:pt x="6375" y="22417"/>
                                        </a:cubicBezTo>
                                        <a:cubicBezTo>
                                          <a:pt x="7691" y="23150"/>
                                          <a:pt x="9208" y="23516"/>
                                          <a:pt x="10929" y="23516"/>
                                        </a:cubicBezTo>
                                        <a:cubicBezTo>
                                          <a:pt x="13762" y="23516"/>
                                          <a:pt x="15905" y="22640"/>
                                          <a:pt x="17358" y="20888"/>
                                        </a:cubicBezTo>
                                        <a:cubicBezTo>
                                          <a:pt x="18814" y="19136"/>
                                          <a:pt x="19543" y="16557"/>
                                          <a:pt x="19543" y="1315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89" name="Freeform: Shape 3789"/>
                                <wps:cNvSpPr/>
                                <wps:spPr>
                                  <a:xfrm flipV="1">
                                    <a:off x="5070384" y="6238732"/>
                                    <a:ext cx="15395" cy="31666"/>
                                  </a:xfrm>
                                  <a:custGeom>
                                    <a:avLst/>
                                    <a:gdLst>
                                      <a:gd name="connsiteX0" fmla="*/ 6712 w 15395"/>
                                      <a:gd name="connsiteY0" fmla="*/ 29473 h 31666"/>
                                      <a:gd name="connsiteX1" fmla="*/ 6712 w 15395"/>
                                      <a:gd name="connsiteY1" fmla="*/ 22469 h 31666"/>
                                      <a:gd name="connsiteX2" fmla="*/ 15058 w 15395"/>
                                      <a:gd name="connsiteY2" fmla="*/ 22469 h 31666"/>
                                      <a:gd name="connsiteX3" fmla="*/ 15058 w 15395"/>
                                      <a:gd name="connsiteY3" fmla="*/ 19319 h 31666"/>
                                      <a:gd name="connsiteX4" fmla="*/ 6712 w 15395"/>
                                      <a:gd name="connsiteY4" fmla="*/ 19319 h 31666"/>
                                      <a:gd name="connsiteX5" fmla="*/ 6712 w 15395"/>
                                      <a:gd name="connsiteY5" fmla="*/ 5931 h 31666"/>
                                      <a:gd name="connsiteX6" fmla="*/ 7536 w 15395"/>
                                      <a:gd name="connsiteY6" fmla="*/ 2055 h 31666"/>
                                      <a:gd name="connsiteX7" fmla="*/ 10899 w 15395"/>
                                      <a:gd name="connsiteY7" fmla="*/ 1196 h 31666"/>
                                      <a:gd name="connsiteX8" fmla="*/ 15058 w 15395"/>
                                      <a:gd name="connsiteY8" fmla="*/ 1196 h 31666"/>
                                      <a:gd name="connsiteX9" fmla="*/ 15058 w 15395"/>
                                      <a:gd name="connsiteY9" fmla="*/ -2194 h 31666"/>
                                      <a:gd name="connsiteX10" fmla="*/ 10899 w 15395"/>
                                      <a:gd name="connsiteY10" fmla="*/ -2194 h 31666"/>
                                      <a:gd name="connsiteX11" fmla="*/ 4421 w 15395"/>
                                      <a:gd name="connsiteY11" fmla="*/ -446 h 31666"/>
                                      <a:gd name="connsiteX12" fmla="*/ 2637 w 15395"/>
                                      <a:gd name="connsiteY12" fmla="*/ 5931 h 31666"/>
                                      <a:gd name="connsiteX13" fmla="*/ 2637 w 15395"/>
                                      <a:gd name="connsiteY13" fmla="*/ 19319 h 31666"/>
                                      <a:gd name="connsiteX14" fmla="*/ -338 w 15395"/>
                                      <a:gd name="connsiteY14" fmla="*/ 19319 h 31666"/>
                                      <a:gd name="connsiteX15" fmla="*/ -338 w 15395"/>
                                      <a:gd name="connsiteY15" fmla="*/ 22469 h 31666"/>
                                      <a:gd name="connsiteX16" fmla="*/ 2637 w 15395"/>
                                      <a:gd name="connsiteY16" fmla="*/ 22469 h 31666"/>
                                      <a:gd name="connsiteX17" fmla="*/ 2637 w 15395"/>
                                      <a:gd name="connsiteY17" fmla="*/ 29473 h 31666"/>
                                      <a:gd name="connsiteX18" fmla="*/ 6712 w 15395"/>
                                      <a:gd name="connsiteY18" fmla="*/ 29473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712" y="29473"/>
                                        </a:moveTo>
                                        <a:lnTo>
                                          <a:pt x="6712" y="22469"/>
                                        </a:lnTo>
                                        <a:lnTo>
                                          <a:pt x="15058" y="22469"/>
                                        </a:lnTo>
                                        <a:lnTo>
                                          <a:pt x="15058" y="19319"/>
                                        </a:lnTo>
                                        <a:lnTo>
                                          <a:pt x="6712" y="19319"/>
                                        </a:lnTo>
                                        <a:lnTo>
                                          <a:pt x="6712" y="5931"/>
                                        </a:lnTo>
                                        <a:cubicBezTo>
                                          <a:pt x="6712" y="3920"/>
                                          <a:pt x="6987" y="2628"/>
                                          <a:pt x="7536" y="2055"/>
                                        </a:cubicBezTo>
                                        <a:cubicBezTo>
                                          <a:pt x="8086" y="1482"/>
                                          <a:pt x="9207" y="1196"/>
                                          <a:pt x="10899" y="1196"/>
                                        </a:cubicBezTo>
                                        <a:lnTo>
                                          <a:pt x="15058" y="1196"/>
                                        </a:lnTo>
                                        <a:lnTo>
                                          <a:pt x="15058" y="-2194"/>
                                        </a:lnTo>
                                        <a:lnTo>
                                          <a:pt x="10899" y="-2194"/>
                                        </a:lnTo>
                                        <a:cubicBezTo>
                                          <a:pt x="7769" y="-2194"/>
                                          <a:pt x="5610" y="-1611"/>
                                          <a:pt x="4421" y="-446"/>
                                        </a:cubicBezTo>
                                        <a:cubicBezTo>
                                          <a:pt x="3232" y="724"/>
                                          <a:pt x="2637" y="2849"/>
                                          <a:pt x="2637" y="5931"/>
                                        </a:cubicBezTo>
                                        <a:lnTo>
                                          <a:pt x="2637" y="19319"/>
                                        </a:lnTo>
                                        <a:lnTo>
                                          <a:pt x="-338" y="19319"/>
                                        </a:lnTo>
                                        <a:lnTo>
                                          <a:pt x="-338" y="22469"/>
                                        </a:lnTo>
                                        <a:lnTo>
                                          <a:pt x="2637" y="22469"/>
                                        </a:lnTo>
                                        <a:lnTo>
                                          <a:pt x="2637" y="29473"/>
                                        </a:lnTo>
                                        <a:lnTo>
                                          <a:pt x="6712" y="294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90" name="Freeform: Shape 3790"/>
                                <wps:cNvSpPr/>
                                <wps:spPr>
                                  <a:xfrm flipV="1">
                                    <a:off x="5090957" y="6236132"/>
                                    <a:ext cx="20668" cy="34266"/>
                                  </a:xfrm>
                                  <a:custGeom>
                                    <a:avLst/>
                                    <a:gdLst>
                                      <a:gd name="connsiteX0" fmla="*/ 19553 w 20668"/>
                                      <a:gd name="connsiteY0" fmla="*/ 12511 h 34266"/>
                                      <a:gd name="connsiteX1" fmla="*/ 19553 w 20668"/>
                                      <a:gd name="connsiteY1" fmla="*/ -2378 h 34266"/>
                                      <a:gd name="connsiteX2" fmla="*/ 15500 w 20668"/>
                                      <a:gd name="connsiteY2" fmla="*/ -2378 h 34266"/>
                                      <a:gd name="connsiteX3" fmla="*/ 15500 w 20668"/>
                                      <a:gd name="connsiteY3" fmla="*/ 12377 h 34266"/>
                                      <a:gd name="connsiteX4" fmla="*/ 14132 w 20668"/>
                                      <a:gd name="connsiteY4" fmla="*/ 17612 h 34266"/>
                                      <a:gd name="connsiteX5" fmla="*/ 10036 w 20668"/>
                                      <a:gd name="connsiteY5" fmla="*/ 19353 h 34266"/>
                                      <a:gd name="connsiteX6" fmla="*/ 4855 w 20668"/>
                                      <a:gd name="connsiteY6" fmla="*/ 17260 h 34266"/>
                                      <a:gd name="connsiteX7" fmla="*/ 2959 w 20668"/>
                                      <a:gd name="connsiteY7" fmla="*/ 11559 h 34266"/>
                                      <a:gd name="connsiteX8" fmla="*/ 2959 w 20668"/>
                                      <a:gd name="connsiteY8" fmla="*/ -2378 h 34266"/>
                                      <a:gd name="connsiteX9" fmla="*/ -1116 w 20668"/>
                                      <a:gd name="connsiteY9" fmla="*/ -2378 h 34266"/>
                                      <a:gd name="connsiteX10" fmla="*/ -1116 w 20668"/>
                                      <a:gd name="connsiteY10" fmla="*/ 31888 h 34266"/>
                                      <a:gd name="connsiteX11" fmla="*/ 2959 w 20668"/>
                                      <a:gd name="connsiteY11" fmla="*/ 31888 h 34266"/>
                                      <a:gd name="connsiteX12" fmla="*/ 2959 w 20668"/>
                                      <a:gd name="connsiteY12" fmla="*/ 18451 h 34266"/>
                                      <a:gd name="connsiteX13" fmla="*/ 6385 w 20668"/>
                                      <a:gd name="connsiteY13" fmla="*/ 21777 h 34266"/>
                                      <a:gd name="connsiteX14" fmla="*/ 10939 w 20668"/>
                                      <a:gd name="connsiteY14" fmla="*/ 22876 h 34266"/>
                                      <a:gd name="connsiteX15" fmla="*/ 17368 w 20668"/>
                                      <a:gd name="connsiteY15" fmla="*/ 20247 h 34266"/>
                                      <a:gd name="connsiteX16" fmla="*/ 19553 w 20668"/>
                                      <a:gd name="connsiteY16" fmla="*/ 12511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34266">
                                        <a:moveTo>
                                          <a:pt x="19553" y="12511"/>
                                        </a:moveTo>
                                        <a:lnTo>
                                          <a:pt x="19553" y="-2378"/>
                                        </a:lnTo>
                                        <a:lnTo>
                                          <a:pt x="15500" y="-2378"/>
                                        </a:lnTo>
                                        <a:lnTo>
                                          <a:pt x="15500" y="12377"/>
                                        </a:lnTo>
                                        <a:cubicBezTo>
                                          <a:pt x="15500" y="14711"/>
                                          <a:pt x="15044" y="16457"/>
                                          <a:pt x="14132" y="17612"/>
                                        </a:cubicBezTo>
                                        <a:cubicBezTo>
                                          <a:pt x="13220" y="18772"/>
                                          <a:pt x="11855" y="19353"/>
                                          <a:pt x="10036" y="19353"/>
                                        </a:cubicBezTo>
                                        <a:cubicBezTo>
                                          <a:pt x="7846" y="19353"/>
                                          <a:pt x="6119" y="18655"/>
                                          <a:pt x="4855" y="17260"/>
                                        </a:cubicBezTo>
                                        <a:cubicBezTo>
                                          <a:pt x="3591" y="15869"/>
                                          <a:pt x="2959" y="13969"/>
                                          <a:pt x="2959" y="11559"/>
                                        </a:cubicBezTo>
                                        <a:lnTo>
                                          <a:pt x="2959" y="-2378"/>
                                        </a:lnTo>
                                        <a:lnTo>
                                          <a:pt x="-1116" y="-2378"/>
                                        </a:lnTo>
                                        <a:lnTo>
                                          <a:pt x="-1116" y="31888"/>
                                        </a:lnTo>
                                        <a:lnTo>
                                          <a:pt x="2959" y="31888"/>
                                        </a:lnTo>
                                        <a:lnTo>
                                          <a:pt x="2959" y="18451"/>
                                        </a:lnTo>
                                        <a:cubicBezTo>
                                          <a:pt x="3932" y="19935"/>
                                          <a:pt x="5074" y="21044"/>
                                          <a:pt x="6385" y="21777"/>
                                        </a:cubicBezTo>
                                        <a:cubicBezTo>
                                          <a:pt x="7701" y="22509"/>
                                          <a:pt x="9219" y="22876"/>
                                          <a:pt x="10939" y="22876"/>
                                        </a:cubicBezTo>
                                        <a:cubicBezTo>
                                          <a:pt x="13773" y="22876"/>
                                          <a:pt x="15916" y="22000"/>
                                          <a:pt x="17368" y="20247"/>
                                        </a:cubicBezTo>
                                        <a:cubicBezTo>
                                          <a:pt x="18825" y="18495"/>
                                          <a:pt x="19553" y="15916"/>
                                          <a:pt x="19553" y="1251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91" name="Freeform: Shape 3791"/>
                                <wps:cNvSpPr/>
                                <wps:spPr>
                                  <a:xfrm flipV="1">
                                    <a:off x="5117943" y="6245144"/>
                                    <a:ext cx="22868" cy="25895"/>
                                  </a:xfrm>
                                  <a:custGeom>
                                    <a:avLst/>
                                    <a:gdLst>
                                      <a:gd name="connsiteX0" fmla="*/ 21831 w 22868"/>
                                      <a:gd name="connsiteY0" fmla="*/ 12295 h 25895"/>
                                      <a:gd name="connsiteX1" fmla="*/ 21831 w 22868"/>
                                      <a:gd name="connsiteY1" fmla="*/ 10315 h 25895"/>
                                      <a:gd name="connsiteX2" fmla="*/ 3192 w 22868"/>
                                      <a:gd name="connsiteY2" fmla="*/ 10315 h 25895"/>
                                      <a:gd name="connsiteX3" fmla="*/ 5716 w 22868"/>
                                      <a:gd name="connsiteY3" fmla="*/ 3938 h 25895"/>
                                      <a:gd name="connsiteX4" fmla="*/ 12004 w 22868"/>
                                      <a:gd name="connsiteY4" fmla="*/ 1746 h 25895"/>
                                      <a:gd name="connsiteX5" fmla="*/ 16530 w 22868"/>
                                      <a:gd name="connsiteY5" fmla="*/ 2317 h 25895"/>
                                      <a:gd name="connsiteX6" fmla="*/ 20886 w 22868"/>
                                      <a:gd name="connsiteY6" fmla="*/ 4036 h 25895"/>
                                      <a:gd name="connsiteX7" fmla="*/ 20886 w 22868"/>
                                      <a:gd name="connsiteY7" fmla="*/ 203 h 25895"/>
                                      <a:gd name="connsiteX8" fmla="*/ 16410 w 22868"/>
                                      <a:gd name="connsiteY8" fmla="*/ -1206 h 25895"/>
                                      <a:gd name="connsiteX9" fmla="*/ 11764 w 22868"/>
                                      <a:gd name="connsiteY9" fmla="*/ -1692 h 25895"/>
                                      <a:gd name="connsiteX10" fmla="*/ 2410 w 22868"/>
                                      <a:gd name="connsiteY10" fmla="*/ 1739 h 25895"/>
                                      <a:gd name="connsiteX11" fmla="*/ -1037 w 22868"/>
                                      <a:gd name="connsiteY11" fmla="*/ 11040 h 25895"/>
                                      <a:gd name="connsiteX12" fmla="*/ 2233 w 22868"/>
                                      <a:gd name="connsiteY12" fmla="*/ 20645 h 25895"/>
                                      <a:gd name="connsiteX13" fmla="*/ 11059 w 22868"/>
                                      <a:gd name="connsiteY13" fmla="*/ 24203 h 25895"/>
                                      <a:gd name="connsiteX14" fmla="*/ 18933 w 22868"/>
                                      <a:gd name="connsiteY14" fmla="*/ 20997 h 25895"/>
                                      <a:gd name="connsiteX15" fmla="*/ 21831 w 22868"/>
                                      <a:gd name="connsiteY15" fmla="*/ 12295 h 25895"/>
                                      <a:gd name="connsiteX16" fmla="*/ 17777 w 22868"/>
                                      <a:gd name="connsiteY16" fmla="*/ 13486 h 25895"/>
                                      <a:gd name="connsiteX17" fmla="*/ 15916 w 22868"/>
                                      <a:gd name="connsiteY17" fmla="*/ 18784 h 25895"/>
                                      <a:gd name="connsiteX18" fmla="*/ 11102 w 22868"/>
                                      <a:gd name="connsiteY18" fmla="*/ 20771 h 25895"/>
                                      <a:gd name="connsiteX19" fmla="*/ 5674 w 22868"/>
                                      <a:gd name="connsiteY19" fmla="*/ 18855 h 25895"/>
                                      <a:gd name="connsiteX20" fmla="*/ 3326 w 22868"/>
                                      <a:gd name="connsiteY20" fmla="*/ 13457 h 25895"/>
                                      <a:gd name="connsiteX21" fmla="*/ 17777 w 22868"/>
                                      <a:gd name="connsiteY21" fmla="*/ 13486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868" h="25895">
                                        <a:moveTo>
                                          <a:pt x="21831" y="12295"/>
                                        </a:moveTo>
                                        <a:lnTo>
                                          <a:pt x="21831" y="10315"/>
                                        </a:lnTo>
                                        <a:lnTo>
                                          <a:pt x="3192" y="10315"/>
                                        </a:lnTo>
                                        <a:cubicBezTo>
                                          <a:pt x="3371" y="7524"/>
                                          <a:pt x="4212" y="5399"/>
                                          <a:pt x="5716" y="3938"/>
                                        </a:cubicBezTo>
                                        <a:cubicBezTo>
                                          <a:pt x="7220" y="2477"/>
                                          <a:pt x="9316" y="1746"/>
                                          <a:pt x="12004" y="1746"/>
                                        </a:cubicBezTo>
                                        <a:cubicBezTo>
                                          <a:pt x="13559" y="1746"/>
                                          <a:pt x="15068" y="1937"/>
                                          <a:pt x="16530" y="2317"/>
                                        </a:cubicBezTo>
                                        <a:cubicBezTo>
                                          <a:pt x="17991" y="2698"/>
                                          <a:pt x="19443" y="3271"/>
                                          <a:pt x="20886" y="4036"/>
                                        </a:cubicBezTo>
                                        <a:lnTo>
                                          <a:pt x="20886" y="203"/>
                                        </a:lnTo>
                                        <a:cubicBezTo>
                                          <a:pt x="19429" y="-412"/>
                                          <a:pt x="17937" y="-882"/>
                                          <a:pt x="16410" y="-1206"/>
                                        </a:cubicBezTo>
                                        <a:cubicBezTo>
                                          <a:pt x="14882" y="-1530"/>
                                          <a:pt x="13334" y="-1692"/>
                                          <a:pt x="11764" y="-1692"/>
                                        </a:cubicBezTo>
                                        <a:cubicBezTo>
                                          <a:pt x="7826" y="-1692"/>
                                          <a:pt x="4708" y="-548"/>
                                          <a:pt x="2410" y="1739"/>
                                        </a:cubicBezTo>
                                        <a:cubicBezTo>
                                          <a:pt x="112" y="4032"/>
                                          <a:pt x="-1037" y="7132"/>
                                          <a:pt x="-1037" y="11040"/>
                                        </a:cubicBezTo>
                                        <a:cubicBezTo>
                                          <a:pt x="-1037" y="15076"/>
                                          <a:pt x="53" y="18277"/>
                                          <a:pt x="2233" y="20645"/>
                                        </a:cubicBezTo>
                                        <a:cubicBezTo>
                                          <a:pt x="4414" y="23017"/>
                                          <a:pt x="7356" y="24203"/>
                                          <a:pt x="11059" y="24203"/>
                                        </a:cubicBezTo>
                                        <a:cubicBezTo>
                                          <a:pt x="14377" y="24203"/>
                                          <a:pt x="17002" y="23134"/>
                                          <a:pt x="18933" y="20997"/>
                                        </a:cubicBezTo>
                                        <a:cubicBezTo>
                                          <a:pt x="20865" y="18864"/>
                                          <a:pt x="21831" y="15963"/>
                                          <a:pt x="21831" y="12295"/>
                                        </a:cubicBezTo>
                                        <a:close/>
                                        <a:moveTo>
                                          <a:pt x="17777" y="13486"/>
                                        </a:moveTo>
                                        <a:cubicBezTo>
                                          <a:pt x="17749" y="15698"/>
                                          <a:pt x="17129" y="17464"/>
                                          <a:pt x="15916" y="18784"/>
                                        </a:cubicBezTo>
                                        <a:cubicBezTo>
                                          <a:pt x="14704" y="20109"/>
                                          <a:pt x="13099" y="20771"/>
                                          <a:pt x="11102" y="20771"/>
                                        </a:cubicBezTo>
                                        <a:cubicBezTo>
                                          <a:pt x="8841" y="20771"/>
                                          <a:pt x="7032" y="20133"/>
                                          <a:pt x="5674" y="18855"/>
                                        </a:cubicBezTo>
                                        <a:cubicBezTo>
                                          <a:pt x="4315" y="17577"/>
                                          <a:pt x="3533" y="15778"/>
                                          <a:pt x="3326" y="13457"/>
                                        </a:cubicBezTo>
                                        <a:lnTo>
                                          <a:pt x="17777" y="1348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92" name="Freeform: Shape 3792"/>
                                <wps:cNvSpPr/>
                                <wps:spPr>
                                  <a:xfrm flipV="1">
                                    <a:off x="5144424" y="6238732"/>
                                    <a:ext cx="15395" cy="31666"/>
                                  </a:xfrm>
                                  <a:custGeom>
                                    <a:avLst/>
                                    <a:gdLst>
                                      <a:gd name="connsiteX0" fmla="*/ 6728 w 15395"/>
                                      <a:gd name="connsiteY0" fmla="*/ 29473 h 31666"/>
                                      <a:gd name="connsiteX1" fmla="*/ 6728 w 15395"/>
                                      <a:gd name="connsiteY1" fmla="*/ 22469 h 31666"/>
                                      <a:gd name="connsiteX2" fmla="*/ 15074 w 15395"/>
                                      <a:gd name="connsiteY2" fmla="*/ 22469 h 31666"/>
                                      <a:gd name="connsiteX3" fmla="*/ 15074 w 15395"/>
                                      <a:gd name="connsiteY3" fmla="*/ 19319 h 31666"/>
                                      <a:gd name="connsiteX4" fmla="*/ 6728 w 15395"/>
                                      <a:gd name="connsiteY4" fmla="*/ 19319 h 31666"/>
                                      <a:gd name="connsiteX5" fmla="*/ 6728 w 15395"/>
                                      <a:gd name="connsiteY5" fmla="*/ 5931 h 31666"/>
                                      <a:gd name="connsiteX6" fmla="*/ 7553 w 15395"/>
                                      <a:gd name="connsiteY6" fmla="*/ 2055 h 31666"/>
                                      <a:gd name="connsiteX7" fmla="*/ 10915 w 15395"/>
                                      <a:gd name="connsiteY7" fmla="*/ 1196 h 31666"/>
                                      <a:gd name="connsiteX8" fmla="*/ 15074 w 15395"/>
                                      <a:gd name="connsiteY8" fmla="*/ 1196 h 31666"/>
                                      <a:gd name="connsiteX9" fmla="*/ 15074 w 15395"/>
                                      <a:gd name="connsiteY9" fmla="*/ -2194 h 31666"/>
                                      <a:gd name="connsiteX10" fmla="*/ 10915 w 15395"/>
                                      <a:gd name="connsiteY10" fmla="*/ -2194 h 31666"/>
                                      <a:gd name="connsiteX11" fmla="*/ 4437 w 15395"/>
                                      <a:gd name="connsiteY11" fmla="*/ -446 h 31666"/>
                                      <a:gd name="connsiteX12" fmla="*/ 2653 w 15395"/>
                                      <a:gd name="connsiteY12" fmla="*/ 5931 h 31666"/>
                                      <a:gd name="connsiteX13" fmla="*/ 2653 w 15395"/>
                                      <a:gd name="connsiteY13" fmla="*/ 19319 h 31666"/>
                                      <a:gd name="connsiteX14" fmla="*/ -321 w 15395"/>
                                      <a:gd name="connsiteY14" fmla="*/ 19319 h 31666"/>
                                      <a:gd name="connsiteX15" fmla="*/ -321 w 15395"/>
                                      <a:gd name="connsiteY15" fmla="*/ 22469 h 31666"/>
                                      <a:gd name="connsiteX16" fmla="*/ 2653 w 15395"/>
                                      <a:gd name="connsiteY16" fmla="*/ 22469 h 31666"/>
                                      <a:gd name="connsiteX17" fmla="*/ 2653 w 15395"/>
                                      <a:gd name="connsiteY17" fmla="*/ 29473 h 31666"/>
                                      <a:gd name="connsiteX18" fmla="*/ 6728 w 15395"/>
                                      <a:gd name="connsiteY18" fmla="*/ 29473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728" y="29473"/>
                                        </a:moveTo>
                                        <a:lnTo>
                                          <a:pt x="6728" y="22469"/>
                                        </a:lnTo>
                                        <a:lnTo>
                                          <a:pt x="15074" y="22469"/>
                                        </a:lnTo>
                                        <a:lnTo>
                                          <a:pt x="15074" y="19319"/>
                                        </a:lnTo>
                                        <a:lnTo>
                                          <a:pt x="6728" y="19319"/>
                                        </a:lnTo>
                                        <a:lnTo>
                                          <a:pt x="6728" y="5931"/>
                                        </a:lnTo>
                                        <a:cubicBezTo>
                                          <a:pt x="6728" y="3920"/>
                                          <a:pt x="7003" y="2628"/>
                                          <a:pt x="7553" y="2055"/>
                                        </a:cubicBezTo>
                                        <a:cubicBezTo>
                                          <a:pt x="8103" y="1482"/>
                                          <a:pt x="9223" y="1196"/>
                                          <a:pt x="10915" y="1196"/>
                                        </a:cubicBezTo>
                                        <a:lnTo>
                                          <a:pt x="15074" y="1196"/>
                                        </a:lnTo>
                                        <a:lnTo>
                                          <a:pt x="15074" y="-2194"/>
                                        </a:lnTo>
                                        <a:lnTo>
                                          <a:pt x="10915" y="-2194"/>
                                        </a:lnTo>
                                        <a:cubicBezTo>
                                          <a:pt x="7785" y="-2194"/>
                                          <a:pt x="5626" y="-1611"/>
                                          <a:pt x="4437" y="-446"/>
                                        </a:cubicBezTo>
                                        <a:cubicBezTo>
                                          <a:pt x="3248" y="724"/>
                                          <a:pt x="2653" y="2849"/>
                                          <a:pt x="2653" y="5931"/>
                                        </a:cubicBezTo>
                                        <a:lnTo>
                                          <a:pt x="2653" y="19319"/>
                                        </a:lnTo>
                                        <a:lnTo>
                                          <a:pt x="-321" y="19319"/>
                                        </a:lnTo>
                                        <a:lnTo>
                                          <a:pt x="-321" y="22469"/>
                                        </a:lnTo>
                                        <a:lnTo>
                                          <a:pt x="2653" y="22469"/>
                                        </a:lnTo>
                                        <a:lnTo>
                                          <a:pt x="2653" y="29473"/>
                                        </a:lnTo>
                                        <a:lnTo>
                                          <a:pt x="6728" y="294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93" name="Freeform: Shape 3793"/>
                                <wps:cNvSpPr/>
                                <wps:spPr>
                                  <a:xfrm flipV="1">
                                    <a:off x="5165152" y="6236132"/>
                                    <a:ext cx="4053" cy="34266"/>
                                  </a:xfrm>
                                  <a:custGeom>
                                    <a:avLst/>
                                    <a:gdLst>
                                      <a:gd name="connsiteX0" fmla="*/ 55 w 4053"/>
                                      <a:gd name="connsiteY0" fmla="*/ 22284 h 34266"/>
                                      <a:gd name="connsiteX1" fmla="*/ 4109 w 4053"/>
                                      <a:gd name="connsiteY1" fmla="*/ 22284 h 34266"/>
                                      <a:gd name="connsiteX2" fmla="*/ 4109 w 4053"/>
                                      <a:gd name="connsiteY2" fmla="*/ -2378 h 34266"/>
                                      <a:gd name="connsiteX3" fmla="*/ 55 w 4053"/>
                                      <a:gd name="connsiteY3" fmla="*/ -2378 h 34266"/>
                                      <a:gd name="connsiteX4" fmla="*/ 55 w 4053"/>
                                      <a:gd name="connsiteY4" fmla="*/ 22284 h 34266"/>
                                      <a:gd name="connsiteX5" fmla="*/ 55 w 4053"/>
                                      <a:gd name="connsiteY5" fmla="*/ 31888 h 34266"/>
                                      <a:gd name="connsiteX6" fmla="*/ 4109 w 4053"/>
                                      <a:gd name="connsiteY6" fmla="*/ 31888 h 34266"/>
                                      <a:gd name="connsiteX7" fmla="*/ 4109 w 4053"/>
                                      <a:gd name="connsiteY7" fmla="*/ 26751 h 34266"/>
                                      <a:gd name="connsiteX8" fmla="*/ 55 w 4053"/>
                                      <a:gd name="connsiteY8" fmla="*/ 26751 h 34266"/>
                                      <a:gd name="connsiteX9" fmla="*/ 55 w 4053"/>
                                      <a:gd name="connsiteY9" fmla="*/ 31888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55" y="22284"/>
                                        </a:moveTo>
                                        <a:lnTo>
                                          <a:pt x="4109" y="22284"/>
                                        </a:lnTo>
                                        <a:lnTo>
                                          <a:pt x="4109" y="-2378"/>
                                        </a:lnTo>
                                        <a:lnTo>
                                          <a:pt x="55" y="-2378"/>
                                        </a:lnTo>
                                        <a:lnTo>
                                          <a:pt x="55" y="22284"/>
                                        </a:lnTo>
                                        <a:close/>
                                        <a:moveTo>
                                          <a:pt x="55" y="31888"/>
                                        </a:moveTo>
                                        <a:lnTo>
                                          <a:pt x="4109" y="31888"/>
                                        </a:lnTo>
                                        <a:lnTo>
                                          <a:pt x="4109" y="26751"/>
                                        </a:lnTo>
                                        <a:lnTo>
                                          <a:pt x="55" y="26751"/>
                                        </a:lnTo>
                                        <a:lnTo>
                                          <a:pt x="55" y="3188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94" name="Freeform: Shape 3794"/>
                                <wps:cNvSpPr/>
                                <wps:spPr>
                                  <a:xfrm flipV="1">
                                    <a:off x="5175924" y="6245144"/>
                                    <a:ext cx="19519" cy="25895"/>
                                  </a:xfrm>
                                  <a:custGeom>
                                    <a:avLst/>
                                    <a:gdLst>
                                      <a:gd name="connsiteX0" fmla="*/ 18732 w 19519"/>
                                      <a:gd name="connsiteY0" fmla="*/ 22667 h 25895"/>
                                      <a:gd name="connsiteX1" fmla="*/ 18732 w 19519"/>
                                      <a:gd name="connsiteY1" fmla="*/ 18876 h 25895"/>
                                      <a:gd name="connsiteX2" fmla="*/ 15285 w 19519"/>
                                      <a:gd name="connsiteY2" fmla="*/ 20299 h 25895"/>
                                      <a:gd name="connsiteX3" fmla="*/ 11796 w 19519"/>
                                      <a:gd name="connsiteY3" fmla="*/ 20771 h 25895"/>
                                      <a:gd name="connsiteX4" fmla="*/ 5663 w 19519"/>
                                      <a:gd name="connsiteY4" fmla="*/ 18270 h 25895"/>
                                      <a:gd name="connsiteX5" fmla="*/ 3484 w 19519"/>
                                      <a:gd name="connsiteY5" fmla="*/ 11259 h 25895"/>
                                      <a:gd name="connsiteX6" fmla="*/ 5663 w 19519"/>
                                      <a:gd name="connsiteY6" fmla="*/ 4241 h 25895"/>
                                      <a:gd name="connsiteX7" fmla="*/ 11796 w 19519"/>
                                      <a:gd name="connsiteY7" fmla="*/ 1746 h 25895"/>
                                      <a:gd name="connsiteX8" fmla="*/ 15285 w 19519"/>
                                      <a:gd name="connsiteY8" fmla="*/ 2218 h 25895"/>
                                      <a:gd name="connsiteX9" fmla="*/ 18732 w 19519"/>
                                      <a:gd name="connsiteY9" fmla="*/ 3642 h 25895"/>
                                      <a:gd name="connsiteX10" fmla="*/ 18732 w 19519"/>
                                      <a:gd name="connsiteY10" fmla="*/ -107 h 25895"/>
                                      <a:gd name="connsiteX11" fmla="*/ 15215 w 19519"/>
                                      <a:gd name="connsiteY11" fmla="*/ -1291 h 25895"/>
                                      <a:gd name="connsiteX12" fmla="*/ 11352 w 19519"/>
                                      <a:gd name="connsiteY12" fmla="*/ -1692 h 25895"/>
                                      <a:gd name="connsiteX13" fmla="*/ 2491 w 19519"/>
                                      <a:gd name="connsiteY13" fmla="*/ 1810 h 25895"/>
                                      <a:gd name="connsiteX14" fmla="*/ -787 w 19519"/>
                                      <a:gd name="connsiteY14" fmla="*/ 11259 h 25895"/>
                                      <a:gd name="connsiteX15" fmla="*/ 2526 w 19519"/>
                                      <a:gd name="connsiteY15" fmla="*/ 20743 h 25895"/>
                                      <a:gd name="connsiteX16" fmla="*/ 11619 w 19519"/>
                                      <a:gd name="connsiteY16" fmla="*/ 24203 h 25895"/>
                                      <a:gd name="connsiteX17" fmla="*/ 15271 w 19519"/>
                                      <a:gd name="connsiteY17" fmla="*/ 23815 h 25895"/>
                                      <a:gd name="connsiteX18" fmla="*/ 18732 w 19519"/>
                                      <a:gd name="connsiteY18" fmla="*/ 22667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8732" y="22667"/>
                                        </a:moveTo>
                                        <a:lnTo>
                                          <a:pt x="18732" y="18876"/>
                                        </a:lnTo>
                                        <a:cubicBezTo>
                                          <a:pt x="17586" y="19510"/>
                                          <a:pt x="16437" y="19985"/>
                                          <a:pt x="15285" y="20299"/>
                                        </a:cubicBezTo>
                                        <a:cubicBezTo>
                                          <a:pt x="14134" y="20614"/>
                                          <a:pt x="12971" y="20771"/>
                                          <a:pt x="11796" y="20771"/>
                                        </a:cubicBezTo>
                                        <a:cubicBezTo>
                                          <a:pt x="9164" y="20771"/>
                                          <a:pt x="7120" y="19938"/>
                                          <a:pt x="5663" y="18270"/>
                                        </a:cubicBezTo>
                                        <a:cubicBezTo>
                                          <a:pt x="4211" y="16607"/>
                                          <a:pt x="3484" y="14270"/>
                                          <a:pt x="3484" y="11259"/>
                                        </a:cubicBezTo>
                                        <a:cubicBezTo>
                                          <a:pt x="3484" y="8248"/>
                                          <a:pt x="4211" y="5908"/>
                                          <a:pt x="5663" y="4241"/>
                                        </a:cubicBezTo>
                                        <a:cubicBezTo>
                                          <a:pt x="7120" y="2578"/>
                                          <a:pt x="9164" y="1746"/>
                                          <a:pt x="11796" y="1746"/>
                                        </a:cubicBezTo>
                                        <a:cubicBezTo>
                                          <a:pt x="12971" y="1746"/>
                                          <a:pt x="14134" y="1904"/>
                                          <a:pt x="15285" y="2218"/>
                                        </a:cubicBezTo>
                                        <a:cubicBezTo>
                                          <a:pt x="16437" y="2533"/>
                                          <a:pt x="17586" y="3008"/>
                                          <a:pt x="18732" y="3642"/>
                                        </a:cubicBezTo>
                                        <a:lnTo>
                                          <a:pt x="18732" y="-107"/>
                                        </a:lnTo>
                                        <a:cubicBezTo>
                                          <a:pt x="17600" y="-633"/>
                                          <a:pt x="16427" y="-1028"/>
                                          <a:pt x="15215" y="-1291"/>
                                        </a:cubicBezTo>
                                        <a:cubicBezTo>
                                          <a:pt x="14007" y="-1558"/>
                                          <a:pt x="12719" y="-1692"/>
                                          <a:pt x="11352" y="-1692"/>
                                        </a:cubicBezTo>
                                        <a:cubicBezTo>
                                          <a:pt x="7634" y="-1692"/>
                                          <a:pt x="4681" y="-525"/>
                                          <a:pt x="2491" y="1810"/>
                                        </a:cubicBezTo>
                                        <a:cubicBezTo>
                                          <a:pt x="305" y="4144"/>
                                          <a:pt x="-787" y="7294"/>
                                          <a:pt x="-787" y="11259"/>
                                        </a:cubicBezTo>
                                        <a:cubicBezTo>
                                          <a:pt x="-787" y="15280"/>
                                          <a:pt x="317" y="18441"/>
                                          <a:pt x="2526" y="20743"/>
                                        </a:cubicBezTo>
                                        <a:cubicBezTo>
                                          <a:pt x="4739" y="23050"/>
                                          <a:pt x="7770" y="24203"/>
                                          <a:pt x="11619" y="24203"/>
                                        </a:cubicBezTo>
                                        <a:cubicBezTo>
                                          <a:pt x="12865" y="24203"/>
                                          <a:pt x="14082" y="24074"/>
                                          <a:pt x="15271" y="23815"/>
                                        </a:cubicBezTo>
                                        <a:cubicBezTo>
                                          <a:pt x="16460" y="23562"/>
                                          <a:pt x="17614" y="23179"/>
                                          <a:pt x="18732" y="22667"/>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95" name="Freeform: Shape 3795"/>
                                <wps:cNvSpPr/>
                                <wps:spPr>
                                  <a:xfrm flipV="1">
                                    <a:off x="5198241" y="6270398"/>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96" name="Freeform: Shape 3796"/>
                                <wps:cNvSpPr/>
                                <wps:spPr>
                                  <a:xfrm flipV="1">
                                    <a:off x="5216677" y="6245144"/>
                                    <a:ext cx="20668" cy="25254"/>
                                  </a:xfrm>
                                  <a:custGeom>
                                    <a:avLst/>
                                    <a:gdLst>
                                      <a:gd name="connsiteX0" fmla="*/ 19581 w 20668"/>
                                      <a:gd name="connsiteY0" fmla="*/ 13151 h 25254"/>
                                      <a:gd name="connsiteX1" fmla="*/ 19581 w 20668"/>
                                      <a:gd name="connsiteY1" fmla="*/ -1738 h 25254"/>
                                      <a:gd name="connsiteX2" fmla="*/ 15528 w 20668"/>
                                      <a:gd name="connsiteY2" fmla="*/ -1738 h 25254"/>
                                      <a:gd name="connsiteX3" fmla="*/ 15528 w 20668"/>
                                      <a:gd name="connsiteY3" fmla="*/ 13017 h 25254"/>
                                      <a:gd name="connsiteX4" fmla="*/ 14160 w 20668"/>
                                      <a:gd name="connsiteY4" fmla="*/ 18253 h 25254"/>
                                      <a:gd name="connsiteX5" fmla="*/ 10064 w 20668"/>
                                      <a:gd name="connsiteY5" fmla="*/ 19993 h 25254"/>
                                      <a:gd name="connsiteX6" fmla="*/ 4883 w 20668"/>
                                      <a:gd name="connsiteY6" fmla="*/ 17900 h 25254"/>
                                      <a:gd name="connsiteX7" fmla="*/ 2987 w 20668"/>
                                      <a:gd name="connsiteY7" fmla="*/ 12200 h 25254"/>
                                      <a:gd name="connsiteX8" fmla="*/ 2987 w 20668"/>
                                      <a:gd name="connsiteY8" fmla="*/ -1738 h 25254"/>
                                      <a:gd name="connsiteX9" fmla="*/ -1088 w 20668"/>
                                      <a:gd name="connsiteY9" fmla="*/ -1738 h 25254"/>
                                      <a:gd name="connsiteX10" fmla="*/ -1088 w 20668"/>
                                      <a:gd name="connsiteY10" fmla="*/ 22924 h 25254"/>
                                      <a:gd name="connsiteX11" fmla="*/ 2987 w 20668"/>
                                      <a:gd name="connsiteY11" fmla="*/ 22924 h 25254"/>
                                      <a:gd name="connsiteX12" fmla="*/ 2987 w 20668"/>
                                      <a:gd name="connsiteY12" fmla="*/ 19091 h 25254"/>
                                      <a:gd name="connsiteX13" fmla="*/ 6413 w 20668"/>
                                      <a:gd name="connsiteY13" fmla="*/ 22417 h 25254"/>
                                      <a:gd name="connsiteX14" fmla="*/ 10967 w 20668"/>
                                      <a:gd name="connsiteY14" fmla="*/ 23516 h 25254"/>
                                      <a:gd name="connsiteX15" fmla="*/ 17396 w 20668"/>
                                      <a:gd name="connsiteY15" fmla="*/ 20888 h 25254"/>
                                      <a:gd name="connsiteX16" fmla="*/ 19581 w 20668"/>
                                      <a:gd name="connsiteY16" fmla="*/ 13151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581" y="13151"/>
                                        </a:moveTo>
                                        <a:lnTo>
                                          <a:pt x="19581" y="-1738"/>
                                        </a:lnTo>
                                        <a:lnTo>
                                          <a:pt x="15528" y="-1738"/>
                                        </a:lnTo>
                                        <a:lnTo>
                                          <a:pt x="15528" y="13017"/>
                                        </a:lnTo>
                                        <a:cubicBezTo>
                                          <a:pt x="15528" y="15352"/>
                                          <a:pt x="15072" y="17097"/>
                                          <a:pt x="14160" y="18253"/>
                                        </a:cubicBezTo>
                                        <a:cubicBezTo>
                                          <a:pt x="13248" y="19413"/>
                                          <a:pt x="11883" y="19993"/>
                                          <a:pt x="10064" y="19993"/>
                                        </a:cubicBezTo>
                                        <a:cubicBezTo>
                                          <a:pt x="7874" y="19993"/>
                                          <a:pt x="6147" y="19295"/>
                                          <a:pt x="4883" y="17900"/>
                                        </a:cubicBezTo>
                                        <a:cubicBezTo>
                                          <a:pt x="3619" y="16510"/>
                                          <a:pt x="2987" y="14610"/>
                                          <a:pt x="2987" y="12200"/>
                                        </a:cubicBezTo>
                                        <a:lnTo>
                                          <a:pt x="2987" y="-1738"/>
                                        </a:lnTo>
                                        <a:lnTo>
                                          <a:pt x="-1088" y="-1738"/>
                                        </a:lnTo>
                                        <a:lnTo>
                                          <a:pt x="-1088" y="22924"/>
                                        </a:lnTo>
                                        <a:lnTo>
                                          <a:pt x="2987" y="22924"/>
                                        </a:lnTo>
                                        <a:lnTo>
                                          <a:pt x="2987" y="19091"/>
                                        </a:lnTo>
                                        <a:cubicBezTo>
                                          <a:pt x="3960" y="20576"/>
                                          <a:pt x="5102" y="21684"/>
                                          <a:pt x="6413" y="22417"/>
                                        </a:cubicBezTo>
                                        <a:cubicBezTo>
                                          <a:pt x="7729" y="23150"/>
                                          <a:pt x="9247" y="23516"/>
                                          <a:pt x="10967" y="23516"/>
                                        </a:cubicBezTo>
                                        <a:cubicBezTo>
                                          <a:pt x="13800" y="23516"/>
                                          <a:pt x="15943" y="22640"/>
                                          <a:pt x="17396" y="20888"/>
                                        </a:cubicBezTo>
                                        <a:cubicBezTo>
                                          <a:pt x="18853" y="19136"/>
                                          <a:pt x="19581" y="16557"/>
                                          <a:pt x="19581" y="1315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97" name="Freeform: Shape 3797"/>
                                <wps:cNvSpPr/>
                                <wps:spPr>
                                  <a:xfrm flipV="1">
                                    <a:off x="5243664" y="6245144"/>
                                    <a:ext cx="22649" cy="25895"/>
                                  </a:xfrm>
                                  <a:custGeom>
                                    <a:avLst/>
                                    <a:gdLst>
                                      <a:gd name="connsiteX0" fmla="*/ 10327 w 22649"/>
                                      <a:gd name="connsiteY0" fmla="*/ 20771 h 25895"/>
                                      <a:gd name="connsiteX1" fmla="*/ 5174 w 22649"/>
                                      <a:gd name="connsiteY1" fmla="*/ 18228 h 25895"/>
                                      <a:gd name="connsiteX2" fmla="*/ 3278 w 22649"/>
                                      <a:gd name="connsiteY2" fmla="*/ 11259 h 25895"/>
                                      <a:gd name="connsiteX3" fmla="*/ 5160 w 22649"/>
                                      <a:gd name="connsiteY3" fmla="*/ 4290 h 25895"/>
                                      <a:gd name="connsiteX4" fmla="*/ 10327 w 22649"/>
                                      <a:gd name="connsiteY4" fmla="*/ 1746 h 25895"/>
                                      <a:gd name="connsiteX5" fmla="*/ 15459 w 22649"/>
                                      <a:gd name="connsiteY5" fmla="*/ 4297 h 25895"/>
                                      <a:gd name="connsiteX6" fmla="*/ 17355 w 22649"/>
                                      <a:gd name="connsiteY6" fmla="*/ 11259 h 25895"/>
                                      <a:gd name="connsiteX7" fmla="*/ 15459 w 22649"/>
                                      <a:gd name="connsiteY7" fmla="*/ 18207 h 25895"/>
                                      <a:gd name="connsiteX8" fmla="*/ 10327 w 22649"/>
                                      <a:gd name="connsiteY8" fmla="*/ 20771 h 25895"/>
                                      <a:gd name="connsiteX9" fmla="*/ 10327 w 22649"/>
                                      <a:gd name="connsiteY9" fmla="*/ 24203 h 25895"/>
                                      <a:gd name="connsiteX10" fmla="*/ 18631 w 22649"/>
                                      <a:gd name="connsiteY10" fmla="*/ 20764 h 25895"/>
                                      <a:gd name="connsiteX11" fmla="*/ 21656 w 22649"/>
                                      <a:gd name="connsiteY11" fmla="*/ 11259 h 25895"/>
                                      <a:gd name="connsiteX12" fmla="*/ 18631 w 22649"/>
                                      <a:gd name="connsiteY12" fmla="*/ 1753 h 25895"/>
                                      <a:gd name="connsiteX13" fmla="*/ 10327 w 22649"/>
                                      <a:gd name="connsiteY13" fmla="*/ -1692 h 25895"/>
                                      <a:gd name="connsiteX14" fmla="*/ 2009 w 22649"/>
                                      <a:gd name="connsiteY14" fmla="*/ 1753 h 25895"/>
                                      <a:gd name="connsiteX15" fmla="*/ -994 w 22649"/>
                                      <a:gd name="connsiteY15" fmla="*/ 11259 h 25895"/>
                                      <a:gd name="connsiteX16" fmla="*/ 2009 w 22649"/>
                                      <a:gd name="connsiteY16" fmla="*/ 20764 h 25895"/>
                                      <a:gd name="connsiteX17" fmla="*/ 10327 w 22649"/>
                                      <a:gd name="connsiteY17" fmla="*/ 24203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10327" y="20771"/>
                                        </a:moveTo>
                                        <a:cubicBezTo>
                                          <a:pt x="8156" y="20771"/>
                                          <a:pt x="6438" y="19924"/>
                                          <a:pt x="5174" y="18228"/>
                                        </a:cubicBezTo>
                                        <a:cubicBezTo>
                                          <a:pt x="3910" y="16532"/>
                                          <a:pt x="3278" y="14209"/>
                                          <a:pt x="3278" y="11259"/>
                                        </a:cubicBezTo>
                                        <a:cubicBezTo>
                                          <a:pt x="3278" y="8309"/>
                                          <a:pt x="3905" y="5986"/>
                                          <a:pt x="5160" y="4290"/>
                                        </a:cubicBezTo>
                                        <a:cubicBezTo>
                                          <a:pt x="6420" y="2594"/>
                                          <a:pt x="8142" y="1746"/>
                                          <a:pt x="10327" y="1746"/>
                                        </a:cubicBezTo>
                                        <a:cubicBezTo>
                                          <a:pt x="12489" y="1746"/>
                                          <a:pt x="14200" y="2597"/>
                                          <a:pt x="15459" y="4297"/>
                                        </a:cubicBezTo>
                                        <a:cubicBezTo>
                                          <a:pt x="16723" y="6002"/>
                                          <a:pt x="17355" y="8323"/>
                                          <a:pt x="17355" y="11259"/>
                                        </a:cubicBezTo>
                                        <a:cubicBezTo>
                                          <a:pt x="17355" y="14181"/>
                                          <a:pt x="16723" y="16497"/>
                                          <a:pt x="15459" y="18207"/>
                                        </a:cubicBezTo>
                                        <a:cubicBezTo>
                                          <a:pt x="14200" y="19917"/>
                                          <a:pt x="12489" y="20771"/>
                                          <a:pt x="10327" y="20771"/>
                                        </a:cubicBezTo>
                                        <a:close/>
                                        <a:moveTo>
                                          <a:pt x="10327" y="24203"/>
                                        </a:moveTo>
                                        <a:cubicBezTo>
                                          <a:pt x="13852" y="24203"/>
                                          <a:pt x="16620" y="23057"/>
                                          <a:pt x="18631" y="20764"/>
                                        </a:cubicBezTo>
                                        <a:cubicBezTo>
                                          <a:pt x="20647" y="18477"/>
                                          <a:pt x="21656" y="15308"/>
                                          <a:pt x="21656" y="11259"/>
                                        </a:cubicBezTo>
                                        <a:cubicBezTo>
                                          <a:pt x="21656" y="7224"/>
                                          <a:pt x="20647" y="4055"/>
                                          <a:pt x="18631" y="1753"/>
                                        </a:cubicBezTo>
                                        <a:cubicBezTo>
                                          <a:pt x="16620" y="-544"/>
                                          <a:pt x="13852" y="-1692"/>
                                          <a:pt x="10327" y="-1692"/>
                                        </a:cubicBezTo>
                                        <a:cubicBezTo>
                                          <a:pt x="6788" y="-1692"/>
                                          <a:pt x="4016" y="-544"/>
                                          <a:pt x="2009" y="1753"/>
                                        </a:cubicBezTo>
                                        <a:cubicBezTo>
                                          <a:pt x="7" y="4055"/>
                                          <a:pt x="-994" y="7224"/>
                                          <a:pt x="-994" y="11259"/>
                                        </a:cubicBezTo>
                                        <a:cubicBezTo>
                                          <a:pt x="-994" y="15308"/>
                                          <a:pt x="7" y="18477"/>
                                          <a:pt x="2009" y="20764"/>
                                        </a:cubicBezTo>
                                        <a:cubicBezTo>
                                          <a:pt x="4016" y="23057"/>
                                          <a:pt x="6788" y="24203"/>
                                          <a:pt x="10327" y="2420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98" name="Freeform: Shape 3798"/>
                                <wps:cNvSpPr/>
                                <wps:spPr>
                                  <a:xfrm flipV="1">
                                    <a:off x="5268778" y="6270398"/>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99" name="Freeform: Shape 3799"/>
                                <wps:cNvSpPr/>
                                <wps:spPr>
                                  <a:xfrm flipV="1">
                                    <a:off x="5285608" y="6245144"/>
                                    <a:ext cx="19519" cy="25895"/>
                                  </a:xfrm>
                                  <a:custGeom>
                                    <a:avLst/>
                                    <a:gdLst>
                                      <a:gd name="connsiteX0" fmla="*/ 18757 w 19519"/>
                                      <a:gd name="connsiteY0" fmla="*/ 22667 h 25895"/>
                                      <a:gd name="connsiteX1" fmla="*/ 18757 w 19519"/>
                                      <a:gd name="connsiteY1" fmla="*/ 18876 h 25895"/>
                                      <a:gd name="connsiteX2" fmla="*/ 15309 w 19519"/>
                                      <a:gd name="connsiteY2" fmla="*/ 20299 h 25895"/>
                                      <a:gd name="connsiteX3" fmla="*/ 11820 w 19519"/>
                                      <a:gd name="connsiteY3" fmla="*/ 20771 h 25895"/>
                                      <a:gd name="connsiteX4" fmla="*/ 5687 w 19519"/>
                                      <a:gd name="connsiteY4" fmla="*/ 18270 h 25895"/>
                                      <a:gd name="connsiteX5" fmla="*/ 3509 w 19519"/>
                                      <a:gd name="connsiteY5" fmla="*/ 11259 h 25895"/>
                                      <a:gd name="connsiteX6" fmla="*/ 5687 w 19519"/>
                                      <a:gd name="connsiteY6" fmla="*/ 4241 h 25895"/>
                                      <a:gd name="connsiteX7" fmla="*/ 11820 w 19519"/>
                                      <a:gd name="connsiteY7" fmla="*/ 1746 h 25895"/>
                                      <a:gd name="connsiteX8" fmla="*/ 15309 w 19519"/>
                                      <a:gd name="connsiteY8" fmla="*/ 2218 h 25895"/>
                                      <a:gd name="connsiteX9" fmla="*/ 18757 w 19519"/>
                                      <a:gd name="connsiteY9" fmla="*/ 3642 h 25895"/>
                                      <a:gd name="connsiteX10" fmla="*/ 18757 w 19519"/>
                                      <a:gd name="connsiteY10" fmla="*/ -107 h 25895"/>
                                      <a:gd name="connsiteX11" fmla="*/ 15239 w 19519"/>
                                      <a:gd name="connsiteY11" fmla="*/ -1291 h 25895"/>
                                      <a:gd name="connsiteX12" fmla="*/ 11376 w 19519"/>
                                      <a:gd name="connsiteY12" fmla="*/ -1692 h 25895"/>
                                      <a:gd name="connsiteX13" fmla="*/ 2515 w 19519"/>
                                      <a:gd name="connsiteY13" fmla="*/ 1810 h 25895"/>
                                      <a:gd name="connsiteX14" fmla="*/ -763 w 19519"/>
                                      <a:gd name="connsiteY14" fmla="*/ 11259 h 25895"/>
                                      <a:gd name="connsiteX15" fmla="*/ 2550 w 19519"/>
                                      <a:gd name="connsiteY15" fmla="*/ 20743 h 25895"/>
                                      <a:gd name="connsiteX16" fmla="*/ 11644 w 19519"/>
                                      <a:gd name="connsiteY16" fmla="*/ 24203 h 25895"/>
                                      <a:gd name="connsiteX17" fmla="*/ 15295 w 19519"/>
                                      <a:gd name="connsiteY17" fmla="*/ 23815 h 25895"/>
                                      <a:gd name="connsiteX18" fmla="*/ 18757 w 19519"/>
                                      <a:gd name="connsiteY18" fmla="*/ 22667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8757" y="22667"/>
                                        </a:moveTo>
                                        <a:lnTo>
                                          <a:pt x="18757" y="18876"/>
                                        </a:lnTo>
                                        <a:cubicBezTo>
                                          <a:pt x="17610" y="19510"/>
                                          <a:pt x="16461" y="19985"/>
                                          <a:pt x="15309" y="20299"/>
                                        </a:cubicBezTo>
                                        <a:cubicBezTo>
                                          <a:pt x="14158" y="20614"/>
                                          <a:pt x="12995" y="20771"/>
                                          <a:pt x="11820" y="20771"/>
                                        </a:cubicBezTo>
                                        <a:cubicBezTo>
                                          <a:pt x="9188" y="20771"/>
                                          <a:pt x="7144" y="19938"/>
                                          <a:pt x="5687" y="18270"/>
                                        </a:cubicBezTo>
                                        <a:cubicBezTo>
                                          <a:pt x="4235" y="16607"/>
                                          <a:pt x="3509" y="14270"/>
                                          <a:pt x="3509" y="11259"/>
                                        </a:cubicBezTo>
                                        <a:cubicBezTo>
                                          <a:pt x="3509" y="8248"/>
                                          <a:pt x="4235" y="5908"/>
                                          <a:pt x="5687" y="4241"/>
                                        </a:cubicBezTo>
                                        <a:cubicBezTo>
                                          <a:pt x="7144" y="2578"/>
                                          <a:pt x="9188" y="1746"/>
                                          <a:pt x="11820" y="1746"/>
                                        </a:cubicBezTo>
                                        <a:cubicBezTo>
                                          <a:pt x="12995" y="1746"/>
                                          <a:pt x="14158" y="1904"/>
                                          <a:pt x="15309" y="2218"/>
                                        </a:cubicBezTo>
                                        <a:cubicBezTo>
                                          <a:pt x="16461" y="2533"/>
                                          <a:pt x="17610" y="3008"/>
                                          <a:pt x="18757" y="3642"/>
                                        </a:cubicBezTo>
                                        <a:lnTo>
                                          <a:pt x="18757" y="-107"/>
                                        </a:lnTo>
                                        <a:cubicBezTo>
                                          <a:pt x="17624" y="-633"/>
                                          <a:pt x="16451" y="-1028"/>
                                          <a:pt x="15239" y="-1291"/>
                                        </a:cubicBezTo>
                                        <a:cubicBezTo>
                                          <a:pt x="14031" y="-1558"/>
                                          <a:pt x="12743" y="-1692"/>
                                          <a:pt x="11376" y="-1692"/>
                                        </a:cubicBezTo>
                                        <a:cubicBezTo>
                                          <a:pt x="7659" y="-1692"/>
                                          <a:pt x="4705" y="-525"/>
                                          <a:pt x="2515" y="1810"/>
                                        </a:cubicBezTo>
                                        <a:cubicBezTo>
                                          <a:pt x="330" y="4144"/>
                                          <a:pt x="-763" y="7294"/>
                                          <a:pt x="-763" y="11259"/>
                                        </a:cubicBezTo>
                                        <a:cubicBezTo>
                                          <a:pt x="-763" y="15280"/>
                                          <a:pt x="341" y="18441"/>
                                          <a:pt x="2550" y="20743"/>
                                        </a:cubicBezTo>
                                        <a:cubicBezTo>
                                          <a:pt x="4764" y="23050"/>
                                          <a:pt x="7795" y="24203"/>
                                          <a:pt x="11644" y="24203"/>
                                        </a:cubicBezTo>
                                        <a:cubicBezTo>
                                          <a:pt x="12889" y="24203"/>
                                          <a:pt x="14106" y="24074"/>
                                          <a:pt x="15295" y="23815"/>
                                        </a:cubicBezTo>
                                        <a:cubicBezTo>
                                          <a:pt x="16484" y="23562"/>
                                          <a:pt x="17638" y="23179"/>
                                          <a:pt x="18757" y="22667"/>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00" name="Freeform: Shape 3800"/>
                                <wps:cNvSpPr/>
                                <wps:spPr>
                                  <a:xfrm flipV="1">
                                    <a:off x="5310413" y="6245144"/>
                                    <a:ext cx="22649" cy="25895"/>
                                  </a:xfrm>
                                  <a:custGeom>
                                    <a:avLst/>
                                    <a:gdLst>
                                      <a:gd name="connsiteX0" fmla="*/ 10342 w 22649"/>
                                      <a:gd name="connsiteY0" fmla="*/ 20771 h 25895"/>
                                      <a:gd name="connsiteX1" fmla="*/ 5189 w 22649"/>
                                      <a:gd name="connsiteY1" fmla="*/ 18228 h 25895"/>
                                      <a:gd name="connsiteX2" fmla="*/ 3293 w 22649"/>
                                      <a:gd name="connsiteY2" fmla="*/ 11259 h 25895"/>
                                      <a:gd name="connsiteX3" fmla="*/ 5175 w 22649"/>
                                      <a:gd name="connsiteY3" fmla="*/ 4290 h 25895"/>
                                      <a:gd name="connsiteX4" fmla="*/ 10342 w 22649"/>
                                      <a:gd name="connsiteY4" fmla="*/ 1746 h 25895"/>
                                      <a:gd name="connsiteX5" fmla="*/ 15474 w 22649"/>
                                      <a:gd name="connsiteY5" fmla="*/ 4297 h 25895"/>
                                      <a:gd name="connsiteX6" fmla="*/ 17370 w 22649"/>
                                      <a:gd name="connsiteY6" fmla="*/ 11259 h 25895"/>
                                      <a:gd name="connsiteX7" fmla="*/ 15474 w 22649"/>
                                      <a:gd name="connsiteY7" fmla="*/ 18207 h 25895"/>
                                      <a:gd name="connsiteX8" fmla="*/ 10342 w 22649"/>
                                      <a:gd name="connsiteY8" fmla="*/ 20771 h 25895"/>
                                      <a:gd name="connsiteX9" fmla="*/ 10342 w 22649"/>
                                      <a:gd name="connsiteY9" fmla="*/ 24203 h 25895"/>
                                      <a:gd name="connsiteX10" fmla="*/ 18646 w 22649"/>
                                      <a:gd name="connsiteY10" fmla="*/ 20764 h 25895"/>
                                      <a:gd name="connsiteX11" fmla="*/ 21670 w 22649"/>
                                      <a:gd name="connsiteY11" fmla="*/ 11259 h 25895"/>
                                      <a:gd name="connsiteX12" fmla="*/ 18646 w 22649"/>
                                      <a:gd name="connsiteY12" fmla="*/ 1753 h 25895"/>
                                      <a:gd name="connsiteX13" fmla="*/ 10342 w 22649"/>
                                      <a:gd name="connsiteY13" fmla="*/ -1692 h 25895"/>
                                      <a:gd name="connsiteX14" fmla="*/ 2024 w 22649"/>
                                      <a:gd name="connsiteY14" fmla="*/ 1753 h 25895"/>
                                      <a:gd name="connsiteX15" fmla="*/ -979 w 22649"/>
                                      <a:gd name="connsiteY15" fmla="*/ 11259 h 25895"/>
                                      <a:gd name="connsiteX16" fmla="*/ 2024 w 22649"/>
                                      <a:gd name="connsiteY16" fmla="*/ 20764 h 25895"/>
                                      <a:gd name="connsiteX17" fmla="*/ 10342 w 22649"/>
                                      <a:gd name="connsiteY17" fmla="*/ 24203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10342" y="20771"/>
                                        </a:moveTo>
                                        <a:cubicBezTo>
                                          <a:pt x="8171" y="20771"/>
                                          <a:pt x="6453" y="19924"/>
                                          <a:pt x="5189" y="18228"/>
                                        </a:cubicBezTo>
                                        <a:cubicBezTo>
                                          <a:pt x="3925" y="16532"/>
                                          <a:pt x="3293" y="14209"/>
                                          <a:pt x="3293" y="11259"/>
                                        </a:cubicBezTo>
                                        <a:cubicBezTo>
                                          <a:pt x="3293" y="8309"/>
                                          <a:pt x="3920" y="5986"/>
                                          <a:pt x="5175" y="4290"/>
                                        </a:cubicBezTo>
                                        <a:cubicBezTo>
                                          <a:pt x="6434" y="2594"/>
                                          <a:pt x="8157" y="1746"/>
                                          <a:pt x="10342" y="1746"/>
                                        </a:cubicBezTo>
                                        <a:cubicBezTo>
                                          <a:pt x="12504" y="1746"/>
                                          <a:pt x="14214" y="2597"/>
                                          <a:pt x="15474" y="4297"/>
                                        </a:cubicBezTo>
                                        <a:cubicBezTo>
                                          <a:pt x="16738" y="6002"/>
                                          <a:pt x="17370" y="8323"/>
                                          <a:pt x="17370" y="11259"/>
                                        </a:cubicBezTo>
                                        <a:cubicBezTo>
                                          <a:pt x="17370" y="14181"/>
                                          <a:pt x="16738" y="16497"/>
                                          <a:pt x="15474" y="18207"/>
                                        </a:cubicBezTo>
                                        <a:cubicBezTo>
                                          <a:pt x="14214" y="19917"/>
                                          <a:pt x="12504" y="20771"/>
                                          <a:pt x="10342" y="20771"/>
                                        </a:cubicBezTo>
                                        <a:close/>
                                        <a:moveTo>
                                          <a:pt x="10342" y="24203"/>
                                        </a:moveTo>
                                        <a:cubicBezTo>
                                          <a:pt x="13867" y="24203"/>
                                          <a:pt x="16635" y="23057"/>
                                          <a:pt x="18646" y="20764"/>
                                        </a:cubicBezTo>
                                        <a:cubicBezTo>
                                          <a:pt x="20662" y="18477"/>
                                          <a:pt x="21670" y="15308"/>
                                          <a:pt x="21670" y="11259"/>
                                        </a:cubicBezTo>
                                        <a:cubicBezTo>
                                          <a:pt x="21670" y="7224"/>
                                          <a:pt x="20662" y="4055"/>
                                          <a:pt x="18646" y="1753"/>
                                        </a:cubicBezTo>
                                        <a:cubicBezTo>
                                          <a:pt x="16635" y="-544"/>
                                          <a:pt x="13867" y="-1692"/>
                                          <a:pt x="10342" y="-1692"/>
                                        </a:cubicBezTo>
                                        <a:cubicBezTo>
                                          <a:pt x="6803" y="-1692"/>
                                          <a:pt x="4030" y="-544"/>
                                          <a:pt x="2024" y="1753"/>
                                        </a:cubicBezTo>
                                        <a:cubicBezTo>
                                          <a:pt x="22" y="4055"/>
                                          <a:pt x="-979" y="7224"/>
                                          <a:pt x="-979" y="11259"/>
                                        </a:cubicBezTo>
                                        <a:cubicBezTo>
                                          <a:pt x="-979" y="15308"/>
                                          <a:pt x="22" y="18477"/>
                                          <a:pt x="2024" y="20764"/>
                                        </a:cubicBezTo>
                                        <a:cubicBezTo>
                                          <a:pt x="4030" y="23057"/>
                                          <a:pt x="6803" y="24203"/>
                                          <a:pt x="10342" y="2420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01" name="Freeform: Shape 3801"/>
                                <wps:cNvSpPr/>
                                <wps:spPr>
                                  <a:xfrm flipV="1">
                                    <a:off x="5339778" y="6236132"/>
                                    <a:ext cx="4053" cy="34266"/>
                                  </a:xfrm>
                                  <a:custGeom>
                                    <a:avLst/>
                                    <a:gdLst>
                                      <a:gd name="connsiteX0" fmla="*/ 94 w 4053"/>
                                      <a:gd name="connsiteY0" fmla="*/ 31888 h 34266"/>
                                      <a:gd name="connsiteX1" fmla="*/ 4148 w 4053"/>
                                      <a:gd name="connsiteY1" fmla="*/ 31888 h 34266"/>
                                      <a:gd name="connsiteX2" fmla="*/ 4148 w 4053"/>
                                      <a:gd name="connsiteY2" fmla="*/ -2378 h 34266"/>
                                      <a:gd name="connsiteX3" fmla="*/ 94 w 4053"/>
                                      <a:gd name="connsiteY3" fmla="*/ -2378 h 34266"/>
                                      <a:gd name="connsiteX4" fmla="*/ 94 w 4053"/>
                                      <a:gd name="connsiteY4" fmla="*/ 31888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94" y="31888"/>
                                        </a:moveTo>
                                        <a:lnTo>
                                          <a:pt x="4148" y="31888"/>
                                        </a:lnTo>
                                        <a:lnTo>
                                          <a:pt x="4148" y="-2378"/>
                                        </a:lnTo>
                                        <a:lnTo>
                                          <a:pt x="94" y="-2378"/>
                                        </a:lnTo>
                                        <a:lnTo>
                                          <a:pt x="94" y="3188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02" name="Freeform: Shape 3802"/>
                                <wps:cNvSpPr/>
                                <wps:spPr>
                                  <a:xfrm flipV="1">
                                    <a:off x="5350550" y="6245144"/>
                                    <a:ext cx="22649" cy="25895"/>
                                  </a:xfrm>
                                  <a:custGeom>
                                    <a:avLst/>
                                    <a:gdLst>
                                      <a:gd name="connsiteX0" fmla="*/ 10351 w 22649"/>
                                      <a:gd name="connsiteY0" fmla="*/ 20771 h 25895"/>
                                      <a:gd name="connsiteX1" fmla="*/ 5198 w 22649"/>
                                      <a:gd name="connsiteY1" fmla="*/ 18228 h 25895"/>
                                      <a:gd name="connsiteX2" fmla="*/ 3302 w 22649"/>
                                      <a:gd name="connsiteY2" fmla="*/ 11259 h 25895"/>
                                      <a:gd name="connsiteX3" fmla="*/ 5184 w 22649"/>
                                      <a:gd name="connsiteY3" fmla="*/ 4290 h 25895"/>
                                      <a:gd name="connsiteX4" fmla="*/ 10351 w 22649"/>
                                      <a:gd name="connsiteY4" fmla="*/ 1746 h 25895"/>
                                      <a:gd name="connsiteX5" fmla="*/ 15483 w 22649"/>
                                      <a:gd name="connsiteY5" fmla="*/ 4297 h 25895"/>
                                      <a:gd name="connsiteX6" fmla="*/ 17379 w 22649"/>
                                      <a:gd name="connsiteY6" fmla="*/ 11259 h 25895"/>
                                      <a:gd name="connsiteX7" fmla="*/ 15483 w 22649"/>
                                      <a:gd name="connsiteY7" fmla="*/ 18207 h 25895"/>
                                      <a:gd name="connsiteX8" fmla="*/ 10351 w 22649"/>
                                      <a:gd name="connsiteY8" fmla="*/ 20771 h 25895"/>
                                      <a:gd name="connsiteX9" fmla="*/ 10351 w 22649"/>
                                      <a:gd name="connsiteY9" fmla="*/ 24203 h 25895"/>
                                      <a:gd name="connsiteX10" fmla="*/ 18655 w 22649"/>
                                      <a:gd name="connsiteY10" fmla="*/ 20764 h 25895"/>
                                      <a:gd name="connsiteX11" fmla="*/ 21679 w 22649"/>
                                      <a:gd name="connsiteY11" fmla="*/ 11259 h 25895"/>
                                      <a:gd name="connsiteX12" fmla="*/ 18655 w 22649"/>
                                      <a:gd name="connsiteY12" fmla="*/ 1753 h 25895"/>
                                      <a:gd name="connsiteX13" fmla="*/ 10351 w 22649"/>
                                      <a:gd name="connsiteY13" fmla="*/ -1692 h 25895"/>
                                      <a:gd name="connsiteX14" fmla="*/ 2033 w 22649"/>
                                      <a:gd name="connsiteY14" fmla="*/ 1753 h 25895"/>
                                      <a:gd name="connsiteX15" fmla="*/ -970 w 22649"/>
                                      <a:gd name="connsiteY15" fmla="*/ 11259 h 25895"/>
                                      <a:gd name="connsiteX16" fmla="*/ 2033 w 22649"/>
                                      <a:gd name="connsiteY16" fmla="*/ 20764 h 25895"/>
                                      <a:gd name="connsiteX17" fmla="*/ 10351 w 22649"/>
                                      <a:gd name="connsiteY17" fmla="*/ 24203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10351" y="20771"/>
                                        </a:moveTo>
                                        <a:cubicBezTo>
                                          <a:pt x="8180" y="20771"/>
                                          <a:pt x="6462" y="19924"/>
                                          <a:pt x="5198" y="18228"/>
                                        </a:cubicBezTo>
                                        <a:cubicBezTo>
                                          <a:pt x="3934" y="16532"/>
                                          <a:pt x="3302" y="14209"/>
                                          <a:pt x="3302" y="11259"/>
                                        </a:cubicBezTo>
                                        <a:cubicBezTo>
                                          <a:pt x="3302" y="8309"/>
                                          <a:pt x="3929" y="5986"/>
                                          <a:pt x="5184" y="4290"/>
                                        </a:cubicBezTo>
                                        <a:cubicBezTo>
                                          <a:pt x="6443" y="2594"/>
                                          <a:pt x="8166" y="1746"/>
                                          <a:pt x="10351" y="1746"/>
                                        </a:cubicBezTo>
                                        <a:cubicBezTo>
                                          <a:pt x="12513" y="1746"/>
                                          <a:pt x="14223" y="2597"/>
                                          <a:pt x="15483" y="4297"/>
                                        </a:cubicBezTo>
                                        <a:cubicBezTo>
                                          <a:pt x="16747" y="6002"/>
                                          <a:pt x="17379" y="8323"/>
                                          <a:pt x="17379" y="11259"/>
                                        </a:cubicBezTo>
                                        <a:cubicBezTo>
                                          <a:pt x="17379" y="14181"/>
                                          <a:pt x="16747" y="16497"/>
                                          <a:pt x="15483" y="18207"/>
                                        </a:cubicBezTo>
                                        <a:cubicBezTo>
                                          <a:pt x="14223" y="19917"/>
                                          <a:pt x="12513" y="20771"/>
                                          <a:pt x="10351" y="20771"/>
                                        </a:cubicBezTo>
                                        <a:close/>
                                        <a:moveTo>
                                          <a:pt x="10351" y="24203"/>
                                        </a:moveTo>
                                        <a:cubicBezTo>
                                          <a:pt x="13876" y="24203"/>
                                          <a:pt x="16644" y="23057"/>
                                          <a:pt x="18655" y="20764"/>
                                        </a:cubicBezTo>
                                        <a:cubicBezTo>
                                          <a:pt x="20671" y="18477"/>
                                          <a:pt x="21679" y="15308"/>
                                          <a:pt x="21679" y="11259"/>
                                        </a:cubicBezTo>
                                        <a:cubicBezTo>
                                          <a:pt x="21679" y="7224"/>
                                          <a:pt x="20671" y="4055"/>
                                          <a:pt x="18655" y="1753"/>
                                        </a:cubicBezTo>
                                        <a:cubicBezTo>
                                          <a:pt x="16644" y="-544"/>
                                          <a:pt x="13876" y="-1692"/>
                                          <a:pt x="10351" y="-1692"/>
                                        </a:cubicBezTo>
                                        <a:cubicBezTo>
                                          <a:pt x="6812" y="-1692"/>
                                          <a:pt x="4039" y="-544"/>
                                          <a:pt x="2033" y="1753"/>
                                        </a:cubicBezTo>
                                        <a:cubicBezTo>
                                          <a:pt x="31" y="4055"/>
                                          <a:pt x="-970" y="7224"/>
                                          <a:pt x="-970" y="11259"/>
                                        </a:cubicBezTo>
                                        <a:cubicBezTo>
                                          <a:pt x="-970" y="15308"/>
                                          <a:pt x="31" y="18477"/>
                                          <a:pt x="2033" y="20764"/>
                                        </a:cubicBezTo>
                                        <a:cubicBezTo>
                                          <a:pt x="4039" y="23057"/>
                                          <a:pt x="6812" y="24203"/>
                                          <a:pt x="10351" y="2420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03" name="Freeform: Shape 3803"/>
                                <wps:cNvSpPr/>
                                <wps:spPr>
                                  <a:xfrm flipV="1">
                                    <a:off x="5379760" y="6245144"/>
                                    <a:ext cx="14451" cy="25254"/>
                                  </a:xfrm>
                                  <a:custGeom>
                                    <a:avLst/>
                                    <a:gdLst>
                                      <a:gd name="connsiteX0" fmla="*/ 13840 w 14451"/>
                                      <a:gd name="connsiteY0" fmla="*/ 19140 h 25254"/>
                                      <a:gd name="connsiteX1" fmla="*/ 12352 w 14451"/>
                                      <a:gd name="connsiteY1" fmla="*/ 19718 h 25254"/>
                                      <a:gd name="connsiteX2" fmla="*/ 10583 w 14451"/>
                                      <a:gd name="connsiteY2" fmla="*/ 19909 h 25254"/>
                                      <a:gd name="connsiteX3" fmla="*/ 5303 w 14451"/>
                                      <a:gd name="connsiteY3" fmla="*/ 17675 h 25254"/>
                                      <a:gd name="connsiteX4" fmla="*/ 3463 w 14451"/>
                                      <a:gd name="connsiteY4" fmla="*/ 11256 h 25254"/>
                                      <a:gd name="connsiteX5" fmla="*/ 3463 w 14451"/>
                                      <a:gd name="connsiteY5" fmla="*/ -1738 h 25254"/>
                                      <a:gd name="connsiteX6" fmla="*/ -611 w 14451"/>
                                      <a:gd name="connsiteY6" fmla="*/ -1738 h 25254"/>
                                      <a:gd name="connsiteX7" fmla="*/ -611 w 14451"/>
                                      <a:gd name="connsiteY7" fmla="*/ 22924 h 25254"/>
                                      <a:gd name="connsiteX8" fmla="*/ 3463 w 14451"/>
                                      <a:gd name="connsiteY8" fmla="*/ 22924 h 25254"/>
                                      <a:gd name="connsiteX9" fmla="*/ 3463 w 14451"/>
                                      <a:gd name="connsiteY9" fmla="*/ 19091 h 25254"/>
                                      <a:gd name="connsiteX10" fmla="*/ 6791 w 14451"/>
                                      <a:gd name="connsiteY10" fmla="*/ 22424 h 25254"/>
                                      <a:gd name="connsiteX11" fmla="*/ 11774 w 14451"/>
                                      <a:gd name="connsiteY11" fmla="*/ 23516 h 25254"/>
                                      <a:gd name="connsiteX12" fmla="*/ 12698 w 14451"/>
                                      <a:gd name="connsiteY12" fmla="*/ 23460 h 25254"/>
                                      <a:gd name="connsiteX13" fmla="*/ 13819 w 14451"/>
                                      <a:gd name="connsiteY13" fmla="*/ 23298 h 25254"/>
                                      <a:gd name="connsiteX14" fmla="*/ 13840 w 14451"/>
                                      <a:gd name="connsiteY14" fmla="*/ 19140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3840" y="19140"/>
                                        </a:moveTo>
                                        <a:cubicBezTo>
                                          <a:pt x="13384" y="19404"/>
                                          <a:pt x="12888" y="19596"/>
                                          <a:pt x="12352" y="19718"/>
                                        </a:cubicBezTo>
                                        <a:cubicBezTo>
                                          <a:pt x="11817" y="19845"/>
                                          <a:pt x="11227" y="19909"/>
                                          <a:pt x="10583" y="19909"/>
                                        </a:cubicBezTo>
                                        <a:cubicBezTo>
                                          <a:pt x="8290" y="19909"/>
                                          <a:pt x="6530" y="19164"/>
                                          <a:pt x="5303" y="17675"/>
                                        </a:cubicBezTo>
                                        <a:cubicBezTo>
                                          <a:pt x="4077" y="16186"/>
                                          <a:pt x="3463" y="14046"/>
                                          <a:pt x="3463" y="11256"/>
                                        </a:cubicBezTo>
                                        <a:lnTo>
                                          <a:pt x="3463" y="-1738"/>
                                        </a:lnTo>
                                        <a:lnTo>
                                          <a:pt x="-611" y="-1738"/>
                                        </a:lnTo>
                                        <a:lnTo>
                                          <a:pt x="-611" y="22924"/>
                                        </a:lnTo>
                                        <a:lnTo>
                                          <a:pt x="3463" y="22924"/>
                                        </a:lnTo>
                                        <a:lnTo>
                                          <a:pt x="3463" y="19091"/>
                                        </a:lnTo>
                                        <a:cubicBezTo>
                                          <a:pt x="4319" y="20590"/>
                                          <a:pt x="5428" y="21701"/>
                                          <a:pt x="6791" y="22424"/>
                                        </a:cubicBezTo>
                                        <a:cubicBezTo>
                                          <a:pt x="8158" y="23152"/>
                                          <a:pt x="9819" y="23516"/>
                                          <a:pt x="11774" y="23516"/>
                                        </a:cubicBezTo>
                                        <a:cubicBezTo>
                                          <a:pt x="12052" y="23516"/>
                                          <a:pt x="12360" y="23497"/>
                                          <a:pt x="12698" y="23460"/>
                                        </a:cubicBezTo>
                                        <a:cubicBezTo>
                                          <a:pt x="13036" y="23427"/>
                                          <a:pt x="13410" y="23373"/>
                                          <a:pt x="13819" y="23298"/>
                                        </a:cubicBezTo>
                                        <a:lnTo>
                                          <a:pt x="13840" y="1914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04" name="Freeform: Shape 3804"/>
                                <wps:cNvSpPr/>
                                <wps:spPr>
                                  <a:xfrm flipV="1">
                                    <a:off x="5394213" y="6270398"/>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05" name="Freeform: Shape 3805"/>
                                <wps:cNvSpPr/>
                                <wps:spPr>
                                  <a:xfrm flipV="1">
                                    <a:off x="5411261" y="6245144"/>
                                    <a:ext cx="20844" cy="25895"/>
                                  </a:xfrm>
                                  <a:custGeom>
                                    <a:avLst/>
                                    <a:gdLst>
                                      <a:gd name="connsiteX0" fmla="*/ 11899 w 20844"/>
                                      <a:gd name="connsiteY0" fmla="*/ 11343 h 25895"/>
                                      <a:gd name="connsiteX1" fmla="*/ 5090 w 20844"/>
                                      <a:gd name="connsiteY1" fmla="*/ 10223 h 25895"/>
                                      <a:gd name="connsiteX2" fmla="*/ 3193 w 20844"/>
                                      <a:gd name="connsiteY2" fmla="*/ 6390 h 25895"/>
                                      <a:gd name="connsiteX3" fmla="*/ 4617 w 20844"/>
                                      <a:gd name="connsiteY3" fmla="*/ 2965 h 25895"/>
                                      <a:gd name="connsiteX4" fmla="*/ 8480 w 20844"/>
                                      <a:gd name="connsiteY4" fmla="*/ 1704 h 25895"/>
                                      <a:gd name="connsiteX5" fmla="*/ 13894 w 20844"/>
                                      <a:gd name="connsiteY5" fmla="*/ 4093 h 25895"/>
                                      <a:gd name="connsiteX6" fmla="*/ 15931 w 20844"/>
                                      <a:gd name="connsiteY6" fmla="*/ 10441 h 25895"/>
                                      <a:gd name="connsiteX7" fmla="*/ 15931 w 20844"/>
                                      <a:gd name="connsiteY7" fmla="*/ 11343 h 25895"/>
                                      <a:gd name="connsiteX8" fmla="*/ 11899 w 20844"/>
                                      <a:gd name="connsiteY8" fmla="*/ 11343 h 25895"/>
                                      <a:gd name="connsiteX9" fmla="*/ 19985 w 20844"/>
                                      <a:gd name="connsiteY9" fmla="*/ 13020 h 25895"/>
                                      <a:gd name="connsiteX10" fmla="*/ 19985 w 20844"/>
                                      <a:gd name="connsiteY10" fmla="*/ -1051 h 25895"/>
                                      <a:gd name="connsiteX11" fmla="*/ 15931 w 20844"/>
                                      <a:gd name="connsiteY11" fmla="*/ -1051 h 25895"/>
                                      <a:gd name="connsiteX12" fmla="*/ 15931 w 20844"/>
                                      <a:gd name="connsiteY12" fmla="*/ 2690 h 25895"/>
                                      <a:gd name="connsiteX13" fmla="*/ 12470 w 20844"/>
                                      <a:gd name="connsiteY13" fmla="*/ -621 h 25895"/>
                                      <a:gd name="connsiteX14" fmla="*/ 7402 w 20844"/>
                                      <a:gd name="connsiteY14" fmla="*/ -1692 h 25895"/>
                                      <a:gd name="connsiteX15" fmla="*/ 1375 w 20844"/>
                                      <a:gd name="connsiteY15" fmla="*/ 436 h 25895"/>
                                      <a:gd name="connsiteX16" fmla="*/ -860 w 20844"/>
                                      <a:gd name="connsiteY16" fmla="*/ 6129 h 25895"/>
                                      <a:gd name="connsiteX17" fmla="*/ 1924 w 20844"/>
                                      <a:gd name="connsiteY17" fmla="*/ 12400 h 25895"/>
                                      <a:gd name="connsiteX18" fmla="*/ 10243 w 20844"/>
                                      <a:gd name="connsiteY18" fmla="*/ 14514 h 25895"/>
                                      <a:gd name="connsiteX19" fmla="*/ 15931 w 20844"/>
                                      <a:gd name="connsiteY19" fmla="*/ 14514 h 25895"/>
                                      <a:gd name="connsiteX20" fmla="*/ 15931 w 20844"/>
                                      <a:gd name="connsiteY20" fmla="*/ 14916 h 25895"/>
                                      <a:gd name="connsiteX21" fmla="*/ 14092 w 20844"/>
                                      <a:gd name="connsiteY21" fmla="*/ 19242 h 25895"/>
                                      <a:gd name="connsiteX22" fmla="*/ 8924 w 20844"/>
                                      <a:gd name="connsiteY22" fmla="*/ 20771 h 25895"/>
                                      <a:gd name="connsiteX23" fmla="*/ 4801 w 20844"/>
                                      <a:gd name="connsiteY23" fmla="*/ 20264 h 25895"/>
                                      <a:gd name="connsiteX24" fmla="*/ 952 w 20844"/>
                                      <a:gd name="connsiteY24" fmla="*/ 18742 h 25895"/>
                                      <a:gd name="connsiteX25" fmla="*/ 952 w 20844"/>
                                      <a:gd name="connsiteY25" fmla="*/ 22491 h 25895"/>
                                      <a:gd name="connsiteX26" fmla="*/ 5266 w 20844"/>
                                      <a:gd name="connsiteY26" fmla="*/ 23773 h 25895"/>
                                      <a:gd name="connsiteX27" fmla="*/ 9340 w 20844"/>
                                      <a:gd name="connsiteY27" fmla="*/ 24203 h 25895"/>
                                      <a:gd name="connsiteX28" fmla="*/ 17341 w 20844"/>
                                      <a:gd name="connsiteY28" fmla="*/ 21427 h 25895"/>
                                      <a:gd name="connsiteX29" fmla="*/ 19985 w 20844"/>
                                      <a:gd name="connsiteY29" fmla="*/ 13020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1899" y="11343"/>
                                        </a:moveTo>
                                        <a:cubicBezTo>
                                          <a:pt x="8624" y="11343"/>
                                          <a:pt x="6354" y="10970"/>
                                          <a:pt x="5090" y="10223"/>
                                        </a:cubicBezTo>
                                        <a:cubicBezTo>
                                          <a:pt x="3825" y="9476"/>
                                          <a:pt x="3193" y="8198"/>
                                          <a:pt x="3193" y="6390"/>
                                        </a:cubicBezTo>
                                        <a:cubicBezTo>
                                          <a:pt x="3193" y="4952"/>
                                          <a:pt x="3668" y="3811"/>
                                          <a:pt x="4617" y="2965"/>
                                        </a:cubicBezTo>
                                        <a:cubicBezTo>
                                          <a:pt x="5567" y="2124"/>
                                          <a:pt x="6854" y="1704"/>
                                          <a:pt x="8480" y="1704"/>
                                        </a:cubicBezTo>
                                        <a:cubicBezTo>
                                          <a:pt x="10731" y="1704"/>
                                          <a:pt x="12536" y="2500"/>
                                          <a:pt x="13894" y="4093"/>
                                        </a:cubicBezTo>
                                        <a:cubicBezTo>
                                          <a:pt x="15252" y="5685"/>
                                          <a:pt x="15931" y="7801"/>
                                          <a:pt x="15931" y="10441"/>
                                        </a:cubicBezTo>
                                        <a:lnTo>
                                          <a:pt x="15931" y="11343"/>
                                        </a:lnTo>
                                        <a:lnTo>
                                          <a:pt x="11899" y="11343"/>
                                        </a:lnTo>
                                        <a:close/>
                                        <a:moveTo>
                                          <a:pt x="19985" y="13020"/>
                                        </a:moveTo>
                                        <a:lnTo>
                                          <a:pt x="19985" y="-1051"/>
                                        </a:lnTo>
                                        <a:lnTo>
                                          <a:pt x="15931" y="-1051"/>
                                        </a:lnTo>
                                        <a:lnTo>
                                          <a:pt x="15931" y="2690"/>
                                        </a:lnTo>
                                        <a:cubicBezTo>
                                          <a:pt x="15006" y="1197"/>
                                          <a:pt x="13852" y="93"/>
                                          <a:pt x="12470" y="-621"/>
                                        </a:cubicBezTo>
                                        <a:cubicBezTo>
                                          <a:pt x="11089" y="-1335"/>
                                          <a:pt x="9399" y="-1692"/>
                                          <a:pt x="7402" y="-1692"/>
                                        </a:cubicBezTo>
                                        <a:cubicBezTo>
                                          <a:pt x="4878" y="-1692"/>
                                          <a:pt x="2869" y="-983"/>
                                          <a:pt x="1375" y="436"/>
                                        </a:cubicBezTo>
                                        <a:cubicBezTo>
                                          <a:pt x="-115" y="1854"/>
                                          <a:pt x="-860" y="3752"/>
                                          <a:pt x="-860" y="6129"/>
                                        </a:cubicBezTo>
                                        <a:cubicBezTo>
                                          <a:pt x="-860" y="8901"/>
                                          <a:pt x="68" y="10991"/>
                                          <a:pt x="1924" y="12400"/>
                                        </a:cubicBezTo>
                                        <a:cubicBezTo>
                                          <a:pt x="3785" y="13810"/>
                                          <a:pt x="6558" y="14514"/>
                                          <a:pt x="10243" y="14514"/>
                                        </a:cubicBezTo>
                                        <a:lnTo>
                                          <a:pt x="15931" y="14514"/>
                                        </a:lnTo>
                                        <a:lnTo>
                                          <a:pt x="15931" y="14916"/>
                                        </a:lnTo>
                                        <a:cubicBezTo>
                                          <a:pt x="15931" y="16781"/>
                                          <a:pt x="15318" y="18223"/>
                                          <a:pt x="14092" y="19242"/>
                                        </a:cubicBezTo>
                                        <a:cubicBezTo>
                                          <a:pt x="12865" y="20262"/>
                                          <a:pt x="11143" y="20771"/>
                                          <a:pt x="8924" y="20771"/>
                                        </a:cubicBezTo>
                                        <a:cubicBezTo>
                                          <a:pt x="7515" y="20771"/>
                                          <a:pt x="6140" y="20602"/>
                                          <a:pt x="4801" y="20264"/>
                                        </a:cubicBezTo>
                                        <a:cubicBezTo>
                                          <a:pt x="3466" y="19926"/>
                                          <a:pt x="2183" y="19419"/>
                                          <a:pt x="952" y="18742"/>
                                        </a:cubicBezTo>
                                        <a:lnTo>
                                          <a:pt x="952" y="22491"/>
                                        </a:lnTo>
                                        <a:cubicBezTo>
                                          <a:pt x="2432" y="23064"/>
                                          <a:pt x="3870" y="23491"/>
                                          <a:pt x="5266" y="23773"/>
                                        </a:cubicBezTo>
                                        <a:cubicBezTo>
                                          <a:pt x="6662" y="24060"/>
                                          <a:pt x="8020" y="24203"/>
                                          <a:pt x="9340" y="24203"/>
                                        </a:cubicBezTo>
                                        <a:cubicBezTo>
                                          <a:pt x="12912" y="24203"/>
                                          <a:pt x="15579" y="23278"/>
                                          <a:pt x="17341" y="21427"/>
                                        </a:cubicBezTo>
                                        <a:cubicBezTo>
                                          <a:pt x="19104" y="19581"/>
                                          <a:pt x="19985" y="16779"/>
                                          <a:pt x="19985" y="1302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06" name="Freeform: Shape 3806"/>
                                <wps:cNvSpPr/>
                                <wps:spPr>
                                  <a:xfrm flipV="1">
                                    <a:off x="5440451" y="6236132"/>
                                    <a:ext cx="4053" cy="34266"/>
                                  </a:xfrm>
                                  <a:custGeom>
                                    <a:avLst/>
                                    <a:gdLst>
                                      <a:gd name="connsiteX0" fmla="*/ 116 w 4053"/>
                                      <a:gd name="connsiteY0" fmla="*/ 31888 h 34266"/>
                                      <a:gd name="connsiteX1" fmla="*/ 4170 w 4053"/>
                                      <a:gd name="connsiteY1" fmla="*/ 31888 h 34266"/>
                                      <a:gd name="connsiteX2" fmla="*/ 4170 w 4053"/>
                                      <a:gd name="connsiteY2" fmla="*/ -2378 h 34266"/>
                                      <a:gd name="connsiteX3" fmla="*/ 116 w 4053"/>
                                      <a:gd name="connsiteY3" fmla="*/ -2378 h 34266"/>
                                      <a:gd name="connsiteX4" fmla="*/ 116 w 4053"/>
                                      <a:gd name="connsiteY4" fmla="*/ 31888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116" y="31888"/>
                                        </a:moveTo>
                                        <a:lnTo>
                                          <a:pt x="4170" y="31888"/>
                                        </a:lnTo>
                                        <a:lnTo>
                                          <a:pt x="4170" y="-2378"/>
                                        </a:lnTo>
                                        <a:lnTo>
                                          <a:pt x="116" y="-2378"/>
                                        </a:lnTo>
                                        <a:lnTo>
                                          <a:pt x="116" y="3188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07" name="Freeform: Shape 3807"/>
                                <wps:cNvSpPr/>
                                <wps:spPr>
                                  <a:xfrm flipV="1">
                                    <a:off x="5449948" y="6238732"/>
                                    <a:ext cx="15395" cy="31666"/>
                                  </a:xfrm>
                                  <a:custGeom>
                                    <a:avLst/>
                                    <a:gdLst>
                                      <a:gd name="connsiteX0" fmla="*/ 6796 w 15395"/>
                                      <a:gd name="connsiteY0" fmla="*/ 29473 h 31666"/>
                                      <a:gd name="connsiteX1" fmla="*/ 6796 w 15395"/>
                                      <a:gd name="connsiteY1" fmla="*/ 22469 h 31666"/>
                                      <a:gd name="connsiteX2" fmla="*/ 15142 w 15395"/>
                                      <a:gd name="connsiteY2" fmla="*/ 22469 h 31666"/>
                                      <a:gd name="connsiteX3" fmla="*/ 15142 w 15395"/>
                                      <a:gd name="connsiteY3" fmla="*/ 19319 h 31666"/>
                                      <a:gd name="connsiteX4" fmla="*/ 6796 w 15395"/>
                                      <a:gd name="connsiteY4" fmla="*/ 19319 h 31666"/>
                                      <a:gd name="connsiteX5" fmla="*/ 6796 w 15395"/>
                                      <a:gd name="connsiteY5" fmla="*/ 5931 h 31666"/>
                                      <a:gd name="connsiteX6" fmla="*/ 7620 w 15395"/>
                                      <a:gd name="connsiteY6" fmla="*/ 2055 h 31666"/>
                                      <a:gd name="connsiteX7" fmla="*/ 10983 w 15395"/>
                                      <a:gd name="connsiteY7" fmla="*/ 1196 h 31666"/>
                                      <a:gd name="connsiteX8" fmla="*/ 15142 w 15395"/>
                                      <a:gd name="connsiteY8" fmla="*/ 1196 h 31666"/>
                                      <a:gd name="connsiteX9" fmla="*/ 15142 w 15395"/>
                                      <a:gd name="connsiteY9" fmla="*/ -2194 h 31666"/>
                                      <a:gd name="connsiteX10" fmla="*/ 10983 w 15395"/>
                                      <a:gd name="connsiteY10" fmla="*/ -2194 h 31666"/>
                                      <a:gd name="connsiteX11" fmla="*/ 4505 w 15395"/>
                                      <a:gd name="connsiteY11" fmla="*/ -446 h 31666"/>
                                      <a:gd name="connsiteX12" fmla="*/ 2721 w 15395"/>
                                      <a:gd name="connsiteY12" fmla="*/ 5931 h 31666"/>
                                      <a:gd name="connsiteX13" fmla="*/ 2721 w 15395"/>
                                      <a:gd name="connsiteY13" fmla="*/ 19319 h 31666"/>
                                      <a:gd name="connsiteX14" fmla="*/ -254 w 15395"/>
                                      <a:gd name="connsiteY14" fmla="*/ 19319 h 31666"/>
                                      <a:gd name="connsiteX15" fmla="*/ -254 w 15395"/>
                                      <a:gd name="connsiteY15" fmla="*/ 22469 h 31666"/>
                                      <a:gd name="connsiteX16" fmla="*/ 2721 w 15395"/>
                                      <a:gd name="connsiteY16" fmla="*/ 22469 h 31666"/>
                                      <a:gd name="connsiteX17" fmla="*/ 2721 w 15395"/>
                                      <a:gd name="connsiteY17" fmla="*/ 29473 h 31666"/>
                                      <a:gd name="connsiteX18" fmla="*/ 6796 w 15395"/>
                                      <a:gd name="connsiteY18" fmla="*/ 29473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796" y="29473"/>
                                        </a:moveTo>
                                        <a:lnTo>
                                          <a:pt x="6796" y="22469"/>
                                        </a:lnTo>
                                        <a:lnTo>
                                          <a:pt x="15142" y="22469"/>
                                        </a:lnTo>
                                        <a:lnTo>
                                          <a:pt x="15142" y="19319"/>
                                        </a:lnTo>
                                        <a:lnTo>
                                          <a:pt x="6796" y="19319"/>
                                        </a:lnTo>
                                        <a:lnTo>
                                          <a:pt x="6796" y="5931"/>
                                        </a:lnTo>
                                        <a:cubicBezTo>
                                          <a:pt x="6796" y="3920"/>
                                          <a:pt x="7071" y="2628"/>
                                          <a:pt x="7620" y="2055"/>
                                        </a:cubicBezTo>
                                        <a:cubicBezTo>
                                          <a:pt x="8170" y="1482"/>
                                          <a:pt x="9291" y="1196"/>
                                          <a:pt x="10983" y="1196"/>
                                        </a:cubicBezTo>
                                        <a:lnTo>
                                          <a:pt x="15142" y="1196"/>
                                        </a:lnTo>
                                        <a:lnTo>
                                          <a:pt x="15142" y="-2194"/>
                                        </a:lnTo>
                                        <a:lnTo>
                                          <a:pt x="10983" y="-2194"/>
                                        </a:lnTo>
                                        <a:cubicBezTo>
                                          <a:pt x="7853" y="-2194"/>
                                          <a:pt x="5694" y="-1611"/>
                                          <a:pt x="4505" y="-446"/>
                                        </a:cubicBezTo>
                                        <a:cubicBezTo>
                                          <a:pt x="3316" y="724"/>
                                          <a:pt x="2721" y="2849"/>
                                          <a:pt x="2721" y="5931"/>
                                        </a:cubicBezTo>
                                        <a:lnTo>
                                          <a:pt x="2721" y="19319"/>
                                        </a:lnTo>
                                        <a:lnTo>
                                          <a:pt x="-254" y="19319"/>
                                        </a:lnTo>
                                        <a:lnTo>
                                          <a:pt x="-254" y="22469"/>
                                        </a:lnTo>
                                        <a:lnTo>
                                          <a:pt x="2721" y="22469"/>
                                        </a:lnTo>
                                        <a:lnTo>
                                          <a:pt x="2721" y="29473"/>
                                        </a:lnTo>
                                        <a:lnTo>
                                          <a:pt x="6796" y="294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08" name="Freeform: Shape 3808"/>
                                <wps:cNvSpPr/>
                                <wps:spPr>
                                  <a:xfrm flipV="1">
                                    <a:off x="5468913" y="6245144"/>
                                    <a:ext cx="22868" cy="25895"/>
                                  </a:xfrm>
                                  <a:custGeom>
                                    <a:avLst/>
                                    <a:gdLst>
                                      <a:gd name="connsiteX0" fmla="*/ 21908 w 22868"/>
                                      <a:gd name="connsiteY0" fmla="*/ 12295 h 25895"/>
                                      <a:gd name="connsiteX1" fmla="*/ 21908 w 22868"/>
                                      <a:gd name="connsiteY1" fmla="*/ 10315 h 25895"/>
                                      <a:gd name="connsiteX2" fmla="*/ 3270 w 22868"/>
                                      <a:gd name="connsiteY2" fmla="*/ 10315 h 25895"/>
                                      <a:gd name="connsiteX3" fmla="*/ 5794 w 22868"/>
                                      <a:gd name="connsiteY3" fmla="*/ 3938 h 25895"/>
                                      <a:gd name="connsiteX4" fmla="*/ 12082 w 22868"/>
                                      <a:gd name="connsiteY4" fmla="*/ 1746 h 25895"/>
                                      <a:gd name="connsiteX5" fmla="*/ 16607 w 22868"/>
                                      <a:gd name="connsiteY5" fmla="*/ 2317 h 25895"/>
                                      <a:gd name="connsiteX6" fmla="*/ 20964 w 22868"/>
                                      <a:gd name="connsiteY6" fmla="*/ 4036 h 25895"/>
                                      <a:gd name="connsiteX7" fmla="*/ 20964 w 22868"/>
                                      <a:gd name="connsiteY7" fmla="*/ 203 h 25895"/>
                                      <a:gd name="connsiteX8" fmla="*/ 16488 w 22868"/>
                                      <a:gd name="connsiteY8" fmla="*/ -1206 h 25895"/>
                                      <a:gd name="connsiteX9" fmla="*/ 11842 w 22868"/>
                                      <a:gd name="connsiteY9" fmla="*/ -1692 h 25895"/>
                                      <a:gd name="connsiteX10" fmla="*/ 2488 w 22868"/>
                                      <a:gd name="connsiteY10" fmla="*/ 1739 h 25895"/>
                                      <a:gd name="connsiteX11" fmla="*/ -960 w 22868"/>
                                      <a:gd name="connsiteY11" fmla="*/ 11040 h 25895"/>
                                      <a:gd name="connsiteX12" fmla="*/ 2311 w 22868"/>
                                      <a:gd name="connsiteY12" fmla="*/ 20645 h 25895"/>
                                      <a:gd name="connsiteX13" fmla="*/ 11137 w 22868"/>
                                      <a:gd name="connsiteY13" fmla="*/ 24203 h 25895"/>
                                      <a:gd name="connsiteX14" fmla="*/ 19011 w 22868"/>
                                      <a:gd name="connsiteY14" fmla="*/ 20997 h 25895"/>
                                      <a:gd name="connsiteX15" fmla="*/ 21908 w 22868"/>
                                      <a:gd name="connsiteY15" fmla="*/ 12295 h 25895"/>
                                      <a:gd name="connsiteX16" fmla="*/ 17855 w 22868"/>
                                      <a:gd name="connsiteY16" fmla="*/ 13486 h 25895"/>
                                      <a:gd name="connsiteX17" fmla="*/ 15994 w 22868"/>
                                      <a:gd name="connsiteY17" fmla="*/ 18784 h 25895"/>
                                      <a:gd name="connsiteX18" fmla="*/ 11179 w 22868"/>
                                      <a:gd name="connsiteY18" fmla="*/ 20771 h 25895"/>
                                      <a:gd name="connsiteX19" fmla="*/ 5751 w 22868"/>
                                      <a:gd name="connsiteY19" fmla="*/ 18855 h 25895"/>
                                      <a:gd name="connsiteX20" fmla="*/ 3404 w 22868"/>
                                      <a:gd name="connsiteY20" fmla="*/ 13457 h 25895"/>
                                      <a:gd name="connsiteX21" fmla="*/ 17855 w 22868"/>
                                      <a:gd name="connsiteY21" fmla="*/ 13486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868" h="25895">
                                        <a:moveTo>
                                          <a:pt x="21908" y="12295"/>
                                        </a:moveTo>
                                        <a:lnTo>
                                          <a:pt x="21908" y="10315"/>
                                        </a:lnTo>
                                        <a:lnTo>
                                          <a:pt x="3270" y="10315"/>
                                        </a:lnTo>
                                        <a:cubicBezTo>
                                          <a:pt x="3449" y="7524"/>
                                          <a:pt x="4290" y="5399"/>
                                          <a:pt x="5794" y="3938"/>
                                        </a:cubicBezTo>
                                        <a:cubicBezTo>
                                          <a:pt x="7298" y="2477"/>
                                          <a:pt x="9394" y="1746"/>
                                          <a:pt x="12082" y="1746"/>
                                        </a:cubicBezTo>
                                        <a:cubicBezTo>
                                          <a:pt x="13637" y="1746"/>
                                          <a:pt x="15146" y="1937"/>
                                          <a:pt x="16607" y="2317"/>
                                        </a:cubicBezTo>
                                        <a:cubicBezTo>
                                          <a:pt x="18069" y="2698"/>
                                          <a:pt x="19521" y="3271"/>
                                          <a:pt x="20964" y="4036"/>
                                        </a:cubicBezTo>
                                        <a:lnTo>
                                          <a:pt x="20964" y="203"/>
                                        </a:lnTo>
                                        <a:cubicBezTo>
                                          <a:pt x="19507" y="-412"/>
                                          <a:pt x="18015" y="-882"/>
                                          <a:pt x="16488" y="-1206"/>
                                        </a:cubicBezTo>
                                        <a:cubicBezTo>
                                          <a:pt x="14960" y="-1530"/>
                                          <a:pt x="13412" y="-1692"/>
                                          <a:pt x="11842" y="-1692"/>
                                        </a:cubicBezTo>
                                        <a:cubicBezTo>
                                          <a:pt x="7904" y="-1692"/>
                                          <a:pt x="4786" y="-548"/>
                                          <a:pt x="2488" y="1739"/>
                                        </a:cubicBezTo>
                                        <a:cubicBezTo>
                                          <a:pt x="189" y="4032"/>
                                          <a:pt x="-960" y="7132"/>
                                          <a:pt x="-960" y="11040"/>
                                        </a:cubicBezTo>
                                        <a:cubicBezTo>
                                          <a:pt x="-960" y="15076"/>
                                          <a:pt x="131" y="18277"/>
                                          <a:pt x="2311" y="20645"/>
                                        </a:cubicBezTo>
                                        <a:cubicBezTo>
                                          <a:pt x="4492" y="23017"/>
                                          <a:pt x="7434" y="24203"/>
                                          <a:pt x="11137" y="24203"/>
                                        </a:cubicBezTo>
                                        <a:cubicBezTo>
                                          <a:pt x="14455" y="24203"/>
                                          <a:pt x="17080" y="23134"/>
                                          <a:pt x="19011" y="20997"/>
                                        </a:cubicBezTo>
                                        <a:cubicBezTo>
                                          <a:pt x="20943" y="18864"/>
                                          <a:pt x="21908" y="15963"/>
                                          <a:pt x="21908" y="12295"/>
                                        </a:cubicBezTo>
                                        <a:close/>
                                        <a:moveTo>
                                          <a:pt x="17855" y="13486"/>
                                        </a:moveTo>
                                        <a:cubicBezTo>
                                          <a:pt x="17827" y="15698"/>
                                          <a:pt x="17207" y="17464"/>
                                          <a:pt x="15994" y="18784"/>
                                        </a:cubicBezTo>
                                        <a:cubicBezTo>
                                          <a:pt x="14782" y="20109"/>
                                          <a:pt x="13177" y="20771"/>
                                          <a:pt x="11179" y="20771"/>
                                        </a:cubicBezTo>
                                        <a:cubicBezTo>
                                          <a:pt x="8919" y="20771"/>
                                          <a:pt x="7110" y="20133"/>
                                          <a:pt x="5751" y="18855"/>
                                        </a:cubicBezTo>
                                        <a:cubicBezTo>
                                          <a:pt x="4393" y="17577"/>
                                          <a:pt x="3611" y="15778"/>
                                          <a:pt x="3404" y="13457"/>
                                        </a:cubicBezTo>
                                        <a:lnTo>
                                          <a:pt x="17855" y="1348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09" name="Freeform: Shape 3809"/>
                                <wps:cNvSpPr/>
                                <wps:spPr>
                                  <a:xfrm flipV="1">
                                    <a:off x="5498277" y="6245144"/>
                                    <a:ext cx="14451" cy="25254"/>
                                  </a:xfrm>
                                  <a:custGeom>
                                    <a:avLst/>
                                    <a:gdLst>
                                      <a:gd name="connsiteX0" fmla="*/ 13866 w 14451"/>
                                      <a:gd name="connsiteY0" fmla="*/ 19140 h 25254"/>
                                      <a:gd name="connsiteX1" fmla="*/ 12379 w 14451"/>
                                      <a:gd name="connsiteY1" fmla="*/ 19718 h 25254"/>
                                      <a:gd name="connsiteX2" fmla="*/ 10609 w 14451"/>
                                      <a:gd name="connsiteY2" fmla="*/ 19909 h 25254"/>
                                      <a:gd name="connsiteX3" fmla="*/ 5329 w 14451"/>
                                      <a:gd name="connsiteY3" fmla="*/ 17675 h 25254"/>
                                      <a:gd name="connsiteX4" fmla="*/ 3489 w 14451"/>
                                      <a:gd name="connsiteY4" fmla="*/ 11256 h 25254"/>
                                      <a:gd name="connsiteX5" fmla="*/ 3489 w 14451"/>
                                      <a:gd name="connsiteY5" fmla="*/ -1738 h 25254"/>
                                      <a:gd name="connsiteX6" fmla="*/ -585 w 14451"/>
                                      <a:gd name="connsiteY6" fmla="*/ -1738 h 25254"/>
                                      <a:gd name="connsiteX7" fmla="*/ -585 w 14451"/>
                                      <a:gd name="connsiteY7" fmla="*/ 22924 h 25254"/>
                                      <a:gd name="connsiteX8" fmla="*/ 3489 w 14451"/>
                                      <a:gd name="connsiteY8" fmla="*/ 22924 h 25254"/>
                                      <a:gd name="connsiteX9" fmla="*/ 3489 w 14451"/>
                                      <a:gd name="connsiteY9" fmla="*/ 19091 h 25254"/>
                                      <a:gd name="connsiteX10" fmla="*/ 6817 w 14451"/>
                                      <a:gd name="connsiteY10" fmla="*/ 22424 h 25254"/>
                                      <a:gd name="connsiteX11" fmla="*/ 11801 w 14451"/>
                                      <a:gd name="connsiteY11" fmla="*/ 23516 h 25254"/>
                                      <a:gd name="connsiteX12" fmla="*/ 12724 w 14451"/>
                                      <a:gd name="connsiteY12" fmla="*/ 23460 h 25254"/>
                                      <a:gd name="connsiteX13" fmla="*/ 13845 w 14451"/>
                                      <a:gd name="connsiteY13" fmla="*/ 23298 h 25254"/>
                                      <a:gd name="connsiteX14" fmla="*/ 13866 w 14451"/>
                                      <a:gd name="connsiteY14" fmla="*/ 19140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3866" y="19140"/>
                                        </a:moveTo>
                                        <a:cubicBezTo>
                                          <a:pt x="13410" y="19404"/>
                                          <a:pt x="12914" y="19596"/>
                                          <a:pt x="12379" y="19718"/>
                                        </a:cubicBezTo>
                                        <a:cubicBezTo>
                                          <a:pt x="11843" y="19845"/>
                                          <a:pt x="11253" y="19909"/>
                                          <a:pt x="10609" y="19909"/>
                                        </a:cubicBezTo>
                                        <a:cubicBezTo>
                                          <a:pt x="8316" y="19909"/>
                                          <a:pt x="6556" y="19164"/>
                                          <a:pt x="5329" y="17675"/>
                                        </a:cubicBezTo>
                                        <a:cubicBezTo>
                                          <a:pt x="4103" y="16186"/>
                                          <a:pt x="3489" y="14046"/>
                                          <a:pt x="3489" y="11256"/>
                                        </a:cubicBezTo>
                                        <a:lnTo>
                                          <a:pt x="3489" y="-1738"/>
                                        </a:lnTo>
                                        <a:lnTo>
                                          <a:pt x="-585" y="-1738"/>
                                        </a:lnTo>
                                        <a:lnTo>
                                          <a:pt x="-585" y="22924"/>
                                        </a:lnTo>
                                        <a:lnTo>
                                          <a:pt x="3489" y="22924"/>
                                        </a:lnTo>
                                        <a:lnTo>
                                          <a:pt x="3489" y="19091"/>
                                        </a:lnTo>
                                        <a:cubicBezTo>
                                          <a:pt x="4345" y="20590"/>
                                          <a:pt x="5454" y="21701"/>
                                          <a:pt x="6817" y="22424"/>
                                        </a:cubicBezTo>
                                        <a:cubicBezTo>
                                          <a:pt x="8184" y="23152"/>
                                          <a:pt x="9846" y="23516"/>
                                          <a:pt x="11801" y="23516"/>
                                        </a:cubicBezTo>
                                        <a:cubicBezTo>
                                          <a:pt x="12078" y="23516"/>
                                          <a:pt x="12386" y="23497"/>
                                          <a:pt x="12724" y="23460"/>
                                        </a:cubicBezTo>
                                        <a:cubicBezTo>
                                          <a:pt x="13063" y="23427"/>
                                          <a:pt x="13436" y="23373"/>
                                          <a:pt x="13845" y="23298"/>
                                        </a:cubicBezTo>
                                        <a:lnTo>
                                          <a:pt x="13866" y="1914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10" name="Freeform: Shape 3810"/>
                                <wps:cNvSpPr/>
                                <wps:spPr>
                                  <a:xfrm flipV="1">
                                    <a:off x="5515437" y="6245144"/>
                                    <a:ext cx="20844" cy="25895"/>
                                  </a:xfrm>
                                  <a:custGeom>
                                    <a:avLst/>
                                    <a:gdLst>
                                      <a:gd name="connsiteX0" fmla="*/ 11922 w 20844"/>
                                      <a:gd name="connsiteY0" fmla="*/ 11343 h 25895"/>
                                      <a:gd name="connsiteX1" fmla="*/ 5113 w 20844"/>
                                      <a:gd name="connsiteY1" fmla="*/ 10223 h 25895"/>
                                      <a:gd name="connsiteX2" fmla="*/ 3216 w 20844"/>
                                      <a:gd name="connsiteY2" fmla="*/ 6390 h 25895"/>
                                      <a:gd name="connsiteX3" fmla="*/ 4640 w 20844"/>
                                      <a:gd name="connsiteY3" fmla="*/ 2965 h 25895"/>
                                      <a:gd name="connsiteX4" fmla="*/ 8503 w 20844"/>
                                      <a:gd name="connsiteY4" fmla="*/ 1704 h 25895"/>
                                      <a:gd name="connsiteX5" fmla="*/ 13917 w 20844"/>
                                      <a:gd name="connsiteY5" fmla="*/ 4093 h 25895"/>
                                      <a:gd name="connsiteX6" fmla="*/ 15955 w 20844"/>
                                      <a:gd name="connsiteY6" fmla="*/ 10441 h 25895"/>
                                      <a:gd name="connsiteX7" fmla="*/ 15955 w 20844"/>
                                      <a:gd name="connsiteY7" fmla="*/ 11343 h 25895"/>
                                      <a:gd name="connsiteX8" fmla="*/ 11922 w 20844"/>
                                      <a:gd name="connsiteY8" fmla="*/ 11343 h 25895"/>
                                      <a:gd name="connsiteX9" fmla="*/ 20008 w 20844"/>
                                      <a:gd name="connsiteY9" fmla="*/ 13020 h 25895"/>
                                      <a:gd name="connsiteX10" fmla="*/ 20008 w 20844"/>
                                      <a:gd name="connsiteY10" fmla="*/ -1051 h 25895"/>
                                      <a:gd name="connsiteX11" fmla="*/ 15955 w 20844"/>
                                      <a:gd name="connsiteY11" fmla="*/ -1051 h 25895"/>
                                      <a:gd name="connsiteX12" fmla="*/ 15955 w 20844"/>
                                      <a:gd name="connsiteY12" fmla="*/ 2690 h 25895"/>
                                      <a:gd name="connsiteX13" fmla="*/ 12493 w 20844"/>
                                      <a:gd name="connsiteY13" fmla="*/ -621 h 25895"/>
                                      <a:gd name="connsiteX14" fmla="*/ 7425 w 20844"/>
                                      <a:gd name="connsiteY14" fmla="*/ -1692 h 25895"/>
                                      <a:gd name="connsiteX15" fmla="*/ 1398 w 20844"/>
                                      <a:gd name="connsiteY15" fmla="*/ 436 h 25895"/>
                                      <a:gd name="connsiteX16" fmla="*/ -837 w 20844"/>
                                      <a:gd name="connsiteY16" fmla="*/ 6129 h 25895"/>
                                      <a:gd name="connsiteX17" fmla="*/ 1947 w 20844"/>
                                      <a:gd name="connsiteY17" fmla="*/ 12400 h 25895"/>
                                      <a:gd name="connsiteX18" fmla="*/ 10266 w 20844"/>
                                      <a:gd name="connsiteY18" fmla="*/ 14514 h 25895"/>
                                      <a:gd name="connsiteX19" fmla="*/ 15955 w 20844"/>
                                      <a:gd name="connsiteY19" fmla="*/ 14514 h 25895"/>
                                      <a:gd name="connsiteX20" fmla="*/ 15955 w 20844"/>
                                      <a:gd name="connsiteY20" fmla="*/ 14916 h 25895"/>
                                      <a:gd name="connsiteX21" fmla="*/ 14115 w 20844"/>
                                      <a:gd name="connsiteY21" fmla="*/ 19242 h 25895"/>
                                      <a:gd name="connsiteX22" fmla="*/ 8947 w 20844"/>
                                      <a:gd name="connsiteY22" fmla="*/ 20771 h 25895"/>
                                      <a:gd name="connsiteX23" fmla="*/ 4824 w 20844"/>
                                      <a:gd name="connsiteY23" fmla="*/ 20264 h 25895"/>
                                      <a:gd name="connsiteX24" fmla="*/ 975 w 20844"/>
                                      <a:gd name="connsiteY24" fmla="*/ 18742 h 25895"/>
                                      <a:gd name="connsiteX25" fmla="*/ 975 w 20844"/>
                                      <a:gd name="connsiteY25" fmla="*/ 22491 h 25895"/>
                                      <a:gd name="connsiteX26" fmla="*/ 5289 w 20844"/>
                                      <a:gd name="connsiteY26" fmla="*/ 23773 h 25895"/>
                                      <a:gd name="connsiteX27" fmla="*/ 9363 w 20844"/>
                                      <a:gd name="connsiteY27" fmla="*/ 24203 h 25895"/>
                                      <a:gd name="connsiteX28" fmla="*/ 17364 w 20844"/>
                                      <a:gd name="connsiteY28" fmla="*/ 21427 h 25895"/>
                                      <a:gd name="connsiteX29" fmla="*/ 20008 w 20844"/>
                                      <a:gd name="connsiteY29" fmla="*/ 13020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1922" y="11343"/>
                                        </a:moveTo>
                                        <a:cubicBezTo>
                                          <a:pt x="8647" y="11343"/>
                                          <a:pt x="6377" y="10970"/>
                                          <a:pt x="5113" y="10223"/>
                                        </a:cubicBezTo>
                                        <a:cubicBezTo>
                                          <a:pt x="3848" y="9476"/>
                                          <a:pt x="3216" y="8198"/>
                                          <a:pt x="3216" y="6390"/>
                                        </a:cubicBezTo>
                                        <a:cubicBezTo>
                                          <a:pt x="3216" y="4952"/>
                                          <a:pt x="3691" y="3811"/>
                                          <a:pt x="4640" y="2965"/>
                                        </a:cubicBezTo>
                                        <a:cubicBezTo>
                                          <a:pt x="5590" y="2124"/>
                                          <a:pt x="6877" y="1704"/>
                                          <a:pt x="8503" y="1704"/>
                                        </a:cubicBezTo>
                                        <a:cubicBezTo>
                                          <a:pt x="10754" y="1704"/>
                                          <a:pt x="12559" y="2500"/>
                                          <a:pt x="13917" y="4093"/>
                                        </a:cubicBezTo>
                                        <a:cubicBezTo>
                                          <a:pt x="15275" y="5685"/>
                                          <a:pt x="15955" y="7801"/>
                                          <a:pt x="15955" y="10441"/>
                                        </a:cubicBezTo>
                                        <a:lnTo>
                                          <a:pt x="15955" y="11343"/>
                                        </a:lnTo>
                                        <a:lnTo>
                                          <a:pt x="11922" y="11343"/>
                                        </a:lnTo>
                                        <a:close/>
                                        <a:moveTo>
                                          <a:pt x="20008" y="13020"/>
                                        </a:moveTo>
                                        <a:lnTo>
                                          <a:pt x="20008" y="-1051"/>
                                        </a:lnTo>
                                        <a:lnTo>
                                          <a:pt x="15955" y="-1051"/>
                                        </a:lnTo>
                                        <a:lnTo>
                                          <a:pt x="15955" y="2690"/>
                                        </a:lnTo>
                                        <a:cubicBezTo>
                                          <a:pt x="15029" y="1197"/>
                                          <a:pt x="13875" y="93"/>
                                          <a:pt x="12493" y="-621"/>
                                        </a:cubicBezTo>
                                        <a:cubicBezTo>
                                          <a:pt x="11112" y="-1335"/>
                                          <a:pt x="9422" y="-1692"/>
                                          <a:pt x="7425" y="-1692"/>
                                        </a:cubicBezTo>
                                        <a:cubicBezTo>
                                          <a:pt x="4901" y="-1692"/>
                                          <a:pt x="2892" y="-983"/>
                                          <a:pt x="1398" y="436"/>
                                        </a:cubicBezTo>
                                        <a:cubicBezTo>
                                          <a:pt x="-92" y="1854"/>
                                          <a:pt x="-837" y="3752"/>
                                          <a:pt x="-837" y="6129"/>
                                        </a:cubicBezTo>
                                        <a:cubicBezTo>
                                          <a:pt x="-837" y="8901"/>
                                          <a:pt x="91" y="10991"/>
                                          <a:pt x="1947" y="12400"/>
                                        </a:cubicBezTo>
                                        <a:cubicBezTo>
                                          <a:pt x="3809" y="13810"/>
                                          <a:pt x="6581" y="14514"/>
                                          <a:pt x="10266" y="14514"/>
                                        </a:cubicBezTo>
                                        <a:lnTo>
                                          <a:pt x="15955" y="14514"/>
                                        </a:lnTo>
                                        <a:lnTo>
                                          <a:pt x="15955" y="14916"/>
                                        </a:lnTo>
                                        <a:cubicBezTo>
                                          <a:pt x="15955" y="16781"/>
                                          <a:pt x="15341" y="18223"/>
                                          <a:pt x="14115" y="19242"/>
                                        </a:cubicBezTo>
                                        <a:cubicBezTo>
                                          <a:pt x="12888" y="20262"/>
                                          <a:pt x="11166" y="20771"/>
                                          <a:pt x="8947" y="20771"/>
                                        </a:cubicBezTo>
                                        <a:cubicBezTo>
                                          <a:pt x="7538" y="20771"/>
                                          <a:pt x="6163" y="20602"/>
                                          <a:pt x="4824" y="20264"/>
                                        </a:cubicBezTo>
                                        <a:cubicBezTo>
                                          <a:pt x="3489" y="19926"/>
                                          <a:pt x="2206" y="19419"/>
                                          <a:pt x="975" y="18742"/>
                                        </a:cubicBezTo>
                                        <a:lnTo>
                                          <a:pt x="975" y="22491"/>
                                        </a:lnTo>
                                        <a:cubicBezTo>
                                          <a:pt x="2455" y="23064"/>
                                          <a:pt x="3893" y="23491"/>
                                          <a:pt x="5289" y="23773"/>
                                        </a:cubicBezTo>
                                        <a:cubicBezTo>
                                          <a:pt x="6685" y="24060"/>
                                          <a:pt x="8043" y="24203"/>
                                          <a:pt x="9363" y="24203"/>
                                        </a:cubicBezTo>
                                        <a:cubicBezTo>
                                          <a:pt x="12935" y="24203"/>
                                          <a:pt x="15602" y="23278"/>
                                          <a:pt x="17364" y="21427"/>
                                        </a:cubicBezTo>
                                        <a:cubicBezTo>
                                          <a:pt x="19127" y="19581"/>
                                          <a:pt x="20008" y="16779"/>
                                          <a:pt x="20008" y="1302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11" name="Freeform: Shape 3811"/>
                                <wps:cNvSpPr/>
                                <wps:spPr>
                                  <a:xfrm flipV="1">
                                    <a:off x="5541589" y="6238732"/>
                                    <a:ext cx="15395" cy="31666"/>
                                  </a:xfrm>
                                  <a:custGeom>
                                    <a:avLst/>
                                    <a:gdLst>
                                      <a:gd name="connsiteX0" fmla="*/ 6816 w 15395"/>
                                      <a:gd name="connsiteY0" fmla="*/ 29473 h 31666"/>
                                      <a:gd name="connsiteX1" fmla="*/ 6816 w 15395"/>
                                      <a:gd name="connsiteY1" fmla="*/ 22469 h 31666"/>
                                      <a:gd name="connsiteX2" fmla="*/ 15162 w 15395"/>
                                      <a:gd name="connsiteY2" fmla="*/ 22469 h 31666"/>
                                      <a:gd name="connsiteX3" fmla="*/ 15162 w 15395"/>
                                      <a:gd name="connsiteY3" fmla="*/ 19319 h 31666"/>
                                      <a:gd name="connsiteX4" fmla="*/ 6816 w 15395"/>
                                      <a:gd name="connsiteY4" fmla="*/ 19319 h 31666"/>
                                      <a:gd name="connsiteX5" fmla="*/ 6816 w 15395"/>
                                      <a:gd name="connsiteY5" fmla="*/ 5931 h 31666"/>
                                      <a:gd name="connsiteX6" fmla="*/ 7641 w 15395"/>
                                      <a:gd name="connsiteY6" fmla="*/ 2055 h 31666"/>
                                      <a:gd name="connsiteX7" fmla="*/ 11003 w 15395"/>
                                      <a:gd name="connsiteY7" fmla="*/ 1196 h 31666"/>
                                      <a:gd name="connsiteX8" fmla="*/ 15162 w 15395"/>
                                      <a:gd name="connsiteY8" fmla="*/ 1196 h 31666"/>
                                      <a:gd name="connsiteX9" fmla="*/ 15162 w 15395"/>
                                      <a:gd name="connsiteY9" fmla="*/ -2194 h 31666"/>
                                      <a:gd name="connsiteX10" fmla="*/ 11003 w 15395"/>
                                      <a:gd name="connsiteY10" fmla="*/ -2194 h 31666"/>
                                      <a:gd name="connsiteX11" fmla="*/ 4525 w 15395"/>
                                      <a:gd name="connsiteY11" fmla="*/ -446 h 31666"/>
                                      <a:gd name="connsiteX12" fmla="*/ 2741 w 15395"/>
                                      <a:gd name="connsiteY12" fmla="*/ 5931 h 31666"/>
                                      <a:gd name="connsiteX13" fmla="*/ 2741 w 15395"/>
                                      <a:gd name="connsiteY13" fmla="*/ 19319 h 31666"/>
                                      <a:gd name="connsiteX14" fmla="*/ -233 w 15395"/>
                                      <a:gd name="connsiteY14" fmla="*/ 19319 h 31666"/>
                                      <a:gd name="connsiteX15" fmla="*/ -233 w 15395"/>
                                      <a:gd name="connsiteY15" fmla="*/ 22469 h 31666"/>
                                      <a:gd name="connsiteX16" fmla="*/ 2741 w 15395"/>
                                      <a:gd name="connsiteY16" fmla="*/ 22469 h 31666"/>
                                      <a:gd name="connsiteX17" fmla="*/ 2741 w 15395"/>
                                      <a:gd name="connsiteY17" fmla="*/ 29473 h 31666"/>
                                      <a:gd name="connsiteX18" fmla="*/ 6816 w 15395"/>
                                      <a:gd name="connsiteY18" fmla="*/ 29473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816" y="29473"/>
                                        </a:moveTo>
                                        <a:lnTo>
                                          <a:pt x="6816" y="22469"/>
                                        </a:lnTo>
                                        <a:lnTo>
                                          <a:pt x="15162" y="22469"/>
                                        </a:lnTo>
                                        <a:lnTo>
                                          <a:pt x="15162" y="19319"/>
                                        </a:lnTo>
                                        <a:lnTo>
                                          <a:pt x="6816" y="19319"/>
                                        </a:lnTo>
                                        <a:lnTo>
                                          <a:pt x="6816" y="5931"/>
                                        </a:lnTo>
                                        <a:cubicBezTo>
                                          <a:pt x="6816" y="3920"/>
                                          <a:pt x="7091" y="2628"/>
                                          <a:pt x="7641" y="2055"/>
                                        </a:cubicBezTo>
                                        <a:cubicBezTo>
                                          <a:pt x="8191" y="1482"/>
                                          <a:pt x="9311" y="1196"/>
                                          <a:pt x="11003" y="1196"/>
                                        </a:cubicBezTo>
                                        <a:lnTo>
                                          <a:pt x="15162" y="1196"/>
                                        </a:lnTo>
                                        <a:lnTo>
                                          <a:pt x="15162" y="-2194"/>
                                        </a:lnTo>
                                        <a:lnTo>
                                          <a:pt x="11003" y="-2194"/>
                                        </a:lnTo>
                                        <a:cubicBezTo>
                                          <a:pt x="7873" y="-2194"/>
                                          <a:pt x="5714" y="-1611"/>
                                          <a:pt x="4525" y="-446"/>
                                        </a:cubicBezTo>
                                        <a:cubicBezTo>
                                          <a:pt x="3336" y="724"/>
                                          <a:pt x="2741" y="2849"/>
                                          <a:pt x="2741" y="5931"/>
                                        </a:cubicBezTo>
                                        <a:lnTo>
                                          <a:pt x="2741" y="19319"/>
                                        </a:lnTo>
                                        <a:lnTo>
                                          <a:pt x="-233" y="19319"/>
                                        </a:lnTo>
                                        <a:lnTo>
                                          <a:pt x="-233" y="22469"/>
                                        </a:lnTo>
                                        <a:lnTo>
                                          <a:pt x="2741" y="22469"/>
                                        </a:lnTo>
                                        <a:lnTo>
                                          <a:pt x="2741" y="29473"/>
                                        </a:lnTo>
                                        <a:lnTo>
                                          <a:pt x="6816" y="294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12" name="Freeform: Shape 3812"/>
                                <wps:cNvSpPr/>
                                <wps:spPr>
                                  <a:xfrm flipV="1">
                                    <a:off x="5562317" y="6236132"/>
                                    <a:ext cx="4053" cy="34266"/>
                                  </a:xfrm>
                                  <a:custGeom>
                                    <a:avLst/>
                                    <a:gdLst>
                                      <a:gd name="connsiteX0" fmla="*/ 144 w 4053"/>
                                      <a:gd name="connsiteY0" fmla="*/ 22284 h 34266"/>
                                      <a:gd name="connsiteX1" fmla="*/ 4197 w 4053"/>
                                      <a:gd name="connsiteY1" fmla="*/ 22284 h 34266"/>
                                      <a:gd name="connsiteX2" fmla="*/ 4197 w 4053"/>
                                      <a:gd name="connsiteY2" fmla="*/ -2378 h 34266"/>
                                      <a:gd name="connsiteX3" fmla="*/ 144 w 4053"/>
                                      <a:gd name="connsiteY3" fmla="*/ -2378 h 34266"/>
                                      <a:gd name="connsiteX4" fmla="*/ 144 w 4053"/>
                                      <a:gd name="connsiteY4" fmla="*/ 22284 h 34266"/>
                                      <a:gd name="connsiteX5" fmla="*/ 144 w 4053"/>
                                      <a:gd name="connsiteY5" fmla="*/ 31888 h 34266"/>
                                      <a:gd name="connsiteX6" fmla="*/ 4197 w 4053"/>
                                      <a:gd name="connsiteY6" fmla="*/ 31888 h 34266"/>
                                      <a:gd name="connsiteX7" fmla="*/ 4197 w 4053"/>
                                      <a:gd name="connsiteY7" fmla="*/ 26751 h 34266"/>
                                      <a:gd name="connsiteX8" fmla="*/ 144 w 4053"/>
                                      <a:gd name="connsiteY8" fmla="*/ 26751 h 34266"/>
                                      <a:gd name="connsiteX9" fmla="*/ 144 w 4053"/>
                                      <a:gd name="connsiteY9" fmla="*/ 31888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144" y="22284"/>
                                        </a:moveTo>
                                        <a:lnTo>
                                          <a:pt x="4197" y="22284"/>
                                        </a:lnTo>
                                        <a:lnTo>
                                          <a:pt x="4197" y="-2378"/>
                                        </a:lnTo>
                                        <a:lnTo>
                                          <a:pt x="144" y="-2378"/>
                                        </a:lnTo>
                                        <a:lnTo>
                                          <a:pt x="144" y="22284"/>
                                        </a:lnTo>
                                        <a:close/>
                                        <a:moveTo>
                                          <a:pt x="144" y="31888"/>
                                        </a:moveTo>
                                        <a:lnTo>
                                          <a:pt x="4197" y="31888"/>
                                        </a:lnTo>
                                        <a:lnTo>
                                          <a:pt x="4197" y="26751"/>
                                        </a:lnTo>
                                        <a:lnTo>
                                          <a:pt x="144" y="26751"/>
                                        </a:lnTo>
                                        <a:lnTo>
                                          <a:pt x="144" y="3188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13" name="Freeform: Shape 3813"/>
                                <wps:cNvSpPr/>
                                <wps:spPr>
                                  <a:xfrm flipV="1">
                                    <a:off x="5573089" y="6245144"/>
                                    <a:ext cx="22649" cy="25895"/>
                                  </a:xfrm>
                                  <a:custGeom>
                                    <a:avLst/>
                                    <a:gdLst>
                                      <a:gd name="connsiteX0" fmla="*/ 10400 w 22649"/>
                                      <a:gd name="connsiteY0" fmla="*/ 20771 h 25895"/>
                                      <a:gd name="connsiteX1" fmla="*/ 5247 w 22649"/>
                                      <a:gd name="connsiteY1" fmla="*/ 18228 h 25895"/>
                                      <a:gd name="connsiteX2" fmla="*/ 3351 w 22649"/>
                                      <a:gd name="connsiteY2" fmla="*/ 11259 h 25895"/>
                                      <a:gd name="connsiteX3" fmla="*/ 5233 w 22649"/>
                                      <a:gd name="connsiteY3" fmla="*/ 4290 h 25895"/>
                                      <a:gd name="connsiteX4" fmla="*/ 10400 w 22649"/>
                                      <a:gd name="connsiteY4" fmla="*/ 1746 h 25895"/>
                                      <a:gd name="connsiteX5" fmla="*/ 15532 w 22649"/>
                                      <a:gd name="connsiteY5" fmla="*/ 4297 h 25895"/>
                                      <a:gd name="connsiteX6" fmla="*/ 17428 w 22649"/>
                                      <a:gd name="connsiteY6" fmla="*/ 11259 h 25895"/>
                                      <a:gd name="connsiteX7" fmla="*/ 15532 w 22649"/>
                                      <a:gd name="connsiteY7" fmla="*/ 18207 h 25895"/>
                                      <a:gd name="connsiteX8" fmla="*/ 10400 w 22649"/>
                                      <a:gd name="connsiteY8" fmla="*/ 20771 h 25895"/>
                                      <a:gd name="connsiteX9" fmla="*/ 10400 w 22649"/>
                                      <a:gd name="connsiteY9" fmla="*/ 24203 h 25895"/>
                                      <a:gd name="connsiteX10" fmla="*/ 18704 w 22649"/>
                                      <a:gd name="connsiteY10" fmla="*/ 20764 h 25895"/>
                                      <a:gd name="connsiteX11" fmla="*/ 21729 w 22649"/>
                                      <a:gd name="connsiteY11" fmla="*/ 11259 h 25895"/>
                                      <a:gd name="connsiteX12" fmla="*/ 18704 w 22649"/>
                                      <a:gd name="connsiteY12" fmla="*/ 1753 h 25895"/>
                                      <a:gd name="connsiteX13" fmla="*/ 10400 w 22649"/>
                                      <a:gd name="connsiteY13" fmla="*/ -1692 h 25895"/>
                                      <a:gd name="connsiteX14" fmla="*/ 2082 w 22649"/>
                                      <a:gd name="connsiteY14" fmla="*/ 1753 h 25895"/>
                                      <a:gd name="connsiteX15" fmla="*/ -921 w 22649"/>
                                      <a:gd name="connsiteY15" fmla="*/ 11259 h 25895"/>
                                      <a:gd name="connsiteX16" fmla="*/ 2082 w 22649"/>
                                      <a:gd name="connsiteY16" fmla="*/ 20764 h 25895"/>
                                      <a:gd name="connsiteX17" fmla="*/ 10400 w 22649"/>
                                      <a:gd name="connsiteY17" fmla="*/ 24203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10400" y="20771"/>
                                        </a:moveTo>
                                        <a:cubicBezTo>
                                          <a:pt x="8229" y="20771"/>
                                          <a:pt x="6511" y="19924"/>
                                          <a:pt x="5247" y="18228"/>
                                        </a:cubicBezTo>
                                        <a:cubicBezTo>
                                          <a:pt x="3983" y="16532"/>
                                          <a:pt x="3351" y="14209"/>
                                          <a:pt x="3351" y="11259"/>
                                        </a:cubicBezTo>
                                        <a:cubicBezTo>
                                          <a:pt x="3351" y="8309"/>
                                          <a:pt x="3978" y="5986"/>
                                          <a:pt x="5233" y="4290"/>
                                        </a:cubicBezTo>
                                        <a:cubicBezTo>
                                          <a:pt x="6493" y="2594"/>
                                          <a:pt x="8215" y="1746"/>
                                          <a:pt x="10400" y="1746"/>
                                        </a:cubicBezTo>
                                        <a:cubicBezTo>
                                          <a:pt x="12562" y="1746"/>
                                          <a:pt x="14273" y="2597"/>
                                          <a:pt x="15532" y="4297"/>
                                        </a:cubicBezTo>
                                        <a:cubicBezTo>
                                          <a:pt x="16796" y="6002"/>
                                          <a:pt x="17428" y="8323"/>
                                          <a:pt x="17428" y="11259"/>
                                        </a:cubicBezTo>
                                        <a:cubicBezTo>
                                          <a:pt x="17428" y="14181"/>
                                          <a:pt x="16796" y="16497"/>
                                          <a:pt x="15532" y="18207"/>
                                        </a:cubicBezTo>
                                        <a:cubicBezTo>
                                          <a:pt x="14273" y="19917"/>
                                          <a:pt x="12562" y="20771"/>
                                          <a:pt x="10400" y="20771"/>
                                        </a:cubicBezTo>
                                        <a:close/>
                                        <a:moveTo>
                                          <a:pt x="10400" y="24203"/>
                                        </a:moveTo>
                                        <a:cubicBezTo>
                                          <a:pt x="13925" y="24203"/>
                                          <a:pt x="16693" y="23057"/>
                                          <a:pt x="18704" y="20764"/>
                                        </a:cubicBezTo>
                                        <a:cubicBezTo>
                                          <a:pt x="20720" y="18477"/>
                                          <a:pt x="21729" y="15308"/>
                                          <a:pt x="21729" y="11259"/>
                                        </a:cubicBezTo>
                                        <a:cubicBezTo>
                                          <a:pt x="21729" y="7224"/>
                                          <a:pt x="20720" y="4055"/>
                                          <a:pt x="18704" y="1753"/>
                                        </a:cubicBezTo>
                                        <a:cubicBezTo>
                                          <a:pt x="16693" y="-544"/>
                                          <a:pt x="13925" y="-1692"/>
                                          <a:pt x="10400" y="-1692"/>
                                        </a:cubicBezTo>
                                        <a:cubicBezTo>
                                          <a:pt x="6861" y="-1692"/>
                                          <a:pt x="4089" y="-544"/>
                                          <a:pt x="2082" y="1753"/>
                                        </a:cubicBezTo>
                                        <a:cubicBezTo>
                                          <a:pt x="80" y="4055"/>
                                          <a:pt x="-921" y="7224"/>
                                          <a:pt x="-921" y="11259"/>
                                        </a:cubicBezTo>
                                        <a:cubicBezTo>
                                          <a:pt x="-921" y="15308"/>
                                          <a:pt x="80" y="18477"/>
                                          <a:pt x="2082" y="20764"/>
                                        </a:cubicBezTo>
                                        <a:cubicBezTo>
                                          <a:pt x="4089" y="23057"/>
                                          <a:pt x="6861" y="24203"/>
                                          <a:pt x="10400" y="2420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14" name="Freeform: Shape 3814"/>
                                <wps:cNvSpPr/>
                                <wps:spPr>
                                  <a:xfrm flipV="1">
                                    <a:off x="5602299" y="6245144"/>
                                    <a:ext cx="20668" cy="25254"/>
                                  </a:xfrm>
                                  <a:custGeom>
                                    <a:avLst/>
                                    <a:gdLst>
                                      <a:gd name="connsiteX0" fmla="*/ 19666 w 20668"/>
                                      <a:gd name="connsiteY0" fmla="*/ 13151 h 25254"/>
                                      <a:gd name="connsiteX1" fmla="*/ 19666 w 20668"/>
                                      <a:gd name="connsiteY1" fmla="*/ -1738 h 25254"/>
                                      <a:gd name="connsiteX2" fmla="*/ 15613 w 20668"/>
                                      <a:gd name="connsiteY2" fmla="*/ -1738 h 25254"/>
                                      <a:gd name="connsiteX3" fmla="*/ 15613 w 20668"/>
                                      <a:gd name="connsiteY3" fmla="*/ 13017 h 25254"/>
                                      <a:gd name="connsiteX4" fmla="*/ 14245 w 20668"/>
                                      <a:gd name="connsiteY4" fmla="*/ 18253 h 25254"/>
                                      <a:gd name="connsiteX5" fmla="*/ 10150 w 20668"/>
                                      <a:gd name="connsiteY5" fmla="*/ 19993 h 25254"/>
                                      <a:gd name="connsiteX6" fmla="*/ 4969 w 20668"/>
                                      <a:gd name="connsiteY6" fmla="*/ 17900 h 25254"/>
                                      <a:gd name="connsiteX7" fmla="*/ 3072 w 20668"/>
                                      <a:gd name="connsiteY7" fmla="*/ 12200 h 25254"/>
                                      <a:gd name="connsiteX8" fmla="*/ 3072 w 20668"/>
                                      <a:gd name="connsiteY8" fmla="*/ -1738 h 25254"/>
                                      <a:gd name="connsiteX9" fmla="*/ -1002 w 20668"/>
                                      <a:gd name="connsiteY9" fmla="*/ -1738 h 25254"/>
                                      <a:gd name="connsiteX10" fmla="*/ -1002 w 20668"/>
                                      <a:gd name="connsiteY10" fmla="*/ 22924 h 25254"/>
                                      <a:gd name="connsiteX11" fmla="*/ 3072 w 20668"/>
                                      <a:gd name="connsiteY11" fmla="*/ 22924 h 25254"/>
                                      <a:gd name="connsiteX12" fmla="*/ 3072 w 20668"/>
                                      <a:gd name="connsiteY12" fmla="*/ 19091 h 25254"/>
                                      <a:gd name="connsiteX13" fmla="*/ 6498 w 20668"/>
                                      <a:gd name="connsiteY13" fmla="*/ 22417 h 25254"/>
                                      <a:gd name="connsiteX14" fmla="*/ 11052 w 20668"/>
                                      <a:gd name="connsiteY14" fmla="*/ 23516 h 25254"/>
                                      <a:gd name="connsiteX15" fmla="*/ 17481 w 20668"/>
                                      <a:gd name="connsiteY15" fmla="*/ 20888 h 25254"/>
                                      <a:gd name="connsiteX16" fmla="*/ 19666 w 20668"/>
                                      <a:gd name="connsiteY16" fmla="*/ 13151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666" y="13151"/>
                                        </a:moveTo>
                                        <a:lnTo>
                                          <a:pt x="19666" y="-1738"/>
                                        </a:lnTo>
                                        <a:lnTo>
                                          <a:pt x="15613" y="-1738"/>
                                        </a:lnTo>
                                        <a:lnTo>
                                          <a:pt x="15613" y="13017"/>
                                        </a:lnTo>
                                        <a:cubicBezTo>
                                          <a:pt x="15613" y="15352"/>
                                          <a:pt x="15157" y="17097"/>
                                          <a:pt x="14245" y="18253"/>
                                        </a:cubicBezTo>
                                        <a:cubicBezTo>
                                          <a:pt x="13334" y="19413"/>
                                          <a:pt x="11969" y="19993"/>
                                          <a:pt x="10150" y="19993"/>
                                        </a:cubicBezTo>
                                        <a:cubicBezTo>
                                          <a:pt x="7960" y="19993"/>
                                          <a:pt x="6233" y="19295"/>
                                          <a:pt x="4969" y="17900"/>
                                        </a:cubicBezTo>
                                        <a:cubicBezTo>
                                          <a:pt x="3704" y="16510"/>
                                          <a:pt x="3072" y="14610"/>
                                          <a:pt x="3072" y="12200"/>
                                        </a:cubicBezTo>
                                        <a:lnTo>
                                          <a:pt x="3072" y="-1738"/>
                                        </a:lnTo>
                                        <a:lnTo>
                                          <a:pt x="-1002" y="-1738"/>
                                        </a:lnTo>
                                        <a:lnTo>
                                          <a:pt x="-1002" y="22924"/>
                                        </a:lnTo>
                                        <a:lnTo>
                                          <a:pt x="3072" y="22924"/>
                                        </a:lnTo>
                                        <a:lnTo>
                                          <a:pt x="3072" y="19091"/>
                                        </a:lnTo>
                                        <a:cubicBezTo>
                                          <a:pt x="4045" y="20576"/>
                                          <a:pt x="5187" y="21684"/>
                                          <a:pt x="6498" y="22417"/>
                                        </a:cubicBezTo>
                                        <a:cubicBezTo>
                                          <a:pt x="7814" y="23150"/>
                                          <a:pt x="9332" y="23516"/>
                                          <a:pt x="11052" y="23516"/>
                                        </a:cubicBezTo>
                                        <a:cubicBezTo>
                                          <a:pt x="13886" y="23516"/>
                                          <a:pt x="16029" y="22640"/>
                                          <a:pt x="17481" y="20888"/>
                                        </a:cubicBezTo>
                                        <a:cubicBezTo>
                                          <a:pt x="18938" y="19136"/>
                                          <a:pt x="19666" y="16557"/>
                                          <a:pt x="19666" y="1315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15" name="Freeform: Shape 3815"/>
                                <wps:cNvSpPr/>
                                <wps:spPr>
                                  <a:xfrm flipV="1">
                                    <a:off x="5629244" y="6245144"/>
                                    <a:ext cx="18857" cy="25895"/>
                                  </a:xfrm>
                                  <a:custGeom>
                                    <a:avLst/>
                                    <a:gdLst>
                                      <a:gd name="connsiteX0" fmla="*/ 16898 w 18857"/>
                                      <a:gd name="connsiteY0" fmla="*/ 22885 h 25895"/>
                                      <a:gd name="connsiteX1" fmla="*/ 16898 w 18857"/>
                                      <a:gd name="connsiteY1" fmla="*/ 19052 h 25895"/>
                                      <a:gd name="connsiteX2" fmla="*/ 13331 w 18857"/>
                                      <a:gd name="connsiteY2" fmla="*/ 20370 h 25895"/>
                                      <a:gd name="connsiteX3" fmla="*/ 9496 w 18857"/>
                                      <a:gd name="connsiteY3" fmla="*/ 20814 h 25895"/>
                                      <a:gd name="connsiteX4" fmla="*/ 4970 w 18857"/>
                                      <a:gd name="connsiteY4" fmla="*/ 19891 h 25895"/>
                                      <a:gd name="connsiteX5" fmla="*/ 3462 w 18857"/>
                                      <a:gd name="connsiteY5" fmla="*/ 17114 h 25895"/>
                                      <a:gd name="connsiteX6" fmla="*/ 4540 w 18857"/>
                                      <a:gd name="connsiteY6" fmla="*/ 14902 h 25895"/>
                                      <a:gd name="connsiteX7" fmla="*/ 8883 w 18857"/>
                                      <a:gd name="connsiteY7" fmla="*/ 13373 h 25895"/>
                                      <a:gd name="connsiteX8" fmla="*/ 10271 w 18857"/>
                                      <a:gd name="connsiteY8" fmla="*/ 13063 h 25895"/>
                                      <a:gd name="connsiteX9" fmla="*/ 16404 w 18857"/>
                                      <a:gd name="connsiteY9" fmla="*/ 10456 h 25895"/>
                                      <a:gd name="connsiteX10" fmla="*/ 18223 w 18857"/>
                                      <a:gd name="connsiteY10" fmla="*/ 5756 h 25895"/>
                                      <a:gd name="connsiteX11" fmla="*/ 15502 w 18857"/>
                                      <a:gd name="connsiteY11" fmla="*/ 309 h 25895"/>
                                      <a:gd name="connsiteX12" fmla="*/ 8023 w 18857"/>
                                      <a:gd name="connsiteY12" fmla="*/ -1692 h 25895"/>
                                      <a:gd name="connsiteX13" fmla="*/ 3892 w 18857"/>
                                      <a:gd name="connsiteY13" fmla="*/ -1305 h 25895"/>
                                      <a:gd name="connsiteX14" fmla="*/ -634 w 18857"/>
                                      <a:gd name="connsiteY14" fmla="*/ -149 h 25895"/>
                                      <a:gd name="connsiteX15" fmla="*/ -634 w 18857"/>
                                      <a:gd name="connsiteY15" fmla="*/ 4036 h 25895"/>
                                      <a:gd name="connsiteX16" fmla="*/ 3793 w 18857"/>
                                      <a:gd name="connsiteY16" fmla="*/ 2282 h 25895"/>
                                      <a:gd name="connsiteX17" fmla="*/ 8114 w 18857"/>
                                      <a:gd name="connsiteY17" fmla="*/ 1704 h 25895"/>
                                      <a:gd name="connsiteX18" fmla="*/ 12513 w 18857"/>
                                      <a:gd name="connsiteY18" fmla="*/ 2683 h 25895"/>
                                      <a:gd name="connsiteX19" fmla="*/ 14057 w 18857"/>
                                      <a:gd name="connsiteY19" fmla="*/ 5446 h 25895"/>
                                      <a:gd name="connsiteX20" fmla="*/ 12943 w 18857"/>
                                      <a:gd name="connsiteY20" fmla="*/ 7975 h 25895"/>
                                      <a:gd name="connsiteX21" fmla="*/ 8065 w 18857"/>
                                      <a:gd name="connsiteY21" fmla="*/ 9673 h 25895"/>
                                      <a:gd name="connsiteX22" fmla="*/ 6655 w 18857"/>
                                      <a:gd name="connsiteY22" fmla="*/ 10005 h 25895"/>
                                      <a:gd name="connsiteX23" fmla="*/ 1213 w 18857"/>
                                      <a:gd name="connsiteY23" fmla="*/ 12436 h 25895"/>
                                      <a:gd name="connsiteX24" fmla="*/ -458 w 18857"/>
                                      <a:gd name="connsiteY24" fmla="*/ 16938 h 25895"/>
                                      <a:gd name="connsiteX25" fmla="*/ 2009 w 18857"/>
                                      <a:gd name="connsiteY25" fmla="*/ 22308 h 25895"/>
                                      <a:gd name="connsiteX26" fmla="*/ 9017 w 18857"/>
                                      <a:gd name="connsiteY26" fmla="*/ 24203 h 25895"/>
                                      <a:gd name="connsiteX27" fmla="*/ 13239 w 18857"/>
                                      <a:gd name="connsiteY27" fmla="*/ 23872 h 25895"/>
                                      <a:gd name="connsiteX28" fmla="*/ 16898 w 18857"/>
                                      <a:gd name="connsiteY28" fmla="*/ 22885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898" y="22885"/>
                                        </a:moveTo>
                                        <a:lnTo>
                                          <a:pt x="16898" y="19052"/>
                                        </a:lnTo>
                                        <a:cubicBezTo>
                                          <a:pt x="15756" y="19639"/>
                                          <a:pt x="14567" y="20079"/>
                                          <a:pt x="13331" y="20370"/>
                                        </a:cubicBezTo>
                                        <a:cubicBezTo>
                                          <a:pt x="12099" y="20666"/>
                                          <a:pt x="10821" y="20814"/>
                                          <a:pt x="9496" y="20814"/>
                                        </a:cubicBezTo>
                                        <a:cubicBezTo>
                                          <a:pt x="7484" y="20814"/>
                                          <a:pt x="5976" y="20506"/>
                                          <a:pt x="4970" y="19891"/>
                                        </a:cubicBezTo>
                                        <a:cubicBezTo>
                                          <a:pt x="3965" y="19275"/>
                                          <a:pt x="3462" y="18350"/>
                                          <a:pt x="3462" y="17114"/>
                                        </a:cubicBezTo>
                                        <a:cubicBezTo>
                                          <a:pt x="3462" y="16175"/>
                                          <a:pt x="3821" y="15437"/>
                                          <a:pt x="4540" y="14902"/>
                                        </a:cubicBezTo>
                                        <a:cubicBezTo>
                                          <a:pt x="5259" y="14366"/>
                                          <a:pt x="6707" y="13857"/>
                                          <a:pt x="8883" y="13373"/>
                                        </a:cubicBezTo>
                                        <a:lnTo>
                                          <a:pt x="10271" y="13063"/>
                                        </a:lnTo>
                                        <a:cubicBezTo>
                                          <a:pt x="13147" y="12447"/>
                                          <a:pt x="15192" y="11578"/>
                                          <a:pt x="16404" y="10456"/>
                                        </a:cubicBezTo>
                                        <a:cubicBezTo>
                                          <a:pt x="17617" y="9333"/>
                                          <a:pt x="18223" y="7766"/>
                                          <a:pt x="18223" y="5756"/>
                                        </a:cubicBezTo>
                                        <a:cubicBezTo>
                                          <a:pt x="18223" y="3463"/>
                                          <a:pt x="17316" y="1648"/>
                                          <a:pt x="15502" y="309"/>
                                        </a:cubicBezTo>
                                        <a:cubicBezTo>
                                          <a:pt x="13688" y="-1025"/>
                                          <a:pt x="11195" y="-1692"/>
                                          <a:pt x="8023" y="-1692"/>
                                        </a:cubicBezTo>
                                        <a:cubicBezTo>
                                          <a:pt x="6702" y="-1692"/>
                                          <a:pt x="5325" y="-1563"/>
                                          <a:pt x="3892" y="-1305"/>
                                        </a:cubicBezTo>
                                        <a:cubicBezTo>
                                          <a:pt x="2458" y="-1046"/>
                                          <a:pt x="950" y="-661"/>
                                          <a:pt x="-634" y="-149"/>
                                        </a:cubicBezTo>
                                        <a:lnTo>
                                          <a:pt x="-634" y="4036"/>
                                        </a:lnTo>
                                        <a:cubicBezTo>
                                          <a:pt x="865" y="3257"/>
                                          <a:pt x="2341" y="2672"/>
                                          <a:pt x="3793" y="2282"/>
                                        </a:cubicBezTo>
                                        <a:cubicBezTo>
                                          <a:pt x="5245" y="1897"/>
                                          <a:pt x="6686" y="1704"/>
                                          <a:pt x="8114" y="1704"/>
                                        </a:cubicBezTo>
                                        <a:cubicBezTo>
                                          <a:pt x="10022" y="1704"/>
                                          <a:pt x="11489" y="2030"/>
                                          <a:pt x="12513" y="2683"/>
                                        </a:cubicBezTo>
                                        <a:cubicBezTo>
                                          <a:pt x="13542" y="3336"/>
                                          <a:pt x="14057" y="4257"/>
                                          <a:pt x="14057" y="5446"/>
                                        </a:cubicBezTo>
                                        <a:cubicBezTo>
                                          <a:pt x="14057" y="6545"/>
                                          <a:pt x="13686" y="7388"/>
                                          <a:pt x="12943" y="7975"/>
                                        </a:cubicBezTo>
                                        <a:cubicBezTo>
                                          <a:pt x="12205" y="8562"/>
                                          <a:pt x="10579" y="9129"/>
                                          <a:pt x="8065" y="9673"/>
                                        </a:cubicBezTo>
                                        <a:lnTo>
                                          <a:pt x="6655" y="10005"/>
                                        </a:lnTo>
                                        <a:cubicBezTo>
                                          <a:pt x="4145" y="10531"/>
                                          <a:pt x="2331" y="11341"/>
                                          <a:pt x="1213" y="12436"/>
                                        </a:cubicBezTo>
                                        <a:cubicBezTo>
                                          <a:pt x="99" y="13530"/>
                                          <a:pt x="-458" y="15031"/>
                                          <a:pt x="-458" y="16938"/>
                                        </a:cubicBezTo>
                                        <a:cubicBezTo>
                                          <a:pt x="-458" y="19259"/>
                                          <a:pt x="365" y="21049"/>
                                          <a:pt x="2009" y="22308"/>
                                        </a:cubicBezTo>
                                        <a:cubicBezTo>
                                          <a:pt x="3654" y="23571"/>
                                          <a:pt x="5990" y="24203"/>
                                          <a:pt x="9017" y="24203"/>
                                        </a:cubicBezTo>
                                        <a:cubicBezTo>
                                          <a:pt x="10511" y="24203"/>
                                          <a:pt x="11919" y="24093"/>
                                          <a:pt x="13239" y="23872"/>
                                        </a:cubicBezTo>
                                        <a:cubicBezTo>
                                          <a:pt x="14564" y="23656"/>
                                          <a:pt x="15784" y="23327"/>
                                          <a:pt x="16898" y="2288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816" name="Freeform: Shape 3816"/>
                              <wps:cNvSpPr/>
                              <wps:spPr>
                                <a:xfrm>
                                  <a:off x="4864048" y="6320808"/>
                                  <a:ext cx="90231" cy="4509"/>
                                </a:xfrm>
                                <a:custGeom>
                                  <a:avLst/>
                                  <a:gdLst>
                                    <a:gd name="connsiteX0" fmla="*/ 0 w 90231"/>
                                    <a:gd name="connsiteY0" fmla="*/ 0 h 4509"/>
                                    <a:gd name="connsiteX1" fmla="*/ 90232 w 90231"/>
                                    <a:gd name="connsiteY1" fmla="*/ 0 h 4509"/>
                                  </a:gdLst>
                                  <a:ahLst/>
                                  <a:cxnLst>
                                    <a:cxn ang="0">
                                      <a:pos x="connsiteX0" y="connsiteY0"/>
                                    </a:cxn>
                                    <a:cxn ang="0">
                                      <a:pos x="connsiteX1" y="connsiteY1"/>
                                    </a:cxn>
                                  </a:cxnLst>
                                  <a:rect l="l" t="t" r="r" b="b"/>
                                  <a:pathLst>
                                    <a:path w="90231" h="4509">
                                      <a:moveTo>
                                        <a:pt x="0" y="0"/>
                                      </a:moveTo>
                                      <a:lnTo>
                                        <a:pt x="90232" y="0"/>
                                      </a:lnTo>
                                    </a:path>
                                  </a:pathLst>
                                </a:custGeom>
                                <a:noFill/>
                                <a:ln w="6816" cap="sq">
                                  <a:solidFill>
                                    <a:srgbClr val="D62728"/>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817" name="Graphic 3124"/>
                              <wpg:cNvGrpSpPr/>
                              <wpg:grpSpPr>
                                <a:xfrm>
                                  <a:off x="4992819" y="6302325"/>
                                  <a:ext cx="483979" cy="43645"/>
                                  <a:chOff x="4992819" y="6302325"/>
                                  <a:chExt cx="483979" cy="43645"/>
                                </a:xfrm>
                                <a:solidFill>
                                  <a:srgbClr val="000000"/>
                                </a:solidFill>
                              </wpg:grpSpPr>
                              <wps:wsp>
                                <wps:cNvPr id="3818" name="Freeform: Shape 3818"/>
                                <wps:cNvSpPr/>
                                <wps:spPr>
                                  <a:xfrm flipV="1">
                                    <a:off x="4992819" y="6311337"/>
                                    <a:ext cx="18857" cy="25895"/>
                                  </a:xfrm>
                                  <a:custGeom>
                                    <a:avLst/>
                                    <a:gdLst>
                                      <a:gd name="connsiteX0" fmla="*/ 16757 w 18857"/>
                                      <a:gd name="connsiteY0" fmla="*/ 22900 h 25895"/>
                                      <a:gd name="connsiteX1" fmla="*/ 16757 w 18857"/>
                                      <a:gd name="connsiteY1" fmla="*/ 19067 h 25895"/>
                                      <a:gd name="connsiteX2" fmla="*/ 13190 w 18857"/>
                                      <a:gd name="connsiteY2" fmla="*/ 20384 h 25895"/>
                                      <a:gd name="connsiteX3" fmla="*/ 9355 w 18857"/>
                                      <a:gd name="connsiteY3" fmla="*/ 20828 h 25895"/>
                                      <a:gd name="connsiteX4" fmla="*/ 4829 w 18857"/>
                                      <a:gd name="connsiteY4" fmla="*/ 19905 h 25895"/>
                                      <a:gd name="connsiteX5" fmla="*/ 3321 w 18857"/>
                                      <a:gd name="connsiteY5" fmla="*/ 17129 h 25895"/>
                                      <a:gd name="connsiteX6" fmla="*/ 4399 w 18857"/>
                                      <a:gd name="connsiteY6" fmla="*/ 14917 h 25895"/>
                                      <a:gd name="connsiteX7" fmla="*/ 8742 w 18857"/>
                                      <a:gd name="connsiteY7" fmla="*/ 13387 h 25895"/>
                                      <a:gd name="connsiteX8" fmla="*/ 10130 w 18857"/>
                                      <a:gd name="connsiteY8" fmla="*/ 13077 h 25895"/>
                                      <a:gd name="connsiteX9" fmla="*/ 16263 w 18857"/>
                                      <a:gd name="connsiteY9" fmla="*/ 10470 h 25895"/>
                                      <a:gd name="connsiteX10" fmla="*/ 18082 w 18857"/>
                                      <a:gd name="connsiteY10" fmla="*/ 5770 h 25895"/>
                                      <a:gd name="connsiteX11" fmla="*/ 15361 w 18857"/>
                                      <a:gd name="connsiteY11" fmla="*/ 323 h 25895"/>
                                      <a:gd name="connsiteX12" fmla="*/ 7882 w 18857"/>
                                      <a:gd name="connsiteY12" fmla="*/ -1678 h 25895"/>
                                      <a:gd name="connsiteX13" fmla="*/ 3751 w 18857"/>
                                      <a:gd name="connsiteY13" fmla="*/ -1290 h 25895"/>
                                      <a:gd name="connsiteX14" fmla="*/ -775 w 18857"/>
                                      <a:gd name="connsiteY14" fmla="*/ -135 h 25895"/>
                                      <a:gd name="connsiteX15" fmla="*/ -775 w 18857"/>
                                      <a:gd name="connsiteY15" fmla="*/ 4051 h 25895"/>
                                      <a:gd name="connsiteX16" fmla="*/ 3652 w 18857"/>
                                      <a:gd name="connsiteY16" fmla="*/ 2296 h 25895"/>
                                      <a:gd name="connsiteX17" fmla="*/ 7973 w 18857"/>
                                      <a:gd name="connsiteY17" fmla="*/ 1719 h 25895"/>
                                      <a:gd name="connsiteX18" fmla="*/ 12372 w 18857"/>
                                      <a:gd name="connsiteY18" fmla="*/ 2698 h 25895"/>
                                      <a:gd name="connsiteX19" fmla="*/ 13916 w 18857"/>
                                      <a:gd name="connsiteY19" fmla="*/ 5460 h 25895"/>
                                      <a:gd name="connsiteX20" fmla="*/ 12802 w 18857"/>
                                      <a:gd name="connsiteY20" fmla="*/ 7990 h 25895"/>
                                      <a:gd name="connsiteX21" fmla="*/ 7924 w 18857"/>
                                      <a:gd name="connsiteY21" fmla="*/ 9688 h 25895"/>
                                      <a:gd name="connsiteX22" fmla="*/ 6514 w 18857"/>
                                      <a:gd name="connsiteY22" fmla="*/ 10019 h 25895"/>
                                      <a:gd name="connsiteX23" fmla="*/ 1072 w 18857"/>
                                      <a:gd name="connsiteY23" fmla="*/ 12450 h 25895"/>
                                      <a:gd name="connsiteX24" fmla="*/ -599 w 18857"/>
                                      <a:gd name="connsiteY24" fmla="*/ 16953 h 25895"/>
                                      <a:gd name="connsiteX25" fmla="*/ 1868 w 18857"/>
                                      <a:gd name="connsiteY25" fmla="*/ 22322 h 25895"/>
                                      <a:gd name="connsiteX26" fmla="*/ 8875 w 18857"/>
                                      <a:gd name="connsiteY26" fmla="*/ 24218 h 25895"/>
                                      <a:gd name="connsiteX27" fmla="*/ 13098 w 18857"/>
                                      <a:gd name="connsiteY27" fmla="*/ 23887 h 25895"/>
                                      <a:gd name="connsiteX28" fmla="*/ 16757 w 18857"/>
                                      <a:gd name="connsiteY28" fmla="*/ 22900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757" y="22900"/>
                                        </a:moveTo>
                                        <a:lnTo>
                                          <a:pt x="16757" y="19067"/>
                                        </a:lnTo>
                                        <a:cubicBezTo>
                                          <a:pt x="15615" y="19654"/>
                                          <a:pt x="14426" y="20093"/>
                                          <a:pt x="13190" y="20384"/>
                                        </a:cubicBezTo>
                                        <a:cubicBezTo>
                                          <a:pt x="11958" y="20680"/>
                                          <a:pt x="10680" y="20828"/>
                                          <a:pt x="9355" y="20828"/>
                                        </a:cubicBezTo>
                                        <a:cubicBezTo>
                                          <a:pt x="7343" y="20828"/>
                                          <a:pt x="5835" y="20521"/>
                                          <a:pt x="4829" y="19905"/>
                                        </a:cubicBezTo>
                                        <a:cubicBezTo>
                                          <a:pt x="3823" y="19290"/>
                                          <a:pt x="3321" y="18365"/>
                                          <a:pt x="3321" y="17129"/>
                                        </a:cubicBezTo>
                                        <a:cubicBezTo>
                                          <a:pt x="3321" y="16190"/>
                                          <a:pt x="3680" y="15452"/>
                                          <a:pt x="4399" y="14917"/>
                                        </a:cubicBezTo>
                                        <a:cubicBezTo>
                                          <a:pt x="5118" y="14381"/>
                                          <a:pt x="6566" y="13871"/>
                                          <a:pt x="8742" y="13387"/>
                                        </a:cubicBezTo>
                                        <a:lnTo>
                                          <a:pt x="10130" y="13077"/>
                                        </a:lnTo>
                                        <a:cubicBezTo>
                                          <a:pt x="13006" y="12462"/>
                                          <a:pt x="15051" y="11593"/>
                                          <a:pt x="16263" y="10470"/>
                                        </a:cubicBezTo>
                                        <a:cubicBezTo>
                                          <a:pt x="17476" y="9348"/>
                                          <a:pt x="18082" y="7781"/>
                                          <a:pt x="18082" y="5770"/>
                                        </a:cubicBezTo>
                                        <a:cubicBezTo>
                                          <a:pt x="18082" y="3478"/>
                                          <a:pt x="17175" y="1662"/>
                                          <a:pt x="15361" y="323"/>
                                        </a:cubicBezTo>
                                        <a:cubicBezTo>
                                          <a:pt x="13547" y="-1011"/>
                                          <a:pt x="11054" y="-1678"/>
                                          <a:pt x="7882" y="-1678"/>
                                        </a:cubicBezTo>
                                        <a:cubicBezTo>
                                          <a:pt x="6561" y="-1678"/>
                                          <a:pt x="5184" y="-1548"/>
                                          <a:pt x="3751" y="-1290"/>
                                        </a:cubicBezTo>
                                        <a:cubicBezTo>
                                          <a:pt x="2317" y="-1032"/>
                                          <a:pt x="809" y="-647"/>
                                          <a:pt x="-775" y="-135"/>
                                        </a:cubicBezTo>
                                        <a:lnTo>
                                          <a:pt x="-775" y="4051"/>
                                        </a:lnTo>
                                        <a:cubicBezTo>
                                          <a:pt x="724" y="3271"/>
                                          <a:pt x="2200" y="2686"/>
                                          <a:pt x="3652" y="2296"/>
                                        </a:cubicBezTo>
                                        <a:cubicBezTo>
                                          <a:pt x="5104" y="1911"/>
                                          <a:pt x="6544" y="1719"/>
                                          <a:pt x="7973" y="1719"/>
                                        </a:cubicBezTo>
                                        <a:cubicBezTo>
                                          <a:pt x="9881" y="1719"/>
                                          <a:pt x="11347" y="2045"/>
                                          <a:pt x="12372" y="2698"/>
                                        </a:cubicBezTo>
                                        <a:cubicBezTo>
                                          <a:pt x="13401" y="3351"/>
                                          <a:pt x="13916" y="4272"/>
                                          <a:pt x="13916" y="5460"/>
                                        </a:cubicBezTo>
                                        <a:cubicBezTo>
                                          <a:pt x="13916" y="6560"/>
                                          <a:pt x="13545" y="7403"/>
                                          <a:pt x="12802" y="7990"/>
                                        </a:cubicBezTo>
                                        <a:cubicBezTo>
                                          <a:pt x="12064" y="8577"/>
                                          <a:pt x="10438" y="9143"/>
                                          <a:pt x="7924" y="9688"/>
                                        </a:cubicBezTo>
                                        <a:lnTo>
                                          <a:pt x="6514" y="10019"/>
                                        </a:lnTo>
                                        <a:cubicBezTo>
                                          <a:pt x="4004" y="10545"/>
                                          <a:pt x="2190" y="11356"/>
                                          <a:pt x="1072" y="12450"/>
                                        </a:cubicBezTo>
                                        <a:cubicBezTo>
                                          <a:pt x="-42" y="13545"/>
                                          <a:pt x="-599" y="15046"/>
                                          <a:pt x="-599" y="16953"/>
                                        </a:cubicBezTo>
                                        <a:cubicBezTo>
                                          <a:pt x="-599" y="19274"/>
                                          <a:pt x="224" y="21063"/>
                                          <a:pt x="1868" y="22322"/>
                                        </a:cubicBezTo>
                                        <a:cubicBezTo>
                                          <a:pt x="3513" y="23586"/>
                                          <a:pt x="5849" y="24218"/>
                                          <a:pt x="8875" y="24218"/>
                                        </a:cubicBezTo>
                                        <a:cubicBezTo>
                                          <a:pt x="10370" y="24218"/>
                                          <a:pt x="11777" y="24107"/>
                                          <a:pt x="13098" y="23887"/>
                                        </a:cubicBezTo>
                                        <a:cubicBezTo>
                                          <a:pt x="14423" y="23670"/>
                                          <a:pt x="15643" y="23342"/>
                                          <a:pt x="16757" y="2290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19" name="Freeform: Shape 3819"/>
                                <wps:cNvSpPr/>
                                <wps:spPr>
                                  <a:xfrm flipV="1">
                                    <a:off x="5015225" y="6311929"/>
                                    <a:ext cx="24010" cy="34041"/>
                                  </a:xfrm>
                                  <a:custGeom>
                                    <a:avLst/>
                                    <a:gdLst>
                                      <a:gd name="connsiteX0" fmla="*/ 12189 w 24010"/>
                                      <a:gd name="connsiteY0" fmla="*/ 6074 h 34041"/>
                                      <a:gd name="connsiteX1" fmla="*/ 8841 w 24010"/>
                                      <a:gd name="connsiteY1" fmla="*/ 331 h 34041"/>
                                      <a:gd name="connsiteX2" fmla="*/ 4484 w 24010"/>
                                      <a:gd name="connsiteY2" fmla="*/ -1015 h 34041"/>
                                      <a:gd name="connsiteX3" fmla="*/ 1242 w 24010"/>
                                      <a:gd name="connsiteY3" fmla="*/ -1015 h 34041"/>
                                      <a:gd name="connsiteX4" fmla="*/ 1242 w 24010"/>
                                      <a:gd name="connsiteY4" fmla="*/ 2375 h 34041"/>
                                      <a:gd name="connsiteX5" fmla="*/ 3624 w 24010"/>
                                      <a:gd name="connsiteY5" fmla="*/ 2375 h 34041"/>
                                      <a:gd name="connsiteX6" fmla="*/ 6218 w 24010"/>
                                      <a:gd name="connsiteY6" fmla="*/ 3171 h 34041"/>
                                      <a:gd name="connsiteX7" fmla="*/ 8270 w 24010"/>
                                      <a:gd name="connsiteY7" fmla="*/ 6913 h 34041"/>
                                      <a:gd name="connsiteX8" fmla="*/ 8996 w 24010"/>
                                      <a:gd name="connsiteY8" fmla="*/ 8759 h 34041"/>
                                      <a:gd name="connsiteX9" fmla="*/ -979 w 24010"/>
                                      <a:gd name="connsiteY9" fmla="*/ 33026 h 34041"/>
                                      <a:gd name="connsiteX10" fmla="*/ 3314 w 24010"/>
                                      <a:gd name="connsiteY10" fmla="*/ 33026 h 34041"/>
                                      <a:gd name="connsiteX11" fmla="*/ 11026 w 24010"/>
                                      <a:gd name="connsiteY11" fmla="*/ 13740 h 34041"/>
                                      <a:gd name="connsiteX12" fmla="*/ 18738 w 24010"/>
                                      <a:gd name="connsiteY12" fmla="*/ 33026 h 34041"/>
                                      <a:gd name="connsiteX13" fmla="*/ 23031 w 24010"/>
                                      <a:gd name="connsiteY13" fmla="*/ 33026 h 34041"/>
                                      <a:gd name="connsiteX14" fmla="*/ 12189 w 24010"/>
                                      <a:gd name="connsiteY14" fmla="*/ 6074 h 34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010" h="34041">
                                        <a:moveTo>
                                          <a:pt x="12189" y="6074"/>
                                        </a:moveTo>
                                        <a:cubicBezTo>
                                          <a:pt x="11047" y="3138"/>
                                          <a:pt x="9931" y="1224"/>
                                          <a:pt x="8841" y="331"/>
                                        </a:cubicBezTo>
                                        <a:cubicBezTo>
                                          <a:pt x="7755" y="-566"/>
                                          <a:pt x="6303" y="-1015"/>
                                          <a:pt x="4484" y="-1015"/>
                                        </a:cubicBezTo>
                                        <a:lnTo>
                                          <a:pt x="1242" y="-1015"/>
                                        </a:lnTo>
                                        <a:lnTo>
                                          <a:pt x="1242" y="2375"/>
                                        </a:lnTo>
                                        <a:lnTo>
                                          <a:pt x="3624" y="2375"/>
                                        </a:lnTo>
                                        <a:cubicBezTo>
                                          <a:pt x="4738" y="2375"/>
                                          <a:pt x="5603" y="2640"/>
                                          <a:pt x="6218" y="3171"/>
                                        </a:cubicBezTo>
                                        <a:cubicBezTo>
                                          <a:pt x="6839" y="3697"/>
                                          <a:pt x="7522" y="4944"/>
                                          <a:pt x="8270" y="6913"/>
                                        </a:cubicBezTo>
                                        <a:lnTo>
                                          <a:pt x="8996" y="8759"/>
                                        </a:lnTo>
                                        <a:lnTo>
                                          <a:pt x="-979" y="33026"/>
                                        </a:lnTo>
                                        <a:lnTo>
                                          <a:pt x="3314" y="33026"/>
                                        </a:lnTo>
                                        <a:lnTo>
                                          <a:pt x="11026" y="13740"/>
                                        </a:lnTo>
                                        <a:lnTo>
                                          <a:pt x="18738" y="33026"/>
                                        </a:lnTo>
                                        <a:lnTo>
                                          <a:pt x="23031" y="33026"/>
                                        </a:lnTo>
                                        <a:lnTo>
                                          <a:pt x="12189" y="607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20" name="Freeform: Shape 3820"/>
                                <wps:cNvSpPr/>
                                <wps:spPr>
                                  <a:xfrm flipV="1">
                                    <a:off x="5044673" y="6311337"/>
                                    <a:ext cx="20668" cy="25254"/>
                                  </a:xfrm>
                                  <a:custGeom>
                                    <a:avLst/>
                                    <a:gdLst>
                                      <a:gd name="connsiteX0" fmla="*/ 19543 w 20668"/>
                                      <a:gd name="connsiteY0" fmla="*/ 13166 h 25254"/>
                                      <a:gd name="connsiteX1" fmla="*/ 19543 w 20668"/>
                                      <a:gd name="connsiteY1" fmla="*/ -1723 h 25254"/>
                                      <a:gd name="connsiteX2" fmla="*/ 15489 w 20668"/>
                                      <a:gd name="connsiteY2" fmla="*/ -1723 h 25254"/>
                                      <a:gd name="connsiteX3" fmla="*/ 15489 w 20668"/>
                                      <a:gd name="connsiteY3" fmla="*/ 13032 h 25254"/>
                                      <a:gd name="connsiteX4" fmla="*/ 14122 w 20668"/>
                                      <a:gd name="connsiteY4" fmla="*/ 18267 h 25254"/>
                                      <a:gd name="connsiteX5" fmla="*/ 10026 w 20668"/>
                                      <a:gd name="connsiteY5" fmla="*/ 20008 h 25254"/>
                                      <a:gd name="connsiteX6" fmla="*/ 4845 w 20668"/>
                                      <a:gd name="connsiteY6" fmla="*/ 17915 h 25254"/>
                                      <a:gd name="connsiteX7" fmla="*/ 2949 w 20668"/>
                                      <a:gd name="connsiteY7" fmla="*/ 12214 h 25254"/>
                                      <a:gd name="connsiteX8" fmla="*/ 2949 w 20668"/>
                                      <a:gd name="connsiteY8" fmla="*/ -1723 h 25254"/>
                                      <a:gd name="connsiteX9" fmla="*/ -1126 w 20668"/>
                                      <a:gd name="connsiteY9" fmla="*/ -1723 h 25254"/>
                                      <a:gd name="connsiteX10" fmla="*/ -1126 w 20668"/>
                                      <a:gd name="connsiteY10" fmla="*/ 22939 h 25254"/>
                                      <a:gd name="connsiteX11" fmla="*/ 2949 w 20668"/>
                                      <a:gd name="connsiteY11" fmla="*/ 22939 h 25254"/>
                                      <a:gd name="connsiteX12" fmla="*/ 2949 w 20668"/>
                                      <a:gd name="connsiteY12" fmla="*/ 19106 h 25254"/>
                                      <a:gd name="connsiteX13" fmla="*/ 6375 w 20668"/>
                                      <a:gd name="connsiteY13" fmla="*/ 22432 h 25254"/>
                                      <a:gd name="connsiteX14" fmla="*/ 10929 w 20668"/>
                                      <a:gd name="connsiteY14" fmla="*/ 23531 h 25254"/>
                                      <a:gd name="connsiteX15" fmla="*/ 17358 w 20668"/>
                                      <a:gd name="connsiteY15" fmla="*/ 20903 h 25254"/>
                                      <a:gd name="connsiteX16" fmla="*/ 19543 w 20668"/>
                                      <a:gd name="connsiteY16" fmla="*/ 13166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543" y="13166"/>
                                        </a:moveTo>
                                        <a:lnTo>
                                          <a:pt x="19543" y="-1723"/>
                                        </a:lnTo>
                                        <a:lnTo>
                                          <a:pt x="15489" y="-1723"/>
                                        </a:lnTo>
                                        <a:lnTo>
                                          <a:pt x="15489" y="13032"/>
                                        </a:lnTo>
                                        <a:cubicBezTo>
                                          <a:pt x="15489" y="15367"/>
                                          <a:pt x="15034" y="17112"/>
                                          <a:pt x="14122" y="18267"/>
                                        </a:cubicBezTo>
                                        <a:cubicBezTo>
                                          <a:pt x="13210" y="19428"/>
                                          <a:pt x="11845" y="20008"/>
                                          <a:pt x="10026" y="20008"/>
                                        </a:cubicBezTo>
                                        <a:cubicBezTo>
                                          <a:pt x="7836" y="20008"/>
                                          <a:pt x="6109" y="19310"/>
                                          <a:pt x="4845" y="17915"/>
                                        </a:cubicBezTo>
                                        <a:cubicBezTo>
                                          <a:pt x="3581" y="16524"/>
                                          <a:pt x="2949" y="14624"/>
                                          <a:pt x="2949" y="12214"/>
                                        </a:cubicBezTo>
                                        <a:lnTo>
                                          <a:pt x="2949" y="-1723"/>
                                        </a:lnTo>
                                        <a:lnTo>
                                          <a:pt x="-1126" y="-1723"/>
                                        </a:lnTo>
                                        <a:lnTo>
                                          <a:pt x="-1126" y="22939"/>
                                        </a:lnTo>
                                        <a:lnTo>
                                          <a:pt x="2949" y="22939"/>
                                        </a:lnTo>
                                        <a:lnTo>
                                          <a:pt x="2949" y="19106"/>
                                        </a:lnTo>
                                        <a:cubicBezTo>
                                          <a:pt x="3921" y="20590"/>
                                          <a:pt x="5063" y="21699"/>
                                          <a:pt x="6375" y="22432"/>
                                        </a:cubicBezTo>
                                        <a:cubicBezTo>
                                          <a:pt x="7691" y="23165"/>
                                          <a:pt x="9208" y="23531"/>
                                          <a:pt x="10929" y="23531"/>
                                        </a:cubicBezTo>
                                        <a:cubicBezTo>
                                          <a:pt x="13762" y="23531"/>
                                          <a:pt x="15905" y="22655"/>
                                          <a:pt x="17358" y="20903"/>
                                        </a:cubicBezTo>
                                        <a:cubicBezTo>
                                          <a:pt x="18814" y="19150"/>
                                          <a:pt x="19543" y="16571"/>
                                          <a:pt x="19543" y="1316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21" name="Freeform: Shape 3821"/>
                                <wps:cNvSpPr/>
                                <wps:spPr>
                                  <a:xfrm flipV="1">
                                    <a:off x="5070384" y="6304925"/>
                                    <a:ext cx="15395" cy="31666"/>
                                  </a:xfrm>
                                  <a:custGeom>
                                    <a:avLst/>
                                    <a:gdLst>
                                      <a:gd name="connsiteX0" fmla="*/ 6712 w 15395"/>
                                      <a:gd name="connsiteY0" fmla="*/ 29487 h 31666"/>
                                      <a:gd name="connsiteX1" fmla="*/ 6712 w 15395"/>
                                      <a:gd name="connsiteY1" fmla="*/ 22483 h 31666"/>
                                      <a:gd name="connsiteX2" fmla="*/ 15058 w 15395"/>
                                      <a:gd name="connsiteY2" fmla="*/ 22483 h 31666"/>
                                      <a:gd name="connsiteX3" fmla="*/ 15058 w 15395"/>
                                      <a:gd name="connsiteY3" fmla="*/ 19334 h 31666"/>
                                      <a:gd name="connsiteX4" fmla="*/ 6712 w 15395"/>
                                      <a:gd name="connsiteY4" fmla="*/ 19334 h 31666"/>
                                      <a:gd name="connsiteX5" fmla="*/ 6712 w 15395"/>
                                      <a:gd name="connsiteY5" fmla="*/ 5945 h 31666"/>
                                      <a:gd name="connsiteX6" fmla="*/ 7536 w 15395"/>
                                      <a:gd name="connsiteY6" fmla="*/ 2070 h 31666"/>
                                      <a:gd name="connsiteX7" fmla="*/ 10899 w 15395"/>
                                      <a:gd name="connsiteY7" fmla="*/ 1210 h 31666"/>
                                      <a:gd name="connsiteX8" fmla="*/ 15058 w 15395"/>
                                      <a:gd name="connsiteY8" fmla="*/ 1210 h 31666"/>
                                      <a:gd name="connsiteX9" fmla="*/ 15058 w 15395"/>
                                      <a:gd name="connsiteY9" fmla="*/ -2179 h 31666"/>
                                      <a:gd name="connsiteX10" fmla="*/ 10899 w 15395"/>
                                      <a:gd name="connsiteY10" fmla="*/ -2179 h 31666"/>
                                      <a:gd name="connsiteX11" fmla="*/ 4421 w 15395"/>
                                      <a:gd name="connsiteY11" fmla="*/ -431 h 31666"/>
                                      <a:gd name="connsiteX12" fmla="*/ 2637 w 15395"/>
                                      <a:gd name="connsiteY12" fmla="*/ 5945 h 31666"/>
                                      <a:gd name="connsiteX13" fmla="*/ 2637 w 15395"/>
                                      <a:gd name="connsiteY13" fmla="*/ 19334 h 31666"/>
                                      <a:gd name="connsiteX14" fmla="*/ -338 w 15395"/>
                                      <a:gd name="connsiteY14" fmla="*/ 19334 h 31666"/>
                                      <a:gd name="connsiteX15" fmla="*/ -338 w 15395"/>
                                      <a:gd name="connsiteY15" fmla="*/ 22483 h 31666"/>
                                      <a:gd name="connsiteX16" fmla="*/ 2637 w 15395"/>
                                      <a:gd name="connsiteY16" fmla="*/ 22483 h 31666"/>
                                      <a:gd name="connsiteX17" fmla="*/ 2637 w 15395"/>
                                      <a:gd name="connsiteY17" fmla="*/ 29487 h 31666"/>
                                      <a:gd name="connsiteX18" fmla="*/ 6712 w 15395"/>
                                      <a:gd name="connsiteY18" fmla="*/ 29487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712" y="29487"/>
                                        </a:moveTo>
                                        <a:lnTo>
                                          <a:pt x="6712" y="22483"/>
                                        </a:lnTo>
                                        <a:lnTo>
                                          <a:pt x="15058" y="22483"/>
                                        </a:lnTo>
                                        <a:lnTo>
                                          <a:pt x="15058" y="19334"/>
                                        </a:lnTo>
                                        <a:lnTo>
                                          <a:pt x="6712" y="19334"/>
                                        </a:lnTo>
                                        <a:lnTo>
                                          <a:pt x="6712" y="5945"/>
                                        </a:lnTo>
                                        <a:cubicBezTo>
                                          <a:pt x="6712" y="3935"/>
                                          <a:pt x="6987" y="2643"/>
                                          <a:pt x="7536" y="2070"/>
                                        </a:cubicBezTo>
                                        <a:cubicBezTo>
                                          <a:pt x="8086" y="1497"/>
                                          <a:pt x="9207" y="1210"/>
                                          <a:pt x="10899" y="1210"/>
                                        </a:cubicBezTo>
                                        <a:lnTo>
                                          <a:pt x="15058" y="1210"/>
                                        </a:lnTo>
                                        <a:lnTo>
                                          <a:pt x="15058" y="-2179"/>
                                        </a:lnTo>
                                        <a:lnTo>
                                          <a:pt x="10899" y="-2179"/>
                                        </a:lnTo>
                                        <a:cubicBezTo>
                                          <a:pt x="7769" y="-2179"/>
                                          <a:pt x="5610" y="-1596"/>
                                          <a:pt x="4421" y="-431"/>
                                        </a:cubicBezTo>
                                        <a:cubicBezTo>
                                          <a:pt x="3232" y="738"/>
                                          <a:pt x="2637" y="2864"/>
                                          <a:pt x="2637" y="5945"/>
                                        </a:cubicBezTo>
                                        <a:lnTo>
                                          <a:pt x="2637" y="19334"/>
                                        </a:lnTo>
                                        <a:lnTo>
                                          <a:pt x="-338" y="19334"/>
                                        </a:lnTo>
                                        <a:lnTo>
                                          <a:pt x="-338" y="22483"/>
                                        </a:lnTo>
                                        <a:lnTo>
                                          <a:pt x="2637" y="22483"/>
                                        </a:lnTo>
                                        <a:lnTo>
                                          <a:pt x="2637" y="29487"/>
                                        </a:lnTo>
                                        <a:lnTo>
                                          <a:pt x="6712" y="29487"/>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22" name="Freeform: Shape 3822"/>
                                <wps:cNvSpPr/>
                                <wps:spPr>
                                  <a:xfrm flipV="1">
                                    <a:off x="5090957" y="6302325"/>
                                    <a:ext cx="20668" cy="34266"/>
                                  </a:xfrm>
                                  <a:custGeom>
                                    <a:avLst/>
                                    <a:gdLst>
                                      <a:gd name="connsiteX0" fmla="*/ 19553 w 20668"/>
                                      <a:gd name="connsiteY0" fmla="*/ 12525 h 34266"/>
                                      <a:gd name="connsiteX1" fmla="*/ 19553 w 20668"/>
                                      <a:gd name="connsiteY1" fmla="*/ -2364 h 34266"/>
                                      <a:gd name="connsiteX2" fmla="*/ 15500 w 20668"/>
                                      <a:gd name="connsiteY2" fmla="*/ -2364 h 34266"/>
                                      <a:gd name="connsiteX3" fmla="*/ 15500 w 20668"/>
                                      <a:gd name="connsiteY3" fmla="*/ 12391 h 34266"/>
                                      <a:gd name="connsiteX4" fmla="*/ 14132 w 20668"/>
                                      <a:gd name="connsiteY4" fmla="*/ 17627 h 34266"/>
                                      <a:gd name="connsiteX5" fmla="*/ 10036 w 20668"/>
                                      <a:gd name="connsiteY5" fmla="*/ 19367 h 34266"/>
                                      <a:gd name="connsiteX6" fmla="*/ 4855 w 20668"/>
                                      <a:gd name="connsiteY6" fmla="*/ 17274 h 34266"/>
                                      <a:gd name="connsiteX7" fmla="*/ 2959 w 20668"/>
                                      <a:gd name="connsiteY7" fmla="*/ 11574 h 34266"/>
                                      <a:gd name="connsiteX8" fmla="*/ 2959 w 20668"/>
                                      <a:gd name="connsiteY8" fmla="*/ -2364 h 34266"/>
                                      <a:gd name="connsiteX9" fmla="*/ -1116 w 20668"/>
                                      <a:gd name="connsiteY9" fmla="*/ -2364 h 34266"/>
                                      <a:gd name="connsiteX10" fmla="*/ -1116 w 20668"/>
                                      <a:gd name="connsiteY10" fmla="*/ 31903 h 34266"/>
                                      <a:gd name="connsiteX11" fmla="*/ 2959 w 20668"/>
                                      <a:gd name="connsiteY11" fmla="*/ 31903 h 34266"/>
                                      <a:gd name="connsiteX12" fmla="*/ 2959 w 20668"/>
                                      <a:gd name="connsiteY12" fmla="*/ 18465 h 34266"/>
                                      <a:gd name="connsiteX13" fmla="*/ 6385 w 20668"/>
                                      <a:gd name="connsiteY13" fmla="*/ 21791 h 34266"/>
                                      <a:gd name="connsiteX14" fmla="*/ 10939 w 20668"/>
                                      <a:gd name="connsiteY14" fmla="*/ 22890 h 34266"/>
                                      <a:gd name="connsiteX15" fmla="*/ 17368 w 20668"/>
                                      <a:gd name="connsiteY15" fmla="*/ 20262 h 34266"/>
                                      <a:gd name="connsiteX16" fmla="*/ 19553 w 20668"/>
                                      <a:gd name="connsiteY16" fmla="*/ 12525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34266">
                                        <a:moveTo>
                                          <a:pt x="19553" y="12525"/>
                                        </a:moveTo>
                                        <a:lnTo>
                                          <a:pt x="19553" y="-2364"/>
                                        </a:lnTo>
                                        <a:lnTo>
                                          <a:pt x="15500" y="-2364"/>
                                        </a:lnTo>
                                        <a:lnTo>
                                          <a:pt x="15500" y="12391"/>
                                        </a:lnTo>
                                        <a:cubicBezTo>
                                          <a:pt x="15500" y="14726"/>
                                          <a:pt x="15044" y="16471"/>
                                          <a:pt x="14132" y="17627"/>
                                        </a:cubicBezTo>
                                        <a:cubicBezTo>
                                          <a:pt x="13220" y="18787"/>
                                          <a:pt x="11855" y="19367"/>
                                          <a:pt x="10036" y="19367"/>
                                        </a:cubicBezTo>
                                        <a:cubicBezTo>
                                          <a:pt x="7846" y="19367"/>
                                          <a:pt x="6119" y="18670"/>
                                          <a:pt x="4855" y="17274"/>
                                        </a:cubicBezTo>
                                        <a:cubicBezTo>
                                          <a:pt x="3591" y="15884"/>
                                          <a:pt x="2959" y="13984"/>
                                          <a:pt x="2959" y="11574"/>
                                        </a:cubicBezTo>
                                        <a:lnTo>
                                          <a:pt x="2959" y="-2364"/>
                                        </a:lnTo>
                                        <a:lnTo>
                                          <a:pt x="-1116" y="-2364"/>
                                        </a:lnTo>
                                        <a:lnTo>
                                          <a:pt x="-1116" y="31903"/>
                                        </a:lnTo>
                                        <a:lnTo>
                                          <a:pt x="2959" y="31903"/>
                                        </a:lnTo>
                                        <a:lnTo>
                                          <a:pt x="2959" y="18465"/>
                                        </a:lnTo>
                                        <a:cubicBezTo>
                                          <a:pt x="3932" y="19950"/>
                                          <a:pt x="5074" y="21058"/>
                                          <a:pt x="6385" y="21791"/>
                                        </a:cubicBezTo>
                                        <a:cubicBezTo>
                                          <a:pt x="7701" y="22524"/>
                                          <a:pt x="9219" y="22890"/>
                                          <a:pt x="10939" y="22890"/>
                                        </a:cubicBezTo>
                                        <a:cubicBezTo>
                                          <a:pt x="13773" y="22890"/>
                                          <a:pt x="15916" y="22014"/>
                                          <a:pt x="17368" y="20262"/>
                                        </a:cubicBezTo>
                                        <a:cubicBezTo>
                                          <a:pt x="18825" y="18510"/>
                                          <a:pt x="19553" y="15931"/>
                                          <a:pt x="19553" y="1252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23" name="Freeform: Shape 3823"/>
                                <wps:cNvSpPr/>
                                <wps:spPr>
                                  <a:xfrm flipV="1">
                                    <a:off x="5117943" y="6311337"/>
                                    <a:ext cx="22868" cy="25895"/>
                                  </a:xfrm>
                                  <a:custGeom>
                                    <a:avLst/>
                                    <a:gdLst>
                                      <a:gd name="connsiteX0" fmla="*/ 21831 w 22868"/>
                                      <a:gd name="connsiteY0" fmla="*/ 12309 h 25895"/>
                                      <a:gd name="connsiteX1" fmla="*/ 21831 w 22868"/>
                                      <a:gd name="connsiteY1" fmla="*/ 10329 h 25895"/>
                                      <a:gd name="connsiteX2" fmla="*/ 3192 w 22868"/>
                                      <a:gd name="connsiteY2" fmla="*/ 10329 h 25895"/>
                                      <a:gd name="connsiteX3" fmla="*/ 5716 w 22868"/>
                                      <a:gd name="connsiteY3" fmla="*/ 3952 h 25895"/>
                                      <a:gd name="connsiteX4" fmla="*/ 12004 w 22868"/>
                                      <a:gd name="connsiteY4" fmla="*/ 1761 h 25895"/>
                                      <a:gd name="connsiteX5" fmla="*/ 16530 w 22868"/>
                                      <a:gd name="connsiteY5" fmla="*/ 2332 h 25895"/>
                                      <a:gd name="connsiteX6" fmla="*/ 20886 w 22868"/>
                                      <a:gd name="connsiteY6" fmla="*/ 4051 h 25895"/>
                                      <a:gd name="connsiteX7" fmla="*/ 20886 w 22868"/>
                                      <a:gd name="connsiteY7" fmla="*/ 218 h 25895"/>
                                      <a:gd name="connsiteX8" fmla="*/ 16410 w 22868"/>
                                      <a:gd name="connsiteY8" fmla="*/ -1191 h 25895"/>
                                      <a:gd name="connsiteX9" fmla="*/ 11764 w 22868"/>
                                      <a:gd name="connsiteY9" fmla="*/ -1678 h 25895"/>
                                      <a:gd name="connsiteX10" fmla="*/ 2410 w 22868"/>
                                      <a:gd name="connsiteY10" fmla="*/ 1754 h 25895"/>
                                      <a:gd name="connsiteX11" fmla="*/ -1037 w 22868"/>
                                      <a:gd name="connsiteY11" fmla="*/ 11055 h 25895"/>
                                      <a:gd name="connsiteX12" fmla="*/ 2233 w 22868"/>
                                      <a:gd name="connsiteY12" fmla="*/ 20659 h 25895"/>
                                      <a:gd name="connsiteX13" fmla="*/ 11059 w 22868"/>
                                      <a:gd name="connsiteY13" fmla="*/ 24218 h 25895"/>
                                      <a:gd name="connsiteX14" fmla="*/ 18933 w 22868"/>
                                      <a:gd name="connsiteY14" fmla="*/ 21012 h 25895"/>
                                      <a:gd name="connsiteX15" fmla="*/ 21831 w 22868"/>
                                      <a:gd name="connsiteY15" fmla="*/ 12309 h 25895"/>
                                      <a:gd name="connsiteX16" fmla="*/ 17777 w 22868"/>
                                      <a:gd name="connsiteY16" fmla="*/ 13500 h 25895"/>
                                      <a:gd name="connsiteX17" fmla="*/ 15916 w 22868"/>
                                      <a:gd name="connsiteY17" fmla="*/ 18799 h 25895"/>
                                      <a:gd name="connsiteX18" fmla="*/ 11102 w 22868"/>
                                      <a:gd name="connsiteY18" fmla="*/ 20786 h 25895"/>
                                      <a:gd name="connsiteX19" fmla="*/ 5674 w 22868"/>
                                      <a:gd name="connsiteY19" fmla="*/ 18870 h 25895"/>
                                      <a:gd name="connsiteX20" fmla="*/ 3326 w 22868"/>
                                      <a:gd name="connsiteY20" fmla="*/ 13472 h 25895"/>
                                      <a:gd name="connsiteX21" fmla="*/ 17777 w 22868"/>
                                      <a:gd name="connsiteY21" fmla="*/ 13500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868" h="25895">
                                        <a:moveTo>
                                          <a:pt x="21831" y="12309"/>
                                        </a:moveTo>
                                        <a:lnTo>
                                          <a:pt x="21831" y="10329"/>
                                        </a:lnTo>
                                        <a:lnTo>
                                          <a:pt x="3192" y="10329"/>
                                        </a:lnTo>
                                        <a:cubicBezTo>
                                          <a:pt x="3371" y="7539"/>
                                          <a:pt x="4212" y="5413"/>
                                          <a:pt x="5716" y="3952"/>
                                        </a:cubicBezTo>
                                        <a:cubicBezTo>
                                          <a:pt x="7220" y="2491"/>
                                          <a:pt x="9316" y="1761"/>
                                          <a:pt x="12004" y="1761"/>
                                        </a:cubicBezTo>
                                        <a:cubicBezTo>
                                          <a:pt x="13559" y="1761"/>
                                          <a:pt x="15068" y="1951"/>
                                          <a:pt x="16530" y="2332"/>
                                        </a:cubicBezTo>
                                        <a:cubicBezTo>
                                          <a:pt x="17991" y="2712"/>
                                          <a:pt x="19443" y="3285"/>
                                          <a:pt x="20886" y="4051"/>
                                        </a:cubicBezTo>
                                        <a:lnTo>
                                          <a:pt x="20886" y="218"/>
                                        </a:lnTo>
                                        <a:cubicBezTo>
                                          <a:pt x="19429" y="-398"/>
                                          <a:pt x="17937" y="-867"/>
                                          <a:pt x="16410" y="-1191"/>
                                        </a:cubicBezTo>
                                        <a:cubicBezTo>
                                          <a:pt x="14882" y="-1516"/>
                                          <a:pt x="13334" y="-1678"/>
                                          <a:pt x="11764" y="-1678"/>
                                        </a:cubicBezTo>
                                        <a:cubicBezTo>
                                          <a:pt x="7826" y="-1678"/>
                                          <a:pt x="4708" y="-534"/>
                                          <a:pt x="2410" y="1754"/>
                                        </a:cubicBezTo>
                                        <a:cubicBezTo>
                                          <a:pt x="112" y="4046"/>
                                          <a:pt x="-1037" y="7147"/>
                                          <a:pt x="-1037" y="11055"/>
                                        </a:cubicBezTo>
                                        <a:cubicBezTo>
                                          <a:pt x="-1037" y="15090"/>
                                          <a:pt x="53" y="18292"/>
                                          <a:pt x="2233" y="20659"/>
                                        </a:cubicBezTo>
                                        <a:cubicBezTo>
                                          <a:pt x="4414" y="23032"/>
                                          <a:pt x="7356" y="24218"/>
                                          <a:pt x="11059" y="24218"/>
                                        </a:cubicBezTo>
                                        <a:cubicBezTo>
                                          <a:pt x="14377" y="24218"/>
                                          <a:pt x="17002" y="23149"/>
                                          <a:pt x="18933" y="21012"/>
                                        </a:cubicBezTo>
                                        <a:cubicBezTo>
                                          <a:pt x="20865" y="18879"/>
                                          <a:pt x="21831" y="15978"/>
                                          <a:pt x="21831" y="12309"/>
                                        </a:cubicBezTo>
                                        <a:close/>
                                        <a:moveTo>
                                          <a:pt x="17777" y="13500"/>
                                        </a:moveTo>
                                        <a:cubicBezTo>
                                          <a:pt x="17749" y="15713"/>
                                          <a:pt x="17129" y="17479"/>
                                          <a:pt x="15916" y="18799"/>
                                        </a:cubicBezTo>
                                        <a:cubicBezTo>
                                          <a:pt x="14704" y="20124"/>
                                          <a:pt x="13099" y="20786"/>
                                          <a:pt x="11102" y="20786"/>
                                        </a:cubicBezTo>
                                        <a:cubicBezTo>
                                          <a:pt x="8841" y="20786"/>
                                          <a:pt x="7032" y="20147"/>
                                          <a:pt x="5674" y="18870"/>
                                        </a:cubicBezTo>
                                        <a:cubicBezTo>
                                          <a:pt x="4315" y="17592"/>
                                          <a:pt x="3533" y="15793"/>
                                          <a:pt x="3326" y="13472"/>
                                        </a:cubicBezTo>
                                        <a:lnTo>
                                          <a:pt x="17777" y="1350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24" name="Freeform: Shape 3824"/>
                                <wps:cNvSpPr/>
                                <wps:spPr>
                                  <a:xfrm flipV="1">
                                    <a:off x="5144424" y="6304925"/>
                                    <a:ext cx="15395" cy="31666"/>
                                  </a:xfrm>
                                  <a:custGeom>
                                    <a:avLst/>
                                    <a:gdLst>
                                      <a:gd name="connsiteX0" fmla="*/ 6728 w 15395"/>
                                      <a:gd name="connsiteY0" fmla="*/ 29487 h 31666"/>
                                      <a:gd name="connsiteX1" fmla="*/ 6728 w 15395"/>
                                      <a:gd name="connsiteY1" fmla="*/ 22483 h 31666"/>
                                      <a:gd name="connsiteX2" fmla="*/ 15074 w 15395"/>
                                      <a:gd name="connsiteY2" fmla="*/ 22483 h 31666"/>
                                      <a:gd name="connsiteX3" fmla="*/ 15074 w 15395"/>
                                      <a:gd name="connsiteY3" fmla="*/ 19334 h 31666"/>
                                      <a:gd name="connsiteX4" fmla="*/ 6728 w 15395"/>
                                      <a:gd name="connsiteY4" fmla="*/ 19334 h 31666"/>
                                      <a:gd name="connsiteX5" fmla="*/ 6728 w 15395"/>
                                      <a:gd name="connsiteY5" fmla="*/ 5945 h 31666"/>
                                      <a:gd name="connsiteX6" fmla="*/ 7553 w 15395"/>
                                      <a:gd name="connsiteY6" fmla="*/ 2070 h 31666"/>
                                      <a:gd name="connsiteX7" fmla="*/ 10915 w 15395"/>
                                      <a:gd name="connsiteY7" fmla="*/ 1210 h 31666"/>
                                      <a:gd name="connsiteX8" fmla="*/ 15074 w 15395"/>
                                      <a:gd name="connsiteY8" fmla="*/ 1210 h 31666"/>
                                      <a:gd name="connsiteX9" fmla="*/ 15074 w 15395"/>
                                      <a:gd name="connsiteY9" fmla="*/ -2179 h 31666"/>
                                      <a:gd name="connsiteX10" fmla="*/ 10915 w 15395"/>
                                      <a:gd name="connsiteY10" fmla="*/ -2179 h 31666"/>
                                      <a:gd name="connsiteX11" fmla="*/ 4437 w 15395"/>
                                      <a:gd name="connsiteY11" fmla="*/ -431 h 31666"/>
                                      <a:gd name="connsiteX12" fmla="*/ 2653 w 15395"/>
                                      <a:gd name="connsiteY12" fmla="*/ 5945 h 31666"/>
                                      <a:gd name="connsiteX13" fmla="*/ 2653 w 15395"/>
                                      <a:gd name="connsiteY13" fmla="*/ 19334 h 31666"/>
                                      <a:gd name="connsiteX14" fmla="*/ -321 w 15395"/>
                                      <a:gd name="connsiteY14" fmla="*/ 19334 h 31666"/>
                                      <a:gd name="connsiteX15" fmla="*/ -321 w 15395"/>
                                      <a:gd name="connsiteY15" fmla="*/ 22483 h 31666"/>
                                      <a:gd name="connsiteX16" fmla="*/ 2653 w 15395"/>
                                      <a:gd name="connsiteY16" fmla="*/ 22483 h 31666"/>
                                      <a:gd name="connsiteX17" fmla="*/ 2653 w 15395"/>
                                      <a:gd name="connsiteY17" fmla="*/ 29487 h 31666"/>
                                      <a:gd name="connsiteX18" fmla="*/ 6728 w 15395"/>
                                      <a:gd name="connsiteY18" fmla="*/ 29487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728" y="29487"/>
                                        </a:moveTo>
                                        <a:lnTo>
                                          <a:pt x="6728" y="22483"/>
                                        </a:lnTo>
                                        <a:lnTo>
                                          <a:pt x="15074" y="22483"/>
                                        </a:lnTo>
                                        <a:lnTo>
                                          <a:pt x="15074" y="19334"/>
                                        </a:lnTo>
                                        <a:lnTo>
                                          <a:pt x="6728" y="19334"/>
                                        </a:lnTo>
                                        <a:lnTo>
                                          <a:pt x="6728" y="5945"/>
                                        </a:lnTo>
                                        <a:cubicBezTo>
                                          <a:pt x="6728" y="3935"/>
                                          <a:pt x="7003" y="2643"/>
                                          <a:pt x="7553" y="2070"/>
                                        </a:cubicBezTo>
                                        <a:cubicBezTo>
                                          <a:pt x="8103" y="1497"/>
                                          <a:pt x="9223" y="1210"/>
                                          <a:pt x="10915" y="1210"/>
                                        </a:cubicBezTo>
                                        <a:lnTo>
                                          <a:pt x="15074" y="1210"/>
                                        </a:lnTo>
                                        <a:lnTo>
                                          <a:pt x="15074" y="-2179"/>
                                        </a:lnTo>
                                        <a:lnTo>
                                          <a:pt x="10915" y="-2179"/>
                                        </a:lnTo>
                                        <a:cubicBezTo>
                                          <a:pt x="7785" y="-2179"/>
                                          <a:pt x="5626" y="-1596"/>
                                          <a:pt x="4437" y="-431"/>
                                        </a:cubicBezTo>
                                        <a:cubicBezTo>
                                          <a:pt x="3248" y="738"/>
                                          <a:pt x="2653" y="2864"/>
                                          <a:pt x="2653" y="5945"/>
                                        </a:cubicBezTo>
                                        <a:lnTo>
                                          <a:pt x="2653" y="19334"/>
                                        </a:lnTo>
                                        <a:lnTo>
                                          <a:pt x="-321" y="19334"/>
                                        </a:lnTo>
                                        <a:lnTo>
                                          <a:pt x="-321" y="22483"/>
                                        </a:lnTo>
                                        <a:lnTo>
                                          <a:pt x="2653" y="22483"/>
                                        </a:lnTo>
                                        <a:lnTo>
                                          <a:pt x="2653" y="29487"/>
                                        </a:lnTo>
                                        <a:lnTo>
                                          <a:pt x="6728" y="29487"/>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25" name="Freeform: Shape 3825"/>
                                <wps:cNvSpPr/>
                                <wps:spPr>
                                  <a:xfrm flipV="1">
                                    <a:off x="5165152" y="6302325"/>
                                    <a:ext cx="4053" cy="34266"/>
                                  </a:xfrm>
                                  <a:custGeom>
                                    <a:avLst/>
                                    <a:gdLst>
                                      <a:gd name="connsiteX0" fmla="*/ 55 w 4053"/>
                                      <a:gd name="connsiteY0" fmla="*/ 22299 h 34266"/>
                                      <a:gd name="connsiteX1" fmla="*/ 4109 w 4053"/>
                                      <a:gd name="connsiteY1" fmla="*/ 22299 h 34266"/>
                                      <a:gd name="connsiteX2" fmla="*/ 4109 w 4053"/>
                                      <a:gd name="connsiteY2" fmla="*/ -2364 h 34266"/>
                                      <a:gd name="connsiteX3" fmla="*/ 55 w 4053"/>
                                      <a:gd name="connsiteY3" fmla="*/ -2364 h 34266"/>
                                      <a:gd name="connsiteX4" fmla="*/ 55 w 4053"/>
                                      <a:gd name="connsiteY4" fmla="*/ 22299 h 34266"/>
                                      <a:gd name="connsiteX5" fmla="*/ 55 w 4053"/>
                                      <a:gd name="connsiteY5" fmla="*/ 31903 h 34266"/>
                                      <a:gd name="connsiteX6" fmla="*/ 4109 w 4053"/>
                                      <a:gd name="connsiteY6" fmla="*/ 31903 h 34266"/>
                                      <a:gd name="connsiteX7" fmla="*/ 4109 w 4053"/>
                                      <a:gd name="connsiteY7" fmla="*/ 26766 h 34266"/>
                                      <a:gd name="connsiteX8" fmla="*/ 55 w 4053"/>
                                      <a:gd name="connsiteY8" fmla="*/ 26766 h 34266"/>
                                      <a:gd name="connsiteX9" fmla="*/ 55 w 4053"/>
                                      <a:gd name="connsiteY9" fmla="*/ 31903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55" y="22299"/>
                                        </a:moveTo>
                                        <a:lnTo>
                                          <a:pt x="4109" y="22299"/>
                                        </a:lnTo>
                                        <a:lnTo>
                                          <a:pt x="4109" y="-2364"/>
                                        </a:lnTo>
                                        <a:lnTo>
                                          <a:pt x="55" y="-2364"/>
                                        </a:lnTo>
                                        <a:lnTo>
                                          <a:pt x="55" y="22299"/>
                                        </a:lnTo>
                                        <a:close/>
                                        <a:moveTo>
                                          <a:pt x="55" y="31903"/>
                                        </a:moveTo>
                                        <a:lnTo>
                                          <a:pt x="4109" y="31903"/>
                                        </a:lnTo>
                                        <a:lnTo>
                                          <a:pt x="4109" y="26766"/>
                                        </a:lnTo>
                                        <a:lnTo>
                                          <a:pt x="55" y="26766"/>
                                        </a:lnTo>
                                        <a:lnTo>
                                          <a:pt x="55" y="3190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26" name="Freeform: Shape 3826"/>
                                <wps:cNvSpPr/>
                                <wps:spPr>
                                  <a:xfrm flipV="1">
                                    <a:off x="5175924" y="6311337"/>
                                    <a:ext cx="19519" cy="25895"/>
                                  </a:xfrm>
                                  <a:custGeom>
                                    <a:avLst/>
                                    <a:gdLst>
                                      <a:gd name="connsiteX0" fmla="*/ 18732 w 19519"/>
                                      <a:gd name="connsiteY0" fmla="*/ 22682 h 25895"/>
                                      <a:gd name="connsiteX1" fmla="*/ 18732 w 19519"/>
                                      <a:gd name="connsiteY1" fmla="*/ 18891 h 25895"/>
                                      <a:gd name="connsiteX2" fmla="*/ 15285 w 19519"/>
                                      <a:gd name="connsiteY2" fmla="*/ 20314 h 25895"/>
                                      <a:gd name="connsiteX3" fmla="*/ 11796 w 19519"/>
                                      <a:gd name="connsiteY3" fmla="*/ 20786 h 25895"/>
                                      <a:gd name="connsiteX4" fmla="*/ 5663 w 19519"/>
                                      <a:gd name="connsiteY4" fmla="*/ 18285 h 25895"/>
                                      <a:gd name="connsiteX5" fmla="*/ 3484 w 19519"/>
                                      <a:gd name="connsiteY5" fmla="*/ 11274 h 25895"/>
                                      <a:gd name="connsiteX6" fmla="*/ 5663 w 19519"/>
                                      <a:gd name="connsiteY6" fmla="*/ 4255 h 25895"/>
                                      <a:gd name="connsiteX7" fmla="*/ 11796 w 19519"/>
                                      <a:gd name="connsiteY7" fmla="*/ 1761 h 25895"/>
                                      <a:gd name="connsiteX8" fmla="*/ 15285 w 19519"/>
                                      <a:gd name="connsiteY8" fmla="*/ 2233 h 25895"/>
                                      <a:gd name="connsiteX9" fmla="*/ 18732 w 19519"/>
                                      <a:gd name="connsiteY9" fmla="*/ 3656 h 25895"/>
                                      <a:gd name="connsiteX10" fmla="*/ 18732 w 19519"/>
                                      <a:gd name="connsiteY10" fmla="*/ -92 h 25895"/>
                                      <a:gd name="connsiteX11" fmla="*/ 15215 w 19519"/>
                                      <a:gd name="connsiteY11" fmla="*/ -1276 h 25895"/>
                                      <a:gd name="connsiteX12" fmla="*/ 11352 w 19519"/>
                                      <a:gd name="connsiteY12" fmla="*/ -1678 h 25895"/>
                                      <a:gd name="connsiteX13" fmla="*/ 2491 w 19519"/>
                                      <a:gd name="connsiteY13" fmla="*/ 1824 h 25895"/>
                                      <a:gd name="connsiteX14" fmla="*/ -787 w 19519"/>
                                      <a:gd name="connsiteY14" fmla="*/ 11274 h 25895"/>
                                      <a:gd name="connsiteX15" fmla="*/ 2526 w 19519"/>
                                      <a:gd name="connsiteY15" fmla="*/ 20758 h 25895"/>
                                      <a:gd name="connsiteX16" fmla="*/ 11619 w 19519"/>
                                      <a:gd name="connsiteY16" fmla="*/ 24218 h 25895"/>
                                      <a:gd name="connsiteX17" fmla="*/ 15271 w 19519"/>
                                      <a:gd name="connsiteY17" fmla="*/ 23830 h 25895"/>
                                      <a:gd name="connsiteX18" fmla="*/ 18732 w 19519"/>
                                      <a:gd name="connsiteY18" fmla="*/ 22682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8732" y="22682"/>
                                        </a:moveTo>
                                        <a:lnTo>
                                          <a:pt x="18732" y="18891"/>
                                        </a:lnTo>
                                        <a:cubicBezTo>
                                          <a:pt x="17586" y="19525"/>
                                          <a:pt x="16437" y="19999"/>
                                          <a:pt x="15285" y="20314"/>
                                        </a:cubicBezTo>
                                        <a:cubicBezTo>
                                          <a:pt x="14134" y="20629"/>
                                          <a:pt x="12971" y="20786"/>
                                          <a:pt x="11796" y="20786"/>
                                        </a:cubicBezTo>
                                        <a:cubicBezTo>
                                          <a:pt x="9164" y="20786"/>
                                          <a:pt x="7120" y="19952"/>
                                          <a:pt x="5663" y="18285"/>
                                        </a:cubicBezTo>
                                        <a:cubicBezTo>
                                          <a:pt x="4211" y="16622"/>
                                          <a:pt x="3484" y="14285"/>
                                          <a:pt x="3484" y="11274"/>
                                        </a:cubicBezTo>
                                        <a:cubicBezTo>
                                          <a:pt x="3484" y="8262"/>
                                          <a:pt x="4211" y="5923"/>
                                          <a:pt x="5663" y="4255"/>
                                        </a:cubicBezTo>
                                        <a:cubicBezTo>
                                          <a:pt x="7120" y="2592"/>
                                          <a:pt x="9164" y="1761"/>
                                          <a:pt x="11796" y="1761"/>
                                        </a:cubicBezTo>
                                        <a:cubicBezTo>
                                          <a:pt x="12971" y="1761"/>
                                          <a:pt x="14134" y="1918"/>
                                          <a:pt x="15285" y="2233"/>
                                        </a:cubicBezTo>
                                        <a:cubicBezTo>
                                          <a:pt x="16437" y="2548"/>
                                          <a:pt x="17586" y="3022"/>
                                          <a:pt x="18732" y="3656"/>
                                        </a:cubicBezTo>
                                        <a:lnTo>
                                          <a:pt x="18732" y="-92"/>
                                        </a:lnTo>
                                        <a:cubicBezTo>
                                          <a:pt x="17600" y="-618"/>
                                          <a:pt x="16427" y="-1013"/>
                                          <a:pt x="15215" y="-1276"/>
                                        </a:cubicBezTo>
                                        <a:cubicBezTo>
                                          <a:pt x="14007" y="-1544"/>
                                          <a:pt x="12719" y="-1678"/>
                                          <a:pt x="11352" y="-1678"/>
                                        </a:cubicBezTo>
                                        <a:cubicBezTo>
                                          <a:pt x="7634" y="-1678"/>
                                          <a:pt x="4681" y="-510"/>
                                          <a:pt x="2491" y="1824"/>
                                        </a:cubicBezTo>
                                        <a:cubicBezTo>
                                          <a:pt x="305" y="4159"/>
                                          <a:pt x="-787" y="7309"/>
                                          <a:pt x="-787" y="11274"/>
                                        </a:cubicBezTo>
                                        <a:cubicBezTo>
                                          <a:pt x="-787" y="15295"/>
                                          <a:pt x="317" y="18456"/>
                                          <a:pt x="2526" y="20758"/>
                                        </a:cubicBezTo>
                                        <a:cubicBezTo>
                                          <a:pt x="4739" y="23064"/>
                                          <a:pt x="7770" y="24218"/>
                                          <a:pt x="11619" y="24218"/>
                                        </a:cubicBezTo>
                                        <a:cubicBezTo>
                                          <a:pt x="12865" y="24218"/>
                                          <a:pt x="14082" y="24089"/>
                                          <a:pt x="15271" y="23830"/>
                                        </a:cubicBezTo>
                                        <a:cubicBezTo>
                                          <a:pt x="16460" y="23577"/>
                                          <a:pt x="17614" y="23194"/>
                                          <a:pt x="18732" y="2268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27" name="Freeform: Shape 3827"/>
                                <wps:cNvSpPr/>
                                <wps:spPr>
                                  <a:xfrm flipV="1">
                                    <a:off x="5198241" y="6336592"/>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28" name="Freeform: Shape 3828"/>
                                <wps:cNvSpPr/>
                                <wps:spPr>
                                  <a:xfrm flipV="1">
                                    <a:off x="5214478" y="6311929"/>
                                    <a:ext cx="33110" cy="24662"/>
                                  </a:xfrm>
                                  <a:custGeom>
                                    <a:avLst/>
                                    <a:gdLst>
                                      <a:gd name="connsiteX0" fmla="*/ -1657 w 33110"/>
                                      <a:gd name="connsiteY0" fmla="*/ 22981 h 24662"/>
                                      <a:gd name="connsiteX1" fmla="*/ 2396 w 33110"/>
                                      <a:gd name="connsiteY1" fmla="*/ 22981 h 24662"/>
                                      <a:gd name="connsiteX2" fmla="*/ 7464 w 33110"/>
                                      <a:gd name="connsiteY2" fmla="*/ 3737 h 24662"/>
                                      <a:gd name="connsiteX3" fmla="*/ 12505 w 33110"/>
                                      <a:gd name="connsiteY3" fmla="*/ 22981 h 24662"/>
                                      <a:gd name="connsiteX4" fmla="*/ 17284 w 33110"/>
                                      <a:gd name="connsiteY4" fmla="*/ 22981 h 24662"/>
                                      <a:gd name="connsiteX5" fmla="*/ 22353 w 33110"/>
                                      <a:gd name="connsiteY5" fmla="*/ 3737 h 24662"/>
                                      <a:gd name="connsiteX6" fmla="*/ 27400 w 33110"/>
                                      <a:gd name="connsiteY6" fmla="*/ 22981 h 24662"/>
                                      <a:gd name="connsiteX7" fmla="*/ 31453 w 33110"/>
                                      <a:gd name="connsiteY7" fmla="*/ 22981 h 24662"/>
                                      <a:gd name="connsiteX8" fmla="*/ 24996 w 33110"/>
                                      <a:gd name="connsiteY8" fmla="*/ -1681 h 24662"/>
                                      <a:gd name="connsiteX9" fmla="*/ 20217 w 33110"/>
                                      <a:gd name="connsiteY9" fmla="*/ -1681 h 24662"/>
                                      <a:gd name="connsiteX10" fmla="*/ 14909 w 33110"/>
                                      <a:gd name="connsiteY10" fmla="*/ 18535 h 24662"/>
                                      <a:gd name="connsiteX11" fmla="*/ 9579 w 33110"/>
                                      <a:gd name="connsiteY11" fmla="*/ -1681 h 24662"/>
                                      <a:gd name="connsiteX12" fmla="*/ 4793 w 33110"/>
                                      <a:gd name="connsiteY12" fmla="*/ -1681 h 24662"/>
                                      <a:gd name="connsiteX13" fmla="*/ -1657 w 33110"/>
                                      <a:gd name="connsiteY13" fmla="*/ 22981 h 246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3110" h="24662">
                                        <a:moveTo>
                                          <a:pt x="-1657" y="22981"/>
                                        </a:moveTo>
                                        <a:lnTo>
                                          <a:pt x="2396" y="22981"/>
                                        </a:lnTo>
                                        <a:lnTo>
                                          <a:pt x="7464" y="3737"/>
                                        </a:lnTo>
                                        <a:lnTo>
                                          <a:pt x="12505" y="22981"/>
                                        </a:lnTo>
                                        <a:lnTo>
                                          <a:pt x="17284" y="22981"/>
                                        </a:lnTo>
                                        <a:lnTo>
                                          <a:pt x="22353" y="3737"/>
                                        </a:lnTo>
                                        <a:lnTo>
                                          <a:pt x="27400" y="22981"/>
                                        </a:lnTo>
                                        <a:lnTo>
                                          <a:pt x="31453" y="22981"/>
                                        </a:lnTo>
                                        <a:lnTo>
                                          <a:pt x="24996" y="-1681"/>
                                        </a:lnTo>
                                        <a:lnTo>
                                          <a:pt x="20217" y="-1681"/>
                                        </a:lnTo>
                                        <a:lnTo>
                                          <a:pt x="14909" y="18535"/>
                                        </a:lnTo>
                                        <a:lnTo>
                                          <a:pt x="9579" y="-1681"/>
                                        </a:lnTo>
                                        <a:lnTo>
                                          <a:pt x="4793" y="-1681"/>
                                        </a:lnTo>
                                        <a:lnTo>
                                          <a:pt x="-1657" y="2298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29" name="Freeform: Shape 3829"/>
                                <wps:cNvSpPr/>
                                <wps:spPr>
                                  <a:xfrm flipV="1">
                                    <a:off x="5253732" y="6302325"/>
                                    <a:ext cx="4053" cy="34266"/>
                                  </a:xfrm>
                                  <a:custGeom>
                                    <a:avLst/>
                                    <a:gdLst>
                                      <a:gd name="connsiteX0" fmla="*/ 75 w 4053"/>
                                      <a:gd name="connsiteY0" fmla="*/ 22299 h 34266"/>
                                      <a:gd name="connsiteX1" fmla="*/ 4128 w 4053"/>
                                      <a:gd name="connsiteY1" fmla="*/ 22299 h 34266"/>
                                      <a:gd name="connsiteX2" fmla="*/ 4128 w 4053"/>
                                      <a:gd name="connsiteY2" fmla="*/ -2364 h 34266"/>
                                      <a:gd name="connsiteX3" fmla="*/ 75 w 4053"/>
                                      <a:gd name="connsiteY3" fmla="*/ -2364 h 34266"/>
                                      <a:gd name="connsiteX4" fmla="*/ 75 w 4053"/>
                                      <a:gd name="connsiteY4" fmla="*/ 22299 h 34266"/>
                                      <a:gd name="connsiteX5" fmla="*/ 75 w 4053"/>
                                      <a:gd name="connsiteY5" fmla="*/ 31903 h 34266"/>
                                      <a:gd name="connsiteX6" fmla="*/ 4128 w 4053"/>
                                      <a:gd name="connsiteY6" fmla="*/ 31903 h 34266"/>
                                      <a:gd name="connsiteX7" fmla="*/ 4128 w 4053"/>
                                      <a:gd name="connsiteY7" fmla="*/ 26766 h 34266"/>
                                      <a:gd name="connsiteX8" fmla="*/ 75 w 4053"/>
                                      <a:gd name="connsiteY8" fmla="*/ 26766 h 34266"/>
                                      <a:gd name="connsiteX9" fmla="*/ 75 w 4053"/>
                                      <a:gd name="connsiteY9" fmla="*/ 31903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75" y="22299"/>
                                        </a:moveTo>
                                        <a:lnTo>
                                          <a:pt x="4128" y="22299"/>
                                        </a:lnTo>
                                        <a:lnTo>
                                          <a:pt x="4128" y="-2364"/>
                                        </a:lnTo>
                                        <a:lnTo>
                                          <a:pt x="75" y="-2364"/>
                                        </a:lnTo>
                                        <a:lnTo>
                                          <a:pt x="75" y="22299"/>
                                        </a:lnTo>
                                        <a:close/>
                                        <a:moveTo>
                                          <a:pt x="75" y="31903"/>
                                        </a:moveTo>
                                        <a:lnTo>
                                          <a:pt x="4128" y="31903"/>
                                        </a:lnTo>
                                        <a:lnTo>
                                          <a:pt x="4128" y="26766"/>
                                        </a:lnTo>
                                        <a:lnTo>
                                          <a:pt x="75" y="26766"/>
                                        </a:lnTo>
                                        <a:lnTo>
                                          <a:pt x="75" y="3190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0" name="Freeform: Shape 3830"/>
                                <wps:cNvSpPr/>
                                <wps:spPr>
                                  <a:xfrm flipV="1">
                                    <a:off x="5263228" y="6304925"/>
                                    <a:ext cx="15395" cy="31666"/>
                                  </a:xfrm>
                                  <a:custGeom>
                                    <a:avLst/>
                                    <a:gdLst>
                                      <a:gd name="connsiteX0" fmla="*/ 6754 w 15395"/>
                                      <a:gd name="connsiteY0" fmla="*/ 29487 h 31666"/>
                                      <a:gd name="connsiteX1" fmla="*/ 6754 w 15395"/>
                                      <a:gd name="connsiteY1" fmla="*/ 22483 h 31666"/>
                                      <a:gd name="connsiteX2" fmla="*/ 15101 w 15395"/>
                                      <a:gd name="connsiteY2" fmla="*/ 22483 h 31666"/>
                                      <a:gd name="connsiteX3" fmla="*/ 15101 w 15395"/>
                                      <a:gd name="connsiteY3" fmla="*/ 19334 h 31666"/>
                                      <a:gd name="connsiteX4" fmla="*/ 6754 w 15395"/>
                                      <a:gd name="connsiteY4" fmla="*/ 19334 h 31666"/>
                                      <a:gd name="connsiteX5" fmla="*/ 6754 w 15395"/>
                                      <a:gd name="connsiteY5" fmla="*/ 5945 h 31666"/>
                                      <a:gd name="connsiteX6" fmla="*/ 7579 w 15395"/>
                                      <a:gd name="connsiteY6" fmla="*/ 2070 h 31666"/>
                                      <a:gd name="connsiteX7" fmla="*/ 10942 w 15395"/>
                                      <a:gd name="connsiteY7" fmla="*/ 1210 h 31666"/>
                                      <a:gd name="connsiteX8" fmla="*/ 15101 w 15395"/>
                                      <a:gd name="connsiteY8" fmla="*/ 1210 h 31666"/>
                                      <a:gd name="connsiteX9" fmla="*/ 15101 w 15395"/>
                                      <a:gd name="connsiteY9" fmla="*/ -2179 h 31666"/>
                                      <a:gd name="connsiteX10" fmla="*/ 10942 w 15395"/>
                                      <a:gd name="connsiteY10" fmla="*/ -2179 h 31666"/>
                                      <a:gd name="connsiteX11" fmla="*/ 4463 w 15395"/>
                                      <a:gd name="connsiteY11" fmla="*/ -431 h 31666"/>
                                      <a:gd name="connsiteX12" fmla="*/ 2680 w 15395"/>
                                      <a:gd name="connsiteY12" fmla="*/ 5945 h 31666"/>
                                      <a:gd name="connsiteX13" fmla="*/ 2680 w 15395"/>
                                      <a:gd name="connsiteY13" fmla="*/ 19334 h 31666"/>
                                      <a:gd name="connsiteX14" fmla="*/ -295 w 15395"/>
                                      <a:gd name="connsiteY14" fmla="*/ 19334 h 31666"/>
                                      <a:gd name="connsiteX15" fmla="*/ -295 w 15395"/>
                                      <a:gd name="connsiteY15" fmla="*/ 22483 h 31666"/>
                                      <a:gd name="connsiteX16" fmla="*/ 2680 w 15395"/>
                                      <a:gd name="connsiteY16" fmla="*/ 22483 h 31666"/>
                                      <a:gd name="connsiteX17" fmla="*/ 2680 w 15395"/>
                                      <a:gd name="connsiteY17" fmla="*/ 29487 h 31666"/>
                                      <a:gd name="connsiteX18" fmla="*/ 6754 w 15395"/>
                                      <a:gd name="connsiteY18" fmla="*/ 29487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754" y="29487"/>
                                        </a:moveTo>
                                        <a:lnTo>
                                          <a:pt x="6754" y="22483"/>
                                        </a:lnTo>
                                        <a:lnTo>
                                          <a:pt x="15101" y="22483"/>
                                        </a:lnTo>
                                        <a:lnTo>
                                          <a:pt x="15101" y="19334"/>
                                        </a:lnTo>
                                        <a:lnTo>
                                          <a:pt x="6754" y="19334"/>
                                        </a:lnTo>
                                        <a:lnTo>
                                          <a:pt x="6754" y="5945"/>
                                        </a:lnTo>
                                        <a:cubicBezTo>
                                          <a:pt x="6754" y="3935"/>
                                          <a:pt x="7029" y="2643"/>
                                          <a:pt x="7579" y="2070"/>
                                        </a:cubicBezTo>
                                        <a:cubicBezTo>
                                          <a:pt x="8129" y="1497"/>
                                          <a:pt x="9250" y="1210"/>
                                          <a:pt x="10942" y="1210"/>
                                        </a:cubicBezTo>
                                        <a:lnTo>
                                          <a:pt x="15101" y="1210"/>
                                        </a:lnTo>
                                        <a:lnTo>
                                          <a:pt x="15101" y="-2179"/>
                                        </a:lnTo>
                                        <a:lnTo>
                                          <a:pt x="10942" y="-2179"/>
                                        </a:lnTo>
                                        <a:cubicBezTo>
                                          <a:pt x="7812" y="-2179"/>
                                          <a:pt x="5652" y="-1596"/>
                                          <a:pt x="4463" y="-431"/>
                                        </a:cubicBezTo>
                                        <a:cubicBezTo>
                                          <a:pt x="3274" y="738"/>
                                          <a:pt x="2680" y="2864"/>
                                          <a:pt x="2680" y="5945"/>
                                        </a:cubicBezTo>
                                        <a:lnTo>
                                          <a:pt x="2680" y="19334"/>
                                        </a:lnTo>
                                        <a:lnTo>
                                          <a:pt x="-295" y="19334"/>
                                        </a:lnTo>
                                        <a:lnTo>
                                          <a:pt x="-295" y="22483"/>
                                        </a:lnTo>
                                        <a:lnTo>
                                          <a:pt x="2680" y="22483"/>
                                        </a:lnTo>
                                        <a:lnTo>
                                          <a:pt x="2680" y="29487"/>
                                        </a:lnTo>
                                        <a:lnTo>
                                          <a:pt x="6754" y="29487"/>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1" name="Freeform: Shape 3831"/>
                                <wps:cNvSpPr/>
                                <wps:spPr>
                                  <a:xfrm flipV="1">
                                    <a:off x="5283801" y="6302325"/>
                                    <a:ext cx="20668" cy="34266"/>
                                  </a:xfrm>
                                  <a:custGeom>
                                    <a:avLst/>
                                    <a:gdLst>
                                      <a:gd name="connsiteX0" fmla="*/ 19596 w 20668"/>
                                      <a:gd name="connsiteY0" fmla="*/ 12525 h 34266"/>
                                      <a:gd name="connsiteX1" fmla="*/ 19596 w 20668"/>
                                      <a:gd name="connsiteY1" fmla="*/ -2364 h 34266"/>
                                      <a:gd name="connsiteX2" fmla="*/ 15542 w 20668"/>
                                      <a:gd name="connsiteY2" fmla="*/ -2364 h 34266"/>
                                      <a:gd name="connsiteX3" fmla="*/ 15542 w 20668"/>
                                      <a:gd name="connsiteY3" fmla="*/ 12391 h 34266"/>
                                      <a:gd name="connsiteX4" fmla="*/ 14175 w 20668"/>
                                      <a:gd name="connsiteY4" fmla="*/ 17627 h 34266"/>
                                      <a:gd name="connsiteX5" fmla="*/ 10079 w 20668"/>
                                      <a:gd name="connsiteY5" fmla="*/ 19367 h 34266"/>
                                      <a:gd name="connsiteX6" fmla="*/ 4898 w 20668"/>
                                      <a:gd name="connsiteY6" fmla="*/ 17274 h 34266"/>
                                      <a:gd name="connsiteX7" fmla="*/ 3002 w 20668"/>
                                      <a:gd name="connsiteY7" fmla="*/ 11574 h 34266"/>
                                      <a:gd name="connsiteX8" fmla="*/ 3002 w 20668"/>
                                      <a:gd name="connsiteY8" fmla="*/ -2364 h 34266"/>
                                      <a:gd name="connsiteX9" fmla="*/ -1073 w 20668"/>
                                      <a:gd name="connsiteY9" fmla="*/ -2364 h 34266"/>
                                      <a:gd name="connsiteX10" fmla="*/ -1073 w 20668"/>
                                      <a:gd name="connsiteY10" fmla="*/ 31903 h 34266"/>
                                      <a:gd name="connsiteX11" fmla="*/ 3002 w 20668"/>
                                      <a:gd name="connsiteY11" fmla="*/ 31903 h 34266"/>
                                      <a:gd name="connsiteX12" fmla="*/ 3002 w 20668"/>
                                      <a:gd name="connsiteY12" fmla="*/ 18465 h 34266"/>
                                      <a:gd name="connsiteX13" fmla="*/ 6428 w 20668"/>
                                      <a:gd name="connsiteY13" fmla="*/ 21791 h 34266"/>
                                      <a:gd name="connsiteX14" fmla="*/ 10982 w 20668"/>
                                      <a:gd name="connsiteY14" fmla="*/ 22890 h 34266"/>
                                      <a:gd name="connsiteX15" fmla="*/ 17411 w 20668"/>
                                      <a:gd name="connsiteY15" fmla="*/ 20262 h 34266"/>
                                      <a:gd name="connsiteX16" fmla="*/ 19596 w 20668"/>
                                      <a:gd name="connsiteY16" fmla="*/ 12525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34266">
                                        <a:moveTo>
                                          <a:pt x="19596" y="12525"/>
                                        </a:moveTo>
                                        <a:lnTo>
                                          <a:pt x="19596" y="-2364"/>
                                        </a:lnTo>
                                        <a:lnTo>
                                          <a:pt x="15542" y="-2364"/>
                                        </a:lnTo>
                                        <a:lnTo>
                                          <a:pt x="15542" y="12391"/>
                                        </a:lnTo>
                                        <a:cubicBezTo>
                                          <a:pt x="15542" y="14726"/>
                                          <a:pt x="15087" y="16471"/>
                                          <a:pt x="14175" y="17627"/>
                                        </a:cubicBezTo>
                                        <a:cubicBezTo>
                                          <a:pt x="13263" y="18787"/>
                                          <a:pt x="11898" y="19367"/>
                                          <a:pt x="10079" y="19367"/>
                                        </a:cubicBezTo>
                                        <a:cubicBezTo>
                                          <a:pt x="7889" y="19367"/>
                                          <a:pt x="6162" y="18670"/>
                                          <a:pt x="4898" y="17274"/>
                                        </a:cubicBezTo>
                                        <a:cubicBezTo>
                                          <a:pt x="3634" y="15884"/>
                                          <a:pt x="3002" y="13984"/>
                                          <a:pt x="3002" y="11574"/>
                                        </a:cubicBezTo>
                                        <a:lnTo>
                                          <a:pt x="3002" y="-2364"/>
                                        </a:lnTo>
                                        <a:lnTo>
                                          <a:pt x="-1073" y="-2364"/>
                                        </a:lnTo>
                                        <a:lnTo>
                                          <a:pt x="-1073" y="31903"/>
                                        </a:lnTo>
                                        <a:lnTo>
                                          <a:pt x="3002" y="31903"/>
                                        </a:lnTo>
                                        <a:lnTo>
                                          <a:pt x="3002" y="18465"/>
                                        </a:lnTo>
                                        <a:cubicBezTo>
                                          <a:pt x="3974" y="19950"/>
                                          <a:pt x="5116" y="21058"/>
                                          <a:pt x="6428" y="21791"/>
                                        </a:cubicBezTo>
                                        <a:cubicBezTo>
                                          <a:pt x="7744" y="22524"/>
                                          <a:pt x="9261" y="22890"/>
                                          <a:pt x="10982" y="22890"/>
                                        </a:cubicBezTo>
                                        <a:cubicBezTo>
                                          <a:pt x="13815" y="22890"/>
                                          <a:pt x="15958" y="22014"/>
                                          <a:pt x="17411" y="20262"/>
                                        </a:cubicBezTo>
                                        <a:cubicBezTo>
                                          <a:pt x="18867" y="18510"/>
                                          <a:pt x="19596" y="15931"/>
                                          <a:pt x="19596" y="1252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2" name="Freeform: Shape 3832"/>
                                <wps:cNvSpPr/>
                                <wps:spPr>
                                  <a:xfrm flipV="1">
                                    <a:off x="5308299" y="6336592"/>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3" name="Freeform: Shape 3833"/>
                                <wps:cNvSpPr/>
                                <wps:spPr>
                                  <a:xfrm flipV="1">
                                    <a:off x="5325086" y="6311337"/>
                                    <a:ext cx="18857" cy="25895"/>
                                  </a:xfrm>
                                  <a:custGeom>
                                    <a:avLst/>
                                    <a:gdLst>
                                      <a:gd name="connsiteX0" fmla="*/ 16830 w 18857"/>
                                      <a:gd name="connsiteY0" fmla="*/ 22900 h 25895"/>
                                      <a:gd name="connsiteX1" fmla="*/ 16830 w 18857"/>
                                      <a:gd name="connsiteY1" fmla="*/ 19067 h 25895"/>
                                      <a:gd name="connsiteX2" fmla="*/ 13263 w 18857"/>
                                      <a:gd name="connsiteY2" fmla="*/ 20384 h 25895"/>
                                      <a:gd name="connsiteX3" fmla="*/ 9428 w 18857"/>
                                      <a:gd name="connsiteY3" fmla="*/ 20828 h 25895"/>
                                      <a:gd name="connsiteX4" fmla="*/ 4903 w 18857"/>
                                      <a:gd name="connsiteY4" fmla="*/ 19905 h 25895"/>
                                      <a:gd name="connsiteX5" fmla="*/ 3394 w 18857"/>
                                      <a:gd name="connsiteY5" fmla="*/ 17129 h 25895"/>
                                      <a:gd name="connsiteX6" fmla="*/ 4473 w 18857"/>
                                      <a:gd name="connsiteY6" fmla="*/ 14917 h 25895"/>
                                      <a:gd name="connsiteX7" fmla="*/ 8815 w 18857"/>
                                      <a:gd name="connsiteY7" fmla="*/ 13387 h 25895"/>
                                      <a:gd name="connsiteX8" fmla="*/ 10204 w 18857"/>
                                      <a:gd name="connsiteY8" fmla="*/ 13077 h 25895"/>
                                      <a:gd name="connsiteX9" fmla="*/ 16337 w 18857"/>
                                      <a:gd name="connsiteY9" fmla="*/ 10470 h 25895"/>
                                      <a:gd name="connsiteX10" fmla="*/ 18156 w 18857"/>
                                      <a:gd name="connsiteY10" fmla="*/ 5770 h 25895"/>
                                      <a:gd name="connsiteX11" fmla="*/ 15435 w 18857"/>
                                      <a:gd name="connsiteY11" fmla="*/ 323 h 25895"/>
                                      <a:gd name="connsiteX12" fmla="*/ 7955 w 18857"/>
                                      <a:gd name="connsiteY12" fmla="*/ -1678 h 25895"/>
                                      <a:gd name="connsiteX13" fmla="*/ 3824 w 18857"/>
                                      <a:gd name="connsiteY13" fmla="*/ -1290 h 25895"/>
                                      <a:gd name="connsiteX14" fmla="*/ -701 w 18857"/>
                                      <a:gd name="connsiteY14" fmla="*/ -135 h 25895"/>
                                      <a:gd name="connsiteX15" fmla="*/ -701 w 18857"/>
                                      <a:gd name="connsiteY15" fmla="*/ 4051 h 25895"/>
                                      <a:gd name="connsiteX16" fmla="*/ 3726 w 18857"/>
                                      <a:gd name="connsiteY16" fmla="*/ 2296 h 25895"/>
                                      <a:gd name="connsiteX17" fmla="*/ 8047 w 18857"/>
                                      <a:gd name="connsiteY17" fmla="*/ 1719 h 25895"/>
                                      <a:gd name="connsiteX18" fmla="*/ 12446 w 18857"/>
                                      <a:gd name="connsiteY18" fmla="*/ 2698 h 25895"/>
                                      <a:gd name="connsiteX19" fmla="*/ 13989 w 18857"/>
                                      <a:gd name="connsiteY19" fmla="*/ 5460 h 25895"/>
                                      <a:gd name="connsiteX20" fmla="*/ 12876 w 18857"/>
                                      <a:gd name="connsiteY20" fmla="*/ 7990 h 25895"/>
                                      <a:gd name="connsiteX21" fmla="*/ 7997 w 18857"/>
                                      <a:gd name="connsiteY21" fmla="*/ 9688 h 25895"/>
                                      <a:gd name="connsiteX22" fmla="*/ 6588 w 18857"/>
                                      <a:gd name="connsiteY22" fmla="*/ 10019 h 25895"/>
                                      <a:gd name="connsiteX23" fmla="*/ 1145 w 18857"/>
                                      <a:gd name="connsiteY23" fmla="*/ 12450 h 25895"/>
                                      <a:gd name="connsiteX24" fmla="*/ -525 w 18857"/>
                                      <a:gd name="connsiteY24" fmla="*/ 16953 h 25895"/>
                                      <a:gd name="connsiteX25" fmla="*/ 1942 w 18857"/>
                                      <a:gd name="connsiteY25" fmla="*/ 22322 h 25895"/>
                                      <a:gd name="connsiteX26" fmla="*/ 8949 w 18857"/>
                                      <a:gd name="connsiteY26" fmla="*/ 24218 h 25895"/>
                                      <a:gd name="connsiteX27" fmla="*/ 13172 w 18857"/>
                                      <a:gd name="connsiteY27" fmla="*/ 23887 h 25895"/>
                                      <a:gd name="connsiteX28" fmla="*/ 16830 w 18857"/>
                                      <a:gd name="connsiteY28" fmla="*/ 22900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830" y="22900"/>
                                        </a:moveTo>
                                        <a:lnTo>
                                          <a:pt x="16830" y="19067"/>
                                        </a:lnTo>
                                        <a:cubicBezTo>
                                          <a:pt x="15688" y="19654"/>
                                          <a:pt x="14499" y="20093"/>
                                          <a:pt x="13263" y="20384"/>
                                        </a:cubicBezTo>
                                        <a:cubicBezTo>
                                          <a:pt x="12032" y="20680"/>
                                          <a:pt x="10754" y="20828"/>
                                          <a:pt x="9428" y="20828"/>
                                        </a:cubicBezTo>
                                        <a:cubicBezTo>
                                          <a:pt x="7417" y="20828"/>
                                          <a:pt x="5909" y="20521"/>
                                          <a:pt x="4903" y="19905"/>
                                        </a:cubicBezTo>
                                        <a:cubicBezTo>
                                          <a:pt x="3897" y="19290"/>
                                          <a:pt x="3394" y="18365"/>
                                          <a:pt x="3394" y="17129"/>
                                        </a:cubicBezTo>
                                        <a:cubicBezTo>
                                          <a:pt x="3394" y="16190"/>
                                          <a:pt x="3754" y="15452"/>
                                          <a:pt x="4473" y="14917"/>
                                        </a:cubicBezTo>
                                        <a:cubicBezTo>
                                          <a:pt x="5192" y="14381"/>
                                          <a:pt x="6639" y="13871"/>
                                          <a:pt x="8815" y="13387"/>
                                        </a:cubicBezTo>
                                        <a:lnTo>
                                          <a:pt x="10204" y="13077"/>
                                        </a:lnTo>
                                        <a:cubicBezTo>
                                          <a:pt x="13080" y="12462"/>
                                          <a:pt x="15124" y="11593"/>
                                          <a:pt x="16337" y="10470"/>
                                        </a:cubicBezTo>
                                        <a:cubicBezTo>
                                          <a:pt x="17549" y="9348"/>
                                          <a:pt x="18156" y="7781"/>
                                          <a:pt x="18156" y="5770"/>
                                        </a:cubicBezTo>
                                        <a:cubicBezTo>
                                          <a:pt x="18156" y="3478"/>
                                          <a:pt x="17249" y="1662"/>
                                          <a:pt x="15435" y="323"/>
                                        </a:cubicBezTo>
                                        <a:cubicBezTo>
                                          <a:pt x="13621" y="-1011"/>
                                          <a:pt x="11127" y="-1678"/>
                                          <a:pt x="7955" y="-1678"/>
                                        </a:cubicBezTo>
                                        <a:cubicBezTo>
                                          <a:pt x="6635" y="-1678"/>
                                          <a:pt x="5258" y="-1548"/>
                                          <a:pt x="3824" y="-1290"/>
                                        </a:cubicBezTo>
                                        <a:cubicBezTo>
                                          <a:pt x="2391" y="-1032"/>
                                          <a:pt x="882" y="-647"/>
                                          <a:pt x="-701" y="-135"/>
                                        </a:cubicBezTo>
                                        <a:lnTo>
                                          <a:pt x="-701" y="4051"/>
                                        </a:lnTo>
                                        <a:cubicBezTo>
                                          <a:pt x="798" y="3271"/>
                                          <a:pt x="2273" y="2686"/>
                                          <a:pt x="3726" y="2296"/>
                                        </a:cubicBezTo>
                                        <a:cubicBezTo>
                                          <a:pt x="5178" y="1911"/>
                                          <a:pt x="6618" y="1719"/>
                                          <a:pt x="8047" y="1719"/>
                                        </a:cubicBezTo>
                                        <a:cubicBezTo>
                                          <a:pt x="9955" y="1719"/>
                                          <a:pt x="11421" y="2045"/>
                                          <a:pt x="12446" y="2698"/>
                                        </a:cubicBezTo>
                                        <a:cubicBezTo>
                                          <a:pt x="13475" y="3351"/>
                                          <a:pt x="13989" y="4272"/>
                                          <a:pt x="13989" y="5460"/>
                                        </a:cubicBezTo>
                                        <a:cubicBezTo>
                                          <a:pt x="13989" y="6560"/>
                                          <a:pt x="13618" y="7403"/>
                                          <a:pt x="12876" y="7990"/>
                                        </a:cubicBezTo>
                                        <a:cubicBezTo>
                                          <a:pt x="12138" y="8577"/>
                                          <a:pt x="10512" y="9143"/>
                                          <a:pt x="7997" y="9688"/>
                                        </a:cubicBezTo>
                                        <a:lnTo>
                                          <a:pt x="6588" y="10019"/>
                                        </a:lnTo>
                                        <a:cubicBezTo>
                                          <a:pt x="4078" y="10545"/>
                                          <a:pt x="2264" y="11356"/>
                                          <a:pt x="1145" y="12450"/>
                                        </a:cubicBezTo>
                                        <a:cubicBezTo>
                                          <a:pt x="32" y="13545"/>
                                          <a:pt x="-525" y="15046"/>
                                          <a:pt x="-525" y="16953"/>
                                        </a:cubicBezTo>
                                        <a:cubicBezTo>
                                          <a:pt x="-525" y="19274"/>
                                          <a:pt x="297" y="21063"/>
                                          <a:pt x="1942" y="22322"/>
                                        </a:cubicBezTo>
                                        <a:cubicBezTo>
                                          <a:pt x="3587" y="23586"/>
                                          <a:pt x="5923" y="24218"/>
                                          <a:pt x="8949" y="24218"/>
                                        </a:cubicBezTo>
                                        <a:cubicBezTo>
                                          <a:pt x="10444" y="24218"/>
                                          <a:pt x="11851" y="24107"/>
                                          <a:pt x="13172" y="23887"/>
                                        </a:cubicBezTo>
                                        <a:cubicBezTo>
                                          <a:pt x="14497" y="23670"/>
                                          <a:pt x="15717" y="23342"/>
                                          <a:pt x="16830" y="2290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4" name="Freeform: Shape 3834"/>
                                <wps:cNvSpPr/>
                                <wps:spPr>
                                  <a:xfrm flipV="1">
                                    <a:off x="5348633" y="6311337"/>
                                    <a:ext cx="19519" cy="25895"/>
                                  </a:xfrm>
                                  <a:custGeom>
                                    <a:avLst/>
                                    <a:gdLst>
                                      <a:gd name="connsiteX0" fmla="*/ 18771 w 19519"/>
                                      <a:gd name="connsiteY0" fmla="*/ 22682 h 25895"/>
                                      <a:gd name="connsiteX1" fmla="*/ 18771 w 19519"/>
                                      <a:gd name="connsiteY1" fmla="*/ 18891 h 25895"/>
                                      <a:gd name="connsiteX2" fmla="*/ 15323 w 19519"/>
                                      <a:gd name="connsiteY2" fmla="*/ 20314 h 25895"/>
                                      <a:gd name="connsiteX3" fmla="*/ 11834 w 19519"/>
                                      <a:gd name="connsiteY3" fmla="*/ 20786 h 25895"/>
                                      <a:gd name="connsiteX4" fmla="*/ 5701 w 19519"/>
                                      <a:gd name="connsiteY4" fmla="*/ 18285 h 25895"/>
                                      <a:gd name="connsiteX5" fmla="*/ 3523 w 19519"/>
                                      <a:gd name="connsiteY5" fmla="*/ 11274 h 25895"/>
                                      <a:gd name="connsiteX6" fmla="*/ 5701 w 19519"/>
                                      <a:gd name="connsiteY6" fmla="*/ 4255 h 25895"/>
                                      <a:gd name="connsiteX7" fmla="*/ 11834 w 19519"/>
                                      <a:gd name="connsiteY7" fmla="*/ 1761 h 25895"/>
                                      <a:gd name="connsiteX8" fmla="*/ 15323 w 19519"/>
                                      <a:gd name="connsiteY8" fmla="*/ 2233 h 25895"/>
                                      <a:gd name="connsiteX9" fmla="*/ 18771 w 19519"/>
                                      <a:gd name="connsiteY9" fmla="*/ 3656 h 25895"/>
                                      <a:gd name="connsiteX10" fmla="*/ 18771 w 19519"/>
                                      <a:gd name="connsiteY10" fmla="*/ -92 h 25895"/>
                                      <a:gd name="connsiteX11" fmla="*/ 15253 w 19519"/>
                                      <a:gd name="connsiteY11" fmla="*/ -1276 h 25895"/>
                                      <a:gd name="connsiteX12" fmla="*/ 11390 w 19519"/>
                                      <a:gd name="connsiteY12" fmla="*/ -1678 h 25895"/>
                                      <a:gd name="connsiteX13" fmla="*/ 2529 w 19519"/>
                                      <a:gd name="connsiteY13" fmla="*/ 1824 h 25895"/>
                                      <a:gd name="connsiteX14" fmla="*/ -749 w 19519"/>
                                      <a:gd name="connsiteY14" fmla="*/ 11274 h 25895"/>
                                      <a:gd name="connsiteX15" fmla="*/ 2564 w 19519"/>
                                      <a:gd name="connsiteY15" fmla="*/ 20758 h 25895"/>
                                      <a:gd name="connsiteX16" fmla="*/ 11658 w 19519"/>
                                      <a:gd name="connsiteY16" fmla="*/ 24218 h 25895"/>
                                      <a:gd name="connsiteX17" fmla="*/ 15309 w 19519"/>
                                      <a:gd name="connsiteY17" fmla="*/ 23830 h 25895"/>
                                      <a:gd name="connsiteX18" fmla="*/ 18771 w 19519"/>
                                      <a:gd name="connsiteY18" fmla="*/ 22682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8771" y="22682"/>
                                        </a:moveTo>
                                        <a:lnTo>
                                          <a:pt x="18771" y="18891"/>
                                        </a:lnTo>
                                        <a:cubicBezTo>
                                          <a:pt x="17624" y="19525"/>
                                          <a:pt x="16475" y="19999"/>
                                          <a:pt x="15323" y="20314"/>
                                        </a:cubicBezTo>
                                        <a:cubicBezTo>
                                          <a:pt x="14172" y="20629"/>
                                          <a:pt x="13009" y="20786"/>
                                          <a:pt x="11834" y="20786"/>
                                        </a:cubicBezTo>
                                        <a:cubicBezTo>
                                          <a:pt x="9202" y="20786"/>
                                          <a:pt x="7158" y="19952"/>
                                          <a:pt x="5701" y="18285"/>
                                        </a:cubicBezTo>
                                        <a:cubicBezTo>
                                          <a:pt x="4249" y="16622"/>
                                          <a:pt x="3523" y="14285"/>
                                          <a:pt x="3523" y="11274"/>
                                        </a:cubicBezTo>
                                        <a:cubicBezTo>
                                          <a:pt x="3523" y="8262"/>
                                          <a:pt x="4249" y="5923"/>
                                          <a:pt x="5701" y="4255"/>
                                        </a:cubicBezTo>
                                        <a:cubicBezTo>
                                          <a:pt x="7158" y="2592"/>
                                          <a:pt x="9202" y="1761"/>
                                          <a:pt x="11834" y="1761"/>
                                        </a:cubicBezTo>
                                        <a:cubicBezTo>
                                          <a:pt x="13009" y="1761"/>
                                          <a:pt x="14172" y="1918"/>
                                          <a:pt x="15323" y="2233"/>
                                        </a:cubicBezTo>
                                        <a:cubicBezTo>
                                          <a:pt x="16475" y="2548"/>
                                          <a:pt x="17624" y="3022"/>
                                          <a:pt x="18771" y="3656"/>
                                        </a:cubicBezTo>
                                        <a:lnTo>
                                          <a:pt x="18771" y="-92"/>
                                        </a:lnTo>
                                        <a:cubicBezTo>
                                          <a:pt x="17638" y="-618"/>
                                          <a:pt x="16465" y="-1013"/>
                                          <a:pt x="15253" y="-1276"/>
                                        </a:cubicBezTo>
                                        <a:cubicBezTo>
                                          <a:pt x="14045" y="-1544"/>
                                          <a:pt x="12757" y="-1678"/>
                                          <a:pt x="11390" y="-1678"/>
                                        </a:cubicBezTo>
                                        <a:cubicBezTo>
                                          <a:pt x="7672" y="-1678"/>
                                          <a:pt x="4719" y="-510"/>
                                          <a:pt x="2529" y="1824"/>
                                        </a:cubicBezTo>
                                        <a:cubicBezTo>
                                          <a:pt x="344" y="4159"/>
                                          <a:pt x="-749" y="7309"/>
                                          <a:pt x="-749" y="11274"/>
                                        </a:cubicBezTo>
                                        <a:cubicBezTo>
                                          <a:pt x="-749" y="15295"/>
                                          <a:pt x="355" y="18456"/>
                                          <a:pt x="2564" y="20758"/>
                                        </a:cubicBezTo>
                                        <a:cubicBezTo>
                                          <a:pt x="4778" y="23064"/>
                                          <a:pt x="7809" y="24218"/>
                                          <a:pt x="11658" y="24218"/>
                                        </a:cubicBezTo>
                                        <a:cubicBezTo>
                                          <a:pt x="12903" y="24218"/>
                                          <a:pt x="14120" y="24089"/>
                                          <a:pt x="15309" y="23830"/>
                                        </a:cubicBezTo>
                                        <a:cubicBezTo>
                                          <a:pt x="16498" y="23577"/>
                                          <a:pt x="17652" y="23194"/>
                                          <a:pt x="18771" y="2268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5" name="Freeform: Shape 3835"/>
                                <wps:cNvSpPr/>
                                <wps:spPr>
                                  <a:xfrm flipV="1">
                                    <a:off x="5373657" y="6311337"/>
                                    <a:ext cx="20844" cy="25895"/>
                                  </a:xfrm>
                                  <a:custGeom>
                                    <a:avLst/>
                                    <a:gdLst>
                                      <a:gd name="connsiteX0" fmla="*/ 11891 w 20844"/>
                                      <a:gd name="connsiteY0" fmla="*/ 11358 h 25895"/>
                                      <a:gd name="connsiteX1" fmla="*/ 5081 w 20844"/>
                                      <a:gd name="connsiteY1" fmla="*/ 10238 h 25895"/>
                                      <a:gd name="connsiteX2" fmla="*/ 3185 w 20844"/>
                                      <a:gd name="connsiteY2" fmla="*/ 6405 h 25895"/>
                                      <a:gd name="connsiteX3" fmla="*/ 4609 w 20844"/>
                                      <a:gd name="connsiteY3" fmla="*/ 2980 h 25895"/>
                                      <a:gd name="connsiteX4" fmla="*/ 8472 w 20844"/>
                                      <a:gd name="connsiteY4" fmla="*/ 1719 h 25895"/>
                                      <a:gd name="connsiteX5" fmla="*/ 13886 w 20844"/>
                                      <a:gd name="connsiteY5" fmla="*/ 4107 h 25895"/>
                                      <a:gd name="connsiteX6" fmla="*/ 15923 w 20844"/>
                                      <a:gd name="connsiteY6" fmla="*/ 10456 h 25895"/>
                                      <a:gd name="connsiteX7" fmla="*/ 15923 w 20844"/>
                                      <a:gd name="connsiteY7" fmla="*/ 11358 h 25895"/>
                                      <a:gd name="connsiteX8" fmla="*/ 11891 w 20844"/>
                                      <a:gd name="connsiteY8" fmla="*/ 11358 h 25895"/>
                                      <a:gd name="connsiteX9" fmla="*/ 19976 w 20844"/>
                                      <a:gd name="connsiteY9" fmla="*/ 13035 h 25895"/>
                                      <a:gd name="connsiteX10" fmla="*/ 19976 w 20844"/>
                                      <a:gd name="connsiteY10" fmla="*/ -1036 h 25895"/>
                                      <a:gd name="connsiteX11" fmla="*/ 15923 w 20844"/>
                                      <a:gd name="connsiteY11" fmla="*/ -1036 h 25895"/>
                                      <a:gd name="connsiteX12" fmla="*/ 15923 w 20844"/>
                                      <a:gd name="connsiteY12" fmla="*/ 2705 h 25895"/>
                                      <a:gd name="connsiteX13" fmla="*/ 12462 w 20844"/>
                                      <a:gd name="connsiteY13" fmla="*/ -607 h 25895"/>
                                      <a:gd name="connsiteX14" fmla="*/ 7393 w 20844"/>
                                      <a:gd name="connsiteY14" fmla="*/ -1678 h 25895"/>
                                      <a:gd name="connsiteX15" fmla="*/ 1366 w 20844"/>
                                      <a:gd name="connsiteY15" fmla="*/ 450 h 25895"/>
                                      <a:gd name="connsiteX16" fmla="*/ -868 w 20844"/>
                                      <a:gd name="connsiteY16" fmla="*/ 6144 h 25895"/>
                                      <a:gd name="connsiteX17" fmla="*/ 1916 w 20844"/>
                                      <a:gd name="connsiteY17" fmla="*/ 12415 h 25895"/>
                                      <a:gd name="connsiteX18" fmla="*/ 10234 w 20844"/>
                                      <a:gd name="connsiteY18" fmla="*/ 14529 h 25895"/>
                                      <a:gd name="connsiteX19" fmla="*/ 15923 w 20844"/>
                                      <a:gd name="connsiteY19" fmla="*/ 14529 h 25895"/>
                                      <a:gd name="connsiteX20" fmla="*/ 15923 w 20844"/>
                                      <a:gd name="connsiteY20" fmla="*/ 14931 h 25895"/>
                                      <a:gd name="connsiteX21" fmla="*/ 14083 w 20844"/>
                                      <a:gd name="connsiteY21" fmla="*/ 19257 h 25895"/>
                                      <a:gd name="connsiteX22" fmla="*/ 8916 w 20844"/>
                                      <a:gd name="connsiteY22" fmla="*/ 20786 h 25895"/>
                                      <a:gd name="connsiteX23" fmla="*/ 4792 w 20844"/>
                                      <a:gd name="connsiteY23" fmla="*/ 20279 h 25895"/>
                                      <a:gd name="connsiteX24" fmla="*/ 943 w 20844"/>
                                      <a:gd name="connsiteY24" fmla="*/ 18757 h 25895"/>
                                      <a:gd name="connsiteX25" fmla="*/ 943 w 20844"/>
                                      <a:gd name="connsiteY25" fmla="*/ 22505 h 25895"/>
                                      <a:gd name="connsiteX26" fmla="*/ 5257 w 20844"/>
                                      <a:gd name="connsiteY26" fmla="*/ 23788 h 25895"/>
                                      <a:gd name="connsiteX27" fmla="*/ 9332 w 20844"/>
                                      <a:gd name="connsiteY27" fmla="*/ 24218 h 25895"/>
                                      <a:gd name="connsiteX28" fmla="*/ 17333 w 20844"/>
                                      <a:gd name="connsiteY28" fmla="*/ 21441 h 25895"/>
                                      <a:gd name="connsiteX29" fmla="*/ 19976 w 20844"/>
                                      <a:gd name="connsiteY29" fmla="*/ 13035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1891" y="11358"/>
                                        </a:moveTo>
                                        <a:cubicBezTo>
                                          <a:pt x="8615" y="11358"/>
                                          <a:pt x="6345" y="10985"/>
                                          <a:pt x="5081" y="10238"/>
                                        </a:cubicBezTo>
                                        <a:cubicBezTo>
                                          <a:pt x="3817" y="9491"/>
                                          <a:pt x="3185" y="8213"/>
                                          <a:pt x="3185" y="6405"/>
                                        </a:cubicBezTo>
                                        <a:cubicBezTo>
                                          <a:pt x="3185" y="4967"/>
                                          <a:pt x="3660" y="3826"/>
                                          <a:pt x="4609" y="2980"/>
                                        </a:cubicBezTo>
                                        <a:cubicBezTo>
                                          <a:pt x="5558" y="2139"/>
                                          <a:pt x="6846" y="1719"/>
                                          <a:pt x="8472" y="1719"/>
                                        </a:cubicBezTo>
                                        <a:cubicBezTo>
                                          <a:pt x="10723" y="1719"/>
                                          <a:pt x="12528" y="2515"/>
                                          <a:pt x="13886" y="4107"/>
                                        </a:cubicBezTo>
                                        <a:cubicBezTo>
                                          <a:pt x="15244" y="5700"/>
                                          <a:pt x="15923" y="7816"/>
                                          <a:pt x="15923" y="10456"/>
                                        </a:cubicBezTo>
                                        <a:lnTo>
                                          <a:pt x="15923" y="11358"/>
                                        </a:lnTo>
                                        <a:lnTo>
                                          <a:pt x="11891" y="11358"/>
                                        </a:lnTo>
                                        <a:close/>
                                        <a:moveTo>
                                          <a:pt x="19976" y="13035"/>
                                        </a:moveTo>
                                        <a:lnTo>
                                          <a:pt x="19976" y="-1036"/>
                                        </a:lnTo>
                                        <a:lnTo>
                                          <a:pt x="15923" y="-1036"/>
                                        </a:lnTo>
                                        <a:lnTo>
                                          <a:pt x="15923" y="2705"/>
                                        </a:lnTo>
                                        <a:cubicBezTo>
                                          <a:pt x="14997" y="1211"/>
                                          <a:pt x="13844" y="107"/>
                                          <a:pt x="12462" y="-607"/>
                                        </a:cubicBezTo>
                                        <a:cubicBezTo>
                                          <a:pt x="11080" y="-1321"/>
                                          <a:pt x="9391" y="-1678"/>
                                          <a:pt x="7393" y="-1678"/>
                                        </a:cubicBezTo>
                                        <a:cubicBezTo>
                                          <a:pt x="4870" y="-1678"/>
                                          <a:pt x="2861" y="-968"/>
                                          <a:pt x="1366" y="450"/>
                                        </a:cubicBezTo>
                                        <a:cubicBezTo>
                                          <a:pt x="-124" y="1869"/>
                                          <a:pt x="-868" y="3767"/>
                                          <a:pt x="-868" y="6144"/>
                                        </a:cubicBezTo>
                                        <a:cubicBezTo>
                                          <a:pt x="-868" y="8915"/>
                                          <a:pt x="60" y="11006"/>
                                          <a:pt x="1916" y="12415"/>
                                        </a:cubicBezTo>
                                        <a:cubicBezTo>
                                          <a:pt x="3777" y="13824"/>
                                          <a:pt x="6550" y="14529"/>
                                          <a:pt x="10234" y="14529"/>
                                        </a:cubicBezTo>
                                        <a:lnTo>
                                          <a:pt x="15923" y="14529"/>
                                        </a:lnTo>
                                        <a:lnTo>
                                          <a:pt x="15923" y="14931"/>
                                        </a:lnTo>
                                        <a:cubicBezTo>
                                          <a:pt x="15923" y="16796"/>
                                          <a:pt x="15310" y="18238"/>
                                          <a:pt x="14083" y="19257"/>
                                        </a:cubicBezTo>
                                        <a:cubicBezTo>
                                          <a:pt x="12857" y="20276"/>
                                          <a:pt x="11134" y="20786"/>
                                          <a:pt x="8916" y="20786"/>
                                        </a:cubicBezTo>
                                        <a:cubicBezTo>
                                          <a:pt x="7506" y="20786"/>
                                          <a:pt x="6132" y="20617"/>
                                          <a:pt x="4792" y="20279"/>
                                        </a:cubicBezTo>
                                        <a:cubicBezTo>
                                          <a:pt x="3458" y="19941"/>
                                          <a:pt x="2175" y="19433"/>
                                          <a:pt x="943" y="18757"/>
                                        </a:cubicBezTo>
                                        <a:lnTo>
                                          <a:pt x="943" y="22505"/>
                                        </a:lnTo>
                                        <a:cubicBezTo>
                                          <a:pt x="2424" y="23079"/>
                                          <a:pt x="3862" y="23506"/>
                                          <a:pt x="5257" y="23788"/>
                                        </a:cubicBezTo>
                                        <a:cubicBezTo>
                                          <a:pt x="6653" y="24074"/>
                                          <a:pt x="8011" y="24218"/>
                                          <a:pt x="9332" y="24218"/>
                                        </a:cubicBezTo>
                                        <a:cubicBezTo>
                                          <a:pt x="12904" y="24218"/>
                                          <a:pt x="15571" y="23292"/>
                                          <a:pt x="17333" y="21441"/>
                                        </a:cubicBezTo>
                                        <a:cubicBezTo>
                                          <a:pt x="19095" y="19595"/>
                                          <a:pt x="19976" y="16793"/>
                                          <a:pt x="19976" y="1303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6" name="Freeform: Shape 3836"/>
                                <wps:cNvSpPr/>
                                <wps:spPr>
                                  <a:xfrm flipV="1">
                                    <a:off x="5402847" y="6302325"/>
                                    <a:ext cx="4053" cy="34266"/>
                                  </a:xfrm>
                                  <a:custGeom>
                                    <a:avLst/>
                                    <a:gdLst>
                                      <a:gd name="connsiteX0" fmla="*/ 108 w 4053"/>
                                      <a:gd name="connsiteY0" fmla="*/ 31903 h 34266"/>
                                      <a:gd name="connsiteX1" fmla="*/ 4162 w 4053"/>
                                      <a:gd name="connsiteY1" fmla="*/ 31903 h 34266"/>
                                      <a:gd name="connsiteX2" fmla="*/ 4162 w 4053"/>
                                      <a:gd name="connsiteY2" fmla="*/ -2364 h 34266"/>
                                      <a:gd name="connsiteX3" fmla="*/ 108 w 4053"/>
                                      <a:gd name="connsiteY3" fmla="*/ -2364 h 34266"/>
                                      <a:gd name="connsiteX4" fmla="*/ 108 w 4053"/>
                                      <a:gd name="connsiteY4" fmla="*/ 31903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108" y="31903"/>
                                        </a:moveTo>
                                        <a:lnTo>
                                          <a:pt x="4162" y="31903"/>
                                        </a:lnTo>
                                        <a:lnTo>
                                          <a:pt x="4162" y="-2364"/>
                                        </a:lnTo>
                                        <a:lnTo>
                                          <a:pt x="108" y="-2364"/>
                                        </a:lnTo>
                                        <a:lnTo>
                                          <a:pt x="108" y="3190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7" name="Freeform: Shape 3837"/>
                                <wps:cNvSpPr/>
                                <wps:spPr>
                                  <a:xfrm flipV="1">
                                    <a:off x="5415382" y="6302325"/>
                                    <a:ext cx="4053" cy="34266"/>
                                  </a:xfrm>
                                  <a:custGeom>
                                    <a:avLst/>
                                    <a:gdLst>
                                      <a:gd name="connsiteX0" fmla="*/ 111 w 4053"/>
                                      <a:gd name="connsiteY0" fmla="*/ 22299 h 34266"/>
                                      <a:gd name="connsiteX1" fmla="*/ 4164 w 4053"/>
                                      <a:gd name="connsiteY1" fmla="*/ 22299 h 34266"/>
                                      <a:gd name="connsiteX2" fmla="*/ 4164 w 4053"/>
                                      <a:gd name="connsiteY2" fmla="*/ -2364 h 34266"/>
                                      <a:gd name="connsiteX3" fmla="*/ 111 w 4053"/>
                                      <a:gd name="connsiteY3" fmla="*/ -2364 h 34266"/>
                                      <a:gd name="connsiteX4" fmla="*/ 111 w 4053"/>
                                      <a:gd name="connsiteY4" fmla="*/ 22299 h 34266"/>
                                      <a:gd name="connsiteX5" fmla="*/ 111 w 4053"/>
                                      <a:gd name="connsiteY5" fmla="*/ 31903 h 34266"/>
                                      <a:gd name="connsiteX6" fmla="*/ 4164 w 4053"/>
                                      <a:gd name="connsiteY6" fmla="*/ 31903 h 34266"/>
                                      <a:gd name="connsiteX7" fmla="*/ 4164 w 4053"/>
                                      <a:gd name="connsiteY7" fmla="*/ 26766 h 34266"/>
                                      <a:gd name="connsiteX8" fmla="*/ 111 w 4053"/>
                                      <a:gd name="connsiteY8" fmla="*/ 26766 h 34266"/>
                                      <a:gd name="connsiteX9" fmla="*/ 111 w 4053"/>
                                      <a:gd name="connsiteY9" fmla="*/ 31903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111" y="22299"/>
                                        </a:moveTo>
                                        <a:lnTo>
                                          <a:pt x="4164" y="22299"/>
                                        </a:lnTo>
                                        <a:lnTo>
                                          <a:pt x="4164" y="-2364"/>
                                        </a:lnTo>
                                        <a:lnTo>
                                          <a:pt x="111" y="-2364"/>
                                        </a:lnTo>
                                        <a:lnTo>
                                          <a:pt x="111" y="22299"/>
                                        </a:lnTo>
                                        <a:close/>
                                        <a:moveTo>
                                          <a:pt x="111" y="31903"/>
                                        </a:moveTo>
                                        <a:lnTo>
                                          <a:pt x="4164" y="31903"/>
                                        </a:lnTo>
                                        <a:lnTo>
                                          <a:pt x="4164" y="26766"/>
                                        </a:lnTo>
                                        <a:lnTo>
                                          <a:pt x="111" y="26766"/>
                                        </a:lnTo>
                                        <a:lnTo>
                                          <a:pt x="111" y="3190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8" name="Freeform: Shape 3838"/>
                                <wps:cNvSpPr/>
                                <wps:spPr>
                                  <a:xfrm flipV="1">
                                    <a:off x="5427762" y="6311337"/>
                                    <a:ext cx="20668" cy="25254"/>
                                  </a:xfrm>
                                  <a:custGeom>
                                    <a:avLst/>
                                    <a:gdLst>
                                      <a:gd name="connsiteX0" fmla="*/ 19628 w 20668"/>
                                      <a:gd name="connsiteY0" fmla="*/ 13166 h 25254"/>
                                      <a:gd name="connsiteX1" fmla="*/ 19628 w 20668"/>
                                      <a:gd name="connsiteY1" fmla="*/ -1723 h 25254"/>
                                      <a:gd name="connsiteX2" fmla="*/ 15574 w 20668"/>
                                      <a:gd name="connsiteY2" fmla="*/ -1723 h 25254"/>
                                      <a:gd name="connsiteX3" fmla="*/ 15574 w 20668"/>
                                      <a:gd name="connsiteY3" fmla="*/ 13032 h 25254"/>
                                      <a:gd name="connsiteX4" fmla="*/ 14207 w 20668"/>
                                      <a:gd name="connsiteY4" fmla="*/ 18267 h 25254"/>
                                      <a:gd name="connsiteX5" fmla="*/ 10111 w 20668"/>
                                      <a:gd name="connsiteY5" fmla="*/ 20008 h 25254"/>
                                      <a:gd name="connsiteX6" fmla="*/ 4930 w 20668"/>
                                      <a:gd name="connsiteY6" fmla="*/ 17915 h 25254"/>
                                      <a:gd name="connsiteX7" fmla="*/ 3034 w 20668"/>
                                      <a:gd name="connsiteY7" fmla="*/ 12214 h 25254"/>
                                      <a:gd name="connsiteX8" fmla="*/ 3034 w 20668"/>
                                      <a:gd name="connsiteY8" fmla="*/ -1723 h 25254"/>
                                      <a:gd name="connsiteX9" fmla="*/ -1041 w 20668"/>
                                      <a:gd name="connsiteY9" fmla="*/ -1723 h 25254"/>
                                      <a:gd name="connsiteX10" fmla="*/ -1041 w 20668"/>
                                      <a:gd name="connsiteY10" fmla="*/ 22939 h 25254"/>
                                      <a:gd name="connsiteX11" fmla="*/ 3034 w 20668"/>
                                      <a:gd name="connsiteY11" fmla="*/ 22939 h 25254"/>
                                      <a:gd name="connsiteX12" fmla="*/ 3034 w 20668"/>
                                      <a:gd name="connsiteY12" fmla="*/ 19106 h 25254"/>
                                      <a:gd name="connsiteX13" fmla="*/ 6460 w 20668"/>
                                      <a:gd name="connsiteY13" fmla="*/ 22432 h 25254"/>
                                      <a:gd name="connsiteX14" fmla="*/ 11013 w 20668"/>
                                      <a:gd name="connsiteY14" fmla="*/ 23531 h 25254"/>
                                      <a:gd name="connsiteX15" fmla="*/ 17442 w 20668"/>
                                      <a:gd name="connsiteY15" fmla="*/ 20903 h 25254"/>
                                      <a:gd name="connsiteX16" fmla="*/ 19628 w 20668"/>
                                      <a:gd name="connsiteY16" fmla="*/ 13166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628" y="13166"/>
                                        </a:moveTo>
                                        <a:lnTo>
                                          <a:pt x="19628" y="-1723"/>
                                        </a:lnTo>
                                        <a:lnTo>
                                          <a:pt x="15574" y="-1723"/>
                                        </a:lnTo>
                                        <a:lnTo>
                                          <a:pt x="15574" y="13032"/>
                                        </a:lnTo>
                                        <a:cubicBezTo>
                                          <a:pt x="15574" y="15367"/>
                                          <a:pt x="15118" y="17112"/>
                                          <a:pt x="14207" y="18267"/>
                                        </a:cubicBezTo>
                                        <a:cubicBezTo>
                                          <a:pt x="13295" y="19428"/>
                                          <a:pt x="11930" y="20008"/>
                                          <a:pt x="10111" y="20008"/>
                                        </a:cubicBezTo>
                                        <a:cubicBezTo>
                                          <a:pt x="7921" y="20008"/>
                                          <a:pt x="6194" y="19310"/>
                                          <a:pt x="4930" y="17915"/>
                                        </a:cubicBezTo>
                                        <a:cubicBezTo>
                                          <a:pt x="3666" y="16524"/>
                                          <a:pt x="3034" y="14624"/>
                                          <a:pt x="3034" y="12214"/>
                                        </a:cubicBezTo>
                                        <a:lnTo>
                                          <a:pt x="3034" y="-1723"/>
                                        </a:lnTo>
                                        <a:lnTo>
                                          <a:pt x="-1041" y="-1723"/>
                                        </a:lnTo>
                                        <a:lnTo>
                                          <a:pt x="-1041" y="22939"/>
                                        </a:lnTo>
                                        <a:lnTo>
                                          <a:pt x="3034" y="22939"/>
                                        </a:lnTo>
                                        <a:lnTo>
                                          <a:pt x="3034" y="19106"/>
                                        </a:lnTo>
                                        <a:cubicBezTo>
                                          <a:pt x="4006" y="20590"/>
                                          <a:pt x="5148" y="21699"/>
                                          <a:pt x="6460" y="22432"/>
                                        </a:cubicBezTo>
                                        <a:cubicBezTo>
                                          <a:pt x="7775" y="23165"/>
                                          <a:pt x="9293" y="23531"/>
                                          <a:pt x="11013" y="23531"/>
                                        </a:cubicBezTo>
                                        <a:cubicBezTo>
                                          <a:pt x="13847" y="23531"/>
                                          <a:pt x="15990" y="22655"/>
                                          <a:pt x="17442" y="20903"/>
                                        </a:cubicBezTo>
                                        <a:cubicBezTo>
                                          <a:pt x="18899" y="19150"/>
                                          <a:pt x="19628" y="16571"/>
                                          <a:pt x="19628" y="1316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9" name="Freeform: Shape 3839"/>
                                <wps:cNvSpPr/>
                                <wps:spPr>
                                  <a:xfrm flipV="1">
                                    <a:off x="5454748" y="6311337"/>
                                    <a:ext cx="22050" cy="34632"/>
                                  </a:xfrm>
                                  <a:custGeom>
                                    <a:avLst/>
                                    <a:gdLst>
                                      <a:gd name="connsiteX0" fmla="*/ 17092 w 22050"/>
                                      <a:gd name="connsiteY0" fmla="*/ 20942 h 34632"/>
                                      <a:gd name="connsiteX1" fmla="*/ 15273 w 22050"/>
                                      <a:gd name="connsiteY1" fmla="*/ 27763 h 34632"/>
                                      <a:gd name="connsiteX2" fmla="*/ 10177 w 22050"/>
                                      <a:gd name="connsiteY2" fmla="*/ 30187 h 34632"/>
                                      <a:gd name="connsiteX3" fmla="*/ 5101 w 22050"/>
                                      <a:gd name="connsiteY3" fmla="*/ 27763 h 34632"/>
                                      <a:gd name="connsiteX4" fmla="*/ 3282 w 22050"/>
                                      <a:gd name="connsiteY4" fmla="*/ 20942 h 34632"/>
                                      <a:gd name="connsiteX5" fmla="*/ 5101 w 22050"/>
                                      <a:gd name="connsiteY5" fmla="*/ 14135 h 34632"/>
                                      <a:gd name="connsiteX6" fmla="*/ 10177 w 22050"/>
                                      <a:gd name="connsiteY6" fmla="*/ 11711 h 34632"/>
                                      <a:gd name="connsiteX7" fmla="*/ 15273 w 22050"/>
                                      <a:gd name="connsiteY7" fmla="*/ 14135 h 34632"/>
                                      <a:gd name="connsiteX8" fmla="*/ 17092 w 22050"/>
                                      <a:gd name="connsiteY8" fmla="*/ 20942 h 34632"/>
                                      <a:gd name="connsiteX9" fmla="*/ 21146 w 22050"/>
                                      <a:gd name="connsiteY9" fmla="*/ 11380 h 34632"/>
                                      <a:gd name="connsiteX10" fmla="*/ 18347 w 22050"/>
                                      <a:gd name="connsiteY10" fmla="*/ 2016 h 34632"/>
                                      <a:gd name="connsiteX11" fmla="*/ 9782 w 22050"/>
                                      <a:gd name="connsiteY11" fmla="*/ -1057 h 34632"/>
                                      <a:gd name="connsiteX12" fmla="*/ 5750 w 22050"/>
                                      <a:gd name="connsiteY12" fmla="*/ -740 h 34632"/>
                                      <a:gd name="connsiteX13" fmla="*/ 2070 w 22050"/>
                                      <a:gd name="connsiteY13" fmla="*/ 240 h 34632"/>
                                      <a:gd name="connsiteX14" fmla="*/ 2070 w 22050"/>
                                      <a:gd name="connsiteY14" fmla="*/ 4179 h 34632"/>
                                      <a:gd name="connsiteX15" fmla="*/ 5595 w 22050"/>
                                      <a:gd name="connsiteY15" fmla="*/ 2755 h 34632"/>
                                      <a:gd name="connsiteX16" fmla="*/ 9140 w 22050"/>
                                      <a:gd name="connsiteY16" fmla="*/ 2290 h 34632"/>
                                      <a:gd name="connsiteX17" fmla="*/ 15111 w 22050"/>
                                      <a:gd name="connsiteY17" fmla="*/ 4369 h 34632"/>
                                      <a:gd name="connsiteX18" fmla="*/ 17092 w 22050"/>
                                      <a:gd name="connsiteY18" fmla="*/ 10654 h 34632"/>
                                      <a:gd name="connsiteX19" fmla="*/ 17092 w 22050"/>
                                      <a:gd name="connsiteY19" fmla="*/ 12663 h 34632"/>
                                      <a:gd name="connsiteX20" fmla="*/ 13878 w 22050"/>
                                      <a:gd name="connsiteY20" fmla="*/ 9400 h 34632"/>
                                      <a:gd name="connsiteX21" fmla="*/ 9183 w 22050"/>
                                      <a:gd name="connsiteY21" fmla="*/ 8322 h 34632"/>
                                      <a:gd name="connsiteX22" fmla="*/ 1873 w 22050"/>
                                      <a:gd name="connsiteY22" fmla="*/ 11775 h 34632"/>
                                      <a:gd name="connsiteX23" fmla="*/ -905 w 22050"/>
                                      <a:gd name="connsiteY23" fmla="*/ 20942 h 34632"/>
                                      <a:gd name="connsiteX24" fmla="*/ 1873 w 22050"/>
                                      <a:gd name="connsiteY24" fmla="*/ 30116 h 34632"/>
                                      <a:gd name="connsiteX25" fmla="*/ 9183 w 22050"/>
                                      <a:gd name="connsiteY25" fmla="*/ 33576 h 34632"/>
                                      <a:gd name="connsiteX26" fmla="*/ 13878 w 22050"/>
                                      <a:gd name="connsiteY26" fmla="*/ 32498 h 34632"/>
                                      <a:gd name="connsiteX27" fmla="*/ 17092 w 22050"/>
                                      <a:gd name="connsiteY27" fmla="*/ 29243 h 34632"/>
                                      <a:gd name="connsiteX28" fmla="*/ 17092 w 22050"/>
                                      <a:gd name="connsiteY28" fmla="*/ 32984 h 34632"/>
                                      <a:gd name="connsiteX29" fmla="*/ 21146 w 22050"/>
                                      <a:gd name="connsiteY29" fmla="*/ 32984 h 34632"/>
                                      <a:gd name="connsiteX30" fmla="*/ 21146 w 22050"/>
                                      <a:gd name="connsiteY30" fmla="*/ 11380 h 346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2050" h="34632">
                                        <a:moveTo>
                                          <a:pt x="17092" y="20942"/>
                                        </a:moveTo>
                                        <a:cubicBezTo>
                                          <a:pt x="17092" y="23878"/>
                                          <a:pt x="16486" y="26152"/>
                                          <a:pt x="15273" y="27763"/>
                                        </a:cubicBezTo>
                                        <a:cubicBezTo>
                                          <a:pt x="14066" y="29379"/>
                                          <a:pt x="12367" y="30187"/>
                                          <a:pt x="10177" y="30187"/>
                                        </a:cubicBezTo>
                                        <a:cubicBezTo>
                                          <a:pt x="8006" y="30187"/>
                                          <a:pt x="6314" y="29379"/>
                                          <a:pt x="5101" y="27763"/>
                                        </a:cubicBezTo>
                                        <a:cubicBezTo>
                                          <a:pt x="3889" y="26152"/>
                                          <a:pt x="3282" y="23878"/>
                                          <a:pt x="3282" y="20942"/>
                                        </a:cubicBezTo>
                                        <a:cubicBezTo>
                                          <a:pt x="3282" y="18020"/>
                                          <a:pt x="3889" y="15751"/>
                                          <a:pt x="5101" y="14135"/>
                                        </a:cubicBezTo>
                                        <a:cubicBezTo>
                                          <a:pt x="6314" y="12519"/>
                                          <a:pt x="8006" y="11711"/>
                                          <a:pt x="10177" y="11711"/>
                                        </a:cubicBezTo>
                                        <a:cubicBezTo>
                                          <a:pt x="12367" y="11711"/>
                                          <a:pt x="14066" y="12519"/>
                                          <a:pt x="15273" y="14135"/>
                                        </a:cubicBezTo>
                                        <a:cubicBezTo>
                                          <a:pt x="16486" y="15751"/>
                                          <a:pt x="17092" y="18020"/>
                                          <a:pt x="17092" y="20942"/>
                                        </a:cubicBezTo>
                                        <a:close/>
                                        <a:moveTo>
                                          <a:pt x="21146" y="11380"/>
                                        </a:moveTo>
                                        <a:cubicBezTo>
                                          <a:pt x="21146" y="7185"/>
                                          <a:pt x="20213" y="4064"/>
                                          <a:pt x="18347" y="2016"/>
                                        </a:cubicBezTo>
                                        <a:cubicBezTo>
                                          <a:pt x="16486" y="-33"/>
                                          <a:pt x="13631" y="-1057"/>
                                          <a:pt x="9782" y="-1057"/>
                                        </a:cubicBezTo>
                                        <a:cubicBezTo>
                                          <a:pt x="8358" y="-1057"/>
                                          <a:pt x="7014" y="-951"/>
                                          <a:pt x="5750" y="-740"/>
                                        </a:cubicBezTo>
                                        <a:cubicBezTo>
                                          <a:pt x="4486" y="-528"/>
                                          <a:pt x="3259" y="-202"/>
                                          <a:pt x="2070" y="240"/>
                                        </a:cubicBezTo>
                                        <a:lnTo>
                                          <a:pt x="2070" y="4179"/>
                                        </a:lnTo>
                                        <a:cubicBezTo>
                                          <a:pt x="3259" y="3535"/>
                                          <a:pt x="4434" y="3061"/>
                                          <a:pt x="5595" y="2755"/>
                                        </a:cubicBezTo>
                                        <a:cubicBezTo>
                                          <a:pt x="6755" y="2445"/>
                                          <a:pt x="7937" y="2290"/>
                                          <a:pt x="9140" y="2290"/>
                                        </a:cubicBezTo>
                                        <a:cubicBezTo>
                                          <a:pt x="11800" y="2290"/>
                                          <a:pt x="13791" y="2983"/>
                                          <a:pt x="15111" y="4369"/>
                                        </a:cubicBezTo>
                                        <a:cubicBezTo>
                                          <a:pt x="16432" y="5755"/>
                                          <a:pt x="17092" y="7850"/>
                                          <a:pt x="17092" y="10654"/>
                                        </a:cubicBezTo>
                                        <a:lnTo>
                                          <a:pt x="17092" y="12663"/>
                                        </a:lnTo>
                                        <a:cubicBezTo>
                                          <a:pt x="16256" y="11206"/>
                                          <a:pt x="15184" y="10119"/>
                                          <a:pt x="13878" y="9400"/>
                                        </a:cubicBezTo>
                                        <a:cubicBezTo>
                                          <a:pt x="12571" y="8681"/>
                                          <a:pt x="11006" y="8322"/>
                                          <a:pt x="9183" y="8322"/>
                                        </a:cubicBezTo>
                                        <a:cubicBezTo>
                                          <a:pt x="6161" y="8322"/>
                                          <a:pt x="3724" y="9473"/>
                                          <a:pt x="1873" y="11775"/>
                                        </a:cubicBezTo>
                                        <a:cubicBezTo>
                                          <a:pt x="21" y="14081"/>
                                          <a:pt x="-905" y="17137"/>
                                          <a:pt x="-905" y="20942"/>
                                        </a:cubicBezTo>
                                        <a:cubicBezTo>
                                          <a:pt x="-905" y="24756"/>
                                          <a:pt x="21" y="27815"/>
                                          <a:pt x="1873" y="30116"/>
                                        </a:cubicBezTo>
                                        <a:cubicBezTo>
                                          <a:pt x="3724" y="32423"/>
                                          <a:pt x="6161" y="33576"/>
                                          <a:pt x="9183" y="33576"/>
                                        </a:cubicBezTo>
                                        <a:cubicBezTo>
                                          <a:pt x="11006" y="33576"/>
                                          <a:pt x="12571" y="33217"/>
                                          <a:pt x="13878" y="32498"/>
                                        </a:cubicBezTo>
                                        <a:cubicBezTo>
                                          <a:pt x="15184" y="31779"/>
                                          <a:pt x="16256" y="30694"/>
                                          <a:pt x="17092" y="29243"/>
                                        </a:cubicBezTo>
                                        <a:lnTo>
                                          <a:pt x="17092" y="32984"/>
                                        </a:lnTo>
                                        <a:lnTo>
                                          <a:pt x="21146" y="32984"/>
                                        </a:lnTo>
                                        <a:lnTo>
                                          <a:pt x="21146" y="1138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3840" name="Graphic 3124"/>
                          <wpg:cNvGrpSpPr/>
                          <wpg:grpSpPr>
                            <a:xfrm>
                              <a:off x="5783850" y="6060358"/>
                              <a:ext cx="1559449" cy="870210"/>
                              <a:chOff x="5783850" y="6060358"/>
                              <a:chExt cx="1559449" cy="870210"/>
                            </a:xfrm>
                          </wpg:grpSpPr>
                          <wps:wsp>
                            <wps:cNvPr id="3841" name="Freeform: Shape 3841"/>
                            <wps:cNvSpPr/>
                            <wps:spPr>
                              <a:xfrm>
                                <a:off x="5950144" y="6063157"/>
                                <a:ext cx="1393155" cy="739251"/>
                              </a:xfrm>
                              <a:custGeom>
                                <a:avLst/>
                                <a:gdLst>
                                  <a:gd name="connsiteX0" fmla="*/ 0 w 1393155"/>
                                  <a:gd name="connsiteY0" fmla="*/ 739252 h 739251"/>
                                  <a:gd name="connsiteX1" fmla="*/ 1393156 w 1393155"/>
                                  <a:gd name="connsiteY1" fmla="*/ 739252 h 739251"/>
                                  <a:gd name="connsiteX2" fmla="*/ 1393156 w 1393155"/>
                                  <a:gd name="connsiteY2" fmla="*/ 0 h 739251"/>
                                  <a:gd name="connsiteX3" fmla="*/ 0 w 1393155"/>
                                  <a:gd name="connsiteY3" fmla="*/ 0 h 739251"/>
                                </a:gdLst>
                                <a:ahLst/>
                                <a:cxnLst>
                                  <a:cxn ang="0">
                                    <a:pos x="connsiteX0" y="connsiteY0"/>
                                  </a:cxn>
                                  <a:cxn ang="0">
                                    <a:pos x="connsiteX1" y="connsiteY1"/>
                                  </a:cxn>
                                  <a:cxn ang="0">
                                    <a:pos x="connsiteX2" y="connsiteY2"/>
                                  </a:cxn>
                                  <a:cxn ang="0">
                                    <a:pos x="connsiteX3" y="connsiteY3"/>
                                  </a:cxn>
                                </a:cxnLst>
                                <a:rect l="l" t="t" r="r" b="b"/>
                                <a:pathLst>
                                  <a:path w="1393155" h="739251">
                                    <a:moveTo>
                                      <a:pt x="0" y="739252"/>
                                    </a:moveTo>
                                    <a:lnTo>
                                      <a:pt x="1393156" y="739252"/>
                                    </a:lnTo>
                                    <a:lnTo>
                                      <a:pt x="1393156" y="0"/>
                                    </a:lnTo>
                                    <a:lnTo>
                                      <a:pt x="0" y="0"/>
                                    </a:lnTo>
                                    <a:close/>
                                  </a:path>
                                </a:pathLst>
                              </a:custGeom>
                              <a:solidFill>
                                <a:srgbClr val="FFFFFF"/>
                              </a:solidFill>
                              <a:ln w="4544"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842" name="Graphic 3124"/>
                            <wpg:cNvGrpSpPr/>
                            <wpg:grpSpPr>
                              <a:xfrm>
                                <a:off x="5989938" y="6802409"/>
                                <a:ext cx="1345087" cy="128159"/>
                                <a:chOff x="5989938" y="6802409"/>
                                <a:chExt cx="1345087" cy="128159"/>
                              </a:xfrm>
                              <a:solidFill>
                                <a:srgbClr val="000000"/>
                              </a:solidFill>
                            </wpg:grpSpPr>
                            <wpg:grpSp>
                              <wpg:cNvPr id="3843" name="Graphic 3124"/>
                              <wpg:cNvGrpSpPr/>
                              <wpg:grpSpPr>
                                <a:xfrm>
                                  <a:off x="5989938" y="6802409"/>
                                  <a:ext cx="22734" cy="66475"/>
                                  <a:chOff x="5989938" y="6802409"/>
                                  <a:chExt cx="22734" cy="66475"/>
                                </a:xfrm>
                                <a:solidFill>
                                  <a:srgbClr val="000000"/>
                                </a:solidFill>
                              </wpg:grpSpPr>
                              <wps:wsp>
                                <wps:cNvPr id="3844" name="Freeform: Shape 3844"/>
                                <wps:cNvSpPr/>
                                <wps:spPr>
                                  <a:xfrm>
                                    <a:off x="6001316" y="6802409"/>
                                    <a:ext cx="4511" cy="15783"/>
                                  </a:xfrm>
                                  <a:custGeom>
                                    <a:avLst/>
                                    <a:gdLst>
                                      <a:gd name="connsiteX0" fmla="*/ 1131 w 4511"/>
                                      <a:gd name="connsiteY0" fmla="*/ 175 h 15783"/>
                                      <a:gd name="connsiteX1" fmla="*/ 1131 w 4511"/>
                                      <a:gd name="connsiteY1" fmla="*/ 15959 h 15783"/>
                                    </a:gdLst>
                                    <a:ahLst/>
                                    <a:cxnLst>
                                      <a:cxn ang="0">
                                        <a:pos x="connsiteX0" y="connsiteY0"/>
                                      </a:cxn>
                                      <a:cxn ang="0">
                                        <a:pos x="connsiteX1" y="connsiteY1"/>
                                      </a:cxn>
                                    </a:cxnLst>
                                    <a:rect l="l" t="t" r="r" b="b"/>
                                    <a:pathLst>
                                      <a:path w="4511" h="15783">
                                        <a:moveTo>
                                          <a:pt x="1131" y="175"/>
                                        </a:moveTo>
                                        <a:lnTo>
                                          <a:pt x="1131"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45" name="Freeform: Shape 3845"/>
                                <wps:cNvSpPr/>
                                <wps:spPr>
                                  <a:xfrm flipV="1">
                                    <a:off x="5989938" y="6834773"/>
                                    <a:ext cx="22734" cy="34111"/>
                                  </a:xfrm>
                                  <a:custGeom>
                                    <a:avLst/>
                                    <a:gdLst>
                                      <a:gd name="connsiteX0" fmla="*/ 10460 w 22734"/>
                                      <a:gd name="connsiteY0" fmla="*/ 28445 h 34111"/>
                                      <a:gd name="connsiteX1" fmla="*/ 5293 w 22734"/>
                                      <a:gd name="connsiteY1" fmla="*/ 25062 h 34111"/>
                                      <a:gd name="connsiteX2" fmla="*/ 3566 w 22734"/>
                                      <a:gd name="connsiteY2" fmla="*/ 14901 h 34111"/>
                                      <a:gd name="connsiteX3" fmla="*/ 5293 w 22734"/>
                                      <a:gd name="connsiteY3" fmla="*/ 4762 h 34111"/>
                                      <a:gd name="connsiteX4" fmla="*/ 10460 w 22734"/>
                                      <a:gd name="connsiteY4" fmla="*/ 1379 h 34111"/>
                                      <a:gd name="connsiteX5" fmla="*/ 15648 w 22734"/>
                                      <a:gd name="connsiteY5" fmla="*/ 4762 h 34111"/>
                                      <a:gd name="connsiteX6" fmla="*/ 17382 w 22734"/>
                                      <a:gd name="connsiteY6" fmla="*/ 14901 h 34111"/>
                                      <a:gd name="connsiteX7" fmla="*/ 15648 w 22734"/>
                                      <a:gd name="connsiteY7" fmla="*/ 25062 h 34111"/>
                                      <a:gd name="connsiteX8" fmla="*/ 10460 w 22734"/>
                                      <a:gd name="connsiteY8" fmla="*/ 28445 h 34111"/>
                                      <a:gd name="connsiteX9" fmla="*/ 10460 w 22734"/>
                                      <a:gd name="connsiteY9" fmla="*/ 31968 h 34111"/>
                                      <a:gd name="connsiteX10" fmla="*/ 18912 w 22734"/>
                                      <a:gd name="connsiteY10" fmla="*/ 27592 h 34111"/>
                                      <a:gd name="connsiteX11" fmla="*/ 21831 w 22734"/>
                                      <a:gd name="connsiteY11" fmla="*/ 14901 h 34111"/>
                                      <a:gd name="connsiteX12" fmla="*/ 18912 w 22734"/>
                                      <a:gd name="connsiteY12" fmla="*/ 2225 h 34111"/>
                                      <a:gd name="connsiteX13" fmla="*/ 10460 w 22734"/>
                                      <a:gd name="connsiteY13" fmla="*/ -2144 h 34111"/>
                                      <a:gd name="connsiteX14" fmla="*/ 2015 w 22734"/>
                                      <a:gd name="connsiteY14" fmla="*/ 2225 h 34111"/>
                                      <a:gd name="connsiteX15" fmla="*/ -904 w 22734"/>
                                      <a:gd name="connsiteY15" fmla="*/ 14901 h 34111"/>
                                      <a:gd name="connsiteX16" fmla="*/ 2015 w 22734"/>
                                      <a:gd name="connsiteY16" fmla="*/ 27592 h 34111"/>
                                      <a:gd name="connsiteX17" fmla="*/ 10460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460" y="28445"/>
                                        </a:moveTo>
                                        <a:cubicBezTo>
                                          <a:pt x="8171" y="28445"/>
                                          <a:pt x="6449" y="27317"/>
                                          <a:pt x="5293" y="25062"/>
                                        </a:cubicBezTo>
                                        <a:cubicBezTo>
                                          <a:pt x="4141" y="22812"/>
                                          <a:pt x="3566" y="19425"/>
                                          <a:pt x="3566" y="14901"/>
                                        </a:cubicBezTo>
                                        <a:cubicBezTo>
                                          <a:pt x="3566" y="10396"/>
                                          <a:pt x="4141" y="7017"/>
                                          <a:pt x="5293" y="4762"/>
                                        </a:cubicBezTo>
                                        <a:cubicBezTo>
                                          <a:pt x="6449" y="2507"/>
                                          <a:pt x="8171" y="1379"/>
                                          <a:pt x="10460" y="1379"/>
                                        </a:cubicBezTo>
                                        <a:cubicBezTo>
                                          <a:pt x="12767" y="1379"/>
                                          <a:pt x="14497" y="2507"/>
                                          <a:pt x="15648" y="4762"/>
                                        </a:cubicBezTo>
                                        <a:cubicBezTo>
                                          <a:pt x="16804" y="7017"/>
                                          <a:pt x="17382" y="10396"/>
                                          <a:pt x="17382" y="14901"/>
                                        </a:cubicBezTo>
                                        <a:cubicBezTo>
                                          <a:pt x="17382" y="19425"/>
                                          <a:pt x="16804" y="22812"/>
                                          <a:pt x="15648" y="25062"/>
                                        </a:cubicBezTo>
                                        <a:cubicBezTo>
                                          <a:pt x="14497" y="27317"/>
                                          <a:pt x="12767" y="28445"/>
                                          <a:pt x="10460" y="28445"/>
                                        </a:cubicBezTo>
                                        <a:close/>
                                        <a:moveTo>
                                          <a:pt x="10460" y="31968"/>
                                        </a:moveTo>
                                        <a:cubicBezTo>
                                          <a:pt x="14149" y="31968"/>
                                          <a:pt x="16966" y="30509"/>
                                          <a:pt x="18912" y="27592"/>
                                        </a:cubicBezTo>
                                        <a:cubicBezTo>
                                          <a:pt x="20858" y="24679"/>
                                          <a:pt x="21831" y="20449"/>
                                          <a:pt x="21831" y="14901"/>
                                        </a:cubicBezTo>
                                        <a:cubicBezTo>
                                          <a:pt x="21831" y="9368"/>
                                          <a:pt x="20858" y="5142"/>
                                          <a:pt x="18912" y="2225"/>
                                        </a:cubicBezTo>
                                        <a:cubicBezTo>
                                          <a:pt x="16966" y="-687"/>
                                          <a:pt x="14149" y="-2144"/>
                                          <a:pt x="10460" y="-2144"/>
                                        </a:cubicBezTo>
                                        <a:cubicBezTo>
                                          <a:pt x="6775" y="-2144"/>
                                          <a:pt x="3960" y="-687"/>
                                          <a:pt x="2015" y="2225"/>
                                        </a:cubicBezTo>
                                        <a:cubicBezTo>
                                          <a:pt x="69" y="5142"/>
                                          <a:pt x="-904" y="9368"/>
                                          <a:pt x="-904" y="14901"/>
                                        </a:cubicBezTo>
                                        <a:cubicBezTo>
                                          <a:pt x="-904" y="20449"/>
                                          <a:pt x="69" y="24679"/>
                                          <a:pt x="2015" y="27592"/>
                                        </a:cubicBezTo>
                                        <a:cubicBezTo>
                                          <a:pt x="3960" y="30509"/>
                                          <a:pt x="6775" y="31968"/>
                                          <a:pt x="10460"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846" name="Graphic 3124"/>
                              <wpg:cNvGrpSpPr/>
                              <wpg:grpSpPr>
                                <a:xfrm>
                                  <a:off x="6121477" y="6802409"/>
                                  <a:ext cx="79811" cy="66475"/>
                                  <a:chOff x="6121477" y="6802409"/>
                                  <a:chExt cx="79811" cy="66475"/>
                                </a:xfrm>
                                <a:solidFill>
                                  <a:srgbClr val="000000"/>
                                </a:solidFill>
                              </wpg:grpSpPr>
                              <wps:wsp>
                                <wps:cNvPr id="3847" name="Freeform: Shape 3847"/>
                                <wps:cNvSpPr/>
                                <wps:spPr>
                                  <a:xfrm>
                                    <a:off x="6161228" y="6802409"/>
                                    <a:ext cx="4511" cy="15783"/>
                                  </a:xfrm>
                                  <a:custGeom>
                                    <a:avLst/>
                                    <a:gdLst>
                                      <a:gd name="connsiteX0" fmla="*/ 1166 w 4511"/>
                                      <a:gd name="connsiteY0" fmla="*/ 175 h 15783"/>
                                      <a:gd name="connsiteX1" fmla="*/ 1166 w 4511"/>
                                      <a:gd name="connsiteY1" fmla="*/ 15959 h 15783"/>
                                    </a:gdLst>
                                    <a:ahLst/>
                                    <a:cxnLst>
                                      <a:cxn ang="0">
                                        <a:pos x="connsiteX0" y="connsiteY0"/>
                                      </a:cxn>
                                      <a:cxn ang="0">
                                        <a:pos x="connsiteX1" y="connsiteY1"/>
                                      </a:cxn>
                                    </a:cxnLst>
                                    <a:rect l="l" t="t" r="r" b="b"/>
                                    <a:pathLst>
                                      <a:path w="4511" h="15783">
                                        <a:moveTo>
                                          <a:pt x="1166" y="175"/>
                                        </a:moveTo>
                                        <a:lnTo>
                                          <a:pt x="1166"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848" name="Graphic 3124"/>
                                <wpg:cNvGrpSpPr/>
                                <wpg:grpSpPr>
                                  <a:xfrm>
                                    <a:off x="6121477" y="6834773"/>
                                    <a:ext cx="79811" cy="34111"/>
                                    <a:chOff x="6121477" y="6834773"/>
                                    <a:chExt cx="79811" cy="34111"/>
                                  </a:xfrm>
                                  <a:solidFill>
                                    <a:srgbClr val="000000"/>
                                  </a:solidFill>
                                </wpg:grpSpPr>
                                <wps:wsp>
                                  <wps:cNvPr id="3849" name="Freeform: Shape 3849"/>
                                  <wps:cNvSpPr/>
                                  <wps:spPr>
                                    <a:xfrm flipV="1">
                                      <a:off x="6121477" y="6834773"/>
                                      <a:ext cx="20880" cy="33470"/>
                                    </a:xfrm>
                                    <a:custGeom>
                                      <a:avLst/>
                                      <a:gdLst>
                                        <a:gd name="connsiteX0" fmla="*/ 4560 w 20880"/>
                                        <a:gd name="connsiteY0" fmla="*/ 1552 h 33470"/>
                                        <a:gd name="connsiteX1" fmla="*/ 20090 w 20880"/>
                                        <a:gd name="connsiteY1" fmla="*/ 1552 h 33470"/>
                                        <a:gd name="connsiteX2" fmla="*/ 20090 w 20880"/>
                                        <a:gd name="connsiteY2" fmla="*/ -2189 h 33470"/>
                                        <a:gd name="connsiteX3" fmla="*/ -790 w 20880"/>
                                        <a:gd name="connsiteY3" fmla="*/ -2189 h 33470"/>
                                        <a:gd name="connsiteX4" fmla="*/ -790 w 20880"/>
                                        <a:gd name="connsiteY4" fmla="*/ 1552 h 33470"/>
                                        <a:gd name="connsiteX5" fmla="*/ 6111 w 20880"/>
                                        <a:gd name="connsiteY5" fmla="*/ 8585 h 33470"/>
                                        <a:gd name="connsiteX6" fmla="*/ 11610 w 20880"/>
                                        <a:gd name="connsiteY6" fmla="*/ 14285 h 33470"/>
                                        <a:gd name="connsiteX7" fmla="*/ 14592 w 20880"/>
                                        <a:gd name="connsiteY7" fmla="*/ 18344 h 33470"/>
                                        <a:gd name="connsiteX8" fmla="*/ 15444 w 20880"/>
                                        <a:gd name="connsiteY8" fmla="*/ 21613 h 33470"/>
                                        <a:gd name="connsiteX9" fmla="*/ 13605 w 20880"/>
                                        <a:gd name="connsiteY9" fmla="*/ 25883 h 33470"/>
                                        <a:gd name="connsiteX10" fmla="*/ 8811 w 20880"/>
                                        <a:gd name="connsiteY10" fmla="*/ 27539 h 33470"/>
                                        <a:gd name="connsiteX11" fmla="*/ 4391 w 20880"/>
                                        <a:gd name="connsiteY11" fmla="*/ 26814 h 33470"/>
                                        <a:gd name="connsiteX12" fmla="*/ -572 w 20880"/>
                                        <a:gd name="connsiteY12" fmla="*/ 24608 h 33470"/>
                                        <a:gd name="connsiteX13" fmla="*/ -572 w 20880"/>
                                        <a:gd name="connsiteY13" fmla="*/ 29104 h 33470"/>
                                        <a:gd name="connsiteX14" fmla="*/ 4447 w 20880"/>
                                        <a:gd name="connsiteY14" fmla="*/ 30731 h 33470"/>
                                        <a:gd name="connsiteX15" fmla="*/ 8726 w 20880"/>
                                        <a:gd name="connsiteY15" fmla="*/ 31281 h 33470"/>
                                        <a:gd name="connsiteX16" fmla="*/ 16875 w 20880"/>
                                        <a:gd name="connsiteY16" fmla="*/ 28723 h 33470"/>
                                        <a:gd name="connsiteX17" fmla="*/ 19914 w 20880"/>
                                        <a:gd name="connsiteY17" fmla="*/ 21902 h 33470"/>
                                        <a:gd name="connsiteX18" fmla="*/ 19152 w 20880"/>
                                        <a:gd name="connsiteY18" fmla="*/ 18055 h 33470"/>
                                        <a:gd name="connsiteX19" fmla="*/ 16389 w 20880"/>
                                        <a:gd name="connsiteY19" fmla="*/ 13778 h 33470"/>
                                        <a:gd name="connsiteX20" fmla="*/ 12886 w 20880"/>
                                        <a:gd name="connsiteY20" fmla="*/ 10086 h 33470"/>
                                        <a:gd name="connsiteX21" fmla="*/ 4560 w 20880"/>
                                        <a:gd name="connsiteY21" fmla="*/ 1552 h 33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880" h="33470">
                                          <a:moveTo>
                                            <a:pt x="4560" y="1552"/>
                                          </a:moveTo>
                                          <a:lnTo>
                                            <a:pt x="20090" y="1552"/>
                                          </a:lnTo>
                                          <a:lnTo>
                                            <a:pt x="20090" y="-2189"/>
                                          </a:lnTo>
                                          <a:lnTo>
                                            <a:pt x="-790" y="-2189"/>
                                          </a:lnTo>
                                          <a:lnTo>
                                            <a:pt x="-790" y="1552"/>
                                          </a:lnTo>
                                          <a:cubicBezTo>
                                            <a:pt x="897" y="3300"/>
                                            <a:pt x="3197" y="5644"/>
                                            <a:pt x="6111" y="8585"/>
                                          </a:cubicBezTo>
                                          <a:cubicBezTo>
                                            <a:pt x="9030" y="11530"/>
                                            <a:pt x="10862" y="13430"/>
                                            <a:pt x="11610" y="14285"/>
                                          </a:cubicBezTo>
                                          <a:cubicBezTo>
                                            <a:pt x="13034" y="15882"/>
                                            <a:pt x="14028" y="17235"/>
                                            <a:pt x="14592" y="18344"/>
                                          </a:cubicBezTo>
                                          <a:cubicBezTo>
                                            <a:pt x="15160" y="19452"/>
                                            <a:pt x="15444" y="20542"/>
                                            <a:pt x="15444" y="21613"/>
                                          </a:cubicBezTo>
                                          <a:cubicBezTo>
                                            <a:pt x="15444" y="23361"/>
                                            <a:pt x="14831" y="24784"/>
                                            <a:pt x="13605" y="25883"/>
                                          </a:cubicBezTo>
                                          <a:cubicBezTo>
                                            <a:pt x="12378" y="26987"/>
                                            <a:pt x="10780" y="27539"/>
                                            <a:pt x="8811" y="27539"/>
                                          </a:cubicBezTo>
                                          <a:cubicBezTo>
                                            <a:pt x="7415" y="27539"/>
                                            <a:pt x="5942" y="27297"/>
                                            <a:pt x="4391" y="26814"/>
                                          </a:cubicBezTo>
                                          <a:cubicBezTo>
                                            <a:pt x="2845" y="26330"/>
                                            <a:pt x="1191" y="25595"/>
                                            <a:pt x="-572" y="24608"/>
                                          </a:cubicBezTo>
                                          <a:lnTo>
                                            <a:pt x="-572" y="29104"/>
                                          </a:lnTo>
                                          <a:cubicBezTo>
                                            <a:pt x="1219" y="29822"/>
                                            <a:pt x="2892" y="30365"/>
                                            <a:pt x="4447" y="30731"/>
                                          </a:cubicBezTo>
                                          <a:cubicBezTo>
                                            <a:pt x="6008" y="31098"/>
                                            <a:pt x="7434" y="31281"/>
                                            <a:pt x="8726" y="31281"/>
                                          </a:cubicBezTo>
                                          <a:cubicBezTo>
                                            <a:pt x="12134" y="31281"/>
                                            <a:pt x="14850" y="30428"/>
                                            <a:pt x="16875" y="28723"/>
                                          </a:cubicBezTo>
                                          <a:cubicBezTo>
                                            <a:pt x="18901" y="27023"/>
                                            <a:pt x="19914" y="24749"/>
                                            <a:pt x="19914" y="21902"/>
                                          </a:cubicBezTo>
                                          <a:cubicBezTo>
                                            <a:pt x="19914" y="20549"/>
                                            <a:pt x="19660" y="19267"/>
                                            <a:pt x="19152" y="18055"/>
                                          </a:cubicBezTo>
                                          <a:cubicBezTo>
                                            <a:pt x="18650" y="16848"/>
                                            <a:pt x="17728" y="15422"/>
                                            <a:pt x="16389" y="13778"/>
                                          </a:cubicBezTo>
                                          <a:cubicBezTo>
                                            <a:pt x="16023" y="13350"/>
                                            <a:pt x="14855" y="12120"/>
                                            <a:pt x="12886" y="10086"/>
                                          </a:cubicBezTo>
                                          <a:cubicBezTo>
                                            <a:pt x="10921" y="8051"/>
                                            <a:pt x="8146" y="5207"/>
                                            <a:pt x="4560" y="155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50" name="Freeform: Shape 3850"/>
                                  <wps:cNvSpPr/>
                                  <wps:spPr>
                                    <a:xfrm flipV="1">
                                      <a:off x="6150357" y="6835365"/>
                                      <a:ext cx="21282" cy="33519"/>
                                    </a:xfrm>
                                    <a:custGeom>
                                      <a:avLst/>
                                      <a:gdLst>
                                        <a:gd name="connsiteX0" fmla="*/ 551 w 21282"/>
                                        <a:gd name="connsiteY0" fmla="*/ 31418 h 33519"/>
                                        <a:gd name="connsiteX1" fmla="*/ 18020 w 21282"/>
                                        <a:gd name="connsiteY1" fmla="*/ 31418 h 33519"/>
                                        <a:gd name="connsiteX2" fmla="*/ 18020 w 21282"/>
                                        <a:gd name="connsiteY2" fmla="*/ 27669 h 33519"/>
                                        <a:gd name="connsiteX3" fmla="*/ 4626 w 21282"/>
                                        <a:gd name="connsiteY3" fmla="*/ 27669 h 33519"/>
                                        <a:gd name="connsiteX4" fmla="*/ 4626 w 21282"/>
                                        <a:gd name="connsiteY4" fmla="*/ 19615 h 33519"/>
                                        <a:gd name="connsiteX5" fmla="*/ 6558 w 21282"/>
                                        <a:gd name="connsiteY5" fmla="*/ 20109 h 33519"/>
                                        <a:gd name="connsiteX6" fmla="*/ 8503 w 21282"/>
                                        <a:gd name="connsiteY6" fmla="*/ 20271 h 33519"/>
                                        <a:gd name="connsiteX7" fmla="*/ 17223 w 21282"/>
                                        <a:gd name="connsiteY7" fmla="*/ 17255 h 33519"/>
                                        <a:gd name="connsiteX8" fmla="*/ 20445 w 21282"/>
                                        <a:gd name="connsiteY8" fmla="*/ 9088 h 33519"/>
                                        <a:gd name="connsiteX9" fmla="*/ 17139 w 21282"/>
                                        <a:gd name="connsiteY9" fmla="*/ 837 h 33519"/>
                                        <a:gd name="connsiteX10" fmla="*/ 7819 w 21282"/>
                                        <a:gd name="connsiteY10" fmla="*/ -2102 h 33519"/>
                                        <a:gd name="connsiteX11" fmla="*/ 3597 w 21282"/>
                                        <a:gd name="connsiteY11" fmla="*/ -1749 h 33519"/>
                                        <a:gd name="connsiteX12" fmla="*/ -837 w 21282"/>
                                        <a:gd name="connsiteY12" fmla="*/ -692 h 33519"/>
                                        <a:gd name="connsiteX13" fmla="*/ -837 w 21282"/>
                                        <a:gd name="connsiteY13" fmla="*/ 3782 h 33519"/>
                                        <a:gd name="connsiteX14" fmla="*/ 3258 w 21282"/>
                                        <a:gd name="connsiteY14" fmla="*/ 2176 h 33519"/>
                                        <a:gd name="connsiteX15" fmla="*/ 7728 w 21282"/>
                                        <a:gd name="connsiteY15" fmla="*/ 1647 h 33519"/>
                                        <a:gd name="connsiteX16" fmla="*/ 13762 w 21282"/>
                                        <a:gd name="connsiteY16" fmla="*/ 3648 h 33519"/>
                                        <a:gd name="connsiteX17" fmla="*/ 15990 w 21282"/>
                                        <a:gd name="connsiteY17" fmla="*/ 9088 h 33519"/>
                                        <a:gd name="connsiteX18" fmla="*/ 13762 w 21282"/>
                                        <a:gd name="connsiteY18" fmla="*/ 14521 h 33519"/>
                                        <a:gd name="connsiteX19" fmla="*/ 7728 w 21282"/>
                                        <a:gd name="connsiteY19" fmla="*/ 16529 h 33519"/>
                                        <a:gd name="connsiteX20" fmla="*/ 4168 w 21282"/>
                                        <a:gd name="connsiteY20" fmla="*/ 16134 h 33519"/>
                                        <a:gd name="connsiteX21" fmla="*/ 551 w 21282"/>
                                        <a:gd name="connsiteY21" fmla="*/ 14901 h 33519"/>
                                        <a:gd name="connsiteX22" fmla="*/ 551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551" y="31418"/>
                                          </a:moveTo>
                                          <a:lnTo>
                                            <a:pt x="18020" y="31418"/>
                                          </a:lnTo>
                                          <a:lnTo>
                                            <a:pt x="18020" y="27669"/>
                                          </a:lnTo>
                                          <a:lnTo>
                                            <a:pt x="4626" y="27669"/>
                                          </a:lnTo>
                                          <a:lnTo>
                                            <a:pt x="4626" y="19615"/>
                                          </a:lnTo>
                                          <a:cubicBezTo>
                                            <a:pt x="5270" y="19836"/>
                                            <a:pt x="5914" y="20000"/>
                                            <a:pt x="6558" y="20109"/>
                                          </a:cubicBezTo>
                                          <a:cubicBezTo>
                                            <a:pt x="7206" y="20217"/>
                                            <a:pt x="7855" y="20271"/>
                                            <a:pt x="8503" y="20271"/>
                                          </a:cubicBezTo>
                                          <a:cubicBezTo>
                                            <a:pt x="12174" y="20271"/>
                                            <a:pt x="15080" y="19265"/>
                                            <a:pt x="17223" y="17255"/>
                                          </a:cubicBezTo>
                                          <a:cubicBezTo>
                                            <a:pt x="19371" y="15244"/>
                                            <a:pt x="20445" y="12522"/>
                                            <a:pt x="20445" y="9088"/>
                                          </a:cubicBezTo>
                                          <a:cubicBezTo>
                                            <a:pt x="20445" y="5551"/>
                                            <a:pt x="19343" y="2800"/>
                                            <a:pt x="17139" y="837"/>
                                          </a:cubicBezTo>
                                          <a:cubicBezTo>
                                            <a:pt x="14935" y="-1122"/>
                                            <a:pt x="11828" y="-2102"/>
                                            <a:pt x="7819" y="-2102"/>
                                          </a:cubicBezTo>
                                          <a:cubicBezTo>
                                            <a:pt x="6438" y="-2102"/>
                                            <a:pt x="5030" y="-1984"/>
                                            <a:pt x="3597" y="-1749"/>
                                          </a:cubicBezTo>
                                          <a:cubicBezTo>
                                            <a:pt x="2168" y="-1514"/>
                                            <a:pt x="690" y="-1162"/>
                                            <a:pt x="-837" y="-692"/>
                                          </a:cubicBezTo>
                                          <a:lnTo>
                                            <a:pt x="-837" y="3782"/>
                                          </a:lnTo>
                                          <a:cubicBezTo>
                                            <a:pt x="483" y="3063"/>
                                            <a:pt x="1849" y="2528"/>
                                            <a:pt x="3258" y="2176"/>
                                          </a:cubicBezTo>
                                          <a:cubicBezTo>
                                            <a:pt x="4668" y="1823"/>
                                            <a:pt x="6158" y="1647"/>
                                            <a:pt x="7728" y="1647"/>
                                          </a:cubicBezTo>
                                          <a:cubicBezTo>
                                            <a:pt x="10270" y="1647"/>
                                            <a:pt x="12282" y="2314"/>
                                            <a:pt x="13762" y="3648"/>
                                          </a:cubicBezTo>
                                          <a:cubicBezTo>
                                            <a:pt x="15247" y="4982"/>
                                            <a:pt x="15990" y="6796"/>
                                            <a:pt x="15990" y="9088"/>
                                          </a:cubicBezTo>
                                          <a:cubicBezTo>
                                            <a:pt x="15990" y="11376"/>
                                            <a:pt x="15247" y="13187"/>
                                            <a:pt x="13762" y="14521"/>
                                          </a:cubicBezTo>
                                          <a:cubicBezTo>
                                            <a:pt x="12282" y="15860"/>
                                            <a:pt x="10270" y="16529"/>
                                            <a:pt x="7728" y="16529"/>
                                          </a:cubicBezTo>
                                          <a:cubicBezTo>
                                            <a:pt x="6539" y="16529"/>
                                            <a:pt x="5352" y="16397"/>
                                            <a:pt x="4168" y="16134"/>
                                          </a:cubicBezTo>
                                          <a:cubicBezTo>
                                            <a:pt x="2988" y="15871"/>
                                            <a:pt x="1783" y="15460"/>
                                            <a:pt x="551" y="14901"/>
                                          </a:cubicBezTo>
                                          <a:lnTo>
                                            <a:pt x="551"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51" name="Freeform: Shape 3851"/>
                                  <wps:cNvSpPr/>
                                  <wps:spPr>
                                    <a:xfrm flipV="1">
                                      <a:off x="6178554" y="6834773"/>
                                      <a:ext cx="22734" cy="34111"/>
                                    </a:xfrm>
                                    <a:custGeom>
                                      <a:avLst/>
                                      <a:gdLst>
                                        <a:gd name="connsiteX0" fmla="*/ 10502 w 22734"/>
                                        <a:gd name="connsiteY0" fmla="*/ 28445 h 34111"/>
                                        <a:gd name="connsiteX1" fmla="*/ 5335 w 22734"/>
                                        <a:gd name="connsiteY1" fmla="*/ 25062 h 34111"/>
                                        <a:gd name="connsiteX2" fmla="*/ 3607 w 22734"/>
                                        <a:gd name="connsiteY2" fmla="*/ 14901 h 34111"/>
                                        <a:gd name="connsiteX3" fmla="*/ 5335 w 22734"/>
                                        <a:gd name="connsiteY3" fmla="*/ 4762 h 34111"/>
                                        <a:gd name="connsiteX4" fmla="*/ 10502 w 22734"/>
                                        <a:gd name="connsiteY4" fmla="*/ 1379 h 34111"/>
                                        <a:gd name="connsiteX5" fmla="*/ 15690 w 22734"/>
                                        <a:gd name="connsiteY5" fmla="*/ 4762 h 34111"/>
                                        <a:gd name="connsiteX6" fmla="*/ 17424 w 22734"/>
                                        <a:gd name="connsiteY6" fmla="*/ 14901 h 34111"/>
                                        <a:gd name="connsiteX7" fmla="*/ 15690 w 22734"/>
                                        <a:gd name="connsiteY7" fmla="*/ 25062 h 34111"/>
                                        <a:gd name="connsiteX8" fmla="*/ 10502 w 22734"/>
                                        <a:gd name="connsiteY8" fmla="*/ 28445 h 34111"/>
                                        <a:gd name="connsiteX9" fmla="*/ 10502 w 22734"/>
                                        <a:gd name="connsiteY9" fmla="*/ 31968 h 34111"/>
                                        <a:gd name="connsiteX10" fmla="*/ 18954 w 22734"/>
                                        <a:gd name="connsiteY10" fmla="*/ 27592 h 34111"/>
                                        <a:gd name="connsiteX11" fmla="*/ 21872 w 22734"/>
                                        <a:gd name="connsiteY11" fmla="*/ 14901 h 34111"/>
                                        <a:gd name="connsiteX12" fmla="*/ 18954 w 22734"/>
                                        <a:gd name="connsiteY12" fmla="*/ 2225 h 34111"/>
                                        <a:gd name="connsiteX13" fmla="*/ 10502 w 22734"/>
                                        <a:gd name="connsiteY13" fmla="*/ -2144 h 34111"/>
                                        <a:gd name="connsiteX14" fmla="*/ 2057 w 22734"/>
                                        <a:gd name="connsiteY14" fmla="*/ 2225 h 34111"/>
                                        <a:gd name="connsiteX15" fmla="*/ -862 w 22734"/>
                                        <a:gd name="connsiteY15" fmla="*/ 14901 h 34111"/>
                                        <a:gd name="connsiteX16" fmla="*/ 2057 w 22734"/>
                                        <a:gd name="connsiteY16" fmla="*/ 27592 h 34111"/>
                                        <a:gd name="connsiteX17" fmla="*/ 10502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502" y="28445"/>
                                          </a:moveTo>
                                          <a:cubicBezTo>
                                            <a:pt x="8213" y="28445"/>
                                            <a:pt x="6491" y="27317"/>
                                            <a:pt x="5335" y="25062"/>
                                          </a:cubicBezTo>
                                          <a:cubicBezTo>
                                            <a:pt x="4183" y="22812"/>
                                            <a:pt x="3607" y="19425"/>
                                            <a:pt x="3607" y="14901"/>
                                          </a:cubicBezTo>
                                          <a:cubicBezTo>
                                            <a:pt x="3607" y="10396"/>
                                            <a:pt x="4183" y="7017"/>
                                            <a:pt x="5335" y="4762"/>
                                          </a:cubicBezTo>
                                          <a:cubicBezTo>
                                            <a:pt x="6491" y="2507"/>
                                            <a:pt x="8213" y="1379"/>
                                            <a:pt x="10502" y="1379"/>
                                          </a:cubicBezTo>
                                          <a:cubicBezTo>
                                            <a:pt x="12809" y="1379"/>
                                            <a:pt x="14539" y="2507"/>
                                            <a:pt x="15690" y="4762"/>
                                          </a:cubicBezTo>
                                          <a:cubicBezTo>
                                            <a:pt x="16846" y="7017"/>
                                            <a:pt x="17424" y="10396"/>
                                            <a:pt x="17424" y="14901"/>
                                          </a:cubicBezTo>
                                          <a:cubicBezTo>
                                            <a:pt x="17424" y="19425"/>
                                            <a:pt x="16846" y="22812"/>
                                            <a:pt x="15690" y="25062"/>
                                          </a:cubicBezTo>
                                          <a:cubicBezTo>
                                            <a:pt x="14539" y="27317"/>
                                            <a:pt x="12809" y="28445"/>
                                            <a:pt x="10502" y="28445"/>
                                          </a:cubicBezTo>
                                          <a:close/>
                                          <a:moveTo>
                                            <a:pt x="10502" y="31968"/>
                                          </a:moveTo>
                                          <a:cubicBezTo>
                                            <a:pt x="14191" y="31968"/>
                                            <a:pt x="17008" y="30509"/>
                                            <a:pt x="18954" y="27592"/>
                                          </a:cubicBezTo>
                                          <a:cubicBezTo>
                                            <a:pt x="20900" y="24679"/>
                                            <a:pt x="21872" y="20449"/>
                                            <a:pt x="21872" y="14901"/>
                                          </a:cubicBezTo>
                                          <a:cubicBezTo>
                                            <a:pt x="21872" y="9368"/>
                                            <a:pt x="20900" y="5142"/>
                                            <a:pt x="18954" y="2225"/>
                                          </a:cubicBezTo>
                                          <a:cubicBezTo>
                                            <a:pt x="17008" y="-687"/>
                                            <a:pt x="14191" y="-2144"/>
                                            <a:pt x="10502" y="-2144"/>
                                          </a:cubicBezTo>
                                          <a:cubicBezTo>
                                            <a:pt x="6817" y="-2144"/>
                                            <a:pt x="4002" y="-687"/>
                                            <a:pt x="2057" y="2225"/>
                                          </a:cubicBezTo>
                                          <a:cubicBezTo>
                                            <a:pt x="111" y="5142"/>
                                            <a:pt x="-862" y="9368"/>
                                            <a:pt x="-862" y="14901"/>
                                          </a:cubicBezTo>
                                          <a:cubicBezTo>
                                            <a:pt x="-862" y="20449"/>
                                            <a:pt x="111" y="24679"/>
                                            <a:pt x="2057" y="27592"/>
                                          </a:cubicBezTo>
                                          <a:cubicBezTo>
                                            <a:pt x="4002" y="30509"/>
                                            <a:pt x="6817" y="31968"/>
                                            <a:pt x="10502"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52" name="Graphic 3124"/>
                              <wpg:cNvGrpSpPr/>
                              <wpg:grpSpPr>
                                <a:xfrm>
                                  <a:off x="6281565" y="6802409"/>
                                  <a:ext cx="79634" cy="66475"/>
                                  <a:chOff x="6281565" y="6802409"/>
                                  <a:chExt cx="79634" cy="66475"/>
                                </a:xfrm>
                                <a:solidFill>
                                  <a:srgbClr val="000000"/>
                                </a:solidFill>
                              </wpg:grpSpPr>
                              <wps:wsp>
                                <wps:cNvPr id="3853" name="Freeform: Shape 3853"/>
                                <wps:cNvSpPr/>
                                <wps:spPr>
                                  <a:xfrm>
                                    <a:off x="6321140" y="6802409"/>
                                    <a:ext cx="4511" cy="15783"/>
                                  </a:xfrm>
                                  <a:custGeom>
                                    <a:avLst/>
                                    <a:gdLst>
                                      <a:gd name="connsiteX0" fmla="*/ 1202 w 4511"/>
                                      <a:gd name="connsiteY0" fmla="*/ 175 h 15783"/>
                                      <a:gd name="connsiteX1" fmla="*/ 1202 w 4511"/>
                                      <a:gd name="connsiteY1" fmla="*/ 15959 h 15783"/>
                                    </a:gdLst>
                                    <a:ahLst/>
                                    <a:cxnLst>
                                      <a:cxn ang="0">
                                        <a:pos x="connsiteX0" y="connsiteY0"/>
                                      </a:cxn>
                                      <a:cxn ang="0">
                                        <a:pos x="connsiteX1" y="connsiteY1"/>
                                      </a:cxn>
                                    </a:cxnLst>
                                    <a:rect l="l" t="t" r="r" b="b"/>
                                    <a:pathLst>
                                      <a:path w="4511" h="15783">
                                        <a:moveTo>
                                          <a:pt x="1202" y="175"/>
                                        </a:moveTo>
                                        <a:lnTo>
                                          <a:pt x="1202"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854" name="Graphic 3124"/>
                                <wpg:cNvGrpSpPr/>
                                <wpg:grpSpPr>
                                  <a:xfrm>
                                    <a:off x="6281565" y="6834773"/>
                                    <a:ext cx="79634" cy="34111"/>
                                    <a:chOff x="6281565" y="6834773"/>
                                    <a:chExt cx="79634" cy="34111"/>
                                  </a:xfrm>
                                  <a:solidFill>
                                    <a:srgbClr val="000000"/>
                                  </a:solidFill>
                                </wpg:grpSpPr>
                                <wps:wsp>
                                  <wps:cNvPr id="3855" name="Freeform: Shape 3855"/>
                                  <wps:cNvSpPr/>
                                  <wps:spPr>
                                    <a:xfrm flipV="1">
                                      <a:off x="6281565" y="6835365"/>
                                      <a:ext cx="21282" cy="33519"/>
                                    </a:xfrm>
                                    <a:custGeom>
                                      <a:avLst/>
                                      <a:gdLst>
                                        <a:gd name="connsiteX0" fmla="*/ 581 w 21282"/>
                                        <a:gd name="connsiteY0" fmla="*/ 31418 h 33519"/>
                                        <a:gd name="connsiteX1" fmla="*/ 18049 w 21282"/>
                                        <a:gd name="connsiteY1" fmla="*/ 31418 h 33519"/>
                                        <a:gd name="connsiteX2" fmla="*/ 18049 w 21282"/>
                                        <a:gd name="connsiteY2" fmla="*/ 27669 h 33519"/>
                                        <a:gd name="connsiteX3" fmla="*/ 4655 w 21282"/>
                                        <a:gd name="connsiteY3" fmla="*/ 27669 h 33519"/>
                                        <a:gd name="connsiteX4" fmla="*/ 4655 w 21282"/>
                                        <a:gd name="connsiteY4" fmla="*/ 19615 h 33519"/>
                                        <a:gd name="connsiteX5" fmla="*/ 6587 w 21282"/>
                                        <a:gd name="connsiteY5" fmla="*/ 20109 h 33519"/>
                                        <a:gd name="connsiteX6" fmla="*/ 8532 w 21282"/>
                                        <a:gd name="connsiteY6" fmla="*/ 20271 h 33519"/>
                                        <a:gd name="connsiteX7" fmla="*/ 17252 w 21282"/>
                                        <a:gd name="connsiteY7" fmla="*/ 17255 h 33519"/>
                                        <a:gd name="connsiteX8" fmla="*/ 20474 w 21282"/>
                                        <a:gd name="connsiteY8" fmla="*/ 9088 h 33519"/>
                                        <a:gd name="connsiteX9" fmla="*/ 17168 w 21282"/>
                                        <a:gd name="connsiteY9" fmla="*/ 837 h 33519"/>
                                        <a:gd name="connsiteX10" fmla="*/ 7848 w 21282"/>
                                        <a:gd name="connsiteY10" fmla="*/ -2102 h 33519"/>
                                        <a:gd name="connsiteX11" fmla="*/ 3626 w 21282"/>
                                        <a:gd name="connsiteY11" fmla="*/ -1749 h 33519"/>
                                        <a:gd name="connsiteX12" fmla="*/ -808 w 21282"/>
                                        <a:gd name="connsiteY12" fmla="*/ -692 h 33519"/>
                                        <a:gd name="connsiteX13" fmla="*/ -808 w 21282"/>
                                        <a:gd name="connsiteY13" fmla="*/ 3782 h 33519"/>
                                        <a:gd name="connsiteX14" fmla="*/ 3288 w 21282"/>
                                        <a:gd name="connsiteY14" fmla="*/ 2176 h 33519"/>
                                        <a:gd name="connsiteX15" fmla="*/ 7757 w 21282"/>
                                        <a:gd name="connsiteY15" fmla="*/ 1647 h 33519"/>
                                        <a:gd name="connsiteX16" fmla="*/ 13791 w 21282"/>
                                        <a:gd name="connsiteY16" fmla="*/ 3648 h 33519"/>
                                        <a:gd name="connsiteX17" fmla="*/ 16019 w 21282"/>
                                        <a:gd name="connsiteY17" fmla="*/ 9088 h 33519"/>
                                        <a:gd name="connsiteX18" fmla="*/ 13791 w 21282"/>
                                        <a:gd name="connsiteY18" fmla="*/ 14521 h 33519"/>
                                        <a:gd name="connsiteX19" fmla="*/ 7757 w 21282"/>
                                        <a:gd name="connsiteY19" fmla="*/ 16529 h 33519"/>
                                        <a:gd name="connsiteX20" fmla="*/ 4197 w 21282"/>
                                        <a:gd name="connsiteY20" fmla="*/ 16134 h 33519"/>
                                        <a:gd name="connsiteX21" fmla="*/ 581 w 21282"/>
                                        <a:gd name="connsiteY21" fmla="*/ 14901 h 33519"/>
                                        <a:gd name="connsiteX22" fmla="*/ 581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581" y="31418"/>
                                          </a:moveTo>
                                          <a:lnTo>
                                            <a:pt x="18049" y="31418"/>
                                          </a:lnTo>
                                          <a:lnTo>
                                            <a:pt x="18049" y="27669"/>
                                          </a:lnTo>
                                          <a:lnTo>
                                            <a:pt x="4655" y="27669"/>
                                          </a:lnTo>
                                          <a:lnTo>
                                            <a:pt x="4655" y="19615"/>
                                          </a:lnTo>
                                          <a:cubicBezTo>
                                            <a:pt x="5299" y="19836"/>
                                            <a:pt x="5943" y="20000"/>
                                            <a:pt x="6587" y="20109"/>
                                          </a:cubicBezTo>
                                          <a:cubicBezTo>
                                            <a:pt x="7235" y="20217"/>
                                            <a:pt x="7884" y="20271"/>
                                            <a:pt x="8532" y="20271"/>
                                          </a:cubicBezTo>
                                          <a:cubicBezTo>
                                            <a:pt x="12203" y="20271"/>
                                            <a:pt x="15109" y="19265"/>
                                            <a:pt x="17252" y="17255"/>
                                          </a:cubicBezTo>
                                          <a:cubicBezTo>
                                            <a:pt x="19400" y="15244"/>
                                            <a:pt x="20474" y="12522"/>
                                            <a:pt x="20474" y="9088"/>
                                          </a:cubicBezTo>
                                          <a:cubicBezTo>
                                            <a:pt x="20474" y="5551"/>
                                            <a:pt x="19372" y="2800"/>
                                            <a:pt x="17168" y="837"/>
                                          </a:cubicBezTo>
                                          <a:cubicBezTo>
                                            <a:pt x="14964" y="-1122"/>
                                            <a:pt x="11857" y="-2102"/>
                                            <a:pt x="7848" y="-2102"/>
                                          </a:cubicBezTo>
                                          <a:cubicBezTo>
                                            <a:pt x="6467" y="-2102"/>
                                            <a:pt x="5059" y="-1984"/>
                                            <a:pt x="3626" y="-1749"/>
                                          </a:cubicBezTo>
                                          <a:cubicBezTo>
                                            <a:pt x="2197" y="-1514"/>
                                            <a:pt x="719" y="-1162"/>
                                            <a:pt x="-808" y="-692"/>
                                          </a:cubicBezTo>
                                          <a:lnTo>
                                            <a:pt x="-808" y="3782"/>
                                          </a:lnTo>
                                          <a:cubicBezTo>
                                            <a:pt x="512" y="3063"/>
                                            <a:pt x="1878" y="2528"/>
                                            <a:pt x="3288" y="2176"/>
                                          </a:cubicBezTo>
                                          <a:cubicBezTo>
                                            <a:pt x="4697" y="1823"/>
                                            <a:pt x="6187" y="1647"/>
                                            <a:pt x="7757" y="1647"/>
                                          </a:cubicBezTo>
                                          <a:cubicBezTo>
                                            <a:pt x="10299" y="1647"/>
                                            <a:pt x="12311" y="2314"/>
                                            <a:pt x="13791" y="3648"/>
                                          </a:cubicBezTo>
                                          <a:cubicBezTo>
                                            <a:pt x="15276" y="4982"/>
                                            <a:pt x="16019" y="6796"/>
                                            <a:pt x="16019" y="9088"/>
                                          </a:cubicBezTo>
                                          <a:cubicBezTo>
                                            <a:pt x="16019" y="11376"/>
                                            <a:pt x="15276" y="13187"/>
                                            <a:pt x="13791" y="14521"/>
                                          </a:cubicBezTo>
                                          <a:cubicBezTo>
                                            <a:pt x="12311" y="15860"/>
                                            <a:pt x="10299" y="16529"/>
                                            <a:pt x="7757" y="16529"/>
                                          </a:cubicBezTo>
                                          <a:cubicBezTo>
                                            <a:pt x="6568" y="16529"/>
                                            <a:pt x="5381" y="16397"/>
                                            <a:pt x="4197" y="16134"/>
                                          </a:cubicBezTo>
                                          <a:cubicBezTo>
                                            <a:pt x="3017" y="15871"/>
                                            <a:pt x="1812" y="15460"/>
                                            <a:pt x="581" y="14901"/>
                                          </a:cubicBezTo>
                                          <a:lnTo>
                                            <a:pt x="581"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56" name="Freeform: Shape 3856"/>
                                  <wps:cNvSpPr/>
                                  <wps:spPr>
                                    <a:xfrm flipV="1">
                                      <a:off x="6309762" y="6834773"/>
                                      <a:ext cx="22734" cy="34111"/>
                                    </a:xfrm>
                                    <a:custGeom>
                                      <a:avLst/>
                                      <a:gdLst>
                                        <a:gd name="connsiteX0" fmla="*/ 10531 w 22734"/>
                                        <a:gd name="connsiteY0" fmla="*/ 28445 h 34111"/>
                                        <a:gd name="connsiteX1" fmla="*/ 5364 w 22734"/>
                                        <a:gd name="connsiteY1" fmla="*/ 25062 h 34111"/>
                                        <a:gd name="connsiteX2" fmla="*/ 3637 w 22734"/>
                                        <a:gd name="connsiteY2" fmla="*/ 14901 h 34111"/>
                                        <a:gd name="connsiteX3" fmla="*/ 5364 w 22734"/>
                                        <a:gd name="connsiteY3" fmla="*/ 4762 h 34111"/>
                                        <a:gd name="connsiteX4" fmla="*/ 10531 w 22734"/>
                                        <a:gd name="connsiteY4" fmla="*/ 1379 h 34111"/>
                                        <a:gd name="connsiteX5" fmla="*/ 15719 w 22734"/>
                                        <a:gd name="connsiteY5" fmla="*/ 4762 h 34111"/>
                                        <a:gd name="connsiteX6" fmla="*/ 17453 w 22734"/>
                                        <a:gd name="connsiteY6" fmla="*/ 14901 h 34111"/>
                                        <a:gd name="connsiteX7" fmla="*/ 15719 w 22734"/>
                                        <a:gd name="connsiteY7" fmla="*/ 25062 h 34111"/>
                                        <a:gd name="connsiteX8" fmla="*/ 10531 w 22734"/>
                                        <a:gd name="connsiteY8" fmla="*/ 28445 h 34111"/>
                                        <a:gd name="connsiteX9" fmla="*/ 10531 w 22734"/>
                                        <a:gd name="connsiteY9" fmla="*/ 31968 h 34111"/>
                                        <a:gd name="connsiteX10" fmla="*/ 18983 w 22734"/>
                                        <a:gd name="connsiteY10" fmla="*/ 27592 h 34111"/>
                                        <a:gd name="connsiteX11" fmla="*/ 21901 w 22734"/>
                                        <a:gd name="connsiteY11" fmla="*/ 14901 h 34111"/>
                                        <a:gd name="connsiteX12" fmla="*/ 18983 w 22734"/>
                                        <a:gd name="connsiteY12" fmla="*/ 2225 h 34111"/>
                                        <a:gd name="connsiteX13" fmla="*/ 10531 w 22734"/>
                                        <a:gd name="connsiteY13" fmla="*/ -2144 h 34111"/>
                                        <a:gd name="connsiteX14" fmla="*/ 2086 w 22734"/>
                                        <a:gd name="connsiteY14" fmla="*/ 2225 h 34111"/>
                                        <a:gd name="connsiteX15" fmla="*/ -833 w 22734"/>
                                        <a:gd name="connsiteY15" fmla="*/ 14901 h 34111"/>
                                        <a:gd name="connsiteX16" fmla="*/ 2086 w 22734"/>
                                        <a:gd name="connsiteY16" fmla="*/ 27592 h 34111"/>
                                        <a:gd name="connsiteX17" fmla="*/ 10531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531" y="28445"/>
                                          </a:moveTo>
                                          <a:cubicBezTo>
                                            <a:pt x="8242" y="28445"/>
                                            <a:pt x="6520" y="27317"/>
                                            <a:pt x="5364" y="25062"/>
                                          </a:cubicBezTo>
                                          <a:cubicBezTo>
                                            <a:pt x="4212" y="22812"/>
                                            <a:pt x="3637" y="19425"/>
                                            <a:pt x="3637" y="14901"/>
                                          </a:cubicBezTo>
                                          <a:cubicBezTo>
                                            <a:pt x="3637" y="10396"/>
                                            <a:pt x="4212" y="7017"/>
                                            <a:pt x="5364" y="4762"/>
                                          </a:cubicBezTo>
                                          <a:cubicBezTo>
                                            <a:pt x="6520" y="2507"/>
                                            <a:pt x="8242" y="1379"/>
                                            <a:pt x="10531" y="1379"/>
                                          </a:cubicBezTo>
                                          <a:cubicBezTo>
                                            <a:pt x="12838" y="1379"/>
                                            <a:pt x="14568" y="2507"/>
                                            <a:pt x="15719" y="4762"/>
                                          </a:cubicBezTo>
                                          <a:cubicBezTo>
                                            <a:pt x="16875" y="7017"/>
                                            <a:pt x="17453" y="10396"/>
                                            <a:pt x="17453" y="14901"/>
                                          </a:cubicBezTo>
                                          <a:cubicBezTo>
                                            <a:pt x="17453" y="19425"/>
                                            <a:pt x="16875" y="22812"/>
                                            <a:pt x="15719" y="25062"/>
                                          </a:cubicBezTo>
                                          <a:cubicBezTo>
                                            <a:pt x="14568" y="27317"/>
                                            <a:pt x="12838" y="28445"/>
                                            <a:pt x="10531" y="28445"/>
                                          </a:cubicBezTo>
                                          <a:close/>
                                          <a:moveTo>
                                            <a:pt x="10531" y="31968"/>
                                          </a:moveTo>
                                          <a:cubicBezTo>
                                            <a:pt x="14220" y="31968"/>
                                            <a:pt x="17037" y="30509"/>
                                            <a:pt x="18983" y="27592"/>
                                          </a:cubicBezTo>
                                          <a:cubicBezTo>
                                            <a:pt x="20929" y="24679"/>
                                            <a:pt x="21901" y="20449"/>
                                            <a:pt x="21901" y="14901"/>
                                          </a:cubicBezTo>
                                          <a:cubicBezTo>
                                            <a:pt x="21901" y="9368"/>
                                            <a:pt x="20929" y="5142"/>
                                            <a:pt x="18983" y="2225"/>
                                          </a:cubicBezTo>
                                          <a:cubicBezTo>
                                            <a:pt x="17037" y="-687"/>
                                            <a:pt x="14220" y="-2144"/>
                                            <a:pt x="10531" y="-2144"/>
                                          </a:cubicBezTo>
                                          <a:cubicBezTo>
                                            <a:pt x="6846" y="-2144"/>
                                            <a:pt x="4031" y="-687"/>
                                            <a:pt x="2086" y="2225"/>
                                          </a:cubicBezTo>
                                          <a:cubicBezTo>
                                            <a:pt x="140" y="5142"/>
                                            <a:pt x="-833" y="9368"/>
                                            <a:pt x="-833" y="14901"/>
                                          </a:cubicBezTo>
                                          <a:cubicBezTo>
                                            <a:pt x="-833" y="20449"/>
                                            <a:pt x="140" y="24679"/>
                                            <a:pt x="2086" y="27592"/>
                                          </a:cubicBezTo>
                                          <a:cubicBezTo>
                                            <a:pt x="4031" y="30509"/>
                                            <a:pt x="6846" y="31968"/>
                                            <a:pt x="10531"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57" name="Freeform: Shape 3857"/>
                                  <wps:cNvSpPr/>
                                  <wps:spPr>
                                    <a:xfrm flipV="1">
                                      <a:off x="6338466" y="6834773"/>
                                      <a:ext cx="22734" cy="34111"/>
                                    </a:xfrm>
                                    <a:custGeom>
                                      <a:avLst/>
                                      <a:gdLst>
                                        <a:gd name="connsiteX0" fmla="*/ 10537 w 22734"/>
                                        <a:gd name="connsiteY0" fmla="*/ 28445 h 34111"/>
                                        <a:gd name="connsiteX1" fmla="*/ 5370 w 22734"/>
                                        <a:gd name="connsiteY1" fmla="*/ 25062 h 34111"/>
                                        <a:gd name="connsiteX2" fmla="*/ 3643 w 22734"/>
                                        <a:gd name="connsiteY2" fmla="*/ 14901 h 34111"/>
                                        <a:gd name="connsiteX3" fmla="*/ 5370 w 22734"/>
                                        <a:gd name="connsiteY3" fmla="*/ 4762 h 34111"/>
                                        <a:gd name="connsiteX4" fmla="*/ 10537 w 22734"/>
                                        <a:gd name="connsiteY4" fmla="*/ 1379 h 34111"/>
                                        <a:gd name="connsiteX5" fmla="*/ 15725 w 22734"/>
                                        <a:gd name="connsiteY5" fmla="*/ 4762 h 34111"/>
                                        <a:gd name="connsiteX6" fmla="*/ 17460 w 22734"/>
                                        <a:gd name="connsiteY6" fmla="*/ 14901 h 34111"/>
                                        <a:gd name="connsiteX7" fmla="*/ 15725 w 22734"/>
                                        <a:gd name="connsiteY7" fmla="*/ 25062 h 34111"/>
                                        <a:gd name="connsiteX8" fmla="*/ 10537 w 22734"/>
                                        <a:gd name="connsiteY8" fmla="*/ 28445 h 34111"/>
                                        <a:gd name="connsiteX9" fmla="*/ 10537 w 22734"/>
                                        <a:gd name="connsiteY9" fmla="*/ 31968 h 34111"/>
                                        <a:gd name="connsiteX10" fmla="*/ 18989 w 22734"/>
                                        <a:gd name="connsiteY10" fmla="*/ 27592 h 34111"/>
                                        <a:gd name="connsiteX11" fmla="*/ 21908 w 22734"/>
                                        <a:gd name="connsiteY11" fmla="*/ 14901 h 34111"/>
                                        <a:gd name="connsiteX12" fmla="*/ 18989 w 22734"/>
                                        <a:gd name="connsiteY12" fmla="*/ 2225 h 34111"/>
                                        <a:gd name="connsiteX13" fmla="*/ 10537 w 22734"/>
                                        <a:gd name="connsiteY13" fmla="*/ -2144 h 34111"/>
                                        <a:gd name="connsiteX14" fmla="*/ 2092 w 22734"/>
                                        <a:gd name="connsiteY14" fmla="*/ 2225 h 34111"/>
                                        <a:gd name="connsiteX15" fmla="*/ -826 w 22734"/>
                                        <a:gd name="connsiteY15" fmla="*/ 14901 h 34111"/>
                                        <a:gd name="connsiteX16" fmla="*/ 2092 w 22734"/>
                                        <a:gd name="connsiteY16" fmla="*/ 27592 h 34111"/>
                                        <a:gd name="connsiteX17" fmla="*/ 10537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537" y="28445"/>
                                          </a:moveTo>
                                          <a:cubicBezTo>
                                            <a:pt x="8248" y="28445"/>
                                            <a:pt x="6526" y="27317"/>
                                            <a:pt x="5370" y="25062"/>
                                          </a:cubicBezTo>
                                          <a:cubicBezTo>
                                            <a:pt x="4219" y="22812"/>
                                            <a:pt x="3643" y="19425"/>
                                            <a:pt x="3643" y="14901"/>
                                          </a:cubicBezTo>
                                          <a:cubicBezTo>
                                            <a:pt x="3643" y="10396"/>
                                            <a:pt x="4219" y="7017"/>
                                            <a:pt x="5370" y="4762"/>
                                          </a:cubicBezTo>
                                          <a:cubicBezTo>
                                            <a:pt x="6526" y="2507"/>
                                            <a:pt x="8248" y="1379"/>
                                            <a:pt x="10537" y="1379"/>
                                          </a:cubicBezTo>
                                          <a:cubicBezTo>
                                            <a:pt x="12845" y="1379"/>
                                            <a:pt x="14574" y="2507"/>
                                            <a:pt x="15725" y="4762"/>
                                          </a:cubicBezTo>
                                          <a:cubicBezTo>
                                            <a:pt x="16882" y="7017"/>
                                            <a:pt x="17460" y="10396"/>
                                            <a:pt x="17460" y="14901"/>
                                          </a:cubicBezTo>
                                          <a:cubicBezTo>
                                            <a:pt x="17460" y="19425"/>
                                            <a:pt x="16882" y="22812"/>
                                            <a:pt x="15725" y="25062"/>
                                          </a:cubicBezTo>
                                          <a:cubicBezTo>
                                            <a:pt x="14574" y="27317"/>
                                            <a:pt x="12845" y="28445"/>
                                            <a:pt x="10537" y="28445"/>
                                          </a:cubicBezTo>
                                          <a:close/>
                                          <a:moveTo>
                                            <a:pt x="10537" y="31968"/>
                                          </a:moveTo>
                                          <a:cubicBezTo>
                                            <a:pt x="14226" y="31968"/>
                                            <a:pt x="17044" y="30509"/>
                                            <a:pt x="18989" y="27592"/>
                                          </a:cubicBezTo>
                                          <a:cubicBezTo>
                                            <a:pt x="20935" y="24679"/>
                                            <a:pt x="21908" y="20449"/>
                                            <a:pt x="21908" y="14901"/>
                                          </a:cubicBezTo>
                                          <a:cubicBezTo>
                                            <a:pt x="21908" y="9368"/>
                                            <a:pt x="20935" y="5142"/>
                                            <a:pt x="18989" y="2225"/>
                                          </a:cubicBezTo>
                                          <a:cubicBezTo>
                                            <a:pt x="17044" y="-687"/>
                                            <a:pt x="14226" y="-2144"/>
                                            <a:pt x="10537" y="-2144"/>
                                          </a:cubicBezTo>
                                          <a:cubicBezTo>
                                            <a:pt x="6853" y="-2144"/>
                                            <a:pt x="4038" y="-687"/>
                                            <a:pt x="2092" y="2225"/>
                                          </a:cubicBezTo>
                                          <a:cubicBezTo>
                                            <a:pt x="146" y="5142"/>
                                            <a:pt x="-826" y="9368"/>
                                            <a:pt x="-826" y="14901"/>
                                          </a:cubicBezTo>
                                          <a:cubicBezTo>
                                            <a:pt x="-826" y="20449"/>
                                            <a:pt x="146" y="24679"/>
                                            <a:pt x="2092" y="27592"/>
                                          </a:cubicBezTo>
                                          <a:cubicBezTo>
                                            <a:pt x="4038" y="30509"/>
                                            <a:pt x="6853" y="31968"/>
                                            <a:pt x="10537"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58" name="Graphic 3124"/>
                              <wpg:cNvGrpSpPr/>
                              <wpg:grpSpPr>
                                <a:xfrm>
                                  <a:off x="6441696" y="6802409"/>
                                  <a:ext cx="79416" cy="66475"/>
                                  <a:chOff x="6441696" y="6802409"/>
                                  <a:chExt cx="79416" cy="66475"/>
                                </a:xfrm>
                                <a:solidFill>
                                  <a:srgbClr val="000000"/>
                                </a:solidFill>
                              </wpg:grpSpPr>
                              <wps:wsp>
                                <wps:cNvPr id="3859" name="Freeform: Shape 3859"/>
                                <wps:cNvSpPr/>
                                <wps:spPr>
                                  <a:xfrm>
                                    <a:off x="6481052" y="6802409"/>
                                    <a:ext cx="4511" cy="15783"/>
                                  </a:xfrm>
                                  <a:custGeom>
                                    <a:avLst/>
                                    <a:gdLst>
                                      <a:gd name="connsiteX0" fmla="*/ 1237 w 4511"/>
                                      <a:gd name="connsiteY0" fmla="*/ 175 h 15783"/>
                                      <a:gd name="connsiteX1" fmla="*/ 1237 w 4511"/>
                                      <a:gd name="connsiteY1" fmla="*/ 15959 h 15783"/>
                                    </a:gdLst>
                                    <a:ahLst/>
                                    <a:cxnLst>
                                      <a:cxn ang="0">
                                        <a:pos x="connsiteX0" y="connsiteY0"/>
                                      </a:cxn>
                                      <a:cxn ang="0">
                                        <a:pos x="connsiteX1" y="connsiteY1"/>
                                      </a:cxn>
                                    </a:cxnLst>
                                    <a:rect l="l" t="t" r="r" b="b"/>
                                    <a:pathLst>
                                      <a:path w="4511" h="15783">
                                        <a:moveTo>
                                          <a:pt x="1237" y="175"/>
                                        </a:moveTo>
                                        <a:lnTo>
                                          <a:pt x="1237"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860" name="Graphic 3124"/>
                                <wpg:cNvGrpSpPr/>
                                <wpg:grpSpPr>
                                  <a:xfrm>
                                    <a:off x="6441696" y="6834773"/>
                                    <a:ext cx="79416" cy="34111"/>
                                    <a:chOff x="6441696" y="6834773"/>
                                    <a:chExt cx="79416" cy="34111"/>
                                  </a:xfrm>
                                  <a:solidFill>
                                    <a:srgbClr val="000000"/>
                                  </a:solidFill>
                                </wpg:grpSpPr>
                                <wps:wsp>
                                  <wps:cNvPr id="3861" name="Freeform: Shape 3861"/>
                                  <wps:cNvSpPr/>
                                  <wps:spPr>
                                    <a:xfrm flipV="1">
                                      <a:off x="6441696" y="6835365"/>
                                      <a:ext cx="21148" cy="32878"/>
                                    </a:xfrm>
                                    <a:custGeom>
                                      <a:avLst/>
                                      <a:gdLst>
                                        <a:gd name="connsiteX0" fmla="*/ -794 w 21148"/>
                                        <a:gd name="connsiteY0" fmla="*/ 30731 h 32878"/>
                                        <a:gd name="connsiteX1" fmla="*/ 20354 w 21148"/>
                                        <a:gd name="connsiteY1" fmla="*/ 30731 h 32878"/>
                                        <a:gd name="connsiteX2" fmla="*/ 20354 w 21148"/>
                                        <a:gd name="connsiteY2" fmla="*/ 28836 h 32878"/>
                                        <a:gd name="connsiteX3" fmla="*/ 8412 w 21148"/>
                                        <a:gd name="connsiteY3" fmla="*/ -2147 h 32878"/>
                                        <a:gd name="connsiteX4" fmla="*/ 3767 w 21148"/>
                                        <a:gd name="connsiteY4" fmla="*/ -2147 h 32878"/>
                                        <a:gd name="connsiteX5" fmla="*/ 15003 w 21148"/>
                                        <a:gd name="connsiteY5" fmla="*/ 26982 h 32878"/>
                                        <a:gd name="connsiteX6" fmla="*/ -794 w 21148"/>
                                        <a:gd name="connsiteY6" fmla="*/ 26982 h 32878"/>
                                        <a:gd name="connsiteX7" fmla="*/ -794 w 21148"/>
                                        <a:gd name="connsiteY7" fmla="*/ 30731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1148" h="32878">
                                          <a:moveTo>
                                            <a:pt x="-794" y="30731"/>
                                          </a:moveTo>
                                          <a:lnTo>
                                            <a:pt x="20354" y="30731"/>
                                          </a:lnTo>
                                          <a:lnTo>
                                            <a:pt x="20354" y="28836"/>
                                          </a:lnTo>
                                          <a:lnTo>
                                            <a:pt x="8412" y="-2147"/>
                                          </a:lnTo>
                                          <a:lnTo>
                                            <a:pt x="3767" y="-2147"/>
                                          </a:lnTo>
                                          <a:lnTo>
                                            <a:pt x="15003" y="26982"/>
                                          </a:lnTo>
                                          <a:lnTo>
                                            <a:pt x="-794" y="26982"/>
                                          </a:lnTo>
                                          <a:lnTo>
                                            <a:pt x="-794" y="3073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62" name="Freeform: Shape 3862"/>
                                  <wps:cNvSpPr/>
                                  <wps:spPr>
                                    <a:xfrm flipV="1">
                                      <a:off x="6470182" y="6835365"/>
                                      <a:ext cx="21282" cy="33519"/>
                                    </a:xfrm>
                                    <a:custGeom>
                                      <a:avLst/>
                                      <a:gdLst>
                                        <a:gd name="connsiteX0" fmla="*/ 622 w 21282"/>
                                        <a:gd name="connsiteY0" fmla="*/ 31418 h 33519"/>
                                        <a:gd name="connsiteX1" fmla="*/ 18091 w 21282"/>
                                        <a:gd name="connsiteY1" fmla="*/ 31418 h 33519"/>
                                        <a:gd name="connsiteX2" fmla="*/ 18091 w 21282"/>
                                        <a:gd name="connsiteY2" fmla="*/ 27669 h 33519"/>
                                        <a:gd name="connsiteX3" fmla="*/ 4697 w 21282"/>
                                        <a:gd name="connsiteY3" fmla="*/ 27669 h 33519"/>
                                        <a:gd name="connsiteX4" fmla="*/ 4697 w 21282"/>
                                        <a:gd name="connsiteY4" fmla="*/ 19615 h 33519"/>
                                        <a:gd name="connsiteX5" fmla="*/ 6628 w 21282"/>
                                        <a:gd name="connsiteY5" fmla="*/ 20109 h 33519"/>
                                        <a:gd name="connsiteX6" fmla="*/ 8574 w 21282"/>
                                        <a:gd name="connsiteY6" fmla="*/ 20271 h 33519"/>
                                        <a:gd name="connsiteX7" fmla="*/ 17294 w 21282"/>
                                        <a:gd name="connsiteY7" fmla="*/ 17255 h 33519"/>
                                        <a:gd name="connsiteX8" fmla="*/ 20516 w 21282"/>
                                        <a:gd name="connsiteY8" fmla="*/ 9088 h 33519"/>
                                        <a:gd name="connsiteX9" fmla="*/ 17210 w 21282"/>
                                        <a:gd name="connsiteY9" fmla="*/ 837 h 33519"/>
                                        <a:gd name="connsiteX10" fmla="*/ 7890 w 21282"/>
                                        <a:gd name="connsiteY10" fmla="*/ -2102 h 33519"/>
                                        <a:gd name="connsiteX11" fmla="*/ 3668 w 21282"/>
                                        <a:gd name="connsiteY11" fmla="*/ -1749 h 33519"/>
                                        <a:gd name="connsiteX12" fmla="*/ -766 w 21282"/>
                                        <a:gd name="connsiteY12" fmla="*/ -692 h 33519"/>
                                        <a:gd name="connsiteX13" fmla="*/ -766 w 21282"/>
                                        <a:gd name="connsiteY13" fmla="*/ 3782 h 33519"/>
                                        <a:gd name="connsiteX14" fmla="*/ 3329 w 21282"/>
                                        <a:gd name="connsiteY14" fmla="*/ 2176 h 33519"/>
                                        <a:gd name="connsiteX15" fmla="*/ 7799 w 21282"/>
                                        <a:gd name="connsiteY15" fmla="*/ 1647 h 33519"/>
                                        <a:gd name="connsiteX16" fmla="*/ 13833 w 21282"/>
                                        <a:gd name="connsiteY16" fmla="*/ 3648 h 33519"/>
                                        <a:gd name="connsiteX17" fmla="*/ 16060 w 21282"/>
                                        <a:gd name="connsiteY17" fmla="*/ 9088 h 33519"/>
                                        <a:gd name="connsiteX18" fmla="*/ 13833 w 21282"/>
                                        <a:gd name="connsiteY18" fmla="*/ 14521 h 33519"/>
                                        <a:gd name="connsiteX19" fmla="*/ 7799 w 21282"/>
                                        <a:gd name="connsiteY19" fmla="*/ 16529 h 33519"/>
                                        <a:gd name="connsiteX20" fmla="*/ 4239 w 21282"/>
                                        <a:gd name="connsiteY20" fmla="*/ 16134 h 33519"/>
                                        <a:gd name="connsiteX21" fmla="*/ 622 w 21282"/>
                                        <a:gd name="connsiteY21" fmla="*/ 14901 h 33519"/>
                                        <a:gd name="connsiteX22" fmla="*/ 622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622" y="31418"/>
                                          </a:moveTo>
                                          <a:lnTo>
                                            <a:pt x="18091" y="31418"/>
                                          </a:lnTo>
                                          <a:lnTo>
                                            <a:pt x="18091" y="27669"/>
                                          </a:lnTo>
                                          <a:lnTo>
                                            <a:pt x="4697" y="27669"/>
                                          </a:lnTo>
                                          <a:lnTo>
                                            <a:pt x="4697" y="19615"/>
                                          </a:lnTo>
                                          <a:cubicBezTo>
                                            <a:pt x="5341" y="19836"/>
                                            <a:pt x="5985" y="20000"/>
                                            <a:pt x="6628" y="20109"/>
                                          </a:cubicBezTo>
                                          <a:cubicBezTo>
                                            <a:pt x="7277" y="20217"/>
                                            <a:pt x="7926" y="20271"/>
                                            <a:pt x="8574" y="20271"/>
                                          </a:cubicBezTo>
                                          <a:cubicBezTo>
                                            <a:pt x="12244" y="20271"/>
                                            <a:pt x="15151" y="19265"/>
                                            <a:pt x="17294" y="17255"/>
                                          </a:cubicBezTo>
                                          <a:cubicBezTo>
                                            <a:pt x="19442" y="15244"/>
                                            <a:pt x="20516" y="12522"/>
                                            <a:pt x="20516" y="9088"/>
                                          </a:cubicBezTo>
                                          <a:cubicBezTo>
                                            <a:pt x="20516" y="5551"/>
                                            <a:pt x="19414" y="2800"/>
                                            <a:pt x="17210" y="837"/>
                                          </a:cubicBezTo>
                                          <a:cubicBezTo>
                                            <a:pt x="15005" y="-1122"/>
                                            <a:pt x="11899" y="-2102"/>
                                            <a:pt x="7890" y="-2102"/>
                                          </a:cubicBezTo>
                                          <a:cubicBezTo>
                                            <a:pt x="6509" y="-2102"/>
                                            <a:pt x="5101" y="-1984"/>
                                            <a:pt x="3668" y="-1749"/>
                                          </a:cubicBezTo>
                                          <a:cubicBezTo>
                                            <a:pt x="2239" y="-1514"/>
                                            <a:pt x="761" y="-1162"/>
                                            <a:pt x="-766" y="-692"/>
                                          </a:cubicBezTo>
                                          <a:lnTo>
                                            <a:pt x="-766" y="3782"/>
                                          </a:lnTo>
                                          <a:cubicBezTo>
                                            <a:pt x="554" y="3063"/>
                                            <a:pt x="1919" y="2528"/>
                                            <a:pt x="3329" y="2176"/>
                                          </a:cubicBezTo>
                                          <a:cubicBezTo>
                                            <a:pt x="4739" y="1823"/>
                                            <a:pt x="6229" y="1647"/>
                                            <a:pt x="7799" y="1647"/>
                                          </a:cubicBezTo>
                                          <a:cubicBezTo>
                                            <a:pt x="10341" y="1647"/>
                                            <a:pt x="12352" y="2314"/>
                                            <a:pt x="13833" y="3648"/>
                                          </a:cubicBezTo>
                                          <a:cubicBezTo>
                                            <a:pt x="15318" y="4982"/>
                                            <a:pt x="16060" y="6796"/>
                                            <a:pt x="16060" y="9088"/>
                                          </a:cubicBezTo>
                                          <a:cubicBezTo>
                                            <a:pt x="16060" y="11376"/>
                                            <a:pt x="15318" y="13187"/>
                                            <a:pt x="13833" y="14521"/>
                                          </a:cubicBezTo>
                                          <a:cubicBezTo>
                                            <a:pt x="12352" y="15860"/>
                                            <a:pt x="10341" y="16529"/>
                                            <a:pt x="7799" y="16529"/>
                                          </a:cubicBezTo>
                                          <a:cubicBezTo>
                                            <a:pt x="6610" y="16529"/>
                                            <a:pt x="5423" y="16397"/>
                                            <a:pt x="4239" y="16134"/>
                                          </a:cubicBezTo>
                                          <a:cubicBezTo>
                                            <a:pt x="3059" y="15871"/>
                                            <a:pt x="1854" y="15460"/>
                                            <a:pt x="622" y="14901"/>
                                          </a:cubicBezTo>
                                          <a:lnTo>
                                            <a:pt x="622"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63" name="Freeform: Shape 3863"/>
                                  <wps:cNvSpPr/>
                                  <wps:spPr>
                                    <a:xfrm flipV="1">
                                      <a:off x="6498378" y="6834773"/>
                                      <a:ext cx="22734" cy="34111"/>
                                    </a:xfrm>
                                    <a:custGeom>
                                      <a:avLst/>
                                      <a:gdLst>
                                        <a:gd name="connsiteX0" fmla="*/ 10573 w 22734"/>
                                        <a:gd name="connsiteY0" fmla="*/ 28445 h 34111"/>
                                        <a:gd name="connsiteX1" fmla="*/ 5405 w 22734"/>
                                        <a:gd name="connsiteY1" fmla="*/ 25062 h 34111"/>
                                        <a:gd name="connsiteX2" fmla="*/ 3678 w 22734"/>
                                        <a:gd name="connsiteY2" fmla="*/ 14901 h 34111"/>
                                        <a:gd name="connsiteX3" fmla="*/ 5405 w 22734"/>
                                        <a:gd name="connsiteY3" fmla="*/ 4762 h 34111"/>
                                        <a:gd name="connsiteX4" fmla="*/ 10573 w 22734"/>
                                        <a:gd name="connsiteY4" fmla="*/ 1379 h 34111"/>
                                        <a:gd name="connsiteX5" fmla="*/ 15761 w 22734"/>
                                        <a:gd name="connsiteY5" fmla="*/ 4762 h 34111"/>
                                        <a:gd name="connsiteX6" fmla="*/ 17495 w 22734"/>
                                        <a:gd name="connsiteY6" fmla="*/ 14901 h 34111"/>
                                        <a:gd name="connsiteX7" fmla="*/ 15761 w 22734"/>
                                        <a:gd name="connsiteY7" fmla="*/ 25062 h 34111"/>
                                        <a:gd name="connsiteX8" fmla="*/ 10573 w 22734"/>
                                        <a:gd name="connsiteY8" fmla="*/ 28445 h 34111"/>
                                        <a:gd name="connsiteX9" fmla="*/ 10573 w 22734"/>
                                        <a:gd name="connsiteY9" fmla="*/ 31968 h 34111"/>
                                        <a:gd name="connsiteX10" fmla="*/ 19025 w 22734"/>
                                        <a:gd name="connsiteY10" fmla="*/ 27592 h 34111"/>
                                        <a:gd name="connsiteX11" fmla="*/ 21943 w 22734"/>
                                        <a:gd name="connsiteY11" fmla="*/ 14901 h 34111"/>
                                        <a:gd name="connsiteX12" fmla="*/ 19025 w 22734"/>
                                        <a:gd name="connsiteY12" fmla="*/ 2225 h 34111"/>
                                        <a:gd name="connsiteX13" fmla="*/ 10573 w 22734"/>
                                        <a:gd name="connsiteY13" fmla="*/ -2144 h 34111"/>
                                        <a:gd name="connsiteX14" fmla="*/ 2127 w 22734"/>
                                        <a:gd name="connsiteY14" fmla="*/ 2225 h 34111"/>
                                        <a:gd name="connsiteX15" fmla="*/ -791 w 22734"/>
                                        <a:gd name="connsiteY15" fmla="*/ 14901 h 34111"/>
                                        <a:gd name="connsiteX16" fmla="*/ 2127 w 22734"/>
                                        <a:gd name="connsiteY16" fmla="*/ 27592 h 34111"/>
                                        <a:gd name="connsiteX17" fmla="*/ 10573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573" y="28445"/>
                                          </a:moveTo>
                                          <a:cubicBezTo>
                                            <a:pt x="8284" y="28445"/>
                                            <a:pt x="6562" y="27317"/>
                                            <a:pt x="5405" y="25062"/>
                                          </a:cubicBezTo>
                                          <a:cubicBezTo>
                                            <a:pt x="4254" y="22812"/>
                                            <a:pt x="3678" y="19425"/>
                                            <a:pt x="3678" y="14901"/>
                                          </a:cubicBezTo>
                                          <a:cubicBezTo>
                                            <a:pt x="3678" y="10396"/>
                                            <a:pt x="4254" y="7017"/>
                                            <a:pt x="5405" y="4762"/>
                                          </a:cubicBezTo>
                                          <a:cubicBezTo>
                                            <a:pt x="6562" y="2507"/>
                                            <a:pt x="8284" y="1379"/>
                                            <a:pt x="10573" y="1379"/>
                                          </a:cubicBezTo>
                                          <a:cubicBezTo>
                                            <a:pt x="12880" y="1379"/>
                                            <a:pt x="14610" y="2507"/>
                                            <a:pt x="15761" y="4762"/>
                                          </a:cubicBezTo>
                                          <a:cubicBezTo>
                                            <a:pt x="16917" y="7017"/>
                                            <a:pt x="17495" y="10396"/>
                                            <a:pt x="17495" y="14901"/>
                                          </a:cubicBezTo>
                                          <a:cubicBezTo>
                                            <a:pt x="17495" y="19425"/>
                                            <a:pt x="16917" y="22812"/>
                                            <a:pt x="15761" y="25062"/>
                                          </a:cubicBezTo>
                                          <a:cubicBezTo>
                                            <a:pt x="14610" y="27317"/>
                                            <a:pt x="12880" y="28445"/>
                                            <a:pt x="10573" y="28445"/>
                                          </a:cubicBezTo>
                                          <a:close/>
                                          <a:moveTo>
                                            <a:pt x="10573" y="31968"/>
                                          </a:moveTo>
                                          <a:cubicBezTo>
                                            <a:pt x="14262" y="31968"/>
                                            <a:pt x="17079" y="30509"/>
                                            <a:pt x="19025" y="27592"/>
                                          </a:cubicBezTo>
                                          <a:cubicBezTo>
                                            <a:pt x="20970" y="24679"/>
                                            <a:pt x="21943" y="20449"/>
                                            <a:pt x="21943" y="14901"/>
                                          </a:cubicBezTo>
                                          <a:cubicBezTo>
                                            <a:pt x="21943" y="9368"/>
                                            <a:pt x="20970" y="5142"/>
                                            <a:pt x="19025" y="2225"/>
                                          </a:cubicBezTo>
                                          <a:cubicBezTo>
                                            <a:pt x="17079" y="-687"/>
                                            <a:pt x="14262" y="-2144"/>
                                            <a:pt x="10573" y="-2144"/>
                                          </a:cubicBezTo>
                                          <a:cubicBezTo>
                                            <a:pt x="6888" y="-2144"/>
                                            <a:pt x="4073" y="-687"/>
                                            <a:pt x="2127" y="2225"/>
                                          </a:cubicBezTo>
                                          <a:cubicBezTo>
                                            <a:pt x="182" y="5142"/>
                                            <a:pt x="-791" y="9368"/>
                                            <a:pt x="-791" y="14901"/>
                                          </a:cubicBezTo>
                                          <a:cubicBezTo>
                                            <a:pt x="-791" y="20449"/>
                                            <a:pt x="182" y="24679"/>
                                            <a:pt x="2127" y="27592"/>
                                          </a:cubicBezTo>
                                          <a:cubicBezTo>
                                            <a:pt x="4073" y="30509"/>
                                            <a:pt x="6888" y="31968"/>
                                            <a:pt x="10573"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64" name="Graphic 3124"/>
                              <wpg:cNvGrpSpPr/>
                              <wpg:grpSpPr>
                                <a:xfrm>
                                  <a:off x="6588510" y="6802409"/>
                                  <a:ext cx="106865" cy="66475"/>
                                  <a:chOff x="6588510" y="6802409"/>
                                  <a:chExt cx="106865" cy="66475"/>
                                </a:xfrm>
                                <a:solidFill>
                                  <a:srgbClr val="000000"/>
                                </a:solidFill>
                              </wpg:grpSpPr>
                              <wps:wsp>
                                <wps:cNvPr id="3865" name="Freeform: Shape 3865"/>
                                <wps:cNvSpPr/>
                                <wps:spPr>
                                  <a:xfrm>
                                    <a:off x="6640965" y="6802409"/>
                                    <a:ext cx="4511" cy="15783"/>
                                  </a:xfrm>
                                  <a:custGeom>
                                    <a:avLst/>
                                    <a:gdLst>
                                      <a:gd name="connsiteX0" fmla="*/ 1273 w 4511"/>
                                      <a:gd name="connsiteY0" fmla="*/ 175 h 15783"/>
                                      <a:gd name="connsiteX1" fmla="*/ 1273 w 4511"/>
                                      <a:gd name="connsiteY1" fmla="*/ 15959 h 15783"/>
                                    </a:gdLst>
                                    <a:ahLst/>
                                    <a:cxnLst>
                                      <a:cxn ang="0">
                                        <a:pos x="connsiteX0" y="connsiteY0"/>
                                      </a:cxn>
                                      <a:cxn ang="0">
                                        <a:pos x="connsiteX1" y="connsiteY1"/>
                                      </a:cxn>
                                    </a:cxnLst>
                                    <a:rect l="l" t="t" r="r" b="b"/>
                                    <a:pathLst>
                                      <a:path w="4511" h="15783">
                                        <a:moveTo>
                                          <a:pt x="1273" y="175"/>
                                        </a:moveTo>
                                        <a:lnTo>
                                          <a:pt x="1273"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866" name="Graphic 3124"/>
                                <wpg:cNvGrpSpPr/>
                                <wpg:grpSpPr>
                                  <a:xfrm>
                                    <a:off x="6588510" y="6834773"/>
                                    <a:ext cx="106865" cy="34111"/>
                                    <a:chOff x="6588510" y="6834773"/>
                                    <a:chExt cx="106865" cy="34111"/>
                                  </a:xfrm>
                                  <a:solidFill>
                                    <a:srgbClr val="000000"/>
                                  </a:solidFill>
                                </wpg:grpSpPr>
                                <wps:wsp>
                                  <wps:cNvPr id="3867" name="Freeform: Shape 3867"/>
                                  <wps:cNvSpPr/>
                                  <wps:spPr>
                                    <a:xfrm flipV="1">
                                      <a:off x="6588510" y="6835365"/>
                                      <a:ext cx="19583" cy="32878"/>
                                    </a:xfrm>
                                    <a:custGeom>
                                      <a:avLst/>
                                      <a:gdLst>
                                        <a:gd name="connsiteX0" fmla="*/ -187 w 19583"/>
                                        <a:gd name="connsiteY0" fmla="*/ 1594 h 32878"/>
                                        <a:gd name="connsiteX1" fmla="*/ 7081 w 19583"/>
                                        <a:gd name="connsiteY1" fmla="*/ 1594 h 32878"/>
                                        <a:gd name="connsiteX2" fmla="*/ 7081 w 19583"/>
                                        <a:gd name="connsiteY2" fmla="*/ 26679 h 32878"/>
                                        <a:gd name="connsiteX3" fmla="*/ -829 w 19583"/>
                                        <a:gd name="connsiteY3" fmla="*/ 25094 h 32878"/>
                                        <a:gd name="connsiteX4" fmla="*/ -829 w 19583"/>
                                        <a:gd name="connsiteY4" fmla="*/ 29146 h 32878"/>
                                        <a:gd name="connsiteX5" fmla="*/ 7038 w 19583"/>
                                        <a:gd name="connsiteY5" fmla="*/ 30731 h 32878"/>
                                        <a:gd name="connsiteX6" fmla="*/ 11486 w 19583"/>
                                        <a:gd name="connsiteY6" fmla="*/ 30731 h 32878"/>
                                        <a:gd name="connsiteX7" fmla="*/ 11486 w 19583"/>
                                        <a:gd name="connsiteY7" fmla="*/ 1594 h 32878"/>
                                        <a:gd name="connsiteX8" fmla="*/ 18754 w 19583"/>
                                        <a:gd name="connsiteY8" fmla="*/ 1594 h 32878"/>
                                        <a:gd name="connsiteX9" fmla="*/ 18754 w 19583"/>
                                        <a:gd name="connsiteY9" fmla="*/ -2147 h 32878"/>
                                        <a:gd name="connsiteX10" fmla="*/ -187 w 19583"/>
                                        <a:gd name="connsiteY10" fmla="*/ -2147 h 32878"/>
                                        <a:gd name="connsiteX11" fmla="*/ -187 w 19583"/>
                                        <a:gd name="connsiteY11" fmla="*/ 1594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9583" h="32878">
                                          <a:moveTo>
                                            <a:pt x="-187" y="1594"/>
                                          </a:moveTo>
                                          <a:lnTo>
                                            <a:pt x="7081" y="1594"/>
                                          </a:lnTo>
                                          <a:lnTo>
                                            <a:pt x="7081" y="26679"/>
                                          </a:lnTo>
                                          <a:lnTo>
                                            <a:pt x="-829" y="25094"/>
                                          </a:lnTo>
                                          <a:lnTo>
                                            <a:pt x="-829" y="29146"/>
                                          </a:lnTo>
                                          <a:lnTo>
                                            <a:pt x="7038" y="30731"/>
                                          </a:lnTo>
                                          <a:lnTo>
                                            <a:pt x="11486" y="30731"/>
                                          </a:lnTo>
                                          <a:lnTo>
                                            <a:pt x="11486" y="1594"/>
                                          </a:lnTo>
                                          <a:lnTo>
                                            <a:pt x="18754" y="1594"/>
                                          </a:lnTo>
                                          <a:lnTo>
                                            <a:pt x="18754" y="-2147"/>
                                          </a:lnTo>
                                          <a:lnTo>
                                            <a:pt x="-187" y="-2147"/>
                                          </a:lnTo>
                                          <a:lnTo>
                                            <a:pt x="-187" y="159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68" name="Freeform: Shape 3868"/>
                                  <wps:cNvSpPr/>
                                  <wps:spPr>
                                    <a:xfrm flipV="1">
                                      <a:off x="6615234" y="6834773"/>
                                      <a:ext cx="22734" cy="34111"/>
                                    </a:xfrm>
                                    <a:custGeom>
                                      <a:avLst/>
                                      <a:gdLst>
                                        <a:gd name="connsiteX0" fmla="*/ 10599 w 22734"/>
                                        <a:gd name="connsiteY0" fmla="*/ 28445 h 34111"/>
                                        <a:gd name="connsiteX1" fmla="*/ 5431 w 22734"/>
                                        <a:gd name="connsiteY1" fmla="*/ 25062 h 34111"/>
                                        <a:gd name="connsiteX2" fmla="*/ 3704 w 22734"/>
                                        <a:gd name="connsiteY2" fmla="*/ 14901 h 34111"/>
                                        <a:gd name="connsiteX3" fmla="*/ 5431 w 22734"/>
                                        <a:gd name="connsiteY3" fmla="*/ 4762 h 34111"/>
                                        <a:gd name="connsiteX4" fmla="*/ 10599 w 22734"/>
                                        <a:gd name="connsiteY4" fmla="*/ 1379 h 34111"/>
                                        <a:gd name="connsiteX5" fmla="*/ 15787 w 22734"/>
                                        <a:gd name="connsiteY5" fmla="*/ 4762 h 34111"/>
                                        <a:gd name="connsiteX6" fmla="*/ 17521 w 22734"/>
                                        <a:gd name="connsiteY6" fmla="*/ 14901 h 34111"/>
                                        <a:gd name="connsiteX7" fmla="*/ 15787 w 22734"/>
                                        <a:gd name="connsiteY7" fmla="*/ 25062 h 34111"/>
                                        <a:gd name="connsiteX8" fmla="*/ 10599 w 22734"/>
                                        <a:gd name="connsiteY8" fmla="*/ 28445 h 34111"/>
                                        <a:gd name="connsiteX9" fmla="*/ 10599 w 22734"/>
                                        <a:gd name="connsiteY9" fmla="*/ 31968 h 34111"/>
                                        <a:gd name="connsiteX10" fmla="*/ 19051 w 22734"/>
                                        <a:gd name="connsiteY10" fmla="*/ 27592 h 34111"/>
                                        <a:gd name="connsiteX11" fmla="*/ 21969 w 22734"/>
                                        <a:gd name="connsiteY11" fmla="*/ 14901 h 34111"/>
                                        <a:gd name="connsiteX12" fmla="*/ 19051 w 22734"/>
                                        <a:gd name="connsiteY12" fmla="*/ 2225 h 34111"/>
                                        <a:gd name="connsiteX13" fmla="*/ 10599 w 22734"/>
                                        <a:gd name="connsiteY13" fmla="*/ -2144 h 34111"/>
                                        <a:gd name="connsiteX14" fmla="*/ 2153 w 22734"/>
                                        <a:gd name="connsiteY14" fmla="*/ 2225 h 34111"/>
                                        <a:gd name="connsiteX15" fmla="*/ -765 w 22734"/>
                                        <a:gd name="connsiteY15" fmla="*/ 14901 h 34111"/>
                                        <a:gd name="connsiteX16" fmla="*/ 2153 w 22734"/>
                                        <a:gd name="connsiteY16" fmla="*/ 27592 h 34111"/>
                                        <a:gd name="connsiteX17" fmla="*/ 10599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599" y="28445"/>
                                          </a:moveTo>
                                          <a:cubicBezTo>
                                            <a:pt x="8310" y="28445"/>
                                            <a:pt x="6587" y="27317"/>
                                            <a:pt x="5431" y="25062"/>
                                          </a:cubicBezTo>
                                          <a:cubicBezTo>
                                            <a:pt x="4280" y="22812"/>
                                            <a:pt x="3704" y="19425"/>
                                            <a:pt x="3704" y="14901"/>
                                          </a:cubicBezTo>
                                          <a:cubicBezTo>
                                            <a:pt x="3704" y="10396"/>
                                            <a:pt x="4280" y="7017"/>
                                            <a:pt x="5431" y="4762"/>
                                          </a:cubicBezTo>
                                          <a:cubicBezTo>
                                            <a:pt x="6587" y="2507"/>
                                            <a:pt x="8310" y="1379"/>
                                            <a:pt x="10599" y="1379"/>
                                          </a:cubicBezTo>
                                          <a:cubicBezTo>
                                            <a:pt x="12906" y="1379"/>
                                            <a:pt x="14635" y="2507"/>
                                            <a:pt x="15787" y="4762"/>
                                          </a:cubicBezTo>
                                          <a:cubicBezTo>
                                            <a:pt x="16943" y="7017"/>
                                            <a:pt x="17521" y="10396"/>
                                            <a:pt x="17521" y="14901"/>
                                          </a:cubicBezTo>
                                          <a:cubicBezTo>
                                            <a:pt x="17521" y="19425"/>
                                            <a:pt x="16943" y="22812"/>
                                            <a:pt x="15787" y="25062"/>
                                          </a:cubicBezTo>
                                          <a:cubicBezTo>
                                            <a:pt x="14635" y="27317"/>
                                            <a:pt x="12906" y="28445"/>
                                            <a:pt x="10599" y="28445"/>
                                          </a:cubicBezTo>
                                          <a:close/>
                                          <a:moveTo>
                                            <a:pt x="10599" y="31968"/>
                                          </a:moveTo>
                                          <a:cubicBezTo>
                                            <a:pt x="14288" y="31968"/>
                                            <a:pt x="17105" y="30509"/>
                                            <a:pt x="19051" y="27592"/>
                                          </a:cubicBezTo>
                                          <a:cubicBezTo>
                                            <a:pt x="20996" y="24679"/>
                                            <a:pt x="21969" y="20449"/>
                                            <a:pt x="21969" y="14901"/>
                                          </a:cubicBezTo>
                                          <a:cubicBezTo>
                                            <a:pt x="21969" y="9368"/>
                                            <a:pt x="20996" y="5142"/>
                                            <a:pt x="19051" y="2225"/>
                                          </a:cubicBezTo>
                                          <a:cubicBezTo>
                                            <a:pt x="17105" y="-687"/>
                                            <a:pt x="14288" y="-2144"/>
                                            <a:pt x="10599" y="-2144"/>
                                          </a:cubicBezTo>
                                          <a:cubicBezTo>
                                            <a:pt x="6914" y="-2144"/>
                                            <a:pt x="4099" y="-687"/>
                                            <a:pt x="2153" y="2225"/>
                                          </a:cubicBezTo>
                                          <a:cubicBezTo>
                                            <a:pt x="208" y="5142"/>
                                            <a:pt x="-765" y="9368"/>
                                            <a:pt x="-765" y="14901"/>
                                          </a:cubicBezTo>
                                          <a:cubicBezTo>
                                            <a:pt x="-765" y="20449"/>
                                            <a:pt x="208" y="24679"/>
                                            <a:pt x="2153" y="27592"/>
                                          </a:cubicBezTo>
                                          <a:cubicBezTo>
                                            <a:pt x="4099" y="30509"/>
                                            <a:pt x="6914" y="31968"/>
                                            <a:pt x="10599"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69" name="Freeform: Shape 3869"/>
                                  <wps:cNvSpPr/>
                                  <wps:spPr>
                                    <a:xfrm flipV="1">
                                      <a:off x="6643938" y="6834773"/>
                                      <a:ext cx="22734" cy="34111"/>
                                    </a:xfrm>
                                    <a:custGeom>
                                      <a:avLst/>
                                      <a:gdLst>
                                        <a:gd name="connsiteX0" fmla="*/ 10605 w 22734"/>
                                        <a:gd name="connsiteY0" fmla="*/ 28445 h 34111"/>
                                        <a:gd name="connsiteX1" fmla="*/ 5438 w 22734"/>
                                        <a:gd name="connsiteY1" fmla="*/ 25062 h 34111"/>
                                        <a:gd name="connsiteX2" fmla="*/ 3711 w 22734"/>
                                        <a:gd name="connsiteY2" fmla="*/ 14901 h 34111"/>
                                        <a:gd name="connsiteX3" fmla="*/ 5438 w 22734"/>
                                        <a:gd name="connsiteY3" fmla="*/ 4762 h 34111"/>
                                        <a:gd name="connsiteX4" fmla="*/ 10605 w 22734"/>
                                        <a:gd name="connsiteY4" fmla="*/ 1379 h 34111"/>
                                        <a:gd name="connsiteX5" fmla="*/ 15793 w 22734"/>
                                        <a:gd name="connsiteY5" fmla="*/ 4762 h 34111"/>
                                        <a:gd name="connsiteX6" fmla="*/ 17527 w 22734"/>
                                        <a:gd name="connsiteY6" fmla="*/ 14901 h 34111"/>
                                        <a:gd name="connsiteX7" fmla="*/ 15793 w 22734"/>
                                        <a:gd name="connsiteY7" fmla="*/ 25062 h 34111"/>
                                        <a:gd name="connsiteX8" fmla="*/ 10605 w 22734"/>
                                        <a:gd name="connsiteY8" fmla="*/ 28445 h 34111"/>
                                        <a:gd name="connsiteX9" fmla="*/ 10605 w 22734"/>
                                        <a:gd name="connsiteY9" fmla="*/ 31968 h 34111"/>
                                        <a:gd name="connsiteX10" fmla="*/ 19057 w 22734"/>
                                        <a:gd name="connsiteY10" fmla="*/ 27592 h 34111"/>
                                        <a:gd name="connsiteX11" fmla="*/ 21975 w 22734"/>
                                        <a:gd name="connsiteY11" fmla="*/ 14901 h 34111"/>
                                        <a:gd name="connsiteX12" fmla="*/ 19057 w 22734"/>
                                        <a:gd name="connsiteY12" fmla="*/ 2225 h 34111"/>
                                        <a:gd name="connsiteX13" fmla="*/ 10605 w 22734"/>
                                        <a:gd name="connsiteY13" fmla="*/ -2144 h 34111"/>
                                        <a:gd name="connsiteX14" fmla="*/ 2160 w 22734"/>
                                        <a:gd name="connsiteY14" fmla="*/ 2225 h 34111"/>
                                        <a:gd name="connsiteX15" fmla="*/ -759 w 22734"/>
                                        <a:gd name="connsiteY15" fmla="*/ 14901 h 34111"/>
                                        <a:gd name="connsiteX16" fmla="*/ 2160 w 22734"/>
                                        <a:gd name="connsiteY16" fmla="*/ 27592 h 34111"/>
                                        <a:gd name="connsiteX17" fmla="*/ 10605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605" y="28445"/>
                                          </a:moveTo>
                                          <a:cubicBezTo>
                                            <a:pt x="8316" y="28445"/>
                                            <a:pt x="6594" y="27317"/>
                                            <a:pt x="5438" y="25062"/>
                                          </a:cubicBezTo>
                                          <a:cubicBezTo>
                                            <a:pt x="4286" y="22812"/>
                                            <a:pt x="3711" y="19425"/>
                                            <a:pt x="3711" y="14901"/>
                                          </a:cubicBezTo>
                                          <a:cubicBezTo>
                                            <a:pt x="3711" y="10396"/>
                                            <a:pt x="4286" y="7017"/>
                                            <a:pt x="5438" y="4762"/>
                                          </a:cubicBezTo>
                                          <a:cubicBezTo>
                                            <a:pt x="6594" y="2507"/>
                                            <a:pt x="8316" y="1379"/>
                                            <a:pt x="10605" y="1379"/>
                                          </a:cubicBezTo>
                                          <a:cubicBezTo>
                                            <a:pt x="12912" y="1379"/>
                                            <a:pt x="14642" y="2507"/>
                                            <a:pt x="15793" y="4762"/>
                                          </a:cubicBezTo>
                                          <a:cubicBezTo>
                                            <a:pt x="16949" y="7017"/>
                                            <a:pt x="17527" y="10396"/>
                                            <a:pt x="17527" y="14901"/>
                                          </a:cubicBezTo>
                                          <a:cubicBezTo>
                                            <a:pt x="17527" y="19425"/>
                                            <a:pt x="16949" y="22812"/>
                                            <a:pt x="15793" y="25062"/>
                                          </a:cubicBezTo>
                                          <a:cubicBezTo>
                                            <a:pt x="14642" y="27317"/>
                                            <a:pt x="12912" y="28445"/>
                                            <a:pt x="10605" y="28445"/>
                                          </a:cubicBezTo>
                                          <a:close/>
                                          <a:moveTo>
                                            <a:pt x="10605" y="31968"/>
                                          </a:moveTo>
                                          <a:cubicBezTo>
                                            <a:pt x="14294" y="31968"/>
                                            <a:pt x="17111" y="30509"/>
                                            <a:pt x="19057" y="27592"/>
                                          </a:cubicBezTo>
                                          <a:cubicBezTo>
                                            <a:pt x="21003" y="24679"/>
                                            <a:pt x="21975" y="20449"/>
                                            <a:pt x="21975" y="14901"/>
                                          </a:cubicBezTo>
                                          <a:cubicBezTo>
                                            <a:pt x="21975" y="9368"/>
                                            <a:pt x="21003" y="5142"/>
                                            <a:pt x="19057" y="2225"/>
                                          </a:cubicBezTo>
                                          <a:cubicBezTo>
                                            <a:pt x="17111" y="-687"/>
                                            <a:pt x="14294" y="-2144"/>
                                            <a:pt x="10605" y="-2144"/>
                                          </a:cubicBezTo>
                                          <a:cubicBezTo>
                                            <a:pt x="6920" y="-2144"/>
                                            <a:pt x="4105" y="-687"/>
                                            <a:pt x="2160" y="2225"/>
                                          </a:cubicBezTo>
                                          <a:cubicBezTo>
                                            <a:pt x="214" y="5142"/>
                                            <a:pt x="-759" y="9368"/>
                                            <a:pt x="-759" y="14901"/>
                                          </a:cubicBezTo>
                                          <a:cubicBezTo>
                                            <a:pt x="-759" y="20449"/>
                                            <a:pt x="214" y="24679"/>
                                            <a:pt x="2160" y="27592"/>
                                          </a:cubicBezTo>
                                          <a:cubicBezTo>
                                            <a:pt x="4105" y="30509"/>
                                            <a:pt x="6920" y="31968"/>
                                            <a:pt x="10605"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70" name="Freeform: Shape 3870"/>
                                  <wps:cNvSpPr/>
                                  <wps:spPr>
                                    <a:xfrm flipV="1">
                                      <a:off x="6672642" y="6834773"/>
                                      <a:ext cx="22734" cy="34111"/>
                                    </a:xfrm>
                                    <a:custGeom>
                                      <a:avLst/>
                                      <a:gdLst>
                                        <a:gd name="connsiteX0" fmla="*/ 10611 w 22734"/>
                                        <a:gd name="connsiteY0" fmla="*/ 28445 h 34111"/>
                                        <a:gd name="connsiteX1" fmla="*/ 5444 w 22734"/>
                                        <a:gd name="connsiteY1" fmla="*/ 25062 h 34111"/>
                                        <a:gd name="connsiteX2" fmla="*/ 3717 w 22734"/>
                                        <a:gd name="connsiteY2" fmla="*/ 14901 h 34111"/>
                                        <a:gd name="connsiteX3" fmla="*/ 5444 w 22734"/>
                                        <a:gd name="connsiteY3" fmla="*/ 4762 h 34111"/>
                                        <a:gd name="connsiteX4" fmla="*/ 10611 w 22734"/>
                                        <a:gd name="connsiteY4" fmla="*/ 1379 h 34111"/>
                                        <a:gd name="connsiteX5" fmla="*/ 15800 w 22734"/>
                                        <a:gd name="connsiteY5" fmla="*/ 4762 h 34111"/>
                                        <a:gd name="connsiteX6" fmla="*/ 17534 w 22734"/>
                                        <a:gd name="connsiteY6" fmla="*/ 14901 h 34111"/>
                                        <a:gd name="connsiteX7" fmla="*/ 15800 w 22734"/>
                                        <a:gd name="connsiteY7" fmla="*/ 25062 h 34111"/>
                                        <a:gd name="connsiteX8" fmla="*/ 10611 w 22734"/>
                                        <a:gd name="connsiteY8" fmla="*/ 28445 h 34111"/>
                                        <a:gd name="connsiteX9" fmla="*/ 10611 w 22734"/>
                                        <a:gd name="connsiteY9" fmla="*/ 31968 h 34111"/>
                                        <a:gd name="connsiteX10" fmla="*/ 19063 w 22734"/>
                                        <a:gd name="connsiteY10" fmla="*/ 27592 h 34111"/>
                                        <a:gd name="connsiteX11" fmla="*/ 21982 w 22734"/>
                                        <a:gd name="connsiteY11" fmla="*/ 14901 h 34111"/>
                                        <a:gd name="connsiteX12" fmla="*/ 19063 w 22734"/>
                                        <a:gd name="connsiteY12" fmla="*/ 2225 h 34111"/>
                                        <a:gd name="connsiteX13" fmla="*/ 10611 w 22734"/>
                                        <a:gd name="connsiteY13" fmla="*/ -2144 h 34111"/>
                                        <a:gd name="connsiteX14" fmla="*/ 2166 w 22734"/>
                                        <a:gd name="connsiteY14" fmla="*/ 2225 h 34111"/>
                                        <a:gd name="connsiteX15" fmla="*/ -752 w 22734"/>
                                        <a:gd name="connsiteY15" fmla="*/ 14901 h 34111"/>
                                        <a:gd name="connsiteX16" fmla="*/ 2166 w 22734"/>
                                        <a:gd name="connsiteY16" fmla="*/ 27592 h 34111"/>
                                        <a:gd name="connsiteX17" fmla="*/ 10611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611" y="28445"/>
                                          </a:moveTo>
                                          <a:cubicBezTo>
                                            <a:pt x="8323" y="28445"/>
                                            <a:pt x="6600" y="27317"/>
                                            <a:pt x="5444" y="25062"/>
                                          </a:cubicBezTo>
                                          <a:cubicBezTo>
                                            <a:pt x="4293" y="22812"/>
                                            <a:pt x="3717" y="19425"/>
                                            <a:pt x="3717" y="14901"/>
                                          </a:cubicBezTo>
                                          <a:cubicBezTo>
                                            <a:pt x="3717" y="10396"/>
                                            <a:pt x="4293" y="7017"/>
                                            <a:pt x="5444" y="4762"/>
                                          </a:cubicBezTo>
                                          <a:cubicBezTo>
                                            <a:pt x="6600" y="2507"/>
                                            <a:pt x="8323" y="1379"/>
                                            <a:pt x="10611" y="1379"/>
                                          </a:cubicBezTo>
                                          <a:cubicBezTo>
                                            <a:pt x="12919" y="1379"/>
                                            <a:pt x="14648" y="2507"/>
                                            <a:pt x="15800" y="4762"/>
                                          </a:cubicBezTo>
                                          <a:cubicBezTo>
                                            <a:pt x="16956" y="7017"/>
                                            <a:pt x="17534" y="10396"/>
                                            <a:pt x="17534" y="14901"/>
                                          </a:cubicBezTo>
                                          <a:cubicBezTo>
                                            <a:pt x="17534" y="19425"/>
                                            <a:pt x="16956" y="22812"/>
                                            <a:pt x="15800" y="25062"/>
                                          </a:cubicBezTo>
                                          <a:cubicBezTo>
                                            <a:pt x="14648" y="27317"/>
                                            <a:pt x="12919" y="28445"/>
                                            <a:pt x="10611" y="28445"/>
                                          </a:cubicBezTo>
                                          <a:close/>
                                          <a:moveTo>
                                            <a:pt x="10611" y="31968"/>
                                          </a:moveTo>
                                          <a:cubicBezTo>
                                            <a:pt x="14300" y="31968"/>
                                            <a:pt x="17118" y="30509"/>
                                            <a:pt x="19063" y="27592"/>
                                          </a:cubicBezTo>
                                          <a:cubicBezTo>
                                            <a:pt x="21009" y="24679"/>
                                            <a:pt x="21982" y="20449"/>
                                            <a:pt x="21982" y="14901"/>
                                          </a:cubicBezTo>
                                          <a:cubicBezTo>
                                            <a:pt x="21982" y="9368"/>
                                            <a:pt x="21009" y="5142"/>
                                            <a:pt x="19063" y="2225"/>
                                          </a:cubicBezTo>
                                          <a:cubicBezTo>
                                            <a:pt x="17118" y="-687"/>
                                            <a:pt x="14300" y="-2144"/>
                                            <a:pt x="10611" y="-2144"/>
                                          </a:cubicBezTo>
                                          <a:cubicBezTo>
                                            <a:pt x="6927" y="-2144"/>
                                            <a:pt x="4112" y="-687"/>
                                            <a:pt x="2166" y="2225"/>
                                          </a:cubicBezTo>
                                          <a:cubicBezTo>
                                            <a:pt x="220" y="5142"/>
                                            <a:pt x="-752" y="9368"/>
                                            <a:pt x="-752" y="14901"/>
                                          </a:cubicBezTo>
                                          <a:cubicBezTo>
                                            <a:pt x="-752" y="20449"/>
                                            <a:pt x="220" y="24679"/>
                                            <a:pt x="2166" y="27592"/>
                                          </a:cubicBezTo>
                                          <a:cubicBezTo>
                                            <a:pt x="4112" y="30509"/>
                                            <a:pt x="6927" y="31968"/>
                                            <a:pt x="10611"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71" name="Graphic 3124"/>
                              <wpg:cNvGrpSpPr/>
                              <wpg:grpSpPr>
                                <a:xfrm>
                                  <a:off x="6748423" y="6802409"/>
                                  <a:ext cx="106865" cy="66475"/>
                                  <a:chOff x="6748423" y="6802409"/>
                                  <a:chExt cx="106865" cy="66475"/>
                                </a:xfrm>
                                <a:solidFill>
                                  <a:srgbClr val="000000"/>
                                </a:solidFill>
                              </wpg:grpSpPr>
                              <wps:wsp>
                                <wps:cNvPr id="3872" name="Freeform: Shape 3872"/>
                                <wps:cNvSpPr/>
                                <wps:spPr>
                                  <a:xfrm>
                                    <a:off x="6800877" y="6802409"/>
                                    <a:ext cx="4511" cy="15783"/>
                                  </a:xfrm>
                                  <a:custGeom>
                                    <a:avLst/>
                                    <a:gdLst>
                                      <a:gd name="connsiteX0" fmla="*/ 1308 w 4511"/>
                                      <a:gd name="connsiteY0" fmla="*/ 175 h 15783"/>
                                      <a:gd name="connsiteX1" fmla="*/ 1308 w 4511"/>
                                      <a:gd name="connsiteY1" fmla="*/ 15959 h 15783"/>
                                    </a:gdLst>
                                    <a:ahLst/>
                                    <a:cxnLst>
                                      <a:cxn ang="0">
                                        <a:pos x="connsiteX0" y="connsiteY0"/>
                                      </a:cxn>
                                      <a:cxn ang="0">
                                        <a:pos x="connsiteX1" y="connsiteY1"/>
                                      </a:cxn>
                                    </a:cxnLst>
                                    <a:rect l="l" t="t" r="r" b="b"/>
                                    <a:pathLst>
                                      <a:path w="4511" h="15783">
                                        <a:moveTo>
                                          <a:pt x="1308" y="175"/>
                                        </a:moveTo>
                                        <a:lnTo>
                                          <a:pt x="1308"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873" name="Graphic 3124"/>
                                <wpg:cNvGrpSpPr/>
                                <wpg:grpSpPr>
                                  <a:xfrm>
                                    <a:off x="6748423" y="6834773"/>
                                    <a:ext cx="106865" cy="34111"/>
                                    <a:chOff x="6748423" y="6834773"/>
                                    <a:chExt cx="106865" cy="34111"/>
                                  </a:xfrm>
                                  <a:solidFill>
                                    <a:srgbClr val="000000"/>
                                  </a:solidFill>
                                </wpg:grpSpPr>
                                <wps:wsp>
                                  <wps:cNvPr id="3874" name="Freeform: Shape 3874"/>
                                  <wps:cNvSpPr/>
                                  <wps:spPr>
                                    <a:xfrm flipV="1">
                                      <a:off x="6748423" y="6835365"/>
                                      <a:ext cx="19583" cy="32878"/>
                                    </a:xfrm>
                                    <a:custGeom>
                                      <a:avLst/>
                                      <a:gdLst>
                                        <a:gd name="connsiteX0" fmla="*/ -152 w 19583"/>
                                        <a:gd name="connsiteY0" fmla="*/ 1594 h 32878"/>
                                        <a:gd name="connsiteX1" fmla="*/ 7116 w 19583"/>
                                        <a:gd name="connsiteY1" fmla="*/ 1594 h 32878"/>
                                        <a:gd name="connsiteX2" fmla="*/ 7116 w 19583"/>
                                        <a:gd name="connsiteY2" fmla="*/ 26679 h 32878"/>
                                        <a:gd name="connsiteX3" fmla="*/ -793 w 19583"/>
                                        <a:gd name="connsiteY3" fmla="*/ 25094 h 32878"/>
                                        <a:gd name="connsiteX4" fmla="*/ -793 w 19583"/>
                                        <a:gd name="connsiteY4" fmla="*/ 29146 h 32878"/>
                                        <a:gd name="connsiteX5" fmla="*/ 7074 w 19583"/>
                                        <a:gd name="connsiteY5" fmla="*/ 30731 h 32878"/>
                                        <a:gd name="connsiteX6" fmla="*/ 11522 w 19583"/>
                                        <a:gd name="connsiteY6" fmla="*/ 30731 h 32878"/>
                                        <a:gd name="connsiteX7" fmla="*/ 11522 w 19583"/>
                                        <a:gd name="connsiteY7" fmla="*/ 1594 h 32878"/>
                                        <a:gd name="connsiteX8" fmla="*/ 18790 w 19583"/>
                                        <a:gd name="connsiteY8" fmla="*/ 1594 h 32878"/>
                                        <a:gd name="connsiteX9" fmla="*/ 18790 w 19583"/>
                                        <a:gd name="connsiteY9" fmla="*/ -2147 h 32878"/>
                                        <a:gd name="connsiteX10" fmla="*/ -152 w 19583"/>
                                        <a:gd name="connsiteY10" fmla="*/ -2147 h 32878"/>
                                        <a:gd name="connsiteX11" fmla="*/ -152 w 19583"/>
                                        <a:gd name="connsiteY11" fmla="*/ 1594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9583" h="32878">
                                          <a:moveTo>
                                            <a:pt x="-152" y="1594"/>
                                          </a:moveTo>
                                          <a:lnTo>
                                            <a:pt x="7116" y="1594"/>
                                          </a:lnTo>
                                          <a:lnTo>
                                            <a:pt x="7116" y="26679"/>
                                          </a:lnTo>
                                          <a:lnTo>
                                            <a:pt x="-793" y="25094"/>
                                          </a:lnTo>
                                          <a:lnTo>
                                            <a:pt x="-793" y="29146"/>
                                          </a:lnTo>
                                          <a:lnTo>
                                            <a:pt x="7074" y="30731"/>
                                          </a:lnTo>
                                          <a:lnTo>
                                            <a:pt x="11522" y="30731"/>
                                          </a:lnTo>
                                          <a:lnTo>
                                            <a:pt x="11522" y="1594"/>
                                          </a:lnTo>
                                          <a:lnTo>
                                            <a:pt x="18790" y="1594"/>
                                          </a:lnTo>
                                          <a:lnTo>
                                            <a:pt x="18790" y="-2147"/>
                                          </a:lnTo>
                                          <a:lnTo>
                                            <a:pt x="-152" y="-2147"/>
                                          </a:lnTo>
                                          <a:lnTo>
                                            <a:pt x="-152" y="159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75" name="Freeform: Shape 3875"/>
                                  <wps:cNvSpPr/>
                                  <wps:spPr>
                                    <a:xfrm flipV="1">
                                      <a:off x="6775477" y="6834773"/>
                                      <a:ext cx="20880" cy="33470"/>
                                    </a:xfrm>
                                    <a:custGeom>
                                      <a:avLst/>
                                      <a:gdLst>
                                        <a:gd name="connsiteX0" fmla="*/ 4705 w 20880"/>
                                        <a:gd name="connsiteY0" fmla="*/ 1552 h 33470"/>
                                        <a:gd name="connsiteX1" fmla="*/ 20235 w 20880"/>
                                        <a:gd name="connsiteY1" fmla="*/ 1552 h 33470"/>
                                        <a:gd name="connsiteX2" fmla="*/ 20235 w 20880"/>
                                        <a:gd name="connsiteY2" fmla="*/ -2189 h 33470"/>
                                        <a:gd name="connsiteX3" fmla="*/ -645 w 20880"/>
                                        <a:gd name="connsiteY3" fmla="*/ -2189 h 33470"/>
                                        <a:gd name="connsiteX4" fmla="*/ -645 w 20880"/>
                                        <a:gd name="connsiteY4" fmla="*/ 1552 h 33470"/>
                                        <a:gd name="connsiteX5" fmla="*/ 6256 w 20880"/>
                                        <a:gd name="connsiteY5" fmla="*/ 8585 h 33470"/>
                                        <a:gd name="connsiteX6" fmla="*/ 11755 w 20880"/>
                                        <a:gd name="connsiteY6" fmla="*/ 14285 h 33470"/>
                                        <a:gd name="connsiteX7" fmla="*/ 14736 w 20880"/>
                                        <a:gd name="connsiteY7" fmla="*/ 18344 h 33470"/>
                                        <a:gd name="connsiteX8" fmla="*/ 15589 w 20880"/>
                                        <a:gd name="connsiteY8" fmla="*/ 21613 h 33470"/>
                                        <a:gd name="connsiteX9" fmla="*/ 13750 w 20880"/>
                                        <a:gd name="connsiteY9" fmla="*/ 25883 h 33470"/>
                                        <a:gd name="connsiteX10" fmla="*/ 8956 w 20880"/>
                                        <a:gd name="connsiteY10" fmla="*/ 27539 h 33470"/>
                                        <a:gd name="connsiteX11" fmla="*/ 4536 w 20880"/>
                                        <a:gd name="connsiteY11" fmla="*/ 26814 h 33470"/>
                                        <a:gd name="connsiteX12" fmla="*/ -427 w 20880"/>
                                        <a:gd name="connsiteY12" fmla="*/ 24608 h 33470"/>
                                        <a:gd name="connsiteX13" fmla="*/ -427 w 20880"/>
                                        <a:gd name="connsiteY13" fmla="*/ 29104 h 33470"/>
                                        <a:gd name="connsiteX14" fmla="*/ 4592 w 20880"/>
                                        <a:gd name="connsiteY14" fmla="*/ 30731 h 33470"/>
                                        <a:gd name="connsiteX15" fmla="*/ 8871 w 20880"/>
                                        <a:gd name="connsiteY15" fmla="*/ 31281 h 33470"/>
                                        <a:gd name="connsiteX16" fmla="*/ 17020 w 20880"/>
                                        <a:gd name="connsiteY16" fmla="*/ 28723 h 33470"/>
                                        <a:gd name="connsiteX17" fmla="*/ 20059 w 20880"/>
                                        <a:gd name="connsiteY17" fmla="*/ 21902 h 33470"/>
                                        <a:gd name="connsiteX18" fmla="*/ 19297 w 20880"/>
                                        <a:gd name="connsiteY18" fmla="*/ 18055 h 33470"/>
                                        <a:gd name="connsiteX19" fmla="*/ 16534 w 20880"/>
                                        <a:gd name="connsiteY19" fmla="*/ 13778 h 33470"/>
                                        <a:gd name="connsiteX20" fmla="*/ 13031 w 20880"/>
                                        <a:gd name="connsiteY20" fmla="*/ 10086 h 33470"/>
                                        <a:gd name="connsiteX21" fmla="*/ 4705 w 20880"/>
                                        <a:gd name="connsiteY21" fmla="*/ 1552 h 33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880" h="33470">
                                          <a:moveTo>
                                            <a:pt x="4705" y="1552"/>
                                          </a:moveTo>
                                          <a:lnTo>
                                            <a:pt x="20235" y="1552"/>
                                          </a:lnTo>
                                          <a:lnTo>
                                            <a:pt x="20235" y="-2189"/>
                                          </a:lnTo>
                                          <a:lnTo>
                                            <a:pt x="-645" y="-2189"/>
                                          </a:lnTo>
                                          <a:lnTo>
                                            <a:pt x="-645" y="1552"/>
                                          </a:lnTo>
                                          <a:cubicBezTo>
                                            <a:pt x="1042" y="3300"/>
                                            <a:pt x="3342" y="5644"/>
                                            <a:pt x="6256" y="8585"/>
                                          </a:cubicBezTo>
                                          <a:cubicBezTo>
                                            <a:pt x="9175" y="11530"/>
                                            <a:pt x="11007" y="13430"/>
                                            <a:pt x="11755" y="14285"/>
                                          </a:cubicBezTo>
                                          <a:cubicBezTo>
                                            <a:pt x="13179" y="15882"/>
                                            <a:pt x="14173" y="17235"/>
                                            <a:pt x="14736" y="18344"/>
                                          </a:cubicBezTo>
                                          <a:cubicBezTo>
                                            <a:pt x="15305" y="19452"/>
                                            <a:pt x="15589" y="20542"/>
                                            <a:pt x="15589" y="21613"/>
                                          </a:cubicBezTo>
                                          <a:cubicBezTo>
                                            <a:pt x="15589" y="23361"/>
                                            <a:pt x="14976" y="24784"/>
                                            <a:pt x="13750" y="25883"/>
                                          </a:cubicBezTo>
                                          <a:cubicBezTo>
                                            <a:pt x="12523" y="26987"/>
                                            <a:pt x="10925" y="27539"/>
                                            <a:pt x="8956" y="27539"/>
                                          </a:cubicBezTo>
                                          <a:cubicBezTo>
                                            <a:pt x="7560" y="27539"/>
                                            <a:pt x="6087" y="27297"/>
                                            <a:pt x="4536" y="26814"/>
                                          </a:cubicBezTo>
                                          <a:cubicBezTo>
                                            <a:pt x="2990" y="26330"/>
                                            <a:pt x="1336" y="25595"/>
                                            <a:pt x="-427" y="24608"/>
                                          </a:cubicBezTo>
                                          <a:lnTo>
                                            <a:pt x="-427" y="29104"/>
                                          </a:lnTo>
                                          <a:cubicBezTo>
                                            <a:pt x="1364" y="29822"/>
                                            <a:pt x="3037" y="30365"/>
                                            <a:pt x="4592" y="30731"/>
                                          </a:cubicBezTo>
                                          <a:cubicBezTo>
                                            <a:pt x="6153" y="31098"/>
                                            <a:pt x="7579" y="31281"/>
                                            <a:pt x="8871" y="31281"/>
                                          </a:cubicBezTo>
                                          <a:cubicBezTo>
                                            <a:pt x="12279" y="31281"/>
                                            <a:pt x="14995" y="30428"/>
                                            <a:pt x="17020" y="28723"/>
                                          </a:cubicBezTo>
                                          <a:cubicBezTo>
                                            <a:pt x="19046" y="27023"/>
                                            <a:pt x="20059" y="24749"/>
                                            <a:pt x="20059" y="21902"/>
                                          </a:cubicBezTo>
                                          <a:cubicBezTo>
                                            <a:pt x="20059" y="20549"/>
                                            <a:pt x="19805" y="19267"/>
                                            <a:pt x="19297" y="18055"/>
                                          </a:cubicBezTo>
                                          <a:cubicBezTo>
                                            <a:pt x="18795" y="16848"/>
                                            <a:pt x="17873" y="15422"/>
                                            <a:pt x="16534" y="13778"/>
                                          </a:cubicBezTo>
                                          <a:cubicBezTo>
                                            <a:pt x="16167" y="13350"/>
                                            <a:pt x="15000" y="12120"/>
                                            <a:pt x="13031" y="10086"/>
                                          </a:cubicBezTo>
                                          <a:cubicBezTo>
                                            <a:pt x="11066" y="8051"/>
                                            <a:pt x="8291" y="5207"/>
                                            <a:pt x="4705" y="155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76" name="Freeform: Shape 3876"/>
                                  <wps:cNvSpPr/>
                                  <wps:spPr>
                                    <a:xfrm flipV="1">
                                      <a:off x="6804358" y="6835365"/>
                                      <a:ext cx="21282" cy="33519"/>
                                    </a:xfrm>
                                    <a:custGeom>
                                      <a:avLst/>
                                      <a:gdLst>
                                        <a:gd name="connsiteX0" fmla="*/ 696 w 21282"/>
                                        <a:gd name="connsiteY0" fmla="*/ 31418 h 33519"/>
                                        <a:gd name="connsiteX1" fmla="*/ 18165 w 21282"/>
                                        <a:gd name="connsiteY1" fmla="*/ 31418 h 33519"/>
                                        <a:gd name="connsiteX2" fmla="*/ 18165 w 21282"/>
                                        <a:gd name="connsiteY2" fmla="*/ 27669 h 33519"/>
                                        <a:gd name="connsiteX3" fmla="*/ 4771 w 21282"/>
                                        <a:gd name="connsiteY3" fmla="*/ 27669 h 33519"/>
                                        <a:gd name="connsiteX4" fmla="*/ 4771 w 21282"/>
                                        <a:gd name="connsiteY4" fmla="*/ 19615 h 33519"/>
                                        <a:gd name="connsiteX5" fmla="*/ 6702 w 21282"/>
                                        <a:gd name="connsiteY5" fmla="*/ 20109 h 33519"/>
                                        <a:gd name="connsiteX6" fmla="*/ 8648 w 21282"/>
                                        <a:gd name="connsiteY6" fmla="*/ 20271 h 33519"/>
                                        <a:gd name="connsiteX7" fmla="*/ 17368 w 21282"/>
                                        <a:gd name="connsiteY7" fmla="*/ 17255 h 33519"/>
                                        <a:gd name="connsiteX8" fmla="*/ 20590 w 21282"/>
                                        <a:gd name="connsiteY8" fmla="*/ 9088 h 33519"/>
                                        <a:gd name="connsiteX9" fmla="*/ 17284 w 21282"/>
                                        <a:gd name="connsiteY9" fmla="*/ 837 h 33519"/>
                                        <a:gd name="connsiteX10" fmla="*/ 7964 w 21282"/>
                                        <a:gd name="connsiteY10" fmla="*/ -2102 h 33519"/>
                                        <a:gd name="connsiteX11" fmla="*/ 3742 w 21282"/>
                                        <a:gd name="connsiteY11" fmla="*/ -1749 h 33519"/>
                                        <a:gd name="connsiteX12" fmla="*/ -692 w 21282"/>
                                        <a:gd name="connsiteY12" fmla="*/ -692 h 33519"/>
                                        <a:gd name="connsiteX13" fmla="*/ -692 w 21282"/>
                                        <a:gd name="connsiteY13" fmla="*/ 3782 h 33519"/>
                                        <a:gd name="connsiteX14" fmla="*/ 3403 w 21282"/>
                                        <a:gd name="connsiteY14" fmla="*/ 2176 h 33519"/>
                                        <a:gd name="connsiteX15" fmla="*/ 7873 w 21282"/>
                                        <a:gd name="connsiteY15" fmla="*/ 1647 h 33519"/>
                                        <a:gd name="connsiteX16" fmla="*/ 13907 w 21282"/>
                                        <a:gd name="connsiteY16" fmla="*/ 3648 h 33519"/>
                                        <a:gd name="connsiteX17" fmla="*/ 16135 w 21282"/>
                                        <a:gd name="connsiteY17" fmla="*/ 9088 h 33519"/>
                                        <a:gd name="connsiteX18" fmla="*/ 13907 w 21282"/>
                                        <a:gd name="connsiteY18" fmla="*/ 14521 h 33519"/>
                                        <a:gd name="connsiteX19" fmla="*/ 7873 w 21282"/>
                                        <a:gd name="connsiteY19" fmla="*/ 16529 h 33519"/>
                                        <a:gd name="connsiteX20" fmla="*/ 4313 w 21282"/>
                                        <a:gd name="connsiteY20" fmla="*/ 16134 h 33519"/>
                                        <a:gd name="connsiteX21" fmla="*/ 696 w 21282"/>
                                        <a:gd name="connsiteY21" fmla="*/ 14901 h 33519"/>
                                        <a:gd name="connsiteX22" fmla="*/ 696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696" y="31418"/>
                                          </a:moveTo>
                                          <a:lnTo>
                                            <a:pt x="18165" y="31418"/>
                                          </a:lnTo>
                                          <a:lnTo>
                                            <a:pt x="18165" y="27669"/>
                                          </a:lnTo>
                                          <a:lnTo>
                                            <a:pt x="4771" y="27669"/>
                                          </a:lnTo>
                                          <a:lnTo>
                                            <a:pt x="4771" y="19615"/>
                                          </a:lnTo>
                                          <a:cubicBezTo>
                                            <a:pt x="5415" y="19836"/>
                                            <a:pt x="6059" y="20000"/>
                                            <a:pt x="6702" y="20109"/>
                                          </a:cubicBezTo>
                                          <a:cubicBezTo>
                                            <a:pt x="7351" y="20217"/>
                                            <a:pt x="8000" y="20271"/>
                                            <a:pt x="8648" y="20271"/>
                                          </a:cubicBezTo>
                                          <a:cubicBezTo>
                                            <a:pt x="12318" y="20271"/>
                                            <a:pt x="15225" y="19265"/>
                                            <a:pt x="17368" y="17255"/>
                                          </a:cubicBezTo>
                                          <a:cubicBezTo>
                                            <a:pt x="19516" y="15244"/>
                                            <a:pt x="20590" y="12522"/>
                                            <a:pt x="20590" y="9088"/>
                                          </a:cubicBezTo>
                                          <a:cubicBezTo>
                                            <a:pt x="20590" y="5551"/>
                                            <a:pt x="19488" y="2800"/>
                                            <a:pt x="17284" y="837"/>
                                          </a:cubicBezTo>
                                          <a:cubicBezTo>
                                            <a:pt x="15079" y="-1122"/>
                                            <a:pt x="11973" y="-2102"/>
                                            <a:pt x="7964" y="-2102"/>
                                          </a:cubicBezTo>
                                          <a:cubicBezTo>
                                            <a:pt x="6583" y="-2102"/>
                                            <a:pt x="5175" y="-1984"/>
                                            <a:pt x="3742" y="-1749"/>
                                          </a:cubicBezTo>
                                          <a:cubicBezTo>
                                            <a:pt x="2313" y="-1514"/>
                                            <a:pt x="835" y="-1162"/>
                                            <a:pt x="-692" y="-692"/>
                                          </a:cubicBezTo>
                                          <a:lnTo>
                                            <a:pt x="-692" y="3782"/>
                                          </a:lnTo>
                                          <a:cubicBezTo>
                                            <a:pt x="628" y="3063"/>
                                            <a:pt x="1994" y="2528"/>
                                            <a:pt x="3403" y="2176"/>
                                          </a:cubicBezTo>
                                          <a:cubicBezTo>
                                            <a:pt x="4813" y="1823"/>
                                            <a:pt x="6303" y="1647"/>
                                            <a:pt x="7873" y="1647"/>
                                          </a:cubicBezTo>
                                          <a:cubicBezTo>
                                            <a:pt x="10415" y="1647"/>
                                            <a:pt x="12427" y="2314"/>
                                            <a:pt x="13907" y="3648"/>
                                          </a:cubicBezTo>
                                          <a:cubicBezTo>
                                            <a:pt x="15392" y="4982"/>
                                            <a:pt x="16135" y="6796"/>
                                            <a:pt x="16135" y="9088"/>
                                          </a:cubicBezTo>
                                          <a:cubicBezTo>
                                            <a:pt x="16135" y="11376"/>
                                            <a:pt x="15392" y="13187"/>
                                            <a:pt x="13907" y="14521"/>
                                          </a:cubicBezTo>
                                          <a:cubicBezTo>
                                            <a:pt x="12427" y="15860"/>
                                            <a:pt x="10415" y="16529"/>
                                            <a:pt x="7873" y="16529"/>
                                          </a:cubicBezTo>
                                          <a:cubicBezTo>
                                            <a:pt x="6684" y="16529"/>
                                            <a:pt x="5497" y="16397"/>
                                            <a:pt x="4313" y="16134"/>
                                          </a:cubicBezTo>
                                          <a:cubicBezTo>
                                            <a:pt x="3133" y="15871"/>
                                            <a:pt x="1928" y="15460"/>
                                            <a:pt x="696" y="14901"/>
                                          </a:cubicBezTo>
                                          <a:lnTo>
                                            <a:pt x="696"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77" name="Freeform: Shape 3877"/>
                                  <wps:cNvSpPr/>
                                  <wps:spPr>
                                    <a:xfrm flipV="1">
                                      <a:off x="6832554" y="6834773"/>
                                      <a:ext cx="22734" cy="34111"/>
                                    </a:xfrm>
                                    <a:custGeom>
                                      <a:avLst/>
                                      <a:gdLst>
                                        <a:gd name="connsiteX0" fmla="*/ 10647 w 22734"/>
                                        <a:gd name="connsiteY0" fmla="*/ 28445 h 34111"/>
                                        <a:gd name="connsiteX1" fmla="*/ 5480 w 22734"/>
                                        <a:gd name="connsiteY1" fmla="*/ 25062 h 34111"/>
                                        <a:gd name="connsiteX2" fmla="*/ 3752 w 22734"/>
                                        <a:gd name="connsiteY2" fmla="*/ 14901 h 34111"/>
                                        <a:gd name="connsiteX3" fmla="*/ 5480 w 22734"/>
                                        <a:gd name="connsiteY3" fmla="*/ 4762 h 34111"/>
                                        <a:gd name="connsiteX4" fmla="*/ 10647 w 22734"/>
                                        <a:gd name="connsiteY4" fmla="*/ 1379 h 34111"/>
                                        <a:gd name="connsiteX5" fmla="*/ 15835 w 22734"/>
                                        <a:gd name="connsiteY5" fmla="*/ 4762 h 34111"/>
                                        <a:gd name="connsiteX6" fmla="*/ 17569 w 22734"/>
                                        <a:gd name="connsiteY6" fmla="*/ 14901 h 34111"/>
                                        <a:gd name="connsiteX7" fmla="*/ 15835 w 22734"/>
                                        <a:gd name="connsiteY7" fmla="*/ 25062 h 34111"/>
                                        <a:gd name="connsiteX8" fmla="*/ 10647 w 22734"/>
                                        <a:gd name="connsiteY8" fmla="*/ 28445 h 34111"/>
                                        <a:gd name="connsiteX9" fmla="*/ 10647 w 22734"/>
                                        <a:gd name="connsiteY9" fmla="*/ 31968 h 34111"/>
                                        <a:gd name="connsiteX10" fmla="*/ 19099 w 22734"/>
                                        <a:gd name="connsiteY10" fmla="*/ 27592 h 34111"/>
                                        <a:gd name="connsiteX11" fmla="*/ 22017 w 22734"/>
                                        <a:gd name="connsiteY11" fmla="*/ 14901 h 34111"/>
                                        <a:gd name="connsiteX12" fmla="*/ 19099 w 22734"/>
                                        <a:gd name="connsiteY12" fmla="*/ 2225 h 34111"/>
                                        <a:gd name="connsiteX13" fmla="*/ 10647 w 22734"/>
                                        <a:gd name="connsiteY13" fmla="*/ -2144 h 34111"/>
                                        <a:gd name="connsiteX14" fmla="*/ 2202 w 22734"/>
                                        <a:gd name="connsiteY14" fmla="*/ 2225 h 34111"/>
                                        <a:gd name="connsiteX15" fmla="*/ -717 w 22734"/>
                                        <a:gd name="connsiteY15" fmla="*/ 14901 h 34111"/>
                                        <a:gd name="connsiteX16" fmla="*/ 2202 w 22734"/>
                                        <a:gd name="connsiteY16" fmla="*/ 27592 h 34111"/>
                                        <a:gd name="connsiteX17" fmla="*/ 10647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647" y="28445"/>
                                          </a:moveTo>
                                          <a:cubicBezTo>
                                            <a:pt x="8358" y="28445"/>
                                            <a:pt x="6636" y="27317"/>
                                            <a:pt x="5480" y="25062"/>
                                          </a:cubicBezTo>
                                          <a:cubicBezTo>
                                            <a:pt x="4328" y="22812"/>
                                            <a:pt x="3752" y="19425"/>
                                            <a:pt x="3752" y="14901"/>
                                          </a:cubicBezTo>
                                          <a:cubicBezTo>
                                            <a:pt x="3752" y="10396"/>
                                            <a:pt x="4328" y="7017"/>
                                            <a:pt x="5480" y="4762"/>
                                          </a:cubicBezTo>
                                          <a:cubicBezTo>
                                            <a:pt x="6636" y="2507"/>
                                            <a:pt x="8358" y="1379"/>
                                            <a:pt x="10647" y="1379"/>
                                          </a:cubicBezTo>
                                          <a:cubicBezTo>
                                            <a:pt x="12954" y="1379"/>
                                            <a:pt x="14684" y="2507"/>
                                            <a:pt x="15835" y="4762"/>
                                          </a:cubicBezTo>
                                          <a:cubicBezTo>
                                            <a:pt x="16991" y="7017"/>
                                            <a:pt x="17569" y="10396"/>
                                            <a:pt x="17569" y="14901"/>
                                          </a:cubicBezTo>
                                          <a:cubicBezTo>
                                            <a:pt x="17569" y="19425"/>
                                            <a:pt x="16991" y="22812"/>
                                            <a:pt x="15835" y="25062"/>
                                          </a:cubicBezTo>
                                          <a:cubicBezTo>
                                            <a:pt x="14684" y="27317"/>
                                            <a:pt x="12954" y="28445"/>
                                            <a:pt x="10647" y="28445"/>
                                          </a:cubicBezTo>
                                          <a:close/>
                                          <a:moveTo>
                                            <a:pt x="10647" y="31968"/>
                                          </a:moveTo>
                                          <a:cubicBezTo>
                                            <a:pt x="14336" y="31968"/>
                                            <a:pt x="17153" y="30509"/>
                                            <a:pt x="19099" y="27592"/>
                                          </a:cubicBezTo>
                                          <a:cubicBezTo>
                                            <a:pt x="21044" y="24679"/>
                                            <a:pt x="22017" y="20449"/>
                                            <a:pt x="22017" y="14901"/>
                                          </a:cubicBezTo>
                                          <a:cubicBezTo>
                                            <a:pt x="22017" y="9368"/>
                                            <a:pt x="21044" y="5142"/>
                                            <a:pt x="19099" y="2225"/>
                                          </a:cubicBezTo>
                                          <a:cubicBezTo>
                                            <a:pt x="17153" y="-687"/>
                                            <a:pt x="14336" y="-2144"/>
                                            <a:pt x="10647" y="-2144"/>
                                          </a:cubicBezTo>
                                          <a:cubicBezTo>
                                            <a:pt x="6962" y="-2144"/>
                                            <a:pt x="4147" y="-687"/>
                                            <a:pt x="2202" y="2225"/>
                                          </a:cubicBezTo>
                                          <a:cubicBezTo>
                                            <a:pt x="256" y="5142"/>
                                            <a:pt x="-717" y="9368"/>
                                            <a:pt x="-717" y="14901"/>
                                          </a:cubicBezTo>
                                          <a:cubicBezTo>
                                            <a:pt x="-717" y="20449"/>
                                            <a:pt x="256" y="24679"/>
                                            <a:pt x="2202" y="27592"/>
                                          </a:cubicBezTo>
                                          <a:cubicBezTo>
                                            <a:pt x="4147" y="30509"/>
                                            <a:pt x="6962" y="31968"/>
                                            <a:pt x="10647"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78" name="Graphic 3124"/>
                              <wpg:cNvGrpSpPr/>
                              <wpg:grpSpPr>
                                <a:xfrm>
                                  <a:off x="6908335" y="6802409"/>
                                  <a:ext cx="106865" cy="66475"/>
                                  <a:chOff x="6908335" y="6802409"/>
                                  <a:chExt cx="106865" cy="66475"/>
                                </a:xfrm>
                                <a:solidFill>
                                  <a:srgbClr val="000000"/>
                                </a:solidFill>
                              </wpg:grpSpPr>
                              <wps:wsp>
                                <wps:cNvPr id="3879" name="Freeform: Shape 3879"/>
                                <wps:cNvSpPr/>
                                <wps:spPr>
                                  <a:xfrm>
                                    <a:off x="6960789" y="6802409"/>
                                    <a:ext cx="4511" cy="15783"/>
                                  </a:xfrm>
                                  <a:custGeom>
                                    <a:avLst/>
                                    <a:gdLst>
                                      <a:gd name="connsiteX0" fmla="*/ 1344 w 4511"/>
                                      <a:gd name="connsiteY0" fmla="*/ 175 h 15783"/>
                                      <a:gd name="connsiteX1" fmla="*/ 1344 w 4511"/>
                                      <a:gd name="connsiteY1" fmla="*/ 15959 h 15783"/>
                                    </a:gdLst>
                                    <a:ahLst/>
                                    <a:cxnLst>
                                      <a:cxn ang="0">
                                        <a:pos x="connsiteX0" y="connsiteY0"/>
                                      </a:cxn>
                                      <a:cxn ang="0">
                                        <a:pos x="connsiteX1" y="connsiteY1"/>
                                      </a:cxn>
                                    </a:cxnLst>
                                    <a:rect l="l" t="t" r="r" b="b"/>
                                    <a:pathLst>
                                      <a:path w="4511" h="15783">
                                        <a:moveTo>
                                          <a:pt x="1344" y="175"/>
                                        </a:moveTo>
                                        <a:lnTo>
                                          <a:pt x="1344"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880" name="Graphic 3124"/>
                                <wpg:cNvGrpSpPr/>
                                <wpg:grpSpPr>
                                  <a:xfrm>
                                    <a:off x="6908335" y="6834773"/>
                                    <a:ext cx="106865" cy="34111"/>
                                    <a:chOff x="6908335" y="6834773"/>
                                    <a:chExt cx="106865" cy="34111"/>
                                  </a:xfrm>
                                  <a:solidFill>
                                    <a:srgbClr val="000000"/>
                                  </a:solidFill>
                                </wpg:grpSpPr>
                                <wps:wsp>
                                  <wps:cNvPr id="3881" name="Freeform: Shape 3881"/>
                                  <wps:cNvSpPr/>
                                  <wps:spPr>
                                    <a:xfrm flipV="1">
                                      <a:off x="6908335" y="6835365"/>
                                      <a:ext cx="19583" cy="32878"/>
                                    </a:xfrm>
                                    <a:custGeom>
                                      <a:avLst/>
                                      <a:gdLst>
                                        <a:gd name="connsiteX0" fmla="*/ -116 w 19583"/>
                                        <a:gd name="connsiteY0" fmla="*/ 1594 h 32878"/>
                                        <a:gd name="connsiteX1" fmla="*/ 7151 w 19583"/>
                                        <a:gd name="connsiteY1" fmla="*/ 1594 h 32878"/>
                                        <a:gd name="connsiteX2" fmla="*/ 7151 w 19583"/>
                                        <a:gd name="connsiteY2" fmla="*/ 26679 h 32878"/>
                                        <a:gd name="connsiteX3" fmla="*/ -758 w 19583"/>
                                        <a:gd name="connsiteY3" fmla="*/ 25094 h 32878"/>
                                        <a:gd name="connsiteX4" fmla="*/ -758 w 19583"/>
                                        <a:gd name="connsiteY4" fmla="*/ 29146 h 32878"/>
                                        <a:gd name="connsiteX5" fmla="*/ 7109 w 19583"/>
                                        <a:gd name="connsiteY5" fmla="*/ 30731 h 32878"/>
                                        <a:gd name="connsiteX6" fmla="*/ 11557 w 19583"/>
                                        <a:gd name="connsiteY6" fmla="*/ 30731 h 32878"/>
                                        <a:gd name="connsiteX7" fmla="*/ 11557 w 19583"/>
                                        <a:gd name="connsiteY7" fmla="*/ 1594 h 32878"/>
                                        <a:gd name="connsiteX8" fmla="*/ 18825 w 19583"/>
                                        <a:gd name="connsiteY8" fmla="*/ 1594 h 32878"/>
                                        <a:gd name="connsiteX9" fmla="*/ 18825 w 19583"/>
                                        <a:gd name="connsiteY9" fmla="*/ -2147 h 32878"/>
                                        <a:gd name="connsiteX10" fmla="*/ -116 w 19583"/>
                                        <a:gd name="connsiteY10" fmla="*/ -2147 h 32878"/>
                                        <a:gd name="connsiteX11" fmla="*/ -116 w 19583"/>
                                        <a:gd name="connsiteY11" fmla="*/ 1594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9583" h="32878">
                                          <a:moveTo>
                                            <a:pt x="-116" y="1594"/>
                                          </a:moveTo>
                                          <a:lnTo>
                                            <a:pt x="7151" y="1594"/>
                                          </a:lnTo>
                                          <a:lnTo>
                                            <a:pt x="7151" y="26679"/>
                                          </a:lnTo>
                                          <a:lnTo>
                                            <a:pt x="-758" y="25094"/>
                                          </a:lnTo>
                                          <a:lnTo>
                                            <a:pt x="-758" y="29146"/>
                                          </a:lnTo>
                                          <a:lnTo>
                                            <a:pt x="7109" y="30731"/>
                                          </a:lnTo>
                                          <a:lnTo>
                                            <a:pt x="11557" y="30731"/>
                                          </a:lnTo>
                                          <a:lnTo>
                                            <a:pt x="11557" y="1594"/>
                                          </a:lnTo>
                                          <a:lnTo>
                                            <a:pt x="18825" y="1594"/>
                                          </a:lnTo>
                                          <a:lnTo>
                                            <a:pt x="18825" y="-2147"/>
                                          </a:lnTo>
                                          <a:lnTo>
                                            <a:pt x="-116" y="-2147"/>
                                          </a:lnTo>
                                          <a:lnTo>
                                            <a:pt x="-116" y="159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82" name="Freeform: Shape 3882"/>
                                  <wps:cNvSpPr/>
                                  <wps:spPr>
                                    <a:xfrm flipV="1">
                                      <a:off x="6935566" y="6835365"/>
                                      <a:ext cx="21282" cy="33519"/>
                                    </a:xfrm>
                                    <a:custGeom>
                                      <a:avLst/>
                                      <a:gdLst>
                                        <a:gd name="connsiteX0" fmla="*/ 726 w 21282"/>
                                        <a:gd name="connsiteY0" fmla="*/ 31418 h 33519"/>
                                        <a:gd name="connsiteX1" fmla="*/ 18194 w 21282"/>
                                        <a:gd name="connsiteY1" fmla="*/ 31418 h 33519"/>
                                        <a:gd name="connsiteX2" fmla="*/ 18194 w 21282"/>
                                        <a:gd name="connsiteY2" fmla="*/ 27669 h 33519"/>
                                        <a:gd name="connsiteX3" fmla="*/ 4800 w 21282"/>
                                        <a:gd name="connsiteY3" fmla="*/ 27669 h 33519"/>
                                        <a:gd name="connsiteX4" fmla="*/ 4800 w 21282"/>
                                        <a:gd name="connsiteY4" fmla="*/ 19615 h 33519"/>
                                        <a:gd name="connsiteX5" fmla="*/ 6732 w 21282"/>
                                        <a:gd name="connsiteY5" fmla="*/ 20109 h 33519"/>
                                        <a:gd name="connsiteX6" fmla="*/ 8677 w 21282"/>
                                        <a:gd name="connsiteY6" fmla="*/ 20271 h 33519"/>
                                        <a:gd name="connsiteX7" fmla="*/ 17397 w 21282"/>
                                        <a:gd name="connsiteY7" fmla="*/ 17255 h 33519"/>
                                        <a:gd name="connsiteX8" fmla="*/ 20619 w 21282"/>
                                        <a:gd name="connsiteY8" fmla="*/ 9088 h 33519"/>
                                        <a:gd name="connsiteX9" fmla="*/ 17313 w 21282"/>
                                        <a:gd name="connsiteY9" fmla="*/ 837 h 33519"/>
                                        <a:gd name="connsiteX10" fmla="*/ 7993 w 21282"/>
                                        <a:gd name="connsiteY10" fmla="*/ -2102 h 33519"/>
                                        <a:gd name="connsiteX11" fmla="*/ 3771 w 21282"/>
                                        <a:gd name="connsiteY11" fmla="*/ -1749 h 33519"/>
                                        <a:gd name="connsiteX12" fmla="*/ -663 w 21282"/>
                                        <a:gd name="connsiteY12" fmla="*/ -692 h 33519"/>
                                        <a:gd name="connsiteX13" fmla="*/ -663 w 21282"/>
                                        <a:gd name="connsiteY13" fmla="*/ 3782 h 33519"/>
                                        <a:gd name="connsiteX14" fmla="*/ 3432 w 21282"/>
                                        <a:gd name="connsiteY14" fmla="*/ 2176 h 33519"/>
                                        <a:gd name="connsiteX15" fmla="*/ 7902 w 21282"/>
                                        <a:gd name="connsiteY15" fmla="*/ 1647 h 33519"/>
                                        <a:gd name="connsiteX16" fmla="*/ 13936 w 21282"/>
                                        <a:gd name="connsiteY16" fmla="*/ 3648 h 33519"/>
                                        <a:gd name="connsiteX17" fmla="*/ 16164 w 21282"/>
                                        <a:gd name="connsiteY17" fmla="*/ 9088 h 33519"/>
                                        <a:gd name="connsiteX18" fmla="*/ 13936 w 21282"/>
                                        <a:gd name="connsiteY18" fmla="*/ 14521 h 33519"/>
                                        <a:gd name="connsiteX19" fmla="*/ 7902 w 21282"/>
                                        <a:gd name="connsiteY19" fmla="*/ 16529 h 33519"/>
                                        <a:gd name="connsiteX20" fmla="*/ 4342 w 21282"/>
                                        <a:gd name="connsiteY20" fmla="*/ 16134 h 33519"/>
                                        <a:gd name="connsiteX21" fmla="*/ 726 w 21282"/>
                                        <a:gd name="connsiteY21" fmla="*/ 14901 h 33519"/>
                                        <a:gd name="connsiteX22" fmla="*/ 726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726" y="31418"/>
                                          </a:moveTo>
                                          <a:lnTo>
                                            <a:pt x="18194" y="31418"/>
                                          </a:lnTo>
                                          <a:lnTo>
                                            <a:pt x="18194" y="27669"/>
                                          </a:lnTo>
                                          <a:lnTo>
                                            <a:pt x="4800" y="27669"/>
                                          </a:lnTo>
                                          <a:lnTo>
                                            <a:pt x="4800" y="19615"/>
                                          </a:lnTo>
                                          <a:cubicBezTo>
                                            <a:pt x="5444" y="19836"/>
                                            <a:pt x="6088" y="20000"/>
                                            <a:pt x="6732" y="20109"/>
                                          </a:cubicBezTo>
                                          <a:cubicBezTo>
                                            <a:pt x="7380" y="20217"/>
                                            <a:pt x="8029" y="20271"/>
                                            <a:pt x="8677" y="20271"/>
                                          </a:cubicBezTo>
                                          <a:cubicBezTo>
                                            <a:pt x="12348" y="20271"/>
                                            <a:pt x="15254" y="19265"/>
                                            <a:pt x="17397" y="17255"/>
                                          </a:cubicBezTo>
                                          <a:cubicBezTo>
                                            <a:pt x="19545" y="15244"/>
                                            <a:pt x="20619" y="12522"/>
                                            <a:pt x="20619" y="9088"/>
                                          </a:cubicBezTo>
                                          <a:cubicBezTo>
                                            <a:pt x="20619" y="5551"/>
                                            <a:pt x="19517" y="2800"/>
                                            <a:pt x="17313" y="837"/>
                                          </a:cubicBezTo>
                                          <a:cubicBezTo>
                                            <a:pt x="15109" y="-1122"/>
                                            <a:pt x="12002" y="-2102"/>
                                            <a:pt x="7993" y="-2102"/>
                                          </a:cubicBezTo>
                                          <a:cubicBezTo>
                                            <a:pt x="6612" y="-2102"/>
                                            <a:pt x="5204" y="-1984"/>
                                            <a:pt x="3771" y="-1749"/>
                                          </a:cubicBezTo>
                                          <a:cubicBezTo>
                                            <a:pt x="2342" y="-1514"/>
                                            <a:pt x="864" y="-1162"/>
                                            <a:pt x="-663" y="-692"/>
                                          </a:cubicBezTo>
                                          <a:lnTo>
                                            <a:pt x="-663" y="3782"/>
                                          </a:lnTo>
                                          <a:cubicBezTo>
                                            <a:pt x="657" y="3063"/>
                                            <a:pt x="2023" y="2528"/>
                                            <a:pt x="3432" y="2176"/>
                                          </a:cubicBezTo>
                                          <a:cubicBezTo>
                                            <a:pt x="4842" y="1823"/>
                                            <a:pt x="6332" y="1647"/>
                                            <a:pt x="7902" y="1647"/>
                                          </a:cubicBezTo>
                                          <a:cubicBezTo>
                                            <a:pt x="10444" y="1647"/>
                                            <a:pt x="12456" y="2314"/>
                                            <a:pt x="13936" y="3648"/>
                                          </a:cubicBezTo>
                                          <a:cubicBezTo>
                                            <a:pt x="15421" y="4982"/>
                                            <a:pt x="16164" y="6796"/>
                                            <a:pt x="16164" y="9088"/>
                                          </a:cubicBezTo>
                                          <a:cubicBezTo>
                                            <a:pt x="16164" y="11376"/>
                                            <a:pt x="15421" y="13187"/>
                                            <a:pt x="13936" y="14521"/>
                                          </a:cubicBezTo>
                                          <a:cubicBezTo>
                                            <a:pt x="12456" y="15860"/>
                                            <a:pt x="10444" y="16529"/>
                                            <a:pt x="7902" y="16529"/>
                                          </a:cubicBezTo>
                                          <a:cubicBezTo>
                                            <a:pt x="6713" y="16529"/>
                                            <a:pt x="5526" y="16397"/>
                                            <a:pt x="4342" y="16134"/>
                                          </a:cubicBezTo>
                                          <a:cubicBezTo>
                                            <a:pt x="3162" y="15871"/>
                                            <a:pt x="1957" y="15460"/>
                                            <a:pt x="726" y="14901"/>
                                          </a:cubicBezTo>
                                          <a:lnTo>
                                            <a:pt x="726"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83" name="Freeform: Shape 3883"/>
                                  <wps:cNvSpPr/>
                                  <wps:spPr>
                                    <a:xfrm flipV="1">
                                      <a:off x="6963762" y="6834773"/>
                                      <a:ext cx="22734" cy="34111"/>
                                    </a:xfrm>
                                    <a:custGeom>
                                      <a:avLst/>
                                      <a:gdLst>
                                        <a:gd name="connsiteX0" fmla="*/ 10676 w 22734"/>
                                        <a:gd name="connsiteY0" fmla="*/ 28445 h 34111"/>
                                        <a:gd name="connsiteX1" fmla="*/ 5509 w 22734"/>
                                        <a:gd name="connsiteY1" fmla="*/ 25062 h 34111"/>
                                        <a:gd name="connsiteX2" fmla="*/ 3782 w 22734"/>
                                        <a:gd name="connsiteY2" fmla="*/ 14901 h 34111"/>
                                        <a:gd name="connsiteX3" fmla="*/ 5509 w 22734"/>
                                        <a:gd name="connsiteY3" fmla="*/ 4762 h 34111"/>
                                        <a:gd name="connsiteX4" fmla="*/ 10676 w 22734"/>
                                        <a:gd name="connsiteY4" fmla="*/ 1379 h 34111"/>
                                        <a:gd name="connsiteX5" fmla="*/ 15864 w 22734"/>
                                        <a:gd name="connsiteY5" fmla="*/ 4762 h 34111"/>
                                        <a:gd name="connsiteX6" fmla="*/ 17598 w 22734"/>
                                        <a:gd name="connsiteY6" fmla="*/ 14901 h 34111"/>
                                        <a:gd name="connsiteX7" fmla="*/ 15864 w 22734"/>
                                        <a:gd name="connsiteY7" fmla="*/ 25062 h 34111"/>
                                        <a:gd name="connsiteX8" fmla="*/ 10676 w 22734"/>
                                        <a:gd name="connsiteY8" fmla="*/ 28445 h 34111"/>
                                        <a:gd name="connsiteX9" fmla="*/ 10676 w 22734"/>
                                        <a:gd name="connsiteY9" fmla="*/ 31968 h 34111"/>
                                        <a:gd name="connsiteX10" fmla="*/ 19128 w 22734"/>
                                        <a:gd name="connsiteY10" fmla="*/ 27592 h 34111"/>
                                        <a:gd name="connsiteX11" fmla="*/ 22046 w 22734"/>
                                        <a:gd name="connsiteY11" fmla="*/ 14901 h 34111"/>
                                        <a:gd name="connsiteX12" fmla="*/ 19128 w 22734"/>
                                        <a:gd name="connsiteY12" fmla="*/ 2225 h 34111"/>
                                        <a:gd name="connsiteX13" fmla="*/ 10676 w 22734"/>
                                        <a:gd name="connsiteY13" fmla="*/ -2144 h 34111"/>
                                        <a:gd name="connsiteX14" fmla="*/ 2231 w 22734"/>
                                        <a:gd name="connsiteY14" fmla="*/ 2225 h 34111"/>
                                        <a:gd name="connsiteX15" fmla="*/ -688 w 22734"/>
                                        <a:gd name="connsiteY15" fmla="*/ 14901 h 34111"/>
                                        <a:gd name="connsiteX16" fmla="*/ 2231 w 22734"/>
                                        <a:gd name="connsiteY16" fmla="*/ 27592 h 34111"/>
                                        <a:gd name="connsiteX17" fmla="*/ 10676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676" y="28445"/>
                                          </a:moveTo>
                                          <a:cubicBezTo>
                                            <a:pt x="8387" y="28445"/>
                                            <a:pt x="6665" y="27317"/>
                                            <a:pt x="5509" y="25062"/>
                                          </a:cubicBezTo>
                                          <a:cubicBezTo>
                                            <a:pt x="4357" y="22812"/>
                                            <a:pt x="3782" y="19425"/>
                                            <a:pt x="3782" y="14901"/>
                                          </a:cubicBezTo>
                                          <a:cubicBezTo>
                                            <a:pt x="3782" y="10396"/>
                                            <a:pt x="4357" y="7017"/>
                                            <a:pt x="5509" y="4762"/>
                                          </a:cubicBezTo>
                                          <a:cubicBezTo>
                                            <a:pt x="6665" y="2507"/>
                                            <a:pt x="8387" y="1379"/>
                                            <a:pt x="10676" y="1379"/>
                                          </a:cubicBezTo>
                                          <a:cubicBezTo>
                                            <a:pt x="12983" y="1379"/>
                                            <a:pt x="14713" y="2507"/>
                                            <a:pt x="15864" y="4762"/>
                                          </a:cubicBezTo>
                                          <a:cubicBezTo>
                                            <a:pt x="17020" y="7017"/>
                                            <a:pt x="17598" y="10396"/>
                                            <a:pt x="17598" y="14901"/>
                                          </a:cubicBezTo>
                                          <a:cubicBezTo>
                                            <a:pt x="17598" y="19425"/>
                                            <a:pt x="17020" y="22812"/>
                                            <a:pt x="15864" y="25062"/>
                                          </a:cubicBezTo>
                                          <a:cubicBezTo>
                                            <a:pt x="14713" y="27317"/>
                                            <a:pt x="12983" y="28445"/>
                                            <a:pt x="10676" y="28445"/>
                                          </a:cubicBezTo>
                                          <a:close/>
                                          <a:moveTo>
                                            <a:pt x="10676" y="31968"/>
                                          </a:moveTo>
                                          <a:cubicBezTo>
                                            <a:pt x="14365" y="31968"/>
                                            <a:pt x="17182" y="30509"/>
                                            <a:pt x="19128" y="27592"/>
                                          </a:cubicBezTo>
                                          <a:cubicBezTo>
                                            <a:pt x="21074" y="24679"/>
                                            <a:pt x="22046" y="20449"/>
                                            <a:pt x="22046" y="14901"/>
                                          </a:cubicBezTo>
                                          <a:cubicBezTo>
                                            <a:pt x="22046" y="9368"/>
                                            <a:pt x="21074" y="5142"/>
                                            <a:pt x="19128" y="2225"/>
                                          </a:cubicBezTo>
                                          <a:cubicBezTo>
                                            <a:pt x="17182" y="-687"/>
                                            <a:pt x="14365" y="-2144"/>
                                            <a:pt x="10676" y="-2144"/>
                                          </a:cubicBezTo>
                                          <a:cubicBezTo>
                                            <a:pt x="6991" y="-2144"/>
                                            <a:pt x="4176" y="-687"/>
                                            <a:pt x="2231" y="2225"/>
                                          </a:cubicBezTo>
                                          <a:cubicBezTo>
                                            <a:pt x="285" y="5142"/>
                                            <a:pt x="-688" y="9368"/>
                                            <a:pt x="-688" y="14901"/>
                                          </a:cubicBezTo>
                                          <a:cubicBezTo>
                                            <a:pt x="-688" y="20449"/>
                                            <a:pt x="285" y="24679"/>
                                            <a:pt x="2231" y="27592"/>
                                          </a:cubicBezTo>
                                          <a:cubicBezTo>
                                            <a:pt x="4176" y="30509"/>
                                            <a:pt x="6991" y="31968"/>
                                            <a:pt x="10676"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84" name="Freeform: Shape 3884"/>
                                  <wps:cNvSpPr/>
                                  <wps:spPr>
                                    <a:xfrm flipV="1">
                                      <a:off x="6992466" y="6834773"/>
                                      <a:ext cx="22734" cy="34111"/>
                                    </a:xfrm>
                                    <a:custGeom>
                                      <a:avLst/>
                                      <a:gdLst>
                                        <a:gd name="connsiteX0" fmla="*/ 10682 w 22734"/>
                                        <a:gd name="connsiteY0" fmla="*/ 28445 h 34111"/>
                                        <a:gd name="connsiteX1" fmla="*/ 5515 w 22734"/>
                                        <a:gd name="connsiteY1" fmla="*/ 25062 h 34111"/>
                                        <a:gd name="connsiteX2" fmla="*/ 3788 w 22734"/>
                                        <a:gd name="connsiteY2" fmla="*/ 14901 h 34111"/>
                                        <a:gd name="connsiteX3" fmla="*/ 5515 w 22734"/>
                                        <a:gd name="connsiteY3" fmla="*/ 4762 h 34111"/>
                                        <a:gd name="connsiteX4" fmla="*/ 10682 w 22734"/>
                                        <a:gd name="connsiteY4" fmla="*/ 1379 h 34111"/>
                                        <a:gd name="connsiteX5" fmla="*/ 15870 w 22734"/>
                                        <a:gd name="connsiteY5" fmla="*/ 4762 h 34111"/>
                                        <a:gd name="connsiteX6" fmla="*/ 17605 w 22734"/>
                                        <a:gd name="connsiteY6" fmla="*/ 14901 h 34111"/>
                                        <a:gd name="connsiteX7" fmla="*/ 15870 w 22734"/>
                                        <a:gd name="connsiteY7" fmla="*/ 25062 h 34111"/>
                                        <a:gd name="connsiteX8" fmla="*/ 10682 w 22734"/>
                                        <a:gd name="connsiteY8" fmla="*/ 28445 h 34111"/>
                                        <a:gd name="connsiteX9" fmla="*/ 10682 w 22734"/>
                                        <a:gd name="connsiteY9" fmla="*/ 31968 h 34111"/>
                                        <a:gd name="connsiteX10" fmla="*/ 19134 w 22734"/>
                                        <a:gd name="connsiteY10" fmla="*/ 27592 h 34111"/>
                                        <a:gd name="connsiteX11" fmla="*/ 22053 w 22734"/>
                                        <a:gd name="connsiteY11" fmla="*/ 14901 h 34111"/>
                                        <a:gd name="connsiteX12" fmla="*/ 19134 w 22734"/>
                                        <a:gd name="connsiteY12" fmla="*/ 2225 h 34111"/>
                                        <a:gd name="connsiteX13" fmla="*/ 10682 w 22734"/>
                                        <a:gd name="connsiteY13" fmla="*/ -2144 h 34111"/>
                                        <a:gd name="connsiteX14" fmla="*/ 2237 w 22734"/>
                                        <a:gd name="connsiteY14" fmla="*/ 2225 h 34111"/>
                                        <a:gd name="connsiteX15" fmla="*/ -681 w 22734"/>
                                        <a:gd name="connsiteY15" fmla="*/ 14901 h 34111"/>
                                        <a:gd name="connsiteX16" fmla="*/ 2237 w 22734"/>
                                        <a:gd name="connsiteY16" fmla="*/ 27592 h 34111"/>
                                        <a:gd name="connsiteX17" fmla="*/ 10682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682" y="28445"/>
                                          </a:moveTo>
                                          <a:cubicBezTo>
                                            <a:pt x="8393" y="28445"/>
                                            <a:pt x="6671" y="27317"/>
                                            <a:pt x="5515" y="25062"/>
                                          </a:cubicBezTo>
                                          <a:cubicBezTo>
                                            <a:pt x="4364" y="22812"/>
                                            <a:pt x="3788" y="19425"/>
                                            <a:pt x="3788" y="14901"/>
                                          </a:cubicBezTo>
                                          <a:cubicBezTo>
                                            <a:pt x="3788" y="10396"/>
                                            <a:pt x="4364" y="7017"/>
                                            <a:pt x="5515" y="4762"/>
                                          </a:cubicBezTo>
                                          <a:cubicBezTo>
                                            <a:pt x="6671" y="2507"/>
                                            <a:pt x="8393" y="1379"/>
                                            <a:pt x="10682" y="1379"/>
                                          </a:cubicBezTo>
                                          <a:cubicBezTo>
                                            <a:pt x="12990" y="1379"/>
                                            <a:pt x="14719" y="2507"/>
                                            <a:pt x="15870" y="4762"/>
                                          </a:cubicBezTo>
                                          <a:cubicBezTo>
                                            <a:pt x="17027" y="7017"/>
                                            <a:pt x="17605" y="10396"/>
                                            <a:pt x="17605" y="14901"/>
                                          </a:cubicBezTo>
                                          <a:cubicBezTo>
                                            <a:pt x="17605" y="19425"/>
                                            <a:pt x="17027" y="22812"/>
                                            <a:pt x="15870" y="25062"/>
                                          </a:cubicBezTo>
                                          <a:cubicBezTo>
                                            <a:pt x="14719" y="27317"/>
                                            <a:pt x="12990" y="28445"/>
                                            <a:pt x="10682" y="28445"/>
                                          </a:cubicBezTo>
                                          <a:close/>
                                          <a:moveTo>
                                            <a:pt x="10682" y="31968"/>
                                          </a:moveTo>
                                          <a:cubicBezTo>
                                            <a:pt x="14371" y="31968"/>
                                            <a:pt x="17189" y="30509"/>
                                            <a:pt x="19134" y="27592"/>
                                          </a:cubicBezTo>
                                          <a:cubicBezTo>
                                            <a:pt x="21080" y="24679"/>
                                            <a:pt x="22053" y="20449"/>
                                            <a:pt x="22053" y="14901"/>
                                          </a:cubicBezTo>
                                          <a:cubicBezTo>
                                            <a:pt x="22053" y="9368"/>
                                            <a:pt x="21080" y="5142"/>
                                            <a:pt x="19134" y="2225"/>
                                          </a:cubicBezTo>
                                          <a:cubicBezTo>
                                            <a:pt x="17189" y="-687"/>
                                            <a:pt x="14371" y="-2144"/>
                                            <a:pt x="10682" y="-2144"/>
                                          </a:cubicBezTo>
                                          <a:cubicBezTo>
                                            <a:pt x="6998" y="-2144"/>
                                            <a:pt x="4183" y="-687"/>
                                            <a:pt x="2237" y="2225"/>
                                          </a:cubicBezTo>
                                          <a:cubicBezTo>
                                            <a:pt x="291" y="5142"/>
                                            <a:pt x="-681" y="9368"/>
                                            <a:pt x="-681" y="14901"/>
                                          </a:cubicBezTo>
                                          <a:cubicBezTo>
                                            <a:pt x="-681" y="20449"/>
                                            <a:pt x="291" y="24679"/>
                                            <a:pt x="2237" y="27592"/>
                                          </a:cubicBezTo>
                                          <a:cubicBezTo>
                                            <a:pt x="4183" y="30509"/>
                                            <a:pt x="6998" y="31968"/>
                                            <a:pt x="10682"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85" name="Graphic 3124"/>
                              <wpg:cNvGrpSpPr/>
                              <wpg:grpSpPr>
                                <a:xfrm>
                                  <a:off x="7068247" y="6802409"/>
                                  <a:ext cx="106865" cy="66475"/>
                                  <a:chOff x="7068247" y="6802409"/>
                                  <a:chExt cx="106865" cy="66475"/>
                                </a:xfrm>
                                <a:solidFill>
                                  <a:srgbClr val="000000"/>
                                </a:solidFill>
                              </wpg:grpSpPr>
                              <wps:wsp>
                                <wps:cNvPr id="3886" name="Freeform: Shape 3886"/>
                                <wps:cNvSpPr/>
                                <wps:spPr>
                                  <a:xfrm>
                                    <a:off x="7120702" y="6802409"/>
                                    <a:ext cx="4511" cy="15783"/>
                                  </a:xfrm>
                                  <a:custGeom>
                                    <a:avLst/>
                                    <a:gdLst>
                                      <a:gd name="connsiteX0" fmla="*/ 1379 w 4511"/>
                                      <a:gd name="connsiteY0" fmla="*/ 175 h 15783"/>
                                      <a:gd name="connsiteX1" fmla="*/ 1379 w 4511"/>
                                      <a:gd name="connsiteY1" fmla="*/ 15959 h 15783"/>
                                    </a:gdLst>
                                    <a:ahLst/>
                                    <a:cxnLst>
                                      <a:cxn ang="0">
                                        <a:pos x="connsiteX0" y="connsiteY0"/>
                                      </a:cxn>
                                      <a:cxn ang="0">
                                        <a:pos x="connsiteX1" y="connsiteY1"/>
                                      </a:cxn>
                                    </a:cxnLst>
                                    <a:rect l="l" t="t" r="r" b="b"/>
                                    <a:pathLst>
                                      <a:path w="4511" h="15783">
                                        <a:moveTo>
                                          <a:pt x="1379" y="175"/>
                                        </a:moveTo>
                                        <a:lnTo>
                                          <a:pt x="1379"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887" name="Graphic 3124"/>
                                <wpg:cNvGrpSpPr/>
                                <wpg:grpSpPr>
                                  <a:xfrm>
                                    <a:off x="7068247" y="6834773"/>
                                    <a:ext cx="106865" cy="34111"/>
                                    <a:chOff x="7068247" y="6834773"/>
                                    <a:chExt cx="106865" cy="34111"/>
                                  </a:xfrm>
                                  <a:solidFill>
                                    <a:srgbClr val="000000"/>
                                  </a:solidFill>
                                </wpg:grpSpPr>
                                <wps:wsp>
                                  <wps:cNvPr id="3888" name="Freeform: Shape 3888"/>
                                  <wps:cNvSpPr/>
                                  <wps:spPr>
                                    <a:xfrm flipV="1">
                                      <a:off x="7068247" y="6835365"/>
                                      <a:ext cx="19583" cy="32878"/>
                                    </a:xfrm>
                                    <a:custGeom>
                                      <a:avLst/>
                                      <a:gdLst>
                                        <a:gd name="connsiteX0" fmla="*/ -81 w 19583"/>
                                        <a:gd name="connsiteY0" fmla="*/ 1594 h 32878"/>
                                        <a:gd name="connsiteX1" fmla="*/ 7187 w 19583"/>
                                        <a:gd name="connsiteY1" fmla="*/ 1594 h 32878"/>
                                        <a:gd name="connsiteX2" fmla="*/ 7187 w 19583"/>
                                        <a:gd name="connsiteY2" fmla="*/ 26679 h 32878"/>
                                        <a:gd name="connsiteX3" fmla="*/ -722 w 19583"/>
                                        <a:gd name="connsiteY3" fmla="*/ 25094 h 32878"/>
                                        <a:gd name="connsiteX4" fmla="*/ -722 w 19583"/>
                                        <a:gd name="connsiteY4" fmla="*/ 29146 h 32878"/>
                                        <a:gd name="connsiteX5" fmla="*/ 7145 w 19583"/>
                                        <a:gd name="connsiteY5" fmla="*/ 30731 h 32878"/>
                                        <a:gd name="connsiteX6" fmla="*/ 11593 w 19583"/>
                                        <a:gd name="connsiteY6" fmla="*/ 30731 h 32878"/>
                                        <a:gd name="connsiteX7" fmla="*/ 11593 w 19583"/>
                                        <a:gd name="connsiteY7" fmla="*/ 1594 h 32878"/>
                                        <a:gd name="connsiteX8" fmla="*/ 18861 w 19583"/>
                                        <a:gd name="connsiteY8" fmla="*/ 1594 h 32878"/>
                                        <a:gd name="connsiteX9" fmla="*/ 18861 w 19583"/>
                                        <a:gd name="connsiteY9" fmla="*/ -2147 h 32878"/>
                                        <a:gd name="connsiteX10" fmla="*/ -81 w 19583"/>
                                        <a:gd name="connsiteY10" fmla="*/ -2147 h 32878"/>
                                        <a:gd name="connsiteX11" fmla="*/ -81 w 19583"/>
                                        <a:gd name="connsiteY11" fmla="*/ 1594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9583" h="32878">
                                          <a:moveTo>
                                            <a:pt x="-81" y="1594"/>
                                          </a:moveTo>
                                          <a:lnTo>
                                            <a:pt x="7187" y="1594"/>
                                          </a:lnTo>
                                          <a:lnTo>
                                            <a:pt x="7187" y="26679"/>
                                          </a:lnTo>
                                          <a:lnTo>
                                            <a:pt x="-722" y="25094"/>
                                          </a:lnTo>
                                          <a:lnTo>
                                            <a:pt x="-722" y="29146"/>
                                          </a:lnTo>
                                          <a:lnTo>
                                            <a:pt x="7145" y="30731"/>
                                          </a:lnTo>
                                          <a:lnTo>
                                            <a:pt x="11593" y="30731"/>
                                          </a:lnTo>
                                          <a:lnTo>
                                            <a:pt x="11593" y="1594"/>
                                          </a:lnTo>
                                          <a:lnTo>
                                            <a:pt x="18861" y="1594"/>
                                          </a:lnTo>
                                          <a:lnTo>
                                            <a:pt x="18861" y="-2147"/>
                                          </a:lnTo>
                                          <a:lnTo>
                                            <a:pt x="-81" y="-2147"/>
                                          </a:lnTo>
                                          <a:lnTo>
                                            <a:pt x="-81" y="159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89" name="Freeform: Shape 3889"/>
                                  <wps:cNvSpPr/>
                                  <wps:spPr>
                                    <a:xfrm flipV="1">
                                      <a:off x="7095697" y="6835365"/>
                                      <a:ext cx="21148" cy="32878"/>
                                    </a:xfrm>
                                    <a:custGeom>
                                      <a:avLst/>
                                      <a:gdLst>
                                        <a:gd name="connsiteX0" fmla="*/ -649 w 21148"/>
                                        <a:gd name="connsiteY0" fmla="*/ 30731 h 32878"/>
                                        <a:gd name="connsiteX1" fmla="*/ 20499 w 21148"/>
                                        <a:gd name="connsiteY1" fmla="*/ 30731 h 32878"/>
                                        <a:gd name="connsiteX2" fmla="*/ 20499 w 21148"/>
                                        <a:gd name="connsiteY2" fmla="*/ 28836 h 32878"/>
                                        <a:gd name="connsiteX3" fmla="*/ 8557 w 21148"/>
                                        <a:gd name="connsiteY3" fmla="*/ -2147 h 32878"/>
                                        <a:gd name="connsiteX4" fmla="*/ 3912 w 21148"/>
                                        <a:gd name="connsiteY4" fmla="*/ -2147 h 32878"/>
                                        <a:gd name="connsiteX5" fmla="*/ 15148 w 21148"/>
                                        <a:gd name="connsiteY5" fmla="*/ 26982 h 32878"/>
                                        <a:gd name="connsiteX6" fmla="*/ -649 w 21148"/>
                                        <a:gd name="connsiteY6" fmla="*/ 26982 h 32878"/>
                                        <a:gd name="connsiteX7" fmla="*/ -649 w 21148"/>
                                        <a:gd name="connsiteY7" fmla="*/ 30731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21148" h="32878">
                                          <a:moveTo>
                                            <a:pt x="-649" y="30731"/>
                                          </a:moveTo>
                                          <a:lnTo>
                                            <a:pt x="20499" y="30731"/>
                                          </a:lnTo>
                                          <a:lnTo>
                                            <a:pt x="20499" y="28836"/>
                                          </a:lnTo>
                                          <a:lnTo>
                                            <a:pt x="8557" y="-2147"/>
                                          </a:lnTo>
                                          <a:lnTo>
                                            <a:pt x="3912" y="-2147"/>
                                          </a:lnTo>
                                          <a:lnTo>
                                            <a:pt x="15148" y="26982"/>
                                          </a:lnTo>
                                          <a:lnTo>
                                            <a:pt x="-649" y="26982"/>
                                          </a:lnTo>
                                          <a:lnTo>
                                            <a:pt x="-649" y="3073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90" name="Freeform: Shape 3890"/>
                                  <wps:cNvSpPr/>
                                  <wps:spPr>
                                    <a:xfrm flipV="1">
                                      <a:off x="7124182" y="6835365"/>
                                      <a:ext cx="21282" cy="33519"/>
                                    </a:xfrm>
                                    <a:custGeom>
                                      <a:avLst/>
                                      <a:gdLst>
                                        <a:gd name="connsiteX0" fmla="*/ 767 w 21282"/>
                                        <a:gd name="connsiteY0" fmla="*/ 31418 h 33519"/>
                                        <a:gd name="connsiteX1" fmla="*/ 18236 w 21282"/>
                                        <a:gd name="connsiteY1" fmla="*/ 31418 h 33519"/>
                                        <a:gd name="connsiteX2" fmla="*/ 18236 w 21282"/>
                                        <a:gd name="connsiteY2" fmla="*/ 27669 h 33519"/>
                                        <a:gd name="connsiteX3" fmla="*/ 4842 w 21282"/>
                                        <a:gd name="connsiteY3" fmla="*/ 27669 h 33519"/>
                                        <a:gd name="connsiteX4" fmla="*/ 4842 w 21282"/>
                                        <a:gd name="connsiteY4" fmla="*/ 19615 h 33519"/>
                                        <a:gd name="connsiteX5" fmla="*/ 6773 w 21282"/>
                                        <a:gd name="connsiteY5" fmla="*/ 20109 h 33519"/>
                                        <a:gd name="connsiteX6" fmla="*/ 8719 w 21282"/>
                                        <a:gd name="connsiteY6" fmla="*/ 20271 h 33519"/>
                                        <a:gd name="connsiteX7" fmla="*/ 17439 w 21282"/>
                                        <a:gd name="connsiteY7" fmla="*/ 17255 h 33519"/>
                                        <a:gd name="connsiteX8" fmla="*/ 20661 w 21282"/>
                                        <a:gd name="connsiteY8" fmla="*/ 9088 h 33519"/>
                                        <a:gd name="connsiteX9" fmla="*/ 17354 w 21282"/>
                                        <a:gd name="connsiteY9" fmla="*/ 837 h 33519"/>
                                        <a:gd name="connsiteX10" fmla="*/ 8035 w 21282"/>
                                        <a:gd name="connsiteY10" fmla="*/ -2102 h 33519"/>
                                        <a:gd name="connsiteX11" fmla="*/ 3813 w 21282"/>
                                        <a:gd name="connsiteY11" fmla="*/ -1749 h 33519"/>
                                        <a:gd name="connsiteX12" fmla="*/ -621 w 21282"/>
                                        <a:gd name="connsiteY12" fmla="*/ -692 h 33519"/>
                                        <a:gd name="connsiteX13" fmla="*/ -621 w 21282"/>
                                        <a:gd name="connsiteY13" fmla="*/ 3782 h 33519"/>
                                        <a:gd name="connsiteX14" fmla="*/ 3474 w 21282"/>
                                        <a:gd name="connsiteY14" fmla="*/ 2176 h 33519"/>
                                        <a:gd name="connsiteX15" fmla="*/ 7944 w 21282"/>
                                        <a:gd name="connsiteY15" fmla="*/ 1647 h 33519"/>
                                        <a:gd name="connsiteX16" fmla="*/ 13978 w 21282"/>
                                        <a:gd name="connsiteY16" fmla="*/ 3648 h 33519"/>
                                        <a:gd name="connsiteX17" fmla="*/ 16205 w 21282"/>
                                        <a:gd name="connsiteY17" fmla="*/ 9088 h 33519"/>
                                        <a:gd name="connsiteX18" fmla="*/ 13978 w 21282"/>
                                        <a:gd name="connsiteY18" fmla="*/ 14521 h 33519"/>
                                        <a:gd name="connsiteX19" fmla="*/ 7944 w 21282"/>
                                        <a:gd name="connsiteY19" fmla="*/ 16529 h 33519"/>
                                        <a:gd name="connsiteX20" fmla="*/ 4384 w 21282"/>
                                        <a:gd name="connsiteY20" fmla="*/ 16134 h 33519"/>
                                        <a:gd name="connsiteX21" fmla="*/ 767 w 21282"/>
                                        <a:gd name="connsiteY21" fmla="*/ 14901 h 33519"/>
                                        <a:gd name="connsiteX22" fmla="*/ 767 w 21282"/>
                                        <a:gd name="connsiteY22" fmla="*/ 31418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767" y="31418"/>
                                          </a:moveTo>
                                          <a:lnTo>
                                            <a:pt x="18236" y="31418"/>
                                          </a:lnTo>
                                          <a:lnTo>
                                            <a:pt x="18236" y="27669"/>
                                          </a:lnTo>
                                          <a:lnTo>
                                            <a:pt x="4842" y="27669"/>
                                          </a:lnTo>
                                          <a:lnTo>
                                            <a:pt x="4842" y="19615"/>
                                          </a:lnTo>
                                          <a:cubicBezTo>
                                            <a:pt x="5486" y="19836"/>
                                            <a:pt x="6130" y="20000"/>
                                            <a:pt x="6773" y="20109"/>
                                          </a:cubicBezTo>
                                          <a:cubicBezTo>
                                            <a:pt x="7422" y="20217"/>
                                            <a:pt x="8070" y="20271"/>
                                            <a:pt x="8719" y="20271"/>
                                          </a:cubicBezTo>
                                          <a:cubicBezTo>
                                            <a:pt x="12389" y="20271"/>
                                            <a:pt x="15296" y="19265"/>
                                            <a:pt x="17439" y="17255"/>
                                          </a:cubicBezTo>
                                          <a:cubicBezTo>
                                            <a:pt x="19587" y="15244"/>
                                            <a:pt x="20661" y="12522"/>
                                            <a:pt x="20661" y="9088"/>
                                          </a:cubicBezTo>
                                          <a:cubicBezTo>
                                            <a:pt x="20661" y="5551"/>
                                            <a:pt x="19559" y="2800"/>
                                            <a:pt x="17354" y="837"/>
                                          </a:cubicBezTo>
                                          <a:cubicBezTo>
                                            <a:pt x="15150" y="-1122"/>
                                            <a:pt x="12044" y="-2102"/>
                                            <a:pt x="8035" y="-2102"/>
                                          </a:cubicBezTo>
                                          <a:cubicBezTo>
                                            <a:pt x="6654" y="-2102"/>
                                            <a:pt x="5246" y="-1984"/>
                                            <a:pt x="3813" y="-1749"/>
                                          </a:cubicBezTo>
                                          <a:cubicBezTo>
                                            <a:pt x="2384" y="-1514"/>
                                            <a:pt x="906" y="-1162"/>
                                            <a:pt x="-621" y="-692"/>
                                          </a:cubicBezTo>
                                          <a:lnTo>
                                            <a:pt x="-621" y="3782"/>
                                          </a:lnTo>
                                          <a:cubicBezTo>
                                            <a:pt x="699" y="3063"/>
                                            <a:pt x="2064" y="2528"/>
                                            <a:pt x="3474" y="2176"/>
                                          </a:cubicBezTo>
                                          <a:cubicBezTo>
                                            <a:pt x="4884" y="1823"/>
                                            <a:pt x="6374" y="1647"/>
                                            <a:pt x="7944" y="1647"/>
                                          </a:cubicBezTo>
                                          <a:cubicBezTo>
                                            <a:pt x="10486" y="1647"/>
                                            <a:pt x="12497" y="2314"/>
                                            <a:pt x="13978" y="3648"/>
                                          </a:cubicBezTo>
                                          <a:cubicBezTo>
                                            <a:pt x="15463" y="4982"/>
                                            <a:pt x="16205" y="6796"/>
                                            <a:pt x="16205" y="9088"/>
                                          </a:cubicBezTo>
                                          <a:cubicBezTo>
                                            <a:pt x="16205" y="11376"/>
                                            <a:pt x="15463" y="13187"/>
                                            <a:pt x="13978" y="14521"/>
                                          </a:cubicBezTo>
                                          <a:cubicBezTo>
                                            <a:pt x="12497" y="15860"/>
                                            <a:pt x="10486" y="16529"/>
                                            <a:pt x="7944" y="16529"/>
                                          </a:cubicBezTo>
                                          <a:cubicBezTo>
                                            <a:pt x="6755" y="16529"/>
                                            <a:pt x="5568" y="16397"/>
                                            <a:pt x="4384" y="16134"/>
                                          </a:cubicBezTo>
                                          <a:cubicBezTo>
                                            <a:pt x="3204" y="15871"/>
                                            <a:pt x="1999" y="15460"/>
                                            <a:pt x="767" y="14901"/>
                                          </a:cubicBezTo>
                                          <a:lnTo>
                                            <a:pt x="767" y="314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91" name="Freeform: Shape 3891"/>
                                  <wps:cNvSpPr/>
                                  <wps:spPr>
                                    <a:xfrm flipV="1">
                                      <a:off x="7152379" y="6834773"/>
                                      <a:ext cx="22734" cy="34111"/>
                                    </a:xfrm>
                                    <a:custGeom>
                                      <a:avLst/>
                                      <a:gdLst>
                                        <a:gd name="connsiteX0" fmla="*/ 10718 w 22734"/>
                                        <a:gd name="connsiteY0" fmla="*/ 28445 h 34111"/>
                                        <a:gd name="connsiteX1" fmla="*/ 5550 w 22734"/>
                                        <a:gd name="connsiteY1" fmla="*/ 25062 h 34111"/>
                                        <a:gd name="connsiteX2" fmla="*/ 3823 w 22734"/>
                                        <a:gd name="connsiteY2" fmla="*/ 14901 h 34111"/>
                                        <a:gd name="connsiteX3" fmla="*/ 5550 w 22734"/>
                                        <a:gd name="connsiteY3" fmla="*/ 4762 h 34111"/>
                                        <a:gd name="connsiteX4" fmla="*/ 10718 w 22734"/>
                                        <a:gd name="connsiteY4" fmla="*/ 1379 h 34111"/>
                                        <a:gd name="connsiteX5" fmla="*/ 15906 w 22734"/>
                                        <a:gd name="connsiteY5" fmla="*/ 4762 h 34111"/>
                                        <a:gd name="connsiteX6" fmla="*/ 17640 w 22734"/>
                                        <a:gd name="connsiteY6" fmla="*/ 14901 h 34111"/>
                                        <a:gd name="connsiteX7" fmla="*/ 15906 w 22734"/>
                                        <a:gd name="connsiteY7" fmla="*/ 25062 h 34111"/>
                                        <a:gd name="connsiteX8" fmla="*/ 10718 w 22734"/>
                                        <a:gd name="connsiteY8" fmla="*/ 28445 h 34111"/>
                                        <a:gd name="connsiteX9" fmla="*/ 10718 w 22734"/>
                                        <a:gd name="connsiteY9" fmla="*/ 31968 h 34111"/>
                                        <a:gd name="connsiteX10" fmla="*/ 19170 w 22734"/>
                                        <a:gd name="connsiteY10" fmla="*/ 27592 h 34111"/>
                                        <a:gd name="connsiteX11" fmla="*/ 22088 w 22734"/>
                                        <a:gd name="connsiteY11" fmla="*/ 14901 h 34111"/>
                                        <a:gd name="connsiteX12" fmla="*/ 19170 w 22734"/>
                                        <a:gd name="connsiteY12" fmla="*/ 2225 h 34111"/>
                                        <a:gd name="connsiteX13" fmla="*/ 10718 w 22734"/>
                                        <a:gd name="connsiteY13" fmla="*/ -2144 h 34111"/>
                                        <a:gd name="connsiteX14" fmla="*/ 2272 w 22734"/>
                                        <a:gd name="connsiteY14" fmla="*/ 2225 h 34111"/>
                                        <a:gd name="connsiteX15" fmla="*/ -646 w 22734"/>
                                        <a:gd name="connsiteY15" fmla="*/ 14901 h 34111"/>
                                        <a:gd name="connsiteX16" fmla="*/ 2272 w 22734"/>
                                        <a:gd name="connsiteY16" fmla="*/ 27592 h 34111"/>
                                        <a:gd name="connsiteX17" fmla="*/ 10718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718" y="28445"/>
                                          </a:moveTo>
                                          <a:cubicBezTo>
                                            <a:pt x="8429" y="28445"/>
                                            <a:pt x="6706" y="27317"/>
                                            <a:pt x="5550" y="25062"/>
                                          </a:cubicBezTo>
                                          <a:cubicBezTo>
                                            <a:pt x="4399" y="22812"/>
                                            <a:pt x="3823" y="19425"/>
                                            <a:pt x="3823" y="14901"/>
                                          </a:cubicBezTo>
                                          <a:cubicBezTo>
                                            <a:pt x="3823" y="10396"/>
                                            <a:pt x="4399" y="7017"/>
                                            <a:pt x="5550" y="4762"/>
                                          </a:cubicBezTo>
                                          <a:cubicBezTo>
                                            <a:pt x="6706" y="2507"/>
                                            <a:pt x="8429" y="1379"/>
                                            <a:pt x="10718" y="1379"/>
                                          </a:cubicBezTo>
                                          <a:cubicBezTo>
                                            <a:pt x="13025" y="1379"/>
                                            <a:pt x="14755" y="2507"/>
                                            <a:pt x="15906" y="4762"/>
                                          </a:cubicBezTo>
                                          <a:cubicBezTo>
                                            <a:pt x="17062" y="7017"/>
                                            <a:pt x="17640" y="10396"/>
                                            <a:pt x="17640" y="14901"/>
                                          </a:cubicBezTo>
                                          <a:cubicBezTo>
                                            <a:pt x="17640" y="19425"/>
                                            <a:pt x="17062" y="22812"/>
                                            <a:pt x="15906" y="25062"/>
                                          </a:cubicBezTo>
                                          <a:cubicBezTo>
                                            <a:pt x="14755" y="27317"/>
                                            <a:pt x="13025" y="28445"/>
                                            <a:pt x="10718" y="28445"/>
                                          </a:cubicBezTo>
                                          <a:close/>
                                          <a:moveTo>
                                            <a:pt x="10718" y="31968"/>
                                          </a:moveTo>
                                          <a:cubicBezTo>
                                            <a:pt x="14407" y="31968"/>
                                            <a:pt x="17224" y="30509"/>
                                            <a:pt x="19170" y="27592"/>
                                          </a:cubicBezTo>
                                          <a:cubicBezTo>
                                            <a:pt x="21115" y="24679"/>
                                            <a:pt x="22088" y="20449"/>
                                            <a:pt x="22088" y="14901"/>
                                          </a:cubicBezTo>
                                          <a:cubicBezTo>
                                            <a:pt x="22088" y="9368"/>
                                            <a:pt x="21115" y="5142"/>
                                            <a:pt x="19170" y="2225"/>
                                          </a:cubicBezTo>
                                          <a:cubicBezTo>
                                            <a:pt x="17224" y="-687"/>
                                            <a:pt x="14407" y="-2144"/>
                                            <a:pt x="10718" y="-2144"/>
                                          </a:cubicBezTo>
                                          <a:cubicBezTo>
                                            <a:pt x="7033" y="-2144"/>
                                            <a:pt x="4218" y="-687"/>
                                            <a:pt x="2272" y="2225"/>
                                          </a:cubicBezTo>
                                          <a:cubicBezTo>
                                            <a:pt x="327" y="5142"/>
                                            <a:pt x="-646" y="9368"/>
                                            <a:pt x="-646" y="14901"/>
                                          </a:cubicBezTo>
                                          <a:cubicBezTo>
                                            <a:pt x="-646" y="20449"/>
                                            <a:pt x="327" y="24679"/>
                                            <a:pt x="2272" y="27592"/>
                                          </a:cubicBezTo>
                                          <a:cubicBezTo>
                                            <a:pt x="4218" y="30509"/>
                                            <a:pt x="7033" y="31968"/>
                                            <a:pt x="10718"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92" name="Graphic 3124"/>
                              <wpg:cNvGrpSpPr/>
                              <wpg:grpSpPr>
                                <a:xfrm>
                                  <a:off x="7226510" y="6802409"/>
                                  <a:ext cx="108515" cy="66475"/>
                                  <a:chOff x="7226510" y="6802409"/>
                                  <a:chExt cx="108515" cy="66475"/>
                                </a:xfrm>
                                <a:solidFill>
                                  <a:srgbClr val="000000"/>
                                </a:solidFill>
                              </wpg:grpSpPr>
                              <wps:wsp>
                                <wps:cNvPr id="3893" name="Freeform: Shape 3893"/>
                                <wps:cNvSpPr/>
                                <wps:spPr>
                                  <a:xfrm>
                                    <a:off x="7280614" y="6802409"/>
                                    <a:ext cx="4511" cy="15783"/>
                                  </a:xfrm>
                                  <a:custGeom>
                                    <a:avLst/>
                                    <a:gdLst>
                                      <a:gd name="connsiteX0" fmla="*/ 1414 w 4511"/>
                                      <a:gd name="connsiteY0" fmla="*/ 175 h 15783"/>
                                      <a:gd name="connsiteX1" fmla="*/ 1414 w 4511"/>
                                      <a:gd name="connsiteY1" fmla="*/ 15959 h 15783"/>
                                    </a:gdLst>
                                    <a:ahLst/>
                                    <a:cxnLst>
                                      <a:cxn ang="0">
                                        <a:pos x="connsiteX0" y="connsiteY0"/>
                                      </a:cxn>
                                      <a:cxn ang="0">
                                        <a:pos x="connsiteX1" y="connsiteY1"/>
                                      </a:cxn>
                                    </a:cxnLst>
                                    <a:rect l="l" t="t" r="r" b="b"/>
                                    <a:pathLst>
                                      <a:path w="4511" h="15783">
                                        <a:moveTo>
                                          <a:pt x="1414" y="175"/>
                                        </a:moveTo>
                                        <a:lnTo>
                                          <a:pt x="1414" y="1595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894" name="Graphic 3124"/>
                                <wpg:cNvGrpSpPr/>
                                <wpg:grpSpPr>
                                  <a:xfrm>
                                    <a:off x="7226510" y="6834773"/>
                                    <a:ext cx="108515" cy="34111"/>
                                    <a:chOff x="7226510" y="6834773"/>
                                    <a:chExt cx="108515" cy="34111"/>
                                  </a:xfrm>
                                  <a:solidFill>
                                    <a:srgbClr val="000000"/>
                                  </a:solidFill>
                                </wpg:grpSpPr>
                                <wps:wsp>
                                  <wps:cNvPr id="3895" name="Freeform: Shape 3895"/>
                                  <wps:cNvSpPr/>
                                  <wps:spPr>
                                    <a:xfrm flipV="1">
                                      <a:off x="7226510" y="6834773"/>
                                      <a:ext cx="20880" cy="33470"/>
                                    </a:xfrm>
                                    <a:custGeom>
                                      <a:avLst/>
                                      <a:gdLst>
                                        <a:gd name="connsiteX0" fmla="*/ 4805 w 20880"/>
                                        <a:gd name="connsiteY0" fmla="*/ 1552 h 33470"/>
                                        <a:gd name="connsiteX1" fmla="*/ 20335 w 20880"/>
                                        <a:gd name="connsiteY1" fmla="*/ 1552 h 33470"/>
                                        <a:gd name="connsiteX2" fmla="*/ 20335 w 20880"/>
                                        <a:gd name="connsiteY2" fmla="*/ -2189 h 33470"/>
                                        <a:gd name="connsiteX3" fmla="*/ -545 w 20880"/>
                                        <a:gd name="connsiteY3" fmla="*/ -2189 h 33470"/>
                                        <a:gd name="connsiteX4" fmla="*/ -545 w 20880"/>
                                        <a:gd name="connsiteY4" fmla="*/ 1552 h 33470"/>
                                        <a:gd name="connsiteX5" fmla="*/ 6356 w 20880"/>
                                        <a:gd name="connsiteY5" fmla="*/ 8585 h 33470"/>
                                        <a:gd name="connsiteX6" fmla="*/ 11855 w 20880"/>
                                        <a:gd name="connsiteY6" fmla="*/ 14285 h 33470"/>
                                        <a:gd name="connsiteX7" fmla="*/ 14836 w 20880"/>
                                        <a:gd name="connsiteY7" fmla="*/ 18344 h 33470"/>
                                        <a:gd name="connsiteX8" fmla="*/ 15689 w 20880"/>
                                        <a:gd name="connsiteY8" fmla="*/ 21613 h 33470"/>
                                        <a:gd name="connsiteX9" fmla="*/ 13850 w 20880"/>
                                        <a:gd name="connsiteY9" fmla="*/ 25883 h 33470"/>
                                        <a:gd name="connsiteX10" fmla="*/ 9056 w 20880"/>
                                        <a:gd name="connsiteY10" fmla="*/ 27539 h 33470"/>
                                        <a:gd name="connsiteX11" fmla="*/ 4636 w 20880"/>
                                        <a:gd name="connsiteY11" fmla="*/ 26814 h 33470"/>
                                        <a:gd name="connsiteX12" fmla="*/ -327 w 20880"/>
                                        <a:gd name="connsiteY12" fmla="*/ 24608 h 33470"/>
                                        <a:gd name="connsiteX13" fmla="*/ -327 w 20880"/>
                                        <a:gd name="connsiteY13" fmla="*/ 29104 h 33470"/>
                                        <a:gd name="connsiteX14" fmla="*/ 4692 w 20880"/>
                                        <a:gd name="connsiteY14" fmla="*/ 30731 h 33470"/>
                                        <a:gd name="connsiteX15" fmla="*/ 8971 w 20880"/>
                                        <a:gd name="connsiteY15" fmla="*/ 31281 h 33470"/>
                                        <a:gd name="connsiteX16" fmla="*/ 17120 w 20880"/>
                                        <a:gd name="connsiteY16" fmla="*/ 28723 h 33470"/>
                                        <a:gd name="connsiteX17" fmla="*/ 20159 w 20880"/>
                                        <a:gd name="connsiteY17" fmla="*/ 21902 h 33470"/>
                                        <a:gd name="connsiteX18" fmla="*/ 19397 w 20880"/>
                                        <a:gd name="connsiteY18" fmla="*/ 18055 h 33470"/>
                                        <a:gd name="connsiteX19" fmla="*/ 16634 w 20880"/>
                                        <a:gd name="connsiteY19" fmla="*/ 13778 h 33470"/>
                                        <a:gd name="connsiteX20" fmla="*/ 13130 w 20880"/>
                                        <a:gd name="connsiteY20" fmla="*/ 10086 h 33470"/>
                                        <a:gd name="connsiteX21" fmla="*/ 4805 w 20880"/>
                                        <a:gd name="connsiteY21" fmla="*/ 1552 h 33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880" h="33470">
                                          <a:moveTo>
                                            <a:pt x="4805" y="1552"/>
                                          </a:moveTo>
                                          <a:lnTo>
                                            <a:pt x="20335" y="1552"/>
                                          </a:lnTo>
                                          <a:lnTo>
                                            <a:pt x="20335" y="-2189"/>
                                          </a:lnTo>
                                          <a:lnTo>
                                            <a:pt x="-545" y="-2189"/>
                                          </a:lnTo>
                                          <a:lnTo>
                                            <a:pt x="-545" y="1552"/>
                                          </a:lnTo>
                                          <a:cubicBezTo>
                                            <a:pt x="1142" y="3300"/>
                                            <a:pt x="3442" y="5644"/>
                                            <a:pt x="6356" y="8585"/>
                                          </a:cubicBezTo>
                                          <a:cubicBezTo>
                                            <a:pt x="9274" y="11530"/>
                                            <a:pt x="11107" y="13430"/>
                                            <a:pt x="11855" y="14285"/>
                                          </a:cubicBezTo>
                                          <a:cubicBezTo>
                                            <a:pt x="13279" y="15882"/>
                                            <a:pt x="14272" y="17235"/>
                                            <a:pt x="14836" y="18344"/>
                                          </a:cubicBezTo>
                                          <a:cubicBezTo>
                                            <a:pt x="15405" y="19452"/>
                                            <a:pt x="15689" y="20542"/>
                                            <a:pt x="15689" y="21613"/>
                                          </a:cubicBezTo>
                                          <a:cubicBezTo>
                                            <a:pt x="15689" y="23361"/>
                                            <a:pt x="15076" y="24784"/>
                                            <a:pt x="13850" y="25883"/>
                                          </a:cubicBezTo>
                                          <a:cubicBezTo>
                                            <a:pt x="12623" y="26987"/>
                                            <a:pt x="11025" y="27539"/>
                                            <a:pt x="9056" y="27539"/>
                                          </a:cubicBezTo>
                                          <a:cubicBezTo>
                                            <a:pt x="7660" y="27539"/>
                                            <a:pt x="6187" y="27297"/>
                                            <a:pt x="4636" y="26814"/>
                                          </a:cubicBezTo>
                                          <a:cubicBezTo>
                                            <a:pt x="3090" y="26330"/>
                                            <a:pt x="1436" y="25595"/>
                                            <a:pt x="-327" y="24608"/>
                                          </a:cubicBezTo>
                                          <a:lnTo>
                                            <a:pt x="-327" y="29104"/>
                                          </a:lnTo>
                                          <a:cubicBezTo>
                                            <a:pt x="1464" y="29822"/>
                                            <a:pt x="3137" y="30365"/>
                                            <a:pt x="4692" y="30731"/>
                                          </a:cubicBezTo>
                                          <a:cubicBezTo>
                                            <a:pt x="6253" y="31098"/>
                                            <a:pt x="7679" y="31281"/>
                                            <a:pt x="8971" y="31281"/>
                                          </a:cubicBezTo>
                                          <a:cubicBezTo>
                                            <a:pt x="12379" y="31281"/>
                                            <a:pt x="15095" y="30428"/>
                                            <a:pt x="17120" y="28723"/>
                                          </a:cubicBezTo>
                                          <a:cubicBezTo>
                                            <a:pt x="19146" y="27023"/>
                                            <a:pt x="20159" y="24749"/>
                                            <a:pt x="20159" y="21902"/>
                                          </a:cubicBezTo>
                                          <a:cubicBezTo>
                                            <a:pt x="20159" y="20549"/>
                                            <a:pt x="19905" y="19267"/>
                                            <a:pt x="19397" y="18055"/>
                                          </a:cubicBezTo>
                                          <a:cubicBezTo>
                                            <a:pt x="18895" y="16848"/>
                                            <a:pt x="17973" y="15422"/>
                                            <a:pt x="16634" y="13778"/>
                                          </a:cubicBezTo>
                                          <a:cubicBezTo>
                                            <a:pt x="16267" y="13350"/>
                                            <a:pt x="15100" y="12120"/>
                                            <a:pt x="13130" y="10086"/>
                                          </a:cubicBezTo>
                                          <a:cubicBezTo>
                                            <a:pt x="11166" y="8051"/>
                                            <a:pt x="8391" y="5207"/>
                                            <a:pt x="4805" y="155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96" name="Freeform: Shape 3896"/>
                                  <wps:cNvSpPr/>
                                  <wps:spPr>
                                    <a:xfrm flipV="1">
                                      <a:off x="7254883" y="6834773"/>
                                      <a:ext cx="22734" cy="34111"/>
                                    </a:xfrm>
                                    <a:custGeom>
                                      <a:avLst/>
                                      <a:gdLst>
                                        <a:gd name="connsiteX0" fmla="*/ 10740 w 22734"/>
                                        <a:gd name="connsiteY0" fmla="*/ 28445 h 34111"/>
                                        <a:gd name="connsiteX1" fmla="*/ 5573 w 22734"/>
                                        <a:gd name="connsiteY1" fmla="*/ 25062 h 34111"/>
                                        <a:gd name="connsiteX2" fmla="*/ 3846 w 22734"/>
                                        <a:gd name="connsiteY2" fmla="*/ 14901 h 34111"/>
                                        <a:gd name="connsiteX3" fmla="*/ 5573 w 22734"/>
                                        <a:gd name="connsiteY3" fmla="*/ 4762 h 34111"/>
                                        <a:gd name="connsiteX4" fmla="*/ 10740 w 22734"/>
                                        <a:gd name="connsiteY4" fmla="*/ 1379 h 34111"/>
                                        <a:gd name="connsiteX5" fmla="*/ 15929 w 22734"/>
                                        <a:gd name="connsiteY5" fmla="*/ 4762 h 34111"/>
                                        <a:gd name="connsiteX6" fmla="*/ 17663 w 22734"/>
                                        <a:gd name="connsiteY6" fmla="*/ 14901 h 34111"/>
                                        <a:gd name="connsiteX7" fmla="*/ 15929 w 22734"/>
                                        <a:gd name="connsiteY7" fmla="*/ 25062 h 34111"/>
                                        <a:gd name="connsiteX8" fmla="*/ 10740 w 22734"/>
                                        <a:gd name="connsiteY8" fmla="*/ 28445 h 34111"/>
                                        <a:gd name="connsiteX9" fmla="*/ 10740 w 22734"/>
                                        <a:gd name="connsiteY9" fmla="*/ 31968 h 34111"/>
                                        <a:gd name="connsiteX10" fmla="*/ 19192 w 22734"/>
                                        <a:gd name="connsiteY10" fmla="*/ 27592 h 34111"/>
                                        <a:gd name="connsiteX11" fmla="*/ 22111 w 22734"/>
                                        <a:gd name="connsiteY11" fmla="*/ 14901 h 34111"/>
                                        <a:gd name="connsiteX12" fmla="*/ 19192 w 22734"/>
                                        <a:gd name="connsiteY12" fmla="*/ 2225 h 34111"/>
                                        <a:gd name="connsiteX13" fmla="*/ 10740 w 22734"/>
                                        <a:gd name="connsiteY13" fmla="*/ -2144 h 34111"/>
                                        <a:gd name="connsiteX14" fmla="*/ 2295 w 22734"/>
                                        <a:gd name="connsiteY14" fmla="*/ 2225 h 34111"/>
                                        <a:gd name="connsiteX15" fmla="*/ -623 w 22734"/>
                                        <a:gd name="connsiteY15" fmla="*/ 14901 h 34111"/>
                                        <a:gd name="connsiteX16" fmla="*/ 2295 w 22734"/>
                                        <a:gd name="connsiteY16" fmla="*/ 27592 h 34111"/>
                                        <a:gd name="connsiteX17" fmla="*/ 10740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740" y="28445"/>
                                          </a:moveTo>
                                          <a:cubicBezTo>
                                            <a:pt x="8452" y="28445"/>
                                            <a:pt x="6729" y="27317"/>
                                            <a:pt x="5573" y="25062"/>
                                          </a:cubicBezTo>
                                          <a:cubicBezTo>
                                            <a:pt x="4422" y="22812"/>
                                            <a:pt x="3846" y="19425"/>
                                            <a:pt x="3846" y="14901"/>
                                          </a:cubicBezTo>
                                          <a:cubicBezTo>
                                            <a:pt x="3846" y="10396"/>
                                            <a:pt x="4422" y="7017"/>
                                            <a:pt x="5573" y="4762"/>
                                          </a:cubicBezTo>
                                          <a:cubicBezTo>
                                            <a:pt x="6729" y="2507"/>
                                            <a:pt x="8452" y="1379"/>
                                            <a:pt x="10740" y="1379"/>
                                          </a:cubicBezTo>
                                          <a:cubicBezTo>
                                            <a:pt x="13048" y="1379"/>
                                            <a:pt x="14777" y="2507"/>
                                            <a:pt x="15929" y="4762"/>
                                          </a:cubicBezTo>
                                          <a:cubicBezTo>
                                            <a:pt x="17085" y="7017"/>
                                            <a:pt x="17663" y="10396"/>
                                            <a:pt x="17663" y="14901"/>
                                          </a:cubicBezTo>
                                          <a:cubicBezTo>
                                            <a:pt x="17663" y="19425"/>
                                            <a:pt x="17085" y="22812"/>
                                            <a:pt x="15929" y="25062"/>
                                          </a:cubicBezTo>
                                          <a:cubicBezTo>
                                            <a:pt x="14777" y="27317"/>
                                            <a:pt x="13048" y="28445"/>
                                            <a:pt x="10740" y="28445"/>
                                          </a:cubicBezTo>
                                          <a:close/>
                                          <a:moveTo>
                                            <a:pt x="10740" y="31968"/>
                                          </a:moveTo>
                                          <a:cubicBezTo>
                                            <a:pt x="14429" y="31968"/>
                                            <a:pt x="17247" y="30509"/>
                                            <a:pt x="19192" y="27592"/>
                                          </a:cubicBezTo>
                                          <a:cubicBezTo>
                                            <a:pt x="21138" y="24679"/>
                                            <a:pt x="22111" y="20449"/>
                                            <a:pt x="22111" y="14901"/>
                                          </a:cubicBezTo>
                                          <a:cubicBezTo>
                                            <a:pt x="22111" y="9368"/>
                                            <a:pt x="21138" y="5142"/>
                                            <a:pt x="19192" y="2225"/>
                                          </a:cubicBezTo>
                                          <a:cubicBezTo>
                                            <a:pt x="17247" y="-687"/>
                                            <a:pt x="14429" y="-2144"/>
                                            <a:pt x="10740" y="-2144"/>
                                          </a:cubicBezTo>
                                          <a:cubicBezTo>
                                            <a:pt x="7056" y="-2144"/>
                                            <a:pt x="4241" y="-687"/>
                                            <a:pt x="2295" y="2225"/>
                                          </a:cubicBezTo>
                                          <a:cubicBezTo>
                                            <a:pt x="350" y="5142"/>
                                            <a:pt x="-623" y="9368"/>
                                            <a:pt x="-623" y="14901"/>
                                          </a:cubicBezTo>
                                          <a:cubicBezTo>
                                            <a:pt x="-623" y="20449"/>
                                            <a:pt x="350" y="24679"/>
                                            <a:pt x="2295" y="27592"/>
                                          </a:cubicBezTo>
                                          <a:cubicBezTo>
                                            <a:pt x="4241" y="30509"/>
                                            <a:pt x="7056" y="31968"/>
                                            <a:pt x="10740"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97" name="Freeform: Shape 3897"/>
                                  <wps:cNvSpPr/>
                                  <wps:spPr>
                                    <a:xfrm flipV="1">
                                      <a:off x="7283587" y="6834773"/>
                                      <a:ext cx="22734" cy="34111"/>
                                    </a:xfrm>
                                    <a:custGeom>
                                      <a:avLst/>
                                      <a:gdLst>
                                        <a:gd name="connsiteX0" fmla="*/ 10747 w 22734"/>
                                        <a:gd name="connsiteY0" fmla="*/ 28445 h 34111"/>
                                        <a:gd name="connsiteX1" fmla="*/ 5579 w 22734"/>
                                        <a:gd name="connsiteY1" fmla="*/ 25062 h 34111"/>
                                        <a:gd name="connsiteX2" fmla="*/ 3852 w 22734"/>
                                        <a:gd name="connsiteY2" fmla="*/ 14901 h 34111"/>
                                        <a:gd name="connsiteX3" fmla="*/ 5579 w 22734"/>
                                        <a:gd name="connsiteY3" fmla="*/ 4762 h 34111"/>
                                        <a:gd name="connsiteX4" fmla="*/ 10747 w 22734"/>
                                        <a:gd name="connsiteY4" fmla="*/ 1379 h 34111"/>
                                        <a:gd name="connsiteX5" fmla="*/ 15935 w 22734"/>
                                        <a:gd name="connsiteY5" fmla="*/ 4762 h 34111"/>
                                        <a:gd name="connsiteX6" fmla="*/ 17669 w 22734"/>
                                        <a:gd name="connsiteY6" fmla="*/ 14901 h 34111"/>
                                        <a:gd name="connsiteX7" fmla="*/ 15935 w 22734"/>
                                        <a:gd name="connsiteY7" fmla="*/ 25062 h 34111"/>
                                        <a:gd name="connsiteX8" fmla="*/ 10747 w 22734"/>
                                        <a:gd name="connsiteY8" fmla="*/ 28445 h 34111"/>
                                        <a:gd name="connsiteX9" fmla="*/ 10747 w 22734"/>
                                        <a:gd name="connsiteY9" fmla="*/ 31968 h 34111"/>
                                        <a:gd name="connsiteX10" fmla="*/ 19199 w 22734"/>
                                        <a:gd name="connsiteY10" fmla="*/ 27592 h 34111"/>
                                        <a:gd name="connsiteX11" fmla="*/ 22117 w 22734"/>
                                        <a:gd name="connsiteY11" fmla="*/ 14901 h 34111"/>
                                        <a:gd name="connsiteX12" fmla="*/ 19199 w 22734"/>
                                        <a:gd name="connsiteY12" fmla="*/ 2225 h 34111"/>
                                        <a:gd name="connsiteX13" fmla="*/ 10747 w 22734"/>
                                        <a:gd name="connsiteY13" fmla="*/ -2144 h 34111"/>
                                        <a:gd name="connsiteX14" fmla="*/ 2302 w 22734"/>
                                        <a:gd name="connsiteY14" fmla="*/ 2225 h 34111"/>
                                        <a:gd name="connsiteX15" fmla="*/ -617 w 22734"/>
                                        <a:gd name="connsiteY15" fmla="*/ 14901 h 34111"/>
                                        <a:gd name="connsiteX16" fmla="*/ 2302 w 22734"/>
                                        <a:gd name="connsiteY16" fmla="*/ 27592 h 34111"/>
                                        <a:gd name="connsiteX17" fmla="*/ 10747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747" y="28445"/>
                                          </a:moveTo>
                                          <a:cubicBezTo>
                                            <a:pt x="8458" y="28445"/>
                                            <a:pt x="6736" y="27317"/>
                                            <a:pt x="5579" y="25062"/>
                                          </a:cubicBezTo>
                                          <a:cubicBezTo>
                                            <a:pt x="4428" y="22812"/>
                                            <a:pt x="3852" y="19425"/>
                                            <a:pt x="3852" y="14901"/>
                                          </a:cubicBezTo>
                                          <a:cubicBezTo>
                                            <a:pt x="3852" y="10396"/>
                                            <a:pt x="4428" y="7017"/>
                                            <a:pt x="5579" y="4762"/>
                                          </a:cubicBezTo>
                                          <a:cubicBezTo>
                                            <a:pt x="6736" y="2507"/>
                                            <a:pt x="8458" y="1379"/>
                                            <a:pt x="10747" y="1379"/>
                                          </a:cubicBezTo>
                                          <a:cubicBezTo>
                                            <a:pt x="13054" y="1379"/>
                                            <a:pt x="14784" y="2507"/>
                                            <a:pt x="15935" y="4762"/>
                                          </a:cubicBezTo>
                                          <a:cubicBezTo>
                                            <a:pt x="17091" y="7017"/>
                                            <a:pt x="17669" y="10396"/>
                                            <a:pt x="17669" y="14901"/>
                                          </a:cubicBezTo>
                                          <a:cubicBezTo>
                                            <a:pt x="17669" y="19425"/>
                                            <a:pt x="17091" y="22812"/>
                                            <a:pt x="15935" y="25062"/>
                                          </a:cubicBezTo>
                                          <a:cubicBezTo>
                                            <a:pt x="14784" y="27317"/>
                                            <a:pt x="13054" y="28445"/>
                                            <a:pt x="10747" y="28445"/>
                                          </a:cubicBezTo>
                                          <a:close/>
                                          <a:moveTo>
                                            <a:pt x="10747" y="31968"/>
                                          </a:moveTo>
                                          <a:cubicBezTo>
                                            <a:pt x="14436" y="31968"/>
                                            <a:pt x="17253" y="30509"/>
                                            <a:pt x="19199" y="27592"/>
                                          </a:cubicBezTo>
                                          <a:cubicBezTo>
                                            <a:pt x="21144" y="24679"/>
                                            <a:pt x="22117" y="20449"/>
                                            <a:pt x="22117" y="14901"/>
                                          </a:cubicBezTo>
                                          <a:cubicBezTo>
                                            <a:pt x="22117" y="9368"/>
                                            <a:pt x="21144" y="5142"/>
                                            <a:pt x="19199" y="2225"/>
                                          </a:cubicBezTo>
                                          <a:cubicBezTo>
                                            <a:pt x="17253" y="-687"/>
                                            <a:pt x="14436" y="-2144"/>
                                            <a:pt x="10747" y="-2144"/>
                                          </a:cubicBezTo>
                                          <a:cubicBezTo>
                                            <a:pt x="7062" y="-2144"/>
                                            <a:pt x="4247" y="-687"/>
                                            <a:pt x="2302" y="2225"/>
                                          </a:cubicBezTo>
                                          <a:cubicBezTo>
                                            <a:pt x="356" y="5142"/>
                                            <a:pt x="-617" y="9368"/>
                                            <a:pt x="-617" y="14901"/>
                                          </a:cubicBezTo>
                                          <a:cubicBezTo>
                                            <a:pt x="-617" y="20449"/>
                                            <a:pt x="356" y="24679"/>
                                            <a:pt x="2302" y="27592"/>
                                          </a:cubicBezTo>
                                          <a:cubicBezTo>
                                            <a:pt x="4247" y="30509"/>
                                            <a:pt x="7062" y="31968"/>
                                            <a:pt x="10747"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98" name="Freeform: Shape 3898"/>
                                  <wps:cNvSpPr/>
                                  <wps:spPr>
                                    <a:xfrm flipV="1">
                                      <a:off x="7312291" y="6834773"/>
                                      <a:ext cx="22734" cy="34111"/>
                                    </a:xfrm>
                                    <a:custGeom>
                                      <a:avLst/>
                                      <a:gdLst>
                                        <a:gd name="connsiteX0" fmla="*/ 10753 w 22734"/>
                                        <a:gd name="connsiteY0" fmla="*/ 28445 h 34111"/>
                                        <a:gd name="connsiteX1" fmla="*/ 5586 w 22734"/>
                                        <a:gd name="connsiteY1" fmla="*/ 25062 h 34111"/>
                                        <a:gd name="connsiteX2" fmla="*/ 3859 w 22734"/>
                                        <a:gd name="connsiteY2" fmla="*/ 14901 h 34111"/>
                                        <a:gd name="connsiteX3" fmla="*/ 5586 w 22734"/>
                                        <a:gd name="connsiteY3" fmla="*/ 4762 h 34111"/>
                                        <a:gd name="connsiteX4" fmla="*/ 10753 w 22734"/>
                                        <a:gd name="connsiteY4" fmla="*/ 1379 h 34111"/>
                                        <a:gd name="connsiteX5" fmla="*/ 15941 w 22734"/>
                                        <a:gd name="connsiteY5" fmla="*/ 4762 h 34111"/>
                                        <a:gd name="connsiteX6" fmla="*/ 17675 w 22734"/>
                                        <a:gd name="connsiteY6" fmla="*/ 14901 h 34111"/>
                                        <a:gd name="connsiteX7" fmla="*/ 15941 w 22734"/>
                                        <a:gd name="connsiteY7" fmla="*/ 25062 h 34111"/>
                                        <a:gd name="connsiteX8" fmla="*/ 10753 w 22734"/>
                                        <a:gd name="connsiteY8" fmla="*/ 28445 h 34111"/>
                                        <a:gd name="connsiteX9" fmla="*/ 10753 w 22734"/>
                                        <a:gd name="connsiteY9" fmla="*/ 31968 h 34111"/>
                                        <a:gd name="connsiteX10" fmla="*/ 19205 w 22734"/>
                                        <a:gd name="connsiteY10" fmla="*/ 27592 h 34111"/>
                                        <a:gd name="connsiteX11" fmla="*/ 22124 w 22734"/>
                                        <a:gd name="connsiteY11" fmla="*/ 14901 h 34111"/>
                                        <a:gd name="connsiteX12" fmla="*/ 19205 w 22734"/>
                                        <a:gd name="connsiteY12" fmla="*/ 2225 h 34111"/>
                                        <a:gd name="connsiteX13" fmla="*/ 10753 w 22734"/>
                                        <a:gd name="connsiteY13" fmla="*/ -2144 h 34111"/>
                                        <a:gd name="connsiteX14" fmla="*/ 2308 w 22734"/>
                                        <a:gd name="connsiteY14" fmla="*/ 2225 h 34111"/>
                                        <a:gd name="connsiteX15" fmla="*/ -611 w 22734"/>
                                        <a:gd name="connsiteY15" fmla="*/ 14901 h 34111"/>
                                        <a:gd name="connsiteX16" fmla="*/ 2308 w 22734"/>
                                        <a:gd name="connsiteY16" fmla="*/ 27592 h 34111"/>
                                        <a:gd name="connsiteX17" fmla="*/ 10753 w 22734"/>
                                        <a:gd name="connsiteY17" fmla="*/ 319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753" y="28445"/>
                                          </a:moveTo>
                                          <a:cubicBezTo>
                                            <a:pt x="8464" y="28445"/>
                                            <a:pt x="6742" y="27317"/>
                                            <a:pt x="5586" y="25062"/>
                                          </a:cubicBezTo>
                                          <a:cubicBezTo>
                                            <a:pt x="4434" y="22812"/>
                                            <a:pt x="3859" y="19425"/>
                                            <a:pt x="3859" y="14901"/>
                                          </a:cubicBezTo>
                                          <a:cubicBezTo>
                                            <a:pt x="3859" y="10396"/>
                                            <a:pt x="4434" y="7017"/>
                                            <a:pt x="5586" y="4762"/>
                                          </a:cubicBezTo>
                                          <a:cubicBezTo>
                                            <a:pt x="6742" y="2507"/>
                                            <a:pt x="8464" y="1379"/>
                                            <a:pt x="10753" y="1379"/>
                                          </a:cubicBezTo>
                                          <a:cubicBezTo>
                                            <a:pt x="13061" y="1379"/>
                                            <a:pt x="14790" y="2507"/>
                                            <a:pt x="15941" y="4762"/>
                                          </a:cubicBezTo>
                                          <a:cubicBezTo>
                                            <a:pt x="17097" y="7017"/>
                                            <a:pt x="17675" y="10396"/>
                                            <a:pt x="17675" y="14901"/>
                                          </a:cubicBezTo>
                                          <a:cubicBezTo>
                                            <a:pt x="17675" y="19425"/>
                                            <a:pt x="17097" y="22812"/>
                                            <a:pt x="15941" y="25062"/>
                                          </a:cubicBezTo>
                                          <a:cubicBezTo>
                                            <a:pt x="14790" y="27317"/>
                                            <a:pt x="13061" y="28445"/>
                                            <a:pt x="10753" y="28445"/>
                                          </a:cubicBezTo>
                                          <a:close/>
                                          <a:moveTo>
                                            <a:pt x="10753" y="31968"/>
                                          </a:moveTo>
                                          <a:cubicBezTo>
                                            <a:pt x="14442" y="31968"/>
                                            <a:pt x="17260" y="30509"/>
                                            <a:pt x="19205" y="27592"/>
                                          </a:cubicBezTo>
                                          <a:cubicBezTo>
                                            <a:pt x="21151" y="24679"/>
                                            <a:pt x="22124" y="20449"/>
                                            <a:pt x="22124" y="14901"/>
                                          </a:cubicBezTo>
                                          <a:cubicBezTo>
                                            <a:pt x="22124" y="9368"/>
                                            <a:pt x="21151" y="5142"/>
                                            <a:pt x="19205" y="2225"/>
                                          </a:cubicBezTo>
                                          <a:cubicBezTo>
                                            <a:pt x="17260" y="-687"/>
                                            <a:pt x="14442" y="-2144"/>
                                            <a:pt x="10753" y="-2144"/>
                                          </a:cubicBezTo>
                                          <a:cubicBezTo>
                                            <a:pt x="7069" y="-2144"/>
                                            <a:pt x="4254" y="-687"/>
                                            <a:pt x="2308" y="2225"/>
                                          </a:cubicBezTo>
                                          <a:cubicBezTo>
                                            <a:pt x="362" y="5142"/>
                                            <a:pt x="-611" y="9368"/>
                                            <a:pt x="-611" y="14901"/>
                                          </a:cubicBezTo>
                                          <a:cubicBezTo>
                                            <a:pt x="-611" y="20449"/>
                                            <a:pt x="362" y="24679"/>
                                            <a:pt x="2308" y="27592"/>
                                          </a:cubicBezTo>
                                          <a:cubicBezTo>
                                            <a:pt x="4254" y="30509"/>
                                            <a:pt x="7069" y="31968"/>
                                            <a:pt x="10753" y="319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899" name="Graphic 3124"/>
                              <wpg:cNvGrpSpPr/>
                              <wpg:grpSpPr>
                                <a:xfrm>
                                  <a:off x="6526548" y="6895661"/>
                                  <a:ext cx="242360" cy="34907"/>
                                  <a:chOff x="6526548" y="6895661"/>
                                  <a:chExt cx="242360" cy="34907"/>
                                </a:xfrm>
                                <a:solidFill>
                                  <a:srgbClr val="000000"/>
                                </a:solidFill>
                              </wpg:grpSpPr>
                              <wps:wsp>
                                <wps:cNvPr id="3900" name="Freeform: Shape 3900"/>
                                <wps:cNvSpPr/>
                                <wps:spPr>
                                  <a:xfrm flipV="1">
                                    <a:off x="6526548" y="6897049"/>
                                    <a:ext cx="8480" cy="32878"/>
                                  </a:xfrm>
                                  <a:custGeom>
                                    <a:avLst/>
                                    <a:gdLst>
                                      <a:gd name="connsiteX0" fmla="*/ 59 w 8480"/>
                                      <a:gd name="connsiteY0" fmla="*/ 30745 h 32878"/>
                                      <a:gd name="connsiteX1" fmla="*/ 8539 w 8480"/>
                                      <a:gd name="connsiteY1" fmla="*/ 30745 h 32878"/>
                                      <a:gd name="connsiteX2" fmla="*/ 8539 w 8480"/>
                                      <a:gd name="connsiteY2" fmla="*/ -2134 h 32878"/>
                                      <a:gd name="connsiteX3" fmla="*/ 59 w 8480"/>
                                      <a:gd name="connsiteY3" fmla="*/ -2134 h 32878"/>
                                      <a:gd name="connsiteX4" fmla="*/ 59 w 8480"/>
                                      <a:gd name="connsiteY4" fmla="*/ 30745 h 3287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480" h="32878">
                                        <a:moveTo>
                                          <a:pt x="59" y="30745"/>
                                        </a:moveTo>
                                        <a:lnTo>
                                          <a:pt x="8539" y="30745"/>
                                        </a:lnTo>
                                        <a:lnTo>
                                          <a:pt x="8539" y="-2134"/>
                                        </a:lnTo>
                                        <a:lnTo>
                                          <a:pt x="59" y="-2134"/>
                                        </a:lnTo>
                                        <a:lnTo>
                                          <a:pt x="59" y="3074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01" name="Freeform: Shape 3901"/>
                                <wps:cNvSpPr/>
                                <wps:spPr>
                                  <a:xfrm flipV="1">
                                    <a:off x="6539781" y="6898261"/>
                                    <a:ext cx="19942" cy="31666"/>
                                  </a:xfrm>
                                  <a:custGeom>
                                    <a:avLst/>
                                    <a:gdLst>
                                      <a:gd name="connsiteX0" fmla="*/ 11562 w 19942"/>
                                      <a:gd name="connsiteY0" fmla="*/ 29619 h 31666"/>
                                      <a:gd name="connsiteX1" fmla="*/ 11562 w 19942"/>
                                      <a:gd name="connsiteY1" fmla="*/ 22615 h 31666"/>
                                      <a:gd name="connsiteX2" fmla="*/ 19697 w 19942"/>
                                      <a:gd name="connsiteY2" fmla="*/ 22615 h 31666"/>
                                      <a:gd name="connsiteX3" fmla="*/ 19697 w 19942"/>
                                      <a:gd name="connsiteY3" fmla="*/ 16978 h 31666"/>
                                      <a:gd name="connsiteX4" fmla="*/ 11562 w 19942"/>
                                      <a:gd name="connsiteY4" fmla="*/ 16978 h 31666"/>
                                      <a:gd name="connsiteX5" fmla="*/ 11562 w 19942"/>
                                      <a:gd name="connsiteY5" fmla="*/ 6521 h 31666"/>
                                      <a:gd name="connsiteX6" fmla="*/ 12245 w 19942"/>
                                      <a:gd name="connsiteY6" fmla="*/ 4196 h 31666"/>
                                      <a:gd name="connsiteX7" fmla="*/ 14959 w 19942"/>
                                      <a:gd name="connsiteY7" fmla="*/ 3590 h 31666"/>
                                      <a:gd name="connsiteX8" fmla="*/ 19013 w 19942"/>
                                      <a:gd name="connsiteY8" fmla="*/ 3590 h 31666"/>
                                      <a:gd name="connsiteX9" fmla="*/ 19013 w 19942"/>
                                      <a:gd name="connsiteY9" fmla="*/ -2047 h 31666"/>
                                      <a:gd name="connsiteX10" fmla="*/ 12245 w 19942"/>
                                      <a:gd name="connsiteY10" fmla="*/ -2047 h 31666"/>
                                      <a:gd name="connsiteX11" fmla="*/ 5626 w 19942"/>
                                      <a:gd name="connsiteY11" fmla="*/ -103 h 31666"/>
                                      <a:gd name="connsiteX12" fmla="*/ 3680 w 19942"/>
                                      <a:gd name="connsiteY12" fmla="*/ 6521 h 31666"/>
                                      <a:gd name="connsiteX13" fmla="*/ 3680 w 19942"/>
                                      <a:gd name="connsiteY13" fmla="*/ 16978 h 31666"/>
                                      <a:gd name="connsiteX14" fmla="*/ -246 w 19942"/>
                                      <a:gd name="connsiteY14" fmla="*/ 16978 h 31666"/>
                                      <a:gd name="connsiteX15" fmla="*/ -246 w 19942"/>
                                      <a:gd name="connsiteY15" fmla="*/ 22615 h 31666"/>
                                      <a:gd name="connsiteX16" fmla="*/ 3680 w 19942"/>
                                      <a:gd name="connsiteY16" fmla="*/ 22615 h 31666"/>
                                      <a:gd name="connsiteX17" fmla="*/ 3680 w 19942"/>
                                      <a:gd name="connsiteY17" fmla="*/ 29619 h 31666"/>
                                      <a:gd name="connsiteX18" fmla="*/ 11562 w 19942"/>
                                      <a:gd name="connsiteY18" fmla="*/ 29619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942" h="31666">
                                        <a:moveTo>
                                          <a:pt x="11562" y="29619"/>
                                        </a:moveTo>
                                        <a:lnTo>
                                          <a:pt x="11562" y="22615"/>
                                        </a:lnTo>
                                        <a:lnTo>
                                          <a:pt x="19697" y="22615"/>
                                        </a:lnTo>
                                        <a:lnTo>
                                          <a:pt x="19697" y="16978"/>
                                        </a:lnTo>
                                        <a:lnTo>
                                          <a:pt x="11562" y="16978"/>
                                        </a:lnTo>
                                        <a:lnTo>
                                          <a:pt x="11562" y="6521"/>
                                        </a:lnTo>
                                        <a:cubicBezTo>
                                          <a:pt x="11562" y="5375"/>
                                          <a:pt x="11790" y="4600"/>
                                          <a:pt x="12245" y="4196"/>
                                        </a:cubicBezTo>
                                        <a:cubicBezTo>
                                          <a:pt x="12701" y="3792"/>
                                          <a:pt x="13606" y="3590"/>
                                          <a:pt x="14959" y="3590"/>
                                        </a:cubicBezTo>
                                        <a:lnTo>
                                          <a:pt x="19013" y="3590"/>
                                        </a:lnTo>
                                        <a:lnTo>
                                          <a:pt x="19013" y="-2047"/>
                                        </a:lnTo>
                                        <a:lnTo>
                                          <a:pt x="12245" y="-2047"/>
                                        </a:lnTo>
                                        <a:cubicBezTo>
                                          <a:pt x="9134" y="-2047"/>
                                          <a:pt x="6928" y="-1399"/>
                                          <a:pt x="5626" y="-103"/>
                                        </a:cubicBezTo>
                                        <a:cubicBezTo>
                                          <a:pt x="4329" y="1199"/>
                                          <a:pt x="3680" y="3406"/>
                                          <a:pt x="3680" y="6521"/>
                                        </a:cubicBezTo>
                                        <a:lnTo>
                                          <a:pt x="3680" y="16978"/>
                                        </a:lnTo>
                                        <a:lnTo>
                                          <a:pt x="-246" y="16978"/>
                                        </a:lnTo>
                                        <a:lnTo>
                                          <a:pt x="-246" y="22615"/>
                                        </a:lnTo>
                                        <a:lnTo>
                                          <a:pt x="3680" y="22615"/>
                                        </a:lnTo>
                                        <a:lnTo>
                                          <a:pt x="3680" y="29619"/>
                                        </a:lnTo>
                                        <a:lnTo>
                                          <a:pt x="11562" y="2961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02" name="Freeform: Shape 3902"/>
                                <wps:cNvSpPr/>
                                <wps:spPr>
                                  <a:xfrm flipV="1">
                                    <a:off x="6562694" y="6904673"/>
                                    <a:ext cx="26477" cy="25895"/>
                                  </a:xfrm>
                                  <a:custGeom>
                                    <a:avLst/>
                                    <a:gdLst>
                                      <a:gd name="connsiteX0" fmla="*/ 25583 w 26477"/>
                                      <a:gd name="connsiteY0" fmla="*/ 11490 h 25895"/>
                                      <a:gd name="connsiteX1" fmla="*/ 25583 w 26477"/>
                                      <a:gd name="connsiteY1" fmla="*/ 9249 h 25895"/>
                                      <a:gd name="connsiteX2" fmla="*/ 7149 w 26477"/>
                                      <a:gd name="connsiteY2" fmla="*/ 9249 h 25895"/>
                                      <a:gd name="connsiteX3" fmla="*/ 9151 w 26477"/>
                                      <a:gd name="connsiteY3" fmla="*/ 5085 h 25895"/>
                                      <a:gd name="connsiteX4" fmla="*/ 13951 w 26477"/>
                                      <a:gd name="connsiteY4" fmla="*/ 3696 h 25895"/>
                                      <a:gd name="connsiteX5" fmla="*/ 19048 w 26477"/>
                                      <a:gd name="connsiteY5" fmla="*/ 4436 h 25895"/>
                                      <a:gd name="connsiteX6" fmla="*/ 24419 w 26477"/>
                                      <a:gd name="connsiteY6" fmla="*/ 6670 h 25895"/>
                                      <a:gd name="connsiteX7" fmla="*/ 24419 w 26477"/>
                                      <a:gd name="connsiteY7" fmla="*/ 596 h 25895"/>
                                      <a:gd name="connsiteX8" fmla="*/ 18822 w 26477"/>
                                      <a:gd name="connsiteY8" fmla="*/ -1004 h 25895"/>
                                      <a:gd name="connsiteX9" fmla="*/ 13225 w 26477"/>
                                      <a:gd name="connsiteY9" fmla="*/ -1546 h 25895"/>
                                      <a:gd name="connsiteX10" fmla="*/ 2813 w 26477"/>
                                      <a:gd name="connsiteY10" fmla="*/ 1857 h 25895"/>
                                      <a:gd name="connsiteX11" fmla="*/ -895 w 26477"/>
                                      <a:gd name="connsiteY11" fmla="*/ 11405 h 25895"/>
                                      <a:gd name="connsiteX12" fmla="*/ 2750 w 26477"/>
                                      <a:gd name="connsiteY12" fmla="*/ 20890 h 25895"/>
                                      <a:gd name="connsiteX13" fmla="*/ 12788 w 26477"/>
                                      <a:gd name="connsiteY13" fmla="*/ 24349 h 25895"/>
                                      <a:gd name="connsiteX14" fmla="*/ 22093 w 26477"/>
                                      <a:gd name="connsiteY14" fmla="*/ 20847 h 25895"/>
                                      <a:gd name="connsiteX15" fmla="*/ 25583 w 26477"/>
                                      <a:gd name="connsiteY15" fmla="*/ 11490 h 25895"/>
                                      <a:gd name="connsiteX16" fmla="*/ 17476 w 26477"/>
                                      <a:gd name="connsiteY16" fmla="*/ 14111 h 25895"/>
                                      <a:gd name="connsiteX17" fmla="*/ 16165 w 26477"/>
                                      <a:gd name="connsiteY17" fmla="*/ 17733 h 25895"/>
                                      <a:gd name="connsiteX18" fmla="*/ 12739 w 26477"/>
                                      <a:gd name="connsiteY18" fmla="*/ 19114 h 25895"/>
                                      <a:gd name="connsiteX19" fmla="*/ 9017 w 26477"/>
                                      <a:gd name="connsiteY19" fmla="*/ 17824 h 25895"/>
                                      <a:gd name="connsiteX20" fmla="*/ 7233 w 26477"/>
                                      <a:gd name="connsiteY20" fmla="*/ 14111 h 25895"/>
                                      <a:gd name="connsiteX21" fmla="*/ 17476 w 26477"/>
                                      <a:gd name="connsiteY21" fmla="*/ 1411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6477" h="25895">
                                        <a:moveTo>
                                          <a:pt x="25583" y="11490"/>
                                        </a:moveTo>
                                        <a:lnTo>
                                          <a:pt x="25583" y="9249"/>
                                        </a:lnTo>
                                        <a:lnTo>
                                          <a:pt x="7149" y="9249"/>
                                        </a:lnTo>
                                        <a:cubicBezTo>
                                          <a:pt x="7337" y="7398"/>
                                          <a:pt x="8004" y="6010"/>
                                          <a:pt x="9151" y="5085"/>
                                        </a:cubicBezTo>
                                        <a:cubicBezTo>
                                          <a:pt x="10297" y="4159"/>
                                          <a:pt x="11897" y="3696"/>
                                          <a:pt x="13951" y="3696"/>
                                        </a:cubicBezTo>
                                        <a:cubicBezTo>
                                          <a:pt x="15610" y="3696"/>
                                          <a:pt x="17309" y="3943"/>
                                          <a:pt x="19048" y="4436"/>
                                        </a:cubicBezTo>
                                        <a:cubicBezTo>
                                          <a:pt x="20791" y="4930"/>
                                          <a:pt x="22582" y="5674"/>
                                          <a:pt x="24419" y="6670"/>
                                        </a:cubicBezTo>
                                        <a:lnTo>
                                          <a:pt x="24419" y="596"/>
                                        </a:lnTo>
                                        <a:cubicBezTo>
                                          <a:pt x="22554" y="-109"/>
                                          <a:pt x="20688" y="-642"/>
                                          <a:pt x="18822" y="-1004"/>
                                        </a:cubicBezTo>
                                        <a:cubicBezTo>
                                          <a:pt x="16957" y="-1365"/>
                                          <a:pt x="15091" y="-1546"/>
                                          <a:pt x="13225" y="-1546"/>
                                        </a:cubicBezTo>
                                        <a:cubicBezTo>
                                          <a:pt x="8760" y="-1546"/>
                                          <a:pt x="5290" y="-412"/>
                                          <a:pt x="2813" y="1857"/>
                                        </a:cubicBezTo>
                                        <a:cubicBezTo>
                                          <a:pt x="341" y="4126"/>
                                          <a:pt x="-895" y="7309"/>
                                          <a:pt x="-895" y="11405"/>
                                        </a:cubicBezTo>
                                        <a:cubicBezTo>
                                          <a:pt x="-895" y="15426"/>
                                          <a:pt x="320" y="18588"/>
                                          <a:pt x="2750" y="20890"/>
                                        </a:cubicBezTo>
                                        <a:cubicBezTo>
                                          <a:pt x="5179" y="23196"/>
                                          <a:pt x="8526" y="24349"/>
                                          <a:pt x="12788" y="24349"/>
                                        </a:cubicBezTo>
                                        <a:cubicBezTo>
                                          <a:pt x="16665" y="24349"/>
                                          <a:pt x="19767" y="23182"/>
                                          <a:pt x="22093" y="20847"/>
                                        </a:cubicBezTo>
                                        <a:cubicBezTo>
                                          <a:pt x="24419" y="18517"/>
                                          <a:pt x="25583" y="15398"/>
                                          <a:pt x="25583" y="11490"/>
                                        </a:cubicBezTo>
                                        <a:close/>
                                        <a:moveTo>
                                          <a:pt x="17476" y="14111"/>
                                        </a:moveTo>
                                        <a:cubicBezTo>
                                          <a:pt x="17476" y="15609"/>
                                          <a:pt x="17039" y="16817"/>
                                          <a:pt x="16165" y="17733"/>
                                        </a:cubicBezTo>
                                        <a:cubicBezTo>
                                          <a:pt x="15291" y="18653"/>
                                          <a:pt x="14149" y="19114"/>
                                          <a:pt x="12739" y="19114"/>
                                        </a:cubicBezTo>
                                        <a:cubicBezTo>
                                          <a:pt x="11211" y="19114"/>
                                          <a:pt x="9971" y="18684"/>
                                          <a:pt x="9017" y="17824"/>
                                        </a:cubicBezTo>
                                        <a:cubicBezTo>
                                          <a:pt x="8063" y="16965"/>
                                          <a:pt x="7468" y="15727"/>
                                          <a:pt x="7233" y="14111"/>
                                        </a:cubicBezTo>
                                        <a:lnTo>
                                          <a:pt x="17476" y="1411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03" name="Freeform: Shape 3903"/>
                                <wps:cNvSpPr/>
                                <wps:spPr>
                                  <a:xfrm flipV="1">
                                    <a:off x="6595147" y="6904673"/>
                                    <a:ext cx="18328" cy="25254"/>
                                  </a:xfrm>
                                  <a:custGeom>
                                    <a:avLst/>
                                    <a:gdLst>
                                      <a:gd name="connsiteX0" fmla="*/ 17755 w 18328"/>
                                      <a:gd name="connsiteY0" fmla="*/ 16355 h 25254"/>
                                      <a:gd name="connsiteX1" fmla="*/ 15689 w 18328"/>
                                      <a:gd name="connsiteY1" fmla="*/ 17067 h 25254"/>
                                      <a:gd name="connsiteX2" fmla="*/ 13631 w 18328"/>
                                      <a:gd name="connsiteY2" fmla="*/ 17300 h 25254"/>
                                      <a:gd name="connsiteX3" fmla="*/ 8950 w 18328"/>
                                      <a:gd name="connsiteY3" fmla="*/ 15348 h 25254"/>
                                      <a:gd name="connsiteX4" fmla="*/ 7308 w 18328"/>
                                      <a:gd name="connsiteY4" fmla="*/ 9774 h 25254"/>
                                      <a:gd name="connsiteX5" fmla="*/ 7308 w 18328"/>
                                      <a:gd name="connsiteY5" fmla="*/ -1592 h 25254"/>
                                      <a:gd name="connsiteX6" fmla="*/ -573 w 18328"/>
                                      <a:gd name="connsiteY6" fmla="*/ -1592 h 25254"/>
                                      <a:gd name="connsiteX7" fmla="*/ -573 w 18328"/>
                                      <a:gd name="connsiteY7" fmla="*/ 23071 h 25254"/>
                                      <a:gd name="connsiteX8" fmla="*/ 7308 w 18328"/>
                                      <a:gd name="connsiteY8" fmla="*/ 23071 h 25254"/>
                                      <a:gd name="connsiteX9" fmla="*/ 7308 w 18328"/>
                                      <a:gd name="connsiteY9" fmla="*/ 19019 h 25254"/>
                                      <a:gd name="connsiteX10" fmla="*/ 10797 w 18328"/>
                                      <a:gd name="connsiteY10" fmla="*/ 22549 h 25254"/>
                                      <a:gd name="connsiteX11" fmla="*/ 15527 w 18328"/>
                                      <a:gd name="connsiteY11" fmla="*/ 23663 h 25254"/>
                                      <a:gd name="connsiteX12" fmla="*/ 16380 w 18328"/>
                                      <a:gd name="connsiteY12" fmla="*/ 23627 h 25254"/>
                                      <a:gd name="connsiteX13" fmla="*/ 17727 w 18328"/>
                                      <a:gd name="connsiteY13" fmla="*/ 23486 h 25254"/>
                                      <a:gd name="connsiteX14" fmla="*/ 17755 w 18328"/>
                                      <a:gd name="connsiteY14" fmla="*/ 16355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8328" h="25254">
                                        <a:moveTo>
                                          <a:pt x="17755" y="16355"/>
                                        </a:moveTo>
                                        <a:cubicBezTo>
                                          <a:pt x="17064" y="16680"/>
                                          <a:pt x="16376" y="16917"/>
                                          <a:pt x="15689" y="17067"/>
                                        </a:cubicBezTo>
                                        <a:cubicBezTo>
                                          <a:pt x="15008" y="17222"/>
                                          <a:pt x="14322" y="17300"/>
                                          <a:pt x="13631" y="17300"/>
                                        </a:cubicBezTo>
                                        <a:cubicBezTo>
                                          <a:pt x="11605" y="17300"/>
                                          <a:pt x="10045" y="16649"/>
                                          <a:pt x="8950" y="15348"/>
                                        </a:cubicBezTo>
                                        <a:cubicBezTo>
                                          <a:pt x="7855" y="14051"/>
                                          <a:pt x="7308" y="12193"/>
                                          <a:pt x="7308" y="9774"/>
                                        </a:cubicBezTo>
                                        <a:lnTo>
                                          <a:pt x="7308" y="-1592"/>
                                        </a:lnTo>
                                        <a:lnTo>
                                          <a:pt x="-573" y="-1592"/>
                                        </a:lnTo>
                                        <a:lnTo>
                                          <a:pt x="-573" y="23071"/>
                                        </a:lnTo>
                                        <a:lnTo>
                                          <a:pt x="7308" y="23071"/>
                                        </a:lnTo>
                                        <a:lnTo>
                                          <a:pt x="7308" y="19019"/>
                                        </a:lnTo>
                                        <a:cubicBezTo>
                                          <a:pt x="8323" y="20635"/>
                                          <a:pt x="9486" y="21812"/>
                                          <a:pt x="10797" y="22549"/>
                                        </a:cubicBezTo>
                                        <a:cubicBezTo>
                                          <a:pt x="12113" y="23291"/>
                                          <a:pt x="13690" y="23663"/>
                                          <a:pt x="15527" y="23663"/>
                                        </a:cubicBezTo>
                                        <a:cubicBezTo>
                                          <a:pt x="15790" y="23663"/>
                                          <a:pt x="16075" y="23651"/>
                                          <a:pt x="16380" y="23627"/>
                                        </a:cubicBezTo>
                                        <a:cubicBezTo>
                                          <a:pt x="16690" y="23608"/>
                                          <a:pt x="17139" y="23562"/>
                                          <a:pt x="17727" y="23486"/>
                                        </a:cubicBezTo>
                                        <a:lnTo>
                                          <a:pt x="17755" y="1635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04" name="Freeform: Shape 3904"/>
                                <wps:cNvSpPr/>
                                <wps:spPr>
                                  <a:xfrm flipV="1">
                                    <a:off x="6615542" y="6904673"/>
                                    <a:ext cx="24961" cy="25895"/>
                                  </a:xfrm>
                                  <a:custGeom>
                                    <a:avLst/>
                                    <a:gdLst>
                                      <a:gd name="connsiteX0" fmla="*/ 12132 w 24961"/>
                                      <a:gd name="connsiteY0" fmla="*/ 10193 h 25895"/>
                                      <a:gd name="connsiteX1" fmla="*/ 8417 w 24961"/>
                                      <a:gd name="connsiteY1" fmla="*/ 9355 h 25895"/>
                                      <a:gd name="connsiteX2" fmla="*/ 7176 w 24961"/>
                                      <a:gd name="connsiteY2" fmla="*/ 6888 h 25895"/>
                                      <a:gd name="connsiteX3" fmla="*/ 8177 w 24961"/>
                                      <a:gd name="connsiteY3" fmla="*/ 4542 h 25895"/>
                                      <a:gd name="connsiteX4" fmla="*/ 10968 w 24961"/>
                                      <a:gd name="connsiteY4" fmla="*/ 3696 h 25895"/>
                                      <a:gd name="connsiteX5" fmla="*/ 14712 w 24961"/>
                                      <a:gd name="connsiteY5" fmla="*/ 5289 h 25895"/>
                                      <a:gd name="connsiteX6" fmla="*/ 16234 w 24961"/>
                                      <a:gd name="connsiteY6" fmla="*/ 9291 h 25895"/>
                                      <a:gd name="connsiteX7" fmla="*/ 16234 w 24961"/>
                                      <a:gd name="connsiteY7" fmla="*/ 10193 h 25895"/>
                                      <a:gd name="connsiteX8" fmla="*/ 12132 w 24961"/>
                                      <a:gd name="connsiteY8" fmla="*/ 10193 h 25895"/>
                                      <a:gd name="connsiteX9" fmla="*/ 24186 w 24961"/>
                                      <a:gd name="connsiteY9" fmla="*/ 13167 h 25895"/>
                                      <a:gd name="connsiteX10" fmla="*/ 24186 w 24961"/>
                                      <a:gd name="connsiteY10" fmla="*/ -905 h 25895"/>
                                      <a:gd name="connsiteX11" fmla="*/ 16234 w 24961"/>
                                      <a:gd name="connsiteY11" fmla="*/ -905 h 25895"/>
                                      <a:gd name="connsiteX12" fmla="*/ 16234 w 24961"/>
                                      <a:gd name="connsiteY12" fmla="*/ 2752 h 25895"/>
                                      <a:gd name="connsiteX13" fmla="*/ 12660 w 24961"/>
                                      <a:gd name="connsiteY13" fmla="*/ -524 h 25895"/>
                                      <a:gd name="connsiteX14" fmla="*/ 7839 w 24961"/>
                                      <a:gd name="connsiteY14" fmla="*/ -1546 h 25895"/>
                                      <a:gd name="connsiteX15" fmla="*/ 1614 w 24961"/>
                                      <a:gd name="connsiteY15" fmla="*/ 688 h 25895"/>
                                      <a:gd name="connsiteX16" fmla="*/ -776 w 24961"/>
                                      <a:gd name="connsiteY16" fmla="*/ 6494 h 25895"/>
                                      <a:gd name="connsiteX17" fmla="*/ 2206 w 24961"/>
                                      <a:gd name="connsiteY17" fmla="*/ 12857 h 25895"/>
                                      <a:gd name="connsiteX18" fmla="*/ 11582 w 24961"/>
                                      <a:gd name="connsiteY18" fmla="*/ 14886 h 25895"/>
                                      <a:gd name="connsiteX19" fmla="*/ 16234 w 24961"/>
                                      <a:gd name="connsiteY19" fmla="*/ 14886 h 25895"/>
                                      <a:gd name="connsiteX20" fmla="*/ 16234 w 24961"/>
                                      <a:gd name="connsiteY20" fmla="*/ 15499 h 25895"/>
                                      <a:gd name="connsiteX21" fmla="*/ 14754 w 24961"/>
                                      <a:gd name="connsiteY21" fmla="*/ 18240 h 25895"/>
                                      <a:gd name="connsiteX22" fmla="*/ 10151 w 24961"/>
                                      <a:gd name="connsiteY22" fmla="*/ 19114 h 25895"/>
                                      <a:gd name="connsiteX23" fmla="*/ 5435 w 24961"/>
                                      <a:gd name="connsiteY23" fmla="*/ 18607 h 25895"/>
                                      <a:gd name="connsiteX24" fmla="*/ 1381 w 24961"/>
                                      <a:gd name="connsiteY24" fmla="*/ 17084 h 25895"/>
                                      <a:gd name="connsiteX25" fmla="*/ 1381 w 24961"/>
                                      <a:gd name="connsiteY25" fmla="*/ 23095 h 25895"/>
                                      <a:gd name="connsiteX26" fmla="*/ 6471 w 24961"/>
                                      <a:gd name="connsiteY26" fmla="*/ 24032 h 25895"/>
                                      <a:gd name="connsiteX27" fmla="*/ 11582 w 24961"/>
                                      <a:gd name="connsiteY27" fmla="*/ 24349 h 25895"/>
                                      <a:gd name="connsiteX28" fmla="*/ 21218 w 24961"/>
                                      <a:gd name="connsiteY28" fmla="*/ 21721 h 25895"/>
                                      <a:gd name="connsiteX29" fmla="*/ 24186 w 24961"/>
                                      <a:gd name="connsiteY29" fmla="*/ 13167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4961" h="25895">
                                        <a:moveTo>
                                          <a:pt x="12132" y="10193"/>
                                        </a:moveTo>
                                        <a:cubicBezTo>
                                          <a:pt x="10487" y="10193"/>
                                          <a:pt x="9248" y="9914"/>
                                          <a:pt x="8417" y="9355"/>
                                        </a:cubicBezTo>
                                        <a:cubicBezTo>
                                          <a:pt x="7590" y="8800"/>
                                          <a:pt x="7176" y="7978"/>
                                          <a:pt x="7176" y="6888"/>
                                        </a:cubicBezTo>
                                        <a:cubicBezTo>
                                          <a:pt x="7176" y="5893"/>
                                          <a:pt x="7510" y="5110"/>
                                          <a:pt x="8177" y="4542"/>
                                        </a:cubicBezTo>
                                        <a:cubicBezTo>
                                          <a:pt x="8849" y="3978"/>
                                          <a:pt x="9780" y="3696"/>
                                          <a:pt x="10968" y="3696"/>
                                        </a:cubicBezTo>
                                        <a:cubicBezTo>
                                          <a:pt x="12449" y="3696"/>
                                          <a:pt x="13697" y="4227"/>
                                          <a:pt x="14712" y="5289"/>
                                        </a:cubicBezTo>
                                        <a:cubicBezTo>
                                          <a:pt x="15727" y="6355"/>
                                          <a:pt x="16234" y="7689"/>
                                          <a:pt x="16234" y="9291"/>
                                        </a:cubicBezTo>
                                        <a:lnTo>
                                          <a:pt x="16234" y="10193"/>
                                        </a:lnTo>
                                        <a:lnTo>
                                          <a:pt x="12132" y="10193"/>
                                        </a:lnTo>
                                        <a:close/>
                                        <a:moveTo>
                                          <a:pt x="24186" y="13167"/>
                                        </a:moveTo>
                                        <a:lnTo>
                                          <a:pt x="24186" y="-905"/>
                                        </a:lnTo>
                                        <a:lnTo>
                                          <a:pt x="16234" y="-905"/>
                                        </a:lnTo>
                                        <a:lnTo>
                                          <a:pt x="16234" y="2752"/>
                                        </a:lnTo>
                                        <a:cubicBezTo>
                                          <a:pt x="15177" y="1254"/>
                                          <a:pt x="13986" y="161"/>
                                          <a:pt x="12660" y="-524"/>
                                        </a:cubicBezTo>
                                        <a:cubicBezTo>
                                          <a:pt x="11340" y="-1206"/>
                                          <a:pt x="9733" y="-1546"/>
                                          <a:pt x="7839" y="-1546"/>
                                        </a:cubicBezTo>
                                        <a:cubicBezTo>
                                          <a:pt x="5282" y="-1546"/>
                                          <a:pt x="3207" y="-802"/>
                                          <a:pt x="1614" y="688"/>
                                        </a:cubicBezTo>
                                        <a:cubicBezTo>
                                          <a:pt x="21" y="2181"/>
                                          <a:pt x="-776" y="4117"/>
                                          <a:pt x="-776" y="6494"/>
                                        </a:cubicBezTo>
                                        <a:cubicBezTo>
                                          <a:pt x="-776" y="9388"/>
                                          <a:pt x="218" y="11508"/>
                                          <a:pt x="2206" y="12857"/>
                                        </a:cubicBezTo>
                                        <a:cubicBezTo>
                                          <a:pt x="4199" y="14210"/>
                                          <a:pt x="7324" y="14886"/>
                                          <a:pt x="11582" y="14886"/>
                                        </a:cubicBezTo>
                                        <a:lnTo>
                                          <a:pt x="16234" y="14886"/>
                                        </a:lnTo>
                                        <a:lnTo>
                                          <a:pt x="16234" y="15499"/>
                                        </a:lnTo>
                                        <a:cubicBezTo>
                                          <a:pt x="16234" y="16749"/>
                                          <a:pt x="15741" y="17662"/>
                                          <a:pt x="14754" y="18240"/>
                                        </a:cubicBezTo>
                                        <a:cubicBezTo>
                                          <a:pt x="13772" y="18823"/>
                                          <a:pt x="12237" y="19114"/>
                                          <a:pt x="10151" y="19114"/>
                                        </a:cubicBezTo>
                                        <a:cubicBezTo>
                                          <a:pt x="8464" y="19114"/>
                                          <a:pt x="6892" y="18945"/>
                                          <a:pt x="5435" y="18607"/>
                                        </a:cubicBezTo>
                                        <a:cubicBezTo>
                                          <a:pt x="3983" y="18268"/>
                                          <a:pt x="2631" y="17761"/>
                                          <a:pt x="1381" y="17084"/>
                                        </a:cubicBezTo>
                                        <a:lnTo>
                                          <a:pt x="1381" y="23095"/>
                                        </a:lnTo>
                                        <a:cubicBezTo>
                                          <a:pt x="3073" y="23508"/>
                                          <a:pt x="4770" y="23821"/>
                                          <a:pt x="6471" y="24032"/>
                                        </a:cubicBezTo>
                                        <a:cubicBezTo>
                                          <a:pt x="8177" y="24244"/>
                                          <a:pt x="9881" y="24349"/>
                                          <a:pt x="11582" y="24349"/>
                                        </a:cubicBezTo>
                                        <a:cubicBezTo>
                                          <a:pt x="16032" y="24349"/>
                                          <a:pt x="19244" y="23473"/>
                                          <a:pt x="21218" y="21721"/>
                                        </a:cubicBezTo>
                                        <a:cubicBezTo>
                                          <a:pt x="23197" y="19969"/>
                                          <a:pt x="24186" y="17117"/>
                                          <a:pt x="24186" y="13167"/>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05" name="Freeform: Shape 3905"/>
                                <wps:cNvSpPr/>
                                <wps:spPr>
                                  <a:xfrm flipV="1">
                                    <a:off x="6644640" y="6898261"/>
                                    <a:ext cx="19942" cy="31666"/>
                                  </a:xfrm>
                                  <a:custGeom>
                                    <a:avLst/>
                                    <a:gdLst>
                                      <a:gd name="connsiteX0" fmla="*/ 11585 w 19942"/>
                                      <a:gd name="connsiteY0" fmla="*/ 29619 h 31666"/>
                                      <a:gd name="connsiteX1" fmla="*/ 11585 w 19942"/>
                                      <a:gd name="connsiteY1" fmla="*/ 22615 h 31666"/>
                                      <a:gd name="connsiteX2" fmla="*/ 19720 w 19942"/>
                                      <a:gd name="connsiteY2" fmla="*/ 22615 h 31666"/>
                                      <a:gd name="connsiteX3" fmla="*/ 19720 w 19942"/>
                                      <a:gd name="connsiteY3" fmla="*/ 16978 h 31666"/>
                                      <a:gd name="connsiteX4" fmla="*/ 11585 w 19942"/>
                                      <a:gd name="connsiteY4" fmla="*/ 16978 h 31666"/>
                                      <a:gd name="connsiteX5" fmla="*/ 11585 w 19942"/>
                                      <a:gd name="connsiteY5" fmla="*/ 6521 h 31666"/>
                                      <a:gd name="connsiteX6" fmla="*/ 12269 w 19942"/>
                                      <a:gd name="connsiteY6" fmla="*/ 4196 h 31666"/>
                                      <a:gd name="connsiteX7" fmla="*/ 14983 w 19942"/>
                                      <a:gd name="connsiteY7" fmla="*/ 3590 h 31666"/>
                                      <a:gd name="connsiteX8" fmla="*/ 19036 w 19942"/>
                                      <a:gd name="connsiteY8" fmla="*/ 3590 h 31666"/>
                                      <a:gd name="connsiteX9" fmla="*/ 19036 w 19942"/>
                                      <a:gd name="connsiteY9" fmla="*/ -2047 h 31666"/>
                                      <a:gd name="connsiteX10" fmla="*/ 12269 w 19942"/>
                                      <a:gd name="connsiteY10" fmla="*/ -2047 h 31666"/>
                                      <a:gd name="connsiteX11" fmla="*/ 5649 w 19942"/>
                                      <a:gd name="connsiteY11" fmla="*/ -103 h 31666"/>
                                      <a:gd name="connsiteX12" fmla="*/ 3704 w 19942"/>
                                      <a:gd name="connsiteY12" fmla="*/ 6521 h 31666"/>
                                      <a:gd name="connsiteX13" fmla="*/ 3704 w 19942"/>
                                      <a:gd name="connsiteY13" fmla="*/ 16978 h 31666"/>
                                      <a:gd name="connsiteX14" fmla="*/ -223 w 19942"/>
                                      <a:gd name="connsiteY14" fmla="*/ 16978 h 31666"/>
                                      <a:gd name="connsiteX15" fmla="*/ -223 w 19942"/>
                                      <a:gd name="connsiteY15" fmla="*/ 22615 h 31666"/>
                                      <a:gd name="connsiteX16" fmla="*/ 3704 w 19942"/>
                                      <a:gd name="connsiteY16" fmla="*/ 22615 h 31666"/>
                                      <a:gd name="connsiteX17" fmla="*/ 3704 w 19942"/>
                                      <a:gd name="connsiteY17" fmla="*/ 29619 h 31666"/>
                                      <a:gd name="connsiteX18" fmla="*/ 11585 w 19942"/>
                                      <a:gd name="connsiteY18" fmla="*/ 29619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942" h="31666">
                                        <a:moveTo>
                                          <a:pt x="11585" y="29619"/>
                                        </a:moveTo>
                                        <a:lnTo>
                                          <a:pt x="11585" y="22615"/>
                                        </a:lnTo>
                                        <a:lnTo>
                                          <a:pt x="19720" y="22615"/>
                                        </a:lnTo>
                                        <a:lnTo>
                                          <a:pt x="19720" y="16978"/>
                                        </a:lnTo>
                                        <a:lnTo>
                                          <a:pt x="11585" y="16978"/>
                                        </a:lnTo>
                                        <a:lnTo>
                                          <a:pt x="11585" y="6521"/>
                                        </a:lnTo>
                                        <a:cubicBezTo>
                                          <a:pt x="11585" y="5375"/>
                                          <a:pt x="11813" y="4600"/>
                                          <a:pt x="12269" y="4196"/>
                                        </a:cubicBezTo>
                                        <a:cubicBezTo>
                                          <a:pt x="12724" y="3792"/>
                                          <a:pt x="13629" y="3590"/>
                                          <a:pt x="14983" y="3590"/>
                                        </a:cubicBezTo>
                                        <a:lnTo>
                                          <a:pt x="19036" y="3590"/>
                                        </a:lnTo>
                                        <a:lnTo>
                                          <a:pt x="19036" y="-2047"/>
                                        </a:lnTo>
                                        <a:lnTo>
                                          <a:pt x="12269" y="-2047"/>
                                        </a:lnTo>
                                        <a:cubicBezTo>
                                          <a:pt x="9158" y="-2047"/>
                                          <a:pt x="6951" y="-1399"/>
                                          <a:pt x="5649" y="-103"/>
                                        </a:cubicBezTo>
                                        <a:cubicBezTo>
                                          <a:pt x="4352" y="1199"/>
                                          <a:pt x="3704" y="3406"/>
                                          <a:pt x="3704" y="6521"/>
                                        </a:cubicBezTo>
                                        <a:lnTo>
                                          <a:pt x="3704" y="16978"/>
                                        </a:lnTo>
                                        <a:lnTo>
                                          <a:pt x="-223" y="16978"/>
                                        </a:lnTo>
                                        <a:lnTo>
                                          <a:pt x="-223" y="22615"/>
                                        </a:lnTo>
                                        <a:lnTo>
                                          <a:pt x="3704" y="22615"/>
                                        </a:lnTo>
                                        <a:lnTo>
                                          <a:pt x="3704" y="29619"/>
                                        </a:lnTo>
                                        <a:lnTo>
                                          <a:pt x="11585" y="2961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06" name="Freeform: Shape 3906"/>
                                <wps:cNvSpPr/>
                                <wps:spPr>
                                  <a:xfrm flipV="1">
                                    <a:off x="6669407" y="6895661"/>
                                    <a:ext cx="7881" cy="34266"/>
                                  </a:xfrm>
                                  <a:custGeom>
                                    <a:avLst/>
                                    <a:gdLst>
                                      <a:gd name="connsiteX0" fmla="*/ 183 w 7881"/>
                                      <a:gd name="connsiteY0" fmla="*/ 22430 h 34266"/>
                                      <a:gd name="connsiteX1" fmla="*/ 8064 w 7881"/>
                                      <a:gd name="connsiteY1" fmla="*/ 22430 h 34266"/>
                                      <a:gd name="connsiteX2" fmla="*/ 8064 w 7881"/>
                                      <a:gd name="connsiteY2" fmla="*/ -2232 h 34266"/>
                                      <a:gd name="connsiteX3" fmla="*/ 183 w 7881"/>
                                      <a:gd name="connsiteY3" fmla="*/ -2232 h 34266"/>
                                      <a:gd name="connsiteX4" fmla="*/ 183 w 7881"/>
                                      <a:gd name="connsiteY4" fmla="*/ 22430 h 34266"/>
                                      <a:gd name="connsiteX5" fmla="*/ 183 w 7881"/>
                                      <a:gd name="connsiteY5" fmla="*/ 32034 h 34266"/>
                                      <a:gd name="connsiteX6" fmla="*/ 8064 w 7881"/>
                                      <a:gd name="connsiteY6" fmla="*/ 32034 h 34266"/>
                                      <a:gd name="connsiteX7" fmla="*/ 8064 w 7881"/>
                                      <a:gd name="connsiteY7" fmla="*/ 25601 h 34266"/>
                                      <a:gd name="connsiteX8" fmla="*/ 183 w 7881"/>
                                      <a:gd name="connsiteY8" fmla="*/ 25601 h 34266"/>
                                      <a:gd name="connsiteX9" fmla="*/ 183 w 7881"/>
                                      <a:gd name="connsiteY9" fmla="*/ 32034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7881" h="34266">
                                        <a:moveTo>
                                          <a:pt x="183" y="22430"/>
                                        </a:moveTo>
                                        <a:lnTo>
                                          <a:pt x="8064" y="22430"/>
                                        </a:lnTo>
                                        <a:lnTo>
                                          <a:pt x="8064" y="-2232"/>
                                        </a:lnTo>
                                        <a:lnTo>
                                          <a:pt x="183" y="-2232"/>
                                        </a:lnTo>
                                        <a:lnTo>
                                          <a:pt x="183" y="22430"/>
                                        </a:lnTo>
                                        <a:close/>
                                        <a:moveTo>
                                          <a:pt x="183" y="32034"/>
                                        </a:moveTo>
                                        <a:lnTo>
                                          <a:pt x="8064" y="32034"/>
                                        </a:lnTo>
                                        <a:lnTo>
                                          <a:pt x="8064" y="25601"/>
                                        </a:lnTo>
                                        <a:lnTo>
                                          <a:pt x="183" y="25601"/>
                                        </a:lnTo>
                                        <a:lnTo>
                                          <a:pt x="183" y="3203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07" name="Freeform: Shape 3907"/>
                                <wps:cNvSpPr/>
                                <wps:spPr>
                                  <a:xfrm flipV="1">
                                    <a:off x="6683018" y="6904673"/>
                                    <a:ext cx="27118" cy="25895"/>
                                  </a:xfrm>
                                  <a:custGeom>
                                    <a:avLst/>
                                    <a:gdLst>
                                      <a:gd name="connsiteX0" fmla="*/ 12678 w 27118"/>
                                      <a:gd name="connsiteY0" fmla="*/ 18712 h 25895"/>
                                      <a:gd name="connsiteX1" fmla="*/ 8681 w 27118"/>
                                      <a:gd name="connsiteY1" fmla="*/ 16831 h 25895"/>
                                      <a:gd name="connsiteX2" fmla="*/ 7306 w 27118"/>
                                      <a:gd name="connsiteY2" fmla="*/ 11405 h 25895"/>
                                      <a:gd name="connsiteX3" fmla="*/ 8681 w 27118"/>
                                      <a:gd name="connsiteY3" fmla="*/ 5972 h 25895"/>
                                      <a:gd name="connsiteX4" fmla="*/ 12678 w 27118"/>
                                      <a:gd name="connsiteY4" fmla="*/ 4091 h 25895"/>
                                      <a:gd name="connsiteX5" fmla="*/ 16618 w 27118"/>
                                      <a:gd name="connsiteY5" fmla="*/ 5972 h 25895"/>
                                      <a:gd name="connsiteX6" fmla="*/ 17986 w 27118"/>
                                      <a:gd name="connsiteY6" fmla="*/ 11405 h 25895"/>
                                      <a:gd name="connsiteX7" fmla="*/ 16618 w 27118"/>
                                      <a:gd name="connsiteY7" fmla="*/ 16831 h 25895"/>
                                      <a:gd name="connsiteX8" fmla="*/ 12678 w 27118"/>
                                      <a:gd name="connsiteY8" fmla="*/ 18712 h 25895"/>
                                      <a:gd name="connsiteX9" fmla="*/ 12678 w 27118"/>
                                      <a:gd name="connsiteY9" fmla="*/ 24349 h 25895"/>
                                      <a:gd name="connsiteX10" fmla="*/ 22624 w 27118"/>
                                      <a:gd name="connsiteY10" fmla="*/ 20911 h 25895"/>
                                      <a:gd name="connsiteX11" fmla="*/ 26205 w 27118"/>
                                      <a:gd name="connsiteY11" fmla="*/ 11405 h 25895"/>
                                      <a:gd name="connsiteX12" fmla="*/ 22624 w 27118"/>
                                      <a:gd name="connsiteY12" fmla="*/ 1885 h 25895"/>
                                      <a:gd name="connsiteX13" fmla="*/ 12678 w 27118"/>
                                      <a:gd name="connsiteY13" fmla="*/ -1546 h 25895"/>
                                      <a:gd name="connsiteX14" fmla="*/ 2689 w 27118"/>
                                      <a:gd name="connsiteY14" fmla="*/ 1885 h 25895"/>
                                      <a:gd name="connsiteX15" fmla="*/ -914 w 27118"/>
                                      <a:gd name="connsiteY15" fmla="*/ 11405 h 25895"/>
                                      <a:gd name="connsiteX16" fmla="*/ 2689 w 27118"/>
                                      <a:gd name="connsiteY16" fmla="*/ 20911 h 25895"/>
                                      <a:gd name="connsiteX17" fmla="*/ 12678 w 27118"/>
                                      <a:gd name="connsiteY17" fmla="*/ 24349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7118" h="25895">
                                        <a:moveTo>
                                          <a:pt x="12678" y="18712"/>
                                        </a:moveTo>
                                        <a:cubicBezTo>
                                          <a:pt x="10929" y="18712"/>
                                          <a:pt x="9597" y="18085"/>
                                          <a:pt x="8681" y="16831"/>
                                        </a:cubicBezTo>
                                        <a:cubicBezTo>
                                          <a:pt x="7764" y="15577"/>
                                          <a:pt x="7306" y="13768"/>
                                          <a:pt x="7306" y="11405"/>
                                        </a:cubicBezTo>
                                        <a:cubicBezTo>
                                          <a:pt x="7306" y="9042"/>
                                          <a:pt x="7764" y="7231"/>
                                          <a:pt x="8681" y="5972"/>
                                        </a:cubicBezTo>
                                        <a:cubicBezTo>
                                          <a:pt x="9597" y="4718"/>
                                          <a:pt x="10929" y="4091"/>
                                          <a:pt x="12678" y="4091"/>
                                        </a:cubicBezTo>
                                        <a:cubicBezTo>
                                          <a:pt x="14398" y="4091"/>
                                          <a:pt x="15711" y="4718"/>
                                          <a:pt x="16618" y="5972"/>
                                        </a:cubicBezTo>
                                        <a:cubicBezTo>
                                          <a:pt x="17530" y="7231"/>
                                          <a:pt x="17986" y="9042"/>
                                          <a:pt x="17986" y="11405"/>
                                        </a:cubicBezTo>
                                        <a:cubicBezTo>
                                          <a:pt x="17986" y="13768"/>
                                          <a:pt x="17530" y="15577"/>
                                          <a:pt x="16618" y="16831"/>
                                        </a:cubicBezTo>
                                        <a:cubicBezTo>
                                          <a:pt x="15711" y="18085"/>
                                          <a:pt x="14398" y="18712"/>
                                          <a:pt x="12678" y="18712"/>
                                        </a:cubicBezTo>
                                        <a:close/>
                                        <a:moveTo>
                                          <a:pt x="12678" y="24349"/>
                                        </a:moveTo>
                                        <a:cubicBezTo>
                                          <a:pt x="16921" y="24349"/>
                                          <a:pt x="20237" y="23203"/>
                                          <a:pt x="22624" y="20911"/>
                                        </a:cubicBezTo>
                                        <a:cubicBezTo>
                                          <a:pt x="25012" y="18623"/>
                                          <a:pt x="26205" y="15454"/>
                                          <a:pt x="26205" y="11405"/>
                                        </a:cubicBezTo>
                                        <a:cubicBezTo>
                                          <a:pt x="26205" y="7351"/>
                                          <a:pt x="25012" y="4178"/>
                                          <a:pt x="22624" y="1885"/>
                                        </a:cubicBezTo>
                                        <a:cubicBezTo>
                                          <a:pt x="20237" y="-402"/>
                                          <a:pt x="16921" y="-1546"/>
                                          <a:pt x="12678" y="-1546"/>
                                        </a:cubicBezTo>
                                        <a:cubicBezTo>
                                          <a:pt x="8420" y="-1546"/>
                                          <a:pt x="5090" y="-402"/>
                                          <a:pt x="2689" y="1885"/>
                                        </a:cubicBezTo>
                                        <a:cubicBezTo>
                                          <a:pt x="287" y="4178"/>
                                          <a:pt x="-914" y="7351"/>
                                          <a:pt x="-914" y="11405"/>
                                        </a:cubicBezTo>
                                        <a:cubicBezTo>
                                          <a:pt x="-914" y="15454"/>
                                          <a:pt x="287" y="18623"/>
                                          <a:pt x="2689" y="20911"/>
                                        </a:cubicBezTo>
                                        <a:cubicBezTo>
                                          <a:pt x="5090" y="23203"/>
                                          <a:pt x="8420" y="24349"/>
                                          <a:pt x="12678" y="24349"/>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08" name="Freeform: Shape 3908"/>
                                <wps:cNvSpPr/>
                                <wps:spPr>
                                  <a:xfrm flipV="1">
                                    <a:off x="6715867" y="6904673"/>
                                    <a:ext cx="24799" cy="25254"/>
                                  </a:xfrm>
                                  <a:custGeom>
                                    <a:avLst/>
                                    <a:gdLst>
                                      <a:gd name="connsiteX0" fmla="*/ 23795 w 24799"/>
                                      <a:gd name="connsiteY0" fmla="*/ 13424 h 25254"/>
                                      <a:gd name="connsiteX1" fmla="*/ 23795 w 24799"/>
                                      <a:gd name="connsiteY1" fmla="*/ -1592 h 25254"/>
                                      <a:gd name="connsiteX2" fmla="*/ 15864 w 24799"/>
                                      <a:gd name="connsiteY2" fmla="*/ -1592 h 25254"/>
                                      <a:gd name="connsiteX3" fmla="*/ 15864 w 24799"/>
                                      <a:gd name="connsiteY3" fmla="*/ 853 h 25254"/>
                                      <a:gd name="connsiteX4" fmla="*/ 15864 w 24799"/>
                                      <a:gd name="connsiteY4" fmla="*/ 9901 h 25254"/>
                                      <a:gd name="connsiteX5" fmla="*/ 15723 w 24799"/>
                                      <a:gd name="connsiteY5" fmla="*/ 14305 h 25254"/>
                                      <a:gd name="connsiteX6" fmla="*/ 15230 w 24799"/>
                                      <a:gd name="connsiteY6" fmla="*/ 16088 h 25254"/>
                                      <a:gd name="connsiteX7" fmla="*/ 13968 w 24799"/>
                                      <a:gd name="connsiteY7" fmla="*/ 17293 h 25254"/>
                                      <a:gd name="connsiteX8" fmla="*/ 12163 w 24799"/>
                                      <a:gd name="connsiteY8" fmla="*/ 17722 h 25254"/>
                                      <a:gd name="connsiteX9" fmla="*/ 8286 w 24799"/>
                                      <a:gd name="connsiteY9" fmla="*/ 15813 h 25254"/>
                                      <a:gd name="connsiteX10" fmla="*/ 6876 w 24799"/>
                                      <a:gd name="connsiteY10" fmla="*/ 10542 h 25254"/>
                                      <a:gd name="connsiteX11" fmla="*/ 6876 w 24799"/>
                                      <a:gd name="connsiteY11" fmla="*/ -1592 h 25254"/>
                                      <a:gd name="connsiteX12" fmla="*/ -1005 w 24799"/>
                                      <a:gd name="connsiteY12" fmla="*/ -1592 h 25254"/>
                                      <a:gd name="connsiteX13" fmla="*/ -1005 w 24799"/>
                                      <a:gd name="connsiteY13" fmla="*/ 23071 h 25254"/>
                                      <a:gd name="connsiteX14" fmla="*/ 6876 w 24799"/>
                                      <a:gd name="connsiteY14" fmla="*/ 23071 h 25254"/>
                                      <a:gd name="connsiteX15" fmla="*/ 6876 w 24799"/>
                                      <a:gd name="connsiteY15" fmla="*/ 19463 h 25254"/>
                                      <a:gd name="connsiteX16" fmla="*/ 10662 w 24799"/>
                                      <a:gd name="connsiteY16" fmla="*/ 22641 h 25254"/>
                                      <a:gd name="connsiteX17" fmla="*/ 15096 w 24799"/>
                                      <a:gd name="connsiteY17" fmla="*/ 23663 h 25254"/>
                                      <a:gd name="connsiteX18" fmla="*/ 21581 w 24799"/>
                                      <a:gd name="connsiteY18" fmla="*/ 21041 h 25254"/>
                                      <a:gd name="connsiteX19" fmla="*/ 23795 w 24799"/>
                                      <a:gd name="connsiteY19" fmla="*/ 13424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4799" h="25254">
                                        <a:moveTo>
                                          <a:pt x="23795" y="13424"/>
                                        </a:moveTo>
                                        <a:lnTo>
                                          <a:pt x="23795" y="-1592"/>
                                        </a:lnTo>
                                        <a:lnTo>
                                          <a:pt x="15864" y="-1592"/>
                                        </a:lnTo>
                                        <a:lnTo>
                                          <a:pt x="15864" y="853"/>
                                        </a:lnTo>
                                        <a:lnTo>
                                          <a:pt x="15864" y="9901"/>
                                        </a:lnTo>
                                        <a:cubicBezTo>
                                          <a:pt x="15864" y="12029"/>
                                          <a:pt x="15817" y="13497"/>
                                          <a:pt x="15723" y="14305"/>
                                        </a:cubicBezTo>
                                        <a:cubicBezTo>
                                          <a:pt x="15629" y="15113"/>
                                          <a:pt x="15465" y="15707"/>
                                          <a:pt x="15230" y="16088"/>
                                        </a:cubicBezTo>
                                        <a:cubicBezTo>
                                          <a:pt x="14919" y="16604"/>
                                          <a:pt x="14499" y="17006"/>
                                          <a:pt x="13968" y="17293"/>
                                        </a:cubicBezTo>
                                        <a:cubicBezTo>
                                          <a:pt x="13441" y="17579"/>
                                          <a:pt x="12840" y="17722"/>
                                          <a:pt x="12163" y="17722"/>
                                        </a:cubicBezTo>
                                        <a:cubicBezTo>
                                          <a:pt x="10518" y="17722"/>
                                          <a:pt x="9226" y="17086"/>
                                          <a:pt x="8286" y="15813"/>
                                        </a:cubicBezTo>
                                        <a:cubicBezTo>
                                          <a:pt x="7346" y="14545"/>
                                          <a:pt x="6876" y="12788"/>
                                          <a:pt x="6876" y="10542"/>
                                        </a:cubicBezTo>
                                        <a:lnTo>
                                          <a:pt x="6876" y="-1592"/>
                                        </a:lnTo>
                                        <a:lnTo>
                                          <a:pt x="-1005" y="-1592"/>
                                        </a:lnTo>
                                        <a:lnTo>
                                          <a:pt x="-1005" y="23071"/>
                                        </a:lnTo>
                                        <a:lnTo>
                                          <a:pt x="6876" y="23071"/>
                                        </a:lnTo>
                                        <a:lnTo>
                                          <a:pt x="6876" y="19463"/>
                                        </a:lnTo>
                                        <a:cubicBezTo>
                                          <a:pt x="8065" y="20900"/>
                                          <a:pt x="9327" y="21960"/>
                                          <a:pt x="10662" y="22641"/>
                                        </a:cubicBezTo>
                                        <a:cubicBezTo>
                                          <a:pt x="12001" y="23322"/>
                                          <a:pt x="13479" y="23663"/>
                                          <a:pt x="15096" y="23663"/>
                                        </a:cubicBezTo>
                                        <a:cubicBezTo>
                                          <a:pt x="17944" y="23663"/>
                                          <a:pt x="20105" y="22789"/>
                                          <a:pt x="21581" y="21041"/>
                                        </a:cubicBezTo>
                                        <a:cubicBezTo>
                                          <a:pt x="23057" y="19298"/>
                                          <a:pt x="23795" y="16759"/>
                                          <a:pt x="23795" y="1342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09" name="Freeform: Shape 3909"/>
                                <wps:cNvSpPr/>
                                <wps:spPr>
                                  <a:xfrm flipV="1">
                                    <a:off x="6746526" y="6904673"/>
                                    <a:ext cx="22381" cy="25895"/>
                                  </a:xfrm>
                                  <a:custGeom>
                                    <a:avLst/>
                                    <a:gdLst>
                                      <a:gd name="connsiteX0" fmla="*/ 20112 w 22381"/>
                                      <a:gd name="connsiteY0" fmla="*/ 22989 h 25895"/>
                                      <a:gd name="connsiteX1" fmla="*/ 20112 w 22381"/>
                                      <a:gd name="connsiteY1" fmla="*/ 17000 h 25895"/>
                                      <a:gd name="connsiteX2" fmla="*/ 15220 w 22381"/>
                                      <a:gd name="connsiteY2" fmla="*/ 18585 h 25895"/>
                                      <a:gd name="connsiteX3" fmla="*/ 10772 w 22381"/>
                                      <a:gd name="connsiteY3" fmla="*/ 19114 h 25895"/>
                                      <a:gd name="connsiteX4" fmla="*/ 7430 w 22381"/>
                                      <a:gd name="connsiteY4" fmla="*/ 18550 h 25895"/>
                                      <a:gd name="connsiteX5" fmla="*/ 6345 w 22381"/>
                                      <a:gd name="connsiteY5" fmla="*/ 16824 h 25895"/>
                                      <a:gd name="connsiteX6" fmla="*/ 7170 w 22381"/>
                                      <a:gd name="connsiteY6" fmla="*/ 15365 h 25895"/>
                                      <a:gd name="connsiteX7" fmla="*/ 10130 w 22381"/>
                                      <a:gd name="connsiteY7" fmla="*/ 14618 h 25895"/>
                                      <a:gd name="connsiteX8" fmla="*/ 11519 w 22381"/>
                                      <a:gd name="connsiteY8" fmla="*/ 14421 h 25895"/>
                                      <a:gd name="connsiteX9" fmla="*/ 19668 w 22381"/>
                                      <a:gd name="connsiteY9" fmla="*/ 11891 h 25895"/>
                                      <a:gd name="connsiteX10" fmla="*/ 21762 w 22381"/>
                                      <a:gd name="connsiteY10" fmla="*/ 6360 h 25895"/>
                                      <a:gd name="connsiteX11" fmla="*/ 18850 w 22381"/>
                                      <a:gd name="connsiteY11" fmla="*/ 434 h 25895"/>
                                      <a:gd name="connsiteX12" fmla="*/ 10180 w 22381"/>
                                      <a:gd name="connsiteY12" fmla="*/ -1546 h 25895"/>
                                      <a:gd name="connsiteX13" fmla="*/ 5118 w 22381"/>
                                      <a:gd name="connsiteY13" fmla="*/ -1159 h 25895"/>
                                      <a:gd name="connsiteX14" fmla="*/ -246 w 22381"/>
                                      <a:gd name="connsiteY14" fmla="*/ -3 h 25895"/>
                                      <a:gd name="connsiteX15" fmla="*/ -246 w 22381"/>
                                      <a:gd name="connsiteY15" fmla="*/ 5986 h 25895"/>
                                      <a:gd name="connsiteX16" fmla="*/ 4589 w 22381"/>
                                      <a:gd name="connsiteY16" fmla="*/ 4267 h 25895"/>
                                      <a:gd name="connsiteX17" fmla="*/ 9623 w 22381"/>
                                      <a:gd name="connsiteY17" fmla="*/ 3696 h 25895"/>
                                      <a:gd name="connsiteX18" fmla="*/ 13105 w 22381"/>
                                      <a:gd name="connsiteY18" fmla="*/ 4331 h 25895"/>
                                      <a:gd name="connsiteX19" fmla="*/ 14275 w 22381"/>
                                      <a:gd name="connsiteY19" fmla="*/ 6233 h 25895"/>
                                      <a:gd name="connsiteX20" fmla="*/ 13472 w 22381"/>
                                      <a:gd name="connsiteY20" fmla="*/ 7804 h 25895"/>
                                      <a:gd name="connsiteX21" fmla="*/ 10264 w 22381"/>
                                      <a:gd name="connsiteY21" fmla="*/ 8608 h 25895"/>
                                      <a:gd name="connsiteX22" fmla="*/ 8876 w 22381"/>
                                      <a:gd name="connsiteY22" fmla="*/ 8784 h 25895"/>
                                      <a:gd name="connsiteX23" fmla="*/ 1495 w 22381"/>
                                      <a:gd name="connsiteY23" fmla="*/ 11229 h 25895"/>
                                      <a:gd name="connsiteX24" fmla="*/ -620 w 22381"/>
                                      <a:gd name="connsiteY24" fmla="*/ 16648 h 25895"/>
                                      <a:gd name="connsiteX25" fmla="*/ 2066 w 22381"/>
                                      <a:gd name="connsiteY25" fmla="*/ 22454 h 25895"/>
                                      <a:gd name="connsiteX26" fmla="*/ 10307 w 22381"/>
                                      <a:gd name="connsiteY26" fmla="*/ 24349 h 25895"/>
                                      <a:gd name="connsiteX27" fmla="*/ 14889 w 22381"/>
                                      <a:gd name="connsiteY27" fmla="*/ 24018 h 25895"/>
                                      <a:gd name="connsiteX28" fmla="*/ 20112 w 22381"/>
                                      <a:gd name="connsiteY28" fmla="*/ 22989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22381" h="25895">
                                        <a:moveTo>
                                          <a:pt x="20112" y="22989"/>
                                        </a:moveTo>
                                        <a:lnTo>
                                          <a:pt x="20112" y="17000"/>
                                        </a:lnTo>
                                        <a:cubicBezTo>
                                          <a:pt x="18425" y="17705"/>
                                          <a:pt x="16794" y="18233"/>
                                          <a:pt x="15220" y="18585"/>
                                        </a:cubicBezTo>
                                        <a:cubicBezTo>
                                          <a:pt x="13650" y="18938"/>
                                          <a:pt x="12168" y="19114"/>
                                          <a:pt x="10772" y="19114"/>
                                        </a:cubicBezTo>
                                        <a:cubicBezTo>
                                          <a:pt x="9273" y="19114"/>
                                          <a:pt x="8159" y="18926"/>
                                          <a:pt x="7430" y="18550"/>
                                        </a:cubicBezTo>
                                        <a:cubicBezTo>
                                          <a:pt x="6707" y="18174"/>
                                          <a:pt x="6345" y="17599"/>
                                          <a:pt x="6345" y="16824"/>
                                        </a:cubicBezTo>
                                        <a:cubicBezTo>
                                          <a:pt x="6345" y="16190"/>
                                          <a:pt x="6620" y="15703"/>
                                          <a:pt x="7170" y="15365"/>
                                        </a:cubicBezTo>
                                        <a:cubicBezTo>
                                          <a:pt x="7719" y="15032"/>
                                          <a:pt x="8706" y="14783"/>
                                          <a:pt x="10130" y="14618"/>
                                        </a:cubicBezTo>
                                        <a:lnTo>
                                          <a:pt x="11519" y="14421"/>
                                        </a:lnTo>
                                        <a:cubicBezTo>
                                          <a:pt x="15561" y="13909"/>
                                          <a:pt x="18277" y="13066"/>
                                          <a:pt x="19668" y="11891"/>
                                        </a:cubicBezTo>
                                        <a:cubicBezTo>
                                          <a:pt x="21064" y="10717"/>
                                          <a:pt x="21762" y="8873"/>
                                          <a:pt x="21762" y="6360"/>
                                        </a:cubicBezTo>
                                        <a:cubicBezTo>
                                          <a:pt x="21762" y="3734"/>
                                          <a:pt x="20791" y="1759"/>
                                          <a:pt x="18850" y="434"/>
                                        </a:cubicBezTo>
                                        <a:cubicBezTo>
                                          <a:pt x="16914" y="-886"/>
                                          <a:pt x="14024" y="-1546"/>
                                          <a:pt x="10180" y="-1546"/>
                                        </a:cubicBezTo>
                                        <a:cubicBezTo>
                                          <a:pt x="8549" y="-1546"/>
                                          <a:pt x="6862" y="-1417"/>
                                          <a:pt x="5118" y="-1159"/>
                                        </a:cubicBezTo>
                                        <a:cubicBezTo>
                                          <a:pt x="3379" y="-900"/>
                                          <a:pt x="1591" y="-515"/>
                                          <a:pt x="-246" y="-3"/>
                                        </a:cubicBezTo>
                                        <a:lnTo>
                                          <a:pt x="-246" y="5986"/>
                                        </a:lnTo>
                                        <a:cubicBezTo>
                                          <a:pt x="1328" y="5225"/>
                                          <a:pt x="2940" y="4652"/>
                                          <a:pt x="4589" y="4267"/>
                                        </a:cubicBezTo>
                                        <a:cubicBezTo>
                                          <a:pt x="6244" y="3887"/>
                                          <a:pt x="7921" y="3696"/>
                                          <a:pt x="9623" y="3696"/>
                                        </a:cubicBezTo>
                                        <a:cubicBezTo>
                                          <a:pt x="11169" y="3696"/>
                                          <a:pt x="12330" y="3908"/>
                                          <a:pt x="13105" y="4331"/>
                                        </a:cubicBezTo>
                                        <a:cubicBezTo>
                                          <a:pt x="13885" y="4758"/>
                                          <a:pt x="14275" y="5392"/>
                                          <a:pt x="14275" y="6233"/>
                                        </a:cubicBezTo>
                                        <a:cubicBezTo>
                                          <a:pt x="14275" y="6938"/>
                                          <a:pt x="14007" y="7461"/>
                                          <a:pt x="13472" y="7804"/>
                                        </a:cubicBezTo>
                                        <a:cubicBezTo>
                                          <a:pt x="12936" y="8147"/>
                                          <a:pt x="11867" y="8415"/>
                                          <a:pt x="10264" y="8608"/>
                                        </a:cubicBezTo>
                                        <a:lnTo>
                                          <a:pt x="8876" y="8784"/>
                                        </a:lnTo>
                                        <a:cubicBezTo>
                                          <a:pt x="5365" y="9225"/>
                                          <a:pt x="2905" y="10040"/>
                                          <a:pt x="1495" y="11229"/>
                                        </a:cubicBezTo>
                                        <a:cubicBezTo>
                                          <a:pt x="85" y="12417"/>
                                          <a:pt x="-620" y="14224"/>
                                          <a:pt x="-620" y="16648"/>
                                        </a:cubicBezTo>
                                        <a:cubicBezTo>
                                          <a:pt x="-620" y="19259"/>
                                          <a:pt x="275" y="21195"/>
                                          <a:pt x="2066" y="22454"/>
                                        </a:cubicBezTo>
                                        <a:cubicBezTo>
                                          <a:pt x="3861" y="23717"/>
                                          <a:pt x="6608" y="24349"/>
                                          <a:pt x="10307" y="24349"/>
                                        </a:cubicBezTo>
                                        <a:cubicBezTo>
                                          <a:pt x="11763" y="24349"/>
                                          <a:pt x="13291" y="24239"/>
                                          <a:pt x="14889" y="24018"/>
                                        </a:cubicBezTo>
                                        <a:cubicBezTo>
                                          <a:pt x="16491" y="23802"/>
                                          <a:pt x="18232" y="23459"/>
                                          <a:pt x="20112" y="22989"/>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910" name="Graphic 3124"/>
                            <wpg:cNvGrpSpPr/>
                            <wpg:grpSpPr>
                              <a:xfrm>
                                <a:off x="5783850" y="6060358"/>
                                <a:ext cx="166294" cy="680227"/>
                                <a:chOff x="5783850" y="6060358"/>
                                <a:chExt cx="166294" cy="680227"/>
                              </a:xfrm>
                              <a:solidFill>
                                <a:srgbClr val="000000"/>
                              </a:solidFill>
                            </wpg:grpSpPr>
                            <wpg:grpSp>
                              <wpg:cNvPr id="3911" name="Graphic 3124"/>
                              <wpg:cNvGrpSpPr/>
                              <wpg:grpSpPr>
                                <a:xfrm>
                                  <a:off x="5849789" y="6706474"/>
                                  <a:ext cx="100354" cy="34111"/>
                                  <a:chOff x="5849789" y="6706474"/>
                                  <a:chExt cx="100354" cy="34111"/>
                                </a:xfrm>
                                <a:solidFill>
                                  <a:srgbClr val="000000"/>
                                </a:solidFill>
                              </wpg:grpSpPr>
                              <wps:wsp>
                                <wps:cNvPr id="3912" name="Freeform: Shape 3912"/>
                                <wps:cNvSpPr/>
                                <wps:spPr>
                                  <a:xfrm>
                                    <a:off x="5934353" y="6722811"/>
                                    <a:ext cx="15790" cy="4509"/>
                                  </a:xfrm>
                                  <a:custGeom>
                                    <a:avLst/>
                                    <a:gdLst>
                                      <a:gd name="connsiteX0" fmla="*/ 16910 w 15790"/>
                                      <a:gd name="connsiteY0" fmla="*/ 157 h 4509"/>
                                      <a:gd name="connsiteX1" fmla="*/ 1120 w 15790"/>
                                      <a:gd name="connsiteY1" fmla="*/ 157 h 4509"/>
                                    </a:gdLst>
                                    <a:ahLst/>
                                    <a:cxnLst>
                                      <a:cxn ang="0">
                                        <a:pos x="connsiteX0" y="connsiteY0"/>
                                      </a:cxn>
                                      <a:cxn ang="0">
                                        <a:pos x="connsiteX1" y="connsiteY1"/>
                                      </a:cxn>
                                    </a:cxnLst>
                                    <a:rect l="l" t="t" r="r" b="b"/>
                                    <a:pathLst>
                                      <a:path w="15790" h="4509">
                                        <a:moveTo>
                                          <a:pt x="16910" y="157"/>
                                        </a:moveTo>
                                        <a:lnTo>
                                          <a:pt x="1120" y="157"/>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913" name="Graphic 3124"/>
                                <wpg:cNvGrpSpPr/>
                                <wpg:grpSpPr>
                                  <a:xfrm>
                                    <a:off x="5849789" y="6706474"/>
                                    <a:ext cx="64834" cy="34111"/>
                                    <a:chOff x="5849789" y="6706474"/>
                                    <a:chExt cx="64834" cy="34111"/>
                                  </a:xfrm>
                                  <a:solidFill>
                                    <a:srgbClr val="000000"/>
                                  </a:solidFill>
                                </wpg:grpSpPr>
                                <wps:wsp>
                                  <wps:cNvPr id="3914" name="Freeform: Shape 3914"/>
                                  <wps:cNvSpPr/>
                                  <wps:spPr>
                                    <a:xfrm flipV="1">
                                      <a:off x="5849789" y="6706474"/>
                                      <a:ext cx="22734" cy="34111"/>
                                    </a:xfrm>
                                    <a:custGeom>
                                      <a:avLst/>
                                      <a:gdLst>
                                        <a:gd name="connsiteX0" fmla="*/ 10429 w 22734"/>
                                        <a:gd name="connsiteY0" fmla="*/ 28416 h 34111"/>
                                        <a:gd name="connsiteX1" fmla="*/ 5262 w 22734"/>
                                        <a:gd name="connsiteY1" fmla="*/ 25034 h 34111"/>
                                        <a:gd name="connsiteX2" fmla="*/ 3535 w 22734"/>
                                        <a:gd name="connsiteY2" fmla="*/ 14873 h 34111"/>
                                        <a:gd name="connsiteX3" fmla="*/ 5262 w 22734"/>
                                        <a:gd name="connsiteY3" fmla="*/ 4733 h 34111"/>
                                        <a:gd name="connsiteX4" fmla="*/ 10429 w 22734"/>
                                        <a:gd name="connsiteY4" fmla="*/ 1351 h 34111"/>
                                        <a:gd name="connsiteX5" fmla="*/ 15617 w 22734"/>
                                        <a:gd name="connsiteY5" fmla="*/ 4733 h 34111"/>
                                        <a:gd name="connsiteX6" fmla="*/ 17351 w 22734"/>
                                        <a:gd name="connsiteY6" fmla="*/ 14873 h 34111"/>
                                        <a:gd name="connsiteX7" fmla="*/ 15617 w 22734"/>
                                        <a:gd name="connsiteY7" fmla="*/ 25034 h 34111"/>
                                        <a:gd name="connsiteX8" fmla="*/ 10429 w 22734"/>
                                        <a:gd name="connsiteY8" fmla="*/ 28416 h 34111"/>
                                        <a:gd name="connsiteX9" fmla="*/ 10429 w 22734"/>
                                        <a:gd name="connsiteY9" fmla="*/ 31939 h 34111"/>
                                        <a:gd name="connsiteX10" fmla="*/ 18881 w 22734"/>
                                        <a:gd name="connsiteY10" fmla="*/ 27564 h 34111"/>
                                        <a:gd name="connsiteX11" fmla="*/ 21799 w 22734"/>
                                        <a:gd name="connsiteY11" fmla="*/ 14873 h 34111"/>
                                        <a:gd name="connsiteX12" fmla="*/ 18881 w 22734"/>
                                        <a:gd name="connsiteY12" fmla="*/ 2197 h 34111"/>
                                        <a:gd name="connsiteX13" fmla="*/ 10429 w 22734"/>
                                        <a:gd name="connsiteY13" fmla="*/ -2172 h 34111"/>
                                        <a:gd name="connsiteX14" fmla="*/ 1984 w 22734"/>
                                        <a:gd name="connsiteY14" fmla="*/ 2197 h 34111"/>
                                        <a:gd name="connsiteX15" fmla="*/ -935 w 22734"/>
                                        <a:gd name="connsiteY15" fmla="*/ 14873 h 34111"/>
                                        <a:gd name="connsiteX16" fmla="*/ 1984 w 22734"/>
                                        <a:gd name="connsiteY16" fmla="*/ 27564 h 34111"/>
                                        <a:gd name="connsiteX17" fmla="*/ 10429 w 22734"/>
                                        <a:gd name="connsiteY17" fmla="*/ 31939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429" y="28416"/>
                                          </a:moveTo>
                                          <a:cubicBezTo>
                                            <a:pt x="8140" y="28416"/>
                                            <a:pt x="6418" y="27289"/>
                                            <a:pt x="5262" y="25034"/>
                                          </a:cubicBezTo>
                                          <a:cubicBezTo>
                                            <a:pt x="4110" y="22784"/>
                                            <a:pt x="3535" y="19397"/>
                                            <a:pt x="3535" y="14873"/>
                                          </a:cubicBezTo>
                                          <a:cubicBezTo>
                                            <a:pt x="3535" y="10368"/>
                                            <a:pt x="4110" y="6988"/>
                                            <a:pt x="5262" y="4733"/>
                                          </a:cubicBezTo>
                                          <a:cubicBezTo>
                                            <a:pt x="6418" y="2478"/>
                                            <a:pt x="8140" y="1351"/>
                                            <a:pt x="10429" y="1351"/>
                                          </a:cubicBezTo>
                                          <a:cubicBezTo>
                                            <a:pt x="12736" y="1351"/>
                                            <a:pt x="14466" y="2478"/>
                                            <a:pt x="15617" y="4733"/>
                                          </a:cubicBezTo>
                                          <a:cubicBezTo>
                                            <a:pt x="16773" y="6988"/>
                                            <a:pt x="17351" y="10368"/>
                                            <a:pt x="17351" y="14873"/>
                                          </a:cubicBezTo>
                                          <a:cubicBezTo>
                                            <a:pt x="17351" y="19397"/>
                                            <a:pt x="16773" y="22784"/>
                                            <a:pt x="15617" y="25034"/>
                                          </a:cubicBezTo>
                                          <a:cubicBezTo>
                                            <a:pt x="14466" y="27289"/>
                                            <a:pt x="12736" y="28416"/>
                                            <a:pt x="10429" y="28416"/>
                                          </a:cubicBezTo>
                                          <a:close/>
                                          <a:moveTo>
                                            <a:pt x="10429" y="31939"/>
                                          </a:moveTo>
                                          <a:cubicBezTo>
                                            <a:pt x="14118" y="31939"/>
                                            <a:pt x="16935" y="30481"/>
                                            <a:pt x="18881" y="27564"/>
                                          </a:cubicBezTo>
                                          <a:cubicBezTo>
                                            <a:pt x="20827" y="24651"/>
                                            <a:pt x="21799" y="20421"/>
                                            <a:pt x="21799" y="14873"/>
                                          </a:cubicBezTo>
                                          <a:cubicBezTo>
                                            <a:pt x="21799" y="9339"/>
                                            <a:pt x="20827" y="5114"/>
                                            <a:pt x="18881" y="2197"/>
                                          </a:cubicBezTo>
                                          <a:cubicBezTo>
                                            <a:pt x="16935" y="-716"/>
                                            <a:pt x="14118" y="-2172"/>
                                            <a:pt x="10429" y="-2172"/>
                                          </a:cubicBezTo>
                                          <a:cubicBezTo>
                                            <a:pt x="6744" y="-2172"/>
                                            <a:pt x="3929" y="-716"/>
                                            <a:pt x="1984" y="2197"/>
                                          </a:cubicBezTo>
                                          <a:cubicBezTo>
                                            <a:pt x="38" y="5114"/>
                                            <a:pt x="-935" y="9339"/>
                                            <a:pt x="-935" y="14873"/>
                                          </a:cubicBezTo>
                                          <a:cubicBezTo>
                                            <a:pt x="-935" y="20421"/>
                                            <a:pt x="38" y="24651"/>
                                            <a:pt x="1984" y="27564"/>
                                          </a:cubicBezTo>
                                          <a:cubicBezTo>
                                            <a:pt x="3929" y="30481"/>
                                            <a:pt x="6744" y="31939"/>
                                            <a:pt x="10429" y="31939"/>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15" name="Freeform: Shape 3915"/>
                                  <wps:cNvSpPr/>
                                  <wps:spPr>
                                    <a:xfrm flipV="1">
                                      <a:off x="5880340" y="6734349"/>
                                      <a:ext cx="4652" cy="5594"/>
                                    </a:xfrm>
                                    <a:custGeom>
                                      <a:avLst/>
                                      <a:gdLst>
                                        <a:gd name="connsiteX0" fmla="*/ 91 w 4652"/>
                                        <a:gd name="connsiteY0" fmla="*/ 5358 h 5594"/>
                                        <a:gd name="connsiteX1" fmla="*/ 4743 w 4652"/>
                                        <a:gd name="connsiteY1" fmla="*/ 5358 h 5594"/>
                                        <a:gd name="connsiteX2" fmla="*/ 4743 w 4652"/>
                                        <a:gd name="connsiteY2" fmla="*/ -237 h 5594"/>
                                        <a:gd name="connsiteX3" fmla="*/ 91 w 4652"/>
                                        <a:gd name="connsiteY3" fmla="*/ -237 h 5594"/>
                                        <a:gd name="connsiteX4" fmla="*/ 91 w 4652"/>
                                        <a:gd name="connsiteY4" fmla="*/ 5358 h 5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52" h="5594">
                                          <a:moveTo>
                                            <a:pt x="91" y="5358"/>
                                          </a:moveTo>
                                          <a:lnTo>
                                            <a:pt x="4743" y="5358"/>
                                          </a:lnTo>
                                          <a:lnTo>
                                            <a:pt x="4743" y="-237"/>
                                          </a:lnTo>
                                          <a:lnTo>
                                            <a:pt x="91" y="-237"/>
                                          </a:lnTo>
                                          <a:lnTo>
                                            <a:pt x="91" y="535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16" name="Freeform: Shape 3916"/>
                                  <wps:cNvSpPr/>
                                  <wps:spPr>
                                    <a:xfrm flipV="1">
                                      <a:off x="5893342" y="6707066"/>
                                      <a:ext cx="21282" cy="33519"/>
                                    </a:xfrm>
                                    <a:custGeom>
                                      <a:avLst/>
                                      <a:gdLst>
                                        <a:gd name="connsiteX0" fmla="*/ 495 w 21282"/>
                                        <a:gd name="connsiteY0" fmla="*/ 31389 h 33519"/>
                                        <a:gd name="connsiteX1" fmla="*/ 17963 w 21282"/>
                                        <a:gd name="connsiteY1" fmla="*/ 31389 h 33519"/>
                                        <a:gd name="connsiteX2" fmla="*/ 17963 w 21282"/>
                                        <a:gd name="connsiteY2" fmla="*/ 27641 h 33519"/>
                                        <a:gd name="connsiteX3" fmla="*/ 4569 w 21282"/>
                                        <a:gd name="connsiteY3" fmla="*/ 27641 h 33519"/>
                                        <a:gd name="connsiteX4" fmla="*/ 4569 w 21282"/>
                                        <a:gd name="connsiteY4" fmla="*/ 19587 h 33519"/>
                                        <a:gd name="connsiteX5" fmla="*/ 6501 w 21282"/>
                                        <a:gd name="connsiteY5" fmla="*/ 20080 h 33519"/>
                                        <a:gd name="connsiteX6" fmla="*/ 8446 w 21282"/>
                                        <a:gd name="connsiteY6" fmla="*/ 20242 h 33519"/>
                                        <a:gd name="connsiteX7" fmla="*/ 17166 w 21282"/>
                                        <a:gd name="connsiteY7" fmla="*/ 17226 h 33519"/>
                                        <a:gd name="connsiteX8" fmla="*/ 20388 w 21282"/>
                                        <a:gd name="connsiteY8" fmla="*/ 9060 h 33519"/>
                                        <a:gd name="connsiteX9" fmla="*/ 17082 w 21282"/>
                                        <a:gd name="connsiteY9" fmla="*/ 808 h 33519"/>
                                        <a:gd name="connsiteX10" fmla="*/ 7762 w 21282"/>
                                        <a:gd name="connsiteY10" fmla="*/ -2130 h 33519"/>
                                        <a:gd name="connsiteX11" fmla="*/ 3540 w 21282"/>
                                        <a:gd name="connsiteY11" fmla="*/ -1778 h 33519"/>
                                        <a:gd name="connsiteX12" fmla="*/ -894 w 21282"/>
                                        <a:gd name="connsiteY12" fmla="*/ -721 h 33519"/>
                                        <a:gd name="connsiteX13" fmla="*/ -894 w 21282"/>
                                        <a:gd name="connsiteY13" fmla="*/ 3754 h 33519"/>
                                        <a:gd name="connsiteX14" fmla="*/ 3201 w 21282"/>
                                        <a:gd name="connsiteY14" fmla="*/ 2147 h 33519"/>
                                        <a:gd name="connsiteX15" fmla="*/ 7671 w 21282"/>
                                        <a:gd name="connsiteY15" fmla="*/ 1619 h 33519"/>
                                        <a:gd name="connsiteX16" fmla="*/ 13705 w 21282"/>
                                        <a:gd name="connsiteY16" fmla="*/ 3620 h 33519"/>
                                        <a:gd name="connsiteX17" fmla="*/ 15933 w 21282"/>
                                        <a:gd name="connsiteY17" fmla="*/ 9060 h 33519"/>
                                        <a:gd name="connsiteX18" fmla="*/ 13705 w 21282"/>
                                        <a:gd name="connsiteY18" fmla="*/ 14492 h 33519"/>
                                        <a:gd name="connsiteX19" fmla="*/ 7671 w 21282"/>
                                        <a:gd name="connsiteY19" fmla="*/ 16501 h 33519"/>
                                        <a:gd name="connsiteX20" fmla="*/ 4111 w 21282"/>
                                        <a:gd name="connsiteY20" fmla="*/ 16106 h 33519"/>
                                        <a:gd name="connsiteX21" fmla="*/ 495 w 21282"/>
                                        <a:gd name="connsiteY21" fmla="*/ 14873 h 33519"/>
                                        <a:gd name="connsiteX22" fmla="*/ 495 w 21282"/>
                                        <a:gd name="connsiteY22" fmla="*/ 31389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495" y="31389"/>
                                          </a:moveTo>
                                          <a:lnTo>
                                            <a:pt x="17963" y="31389"/>
                                          </a:lnTo>
                                          <a:lnTo>
                                            <a:pt x="17963" y="27641"/>
                                          </a:lnTo>
                                          <a:lnTo>
                                            <a:pt x="4569" y="27641"/>
                                          </a:lnTo>
                                          <a:lnTo>
                                            <a:pt x="4569" y="19587"/>
                                          </a:lnTo>
                                          <a:cubicBezTo>
                                            <a:pt x="5213" y="19808"/>
                                            <a:pt x="5857" y="19972"/>
                                            <a:pt x="6501" y="20080"/>
                                          </a:cubicBezTo>
                                          <a:cubicBezTo>
                                            <a:pt x="7149" y="20188"/>
                                            <a:pt x="7798" y="20242"/>
                                            <a:pt x="8446" y="20242"/>
                                          </a:cubicBezTo>
                                          <a:cubicBezTo>
                                            <a:pt x="12117" y="20242"/>
                                            <a:pt x="15023" y="19237"/>
                                            <a:pt x="17166" y="17226"/>
                                          </a:cubicBezTo>
                                          <a:cubicBezTo>
                                            <a:pt x="19314" y="15216"/>
                                            <a:pt x="20388" y="12493"/>
                                            <a:pt x="20388" y="9060"/>
                                          </a:cubicBezTo>
                                          <a:cubicBezTo>
                                            <a:pt x="20388" y="5522"/>
                                            <a:pt x="19286" y="2772"/>
                                            <a:pt x="17082" y="808"/>
                                          </a:cubicBezTo>
                                          <a:cubicBezTo>
                                            <a:pt x="14878" y="-1151"/>
                                            <a:pt x="11771" y="-2130"/>
                                            <a:pt x="7762" y="-2130"/>
                                          </a:cubicBezTo>
                                          <a:cubicBezTo>
                                            <a:pt x="6381" y="-2130"/>
                                            <a:pt x="4973" y="-2013"/>
                                            <a:pt x="3540" y="-1778"/>
                                          </a:cubicBezTo>
                                          <a:cubicBezTo>
                                            <a:pt x="2111" y="-1543"/>
                                            <a:pt x="633" y="-1191"/>
                                            <a:pt x="-894" y="-721"/>
                                          </a:cubicBezTo>
                                          <a:lnTo>
                                            <a:pt x="-894" y="3754"/>
                                          </a:lnTo>
                                          <a:cubicBezTo>
                                            <a:pt x="426" y="3035"/>
                                            <a:pt x="1792" y="2499"/>
                                            <a:pt x="3201" y="2147"/>
                                          </a:cubicBezTo>
                                          <a:cubicBezTo>
                                            <a:pt x="4611" y="1795"/>
                                            <a:pt x="6101" y="1619"/>
                                            <a:pt x="7671" y="1619"/>
                                          </a:cubicBezTo>
                                          <a:cubicBezTo>
                                            <a:pt x="10213" y="1619"/>
                                            <a:pt x="12225" y="2286"/>
                                            <a:pt x="13705" y="3620"/>
                                          </a:cubicBezTo>
                                          <a:cubicBezTo>
                                            <a:pt x="15190" y="4954"/>
                                            <a:pt x="15933" y="6767"/>
                                            <a:pt x="15933" y="9060"/>
                                          </a:cubicBezTo>
                                          <a:cubicBezTo>
                                            <a:pt x="15933" y="11347"/>
                                            <a:pt x="15190" y="13158"/>
                                            <a:pt x="13705" y="14492"/>
                                          </a:cubicBezTo>
                                          <a:cubicBezTo>
                                            <a:pt x="12225" y="15831"/>
                                            <a:pt x="10213" y="16501"/>
                                            <a:pt x="7671" y="16501"/>
                                          </a:cubicBezTo>
                                          <a:cubicBezTo>
                                            <a:pt x="6482" y="16501"/>
                                            <a:pt x="5295" y="16369"/>
                                            <a:pt x="4111" y="16106"/>
                                          </a:cubicBezTo>
                                          <a:cubicBezTo>
                                            <a:pt x="2931" y="15843"/>
                                            <a:pt x="1726" y="15432"/>
                                            <a:pt x="495" y="14873"/>
                                          </a:cubicBezTo>
                                          <a:lnTo>
                                            <a:pt x="495" y="3138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917" name="Graphic 3124"/>
                              <wpg:cNvGrpSpPr/>
                              <wpg:grpSpPr>
                                <a:xfrm>
                                  <a:off x="5851770" y="6598788"/>
                                  <a:ext cx="98373" cy="34111"/>
                                  <a:chOff x="5851770" y="6598788"/>
                                  <a:chExt cx="98373" cy="34111"/>
                                </a:xfrm>
                                <a:solidFill>
                                  <a:srgbClr val="000000"/>
                                </a:solidFill>
                              </wpg:grpSpPr>
                              <wps:wsp>
                                <wps:cNvPr id="3918" name="Freeform: Shape 3918"/>
                                <wps:cNvSpPr/>
                                <wps:spPr>
                                  <a:xfrm>
                                    <a:off x="5934353" y="6615125"/>
                                    <a:ext cx="15790" cy="4509"/>
                                  </a:xfrm>
                                  <a:custGeom>
                                    <a:avLst/>
                                    <a:gdLst>
                                      <a:gd name="connsiteX0" fmla="*/ 16910 w 15790"/>
                                      <a:gd name="connsiteY0" fmla="*/ 133 h 4509"/>
                                      <a:gd name="connsiteX1" fmla="*/ 1120 w 15790"/>
                                      <a:gd name="connsiteY1" fmla="*/ 133 h 4509"/>
                                    </a:gdLst>
                                    <a:ahLst/>
                                    <a:cxnLst>
                                      <a:cxn ang="0">
                                        <a:pos x="connsiteX0" y="connsiteY0"/>
                                      </a:cxn>
                                      <a:cxn ang="0">
                                        <a:pos x="connsiteX1" y="connsiteY1"/>
                                      </a:cxn>
                                    </a:cxnLst>
                                    <a:rect l="l" t="t" r="r" b="b"/>
                                    <a:pathLst>
                                      <a:path w="15790" h="4509">
                                        <a:moveTo>
                                          <a:pt x="16910" y="133"/>
                                        </a:moveTo>
                                        <a:lnTo>
                                          <a:pt x="1120" y="133"/>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919" name="Graphic 3124"/>
                                <wpg:cNvGrpSpPr/>
                                <wpg:grpSpPr>
                                  <a:xfrm>
                                    <a:off x="5851770" y="6598788"/>
                                    <a:ext cx="63798" cy="34111"/>
                                    <a:chOff x="5851770" y="6598788"/>
                                    <a:chExt cx="63798" cy="34111"/>
                                  </a:xfrm>
                                  <a:solidFill>
                                    <a:srgbClr val="000000"/>
                                  </a:solidFill>
                                </wpg:grpSpPr>
                                <wps:wsp>
                                  <wps:cNvPr id="3920" name="Freeform: Shape 3920"/>
                                  <wps:cNvSpPr/>
                                  <wps:spPr>
                                    <a:xfrm flipV="1">
                                      <a:off x="5851770" y="6599380"/>
                                      <a:ext cx="19583" cy="32878"/>
                                    </a:xfrm>
                                    <a:custGeom>
                                      <a:avLst/>
                                      <a:gdLst>
                                        <a:gd name="connsiteX0" fmla="*/ -351 w 19583"/>
                                        <a:gd name="connsiteY0" fmla="*/ 1542 h 32878"/>
                                        <a:gd name="connsiteX1" fmla="*/ 6917 w 19583"/>
                                        <a:gd name="connsiteY1" fmla="*/ 1542 h 32878"/>
                                        <a:gd name="connsiteX2" fmla="*/ 6917 w 19583"/>
                                        <a:gd name="connsiteY2" fmla="*/ 26627 h 32878"/>
                                        <a:gd name="connsiteX3" fmla="*/ -992 w 19583"/>
                                        <a:gd name="connsiteY3" fmla="*/ 25042 h 32878"/>
                                        <a:gd name="connsiteX4" fmla="*/ -992 w 19583"/>
                                        <a:gd name="connsiteY4" fmla="*/ 29093 h 32878"/>
                                        <a:gd name="connsiteX5" fmla="*/ 6875 w 19583"/>
                                        <a:gd name="connsiteY5" fmla="*/ 30679 h 32878"/>
                                        <a:gd name="connsiteX6" fmla="*/ 11323 w 19583"/>
                                        <a:gd name="connsiteY6" fmla="*/ 30679 h 32878"/>
                                        <a:gd name="connsiteX7" fmla="*/ 11323 w 19583"/>
                                        <a:gd name="connsiteY7" fmla="*/ 1542 h 32878"/>
                                        <a:gd name="connsiteX8" fmla="*/ 18591 w 19583"/>
                                        <a:gd name="connsiteY8" fmla="*/ 1542 h 32878"/>
                                        <a:gd name="connsiteX9" fmla="*/ 18591 w 19583"/>
                                        <a:gd name="connsiteY9" fmla="*/ -2200 h 32878"/>
                                        <a:gd name="connsiteX10" fmla="*/ -351 w 19583"/>
                                        <a:gd name="connsiteY10" fmla="*/ -2200 h 32878"/>
                                        <a:gd name="connsiteX11" fmla="*/ -351 w 19583"/>
                                        <a:gd name="connsiteY11" fmla="*/ 1542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9583" h="32878">
                                          <a:moveTo>
                                            <a:pt x="-351" y="1542"/>
                                          </a:moveTo>
                                          <a:lnTo>
                                            <a:pt x="6917" y="1542"/>
                                          </a:lnTo>
                                          <a:lnTo>
                                            <a:pt x="6917" y="26627"/>
                                          </a:lnTo>
                                          <a:lnTo>
                                            <a:pt x="-992" y="25042"/>
                                          </a:lnTo>
                                          <a:lnTo>
                                            <a:pt x="-992" y="29093"/>
                                          </a:lnTo>
                                          <a:lnTo>
                                            <a:pt x="6875" y="30679"/>
                                          </a:lnTo>
                                          <a:lnTo>
                                            <a:pt x="11323" y="30679"/>
                                          </a:lnTo>
                                          <a:lnTo>
                                            <a:pt x="11323" y="1542"/>
                                          </a:lnTo>
                                          <a:lnTo>
                                            <a:pt x="18591" y="1542"/>
                                          </a:lnTo>
                                          <a:lnTo>
                                            <a:pt x="18591" y="-2200"/>
                                          </a:lnTo>
                                          <a:lnTo>
                                            <a:pt x="-351" y="-2200"/>
                                          </a:lnTo>
                                          <a:lnTo>
                                            <a:pt x="-351" y="154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1" name="Freeform: Shape 3921"/>
                                  <wps:cNvSpPr/>
                                  <wps:spPr>
                                    <a:xfrm flipV="1">
                                      <a:off x="5880340" y="6626663"/>
                                      <a:ext cx="4652" cy="5594"/>
                                    </a:xfrm>
                                    <a:custGeom>
                                      <a:avLst/>
                                      <a:gdLst>
                                        <a:gd name="connsiteX0" fmla="*/ 91 w 4652"/>
                                        <a:gd name="connsiteY0" fmla="*/ 5334 h 5594"/>
                                        <a:gd name="connsiteX1" fmla="*/ 4743 w 4652"/>
                                        <a:gd name="connsiteY1" fmla="*/ 5334 h 5594"/>
                                        <a:gd name="connsiteX2" fmla="*/ 4743 w 4652"/>
                                        <a:gd name="connsiteY2" fmla="*/ -261 h 5594"/>
                                        <a:gd name="connsiteX3" fmla="*/ 91 w 4652"/>
                                        <a:gd name="connsiteY3" fmla="*/ -261 h 5594"/>
                                        <a:gd name="connsiteX4" fmla="*/ 91 w 4652"/>
                                        <a:gd name="connsiteY4" fmla="*/ 5334 h 5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52" h="5594">
                                          <a:moveTo>
                                            <a:pt x="91" y="5334"/>
                                          </a:moveTo>
                                          <a:lnTo>
                                            <a:pt x="4743" y="5334"/>
                                          </a:lnTo>
                                          <a:lnTo>
                                            <a:pt x="4743" y="-261"/>
                                          </a:lnTo>
                                          <a:lnTo>
                                            <a:pt x="91" y="-261"/>
                                          </a:lnTo>
                                          <a:lnTo>
                                            <a:pt x="91" y="533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2" name="Freeform: Shape 3922"/>
                                  <wps:cNvSpPr/>
                                  <wps:spPr>
                                    <a:xfrm flipV="1">
                                      <a:off x="5892834" y="6598788"/>
                                      <a:ext cx="22734" cy="34111"/>
                                    </a:xfrm>
                                    <a:custGeom>
                                      <a:avLst/>
                                      <a:gdLst>
                                        <a:gd name="connsiteX0" fmla="*/ 10438 w 22734"/>
                                        <a:gd name="connsiteY0" fmla="*/ 28392 h 34111"/>
                                        <a:gd name="connsiteX1" fmla="*/ 5271 w 22734"/>
                                        <a:gd name="connsiteY1" fmla="*/ 25010 h 34111"/>
                                        <a:gd name="connsiteX2" fmla="*/ 3544 w 22734"/>
                                        <a:gd name="connsiteY2" fmla="*/ 14849 h 34111"/>
                                        <a:gd name="connsiteX3" fmla="*/ 5271 w 22734"/>
                                        <a:gd name="connsiteY3" fmla="*/ 4709 h 34111"/>
                                        <a:gd name="connsiteX4" fmla="*/ 10438 w 22734"/>
                                        <a:gd name="connsiteY4" fmla="*/ 1327 h 34111"/>
                                        <a:gd name="connsiteX5" fmla="*/ 15627 w 22734"/>
                                        <a:gd name="connsiteY5" fmla="*/ 4709 h 34111"/>
                                        <a:gd name="connsiteX6" fmla="*/ 17361 w 22734"/>
                                        <a:gd name="connsiteY6" fmla="*/ 14849 h 34111"/>
                                        <a:gd name="connsiteX7" fmla="*/ 15627 w 22734"/>
                                        <a:gd name="connsiteY7" fmla="*/ 25010 h 34111"/>
                                        <a:gd name="connsiteX8" fmla="*/ 10438 w 22734"/>
                                        <a:gd name="connsiteY8" fmla="*/ 28392 h 34111"/>
                                        <a:gd name="connsiteX9" fmla="*/ 10438 w 22734"/>
                                        <a:gd name="connsiteY9" fmla="*/ 31915 h 34111"/>
                                        <a:gd name="connsiteX10" fmla="*/ 18891 w 22734"/>
                                        <a:gd name="connsiteY10" fmla="*/ 27540 h 34111"/>
                                        <a:gd name="connsiteX11" fmla="*/ 21809 w 22734"/>
                                        <a:gd name="connsiteY11" fmla="*/ 14849 h 34111"/>
                                        <a:gd name="connsiteX12" fmla="*/ 18891 w 22734"/>
                                        <a:gd name="connsiteY12" fmla="*/ 2173 h 34111"/>
                                        <a:gd name="connsiteX13" fmla="*/ 10438 w 22734"/>
                                        <a:gd name="connsiteY13" fmla="*/ -2196 h 34111"/>
                                        <a:gd name="connsiteX14" fmla="*/ 1993 w 22734"/>
                                        <a:gd name="connsiteY14" fmla="*/ 2173 h 34111"/>
                                        <a:gd name="connsiteX15" fmla="*/ -925 w 22734"/>
                                        <a:gd name="connsiteY15" fmla="*/ 14849 h 34111"/>
                                        <a:gd name="connsiteX16" fmla="*/ 1993 w 22734"/>
                                        <a:gd name="connsiteY16" fmla="*/ 27540 h 34111"/>
                                        <a:gd name="connsiteX17" fmla="*/ 10438 w 22734"/>
                                        <a:gd name="connsiteY17" fmla="*/ 31915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438" y="28392"/>
                                          </a:moveTo>
                                          <a:cubicBezTo>
                                            <a:pt x="8150" y="28392"/>
                                            <a:pt x="6427" y="27265"/>
                                            <a:pt x="5271" y="25010"/>
                                          </a:cubicBezTo>
                                          <a:cubicBezTo>
                                            <a:pt x="4120" y="22760"/>
                                            <a:pt x="3544" y="19373"/>
                                            <a:pt x="3544" y="14849"/>
                                          </a:cubicBezTo>
                                          <a:cubicBezTo>
                                            <a:pt x="3544" y="10344"/>
                                            <a:pt x="4120" y="6964"/>
                                            <a:pt x="5271" y="4709"/>
                                          </a:cubicBezTo>
                                          <a:cubicBezTo>
                                            <a:pt x="6427" y="2455"/>
                                            <a:pt x="8150" y="1327"/>
                                            <a:pt x="10438" y="1327"/>
                                          </a:cubicBezTo>
                                          <a:cubicBezTo>
                                            <a:pt x="12746" y="1327"/>
                                            <a:pt x="14475" y="2455"/>
                                            <a:pt x="15627" y="4709"/>
                                          </a:cubicBezTo>
                                          <a:cubicBezTo>
                                            <a:pt x="16783" y="6964"/>
                                            <a:pt x="17361" y="10344"/>
                                            <a:pt x="17361" y="14849"/>
                                          </a:cubicBezTo>
                                          <a:cubicBezTo>
                                            <a:pt x="17361" y="19373"/>
                                            <a:pt x="16783" y="22760"/>
                                            <a:pt x="15627" y="25010"/>
                                          </a:cubicBezTo>
                                          <a:cubicBezTo>
                                            <a:pt x="14475" y="27265"/>
                                            <a:pt x="12746" y="28392"/>
                                            <a:pt x="10438" y="28392"/>
                                          </a:cubicBezTo>
                                          <a:close/>
                                          <a:moveTo>
                                            <a:pt x="10438" y="31915"/>
                                          </a:moveTo>
                                          <a:cubicBezTo>
                                            <a:pt x="14128" y="31915"/>
                                            <a:pt x="16945" y="30457"/>
                                            <a:pt x="18891" y="27540"/>
                                          </a:cubicBezTo>
                                          <a:cubicBezTo>
                                            <a:pt x="20836" y="24627"/>
                                            <a:pt x="21809" y="20397"/>
                                            <a:pt x="21809" y="14849"/>
                                          </a:cubicBezTo>
                                          <a:cubicBezTo>
                                            <a:pt x="21809" y="9315"/>
                                            <a:pt x="20836" y="5090"/>
                                            <a:pt x="18891" y="2173"/>
                                          </a:cubicBezTo>
                                          <a:cubicBezTo>
                                            <a:pt x="16945" y="-740"/>
                                            <a:pt x="14128" y="-2196"/>
                                            <a:pt x="10438" y="-2196"/>
                                          </a:cubicBezTo>
                                          <a:cubicBezTo>
                                            <a:pt x="6754" y="-2196"/>
                                            <a:pt x="3939" y="-740"/>
                                            <a:pt x="1993" y="2173"/>
                                          </a:cubicBezTo>
                                          <a:cubicBezTo>
                                            <a:pt x="48" y="5090"/>
                                            <a:pt x="-925" y="9315"/>
                                            <a:pt x="-925" y="14849"/>
                                          </a:cubicBezTo>
                                          <a:cubicBezTo>
                                            <a:pt x="-925" y="20397"/>
                                            <a:pt x="48" y="24627"/>
                                            <a:pt x="1993" y="27540"/>
                                          </a:cubicBezTo>
                                          <a:cubicBezTo>
                                            <a:pt x="3939" y="30457"/>
                                            <a:pt x="6754" y="31915"/>
                                            <a:pt x="10438" y="3191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923" name="Graphic 3124"/>
                              <wpg:cNvGrpSpPr/>
                              <wpg:grpSpPr>
                                <a:xfrm>
                                  <a:off x="5851770" y="6491694"/>
                                  <a:ext cx="98373" cy="33519"/>
                                  <a:chOff x="5851770" y="6491694"/>
                                  <a:chExt cx="98373" cy="33519"/>
                                </a:xfrm>
                                <a:solidFill>
                                  <a:srgbClr val="000000"/>
                                </a:solidFill>
                              </wpg:grpSpPr>
                              <wps:wsp>
                                <wps:cNvPr id="3924" name="Freeform: Shape 3924"/>
                                <wps:cNvSpPr/>
                                <wps:spPr>
                                  <a:xfrm>
                                    <a:off x="5934353" y="6507439"/>
                                    <a:ext cx="15790" cy="4509"/>
                                  </a:xfrm>
                                  <a:custGeom>
                                    <a:avLst/>
                                    <a:gdLst>
                                      <a:gd name="connsiteX0" fmla="*/ 16910 w 15790"/>
                                      <a:gd name="connsiteY0" fmla="*/ 109 h 4509"/>
                                      <a:gd name="connsiteX1" fmla="*/ 1120 w 15790"/>
                                      <a:gd name="connsiteY1" fmla="*/ 109 h 4509"/>
                                    </a:gdLst>
                                    <a:ahLst/>
                                    <a:cxnLst>
                                      <a:cxn ang="0">
                                        <a:pos x="connsiteX0" y="connsiteY0"/>
                                      </a:cxn>
                                      <a:cxn ang="0">
                                        <a:pos x="connsiteX1" y="connsiteY1"/>
                                      </a:cxn>
                                    </a:cxnLst>
                                    <a:rect l="l" t="t" r="r" b="b"/>
                                    <a:pathLst>
                                      <a:path w="15790" h="4509">
                                        <a:moveTo>
                                          <a:pt x="16910" y="109"/>
                                        </a:moveTo>
                                        <a:lnTo>
                                          <a:pt x="1120" y="109"/>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925" name="Graphic 3124"/>
                                <wpg:cNvGrpSpPr/>
                                <wpg:grpSpPr>
                                  <a:xfrm>
                                    <a:off x="5851770" y="6491694"/>
                                    <a:ext cx="62853" cy="33519"/>
                                    <a:chOff x="5851770" y="6491694"/>
                                    <a:chExt cx="62853" cy="33519"/>
                                  </a:xfrm>
                                  <a:solidFill>
                                    <a:srgbClr val="000000"/>
                                  </a:solidFill>
                                </wpg:grpSpPr>
                                <wps:wsp>
                                  <wps:cNvPr id="3926" name="Freeform: Shape 3926"/>
                                  <wps:cNvSpPr/>
                                  <wps:spPr>
                                    <a:xfrm flipV="1">
                                      <a:off x="5851770" y="6491694"/>
                                      <a:ext cx="19583" cy="32878"/>
                                    </a:xfrm>
                                    <a:custGeom>
                                      <a:avLst/>
                                      <a:gdLst>
                                        <a:gd name="connsiteX0" fmla="*/ -351 w 19583"/>
                                        <a:gd name="connsiteY0" fmla="*/ 1518 h 32878"/>
                                        <a:gd name="connsiteX1" fmla="*/ 6917 w 19583"/>
                                        <a:gd name="connsiteY1" fmla="*/ 1518 h 32878"/>
                                        <a:gd name="connsiteX2" fmla="*/ 6917 w 19583"/>
                                        <a:gd name="connsiteY2" fmla="*/ 26603 h 32878"/>
                                        <a:gd name="connsiteX3" fmla="*/ -992 w 19583"/>
                                        <a:gd name="connsiteY3" fmla="*/ 25018 h 32878"/>
                                        <a:gd name="connsiteX4" fmla="*/ -992 w 19583"/>
                                        <a:gd name="connsiteY4" fmla="*/ 29070 h 32878"/>
                                        <a:gd name="connsiteX5" fmla="*/ 6875 w 19583"/>
                                        <a:gd name="connsiteY5" fmla="*/ 30655 h 32878"/>
                                        <a:gd name="connsiteX6" fmla="*/ 11323 w 19583"/>
                                        <a:gd name="connsiteY6" fmla="*/ 30655 h 32878"/>
                                        <a:gd name="connsiteX7" fmla="*/ 11323 w 19583"/>
                                        <a:gd name="connsiteY7" fmla="*/ 1518 h 32878"/>
                                        <a:gd name="connsiteX8" fmla="*/ 18591 w 19583"/>
                                        <a:gd name="connsiteY8" fmla="*/ 1518 h 32878"/>
                                        <a:gd name="connsiteX9" fmla="*/ 18591 w 19583"/>
                                        <a:gd name="connsiteY9" fmla="*/ -2223 h 32878"/>
                                        <a:gd name="connsiteX10" fmla="*/ -351 w 19583"/>
                                        <a:gd name="connsiteY10" fmla="*/ -2223 h 32878"/>
                                        <a:gd name="connsiteX11" fmla="*/ -351 w 19583"/>
                                        <a:gd name="connsiteY11" fmla="*/ 1518 h 328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9583" h="32878">
                                          <a:moveTo>
                                            <a:pt x="-351" y="1518"/>
                                          </a:moveTo>
                                          <a:lnTo>
                                            <a:pt x="6917" y="1518"/>
                                          </a:lnTo>
                                          <a:lnTo>
                                            <a:pt x="6917" y="26603"/>
                                          </a:lnTo>
                                          <a:lnTo>
                                            <a:pt x="-992" y="25018"/>
                                          </a:lnTo>
                                          <a:lnTo>
                                            <a:pt x="-992" y="29070"/>
                                          </a:lnTo>
                                          <a:lnTo>
                                            <a:pt x="6875" y="30655"/>
                                          </a:lnTo>
                                          <a:lnTo>
                                            <a:pt x="11323" y="30655"/>
                                          </a:lnTo>
                                          <a:lnTo>
                                            <a:pt x="11323" y="1518"/>
                                          </a:lnTo>
                                          <a:lnTo>
                                            <a:pt x="18591" y="1518"/>
                                          </a:lnTo>
                                          <a:lnTo>
                                            <a:pt x="18591" y="-2223"/>
                                          </a:lnTo>
                                          <a:lnTo>
                                            <a:pt x="-351" y="-2223"/>
                                          </a:lnTo>
                                          <a:lnTo>
                                            <a:pt x="-351" y="151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7" name="Freeform: Shape 3927"/>
                                  <wps:cNvSpPr/>
                                  <wps:spPr>
                                    <a:xfrm flipV="1">
                                      <a:off x="5880340" y="6518977"/>
                                      <a:ext cx="4652" cy="5594"/>
                                    </a:xfrm>
                                    <a:custGeom>
                                      <a:avLst/>
                                      <a:gdLst>
                                        <a:gd name="connsiteX0" fmla="*/ 91 w 4652"/>
                                        <a:gd name="connsiteY0" fmla="*/ 5310 h 5594"/>
                                        <a:gd name="connsiteX1" fmla="*/ 4743 w 4652"/>
                                        <a:gd name="connsiteY1" fmla="*/ 5310 h 5594"/>
                                        <a:gd name="connsiteX2" fmla="*/ 4743 w 4652"/>
                                        <a:gd name="connsiteY2" fmla="*/ -284 h 5594"/>
                                        <a:gd name="connsiteX3" fmla="*/ 91 w 4652"/>
                                        <a:gd name="connsiteY3" fmla="*/ -284 h 5594"/>
                                        <a:gd name="connsiteX4" fmla="*/ 91 w 4652"/>
                                        <a:gd name="connsiteY4" fmla="*/ 5310 h 5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52" h="5594">
                                          <a:moveTo>
                                            <a:pt x="91" y="5310"/>
                                          </a:moveTo>
                                          <a:lnTo>
                                            <a:pt x="4743" y="5310"/>
                                          </a:lnTo>
                                          <a:lnTo>
                                            <a:pt x="4743" y="-284"/>
                                          </a:lnTo>
                                          <a:lnTo>
                                            <a:pt x="91" y="-284"/>
                                          </a:lnTo>
                                          <a:lnTo>
                                            <a:pt x="91" y="531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8" name="Freeform: Shape 3928"/>
                                  <wps:cNvSpPr/>
                                  <wps:spPr>
                                    <a:xfrm flipV="1">
                                      <a:off x="5893342" y="6491694"/>
                                      <a:ext cx="21282" cy="33519"/>
                                    </a:xfrm>
                                    <a:custGeom>
                                      <a:avLst/>
                                      <a:gdLst>
                                        <a:gd name="connsiteX0" fmla="*/ 495 w 21282"/>
                                        <a:gd name="connsiteY0" fmla="*/ 31342 h 33519"/>
                                        <a:gd name="connsiteX1" fmla="*/ 17963 w 21282"/>
                                        <a:gd name="connsiteY1" fmla="*/ 31342 h 33519"/>
                                        <a:gd name="connsiteX2" fmla="*/ 17963 w 21282"/>
                                        <a:gd name="connsiteY2" fmla="*/ 27593 h 33519"/>
                                        <a:gd name="connsiteX3" fmla="*/ 4569 w 21282"/>
                                        <a:gd name="connsiteY3" fmla="*/ 27593 h 33519"/>
                                        <a:gd name="connsiteX4" fmla="*/ 4569 w 21282"/>
                                        <a:gd name="connsiteY4" fmla="*/ 19539 h 33519"/>
                                        <a:gd name="connsiteX5" fmla="*/ 6501 w 21282"/>
                                        <a:gd name="connsiteY5" fmla="*/ 20032 h 33519"/>
                                        <a:gd name="connsiteX6" fmla="*/ 8446 w 21282"/>
                                        <a:gd name="connsiteY6" fmla="*/ 20194 h 33519"/>
                                        <a:gd name="connsiteX7" fmla="*/ 17166 w 21282"/>
                                        <a:gd name="connsiteY7" fmla="*/ 17179 h 33519"/>
                                        <a:gd name="connsiteX8" fmla="*/ 20388 w 21282"/>
                                        <a:gd name="connsiteY8" fmla="*/ 9012 h 33519"/>
                                        <a:gd name="connsiteX9" fmla="*/ 17082 w 21282"/>
                                        <a:gd name="connsiteY9" fmla="*/ 760 h 33519"/>
                                        <a:gd name="connsiteX10" fmla="*/ 7762 w 21282"/>
                                        <a:gd name="connsiteY10" fmla="*/ -2178 h 33519"/>
                                        <a:gd name="connsiteX11" fmla="*/ 3540 w 21282"/>
                                        <a:gd name="connsiteY11" fmla="*/ -1826 h 33519"/>
                                        <a:gd name="connsiteX12" fmla="*/ -894 w 21282"/>
                                        <a:gd name="connsiteY12" fmla="*/ -769 h 33519"/>
                                        <a:gd name="connsiteX13" fmla="*/ -894 w 21282"/>
                                        <a:gd name="connsiteY13" fmla="*/ 3706 h 33519"/>
                                        <a:gd name="connsiteX14" fmla="*/ 3201 w 21282"/>
                                        <a:gd name="connsiteY14" fmla="*/ 2099 h 33519"/>
                                        <a:gd name="connsiteX15" fmla="*/ 7671 w 21282"/>
                                        <a:gd name="connsiteY15" fmla="*/ 1571 h 33519"/>
                                        <a:gd name="connsiteX16" fmla="*/ 13705 w 21282"/>
                                        <a:gd name="connsiteY16" fmla="*/ 3572 h 33519"/>
                                        <a:gd name="connsiteX17" fmla="*/ 15933 w 21282"/>
                                        <a:gd name="connsiteY17" fmla="*/ 9012 h 33519"/>
                                        <a:gd name="connsiteX18" fmla="*/ 13705 w 21282"/>
                                        <a:gd name="connsiteY18" fmla="*/ 14445 h 33519"/>
                                        <a:gd name="connsiteX19" fmla="*/ 7671 w 21282"/>
                                        <a:gd name="connsiteY19" fmla="*/ 16453 h 33519"/>
                                        <a:gd name="connsiteX20" fmla="*/ 4111 w 21282"/>
                                        <a:gd name="connsiteY20" fmla="*/ 16058 h 33519"/>
                                        <a:gd name="connsiteX21" fmla="*/ 495 w 21282"/>
                                        <a:gd name="connsiteY21" fmla="*/ 14825 h 33519"/>
                                        <a:gd name="connsiteX22" fmla="*/ 495 w 21282"/>
                                        <a:gd name="connsiteY22" fmla="*/ 31342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495" y="31342"/>
                                          </a:moveTo>
                                          <a:lnTo>
                                            <a:pt x="17963" y="31342"/>
                                          </a:lnTo>
                                          <a:lnTo>
                                            <a:pt x="17963" y="27593"/>
                                          </a:lnTo>
                                          <a:lnTo>
                                            <a:pt x="4569" y="27593"/>
                                          </a:lnTo>
                                          <a:lnTo>
                                            <a:pt x="4569" y="19539"/>
                                          </a:lnTo>
                                          <a:cubicBezTo>
                                            <a:pt x="5213" y="19760"/>
                                            <a:pt x="5857" y="19924"/>
                                            <a:pt x="6501" y="20032"/>
                                          </a:cubicBezTo>
                                          <a:cubicBezTo>
                                            <a:pt x="7149" y="20140"/>
                                            <a:pt x="7798" y="20194"/>
                                            <a:pt x="8446" y="20194"/>
                                          </a:cubicBezTo>
                                          <a:cubicBezTo>
                                            <a:pt x="12117" y="20194"/>
                                            <a:pt x="15023" y="19189"/>
                                            <a:pt x="17166" y="17179"/>
                                          </a:cubicBezTo>
                                          <a:cubicBezTo>
                                            <a:pt x="19314" y="15168"/>
                                            <a:pt x="20388" y="12446"/>
                                            <a:pt x="20388" y="9012"/>
                                          </a:cubicBezTo>
                                          <a:cubicBezTo>
                                            <a:pt x="20388" y="5475"/>
                                            <a:pt x="19286" y="2724"/>
                                            <a:pt x="17082" y="760"/>
                                          </a:cubicBezTo>
                                          <a:cubicBezTo>
                                            <a:pt x="14878" y="-1198"/>
                                            <a:pt x="11771" y="-2178"/>
                                            <a:pt x="7762" y="-2178"/>
                                          </a:cubicBezTo>
                                          <a:cubicBezTo>
                                            <a:pt x="6381" y="-2178"/>
                                            <a:pt x="4973" y="-2060"/>
                                            <a:pt x="3540" y="-1826"/>
                                          </a:cubicBezTo>
                                          <a:cubicBezTo>
                                            <a:pt x="2111" y="-1591"/>
                                            <a:pt x="633" y="-1238"/>
                                            <a:pt x="-894" y="-769"/>
                                          </a:cubicBezTo>
                                          <a:lnTo>
                                            <a:pt x="-894" y="3706"/>
                                          </a:lnTo>
                                          <a:cubicBezTo>
                                            <a:pt x="426" y="2987"/>
                                            <a:pt x="1792" y="2452"/>
                                            <a:pt x="3201" y="2099"/>
                                          </a:cubicBezTo>
                                          <a:cubicBezTo>
                                            <a:pt x="4611" y="1747"/>
                                            <a:pt x="6101" y="1571"/>
                                            <a:pt x="7671" y="1571"/>
                                          </a:cubicBezTo>
                                          <a:cubicBezTo>
                                            <a:pt x="10213" y="1571"/>
                                            <a:pt x="12225" y="2238"/>
                                            <a:pt x="13705" y="3572"/>
                                          </a:cubicBezTo>
                                          <a:cubicBezTo>
                                            <a:pt x="15190" y="4906"/>
                                            <a:pt x="15933" y="6719"/>
                                            <a:pt x="15933" y="9012"/>
                                          </a:cubicBezTo>
                                          <a:cubicBezTo>
                                            <a:pt x="15933" y="11300"/>
                                            <a:pt x="15190" y="13110"/>
                                            <a:pt x="13705" y="14445"/>
                                          </a:cubicBezTo>
                                          <a:cubicBezTo>
                                            <a:pt x="12225" y="15783"/>
                                            <a:pt x="10213" y="16453"/>
                                            <a:pt x="7671" y="16453"/>
                                          </a:cubicBezTo>
                                          <a:cubicBezTo>
                                            <a:pt x="6482" y="16453"/>
                                            <a:pt x="5295" y="16321"/>
                                            <a:pt x="4111" y="16058"/>
                                          </a:cubicBezTo>
                                          <a:cubicBezTo>
                                            <a:pt x="2931" y="15795"/>
                                            <a:pt x="1726" y="15384"/>
                                            <a:pt x="495" y="14825"/>
                                          </a:cubicBezTo>
                                          <a:lnTo>
                                            <a:pt x="495" y="3134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929" name="Graphic 3124"/>
                              <wpg:cNvGrpSpPr/>
                              <wpg:grpSpPr>
                                <a:xfrm>
                                  <a:off x="5850121" y="6383416"/>
                                  <a:ext cx="100023" cy="34111"/>
                                  <a:chOff x="5850121" y="6383416"/>
                                  <a:chExt cx="100023" cy="34111"/>
                                </a:xfrm>
                                <a:solidFill>
                                  <a:srgbClr val="000000"/>
                                </a:solidFill>
                              </wpg:grpSpPr>
                              <wps:wsp>
                                <wps:cNvPr id="3930" name="Freeform: Shape 3930"/>
                                <wps:cNvSpPr/>
                                <wps:spPr>
                                  <a:xfrm>
                                    <a:off x="5934353" y="6399753"/>
                                    <a:ext cx="15790" cy="4509"/>
                                  </a:xfrm>
                                  <a:custGeom>
                                    <a:avLst/>
                                    <a:gdLst>
                                      <a:gd name="connsiteX0" fmla="*/ 16910 w 15790"/>
                                      <a:gd name="connsiteY0" fmla="*/ 86 h 4509"/>
                                      <a:gd name="connsiteX1" fmla="*/ 1120 w 15790"/>
                                      <a:gd name="connsiteY1" fmla="*/ 86 h 4509"/>
                                    </a:gdLst>
                                    <a:ahLst/>
                                    <a:cxnLst>
                                      <a:cxn ang="0">
                                        <a:pos x="connsiteX0" y="connsiteY0"/>
                                      </a:cxn>
                                      <a:cxn ang="0">
                                        <a:pos x="connsiteX1" y="connsiteY1"/>
                                      </a:cxn>
                                    </a:cxnLst>
                                    <a:rect l="l" t="t" r="r" b="b"/>
                                    <a:pathLst>
                                      <a:path w="15790" h="4509">
                                        <a:moveTo>
                                          <a:pt x="16910" y="86"/>
                                        </a:moveTo>
                                        <a:lnTo>
                                          <a:pt x="1120" y="86"/>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931" name="Graphic 3124"/>
                                <wpg:cNvGrpSpPr/>
                                <wpg:grpSpPr>
                                  <a:xfrm>
                                    <a:off x="5850121" y="6383416"/>
                                    <a:ext cx="65447" cy="34111"/>
                                    <a:chOff x="5850121" y="6383416"/>
                                    <a:chExt cx="65447" cy="34111"/>
                                  </a:xfrm>
                                  <a:solidFill>
                                    <a:srgbClr val="000000"/>
                                  </a:solidFill>
                                </wpg:grpSpPr>
                                <wps:wsp>
                                  <wps:cNvPr id="3932" name="Freeform: Shape 3932"/>
                                  <wps:cNvSpPr/>
                                  <wps:spPr>
                                    <a:xfrm flipV="1">
                                      <a:off x="5850121" y="6383416"/>
                                      <a:ext cx="20880" cy="33470"/>
                                    </a:xfrm>
                                    <a:custGeom>
                                      <a:avLst/>
                                      <a:gdLst>
                                        <a:gd name="connsiteX0" fmla="*/ 4500 w 20880"/>
                                        <a:gd name="connsiteY0" fmla="*/ 1452 h 33470"/>
                                        <a:gd name="connsiteX1" fmla="*/ 20030 w 20880"/>
                                        <a:gd name="connsiteY1" fmla="*/ 1452 h 33470"/>
                                        <a:gd name="connsiteX2" fmla="*/ 20030 w 20880"/>
                                        <a:gd name="connsiteY2" fmla="*/ -2289 h 33470"/>
                                        <a:gd name="connsiteX3" fmla="*/ -850 w 20880"/>
                                        <a:gd name="connsiteY3" fmla="*/ -2289 h 33470"/>
                                        <a:gd name="connsiteX4" fmla="*/ -850 w 20880"/>
                                        <a:gd name="connsiteY4" fmla="*/ 1452 h 33470"/>
                                        <a:gd name="connsiteX5" fmla="*/ 6051 w 20880"/>
                                        <a:gd name="connsiteY5" fmla="*/ 8485 h 33470"/>
                                        <a:gd name="connsiteX6" fmla="*/ 11549 w 20880"/>
                                        <a:gd name="connsiteY6" fmla="*/ 14185 h 33470"/>
                                        <a:gd name="connsiteX7" fmla="*/ 14531 w 20880"/>
                                        <a:gd name="connsiteY7" fmla="*/ 18244 h 33470"/>
                                        <a:gd name="connsiteX8" fmla="*/ 15384 w 20880"/>
                                        <a:gd name="connsiteY8" fmla="*/ 21513 h 33470"/>
                                        <a:gd name="connsiteX9" fmla="*/ 13544 w 20880"/>
                                        <a:gd name="connsiteY9" fmla="*/ 25783 h 33470"/>
                                        <a:gd name="connsiteX10" fmla="*/ 8751 w 20880"/>
                                        <a:gd name="connsiteY10" fmla="*/ 27439 h 33470"/>
                                        <a:gd name="connsiteX11" fmla="*/ 4331 w 20880"/>
                                        <a:gd name="connsiteY11" fmla="*/ 26713 h 33470"/>
                                        <a:gd name="connsiteX12" fmla="*/ -632 w 20880"/>
                                        <a:gd name="connsiteY12" fmla="*/ 24508 h 33470"/>
                                        <a:gd name="connsiteX13" fmla="*/ -632 w 20880"/>
                                        <a:gd name="connsiteY13" fmla="*/ 29004 h 33470"/>
                                        <a:gd name="connsiteX14" fmla="*/ 4387 w 20880"/>
                                        <a:gd name="connsiteY14" fmla="*/ 30631 h 33470"/>
                                        <a:gd name="connsiteX15" fmla="*/ 8666 w 20880"/>
                                        <a:gd name="connsiteY15" fmla="*/ 31181 h 33470"/>
                                        <a:gd name="connsiteX16" fmla="*/ 16815 w 20880"/>
                                        <a:gd name="connsiteY16" fmla="*/ 28623 h 33470"/>
                                        <a:gd name="connsiteX17" fmla="*/ 19854 w 20880"/>
                                        <a:gd name="connsiteY17" fmla="*/ 21802 h 33470"/>
                                        <a:gd name="connsiteX18" fmla="*/ 19092 w 20880"/>
                                        <a:gd name="connsiteY18" fmla="*/ 17955 h 33470"/>
                                        <a:gd name="connsiteX19" fmla="*/ 16329 w 20880"/>
                                        <a:gd name="connsiteY19" fmla="*/ 13678 h 33470"/>
                                        <a:gd name="connsiteX20" fmla="*/ 12825 w 20880"/>
                                        <a:gd name="connsiteY20" fmla="*/ 9985 h 33470"/>
                                        <a:gd name="connsiteX21" fmla="*/ 4500 w 20880"/>
                                        <a:gd name="connsiteY21" fmla="*/ 1452 h 33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880" h="33470">
                                          <a:moveTo>
                                            <a:pt x="4500" y="1452"/>
                                          </a:moveTo>
                                          <a:lnTo>
                                            <a:pt x="20030" y="1452"/>
                                          </a:lnTo>
                                          <a:lnTo>
                                            <a:pt x="20030" y="-2289"/>
                                          </a:lnTo>
                                          <a:lnTo>
                                            <a:pt x="-850" y="-2289"/>
                                          </a:lnTo>
                                          <a:lnTo>
                                            <a:pt x="-850" y="1452"/>
                                          </a:lnTo>
                                          <a:cubicBezTo>
                                            <a:pt x="837" y="3200"/>
                                            <a:pt x="3137" y="5544"/>
                                            <a:pt x="6051" y="8485"/>
                                          </a:cubicBezTo>
                                          <a:cubicBezTo>
                                            <a:pt x="8969" y="11430"/>
                                            <a:pt x="10802" y="13330"/>
                                            <a:pt x="11549" y="14185"/>
                                          </a:cubicBezTo>
                                          <a:cubicBezTo>
                                            <a:pt x="12973" y="15782"/>
                                            <a:pt x="13967" y="17135"/>
                                            <a:pt x="14531" y="18244"/>
                                          </a:cubicBezTo>
                                          <a:cubicBezTo>
                                            <a:pt x="15100" y="19352"/>
                                            <a:pt x="15384" y="20442"/>
                                            <a:pt x="15384" y="21513"/>
                                          </a:cubicBezTo>
                                          <a:cubicBezTo>
                                            <a:pt x="15384" y="23261"/>
                                            <a:pt x="14771" y="24684"/>
                                            <a:pt x="13544" y="25783"/>
                                          </a:cubicBezTo>
                                          <a:cubicBezTo>
                                            <a:pt x="12318" y="26887"/>
                                            <a:pt x="10720" y="27439"/>
                                            <a:pt x="8751" y="27439"/>
                                          </a:cubicBezTo>
                                          <a:cubicBezTo>
                                            <a:pt x="7355" y="27439"/>
                                            <a:pt x="5882" y="27197"/>
                                            <a:pt x="4331" y="26713"/>
                                          </a:cubicBezTo>
                                          <a:cubicBezTo>
                                            <a:pt x="2785" y="26230"/>
                                            <a:pt x="1131" y="25494"/>
                                            <a:pt x="-632" y="24508"/>
                                          </a:cubicBezTo>
                                          <a:lnTo>
                                            <a:pt x="-632" y="29004"/>
                                          </a:lnTo>
                                          <a:cubicBezTo>
                                            <a:pt x="1159" y="29722"/>
                                            <a:pt x="2832" y="30265"/>
                                            <a:pt x="4387" y="30631"/>
                                          </a:cubicBezTo>
                                          <a:cubicBezTo>
                                            <a:pt x="5948" y="30998"/>
                                            <a:pt x="7374" y="31181"/>
                                            <a:pt x="8666" y="31181"/>
                                          </a:cubicBezTo>
                                          <a:cubicBezTo>
                                            <a:pt x="12073" y="31181"/>
                                            <a:pt x="14790" y="30328"/>
                                            <a:pt x="16815" y="28623"/>
                                          </a:cubicBezTo>
                                          <a:cubicBezTo>
                                            <a:pt x="18841" y="26923"/>
                                            <a:pt x="19854" y="24649"/>
                                            <a:pt x="19854" y="21802"/>
                                          </a:cubicBezTo>
                                          <a:cubicBezTo>
                                            <a:pt x="19854" y="20449"/>
                                            <a:pt x="19600" y="19167"/>
                                            <a:pt x="19092" y="17955"/>
                                          </a:cubicBezTo>
                                          <a:cubicBezTo>
                                            <a:pt x="18589" y="16748"/>
                                            <a:pt x="17668" y="15322"/>
                                            <a:pt x="16329" y="13678"/>
                                          </a:cubicBezTo>
                                          <a:cubicBezTo>
                                            <a:pt x="15962" y="13250"/>
                                            <a:pt x="14795" y="12019"/>
                                            <a:pt x="12825" y="9985"/>
                                          </a:cubicBezTo>
                                          <a:cubicBezTo>
                                            <a:pt x="10861" y="7951"/>
                                            <a:pt x="8086" y="5107"/>
                                            <a:pt x="4500" y="145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33" name="Freeform: Shape 3933"/>
                                  <wps:cNvSpPr/>
                                  <wps:spPr>
                                    <a:xfrm flipV="1">
                                      <a:off x="5880340" y="6411291"/>
                                      <a:ext cx="4652" cy="5594"/>
                                    </a:xfrm>
                                    <a:custGeom>
                                      <a:avLst/>
                                      <a:gdLst>
                                        <a:gd name="connsiteX0" fmla="*/ 91 w 4652"/>
                                        <a:gd name="connsiteY0" fmla="*/ 5287 h 5594"/>
                                        <a:gd name="connsiteX1" fmla="*/ 4743 w 4652"/>
                                        <a:gd name="connsiteY1" fmla="*/ 5287 h 5594"/>
                                        <a:gd name="connsiteX2" fmla="*/ 4743 w 4652"/>
                                        <a:gd name="connsiteY2" fmla="*/ -308 h 5594"/>
                                        <a:gd name="connsiteX3" fmla="*/ 91 w 4652"/>
                                        <a:gd name="connsiteY3" fmla="*/ -308 h 5594"/>
                                        <a:gd name="connsiteX4" fmla="*/ 91 w 4652"/>
                                        <a:gd name="connsiteY4" fmla="*/ 5287 h 5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52" h="5594">
                                          <a:moveTo>
                                            <a:pt x="91" y="5287"/>
                                          </a:moveTo>
                                          <a:lnTo>
                                            <a:pt x="4743" y="5287"/>
                                          </a:lnTo>
                                          <a:lnTo>
                                            <a:pt x="4743" y="-308"/>
                                          </a:lnTo>
                                          <a:lnTo>
                                            <a:pt x="91" y="-308"/>
                                          </a:lnTo>
                                          <a:lnTo>
                                            <a:pt x="91" y="5287"/>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34" name="Freeform: Shape 3934"/>
                                  <wps:cNvSpPr/>
                                  <wps:spPr>
                                    <a:xfrm flipV="1">
                                      <a:off x="5892834" y="6383416"/>
                                      <a:ext cx="22734" cy="34111"/>
                                    </a:xfrm>
                                    <a:custGeom>
                                      <a:avLst/>
                                      <a:gdLst>
                                        <a:gd name="connsiteX0" fmla="*/ 10438 w 22734"/>
                                        <a:gd name="connsiteY0" fmla="*/ 28344 h 34111"/>
                                        <a:gd name="connsiteX1" fmla="*/ 5271 w 22734"/>
                                        <a:gd name="connsiteY1" fmla="*/ 24962 h 34111"/>
                                        <a:gd name="connsiteX2" fmla="*/ 3544 w 22734"/>
                                        <a:gd name="connsiteY2" fmla="*/ 14801 h 34111"/>
                                        <a:gd name="connsiteX3" fmla="*/ 5271 w 22734"/>
                                        <a:gd name="connsiteY3" fmla="*/ 4662 h 34111"/>
                                        <a:gd name="connsiteX4" fmla="*/ 10438 w 22734"/>
                                        <a:gd name="connsiteY4" fmla="*/ 1279 h 34111"/>
                                        <a:gd name="connsiteX5" fmla="*/ 15627 w 22734"/>
                                        <a:gd name="connsiteY5" fmla="*/ 4662 h 34111"/>
                                        <a:gd name="connsiteX6" fmla="*/ 17361 w 22734"/>
                                        <a:gd name="connsiteY6" fmla="*/ 14801 h 34111"/>
                                        <a:gd name="connsiteX7" fmla="*/ 15627 w 22734"/>
                                        <a:gd name="connsiteY7" fmla="*/ 24962 h 34111"/>
                                        <a:gd name="connsiteX8" fmla="*/ 10438 w 22734"/>
                                        <a:gd name="connsiteY8" fmla="*/ 28344 h 34111"/>
                                        <a:gd name="connsiteX9" fmla="*/ 10438 w 22734"/>
                                        <a:gd name="connsiteY9" fmla="*/ 31868 h 34111"/>
                                        <a:gd name="connsiteX10" fmla="*/ 18891 w 22734"/>
                                        <a:gd name="connsiteY10" fmla="*/ 27492 h 34111"/>
                                        <a:gd name="connsiteX11" fmla="*/ 21809 w 22734"/>
                                        <a:gd name="connsiteY11" fmla="*/ 14801 h 34111"/>
                                        <a:gd name="connsiteX12" fmla="*/ 18891 w 22734"/>
                                        <a:gd name="connsiteY12" fmla="*/ 2125 h 34111"/>
                                        <a:gd name="connsiteX13" fmla="*/ 10438 w 22734"/>
                                        <a:gd name="connsiteY13" fmla="*/ -2244 h 34111"/>
                                        <a:gd name="connsiteX14" fmla="*/ 1993 w 22734"/>
                                        <a:gd name="connsiteY14" fmla="*/ 2125 h 34111"/>
                                        <a:gd name="connsiteX15" fmla="*/ -925 w 22734"/>
                                        <a:gd name="connsiteY15" fmla="*/ 14801 h 34111"/>
                                        <a:gd name="connsiteX16" fmla="*/ 1993 w 22734"/>
                                        <a:gd name="connsiteY16" fmla="*/ 27492 h 34111"/>
                                        <a:gd name="connsiteX17" fmla="*/ 10438 w 22734"/>
                                        <a:gd name="connsiteY17" fmla="*/ 3186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438" y="28344"/>
                                          </a:moveTo>
                                          <a:cubicBezTo>
                                            <a:pt x="8150" y="28344"/>
                                            <a:pt x="6427" y="27217"/>
                                            <a:pt x="5271" y="24962"/>
                                          </a:cubicBezTo>
                                          <a:cubicBezTo>
                                            <a:pt x="4120" y="22712"/>
                                            <a:pt x="3544" y="19325"/>
                                            <a:pt x="3544" y="14801"/>
                                          </a:cubicBezTo>
                                          <a:cubicBezTo>
                                            <a:pt x="3544" y="10296"/>
                                            <a:pt x="4120" y="6916"/>
                                            <a:pt x="5271" y="4662"/>
                                          </a:cubicBezTo>
                                          <a:cubicBezTo>
                                            <a:pt x="6427" y="2407"/>
                                            <a:pt x="8150" y="1279"/>
                                            <a:pt x="10438" y="1279"/>
                                          </a:cubicBezTo>
                                          <a:cubicBezTo>
                                            <a:pt x="12746" y="1279"/>
                                            <a:pt x="14475" y="2407"/>
                                            <a:pt x="15627" y="4662"/>
                                          </a:cubicBezTo>
                                          <a:cubicBezTo>
                                            <a:pt x="16783" y="6916"/>
                                            <a:pt x="17361" y="10296"/>
                                            <a:pt x="17361" y="14801"/>
                                          </a:cubicBezTo>
                                          <a:cubicBezTo>
                                            <a:pt x="17361" y="19325"/>
                                            <a:pt x="16783" y="22712"/>
                                            <a:pt x="15627" y="24962"/>
                                          </a:cubicBezTo>
                                          <a:cubicBezTo>
                                            <a:pt x="14475" y="27217"/>
                                            <a:pt x="12746" y="28344"/>
                                            <a:pt x="10438" y="28344"/>
                                          </a:cubicBezTo>
                                          <a:close/>
                                          <a:moveTo>
                                            <a:pt x="10438" y="31868"/>
                                          </a:moveTo>
                                          <a:cubicBezTo>
                                            <a:pt x="14128" y="31868"/>
                                            <a:pt x="16945" y="30409"/>
                                            <a:pt x="18891" y="27492"/>
                                          </a:cubicBezTo>
                                          <a:cubicBezTo>
                                            <a:pt x="20836" y="24579"/>
                                            <a:pt x="21809" y="20349"/>
                                            <a:pt x="21809" y="14801"/>
                                          </a:cubicBezTo>
                                          <a:cubicBezTo>
                                            <a:pt x="21809" y="9268"/>
                                            <a:pt x="20836" y="5042"/>
                                            <a:pt x="18891" y="2125"/>
                                          </a:cubicBezTo>
                                          <a:cubicBezTo>
                                            <a:pt x="16945" y="-788"/>
                                            <a:pt x="14128" y="-2244"/>
                                            <a:pt x="10438" y="-2244"/>
                                          </a:cubicBezTo>
                                          <a:cubicBezTo>
                                            <a:pt x="6754" y="-2244"/>
                                            <a:pt x="3939" y="-788"/>
                                            <a:pt x="1993" y="2125"/>
                                          </a:cubicBezTo>
                                          <a:cubicBezTo>
                                            <a:pt x="48" y="5042"/>
                                            <a:pt x="-925" y="9268"/>
                                            <a:pt x="-925" y="14801"/>
                                          </a:cubicBezTo>
                                          <a:cubicBezTo>
                                            <a:pt x="-925" y="20349"/>
                                            <a:pt x="48" y="24579"/>
                                            <a:pt x="1993" y="27492"/>
                                          </a:cubicBezTo>
                                          <a:cubicBezTo>
                                            <a:pt x="3939" y="30409"/>
                                            <a:pt x="6754" y="31868"/>
                                            <a:pt x="10438" y="3186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935" name="Graphic 3124"/>
                              <wpg:cNvGrpSpPr/>
                              <wpg:grpSpPr>
                                <a:xfrm>
                                  <a:off x="5850121" y="6275730"/>
                                  <a:ext cx="100023" cy="34111"/>
                                  <a:chOff x="5850121" y="6275730"/>
                                  <a:chExt cx="100023" cy="34111"/>
                                </a:xfrm>
                                <a:solidFill>
                                  <a:srgbClr val="000000"/>
                                </a:solidFill>
                              </wpg:grpSpPr>
                              <wps:wsp>
                                <wps:cNvPr id="3936" name="Freeform: Shape 3936"/>
                                <wps:cNvSpPr/>
                                <wps:spPr>
                                  <a:xfrm>
                                    <a:off x="5934353" y="6292067"/>
                                    <a:ext cx="15790" cy="4509"/>
                                  </a:xfrm>
                                  <a:custGeom>
                                    <a:avLst/>
                                    <a:gdLst>
                                      <a:gd name="connsiteX0" fmla="*/ 16910 w 15790"/>
                                      <a:gd name="connsiteY0" fmla="*/ 62 h 4509"/>
                                      <a:gd name="connsiteX1" fmla="*/ 1120 w 15790"/>
                                      <a:gd name="connsiteY1" fmla="*/ 62 h 4509"/>
                                    </a:gdLst>
                                    <a:ahLst/>
                                    <a:cxnLst>
                                      <a:cxn ang="0">
                                        <a:pos x="connsiteX0" y="connsiteY0"/>
                                      </a:cxn>
                                      <a:cxn ang="0">
                                        <a:pos x="connsiteX1" y="connsiteY1"/>
                                      </a:cxn>
                                    </a:cxnLst>
                                    <a:rect l="l" t="t" r="r" b="b"/>
                                    <a:pathLst>
                                      <a:path w="15790" h="4509">
                                        <a:moveTo>
                                          <a:pt x="16910" y="62"/>
                                        </a:moveTo>
                                        <a:lnTo>
                                          <a:pt x="1120" y="62"/>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937" name="Graphic 3124"/>
                                <wpg:cNvGrpSpPr/>
                                <wpg:grpSpPr>
                                  <a:xfrm>
                                    <a:off x="5850121" y="6275730"/>
                                    <a:ext cx="64503" cy="34111"/>
                                    <a:chOff x="5850121" y="6275730"/>
                                    <a:chExt cx="64503" cy="34111"/>
                                  </a:xfrm>
                                  <a:solidFill>
                                    <a:srgbClr val="000000"/>
                                  </a:solidFill>
                                </wpg:grpSpPr>
                                <wps:wsp>
                                  <wps:cNvPr id="3938" name="Freeform: Shape 3938"/>
                                  <wps:cNvSpPr/>
                                  <wps:spPr>
                                    <a:xfrm flipV="1">
                                      <a:off x="5850121" y="6275730"/>
                                      <a:ext cx="20880" cy="33470"/>
                                    </a:xfrm>
                                    <a:custGeom>
                                      <a:avLst/>
                                      <a:gdLst>
                                        <a:gd name="connsiteX0" fmla="*/ 4500 w 20880"/>
                                        <a:gd name="connsiteY0" fmla="*/ 1428 h 33470"/>
                                        <a:gd name="connsiteX1" fmla="*/ 20030 w 20880"/>
                                        <a:gd name="connsiteY1" fmla="*/ 1428 h 33470"/>
                                        <a:gd name="connsiteX2" fmla="*/ 20030 w 20880"/>
                                        <a:gd name="connsiteY2" fmla="*/ -2313 h 33470"/>
                                        <a:gd name="connsiteX3" fmla="*/ -850 w 20880"/>
                                        <a:gd name="connsiteY3" fmla="*/ -2313 h 33470"/>
                                        <a:gd name="connsiteX4" fmla="*/ -850 w 20880"/>
                                        <a:gd name="connsiteY4" fmla="*/ 1428 h 33470"/>
                                        <a:gd name="connsiteX5" fmla="*/ 6051 w 20880"/>
                                        <a:gd name="connsiteY5" fmla="*/ 8461 h 33470"/>
                                        <a:gd name="connsiteX6" fmla="*/ 11549 w 20880"/>
                                        <a:gd name="connsiteY6" fmla="*/ 14161 h 33470"/>
                                        <a:gd name="connsiteX7" fmla="*/ 14531 w 20880"/>
                                        <a:gd name="connsiteY7" fmla="*/ 18220 h 33470"/>
                                        <a:gd name="connsiteX8" fmla="*/ 15384 w 20880"/>
                                        <a:gd name="connsiteY8" fmla="*/ 21489 h 33470"/>
                                        <a:gd name="connsiteX9" fmla="*/ 13544 w 20880"/>
                                        <a:gd name="connsiteY9" fmla="*/ 25759 h 33470"/>
                                        <a:gd name="connsiteX10" fmla="*/ 8751 w 20880"/>
                                        <a:gd name="connsiteY10" fmla="*/ 27415 h 33470"/>
                                        <a:gd name="connsiteX11" fmla="*/ 4331 w 20880"/>
                                        <a:gd name="connsiteY11" fmla="*/ 26690 h 33470"/>
                                        <a:gd name="connsiteX12" fmla="*/ -632 w 20880"/>
                                        <a:gd name="connsiteY12" fmla="*/ 24484 h 33470"/>
                                        <a:gd name="connsiteX13" fmla="*/ -632 w 20880"/>
                                        <a:gd name="connsiteY13" fmla="*/ 28980 h 33470"/>
                                        <a:gd name="connsiteX14" fmla="*/ 4387 w 20880"/>
                                        <a:gd name="connsiteY14" fmla="*/ 30607 h 33470"/>
                                        <a:gd name="connsiteX15" fmla="*/ 8666 w 20880"/>
                                        <a:gd name="connsiteY15" fmla="*/ 31157 h 33470"/>
                                        <a:gd name="connsiteX16" fmla="*/ 16815 w 20880"/>
                                        <a:gd name="connsiteY16" fmla="*/ 28599 h 33470"/>
                                        <a:gd name="connsiteX17" fmla="*/ 19854 w 20880"/>
                                        <a:gd name="connsiteY17" fmla="*/ 21778 h 33470"/>
                                        <a:gd name="connsiteX18" fmla="*/ 19092 w 20880"/>
                                        <a:gd name="connsiteY18" fmla="*/ 17931 h 33470"/>
                                        <a:gd name="connsiteX19" fmla="*/ 16329 w 20880"/>
                                        <a:gd name="connsiteY19" fmla="*/ 13654 h 33470"/>
                                        <a:gd name="connsiteX20" fmla="*/ 12825 w 20880"/>
                                        <a:gd name="connsiteY20" fmla="*/ 9962 h 33470"/>
                                        <a:gd name="connsiteX21" fmla="*/ 4500 w 20880"/>
                                        <a:gd name="connsiteY21" fmla="*/ 1428 h 334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880" h="33470">
                                          <a:moveTo>
                                            <a:pt x="4500" y="1428"/>
                                          </a:moveTo>
                                          <a:lnTo>
                                            <a:pt x="20030" y="1428"/>
                                          </a:lnTo>
                                          <a:lnTo>
                                            <a:pt x="20030" y="-2313"/>
                                          </a:lnTo>
                                          <a:lnTo>
                                            <a:pt x="-850" y="-2313"/>
                                          </a:lnTo>
                                          <a:lnTo>
                                            <a:pt x="-850" y="1428"/>
                                          </a:lnTo>
                                          <a:cubicBezTo>
                                            <a:pt x="837" y="3176"/>
                                            <a:pt x="3137" y="5520"/>
                                            <a:pt x="6051" y="8461"/>
                                          </a:cubicBezTo>
                                          <a:cubicBezTo>
                                            <a:pt x="8969" y="11406"/>
                                            <a:pt x="10802" y="13306"/>
                                            <a:pt x="11549" y="14161"/>
                                          </a:cubicBezTo>
                                          <a:cubicBezTo>
                                            <a:pt x="12973" y="15758"/>
                                            <a:pt x="13967" y="17111"/>
                                            <a:pt x="14531" y="18220"/>
                                          </a:cubicBezTo>
                                          <a:cubicBezTo>
                                            <a:pt x="15100" y="19329"/>
                                            <a:pt x="15384" y="20418"/>
                                            <a:pt x="15384" y="21489"/>
                                          </a:cubicBezTo>
                                          <a:cubicBezTo>
                                            <a:pt x="15384" y="23237"/>
                                            <a:pt x="14771" y="24660"/>
                                            <a:pt x="13544" y="25759"/>
                                          </a:cubicBezTo>
                                          <a:cubicBezTo>
                                            <a:pt x="12318" y="26863"/>
                                            <a:pt x="10720" y="27415"/>
                                            <a:pt x="8751" y="27415"/>
                                          </a:cubicBezTo>
                                          <a:cubicBezTo>
                                            <a:pt x="7355" y="27415"/>
                                            <a:pt x="5882" y="27173"/>
                                            <a:pt x="4331" y="26690"/>
                                          </a:cubicBezTo>
                                          <a:cubicBezTo>
                                            <a:pt x="2785" y="26206"/>
                                            <a:pt x="1131" y="25471"/>
                                            <a:pt x="-632" y="24484"/>
                                          </a:cubicBezTo>
                                          <a:lnTo>
                                            <a:pt x="-632" y="28980"/>
                                          </a:lnTo>
                                          <a:cubicBezTo>
                                            <a:pt x="1159" y="29698"/>
                                            <a:pt x="2832" y="30241"/>
                                            <a:pt x="4387" y="30607"/>
                                          </a:cubicBezTo>
                                          <a:cubicBezTo>
                                            <a:pt x="5948" y="30974"/>
                                            <a:pt x="7374" y="31157"/>
                                            <a:pt x="8666" y="31157"/>
                                          </a:cubicBezTo>
                                          <a:cubicBezTo>
                                            <a:pt x="12073" y="31157"/>
                                            <a:pt x="14790" y="30304"/>
                                            <a:pt x="16815" y="28599"/>
                                          </a:cubicBezTo>
                                          <a:cubicBezTo>
                                            <a:pt x="18841" y="26899"/>
                                            <a:pt x="19854" y="24625"/>
                                            <a:pt x="19854" y="21778"/>
                                          </a:cubicBezTo>
                                          <a:cubicBezTo>
                                            <a:pt x="19854" y="20425"/>
                                            <a:pt x="19600" y="19143"/>
                                            <a:pt x="19092" y="17931"/>
                                          </a:cubicBezTo>
                                          <a:cubicBezTo>
                                            <a:pt x="18589" y="16724"/>
                                            <a:pt x="17668" y="15298"/>
                                            <a:pt x="16329" y="13654"/>
                                          </a:cubicBezTo>
                                          <a:cubicBezTo>
                                            <a:pt x="15962" y="13226"/>
                                            <a:pt x="14795" y="11996"/>
                                            <a:pt x="12825" y="9962"/>
                                          </a:cubicBezTo>
                                          <a:cubicBezTo>
                                            <a:pt x="10861" y="7927"/>
                                            <a:pt x="8086" y="5083"/>
                                            <a:pt x="4500" y="142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39" name="Freeform: Shape 3939"/>
                                  <wps:cNvSpPr/>
                                  <wps:spPr>
                                    <a:xfrm flipV="1">
                                      <a:off x="5880340" y="6303605"/>
                                      <a:ext cx="4652" cy="5594"/>
                                    </a:xfrm>
                                    <a:custGeom>
                                      <a:avLst/>
                                      <a:gdLst>
                                        <a:gd name="connsiteX0" fmla="*/ 91 w 4652"/>
                                        <a:gd name="connsiteY0" fmla="*/ 5263 h 5594"/>
                                        <a:gd name="connsiteX1" fmla="*/ 4743 w 4652"/>
                                        <a:gd name="connsiteY1" fmla="*/ 5263 h 5594"/>
                                        <a:gd name="connsiteX2" fmla="*/ 4743 w 4652"/>
                                        <a:gd name="connsiteY2" fmla="*/ -332 h 5594"/>
                                        <a:gd name="connsiteX3" fmla="*/ 91 w 4652"/>
                                        <a:gd name="connsiteY3" fmla="*/ -332 h 5594"/>
                                        <a:gd name="connsiteX4" fmla="*/ 91 w 4652"/>
                                        <a:gd name="connsiteY4" fmla="*/ 5263 h 5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52" h="5594">
                                          <a:moveTo>
                                            <a:pt x="91" y="5263"/>
                                          </a:moveTo>
                                          <a:lnTo>
                                            <a:pt x="4743" y="5263"/>
                                          </a:lnTo>
                                          <a:lnTo>
                                            <a:pt x="4743" y="-332"/>
                                          </a:lnTo>
                                          <a:lnTo>
                                            <a:pt x="91" y="-332"/>
                                          </a:lnTo>
                                          <a:lnTo>
                                            <a:pt x="91" y="526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40" name="Freeform: Shape 3940"/>
                                  <wps:cNvSpPr/>
                                  <wps:spPr>
                                    <a:xfrm flipV="1">
                                      <a:off x="5893342" y="6276322"/>
                                      <a:ext cx="21282" cy="33519"/>
                                    </a:xfrm>
                                    <a:custGeom>
                                      <a:avLst/>
                                      <a:gdLst>
                                        <a:gd name="connsiteX0" fmla="*/ 495 w 21282"/>
                                        <a:gd name="connsiteY0" fmla="*/ 31294 h 33519"/>
                                        <a:gd name="connsiteX1" fmla="*/ 17963 w 21282"/>
                                        <a:gd name="connsiteY1" fmla="*/ 31294 h 33519"/>
                                        <a:gd name="connsiteX2" fmla="*/ 17963 w 21282"/>
                                        <a:gd name="connsiteY2" fmla="*/ 27545 h 33519"/>
                                        <a:gd name="connsiteX3" fmla="*/ 4569 w 21282"/>
                                        <a:gd name="connsiteY3" fmla="*/ 27545 h 33519"/>
                                        <a:gd name="connsiteX4" fmla="*/ 4569 w 21282"/>
                                        <a:gd name="connsiteY4" fmla="*/ 19491 h 33519"/>
                                        <a:gd name="connsiteX5" fmla="*/ 6501 w 21282"/>
                                        <a:gd name="connsiteY5" fmla="*/ 19985 h 33519"/>
                                        <a:gd name="connsiteX6" fmla="*/ 8446 w 21282"/>
                                        <a:gd name="connsiteY6" fmla="*/ 20147 h 33519"/>
                                        <a:gd name="connsiteX7" fmla="*/ 17166 w 21282"/>
                                        <a:gd name="connsiteY7" fmla="*/ 17131 h 33519"/>
                                        <a:gd name="connsiteX8" fmla="*/ 20388 w 21282"/>
                                        <a:gd name="connsiteY8" fmla="*/ 8964 h 33519"/>
                                        <a:gd name="connsiteX9" fmla="*/ 17082 w 21282"/>
                                        <a:gd name="connsiteY9" fmla="*/ 713 h 33519"/>
                                        <a:gd name="connsiteX10" fmla="*/ 7762 w 21282"/>
                                        <a:gd name="connsiteY10" fmla="*/ -2226 h 33519"/>
                                        <a:gd name="connsiteX11" fmla="*/ 3540 w 21282"/>
                                        <a:gd name="connsiteY11" fmla="*/ -1873 h 33519"/>
                                        <a:gd name="connsiteX12" fmla="*/ -894 w 21282"/>
                                        <a:gd name="connsiteY12" fmla="*/ -816 h 33519"/>
                                        <a:gd name="connsiteX13" fmla="*/ -894 w 21282"/>
                                        <a:gd name="connsiteY13" fmla="*/ 3658 h 33519"/>
                                        <a:gd name="connsiteX14" fmla="*/ 3201 w 21282"/>
                                        <a:gd name="connsiteY14" fmla="*/ 2052 h 33519"/>
                                        <a:gd name="connsiteX15" fmla="*/ 7671 w 21282"/>
                                        <a:gd name="connsiteY15" fmla="*/ 1523 h 33519"/>
                                        <a:gd name="connsiteX16" fmla="*/ 13705 w 21282"/>
                                        <a:gd name="connsiteY16" fmla="*/ 3524 h 33519"/>
                                        <a:gd name="connsiteX17" fmla="*/ 15933 w 21282"/>
                                        <a:gd name="connsiteY17" fmla="*/ 8964 h 33519"/>
                                        <a:gd name="connsiteX18" fmla="*/ 13705 w 21282"/>
                                        <a:gd name="connsiteY18" fmla="*/ 14397 h 33519"/>
                                        <a:gd name="connsiteX19" fmla="*/ 7671 w 21282"/>
                                        <a:gd name="connsiteY19" fmla="*/ 16405 h 33519"/>
                                        <a:gd name="connsiteX20" fmla="*/ 4111 w 21282"/>
                                        <a:gd name="connsiteY20" fmla="*/ 16010 h 33519"/>
                                        <a:gd name="connsiteX21" fmla="*/ 495 w 21282"/>
                                        <a:gd name="connsiteY21" fmla="*/ 14777 h 33519"/>
                                        <a:gd name="connsiteX22" fmla="*/ 495 w 21282"/>
                                        <a:gd name="connsiteY22" fmla="*/ 31294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495" y="31294"/>
                                          </a:moveTo>
                                          <a:lnTo>
                                            <a:pt x="17963" y="31294"/>
                                          </a:lnTo>
                                          <a:lnTo>
                                            <a:pt x="17963" y="27545"/>
                                          </a:lnTo>
                                          <a:lnTo>
                                            <a:pt x="4569" y="27545"/>
                                          </a:lnTo>
                                          <a:lnTo>
                                            <a:pt x="4569" y="19491"/>
                                          </a:lnTo>
                                          <a:cubicBezTo>
                                            <a:pt x="5213" y="19712"/>
                                            <a:pt x="5857" y="19877"/>
                                            <a:pt x="6501" y="19985"/>
                                          </a:cubicBezTo>
                                          <a:cubicBezTo>
                                            <a:pt x="7149" y="20093"/>
                                            <a:pt x="7798" y="20147"/>
                                            <a:pt x="8446" y="20147"/>
                                          </a:cubicBezTo>
                                          <a:cubicBezTo>
                                            <a:pt x="12117" y="20147"/>
                                            <a:pt x="15023" y="19141"/>
                                            <a:pt x="17166" y="17131"/>
                                          </a:cubicBezTo>
                                          <a:cubicBezTo>
                                            <a:pt x="19314" y="15120"/>
                                            <a:pt x="20388" y="12398"/>
                                            <a:pt x="20388" y="8964"/>
                                          </a:cubicBezTo>
                                          <a:cubicBezTo>
                                            <a:pt x="20388" y="5427"/>
                                            <a:pt x="19286" y="2676"/>
                                            <a:pt x="17082" y="713"/>
                                          </a:cubicBezTo>
                                          <a:cubicBezTo>
                                            <a:pt x="14878" y="-1246"/>
                                            <a:pt x="11771" y="-2226"/>
                                            <a:pt x="7762" y="-2226"/>
                                          </a:cubicBezTo>
                                          <a:cubicBezTo>
                                            <a:pt x="6381" y="-2226"/>
                                            <a:pt x="4973" y="-2108"/>
                                            <a:pt x="3540" y="-1873"/>
                                          </a:cubicBezTo>
                                          <a:cubicBezTo>
                                            <a:pt x="2111" y="-1638"/>
                                            <a:pt x="633" y="-1286"/>
                                            <a:pt x="-894" y="-816"/>
                                          </a:cubicBezTo>
                                          <a:lnTo>
                                            <a:pt x="-894" y="3658"/>
                                          </a:lnTo>
                                          <a:cubicBezTo>
                                            <a:pt x="426" y="2939"/>
                                            <a:pt x="1792" y="2404"/>
                                            <a:pt x="3201" y="2052"/>
                                          </a:cubicBezTo>
                                          <a:cubicBezTo>
                                            <a:pt x="4611" y="1699"/>
                                            <a:pt x="6101" y="1523"/>
                                            <a:pt x="7671" y="1523"/>
                                          </a:cubicBezTo>
                                          <a:cubicBezTo>
                                            <a:pt x="10213" y="1523"/>
                                            <a:pt x="12225" y="2190"/>
                                            <a:pt x="13705" y="3524"/>
                                          </a:cubicBezTo>
                                          <a:cubicBezTo>
                                            <a:pt x="15190" y="4858"/>
                                            <a:pt x="15933" y="6672"/>
                                            <a:pt x="15933" y="8964"/>
                                          </a:cubicBezTo>
                                          <a:cubicBezTo>
                                            <a:pt x="15933" y="11252"/>
                                            <a:pt x="15190" y="13063"/>
                                            <a:pt x="13705" y="14397"/>
                                          </a:cubicBezTo>
                                          <a:cubicBezTo>
                                            <a:pt x="12225" y="15736"/>
                                            <a:pt x="10213" y="16405"/>
                                            <a:pt x="7671" y="16405"/>
                                          </a:cubicBezTo>
                                          <a:cubicBezTo>
                                            <a:pt x="6482" y="16405"/>
                                            <a:pt x="5295" y="16273"/>
                                            <a:pt x="4111" y="16010"/>
                                          </a:cubicBezTo>
                                          <a:cubicBezTo>
                                            <a:pt x="2931" y="15747"/>
                                            <a:pt x="1726" y="15336"/>
                                            <a:pt x="495" y="14777"/>
                                          </a:cubicBezTo>
                                          <a:lnTo>
                                            <a:pt x="495" y="3129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941" name="Graphic 3124"/>
                              <wpg:cNvGrpSpPr/>
                              <wpg:grpSpPr>
                                <a:xfrm>
                                  <a:off x="5850254" y="6168044"/>
                                  <a:ext cx="99889" cy="34111"/>
                                  <a:chOff x="5850254" y="6168044"/>
                                  <a:chExt cx="99889" cy="34111"/>
                                </a:xfrm>
                                <a:solidFill>
                                  <a:srgbClr val="000000"/>
                                </a:solidFill>
                              </wpg:grpSpPr>
                              <wps:wsp>
                                <wps:cNvPr id="3942" name="Freeform: Shape 3942"/>
                                <wps:cNvSpPr/>
                                <wps:spPr>
                                  <a:xfrm>
                                    <a:off x="5934353" y="6184381"/>
                                    <a:ext cx="15790" cy="4509"/>
                                  </a:xfrm>
                                  <a:custGeom>
                                    <a:avLst/>
                                    <a:gdLst>
                                      <a:gd name="connsiteX0" fmla="*/ 16910 w 15790"/>
                                      <a:gd name="connsiteY0" fmla="*/ 38 h 4509"/>
                                      <a:gd name="connsiteX1" fmla="*/ 1120 w 15790"/>
                                      <a:gd name="connsiteY1" fmla="*/ 38 h 4509"/>
                                    </a:gdLst>
                                    <a:ahLst/>
                                    <a:cxnLst>
                                      <a:cxn ang="0">
                                        <a:pos x="connsiteX0" y="connsiteY0"/>
                                      </a:cxn>
                                      <a:cxn ang="0">
                                        <a:pos x="connsiteX1" y="connsiteY1"/>
                                      </a:cxn>
                                    </a:cxnLst>
                                    <a:rect l="l" t="t" r="r" b="b"/>
                                    <a:pathLst>
                                      <a:path w="15790" h="4509">
                                        <a:moveTo>
                                          <a:pt x="16910" y="38"/>
                                        </a:moveTo>
                                        <a:lnTo>
                                          <a:pt x="1120" y="38"/>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943" name="Graphic 3124"/>
                                <wpg:cNvGrpSpPr/>
                                <wpg:grpSpPr>
                                  <a:xfrm>
                                    <a:off x="5850254" y="6168044"/>
                                    <a:ext cx="65314" cy="34111"/>
                                    <a:chOff x="5850254" y="6168044"/>
                                    <a:chExt cx="65314" cy="34111"/>
                                  </a:xfrm>
                                  <a:solidFill>
                                    <a:srgbClr val="000000"/>
                                  </a:solidFill>
                                </wpg:grpSpPr>
                                <wps:wsp>
                                  <wps:cNvPr id="3944" name="Freeform: Shape 3944"/>
                                  <wps:cNvSpPr/>
                                  <wps:spPr>
                                    <a:xfrm flipV="1">
                                      <a:off x="5850254" y="6168044"/>
                                      <a:ext cx="21648" cy="34111"/>
                                    </a:xfrm>
                                    <a:custGeom>
                                      <a:avLst/>
                                      <a:gdLst>
                                        <a:gd name="connsiteX0" fmla="*/ 13943 w 21648"/>
                                        <a:gd name="connsiteY0" fmla="*/ 16078 h 34111"/>
                                        <a:gd name="connsiteX1" fmla="*/ 18927 w 21648"/>
                                        <a:gd name="connsiteY1" fmla="*/ 13232 h 34111"/>
                                        <a:gd name="connsiteX2" fmla="*/ 20725 w 21648"/>
                                        <a:gd name="connsiteY2" fmla="*/ 7905 h 34111"/>
                                        <a:gd name="connsiteX3" fmla="*/ 17376 w 21648"/>
                                        <a:gd name="connsiteY3" fmla="*/ 372 h 34111"/>
                                        <a:gd name="connsiteX4" fmla="*/ 7860 w 21648"/>
                                        <a:gd name="connsiteY4" fmla="*/ -2292 h 34111"/>
                                        <a:gd name="connsiteX5" fmla="*/ 3602 w 21648"/>
                                        <a:gd name="connsiteY5" fmla="*/ -1883 h 34111"/>
                                        <a:gd name="connsiteX6" fmla="*/ -924 w 21648"/>
                                        <a:gd name="connsiteY6" fmla="*/ -657 h 34111"/>
                                        <a:gd name="connsiteX7" fmla="*/ -924 w 21648"/>
                                        <a:gd name="connsiteY7" fmla="*/ 3634 h 34111"/>
                                        <a:gd name="connsiteX8" fmla="*/ 3123 w 21648"/>
                                        <a:gd name="connsiteY8" fmla="*/ 2007 h 34111"/>
                                        <a:gd name="connsiteX9" fmla="*/ 7733 w 21648"/>
                                        <a:gd name="connsiteY9" fmla="*/ 1457 h 34111"/>
                                        <a:gd name="connsiteX10" fmla="*/ 14106 w 21648"/>
                                        <a:gd name="connsiteY10" fmla="*/ 3106 h 34111"/>
                                        <a:gd name="connsiteX11" fmla="*/ 16298 w 21648"/>
                                        <a:gd name="connsiteY11" fmla="*/ 7905 h 34111"/>
                                        <a:gd name="connsiteX12" fmla="*/ 14261 w 21648"/>
                                        <a:gd name="connsiteY12" fmla="*/ 12449 h 34111"/>
                                        <a:gd name="connsiteX13" fmla="*/ 8593 w 21648"/>
                                        <a:gd name="connsiteY13" fmla="*/ 14091 h 34111"/>
                                        <a:gd name="connsiteX14" fmla="*/ 4758 w 21648"/>
                                        <a:gd name="connsiteY14" fmla="*/ 14091 h 34111"/>
                                        <a:gd name="connsiteX15" fmla="*/ 4758 w 21648"/>
                                        <a:gd name="connsiteY15" fmla="*/ 17748 h 34111"/>
                                        <a:gd name="connsiteX16" fmla="*/ 8769 w 21648"/>
                                        <a:gd name="connsiteY16" fmla="*/ 17748 h 34111"/>
                                        <a:gd name="connsiteX17" fmla="*/ 13788 w 21648"/>
                                        <a:gd name="connsiteY17" fmla="*/ 19059 h 34111"/>
                                        <a:gd name="connsiteX18" fmla="*/ 15529 w 21648"/>
                                        <a:gd name="connsiteY18" fmla="*/ 22836 h 34111"/>
                                        <a:gd name="connsiteX19" fmla="*/ 13732 w 21648"/>
                                        <a:gd name="connsiteY19" fmla="*/ 26718 h 34111"/>
                                        <a:gd name="connsiteX20" fmla="*/ 8593 w 21648"/>
                                        <a:gd name="connsiteY20" fmla="*/ 28078 h 34111"/>
                                        <a:gd name="connsiteX21" fmla="*/ 4666 w 21648"/>
                                        <a:gd name="connsiteY21" fmla="*/ 27677 h 34111"/>
                                        <a:gd name="connsiteX22" fmla="*/ 63 w 21648"/>
                                        <a:gd name="connsiteY22" fmla="*/ 26451 h 34111"/>
                                        <a:gd name="connsiteX23" fmla="*/ 63 w 21648"/>
                                        <a:gd name="connsiteY23" fmla="*/ 30411 h 34111"/>
                                        <a:gd name="connsiteX24" fmla="*/ 4814 w 21648"/>
                                        <a:gd name="connsiteY24" fmla="*/ 31468 h 34111"/>
                                        <a:gd name="connsiteX25" fmla="*/ 8988 w 21648"/>
                                        <a:gd name="connsiteY25" fmla="*/ 31820 h 34111"/>
                                        <a:gd name="connsiteX26" fmla="*/ 17003 w 21648"/>
                                        <a:gd name="connsiteY26" fmla="*/ 29516 h 34111"/>
                                        <a:gd name="connsiteX27" fmla="*/ 19956 w 21648"/>
                                        <a:gd name="connsiteY27" fmla="*/ 23301 h 34111"/>
                                        <a:gd name="connsiteX28" fmla="*/ 18392 w 21648"/>
                                        <a:gd name="connsiteY28" fmla="*/ 18685 h 34111"/>
                                        <a:gd name="connsiteX29" fmla="*/ 13943 w 21648"/>
                                        <a:gd name="connsiteY29" fmla="*/ 16078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1648" h="34111">
                                          <a:moveTo>
                                            <a:pt x="13943" y="16078"/>
                                          </a:moveTo>
                                          <a:cubicBezTo>
                                            <a:pt x="16072" y="15623"/>
                                            <a:pt x="17734" y="14674"/>
                                            <a:pt x="18927" y="13232"/>
                                          </a:cubicBezTo>
                                          <a:cubicBezTo>
                                            <a:pt x="20126" y="11794"/>
                                            <a:pt x="20725" y="10018"/>
                                            <a:pt x="20725" y="7905"/>
                                          </a:cubicBezTo>
                                          <a:cubicBezTo>
                                            <a:pt x="20725" y="4663"/>
                                            <a:pt x="19609" y="2152"/>
                                            <a:pt x="17376" y="372"/>
                                          </a:cubicBezTo>
                                          <a:cubicBezTo>
                                            <a:pt x="15144" y="-1404"/>
                                            <a:pt x="11972" y="-2292"/>
                                            <a:pt x="7860" y="-2292"/>
                                          </a:cubicBezTo>
                                          <a:cubicBezTo>
                                            <a:pt x="6483" y="-2292"/>
                                            <a:pt x="5064" y="-2155"/>
                                            <a:pt x="3602" y="-1883"/>
                                          </a:cubicBezTo>
                                          <a:cubicBezTo>
                                            <a:pt x="2140" y="-1610"/>
                                            <a:pt x="632" y="-1202"/>
                                            <a:pt x="-924" y="-657"/>
                                          </a:cubicBezTo>
                                          <a:lnTo>
                                            <a:pt x="-924" y="3634"/>
                                          </a:lnTo>
                                          <a:cubicBezTo>
                                            <a:pt x="308" y="2916"/>
                                            <a:pt x="1656" y="2373"/>
                                            <a:pt x="3123" y="2007"/>
                                          </a:cubicBezTo>
                                          <a:cubicBezTo>
                                            <a:pt x="4594" y="1640"/>
                                            <a:pt x="6130" y="1457"/>
                                            <a:pt x="7733" y="1457"/>
                                          </a:cubicBezTo>
                                          <a:cubicBezTo>
                                            <a:pt x="10520" y="1457"/>
                                            <a:pt x="12644" y="2007"/>
                                            <a:pt x="14106" y="3106"/>
                                          </a:cubicBezTo>
                                          <a:cubicBezTo>
                                            <a:pt x="15567" y="4205"/>
                                            <a:pt x="16298" y="5805"/>
                                            <a:pt x="16298" y="7905"/>
                                          </a:cubicBezTo>
                                          <a:cubicBezTo>
                                            <a:pt x="16298" y="9845"/>
                                            <a:pt x="15619" y="11360"/>
                                            <a:pt x="14261" y="12449"/>
                                          </a:cubicBezTo>
                                          <a:cubicBezTo>
                                            <a:pt x="12902" y="13544"/>
                                            <a:pt x="11013" y="14091"/>
                                            <a:pt x="8593" y="14091"/>
                                          </a:cubicBezTo>
                                          <a:lnTo>
                                            <a:pt x="4758" y="14091"/>
                                          </a:lnTo>
                                          <a:lnTo>
                                            <a:pt x="4758" y="17748"/>
                                          </a:lnTo>
                                          <a:lnTo>
                                            <a:pt x="8769" y="17748"/>
                                          </a:lnTo>
                                          <a:cubicBezTo>
                                            <a:pt x="10954" y="17748"/>
                                            <a:pt x="12627" y="18185"/>
                                            <a:pt x="13788" y="19059"/>
                                          </a:cubicBezTo>
                                          <a:cubicBezTo>
                                            <a:pt x="14949" y="19933"/>
                                            <a:pt x="15529" y="21192"/>
                                            <a:pt x="15529" y="22836"/>
                                          </a:cubicBezTo>
                                          <a:cubicBezTo>
                                            <a:pt x="15529" y="24522"/>
                                            <a:pt x="14930" y="25816"/>
                                            <a:pt x="13732" y="26718"/>
                                          </a:cubicBezTo>
                                          <a:cubicBezTo>
                                            <a:pt x="12538" y="27625"/>
                                            <a:pt x="10825" y="28078"/>
                                            <a:pt x="8593" y="28078"/>
                                          </a:cubicBezTo>
                                          <a:cubicBezTo>
                                            <a:pt x="7371" y="28078"/>
                                            <a:pt x="6062" y="27944"/>
                                            <a:pt x="4666" y="27677"/>
                                          </a:cubicBezTo>
                                          <a:cubicBezTo>
                                            <a:pt x="3271" y="27414"/>
                                            <a:pt x="1736" y="27005"/>
                                            <a:pt x="63" y="26451"/>
                                          </a:cubicBezTo>
                                          <a:lnTo>
                                            <a:pt x="63" y="30411"/>
                                          </a:lnTo>
                                          <a:cubicBezTo>
                                            <a:pt x="1755" y="30880"/>
                                            <a:pt x="3339" y="31233"/>
                                            <a:pt x="4814" y="31468"/>
                                          </a:cubicBezTo>
                                          <a:cubicBezTo>
                                            <a:pt x="6290" y="31702"/>
                                            <a:pt x="7681" y="31820"/>
                                            <a:pt x="8988" y="31820"/>
                                          </a:cubicBezTo>
                                          <a:cubicBezTo>
                                            <a:pt x="12367" y="31820"/>
                                            <a:pt x="15038" y="31052"/>
                                            <a:pt x="17003" y="29516"/>
                                          </a:cubicBezTo>
                                          <a:cubicBezTo>
                                            <a:pt x="18972" y="27984"/>
                                            <a:pt x="19956" y="25913"/>
                                            <a:pt x="19956" y="23301"/>
                                          </a:cubicBezTo>
                                          <a:cubicBezTo>
                                            <a:pt x="19956" y="21478"/>
                                            <a:pt x="19435" y="19940"/>
                                            <a:pt x="18392" y="18685"/>
                                          </a:cubicBezTo>
                                          <a:cubicBezTo>
                                            <a:pt x="17348" y="17431"/>
                                            <a:pt x="15865" y="16562"/>
                                            <a:pt x="13943" y="1607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45" name="Freeform: Shape 3945"/>
                                  <wps:cNvSpPr/>
                                  <wps:spPr>
                                    <a:xfrm flipV="1">
                                      <a:off x="5880340" y="6195919"/>
                                      <a:ext cx="4652" cy="5594"/>
                                    </a:xfrm>
                                    <a:custGeom>
                                      <a:avLst/>
                                      <a:gdLst>
                                        <a:gd name="connsiteX0" fmla="*/ 91 w 4652"/>
                                        <a:gd name="connsiteY0" fmla="*/ 5239 h 5594"/>
                                        <a:gd name="connsiteX1" fmla="*/ 4743 w 4652"/>
                                        <a:gd name="connsiteY1" fmla="*/ 5239 h 5594"/>
                                        <a:gd name="connsiteX2" fmla="*/ 4743 w 4652"/>
                                        <a:gd name="connsiteY2" fmla="*/ -356 h 5594"/>
                                        <a:gd name="connsiteX3" fmla="*/ 91 w 4652"/>
                                        <a:gd name="connsiteY3" fmla="*/ -356 h 5594"/>
                                        <a:gd name="connsiteX4" fmla="*/ 91 w 4652"/>
                                        <a:gd name="connsiteY4" fmla="*/ 5239 h 5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52" h="5594">
                                          <a:moveTo>
                                            <a:pt x="91" y="5239"/>
                                          </a:moveTo>
                                          <a:lnTo>
                                            <a:pt x="4743" y="5239"/>
                                          </a:lnTo>
                                          <a:lnTo>
                                            <a:pt x="4743" y="-356"/>
                                          </a:lnTo>
                                          <a:lnTo>
                                            <a:pt x="91" y="-356"/>
                                          </a:lnTo>
                                          <a:lnTo>
                                            <a:pt x="91" y="523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46" name="Freeform: Shape 3946"/>
                                  <wps:cNvSpPr/>
                                  <wps:spPr>
                                    <a:xfrm flipV="1">
                                      <a:off x="5892834" y="6168044"/>
                                      <a:ext cx="22734" cy="34111"/>
                                    </a:xfrm>
                                    <a:custGeom>
                                      <a:avLst/>
                                      <a:gdLst>
                                        <a:gd name="connsiteX0" fmla="*/ 10438 w 22734"/>
                                        <a:gd name="connsiteY0" fmla="*/ 28297 h 34111"/>
                                        <a:gd name="connsiteX1" fmla="*/ 5271 w 22734"/>
                                        <a:gd name="connsiteY1" fmla="*/ 24914 h 34111"/>
                                        <a:gd name="connsiteX2" fmla="*/ 3544 w 22734"/>
                                        <a:gd name="connsiteY2" fmla="*/ 14754 h 34111"/>
                                        <a:gd name="connsiteX3" fmla="*/ 5271 w 22734"/>
                                        <a:gd name="connsiteY3" fmla="*/ 4614 h 34111"/>
                                        <a:gd name="connsiteX4" fmla="*/ 10438 w 22734"/>
                                        <a:gd name="connsiteY4" fmla="*/ 1232 h 34111"/>
                                        <a:gd name="connsiteX5" fmla="*/ 15627 w 22734"/>
                                        <a:gd name="connsiteY5" fmla="*/ 4614 h 34111"/>
                                        <a:gd name="connsiteX6" fmla="*/ 17361 w 22734"/>
                                        <a:gd name="connsiteY6" fmla="*/ 14754 h 34111"/>
                                        <a:gd name="connsiteX7" fmla="*/ 15627 w 22734"/>
                                        <a:gd name="connsiteY7" fmla="*/ 24914 h 34111"/>
                                        <a:gd name="connsiteX8" fmla="*/ 10438 w 22734"/>
                                        <a:gd name="connsiteY8" fmla="*/ 28297 h 34111"/>
                                        <a:gd name="connsiteX9" fmla="*/ 10438 w 22734"/>
                                        <a:gd name="connsiteY9" fmla="*/ 31820 h 34111"/>
                                        <a:gd name="connsiteX10" fmla="*/ 18891 w 22734"/>
                                        <a:gd name="connsiteY10" fmla="*/ 27444 h 34111"/>
                                        <a:gd name="connsiteX11" fmla="*/ 21809 w 22734"/>
                                        <a:gd name="connsiteY11" fmla="*/ 14754 h 34111"/>
                                        <a:gd name="connsiteX12" fmla="*/ 18891 w 22734"/>
                                        <a:gd name="connsiteY12" fmla="*/ 2077 h 34111"/>
                                        <a:gd name="connsiteX13" fmla="*/ 10438 w 22734"/>
                                        <a:gd name="connsiteY13" fmla="*/ -2292 h 34111"/>
                                        <a:gd name="connsiteX14" fmla="*/ 1993 w 22734"/>
                                        <a:gd name="connsiteY14" fmla="*/ 2077 h 34111"/>
                                        <a:gd name="connsiteX15" fmla="*/ -925 w 22734"/>
                                        <a:gd name="connsiteY15" fmla="*/ 14754 h 34111"/>
                                        <a:gd name="connsiteX16" fmla="*/ 1993 w 22734"/>
                                        <a:gd name="connsiteY16" fmla="*/ 27444 h 34111"/>
                                        <a:gd name="connsiteX17" fmla="*/ 10438 w 22734"/>
                                        <a:gd name="connsiteY17" fmla="*/ 31820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734" h="34111">
                                          <a:moveTo>
                                            <a:pt x="10438" y="28297"/>
                                          </a:moveTo>
                                          <a:cubicBezTo>
                                            <a:pt x="8150" y="28297"/>
                                            <a:pt x="6427" y="27169"/>
                                            <a:pt x="5271" y="24914"/>
                                          </a:cubicBezTo>
                                          <a:cubicBezTo>
                                            <a:pt x="4120" y="22664"/>
                                            <a:pt x="3544" y="19277"/>
                                            <a:pt x="3544" y="14754"/>
                                          </a:cubicBezTo>
                                          <a:cubicBezTo>
                                            <a:pt x="3544" y="10249"/>
                                            <a:pt x="4120" y="6869"/>
                                            <a:pt x="5271" y="4614"/>
                                          </a:cubicBezTo>
                                          <a:cubicBezTo>
                                            <a:pt x="6427" y="2359"/>
                                            <a:pt x="8150" y="1232"/>
                                            <a:pt x="10438" y="1232"/>
                                          </a:cubicBezTo>
                                          <a:cubicBezTo>
                                            <a:pt x="12746" y="1232"/>
                                            <a:pt x="14475" y="2359"/>
                                            <a:pt x="15627" y="4614"/>
                                          </a:cubicBezTo>
                                          <a:cubicBezTo>
                                            <a:pt x="16783" y="6869"/>
                                            <a:pt x="17361" y="10249"/>
                                            <a:pt x="17361" y="14754"/>
                                          </a:cubicBezTo>
                                          <a:cubicBezTo>
                                            <a:pt x="17361" y="19277"/>
                                            <a:pt x="16783" y="22664"/>
                                            <a:pt x="15627" y="24914"/>
                                          </a:cubicBezTo>
                                          <a:cubicBezTo>
                                            <a:pt x="14475" y="27169"/>
                                            <a:pt x="12746" y="28297"/>
                                            <a:pt x="10438" y="28297"/>
                                          </a:cubicBezTo>
                                          <a:close/>
                                          <a:moveTo>
                                            <a:pt x="10438" y="31820"/>
                                          </a:moveTo>
                                          <a:cubicBezTo>
                                            <a:pt x="14128" y="31820"/>
                                            <a:pt x="16945" y="30361"/>
                                            <a:pt x="18891" y="27444"/>
                                          </a:cubicBezTo>
                                          <a:cubicBezTo>
                                            <a:pt x="20836" y="24532"/>
                                            <a:pt x="21809" y="20301"/>
                                            <a:pt x="21809" y="14754"/>
                                          </a:cubicBezTo>
                                          <a:cubicBezTo>
                                            <a:pt x="21809" y="9220"/>
                                            <a:pt x="20836" y="4994"/>
                                            <a:pt x="18891" y="2077"/>
                                          </a:cubicBezTo>
                                          <a:cubicBezTo>
                                            <a:pt x="16945" y="-835"/>
                                            <a:pt x="14128" y="-2292"/>
                                            <a:pt x="10438" y="-2292"/>
                                          </a:cubicBezTo>
                                          <a:cubicBezTo>
                                            <a:pt x="6754" y="-2292"/>
                                            <a:pt x="3939" y="-835"/>
                                            <a:pt x="1993" y="2077"/>
                                          </a:cubicBezTo>
                                          <a:cubicBezTo>
                                            <a:pt x="48" y="4994"/>
                                            <a:pt x="-925" y="9220"/>
                                            <a:pt x="-925" y="14754"/>
                                          </a:cubicBezTo>
                                          <a:cubicBezTo>
                                            <a:pt x="-925" y="20301"/>
                                            <a:pt x="48" y="24532"/>
                                            <a:pt x="1993" y="27444"/>
                                          </a:cubicBezTo>
                                          <a:cubicBezTo>
                                            <a:pt x="3939" y="30361"/>
                                            <a:pt x="6754" y="31820"/>
                                            <a:pt x="10438" y="3182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947" name="Graphic 3124"/>
                              <wpg:cNvGrpSpPr/>
                              <wpg:grpSpPr>
                                <a:xfrm>
                                  <a:off x="5850254" y="6060358"/>
                                  <a:ext cx="99889" cy="34111"/>
                                  <a:chOff x="5850254" y="6060358"/>
                                  <a:chExt cx="99889" cy="34111"/>
                                </a:xfrm>
                                <a:solidFill>
                                  <a:srgbClr val="000000"/>
                                </a:solidFill>
                              </wpg:grpSpPr>
                              <wps:wsp>
                                <wps:cNvPr id="3948" name="Freeform: Shape 3948"/>
                                <wps:cNvSpPr/>
                                <wps:spPr>
                                  <a:xfrm>
                                    <a:off x="5934353" y="6076695"/>
                                    <a:ext cx="15790" cy="4509"/>
                                  </a:xfrm>
                                  <a:custGeom>
                                    <a:avLst/>
                                    <a:gdLst>
                                      <a:gd name="connsiteX0" fmla="*/ 16910 w 15790"/>
                                      <a:gd name="connsiteY0" fmla="*/ 14 h 4509"/>
                                      <a:gd name="connsiteX1" fmla="*/ 1120 w 15790"/>
                                      <a:gd name="connsiteY1" fmla="*/ 14 h 4509"/>
                                    </a:gdLst>
                                    <a:ahLst/>
                                    <a:cxnLst>
                                      <a:cxn ang="0">
                                        <a:pos x="connsiteX0" y="connsiteY0"/>
                                      </a:cxn>
                                      <a:cxn ang="0">
                                        <a:pos x="connsiteX1" y="connsiteY1"/>
                                      </a:cxn>
                                    </a:cxnLst>
                                    <a:rect l="l" t="t" r="r" b="b"/>
                                    <a:pathLst>
                                      <a:path w="15790" h="4509">
                                        <a:moveTo>
                                          <a:pt x="16910" y="14"/>
                                        </a:moveTo>
                                        <a:lnTo>
                                          <a:pt x="1120" y="14"/>
                                        </a:lnTo>
                                      </a:path>
                                    </a:pathLst>
                                  </a:custGeom>
                                  <a:solidFill>
                                    <a:srgbClr val="000000"/>
                                  </a:solidFill>
                                  <a:ln w="3635"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949" name="Graphic 3124"/>
                                <wpg:cNvGrpSpPr/>
                                <wpg:grpSpPr>
                                  <a:xfrm>
                                    <a:off x="5850254" y="6060358"/>
                                    <a:ext cx="64369" cy="34111"/>
                                    <a:chOff x="5850254" y="6060358"/>
                                    <a:chExt cx="64369" cy="34111"/>
                                  </a:xfrm>
                                  <a:solidFill>
                                    <a:srgbClr val="000000"/>
                                  </a:solidFill>
                                </wpg:grpSpPr>
                                <wps:wsp>
                                  <wps:cNvPr id="3950" name="Freeform: Shape 3950"/>
                                  <wps:cNvSpPr/>
                                  <wps:spPr>
                                    <a:xfrm flipV="1">
                                      <a:off x="5850254" y="6060358"/>
                                      <a:ext cx="21648" cy="34111"/>
                                    </a:xfrm>
                                    <a:custGeom>
                                      <a:avLst/>
                                      <a:gdLst>
                                        <a:gd name="connsiteX0" fmla="*/ 13943 w 21648"/>
                                        <a:gd name="connsiteY0" fmla="*/ 16054 h 34111"/>
                                        <a:gd name="connsiteX1" fmla="*/ 18927 w 21648"/>
                                        <a:gd name="connsiteY1" fmla="*/ 13208 h 34111"/>
                                        <a:gd name="connsiteX2" fmla="*/ 20725 w 21648"/>
                                        <a:gd name="connsiteY2" fmla="*/ 7881 h 34111"/>
                                        <a:gd name="connsiteX3" fmla="*/ 17376 w 21648"/>
                                        <a:gd name="connsiteY3" fmla="*/ 348 h 34111"/>
                                        <a:gd name="connsiteX4" fmla="*/ 7860 w 21648"/>
                                        <a:gd name="connsiteY4" fmla="*/ -2315 h 34111"/>
                                        <a:gd name="connsiteX5" fmla="*/ 3602 w 21648"/>
                                        <a:gd name="connsiteY5" fmla="*/ -1907 h 34111"/>
                                        <a:gd name="connsiteX6" fmla="*/ -924 w 21648"/>
                                        <a:gd name="connsiteY6" fmla="*/ -681 h 34111"/>
                                        <a:gd name="connsiteX7" fmla="*/ -924 w 21648"/>
                                        <a:gd name="connsiteY7" fmla="*/ 3611 h 34111"/>
                                        <a:gd name="connsiteX8" fmla="*/ 3123 w 21648"/>
                                        <a:gd name="connsiteY8" fmla="*/ 1983 h 34111"/>
                                        <a:gd name="connsiteX9" fmla="*/ 7733 w 21648"/>
                                        <a:gd name="connsiteY9" fmla="*/ 1433 h 34111"/>
                                        <a:gd name="connsiteX10" fmla="*/ 14106 w 21648"/>
                                        <a:gd name="connsiteY10" fmla="*/ 3082 h 34111"/>
                                        <a:gd name="connsiteX11" fmla="*/ 16298 w 21648"/>
                                        <a:gd name="connsiteY11" fmla="*/ 7881 h 34111"/>
                                        <a:gd name="connsiteX12" fmla="*/ 14261 w 21648"/>
                                        <a:gd name="connsiteY12" fmla="*/ 12426 h 34111"/>
                                        <a:gd name="connsiteX13" fmla="*/ 8593 w 21648"/>
                                        <a:gd name="connsiteY13" fmla="*/ 14067 h 34111"/>
                                        <a:gd name="connsiteX14" fmla="*/ 4758 w 21648"/>
                                        <a:gd name="connsiteY14" fmla="*/ 14067 h 34111"/>
                                        <a:gd name="connsiteX15" fmla="*/ 4758 w 21648"/>
                                        <a:gd name="connsiteY15" fmla="*/ 17724 h 34111"/>
                                        <a:gd name="connsiteX16" fmla="*/ 8769 w 21648"/>
                                        <a:gd name="connsiteY16" fmla="*/ 17724 h 34111"/>
                                        <a:gd name="connsiteX17" fmla="*/ 13788 w 21648"/>
                                        <a:gd name="connsiteY17" fmla="*/ 19035 h 34111"/>
                                        <a:gd name="connsiteX18" fmla="*/ 15529 w 21648"/>
                                        <a:gd name="connsiteY18" fmla="*/ 22812 h 34111"/>
                                        <a:gd name="connsiteX19" fmla="*/ 13732 w 21648"/>
                                        <a:gd name="connsiteY19" fmla="*/ 26694 h 34111"/>
                                        <a:gd name="connsiteX20" fmla="*/ 8593 w 21648"/>
                                        <a:gd name="connsiteY20" fmla="*/ 28054 h 34111"/>
                                        <a:gd name="connsiteX21" fmla="*/ 4666 w 21648"/>
                                        <a:gd name="connsiteY21" fmla="*/ 27653 h 34111"/>
                                        <a:gd name="connsiteX22" fmla="*/ 63 w 21648"/>
                                        <a:gd name="connsiteY22" fmla="*/ 26427 h 34111"/>
                                        <a:gd name="connsiteX23" fmla="*/ 63 w 21648"/>
                                        <a:gd name="connsiteY23" fmla="*/ 30387 h 34111"/>
                                        <a:gd name="connsiteX24" fmla="*/ 4814 w 21648"/>
                                        <a:gd name="connsiteY24" fmla="*/ 31444 h 34111"/>
                                        <a:gd name="connsiteX25" fmla="*/ 8988 w 21648"/>
                                        <a:gd name="connsiteY25" fmla="*/ 31796 h 34111"/>
                                        <a:gd name="connsiteX26" fmla="*/ 17003 w 21648"/>
                                        <a:gd name="connsiteY26" fmla="*/ 29492 h 34111"/>
                                        <a:gd name="connsiteX27" fmla="*/ 19956 w 21648"/>
                                        <a:gd name="connsiteY27" fmla="*/ 23277 h 34111"/>
                                        <a:gd name="connsiteX28" fmla="*/ 18392 w 21648"/>
                                        <a:gd name="connsiteY28" fmla="*/ 18662 h 34111"/>
                                        <a:gd name="connsiteX29" fmla="*/ 13943 w 21648"/>
                                        <a:gd name="connsiteY29" fmla="*/ 16054 h 3411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1648" h="34111">
                                          <a:moveTo>
                                            <a:pt x="13943" y="16054"/>
                                          </a:moveTo>
                                          <a:cubicBezTo>
                                            <a:pt x="16072" y="15599"/>
                                            <a:pt x="17734" y="14650"/>
                                            <a:pt x="18927" y="13208"/>
                                          </a:cubicBezTo>
                                          <a:cubicBezTo>
                                            <a:pt x="20126" y="11770"/>
                                            <a:pt x="20725" y="9995"/>
                                            <a:pt x="20725" y="7881"/>
                                          </a:cubicBezTo>
                                          <a:cubicBezTo>
                                            <a:pt x="20725" y="4639"/>
                                            <a:pt x="19609" y="2128"/>
                                            <a:pt x="17376" y="348"/>
                                          </a:cubicBezTo>
                                          <a:cubicBezTo>
                                            <a:pt x="15144" y="-1428"/>
                                            <a:pt x="11972" y="-2315"/>
                                            <a:pt x="7860" y="-2315"/>
                                          </a:cubicBezTo>
                                          <a:cubicBezTo>
                                            <a:pt x="6483" y="-2315"/>
                                            <a:pt x="5064" y="-2179"/>
                                            <a:pt x="3602" y="-1907"/>
                                          </a:cubicBezTo>
                                          <a:cubicBezTo>
                                            <a:pt x="2140" y="-1634"/>
                                            <a:pt x="632" y="-1226"/>
                                            <a:pt x="-924" y="-681"/>
                                          </a:cubicBezTo>
                                          <a:lnTo>
                                            <a:pt x="-924" y="3611"/>
                                          </a:lnTo>
                                          <a:cubicBezTo>
                                            <a:pt x="308" y="2892"/>
                                            <a:pt x="1656" y="2349"/>
                                            <a:pt x="3123" y="1983"/>
                                          </a:cubicBezTo>
                                          <a:cubicBezTo>
                                            <a:pt x="4594" y="1616"/>
                                            <a:pt x="6130" y="1433"/>
                                            <a:pt x="7733" y="1433"/>
                                          </a:cubicBezTo>
                                          <a:cubicBezTo>
                                            <a:pt x="10520" y="1433"/>
                                            <a:pt x="12644" y="1983"/>
                                            <a:pt x="14106" y="3082"/>
                                          </a:cubicBezTo>
                                          <a:cubicBezTo>
                                            <a:pt x="15567" y="4181"/>
                                            <a:pt x="16298" y="5781"/>
                                            <a:pt x="16298" y="7881"/>
                                          </a:cubicBezTo>
                                          <a:cubicBezTo>
                                            <a:pt x="16298" y="9821"/>
                                            <a:pt x="15619" y="11336"/>
                                            <a:pt x="14261" y="12426"/>
                                          </a:cubicBezTo>
                                          <a:cubicBezTo>
                                            <a:pt x="12902" y="13520"/>
                                            <a:pt x="11013" y="14067"/>
                                            <a:pt x="8593" y="14067"/>
                                          </a:cubicBezTo>
                                          <a:lnTo>
                                            <a:pt x="4758" y="14067"/>
                                          </a:lnTo>
                                          <a:lnTo>
                                            <a:pt x="4758" y="17724"/>
                                          </a:lnTo>
                                          <a:lnTo>
                                            <a:pt x="8769" y="17724"/>
                                          </a:lnTo>
                                          <a:cubicBezTo>
                                            <a:pt x="10954" y="17724"/>
                                            <a:pt x="12627" y="18161"/>
                                            <a:pt x="13788" y="19035"/>
                                          </a:cubicBezTo>
                                          <a:cubicBezTo>
                                            <a:pt x="14949" y="19909"/>
                                            <a:pt x="15529" y="21168"/>
                                            <a:pt x="15529" y="22812"/>
                                          </a:cubicBezTo>
                                          <a:cubicBezTo>
                                            <a:pt x="15529" y="24498"/>
                                            <a:pt x="14930" y="25793"/>
                                            <a:pt x="13732" y="26694"/>
                                          </a:cubicBezTo>
                                          <a:cubicBezTo>
                                            <a:pt x="12538" y="27601"/>
                                            <a:pt x="10825" y="28054"/>
                                            <a:pt x="8593" y="28054"/>
                                          </a:cubicBezTo>
                                          <a:cubicBezTo>
                                            <a:pt x="7371" y="28054"/>
                                            <a:pt x="6062" y="27921"/>
                                            <a:pt x="4666" y="27653"/>
                                          </a:cubicBezTo>
                                          <a:cubicBezTo>
                                            <a:pt x="3271" y="27390"/>
                                            <a:pt x="1736" y="26981"/>
                                            <a:pt x="63" y="26427"/>
                                          </a:cubicBezTo>
                                          <a:lnTo>
                                            <a:pt x="63" y="30387"/>
                                          </a:lnTo>
                                          <a:cubicBezTo>
                                            <a:pt x="1755" y="30857"/>
                                            <a:pt x="3339" y="31209"/>
                                            <a:pt x="4814" y="31444"/>
                                          </a:cubicBezTo>
                                          <a:cubicBezTo>
                                            <a:pt x="6290" y="31679"/>
                                            <a:pt x="7681" y="31796"/>
                                            <a:pt x="8988" y="31796"/>
                                          </a:cubicBezTo>
                                          <a:cubicBezTo>
                                            <a:pt x="12367" y="31796"/>
                                            <a:pt x="15038" y="31028"/>
                                            <a:pt x="17003" y="29492"/>
                                          </a:cubicBezTo>
                                          <a:cubicBezTo>
                                            <a:pt x="18972" y="27960"/>
                                            <a:pt x="19956" y="25889"/>
                                            <a:pt x="19956" y="23277"/>
                                          </a:cubicBezTo>
                                          <a:cubicBezTo>
                                            <a:pt x="19956" y="21454"/>
                                            <a:pt x="19435" y="19916"/>
                                            <a:pt x="18392" y="18662"/>
                                          </a:cubicBezTo>
                                          <a:cubicBezTo>
                                            <a:pt x="17348" y="17407"/>
                                            <a:pt x="15865" y="16538"/>
                                            <a:pt x="13943" y="1605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51" name="Freeform: Shape 3951"/>
                                  <wps:cNvSpPr/>
                                  <wps:spPr>
                                    <a:xfrm flipV="1">
                                      <a:off x="5880340" y="6088233"/>
                                      <a:ext cx="4652" cy="5594"/>
                                    </a:xfrm>
                                    <a:custGeom>
                                      <a:avLst/>
                                      <a:gdLst>
                                        <a:gd name="connsiteX0" fmla="*/ 91 w 4652"/>
                                        <a:gd name="connsiteY0" fmla="*/ 5215 h 5594"/>
                                        <a:gd name="connsiteX1" fmla="*/ 4743 w 4652"/>
                                        <a:gd name="connsiteY1" fmla="*/ 5215 h 5594"/>
                                        <a:gd name="connsiteX2" fmla="*/ 4743 w 4652"/>
                                        <a:gd name="connsiteY2" fmla="*/ -380 h 5594"/>
                                        <a:gd name="connsiteX3" fmla="*/ 91 w 4652"/>
                                        <a:gd name="connsiteY3" fmla="*/ -380 h 5594"/>
                                        <a:gd name="connsiteX4" fmla="*/ 91 w 4652"/>
                                        <a:gd name="connsiteY4" fmla="*/ 5215 h 559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652" h="5594">
                                          <a:moveTo>
                                            <a:pt x="91" y="5215"/>
                                          </a:moveTo>
                                          <a:lnTo>
                                            <a:pt x="4743" y="5215"/>
                                          </a:lnTo>
                                          <a:lnTo>
                                            <a:pt x="4743" y="-380"/>
                                          </a:lnTo>
                                          <a:lnTo>
                                            <a:pt x="91" y="-380"/>
                                          </a:lnTo>
                                          <a:lnTo>
                                            <a:pt x="91" y="521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52" name="Freeform: Shape 3952"/>
                                  <wps:cNvSpPr/>
                                  <wps:spPr>
                                    <a:xfrm flipV="1">
                                      <a:off x="5893342" y="6060950"/>
                                      <a:ext cx="21282" cy="33519"/>
                                    </a:xfrm>
                                    <a:custGeom>
                                      <a:avLst/>
                                      <a:gdLst>
                                        <a:gd name="connsiteX0" fmla="*/ 495 w 21282"/>
                                        <a:gd name="connsiteY0" fmla="*/ 31246 h 33519"/>
                                        <a:gd name="connsiteX1" fmla="*/ 17963 w 21282"/>
                                        <a:gd name="connsiteY1" fmla="*/ 31246 h 33519"/>
                                        <a:gd name="connsiteX2" fmla="*/ 17963 w 21282"/>
                                        <a:gd name="connsiteY2" fmla="*/ 27498 h 33519"/>
                                        <a:gd name="connsiteX3" fmla="*/ 4569 w 21282"/>
                                        <a:gd name="connsiteY3" fmla="*/ 27498 h 33519"/>
                                        <a:gd name="connsiteX4" fmla="*/ 4569 w 21282"/>
                                        <a:gd name="connsiteY4" fmla="*/ 19444 h 33519"/>
                                        <a:gd name="connsiteX5" fmla="*/ 6501 w 21282"/>
                                        <a:gd name="connsiteY5" fmla="*/ 19937 h 33519"/>
                                        <a:gd name="connsiteX6" fmla="*/ 8446 w 21282"/>
                                        <a:gd name="connsiteY6" fmla="*/ 20099 h 33519"/>
                                        <a:gd name="connsiteX7" fmla="*/ 17166 w 21282"/>
                                        <a:gd name="connsiteY7" fmla="*/ 17083 h 33519"/>
                                        <a:gd name="connsiteX8" fmla="*/ 20388 w 21282"/>
                                        <a:gd name="connsiteY8" fmla="*/ 8916 h 33519"/>
                                        <a:gd name="connsiteX9" fmla="*/ 17082 w 21282"/>
                                        <a:gd name="connsiteY9" fmla="*/ 665 h 33519"/>
                                        <a:gd name="connsiteX10" fmla="*/ 7762 w 21282"/>
                                        <a:gd name="connsiteY10" fmla="*/ -2273 h 33519"/>
                                        <a:gd name="connsiteX11" fmla="*/ 3540 w 21282"/>
                                        <a:gd name="connsiteY11" fmla="*/ -1921 h 33519"/>
                                        <a:gd name="connsiteX12" fmla="*/ -894 w 21282"/>
                                        <a:gd name="connsiteY12" fmla="*/ -864 h 33519"/>
                                        <a:gd name="connsiteX13" fmla="*/ -894 w 21282"/>
                                        <a:gd name="connsiteY13" fmla="*/ 3610 h 33519"/>
                                        <a:gd name="connsiteX14" fmla="*/ 3201 w 21282"/>
                                        <a:gd name="connsiteY14" fmla="*/ 2004 h 33519"/>
                                        <a:gd name="connsiteX15" fmla="*/ 7671 w 21282"/>
                                        <a:gd name="connsiteY15" fmla="*/ 1475 h 33519"/>
                                        <a:gd name="connsiteX16" fmla="*/ 13705 w 21282"/>
                                        <a:gd name="connsiteY16" fmla="*/ 3476 h 33519"/>
                                        <a:gd name="connsiteX17" fmla="*/ 15933 w 21282"/>
                                        <a:gd name="connsiteY17" fmla="*/ 8916 h 33519"/>
                                        <a:gd name="connsiteX18" fmla="*/ 13705 w 21282"/>
                                        <a:gd name="connsiteY18" fmla="*/ 14349 h 33519"/>
                                        <a:gd name="connsiteX19" fmla="*/ 7671 w 21282"/>
                                        <a:gd name="connsiteY19" fmla="*/ 16357 h 33519"/>
                                        <a:gd name="connsiteX20" fmla="*/ 4111 w 21282"/>
                                        <a:gd name="connsiteY20" fmla="*/ 15963 h 33519"/>
                                        <a:gd name="connsiteX21" fmla="*/ 495 w 21282"/>
                                        <a:gd name="connsiteY21" fmla="*/ 14730 h 33519"/>
                                        <a:gd name="connsiteX22" fmla="*/ 495 w 21282"/>
                                        <a:gd name="connsiteY22" fmla="*/ 31246 h 3351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21282" h="33519">
                                          <a:moveTo>
                                            <a:pt x="495" y="31246"/>
                                          </a:moveTo>
                                          <a:lnTo>
                                            <a:pt x="17963" y="31246"/>
                                          </a:lnTo>
                                          <a:lnTo>
                                            <a:pt x="17963" y="27498"/>
                                          </a:lnTo>
                                          <a:lnTo>
                                            <a:pt x="4569" y="27498"/>
                                          </a:lnTo>
                                          <a:lnTo>
                                            <a:pt x="4569" y="19444"/>
                                          </a:lnTo>
                                          <a:cubicBezTo>
                                            <a:pt x="5213" y="19664"/>
                                            <a:pt x="5857" y="19829"/>
                                            <a:pt x="6501" y="19937"/>
                                          </a:cubicBezTo>
                                          <a:cubicBezTo>
                                            <a:pt x="7149" y="20045"/>
                                            <a:pt x="7798" y="20099"/>
                                            <a:pt x="8446" y="20099"/>
                                          </a:cubicBezTo>
                                          <a:cubicBezTo>
                                            <a:pt x="12117" y="20099"/>
                                            <a:pt x="15023" y="19094"/>
                                            <a:pt x="17166" y="17083"/>
                                          </a:cubicBezTo>
                                          <a:cubicBezTo>
                                            <a:pt x="19314" y="15072"/>
                                            <a:pt x="20388" y="12350"/>
                                            <a:pt x="20388" y="8916"/>
                                          </a:cubicBezTo>
                                          <a:cubicBezTo>
                                            <a:pt x="20388" y="5379"/>
                                            <a:pt x="19286" y="2629"/>
                                            <a:pt x="17082" y="665"/>
                                          </a:cubicBezTo>
                                          <a:cubicBezTo>
                                            <a:pt x="14878" y="-1294"/>
                                            <a:pt x="11771" y="-2273"/>
                                            <a:pt x="7762" y="-2273"/>
                                          </a:cubicBezTo>
                                          <a:cubicBezTo>
                                            <a:pt x="6381" y="-2273"/>
                                            <a:pt x="4973" y="-2156"/>
                                            <a:pt x="3540" y="-1921"/>
                                          </a:cubicBezTo>
                                          <a:cubicBezTo>
                                            <a:pt x="2111" y="-1686"/>
                                            <a:pt x="633" y="-1334"/>
                                            <a:pt x="-894" y="-864"/>
                                          </a:cubicBezTo>
                                          <a:lnTo>
                                            <a:pt x="-894" y="3610"/>
                                          </a:lnTo>
                                          <a:cubicBezTo>
                                            <a:pt x="426" y="2892"/>
                                            <a:pt x="1792" y="2356"/>
                                            <a:pt x="3201" y="2004"/>
                                          </a:cubicBezTo>
                                          <a:cubicBezTo>
                                            <a:pt x="4611" y="1651"/>
                                            <a:pt x="6101" y="1475"/>
                                            <a:pt x="7671" y="1475"/>
                                          </a:cubicBezTo>
                                          <a:cubicBezTo>
                                            <a:pt x="10213" y="1475"/>
                                            <a:pt x="12225" y="2142"/>
                                            <a:pt x="13705" y="3476"/>
                                          </a:cubicBezTo>
                                          <a:cubicBezTo>
                                            <a:pt x="15190" y="4811"/>
                                            <a:pt x="15933" y="6624"/>
                                            <a:pt x="15933" y="8916"/>
                                          </a:cubicBezTo>
                                          <a:cubicBezTo>
                                            <a:pt x="15933" y="11204"/>
                                            <a:pt x="15190" y="13015"/>
                                            <a:pt x="13705" y="14349"/>
                                          </a:cubicBezTo>
                                          <a:cubicBezTo>
                                            <a:pt x="12225" y="15688"/>
                                            <a:pt x="10213" y="16357"/>
                                            <a:pt x="7671" y="16357"/>
                                          </a:cubicBezTo>
                                          <a:cubicBezTo>
                                            <a:pt x="6482" y="16357"/>
                                            <a:pt x="5295" y="16226"/>
                                            <a:pt x="4111" y="15963"/>
                                          </a:cubicBezTo>
                                          <a:cubicBezTo>
                                            <a:pt x="2931" y="15700"/>
                                            <a:pt x="1726" y="15289"/>
                                            <a:pt x="495" y="14730"/>
                                          </a:cubicBezTo>
                                          <a:lnTo>
                                            <a:pt x="495" y="3124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3953" name="Graphic 3124"/>
                              <wpg:cNvGrpSpPr/>
                              <wpg:grpSpPr>
                                <a:xfrm>
                                  <a:off x="5783850" y="6328592"/>
                                  <a:ext cx="44918" cy="209365"/>
                                  <a:chOff x="5783850" y="6328592"/>
                                  <a:chExt cx="44918" cy="209365"/>
                                </a:xfrm>
                                <a:solidFill>
                                  <a:srgbClr val="000000"/>
                                </a:solidFill>
                              </wpg:grpSpPr>
                              <wps:wsp>
                                <wps:cNvPr id="3954" name="Freeform: Shape 3954"/>
                                <wps:cNvSpPr/>
                                <wps:spPr>
                                  <a:xfrm rot="-5400000" flipV="1">
                                    <a:off x="5794593" y="6514430"/>
                                    <a:ext cx="15395" cy="31666"/>
                                  </a:xfrm>
                                  <a:custGeom>
                                    <a:avLst/>
                                    <a:gdLst>
                                      <a:gd name="connsiteX0" fmla="*/ 6872 w 15395"/>
                                      <a:gd name="connsiteY0" fmla="*/ 29534 h 31666"/>
                                      <a:gd name="connsiteX1" fmla="*/ 6872 w 15395"/>
                                      <a:gd name="connsiteY1" fmla="*/ 22530 h 31666"/>
                                      <a:gd name="connsiteX2" fmla="*/ 15219 w 15395"/>
                                      <a:gd name="connsiteY2" fmla="*/ 22530 h 31666"/>
                                      <a:gd name="connsiteX3" fmla="*/ 15219 w 15395"/>
                                      <a:gd name="connsiteY3" fmla="*/ 19380 h 31666"/>
                                      <a:gd name="connsiteX4" fmla="*/ 6872 w 15395"/>
                                      <a:gd name="connsiteY4" fmla="*/ 19380 h 31666"/>
                                      <a:gd name="connsiteX5" fmla="*/ 6872 w 15395"/>
                                      <a:gd name="connsiteY5" fmla="*/ 5992 h 31666"/>
                                      <a:gd name="connsiteX6" fmla="*/ 7697 w 15395"/>
                                      <a:gd name="connsiteY6" fmla="*/ 2116 h 31666"/>
                                      <a:gd name="connsiteX7" fmla="*/ 11059 w 15395"/>
                                      <a:gd name="connsiteY7" fmla="*/ 1257 h 31666"/>
                                      <a:gd name="connsiteX8" fmla="*/ 15219 w 15395"/>
                                      <a:gd name="connsiteY8" fmla="*/ 1257 h 31666"/>
                                      <a:gd name="connsiteX9" fmla="*/ 15219 w 15395"/>
                                      <a:gd name="connsiteY9" fmla="*/ -2133 h 31666"/>
                                      <a:gd name="connsiteX10" fmla="*/ 11059 w 15395"/>
                                      <a:gd name="connsiteY10" fmla="*/ -2133 h 31666"/>
                                      <a:gd name="connsiteX11" fmla="*/ 4581 w 15395"/>
                                      <a:gd name="connsiteY11" fmla="*/ -385 h 31666"/>
                                      <a:gd name="connsiteX12" fmla="*/ 2798 w 15395"/>
                                      <a:gd name="connsiteY12" fmla="*/ 5992 h 31666"/>
                                      <a:gd name="connsiteX13" fmla="*/ 2798 w 15395"/>
                                      <a:gd name="connsiteY13" fmla="*/ 19380 h 31666"/>
                                      <a:gd name="connsiteX14" fmla="*/ -177 w 15395"/>
                                      <a:gd name="connsiteY14" fmla="*/ 19380 h 31666"/>
                                      <a:gd name="connsiteX15" fmla="*/ -177 w 15395"/>
                                      <a:gd name="connsiteY15" fmla="*/ 22530 h 31666"/>
                                      <a:gd name="connsiteX16" fmla="*/ 2798 w 15395"/>
                                      <a:gd name="connsiteY16" fmla="*/ 22530 h 31666"/>
                                      <a:gd name="connsiteX17" fmla="*/ 2798 w 15395"/>
                                      <a:gd name="connsiteY17" fmla="*/ 29534 h 31666"/>
                                      <a:gd name="connsiteX18" fmla="*/ 6872 w 15395"/>
                                      <a:gd name="connsiteY18" fmla="*/ 29534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872" y="29534"/>
                                        </a:moveTo>
                                        <a:lnTo>
                                          <a:pt x="6872" y="22530"/>
                                        </a:lnTo>
                                        <a:lnTo>
                                          <a:pt x="15219" y="22530"/>
                                        </a:lnTo>
                                        <a:lnTo>
                                          <a:pt x="15219" y="19380"/>
                                        </a:lnTo>
                                        <a:lnTo>
                                          <a:pt x="6872" y="19380"/>
                                        </a:lnTo>
                                        <a:lnTo>
                                          <a:pt x="6872" y="5992"/>
                                        </a:lnTo>
                                        <a:cubicBezTo>
                                          <a:pt x="6872" y="3981"/>
                                          <a:pt x="7147" y="2690"/>
                                          <a:pt x="7697" y="2116"/>
                                        </a:cubicBezTo>
                                        <a:cubicBezTo>
                                          <a:pt x="8247" y="1543"/>
                                          <a:pt x="9368" y="1257"/>
                                          <a:pt x="11059" y="1257"/>
                                        </a:cubicBezTo>
                                        <a:lnTo>
                                          <a:pt x="15219" y="1257"/>
                                        </a:lnTo>
                                        <a:lnTo>
                                          <a:pt x="15219" y="-2133"/>
                                        </a:lnTo>
                                        <a:lnTo>
                                          <a:pt x="11059" y="-2133"/>
                                        </a:lnTo>
                                        <a:cubicBezTo>
                                          <a:pt x="7930" y="-2133"/>
                                          <a:pt x="5770" y="-1550"/>
                                          <a:pt x="4581" y="-385"/>
                                        </a:cubicBezTo>
                                        <a:cubicBezTo>
                                          <a:pt x="3392" y="785"/>
                                          <a:pt x="2798" y="2910"/>
                                          <a:pt x="2798" y="5992"/>
                                        </a:cubicBezTo>
                                        <a:lnTo>
                                          <a:pt x="2798" y="19380"/>
                                        </a:lnTo>
                                        <a:lnTo>
                                          <a:pt x="-177" y="19380"/>
                                        </a:lnTo>
                                        <a:lnTo>
                                          <a:pt x="-177" y="22530"/>
                                        </a:lnTo>
                                        <a:lnTo>
                                          <a:pt x="2798" y="22530"/>
                                        </a:lnTo>
                                        <a:lnTo>
                                          <a:pt x="2798" y="29534"/>
                                        </a:lnTo>
                                        <a:lnTo>
                                          <a:pt x="6872" y="2953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55" name="Freeform: Shape 3955"/>
                                <wps:cNvSpPr/>
                                <wps:spPr>
                                  <a:xfrm rot="-5400000" flipV="1">
                                    <a:off x="5794494" y="6494732"/>
                                    <a:ext cx="22649" cy="25895"/>
                                  </a:xfrm>
                                  <a:custGeom>
                                    <a:avLst/>
                                    <a:gdLst>
                                      <a:gd name="connsiteX0" fmla="*/ 10449 w 22649"/>
                                      <a:gd name="connsiteY0" fmla="*/ 20827 h 25895"/>
                                      <a:gd name="connsiteX1" fmla="*/ 5296 w 22649"/>
                                      <a:gd name="connsiteY1" fmla="*/ 18283 h 25895"/>
                                      <a:gd name="connsiteX2" fmla="*/ 3400 w 22649"/>
                                      <a:gd name="connsiteY2" fmla="*/ 11314 h 25895"/>
                                      <a:gd name="connsiteX3" fmla="*/ 5282 w 22649"/>
                                      <a:gd name="connsiteY3" fmla="*/ 4345 h 25895"/>
                                      <a:gd name="connsiteX4" fmla="*/ 10449 w 22649"/>
                                      <a:gd name="connsiteY4" fmla="*/ 1802 h 25895"/>
                                      <a:gd name="connsiteX5" fmla="*/ 15581 w 22649"/>
                                      <a:gd name="connsiteY5" fmla="*/ 4352 h 25895"/>
                                      <a:gd name="connsiteX6" fmla="*/ 17478 w 22649"/>
                                      <a:gd name="connsiteY6" fmla="*/ 11314 h 25895"/>
                                      <a:gd name="connsiteX7" fmla="*/ 15581 w 22649"/>
                                      <a:gd name="connsiteY7" fmla="*/ 18262 h 25895"/>
                                      <a:gd name="connsiteX8" fmla="*/ 10449 w 22649"/>
                                      <a:gd name="connsiteY8" fmla="*/ 20827 h 25895"/>
                                      <a:gd name="connsiteX9" fmla="*/ 10449 w 22649"/>
                                      <a:gd name="connsiteY9" fmla="*/ 24258 h 25895"/>
                                      <a:gd name="connsiteX10" fmla="*/ 18753 w 22649"/>
                                      <a:gd name="connsiteY10" fmla="*/ 20820 h 25895"/>
                                      <a:gd name="connsiteX11" fmla="*/ 21778 w 22649"/>
                                      <a:gd name="connsiteY11" fmla="*/ 11314 h 25895"/>
                                      <a:gd name="connsiteX12" fmla="*/ 18753 w 22649"/>
                                      <a:gd name="connsiteY12" fmla="*/ 1809 h 25895"/>
                                      <a:gd name="connsiteX13" fmla="*/ 10449 w 22649"/>
                                      <a:gd name="connsiteY13" fmla="*/ -1637 h 25895"/>
                                      <a:gd name="connsiteX14" fmla="*/ 2131 w 22649"/>
                                      <a:gd name="connsiteY14" fmla="*/ 1809 h 25895"/>
                                      <a:gd name="connsiteX15" fmla="*/ -872 w 22649"/>
                                      <a:gd name="connsiteY15" fmla="*/ 11314 h 25895"/>
                                      <a:gd name="connsiteX16" fmla="*/ 2131 w 22649"/>
                                      <a:gd name="connsiteY16" fmla="*/ 20820 h 25895"/>
                                      <a:gd name="connsiteX17" fmla="*/ 10449 w 22649"/>
                                      <a:gd name="connsiteY17" fmla="*/ 24258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10449" y="20827"/>
                                        </a:moveTo>
                                        <a:cubicBezTo>
                                          <a:pt x="8278" y="20827"/>
                                          <a:pt x="6560" y="19979"/>
                                          <a:pt x="5296" y="18283"/>
                                        </a:cubicBezTo>
                                        <a:cubicBezTo>
                                          <a:pt x="4032" y="16587"/>
                                          <a:pt x="3400" y="14264"/>
                                          <a:pt x="3400" y="11314"/>
                                        </a:cubicBezTo>
                                        <a:cubicBezTo>
                                          <a:pt x="3400" y="8364"/>
                                          <a:pt x="4027" y="6041"/>
                                          <a:pt x="5282" y="4345"/>
                                        </a:cubicBezTo>
                                        <a:cubicBezTo>
                                          <a:pt x="6542" y="2650"/>
                                          <a:pt x="8264" y="1802"/>
                                          <a:pt x="10449" y="1802"/>
                                        </a:cubicBezTo>
                                        <a:cubicBezTo>
                                          <a:pt x="12611" y="1802"/>
                                          <a:pt x="14322" y="2652"/>
                                          <a:pt x="15581" y="4352"/>
                                        </a:cubicBezTo>
                                        <a:cubicBezTo>
                                          <a:pt x="16845" y="6058"/>
                                          <a:pt x="17478" y="8378"/>
                                          <a:pt x="17478" y="11314"/>
                                        </a:cubicBezTo>
                                        <a:cubicBezTo>
                                          <a:pt x="17478" y="14236"/>
                                          <a:pt x="16845" y="16552"/>
                                          <a:pt x="15581" y="18262"/>
                                        </a:cubicBezTo>
                                        <a:cubicBezTo>
                                          <a:pt x="14322" y="19972"/>
                                          <a:pt x="12611" y="20827"/>
                                          <a:pt x="10449" y="20827"/>
                                        </a:cubicBezTo>
                                        <a:close/>
                                        <a:moveTo>
                                          <a:pt x="10449" y="24258"/>
                                        </a:moveTo>
                                        <a:cubicBezTo>
                                          <a:pt x="13974" y="24258"/>
                                          <a:pt x="16742" y="23112"/>
                                          <a:pt x="18753" y="20820"/>
                                        </a:cubicBezTo>
                                        <a:cubicBezTo>
                                          <a:pt x="20770" y="18532"/>
                                          <a:pt x="21778" y="15364"/>
                                          <a:pt x="21778" y="11314"/>
                                        </a:cubicBezTo>
                                        <a:cubicBezTo>
                                          <a:pt x="21778" y="7279"/>
                                          <a:pt x="20770" y="4110"/>
                                          <a:pt x="18753" y="1809"/>
                                        </a:cubicBezTo>
                                        <a:cubicBezTo>
                                          <a:pt x="16742" y="-488"/>
                                          <a:pt x="13974" y="-1637"/>
                                          <a:pt x="10449" y="-1637"/>
                                        </a:cubicBezTo>
                                        <a:cubicBezTo>
                                          <a:pt x="6911" y="-1637"/>
                                          <a:pt x="4138" y="-488"/>
                                          <a:pt x="2131" y="1809"/>
                                        </a:cubicBezTo>
                                        <a:cubicBezTo>
                                          <a:pt x="129" y="4110"/>
                                          <a:pt x="-872" y="7279"/>
                                          <a:pt x="-872" y="11314"/>
                                        </a:cubicBezTo>
                                        <a:cubicBezTo>
                                          <a:pt x="-872" y="15364"/>
                                          <a:pt x="129" y="18532"/>
                                          <a:pt x="2131" y="20820"/>
                                        </a:cubicBezTo>
                                        <a:cubicBezTo>
                                          <a:pt x="4138" y="23112"/>
                                          <a:pt x="6911" y="24258"/>
                                          <a:pt x="10449" y="2425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56" name="Freeform: Shape 3956"/>
                                <wps:cNvSpPr/>
                                <wps:spPr>
                                  <a:xfrm rot="-5400000" flipV="1">
                                    <a:off x="5794593" y="6469157"/>
                                    <a:ext cx="15395" cy="31666"/>
                                  </a:xfrm>
                                  <a:custGeom>
                                    <a:avLst/>
                                    <a:gdLst>
                                      <a:gd name="connsiteX0" fmla="*/ 6872 w 15395"/>
                                      <a:gd name="connsiteY0" fmla="*/ 29524 h 31666"/>
                                      <a:gd name="connsiteX1" fmla="*/ 6872 w 15395"/>
                                      <a:gd name="connsiteY1" fmla="*/ 22520 h 31666"/>
                                      <a:gd name="connsiteX2" fmla="*/ 15219 w 15395"/>
                                      <a:gd name="connsiteY2" fmla="*/ 22520 h 31666"/>
                                      <a:gd name="connsiteX3" fmla="*/ 15219 w 15395"/>
                                      <a:gd name="connsiteY3" fmla="*/ 19370 h 31666"/>
                                      <a:gd name="connsiteX4" fmla="*/ 6872 w 15395"/>
                                      <a:gd name="connsiteY4" fmla="*/ 19370 h 31666"/>
                                      <a:gd name="connsiteX5" fmla="*/ 6872 w 15395"/>
                                      <a:gd name="connsiteY5" fmla="*/ 5982 h 31666"/>
                                      <a:gd name="connsiteX6" fmla="*/ 7697 w 15395"/>
                                      <a:gd name="connsiteY6" fmla="*/ 2106 h 31666"/>
                                      <a:gd name="connsiteX7" fmla="*/ 11059 w 15395"/>
                                      <a:gd name="connsiteY7" fmla="*/ 1247 h 31666"/>
                                      <a:gd name="connsiteX8" fmla="*/ 15219 w 15395"/>
                                      <a:gd name="connsiteY8" fmla="*/ 1247 h 31666"/>
                                      <a:gd name="connsiteX9" fmla="*/ 15219 w 15395"/>
                                      <a:gd name="connsiteY9" fmla="*/ -2143 h 31666"/>
                                      <a:gd name="connsiteX10" fmla="*/ 11059 w 15395"/>
                                      <a:gd name="connsiteY10" fmla="*/ -2143 h 31666"/>
                                      <a:gd name="connsiteX11" fmla="*/ 4581 w 15395"/>
                                      <a:gd name="connsiteY11" fmla="*/ -395 h 31666"/>
                                      <a:gd name="connsiteX12" fmla="*/ 2798 w 15395"/>
                                      <a:gd name="connsiteY12" fmla="*/ 5982 h 31666"/>
                                      <a:gd name="connsiteX13" fmla="*/ 2798 w 15395"/>
                                      <a:gd name="connsiteY13" fmla="*/ 19370 h 31666"/>
                                      <a:gd name="connsiteX14" fmla="*/ -177 w 15395"/>
                                      <a:gd name="connsiteY14" fmla="*/ 19370 h 31666"/>
                                      <a:gd name="connsiteX15" fmla="*/ -177 w 15395"/>
                                      <a:gd name="connsiteY15" fmla="*/ 22520 h 31666"/>
                                      <a:gd name="connsiteX16" fmla="*/ 2798 w 15395"/>
                                      <a:gd name="connsiteY16" fmla="*/ 22520 h 31666"/>
                                      <a:gd name="connsiteX17" fmla="*/ 2798 w 15395"/>
                                      <a:gd name="connsiteY17" fmla="*/ 29524 h 31666"/>
                                      <a:gd name="connsiteX18" fmla="*/ 6872 w 15395"/>
                                      <a:gd name="connsiteY18" fmla="*/ 29524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6872" y="29524"/>
                                        </a:moveTo>
                                        <a:lnTo>
                                          <a:pt x="6872" y="22520"/>
                                        </a:lnTo>
                                        <a:lnTo>
                                          <a:pt x="15219" y="22520"/>
                                        </a:lnTo>
                                        <a:lnTo>
                                          <a:pt x="15219" y="19370"/>
                                        </a:lnTo>
                                        <a:lnTo>
                                          <a:pt x="6872" y="19370"/>
                                        </a:lnTo>
                                        <a:lnTo>
                                          <a:pt x="6872" y="5982"/>
                                        </a:lnTo>
                                        <a:cubicBezTo>
                                          <a:pt x="6872" y="3971"/>
                                          <a:pt x="7147" y="2680"/>
                                          <a:pt x="7697" y="2106"/>
                                        </a:cubicBezTo>
                                        <a:cubicBezTo>
                                          <a:pt x="8247" y="1533"/>
                                          <a:pt x="9368" y="1247"/>
                                          <a:pt x="11059" y="1247"/>
                                        </a:cubicBezTo>
                                        <a:lnTo>
                                          <a:pt x="15219" y="1247"/>
                                        </a:lnTo>
                                        <a:lnTo>
                                          <a:pt x="15219" y="-2143"/>
                                        </a:lnTo>
                                        <a:lnTo>
                                          <a:pt x="11059" y="-2143"/>
                                        </a:lnTo>
                                        <a:cubicBezTo>
                                          <a:pt x="7930" y="-2143"/>
                                          <a:pt x="5770" y="-1560"/>
                                          <a:pt x="4581" y="-395"/>
                                        </a:cubicBezTo>
                                        <a:cubicBezTo>
                                          <a:pt x="3392" y="775"/>
                                          <a:pt x="2798" y="2900"/>
                                          <a:pt x="2798" y="5982"/>
                                        </a:cubicBezTo>
                                        <a:lnTo>
                                          <a:pt x="2798" y="19370"/>
                                        </a:lnTo>
                                        <a:lnTo>
                                          <a:pt x="-177" y="19370"/>
                                        </a:lnTo>
                                        <a:lnTo>
                                          <a:pt x="-177" y="22520"/>
                                        </a:lnTo>
                                        <a:lnTo>
                                          <a:pt x="2798" y="22520"/>
                                        </a:lnTo>
                                        <a:lnTo>
                                          <a:pt x="2798" y="29524"/>
                                        </a:lnTo>
                                        <a:lnTo>
                                          <a:pt x="6872" y="2952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57" name="Freeform: Shape 3957"/>
                                <wps:cNvSpPr/>
                                <wps:spPr>
                                  <a:xfrm rot="-5400000" flipV="1">
                                    <a:off x="5795396" y="6450143"/>
                                    <a:ext cx="20844" cy="25895"/>
                                  </a:xfrm>
                                  <a:custGeom>
                                    <a:avLst/>
                                    <a:gdLst>
                                      <a:gd name="connsiteX0" fmla="*/ 11984 w 20844"/>
                                      <a:gd name="connsiteY0" fmla="*/ 11389 h 25895"/>
                                      <a:gd name="connsiteX1" fmla="*/ 5175 w 20844"/>
                                      <a:gd name="connsiteY1" fmla="*/ 10269 h 25895"/>
                                      <a:gd name="connsiteX2" fmla="*/ 3278 w 20844"/>
                                      <a:gd name="connsiteY2" fmla="*/ 6435 h 25895"/>
                                      <a:gd name="connsiteX3" fmla="*/ 4702 w 20844"/>
                                      <a:gd name="connsiteY3" fmla="*/ 3011 h 25895"/>
                                      <a:gd name="connsiteX4" fmla="*/ 8565 w 20844"/>
                                      <a:gd name="connsiteY4" fmla="*/ 1749 h 25895"/>
                                      <a:gd name="connsiteX5" fmla="*/ 13979 w 20844"/>
                                      <a:gd name="connsiteY5" fmla="*/ 4138 h 25895"/>
                                      <a:gd name="connsiteX6" fmla="*/ 16017 w 20844"/>
                                      <a:gd name="connsiteY6" fmla="*/ 10487 h 25895"/>
                                      <a:gd name="connsiteX7" fmla="*/ 16017 w 20844"/>
                                      <a:gd name="connsiteY7" fmla="*/ 11389 h 25895"/>
                                      <a:gd name="connsiteX8" fmla="*/ 11984 w 20844"/>
                                      <a:gd name="connsiteY8" fmla="*/ 11389 h 25895"/>
                                      <a:gd name="connsiteX9" fmla="*/ 20070 w 20844"/>
                                      <a:gd name="connsiteY9" fmla="*/ 13066 h 25895"/>
                                      <a:gd name="connsiteX10" fmla="*/ 20070 w 20844"/>
                                      <a:gd name="connsiteY10" fmla="*/ -1006 h 25895"/>
                                      <a:gd name="connsiteX11" fmla="*/ 16017 w 20844"/>
                                      <a:gd name="connsiteY11" fmla="*/ -1006 h 25895"/>
                                      <a:gd name="connsiteX12" fmla="*/ 16017 w 20844"/>
                                      <a:gd name="connsiteY12" fmla="*/ 2736 h 25895"/>
                                      <a:gd name="connsiteX13" fmla="*/ 12555 w 20844"/>
                                      <a:gd name="connsiteY13" fmla="*/ -576 h 25895"/>
                                      <a:gd name="connsiteX14" fmla="*/ 7487 w 20844"/>
                                      <a:gd name="connsiteY14" fmla="*/ -1647 h 25895"/>
                                      <a:gd name="connsiteX15" fmla="*/ 1460 w 20844"/>
                                      <a:gd name="connsiteY15" fmla="*/ 481 h 25895"/>
                                      <a:gd name="connsiteX16" fmla="*/ -775 w 20844"/>
                                      <a:gd name="connsiteY16" fmla="*/ 6175 h 25895"/>
                                      <a:gd name="connsiteX17" fmla="*/ 2010 w 20844"/>
                                      <a:gd name="connsiteY17" fmla="*/ 12446 h 25895"/>
                                      <a:gd name="connsiteX18" fmla="*/ 10328 w 20844"/>
                                      <a:gd name="connsiteY18" fmla="*/ 14560 h 25895"/>
                                      <a:gd name="connsiteX19" fmla="*/ 16017 w 20844"/>
                                      <a:gd name="connsiteY19" fmla="*/ 14560 h 25895"/>
                                      <a:gd name="connsiteX20" fmla="*/ 16017 w 20844"/>
                                      <a:gd name="connsiteY20" fmla="*/ 14961 h 25895"/>
                                      <a:gd name="connsiteX21" fmla="*/ 14177 w 20844"/>
                                      <a:gd name="connsiteY21" fmla="*/ 19288 h 25895"/>
                                      <a:gd name="connsiteX22" fmla="*/ 9010 w 20844"/>
                                      <a:gd name="connsiteY22" fmla="*/ 20817 h 25895"/>
                                      <a:gd name="connsiteX23" fmla="*/ 4886 w 20844"/>
                                      <a:gd name="connsiteY23" fmla="*/ 20310 h 25895"/>
                                      <a:gd name="connsiteX24" fmla="*/ 1037 w 20844"/>
                                      <a:gd name="connsiteY24" fmla="*/ 18788 h 25895"/>
                                      <a:gd name="connsiteX25" fmla="*/ 1037 w 20844"/>
                                      <a:gd name="connsiteY25" fmla="*/ 22536 h 25895"/>
                                      <a:gd name="connsiteX26" fmla="*/ 5351 w 20844"/>
                                      <a:gd name="connsiteY26" fmla="*/ 23819 h 25895"/>
                                      <a:gd name="connsiteX27" fmla="*/ 9425 w 20844"/>
                                      <a:gd name="connsiteY27" fmla="*/ 24249 h 25895"/>
                                      <a:gd name="connsiteX28" fmla="*/ 17426 w 20844"/>
                                      <a:gd name="connsiteY28" fmla="*/ 21472 h 25895"/>
                                      <a:gd name="connsiteX29" fmla="*/ 20070 w 20844"/>
                                      <a:gd name="connsiteY29" fmla="*/ 13066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1984" y="11389"/>
                                        </a:moveTo>
                                        <a:cubicBezTo>
                                          <a:pt x="8709" y="11389"/>
                                          <a:pt x="6439" y="11015"/>
                                          <a:pt x="5175" y="10269"/>
                                        </a:cubicBezTo>
                                        <a:cubicBezTo>
                                          <a:pt x="3911" y="9522"/>
                                          <a:pt x="3278" y="8244"/>
                                          <a:pt x="3278" y="6435"/>
                                        </a:cubicBezTo>
                                        <a:cubicBezTo>
                                          <a:pt x="3278" y="4998"/>
                                          <a:pt x="3753" y="3856"/>
                                          <a:pt x="4702" y="3011"/>
                                        </a:cubicBezTo>
                                        <a:cubicBezTo>
                                          <a:pt x="5652" y="2170"/>
                                          <a:pt x="6939" y="1749"/>
                                          <a:pt x="8565" y="1749"/>
                                        </a:cubicBezTo>
                                        <a:cubicBezTo>
                                          <a:pt x="10817" y="1749"/>
                                          <a:pt x="12621" y="2546"/>
                                          <a:pt x="13979" y="4138"/>
                                        </a:cubicBezTo>
                                        <a:cubicBezTo>
                                          <a:pt x="15338" y="5731"/>
                                          <a:pt x="16017" y="7847"/>
                                          <a:pt x="16017" y="10487"/>
                                        </a:cubicBezTo>
                                        <a:lnTo>
                                          <a:pt x="16017" y="11389"/>
                                        </a:lnTo>
                                        <a:lnTo>
                                          <a:pt x="11984" y="11389"/>
                                        </a:lnTo>
                                        <a:close/>
                                        <a:moveTo>
                                          <a:pt x="20070" y="13066"/>
                                        </a:moveTo>
                                        <a:lnTo>
                                          <a:pt x="20070" y="-1006"/>
                                        </a:lnTo>
                                        <a:lnTo>
                                          <a:pt x="16017" y="-1006"/>
                                        </a:lnTo>
                                        <a:lnTo>
                                          <a:pt x="16017" y="2736"/>
                                        </a:lnTo>
                                        <a:cubicBezTo>
                                          <a:pt x="15091" y="1242"/>
                                          <a:pt x="13937" y="138"/>
                                          <a:pt x="12555" y="-576"/>
                                        </a:cubicBezTo>
                                        <a:cubicBezTo>
                                          <a:pt x="11174" y="-1290"/>
                                          <a:pt x="9484" y="-1647"/>
                                          <a:pt x="7487" y="-1647"/>
                                        </a:cubicBezTo>
                                        <a:cubicBezTo>
                                          <a:pt x="4963" y="-1647"/>
                                          <a:pt x="2954" y="-938"/>
                                          <a:pt x="1460" y="481"/>
                                        </a:cubicBezTo>
                                        <a:cubicBezTo>
                                          <a:pt x="-30" y="1900"/>
                                          <a:pt x="-775" y="3798"/>
                                          <a:pt x="-775" y="6175"/>
                                        </a:cubicBezTo>
                                        <a:cubicBezTo>
                                          <a:pt x="-775" y="8946"/>
                                          <a:pt x="153" y="11037"/>
                                          <a:pt x="2010" y="12446"/>
                                        </a:cubicBezTo>
                                        <a:cubicBezTo>
                                          <a:pt x="3871" y="13855"/>
                                          <a:pt x="6643" y="14560"/>
                                          <a:pt x="10328" y="14560"/>
                                        </a:cubicBezTo>
                                        <a:lnTo>
                                          <a:pt x="16017" y="14560"/>
                                        </a:lnTo>
                                        <a:lnTo>
                                          <a:pt x="16017" y="14961"/>
                                        </a:lnTo>
                                        <a:cubicBezTo>
                                          <a:pt x="16017" y="16826"/>
                                          <a:pt x="15403" y="18268"/>
                                          <a:pt x="14177" y="19288"/>
                                        </a:cubicBezTo>
                                        <a:cubicBezTo>
                                          <a:pt x="12950" y="20307"/>
                                          <a:pt x="11228" y="20817"/>
                                          <a:pt x="9010" y="20817"/>
                                        </a:cubicBezTo>
                                        <a:cubicBezTo>
                                          <a:pt x="7600" y="20817"/>
                                          <a:pt x="6225" y="20648"/>
                                          <a:pt x="4886" y="20310"/>
                                        </a:cubicBezTo>
                                        <a:cubicBezTo>
                                          <a:pt x="3551" y="19971"/>
                                          <a:pt x="2268" y="19464"/>
                                          <a:pt x="1037" y="18788"/>
                                        </a:cubicBezTo>
                                        <a:lnTo>
                                          <a:pt x="1037" y="22536"/>
                                        </a:lnTo>
                                        <a:cubicBezTo>
                                          <a:pt x="2517" y="23109"/>
                                          <a:pt x="3955" y="23537"/>
                                          <a:pt x="5351" y="23819"/>
                                        </a:cubicBezTo>
                                        <a:cubicBezTo>
                                          <a:pt x="6747" y="24105"/>
                                          <a:pt x="8105" y="24249"/>
                                          <a:pt x="9425" y="24249"/>
                                        </a:cubicBezTo>
                                        <a:cubicBezTo>
                                          <a:pt x="12997" y="24249"/>
                                          <a:pt x="15664" y="23323"/>
                                          <a:pt x="17426" y="21472"/>
                                        </a:cubicBezTo>
                                        <a:cubicBezTo>
                                          <a:pt x="19189" y="19626"/>
                                          <a:pt x="20070" y="16824"/>
                                          <a:pt x="20070" y="1306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58" name="Freeform: Shape 3958"/>
                                <wps:cNvSpPr/>
                                <wps:spPr>
                                  <a:xfrm rot="-5400000" flipV="1">
                                    <a:off x="5798963" y="6425171"/>
                                    <a:ext cx="4053" cy="34266"/>
                                  </a:xfrm>
                                  <a:custGeom>
                                    <a:avLst/>
                                    <a:gdLst>
                                      <a:gd name="connsiteX0" fmla="*/ 196 w 4053"/>
                                      <a:gd name="connsiteY0" fmla="*/ 31930 h 34266"/>
                                      <a:gd name="connsiteX1" fmla="*/ 4249 w 4053"/>
                                      <a:gd name="connsiteY1" fmla="*/ 31930 h 34266"/>
                                      <a:gd name="connsiteX2" fmla="*/ 4249 w 4053"/>
                                      <a:gd name="connsiteY2" fmla="*/ -2337 h 34266"/>
                                      <a:gd name="connsiteX3" fmla="*/ 196 w 4053"/>
                                      <a:gd name="connsiteY3" fmla="*/ -2337 h 34266"/>
                                      <a:gd name="connsiteX4" fmla="*/ 196 w 4053"/>
                                      <a:gd name="connsiteY4" fmla="*/ 31930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196" y="31930"/>
                                        </a:moveTo>
                                        <a:lnTo>
                                          <a:pt x="4249" y="31930"/>
                                        </a:lnTo>
                                        <a:lnTo>
                                          <a:pt x="4249" y="-2337"/>
                                        </a:lnTo>
                                        <a:lnTo>
                                          <a:pt x="196" y="-2337"/>
                                        </a:lnTo>
                                        <a:lnTo>
                                          <a:pt x="196" y="3193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59" name="Freeform: Shape 3959"/>
                                <wps:cNvSpPr/>
                                <wps:spPr>
                                  <a:xfrm rot="-5400000" flipV="1">
                                    <a:off x="5815473" y="6423205"/>
                                    <a:ext cx="23446" cy="3142"/>
                                  </a:xfrm>
                                  <a:custGeom>
                                    <a:avLst/>
                                    <a:gdLst>
                                      <a:gd name="connsiteX0" fmla="*/ 22938 w 23446"/>
                                      <a:gd name="connsiteY0" fmla="*/ 4520 h 3142"/>
                                      <a:gd name="connsiteX1" fmla="*/ 22938 w 23446"/>
                                      <a:gd name="connsiteY1" fmla="*/ 1377 h 3142"/>
                                      <a:gd name="connsiteX2" fmla="*/ -508 w 23446"/>
                                      <a:gd name="connsiteY2" fmla="*/ 1377 h 3142"/>
                                      <a:gd name="connsiteX3" fmla="*/ -508 w 23446"/>
                                      <a:gd name="connsiteY3" fmla="*/ 4520 h 3142"/>
                                      <a:gd name="connsiteX4" fmla="*/ 22938 w 23446"/>
                                      <a:gd name="connsiteY4" fmla="*/ 4520 h 314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3446" h="3142">
                                        <a:moveTo>
                                          <a:pt x="22938" y="4520"/>
                                        </a:moveTo>
                                        <a:lnTo>
                                          <a:pt x="22938" y="1377"/>
                                        </a:lnTo>
                                        <a:lnTo>
                                          <a:pt x="-508" y="1377"/>
                                        </a:lnTo>
                                        <a:lnTo>
                                          <a:pt x="-508" y="4520"/>
                                        </a:lnTo>
                                        <a:lnTo>
                                          <a:pt x="22938" y="452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60" name="Freeform: Shape 3960"/>
                                <wps:cNvSpPr/>
                                <wps:spPr>
                                  <a:xfrm rot="-5400000" flipV="1">
                                    <a:off x="5798963" y="6390094"/>
                                    <a:ext cx="4053" cy="34266"/>
                                  </a:xfrm>
                                  <a:custGeom>
                                    <a:avLst/>
                                    <a:gdLst>
                                      <a:gd name="connsiteX0" fmla="*/ 196 w 4053"/>
                                      <a:gd name="connsiteY0" fmla="*/ 31922 h 34266"/>
                                      <a:gd name="connsiteX1" fmla="*/ 4249 w 4053"/>
                                      <a:gd name="connsiteY1" fmla="*/ 31922 h 34266"/>
                                      <a:gd name="connsiteX2" fmla="*/ 4249 w 4053"/>
                                      <a:gd name="connsiteY2" fmla="*/ -2344 h 34266"/>
                                      <a:gd name="connsiteX3" fmla="*/ 196 w 4053"/>
                                      <a:gd name="connsiteY3" fmla="*/ -2344 h 34266"/>
                                      <a:gd name="connsiteX4" fmla="*/ 196 w 4053"/>
                                      <a:gd name="connsiteY4" fmla="*/ 31922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196" y="31922"/>
                                        </a:moveTo>
                                        <a:lnTo>
                                          <a:pt x="4249" y="31922"/>
                                        </a:lnTo>
                                        <a:lnTo>
                                          <a:pt x="4249" y="-2344"/>
                                        </a:lnTo>
                                        <a:lnTo>
                                          <a:pt x="196" y="-2344"/>
                                        </a:lnTo>
                                        <a:lnTo>
                                          <a:pt x="196" y="3192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61" name="Freeform: Shape 3961"/>
                                <wps:cNvSpPr/>
                                <wps:spPr>
                                  <a:xfrm rot="-5400000" flipV="1">
                                    <a:off x="5794494" y="6374217"/>
                                    <a:ext cx="22649" cy="25895"/>
                                  </a:xfrm>
                                  <a:custGeom>
                                    <a:avLst/>
                                    <a:gdLst>
                                      <a:gd name="connsiteX0" fmla="*/ 10449 w 22649"/>
                                      <a:gd name="connsiteY0" fmla="*/ 20800 h 25895"/>
                                      <a:gd name="connsiteX1" fmla="*/ 5296 w 22649"/>
                                      <a:gd name="connsiteY1" fmla="*/ 18256 h 25895"/>
                                      <a:gd name="connsiteX2" fmla="*/ 3400 w 22649"/>
                                      <a:gd name="connsiteY2" fmla="*/ 11287 h 25895"/>
                                      <a:gd name="connsiteX3" fmla="*/ 5282 w 22649"/>
                                      <a:gd name="connsiteY3" fmla="*/ 4319 h 25895"/>
                                      <a:gd name="connsiteX4" fmla="*/ 10449 w 22649"/>
                                      <a:gd name="connsiteY4" fmla="*/ 1775 h 25895"/>
                                      <a:gd name="connsiteX5" fmla="*/ 15581 w 22649"/>
                                      <a:gd name="connsiteY5" fmla="*/ 4326 h 25895"/>
                                      <a:gd name="connsiteX6" fmla="*/ 17478 w 22649"/>
                                      <a:gd name="connsiteY6" fmla="*/ 11287 h 25895"/>
                                      <a:gd name="connsiteX7" fmla="*/ 15581 w 22649"/>
                                      <a:gd name="connsiteY7" fmla="*/ 18235 h 25895"/>
                                      <a:gd name="connsiteX8" fmla="*/ 10449 w 22649"/>
                                      <a:gd name="connsiteY8" fmla="*/ 20800 h 25895"/>
                                      <a:gd name="connsiteX9" fmla="*/ 10449 w 22649"/>
                                      <a:gd name="connsiteY9" fmla="*/ 24232 h 25895"/>
                                      <a:gd name="connsiteX10" fmla="*/ 18753 w 22649"/>
                                      <a:gd name="connsiteY10" fmla="*/ 20793 h 25895"/>
                                      <a:gd name="connsiteX11" fmla="*/ 21778 w 22649"/>
                                      <a:gd name="connsiteY11" fmla="*/ 11287 h 25895"/>
                                      <a:gd name="connsiteX12" fmla="*/ 18753 w 22649"/>
                                      <a:gd name="connsiteY12" fmla="*/ 1782 h 25895"/>
                                      <a:gd name="connsiteX13" fmla="*/ 10449 w 22649"/>
                                      <a:gd name="connsiteY13" fmla="*/ -1664 h 25895"/>
                                      <a:gd name="connsiteX14" fmla="*/ 2131 w 22649"/>
                                      <a:gd name="connsiteY14" fmla="*/ 1782 h 25895"/>
                                      <a:gd name="connsiteX15" fmla="*/ -872 w 22649"/>
                                      <a:gd name="connsiteY15" fmla="*/ 11287 h 25895"/>
                                      <a:gd name="connsiteX16" fmla="*/ 2131 w 22649"/>
                                      <a:gd name="connsiteY16" fmla="*/ 20793 h 25895"/>
                                      <a:gd name="connsiteX17" fmla="*/ 10449 w 22649"/>
                                      <a:gd name="connsiteY17" fmla="*/ 24232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10449" y="20800"/>
                                        </a:moveTo>
                                        <a:cubicBezTo>
                                          <a:pt x="8278" y="20800"/>
                                          <a:pt x="6560" y="19952"/>
                                          <a:pt x="5296" y="18256"/>
                                        </a:cubicBezTo>
                                        <a:cubicBezTo>
                                          <a:pt x="4032" y="16561"/>
                                          <a:pt x="3400" y="14238"/>
                                          <a:pt x="3400" y="11287"/>
                                        </a:cubicBezTo>
                                        <a:cubicBezTo>
                                          <a:pt x="3400" y="8337"/>
                                          <a:pt x="4027" y="6014"/>
                                          <a:pt x="5282" y="4319"/>
                                        </a:cubicBezTo>
                                        <a:cubicBezTo>
                                          <a:pt x="6542" y="2623"/>
                                          <a:pt x="8264" y="1775"/>
                                          <a:pt x="10449" y="1775"/>
                                        </a:cubicBezTo>
                                        <a:cubicBezTo>
                                          <a:pt x="12611" y="1775"/>
                                          <a:pt x="14322" y="2625"/>
                                          <a:pt x="15581" y="4326"/>
                                        </a:cubicBezTo>
                                        <a:cubicBezTo>
                                          <a:pt x="16845" y="6031"/>
                                          <a:pt x="17478" y="8352"/>
                                          <a:pt x="17478" y="11287"/>
                                        </a:cubicBezTo>
                                        <a:cubicBezTo>
                                          <a:pt x="17478" y="14209"/>
                                          <a:pt x="16845" y="16525"/>
                                          <a:pt x="15581" y="18235"/>
                                        </a:cubicBezTo>
                                        <a:cubicBezTo>
                                          <a:pt x="14322" y="19945"/>
                                          <a:pt x="12611" y="20800"/>
                                          <a:pt x="10449" y="20800"/>
                                        </a:cubicBezTo>
                                        <a:close/>
                                        <a:moveTo>
                                          <a:pt x="10449" y="24232"/>
                                        </a:moveTo>
                                        <a:cubicBezTo>
                                          <a:pt x="13974" y="24232"/>
                                          <a:pt x="16742" y="23085"/>
                                          <a:pt x="18753" y="20793"/>
                                        </a:cubicBezTo>
                                        <a:cubicBezTo>
                                          <a:pt x="20770" y="18505"/>
                                          <a:pt x="21778" y="15337"/>
                                          <a:pt x="21778" y="11287"/>
                                        </a:cubicBezTo>
                                        <a:cubicBezTo>
                                          <a:pt x="21778" y="7252"/>
                                          <a:pt x="20770" y="4084"/>
                                          <a:pt x="18753" y="1782"/>
                                        </a:cubicBezTo>
                                        <a:cubicBezTo>
                                          <a:pt x="16742" y="-515"/>
                                          <a:pt x="13974" y="-1664"/>
                                          <a:pt x="10449" y="-1664"/>
                                        </a:cubicBezTo>
                                        <a:cubicBezTo>
                                          <a:pt x="6911" y="-1664"/>
                                          <a:pt x="4138" y="-515"/>
                                          <a:pt x="2131" y="1782"/>
                                        </a:cubicBezTo>
                                        <a:cubicBezTo>
                                          <a:pt x="129" y="4084"/>
                                          <a:pt x="-872" y="7252"/>
                                          <a:pt x="-872" y="11287"/>
                                        </a:cubicBezTo>
                                        <a:cubicBezTo>
                                          <a:pt x="-872" y="15337"/>
                                          <a:pt x="129" y="18505"/>
                                          <a:pt x="2131" y="20793"/>
                                        </a:cubicBezTo>
                                        <a:cubicBezTo>
                                          <a:pt x="4138" y="23085"/>
                                          <a:pt x="6911" y="24232"/>
                                          <a:pt x="10449" y="2423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62" name="Freeform: Shape 3962"/>
                                <wps:cNvSpPr/>
                                <wps:spPr>
                                  <a:xfrm rot="-5400000" flipV="1">
                                    <a:off x="5796390" y="6348564"/>
                                    <a:ext cx="18857" cy="25895"/>
                                  </a:xfrm>
                                  <a:custGeom>
                                    <a:avLst/>
                                    <a:gdLst>
                                      <a:gd name="connsiteX0" fmla="*/ 16935 w 18857"/>
                                      <a:gd name="connsiteY0" fmla="*/ 22908 h 25895"/>
                                      <a:gd name="connsiteX1" fmla="*/ 16935 w 18857"/>
                                      <a:gd name="connsiteY1" fmla="*/ 19075 h 25895"/>
                                      <a:gd name="connsiteX2" fmla="*/ 13368 w 18857"/>
                                      <a:gd name="connsiteY2" fmla="*/ 20393 h 25895"/>
                                      <a:gd name="connsiteX3" fmla="*/ 9533 w 18857"/>
                                      <a:gd name="connsiteY3" fmla="*/ 20837 h 25895"/>
                                      <a:gd name="connsiteX4" fmla="*/ 5007 w 18857"/>
                                      <a:gd name="connsiteY4" fmla="*/ 19914 h 25895"/>
                                      <a:gd name="connsiteX5" fmla="*/ 3499 w 18857"/>
                                      <a:gd name="connsiteY5" fmla="*/ 17137 h 25895"/>
                                      <a:gd name="connsiteX6" fmla="*/ 4577 w 18857"/>
                                      <a:gd name="connsiteY6" fmla="*/ 14925 h 25895"/>
                                      <a:gd name="connsiteX7" fmla="*/ 8920 w 18857"/>
                                      <a:gd name="connsiteY7" fmla="*/ 13396 h 25895"/>
                                      <a:gd name="connsiteX8" fmla="*/ 10308 w 18857"/>
                                      <a:gd name="connsiteY8" fmla="*/ 13086 h 25895"/>
                                      <a:gd name="connsiteX9" fmla="*/ 16441 w 18857"/>
                                      <a:gd name="connsiteY9" fmla="*/ 10479 h 25895"/>
                                      <a:gd name="connsiteX10" fmla="*/ 18260 w 18857"/>
                                      <a:gd name="connsiteY10" fmla="*/ 5779 h 25895"/>
                                      <a:gd name="connsiteX11" fmla="*/ 15539 w 18857"/>
                                      <a:gd name="connsiteY11" fmla="*/ 332 h 25895"/>
                                      <a:gd name="connsiteX12" fmla="*/ 8060 w 18857"/>
                                      <a:gd name="connsiteY12" fmla="*/ -1669 h 25895"/>
                                      <a:gd name="connsiteX13" fmla="*/ 3929 w 18857"/>
                                      <a:gd name="connsiteY13" fmla="*/ -1282 h 25895"/>
                                      <a:gd name="connsiteX14" fmla="*/ -597 w 18857"/>
                                      <a:gd name="connsiteY14" fmla="*/ -126 h 25895"/>
                                      <a:gd name="connsiteX15" fmla="*/ -597 w 18857"/>
                                      <a:gd name="connsiteY15" fmla="*/ 4059 h 25895"/>
                                      <a:gd name="connsiteX16" fmla="*/ 3830 w 18857"/>
                                      <a:gd name="connsiteY16" fmla="*/ 2305 h 25895"/>
                                      <a:gd name="connsiteX17" fmla="*/ 8151 w 18857"/>
                                      <a:gd name="connsiteY17" fmla="*/ 1727 h 25895"/>
                                      <a:gd name="connsiteX18" fmla="*/ 12550 w 18857"/>
                                      <a:gd name="connsiteY18" fmla="*/ 2706 h 25895"/>
                                      <a:gd name="connsiteX19" fmla="*/ 14094 w 18857"/>
                                      <a:gd name="connsiteY19" fmla="*/ 5469 h 25895"/>
                                      <a:gd name="connsiteX20" fmla="*/ 12980 w 18857"/>
                                      <a:gd name="connsiteY20" fmla="*/ 7998 h 25895"/>
                                      <a:gd name="connsiteX21" fmla="*/ 8102 w 18857"/>
                                      <a:gd name="connsiteY21" fmla="*/ 9696 h 25895"/>
                                      <a:gd name="connsiteX22" fmla="*/ 6692 w 18857"/>
                                      <a:gd name="connsiteY22" fmla="*/ 10028 h 25895"/>
                                      <a:gd name="connsiteX23" fmla="*/ 1250 w 18857"/>
                                      <a:gd name="connsiteY23" fmla="*/ 12459 h 25895"/>
                                      <a:gd name="connsiteX24" fmla="*/ -421 w 18857"/>
                                      <a:gd name="connsiteY24" fmla="*/ 16961 h 25895"/>
                                      <a:gd name="connsiteX25" fmla="*/ 2047 w 18857"/>
                                      <a:gd name="connsiteY25" fmla="*/ 22331 h 25895"/>
                                      <a:gd name="connsiteX26" fmla="*/ 9054 w 18857"/>
                                      <a:gd name="connsiteY26" fmla="*/ 24226 h 25895"/>
                                      <a:gd name="connsiteX27" fmla="*/ 13276 w 18857"/>
                                      <a:gd name="connsiteY27" fmla="*/ 23895 h 25895"/>
                                      <a:gd name="connsiteX28" fmla="*/ 16935 w 18857"/>
                                      <a:gd name="connsiteY28" fmla="*/ 22908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935" y="22908"/>
                                        </a:moveTo>
                                        <a:lnTo>
                                          <a:pt x="16935" y="19075"/>
                                        </a:lnTo>
                                        <a:cubicBezTo>
                                          <a:pt x="15793" y="19662"/>
                                          <a:pt x="14604" y="20102"/>
                                          <a:pt x="13368" y="20393"/>
                                        </a:cubicBezTo>
                                        <a:cubicBezTo>
                                          <a:pt x="12137" y="20689"/>
                                          <a:pt x="10858" y="20837"/>
                                          <a:pt x="9533" y="20837"/>
                                        </a:cubicBezTo>
                                        <a:cubicBezTo>
                                          <a:pt x="7522" y="20837"/>
                                          <a:pt x="6013" y="20529"/>
                                          <a:pt x="5007" y="19914"/>
                                        </a:cubicBezTo>
                                        <a:cubicBezTo>
                                          <a:pt x="4002" y="19298"/>
                                          <a:pt x="3499" y="18373"/>
                                          <a:pt x="3499" y="17137"/>
                                        </a:cubicBezTo>
                                        <a:cubicBezTo>
                                          <a:pt x="3499" y="16198"/>
                                          <a:pt x="3858" y="15460"/>
                                          <a:pt x="4577" y="14925"/>
                                        </a:cubicBezTo>
                                        <a:cubicBezTo>
                                          <a:pt x="5296" y="14389"/>
                                          <a:pt x="6744" y="13880"/>
                                          <a:pt x="8920" y="13396"/>
                                        </a:cubicBezTo>
                                        <a:lnTo>
                                          <a:pt x="10308" y="13086"/>
                                        </a:lnTo>
                                        <a:cubicBezTo>
                                          <a:pt x="13185" y="12470"/>
                                          <a:pt x="15229" y="11601"/>
                                          <a:pt x="16441" y="10479"/>
                                        </a:cubicBezTo>
                                        <a:cubicBezTo>
                                          <a:pt x="17654" y="9356"/>
                                          <a:pt x="18260" y="7789"/>
                                          <a:pt x="18260" y="5779"/>
                                        </a:cubicBezTo>
                                        <a:cubicBezTo>
                                          <a:pt x="18260" y="3486"/>
                                          <a:pt x="17353" y="1671"/>
                                          <a:pt x="15539" y="332"/>
                                        </a:cubicBezTo>
                                        <a:cubicBezTo>
                                          <a:pt x="13725" y="-1002"/>
                                          <a:pt x="11232" y="-1669"/>
                                          <a:pt x="8060" y="-1669"/>
                                        </a:cubicBezTo>
                                        <a:cubicBezTo>
                                          <a:pt x="6739" y="-1669"/>
                                          <a:pt x="5362" y="-1540"/>
                                          <a:pt x="3929" y="-1282"/>
                                        </a:cubicBezTo>
                                        <a:cubicBezTo>
                                          <a:pt x="2495" y="-1024"/>
                                          <a:pt x="987" y="-638"/>
                                          <a:pt x="-597" y="-126"/>
                                        </a:cubicBezTo>
                                        <a:lnTo>
                                          <a:pt x="-597" y="4059"/>
                                        </a:lnTo>
                                        <a:cubicBezTo>
                                          <a:pt x="902" y="3279"/>
                                          <a:pt x="2378" y="2695"/>
                                          <a:pt x="3830" y="2305"/>
                                        </a:cubicBezTo>
                                        <a:cubicBezTo>
                                          <a:pt x="5282" y="1920"/>
                                          <a:pt x="6723" y="1727"/>
                                          <a:pt x="8151" y="1727"/>
                                        </a:cubicBezTo>
                                        <a:cubicBezTo>
                                          <a:pt x="10059" y="1727"/>
                                          <a:pt x="11526" y="2053"/>
                                          <a:pt x="12550" y="2706"/>
                                        </a:cubicBezTo>
                                        <a:cubicBezTo>
                                          <a:pt x="13579" y="3359"/>
                                          <a:pt x="14094" y="4280"/>
                                          <a:pt x="14094" y="5469"/>
                                        </a:cubicBezTo>
                                        <a:cubicBezTo>
                                          <a:pt x="14094" y="6568"/>
                                          <a:pt x="13723" y="7411"/>
                                          <a:pt x="12980" y="7998"/>
                                        </a:cubicBezTo>
                                        <a:cubicBezTo>
                                          <a:pt x="12242" y="8585"/>
                                          <a:pt x="10616" y="9151"/>
                                          <a:pt x="8102" y="9696"/>
                                        </a:cubicBezTo>
                                        <a:lnTo>
                                          <a:pt x="6692" y="10028"/>
                                        </a:lnTo>
                                        <a:cubicBezTo>
                                          <a:pt x="4182" y="10554"/>
                                          <a:pt x="2368" y="11364"/>
                                          <a:pt x="1250" y="12459"/>
                                        </a:cubicBezTo>
                                        <a:cubicBezTo>
                                          <a:pt x="136" y="13553"/>
                                          <a:pt x="-421" y="15054"/>
                                          <a:pt x="-421" y="16961"/>
                                        </a:cubicBezTo>
                                        <a:cubicBezTo>
                                          <a:pt x="-421" y="19282"/>
                                          <a:pt x="402" y="21072"/>
                                          <a:pt x="2047" y="22331"/>
                                        </a:cubicBezTo>
                                        <a:cubicBezTo>
                                          <a:pt x="3691" y="23594"/>
                                          <a:pt x="6027" y="24226"/>
                                          <a:pt x="9054" y="24226"/>
                                        </a:cubicBezTo>
                                        <a:cubicBezTo>
                                          <a:pt x="10548" y="24226"/>
                                          <a:pt x="11956" y="24116"/>
                                          <a:pt x="13276" y="23895"/>
                                        </a:cubicBezTo>
                                        <a:cubicBezTo>
                                          <a:pt x="14601" y="23679"/>
                                          <a:pt x="15821" y="23350"/>
                                          <a:pt x="16935" y="2290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63" name="Freeform: Shape 3963"/>
                                <wps:cNvSpPr/>
                                <wps:spPr>
                                  <a:xfrm rot="-5400000" flipV="1">
                                    <a:off x="5796390" y="6325069"/>
                                    <a:ext cx="18857" cy="25895"/>
                                  </a:xfrm>
                                  <a:custGeom>
                                    <a:avLst/>
                                    <a:gdLst>
                                      <a:gd name="connsiteX0" fmla="*/ 16935 w 18857"/>
                                      <a:gd name="connsiteY0" fmla="*/ 22903 h 25895"/>
                                      <a:gd name="connsiteX1" fmla="*/ 16935 w 18857"/>
                                      <a:gd name="connsiteY1" fmla="*/ 19070 h 25895"/>
                                      <a:gd name="connsiteX2" fmla="*/ 13368 w 18857"/>
                                      <a:gd name="connsiteY2" fmla="*/ 20388 h 25895"/>
                                      <a:gd name="connsiteX3" fmla="*/ 9533 w 18857"/>
                                      <a:gd name="connsiteY3" fmla="*/ 20831 h 25895"/>
                                      <a:gd name="connsiteX4" fmla="*/ 5007 w 18857"/>
                                      <a:gd name="connsiteY4" fmla="*/ 19908 h 25895"/>
                                      <a:gd name="connsiteX5" fmla="*/ 3499 w 18857"/>
                                      <a:gd name="connsiteY5" fmla="*/ 17132 h 25895"/>
                                      <a:gd name="connsiteX6" fmla="*/ 4577 w 18857"/>
                                      <a:gd name="connsiteY6" fmla="*/ 14920 h 25895"/>
                                      <a:gd name="connsiteX7" fmla="*/ 8920 w 18857"/>
                                      <a:gd name="connsiteY7" fmla="*/ 13390 h 25895"/>
                                      <a:gd name="connsiteX8" fmla="*/ 10308 w 18857"/>
                                      <a:gd name="connsiteY8" fmla="*/ 13080 h 25895"/>
                                      <a:gd name="connsiteX9" fmla="*/ 16441 w 18857"/>
                                      <a:gd name="connsiteY9" fmla="*/ 10473 h 25895"/>
                                      <a:gd name="connsiteX10" fmla="*/ 18260 w 18857"/>
                                      <a:gd name="connsiteY10" fmla="*/ 5773 h 25895"/>
                                      <a:gd name="connsiteX11" fmla="*/ 15539 w 18857"/>
                                      <a:gd name="connsiteY11" fmla="*/ 327 h 25895"/>
                                      <a:gd name="connsiteX12" fmla="*/ 8060 w 18857"/>
                                      <a:gd name="connsiteY12" fmla="*/ -1675 h 25895"/>
                                      <a:gd name="connsiteX13" fmla="*/ 3929 w 18857"/>
                                      <a:gd name="connsiteY13" fmla="*/ -1287 h 25895"/>
                                      <a:gd name="connsiteX14" fmla="*/ -597 w 18857"/>
                                      <a:gd name="connsiteY14" fmla="*/ -131 h 25895"/>
                                      <a:gd name="connsiteX15" fmla="*/ -597 w 18857"/>
                                      <a:gd name="connsiteY15" fmla="*/ 4054 h 25895"/>
                                      <a:gd name="connsiteX16" fmla="*/ 3830 w 18857"/>
                                      <a:gd name="connsiteY16" fmla="*/ 2300 h 25895"/>
                                      <a:gd name="connsiteX17" fmla="*/ 8151 w 18857"/>
                                      <a:gd name="connsiteY17" fmla="*/ 1722 h 25895"/>
                                      <a:gd name="connsiteX18" fmla="*/ 12550 w 18857"/>
                                      <a:gd name="connsiteY18" fmla="*/ 2701 h 25895"/>
                                      <a:gd name="connsiteX19" fmla="*/ 14094 w 18857"/>
                                      <a:gd name="connsiteY19" fmla="*/ 5463 h 25895"/>
                                      <a:gd name="connsiteX20" fmla="*/ 12980 w 18857"/>
                                      <a:gd name="connsiteY20" fmla="*/ 7993 h 25895"/>
                                      <a:gd name="connsiteX21" fmla="*/ 8102 w 18857"/>
                                      <a:gd name="connsiteY21" fmla="*/ 9691 h 25895"/>
                                      <a:gd name="connsiteX22" fmla="*/ 6692 w 18857"/>
                                      <a:gd name="connsiteY22" fmla="*/ 10022 h 25895"/>
                                      <a:gd name="connsiteX23" fmla="*/ 1250 w 18857"/>
                                      <a:gd name="connsiteY23" fmla="*/ 12453 h 25895"/>
                                      <a:gd name="connsiteX24" fmla="*/ -421 w 18857"/>
                                      <a:gd name="connsiteY24" fmla="*/ 16956 h 25895"/>
                                      <a:gd name="connsiteX25" fmla="*/ 2047 w 18857"/>
                                      <a:gd name="connsiteY25" fmla="*/ 22325 h 25895"/>
                                      <a:gd name="connsiteX26" fmla="*/ 9054 w 18857"/>
                                      <a:gd name="connsiteY26" fmla="*/ 24221 h 25895"/>
                                      <a:gd name="connsiteX27" fmla="*/ 13276 w 18857"/>
                                      <a:gd name="connsiteY27" fmla="*/ 23890 h 25895"/>
                                      <a:gd name="connsiteX28" fmla="*/ 16935 w 18857"/>
                                      <a:gd name="connsiteY28" fmla="*/ 22903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6935" y="22903"/>
                                        </a:moveTo>
                                        <a:lnTo>
                                          <a:pt x="16935" y="19070"/>
                                        </a:lnTo>
                                        <a:cubicBezTo>
                                          <a:pt x="15793" y="19657"/>
                                          <a:pt x="14604" y="20096"/>
                                          <a:pt x="13368" y="20388"/>
                                        </a:cubicBezTo>
                                        <a:cubicBezTo>
                                          <a:pt x="12137" y="20683"/>
                                          <a:pt x="10858" y="20831"/>
                                          <a:pt x="9533" y="20831"/>
                                        </a:cubicBezTo>
                                        <a:cubicBezTo>
                                          <a:pt x="7522" y="20831"/>
                                          <a:pt x="6013" y="20524"/>
                                          <a:pt x="5007" y="19908"/>
                                        </a:cubicBezTo>
                                        <a:cubicBezTo>
                                          <a:pt x="4002" y="19293"/>
                                          <a:pt x="3499" y="18368"/>
                                          <a:pt x="3499" y="17132"/>
                                        </a:cubicBezTo>
                                        <a:cubicBezTo>
                                          <a:pt x="3499" y="16193"/>
                                          <a:pt x="3858" y="15455"/>
                                          <a:pt x="4577" y="14920"/>
                                        </a:cubicBezTo>
                                        <a:cubicBezTo>
                                          <a:pt x="5296" y="14384"/>
                                          <a:pt x="6744" y="13874"/>
                                          <a:pt x="8920" y="13390"/>
                                        </a:cubicBezTo>
                                        <a:lnTo>
                                          <a:pt x="10308" y="13080"/>
                                        </a:lnTo>
                                        <a:cubicBezTo>
                                          <a:pt x="13185" y="12465"/>
                                          <a:pt x="15229" y="11596"/>
                                          <a:pt x="16441" y="10473"/>
                                        </a:cubicBezTo>
                                        <a:cubicBezTo>
                                          <a:pt x="17654" y="9351"/>
                                          <a:pt x="18260" y="7784"/>
                                          <a:pt x="18260" y="5773"/>
                                        </a:cubicBezTo>
                                        <a:cubicBezTo>
                                          <a:pt x="18260" y="3481"/>
                                          <a:pt x="17353" y="1665"/>
                                          <a:pt x="15539" y="327"/>
                                        </a:cubicBezTo>
                                        <a:cubicBezTo>
                                          <a:pt x="13725" y="-1008"/>
                                          <a:pt x="11232" y="-1675"/>
                                          <a:pt x="8060" y="-1675"/>
                                        </a:cubicBezTo>
                                        <a:cubicBezTo>
                                          <a:pt x="6739" y="-1675"/>
                                          <a:pt x="5362" y="-1545"/>
                                          <a:pt x="3929" y="-1287"/>
                                        </a:cubicBezTo>
                                        <a:cubicBezTo>
                                          <a:pt x="2495" y="-1029"/>
                                          <a:pt x="987" y="-644"/>
                                          <a:pt x="-597" y="-131"/>
                                        </a:cubicBezTo>
                                        <a:lnTo>
                                          <a:pt x="-597" y="4054"/>
                                        </a:lnTo>
                                        <a:cubicBezTo>
                                          <a:pt x="902" y="3274"/>
                                          <a:pt x="2378" y="2689"/>
                                          <a:pt x="3830" y="2300"/>
                                        </a:cubicBezTo>
                                        <a:cubicBezTo>
                                          <a:pt x="5282" y="1914"/>
                                          <a:pt x="6723" y="1722"/>
                                          <a:pt x="8151" y="1722"/>
                                        </a:cubicBezTo>
                                        <a:cubicBezTo>
                                          <a:pt x="10059" y="1722"/>
                                          <a:pt x="11526" y="2048"/>
                                          <a:pt x="12550" y="2701"/>
                                        </a:cubicBezTo>
                                        <a:cubicBezTo>
                                          <a:pt x="13579" y="3354"/>
                                          <a:pt x="14094" y="4275"/>
                                          <a:pt x="14094" y="5463"/>
                                        </a:cubicBezTo>
                                        <a:cubicBezTo>
                                          <a:pt x="14094" y="6563"/>
                                          <a:pt x="13723" y="7406"/>
                                          <a:pt x="12980" y="7993"/>
                                        </a:cubicBezTo>
                                        <a:cubicBezTo>
                                          <a:pt x="12242" y="8580"/>
                                          <a:pt x="10616" y="9146"/>
                                          <a:pt x="8102" y="9691"/>
                                        </a:cubicBezTo>
                                        <a:lnTo>
                                          <a:pt x="6692" y="10022"/>
                                        </a:lnTo>
                                        <a:cubicBezTo>
                                          <a:pt x="4182" y="10548"/>
                                          <a:pt x="2368" y="11359"/>
                                          <a:pt x="1250" y="12453"/>
                                        </a:cubicBezTo>
                                        <a:cubicBezTo>
                                          <a:pt x="136" y="13548"/>
                                          <a:pt x="-421" y="15049"/>
                                          <a:pt x="-421" y="16956"/>
                                        </a:cubicBezTo>
                                        <a:cubicBezTo>
                                          <a:pt x="-421" y="19277"/>
                                          <a:pt x="402" y="21066"/>
                                          <a:pt x="2047" y="22325"/>
                                        </a:cubicBezTo>
                                        <a:cubicBezTo>
                                          <a:pt x="3691" y="23589"/>
                                          <a:pt x="6027" y="24221"/>
                                          <a:pt x="9054" y="24221"/>
                                        </a:cubicBezTo>
                                        <a:cubicBezTo>
                                          <a:pt x="10548" y="24221"/>
                                          <a:pt x="11956" y="24110"/>
                                          <a:pt x="13276" y="23890"/>
                                        </a:cubicBezTo>
                                        <a:cubicBezTo>
                                          <a:pt x="14601" y="23674"/>
                                          <a:pt x="15821" y="23345"/>
                                          <a:pt x="16935" y="2290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964" name="Freeform: Shape 3964"/>
                            <wps:cNvSpPr/>
                            <wps:spPr>
                              <a:xfrm>
                                <a:off x="6013469" y="6096760"/>
                                <a:ext cx="1266505" cy="672047"/>
                              </a:xfrm>
                              <a:custGeom>
                                <a:avLst/>
                                <a:gdLst>
                                  <a:gd name="connsiteX0" fmla="*/ 0 w 1266505"/>
                                  <a:gd name="connsiteY0" fmla="*/ 0 h 672047"/>
                                  <a:gd name="connsiteX1" fmla="*/ 12793 w 1266505"/>
                                  <a:gd name="connsiteY1" fmla="*/ 92369 h 672047"/>
                                  <a:gd name="connsiteX2" fmla="*/ 25586 w 1266505"/>
                                  <a:gd name="connsiteY2" fmla="*/ 169876 h 672047"/>
                                  <a:gd name="connsiteX3" fmla="*/ 38379 w 1266505"/>
                                  <a:gd name="connsiteY3" fmla="*/ 223716 h 672047"/>
                                  <a:gd name="connsiteX4" fmla="*/ 51172 w 1266505"/>
                                  <a:gd name="connsiteY4" fmla="*/ 244458 h 672047"/>
                                  <a:gd name="connsiteX5" fmla="*/ 63965 w 1266505"/>
                                  <a:gd name="connsiteY5" fmla="*/ 280223 h 672047"/>
                                  <a:gd name="connsiteX6" fmla="*/ 76758 w 1266505"/>
                                  <a:gd name="connsiteY6" fmla="*/ 295561 h 672047"/>
                                  <a:gd name="connsiteX7" fmla="*/ 89551 w 1266505"/>
                                  <a:gd name="connsiteY7" fmla="*/ 312385 h 672047"/>
                                  <a:gd name="connsiteX8" fmla="*/ 102344 w 1266505"/>
                                  <a:gd name="connsiteY8" fmla="*/ 342787 h 672047"/>
                                  <a:gd name="connsiteX9" fmla="*/ 115137 w 1266505"/>
                                  <a:gd name="connsiteY9" fmla="*/ 363086 h 672047"/>
                                  <a:gd name="connsiteX10" fmla="*/ 127930 w 1266505"/>
                                  <a:gd name="connsiteY10" fmla="*/ 370479 h 672047"/>
                                  <a:gd name="connsiteX11" fmla="*/ 140723 w 1266505"/>
                                  <a:gd name="connsiteY11" fmla="*/ 406863 h 672047"/>
                                  <a:gd name="connsiteX12" fmla="*/ 153516 w 1266505"/>
                                  <a:gd name="connsiteY12" fmla="*/ 445682 h 672047"/>
                                  <a:gd name="connsiteX13" fmla="*/ 166309 w 1266505"/>
                                  <a:gd name="connsiteY13" fmla="*/ 466620 h 672047"/>
                                  <a:gd name="connsiteX14" fmla="*/ 179102 w 1266505"/>
                                  <a:gd name="connsiteY14" fmla="*/ 453957 h 672047"/>
                                  <a:gd name="connsiteX15" fmla="*/ 191895 w 1266505"/>
                                  <a:gd name="connsiteY15" fmla="*/ 505734 h 672047"/>
                                  <a:gd name="connsiteX16" fmla="*/ 204688 w 1266505"/>
                                  <a:gd name="connsiteY16" fmla="*/ 518582 h 672047"/>
                                  <a:gd name="connsiteX17" fmla="*/ 217481 w 1266505"/>
                                  <a:gd name="connsiteY17" fmla="*/ 537064 h 672047"/>
                                  <a:gd name="connsiteX18" fmla="*/ 230274 w 1266505"/>
                                  <a:gd name="connsiteY18" fmla="*/ 552509 h 672047"/>
                                  <a:gd name="connsiteX19" fmla="*/ 243067 w 1266505"/>
                                  <a:gd name="connsiteY19" fmla="*/ 534175 h 672047"/>
                                  <a:gd name="connsiteX20" fmla="*/ 255860 w 1266505"/>
                                  <a:gd name="connsiteY20" fmla="*/ 546943 h 672047"/>
                                  <a:gd name="connsiteX21" fmla="*/ 268653 w 1266505"/>
                                  <a:gd name="connsiteY21" fmla="*/ 564381 h 672047"/>
                                  <a:gd name="connsiteX22" fmla="*/ 281445 w 1266505"/>
                                  <a:gd name="connsiteY22" fmla="*/ 577307 h 672047"/>
                                  <a:gd name="connsiteX23" fmla="*/ 294238 w 1266505"/>
                                  <a:gd name="connsiteY23" fmla="*/ 551256 h 672047"/>
                                  <a:gd name="connsiteX24" fmla="*/ 307031 w 1266505"/>
                                  <a:gd name="connsiteY24" fmla="*/ 574930 h 672047"/>
                                  <a:gd name="connsiteX25" fmla="*/ 319825 w 1266505"/>
                                  <a:gd name="connsiteY25" fmla="*/ 586781 h 672047"/>
                                  <a:gd name="connsiteX26" fmla="*/ 332618 w 1266505"/>
                                  <a:gd name="connsiteY26" fmla="*/ 588965 h 672047"/>
                                  <a:gd name="connsiteX27" fmla="*/ 345411 w 1266505"/>
                                  <a:gd name="connsiteY27" fmla="*/ 596101 h 672047"/>
                                  <a:gd name="connsiteX28" fmla="*/ 358204 w 1266505"/>
                                  <a:gd name="connsiteY28" fmla="*/ 575053 h 672047"/>
                                  <a:gd name="connsiteX29" fmla="*/ 370997 w 1266505"/>
                                  <a:gd name="connsiteY29" fmla="*/ 592333 h 672047"/>
                                  <a:gd name="connsiteX30" fmla="*/ 383789 w 1266505"/>
                                  <a:gd name="connsiteY30" fmla="*/ 605042 h 672047"/>
                                  <a:gd name="connsiteX31" fmla="*/ 396582 w 1266505"/>
                                  <a:gd name="connsiteY31" fmla="*/ 607957 h 672047"/>
                                  <a:gd name="connsiteX32" fmla="*/ 409375 w 1266505"/>
                                  <a:gd name="connsiteY32" fmla="*/ 594374 h 672047"/>
                                  <a:gd name="connsiteX33" fmla="*/ 422168 w 1266505"/>
                                  <a:gd name="connsiteY33" fmla="*/ 611302 h 672047"/>
                                  <a:gd name="connsiteX34" fmla="*/ 434961 w 1266505"/>
                                  <a:gd name="connsiteY34" fmla="*/ 597900 h 672047"/>
                                  <a:gd name="connsiteX35" fmla="*/ 447755 w 1266505"/>
                                  <a:gd name="connsiteY35" fmla="*/ 606037 h 672047"/>
                                  <a:gd name="connsiteX36" fmla="*/ 460548 w 1266505"/>
                                  <a:gd name="connsiteY36" fmla="*/ 622584 h 672047"/>
                                  <a:gd name="connsiteX37" fmla="*/ 473340 w 1266505"/>
                                  <a:gd name="connsiteY37" fmla="*/ 602947 h 672047"/>
                                  <a:gd name="connsiteX38" fmla="*/ 486133 w 1266505"/>
                                  <a:gd name="connsiteY38" fmla="*/ 616694 h 672047"/>
                                  <a:gd name="connsiteX39" fmla="*/ 498926 w 1266505"/>
                                  <a:gd name="connsiteY39" fmla="*/ 611498 h 672047"/>
                                  <a:gd name="connsiteX40" fmla="*/ 511719 w 1266505"/>
                                  <a:gd name="connsiteY40" fmla="*/ 628453 h 672047"/>
                                  <a:gd name="connsiteX41" fmla="*/ 524512 w 1266505"/>
                                  <a:gd name="connsiteY41" fmla="*/ 615739 h 672047"/>
                                  <a:gd name="connsiteX42" fmla="*/ 537305 w 1266505"/>
                                  <a:gd name="connsiteY42" fmla="*/ 614206 h 672047"/>
                                  <a:gd name="connsiteX43" fmla="*/ 550098 w 1266505"/>
                                  <a:gd name="connsiteY43" fmla="*/ 629371 h 672047"/>
                                  <a:gd name="connsiteX44" fmla="*/ 562891 w 1266505"/>
                                  <a:gd name="connsiteY44" fmla="*/ 629894 h 672047"/>
                                  <a:gd name="connsiteX45" fmla="*/ 575684 w 1266505"/>
                                  <a:gd name="connsiteY45" fmla="*/ 629360 h 672047"/>
                                  <a:gd name="connsiteX46" fmla="*/ 588477 w 1266505"/>
                                  <a:gd name="connsiteY46" fmla="*/ 626494 h 672047"/>
                                  <a:gd name="connsiteX47" fmla="*/ 601270 w 1266505"/>
                                  <a:gd name="connsiteY47" fmla="*/ 641470 h 672047"/>
                                  <a:gd name="connsiteX48" fmla="*/ 614063 w 1266505"/>
                                  <a:gd name="connsiteY48" fmla="*/ 632744 h 672047"/>
                                  <a:gd name="connsiteX49" fmla="*/ 626856 w 1266505"/>
                                  <a:gd name="connsiteY49" fmla="*/ 624462 h 672047"/>
                                  <a:gd name="connsiteX50" fmla="*/ 639649 w 1266505"/>
                                  <a:gd name="connsiteY50" fmla="*/ 640084 h 672047"/>
                                  <a:gd name="connsiteX51" fmla="*/ 652442 w 1266505"/>
                                  <a:gd name="connsiteY51" fmla="*/ 641634 h 672047"/>
                                  <a:gd name="connsiteX52" fmla="*/ 665235 w 1266505"/>
                                  <a:gd name="connsiteY52" fmla="*/ 628538 h 672047"/>
                                  <a:gd name="connsiteX53" fmla="*/ 678028 w 1266505"/>
                                  <a:gd name="connsiteY53" fmla="*/ 647275 h 672047"/>
                                  <a:gd name="connsiteX54" fmla="*/ 690821 w 1266505"/>
                                  <a:gd name="connsiteY54" fmla="*/ 642937 h 672047"/>
                                  <a:gd name="connsiteX55" fmla="*/ 703614 w 1266505"/>
                                  <a:gd name="connsiteY55" fmla="*/ 629037 h 672047"/>
                                  <a:gd name="connsiteX56" fmla="*/ 716407 w 1266505"/>
                                  <a:gd name="connsiteY56" fmla="*/ 653106 h 672047"/>
                                  <a:gd name="connsiteX57" fmla="*/ 729200 w 1266505"/>
                                  <a:gd name="connsiteY57" fmla="*/ 641059 h 672047"/>
                                  <a:gd name="connsiteX58" fmla="*/ 741993 w 1266505"/>
                                  <a:gd name="connsiteY58" fmla="*/ 643931 h 672047"/>
                                  <a:gd name="connsiteX59" fmla="*/ 754786 w 1266505"/>
                                  <a:gd name="connsiteY59" fmla="*/ 643194 h 672047"/>
                                  <a:gd name="connsiteX60" fmla="*/ 767579 w 1266505"/>
                                  <a:gd name="connsiteY60" fmla="*/ 653189 h 672047"/>
                                  <a:gd name="connsiteX61" fmla="*/ 780372 w 1266505"/>
                                  <a:gd name="connsiteY61" fmla="*/ 649945 h 672047"/>
                                  <a:gd name="connsiteX62" fmla="*/ 793165 w 1266505"/>
                                  <a:gd name="connsiteY62" fmla="*/ 648437 h 672047"/>
                                  <a:gd name="connsiteX63" fmla="*/ 805958 w 1266505"/>
                                  <a:gd name="connsiteY63" fmla="*/ 644154 h 672047"/>
                                  <a:gd name="connsiteX64" fmla="*/ 818751 w 1266505"/>
                                  <a:gd name="connsiteY64" fmla="*/ 645228 h 672047"/>
                                  <a:gd name="connsiteX65" fmla="*/ 831544 w 1266505"/>
                                  <a:gd name="connsiteY65" fmla="*/ 646815 h 672047"/>
                                  <a:gd name="connsiteX66" fmla="*/ 844337 w 1266505"/>
                                  <a:gd name="connsiteY66" fmla="*/ 644855 h 672047"/>
                                  <a:gd name="connsiteX67" fmla="*/ 857130 w 1266505"/>
                                  <a:gd name="connsiteY67" fmla="*/ 663468 h 672047"/>
                                  <a:gd name="connsiteX68" fmla="*/ 869923 w 1266505"/>
                                  <a:gd name="connsiteY68" fmla="*/ 643203 h 672047"/>
                                  <a:gd name="connsiteX69" fmla="*/ 882716 w 1266505"/>
                                  <a:gd name="connsiteY69" fmla="*/ 643844 h 672047"/>
                                  <a:gd name="connsiteX70" fmla="*/ 895509 w 1266505"/>
                                  <a:gd name="connsiteY70" fmla="*/ 654773 h 672047"/>
                                  <a:gd name="connsiteX71" fmla="*/ 908302 w 1266505"/>
                                  <a:gd name="connsiteY71" fmla="*/ 641290 h 672047"/>
                                  <a:gd name="connsiteX72" fmla="*/ 921095 w 1266505"/>
                                  <a:gd name="connsiteY72" fmla="*/ 655003 h 672047"/>
                                  <a:gd name="connsiteX73" fmla="*/ 933887 w 1266505"/>
                                  <a:gd name="connsiteY73" fmla="*/ 652000 h 672047"/>
                                  <a:gd name="connsiteX74" fmla="*/ 946680 w 1266505"/>
                                  <a:gd name="connsiteY74" fmla="*/ 662874 h 672047"/>
                                  <a:gd name="connsiteX75" fmla="*/ 959474 w 1266505"/>
                                  <a:gd name="connsiteY75" fmla="*/ 655933 h 672047"/>
                                  <a:gd name="connsiteX76" fmla="*/ 972267 w 1266505"/>
                                  <a:gd name="connsiteY76" fmla="*/ 666218 h 672047"/>
                                  <a:gd name="connsiteX77" fmla="*/ 985060 w 1266505"/>
                                  <a:gd name="connsiteY77" fmla="*/ 659678 h 672047"/>
                                  <a:gd name="connsiteX78" fmla="*/ 997853 w 1266505"/>
                                  <a:gd name="connsiteY78" fmla="*/ 663933 h 672047"/>
                                  <a:gd name="connsiteX79" fmla="*/ 1010646 w 1266505"/>
                                  <a:gd name="connsiteY79" fmla="*/ 660648 h 672047"/>
                                  <a:gd name="connsiteX80" fmla="*/ 1023439 w 1266505"/>
                                  <a:gd name="connsiteY80" fmla="*/ 660194 h 672047"/>
                                  <a:gd name="connsiteX81" fmla="*/ 1036231 w 1266505"/>
                                  <a:gd name="connsiteY81" fmla="*/ 660353 h 672047"/>
                                  <a:gd name="connsiteX82" fmla="*/ 1049024 w 1266505"/>
                                  <a:gd name="connsiteY82" fmla="*/ 669147 h 672047"/>
                                  <a:gd name="connsiteX83" fmla="*/ 1061817 w 1266505"/>
                                  <a:gd name="connsiteY83" fmla="*/ 664542 h 672047"/>
                                  <a:gd name="connsiteX84" fmla="*/ 1074610 w 1266505"/>
                                  <a:gd name="connsiteY84" fmla="*/ 669062 h 672047"/>
                                  <a:gd name="connsiteX85" fmla="*/ 1087404 w 1266505"/>
                                  <a:gd name="connsiteY85" fmla="*/ 666824 h 672047"/>
                                  <a:gd name="connsiteX86" fmla="*/ 1100197 w 1266505"/>
                                  <a:gd name="connsiteY86" fmla="*/ 669086 h 672047"/>
                                  <a:gd name="connsiteX87" fmla="*/ 1112990 w 1266505"/>
                                  <a:gd name="connsiteY87" fmla="*/ 664154 h 672047"/>
                                  <a:gd name="connsiteX88" fmla="*/ 1125783 w 1266505"/>
                                  <a:gd name="connsiteY88" fmla="*/ 667420 h 672047"/>
                                  <a:gd name="connsiteX89" fmla="*/ 1138575 w 1266505"/>
                                  <a:gd name="connsiteY89" fmla="*/ 672047 h 672047"/>
                                  <a:gd name="connsiteX90" fmla="*/ 1151368 w 1266505"/>
                                  <a:gd name="connsiteY90" fmla="*/ 657496 h 672047"/>
                                  <a:gd name="connsiteX91" fmla="*/ 1164161 w 1266505"/>
                                  <a:gd name="connsiteY91" fmla="*/ 670965 h 672047"/>
                                  <a:gd name="connsiteX92" fmla="*/ 1176954 w 1266505"/>
                                  <a:gd name="connsiteY92" fmla="*/ 670550 h 672047"/>
                                  <a:gd name="connsiteX93" fmla="*/ 1189747 w 1266505"/>
                                  <a:gd name="connsiteY93" fmla="*/ 668188 h 672047"/>
                                  <a:gd name="connsiteX94" fmla="*/ 1202540 w 1266505"/>
                                  <a:gd name="connsiteY94" fmla="*/ 665331 h 672047"/>
                                  <a:gd name="connsiteX95" fmla="*/ 1215334 w 1266505"/>
                                  <a:gd name="connsiteY95" fmla="*/ 665886 h 672047"/>
                                  <a:gd name="connsiteX96" fmla="*/ 1228126 w 1266505"/>
                                  <a:gd name="connsiteY96" fmla="*/ 666255 h 672047"/>
                                  <a:gd name="connsiteX97" fmla="*/ 1240919 w 1266505"/>
                                  <a:gd name="connsiteY97" fmla="*/ 668785 h 672047"/>
                                  <a:gd name="connsiteX98" fmla="*/ 1253712 w 1266505"/>
                                  <a:gd name="connsiteY98" fmla="*/ 663917 h 672047"/>
                                  <a:gd name="connsiteX99" fmla="*/ 1266505 w 1266505"/>
                                  <a:gd name="connsiteY99" fmla="*/ 667223 h 67204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266505" h="672047">
                                    <a:moveTo>
                                      <a:pt x="0" y="0"/>
                                    </a:moveTo>
                                    <a:lnTo>
                                      <a:pt x="12793" y="92369"/>
                                    </a:lnTo>
                                    <a:lnTo>
                                      <a:pt x="25586" y="169876"/>
                                    </a:lnTo>
                                    <a:lnTo>
                                      <a:pt x="38379" y="223716"/>
                                    </a:lnTo>
                                    <a:lnTo>
                                      <a:pt x="51172" y="244458"/>
                                    </a:lnTo>
                                    <a:lnTo>
                                      <a:pt x="63965" y="280223"/>
                                    </a:lnTo>
                                    <a:lnTo>
                                      <a:pt x="76758" y="295561"/>
                                    </a:lnTo>
                                    <a:lnTo>
                                      <a:pt x="89551" y="312385"/>
                                    </a:lnTo>
                                    <a:lnTo>
                                      <a:pt x="102344" y="342787"/>
                                    </a:lnTo>
                                    <a:lnTo>
                                      <a:pt x="115137" y="363086"/>
                                    </a:lnTo>
                                    <a:lnTo>
                                      <a:pt x="127930" y="370479"/>
                                    </a:lnTo>
                                    <a:lnTo>
                                      <a:pt x="140723" y="406863"/>
                                    </a:lnTo>
                                    <a:lnTo>
                                      <a:pt x="153516" y="445682"/>
                                    </a:lnTo>
                                    <a:lnTo>
                                      <a:pt x="166309" y="466620"/>
                                    </a:lnTo>
                                    <a:lnTo>
                                      <a:pt x="179102" y="453957"/>
                                    </a:lnTo>
                                    <a:lnTo>
                                      <a:pt x="191895" y="505734"/>
                                    </a:lnTo>
                                    <a:lnTo>
                                      <a:pt x="204688" y="518582"/>
                                    </a:lnTo>
                                    <a:lnTo>
                                      <a:pt x="217481" y="537064"/>
                                    </a:lnTo>
                                    <a:lnTo>
                                      <a:pt x="230274" y="552509"/>
                                    </a:lnTo>
                                    <a:lnTo>
                                      <a:pt x="243067" y="534175"/>
                                    </a:lnTo>
                                    <a:lnTo>
                                      <a:pt x="255860" y="546943"/>
                                    </a:lnTo>
                                    <a:lnTo>
                                      <a:pt x="268653" y="564381"/>
                                    </a:lnTo>
                                    <a:lnTo>
                                      <a:pt x="281445" y="577307"/>
                                    </a:lnTo>
                                    <a:lnTo>
                                      <a:pt x="294238" y="551256"/>
                                    </a:lnTo>
                                    <a:lnTo>
                                      <a:pt x="307031" y="574930"/>
                                    </a:lnTo>
                                    <a:lnTo>
                                      <a:pt x="319825" y="586781"/>
                                    </a:lnTo>
                                    <a:lnTo>
                                      <a:pt x="332618" y="588965"/>
                                    </a:lnTo>
                                    <a:lnTo>
                                      <a:pt x="345411" y="596101"/>
                                    </a:lnTo>
                                    <a:lnTo>
                                      <a:pt x="358204" y="575053"/>
                                    </a:lnTo>
                                    <a:lnTo>
                                      <a:pt x="370997" y="592333"/>
                                    </a:lnTo>
                                    <a:lnTo>
                                      <a:pt x="383789" y="605042"/>
                                    </a:lnTo>
                                    <a:lnTo>
                                      <a:pt x="396582" y="607957"/>
                                    </a:lnTo>
                                    <a:lnTo>
                                      <a:pt x="409375" y="594374"/>
                                    </a:lnTo>
                                    <a:lnTo>
                                      <a:pt x="422168" y="611302"/>
                                    </a:lnTo>
                                    <a:lnTo>
                                      <a:pt x="434961" y="597900"/>
                                    </a:lnTo>
                                    <a:lnTo>
                                      <a:pt x="447755" y="606037"/>
                                    </a:lnTo>
                                    <a:lnTo>
                                      <a:pt x="460548" y="622584"/>
                                    </a:lnTo>
                                    <a:lnTo>
                                      <a:pt x="473340" y="602947"/>
                                    </a:lnTo>
                                    <a:lnTo>
                                      <a:pt x="486133" y="616694"/>
                                    </a:lnTo>
                                    <a:lnTo>
                                      <a:pt x="498926" y="611498"/>
                                    </a:lnTo>
                                    <a:lnTo>
                                      <a:pt x="511719" y="628453"/>
                                    </a:lnTo>
                                    <a:lnTo>
                                      <a:pt x="524512" y="615739"/>
                                    </a:lnTo>
                                    <a:lnTo>
                                      <a:pt x="537305" y="614206"/>
                                    </a:lnTo>
                                    <a:lnTo>
                                      <a:pt x="550098" y="629371"/>
                                    </a:lnTo>
                                    <a:lnTo>
                                      <a:pt x="562891" y="629894"/>
                                    </a:lnTo>
                                    <a:lnTo>
                                      <a:pt x="575684" y="629360"/>
                                    </a:lnTo>
                                    <a:lnTo>
                                      <a:pt x="588477" y="626494"/>
                                    </a:lnTo>
                                    <a:lnTo>
                                      <a:pt x="601270" y="641470"/>
                                    </a:lnTo>
                                    <a:lnTo>
                                      <a:pt x="614063" y="632744"/>
                                    </a:lnTo>
                                    <a:lnTo>
                                      <a:pt x="626856" y="624462"/>
                                    </a:lnTo>
                                    <a:lnTo>
                                      <a:pt x="639649" y="640084"/>
                                    </a:lnTo>
                                    <a:lnTo>
                                      <a:pt x="652442" y="641634"/>
                                    </a:lnTo>
                                    <a:lnTo>
                                      <a:pt x="665235" y="628538"/>
                                    </a:lnTo>
                                    <a:lnTo>
                                      <a:pt x="678028" y="647275"/>
                                    </a:lnTo>
                                    <a:lnTo>
                                      <a:pt x="690821" y="642937"/>
                                    </a:lnTo>
                                    <a:lnTo>
                                      <a:pt x="703614" y="629037"/>
                                    </a:lnTo>
                                    <a:lnTo>
                                      <a:pt x="716407" y="653106"/>
                                    </a:lnTo>
                                    <a:lnTo>
                                      <a:pt x="729200" y="641059"/>
                                    </a:lnTo>
                                    <a:lnTo>
                                      <a:pt x="741993" y="643931"/>
                                    </a:lnTo>
                                    <a:lnTo>
                                      <a:pt x="754786" y="643194"/>
                                    </a:lnTo>
                                    <a:lnTo>
                                      <a:pt x="767579" y="653189"/>
                                    </a:lnTo>
                                    <a:lnTo>
                                      <a:pt x="780372" y="649945"/>
                                    </a:lnTo>
                                    <a:lnTo>
                                      <a:pt x="793165" y="648437"/>
                                    </a:lnTo>
                                    <a:lnTo>
                                      <a:pt x="805958" y="644154"/>
                                    </a:lnTo>
                                    <a:lnTo>
                                      <a:pt x="818751" y="645228"/>
                                    </a:lnTo>
                                    <a:lnTo>
                                      <a:pt x="831544" y="646815"/>
                                    </a:lnTo>
                                    <a:lnTo>
                                      <a:pt x="844337" y="644855"/>
                                    </a:lnTo>
                                    <a:lnTo>
                                      <a:pt x="857130" y="663468"/>
                                    </a:lnTo>
                                    <a:lnTo>
                                      <a:pt x="869923" y="643203"/>
                                    </a:lnTo>
                                    <a:lnTo>
                                      <a:pt x="882716" y="643844"/>
                                    </a:lnTo>
                                    <a:lnTo>
                                      <a:pt x="895509" y="654773"/>
                                    </a:lnTo>
                                    <a:lnTo>
                                      <a:pt x="908302" y="641290"/>
                                    </a:lnTo>
                                    <a:lnTo>
                                      <a:pt x="921095" y="655003"/>
                                    </a:lnTo>
                                    <a:lnTo>
                                      <a:pt x="933887" y="652000"/>
                                    </a:lnTo>
                                    <a:lnTo>
                                      <a:pt x="946680" y="662874"/>
                                    </a:lnTo>
                                    <a:lnTo>
                                      <a:pt x="959474" y="655933"/>
                                    </a:lnTo>
                                    <a:lnTo>
                                      <a:pt x="972267" y="666218"/>
                                    </a:lnTo>
                                    <a:lnTo>
                                      <a:pt x="985060" y="659678"/>
                                    </a:lnTo>
                                    <a:lnTo>
                                      <a:pt x="997853" y="663933"/>
                                    </a:lnTo>
                                    <a:lnTo>
                                      <a:pt x="1010646" y="660648"/>
                                    </a:lnTo>
                                    <a:lnTo>
                                      <a:pt x="1023439" y="660194"/>
                                    </a:lnTo>
                                    <a:lnTo>
                                      <a:pt x="1036231" y="660353"/>
                                    </a:lnTo>
                                    <a:lnTo>
                                      <a:pt x="1049024" y="669147"/>
                                    </a:lnTo>
                                    <a:lnTo>
                                      <a:pt x="1061817" y="664542"/>
                                    </a:lnTo>
                                    <a:lnTo>
                                      <a:pt x="1074610" y="669062"/>
                                    </a:lnTo>
                                    <a:lnTo>
                                      <a:pt x="1087404" y="666824"/>
                                    </a:lnTo>
                                    <a:lnTo>
                                      <a:pt x="1100197" y="669086"/>
                                    </a:lnTo>
                                    <a:lnTo>
                                      <a:pt x="1112990" y="664154"/>
                                    </a:lnTo>
                                    <a:lnTo>
                                      <a:pt x="1125783" y="667420"/>
                                    </a:lnTo>
                                    <a:lnTo>
                                      <a:pt x="1138575" y="672047"/>
                                    </a:lnTo>
                                    <a:lnTo>
                                      <a:pt x="1151368" y="657496"/>
                                    </a:lnTo>
                                    <a:lnTo>
                                      <a:pt x="1164161" y="670965"/>
                                    </a:lnTo>
                                    <a:lnTo>
                                      <a:pt x="1176954" y="670550"/>
                                    </a:lnTo>
                                    <a:lnTo>
                                      <a:pt x="1189747" y="668188"/>
                                    </a:lnTo>
                                    <a:lnTo>
                                      <a:pt x="1202540" y="665331"/>
                                    </a:lnTo>
                                    <a:lnTo>
                                      <a:pt x="1215334" y="665886"/>
                                    </a:lnTo>
                                    <a:lnTo>
                                      <a:pt x="1228126" y="666255"/>
                                    </a:lnTo>
                                    <a:lnTo>
                                      <a:pt x="1240919" y="668785"/>
                                    </a:lnTo>
                                    <a:lnTo>
                                      <a:pt x="1253712" y="663917"/>
                                    </a:lnTo>
                                    <a:lnTo>
                                      <a:pt x="1266505" y="667223"/>
                                    </a:lnTo>
                                  </a:path>
                                </a:pathLst>
                              </a:custGeom>
                              <a:noFill/>
                              <a:ln w="6816" cap="sq">
                                <a:solidFill>
                                  <a:srgbClr val="1F77B4"/>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65" name="Freeform: Shape 3965"/>
                            <wps:cNvSpPr/>
                            <wps:spPr>
                              <a:xfrm>
                                <a:off x="6013469" y="6152974"/>
                                <a:ext cx="1266505" cy="570314"/>
                              </a:xfrm>
                              <a:custGeom>
                                <a:avLst/>
                                <a:gdLst>
                                  <a:gd name="connsiteX0" fmla="*/ 0 w 1266505"/>
                                  <a:gd name="connsiteY0" fmla="*/ 0 h 570314"/>
                                  <a:gd name="connsiteX1" fmla="*/ 12793 w 1266505"/>
                                  <a:gd name="connsiteY1" fmla="*/ 91663 h 570314"/>
                                  <a:gd name="connsiteX2" fmla="*/ 25586 w 1266505"/>
                                  <a:gd name="connsiteY2" fmla="*/ 215463 h 570314"/>
                                  <a:gd name="connsiteX3" fmla="*/ 38379 w 1266505"/>
                                  <a:gd name="connsiteY3" fmla="*/ 271454 h 570314"/>
                                  <a:gd name="connsiteX4" fmla="*/ 51172 w 1266505"/>
                                  <a:gd name="connsiteY4" fmla="*/ 294712 h 570314"/>
                                  <a:gd name="connsiteX5" fmla="*/ 63965 w 1266505"/>
                                  <a:gd name="connsiteY5" fmla="*/ 308367 h 570314"/>
                                  <a:gd name="connsiteX6" fmla="*/ 76758 w 1266505"/>
                                  <a:gd name="connsiteY6" fmla="*/ 345217 h 570314"/>
                                  <a:gd name="connsiteX7" fmla="*/ 89551 w 1266505"/>
                                  <a:gd name="connsiteY7" fmla="*/ 356135 h 570314"/>
                                  <a:gd name="connsiteX8" fmla="*/ 102344 w 1266505"/>
                                  <a:gd name="connsiteY8" fmla="*/ 404448 h 570314"/>
                                  <a:gd name="connsiteX9" fmla="*/ 115137 w 1266505"/>
                                  <a:gd name="connsiteY9" fmla="*/ 397509 h 570314"/>
                                  <a:gd name="connsiteX10" fmla="*/ 127930 w 1266505"/>
                                  <a:gd name="connsiteY10" fmla="*/ 349711 h 570314"/>
                                  <a:gd name="connsiteX11" fmla="*/ 140723 w 1266505"/>
                                  <a:gd name="connsiteY11" fmla="*/ 395069 h 570314"/>
                                  <a:gd name="connsiteX12" fmla="*/ 153516 w 1266505"/>
                                  <a:gd name="connsiteY12" fmla="*/ 405151 h 570314"/>
                                  <a:gd name="connsiteX13" fmla="*/ 166309 w 1266505"/>
                                  <a:gd name="connsiteY13" fmla="*/ 421199 h 570314"/>
                                  <a:gd name="connsiteX14" fmla="*/ 179102 w 1266505"/>
                                  <a:gd name="connsiteY14" fmla="*/ 427848 h 570314"/>
                                  <a:gd name="connsiteX15" fmla="*/ 191895 w 1266505"/>
                                  <a:gd name="connsiteY15" fmla="*/ 433987 h 570314"/>
                                  <a:gd name="connsiteX16" fmla="*/ 204688 w 1266505"/>
                                  <a:gd name="connsiteY16" fmla="*/ 462148 h 570314"/>
                                  <a:gd name="connsiteX17" fmla="*/ 217481 w 1266505"/>
                                  <a:gd name="connsiteY17" fmla="*/ 420697 h 570314"/>
                                  <a:gd name="connsiteX18" fmla="*/ 230274 w 1266505"/>
                                  <a:gd name="connsiteY18" fmla="*/ 479013 h 570314"/>
                                  <a:gd name="connsiteX19" fmla="*/ 243067 w 1266505"/>
                                  <a:gd name="connsiteY19" fmla="*/ 482983 h 570314"/>
                                  <a:gd name="connsiteX20" fmla="*/ 255860 w 1266505"/>
                                  <a:gd name="connsiteY20" fmla="*/ 482872 h 570314"/>
                                  <a:gd name="connsiteX21" fmla="*/ 268653 w 1266505"/>
                                  <a:gd name="connsiteY21" fmla="*/ 487600 h 570314"/>
                                  <a:gd name="connsiteX22" fmla="*/ 281445 w 1266505"/>
                                  <a:gd name="connsiteY22" fmla="*/ 493183 h 570314"/>
                                  <a:gd name="connsiteX23" fmla="*/ 294238 w 1266505"/>
                                  <a:gd name="connsiteY23" fmla="*/ 485036 h 570314"/>
                                  <a:gd name="connsiteX24" fmla="*/ 307031 w 1266505"/>
                                  <a:gd name="connsiteY24" fmla="*/ 484728 h 570314"/>
                                  <a:gd name="connsiteX25" fmla="*/ 319825 w 1266505"/>
                                  <a:gd name="connsiteY25" fmla="*/ 491422 h 570314"/>
                                  <a:gd name="connsiteX26" fmla="*/ 332618 w 1266505"/>
                                  <a:gd name="connsiteY26" fmla="*/ 491038 h 570314"/>
                                  <a:gd name="connsiteX27" fmla="*/ 345411 w 1266505"/>
                                  <a:gd name="connsiteY27" fmla="*/ 496140 h 570314"/>
                                  <a:gd name="connsiteX28" fmla="*/ 358204 w 1266505"/>
                                  <a:gd name="connsiteY28" fmla="*/ 497291 h 570314"/>
                                  <a:gd name="connsiteX29" fmla="*/ 370997 w 1266505"/>
                                  <a:gd name="connsiteY29" fmla="*/ 499626 h 570314"/>
                                  <a:gd name="connsiteX30" fmla="*/ 383789 w 1266505"/>
                                  <a:gd name="connsiteY30" fmla="*/ 517714 h 570314"/>
                                  <a:gd name="connsiteX31" fmla="*/ 396582 w 1266505"/>
                                  <a:gd name="connsiteY31" fmla="*/ 505948 h 570314"/>
                                  <a:gd name="connsiteX32" fmla="*/ 409375 w 1266505"/>
                                  <a:gd name="connsiteY32" fmla="*/ 502652 h 570314"/>
                                  <a:gd name="connsiteX33" fmla="*/ 422168 w 1266505"/>
                                  <a:gd name="connsiteY33" fmla="*/ 536691 h 570314"/>
                                  <a:gd name="connsiteX34" fmla="*/ 434961 w 1266505"/>
                                  <a:gd name="connsiteY34" fmla="*/ 506059 h 570314"/>
                                  <a:gd name="connsiteX35" fmla="*/ 447755 w 1266505"/>
                                  <a:gd name="connsiteY35" fmla="*/ 511107 h 570314"/>
                                  <a:gd name="connsiteX36" fmla="*/ 460548 w 1266505"/>
                                  <a:gd name="connsiteY36" fmla="*/ 546640 h 570314"/>
                                  <a:gd name="connsiteX37" fmla="*/ 473340 w 1266505"/>
                                  <a:gd name="connsiteY37" fmla="*/ 532887 h 570314"/>
                                  <a:gd name="connsiteX38" fmla="*/ 486133 w 1266505"/>
                                  <a:gd name="connsiteY38" fmla="*/ 522237 h 570314"/>
                                  <a:gd name="connsiteX39" fmla="*/ 498926 w 1266505"/>
                                  <a:gd name="connsiteY39" fmla="*/ 534055 h 570314"/>
                                  <a:gd name="connsiteX40" fmla="*/ 511719 w 1266505"/>
                                  <a:gd name="connsiteY40" fmla="*/ 521717 h 570314"/>
                                  <a:gd name="connsiteX41" fmla="*/ 524512 w 1266505"/>
                                  <a:gd name="connsiteY41" fmla="*/ 507826 h 570314"/>
                                  <a:gd name="connsiteX42" fmla="*/ 537305 w 1266505"/>
                                  <a:gd name="connsiteY42" fmla="*/ 516068 h 570314"/>
                                  <a:gd name="connsiteX43" fmla="*/ 550098 w 1266505"/>
                                  <a:gd name="connsiteY43" fmla="*/ 523036 h 570314"/>
                                  <a:gd name="connsiteX44" fmla="*/ 562891 w 1266505"/>
                                  <a:gd name="connsiteY44" fmla="*/ 528087 h 570314"/>
                                  <a:gd name="connsiteX45" fmla="*/ 575684 w 1266505"/>
                                  <a:gd name="connsiteY45" fmla="*/ 517558 h 570314"/>
                                  <a:gd name="connsiteX46" fmla="*/ 588477 w 1266505"/>
                                  <a:gd name="connsiteY46" fmla="*/ 532688 h 570314"/>
                                  <a:gd name="connsiteX47" fmla="*/ 601270 w 1266505"/>
                                  <a:gd name="connsiteY47" fmla="*/ 516503 h 570314"/>
                                  <a:gd name="connsiteX48" fmla="*/ 614063 w 1266505"/>
                                  <a:gd name="connsiteY48" fmla="*/ 537601 h 570314"/>
                                  <a:gd name="connsiteX49" fmla="*/ 626856 w 1266505"/>
                                  <a:gd name="connsiteY49" fmla="*/ 533476 h 570314"/>
                                  <a:gd name="connsiteX50" fmla="*/ 639649 w 1266505"/>
                                  <a:gd name="connsiteY50" fmla="*/ 547877 h 570314"/>
                                  <a:gd name="connsiteX51" fmla="*/ 652442 w 1266505"/>
                                  <a:gd name="connsiteY51" fmla="*/ 522408 h 570314"/>
                                  <a:gd name="connsiteX52" fmla="*/ 665235 w 1266505"/>
                                  <a:gd name="connsiteY52" fmla="*/ 527775 h 570314"/>
                                  <a:gd name="connsiteX53" fmla="*/ 678028 w 1266505"/>
                                  <a:gd name="connsiteY53" fmla="*/ 532635 h 570314"/>
                                  <a:gd name="connsiteX54" fmla="*/ 690821 w 1266505"/>
                                  <a:gd name="connsiteY54" fmla="*/ 527312 h 570314"/>
                                  <a:gd name="connsiteX55" fmla="*/ 703614 w 1266505"/>
                                  <a:gd name="connsiteY55" fmla="*/ 519456 h 570314"/>
                                  <a:gd name="connsiteX56" fmla="*/ 716407 w 1266505"/>
                                  <a:gd name="connsiteY56" fmla="*/ 546300 h 570314"/>
                                  <a:gd name="connsiteX57" fmla="*/ 729200 w 1266505"/>
                                  <a:gd name="connsiteY57" fmla="*/ 538977 h 570314"/>
                                  <a:gd name="connsiteX58" fmla="*/ 741993 w 1266505"/>
                                  <a:gd name="connsiteY58" fmla="*/ 536084 h 570314"/>
                                  <a:gd name="connsiteX59" fmla="*/ 754786 w 1266505"/>
                                  <a:gd name="connsiteY59" fmla="*/ 538629 h 570314"/>
                                  <a:gd name="connsiteX60" fmla="*/ 767579 w 1266505"/>
                                  <a:gd name="connsiteY60" fmla="*/ 521402 h 570314"/>
                                  <a:gd name="connsiteX61" fmla="*/ 780372 w 1266505"/>
                                  <a:gd name="connsiteY61" fmla="*/ 529498 h 570314"/>
                                  <a:gd name="connsiteX62" fmla="*/ 793165 w 1266505"/>
                                  <a:gd name="connsiteY62" fmla="*/ 549850 h 570314"/>
                                  <a:gd name="connsiteX63" fmla="*/ 805958 w 1266505"/>
                                  <a:gd name="connsiteY63" fmla="*/ 545933 h 570314"/>
                                  <a:gd name="connsiteX64" fmla="*/ 818751 w 1266505"/>
                                  <a:gd name="connsiteY64" fmla="*/ 536436 h 570314"/>
                                  <a:gd name="connsiteX65" fmla="*/ 831544 w 1266505"/>
                                  <a:gd name="connsiteY65" fmla="*/ 537826 h 570314"/>
                                  <a:gd name="connsiteX66" fmla="*/ 844337 w 1266505"/>
                                  <a:gd name="connsiteY66" fmla="*/ 552421 h 570314"/>
                                  <a:gd name="connsiteX67" fmla="*/ 857130 w 1266505"/>
                                  <a:gd name="connsiteY67" fmla="*/ 545044 h 570314"/>
                                  <a:gd name="connsiteX68" fmla="*/ 869923 w 1266505"/>
                                  <a:gd name="connsiteY68" fmla="*/ 559443 h 570314"/>
                                  <a:gd name="connsiteX69" fmla="*/ 882716 w 1266505"/>
                                  <a:gd name="connsiteY69" fmla="*/ 546281 h 570314"/>
                                  <a:gd name="connsiteX70" fmla="*/ 895509 w 1266505"/>
                                  <a:gd name="connsiteY70" fmla="*/ 506956 h 570314"/>
                                  <a:gd name="connsiteX71" fmla="*/ 908302 w 1266505"/>
                                  <a:gd name="connsiteY71" fmla="*/ 565564 h 570314"/>
                                  <a:gd name="connsiteX72" fmla="*/ 921095 w 1266505"/>
                                  <a:gd name="connsiteY72" fmla="*/ 550782 h 570314"/>
                                  <a:gd name="connsiteX73" fmla="*/ 933887 w 1266505"/>
                                  <a:gd name="connsiteY73" fmla="*/ 542079 h 570314"/>
                                  <a:gd name="connsiteX74" fmla="*/ 946680 w 1266505"/>
                                  <a:gd name="connsiteY74" fmla="*/ 557823 h 570314"/>
                                  <a:gd name="connsiteX75" fmla="*/ 959474 w 1266505"/>
                                  <a:gd name="connsiteY75" fmla="*/ 541196 h 570314"/>
                                  <a:gd name="connsiteX76" fmla="*/ 972267 w 1266505"/>
                                  <a:gd name="connsiteY76" fmla="*/ 543216 h 570314"/>
                                  <a:gd name="connsiteX77" fmla="*/ 985060 w 1266505"/>
                                  <a:gd name="connsiteY77" fmla="*/ 554458 h 570314"/>
                                  <a:gd name="connsiteX78" fmla="*/ 997853 w 1266505"/>
                                  <a:gd name="connsiteY78" fmla="*/ 544995 h 570314"/>
                                  <a:gd name="connsiteX79" fmla="*/ 1010646 w 1266505"/>
                                  <a:gd name="connsiteY79" fmla="*/ 537157 h 570314"/>
                                  <a:gd name="connsiteX80" fmla="*/ 1023439 w 1266505"/>
                                  <a:gd name="connsiteY80" fmla="*/ 570315 h 570314"/>
                                  <a:gd name="connsiteX81" fmla="*/ 1036231 w 1266505"/>
                                  <a:gd name="connsiteY81" fmla="*/ 549375 h 570314"/>
                                  <a:gd name="connsiteX82" fmla="*/ 1049024 w 1266505"/>
                                  <a:gd name="connsiteY82" fmla="*/ 554314 h 570314"/>
                                  <a:gd name="connsiteX83" fmla="*/ 1061817 w 1266505"/>
                                  <a:gd name="connsiteY83" fmla="*/ 558896 h 570314"/>
                                  <a:gd name="connsiteX84" fmla="*/ 1074610 w 1266505"/>
                                  <a:gd name="connsiteY84" fmla="*/ 559873 h 570314"/>
                                  <a:gd name="connsiteX85" fmla="*/ 1087404 w 1266505"/>
                                  <a:gd name="connsiteY85" fmla="*/ 560513 h 570314"/>
                                  <a:gd name="connsiteX86" fmla="*/ 1100197 w 1266505"/>
                                  <a:gd name="connsiteY86" fmla="*/ 569716 h 570314"/>
                                  <a:gd name="connsiteX87" fmla="*/ 1112990 w 1266505"/>
                                  <a:gd name="connsiteY87" fmla="*/ 543302 h 570314"/>
                                  <a:gd name="connsiteX88" fmla="*/ 1125783 w 1266505"/>
                                  <a:gd name="connsiteY88" fmla="*/ 543805 h 570314"/>
                                  <a:gd name="connsiteX89" fmla="*/ 1138575 w 1266505"/>
                                  <a:gd name="connsiteY89" fmla="*/ 565568 h 570314"/>
                                  <a:gd name="connsiteX90" fmla="*/ 1151368 w 1266505"/>
                                  <a:gd name="connsiteY90" fmla="*/ 550790 h 570314"/>
                                  <a:gd name="connsiteX91" fmla="*/ 1164161 w 1266505"/>
                                  <a:gd name="connsiteY91" fmla="*/ 532940 h 570314"/>
                                  <a:gd name="connsiteX92" fmla="*/ 1176954 w 1266505"/>
                                  <a:gd name="connsiteY92" fmla="*/ 559538 h 570314"/>
                                  <a:gd name="connsiteX93" fmla="*/ 1189747 w 1266505"/>
                                  <a:gd name="connsiteY93" fmla="*/ 549359 h 570314"/>
                                  <a:gd name="connsiteX94" fmla="*/ 1202540 w 1266505"/>
                                  <a:gd name="connsiteY94" fmla="*/ 546057 h 570314"/>
                                  <a:gd name="connsiteX95" fmla="*/ 1215334 w 1266505"/>
                                  <a:gd name="connsiteY95" fmla="*/ 551961 h 570314"/>
                                  <a:gd name="connsiteX96" fmla="*/ 1228126 w 1266505"/>
                                  <a:gd name="connsiteY96" fmla="*/ 537414 h 570314"/>
                                  <a:gd name="connsiteX97" fmla="*/ 1240919 w 1266505"/>
                                  <a:gd name="connsiteY97" fmla="*/ 561128 h 570314"/>
                                  <a:gd name="connsiteX98" fmla="*/ 1253712 w 1266505"/>
                                  <a:gd name="connsiteY98" fmla="*/ 564361 h 570314"/>
                                  <a:gd name="connsiteX99" fmla="*/ 1266505 w 1266505"/>
                                  <a:gd name="connsiteY99" fmla="*/ 553079 h 57031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266505" h="570314">
                                    <a:moveTo>
                                      <a:pt x="0" y="0"/>
                                    </a:moveTo>
                                    <a:lnTo>
                                      <a:pt x="12793" y="91663"/>
                                    </a:lnTo>
                                    <a:lnTo>
                                      <a:pt x="25586" y="215463"/>
                                    </a:lnTo>
                                    <a:lnTo>
                                      <a:pt x="38379" y="271454"/>
                                    </a:lnTo>
                                    <a:lnTo>
                                      <a:pt x="51172" y="294712"/>
                                    </a:lnTo>
                                    <a:lnTo>
                                      <a:pt x="63965" y="308367"/>
                                    </a:lnTo>
                                    <a:lnTo>
                                      <a:pt x="76758" y="345217"/>
                                    </a:lnTo>
                                    <a:lnTo>
                                      <a:pt x="89551" y="356135"/>
                                    </a:lnTo>
                                    <a:lnTo>
                                      <a:pt x="102344" y="404448"/>
                                    </a:lnTo>
                                    <a:lnTo>
                                      <a:pt x="115137" y="397509"/>
                                    </a:lnTo>
                                    <a:lnTo>
                                      <a:pt x="127930" y="349711"/>
                                    </a:lnTo>
                                    <a:lnTo>
                                      <a:pt x="140723" y="395069"/>
                                    </a:lnTo>
                                    <a:lnTo>
                                      <a:pt x="153516" y="405151"/>
                                    </a:lnTo>
                                    <a:lnTo>
                                      <a:pt x="166309" y="421199"/>
                                    </a:lnTo>
                                    <a:lnTo>
                                      <a:pt x="179102" y="427848"/>
                                    </a:lnTo>
                                    <a:lnTo>
                                      <a:pt x="191895" y="433987"/>
                                    </a:lnTo>
                                    <a:lnTo>
                                      <a:pt x="204688" y="462148"/>
                                    </a:lnTo>
                                    <a:lnTo>
                                      <a:pt x="217481" y="420697"/>
                                    </a:lnTo>
                                    <a:lnTo>
                                      <a:pt x="230274" y="479013"/>
                                    </a:lnTo>
                                    <a:lnTo>
                                      <a:pt x="243067" y="482983"/>
                                    </a:lnTo>
                                    <a:lnTo>
                                      <a:pt x="255860" y="482872"/>
                                    </a:lnTo>
                                    <a:lnTo>
                                      <a:pt x="268653" y="487600"/>
                                    </a:lnTo>
                                    <a:lnTo>
                                      <a:pt x="281445" y="493183"/>
                                    </a:lnTo>
                                    <a:lnTo>
                                      <a:pt x="294238" y="485036"/>
                                    </a:lnTo>
                                    <a:lnTo>
                                      <a:pt x="307031" y="484728"/>
                                    </a:lnTo>
                                    <a:lnTo>
                                      <a:pt x="319825" y="491422"/>
                                    </a:lnTo>
                                    <a:lnTo>
                                      <a:pt x="332618" y="491038"/>
                                    </a:lnTo>
                                    <a:lnTo>
                                      <a:pt x="345411" y="496140"/>
                                    </a:lnTo>
                                    <a:lnTo>
                                      <a:pt x="358204" y="497291"/>
                                    </a:lnTo>
                                    <a:lnTo>
                                      <a:pt x="370997" y="499626"/>
                                    </a:lnTo>
                                    <a:lnTo>
                                      <a:pt x="383789" y="517714"/>
                                    </a:lnTo>
                                    <a:lnTo>
                                      <a:pt x="396582" y="505948"/>
                                    </a:lnTo>
                                    <a:lnTo>
                                      <a:pt x="409375" y="502652"/>
                                    </a:lnTo>
                                    <a:lnTo>
                                      <a:pt x="422168" y="536691"/>
                                    </a:lnTo>
                                    <a:lnTo>
                                      <a:pt x="434961" y="506059"/>
                                    </a:lnTo>
                                    <a:lnTo>
                                      <a:pt x="447755" y="511107"/>
                                    </a:lnTo>
                                    <a:lnTo>
                                      <a:pt x="460548" y="546640"/>
                                    </a:lnTo>
                                    <a:lnTo>
                                      <a:pt x="473340" y="532887"/>
                                    </a:lnTo>
                                    <a:lnTo>
                                      <a:pt x="486133" y="522237"/>
                                    </a:lnTo>
                                    <a:lnTo>
                                      <a:pt x="498926" y="534055"/>
                                    </a:lnTo>
                                    <a:lnTo>
                                      <a:pt x="511719" y="521717"/>
                                    </a:lnTo>
                                    <a:lnTo>
                                      <a:pt x="524512" y="507826"/>
                                    </a:lnTo>
                                    <a:lnTo>
                                      <a:pt x="537305" y="516068"/>
                                    </a:lnTo>
                                    <a:lnTo>
                                      <a:pt x="550098" y="523036"/>
                                    </a:lnTo>
                                    <a:lnTo>
                                      <a:pt x="562891" y="528087"/>
                                    </a:lnTo>
                                    <a:lnTo>
                                      <a:pt x="575684" y="517558"/>
                                    </a:lnTo>
                                    <a:lnTo>
                                      <a:pt x="588477" y="532688"/>
                                    </a:lnTo>
                                    <a:lnTo>
                                      <a:pt x="601270" y="516503"/>
                                    </a:lnTo>
                                    <a:lnTo>
                                      <a:pt x="614063" y="537601"/>
                                    </a:lnTo>
                                    <a:lnTo>
                                      <a:pt x="626856" y="533476"/>
                                    </a:lnTo>
                                    <a:lnTo>
                                      <a:pt x="639649" y="547877"/>
                                    </a:lnTo>
                                    <a:lnTo>
                                      <a:pt x="652442" y="522408"/>
                                    </a:lnTo>
                                    <a:lnTo>
                                      <a:pt x="665235" y="527775"/>
                                    </a:lnTo>
                                    <a:lnTo>
                                      <a:pt x="678028" y="532635"/>
                                    </a:lnTo>
                                    <a:lnTo>
                                      <a:pt x="690821" y="527312"/>
                                    </a:lnTo>
                                    <a:lnTo>
                                      <a:pt x="703614" y="519456"/>
                                    </a:lnTo>
                                    <a:lnTo>
                                      <a:pt x="716407" y="546300"/>
                                    </a:lnTo>
                                    <a:lnTo>
                                      <a:pt x="729200" y="538977"/>
                                    </a:lnTo>
                                    <a:lnTo>
                                      <a:pt x="741993" y="536084"/>
                                    </a:lnTo>
                                    <a:lnTo>
                                      <a:pt x="754786" y="538629"/>
                                    </a:lnTo>
                                    <a:lnTo>
                                      <a:pt x="767579" y="521402"/>
                                    </a:lnTo>
                                    <a:lnTo>
                                      <a:pt x="780372" y="529498"/>
                                    </a:lnTo>
                                    <a:lnTo>
                                      <a:pt x="793165" y="549850"/>
                                    </a:lnTo>
                                    <a:lnTo>
                                      <a:pt x="805958" y="545933"/>
                                    </a:lnTo>
                                    <a:lnTo>
                                      <a:pt x="818751" y="536436"/>
                                    </a:lnTo>
                                    <a:lnTo>
                                      <a:pt x="831544" y="537826"/>
                                    </a:lnTo>
                                    <a:lnTo>
                                      <a:pt x="844337" y="552421"/>
                                    </a:lnTo>
                                    <a:lnTo>
                                      <a:pt x="857130" y="545044"/>
                                    </a:lnTo>
                                    <a:lnTo>
                                      <a:pt x="869923" y="559443"/>
                                    </a:lnTo>
                                    <a:lnTo>
                                      <a:pt x="882716" y="546281"/>
                                    </a:lnTo>
                                    <a:lnTo>
                                      <a:pt x="895509" y="506956"/>
                                    </a:lnTo>
                                    <a:lnTo>
                                      <a:pt x="908302" y="565564"/>
                                    </a:lnTo>
                                    <a:lnTo>
                                      <a:pt x="921095" y="550782"/>
                                    </a:lnTo>
                                    <a:lnTo>
                                      <a:pt x="933887" y="542079"/>
                                    </a:lnTo>
                                    <a:lnTo>
                                      <a:pt x="946680" y="557823"/>
                                    </a:lnTo>
                                    <a:lnTo>
                                      <a:pt x="959474" y="541196"/>
                                    </a:lnTo>
                                    <a:lnTo>
                                      <a:pt x="972267" y="543216"/>
                                    </a:lnTo>
                                    <a:lnTo>
                                      <a:pt x="985060" y="554458"/>
                                    </a:lnTo>
                                    <a:lnTo>
                                      <a:pt x="997853" y="544995"/>
                                    </a:lnTo>
                                    <a:lnTo>
                                      <a:pt x="1010646" y="537157"/>
                                    </a:lnTo>
                                    <a:lnTo>
                                      <a:pt x="1023439" y="570315"/>
                                    </a:lnTo>
                                    <a:lnTo>
                                      <a:pt x="1036231" y="549375"/>
                                    </a:lnTo>
                                    <a:lnTo>
                                      <a:pt x="1049024" y="554314"/>
                                    </a:lnTo>
                                    <a:lnTo>
                                      <a:pt x="1061817" y="558896"/>
                                    </a:lnTo>
                                    <a:lnTo>
                                      <a:pt x="1074610" y="559873"/>
                                    </a:lnTo>
                                    <a:lnTo>
                                      <a:pt x="1087404" y="560513"/>
                                    </a:lnTo>
                                    <a:lnTo>
                                      <a:pt x="1100197" y="569716"/>
                                    </a:lnTo>
                                    <a:lnTo>
                                      <a:pt x="1112990" y="543302"/>
                                    </a:lnTo>
                                    <a:lnTo>
                                      <a:pt x="1125783" y="543805"/>
                                    </a:lnTo>
                                    <a:lnTo>
                                      <a:pt x="1138575" y="565568"/>
                                    </a:lnTo>
                                    <a:lnTo>
                                      <a:pt x="1151368" y="550790"/>
                                    </a:lnTo>
                                    <a:lnTo>
                                      <a:pt x="1164161" y="532940"/>
                                    </a:lnTo>
                                    <a:lnTo>
                                      <a:pt x="1176954" y="559538"/>
                                    </a:lnTo>
                                    <a:lnTo>
                                      <a:pt x="1189747" y="549359"/>
                                    </a:lnTo>
                                    <a:lnTo>
                                      <a:pt x="1202540" y="546057"/>
                                    </a:lnTo>
                                    <a:lnTo>
                                      <a:pt x="1215334" y="551961"/>
                                    </a:lnTo>
                                    <a:lnTo>
                                      <a:pt x="1228126" y="537414"/>
                                    </a:lnTo>
                                    <a:lnTo>
                                      <a:pt x="1240919" y="561128"/>
                                    </a:lnTo>
                                    <a:lnTo>
                                      <a:pt x="1253712" y="564361"/>
                                    </a:lnTo>
                                    <a:lnTo>
                                      <a:pt x="1266505" y="553079"/>
                                    </a:lnTo>
                                  </a:path>
                                </a:pathLst>
                              </a:custGeom>
                              <a:noFill/>
                              <a:ln w="6816" cap="sq">
                                <a:solidFill>
                                  <a:srgbClr val="FF7F0E"/>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66" name="Freeform: Shape 3966"/>
                            <wps:cNvSpPr/>
                            <wps:spPr>
                              <a:xfrm>
                                <a:off x="6013469" y="6215355"/>
                                <a:ext cx="1266505" cy="510956"/>
                              </a:xfrm>
                              <a:custGeom>
                                <a:avLst/>
                                <a:gdLst>
                                  <a:gd name="connsiteX0" fmla="*/ 0 w 1266505"/>
                                  <a:gd name="connsiteY0" fmla="*/ 0 h 510956"/>
                                  <a:gd name="connsiteX1" fmla="*/ 12793 w 1266505"/>
                                  <a:gd name="connsiteY1" fmla="*/ 70222 h 510956"/>
                                  <a:gd name="connsiteX2" fmla="*/ 25586 w 1266505"/>
                                  <a:gd name="connsiteY2" fmla="*/ 175650 h 510956"/>
                                  <a:gd name="connsiteX3" fmla="*/ 38379 w 1266505"/>
                                  <a:gd name="connsiteY3" fmla="*/ 223388 h 510956"/>
                                  <a:gd name="connsiteX4" fmla="*/ 51172 w 1266505"/>
                                  <a:gd name="connsiteY4" fmla="*/ 219896 h 510956"/>
                                  <a:gd name="connsiteX5" fmla="*/ 63965 w 1266505"/>
                                  <a:gd name="connsiteY5" fmla="*/ 254180 h 510956"/>
                                  <a:gd name="connsiteX6" fmla="*/ 76758 w 1266505"/>
                                  <a:gd name="connsiteY6" fmla="*/ 265575 h 510956"/>
                                  <a:gd name="connsiteX7" fmla="*/ 89551 w 1266505"/>
                                  <a:gd name="connsiteY7" fmla="*/ 264822 h 510956"/>
                                  <a:gd name="connsiteX8" fmla="*/ 102344 w 1266505"/>
                                  <a:gd name="connsiteY8" fmla="*/ 261660 h 510956"/>
                                  <a:gd name="connsiteX9" fmla="*/ 115137 w 1266505"/>
                                  <a:gd name="connsiteY9" fmla="*/ 274939 h 510956"/>
                                  <a:gd name="connsiteX10" fmla="*/ 127930 w 1266505"/>
                                  <a:gd name="connsiteY10" fmla="*/ 297624 h 510956"/>
                                  <a:gd name="connsiteX11" fmla="*/ 140723 w 1266505"/>
                                  <a:gd name="connsiteY11" fmla="*/ 336403 h 510956"/>
                                  <a:gd name="connsiteX12" fmla="*/ 153516 w 1266505"/>
                                  <a:gd name="connsiteY12" fmla="*/ 340024 h 510956"/>
                                  <a:gd name="connsiteX13" fmla="*/ 166309 w 1266505"/>
                                  <a:gd name="connsiteY13" fmla="*/ 374948 h 510956"/>
                                  <a:gd name="connsiteX14" fmla="*/ 179102 w 1266505"/>
                                  <a:gd name="connsiteY14" fmla="*/ 357205 h 510956"/>
                                  <a:gd name="connsiteX15" fmla="*/ 191895 w 1266505"/>
                                  <a:gd name="connsiteY15" fmla="*/ 347819 h 510956"/>
                                  <a:gd name="connsiteX16" fmla="*/ 204688 w 1266505"/>
                                  <a:gd name="connsiteY16" fmla="*/ 366107 h 510956"/>
                                  <a:gd name="connsiteX17" fmla="*/ 217481 w 1266505"/>
                                  <a:gd name="connsiteY17" fmla="*/ 388721 h 510956"/>
                                  <a:gd name="connsiteX18" fmla="*/ 230274 w 1266505"/>
                                  <a:gd name="connsiteY18" fmla="*/ 370916 h 510956"/>
                                  <a:gd name="connsiteX19" fmla="*/ 243067 w 1266505"/>
                                  <a:gd name="connsiteY19" fmla="*/ 381677 h 510956"/>
                                  <a:gd name="connsiteX20" fmla="*/ 255860 w 1266505"/>
                                  <a:gd name="connsiteY20" fmla="*/ 386437 h 510956"/>
                                  <a:gd name="connsiteX21" fmla="*/ 268653 w 1266505"/>
                                  <a:gd name="connsiteY21" fmla="*/ 382795 h 510956"/>
                                  <a:gd name="connsiteX22" fmla="*/ 281445 w 1266505"/>
                                  <a:gd name="connsiteY22" fmla="*/ 410917 h 510956"/>
                                  <a:gd name="connsiteX23" fmla="*/ 294238 w 1266505"/>
                                  <a:gd name="connsiteY23" fmla="*/ 405056 h 510956"/>
                                  <a:gd name="connsiteX24" fmla="*/ 307031 w 1266505"/>
                                  <a:gd name="connsiteY24" fmla="*/ 404720 h 510956"/>
                                  <a:gd name="connsiteX25" fmla="*/ 319825 w 1266505"/>
                                  <a:gd name="connsiteY25" fmla="*/ 419245 h 510956"/>
                                  <a:gd name="connsiteX26" fmla="*/ 332618 w 1266505"/>
                                  <a:gd name="connsiteY26" fmla="*/ 438860 h 510956"/>
                                  <a:gd name="connsiteX27" fmla="*/ 345411 w 1266505"/>
                                  <a:gd name="connsiteY27" fmla="*/ 407333 h 510956"/>
                                  <a:gd name="connsiteX28" fmla="*/ 358204 w 1266505"/>
                                  <a:gd name="connsiteY28" fmla="*/ 422253 h 510956"/>
                                  <a:gd name="connsiteX29" fmla="*/ 370997 w 1266505"/>
                                  <a:gd name="connsiteY29" fmla="*/ 410870 h 510956"/>
                                  <a:gd name="connsiteX30" fmla="*/ 383789 w 1266505"/>
                                  <a:gd name="connsiteY30" fmla="*/ 437250 h 510956"/>
                                  <a:gd name="connsiteX31" fmla="*/ 396582 w 1266505"/>
                                  <a:gd name="connsiteY31" fmla="*/ 434955 h 510956"/>
                                  <a:gd name="connsiteX32" fmla="*/ 409375 w 1266505"/>
                                  <a:gd name="connsiteY32" fmla="*/ 433020 h 510956"/>
                                  <a:gd name="connsiteX33" fmla="*/ 422168 w 1266505"/>
                                  <a:gd name="connsiteY33" fmla="*/ 438321 h 510956"/>
                                  <a:gd name="connsiteX34" fmla="*/ 434961 w 1266505"/>
                                  <a:gd name="connsiteY34" fmla="*/ 463326 h 510956"/>
                                  <a:gd name="connsiteX35" fmla="*/ 447755 w 1266505"/>
                                  <a:gd name="connsiteY35" fmla="*/ 443797 h 510956"/>
                                  <a:gd name="connsiteX36" fmla="*/ 460548 w 1266505"/>
                                  <a:gd name="connsiteY36" fmla="*/ 457229 h 510956"/>
                                  <a:gd name="connsiteX37" fmla="*/ 473340 w 1266505"/>
                                  <a:gd name="connsiteY37" fmla="*/ 410190 h 510956"/>
                                  <a:gd name="connsiteX38" fmla="*/ 486133 w 1266505"/>
                                  <a:gd name="connsiteY38" fmla="*/ 446847 h 510956"/>
                                  <a:gd name="connsiteX39" fmla="*/ 498926 w 1266505"/>
                                  <a:gd name="connsiteY39" fmla="*/ 454377 h 510956"/>
                                  <a:gd name="connsiteX40" fmla="*/ 511719 w 1266505"/>
                                  <a:gd name="connsiteY40" fmla="*/ 466267 h 510956"/>
                                  <a:gd name="connsiteX41" fmla="*/ 524512 w 1266505"/>
                                  <a:gd name="connsiteY41" fmla="*/ 434814 h 510956"/>
                                  <a:gd name="connsiteX42" fmla="*/ 537305 w 1266505"/>
                                  <a:gd name="connsiteY42" fmla="*/ 438982 h 510956"/>
                                  <a:gd name="connsiteX43" fmla="*/ 550098 w 1266505"/>
                                  <a:gd name="connsiteY43" fmla="*/ 461868 h 510956"/>
                                  <a:gd name="connsiteX44" fmla="*/ 562891 w 1266505"/>
                                  <a:gd name="connsiteY44" fmla="*/ 454494 h 510956"/>
                                  <a:gd name="connsiteX45" fmla="*/ 575684 w 1266505"/>
                                  <a:gd name="connsiteY45" fmla="*/ 486379 h 510956"/>
                                  <a:gd name="connsiteX46" fmla="*/ 588477 w 1266505"/>
                                  <a:gd name="connsiteY46" fmla="*/ 453441 h 510956"/>
                                  <a:gd name="connsiteX47" fmla="*/ 601270 w 1266505"/>
                                  <a:gd name="connsiteY47" fmla="*/ 452450 h 510956"/>
                                  <a:gd name="connsiteX48" fmla="*/ 614063 w 1266505"/>
                                  <a:gd name="connsiteY48" fmla="*/ 469583 h 510956"/>
                                  <a:gd name="connsiteX49" fmla="*/ 626856 w 1266505"/>
                                  <a:gd name="connsiteY49" fmla="*/ 454935 h 510956"/>
                                  <a:gd name="connsiteX50" fmla="*/ 639649 w 1266505"/>
                                  <a:gd name="connsiteY50" fmla="*/ 470391 h 510956"/>
                                  <a:gd name="connsiteX51" fmla="*/ 652442 w 1266505"/>
                                  <a:gd name="connsiteY51" fmla="*/ 474139 h 510956"/>
                                  <a:gd name="connsiteX52" fmla="*/ 665235 w 1266505"/>
                                  <a:gd name="connsiteY52" fmla="*/ 471581 h 510956"/>
                                  <a:gd name="connsiteX53" fmla="*/ 678028 w 1266505"/>
                                  <a:gd name="connsiteY53" fmla="*/ 470104 h 510956"/>
                                  <a:gd name="connsiteX54" fmla="*/ 690821 w 1266505"/>
                                  <a:gd name="connsiteY54" fmla="*/ 468552 h 510956"/>
                                  <a:gd name="connsiteX55" fmla="*/ 703614 w 1266505"/>
                                  <a:gd name="connsiteY55" fmla="*/ 464012 h 510956"/>
                                  <a:gd name="connsiteX56" fmla="*/ 716407 w 1266505"/>
                                  <a:gd name="connsiteY56" fmla="*/ 468195 h 510956"/>
                                  <a:gd name="connsiteX57" fmla="*/ 729200 w 1266505"/>
                                  <a:gd name="connsiteY57" fmla="*/ 478369 h 510956"/>
                                  <a:gd name="connsiteX58" fmla="*/ 741993 w 1266505"/>
                                  <a:gd name="connsiteY58" fmla="*/ 476839 h 510956"/>
                                  <a:gd name="connsiteX59" fmla="*/ 754786 w 1266505"/>
                                  <a:gd name="connsiteY59" fmla="*/ 479457 h 510956"/>
                                  <a:gd name="connsiteX60" fmla="*/ 767579 w 1266505"/>
                                  <a:gd name="connsiteY60" fmla="*/ 476429 h 510956"/>
                                  <a:gd name="connsiteX61" fmla="*/ 780372 w 1266505"/>
                                  <a:gd name="connsiteY61" fmla="*/ 488490 h 510956"/>
                                  <a:gd name="connsiteX62" fmla="*/ 793165 w 1266505"/>
                                  <a:gd name="connsiteY62" fmla="*/ 466812 h 510956"/>
                                  <a:gd name="connsiteX63" fmla="*/ 805958 w 1266505"/>
                                  <a:gd name="connsiteY63" fmla="*/ 484519 h 510956"/>
                                  <a:gd name="connsiteX64" fmla="*/ 818751 w 1266505"/>
                                  <a:gd name="connsiteY64" fmla="*/ 487728 h 510956"/>
                                  <a:gd name="connsiteX65" fmla="*/ 831544 w 1266505"/>
                                  <a:gd name="connsiteY65" fmla="*/ 466210 h 510956"/>
                                  <a:gd name="connsiteX66" fmla="*/ 844337 w 1266505"/>
                                  <a:gd name="connsiteY66" fmla="*/ 473826 h 510956"/>
                                  <a:gd name="connsiteX67" fmla="*/ 857130 w 1266505"/>
                                  <a:gd name="connsiteY67" fmla="*/ 461427 h 510956"/>
                                  <a:gd name="connsiteX68" fmla="*/ 869923 w 1266505"/>
                                  <a:gd name="connsiteY68" fmla="*/ 489755 h 510956"/>
                                  <a:gd name="connsiteX69" fmla="*/ 882716 w 1266505"/>
                                  <a:gd name="connsiteY69" fmla="*/ 476680 h 510956"/>
                                  <a:gd name="connsiteX70" fmla="*/ 895509 w 1266505"/>
                                  <a:gd name="connsiteY70" fmla="*/ 474325 h 510956"/>
                                  <a:gd name="connsiteX71" fmla="*/ 908302 w 1266505"/>
                                  <a:gd name="connsiteY71" fmla="*/ 483333 h 510956"/>
                                  <a:gd name="connsiteX72" fmla="*/ 921095 w 1266505"/>
                                  <a:gd name="connsiteY72" fmla="*/ 492921 h 510956"/>
                                  <a:gd name="connsiteX73" fmla="*/ 933887 w 1266505"/>
                                  <a:gd name="connsiteY73" fmla="*/ 471481 h 510956"/>
                                  <a:gd name="connsiteX74" fmla="*/ 946680 w 1266505"/>
                                  <a:gd name="connsiteY74" fmla="*/ 478038 h 510956"/>
                                  <a:gd name="connsiteX75" fmla="*/ 959474 w 1266505"/>
                                  <a:gd name="connsiteY75" fmla="*/ 459330 h 510956"/>
                                  <a:gd name="connsiteX76" fmla="*/ 972267 w 1266505"/>
                                  <a:gd name="connsiteY76" fmla="*/ 469872 h 510956"/>
                                  <a:gd name="connsiteX77" fmla="*/ 985060 w 1266505"/>
                                  <a:gd name="connsiteY77" fmla="*/ 485391 h 510956"/>
                                  <a:gd name="connsiteX78" fmla="*/ 997853 w 1266505"/>
                                  <a:gd name="connsiteY78" fmla="*/ 481022 h 510956"/>
                                  <a:gd name="connsiteX79" fmla="*/ 1010646 w 1266505"/>
                                  <a:gd name="connsiteY79" fmla="*/ 495041 h 510956"/>
                                  <a:gd name="connsiteX80" fmla="*/ 1023439 w 1266505"/>
                                  <a:gd name="connsiteY80" fmla="*/ 478582 h 510956"/>
                                  <a:gd name="connsiteX81" fmla="*/ 1036231 w 1266505"/>
                                  <a:gd name="connsiteY81" fmla="*/ 489899 h 510956"/>
                                  <a:gd name="connsiteX82" fmla="*/ 1049024 w 1266505"/>
                                  <a:gd name="connsiteY82" fmla="*/ 489074 h 510956"/>
                                  <a:gd name="connsiteX83" fmla="*/ 1061817 w 1266505"/>
                                  <a:gd name="connsiteY83" fmla="*/ 481821 h 510956"/>
                                  <a:gd name="connsiteX84" fmla="*/ 1074610 w 1266505"/>
                                  <a:gd name="connsiteY84" fmla="*/ 493251 h 510956"/>
                                  <a:gd name="connsiteX85" fmla="*/ 1087404 w 1266505"/>
                                  <a:gd name="connsiteY85" fmla="*/ 485430 h 510956"/>
                                  <a:gd name="connsiteX86" fmla="*/ 1100197 w 1266505"/>
                                  <a:gd name="connsiteY86" fmla="*/ 485969 h 510956"/>
                                  <a:gd name="connsiteX87" fmla="*/ 1112990 w 1266505"/>
                                  <a:gd name="connsiteY87" fmla="*/ 474734 h 510956"/>
                                  <a:gd name="connsiteX88" fmla="*/ 1125783 w 1266505"/>
                                  <a:gd name="connsiteY88" fmla="*/ 503482 h 510956"/>
                                  <a:gd name="connsiteX89" fmla="*/ 1138575 w 1266505"/>
                                  <a:gd name="connsiteY89" fmla="*/ 486262 h 510956"/>
                                  <a:gd name="connsiteX90" fmla="*/ 1151368 w 1266505"/>
                                  <a:gd name="connsiteY90" fmla="*/ 494731 h 510956"/>
                                  <a:gd name="connsiteX91" fmla="*/ 1164161 w 1266505"/>
                                  <a:gd name="connsiteY91" fmla="*/ 507117 h 510956"/>
                                  <a:gd name="connsiteX92" fmla="*/ 1176954 w 1266505"/>
                                  <a:gd name="connsiteY92" fmla="*/ 475890 h 510956"/>
                                  <a:gd name="connsiteX93" fmla="*/ 1189747 w 1266505"/>
                                  <a:gd name="connsiteY93" fmla="*/ 494284 h 510956"/>
                                  <a:gd name="connsiteX94" fmla="*/ 1202540 w 1266505"/>
                                  <a:gd name="connsiteY94" fmla="*/ 484501 h 510956"/>
                                  <a:gd name="connsiteX95" fmla="*/ 1215334 w 1266505"/>
                                  <a:gd name="connsiteY95" fmla="*/ 510957 h 510956"/>
                                  <a:gd name="connsiteX96" fmla="*/ 1228126 w 1266505"/>
                                  <a:gd name="connsiteY96" fmla="*/ 500545 h 510956"/>
                                  <a:gd name="connsiteX97" fmla="*/ 1240919 w 1266505"/>
                                  <a:gd name="connsiteY97" fmla="*/ 506820 h 510956"/>
                                  <a:gd name="connsiteX98" fmla="*/ 1253712 w 1266505"/>
                                  <a:gd name="connsiteY98" fmla="*/ 492153 h 510956"/>
                                  <a:gd name="connsiteX99" fmla="*/ 1266505 w 1266505"/>
                                  <a:gd name="connsiteY99" fmla="*/ 498306 h 5109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266505" h="510956">
                                    <a:moveTo>
                                      <a:pt x="0" y="0"/>
                                    </a:moveTo>
                                    <a:lnTo>
                                      <a:pt x="12793" y="70222"/>
                                    </a:lnTo>
                                    <a:lnTo>
                                      <a:pt x="25586" y="175650"/>
                                    </a:lnTo>
                                    <a:lnTo>
                                      <a:pt x="38379" y="223388"/>
                                    </a:lnTo>
                                    <a:lnTo>
                                      <a:pt x="51172" y="219896"/>
                                    </a:lnTo>
                                    <a:lnTo>
                                      <a:pt x="63965" y="254180"/>
                                    </a:lnTo>
                                    <a:lnTo>
                                      <a:pt x="76758" y="265575"/>
                                    </a:lnTo>
                                    <a:lnTo>
                                      <a:pt x="89551" y="264822"/>
                                    </a:lnTo>
                                    <a:lnTo>
                                      <a:pt x="102344" y="261660"/>
                                    </a:lnTo>
                                    <a:lnTo>
                                      <a:pt x="115137" y="274939"/>
                                    </a:lnTo>
                                    <a:lnTo>
                                      <a:pt x="127930" y="297624"/>
                                    </a:lnTo>
                                    <a:lnTo>
                                      <a:pt x="140723" y="336403"/>
                                    </a:lnTo>
                                    <a:lnTo>
                                      <a:pt x="153516" y="340024"/>
                                    </a:lnTo>
                                    <a:lnTo>
                                      <a:pt x="166309" y="374948"/>
                                    </a:lnTo>
                                    <a:lnTo>
                                      <a:pt x="179102" y="357205"/>
                                    </a:lnTo>
                                    <a:lnTo>
                                      <a:pt x="191895" y="347819"/>
                                    </a:lnTo>
                                    <a:lnTo>
                                      <a:pt x="204688" y="366107"/>
                                    </a:lnTo>
                                    <a:lnTo>
                                      <a:pt x="217481" y="388721"/>
                                    </a:lnTo>
                                    <a:lnTo>
                                      <a:pt x="230274" y="370916"/>
                                    </a:lnTo>
                                    <a:lnTo>
                                      <a:pt x="243067" y="381677"/>
                                    </a:lnTo>
                                    <a:lnTo>
                                      <a:pt x="255860" y="386437"/>
                                    </a:lnTo>
                                    <a:lnTo>
                                      <a:pt x="268653" y="382795"/>
                                    </a:lnTo>
                                    <a:lnTo>
                                      <a:pt x="281445" y="410917"/>
                                    </a:lnTo>
                                    <a:lnTo>
                                      <a:pt x="294238" y="405056"/>
                                    </a:lnTo>
                                    <a:lnTo>
                                      <a:pt x="307031" y="404720"/>
                                    </a:lnTo>
                                    <a:lnTo>
                                      <a:pt x="319825" y="419245"/>
                                    </a:lnTo>
                                    <a:lnTo>
                                      <a:pt x="332618" y="438860"/>
                                    </a:lnTo>
                                    <a:lnTo>
                                      <a:pt x="345411" y="407333"/>
                                    </a:lnTo>
                                    <a:lnTo>
                                      <a:pt x="358204" y="422253"/>
                                    </a:lnTo>
                                    <a:lnTo>
                                      <a:pt x="370997" y="410870"/>
                                    </a:lnTo>
                                    <a:lnTo>
                                      <a:pt x="383789" y="437250"/>
                                    </a:lnTo>
                                    <a:lnTo>
                                      <a:pt x="396582" y="434955"/>
                                    </a:lnTo>
                                    <a:lnTo>
                                      <a:pt x="409375" y="433020"/>
                                    </a:lnTo>
                                    <a:lnTo>
                                      <a:pt x="422168" y="438321"/>
                                    </a:lnTo>
                                    <a:lnTo>
                                      <a:pt x="434961" y="463326"/>
                                    </a:lnTo>
                                    <a:lnTo>
                                      <a:pt x="447755" y="443797"/>
                                    </a:lnTo>
                                    <a:lnTo>
                                      <a:pt x="460548" y="457229"/>
                                    </a:lnTo>
                                    <a:lnTo>
                                      <a:pt x="473340" y="410190"/>
                                    </a:lnTo>
                                    <a:lnTo>
                                      <a:pt x="486133" y="446847"/>
                                    </a:lnTo>
                                    <a:lnTo>
                                      <a:pt x="498926" y="454377"/>
                                    </a:lnTo>
                                    <a:lnTo>
                                      <a:pt x="511719" y="466267"/>
                                    </a:lnTo>
                                    <a:lnTo>
                                      <a:pt x="524512" y="434814"/>
                                    </a:lnTo>
                                    <a:lnTo>
                                      <a:pt x="537305" y="438982"/>
                                    </a:lnTo>
                                    <a:lnTo>
                                      <a:pt x="550098" y="461868"/>
                                    </a:lnTo>
                                    <a:lnTo>
                                      <a:pt x="562891" y="454494"/>
                                    </a:lnTo>
                                    <a:lnTo>
                                      <a:pt x="575684" y="486379"/>
                                    </a:lnTo>
                                    <a:lnTo>
                                      <a:pt x="588477" y="453441"/>
                                    </a:lnTo>
                                    <a:lnTo>
                                      <a:pt x="601270" y="452450"/>
                                    </a:lnTo>
                                    <a:lnTo>
                                      <a:pt x="614063" y="469583"/>
                                    </a:lnTo>
                                    <a:lnTo>
                                      <a:pt x="626856" y="454935"/>
                                    </a:lnTo>
                                    <a:lnTo>
                                      <a:pt x="639649" y="470391"/>
                                    </a:lnTo>
                                    <a:lnTo>
                                      <a:pt x="652442" y="474139"/>
                                    </a:lnTo>
                                    <a:lnTo>
                                      <a:pt x="665235" y="471581"/>
                                    </a:lnTo>
                                    <a:lnTo>
                                      <a:pt x="678028" y="470104"/>
                                    </a:lnTo>
                                    <a:lnTo>
                                      <a:pt x="690821" y="468552"/>
                                    </a:lnTo>
                                    <a:lnTo>
                                      <a:pt x="703614" y="464012"/>
                                    </a:lnTo>
                                    <a:lnTo>
                                      <a:pt x="716407" y="468195"/>
                                    </a:lnTo>
                                    <a:lnTo>
                                      <a:pt x="729200" y="478369"/>
                                    </a:lnTo>
                                    <a:lnTo>
                                      <a:pt x="741993" y="476839"/>
                                    </a:lnTo>
                                    <a:lnTo>
                                      <a:pt x="754786" y="479457"/>
                                    </a:lnTo>
                                    <a:lnTo>
                                      <a:pt x="767579" y="476429"/>
                                    </a:lnTo>
                                    <a:lnTo>
                                      <a:pt x="780372" y="488490"/>
                                    </a:lnTo>
                                    <a:lnTo>
                                      <a:pt x="793165" y="466812"/>
                                    </a:lnTo>
                                    <a:lnTo>
                                      <a:pt x="805958" y="484519"/>
                                    </a:lnTo>
                                    <a:lnTo>
                                      <a:pt x="818751" y="487728"/>
                                    </a:lnTo>
                                    <a:lnTo>
                                      <a:pt x="831544" y="466210"/>
                                    </a:lnTo>
                                    <a:lnTo>
                                      <a:pt x="844337" y="473826"/>
                                    </a:lnTo>
                                    <a:lnTo>
                                      <a:pt x="857130" y="461427"/>
                                    </a:lnTo>
                                    <a:lnTo>
                                      <a:pt x="869923" y="489755"/>
                                    </a:lnTo>
                                    <a:lnTo>
                                      <a:pt x="882716" y="476680"/>
                                    </a:lnTo>
                                    <a:lnTo>
                                      <a:pt x="895509" y="474325"/>
                                    </a:lnTo>
                                    <a:lnTo>
                                      <a:pt x="908302" y="483333"/>
                                    </a:lnTo>
                                    <a:lnTo>
                                      <a:pt x="921095" y="492921"/>
                                    </a:lnTo>
                                    <a:lnTo>
                                      <a:pt x="933887" y="471481"/>
                                    </a:lnTo>
                                    <a:lnTo>
                                      <a:pt x="946680" y="478038"/>
                                    </a:lnTo>
                                    <a:lnTo>
                                      <a:pt x="959474" y="459330"/>
                                    </a:lnTo>
                                    <a:lnTo>
                                      <a:pt x="972267" y="469872"/>
                                    </a:lnTo>
                                    <a:lnTo>
                                      <a:pt x="985060" y="485391"/>
                                    </a:lnTo>
                                    <a:lnTo>
                                      <a:pt x="997853" y="481022"/>
                                    </a:lnTo>
                                    <a:lnTo>
                                      <a:pt x="1010646" y="495041"/>
                                    </a:lnTo>
                                    <a:lnTo>
                                      <a:pt x="1023439" y="478582"/>
                                    </a:lnTo>
                                    <a:lnTo>
                                      <a:pt x="1036231" y="489899"/>
                                    </a:lnTo>
                                    <a:lnTo>
                                      <a:pt x="1049024" y="489074"/>
                                    </a:lnTo>
                                    <a:lnTo>
                                      <a:pt x="1061817" y="481821"/>
                                    </a:lnTo>
                                    <a:lnTo>
                                      <a:pt x="1074610" y="493251"/>
                                    </a:lnTo>
                                    <a:lnTo>
                                      <a:pt x="1087404" y="485430"/>
                                    </a:lnTo>
                                    <a:lnTo>
                                      <a:pt x="1100197" y="485969"/>
                                    </a:lnTo>
                                    <a:lnTo>
                                      <a:pt x="1112990" y="474734"/>
                                    </a:lnTo>
                                    <a:lnTo>
                                      <a:pt x="1125783" y="503482"/>
                                    </a:lnTo>
                                    <a:lnTo>
                                      <a:pt x="1138575" y="486262"/>
                                    </a:lnTo>
                                    <a:lnTo>
                                      <a:pt x="1151368" y="494731"/>
                                    </a:lnTo>
                                    <a:lnTo>
                                      <a:pt x="1164161" y="507117"/>
                                    </a:lnTo>
                                    <a:lnTo>
                                      <a:pt x="1176954" y="475890"/>
                                    </a:lnTo>
                                    <a:lnTo>
                                      <a:pt x="1189747" y="494284"/>
                                    </a:lnTo>
                                    <a:lnTo>
                                      <a:pt x="1202540" y="484501"/>
                                    </a:lnTo>
                                    <a:lnTo>
                                      <a:pt x="1215334" y="510957"/>
                                    </a:lnTo>
                                    <a:lnTo>
                                      <a:pt x="1228126" y="500545"/>
                                    </a:lnTo>
                                    <a:lnTo>
                                      <a:pt x="1240919" y="506820"/>
                                    </a:lnTo>
                                    <a:lnTo>
                                      <a:pt x="1253712" y="492153"/>
                                    </a:lnTo>
                                    <a:lnTo>
                                      <a:pt x="1266505" y="498306"/>
                                    </a:lnTo>
                                  </a:path>
                                </a:pathLst>
                              </a:custGeom>
                              <a:noFill/>
                              <a:ln w="6816" cap="sq">
                                <a:solidFill>
                                  <a:srgbClr val="2CA02C"/>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67" name="Freeform: Shape 3967"/>
                            <wps:cNvSpPr/>
                            <wps:spPr>
                              <a:xfrm>
                                <a:off x="6013469" y="6175757"/>
                                <a:ext cx="1266505" cy="539359"/>
                              </a:xfrm>
                              <a:custGeom>
                                <a:avLst/>
                                <a:gdLst>
                                  <a:gd name="connsiteX0" fmla="*/ 0 w 1266505"/>
                                  <a:gd name="connsiteY0" fmla="*/ 0 h 539359"/>
                                  <a:gd name="connsiteX1" fmla="*/ 12793 w 1266505"/>
                                  <a:gd name="connsiteY1" fmla="*/ 100109 h 539359"/>
                                  <a:gd name="connsiteX2" fmla="*/ 25586 w 1266505"/>
                                  <a:gd name="connsiteY2" fmla="*/ 214642 h 539359"/>
                                  <a:gd name="connsiteX3" fmla="*/ 38379 w 1266505"/>
                                  <a:gd name="connsiteY3" fmla="*/ 268351 h 539359"/>
                                  <a:gd name="connsiteX4" fmla="*/ 51172 w 1266505"/>
                                  <a:gd name="connsiteY4" fmla="*/ 249490 h 539359"/>
                                  <a:gd name="connsiteX5" fmla="*/ 63965 w 1266505"/>
                                  <a:gd name="connsiteY5" fmla="*/ 297425 h 539359"/>
                                  <a:gd name="connsiteX6" fmla="*/ 76758 w 1266505"/>
                                  <a:gd name="connsiteY6" fmla="*/ 301116 h 539359"/>
                                  <a:gd name="connsiteX7" fmla="*/ 89551 w 1266505"/>
                                  <a:gd name="connsiteY7" fmla="*/ 279418 h 539359"/>
                                  <a:gd name="connsiteX8" fmla="*/ 102344 w 1266505"/>
                                  <a:gd name="connsiteY8" fmla="*/ 328001 h 539359"/>
                                  <a:gd name="connsiteX9" fmla="*/ 115137 w 1266505"/>
                                  <a:gd name="connsiteY9" fmla="*/ 333886 h 539359"/>
                                  <a:gd name="connsiteX10" fmla="*/ 127930 w 1266505"/>
                                  <a:gd name="connsiteY10" fmla="*/ 367969 h 539359"/>
                                  <a:gd name="connsiteX11" fmla="*/ 140723 w 1266505"/>
                                  <a:gd name="connsiteY11" fmla="*/ 364439 h 539359"/>
                                  <a:gd name="connsiteX12" fmla="*/ 153516 w 1266505"/>
                                  <a:gd name="connsiteY12" fmla="*/ 397583 h 539359"/>
                                  <a:gd name="connsiteX13" fmla="*/ 166309 w 1266505"/>
                                  <a:gd name="connsiteY13" fmla="*/ 375227 h 539359"/>
                                  <a:gd name="connsiteX14" fmla="*/ 179102 w 1266505"/>
                                  <a:gd name="connsiteY14" fmla="*/ 393997 h 539359"/>
                                  <a:gd name="connsiteX15" fmla="*/ 191895 w 1266505"/>
                                  <a:gd name="connsiteY15" fmla="*/ 402456 h 539359"/>
                                  <a:gd name="connsiteX16" fmla="*/ 204688 w 1266505"/>
                                  <a:gd name="connsiteY16" fmla="*/ 409783 h 539359"/>
                                  <a:gd name="connsiteX17" fmla="*/ 217481 w 1266505"/>
                                  <a:gd name="connsiteY17" fmla="*/ 390626 h 539359"/>
                                  <a:gd name="connsiteX18" fmla="*/ 230274 w 1266505"/>
                                  <a:gd name="connsiteY18" fmla="*/ 423316 h 539359"/>
                                  <a:gd name="connsiteX19" fmla="*/ 243067 w 1266505"/>
                                  <a:gd name="connsiteY19" fmla="*/ 426522 h 539359"/>
                                  <a:gd name="connsiteX20" fmla="*/ 255860 w 1266505"/>
                                  <a:gd name="connsiteY20" fmla="*/ 428368 h 539359"/>
                                  <a:gd name="connsiteX21" fmla="*/ 268653 w 1266505"/>
                                  <a:gd name="connsiteY21" fmla="*/ 436332 h 539359"/>
                                  <a:gd name="connsiteX22" fmla="*/ 281445 w 1266505"/>
                                  <a:gd name="connsiteY22" fmla="*/ 448814 h 539359"/>
                                  <a:gd name="connsiteX23" fmla="*/ 294238 w 1266505"/>
                                  <a:gd name="connsiteY23" fmla="*/ 429214 h 539359"/>
                                  <a:gd name="connsiteX24" fmla="*/ 307031 w 1266505"/>
                                  <a:gd name="connsiteY24" fmla="*/ 440030 h 539359"/>
                                  <a:gd name="connsiteX25" fmla="*/ 319825 w 1266505"/>
                                  <a:gd name="connsiteY25" fmla="*/ 460526 h 539359"/>
                                  <a:gd name="connsiteX26" fmla="*/ 332618 w 1266505"/>
                                  <a:gd name="connsiteY26" fmla="*/ 472387 h 539359"/>
                                  <a:gd name="connsiteX27" fmla="*/ 345411 w 1266505"/>
                                  <a:gd name="connsiteY27" fmla="*/ 469671 h 539359"/>
                                  <a:gd name="connsiteX28" fmla="*/ 358204 w 1266505"/>
                                  <a:gd name="connsiteY28" fmla="*/ 459762 h 539359"/>
                                  <a:gd name="connsiteX29" fmla="*/ 370997 w 1266505"/>
                                  <a:gd name="connsiteY29" fmla="*/ 468978 h 539359"/>
                                  <a:gd name="connsiteX30" fmla="*/ 383789 w 1266505"/>
                                  <a:gd name="connsiteY30" fmla="*/ 488755 h 539359"/>
                                  <a:gd name="connsiteX31" fmla="*/ 396582 w 1266505"/>
                                  <a:gd name="connsiteY31" fmla="*/ 477690 h 539359"/>
                                  <a:gd name="connsiteX32" fmla="*/ 409375 w 1266505"/>
                                  <a:gd name="connsiteY32" fmla="*/ 450026 h 539359"/>
                                  <a:gd name="connsiteX33" fmla="*/ 422168 w 1266505"/>
                                  <a:gd name="connsiteY33" fmla="*/ 485107 h 539359"/>
                                  <a:gd name="connsiteX34" fmla="*/ 434961 w 1266505"/>
                                  <a:gd name="connsiteY34" fmla="*/ 490979 h 539359"/>
                                  <a:gd name="connsiteX35" fmla="*/ 447755 w 1266505"/>
                                  <a:gd name="connsiteY35" fmla="*/ 476592 h 539359"/>
                                  <a:gd name="connsiteX36" fmla="*/ 460548 w 1266505"/>
                                  <a:gd name="connsiteY36" fmla="*/ 484843 h 539359"/>
                                  <a:gd name="connsiteX37" fmla="*/ 473340 w 1266505"/>
                                  <a:gd name="connsiteY37" fmla="*/ 500894 h 539359"/>
                                  <a:gd name="connsiteX38" fmla="*/ 486133 w 1266505"/>
                                  <a:gd name="connsiteY38" fmla="*/ 484017 h 539359"/>
                                  <a:gd name="connsiteX39" fmla="*/ 498926 w 1266505"/>
                                  <a:gd name="connsiteY39" fmla="*/ 513479 h 539359"/>
                                  <a:gd name="connsiteX40" fmla="*/ 511719 w 1266505"/>
                                  <a:gd name="connsiteY40" fmla="*/ 497012 h 539359"/>
                                  <a:gd name="connsiteX41" fmla="*/ 524512 w 1266505"/>
                                  <a:gd name="connsiteY41" fmla="*/ 495443 h 539359"/>
                                  <a:gd name="connsiteX42" fmla="*/ 537305 w 1266505"/>
                                  <a:gd name="connsiteY42" fmla="*/ 483661 h 539359"/>
                                  <a:gd name="connsiteX43" fmla="*/ 550098 w 1266505"/>
                                  <a:gd name="connsiteY43" fmla="*/ 490782 h 539359"/>
                                  <a:gd name="connsiteX44" fmla="*/ 562891 w 1266505"/>
                                  <a:gd name="connsiteY44" fmla="*/ 492483 h 539359"/>
                                  <a:gd name="connsiteX45" fmla="*/ 575684 w 1266505"/>
                                  <a:gd name="connsiteY45" fmla="*/ 498745 h 539359"/>
                                  <a:gd name="connsiteX46" fmla="*/ 588477 w 1266505"/>
                                  <a:gd name="connsiteY46" fmla="*/ 502187 h 539359"/>
                                  <a:gd name="connsiteX47" fmla="*/ 601270 w 1266505"/>
                                  <a:gd name="connsiteY47" fmla="*/ 484053 h 539359"/>
                                  <a:gd name="connsiteX48" fmla="*/ 614063 w 1266505"/>
                                  <a:gd name="connsiteY48" fmla="*/ 492101 h 539359"/>
                                  <a:gd name="connsiteX49" fmla="*/ 626856 w 1266505"/>
                                  <a:gd name="connsiteY49" fmla="*/ 500976 h 539359"/>
                                  <a:gd name="connsiteX50" fmla="*/ 639649 w 1266505"/>
                                  <a:gd name="connsiteY50" fmla="*/ 515751 h 539359"/>
                                  <a:gd name="connsiteX51" fmla="*/ 652442 w 1266505"/>
                                  <a:gd name="connsiteY51" fmla="*/ 515058 h 539359"/>
                                  <a:gd name="connsiteX52" fmla="*/ 665235 w 1266505"/>
                                  <a:gd name="connsiteY52" fmla="*/ 516461 h 539359"/>
                                  <a:gd name="connsiteX53" fmla="*/ 678028 w 1266505"/>
                                  <a:gd name="connsiteY53" fmla="*/ 487104 h 539359"/>
                                  <a:gd name="connsiteX54" fmla="*/ 690821 w 1266505"/>
                                  <a:gd name="connsiteY54" fmla="*/ 502289 h 539359"/>
                                  <a:gd name="connsiteX55" fmla="*/ 703614 w 1266505"/>
                                  <a:gd name="connsiteY55" fmla="*/ 495445 h 539359"/>
                                  <a:gd name="connsiteX56" fmla="*/ 716407 w 1266505"/>
                                  <a:gd name="connsiteY56" fmla="*/ 500824 h 539359"/>
                                  <a:gd name="connsiteX57" fmla="*/ 729200 w 1266505"/>
                                  <a:gd name="connsiteY57" fmla="*/ 515923 h 539359"/>
                                  <a:gd name="connsiteX58" fmla="*/ 741993 w 1266505"/>
                                  <a:gd name="connsiteY58" fmla="*/ 506820 h 539359"/>
                                  <a:gd name="connsiteX59" fmla="*/ 754786 w 1266505"/>
                                  <a:gd name="connsiteY59" fmla="*/ 513201 h 539359"/>
                                  <a:gd name="connsiteX60" fmla="*/ 767579 w 1266505"/>
                                  <a:gd name="connsiteY60" fmla="*/ 488413 h 539359"/>
                                  <a:gd name="connsiteX61" fmla="*/ 780372 w 1266505"/>
                                  <a:gd name="connsiteY61" fmla="*/ 497563 h 539359"/>
                                  <a:gd name="connsiteX62" fmla="*/ 793165 w 1266505"/>
                                  <a:gd name="connsiteY62" fmla="*/ 507813 h 539359"/>
                                  <a:gd name="connsiteX63" fmla="*/ 805958 w 1266505"/>
                                  <a:gd name="connsiteY63" fmla="*/ 503170 h 539359"/>
                                  <a:gd name="connsiteX64" fmla="*/ 818751 w 1266505"/>
                                  <a:gd name="connsiteY64" fmla="*/ 524309 h 539359"/>
                                  <a:gd name="connsiteX65" fmla="*/ 831544 w 1266505"/>
                                  <a:gd name="connsiteY65" fmla="*/ 502563 h 539359"/>
                                  <a:gd name="connsiteX66" fmla="*/ 844337 w 1266505"/>
                                  <a:gd name="connsiteY66" fmla="*/ 508806 h 539359"/>
                                  <a:gd name="connsiteX67" fmla="*/ 857130 w 1266505"/>
                                  <a:gd name="connsiteY67" fmla="*/ 508063 h 539359"/>
                                  <a:gd name="connsiteX68" fmla="*/ 869923 w 1266505"/>
                                  <a:gd name="connsiteY68" fmla="*/ 504263 h 539359"/>
                                  <a:gd name="connsiteX69" fmla="*/ 882716 w 1266505"/>
                                  <a:gd name="connsiteY69" fmla="*/ 515082 h 539359"/>
                                  <a:gd name="connsiteX70" fmla="*/ 895509 w 1266505"/>
                                  <a:gd name="connsiteY70" fmla="*/ 524702 h 539359"/>
                                  <a:gd name="connsiteX71" fmla="*/ 908302 w 1266505"/>
                                  <a:gd name="connsiteY71" fmla="*/ 498939 h 539359"/>
                                  <a:gd name="connsiteX72" fmla="*/ 921095 w 1266505"/>
                                  <a:gd name="connsiteY72" fmla="*/ 502831 h 539359"/>
                                  <a:gd name="connsiteX73" fmla="*/ 933887 w 1266505"/>
                                  <a:gd name="connsiteY73" fmla="*/ 533870 h 539359"/>
                                  <a:gd name="connsiteX74" fmla="*/ 946680 w 1266505"/>
                                  <a:gd name="connsiteY74" fmla="*/ 524650 h 539359"/>
                                  <a:gd name="connsiteX75" fmla="*/ 959474 w 1266505"/>
                                  <a:gd name="connsiteY75" fmla="*/ 521397 h 539359"/>
                                  <a:gd name="connsiteX76" fmla="*/ 972267 w 1266505"/>
                                  <a:gd name="connsiteY76" fmla="*/ 483204 h 539359"/>
                                  <a:gd name="connsiteX77" fmla="*/ 985060 w 1266505"/>
                                  <a:gd name="connsiteY77" fmla="*/ 513933 h 539359"/>
                                  <a:gd name="connsiteX78" fmla="*/ 997853 w 1266505"/>
                                  <a:gd name="connsiteY78" fmla="*/ 513975 h 539359"/>
                                  <a:gd name="connsiteX79" fmla="*/ 1010646 w 1266505"/>
                                  <a:gd name="connsiteY79" fmla="*/ 512003 h 539359"/>
                                  <a:gd name="connsiteX80" fmla="*/ 1023439 w 1266505"/>
                                  <a:gd name="connsiteY80" fmla="*/ 526488 h 539359"/>
                                  <a:gd name="connsiteX81" fmla="*/ 1036231 w 1266505"/>
                                  <a:gd name="connsiteY81" fmla="*/ 507381 h 539359"/>
                                  <a:gd name="connsiteX82" fmla="*/ 1049024 w 1266505"/>
                                  <a:gd name="connsiteY82" fmla="*/ 516984 h 539359"/>
                                  <a:gd name="connsiteX83" fmla="*/ 1061817 w 1266505"/>
                                  <a:gd name="connsiteY83" fmla="*/ 517912 h 539359"/>
                                  <a:gd name="connsiteX84" fmla="*/ 1074610 w 1266505"/>
                                  <a:gd name="connsiteY84" fmla="*/ 527381 h 539359"/>
                                  <a:gd name="connsiteX85" fmla="*/ 1087404 w 1266505"/>
                                  <a:gd name="connsiteY85" fmla="*/ 514774 h 539359"/>
                                  <a:gd name="connsiteX86" fmla="*/ 1100197 w 1266505"/>
                                  <a:gd name="connsiteY86" fmla="*/ 527125 h 539359"/>
                                  <a:gd name="connsiteX87" fmla="*/ 1112990 w 1266505"/>
                                  <a:gd name="connsiteY87" fmla="*/ 525038 h 539359"/>
                                  <a:gd name="connsiteX88" fmla="*/ 1125783 w 1266505"/>
                                  <a:gd name="connsiteY88" fmla="*/ 529283 h 539359"/>
                                  <a:gd name="connsiteX89" fmla="*/ 1138575 w 1266505"/>
                                  <a:gd name="connsiteY89" fmla="*/ 514330 h 539359"/>
                                  <a:gd name="connsiteX90" fmla="*/ 1151368 w 1266505"/>
                                  <a:gd name="connsiteY90" fmla="*/ 522000 h 539359"/>
                                  <a:gd name="connsiteX91" fmla="*/ 1164161 w 1266505"/>
                                  <a:gd name="connsiteY91" fmla="*/ 513382 h 539359"/>
                                  <a:gd name="connsiteX92" fmla="*/ 1176954 w 1266505"/>
                                  <a:gd name="connsiteY92" fmla="*/ 513908 h 539359"/>
                                  <a:gd name="connsiteX93" fmla="*/ 1189747 w 1266505"/>
                                  <a:gd name="connsiteY93" fmla="*/ 527123 h 539359"/>
                                  <a:gd name="connsiteX94" fmla="*/ 1202540 w 1266505"/>
                                  <a:gd name="connsiteY94" fmla="*/ 501367 h 539359"/>
                                  <a:gd name="connsiteX95" fmla="*/ 1215334 w 1266505"/>
                                  <a:gd name="connsiteY95" fmla="*/ 524487 h 539359"/>
                                  <a:gd name="connsiteX96" fmla="*/ 1228126 w 1266505"/>
                                  <a:gd name="connsiteY96" fmla="*/ 504242 h 539359"/>
                                  <a:gd name="connsiteX97" fmla="*/ 1240919 w 1266505"/>
                                  <a:gd name="connsiteY97" fmla="*/ 539359 h 539359"/>
                                  <a:gd name="connsiteX98" fmla="*/ 1253712 w 1266505"/>
                                  <a:gd name="connsiteY98" fmla="*/ 513071 h 539359"/>
                                  <a:gd name="connsiteX99" fmla="*/ 1266505 w 1266505"/>
                                  <a:gd name="connsiteY99" fmla="*/ 515137 h 5393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266505" h="539359">
                                    <a:moveTo>
                                      <a:pt x="0" y="0"/>
                                    </a:moveTo>
                                    <a:lnTo>
                                      <a:pt x="12793" y="100109"/>
                                    </a:lnTo>
                                    <a:lnTo>
                                      <a:pt x="25586" y="214642"/>
                                    </a:lnTo>
                                    <a:lnTo>
                                      <a:pt x="38379" y="268351"/>
                                    </a:lnTo>
                                    <a:lnTo>
                                      <a:pt x="51172" y="249490"/>
                                    </a:lnTo>
                                    <a:lnTo>
                                      <a:pt x="63965" y="297425"/>
                                    </a:lnTo>
                                    <a:lnTo>
                                      <a:pt x="76758" y="301116"/>
                                    </a:lnTo>
                                    <a:lnTo>
                                      <a:pt x="89551" y="279418"/>
                                    </a:lnTo>
                                    <a:lnTo>
                                      <a:pt x="102344" y="328001"/>
                                    </a:lnTo>
                                    <a:lnTo>
                                      <a:pt x="115137" y="333886"/>
                                    </a:lnTo>
                                    <a:lnTo>
                                      <a:pt x="127930" y="367969"/>
                                    </a:lnTo>
                                    <a:lnTo>
                                      <a:pt x="140723" y="364439"/>
                                    </a:lnTo>
                                    <a:lnTo>
                                      <a:pt x="153516" y="397583"/>
                                    </a:lnTo>
                                    <a:lnTo>
                                      <a:pt x="166309" y="375227"/>
                                    </a:lnTo>
                                    <a:lnTo>
                                      <a:pt x="179102" y="393997"/>
                                    </a:lnTo>
                                    <a:lnTo>
                                      <a:pt x="191895" y="402456"/>
                                    </a:lnTo>
                                    <a:lnTo>
                                      <a:pt x="204688" y="409783"/>
                                    </a:lnTo>
                                    <a:lnTo>
                                      <a:pt x="217481" y="390626"/>
                                    </a:lnTo>
                                    <a:lnTo>
                                      <a:pt x="230274" y="423316"/>
                                    </a:lnTo>
                                    <a:lnTo>
                                      <a:pt x="243067" y="426522"/>
                                    </a:lnTo>
                                    <a:lnTo>
                                      <a:pt x="255860" y="428368"/>
                                    </a:lnTo>
                                    <a:lnTo>
                                      <a:pt x="268653" y="436332"/>
                                    </a:lnTo>
                                    <a:lnTo>
                                      <a:pt x="281445" y="448814"/>
                                    </a:lnTo>
                                    <a:lnTo>
                                      <a:pt x="294238" y="429214"/>
                                    </a:lnTo>
                                    <a:lnTo>
                                      <a:pt x="307031" y="440030"/>
                                    </a:lnTo>
                                    <a:lnTo>
                                      <a:pt x="319825" y="460526"/>
                                    </a:lnTo>
                                    <a:lnTo>
                                      <a:pt x="332618" y="472387"/>
                                    </a:lnTo>
                                    <a:lnTo>
                                      <a:pt x="345411" y="469671"/>
                                    </a:lnTo>
                                    <a:lnTo>
                                      <a:pt x="358204" y="459762"/>
                                    </a:lnTo>
                                    <a:lnTo>
                                      <a:pt x="370997" y="468978"/>
                                    </a:lnTo>
                                    <a:lnTo>
                                      <a:pt x="383789" y="488755"/>
                                    </a:lnTo>
                                    <a:lnTo>
                                      <a:pt x="396582" y="477690"/>
                                    </a:lnTo>
                                    <a:lnTo>
                                      <a:pt x="409375" y="450026"/>
                                    </a:lnTo>
                                    <a:lnTo>
                                      <a:pt x="422168" y="485107"/>
                                    </a:lnTo>
                                    <a:lnTo>
                                      <a:pt x="434961" y="490979"/>
                                    </a:lnTo>
                                    <a:lnTo>
                                      <a:pt x="447755" y="476592"/>
                                    </a:lnTo>
                                    <a:lnTo>
                                      <a:pt x="460548" y="484843"/>
                                    </a:lnTo>
                                    <a:lnTo>
                                      <a:pt x="473340" y="500894"/>
                                    </a:lnTo>
                                    <a:lnTo>
                                      <a:pt x="486133" y="484017"/>
                                    </a:lnTo>
                                    <a:lnTo>
                                      <a:pt x="498926" y="513479"/>
                                    </a:lnTo>
                                    <a:lnTo>
                                      <a:pt x="511719" y="497012"/>
                                    </a:lnTo>
                                    <a:lnTo>
                                      <a:pt x="524512" y="495443"/>
                                    </a:lnTo>
                                    <a:lnTo>
                                      <a:pt x="537305" y="483661"/>
                                    </a:lnTo>
                                    <a:lnTo>
                                      <a:pt x="550098" y="490782"/>
                                    </a:lnTo>
                                    <a:lnTo>
                                      <a:pt x="562891" y="492483"/>
                                    </a:lnTo>
                                    <a:lnTo>
                                      <a:pt x="575684" y="498745"/>
                                    </a:lnTo>
                                    <a:lnTo>
                                      <a:pt x="588477" y="502187"/>
                                    </a:lnTo>
                                    <a:lnTo>
                                      <a:pt x="601270" y="484053"/>
                                    </a:lnTo>
                                    <a:lnTo>
                                      <a:pt x="614063" y="492101"/>
                                    </a:lnTo>
                                    <a:lnTo>
                                      <a:pt x="626856" y="500976"/>
                                    </a:lnTo>
                                    <a:lnTo>
                                      <a:pt x="639649" y="515751"/>
                                    </a:lnTo>
                                    <a:lnTo>
                                      <a:pt x="652442" y="515058"/>
                                    </a:lnTo>
                                    <a:lnTo>
                                      <a:pt x="665235" y="516461"/>
                                    </a:lnTo>
                                    <a:lnTo>
                                      <a:pt x="678028" y="487104"/>
                                    </a:lnTo>
                                    <a:lnTo>
                                      <a:pt x="690821" y="502289"/>
                                    </a:lnTo>
                                    <a:lnTo>
                                      <a:pt x="703614" y="495445"/>
                                    </a:lnTo>
                                    <a:lnTo>
                                      <a:pt x="716407" y="500824"/>
                                    </a:lnTo>
                                    <a:lnTo>
                                      <a:pt x="729200" y="515923"/>
                                    </a:lnTo>
                                    <a:lnTo>
                                      <a:pt x="741993" y="506820"/>
                                    </a:lnTo>
                                    <a:lnTo>
                                      <a:pt x="754786" y="513201"/>
                                    </a:lnTo>
                                    <a:lnTo>
                                      <a:pt x="767579" y="488413"/>
                                    </a:lnTo>
                                    <a:lnTo>
                                      <a:pt x="780372" y="497563"/>
                                    </a:lnTo>
                                    <a:lnTo>
                                      <a:pt x="793165" y="507813"/>
                                    </a:lnTo>
                                    <a:lnTo>
                                      <a:pt x="805958" y="503170"/>
                                    </a:lnTo>
                                    <a:lnTo>
                                      <a:pt x="818751" y="524309"/>
                                    </a:lnTo>
                                    <a:lnTo>
                                      <a:pt x="831544" y="502563"/>
                                    </a:lnTo>
                                    <a:lnTo>
                                      <a:pt x="844337" y="508806"/>
                                    </a:lnTo>
                                    <a:lnTo>
                                      <a:pt x="857130" y="508063"/>
                                    </a:lnTo>
                                    <a:lnTo>
                                      <a:pt x="869923" y="504263"/>
                                    </a:lnTo>
                                    <a:lnTo>
                                      <a:pt x="882716" y="515082"/>
                                    </a:lnTo>
                                    <a:lnTo>
                                      <a:pt x="895509" y="524702"/>
                                    </a:lnTo>
                                    <a:lnTo>
                                      <a:pt x="908302" y="498939"/>
                                    </a:lnTo>
                                    <a:lnTo>
                                      <a:pt x="921095" y="502831"/>
                                    </a:lnTo>
                                    <a:lnTo>
                                      <a:pt x="933887" y="533870"/>
                                    </a:lnTo>
                                    <a:lnTo>
                                      <a:pt x="946680" y="524650"/>
                                    </a:lnTo>
                                    <a:lnTo>
                                      <a:pt x="959474" y="521397"/>
                                    </a:lnTo>
                                    <a:lnTo>
                                      <a:pt x="972267" y="483204"/>
                                    </a:lnTo>
                                    <a:lnTo>
                                      <a:pt x="985060" y="513933"/>
                                    </a:lnTo>
                                    <a:lnTo>
                                      <a:pt x="997853" y="513975"/>
                                    </a:lnTo>
                                    <a:lnTo>
                                      <a:pt x="1010646" y="512003"/>
                                    </a:lnTo>
                                    <a:lnTo>
                                      <a:pt x="1023439" y="526488"/>
                                    </a:lnTo>
                                    <a:lnTo>
                                      <a:pt x="1036231" y="507381"/>
                                    </a:lnTo>
                                    <a:lnTo>
                                      <a:pt x="1049024" y="516984"/>
                                    </a:lnTo>
                                    <a:lnTo>
                                      <a:pt x="1061817" y="517912"/>
                                    </a:lnTo>
                                    <a:lnTo>
                                      <a:pt x="1074610" y="527381"/>
                                    </a:lnTo>
                                    <a:lnTo>
                                      <a:pt x="1087404" y="514774"/>
                                    </a:lnTo>
                                    <a:lnTo>
                                      <a:pt x="1100197" y="527125"/>
                                    </a:lnTo>
                                    <a:lnTo>
                                      <a:pt x="1112990" y="525038"/>
                                    </a:lnTo>
                                    <a:lnTo>
                                      <a:pt x="1125783" y="529283"/>
                                    </a:lnTo>
                                    <a:lnTo>
                                      <a:pt x="1138575" y="514330"/>
                                    </a:lnTo>
                                    <a:lnTo>
                                      <a:pt x="1151368" y="522000"/>
                                    </a:lnTo>
                                    <a:lnTo>
                                      <a:pt x="1164161" y="513382"/>
                                    </a:lnTo>
                                    <a:lnTo>
                                      <a:pt x="1176954" y="513908"/>
                                    </a:lnTo>
                                    <a:lnTo>
                                      <a:pt x="1189747" y="527123"/>
                                    </a:lnTo>
                                    <a:lnTo>
                                      <a:pt x="1202540" y="501367"/>
                                    </a:lnTo>
                                    <a:lnTo>
                                      <a:pt x="1215334" y="524487"/>
                                    </a:lnTo>
                                    <a:lnTo>
                                      <a:pt x="1228126" y="504242"/>
                                    </a:lnTo>
                                    <a:lnTo>
                                      <a:pt x="1240919" y="539359"/>
                                    </a:lnTo>
                                    <a:lnTo>
                                      <a:pt x="1253712" y="513071"/>
                                    </a:lnTo>
                                    <a:lnTo>
                                      <a:pt x="1266505" y="515137"/>
                                    </a:lnTo>
                                  </a:path>
                                </a:pathLst>
                              </a:custGeom>
                              <a:noFill/>
                              <a:ln w="6816" cap="sq">
                                <a:solidFill>
                                  <a:srgbClr val="D62728"/>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68" name="Freeform: Shape 3968"/>
                            <wps:cNvSpPr/>
                            <wps:spPr>
                              <a:xfrm>
                                <a:off x="5950144" y="6063157"/>
                                <a:ext cx="4511" cy="739251"/>
                              </a:xfrm>
                              <a:custGeom>
                                <a:avLst/>
                                <a:gdLst>
                                  <a:gd name="connsiteX0" fmla="*/ 0 w 4511"/>
                                  <a:gd name="connsiteY0" fmla="*/ 739252 h 739251"/>
                                  <a:gd name="connsiteX1" fmla="*/ 0 w 4511"/>
                                  <a:gd name="connsiteY1" fmla="*/ 0 h 739251"/>
                                </a:gdLst>
                                <a:ahLst/>
                                <a:cxnLst>
                                  <a:cxn ang="0">
                                    <a:pos x="connsiteX0" y="connsiteY0"/>
                                  </a:cxn>
                                  <a:cxn ang="0">
                                    <a:pos x="connsiteX1" y="connsiteY1"/>
                                  </a:cxn>
                                </a:cxnLst>
                                <a:rect l="l" t="t" r="r" b="b"/>
                                <a:pathLst>
                                  <a:path w="4511" h="739251">
                                    <a:moveTo>
                                      <a:pt x="0" y="739252"/>
                                    </a:moveTo>
                                    <a:lnTo>
                                      <a:pt x="0" y="0"/>
                                    </a:lnTo>
                                  </a:path>
                                </a:pathLst>
                              </a:custGeom>
                              <a:noFill/>
                              <a:ln w="3635"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69" name="Freeform: Shape 3969"/>
                            <wps:cNvSpPr/>
                            <wps:spPr>
                              <a:xfrm>
                                <a:off x="7343299" y="6063157"/>
                                <a:ext cx="4511" cy="739251"/>
                              </a:xfrm>
                              <a:custGeom>
                                <a:avLst/>
                                <a:gdLst>
                                  <a:gd name="connsiteX0" fmla="*/ 0 w 4511"/>
                                  <a:gd name="connsiteY0" fmla="*/ 739252 h 739251"/>
                                  <a:gd name="connsiteX1" fmla="*/ 0 w 4511"/>
                                  <a:gd name="connsiteY1" fmla="*/ 0 h 739251"/>
                                </a:gdLst>
                                <a:ahLst/>
                                <a:cxnLst>
                                  <a:cxn ang="0">
                                    <a:pos x="connsiteX0" y="connsiteY0"/>
                                  </a:cxn>
                                  <a:cxn ang="0">
                                    <a:pos x="connsiteX1" y="connsiteY1"/>
                                  </a:cxn>
                                </a:cxnLst>
                                <a:rect l="l" t="t" r="r" b="b"/>
                                <a:pathLst>
                                  <a:path w="4511" h="739251">
                                    <a:moveTo>
                                      <a:pt x="0" y="739252"/>
                                    </a:moveTo>
                                    <a:lnTo>
                                      <a:pt x="0" y="0"/>
                                    </a:lnTo>
                                  </a:path>
                                </a:pathLst>
                              </a:custGeom>
                              <a:noFill/>
                              <a:ln w="3635"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70" name="Freeform: Shape 3970"/>
                            <wps:cNvSpPr/>
                            <wps:spPr>
                              <a:xfrm>
                                <a:off x="5950144" y="6802409"/>
                                <a:ext cx="1393155" cy="4509"/>
                              </a:xfrm>
                              <a:custGeom>
                                <a:avLst/>
                                <a:gdLst>
                                  <a:gd name="connsiteX0" fmla="*/ 0 w 1393155"/>
                                  <a:gd name="connsiteY0" fmla="*/ 0 h 4509"/>
                                  <a:gd name="connsiteX1" fmla="*/ 1393156 w 1393155"/>
                                  <a:gd name="connsiteY1" fmla="*/ 0 h 4509"/>
                                </a:gdLst>
                                <a:ahLst/>
                                <a:cxnLst>
                                  <a:cxn ang="0">
                                    <a:pos x="connsiteX0" y="connsiteY0"/>
                                  </a:cxn>
                                  <a:cxn ang="0">
                                    <a:pos x="connsiteX1" y="connsiteY1"/>
                                  </a:cxn>
                                </a:cxnLst>
                                <a:rect l="l" t="t" r="r" b="b"/>
                                <a:pathLst>
                                  <a:path w="1393155" h="4509">
                                    <a:moveTo>
                                      <a:pt x="0" y="0"/>
                                    </a:moveTo>
                                    <a:lnTo>
                                      <a:pt x="1393156" y="0"/>
                                    </a:lnTo>
                                  </a:path>
                                </a:pathLst>
                              </a:custGeom>
                              <a:noFill/>
                              <a:ln w="3635"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71" name="Freeform: Shape 3971"/>
                            <wps:cNvSpPr/>
                            <wps:spPr>
                              <a:xfrm>
                                <a:off x="5950144" y="6063157"/>
                                <a:ext cx="1393155" cy="4509"/>
                              </a:xfrm>
                              <a:custGeom>
                                <a:avLst/>
                                <a:gdLst>
                                  <a:gd name="connsiteX0" fmla="*/ 0 w 1393155"/>
                                  <a:gd name="connsiteY0" fmla="*/ 0 h 4509"/>
                                  <a:gd name="connsiteX1" fmla="*/ 1393156 w 1393155"/>
                                  <a:gd name="connsiteY1" fmla="*/ 0 h 4509"/>
                                </a:gdLst>
                                <a:ahLst/>
                                <a:cxnLst>
                                  <a:cxn ang="0">
                                    <a:pos x="connsiteX0" y="connsiteY0"/>
                                  </a:cxn>
                                  <a:cxn ang="0">
                                    <a:pos x="connsiteX1" y="connsiteY1"/>
                                  </a:cxn>
                                </a:cxnLst>
                                <a:rect l="l" t="t" r="r" b="b"/>
                                <a:pathLst>
                                  <a:path w="1393155" h="4509">
                                    <a:moveTo>
                                      <a:pt x="0" y="0"/>
                                    </a:moveTo>
                                    <a:lnTo>
                                      <a:pt x="1393156" y="0"/>
                                    </a:lnTo>
                                  </a:path>
                                </a:pathLst>
                              </a:custGeom>
                              <a:noFill/>
                              <a:ln w="3635"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972" name="Graphic 3124"/>
                            <wpg:cNvGrpSpPr/>
                            <wpg:grpSpPr>
                              <a:xfrm>
                                <a:off x="6458895" y="6085706"/>
                                <a:ext cx="861846" cy="278303"/>
                                <a:chOff x="6458895" y="6085706"/>
                                <a:chExt cx="861846" cy="278303"/>
                              </a:xfrm>
                            </wpg:grpSpPr>
                            <wps:wsp>
                              <wps:cNvPr id="3973" name="Freeform: Shape 3973"/>
                              <wps:cNvSpPr/>
                              <wps:spPr>
                                <a:xfrm>
                                  <a:off x="6458895" y="6085706"/>
                                  <a:ext cx="861846" cy="278303"/>
                                </a:xfrm>
                                <a:custGeom>
                                  <a:avLst/>
                                  <a:gdLst>
                                    <a:gd name="connsiteX0" fmla="*/ 9023 w 861846"/>
                                    <a:gd name="connsiteY0" fmla="*/ 278303 h 278303"/>
                                    <a:gd name="connsiteX1" fmla="*/ 852824 w 861846"/>
                                    <a:gd name="connsiteY1" fmla="*/ 278303 h 278303"/>
                                    <a:gd name="connsiteX2" fmla="*/ 861847 w 861846"/>
                                    <a:gd name="connsiteY2" fmla="*/ 269284 h 278303"/>
                                    <a:gd name="connsiteX3" fmla="*/ 861847 w 861846"/>
                                    <a:gd name="connsiteY3" fmla="*/ 9019 h 278303"/>
                                    <a:gd name="connsiteX4" fmla="*/ 852824 w 861846"/>
                                    <a:gd name="connsiteY4" fmla="*/ 0 h 278303"/>
                                    <a:gd name="connsiteX5" fmla="*/ 9023 w 861846"/>
                                    <a:gd name="connsiteY5" fmla="*/ 0 h 278303"/>
                                    <a:gd name="connsiteX6" fmla="*/ 0 w 861846"/>
                                    <a:gd name="connsiteY6" fmla="*/ 9019 h 278303"/>
                                    <a:gd name="connsiteX7" fmla="*/ 0 w 861846"/>
                                    <a:gd name="connsiteY7" fmla="*/ 269284 h 278303"/>
                                    <a:gd name="connsiteX8" fmla="*/ 9023 w 861846"/>
                                    <a:gd name="connsiteY8" fmla="*/ 278303 h 27830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61846" h="278303">
                                      <a:moveTo>
                                        <a:pt x="9023" y="278303"/>
                                      </a:moveTo>
                                      <a:lnTo>
                                        <a:pt x="852824" y="278303"/>
                                      </a:lnTo>
                                      <a:cubicBezTo>
                                        <a:pt x="858839" y="278303"/>
                                        <a:pt x="861847" y="275297"/>
                                        <a:pt x="861847" y="269284"/>
                                      </a:cubicBezTo>
                                      <a:lnTo>
                                        <a:pt x="861847" y="9019"/>
                                      </a:lnTo>
                                      <a:cubicBezTo>
                                        <a:pt x="861847" y="3006"/>
                                        <a:pt x="858839" y="0"/>
                                        <a:pt x="852824" y="0"/>
                                      </a:cubicBezTo>
                                      <a:lnTo>
                                        <a:pt x="9023" y="0"/>
                                      </a:lnTo>
                                      <a:cubicBezTo>
                                        <a:pt x="3008" y="0"/>
                                        <a:pt x="0" y="3006"/>
                                        <a:pt x="0" y="9019"/>
                                      </a:cubicBezTo>
                                      <a:lnTo>
                                        <a:pt x="0" y="269284"/>
                                      </a:lnTo>
                                      <a:cubicBezTo>
                                        <a:pt x="0" y="275297"/>
                                        <a:pt x="3008" y="278303"/>
                                        <a:pt x="9023" y="278303"/>
                                      </a:cubicBezTo>
                                      <a:close/>
                                    </a:path>
                                  </a:pathLst>
                                </a:custGeom>
                                <a:solidFill>
                                  <a:srgbClr val="FFFFFF">
                                    <a:alpha val="80000"/>
                                  </a:srgbClr>
                                </a:solidFill>
                                <a:ln w="4544" cap="flat">
                                  <a:solidFill>
                                    <a:srgbClr val="CCCCCC">
                                      <a:alpha val="80000"/>
                                    </a:srgb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74" name="Freeform: Shape 3974"/>
                              <wps:cNvSpPr/>
                              <wps:spPr>
                                <a:xfrm>
                                  <a:off x="6476941" y="6122227"/>
                                  <a:ext cx="90231" cy="4509"/>
                                </a:xfrm>
                                <a:custGeom>
                                  <a:avLst/>
                                  <a:gdLst>
                                    <a:gd name="connsiteX0" fmla="*/ 0 w 90231"/>
                                    <a:gd name="connsiteY0" fmla="*/ 0 h 4509"/>
                                    <a:gd name="connsiteX1" fmla="*/ 90232 w 90231"/>
                                    <a:gd name="connsiteY1" fmla="*/ 0 h 4509"/>
                                  </a:gdLst>
                                  <a:ahLst/>
                                  <a:cxnLst>
                                    <a:cxn ang="0">
                                      <a:pos x="connsiteX0" y="connsiteY0"/>
                                    </a:cxn>
                                    <a:cxn ang="0">
                                      <a:pos x="connsiteX1" y="connsiteY1"/>
                                    </a:cxn>
                                  </a:cxnLst>
                                  <a:rect l="l" t="t" r="r" b="b"/>
                                  <a:pathLst>
                                    <a:path w="90231" h="4509">
                                      <a:moveTo>
                                        <a:pt x="0" y="0"/>
                                      </a:moveTo>
                                      <a:lnTo>
                                        <a:pt x="90232" y="0"/>
                                      </a:lnTo>
                                    </a:path>
                                  </a:pathLst>
                                </a:custGeom>
                                <a:noFill/>
                                <a:ln w="6816" cap="sq">
                                  <a:solidFill>
                                    <a:srgbClr val="1F77B4"/>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975" name="Graphic 3124"/>
                              <wpg:cNvGrpSpPr/>
                              <wpg:grpSpPr>
                                <a:xfrm>
                                  <a:off x="6604478" y="6103744"/>
                                  <a:ext cx="352311" cy="43645"/>
                                  <a:chOff x="6604478" y="6103744"/>
                                  <a:chExt cx="352311" cy="43645"/>
                                </a:xfrm>
                                <a:solidFill>
                                  <a:srgbClr val="000000"/>
                                </a:solidFill>
                              </wpg:grpSpPr>
                              <wps:wsp>
                                <wps:cNvPr id="3976" name="Freeform: Shape 3976"/>
                                <wps:cNvSpPr/>
                                <wps:spPr>
                                  <a:xfrm flipV="1">
                                    <a:off x="6604478" y="6106345"/>
                                    <a:ext cx="15395" cy="31666"/>
                                  </a:xfrm>
                                  <a:custGeom>
                                    <a:avLst/>
                                    <a:gdLst>
                                      <a:gd name="connsiteX0" fmla="*/ 7052 w 15395"/>
                                      <a:gd name="connsiteY0" fmla="*/ 29443 h 31666"/>
                                      <a:gd name="connsiteX1" fmla="*/ 7052 w 15395"/>
                                      <a:gd name="connsiteY1" fmla="*/ 22439 h 31666"/>
                                      <a:gd name="connsiteX2" fmla="*/ 15398 w 15395"/>
                                      <a:gd name="connsiteY2" fmla="*/ 22439 h 31666"/>
                                      <a:gd name="connsiteX3" fmla="*/ 15398 w 15395"/>
                                      <a:gd name="connsiteY3" fmla="*/ 19290 h 31666"/>
                                      <a:gd name="connsiteX4" fmla="*/ 7052 w 15395"/>
                                      <a:gd name="connsiteY4" fmla="*/ 19290 h 31666"/>
                                      <a:gd name="connsiteX5" fmla="*/ 7052 w 15395"/>
                                      <a:gd name="connsiteY5" fmla="*/ 5901 h 31666"/>
                                      <a:gd name="connsiteX6" fmla="*/ 7876 w 15395"/>
                                      <a:gd name="connsiteY6" fmla="*/ 2026 h 31666"/>
                                      <a:gd name="connsiteX7" fmla="*/ 11239 w 15395"/>
                                      <a:gd name="connsiteY7" fmla="*/ 1166 h 31666"/>
                                      <a:gd name="connsiteX8" fmla="*/ 15398 w 15395"/>
                                      <a:gd name="connsiteY8" fmla="*/ 1166 h 31666"/>
                                      <a:gd name="connsiteX9" fmla="*/ 15398 w 15395"/>
                                      <a:gd name="connsiteY9" fmla="*/ -2223 h 31666"/>
                                      <a:gd name="connsiteX10" fmla="*/ 11239 w 15395"/>
                                      <a:gd name="connsiteY10" fmla="*/ -2223 h 31666"/>
                                      <a:gd name="connsiteX11" fmla="*/ 4761 w 15395"/>
                                      <a:gd name="connsiteY11" fmla="*/ -475 h 31666"/>
                                      <a:gd name="connsiteX12" fmla="*/ 2977 w 15395"/>
                                      <a:gd name="connsiteY12" fmla="*/ 5901 h 31666"/>
                                      <a:gd name="connsiteX13" fmla="*/ 2977 w 15395"/>
                                      <a:gd name="connsiteY13" fmla="*/ 19290 h 31666"/>
                                      <a:gd name="connsiteX14" fmla="*/ 2 w 15395"/>
                                      <a:gd name="connsiteY14" fmla="*/ 19290 h 31666"/>
                                      <a:gd name="connsiteX15" fmla="*/ 2 w 15395"/>
                                      <a:gd name="connsiteY15" fmla="*/ 22439 h 31666"/>
                                      <a:gd name="connsiteX16" fmla="*/ 2977 w 15395"/>
                                      <a:gd name="connsiteY16" fmla="*/ 22439 h 31666"/>
                                      <a:gd name="connsiteX17" fmla="*/ 2977 w 15395"/>
                                      <a:gd name="connsiteY17" fmla="*/ 29443 h 31666"/>
                                      <a:gd name="connsiteX18" fmla="*/ 7052 w 15395"/>
                                      <a:gd name="connsiteY18" fmla="*/ 29443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7052" y="29443"/>
                                        </a:moveTo>
                                        <a:lnTo>
                                          <a:pt x="7052" y="22439"/>
                                        </a:lnTo>
                                        <a:lnTo>
                                          <a:pt x="15398" y="22439"/>
                                        </a:lnTo>
                                        <a:lnTo>
                                          <a:pt x="15398" y="19290"/>
                                        </a:lnTo>
                                        <a:lnTo>
                                          <a:pt x="7052" y="19290"/>
                                        </a:lnTo>
                                        <a:lnTo>
                                          <a:pt x="7052" y="5901"/>
                                        </a:lnTo>
                                        <a:cubicBezTo>
                                          <a:pt x="7052" y="3891"/>
                                          <a:pt x="7327" y="2599"/>
                                          <a:pt x="7876" y="2026"/>
                                        </a:cubicBezTo>
                                        <a:cubicBezTo>
                                          <a:pt x="8426" y="1453"/>
                                          <a:pt x="9547" y="1166"/>
                                          <a:pt x="11239" y="1166"/>
                                        </a:cubicBezTo>
                                        <a:lnTo>
                                          <a:pt x="15398" y="1166"/>
                                        </a:lnTo>
                                        <a:lnTo>
                                          <a:pt x="15398" y="-2223"/>
                                        </a:lnTo>
                                        <a:lnTo>
                                          <a:pt x="11239" y="-2223"/>
                                        </a:lnTo>
                                        <a:cubicBezTo>
                                          <a:pt x="8109" y="-2223"/>
                                          <a:pt x="5950" y="-1640"/>
                                          <a:pt x="4761" y="-475"/>
                                        </a:cubicBezTo>
                                        <a:cubicBezTo>
                                          <a:pt x="3572" y="694"/>
                                          <a:pt x="2977" y="2820"/>
                                          <a:pt x="2977" y="5901"/>
                                        </a:cubicBezTo>
                                        <a:lnTo>
                                          <a:pt x="2977" y="19290"/>
                                        </a:lnTo>
                                        <a:lnTo>
                                          <a:pt x="2" y="19290"/>
                                        </a:lnTo>
                                        <a:lnTo>
                                          <a:pt x="2" y="22439"/>
                                        </a:lnTo>
                                        <a:lnTo>
                                          <a:pt x="2977" y="22439"/>
                                        </a:lnTo>
                                        <a:lnTo>
                                          <a:pt x="2977" y="29443"/>
                                        </a:lnTo>
                                        <a:lnTo>
                                          <a:pt x="7052" y="2944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77" name="Freeform: Shape 3977"/>
                                <wps:cNvSpPr/>
                                <wps:spPr>
                                  <a:xfrm flipV="1">
                                    <a:off x="6625050" y="6112757"/>
                                    <a:ext cx="14451" cy="25254"/>
                                  </a:xfrm>
                                  <a:custGeom>
                                    <a:avLst/>
                                    <a:gdLst>
                                      <a:gd name="connsiteX0" fmla="*/ 14116 w 14451"/>
                                      <a:gd name="connsiteY0" fmla="*/ 19111 h 25254"/>
                                      <a:gd name="connsiteX1" fmla="*/ 12628 w 14451"/>
                                      <a:gd name="connsiteY1" fmla="*/ 19689 h 25254"/>
                                      <a:gd name="connsiteX2" fmla="*/ 10859 w 14451"/>
                                      <a:gd name="connsiteY2" fmla="*/ 19879 h 25254"/>
                                      <a:gd name="connsiteX3" fmla="*/ 5579 w 14451"/>
                                      <a:gd name="connsiteY3" fmla="*/ 17645 h 25254"/>
                                      <a:gd name="connsiteX4" fmla="*/ 3739 w 14451"/>
                                      <a:gd name="connsiteY4" fmla="*/ 11226 h 25254"/>
                                      <a:gd name="connsiteX5" fmla="*/ 3739 w 14451"/>
                                      <a:gd name="connsiteY5" fmla="*/ -1767 h 25254"/>
                                      <a:gd name="connsiteX6" fmla="*/ -335 w 14451"/>
                                      <a:gd name="connsiteY6" fmla="*/ -1767 h 25254"/>
                                      <a:gd name="connsiteX7" fmla="*/ -335 w 14451"/>
                                      <a:gd name="connsiteY7" fmla="*/ 22895 h 25254"/>
                                      <a:gd name="connsiteX8" fmla="*/ 3739 w 14451"/>
                                      <a:gd name="connsiteY8" fmla="*/ 22895 h 25254"/>
                                      <a:gd name="connsiteX9" fmla="*/ 3739 w 14451"/>
                                      <a:gd name="connsiteY9" fmla="*/ 19062 h 25254"/>
                                      <a:gd name="connsiteX10" fmla="*/ 7067 w 14451"/>
                                      <a:gd name="connsiteY10" fmla="*/ 22395 h 25254"/>
                                      <a:gd name="connsiteX11" fmla="*/ 12050 w 14451"/>
                                      <a:gd name="connsiteY11" fmla="*/ 23487 h 25254"/>
                                      <a:gd name="connsiteX12" fmla="*/ 12974 w 14451"/>
                                      <a:gd name="connsiteY12" fmla="*/ 23431 h 25254"/>
                                      <a:gd name="connsiteX13" fmla="*/ 14095 w 14451"/>
                                      <a:gd name="connsiteY13" fmla="*/ 23268 h 25254"/>
                                      <a:gd name="connsiteX14" fmla="*/ 14116 w 14451"/>
                                      <a:gd name="connsiteY14" fmla="*/ 19111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4116" y="19111"/>
                                        </a:moveTo>
                                        <a:cubicBezTo>
                                          <a:pt x="13660" y="19374"/>
                                          <a:pt x="13164" y="19567"/>
                                          <a:pt x="12628" y="19689"/>
                                        </a:cubicBezTo>
                                        <a:cubicBezTo>
                                          <a:pt x="12093" y="19816"/>
                                          <a:pt x="11503" y="19879"/>
                                          <a:pt x="10859" y="19879"/>
                                        </a:cubicBezTo>
                                        <a:cubicBezTo>
                                          <a:pt x="8566" y="19879"/>
                                          <a:pt x="6806" y="19135"/>
                                          <a:pt x="5579" y="17645"/>
                                        </a:cubicBezTo>
                                        <a:cubicBezTo>
                                          <a:pt x="4353" y="16156"/>
                                          <a:pt x="3739" y="14017"/>
                                          <a:pt x="3739" y="11226"/>
                                        </a:cubicBezTo>
                                        <a:lnTo>
                                          <a:pt x="3739" y="-1767"/>
                                        </a:lnTo>
                                        <a:lnTo>
                                          <a:pt x="-335" y="-1767"/>
                                        </a:lnTo>
                                        <a:lnTo>
                                          <a:pt x="-335" y="22895"/>
                                        </a:lnTo>
                                        <a:lnTo>
                                          <a:pt x="3739" y="22895"/>
                                        </a:lnTo>
                                        <a:lnTo>
                                          <a:pt x="3739" y="19062"/>
                                        </a:lnTo>
                                        <a:cubicBezTo>
                                          <a:pt x="4595" y="20560"/>
                                          <a:pt x="5704" y="21671"/>
                                          <a:pt x="7067" y="22395"/>
                                        </a:cubicBezTo>
                                        <a:cubicBezTo>
                                          <a:pt x="8434" y="23123"/>
                                          <a:pt x="10095" y="23487"/>
                                          <a:pt x="12050" y="23487"/>
                                        </a:cubicBezTo>
                                        <a:cubicBezTo>
                                          <a:pt x="12328" y="23487"/>
                                          <a:pt x="12636" y="23468"/>
                                          <a:pt x="12974" y="23431"/>
                                        </a:cubicBezTo>
                                        <a:cubicBezTo>
                                          <a:pt x="13312" y="23398"/>
                                          <a:pt x="13686" y="23344"/>
                                          <a:pt x="14095" y="23268"/>
                                        </a:cubicBezTo>
                                        <a:lnTo>
                                          <a:pt x="14116" y="1911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78" name="Freeform: Shape 3978"/>
                                <wps:cNvSpPr/>
                                <wps:spPr>
                                  <a:xfrm flipV="1">
                                    <a:off x="6642210" y="6112757"/>
                                    <a:ext cx="20844" cy="25895"/>
                                  </a:xfrm>
                                  <a:custGeom>
                                    <a:avLst/>
                                    <a:gdLst>
                                      <a:gd name="connsiteX0" fmla="*/ 12172 w 20844"/>
                                      <a:gd name="connsiteY0" fmla="*/ 11314 h 25895"/>
                                      <a:gd name="connsiteX1" fmla="*/ 5362 w 20844"/>
                                      <a:gd name="connsiteY1" fmla="*/ 10194 h 25895"/>
                                      <a:gd name="connsiteX2" fmla="*/ 3466 w 20844"/>
                                      <a:gd name="connsiteY2" fmla="*/ 6360 h 25895"/>
                                      <a:gd name="connsiteX3" fmla="*/ 4890 w 20844"/>
                                      <a:gd name="connsiteY3" fmla="*/ 2936 h 25895"/>
                                      <a:gd name="connsiteX4" fmla="*/ 8753 w 20844"/>
                                      <a:gd name="connsiteY4" fmla="*/ 1675 h 25895"/>
                                      <a:gd name="connsiteX5" fmla="*/ 14167 w 20844"/>
                                      <a:gd name="connsiteY5" fmla="*/ 4063 h 25895"/>
                                      <a:gd name="connsiteX6" fmla="*/ 16204 w 20844"/>
                                      <a:gd name="connsiteY6" fmla="*/ 10412 h 25895"/>
                                      <a:gd name="connsiteX7" fmla="*/ 16204 w 20844"/>
                                      <a:gd name="connsiteY7" fmla="*/ 11314 h 25895"/>
                                      <a:gd name="connsiteX8" fmla="*/ 12172 w 20844"/>
                                      <a:gd name="connsiteY8" fmla="*/ 11314 h 25895"/>
                                      <a:gd name="connsiteX9" fmla="*/ 20258 w 20844"/>
                                      <a:gd name="connsiteY9" fmla="*/ 12991 h 25895"/>
                                      <a:gd name="connsiteX10" fmla="*/ 20258 w 20844"/>
                                      <a:gd name="connsiteY10" fmla="*/ -1080 h 25895"/>
                                      <a:gd name="connsiteX11" fmla="*/ 16204 w 20844"/>
                                      <a:gd name="connsiteY11" fmla="*/ -1080 h 25895"/>
                                      <a:gd name="connsiteX12" fmla="*/ 16204 w 20844"/>
                                      <a:gd name="connsiteY12" fmla="*/ 2661 h 25895"/>
                                      <a:gd name="connsiteX13" fmla="*/ 12743 w 20844"/>
                                      <a:gd name="connsiteY13" fmla="*/ -651 h 25895"/>
                                      <a:gd name="connsiteX14" fmla="*/ 7675 w 20844"/>
                                      <a:gd name="connsiteY14" fmla="*/ -1722 h 25895"/>
                                      <a:gd name="connsiteX15" fmla="*/ 1647 w 20844"/>
                                      <a:gd name="connsiteY15" fmla="*/ 406 h 25895"/>
                                      <a:gd name="connsiteX16" fmla="*/ -587 w 20844"/>
                                      <a:gd name="connsiteY16" fmla="*/ 6100 h 25895"/>
                                      <a:gd name="connsiteX17" fmla="*/ 2197 w 20844"/>
                                      <a:gd name="connsiteY17" fmla="*/ 12371 h 25895"/>
                                      <a:gd name="connsiteX18" fmla="*/ 10515 w 20844"/>
                                      <a:gd name="connsiteY18" fmla="*/ 14485 h 25895"/>
                                      <a:gd name="connsiteX19" fmla="*/ 16204 w 20844"/>
                                      <a:gd name="connsiteY19" fmla="*/ 14485 h 25895"/>
                                      <a:gd name="connsiteX20" fmla="*/ 16204 w 20844"/>
                                      <a:gd name="connsiteY20" fmla="*/ 14887 h 25895"/>
                                      <a:gd name="connsiteX21" fmla="*/ 14364 w 20844"/>
                                      <a:gd name="connsiteY21" fmla="*/ 19213 h 25895"/>
                                      <a:gd name="connsiteX22" fmla="*/ 9197 w 20844"/>
                                      <a:gd name="connsiteY22" fmla="*/ 20742 h 25895"/>
                                      <a:gd name="connsiteX23" fmla="*/ 5073 w 20844"/>
                                      <a:gd name="connsiteY23" fmla="*/ 20235 h 25895"/>
                                      <a:gd name="connsiteX24" fmla="*/ 1224 w 20844"/>
                                      <a:gd name="connsiteY24" fmla="*/ 18713 h 25895"/>
                                      <a:gd name="connsiteX25" fmla="*/ 1224 w 20844"/>
                                      <a:gd name="connsiteY25" fmla="*/ 22461 h 25895"/>
                                      <a:gd name="connsiteX26" fmla="*/ 5539 w 20844"/>
                                      <a:gd name="connsiteY26" fmla="*/ 23744 h 25895"/>
                                      <a:gd name="connsiteX27" fmla="*/ 9613 w 20844"/>
                                      <a:gd name="connsiteY27" fmla="*/ 24174 h 25895"/>
                                      <a:gd name="connsiteX28" fmla="*/ 17614 w 20844"/>
                                      <a:gd name="connsiteY28" fmla="*/ 21397 h 25895"/>
                                      <a:gd name="connsiteX29" fmla="*/ 20258 w 20844"/>
                                      <a:gd name="connsiteY29" fmla="*/ 1299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2172" y="11314"/>
                                        </a:moveTo>
                                        <a:cubicBezTo>
                                          <a:pt x="8896" y="11314"/>
                                          <a:pt x="6627" y="10941"/>
                                          <a:pt x="5362" y="10194"/>
                                        </a:cubicBezTo>
                                        <a:cubicBezTo>
                                          <a:pt x="4098" y="9447"/>
                                          <a:pt x="3466" y="8169"/>
                                          <a:pt x="3466" y="6360"/>
                                        </a:cubicBezTo>
                                        <a:cubicBezTo>
                                          <a:pt x="3466" y="4923"/>
                                          <a:pt x="3941" y="3781"/>
                                          <a:pt x="4890" y="2936"/>
                                        </a:cubicBezTo>
                                        <a:cubicBezTo>
                                          <a:pt x="5839" y="2095"/>
                                          <a:pt x="7127" y="1675"/>
                                          <a:pt x="8753" y="1675"/>
                                        </a:cubicBezTo>
                                        <a:cubicBezTo>
                                          <a:pt x="11004" y="1675"/>
                                          <a:pt x="12809" y="2471"/>
                                          <a:pt x="14167" y="4063"/>
                                        </a:cubicBezTo>
                                        <a:cubicBezTo>
                                          <a:pt x="15525" y="5656"/>
                                          <a:pt x="16204" y="7772"/>
                                          <a:pt x="16204" y="10412"/>
                                        </a:cubicBezTo>
                                        <a:lnTo>
                                          <a:pt x="16204" y="11314"/>
                                        </a:lnTo>
                                        <a:lnTo>
                                          <a:pt x="12172" y="11314"/>
                                        </a:lnTo>
                                        <a:close/>
                                        <a:moveTo>
                                          <a:pt x="20258" y="12991"/>
                                        </a:moveTo>
                                        <a:lnTo>
                                          <a:pt x="20258" y="-1080"/>
                                        </a:lnTo>
                                        <a:lnTo>
                                          <a:pt x="16204" y="-1080"/>
                                        </a:lnTo>
                                        <a:lnTo>
                                          <a:pt x="16204" y="2661"/>
                                        </a:lnTo>
                                        <a:cubicBezTo>
                                          <a:pt x="15278" y="1167"/>
                                          <a:pt x="14125" y="63"/>
                                          <a:pt x="12743" y="-651"/>
                                        </a:cubicBezTo>
                                        <a:cubicBezTo>
                                          <a:pt x="11361" y="-1365"/>
                                          <a:pt x="9672" y="-1722"/>
                                          <a:pt x="7675" y="-1722"/>
                                        </a:cubicBezTo>
                                        <a:cubicBezTo>
                                          <a:pt x="5151" y="-1722"/>
                                          <a:pt x="3142" y="-1012"/>
                                          <a:pt x="1647" y="406"/>
                                        </a:cubicBezTo>
                                        <a:cubicBezTo>
                                          <a:pt x="158" y="1825"/>
                                          <a:pt x="-587" y="3723"/>
                                          <a:pt x="-587" y="6100"/>
                                        </a:cubicBezTo>
                                        <a:cubicBezTo>
                                          <a:pt x="-587" y="8871"/>
                                          <a:pt x="341" y="10962"/>
                                          <a:pt x="2197" y="12371"/>
                                        </a:cubicBezTo>
                                        <a:cubicBezTo>
                                          <a:pt x="4058" y="13780"/>
                                          <a:pt x="6831" y="14485"/>
                                          <a:pt x="10515" y="14485"/>
                                        </a:cubicBezTo>
                                        <a:lnTo>
                                          <a:pt x="16204" y="14485"/>
                                        </a:lnTo>
                                        <a:lnTo>
                                          <a:pt x="16204" y="14887"/>
                                        </a:lnTo>
                                        <a:cubicBezTo>
                                          <a:pt x="16204" y="16752"/>
                                          <a:pt x="15591" y="18194"/>
                                          <a:pt x="14364" y="19213"/>
                                        </a:cubicBezTo>
                                        <a:cubicBezTo>
                                          <a:pt x="13138" y="20232"/>
                                          <a:pt x="11415" y="20742"/>
                                          <a:pt x="9197" y="20742"/>
                                        </a:cubicBezTo>
                                        <a:cubicBezTo>
                                          <a:pt x="7787" y="20742"/>
                                          <a:pt x="6413" y="20573"/>
                                          <a:pt x="5073" y="20235"/>
                                        </a:cubicBezTo>
                                        <a:cubicBezTo>
                                          <a:pt x="3739" y="19897"/>
                                          <a:pt x="2456" y="19389"/>
                                          <a:pt x="1224" y="18713"/>
                                        </a:cubicBezTo>
                                        <a:lnTo>
                                          <a:pt x="1224" y="22461"/>
                                        </a:lnTo>
                                        <a:cubicBezTo>
                                          <a:pt x="2705" y="23035"/>
                                          <a:pt x="4143" y="23462"/>
                                          <a:pt x="5539" y="23744"/>
                                        </a:cubicBezTo>
                                        <a:cubicBezTo>
                                          <a:pt x="6934" y="24030"/>
                                          <a:pt x="8293" y="24174"/>
                                          <a:pt x="9613" y="24174"/>
                                        </a:cubicBezTo>
                                        <a:cubicBezTo>
                                          <a:pt x="13185" y="24174"/>
                                          <a:pt x="15852" y="23248"/>
                                          <a:pt x="17614" y="21397"/>
                                        </a:cubicBezTo>
                                        <a:cubicBezTo>
                                          <a:pt x="19377" y="19551"/>
                                          <a:pt x="20258" y="16749"/>
                                          <a:pt x="20258" y="1299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79" name="Freeform: Shape 3979"/>
                                <wps:cNvSpPr/>
                                <wps:spPr>
                                  <a:xfrm flipV="1">
                                    <a:off x="6671401" y="6103744"/>
                                    <a:ext cx="4053" cy="34266"/>
                                  </a:xfrm>
                                  <a:custGeom>
                                    <a:avLst/>
                                    <a:gdLst>
                                      <a:gd name="connsiteX0" fmla="*/ 389 w 4053"/>
                                      <a:gd name="connsiteY0" fmla="*/ 22255 h 34266"/>
                                      <a:gd name="connsiteX1" fmla="*/ 4443 w 4053"/>
                                      <a:gd name="connsiteY1" fmla="*/ 22255 h 34266"/>
                                      <a:gd name="connsiteX2" fmla="*/ 4443 w 4053"/>
                                      <a:gd name="connsiteY2" fmla="*/ -2408 h 34266"/>
                                      <a:gd name="connsiteX3" fmla="*/ 389 w 4053"/>
                                      <a:gd name="connsiteY3" fmla="*/ -2408 h 34266"/>
                                      <a:gd name="connsiteX4" fmla="*/ 389 w 4053"/>
                                      <a:gd name="connsiteY4" fmla="*/ 22255 h 34266"/>
                                      <a:gd name="connsiteX5" fmla="*/ 389 w 4053"/>
                                      <a:gd name="connsiteY5" fmla="*/ 31859 h 34266"/>
                                      <a:gd name="connsiteX6" fmla="*/ 4443 w 4053"/>
                                      <a:gd name="connsiteY6" fmla="*/ 31859 h 34266"/>
                                      <a:gd name="connsiteX7" fmla="*/ 4443 w 4053"/>
                                      <a:gd name="connsiteY7" fmla="*/ 26722 h 34266"/>
                                      <a:gd name="connsiteX8" fmla="*/ 389 w 4053"/>
                                      <a:gd name="connsiteY8" fmla="*/ 26722 h 34266"/>
                                      <a:gd name="connsiteX9" fmla="*/ 389 w 4053"/>
                                      <a:gd name="connsiteY9" fmla="*/ 31859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389" y="22255"/>
                                        </a:moveTo>
                                        <a:lnTo>
                                          <a:pt x="4443" y="22255"/>
                                        </a:lnTo>
                                        <a:lnTo>
                                          <a:pt x="4443" y="-2408"/>
                                        </a:lnTo>
                                        <a:lnTo>
                                          <a:pt x="389" y="-2408"/>
                                        </a:lnTo>
                                        <a:lnTo>
                                          <a:pt x="389" y="22255"/>
                                        </a:lnTo>
                                        <a:close/>
                                        <a:moveTo>
                                          <a:pt x="389" y="31859"/>
                                        </a:moveTo>
                                        <a:lnTo>
                                          <a:pt x="4443" y="31859"/>
                                        </a:lnTo>
                                        <a:lnTo>
                                          <a:pt x="4443" y="26722"/>
                                        </a:lnTo>
                                        <a:lnTo>
                                          <a:pt x="389" y="26722"/>
                                        </a:lnTo>
                                        <a:lnTo>
                                          <a:pt x="389" y="3185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80" name="Freeform: Shape 3980"/>
                                <wps:cNvSpPr/>
                                <wps:spPr>
                                  <a:xfrm flipV="1">
                                    <a:off x="6683780" y="6112757"/>
                                    <a:ext cx="20668" cy="25254"/>
                                  </a:xfrm>
                                  <a:custGeom>
                                    <a:avLst/>
                                    <a:gdLst>
                                      <a:gd name="connsiteX0" fmla="*/ 19906 w 20668"/>
                                      <a:gd name="connsiteY0" fmla="*/ 13122 h 25254"/>
                                      <a:gd name="connsiteX1" fmla="*/ 19906 w 20668"/>
                                      <a:gd name="connsiteY1" fmla="*/ -1767 h 25254"/>
                                      <a:gd name="connsiteX2" fmla="*/ 15853 w 20668"/>
                                      <a:gd name="connsiteY2" fmla="*/ -1767 h 25254"/>
                                      <a:gd name="connsiteX3" fmla="*/ 15853 w 20668"/>
                                      <a:gd name="connsiteY3" fmla="*/ 12988 h 25254"/>
                                      <a:gd name="connsiteX4" fmla="*/ 14485 w 20668"/>
                                      <a:gd name="connsiteY4" fmla="*/ 18223 h 25254"/>
                                      <a:gd name="connsiteX5" fmla="*/ 10390 w 20668"/>
                                      <a:gd name="connsiteY5" fmla="*/ 19964 h 25254"/>
                                      <a:gd name="connsiteX6" fmla="*/ 5208 w 20668"/>
                                      <a:gd name="connsiteY6" fmla="*/ 17871 h 25254"/>
                                      <a:gd name="connsiteX7" fmla="*/ 3312 w 20668"/>
                                      <a:gd name="connsiteY7" fmla="*/ 12170 h 25254"/>
                                      <a:gd name="connsiteX8" fmla="*/ 3312 w 20668"/>
                                      <a:gd name="connsiteY8" fmla="*/ -1767 h 25254"/>
                                      <a:gd name="connsiteX9" fmla="*/ -763 w 20668"/>
                                      <a:gd name="connsiteY9" fmla="*/ -1767 h 25254"/>
                                      <a:gd name="connsiteX10" fmla="*/ -763 w 20668"/>
                                      <a:gd name="connsiteY10" fmla="*/ 22895 h 25254"/>
                                      <a:gd name="connsiteX11" fmla="*/ 3312 w 20668"/>
                                      <a:gd name="connsiteY11" fmla="*/ 22895 h 25254"/>
                                      <a:gd name="connsiteX12" fmla="*/ 3312 w 20668"/>
                                      <a:gd name="connsiteY12" fmla="*/ 19062 h 25254"/>
                                      <a:gd name="connsiteX13" fmla="*/ 6738 w 20668"/>
                                      <a:gd name="connsiteY13" fmla="*/ 22388 h 25254"/>
                                      <a:gd name="connsiteX14" fmla="*/ 11292 w 20668"/>
                                      <a:gd name="connsiteY14" fmla="*/ 23487 h 25254"/>
                                      <a:gd name="connsiteX15" fmla="*/ 17721 w 20668"/>
                                      <a:gd name="connsiteY15" fmla="*/ 20859 h 25254"/>
                                      <a:gd name="connsiteX16" fmla="*/ 19906 w 20668"/>
                                      <a:gd name="connsiteY16" fmla="*/ 13122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906" y="13122"/>
                                        </a:moveTo>
                                        <a:lnTo>
                                          <a:pt x="19906" y="-1767"/>
                                        </a:lnTo>
                                        <a:lnTo>
                                          <a:pt x="15853" y="-1767"/>
                                        </a:lnTo>
                                        <a:lnTo>
                                          <a:pt x="15853" y="12988"/>
                                        </a:lnTo>
                                        <a:cubicBezTo>
                                          <a:pt x="15853" y="15323"/>
                                          <a:pt x="15397" y="17068"/>
                                          <a:pt x="14485" y="18223"/>
                                        </a:cubicBezTo>
                                        <a:cubicBezTo>
                                          <a:pt x="13573" y="19384"/>
                                          <a:pt x="12208" y="19964"/>
                                          <a:pt x="10390" y="19964"/>
                                        </a:cubicBezTo>
                                        <a:cubicBezTo>
                                          <a:pt x="8200" y="19964"/>
                                          <a:pt x="6472" y="19266"/>
                                          <a:pt x="5208" y="17871"/>
                                        </a:cubicBezTo>
                                        <a:cubicBezTo>
                                          <a:pt x="3944" y="16480"/>
                                          <a:pt x="3312" y="14580"/>
                                          <a:pt x="3312" y="12170"/>
                                        </a:cubicBezTo>
                                        <a:lnTo>
                                          <a:pt x="3312" y="-1767"/>
                                        </a:lnTo>
                                        <a:lnTo>
                                          <a:pt x="-763" y="-1767"/>
                                        </a:lnTo>
                                        <a:lnTo>
                                          <a:pt x="-763" y="22895"/>
                                        </a:lnTo>
                                        <a:lnTo>
                                          <a:pt x="3312" y="22895"/>
                                        </a:lnTo>
                                        <a:lnTo>
                                          <a:pt x="3312" y="19062"/>
                                        </a:lnTo>
                                        <a:cubicBezTo>
                                          <a:pt x="4285" y="20546"/>
                                          <a:pt x="5427" y="21655"/>
                                          <a:pt x="6738" y="22388"/>
                                        </a:cubicBezTo>
                                        <a:cubicBezTo>
                                          <a:pt x="8054" y="23120"/>
                                          <a:pt x="9572" y="23487"/>
                                          <a:pt x="11292" y="23487"/>
                                        </a:cubicBezTo>
                                        <a:cubicBezTo>
                                          <a:pt x="14126" y="23487"/>
                                          <a:pt x="16269" y="22611"/>
                                          <a:pt x="17721" y="20859"/>
                                        </a:cubicBezTo>
                                        <a:cubicBezTo>
                                          <a:pt x="19178" y="19106"/>
                                          <a:pt x="19906" y="16527"/>
                                          <a:pt x="19906" y="1312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81" name="Freeform: Shape 3981"/>
                                <wps:cNvSpPr/>
                                <wps:spPr>
                                  <a:xfrm flipV="1">
                                    <a:off x="6712529" y="6103744"/>
                                    <a:ext cx="4053" cy="34266"/>
                                  </a:xfrm>
                                  <a:custGeom>
                                    <a:avLst/>
                                    <a:gdLst>
                                      <a:gd name="connsiteX0" fmla="*/ 398 w 4053"/>
                                      <a:gd name="connsiteY0" fmla="*/ 22255 h 34266"/>
                                      <a:gd name="connsiteX1" fmla="*/ 4452 w 4053"/>
                                      <a:gd name="connsiteY1" fmla="*/ 22255 h 34266"/>
                                      <a:gd name="connsiteX2" fmla="*/ 4452 w 4053"/>
                                      <a:gd name="connsiteY2" fmla="*/ -2408 h 34266"/>
                                      <a:gd name="connsiteX3" fmla="*/ 398 w 4053"/>
                                      <a:gd name="connsiteY3" fmla="*/ -2408 h 34266"/>
                                      <a:gd name="connsiteX4" fmla="*/ 398 w 4053"/>
                                      <a:gd name="connsiteY4" fmla="*/ 22255 h 34266"/>
                                      <a:gd name="connsiteX5" fmla="*/ 398 w 4053"/>
                                      <a:gd name="connsiteY5" fmla="*/ 31859 h 34266"/>
                                      <a:gd name="connsiteX6" fmla="*/ 4452 w 4053"/>
                                      <a:gd name="connsiteY6" fmla="*/ 31859 h 34266"/>
                                      <a:gd name="connsiteX7" fmla="*/ 4452 w 4053"/>
                                      <a:gd name="connsiteY7" fmla="*/ 26722 h 34266"/>
                                      <a:gd name="connsiteX8" fmla="*/ 398 w 4053"/>
                                      <a:gd name="connsiteY8" fmla="*/ 26722 h 34266"/>
                                      <a:gd name="connsiteX9" fmla="*/ 398 w 4053"/>
                                      <a:gd name="connsiteY9" fmla="*/ 31859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398" y="22255"/>
                                        </a:moveTo>
                                        <a:lnTo>
                                          <a:pt x="4452" y="22255"/>
                                        </a:lnTo>
                                        <a:lnTo>
                                          <a:pt x="4452" y="-2408"/>
                                        </a:lnTo>
                                        <a:lnTo>
                                          <a:pt x="398" y="-2408"/>
                                        </a:lnTo>
                                        <a:lnTo>
                                          <a:pt x="398" y="22255"/>
                                        </a:lnTo>
                                        <a:close/>
                                        <a:moveTo>
                                          <a:pt x="398" y="31859"/>
                                        </a:moveTo>
                                        <a:lnTo>
                                          <a:pt x="4452" y="31859"/>
                                        </a:lnTo>
                                        <a:lnTo>
                                          <a:pt x="4452" y="26722"/>
                                        </a:lnTo>
                                        <a:lnTo>
                                          <a:pt x="398" y="26722"/>
                                        </a:lnTo>
                                        <a:lnTo>
                                          <a:pt x="398" y="3185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82" name="Freeform: Shape 3982"/>
                                <wps:cNvSpPr/>
                                <wps:spPr>
                                  <a:xfrm flipV="1">
                                    <a:off x="6724909" y="6112757"/>
                                    <a:ext cx="20668" cy="25254"/>
                                  </a:xfrm>
                                  <a:custGeom>
                                    <a:avLst/>
                                    <a:gdLst>
                                      <a:gd name="connsiteX0" fmla="*/ 19915 w 20668"/>
                                      <a:gd name="connsiteY0" fmla="*/ 13122 h 25254"/>
                                      <a:gd name="connsiteX1" fmla="*/ 19915 w 20668"/>
                                      <a:gd name="connsiteY1" fmla="*/ -1767 h 25254"/>
                                      <a:gd name="connsiteX2" fmla="*/ 15862 w 20668"/>
                                      <a:gd name="connsiteY2" fmla="*/ -1767 h 25254"/>
                                      <a:gd name="connsiteX3" fmla="*/ 15862 w 20668"/>
                                      <a:gd name="connsiteY3" fmla="*/ 12988 h 25254"/>
                                      <a:gd name="connsiteX4" fmla="*/ 14494 w 20668"/>
                                      <a:gd name="connsiteY4" fmla="*/ 18223 h 25254"/>
                                      <a:gd name="connsiteX5" fmla="*/ 10399 w 20668"/>
                                      <a:gd name="connsiteY5" fmla="*/ 19964 h 25254"/>
                                      <a:gd name="connsiteX6" fmla="*/ 5217 w 20668"/>
                                      <a:gd name="connsiteY6" fmla="*/ 17871 h 25254"/>
                                      <a:gd name="connsiteX7" fmla="*/ 3321 w 20668"/>
                                      <a:gd name="connsiteY7" fmla="*/ 12170 h 25254"/>
                                      <a:gd name="connsiteX8" fmla="*/ 3321 w 20668"/>
                                      <a:gd name="connsiteY8" fmla="*/ -1767 h 25254"/>
                                      <a:gd name="connsiteX9" fmla="*/ -753 w 20668"/>
                                      <a:gd name="connsiteY9" fmla="*/ -1767 h 25254"/>
                                      <a:gd name="connsiteX10" fmla="*/ -753 w 20668"/>
                                      <a:gd name="connsiteY10" fmla="*/ 22895 h 25254"/>
                                      <a:gd name="connsiteX11" fmla="*/ 3321 w 20668"/>
                                      <a:gd name="connsiteY11" fmla="*/ 22895 h 25254"/>
                                      <a:gd name="connsiteX12" fmla="*/ 3321 w 20668"/>
                                      <a:gd name="connsiteY12" fmla="*/ 19062 h 25254"/>
                                      <a:gd name="connsiteX13" fmla="*/ 6747 w 20668"/>
                                      <a:gd name="connsiteY13" fmla="*/ 22388 h 25254"/>
                                      <a:gd name="connsiteX14" fmla="*/ 11301 w 20668"/>
                                      <a:gd name="connsiteY14" fmla="*/ 23487 h 25254"/>
                                      <a:gd name="connsiteX15" fmla="*/ 17730 w 20668"/>
                                      <a:gd name="connsiteY15" fmla="*/ 20859 h 25254"/>
                                      <a:gd name="connsiteX16" fmla="*/ 19915 w 20668"/>
                                      <a:gd name="connsiteY16" fmla="*/ 13122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915" y="13122"/>
                                        </a:moveTo>
                                        <a:lnTo>
                                          <a:pt x="19915" y="-1767"/>
                                        </a:lnTo>
                                        <a:lnTo>
                                          <a:pt x="15862" y="-1767"/>
                                        </a:lnTo>
                                        <a:lnTo>
                                          <a:pt x="15862" y="12988"/>
                                        </a:lnTo>
                                        <a:cubicBezTo>
                                          <a:pt x="15862" y="15323"/>
                                          <a:pt x="15406" y="17068"/>
                                          <a:pt x="14494" y="18223"/>
                                        </a:cubicBezTo>
                                        <a:cubicBezTo>
                                          <a:pt x="13583" y="19384"/>
                                          <a:pt x="12217" y="19964"/>
                                          <a:pt x="10399" y="19964"/>
                                        </a:cubicBezTo>
                                        <a:cubicBezTo>
                                          <a:pt x="8209" y="19964"/>
                                          <a:pt x="6482" y="19266"/>
                                          <a:pt x="5217" y="17871"/>
                                        </a:cubicBezTo>
                                        <a:cubicBezTo>
                                          <a:pt x="3953" y="16480"/>
                                          <a:pt x="3321" y="14580"/>
                                          <a:pt x="3321" y="12170"/>
                                        </a:cubicBezTo>
                                        <a:lnTo>
                                          <a:pt x="3321" y="-1767"/>
                                        </a:lnTo>
                                        <a:lnTo>
                                          <a:pt x="-753" y="-1767"/>
                                        </a:lnTo>
                                        <a:lnTo>
                                          <a:pt x="-753" y="22895"/>
                                        </a:lnTo>
                                        <a:lnTo>
                                          <a:pt x="3321" y="22895"/>
                                        </a:lnTo>
                                        <a:lnTo>
                                          <a:pt x="3321" y="19062"/>
                                        </a:lnTo>
                                        <a:cubicBezTo>
                                          <a:pt x="4294" y="20546"/>
                                          <a:pt x="5436" y="21655"/>
                                          <a:pt x="6747" y="22388"/>
                                        </a:cubicBezTo>
                                        <a:cubicBezTo>
                                          <a:pt x="8063" y="23120"/>
                                          <a:pt x="9581" y="23487"/>
                                          <a:pt x="11301" y="23487"/>
                                        </a:cubicBezTo>
                                        <a:cubicBezTo>
                                          <a:pt x="14135" y="23487"/>
                                          <a:pt x="16278" y="22611"/>
                                          <a:pt x="17730" y="20859"/>
                                        </a:cubicBezTo>
                                        <a:cubicBezTo>
                                          <a:pt x="19187" y="19106"/>
                                          <a:pt x="19915" y="16527"/>
                                          <a:pt x="19915" y="1312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83" name="Freeform: Shape 3983"/>
                                <wps:cNvSpPr/>
                                <wps:spPr>
                                  <a:xfrm flipV="1">
                                    <a:off x="6751896" y="6112757"/>
                                    <a:ext cx="22050" cy="34632"/>
                                  </a:xfrm>
                                  <a:custGeom>
                                    <a:avLst/>
                                    <a:gdLst>
                                      <a:gd name="connsiteX0" fmla="*/ 17380 w 22050"/>
                                      <a:gd name="connsiteY0" fmla="*/ 20898 h 34632"/>
                                      <a:gd name="connsiteX1" fmla="*/ 15561 w 22050"/>
                                      <a:gd name="connsiteY1" fmla="*/ 27719 h 34632"/>
                                      <a:gd name="connsiteX2" fmla="*/ 10464 w 22050"/>
                                      <a:gd name="connsiteY2" fmla="*/ 30143 h 34632"/>
                                      <a:gd name="connsiteX3" fmla="*/ 5389 w 22050"/>
                                      <a:gd name="connsiteY3" fmla="*/ 27719 h 34632"/>
                                      <a:gd name="connsiteX4" fmla="*/ 3570 w 22050"/>
                                      <a:gd name="connsiteY4" fmla="*/ 20898 h 34632"/>
                                      <a:gd name="connsiteX5" fmla="*/ 5389 w 22050"/>
                                      <a:gd name="connsiteY5" fmla="*/ 14091 h 34632"/>
                                      <a:gd name="connsiteX6" fmla="*/ 10464 w 22050"/>
                                      <a:gd name="connsiteY6" fmla="*/ 11667 h 34632"/>
                                      <a:gd name="connsiteX7" fmla="*/ 15561 w 22050"/>
                                      <a:gd name="connsiteY7" fmla="*/ 14091 h 34632"/>
                                      <a:gd name="connsiteX8" fmla="*/ 17380 w 22050"/>
                                      <a:gd name="connsiteY8" fmla="*/ 20898 h 34632"/>
                                      <a:gd name="connsiteX9" fmla="*/ 21433 w 22050"/>
                                      <a:gd name="connsiteY9" fmla="*/ 11336 h 34632"/>
                                      <a:gd name="connsiteX10" fmla="*/ 18634 w 22050"/>
                                      <a:gd name="connsiteY10" fmla="*/ 1971 h 34632"/>
                                      <a:gd name="connsiteX11" fmla="*/ 10069 w 22050"/>
                                      <a:gd name="connsiteY11" fmla="*/ -1101 h 34632"/>
                                      <a:gd name="connsiteX12" fmla="*/ 6037 w 22050"/>
                                      <a:gd name="connsiteY12" fmla="*/ -784 h 34632"/>
                                      <a:gd name="connsiteX13" fmla="*/ 2358 w 22050"/>
                                      <a:gd name="connsiteY13" fmla="*/ 196 h 34632"/>
                                      <a:gd name="connsiteX14" fmla="*/ 2358 w 22050"/>
                                      <a:gd name="connsiteY14" fmla="*/ 4135 h 34632"/>
                                      <a:gd name="connsiteX15" fmla="*/ 5882 w 22050"/>
                                      <a:gd name="connsiteY15" fmla="*/ 2711 h 34632"/>
                                      <a:gd name="connsiteX16" fmla="*/ 9428 w 22050"/>
                                      <a:gd name="connsiteY16" fmla="*/ 2246 h 34632"/>
                                      <a:gd name="connsiteX17" fmla="*/ 15399 w 22050"/>
                                      <a:gd name="connsiteY17" fmla="*/ 4325 h 34632"/>
                                      <a:gd name="connsiteX18" fmla="*/ 17380 w 22050"/>
                                      <a:gd name="connsiteY18" fmla="*/ 10610 h 34632"/>
                                      <a:gd name="connsiteX19" fmla="*/ 17380 w 22050"/>
                                      <a:gd name="connsiteY19" fmla="*/ 12619 h 34632"/>
                                      <a:gd name="connsiteX20" fmla="*/ 14165 w 22050"/>
                                      <a:gd name="connsiteY20" fmla="*/ 9356 h 34632"/>
                                      <a:gd name="connsiteX21" fmla="*/ 9470 w 22050"/>
                                      <a:gd name="connsiteY21" fmla="*/ 8278 h 34632"/>
                                      <a:gd name="connsiteX22" fmla="*/ 2160 w 22050"/>
                                      <a:gd name="connsiteY22" fmla="*/ 11731 h 34632"/>
                                      <a:gd name="connsiteX23" fmla="*/ -617 w 22050"/>
                                      <a:gd name="connsiteY23" fmla="*/ 20898 h 34632"/>
                                      <a:gd name="connsiteX24" fmla="*/ 2160 w 22050"/>
                                      <a:gd name="connsiteY24" fmla="*/ 30072 h 34632"/>
                                      <a:gd name="connsiteX25" fmla="*/ 9470 w 22050"/>
                                      <a:gd name="connsiteY25" fmla="*/ 33532 h 34632"/>
                                      <a:gd name="connsiteX26" fmla="*/ 14165 w 22050"/>
                                      <a:gd name="connsiteY26" fmla="*/ 32454 h 34632"/>
                                      <a:gd name="connsiteX27" fmla="*/ 17380 w 22050"/>
                                      <a:gd name="connsiteY27" fmla="*/ 29199 h 34632"/>
                                      <a:gd name="connsiteX28" fmla="*/ 17380 w 22050"/>
                                      <a:gd name="connsiteY28" fmla="*/ 32940 h 34632"/>
                                      <a:gd name="connsiteX29" fmla="*/ 21433 w 22050"/>
                                      <a:gd name="connsiteY29" fmla="*/ 32940 h 34632"/>
                                      <a:gd name="connsiteX30" fmla="*/ 21433 w 22050"/>
                                      <a:gd name="connsiteY30" fmla="*/ 11336 h 346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2050" h="34632">
                                        <a:moveTo>
                                          <a:pt x="17380" y="20898"/>
                                        </a:moveTo>
                                        <a:cubicBezTo>
                                          <a:pt x="17380" y="23834"/>
                                          <a:pt x="16773" y="26108"/>
                                          <a:pt x="15561" y="27719"/>
                                        </a:cubicBezTo>
                                        <a:cubicBezTo>
                                          <a:pt x="14353" y="29335"/>
                                          <a:pt x="12654" y="30143"/>
                                          <a:pt x="10464" y="30143"/>
                                        </a:cubicBezTo>
                                        <a:cubicBezTo>
                                          <a:pt x="8293" y="30143"/>
                                          <a:pt x="6601" y="29335"/>
                                          <a:pt x="5389" y="27719"/>
                                        </a:cubicBezTo>
                                        <a:cubicBezTo>
                                          <a:pt x="4176" y="26108"/>
                                          <a:pt x="3570" y="23834"/>
                                          <a:pt x="3570" y="20898"/>
                                        </a:cubicBezTo>
                                        <a:cubicBezTo>
                                          <a:pt x="3570" y="17976"/>
                                          <a:pt x="4176" y="15707"/>
                                          <a:pt x="5389" y="14091"/>
                                        </a:cubicBezTo>
                                        <a:cubicBezTo>
                                          <a:pt x="6601" y="12475"/>
                                          <a:pt x="8293" y="11667"/>
                                          <a:pt x="10464" y="11667"/>
                                        </a:cubicBezTo>
                                        <a:cubicBezTo>
                                          <a:pt x="12654" y="11667"/>
                                          <a:pt x="14353" y="12475"/>
                                          <a:pt x="15561" y="14091"/>
                                        </a:cubicBezTo>
                                        <a:cubicBezTo>
                                          <a:pt x="16773" y="15707"/>
                                          <a:pt x="17380" y="17976"/>
                                          <a:pt x="17380" y="20898"/>
                                        </a:cubicBezTo>
                                        <a:close/>
                                        <a:moveTo>
                                          <a:pt x="21433" y="11336"/>
                                        </a:moveTo>
                                        <a:cubicBezTo>
                                          <a:pt x="21433" y="7141"/>
                                          <a:pt x="20500" y="4020"/>
                                          <a:pt x="18634" y="1971"/>
                                        </a:cubicBezTo>
                                        <a:cubicBezTo>
                                          <a:pt x="16773" y="-77"/>
                                          <a:pt x="13918" y="-1101"/>
                                          <a:pt x="10069" y="-1101"/>
                                        </a:cubicBezTo>
                                        <a:cubicBezTo>
                                          <a:pt x="8646" y="-1101"/>
                                          <a:pt x="7301" y="-995"/>
                                          <a:pt x="6037" y="-784"/>
                                        </a:cubicBezTo>
                                        <a:cubicBezTo>
                                          <a:pt x="4773" y="-572"/>
                                          <a:pt x="3546" y="-246"/>
                                          <a:pt x="2358" y="196"/>
                                        </a:cubicBezTo>
                                        <a:lnTo>
                                          <a:pt x="2358" y="4135"/>
                                        </a:lnTo>
                                        <a:cubicBezTo>
                                          <a:pt x="3546" y="3491"/>
                                          <a:pt x="4721" y="3017"/>
                                          <a:pt x="5882" y="2711"/>
                                        </a:cubicBezTo>
                                        <a:cubicBezTo>
                                          <a:pt x="7043" y="2401"/>
                                          <a:pt x="8225" y="2246"/>
                                          <a:pt x="9428" y="2246"/>
                                        </a:cubicBezTo>
                                        <a:cubicBezTo>
                                          <a:pt x="12088" y="2246"/>
                                          <a:pt x="14078" y="2939"/>
                                          <a:pt x="15399" y="4325"/>
                                        </a:cubicBezTo>
                                        <a:cubicBezTo>
                                          <a:pt x="16719" y="5711"/>
                                          <a:pt x="17380" y="7806"/>
                                          <a:pt x="17380" y="10610"/>
                                        </a:cubicBezTo>
                                        <a:lnTo>
                                          <a:pt x="17380" y="12619"/>
                                        </a:lnTo>
                                        <a:cubicBezTo>
                                          <a:pt x="16543" y="11162"/>
                                          <a:pt x="15472" y="10075"/>
                                          <a:pt x="14165" y="9356"/>
                                        </a:cubicBezTo>
                                        <a:cubicBezTo>
                                          <a:pt x="12859" y="8637"/>
                                          <a:pt x="11294" y="8278"/>
                                          <a:pt x="9470" y="8278"/>
                                        </a:cubicBezTo>
                                        <a:cubicBezTo>
                                          <a:pt x="6448" y="8278"/>
                                          <a:pt x="4012" y="9429"/>
                                          <a:pt x="2160" y="11731"/>
                                        </a:cubicBezTo>
                                        <a:cubicBezTo>
                                          <a:pt x="308" y="14037"/>
                                          <a:pt x="-617" y="17093"/>
                                          <a:pt x="-617" y="20898"/>
                                        </a:cubicBezTo>
                                        <a:cubicBezTo>
                                          <a:pt x="-617" y="24712"/>
                                          <a:pt x="308" y="27771"/>
                                          <a:pt x="2160" y="30072"/>
                                        </a:cubicBezTo>
                                        <a:cubicBezTo>
                                          <a:pt x="4012" y="32379"/>
                                          <a:pt x="6448" y="33532"/>
                                          <a:pt x="9470" y="33532"/>
                                        </a:cubicBezTo>
                                        <a:cubicBezTo>
                                          <a:pt x="11294" y="33532"/>
                                          <a:pt x="12859" y="33173"/>
                                          <a:pt x="14165" y="32454"/>
                                        </a:cubicBezTo>
                                        <a:cubicBezTo>
                                          <a:pt x="15472" y="31735"/>
                                          <a:pt x="16543" y="30650"/>
                                          <a:pt x="17380" y="29199"/>
                                        </a:cubicBezTo>
                                        <a:lnTo>
                                          <a:pt x="17380" y="32940"/>
                                        </a:lnTo>
                                        <a:lnTo>
                                          <a:pt x="21433" y="32940"/>
                                        </a:lnTo>
                                        <a:lnTo>
                                          <a:pt x="21433" y="1133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84" name="Freeform: Shape 3984"/>
                                <wps:cNvSpPr/>
                                <wps:spPr>
                                  <a:xfrm flipV="1">
                                    <a:off x="6778045" y="6138011"/>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85" name="Freeform: Shape 3985"/>
                                <wps:cNvSpPr/>
                                <wps:spPr>
                                  <a:xfrm flipV="1">
                                    <a:off x="6794875" y="6112757"/>
                                    <a:ext cx="22649" cy="25895"/>
                                  </a:xfrm>
                                  <a:custGeom>
                                    <a:avLst/>
                                    <a:gdLst>
                                      <a:gd name="connsiteX0" fmla="*/ 10671 w 22649"/>
                                      <a:gd name="connsiteY0" fmla="*/ 20742 h 25895"/>
                                      <a:gd name="connsiteX1" fmla="*/ 5518 w 22649"/>
                                      <a:gd name="connsiteY1" fmla="*/ 18198 h 25895"/>
                                      <a:gd name="connsiteX2" fmla="*/ 3622 w 22649"/>
                                      <a:gd name="connsiteY2" fmla="*/ 11230 h 25895"/>
                                      <a:gd name="connsiteX3" fmla="*/ 5504 w 22649"/>
                                      <a:gd name="connsiteY3" fmla="*/ 4261 h 25895"/>
                                      <a:gd name="connsiteX4" fmla="*/ 10671 w 22649"/>
                                      <a:gd name="connsiteY4" fmla="*/ 1717 h 25895"/>
                                      <a:gd name="connsiteX5" fmla="*/ 15803 w 22649"/>
                                      <a:gd name="connsiteY5" fmla="*/ 4268 h 25895"/>
                                      <a:gd name="connsiteX6" fmla="*/ 17699 w 22649"/>
                                      <a:gd name="connsiteY6" fmla="*/ 11230 h 25895"/>
                                      <a:gd name="connsiteX7" fmla="*/ 15803 w 22649"/>
                                      <a:gd name="connsiteY7" fmla="*/ 18177 h 25895"/>
                                      <a:gd name="connsiteX8" fmla="*/ 10671 w 22649"/>
                                      <a:gd name="connsiteY8" fmla="*/ 20742 h 25895"/>
                                      <a:gd name="connsiteX9" fmla="*/ 10671 w 22649"/>
                                      <a:gd name="connsiteY9" fmla="*/ 24174 h 25895"/>
                                      <a:gd name="connsiteX10" fmla="*/ 18975 w 22649"/>
                                      <a:gd name="connsiteY10" fmla="*/ 20735 h 25895"/>
                                      <a:gd name="connsiteX11" fmla="*/ 21999 w 22649"/>
                                      <a:gd name="connsiteY11" fmla="*/ 11230 h 25895"/>
                                      <a:gd name="connsiteX12" fmla="*/ 18975 w 22649"/>
                                      <a:gd name="connsiteY12" fmla="*/ 1724 h 25895"/>
                                      <a:gd name="connsiteX13" fmla="*/ 10671 w 22649"/>
                                      <a:gd name="connsiteY13" fmla="*/ -1722 h 25895"/>
                                      <a:gd name="connsiteX14" fmla="*/ 2353 w 22649"/>
                                      <a:gd name="connsiteY14" fmla="*/ 1724 h 25895"/>
                                      <a:gd name="connsiteX15" fmla="*/ -650 w 22649"/>
                                      <a:gd name="connsiteY15" fmla="*/ 11230 h 25895"/>
                                      <a:gd name="connsiteX16" fmla="*/ 2353 w 22649"/>
                                      <a:gd name="connsiteY16" fmla="*/ 20735 h 25895"/>
                                      <a:gd name="connsiteX17" fmla="*/ 10671 w 22649"/>
                                      <a:gd name="connsiteY17" fmla="*/ 24174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10671" y="20742"/>
                                        </a:moveTo>
                                        <a:cubicBezTo>
                                          <a:pt x="8500" y="20742"/>
                                          <a:pt x="6782" y="19894"/>
                                          <a:pt x="5518" y="18198"/>
                                        </a:cubicBezTo>
                                        <a:cubicBezTo>
                                          <a:pt x="4254" y="16503"/>
                                          <a:pt x="3622" y="14180"/>
                                          <a:pt x="3622" y="11230"/>
                                        </a:cubicBezTo>
                                        <a:cubicBezTo>
                                          <a:pt x="3622" y="8279"/>
                                          <a:pt x="4249" y="5956"/>
                                          <a:pt x="5504" y="4261"/>
                                        </a:cubicBezTo>
                                        <a:cubicBezTo>
                                          <a:pt x="6763" y="2565"/>
                                          <a:pt x="8486" y="1717"/>
                                          <a:pt x="10671" y="1717"/>
                                        </a:cubicBezTo>
                                        <a:cubicBezTo>
                                          <a:pt x="12833" y="1717"/>
                                          <a:pt x="14543" y="2567"/>
                                          <a:pt x="15803" y="4268"/>
                                        </a:cubicBezTo>
                                        <a:cubicBezTo>
                                          <a:pt x="17067" y="5973"/>
                                          <a:pt x="17699" y="8294"/>
                                          <a:pt x="17699" y="11230"/>
                                        </a:cubicBezTo>
                                        <a:cubicBezTo>
                                          <a:pt x="17699" y="14151"/>
                                          <a:pt x="17067" y="16467"/>
                                          <a:pt x="15803" y="18177"/>
                                        </a:cubicBezTo>
                                        <a:cubicBezTo>
                                          <a:pt x="14543" y="19887"/>
                                          <a:pt x="12833" y="20742"/>
                                          <a:pt x="10671" y="20742"/>
                                        </a:cubicBezTo>
                                        <a:close/>
                                        <a:moveTo>
                                          <a:pt x="10671" y="24174"/>
                                        </a:moveTo>
                                        <a:cubicBezTo>
                                          <a:pt x="14196" y="24174"/>
                                          <a:pt x="16964" y="23027"/>
                                          <a:pt x="18975" y="20735"/>
                                        </a:cubicBezTo>
                                        <a:cubicBezTo>
                                          <a:pt x="20991" y="18447"/>
                                          <a:pt x="21999" y="15279"/>
                                          <a:pt x="21999" y="11230"/>
                                        </a:cubicBezTo>
                                        <a:cubicBezTo>
                                          <a:pt x="21999" y="7194"/>
                                          <a:pt x="20991" y="4026"/>
                                          <a:pt x="18975" y="1724"/>
                                        </a:cubicBezTo>
                                        <a:cubicBezTo>
                                          <a:pt x="16964" y="-573"/>
                                          <a:pt x="14196" y="-1722"/>
                                          <a:pt x="10671" y="-1722"/>
                                        </a:cubicBezTo>
                                        <a:cubicBezTo>
                                          <a:pt x="7132" y="-1722"/>
                                          <a:pt x="4360" y="-573"/>
                                          <a:pt x="2353" y="1724"/>
                                        </a:cubicBezTo>
                                        <a:cubicBezTo>
                                          <a:pt x="351" y="4026"/>
                                          <a:pt x="-650" y="7194"/>
                                          <a:pt x="-650" y="11230"/>
                                        </a:cubicBezTo>
                                        <a:cubicBezTo>
                                          <a:pt x="-650" y="15279"/>
                                          <a:pt x="351" y="18447"/>
                                          <a:pt x="2353" y="20735"/>
                                        </a:cubicBezTo>
                                        <a:cubicBezTo>
                                          <a:pt x="4360" y="23027"/>
                                          <a:pt x="7132" y="24174"/>
                                          <a:pt x="10671" y="24174"/>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86" name="Freeform: Shape 3986"/>
                                <wps:cNvSpPr/>
                                <wps:spPr>
                                  <a:xfrm flipV="1">
                                    <a:off x="6824084" y="6112757"/>
                                    <a:ext cx="14451" cy="25254"/>
                                  </a:xfrm>
                                  <a:custGeom>
                                    <a:avLst/>
                                    <a:gdLst>
                                      <a:gd name="connsiteX0" fmla="*/ 14160 w 14451"/>
                                      <a:gd name="connsiteY0" fmla="*/ 19111 h 25254"/>
                                      <a:gd name="connsiteX1" fmla="*/ 12673 w 14451"/>
                                      <a:gd name="connsiteY1" fmla="*/ 19689 h 25254"/>
                                      <a:gd name="connsiteX2" fmla="*/ 10903 w 14451"/>
                                      <a:gd name="connsiteY2" fmla="*/ 19879 h 25254"/>
                                      <a:gd name="connsiteX3" fmla="*/ 5623 w 14451"/>
                                      <a:gd name="connsiteY3" fmla="*/ 17645 h 25254"/>
                                      <a:gd name="connsiteX4" fmla="*/ 3783 w 14451"/>
                                      <a:gd name="connsiteY4" fmla="*/ 11226 h 25254"/>
                                      <a:gd name="connsiteX5" fmla="*/ 3783 w 14451"/>
                                      <a:gd name="connsiteY5" fmla="*/ -1767 h 25254"/>
                                      <a:gd name="connsiteX6" fmla="*/ -291 w 14451"/>
                                      <a:gd name="connsiteY6" fmla="*/ -1767 h 25254"/>
                                      <a:gd name="connsiteX7" fmla="*/ -291 w 14451"/>
                                      <a:gd name="connsiteY7" fmla="*/ 22895 h 25254"/>
                                      <a:gd name="connsiteX8" fmla="*/ 3783 w 14451"/>
                                      <a:gd name="connsiteY8" fmla="*/ 22895 h 25254"/>
                                      <a:gd name="connsiteX9" fmla="*/ 3783 w 14451"/>
                                      <a:gd name="connsiteY9" fmla="*/ 19062 h 25254"/>
                                      <a:gd name="connsiteX10" fmla="*/ 7111 w 14451"/>
                                      <a:gd name="connsiteY10" fmla="*/ 22395 h 25254"/>
                                      <a:gd name="connsiteX11" fmla="*/ 12095 w 14451"/>
                                      <a:gd name="connsiteY11" fmla="*/ 23487 h 25254"/>
                                      <a:gd name="connsiteX12" fmla="*/ 13018 w 14451"/>
                                      <a:gd name="connsiteY12" fmla="*/ 23431 h 25254"/>
                                      <a:gd name="connsiteX13" fmla="*/ 14139 w 14451"/>
                                      <a:gd name="connsiteY13" fmla="*/ 23268 h 25254"/>
                                      <a:gd name="connsiteX14" fmla="*/ 14160 w 14451"/>
                                      <a:gd name="connsiteY14" fmla="*/ 19111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4160" y="19111"/>
                                        </a:moveTo>
                                        <a:cubicBezTo>
                                          <a:pt x="13704" y="19374"/>
                                          <a:pt x="13208" y="19567"/>
                                          <a:pt x="12673" y="19689"/>
                                        </a:cubicBezTo>
                                        <a:cubicBezTo>
                                          <a:pt x="12137" y="19816"/>
                                          <a:pt x="11547" y="19879"/>
                                          <a:pt x="10903" y="19879"/>
                                        </a:cubicBezTo>
                                        <a:cubicBezTo>
                                          <a:pt x="8610" y="19879"/>
                                          <a:pt x="6850" y="19135"/>
                                          <a:pt x="5623" y="17645"/>
                                        </a:cubicBezTo>
                                        <a:cubicBezTo>
                                          <a:pt x="4397" y="16156"/>
                                          <a:pt x="3783" y="14017"/>
                                          <a:pt x="3783" y="11226"/>
                                        </a:cubicBezTo>
                                        <a:lnTo>
                                          <a:pt x="3783" y="-1767"/>
                                        </a:lnTo>
                                        <a:lnTo>
                                          <a:pt x="-291" y="-1767"/>
                                        </a:lnTo>
                                        <a:lnTo>
                                          <a:pt x="-291" y="22895"/>
                                        </a:lnTo>
                                        <a:lnTo>
                                          <a:pt x="3783" y="22895"/>
                                        </a:lnTo>
                                        <a:lnTo>
                                          <a:pt x="3783" y="19062"/>
                                        </a:lnTo>
                                        <a:cubicBezTo>
                                          <a:pt x="4639" y="20560"/>
                                          <a:pt x="5748" y="21671"/>
                                          <a:pt x="7111" y="22395"/>
                                        </a:cubicBezTo>
                                        <a:cubicBezTo>
                                          <a:pt x="8478" y="23123"/>
                                          <a:pt x="10140" y="23487"/>
                                          <a:pt x="12095" y="23487"/>
                                        </a:cubicBezTo>
                                        <a:cubicBezTo>
                                          <a:pt x="12372" y="23487"/>
                                          <a:pt x="12680" y="23468"/>
                                          <a:pt x="13018" y="23431"/>
                                        </a:cubicBezTo>
                                        <a:cubicBezTo>
                                          <a:pt x="13356" y="23398"/>
                                          <a:pt x="13730" y="23344"/>
                                          <a:pt x="14139" y="23268"/>
                                        </a:cubicBezTo>
                                        <a:lnTo>
                                          <a:pt x="14160" y="1911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87" name="Freeform: Shape 3987"/>
                                <wps:cNvSpPr/>
                                <wps:spPr>
                                  <a:xfrm flipV="1">
                                    <a:off x="6842788" y="6103744"/>
                                    <a:ext cx="4053" cy="34266"/>
                                  </a:xfrm>
                                  <a:custGeom>
                                    <a:avLst/>
                                    <a:gdLst>
                                      <a:gd name="connsiteX0" fmla="*/ 427 w 4053"/>
                                      <a:gd name="connsiteY0" fmla="*/ 22255 h 34266"/>
                                      <a:gd name="connsiteX1" fmla="*/ 4481 w 4053"/>
                                      <a:gd name="connsiteY1" fmla="*/ 22255 h 34266"/>
                                      <a:gd name="connsiteX2" fmla="*/ 4481 w 4053"/>
                                      <a:gd name="connsiteY2" fmla="*/ -2408 h 34266"/>
                                      <a:gd name="connsiteX3" fmla="*/ 427 w 4053"/>
                                      <a:gd name="connsiteY3" fmla="*/ -2408 h 34266"/>
                                      <a:gd name="connsiteX4" fmla="*/ 427 w 4053"/>
                                      <a:gd name="connsiteY4" fmla="*/ 22255 h 34266"/>
                                      <a:gd name="connsiteX5" fmla="*/ 427 w 4053"/>
                                      <a:gd name="connsiteY5" fmla="*/ 31859 h 34266"/>
                                      <a:gd name="connsiteX6" fmla="*/ 4481 w 4053"/>
                                      <a:gd name="connsiteY6" fmla="*/ 31859 h 34266"/>
                                      <a:gd name="connsiteX7" fmla="*/ 4481 w 4053"/>
                                      <a:gd name="connsiteY7" fmla="*/ 26722 h 34266"/>
                                      <a:gd name="connsiteX8" fmla="*/ 427 w 4053"/>
                                      <a:gd name="connsiteY8" fmla="*/ 26722 h 34266"/>
                                      <a:gd name="connsiteX9" fmla="*/ 427 w 4053"/>
                                      <a:gd name="connsiteY9" fmla="*/ 31859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427" y="22255"/>
                                        </a:moveTo>
                                        <a:lnTo>
                                          <a:pt x="4481" y="22255"/>
                                        </a:lnTo>
                                        <a:lnTo>
                                          <a:pt x="4481" y="-2408"/>
                                        </a:lnTo>
                                        <a:lnTo>
                                          <a:pt x="427" y="-2408"/>
                                        </a:lnTo>
                                        <a:lnTo>
                                          <a:pt x="427" y="22255"/>
                                        </a:lnTo>
                                        <a:close/>
                                        <a:moveTo>
                                          <a:pt x="427" y="31859"/>
                                        </a:moveTo>
                                        <a:lnTo>
                                          <a:pt x="4481" y="31859"/>
                                        </a:lnTo>
                                        <a:lnTo>
                                          <a:pt x="4481" y="26722"/>
                                        </a:lnTo>
                                        <a:lnTo>
                                          <a:pt x="427" y="26722"/>
                                        </a:lnTo>
                                        <a:lnTo>
                                          <a:pt x="427" y="3185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88" name="Freeform: Shape 3988"/>
                                <wps:cNvSpPr/>
                                <wps:spPr>
                                  <a:xfrm flipV="1">
                                    <a:off x="6853560" y="6112757"/>
                                    <a:ext cx="22050" cy="34632"/>
                                  </a:xfrm>
                                  <a:custGeom>
                                    <a:avLst/>
                                    <a:gdLst>
                                      <a:gd name="connsiteX0" fmla="*/ 17402 w 22050"/>
                                      <a:gd name="connsiteY0" fmla="*/ 20898 h 34632"/>
                                      <a:gd name="connsiteX1" fmla="*/ 15583 w 22050"/>
                                      <a:gd name="connsiteY1" fmla="*/ 27719 h 34632"/>
                                      <a:gd name="connsiteX2" fmla="*/ 10487 w 22050"/>
                                      <a:gd name="connsiteY2" fmla="*/ 30143 h 34632"/>
                                      <a:gd name="connsiteX3" fmla="*/ 5411 w 22050"/>
                                      <a:gd name="connsiteY3" fmla="*/ 27719 h 34632"/>
                                      <a:gd name="connsiteX4" fmla="*/ 3593 w 22050"/>
                                      <a:gd name="connsiteY4" fmla="*/ 20898 h 34632"/>
                                      <a:gd name="connsiteX5" fmla="*/ 5411 w 22050"/>
                                      <a:gd name="connsiteY5" fmla="*/ 14091 h 34632"/>
                                      <a:gd name="connsiteX6" fmla="*/ 10487 w 22050"/>
                                      <a:gd name="connsiteY6" fmla="*/ 11667 h 34632"/>
                                      <a:gd name="connsiteX7" fmla="*/ 15583 w 22050"/>
                                      <a:gd name="connsiteY7" fmla="*/ 14091 h 34632"/>
                                      <a:gd name="connsiteX8" fmla="*/ 17402 w 22050"/>
                                      <a:gd name="connsiteY8" fmla="*/ 20898 h 34632"/>
                                      <a:gd name="connsiteX9" fmla="*/ 21456 w 22050"/>
                                      <a:gd name="connsiteY9" fmla="*/ 11336 h 34632"/>
                                      <a:gd name="connsiteX10" fmla="*/ 18657 w 22050"/>
                                      <a:gd name="connsiteY10" fmla="*/ 1971 h 34632"/>
                                      <a:gd name="connsiteX11" fmla="*/ 10092 w 22050"/>
                                      <a:gd name="connsiteY11" fmla="*/ -1101 h 34632"/>
                                      <a:gd name="connsiteX12" fmla="*/ 6060 w 22050"/>
                                      <a:gd name="connsiteY12" fmla="*/ -784 h 34632"/>
                                      <a:gd name="connsiteX13" fmla="*/ 2380 w 22050"/>
                                      <a:gd name="connsiteY13" fmla="*/ 196 h 34632"/>
                                      <a:gd name="connsiteX14" fmla="*/ 2380 w 22050"/>
                                      <a:gd name="connsiteY14" fmla="*/ 4135 h 34632"/>
                                      <a:gd name="connsiteX15" fmla="*/ 5905 w 22050"/>
                                      <a:gd name="connsiteY15" fmla="*/ 2711 h 34632"/>
                                      <a:gd name="connsiteX16" fmla="*/ 9451 w 22050"/>
                                      <a:gd name="connsiteY16" fmla="*/ 2246 h 34632"/>
                                      <a:gd name="connsiteX17" fmla="*/ 15421 w 22050"/>
                                      <a:gd name="connsiteY17" fmla="*/ 4325 h 34632"/>
                                      <a:gd name="connsiteX18" fmla="*/ 17402 w 22050"/>
                                      <a:gd name="connsiteY18" fmla="*/ 10610 h 34632"/>
                                      <a:gd name="connsiteX19" fmla="*/ 17402 w 22050"/>
                                      <a:gd name="connsiteY19" fmla="*/ 12619 h 34632"/>
                                      <a:gd name="connsiteX20" fmla="*/ 14188 w 22050"/>
                                      <a:gd name="connsiteY20" fmla="*/ 9356 h 34632"/>
                                      <a:gd name="connsiteX21" fmla="*/ 9493 w 22050"/>
                                      <a:gd name="connsiteY21" fmla="*/ 8278 h 34632"/>
                                      <a:gd name="connsiteX22" fmla="*/ 2183 w 22050"/>
                                      <a:gd name="connsiteY22" fmla="*/ 11731 h 34632"/>
                                      <a:gd name="connsiteX23" fmla="*/ -595 w 22050"/>
                                      <a:gd name="connsiteY23" fmla="*/ 20898 h 34632"/>
                                      <a:gd name="connsiteX24" fmla="*/ 2183 w 22050"/>
                                      <a:gd name="connsiteY24" fmla="*/ 30072 h 34632"/>
                                      <a:gd name="connsiteX25" fmla="*/ 9493 w 22050"/>
                                      <a:gd name="connsiteY25" fmla="*/ 33532 h 34632"/>
                                      <a:gd name="connsiteX26" fmla="*/ 14188 w 22050"/>
                                      <a:gd name="connsiteY26" fmla="*/ 32454 h 34632"/>
                                      <a:gd name="connsiteX27" fmla="*/ 17402 w 22050"/>
                                      <a:gd name="connsiteY27" fmla="*/ 29199 h 34632"/>
                                      <a:gd name="connsiteX28" fmla="*/ 17402 w 22050"/>
                                      <a:gd name="connsiteY28" fmla="*/ 32940 h 34632"/>
                                      <a:gd name="connsiteX29" fmla="*/ 21456 w 22050"/>
                                      <a:gd name="connsiteY29" fmla="*/ 32940 h 34632"/>
                                      <a:gd name="connsiteX30" fmla="*/ 21456 w 22050"/>
                                      <a:gd name="connsiteY30" fmla="*/ 11336 h 346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2050" h="34632">
                                        <a:moveTo>
                                          <a:pt x="17402" y="20898"/>
                                        </a:moveTo>
                                        <a:cubicBezTo>
                                          <a:pt x="17402" y="23834"/>
                                          <a:pt x="16796" y="26108"/>
                                          <a:pt x="15583" y="27719"/>
                                        </a:cubicBezTo>
                                        <a:cubicBezTo>
                                          <a:pt x="14376" y="29335"/>
                                          <a:pt x="12677" y="30143"/>
                                          <a:pt x="10487" y="30143"/>
                                        </a:cubicBezTo>
                                        <a:cubicBezTo>
                                          <a:pt x="8316" y="30143"/>
                                          <a:pt x="6624" y="29335"/>
                                          <a:pt x="5411" y="27719"/>
                                        </a:cubicBezTo>
                                        <a:cubicBezTo>
                                          <a:pt x="4199" y="26108"/>
                                          <a:pt x="3593" y="23834"/>
                                          <a:pt x="3593" y="20898"/>
                                        </a:cubicBezTo>
                                        <a:cubicBezTo>
                                          <a:pt x="3593" y="17976"/>
                                          <a:pt x="4199" y="15707"/>
                                          <a:pt x="5411" y="14091"/>
                                        </a:cubicBezTo>
                                        <a:cubicBezTo>
                                          <a:pt x="6624" y="12475"/>
                                          <a:pt x="8316" y="11667"/>
                                          <a:pt x="10487" y="11667"/>
                                        </a:cubicBezTo>
                                        <a:cubicBezTo>
                                          <a:pt x="12677" y="11667"/>
                                          <a:pt x="14376" y="12475"/>
                                          <a:pt x="15583" y="14091"/>
                                        </a:cubicBezTo>
                                        <a:cubicBezTo>
                                          <a:pt x="16796" y="15707"/>
                                          <a:pt x="17402" y="17976"/>
                                          <a:pt x="17402" y="20898"/>
                                        </a:cubicBezTo>
                                        <a:close/>
                                        <a:moveTo>
                                          <a:pt x="21456" y="11336"/>
                                        </a:moveTo>
                                        <a:cubicBezTo>
                                          <a:pt x="21456" y="7141"/>
                                          <a:pt x="20523" y="4020"/>
                                          <a:pt x="18657" y="1971"/>
                                        </a:cubicBezTo>
                                        <a:cubicBezTo>
                                          <a:pt x="16796" y="-77"/>
                                          <a:pt x="13941" y="-1101"/>
                                          <a:pt x="10092" y="-1101"/>
                                        </a:cubicBezTo>
                                        <a:cubicBezTo>
                                          <a:pt x="8668" y="-1101"/>
                                          <a:pt x="7324" y="-995"/>
                                          <a:pt x="6060" y="-784"/>
                                        </a:cubicBezTo>
                                        <a:cubicBezTo>
                                          <a:pt x="4796" y="-572"/>
                                          <a:pt x="3569" y="-246"/>
                                          <a:pt x="2380" y="196"/>
                                        </a:cubicBezTo>
                                        <a:lnTo>
                                          <a:pt x="2380" y="4135"/>
                                        </a:lnTo>
                                        <a:cubicBezTo>
                                          <a:pt x="3569" y="3491"/>
                                          <a:pt x="4744" y="3017"/>
                                          <a:pt x="5905" y="2711"/>
                                        </a:cubicBezTo>
                                        <a:cubicBezTo>
                                          <a:pt x="7066" y="2401"/>
                                          <a:pt x="8247" y="2246"/>
                                          <a:pt x="9451" y="2246"/>
                                        </a:cubicBezTo>
                                        <a:cubicBezTo>
                                          <a:pt x="12110" y="2246"/>
                                          <a:pt x="14101" y="2939"/>
                                          <a:pt x="15421" y="4325"/>
                                        </a:cubicBezTo>
                                        <a:cubicBezTo>
                                          <a:pt x="16742" y="5711"/>
                                          <a:pt x="17402" y="7806"/>
                                          <a:pt x="17402" y="10610"/>
                                        </a:cubicBezTo>
                                        <a:lnTo>
                                          <a:pt x="17402" y="12619"/>
                                        </a:lnTo>
                                        <a:cubicBezTo>
                                          <a:pt x="16566" y="11162"/>
                                          <a:pt x="15494" y="10075"/>
                                          <a:pt x="14188" y="9356"/>
                                        </a:cubicBezTo>
                                        <a:cubicBezTo>
                                          <a:pt x="12881" y="8637"/>
                                          <a:pt x="11316" y="8278"/>
                                          <a:pt x="9493" y="8278"/>
                                        </a:cubicBezTo>
                                        <a:cubicBezTo>
                                          <a:pt x="6471" y="8278"/>
                                          <a:pt x="4034" y="9429"/>
                                          <a:pt x="2183" y="11731"/>
                                        </a:cubicBezTo>
                                        <a:cubicBezTo>
                                          <a:pt x="331" y="14037"/>
                                          <a:pt x="-595" y="17093"/>
                                          <a:pt x="-595" y="20898"/>
                                        </a:cubicBezTo>
                                        <a:cubicBezTo>
                                          <a:pt x="-595" y="24712"/>
                                          <a:pt x="331" y="27771"/>
                                          <a:pt x="2183" y="30072"/>
                                        </a:cubicBezTo>
                                        <a:cubicBezTo>
                                          <a:pt x="4034" y="32379"/>
                                          <a:pt x="6471" y="33532"/>
                                          <a:pt x="9493" y="33532"/>
                                        </a:cubicBezTo>
                                        <a:cubicBezTo>
                                          <a:pt x="11316" y="33532"/>
                                          <a:pt x="12881" y="33173"/>
                                          <a:pt x="14188" y="32454"/>
                                        </a:cubicBezTo>
                                        <a:cubicBezTo>
                                          <a:pt x="15494" y="31735"/>
                                          <a:pt x="16566" y="30650"/>
                                          <a:pt x="17402" y="29199"/>
                                        </a:cubicBezTo>
                                        <a:lnTo>
                                          <a:pt x="17402" y="32940"/>
                                        </a:lnTo>
                                        <a:lnTo>
                                          <a:pt x="21456" y="32940"/>
                                        </a:lnTo>
                                        <a:lnTo>
                                          <a:pt x="21456" y="1133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89" name="Freeform: Shape 3989"/>
                                <wps:cNvSpPr/>
                                <wps:spPr>
                                  <a:xfrm flipV="1">
                                    <a:off x="6883961" y="6103744"/>
                                    <a:ext cx="4053" cy="34266"/>
                                  </a:xfrm>
                                  <a:custGeom>
                                    <a:avLst/>
                                    <a:gdLst>
                                      <a:gd name="connsiteX0" fmla="*/ 436 w 4053"/>
                                      <a:gd name="connsiteY0" fmla="*/ 22255 h 34266"/>
                                      <a:gd name="connsiteX1" fmla="*/ 4490 w 4053"/>
                                      <a:gd name="connsiteY1" fmla="*/ 22255 h 34266"/>
                                      <a:gd name="connsiteX2" fmla="*/ 4490 w 4053"/>
                                      <a:gd name="connsiteY2" fmla="*/ -2408 h 34266"/>
                                      <a:gd name="connsiteX3" fmla="*/ 436 w 4053"/>
                                      <a:gd name="connsiteY3" fmla="*/ -2408 h 34266"/>
                                      <a:gd name="connsiteX4" fmla="*/ 436 w 4053"/>
                                      <a:gd name="connsiteY4" fmla="*/ 22255 h 34266"/>
                                      <a:gd name="connsiteX5" fmla="*/ 436 w 4053"/>
                                      <a:gd name="connsiteY5" fmla="*/ 31859 h 34266"/>
                                      <a:gd name="connsiteX6" fmla="*/ 4490 w 4053"/>
                                      <a:gd name="connsiteY6" fmla="*/ 31859 h 34266"/>
                                      <a:gd name="connsiteX7" fmla="*/ 4490 w 4053"/>
                                      <a:gd name="connsiteY7" fmla="*/ 26722 h 34266"/>
                                      <a:gd name="connsiteX8" fmla="*/ 436 w 4053"/>
                                      <a:gd name="connsiteY8" fmla="*/ 26722 h 34266"/>
                                      <a:gd name="connsiteX9" fmla="*/ 436 w 4053"/>
                                      <a:gd name="connsiteY9" fmla="*/ 31859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436" y="22255"/>
                                        </a:moveTo>
                                        <a:lnTo>
                                          <a:pt x="4490" y="22255"/>
                                        </a:lnTo>
                                        <a:lnTo>
                                          <a:pt x="4490" y="-2408"/>
                                        </a:lnTo>
                                        <a:lnTo>
                                          <a:pt x="436" y="-2408"/>
                                        </a:lnTo>
                                        <a:lnTo>
                                          <a:pt x="436" y="22255"/>
                                        </a:lnTo>
                                        <a:close/>
                                        <a:moveTo>
                                          <a:pt x="436" y="31859"/>
                                        </a:moveTo>
                                        <a:lnTo>
                                          <a:pt x="4490" y="31859"/>
                                        </a:lnTo>
                                        <a:lnTo>
                                          <a:pt x="4490" y="26722"/>
                                        </a:lnTo>
                                        <a:lnTo>
                                          <a:pt x="436" y="26722"/>
                                        </a:lnTo>
                                        <a:lnTo>
                                          <a:pt x="436" y="3185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90" name="Freeform: Shape 3990"/>
                                <wps:cNvSpPr/>
                                <wps:spPr>
                                  <a:xfrm flipV="1">
                                    <a:off x="6896340" y="6112757"/>
                                    <a:ext cx="20668" cy="25254"/>
                                  </a:xfrm>
                                  <a:custGeom>
                                    <a:avLst/>
                                    <a:gdLst>
                                      <a:gd name="connsiteX0" fmla="*/ 19953 w 20668"/>
                                      <a:gd name="connsiteY0" fmla="*/ 13122 h 25254"/>
                                      <a:gd name="connsiteX1" fmla="*/ 19953 w 20668"/>
                                      <a:gd name="connsiteY1" fmla="*/ -1767 h 25254"/>
                                      <a:gd name="connsiteX2" fmla="*/ 15900 w 20668"/>
                                      <a:gd name="connsiteY2" fmla="*/ -1767 h 25254"/>
                                      <a:gd name="connsiteX3" fmla="*/ 15900 w 20668"/>
                                      <a:gd name="connsiteY3" fmla="*/ 12988 h 25254"/>
                                      <a:gd name="connsiteX4" fmla="*/ 14532 w 20668"/>
                                      <a:gd name="connsiteY4" fmla="*/ 18223 h 25254"/>
                                      <a:gd name="connsiteX5" fmla="*/ 10437 w 20668"/>
                                      <a:gd name="connsiteY5" fmla="*/ 19964 h 25254"/>
                                      <a:gd name="connsiteX6" fmla="*/ 5255 w 20668"/>
                                      <a:gd name="connsiteY6" fmla="*/ 17871 h 25254"/>
                                      <a:gd name="connsiteX7" fmla="*/ 3359 w 20668"/>
                                      <a:gd name="connsiteY7" fmla="*/ 12170 h 25254"/>
                                      <a:gd name="connsiteX8" fmla="*/ 3359 w 20668"/>
                                      <a:gd name="connsiteY8" fmla="*/ -1767 h 25254"/>
                                      <a:gd name="connsiteX9" fmla="*/ -715 w 20668"/>
                                      <a:gd name="connsiteY9" fmla="*/ -1767 h 25254"/>
                                      <a:gd name="connsiteX10" fmla="*/ -715 w 20668"/>
                                      <a:gd name="connsiteY10" fmla="*/ 22895 h 25254"/>
                                      <a:gd name="connsiteX11" fmla="*/ 3359 w 20668"/>
                                      <a:gd name="connsiteY11" fmla="*/ 22895 h 25254"/>
                                      <a:gd name="connsiteX12" fmla="*/ 3359 w 20668"/>
                                      <a:gd name="connsiteY12" fmla="*/ 19062 h 25254"/>
                                      <a:gd name="connsiteX13" fmla="*/ 6785 w 20668"/>
                                      <a:gd name="connsiteY13" fmla="*/ 22388 h 25254"/>
                                      <a:gd name="connsiteX14" fmla="*/ 11339 w 20668"/>
                                      <a:gd name="connsiteY14" fmla="*/ 23487 h 25254"/>
                                      <a:gd name="connsiteX15" fmla="*/ 17768 w 20668"/>
                                      <a:gd name="connsiteY15" fmla="*/ 20859 h 25254"/>
                                      <a:gd name="connsiteX16" fmla="*/ 19953 w 20668"/>
                                      <a:gd name="connsiteY16" fmla="*/ 13122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953" y="13122"/>
                                        </a:moveTo>
                                        <a:lnTo>
                                          <a:pt x="19953" y="-1767"/>
                                        </a:lnTo>
                                        <a:lnTo>
                                          <a:pt x="15900" y="-1767"/>
                                        </a:lnTo>
                                        <a:lnTo>
                                          <a:pt x="15900" y="12988"/>
                                        </a:lnTo>
                                        <a:cubicBezTo>
                                          <a:pt x="15900" y="15323"/>
                                          <a:pt x="15444" y="17068"/>
                                          <a:pt x="14532" y="18223"/>
                                        </a:cubicBezTo>
                                        <a:cubicBezTo>
                                          <a:pt x="13621" y="19384"/>
                                          <a:pt x="12255" y="19964"/>
                                          <a:pt x="10437" y="19964"/>
                                        </a:cubicBezTo>
                                        <a:cubicBezTo>
                                          <a:pt x="8247" y="19964"/>
                                          <a:pt x="6520" y="19266"/>
                                          <a:pt x="5255" y="17871"/>
                                        </a:cubicBezTo>
                                        <a:cubicBezTo>
                                          <a:pt x="3991" y="16480"/>
                                          <a:pt x="3359" y="14580"/>
                                          <a:pt x="3359" y="12170"/>
                                        </a:cubicBezTo>
                                        <a:lnTo>
                                          <a:pt x="3359" y="-1767"/>
                                        </a:lnTo>
                                        <a:lnTo>
                                          <a:pt x="-715" y="-1767"/>
                                        </a:lnTo>
                                        <a:lnTo>
                                          <a:pt x="-715" y="22895"/>
                                        </a:lnTo>
                                        <a:lnTo>
                                          <a:pt x="3359" y="22895"/>
                                        </a:lnTo>
                                        <a:lnTo>
                                          <a:pt x="3359" y="19062"/>
                                        </a:lnTo>
                                        <a:cubicBezTo>
                                          <a:pt x="4332" y="20546"/>
                                          <a:pt x="5474" y="21655"/>
                                          <a:pt x="6785" y="22388"/>
                                        </a:cubicBezTo>
                                        <a:cubicBezTo>
                                          <a:pt x="8101" y="23120"/>
                                          <a:pt x="9619" y="23487"/>
                                          <a:pt x="11339" y="23487"/>
                                        </a:cubicBezTo>
                                        <a:cubicBezTo>
                                          <a:pt x="14173" y="23487"/>
                                          <a:pt x="16316" y="22611"/>
                                          <a:pt x="17768" y="20859"/>
                                        </a:cubicBezTo>
                                        <a:cubicBezTo>
                                          <a:pt x="19225" y="19106"/>
                                          <a:pt x="19953" y="16527"/>
                                          <a:pt x="19953" y="1312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91" name="Freeform: Shape 3991"/>
                                <wps:cNvSpPr/>
                                <wps:spPr>
                                  <a:xfrm flipV="1">
                                    <a:off x="6923546" y="6112757"/>
                                    <a:ext cx="20844" cy="25895"/>
                                  </a:xfrm>
                                  <a:custGeom>
                                    <a:avLst/>
                                    <a:gdLst>
                                      <a:gd name="connsiteX0" fmla="*/ 12234 w 20844"/>
                                      <a:gd name="connsiteY0" fmla="*/ 11314 h 25895"/>
                                      <a:gd name="connsiteX1" fmla="*/ 5425 w 20844"/>
                                      <a:gd name="connsiteY1" fmla="*/ 10194 h 25895"/>
                                      <a:gd name="connsiteX2" fmla="*/ 3528 w 20844"/>
                                      <a:gd name="connsiteY2" fmla="*/ 6360 h 25895"/>
                                      <a:gd name="connsiteX3" fmla="*/ 4952 w 20844"/>
                                      <a:gd name="connsiteY3" fmla="*/ 2936 h 25895"/>
                                      <a:gd name="connsiteX4" fmla="*/ 8815 w 20844"/>
                                      <a:gd name="connsiteY4" fmla="*/ 1675 h 25895"/>
                                      <a:gd name="connsiteX5" fmla="*/ 14229 w 20844"/>
                                      <a:gd name="connsiteY5" fmla="*/ 4063 h 25895"/>
                                      <a:gd name="connsiteX6" fmla="*/ 16267 w 20844"/>
                                      <a:gd name="connsiteY6" fmla="*/ 10412 h 25895"/>
                                      <a:gd name="connsiteX7" fmla="*/ 16267 w 20844"/>
                                      <a:gd name="connsiteY7" fmla="*/ 11314 h 25895"/>
                                      <a:gd name="connsiteX8" fmla="*/ 12234 w 20844"/>
                                      <a:gd name="connsiteY8" fmla="*/ 11314 h 25895"/>
                                      <a:gd name="connsiteX9" fmla="*/ 20320 w 20844"/>
                                      <a:gd name="connsiteY9" fmla="*/ 12991 h 25895"/>
                                      <a:gd name="connsiteX10" fmla="*/ 20320 w 20844"/>
                                      <a:gd name="connsiteY10" fmla="*/ -1080 h 25895"/>
                                      <a:gd name="connsiteX11" fmla="*/ 16267 w 20844"/>
                                      <a:gd name="connsiteY11" fmla="*/ -1080 h 25895"/>
                                      <a:gd name="connsiteX12" fmla="*/ 16267 w 20844"/>
                                      <a:gd name="connsiteY12" fmla="*/ 2661 h 25895"/>
                                      <a:gd name="connsiteX13" fmla="*/ 12805 w 20844"/>
                                      <a:gd name="connsiteY13" fmla="*/ -651 h 25895"/>
                                      <a:gd name="connsiteX14" fmla="*/ 7737 w 20844"/>
                                      <a:gd name="connsiteY14" fmla="*/ -1722 h 25895"/>
                                      <a:gd name="connsiteX15" fmla="*/ 1710 w 20844"/>
                                      <a:gd name="connsiteY15" fmla="*/ 406 h 25895"/>
                                      <a:gd name="connsiteX16" fmla="*/ -525 w 20844"/>
                                      <a:gd name="connsiteY16" fmla="*/ 6100 h 25895"/>
                                      <a:gd name="connsiteX17" fmla="*/ 2260 w 20844"/>
                                      <a:gd name="connsiteY17" fmla="*/ 12371 h 25895"/>
                                      <a:gd name="connsiteX18" fmla="*/ 10578 w 20844"/>
                                      <a:gd name="connsiteY18" fmla="*/ 14485 h 25895"/>
                                      <a:gd name="connsiteX19" fmla="*/ 16267 w 20844"/>
                                      <a:gd name="connsiteY19" fmla="*/ 14485 h 25895"/>
                                      <a:gd name="connsiteX20" fmla="*/ 16267 w 20844"/>
                                      <a:gd name="connsiteY20" fmla="*/ 14887 h 25895"/>
                                      <a:gd name="connsiteX21" fmla="*/ 14427 w 20844"/>
                                      <a:gd name="connsiteY21" fmla="*/ 19213 h 25895"/>
                                      <a:gd name="connsiteX22" fmla="*/ 9260 w 20844"/>
                                      <a:gd name="connsiteY22" fmla="*/ 20742 h 25895"/>
                                      <a:gd name="connsiteX23" fmla="*/ 5136 w 20844"/>
                                      <a:gd name="connsiteY23" fmla="*/ 20235 h 25895"/>
                                      <a:gd name="connsiteX24" fmla="*/ 1287 w 20844"/>
                                      <a:gd name="connsiteY24" fmla="*/ 18713 h 25895"/>
                                      <a:gd name="connsiteX25" fmla="*/ 1287 w 20844"/>
                                      <a:gd name="connsiteY25" fmla="*/ 22461 h 25895"/>
                                      <a:gd name="connsiteX26" fmla="*/ 5601 w 20844"/>
                                      <a:gd name="connsiteY26" fmla="*/ 23744 h 25895"/>
                                      <a:gd name="connsiteX27" fmla="*/ 9676 w 20844"/>
                                      <a:gd name="connsiteY27" fmla="*/ 24174 h 25895"/>
                                      <a:gd name="connsiteX28" fmla="*/ 17677 w 20844"/>
                                      <a:gd name="connsiteY28" fmla="*/ 21397 h 25895"/>
                                      <a:gd name="connsiteX29" fmla="*/ 20320 w 20844"/>
                                      <a:gd name="connsiteY29" fmla="*/ 1299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2234" y="11314"/>
                                        </a:moveTo>
                                        <a:cubicBezTo>
                                          <a:pt x="8959" y="11314"/>
                                          <a:pt x="6689" y="10941"/>
                                          <a:pt x="5425" y="10194"/>
                                        </a:cubicBezTo>
                                        <a:cubicBezTo>
                                          <a:pt x="4161" y="9447"/>
                                          <a:pt x="3528" y="8169"/>
                                          <a:pt x="3528" y="6360"/>
                                        </a:cubicBezTo>
                                        <a:cubicBezTo>
                                          <a:pt x="3528" y="4923"/>
                                          <a:pt x="4003" y="3781"/>
                                          <a:pt x="4952" y="2936"/>
                                        </a:cubicBezTo>
                                        <a:cubicBezTo>
                                          <a:pt x="5902" y="2095"/>
                                          <a:pt x="7189" y="1675"/>
                                          <a:pt x="8815" y="1675"/>
                                        </a:cubicBezTo>
                                        <a:cubicBezTo>
                                          <a:pt x="11067" y="1675"/>
                                          <a:pt x="12871" y="2471"/>
                                          <a:pt x="14229" y="4063"/>
                                        </a:cubicBezTo>
                                        <a:cubicBezTo>
                                          <a:pt x="15588" y="5656"/>
                                          <a:pt x="16267" y="7772"/>
                                          <a:pt x="16267" y="10412"/>
                                        </a:cubicBezTo>
                                        <a:lnTo>
                                          <a:pt x="16267" y="11314"/>
                                        </a:lnTo>
                                        <a:lnTo>
                                          <a:pt x="12234" y="11314"/>
                                        </a:lnTo>
                                        <a:close/>
                                        <a:moveTo>
                                          <a:pt x="20320" y="12991"/>
                                        </a:moveTo>
                                        <a:lnTo>
                                          <a:pt x="20320" y="-1080"/>
                                        </a:lnTo>
                                        <a:lnTo>
                                          <a:pt x="16267" y="-1080"/>
                                        </a:lnTo>
                                        <a:lnTo>
                                          <a:pt x="16267" y="2661"/>
                                        </a:lnTo>
                                        <a:cubicBezTo>
                                          <a:pt x="15341" y="1167"/>
                                          <a:pt x="14187" y="63"/>
                                          <a:pt x="12805" y="-651"/>
                                        </a:cubicBezTo>
                                        <a:cubicBezTo>
                                          <a:pt x="11424" y="-1365"/>
                                          <a:pt x="9734" y="-1722"/>
                                          <a:pt x="7737" y="-1722"/>
                                        </a:cubicBezTo>
                                        <a:cubicBezTo>
                                          <a:pt x="5213" y="-1722"/>
                                          <a:pt x="3204" y="-1012"/>
                                          <a:pt x="1710" y="406"/>
                                        </a:cubicBezTo>
                                        <a:cubicBezTo>
                                          <a:pt x="220" y="1825"/>
                                          <a:pt x="-525" y="3723"/>
                                          <a:pt x="-525" y="6100"/>
                                        </a:cubicBezTo>
                                        <a:cubicBezTo>
                                          <a:pt x="-525" y="8871"/>
                                          <a:pt x="403" y="10962"/>
                                          <a:pt x="2260" y="12371"/>
                                        </a:cubicBezTo>
                                        <a:cubicBezTo>
                                          <a:pt x="4121" y="13780"/>
                                          <a:pt x="6893" y="14485"/>
                                          <a:pt x="10578" y="14485"/>
                                        </a:cubicBezTo>
                                        <a:lnTo>
                                          <a:pt x="16267" y="14485"/>
                                        </a:lnTo>
                                        <a:lnTo>
                                          <a:pt x="16267" y="14887"/>
                                        </a:lnTo>
                                        <a:cubicBezTo>
                                          <a:pt x="16267" y="16752"/>
                                          <a:pt x="15653" y="18194"/>
                                          <a:pt x="14427" y="19213"/>
                                        </a:cubicBezTo>
                                        <a:cubicBezTo>
                                          <a:pt x="13200" y="20232"/>
                                          <a:pt x="11478" y="20742"/>
                                          <a:pt x="9260" y="20742"/>
                                        </a:cubicBezTo>
                                        <a:cubicBezTo>
                                          <a:pt x="7850" y="20742"/>
                                          <a:pt x="6475" y="20573"/>
                                          <a:pt x="5136" y="20235"/>
                                        </a:cubicBezTo>
                                        <a:cubicBezTo>
                                          <a:pt x="3801" y="19897"/>
                                          <a:pt x="2518" y="19389"/>
                                          <a:pt x="1287" y="18713"/>
                                        </a:cubicBezTo>
                                        <a:lnTo>
                                          <a:pt x="1287" y="22461"/>
                                        </a:lnTo>
                                        <a:cubicBezTo>
                                          <a:pt x="2767" y="23035"/>
                                          <a:pt x="4205" y="23462"/>
                                          <a:pt x="5601" y="23744"/>
                                        </a:cubicBezTo>
                                        <a:cubicBezTo>
                                          <a:pt x="6997" y="24030"/>
                                          <a:pt x="8355" y="24174"/>
                                          <a:pt x="9676" y="24174"/>
                                        </a:cubicBezTo>
                                        <a:cubicBezTo>
                                          <a:pt x="13247" y="24174"/>
                                          <a:pt x="15914" y="23248"/>
                                          <a:pt x="17677" y="21397"/>
                                        </a:cubicBezTo>
                                        <a:cubicBezTo>
                                          <a:pt x="19439" y="19551"/>
                                          <a:pt x="20320" y="16749"/>
                                          <a:pt x="20320" y="1299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92" name="Freeform: Shape 3992"/>
                                <wps:cNvSpPr/>
                                <wps:spPr>
                                  <a:xfrm flipV="1">
                                    <a:off x="6952736" y="6103744"/>
                                    <a:ext cx="4053" cy="34266"/>
                                  </a:xfrm>
                                  <a:custGeom>
                                    <a:avLst/>
                                    <a:gdLst>
                                      <a:gd name="connsiteX0" fmla="*/ 452 w 4053"/>
                                      <a:gd name="connsiteY0" fmla="*/ 31859 h 34266"/>
                                      <a:gd name="connsiteX1" fmla="*/ 4505 w 4053"/>
                                      <a:gd name="connsiteY1" fmla="*/ 31859 h 34266"/>
                                      <a:gd name="connsiteX2" fmla="*/ 4505 w 4053"/>
                                      <a:gd name="connsiteY2" fmla="*/ -2408 h 34266"/>
                                      <a:gd name="connsiteX3" fmla="*/ 452 w 4053"/>
                                      <a:gd name="connsiteY3" fmla="*/ -2408 h 34266"/>
                                      <a:gd name="connsiteX4" fmla="*/ 452 w 4053"/>
                                      <a:gd name="connsiteY4" fmla="*/ 31859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452" y="31859"/>
                                        </a:moveTo>
                                        <a:lnTo>
                                          <a:pt x="4505" y="31859"/>
                                        </a:lnTo>
                                        <a:lnTo>
                                          <a:pt x="4505" y="-2408"/>
                                        </a:lnTo>
                                        <a:lnTo>
                                          <a:pt x="452" y="-2408"/>
                                        </a:lnTo>
                                        <a:lnTo>
                                          <a:pt x="452" y="3185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993" name="Freeform: Shape 3993"/>
                              <wps:cNvSpPr/>
                              <wps:spPr>
                                <a:xfrm>
                                  <a:off x="6476941" y="6188421"/>
                                  <a:ext cx="90231" cy="4509"/>
                                </a:xfrm>
                                <a:custGeom>
                                  <a:avLst/>
                                  <a:gdLst>
                                    <a:gd name="connsiteX0" fmla="*/ 0 w 90231"/>
                                    <a:gd name="connsiteY0" fmla="*/ 0 h 4509"/>
                                    <a:gd name="connsiteX1" fmla="*/ 90232 w 90231"/>
                                    <a:gd name="connsiteY1" fmla="*/ 0 h 4509"/>
                                  </a:gdLst>
                                  <a:ahLst/>
                                  <a:cxnLst>
                                    <a:cxn ang="0">
                                      <a:pos x="connsiteX0" y="connsiteY0"/>
                                    </a:cxn>
                                    <a:cxn ang="0">
                                      <a:pos x="connsiteX1" y="connsiteY1"/>
                                    </a:cxn>
                                  </a:cxnLst>
                                  <a:rect l="l" t="t" r="r" b="b"/>
                                  <a:pathLst>
                                    <a:path w="90231" h="4509">
                                      <a:moveTo>
                                        <a:pt x="0" y="0"/>
                                      </a:moveTo>
                                      <a:lnTo>
                                        <a:pt x="90232" y="0"/>
                                      </a:lnTo>
                                    </a:path>
                                  </a:pathLst>
                                </a:custGeom>
                                <a:noFill/>
                                <a:ln w="6816" cap="sq">
                                  <a:solidFill>
                                    <a:srgbClr val="FF7F0E"/>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994" name="Graphic 3124"/>
                              <wpg:cNvGrpSpPr/>
                              <wpg:grpSpPr>
                                <a:xfrm>
                                  <a:off x="6605711" y="6169938"/>
                                  <a:ext cx="694801" cy="43645"/>
                                  <a:chOff x="6605711" y="6169938"/>
                                  <a:chExt cx="694801" cy="43645"/>
                                </a:xfrm>
                                <a:solidFill>
                                  <a:srgbClr val="000000"/>
                                </a:solidFill>
                              </wpg:grpSpPr>
                              <wps:wsp>
                                <wps:cNvPr id="3995" name="Freeform: Shape 3995"/>
                                <wps:cNvSpPr/>
                                <wps:spPr>
                                  <a:xfrm flipV="1">
                                    <a:off x="6605711" y="6178950"/>
                                    <a:ext cx="18857" cy="25895"/>
                                  </a:xfrm>
                                  <a:custGeom>
                                    <a:avLst/>
                                    <a:gdLst>
                                      <a:gd name="connsiteX0" fmla="*/ 17114 w 18857"/>
                                      <a:gd name="connsiteY0" fmla="*/ 22871 h 25895"/>
                                      <a:gd name="connsiteX1" fmla="*/ 17114 w 18857"/>
                                      <a:gd name="connsiteY1" fmla="*/ 19037 h 25895"/>
                                      <a:gd name="connsiteX2" fmla="*/ 13547 w 18857"/>
                                      <a:gd name="connsiteY2" fmla="*/ 20355 h 25895"/>
                                      <a:gd name="connsiteX3" fmla="*/ 9712 w 18857"/>
                                      <a:gd name="connsiteY3" fmla="*/ 20799 h 25895"/>
                                      <a:gd name="connsiteX4" fmla="*/ 5187 w 18857"/>
                                      <a:gd name="connsiteY4" fmla="*/ 19876 h 25895"/>
                                      <a:gd name="connsiteX5" fmla="*/ 3678 w 18857"/>
                                      <a:gd name="connsiteY5" fmla="*/ 17100 h 25895"/>
                                      <a:gd name="connsiteX6" fmla="*/ 4757 w 18857"/>
                                      <a:gd name="connsiteY6" fmla="*/ 14887 h 25895"/>
                                      <a:gd name="connsiteX7" fmla="*/ 9099 w 18857"/>
                                      <a:gd name="connsiteY7" fmla="*/ 13358 h 25895"/>
                                      <a:gd name="connsiteX8" fmla="*/ 10488 w 18857"/>
                                      <a:gd name="connsiteY8" fmla="*/ 13048 h 25895"/>
                                      <a:gd name="connsiteX9" fmla="*/ 16621 w 18857"/>
                                      <a:gd name="connsiteY9" fmla="*/ 10441 h 25895"/>
                                      <a:gd name="connsiteX10" fmla="*/ 18439 w 18857"/>
                                      <a:gd name="connsiteY10" fmla="*/ 5741 h 25895"/>
                                      <a:gd name="connsiteX11" fmla="*/ 15718 w 18857"/>
                                      <a:gd name="connsiteY11" fmla="*/ 294 h 25895"/>
                                      <a:gd name="connsiteX12" fmla="*/ 8239 w 18857"/>
                                      <a:gd name="connsiteY12" fmla="*/ -1707 h 25895"/>
                                      <a:gd name="connsiteX13" fmla="*/ 4108 w 18857"/>
                                      <a:gd name="connsiteY13" fmla="*/ -1319 h 25895"/>
                                      <a:gd name="connsiteX14" fmla="*/ -418 w 18857"/>
                                      <a:gd name="connsiteY14" fmla="*/ -164 h 25895"/>
                                      <a:gd name="connsiteX15" fmla="*/ -418 w 18857"/>
                                      <a:gd name="connsiteY15" fmla="*/ 4022 h 25895"/>
                                      <a:gd name="connsiteX16" fmla="*/ 4009 w 18857"/>
                                      <a:gd name="connsiteY16" fmla="*/ 2267 h 25895"/>
                                      <a:gd name="connsiteX17" fmla="*/ 8331 w 18857"/>
                                      <a:gd name="connsiteY17" fmla="*/ 1689 h 25895"/>
                                      <a:gd name="connsiteX18" fmla="*/ 12729 w 18857"/>
                                      <a:gd name="connsiteY18" fmla="*/ 2669 h 25895"/>
                                      <a:gd name="connsiteX19" fmla="*/ 14273 w 18857"/>
                                      <a:gd name="connsiteY19" fmla="*/ 5431 h 25895"/>
                                      <a:gd name="connsiteX20" fmla="*/ 13159 w 18857"/>
                                      <a:gd name="connsiteY20" fmla="*/ 7961 h 25895"/>
                                      <a:gd name="connsiteX21" fmla="*/ 8281 w 18857"/>
                                      <a:gd name="connsiteY21" fmla="*/ 9659 h 25895"/>
                                      <a:gd name="connsiteX22" fmla="*/ 6871 w 18857"/>
                                      <a:gd name="connsiteY22" fmla="*/ 9990 h 25895"/>
                                      <a:gd name="connsiteX23" fmla="*/ 1429 w 18857"/>
                                      <a:gd name="connsiteY23" fmla="*/ 12421 h 25895"/>
                                      <a:gd name="connsiteX24" fmla="*/ -241 w 18857"/>
                                      <a:gd name="connsiteY24" fmla="*/ 16924 h 25895"/>
                                      <a:gd name="connsiteX25" fmla="*/ 2226 w 18857"/>
                                      <a:gd name="connsiteY25" fmla="*/ 22293 h 25895"/>
                                      <a:gd name="connsiteX26" fmla="*/ 9233 w 18857"/>
                                      <a:gd name="connsiteY26" fmla="*/ 24188 h 25895"/>
                                      <a:gd name="connsiteX27" fmla="*/ 13456 w 18857"/>
                                      <a:gd name="connsiteY27" fmla="*/ 23857 h 25895"/>
                                      <a:gd name="connsiteX28" fmla="*/ 17114 w 18857"/>
                                      <a:gd name="connsiteY28" fmla="*/ 2287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7114" y="22871"/>
                                        </a:moveTo>
                                        <a:lnTo>
                                          <a:pt x="17114" y="19037"/>
                                        </a:lnTo>
                                        <a:cubicBezTo>
                                          <a:pt x="15972" y="19625"/>
                                          <a:pt x="14783" y="20064"/>
                                          <a:pt x="13547" y="20355"/>
                                        </a:cubicBezTo>
                                        <a:cubicBezTo>
                                          <a:pt x="12316" y="20651"/>
                                          <a:pt x="11038" y="20799"/>
                                          <a:pt x="9712" y="20799"/>
                                        </a:cubicBezTo>
                                        <a:cubicBezTo>
                                          <a:pt x="7701" y="20799"/>
                                          <a:pt x="6192" y="20491"/>
                                          <a:pt x="5187" y="19876"/>
                                        </a:cubicBezTo>
                                        <a:cubicBezTo>
                                          <a:pt x="4181" y="19261"/>
                                          <a:pt x="3678" y="18335"/>
                                          <a:pt x="3678" y="17100"/>
                                        </a:cubicBezTo>
                                        <a:cubicBezTo>
                                          <a:pt x="3678" y="16160"/>
                                          <a:pt x="4038" y="15423"/>
                                          <a:pt x="4757" y="14887"/>
                                        </a:cubicBezTo>
                                        <a:cubicBezTo>
                                          <a:pt x="5476" y="14352"/>
                                          <a:pt x="6923" y="13842"/>
                                          <a:pt x="9099" y="13358"/>
                                        </a:cubicBezTo>
                                        <a:lnTo>
                                          <a:pt x="10488" y="13048"/>
                                        </a:lnTo>
                                        <a:cubicBezTo>
                                          <a:pt x="13364" y="12433"/>
                                          <a:pt x="15408" y="11564"/>
                                          <a:pt x="16621" y="10441"/>
                                        </a:cubicBezTo>
                                        <a:cubicBezTo>
                                          <a:pt x="17833" y="9318"/>
                                          <a:pt x="18439" y="7752"/>
                                          <a:pt x="18439" y="5741"/>
                                        </a:cubicBezTo>
                                        <a:cubicBezTo>
                                          <a:pt x="18439" y="3449"/>
                                          <a:pt x="17532" y="1633"/>
                                          <a:pt x="15718" y="294"/>
                                        </a:cubicBezTo>
                                        <a:cubicBezTo>
                                          <a:pt x="13904" y="-1040"/>
                                          <a:pt x="11411" y="-1707"/>
                                          <a:pt x="8239" y="-1707"/>
                                        </a:cubicBezTo>
                                        <a:cubicBezTo>
                                          <a:pt x="6918" y="-1707"/>
                                          <a:pt x="5541" y="-1578"/>
                                          <a:pt x="4108" y="-1319"/>
                                        </a:cubicBezTo>
                                        <a:cubicBezTo>
                                          <a:pt x="2675" y="-1061"/>
                                          <a:pt x="1166" y="-676"/>
                                          <a:pt x="-418" y="-164"/>
                                        </a:cubicBezTo>
                                        <a:lnTo>
                                          <a:pt x="-418" y="4022"/>
                                        </a:lnTo>
                                        <a:cubicBezTo>
                                          <a:pt x="1082" y="3242"/>
                                          <a:pt x="2557" y="2657"/>
                                          <a:pt x="4009" y="2267"/>
                                        </a:cubicBezTo>
                                        <a:cubicBezTo>
                                          <a:pt x="5462" y="1882"/>
                                          <a:pt x="6902" y="1689"/>
                                          <a:pt x="8331" y="1689"/>
                                        </a:cubicBezTo>
                                        <a:cubicBezTo>
                                          <a:pt x="10239" y="1689"/>
                                          <a:pt x="11705" y="2016"/>
                                          <a:pt x="12729" y="2669"/>
                                        </a:cubicBezTo>
                                        <a:cubicBezTo>
                                          <a:pt x="13759" y="3322"/>
                                          <a:pt x="14273" y="4242"/>
                                          <a:pt x="14273" y="5431"/>
                                        </a:cubicBezTo>
                                        <a:cubicBezTo>
                                          <a:pt x="14273" y="6530"/>
                                          <a:pt x="13902" y="7373"/>
                                          <a:pt x="13159" y="7961"/>
                                        </a:cubicBezTo>
                                        <a:cubicBezTo>
                                          <a:pt x="12422" y="8548"/>
                                          <a:pt x="10796" y="9114"/>
                                          <a:pt x="8281" y="9659"/>
                                        </a:cubicBezTo>
                                        <a:lnTo>
                                          <a:pt x="6871" y="9990"/>
                                        </a:lnTo>
                                        <a:cubicBezTo>
                                          <a:pt x="4362" y="10516"/>
                                          <a:pt x="2548" y="11326"/>
                                          <a:pt x="1429" y="12421"/>
                                        </a:cubicBezTo>
                                        <a:cubicBezTo>
                                          <a:pt x="316" y="13515"/>
                                          <a:pt x="-241" y="15016"/>
                                          <a:pt x="-241" y="16924"/>
                                        </a:cubicBezTo>
                                        <a:cubicBezTo>
                                          <a:pt x="-241" y="19244"/>
                                          <a:pt x="581" y="21034"/>
                                          <a:pt x="2226" y="22293"/>
                                        </a:cubicBezTo>
                                        <a:cubicBezTo>
                                          <a:pt x="3871" y="23557"/>
                                          <a:pt x="6206" y="24188"/>
                                          <a:pt x="9233" y="24188"/>
                                        </a:cubicBezTo>
                                        <a:cubicBezTo>
                                          <a:pt x="10727" y="24188"/>
                                          <a:pt x="12135" y="24078"/>
                                          <a:pt x="13456" y="23857"/>
                                        </a:cubicBezTo>
                                        <a:cubicBezTo>
                                          <a:pt x="14781" y="23641"/>
                                          <a:pt x="16000" y="23312"/>
                                          <a:pt x="17114" y="2287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96" name="Freeform: Shape 3996"/>
                                <wps:cNvSpPr/>
                                <wps:spPr>
                                  <a:xfrm flipV="1">
                                    <a:off x="6628117" y="6179542"/>
                                    <a:ext cx="24010" cy="34041"/>
                                  </a:xfrm>
                                  <a:custGeom>
                                    <a:avLst/>
                                    <a:gdLst>
                                      <a:gd name="connsiteX0" fmla="*/ 12547 w 24010"/>
                                      <a:gd name="connsiteY0" fmla="*/ 6045 h 34041"/>
                                      <a:gd name="connsiteX1" fmla="*/ 9198 w 24010"/>
                                      <a:gd name="connsiteY1" fmla="*/ 302 h 34041"/>
                                      <a:gd name="connsiteX2" fmla="*/ 4842 w 24010"/>
                                      <a:gd name="connsiteY2" fmla="*/ -1044 h 34041"/>
                                      <a:gd name="connsiteX3" fmla="*/ 1599 w 24010"/>
                                      <a:gd name="connsiteY3" fmla="*/ -1044 h 34041"/>
                                      <a:gd name="connsiteX4" fmla="*/ 1599 w 24010"/>
                                      <a:gd name="connsiteY4" fmla="*/ 2345 h 34041"/>
                                      <a:gd name="connsiteX5" fmla="*/ 3982 w 24010"/>
                                      <a:gd name="connsiteY5" fmla="*/ 2345 h 34041"/>
                                      <a:gd name="connsiteX6" fmla="*/ 6576 w 24010"/>
                                      <a:gd name="connsiteY6" fmla="*/ 3142 h 34041"/>
                                      <a:gd name="connsiteX7" fmla="*/ 8627 w 24010"/>
                                      <a:gd name="connsiteY7" fmla="*/ 6883 h 34041"/>
                                      <a:gd name="connsiteX8" fmla="*/ 9353 w 24010"/>
                                      <a:gd name="connsiteY8" fmla="*/ 8729 h 34041"/>
                                      <a:gd name="connsiteX9" fmla="*/ -622 w 24010"/>
                                      <a:gd name="connsiteY9" fmla="*/ 32997 h 34041"/>
                                      <a:gd name="connsiteX10" fmla="*/ 3672 w 24010"/>
                                      <a:gd name="connsiteY10" fmla="*/ 32997 h 34041"/>
                                      <a:gd name="connsiteX11" fmla="*/ 11384 w 24010"/>
                                      <a:gd name="connsiteY11" fmla="*/ 13711 h 34041"/>
                                      <a:gd name="connsiteX12" fmla="*/ 19096 w 24010"/>
                                      <a:gd name="connsiteY12" fmla="*/ 32997 h 34041"/>
                                      <a:gd name="connsiteX13" fmla="*/ 23389 w 24010"/>
                                      <a:gd name="connsiteY13" fmla="*/ 32997 h 34041"/>
                                      <a:gd name="connsiteX14" fmla="*/ 12547 w 24010"/>
                                      <a:gd name="connsiteY14" fmla="*/ 6045 h 34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010" h="34041">
                                        <a:moveTo>
                                          <a:pt x="12547" y="6045"/>
                                        </a:moveTo>
                                        <a:cubicBezTo>
                                          <a:pt x="11405" y="3109"/>
                                          <a:pt x="10289" y="1194"/>
                                          <a:pt x="9198" y="302"/>
                                        </a:cubicBezTo>
                                        <a:cubicBezTo>
                                          <a:pt x="8113" y="-595"/>
                                          <a:pt x="6660" y="-1044"/>
                                          <a:pt x="4842" y="-1044"/>
                                        </a:cubicBezTo>
                                        <a:lnTo>
                                          <a:pt x="1599" y="-1044"/>
                                        </a:lnTo>
                                        <a:lnTo>
                                          <a:pt x="1599" y="2345"/>
                                        </a:lnTo>
                                        <a:lnTo>
                                          <a:pt x="3982" y="2345"/>
                                        </a:lnTo>
                                        <a:cubicBezTo>
                                          <a:pt x="5095" y="2345"/>
                                          <a:pt x="5960" y="2611"/>
                                          <a:pt x="6576" y="3142"/>
                                        </a:cubicBezTo>
                                        <a:cubicBezTo>
                                          <a:pt x="7196" y="3668"/>
                                          <a:pt x="7880" y="4915"/>
                                          <a:pt x="8627" y="6883"/>
                                        </a:cubicBezTo>
                                        <a:lnTo>
                                          <a:pt x="9353" y="8729"/>
                                        </a:lnTo>
                                        <a:lnTo>
                                          <a:pt x="-622" y="32997"/>
                                        </a:lnTo>
                                        <a:lnTo>
                                          <a:pt x="3672" y="32997"/>
                                        </a:lnTo>
                                        <a:lnTo>
                                          <a:pt x="11384" y="13711"/>
                                        </a:lnTo>
                                        <a:lnTo>
                                          <a:pt x="19096" y="32997"/>
                                        </a:lnTo>
                                        <a:lnTo>
                                          <a:pt x="23389" y="32997"/>
                                        </a:lnTo>
                                        <a:lnTo>
                                          <a:pt x="12547" y="6045"/>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97" name="Freeform: Shape 3997"/>
                                <wps:cNvSpPr/>
                                <wps:spPr>
                                  <a:xfrm flipV="1">
                                    <a:off x="6657565" y="6178950"/>
                                    <a:ext cx="20668" cy="25254"/>
                                  </a:xfrm>
                                  <a:custGeom>
                                    <a:avLst/>
                                    <a:gdLst>
                                      <a:gd name="connsiteX0" fmla="*/ 19900 w 20668"/>
                                      <a:gd name="connsiteY0" fmla="*/ 13136 h 25254"/>
                                      <a:gd name="connsiteX1" fmla="*/ 19900 w 20668"/>
                                      <a:gd name="connsiteY1" fmla="*/ -1753 h 25254"/>
                                      <a:gd name="connsiteX2" fmla="*/ 15847 w 20668"/>
                                      <a:gd name="connsiteY2" fmla="*/ -1753 h 25254"/>
                                      <a:gd name="connsiteX3" fmla="*/ 15847 w 20668"/>
                                      <a:gd name="connsiteY3" fmla="*/ 13002 h 25254"/>
                                      <a:gd name="connsiteX4" fmla="*/ 14479 w 20668"/>
                                      <a:gd name="connsiteY4" fmla="*/ 18238 h 25254"/>
                                      <a:gd name="connsiteX5" fmla="*/ 10384 w 20668"/>
                                      <a:gd name="connsiteY5" fmla="*/ 19978 h 25254"/>
                                      <a:gd name="connsiteX6" fmla="*/ 5202 w 20668"/>
                                      <a:gd name="connsiteY6" fmla="*/ 17886 h 25254"/>
                                      <a:gd name="connsiteX7" fmla="*/ 3306 w 20668"/>
                                      <a:gd name="connsiteY7" fmla="*/ 12185 h 25254"/>
                                      <a:gd name="connsiteX8" fmla="*/ 3306 w 20668"/>
                                      <a:gd name="connsiteY8" fmla="*/ -1753 h 25254"/>
                                      <a:gd name="connsiteX9" fmla="*/ -768 w 20668"/>
                                      <a:gd name="connsiteY9" fmla="*/ -1753 h 25254"/>
                                      <a:gd name="connsiteX10" fmla="*/ -768 w 20668"/>
                                      <a:gd name="connsiteY10" fmla="*/ 22910 h 25254"/>
                                      <a:gd name="connsiteX11" fmla="*/ 3306 w 20668"/>
                                      <a:gd name="connsiteY11" fmla="*/ 22910 h 25254"/>
                                      <a:gd name="connsiteX12" fmla="*/ 3306 w 20668"/>
                                      <a:gd name="connsiteY12" fmla="*/ 19076 h 25254"/>
                                      <a:gd name="connsiteX13" fmla="*/ 6732 w 20668"/>
                                      <a:gd name="connsiteY13" fmla="*/ 22402 h 25254"/>
                                      <a:gd name="connsiteX14" fmla="*/ 11286 w 20668"/>
                                      <a:gd name="connsiteY14" fmla="*/ 23502 h 25254"/>
                                      <a:gd name="connsiteX15" fmla="*/ 17715 w 20668"/>
                                      <a:gd name="connsiteY15" fmla="*/ 20873 h 25254"/>
                                      <a:gd name="connsiteX16" fmla="*/ 19900 w 20668"/>
                                      <a:gd name="connsiteY16" fmla="*/ 13136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900" y="13136"/>
                                        </a:moveTo>
                                        <a:lnTo>
                                          <a:pt x="19900" y="-1753"/>
                                        </a:lnTo>
                                        <a:lnTo>
                                          <a:pt x="15847" y="-1753"/>
                                        </a:lnTo>
                                        <a:lnTo>
                                          <a:pt x="15847" y="13002"/>
                                        </a:lnTo>
                                        <a:cubicBezTo>
                                          <a:pt x="15847" y="15337"/>
                                          <a:pt x="15391" y="17082"/>
                                          <a:pt x="14479" y="18238"/>
                                        </a:cubicBezTo>
                                        <a:cubicBezTo>
                                          <a:pt x="13568" y="19398"/>
                                          <a:pt x="12202" y="19978"/>
                                          <a:pt x="10384" y="19978"/>
                                        </a:cubicBezTo>
                                        <a:cubicBezTo>
                                          <a:pt x="8194" y="19978"/>
                                          <a:pt x="6467" y="19281"/>
                                          <a:pt x="5202" y="17886"/>
                                        </a:cubicBezTo>
                                        <a:cubicBezTo>
                                          <a:pt x="3938" y="16495"/>
                                          <a:pt x="3306" y="14595"/>
                                          <a:pt x="3306" y="12185"/>
                                        </a:cubicBezTo>
                                        <a:lnTo>
                                          <a:pt x="3306" y="-1753"/>
                                        </a:lnTo>
                                        <a:lnTo>
                                          <a:pt x="-768" y="-1753"/>
                                        </a:lnTo>
                                        <a:lnTo>
                                          <a:pt x="-768" y="22910"/>
                                        </a:lnTo>
                                        <a:lnTo>
                                          <a:pt x="3306" y="22910"/>
                                        </a:lnTo>
                                        <a:lnTo>
                                          <a:pt x="3306" y="19076"/>
                                        </a:lnTo>
                                        <a:cubicBezTo>
                                          <a:pt x="4279" y="20561"/>
                                          <a:pt x="5421" y="21670"/>
                                          <a:pt x="6732" y="22402"/>
                                        </a:cubicBezTo>
                                        <a:cubicBezTo>
                                          <a:pt x="8048" y="23135"/>
                                          <a:pt x="9566" y="23502"/>
                                          <a:pt x="11286" y="23502"/>
                                        </a:cubicBezTo>
                                        <a:cubicBezTo>
                                          <a:pt x="14120" y="23502"/>
                                          <a:pt x="16263" y="22625"/>
                                          <a:pt x="17715" y="20873"/>
                                        </a:cubicBezTo>
                                        <a:cubicBezTo>
                                          <a:pt x="19172" y="19121"/>
                                          <a:pt x="19900" y="16542"/>
                                          <a:pt x="19900" y="1313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98" name="Freeform: Shape 3998"/>
                                <wps:cNvSpPr/>
                                <wps:spPr>
                                  <a:xfrm flipV="1">
                                    <a:off x="6683276" y="6172538"/>
                                    <a:ext cx="15395" cy="31666"/>
                                  </a:xfrm>
                                  <a:custGeom>
                                    <a:avLst/>
                                    <a:gdLst>
                                      <a:gd name="connsiteX0" fmla="*/ 7069 w 15395"/>
                                      <a:gd name="connsiteY0" fmla="*/ 29458 h 31666"/>
                                      <a:gd name="connsiteX1" fmla="*/ 7069 w 15395"/>
                                      <a:gd name="connsiteY1" fmla="*/ 22454 h 31666"/>
                                      <a:gd name="connsiteX2" fmla="*/ 15416 w 15395"/>
                                      <a:gd name="connsiteY2" fmla="*/ 22454 h 31666"/>
                                      <a:gd name="connsiteX3" fmla="*/ 15416 w 15395"/>
                                      <a:gd name="connsiteY3" fmla="*/ 19304 h 31666"/>
                                      <a:gd name="connsiteX4" fmla="*/ 7069 w 15395"/>
                                      <a:gd name="connsiteY4" fmla="*/ 19304 h 31666"/>
                                      <a:gd name="connsiteX5" fmla="*/ 7069 w 15395"/>
                                      <a:gd name="connsiteY5" fmla="*/ 5916 h 31666"/>
                                      <a:gd name="connsiteX6" fmla="*/ 7894 w 15395"/>
                                      <a:gd name="connsiteY6" fmla="*/ 2041 h 31666"/>
                                      <a:gd name="connsiteX7" fmla="*/ 11256 w 15395"/>
                                      <a:gd name="connsiteY7" fmla="*/ 1181 h 31666"/>
                                      <a:gd name="connsiteX8" fmla="*/ 15416 w 15395"/>
                                      <a:gd name="connsiteY8" fmla="*/ 1181 h 31666"/>
                                      <a:gd name="connsiteX9" fmla="*/ 15416 w 15395"/>
                                      <a:gd name="connsiteY9" fmla="*/ -2208 h 31666"/>
                                      <a:gd name="connsiteX10" fmla="*/ 11256 w 15395"/>
                                      <a:gd name="connsiteY10" fmla="*/ -2208 h 31666"/>
                                      <a:gd name="connsiteX11" fmla="*/ 4778 w 15395"/>
                                      <a:gd name="connsiteY11" fmla="*/ -461 h 31666"/>
                                      <a:gd name="connsiteX12" fmla="*/ 2995 w 15395"/>
                                      <a:gd name="connsiteY12" fmla="*/ 5916 h 31666"/>
                                      <a:gd name="connsiteX13" fmla="*/ 2995 w 15395"/>
                                      <a:gd name="connsiteY13" fmla="*/ 19304 h 31666"/>
                                      <a:gd name="connsiteX14" fmla="*/ 20 w 15395"/>
                                      <a:gd name="connsiteY14" fmla="*/ 19304 h 31666"/>
                                      <a:gd name="connsiteX15" fmla="*/ 20 w 15395"/>
                                      <a:gd name="connsiteY15" fmla="*/ 22454 h 31666"/>
                                      <a:gd name="connsiteX16" fmla="*/ 2995 w 15395"/>
                                      <a:gd name="connsiteY16" fmla="*/ 22454 h 31666"/>
                                      <a:gd name="connsiteX17" fmla="*/ 2995 w 15395"/>
                                      <a:gd name="connsiteY17" fmla="*/ 29458 h 31666"/>
                                      <a:gd name="connsiteX18" fmla="*/ 7069 w 15395"/>
                                      <a:gd name="connsiteY18" fmla="*/ 29458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7069" y="29458"/>
                                        </a:moveTo>
                                        <a:lnTo>
                                          <a:pt x="7069" y="22454"/>
                                        </a:lnTo>
                                        <a:lnTo>
                                          <a:pt x="15416" y="22454"/>
                                        </a:lnTo>
                                        <a:lnTo>
                                          <a:pt x="15416" y="19304"/>
                                        </a:lnTo>
                                        <a:lnTo>
                                          <a:pt x="7069" y="19304"/>
                                        </a:lnTo>
                                        <a:lnTo>
                                          <a:pt x="7069" y="5916"/>
                                        </a:lnTo>
                                        <a:cubicBezTo>
                                          <a:pt x="7069" y="3906"/>
                                          <a:pt x="7344" y="2614"/>
                                          <a:pt x="7894" y="2041"/>
                                        </a:cubicBezTo>
                                        <a:cubicBezTo>
                                          <a:pt x="8444" y="1468"/>
                                          <a:pt x="9565" y="1181"/>
                                          <a:pt x="11256" y="1181"/>
                                        </a:cubicBezTo>
                                        <a:lnTo>
                                          <a:pt x="15416" y="1181"/>
                                        </a:lnTo>
                                        <a:lnTo>
                                          <a:pt x="15416" y="-2208"/>
                                        </a:lnTo>
                                        <a:lnTo>
                                          <a:pt x="11256" y="-2208"/>
                                        </a:lnTo>
                                        <a:cubicBezTo>
                                          <a:pt x="8126" y="-2208"/>
                                          <a:pt x="5967" y="-1626"/>
                                          <a:pt x="4778" y="-461"/>
                                        </a:cubicBezTo>
                                        <a:cubicBezTo>
                                          <a:pt x="3589" y="709"/>
                                          <a:pt x="2995" y="2835"/>
                                          <a:pt x="2995" y="5916"/>
                                        </a:cubicBezTo>
                                        <a:lnTo>
                                          <a:pt x="2995" y="19304"/>
                                        </a:lnTo>
                                        <a:lnTo>
                                          <a:pt x="20" y="19304"/>
                                        </a:lnTo>
                                        <a:lnTo>
                                          <a:pt x="20" y="22454"/>
                                        </a:lnTo>
                                        <a:lnTo>
                                          <a:pt x="2995" y="22454"/>
                                        </a:lnTo>
                                        <a:lnTo>
                                          <a:pt x="2995" y="29458"/>
                                        </a:lnTo>
                                        <a:lnTo>
                                          <a:pt x="7069" y="2945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99" name="Freeform: Shape 3999"/>
                                <wps:cNvSpPr/>
                                <wps:spPr>
                                  <a:xfrm flipV="1">
                                    <a:off x="6703849" y="6169938"/>
                                    <a:ext cx="20668" cy="34266"/>
                                  </a:xfrm>
                                  <a:custGeom>
                                    <a:avLst/>
                                    <a:gdLst>
                                      <a:gd name="connsiteX0" fmla="*/ 19911 w 20668"/>
                                      <a:gd name="connsiteY0" fmla="*/ 12496 h 34266"/>
                                      <a:gd name="connsiteX1" fmla="*/ 19911 w 20668"/>
                                      <a:gd name="connsiteY1" fmla="*/ -2393 h 34266"/>
                                      <a:gd name="connsiteX2" fmla="*/ 15857 w 20668"/>
                                      <a:gd name="connsiteY2" fmla="*/ -2393 h 34266"/>
                                      <a:gd name="connsiteX3" fmla="*/ 15857 w 20668"/>
                                      <a:gd name="connsiteY3" fmla="*/ 12362 h 34266"/>
                                      <a:gd name="connsiteX4" fmla="*/ 14490 w 20668"/>
                                      <a:gd name="connsiteY4" fmla="*/ 17597 h 34266"/>
                                      <a:gd name="connsiteX5" fmla="*/ 10394 w 20668"/>
                                      <a:gd name="connsiteY5" fmla="*/ 19338 h 34266"/>
                                      <a:gd name="connsiteX6" fmla="*/ 5213 w 20668"/>
                                      <a:gd name="connsiteY6" fmla="*/ 17245 h 34266"/>
                                      <a:gd name="connsiteX7" fmla="*/ 3316 w 20668"/>
                                      <a:gd name="connsiteY7" fmla="*/ 11545 h 34266"/>
                                      <a:gd name="connsiteX8" fmla="*/ 3316 w 20668"/>
                                      <a:gd name="connsiteY8" fmla="*/ -2393 h 34266"/>
                                      <a:gd name="connsiteX9" fmla="*/ -758 w 20668"/>
                                      <a:gd name="connsiteY9" fmla="*/ -2393 h 34266"/>
                                      <a:gd name="connsiteX10" fmla="*/ -758 w 20668"/>
                                      <a:gd name="connsiteY10" fmla="*/ 31873 h 34266"/>
                                      <a:gd name="connsiteX11" fmla="*/ 3316 w 20668"/>
                                      <a:gd name="connsiteY11" fmla="*/ 31873 h 34266"/>
                                      <a:gd name="connsiteX12" fmla="*/ 3316 w 20668"/>
                                      <a:gd name="connsiteY12" fmla="*/ 18436 h 34266"/>
                                      <a:gd name="connsiteX13" fmla="*/ 6742 w 20668"/>
                                      <a:gd name="connsiteY13" fmla="*/ 21762 h 34266"/>
                                      <a:gd name="connsiteX14" fmla="*/ 11296 w 20668"/>
                                      <a:gd name="connsiteY14" fmla="*/ 22861 h 34266"/>
                                      <a:gd name="connsiteX15" fmla="*/ 17725 w 20668"/>
                                      <a:gd name="connsiteY15" fmla="*/ 20233 h 34266"/>
                                      <a:gd name="connsiteX16" fmla="*/ 19911 w 20668"/>
                                      <a:gd name="connsiteY16" fmla="*/ 12496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34266">
                                        <a:moveTo>
                                          <a:pt x="19911" y="12496"/>
                                        </a:moveTo>
                                        <a:lnTo>
                                          <a:pt x="19911" y="-2393"/>
                                        </a:lnTo>
                                        <a:lnTo>
                                          <a:pt x="15857" y="-2393"/>
                                        </a:lnTo>
                                        <a:lnTo>
                                          <a:pt x="15857" y="12362"/>
                                        </a:lnTo>
                                        <a:cubicBezTo>
                                          <a:pt x="15857" y="14697"/>
                                          <a:pt x="15401" y="16442"/>
                                          <a:pt x="14490" y="17597"/>
                                        </a:cubicBezTo>
                                        <a:cubicBezTo>
                                          <a:pt x="13578" y="18758"/>
                                          <a:pt x="12213" y="19338"/>
                                          <a:pt x="10394" y="19338"/>
                                        </a:cubicBezTo>
                                        <a:cubicBezTo>
                                          <a:pt x="8204" y="19338"/>
                                          <a:pt x="6477" y="18640"/>
                                          <a:pt x="5213" y="17245"/>
                                        </a:cubicBezTo>
                                        <a:cubicBezTo>
                                          <a:pt x="3948" y="15855"/>
                                          <a:pt x="3316" y="13954"/>
                                          <a:pt x="3316" y="11545"/>
                                        </a:cubicBezTo>
                                        <a:lnTo>
                                          <a:pt x="3316" y="-2393"/>
                                        </a:lnTo>
                                        <a:lnTo>
                                          <a:pt x="-758" y="-2393"/>
                                        </a:lnTo>
                                        <a:lnTo>
                                          <a:pt x="-758" y="31873"/>
                                        </a:lnTo>
                                        <a:lnTo>
                                          <a:pt x="3316" y="31873"/>
                                        </a:lnTo>
                                        <a:lnTo>
                                          <a:pt x="3316" y="18436"/>
                                        </a:lnTo>
                                        <a:cubicBezTo>
                                          <a:pt x="4289" y="19920"/>
                                          <a:pt x="5431" y="21029"/>
                                          <a:pt x="6742" y="21762"/>
                                        </a:cubicBezTo>
                                        <a:cubicBezTo>
                                          <a:pt x="8058" y="22495"/>
                                          <a:pt x="9576" y="22861"/>
                                          <a:pt x="11296" y="22861"/>
                                        </a:cubicBezTo>
                                        <a:cubicBezTo>
                                          <a:pt x="14130" y="22861"/>
                                          <a:pt x="16273" y="21985"/>
                                          <a:pt x="17725" y="20233"/>
                                        </a:cubicBezTo>
                                        <a:cubicBezTo>
                                          <a:pt x="19182" y="18481"/>
                                          <a:pt x="19911" y="15902"/>
                                          <a:pt x="19911" y="1249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00" name="Freeform: Shape 4000"/>
                                <wps:cNvSpPr/>
                                <wps:spPr>
                                  <a:xfrm flipV="1">
                                    <a:off x="6730836" y="6178950"/>
                                    <a:ext cx="22868" cy="25895"/>
                                  </a:xfrm>
                                  <a:custGeom>
                                    <a:avLst/>
                                    <a:gdLst>
                                      <a:gd name="connsiteX0" fmla="*/ 22188 w 22868"/>
                                      <a:gd name="connsiteY0" fmla="*/ 12280 h 25895"/>
                                      <a:gd name="connsiteX1" fmla="*/ 22188 w 22868"/>
                                      <a:gd name="connsiteY1" fmla="*/ 10300 h 25895"/>
                                      <a:gd name="connsiteX2" fmla="*/ 3550 w 22868"/>
                                      <a:gd name="connsiteY2" fmla="*/ 10300 h 25895"/>
                                      <a:gd name="connsiteX3" fmla="*/ 6073 w 22868"/>
                                      <a:gd name="connsiteY3" fmla="*/ 3923 h 25895"/>
                                      <a:gd name="connsiteX4" fmla="*/ 12361 w 22868"/>
                                      <a:gd name="connsiteY4" fmla="*/ 1732 h 25895"/>
                                      <a:gd name="connsiteX5" fmla="*/ 16887 w 22868"/>
                                      <a:gd name="connsiteY5" fmla="*/ 2302 h 25895"/>
                                      <a:gd name="connsiteX6" fmla="*/ 21244 w 22868"/>
                                      <a:gd name="connsiteY6" fmla="*/ 4022 h 25895"/>
                                      <a:gd name="connsiteX7" fmla="*/ 21244 w 22868"/>
                                      <a:gd name="connsiteY7" fmla="*/ 188 h 25895"/>
                                      <a:gd name="connsiteX8" fmla="*/ 16767 w 22868"/>
                                      <a:gd name="connsiteY8" fmla="*/ -1221 h 25895"/>
                                      <a:gd name="connsiteX9" fmla="*/ 12122 w 22868"/>
                                      <a:gd name="connsiteY9" fmla="*/ -1707 h 25895"/>
                                      <a:gd name="connsiteX10" fmla="*/ 2767 w 22868"/>
                                      <a:gd name="connsiteY10" fmla="*/ 1725 h 25895"/>
                                      <a:gd name="connsiteX11" fmla="*/ -680 w 22868"/>
                                      <a:gd name="connsiteY11" fmla="*/ 11026 h 25895"/>
                                      <a:gd name="connsiteX12" fmla="*/ 2591 w 22868"/>
                                      <a:gd name="connsiteY12" fmla="*/ 20630 h 25895"/>
                                      <a:gd name="connsiteX13" fmla="*/ 11417 w 22868"/>
                                      <a:gd name="connsiteY13" fmla="*/ 24188 h 25895"/>
                                      <a:gd name="connsiteX14" fmla="*/ 19291 w 22868"/>
                                      <a:gd name="connsiteY14" fmla="*/ 20982 h 25895"/>
                                      <a:gd name="connsiteX15" fmla="*/ 22188 w 22868"/>
                                      <a:gd name="connsiteY15" fmla="*/ 12280 h 25895"/>
                                      <a:gd name="connsiteX16" fmla="*/ 18135 w 22868"/>
                                      <a:gd name="connsiteY16" fmla="*/ 13471 h 25895"/>
                                      <a:gd name="connsiteX17" fmla="*/ 16274 w 22868"/>
                                      <a:gd name="connsiteY17" fmla="*/ 18770 h 25895"/>
                                      <a:gd name="connsiteX18" fmla="*/ 11459 w 22868"/>
                                      <a:gd name="connsiteY18" fmla="*/ 20757 h 25895"/>
                                      <a:gd name="connsiteX19" fmla="*/ 6031 w 22868"/>
                                      <a:gd name="connsiteY19" fmla="*/ 18840 h 25895"/>
                                      <a:gd name="connsiteX20" fmla="*/ 3684 w 22868"/>
                                      <a:gd name="connsiteY20" fmla="*/ 13443 h 25895"/>
                                      <a:gd name="connsiteX21" fmla="*/ 18135 w 22868"/>
                                      <a:gd name="connsiteY21" fmla="*/ 1347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868" h="25895">
                                        <a:moveTo>
                                          <a:pt x="22188" y="12280"/>
                                        </a:moveTo>
                                        <a:lnTo>
                                          <a:pt x="22188" y="10300"/>
                                        </a:lnTo>
                                        <a:lnTo>
                                          <a:pt x="3550" y="10300"/>
                                        </a:lnTo>
                                        <a:cubicBezTo>
                                          <a:pt x="3728" y="7510"/>
                                          <a:pt x="4570" y="5384"/>
                                          <a:pt x="6073" y="3923"/>
                                        </a:cubicBezTo>
                                        <a:cubicBezTo>
                                          <a:pt x="7577" y="2462"/>
                                          <a:pt x="9673" y="1732"/>
                                          <a:pt x="12361" y="1732"/>
                                        </a:cubicBezTo>
                                        <a:cubicBezTo>
                                          <a:pt x="13917" y="1732"/>
                                          <a:pt x="15426" y="1922"/>
                                          <a:pt x="16887" y="2302"/>
                                        </a:cubicBezTo>
                                        <a:cubicBezTo>
                                          <a:pt x="18349" y="2683"/>
                                          <a:pt x="19801" y="3256"/>
                                          <a:pt x="21244" y="4022"/>
                                        </a:cubicBezTo>
                                        <a:lnTo>
                                          <a:pt x="21244" y="188"/>
                                        </a:lnTo>
                                        <a:cubicBezTo>
                                          <a:pt x="19787" y="-427"/>
                                          <a:pt x="18295" y="-897"/>
                                          <a:pt x="16767" y="-1221"/>
                                        </a:cubicBezTo>
                                        <a:cubicBezTo>
                                          <a:pt x="15240" y="-1545"/>
                                          <a:pt x="13691" y="-1707"/>
                                          <a:pt x="12122" y="-1707"/>
                                        </a:cubicBezTo>
                                        <a:cubicBezTo>
                                          <a:pt x="8183" y="-1707"/>
                                          <a:pt x="5065" y="-563"/>
                                          <a:pt x="2767" y="1725"/>
                                        </a:cubicBezTo>
                                        <a:cubicBezTo>
                                          <a:pt x="469" y="4017"/>
                                          <a:pt x="-680" y="7117"/>
                                          <a:pt x="-680" y="11026"/>
                                        </a:cubicBezTo>
                                        <a:cubicBezTo>
                                          <a:pt x="-680" y="15061"/>
                                          <a:pt x="410" y="18262"/>
                                          <a:pt x="2591" y="20630"/>
                                        </a:cubicBezTo>
                                        <a:cubicBezTo>
                                          <a:pt x="4772" y="23002"/>
                                          <a:pt x="7714" y="24188"/>
                                          <a:pt x="11417" y="24188"/>
                                        </a:cubicBezTo>
                                        <a:cubicBezTo>
                                          <a:pt x="14735" y="24188"/>
                                          <a:pt x="17359" y="23120"/>
                                          <a:pt x="19291" y="20982"/>
                                        </a:cubicBezTo>
                                        <a:cubicBezTo>
                                          <a:pt x="21222" y="18850"/>
                                          <a:pt x="22188" y="15949"/>
                                          <a:pt x="22188" y="12280"/>
                                        </a:cubicBezTo>
                                        <a:close/>
                                        <a:moveTo>
                                          <a:pt x="18135" y="13471"/>
                                        </a:moveTo>
                                        <a:cubicBezTo>
                                          <a:pt x="18107" y="15683"/>
                                          <a:pt x="17486" y="17450"/>
                                          <a:pt x="16274" y="18770"/>
                                        </a:cubicBezTo>
                                        <a:cubicBezTo>
                                          <a:pt x="15061" y="20094"/>
                                          <a:pt x="13456" y="20757"/>
                                          <a:pt x="11459" y="20757"/>
                                        </a:cubicBezTo>
                                        <a:cubicBezTo>
                                          <a:pt x="9199" y="20757"/>
                                          <a:pt x="7389" y="20118"/>
                                          <a:pt x="6031" y="18840"/>
                                        </a:cubicBezTo>
                                        <a:cubicBezTo>
                                          <a:pt x="4673" y="17562"/>
                                          <a:pt x="3890" y="15763"/>
                                          <a:pt x="3684" y="13443"/>
                                        </a:cubicBezTo>
                                        <a:lnTo>
                                          <a:pt x="18135" y="1347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01" name="Freeform: Shape 4001"/>
                                <wps:cNvSpPr/>
                                <wps:spPr>
                                  <a:xfrm flipV="1">
                                    <a:off x="6757317" y="6172538"/>
                                    <a:ext cx="15395" cy="31666"/>
                                  </a:xfrm>
                                  <a:custGeom>
                                    <a:avLst/>
                                    <a:gdLst>
                                      <a:gd name="connsiteX0" fmla="*/ 7085 w 15395"/>
                                      <a:gd name="connsiteY0" fmla="*/ 29458 h 31666"/>
                                      <a:gd name="connsiteX1" fmla="*/ 7085 w 15395"/>
                                      <a:gd name="connsiteY1" fmla="*/ 22454 h 31666"/>
                                      <a:gd name="connsiteX2" fmla="*/ 15432 w 15395"/>
                                      <a:gd name="connsiteY2" fmla="*/ 22454 h 31666"/>
                                      <a:gd name="connsiteX3" fmla="*/ 15432 w 15395"/>
                                      <a:gd name="connsiteY3" fmla="*/ 19304 h 31666"/>
                                      <a:gd name="connsiteX4" fmla="*/ 7085 w 15395"/>
                                      <a:gd name="connsiteY4" fmla="*/ 19304 h 31666"/>
                                      <a:gd name="connsiteX5" fmla="*/ 7085 w 15395"/>
                                      <a:gd name="connsiteY5" fmla="*/ 5916 h 31666"/>
                                      <a:gd name="connsiteX6" fmla="*/ 7910 w 15395"/>
                                      <a:gd name="connsiteY6" fmla="*/ 2041 h 31666"/>
                                      <a:gd name="connsiteX7" fmla="*/ 11273 w 15395"/>
                                      <a:gd name="connsiteY7" fmla="*/ 1181 h 31666"/>
                                      <a:gd name="connsiteX8" fmla="*/ 15432 w 15395"/>
                                      <a:gd name="connsiteY8" fmla="*/ 1181 h 31666"/>
                                      <a:gd name="connsiteX9" fmla="*/ 15432 w 15395"/>
                                      <a:gd name="connsiteY9" fmla="*/ -2208 h 31666"/>
                                      <a:gd name="connsiteX10" fmla="*/ 11273 w 15395"/>
                                      <a:gd name="connsiteY10" fmla="*/ -2208 h 31666"/>
                                      <a:gd name="connsiteX11" fmla="*/ 4794 w 15395"/>
                                      <a:gd name="connsiteY11" fmla="*/ -461 h 31666"/>
                                      <a:gd name="connsiteX12" fmla="*/ 3011 w 15395"/>
                                      <a:gd name="connsiteY12" fmla="*/ 5916 h 31666"/>
                                      <a:gd name="connsiteX13" fmla="*/ 3011 w 15395"/>
                                      <a:gd name="connsiteY13" fmla="*/ 19304 h 31666"/>
                                      <a:gd name="connsiteX14" fmla="*/ 36 w 15395"/>
                                      <a:gd name="connsiteY14" fmla="*/ 19304 h 31666"/>
                                      <a:gd name="connsiteX15" fmla="*/ 36 w 15395"/>
                                      <a:gd name="connsiteY15" fmla="*/ 22454 h 31666"/>
                                      <a:gd name="connsiteX16" fmla="*/ 3011 w 15395"/>
                                      <a:gd name="connsiteY16" fmla="*/ 22454 h 31666"/>
                                      <a:gd name="connsiteX17" fmla="*/ 3011 w 15395"/>
                                      <a:gd name="connsiteY17" fmla="*/ 29458 h 31666"/>
                                      <a:gd name="connsiteX18" fmla="*/ 7085 w 15395"/>
                                      <a:gd name="connsiteY18" fmla="*/ 29458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7085" y="29458"/>
                                        </a:moveTo>
                                        <a:lnTo>
                                          <a:pt x="7085" y="22454"/>
                                        </a:lnTo>
                                        <a:lnTo>
                                          <a:pt x="15432" y="22454"/>
                                        </a:lnTo>
                                        <a:lnTo>
                                          <a:pt x="15432" y="19304"/>
                                        </a:lnTo>
                                        <a:lnTo>
                                          <a:pt x="7085" y="19304"/>
                                        </a:lnTo>
                                        <a:lnTo>
                                          <a:pt x="7085" y="5916"/>
                                        </a:lnTo>
                                        <a:cubicBezTo>
                                          <a:pt x="7085" y="3906"/>
                                          <a:pt x="7360" y="2614"/>
                                          <a:pt x="7910" y="2041"/>
                                        </a:cubicBezTo>
                                        <a:cubicBezTo>
                                          <a:pt x="8460" y="1468"/>
                                          <a:pt x="9581" y="1181"/>
                                          <a:pt x="11273" y="1181"/>
                                        </a:cubicBezTo>
                                        <a:lnTo>
                                          <a:pt x="15432" y="1181"/>
                                        </a:lnTo>
                                        <a:lnTo>
                                          <a:pt x="15432" y="-2208"/>
                                        </a:lnTo>
                                        <a:lnTo>
                                          <a:pt x="11273" y="-2208"/>
                                        </a:lnTo>
                                        <a:cubicBezTo>
                                          <a:pt x="8143" y="-2208"/>
                                          <a:pt x="5983" y="-1626"/>
                                          <a:pt x="4794" y="-461"/>
                                        </a:cubicBezTo>
                                        <a:cubicBezTo>
                                          <a:pt x="3605" y="709"/>
                                          <a:pt x="3011" y="2835"/>
                                          <a:pt x="3011" y="5916"/>
                                        </a:cubicBezTo>
                                        <a:lnTo>
                                          <a:pt x="3011" y="19304"/>
                                        </a:lnTo>
                                        <a:lnTo>
                                          <a:pt x="36" y="19304"/>
                                        </a:lnTo>
                                        <a:lnTo>
                                          <a:pt x="36" y="22454"/>
                                        </a:lnTo>
                                        <a:lnTo>
                                          <a:pt x="3011" y="22454"/>
                                        </a:lnTo>
                                        <a:lnTo>
                                          <a:pt x="3011" y="29458"/>
                                        </a:lnTo>
                                        <a:lnTo>
                                          <a:pt x="7085" y="2945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02" name="Freeform: Shape 4002"/>
                                <wps:cNvSpPr/>
                                <wps:spPr>
                                  <a:xfrm flipV="1">
                                    <a:off x="6778044" y="6169938"/>
                                    <a:ext cx="4053" cy="34266"/>
                                  </a:xfrm>
                                  <a:custGeom>
                                    <a:avLst/>
                                    <a:gdLst>
                                      <a:gd name="connsiteX0" fmla="*/ 413 w 4053"/>
                                      <a:gd name="connsiteY0" fmla="*/ 22269 h 34266"/>
                                      <a:gd name="connsiteX1" fmla="*/ 4466 w 4053"/>
                                      <a:gd name="connsiteY1" fmla="*/ 22269 h 34266"/>
                                      <a:gd name="connsiteX2" fmla="*/ 4466 w 4053"/>
                                      <a:gd name="connsiteY2" fmla="*/ -2393 h 34266"/>
                                      <a:gd name="connsiteX3" fmla="*/ 413 w 4053"/>
                                      <a:gd name="connsiteY3" fmla="*/ -2393 h 34266"/>
                                      <a:gd name="connsiteX4" fmla="*/ 413 w 4053"/>
                                      <a:gd name="connsiteY4" fmla="*/ 22269 h 34266"/>
                                      <a:gd name="connsiteX5" fmla="*/ 413 w 4053"/>
                                      <a:gd name="connsiteY5" fmla="*/ 31873 h 34266"/>
                                      <a:gd name="connsiteX6" fmla="*/ 4466 w 4053"/>
                                      <a:gd name="connsiteY6" fmla="*/ 31873 h 34266"/>
                                      <a:gd name="connsiteX7" fmla="*/ 4466 w 4053"/>
                                      <a:gd name="connsiteY7" fmla="*/ 26737 h 34266"/>
                                      <a:gd name="connsiteX8" fmla="*/ 413 w 4053"/>
                                      <a:gd name="connsiteY8" fmla="*/ 26737 h 34266"/>
                                      <a:gd name="connsiteX9" fmla="*/ 413 w 4053"/>
                                      <a:gd name="connsiteY9" fmla="*/ 31873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413" y="22269"/>
                                        </a:moveTo>
                                        <a:lnTo>
                                          <a:pt x="4466" y="22269"/>
                                        </a:lnTo>
                                        <a:lnTo>
                                          <a:pt x="4466" y="-2393"/>
                                        </a:lnTo>
                                        <a:lnTo>
                                          <a:pt x="413" y="-2393"/>
                                        </a:lnTo>
                                        <a:lnTo>
                                          <a:pt x="413" y="22269"/>
                                        </a:lnTo>
                                        <a:close/>
                                        <a:moveTo>
                                          <a:pt x="413" y="31873"/>
                                        </a:moveTo>
                                        <a:lnTo>
                                          <a:pt x="4466" y="31873"/>
                                        </a:lnTo>
                                        <a:lnTo>
                                          <a:pt x="4466" y="26737"/>
                                        </a:lnTo>
                                        <a:lnTo>
                                          <a:pt x="413" y="26737"/>
                                        </a:lnTo>
                                        <a:lnTo>
                                          <a:pt x="413" y="318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03" name="Freeform: Shape 4003"/>
                                <wps:cNvSpPr/>
                                <wps:spPr>
                                  <a:xfrm flipV="1">
                                    <a:off x="6788817" y="6178950"/>
                                    <a:ext cx="19519" cy="25895"/>
                                  </a:xfrm>
                                  <a:custGeom>
                                    <a:avLst/>
                                    <a:gdLst>
                                      <a:gd name="connsiteX0" fmla="*/ 19090 w 19519"/>
                                      <a:gd name="connsiteY0" fmla="*/ 22652 h 25895"/>
                                      <a:gd name="connsiteX1" fmla="*/ 19090 w 19519"/>
                                      <a:gd name="connsiteY1" fmla="*/ 18861 h 25895"/>
                                      <a:gd name="connsiteX2" fmla="*/ 15643 w 19519"/>
                                      <a:gd name="connsiteY2" fmla="*/ 20285 h 25895"/>
                                      <a:gd name="connsiteX3" fmla="*/ 12153 w 19519"/>
                                      <a:gd name="connsiteY3" fmla="*/ 20757 h 25895"/>
                                      <a:gd name="connsiteX4" fmla="*/ 6020 w 19519"/>
                                      <a:gd name="connsiteY4" fmla="*/ 18255 h 25895"/>
                                      <a:gd name="connsiteX5" fmla="*/ 3842 w 19519"/>
                                      <a:gd name="connsiteY5" fmla="*/ 11244 h 25895"/>
                                      <a:gd name="connsiteX6" fmla="*/ 6020 w 19519"/>
                                      <a:gd name="connsiteY6" fmla="*/ 4226 h 25895"/>
                                      <a:gd name="connsiteX7" fmla="*/ 12153 w 19519"/>
                                      <a:gd name="connsiteY7" fmla="*/ 1732 h 25895"/>
                                      <a:gd name="connsiteX8" fmla="*/ 15643 w 19519"/>
                                      <a:gd name="connsiteY8" fmla="*/ 2204 h 25895"/>
                                      <a:gd name="connsiteX9" fmla="*/ 19090 w 19519"/>
                                      <a:gd name="connsiteY9" fmla="*/ 3627 h 25895"/>
                                      <a:gd name="connsiteX10" fmla="*/ 19090 w 19519"/>
                                      <a:gd name="connsiteY10" fmla="*/ -122 h 25895"/>
                                      <a:gd name="connsiteX11" fmla="*/ 15572 w 19519"/>
                                      <a:gd name="connsiteY11" fmla="*/ -1305 h 25895"/>
                                      <a:gd name="connsiteX12" fmla="*/ 11709 w 19519"/>
                                      <a:gd name="connsiteY12" fmla="*/ -1707 h 25895"/>
                                      <a:gd name="connsiteX13" fmla="*/ 2848 w 19519"/>
                                      <a:gd name="connsiteY13" fmla="*/ 1795 h 25895"/>
                                      <a:gd name="connsiteX14" fmla="*/ -430 w 19519"/>
                                      <a:gd name="connsiteY14" fmla="*/ 11244 h 25895"/>
                                      <a:gd name="connsiteX15" fmla="*/ 2883 w 19519"/>
                                      <a:gd name="connsiteY15" fmla="*/ 20729 h 25895"/>
                                      <a:gd name="connsiteX16" fmla="*/ 11977 w 19519"/>
                                      <a:gd name="connsiteY16" fmla="*/ 24188 h 25895"/>
                                      <a:gd name="connsiteX17" fmla="*/ 15629 w 19519"/>
                                      <a:gd name="connsiteY17" fmla="*/ 23801 h 25895"/>
                                      <a:gd name="connsiteX18" fmla="*/ 19090 w 19519"/>
                                      <a:gd name="connsiteY18" fmla="*/ 22652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9090" y="22652"/>
                                        </a:moveTo>
                                        <a:lnTo>
                                          <a:pt x="19090" y="18861"/>
                                        </a:lnTo>
                                        <a:cubicBezTo>
                                          <a:pt x="17943" y="19495"/>
                                          <a:pt x="16794" y="19970"/>
                                          <a:pt x="15643" y="20285"/>
                                        </a:cubicBezTo>
                                        <a:cubicBezTo>
                                          <a:pt x="14491" y="20599"/>
                                          <a:pt x="13328" y="20757"/>
                                          <a:pt x="12153" y="20757"/>
                                        </a:cubicBezTo>
                                        <a:cubicBezTo>
                                          <a:pt x="9521" y="20757"/>
                                          <a:pt x="7477" y="19923"/>
                                          <a:pt x="6020" y="18255"/>
                                        </a:cubicBezTo>
                                        <a:cubicBezTo>
                                          <a:pt x="4568" y="16592"/>
                                          <a:pt x="3842" y="14255"/>
                                          <a:pt x="3842" y="11244"/>
                                        </a:cubicBezTo>
                                        <a:cubicBezTo>
                                          <a:pt x="3842" y="8233"/>
                                          <a:pt x="4568" y="5894"/>
                                          <a:pt x="6020" y="4226"/>
                                        </a:cubicBezTo>
                                        <a:cubicBezTo>
                                          <a:pt x="7477" y="2563"/>
                                          <a:pt x="9521" y="1732"/>
                                          <a:pt x="12153" y="1732"/>
                                        </a:cubicBezTo>
                                        <a:cubicBezTo>
                                          <a:pt x="13328" y="1732"/>
                                          <a:pt x="14491" y="1889"/>
                                          <a:pt x="15643" y="2204"/>
                                        </a:cubicBezTo>
                                        <a:cubicBezTo>
                                          <a:pt x="16794" y="2518"/>
                                          <a:pt x="17943" y="2993"/>
                                          <a:pt x="19090" y="3627"/>
                                        </a:cubicBezTo>
                                        <a:lnTo>
                                          <a:pt x="19090" y="-122"/>
                                        </a:lnTo>
                                        <a:cubicBezTo>
                                          <a:pt x="17957" y="-648"/>
                                          <a:pt x="16785" y="-1042"/>
                                          <a:pt x="15572" y="-1305"/>
                                        </a:cubicBezTo>
                                        <a:cubicBezTo>
                                          <a:pt x="14364" y="-1573"/>
                                          <a:pt x="13077" y="-1707"/>
                                          <a:pt x="11709" y="-1707"/>
                                        </a:cubicBezTo>
                                        <a:cubicBezTo>
                                          <a:pt x="7992" y="-1707"/>
                                          <a:pt x="5038" y="-540"/>
                                          <a:pt x="2848" y="1795"/>
                                        </a:cubicBezTo>
                                        <a:cubicBezTo>
                                          <a:pt x="663" y="4130"/>
                                          <a:pt x="-430" y="7279"/>
                                          <a:pt x="-430" y="11244"/>
                                        </a:cubicBezTo>
                                        <a:cubicBezTo>
                                          <a:pt x="-430" y="15265"/>
                                          <a:pt x="674" y="18427"/>
                                          <a:pt x="2883" y="20729"/>
                                        </a:cubicBezTo>
                                        <a:cubicBezTo>
                                          <a:pt x="5097" y="23035"/>
                                          <a:pt x="8128" y="24188"/>
                                          <a:pt x="11977" y="24188"/>
                                        </a:cubicBezTo>
                                        <a:cubicBezTo>
                                          <a:pt x="13222" y="24188"/>
                                          <a:pt x="14440" y="24059"/>
                                          <a:pt x="15629" y="23801"/>
                                        </a:cubicBezTo>
                                        <a:cubicBezTo>
                                          <a:pt x="16817" y="23547"/>
                                          <a:pt x="17971" y="23164"/>
                                          <a:pt x="19090" y="2265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04" name="Freeform: Shape 4004"/>
                                <wps:cNvSpPr/>
                                <wps:spPr>
                                  <a:xfrm flipV="1">
                                    <a:off x="6811133" y="6204205"/>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05" name="Freeform: Shape 4005"/>
                                <wps:cNvSpPr/>
                                <wps:spPr>
                                  <a:xfrm flipV="1">
                                    <a:off x="6827370" y="6179542"/>
                                    <a:ext cx="33110" cy="24662"/>
                                  </a:xfrm>
                                  <a:custGeom>
                                    <a:avLst/>
                                    <a:gdLst>
                                      <a:gd name="connsiteX0" fmla="*/ -1300 w 33110"/>
                                      <a:gd name="connsiteY0" fmla="*/ 22952 h 24662"/>
                                      <a:gd name="connsiteX1" fmla="*/ 2754 w 33110"/>
                                      <a:gd name="connsiteY1" fmla="*/ 22952 h 24662"/>
                                      <a:gd name="connsiteX2" fmla="*/ 7822 w 33110"/>
                                      <a:gd name="connsiteY2" fmla="*/ 3708 h 24662"/>
                                      <a:gd name="connsiteX3" fmla="*/ 12862 w 33110"/>
                                      <a:gd name="connsiteY3" fmla="*/ 22952 h 24662"/>
                                      <a:gd name="connsiteX4" fmla="*/ 17642 w 33110"/>
                                      <a:gd name="connsiteY4" fmla="*/ 22952 h 24662"/>
                                      <a:gd name="connsiteX5" fmla="*/ 22710 w 33110"/>
                                      <a:gd name="connsiteY5" fmla="*/ 3708 h 24662"/>
                                      <a:gd name="connsiteX6" fmla="*/ 27758 w 33110"/>
                                      <a:gd name="connsiteY6" fmla="*/ 22952 h 24662"/>
                                      <a:gd name="connsiteX7" fmla="*/ 31811 w 33110"/>
                                      <a:gd name="connsiteY7" fmla="*/ 22952 h 24662"/>
                                      <a:gd name="connsiteX8" fmla="*/ 25354 w 33110"/>
                                      <a:gd name="connsiteY8" fmla="*/ -1711 h 24662"/>
                                      <a:gd name="connsiteX9" fmla="*/ 20574 w 33110"/>
                                      <a:gd name="connsiteY9" fmla="*/ -1711 h 24662"/>
                                      <a:gd name="connsiteX10" fmla="*/ 15266 w 33110"/>
                                      <a:gd name="connsiteY10" fmla="*/ 18505 h 24662"/>
                                      <a:gd name="connsiteX11" fmla="*/ 9937 w 33110"/>
                                      <a:gd name="connsiteY11" fmla="*/ -1711 h 24662"/>
                                      <a:gd name="connsiteX12" fmla="*/ 5150 w 33110"/>
                                      <a:gd name="connsiteY12" fmla="*/ -1711 h 24662"/>
                                      <a:gd name="connsiteX13" fmla="*/ -1300 w 33110"/>
                                      <a:gd name="connsiteY13" fmla="*/ 22952 h 246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3110" h="24662">
                                        <a:moveTo>
                                          <a:pt x="-1300" y="22952"/>
                                        </a:moveTo>
                                        <a:lnTo>
                                          <a:pt x="2754" y="22952"/>
                                        </a:lnTo>
                                        <a:lnTo>
                                          <a:pt x="7822" y="3708"/>
                                        </a:lnTo>
                                        <a:lnTo>
                                          <a:pt x="12862" y="22952"/>
                                        </a:lnTo>
                                        <a:lnTo>
                                          <a:pt x="17642" y="22952"/>
                                        </a:lnTo>
                                        <a:lnTo>
                                          <a:pt x="22710" y="3708"/>
                                        </a:lnTo>
                                        <a:lnTo>
                                          <a:pt x="27758" y="22952"/>
                                        </a:lnTo>
                                        <a:lnTo>
                                          <a:pt x="31811" y="22952"/>
                                        </a:lnTo>
                                        <a:lnTo>
                                          <a:pt x="25354" y="-1711"/>
                                        </a:lnTo>
                                        <a:lnTo>
                                          <a:pt x="20574" y="-1711"/>
                                        </a:lnTo>
                                        <a:lnTo>
                                          <a:pt x="15266" y="18505"/>
                                        </a:lnTo>
                                        <a:lnTo>
                                          <a:pt x="9937" y="-1711"/>
                                        </a:lnTo>
                                        <a:lnTo>
                                          <a:pt x="5150" y="-1711"/>
                                        </a:lnTo>
                                        <a:lnTo>
                                          <a:pt x="-1300" y="22952"/>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06" name="Freeform: Shape 4006"/>
                                <wps:cNvSpPr/>
                                <wps:spPr>
                                  <a:xfrm flipV="1">
                                    <a:off x="6866624" y="6169938"/>
                                    <a:ext cx="4053" cy="34266"/>
                                  </a:xfrm>
                                  <a:custGeom>
                                    <a:avLst/>
                                    <a:gdLst>
                                      <a:gd name="connsiteX0" fmla="*/ 433 w 4053"/>
                                      <a:gd name="connsiteY0" fmla="*/ 22269 h 34266"/>
                                      <a:gd name="connsiteX1" fmla="*/ 4486 w 4053"/>
                                      <a:gd name="connsiteY1" fmla="*/ 22269 h 34266"/>
                                      <a:gd name="connsiteX2" fmla="*/ 4486 w 4053"/>
                                      <a:gd name="connsiteY2" fmla="*/ -2393 h 34266"/>
                                      <a:gd name="connsiteX3" fmla="*/ 433 w 4053"/>
                                      <a:gd name="connsiteY3" fmla="*/ -2393 h 34266"/>
                                      <a:gd name="connsiteX4" fmla="*/ 433 w 4053"/>
                                      <a:gd name="connsiteY4" fmla="*/ 22269 h 34266"/>
                                      <a:gd name="connsiteX5" fmla="*/ 433 w 4053"/>
                                      <a:gd name="connsiteY5" fmla="*/ 31873 h 34266"/>
                                      <a:gd name="connsiteX6" fmla="*/ 4486 w 4053"/>
                                      <a:gd name="connsiteY6" fmla="*/ 31873 h 34266"/>
                                      <a:gd name="connsiteX7" fmla="*/ 4486 w 4053"/>
                                      <a:gd name="connsiteY7" fmla="*/ 26737 h 34266"/>
                                      <a:gd name="connsiteX8" fmla="*/ 433 w 4053"/>
                                      <a:gd name="connsiteY8" fmla="*/ 26737 h 34266"/>
                                      <a:gd name="connsiteX9" fmla="*/ 433 w 4053"/>
                                      <a:gd name="connsiteY9" fmla="*/ 31873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433" y="22269"/>
                                        </a:moveTo>
                                        <a:lnTo>
                                          <a:pt x="4486" y="22269"/>
                                        </a:lnTo>
                                        <a:lnTo>
                                          <a:pt x="4486" y="-2393"/>
                                        </a:lnTo>
                                        <a:lnTo>
                                          <a:pt x="433" y="-2393"/>
                                        </a:lnTo>
                                        <a:lnTo>
                                          <a:pt x="433" y="22269"/>
                                        </a:lnTo>
                                        <a:close/>
                                        <a:moveTo>
                                          <a:pt x="433" y="31873"/>
                                        </a:moveTo>
                                        <a:lnTo>
                                          <a:pt x="4486" y="31873"/>
                                        </a:lnTo>
                                        <a:lnTo>
                                          <a:pt x="4486" y="26737"/>
                                        </a:lnTo>
                                        <a:lnTo>
                                          <a:pt x="433" y="26737"/>
                                        </a:lnTo>
                                        <a:lnTo>
                                          <a:pt x="433" y="318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07" name="Freeform: Shape 4007"/>
                                <wps:cNvSpPr/>
                                <wps:spPr>
                                  <a:xfrm flipV="1">
                                    <a:off x="6876120" y="6172538"/>
                                    <a:ext cx="15395" cy="31666"/>
                                  </a:xfrm>
                                  <a:custGeom>
                                    <a:avLst/>
                                    <a:gdLst>
                                      <a:gd name="connsiteX0" fmla="*/ 7112 w 15395"/>
                                      <a:gd name="connsiteY0" fmla="*/ 29458 h 31666"/>
                                      <a:gd name="connsiteX1" fmla="*/ 7112 w 15395"/>
                                      <a:gd name="connsiteY1" fmla="*/ 22454 h 31666"/>
                                      <a:gd name="connsiteX2" fmla="*/ 15458 w 15395"/>
                                      <a:gd name="connsiteY2" fmla="*/ 22454 h 31666"/>
                                      <a:gd name="connsiteX3" fmla="*/ 15458 w 15395"/>
                                      <a:gd name="connsiteY3" fmla="*/ 19304 h 31666"/>
                                      <a:gd name="connsiteX4" fmla="*/ 7112 w 15395"/>
                                      <a:gd name="connsiteY4" fmla="*/ 19304 h 31666"/>
                                      <a:gd name="connsiteX5" fmla="*/ 7112 w 15395"/>
                                      <a:gd name="connsiteY5" fmla="*/ 5916 h 31666"/>
                                      <a:gd name="connsiteX6" fmla="*/ 7937 w 15395"/>
                                      <a:gd name="connsiteY6" fmla="*/ 2041 h 31666"/>
                                      <a:gd name="connsiteX7" fmla="*/ 11299 w 15395"/>
                                      <a:gd name="connsiteY7" fmla="*/ 1181 h 31666"/>
                                      <a:gd name="connsiteX8" fmla="*/ 15458 w 15395"/>
                                      <a:gd name="connsiteY8" fmla="*/ 1181 h 31666"/>
                                      <a:gd name="connsiteX9" fmla="*/ 15458 w 15395"/>
                                      <a:gd name="connsiteY9" fmla="*/ -2208 h 31666"/>
                                      <a:gd name="connsiteX10" fmla="*/ 11299 w 15395"/>
                                      <a:gd name="connsiteY10" fmla="*/ -2208 h 31666"/>
                                      <a:gd name="connsiteX11" fmla="*/ 4821 w 15395"/>
                                      <a:gd name="connsiteY11" fmla="*/ -461 h 31666"/>
                                      <a:gd name="connsiteX12" fmla="*/ 3037 w 15395"/>
                                      <a:gd name="connsiteY12" fmla="*/ 5916 h 31666"/>
                                      <a:gd name="connsiteX13" fmla="*/ 3037 w 15395"/>
                                      <a:gd name="connsiteY13" fmla="*/ 19304 h 31666"/>
                                      <a:gd name="connsiteX14" fmla="*/ 62 w 15395"/>
                                      <a:gd name="connsiteY14" fmla="*/ 19304 h 31666"/>
                                      <a:gd name="connsiteX15" fmla="*/ 62 w 15395"/>
                                      <a:gd name="connsiteY15" fmla="*/ 22454 h 31666"/>
                                      <a:gd name="connsiteX16" fmla="*/ 3037 w 15395"/>
                                      <a:gd name="connsiteY16" fmla="*/ 22454 h 31666"/>
                                      <a:gd name="connsiteX17" fmla="*/ 3037 w 15395"/>
                                      <a:gd name="connsiteY17" fmla="*/ 29458 h 31666"/>
                                      <a:gd name="connsiteX18" fmla="*/ 7112 w 15395"/>
                                      <a:gd name="connsiteY18" fmla="*/ 29458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7112" y="29458"/>
                                        </a:moveTo>
                                        <a:lnTo>
                                          <a:pt x="7112" y="22454"/>
                                        </a:lnTo>
                                        <a:lnTo>
                                          <a:pt x="15458" y="22454"/>
                                        </a:lnTo>
                                        <a:lnTo>
                                          <a:pt x="15458" y="19304"/>
                                        </a:lnTo>
                                        <a:lnTo>
                                          <a:pt x="7112" y="19304"/>
                                        </a:lnTo>
                                        <a:lnTo>
                                          <a:pt x="7112" y="5916"/>
                                        </a:lnTo>
                                        <a:cubicBezTo>
                                          <a:pt x="7112" y="3906"/>
                                          <a:pt x="7387" y="2614"/>
                                          <a:pt x="7937" y="2041"/>
                                        </a:cubicBezTo>
                                        <a:cubicBezTo>
                                          <a:pt x="8486" y="1468"/>
                                          <a:pt x="9607" y="1181"/>
                                          <a:pt x="11299" y="1181"/>
                                        </a:cubicBezTo>
                                        <a:lnTo>
                                          <a:pt x="15458" y="1181"/>
                                        </a:lnTo>
                                        <a:lnTo>
                                          <a:pt x="15458" y="-2208"/>
                                        </a:lnTo>
                                        <a:lnTo>
                                          <a:pt x="11299" y="-2208"/>
                                        </a:lnTo>
                                        <a:cubicBezTo>
                                          <a:pt x="8169" y="-2208"/>
                                          <a:pt x="6010" y="-1626"/>
                                          <a:pt x="4821" y="-461"/>
                                        </a:cubicBezTo>
                                        <a:cubicBezTo>
                                          <a:pt x="3632" y="709"/>
                                          <a:pt x="3037" y="2835"/>
                                          <a:pt x="3037" y="5916"/>
                                        </a:cubicBezTo>
                                        <a:lnTo>
                                          <a:pt x="3037" y="19304"/>
                                        </a:lnTo>
                                        <a:lnTo>
                                          <a:pt x="62" y="19304"/>
                                        </a:lnTo>
                                        <a:lnTo>
                                          <a:pt x="62" y="22454"/>
                                        </a:lnTo>
                                        <a:lnTo>
                                          <a:pt x="3037" y="22454"/>
                                        </a:lnTo>
                                        <a:lnTo>
                                          <a:pt x="3037" y="29458"/>
                                        </a:lnTo>
                                        <a:lnTo>
                                          <a:pt x="7112" y="2945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08" name="Freeform: Shape 4008"/>
                                <wps:cNvSpPr/>
                                <wps:spPr>
                                  <a:xfrm flipV="1">
                                    <a:off x="6896693" y="6169938"/>
                                    <a:ext cx="20668" cy="34266"/>
                                  </a:xfrm>
                                  <a:custGeom>
                                    <a:avLst/>
                                    <a:gdLst>
                                      <a:gd name="connsiteX0" fmla="*/ 19953 w 20668"/>
                                      <a:gd name="connsiteY0" fmla="*/ 12496 h 34266"/>
                                      <a:gd name="connsiteX1" fmla="*/ 19953 w 20668"/>
                                      <a:gd name="connsiteY1" fmla="*/ -2393 h 34266"/>
                                      <a:gd name="connsiteX2" fmla="*/ 15900 w 20668"/>
                                      <a:gd name="connsiteY2" fmla="*/ -2393 h 34266"/>
                                      <a:gd name="connsiteX3" fmla="*/ 15900 w 20668"/>
                                      <a:gd name="connsiteY3" fmla="*/ 12362 h 34266"/>
                                      <a:gd name="connsiteX4" fmla="*/ 14532 w 20668"/>
                                      <a:gd name="connsiteY4" fmla="*/ 17597 h 34266"/>
                                      <a:gd name="connsiteX5" fmla="*/ 10437 w 20668"/>
                                      <a:gd name="connsiteY5" fmla="*/ 19338 h 34266"/>
                                      <a:gd name="connsiteX6" fmla="*/ 5255 w 20668"/>
                                      <a:gd name="connsiteY6" fmla="*/ 17245 h 34266"/>
                                      <a:gd name="connsiteX7" fmla="*/ 3359 w 20668"/>
                                      <a:gd name="connsiteY7" fmla="*/ 11545 h 34266"/>
                                      <a:gd name="connsiteX8" fmla="*/ 3359 w 20668"/>
                                      <a:gd name="connsiteY8" fmla="*/ -2393 h 34266"/>
                                      <a:gd name="connsiteX9" fmla="*/ -715 w 20668"/>
                                      <a:gd name="connsiteY9" fmla="*/ -2393 h 34266"/>
                                      <a:gd name="connsiteX10" fmla="*/ -715 w 20668"/>
                                      <a:gd name="connsiteY10" fmla="*/ 31873 h 34266"/>
                                      <a:gd name="connsiteX11" fmla="*/ 3359 w 20668"/>
                                      <a:gd name="connsiteY11" fmla="*/ 31873 h 34266"/>
                                      <a:gd name="connsiteX12" fmla="*/ 3359 w 20668"/>
                                      <a:gd name="connsiteY12" fmla="*/ 18436 h 34266"/>
                                      <a:gd name="connsiteX13" fmla="*/ 6785 w 20668"/>
                                      <a:gd name="connsiteY13" fmla="*/ 21762 h 34266"/>
                                      <a:gd name="connsiteX14" fmla="*/ 11339 w 20668"/>
                                      <a:gd name="connsiteY14" fmla="*/ 22861 h 34266"/>
                                      <a:gd name="connsiteX15" fmla="*/ 17768 w 20668"/>
                                      <a:gd name="connsiteY15" fmla="*/ 20233 h 34266"/>
                                      <a:gd name="connsiteX16" fmla="*/ 19953 w 20668"/>
                                      <a:gd name="connsiteY16" fmla="*/ 12496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34266">
                                        <a:moveTo>
                                          <a:pt x="19953" y="12496"/>
                                        </a:moveTo>
                                        <a:lnTo>
                                          <a:pt x="19953" y="-2393"/>
                                        </a:lnTo>
                                        <a:lnTo>
                                          <a:pt x="15900" y="-2393"/>
                                        </a:lnTo>
                                        <a:lnTo>
                                          <a:pt x="15900" y="12362"/>
                                        </a:lnTo>
                                        <a:cubicBezTo>
                                          <a:pt x="15900" y="14697"/>
                                          <a:pt x="15444" y="16442"/>
                                          <a:pt x="14532" y="17597"/>
                                        </a:cubicBezTo>
                                        <a:cubicBezTo>
                                          <a:pt x="13621" y="18758"/>
                                          <a:pt x="12255" y="19338"/>
                                          <a:pt x="10437" y="19338"/>
                                        </a:cubicBezTo>
                                        <a:cubicBezTo>
                                          <a:pt x="8247" y="19338"/>
                                          <a:pt x="6520" y="18640"/>
                                          <a:pt x="5255" y="17245"/>
                                        </a:cubicBezTo>
                                        <a:cubicBezTo>
                                          <a:pt x="3991" y="15855"/>
                                          <a:pt x="3359" y="13954"/>
                                          <a:pt x="3359" y="11545"/>
                                        </a:cubicBezTo>
                                        <a:lnTo>
                                          <a:pt x="3359" y="-2393"/>
                                        </a:lnTo>
                                        <a:lnTo>
                                          <a:pt x="-715" y="-2393"/>
                                        </a:lnTo>
                                        <a:lnTo>
                                          <a:pt x="-715" y="31873"/>
                                        </a:lnTo>
                                        <a:lnTo>
                                          <a:pt x="3359" y="31873"/>
                                        </a:lnTo>
                                        <a:lnTo>
                                          <a:pt x="3359" y="18436"/>
                                        </a:lnTo>
                                        <a:cubicBezTo>
                                          <a:pt x="4332" y="19920"/>
                                          <a:pt x="5474" y="21029"/>
                                          <a:pt x="6785" y="21762"/>
                                        </a:cubicBezTo>
                                        <a:cubicBezTo>
                                          <a:pt x="8101" y="22495"/>
                                          <a:pt x="9619" y="22861"/>
                                          <a:pt x="11339" y="22861"/>
                                        </a:cubicBezTo>
                                        <a:cubicBezTo>
                                          <a:pt x="14173" y="22861"/>
                                          <a:pt x="16316" y="21985"/>
                                          <a:pt x="17768" y="20233"/>
                                        </a:cubicBezTo>
                                        <a:cubicBezTo>
                                          <a:pt x="19225" y="18481"/>
                                          <a:pt x="19953" y="15902"/>
                                          <a:pt x="19953" y="1249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09" name="Freeform: Shape 4009"/>
                                <wps:cNvSpPr/>
                                <wps:spPr>
                                  <a:xfrm flipV="1">
                                    <a:off x="6921191" y="6204205"/>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10" name="Freeform: Shape 4010"/>
                                <wps:cNvSpPr/>
                                <wps:spPr>
                                  <a:xfrm flipV="1">
                                    <a:off x="6938021" y="6178950"/>
                                    <a:ext cx="19519" cy="25895"/>
                                  </a:xfrm>
                                  <a:custGeom>
                                    <a:avLst/>
                                    <a:gdLst>
                                      <a:gd name="connsiteX0" fmla="*/ 19123 w 19519"/>
                                      <a:gd name="connsiteY0" fmla="*/ 22652 h 25895"/>
                                      <a:gd name="connsiteX1" fmla="*/ 19123 w 19519"/>
                                      <a:gd name="connsiteY1" fmla="*/ 18861 h 25895"/>
                                      <a:gd name="connsiteX2" fmla="*/ 15676 w 19519"/>
                                      <a:gd name="connsiteY2" fmla="*/ 20285 h 25895"/>
                                      <a:gd name="connsiteX3" fmla="*/ 12186 w 19519"/>
                                      <a:gd name="connsiteY3" fmla="*/ 20757 h 25895"/>
                                      <a:gd name="connsiteX4" fmla="*/ 6053 w 19519"/>
                                      <a:gd name="connsiteY4" fmla="*/ 18255 h 25895"/>
                                      <a:gd name="connsiteX5" fmla="*/ 3875 w 19519"/>
                                      <a:gd name="connsiteY5" fmla="*/ 11244 h 25895"/>
                                      <a:gd name="connsiteX6" fmla="*/ 6053 w 19519"/>
                                      <a:gd name="connsiteY6" fmla="*/ 4226 h 25895"/>
                                      <a:gd name="connsiteX7" fmla="*/ 12186 w 19519"/>
                                      <a:gd name="connsiteY7" fmla="*/ 1732 h 25895"/>
                                      <a:gd name="connsiteX8" fmla="*/ 15676 w 19519"/>
                                      <a:gd name="connsiteY8" fmla="*/ 2204 h 25895"/>
                                      <a:gd name="connsiteX9" fmla="*/ 19123 w 19519"/>
                                      <a:gd name="connsiteY9" fmla="*/ 3627 h 25895"/>
                                      <a:gd name="connsiteX10" fmla="*/ 19123 w 19519"/>
                                      <a:gd name="connsiteY10" fmla="*/ -122 h 25895"/>
                                      <a:gd name="connsiteX11" fmla="*/ 15605 w 19519"/>
                                      <a:gd name="connsiteY11" fmla="*/ -1305 h 25895"/>
                                      <a:gd name="connsiteX12" fmla="*/ 11742 w 19519"/>
                                      <a:gd name="connsiteY12" fmla="*/ -1707 h 25895"/>
                                      <a:gd name="connsiteX13" fmla="*/ 2881 w 19519"/>
                                      <a:gd name="connsiteY13" fmla="*/ 1795 h 25895"/>
                                      <a:gd name="connsiteX14" fmla="*/ -397 w 19519"/>
                                      <a:gd name="connsiteY14" fmla="*/ 11244 h 25895"/>
                                      <a:gd name="connsiteX15" fmla="*/ 2916 w 19519"/>
                                      <a:gd name="connsiteY15" fmla="*/ 20729 h 25895"/>
                                      <a:gd name="connsiteX16" fmla="*/ 12010 w 19519"/>
                                      <a:gd name="connsiteY16" fmla="*/ 24188 h 25895"/>
                                      <a:gd name="connsiteX17" fmla="*/ 15662 w 19519"/>
                                      <a:gd name="connsiteY17" fmla="*/ 23801 h 25895"/>
                                      <a:gd name="connsiteX18" fmla="*/ 19123 w 19519"/>
                                      <a:gd name="connsiteY18" fmla="*/ 22652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9123" y="22652"/>
                                        </a:moveTo>
                                        <a:lnTo>
                                          <a:pt x="19123" y="18861"/>
                                        </a:lnTo>
                                        <a:cubicBezTo>
                                          <a:pt x="17976" y="19495"/>
                                          <a:pt x="16827" y="19970"/>
                                          <a:pt x="15676" y="20285"/>
                                        </a:cubicBezTo>
                                        <a:cubicBezTo>
                                          <a:pt x="14524" y="20599"/>
                                          <a:pt x="13361" y="20757"/>
                                          <a:pt x="12186" y="20757"/>
                                        </a:cubicBezTo>
                                        <a:cubicBezTo>
                                          <a:pt x="9554" y="20757"/>
                                          <a:pt x="7510" y="19923"/>
                                          <a:pt x="6053" y="18255"/>
                                        </a:cubicBezTo>
                                        <a:cubicBezTo>
                                          <a:pt x="4601" y="16592"/>
                                          <a:pt x="3875" y="14255"/>
                                          <a:pt x="3875" y="11244"/>
                                        </a:cubicBezTo>
                                        <a:cubicBezTo>
                                          <a:pt x="3875" y="8233"/>
                                          <a:pt x="4601" y="5894"/>
                                          <a:pt x="6053" y="4226"/>
                                        </a:cubicBezTo>
                                        <a:cubicBezTo>
                                          <a:pt x="7510" y="2563"/>
                                          <a:pt x="9554" y="1732"/>
                                          <a:pt x="12186" y="1732"/>
                                        </a:cubicBezTo>
                                        <a:cubicBezTo>
                                          <a:pt x="13361" y="1732"/>
                                          <a:pt x="14524" y="1889"/>
                                          <a:pt x="15676" y="2204"/>
                                        </a:cubicBezTo>
                                        <a:cubicBezTo>
                                          <a:pt x="16827" y="2518"/>
                                          <a:pt x="17976" y="2993"/>
                                          <a:pt x="19123" y="3627"/>
                                        </a:cubicBezTo>
                                        <a:lnTo>
                                          <a:pt x="19123" y="-122"/>
                                        </a:lnTo>
                                        <a:cubicBezTo>
                                          <a:pt x="17990" y="-648"/>
                                          <a:pt x="16818" y="-1042"/>
                                          <a:pt x="15605" y="-1305"/>
                                        </a:cubicBezTo>
                                        <a:cubicBezTo>
                                          <a:pt x="14397" y="-1573"/>
                                          <a:pt x="13110" y="-1707"/>
                                          <a:pt x="11742" y="-1707"/>
                                        </a:cubicBezTo>
                                        <a:cubicBezTo>
                                          <a:pt x="8025" y="-1707"/>
                                          <a:pt x="5071" y="-540"/>
                                          <a:pt x="2881" y="1795"/>
                                        </a:cubicBezTo>
                                        <a:cubicBezTo>
                                          <a:pt x="696" y="4130"/>
                                          <a:pt x="-397" y="7279"/>
                                          <a:pt x="-397" y="11244"/>
                                        </a:cubicBezTo>
                                        <a:cubicBezTo>
                                          <a:pt x="-397" y="15265"/>
                                          <a:pt x="708" y="18427"/>
                                          <a:pt x="2916" y="20729"/>
                                        </a:cubicBezTo>
                                        <a:cubicBezTo>
                                          <a:pt x="5130" y="23035"/>
                                          <a:pt x="8161" y="24188"/>
                                          <a:pt x="12010" y="24188"/>
                                        </a:cubicBezTo>
                                        <a:cubicBezTo>
                                          <a:pt x="13255" y="24188"/>
                                          <a:pt x="14473" y="24059"/>
                                          <a:pt x="15662" y="23801"/>
                                        </a:cubicBezTo>
                                        <a:cubicBezTo>
                                          <a:pt x="16851" y="23547"/>
                                          <a:pt x="18004" y="23164"/>
                                          <a:pt x="19123" y="2265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11" name="Freeform: Shape 4011"/>
                                <wps:cNvSpPr/>
                                <wps:spPr>
                                  <a:xfrm flipV="1">
                                    <a:off x="6962825" y="6178950"/>
                                    <a:ext cx="22649" cy="25895"/>
                                  </a:xfrm>
                                  <a:custGeom>
                                    <a:avLst/>
                                    <a:gdLst>
                                      <a:gd name="connsiteX0" fmla="*/ 10708 w 22649"/>
                                      <a:gd name="connsiteY0" fmla="*/ 20757 h 25895"/>
                                      <a:gd name="connsiteX1" fmla="*/ 5555 w 22649"/>
                                      <a:gd name="connsiteY1" fmla="*/ 18213 h 25895"/>
                                      <a:gd name="connsiteX2" fmla="*/ 3659 w 22649"/>
                                      <a:gd name="connsiteY2" fmla="*/ 11244 h 25895"/>
                                      <a:gd name="connsiteX3" fmla="*/ 5541 w 22649"/>
                                      <a:gd name="connsiteY3" fmla="*/ 4275 h 25895"/>
                                      <a:gd name="connsiteX4" fmla="*/ 10708 w 22649"/>
                                      <a:gd name="connsiteY4" fmla="*/ 1732 h 25895"/>
                                      <a:gd name="connsiteX5" fmla="*/ 15840 w 22649"/>
                                      <a:gd name="connsiteY5" fmla="*/ 4282 h 25895"/>
                                      <a:gd name="connsiteX6" fmla="*/ 17736 w 22649"/>
                                      <a:gd name="connsiteY6" fmla="*/ 11244 h 25895"/>
                                      <a:gd name="connsiteX7" fmla="*/ 15840 w 22649"/>
                                      <a:gd name="connsiteY7" fmla="*/ 18192 h 25895"/>
                                      <a:gd name="connsiteX8" fmla="*/ 10708 w 22649"/>
                                      <a:gd name="connsiteY8" fmla="*/ 20757 h 25895"/>
                                      <a:gd name="connsiteX9" fmla="*/ 10708 w 22649"/>
                                      <a:gd name="connsiteY9" fmla="*/ 24188 h 25895"/>
                                      <a:gd name="connsiteX10" fmla="*/ 19012 w 22649"/>
                                      <a:gd name="connsiteY10" fmla="*/ 20750 h 25895"/>
                                      <a:gd name="connsiteX11" fmla="*/ 22037 w 22649"/>
                                      <a:gd name="connsiteY11" fmla="*/ 11244 h 25895"/>
                                      <a:gd name="connsiteX12" fmla="*/ 19012 w 22649"/>
                                      <a:gd name="connsiteY12" fmla="*/ 1739 h 25895"/>
                                      <a:gd name="connsiteX13" fmla="*/ 10708 w 22649"/>
                                      <a:gd name="connsiteY13" fmla="*/ -1707 h 25895"/>
                                      <a:gd name="connsiteX14" fmla="*/ 2390 w 22649"/>
                                      <a:gd name="connsiteY14" fmla="*/ 1739 h 25895"/>
                                      <a:gd name="connsiteX15" fmla="*/ -613 w 22649"/>
                                      <a:gd name="connsiteY15" fmla="*/ 11244 h 25895"/>
                                      <a:gd name="connsiteX16" fmla="*/ 2390 w 22649"/>
                                      <a:gd name="connsiteY16" fmla="*/ 20750 h 25895"/>
                                      <a:gd name="connsiteX17" fmla="*/ 10708 w 22649"/>
                                      <a:gd name="connsiteY17" fmla="*/ 24188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10708" y="20757"/>
                                        </a:moveTo>
                                        <a:cubicBezTo>
                                          <a:pt x="8537" y="20757"/>
                                          <a:pt x="6819" y="19909"/>
                                          <a:pt x="5555" y="18213"/>
                                        </a:cubicBezTo>
                                        <a:cubicBezTo>
                                          <a:pt x="4291" y="16517"/>
                                          <a:pt x="3659" y="14194"/>
                                          <a:pt x="3659" y="11244"/>
                                        </a:cubicBezTo>
                                        <a:cubicBezTo>
                                          <a:pt x="3659" y="8294"/>
                                          <a:pt x="4286" y="5971"/>
                                          <a:pt x="5541" y="4275"/>
                                        </a:cubicBezTo>
                                        <a:cubicBezTo>
                                          <a:pt x="6801" y="2580"/>
                                          <a:pt x="8523" y="1732"/>
                                          <a:pt x="10708" y="1732"/>
                                        </a:cubicBezTo>
                                        <a:cubicBezTo>
                                          <a:pt x="12870" y="1732"/>
                                          <a:pt x="14581" y="2582"/>
                                          <a:pt x="15840" y="4282"/>
                                        </a:cubicBezTo>
                                        <a:cubicBezTo>
                                          <a:pt x="17104" y="5988"/>
                                          <a:pt x="17736" y="8308"/>
                                          <a:pt x="17736" y="11244"/>
                                        </a:cubicBezTo>
                                        <a:cubicBezTo>
                                          <a:pt x="17736" y="14166"/>
                                          <a:pt x="17104" y="16482"/>
                                          <a:pt x="15840" y="18192"/>
                                        </a:cubicBezTo>
                                        <a:cubicBezTo>
                                          <a:pt x="14581" y="19902"/>
                                          <a:pt x="12870" y="20757"/>
                                          <a:pt x="10708" y="20757"/>
                                        </a:cubicBezTo>
                                        <a:close/>
                                        <a:moveTo>
                                          <a:pt x="10708" y="24188"/>
                                        </a:moveTo>
                                        <a:cubicBezTo>
                                          <a:pt x="14233" y="24188"/>
                                          <a:pt x="17001" y="23042"/>
                                          <a:pt x="19012" y="20750"/>
                                        </a:cubicBezTo>
                                        <a:cubicBezTo>
                                          <a:pt x="21029" y="18462"/>
                                          <a:pt x="22037" y="15294"/>
                                          <a:pt x="22037" y="11244"/>
                                        </a:cubicBezTo>
                                        <a:cubicBezTo>
                                          <a:pt x="22037" y="7209"/>
                                          <a:pt x="21029" y="4040"/>
                                          <a:pt x="19012" y="1739"/>
                                        </a:cubicBezTo>
                                        <a:cubicBezTo>
                                          <a:pt x="17001" y="-558"/>
                                          <a:pt x="14233" y="-1707"/>
                                          <a:pt x="10708" y="-1707"/>
                                        </a:cubicBezTo>
                                        <a:cubicBezTo>
                                          <a:pt x="7169" y="-1707"/>
                                          <a:pt x="4397" y="-558"/>
                                          <a:pt x="2390" y="1739"/>
                                        </a:cubicBezTo>
                                        <a:cubicBezTo>
                                          <a:pt x="388" y="4040"/>
                                          <a:pt x="-613" y="7209"/>
                                          <a:pt x="-613" y="11244"/>
                                        </a:cubicBezTo>
                                        <a:cubicBezTo>
                                          <a:pt x="-613" y="15294"/>
                                          <a:pt x="388" y="18462"/>
                                          <a:pt x="2390" y="20750"/>
                                        </a:cubicBezTo>
                                        <a:cubicBezTo>
                                          <a:pt x="4397" y="23042"/>
                                          <a:pt x="7169" y="24188"/>
                                          <a:pt x="10708" y="2418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12" name="Freeform: Shape 4012"/>
                                <wps:cNvSpPr/>
                                <wps:spPr>
                                  <a:xfrm flipV="1">
                                    <a:off x="6992190" y="6169938"/>
                                    <a:ext cx="4053" cy="34266"/>
                                  </a:xfrm>
                                  <a:custGeom>
                                    <a:avLst/>
                                    <a:gdLst>
                                      <a:gd name="connsiteX0" fmla="*/ 460 w 4053"/>
                                      <a:gd name="connsiteY0" fmla="*/ 31873 h 34266"/>
                                      <a:gd name="connsiteX1" fmla="*/ 4514 w 4053"/>
                                      <a:gd name="connsiteY1" fmla="*/ 31873 h 34266"/>
                                      <a:gd name="connsiteX2" fmla="*/ 4514 w 4053"/>
                                      <a:gd name="connsiteY2" fmla="*/ -2393 h 34266"/>
                                      <a:gd name="connsiteX3" fmla="*/ 460 w 4053"/>
                                      <a:gd name="connsiteY3" fmla="*/ -2393 h 34266"/>
                                      <a:gd name="connsiteX4" fmla="*/ 460 w 4053"/>
                                      <a:gd name="connsiteY4" fmla="*/ 31873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460" y="31873"/>
                                        </a:moveTo>
                                        <a:lnTo>
                                          <a:pt x="4514" y="31873"/>
                                        </a:lnTo>
                                        <a:lnTo>
                                          <a:pt x="4514" y="-2393"/>
                                        </a:lnTo>
                                        <a:lnTo>
                                          <a:pt x="460" y="-2393"/>
                                        </a:lnTo>
                                        <a:lnTo>
                                          <a:pt x="460" y="318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13" name="Freeform: Shape 4013"/>
                                <wps:cNvSpPr/>
                                <wps:spPr>
                                  <a:xfrm flipV="1">
                                    <a:off x="7002963" y="6178950"/>
                                    <a:ext cx="22649" cy="25895"/>
                                  </a:xfrm>
                                  <a:custGeom>
                                    <a:avLst/>
                                    <a:gdLst>
                                      <a:gd name="connsiteX0" fmla="*/ 10717 w 22649"/>
                                      <a:gd name="connsiteY0" fmla="*/ 20757 h 25895"/>
                                      <a:gd name="connsiteX1" fmla="*/ 5564 w 22649"/>
                                      <a:gd name="connsiteY1" fmla="*/ 18213 h 25895"/>
                                      <a:gd name="connsiteX2" fmla="*/ 3668 w 22649"/>
                                      <a:gd name="connsiteY2" fmla="*/ 11244 h 25895"/>
                                      <a:gd name="connsiteX3" fmla="*/ 5550 w 22649"/>
                                      <a:gd name="connsiteY3" fmla="*/ 4275 h 25895"/>
                                      <a:gd name="connsiteX4" fmla="*/ 10717 w 22649"/>
                                      <a:gd name="connsiteY4" fmla="*/ 1732 h 25895"/>
                                      <a:gd name="connsiteX5" fmla="*/ 15849 w 22649"/>
                                      <a:gd name="connsiteY5" fmla="*/ 4282 h 25895"/>
                                      <a:gd name="connsiteX6" fmla="*/ 17745 w 22649"/>
                                      <a:gd name="connsiteY6" fmla="*/ 11244 h 25895"/>
                                      <a:gd name="connsiteX7" fmla="*/ 15849 w 22649"/>
                                      <a:gd name="connsiteY7" fmla="*/ 18192 h 25895"/>
                                      <a:gd name="connsiteX8" fmla="*/ 10717 w 22649"/>
                                      <a:gd name="connsiteY8" fmla="*/ 20757 h 25895"/>
                                      <a:gd name="connsiteX9" fmla="*/ 10717 w 22649"/>
                                      <a:gd name="connsiteY9" fmla="*/ 24188 h 25895"/>
                                      <a:gd name="connsiteX10" fmla="*/ 19021 w 22649"/>
                                      <a:gd name="connsiteY10" fmla="*/ 20750 h 25895"/>
                                      <a:gd name="connsiteX11" fmla="*/ 22045 w 22649"/>
                                      <a:gd name="connsiteY11" fmla="*/ 11244 h 25895"/>
                                      <a:gd name="connsiteX12" fmla="*/ 19021 w 22649"/>
                                      <a:gd name="connsiteY12" fmla="*/ 1739 h 25895"/>
                                      <a:gd name="connsiteX13" fmla="*/ 10717 w 22649"/>
                                      <a:gd name="connsiteY13" fmla="*/ -1707 h 25895"/>
                                      <a:gd name="connsiteX14" fmla="*/ 2399 w 22649"/>
                                      <a:gd name="connsiteY14" fmla="*/ 1739 h 25895"/>
                                      <a:gd name="connsiteX15" fmla="*/ -604 w 22649"/>
                                      <a:gd name="connsiteY15" fmla="*/ 11244 h 25895"/>
                                      <a:gd name="connsiteX16" fmla="*/ 2399 w 22649"/>
                                      <a:gd name="connsiteY16" fmla="*/ 20750 h 25895"/>
                                      <a:gd name="connsiteX17" fmla="*/ 10717 w 22649"/>
                                      <a:gd name="connsiteY17" fmla="*/ 24188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10717" y="20757"/>
                                        </a:moveTo>
                                        <a:cubicBezTo>
                                          <a:pt x="8546" y="20757"/>
                                          <a:pt x="6828" y="19909"/>
                                          <a:pt x="5564" y="18213"/>
                                        </a:cubicBezTo>
                                        <a:cubicBezTo>
                                          <a:pt x="4300" y="16517"/>
                                          <a:pt x="3668" y="14194"/>
                                          <a:pt x="3668" y="11244"/>
                                        </a:cubicBezTo>
                                        <a:cubicBezTo>
                                          <a:pt x="3668" y="8294"/>
                                          <a:pt x="4295" y="5971"/>
                                          <a:pt x="5550" y="4275"/>
                                        </a:cubicBezTo>
                                        <a:cubicBezTo>
                                          <a:pt x="6809" y="2580"/>
                                          <a:pt x="8532" y="1732"/>
                                          <a:pt x="10717" y="1732"/>
                                        </a:cubicBezTo>
                                        <a:cubicBezTo>
                                          <a:pt x="12879" y="1732"/>
                                          <a:pt x="14590" y="2582"/>
                                          <a:pt x="15849" y="4282"/>
                                        </a:cubicBezTo>
                                        <a:cubicBezTo>
                                          <a:pt x="17113" y="5988"/>
                                          <a:pt x="17745" y="8308"/>
                                          <a:pt x="17745" y="11244"/>
                                        </a:cubicBezTo>
                                        <a:cubicBezTo>
                                          <a:pt x="17745" y="14166"/>
                                          <a:pt x="17113" y="16482"/>
                                          <a:pt x="15849" y="18192"/>
                                        </a:cubicBezTo>
                                        <a:cubicBezTo>
                                          <a:pt x="14590" y="19902"/>
                                          <a:pt x="12879" y="20757"/>
                                          <a:pt x="10717" y="20757"/>
                                        </a:cubicBezTo>
                                        <a:close/>
                                        <a:moveTo>
                                          <a:pt x="10717" y="24188"/>
                                        </a:moveTo>
                                        <a:cubicBezTo>
                                          <a:pt x="14242" y="24188"/>
                                          <a:pt x="17010" y="23042"/>
                                          <a:pt x="19021" y="20750"/>
                                        </a:cubicBezTo>
                                        <a:cubicBezTo>
                                          <a:pt x="21037" y="18462"/>
                                          <a:pt x="22045" y="15294"/>
                                          <a:pt x="22045" y="11244"/>
                                        </a:cubicBezTo>
                                        <a:cubicBezTo>
                                          <a:pt x="22045" y="7209"/>
                                          <a:pt x="21037" y="4040"/>
                                          <a:pt x="19021" y="1739"/>
                                        </a:cubicBezTo>
                                        <a:cubicBezTo>
                                          <a:pt x="17010" y="-558"/>
                                          <a:pt x="14242" y="-1707"/>
                                          <a:pt x="10717" y="-1707"/>
                                        </a:cubicBezTo>
                                        <a:cubicBezTo>
                                          <a:pt x="7178" y="-1707"/>
                                          <a:pt x="4406" y="-558"/>
                                          <a:pt x="2399" y="1739"/>
                                        </a:cubicBezTo>
                                        <a:cubicBezTo>
                                          <a:pt x="397" y="4040"/>
                                          <a:pt x="-604" y="7209"/>
                                          <a:pt x="-604" y="11244"/>
                                        </a:cubicBezTo>
                                        <a:cubicBezTo>
                                          <a:pt x="-604" y="15294"/>
                                          <a:pt x="397" y="18462"/>
                                          <a:pt x="2399" y="20750"/>
                                        </a:cubicBezTo>
                                        <a:cubicBezTo>
                                          <a:pt x="4406" y="23042"/>
                                          <a:pt x="7178" y="24188"/>
                                          <a:pt x="10717" y="2418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14" name="Freeform: Shape 4014"/>
                                <wps:cNvSpPr/>
                                <wps:spPr>
                                  <a:xfrm flipV="1">
                                    <a:off x="7032173" y="6178950"/>
                                    <a:ext cx="14451" cy="25254"/>
                                  </a:xfrm>
                                  <a:custGeom>
                                    <a:avLst/>
                                    <a:gdLst>
                                      <a:gd name="connsiteX0" fmla="*/ 14206 w 14451"/>
                                      <a:gd name="connsiteY0" fmla="*/ 19126 h 25254"/>
                                      <a:gd name="connsiteX1" fmla="*/ 12719 w 14451"/>
                                      <a:gd name="connsiteY1" fmla="*/ 19704 h 25254"/>
                                      <a:gd name="connsiteX2" fmla="*/ 10949 w 14451"/>
                                      <a:gd name="connsiteY2" fmla="*/ 19894 h 25254"/>
                                      <a:gd name="connsiteX3" fmla="*/ 5669 w 14451"/>
                                      <a:gd name="connsiteY3" fmla="*/ 17660 h 25254"/>
                                      <a:gd name="connsiteX4" fmla="*/ 3829 w 14451"/>
                                      <a:gd name="connsiteY4" fmla="*/ 11241 h 25254"/>
                                      <a:gd name="connsiteX5" fmla="*/ 3829 w 14451"/>
                                      <a:gd name="connsiteY5" fmla="*/ -1753 h 25254"/>
                                      <a:gd name="connsiteX6" fmla="*/ -245 w 14451"/>
                                      <a:gd name="connsiteY6" fmla="*/ -1753 h 25254"/>
                                      <a:gd name="connsiteX7" fmla="*/ -245 w 14451"/>
                                      <a:gd name="connsiteY7" fmla="*/ 22910 h 25254"/>
                                      <a:gd name="connsiteX8" fmla="*/ 3829 w 14451"/>
                                      <a:gd name="connsiteY8" fmla="*/ 22910 h 25254"/>
                                      <a:gd name="connsiteX9" fmla="*/ 3829 w 14451"/>
                                      <a:gd name="connsiteY9" fmla="*/ 19076 h 25254"/>
                                      <a:gd name="connsiteX10" fmla="*/ 7157 w 14451"/>
                                      <a:gd name="connsiteY10" fmla="*/ 22409 h 25254"/>
                                      <a:gd name="connsiteX11" fmla="*/ 12141 w 14451"/>
                                      <a:gd name="connsiteY11" fmla="*/ 23502 h 25254"/>
                                      <a:gd name="connsiteX12" fmla="*/ 13064 w 14451"/>
                                      <a:gd name="connsiteY12" fmla="*/ 23445 h 25254"/>
                                      <a:gd name="connsiteX13" fmla="*/ 14185 w 14451"/>
                                      <a:gd name="connsiteY13" fmla="*/ 23283 h 25254"/>
                                      <a:gd name="connsiteX14" fmla="*/ 14206 w 14451"/>
                                      <a:gd name="connsiteY14" fmla="*/ 19126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4206" y="19126"/>
                                        </a:moveTo>
                                        <a:cubicBezTo>
                                          <a:pt x="13750" y="19389"/>
                                          <a:pt x="13254" y="19581"/>
                                          <a:pt x="12719" y="19704"/>
                                        </a:cubicBezTo>
                                        <a:cubicBezTo>
                                          <a:pt x="12183" y="19830"/>
                                          <a:pt x="11593" y="19894"/>
                                          <a:pt x="10949" y="19894"/>
                                        </a:cubicBezTo>
                                        <a:cubicBezTo>
                                          <a:pt x="8656" y="19894"/>
                                          <a:pt x="6896" y="19149"/>
                                          <a:pt x="5669" y="17660"/>
                                        </a:cubicBezTo>
                                        <a:cubicBezTo>
                                          <a:pt x="4443" y="16171"/>
                                          <a:pt x="3829" y="14031"/>
                                          <a:pt x="3829" y="11241"/>
                                        </a:cubicBezTo>
                                        <a:lnTo>
                                          <a:pt x="3829" y="-1753"/>
                                        </a:lnTo>
                                        <a:lnTo>
                                          <a:pt x="-245" y="-1753"/>
                                        </a:lnTo>
                                        <a:lnTo>
                                          <a:pt x="-245" y="22910"/>
                                        </a:lnTo>
                                        <a:lnTo>
                                          <a:pt x="3829" y="22910"/>
                                        </a:lnTo>
                                        <a:lnTo>
                                          <a:pt x="3829" y="19076"/>
                                        </a:lnTo>
                                        <a:cubicBezTo>
                                          <a:pt x="4685" y="20575"/>
                                          <a:pt x="5794" y="21686"/>
                                          <a:pt x="7157" y="22409"/>
                                        </a:cubicBezTo>
                                        <a:cubicBezTo>
                                          <a:pt x="8524" y="23138"/>
                                          <a:pt x="10186" y="23502"/>
                                          <a:pt x="12141" y="23502"/>
                                        </a:cubicBezTo>
                                        <a:cubicBezTo>
                                          <a:pt x="12418" y="23502"/>
                                          <a:pt x="12726" y="23483"/>
                                          <a:pt x="13064" y="23445"/>
                                        </a:cubicBezTo>
                                        <a:cubicBezTo>
                                          <a:pt x="13403" y="23412"/>
                                          <a:pt x="13776" y="23358"/>
                                          <a:pt x="14185" y="23283"/>
                                        </a:cubicBezTo>
                                        <a:lnTo>
                                          <a:pt x="14206" y="1912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15" name="Freeform: Shape 4015"/>
                                <wps:cNvSpPr/>
                                <wps:spPr>
                                  <a:xfrm flipV="1">
                                    <a:off x="7046626" y="6204205"/>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16" name="Freeform: Shape 4016"/>
                                <wps:cNvSpPr/>
                                <wps:spPr>
                                  <a:xfrm flipV="1">
                                    <a:off x="7063674" y="6178950"/>
                                    <a:ext cx="20844" cy="25895"/>
                                  </a:xfrm>
                                  <a:custGeom>
                                    <a:avLst/>
                                    <a:gdLst>
                                      <a:gd name="connsiteX0" fmla="*/ 12265 w 20844"/>
                                      <a:gd name="connsiteY0" fmla="*/ 11329 h 25895"/>
                                      <a:gd name="connsiteX1" fmla="*/ 5456 w 20844"/>
                                      <a:gd name="connsiteY1" fmla="*/ 10208 h 25895"/>
                                      <a:gd name="connsiteX2" fmla="*/ 3560 w 20844"/>
                                      <a:gd name="connsiteY2" fmla="*/ 6375 h 25895"/>
                                      <a:gd name="connsiteX3" fmla="*/ 4983 w 20844"/>
                                      <a:gd name="connsiteY3" fmla="*/ 2951 h 25895"/>
                                      <a:gd name="connsiteX4" fmla="*/ 8847 w 20844"/>
                                      <a:gd name="connsiteY4" fmla="*/ 1689 h 25895"/>
                                      <a:gd name="connsiteX5" fmla="*/ 14260 w 20844"/>
                                      <a:gd name="connsiteY5" fmla="*/ 4078 h 25895"/>
                                      <a:gd name="connsiteX6" fmla="*/ 16298 w 20844"/>
                                      <a:gd name="connsiteY6" fmla="*/ 10427 h 25895"/>
                                      <a:gd name="connsiteX7" fmla="*/ 16298 w 20844"/>
                                      <a:gd name="connsiteY7" fmla="*/ 11329 h 25895"/>
                                      <a:gd name="connsiteX8" fmla="*/ 12265 w 20844"/>
                                      <a:gd name="connsiteY8" fmla="*/ 11329 h 25895"/>
                                      <a:gd name="connsiteX9" fmla="*/ 20351 w 20844"/>
                                      <a:gd name="connsiteY9" fmla="*/ 13006 h 25895"/>
                                      <a:gd name="connsiteX10" fmla="*/ 20351 w 20844"/>
                                      <a:gd name="connsiteY10" fmla="*/ -1066 h 25895"/>
                                      <a:gd name="connsiteX11" fmla="*/ 16298 w 20844"/>
                                      <a:gd name="connsiteY11" fmla="*/ -1066 h 25895"/>
                                      <a:gd name="connsiteX12" fmla="*/ 16298 w 20844"/>
                                      <a:gd name="connsiteY12" fmla="*/ 2676 h 25895"/>
                                      <a:gd name="connsiteX13" fmla="*/ 12836 w 20844"/>
                                      <a:gd name="connsiteY13" fmla="*/ -636 h 25895"/>
                                      <a:gd name="connsiteX14" fmla="*/ 7768 w 20844"/>
                                      <a:gd name="connsiteY14" fmla="*/ -1707 h 25895"/>
                                      <a:gd name="connsiteX15" fmla="*/ 1741 w 20844"/>
                                      <a:gd name="connsiteY15" fmla="*/ 421 h 25895"/>
                                      <a:gd name="connsiteX16" fmla="*/ -494 w 20844"/>
                                      <a:gd name="connsiteY16" fmla="*/ 6114 h 25895"/>
                                      <a:gd name="connsiteX17" fmla="*/ 2291 w 20844"/>
                                      <a:gd name="connsiteY17" fmla="*/ 12386 h 25895"/>
                                      <a:gd name="connsiteX18" fmla="*/ 10609 w 20844"/>
                                      <a:gd name="connsiteY18" fmla="*/ 14500 h 25895"/>
                                      <a:gd name="connsiteX19" fmla="*/ 16298 w 20844"/>
                                      <a:gd name="connsiteY19" fmla="*/ 14500 h 25895"/>
                                      <a:gd name="connsiteX20" fmla="*/ 16298 w 20844"/>
                                      <a:gd name="connsiteY20" fmla="*/ 14901 h 25895"/>
                                      <a:gd name="connsiteX21" fmla="*/ 14458 w 20844"/>
                                      <a:gd name="connsiteY21" fmla="*/ 19228 h 25895"/>
                                      <a:gd name="connsiteX22" fmla="*/ 9291 w 20844"/>
                                      <a:gd name="connsiteY22" fmla="*/ 20757 h 25895"/>
                                      <a:gd name="connsiteX23" fmla="*/ 5167 w 20844"/>
                                      <a:gd name="connsiteY23" fmla="*/ 20249 h 25895"/>
                                      <a:gd name="connsiteX24" fmla="*/ 1318 w 20844"/>
                                      <a:gd name="connsiteY24" fmla="*/ 18727 h 25895"/>
                                      <a:gd name="connsiteX25" fmla="*/ 1318 w 20844"/>
                                      <a:gd name="connsiteY25" fmla="*/ 22476 h 25895"/>
                                      <a:gd name="connsiteX26" fmla="*/ 5632 w 20844"/>
                                      <a:gd name="connsiteY26" fmla="*/ 23759 h 25895"/>
                                      <a:gd name="connsiteX27" fmla="*/ 9707 w 20844"/>
                                      <a:gd name="connsiteY27" fmla="*/ 24188 h 25895"/>
                                      <a:gd name="connsiteX28" fmla="*/ 17708 w 20844"/>
                                      <a:gd name="connsiteY28" fmla="*/ 21412 h 25895"/>
                                      <a:gd name="connsiteX29" fmla="*/ 20351 w 20844"/>
                                      <a:gd name="connsiteY29" fmla="*/ 13006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2265" y="11329"/>
                                        </a:moveTo>
                                        <a:cubicBezTo>
                                          <a:pt x="8990" y="11329"/>
                                          <a:pt x="6720" y="10955"/>
                                          <a:pt x="5456" y="10208"/>
                                        </a:cubicBezTo>
                                        <a:cubicBezTo>
                                          <a:pt x="4192" y="9461"/>
                                          <a:pt x="3560" y="8184"/>
                                          <a:pt x="3560" y="6375"/>
                                        </a:cubicBezTo>
                                        <a:cubicBezTo>
                                          <a:pt x="3560" y="4938"/>
                                          <a:pt x="4034" y="3796"/>
                                          <a:pt x="4983" y="2951"/>
                                        </a:cubicBezTo>
                                        <a:cubicBezTo>
                                          <a:pt x="5933" y="2110"/>
                                          <a:pt x="7220" y="1689"/>
                                          <a:pt x="8847" y="1689"/>
                                        </a:cubicBezTo>
                                        <a:cubicBezTo>
                                          <a:pt x="11098" y="1689"/>
                                          <a:pt x="12902" y="2486"/>
                                          <a:pt x="14260" y="4078"/>
                                        </a:cubicBezTo>
                                        <a:cubicBezTo>
                                          <a:pt x="15619" y="5671"/>
                                          <a:pt x="16298" y="7787"/>
                                          <a:pt x="16298" y="10427"/>
                                        </a:cubicBezTo>
                                        <a:lnTo>
                                          <a:pt x="16298" y="11329"/>
                                        </a:lnTo>
                                        <a:lnTo>
                                          <a:pt x="12265" y="11329"/>
                                        </a:lnTo>
                                        <a:close/>
                                        <a:moveTo>
                                          <a:pt x="20351" y="13006"/>
                                        </a:moveTo>
                                        <a:lnTo>
                                          <a:pt x="20351" y="-1066"/>
                                        </a:lnTo>
                                        <a:lnTo>
                                          <a:pt x="16298" y="-1066"/>
                                        </a:lnTo>
                                        <a:lnTo>
                                          <a:pt x="16298" y="2676"/>
                                        </a:lnTo>
                                        <a:cubicBezTo>
                                          <a:pt x="15372" y="1182"/>
                                          <a:pt x="14218" y="78"/>
                                          <a:pt x="12836" y="-636"/>
                                        </a:cubicBezTo>
                                        <a:cubicBezTo>
                                          <a:pt x="11455" y="-1350"/>
                                          <a:pt x="9765" y="-1707"/>
                                          <a:pt x="7768" y="-1707"/>
                                        </a:cubicBezTo>
                                        <a:cubicBezTo>
                                          <a:pt x="5244" y="-1707"/>
                                          <a:pt x="3235" y="-998"/>
                                          <a:pt x="1741" y="421"/>
                                        </a:cubicBezTo>
                                        <a:cubicBezTo>
                                          <a:pt x="251" y="1840"/>
                                          <a:pt x="-494" y="3737"/>
                                          <a:pt x="-494" y="6114"/>
                                        </a:cubicBezTo>
                                        <a:cubicBezTo>
                                          <a:pt x="-494" y="8886"/>
                                          <a:pt x="434" y="10976"/>
                                          <a:pt x="2291" y="12386"/>
                                        </a:cubicBezTo>
                                        <a:cubicBezTo>
                                          <a:pt x="4152" y="13795"/>
                                          <a:pt x="6924" y="14500"/>
                                          <a:pt x="10609" y="14500"/>
                                        </a:cubicBezTo>
                                        <a:lnTo>
                                          <a:pt x="16298" y="14500"/>
                                        </a:lnTo>
                                        <a:lnTo>
                                          <a:pt x="16298" y="14901"/>
                                        </a:lnTo>
                                        <a:cubicBezTo>
                                          <a:pt x="16298" y="16766"/>
                                          <a:pt x="15684" y="18208"/>
                                          <a:pt x="14458" y="19228"/>
                                        </a:cubicBezTo>
                                        <a:cubicBezTo>
                                          <a:pt x="13231" y="20247"/>
                                          <a:pt x="11509" y="20757"/>
                                          <a:pt x="9291" y="20757"/>
                                        </a:cubicBezTo>
                                        <a:cubicBezTo>
                                          <a:pt x="7881" y="20757"/>
                                          <a:pt x="6506" y="20588"/>
                                          <a:pt x="5167" y="20249"/>
                                        </a:cubicBezTo>
                                        <a:cubicBezTo>
                                          <a:pt x="3832" y="19911"/>
                                          <a:pt x="2549" y="19404"/>
                                          <a:pt x="1318" y="18727"/>
                                        </a:cubicBezTo>
                                        <a:lnTo>
                                          <a:pt x="1318" y="22476"/>
                                        </a:lnTo>
                                        <a:cubicBezTo>
                                          <a:pt x="2798" y="23049"/>
                                          <a:pt x="4236" y="23477"/>
                                          <a:pt x="5632" y="23759"/>
                                        </a:cubicBezTo>
                                        <a:cubicBezTo>
                                          <a:pt x="7028" y="24045"/>
                                          <a:pt x="8386" y="24188"/>
                                          <a:pt x="9707" y="24188"/>
                                        </a:cubicBezTo>
                                        <a:cubicBezTo>
                                          <a:pt x="13278" y="24188"/>
                                          <a:pt x="15945" y="23263"/>
                                          <a:pt x="17708" y="21412"/>
                                        </a:cubicBezTo>
                                        <a:cubicBezTo>
                                          <a:pt x="19470" y="19566"/>
                                          <a:pt x="20351" y="16764"/>
                                          <a:pt x="20351" y="1300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17" name="Freeform: Shape 4017"/>
                                <wps:cNvSpPr/>
                                <wps:spPr>
                                  <a:xfrm flipV="1">
                                    <a:off x="7092864" y="6169938"/>
                                    <a:ext cx="4053" cy="34266"/>
                                  </a:xfrm>
                                  <a:custGeom>
                                    <a:avLst/>
                                    <a:gdLst>
                                      <a:gd name="connsiteX0" fmla="*/ 483 w 4053"/>
                                      <a:gd name="connsiteY0" fmla="*/ 31873 h 34266"/>
                                      <a:gd name="connsiteX1" fmla="*/ 4536 w 4053"/>
                                      <a:gd name="connsiteY1" fmla="*/ 31873 h 34266"/>
                                      <a:gd name="connsiteX2" fmla="*/ 4536 w 4053"/>
                                      <a:gd name="connsiteY2" fmla="*/ -2393 h 34266"/>
                                      <a:gd name="connsiteX3" fmla="*/ 483 w 4053"/>
                                      <a:gd name="connsiteY3" fmla="*/ -2393 h 34266"/>
                                      <a:gd name="connsiteX4" fmla="*/ 483 w 4053"/>
                                      <a:gd name="connsiteY4" fmla="*/ 31873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483" y="31873"/>
                                        </a:moveTo>
                                        <a:lnTo>
                                          <a:pt x="4536" y="31873"/>
                                        </a:lnTo>
                                        <a:lnTo>
                                          <a:pt x="4536" y="-2393"/>
                                        </a:lnTo>
                                        <a:lnTo>
                                          <a:pt x="483" y="-2393"/>
                                        </a:lnTo>
                                        <a:lnTo>
                                          <a:pt x="483" y="318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18" name="Freeform: Shape 4018"/>
                                <wps:cNvSpPr/>
                                <wps:spPr>
                                  <a:xfrm flipV="1">
                                    <a:off x="7102360" y="6172538"/>
                                    <a:ext cx="15395" cy="31666"/>
                                  </a:xfrm>
                                  <a:custGeom>
                                    <a:avLst/>
                                    <a:gdLst>
                                      <a:gd name="connsiteX0" fmla="*/ 7162 w 15395"/>
                                      <a:gd name="connsiteY0" fmla="*/ 29458 h 31666"/>
                                      <a:gd name="connsiteX1" fmla="*/ 7162 w 15395"/>
                                      <a:gd name="connsiteY1" fmla="*/ 22454 h 31666"/>
                                      <a:gd name="connsiteX2" fmla="*/ 15508 w 15395"/>
                                      <a:gd name="connsiteY2" fmla="*/ 22454 h 31666"/>
                                      <a:gd name="connsiteX3" fmla="*/ 15508 w 15395"/>
                                      <a:gd name="connsiteY3" fmla="*/ 19304 h 31666"/>
                                      <a:gd name="connsiteX4" fmla="*/ 7162 w 15395"/>
                                      <a:gd name="connsiteY4" fmla="*/ 19304 h 31666"/>
                                      <a:gd name="connsiteX5" fmla="*/ 7162 w 15395"/>
                                      <a:gd name="connsiteY5" fmla="*/ 5916 h 31666"/>
                                      <a:gd name="connsiteX6" fmla="*/ 7987 w 15395"/>
                                      <a:gd name="connsiteY6" fmla="*/ 2041 h 31666"/>
                                      <a:gd name="connsiteX7" fmla="*/ 11349 w 15395"/>
                                      <a:gd name="connsiteY7" fmla="*/ 1181 h 31666"/>
                                      <a:gd name="connsiteX8" fmla="*/ 15508 w 15395"/>
                                      <a:gd name="connsiteY8" fmla="*/ 1181 h 31666"/>
                                      <a:gd name="connsiteX9" fmla="*/ 15508 w 15395"/>
                                      <a:gd name="connsiteY9" fmla="*/ -2208 h 31666"/>
                                      <a:gd name="connsiteX10" fmla="*/ 11349 w 15395"/>
                                      <a:gd name="connsiteY10" fmla="*/ -2208 h 31666"/>
                                      <a:gd name="connsiteX11" fmla="*/ 4871 w 15395"/>
                                      <a:gd name="connsiteY11" fmla="*/ -461 h 31666"/>
                                      <a:gd name="connsiteX12" fmla="*/ 3087 w 15395"/>
                                      <a:gd name="connsiteY12" fmla="*/ 5916 h 31666"/>
                                      <a:gd name="connsiteX13" fmla="*/ 3087 w 15395"/>
                                      <a:gd name="connsiteY13" fmla="*/ 19304 h 31666"/>
                                      <a:gd name="connsiteX14" fmla="*/ 113 w 15395"/>
                                      <a:gd name="connsiteY14" fmla="*/ 19304 h 31666"/>
                                      <a:gd name="connsiteX15" fmla="*/ 113 w 15395"/>
                                      <a:gd name="connsiteY15" fmla="*/ 22454 h 31666"/>
                                      <a:gd name="connsiteX16" fmla="*/ 3087 w 15395"/>
                                      <a:gd name="connsiteY16" fmla="*/ 22454 h 31666"/>
                                      <a:gd name="connsiteX17" fmla="*/ 3087 w 15395"/>
                                      <a:gd name="connsiteY17" fmla="*/ 29458 h 31666"/>
                                      <a:gd name="connsiteX18" fmla="*/ 7162 w 15395"/>
                                      <a:gd name="connsiteY18" fmla="*/ 29458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7162" y="29458"/>
                                        </a:moveTo>
                                        <a:lnTo>
                                          <a:pt x="7162" y="22454"/>
                                        </a:lnTo>
                                        <a:lnTo>
                                          <a:pt x="15508" y="22454"/>
                                        </a:lnTo>
                                        <a:lnTo>
                                          <a:pt x="15508" y="19304"/>
                                        </a:lnTo>
                                        <a:lnTo>
                                          <a:pt x="7162" y="19304"/>
                                        </a:lnTo>
                                        <a:lnTo>
                                          <a:pt x="7162" y="5916"/>
                                        </a:lnTo>
                                        <a:cubicBezTo>
                                          <a:pt x="7162" y="3906"/>
                                          <a:pt x="7437" y="2614"/>
                                          <a:pt x="7987" y="2041"/>
                                        </a:cubicBezTo>
                                        <a:cubicBezTo>
                                          <a:pt x="8537" y="1468"/>
                                          <a:pt x="9657" y="1181"/>
                                          <a:pt x="11349" y="1181"/>
                                        </a:cubicBezTo>
                                        <a:lnTo>
                                          <a:pt x="15508" y="1181"/>
                                        </a:lnTo>
                                        <a:lnTo>
                                          <a:pt x="15508" y="-2208"/>
                                        </a:lnTo>
                                        <a:lnTo>
                                          <a:pt x="11349" y="-2208"/>
                                        </a:lnTo>
                                        <a:cubicBezTo>
                                          <a:pt x="8219" y="-2208"/>
                                          <a:pt x="6060" y="-1626"/>
                                          <a:pt x="4871" y="-461"/>
                                        </a:cubicBezTo>
                                        <a:cubicBezTo>
                                          <a:pt x="3682" y="709"/>
                                          <a:pt x="3087" y="2835"/>
                                          <a:pt x="3087" y="5916"/>
                                        </a:cubicBezTo>
                                        <a:lnTo>
                                          <a:pt x="3087" y="19304"/>
                                        </a:lnTo>
                                        <a:lnTo>
                                          <a:pt x="113" y="19304"/>
                                        </a:lnTo>
                                        <a:lnTo>
                                          <a:pt x="113" y="22454"/>
                                        </a:lnTo>
                                        <a:lnTo>
                                          <a:pt x="3087" y="22454"/>
                                        </a:lnTo>
                                        <a:lnTo>
                                          <a:pt x="3087" y="29458"/>
                                        </a:lnTo>
                                        <a:lnTo>
                                          <a:pt x="7162" y="2945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19" name="Freeform: Shape 4019"/>
                                <wps:cNvSpPr/>
                                <wps:spPr>
                                  <a:xfrm flipV="1">
                                    <a:off x="7121326" y="6178950"/>
                                    <a:ext cx="22868" cy="25895"/>
                                  </a:xfrm>
                                  <a:custGeom>
                                    <a:avLst/>
                                    <a:gdLst>
                                      <a:gd name="connsiteX0" fmla="*/ 22275 w 22868"/>
                                      <a:gd name="connsiteY0" fmla="*/ 12280 h 25895"/>
                                      <a:gd name="connsiteX1" fmla="*/ 22275 w 22868"/>
                                      <a:gd name="connsiteY1" fmla="*/ 10300 h 25895"/>
                                      <a:gd name="connsiteX2" fmla="*/ 3636 w 22868"/>
                                      <a:gd name="connsiteY2" fmla="*/ 10300 h 25895"/>
                                      <a:gd name="connsiteX3" fmla="*/ 6160 w 22868"/>
                                      <a:gd name="connsiteY3" fmla="*/ 3923 h 25895"/>
                                      <a:gd name="connsiteX4" fmla="*/ 12448 w 22868"/>
                                      <a:gd name="connsiteY4" fmla="*/ 1732 h 25895"/>
                                      <a:gd name="connsiteX5" fmla="*/ 16974 w 22868"/>
                                      <a:gd name="connsiteY5" fmla="*/ 2302 h 25895"/>
                                      <a:gd name="connsiteX6" fmla="*/ 21330 w 22868"/>
                                      <a:gd name="connsiteY6" fmla="*/ 4022 h 25895"/>
                                      <a:gd name="connsiteX7" fmla="*/ 21330 w 22868"/>
                                      <a:gd name="connsiteY7" fmla="*/ 188 h 25895"/>
                                      <a:gd name="connsiteX8" fmla="*/ 16854 w 22868"/>
                                      <a:gd name="connsiteY8" fmla="*/ -1221 h 25895"/>
                                      <a:gd name="connsiteX9" fmla="*/ 12208 w 22868"/>
                                      <a:gd name="connsiteY9" fmla="*/ -1707 h 25895"/>
                                      <a:gd name="connsiteX10" fmla="*/ 2854 w 22868"/>
                                      <a:gd name="connsiteY10" fmla="*/ 1725 h 25895"/>
                                      <a:gd name="connsiteX11" fmla="*/ -593 w 22868"/>
                                      <a:gd name="connsiteY11" fmla="*/ 11026 h 25895"/>
                                      <a:gd name="connsiteX12" fmla="*/ 2678 w 22868"/>
                                      <a:gd name="connsiteY12" fmla="*/ 20630 h 25895"/>
                                      <a:gd name="connsiteX13" fmla="*/ 11503 w 22868"/>
                                      <a:gd name="connsiteY13" fmla="*/ 24188 h 25895"/>
                                      <a:gd name="connsiteX14" fmla="*/ 19377 w 22868"/>
                                      <a:gd name="connsiteY14" fmla="*/ 20982 h 25895"/>
                                      <a:gd name="connsiteX15" fmla="*/ 22275 w 22868"/>
                                      <a:gd name="connsiteY15" fmla="*/ 12280 h 25895"/>
                                      <a:gd name="connsiteX16" fmla="*/ 18221 w 22868"/>
                                      <a:gd name="connsiteY16" fmla="*/ 13471 h 25895"/>
                                      <a:gd name="connsiteX17" fmla="*/ 16360 w 22868"/>
                                      <a:gd name="connsiteY17" fmla="*/ 18770 h 25895"/>
                                      <a:gd name="connsiteX18" fmla="*/ 11546 w 22868"/>
                                      <a:gd name="connsiteY18" fmla="*/ 20757 h 25895"/>
                                      <a:gd name="connsiteX19" fmla="*/ 6118 w 22868"/>
                                      <a:gd name="connsiteY19" fmla="*/ 18840 h 25895"/>
                                      <a:gd name="connsiteX20" fmla="*/ 3770 w 22868"/>
                                      <a:gd name="connsiteY20" fmla="*/ 13443 h 25895"/>
                                      <a:gd name="connsiteX21" fmla="*/ 18221 w 22868"/>
                                      <a:gd name="connsiteY21" fmla="*/ 1347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868" h="25895">
                                        <a:moveTo>
                                          <a:pt x="22275" y="12280"/>
                                        </a:moveTo>
                                        <a:lnTo>
                                          <a:pt x="22275" y="10300"/>
                                        </a:lnTo>
                                        <a:lnTo>
                                          <a:pt x="3636" y="10300"/>
                                        </a:lnTo>
                                        <a:cubicBezTo>
                                          <a:pt x="3815" y="7510"/>
                                          <a:pt x="4656" y="5384"/>
                                          <a:pt x="6160" y="3923"/>
                                        </a:cubicBezTo>
                                        <a:cubicBezTo>
                                          <a:pt x="7664" y="2462"/>
                                          <a:pt x="9760" y="1732"/>
                                          <a:pt x="12448" y="1732"/>
                                        </a:cubicBezTo>
                                        <a:cubicBezTo>
                                          <a:pt x="14004" y="1732"/>
                                          <a:pt x="15512" y="1922"/>
                                          <a:pt x="16974" y="2302"/>
                                        </a:cubicBezTo>
                                        <a:cubicBezTo>
                                          <a:pt x="18435" y="2683"/>
                                          <a:pt x="19887" y="3256"/>
                                          <a:pt x="21330" y="4022"/>
                                        </a:cubicBezTo>
                                        <a:lnTo>
                                          <a:pt x="21330" y="188"/>
                                        </a:lnTo>
                                        <a:cubicBezTo>
                                          <a:pt x="19873" y="-427"/>
                                          <a:pt x="18381" y="-897"/>
                                          <a:pt x="16854" y="-1221"/>
                                        </a:cubicBezTo>
                                        <a:cubicBezTo>
                                          <a:pt x="15326" y="-1545"/>
                                          <a:pt x="13778" y="-1707"/>
                                          <a:pt x="12208" y="-1707"/>
                                        </a:cubicBezTo>
                                        <a:cubicBezTo>
                                          <a:pt x="8270" y="-1707"/>
                                          <a:pt x="5152" y="-563"/>
                                          <a:pt x="2854" y="1725"/>
                                        </a:cubicBezTo>
                                        <a:cubicBezTo>
                                          <a:pt x="556" y="4017"/>
                                          <a:pt x="-593" y="7117"/>
                                          <a:pt x="-593" y="11026"/>
                                        </a:cubicBezTo>
                                        <a:cubicBezTo>
                                          <a:pt x="-593" y="15061"/>
                                          <a:pt x="497" y="18262"/>
                                          <a:pt x="2678" y="20630"/>
                                        </a:cubicBezTo>
                                        <a:cubicBezTo>
                                          <a:pt x="4858" y="23002"/>
                                          <a:pt x="7800" y="24188"/>
                                          <a:pt x="11503" y="24188"/>
                                        </a:cubicBezTo>
                                        <a:cubicBezTo>
                                          <a:pt x="14821" y="24188"/>
                                          <a:pt x="17446" y="23120"/>
                                          <a:pt x="19377" y="20982"/>
                                        </a:cubicBezTo>
                                        <a:cubicBezTo>
                                          <a:pt x="21309" y="18850"/>
                                          <a:pt x="22275" y="15949"/>
                                          <a:pt x="22275" y="12280"/>
                                        </a:cubicBezTo>
                                        <a:close/>
                                        <a:moveTo>
                                          <a:pt x="18221" y="13471"/>
                                        </a:moveTo>
                                        <a:cubicBezTo>
                                          <a:pt x="18193" y="15683"/>
                                          <a:pt x="17573" y="17450"/>
                                          <a:pt x="16360" y="18770"/>
                                        </a:cubicBezTo>
                                        <a:cubicBezTo>
                                          <a:pt x="15148" y="20094"/>
                                          <a:pt x="13543" y="20757"/>
                                          <a:pt x="11546" y="20757"/>
                                        </a:cubicBezTo>
                                        <a:cubicBezTo>
                                          <a:pt x="9285" y="20757"/>
                                          <a:pt x="7476" y="20118"/>
                                          <a:pt x="6118" y="18840"/>
                                        </a:cubicBezTo>
                                        <a:cubicBezTo>
                                          <a:pt x="4759" y="17562"/>
                                          <a:pt x="3977" y="15763"/>
                                          <a:pt x="3770" y="13443"/>
                                        </a:cubicBezTo>
                                        <a:lnTo>
                                          <a:pt x="18221" y="1347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20" name="Freeform: Shape 4020"/>
                                <wps:cNvSpPr/>
                                <wps:spPr>
                                  <a:xfrm flipV="1">
                                    <a:off x="7150690" y="6178950"/>
                                    <a:ext cx="14451" cy="25254"/>
                                  </a:xfrm>
                                  <a:custGeom>
                                    <a:avLst/>
                                    <a:gdLst>
                                      <a:gd name="connsiteX0" fmla="*/ 14232 w 14451"/>
                                      <a:gd name="connsiteY0" fmla="*/ 19126 h 25254"/>
                                      <a:gd name="connsiteX1" fmla="*/ 12745 w 14451"/>
                                      <a:gd name="connsiteY1" fmla="*/ 19704 h 25254"/>
                                      <a:gd name="connsiteX2" fmla="*/ 10976 w 14451"/>
                                      <a:gd name="connsiteY2" fmla="*/ 19894 h 25254"/>
                                      <a:gd name="connsiteX3" fmla="*/ 5696 w 14451"/>
                                      <a:gd name="connsiteY3" fmla="*/ 17660 h 25254"/>
                                      <a:gd name="connsiteX4" fmla="*/ 3856 w 14451"/>
                                      <a:gd name="connsiteY4" fmla="*/ 11241 h 25254"/>
                                      <a:gd name="connsiteX5" fmla="*/ 3856 w 14451"/>
                                      <a:gd name="connsiteY5" fmla="*/ -1753 h 25254"/>
                                      <a:gd name="connsiteX6" fmla="*/ -219 w 14451"/>
                                      <a:gd name="connsiteY6" fmla="*/ -1753 h 25254"/>
                                      <a:gd name="connsiteX7" fmla="*/ -219 w 14451"/>
                                      <a:gd name="connsiteY7" fmla="*/ 22910 h 25254"/>
                                      <a:gd name="connsiteX8" fmla="*/ 3856 w 14451"/>
                                      <a:gd name="connsiteY8" fmla="*/ 22910 h 25254"/>
                                      <a:gd name="connsiteX9" fmla="*/ 3856 w 14451"/>
                                      <a:gd name="connsiteY9" fmla="*/ 19076 h 25254"/>
                                      <a:gd name="connsiteX10" fmla="*/ 7183 w 14451"/>
                                      <a:gd name="connsiteY10" fmla="*/ 22409 h 25254"/>
                                      <a:gd name="connsiteX11" fmla="*/ 12167 w 14451"/>
                                      <a:gd name="connsiteY11" fmla="*/ 23502 h 25254"/>
                                      <a:gd name="connsiteX12" fmla="*/ 13090 w 14451"/>
                                      <a:gd name="connsiteY12" fmla="*/ 23445 h 25254"/>
                                      <a:gd name="connsiteX13" fmla="*/ 14211 w 14451"/>
                                      <a:gd name="connsiteY13" fmla="*/ 23283 h 25254"/>
                                      <a:gd name="connsiteX14" fmla="*/ 14232 w 14451"/>
                                      <a:gd name="connsiteY14" fmla="*/ 19126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4232" y="19126"/>
                                        </a:moveTo>
                                        <a:cubicBezTo>
                                          <a:pt x="13777" y="19389"/>
                                          <a:pt x="13281" y="19581"/>
                                          <a:pt x="12745" y="19704"/>
                                        </a:cubicBezTo>
                                        <a:cubicBezTo>
                                          <a:pt x="12209" y="19830"/>
                                          <a:pt x="11619" y="19894"/>
                                          <a:pt x="10976" y="19894"/>
                                        </a:cubicBezTo>
                                        <a:cubicBezTo>
                                          <a:pt x="8682" y="19894"/>
                                          <a:pt x="6922" y="19149"/>
                                          <a:pt x="5696" y="17660"/>
                                        </a:cubicBezTo>
                                        <a:cubicBezTo>
                                          <a:pt x="4469" y="16171"/>
                                          <a:pt x="3856" y="14031"/>
                                          <a:pt x="3856" y="11241"/>
                                        </a:cubicBezTo>
                                        <a:lnTo>
                                          <a:pt x="3856" y="-1753"/>
                                        </a:lnTo>
                                        <a:lnTo>
                                          <a:pt x="-219" y="-1753"/>
                                        </a:lnTo>
                                        <a:lnTo>
                                          <a:pt x="-219" y="22910"/>
                                        </a:lnTo>
                                        <a:lnTo>
                                          <a:pt x="3856" y="22910"/>
                                        </a:lnTo>
                                        <a:lnTo>
                                          <a:pt x="3856" y="19076"/>
                                        </a:lnTo>
                                        <a:cubicBezTo>
                                          <a:pt x="4711" y="20575"/>
                                          <a:pt x="5820" y="21686"/>
                                          <a:pt x="7183" y="22409"/>
                                        </a:cubicBezTo>
                                        <a:cubicBezTo>
                                          <a:pt x="8551" y="23138"/>
                                          <a:pt x="10212" y="23502"/>
                                          <a:pt x="12167" y="23502"/>
                                        </a:cubicBezTo>
                                        <a:cubicBezTo>
                                          <a:pt x="12444" y="23502"/>
                                          <a:pt x="12752" y="23483"/>
                                          <a:pt x="13090" y="23445"/>
                                        </a:cubicBezTo>
                                        <a:cubicBezTo>
                                          <a:pt x="13429" y="23412"/>
                                          <a:pt x="13802" y="23358"/>
                                          <a:pt x="14211" y="23283"/>
                                        </a:cubicBezTo>
                                        <a:lnTo>
                                          <a:pt x="14232" y="1912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21" name="Freeform: Shape 4021"/>
                                <wps:cNvSpPr/>
                                <wps:spPr>
                                  <a:xfrm flipV="1">
                                    <a:off x="7167850" y="6178950"/>
                                    <a:ext cx="20844" cy="25895"/>
                                  </a:xfrm>
                                  <a:custGeom>
                                    <a:avLst/>
                                    <a:gdLst>
                                      <a:gd name="connsiteX0" fmla="*/ 12289 w 20844"/>
                                      <a:gd name="connsiteY0" fmla="*/ 11329 h 25895"/>
                                      <a:gd name="connsiteX1" fmla="*/ 5479 w 20844"/>
                                      <a:gd name="connsiteY1" fmla="*/ 10208 h 25895"/>
                                      <a:gd name="connsiteX2" fmla="*/ 3583 w 20844"/>
                                      <a:gd name="connsiteY2" fmla="*/ 6375 h 25895"/>
                                      <a:gd name="connsiteX3" fmla="*/ 5007 w 20844"/>
                                      <a:gd name="connsiteY3" fmla="*/ 2951 h 25895"/>
                                      <a:gd name="connsiteX4" fmla="*/ 8870 w 20844"/>
                                      <a:gd name="connsiteY4" fmla="*/ 1689 h 25895"/>
                                      <a:gd name="connsiteX5" fmla="*/ 14284 w 20844"/>
                                      <a:gd name="connsiteY5" fmla="*/ 4078 h 25895"/>
                                      <a:gd name="connsiteX6" fmla="*/ 16321 w 20844"/>
                                      <a:gd name="connsiteY6" fmla="*/ 10427 h 25895"/>
                                      <a:gd name="connsiteX7" fmla="*/ 16321 w 20844"/>
                                      <a:gd name="connsiteY7" fmla="*/ 11329 h 25895"/>
                                      <a:gd name="connsiteX8" fmla="*/ 12289 w 20844"/>
                                      <a:gd name="connsiteY8" fmla="*/ 11329 h 25895"/>
                                      <a:gd name="connsiteX9" fmla="*/ 20374 w 20844"/>
                                      <a:gd name="connsiteY9" fmla="*/ 13006 h 25895"/>
                                      <a:gd name="connsiteX10" fmla="*/ 20374 w 20844"/>
                                      <a:gd name="connsiteY10" fmla="*/ -1066 h 25895"/>
                                      <a:gd name="connsiteX11" fmla="*/ 16321 w 20844"/>
                                      <a:gd name="connsiteY11" fmla="*/ -1066 h 25895"/>
                                      <a:gd name="connsiteX12" fmla="*/ 16321 w 20844"/>
                                      <a:gd name="connsiteY12" fmla="*/ 2676 h 25895"/>
                                      <a:gd name="connsiteX13" fmla="*/ 12860 w 20844"/>
                                      <a:gd name="connsiteY13" fmla="*/ -636 h 25895"/>
                                      <a:gd name="connsiteX14" fmla="*/ 7791 w 20844"/>
                                      <a:gd name="connsiteY14" fmla="*/ -1707 h 25895"/>
                                      <a:gd name="connsiteX15" fmla="*/ 1764 w 20844"/>
                                      <a:gd name="connsiteY15" fmla="*/ 421 h 25895"/>
                                      <a:gd name="connsiteX16" fmla="*/ -471 w 20844"/>
                                      <a:gd name="connsiteY16" fmla="*/ 6114 h 25895"/>
                                      <a:gd name="connsiteX17" fmla="*/ 2314 w 20844"/>
                                      <a:gd name="connsiteY17" fmla="*/ 12386 h 25895"/>
                                      <a:gd name="connsiteX18" fmla="*/ 10632 w 20844"/>
                                      <a:gd name="connsiteY18" fmla="*/ 14500 h 25895"/>
                                      <a:gd name="connsiteX19" fmla="*/ 16321 w 20844"/>
                                      <a:gd name="connsiteY19" fmla="*/ 14500 h 25895"/>
                                      <a:gd name="connsiteX20" fmla="*/ 16321 w 20844"/>
                                      <a:gd name="connsiteY20" fmla="*/ 14901 h 25895"/>
                                      <a:gd name="connsiteX21" fmla="*/ 14481 w 20844"/>
                                      <a:gd name="connsiteY21" fmla="*/ 19228 h 25895"/>
                                      <a:gd name="connsiteX22" fmla="*/ 9314 w 20844"/>
                                      <a:gd name="connsiteY22" fmla="*/ 20757 h 25895"/>
                                      <a:gd name="connsiteX23" fmla="*/ 5190 w 20844"/>
                                      <a:gd name="connsiteY23" fmla="*/ 20249 h 25895"/>
                                      <a:gd name="connsiteX24" fmla="*/ 1341 w 20844"/>
                                      <a:gd name="connsiteY24" fmla="*/ 18727 h 25895"/>
                                      <a:gd name="connsiteX25" fmla="*/ 1341 w 20844"/>
                                      <a:gd name="connsiteY25" fmla="*/ 22476 h 25895"/>
                                      <a:gd name="connsiteX26" fmla="*/ 5655 w 20844"/>
                                      <a:gd name="connsiteY26" fmla="*/ 23759 h 25895"/>
                                      <a:gd name="connsiteX27" fmla="*/ 9730 w 20844"/>
                                      <a:gd name="connsiteY27" fmla="*/ 24188 h 25895"/>
                                      <a:gd name="connsiteX28" fmla="*/ 17731 w 20844"/>
                                      <a:gd name="connsiteY28" fmla="*/ 21412 h 25895"/>
                                      <a:gd name="connsiteX29" fmla="*/ 20374 w 20844"/>
                                      <a:gd name="connsiteY29" fmla="*/ 13006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2289" y="11329"/>
                                        </a:moveTo>
                                        <a:cubicBezTo>
                                          <a:pt x="9013" y="11329"/>
                                          <a:pt x="6743" y="10955"/>
                                          <a:pt x="5479" y="10208"/>
                                        </a:cubicBezTo>
                                        <a:cubicBezTo>
                                          <a:pt x="4215" y="9461"/>
                                          <a:pt x="3583" y="8184"/>
                                          <a:pt x="3583" y="6375"/>
                                        </a:cubicBezTo>
                                        <a:cubicBezTo>
                                          <a:pt x="3583" y="4938"/>
                                          <a:pt x="4057" y="3796"/>
                                          <a:pt x="5007" y="2951"/>
                                        </a:cubicBezTo>
                                        <a:cubicBezTo>
                                          <a:pt x="5956" y="2110"/>
                                          <a:pt x="7244" y="1689"/>
                                          <a:pt x="8870" y="1689"/>
                                        </a:cubicBezTo>
                                        <a:cubicBezTo>
                                          <a:pt x="11121" y="1689"/>
                                          <a:pt x="12925" y="2486"/>
                                          <a:pt x="14284" y="4078"/>
                                        </a:cubicBezTo>
                                        <a:cubicBezTo>
                                          <a:pt x="15642" y="5671"/>
                                          <a:pt x="16321" y="7787"/>
                                          <a:pt x="16321" y="10427"/>
                                        </a:cubicBezTo>
                                        <a:lnTo>
                                          <a:pt x="16321" y="11329"/>
                                        </a:lnTo>
                                        <a:lnTo>
                                          <a:pt x="12289" y="11329"/>
                                        </a:lnTo>
                                        <a:close/>
                                        <a:moveTo>
                                          <a:pt x="20374" y="13006"/>
                                        </a:moveTo>
                                        <a:lnTo>
                                          <a:pt x="20374" y="-1066"/>
                                        </a:lnTo>
                                        <a:lnTo>
                                          <a:pt x="16321" y="-1066"/>
                                        </a:lnTo>
                                        <a:lnTo>
                                          <a:pt x="16321" y="2676"/>
                                        </a:lnTo>
                                        <a:cubicBezTo>
                                          <a:pt x="15395" y="1182"/>
                                          <a:pt x="14241" y="78"/>
                                          <a:pt x="12860" y="-636"/>
                                        </a:cubicBezTo>
                                        <a:cubicBezTo>
                                          <a:pt x="11478" y="-1350"/>
                                          <a:pt x="9788" y="-1707"/>
                                          <a:pt x="7791" y="-1707"/>
                                        </a:cubicBezTo>
                                        <a:cubicBezTo>
                                          <a:pt x="5267" y="-1707"/>
                                          <a:pt x="3258" y="-998"/>
                                          <a:pt x="1764" y="421"/>
                                        </a:cubicBezTo>
                                        <a:cubicBezTo>
                                          <a:pt x="274" y="1840"/>
                                          <a:pt x="-471" y="3737"/>
                                          <a:pt x="-471" y="6114"/>
                                        </a:cubicBezTo>
                                        <a:cubicBezTo>
                                          <a:pt x="-471" y="8886"/>
                                          <a:pt x="457" y="10976"/>
                                          <a:pt x="2314" y="12386"/>
                                        </a:cubicBezTo>
                                        <a:cubicBezTo>
                                          <a:pt x="4175" y="13795"/>
                                          <a:pt x="6948" y="14500"/>
                                          <a:pt x="10632" y="14500"/>
                                        </a:cubicBezTo>
                                        <a:lnTo>
                                          <a:pt x="16321" y="14500"/>
                                        </a:lnTo>
                                        <a:lnTo>
                                          <a:pt x="16321" y="14901"/>
                                        </a:lnTo>
                                        <a:cubicBezTo>
                                          <a:pt x="16321" y="16766"/>
                                          <a:pt x="15708" y="18208"/>
                                          <a:pt x="14481" y="19228"/>
                                        </a:cubicBezTo>
                                        <a:cubicBezTo>
                                          <a:pt x="13254" y="20247"/>
                                          <a:pt x="11532" y="20757"/>
                                          <a:pt x="9314" y="20757"/>
                                        </a:cubicBezTo>
                                        <a:cubicBezTo>
                                          <a:pt x="7904" y="20757"/>
                                          <a:pt x="6529" y="20588"/>
                                          <a:pt x="5190" y="20249"/>
                                        </a:cubicBezTo>
                                        <a:cubicBezTo>
                                          <a:pt x="3855" y="19911"/>
                                          <a:pt x="2572" y="19404"/>
                                          <a:pt x="1341" y="18727"/>
                                        </a:cubicBezTo>
                                        <a:lnTo>
                                          <a:pt x="1341" y="22476"/>
                                        </a:lnTo>
                                        <a:cubicBezTo>
                                          <a:pt x="2821" y="23049"/>
                                          <a:pt x="4259" y="23477"/>
                                          <a:pt x="5655" y="23759"/>
                                        </a:cubicBezTo>
                                        <a:cubicBezTo>
                                          <a:pt x="7051" y="24045"/>
                                          <a:pt x="8409" y="24188"/>
                                          <a:pt x="9730" y="24188"/>
                                        </a:cubicBezTo>
                                        <a:cubicBezTo>
                                          <a:pt x="13301" y="24188"/>
                                          <a:pt x="15968" y="23263"/>
                                          <a:pt x="17731" y="21412"/>
                                        </a:cubicBezTo>
                                        <a:cubicBezTo>
                                          <a:pt x="19493" y="19566"/>
                                          <a:pt x="20374" y="16764"/>
                                          <a:pt x="20374" y="1300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22" name="Freeform: Shape 4022"/>
                                <wps:cNvSpPr/>
                                <wps:spPr>
                                  <a:xfrm flipV="1">
                                    <a:off x="7194002" y="6172538"/>
                                    <a:ext cx="15395" cy="31666"/>
                                  </a:xfrm>
                                  <a:custGeom>
                                    <a:avLst/>
                                    <a:gdLst>
                                      <a:gd name="connsiteX0" fmla="*/ 7182 w 15395"/>
                                      <a:gd name="connsiteY0" fmla="*/ 29458 h 31666"/>
                                      <a:gd name="connsiteX1" fmla="*/ 7182 w 15395"/>
                                      <a:gd name="connsiteY1" fmla="*/ 22454 h 31666"/>
                                      <a:gd name="connsiteX2" fmla="*/ 15529 w 15395"/>
                                      <a:gd name="connsiteY2" fmla="*/ 22454 h 31666"/>
                                      <a:gd name="connsiteX3" fmla="*/ 15529 w 15395"/>
                                      <a:gd name="connsiteY3" fmla="*/ 19304 h 31666"/>
                                      <a:gd name="connsiteX4" fmla="*/ 7182 w 15395"/>
                                      <a:gd name="connsiteY4" fmla="*/ 19304 h 31666"/>
                                      <a:gd name="connsiteX5" fmla="*/ 7182 w 15395"/>
                                      <a:gd name="connsiteY5" fmla="*/ 5916 h 31666"/>
                                      <a:gd name="connsiteX6" fmla="*/ 8007 w 15395"/>
                                      <a:gd name="connsiteY6" fmla="*/ 2041 h 31666"/>
                                      <a:gd name="connsiteX7" fmla="*/ 11370 w 15395"/>
                                      <a:gd name="connsiteY7" fmla="*/ 1181 h 31666"/>
                                      <a:gd name="connsiteX8" fmla="*/ 15529 w 15395"/>
                                      <a:gd name="connsiteY8" fmla="*/ 1181 h 31666"/>
                                      <a:gd name="connsiteX9" fmla="*/ 15529 w 15395"/>
                                      <a:gd name="connsiteY9" fmla="*/ -2208 h 31666"/>
                                      <a:gd name="connsiteX10" fmla="*/ 11370 w 15395"/>
                                      <a:gd name="connsiteY10" fmla="*/ -2208 h 31666"/>
                                      <a:gd name="connsiteX11" fmla="*/ 4891 w 15395"/>
                                      <a:gd name="connsiteY11" fmla="*/ -461 h 31666"/>
                                      <a:gd name="connsiteX12" fmla="*/ 3108 w 15395"/>
                                      <a:gd name="connsiteY12" fmla="*/ 5916 h 31666"/>
                                      <a:gd name="connsiteX13" fmla="*/ 3108 w 15395"/>
                                      <a:gd name="connsiteY13" fmla="*/ 19304 h 31666"/>
                                      <a:gd name="connsiteX14" fmla="*/ 133 w 15395"/>
                                      <a:gd name="connsiteY14" fmla="*/ 19304 h 31666"/>
                                      <a:gd name="connsiteX15" fmla="*/ 133 w 15395"/>
                                      <a:gd name="connsiteY15" fmla="*/ 22454 h 31666"/>
                                      <a:gd name="connsiteX16" fmla="*/ 3108 w 15395"/>
                                      <a:gd name="connsiteY16" fmla="*/ 22454 h 31666"/>
                                      <a:gd name="connsiteX17" fmla="*/ 3108 w 15395"/>
                                      <a:gd name="connsiteY17" fmla="*/ 29458 h 31666"/>
                                      <a:gd name="connsiteX18" fmla="*/ 7182 w 15395"/>
                                      <a:gd name="connsiteY18" fmla="*/ 29458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7182" y="29458"/>
                                        </a:moveTo>
                                        <a:lnTo>
                                          <a:pt x="7182" y="22454"/>
                                        </a:lnTo>
                                        <a:lnTo>
                                          <a:pt x="15529" y="22454"/>
                                        </a:lnTo>
                                        <a:lnTo>
                                          <a:pt x="15529" y="19304"/>
                                        </a:lnTo>
                                        <a:lnTo>
                                          <a:pt x="7182" y="19304"/>
                                        </a:lnTo>
                                        <a:lnTo>
                                          <a:pt x="7182" y="5916"/>
                                        </a:lnTo>
                                        <a:cubicBezTo>
                                          <a:pt x="7182" y="3906"/>
                                          <a:pt x="7457" y="2614"/>
                                          <a:pt x="8007" y="2041"/>
                                        </a:cubicBezTo>
                                        <a:cubicBezTo>
                                          <a:pt x="8557" y="1468"/>
                                          <a:pt x="9678" y="1181"/>
                                          <a:pt x="11370" y="1181"/>
                                        </a:cubicBezTo>
                                        <a:lnTo>
                                          <a:pt x="15529" y="1181"/>
                                        </a:lnTo>
                                        <a:lnTo>
                                          <a:pt x="15529" y="-2208"/>
                                        </a:lnTo>
                                        <a:lnTo>
                                          <a:pt x="11370" y="-2208"/>
                                        </a:lnTo>
                                        <a:cubicBezTo>
                                          <a:pt x="8240" y="-2208"/>
                                          <a:pt x="6080" y="-1626"/>
                                          <a:pt x="4891" y="-461"/>
                                        </a:cubicBezTo>
                                        <a:cubicBezTo>
                                          <a:pt x="3702" y="709"/>
                                          <a:pt x="3108" y="2835"/>
                                          <a:pt x="3108" y="5916"/>
                                        </a:cubicBezTo>
                                        <a:lnTo>
                                          <a:pt x="3108" y="19304"/>
                                        </a:lnTo>
                                        <a:lnTo>
                                          <a:pt x="133" y="19304"/>
                                        </a:lnTo>
                                        <a:lnTo>
                                          <a:pt x="133" y="22454"/>
                                        </a:lnTo>
                                        <a:lnTo>
                                          <a:pt x="3108" y="22454"/>
                                        </a:lnTo>
                                        <a:lnTo>
                                          <a:pt x="3108" y="29458"/>
                                        </a:lnTo>
                                        <a:lnTo>
                                          <a:pt x="7182" y="2945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23" name="Freeform: Shape 4023"/>
                                <wps:cNvSpPr/>
                                <wps:spPr>
                                  <a:xfrm flipV="1">
                                    <a:off x="7214730" y="6169938"/>
                                    <a:ext cx="4053" cy="34266"/>
                                  </a:xfrm>
                                  <a:custGeom>
                                    <a:avLst/>
                                    <a:gdLst>
                                      <a:gd name="connsiteX0" fmla="*/ 510 w 4053"/>
                                      <a:gd name="connsiteY0" fmla="*/ 22269 h 34266"/>
                                      <a:gd name="connsiteX1" fmla="*/ 4563 w 4053"/>
                                      <a:gd name="connsiteY1" fmla="*/ 22269 h 34266"/>
                                      <a:gd name="connsiteX2" fmla="*/ 4563 w 4053"/>
                                      <a:gd name="connsiteY2" fmla="*/ -2393 h 34266"/>
                                      <a:gd name="connsiteX3" fmla="*/ 510 w 4053"/>
                                      <a:gd name="connsiteY3" fmla="*/ -2393 h 34266"/>
                                      <a:gd name="connsiteX4" fmla="*/ 510 w 4053"/>
                                      <a:gd name="connsiteY4" fmla="*/ 22269 h 34266"/>
                                      <a:gd name="connsiteX5" fmla="*/ 510 w 4053"/>
                                      <a:gd name="connsiteY5" fmla="*/ 31873 h 34266"/>
                                      <a:gd name="connsiteX6" fmla="*/ 4563 w 4053"/>
                                      <a:gd name="connsiteY6" fmla="*/ 31873 h 34266"/>
                                      <a:gd name="connsiteX7" fmla="*/ 4563 w 4053"/>
                                      <a:gd name="connsiteY7" fmla="*/ 26737 h 34266"/>
                                      <a:gd name="connsiteX8" fmla="*/ 510 w 4053"/>
                                      <a:gd name="connsiteY8" fmla="*/ 26737 h 34266"/>
                                      <a:gd name="connsiteX9" fmla="*/ 510 w 4053"/>
                                      <a:gd name="connsiteY9" fmla="*/ 31873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510" y="22269"/>
                                        </a:moveTo>
                                        <a:lnTo>
                                          <a:pt x="4563" y="22269"/>
                                        </a:lnTo>
                                        <a:lnTo>
                                          <a:pt x="4563" y="-2393"/>
                                        </a:lnTo>
                                        <a:lnTo>
                                          <a:pt x="510" y="-2393"/>
                                        </a:lnTo>
                                        <a:lnTo>
                                          <a:pt x="510" y="22269"/>
                                        </a:lnTo>
                                        <a:close/>
                                        <a:moveTo>
                                          <a:pt x="510" y="31873"/>
                                        </a:moveTo>
                                        <a:lnTo>
                                          <a:pt x="4563" y="31873"/>
                                        </a:lnTo>
                                        <a:lnTo>
                                          <a:pt x="4563" y="26737"/>
                                        </a:lnTo>
                                        <a:lnTo>
                                          <a:pt x="510" y="26737"/>
                                        </a:lnTo>
                                        <a:lnTo>
                                          <a:pt x="510" y="318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24" name="Freeform: Shape 4024"/>
                                <wps:cNvSpPr/>
                                <wps:spPr>
                                  <a:xfrm flipV="1">
                                    <a:off x="7225502" y="6178950"/>
                                    <a:ext cx="22649" cy="25895"/>
                                  </a:xfrm>
                                  <a:custGeom>
                                    <a:avLst/>
                                    <a:gdLst>
                                      <a:gd name="connsiteX0" fmla="*/ 10766 w 22649"/>
                                      <a:gd name="connsiteY0" fmla="*/ 20757 h 25895"/>
                                      <a:gd name="connsiteX1" fmla="*/ 5613 w 22649"/>
                                      <a:gd name="connsiteY1" fmla="*/ 18213 h 25895"/>
                                      <a:gd name="connsiteX2" fmla="*/ 3717 w 22649"/>
                                      <a:gd name="connsiteY2" fmla="*/ 11244 h 25895"/>
                                      <a:gd name="connsiteX3" fmla="*/ 5599 w 22649"/>
                                      <a:gd name="connsiteY3" fmla="*/ 4275 h 25895"/>
                                      <a:gd name="connsiteX4" fmla="*/ 10766 w 22649"/>
                                      <a:gd name="connsiteY4" fmla="*/ 1732 h 25895"/>
                                      <a:gd name="connsiteX5" fmla="*/ 15898 w 22649"/>
                                      <a:gd name="connsiteY5" fmla="*/ 4282 h 25895"/>
                                      <a:gd name="connsiteX6" fmla="*/ 17795 w 22649"/>
                                      <a:gd name="connsiteY6" fmla="*/ 11244 h 25895"/>
                                      <a:gd name="connsiteX7" fmla="*/ 15898 w 22649"/>
                                      <a:gd name="connsiteY7" fmla="*/ 18192 h 25895"/>
                                      <a:gd name="connsiteX8" fmla="*/ 10766 w 22649"/>
                                      <a:gd name="connsiteY8" fmla="*/ 20757 h 25895"/>
                                      <a:gd name="connsiteX9" fmla="*/ 10766 w 22649"/>
                                      <a:gd name="connsiteY9" fmla="*/ 24188 h 25895"/>
                                      <a:gd name="connsiteX10" fmla="*/ 19071 w 22649"/>
                                      <a:gd name="connsiteY10" fmla="*/ 20750 h 25895"/>
                                      <a:gd name="connsiteX11" fmla="*/ 22095 w 22649"/>
                                      <a:gd name="connsiteY11" fmla="*/ 11244 h 25895"/>
                                      <a:gd name="connsiteX12" fmla="*/ 19071 w 22649"/>
                                      <a:gd name="connsiteY12" fmla="*/ 1739 h 25895"/>
                                      <a:gd name="connsiteX13" fmla="*/ 10766 w 22649"/>
                                      <a:gd name="connsiteY13" fmla="*/ -1707 h 25895"/>
                                      <a:gd name="connsiteX14" fmla="*/ 2448 w 22649"/>
                                      <a:gd name="connsiteY14" fmla="*/ 1739 h 25895"/>
                                      <a:gd name="connsiteX15" fmla="*/ -555 w 22649"/>
                                      <a:gd name="connsiteY15" fmla="*/ 11244 h 25895"/>
                                      <a:gd name="connsiteX16" fmla="*/ 2448 w 22649"/>
                                      <a:gd name="connsiteY16" fmla="*/ 20750 h 25895"/>
                                      <a:gd name="connsiteX17" fmla="*/ 10766 w 22649"/>
                                      <a:gd name="connsiteY17" fmla="*/ 24188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10766" y="20757"/>
                                        </a:moveTo>
                                        <a:cubicBezTo>
                                          <a:pt x="8595" y="20757"/>
                                          <a:pt x="6878" y="19909"/>
                                          <a:pt x="5613" y="18213"/>
                                        </a:cubicBezTo>
                                        <a:cubicBezTo>
                                          <a:pt x="4349" y="16517"/>
                                          <a:pt x="3717" y="14194"/>
                                          <a:pt x="3717" y="11244"/>
                                        </a:cubicBezTo>
                                        <a:cubicBezTo>
                                          <a:pt x="3717" y="8294"/>
                                          <a:pt x="4345" y="5971"/>
                                          <a:pt x="5599" y="4275"/>
                                        </a:cubicBezTo>
                                        <a:cubicBezTo>
                                          <a:pt x="6859" y="2580"/>
                                          <a:pt x="8581" y="1732"/>
                                          <a:pt x="10766" y="1732"/>
                                        </a:cubicBezTo>
                                        <a:cubicBezTo>
                                          <a:pt x="12928" y="1732"/>
                                          <a:pt x="14639" y="2582"/>
                                          <a:pt x="15898" y="4282"/>
                                        </a:cubicBezTo>
                                        <a:cubicBezTo>
                                          <a:pt x="17163" y="5988"/>
                                          <a:pt x="17795" y="8308"/>
                                          <a:pt x="17795" y="11244"/>
                                        </a:cubicBezTo>
                                        <a:cubicBezTo>
                                          <a:pt x="17795" y="14166"/>
                                          <a:pt x="17163" y="16482"/>
                                          <a:pt x="15898" y="18192"/>
                                        </a:cubicBezTo>
                                        <a:cubicBezTo>
                                          <a:pt x="14639" y="19902"/>
                                          <a:pt x="12928" y="20757"/>
                                          <a:pt x="10766" y="20757"/>
                                        </a:cubicBezTo>
                                        <a:close/>
                                        <a:moveTo>
                                          <a:pt x="10766" y="24188"/>
                                        </a:moveTo>
                                        <a:cubicBezTo>
                                          <a:pt x="14291" y="24188"/>
                                          <a:pt x="17059" y="23042"/>
                                          <a:pt x="19071" y="20750"/>
                                        </a:cubicBezTo>
                                        <a:cubicBezTo>
                                          <a:pt x="21087" y="18462"/>
                                          <a:pt x="22095" y="15294"/>
                                          <a:pt x="22095" y="11244"/>
                                        </a:cubicBezTo>
                                        <a:cubicBezTo>
                                          <a:pt x="22095" y="7209"/>
                                          <a:pt x="21087" y="4040"/>
                                          <a:pt x="19071" y="1739"/>
                                        </a:cubicBezTo>
                                        <a:cubicBezTo>
                                          <a:pt x="17059" y="-558"/>
                                          <a:pt x="14291" y="-1707"/>
                                          <a:pt x="10766" y="-1707"/>
                                        </a:cubicBezTo>
                                        <a:cubicBezTo>
                                          <a:pt x="7228" y="-1707"/>
                                          <a:pt x="4455" y="-558"/>
                                          <a:pt x="2448" y="1739"/>
                                        </a:cubicBezTo>
                                        <a:cubicBezTo>
                                          <a:pt x="446" y="4040"/>
                                          <a:pt x="-555" y="7209"/>
                                          <a:pt x="-555" y="11244"/>
                                        </a:cubicBezTo>
                                        <a:cubicBezTo>
                                          <a:pt x="-555" y="15294"/>
                                          <a:pt x="446" y="18462"/>
                                          <a:pt x="2448" y="20750"/>
                                        </a:cubicBezTo>
                                        <a:cubicBezTo>
                                          <a:pt x="4455" y="23042"/>
                                          <a:pt x="7228" y="24188"/>
                                          <a:pt x="10766" y="24188"/>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25" name="Freeform: Shape 4025"/>
                                <wps:cNvSpPr/>
                                <wps:spPr>
                                  <a:xfrm flipV="1">
                                    <a:off x="7254712" y="6178950"/>
                                    <a:ext cx="20668" cy="25254"/>
                                  </a:xfrm>
                                  <a:custGeom>
                                    <a:avLst/>
                                    <a:gdLst>
                                      <a:gd name="connsiteX0" fmla="*/ 20033 w 20668"/>
                                      <a:gd name="connsiteY0" fmla="*/ 13136 h 25254"/>
                                      <a:gd name="connsiteX1" fmla="*/ 20033 w 20668"/>
                                      <a:gd name="connsiteY1" fmla="*/ -1753 h 25254"/>
                                      <a:gd name="connsiteX2" fmla="*/ 15979 w 20668"/>
                                      <a:gd name="connsiteY2" fmla="*/ -1753 h 25254"/>
                                      <a:gd name="connsiteX3" fmla="*/ 15979 w 20668"/>
                                      <a:gd name="connsiteY3" fmla="*/ 13002 h 25254"/>
                                      <a:gd name="connsiteX4" fmla="*/ 14612 w 20668"/>
                                      <a:gd name="connsiteY4" fmla="*/ 18238 h 25254"/>
                                      <a:gd name="connsiteX5" fmla="*/ 10516 w 20668"/>
                                      <a:gd name="connsiteY5" fmla="*/ 19978 h 25254"/>
                                      <a:gd name="connsiteX6" fmla="*/ 5335 w 20668"/>
                                      <a:gd name="connsiteY6" fmla="*/ 17886 h 25254"/>
                                      <a:gd name="connsiteX7" fmla="*/ 3438 w 20668"/>
                                      <a:gd name="connsiteY7" fmla="*/ 12185 h 25254"/>
                                      <a:gd name="connsiteX8" fmla="*/ 3438 w 20668"/>
                                      <a:gd name="connsiteY8" fmla="*/ -1753 h 25254"/>
                                      <a:gd name="connsiteX9" fmla="*/ -636 w 20668"/>
                                      <a:gd name="connsiteY9" fmla="*/ -1753 h 25254"/>
                                      <a:gd name="connsiteX10" fmla="*/ -636 w 20668"/>
                                      <a:gd name="connsiteY10" fmla="*/ 22910 h 25254"/>
                                      <a:gd name="connsiteX11" fmla="*/ 3438 w 20668"/>
                                      <a:gd name="connsiteY11" fmla="*/ 22910 h 25254"/>
                                      <a:gd name="connsiteX12" fmla="*/ 3438 w 20668"/>
                                      <a:gd name="connsiteY12" fmla="*/ 19076 h 25254"/>
                                      <a:gd name="connsiteX13" fmla="*/ 6864 w 20668"/>
                                      <a:gd name="connsiteY13" fmla="*/ 22402 h 25254"/>
                                      <a:gd name="connsiteX14" fmla="*/ 11418 w 20668"/>
                                      <a:gd name="connsiteY14" fmla="*/ 23502 h 25254"/>
                                      <a:gd name="connsiteX15" fmla="*/ 17847 w 20668"/>
                                      <a:gd name="connsiteY15" fmla="*/ 20873 h 25254"/>
                                      <a:gd name="connsiteX16" fmla="*/ 20033 w 20668"/>
                                      <a:gd name="connsiteY16" fmla="*/ 13136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20033" y="13136"/>
                                        </a:moveTo>
                                        <a:lnTo>
                                          <a:pt x="20033" y="-1753"/>
                                        </a:lnTo>
                                        <a:lnTo>
                                          <a:pt x="15979" y="-1753"/>
                                        </a:lnTo>
                                        <a:lnTo>
                                          <a:pt x="15979" y="13002"/>
                                        </a:lnTo>
                                        <a:cubicBezTo>
                                          <a:pt x="15979" y="15337"/>
                                          <a:pt x="15523" y="17082"/>
                                          <a:pt x="14612" y="18238"/>
                                        </a:cubicBezTo>
                                        <a:cubicBezTo>
                                          <a:pt x="13700" y="19398"/>
                                          <a:pt x="12335" y="19978"/>
                                          <a:pt x="10516" y="19978"/>
                                        </a:cubicBezTo>
                                        <a:cubicBezTo>
                                          <a:pt x="8326" y="19978"/>
                                          <a:pt x="6599" y="19281"/>
                                          <a:pt x="5335" y="17886"/>
                                        </a:cubicBezTo>
                                        <a:cubicBezTo>
                                          <a:pt x="4071" y="16495"/>
                                          <a:pt x="3438" y="14595"/>
                                          <a:pt x="3438" y="12185"/>
                                        </a:cubicBezTo>
                                        <a:lnTo>
                                          <a:pt x="3438" y="-1753"/>
                                        </a:lnTo>
                                        <a:lnTo>
                                          <a:pt x="-636" y="-1753"/>
                                        </a:lnTo>
                                        <a:lnTo>
                                          <a:pt x="-636" y="22910"/>
                                        </a:lnTo>
                                        <a:lnTo>
                                          <a:pt x="3438" y="22910"/>
                                        </a:lnTo>
                                        <a:lnTo>
                                          <a:pt x="3438" y="19076"/>
                                        </a:lnTo>
                                        <a:cubicBezTo>
                                          <a:pt x="4411" y="20561"/>
                                          <a:pt x="5553" y="21670"/>
                                          <a:pt x="6864" y="22402"/>
                                        </a:cubicBezTo>
                                        <a:cubicBezTo>
                                          <a:pt x="8180" y="23135"/>
                                          <a:pt x="9698" y="23502"/>
                                          <a:pt x="11418" y="23502"/>
                                        </a:cubicBezTo>
                                        <a:cubicBezTo>
                                          <a:pt x="14252" y="23502"/>
                                          <a:pt x="16395" y="22625"/>
                                          <a:pt x="17847" y="20873"/>
                                        </a:cubicBezTo>
                                        <a:cubicBezTo>
                                          <a:pt x="19304" y="19121"/>
                                          <a:pt x="20033" y="16542"/>
                                          <a:pt x="20033" y="1313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26" name="Freeform: Shape 4026"/>
                                <wps:cNvSpPr/>
                                <wps:spPr>
                                  <a:xfrm flipV="1">
                                    <a:off x="7281656" y="6178950"/>
                                    <a:ext cx="18857" cy="25895"/>
                                  </a:xfrm>
                                  <a:custGeom>
                                    <a:avLst/>
                                    <a:gdLst>
                                      <a:gd name="connsiteX0" fmla="*/ 17264 w 18857"/>
                                      <a:gd name="connsiteY0" fmla="*/ 22871 h 25895"/>
                                      <a:gd name="connsiteX1" fmla="*/ 17264 w 18857"/>
                                      <a:gd name="connsiteY1" fmla="*/ 19037 h 25895"/>
                                      <a:gd name="connsiteX2" fmla="*/ 13697 w 18857"/>
                                      <a:gd name="connsiteY2" fmla="*/ 20355 h 25895"/>
                                      <a:gd name="connsiteX3" fmla="*/ 9862 w 18857"/>
                                      <a:gd name="connsiteY3" fmla="*/ 20799 h 25895"/>
                                      <a:gd name="connsiteX4" fmla="*/ 5336 w 18857"/>
                                      <a:gd name="connsiteY4" fmla="*/ 19876 h 25895"/>
                                      <a:gd name="connsiteX5" fmla="*/ 3828 w 18857"/>
                                      <a:gd name="connsiteY5" fmla="*/ 17100 h 25895"/>
                                      <a:gd name="connsiteX6" fmla="*/ 4906 w 18857"/>
                                      <a:gd name="connsiteY6" fmla="*/ 14887 h 25895"/>
                                      <a:gd name="connsiteX7" fmla="*/ 9249 w 18857"/>
                                      <a:gd name="connsiteY7" fmla="*/ 13358 h 25895"/>
                                      <a:gd name="connsiteX8" fmla="*/ 10638 w 18857"/>
                                      <a:gd name="connsiteY8" fmla="*/ 13048 h 25895"/>
                                      <a:gd name="connsiteX9" fmla="*/ 16771 w 18857"/>
                                      <a:gd name="connsiteY9" fmla="*/ 10441 h 25895"/>
                                      <a:gd name="connsiteX10" fmla="*/ 18589 w 18857"/>
                                      <a:gd name="connsiteY10" fmla="*/ 5741 h 25895"/>
                                      <a:gd name="connsiteX11" fmla="*/ 15868 w 18857"/>
                                      <a:gd name="connsiteY11" fmla="*/ 294 h 25895"/>
                                      <a:gd name="connsiteX12" fmla="*/ 8389 w 18857"/>
                                      <a:gd name="connsiteY12" fmla="*/ -1707 h 25895"/>
                                      <a:gd name="connsiteX13" fmla="*/ 4258 w 18857"/>
                                      <a:gd name="connsiteY13" fmla="*/ -1319 h 25895"/>
                                      <a:gd name="connsiteX14" fmla="*/ -268 w 18857"/>
                                      <a:gd name="connsiteY14" fmla="*/ -164 h 25895"/>
                                      <a:gd name="connsiteX15" fmla="*/ -268 w 18857"/>
                                      <a:gd name="connsiteY15" fmla="*/ 4022 h 25895"/>
                                      <a:gd name="connsiteX16" fmla="*/ 4159 w 18857"/>
                                      <a:gd name="connsiteY16" fmla="*/ 2267 h 25895"/>
                                      <a:gd name="connsiteX17" fmla="*/ 8480 w 18857"/>
                                      <a:gd name="connsiteY17" fmla="*/ 1689 h 25895"/>
                                      <a:gd name="connsiteX18" fmla="*/ 12879 w 18857"/>
                                      <a:gd name="connsiteY18" fmla="*/ 2669 h 25895"/>
                                      <a:gd name="connsiteX19" fmla="*/ 14423 w 18857"/>
                                      <a:gd name="connsiteY19" fmla="*/ 5431 h 25895"/>
                                      <a:gd name="connsiteX20" fmla="*/ 13309 w 18857"/>
                                      <a:gd name="connsiteY20" fmla="*/ 7961 h 25895"/>
                                      <a:gd name="connsiteX21" fmla="*/ 8431 w 18857"/>
                                      <a:gd name="connsiteY21" fmla="*/ 9659 h 25895"/>
                                      <a:gd name="connsiteX22" fmla="*/ 7021 w 18857"/>
                                      <a:gd name="connsiteY22" fmla="*/ 9990 h 25895"/>
                                      <a:gd name="connsiteX23" fmla="*/ 1579 w 18857"/>
                                      <a:gd name="connsiteY23" fmla="*/ 12421 h 25895"/>
                                      <a:gd name="connsiteX24" fmla="*/ -92 w 18857"/>
                                      <a:gd name="connsiteY24" fmla="*/ 16924 h 25895"/>
                                      <a:gd name="connsiteX25" fmla="*/ 2376 w 18857"/>
                                      <a:gd name="connsiteY25" fmla="*/ 22293 h 25895"/>
                                      <a:gd name="connsiteX26" fmla="*/ 9383 w 18857"/>
                                      <a:gd name="connsiteY26" fmla="*/ 24188 h 25895"/>
                                      <a:gd name="connsiteX27" fmla="*/ 13605 w 18857"/>
                                      <a:gd name="connsiteY27" fmla="*/ 23857 h 25895"/>
                                      <a:gd name="connsiteX28" fmla="*/ 17264 w 18857"/>
                                      <a:gd name="connsiteY28" fmla="*/ 22871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7264" y="22871"/>
                                        </a:moveTo>
                                        <a:lnTo>
                                          <a:pt x="17264" y="19037"/>
                                        </a:lnTo>
                                        <a:cubicBezTo>
                                          <a:pt x="16122" y="19625"/>
                                          <a:pt x="14933" y="20064"/>
                                          <a:pt x="13697" y="20355"/>
                                        </a:cubicBezTo>
                                        <a:cubicBezTo>
                                          <a:pt x="12466" y="20651"/>
                                          <a:pt x="11187" y="20799"/>
                                          <a:pt x="9862" y="20799"/>
                                        </a:cubicBezTo>
                                        <a:cubicBezTo>
                                          <a:pt x="7851" y="20799"/>
                                          <a:pt x="6342" y="20491"/>
                                          <a:pt x="5336" y="19876"/>
                                        </a:cubicBezTo>
                                        <a:cubicBezTo>
                                          <a:pt x="4331" y="19261"/>
                                          <a:pt x="3828" y="18335"/>
                                          <a:pt x="3828" y="17100"/>
                                        </a:cubicBezTo>
                                        <a:cubicBezTo>
                                          <a:pt x="3828" y="16160"/>
                                          <a:pt x="4187" y="15423"/>
                                          <a:pt x="4906" y="14887"/>
                                        </a:cubicBezTo>
                                        <a:cubicBezTo>
                                          <a:pt x="5626" y="14352"/>
                                          <a:pt x="7073" y="13842"/>
                                          <a:pt x="9249" y="13358"/>
                                        </a:cubicBezTo>
                                        <a:lnTo>
                                          <a:pt x="10638" y="13048"/>
                                        </a:lnTo>
                                        <a:cubicBezTo>
                                          <a:pt x="13514" y="12433"/>
                                          <a:pt x="15558" y="11564"/>
                                          <a:pt x="16771" y="10441"/>
                                        </a:cubicBezTo>
                                        <a:cubicBezTo>
                                          <a:pt x="17983" y="9318"/>
                                          <a:pt x="18589" y="7752"/>
                                          <a:pt x="18589" y="5741"/>
                                        </a:cubicBezTo>
                                        <a:cubicBezTo>
                                          <a:pt x="18589" y="3449"/>
                                          <a:pt x="17682" y="1633"/>
                                          <a:pt x="15868" y="294"/>
                                        </a:cubicBezTo>
                                        <a:cubicBezTo>
                                          <a:pt x="14054" y="-1040"/>
                                          <a:pt x="11561" y="-1707"/>
                                          <a:pt x="8389" y="-1707"/>
                                        </a:cubicBezTo>
                                        <a:cubicBezTo>
                                          <a:pt x="7068" y="-1707"/>
                                          <a:pt x="5691" y="-1578"/>
                                          <a:pt x="4258" y="-1319"/>
                                        </a:cubicBezTo>
                                        <a:cubicBezTo>
                                          <a:pt x="2825" y="-1061"/>
                                          <a:pt x="1316" y="-676"/>
                                          <a:pt x="-268" y="-164"/>
                                        </a:cubicBezTo>
                                        <a:lnTo>
                                          <a:pt x="-268" y="4022"/>
                                        </a:lnTo>
                                        <a:cubicBezTo>
                                          <a:pt x="1231" y="3242"/>
                                          <a:pt x="2707" y="2657"/>
                                          <a:pt x="4159" y="2267"/>
                                        </a:cubicBezTo>
                                        <a:cubicBezTo>
                                          <a:pt x="5611" y="1882"/>
                                          <a:pt x="7052" y="1689"/>
                                          <a:pt x="8480" y="1689"/>
                                        </a:cubicBezTo>
                                        <a:cubicBezTo>
                                          <a:pt x="10389" y="1689"/>
                                          <a:pt x="11855" y="2016"/>
                                          <a:pt x="12879" y="2669"/>
                                        </a:cubicBezTo>
                                        <a:cubicBezTo>
                                          <a:pt x="13908" y="3322"/>
                                          <a:pt x="14423" y="4242"/>
                                          <a:pt x="14423" y="5431"/>
                                        </a:cubicBezTo>
                                        <a:cubicBezTo>
                                          <a:pt x="14423" y="6530"/>
                                          <a:pt x="14052" y="7373"/>
                                          <a:pt x="13309" y="7961"/>
                                        </a:cubicBezTo>
                                        <a:cubicBezTo>
                                          <a:pt x="12571" y="8548"/>
                                          <a:pt x="10945" y="9114"/>
                                          <a:pt x="8431" y="9659"/>
                                        </a:cubicBezTo>
                                        <a:lnTo>
                                          <a:pt x="7021" y="9990"/>
                                        </a:lnTo>
                                        <a:cubicBezTo>
                                          <a:pt x="4512" y="10516"/>
                                          <a:pt x="2698" y="11326"/>
                                          <a:pt x="1579" y="12421"/>
                                        </a:cubicBezTo>
                                        <a:cubicBezTo>
                                          <a:pt x="465" y="13515"/>
                                          <a:pt x="-92" y="15016"/>
                                          <a:pt x="-92" y="16924"/>
                                        </a:cubicBezTo>
                                        <a:cubicBezTo>
                                          <a:pt x="-92" y="19244"/>
                                          <a:pt x="731" y="21034"/>
                                          <a:pt x="2376" y="22293"/>
                                        </a:cubicBezTo>
                                        <a:cubicBezTo>
                                          <a:pt x="4021" y="23557"/>
                                          <a:pt x="6356" y="24188"/>
                                          <a:pt x="9383" y="24188"/>
                                        </a:cubicBezTo>
                                        <a:cubicBezTo>
                                          <a:pt x="10877" y="24188"/>
                                          <a:pt x="12285" y="24078"/>
                                          <a:pt x="13605" y="23857"/>
                                        </a:cubicBezTo>
                                        <a:cubicBezTo>
                                          <a:pt x="14931" y="23641"/>
                                          <a:pt x="16150" y="23312"/>
                                          <a:pt x="17264" y="2287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027" name="Freeform: Shape 4027"/>
                              <wps:cNvSpPr/>
                              <wps:spPr>
                                <a:xfrm>
                                  <a:off x="6476941" y="6254614"/>
                                  <a:ext cx="90231" cy="4509"/>
                                </a:xfrm>
                                <a:custGeom>
                                  <a:avLst/>
                                  <a:gdLst>
                                    <a:gd name="connsiteX0" fmla="*/ 0 w 90231"/>
                                    <a:gd name="connsiteY0" fmla="*/ 0 h 4509"/>
                                    <a:gd name="connsiteX1" fmla="*/ 90232 w 90231"/>
                                    <a:gd name="connsiteY1" fmla="*/ 0 h 4509"/>
                                  </a:gdLst>
                                  <a:ahLst/>
                                  <a:cxnLst>
                                    <a:cxn ang="0">
                                      <a:pos x="connsiteX0" y="connsiteY0"/>
                                    </a:cxn>
                                    <a:cxn ang="0">
                                      <a:pos x="connsiteX1" y="connsiteY1"/>
                                    </a:cxn>
                                  </a:cxnLst>
                                  <a:rect l="l" t="t" r="r" b="b"/>
                                  <a:pathLst>
                                    <a:path w="90231" h="4509">
                                      <a:moveTo>
                                        <a:pt x="0" y="0"/>
                                      </a:moveTo>
                                      <a:lnTo>
                                        <a:pt x="90232" y="0"/>
                                      </a:lnTo>
                                    </a:path>
                                  </a:pathLst>
                                </a:custGeom>
                                <a:noFill/>
                                <a:ln w="6816" cap="sq">
                                  <a:solidFill>
                                    <a:srgbClr val="2CA02C"/>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028" name="Graphic 3124"/>
                              <wpg:cNvGrpSpPr/>
                              <wpg:grpSpPr>
                                <a:xfrm>
                                  <a:off x="6605711" y="6236132"/>
                                  <a:ext cx="655281" cy="43645"/>
                                  <a:chOff x="6605711" y="6236132"/>
                                  <a:chExt cx="655281" cy="43645"/>
                                </a:xfrm>
                                <a:solidFill>
                                  <a:srgbClr val="000000"/>
                                </a:solidFill>
                              </wpg:grpSpPr>
                              <wps:wsp>
                                <wps:cNvPr id="4029" name="Freeform: Shape 4029"/>
                                <wps:cNvSpPr/>
                                <wps:spPr>
                                  <a:xfrm flipV="1">
                                    <a:off x="6605711" y="6245144"/>
                                    <a:ext cx="18857" cy="25895"/>
                                  </a:xfrm>
                                  <a:custGeom>
                                    <a:avLst/>
                                    <a:gdLst>
                                      <a:gd name="connsiteX0" fmla="*/ 17114 w 18857"/>
                                      <a:gd name="connsiteY0" fmla="*/ 22885 h 25895"/>
                                      <a:gd name="connsiteX1" fmla="*/ 17114 w 18857"/>
                                      <a:gd name="connsiteY1" fmla="*/ 19052 h 25895"/>
                                      <a:gd name="connsiteX2" fmla="*/ 13547 w 18857"/>
                                      <a:gd name="connsiteY2" fmla="*/ 20370 h 25895"/>
                                      <a:gd name="connsiteX3" fmla="*/ 9712 w 18857"/>
                                      <a:gd name="connsiteY3" fmla="*/ 20814 h 25895"/>
                                      <a:gd name="connsiteX4" fmla="*/ 5187 w 18857"/>
                                      <a:gd name="connsiteY4" fmla="*/ 19891 h 25895"/>
                                      <a:gd name="connsiteX5" fmla="*/ 3678 w 18857"/>
                                      <a:gd name="connsiteY5" fmla="*/ 17114 h 25895"/>
                                      <a:gd name="connsiteX6" fmla="*/ 4757 w 18857"/>
                                      <a:gd name="connsiteY6" fmla="*/ 14902 h 25895"/>
                                      <a:gd name="connsiteX7" fmla="*/ 9099 w 18857"/>
                                      <a:gd name="connsiteY7" fmla="*/ 13373 h 25895"/>
                                      <a:gd name="connsiteX8" fmla="*/ 10488 w 18857"/>
                                      <a:gd name="connsiteY8" fmla="*/ 13063 h 25895"/>
                                      <a:gd name="connsiteX9" fmla="*/ 16621 w 18857"/>
                                      <a:gd name="connsiteY9" fmla="*/ 10456 h 25895"/>
                                      <a:gd name="connsiteX10" fmla="*/ 18439 w 18857"/>
                                      <a:gd name="connsiteY10" fmla="*/ 5756 h 25895"/>
                                      <a:gd name="connsiteX11" fmla="*/ 15718 w 18857"/>
                                      <a:gd name="connsiteY11" fmla="*/ 309 h 25895"/>
                                      <a:gd name="connsiteX12" fmla="*/ 8239 w 18857"/>
                                      <a:gd name="connsiteY12" fmla="*/ -1692 h 25895"/>
                                      <a:gd name="connsiteX13" fmla="*/ 4108 w 18857"/>
                                      <a:gd name="connsiteY13" fmla="*/ -1305 h 25895"/>
                                      <a:gd name="connsiteX14" fmla="*/ -418 w 18857"/>
                                      <a:gd name="connsiteY14" fmla="*/ -149 h 25895"/>
                                      <a:gd name="connsiteX15" fmla="*/ -418 w 18857"/>
                                      <a:gd name="connsiteY15" fmla="*/ 4036 h 25895"/>
                                      <a:gd name="connsiteX16" fmla="*/ 4009 w 18857"/>
                                      <a:gd name="connsiteY16" fmla="*/ 2282 h 25895"/>
                                      <a:gd name="connsiteX17" fmla="*/ 8331 w 18857"/>
                                      <a:gd name="connsiteY17" fmla="*/ 1704 h 25895"/>
                                      <a:gd name="connsiteX18" fmla="*/ 12729 w 18857"/>
                                      <a:gd name="connsiteY18" fmla="*/ 2683 h 25895"/>
                                      <a:gd name="connsiteX19" fmla="*/ 14273 w 18857"/>
                                      <a:gd name="connsiteY19" fmla="*/ 5446 h 25895"/>
                                      <a:gd name="connsiteX20" fmla="*/ 13159 w 18857"/>
                                      <a:gd name="connsiteY20" fmla="*/ 7975 h 25895"/>
                                      <a:gd name="connsiteX21" fmla="*/ 8281 w 18857"/>
                                      <a:gd name="connsiteY21" fmla="*/ 9673 h 25895"/>
                                      <a:gd name="connsiteX22" fmla="*/ 6871 w 18857"/>
                                      <a:gd name="connsiteY22" fmla="*/ 10005 h 25895"/>
                                      <a:gd name="connsiteX23" fmla="*/ 1429 w 18857"/>
                                      <a:gd name="connsiteY23" fmla="*/ 12436 h 25895"/>
                                      <a:gd name="connsiteX24" fmla="*/ -241 w 18857"/>
                                      <a:gd name="connsiteY24" fmla="*/ 16938 h 25895"/>
                                      <a:gd name="connsiteX25" fmla="*/ 2226 w 18857"/>
                                      <a:gd name="connsiteY25" fmla="*/ 22308 h 25895"/>
                                      <a:gd name="connsiteX26" fmla="*/ 9233 w 18857"/>
                                      <a:gd name="connsiteY26" fmla="*/ 24203 h 25895"/>
                                      <a:gd name="connsiteX27" fmla="*/ 13456 w 18857"/>
                                      <a:gd name="connsiteY27" fmla="*/ 23872 h 25895"/>
                                      <a:gd name="connsiteX28" fmla="*/ 17114 w 18857"/>
                                      <a:gd name="connsiteY28" fmla="*/ 22885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7114" y="22885"/>
                                        </a:moveTo>
                                        <a:lnTo>
                                          <a:pt x="17114" y="19052"/>
                                        </a:lnTo>
                                        <a:cubicBezTo>
                                          <a:pt x="15972" y="19639"/>
                                          <a:pt x="14783" y="20079"/>
                                          <a:pt x="13547" y="20370"/>
                                        </a:cubicBezTo>
                                        <a:cubicBezTo>
                                          <a:pt x="12316" y="20666"/>
                                          <a:pt x="11038" y="20814"/>
                                          <a:pt x="9712" y="20814"/>
                                        </a:cubicBezTo>
                                        <a:cubicBezTo>
                                          <a:pt x="7701" y="20814"/>
                                          <a:pt x="6192" y="20506"/>
                                          <a:pt x="5187" y="19891"/>
                                        </a:cubicBezTo>
                                        <a:cubicBezTo>
                                          <a:pt x="4181" y="19275"/>
                                          <a:pt x="3678" y="18350"/>
                                          <a:pt x="3678" y="17114"/>
                                        </a:cubicBezTo>
                                        <a:cubicBezTo>
                                          <a:pt x="3678" y="16175"/>
                                          <a:pt x="4038" y="15437"/>
                                          <a:pt x="4757" y="14902"/>
                                        </a:cubicBezTo>
                                        <a:cubicBezTo>
                                          <a:pt x="5476" y="14366"/>
                                          <a:pt x="6923" y="13857"/>
                                          <a:pt x="9099" y="13373"/>
                                        </a:cubicBezTo>
                                        <a:lnTo>
                                          <a:pt x="10488" y="13063"/>
                                        </a:lnTo>
                                        <a:cubicBezTo>
                                          <a:pt x="13364" y="12447"/>
                                          <a:pt x="15408" y="11578"/>
                                          <a:pt x="16621" y="10456"/>
                                        </a:cubicBezTo>
                                        <a:cubicBezTo>
                                          <a:pt x="17833" y="9333"/>
                                          <a:pt x="18439" y="7766"/>
                                          <a:pt x="18439" y="5756"/>
                                        </a:cubicBezTo>
                                        <a:cubicBezTo>
                                          <a:pt x="18439" y="3463"/>
                                          <a:pt x="17532" y="1648"/>
                                          <a:pt x="15718" y="309"/>
                                        </a:cubicBezTo>
                                        <a:cubicBezTo>
                                          <a:pt x="13904" y="-1025"/>
                                          <a:pt x="11411" y="-1692"/>
                                          <a:pt x="8239" y="-1692"/>
                                        </a:cubicBezTo>
                                        <a:cubicBezTo>
                                          <a:pt x="6918" y="-1692"/>
                                          <a:pt x="5541" y="-1563"/>
                                          <a:pt x="4108" y="-1305"/>
                                        </a:cubicBezTo>
                                        <a:cubicBezTo>
                                          <a:pt x="2675" y="-1046"/>
                                          <a:pt x="1166" y="-661"/>
                                          <a:pt x="-418" y="-149"/>
                                        </a:cubicBezTo>
                                        <a:lnTo>
                                          <a:pt x="-418" y="4036"/>
                                        </a:lnTo>
                                        <a:cubicBezTo>
                                          <a:pt x="1082" y="3257"/>
                                          <a:pt x="2557" y="2672"/>
                                          <a:pt x="4009" y="2282"/>
                                        </a:cubicBezTo>
                                        <a:cubicBezTo>
                                          <a:pt x="5462" y="1897"/>
                                          <a:pt x="6902" y="1704"/>
                                          <a:pt x="8331" y="1704"/>
                                        </a:cubicBezTo>
                                        <a:cubicBezTo>
                                          <a:pt x="10239" y="1704"/>
                                          <a:pt x="11705" y="2030"/>
                                          <a:pt x="12729" y="2683"/>
                                        </a:cubicBezTo>
                                        <a:cubicBezTo>
                                          <a:pt x="13759" y="3336"/>
                                          <a:pt x="14273" y="4257"/>
                                          <a:pt x="14273" y="5446"/>
                                        </a:cubicBezTo>
                                        <a:cubicBezTo>
                                          <a:pt x="14273" y="6545"/>
                                          <a:pt x="13902" y="7388"/>
                                          <a:pt x="13159" y="7975"/>
                                        </a:cubicBezTo>
                                        <a:cubicBezTo>
                                          <a:pt x="12422" y="8562"/>
                                          <a:pt x="10796" y="9129"/>
                                          <a:pt x="8281" y="9673"/>
                                        </a:cubicBezTo>
                                        <a:lnTo>
                                          <a:pt x="6871" y="10005"/>
                                        </a:lnTo>
                                        <a:cubicBezTo>
                                          <a:pt x="4362" y="10531"/>
                                          <a:pt x="2548" y="11341"/>
                                          <a:pt x="1429" y="12436"/>
                                        </a:cubicBezTo>
                                        <a:cubicBezTo>
                                          <a:pt x="316" y="13530"/>
                                          <a:pt x="-241" y="15031"/>
                                          <a:pt x="-241" y="16938"/>
                                        </a:cubicBezTo>
                                        <a:cubicBezTo>
                                          <a:pt x="-241" y="19259"/>
                                          <a:pt x="581" y="21049"/>
                                          <a:pt x="2226" y="22308"/>
                                        </a:cubicBezTo>
                                        <a:cubicBezTo>
                                          <a:pt x="3871" y="23571"/>
                                          <a:pt x="6206" y="24203"/>
                                          <a:pt x="9233" y="24203"/>
                                        </a:cubicBezTo>
                                        <a:cubicBezTo>
                                          <a:pt x="10727" y="24203"/>
                                          <a:pt x="12135" y="24093"/>
                                          <a:pt x="13456" y="23872"/>
                                        </a:cubicBezTo>
                                        <a:cubicBezTo>
                                          <a:pt x="14781" y="23656"/>
                                          <a:pt x="16000" y="23327"/>
                                          <a:pt x="17114" y="2288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30" name="Freeform: Shape 4030"/>
                                <wps:cNvSpPr/>
                                <wps:spPr>
                                  <a:xfrm flipV="1">
                                    <a:off x="6628117" y="6245736"/>
                                    <a:ext cx="24010" cy="34041"/>
                                  </a:xfrm>
                                  <a:custGeom>
                                    <a:avLst/>
                                    <a:gdLst>
                                      <a:gd name="connsiteX0" fmla="*/ 12547 w 24010"/>
                                      <a:gd name="connsiteY0" fmla="*/ 6059 h 34041"/>
                                      <a:gd name="connsiteX1" fmla="*/ 9198 w 24010"/>
                                      <a:gd name="connsiteY1" fmla="*/ 317 h 34041"/>
                                      <a:gd name="connsiteX2" fmla="*/ 4842 w 24010"/>
                                      <a:gd name="connsiteY2" fmla="*/ -1029 h 34041"/>
                                      <a:gd name="connsiteX3" fmla="*/ 1599 w 24010"/>
                                      <a:gd name="connsiteY3" fmla="*/ -1029 h 34041"/>
                                      <a:gd name="connsiteX4" fmla="*/ 1599 w 24010"/>
                                      <a:gd name="connsiteY4" fmla="*/ 2360 h 34041"/>
                                      <a:gd name="connsiteX5" fmla="*/ 3982 w 24010"/>
                                      <a:gd name="connsiteY5" fmla="*/ 2360 h 34041"/>
                                      <a:gd name="connsiteX6" fmla="*/ 6576 w 24010"/>
                                      <a:gd name="connsiteY6" fmla="*/ 3156 h 34041"/>
                                      <a:gd name="connsiteX7" fmla="*/ 8627 w 24010"/>
                                      <a:gd name="connsiteY7" fmla="*/ 6898 h 34041"/>
                                      <a:gd name="connsiteX8" fmla="*/ 9353 w 24010"/>
                                      <a:gd name="connsiteY8" fmla="*/ 8744 h 34041"/>
                                      <a:gd name="connsiteX9" fmla="*/ -622 w 24010"/>
                                      <a:gd name="connsiteY9" fmla="*/ 33012 h 34041"/>
                                      <a:gd name="connsiteX10" fmla="*/ 3672 w 24010"/>
                                      <a:gd name="connsiteY10" fmla="*/ 33012 h 34041"/>
                                      <a:gd name="connsiteX11" fmla="*/ 11384 w 24010"/>
                                      <a:gd name="connsiteY11" fmla="*/ 13726 h 34041"/>
                                      <a:gd name="connsiteX12" fmla="*/ 19096 w 24010"/>
                                      <a:gd name="connsiteY12" fmla="*/ 33012 h 34041"/>
                                      <a:gd name="connsiteX13" fmla="*/ 23389 w 24010"/>
                                      <a:gd name="connsiteY13" fmla="*/ 33012 h 34041"/>
                                      <a:gd name="connsiteX14" fmla="*/ 12547 w 24010"/>
                                      <a:gd name="connsiteY14" fmla="*/ 6059 h 34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010" h="34041">
                                        <a:moveTo>
                                          <a:pt x="12547" y="6059"/>
                                        </a:moveTo>
                                        <a:cubicBezTo>
                                          <a:pt x="11405" y="3123"/>
                                          <a:pt x="10289" y="1209"/>
                                          <a:pt x="9198" y="317"/>
                                        </a:cubicBezTo>
                                        <a:cubicBezTo>
                                          <a:pt x="8113" y="-581"/>
                                          <a:pt x="6660" y="-1029"/>
                                          <a:pt x="4842" y="-1029"/>
                                        </a:cubicBezTo>
                                        <a:lnTo>
                                          <a:pt x="1599" y="-1029"/>
                                        </a:lnTo>
                                        <a:lnTo>
                                          <a:pt x="1599" y="2360"/>
                                        </a:lnTo>
                                        <a:lnTo>
                                          <a:pt x="3982" y="2360"/>
                                        </a:lnTo>
                                        <a:cubicBezTo>
                                          <a:pt x="5095" y="2360"/>
                                          <a:pt x="5960" y="2625"/>
                                          <a:pt x="6576" y="3156"/>
                                        </a:cubicBezTo>
                                        <a:cubicBezTo>
                                          <a:pt x="7196" y="3682"/>
                                          <a:pt x="7880" y="4930"/>
                                          <a:pt x="8627" y="6898"/>
                                        </a:cubicBezTo>
                                        <a:lnTo>
                                          <a:pt x="9353" y="8744"/>
                                        </a:lnTo>
                                        <a:lnTo>
                                          <a:pt x="-622" y="33012"/>
                                        </a:lnTo>
                                        <a:lnTo>
                                          <a:pt x="3672" y="33012"/>
                                        </a:lnTo>
                                        <a:lnTo>
                                          <a:pt x="11384" y="13726"/>
                                        </a:lnTo>
                                        <a:lnTo>
                                          <a:pt x="19096" y="33012"/>
                                        </a:lnTo>
                                        <a:lnTo>
                                          <a:pt x="23389" y="33012"/>
                                        </a:lnTo>
                                        <a:lnTo>
                                          <a:pt x="12547" y="6059"/>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31" name="Freeform: Shape 4031"/>
                                <wps:cNvSpPr/>
                                <wps:spPr>
                                  <a:xfrm flipV="1">
                                    <a:off x="6657565" y="6245144"/>
                                    <a:ext cx="20668" cy="25254"/>
                                  </a:xfrm>
                                  <a:custGeom>
                                    <a:avLst/>
                                    <a:gdLst>
                                      <a:gd name="connsiteX0" fmla="*/ 19900 w 20668"/>
                                      <a:gd name="connsiteY0" fmla="*/ 13151 h 25254"/>
                                      <a:gd name="connsiteX1" fmla="*/ 19900 w 20668"/>
                                      <a:gd name="connsiteY1" fmla="*/ -1738 h 25254"/>
                                      <a:gd name="connsiteX2" fmla="*/ 15847 w 20668"/>
                                      <a:gd name="connsiteY2" fmla="*/ -1738 h 25254"/>
                                      <a:gd name="connsiteX3" fmla="*/ 15847 w 20668"/>
                                      <a:gd name="connsiteY3" fmla="*/ 13017 h 25254"/>
                                      <a:gd name="connsiteX4" fmla="*/ 14479 w 20668"/>
                                      <a:gd name="connsiteY4" fmla="*/ 18253 h 25254"/>
                                      <a:gd name="connsiteX5" fmla="*/ 10384 w 20668"/>
                                      <a:gd name="connsiteY5" fmla="*/ 19993 h 25254"/>
                                      <a:gd name="connsiteX6" fmla="*/ 5202 w 20668"/>
                                      <a:gd name="connsiteY6" fmla="*/ 17900 h 25254"/>
                                      <a:gd name="connsiteX7" fmla="*/ 3306 w 20668"/>
                                      <a:gd name="connsiteY7" fmla="*/ 12200 h 25254"/>
                                      <a:gd name="connsiteX8" fmla="*/ 3306 w 20668"/>
                                      <a:gd name="connsiteY8" fmla="*/ -1738 h 25254"/>
                                      <a:gd name="connsiteX9" fmla="*/ -768 w 20668"/>
                                      <a:gd name="connsiteY9" fmla="*/ -1738 h 25254"/>
                                      <a:gd name="connsiteX10" fmla="*/ -768 w 20668"/>
                                      <a:gd name="connsiteY10" fmla="*/ 22924 h 25254"/>
                                      <a:gd name="connsiteX11" fmla="*/ 3306 w 20668"/>
                                      <a:gd name="connsiteY11" fmla="*/ 22924 h 25254"/>
                                      <a:gd name="connsiteX12" fmla="*/ 3306 w 20668"/>
                                      <a:gd name="connsiteY12" fmla="*/ 19091 h 25254"/>
                                      <a:gd name="connsiteX13" fmla="*/ 6732 w 20668"/>
                                      <a:gd name="connsiteY13" fmla="*/ 22417 h 25254"/>
                                      <a:gd name="connsiteX14" fmla="*/ 11286 w 20668"/>
                                      <a:gd name="connsiteY14" fmla="*/ 23516 h 25254"/>
                                      <a:gd name="connsiteX15" fmla="*/ 17715 w 20668"/>
                                      <a:gd name="connsiteY15" fmla="*/ 20888 h 25254"/>
                                      <a:gd name="connsiteX16" fmla="*/ 19900 w 20668"/>
                                      <a:gd name="connsiteY16" fmla="*/ 13151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900" y="13151"/>
                                        </a:moveTo>
                                        <a:lnTo>
                                          <a:pt x="19900" y="-1738"/>
                                        </a:lnTo>
                                        <a:lnTo>
                                          <a:pt x="15847" y="-1738"/>
                                        </a:lnTo>
                                        <a:lnTo>
                                          <a:pt x="15847" y="13017"/>
                                        </a:lnTo>
                                        <a:cubicBezTo>
                                          <a:pt x="15847" y="15352"/>
                                          <a:pt x="15391" y="17097"/>
                                          <a:pt x="14479" y="18253"/>
                                        </a:cubicBezTo>
                                        <a:cubicBezTo>
                                          <a:pt x="13568" y="19413"/>
                                          <a:pt x="12202" y="19993"/>
                                          <a:pt x="10384" y="19993"/>
                                        </a:cubicBezTo>
                                        <a:cubicBezTo>
                                          <a:pt x="8194" y="19993"/>
                                          <a:pt x="6467" y="19295"/>
                                          <a:pt x="5202" y="17900"/>
                                        </a:cubicBezTo>
                                        <a:cubicBezTo>
                                          <a:pt x="3938" y="16510"/>
                                          <a:pt x="3306" y="14610"/>
                                          <a:pt x="3306" y="12200"/>
                                        </a:cubicBezTo>
                                        <a:lnTo>
                                          <a:pt x="3306" y="-1738"/>
                                        </a:lnTo>
                                        <a:lnTo>
                                          <a:pt x="-768" y="-1738"/>
                                        </a:lnTo>
                                        <a:lnTo>
                                          <a:pt x="-768" y="22924"/>
                                        </a:lnTo>
                                        <a:lnTo>
                                          <a:pt x="3306" y="22924"/>
                                        </a:lnTo>
                                        <a:lnTo>
                                          <a:pt x="3306" y="19091"/>
                                        </a:lnTo>
                                        <a:cubicBezTo>
                                          <a:pt x="4279" y="20576"/>
                                          <a:pt x="5421" y="21684"/>
                                          <a:pt x="6732" y="22417"/>
                                        </a:cubicBezTo>
                                        <a:cubicBezTo>
                                          <a:pt x="8048" y="23150"/>
                                          <a:pt x="9566" y="23516"/>
                                          <a:pt x="11286" y="23516"/>
                                        </a:cubicBezTo>
                                        <a:cubicBezTo>
                                          <a:pt x="14120" y="23516"/>
                                          <a:pt x="16263" y="22640"/>
                                          <a:pt x="17715" y="20888"/>
                                        </a:cubicBezTo>
                                        <a:cubicBezTo>
                                          <a:pt x="19172" y="19136"/>
                                          <a:pt x="19900" y="16557"/>
                                          <a:pt x="19900" y="1315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32" name="Freeform: Shape 4032"/>
                                <wps:cNvSpPr/>
                                <wps:spPr>
                                  <a:xfrm flipV="1">
                                    <a:off x="6683276" y="6238732"/>
                                    <a:ext cx="15395" cy="31666"/>
                                  </a:xfrm>
                                  <a:custGeom>
                                    <a:avLst/>
                                    <a:gdLst>
                                      <a:gd name="connsiteX0" fmla="*/ 7069 w 15395"/>
                                      <a:gd name="connsiteY0" fmla="*/ 29473 h 31666"/>
                                      <a:gd name="connsiteX1" fmla="*/ 7069 w 15395"/>
                                      <a:gd name="connsiteY1" fmla="*/ 22469 h 31666"/>
                                      <a:gd name="connsiteX2" fmla="*/ 15416 w 15395"/>
                                      <a:gd name="connsiteY2" fmla="*/ 22469 h 31666"/>
                                      <a:gd name="connsiteX3" fmla="*/ 15416 w 15395"/>
                                      <a:gd name="connsiteY3" fmla="*/ 19319 h 31666"/>
                                      <a:gd name="connsiteX4" fmla="*/ 7069 w 15395"/>
                                      <a:gd name="connsiteY4" fmla="*/ 19319 h 31666"/>
                                      <a:gd name="connsiteX5" fmla="*/ 7069 w 15395"/>
                                      <a:gd name="connsiteY5" fmla="*/ 5931 h 31666"/>
                                      <a:gd name="connsiteX6" fmla="*/ 7894 w 15395"/>
                                      <a:gd name="connsiteY6" fmla="*/ 2055 h 31666"/>
                                      <a:gd name="connsiteX7" fmla="*/ 11256 w 15395"/>
                                      <a:gd name="connsiteY7" fmla="*/ 1196 h 31666"/>
                                      <a:gd name="connsiteX8" fmla="*/ 15416 w 15395"/>
                                      <a:gd name="connsiteY8" fmla="*/ 1196 h 31666"/>
                                      <a:gd name="connsiteX9" fmla="*/ 15416 w 15395"/>
                                      <a:gd name="connsiteY9" fmla="*/ -2194 h 31666"/>
                                      <a:gd name="connsiteX10" fmla="*/ 11256 w 15395"/>
                                      <a:gd name="connsiteY10" fmla="*/ -2194 h 31666"/>
                                      <a:gd name="connsiteX11" fmla="*/ 4778 w 15395"/>
                                      <a:gd name="connsiteY11" fmla="*/ -446 h 31666"/>
                                      <a:gd name="connsiteX12" fmla="*/ 2995 w 15395"/>
                                      <a:gd name="connsiteY12" fmla="*/ 5931 h 31666"/>
                                      <a:gd name="connsiteX13" fmla="*/ 2995 w 15395"/>
                                      <a:gd name="connsiteY13" fmla="*/ 19319 h 31666"/>
                                      <a:gd name="connsiteX14" fmla="*/ 20 w 15395"/>
                                      <a:gd name="connsiteY14" fmla="*/ 19319 h 31666"/>
                                      <a:gd name="connsiteX15" fmla="*/ 20 w 15395"/>
                                      <a:gd name="connsiteY15" fmla="*/ 22469 h 31666"/>
                                      <a:gd name="connsiteX16" fmla="*/ 2995 w 15395"/>
                                      <a:gd name="connsiteY16" fmla="*/ 22469 h 31666"/>
                                      <a:gd name="connsiteX17" fmla="*/ 2995 w 15395"/>
                                      <a:gd name="connsiteY17" fmla="*/ 29473 h 31666"/>
                                      <a:gd name="connsiteX18" fmla="*/ 7069 w 15395"/>
                                      <a:gd name="connsiteY18" fmla="*/ 29473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7069" y="29473"/>
                                        </a:moveTo>
                                        <a:lnTo>
                                          <a:pt x="7069" y="22469"/>
                                        </a:lnTo>
                                        <a:lnTo>
                                          <a:pt x="15416" y="22469"/>
                                        </a:lnTo>
                                        <a:lnTo>
                                          <a:pt x="15416" y="19319"/>
                                        </a:lnTo>
                                        <a:lnTo>
                                          <a:pt x="7069" y="19319"/>
                                        </a:lnTo>
                                        <a:lnTo>
                                          <a:pt x="7069" y="5931"/>
                                        </a:lnTo>
                                        <a:cubicBezTo>
                                          <a:pt x="7069" y="3920"/>
                                          <a:pt x="7344" y="2628"/>
                                          <a:pt x="7894" y="2055"/>
                                        </a:cubicBezTo>
                                        <a:cubicBezTo>
                                          <a:pt x="8444" y="1482"/>
                                          <a:pt x="9565" y="1196"/>
                                          <a:pt x="11256" y="1196"/>
                                        </a:cubicBezTo>
                                        <a:lnTo>
                                          <a:pt x="15416" y="1196"/>
                                        </a:lnTo>
                                        <a:lnTo>
                                          <a:pt x="15416" y="-2194"/>
                                        </a:lnTo>
                                        <a:lnTo>
                                          <a:pt x="11256" y="-2194"/>
                                        </a:lnTo>
                                        <a:cubicBezTo>
                                          <a:pt x="8126" y="-2194"/>
                                          <a:pt x="5967" y="-1611"/>
                                          <a:pt x="4778" y="-446"/>
                                        </a:cubicBezTo>
                                        <a:cubicBezTo>
                                          <a:pt x="3589" y="724"/>
                                          <a:pt x="2995" y="2849"/>
                                          <a:pt x="2995" y="5931"/>
                                        </a:cubicBezTo>
                                        <a:lnTo>
                                          <a:pt x="2995" y="19319"/>
                                        </a:lnTo>
                                        <a:lnTo>
                                          <a:pt x="20" y="19319"/>
                                        </a:lnTo>
                                        <a:lnTo>
                                          <a:pt x="20" y="22469"/>
                                        </a:lnTo>
                                        <a:lnTo>
                                          <a:pt x="2995" y="22469"/>
                                        </a:lnTo>
                                        <a:lnTo>
                                          <a:pt x="2995" y="29473"/>
                                        </a:lnTo>
                                        <a:lnTo>
                                          <a:pt x="7069" y="294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33" name="Freeform: Shape 4033"/>
                                <wps:cNvSpPr/>
                                <wps:spPr>
                                  <a:xfrm flipV="1">
                                    <a:off x="6703849" y="6236132"/>
                                    <a:ext cx="20668" cy="34266"/>
                                  </a:xfrm>
                                  <a:custGeom>
                                    <a:avLst/>
                                    <a:gdLst>
                                      <a:gd name="connsiteX0" fmla="*/ 19911 w 20668"/>
                                      <a:gd name="connsiteY0" fmla="*/ 12511 h 34266"/>
                                      <a:gd name="connsiteX1" fmla="*/ 19911 w 20668"/>
                                      <a:gd name="connsiteY1" fmla="*/ -2378 h 34266"/>
                                      <a:gd name="connsiteX2" fmla="*/ 15857 w 20668"/>
                                      <a:gd name="connsiteY2" fmla="*/ -2378 h 34266"/>
                                      <a:gd name="connsiteX3" fmla="*/ 15857 w 20668"/>
                                      <a:gd name="connsiteY3" fmla="*/ 12377 h 34266"/>
                                      <a:gd name="connsiteX4" fmla="*/ 14490 w 20668"/>
                                      <a:gd name="connsiteY4" fmla="*/ 17612 h 34266"/>
                                      <a:gd name="connsiteX5" fmla="*/ 10394 w 20668"/>
                                      <a:gd name="connsiteY5" fmla="*/ 19353 h 34266"/>
                                      <a:gd name="connsiteX6" fmla="*/ 5213 w 20668"/>
                                      <a:gd name="connsiteY6" fmla="*/ 17260 h 34266"/>
                                      <a:gd name="connsiteX7" fmla="*/ 3316 w 20668"/>
                                      <a:gd name="connsiteY7" fmla="*/ 11559 h 34266"/>
                                      <a:gd name="connsiteX8" fmla="*/ 3316 w 20668"/>
                                      <a:gd name="connsiteY8" fmla="*/ -2378 h 34266"/>
                                      <a:gd name="connsiteX9" fmla="*/ -758 w 20668"/>
                                      <a:gd name="connsiteY9" fmla="*/ -2378 h 34266"/>
                                      <a:gd name="connsiteX10" fmla="*/ -758 w 20668"/>
                                      <a:gd name="connsiteY10" fmla="*/ 31888 h 34266"/>
                                      <a:gd name="connsiteX11" fmla="*/ 3316 w 20668"/>
                                      <a:gd name="connsiteY11" fmla="*/ 31888 h 34266"/>
                                      <a:gd name="connsiteX12" fmla="*/ 3316 w 20668"/>
                                      <a:gd name="connsiteY12" fmla="*/ 18451 h 34266"/>
                                      <a:gd name="connsiteX13" fmla="*/ 6742 w 20668"/>
                                      <a:gd name="connsiteY13" fmla="*/ 21777 h 34266"/>
                                      <a:gd name="connsiteX14" fmla="*/ 11296 w 20668"/>
                                      <a:gd name="connsiteY14" fmla="*/ 22876 h 34266"/>
                                      <a:gd name="connsiteX15" fmla="*/ 17725 w 20668"/>
                                      <a:gd name="connsiteY15" fmla="*/ 20247 h 34266"/>
                                      <a:gd name="connsiteX16" fmla="*/ 19911 w 20668"/>
                                      <a:gd name="connsiteY16" fmla="*/ 12511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34266">
                                        <a:moveTo>
                                          <a:pt x="19911" y="12511"/>
                                        </a:moveTo>
                                        <a:lnTo>
                                          <a:pt x="19911" y="-2378"/>
                                        </a:lnTo>
                                        <a:lnTo>
                                          <a:pt x="15857" y="-2378"/>
                                        </a:lnTo>
                                        <a:lnTo>
                                          <a:pt x="15857" y="12377"/>
                                        </a:lnTo>
                                        <a:cubicBezTo>
                                          <a:pt x="15857" y="14711"/>
                                          <a:pt x="15401" y="16457"/>
                                          <a:pt x="14490" y="17612"/>
                                        </a:cubicBezTo>
                                        <a:cubicBezTo>
                                          <a:pt x="13578" y="18772"/>
                                          <a:pt x="12213" y="19353"/>
                                          <a:pt x="10394" y="19353"/>
                                        </a:cubicBezTo>
                                        <a:cubicBezTo>
                                          <a:pt x="8204" y="19353"/>
                                          <a:pt x="6477" y="18655"/>
                                          <a:pt x="5213" y="17260"/>
                                        </a:cubicBezTo>
                                        <a:cubicBezTo>
                                          <a:pt x="3948" y="15869"/>
                                          <a:pt x="3316" y="13969"/>
                                          <a:pt x="3316" y="11559"/>
                                        </a:cubicBezTo>
                                        <a:lnTo>
                                          <a:pt x="3316" y="-2378"/>
                                        </a:lnTo>
                                        <a:lnTo>
                                          <a:pt x="-758" y="-2378"/>
                                        </a:lnTo>
                                        <a:lnTo>
                                          <a:pt x="-758" y="31888"/>
                                        </a:lnTo>
                                        <a:lnTo>
                                          <a:pt x="3316" y="31888"/>
                                        </a:lnTo>
                                        <a:lnTo>
                                          <a:pt x="3316" y="18451"/>
                                        </a:lnTo>
                                        <a:cubicBezTo>
                                          <a:pt x="4289" y="19935"/>
                                          <a:pt x="5431" y="21044"/>
                                          <a:pt x="6742" y="21777"/>
                                        </a:cubicBezTo>
                                        <a:cubicBezTo>
                                          <a:pt x="8058" y="22509"/>
                                          <a:pt x="9576" y="22876"/>
                                          <a:pt x="11296" y="22876"/>
                                        </a:cubicBezTo>
                                        <a:cubicBezTo>
                                          <a:pt x="14130" y="22876"/>
                                          <a:pt x="16273" y="22000"/>
                                          <a:pt x="17725" y="20247"/>
                                        </a:cubicBezTo>
                                        <a:cubicBezTo>
                                          <a:pt x="19182" y="18495"/>
                                          <a:pt x="19911" y="15916"/>
                                          <a:pt x="19911" y="1251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34" name="Freeform: Shape 4034"/>
                                <wps:cNvSpPr/>
                                <wps:spPr>
                                  <a:xfrm flipV="1">
                                    <a:off x="6730836" y="6245144"/>
                                    <a:ext cx="22868" cy="25895"/>
                                  </a:xfrm>
                                  <a:custGeom>
                                    <a:avLst/>
                                    <a:gdLst>
                                      <a:gd name="connsiteX0" fmla="*/ 22188 w 22868"/>
                                      <a:gd name="connsiteY0" fmla="*/ 12295 h 25895"/>
                                      <a:gd name="connsiteX1" fmla="*/ 22188 w 22868"/>
                                      <a:gd name="connsiteY1" fmla="*/ 10315 h 25895"/>
                                      <a:gd name="connsiteX2" fmla="*/ 3550 w 22868"/>
                                      <a:gd name="connsiteY2" fmla="*/ 10315 h 25895"/>
                                      <a:gd name="connsiteX3" fmla="*/ 6073 w 22868"/>
                                      <a:gd name="connsiteY3" fmla="*/ 3938 h 25895"/>
                                      <a:gd name="connsiteX4" fmla="*/ 12361 w 22868"/>
                                      <a:gd name="connsiteY4" fmla="*/ 1746 h 25895"/>
                                      <a:gd name="connsiteX5" fmla="*/ 16887 w 22868"/>
                                      <a:gd name="connsiteY5" fmla="*/ 2317 h 25895"/>
                                      <a:gd name="connsiteX6" fmla="*/ 21244 w 22868"/>
                                      <a:gd name="connsiteY6" fmla="*/ 4036 h 25895"/>
                                      <a:gd name="connsiteX7" fmla="*/ 21244 w 22868"/>
                                      <a:gd name="connsiteY7" fmla="*/ 203 h 25895"/>
                                      <a:gd name="connsiteX8" fmla="*/ 16767 w 22868"/>
                                      <a:gd name="connsiteY8" fmla="*/ -1206 h 25895"/>
                                      <a:gd name="connsiteX9" fmla="*/ 12122 w 22868"/>
                                      <a:gd name="connsiteY9" fmla="*/ -1692 h 25895"/>
                                      <a:gd name="connsiteX10" fmla="*/ 2767 w 22868"/>
                                      <a:gd name="connsiteY10" fmla="*/ 1739 h 25895"/>
                                      <a:gd name="connsiteX11" fmla="*/ -680 w 22868"/>
                                      <a:gd name="connsiteY11" fmla="*/ 11040 h 25895"/>
                                      <a:gd name="connsiteX12" fmla="*/ 2591 w 22868"/>
                                      <a:gd name="connsiteY12" fmla="*/ 20645 h 25895"/>
                                      <a:gd name="connsiteX13" fmla="*/ 11417 w 22868"/>
                                      <a:gd name="connsiteY13" fmla="*/ 24203 h 25895"/>
                                      <a:gd name="connsiteX14" fmla="*/ 19291 w 22868"/>
                                      <a:gd name="connsiteY14" fmla="*/ 20997 h 25895"/>
                                      <a:gd name="connsiteX15" fmla="*/ 22188 w 22868"/>
                                      <a:gd name="connsiteY15" fmla="*/ 12295 h 25895"/>
                                      <a:gd name="connsiteX16" fmla="*/ 18135 w 22868"/>
                                      <a:gd name="connsiteY16" fmla="*/ 13486 h 25895"/>
                                      <a:gd name="connsiteX17" fmla="*/ 16274 w 22868"/>
                                      <a:gd name="connsiteY17" fmla="*/ 18784 h 25895"/>
                                      <a:gd name="connsiteX18" fmla="*/ 11459 w 22868"/>
                                      <a:gd name="connsiteY18" fmla="*/ 20771 h 25895"/>
                                      <a:gd name="connsiteX19" fmla="*/ 6031 w 22868"/>
                                      <a:gd name="connsiteY19" fmla="*/ 18855 h 25895"/>
                                      <a:gd name="connsiteX20" fmla="*/ 3684 w 22868"/>
                                      <a:gd name="connsiteY20" fmla="*/ 13457 h 25895"/>
                                      <a:gd name="connsiteX21" fmla="*/ 18135 w 22868"/>
                                      <a:gd name="connsiteY21" fmla="*/ 13486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868" h="25895">
                                        <a:moveTo>
                                          <a:pt x="22188" y="12295"/>
                                        </a:moveTo>
                                        <a:lnTo>
                                          <a:pt x="22188" y="10315"/>
                                        </a:lnTo>
                                        <a:lnTo>
                                          <a:pt x="3550" y="10315"/>
                                        </a:lnTo>
                                        <a:cubicBezTo>
                                          <a:pt x="3728" y="7524"/>
                                          <a:pt x="4570" y="5399"/>
                                          <a:pt x="6073" y="3938"/>
                                        </a:cubicBezTo>
                                        <a:cubicBezTo>
                                          <a:pt x="7577" y="2477"/>
                                          <a:pt x="9673" y="1746"/>
                                          <a:pt x="12361" y="1746"/>
                                        </a:cubicBezTo>
                                        <a:cubicBezTo>
                                          <a:pt x="13917" y="1746"/>
                                          <a:pt x="15426" y="1937"/>
                                          <a:pt x="16887" y="2317"/>
                                        </a:cubicBezTo>
                                        <a:cubicBezTo>
                                          <a:pt x="18349" y="2698"/>
                                          <a:pt x="19801" y="3271"/>
                                          <a:pt x="21244" y="4036"/>
                                        </a:cubicBezTo>
                                        <a:lnTo>
                                          <a:pt x="21244" y="203"/>
                                        </a:lnTo>
                                        <a:cubicBezTo>
                                          <a:pt x="19787" y="-412"/>
                                          <a:pt x="18295" y="-882"/>
                                          <a:pt x="16767" y="-1206"/>
                                        </a:cubicBezTo>
                                        <a:cubicBezTo>
                                          <a:pt x="15240" y="-1530"/>
                                          <a:pt x="13691" y="-1692"/>
                                          <a:pt x="12122" y="-1692"/>
                                        </a:cubicBezTo>
                                        <a:cubicBezTo>
                                          <a:pt x="8183" y="-1692"/>
                                          <a:pt x="5065" y="-548"/>
                                          <a:pt x="2767" y="1739"/>
                                        </a:cubicBezTo>
                                        <a:cubicBezTo>
                                          <a:pt x="469" y="4032"/>
                                          <a:pt x="-680" y="7132"/>
                                          <a:pt x="-680" y="11040"/>
                                        </a:cubicBezTo>
                                        <a:cubicBezTo>
                                          <a:pt x="-680" y="15076"/>
                                          <a:pt x="410" y="18277"/>
                                          <a:pt x="2591" y="20645"/>
                                        </a:cubicBezTo>
                                        <a:cubicBezTo>
                                          <a:pt x="4772" y="23017"/>
                                          <a:pt x="7714" y="24203"/>
                                          <a:pt x="11417" y="24203"/>
                                        </a:cubicBezTo>
                                        <a:cubicBezTo>
                                          <a:pt x="14735" y="24203"/>
                                          <a:pt x="17359" y="23134"/>
                                          <a:pt x="19291" y="20997"/>
                                        </a:cubicBezTo>
                                        <a:cubicBezTo>
                                          <a:pt x="21222" y="18864"/>
                                          <a:pt x="22188" y="15963"/>
                                          <a:pt x="22188" y="12295"/>
                                        </a:cubicBezTo>
                                        <a:close/>
                                        <a:moveTo>
                                          <a:pt x="18135" y="13486"/>
                                        </a:moveTo>
                                        <a:cubicBezTo>
                                          <a:pt x="18107" y="15698"/>
                                          <a:pt x="17486" y="17464"/>
                                          <a:pt x="16274" y="18784"/>
                                        </a:cubicBezTo>
                                        <a:cubicBezTo>
                                          <a:pt x="15061" y="20109"/>
                                          <a:pt x="13456" y="20771"/>
                                          <a:pt x="11459" y="20771"/>
                                        </a:cubicBezTo>
                                        <a:cubicBezTo>
                                          <a:pt x="9199" y="20771"/>
                                          <a:pt x="7389" y="20133"/>
                                          <a:pt x="6031" y="18855"/>
                                        </a:cubicBezTo>
                                        <a:cubicBezTo>
                                          <a:pt x="4673" y="17577"/>
                                          <a:pt x="3890" y="15778"/>
                                          <a:pt x="3684" y="13457"/>
                                        </a:cubicBezTo>
                                        <a:lnTo>
                                          <a:pt x="18135" y="1348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35" name="Freeform: Shape 4035"/>
                                <wps:cNvSpPr/>
                                <wps:spPr>
                                  <a:xfrm flipV="1">
                                    <a:off x="6757317" y="6238732"/>
                                    <a:ext cx="15395" cy="31666"/>
                                  </a:xfrm>
                                  <a:custGeom>
                                    <a:avLst/>
                                    <a:gdLst>
                                      <a:gd name="connsiteX0" fmla="*/ 7085 w 15395"/>
                                      <a:gd name="connsiteY0" fmla="*/ 29473 h 31666"/>
                                      <a:gd name="connsiteX1" fmla="*/ 7085 w 15395"/>
                                      <a:gd name="connsiteY1" fmla="*/ 22469 h 31666"/>
                                      <a:gd name="connsiteX2" fmla="*/ 15432 w 15395"/>
                                      <a:gd name="connsiteY2" fmla="*/ 22469 h 31666"/>
                                      <a:gd name="connsiteX3" fmla="*/ 15432 w 15395"/>
                                      <a:gd name="connsiteY3" fmla="*/ 19319 h 31666"/>
                                      <a:gd name="connsiteX4" fmla="*/ 7085 w 15395"/>
                                      <a:gd name="connsiteY4" fmla="*/ 19319 h 31666"/>
                                      <a:gd name="connsiteX5" fmla="*/ 7085 w 15395"/>
                                      <a:gd name="connsiteY5" fmla="*/ 5931 h 31666"/>
                                      <a:gd name="connsiteX6" fmla="*/ 7910 w 15395"/>
                                      <a:gd name="connsiteY6" fmla="*/ 2055 h 31666"/>
                                      <a:gd name="connsiteX7" fmla="*/ 11273 w 15395"/>
                                      <a:gd name="connsiteY7" fmla="*/ 1196 h 31666"/>
                                      <a:gd name="connsiteX8" fmla="*/ 15432 w 15395"/>
                                      <a:gd name="connsiteY8" fmla="*/ 1196 h 31666"/>
                                      <a:gd name="connsiteX9" fmla="*/ 15432 w 15395"/>
                                      <a:gd name="connsiteY9" fmla="*/ -2194 h 31666"/>
                                      <a:gd name="connsiteX10" fmla="*/ 11273 w 15395"/>
                                      <a:gd name="connsiteY10" fmla="*/ -2194 h 31666"/>
                                      <a:gd name="connsiteX11" fmla="*/ 4794 w 15395"/>
                                      <a:gd name="connsiteY11" fmla="*/ -446 h 31666"/>
                                      <a:gd name="connsiteX12" fmla="*/ 3011 w 15395"/>
                                      <a:gd name="connsiteY12" fmla="*/ 5931 h 31666"/>
                                      <a:gd name="connsiteX13" fmla="*/ 3011 w 15395"/>
                                      <a:gd name="connsiteY13" fmla="*/ 19319 h 31666"/>
                                      <a:gd name="connsiteX14" fmla="*/ 36 w 15395"/>
                                      <a:gd name="connsiteY14" fmla="*/ 19319 h 31666"/>
                                      <a:gd name="connsiteX15" fmla="*/ 36 w 15395"/>
                                      <a:gd name="connsiteY15" fmla="*/ 22469 h 31666"/>
                                      <a:gd name="connsiteX16" fmla="*/ 3011 w 15395"/>
                                      <a:gd name="connsiteY16" fmla="*/ 22469 h 31666"/>
                                      <a:gd name="connsiteX17" fmla="*/ 3011 w 15395"/>
                                      <a:gd name="connsiteY17" fmla="*/ 29473 h 31666"/>
                                      <a:gd name="connsiteX18" fmla="*/ 7085 w 15395"/>
                                      <a:gd name="connsiteY18" fmla="*/ 29473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7085" y="29473"/>
                                        </a:moveTo>
                                        <a:lnTo>
                                          <a:pt x="7085" y="22469"/>
                                        </a:lnTo>
                                        <a:lnTo>
                                          <a:pt x="15432" y="22469"/>
                                        </a:lnTo>
                                        <a:lnTo>
                                          <a:pt x="15432" y="19319"/>
                                        </a:lnTo>
                                        <a:lnTo>
                                          <a:pt x="7085" y="19319"/>
                                        </a:lnTo>
                                        <a:lnTo>
                                          <a:pt x="7085" y="5931"/>
                                        </a:lnTo>
                                        <a:cubicBezTo>
                                          <a:pt x="7085" y="3920"/>
                                          <a:pt x="7360" y="2628"/>
                                          <a:pt x="7910" y="2055"/>
                                        </a:cubicBezTo>
                                        <a:cubicBezTo>
                                          <a:pt x="8460" y="1482"/>
                                          <a:pt x="9581" y="1196"/>
                                          <a:pt x="11273" y="1196"/>
                                        </a:cubicBezTo>
                                        <a:lnTo>
                                          <a:pt x="15432" y="1196"/>
                                        </a:lnTo>
                                        <a:lnTo>
                                          <a:pt x="15432" y="-2194"/>
                                        </a:lnTo>
                                        <a:lnTo>
                                          <a:pt x="11273" y="-2194"/>
                                        </a:lnTo>
                                        <a:cubicBezTo>
                                          <a:pt x="8143" y="-2194"/>
                                          <a:pt x="5983" y="-1611"/>
                                          <a:pt x="4794" y="-446"/>
                                        </a:cubicBezTo>
                                        <a:cubicBezTo>
                                          <a:pt x="3605" y="724"/>
                                          <a:pt x="3011" y="2849"/>
                                          <a:pt x="3011" y="5931"/>
                                        </a:cubicBezTo>
                                        <a:lnTo>
                                          <a:pt x="3011" y="19319"/>
                                        </a:lnTo>
                                        <a:lnTo>
                                          <a:pt x="36" y="19319"/>
                                        </a:lnTo>
                                        <a:lnTo>
                                          <a:pt x="36" y="22469"/>
                                        </a:lnTo>
                                        <a:lnTo>
                                          <a:pt x="3011" y="22469"/>
                                        </a:lnTo>
                                        <a:lnTo>
                                          <a:pt x="3011" y="29473"/>
                                        </a:lnTo>
                                        <a:lnTo>
                                          <a:pt x="7085" y="294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36" name="Freeform: Shape 4036"/>
                                <wps:cNvSpPr/>
                                <wps:spPr>
                                  <a:xfrm flipV="1">
                                    <a:off x="6778044" y="6236132"/>
                                    <a:ext cx="4053" cy="34266"/>
                                  </a:xfrm>
                                  <a:custGeom>
                                    <a:avLst/>
                                    <a:gdLst>
                                      <a:gd name="connsiteX0" fmla="*/ 413 w 4053"/>
                                      <a:gd name="connsiteY0" fmla="*/ 22284 h 34266"/>
                                      <a:gd name="connsiteX1" fmla="*/ 4466 w 4053"/>
                                      <a:gd name="connsiteY1" fmla="*/ 22284 h 34266"/>
                                      <a:gd name="connsiteX2" fmla="*/ 4466 w 4053"/>
                                      <a:gd name="connsiteY2" fmla="*/ -2378 h 34266"/>
                                      <a:gd name="connsiteX3" fmla="*/ 413 w 4053"/>
                                      <a:gd name="connsiteY3" fmla="*/ -2378 h 34266"/>
                                      <a:gd name="connsiteX4" fmla="*/ 413 w 4053"/>
                                      <a:gd name="connsiteY4" fmla="*/ 22284 h 34266"/>
                                      <a:gd name="connsiteX5" fmla="*/ 413 w 4053"/>
                                      <a:gd name="connsiteY5" fmla="*/ 31888 h 34266"/>
                                      <a:gd name="connsiteX6" fmla="*/ 4466 w 4053"/>
                                      <a:gd name="connsiteY6" fmla="*/ 31888 h 34266"/>
                                      <a:gd name="connsiteX7" fmla="*/ 4466 w 4053"/>
                                      <a:gd name="connsiteY7" fmla="*/ 26751 h 34266"/>
                                      <a:gd name="connsiteX8" fmla="*/ 413 w 4053"/>
                                      <a:gd name="connsiteY8" fmla="*/ 26751 h 34266"/>
                                      <a:gd name="connsiteX9" fmla="*/ 413 w 4053"/>
                                      <a:gd name="connsiteY9" fmla="*/ 31888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413" y="22284"/>
                                        </a:moveTo>
                                        <a:lnTo>
                                          <a:pt x="4466" y="22284"/>
                                        </a:lnTo>
                                        <a:lnTo>
                                          <a:pt x="4466" y="-2378"/>
                                        </a:lnTo>
                                        <a:lnTo>
                                          <a:pt x="413" y="-2378"/>
                                        </a:lnTo>
                                        <a:lnTo>
                                          <a:pt x="413" y="22284"/>
                                        </a:lnTo>
                                        <a:close/>
                                        <a:moveTo>
                                          <a:pt x="413" y="31888"/>
                                        </a:moveTo>
                                        <a:lnTo>
                                          <a:pt x="4466" y="31888"/>
                                        </a:lnTo>
                                        <a:lnTo>
                                          <a:pt x="4466" y="26751"/>
                                        </a:lnTo>
                                        <a:lnTo>
                                          <a:pt x="413" y="26751"/>
                                        </a:lnTo>
                                        <a:lnTo>
                                          <a:pt x="413" y="3188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37" name="Freeform: Shape 4037"/>
                                <wps:cNvSpPr/>
                                <wps:spPr>
                                  <a:xfrm flipV="1">
                                    <a:off x="6788817" y="6245144"/>
                                    <a:ext cx="19519" cy="25895"/>
                                  </a:xfrm>
                                  <a:custGeom>
                                    <a:avLst/>
                                    <a:gdLst>
                                      <a:gd name="connsiteX0" fmla="*/ 19090 w 19519"/>
                                      <a:gd name="connsiteY0" fmla="*/ 22667 h 25895"/>
                                      <a:gd name="connsiteX1" fmla="*/ 19090 w 19519"/>
                                      <a:gd name="connsiteY1" fmla="*/ 18876 h 25895"/>
                                      <a:gd name="connsiteX2" fmla="*/ 15643 w 19519"/>
                                      <a:gd name="connsiteY2" fmla="*/ 20299 h 25895"/>
                                      <a:gd name="connsiteX3" fmla="*/ 12153 w 19519"/>
                                      <a:gd name="connsiteY3" fmla="*/ 20771 h 25895"/>
                                      <a:gd name="connsiteX4" fmla="*/ 6020 w 19519"/>
                                      <a:gd name="connsiteY4" fmla="*/ 18270 h 25895"/>
                                      <a:gd name="connsiteX5" fmla="*/ 3842 w 19519"/>
                                      <a:gd name="connsiteY5" fmla="*/ 11259 h 25895"/>
                                      <a:gd name="connsiteX6" fmla="*/ 6020 w 19519"/>
                                      <a:gd name="connsiteY6" fmla="*/ 4241 h 25895"/>
                                      <a:gd name="connsiteX7" fmla="*/ 12153 w 19519"/>
                                      <a:gd name="connsiteY7" fmla="*/ 1746 h 25895"/>
                                      <a:gd name="connsiteX8" fmla="*/ 15643 w 19519"/>
                                      <a:gd name="connsiteY8" fmla="*/ 2218 h 25895"/>
                                      <a:gd name="connsiteX9" fmla="*/ 19090 w 19519"/>
                                      <a:gd name="connsiteY9" fmla="*/ 3642 h 25895"/>
                                      <a:gd name="connsiteX10" fmla="*/ 19090 w 19519"/>
                                      <a:gd name="connsiteY10" fmla="*/ -107 h 25895"/>
                                      <a:gd name="connsiteX11" fmla="*/ 15572 w 19519"/>
                                      <a:gd name="connsiteY11" fmla="*/ -1291 h 25895"/>
                                      <a:gd name="connsiteX12" fmla="*/ 11709 w 19519"/>
                                      <a:gd name="connsiteY12" fmla="*/ -1692 h 25895"/>
                                      <a:gd name="connsiteX13" fmla="*/ 2848 w 19519"/>
                                      <a:gd name="connsiteY13" fmla="*/ 1810 h 25895"/>
                                      <a:gd name="connsiteX14" fmla="*/ -430 w 19519"/>
                                      <a:gd name="connsiteY14" fmla="*/ 11259 h 25895"/>
                                      <a:gd name="connsiteX15" fmla="*/ 2883 w 19519"/>
                                      <a:gd name="connsiteY15" fmla="*/ 20743 h 25895"/>
                                      <a:gd name="connsiteX16" fmla="*/ 11977 w 19519"/>
                                      <a:gd name="connsiteY16" fmla="*/ 24203 h 25895"/>
                                      <a:gd name="connsiteX17" fmla="*/ 15629 w 19519"/>
                                      <a:gd name="connsiteY17" fmla="*/ 23815 h 25895"/>
                                      <a:gd name="connsiteX18" fmla="*/ 19090 w 19519"/>
                                      <a:gd name="connsiteY18" fmla="*/ 22667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9090" y="22667"/>
                                        </a:moveTo>
                                        <a:lnTo>
                                          <a:pt x="19090" y="18876"/>
                                        </a:lnTo>
                                        <a:cubicBezTo>
                                          <a:pt x="17943" y="19510"/>
                                          <a:pt x="16794" y="19985"/>
                                          <a:pt x="15643" y="20299"/>
                                        </a:cubicBezTo>
                                        <a:cubicBezTo>
                                          <a:pt x="14491" y="20614"/>
                                          <a:pt x="13328" y="20771"/>
                                          <a:pt x="12153" y="20771"/>
                                        </a:cubicBezTo>
                                        <a:cubicBezTo>
                                          <a:pt x="9521" y="20771"/>
                                          <a:pt x="7477" y="19938"/>
                                          <a:pt x="6020" y="18270"/>
                                        </a:cubicBezTo>
                                        <a:cubicBezTo>
                                          <a:pt x="4568" y="16607"/>
                                          <a:pt x="3842" y="14270"/>
                                          <a:pt x="3842" y="11259"/>
                                        </a:cubicBezTo>
                                        <a:cubicBezTo>
                                          <a:pt x="3842" y="8248"/>
                                          <a:pt x="4568" y="5908"/>
                                          <a:pt x="6020" y="4241"/>
                                        </a:cubicBezTo>
                                        <a:cubicBezTo>
                                          <a:pt x="7477" y="2578"/>
                                          <a:pt x="9521" y="1746"/>
                                          <a:pt x="12153" y="1746"/>
                                        </a:cubicBezTo>
                                        <a:cubicBezTo>
                                          <a:pt x="13328" y="1746"/>
                                          <a:pt x="14491" y="1904"/>
                                          <a:pt x="15643" y="2218"/>
                                        </a:cubicBezTo>
                                        <a:cubicBezTo>
                                          <a:pt x="16794" y="2533"/>
                                          <a:pt x="17943" y="3008"/>
                                          <a:pt x="19090" y="3642"/>
                                        </a:cubicBezTo>
                                        <a:lnTo>
                                          <a:pt x="19090" y="-107"/>
                                        </a:lnTo>
                                        <a:cubicBezTo>
                                          <a:pt x="17957" y="-633"/>
                                          <a:pt x="16785" y="-1028"/>
                                          <a:pt x="15572" y="-1291"/>
                                        </a:cubicBezTo>
                                        <a:cubicBezTo>
                                          <a:pt x="14364" y="-1558"/>
                                          <a:pt x="13077" y="-1692"/>
                                          <a:pt x="11709" y="-1692"/>
                                        </a:cubicBezTo>
                                        <a:cubicBezTo>
                                          <a:pt x="7992" y="-1692"/>
                                          <a:pt x="5038" y="-525"/>
                                          <a:pt x="2848" y="1810"/>
                                        </a:cubicBezTo>
                                        <a:cubicBezTo>
                                          <a:pt x="663" y="4144"/>
                                          <a:pt x="-430" y="7294"/>
                                          <a:pt x="-430" y="11259"/>
                                        </a:cubicBezTo>
                                        <a:cubicBezTo>
                                          <a:pt x="-430" y="15280"/>
                                          <a:pt x="674" y="18441"/>
                                          <a:pt x="2883" y="20743"/>
                                        </a:cubicBezTo>
                                        <a:cubicBezTo>
                                          <a:pt x="5097" y="23050"/>
                                          <a:pt x="8128" y="24203"/>
                                          <a:pt x="11977" y="24203"/>
                                        </a:cubicBezTo>
                                        <a:cubicBezTo>
                                          <a:pt x="13222" y="24203"/>
                                          <a:pt x="14440" y="24074"/>
                                          <a:pt x="15629" y="23815"/>
                                        </a:cubicBezTo>
                                        <a:cubicBezTo>
                                          <a:pt x="16817" y="23562"/>
                                          <a:pt x="17971" y="23179"/>
                                          <a:pt x="19090" y="22667"/>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38" name="Freeform: Shape 4038"/>
                                <wps:cNvSpPr/>
                                <wps:spPr>
                                  <a:xfrm flipV="1">
                                    <a:off x="6811133" y="6270398"/>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39" name="Freeform: Shape 4039"/>
                                <wps:cNvSpPr/>
                                <wps:spPr>
                                  <a:xfrm flipV="1">
                                    <a:off x="6829570" y="6245144"/>
                                    <a:ext cx="20668" cy="25254"/>
                                  </a:xfrm>
                                  <a:custGeom>
                                    <a:avLst/>
                                    <a:gdLst>
                                      <a:gd name="connsiteX0" fmla="*/ 19938 w 20668"/>
                                      <a:gd name="connsiteY0" fmla="*/ 13151 h 25254"/>
                                      <a:gd name="connsiteX1" fmla="*/ 19938 w 20668"/>
                                      <a:gd name="connsiteY1" fmla="*/ -1738 h 25254"/>
                                      <a:gd name="connsiteX2" fmla="*/ 15885 w 20668"/>
                                      <a:gd name="connsiteY2" fmla="*/ -1738 h 25254"/>
                                      <a:gd name="connsiteX3" fmla="*/ 15885 w 20668"/>
                                      <a:gd name="connsiteY3" fmla="*/ 13017 h 25254"/>
                                      <a:gd name="connsiteX4" fmla="*/ 14517 w 20668"/>
                                      <a:gd name="connsiteY4" fmla="*/ 18253 h 25254"/>
                                      <a:gd name="connsiteX5" fmla="*/ 10422 w 20668"/>
                                      <a:gd name="connsiteY5" fmla="*/ 19993 h 25254"/>
                                      <a:gd name="connsiteX6" fmla="*/ 5241 w 20668"/>
                                      <a:gd name="connsiteY6" fmla="*/ 17900 h 25254"/>
                                      <a:gd name="connsiteX7" fmla="*/ 3344 w 20668"/>
                                      <a:gd name="connsiteY7" fmla="*/ 12200 h 25254"/>
                                      <a:gd name="connsiteX8" fmla="*/ 3344 w 20668"/>
                                      <a:gd name="connsiteY8" fmla="*/ -1738 h 25254"/>
                                      <a:gd name="connsiteX9" fmla="*/ -730 w 20668"/>
                                      <a:gd name="connsiteY9" fmla="*/ -1738 h 25254"/>
                                      <a:gd name="connsiteX10" fmla="*/ -730 w 20668"/>
                                      <a:gd name="connsiteY10" fmla="*/ 22924 h 25254"/>
                                      <a:gd name="connsiteX11" fmla="*/ 3344 w 20668"/>
                                      <a:gd name="connsiteY11" fmla="*/ 22924 h 25254"/>
                                      <a:gd name="connsiteX12" fmla="*/ 3344 w 20668"/>
                                      <a:gd name="connsiteY12" fmla="*/ 19091 h 25254"/>
                                      <a:gd name="connsiteX13" fmla="*/ 6770 w 20668"/>
                                      <a:gd name="connsiteY13" fmla="*/ 22417 h 25254"/>
                                      <a:gd name="connsiteX14" fmla="*/ 11324 w 20668"/>
                                      <a:gd name="connsiteY14" fmla="*/ 23516 h 25254"/>
                                      <a:gd name="connsiteX15" fmla="*/ 17753 w 20668"/>
                                      <a:gd name="connsiteY15" fmla="*/ 20888 h 25254"/>
                                      <a:gd name="connsiteX16" fmla="*/ 19938 w 20668"/>
                                      <a:gd name="connsiteY16" fmla="*/ 13151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938" y="13151"/>
                                        </a:moveTo>
                                        <a:lnTo>
                                          <a:pt x="19938" y="-1738"/>
                                        </a:lnTo>
                                        <a:lnTo>
                                          <a:pt x="15885" y="-1738"/>
                                        </a:lnTo>
                                        <a:lnTo>
                                          <a:pt x="15885" y="13017"/>
                                        </a:lnTo>
                                        <a:cubicBezTo>
                                          <a:pt x="15885" y="15352"/>
                                          <a:pt x="15429" y="17097"/>
                                          <a:pt x="14517" y="18253"/>
                                        </a:cubicBezTo>
                                        <a:cubicBezTo>
                                          <a:pt x="13606" y="19413"/>
                                          <a:pt x="12241" y="19993"/>
                                          <a:pt x="10422" y="19993"/>
                                        </a:cubicBezTo>
                                        <a:cubicBezTo>
                                          <a:pt x="8232" y="19993"/>
                                          <a:pt x="6505" y="19295"/>
                                          <a:pt x="5241" y="17900"/>
                                        </a:cubicBezTo>
                                        <a:cubicBezTo>
                                          <a:pt x="3976" y="16510"/>
                                          <a:pt x="3344" y="14610"/>
                                          <a:pt x="3344" y="12200"/>
                                        </a:cubicBezTo>
                                        <a:lnTo>
                                          <a:pt x="3344" y="-1738"/>
                                        </a:lnTo>
                                        <a:lnTo>
                                          <a:pt x="-730" y="-1738"/>
                                        </a:lnTo>
                                        <a:lnTo>
                                          <a:pt x="-730" y="22924"/>
                                        </a:lnTo>
                                        <a:lnTo>
                                          <a:pt x="3344" y="22924"/>
                                        </a:lnTo>
                                        <a:lnTo>
                                          <a:pt x="3344" y="19091"/>
                                        </a:lnTo>
                                        <a:cubicBezTo>
                                          <a:pt x="4317" y="20576"/>
                                          <a:pt x="5459" y="21684"/>
                                          <a:pt x="6770" y="22417"/>
                                        </a:cubicBezTo>
                                        <a:cubicBezTo>
                                          <a:pt x="8086" y="23150"/>
                                          <a:pt x="9604" y="23516"/>
                                          <a:pt x="11324" y="23516"/>
                                        </a:cubicBezTo>
                                        <a:cubicBezTo>
                                          <a:pt x="14158" y="23516"/>
                                          <a:pt x="16301" y="22640"/>
                                          <a:pt x="17753" y="20888"/>
                                        </a:cubicBezTo>
                                        <a:cubicBezTo>
                                          <a:pt x="19210" y="19136"/>
                                          <a:pt x="19938" y="16557"/>
                                          <a:pt x="19938" y="1315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40" name="Freeform: Shape 4040"/>
                                <wps:cNvSpPr/>
                                <wps:spPr>
                                  <a:xfrm flipV="1">
                                    <a:off x="6856556" y="6245144"/>
                                    <a:ext cx="22649" cy="25895"/>
                                  </a:xfrm>
                                  <a:custGeom>
                                    <a:avLst/>
                                    <a:gdLst>
                                      <a:gd name="connsiteX0" fmla="*/ 10685 w 22649"/>
                                      <a:gd name="connsiteY0" fmla="*/ 20771 h 25895"/>
                                      <a:gd name="connsiteX1" fmla="*/ 5532 w 22649"/>
                                      <a:gd name="connsiteY1" fmla="*/ 18228 h 25895"/>
                                      <a:gd name="connsiteX2" fmla="*/ 3635 w 22649"/>
                                      <a:gd name="connsiteY2" fmla="*/ 11259 h 25895"/>
                                      <a:gd name="connsiteX3" fmla="*/ 5518 w 22649"/>
                                      <a:gd name="connsiteY3" fmla="*/ 4290 h 25895"/>
                                      <a:gd name="connsiteX4" fmla="*/ 10685 w 22649"/>
                                      <a:gd name="connsiteY4" fmla="*/ 1746 h 25895"/>
                                      <a:gd name="connsiteX5" fmla="*/ 15817 w 22649"/>
                                      <a:gd name="connsiteY5" fmla="*/ 4297 h 25895"/>
                                      <a:gd name="connsiteX6" fmla="*/ 17713 w 22649"/>
                                      <a:gd name="connsiteY6" fmla="*/ 11259 h 25895"/>
                                      <a:gd name="connsiteX7" fmla="*/ 15817 w 22649"/>
                                      <a:gd name="connsiteY7" fmla="*/ 18207 h 25895"/>
                                      <a:gd name="connsiteX8" fmla="*/ 10685 w 22649"/>
                                      <a:gd name="connsiteY8" fmla="*/ 20771 h 25895"/>
                                      <a:gd name="connsiteX9" fmla="*/ 10685 w 22649"/>
                                      <a:gd name="connsiteY9" fmla="*/ 24203 h 25895"/>
                                      <a:gd name="connsiteX10" fmla="*/ 18989 w 22649"/>
                                      <a:gd name="connsiteY10" fmla="*/ 20764 h 25895"/>
                                      <a:gd name="connsiteX11" fmla="*/ 22013 w 22649"/>
                                      <a:gd name="connsiteY11" fmla="*/ 11259 h 25895"/>
                                      <a:gd name="connsiteX12" fmla="*/ 18989 w 22649"/>
                                      <a:gd name="connsiteY12" fmla="*/ 1753 h 25895"/>
                                      <a:gd name="connsiteX13" fmla="*/ 10685 w 22649"/>
                                      <a:gd name="connsiteY13" fmla="*/ -1692 h 25895"/>
                                      <a:gd name="connsiteX14" fmla="*/ 2366 w 22649"/>
                                      <a:gd name="connsiteY14" fmla="*/ 1753 h 25895"/>
                                      <a:gd name="connsiteX15" fmla="*/ -637 w 22649"/>
                                      <a:gd name="connsiteY15" fmla="*/ 11259 h 25895"/>
                                      <a:gd name="connsiteX16" fmla="*/ 2366 w 22649"/>
                                      <a:gd name="connsiteY16" fmla="*/ 20764 h 25895"/>
                                      <a:gd name="connsiteX17" fmla="*/ 10685 w 22649"/>
                                      <a:gd name="connsiteY17" fmla="*/ 24203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10685" y="20771"/>
                                        </a:moveTo>
                                        <a:cubicBezTo>
                                          <a:pt x="8514" y="20771"/>
                                          <a:pt x="6796" y="19924"/>
                                          <a:pt x="5532" y="18228"/>
                                        </a:cubicBezTo>
                                        <a:cubicBezTo>
                                          <a:pt x="4267" y="16532"/>
                                          <a:pt x="3635" y="14209"/>
                                          <a:pt x="3635" y="11259"/>
                                        </a:cubicBezTo>
                                        <a:cubicBezTo>
                                          <a:pt x="3635" y="8309"/>
                                          <a:pt x="4263" y="5986"/>
                                          <a:pt x="5518" y="4290"/>
                                        </a:cubicBezTo>
                                        <a:cubicBezTo>
                                          <a:pt x="6777" y="2594"/>
                                          <a:pt x="8499" y="1746"/>
                                          <a:pt x="10685" y="1746"/>
                                        </a:cubicBezTo>
                                        <a:cubicBezTo>
                                          <a:pt x="12847" y="1746"/>
                                          <a:pt x="14557" y="2597"/>
                                          <a:pt x="15817" y="4297"/>
                                        </a:cubicBezTo>
                                        <a:cubicBezTo>
                                          <a:pt x="17081" y="6002"/>
                                          <a:pt x="17713" y="8323"/>
                                          <a:pt x="17713" y="11259"/>
                                        </a:cubicBezTo>
                                        <a:cubicBezTo>
                                          <a:pt x="17713" y="14181"/>
                                          <a:pt x="17081" y="16497"/>
                                          <a:pt x="15817" y="18207"/>
                                        </a:cubicBezTo>
                                        <a:cubicBezTo>
                                          <a:pt x="14557" y="19917"/>
                                          <a:pt x="12847" y="20771"/>
                                          <a:pt x="10685" y="20771"/>
                                        </a:cubicBezTo>
                                        <a:close/>
                                        <a:moveTo>
                                          <a:pt x="10685" y="24203"/>
                                        </a:moveTo>
                                        <a:cubicBezTo>
                                          <a:pt x="14209" y="24203"/>
                                          <a:pt x="16977" y="23057"/>
                                          <a:pt x="18989" y="20764"/>
                                        </a:cubicBezTo>
                                        <a:cubicBezTo>
                                          <a:pt x="21005" y="18477"/>
                                          <a:pt x="22013" y="15308"/>
                                          <a:pt x="22013" y="11259"/>
                                        </a:cubicBezTo>
                                        <a:cubicBezTo>
                                          <a:pt x="22013" y="7224"/>
                                          <a:pt x="21005" y="4055"/>
                                          <a:pt x="18989" y="1753"/>
                                        </a:cubicBezTo>
                                        <a:cubicBezTo>
                                          <a:pt x="16977" y="-544"/>
                                          <a:pt x="14209" y="-1692"/>
                                          <a:pt x="10685" y="-1692"/>
                                        </a:cubicBezTo>
                                        <a:cubicBezTo>
                                          <a:pt x="7146" y="-1692"/>
                                          <a:pt x="4373" y="-544"/>
                                          <a:pt x="2366" y="1753"/>
                                        </a:cubicBezTo>
                                        <a:cubicBezTo>
                                          <a:pt x="364" y="4055"/>
                                          <a:pt x="-637" y="7224"/>
                                          <a:pt x="-637" y="11259"/>
                                        </a:cubicBezTo>
                                        <a:cubicBezTo>
                                          <a:pt x="-637" y="15308"/>
                                          <a:pt x="364" y="18477"/>
                                          <a:pt x="2366" y="20764"/>
                                        </a:cubicBezTo>
                                        <a:cubicBezTo>
                                          <a:pt x="4373" y="23057"/>
                                          <a:pt x="7146" y="24203"/>
                                          <a:pt x="10685" y="2420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41" name="Freeform: Shape 4041"/>
                                <wps:cNvSpPr/>
                                <wps:spPr>
                                  <a:xfrm flipV="1">
                                    <a:off x="6881671" y="6270398"/>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42" name="Freeform: Shape 4042"/>
                                <wps:cNvSpPr/>
                                <wps:spPr>
                                  <a:xfrm flipV="1">
                                    <a:off x="6898500" y="6245144"/>
                                    <a:ext cx="19519" cy="25895"/>
                                  </a:xfrm>
                                  <a:custGeom>
                                    <a:avLst/>
                                    <a:gdLst>
                                      <a:gd name="connsiteX0" fmla="*/ 19114 w 19519"/>
                                      <a:gd name="connsiteY0" fmla="*/ 22667 h 25895"/>
                                      <a:gd name="connsiteX1" fmla="*/ 19114 w 19519"/>
                                      <a:gd name="connsiteY1" fmla="*/ 18876 h 25895"/>
                                      <a:gd name="connsiteX2" fmla="*/ 15667 w 19519"/>
                                      <a:gd name="connsiteY2" fmla="*/ 20299 h 25895"/>
                                      <a:gd name="connsiteX3" fmla="*/ 12177 w 19519"/>
                                      <a:gd name="connsiteY3" fmla="*/ 20771 h 25895"/>
                                      <a:gd name="connsiteX4" fmla="*/ 6045 w 19519"/>
                                      <a:gd name="connsiteY4" fmla="*/ 18270 h 25895"/>
                                      <a:gd name="connsiteX5" fmla="*/ 3866 w 19519"/>
                                      <a:gd name="connsiteY5" fmla="*/ 11259 h 25895"/>
                                      <a:gd name="connsiteX6" fmla="*/ 6045 w 19519"/>
                                      <a:gd name="connsiteY6" fmla="*/ 4241 h 25895"/>
                                      <a:gd name="connsiteX7" fmla="*/ 12177 w 19519"/>
                                      <a:gd name="connsiteY7" fmla="*/ 1746 h 25895"/>
                                      <a:gd name="connsiteX8" fmla="*/ 15667 w 19519"/>
                                      <a:gd name="connsiteY8" fmla="*/ 2218 h 25895"/>
                                      <a:gd name="connsiteX9" fmla="*/ 19114 w 19519"/>
                                      <a:gd name="connsiteY9" fmla="*/ 3642 h 25895"/>
                                      <a:gd name="connsiteX10" fmla="*/ 19114 w 19519"/>
                                      <a:gd name="connsiteY10" fmla="*/ -107 h 25895"/>
                                      <a:gd name="connsiteX11" fmla="*/ 15596 w 19519"/>
                                      <a:gd name="connsiteY11" fmla="*/ -1291 h 25895"/>
                                      <a:gd name="connsiteX12" fmla="*/ 11733 w 19519"/>
                                      <a:gd name="connsiteY12" fmla="*/ -1692 h 25895"/>
                                      <a:gd name="connsiteX13" fmla="*/ 2872 w 19519"/>
                                      <a:gd name="connsiteY13" fmla="*/ 1810 h 25895"/>
                                      <a:gd name="connsiteX14" fmla="*/ -406 w 19519"/>
                                      <a:gd name="connsiteY14" fmla="*/ 11259 h 25895"/>
                                      <a:gd name="connsiteX15" fmla="*/ 2908 w 19519"/>
                                      <a:gd name="connsiteY15" fmla="*/ 20743 h 25895"/>
                                      <a:gd name="connsiteX16" fmla="*/ 12001 w 19519"/>
                                      <a:gd name="connsiteY16" fmla="*/ 24203 h 25895"/>
                                      <a:gd name="connsiteX17" fmla="*/ 15653 w 19519"/>
                                      <a:gd name="connsiteY17" fmla="*/ 23815 h 25895"/>
                                      <a:gd name="connsiteX18" fmla="*/ 19114 w 19519"/>
                                      <a:gd name="connsiteY18" fmla="*/ 22667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9114" y="22667"/>
                                        </a:moveTo>
                                        <a:lnTo>
                                          <a:pt x="19114" y="18876"/>
                                        </a:lnTo>
                                        <a:cubicBezTo>
                                          <a:pt x="17967" y="19510"/>
                                          <a:pt x="16818" y="19985"/>
                                          <a:pt x="15667" y="20299"/>
                                        </a:cubicBezTo>
                                        <a:cubicBezTo>
                                          <a:pt x="14516" y="20614"/>
                                          <a:pt x="13352" y="20771"/>
                                          <a:pt x="12177" y="20771"/>
                                        </a:cubicBezTo>
                                        <a:cubicBezTo>
                                          <a:pt x="9546" y="20771"/>
                                          <a:pt x="7501" y="19938"/>
                                          <a:pt x="6045" y="18270"/>
                                        </a:cubicBezTo>
                                        <a:cubicBezTo>
                                          <a:pt x="4592" y="16607"/>
                                          <a:pt x="3866" y="14270"/>
                                          <a:pt x="3866" y="11259"/>
                                        </a:cubicBezTo>
                                        <a:cubicBezTo>
                                          <a:pt x="3866" y="8248"/>
                                          <a:pt x="4592" y="5908"/>
                                          <a:pt x="6045" y="4241"/>
                                        </a:cubicBezTo>
                                        <a:cubicBezTo>
                                          <a:pt x="7501" y="2578"/>
                                          <a:pt x="9546" y="1746"/>
                                          <a:pt x="12177" y="1746"/>
                                        </a:cubicBezTo>
                                        <a:cubicBezTo>
                                          <a:pt x="13352" y="1746"/>
                                          <a:pt x="14516" y="1904"/>
                                          <a:pt x="15667" y="2218"/>
                                        </a:cubicBezTo>
                                        <a:cubicBezTo>
                                          <a:pt x="16818" y="2533"/>
                                          <a:pt x="17967" y="3008"/>
                                          <a:pt x="19114" y="3642"/>
                                        </a:cubicBezTo>
                                        <a:lnTo>
                                          <a:pt x="19114" y="-107"/>
                                        </a:lnTo>
                                        <a:cubicBezTo>
                                          <a:pt x="17981" y="-633"/>
                                          <a:pt x="16809" y="-1028"/>
                                          <a:pt x="15596" y="-1291"/>
                                        </a:cubicBezTo>
                                        <a:cubicBezTo>
                                          <a:pt x="14389" y="-1558"/>
                                          <a:pt x="13101" y="-1692"/>
                                          <a:pt x="11733" y="-1692"/>
                                        </a:cubicBezTo>
                                        <a:cubicBezTo>
                                          <a:pt x="8016" y="-1692"/>
                                          <a:pt x="5062" y="-525"/>
                                          <a:pt x="2872" y="1810"/>
                                        </a:cubicBezTo>
                                        <a:cubicBezTo>
                                          <a:pt x="687" y="4144"/>
                                          <a:pt x="-406" y="7294"/>
                                          <a:pt x="-406" y="11259"/>
                                        </a:cubicBezTo>
                                        <a:cubicBezTo>
                                          <a:pt x="-406" y="15280"/>
                                          <a:pt x="699" y="18441"/>
                                          <a:pt x="2908" y="20743"/>
                                        </a:cubicBezTo>
                                        <a:cubicBezTo>
                                          <a:pt x="5121" y="23050"/>
                                          <a:pt x="8152" y="24203"/>
                                          <a:pt x="12001" y="24203"/>
                                        </a:cubicBezTo>
                                        <a:cubicBezTo>
                                          <a:pt x="13247" y="24203"/>
                                          <a:pt x="14464" y="24074"/>
                                          <a:pt x="15653" y="23815"/>
                                        </a:cubicBezTo>
                                        <a:cubicBezTo>
                                          <a:pt x="16842" y="23562"/>
                                          <a:pt x="17996" y="23179"/>
                                          <a:pt x="19114" y="22667"/>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43" name="Freeform: Shape 4043"/>
                                <wps:cNvSpPr/>
                                <wps:spPr>
                                  <a:xfrm flipV="1">
                                    <a:off x="6923305" y="6245144"/>
                                    <a:ext cx="22649" cy="25895"/>
                                  </a:xfrm>
                                  <a:custGeom>
                                    <a:avLst/>
                                    <a:gdLst>
                                      <a:gd name="connsiteX0" fmla="*/ 10699 w 22649"/>
                                      <a:gd name="connsiteY0" fmla="*/ 20771 h 25895"/>
                                      <a:gd name="connsiteX1" fmla="*/ 5546 w 22649"/>
                                      <a:gd name="connsiteY1" fmla="*/ 18228 h 25895"/>
                                      <a:gd name="connsiteX2" fmla="*/ 3650 w 22649"/>
                                      <a:gd name="connsiteY2" fmla="*/ 11259 h 25895"/>
                                      <a:gd name="connsiteX3" fmla="*/ 5532 w 22649"/>
                                      <a:gd name="connsiteY3" fmla="*/ 4290 h 25895"/>
                                      <a:gd name="connsiteX4" fmla="*/ 10699 w 22649"/>
                                      <a:gd name="connsiteY4" fmla="*/ 1746 h 25895"/>
                                      <a:gd name="connsiteX5" fmla="*/ 15831 w 22649"/>
                                      <a:gd name="connsiteY5" fmla="*/ 4297 h 25895"/>
                                      <a:gd name="connsiteX6" fmla="*/ 17728 w 22649"/>
                                      <a:gd name="connsiteY6" fmla="*/ 11259 h 25895"/>
                                      <a:gd name="connsiteX7" fmla="*/ 15831 w 22649"/>
                                      <a:gd name="connsiteY7" fmla="*/ 18207 h 25895"/>
                                      <a:gd name="connsiteX8" fmla="*/ 10699 w 22649"/>
                                      <a:gd name="connsiteY8" fmla="*/ 20771 h 25895"/>
                                      <a:gd name="connsiteX9" fmla="*/ 10699 w 22649"/>
                                      <a:gd name="connsiteY9" fmla="*/ 24203 h 25895"/>
                                      <a:gd name="connsiteX10" fmla="*/ 19004 w 22649"/>
                                      <a:gd name="connsiteY10" fmla="*/ 20764 h 25895"/>
                                      <a:gd name="connsiteX11" fmla="*/ 22028 w 22649"/>
                                      <a:gd name="connsiteY11" fmla="*/ 11259 h 25895"/>
                                      <a:gd name="connsiteX12" fmla="*/ 19004 w 22649"/>
                                      <a:gd name="connsiteY12" fmla="*/ 1753 h 25895"/>
                                      <a:gd name="connsiteX13" fmla="*/ 10699 w 22649"/>
                                      <a:gd name="connsiteY13" fmla="*/ -1692 h 25895"/>
                                      <a:gd name="connsiteX14" fmla="*/ 2381 w 22649"/>
                                      <a:gd name="connsiteY14" fmla="*/ 1753 h 25895"/>
                                      <a:gd name="connsiteX15" fmla="*/ -622 w 22649"/>
                                      <a:gd name="connsiteY15" fmla="*/ 11259 h 25895"/>
                                      <a:gd name="connsiteX16" fmla="*/ 2381 w 22649"/>
                                      <a:gd name="connsiteY16" fmla="*/ 20764 h 25895"/>
                                      <a:gd name="connsiteX17" fmla="*/ 10699 w 22649"/>
                                      <a:gd name="connsiteY17" fmla="*/ 24203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10699" y="20771"/>
                                        </a:moveTo>
                                        <a:cubicBezTo>
                                          <a:pt x="8528" y="20771"/>
                                          <a:pt x="6811" y="19924"/>
                                          <a:pt x="5546" y="18228"/>
                                        </a:cubicBezTo>
                                        <a:cubicBezTo>
                                          <a:pt x="4282" y="16532"/>
                                          <a:pt x="3650" y="14209"/>
                                          <a:pt x="3650" y="11259"/>
                                        </a:cubicBezTo>
                                        <a:cubicBezTo>
                                          <a:pt x="3650" y="8309"/>
                                          <a:pt x="4278" y="5986"/>
                                          <a:pt x="5532" y="4290"/>
                                        </a:cubicBezTo>
                                        <a:cubicBezTo>
                                          <a:pt x="6792" y="2594"/>
                                          <a:pt x="8514" y="1746"/>
                                          <a:pt x="10699" y="1746"/>
                                        </a:cubicBezTo>
                                        <a:cubicBezTo>
                                          <a:pt x="12861" y="1746"/>
                                          <a:pt x="14572" y="2597"/>
                                          <a:pt x="15831" y="4297"/>
                                        </a:cubicBezTo>
                                        <a:cubicBezTo>
                                          <a:pt x="17096" y="6002"/>
                                          <a:pt x="17728" y="8323"/>
                                          <a:pt x="17728" y="11259"/>
                                        </a:cubicBezTo>
                                        <a:cubicBezTo>
                                          <a:pt x="17728" y="14181"/>
                                          <a:pt x="17096" y="16497"/>
                                          <a:pt x="15831" y="18207"/>
                                        </a:cubicBezTo>
                                        <a:cubicBezTo>
                                          <a:pt x="14572" y="19917"/>
                                          <a:pt x="12861" y="20771"/>
                                          <a:pt x="10699" y="20771"/>
                                        </a:cubicBezTo>
                                        <a:close/>
                                        <a:moveTo>
                                          <a:pt x="10699" y="24203"/>
                                        </a:moveTo>
                                        <a:cubicBezTo>
                                          <a:pt x="14224" y="24203"/>
                                          <a:pt x="16992" y="23057"/>
                                          <a:pt x="19004" y="20764"/>
                                        </a:cubicBezTo>
                                        <a:cubicBezTo>
                                          <a:pt x="21020" y="18477"/>
                                          <a:pt x="22028" y="15308"/>
                                          <a:pt x="22028" y="11259"/>
                                        </a:cubicBezTo>
                                        <a:cubicBezTo>
                                          <a:pt x="22028" y="7224"/>
                                          <a:pt x="21020" y="4055"/>
                                          <a:pt x="19004" y="1753"/>
                                        </a:cubicBezTo>
                                        <a:cubicBezTo>
                                          <a:pt x="16992" y="-544"/>
                                          <a:pt x="14224" y="-1692"/>
                                          <a:pt x="10699" y="-1692"/>
                                        </a:cubicBezTo>
                                        <a:cubicBezTo>
                                          <a:pt x="7161" y="-1692"/>
                                          <a:pt x="4388" y="-544"/>
                                          <a:pt x="2381" y="1753"/>
                                        </a:cubicBezTo>
                                        <a:cubicBezTo>
                                          <a:pt x="379" y="4055"/>
                                          <a:pt x="-622" y="7224"/>
                                          <a:pt x="-622" y="11259"/>
                                        </a:cubicBezTo>
                                        <a:cubicBezTo>
                                          <a:pt x="-622" y="15308"/>
                                          <a:pt x="379" y="18477"/>
                                          <a:pt x="2381" y="20764"/>
                                        </a:cubicBezTo>
                                        <a:cubicBezTo>
                                          <a:pt x="4388" y="23057"/>
                                          <a:pt x="7161" y="24203"/>
                                          <a:pt x="10699" y="2420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44" name="Freeform: Shape 4044"/>
                                <wps:cNvSpPr/>
                                <wps:spPr>
                                  <a:xfrm flipV="1">
                                    <a:off x="6952670" y="6236132"/>
                                    <a:ext cx="4053" cy="34266"/>
                                  </a:xfrm>
                                  <a:custGeom>
                                    <a:avLst/>
                                    <a:gdLst>
                                      <a:gd name="connsiteX0" fmla="*/ 452 w 4053"/>
                                      <a:gd name="connsiteY0" fmla="*/ 31888 h 34266"/>
                                      <a:gd name="connsiteX1" fmla="*/ 4505 w 4053"/>
                                      <a:gd name="connsiteY1" fmla="*/ 31888 h 34266"/>
                                      <a:gd name="connsiteX2" fmla="*/ 4505 w 4053"/>
                                      <a:gd name="connsiteY2" fmla="*/ -2378 h 34266"/>
                                      <a:gd name="connsiteX3" fmla="*/ 452 w 4053"/>
                                      <a:gd name="connsiteY3" fmla="*/ -2378 h 34266"/>
                                      <a:gd name="connsiteX4" fmla="*/ 452 w 4053"/>
                                      <a:gd name="connsiteY4" fmla="*/ 31888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452" y="31888"/>
                                        </a:moveTo>
                                        <a:lnTo>
                                          <a:pt x="4505" y="31888"/>
                                        </a:lnTo>
                                        <a:lnTo>
                                          <a:pt x="4505" y="-2378"/>
                                        </a:lnTo>
                                        <a:lnTo>
                                          <a:pt x="452" y="-2378"/>
                                        </a:lnTo>
                                        <a:lnTo>
                                          <a:pt x="452" y="3188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45" name="Freeform: Shape 4045"/>
                                <wps:cNvSpPr/>
                                <wps:spPr>
                                  <a:xfrm flipV="1">
                                    <a:off x="6963442" y="6245144"/>
                                    <a:ext cx="22649" cy="25895"/>
                                  </a:xfrm>
                                  <a:custGeom>
                                    <a:avLst/>
                                    <a:gdLst>
                                      <a:gd name="connsiteX0" fmla="*/ 10708 w 22649"/>
                                      <a:gd name="connsiteY0" fmla="*/ 20771 h 25895"/>
                                      <a:gd name="connsiteX1" fmla="*/ 5555 w 22649"/>
                                      <a:gd name="connsiteY1" fmla="*/ 18228 h 25895"/>
                                      <a:gd name="connsiteX2" fmla="*/ 3659 w 22649"/>
                                      <a:gd name="connsiteY2" fmla="*/ 11259 h 25895"/>
                                      <a:gd name="connsiteX3" fmla="*/ 5541 w 22649"/>
                                      <a:gd name="connsiteY3" fmla="*/ 4290 h 25895"/>
                                      <a:gd name="connsiteX4" fmla="*/ 10708 w 22649"/>
                                      <a:gd name="connsiteY4" fmla="*/ 1746 h 25895"/>
                                      <a:gd name="connsiteX5" fmla="*/ 15840 w 22649"/>
                                      <a:gd name="connsiteY5" fmla="*/ 4297 h 25895"/>
                                      <a:gd name="connsiteX6" fmla="*/ 17737 w 22649"/>
                                      <a:gd name="connsiteY6" fmla="*/ 11259 h 25895"/>
                                      <a:gd name="connsiteX7" fmla="*/ 15840 w 22649"/>
                                      <a:gd name="connsiteY7" fmla="*/ 18207 h 25895"/>
                                      <a:gd name="connsiteX8" fmla="*/ 10708 w 22649"/>
                                      <a:gd name="connsiteY8" fmla="*/ 20771 h 25895"/>
                                      <a:gd name="connsiteX9" fmla="*/ 10708 w 22649"/>
                                      <a:gd name="connsiteY9" fmla="*/ 24203 h 25895"/>
                                      <a:gd name="connsiteX10" fmla="*/ 19013 w 22649"/>
                                      <a:gd name="connsiteY10" fmla="*/ 20764 h 25895"/>
                                      <a:gd name="connsiteX11" fmla="*/ 22037 w 22649"/>
                                      <a:gd name="connsiteY11" fmla="*/ 11259 h 25895"/>
                                      <a:gd name="connsiteX12" fmla="*/ 19013 w 22649"/>
                                      <a:gd name="connsiteY12" fmla="*/ 1753 h 25895"/>
                                      <a:gd name="connsiteX13" fmla="*/ 10708 w 22649"/>
                                      <a:gd name="connsiteY13" fmla="*/ -1692 h 25895"/>
                                      <a:gd name="connsiteX14" fmla="*/ 2390 w 22649"/>
                                      <a:gd name="connsiteY14" fmla="*/ 1753 h 25895"/>
                                      <a:gd name="connsiteX15" fmla="*/ -613 w 22649"/>
                                      <a:gd name="connsiteY15" fmla="*/ 11259 h 25895"/>
                                      <a:gd name="connsiteX16" fmla="*/ 2390 w 22649"/>
                                      <a:gd name="connsiteY16" fmla="*/ 20764 h 25895"/>
                                      <a:gd name="connsiteX17" fmla="*/ 10708 w 22649"/>
                                      <a:gd name="connsiteY17" fmla="*/ 24203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10708" y="20771"/>
                                        </a:moveTo>
                                        <a:cubicBezTo>
                                          <a:pt x="8537" y="20771"/>
                                          <a:pt x="6820" y="19924"/>
                                          <a:pt x="5555" y="18228"/>
                                        </a:cubicBezTo>
                                        <a:cubicBezTo>
                                          <a:pt x="4291" y="16532"/>
                                          <a:pt x="3659" y="14209"/>
                                          <a:pt x="3659" y="11259"/>
                                        </a:cubicBezTo>
                                        <a:cubicBezTo>
                                          <a:pt x="3659" y="8309"/>
                                          <a:pt x="4286" y="5986"/>
                                          <a:pt x="5541" y="4290"/>
                                        </a:cubicBezTo>
                                        <a:cubicBezTo>
                                          <a:pt x="6801" y="2594"/>
                                          <a:pt x="8523" y="1746"/>
                                          <a:pt x="10708" y="1746"/>
                                        </a:cubicBezTo>
                                        <a:cubicBezTo>
                                          <a:pt x="12870" y="1746"/>
                                          <a:pt x="14581" y="2597"/>
                                          <a:pt x="15840" y="4297"/>
                                        </a:cubicBezTo>
                                        <a:cubicBezTo>
                                          <a:pt x="17105" y="6002"/>
                                          <a:pt x="17737" y="8323"/>
                                          <a:pt x="17737" y="11259"/>
                                        </a:cubicBezTo>
                                        <a:cubicBezTo>
                                          <a:pt x="17737" y="14181"/>
                                          <a:pt x="17105" y="16497"/>
                                          <a:pt x="15840" y="18207"/>
                                        </a:cubicBezTo>
                                        <a:cubicBezTo>
                                          <a:pt x="14581" y="19917"/>
                                          <a:pt x="12870" y="20771"/>
                                          <a:pt x="10708" y="20771"/>
                                        </a:cubicBezTo>
                                        <a:close/>
                                        <a:moveTo>
                                          <a:pt x="10708" y="24203"/>
                                        </a:moveTo>
                                        <a:cubicBezTo>
                                          <a:pt x="14233" y="24203"/>
                                          <a:pt x="17001" y="23057"/>
                                          <a:pt x="19013" y="20764"/>
                                        </a:cubicBezTo>
                                        <a:cubicBezTo>
                                          <a:pt x="21029" y="18477"/>
                                          <a:pt x="22037" y="15308"/>
                                          <a:pt x="22037" y="11259"/>
                                        </a:cubicBezTo>
                                        <a:cubicBezTo>
                                          <a:pt x="22037" y="7224"/>
                                          <a:pt x="21029" y="4055"/>
                                          <a:pt x="19013" y="1753"/>
                                        </a:cubicBezTo>
                                        <a:cubicBezTo>
                                          <a:pt x="17001" y="-544"/>
                                          <a:pt x="14233" y="-1692"/>
                                          <a:pt x="10708" y="-1692"/>
                                        </a:cubicBezTo>
                                        <a:cubicBezTo>
                                          <a:pt x="7170" y="-1692"/>
                                          <a:pt x="4397" y="-544"/>
                                          <a:pt x="2390" y="1753"/>
                                        </a:cubicBezTo>
                                        <a:cubicBezTo>
                                          <a:pt x="388" y="4055"/>
                                          <a:pt x="-613" y="7224"/>
                                          <a:pt x="-613" y="11259"/>
                                        </a:cubicBezTo>
                                        <a:cubicBezTo>
                                          <a:pt x="-613" y="15308"/>
                                          <a:pt x="388" y="18477"/>
                                          <a:pt x="2390" y="20764"/>
                                        </a:cubicBezTo>
                                        <a:cubicBezTo>
                                          <a:pt x="4397" y="23057"/>
                                          <a:pt x="7170" y="24203"/>
                                          <a:pt x="10708" y="2420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46" name="Freeform: Shape 4046"/>
                                <wps:cNvSpPr/>
                                <wps:spPr>
                                  <a:xfrm flipV="1">
                                    <a:off x="6992652" y="6245144"/>
                                    <a:ext cx="14451" cy="25254"/>
                                  </a:xfrm>
                                  <a:custGeom>
                                    <a:avLst/>
                                    <a:gdLst>
                                      <a:gd name="connsiteX0" fmla="*/ 14197 w 14451"/>
                                      <a:gd name="connsiteY0" fmla="*/ 19140 h 25254"/>
                                      <a:gd name="connsiteX1" fmla="*/ 12710 w 14451"/>
                                      <a:gd name="connsiteY1" fmla="*/ 19718 h 25254"/>
                                      <a:gd name="connsiteX2" fmla="*/ 10941 w 14451"/>
                                      <a:gd name="connsiteY2" fmla="*/ 19909 h 25254"/>
                                      <a:gd name="connsiteX3" fmla="*/ 5661 w 14451"/>
                                      <a:gd name="connsiteY3" fmla="*/ 17675 h 25254"/>
                                      <a:gd name="connsiteX4" fmla="*/ 3821 w 14451"/>
                                      <a:gd name="connsiteY4" fmla="*/ 11256 h 25254"/>
                                      <a:gd name="connsiteX5" fmla="*/ 3821 w 14451"/>
                                      <a:gd name="connsiteY5" fmla="*/ -1738 h 25254"/>
                                      <a:gd name="connsiteX6" fmla="*/ -254 w 14451"/>
                                      <a:gd name="connsiteY6" fmla="*/ -1738 h 25254"/>
                                      <a:gd name="connsiteX7" fmla="*/ -254 w 14451"/>
                                      <a:gd name="connsiteY7" fmla="*/ 22924 h 25254"/>
                                      <a:gd name="connsiteX8" fmla="*/ 3821 w 14451"/>
                                      <a:gd name="connsiteY8" fmla="*/ 22924 h 25254"/>
                                      <a:gd name="connsiteX9" fmla="*/ 3821 w 14451"/>
                                      <a:gd name="connsiteY9" fmla="*/ 19091 h 25254"/>
                                      <a:gd name="connsiteX10" fmla="*/ 7148 w 14451"/>
                                      <a:gd name="connsiteY10" fmla="*/ 22424 h 25254"/>
                                      <a:gd name="connsiteX11" fmla="*/ 12132 w 14451"/>
                                      <a:gd name="connsiteY11" fmla="*/ 23516 h 25254"/>
                                      <a:gd name="connsiteX12" fmla="*/ 13055 w 14451"/>
                                      <a:gd name="connsiteY12" fmla="*/ 23460 h 25254"/>
                                      <a:gd name="connsiteX13" fmla="*/ 14176 w 14451"/>
                                      <a:gd name="connsiteY13" fmla="*/ 23298 h 25254"/>
                                      <a:gd name="connsiteX14" fmla="*/ 14197 w 14451"/>
                                      <a:gd name="connsiteY14" fmla="*/ 19140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4197" y="19140"/>
                                        </a:moveTo>
                                        <a:cubicBezTo>
                                          <a:pt x="13742" y="19404"/>
                                          <a:pt x="13246" y="19596"/>
                                          <a:pt x="12710" y="19718"/>
                                        </a:cubicBezTo>
                                        <a:cubicBezTo>
                                          <a:pt x="12174" y="19845"/>
                                          <a:pt x="11584" y="19909"/>
                                          <a:pt x="10941" y="19909"/>
                                        </a:cubicBezTo>
                                        <a:cubicBezTo>
                                          <a:pt x="8647" y="19909"/>
                                          <a:pt x="6887" y="19164"/>
                                          <a:pt x="5661" y="17675"/>
                                        </a:cubicBezTo>
                                        <a:cubicBezTo>
                                          <a:pt x="4434" y="16186"/>
                                          <a:pt x="3821" y="14046"/>
                                          <a:pt x="3821" y="11256"/>
                                        </a:cubicBezTo>
                                        <a:lnTo>
                                          <a:pt x="3821" y="-1738"/>
                                        </a:lnTo>
                                        <a:lnTo>
                                          <a:pt x="-254" y="-1738"/>
                                        </a:lnTo>
                                        <a:lnTo>
                                          <a:pt x="-254" y="22924"/>
                                        </a:lnTo>
                                        <a:lnTo>
                                          <a:pt x="3821" y="22924"/>
                                        </a:lnTo>
                                        <a:lnTo>
                                          <a:pt x="3821" y="19091"/>
                                        </a:lnTo>
                                        <a:cubicBezTo>
                                          <a:pt x="4676" y="20590"/>
                                          <a:pt x="5785" y="21701"/>
                                          <a:pt x="7148" y="22424"/>
                                        </a:cubicBezTo>
                                        <a:cubicBezTo>
                                          <a:pt x="8516" y="23152"/>
                                          <a:pt x="10177" y="23516"/>
                                          <a:pt x="12132" y="23516"/>
                                        </a:cubicBezTo>
                                        <a:cubicBezTo>
                                          <a:pt x="12409" y="23516"/>
                                          <a:pt x="12717" y="23497"/>
                                          <a:pt x="13055" y="23460"/>
                                        </a:cubicBezTo>
                                        <a:cubicBezTo>
                                          <a:pt x="13394" y="23427"/>
                                          <a:pt x="13767" y="23373"/>
                                          <a:pt x="14176" y="23298"/>
                                        </a:cubicBezTo>
                                        <a:lnTo>
                                          <a:pt x="14197" y="1914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47" name="Freeform: Shape 4047"/>
                                <wps:cNvSpPr/>
                                <wps:spPr>
                                  <a:xfrm flipV="1">
                                    <a:off x="7007105" y="6270398"/>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48" name="Freeform: Shape 4048"/>
                                <wps:cNvSpPr/>
                                <wps:spPr>
                                  <a:xfrm flipV="1">
                                    <a:off x="7024153" y="6245144"/>
                                    <a:ext cx="20844" cy="25895"/>
                                  </a:xfrm>
                                  <a:custGeom>
                                    <a:avLst/>
                                    <a:gdLst>
                                      <a:gd name="connsiteX0" fmla="*/ 12257 w 20844"/>
                                      <a:gd name="connsiteY0" fmla="*/ 11343 h 25895"/>
                                      <a:gd name="connsiteX1" fmla="*/ 5447 w 20844"/>
                                      <a:gd name="connsiteY1" fmla="*/ 10223 h 25895"/>
                                      <a:gd name="connsiteX2" fmla="*/ 3551 w 20844"/>
                                      <a:gd name="connsiteY2" fmla="*/ 6390 h 25895"/>
                                      <a:gd name="connsiteX3" fmla="*/ 4975 w 20844"/>
                                      <a:gd name="connsiteY3" fmla="*/ 2965 h 25895"/>
                                      <a:gd name="connsiteX4" fmla="*/ 8838 w 20844"/>
                                      <a:gd name="connsiteY4" fmla="*/ 1704 h 25895"/>
                                      <a:gd name="connsiteX5" fmla="*/ 14252 w 20844"/>
                                      <a:gd name="connsiteY5" fmla="*/ 4093 h 25895"/>
                                      <a:gd name="connsiteX6" fmla="*/ 16289 w 20844"/>
                                      <a:gd name="connsiteY6" fmla="*/ 10441 h 25895"/>
                                      <a:gd name="connsiteX7" fmla="*/ 16289 w 20844"/>
                                      <a:gd name="connsiteY7" fmla="*/ 11343 h 25895"/>
                                      <a:gd name="connsiteX8" fmla="*/ 12257 w 20844"/>
                                      <a:gd name="connsiteY8" fmla="*/ 11343 h 25895"/>
                                      <a:gd name="connsiteX9" fmla="*/ 20342 w 20844"/>
                                      <a:gd name="connsiteY9" fmla="*/ 13020 h 25895"/>
                                      <a:gd name="connsiteX10" fmla="*/ 20342 w 20844"/>
                                      <a:gd name="connsiteY10" fmla="*/ -1051 h 25895"/>
                                      <a:gd name="connsiteX11" fmla="*/ 16289 w 20844"/>
                                      <a:gd name="connsiteY11" fmla="*/ -1051 h 25895"/>
                                      <a:gd name="connsiteX12" fmla="*/ 16289 w 20844"/>
                                      <a:gd name="connsiteY12" fmla="*/ 2690 h 25895"/>
                                      <a:gd name="connsiteX13" fmla="*/ 12828 w 20844"/>
                                      <a:gd name="connsiteY13" fmla="*/ -621 h 25895"/>
                                      <a:gd name="connsiteX14" fmla="*/ 7759 w 20844"/>
                                      <a:gd name="connsiteY14" fmla="*/ -1692 h 25895"/>
                                      <a:gd name="connsiteX15" fmla="*/ 1732 w 20844"/>
                                      <a:gd name="connsiteY15" fmla="*/ 436 h 25895"/>
                                      <a:gd name="connsiteX16" fmla="*/ -503 w 20844"/>
                                      <a:gd name="connsiteY16" fmla="*/ 6129 h 25895"/>
                                      <a:gd name="connsiteX17" fmla="*/ 2282 w 20844"/>
                                      <a:gd name="connsiteY17" fmla="*/ 12400 h 25895"/>
                                      <a:gd name="connsiteX18" fmla="*/ 10600 w 20844"/>
                                      <a:gd name="connsiteY18" fmla="*/ 14514 h 25895"/>
                                      <a:gd name="connsiteX19" fmla="*/ 16289 w 20844"/>
                                      <a:gd name="connsiteY19" fmla="*/ 14514 h 25895"/>
                                      <a:gd name="connsiteX20" fmla="*/ 16289 w 20844"/>
                                      <a:gd name="connsiteY20" fmla="*/ 14916 h 25895"/>
                                      <a:gd name="connsiteX21" fmla="*/ 14449 w 20844"/>
                                      <a:gd name="connsiteY21" fmla="*/ 19242 h 25895"/>
                                      <a:gd name="connsiteX22" fmla="*/ 9282 w 20844"/>
                                      <a:gd name="connsiteY22" fmla="*/ 20771 h 25895"/>
                                      <a:gd name="connsiteX23" fmla="*/ 5158 w 20844"/>
                                      <a:gd name="connsiteY23" fmla="*/ 20264 h 25895"/>
                                      <a:gd name="connsiteX24" fmla="*/ 1309 w 20844"/>
                                      <a:gd name="connsiteY24" fmla="*/ 18742 h 25895"/>
                                      <a:gd name="connsiteX25" fmla="*/ 1309 w 20844"/>
                                      <a:gd name="connsiteY25" fmla="*/ 22491 h 25895"/>
                                      <a:gd name="connsiteX26" fmla="*/ 5623 w 20844"/>
                                      <a:gd name="connsiteY26" fmla="*/ 23773 h 25895"/>
                                      <a:gd name="connsiteX27" fmla="*/ 9698 w 20844"/>
                                      <a:gd name="connsiteY27" fmla="*/ 24203 h 25895"/>
                                      <a:gd name="connsiteX28" fmla="*/ 17699 w 20844"/>
                                      <a:gd name="connsiteY28" fmla="*/ 21427 h 25895"/>
                                      <a:gd name="connsiteX29" fmla="*/ 20342 w 20844"/>
                                      <a:gd name="connsiteY29" fmla="*/ 13020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2257" y="11343"/>
                                        </a:moveTo>
                                        <a:cubicBezTo>
                                          <a:pt x="8981" y="11343"/>
                                          <a:pt x="6711" y="10970"/>
                                          <a:pt x="5447" y="10223"/>
                                        </a:cubicBezTo>
                                        <a:cubicBezTo>
                                          <a:pt x="4183" y="9476"/>
                                          <a:pt x="3551" y="8198"/>
                                          <a:pt x="3551" y="6390"/>
                                        </a:cubicBezTo>
                                        <a:cubicBezTo>
                                          <a:pt x="3551" y="4952"/>
                                          <a:pt x="4025" y="3811"/>
                                          <a:pt x="4975" y="2965"/>
                                        </a:cubicBezTo>
                                        <a:cubicBezTo>
                                          <a:pt x="5924" y="2124"/>
                                          <a:pt x="7212" y="1704"/>
                                          <a:pt x="8838" y="1704"/>
                                        </a:cubicBezTo>
                                        <a:cubicBezTo>
                                          <a:pt x="11089" y="1704"/>
                                          <a:pt x="12894" y="2500"/>
                                          <a:pt x="14252" y="4093"/>
                                        </a:cubicBezTo>
                                        <a:cubicBezTo>
                                          <a:pt x="15610" y="5685"/>
                                          <a:pt x="16289" y="7801"/>
                                          <a:pt x="16289" y="10441"/>
                                        </a:cubicBezTo>
                                        <a:lnTo>
                                          <a:pt x="16289" y="11343"/>
                                        </a:lnTo>
                                        <a:lnTo>
                                          <a:pt x="12257" y="11343"/>
                                        </a:lnTo>
                                        <a:close/>
                                        <a:moveTo>
                                          <a:pt x="20342" y="13020"/>
                                        </a:moveTo>
                                        <a:lnTo>
                                          <a:pt x="20342" y="-1051"/>
                                        </a:lnTo>
                                        <a:lnTo>
                                          <a:pt x="16289" y="-1051"/>
                                        </a:lnTo>
                                        <a:lnTo>
                                          <a:pt x="16289" y="2690"/>
                                        </a:lnTo>
                                        <a:cubicBezTo>
                                          <a:pt x="15363" y="1197"/>
                                          <a:pt x="14209" y="93"/>
                                          <a:pt x="12828" y="-621"/>
                                        </a:cubicBezTo>
                                        <a:cubicBezTo>
                                          <a:pt x="11446" y="-1335"/>
                                          <a:pt x="9757" y="-1692"/>
                                          <a:pt x="7759" y="-1692"/>
                                        </a:cubicBezTo>
                                        <a:cubicBezTo>
                                          <a:pt x="5236" y="-1692"/>
                                          <a:pt x="3226" y="-983"/>
                                          <a:pt x="1732" y="436"/>
                                        </a:cubicBezTo>
                                        <a:cubicBezTo>
                                          <a:pt x="242" y="1854"/>
                                          <a:pt x="-503" y="3752"/>
                                          <a:pt x="-503" y="6129"/>
                                        </a:cubicBezTo>
                                        <a:cubicBezTo>
                                          <a:pt x="-503" y="8901"/>
                                          <a:pt x="426" y="10991"/>
                                          <a:pt x="2282" y="12400"/>
                                        </a:cubicBezTo>
                                        <a:cubicBezTo>
                                          <a:pt x="4143" y="13810"/>
                                          <a:pt x="6916" y="14514"/>
                                          <a:pt x="10600" y="14514"/>
                                        </a:cubicBezTo>
                                        <a:lnTo>
                                          <a:pt x="16289" y="14514"/>
                                        </a:lnTo>
                                        <a:lnTo>
                                          <a:pt x="16289" y="14916"/>
                                        </a:lnTo>
                                        <a:cubicBezTo>
                                          <a:pt x="16289" y="16781"/>
                                          <a:pt x="15676" y="18223"/>
                                          <a:pt x="14449" y="19242"/>
                                        </a:cubicBezTo>
                                        <a:cubicBezTo>
                                          <a:pt x="13222" y="20262"/>
                                          <a:pt x="11500" y="20771"/>
                                          <a:pt x="9282" y="20771"/>
                                        </a:cubicBezTo>
                                        <a:cubicBezTo>
                                          <a:pt x="7872" y="20771"/>
                                          <a:pt x="6497" y="20602"/>
                                          <a:pt x="5158" y="20264"/>
                                        </a:cubicBezTo>
                                        <a:cubicBezTo>
                                          <a:pt x="3823" y="19926"/>
                                          <a:pt x="2540" y="19419"/>
                                          <a:pt x="1309" y="18742"/>
                                        </a:cubicBezTo>
                                        <a:lnTo>
                                          <a:pt x="1309" y="22491"/>
                                        </a:lnTo>
                                        <a:cubicBezTo>
                                          <a:pt x="2789" y="23064"/>
                                          <a:pt x="4228" y="23491"/>
                                          <a:pt x="5623" y="23773"/>
                                        </a:cubicBezTo>
                                        <a:cubicBezTo>
                                          <a:pt x="7019" y="24060"/>
                                          <a:pt x="8377" y="24203"/>
                                          <a:pt x="9698" y="24203"/>
                                        </a:cubicBezTo>
                                        <a:cubicBezTo>
                                          <a:pt x="13269" y="24203"/>
                                          <a:pt x="15936" y="23278"/>
                                          <a:pt x="17699" y="21427"/>
                                        </a:cubicBezTo>
                                        <a:cubicBezTo>
                                          <a:pt x="19461" y="19581"/>
                                          <a:pt x="20342" y="16779"/>
                                          <a:pt x="20342" y="1302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49" name="Freeform: Shape 4049"/>
                                <wps:cNvSpPr/>
                                <wps:spPr>
                                  <a:xfrm flipV="1">
                                    <a:off x="7053344" y="6236132"/>
                                    <a:ext cx="4053" cy="34266"/>
                                  </a:xfrm>
                                  <a:custGeom>
                                    <a:avLst/>
                                    <a:gdLst>
                                      <a:gd name="connsiteX0" fmla="*/ 474 w 4053"/>
                                      <a:gd name="connsiteY0" fmla="*/ 31888 h 34266"/>
                                      <a:gd name="connsiteX1" fmla="*/ 4527 w 4053"/>
                                      <a:gd name="connsiteY1" fmla="*/ 31888 h 34266"/>
                                      <a:gd name="connsiteX2" fmla="*/ 4527 w 4053"/>
                                      <a:gd name="connsiteY2" fmla="*/ -2378 h 34266"/>
                                      <a:gd name="connsiteX3" fmla="*/ 474 w 4053"/>
                                      <a:gd name="connsiteY3" fmla="*/ -2378 h 34266"/>
                                      <a:gd name="connsiteX4" fmla="*/ 474 w 4053"/>
                                      <a:gd name="connsiteY4" fmla="*/ 31888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474" y="31888"/>
                                        </a:moveTo>
                                        <a:lnTo>
                                          <a:pt x="4527" y="31888"/>
                                        </a:lnTo>
                                        <a:lnTo>
                                          <a:pt x="4527" y="-2378"/>
                                        </a:lnTo>
                                        <a:lnTo>
                                          <a:pt x="474" y="-2378"/>
                                        </a:lnTo>
                                        <a:lnTo>
                                          <a:pt x="474" y="3188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50" name="Freeform: Shape 4050"/>
                                <wps:cNvSpPr/>
                                <wps:spPr>
                                  <a:xfrm flipV="1">
                                    <a:off x="7062840" y="6238732"/>
                                    <a:ext cx="15395" cy="31666"/>
                                  </a:xfrm>
                                  <a:custGeom>
                                    <a:avLst/>
                                    <a:gdLst>
                                      <a:gd name="connsiteX0" fmla="*/ 7153 w 15395"/>
                                      <a:gd name="connsiteY0" fmla="*/ 29473 h 31666"/>
                                      <a:gd name="connsiteX1" fmla="*/ 7153 w 15395"/>
                                      <a:gd name="connsiteY1" fmla="*/ 22469 h 31666"/>
                                      <a:gd name="connsiteX2" fmla="*/ 15500 w 15395"/>
                                      <a:gd name="connsiteY2" fmla="*/ 22469 h 31666"/>
                                      <a:gd name="connsiteX3" fmla="*/ 15500 w 15395"/>
                                      <a:gd name="connsiteY3" fmla="*/ 19319 h 31666"/>
                                      <a:gd name="connsiteX4" fmla="*/ 7153 w 15395"/>
                                      <a:gd name="connsiteY4" fmla="*/ 19319 h 31666"/>
                                      <a:gd name="connsiteX5" fmla="*/ 7153 w 15395"/>
                                      <a:gd name="connsiteY5" fmla="*/ 5931 h 31666"/>
                                      <a:gd name="connsiteX6" fmla="*/ 7978 w 15395"/>
                                      <a:gd name="connsiteY6" fmla="*/ 2055 h 31666"/>
                                      <a:gd name="connsiteX7" fmla="*/ 11341 w 15395"/>
                                      <a:gd name="connsiteY7" fmla="*/ 1196 h 31666"/>
                                      <a:gd name="connsiteX8" fmla="*/ 15500 w 15395"/>
                                      <a:gd name="connsiteY8" fmla="*/ 1196 h 31666"/>
                                      <a:gd name="connsiteX9" fmla="*/ 15500 w 15395"/>
                                      <a:gd name="connsiteY9" fmla="*/ -2194 h 31666"/>
                                      <a:gd name="connsiteX10" fmla="*/ 11341 w 15395"/>
                                      <a:gd name="connsiteY10" fmla="*/ -2194 h 31666"/>
                                      <a:gd name="connsiteX11" fmla="*/ 4862 w 15395"/>
                                      <a:gd name="connsiteY11" fmla="*/ -446 h 31666"/>
                                      <a:gd name="connsiteX12" fmla="*/ 3079 w 15395"/>
                                      <a:gd name="connsiteY12" fmla="*/ 5931 h 31666"/>
                                      <a:gd name="connsiteX13" fmla="*/ 3079 w 15395"/>
                                      <a:gd name="connsiteY13" fmla="*/ 19319 h 31666"/>
                                      <a:gd name="connsiteX14" fmla="*/ 104 w 15395"/>
                                      <a:gd name="connsiteY14" fmla="*/ 19319 h 31666"/>
                                      <a:gd name="connsiteX15" fmla="*/ 104 w 15395"/>
                                      <a:gd name="connsiteY15" fmla="*/ 22469 h 31666"/>
                                      <a:gd name="connsiteX16" fmla="*/ 3079 w 15395"/>
                                      <a:gd name="connsiteY16" fmla="*/ 22469 h 31666"/>
                                      <a:gd name="connsiteX17" fmla="*/ 3079 w 15395"/>
                                      <a:gd name="connsiteY17" fmla="*/ 29473 h 31666"/>
                                      <a:gd name="connsiteX18" fmla="*/ 7153 w 15395"/>
                                      <a:gd name="connsiteY18" fmla="*/ 29473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7153" y="29473"/>
                                        </a:moveTo>
                                        <a:lnTo>
                                          <a:pt x="7153" y="22469"/>
                                        </a:lnTo>
                                        <a:lnTo>
                                          <a:pt x="15500" y="22469"/>
                                        </a:lnTo>
                                        <a:lnTo>
                                          <a:pt x="15500" y="19319"/>
                                        </a:lnTo>
                                        <a:lnTo>
                                          <a:pt x="7153" y="19319"/>
                                        </a:lnTo>
                                        <a:lnTo>
                                          <a:pt x="7153" y="5931"/>
                                        </a:lnTo>
                                        <a:cubicBezTo>
                                          <a:pt x="7153" y="3920"/>
                                          <a:pt x="7428" y="2628"/>
                                          <a:pt x="7978" y="2055"/>
                                        </a:cubicBezTo>
                                        <a:cubicBezTo>
                                          <a:pt x="8528" y="1482"/>
                                          <a:pt x="9649" y="1196"/>
                                          <a:pt x="11341" y="1196"/>
                                        </a:cubicBezTo>
                                        <a:lnTo>
                                          <a:pt x="15500" y="1196"/>
                                        </a:lnTo>
                                        <a:lnTo>
                                          <a:pt x="15500" y="-2194"/>
                                        </a:lnTo>
                                        <a:lnTo>
                                          <a:pt x="11341" y="-2194"/>
                                        </a:lnTo>
                                        <a:cubicBezTo>
                                          <a:pt x="8211" y="-2194"/>
                                          <a:pt x="6051" y="-1611"/>
                                          <a:pt x="4862" y="-446"/>
                                        </a:cubicBezTo>
                                        <a:cubicBezTo>
                                          <a:pt x="3673" y="724"/>
                                          <a:pt x="3079" y="2849"/>
                                          <a:pt x="3079" y="5931"/>
                                        </a:cubicBezTo>
                                        <a:lnTo>
                                          <a:pt x="3079" y="19319"/>
                                        </a:lnTo>
                                        <a:lnTo>
                                          <a:pt x="104" y="19319"/>
                                        </a:lnTo>
                                        <a:lnTo>
                                          <a:pt x="104" y="22469"/>
                                        </a:lnTo>
                                        <a:lnTo>
                                          <a:pt x="3079" y="22469"/>
                                        </a:lnTo>
                                        <a:lnTo>
                                          <a:pt x="3079" y="29473"/>
                                        </a:lnTo>
                                        <a:lnTo>
                                          <a:pt x="7153" y="294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51" name="Freeform: Shape 4051"/>
                                <wps:cNvSpPr/>
                                <wps:spPr>
                                  <a:xfrm flipV="1">
                                    <a:off x="7081805" y="6245144"/>
                                    <a:ext cx="22868" cy="25895"/>
                                  </a:xfrm>
                                  <a:custGeom>
                                    <a:avLst/>
                                    <a:gdLst>
                                      <a:gd name="connsiteX0" fmla="*/ 22266 w 22868"/>
                                      <a:gd name="connsiteY0" fmla="*/ 12295 h 25895"/>
                                      <a:gd name="connsiteX1" fmla="*/ 22266 w 22868"/>
                                      <a:gd name="connsiteY1" fmla="*/ 10315 h 25895"/>
                                      <a:gd name="connsiteX2" fmla="*/ 3628 w 22868"/>
                                      <a:gd name="connsiteY2" fmla="*/ 10315 h 25895"/>
                                      <a:gd name="connsiteX3" fmla="*/ 6151 w 22868"/>
                                      <a:gd name="connsiteY3" fmla="*/ 3938 h 25895"/>
                                      <a:gd name="connsiteX4" fmla="*/ 12439 w 22868"/>
                                      <a:gd name="connsiteY4" fmla="*/ 1746 h 25895"/>
                                      <a:gd name="connsiteX5" fmla="*/ 16965 w 22868"/>
                                      <a:gd name="connsiteY5" fmla="*/ 2317 h 25895"/>
                                      <a:gd name="connsiteX6" fmla="*/ 21321 w 22868"/>
                                      <a:gd name="connsiteY6" fmla="*/ 4036 h 25895"/>
                                      <a:gd name="connsiteX7" fmla="*/ 21321 w 22868"/>
                                      <a:gd name="connsiteY7" fmla="*/ 203 h 25895"/>
                                      <a:gd name="connsiteX8" fmla="*/ 16845 w 22868"/>
                                      <a:gd name="connsiteY8" fmla="*/ -1206 h 25895"/>
                                      <a:gd name="connsiteX9" fmla="*/ 12200 w 22868"/>
                                      <a:gd name="connsiteY9" fmla="*/ -1692 h 25895"/>
                                      <a:gd name="connsiteX10" fmla="*/ 2845 w 22868"/>
                                      <a:gd name="connsiteY10" fmla="*/ 1739 h 25895"/>
                                      <a:gd name="connsiteX11" fmla="*/ -602 w 22868"/>
                                      <a:gd name="connsiteY11" fmla="*/ 11040 h 25895"/>
                                      <a:gd name="connsiteX12" fmla="*/ 2669 w 22868"/>
                                      <a:gd name="connsiteY12" fmla="*/ 20645 h 25895"/>
                                      <a:gd name="connsiteX13" fmla="*/ 11495 w 22868"/>
                                      <a:gd name="connsiteY13" fmla="*/ 24203 h 25895"/>
                                      <a:gd name="connsiteX14" fmla="*/ 19369 w 22868"/>
                                      <a:gd name="connsiteY14" fmla="*/ 20997 h 25895"/>
                                      <a:gd name="connsiteX15" fmla="*/ 22266 w 22868"/>
                                      <a:gd name="connsiteY15" fmla="*/ 12295 h 25895"/>
                                      <a:gd name="connsiteX16" fmla="*/ 18213 w 22868"/>
                                      <a:gd name="connsiteY16" fmla="*/ 13486 h 25895"/>
                                      <a:gd name="connsiteX17" fmla="*/ 16352 w 22868"/>
                                      <a:gd name="connsiteY17" fmla="*/ 18784 h 25895"/>
                                      <a:gd name="connsiteX18" fmla="*/ 11537 w 22868"/>
                                      <a:gd name="connsiteY18" fmla="*/ 20771 h 25895"/>
                                      <a:gd name="connsiteX19" fmla="*/ 6109 w 22868"/>
                                      <a:gd name="connsiteY19" fmla="*/ 18855 h 25895"/>
                                      <a:gd name="connsiteX20" fmla="*/ 3761 w 22868"/>
                                      <a:gd name="connsiteY20" fmla="*/ 13457 h 25895"/>
                                      <a:gd name="connsiteX21" fmla="*/ 18213 w 22868"/>
                                      <a:gd name="connsiteY21" fmla="*/ 13486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868" h="25895">
                                        <a:moveTo>
                                          <a:pt x="22266" y="12295"/>
                                        </a:moveTo>
                                        <a:lnTo>
                                          <a:pt x="22266" y="10315"/>
                                        </a:lnTo>
                                        <a:lnTo>
                                          <a:pt x="3628" y="10315"/>
                                        </a:lnTo>
                                        <a:cubicBezTo>
                                          <a:pt x="3806" y="7524"/>
                                          <a:pt x="4647" y="5399"/>
                                          <a:pt x="6151" y="3938"/>
                                        </a:cubicBezTo>
                                        <a:cubicBezTo>
                                          <a:pt x="7655" y="2477"/>
                                          <a:pt x="9751" y="1746"/>
                                          <a:pt x="12439" y="1746"/>
                                        </a:cubicBezTo>
                                        <a:cubicBezTo>
                                          <a:pt x="13995" y="1746"/>
                                          <a:pt x="15503" y="1937"/>
                                          <a:pt x="16965" y="2317"/>
                                        </a:cubicBezTo>
                                        <a:cubicBezTo>
                                          <a:pt x="18426" y="2698"/>
                                          <a:pt x="19879" y="3271"/>
                                          <a:pt x="21321" y="4036"/>
                                        </a:cubicBezTo>
                                        <a:lnTo>
                                          <a:pt x="21321" y="203"/>
                                        </a:lnTo>
                                        <a:cubicBezTo>
                                          <a:pt x="19865" y="-412"/>
                                          <a:pt x="18372" y="-882"/>
                                          <a:pt x="16845" y="-1206"/>
                                        </a:cubicBezTo>
                                        <a:cubicBezTo>
                                          <a:pt x="15318" y="-1530"/>
                                          <a:pt x="13769" y="-1692"/>
                                          <a:pt x="12200" y="-1692"/>
                                        </a:cubicBezTo>
                                        <a:cubicBezTo>
                                          <a:pt x="8261" y="-1692"/>
                                          <a:pt x="5143" y="-548"/>
                                          <a:pt x="2845" y="1739"/>
                                        </a:cubicBezTo>
                                        <a:cubicBezTo>
                                          <a:pt x="547" y="4032"/>
                                          <a:pt x="-602" y="7132"/>
                                          <a:pt x="-602" y="11040"/>
                                        </a:cubicBezTo>
                                        <a:cubicBezTo>
                                          <a:pt x="-602" y="15076"/>
                                          <a:pt x="488" y="18277"/>
                                          <a:pt x="2669" y="20645"/>
                                        </a:cubicBezTo>
                                        <a:cubicBezTo>
                                          <a:pt x="4849" y="23017"/>
                                          <a:pt x="7791" y="24203"/>
                                          <a:pt x="11495" y="24203"/>
                                        </a:cubicBezTo>
                                        <a:cubicBezTo>
                                          <a:pt x="14812" y="24203"/>
                                          <a:pt x="17437" y="23134"/>
                                          <a:pt x="19369" y="20997"/>
                                        </a:cubicBezTo>
                                        <a:cubicBezTo>
                                          <a:pt x="21300" y="18864"/>
                                          <a:pt x="22266" y="15963"/>
                                          <a:pt x="22266" y="12295"/>
                                        </a:cubicBezTo>
                                        <a:close/>
                                        <a:moveTo>
                                          <a:pt x="18213" y="13486"/>
                                        </a:moveTo>
                                        <a:cubicBezTo>
                                          <a:pt x="18184" y="15698"/>
                                          <a:pt x="17564" y="17464"/>
                                          <a:pt x="16352" y="18784"/>
                                        </a:cubicBezTo>
                                        <a:cubicBezTo>
                                          <a:pt x="15139" y="20109"/>
                                          <a:pt x="13534" y="20771"/>
                                          <a:pt x="11537" y="20771"/>
                                        </a:cubicBezTo>
                                        <a:cubicBezTo>
                                          <a:pt x="9276" y="20771"/>
                                          <a:pt x="7467" y="20133"/>
                                          <a:pt x="6109" y="18855"/>
                                        </a:cubicBezTo>
                                        <a:cubicBezTo>
                                          <a:pt x="4751" y="17577"/>
                                          <a:pt x="3968" y="15778"/>
                                          <a:pt x="3761" y="13457"/>
                                        </a:cubicBezTo>
                                        <a:lnTo>
                                          <a:pt x="18213" y="13486"/>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52" name="Freeform: Shape 4052"/>
                                <wps:cNvSpPr/>
                                <wps:spPr>
                                  <a:xfrm flipV="1">
                                    <a:off x="7111169" y="6245144"/>
                                    <a:ext cx="14451" cy="25254"/>
                                  </a:xfrm>
                                  <a:custGeom>
                                    <a:avLst/>
                                    <a:gdLst>
                                      <a:gd name="connsiteX0" fmla="*/ 14224 w 14451"/>
                                      <a:gd name="connsiteY0" fmla="*/ 19140 h 25254"/>
                                      <a:gd name="connsiteX1" fmla="*/ 12736 w 14451"/>
                                      <a:gd name="connsiteY1" fmla="*/ 19718 h 25254"/>
                                      <a:gd name="connsiteX2" fmla="*/ 10967 w 14451"/>
                                      <a:gd name="connsiteY2" fmla="*/ 19909 h 25254"/>
                                      <a:gd name="connsiteX3" fmla="*/ 5687 w 14451"/>
                                      <a:gd name="connsiteY3" fmla="*/ 17675 h 25254"/>
                                      <a:gd name="connsiteX4" fmla="*/ 3847 w 14451"/>
                                      <a:gd name="connsiteY4" fmla="*/ 11256 h 25254"/>
                                      <a:gd name="connsiteX5" fmla="*/ 3847 w 14451"/>
                                      <a:gd name="connsiteY5" fmla="*/ -1738 h 25254"/>
                                      <a:gd name="connsiteX6" fmla="*/ -228 w 14451"/>
                                      <a:gd name="connsiteY6" fmla="*/ -1738 h 25254"/>
                                      <a:gd name="connsiteX7" fmla="*/ -228 w 14451"/>
                                      <a:gd name="connsiteY7" fmla="*/ 22924 h 25254"/>
                                      <a:gd name="connsiteX8" fmla="*/ 3847 w 14451"/>
                                      <a:gd name="connsiteY8" fmla="*/ 22924 h 25254"/>
                                      <a:gd name="connsiteX9" fmla="*/ 3847 w 14451"/>
                                      <a:gd name="connsiteY9" fmla="*/ 19091 h 25254"/>
                                      <a:gd name="connsiteX10" fmla="*/ 7174 w 14451"/>
                                      <a:gd name="connsiteY10" fmla="*/ 22424 h 25254"/>
                                      <a:gd name="connsiteX11" fmla="*/ 12158 w 14451"/>
                                      <a:gd name="connsiteY11" fmla="*/ 23516 h 25254"/>
                                      <a:gd name="connsiteX12" fmla="*/ 13082 w 14451"/>
                                      <a:gd name="connsiteY12" fmla="*/ 23460 h 25254"/>
                                      <a:gd name="connsiteX13" fmla="*/ 14202 w 14451"/>
                                      <a:gd name="connsiteY13" fmla="*/ 23298 h 25254"/>
                                      <a:gd name="connsiteX14" fmla="*/ 14224 w 14451"/>
                                      <a:gd name="connsiteY14" fmla="*/ 19140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4451" h="25254">
                                        <a:moveTo>
                                          <a:pt x="14224" y="19140"/>
                                        </a:moveTo>
                                        <a:cubicBezTo>
                                          <a:pt x="13768" y="19404"/>
                                          <a:pt x="13272" y="19596"/>
                                          <a:pt x="12736" y="19718"/>
                                        </a:cubicBezTo>
                                        <a:cubicBezTo>
                                          <a:pt x="12200" y="19845"/>
                                          <a:pt x="11611" y="19909"/>
                                          <a:pt x="10967" y="19909"/>
                                        </a:cubicBezTo>
                                        <a:cubicBezTo>
                                          <a:pt x="8673" y="19909"/>
                                          <a:pt x="6913" y="19164"/>
                                          <a:pt x="5687" y="17675"/>
                                        </a:cubicBezTo>
                                        <a:cubicBezTo>
                                          <a:pt x="4460" y="16186"/>
                                          <a:pt x="3847" y="14046"/>
                                          <a:pt x="3847" y="11256"/>
                                        </a:cubicBezTo>
                                        <a:lnTo>
                                          <a:pt x="3847" y="-1738"/>
                                        </a:lnTo>
                                        <a:lnTo>
                                          <a:pt x="-228" y="-1738"/>
                                        </a:lnTo>
                                        <a:lnTo>
                                          <a:pt x="-228" y="22924"/>
                                        </a:lnTo>
                                        <a:lnTo>
                                          <a:pt x="3847" y="22924"/>
                                        </a:lnTo>
                                        <a:lnTo>
                                          <a:pt x="3847" y="19091"/>
                                        </a:lnTo>
                                        <a:cubicBezTo>
                                          <a:pt x="4702" y="20590"/>
                                          <a:pt x="5811" y="21701"/>
                                          <a:pt x="7174" y="22424"/>
                                        </a:cubicBezTo>
                                        <a:cubicBezTo>
                                          <a:pt x="8542" y="23152"/>
                                          <a:pt x="10203" y="23516"/>
                                          <a:pt x="12158" y="23516"/>
                                        </a:cubicBezTo>
                                        <a:cubicBezTo>
                                          <a:pt x="12435" y="23516"/>
                                          <a:pt x="12743" y="23497"/>
                                          <a:pt x="13082" y="23460"/>
                                        </a:cubicBezTo>
                                        <a:cubicBezTo>
                                          <a:pt x="13420" y="23427"/>
                                          <a:pt x="13794" y="23373"/>
                                          <a:pt x="14202" y="23298"/>
                                        </a:cubicBezTo>
                                        <a:lnTo>
                                          <a:pt x="14224" y="1914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53" name="Freeform: Shape 4053"/>
                                <wps:cNvSpPr/>
                                <wps:spPr>
                                  <a:xfrm flipV="1">
                                    <a:off x="7128329" y="6245144"/>
                                    <a:ext cx="20844" cy="25895"/>
                                  </a:xfrm>
                                  <a:custGeom>
                                    <a:avLst/>
                                    <a:gdLst>
                                      <a:gd name="connsiteX0" fmla="*/ 12280 w 20844"/>
                                      <a:gd name="connsiteY0" fmla="*/ 11343 h 25895"/>
                                      <a:gd name="connsiteX1" fmla="*/ 5470 w 20844"/>
                                      <a:gd name="connsiteY1" fmla="*/ 10223 h 25895"/>
                                      <a:gd name="connsiteX2" fmla="*/ 3574 w 20844"/>
                                      <a:gd name="connsiteY2" fmla="*/ 6390 h 25895"/>
                                      <a:gd name="connsiteX3" fmla="*/ 4998 w 20844"/>
                                      <a:gd name="connsiteY3" fmla="*/ 2965 h 25895"/>
                                      <a:gd name="connsiteX4" fmla="*/ 8861 w 20844"/>
                                      <a:gd name="connsiteY4" fmla="*/ 1704 h 25895"/>
                                      <a:gd name="connsiteX5" fmla="*/ 14275 w 20844"/>
                                      <a:gd name="connsiteY5" fmla="*/ 4093 h 25895"/>
                                      <a:gd name="connsiteX6" fmla="*/ 16312 w 20844"/>
                                      <a:gd name="connsiteY6" fmla="*/ 10441 h 25895"/>
                                      <a:gd name="connsiteX7" fmla="*/ 16312 w 20844"/>
                                      <a:gd name="connsiteY7" fmla="*/ 11343 h 25895"/>
                                      <a:gd name="connsiteX8" fmla="*/ 12280 w 20844"/>
                                      <a:gd name="connsiteY8" fmla="*/ 11343 h 25895"/>
                                      <a:gd name="connsiteX9" fmla="*/ 20365 w 20844"/>
                                      <a:gd name="connsiteY9" fmla="*/ 13020 h 25895"/>
                                      <a:gd name="connsiteX10" fmla="*/ 20365 w 20844"/>
                                      <a:gd name="connsiteY10" fmla="*/ -1051 h 25895"/>
                                      <a:gd name="connsiteX11" fmla="*/ 16312 w 20844"/>
                                      <a:gd name="connsiteY11" fmla="*/ -1051 h 25895"/>
                                      <a:gd name="connsiteX12" fmla="*/ 16312 w 20844"/>
                                      <a:gd name="connsiteY12" fmla="*/ 2690 h 25895"/>
                                      <a:gd name="connsiteX13" fmla="*/ 12851 w 20844"/>
                                      <a:gd name="connsiteY13" fmla="*/ -621 h 25895"/>
                                      <a:gd name="connsiteX14" fmla="*/ 7782 w 20844"/>
                                      <a:gd name="connsiteY14" fmla="*/ -1692 h 25895"/>
                                      <a:gd name="connsiteX15" fmla="*/ 1755 w 20844"/>
                                      <a:gd name="connsiteY15" fmla="*/ 436 h 25895"/>
                                      <a:gd name="connsiteX16" fmla="*/ -480 w 20844"/>
                                      <a:gd name="connsiteY16" fmla="*/ 6129 h 25895"/>
                                      <a:gd name="connsiteX17" fmla="*/ 2305 w 20844"/>
                                      <a:gd name="connsiteY17" fmla="*/ 12400 h 25895"/>
                                      <a:gd name="connsiteX18" fmla="*/ 10623 w 20844"/>
                                      <a:gd name="connsiteY18" fmla="*/ 14514 h 25895"/>
                                      <a:gd name="connsiteX19" fmla="*/ 16312 w 20844"/>
                                      <a:gd name="connsiteY19" fmla="*/ 14514 h 25895"/>
                                      <a:gd name="connsiteX20" fmla="*/ 16312 w 20844"/>
                                      <a:gd name="connsiteY20" fmla="*/ 14916 h 25895"/>
                                      <a:gd name="connsiteX21" fmla="*/ 14472 w 20844"/>
                                      <a:gd name="connsiteY21" fmla="*/ 19242 h 25895"/>
                                      <a:gd name="connsiteX22" fmla="*/ 9305 w 20844"/>
                                      <a:gd name="connsiteY22" fmla="*/ 20771 h 25895"/>
                                      <a:gd name="connsiteX23" fmla="*/ 5181 w 20844"/>
                                      <a:gd name="connsiteY23" fmla="*/ 20264 h 25895"/>
                                      <a:gd name="connsiteX24" fmla="*/ 1332 w 20844"/>
                                      <a:gd name="connsiteY24" fmla="*/ 18742 h 25895"/>
                                      <a:gd name="connsiteX25" fmla="*/ 1332 w 20844"/>
                                      <a:gd name="connsiteY25" fmla="*/ 22491 h 25895"/>
                                      <a:gd name="connsiteX26" fmla="*/ 5646 w 20844"/>
                                      <a:gd name="connsiteY26" fmla="*/ 23773 h 25895"/>
                                      <a:gd name="connsiteX27" fmla="*/ 9721 w 20844"/>
                                      <a:gd name="connsiteY27" fmla="*/ 24203 h 25895"/>
                                      <a:gd name="connsiteX28" fmla="*/ 17722 w 20844"/>
                                      <a:gd name="connsiteY28" fmla="*/ 21427 h 25895"/>
                                      <a:gd name="connsiteX29" fmla="*/ 20365 w 20844"/>
                                      <a:gd name="connsiteY29" fmla="*/ 13020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2280" y="11343"/>
                                        </a:moveTo>
                                        <a:cubicBezTo>
                                          <a:pt x="9004" y="11343"/>
                                          <a:pt x="6734" y="10970"/>
                                          <a:pt x="5470" y="10223"/>
                                        </a:cubicBezTo>
                                        <a:cubicBezTo>
                                          <a:pt x="4206" y="9476"/>
                                          <a:pt x="3574" y="8198"/>
                                          <a:pt x="3574" y="6390"/>
                                        </a:cubicBezTo>
                                        <a:cubicBezTo>
                                          <a:pt x="3574" y="4952"/>
                                          <a:pt x="4049" y="3811"/>
                                          <a:pt x="4998" y="2965"/>
                                        </a:cubicBezTo>
                                        <a:cubicBezTo>
                                          <a:pt x="5947" y="2124"/>
                                          <a:pt x="7235" y="1704"/>
                                          <a:pt x="8861" y="1704"/>
                                        </a:cubicBezTo>
                                        <a:cubicBezTo>
                                          <a:pt x="11112" y="1704"/>
                                          <a:pt x="12917" y="2500"/>
                                          <a:pt x="14275" y="4093"/>
                                        </a:cubicBezTo>
                                        <a:cubicBezTo>
                                          <a:pt x="15633" y="5685"/>
                                          <a:pt x="16312" y="7801"/>
                                          <a:pt x="16312" y="10441"/>
                                        </a:cubicBezTo>
                                        <a:lnTo>
                                          <a:pt x="16312" y="11343"/>
                                        </a:lnTo>
                                        <a:lnTo>
                                          <a:pt x="12280" y="11343"/>
                                        </a:lnTo>
                                        <a:close/>
                                        <a:moveTo>
                                          <a:pt x="20365" y="13020"/>
                                        </a:moveTo>
                                        <a:lnTo>
                                          <a:pt x="20365" y="-1051"/>
                                        </a:lnTo>
                                        <a:lnTo>
                                          <a:pt x="16312" y="-1051"/>
                                        </a:lnTo>
                                        <a:lnTo>
                                          <a:pt x="16312" y="2690"/>
                                        </a:lnTo>
                                        <a:cubicBezTo>
                                          <a:pt x="15386" y="1197"/>
                                          <a:pt x="14232" y="93"/>
                                          <a:pt x="12851" y="-621"/>
                                        </a:cubicBezTo>
                                        <a:cubicBezTo>
                                          <a:pt x="11469" y="-1335"/>
                                          <a:pt x="9780" y="-1692"/>
                                          <a:pt x="7782" y="-1692"/>
                                        </a:cubicBezTo>
                                        <a:cubicBezTo>
                                          <a:pt x="5259" y="-1692"/>
                                          <a:pt x="3250" y="-983"/>
                                          <a:pt x="1755" y="436"/>
                                        </a:cubicBezTo>
                                        <a:cubicBezTo>
                                          <a:pt x="265" y="1854"/>
                                          <a:pt x="-480" y="3752"/>
                                          <a:pt x="-480" y="6129"/>
                                        </a:cubicBezTo>
                                        <a:cubicBezTo>
                                          <a:pt x="-480" y="8901"/>
                                          <a:pt x="449" y="10991"/>
                                          <a:pt x="2305" y="12400"/>
                                        </a:cubicBezTo>
                                        <a:cubicBezTo>
                                          <a:pt x="4166" y="13810"/>
                                          <a:pt x="6939" y="14514"/>
                                          <a:pt x="10623" y="14514"/>
                                        </a:cubicBezTo>
                                        <a:lnTo>
                                          <a:pt x="16312" y="14514"/>
                                        </a:lnTo>
                                        <a:lnTo>
                                          <a:pt x="16312" y="14916"/>
                                        </a:lnTo>
                                        <a:cubicBezTo>
                                          <a:pt x="16312" y="16781"/>
                                          <a:pt x="15699" y="18223"/>
                                          <a:pt x="14472" y="19242"/>
                                        </a:cubicBezTo>
                                        <a:cubicBezTo>
                                          <a:pt x="13246" y="20262"/>
                                          <a:pt x="11523" y="20771"/>
                                          <a:pt x="9305" y="20771"/>
                                        </a:cubicBezTo>
                                        <a:cubicBezTo>
                                          <a:pt x="7895" y="20771"/>
                                          <a:pt x="6520" y="20602"/>
                                          <a:pt x="5181" y="20264"/>
                                        </a:cubicBezTo>
                                        <a:cubicBezTo>
                                          <a:pt x="3846" y="19926"/>
                                          <a:pt x="2563" y="19419"/>
                                          <a:pt x="1332" y="18742"/>
                                        </a:cubicBezTo>
                                        <a:lnTo>
                                          <a:pt x="1332" y="22491"/>
                                        </a:lnTo>
                                        <a:cubicBezTo>
                                          <a:pt x="2813" y="23064"/>
                                          <a:pt x="4251" y="23491"/>
                                          <a:pt x="5646" y="23773"/>
                                        </a:cubicBezTo>
                                        <a:cubicBezTo>
                                          <a:pt x="7042" y="24060"/>
                                          <a:pt x="8400" y="24203"/>
                                          <a:pt x="9721" y="24203"/>
                                        </a:cubicBezTo>
                                        <a:cubicBezTo>
                                          <a:pt x="13293" y="24203"/>
                                          <a:pt x="15960" y="23278"/>
                                          <a:pt x="17722" y="21427"/>
                                        </a:cubicBezTo>
                                        <a:cubicBezTo>
                                          <a:pt x="19484" y="19581"/>
                                          <a:pt x="20365" y="16779"/>
                                          <a:pt x="20365" y="1302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54" name="Freeform: Shape 4054"/>
                                <wps:cNvSpPr/>
                                <wps:spPr>
                                  <a:xfrm flipV="1">
                                    <a:off x="7154482" y="6238732"/>
                                    <a:ext cx="15395" cy="31666"/>
                                  </a:xfrm>
                                  <a:custGeom>
                                    <a:avLst/>
                                    <a:gdLst>
                                      <a:gd name="connsiteX0" fmla="*/ 7174 w 15395"/>
                                      <a:gd name="connsiteY0" fmla="*/ 29473 h 31666"/>
                                      <a:gd name="connsiteX1" fmla="*/ 7174 w 15395"/>
                                      <a:gd name="connsiteY1" fmla="*/ 22469 h 31666"/>
                                      <a:gd name="connsiteX2" fmla="*/ 15520 w 15395"/>
                                      <a:gd name="connsiteY2" fmla="*/ 22469 h 31666"/>
                                      <a:gd name="connsiteX3" fmla="*/ 15520 w 15395"/>
                                      <a:gd name="connsiteY3" fmla="*/ 19319 h 31666"/>
                                      <a:gd name="connsiteX4" fmla="*/ 7174 w 15395"/>
                                      <a:gd name="connsiteY4" fmla="*/ 19319 h 31666"/>
                                      <a:gd name="connsiteX5" fmla="*/ 7174 w 15395"/>
                                      <a:gd name="connsiteY5" fmla="*/ 5931 h 31666"/>
                                      <a:gd name="connsiteX6" fmla="*/ 7998 w 15395"/>
                                      <a:gd name="connsiteY6" fmla="*/ 2055 h 31666"/>
                                      <a:gd name="connsiteX7" fmla="*/ 11361 w 15395"/>
                                      <a:gd name="connsiteY7" fmla="*/ 1196 h 31666"/>
                                      <a:gd name="connsiteX8" fmla="*/ 15520 w 15395"/>
                                      <a:gd name="connsiteY8" fmla="*/ 1196 h 31666"/>
                                      <a:gd name="connsiteX9" fmla="*/ 15520 w 15395"/>
                                      <a:gd name="connsiteY9" fmla="*/ -2194 h 31666"/>
                                      <a:gd name="connsiteX10" fmla="*/ 11361 w 15395"/>
                                      <a:gd name="connsiteY10" fmla="*/ -2194 h 31666"/>
                                      <a:gd name="connsiteX11" fmla="*/ 4882 w 15395"/>
                                      <a:gd name="connsiteY11" fmla="*/ -446 h 31666"/>
                                      <a:gd name="connsiteX12" fmla="*/ 3099 w 15395"/>
                                      <a:gd name="connsiteY12" fmla="*/ 5931 h 31666"/>
                                      <a:gd name="connsiteX13" fmla="*/ 3099 w 15395"/>
                                      <a:gd name="connsiteY13" fmla="*/ 19319 h 31666"/>
                                      <a:gd name="connsiteX14" fmla="*/ 124 w 15395"/>
                                      <a:gd name="connsiteY14" fmla="*/ 19319 h 31666"/>
                                      <a:gd name="connsiteX15" fmla="*/ 124 w 15395"/>
                                      <a:gd name="connsiteY15" fmla="*/ 22469 h 31666"/>
                                      <a:gd name="connsiteX16" fmla="*/ 3099 w 15395"/>
                                      <a:gd name="connsiteY16" fmla="*/ 22469 h 31666"/>
                                      <a:gd name="connsiteX17" fmla="*/ 3099 w 15395"/>
                                      <a:gd name="connsiteY17" fmla="*/ 29473 h 31666"/>
                                      <a:gd name="connsiteX18" fmla="*/ 7174 w 15395"/>
                                      <a:gd name="connsiteY18" fmla="*/ 29473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7174" y="29473"/>
                                        </a:moveTo>
                                        <a:lnTo>
                                          <a:pt x="7174" y="22469"/>
                                        </a:lnTo>
                                        <a:lnTo>
                                          <a:pt x="15520" y="22469"/>
                                        </a:lnTo>
                                        <a:lnTo>
                                          <a:pt x="15520" y="19319"/>
                                        </a:lnTo>
                                        <a:lnTo>
                                          <a:pt x="7174" y="19319"/>
                                        </a:lnTo>
                                        <a:lnTo>
                                          <a:pt x="7174" y="5931"/>
                                        </a:lnTo>
                                        <a:cubicBezTo>
                                          <a:pt x="7174" y="3920"/>
                                          <a:pt x="7448" y="2628"/>
                                          <a:pt x="7998" y="2055"/>
                                        </a:cubicBezTo>
                                        <a:cubicBezTo>
                                          <a:pt x="8548" y="1482"/>
                                          <a:pt x="9669" y="1196"/>
                                          <a:pt x="11361" y="1196"/>
                                        </a:cubicBezTo>
                                        <a:lnTo>
                                          <a:pt x="15520" y="1196"/>
                                        </a:lnTo>
                                        <a:lnTo>
                                          <a:pt x="15520" y="-2194"/>
                                        </a:lnTo>
                                        <a:lnTo>
                                          <a:pt x="11361" y="-2194"/>
                                        </a:lnTo>
                                        <a:cubicBezTo>
                                          <a:pt x="8231" y="-2194"/>
                                          <a:pt x="6071" y="-1611"/>
                                          <a:pt x="4882" y="-446"/>
                                        </a:cubicBezTo>
                                        <a:cubicBezTo>
                                          <a:pt x="3693" y="724"/>
                                          <a:pt x="3099" y="2849"/>
                                          <a:pt x="3099" y="5931"/>
                                        </a:cubicBezTo>
                                        <a:lnTo>
                                          <a:pt x="3099" y="19319"/>
                                        </a:lnTo>
                                        <a:lnTo>
                                          <a:pt x="124" y="19319"/>
                                        </a:lnTo>
                                        <a:lnTo>
                                          <a:pt x="124" y="22469"/>
                                        </a:lnTo>
                                        <a:lnTo>
                                          <a:pt x="3099" y="22469"/>
                                        </a:lnTo>
                                        <a:lnTo>
                                          <a:pt x="3099" y="29473"/>
                                        </a:lnTo>
                                        <a:lnTo>
                                          <a:pt x="7174" y="2947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55" name="Freeform: Shape 4055"/>
                                <wps:cNvSpPr/>
                                <wps:spPr>
                                  <a:xfrm flipV="1">
                                    <a:off x="7175209" y="6236132"/>
                                    <a:ext cx="4053" cy="34266"/>
                                  </a:xfrm>
                                  <a:custGeom>
                                    <a:avLst/>
                                    <a:gdLst>
                                      <a:gd name="connsiteX0" fmla="*/ 501 w 4053"/>
                                      <a:gd name="connsiteY0" fmla="*/ 22284 h 34266"/>
                                      <a:gd name="connsiteX1" fmla="*/ 4554 w 4053"/>
                                      <a:gd name="connsiteY1" fmla="*/ 22284 h 34266"/>
                                      <a:gd name="connsiteX2" fmla="*/ 4554 w 4053"/>
                                      <a:gd name="connsiteY2" fmla="*/ -2378 h 34266"/>
                                      <a:gd name="connsiteX3" fmla="*/ 501 w 4053"/>
                                      <a:gd name="connsiteY3" fmla="*/ -2378 h 34266"/>
                                      <a:gd name="connsiteX4" fmla="*/ 501 w 4053"/>
                                      <a:gd name="connsiteY4" fmla="*/ 22284 h 34266"/>
                                      <a:gd name="connsiteX5" fmla="*/ 501 w 4053"/>
                                      <a:gd name="connsiteY5" fmla="*/ 31888 h 34266"/>
                                      <a:gd name="connsiteX6" fmla="*/ 4554 w 4053"/>
                                      <a:gd name="connsiteY6" fmla="*/ 31888 h 34266"/>
                                      <a:gd name="connsiteX7" fmla="*/ 4554 w 4053"/>
                                      <a:gd name="connsiteY7" fmla="*/ 26751 h 34266"/>
                                      <a:gd name="connsiteX8" fmla="*/ 501 w 4053"/>
                                      <a:gd name="connsiteY8" fmla="*/ 26751 h 34266"/>
                                      <a:gd name="connsiteX9" fmla="*/ 501 w 4053"/>
                                      <a:gd name="connsiteY9" fmla="*/ 31888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501" y="22284"/>
                                        </a:moveTo>
                                        <a:lnTo>
                                          <a:pt x="4554" y="22284"/>
                                        </a:lnTo>
                                        <a:lnTo>
                                          <a:pt x="4554" y="-2378"/>
                                        </a:lnTo>
                                        <a:lnTo>
                                          <a:pt x="501" y="-2378"/>
                                        </a:lnTo>
                                        <a:lnTo>
                                          <a:pt x="501" y="22284"/>
                                        </a:lnTo>
                                        <a:close/>
                                        <a:moveTo>
                                          <a:pt x="501" y="31888"/>
                                        </a:moveTo>
                                        <a:lnTo>
                                          <a:pt x="4554" y="31888"/>
                                        </a:lnTo>
                                        <a:lnTo>
                                          <a:pt x="4554" y="26751"/>
                                        </a:lnTo>
                                        <a:lnTo>
                                          <a:pt x="501" y="26751"/>
                                        </a:lnTo>
                                        <a:lnTo>
                                          <a:pt x="501" y="31888"/>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56" name="Freeform: Shape 4056"/>
                                <wps:cNvSpPr/>
                                <wps:spPr>
                                  <a:xfrm flipV="1">
                                    <a:off x="7185982" y="6245144"/>
                                    <a:ext cx="22649" cy="25895"/>
                                  </a:xfrm>
                                  <a:custGeom>
                                    <a:avLst/>
                                    <a:gdLst>
                                      <a:gd name="connsiteX0" fmla="*/ 10758 w 22649"/>
                                      <a:gd name="connsiteY0" fmla="*/ 20771 h 25895"/>
                                      <a:gd name="connsiteX1" fmla="*/ 5605 w 22649"/>
                                      <a:gd name="connsiteY1" fmla="*/ 18228 h 25895"/>
                                      <a:gd name="connsiteX2" fmla="*/ 3708 w 22649"/>
                                      <a:gd name="connsiteY2" fmla="*/ 11259 h 25895"/>
                                      <a:gd name="connsiteX3" fmla="*/ 5591 w 22649"/>
                                      <a:gd name="connsiteY3" fmla="*/ 4290 h 25895"/>
                                      <a:gd name="connsiteX4" fmla="*/ 10758 w 22649"/>
                                      <a:gd name="connsiteY4" fmla="*/ 1746 h 25895"/>
                                      <a:gd name="connsiteX5" fmla="*/ 15890 w 22649"/>
                                      <a:gd name="connsiteY5" fmla="*/ 4297 h 25895"/>
                                      <a:gd name="connsiteX6" fmla="*/ 17786 w 22649"/>
                                      <a:gd name="connsiteY6" fmla="*/ 11259 h 25895"/>
                                      <a:gd name="connsiteX7" fmla="*/ 15890 w 22649"/>
                                      <a:gd name="connsiteY7" fmla="*/ 18207 h 25895"/>
                                      <a:gd name="connsiteX8" fmla="*/ 10758 w 22649"/>
                                      <a:gd name="connsiteY8" fmla="*/ 20771 h 25895"/>
                                      <a:gd name="connsiteX9" fmla="*/ 10758 w 22649"/>
                                      <a:gd name="connsiteY9" fmla="*/ 24203 h 25895"/>
                                      <a:gd name="connsiteX10" fmla="*/ 19062 w 22649"/>
                                      <a:gd name="connsiteY10" fmla="*/ 20764 h 25895"/>
                                      <a:gd name="connsiteX11" fmla="*/ 22086 w 22649"/>
                                      <a:gd name="connsiteY11" fmla="*/ 11259 h 25895"/>
                                      <a:gd name="connsiteX12" fmla="*/ 19062 w 22649"/>
                                      <a:gd name="connsiteY12" fmla="*/ 1753 h 25895"/>
                                      <a:gd name="connsiteX13" fmla="*/ 10758 w 22649"/>
                                      <a:gd name="connsiteY13" fmla="*/ -1692 h 25895"/>
                                      <a:gd name="connsiteX14" fmla="*/ 2439 w 22649"/>
                                      <a:gd name="connsiteY14" fmla="*/ 1753 h 25895"/>
                                      <a:gd name="connsiteX15" fmla="*/ -564 w 22649"/>
                                      <a:gd name="connsiteY15" fmla="*/ 11259 h 25895"/>
                                      <a:gd name="connsiteX16" fmla="*/ 2439 w 22649"/>
                                      <a:gd name="connsiteY16" fmla="*/ 20764 h 25895"/>
                                      <a:gd name="connsiteX17" fmla="*/ 10758 w 22649"/>
                                      <a:gd name="connsiteY17" fmla="*/ 24203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2649" h="25895">
                                        <a:moveTo>
                                          <a:pt x="10758" y="20771"/>
                                        </a:moveTo>
                                        <a:cubicBezTo>
                                          <a:pt x="8587" y="20771"/>
                                          <a:pt x="6869" y="19924"/>
                                          <a:pt x="5605" y="18228"/>
                                        </a:cubicBezTo>
                                        <a:cubicBezTo>
                                          <a:pt x="4340" y="16532"/>
                                          <a:pt x="3708" y="14209"/>
                                          <a:pt x="3708" y="11259"/>
                                        </a:cubicBezTo>
                                        <a:cubicBezTo>
                                          <a:pt x="3708" y="8309"/>
                                          <a:pt x="4336" y="5986"/>
                                          <a:pt x="5591" y="4290"/>
                                        </a:cubicBezTo>
                                        <a:cubicBezTo>
                                          <a:pt x="6850" y="2594"/>
                                          <a:pt x="8572" y="1746"/>
                                          <a:pt x="10758" y="1746"/>
                                        </a:cubicBezTo>
                                        <a:cubicBezTo>
                                          <a:pt x="12920" y="1746"/>
                                          <a:pt x="14630" y="2597"/>
                                          <a:pt x="15890" y="4297"/>
                                        </a:cubicBezTo>
                                        <a:cubicBezTo>
                                          <a:pt x="17154" y="6002"/>
                                          <a:pt x="17786" y="8323"/>
                                          <a:pt x="17786" y="11259"/>
                                        </a:cubicBezTo>
                                        <a:cubicBezTo>
                                          <a:pt x="17786" y="14181"/>
                                          <a:pt x="17154" y="16497"/>
                                          <a:pt x="15890" y="18207"/>
                                        </a:cubicBezTo>
                                        <a:cubicBezTo>
                                          <a:pt x="14630" y="19917"/>
                                          <a:pt x="12920" y="20771"/>
                                          <a:pt x="10758" y="20771"/>
                                        </a:cubicBezTo>
                                        <a:close/>
                                        <a:moveTo>
                                          <a:pt x="10758" y="24203"/>
                                        </a:moveTo>
                                        <a:cubicBezTo>
                                          <a:pt x="14282" y="24203"/>
                                          <a:pt x="17050" y="23057"/>
                                          <a:pt x="19062" y="20764"/>
                                        </a:cubicBezTo>
                                        <a:cubicBezTo>
                                          <a:pt x="21078" y="18477"/>
                                          <a:pt x="22086" y="15308"/>
                                          <a:pt x="22086" y="11259"/>
                                        </a:cubicBezTo>
                                        <a:cubicBezTo>
                                          <a:pt x="22086" y="7224"/>
                                          <a:pt x="21078" y="4055"/>
                                          <a:pt x="19062" y="1753"/>
                                        </a:cubicBezTo>
                                        <a:cubicBezTo>
                                          <a:pt x="17050" y="-544"/>
                                          <a:pt x="14282" y="-1692"/>
                                          <a:pt x="10758" y="-1692"/>
                                        </a:cubicBezTo>
                                        <a:cubicBezTo>
                                          <a:pt x="7219" y="-1692"/>
                                          <a:pt x="4446" y="-544"/>
                                          <a:pt x="2439" y="1753"/>
                                        </a:cubicBezTo>
                                        <a:cubicBezTo>
                                          <a:pt x="437" y="4055"/>
                                          <a:pt x="-564" y="7224"/>
                                          <a:pt x="-564" y="11259"/>
                                        </a:cubicBezTo>
                                        <a:cubicBezTo>
                                          <a:pt x="-564" y="15308"/>
                                          <a:pt x="437" y="18477"/>
                                          <a:pt x="2439" y="20764"/>
                                        </a:cubicBezTo>
                                        <a:cubicBezTo>
                                          <a:pt x="4446" y="23057"/>
                                          <a:pt x="7219" y="24203"/>
                                          <a:pt x="10758" y="24203"/>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57" name="Freeform: Shape 4057"/>
                                <wps:cNvSpPr/>
                                <wps:spPr>
                                  <a:xfrm flipV="1">
                                    <a:off x="7215191" y="6245144"/>
                                    <a:ext cx="20668" cy="25254"/>
                                  </a:xfrm>
                                  <a:custGeom>
                                    <a:avLst/>
                                    <a:gdLst>
                                      <a:gd name="connsiteX0" fmla="*/ 20024 w 20668"/>
                                      <a:gd name="connsiteY0" fmla="*/ 13151 h 25254"/>
                                      <a:gd name="connsiteX1" fmla="*/ 20024 w 20668"/>
                                      <a:gd name="connsiteY1" fmla="*/ -1738 h 25254"/>
                                      <a:gd name="connsiteX2" fmla="*/ 15971 w 20668"/>
                                      <a:gd name="connsiteY2" fmla="*/ -1738 h 25254"/>
                                      <a:gd name="connsiteX3" fmla="*/ 15971 w 20668"/>
                                      <a:gd name="connsiteY3" fmla="*/ 13017 h 25254"/>
                                      <a:gd name="connsiteX4" fmla="*/ 14603 w 20668"/>
                                      <a:gd name="connsiteY4" fmla="*/ 18253 h 25254"/>
                                      <a:gd name="connsiteX5" fmla="*/ 10507 w 20668"/>
                                      <a:gd name="connsiteY5" fmla="*/ 19993 h 25254"/>
                                      <a:gd name="connsiteX6" fmla="*/ 5326 w 20668"/>
                                      <a:gd name="connsiteY6" fmla="*/ 17900 h 25254"/>
                                      <a:gd name="connsiteX7" fmla="*/ 3430 w 20668"/>
                                      <a:gd name="connsiteY7" fmla="*/ 12200 h 25254"/>
                                      <a:gd name="connsiteX8" fmla="*/ 3430 w 20668"/>
                                      <a:gd name="connsiteY8" fmla="*/ -1738 h 25254"/>
                                      <a:gd name="connsiteX9" fmla="*/ -645 w 20668"/>
                                      <a:gd name="connsiteY9" fmla="*/ -1738 h 25254"/>
                                      <a:gd name="connsiteX10" fmla="*/ -645 w 20668"/>
                                      <a:gd name="connsiteY10" fmla="*/ 22924 h 25254"/>
                                      <a:gd name="connsiteX11" fmla="*/ 3430 w 20668"/>
                                      <a:gd name="connsiteY11" fmla="*/ 22924 h 25254"/>
                                      <a:gd name="connsiteX12" fmla="*/ 3430 w 20668"/>
                                      <a:gd name="connsiteY12" fmla="*/ 19091 h 25254"/>
                                      <a:gd name="connsiteX13" fmla="*/ 6856 w 20668"/>
                                      <a:gd name="connsiteY13" fmla="*/ 22417 h 25254"/>
                                      <a:gd name="connsiteX14" fmla="*/ 11410 w 20668"/>
                                      <a:gd name="connsiteY14" fmla="*/ 23516 h 25254"/>
                                      <a:gd name="connsiteX15" fmla="*/ 17839 w 20668"/>
                                      <a:gd name="connsiteY15" fmla="*/ 20888 h 25254"/>
                                      <a:gd name="connsiteX16" fmla="*/ 20024 w 20668"/>
                                      <a:gd name="connsiteY16" fmla="*/ 13151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20024" y="13151"/>
                                        </a:moveTo>
                                        <a:lnTo>
                                          <a:pt x="20024" y="-1738"/>
                                        </a:lnTo>
                                        <a:lnTo>
                                          <a:pt x="15971" y="-1738"/>
                                        </a:lnTo>
                                        <a:lnTo>
                                          <a:pt x="15971" y="13017"/>
                                        </a:lnTo>
                                        <a:cubicBezTo>
                                          <a:pt x="15971" y="15352"/>
                                          <a:pt x="15515" y="17097"/>
                                          <a:pt x="14603" y="18253"/>
                                        </a:cubicBezTo>
                                        <a:cubicBezTo>
                                          <a:pt x="13691" y="19413"/>
                                          <a:pt x="12326" y="19993"/>
                                          <a:pt x="10507" y="19993"/>
                                        </a:cubicBezTo>
                                        <a:cubicBezTo>
                                          <a:pt x="8317" y="19993"/>
                                          <a:pt x="6590" y="19295"/>
                                          <a:pt x="5326" y="17900"/>
                                        </a:cubicBezTo>
                                        <a:cubicBezTo>
                                          <a:pt x="4062" y="16510"/>
                                          <a:pt x="3430" y="14610"/>
                                          <a:pt x="3430" y="12200"/>
                                        </a:cubicBezTo>
                                        <a:lnTo>
                                          <a:pt x="3430" y="-1738"/>
                                        </a:lnTo>
                                        <a:lnTo>
                                          <a:pt x="-645" y="-1738"/>
                                        </a:lnTo>
                                        <a:lnTo>
                                          <a:pt x="-645" y="22924"/>
                                        </a:lnTo>
                                        <a:lnTo>
                                          <a:pt x="3430" y="22924"/>
                                        </a:lnTo>
                                        <a:lnTo>
                                          <a:pt x="3430" y="19091"/>
                                        </a:lnTo>
                                        <a:cubicBezTo>
                                          <a:pt x="4403" y="20576"/>
                                          <a:pt x="5545" y="21684"/>
                                          <a:pt x="6856" y="22417"/>
                                        </a:cubicBezTo>
                                        <a:cubicBezTo>
                                          <a:pt x="8172" y="23150"/>
                                          <a:pt x="9690" y="23516"/>
                                          <a:pt x="11410" y="23516"/>
                                        </a:cubicBezTo>
                                        <a:cubicBezTo>
                                          <a:pt x="14243" y="23516"/>
                                          <a:pt x="16386" y="22640"/>
                                          <a:pt x="17839" y="20888"/>
                                        </a:cubicBezTo>
                                        <a:cubicBezTo>
                                          <a:pt x="19295" y="19136"/>
                                          <a:pt x="20024" y="16557"/>
                                          <a:pt x="20024" y="13151"/>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58" name="Freeform: Shape 4058"/>
                                <wps:cNvSpPr/>
                                <wps:spPr>
                                  <a:xfrm flipV="1">
                                    <a:off x="7242136" y="6245144"/>
                                    <a:ext cx="18857" cy="25895"/>
                                  </a:xfrm>
                                  <a:custGeom>
                                    <a:avLst/>
                                    <a:gdLst>
                                      <a:gd name="connsiteX0" fmla="*/ 17255 w 18857"/>
                                      <a:gd name="connsiteY0" fmla="*/ 22885 h 25895"/>
                                      <a:gd name="connsiteX1" fmla="*/ 17255 w 18857"/>
                                      <a:gd name="connsiteY1" fmla="*/ 19052 h 25895"/>
                                      <a:gd name="connsiteX2" fmla="*/ 13688 w 18857"/>
                                      <a:gd name="connsiteY2" fmla="*/ 20370 h 25895"/>
                                      <a:gd name="connsiteX3" fmla="*/ 9853 w 18857"/>
                                      <a:gd name="connsiteY3" fmla="*/ 20814 h 25895"/>
                                      <a:gd name="connsiteX4" fmla="*/ 5328 w 18857"/>
                                      <a:gd name="connsiteY4" fmla="*/ 19891 h 25895"/>
                                      <a:gd name="connsiteX5" fmla="*/ 3819 w 18857"/>
                                      <a:gd name="connsiteY5" fmla="*/ 17114 h 25895"/>
                                      <a:gd name="connsiteX6" fmla="*/ 4898 w 18857"/>
                                      <a:gd name="connsiteY6" fmla="*/ 14902 h 25895"/>
                                      <a:gd name="connsiteX7" fmla="*/ 9240 w 18857"/>
                                      <a:gd name="connsiteY7" fmla="*/ 13373 h 25895"/>
                                      <a:gd name="connsiteX8" fmla="*/ 10629 w 18857"/>
                                      <a:gd name="connsiteY8" fmla="*/ 13063 h 25895"/>
                                      <a:gd name="connsiteX9" fmla="*/ 16762 w 18857"/>
                                      <a:gd name="connsiteY9" fmla="*/ 10456 h 25895"/>
                                      <a:gd name="connsiteX10" fmla="*/ 18581 w 18857"/>
                                      <a:gd name="connsiteY10" fmla="*/ 5756 h 25895"/>
                                      <a:gd name="connsiteX11" fmla="*/ 15859 w 18857"/>
                                      <a:gd name="connsiteY11" fmla="*/ 309 h 25895"/>
                                      <a:gd name="connsiteX12" fmla="*/ 8380 w 18857"/>
                                      <a:gd name="connsiteY12" fmla="*/ -1692 h 25895"/>
                                      <a:gd name="connsiteX13" fmla="*/ 4249 w 18857"/>
                                      <a:gd name="connsiteY13" fmla="*/ -1305 h 25895"/>
                                      <a:gd name="connsiteX14" fmla="*/ -277 w 18857"/>
                                      <a:gd name="connsiteY14" fmla="*/ -149 h 25895"/>
                                      <a:gd name="connsiteX15" fmla="*/ -277 w 18857"/>
                                      <a:gd name="connsiteY15" fmla="*/ 4036 h 25895"/>
                                      <a:gd name="connsiteX16" fmla="*/ 4150 w 18857"/>
                                      <a:gd name="connsiteY16" fmla="*/ 2282 h 25895"/>
                                      <a:gd name="connsiteX17" fmla="*/ 8472 w 18857"/>
                                      <a:gd name="connsiteY17" fmla="*/ 1704 h 25895"/>
                                      <a:gd name="connsiteX18" fmla="*/ 12871 w 18857"/>
                                      <a:gd name="connsiteY18" fmla="*/ 2683 h 25895"/>
                                      <a:gd name="connsiteX19" fmla="*/ 14414 w 18857"/>
                                      <a:gd name="connsiteY19" fmla="*/ 5446 h 25895"/>
                                      <a:gd name="connsiteX20" fmla="*/ 13301 w 18857"/>
                                      <a:gd name="connsiteY20" fmla="*/ 7975 h 25895"/>
                                      <a:gd name="connsiteX21" fmla="*/ 8422 w 18857"/>
                                      <a:gd name="connsiteY21" fmla="*/ 9673 h 25895"/>
                                      <a:gd name="connsiteX22" fmla="*/ 7013 w 18857"/>
                                      <a:gd name="connsiteY22" fmla="*/ 10005 h 25895"/>
                                      <a:gd name="connsiteX23" fmla="*/ 1570 w 18857"/>
                                      <a:gd name="connsiteY23" fmla="*/ 12436 h 25895"/>
                                      <a:gd name="connsiteX24" fmla="*/ -100 w 18857"/>
                                      <a:gd name="connsiteY24" fmla="*/ 16938 h 25895"/>
                                      <a:gd name="connsiteX25" fmla="*/ 2367 w 18857"/>
                                      <a:gd name="connsiteY25" fmla="*/ 22308 h 25895"/>
                                      <a:gd name="connsiteX26" fmla="*/ 9374 w 18857"/>
                                      <a:gd name="connsiteY26" fmla="*/ 24203 h 25895"/>
                                      <a:gd name="connsiteX27" fmla="*/ 13597 w 18857"/>
                                      <a:gd name="connsiteY27" fmla="*/ 23872 h 25895"/>
                                      <a:gd name="connsiteX28" fmla="*/ 17255 w 18857"/>
                                      <a:gd name="connsiteY28" fmla="*/ 22885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7255" y="22885"/>
                                        </a:moveTo>
                                        <a:lnTo>
                                          <a:pt x="17255" y="19052"/>
                                        </a:lnTo>
                                        <a:cubicBezTo>
                                          <a:pt x="16113" y="19639"/>
                                          <a:pt x="14924" y="20079"/>
                                          <a:pt x="13688" y="20370"/>
                                        </a:cubicBezTo>
                                        <a:cubicBezTo>
                                          <a:pt x="12457" y="20666"/>
                                          <a:pt x="11179" y="20814"/>
                                          <a:pt x="9853" y="20814"/>
                                        </a:cubicBezTo>
                                        <a:cubicBezTo>
                                          <a:pt x="7842" y="20814"/>
                                          <a:pt x="6333" y="20506"/>
                                          <a:pt x="5328" y="19891"/>
                                        </a:cubicBezTo>
                                        <a:cubicBezTo>
                                          <a:pt x="4322" y="19275"/>
                                          <a:pt x="3819" y="18350"/>
                                          <a:pt x="3819" y="17114"/>
                                        </a:cubicBezTo>
                                        <a:cubicBezTo>
                                          <a:pt x="3819" y="16175"/>
                                          <a:pt x="4179" y="15437"/>
                                          <a:pt x="4898" y="14902"/>
                                        </a:cubicBezTo>
                                        <a:cubicBezTo>
                                          <a:pt x="5617" y="14366"/>
                                          <a:pt x="7064" y="13857"/>
                                          <a:pt x="9240" y="13373"/>
                                        </a:cubicBezTo>
                                        <a:lnTo>
                                          <a:pt x="10629" y="13063"/>
                                        </a:lnTo>
                                        <a:cubicBezTo>
                                          <a:pt x="13505" y="12447"/>
                                          <a:pt x="15549" y="11578"/>
                                          <a:pt x="16762" y="10456"/>
                                        </a:cubicBezTo>
                                        <a:cubicBezTo>
                                          <a:pt x="17974" y="9333"/>
                                          <a:pt x="18581" y="7766"/>
                                          <a:pt x="18581" y="5756"/>
                                        </a:cubicBezTo>
                                        <a:cubicBezTo>
                                          <a:pt x="18581" y="3463"/>
                                          <a:pt x="17673" y="1648"/>
                                          <a:pt x="15859" y="309"/>
                                        </a:cubicBezTo>
                                        <a:cubicBezTo>
                                          <a:pt x="14045" y="-1025"/>
                                          <a:pt x="11552" y="-1692"/>
                                          <a:pt x="8380" y="-1692"/>
                                        </a:cubicBezTo>
                                        <a:cubicBezTo>
                                          <a:pt x="7060" y="-1692"/>
                                          <a:pt x="5683" y="-1563"/>
                                          <a:pt x="4249" y="-1305"/>
                                        </a:cubicBezTo>
                                        <a:cubicBezTo>
                                          <a:pt x="2816" y="-1046"/>
                                          <a:pt x="1307" y="-661"/>
                                          <a:pt x="-277" y="-149"/>
                                        </a:cubicBezTo>
                                        <a:lnTo>
                                          <a:pt x="-277" y="4036"/>
                                        </a:lnTo>
                                        <a:cubicBezTo>
                                          <a:pt x="1223" y="3257"/>
                                          <a:pt x="2698" y="2672"/>
                                          <a:pt x="4150" y="2282"/>
                                        </a:cubicBezTo>
                                        <a:cubicBezTo>
                                          <a:pt x="5603" y="1897"/>
                                          <a:pt x="7043" y="1704"/>
                                          <a:pt x="8472" y="1704"/>
                                        </a:cubicBezTo>
                                        <a:cubicBezTo>
                                          <a:pt x="10380" y="1704"/>
                                          <a:pt x="11846" y="2030"/>
                                          <a:pt x="12871" y="2683"/>
                                        </a:cubicBezTo>
                                        <a:cubicBezTo>
                                          <a:pt x="13900" y="3336"/>
                                          <a:pt x="14414" y="4257"/>
                                          <a:pt x="14414" y="5446"/>
                                        </a:cubicBezTo>
                                        <a:cubicBezTo>
                                          <a:pt x="14414" y="6545"/>
                                          <a:pt x="14043" y="7388"/>
                                          <a:pt x="13301" y="7975"/>
                                        </a:cubicBezTo>
                                        <a:cubicBezTo>
                                          <a:pt x="12563" y="8562"/>
                                          <a:pt x="10937" y="9129"/>
                                          <a:pt x="8422" y="9673"/>
                                        </a:cubicBezTo>
                                        <a:lnTo>
                                          <a:pt x="7013" y="10005"/>
                                        </a:lnTo>
                                        <a:cubicBezTo>
                                          <a:pt x="4503" y="10531"/>
                                          <a:pt x="2689" y="11341"/>
                                          <a:pt x="1570" y="12436"/>
                                        </a:cubicBezTo>
                                        <a:cubicBezTo>
                                          <a:pt x="457" y="13530"/>
                                          <a:pt x="-100" y="15031"/>
                                          <a:pt x="-100" y="16938"/>
                                        </a:cubicBezTo>
                                        <a:cubicBezTo>
                                          <a:pt x="-100" y="19259"/>
                                          <a:pt x="722" y="21049"/>
                                          <a:pt x="2367" y="22308"/>
                                        </a:cubicBezTo>
                                        <a:cubicBezTo>
                                          <a:pt x="4012" y="23571"/>
                                          <a:pt x="6348" y="24203"/>
                                          <a:pt x="9374" y="24203"/>
                                        </a:cubicBezTo>
                                        <a:cubicBezTo>
                                          <a:pt x="10869" y="24203"/>
                                          <a:pt x="12276" y="24093"/>
                                          <a:pt x="13597" y="23872"/>
                                        </a:cubicBezTo>
                                        <a:cubicBezTo>
                                          <a:pt x="14922" y="23656"/>
                                          <a:pt x="16141" y="23327"/>
                                          <a:pt x="17255" y="2288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059" name="Freeform: Shape 4059"/>
                              <wps:cNvSpPr/>
                              <wps:spPr>
                                <a:xfrm>
                                  <a:off x="6476941" y="6320808"/>
                                  <a:ext cx="90231" cy="4509"/>
                                </a:xfrm>
                                <a:custGeom>
                                  <a:avLst/>
                                  <a:gdLst>
                                    <a:gd name="connsiteX0" fmla="*/ 0 w 90231"/>
                                    <a:gd name="connsiteY0" fmla="*/ 0 h 4509"/>
                                    <a:gd name="connsiteX1" fmla="*/ 90232 w 90231"/>
                                    <a:gd name="connsiteY1" fmla="*/ 0 h 4509"/>
                                  </a:gdLst>
                                  <a:ahLst/>
                                  <a:cxnLst>
                                    <a:cxn ang="0">
                                      <a:pos x="connsiteX0" y="connsiteY0"/>
                                    </a:cxn>
                                    <a:cxn ang="0">
                                      <a:pos x="connsiteX1" y="connsiteY1"/>
                                    </a:cxn>
                                  </a:cxnLst>
                                  <a:rect l="l" t="t" r="r" b="b"/>
                                  <a:pathLst>
                                    <a:path w="90231" h="4509">
                                      <a:moveTo>
                                        <a:pt x="0" y="0"/>
                                      </a:moveTo>
                                      <a:lnTo>
                                        <a:pt x="90232" y="0"/>
                                      </a:lnTo>
                                    </a:path>
                                  </a:pathLst>
                                </a:custGeom>
                                <a:noFill/>
                                <a:ln w="6816" cap="sq">
                                  <a:solidFill>
                                    <a:srgbClr val="D62728"/>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060" name="Graphic 3124"/>
                              <wpg:cNvGrpSpPr/>
                              <wpg:grpSpPr>
                                <a:xfrm>
                                  <a:off x="6605711" y="6302325"/>
                                  <a:ext cx="483979" cy="43645"/>
                                  <a:chOff x="6605711" y="6302325"/>
                                  <a:chExt cx="483979" cy="43645"/>
                                </a:xfrm>
                                <a:solidFill>
                                  <a:srgbClr val="000000"/>
                                </a:solidFill>
                              </wpg:grpSpPr>
                              <wps:wsp>
                                <wps:cNvPr id="4061" name="Freeform: Shape 4061"/>
                                <wps:cNvSpPr/>
                                <wps:spPr>
                                  <a:xfrm flipV="1">
                                    <a:off x="6605711" y="6311337"/>
                                    <a:ext cx="18857" cy="25895"/>
                                  </a:xfrm>
                                  <a:custGeom>
                                    <a:avLst/>
                                    <a:gdLst>
                                      <a:gd name="connsiteX0" fmla="*/ 17114 w 18857"/>
                                      <a:gd name="connsiteY0" fmla="*/ 22900 h 25895"/>
                                      <a:gd name="connsiteX1" fmla="*/ 17114 w 18857"/>
                                      <a:gd name="connsiteY1" fmla="*/ 19067 h 25895"/>
                                      <a:gd name="connsiteX2" fmla="*/ 13547 w 18857"/>
                                      <a:gd name="connsiteY2" fmla="*/ 20384 h 25895"/>
                                      <a:gd name="connsiteX3" fmla="*/ 9712 w 18857"/>
                                      <a:gd name="connsiteY3" fmla="*/ 20828 h 25895"/>
                                      <a:gd name="connsiteX4" fmla="*/ 5187 w 18857"/>
                                      <a:gd name="connsiteY4" fmla="*/ 19905 h 25895"/>
                                      <a:gd name="connsiteX5" fmla="*/ 3678 w 18857"/>
                                      <a:gd name="connsiteY5" fmla="*/ 17129 h 25895"/>
                                      <a:gd name="connsiteX6" fmla="*/ 4757 w 18857"/>
                                      <a:gd name="connsiteY6" fmla="*/ 14917 h 25895"/>
                                      <a:gd name="connsiteX7" fmla="*/ 9099 w 18857"/>
                                      <a:gd name="connsiteY7" fmla="*/ 13387 h 25895"/>
                                      <a:gd name="connsiteX8" fmla="*/ 10488 w 18857"/>
                                      <a:gd name="connsiteY8" fmla="*/ 13077 h 25895"/>
                                      <a:gd name="connsiteX9" fmla="*/ 16621 w 18857"/>
                                      <a:gd name="connsiteY9" fmla="*/ 10470 h 25895"/>
                                      <a:gd name="connsiteX10" fmla="*/ 18439 w 18857"/>
                                      <a:gd name="connsiteY10" fmla="*/ 5770 h 25895"/>
                                      <a:gd name="connsiteX11" fmla="*/ 15718 w 18857"/>
                                      <a:gd name="connsiteY11" fmla="*/ 323 h 25895"/>
                                      <a:gd name="connsiteX12" fmla="*/ 8239 w 18857"/>
                                      <a:gd name="connsiteY12" fmla="*/ -1678 h 25895"/>
                                      <a:gd name="connsiteX13" fmla="*/ 4108 w 18857"/>
                                      <a:gd name="connsiteY13" fmla="*/ -1290 h 25895"/>
                                      <a:gd name="connsiteX14" fmla="*/ -418 w 18857"/>
                                      <a:gd name="connsiteY14" fmla="*/ -135 h 25895"/>
                                      <a:gd name="connsiteX15" fmla="*/ -418 w 18857"/>
                                      <a:gd name="connsiteY15" fmla="*/ 4051 h 25895"/>
                                      <a:gd name="connsiteX16" fmla="*/ 4009 w 18857"/>
                                      <a:gd name="connsiteY16" fmla="*/ 2296 h 25895"/>
                                      <a:gd name="connsiteX17" fmla="*/ 8331 w 18857"/>
                                      <a:gd name="connsiteY17" fmla="*/ 1719 h 25895"/>
                                      <a:gd name="connsiteX18" fmla="*/ 12729 w 18857"/>
                                      <a:gd name="connsiteY18" fmla="*/ 2698 h 25895"/>
                                      <a:gd name="connsiteX19" fmla="*/ 14273 w 18857"/>
                                      <a:gd name="connsiteY19" fmla="*/ 5460 h 25895"/>
                                      <a:gd name="connsiteX20" fmla="*/ 13159 w 18857"/>
                                      <a:gd name="connsiteY20" fmla="*/ 7990 h 25895"/>
                                      <a:gd name="connsiteX21" fmla="*/ 8281 w 18857"/>
                                      <a:gd name="connsiteY21" fmla="*/ 9688 h 25895"/>
                                      <a:gd name="connsiteX22" fmla="*/ 6871 w 18857"/>
                                      <a:gd name="connsiteY22" fmla="*/ 10019 h 25895"/>
                                      <a:gd name="connsiteX23" fmla="*/ 1429 w 18857"/>
                                      <a:gd name="connsiteY23" fmla="*/ 12450 h 25895"/>
                                      <a:gd name="connsiteX24" fmla="*/ -241 w 18857"/>
                                      <a:gd name="connsiteY24" fmla="*/ 16953 h 25895"/>
                                      <a:gd name="connsiteX25" fmla="*/ 2226 w 18857"/>
                                      <a:gd name="connsiteY25" fmla="*/ 22322 h 25895"/>
                                      <a:gd name="connsiteX26" fmla="*/ 9233 w 18857"/>
                                      <a:gd name="connsiteY26" fmla="*/ 24218 h 25895"/>
                                      <a:gd name="connsiteX27" fmla="*/ 13456 w 18857"/>
                                      <a:gd name="connsiteY27" fmla="*/ 23887 h 25895"/>
                                      <a:gd name="connsiteX28" fmla="*/ 17114 w 18857"/>
                                      <a:gd name="connsiteY28" fmla="*/ 22900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7114" y="22900"/>
                                        </a:moveTo>
                                        <a:lnTo>
                                          <a:pt x="17114" y="19067"/>
                                        </a:lnTo>
                                        <a:cubicBezTo>
                                          <a:pt x="15972" y="19654"/>
                                          <a:pt x="14783" y="20093"/>
                                          <a:pt x="13547" y="20384"/>
                                        </a:cubicBezTo>
                                        <a:cubicBezTo>
                                          <a:pt x="12316" y="20680"/>
                                          <a:pt x="11038" y="20828"/>
                                          <a:pt x="9712" y="20828"/>
                                        </a:cubicBezTo>
                                        <a:cubicBezTo>
                                          <a:pt x="7701" y="20828"/>
                                          <a:pt x="6192" y="20521"/>
                                          <a:pt x="5187" y="19905"/>
                                        </a:cubicBezTo>
                                        <a:cubicBezTo>
                                          <a:pt x="4181" y="19290"/>
                                          <a:pt x="3678" y="18365"/>
                                          <a:pt x="3678" y="17129"/>
                                        </a:cubicBezTo>
                                        <a:cubicBezTo>
                                          <a:pt x="3678" y="16190"/>
                                          <a:pt x="4038" y="15452"/>
                                          <a:pt x="4757" y="14917"/>
                                        </a:cubicBezTo>
                                        <a:cubicBezTo>
                                          <a:pt x="5476" y="14381"/>
                                          <a:pt x="6923" y="13871"/>
                                          <a:pt x="9099" y="13387"/>
                                        </a:cubicBezTo>
                                        <a:lnTo>
                                          <a:pt x="10488" y="13077"/>
                                        </a:lnTo>
                                        <a:cubicBezTo>
                                          <a:pt x="13364" y="12462"/>
                                          <a:pt x="15408" y="11593"/>
                                          <a:pt x="16621" y="10470"/>
                                        </a:cubicBezTo>
                                        <a:cubicBezTo>
                                          <a:pt x="17833" y="9348"/>
                                          <a:pt x="18439" y="7781"/>
                                          <a:pt x="18439" y="5770"/>
                                        </a:cubicBezTo>
                                        <a:cubicBezTo>
                                          <a:pt x="18439" y="3478"/>
                                          <a:pt x="17532" y="1662"/>
                                          <a:pt x="15718" y="323"/>
                                        </a:cubicBezTo>
                                        <a:cubicBezTo>
                                          <a:pt x="13904" y="-1011"/>
                                          <a:pt x="11411" y="-1678"/>
                                          <a:pt x="8239" y="-1678"/>
                                        </a:cubicBezTo>
                                        <a:cubicBezTo>
                                          <a:pt x="6918" y="-1678"/>
                                          <a:pt x="5541" y="-1548"/>
                                          <a:pt x="4108" y="-1290"/>
                                        </a:cubicBezTo>
                                        <a:cubicBezTo>
                                          <a:pt x="2675" y="-1032"/>
                                          <a:pt x="1166" y="-647"/>
                                          <a:pt x="-418" y="-135"/>
                                        </a:cubicBezTo>
                                        <a:lnTo>
                                          <a:pt x="-418" y="4051"/>
                                        </a:lnTo>
                                        <a:cubicBezTo>
                                          <a:pt x="1082" y="3271"/>
                                          <a:pt x="2557" y="2686"/>
                                          <a:pt x="4009" y="2296"/>
                                        </a:cubicBezTo>
                                        <a:cubicBezTo>
                                          <a:pt x="5462" y="1911"/>
                                          <a:pt x="6902" y="1719"/>
                                          <a:pt x="8331" y="1719"/>
                                        </a:cubicBezTo>
                                        <a:cubicBezTo>
                                          <a:pt x="10239" y="1719"/>
                                          <a:pt x="11705" y="2045"/>
                                          <a:pt x="12729" y="2698"/>
                                        </a:cubicBezTo>
                                        <a:cubicBezTo>
                                          <a:pt x="13759" y="3351"/>
                                          <a:pt x="14273" y="4272"/>
                                          <a:pt x="14273" y="5460"/>
                                        </a:cubicBezTo>
                                        <a:cubicBezTo>
                                          <a:pt x="14273" y="6560"/>
                                          <a:pt x="13902" y="7403"/>
                                          <a:pt x="13159" y="7990"/>
                                        </a:cubicBezTo>
                                        <a:cubicBezTo>
                                          <a:pt x="12422" y="8577"/>
                                          <a:pt x="10796" y="9143"/>
                                          <a:pt x="8281" y="9688"/>
                                        </a:cubicBezTo>
                                        <a:lnTo>
                                          <a:pt x="6871" y="10019"/>
                                        </a:lnTo>
                                        <a:cubicBezTo>
                                          <a:pt x="4362" y="10545"/>
                                          <a:pt x="2548" y="11356"/>
                                          <a:pt x="1429" y="12450"/>
                                        </a:cubicBezTo>
                                        <a:cubicBezTo>
                                          <a:pt x="316" y="13545"/>
                                          <a:pt x="-241" y="15046"/>
                                          <a:pt x="-241" y="16953"/>
                                        </a:cubicBezTo>
                                        <a:cubicBezTo>
                                          <a:pt x="-241" y="19274"/>
                                          <a:pt x="581" y="21063"/>
                                          <a:pt x="2226" y="22322"/>
                                        </a:cubicBezTo>
                                        <a:cubicBezTo>
                                          <a:pt x="3871" y="23586"/>
                                          <a:pt x="6206" y="24218"/>
                                          <a:pt x="9233" y="24218"/>
                                        </a:cubicBezTo>
                                        <a:cubicBezTo>
                                          <a:pt x="10727" y="24218"/>
                                          <a:pt x="12135" y="24107"/>
                                          <a:pt x="13456" y="23887"/>
                                        </a:cubicBezTo>
                                        <a:cubicBezTo>
                                          <a:pt x="14781" y="23670"/>
                                          <a:pt x="16000" y="23342"/>
                                          <a:pt x="17114" y="2290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62" name="Freeform: Shape 4062"/>
                                <wps:cNvSpPr/>
                                <wps:spPr>
                                  <a:xfrm flipV="1">
                                    <a:off x="6628117" y="6311929"/>
                                    <a:ext cx="24010" cy="34041"/>
                                  </a:xfrm>
                                  <a:custGeom>
                                    <a:avLst/>
                                    <a:gdLst>
                                      <a:gd name="connsiteX0" fmla="*/ 12547 w 24010"/>
                                      <a:gd name="connsiteY0" fmla="*/ 6074 h 34041"/>
                                      <a:gd name="connsiteX1" fmla="*/ 9198 w 24010"/>
                                      <a:gd name="connsiteY1" fmla="*/ 331 h 34041"/>
                                      <a:gd name="connsiteX2" fmla="*/ 4842 w 24010"/>
                                      <a:gd name="connsiteY2" fmla="*/ -1015 h 34041"/>
                                      <a:gd name="connsiteX3" fmla="*/ 1599 w 24010"/>
                                      <a:gd name="connsiteY3" fmla="*/ -1015 h 34041"/>
                                      <a:gd name="connsiteX4" fmla="*/ 1599 w 24010"/>
                                      <a:gd name="connsiteY4" fmla="*/ 2375 h 34041"/>
                                      <a:gd name="connsiteX5" fmla="*/ 3982 w 24010"/>
                                      <a:gd name="connsiteY5" fmla="*/ 2375 h 34041"/>
                                      <a:gd name="connsiteX6" fmla="*/ 6576 w 24010"/>
                                      <a:gd name="connsiteY6" fmla="*/ 3171 h 34041"/>
                                      <a:gd name="connsiteX7" fmla="*/ 8627 w 24010"/>
                                      <a:gd name="connsiteY7" fmla="*/ 6913 h 34041"/>
                                      <a:gd name="connsiteX8" fmla="*/ 9353 w 24010"/>
                                      <a:gd name="connsiteY8" fmla="*/ 8759 h 34041"/>
                                      <a:gd name="connsiteX9" fmla="*/ -622 w 24010"/>
                                      <a:gd name="connsiteY9" fmla="*/ 33026 h 34041"/>
                                      <a:gd name="connsiteX10" fmla="*/ 3672 w 24010"/>
                                      <a:gd name="connsiteY10" fmla="*/ 33026 h 34041"/>
                                      <a:gd name="connsiteX11" fmla="*/ 11384 w 24010"/>
                                      <a:gd name="connsiteY11" fmla="*/ 13740 h 34041"/>
                                      <a:gd name="connsiteX12" fmla="*/ 19096 w 24010"/>
                                      <a:gd name="connsiteY12" fmla="*/ 33026 h 34041"/>
                                      <a:gd name="connsiteX13" fmla="*/ 23389 w 24010"/>
                                      <a:gd name="connsiteY13" fmla="*/ 33026 h 34041"/>
                                      <a:gd name="connsiteX14" fmla="*/ 12547 w 24010"/>
                                      <a:gd name="connsiteY14" fmla="*/ 6074 h 3404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4010" h="34041">
                                        <a:moveTo>
                                          <a:pt x="12547" y="6074"/>
                                        </a:moveTo>
                                        <a:cubicBezTo>
                                          <a:pt x="11405" y="3138"/>
                                          <a:pt x="10289" y="1224"/>
                                          <a:pt x="9198" y="331"/>
                                        </a:cubicBezTo>
                                        <a:cubicBezTo>
                                          <a:pt x="8113" y="-566"/>
                                          <a:pt x="6660" y="-1015"/>
                                          <a:pt x="4842" y="-1015"/>
                                        </a:cubicBezTo>
                                        <a:lnTo>
                                          <a:pt x="1599" y="-1015"/>
                                        </a:lnTo>
                                        <a:lnTo>
                                          <a:pt x="1599" y="2375"/>
                                        </a:lnTo>
                                        <a:lnTo>
                                          <a:pt x="3982" y="2375"/>
                                        </a:lnTo>
                                        <a:cubicBezTo>
                                          <a:pt x="5095" y="2375"/>
                                          <a:pt x="5960" y="2640"/>
                                          <a:pt x="6576" y="3171"/>
                                        </a:cubicBezTo>
                                        <a:cubicBezTo>
                                          <a:pt x="7196" y="3697"/>
                                          <a:pt x="7880" y="4944"/>
                                          <a:pt x="8627" y="6913"/>
                                        </a:cubicBezTo>
                                        <a:lnTo>
                                          <a:pt x="9353" y="8759"/>
                                        </a:lnTo>
                                        <a:lnTo>
                                          <a:pt x="-622" y="33026"/>
                                        </a:lnTo>
                                        <a:lnTo>
                                          <a:pt x="3672" y="33026"/>
                                        </a:lnTo>
                                        <a:lnTo>
                                          <a:pt x="11384" y="13740"/>
                                        </a:lnTo>
                                        <a:lnTo>
                                          <a:pt x="19096" y="33026"/>
                                        </a:lnTo>
                                        <a:lnTo>
                                          <a:pt x="23389" y="33026"/>
                                        </a:lnTo>
                                        <a:lnTo>
                                          <a:pt x="12547" y="6074"/>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63" name="Freeform: Shape 4063"/>
                                <wps:cNvSpPr/>
                                <wps:spPr>
                                  <a:xfrm flipV="1">
                                    <a:off x="6657565" y="6311337"/>
                                    <a:ext cx="20668" cy="25254"/>
                                  </a:xfrm>
                                  <a:custGeom>
                                    <a:avLst/>
                                    <a:gdLst>
                                      <a:gd name="connsiteX0" fmla="*/ 19900 w 20668"/>
                                      <a:gd name="connsiteY0" fmla="*/ 13166 h 25254"/>
                                      <a:gd name="connsiteX1" fmla="*/ 19900 w 20668"/>
                                      <a:gd name="connsiteY1" fmla="*/ -1723 h 25254"/>
                                      <a:gd name="connsiteX2" fmla="*/ 15847 w 20668"/>
                                      <a:gd name="connsiteY2" fmla="*/ -1723 h 25254"/>
                                      <a:gd name="connsiteX3" fmla="*/ 15847 w 20668"/>
                                      <a:gd name="connsiteY3" fmla="*/ 13032 h 25254"/>
                                      <a:gd name="connsiteX4" fmla="*/ 14479 w 20668"/>
                                      <a:gd name="connsiteY4" fmla="*/ 18267 h 25254"/>
                                      <a:gd name="connsiteX5" fmla="*/ 10384 w 20668"/>
                                      <a:gd name="connsiteY5" fmla="*/ 20008 h 25254"/>
                                      <a:gd name="connsiteX6" fmla="*/ 5202 w 20668"/>
                                      <a:gd name="connsiteY6" fmla="*/ 17915 h 25254"/>
                                      <a:gd name="connsiteX7" fmla="*/ 3306 w 20668"/>
                                      <a:gd name="connsiteY7" fmla="*/ 12214 h 25254"/>
                                      <a:gd name="connsiteX8" fmla="*/ 3306 w 20668"/>
                                      <a:gd name="connsiteY8" fmla="*/ -1723 h 25254"/>
                                      <a:gd name="connsiteX9" fmla="*/ -768 w 20668"/>
                                      <a:gd name="connsiteY9" fmla="*/ -1723 h 25254"/>
                                      <a:gd name="connsiteX10" fmla="*/ -768 w 20668"/>
                                      <a:gd name="connsiteY10" fmla="*/ 22939 h 25254"/>
                                      <a:gd name="connsiteX11" fmla="*/ 3306 w 20668"/>
                                      <a:gd name="connsiteY11" fmla="*/ 22939 h 25254"/>
                                      <a:gd name="connsiteX12" fmla="*/ 3306 w 20668"/>
                                      <a:gd name="connsiteY12" fmla="*/ 19106 h 25254"/>
                                      <a:gd name="connsiteX13" fmla="*/ 6732 w 20668"/>
                                      <a:gd name="connsiteY13" fmla="*/ 22432 h 25254"/>
                                      <a:gd name="connsiteX14" fmla="*/ 11286 w 20668"/>
                                      <a:gd name="connsiteY14" fmla="*/ 23531 h 25254"/>
                                      <a:gd name="connsiteX15" fmla="*/ 17715 w 20668"/>
                                      <a:gd name="connsiteY15" fmla="*/ 20903 h 25254"/>
                                      <a:gd name="connsiteX16" fmla="*/ 19900 w 20668"/>
                                      <a:gd name="connsiteY16" fmla="*/ 13166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900" y="13166"/>
                                        </a:moveTo>
                                        <a:lnTo>
                                          <a:pt x="19900" y="-1723"/>
                                        </a:lnTo>
                                        <a:lnTo>
                                          <a:pt x="15847" y="-1723"/>
                                        </a:lnTo>
                                        <a:lnTo>
                                          <a:pt x="15847" y="13032"/>
                                        </a:lnTo>
                                        <a:cubicBezTo>
                                          <a:pt x="15847" y="15367"/>
                                          <a:pt x="15391" y="17112"/>
                                          <a:pt x="14479" y="18267"/>
                                        </a:cubicBezTo>
                                        <a:cubicBezTo>
                                          <a:pt x="13568" y="19428"/>
                                          <a:pt x="12202" y="20008"/>
                                          <a:pt x="10384" y="20008"/>
                                        </a:cubicBezTo>
                                        <a:cubicBezTo>
                                          <a:pt x="8194" y="20008"/>
                                          <a:pt x="6467" y="19310"/>
                                          <a:pt x="5202" y="17915"/>
                                        </a:cubicBezTo>
                                        <a:cubicBezTo>
                                          <a:pt x="3938" y="16524"/>
                                          <a:pt x="3306" y="14624"/>
                                          <a:pt x="3306" y="12214"/>
                                        </a:cubicBezTo>
                                        <a:lnTo>
                                          <a:pt x="3306" y="-1723"/>
                                        </a:lnTo>
                                        <a:lnTo>
                                          <a:pt x="-768" y="-1723"/>
                                        </a:lnTo>
                                        <a:lnTo>
                                          <a:pt x="-768" y="22939"/>
                                        </a:lnTo>
                                        <a:lnTo>
                                          <a:pt x="3306" y="22939"/>
                                        </a:lnTo>
                                        <a:lnTo>
                                          <a:pt x="3306" y="19106"/>
                                        </a:lnTo>
                                        <a:cubicBezTo>
                                          <a:pt x="4279" y="20590"/>
                                          <a:pt x="5421" y="21699"/>
                                          <a:pt x="6732" y="22432"/>
                                        </a:cubicBezTo>
                                        <a:cubicBezTo>
                                          <a:pt x="8048" y="23165"/>
                                          <a:pt x="9566" y="23531"/>
                                          <a:pt x="11286" y="23531"/>
                                        </a:cubicBezTo>
                                        <a:cubicBezTo>
                                          <a:pt x="14120" y="23531"/>
                                          <a:pt x="16263" y="22655"/>
                                          <a:pt x="17715" y="20903"/>
                                        </a:cubicBezTo>
                                        <a:cubicBezTo>
                                          <a:pt x="19172" y="19150"/>
                                          <a:pt x="19900" y="16571"/>
                                          <a:pt x="19900" y="1316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64" name="Freeform: Shape 4064"/>
                                <wps:cNvSpPr/>
                                <wps:spPr>
                                  <a:xfrm flipV="1">
                                    <a:off x="6683276" y="6304925"/>
                                    <a:ext cx="15395" cy="31666"/>
                                  </a:xfrm>
                                  <a:custGeom>
                                    <a:avLst/>
                                    <a:gdLst>
                                      <a:gd name="connsiteX0" fmla="*/ 7069 w 15395"/>
                                      <a:gd name="connsiteY0" fmla="*/ 29487 h 31666"/>
                                      <a:gd name="connsiteX1" fmla="*/ 7069 w 15395"/>
                                      <a:gd name="connsiteY1" fmla="*/ 22483 h 31666"/>
                                      <a:gd name="connsiteX2" fmla="*/ 15416 w 15395"/>
                                      <a:gd name="connsiteY2" fmla="*/ 22483 h 31666"/>
                                      <a:gd name="connsiteX3" fmla="*/ 15416 w 15395"/>
                                      <a:gd name="connsiteY3" fmla="*/ 19334 h 31666"/>
                                      <a:gd name="connsiteX4" fmla="*/ 7069 w 15395"/>
                                      <a:gd name="connsiteY4" fmla="*/ 19334 h 31666"/>
                                      <a:gd name="connsiteX5" fmla="*/ 7069 w 15395"/>
                                      <a:gd name="connsiteY5" fmla="*/ 5945 h 31666"/>
                                      <a:gd name="connsiteX6" fmla="*/ 7894 w 15395"/>
                                      <a:gd name="connsiteY6" fmla="*/ 2070 h 31666"/>
                                      <a:gd name="connsiteX7" fmla="*/ 11256 w 15395"/>
                                      <a:gd name="connsiteY7" fmla="*/ 1210 h 31666"/>
                                      <a:gd name="connsiteX8" fmla="*/ 15416 w 15395"/>
                                      <a:gd name="connsiteY8" fmla="*/ 1210 h 31666"/>
                                      <a:gd name="connsiteX9" fmla="*/ 15416 w 15395"/>
                                      <a:gd name="connsiteY9" fmla="*/ -2179 h 31666"/>
                                      <a:gd name="connsiteX10" fmla="*/ 11256 w 15395"/>
                                      <a:gd name="connsiteY10" fmla="*/ -2179 h 31666"/>
                                      <a:gd name="connsiteX11" fmla="*/ 4778 w 15395"/>
                                      <a:gd name="connsiteY11" fmla="*/ -431 h 31666"/>
                                      <a:gd name="connsiteX12" fmla="*/ 2995 w 15395"/>
                                      <a:gd name="connsiteY12" fmla="*/ 5945 h 31666"/>
                                      <a:gd name="connsiteX13" fmla="*/ 2995 w 15395"/>
                                      <a:gd name="connsiteY13" fmla="*/ 19334 h 31666"/>
                                      <a:gd name="connsiteX14" fmla="*/ 20 w 15395"/>
                                      <a:gd name="connsiteY14" fmla="*/ 19334 h 31666"/>
                                      <a:gd name="connsiteX15" fmla="*/ 20 w 15395"/>
                                      <a:gd name="connsiteY15" fmla="*/ 22483 h 31666"/>
                                      <a:gd name="connsiteX16" fmla="*/ 2995 w 15395"/>
                                      <a:gd name="connsiteY16" fmla="*/ 22483 h 31666"/>
                                      <a:gd name="connsiteX17" fmla="*/ 2995 w 15395"/>
                                      <a:gd name="connsiteY17" fmla="*/ 29487 h 31666"/>
                                      <a:gd name="connsiteX18" fmla="*/ 7069 w 15395"/>
                                      <a:gd name="connsiteY18" fmla="*/ 29487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7069" y="29487"/>
                                        </a:moveTo>
                                        <a:lnTo>
                                          <a:pt x="7069" y="22483"/>
                                        </a:lnTo>
                                        <a:lnTo>
                                          <a:pt x="15416" y="22483"/>
                                        </a:lnTo>
                                        <a:lnTo>
                                          <a:pt x="15416" y="19334"/>
                                        </a:lnTo>
                                        <a:lnTo>
                                          <a:pt x="7069" y="19334"/>
                                        </a:lnTo>
                                        <a:lnTo>
                                          <a:pt x="7069" y="5945"/>
                                        </a:lnTo>
                                        <a:cubicBezTo>
                                          <a:pt x="7069" y="3935"/>
                                          <a:pt x="7344" y="2643"/>
                                          <a:pt x="7894" y="2070"/>
                                        </a:cubicBezTo>
                                        <a:cubicBezTo>
                                          <a:pt x="8444" y="1497"/>
                                          <a:pt x="9565" y="1210"/>
                                          <a:pt x="11256" y="1210"/>
                                        </a:cubicBezTo>
                                        <a:lnTo>
                                          <a:pt x="15416" y="1210"/>
                                        </a:lnTo>
                                        <a:lnTo>
                                          <a:pt x="15416" y="-2179"/>
                                        </a:lnTo>
                                        <a:lnTo>
                                          <a:pt x="11256" y="-2179"/>
                                        </a:lnTo>
                                        <a:cubicBezTo>
                                          <a:pt x="8126" y="-2179"/>
                                          <a:pt x="5967" y="-1596"/>
                                          <a:pt x="4778" y="-431"/>
                                        </a:cubicBezTo>
                                        <a:cubicBezTo>
                                          <a:pt x="3589" y="738"/>
                                          <a:pt x="2995" y="2864"/>
                                          <a:pt x="2995" y="5945"/>
                                        </a:cubicBezTo>
                                        <a:lnTo>
                                          <a:pt x="2995" y="19334"/>
                                        </a:lnTo>
                                        <a:lnTo>
                                          <a:pt x="20" y="19334"/>
                                        </a:lnTo>
                                        <a:lnTo>
                                          <a:pt x="20" y="22483"/>
                                        </a:lnTo>
                                        <a:lnTo>
                                          <a:pt x="2995" y="22483"/>
                                        </a:lnTo>
                                        <a:lnTo>
                                          <a:pt x="2995" y="29487"/>
                                        </a:lnTo>
                                        <a:lnTo>
                                          <a:pt x="7069" y="29487"/>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65" name="Freeform: Shape 4065"/>
                                <wps:cNvSpPr/>
                                <wps:spPr>
                                  <a:xfrm flipV="1">
                                    <a:off x="6703849" y="6302325"/>
                                    <a:ext cx="20668" cy="34266"/>
                                  </a:xfrm>
                                  <a:custGeom>
                                    <a:avLst/>
                                    <a:gdLst>
                                      <a:gd name="connsiteX0" fmla="*/ 19911 w 20668"/>
                                      <a:gd name="connsiteY0" fmla="*/ 12525 h 34266"/>
                                      <a:gd name="connsiteX1" fmla="*/ 19911 w 20668"/>
                                      <a:gd name="connsiteY1" fmla="*/ -2364 h 34266"/>
                                      <a:gd name="connsiteX2" fmla="*/ 15857 w 20668"/>
                                      <a:gd name="connsiteY2" fmla="*/ -2364 h 34266"/>
                                      <a:gd name="connsiteX3" fmla="*/ 15857 w 20668"/>
                                      <a:gd name="connsiteY3" fmla="*/ 12391 h 34266"/>
                                      <a:gd name="connsiteX4" fmla="*/ 14490 w 20668"/>
                                      <a:gd name="connsiteY4" fmla="*/ 17627 h 34266"/>
                                      <a:gd name="connsiteX5" fmla="*/ 10394 w 20668"/>
                                      <a:gd name="connsiteY5" fmla="*/ 19367 h 34266"/>
                                      <a:gd name="connsiteX6" fmla="*/ 5213 w 20668"/>
                                      <a:gd name="connsiteY6" fmla="*/ 17274 h 34266"/>
                                      <a:gd name="connsiteX7" fmla="*/ 3316 w 20668"/>
                                      <a:gd name="connsiteY7" fmla="*/ 11574 h 34266"/>
                                      <a:gd name="connsiteX8" fmla="*/ 3316 w 20668"/>
                                      <a:gd name="connsiteY8" fmla="*/ -2364 h 34266"/>
                                      <a:gd name="connsiteX9" fmla="*/ -758 w 20668"/>
                                      <a:gd name="connsiteY9" fmla="*/ -2364 h 34266"/>
                                      <a:gd name="connsiteX10" fmla="*/ -758 w 20668"/>
                                      <a:gd name="connsiteY10" fmla="*/ 31903 h 34266"/>
                                      <a:gd name="connsiteX11" fmla="*/ 3316 w 20668"/>
                                      <a:gd name="connsiteY11" fmla="*/ 31903 h 34266"/>
                                      <a:gd name="connsiteX12" fmla="*/ 3316 w 20668"/>
                                      <a:gd name="connsiteY12" fmla="*/ 18465 h 34266"/>
                                      <a:gd name="connsiteX13" fmla="*/ 6742 w 20668"/>
                                      <a:gd name="connsiteY13" fmla="*/ 21791 h 34266"/>
                                      <a:gd name="connsiteX14" fmla="*/ 11296 w 20668"/>
                                      <a:gd name="connsiteY14" fmla="*/ 22890 h 34266"/>
                                      <a:gd name="connsiteX15" fmla="*/ 17725 w 20668"/>
                                      <a:gd name="connsiteY15" fmla="*/ 20262 h 34266"/>
                                      <a:gd name="connsiteX16" fmla="*/ 19911 w 20668"/>
                                      <a:gd name="connsiteY16" fmla="*/ 12525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34266">
                                        <a:moveTo>
                                          <a:pt x="19911" y="12525"/>
                                        </a:moveTo>
                                        <a:lnTo>
                                          <a:pt x="19911" y="-2364"/>
                                        </a:lnTo>
                                        <a:lnTo>
                                          <a:pt x="15857" y="-2364"/>
                                        </a:lnTo>
                                        <a:lnTo>
                                          <a:pt x="15857" y="12391"/>
                                        </a:lnTo>
                                        <a:cubicBezTo>
                                          <a:pt x="15857" y="14726"/>
                                          <a:pt x="15401" y="16471"/>
                                          <a:pt x="14490" y="17627"/>
                                        </a:cubicBezTo>
                                        <a:cubicBezTo>
                                          <a:pt x="13578" y="18787"/>
                                          <a:pt x="12213" y="19367"/>
                                          <a:pt x="10394" y="19367"/>
                                        </a:cubicBezTo>
                                        <a:cubicBezTo>
                                          <a:pt x="8204" y="19367"/>
                                          <a:pt x="6477" y="18670"/>
                                          <a:pt x="5213" y="17274"/>
                                        </a:cubicBezTo>
                                        <a:cubicBezTo>
                                          <a:pt x="3948" y="15884"/>
                                          <a:pt x="3316" y="13984"/>
                                          <a:pt x="3316" y="11574"/>
                                        </a:cubicBezTo>
                                        <a:lnTo>
                                          <a:pt x="3316" y="-2364"/>
                                        </a:lnTo>
                                        <a:lnTo>
                                          <a:pt x="-758" y="-2364"/>
                                        </a:lnTo>
                                        <a:lnTo>
                                          <a:pt x="-758" y="31903"/>
                                        </a:lnTo>
                                        <a:lnTo>
                                          <a:pt x="3316" y="31903"/>
                                        </a:lnTo>
                                        <a:lnTo>
                                          <a:pt x="3316" y="18465"/>
                                        </a:lnTo>
                                        <a:cubicBezTo>
                                          <a:pt x="4289" y="19950"/>
                                          <a:pt x="5431" y="21058"/>
                                          <a:pt x="6742" y="21791"/>
                                        </a:cubicBezTo>
                                        <a:cubicBezTo>
                                          <a:pt x="8058" y="22524"/>
                                          <a:pt x="9576" y="22890"/>
                                          <a:pt x="11296" y="22890"/>
                                        </a:cubicBezTo>
                                        <a:cubicBezTo>
                                          <a:pt x="14130" y="22890"/>
                                          <a:pt x="16273" y="22014"/>
                                          <a:pt x="17725" y="20262"/>
                                        </a:cubicBezTo>
                                        <a:cubicBezTo>
                                          <a:pt x="19182" y="18510"/>
                                          <a:pt x="19911" y="15931"/>
                                          <a:pt x="19911" y="1252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66" name="Freeform: Shape 4066"/>
                                <wps:cNvSpPr/>
                                <wps:spPr>
                                  <a:xfrm flipV="1">
                                    <a:off x="6730836" y="6311337"/>
                                    <a:ext cx="22868" cy="25895"/>
                                  </a:xfrm>
                                  <a:custGeom>
                                    <a:avLst/>
                                    <a:gdLst>
                                      <a:gd name="connsiteX0" fmla="*/ 22188 w 22868"/>
                                      <a:gd name="connsiteY0" fmla="*/ 12309 h 25895"/>
                                      <a:gd name="connsiteX1" fmla="*/ 22188 w 22868"/>
                                      <a:gd name="connsiteY1" fmla="*/ 10329 h 25895"/>
                                      <a:gd name="connsiteX2" fmla="*/ 3550 w 22868"/>
                                      <a:gd name="connsiteY2" fmla="*/ 10329 h 25895"/>
                                      <a:gd name="connsiteX3" fmla="*/ 6073 w 22868"/>
                                      <a:gd name="connsiteY3" fmla="*/ 3952 h 25895"/>
                                      <a:gd name="connsiteX4" fmla="*/ 12361 w 22868"/>
                                      <a:gd name="connsiteY4" fmla="*/ 1761 h 25895"/>
                                      <a:gd name="connsiteX5" fmla="*/ 16887 w 22868"/>
                                      <a:gd name="connsiteY5" fmla="*/ 2332 h 25895"/>
                                      <a:gd name="connsiteX6" fmla="*/ 21244 w 22868"/>
                                      <a:gd name="connsiteY6" fmla="*/ 4051 h 25895"/>
                                      <a:gd name="connsiteX7" fmla="*/ 21244 w 22868"/>
                                      <a:gd name="connsiteY7" fmla="*/ 218 h 25895"/>
                                      <a:gd name="connsiteX8" fmla="*/ 16767 w 22868"/>
                                      <a:gd name="connsiteY8" fmla="*/ -1191 h 25895"/>
                                      <a:gd name="connsiteX9" fmla="*/ 12122 w 22868"/>
                                      <a:gd name="connsiteY9" fmla="*/ -1678 h 25895"/>
                                      <a:gd name="connsiteX10" fmla="*/ 2767 w 22868"/>
                                      <a:gd name="connsiteY10" fmla="*/ 1754 h 25895"/>
                                      <a:gd name="connsiteX11" fmla="*/ -680 w 22868"/>
                                      <a:gd name="connsiteY11" fmla="*/ 11055 h 25895"/>
                                      <a:gd name="connsiteX12" fmla="*/ 2591 w 22868"/>
                                      <a:gd name="connsiteY12" fmla="*/ 20659 h 25895"/>
                                      <a:gd name="connsiteX13" fmla="*/ 11417 w 22868"/>
                                      <a:gd name="connsiteY13" fmla="*/ 24218 h 25895"/>
                                      <a:gd name="connsiteX14" fmla="*/ 19291 w 22868"/>
                                      <a:gd name="connsiteY14" fmla="*/ 21012 h 25895"/>
                                      <a:gd name="connsiteX15" fmla="*/ 22188 w 22868"/>
                                      <a:gd name="connsiteY15" fmla="*/ 12309 h 25895"/>
                                      <a:gd name="connsiteX16" fmla="*/ 18135 w 22868"/>
                                      <a:gd name="connsiteY16" fmla="*/ 13500 h 25895"/>
                                      <a:gd name="connsiteX17" fmla="*/ 16274 w 22868"/>
                                      <a:gd name="connsiteY17" fmla="*/ 18799 h 25895"/>
                                      <a:gd name="connsiteX18" fmla="*/ 11459 w 22868"/>
                                      <a:gd name="connsiteY18" fmla="*/ 20786 h 25895"/>
                                      <a:gd name="connsiteX19" fmla="*/ 6031 w 22868"/>
                                      <a:gd name="connsiteY19" fmla="*/ 18870 h 25895"/>
                                      <a:gd name="connsiteX20" fmla="*/ 3684 w 22868"/>
                                      <a:gd name="connsiteY20" fmla="*/ 13472 h 25895"/>
                                      <a:gd name="connsiteX21" fmla="*/ 18135 w 22868"/>
                                      <a:gd name="connsiteY21" fmla="*/ 13500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2868" h="25895">
                                        <a:moveTo>
                                          <a:pt x="22188" y="12309"/>
                                        </a:moveTo>
                                        <a:lnTo>
                                          <a:pt x="22188" y="10329"/>
                                        </a:lnTo>
                                        <a:lnTo>
                                          <a:pt x="3550" y="10329"/>
                                        </a:lnTo>
                                        <a:cubicBezTo>
                                          <a:pt x="3728" y="7539"/>
                                          <a:pt x="4570" y="5413"/>
                                          <a:pt x="6073" y="3952"/>
                                        </a:cubicBezTo>
                                        <a:cubicBezTo>
                                          <a:pt x="7577" y="2491"/>
                                          <a:pt x="9673" y="1761"/>
                                          <a:pt x="12361" y="1761"/>
                                        </a:cubicBezTo>
                                        <a:cubicBezTo>
                                          <a:pt x="13917" y="1761"/>
                                          <a:pt x="15426" y="1951"/>
                                          <a:pt x="16887" y="2332"/>
                                        </a:cubicBezTo>
                                        <a:cubicBezTo>
                                          <a:pt x="18349" y="2712"/>
                                          <a:pt x="19801" y="3285"/>
                                          <a:pt x="21244" y="4051"/>
                                        </a:cubicBezTo>
                                        <a:lnTo>
                                          <a:pt x="21244" y="218"/>
                                        </a:lnTo>
                                        <a:cubicBezTo>
                                          <a:pt x="19787" y="-398"/>
                                          <a:pt x="18295" y="-867"/>
                                          <a:pt x="16767" y="-1191"/>
                                        </a:cubicBezTo>
                                        <a:cubicBezTo>
                                          <a:pt x="15240" y="-1516"/>
                                          <a:pt x="13691" y="-1678"/>
                                          <a:pt x="12122" y="-1678"/>
                                        </a:cubicBezTo>
                                        <a:cubicBezTo>
                                          <a:pt x="8183" y="-1678"/>
                                          <a:pt x="5065" y="-534"/>
                                          <a:pt x="2767" y="1754"/>
                                        </a:cubicBezTo>
                                        <a:cubicBezTo>
                                          <a:pt x="469" y="4046"/>
                                          <a:pt x="-680" y="7147"/>
                                          <a:pt x="-680" y="11055"/>
                                        </a:cubicBezTo>
                                        <a:cubicBezTo>
                                          <a:pt x="-680" y="15090"/>
                                          <a:pt x="410" y="18292"/>
                                          <a:pt x="2591" y="20659"/>
                                        </a:cubicBezTo>
                                        <a:cubicBezTo>
                                          <a:pt x="4772" y="23032"/>
                                          <a:pt x="7714" y="24218"/>
                                          <a:pt x="11417" y="24218"/>
                                        </a:cubicBezTo>
                                        <a:cubicBezTo>
                                          <a:pt x="14735" y="24218"/>
                                          <a:pt x="17359" y="23149"/>
                                          <a:pt x="19291" y="21012"/>
                                        </a:cubicBezTo>
                                        <a:cubicBezTo>
                                          <a:pt x="21222" y="18879"/>
                                          <a:pt x="22188" y="15978"/>
                                          <a:pt x="22188" y="12309"/>
                                        </a:cubicBezTo>
                                        <a:close/>
                                        <a:moveTo>
                                          <a:pt x="18135" y="13500"/>
                                        </a:moveTo>
                                        <a:cubicBezTo>
                                          <a:pt x="18107" y="15713"/>
                                          <a:pt x="17486" y="17479"/>
                                          <a:pt x="16274" y="18799"/>
                                        </a:cubicBezTo>
                                        <a:cubicBezTo>
                                          <a:pt x="15061" y="20124"/>
                                          <a:pt x="13456" y="20786"/>
                                          <a:pt x="11459" y="20786"/>
                                        </a:cubicBezTo>
                                        <a:cubicBezTo>
                                          <a:pt x="9199" y="20786"/>
                                          <a:pt x="7389" y="20147"/>
                                          <a:pt x="6031" y="18870"/>
                                        </a:cubicBezTo>
                                        <a:cubicBezTo>
                                          <a:pt x="4673" y="17592"/>
                                          <a:pt x="3890" y="15793"/>
                                          <a:pt x="3684" y="13472"/>
                                        </a:cubicBezTo>
                                        <a:lnTo>
                                          <a:pt x="18135" y="1350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67" name="Freeform: Shape 4067"/>
                                <wps:cNvSpPr/>
                                <wps:spPr>
                                  <a:xfrm flipV="1">
                                    <a:off x="6757317" y="6304925"/>
                                    <a:ext cx="15395" cy="31666"/>
                                  </a:xfrm>
                                  <a:custGeom>
                                    <a:avLst/>
                                    <a:gdLst>
                                      <a:gd name="connsiteX0" fmla="*/ 7085 w 15395"/>
                                      <a:gd name="connsiteY0" fmla="*/ 29487 h 31666"/>
                                      <a:gd name="connsiteX1" fmla="*/ 7085 w 15395"/>
                                      <a:gd name="connsiteY1" fmla="*/ 22483 h 31666"/>
                                      <a:gd name="connsiteX2" fmla="*/ 15432 w 15395"/>
                                      <a:gd name="connsiteY2" fmla="*/ 22483 h 31666"/>
                                      <a:gd name="connsiteX3" fmla="*/ 15432 w 15395"/>
                                      <a:gd name="connsiteY3" fmla="*/ 19334 h 31666"/>
                                      <a:gd name="connsiteX4" fmla="*/ 7085 w 15395"/>
                                      <a:gd name="connsiteY4" fmla="*/ 19334 h 31666"/>
                                      <a:gd name="connsiteX5" fmla="*/ 7085 w 15395"/>
                                      <a:gd name="connsiteY5" fmla="*/ 5945 h 31666"/>
                                      <a:gd name="connsiteX6" fmla="*/ 7910 w 15395"/>
                                      <a:gd name="connsiteY6" fmla="*/ 2070 h 31666"/>
                                      <a:gd name="connsiteX7" fmla="*/ 11273 w 15395"/>
                                      <a:gd name="connsiteY7" fmla="*/ 1210 h 31666"/>
                                      <a:gd name="connsiteX8" fmla="*/ 15432 w 15395"/>
                                      <a:gd name="connsiteY8" fmla="*/ 1210 h 31666"/>
                                      <a:gd name="connsiteX9" fmla="*/ 15432 w 15395"/>
                                      <a:gd name="connsiteY9" fmla="*/ -2179 h 31666"/>
                                      <a:gd name="connsiteX10" fmla="*/ 11273 w 15395"/>
                                      <a:gd name="connsiteY10" fmla="*/ -2179 h 31666"/>
                                      <a:gd name="connsiteX11" fmla="*/ 4794 w 15395"/>
                                      <a:gd name="connsiteY11" fmla="*/ -431 h 31666"/>
                                      <a:gd name="connsiteX12" fmla="*/ 3011 w 15395"/>
                                      <a:gd name="connsiteY12" fmla="*/ 5945 h 31666"/>
                                      <a:gd name="connsiteX13" fmla="*/ 3011 w 15395"/>
                                      <a:gd name="connsiteY13" fmla="*/ 19334 h 31666"/>
                                      <a:gd name="connsiteX14" fmla="*/ 36 w 15395"/>
                                      <a:gd name="connsiteY14" fmla="*/ 19334 h 31666"/>
                                      <a:gd name="connsiteX15" fmla="*/ 36 w 15395"/>
                                      <a:gd name="connsiteY15" fmla="*/ 22483 h 31666"/>
                                      <a:gd name="connsiteX16" fmla="*/ 3011 w 15395"/>
                                      <a:gd name="connsiteY16" fmla="*/ 22483 h 31666"/>
                                      <a:gd name="connsiteX17" fmla="*/ 3011 w 15395"/>
                                      <a:gd name="connsiteY17" fmla="*/ 29487 h 31666"/>
                                      <a:gd name="connsiteX18" fmla="*/ 7085 w 15395"/>
                                      <a:gd name="connsiteY18" fmla="*/ 29487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7085" y="29487"/>
                                        </a:moveTo>
                                        <a:lnTo>
                                          <a:pt x="7085" y="22483"/>
                                        </a:lnTo>
                                        <a:lnTo>
                                          <a:pt x="15432" y="22483"/>
                                        </a:lnTo>
                                        <a:lnTo>
                                          <a:pt x="15432" y="19334"/>
                                        </a:lnTo>
                                        <a:lnTo>
                                          <a:pt x="7085" y="19334"/>
                                        </a:lnTo>
                                        <a:lnTo>
                                          <a:pt x="7085" y="5945"/>
                                        </a:lnTo>
                                        <a:cubicBezTo>
                                          <a:pt x="7085" y="3935"/>
                                          <a:pt x="7360" y="2643"/>
                                          <a:pt x="7910" y="2070"/>
                                        </a:cubicBezTo>
                                        <a:cubicBezTo>
                                          <a:pt x="8460" y="1497"/>
                                          <a:pt x="9581" y="1210"/>
                                          <a:pt x="11273" y="1210"/>
                                        </a:cubicBezTo>
                                        <a:lnTo>
                                          <a:pt x="15432" y="1210"/>
                                        </a:lnTo>
                                        <a:lnTo>
                                          <a:pt x="15432" y="-2179"/>
                                        </a:lnTo>
                                        <a:lnTo>
                                          <a:pt x="11273" y="-2179"/>
                                        </a:lnTo>
                                        <a:cubicBezTo>
                                          <a:pt x="8143" y="-2179"/>
                                          <a:pt x="5983" y="-1596"/>
                                          <a:pt x="4794" y="-431"/>
                                        </a:cubicBezTo>
                                        <a:cubicBezTo>
                                          <a:pt x="3605" y="738"/>
                                          <a:pt x="3011" y="2864"/>
                                          <a:pt x="3011" y="5945"/>
                                        </a:cubicBezTo>
                                        <a:lnTo>
                                          <a:pt x="3011" y="19334"/>
                                        </a:lnTo>
                                        <a:lnTo>
                                          <a:pt x="36" y="19334"/>
                                        </a:lnTo>
                                        <a:lnTo>
                                          <a:pt x="36" y="22483"/>
                                        </a:lnTo>
                                        <a:lnTo>
                                          <a:pt x="3011" y="22483"/>
                                        </a:lnTo>
                                        <a:lnTo>
                                          <a:pt x="3011" y="29487"/>
                                        </a:lnTo>
                                        <a:lnTo>
                                          <a:pt x="7085" y="29487"/>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68" name="Freeform: Shape 4068"/>
                                <wps:cNvSpPr/>
                                <wps:spPr>
                                  <a:xfrm flipV="1">
                                    <a:off x="6778044" y="6302325"/>
                                    <a:ext cx="4053" cy="34266"/>
                                  </a:xfrm>
                                  <a:custGeom>
                                    <a:avLst/>
                                    <a:gdLst>
                                      <a:gd name="connsiteX0" fmla="*/ 413 w 4053"/>
                                      <a:gd name="connsiteY0" fmla="*/ 22299 h 34266"/>
                                      <a:gd name="connsiteX1" fmla="*/ 4466 w 4053"/>
                                      <a:gd name="connsiteY1" fmla="*/ 22299 h 34266"/>
                                      <a:gd name="connsiteX2" fmla="*/ 4466 w 4053"/>
                                      <a:gd name="connsiteY2" fmla="*/ -2364 h 34266"/>
                                      <a:gd name="connsiteX3" fmla="*/ 413 w 4053"/>
                                      <a:gd name="connsiteY3" fmla="*/ -2364 h 34266"/>
                                      <a:gd name="connsiteX4" fmla="*/ 413 w 4053"/>
                                      <a:gd name="connsiteY4" fmla="*/ 22299 h 34266"/>
                                      <a:gd name="connsiteX5" fmla="*/ 413 w 4053"/>
                                      <a:gd name="connsiteY5" fmla="*/ 31903 h 34266"/>
                                      <a:gd name="connsiteX6" fmla="*/ 4466 w 4053"/>
                                      <a:gd name="connsiteY6" fmla="*/ 31903 h 34266"/>
                                      <a:gd name="connsiteX7" fmla="*/ 4466 w 4053"/>
                                      <a:gd name="connsiteY7" fmla="*/ 26766 h 34266"/>
                                      <a:gd name="connsiteX8" fmla="*/ 413 w 4053"/>
                                      <a:gd name="connsiteY8" fmla="*/ 26766 h 34266"/>
                                      <a:gd name="connsiteX9" fmla="*/ 413 w 4053"/>
                                      <a:gd name="connsiteY9" fmla="*/ 31903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413" y="22299"/>
                                        </a:moveTo>
                                        <a:lnTo>
                                          <a:pt x="4466" y="22299"/>
                                        </a:lnTo>
                                        <a:lnTo>
                                          <a:pt x="4466" y="-2364"/>
                                        </a:lnTo>
                                        <a:lnTo>
                                          <a:pt x="413" y="-2364"/>
                                        </a:lnTo>
                                        <a:lnTo>
                                          <a:pt x="413" y="22299"/>
                                        </a:lnTo>
                                        <a:close/>
                                        <a:moveTo>
                                          <a:pt x="413" y="31903"/>
                                        </a:moveTo>
                                        <a:lnTo>
                                          <a:pt x="4466" y="31903"/>
                                        </a:lnTo>
                                        <a:lnTo>
                                          <a:pt x="4466" y="26766"/>
                                        </a:lnTo>
                                        <a:lnTo>
                                          <a:pt x="413" y="26766"/>
                                        </a:lnTo>
                                        <a:lnTo>
                                          <a:pt x="413" y="3190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69" name="Freeform: Shape 4069"/>
                                <wps:cNvSpPr/>
                                <wps:spPr>
                                  <a:xfrm flipV="1">
                                    <a:off x="6788817" y="6311337"/>
                                    <a:ext cx="19519" cy="25895"/>
                                  </a:xfrm>
                                  <a:custGeom>
                                    <a:avLst/>
                                    <a:gdLst>
                                      <a:gd name="connsiteX0" fmla="*/ 19090 w 19519"/>
                                      <a:gd name="connsiteY0" fmla="*/ 22682 h 25895"/>
                                      <a:gd name="connsiteX1" fmla="*/ 19090 w 19519"/>
                                      <a:gd name="connsiteY1" fmla="*/ 18891 h 25895"/>
                                      <a:gd name="connsiteX2" fmla="*/ 15643 w 19519"/>
                                      <a:gd name="connsiteY2" fmla="*/ 20314 h 25895"/>
                                      <a:gd name="connsiteX3" fmla="*/ 12153 w 19519"/>
                                      <a:gd name="connsiteY3" fmla="*/ 20786 h 25895"/>
                                      <a:gd name="connsiteX4" fmla="*/ 6020 w 19519"/>
                                      <a:gd name="connsiteY4" fmla="*/ 18285 h 25895"/>
                                      <a:gd name="connsiteX5" fmla="*/ 3842 w 19519"/>
                                      <a:gd name="connsiteY5" fmla="*/ 11274 h 25895"/>
                                      <a:gd name="connsiteX6" fmla="*/ 6020 w 19519"/>
                                      <a:gd name="connsiteY6" fmla="*/ 4255 h 25895"/>
                                      <a:gd name="connsiteX7" fmla="*/ 12153 w 19519"/>
                                      <a:gd name="connsiteY7" fmla="*/ 1761 h 25895"/>
                                      <a:gd name="connsiteX8" fmla="*/ 15643 w 19519"/>
                                      <a:gd name="connsiteY8" fmla="*/ 2233 h 25895"/>
                                      <a:gd name="connsiteX9" fmla="*/ 19090 w 19519"/>
                                      <a:gd name="connsiteY9" fmla="*/ 3656 h 25895"/>
                                      <a:gd name="connsiteX10" fmla="*/ 19090 w 19519"/>
                                      <a:gd name="connsiteY10" fmla="*/ -92 h 25895"/>
                                      <a:gd name="connsiteX11" fmla="*/ 15572 w 19519"/>
                                      <a:gd name="connsiteY11" fmla="*/ -1276 h 25895"/>
                                      <a:gd name="connsiteX12" fmla="*/ 11709 w 19519"/>
                                      <a:gd name="connsiteY12" fmla="*/ -1678 h 25895"/>
                                      <a:gd name="connsiteX13" fmla="*/ 2848 w 19519"/>
                                      <a:gd name="connsiteY13" fmla="*/ 1824 h 25895"/>
                                      <a:gd name="connsiteX14" fmla="*/ -430 w 19519"/>
                                      <a:gd name="connsiteY14" fmla="*/ 11274 h 25895"/>
                                      <a:gd name="connsiteX15" fmla="*/ 2883 w 19519"/>
                                      <a:gd name="connsiteY15" fmla="*/ 20758 h 25895"/>
                                      <a:gd name="connsiteX16" fmla="*/ 11977 w 19519"/>
                                      <a:gd name="connsiteY16" fmla="*/ 24218 h 25895"/>
                                      <a:gd name="connsiteX17" fmla="*/ 15629 w 19519"/>
                                      <a:gd name="connsiteY17" fmla="*/ 23830 h 25895"/>
                                      <a:gd name="connsiteX18" fmla="*/ 19090 w 19519"/>
                                      <a:gd name="connsiteY18" fmla="*/ 22682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9090" y="22682"/>
                                        </a:moveTo>
                                        <a:lnTo>
                                          <a:pt x="19090" y="18891"/>
                                        </a:lnTo>
                                        <a:cubicBezTo>
                                          <a:pt x="17943" y="19525"/>
                                          <a:pt x="16794" y="19999"/>
                                          <a:pt x="15643" y="20314"/>
                                        </a:cubicBezTo>
                                        <a:cubicBezTo>
                                          <a:pt x="14491" y="20629"/>
                                          <a:pt x="13328" y="20786"/>
                                          <a:pt x="12153" y="20786"/>
                                        </a:cubicBezTo>
                                        <a:cubicBezTo>
                                          <a:pt x="9521" y="20786"/>
                                          <a:pt x="7477" y="19952"/>
                                          <a:pt x="6020" y="18285"/>
                                        </a:cubicBezTo>
                                        <a:cubicBezTo>
                                          <a:pt x="4568" y="16622"/>
                                          <a:pt x="3842" y="14285"/>
                                          <a:pt x="3842" y="11274"/>
                                        </a:cubicBezTo>
                                        <a:cubicBezTo>
                                          <a:pt x="3842" y="8262"/>
                                          <a:pt x="4568" y="5923"/>
                                          <a:pt x="6020" y="4255"/>
                                        </a:cubicBezTo>
                                        <a:cubicBezTo>
                                          <a:pt x="7477" y="2592"/>
                                          <a:pt x="9521" y="1761"/>
                                          <a:pt x="12153" y="1761"/>
                                        </a:cubicBezTo>
                                        <a:cubicBezTo>
                                          <a:pt x="13328" y="1761"/>
                                          <a:pt x="14491" y="1918"/>
                                          <a:pt x="15643" y="2233"/>
                                        </a:cubicBezTo>
                                        <a:cubicBezTo>
                                          <a:pt x="16794" y="2548"/>
                                          <a:pt x="17943" y="3022"/>
                                          <a:pt x="19090" y="3656"/>
                                        </a:cubicBezTo>
                                        <a:lnTo>
                                          <a:pt x="19090" y="-92"/>
                                        </a:lnTo>
                                        <a:cubicBezTo>
                                          <a:pt x="17957" y="-618"/>
                                          <a:pt x="16785" y="-1013"/>
                                          <a:pt x="15572" y="-1276"/>
                                        </a:cubicBezTo>
                                        <a:cubicBezTo>
                                          <a:pt x="14364" y="-1544"/>
                                          <a:pt x="13077" y="-1678"/>
                                          <a:pt x="11709" y="-1678"/>
                                        </a:cubicBezTo>
                                        <a:cubicBezTo>
                                          <a:pt x="7992" y="-1678"/>
                                          <a:pt x="5038" y="-510"/>
                                          <a:pt x="2848" y="1824"/>
                                        </a:cubicBezTo>
                                        <a:cubicBezTo>
                                          <a:pt x="663" y="4159"/>
                                          <a:pt x="-430" y="7309"/>
                                          <a:pt x="-430" y="11274"/>
                                        </a:cubicBezTo>
                                        <a:cubicBezTo>
                                          <a:pt x="-430" y="15295"/>
                                          <a:pt x="674" y="18456"/>
                                          <a:pt x="2883" y="20758"/>
                                        </a:cubicBezTo>
                                        <a:cubicBezTo>
                                          <a:pt x="5097" y="23064"/>
                                          <a:pt x="8128" y="24218"/>
                                          <a:pt x="11977" y="24218"/>
                                        </a:cubicBezTo>
                                        <a:cubicBezTo>
                                          <a:pt x="13222" y="24218"/>
                                          <a:pt x="14440" y="24089"/>
                                          <a:pt x="15629" y="23830"/>
                                        </a:cubicBezTo>
                                        <a:cubicBezTo>
                                          <a:pt x="16817" y="23577"/>
                                          <a:pt x="17971" y="23194"/>
                                          <a:pt x="19090" y="2268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70" name="Freeform: Shape 4070"/>
                                <wps:cNvSpPr/>
                                <wps:spPr>
                                  <a:xfrm flipV="1">
                                    <a:off x="6811133" y="6336592"/>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71" name="Freeform: Shape 4071"/>
                                <wps:cNvSpPr/>
                                <wps:spPr>
                                  <a:xfrm flipV="1">
                                    <a:off x="6827370" y="6311929"/>
                                    <a:ext cx="33110" cy="24662"/>
                                  </a:xfrm>
                                  <a:custGeom>
                                    <a:avLst/>
                                    <a:gdLst>
                                      <a:gd name="connsiteX0" fmla="*/ -1300 w 33110"/>
                                      <a:gd name="connsiteY0" fmla="*/ 22981 h 24662"/>
                                      <a:gd name="connsiteX1" fmla="*/ 2754 w 33110"/>
                                      <a:gd name="connsiteY1" fmla="*/ 22981 h 24662"/>
                                      <a:gd name="connsiteX2" fmla="*/ 7822 w 33110"/>
                                      <a:gd name="connsiteY2" fmla="*/ 3737 h 24662"/>
                                      <a:gd name="connsiteX3" fmla="*/ 12862 w 33110"/>
                                      <a:gd name="connsiteY3" fmla="*/ 22981 h 24662"/>
                                      <a:gd name="connsiteX4" fmla="*/ 17642 w 33110"/>
                                      <a:gd name="connsiteY4" fmla="*/ 22981 h 24662"/>
                                      <a:gd name="connsiteX5" fmla="*/ 22710 w 33110"/>
                                      <a:gd name="connsiteY5" fmla="*/ 3737 h 24662"/>
                                      <a:gd name="connsiteX6" fmla="*/ 27758 w 33110"/>
                                      <a:gd name="connsiteY6" fmla="*/ 22981 h 24662"/>
                                      <a:gd name="connsiteX7" fmla="*/ 31811 w 33110"/>
                                      <a:gd name="connsiteY7" fmla="*/ 22981 h 24662"/>
                                      <a:gd name="connsiteX8" fmla="*/ 25354 w 33110"/>
                                      <a:gd name="connsiteY8" fmla="*/ -1681 h 24662"/>
                                      <a:gd name="connsiteX9" fmla="*/ 20574 w 33110"/>
                                      <a:gd name="connsiteY9" fmla="*/ -1681 h 24662"/>
                                      <a:gd name="connsiteX10" fmla="*/ 15266 w 33110"/>
                                      <a:gd name="connsiteY10" fmla="*/ 18535 h 24662"/>
                                      <a:gd name="connsiteX11" fmla="*/ 9937 w 33110"/>
                                      <a:gd name="connsiteY11" fmla="*/ -1681 h 24662"/>
                                      <a:gd name="connsiteX12" fmla="*/ 5150 w 33110"/>
                                      <a:gd name="connsiteY12" fmla="*/ -1681 h 24662"/>
                                      <a:gd name="connsiteX13" fmla="*/ -1300 w 33110"/>
                                      <a:gd name="connsiteY13" fmla="*/ 22981 h 246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3110" h="24662">
                                        <a:moveTo>
                                          <a:pt x="-1300" y="22981"/>
                                        </a:moveTo>
                                        <a:lnTo>
                                          <a:pt x="2754" y="22981"/>
                                        </a:lnTo>
                                        <a:lnTo>
                                          <a:pt x="7822" y="3737"/>
                                        </a:lnTo>
                                        <a:lnTo>
                                          <a:pt x="12862" y="22981"/>
                                        </a:lnTo>
                                        <a:lnTo>
                                          <a:pt x="17642" y="22981"/>
                                        </a:lnTo>
                                        <a:lnTo>
                                          <a:pt x="22710" y="3737"/>
                                        </a:lnTo>
                                        <a:lnTo>
                                          <a:pt x="27758" y="22981"/>
                                        </a:lnTo>
                                        <a:lnTo>
                                          <a:pt x="31811" y="22981"/>
                                        </a:lnTo>
                                        <a:lnTo>
                                          <a:pt x="25354" y="-1681"/>
                                        </a:lnTo>
                                        <a:lnTo>
                                          <a:pt x="20574" y="-1681"/>
                                        </a:lnTo>
                                        <a:lnTo>
                                          <a:pt x="15266" y="18535"/>
                                        </a:lnTo>
                                        <a:lnTo>
                                          <a:pt x="9937" y="-1681"/>
                                        </a:lnTo>
                                        <a:lnTo>
                                          <a:pt x="5150" y="-1681"/>
                                        </a:lnTo>
                                        <a:lnTo>
                                          <a:pt x="-1300" y="22981"/>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72" name="Freeform: Shape 4072"/>
                                <wps:cNvSpPr/>
                                <wps:spPr>
                                  <a:xfrm flipV="1">
                                    <a:off x="6866624" y="6302325"/>
                                    <a:ext cx="4053" cy="34266"/>
                                  </a:xfrm>
                                  <a:custGeom>
                                    <a:avLst/>
                                    <a:gdLst>
                                      <a:gd name="connsiteX0" fmla="*/ 433 w 4053"/>
                                      <a:gd name="connsiteY0" fmla="*/ 22299 h 34266"/>
                                      <a:gd name="connsiteX1" fmla="*/ 4486 w 4053"/>
                                      <a:gd name="connsiteY1" fmla="*/ 22299 h 34266"/>
                                      <a:gd name="connsiteX2" fmla="*/ 4486 w 4053"/>
                                      <a:gd name="connsiteY2" fmla="*/ -2364 h 34266"/>
                                      <a:gd name="connsiteX3" fmla="*/ 433 w 4053"/>
                                      <a:gd name="connsiteY3" fmla="*/ -2364 h 34266"/>
                                      <a:gd name="connsiteX4" fmla="*/ 433 w 4053"/>
                                      <a:gd name="connsiteY4" fmla="*/ 22299 h 34266"/>
                                      <a:gd name="connsiteX5" fmla="*/ 433 w 4053"/>
                                      <a:gd name="connsiteY5" fmla="*/ 31903 h 34266"/>
                                      <a:gd name="connsiteX6" fmla="*/ 4486 w 4053"/>
                                      <a:gd name="connsiteY6" fmla="*/ 31903 h 34266"/>
                                      <a:gd name="connsiteX7" fmla="*/ 4486 w 4053"/>
                                      <a:gd name="connsiteY7" fmla="*/ 26766 h 34266"/>
                                      <a:gd name="connsiteX8" fmla="*/ 433 w 4053"/>
                                      <a:gd name="connsiteY8" fmla="*/ 26766 h 34266"/>
                                      <a:gd name="connsiteX9" fmla="*/ 433 w 4053"/>
                                      <a:gd name="connsiteY9" fmla="*/ 31903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433" y="22299"/>
                                        </a:moveTo>
                                        <a:lnTo>
                                          <a:pt x="4486" y="22299"/>
                                        </a:lnTo>
                                        <a:lnTo>
                                          <a:pt x="4486" y="-2364"/>
                                        </a:lnTo>
                                        <a:lnTo>
                                          <a:pt x="433" y="-2364"/>
                                        </a:lnTo>
                                        <a:lnTo>
                                          <a:pt x="433" y="22299"/>
                                        </a:lnTo>
                                        <a:close/>
                                        <a:moveTo>
                                          <a:pt x="433" y="31903"/>
                                        </a:moveTo>
                                        <a:lnTo>
                                          <a:pt x="4486" y="31903"/>
                                        </a:lnTo>
                                        <a:lnTo>
                                          <a:pt x="4486" y="26766"/>
                                        </a:lnTo>
                                        <a:lnTo>
                                          <a:pt x="433" y="26766"/>
                                        </a:lnTo>
                                        <a:lnTo>
                                          <a:pt x="433" y="3190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73" name="Freeform: Shape 4073"/>
                                <wps:cNvSpPr/>
                                <wps:spPr>
                                  <a:xfrm flipV="1">
                                    <a:off x="6876120" y="6304925"/>
                                    <a:ext cx="15395" cy="31666"/>
                                  </a:xfrm>
                                  <a:custGeom>
                                    <a:avLst/>
                                    <a:gdLst>
                                      <a:gd name="connsiteX0" fmla="*/ 7112 w 15395"/>
                                      <a:gd name="connsiteY0" fmla="*/ 29487 h 31666"/>
                                      <a:gd name="connsiteX1" fmla="*/ 7112 w 15395"/>
                                      <a:gd name="connsiteY1" fmla="*/ 22483 h 31666"/>
                                      <a:gd name="connsiteX2" fmla="*/ 15458 w 15395"/>
                                      <a:gd name="connsiteY2" fmla="*/ 22483 h 31666"/>
                                      <a:gd name="connsiteX3" fmla="*/ 15458 w 15395"/>
                                      <a:gd name="connsiteY3" fmla="*/ 19334 h 31666"/>
                                      <a:gd name="connsiteX4" fmla="*/ 7112 w 15395"/>
                                      <a:gd name="connsiteY4" fmla="*/ 19334 h 31666"/>
                                      <a:gd name="connsiteX5" fmla="*/ 7112 w 15395"/>
                                      <a:gd name="connsiteY5" fmla="*/ 5945 h 31666"/>
                                      <a:gd name="connsiteX6" fmla="*/ 7937 w 15395"/>
                                      <a:gd name="connsiteY6" fmla="*/ 2070 h 31666"/>
                                      <a:gd name="connsiteX7" fmla="*/ 11299 w 15395"/>
                                      <a:gd name="connsiteY7" fmla="*/ 1210 h 31666"/>
                                      <a:gd name="connsiteX8" fmla="*/ 15458 w 15395"/>
                                      <a:gd name="connsiteY8" fmla="*/ 1210 h 31666"/>
                                      <a:gd name="connsiteX9" fmla="*/ 15458 w 15395"/>
                                      <a:gd name="connsiteY9" fmla="*/ -2179 h 31666"/>
                                      <a:gd name="connsiteX10" fmla="*/ 11299 w 15395"/>
                                      <a:gd name="connsiteY10" fmla="*/ -2179 h 31666"/>
                                      <a:gd name="connsiteX11" fmla="*/ 4821 w 15395"/>
                                      <a:gd name="connsiteY11" fmla="*/ -431 h 31666"/>
                                      <a:gd name="connsiteX12" fmla="*/ 3037 w 15395"/>
                                      <a:gd name="connsiteY12" fmla="*/ 5945 h 31666"/>
                                      <a:gd name="connsiteX13" fmla="*/ 3037 w 15395"/>
                                      <a:gd name="connsiteY13" fmla="*/ 19334 h 31666"/>
                                      <a:gd name="connsiteX14" fmla="*/ 62 w 15395"/>
                                      <a:gd name="connsiteY14" fmla="*/ 19334 h 31666"/>
                                      <a:gd name="connsiteX15" fmla="*/ 62 w 15395"/>
                                      <a:gd name="connsiteY15" fmla="*/ 22483 h 31666"/>
                                      <a:gd name="connsiteX16" fmla="*/ 3037 w 15395"/>
                                      <a:gd name="connsiteY16" fmla="*/ 22483 h 31666"/>
                                      <a:gd name="connsiteX17" fmla="*/ 3037 w 15395"/>
                                      <a:gd name="connsiteY17" fmla="*/ 29487 h 31666"/>
                                      <a:gd name="connsiteX18" fmla="*/ 7112 w 15395"/>
                                      <a:gd name="connsiteY18" fmla="*/ 29487 h 316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5395" h="31666">
                                        <a:moveTo>
                                          <a:pt x="7112" y="29487"/>
                                        </a:moveTo>
                                        <a:lnTo>
                                          <a:pt x="7112" y="22483"/>
                                        </a:lnTo>
                                        <a:lnTo>
                                          <a:pt x="15458" y="22483"/>
                                        </a:lnTo>
                                        <a:lnTo>
                                          <a:pt x="15458" y="19334"/>
                                        </a:lnTo>
                                        <a:lnTo>
                                          <a:pt x="7112" y="19334"/>
                                        </a:lnTo>
                                        <a:lnTo>
                                          <a:pt x="7112" y="5945"/>
                                        </a:lnTo>
                                        <a:cubicBezTo>
                                          <a:pt x="7112" y="3935"/>
                                          <a:pt x="7387" y="2643"/>
                                          <a:pt x="7937" y="2070"/>
                                        </a:cubicBezTo>
                                        <a:cubicBezTo>
                                          <a:pt x="8486" y="1497"/>
                                          <a:pt x="9607" y="1210"/>
                                          <a:pt x="11299" y="1210"/>
                                        </a:cubicBezTo>
                                        <a:lnTo>
                                          <a:pt x="15458" y="1210"/>
                                        </a:lnTo>
                                        <a:lnTo>
                                          <a:pt x="15458" y="-2179"/>
                                        </a:lnTo>
                                        <a:lnTo>
                                          <a:pt x="11299" y="-2179"/>
                                        </a:lnTo>
                                        <a:cubicBezTo>
                                          <a:pt x="8169" y="-2179"/>
                                          <a:pt x="6010" y="-1596"/>
                                          <a:pt x="4821" y="-431"/>
                                        </a:cubicBezTo>
                                        <a:cubicBezTo>
                                          <a:pt x="3632" y="738"/>
                                          <a:pt x="3037" y="2864"/>
                                          <a:pt x="3037" y="5945"/>
                                        </a:cubicBezTo>
                                        <a:lnTo>
                                          <a:pt x="3037" y="19334"/>
                                        </a:lnTo>
                                        <a:lnTo>
                                          <a:pt x="62" y="19334"/>
                                        </a:lnTo>
                                        <a:lnTo>
                                          <a:pt x="62" y="22483"/>
                                        </a:lnTo>
                                        <a:lnTo>
                                          <a:pt x="3037" y="22483"/>
                                        </a:lnTo>
                                        <a:lnTo>
                                          <a:pt x="3037" y="29487"/>
                                        </a:lnTo>
                                        <a:lnTo>
                                          <a:pt x="7112" y="29487"/>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74" name="Freeform: Shape 4074"/>
                                <wps:cNvSpPr/>
                                <wps:spPr>
                                  <a:xfrm flipV="1">
                                    <a:off x="6896693" y="6302325"/>
                                    <a:ext cx="20668" cy="34266"/>
                                  </a:xfrm>
                                  <a:custGeom>
                                    <a:avLst/>
                                    <a:gdLst>
                                      <a:gd name="connsiteX0" fmla="*/ 19953 w 20668"/>
                                      <a:gd name="connsiteY0" fmla="*/ 12525 h 34266"/>
                                      <a:gd name="connsiteX1" fmla="*/ 19953 w 20668"/>
                                      <a:gd name="connsiteY1" fmla="*/ -2364 h 34266"/>
                                      <a:gd name="connsiteX2" fmla="*/ 15900 w 20668"/>
                                      <a:gd name="connsiteY2" fmla="*/ -2364 h 34266"/>
                                      <a:gd name="connsiteX3" fmla="*/ 15900 w 20668"/>
                                      <a:gd name="connsiteY3" fmla="*/ 12391 h 34266"/>
                                      <a:gd name="connsiteX4" fmla="*/ 14532 w 20668"/>
                                      <a:gd name="connsiteY4" fmla="*/ 17627 h 34266"/>
                                      <a:gd name="connsiteX5" fmla="*/ 10437 w 20668"/>
                                      <a:gd name="connsiteY5" fmla="*/ 19367 h 34266"/>
                                      <a:gd name="connsiteX6" fmla="*/ 5255 w 20668"/>
                                      <a:gd name="connsiteY6" fmla="*/ 17274 h 34266"/>
                                      <a:gd name="connsiteX7" fmla="*/ 3359 w 20668"/>
                                      <a:gd name="connsiteY7" fmla="*/ 11574 h 34266"/>
                                      <a:gd name="connsiteX8" fmla="*/ 3359 w 20668"/>
                                      <a:gd name="connsiteY8" fmla="*/ -2364 h 34266"/>
                                      <a:gd name="connsiteX9" fmla="*/ -715 w 20668"/>
                                      <a:gd name="connsiteY9" fmla="*/ -2364 h 34266"/>
                                      <a:gd name="connsiteX10" fmla="*/ -715 w 20668"/>
                                      <a:gd name="connsiteY10" fmla="*/ 31903 h 34266"/>
                                      <a:gd name="connsiteX11" fmla="*/ 3359 w 20668"/>
                                      <a:gd name="connsiteY11" fmla="*/ 31903 h 34266"/>
                                      <a:gd name="connsiteX12" fmla="*/ 3359 w 20668"/>
                                      <a:gd name="connsiteY12" fmla="*/ 18465 h 34266"/>
                                      <a:gd name="connsiteX13" fmla="*/ 6785 w 20668"/>
                                      <a:gd name="connsiteY13" fmla="*/ 21791 h 34266"/>
                                      <a:gd name="connsiteX14" fmla="*/ 11339 w 20668"/>
                                      <a:gd name="connsiteY14" fmla="*/ 22890 h 34266"/>
                                      <a:gd name="connsiteX15" fmla="*/ 17768 w 20668"/>
                                      <a:gd name="connsiteY15" fmla="*/ 20262 h 34266"/>
                                      <a:gd name="connsiteX16" fmla="*/ 19953 w 20668"/>
                                      <a:gd name="connsiteY16" fmla="*/ 12525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34266">
                                        <a:moveTo>
                                          <a:pt x="19953" y="12525"/>
                                        </a:moveTo>
                                        <a:lnTo>
                                          <a:pt x="19953" y="-2364"/>
                                        </a:lnTo>
                                        <a:lnTo>
                                          <a:pt x="15900" y="-2364"/>
                                        </a:lnTo>
                                        <a:lnTo>
                                          <a:pt x="15900" y="12391"/>
                                        </a:lnTo>
                                        <a:cubicBezTo>
                                          <a:pt x="15900" y="14726"/>
                                          <a:pt x="15444" y="16471"/>
                                          <a:pt x="14532" y="17627"/>
                                        </a:cubicBezTo>
                                        <a:cubicBezTo>
                                          <a:pt x="13621" y="18787"/>
                                          <a:pt x="12255" y="19367"/>
                                          <a:pt x="10437" y="19367"/>
                                        </a:cubicBezTo>
                                        <a:cubicBezTo>
                                          <a:pt x="8247" y="19367"/>
                                          <a:pt x="6520" y="18670"/>
                                          <a:pt x="5255" y="17274"/>
                                        </a:cubicBezTo>
                                        <a:cubicBezTo>
                                          <a:pt x="3991" y="15884"/>
                                          <a:pt x="3359" y="13984"/>
                                          <a:pt x="3359" y="11574"/>
                                        </a:cubicBezTo>
                                        <a:lnTo>
                                          <a:pt x="3359" y="-2364"/>
                                        </a:lnTo>
                                        <a:lnTo>
                                          <a:pt x="-715" y="-2364"/>
                                        </a:lnTo>
                                        <a:lnTo>
                                          <a:pt x="-715" y="31903"/>
                                        </a:lnTo>
                                        <a:lnTo>
                                          <a:pt x="3359" y="31903"/>
                                        </a:lnTo>
                                        <a:lnTo>
                                          <a:pt x="3359" y="18465"/>
                                        </a:lnTo>
                                        <a:cubicBezTo>
                                          <a:pt x="4332" y="19950"/>
                                          <a:pt x="5474" y="21058"/>
                                          <a:pt x="6785" y="21791"/>
                                        </a:cubicBezTo>
                                        <a:cubicBezTo>
                                          <a:pt x="8101" y="22524"/>
                                          <a:pt x="9619" y="22890"/>
                                          <a:pt x="11339" y="22890"/>
                                        </a:cubicBezTo>
                                        <a:cubicBezTo>
                                          <a:pt x="14173" y="22890"/>
                                          <a:pt x="16316" y="22014"/>
                                          <a:pt x="17768" y="20262"/>
                                        </a:cubicBezTo>
                                        <a:cubicBezTo>
                                          <a:pt x="19225" y="18510"/>
                                          <a:pt x="19953" y="15931"/>
                                          <a:pt x="19953" y="1252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75" name="Freeform: Shape 4075"/>
                                <wps:cNvSpPr/>
                                <wps:spPr>
                                  <a:xfrm flipV="1">
                                    <a:off x="6921191" y="6336592"/>
                                    <a:ext cx="4511" cy="4509"/>
                                  </a:xfrm>
                                  <a:custGeom>
                                    <a:avLst/>
                                    <a:gdLst/>
                                    <a:ahLst/>
                                    <a:cxnLst/>
                                    <a:rect l="l" t="t" r="r" b="b"/>
                                    <a:pathLst>
                                      <a:path w="4511" h="4509"/>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76" name="Freeform: Shape 4076"/>
                                <wps:cNvSpPr/>
                                <wps:spPr>
                                  <a:xfrm flipV="1">
                                    <a:off x="6937978" y="6311337"/>
                                    <a:ext cx="18857" cy="25895"/>
                                  </a:xfrm>
                                  <a:custGeom>
                                    <a:avLst/>
                                    <a:gdLst>
                                      <a:gd name="connsiteX0" fmla="*/ 17188 w 18857"/>
                                      <a:gd name="connsiteY0" fmla="*/ 22900 h 25895"/>
                                      <a:gd name="connsiteX1" fmla="*/ 17188 w 18857"/>
                                      <a:gd name="connsiteY1" fmla="*/ 19067 h 25895"/>
                                      <a:gd name="connsiteX2" fmla="*/ 13621 w 18857"/>
                                      <a:gd name="connsiteY2" fmla="*/ 20384 h 25895"/>
                                      <a:gd name="connsiteX3" fmla="*/ 9786 w 18857"/>
                                      <a:gd name="connsiteY3" fmla="*/ 20828 h 25895"/>
                                      <a:gd name="connsiteX4" fmla="*/ 5260 w 18857"/>
                                      <a:gd name="connsiteY4" fmla="*/ 19905 h 25895"/>
                                      <a:gd name="connsiteX5" fmla="*/ 3752 w 18857"/>
                                      <a:gd name="connsiteY5" fmla="*/ 17129 h 25895"/>
                                      <a:gd name="connsiteX6" fmla="*/ 4830 w 18857"/>
                                      <a:gd name="connsiteY6" fmla="*/ 14917 h 25895"/>
                                      <a:gd name="connsiteX7" fmla="*/ 9173 w 18857"/>
                                      <a:gd name="connsiteY7" fmla="*/ 13387 h 25895"/>
                                      <a:gd name="connsiteX8" fmla="*/ 10561 w 18857"/>
                                      <a:gd name="connsiteY8" fmla="*/ 13077 h 25895"/>
                                      <a:gd name="connsiteX9" fmla="*/ 16694 w 18857"/>
                                      <a:gd name="connsiteY9" fmla="*/ 10470 h 25895"/>
                                      <a:gd name="connsiteX10" fmla="*/ 18513 w 18857"/>
                                      <a:gd name="connsiteY10" fmla="*/ 5770 h 25895"/>
                                      <a:gd name="connsiteX11" fmla="*/ 15792 w 18857"/>
                                      <a:gd name="connsiteY11" fmla="*/ 323 h 25895"/>
                                      <a:gd name="connsiteX12" fmla="*/ 8313 w 18857"/>
                                      <a:gd name="connsiteY12" fmla="*/ -1678 h 25895"/>
                                      <a:gd name="connsiteX13" fmla="*/ 4182 w 18857"/>
                                      <a:gd name="connsiteY13" fmla="*/ -1290 h 25895"/>
                                      <a:gd name="connsiteX14" fmla="*/ -344 w 18857"/>
                                      <a:gd name="connsiteY14" fmla="*/ -135 h 25895"/>
                                      <a:gd name="connsiteX15" fmla="*/ -344 w 18857"/>
                                      <a:gd name="connsiteY15" fmla="*/ 4051 h 25895"/>
                                      <a:gd name="connsiteX16" fmla="*/ 4083 w 18857"/>
                                      <a:gd name="connsiteY16" fmla="*/ 2296 h 25895"/>
                                      <a:gd name="connsiteX17" fmla="*/ 8404 w 18857"/>
                                      <a:gd name="connsiteY17" fmla="*/ 1719 h 25895"/>
                                      <a:gd name="connsiteX18" fmla="*/ 12803 w 18857"/>
                                      <a:gd name="connsiteY18" fmla="*/ 2698 h 25895"/>
                                      <a:gd name="connsiteX19" fmla="*/ 14347 w 18857"/>
                                      <a:gd name="connsiteY19" fmla="*/ 5460 h 25895"/>
                                      <a:gd name="connsiteX20" fmla="*/ 13233 w 18857"/>
                                      <a:gd name="connsiteY20" fmla="*/ 7990 h 25895"/>
                                      <a:gd name="connsiteX21" fmla="*/ 8355 w 18857"/>
                                      <a:gd name="connsiteY21" fmla="*/ 9688 h 25895"/>
                                      <a:gd name="connsiteX22" fmla="*/ 6945 w 18857"/>
                                      <a:gd name="connsiteY22" fmla="*/ 10019 h 25895"/>
                                      <a:gd name="connsiteX23" fmla="*/ 1503 w 18857"/>
                                      <a:gd name="connsiteY23" fmla="*/ 12450 h 25895"/>
                                      <a:gd name="connsiteX24" fmla="*/ -168 w 18857"/>
                                      <a:gd name="connsiteY24" fmla="*/ 16953 h 25895"/>
                                      <a:gd name="connsiteX25" fmla="*/ 2300 w 18857"/>
                                      <a:gd name="connsiteY25" fmla="*/ 22322 h 25895"/>
                                      <a:gd name="connsiteX26" fmla="*/ 9307 w 18857"/>
                                      <a:gd name="connsiteY26" fmla="*/ 24218 h 25895"/>
                                      <a:gd name="connsiteX27" fmla="*/ 13529 w 18857"/>
                                      <a:gd name="connsiteY27" fmla="*/ 23887 h 25895"/>
                                      <a:gd name="connsiteX28" fmla="*/ 17188 w 18857"/>
                                      <a:gd name="connsiteY28" fmla="*/ 22900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8857" h="25895">
                                        <a:moveTo>
                                          <a:pt x="17188" y="22900"/>
                                        </a:moveTo>
                                        <a:lnTo>
                                          <a:pt x="17188" y="19067"/>
                                        </a:lnTo>
                                        <a:cubicBezTo>
                                          <a:pt x="16046" y="19654"/>
                                          <a:pt x="14857" y="20093"/>
                                          <a:pt x="13621" y="20384"/>
                                        </a:cubicBezTo>
                                        <a:cubicBezTo>
                                          <a:pt x="12390" y="20680"/>
                                          <a:pt x="11111" y="20828"/>
                                          <a:pt x="9786" y="20828"/>
                                        </a:cubicBezTo>
                                        <a:cubicBezTo>
                                          <a:pt x="7775" y="20828"/>
                                          <a:pt x="6266" y="20521"/>
                                          <a:pt x="5260" y="19905"/>
                                        </a:cubicBezTo>
                                        <a:cubicBezTo>
                                          <a:pt x="4255" y="19290"/>
                                          <a:pt x="3752" y="18365"/>
                                          <a:pt x="3752" y="17129"/>
                                        </a:cubicBezTo>
                                        <a:cubicBezTo>
                                          <a:pt x="3752" y="16190"/>
                                          <a:pt x="4111" y="15452"/>
                                          <a:pt x="4830" y="14917"/>
                                        </a:cubicBezTo>
                                        <a:cubicBezTo>
                                          <a:pt x="5549" y="14381"/>
                                          <a:pt x="6997" y="13871"/>
                                          <a:pt x="9173" y="13387"/>
                                        </a:cubicBezTo>
                                        <a:lnTo>
                                          <a:pt x="10561" y="13077"/>
                                        </a:lnTo>
                                        <a:cubicBezTo>
                                          <a:pt x="13438" y="12462"/>
                                          <a:pt x="15482" y="11593"/>
                                          <a:pt x="16694" y="10470"/>
                                        </a:cubicBezTo>
                                        <a:cubicBezTo>
                                          <a:pt x="17907" y="9348"/>
                                          <a:pt x="18513" y="7781"/>
                                          <a:pt x="18513" y="5770"/>
                                        </a:cubicBezTo>
                                        <a:cubicBezTo>
                                          <a:pt x="18513" y="3478"/>
                                          <a:pt x="17606" y="1662"/>
                                          <a:pt x="15792" y="323"/>
                                        </a:cubicBezTo>
                                        <a:cubicBezTo>
                                          <a:pt x="13978" y="-1011"/>
                                          <a:pt x="11485" y="-1678"/>
                                          <a:pt x="8313" y="-1678"/>
                                        </a:cubicBezTo>
                                        <a:cubicBezTo>
                                          <a:pt x="6992" y="-1678"/>
                                          <a:pt x="5615" y="-1548"/>
                                          <a:pt x="4182" y="-1290"/>
                                        </a:cubicBezTo>
                                        <a:cubicBezTo>
                                          <a:pt x="2748" y="-1032"/>
                                          <a:pt x="1240" y="-647"/>
                                          <a:pt x="-344" y="-135"/>
                                        </a:cubicBezTo>
                                        <a:lnTo>
                                          <a:pt x="-344" y="4051"/>
                                        </a:lnTo>
                                        <a:cubicBezTo>
                                          <a:pt x="1155" y="3271"/>
                                          <a:pt x="2631" y="2686"/>
                                          <a:pt x="4083" y="2296"/>
                                        </a:cubicBezTo>
                                        <a:cubicBezTo>
                                          <a:pt x="5535" y="1911"/>
                                          <a:pt x="6976" y="1719"/>
                                          <a:pt x="8404" y="1719"/>
                                        </a:cubicBezTo>
                                        <a:cubicBezTo>
                                          <a:pt x="10312" y="1719"/>
                                          <a:pt x="11779" y="2045"/>
                                          <a:pt x="12803" y="2698"/>
                                        </a:cubicBezTo>
                                        <a:cubicBezTo>
                                          <a:pt x="13832" y="3351"/>
                                          <a:pt x="14347" y="4272"/>
                                          <a:pt x="14347" y="5460"/>
                                        </a:cubicBezTo>
                                        <a:cubicBezTo>
                                          <a:pt x="14347" y="6560"/>
                                          <a:pt x="13976" y="7403"/>
                                          <a:pt x="13233" y="7990"/>
                                        </a:cubicBezTo>
                                        <a:cubicBezTo>
                                          <a:pt x="12495" y="8577"/>
                                          <a:pt x="10869" y="9143"/>
                                          <a:pt x="8355" y="9688"/>
                                        </a:cubicBezTo>
                                        <a:lnTo>
                                          <a:pt x="6945" y="10019"/>
                                        </a:lnTo>
                                        <a:cubicBezTo>
                                          <a:pt x="4436" y="10545"/>
                                          <a:pt x="2621" y="11356"/>
                                          <a:pt x="1503" y="12450"/>
                                        </a:cubicBezTo>
                                        <a:cubicBezTo>
                                          <a:pt x="389" y="13545"/>
                                          <a:pt x="-168" y="15046"/>
                                          <a:pt x="-168" y="16953"/>
                                        </a:cubicBezTo>
                                        <a:cubicBezTo>
                                          <a:pt x="-168" y="19274"/>
                                          <a:pt x="655" y="21063"/>
                                          <a:pt x="2300" y="22322"/>
                                        </a:cubicBezTo>
                                        <a:cubicBezTo>
                                          <a:pt x="3944" y="23586"/>
                                          <a:pt x="6280" y="24218"/>
                                          <a:pt x="9307" y="24218"/>
                                        </a:cubicBezTo>
                                        <a:cubicBezTo>
                                          <a:pt x="10801" y="24218"/>
                                          <a:pt x="12209" y="24107"/>
                                          <a:pt x="13529" y="23887"/>
                                        </a:cubicBezTo>
                                        <a:cubicBezTo>
                                          <a:pt x="14854" y="23670"/>
                                          <a:pt x="16074" y="23342"/>
                                          <a:pt x="17188" y="22900"/>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77" name="Freeform: Shape 4077"/>
                                <wps:cNvSpPr/>
                                <wps:spPr>
                                  <a:xfrm flipV="1">
                                    <a:off x="6961526" y="6311337"/>
                                    <a:ext cx="19519" cy="25895"/>
                                  </a:xfrm>
                                  <a:custGeom>
                                    <a:avLst/>
                                    <a:gdLst>
                                      <a:gd name="connsiteX0" fmla="*/ 19128 w 19519"/>
                                      <a:gd name="connsiteY0" fmla="*/ 22682 h 25895"/>
                                      <a:gd name="connsiteX1" fmla="*/ 19128 w 19519"/>
                                      <a:gd name="connsiteY1" fmla="*/ 18891 h 25895"/>
                                      <a:gd name="connsiteX2" fmla="*/ 15681 w 19519"/>
                                      <a:gd name="connsiteY2" fmla="*/ 20314 h 25895"/>
                                      <a:gd name="connsiteX3" fmla="*/ 12191 w 19519"/>
                                      <a:gd name="connsiteY3" fmla="*/ 20786 h 25895"/>
                                      <a:gd name="connsiteX4" fmla="*/ 6059 w 19519"/>
                                      <a:gd name="connsiteY4" fmla="*/ 18285 h 25895"/>
                                      <a:gd name="connsiteX5" fmla="*/ 3880 w 19519"/>
                                      <a:gd name="connsiteY5" fmla="*/ 11274 h 25895"/>
                                      <a:gd name="connsiteX6" fmla="*/ 6059 w 19519"/>
                                      <a:gd name="connsiteY6" fmla="*/ 4255 h 25895"/>
                                      <a:gd name="connsiteX7" fmla="*/ 12191 w 19519"/>
                                      <a:gd name="connsiteY7" fmla="*/ 1761 h 25895"/>
                                      <a:gd name="connsiteX8" fmla="*/ 15681 w 19519"/>
                                      <a:gd name="connsiteY8" fmla="*/ 2233 h 25895"/>
                                      <a:gd name="connsiteX9" fmla="*/ 19128 w 19519"/>
                                      <a:gd name="connsiteY9" fmla="*/ 3656 h 25895"/>
                                      <a:gd name="connsiteX10" fmla="*/ 19128 w 19519"/>
                                      <a:gd name="connsiteY10" fmla="*/ -92 h 25895"/>
                                      <a:gd name="connsiteX11" fmla="*/ 15610 w 19519"/>
                                      <a:gd name="connsiteY11" fmla="*/ -1276 h 25895"/>
                                      <a:gd name="connsiteX12" fmla="*/ 11747 w 19519"/>
                                      <a:gd name="connsiteY12" fmla="*/ -1678 h 25895"/>
                                      <a:gd name="connsiteX13" fmla="*/ 2886 w 19519"/>
                                      <a:gd name="connsiteY13" fmla="*/ 1824 h 25895"/>
                                      <a:gd name="connsiteX14" fmla="*/ -392 w 19519"/>
                                      <a:gd name="connsiteY14" fmla="*/ 11274 h 25895"/>
                                      <a:gd name="connsiteX15" fmla="*/ 2922 w 19519"/>
                                      <a:gd name="connsiteY15" fmla="*/ 20758 h 25895"/>
                                      <a:gd name="connsiteX16" fmla="*/ 12015 w 19519"/>
                                      <a:gd name="connsiteY16" fmla="*/ 24218 h 25895"/>
                                      <a:gd name="connsiteX17" fmla="*/ 15667 w 19519"/>
                                      <a:gd name="connsiteY17" fmla="*/ 23830 h 25895"/>
                                      <a:gd name="connsiteX18" fmla="*/ 19128 w 19519"/>
                                      <a:gd name="connsiteY18" fmla="*/ 22682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9519" h="25895">
                                        <a:moveTo>
                                          <a:pt x="19128" y="22682"/>
                                        </a:moveTo>
                                        <a:lnTo>
                                          <a:pt x="19128" y="18891"/>
                                        </a:lnTo>
                                        <a:cubicBezTo>
                                          <a:pt x="17981" y="19525"/>
                                          <a:pt x="16832" y="19999"/>
                                          <a:pt x="15681" y="20314"/>
                                        </a:cubicBezTo>
                                        <a:cubicBezTo>
                                          <a:pt x="14529" y="20629"/>
                                          <a:pt x="13366" y="20786"/>
                                          <a:pt x="12191" y="20786"/>
                                        </a:cubicBezTo>
                                        <a:cubicBezTo>
                                          <a:pt x="9560" y="20786"/>
                                          <a:pt x="7515" y="19952"/>
                                          <a:pt x="6059" y="18285"/>
                                        </a:cubicBezTo>
                                        <a:cubicBezTo>
                                          <a:pt x="4606" y="16622"/>
                                          <a:pt x="3880" y="14285"/>
                                          <a:pt x="3880" y="11274"/>
                                        </a:cubicBezTo>
                                        <a:cubicBezTo>
                                          <a:pt x="3880" y="8262"/>
                                          <a:pt x="4606" y="5923"/>
                                          <a:pt x="6059" y="4255"/>
                                        </a:cubicBezTo>
                                        <a:cubicBezTo>
                                          <a:pt x="7515" y="2592"/>
                                          <a:pt x="9560" y="1761"/>
                                          <a:pt x="12191" y="1761"/>
                                        </a:cubicBezTo>
                                        <a:cubicBezTo>
                                          <a:pt x="13366" y="1761"/>
                                          <a:pt x="14529" y="1918"/>
                                          <a:pt x="15681" y="2233"/>
                                        </a:cubicBezTo>
                                        <a:cubicBezTo>
                                          <a:pt x="16832" y="2548"/>
                                          <a:pt x="17981" y="3022"/>
                                          <a:pt x="19128" y="3656"/>
                                        </a:cubicBezTo>
                                        <a:lnTo>
                                          <a:pt x="19128" y="-92"/>
                                        </a:lnTo>
                                        <a:cubicBezTo>
                                          <a:pt x="17995" y="-618"/>
                                          <a:pt x="16823" y="-1013"/>
                                          <a:pt x="15610" y="-1276"/>
                                        </a:cubicBezTo>
                                        <a:cubicBezTo>
                                          <a:pt x="14403" y="-1544"/>
                                          <a:pt x="13115" y="-1678"/>
                                          <a:pt x="11747" y="-1678"/>
                                        </a:cubicBezTo>
                                        <a:cubicBezTo>
                                          <a:pt x="8030" y="-1678"/>
                                          <a:pt x="5076" y="-510"/>
                                          <a:pt x="2886" y="1824"/>
                                        </a:cubicBezTo>
                                        <a:cubicBezTo>
                                          <a:pt x="701" y="4159"/>
                                          <a:pt x="-392" y="7309"/>
                                          <a:pt x="-392" y="11274"/>
                                        </a:cubicBezTo>
                                        <a:cubicBezTo>
                                          <a:pt x="-392" y="15295"/>
                                          <a:pt x="713" y="18456"/>
                                          <a:pt x="2922" y="20758"/>
                                        </a:cubicBezTo>
                                        <a:cubicBezTo>
                                          <a:pt x="5135" y="23064"/>
                                          <a:pt x="8166" y="24218"/>
                                          <a:pt x="12015" y="24218"/>
                                        </a:cubicBezTo>
                                        <a:cubicBezTo>
                                          <a:pt x="13261" y="24218"/>
                                          <a:pt x="14478" y="24089"/>
                                          <a:pt x="15667" y="23830"/>
                                        </a:cubicBezTo>
                                        <a:cubicBezTo>
                                          <a:pt x="16856" y="23577"/>
                                          <a:pt x="18010" y="23194"/>
                                          <a:pt x="19128" y="22682"/>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78" name="Freeform: Shape 4078"/>
                                <wps:cNvSpPr/>
                                <wps:spPr>
                                  <a:xfrm flipV="1">
                                    <a:off x="6986549" y="6311337"/>
                                    <a:ext cx="20844" cy="25895"/>
                                  </a:xfrm>
                                  <a:custGeom>
                                    <a:avLst/>
                                    <a:gdLst>
                                      <a:gd name="connsiteX0" fmla="*/ 12248 w 20844"/>
                                      <a:gd name="connsiteY0" fmla="*/ 11358 h 25895"/>
                                      <a:gd name="connsiteX1" fmla="*/ 5439 w 20844"/>
                                      <a:gd name="connsiteY1" fmla="*/ 10238 h 25895"/>
                                      <a:gd name="connsiteX2" fmla="*/ 3542 w 20844"/>
                                      <a:gd name="connsiteY2" fmla="*/ 6405 h 25895"/>
                                      <a:gd name="connsiteX3" fmla="*/ 4966 w 20844"/>
                                      <a:gd name="connsiteY3" fmla="*/ 2980 h 25895"/>
                                      <a:gd name="connsiteX4" fmla="*/ 8829 w 20844"/>
                                      <a:gd name="connsiteY4" fmla="*/ 1719 h 25895"/>
                                      <a:gd name="connsiteX5" fmla="*/ 14243 w 20844"/>
                                      <a:gd name="connsiteY5" fmla="*/ 4107 h 25895"/>
                                      <a:gd name="connsiteX6" fmla="*/ 16281 w 20844"/>
                                      <a:gd name="connsiteY6" fmla="*/ 10456 h 25895"/>
                                      <a:gd name="connsiteX7" fmla="*/ 16281 w 20844"/>
                                      <a:gd name="connsiteY7" fmla="*/ 11358 h 25895"/>
                                      <a:gd name="connsiteX8" fmla="*/ 12248 w 20844"/>
                                      <a:gd name="connsiteY8" fmla="*/ 11358 h 25895"/>
                                      <a:gd name="connsiteX9" fmla="*/ 20334 w 20844"/>
                                      <a:gd name="connsiteY9" fmla="*/ 13035 h 25895"/>
                                      <a:gd name="connsiteX10" fmla="*/ 20334 w 20844"/>
                                      <a:gd name="connsiteY10" fmla="*/ -1036 h 25895"/>
                                      <a:gd name="connsiteX11" fmla="*/ 16281 w 20844"/>
                                      <a:gd name="connsiteY11" fmla="*/ -1036 h 25895"/>
                                      <a:gd name="connsiteX12" fmla="*/ 16281 w 20844"/>
                                      <a:gd name="connsiteY12" fmla="*/ 2705 h 25895"/>
                                      <a:gd name="connsiteX13" fmla="*/ 12819 w 20844"/>
                                      <a:gd name="connsiteY13" fmla="*/ -607 h 25895"/>
                                      <a:gd name="connsiteX14" fmla="*/ 7751 w 20844"/>
                                      <a:gd name="connsiteY14" fmla="*/ -1678 h 25895"/>
                                      <a:gd name="connsiteX15" fmla="*/ 1724 w 20844"/>
                                      <a:gd name="connsiteY15" fmla="*/ 450 h 25895"/>
                                      <a:gd name="connsiteX16" fmla="*/ -511 w 20844"/>
                                      <a:gd name="connsiteY16" fmla="*/ 6144 h 25895"/>
                                      <a:gd name="connsiteX17" fmla="*/ 2274 w 20844"/>
                                      <a:gd name="connsiteY17" fmla="*/ 12415 h 25895"/>
                                      <a:gd name="connsiteX18" fmla="*/ 10592 w 20844"/>
                                      <a:gd name="connsiteY18" fmla="*/ 14529 h 25895"/>
                                      <a:gd name="connsiteX19" fmla="*/ 16281 w 20844"/>
                                      <a:gd name="connsiteY19" fmla="*/ 14529 h 25895"/>
                                      <a:gd name="connsiteX20" fmla="*/ 16281 w 20844"/>
                                      <a:gd name="connsiteY20" fmla="*/ 14931 h 25895"/>
                                      <a:gd name="connsiteX21" fmla="*/ 14441 w 20844"/>
                                      <a:gd name="connsiteY21" fmla="*/ 19257 h 25895"/>
                                      <a:gd name="connsiteX22" fmla="*/ 9274 w 20844"/>
                                      <a:gd name="connsiteY22" fmla="*/ 20786 h 25895"/>
                                      <a:gd name="connsiteX23" fmla="*/ 5150 w 20844"/>
                                      <a:gd name="connsiteY23" fmla="*/ 20279 h 25895"/>
                                      <a:gd name="connsiteX24" fmla="*/ 1301 w 20844"/>
                                      <a:gd name="connsiteY24" fmla="*/ 18757 h 25895"/>
                                      <a:gd name="connsiteX25" fmla="*/ 1301 w 20844"/>
                                      <a:gd name="connsiteY25" fmla="*/ 22505 h 25895"/>
                                      <a:gd name="connsiteX26" fmla="*/ 5615 w 20844"/>
                                      <a:gd name="connsiteY26" fmla="*/ 23788 h 25895"/>
                                      <a:gd name="connsiteX27" fmla="*/ 9689 w 20844"/>
                                      <a:gd name="connsiteY27" fmla="*/ 24218 h 25895"/>
                                      <a:gd name="connsiteX28" fmla="*/ 17690 w 20844"/>
                                      <a:gd name="connsiteY28" fmla="*/ 21441 h 25895"/>
                                      <a:gd name="connsiteX29" fmla="*/ 20334 w 20844"/>
                                      <a:gd name="connsiteY29" fmla="*/ 13035 h 258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0844" h="25895">
                                        <a:moveTo>
                                          <a:pt x="12248" y="11358"/>
                                        </a:moveTo>
                                        <a:cubicBezTo>
                                          <a:pt x="8973" y="11358"/>
                                          <a:pt x="6703" y="10985"/>
                                          <a:pt x="5439" y="10238"/>
                                        </a:cubicBezTo>
                                        <a:cubicBezTo>
                                          <a:pt x="4175" y="9491"/>
                                          <a:pt x="3542" y="8213"/>
                                          <a:pt x="3542" y="6405"/>
                                        </a:cubicBezTo>
                                        <a:cubicBezTo>
                                          <a:pt x="3542" y="4967"/>
                                          <a:pt x="4017" y="3826"/>
                                          <a:pt x="4966" y="2980"/>
                                        </a:cubicBezTo>
                                        <a:cubicBezTo>
                                          <a:pt x="5916" y="2139"/>
                                          <a:pt x="7203" y="1719"/>
                                          <a:pt x="8829" y="1719"/>
                                        </a:cubicBezTo>
                                        <a:cubicBezTo>
                                          <a:pt x="11081" y="1719"/>
                                          <a:pt x="12885" y="2515"/>
                                          <a:pt x="14243" y="4107"/>
                                        </a:cubicBezTo>
                                        <a:cubicBezTo>
                                          <a:pt x="15602" y="5700"/>
                                          <a:pt x="16281" y="7816"/>
                                          <a:pt x="16281" y="10456"/>
                                        </a:cubicBezTo>
                                        <a:lnTo>
                                          <a:pt x="16281" y="11358"/>
                                        </a:lnTo>
                                        <a:lnTo>
                                          <a:pt x="12248" y="11358"/>
                                        </a:lnTo>
                                        <a:close/>
                                        <a:moveTo>
                                          <a:pt x="20334" y="13035"/>
                                        </a:moveTo>
                                        <a:lnTo>
                                          <a:pt x="20334" y="-1036"/>
                                        </a:lnTo>
                                        <a:lnTo>
                                          <a:pt x="16281" y="-1036"/>
                                        </a:lnTo>
                                        <a:lnTo>
                                          <a:pt x="16281" y="2705"/>
                                        </a:lnTo>
                                        <a:cubicBezTo>
                                          <a:pt x="15355" y="1211"/>
                                          <a:pt x="14201" y="107"/>
                                          <a:pt x="12819" y="-607"/>
                                        </a:cubicBezTo>
                                        <a:cubicBezTo>
                                          <a:pt x="11438" y="-1321"/>
                                          <a:pt x="9748" y="-1678"/>
                                          <a:pt x="7751" y="-1678"/>
                                        </a:cubicBezTo>
                                        <a:cubicBezTo>
                                          <a:pt x="5227" y="-1678"/>
                                          <a:pt x="3218" y="-968"/>
                                          <a:pt x="1724" y="450"/>
                                        </a:cubicBezTo>
                                        <a:cubicBezTo>
                                          <a:pt x="234" y="1869"/>
                                          <a:pt x="-511" y="3767"/>
                                          <a:pt x="-511" y="6144"/>
                                        </a:cubicBezTo>
                                        <a:cubicBezTo>
                                          <a:pt x="-511" y="8915"/>
                                          <a:pt x="417" y="11006"/>
                                          <a:pt x="2274" y="12415"/>
                                        </a:cubicBezTo>
                                        <a:cubicBezTo>
                                          <a:pt x="4135" y="13824"/>
                                          <a:pt x="6907" y="14529"/>
                                          <a:pt x="10592" y="14529"/>
                                        </a:cubicBezTo>
                                        <a:lnTo>
                                          <a:pt x="16281" y="14529"/>
                                        </a:lnTo>
                                        <a:lnTo>
                                          <a:pt x="16281" y="14931"/>
                                        </a:lnTo>
                                        <a:cubicBezTo>
                                          <a:pt x="16281" y="16796"/>
                                          <a:pt x="15667" y="18238"/>
                                          <a:pt x="14441" y="19257"/>
                                        </a:cubicBezTo>
                                        <a:cubicBezTo>
                                          <a:pt x="13214" y="20276"/>
                                          <a:pt x="11492" y="20786"/>
                                          <a:pt x="9274" y="20786"/>
                                        </a:cubicBezTo>
                                        <a:cubicBezTo>
                                          <a:pt x="7864" y="20786"/>
                                          <a:pt x="6489" y="20617"/>
                                          <a:pt x="5150" y="20279"/>
                                        </a:cubicBezTo>
                                        <a:cubicBezTo>
                                          <a:pt x="3815" y="19941"/>
                                          <a:pt x="2532" y="19433"/>
                                          <a:pt x="1301" y="18757"/>
                                        </a:cubicBezTo>
                                        <a:lnTo>
                                          <a:pt x="1301" y="22505"/>
                                        </a:lnTo>
                                        <a:cubicBezTo>
                                          <a:pt x="2781" y="23079"/>
                                          <a:pt x="4219" y="23506"/>
                                          <a:pt x="5615" y="23788"/>
                                        </a:cubicBezTo>
                                        <a:cubicBezTo>
                                          <a:pt x="7011" y="24074"/>
                                          <a:pt x="8369" y="24218"/>
                                          <a:pt x="9689" y="24218"/>
                                        </a:cubicBezTo>
                                        <a:cubicBezTo>
                                          <a:pt x="13261" y="24218"/>
                                          <a:pt x="15928" y="23292"/>
                                          <a:pt x="17690" y="21441"/>
                                        </a:cubicBezTo>
                                        <a:cubicBezTo>
                                          <a:pt x="19453" y="19595"/>
                                          <a:pt x="20334" y="16793"/>
                                          <a:pt x="20334" y="13035"/>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79" name="Freeform: Shape 4079"/>
                                <wps:cNvSpPr/>
                                <wps:spPr>
                                  <a:xfrm flipV="1">
                                    <a:off x="7015740" y="6302325"/>
                                    <a:ext cx="4053" cy="34266"/>
                                  </a:xfrm>
                                  <a:custGeom>
                                    <a:avLst/>
                                    <a:gdLst>
                                      <a:gd name="connsiteX0" fmla="*/ 466 w 4053"/>
                                      <a:gd name="connsiteY0" fmla="*/ 31903 h 34266"/>
                                      <a:gd name="connsiteX1" fmla="*/ 4519 w 4053"/>
                                      <a:gd name="connsiteY1" fmla="*/ 31903 h 34266"/>
                                      <a:gd name="connsiteX2" fmla="*/ 4519 w 4053"/>
                                      <a:gd name="connsiteY2" fmla="*/ -2364 h 34266"/>
                                      <a:gd name="connsiteX3" fmla="*/ 466 w 4053"/>
                                      <a:gd name="connsiteY3" fmla="*/ -2364 h 34266"/>
                                      <a:gd name="connsiteX4" fmla="*/ 466 w 4053"/>
                                      <a:gd name="connsiteY4" fmla="*/ 31903 h 3426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053" h="34266">
                                        <a:moveTo>
                                          <a:pt x="466" y="31903"/>
                                        </a:moveTo>
                                        <a:lnTo>
                                          <a:pt x="4519" y="31903"/>
                                        </a:lnTo>
                                        <a:lnTo>
                                          <a:pt x="4519" y="-2364"/>
                                        </a:lnTo>
                                        <a:lnTo>
                                          <a:pt x="466" y="-2364"/>
                                        </a:lnTo>
                                        <a:lnTo>
                                          <a:pt x="466" y="3190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80" name="Freeform: Shape 4080"/>
                                <wps:cNvSpPr/>
                                <wps:spPr>
                                  <a:xfrm flipV="1">
                                    <a:off x="7028274" y="6302325"/>
                                    <a:ext cx="4053" cy="34266"/>
                                  </a:xfrm>
                                  <a:custGeom>
                                    <a:avLst/>
                                    <a:gdLst>
                                      <a:gd name="connsiteX0" fmla="*/ 468 w 4053"/>
                                      <a:gd name="connsiteY0" fmla="*/ 22299 h 34266"/>
                                      <a:gd name="connsiteX1" fmla="*/ 4522 w 4053"/>
                                      <a:gd name="connsiteY1" fmla="*/ 22299 h 34266"/>
                                      <a:gd name="connsiteX2" fmla="*/ 4522 w 4053"/>
                                      <a:gd name="connsiteY2" fmla="*/ -2364 h 34266"/>
                                      <a:gd name="connsiteX3" fmla="*/ 468 w 4053"/>
                                      <a:gd name="connsiteY3" fmla="*/ -2364 h 34266"/>
                                      <a:gd name="connsiteX4" fmla="*/ 468 w 4053"/>
                                      <a:gd name="connsiteY4" fmla="*/ 22299 h 34266"/>
                                      <a:gd name="connsiteX5" fmla="*/ 468 w 4053"/>
                                      <a:gd name="connsiteY5" fmla="*/ 31903 h 34266"/>
                                      <a:gd name="connsiteX6" fmla="*/ 4522 w 4053"/>
                                      <a:gd name="connsiteY6" fmla="*/ 31903 h 34266"/>
                                      <a:gd name="connsiteX7" fmla="*/ 4522 w 4053"/>
                                      <a:gd name="connsiteY7" fmla="*/ 26766 h 34266"/>
                                      <a:gd name="connsiteX8" fmla="*/ 468 w 4053"/>
                                      <a:gd name="connsiteY8" fmla="*/ 26766 h 34266"/>
                                      <a:gd name="connsiteX9" fmla="*/ 468 w 4053"/>
                                      <a:gd name="connsiteY9" fmla="*/ 31903 h 3426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4053" h="34266">
                                        <a:moveTo>
                                          <a:pt x="468" y="22299"/>
                                        </a:moveTo>
                                        <a:lnTo>
                                          <a:pt x="4522" y="22299"/>
                                        </a:lnTo>
                                        <a:lnTo>
                                          <a:pt x="4522" y="-2364"/>
                                        </a:lnTo>
                                        <a:lnTo>
                                          <a:pt x="468" y="-2364"/>
                                        </a:lnTo>
                                        <a:lnTo>
                                          <a:pt x="468" y="22299"/>
                                        </a:lnTo>
                                        <a:close/>
                                        <a:moveTo>
                                          <a:pt x="468" y="31903"/>
                                        </a:moveTo>
                                        <a:lnTo>
                                          <a:pt x="4522" y="31903"/>
                                        </a:lnTo>
                                        <a:lnTo>
                                          <a:pt x="4522" y="26766"/>
                                        </a:lnTo>
                                        <a:lnTo>
                                          <a:pt x="468" y="26766"/>
                                        </a:lnTo>
                                        <a:lnTo>
                                          <a:pt x="468" y="31903"/>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81" name="Freeform: Shape 4081"/>
                                <wps:cNvSpPr/>
                                <wps:spPr>
                                  <a:xfrm flipV="1">
                                    <a:off x="7040654" y="6311337"/>
                                    <a:ext cx="20668" cy="25254"/>
                                  </a:xfrm>
                                  <a:custGeom>
                                    <a:avLst/>
                                    <a:gdLst>
                                      <a:gd name="connsiteX0" fmla="*/ 19985 w 20668"/>
                                      <a:gd name="connsiteY0" fmla="*/ 13166 h 25254"/>
                                      <a:gd name="connsiteX1" fmla="*/ 19985 w 20668"/>
                                      <a:gd name="connsiteY1" fmla="*/ -1723 h 25254"/>
                                      <a:gd name="connsiteX2" fmla="*/ 15932 w 20668"/>
                                      <a:gd name="connsiteY2" fmla="*/ -1723 h 25254"/>
                                      <a:gd name="connsiteX3" fmla="*/ 15932 w 20668"/>
                                      <a:gd name="connsiteY3" fmla="*/ 13032 h 25254"/>
                                      <a:gd name="connsiteX4" fmla="*/ 14564 w 20668"/>
                                      <a:gd name="connsiteY4" fmla="*/ 18267 h 25254"/>
                                      <a:gd name="connsiteX5" fmla="*/ 10469 w 20668"/>
                                      <a:gd name="connsiteY5" fmla="*/ 20008 h 25254"/>
                                      <a:gd name="connsiteX6" fmla="*/ 5287 w 20668"/>
                                      <a:gd name="connsiteY6" fmla="*/ 17915 h 25254"/>
                                      <a:gd name="connsiteX7" fmla="*/ 3391 w 20668"/>
                                      <a:gd name="connsiteY7" fmla="*/ 12214 h 25254"/>
                                      <a:gd name="connsiteX8" fmla="*/ 3391 w 20668"/>
                                      <a:gd name="connsiteY8" fmla="*/ -1723 h 25254"/>
                                      <a:gd name="connsiteX9" fmla="*/ -683 w 20668"/>
                                      <a:gd name="connsiteY9" fmla="*/ -1723 h 25254"/>
                                      <a:gd name="connsiteX10" fmla="*/ -683 w 20668"/>
                                      <a:gd name="connsiteY10" fmla="*/ 22939 h 25254"/>
                                      <a:gd name="connsiteX11" fmla="*/ 3391 w 20668"/>
                                      <a:gd name="connsiteY11" fmla="*/ 22939 h 25254"/>
                                      <a:gd name="connsiteX12" fmla="*/ 3391 w 20668"/>
                                      <a:gd name="connsiteY12" fmla="*/ 19106 h 25254"/>
                                      <a:gd name="connsiteX13" fmla="*/ 6817 w 20668"/>
                                      <a:gd name="connsiteY13" fmla="*/ 22432 h 25254"/>
                                      <a:gd name="connsiteX14" fmla="*/ 11371 w 20668"/>
                                      <a:gd name="connsiteY14" fmla="*/ 23531 h 25254"/>
                                      <a:gd name="connsiteX15" fmla="*/ 17800 w 20668"/>
                                      <a:gd name="connsiteY15" fmla="*/ 20903 h 25254"/>
                                      <a:gd name="connsiteX16" fmla="*/ 19985 w 20668"/>
                                      <a:gd name="connsiteY16" fmla="*/ 13166 h 252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20668" h="25254">
                                        <a:moveTo>
                                          <a:pt x="19985" y="13166"/>
                                        </a:moveTo>
                                        <a:lnTo>
                                          <a:pt x="19985" y="-1723"/>
                                        </a:lnTo>
                                        <a:lnTo>
                                          <a:pt x="15932" y="-1723"/>
                                        </a:lnTo>
                                        <a:lnTo>
                                          <a:pt x="15932" y="13032"/>
                                        </a:lnTo>
                                        <a:cubicBezTo>
                                          <a:pt x="15932" y="15367"/>
                                          <a:pt x="15476" y="17112"/>
                                          <a:pt x="14564" y="18267"/>
                                        </a:cubicBezTo>
                                        <a:cubicBezTo>
                                          <a:pt x="13653" y="19428"/>
                                          <a:pt x="12287" y="20008"/>
                                          <a:pt x="10469" y="20008"/>
                                        </a:cubicBezTo>
                                        <a:cubicBezTo>
                                          <a:pt x="8279" y="20008"/>
                                          <a:pt x="6552" y="19310"/>
                                          <a:pt x="5287" y="17915"/>
                                        </a:cubicBezTo>
                                        <a:cubicBezTo>
                                          <a:pt x="4023" y="16524"/>
                                          <a:pt x="3391" y="14624"/>
                                          <a:pt x="3391" y="12214"/>
                                        </a:cubicBezTo>
                                        <a:lnTo>
                                          <a:pt x="3391" y="-1723"/>
                                        </a:lnTo>
                                        <a:lnTo>
                                          <a:pt x="-683" y="-1723"/>
                                        </a:lnTo>
                                        <a:lnTo>
                                          <a:pt x="-683" y="22939"/>
                                        </a:lnTo>
                                        <a:lnTo>
                                          <a:pt x="3391" y="22939"/>
                                        </a:lnTo>
                                        <a:lnTo>
                                          <a:pt x="3391" y="19106"/>
                                        </a:lnTo>
                                        <a:cubicBezTo>
                                          <a:pt x="4364" y="20590"/>
                                          <a:pt x="5506" y="21699"/>
                                          <a:pt x="6817" y="22432"/>
                                        </a:cubicBezTo>
                                        <a:cubicBezTo>
                                          <a:pt x="8133" y="23165"/>
                                          <a:pt x="9651" y="23531"/>
                                          <a:pt x="11371" y="23531"/>
                                        </a:cubicBezTo>
                                        <a:cubicBezTo>
                                          <a:pt x="14205" y="23531"/>
                                          <a:pt x="16348" y="22655"/>
                                          <a:pt x="17800" y="20903"/>
                                        </a:cubicBezTo>
                                        <a:cubicBezTo>
                                          <a:pt x="19257" y="19150"/>
                                          <a:pt x="19985" y="16571"/>
                                          <a:pt x="19985" y="13166"/>
                                        </a:cubicBez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82" name="Freeform: Shape 4082"/>
                                <wps:cNvSpPr/>
                                <wps:spPr>
                                  <a:xfrm flipV="1">
                                    <a:off x="7067641" y="6311337"/>
                                    <a:ext cx="22050" cy="34632"/>
                                  </a:xfrm>
                                  <a:custGeom>
                                    <a:avLst/>
                                    <a:gdLst>
                                      <a:gd name="connsiteX0" fmla="*/ 17450 w 22050"/>
                                      <a:gd name="connsiteY0" fmla="*/ 20942 h 34632"/>
                                      <a:gd name="connsiteX1" fmla="*/ 15631 w 22050"/>
                                      <a:gd name="connsiteY1" fmla="*/ 27763 h 34632"/>
                                      <a:gd name="connsiteX2" fmla="*/ 10534 w 22050"/>
                                      <a:gd name="connsiteY2" fmla="*/ 30187 h 34632"/>
                                      <a:gd name="connsiteX3" fmla="*/ 5459 w 22050"/>
                                      <a:gd name="connsiteY3" fmla="*/ 27763 h 34632"/>
                                      <a:gd name="connsiteX4" fmla="*/ 3640 w 22050"/>
                                      <a:gd name="connsiteY4" fmla="*/ 20942 h 34632"/>
                                      <a:gd name="connsiteX5" fmla="*/ 5459 w 22050"/>
                                      <a:gd name="connsiteY5" fmla="*/ 14135 h 34632"/>
                                      <a:gd name="connsiteX6" fmla="*/ 10534 w 22050"/>
                                      <a:gd name="connsiteY6" fmla="*/ 11711 h 34632"/>
                                      <a:gd name="connsiteX7" fmla="*/ 15631 w 22050"/>
                                      <a:gd name="connsiteY7" fmla="*/ 14135 h 34632"/>
                                      <a:gd name="connsiteX8" fmla="*/ 17450 w 22050"/>
                                      <a:gd name="connsiteY8" fmla="*/ 20942 h 34632"/>
                                      <a:gd name="connsiteX9" fmla="*/ 21503 w 22050"/>
                                      <a:gd name="connsiteY9" fmla="*/ 11380 h 34632"/>
                                      <a:gd name="connsiteX10" fmla="*/ 18704 w 22050"/>
                                      <a:gd name="connsiteY10" fmla="*/ 2016 h 34632"/>
                                      <a:gd name="connsiteX11" fmla="*/ 10139 w 22050"/>
                                      <a:gd name="connsiteY11" fmla="*/ -1057 h 34632"/>
                                      <a:gd name="connsiteX12" fmla="*/ 6107 w 22050"/>
                                      <a:gd name="connsiteY12" fmla="*/ -740 h 34632"/>
                                      <a:gd name="connsiteX13" fmla="*/ 2427 w 22050"/>
                                      <a:gd name="connsiteY13" fmla="*/ 240 h 34632"/>
                                      <a:gd name="connsiteX14" fmla="*/ 2427 w 22050"/>
                                      <a:gd name="connsiteY14" fmla="*/ 4179 h 34632"/>
                                      <a:gd name="connsiteX15" fmla="*/ 5952 w 22050"/>
                                      <a:gd name="connsiteY15" fmla="*/ 2755 h 34632"/>
                                      <a:gd name="connsiteX16" fmla="*/ 9498 w 22050"/>
                                      <a:gd name="connsiteY16" fmla="*/ 2290 h 34632"/>
                                      <a:gd name="connsiteX17" fmla="*/ 15469 w 22050"/>
                                      <a:gd name="connsiteY17" fmla="*/ 4369 h 34632"/>
                                      <a:gd name="connsiteX18" fmla="*/ 17450 w 22050"/>
                                      <a:gd name="connsiteY18" fmla="*/ 10654 h 34632"/>
                                      <a:gd name="connsiteX19" fmla="*/ 17450 w 22050"/>
                                      <a:gd name="connsiteY19" fmla="*/ 12663 h 34632"/>
                                      <a:gd name="connsiteX20" fmla="*/ 14235 w 22050"/>
                                      <a:gd name="connsiteY20" fmla="*/ 9400 h 34632"/>
                                      <a:gd name="connsiteX21" fmla="*/ 9540 w 22050"/>
                                      <a:gd name="connsiteY21" fmla="*/ 8322 h 34632"/>
                                      <a:gd name="connsiteX22" fmla="*/ 2230 w 22050"/>
                                      <a:gd name="connsiteY22" fmla="*/ 11775 h 34632"/>
                                      <a:gd name="connsiteX23" fmla="*/ -547 w 22050"/>
                                      <a:gd name="connsiteY23" fmla="*/ 20942 h 34632"/>
                                      <a:gd name="connsiteX24" fmla="*/ 2230 w 22050"/>
                                      <a:gd name="connsiteY24" fmla="*/ 30116 h 34632"/>
                                      <a:gd name="connsiteX25" fmla="*/ 9540 w 22050"/>
                                      <a:gd name="connsiteY25" fmla="*/ 33576 h 34632"/>
                                      <a:gd name="connsiteX26" fmla="*/ 14235 w 22050"/>
                                      <a:gd name="connsiteY26" fmla="*/ 32498 h 34632"/>
                                      <a:gd name="connsiteX27" fmla="*/ 17450 w 22050"/>
                                      <a:gd name="connsiteY27" fmla="*/ 29243 h 34632"/>
                                      <a:gd name="connsiteX28" fmla="*/ 17450 w 22050"/>
                                      <a:gd name="connsiteY28" fmla="*/ 32984 h 34632"/>
                                      <a:gd name="connsiteX29" fmla="*/ 21503 w 22050"/>
                                      <a:gd name="connsiteY29" fmla="*/ 32984 h 34632"/>
                                      <a:gd name="connsiteX30" fmla="*/ 21503 w 22050"/>
                                      <a:gd name="connsiteY30" fmla="*/ 11380 h 3463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22050" h="34632">
                                        <a:moveTo>
                                          <a:pt x="17450" y="20942"/>
                                        </a:moveTo>
                                        <a:cubicBezTo>
                                          <a:pt x="17450" y="23878"/>
                                          <a:pt x="16843" y="26152"/>
                                          <a:pt x="15631" y="27763"/>
                                        </a:cubicBezTo>
                                        <a:cubicBezTo>
                                          <a:pt x="14423" y="29379"/>
                                          <a:pt x="12724" y="30187"/>
                                          <a:pt x="10534" y="30187"/>
                                        </a:cubicBezTo>
                                        <a:cubicBezTo>
                                          <a:pt x="8363" y="30187"/>
                                          <a:pt x="6671" y="29379"/>
                                          <a:pt x="5459" y="27763"/>
                                        </a:cubicBezTo>
                                        <a:cubicBezTo>
                                          <a:pt x="4246" y="26152"/>
                                          <a:pt x="3640" y="23878"/>
                                          <a:pt x="3640" y="20942"/>
                                        </a:cubicBezTo>
                                        <a:cubicBezTo>
                                          <a:pt x="3640" y="18020"/>
                                          <a:pt x="4246" y="15751"/>
                                          <a:pt x="5459" y="14135"/>
                                        </a:cubicBezTo>
                                        <a:cubicBezTo>
                                          <a:pt x="6671" y="12519"/>
                                          <a:pt x="8363" y="11711"/>
                                          <a:pt x="10534" y="11711"/>
                                        </a:cubicBezTo>
                                        <a:cubicBezTo>
                                          <a:pt x="12724" y="11711"/>
                                          <a:pt x="14423" y="12519"/>
                                          <a:pt x="15631" y="14135"/>
                                        </a:cubicBezTo>
                                        <a:cubicBezTo>
                                          <a:pt x="16843" y="15751"/>
                                          <a:pt x="17450" y="18020"/>
                                          <a:pt x="17450" y="20942"/>
                                        </a:cubicBezTo>
                                        <a:close/>
                                        <a:moveTo>
                                          <a:pt x="21503" y="11380"/>
                                        </a:moveTo>
                                        <a:cubicBezTo>
                                          <a:pt x="21503" y="7185"/>
                                          <a:pt x="20570" y="4064"/>
                                          <a:pt x="18704" y="2016"/>
                                        </a:cubicBezTo>
                                        <a:cubicBezTo>
                                          <a:pt x="16843" y="-33"/>
                                          <a:pt x="13988" y="-1057"/>
                                          <a:pt x="10139" y="-1057"/>
                                        </a:cubicBezTo>
                                        <a:cubicBezTo>
                                          <a:pt x="8716" y="-1057"/>
                                          <a:pt x="7371" y="-951"/>
                                          <a:pt x="6107" y="-740"/>
                                        </a:cubicBezTo>
                                        <a:cubicBezTo>
                                          <a:pt x="4843" y="-528"/>
                                          <a:pt x="3616" y="-202"/>
                                          <a:pt x="2427" y="240"/>
                                        </a:cubicBezTo>
                                        <a:lnTo>
                                          <a:pt x="2427" y="4179"/>
                                        </a:lnTo>
                                        <a:cubicBezTo>
                                          <a:pt x="3616" y="3535"/>
                                          <a:pt x="4791" y="3061"/>
                                          <a:pt x="5952" y="2755"/>
                                        </a:cubicBezTo>
                                        <a:cubicBezTo>
                                          <a:pt x="7113" y="2445"/>
                                          <a:pt x="8295" y="2290"/>
                                          <a:pt x="9498" y="2290"/>
                                        </a:cubicBezTo>
                                        <a:cubicBezTo>
                                          <a:pt x="12158" y="2290"/>
                                          <a:pt x="14148" y="2983"/>
                                          <a:pt x="15469" y="4369"/>
                                        </a:cubicBezTo>
                                        <a:cubicBezTo>
                                          <a:pt x="16789" y="5755"/>
                                          <a:pt x="17450" y="7850"/>
                                          <a:pt x="17450" y="10654"/>
                                        </a:cubicBezTo>
                                        <a:lnTo>
                                          <a:pt x="17450" y="12663"/>
                                        </a:lnTo>
                                        <a:cubicBezTo>
                                          <a:pt x="16613" y="11206"/>
                                          <a:pt x="15542" y="10119"/>
                                          <a:pt x="14235" y="9400"/>
                                        </a:cubicBezTo>
                                        <a:cubicBezTo>
                                          <a:pt x="12929" y="8681"/>
                                          <a:pt x="11364" y="8322"/>
                                          <a:pt x="9540" y="8322"/>
                                        </a:cubicBezTo>
                                        <a:cubicBezTo>
                                          <a:pt x="6518" y="8322"/>
                                          <a:pt x="4082" y="9473"/>
                                          <a:pt x="2230" y="11775"/>
                                        </a:cubicBezTo>
                                        <a:cubicBezTo>
                                          <a:pt x="378" y="14081"/>
                                          <a:pt x="-547" y="17137"/>
                                          <a:pt x="-547" y="20942"/>
                                        </a:cubicBezTo>
                                        <a:cubicBezTo>
                                          <a:pt x="-547" y="24756"/>
                                          <a:pt x="378" y="27815"/>
                                          <a:pt x="2230" y="30116"/>
                                        </a:cubicBezTo>
                                        <a:cubicBezTo>
                                          <a:pt x="4082" y="32423"/>
                                          <a:pt x="6518" y="33576"/>
                                          <a:pt x="9540" y="33576"/>
                                        </a:cubicBezTo>
                                        <a:cubicBezTo>
                                          <a:pt x="11364" y="33576"/>
                                          <a:pt x="12929" y="33217"/>
                                          <a:pt x="14235" y="32498"/>
                                        </a:cubicBezTo>
                                        <a:cubicBezTo>
                                          <a:pt x="15542" y="31779"/>
                                          <a:pt x="16613" y="30694"/>
                                          <a:pt x="17450" y="29243"/>
                                        </a:cubicBezTo>
                                        <a:lnTo>
                                          <a:pt x="17450" y="32984"/>
                                        </a:lnTo>
                                        <a:lnTo>
                                          <a:pt x="21503" y="32984"/>
                                        </a:lnTo>
                                        <a:lnTo>
                                          <a:pt x="21503" y="11380"/>
                                        </a:lnTo>
                                        <a:close/>
                                      </a:path>
                                    </a:pathLst>
                                  </a:custGeom>
                                  <a:solidFill>
                                    <a:srgbClr val="000000"/>
                                  </a:solidFill>
                                  <a:ln w="7"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wgp>
                  </a:graphicData>
                </a:graphic>
                <wp14:sizeRelH relativeFrom="margin">
                  <wp14:pctWidth>0</wp14:pctWidth>
                </wp14:sizeRelH>
                <wp14:sizeRelV relativeFrom="margin">
                  <wp14:pctHeight>0</wp14:pctHeight>
                </wp14:sizeRelV>
              </wp:anchor>
            </w:drawing>
          </mc:Choice>
          <mc:Fallback>
            <w:pict>
              <v:group w14:anchorId="5B67DFEA" id="Graphic 3124" o:spid="_x0000_s1026" style="position:absolute;margin-left:-23.6pt;margin-top:95.7pt;width:525.75pt;height:91.3pt;z-index:251668480;mso-position-horizontal-relative:margin;mso-width-relative:margin;mso-height-relative:margin" coordorigin="9207,60603" coordsize="64264,8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">
                <v:group id="_x0000_s1027" style="position:absolute;left:9207;top:60603;width:64265;height:8767" coordorigin="9207,60603" coordsize="64264,8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">
                  <v:shape id="Freeform: Shape 3127" o:spid="_x0000_s1028" style="position:absolute;left:9207;top:60603;width:64265;height:8767;visibility:visible;mso-wrap-style:square;v-text-anchor:middle" coordsize="6496685,974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" path="m,974090r6496685,l6496685,,,,,974090xe" stroked="f" strokeweight=".1262mm">
                    <v:path arrowok="t" o:connecttype="custom" o:connectlocs="0,876683;6426481,876683;6426481,0;0,0" o:connectangles="0,0,0,0"/>
                  </v:shape>
                  <v:group id="_x0000_s1029" style="position:absolute;left:9451;top:60631;width:15595;height:8674" coordorigin="9451,60631" coordsize="15594,8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">
                    <v:shape id="Freeform: Shape 3129" o:spid="_x0000_s1030" style="position:absolute;left:11114;top:60631;width:13932;height:7393;visibility:visible;mso-wrap-style:square;v-text-anchor:middle" coordsize="1393155,739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" path="m,739252r1393156,l1393156,,,,,739252xe" stroked="f" strokeweight=".1262mm">
                      <v:path arrowok="t" o:connecttype="custom" o:connectlocs="0,739252;1393156,739252;1393156,0;0,0" o:connectangles="0,0,0,0"/>
                    </v:shape>
                    <v:group id="_x0000_s1031" style="position:absolute;left:11512;top:68024;width:13451;height:1281" coordorigin="11512,68024" coordsize="13450,1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">
                      <v:group id="_x0000_s1032" style="position:absolute;left:11512;top:68024;width:227;height:664" coordorigin="11512,68024" coordsize="227,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">
                        <v:shape id="Freeform: Shape 3132" o:spid="_x0000_s1033" style="position:absolute;left:11626;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" path="m58,175r,15784e" fillcolor="black" strokeweight=".101mm">
                          <v:path arrowok="t" o:connecttype="custom" o:connectlocs="58,175;58,15959" o:connectangles="0,0"/>
                        </v:shape>
                        <v:shape id="Freeform: Shape 3133" o:spid="_x0000_s1034" style="position:absolute;left:11512;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" path="m9387,28445v-2288,,-4011,-1128,-5167,-3383c3069,22812,2493,19425,2493,14901v,-4505,576,-7884,1727,-10139c5376,2507,7099,1379,9387,1379v2308,,4037,1128,5189,3383c15732,7017,16310,10396,16310,14901v,4524,-578,7911,-1734,10161c13424,27317,11695,28445,9387,28445xm9387,31968v3690,,6507,-1459,8453,-4376c19785,24679,20758,20449,20758,14901v,-5533,-973,-9759,-2918,-12676c15894,-687,13077,-2144,9387,-2144v-3684,,-6499,1457,-8445,4369c-1003,5142,-1976,9368,-1976,14901v,5548,973,9778,2918,12691c2888,30509,5703,31968,9387,31968xe" fillcolor="black" stroked="f" strokeweight="19e-5mm">
                          <v:path arrowok="t" o:connecttype="custom" o:connectlocs="9387,28445;4220,25062;2493,14901;4220,4762;9387,1379;14576,4762;16310,14901;14576,25062;9387,28445;9387,31968;17840,27592;20758,14901;17840,2225;9387,-2144;942,2225;-1976,14901;942,27592;9387,31968" o:connectangles="0,0,0,0,0,0,0,0,0,0,0,0,0,0,0,0,0,0"/>
                        </v:shape>
                      </v:group>
                      <v:group id="_x0000_s1035" style="position:absolute;left:12828;top:68024;width:798;height:664" coordorigin="12828,68024" coordsize="798,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">
                        <v:shape id="Freeform: Shape 3135" o:spid="_x0000_s1036" style="position:absolute;left:13225;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" path="m94,175r,15784e" fillcolor="black" strokeweight=".101mm">
                          <v:path arrowok="t" o:connecttype="custom" o:connectlocs="94,175;94,15959" o:connectangles="0,0"/>
                        </v:shape>
                        <v:group id="_x0000_s1037" style="position:absolute;left:12828;top:68347;width:798;height:341" coordorigin="12828,68347" coordsize="79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">
                          <v:shape id="Freeform: Shape 3137" o:spid="_x0000_s1038" style="position:absolute;left:12828;top:68347;width:208;height:335;flip:y;visibility:visible;mso-wrap-style:square;v-text-anchor:middle" coordsize="20880,33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" path="m3488,1552r15530,l19018,-2189r-20881,l-1863,1552c-176,3300,2125,5644,5039,8585v2918,2945,4751,4845,5498,5700c11961,15882,12955,17235,13519,18344v569,1108,853,2198,853,3269c14372,23361,13759,24784,12532,25883v-1226,1104,-2824,1656,-4793,1656c6343,27539,4869,27297,3319,26814,1772,26330,118,25595,-1644,24608r,4496c146,29822,1819,30365,3375,30731v1560,367,2987,550,4279,550c11061,31281,13777,30428,15803,28723v2026,-1700,3038,-3974,3038,-6821c18841,20549,18587,19267,18080,18055v-503,-1207,-1424,-2633,-2763,-4277c14950,13350,13782,12120,11813,10086,9849,8051,7074,5207,3488,1552xe" fillcolor="black" stroked="f" strokeweight="19e-5mm">
                            <v:path arrowok="t" o:connecttype="custom" o:connectlocs="3488,1552;19018,1552;19018,-2189;-1863,-2189;-1863,1552;5039,8585;10537,14285;13519,18344;14372,21613;12532,25883;7739,27539;3319,26814;-1644,24608;-1644,29104;3375,30731;7654,31281;15803,28723;18841,21902;18080,18055;15317,13778;11813,10086;3488,1552" o:connectangles="0,0,0,0,0,0,0,0,0,0,0,0,0,0,0,0,0,0,0,0,0,0"/>
                          </v:shape>
                          <v:shape id="Freeform: Shape 3138" o:spid="_x0000_s1039" style="position:absolute;left:13116;top:68353;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" path="m-521,31418r17468,l16947,27669r-13393,l3554,19615v643,221,1287,385,1931,494c6134,20217,6782,20271,7431,20271v3670,,6577,-1006,8720,-3016c18298,15244,19372,12522,19372,9088v,-3537,-1102,-6288,-3306,-8251c13862,-1122,10756,-2102,6747,-2102v-1382,,-2789,118,-4223,353c1096,-1514,-382,-1162,-1910,-692r,4474c-589,3063,776,2528,2186,2176,3596,1823,5086,1647,6655,1647v2543,,4554,667,6034,2001c14175,4982,14917,6796,14917,9088v,2288,-742,4099,-2228,5433c11209,15860,9198,16529,6655,16529v-1189,,-2375,-132,-3560,-395c1916,15871,710,15460,-521,14901r,16517xe" fillcolor="black" stroked="f" strokeweight="19e-5mm">
                            <v:path arrowok="t" o:connecttype="custom" o:connectlocs="-521,31418;16947,31418;16947,27669;3554,27669;3554,19615;5485,20109;7431,20271;16151,17255;19372,9088;16066,837;6747,-2102;2524,-1749;-1910,-692;-1910,3782;2186,2176;6655,1647;12689,3648;14917,9088;12689,14521;6655,16529;3095,16134;-521,14901;-521,31418" o:connectangles="0,0,0,0,0,0,0,0,0,0,0,0,0,0,0,0,0,0,0,0,0,0,0"/>
                          </v:shape>
                          <v:shape id="Freeform: Shape 3139" o:spid="_x0000_s1040" style="position:absolute;left:13398;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" path="m9429,28445v-2288,,-4011,-1128,-5167,-3383c3111,22812,2535,19425,2535,14901v,-4505,576,-7884,1727,-10139c5418,2507,7141,1379,9429,1379v2308,,4037,1128,5189,3383c15774,7017,16352,10396,16352,14901v,4524,-578,7911,-1734,10161c13466,27317,11737,28445,9429,28445xm9429,31968v3689,,6507,-1459,8452,-4376c19827,24679,20800,20449,20800,14901v,-5533,-973,-9759,-2919,-12676c15936,-687,13118,-2144,9429,-2144v-3684,,-6499,1457,-8445,4369c-962,5142,-1934,9368,-1934,14901v,5548,972,9778,2918,12691c2930,30509,5745,31968,9429,31968xe" fillcolor="black" stroked="f" strokeweight="19e-5mm">
                            <v:path arrowok="t" o:connecttype="custom" o:connectlocs="9429,28445;4262,25062;2535,14901;4262,4762;9429,1379;14618,4762;16352,14901;14618,25062;9429,28445;9429,31968;17881,27592;20800,14901;17881,2225;9429,-2144;984,2225;-1934,14901;984,27592;9429,31968" o:connectangles="0,0,0,0,0,0,0,0,0,0,0,0,0,0,0,0,0,0"/>
                          </v:shape>
                        </v:group>
                      </v:group>
                      <v:group id="_x0000_s1041" style="position:absolute;left:14428;top:68024;width:797;height:664" coordorigin="14428,68024" coordsize="796,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">
                        <v:shape id="Freeform: Shape 3141" o:spid="_x0000_s1042" style="position:absolute;left:14824;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" path="m129,175r,15784e" fillcolor="black" strokeweight=".101mm">
                          <v:path arrowok="t" o:connecttype="custom" o:connectlocs="129,175;129,15959" o:connectangles="0,0"/>
                        </v:shape>
                        <v:group id="_x0000_s1043" style="position:absolute;left:14428;top:68347;width:797;height:341" coordorigin="14428,68347" coordsize="796,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">
                          <v:shape id="Freeform: Shape 3143" o:spid="_x0000_s1044" style="position:absolute;left:14428;top:68353;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" path="m-492,31418r17468,l16976,27669r-13393,l3583,19615v643,221,1287,385,1931,494c6163,20217,6811,20271,7460,20271v3670,,6577,-1006,8720,-3016c18327,15244,19401,12522,19401,9088v,-3537,-1102,-6288,-3306,-8251c13891,-1122,10785,-2102,6776,-2102v-1382,,-2789,118,-4223,353c1125,-1514,-353,-1162,-1881,-692r,4474c-560,3063,805,2528,2215,2176,3625,1823,5115,1647,6684,1647v2543,,4554,667,6035,2001c14204,4982,14946,6796,14946,9088v,2288,-742,4099,-2227,5433c11238,15860,9227,16529,6684,16529v-1189,,-2375,-132,-3560,-395c1945,15871,739,15460,-492,14901r,16517xe" fillcolor="black" stroked="f" strokeweight="19e-5mm">
                            <v:path arrowok="t" o:connecttype="custom" o:connectlocs="-492,31418;16976,31418;16976,27669;3583,27669;3583,19615;5514,20109;7460,20271;16180,17255;19401,9088;16095,837;6776,-2102;2553,-1749;-1881,-692;-1881,3782;2215,2176;6684,1647;12719,3648;14946,9088;12719,14521;6684,16529;3124,16134;-492,14901;-492,31418" o:connectangles="0,0,0,0,0,0,0,0,0,0,0,0,0,0,0,0,0,0,0,0,0,0,0"/>
                          </v:shape>
                          <v:shape id="Freeform: Shape 3144" o:spid="_x0000_s1045" style="position:absolute;left:14710;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" path="m9458,28445v-2288,,-4011,-1128,-5167,-3383c3140,22812,2564,19425,2564,14901v,-4505,576,-7884,1727,-10139c5447,2507,7170,1379,9458,1379v2308,,4037,1128,5189,3383c15803,7017,16381,10396,16381,14901v,4524,-578,7911,-1734,10161c13495,27317,11766,28445,9458,28445xm9458,31968v3689,,6507,-1459,8452,-4376c19856,24679,20829,20449,20829,14901v,-5533,-973,-9759,-2919,-12676c15965,-687,13147,-2144,9458,-2144v-3684,,-6499,1457,-8445,4369c-932,5142,-1905,9368,-1905,14901v,5548,973,9778,2918,12691c2959,30509,5774,31968,9458,31968xe" fillcolor="black" stroked="f" strokeweight="19e-5mm">
                            <v:path arrowok="t" o:connecttype="custom" o:connectlocs="9458,28445;4291,25062;2564,14901;4291,4762;9458,1379;14647,4762;16381,14901;14647,25062;9458,28445;9458,31968;17910,27592;20829,14901;17910,2225;9458,-2144;1013,2225;-1905,14901;1013,27592;9458,31968" o:connectangles="0,0,0,0,0,0,0,0,0,0,0,0,0,0,0,0,0,0"/>
                          </v:shape>
                          <v:shape id="Freeform: Shape 3145" o:spid="_x0000_s1046" style="position:absolute;left:14997;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" path="m9465,28445v-2289,,-4011,-1128,-5168,-3383c3146,22812,2570,19425,2570,14901v,-4505,576,-7884,1727,-10139c5454,2507,7176,1379,9465,1379v2307,,4037,1128,5188,3383c15809,7017,16387,10396,16387,14901v,4524,-578,7911,-1734,10161c13502,27317,11772,28445,9465,28445xm9465,31968v3689,,6506,-1459,8452,-4376c19862,24679,20835,20449,20835,14901v,-5533,-973,-9759,-2918,-12676c15971,-687,13154,-2144,9465,-2144v-3685,,-6500,1457,-8445,4369c-926,5142,-1899,9368,-1899,14901v,5548,973,9778,2919,12691c2965,30509,5780,31968,9465,31968xe" fillcolor="black" stroked="f" strokeweight="19e-5mm">
                            <v:path arrowok="t" o:connecttype="custom" o:connectlocs="9465,28445;4297,25062;2570,14901;4297,4762;9465,1379;14653,4762;16387,14901;14653,25062;9465,28445;9465,31968;17917,27592;20835,14901;17917,2225;9465,-2144;1020,2225;-1899,14901;1020,27592;9465,31968" o:connectangles="0,0,0,0,0,0,0,0,0,0,0,0,0,0,0,0,0,0"/>
                          </v:shape>
                        </v:group>
                      </v:group>
                      <v:group id="_x0000_s1047" style="position:absolute;left:16030;top:68024;width:794;height:664" coordorigin="16030,68024" coordsize="794,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">
                        <v:shape id="Freeform: Shape 3147" o:spid="_x0000_s1048" style="position:absolute;left:16423;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" path="m165,175r,15784e" fillcolor="black" strokeweight=".101mm">
                          <v:path arrowok="t" o:connecttype="custom" o:connectlocs="165,175;165,15959" o:connectangles="0,0"/>
                        </v:shape>
                        <v:group id="_x0000_s1049" style="position:absolute;left:16030;top:68347;width:794;height:341" coordorigin="16030,68347" coordsize="794,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">
                          <v:shape id="Freeform: Shape 3149" o:spid="_x0000_s1050" style="position:absolute;left:16030;top:68353;width:211;height:329;flip:y;visibility:visible;mso-wrap-style:square;v-text-anchor:middle" coordsize="21148,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" path="m-1867,30731r21148,l19281,28836,7340,-2147r-4646,l13931,26982r-15798,l-1867,30731xe" fillcolor="black" stroked="f" strokeweight="19e-5mm">
                            <v:path arrowok="t" o:connecttype="custom" o:connectlocs="-1867,30731;19281,30731;19281,28836;7340,-2147;2694,-2147;13931,26982;-1867,26982;-1867,30731" o:connectangles="0,0,0,0,0,0,0,0"/>
                          </v:shape>
                          <v:shape id="Freeform: Shape 3150" o:spid="_x0000_s1051" style="position:absolute;left:16315;top:68353;width:212;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" path="m-450,31418r17468,l17018,27669r-13394,l3624,19615v644,221,1288,385,1932,494c6204,20217,6853,20271,7502,20271v3670,,6577,-1006,8720,-3016c18369,15244,19443,12522,19443,9088v,-3537,-1102,-6288,-3306,-8251c13933,-1122,10826,-2102,6818,-2102v-1382,,-2789,118,-4223,353c1167,-1514,-311,-1162,-1839,-692r,4474c-518,3063,847,2528,2257,2176,3667,1823,5156,1647,6726,1647v2543,,4554,667,6034,2001c14245,4982,14988,6796,14988,9088v,2288,-743,4099,-2228,5433c11280,15860,9269,16529,6726,16529v-1189,,-2376,-132,-3560,-395c1987,15871,781,15460,-450,14901r,16517xe" fillcolor="black" stroked="f" strokeweight="19e-5mm">
                            <v:path arrowok="t" o:connecttype="custom" o:connectlocs="-450,31418;17018,31418;17018,27669;3624,27669;3624,19615;5556,20109;7502,20271;16222,17255;19443,9088;16137,837;6818,-2102;2595,-1749;-1839,-692;-1839,3782;2257,2176;6726,1647;12760,3648;14988,9088;12760,14521;6726,16529;3166,16134;-450,14901;-450,31418" o:connectangles="0,0,0,0,0,0,0,0,0,0,0,0,0,0,0,0,0,0,0,0,0,0,0"/>
                          </v:shape>
                          <v:shape id="Freeform: Shape 3151" o:spid="_x0000_s1052" style="position:absolute;left:16597;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" path="m9500,28445v-2289,,-4011,-1128,-5167,-3383c3182,22812,2606,19425,2606,14901v,-4505,576,-7884,1727,-10139c5489,2507,7211,1379,9500,1379v2308,,4037,1128,5188,3383c15845,7017,16423,10396,16423,14901v,4524,-578,7911,-1735,10161c13537,27317,11808,28445,9500,28445xm9500,31968v3689,,6507,-1459,8452,-4376c19898,24679,20871,20449,20871,14901v,-5533,-973,-9759,-2919,-12676c16007,-687,13189,-2144,9500,-2144v-3684,,-6499,1457,-8445,4369c-891,5142,-1863,9368,-1863,14901v,5548,972,9778,2918,12691c3001,30509,5816,31968,9500,31968xe" fillcolor="black" stroked="f" strokeweight="19e-5mm">
                            <v:path arrowok="t" o:connecttype="custom" o:connectlocs="9500,28445;4333,25062;2606,14901;4333,4762;9500,1379;14688,4762;16423,14901;14688,25062;9500,28445;9500,31968;17952,27592;20871,14901;17952,2225;9500,-2144;1055,2225;-1863,14901;1055,27592;9500,31968" o:connectangles="0,0,0,0,0,0,0,0,0,0,0,0,0,0,0,0,0,0"/>
                          </v:shape>
                        </v:group>
                      </v:group>
                      <v:group id="_x0000_s1053" style="position:absolute;left:17498;top:68024;width:1068;height:664" coordorigin="17498,68024" coordsize="1068,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Sn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RxuoT/N+EJyM0fAAAA//8DAFBLAQItABQABgAIAAAAIQDb4fbL7gAAAIUBAAATAAAAAAAA&#10;AAAAAAAAAAAAAABbQ29udGVudF9UeXBlc10ueG1sUEsBAi0AFAAGAAgAAAAhAFr0LFu/AAAAFQEA&#10;AAsAAAAAAAAAAAAAAAAAHwEAAF9yZWxzLy5yZWxzUEsBAi0AFAAGAAgAAAAhAATn9KfHAAAA3QAA&#10;AA8AAAAAAAAAAAAAAAAABwIAAGRycy9kb3ducmV2LnhtbFBLBQYAAAAAAwADALcAAAD7AgAAAAA=&#10;">
                        <v:shape id="Freeform: Shape 3153" o:spid="_x0000_s1054" style="position:absolute;left:18022;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" path="m200,175r,15784e" fillcolor="black" strokeweight=".101mm">
                          <v:path arrowok="t" o:connecttype="custom" o:connectlocs="200,175;200,15959" o:connectangles="0,0"/>
                        </v:shape>
                        <v:group id="_x0000_s1055" style="position:absolute;left:17498;top:68347;width:1068;height:341" coordorigin="17498,68347" coordsize="106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">
                          <v:shape id="Freeform: Shape 3155" o:spid="_x0000_s1056" style="position:absolute;left:17498;top:68353;width:196;height:329;flip:y;visibility:visible;mso-wrap-style:square;v-text-anchor:middle" coordsize="19583,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" path="m-1260,1594r7268,l6008,26679,-1901,25094r,4052l5966,30731r4448,l10414,1594r7268,l17682,-2147r-18942,l-1260,1594xe" fillcolor="black" stroked="f" strokeweight="19e-5mm">
                            <v:path arrowok="t" o:connecttype="custom" o:connectlocs="-1260,1594;6008,1594;6008,26679;-1901,25094;-1901,29146;5966,30731;10414,30731;10414,1594;17682,1594;17682,-2147;-1260,-2147;-1260,1594" o:connectangles="0,0,0,0,0,0,0,0,0,0,0,0"/>
                          </v:shape>
                          <v:shape id="Freeform: Shape 3156" o:spid="_x0000_s1057" style="position:absolute;left:17765;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" path="m9526,28445v-2289,,-4011,-1128,-5167,-3383c3207,22812,2632,19425,2632,14901v,-4505,575,-7884,1727,-10139c5515,2507,7237,1379,9526,1379v2308,,4037,1128,5188,3383c15870,7017,16448,10396,16448,14901v,4524,-578,7911,-1734,10161c13563,27317,11834,28445,9526,28445xm9526,31968v3689,,6507,-1459,8452,-4376c19924,24679,20897,20449,20897,14901v,-5533,-973,-9759,-2919,-12676c16033,-687,13215,-2144,9526,-2144v-3684,,-6499,1457,-8445,4369c-865,5142,-1838,9368,-1838,14901v,5548,973,9778,2919,12691c3027,30509,5842,31968,9526,31968xe" fillcolor="black" stroked="f" strokeweight="19e-5mm">
                            <v:path arrowok="t" o:connecttype="custom" o:connectlocs="9526,28445;4359,25062;2632,14901;4359,4762;9526,1379;14714,4762;16448,14901;14714,25062;9526,28445;9526,31968;17978,27592;20897,14901;17978,2225;9526,-2144;1081,2225;-1838,14901;1081,27592;9526,31968" o:connectangles="0,0,0,0,0,0,0,0,0,0,0,0,0,0,0,0,0,0"/>
                          </v:shape>
                          <v:shape id="Freeform: Shape 3157" o:spid="_x0000_s1058" style="position:absolute;left:18052;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" path="m9532,28445v-2288,,-4011,-1128,-5167,-3383c3214,22812,2638,19425,2638,14901v,-4505,576,-7884,1727,-10139c5521,2507,7244,1379,9532,1379v2308,,4037,1128,5189,3383c15877,7017,16455,10396,16455,14901v,4524,-578,7911,-1734,10161c13569,27317,11840,28445,9532,28445xm9532,31968v3690,,6507,-1459,8453,-4376c19930,24679,20903,20449,20903,14901v,-5533,-973,-9759,-2918,-12676c16039,-687,13222,-2144,9532,-2144v-3684,,-6499,1457,-8445,4369c-858,5142,-1831,9368,-1831,14901v,5548,973,9778,2918,12691c3033,30509,5848,31968,9532,31968xe" fillcolor="black" stroked="f" strokeweight="19e-5mm">
                            <v:path arrowok="t" o:connecttype="custom" o:connectlocs="9532,28445;4365,25062;2638,14901;4365,4762;9532,1379;14721,4762;16455,14901;14721,25062;9532,28445;9532,31968;17985,27592;20903,14901;17985,2225;9532,-2144;1087,2225;-1831,14901;1087,27592;9532,31968" o:connectangles="0,0,0,0,0,0,0,0,0,0,0,0,0,0,0,0,0,0"/>
                          </v:shape>
                          <v:shape id="Freeform: Shape 3158" o:spid="_x0000_s1059" style="position:absolute;left:18339;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" path="m9539,28445v-2289,,-4011,-1128,-5167,-3383c3220,22812,2644,19425,2644,14901v,-4505,576,-7884,1728,-10139c5528,2507,7250,1379,9539,1379v2307,,4037,1128,5188,3383c15883,7017,16461,10396,16461,14901v,4524,-578,7911,-1734,10161c13576,27317,11846,28445,9539,28445xm9539,31968v3689,,6506,-1459,8452,-4376c19937,24679,20909,20449,20909,14901v,-5533,-972,-9759,-2918,-12676c16045,-687,13228,-2144,9539,-2144v-3685,,-6500,1457,-8445,4369c-852,5142,-1825,9368,-1825,14901v,5548,973,9778,2919,12691c3039,30509,5854,31968,9539,31968xe" fillcolor="black" stroked="f" strokeweight="19e-5mm">
                            <v:path arrowok="t" o:connecttype="custom" o:connectlocs="9539,28445;4372,25062;2644,14901;4372,4762;9539,1379;14727,4762;16461,14901;14727,25062;9539,28445;9539,31968;17991,27592;20909,14901;17991,2225;9539,-2144;1094,2225;-1825,14901;1094,27592;9539,31968" o:connectangles="0,0,0,0,0,0,0,0,0,0,0,0,0,0,0,0,0,0"/>
                          </v:shape>
                        </v:group>
                      </v:group>
                      <v:group id="_x0000_s1060" style="position:absolute;left:19097;top:68024;width:1069;height:664" coordorigin="19097,68024" coordsize="1068,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2bW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rBM0hX8vglPQK5/AAAA//8DAFBLAQItABQABgAIAAAAIQDb4fbL7gAAAIUBAAATAAAAAAAA&#10;AAAAAAAAAAAAAABbQ29udGVudF9UeXBlc10ueG1sUEsBAi0AFAAGAAgAAAAhAFr0LFu/AAAAFQEA&#10;AAsAAAAAAAAAAAAAAAAAHwEAAF9yZWxzLy5yZWxzUEsBAi0AFAAGAAgAAAAhAApDZtbHAAAA3QAA&#10;AA8AAAAAAAAAAAAAAAAABwIAAGRycy9kb3ducmV2LnhtbFBLBQYAAAAAAwADALcAAAD7AgAAAAA=&#10;">
                        <v:shape id="Freeform: Shape 3160" o:spid="_x0000_s1061" style="position:absolute;left:19622;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" path="m236,175r,15784e" fillcolor="black" strokeweight=".101mm">
                          <v:path arrowok="t" o:connecttype="custom" o:connectlocs="236,175;236,15959" o:connectangles="0,0"/>
                        </v:shape>
                        <v:group id="_x0000_s1062" style="position:absolute;left:19097;top:68347;width:1069;height:341" coordorigin="19097,68347" coordsize="106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">
                          <v:shape id="Freeform: Shape 3162" o:spid="_x0000_s1063" style="position:absolute;left:19097;top:68353;width:196;height:329;flip:y;visibility:visible;mso-wrap-style:square;v-text-anchor:middle" coordsize="19583,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" path="m-1224,1594r7268,l6044,26679,-1866,25094r,4052l6001,30731r4448,l10449,1594r7268,l17717,-2147r-18941,l-1224,1594xe" fillcolor="black" stroked="f" strokeweight="19e-5mm">
                            <v:path arrowok="t" o:connecttype="custom" o:connectlocs="-1224,1594;6044,1594;6044,26679;-1866,25094;-1866,29146;6001,30731;10449,30731;10449,1594;17717,1594;17717,-2147;-1224,-2147;-1224,1594" o:connectangles="0,0,0,0,0,0,0,0,0,0,0,0"/>
                          </v:shape>
                          <v:shape id="Freeform: Shape 3163" o:spid="_x0000_s1064" style="position:absolute;left:19368;top:68347;width:208;height:335;flip:y;visibility:visible;mso-wrap-style:square;v-text-anchor:middle" coordsize="20880,33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" path="m3633,1552r15529,l19162,-2189r-20880,l-1718,1552c-31,3300,2270,5644,5184,8585v2918,2945,4751,4845,5498,5700c12106,15882,13100,17235,13664,18344v569,1108,853,2198,853,3269c14517,23361,13904,24784,12677,25883v-1227,1104,-2824,1656,-4794,1656c6488,27539,5014,27297,3464,26814,1917,26330,263,25595,-1499,24608r,4496c291,29822,1964,30365,3520,30731v1560,367,2987,550,4279,550c11206,31281,13922,30428,15948,28723v2025,-1700,3038,-3974,3038,-6821c18986,20549,18732,19267,18225,18055v-503,-1207,-1424,-2633,-2763,-4277c15095,13350,13927,12120,11958,10086,9994,8051,7219,5207,3633,1552xe" fillcolor="black" stroked="f" strokeweight="19e-5mm">
                            <v:path arrowok="t" o:connecttype="custom" o:connectlocs="3633,1552;19162,1552;19162,-2189;-1718,-2189;-1718,1552;5184,8585;10682,14285;13664,18344;14517,21613;12677,25883;7883,27539;3464,26814;-1499,24608;-1499,29104;3520,30731;7799,31281;15948,28723;18986,21902;18225,18055;15462,13778;11958,10086;3633,1552" o:connectangles="0,0,0,0,0,0,0,0,0,0,0,0,0,0,0,0,0,0,0,0,0,0"/>
                          </v:shape>
                          <v:shape id="Freeform: Shape 3164" o:spid="_x0000_s1065" style="position:absolute;left:19656;top:68353;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" path="m-376,31418r17468,l17092,27669r-13394,l3698,19615v644,221,1288,385,1932,494c6279,20217,6927,20271,7576,20271v3670,,6577,-1006,8720,-3016c18443,15244,19517,12522,19517,9088v,-3537,-1102,-6288,-3306,-8251c14007,-1122,10901,-2102,6892,-2102v-1382,,-2789,118,-4223,353c1241,-1514,-237,-1162,-1765,-692r,4474c-444,3063,921,2528,2331,2176,3741,1823,5231,1647,6800,1647v2543,,4554,667,6034,2001c14319,4982,15062,6796,15062,9088v,2288,-743,4099,-2228,5433c11354,15860,9343,16529,6800,16529v-1189,,-2375,-132,-3560,-395c2061,15871,855,15460,-376,14901r,16517xe" fillcolor="black" stroked="f" strokeweight="19e-5mm">
                            <v:path arrowok="t" o:connecttype="custom" o:connectlocs="-376,31418;17092,31418;17092,27669;3698,27669;3698,19615;5630,20109;7576,20271;16296,17255;19517,9088;16211,837;6892,-2102;2669,-1749;-1765,-692;-1765,3782;2331,2176;6800,1647;12834,3648;15062,9088;12834,14521;6800,16529;3240,16134;-376,14901;-376,31418" o:connectangles="0,0,0,0,0,0,0,0,0,0,0,0,0,0,0,0,0,0,0,0,0,0,0"/>
                          </v:shape>
                          <v:shape id="Freeform: Shape 3165" o:spid="_x0000_s1066" style="position:absolute;left:19938;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" path="m9574,28445v-2289,,-4011,-1128,-5167,-3383c3256,22812,2680,19425,2680,14901v,-4505,576,-7884,1727,-10139c5563,2507,7285,1379,9574,1379v2308,,4037,1128,5189,3383c15919,7017,16497,10396,16497,14901v,4524,-578,7911,-1734,10161c13611,27317,11882,28445,9574,28445xm9574,31968v3689,,6507,-1459,8452,-4376c19972,24679,20945,20449,20945,14901v,-5533,-973,-9759,-2919,-12676c16081,-687,13263,-2144,9574,-2144v-3684,,-6499,1457,-8445,4369c-817,5142,-1789,9368,-1789,14901v,5548,972,9778,2918,12691c3075,30509,5890,31968,9574,31968xe" fillcolor="black" stroked="f" strokeweight="19e-5mm">
                            <v:path arrowok="t" o:connecttype="custom" o:connectlocs="9574,28445;4407,25062;2680,14901;4407,4762;9574,1379;14763,4762;16497,14901;14763,25062;9574,28445;9574,31968;18026,27592;20945,14901;18026,2225;9574,-2144;1129,2225;-1789,14901;1129,27592;9574,31968" o:connectangles="0,0,0,0,0,0,0,0,0,0,0,0,0,0,0,0,0,0"/>
                          </v:shape>
                        </v:group>
                      </v:group>
                      <v:group id="_x0000_s1067" style="position:absolute;left:20696;top:68024;width:1069;height:664" coordorigin="20696,68024" coordsize="1068,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">
                        <v:shape id="Freeform: Shape 3167" o:spid="_x0000_s1068" style="position:absolute;left:21221;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" path="m271,175r,15784e" fillcolor="black" strokeweight=".101mm">
                          <v:path arrowok="t" o:connecttype="custom" o:connectlocs="271,175;271,15959" o:connectangles="0,0"/>
                        </v:shape>
                        <v:group id="_x0000_s1069" style="position:absolute;left:20696;top:68347;width:1069;height:341" coordorigin="20696,68347" coordsize="106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">
                          <v:shape id="Freeform: Shape 3169" o:spid="_x0000_s1070" style="position:absolute;left:20696;top:68353;width:196;height:329;flip:y;visibility:visible;mso-wrap-style:square;v-text-anchor:middle" coordsize="19583,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" path="m-1189,1594r7268,l6079,26679,-1830,25094r,4052l6037,30731r4448,l10485,1594r7268,l17753,-2147r-18942,l-1189,1594xe" fillcolor="black" stroked="f" strokeweight="19e-5mm">
                            <v:path arrowok="t" o:connecttype="custom" o:connectlocs="-1189,1594;6079,1594;6079,26679;-1830,25094;-1830,29146;6037,30731;10485,30731;10485,1594;17753,1594;17753,-2147;-1189,-2147;-1189,1594" o:connectangles="0,0,0,0,0,0,0,0,0,0,0,0"/>
                          </v:shape>
                          <v:shape id="Freeform: Shape 3170" o:spid="_x0000_s1071" style="position:absolute;left:20968;top:68353;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" path="m-347,31418r17468,l17121,27669r-13393,l3728,19615v643,221,1287,385,1931,494c6308,20217,6956,20271,7605,20271v3670,,6577,-1006,8720,-3016c18472,15244,19546,12522,19546,9088v,-3537,-1102,-6288,-3306,-8251c14036,-1122,10930,-2102,6921,-2102v-1382,,-2789,118,-4223,353c1270,-1514,-208,-1162,-1736,-692r,4474c-415,3063,950,2528,2360,2176,3770,1823,5260,1647,6829,1647v2543,,4554,667,6035,2001c14349,4982,15091,6796,15091,9088v,2288,-742,4099,-2227,5433c11383,15860,9372,16529,6829,16529v-1189,,-2375,-132,-3560,-395c2090,15871,884,15460,-347,14901r,16517xe" fillcolor="black" stroked="f" strokeweight="19e-5mm">
                            <v:path arrowok="t" o:connecttype="custom" o:connectlocs="-347,31418;17121,31418;17121,27669;3728,27669;3728,19615;5659,20109;7605,20271;16325,17255;19546,9088;16240,837;6921,-2102;2698,-1749;-1736,-692;-1736,3782;2360,2176;6829,1647;12864,3648;15091,9088;12864,14521;6829,16529;3269,16134;-347,14901;-347,31418" o:connectangles="0,0,0,0,0,0,0,0,0,0,0,0,0,0,0,0,0,0,0,0,0,0,0"/>
                          </v:shape>
                          <v:shape id="Freeform: Shape 3171" o:spid="_x0000_s1072" style="position:absolute;left:21250;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" path="m9603,28445v-2288,,-4011,-1128,-5167,-3383c3285,22812,2709,19425,2709,14901v,-4505,576,-7884,1727,-10139c5592,2507,7315,1379,9603,1379v2308,,4037,1128,5189,3383c15948,7017,16526,10396,16526,14901v,4524,-578,7911,-1734,10161c13640,27317,11911,28445,9603,28445xm9603,31968v3689,,6507,-1459,8452,-4376c20001,24679,20974,20449,20974,14901v,-5533,-973,-9759,-2919,-12676c16110,-687,13292,-2144,9603,-2144v-3684,,-6499,1457,-8445,4369c-787,5142,-1760,9368,-1760,14901v,5548,973,9778,2918,12691c3104,30509,5919,31968,9603,31968xe" fillcolor="black" stroked="f" strokeweight="19e-5mm">
                            <v:path arrowok="t" o:connecttype="custom" o:connectlocs="9603,28445;4436,25062;2709,14901;4436,4762;9603,1379;14792,4762;16526,14901;14792,25062;9603,28445;9603,31968;18055,27592;20974,14901;18055,2225;9603,-2144;1158,2225;-1760,14901;1158,27592;9603,31968" o:connectangles="0,0,0,0,0,0,0,0,0,0,0,0,0,0,0,0,0,0"/>
                          </v:shape>
                          <v:shape id="Freeform: Shape 3172" o:spid="_x0000_s1073" style="position:absolute;left:21537;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" path="m9610,28445v-2289,,-4011,-1128,-5168,-3383c3291,22812,2715,19425,2715,14901v,-4505,576,-7884,1727,-10139c5599,2507,7321,1379,9610,1379v2307,,4037,1128,5188,3383c15954,7017,16532,10396,16532,14901v,4524,-578,7911,-1734,10161c13647,27317,11917,28445,9610,28445xm9610,31968v3689,,6506,-1459,8452,-4376c20007,24679,20980,20449,20980,14901v,-5533,-973,-9759,-2918,-12676c16116,-687,13299,-2144,9610,-2144v-3685,,-6500,1457,-8445,4369c-781,5142,-1754,9368,-1754,14901v,5548,973,9778,2919,12691c3110,30509,5925,31968,9610,31968xe" fillcolor="black" stroked="f" strokeweight="19e-5mm">
                            <v:path arrowok="t" o:connecttype="custom" o:connectlocs="9610,28445;4442,25062;2715,14901;4442,4762;9610,1379;14798,4762;16532,14901;14798,25062;9610,28445;9610,31968;18062,27592;20980,14901;18062,2225;9610,-2144;1165,2225;-1754,14901;1165,27592;9610,31968" o:connectangles="0,0,0,0,0,0,0,0,0,0,0,0,0,0,0,0,0,0"/>
                          </v:shape>
                        </v:group>
                      </v:group>
                      <v:group id="_x0000_s1074" style="position:absolute;left:22295;top:68024;width:1069;height:664" coordorigin="22295,68024" coordsize="1068,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">
                        <v:shape id="Freeform: Shape 3174" o:spid="_x0000_s1075" style="position:absolute;left:22820;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" path="m306,175r,15784e" fillcolor="black" strokeweight=".101mm">
                          <v:path arrowok="t" o:connecttype="custom" o:connectlocs="306,175;306,15959" o:connectangles="0,0"/>
                        </v:shape>
                        <v:group id="_x0000_s1076" style="position:absolute;left:22295;top:68347;width:1069;height:341" coordorigin="22295,68347" coordsize="106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">
                          <v:shape id="Freeform: Shape 3176" o:spid="_x0000_s1077" style="position:absolute;left:22295;top:68353;width:196;height:329;flip:y;visibility:visible;mso-wrap-style:square;v-text-anchor:middle" coordsize="19583,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" path="m-1153,1594r7267,l6114,26679,-1795,25094r,4052l6072,30731r4448,l10520,1594r7268,l17788,-2147r-18941,l-1153,1594xe" fillcolor="black" stroked="f" strokeweight="19e-5mm">
                            <v:path arrowok="t" o:connecttype="custom" o:connectlocs="-1153,1594;6114,1594;6114,26679;-1795,25094;-1795,29146;6072,30731;10520,30731;10520,1594;17788,1594;17788,-2147;-1153,-2147;-1153,1594" o:connectangles="0,0,0,0,0,0,0,0,0,0,0,0"/>
                          </v:shape>
                          <v:shape id="Freeform: Shape 3177" o:spid="_x0000_s1078" style="position:absolute;left:22570;top:68353;width:211;height:329;flip:y;visibility:visible;mso-wrap-style:square;v-text-anchor:middle" coordsize="21148,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" path="m-1722,30731r21148,l19426,28836,7485,-2147r-4646,l14076,26982r-15798,l-1722,30731xe" fillcolor="black" stroked="f" strokeweight="19e-5mm">
                            <v:path arrowok="t" o:connecttype="custom" o:connectlocs="-1722,30731;19426,30731;19426,28836;7485,-2147;2839,-2147;14076,26982;-1722,26982;-1722,30731" o:connectangles="0,0,0,0,0,0,0,0"/>
                          </v:shape>
                          <v:shape id="Freeform: Shape 3178" o:spid="_x0000_s1079" style="position:absolute;left:22855;top:68353;width:212;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" path="m-305,31418r17468,l17163,27669r-13394,l3769,19615v644,221,1288,385,1932,494c6349,20217,6998,20271,7647,20271v3670,,6577,-1006,8720,-3016c18514,15244,19588,12522,19588,9088v,-3537,-1102,-6288,-3306,-8251c14078,-1122,10971,-2102,6963,-2102v-1382,,-2789,118,-4223,353c1311,-1514,-167,-1162,-1694,-692r,4474c-373,3063,992,2528,2402,2176,3812,1823,5301,1647,6871,1647v2543,,4554,667,6034,2001c14390,4982,15133,6796,15133,9088v,2288,-743,4099,-2228,5433c11425,15860,9414,16529,6871,16529v-1189,,-2376,-132,-3560,-395c2132,15871,926,15460,-305,14901r,16517xe" fillcolor="black" stroked="f" strokeweight="19e-5mm">
                            <v:path arrowok="t" o:connecttype="custom" o:connectlocs="-305,31418;17163,31418;17163,27669;3769,27669;3769,19615;5701,20109;7647,20271;16367,17255;19588,9088;16282,837;6963,-2102;2740,-1749;-1694,-692;-1694,3782;2402,2176;6871,1647;12905,3648;15133,9088;12905,14521;6871,16529;3311,16134;-305,14901;-305,31418" o:connectangles="0,0,0,0,0,0,0,0,0,0,0,0,0,0,0,0,0,0,0,0,0,0,0"/>
                          </v:shape>
                          <v:shape id="Freeform: Shape 3179" o:spid="_x0000_s1080" style="position:absolute;left:23137;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" path="m9645,28445v-2289,,-4011,-1128,-5167,-3383c3327,22812,2751,19425,2751,14901v,-4505,576,-7884,1727,-10139c5634,2507,7356,1379,9645,1379v2308,,4037,1128,5188,3383c15989,7017,16568,10396,16568,14901v,4524,-579,7911,-1735,10161c13682,27317,11953,28445,9645,28445xm9645,31968v3689,,6507,-1459,8452,-4376c20043,24679,21016,20449,21016,14901v,-5533,-973,-9759,-2919,-12676c16152,-687,13334,-2144,9645,-2144v-3684,,-6499,1457,-8445,4369c-746,5142,-1718,9368,-1718,14901v,5548,972,9778,2918,12691c3146,30509,5961,31968,9645,31968xe" fillcolor="black" stroked="f" strokeweight="19e-5mm">
                            <v:path arrowok="t" o:connecttype="custom" o:connectlocs="9645,28445;4478,25062;2751,14901;4478,4762;9645,1379;14833,4762;16568,14901;14833,25062;9645,28445;9645,31968;18097,27592;21016,14901;18097,2225;9645,-2144;1200,2225;-1718,14901;1200,27592;9645,31968" o:connectangles="0,0,0,0,0,0,0,0,0,0,0,0,0,0,0,0,0,0"/>
                          </v:shape>
                        </v:group>
                      </v:group>
                      <v:group id="_x0000_s1081" style="position:absolute;left:23878;top:68024;width:1085;height:664" coordorigin="23878,68024" coordsize="1085,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">
                        <v:shape id="Freeform: Shape 3181" o:spid="_x0000_s1082" style="position:absolute;left:24419;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" path="m342,175r,15784e" fillcolor="black" strokeweight=".101mm">
                          <v:path arrowok="t" o:connecttype="custom" o:connectlocs="342,175;342,15959" o:connectangles="0,0"/>
                        </v:shape>
                        <v:group id="_x0000_s1083" style="position:absolute;left:23878;top:68347;width:1085;height:341" coordorigin="23878,68347" coordsize="1085,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">
                          <v:shape id="Freeform: Shape 3183" o:spid="_x0000_s1084" style="position:absolute;left:23878;top:68347;width:209;height:335;flip:y;visibility:visible;mso-wrap-style:square;v-text-anchor:middle" coordsize="20880,33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" path="m3733,1552r15529,l19262,-2189r-20880,l-1618,1552c69,3300,2370,5644,5284,8585v2918,2945,4751,4845,5498,5700c12206,15882,13200,17235,13764,18344v569,1108,853,2198,853,3269c14617,23361,14004,24784,12777,25883v-1227,1104,-2824,1656,-4794,1656c6588,27539,5114,27297,3564,26814,2017,26330,363,25595,-1399,24608r,4496c391,29822,2064,30365,3620,30731v1560,367,2986,550,4279,550c11306,31281,14022,30428,16048,28723v2025,-1700,3038,-3974,3038,-6821c19086,20549,18832,19267,18325,18055v-503,-1207,-1424,-2633,-2763,-4277c15195,13350,14027,12120,12058,10086,10094,8051,7318,5207,3733,1552xe" fillcolor="black" stroked="f" strokeweight="19e-5mm">
                            <v:path arrowok="t" o:connecttype="custom" o:connectlocs="3733,1552;19262,1552;19262,-2189;-1618,-2189;-1618,1552;5284,8585;10782,14285;13764,18344;14617,21613;12777,25883;7983,27539;3564,26814;-1399,24608;-1399,29104;3620,30731;7899,31281;16048,28723;19086,21902;18325,18055;15562,13778;12058,10086;3733,1552" o:connectangles="0,0,0,0,0,0,0,0,0,0,0,0,0,0,0,0,0,0,0,0,0,0"/>
                          </v:shape>
                          <v:shape id="Freeform: Shape 3184" o:spid="_x0000_s1085" style="position:absolute;left:24162;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" path="m9668,28445v-2289,,-4011,-1128,-5167,-3383c3349,22812,2774,19425,2774,14901v,-4505,575,-7884,1727,-10139c5657,2507,7379,1379,9668,1379v2307,,4037,1128,5188,3383c16012,7017,16590,10396,16590,14901v,4524,-578,7911,-1734,10161c13705,27317,11975,28445,9668,28445xm9668,31968v3689,,6506,-1459,8452,-4376c20066,24679,21038,20449,21038,14901v,-5533,-972,-9759,-2918,-12676c16174,-687,13357,-2144,9668,-2144v-3685,,-6500,1457,-8445,4369c-723,5142,-1696,9368,-1696,14901v,5548,973,9778,2919,12691c3168,30509,5983,31968,9668,31968xe" fillcolor="black" stroked="f" strokeweight="19e-5mm">
                            <v:path arrowok="t" o:connecttype="custom" o:connectlocs="9668,28445;4501,25062;2774,14901;4501,4762;9668,1379;14856,4762;16590,14901;14856,25062;9668,28445;9668,31968;18120,27592;21038,14901;18120,2225;9668,-2144;1223,2225;-1696,14901;1223,27592;9668,31968" o:connectangles="0,0,0,0,0,0,0,0,0,0,0,0,0,0,0,0,0,0"/>
                          </v:shape>
                          <v:shape id="Freeform: Shape 3185" o:spid="_x0000_s1086" style="position:absolute;left:24449;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" path="m9674,28445v-2289,,-4011,-1128,-5167,-3383c3356,22812,2780,19425,2780,14901v,-4505,576,-7884,1727,-10139c5663,2507,7385,1379,9674,1379v2308,,4037,1128,5188,3383c16019,7017,16597,10396,16597,14901v,4524,-578,7911,-1735,10161c13711,27317,11982,28445,9674,28445xm9674,31968v3689,,6507,-1459,8452,-4376c20072,24679,21045,20449,21045,14901v,-5533,-973,-9759,-2919,-12676c16181,-687,13363,-2144,9674,-2144v-3684,,-6499,1457,-8445,4369c-717,5142,-1689,9368,-1689,14901v,5548,972,9778,2918,12691c3175,30509,5990,31968,9674,31968xe" fillcolor="black" stroked="f" strokeweight="19e-5mm">
                            <v:path arrowok="t" o:connecttype="custom" o:connectlocs="9674,28445;4507,25062;2780,14901;4507,4762;9674,1379;14862,4762;16597,14901;14862,25062;9674,28445;9674,31968;18126,27592;21045,14901;18126,2225;9674,-2144;1229,2225;-1689,14901;1229,27592;9674,31968" o:connectangles="0,0,0,0,0,0,0,0,0,0,0,0,0,0,0,0,0,0"/>
                          </v:shape>
                          <v:shape id="Freeform: Shape 3186" o:spid="_x0000_s1087" style="position:absolute;left:24736;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" path="m9681,28445v-2289,,-4012,-1128,-5168,-3383c3362,22812,2786,19425,2786,14901v,-4505,576,-7884,1727,-10139c5669,2507,7392,1379,9681,1379v2307,,4036,1128,5188,3383c16025,7017,16603,10396,16603,14901v,4524,-578,7911,-1734,10161c13717,27317,11988,28445,9681,28445xm9681,31968v3689,,6506,-1459,8452,-4376c20078,24679,21051,20449,21051,14901v,-5533,-973,-9759,-2918,-12676c16187,-687,13370,-2144,9681,-2144v-3685,,-6500,1457,-8446,4369c-710,5142,-1683,9368,-1683,14901v,5548,973,9778,2918,12691c3181,30509,5996,31968,9681,31968xe" fillcolor="black" stroked="f" strokeweight="19e-5mm">
                            <v:path arrowok="t" o:connecttype="custom" o:connectlocs="9681,28445;4513,25062;2786,14901;4513,4762;9681,1379;14869,4762;16603,14901;14869,25062;9681,28445;9681,31968;18133,27592;21051,14901;18133,2225;9681,-2144;1235,2225;-1683,14901;1235,27592;9681,31968" o:connectangles="0,0,0,0,0,0,0,0,0,0,0,0,0,0,0,0,0,0"/>
                          </v:shape>
                        </v:group>
                      </v:group>
                      <v:group id="_x0000_s1088" style="position:absolute;left:16878;top:68956;width:2424;height:349" coordorigin="16878,68956" coordsize="2423,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">
                        <v:shape id="Freeform: Shape 3188" o:spid="_x0000_s1089" style="position:absolute;left:16878;top:68970;width:85;height:329;flip:y;visibility:visible;mso-wrap-style:square;v-text-anchor:middle" coordsize="8480,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" path="m-1014,30745r8481,l7467,-2134r-8481,l-1014,30745xe" fillcolor="black" stroked="f" strokeweight="19e-5mm">
                          <v:path arrowok="t" o:connecttype="custom" o:connectlocs="-1014,30745;7467,30745;7467,-2134;-1014,-2134;-1014,30745" o:connectangles="0,0,0,0,0"/>
                        </v:shape>
                        <v:shape id="Freeform: Shape 3189" o:spid="_x0000_s1090" style="position:absolute;left:17011;top:68982;width:199;height:317;flip:y;visibility:visible;mso-wrap-style:square;v-text-anchor:middle" coordsize="19942,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" path="m10489,29619r,-7004l18624,22615r,-5637l10489,16978r,-10457c10489,5375,10717,4600,11173,4196v456,-404,1360,-606,2714,-606l17940,3590r,-5637l11173,-2047v-3111,,-5318,648,-6619,1944c3256,1199,2608,3406,2608,6521r,10457l-1319,16978r,5637l2608,22615r,7004l10489,29619xe" fillcolor="black" stroked="f" strokeweight="19e-5mm">
                          <v:path arrowok="t" o:connecttype="custom" o:connectlocs="10489,29619;10489,22615;18624,22615;18624,16978;10489,16978;10489,6521;11173,4196;13887,3590;17940,3590;17940,-2047;11173,-2047;4554,-103;2608,6521;2608,16978;-1319,16978;-1319,22615;2608,22615;2608,29619;10489,29619" o:connectangles="0,0,0,0,0,0,0,0,0,0,0,0,0,0,0,0,0,0,0"/>
                        </v:shape>
                        <v:shape id="Freeform: Shape 3190" o:spid="_x0000_s1091" style="position:absolute;left:17240;top:69046;width:264;height:259;flip:y;visibility:visible;mso-wrap-style:square;v-text-anchor:middle" coordsize="2647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" path="m24510,11490r,-2241l6076,9249c6264,7398,6931,6010,8078,5085,9225,4159,10825,3696,12879,3696v1659,,3358,247,5096,740c19719,4930,21509,5674,23347,6670r,-6074c21481,-109,19616,-642,17750,-1004v-1866,-361,-3732,-542,-5597,-542c7688,-1546,4217,-412,1741,1857,-731,4126,-1967,7309,-1967,11405v,4021,1215,7183,3644,9485c4107,23196,7453,24349,11716,24349v3877,,6978,-1167,9305,-3502c23347,18517,24510,15398,24510,11490xm16403,14111v,1498,-437,2706,-1311,3622c14218,18653,13076,19114,11666,19114v-1527,,-2768,-430,-3722,-1290c6990,16965,6396,15727,6161,14111r10242,xe" fillcolor="black" stroked="f" strokeweight="19e-5mm">
                          <v:path arrowok="t" o:connecttype="custom" o:connectlocs="24510,11490;24510,9249;6076,9249;8078,5085;12879,3696;17975,4436;23347,6670;23347,596;17750,-1004;12153,-1546;1741,1857;-1967,11405;1677,20890;11716,24349;21021,20847;24510,11490;16403,14111;15092,17733;11666,19114;7944,17824;6161,14111;16403,14111" o:connectangles="0,0,0,0,0,0,0,0,0,0,0,0,0,0,0,0,0,0,0,0,0,0"/>
                        </v:shape>
                        <v:shape id="Freeform: Shape 3191" o:spid="_x0000_s1092" style="position:absolute;left:17564;top:69046;width:183;height:253;flip:y;visibility:visible;mso-wrap-style:square;v-text-anchor:middle" coordsize="1832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" path="m16682,16355v-690,325,-1379,562,-2065,712c13935,17222,13249,17300,12558,17300v-2025,,-3585,-651,-4680,-1952c6783,14051,6235,12193,6235,9774r,-11366l-1646,-1592r,24663l6235,23071r,-4052c7250,20635,8413,21812,9725,22549v1316,742,2892,1114,4730,1114c14718,23663,15002,23651,15308,23627v310,-19,759,-65,1346,-141l16682,16355xe" fillcolor="black" stroked="f" strokeweight="19e-5mm">
                          <v:path arrowok="t" o:connecttype="custom" o:connectlocs="16682,16355;14617,17067;12558,17300;7878,15348;6235,9774;6235,-1592;-1646,-1592;-1646,23071;6235,23071;6235,19019;9725,22549;14455,23663;15308,23627;16654,23486;16682,16355" o:connectangles="0,0,0,0,0,0,0,0,0,0,0,0,0,0,0"/>
                        </v:shape>
                        <v:shape id="Freeform: Shape 3192" o:spid="_x0000_s1093" style="position:absolute;left:17768;top:69046;width:250;height:259;flip:y;visibility:visible;mso-wrap-style:square;v-text-anchor:middle" coordsize="24961,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" path="m11059,10193v-1645,,-2883,-279,-3715,-838c6517,8800,6103,7978,6103,6888v,-995,334,-1778,1001,-2346c7776,3978,8707,3696,9896,3696v1480,,2728,531,3743,1593c14654,6355,15162,7689,15162,9291r,902l11059,10193xm23114,13167r,-14072l15162,-905r,3657c14104,1254,12913,161,11588,-524,10267,-1206,8660,-1546,6766,-1546v-2556,,-4631,744,-6224,2234c-1052,2181,-1848,4117,-1848,6494v,2894,994,5014,2982,6363c3126,14210,6251,14886,10509,14886r4653,l15162,15499v,1250,-494,2163,-1480,2741c12699,18823,11165,19114,9078,19114v-1687,,-3259,-169,-4716,-507c2910,18268,1559,17761,309,17084r,6011c2001,23508,3697,23821,5399,24032v1705,212,3409,317,5110,317c14960,24349,18172,23473,20146,21721v1978,-1752,2968,-4604,2968,-8554xe" fillcolor="black" stroked="f" strokeweight="19e-5mm">
                          <v:path arrowok="t" o:connecttype="custom" o:connectlocs="11059,10193;7344,9355;6103,6888;7104,4542;9896,3696;13639,5289;15162,9291;15162,10193;11059,10193;23114,13167;23114,-905;15162,-905;15162,2752;11588,-524;6766,-1546;542,688;-1848,6494;1134,12857;10509,14886;15162,14886;15162,15499;13682,18240;9078,19114;4362,18607;309,17084;309,23095;5399,24032;10509,24349;20146,21721;23114,13167" o:connectangles="0,0,0,0,0,0,0,0,0,0,0,0,0,0,0,0,0,0,0,0,0,0,0,0,0,0,0,0,0,0"/>
                        </v:shape>
                        <v:shape id="Freeform: Shape 3193" o:spid="_x0000_s1094" style="position:absolute;left:18059;top:68982;width:200;height:317;flip:y;visibility:visible;mso-wrap-style:square;v-text-anchor:middle" coordsize="19942,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" path="m10512,29619r,-7004l18647,22615r,-5637l10512,16978r,-10457c10512,5375,10740,4600,11196,4196v456,-404,1361,-606,2714,-606l17964,3590r,-5637l11196,-2047v-3111,,-5317,648,-6619,1944c3280,1199,2631,3406,2631,6521r,10457l-1295,16978r,5637l2631,22615r,7004l10512,29619xe" fillcolor="black" stroked="f" strokeweight="19e-5mm">
                          <v:path arrowok="t" o:connecttype="custom" o:connectlocs="10512,29619;10512,22615;18647,22615;18647,16978;10512,16978;10512,6521;11196,4196;13910,3590;17964,3590;17964,-2047;11196,-2047;4577,-103;2631,6521;2631,16978;-1295,16978;-1295,22615;2631,22615;2631,29619;10512,29619" o:connectangles="0,0,0,0,0,0,0,0,0,0,0,0,0,0,0,0,0,0,0"/>
                        </v:shape>
                        <v:shape id="Freeform: Shape 3194" o:spid="_x0000_s1095" style="position:absolute;left:18307;top:68956;width:79;height:343;flip:y;visibility:visible;mso-wrap-style:square;v-text-anchor:middle" coordsize="7881,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" path="m-890,22430r7881,l6991,-2232r-7881,l-890,22430xm-890,32034r7881,l6991,25601r-7881,l-890,32034xe" fillcolor="black" stroked="f" strokeweight="19e-5mm">
                          <v:path arrowok="t" o:connecttype="custom" o:connectlocs="-890,22430;6991,22430;6991,-2232;-890,-2232;-890,22430;-890,32034;6991,32034;6991,25601;-890,25601;-890,32034" o:connectangles="0,0,0,0,0,0,0,0,0,0"/>
                        </v:shape>
                        <v:shape id="Freeform: Shape 3195" o:spid="_x0000_s1096" style="position:absolute;left:18443;top:69046;width:271;height:259;flip:y;visibility:visible;mso-wrap-style:square;v-text-anchor:middle" coordsize="2711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" path="m11605,18712v-1748,,-3080,-627,-3997,-1881c6692,15577,6234,13768,6234,11405v,-2363,458,-4174,1374,-5433c8525,4718,9857,4091,11605,4091v1720,,3034,627,3941,1881c16457,7231,16913,9042,16913,11405v,2363,-456,4172,-1367,5426c14639,18085,13325,18712,11605,18712xm11605,24349v4244,,7559,-1146,9947,-3438c23939,18623,25133,15454,25133,11405v,-4054,-1194,-7227,-3581,-9520c19164,-402,15849,-1546,11605,-1546v-4258,,-7587,1144,-9989,3431c-785,4178,-1986,7351,-1986,11405v,4049,1201,7218,3602,9506c4018,23203,7347,24349,11605,24349xe" fillcolor="black" stroked="f" strokeweight="19e-5mm">
                          <v:path arrowok="t" o:connecttype="custom" o:connectlocs="11605,18712;7608,16831;6234,11405;7608,5972;11605,4091;15546,5972;16913,11405;15546,16831;11605,18712;11605,24349;21552,20911;25133,11405;21552,1885;11605,-1546;1616,1885;-1986,11405;1616,20911;11605,24349" o:connectangles="0,0,0,0,0,0,0,0,0,0,0,0,0,0,0,0,0,0"/>
                        </v:shape>
                        <v:shape id="Freeform: Shape 3196" o:spid="_x0000_s1097" style="position:absolute;left:18771;top:69046;width:248;height:253;flip:y;visibility:visible;mso-wrap-style:square;v-text-anchor:middle" coordsize="24799,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" path="m22722,13424r,-15016l14792,-1592r,2445l14792,9901v,2128,-47,3596,-141,4404c14557,15113,14392,15707,14157,16088v-310,516,-731,918,-1262,1205c12369,17579,11767,17722,11091,17722v-1645,,-2938,-636,-3877,-1909c6274,14545,5804,12788,5804,10542r,-12134l-2078,-1592r,24663l5804,23071r,-3608c6993,20900,8254,21960,9589,22641v1340,681,2818,1022,4434,1022c16871,23663,19033,22789,20509,21041v1475,-1743,2213,-4282,2213,-7617xe" fillcolor="black" stroked="f" strokeweight="19e-5mm">
                          <v:path arrowok="t" o:connecttype="custom" o:connectlocs="22722,13424;22722,-1592;14792,-1592;14792,853;14792,9901;14651,14305;14157,16088;12895,17293;11091,17722;7214,15813;5804,10542;5804,-1592;-2078,-1592;-2078,23071;5804,23071;5804,19463;9589,22641;14023,23663;20509,21041;22722,13424" o:connectangles="0,0,0,0,0,0,0,0,0,0,0,0,0,0,0,0,0,0,0,0"/>
                        </v:shape>
                        <v:shape id="Freeform: Shape 3197" o:spid="_x0000_s1098" style="position:absolute;left:19078;top:69046;width:224;height:259;flip:y;visibility:visible;mso-wrap-style:square;v-text-anchor:middle" coordsize="22381,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" path="m19040,22989r,-5989c17353,17705,15722,18233,14147,18585v-1569,353,-3052,529,-4448,529c8200,19114,7086,18926,6358,18550,5634,18174,5272,17599,5272,16824v,-634,275,-1121,825,-1459c6647,15032,7634,14783,9058,14618r1389,-197c14488,13909,17204,13066,18596,11891v1395,-1174,2093,-3018,2093,-5531c20689,3734,19719,1759,17778,434,15842,-886,12951,-1546,9107,-1546v-1631,,-3318,129,-5061,387c2307,-900,519,-515,-1319,-3r,5989c255,5225,1867,4652,3517,4267,5171,3887,6849,3696,8550,3696v1546,,2707,212,3483,635c12813,4758,13203,5392,13203,6233v,705,-268,1228,-804,1571c11863,8147,10794,8415,9192,8608l7803,8784c4292,9225,1832,10040,422,11229v-1410,1188,-2114,2995,-2114,5419c-1692,19259,-797,21195,993,22454v1796,1263,4542,1895,8241,1895c10691,24349,12218,24239,13816,24018v1603,-216,3344,-559,5224,-1029xe" fillcolor="black" stroked="f" strokeweight="19e-5mm">
                          <v:path arrowok="t" o:connecttype="custom" o:connectlocs="19040,22989;19040,17000;14147,18585;9699,19114;6358,18550;5272,16824;6097,15365;9058,14618;10447,14421;18596,11891;20689,6360;17778,434;9107,-1546;4046,-1159;-1319,-3;-1319,5986;3517,4267;8550,3696;12033,4331;13203,6233;12399,7804;9192,8608;7803,8784;422,11229;-1692,16648;993,22454;9234,24349;13816,24018;19040,22989" o:connectangles="0,0,0,0,0,0,0,0,0,0,0,0,0,0,0,0,0,0,0,0,0,0,0,0,0,0,0,0,0"/>
                        </v:shape>
                      </v:group>
                    </v:group>
                    <v:group id="_x0000_s1099" style="position:absolute;left:9451;top:60710;width:1663;height:6757" coordorigin="9451,60710" coordsize="1662,6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">
                      <v:group id="_x0000_s1100" style="position:absolute;left:10111;top:67126;width:1003;height:341" coordorigin="10111,67126" coordsize="1003,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">
                        <v:shape id="Freeform: Shape 3200" o:spid="_x0000_s1101" style="position:absolute;left:10956;top:67290;width:158;height:45;visibility:visible;mso-wrap-style:square;v-text-anchor:middle" coordsize="15790,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" path="m15838,159l47,159e" fillcolor="black" strokeweight=".101mm">
                          <v:path arrowok="t" o:connecttype="custom" o:connectlocs="15838,159;47,159" o:connectangles="0,0"/>
                        </v:shape>
                        <v:group id="_x0000_s1102" style="position:absolute;left:10111;top:67126;width:642;height:341" coordorigin="10111,67126" coordsize="642,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">
                          <v:shape id="Freeform: Shape 3202" o:spid="_x0000_s1103" style="position:absolute;left:10111;top:67126;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" path="m9356,28418v-2288,,-4011,-1128,-5167,-3383c3038,22785,2462,19398,2462,14874v,-4505,576,-7884,1727,-10139c5345,2480,7068,1352,9356,1352v2308,,4037,1128,5189,3383c15701,6990,16279,10369,16279,14874v,4524,-578,7911,-1734,10161c13393,27290,11664,28418,9356,28418xm9356,31941v3690,,6507,-1459,8453,-4376c19754,24652,20727,20422,20727,14874v,-5533,-973,-9759,-2918,-12676c15863,-715,13046,-2171,9356,-2171v-3684,,-6499,1456,-8445,4369c-1034,5115,-2007,9341,-2007,14874v,5548,973,9778,2918,12691c2857,30482,5672,31941,9356,31941xe" fillcolor="black" stroked="f" strokeweight="19e-5mm">
                            <v:path arrowok="t" o:connecttype="custom" o:connectlocs="9356,28418;4189,25035;2462,14874;4189,4735;9356,1352;14545,4735;16279,14874;14545,25035;9356,28418;9356,31941;17809,27565;20727,14874;17809,2198;9356,-2171;911,2198;-2007,14874;911,27565;9356,31941" o:connectangles="0,0,0,0,0,0,0,0,0,0,0,0,0,0,0,0,0,0"/>
                          </v:shape>
                          <v:shape id="Freeform: Shape 3203" o:spid="_x0000_s1104" style="position:absolute;left:10416;top:67405;width:47;height:56;flip:y;visibility:visible;mso-wrap-style:square;v-text-anchor:middle" coordsize="4652,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" path="m-982,5360r4653,l3671,-235r-4653,l-982,5360xe" fillcolor="black" stroked="f" strokeweight="19e-5mm">
                            <v:path arrowok="t" o:connecttype="custom" o:connectlocs="-982,5360;3671,5360;3671,-235;-982,-235;-982,5360" o:connectangles="0,0,0,0,0"/>
                          </v:shape>
                          <v:shape id="Freeform: Shape 3204" o:spid="_x0000_s1105" style="position:absolute;left:10544;top:67126;width:209;height:335;flip:y;visibility:visible;mso-wrap-style:square;v-text-anchor:middle" coordsize="20880,33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" path="m3437,1525r15530,l18967,-2216r-20880,l-1913,1525c-226,3273,2074,5617,4988,8558v2918,2945,4751,4845,5499,5700c11910,15855,12904,17208,13468,18317v569,1108,853,2198,853,3269c14321,23334,13708,24757,12481,25856v-1226,1104,-2824,1656,-4793,1656c6292,27512,4819,27270,3268,26787,1722,26303,68,25567,-1695,24581r,4496c96,29795,1769,30338,3324,30704v1561,367,2987,550,4279,550c11011,31254,13727,30401,15752,28696v2026,-1700,3039,-3974,3039,-6821c18791,20522,18537,19240,18029,18028v-503,-1207,-1424,-2633,-2763,-4277c14899,13323,13732,12092,11762,10058,9798,8024,7023,5180,3437,1525xe" fillcolor="black" stroked="f" strokeweight="19e-5mm">
                            <v:path arrowok="t" o:connecttype="custom" o:connectlocs="3437,1525;18967,1525;18967,-2216;-1913,-2216;-1913,1525;4988,8558;10487,14258;13468,18317;14321,21586;12481,25856;7688,27512;3268,26787;-1695,24581;-1695,29077;3324,30704;7603,31254;15752,28696;18791,21875;18029,18028;15266,13751;11762,10058;3437,1525" o:connectangles="0,0,0,0,0,0,0,0,0,0,0,0,0,0,0,0,0,0,0,0,0,0"/>
                          </v:shape>
                        </v:group>
                      </v:group>
                      <v:group id="_x0000_s1106" style="position:absolute;left:10111;top:65522;width:1003;height:341" coordorigin="10111,65522" coordsize="1003,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">
                        <v:shape id="Freeform: Shape 3206" o:spid="_x0000_s1107" style="position:absolute;left:10956;top:65686;width:158;height:45;visibility:visible;mso-wrap-style:square;v-text-anchor:middle" coordsize="15790,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" path="m15838,123l47,123e" fillcolor="black" strokeweight=".101mm">
                          <v:path arrowok="t" o:connecttype="custom" o:connectlocs="15838,123;47,123" o:connectangles="0,0"/>
                        </v:shape>
                        <v:group id="_x0000_s1108" style="position:absolute;left:10111;top:65522;width:662;height:341" coordorigin="10111,65522" coordsize="662,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">
                          <v:shape id="Freeform: Shape 3208" o:spid="_x0000_s1109" style="position:absolute;left:10111;top:65522;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" path="m9356,28382v-2288,,-4011,-1127,-5167,-3382c3038,22750,2462,19363,2462,14839v,-4505,576,-7885,1727,-10140c5345,2444,7068,1317,9356,1317v2308,,4037,1127,5189,3382c15701,6954,16279,10334,16279,14839v,4524,-578,7911,-1734,10161c13393,27255,11664,28382,9356,28382xm9356,31905v3690,,6507,-1458,8453,-4376c19754,24617,20727,20387,20727,14839v,-5534,-973,-9759,-2918,-12677c15863,-750,13046,-2206,9356,-2206v-3684,,-6499,1456,-8445,4368c-1034,5080,-2007,9305,-2007,14839v,5548,973,9778,2918,12690c2857,30447,5672,31905,9356,31905xe" fillcolor="black" stroked="f" strokeweight="19e-5mm">
                            <v:path arrowok="t" o:connecttype="custom" o:connectlocs="9356,28382;4189,25000;2462,14839;4189,4699;9356,1317;14545,4699;16279,14839;14545,25000;9356,28382;9356,31905;17809,27529;20727,14839;17809,2162;9356,-2206;911,2162;-2007,14839;911,27529;9356,31905" o:connectangles="0,0,0,0,0,0,0,0,0,0,0,0,0,0,0,0,0,0"/>
                          </v:shape>
                          <v:shape id="Freeform: Shape 3209" o:spid="_x0000_s1110" style="position:absolute;left:10416;top:65801;width:47;height:56;flip:y;visibility:visible;mso-wrap-style:square;v-text-anchor:middle" coordsize="4652,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" path="m-982,5324r4653,l3671,-271r-4653,l-982,5324xe" fillcolor="black" stroked="f" strokeweight="19e-5mm">
                            <v:path arrowok="t" o:connecttype="custom" o:connectlocs="-982,5324;3671,5324;3671,-271;-982,-271;-982,5324" o:connectangles="0,0,0,0,0"/>
                          </v:shape>
                          <v:shape id="Freeform: Shape 3210" o:spid="_x0000_s1111" style="position:absolute;left:10533;top:65528;width:240;height:329;flip:y;visibility:visible;mso-wrap-style:square;v-text-anchor:middle" coordsize="23967,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" path="m12870,26793l1633,9240r11237,l12870,26793xm11700,30669r5597,l17297,9240r4695,l21992,5541r-4695,l17297,-2210r-4427,l12870,5541r-14846,l-1976,9832,11700,30669xe" fillcolor="black" stroked="f" strokeweight="19e-5mm">
                            <v:path arrowok="t" o:connecttype="custom" o:connectlocs="12870,26793;1633,9240;12870,9240;12870,26793;11700,30669;17297,30669;17297,9240;21992,9240;21992,5541;17297,5541;17297,-2210;12870,-2210;12870,5541;-1976,5541;-1976,9832;11700,30669" o:connectangles="0,0,0,0,0,0,0,0,0,0,0,0,0,0,0,0"/>
                          </v:shape>
                        </v:group>
                      </v:group>
                      <v:group id="_x0000_s1112" style="position:absolute;left:10111;top:63918;width:1003;height:341" coordorigin="10111,63918" coordsize="1003,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">
                        <v:shape id="Freeform: Shape 3212" o:spid="_x0000_s1113" style="position:absolute;left:10956;top:64081;width:158;height:45;visibility:visible;mso-wrap-style:square;v-text-anchor:middle" coordsize="15790,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" path="m15838,87l47,87e" fillcolor="black" strokeweight=".101mm">
                          <v:path arrowok="t" o:connecttype="custom" o:connectlocs="15838,87;47,87" o:connectangles="0,0"/>
                        </v:shape>
                        <v:group id="_x0000_s1114" style="position:absolute;left:10111;top:63918;width:659;height:341" coordorigin="10111,63918" coordsize="659,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">
                          <v:shape id="Freeform: Shape 3214" o:spid="_x0000_s1115" style="position:absolute;left:10111;top:63918;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" path="m9356,28346v-2288,,-4011,-1127,-5167,-3382c3038,22714,2462,19327,2462,14803v,-4505,576,-7885,1727,-10139c5345,2409,7068,1281,9356,1281v2308,,4037,1128,5189,3383c15701,6918,16279,10298,16279,14803v,4524,-578,7911,-1734,10161c13393,27219,11664,28346,9356,28346xm9356,31870v3690,,6507,-1459,8453,-4376c19754,24581,20727,20351,20727,14803v,-5533,-973,-9759,-2918,-12676c15863,-786,13046,-2242,9356,-2242v-3684,,-6499,1456,-8445,4369c-1034,5044,-2007,9270,-2007,14803v,5548,973,9778,2918,12691c2857,30411,5672,31870,9356,31870xe" fillcolor="black" stroked="f" strokeweight="19e-5mm">
                            <v:path arrowok="t" o:connecttype="custom" o:connectlocs="9356,28346;4189,24964;2462,14803;4189,4664;9356,1281;14545,4664;16279,14803;14545,24964;9356,28346;9356,31870;17809,27494;20727,14803;17809,2127;9356,-2242;911,2127;-2007,14803;911,27494;9356,31870" o:connectangles="0,0,0,0,0,0,0,0,0,0,0,0,0,0,0,0,0,0"/>
                          </v:shape>
                          <v:shape id="Freeform: Shape 3215" o:spid="_x0000_s1116" style="position:absolute;left:10416;top:64197;width:47;height:56;flip:y;visibility:visible;mso-wrap-style:square;v-text-anchor:middle" coordsize="4652,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" path="m-982,5288r4653,l3671,-306r-4653,l-982,5288xe" fillcolor="black" stroked="f" strokeweight="19e-5mm">
                            <v:path arrowok="t" o:connecttype="custom" o:connectlocs="-982,5288;3671,5288;3671,-306;-982,-306;-982,5288" o:connectangles="0,0,0,0,0"/>
                          </v:shape>
                          <v:shape id="Freeform: Shape 3216" o:spid="_x0000_s1117" style="position:absolute;left:10543;top:63918;width:227;height:341;flip:y;visibility:visible;mso-wrap-style:square;v-text-anchor:middle" coordsize="22713,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" path="m9723,16607v-1997,,-3581,-683,-4751,-2050c3806,13194,3224,11325,3224,8948v,-2363,582,-4233,1748,-5609c6142,1967,7726,1281,9723,1281v1997,,3579,686,4744,2058c15633,4715,16216,6585,16216,8948v,2377,-583,4246,-1749,5609c13302,15924,11720,16607,9723,16607xm18556,30552r,-4052c17437,27026,16310,27428,15172,27705v-1137,282,-2265,423,-3383,423c8851,28128,6607,27137,5056,25154,3510,23172,2627,20177,2406,16170v865,1278,1950,2257,3257,2939c6974,19790,8414,20130,9984,20130v3304,,5914,-1003,7832,-3008c19733,15120,20692,12396,20692,8948v,-3378,-999,-6088,-2996,-8132c15699,-1223,13041,-2242,9723,-2242v-3807,,-6716,1456,-8727,4369c-1015,5044,-2021,9270,-2021,14803v,5196,1234,9339,3701,12430c4147,30324,7458,31870,11612,31870v1119,,2247,-111,3384,-332c16133,31318,17320,30989,18556,30552xe" fillcolor="black" stroked="f" strokeweight="19e-5mm">
                            <v:path arrowok="t" o:connecttype="custom" o:connectlocs="9723,16607;4972,14557;3224,8948;4972,3339;9723,1281;14467,3339;16216,8948;14467,14557;9723,16607;18556,30552;18556,26500;15172,27705;11789,28128;5056,25154;2406,16170;5663,19109;9984,20130;17816,17122;20692,8948;17696,816;9723,-2242;996,2127;-2021,14803;1680,27233;11612,31870;14996,31538;18556,30552" o:connectangles="0,0,0,0,0,0,0,0,0,0,0,0,0,0,0,0,0,0,0,0,0,0,0,0,0,0,0"/>
                          </v:shape>
                        </v:group>
                      </v:group>
                      <v:group id="_x0000_s1118" style="position:absolute;left:10111;top:62314;width:1003;height:341" coordorigin="10111,62314" coordsize="1003,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">
                        <v:shape id="Freeform: Shape 3218" o:spid="_x0000_s1119" style="position:absolute;left:10956;top:62477;width:158;height:45;visibility:visible;mso-wrap-style:square;v-text-anchor:middle" coordsize="15790,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" path="m15838,52l47,52e" fillcolor="black" strokeweight=".101mm">
                          <v:path arrowok="t" o:connecttype="custom" o:connectlocs="15838,52;47,52" o:connectangles="0,0"/>
                        </v:shape>
                        <v:group id="_x0000_s1120" style="position:absolute;left:10111;top:62314;width:656;height:341" coordorigin="10111,62314" coordsize="656,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">
                          <v:shape id="Freeform: Shape 3220" o:spid="_x0000_s1121" style="position:absolute;left:10111;top:62314;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" path="m9356,28311v-2288,,-4011,-1128,-5167,-3382c3038,22678,2462,19291,2462,14768v,-4505,576,-7885,1727,-10140c5345,2373,7068,1246,9356,1246v2308,,4037,1127,5189,3382c15701,6883,16279,10263,16279,14768v,4523,-578,7910,-1734,10161c13393,27183,11664,28311,9356,28311xm9356,31834v3690,,6507,-1459,8453,-4376c19754,24546,20727,20316,20727,14768v,-5534,-973,-9760,-2918,-12677c15863,-821,13046,-2277,9356,-2277v-3684,,-6499,1456,-8445,4368c-1034,5008,-2007,9234,-2007,14768v,5548,973,9778,2918,12690c2857,30375,5672,31834,9356,31834xe" fillcolor="black" stroked="f" strokeweight="19e-5mm">
                            <v:path arrowok="t" o:connecttype="custom" o:connectlocs="9356,28311;4189,24929;2462,14768;4189,4628;9356,1246;14545,4628;16279,14768;14545,24929;9356,28311;9356,31834;17809,27458;20727,14768;17809,2091;9356,-2277;911,2091;-2007,14768;911,27458;9356,31834" o:connectangles="0,0,0,0,0,0,0,0,0,0,0,0,0,0,0,0,0,0"/>
                          </v:shape>
                          <v:shape id="Freeform: Shape 3221" o:spid="_x0000_s1122" style="position:absolute;left:10416;top:62593;width:47;height:56;flip:y;visibility:visible;mso-wrap-style:square;v-text-anchor:middle" coordsize="4652,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" path="m-982,5253r4653,l3671,-342r-4653,l-982,5253xe" fillcolor="black" stroked="f" strokeweight="19e-5mm">
                            <v:path arrowok="t" o:connecttype="custom" o:connectlocs="-982,5253;3671,5253;3671,-342;-982,-342;-982,5253" o:connectangles="0,0,0,0,0"/>
                          </v:shape>
                          <v:shape id="Freeform: Shape 3222" o:spid="_x0000_s1123" style="position:absolute;left:10542;top:62314;width:225;height:341;flip:y;visibility:visible;mso-wrap-style:square;v-text-anchor:middle" coordsize="22557,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" path="m9282,13978v-2115,,-3779,-566,-4991,-1698c3083,11148,2479,9593,2479,7616v,-1983,604,-3540,1812,-4672c5503,1812,7167,1246,9282,1246v2115,,3781,568,4998,1705c15502,4092,16113,5647,16113,7616v,1977,-607,3532,-1819,4664c13086,13412,11415,13978,9282,13978xm4834,15867c2926,16337,1438,17225,371,18530v-1062,1311,-1593,2906,-1593,4785c-1222,25941,-287,28017,1584,29544v1875,1527,4441,2290,7698,2290c12557,31834,15128,31071,16994,29544v1866,-1527,2798,-3603,2798,-6229c19792,21436,19259,19841,18192,18530,17130,17225,15652,16337,13758,15867v2143,-498,3811,-1475,5005,-2931c19962,11484,20561,9711,20561,7616v,-3190,-973,-5637,-2919,-7343c15697,-1427,12910,-2277,9282,-2277v-3624,,-6410,850,-8361,2550c-1024,1979,-1997,4426,-1997,7616v,2095,601,3868,1804,5320c1015,14392,2691,15369,4834,15867xm3205,22892v,-1700,531,-3027,1593,-3981c5865,17957,7360,17481,9282,17481v1913,,3407,476,4483,1430c14846,19865,15387,21192,15387,22892v,1705,-541,3035,-1622,3988c12689,27834,11195,28311,9282,28311v-1922,,-3417,-477,-4484,-1431c3736,25927,3205,24597,3205,22892xe" fillcolor="black" stroked="f" strokeweight="19e-5mm">
                            <v:path arrowok="t" o:connecttype="custom" o:connectlocs="9282,13978;4291,12280;2479,7616;4291,2944;9282,1246;14280,2951;16113,7616;14294,12280;9282,13978;4834,15867;371,18530;-1222,23315;1584,29544;9282,31834;16994,29544;19792,23315;18192,18530;13758,15867;18763,12936;20561,7616;17642,273;9282,-2277;921,273;-1997,7616;-193,12936;4834,15867;3205,22892;4798,18911;9282,17481;13765,18911;15387,22892;13765,26880;9282,28311;4798,26880;3205,22892" o:connectangles="0,0,0,0,0,0,0,0,0,0,0,0,0,0,0,0,0,0,0,0,0,0,0,0,0,0,0,0,0,0,0,0,0,0,0"/>
                          </v:shape>
                        </v:group>
                      </v:group>
                      <v:group id="_x0000_s1124" style="position:absolute;left:10130;top:60710;width:984;height:341" coordorigin="10130,60710" coordsize="983,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">
                        <v:shape id="Freeform: Shape 3224" o:spid="_x0000_s1125" style="position:absolute;left:10956;top:60873;width:158;height:45;visibility:visible;mso-wrap-style:square;v-text-anchor:middle" coordsize="15790,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" path="m15838,16l47,16e" fillcolor="black" strokeweight=".101mm">
                          <v:path arrowok="t" o:connecttype="custom" o:connectlocs="15838,16;47,16" o:connectangles="0,0"/>
                        </v:shape>
                        <v:group id="_x0000_s1126" style="position:absolute;left:10130;top:60710;width:638;height:341" coordorigin="10130,60710" coordsize="637,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">
                          <v:shape id="Freeform: Shape 3226" o:spid="_x0000_s1127" style="position:absolute;left:10130;top:60716;width:196;height:328;flip:y;visibility:visible;mso-wrap-style:square;v-text-anchor:middle" coordsize="19583,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" path="m-1423,1425r7268,l5845,26510,-2065,24925r,4051l5802,30562r4449,l10251,1425r7267,l17518,-2317r-18941,l-1423,1425xe" fillcolor="black" stroked="f" strokeweight="19e-5mm">
                            <v:path arrowok="t" o:connecttype="custom" o:connectlocs="-1423,1425;5845,1425;5845,26510;-2065,24925;-2065,28976;5802,30562;10251,30562;10251,1425;17518,1425;17518,-2317;-1423,-2317;-1423,1425" o:connectangles="0,0,0,0,0,0,0,0,0,0,0,0"/>
                          </v:shape>
                          <v:shape id="Freeform: Shape 3227" o:spid="_x0000_s1128" style="position:absolute;left:10416;top:60988;width:47;height:56;flip:y;visibility:visible;mso-wrap-style:square;v-text-anchor:middle" coordsize="4652,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" path="m-982,5217r4653,l3671,-378r-4653,l-982,5217xe" fillcolor="black" stroked="f" strokeweight="19e-5mm">
                            <v:path arrowok="t" o:connecttype="custom" o:connectlocs="-982,5217;3671,5217;3671,-378;-982,-378;-982,5217" o:connectangles="0,0,0,0,0"/>
                          </v:shape>
                          <v:shape id="Freeform: Shape 3228" o:spid="_x0000_s1129" style="position:absolute;left:10541;top:60710;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" path="m9366,28275v-2289,,-4011,-1127,-5167,-3382c3047,22643,2472,19256,2472,14732v,-4505,575,-7885,1727,-10140c5355,2338,7077,1210,9366,1210v2307,,4037,1128,5188,3382c15710,6847,16288,10227,16288,14732v,4524,-578,7911,-1734,10161c13403,27148,11673,28275,9366,28275xm9366,31798v3689,,6506,-1458,8452,-4375c19764,24510,20737,20280,20737,14732v,-5534,-973,-9759,-2919,-12676c15872,-857,13055,-2313,9366,-2313v-3685,,-6500,1456,-8445,4369c-1025,4973,-1998,9198,-1998,14732v,5548,973,9778,2919,12691c2866,30340,5681,31798,9366,31798xe" fillcolor="black" stroked="f" strokeweight="19e-5mm">
                            <v:path arrowok="t" o:connecttype="custom" o:connectlocs="9366,28275;4199,24893;2472,14732;4199,4592;9366,1210;14554,4592;16288,14732;14554,24893;9366,28275;9366,31798;17818,27423;20737,14732;17818,2056;9366,-2313;921,2056;-1998,14732;921,27423;9366,31798" o:connectangles="0,0,0,0,0,0,0,0,0,0,0,0,0,0,0,0,0,0"/>
                          </v:shape>
                        </v:group>
                      </v:group>
                      <v:group id="_x0000_s1130" style="position:absolute;left:9451;top:61797;width:449;height:5064" coordorigin="9451,61797" coordsize="449,5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">
                        <v:shape id="Freeform: Shape 3230" o:spid="_x0000_s1131" style="position:absolute;left:9544;top:66611;width:157;height:343;rotation:90;flip:y;visibility:visible;mso-wrap-style:square;v-text-anchor:middle" coordsize="15705,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" path="m14459,31982r,-3375l10582,28607v-1452,,-2463,-294,-3031,-881c6987,27139,6705,26082,6705,24555r,-2177l13380,22378r,-3150l6705,19228r,-21512l2630,-2284r,21512l-1247,19228r,3150l2630,22378r,1719c2630,26841,3269,28840,4548,30094v1278,1259,3303,1888,6076,1888l14459,31982xe" fillcolor="black" stroked="f" strokeweight="19e-5mm">
                          <v:path arrowok="t" o:connecttype="custom" o:connectlocs="14459,31982;14459,28607;10582,28607;7551,27726;6705,24555;6705,22378;13380,22378;13380,19228;6705,19228;6705,-2284;2630,-2284;2630,19228;-1247,19228;-1247,22378;2630,22378;2630,24097;4548,30094;10624,31982;14459,31982" o:connectangles="0,0,0,0,0,0,0,0,0,0,0,0,0,0,0,0,0,0,0"/>
                        </v:shape>
                        <v:shape id="Freeform: Shape 3231" o:spid="_x0000_s1132" style="position:absolute;left:9567;top:66451;width:208;height:259;rotation:90;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" path="m10912,11432v-3276,,-5546,-373,-6810,-1120c2838,9565,2206,8287,2206,6479v,-1438,475,-2579,1424,-3425c4579,2213,5867,1793,7493,1793v2251,,4056,796,5414,2388c14265,5774,14944,7890,14944,10530r,902l10912,11432xm18997,13109r,-14071l14944,-962r,3741c14018,1285,12865,181,11483,-533,10101,-1247,8412,-1604,6414,-1604v-2523,,-4532,710,-6027,2128c-1103,1943,-1847,3841,-1847,6218v,2771,928,4862,2784,6271c2798,13898,5571,14603,9255,14603r5689,l14944,15005v,1865,-613,3307,-1840,4326c11878,20350,10155,20860,7937,20860v-1410,,-2784,-169,-4124,-507c2478,20015,1196,19507,-36,18831r,3748c1445,23153,2883,23580,4278,23862v1396,286,2754,430,4075,430c11925,24292,14592,23366,16354,21515v1762,-1846,2643,-4648,2643,-8406xe" fillcolor="black" stroked="f" strokeweight="19e-5mm">
                          <v:path arrowok="t" o:connecttype="custom" o:connectlocs="10912,11432;4102,10312;2206,6479;3630,3054;7493,1793;12907,4181;14944,10530;14944,11432;10912,11432;18997,13109;18997,-962;14944,-962;14944,2779;11483,-533;6414,-1604;387,524;-1847,6218;937,12489;9255,14603;14944,14603;14944,15005;13104,19331;7937,20860;3813,20353;-36,18831;-36,22579;4278,23862;8353,24292;16354,21515;18997,13109" o:connectangles="0,0,0,0,0,0,0,0,0,0,0,0,0,0,0,0,0,0,0,0,0,0,0,0,0,0,0,0,0,0"/>
                        </v:shape>
                        <v:shape id="Freeform: Shape 3232" o:spid="_x0000_s1133" style="position:absolute;left:9576;top:66188;width:189;height:259;rotation:90;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" path="m15862,22968r,-3833c14720,19722,13531,20161,12295,20453v-1231,296,-2509,444,-3835,444c6449,20897,4940,20589,3935,19974,2929,19358,2426,18433,2426,17197v,-939,360,-1677,1079,-2212c4224,14449,5671,13939,7847,13456r1389,-310c12112,12530,14156,11661,15369,10538,16581,9416,17188,7849,17188,5839v,-2293,-907,-4109,-2721,-5447c12652,-942,10159,-1609,6987,-1609v-1320,,-2697,129,-4131,387c1423,-964,-86,-578,-1669,-66r,4185c-170,3339,1305,2755,2758,2365,4210,1979,5650,1787,7079,1787v1908,,3374,326,4399,979c12507,3419,13021,4340,13021,5528v,1100,-371,1943,-1113,2530c11170,8645,9544,9211,7029,9756r-1409,331c3110,10614,1296,11424,177,12518v-1113,1095,-1670,2596,-1670,4503c-1493,19342,-671,21131,974,22390v1645,1264,3981,1896,7007,1896c9476,24286,10883,24176,12204,23955v1325,-216,2544,-545,3658,-987xe" fillcolor="black" stroked="f" strokeweight="19e-5mm">
                          <v:path arrowok="t" o:connecttype="custom" o:connectlocs="15862,22968;15862,19135;12295,20453;8460,20897;3935,19974;2426,17197;3505,14985;7847,13456;9236,13146;15369,10538;17188,5839;14467,392;6987,-1609;2856,-1222;-1669,-66;-1669,4119;2758,2365;7079,1787;11478,2766;13021,5528;11908,8058;7029,9756;5620,10087;177,12518;-1493,17021;974,22390;7981,24286;12204,23955;15862,22968" o:connectangles="0,0,0,0,0,0,0,0,0,0,0,0,0,0,0,0,0,0,0,0,0,0,0,0,0,0,0,0,0"/>
                        </v:shape>
                        <v:shape id="Freeform: Shape 3233" o:spid="_x0000_s1134" style="position:absolute;left:9559;top:65953;width:154;height:317;rotation:90;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" path="m5800,29552r,-7004l14146,22548r,-3150l5800,19398r,-13388c5800,3999,6075,2708,6624,2134v550,-573,1671,-859,3363,-859l14146,1275r,-3390l9987,-2115v-3130,,-5289,583,-6478,1748c2320,803,1725,2928,1725,6010r,13388l-1250,19398r,3150l1725,22548r,7004l5800,29552xe" fillcolor="black" stroked="f" strokeweight="19e-5mm">
                          <v:path arrowok="t" o:connecttype="custom" o:connectlocs="5800,29552;5800,22548;14146,22548;14146,19398;5800,19398;5800,6010;6624,2134;9987,1275;14146,1275;14146,-2115;9987,-2115;3509,-367;1725,6010;1725,19398;-1250,19398;-1250,22548;1725,22548;1725,29552;5800,29552" o:connectangles="0,0,0,0,0,0,0,0,0,0,0,0,0,0,0,0,0,0,0"/>
                        </v:shape>
                        <v:shape id="Freeform: Shape 3234" o:spid="_x0000_s1135" style="position:absolute;left:9767;top:65896;width:235;height:31;rotation:90;flip:y;visibility:visible;mso-wrap-style:square;v-text-anchor:middle" coordsize="23446,3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" path="m21866,4557r,-3143l-1580,1414r,3143l21866,4557xe" fillcolor="black" stroked="f" strokeweight="19e-5mm">
                          <v:path arrowok="t" o:connecttype="custom" o:connectlocs="21866,4557;21866,1414;-1580,1414;-1580,4557;21866,4557" o:connectangles="0,0,0,0,0"/>
                        </v:shape>
                        <v:shape id="Freeform: Shape 3235" o:spid="_x0000_s1136" style="position:absolute;left:9595;top:65559;width:145;height:253;rotation:90;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" path="m12860,19209v-456,263,-952,456,-1487,578c10837,19914,10247,19977,9603,19977v-2293,,-4053,-744,-5280,-2233c3097,16255,2483,14115,2483,11324r,-12993l-1591,-1669r,24662l2483,22993r,-3833c3339,20659,4448,21770,5811,22493v1367,728,3029,1092,4984,1092c11072,23585,11380,23566,11718,23529v339,-33,712,-87,1121,-162l12860,19209xe" fillcolor="black" stroked="f" strokeweight="19e-5mm">
                          <v:path arrowok="t" o:connecttype="custom" o:connectlocs="12860,19209;11373,19787;9603,19977;4323,17744;2483,11324;2483,-1669;-1591,-1669;-1591,22993;2483,22993;2483,19160;5811,22493;10795,23585;11718,23529;12839,23367;12860,19209" o:connectangles="0,0,0,0,0,0,0,0,0,0,0,0,0,0,0"/>
                        </v:shape>
                        <v:shape id="Freeform: Shape 3236" o:spid="_x0000_s1137" style="position:absolute;left:9573;top:65371;width:196;height:259;rotation:90;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" path="m17797,22732r,-3791c16650,19575,15501,20049,14350,20364v-1151,315,-2314,472,-3489,472c8229,20836,6185,20002,4728,18335,3276,16672,2549,14335,2549,11324v,-3012,727,-5351,2179,-7019c6185,2643,8229,1811,10861,1811v1175,,2338,157,3489,472c15501,2598,16650,3072,17797,3707r,-3749c16665,-568,15492,-963,14280,-1226v-1208,-268,-2496,-402,-3863,-402c6699,-1628,3745,-460,1555,1874,-630,4209,-1722,7359,-1722,11324v,4021,1104,7182,3313,9484c3804,23115,6835,24268,10684,24268v1246,,2463,-129,3652,-388c15525,23627,16679,23244,17797,22732xe" fillcolor="black" stroked="f" strokeweight="19e-5mm">
                          <v:path arrowok="t" o:connecttype="custom" o:connectlocs="17797,22732;17797,18941;14350,20364;10861,20836;4728,18335;2549,11324;4728,4305;10861,1811;14350,2283;17797,3707;17797,-42;14280,-1226;10417,-1628;1555,1874;-1722,11324;1591,20808;10684,24268;14336,23880;17797,22732" o:connectangles="0,0,0,0,0,0,0,0,0,0,0,0,0,0,0,0,0,0,0"/>
                        </v:shape>
                        <v:shape id="Freeform: Shape 3237" o:spid="_x0000_s1138" style="position:absolute;left:9564;top:65105;width:207;height:253;rotation:90;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" path="m18637,13210r,-14889l14583,-1679r,14755c14583,15411,14127,17156,13216,18311v-912,1161,-2277,1741,-4096,1741c6930,20052,5203,19354,3939,17959,2675,16569,2042,14668,2042,12259r,-13938l-2032,-1679r,24662l2042,22983r,-3833c3015,20634,4157,21743,5468,22476v1316,733,2834,1099,4554,1099c12856,23575,14999,22699,16451,20947v1457,-1752,2186,-4331,2186,-7737xe" fillcolor="black" stroked="f" strokeweight="19e-5mm">
                          <v:path arrowok="t" o:connecttype="custom" o:connectlocs="18637,13210;18637,-1679;14583,-1679;14583,13076;13216,18311;9120,20052;3939,17959;2042,12259;2042,-1679;-2032,-1679;-2032,22983;2042,22983;2042,19150;5468,22476;10022,23575;16451,20947;18637,13210" o:connectangles="0,0,0,0,0,0,0,0,0,0,0,0,0,0,0,0,0"/>
                        </v:shape>
                        <v:shape id="Freeform: Shape 3238" o:spid="_x0000_s1139" style="position:absolute;left:9564;top:64819;width:207;height:253;rotation:90;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" path="m18637,13204r,-14889l14583,-1685r,14755c14583,15404,14127,17150,13216,18305v-912,1160,-2277,1741,-4096,1741c6930,20046,5203,19348,3939,17953,2675,16562,2042,14662,2042,12252r,-13937l-2032,-1685r,24662l2042,22977r,-3833c3015,20628,4157,21737,5468,22470v1316,732,2834,1099,4554,1099c12856,23569,14999,22693,16451,20940v1457,-1752,2186,-4331,2186,-7736xe" fillcolor="black" stroked="f" strokeweight="19e-5mm">
                          <v:path arrowok="t" o:connecttype="custom" o:connectlocs="18637,13204;18637,-1685;14583,-1685;14583,13070;13216,18305;9120,20046;3939,17953;2042,12252;2042,-1685;-2032,-1685;-2032,22977;2042,22977;2042,19144;5468,22470;10022,23569;16451,20940;18637,13204" o:connectangles="0,0,0,0,0,0,0,0,0,0,0,0,0,0,0,0,0"/>
                        </v:shape>
                        <v:shape id="Freeform: Shape 3239" o:spid="_x0000_s1140" style="position:absolute;left:9575;top:64542;width:152;height:371;rotation:90;flip:y;visibility:visible;mso-wrap-style:square;v-text-anchor:middle" coordsize="15198,370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" path="m10392,35130r3743,l2680,-1934r-3743,l10392,35130xe" fillcolor="black" stroked="f" strokeweight="19e-5mm">
                          <v:path arrowok="t" o:connecttype="custom" o:connectlocs="10392,35130;14135,35130;2680,-1934;-1063,-1934;10392,35130" o:connectangles="0,0,0,0,0"/>
                        </v:shape>
                        <v:shape id="Freeform: Shape 3240" o:spid="_x0000_s1141" style="position:absolute;left:9573;top:64400;width:195;height:259;rotation:90;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" path="m17797,22710r,-3791c16650,19553,15501,20028,14350,20343v-1151,314,-2314,472,-3489,472c8229,20815,6185,19981,4728,18313,3276,16650,2549,14313,2549,11302v,-3011,727,-5350,2179,-7018c6185,2621,8229,1789,10861,1789v1175,,2338,158,3489,473c15501,2576,16650,3051,17797,3685r,-3749c16665,-590,15492,-984,14280,-1247v-1208,-268,-2496,-402,-3863,-402c6699,-1649,3745,-482,1555,1853,-630,4188,-1722,7337,-1722,11302v,4021,1104,7183,3313,9484c3804,23093,6835,24246,10684,24246v1246,,2463,-129,3652,-387c15525,23605,16679,23222,17797,22710xe" fillcolor="black" stroked="f" strokeweight="19e-5mm">
                          <v:path arrowok="t" o:connecttype="custom" o:connectlocs="17797,22710;17797,18919;14350,20343;10861,20815;4728,18313;2549,11302;4728,4284;10861,1789;14350,2262;17797,3685;17797,-64;14280,-1247;10417,-1649;1555,1853;-1722,11302;1591,20786;10684,24246;14336,23859;17797,22710" o:connectangles="0,0,0,0,0,0,0,0,0,0,0,0,0,0,0,0,0,0,0"/>
                        </v:shape>
                        <v:shape id="Freeform: Shape 3241" o:spid="_x0000_s1142" style="position:absolute;left:9603;top:64169;width:40;height:343;rotation:90;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" path="m-877,31928r4054,l3177,-2338r-4054,l-877,31928xe" fillcolor="black" stroked="f" strokeweight="19e-5mm">
                          <v:path arrowok="t" o:connecttype="custom" o:connectlocs="-877,31928;3177,31928;3177,-2338;-877,-2338;-877,31928" o:connectangles="0,0,0,0,0"/>
                        </v:shape>
                        <v:shape id="Freeform: Shape 3242" o:spid="_x0000_s1143" style="position:absolute;left:9577;top:64030;width:188;height:259;rotation:90;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" path="m15862,22920r,-3833c14720,19674,13531,20114,12295,20405v-1231,296,-2509,444,-3835,444c6449,20849,4940,20541,3935,19926,2929,19310,2426,18385,2426,17149v,-939,360,-1677,1079,-2212c4224,14401,5671,13892,7847,13408r1389,-310c12112,12482,14156,11613,15369,10491,16581,9368,17188,7801,17188,5791v,-2293,-907,-4108,-2721,-5447c12652,-990,10159,-1657,6987,-1657v-1320,,-2697,129,-4131,387c1423,-1011,-86,-626,-1669,-114r,4185c-170,3292,1305,2707,2758,2317,4210,1932,5650,1739,7079,1739v1908,,3374,326,4399,979c12507,3371,13021,4292,13021,5481v,1099,-371,1942,-1113,2529c11170,8597,9544,9164,7029,9708r-1409,332c3110,10566,1296,11376,177,12471v-1113,1094,-1670,2595,-1670,4502c-1493,19294,-671,21084,974,22343v1645,1263,3981,1895,7007,1895c9476,24238,10883,24128,12204,23907v1325,-216,2544,-545,3658,-987xe" fillcolor="black" stroked="f" strokeweight="19e-5mm">
                          <v:path arrowok="t" o:connecttype="custom" o:connectlocs="15862,22920;15862,19087;12295,20405;8460,20849;3935,19926;2426,17149;3505,14937;7847,13408;9236,13098;15369,10491;17188,5791;14467,344;6987,-1657;2856,-1270;-1669,-114;-1669,4071;2758,2317;7079,1739;11478,2718;13021,5481;11908,8010;7029,9708;5620,10040;177,12471;-1493,16973;974,22343;7981,24238;12204,23907;15862,22920" o:connectangles="0,0,0,0,0,0,0,0,0,0,0,0,0,0,0,0,0,0,0,0,0,0,0,0,0,0,0,0,0"/>
                        </v:shape>
                        <v:shape id="Freeform: Shape 3243" o:spid="_x0000_s1144" style="position:absolute;left:9768;top:63915;width:234;height:31;rotation:90;flip:y;visibility:visible;mso-wrap-style:square;v-text-anchor:middle" coordsize="23446,3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" path="m21866,4513r,-3143l-1580,1370r,3143l21866,4513xe" fillcolor="black" stroked="f" strokeweight="19e-5mm">
                          <v:path arrowok="t" o:connecttype="custom" o:connectlocs="21866,4513;21866,1370;-1580,1370;-1580,4513;21866,4513" o:connectangles="0,0,0,0,0"/>
                        </v:shape>
                        <v:shape id="Freeform: Shape 3244" o:spid="_x0000_s1145" style="position:absolute;left:9567;top:63557;width:208;height:259;rotation:90;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" path="m10912,11368v-3276,,-5546,-373,-6810,-1120c2838,9501,2206,8223,2206,6414v,-1437,475,-2579,1424,-3424c4579,2149,5867,1729,7493,1729v2251,,4056,796,5414,2388c14265,5710,14944,7826,14944,10466r,902l10912,11368xm18997,13045r,-14072l14944,-1027r,3742c14018,1221,12865,117,11483,-597,10101,-1311,8412,-1668,6414,-1668v-2523,,-4532,710,-6027,2128c-1103,1879,-1847,3777,-1847,6154v,2771,928,4862,2784,6271c2798,13834,5571,14539,9255,14539r5689,l14944,14940v,1865,-613,3308,-1840,4327c11878,20286,10155,20796,7937,20796v-1410,,-2784,-169,-4124,-507c2478,19950,1196,19443,-36,18767r,3748c1445,23088,2883,23516,4278,23798v1396,286,2754,430,4075,430c11925,24228,14592,23302,16354,21451v1762,-1846,2643,-4648,2643,-8406xe" fillcolor="black" stroked="f" strokeweight="19e-5mm">
                          <v:path arrowok="t" o:connecttype="custom" o:connectlocs="10912,11368;4102,10248;2206,6414;3630,2990;7493,1729;12907,4117;14944,10466;14944,11368;10912,11368;18997,13045;18997,-1027;14944,-1027;14944,2715;11483,-597;6414,-1668;387,460;-1847,6154;937,12425;9255,14539;14944,14539;14944,14940;13104,19267;7937,20796;3813,20289;-36,18767;-36,22515;4278,23798;8353,24228;16354,21451;18997,13045" o:connectangles="0,0,0,0,0,0,0,0,0,0,0,0,0,0,0,0,0,0,0,0,0,0,0,0,0,0,0,0,0,0"/>
                        </v:shape>
                        <v:shape id="Freeform: Shape 3245" o:spid="_x0000_s1146" style="position:absolute;left:9573;top:63290;width:195;height:259;rotation:90;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" path="m17797,22686r,-3791c16650,19529,15501,20003,14350,20318v-1151,315,-2314,472,-3489,472c8229,20790,6185,19956,4728,18289,3276,16626,2549,14289,2549,11277v,-3011,727,-5350,2179,-7018c6185,2596,8229,1765,10861,1765v1175,,2338,157,3489,472c15501,2552,16650,3026,17797,3660r,-3748c16665,-614,15492,-1009,14280,-1272v-1208,-268,-2496,-402,-3863,-402c6699,-1674,3745,-506,1555,1828,-630,4163,-1722,7313,-1722,11277v,4022,1104,7183,3313,9485c3804,23068,6835,24222,10684,24222v1246,,2463,-130,3652,-388c15525,23580,16679,23198,17797,22686xe" fillcolor="black" stroked="f" strokeweight="19e-5mm">
                          <v:path arrowok="t" o:connecttype="custom" o:connectlocs="17797,22686;17797,18895;14350,20318;10861,20790;4728,18289;2549,11277;4728,4259;10861,1765;14350,2237;17797,3660;17797,-88;14280,-1272;10417,-1674;1555,1828;-1722,11277;1591,20762;10684,24222;14336,23834;17797,22686" o:connectangles="0,0,0,0,0,0,0,0,0,0,0,0,0,0,0,0,0,0,0"/>
                        </v:shape>
                        <v:shape id="Freeform: Shape 3246" o:spid="_x0000_s1147" style="position:absolute;left:9573;top:63042;width:195;height:259;rotation:90;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" path="m17797,22680r,-3791c16650,19523,15501,19998,14350,20312v-1151,315,-2314,473,-3489,473c8229,20785,6185,19951,4728,18283,3276,16620,2549,14283,2549,11272v,-3011,727,-5351,2179,-7018c6185,2591,8229,1759,10861,1759v1175,,2338,158,3489,472c15501,2546,16650,3021,17797,3655r,-3749c16665,-620,15492,-1015,14280,-1278v-1208,-267,-2496,-401,-3863,-401c6699,-1679,3745,-512,1555,1823,-630,4157,-1722,7307,-1722,11272v,4021,1104,7183,3313,9484c3804,23063,6835,24216,10684,24216v1246,,2463,-129,3652,-387c15525,23575,16679,23192,17797,22680xe" fillcolor="black" stroked="f" strokeweight="19e-5mm">
                          <v:path arrowok="t" o:connecttype="custom" o:connectlocs="17797,22680;17797,18889;14350,20312;10861,20785;4728,18283;2549,11272;4728,4254;10861,1759;14350,2231;17797,3655;17797,-94;14280,-1278;10417,-1679;1555,1823;-1722,11272;1591,20756;10684,24216;14336,23829;17797,22680" o:connectangles="0,0,0,0,0,0,0,0,0,0,0,0,0,0,0,0,0,0,0"/>
                        </v:shape>
                        <v:shape id="Freeform: Shape 3247" o:spid="_x0000_s1148" style="position:absolute;left:9567;top:62775;width:207;height:259;rotation:90;flip:y;visibility:visible;mso-wrap-style:square;v-text-anchor:middle" coordsize="20661,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" path="m-1994,8687r,14931l2059,23618r,-14776c2059,6507,2512,4755,3419,3586,4331,2421,5699,1838,7522,1838v2185,,3913,698,5181,2093c13977,5326,14614,7228,14614,9638r,13980l18667,23618r,-24662l14614,-1044r,3791c13632,1248,12490,135,11188,-593,9891,-1321,8382,-1685,6662,-1685v-2834,,-4986,881,-6457,2642c-1261,2719,-1994,5295,-1994,8687xm8206,24210r,xe" fillcolor="black" stroked="f" strokeweight="19e-5mm">
                          <v:path arrowok="t" o:connecttype="custom" o:connectlocs="-1994,8687;-1994,23618;2059,23618;2059,8842;3419,3586;7522,1838;12703,3931;14614,9638;14614,23618;18667,23618;18667,-1044;14614,-1044;14614,2747;11188,-593;6662,-1685;205,957;-1994,8687;8206,24210;8206,24210" o:connectangles="0,0,0,0,0,0,0,0,0,0,0,0,0,0,0,0,0,0,0"/>
                        </v:shape>
                        <v:shape id="Freeform: Shape 3248" o:spid="_x0000_s1149" style="position:absolute;left:9596;top:62520;width:144;height:253;rotation:90;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" path="m12860,19142v-456,263,-952,456,-1487,578c10837,19847,10247,19910,9603,19910v-2293,,-4053,-745,-5280,-2234c3097,16187,2483,14047,2483,11257r,-12993l-1591,-1736r,24662l2483,22926r,-3833c3339,20591,4448,21702,5811,22426v1367,728,3029,1092,4984,1092c11072,23518,11380,23499,11718,23461v339,-32,712,-86,1121,-162l12860,19142xe" fillcolor="black" stroked="f" strokeweight="19e-5mm">
                          <v:path arrowok="t" o:connecttype="custom" o:connectlocs="12860,19142;11373,19720;9603,19910;4323,17676;2483,11257;2483,-1736;-1591,-1736;-1591,22926;2483,22926;2483,19093;5811,22426;10795,23518;11718,23461;12839,23299;12860,19142" o:connectangles="0,0,0,0,0,0,0,0,0,0,0,0,0,0,0"/>
                        </v:shape>
                        <v:shape id="Freeform: Shape 3249" o:spid="_x0000_s1150" style="position:absolute;left:9566;top:62314;width:209;height:259;rotation:90;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" path="m10912,11340v-3276,,-5546,-373,-6810,-1120c2838,9473,2206,8195,2206,6387v,-1438,475,-2579,1424,-3425c4579,2121,5867,1701,7493,1701v2251,,4056,796,5414,2389c14265,5682,14944,7798,14944,10438r,902l10912,11340xm18997,13017r,-14071l14944,-1054r,3741c14018,1194,12865,90,11483,-624,10101,-1338,8412,-1695,6414,-1695v-2523,,-4532,709,-6027,2128c-1103,1851,-1847,3749,-1847,6126v,2772,928,4862,2784,6271c2798,13807,5571,14511,9255,14511r5689,l14944,14913v,1865,-613,3307,-1840,4326c11878,20259,10155,20768,7937,20768v-1410,,-2784,-169,-4124,-507c2478,19923,1196,19416,-36,18739r,3749c1445,23061,2883,23488,4278,23770v1396,287,2754,430,4075,430c11925,24200,14592,23275,16354,21424v1762,-1846,2643,-4649,2643,-8407xe" fillcolor="black" stroked="f" strokeweight="19e-5mm">
                          <v:path arrowok="t" o:connecttype="custom" o:connectlocs="10912,11340;4102,10220;2206,6387;3630,2962;7493,1701;12907,4090;14944,10438;14944,11340;10912,11340;18997,13017;18997,-1054;14944,-1054;14944,2687;11483,-624;6414,-1695;387,433;-1847,6126;937,12397;9255,14511;14944,14511;14944,14913;13104,19239;7937,20768;3813,20261;-36,18739;-36,22488;4278,23770;8353,24200;16354,21424;18997,13017" o:connectangles="0,0,0,0,0,0,0,0,0,0,0,0,0,0,0,0,0,0,0,0,0,0,0,0,0,0,0,0,0,0"/>
                        </v:shape>
                        <v:shape id="Freeform: Shape 3250" o:spid="_x0000_s1151" style="position:absolute;left:9573;top:62046;width:196;height:259;rotation:90;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" path="m17797,22658r,-3791c16650,19501,15501,19976,14350,20290v-1151,315,-2314,472,-3489,472c8229,20762,6185,19929,4728,18261,3276,16598,2549,14261,2549,11250v,-3011,727,-5351,2179,-7018c6185,2569,8229,1737,10861,1737v1175,,2338,158,3489,472c15501,2524,16650,2999,17797,3633r,-3749c16665,-642,15492,-1037,14280,-1300v-1208,-267,-2496,-401,-3863,-401c6699,-1701,3745,-534,1555,1801,-630,4135,-1722,7285,-1722,11250v,4021,1104,7182,3313,9484c3804,23041,6835,24194,10684,24194v1246,,2463,-129,3652,-387c15525,23553,16679,23170,17797,22658xe" fillcolor="black" stroked="f" strokeweight="19e-5mm">
                          <v:path arrowok="t" o:connecttype="custom" o:connectlocs="17797,22658;17797,18867;14350,20290;10861,20762;4728,18261;2549,11250;4728,4232;10861,1737;14350,2209;17797,3633;17797,-116;14280,-1300;10417,-1701;1555,1801;-1722,11250;1591,20734;10684,24194;14336,23807;17797,22658" o:connectangles="0,0,0,0,0,0,0,0,0,0,0,0,0,0,0,0,0,0,0"/>
                        </v:shape>
                        <v:shape id="Freeform: Shape 3251" o:spid="_x0000_s1152" style="position:absolute;left:9598;top:61746;width:240;height:341;rotation:90;flip:y;visibility:visible;mso-wrap-style:square;v-text-anchor:middle" coordsize="24010,34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" path="m11290,6044c10148,3108,9032,1193,7942,301,6856,-596,5404,-1045,3585,-1045r-3242,l343,2344r2382,c3839,2344,4704,2610,5319,3140v621,527,1305,1774,2052,3742l8097,8728,-1878,32996r4293,l10127,13710r7712,19286l22132,32996,11290,6044xe" fillcolor="black" stroked="f" strokeweight="19e-5mm">
                          <v:path arrowok="t" o:connecttype="custom" o:connectlocs="11290,6044;7942,301;3585,-1045;343,-1045;343,2344;2725,2344;5319,3140;7371,6882;8097,8728;-1878,32996;2415,32996;10127,13710;17839,32996;22132,32996;11290,6044" o:connectangles="0,0,0,0,0,0,0,0,0,0,0,0,0,0,0"/>
                        </v:shape>
                      </v:group>
                    </v:group>
                    <v:shape id="Freeform: Shape 3252" o:spid="_x0000_s1153" style="position:absolute;left:11747;top:60967;width:12665;height:6721;visibility:visible;mso-wrap-style:square;v-text-anchor:middle" coordsize="1266505,6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" path="m,672047l12793,249080,25586,170753r12793,-7832l51172,191118r12793,l76758,191118,89551,177019r12793,-29764l115137,125323r12793,-15665l140723,78327r12793,14099l166309,67361r12793,17232l191895,46996r12793,-3133l217481,50129,230274,37597r12793,9399l255860,45430,268653,32897r12793,-1566l294239,40730r12793,-7833l319825,36031r12793,-3134l345410,25065r12793,15665l370996,29764r12793,-4699l396582,21932r12793,4699l422168,21932r12793,15665l447754,25065r12793,-6266l473340,25065r12793,-6266l498926,21932r12793,-3133l524512,28198r12793,-6266l550098,17232r12793,l575684,28198r12793,-7833l601270,12532r12793,l626856,14099r12793,-1567l652442,7833r12793,12532l678028,6266r12793,l703614,17232,716407,7833r12793,4699l741993,4700r12793,7832l767579,6266r12793,1567l793165,12532r12793,-1566l818751,3133r12793,3133l844337,10966,857130,3133r12793,6266l882716,10966,895509,6266r12793,1567l921095,6266r12793,9399l946681,3133r12793,3133l972267,1567r12793,4699l997852,3133r12794,l1023438,4700r12793,4699l1049024,4700r12793,-1567l1074610,r12793,l1100196,4700r12793,1566l1125782,4700r12793,-1567l1151368,7833r12793,-4700l1176954,3133,1189747,r12793,4700l1215333,6266r12793,l1240919,6266r12793,-3133l1266505,6266e" filled="f" strokecolor="#1f77b4" strokeweight=".18933mm">
                      <v:stroke endcap="square"/>
                      <v:path arrowok="t" o:connecttype="custom" o:connectlocs="0,672047;12793,249080;25586,170753;38379,162921;51172,191118;63965,191118;76758,191118;89551,177019;102344,147255;115137,125323;127930,109658;140723,78327;153516,92426;166309,67361;179102,84593;191895,46996;204688,43863;217481,50129;230274,37597;243067,46996;255860,45430;268653,32897;281446,31331;294239,40730;307032,32897;319825,36031;332618,32897;345410,25065;358203,40730;370996,29764;383789,25065;396582,21932;409375,26631;422168,21932;434961,37597;447754,25065;460547,18799;473340,25065;486133,18799;498926,21932;511719,18799;524512,28198;537305,21932;550098,17232;562891,17232;575684,28198;588477,20365;601270,12532;614063,12532;626856,14099;639649,12532;652442,7833;665235,20365;678028,6266;690821,6266;703614,17232;716407,7833;729200,12532;741993,4700;754786,12532;767579,6266;780372,7833;793165,12532;805958,10966;818751,3133;831544,6266;844337,10966;857130,3133;869923,9399;882716,10966;895509,6266;908302,7833;921095,6266;933888,15665;946681,3133;959474,6266;972267,1567;985060,6266;997852,3133;1010646,3133;1023438,4700;1036231,9399;1049024,4700;1061817,3133;1074610,0;1087403,0;1100196,4700;1112989,6266;1125782,4700;1138575,3133;1151368,7833;1164161,3133;1176954,3133;1189747,0;1202540,4700;1215333,6266;1228126,6266;1240919,6266;1253712,3133;1266505,6266" o:connectangles="0,0,0,0,0,0,0,0,0,0,0,0,0,0,0,0,0,0,0,0,0,0,0,0,0,0,0,0,0,0,0,0,0,0,0,0,0,0,0,0,0,0,0,0,0,0,0,0,0,0,0,0,0,0,0,0,0,0,0,0,0,0,0,0,0,0,0,0,0,0,0,0,0,0,0,0,0,0,0,0,0,0,0,0,0,0,0,0,0,0,0,0,0,0,0,0,0,0,0,0"/>
                    </v:shape>
                    <v:shape id="Freeform: Shape 3253" o:spid="_x0000_s1154" style="position:absolute;left:11747;top:61139;width:12665;height:6032;visibility:visible;mso-wrap-style:square;v-text-anchor:middle" coordsize="1266505,60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" path="m,603119l12793,140989,25586,100259r12793,7833l51172,119057,63965,106525r12793,l89551,109658,102344,90860r12793,4699l127930,112791,140723,87726r12793,6267l166309,84593r12793,1567l191895,70494,204688,51696r12793,45430l230274,73628r12793,-7833l255860,62662,268653,40730r12793,10966l294239,57962r12793,1567l319825,67361,332618,53262r12792,-3133l358203,45430r12793,-4700l383789,32897r12793,10966l409375,48563,422168,26631r12793,10966l447754,43863,460547,12532r12793,28198l486133,39164r12793,-6267l511719,34464r12793,10966l537305,39164,550098,25065r12793,17232l575684,39164,588477,26631r12793,1567l614063,12532r12793,10966l639649,20365r12793,17232l665235,36031r12793,-6267l690821,45430r12793,6266l716407,31331,729200,9399r12793,31331l754786,18799r12793,4699l780372,29764,793165,18799,805958,9399r12793,l831544,20365r12793,4700l857130,23498,869923,10966r12793,1566l895509,39164,908302,3133r12793,9399l933888,9399r12793,23498l959474,9399r12793,15666l985060,18799r12792,-7833l1010646,42297,1023438,4700r12793,3133l1049024,18799r12793,-7833l1074610,20365r12793,-7833l1100196,10966r12793,21931l1125782,15665,1138575,1567r12793,21931l1164161,12532,1176954,r12793,6266l1202540,14099r12793,9399l1228126,15665r12793,3134l1253712,7833r12793,9399e" filled="f" strokecolor="#ff7f0e" strokeweight=".18933mm">
                      <v:stroke endcap="square"/>
                      <v:path arrowok="t" o:connecttype="custom" o:connectlocs="0,603119;12793,140989;25586,100259;38379,108092;51172,119057;63965,106525;76758,106525;89551,109658;102344,90860;115137,95559;127930,112791;140723,87726;153516,93993;166309,84593;179102,86160;191895,70494;204688,51696;217481,97126;230274,73628;243067,65795;255860,62662;268653,40730;281446,51696;294239,57962;307032,59529;319825,67361;332618,53262;345410,50129;358203,45430;370996,40730;383789,32897;396582,43863;409375,48563;422168,26631;434961,37597;447754,43863;460547,12532;473340,40730;486133,39164;498926,32897;511719,34464;524512,45430;537305,39164;550098,25065;562891,42297;575684,39164;588477,26631;601270,28198;614063,12532;626856,23498;639649,20365;652442,37597;665235,36031;678028,29764;690821,45430;703614,51696;716407,31331;729200,9399;741993,40730;754786,18799;767579,23498;780372,29764;793165,18799;805958,9399;818751,9399;831544,20365;844337,25065;857130,23498;869923,10966;882716,12532;895509,39164;908302,3133;921095,12532;933888,9399;946681,32897;959474,9399;972267,25065;985060,18799;997852,10966;1010646,42297;1023438,4700;1036231,7833;1049024,18799;1061817,10966;1074610,20365;1087403,12532;1100196,10966;1112989,32897;1125782,15665;1138575,1567;1151368,23498;1164161,12532;1176954,0;1189747,6266;1202540,14099;1215333,23498;1228126,15665;1240919,18799;1253712,7833;1266505,17232" o:connectangles="0,0,0,0,0,0,0,0,0,0,0,0,0,0,0,0,0,0,0,0,0,0,0,0,0,0,0,0,0,0,0,0,0,0,0,0,0,0,0,0,0,0,0,0,0,0,0,0,0,0,0,0,0,0,0,0,0,0,0,0,0,0,0,0,0,0,0,0,0,0,0,0,0,0,0,0,0,0,0,0,0,0,0,0,0,0,0,0,0,0,0,0,0,0,0,0,0,0,0,0"/>
                    </v:shape>
                    <v:shape id="Freeform: Shape 3254" o:spid="_x0000_s1155" style="position:absolute;left:11747;top:61124;width:12665;height:2600;visibility:visible;mso-wrap-style:square;v-text-anchor:middle" coordsize="1266505,2600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" path="m,260046l12793,111225,25586,97126r12793,3133l51172,89293r12793,14099l76758,112791,89551,101825r12793,43864l115137,128457r12793,-7833l140723,100259r12793,6266l166309,72061r12793,10966l191895,95559,204688,73628r12793,-3134l230274,81460r12793,-1566l255860,86160r12793,-1567l281446,57962r12793,15666l307032,65795,319825,48563r12793,-1567l345410,40730r12793,21932l370996,79894,383789,53262,396582,36030r12793,18799l422168,42297,434961,26631r12793,18799l460547,42297r12793,18798l486133,53262,498926,37597r12793,-9399l524512,48563r12793,6266l550098,18799r12793,4699l575684,21932r12793,21931l601270,26631r12793,-9399l626856,32897r12793,7833l652442,14099r12793,12532l678028,28198r12793,-3133l703614,36030r12793,7833l729200,12532r12793,17232l754786,12532r12793,12533l780372,15665r12793,6267l805958,23498r12793,l831544,28198r12793,12532l857130,26631r12793,-4699l882716,23498,895509,10966r12793,10966l921095,12532r12793,14099l946681,23498r12793,7833l972267,36030r12793,-6266l997852,18799r12794,-7833l1023438,17232r12793,-1567l1049024,12532r12793,-4699l1074610,18799r12793,-6267l1100196,21932r12793,l1125782,3133r12793,9399l1151368,21932,1164161,7833r12793,6266l1189747,25065r12793,-1567l1215333,4700,1228126,r12793,15665l1253712,15665r12793,-7832e" filled="f" strokecolor="#2ca02c" strokeweight=".18933mm">
                      <v:stroke endcap="square"/>
                      <v:path arrowok="t" o:connecttype="custom" o:connectlocs="0,260046;12793,111225;25586,97126;38379,100259;51172,89293;63965,103392;76758,112791;89551,101825;102344,145689;115137,128457;127930,120624;140723,100259;153516,106525;166309,72061;179102,83027;191895,95559;204688,73628;217481,70494;230274,81460;243067,79894;255860,86160;268653,84593;281446,57962;294239,73628;307032,65795;319825,48563;332618,46996;345410,40730;358203,62662;370996,79894;383789,53262;396582,36030;409375,54829;422168,42297;434961,26631;447754,45430;460547,42297;473340,61095;486133,53262;498926,37597;511719,28198;524512,48563;537305,54829;550098,18799;562891,23498;575684,21932;588477,43863;601270,26631;614063,17232;626856,32897;639649,40730;652442,14099;665235,26631;678028,28198;690821,25065;703614,36030;716407,43863;729200,12532;741993,29764;754786,12532;767579,25065;780372,15665;793165,21932;805958,23498;818751,23498;831544,28198;844337,40730;857130,26631;869923,21932;882716,23498;895509,10966;908302,21932;921095,12532;933888,26631;946681,23498;959474,31331;972267,36030;985060,29764;997852,18799;1010646,10966;1023438,17232;1036231,15665;1049024,12532;1061817,7833;1074610,18799;1087403,12532;1100196,21932;1112989,21932;1125782,3133;1138575,12532;1151368,21932;1164161,7833;1176954,14099;1189747,25065;1202540,23498;1215333,4700;1228126,0;1240919,15665;1253712,15665;1266505,7833" o:connectangles="0,0,0,0,0,0,0,0,0,0,0,0,0,0,0,0,0,0,0,0,0,0,0,0,0,0,0,0,0,0,0,0,0,0,0,0,0,0,0,0,0,0,0,0,0,0,0,0,0,0,0,0,0,0,0,0,0,0,0,0,0,0,0,0,0,0,0,0,0,0,0,0,0,0,0,0,0,0,0,0,0,0,0,0,0,0,0,0,0,0,0,0,0,0,0,0,0,0,0,0"/>
                    </v:shape>
                    <v:shape id="Freeform: Shape 3255" o:spid="_x0000_s1156" style="position:absolute;left:11747;top:61202;width:12665;height:4982;visibility:visible;mso-wrap-style:square;v-text-anchor:middle" coordsize="1266505,498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" path="m,498161l12793,95559,25586,76761r12793,9399l51172,101825,63965,92426r12793,6266l89551,119057r12793,-4699l115137,111225,127930,84593r12793,14099l153516,103392,166309,92426r12793,-7833l191895,87726,204688,61095r12793,32898l230274,70494r12793,6267l255860,78327r12793,1567l281446,51696r12793,34464l307032,67361,319825,37597r12793,21932l345410,57962r12793,10966l370996,57962,383789,36031r12793,15665l409375,73628,422168,40730r12793,3133l447754,48563r12793,-6266l473340,40730,486133,23498r12793,-6266l511719,32897r12793,-3133l537305,31331r12793,l562891,29764,575684,12532r12793,4700l601270,45430,614063,34464r12793,-7833l639649,29764,652442,17232,665235,r12793,34464l690821,20365r12793,6266l716407,15665r12793,4700l741993,26631r12793,9400l767579,28198,780372,14099r12793,3133l805958,15665r12793,-4699l831544,28198,844337,14099r12793,1566l869923,12532r12793,4700l895509,10966r12793,7833l921095,17232,933888,1567r12793,14098l959474,18799r12793,23498l985060,18799r12792,-1567l1010646,7833r12792,1566l1036231,21932r12793,-7833l1061817,23498,1074610,7833r12793,17232l1100196,9399r12793,9400l1125782,9399r12793,18799l1151368,15665r12793,6267l1176954,10966r12793,-6266l1202540,17232r12793,-3133l1228126,29764r12793,-18798l1253712,10966r12793,28198e" filled="f" strokecolor="#d62728" strokeweight=".18933mm">
                      <v:stroke endcap="square"/>
                      <v:path arrowok="t" o:connecttype="custom" o:connectlocs="0,498161;12793,95559;25586,76761;38379,86160;51172,101825;63965,92426;76758,98692;89551,119057;102344,114358;115137,111225;127930,84593;140723,98692;153516,103392;166309,92426;179102,84593;191895,87726;204688,61095;217481,93993;230274,70494;243067,76761;255860,78327;268653,79894;281446,51696;294239,86160;307032,67361;319825,37597;332618,59529;345410,57962;358203,68928;370996,57962;383789,36031;396582,51696;409375,73628;422168,40730;434961,43863;447754,48563;460547,42297;473340,40730;486133,23498;498926,17232;511719,32897;524512,29764;537305,31331;550098,31331;562891,29764;575684,12532;588477,17232;601270,45430;614063,34464;626856,26631;639649,29764;652442,17232;665235,0;678028,34464;690821,20365;703614,26631;716407,15665;729200,20365;741993,26631;754786,36031;767579,28198;780372,14099;793165,17232;805958,15665;818751,10966;831544,28198;844337,14099;857130,15665;869923,12532;882716,17232;895509,10966;908302,18799;921095,17232;933888,1567;946681,15665;959474,18799;972267,42297;985060,18799;997852,17232;1010646,7833;1023438,9399;1036231,21932;1049024,14099;1061817,23498;1074610,7833;1087403,25065;1100196,9399;1112989,18799;1125782,9399;1138575,28198;1151368,15665;1164161,21932;1176954,10966;1189747,4700;1202540,17232;1215333,14099;1228126,29764;1240919,10966;1253712,10966;1266505,39164" o:connectangles="0,0,0,0,0,0,0,0,0,0,0,0,0,0,0,0,0,0,0,0,0,0,0,0,0,0,0,0,0,0,0,0,0,0,0,0,0,0,0,0,0,0,0,0,0,0,0,0,0,0,0,0,0,0,0,0,0,0,0,0,0,0,0,0,0,0,0,0,0,0,0,0,0,0,0,0,0,0,0,0,0,0,0,0,0,0,0,0,0,0,0,0,0,0,0,0,0,0,0,0"/>
                    </v:shape>
                    <v:shape id="Freeform: Shape 3256" o:spid="_x0000_s1157" style="position:absolute;left:11114;top:60631;width:45;height:7393;visibility:visible;mso-wrap-style:square;v-text-anchor:middle" coordsize="4511,739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" path="m,739252l,e" filled="f" strokeweight=".101mm">
                      <v:stroke joinstyle="miter" endcap="square"/>
                      <v:path arrowok="t" o:connecttype="custom" o:connectlocs="0,739252;0,0" o:connectangles="0,0"/>
                    </v:shape>
                    <v:shape id="Freeform: Shape 3257" o:spid="_x0000_s1158" style="position:absolute;left:25046;top:60631;width:45;height:7393;visibility:visible;mso-wrap-style:square;v-text-anchor:middle" coordsize="4511,739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" path="m,739252l,e" filled="f" strokeweight=".101mm">
                      <v:stroke joinstyle="miter" endcap="square"/>
                      <v:path arrowok="t" o:connecttype="custom" o:connectlocs="0,739252;0,0" o:connectangles="0,0"/>
                    </v:shape>
                    <v:shape id="Freeform: Shape 3258" o:spid="_x0000_s1159" style="position:absolute;left:11114;top:68024;width:13932;height:45;visibility:visible;mso-wrap-style:square;v-text-anchor:middle" coordsize="1393155,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" path="m,l1393156,e" filled="f" strokeweight=".101mm">
                      <v:stroke joinstyle="miter" endcap="square"/>
                      <v:path arrowok="t" o:connecttype="custom" o:connectlocs="0,0;1393156,0" o:connectangles="0,0"/>
                    </v:shape>
                    <v:shape id="Freeform: Shape 3259" o:spid="_x0000_s1160" style="position:absolute;left:11114;top:60631;width:13932;height:45;visibility:visible;mso-wrap-style:square;v-text-anchor:middle" coordsize="1393155,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" path="m,l1393156,e" filled="f" strokeweight=".101mm">
                      <v:stroke joinstyle="miter" endcap="square"/>
                      <v:path arrowok="t" o:connecttype="custom" o:connectlocs="0,0;1393156,0" o:connectangles="0,0"/>
                    </v:shape>
                    <v:group id="_x0000_s1161" style="position:absolute;left:16202;top:65015;width:8618;height:2783" coordorigin="16202,65015" coordsize="8618,2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">
                      <v:shape id="Freeform: Shape 3261" o:spid="_x0000_s1162" style="position:absolute;left:16202;top:65015;width:8618;height:2783;visibility:visible;mso-wrap-style:square;v-text-anchor:middle" coordsize="861847,278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" path="m9023,278303r843801,c858839,278303,861847,275297,861847,269284r,-260265c861847,3006,858839,,852824,l9023,c3008,,,3006,,9019l,269284v,6013,3008,9019,9023,9019xe" strokecolor="#ccc" strokeweight=".1262mm">
                        <v:fill opacity="52428f"/>
                        <v:stroke opacity="52428f" joinstyle="miter"/>
                        <v:path arrowok="t" o:connecttype="custom" o:connectlocs="9023,278303;852824,278303;861847,269284;861847,9019;852824,0;9023,0;0,9019;0,269284;9023,278303" o:connectangles="0,0,0,0,0,0,0,0,0"/>
                      </v:shape>
                      <v:shape id="Freeform: Shape 3262" o:spid="_x0000_s1163" style="position:absolute;left:16382;top:65380;width:902;height:45;visibility:visible;mso-wrap-style:square;v-text-anchor:middle" coordsize="9023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" path="m,l90232,e" filled="f" strokecolor="#1f77b4" strokeweight=".18933mm">
                        <v:stroke endcap="square"/>
                        <v:path arrowok="t" o:connecttype="custom" o:connectlocs="0,0;90232,0" o:connectangles="0,0"/>
                      </v:shape>
                      <v:group id="_x0000_s1164" style="position:absolute;left:17658;top:65195;width:3523;height:437" coordorigin="17658,65195" coordsize="3523,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">
                        <v:shape id="Freeform: Shape 3264" o:spid="_x0000_s1165" style="position:absolute;left:17658;top:65221;width:153;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" path="m5979,29536r,-7004l14326,22532r,-3150l5979,19382r,-13388c5979,3983,6254,2691,6804,2118v550,-573,1671,-859,3362,-859l14326,1259r,-3390l10166,-2131v-3129,,-5289,583,-6478,1748c2499,786,1905,2912,1905,5994r,13388l-1070,19382r,3150l1905,22532r,7004l5979,29536xe" fillcolor="black" stroked="f" strokeweight="19e-5mm">
                          <v:path arrowok="t" o:connecttype="custom" o:connectlocs="5979,29536;5979,22532;14326,22532;14326,19382;5979,19382;5979,5994;6804,2118;10166,1259;14326,1259;14326,-2131;10166,-2131;3688,-383;1905,5994;1905,19382;-1070,19382;-1070,22532;1905,22532;1905,29536;5979,29536" o:connectangles="0,0,0,0,0,0,0,0,0,0,0,0,0,0,0,0,0,0,0"/>
                        </v:shape>
                        <v:shape id="Freeform: Shape 3265" o:spid="_x0000_s1166" style="position:absolute;left:17863;top:65286;width:145;height:252;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" path="m13043,19203v-455,263,-951,456,-1487,578c11020,19908,10430,19971,9787,19971v-2294,,-4054,-744,-5280,-2233c3280,16249,2667,14109,2667,11318r,-12993l-1408,-1675r,24662l2667,22987r,-3833c3522,20653,4631,21763,5994,22487v1368,728,3029,1092,4984,1092c11255,23579,11563,23560,11901,23523v339,-33,712,-87,1121,-162l13043,19203xe" fillcolor="black" stroked="f" strokeweight="19e-5mm">
                          <v:path arrowok="t" o:connecttype="custom" o:connectlocs="13043,19203;11556,19781;9787,19971;4507,17738;2667,11318;2667,-1675;-1408,-1675;-1408,22987;2667,22987;2667,19154;5994,22487;10978,23579;11901,23523;13022,23361;13043,19203" o:connectangles="0,0,0,0,0,0,0,0,0,0,0,0,0,0,0"/>
                        </v:shape>
                        <v:shape id="Freeform: Shape 3266" o:spid="_x0000_s1167" style="position:absolute;left:18035;top:65286;width:208;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" path="m11100,11406v-3276,,-5546,-373,-6810,-1120c3026,9539,2394,8261,2394,6453v,-1438,474,-2579,1424,-3425c4767,2187,6055,1767,7681,1767v2251,,4055,796,5414,2389c14453,5748,15132,7864,15132,10504r,902l11100,11406xm19185,13083r,-14071l15132,-988r,3741c14206,1260,13052,156,11671,-558,10289,-1272,8599,-1630,6602,-1630v-2524,,-4533,710,-6027,2129c-915,1917,-1660,3815,-1660,6192v,2772,928,4862,2785,6271c2986,13873,5759,14577,9443,14577r5689,l15132,14979v,1865,-614,3307,-1840,4326c12065,20325,10343,20834,8125,20834v-1410,,-2785,-169,-4124,-507c2666,19989,1383,19481,152,18805r,3749c1632,23127,3070,23554,4466,23836v1396,287,2754,430,4075,430c12112,24266,14779,23340,16542,21490v1762,-1847,2643,-4649,2643,-8407xe" fillcolor="black" stroked="f" strokeweight="19e-5mm">
                          <v:path arrowok="t" o:connecttype="custom" o:connectlocs="11100,11406;4290,10286;2394,6453;3818,3028;7681,1767;13095,4156;15132,10504;15132,11406;11100,11406;19185,13083;19185,-988;15132,-988;15132,2753;11671,-558;6602,-1630;575,499;-1660,6192;1125,12463;9443,14577;15132,14577;15132,14979;13292,19305;8125,20834;4001,20327;152,18805;152,22554;4466,23836;8541,24266;16542,21490;19185,13083" o:connectangles="0,0,0,0,0,0,0,0,0,0,0,0,0,0,0,0,0,0,0,0,0,0,0,0,0,0,0,0,0,0"/>
                        </v:shape>
                        <v:shape id="Freeform: Shape 3267" o:spid="_x0000_s1168" style="position:absolute;left:18327;top:65195;width:40;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" path="m-683,22347r4053,l3370,-2316r-4053,l-683,22347xm-683,31951r4053,l3370,26814r-4053,l-683,31951xe" fillcolor="black" stroked="f" strokeweight="19e-5mm">
                          <v:path arrowok="t" o:connecttype="custom" o:connectlocs="-683,22347;3370,22347;3370,-2316;-683,-2316;-683,22347;-683,31951;3370,31951;3370,26814;-683,26814;-683,31951" o:connectangles="0,0,0,0,0,0,0,0,0,0"/>
                        </v:shape>
                        <v:shape id="Freeform: Shape 3268" o:spid="_x0000_s1169" style="position:absolute;left:18451;top:65286;width:206;height:252;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" path="m18834,13214r,-14889l14780,-1675r,14755c14780,15415,14324,17160,13413,18315v-912,1161,-2277,1741,-4096,1741c7127,20056,5400,19358,4136,17963,2872,16573,2239,14673,2239,12263r,-13938l-1835,-1675r,24662l2239,22987r,-3833c3212,20638,4354,21747,5665,22480v1316,733,2834,1099,4554,1099c13053,23579,15196,22703,16648,20951v1457,-1752,2186,-4331,2186,-7737xe" fillcolor="black" stroked="f" strokeweight="19e-5mm">
                          <v:path arrowok="t" o:connecttype="custom" o:connectlocs="18834,13214;18834,-1675;14780,-1675;14780,13080;13413,18315;9317,20056;4136,17963;2239,12263;2239,-1675;-1835,-1675;-1835,22987;2239,22987;2239,19154;5665,22480;10219,23579;16648,20951;18834,13214" o:connectangles="0,0,0,0,0,0,0,0,0,0,0,0,0,0,0,0,0"/>
                        </v:shape>
                        <v:shape id="Freeform: Shape 3269" o:spid="_x0000_s1170" style="position:absolute;left:18738;top:65195;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" path="m-674,22347r4053,l3379,-2316r-4053,l-674,22347xm-674,31951r4053,l3379,26814r-4053,l-674,31951xe" fillcolor="black" stroked="f" strokeweight="19e-5mm">
                          <v:path arrowok="t" o:connecttype="custom" o:connectlocs="-674,22347;3379,22347;3379,-2316;-674,-2316;-674,22347;-674,31951;3379,31951;3379,26814;-674,26814;-674,31951" o:connectangles="0,0,0,0,0,0,0,0,0,0"/>
                        </v:shape>
                        <v:shape id="Freeform: Shape 3270" o:spid="_x0000_s1171" style="position:absolute;left:18862;top:65286;width:207;height:252;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" path="m18843,13214r,-14889l14789,-1675r,14755c14789,15415,14334,17160,13422,18315v-912,1161,-2277,1741,-4096,1741c7136,20056,5409,19358,4145,17963,2881,16573,2249,14673,2249,12263r,-13938l-1826,-1675r,24662l2249,22987r,-3833c3221,20638,4363,21747,5675,22480v1315,733,2833,1099,4553,1099c13062,23579,15205,22703,16657,20951v1457,-1752,2186,-4331,2186,-7737xe" fillcolor="black" stroked="f" strokeweight="19e-5mm">
                          <v:path arrowok="t" o:connecttype="custom" o:connectlocs="18843,13214;18843,-1675;14789,-1675;14789,13080;13422,18315;9326,20056;4145,17963;2249,12263;2249,-1675;-1826,-1675;-1826,22987;2249,22987;2249,19154;5675,22480;10228,23579;16657,20951;18843,13214" o:connectangles="0,0,0,0,0,0,0,0,0,0,0,0,0,0,0,0,0"/>
                        </v:shape>
                        <v:shape id="Freeform: Shape 3271" o:spid="_x0000_s1172" style="position:absolute;left:19132;top:65286;width:220;height:346;flip:y;visibility:visible;mso-wrap-style:square;v-text-anchor:middle" coordsize="22050,34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" path="m16307,20990v,2936,-606,5210,-1819,6821c13281,29427,11582,30235,9392,30235v-2171,,-3863,-808,-5076,-2424c3104,26200,2497,23926,2497,20990v,-2922,607,-5191,1819,-6807c5529,12567,7221,11759,9392,11759v2190,,3889,808,5096,2424c15701,15799,16307,18068,16307,20990xm20361,11428v,-4195,-933,-7316,-2799,-9364c15701,16,12846,-1009,8997,-1009v-1424,,-2768,106,-4032,318c3701,-480,2474,-154,1285,288r,3939c2474,3583,3649,3109,4810,2804,5970,2494,7152,2338,8356,2338v2659,,4650,693,5970,2079c15647,5803,16307,7898,16307,10703r,2008c15471,11254,14399,10167,13093,9448,11786,8730,10221,8370,8398,8370v-3022,,-5459,1151,-7310,3453c-764,14129,-1690,17185,-1690,20990v,3815,926,6873,2778,9175c2939,32471,5376,33624,8398,33624v1823,,3388,-359,4695,-1078c14399,31828,15471,30742,16307,29291r,3741l20361,33032r,-21604xe" fillcolor="black" stroked="f" strokeweight="19e-5mm">
                          <v:path arrowok="t" o:connecttype="custom" o:connectlocs="16307,20990;14488,27811;9392,30235;4316,27811;2497,20990;4316,14183;9392,11759;14488,14183;16307,20990;20361,11428;17562,2064;8997,-1009;4965,-691;1285,288;1285,4227;4810,2804;8356,2338;14326,4417;16307,10703;16307,12711;13093,9448;8398,8370;1088,11823;-1690,20990;1088,30165;8398,33624;13093,32546;16307,29291;16307,33032;20361,33032;20361,11428" o:connectangles="0,0,0,0,0,0,0,0,0,0,0,0,0,0,0,0,0,0,0,0,0,0,0,0,0,0,0,0,0,0,0"/>
                        </v:shape>
                        <v:shape id="Freeform: Shape 3272" o:spid="_x0000_s1173" style="position:absolute;left:19393;top:65538;width:45;height:45;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" path="" fillcolor="black" stroked="f" strokeweight="19e-5mm">
                          <v:path arrowok="t"/>
                        </v:shape>
                        <v:shape id="Freeform: Shape 3273" o:spid="_x0000_s1174" style="position:absolute;left:19561;top:65286;width:227;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" path="m9599,20834v-2172,,-3889,-848,-5154,-2543c3181,16595,2549,14272,2549,11322v,-2950,628,-5273,1882,-6969c5691,2657,7413,1809,9599,1809v2161,,3872,850,5131,2551c15995,6065,16627,8386,16627,11322v,2922,-632,5238,-1897,6947c13471,19979,11760,20834,9599,20834xm9599,24266v3524,,6292,-1146,8304,-3439c19919,18540,20927,15371,20927,11322v,-4035,-1008,-7204,-3024,-9506c15891,-481,13123,-1630,9599,-1630v-3539,,-6312,1149,-8319,3446c-722,4118,-1723,7287,-1723,11322v,4049,1001,7218,3003,9505c3287,23120,6060,24266,9599,24266xe" fillcolor="black" stroked="f" strokeweight="19e-5mm">
                          <v:path arrowok="t" o:connecttype="custom" o:connectlocs="9599,20834;4445,18291;2549,11322;4431,4353;9599,1809;14730,4360;16627,11322;14730,18269;9599,20834;9599,24266;17903,20827;20927,11322;17903,1816;9599,-1630;1280,1816;-1723,11322;1280,20827;9599,24266" o:connectangles="0,0,0,0,0,0,0,0,0,0,0,0,0,0,0,0,0,0"/>
                        </v:shape>
                        <v:shape id="Freeform: Shape 3274" o:spid="_x0000_s1175" style="position:absolute;left:19854;top:65286;width:144;height:252;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" path="m13088,19203v-456,263,-952,456,-1488,578c11064,19908,10475,19971,9831,19971v-2294,,-4054,-744,-5280,-2233c3324,16249,2711,14109,2711,11318r,-12993l-1364,-1675r,24662l2711,22987r,-3833c3566,20653,4675,21763,6038,22487v1368,728,3029,1092,4984,1092c11299,23579,11607,23560,11946,23523v338,-33,711,-87,1120,-162l13088,19203xe" fillcolor="black" stroked="f" strokeweight="19e-5mm">
                          <v:path arrowok="t" o:connecttype="custom" o:connectlocs="13088,19203;11600,19781;9831,19971;4551,17738;2711,11318;2711,-1675;-1364,-1675;-1364,22987;2711,22987;2711,19154;6038,22487;11022,23579;11946,23523;13066,23361;13088,19203" o:connectangles="0,0,0,0,0,0,0,0,0,0,0,0,0,0,0"/>
                        </v:shape>
                        <v:shape id="Freeform: Shape 3275" o:spid="_x0000_s1176" style="position:absolute;left:20041;top:65195;width:40;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" path="m-645,22347r4053,l3408,-2316r-4053,l-645,22347xm-645,31951r4053,l3408,26814r-4053,l-645,31951xe" fillcolor="black" stroked="f" strokeweight="19e-5mm">
                          <v:path arrowok="t" o:connecttype="custom" o:connectlocs="-645,22347;3408,22347;3408,-2316;-645,-2316;-645,22347;-645,31951;3408,31951;3408,26814;-645,26814;-645,31951" o:connectangles="0,0,0,0,0,0,0,0,0,0"/>
                        </v:shape>
                        <v:shape id="Freeform: Shape 3276" o:spid="_x0000_s1177" style="position:absolute;left:20148;top:65286;width:221;height:346;flip:y;visibility:visible;mso-wrap-style:square;v-text-anchor:middle" coordsize="22050,34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" path="m16330,20990v,2936,-607,5210,-1819,6821c13303,29427,11604,30235,9414,30235v-2171,,-3863,-808,-5075,-2424c3126,26200,2520,23926,2520,20990v,-2922,606,-5191,1819,-6807c5551,12567,7243,11759,9414,11759v2190,,3889,808,5097,2424c15723,15799,16330,18068,16330,20990xm20383,11428v,-4195,-933,-7316,-2799,-9364c15723,16,12868,-1009,9020,-1009v-1424,,-2769,106,-4033,318c3723,-480,2497,-154,1308,288r,3939c2497,3583,3671,3109,4832,2804,5993,2494,7175,2338,8378,2338v2660,,4650,693,5971,2079c15669,5803,16330,7898,16330,10703r,2008c15493,11254,14422,10167,13115,9448,11809,8730,10244,8370,8420,8370v-3021,,-5458,1151,-7310,3453c-741,14129,-1667,17185,-1667,20990v,3815,926,6873,2777,9175c2962,32471,5399,33624,8420,33624v1824,,3389,-359,4695,-1078c14422,31828,15493,30742,16330,29291r,3741l20383,33032r,-21604xe" fillcolor="black" stroked="f" strokeweight="19e-5mm">
                          <v:path arrowok="t" o:connecttype="custom" o:connectlocs="16330,20990;14511,27811;9414,30235;4339,27811;2520,20990;4339,14183;9414,11759;14511,14183;16330,20990;20383,11428;17584,2064;9020,-1009;4987,-691;1308,288;1308,4227;4832,2804;8378,2338;14349,4417;16330,10703;16330,12711;13115,9448;8420,8370;1110,11823;-1667,20990;1110,30165;8420,33624;13115,32546;16330,29291;16330,33032;20383,33032;20383,11428" o:connectangles="0,0,0,0,0,0,0,0,0,0,0,0,0,0,0,0,0,0,0,0,0,0,0,0,0,0,0,0,0,0,0"/>
                        </v:shape>
                        <v:shape id="Freeform: Shape 3277" o:spid="_x0000_s1178" style="position:absolute;left:20452;top:65195;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" path="m-636,22347r4053,l3417,-2316r-4053,l-636,22347xm-636,31951r4053,l3417,26814r-4053,l-636,31951xe" fillcolor="black" stroked="f" strokeweight="19e-5mm">
                          <v:path arrowok="t" o:connecttype="custom" o:connectlocs="-636,22347;3417,22347;3417,-2316;-636,-2316;-636,22347;-636,31951;3417,31951;3417,26814;-636,26814;-636,31951" o:connectangles="0,0,0,0,0,0,0,0,0,0"/>
                        </v:shape>
                        <v:shape id="Freeform: Shape 3278" o:spid="_x0000_s1179" style="position:absolute;left:20576;top:65286;width:207;height:252;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" path="m18881,13214r,-14889l14827,-1675r,14755c14827,15415,14372,17160,13460,18315v-912,1161,-2277,1741,-4096,1741c7174,20056,5447,19358,4183,17963,2919,16573,2287,14673,2287,12263r,-13938l-1788,-1675r,24662l2287,22987r,-3833c3259,20638,4401,21747,5713,22480v1315,733,2833,1099,4553,1099c13100,23579,15243,22703,16695,20951v1457,-1752,2186,-4331,2186,-7737xe" fillcolor="black" stroked="f" strokeweight="19e-5mm">
                          <v:path arrowok="t" o:connecttype="custom" o:connectlocs="18881,13214;18881,-1675;14827,-1675;14827,13080;13460,18315;9364,20056;4183,17963;2287,12263;2287,-1675;-1788,-1675;-1788,22987;2287,22987;2287,19154;5713,22480;10266,23579;16695,20951;18881,13214" o:connectangles="0,0,0,0,0,0,0,0,0,0,0,0,0,0,0,0,0"/>
                        </v:shape>
                        <v:shape id="Freeform: Shape 3279" o:spid="_x0000_s1180" style="position:absolute;left:20848;top:65286;width:209;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" path="m11162,11406v-3276,,-5546,-373,-6810,-1120c3088,9539,2456,8261,2456,6453v,-1438,475,-2579,1424,-3425c4829,2187,6117,1767,7743,1767v2251,,4056,796,5414,2389c14515,5748,15194,7864,15194,10504r,902l11162,11406xm19248,13083r,-14071l15194,-988r,3741c14268,1260,13115,156,11733,-558,10351,-1272,8662,-1630,6664,-1630v-2523,,-4532,710,-6027,2129c-853,1917,-1597,3815,-1597,6192v,2772,928,4862,2784,6271c3048,13873,5821,14577,9505,14577r5689,l15194,14979v,1865,-613,3307,-1840,4326c12128,20325,10405,20834,8187,20834v-1410,,-2784,-169,-4124,-507c2729,19989,1446,19481,214,18805r,3749c1695,23127,3133,23554,4528,23836v1396,287,2754,430,4075,430c12175,24266,14842,23340,16604,21490v1762,-1847,2644,-4649,2644,-8407xe" fillcolor="black" stroked="f" strokeweight="19e-5mm">
                          <v:path arrowok="t" o:connecttype="custom" o:connectlocs="11162,11406;4352,10286;2456,6453;3880,3028;7743,1767;13157,4156;15194,10504;15194,11406;11162,11406;19248,13083;19248,-988;15194,-988;15194,2753;11733,-558;6664,-1630;637,499;-1597,6192;1187,12463;9505,14577;15194,14577;15194,14979;13354,19305;8187,20834;4063,20327;214,18805;214,22554;4528,23836;8603,24266;16604,21490;19248,13083" o:connectangles="0,0,0,0,0,0,0,0,0,0,0,0,0,0,0,0,0,0,0,0,0,0,0,0,0,0,0,0,0,0"/>
                        </v:shape>
                        <v:shape id="Freeform: Shape 3280" o:spid="_x0000_s1181" style="position:absolute;left:21140;top:65195;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" path="m-621,31951r4054,l3433,-2316r-4054,l-621,31951xe" fillcolor="black" stroked="f" strokeweight="19e-5mm">
                          <v:path arrowok="t" o:connecttype="custom" o:connectlocs="-621,31951;3433,31951;3433,-2316;-621,-2316;-621,31951" o:connectangles="0,0,0,0,0"/>
                        </v:shape>
                      </v:group>
                      <v:shape id="Freeform: Shape 3281" o:spid="_x0000_s1182" style="position:absolute;left:16382;top:66042;width:902;height:45;visibility:visible;mso-wrap-style:square;v-text-anchor:middle" coordsize="9023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" path="m,l90232,e" filled="f" strokecolor="#ff7f0e" strokeweight=".18933mm">
                        <v:stroke endcap="square"/>
                        <v:path arrowok="t" o:connecttype="custom" o:connectlocs="0,0;90232,0" o:connectangles="0,0"/>
                      </v:shape>
                      <v:group id="_x0000_s1183" style="position:absolute;left:17670;top:65857;width:6948;height:437" coordorigin="17670,65857" coordsize="69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">
                        <v:shape id="Freeform: Shape 3283" o:spid="_x0000_s1184" style="position:absolute;left:17670;top:65948;width:188;height:258;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" path="m16042,22963r,-3833c14900,19717,13711,20156,12475,20447v-1232,296,-2510,444,-3835,444c6628,20891,5120,20584,4114,19968,3108,19353,2606,18427,2606,17192v,-940,359,-1677,1078,-2213c4403,14444,5851,13934,8027,13450r1388,-310c12291,12525,14336,11656,15548,10533,16761,9410,17367,7844,17367,5833v,-2292,-907,-4108,-2721,-5447c12832,-948,10339,-1615,7167,-1615v-1321,,-2698,129,-4131,388c1602,-969,94,-584,-1490,-72r,4186c9,3334,1485,2749,2937,2359,4389,1974,5829,1782,7258,1782v1908,,3374,326,4399,979c12686,3414,13201,4335,13201,5523v,1099,-371,1943,-1114,2530c11349,8640,9723,9206,7209,9751r-1410,331c3289,10608,1475,11419,357,12513v-1114,1095,-1671,2596,-1671,4503c-1314,19336,-491,21126,1153,22385v1645,1264,3981,1896,7007,1896c9655,24281,11062,24170,12383,23949v1325,-216,2545,-545,3659,-986xe" fillcolor="black" stroked="f" strokeweight="19e-5mm">
                          <v:path arrowok="t" o:connecttype="custom" o:connectlocs="16042,22963;16042,19130;12475,20447;8640,20891;4114,19968;2606,17192;3684,14979;8027,13450;9415,13140;15548,10533;17367,5833;14646,386;7167,-1615;3036,-1227;-1490,-72;-1490,4114;2937,2359;7258,1782;11657,2761;13201,5523;12087,8053;7209,9751;5799,10082;357,12513;-1314,17016;1153,22385;8160,24281;12383,23949;16042,22963" o:connectangles="0,0,0,0,0,0,0,0,0,0,0,0,0,0,0,0,0,0,0,0,0,0,0,0,0,0,0,0,0"/>
                        </v:shape>
                        <v:shape id="Freeform: Shape 3284" o:spid="_x0000_s1185" style="position:absolute;left:17894;top:65953;width:240;height:341;flip:y;visibility:visible;mso-wrap-style:square;v-text-anchor:middle" coordsize="24010,34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" path="m11474,6137c10332,3201,9216,1287,8126,394,7040,-503,5588,-952,3769,-952r-3242,l527,2438r2382,c4023,2438,4888,2703,5503,3234v621,526,1304,1773,2052,3741l8281,8822,-1694,33089r4293,l10311,13803r7712,19286l22316,33089,11474,6137xe" fillcolor="black" stroked="f" strokeweight="19e-5mm">
                          <v:path arrowok="t" o:connecttype="custom" o:connectlocs="11474,6137;8126,394;3769,-952;527,-952;527,2438;2909,2438;5503,3234;7555,6975;8281,8822;-1694,33089;2599,33089;10311,13803;18023,33089;22316,33089;11474,6137" o:connectangles="0,0,0,0,0,0,0,0,0,0,0,0,0,0,0"/>
                        </v:shape>
                        <v:shape id="Freeform: Shape 3285" o:spid="_x0000_s1186" style="position:absolute;left:18188;top:65948;width:207;height:252;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" path="m18828,13229r,-14889l14774,-1660r,14755c14774,15429,14319,17175,13407,18330v-912,1160,-2277,1741,-4096,1741c7121,20071,5394,19373,4130,17978,2866,16587,2234,14687,2234,12277r,-13937l-1841,-1660r,24662l2234,23002r,-3833c3206,20653,4348,21762,5660,22495v1316,732,2833,1099,4554,1099c13047,23594,15190,22718,16643,20965v1456,-1752,2185,-4331,2185,-7736xe" fillcolor="black" stroked="f" strokeweight="19e-5mm">
                          <v:path arrowok="t" o:connecttype="custom" o:connectlocs="18828,13229;18828,-1660;14774,-1660;14774,13095;13407,18330;9311,20071;4130,17978;2234,12277;2234,-1660;-1841,-1660;-1841,23002;2234,23002;2234,19169;5660,22495;10214,23594;16643,20965;18828,13229" o:connectangles="0,0,0,0,0,0,0,0,0,0,0,0,0,0,0,0,0"/>
                        </v:shape>
                        <v:shape id="Freeform: Shape 3286" o:spid="_x0000_s1187" style="position:absolute;left:18445;top:65883;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" path="m5997,29550r,-7004l14343,22546r,-3150l5997,19396r,-13388c5997,3998,6272,2706,6821,2133v550,-573,1671,-860,3363,-860l14343,1273r,-3389l10184,-2116v-3130,,-5289,582,-6478,1747c2517,801,1922,2927,1922,6008r,13388l-1053,19396r,3150l1922,22546r,7004l5997,29550xe" fillcolor="black" stroked="f" strokeweight="19e-5mm">
                          <v:path arrowok="t" o:connecttype="custom" o:connectlocs="5997,29550;5997,22546;14343,22546;14343,19396;5997,19396;5997,6008;6821,2133;10184,1273;14343,1273;14343,-2116;10184,-2116;3706,-369;1922,6008;1922,19396;-1053,19396;-1053,22546;1922,22546;1922,29550;5997,29550" o:connectangles="0,0,0,0,0,0,0,0,0,0,0,0,0,0,0,0,0,0,0"/>
                        </v:shape>
                        <v:shape id="Freeform: Shape 3287" o:spid="_x0000_s1188" style="position:absolute;left:18651;top:65857;width:207;height:343;flip:y;visibility:visible;mso-wrap-style:square;v-text-anchor:middle" coordsize="20668,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" path="m18838,12588r,-14889l14785,-2301r,14755c14785,14789,14329,16534,13417,17690v-912,1160,-2277,1740,-4096,1740c7131,19430,5404,18733,4140,17337,2876,15947,2244,14047,2244,11637r,-13938l-1831,-2301r,34267l2244,31966r,-13438c3217,20013,4359,21121,5670,21854v1316,733,2834,1099,4554,1099c13058,22953,15201,22077,16653,20325v1457,-1752,2185,-4331,2185,-7737xe" fillcolor="black" stroked="f" strokeweight="19e-5mm">
                          <v:path arrowok="t" o:connecttype="custom" o:connectlocs="18838,12588;18838,-2301;14785,-2301;14785,12454;13417,17690;9321,19430;4140,17337;2244,11637;2244,-2301;-1831,-2301;-1831,31966;2244,31966;2244,18528;5670,21854;10224,22953;16653,20325;18838,12588" o:connectangles="0,0,0,0,0,0,0,0,0,0,0,0,0,0,0,0,0"/>
                        </v:shape>
                        <v:shape id="Freeform: Shape 3288" o:spid="_x0000_s1189" style="position:absolute;left:18921;top:65948;width:229;height:258;flip:y;visibility:visible;mso-wrap-style:square;v-text-anchor:middle" coordsize="2286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" path="m21116,12372r,-1980l2477,10392c2656,7602,3497,5476,5001,4015,6505,2554,8601,1824,11289,1824v1555,,3064,190,4526,571c17276,2775,18728,3348,20171,4114r,-3833c18714,-335,17222,-804,15695,-1129v-1528,-324,-3076,-486,-4646,-486c7111,-1615,3993,-471,1695,1817,-603,4109,-1752,7210,-1752,11118v,4035,1090,7237,3270,9604c3699,23094,6641,24281,10344,24281v3318,,5943,-1069,7874,-3207c20150,18942,21116,16041,21116,12372xm17062,13563v-28,2213,-648,3979,-1861,5299c13989,20187,12384,20849,10387,20849v-2261,,-4070,-639,-5428,-1917c3600,17655,2818,15855,2611,13535r14451,28xe" fillcolor="black" stroked="f" strokeweight="19e-5mm">
                          <v:path arrowok="t" o:connecttype="custom" o:connectlocs="21116,12372;21116,10392;2477,10392;5001,4015;11289,1824;15815,2395;20171,4114;20171,281;15695,-1129;11049,-1615;1695,1817;-1752,11118;1518,20722;10344,24281;18218,21074;21116,12372;17062,13563;15201,18862;10387,20849;4959,18932;2611,13535;17062,13563" o:connectangles="0,0,0,0,0,0,0,0,0,0,0,0,0,0,0,0,0,0,0,0,0,0"/>
                        </v:shape>
                        <v:shape id="Freeform: Shape 3289" o:spid="_x0000_s1190" style="position:absolute;left:19186;top:65883;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" path="m6013,29550r,-7004l14359,22546r,-3150l6013,19396r,-13388c6013,3998,6288,2706,6838,2133v550,-573,1670,-860,3362,-860l14359,1273r,-3389l10200,-2116v-3130,,-5289,582,-6478,1747c2533,801,1938,2927,1938,6008r,13388l-1036,19396r,3150l1938,22546r,7004l6013,29550xe" fillcolor="black" stroked="f" strokeweight="19e-5mm">
                          <v:path arrowok="t" o:connecttype="custom" o:connectlocs="6013,29550;6013,22546;14359,22546;14359,19396;6013,19396;6013,6008;6838,2133;10200,1273;14359,1273;14359,-2116;10200,-2116;3722,-369;1938,6008;1938,19396;-1036,19396;-1036,22546;1938,22546;1938,29550;6013,29550" o:connectangles="0,0,0,0,0,0,0,0,0,0,0,0,0,0,0,0,0,0,0"/>
                        </v:shape>
                        <v:shape id="Freeform: Shape 3290" o:spid="_x0000_s1191" style="position:absolute;left:19393;top:65857;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" path="m-660,22361r4054,l3394,-2301r-4054,l-660,22361xm-660,31966r4054,l3394,26829r-4054,l-660,31966xe" fillcolor="black" stroked="f" strokeweight="19e-5mm">
                          <v:path arrowok="t" o:connecttype="custom" o:connectlocs="-660,22361;3394,22361;3394,-2301;-660,-2301;-660,22361;-660,31966;3394,31966;3394,26829;-660,26829;-660,31966" o:connectangles="0,0,0,0,0,0,0,0,0,0"/>
                        </v:shape>
                        <v:shape id="Freeform: Shape 3291" o:spid="_x0000_s1192" style="position:absolute;left:19501;top:65948;width:195;height:258;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" path="m18017,22744r,-3790c16871,19588,15722,20062,14570,20377v-1151,315,-2314,472,-3489,472c8449,20849,6405,20015,4948,18348,3496,16685,2769,14348,2769,11336v,-3011,727,-5350,2179,-7018c6405,2655,8449,1824,11081,1824v1175,,2338,157,3489,472c15722,2611,16871,3085,18017,3719r,-3748c16885,-556,15712,-950,14500,-1213v-1208,-268,-2496,-402,-3863,-402c6919,-1615,3966,-447,1776,1887,-410,4222,-1502,7372,-1502,11336v,4022,1104,7183,3313,9485c4024,23127,7055,24281,10904,24281v1246,,2463,-130,3652,-388c15745,23639,16899,23257,18017,22744xe" fillcolor="black" stroked="f" strokeweight="19e-5mm">
                          <v:path arrowok="t" o:connecttype="custom" o:connectlocs="18017,22744;18017,18954;14570,20377;11081,20849;4948,18348;2769,11336;4948,4318;11081,1824;14570,2296;18017,3719;18017,-29;14500,-1213;10637,-1615;1776,1887;-1502,11336;1811,20821;10904,24281;14556,23893;18017,22744" o:connectangles="0,0,0,0,0,0,0,0,0,0,0,0,0,0,0,0,0,0,0"/>
                        </v:shape>
                        <v:shape id="Freeform: Shape 3292" o:spid="_x0000_s1193" style="position:absolute;left:19724;top:66200;width:45;height:45;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" path="" fillcolor="black" stroked="f" strokeweight="19e-5mm">
                          <v:path arrowok="t"/>
                        </v:shape>
                        <v:shape id="Freeform: Shape 3293" o:spid="_x0000_s1194" style="position:absolute;left:19886;top:65953;width:332;height:247;flip:y;visibility:visible;mso-wrap-style:square;v-text-anchor:middle" coordsize="33110,2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" path="m-2372,23044r4053,l6749,3800r5041,19244l16569,23044,21638,3800r5047,19244l30738,23044,24281,-1618r-4779,l14194,18598,8864,-1618r-4786,l-2372,23044xe" fillcolor="black" stroked="f" strokeweight="19e-5mm">
                          <v:path arrowok="t" o:connecttype="custom" o:connectlocs="-2372,23044;1681,23044;6749,3800;11790,23044;16569,23044;21638,3800;26685,23044;30738,23044;24281,-1618;19502,-1618;14194,18598;8864,-1618;4078,-1618;-2372,23044" o:connectangles="0,0,0,0,0,0,0,0,0,0,0,0,0,0"/>
                        </v:shape>
                        <v:shape id="Freeform: Shape 3294" o:spid="_x0000_s1195" style="position:absolute;left:20279;top:65857;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" path="m-640,22361r4053,l3413,-2301r-4053,l-640,22361xm-640,31966r4053,l3413,26829r-4053,l-640,31966xe" fillcolor="black" stroked="f" strokeweight="19e-5mm">
                          <v:path arrowok="t" o:connecttype="custom" o:connectlocs="-640,22361;3413,22361;3413,-2301;-640,-2301;-640,22361;-640,31966;3413,31966;3413,26829;-640,26829;-640,31966" o:connectangles="0,0,0,0,0,0,0,0,0,0"/>
                        </v:shape>
                        <v:shape id="Freeform: Shape 3295" o:spid="_x0000_s1196" style="position:absolute;left:20374;top:65883;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" path="m6039,29550r,-7004l14386,22546r,-3150l6039,19396r,-13388c6039,3998,6314,2706,6864,2133v550,-573,1671,-860,3363,-860l14386,1273r,-3389l10227,-2116v-3130,,-5290,582,-6479,1747c2559,801,1965,2927,1965,6008r,13388l-1010,19396r,3150l1965,22546r,7004l6039,29550xe" fillcolor="black" stroked="f" strokeweight="19e-5mm">
                          <v:path arrowok="t" o:connecttype="custom" o:connectlocs="6039,29550;6039,22546;14386,22546;14386,19396;6039,19396;6039,6008;6864,2133;10227,1273;14386,1273;14386,-2116;10227,-2116;3748,-369;1965,6008;1965,19396;-1010,19396;-1010,22546;1965,22546;1965,29550;6039,29550" o:connectangles="0,0,0,0,0,0,0,0,0,0,0,0,0,0,0,0,0,0,0"/>
                        </v:shape>
                        <v:shape id="Freeform: Shape 3296" o:spid="_x0000_s1197" style="position:absolute;left:20580;top:65857;width:206;height:343;flip:y;visibility:visible;mso-wrap-style:square;v-text-anchor:middle" coordsize="20668,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" path="m18881,12588r,-14889l14827,-2301r,14755c14827,14789,14372,16534,13460,17690v-912,1160,-2277,1740,-4096,1740c7174,19430,5447,18733,4183,17337,2919,15947,2287,14047,2287,11637r,-13938l-1788,-2301r,34267l2287,31966r,-13438c3259,20013,4401,21121,5713,21854v1316,733,2833,1099,4554,1099c13100,22953,15243,22077,16696,20325v1456,-1752,2185,-4331,2185,-7737xe" fillcolor="black" stroked="f" strokeweight="19e-5mm">
                          <v:path arrowok="t" o:connecttype="custom" o:connectlocs="18881,12588;18881,-2301;14827,-2301;14827,12454;13460,17690;9364,19430;4183,17337;2287,11637;2287,-2301;-1788,-2301;-1788,31966;2287,31966;2287,18528;5713,21854;10267,22953;16696,20325;18881,12588" o:connectangles="0,0,0,0,0,0,0,0,0,0,0,0,0,0,0,0,0"/>
                        </v:shape>
                        <v:shape id="Freeform: Shape 3297" o:spid="_x0000_s1198" style="position:absolute;left:20825;top:66200;width:45;height:45;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" path="" fillcolor="black" stroked="f" strokeweight="19e-5mm">
                          <v:path arrowok="t"/>
                        </v:shape>
                        <v:shape id="Freeform: Shape 3298" o:spid="_x0000_s1199" style="position:absolute;left:20993;top:65948;width:195;height:258;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" path="m18050,22744r,-3790c16904,19588,15755,20062,14603,20377v-1151,315,-2314,472,-3489,472c8482,20849,6438,20015,4981,18348,3529,16685,2803,14348,2803,11336v,-3011,726,-5350,2178,-7018c6438,2655,8482,1824,11114,1824v1175,,2338,157,3489,472c15755,2611,16904,3085,18050,3719r,-3748c16918,-556,15745,-950,14533,-1213v-1208,-268,-2496,-402,-3863,-402c6952,-1615,3999,-447,1809,1887,-377,4222,-1469,7372,-1469,11336v,4022,1104,7183,3313,9485c4057,23127,7089,24281,10938,24281v1245,,2462,-130,3651,-388c15778,23639,16932,23257,18050,22744xe" fillcolor="black" stroked="f" strokeweight="19e-5mm">
                          <v:path arrowok="t" o:connecttype="custom" o:connectlocs="18050,22744;18050,18954;14603,20377;11114,20849;4981,18348;2803,11336;4981,4318;11114,1824;14603,2296;18050,3719;18050,-29;14533,-1213;10670,-1615;1809,1887;-1469,11336;1844,20821;10938,24281;14589,23893;18050,22744" o:connectangles="0,0,0,0,0,0,0,0,0,0,0,0,0,0,0,0,0,0,0"/>
                        </v:shape>
                        <v:shape id="Freeform: Shape 3299" o:spid="_x0000_s1200" style="position:absolute;left:21241;top:65948;width:226;height:258;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" path="m9636,20849v-2171,,-3889,-848,-5153,-2544c3218,16609,2586,14286,2586,11336v,-2950,628,-5273,1883,-6968c5728,2672,7450,1824,9636,1824v2162,,3872,850,5132,2551c16032,6080,16664,8400,16664,11336v,2922,-632,5238,-1896,6948c13508,19994,11798,20849,9636,20849xm9636,24281v3524,,6292,-1147,8304,-3439c19956,18554,20964,15386,20964,11336v,-4035,-1008,-7203,-3024,-9505c15928,-466,13160,-1615,9636,-1615v-3539,,-6312,1149,-8318,3446c-684,4133,-1686,7301,-1686,11336v,4050,1002,7218,3004,9506c3324,23134,6097,24281,9636,24281xe" fillcolor="black" stroked="f" strokeweight="19e-5mm">
                          <v:path arrowok="t" o:connecttype="custom" o:connectlocs="9636,20849;4483,18305;2586,11336;4469,4368;9636,1824;14768,4375;16664,11336;14768,18284;9636,20849;9636,24281;17940,20842;20964,11336;17940,1831;9636,-1615;1318,1831;-1686,11336;1318,20842;9636,24281" o:connectangles="0,0,0,0,0,0,0,0,0,0,0,0,0,0,0,0,0,0"/>
                        </v:shape>
                        <v:shape id="Freeform: Shape 3300" o:spid="_x0000_s1201" style="position:absolute;left:21535;top:65857;width:40;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" path="m-612,31966r4053,l3441,-2301r-4053,l-612,31966xe" fillcolor="black" stroked="f" strokeweight="19e-5mm">
                          <v:path arrowok="t" o:connecttype="custom" o:connectlocs="-612,31966;3441,31966;3441,-2301;-612,-2301;-612,31966" o:connectangles="0,0,0,0,0"/>
                        </v:shape>
                        <v:shape id="Freeform: Shape 3301" o:spid="_x0000_s1202" style="position:absolute;left:21642;top:65948;width:227;height:258;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" path="m9645,20849v-2172,,-3889,-848,-5153,-2544c3227,16609,2595,14286,2595,11336v,-2950,628,-5273,1882,-6968c5737,2672,7459,1824,9645,1824v2161,,3872,850,5132,2551c16041,6080,16673,8400,16673,11336v,2922,-632,5238,-1896,6948c13517,19994,11806,20849,9645,20849xm9645,24281v3524,,6292,-1147,8304,-3439c19965,18554,20973,15386,20973,11336v,-4035,-1008,-7203,-3024,-9505c15937,-466,13169,-1615,9645,-1615v-3539,,-6312,1149,-8319,3446c-676,4133,-1677,7301,-1677,11336v,4050,1001,7218,3003,9506c3333,23134,6106,24281,9645,24281xe" fillcolor="black" stroked="f" strokeweight="19e-5mm">
                          <v:path arrowok="t" o:connecttype="custom" o:connectlocs="9645,20849;4492,18305;2595,11336;4477,4368;9645,1824;14777,4375;16673,11336;14777,18284;9645,20849;9645,24281;17949,20842;20973,11336;17949,1831;9645,-1615;1326,1831;-1677,11336;1326,20842;9645,24281" o:connectangles="0,0,0,0,0,0,0,0,0,0,0,0,0,0,0,0,0,0"/>
                        </v:shape>
                        <v:shape id="Freeform: Shape 3302" o:spid="_x0000_s1203" style="position:absolute;left:21934;top:65948;width:145;height:252;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" path="m13134,19218v-456,263,-952,456,-1488,578c11110,19923,10521,19986,9877,19986v-2294,,-4054,-745,-5280,-2234c3370,16263,2757,14123,2757,11333r,-12993l-1318,-1660r,24662l2757,23002r,-3833c3612,20667,4721,21778,6084,22502v1368,728,3029,1092,4984,1092c11345,23594,11653,23575,11992,23537v338,-32,712,-86,1120,-162l13134,19218xe" fillcolor="black" stroked="f" strokeweight="19e-5mm">
                          <v:path arrowok="t" o:connecttype="custom" o:connectlocs="13134,19218;11646,19796;9877,19986;4597,17752;2757,11333;2757,-1660;-1318,-1660;-1318,23002;2757,23002;2757,19169;6084,22502;11068,23594;11992,23537;13112,23375;13134,19218" o:connectangles="0,0,0,0,0,0,0,0,0,0,0,0,0,0,0"/>
                        </v:shape>
                        <v:shape id="Freeform: Shape 3303" o:spid="_x0000_s1204" style="position:absolute;left:22079;top:66200;width:45;height:45;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" path="" fillcolor="black" stroked="f" strokeweight="19e-5mm">
                          <v:path arrowok="t"/>
                        </v:shape>
                        <v:shape id="Freeform: Shape 3304" o:spid="_x0000_s1205" style="position:absolute;left:22249;top:65948;width:209;height:258;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" path="m11193,11421v-3276,,-5546,-373,-6810,-1120c3119,9554,2487,8276,2487,6467v,-1437,475,-2579,1424,-3424c4860,2202,6148,1782,7774,1782v2251,,4056,796,5414,2388c14546,5763,15225,7879,15225,10519r,902l11193,11421xm19279,13098r,-14072l15225,-974r,3742c14299,1274,13146,170,11764,-544,10382,-1258,8693,-1615,6695,-1615v-2523,,-4532,710,-6027,2128c-821,1932,-1566,3830,-1566,6207v,2771,928,4862,2784,6271c3079,13887,5852,14592,9536,14592r5689,l15225,14993v,1865,-613,3308,-1840,4327c12159,20339,10436,20849,8218,20849v-1410,,-2784,-169,-4124,-507c2760,20003,1477,19496,245,18820r,3748c1726,23141,3164,23569,4560,23851v1395,286,2753,430,4074,430c12206,24281,14873,23355,16635,21504v1762,-1846,2644,-4648,2644,-8406xe" fillcolor="black" stroked="f" strokeweight="19e-5mm">
                          <v:path arrowok="t" o:connecttype="custom" o:connectlocs="11193,11421;4383,10301;2487,6467;3911,3043;7774,1782;13188,4170;15225,10519;15225,11421;11193,11421;19279,13098;19279,-974;15225,-974;15225,2768;11764,-544;6695,-1615;668,513;-1566,6207;1218,12478;9536,14592;15225,14592;15225,14993;13385,19320;8218,20849;4094,20342;245,18820;245,22568;4560,23851;8634,24281;16635,21504;19279,13098" o:connectangles="0,0,0,0,0,0,0,0,0,0,0,0,0,0,0,0,0,0,0,0,0,0,0,0,0,0,0,0,0,0"/>
                        </v:shape>
                        <v:shape id="Freeform: Shape 3305" o:spid="_x0000_s1206" style="position:absolute;left:22541;top:65857;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" path="m-590,31966r4054,l3464,-2301r-4054,l-590,31966xe" fillcolor="black" stroked="f" strokeweight="19e-5mm">
                          <v:path arrowok="t" o:connecttype="custom" o:connectlocs="-590,31966;3464,31966;3464,-2301;-590,-2301;-590,31966" o:connectangles="0,0,0,0,0"/>
                        </v:shape>
                        <v:shape id="Freeform: Shape 3306" o:spid="_x0000_s1207" style="position:absolute;left:22636;top:65883;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" path="m6089,29550r,-7004l14436,22546r,-3150l6089,19396r,-13388c6089,3998,6364,2706,6914,2133v550,-573,1671,-860,3363,-860l14436,1273r,-3389l10277,-2116v-3130,,-5290,582,-6479,1747c2609,801,2015,2927,2015,6008r,13388l-960,19396r,3150l2015,22546r,7004l6089,29550xe" fillcolor="black" stroked="f" strokeweight="19e-5mm">
                          <v:path arrowok="t" o:connecttype="custom" o:connectlocs="6089,29550;6089,22546;14436,22546;14436,19396;6089,19396;6089,6008;6914,2133;10277,1273;14436,1273;14436,-2116;10277,-2116;3798,-369;2015,6008;2015,19396;-960,19396;-960,22546;2015,22546;2015,29550;6089,29550" o:connectangles="0,0,0,0,0,0,0,0,0,0,0,0,0,0,0,0,0,0,0"/>
                        </v:shape>
                        <v:shape id="Freeform: Shape 3307" o:spid="_x0000_s1208" style="position:absolute;left:22826;top:65948;width:229;height:258;flip:y;visibility:visible;mso-wrap-style:square;v-text-anchor:middle" coordsize="2286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" path="m21202,12372r,-1980l2564,10392c2742,7602,3584,5476,5087,4015,6591,2554,8687,1824,11375,1824v1556,,3065,190,4526,571c17363,2775,18815,3348,20258,4114r,-3833c18801,-335,17309,-804,15781,-1129v-1527,-324,-3076,-486,-4645,-486c7198,-1615,4079,-471,1781,1817,-517,4109,-1666,7210,-1666,11118v,4035,1090,7237,3271,9604c3786,23094,6728,24281,10431,24281v3318,,5942,-1069,7874,-3207c20236,18942,21202,16041,21202,12372xm17149,13563v-28,2213,-649,3979,-1861,5299c14075,20187,12470,20849,10473,20849v-2260,,-4070,-639,-5428,-1917c3687,17655,2904,15855,2698,13535r14451,28xe" fillcolor="black" stroked="f" strokeweight="19e-5mm">
                          <v:path arrowok="t" o:connecttype="custom" o:connectlocs="21202,12372;21202,10392;2564,10392;5087,4015;11375,1824;15901,2395;20258,4114;20258,281;15781,-1129;11136,-1615;1781,1817;-1666,11118;1605,20722;10431,24281;18305,21074;21202,12372;17149,13563;15288,18862;10473,20849;5045,18932;2698,13535;17149,13563" o:connectangles="0,0,0,0,0,0,0,0,0,0,0,0,0,0,0,0,0,0,0,0,0,0"/>
                        </v:shape>
                        <v:shape id="Freeform: Shape 3308" o:spid="_x0000_s1209" style="position:absolute;left:23120;top:65948;width:144;height:252;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" path="m13160,19218v-456,263,-952,456,-1488,578c11137,19923,10547,19986,9903,19986v-2293,,-4053,-745,-5280,-2234c3397,16263,2783,14123,2783,11333r,-12993l-1291,-1660r,24662l2783,23002r,-3833c3639,20667,4748,21778,6111,22502v1367,728,3028,1092,4983,1092c11372,23594,11680,23575,12018,23537v338,-32,712,-86,1121,-162l13160,19218xe" fillcolor="black" stroked="f" strokeweight="19e-5mm">
                          <v:path arrowok="t" o:connecttype="custom" o:connectlocs="13160,19218;11672,19796;9903,19986;4623,17752;2783,11333;2783,-1660;-1291,-1660;-1291,23002;2783,23002;2783,19169;6111,22502;11094,23594;12018,23537;13139,23375;13160,19218" o:connectangles="0,0,0,0,0,0,0,0,0,0,0,0,0,0,0"/>
                        </v:shape>
                        <v:shape id="Freeform: Shape 3309" o:spid="_x0000_s1210" style="position:absolute;left:23291;top:65948;width:209;height:258;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" path="m11216,11421v-3276,,-5545,-373,-6810,-1120c3142,9554,2510,8276,2510,6467v,-1437,475,-2579,1424,-3424c4883,2202,6171,1782,7797,1782v2251,,4056,796,5414,2388c14569,5763,15248,7879,15248,10519r,902l11216,11421xm19302,13098r,-14072l15248,-974r,3742c14322,1274,13169,170,11787,-544,10405,-1258,8716,-1615,6719,-1615v-2524,,-4533,710,-6028,2128c-798,1932,-1543,3830,-1543,6207v,2771,928,4862,2784,6271c3102,13887,5875,14592,9559,14592r5689,l15248,14993v,1865,-613,3308,-1840,4327c12182,20339,10459,20849,8241,20849v-1410,,-2784,-169,-4124,-507c2783,20003,1500,19496,268,18820r,3748c1749,23141,3187,23569,4583,23851v1395,286,2754,430,4074,430c12229,24281,14896,23355,16658,21504v1763,-1846,2644,-4648,2644,-8406xe" fillcolor="black" stroked="f" strokeweight="19e-5mm">
                          <v:path arrowok="t" o:connecttype="custom" o:connectlocs="11216,11421;4406,10301;2510,6467;3934,3043;7797,1782;13211,4170;15248,10519;15248,11421;11216,11421;19302,13098;19302,-974;15248,-974;15248,2768;11787,-544;6719,-1615;691,513;-1543,6207;1241,12478;9559,14592;15248,14592;15248,14993;13408,19320;8241,20849;4117,20342;268,18820;268,22568;4583,23851;8657,24281;16658,21504;19302,13098" o:connectangles="0,0,0,0,0,0,0,0,0,0,0,0,0,0,0,0,0,0,0,0,0,0,0,0,0,0,0,0,0,0"/>
                        </v:shape>
                        <v:shape id="Freeform: Shape 3310" o:spid="_x0000_s1211" style="position:absolute;left:23553;top:65883;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" path="m6110,29550r,-7004l14456,22546r,-3150l6110,19396r,-13388c6110,3998,6385,2706,6935,2133v549,-573,1670,-860,3362,-860l14456,1273r,-3389l10297,-2116v-3130,,-5289,582,-6478,1747c2630,801,2035,2927,2035,6008r,13388l-940,19396r,3150l2035,22546r,7004l6110,29550xe" fillcolor="black" stroked="f" strokeweight="19e-5mm">
                          <v:path arrowok="t" o:connecttype="custom" o:connectlocs="6110,29550;6110,22546;14456,22546;14456,19396;6110,19396;6110,6008;6935,2133;10297,1273;14456,1273;14456,-2116;10297,-2116;3819,-369;2035,6008;2035,19396;-940,19396;-940,22546;2035,22546;2035,29550;6110,29550" o:connectangles="0,0,0,0,0,0,0,0,0,0,0,0,0,0,0,0,0,0,0"/>
                        </v:shape>
                        <v:shape id="Freeform: Shape 3311" o:spid="_x0000_s1212" style="position:absolute;left:23760;top:65857;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" path="m-563,22361r4054,l3491,-2301r-4054,l-563,22361xm-563,31966r4054,l3491,26829r-4054,l-563,31966xe" fillcolor="black" stroked="f" strokeweight="19e-5mm">
                          <v:path arrowok="t" o:connecttype="custom" o:connectlocs="-563,22361;3491,22361;3491,-2301;-563,-2301;-563,22361;-563,31966;3491,31966;3491,26829;-563,26829;-563,31966" o:connectangles="0,0,0,0,0,0,0,0,0,0"/>
                        </v:shape>
                        <v:shape id="Freeform: Shape 3312" o:spid="_x0000_s1213" style="position:absolute;left:23868;top:65948;width:226;height:258;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" path="m9694,20849v-2171,,-3889,-848,-5153,-2544c3277,16609,2645,14286,2645,11336v,-2950,627,-5273,1882,-6968c5786,2672,7509,1824,9694,1824v2162,,3872,850,5132,2551c16090,6080,16722,8400,16722,11336v,2922,-632,5238,-1896,6948c13566,19994,11856,20849,9694,20849xm9694,24281v3525,,6293,-1147,8304,-3439c20014,18554,21022,15386,21022,11336v,-4035,-1008,-7203,-3024,-9505c15987,-466,13219,-1615,9694,-1615v-3539,,-6312,1149,-8318,3446c-626,4133,-1627,7301,-1627,11336v,4050,1001,7218,3003,9506c3382,23134,6155,24281,9694,24281xe" fillcolor="black" stroked="f" strokeweight="19e-5mm">
                          <v:path arrowok="t" o:connecttype="custom" o:connectlocs="9694,20849;4541,18305;2645,11336;4527,4368;9694,1824;14826,4375;16722,11336;14826,18284;9694,20849;9694,24281;17998,20842;21022,11336;17998,1831;9694,-1615;1376,1831;-1627,11336;1376,20842;9694,24281" o:connectangles="0,0,0,0,0,0,0,0,0,0,0,0,0,0,0,0,0,0"/>
                        </v:shape>
                        <v:shape id="Freeform: Shape 3313" o:spid="_x0000_s1214" style="position:absolute;left:24160;top:65948;width:207;height:252;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" path="m18960,13229r,-14889l14907,-1660r,14755c14907,15429,14451,17175,13539,18330v-911,1160,-2277,1741,-4095,1741c7254,20071,5526,19373,4262,17978,2998,16587,2366,14687,2366,12277r,-13937l-1709,-1660r,24662l2366,23002r,-3833c3339,20653,4481,21762,5792,22495v1316,732,2834,1099,4554,1099c13180,23594,15323,22718,16775,20965v1457,-1752,2185,-4331,2185,-7736xe" fillcolor="black" stroked="f" strokeweight="19e-5mm">
                          <v:path arrowok="t" o:connecttype="custom" o:connectlocs="18960,13229;18960,-1660;14907,-1660;14907,13095;13539,18330;9444,20071;4262,17978;2366,12277;2366,-1660;-1709,-1660;-1709,23002;2366,23002;2366,19169;5792,22495;10346,23594;16775,20965;18960,13229" o:connectangles="0,0,0,0,0,0,0,0,0,0,0,0,0,0,0,0,0"/>
                        </v:shape>
                        <v:shape id="Freeform: Shape 3314" o:spid="_x0000_s1215" style="position:absolute;left:24429;top:65948;width:189;height:258;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" path="m16191,22963r,-3833c15049,19717,13861,20156,12625,20447v-1232,296,-2510,444,-3835,444c6778,20891,5270,20584,4264,19968,3258,19353,2755,18427,2755,17192v,-940,360,-1677,1079,-2213c4553,14444,6000,13934,8176,13450r1389,-310c12441,12525,14486,11656,15698,10533,16911,9410,17517,7844,17517,5833v,-2292,-907,-4108,-2721,-5447c12982,-948,10489,-1615,7316,-1615v-1320,,-2697,129,-4131,388c1752,-969,243,-584,-1340,-72r,4186c159,3334,1635,2749,3087,2359,4539,1974,5979,1782,7408,1782v1908,,3374,326,4399,979c12836,3414,13351,4335,13351,5523v,1099,-372,1943,-1114,2530c11499,8640,9873,9206,7359,9751r-1410,331c3439,10608,1625,11419,507,12513v-1114,1095,-1671,2596,-1671,4503c-1164,19336,-342,21126,1303,22385v1645,1264,3981,1896,7007,1896c9805,24281,11212,24170,12533,23949v1325,-216,2545,-545,3658,-986xe" fillcolor="black" stroked="f" strokeweight="19e-5mm">
                          <v:path arrowok="t" o:connecttype="custom" o:connectlocs="16191,22963;16191,19130;12625,20447;8790,20891;4264,19968;2755,17192;3834,14979;8176,13450;9565,13140;15698,10533;17517,5833;14796,386;7316,-1615;3185,-1227;-1340,-72;-1340,4114;3087,2359;7408,1782;11807,2761;13351,5523;12237,8053;7359,9751;5949,10082;507,12513;-1164,17016;1303,22385;8310,24281;12533,23949;16191,22963" o:connectangles="0,0,0,0,0,0,0,0,0,0,0,0,0,0,0,0,0,0,0,0,0,0,0,0,0,0,0,0,0"/>
                        </v:shape>
                      </v:group>
                      <v:shape id="Freeform: Shape 3315" o:spid="_x0000_s1216" style="position:absolute;left:16382;top:66704;width:902;height:45;visibility:visible;mso-wrap-style:square;v-text-anchor:middle" coordsize="9023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" path="m,l90232,e" filled="f" strokecolor="#2ca02c" strokeweight=".18933mm">
                        <v:stroke endcap="square"/>
                        <v:path arrowok="t" o:connecttype="custom" o:connectlocs="0,0;90232,0" o:connectangles="0,0"/>
                      </v:shape>
                      <v:group id="_x0000_s1217" style="position:absolute;left:17670;top:66519;width:6553;height:437" coordorigin="17670,66519" coordsize="6552,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">
                        <v:shape id="Freeform: Shape 3317" o:spid="_x0000_s1218" style="position:absolute;left:17670;top:66609;width:188;height:259;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" path="m16042,22978r,-3834c14900,19732,13711,20171,12475,20462v-1232,296,-2510,444,-3835,444c6628,20906,5120,20598,4114,19983,3108,19367,2606,18442,2606,17207v,-940,359,-1677,1078,-2213c4403,14459,5851,13949,8027,13465r1388,-310c12291,12540,14336,11671,15548,10548,16761,9425,17367,7858,17367,5848v,-2293,-907,-4108,-2721,-5447c12832,-933,10339,-1600,7167,-1600v-1321,,-2698,129,-4131,387c1602,-954,94,-569,-1490,-57r,4186c9,3349,1485,2764,2937,2374,4389,1989,5829,1796,7258,1796v1908,,3374,327,4399,980c12686,3429,13201,4349,13201,5538v,1099,-371,1942,-1114,2529c11349,8655,9723,9221,7209,9766r-1410,331c3289,10623,1475,11433,357,12528v-1114,1094,-1671,2595,-1671,4502c-1314,19351,-491,21141,1153,22400v1645,1263,3981,1895,7007,1895c9655,24295,11062,24185,12383,23964v1325,-216,2545,-545,3659,-986xe" fillcolor="black" stroked="f" strokeweight="19e-5mm">
                          <v:path arrowok="t" o:connecttype="custom" o:connectlocs="16042,22978;16042,19144;12475,20462;8640,20906;4114,19983;2606,17207;3684,14994;8027,13465;9415,13155;15548,10548;17367,5848;14646,401;7167,-1600;3036,-1213;-1490,-57;-1490,4129;2937,2374;7258,1796;11657,2776;13201,5538;12087,8067;7209,9766;5799,10097;357,12528;-1314,17030;1153,22400;8160,24295;12383,23964;16042,22978" o:connectangles="0,0,0,0,0,0,0,0,0,0,0,0,0,0,0,0,0,0,0,0,0,0,0,0,0,0,0,0,0"/>
                        </v:shape>
                        <v:shape id="Freeform: Shape 3318" o:spid="_x0000_s1219" style="position:absolute;left:17894;top:66615;width:240;height:341;flip:y;visibility:visible;mso-wrap-style:square;v-text-anchor:middle" coordsize="24010,34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" path="m11474,6152c10332,3216,9216,1301,8126,409,7040,-488,5588,-937,3769,-937r-3242,l527,2452r2382,c4023,2452,4888,2718,5503,3248v621,527,1304,1774,2052,3742l8281,8836,-1694,33104r4293,l10311,13818r7712,19286l22316,33104,11474,6152xe" fillcolor="black" stroked="f" strokeweight="19e-5mm">
                          <v:path arrowok="t" o:connecttype="custom" o:connectlocs="11474,6152;8126,409;3769,-937;527,-937;527,2452;2909,2452;5503,3248;7555,6990;8281,8836;-1694,33104;2599,33104;10311,13818;18023,33104;22316,33104;11474,6152" o:connectangles="0,0,0,0,0,0,0,0,0,0,0,0,0,0,0"/>
                        </v:shape>
                        <v:shape id="Freeform: Shape 3319" o:spid="_x0000_s1220" style="position:absolute;left:18188;top:66609;width:207;height:253;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" path="m18828,13243r,-14889l14774,-1646r,14755c14774,15444,14319,17189,13407,18345v-912,1160,-2277,1740,-4096,1740c7121,20085,5394,19388,4130,17993,2866,16602,2234,14702,2234,12292r,-13938l-1841,-1646r,24663l2234,23017r,-3834c3206,20668,4348,21776,5660,22509v1316,733,2833,1099,4554,1099c13047,23608,15190,22732,16643,20980v1456,-1752,2185,-4331,2185,-7737xe" fillcolor="black" stroked="f" strokeweight="19e-5mm">
                          <v:path arrowok="t" o:connecttype="custom" o:connectlocs="18828,13243;18828,-1646;14774,-1646;14774,13109;13407,18345;9311,20085;4130,17993;2234,12292;2234,-1646;-1841,-1646;-1841,23017;2234,23017;2234,19183;5660,22509;10214,23608;16643,20980;18828,13243" o:connectangles="0,0,0,0,0,0,0,0,0,0,0,0,0,0,0,0,0"/>
                        </v:shape>
                        <v:shape id="Freeform: Shape 3320" o:spid="_x0000_s1221" style="position:absolute;left:18445;top:66545;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" path="m5997,29565r,-7004l14343,22561r,-3150l5997,19411r,-13388c5997,4012,6272,2721,6821,2148v550,-574,1671,-860,3363,-860l14343,1288r,-3389l10184,-2101v-3130,,-5289,582,-6478,1747c2517,816,1922,2941,1922,6023r,13388l-1053,19411r,3150l1922,22561r,7004l5997,29565xe" fillcolor="black" stroked="f" strokeweight="19e-5mm">
                          <v:path arrowok="t" o:connecttype="custom" o:connectlocs="5997,29565;5997,22561;14343,22561;14343,19411;5997,19411;5997,6023;6821,2148;10184,1288;14343,1288;14343,-2101;10184,-2101;3706,-354;1922,6023;1922,19411;-1053,19411;-1053,22561;1922,22561;1922,29565;5997,29565" o:connectangles="0,0,0,0,0,0,0,0,0,0,0,0,0,0,0,0,0,0,0"/>
                        </v:shape>
                        <v:shape id="Freeform: Shape 3321" o:spid="_x0000_s1222" style="position:absolute;left:18651;top:66519;width:207;height:343;flip:y;visibility:visible;mso-wrap-style:square;v-text-anchor:middle" coordsize="20668,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" path="m18838,12603r,-14889l14785,-2286r,14755c14785,14804,14329,16549,13417,17704v-912,1161,-2277,1741,-4096,1741c7131,19445,5404,18747,4140,17352,2876,15962,2244,14061,2244,11652r,-13938l-1831,-2286r,34266l2244,31980r,-13437c3217,20027,4359,21136,5670,21869v1316,733,2834,1099,4554,1099c13058,22968,15201,22092,16653,20340v1457,-1753,2185,-4331,2185,-7737xe" fillcolor="black" stroked="f" strokeweight="19e-5mm">
                          <v:path arrowok="t" o:connecttype="custom" o:connectlocs="18838,12603;18838,-2286;14785,-2286;14785,12469;13417,17704;9321,19445;4140,17352;2244,11652;2244,-2286;-1831,-2286;-1831,31980;2244,31980;2244,18543;5670,21869;10224,22968;16653,20340;18838,12603" o:connectangles="0,0,0,0,0,0,0,0,0,0,0,0,0,0,0,0,0"/>
                        </v:shape>
                        <v:shape id="Freeform: Shape 3322" o:spid="_x0000_s1223" style="position:absolute;left:18921;top:66609;width:229;height:259;flip:y;visibility:visible;mso-wrap-style:square;v-text-anchor:middle" coordsize="2286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" path="m21116,12387r,-1980l2477,10407c2656,7617,3497,5491,5001,4030,6505,2569,8601,1838,11289,1838v1555,,3064,191,4526,571c17276,2790,18728,3363,20171,4129r,-3834c18714,-320,17222,-790,15695,-1114v-1528,-324,-3076,-486,-4646,-486c7111,-1600,3993,-456,1695,1831,-603,4124,-1752,7224,-1752,11133v,4035,1090,7236,3270,9604c3699,23109,6641,24295,10344,24295v3318,,5943,-1068,7874,-3206c20150,18956,21116,16056,21116,12387xm17062,13578v-28,2212,-648,3979,-1861,5299c13989,20201,12384,20864,10387,20864v-2261,,-4070,-639,-5428,-1917c3600,17669,2818,15870,2611,13550r14451,28xe" fillcolor="black" stroked="f" strokeweight="19e-5mm">
                          <v:path arrowok="t" o:connecttype="custom" o:connectlocs="21116,12387;21116,10407;2477,10407;5001,4030;11289,1838;15815,2409;20171,4129;20171,295;15695,-1114;11049,-1600;1695,1831;-1752,11133;1518,20737;10344,24295;18218,21089;21116,12387;17062,13578;15201,18877;10387,20864;4959,18947;2611,13550;17062,13578" o:connectangles="0,0,0,0,0,0,0,0,0,0,0,0,0,0,0,0,0,0,0,0,0,0"/>
                        </v:shape>
                        <v:shape id="Freeform: Shape 3323" o:spid="_x0000_s1224" style="position:absolute;left:19186;top:66545;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" path="m6013,29565r,-7004l14359,22561r,-3150l6013,19411r,-13388c6013,4012,6288,2721,6838,2148v550,-574,1670,-860,3362,-860l14359,1288r,-3389l10200,-2101v-3130,,-5289,582,-6478,1747c2533,816,1938,2941,1938,6023r,13388l-1036,19411r,3150l1938,22561r,7004l6013,29565xe" fillcolor="black" stroked="f" strokeweight="19e-5mm">
                          <v:path arrowok="t" o:connecttype="custom" o:connectlocs="6013,29565;6013,22561;14359,22561;14359,19411;6013,19411;6013,6023;6838,2148;10200,1288;14359,1288;14359,-2101;10200,-2101;3722,-354;1938,6023;1938,19411;-1036,19411;-1036,22561;1938,22561;1938,29565;6013,29565" o:connectangles="0,0,0,0,0,0,0,0,0,0,0,0,0,0,0,0,0,0,0"/>
                        </v:shape>
                        <v:shape id="Freeform: Shape 3324" o:spid="_x0000_s1225" style="position:absolute;left:19393;top:66519;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" path="m-660,22376r4054,l3394,-2286r-4054,l-660,22376xm-660,31980r4054,l3394,26843r-4054,l-660,31980xe" fillcolor="black" stroked="f" strokeweight="19e-5mm">
                          <v:path arrowok="t" o:connecttype="custom" o:connectlocs="-660,22376;3394,22376;3394,-2286;-660,-2286;-660,22376;-660,31980;3394,31980;3394,26843;-660,26843;-660,31980" o:connectangles="0,0,0,0,0,0,0,0,0,0"/>
                        </v:shape>
                        <v:shape id="Freeform: Shape 3325" o:spid="_x0000_s1226" style="position:absolute;left:19501;top:66609;width:195;height:259;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" path="m18017,22759r,-3791c16871,19602,15722,20077,14570,20392v-1151,314,-2314,472,-3489,472c8449,20864,6405,20030,4948,18362,3496,16699,2769,14362,2769,11351v,-3011,727,-5350,2179,-7018c6405,2670,8449,1838,11081,1838v1175,,2338,158,3489,473c15722,2625,16871,3100,18017,3734r,-3749c16885,-541,15712,-935,14500,-1199v-1208,-267,-2496,-401,-3863,-401c6919,-1600,3966,-433,1776,1902,-410,4237,-1502,7386,-1502,11351v,4021,1104,7183,3313,9484c4024,23142,7055,24295,10904,24295v1246,,2463,-129,3652,-387c15745,23654,16899,23271,18017,22759xe" fillcolor="black" stroked="f" strokeweight="19e-5mm">
                          <v:path arrowok="t" o:connecttype="custom" o:connectlocs="18017,22759;18017,18968;14570,20392;11081,20864;4948,18362;2769,11351;4948,4333;11081,1838;14570,2311;18017,3734;18017,-15;14500,-1199;10637,-1600;1776,1902;-1502,11351;1811,20835;10904,24295;14556,23908;18017,22759" o:connectangles="0,0,0,0,0,0,0,0,0,0,0,0,0,0,0,0,0,0,0"/>
                        </v:shape>
                        <v:shape id="Freeform: Shape 3326" o:spid="_x0000_s1227" style="position:absolute;left:19724;top:66862;width:45;height:45;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" path="" fillcolor="black" stroked="f" strokeweight="19e-5mm">
                          <v:path arrowok="t"/>
                        </v:shape>
                        <v:shape id="Freeform: Shape 3327" o:spid="_x0000_s1228" style="position:absolute;left:19908;top:66609;width:207;height:253;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" path="m18866,13243r,-14889l14813,-1646r,14755c14813,15444,14357,17189,13445,18345v-912,1160,-2277,1740,-4096,1740c7159,20085,5432,19388,4168,17993,2904,16602,2272,14702,2272,12292r,-13938l-1803,-1646r,24663l2272,23017r,-3834c3245,20668,4387,21776,5698,22509v1316,733,2834,1099,4554,1099c13085,23608,15228,22732,16681,20980v1457,-1752,2185,-4331,2185,-7737xe" fillcolor="black" stroked="f" strokeweight="19e-5mm">
                          <v:path arrowok="t" o:connecttype="custom" o:connectlocs="18866,13243;18866,-1646;14813,-1646;14813,13109;13445,18345;9349,20085;4168,17993;2272,12292;2272,-1646;-1803,-1646;-1803,23017;2272,23017;2272,19183;5698,22509;10252,23608;16681,20980;18866,13243" o:connectangles="0,0,0,0,0,0,0,0,0,0,0,0,0,0,0,0,0"/>
                        </v:shape>
                        <v:shape id="Freeform: Shape 3328" o:spid="_x0000_s1229" style="position:absolute;left:20178;top:66609;width:227;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" path="m9612,20864v-2171,,-3889,-848,-5153,-2544c3195,16624,2563,14301,2563,11351v,-2950,627,-5273,1882,-6969c5705,2686,7427,1838,9612,1838v2162,,3873,851,5132,2551c16008,6094,16640,8415,16640,11351v,2922,-632,5238,-1896,6948c13485,20009,11774,20864,9612,20864xm9612,24295v3525,,6293,-1146,8304,-3438c19932,18569,20941,15400,20941,11351v,-4035,-1009,-7204,-3025,-9505c15905,-452,13137,-1600,9612,-1600v-3539,,-6311,1148,-8318,3446c-708,4147,-1709,7316,-1709,11351v,4049,1001,7218,3003,9506c3301,23149,6073,24295,9612,24295xe" fillcolor="black" stroked="f" strokeweight="19e-5mm">
                          <v:path arrowok="t" o:connecttype="custom" o:connectlocs="9612,20864;4459,18320;2563,11351;4445,4382;9612,1838;14744,4389;16640,11351;14744,18299;9612,20864;9612,24295;17916,20857;20941,11351;17916,1846;9612,-1600;1294,1846;-1709,11351;1294,20857;9612,24295" o:connectangles="0,0,0,0,0,0,0,0,0,0,0,0,0,0,0,0,0,0"/>
                        </v:shape>
                        <v:shape id="Freeform: Shape 3329" o:spid="_x0000_s1230" style="position:absolute;left:20429;top:66862;width:46;height:45;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" path="" fillcolor="black" stroked="f" strokeweight="19e-5mm">
                          <v:path arrowok="t"/>
                        </v:shape>
                        <v:shape id="Freeform: Shape 3330" o:spid="_x0000_s1231" style="position:absolute;left:20598;top:66609;width:195;height:259;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" path="m18042,22759r,-3791c16895,19602,15746,20077,14594,20392v-1151,314,-2314,472,-3489,472c8473,20864,6429,20030,4972,18362,3520,16699,2794,14362,2794,11351v,-3011,726,-5350,2178,-7018c6429,2670,8473,1838,11105,1838v1175,,2338,158,3489,473c15746,2625,16895,3100,18042,3734r,-3749c16909,-541,15736,-935,14524,-1199v-1208,-267,-2496,-401,-3863,-401c6944,-1600,3990,-433,1800,1902,-385,4237,-1478,7386,-1478,11351v,4021,1104,7183,3313,9484c4049,23142,7080,24295,10929,24295v1245,,2462,-129,3651,-387c15769,23654,16923,23271,18042,22759xe" fillcolor="black" stroked="f" strokeweight="19e-5mm">
                          <v:path arrowok="t" o:connecttype="custom" o:connectlocs="18042,22759;18042,18968;14594,20392;11105,20864;4972,18362;2794,11351;4972,4333;11105,1838;14594,2311;18042,3734;18042,-15;14524,-1199;10661,-1600;1800,1902;-1478,11351;1835,20835;10929,24295;14580,23908;18042,22759" o:connectangles="0,0,0,0,0,0,0,0,0,0,0,0,0,0,0,0,0,0,0"/>
                        </v:shape>
                        <v:shape id="Freeform: Shape 3331" o:spid="_x0000_s1232" style="position:absolute;left:20846;top:66609;width:226;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" path="m9627,20864v-2171,,-3889,-848,-5153,-2544c3210,16624,2578,14301,2578,11351v,-2950,627,-5273,1882,-6969c5719,2686,7442,1838,9627,1838v2162,,3872,851,5132,2551c16023,6094,16655,8415,16655,11351v,2922,-632,5238,-1896,6948c13499,20009,11789,20864,9627,20864xm9627,24295v3525,,6293,-1146,8304,-3438c19947,18569,20955,15400,20955,11351v,-4035,-1008,-7204,-3024,-9505c15920,-452,13152,-1600,9627,-1600v-3539,,-6312,1148,-8318,3446c-693,4147,-1694,7316,-1694,11351v,4049,1001,7218,3003,9506c3315,23149,6088,24295,9627,24295xe" fillcolor="black" stroked="f" strokeweight="19e-5mm">
                          <v:path arrowok="t" o:connecttype="custom" o:connectlocs="9627,20864;4474,18320;2578,11351;4460,4382;9627,1838;14759,4389;16655,11351;14759,18299;9627,20864;9627,24295;17931,20857;20955,11351;17931,1846;9627,-1600;1309,1846;-1694,11351;1309,20857;9627,24295" o:connectangles="0,0,0,0,0,0,0,0,0,0,0,0,0,0,0,0,0,0"/>
                        </v:shape>
                        <v:shape id="Freeform: Shape 3332" o:spid="_x0000_s1233" style="position:absolute;left:21139;top:66519;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" path="m-621,31980r4054,l3433,-2286r-4054,l-621,31980xe" fillcolor="black" stroked="f" strokeweight="19e-5mm">
                          <v:path arrowok="t" o:connecttype="custom" o:connectlocs="-621,31980;3433,31980;3433,-2286;-621,-2286;-621,31980" o:connectangles="0,0,0,0,0"/>
                        </v:shape>
                        <v:shape id="Freeform: Shape 3333" o:spid="_x0000_s1234" style="position:absolute;left:21247;top:66609;width:227;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" path="m9636,20864v-2171,,-3889,-848,-5153,-2544c3219,16624,2587,14301,2587,11351v,-2950,627,-5273,1882,-6969c5728,2686,7451,1838,9636,1838v2162,,3872,851,5132,2551c16032,6094,16664,8415,16664,11351v,2922,-632,5238,-1896,6948c13508,20009,11798,20864,9636,20864xm9636,24295v3525,,6293,-1146,8304,-3438c19956,18569,20964,15400,20964,11351v,-4035,-1008,-7204,-3024,-9505c15929,-452,13161,-1600,9636,-1600v-3539,,-6312,1148,-8318,3446c-684,4147,-1685,7316,-1685,11351v,4049,1001,7218,3003,9506c3324,23149,6097,24295,9636,24295xe" fillcolor="black" stroked="f" strokeweight="19e-5mm">
                          <v:path arrowok="t" o:connecttype="custom" o:connectlocs="9636,20864;4483,18320;2587,11351;4469,4382;9636,1838;14768,4389;16664,11351;14768,18299;9636,20864;9636,24295;17940,20857;20964,11351;17940,1846;9636,-1600;1318,1846;-1685,11351;1318,20857;9636,24295" o:connectangles="0,0,0,0,0,0,0,0,0,0,0,0,0,0,0,0,0,0"/>
                        </v:shape>
                        <v:shape id="Freeform: Shape 3334" o:spid="_x0000_s1235" style="position:absolute;left:21539;top:66609;width:145;height:253;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" path="m13125,19233v-456,263,-952,455,-1488,577c11102,19937,10512,20001,9868,20001v-2293,,-4053,-745,-5280,-2234c3362,16278,2748,14138,2748,11348r,-12994l-1326,-1646r,24663l2748,23017r,-3834c3604,20682,4713,21793,6076,22516v1367,728,3028,1092,4983,1092c11337,23608,11645,23590,11983,23552v338,-33,712,-87,1121,-162l13125,19233xe" fillcolor="black" stroked="f" strokeweight="19e-5mm">
                          <v:path arrowok="t" o:connecttype="custom" o:connectlocs="13125,19233;11637,19810;9868,20001;4588,17767;2748,11348;2748,-1646;-1326,-1646;-1326,23017;2748,23017;2748,19183;6076,22516;11059,23608;11983,23552;13104,23390;13125,19233" o:connectangles="0,0,0,0,0,0,0,0,0,0,0,0,0,0,0"/>
                        </v:shape>
                        <v:shape id="Freeform: Shape 3335" o:spid="_x0000_s1236" style="position:absolute;left:21684;top:66862;width:45;height:45;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" path="" fillcolor="black" stroked="f" strokeweight="19e-5mm">
                          <v:path arrowok="t"/>
                        </v:shape>
                        <v:shape id="Freeform: Shape 3336" o:spid="_x0000_s1237" style="position:absolute;left:21854;top:66609;width:209;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" path="m11184,11436v-3275,,-5545,-374,-6809,-1121c3110,9568,2478,8291,2478,6482v,-1437,475,-2579,1424,-3424c4852,2217,6139,1796,7765,1796v2251,,4056,796,5414,2389c14537,5777,15216,7894,15216,10534r,902l11184,11436xm19270,13113r,-14072l15216,-959r,3742c14291,1289,13137,185,11755,-529,10374,-1243,8684,-1600,6687,-1600v-2524,,-4533,709,-6027,2128c-830,1947,-1575,3844,-1575,6221v,2772,928,4862,2784,6272c3070,13902,5843,14607,9528,14607r5688,l15216,15008v,1865,-613,3307,-1839,4327c12150,20354,10428,20864,8209,20864v-1409,,-2784,-169,-4123,-508c2751,20018,1468,19511,237,18834r,3749c1717,23156,3155,23584,4551,23865v1396,287,2754,430,4074,430c12197,24295,14864,23370,16626,21519v1763,-1846,2644,-4648,2644,-8406xe" fillcolor="black" stroked="f" strokeweight="19e-5mm">
                          <v:path arrowok="t" o:connecttype="custom" o:connectlocs="11184,11436;4375,10315;2478,6482;3902,3058;7765,1796;13179,4185;15216,10534;15216,11436;11184,11436;19270,13113;19270,-959;15216,-959;15216,2783;11755,-529;6687,-1600;660,528;-1575,6221;1209,12493;9528,14607;15216,14607;15216,15008;13377,19335;8209,20864;4086,20356;237,18834;237,22583;4551,23865;8625,24295;16626,21519;19270,13113" o:connectangles="0,0,0,0,0,0,0,0,0,0,0,0,0,0,0,0,0,0,0,0,0,0,0,0,0,0,0,0,0,0"/>
                        </v:shape>
                        <v:shape id="Freeform: Shape 3337" o:spid="_x0000_s1238" style="position:absolute;left:22146;top:66519;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" path="m-599,31980r4054,l3455,-2286r-4054,l-599,31980xe" fillcolor="black" stroked="f" strokeweight="19e-5mm">
                          <v:path arrowok="t" o:connecttype="custom" o:connectlocs="-599,31980;3455,31980;3455,-2286;-599,-2286;-599,31980" o:connectangles="0,0,0,0,0"/>
                        </v:shape>
                        <v:shape id="Freeform: Shape 3338" o:spid="_x0000_s1239" style="position:absolute;left:22241;top:66545;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" path="m6081,29565r,-7004l14427,22561r,-3150l6081,19411r,-13388c6081,4012,6356,2721,6905,2148v550,-574,1671,-860,3363,-860l14427,1288r,-3389l10268,-2101v-3130,,-5289,582,-6478,1747c2601,816,2006,2941,2006,6023r,13388l-969,19411r,3150l2006,22561r,7004l6081,29565xe" fillcolor="black" stroked="f" strokeweight="19e-5mm">
                          <v:path arrowok="t" o:connecttype="custom" o:connectlocs="6081,29565;6081,22561;14427,22561;14427,19411;6081,19411;6081,6023;6905,2148;10268,1288;14427,1288;14427,-2101;10268,-2101;3790,-354;2006,6023;2006,19411;-969,19411;-969,22561;2006,22561;2006,29565;6081,29565" o:connectangles="0,0,0,0,0,0,0,0,0,0,0,0,0,0,0,0,0,0,0"/>
                        </v:shape>
                        <v:shape id="Freeform: Shape 3339" o:spid="_x0000_s1240" style="position:absolute;left:22431;top:66609;width:228;height:259;flip:y;visibility:visible;mso-wrap-style:square;v-text-anchor:middle" coordsize="2286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" path="m21193,12387r,-1980l2555,10407c2734,7617,3575,5491,5079,4030,6583,2569,8679,1838,11367,1838v1555,,3064,191,4525,571c17354,2790,18806,3363,20249,4129r,-3834c18792,-320,17300,-790,15773,-1114v-1528,-324,-3076,-486,-4646,-486c7189,-1600,4071,-456,1773,1831,-526,4124,-1675,7224,-1675,11133v,4035,1091,7236,3271,9604c3777,23109,6719,24295,10422,24295v3318,,5943,-1068,7874,-3206c20228,18956,21193,16056,21193,12387xm17140,13578v-28,2212,-648,3979,-1861,5299c14067,20201,12462,20864,10464,20864v-2260,,-4069,-639,-5428,-1917c3678,17669,2896,15870,2689,13550r14451,28xe" fillcolor="black" stroked="f" strokeweight="19e-5mm">
                          <v:path arrowok="t" o:connecttype="custom" o:connectlocs="21193,12387;21193,10407;2555,10407;5079,4030;11367,1838;15892,2409;20249,4129;20249,295;15773,-1114;11127,-1600;1773,1831;-1675,11133;1596,20737;10422,24295;18296,21089;21193,12387;17140,13578;15279,18877;10464,20864;5036,18947;2689,13550;17140,13578" o:connectangles="0,0,0,0,0,0,0,0,0,0,0,0,0,0,0,0,0,0,0,0,0,0"/>
                        </v:shape>
                        <v:shape id="Freeform: Shape 3340" o:spid="_x0000_s1241" style="position:absolute;left:22724;top:66609;width:145;height:253;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" path="m13151,19233v-456,263,-952,455,-1487,577c11128,19937,10538,20001,9894,20001v-2293,,-4053,-745,-5280,-2234c3388,16278,2774,14138,2774,11348r,-12994l-1300,-1646r,24663l2774,23017r,-3834c3630,20682,4739,21793,6102,22516v1367,728,3029,1092,4984,1092c11363,23608,11671,23590,12009,23552v339,-33,712,-87,1121,-162l13151,19233xe" fillcolor="black" stroked="f" strokeweight="19e-5mm">
                          <v:path arrowok="t" o:connecttype="custom" o:connectlocs="13151,19233;11664,19810;9894,20001;4614,17767;2774,11348;2774,-1646;-1300,-1646;-1300,23017;2774,23017;2774,19183;6102,22516;11086,23608;12009,23552;13130,23390;13151,19233" o:connectangles="0,0,0,0,0,0,0,0,0,0,0,0,0,0,0"/>
                        </v:shape>
                        <v:shape id="Freeform: Shape 3341" o:spid="_x0000_s1242" style="position:absolute;left:22896;top:66609;width:208;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" path="m11207,11436v-3275,,-5545,-374,-6809,-1121c3133,9568,2501,8291,2501,6482v,-1437,475,-2579,1424,-3424c4875,2217,6162,1796,7788,1796v2251,,4056,796,5414,2389c14560,5777,15240,7894,15240,10534r,902l11207,11436xm19293,13113r,-14072l15240,-959r,3742c14314,1289,13160,185,11778,-529,10397,-1243,8707,-1600,6710,-1600v-2524,,-4533,709,-6027,2128c-807,1947,-1552,3844,-1552,6221v,2772,928,4862,2784,6272c3094,13902,5866,14607,9551,14607r5689,l15240,15008v,1865,-614,3307,-1840,4327c12173,20354,10451,20864,8232,20864v-1409,,-2784,-169,-4123,-508c2774,20018,1491,19511,260,18834r,3749c1740,23156,3178,23584,4574,23865v1396,287,2754,430,4074,430c12220,24295,14887,23370,16649,21519v1763,-1846,2644,-4648,2644,-8406xe" fillcolor="black" stroked="f" strokeweight="19e-5mm">
                          <v:path arrowok="t" o:connecttype="custom" o:connectlocs="11207,11436;4398,10315;2501,6482;3925,3058;7788,1796;13202,4185;15240,10534;15240,11436;11207,11436;19293,13113;19293,-959;15240,-959;15240,2783;11778,-529;6710,-1600;683,528;-1552,6221;1232,12493;9551,14607;15240,14607;15240,15008;13400,19335;8232,20864;4109,20356;260,18834;260,22583;4574,23865;8648,24295;16649,21519;19293,13113" o:connectangles="0,0,0,0,0,0,0,0,0,0,0,0,0,0,0,0,0,0,0,0,0,0,0,0,0,0,0,0,0,0"/>
                        </v:shape>
                        <v:shape id="Freeform: Shape 3342" o:spid="_x0000_s1243" style="position:absolute;left:23158;top:66545;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" path="m6101,29565r,-7004l14447,22561r,-3150l6101,19411r,-13388c6101,4012,6376,2721,6926,2148v550,-574,1670,-860,3362,-860l14447,1288r,-3389l10288,-2101v-3130,,-5289,582,-6478,1747c2621,816,2026,2941,2026,6023r,13388l-948,19411r,3150l2026,22561r,7004l6101,29565xe" fillcolor="black" stroked="f" strokeweight="19e-5mm">
                          <v:path arrowok="t" o:connecttype="custom" o:connectlocs="6101,29565;6101,22561;14447,22561;14447,19411;6101,19411;6101,6023;6926,2148;10288,1288;14447,1288;14447,-2101;10288,-2101;3810,-354;2026,6023;2026,19411;-948,19411;-948,22561;2026,22561;2026,29565;6101,29565" o:connectangles="0,0,0,0,0,0,0,0,0,0,0,0,0,0,0,0,0,0,0"/>
                        </v:shape>
                        <v:shape id="Freeform: Shape 3343" o:spid="_x0000_s1244" style="position:absolute;left:23365;top:66519;width:40;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" path="m-571,22376r4053,l3482,-2286r-4053,l-571,22376xm-571,31980r4053,l3482,26843r-4053,l-571,31980xe" fillcolor="black" stroked="f" strokeweight="19e-5mm">
                          <v:path arrowok="t" o:connecttype="custom" o:connectlocs="-571,22376;3482,22376;3482,-2286;-571,-2286;-571,22376;-571,31980;3482,31980;3482,26843;-571,26843;-571,31980" o:connectangles="0,0,0,0,0,0,0,0,0,0"/>
                        </v:shape>
                        <v:shape id="Freeform: Shape 3344" o:spid="_x0000_s1245" style="position:absolute;left:23473;top:66609;width:226;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" path="m9685,20864v-2171,,-3889,-848,-5153,-2544c3268,16624,2636,14301,2636,11351v,-2950,627,-5273,1882,-6969c5778,2686,7500,1838,9685,1838v2162,,3873,851,5132,2551c16081,6094,16713,8415,16713,11351v,2922,-632,5238,-1896,6948c13558,20009,11847,20864,9685,20864xm9685,24295v3525,,6293,-1146,8304,-3438c20005,18569,21014,15400,21014,11351v,-4035,-1009,-7204,-3025,-9505c15978,-452,13210,-1600,9685,-1600v-3539,,-6311,1148,-8318,3446c-635,4147,-1636,7316,-1636,11351v,4049,1001,7218,3003,9506c3374,23149,6146,24295,9685,24295xe" fillcolor="black" stroked="f" strokeweight="19e-5mm">
                          <v:path arrowok="t" o:connecttype="custom" o:connectlocs="9685,20864;4532,18320;2636,11351;4518,4382;9685,1838;14817,4389;16713,11351;14817,18299;9685,20864;9685,24295;17989,20857;21014,11351;17989,1846;9685,-1600;1367,1846;-1636,11351;1367,20857;9685,24295" o:connectangles="0,0,0,0,0,0,0,0,0,0,0,0,0,0,0,0,0,0"/>
                        </v:shape>
                        <v:shape id="Freeform: Shape 3345" o:spid="_x0000_s1246" style="position:absolute;left:23765;top:66609;width:206;height:253;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" path="m18951,13243r,-14889l14898,-1646r,14755c14898,15444,14442,17189,13530,18345v-911,1160,-2276,1740,-4095,1740c7245,20085,5518,19388,4254,17993,2989,16602,2357,14702,2357,12292r,-13938l-1717,-1646r,24663l2357,23017r,-3834c3330,20668,4472,21776,5783,22509v1316,733,2834,1099,4554,1099c13171,23608,15314,22732,16766,20980v1457,-1752,2185,-4331,2185,-7737xe" fillcolor="black" stroked="f" strokeweight="19e-5mm">
                          <v:path arrowok="t" o:connecttype="custom" o:connectlocs="18951,13243;18951,-1646;14898,-1646;14898,13109;13530,18345;9435,20085;4254,17993;2357,12292;2357,-1646;-1717,-1646;-1717,23017;2357,23017;2357,19183;5783,22509;10337,23608;16766,20980;18951,13243" o:connectangles="0,0,0,0,0,0,0,0,0,0,0,0,0,0,0,0,0"/>
                        </v:shape>
                        <v:shape id="Freeform: Shape 3346" o:spid="_x0000_s1247" style="position:absolute;left:24034;top:66609;width:189;height:259;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" path="m16183,22978r,-3834c15041,19732,13852,20171,12616,20462v-1232,296,-2510,444,-3835,444c6769,20906,5261,20598,4255,19983,3250,19367,2747,18442,2747,17207v,-940,359,-1677,1078,-2213c4544,14459,5992,13949,8168,13465r1388,-310c12432,12540,14477,11671,15689,10548,16902,9425,17508,7858,17508,5848v,-2293,-907,-4108,-2721,-5447c12973,-933,10480,-1600,7308,-1600v-1321,,-2698,129,-4131,387c1743,-954,235,-569,-1349,-57r,4186c150,3349,1626,2764,3078,2374,4530,1989,5971,1796,7399,1796v1908,,3375,327,4399,980c12827,3429,13342,4349,13342,5538v,1099,-371,1942,-1114,2529c11490,8655,9864,9221,7350,9766r-1410,331c3430,10623,1616,11433,498,12528v-1114,1094,-1671,2595,-1671,4502c-1173,19351,-350,21141,1294,22400v1645,1263,3981,1895,7008,1895c9796,24295,11204,24185,12524,23964v1325,-216,2545,-545,3659,-986xe" fillcolor="black" stroked="f" strokeweight="19e-5mm">
                          <v:path arrowok="t" o:connecttype="custom" o:connectlocs="16183,22978;16183,19144;12616,20462;8781,20906;4255,19983;2747,17207;3825,14994;8168,13465;9556,13155;15689,10548;17508,5848;14787,401;7308,-1600;3177,-1213;-1349,-57;-1349,4129;3078,2374;7399,1796;11798,2776;13342,5538;12228,8067;7350,9766;5940,10097;498,12528;-1173,17030;1294,22400;8302,24295;12524,23964;16183,22978" o:connectangles="0,0,0,0,0,0,0,0,0,0,0,0,0,0,0,0,0,0,0,0,0,0,0,0,0,0,0,0,0"/>
                        </v:shape>
                      </v:group>
                      <v:shape id="Freeform: Shape 3347" o:spid="_x0000_s1248" style="position:absolute;left:16382;top:67366;width:902;height:45;visibility:visible;mso-wrap-style:square;v-text-anchor:middle" coordsize="9023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" path="m,l90232,e" filled="f" strokecolor="#d62728" strokeweight=".18933mm">
                        <v:stroke endcap="square"/>
                        <v:path arrowok="t" o:connecttype="custom" o:connectlocs="0,0;90232,0" o:connectangles="0,0"/>
                      </v:shape>
                      <v:group id="_x0000_s1249" style="position:absolute;left:17670;top:67181;width:4840;height:437" coordorigin="17670,67181" coordsize="4839,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">
                        <v:shape id="Freeform: Shape 3349" o:spid="_x0000_s1250" style="position:absolute;left:17670;top:67271;width:188;height:259;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" path="m16042,22992r,-3833c14900,19746,13711,20185,12475,20477v-1232,296,-2510,444,-3835,444c6628,20921,5120,20613,4114,19998,3108,19382,2606,18457,2606,17221v,-939,359,-1677,1078,-2212c4403,14473,5851,13964,8027,13480r1388,-310c12291,12554,14336,11685,15548,10562,16761,9440,17367,7873,17367,5863v,-2293,-907,-4108,-2721,-5447c12832,-918,10339,-1585,7167,-1585v-1321,,-2698,129,-4131,387c1602,-940,94,-554,-1490,-42r,4185c9,3363,1485,2779,2937,2389,4389,2003,5829,1811,7258,1811v1908,,3374,326,4399,979c12686,3443,13201,4364,13201,5553v,1099,-371,1942,-1114,2529c11349,8669,9723,9235,7209,9780r-1410,332c3289,10638,1475,11448,357,12543v-1114,1094,-1671,2595,-1671,4502c-1314,19366,-491,21156,1153,22414v1645,1264,3981,1896,7007,1896c9655,24310,11062,24200,12383,23979v1325,-216,2545,-545,3659,-987xe" fillcolor="black" stroked="f" strokeweight="19e-5mm">
                          <v:path arrowok="t" o:connecttype="custom" o:connectlocs="16042,22992;16042,19159;12475,20477;8640,20921;4114,19998;2606,17221;3684,15009;8027,13480;9415,13170;15548,10562;17367,5863;14646,416;7167,-1585;3036,-1198;-1490,-42;-1490,4143;2937,2389;7258,1811;11657,2790;13201,5553;12087,8082;7209,9780;5799,10112;357,12543;-1314,17045;1153,22414;8160,24310;12383,23979;16042,22992" o:connectangles="0,0,0,0,0,0,0,0,0,0,0,0,0,0,0,0,0,0,0,0,0,0,0,0,0,0,0,0,0"/>
                        </v:shape>
                        <v:shape id="Freeform: Shape 3350" o:spid="_x0000_s1251" style="position:absolute;left:17894;top:67277;width:240;height:341;flip:y;visibility:visible;mso-wrap-style:square;v-text-anchor:middle" coordsize="24010,34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" path="m11474,6166c10332,3230,9216,1316,8126,423,7040,-474,5588,-922,3769,-922r-3242,l527,2467r2382,c4023,2467,4888,2732,5503,3263v621,526,1304,1773,2052,3742l8281,8851,-1694,33119r4293,l10311,13833r7712,19286l22316,33119,11474,6166xe" fillcolor="black" stroked="f" strokeweight="19e-5mm">
                          <v:path arrowok="t" o:connecttype="custom" o:connectlocs="11474,6166;8126,423;3769,-922;527,-922;527,2467;2909,2467;5503,3263;7555,7005;8281,8851;-1694,33119;2599,33119;10311,13833;18023,33119;22316,33119;11474,6166" o:connectangles="0,0,0,0,0,0,0,0,0,0,0,0,0,0,0"/>
                        </v:shape>
                        <v:shape id="Freeform: Shape 3351" o:spid="_x0000_s1252" style="position:absolute;left:18188;top:67271;width:207;height:253;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" path="m18828,13258r,-14889l14774,-1631r,14755c14774,15459,14319,17204,13407,18360v-912,1160,-2277,1740,-4096,1740c7121,20100,5394,19402,4130,18007,2866,16617,2234,14717,2234,12307r,-13938l-1841,-1631r,24662l2234,23031r,-3833c3206,20682,4348,21791,5660,22524v1316,733,2833,1099,4554,1099c13047,23623,15190,22747,16643,20995v1456,-1752,2185,-4331,2185,-7737xe" fillcolor="black" stroked="f" strokeweight="19e-5mm">
                          <v:path arrowok="t" o:connecttype="custom" o:connectlocs="18828,13258;18828,-1631;14774,-1631;14774,13124;13407,18360;9311,20100;4130,18007;2234,12307;2234,-1631;-1841,-1631;-1841,23031;2234,23031;2234,19198;5660,22524;10214,23623;16643,20995;18828,13258" o:connectangles="0,0,0,0,0,0,0,0,0,0,0,0,0,0,0,0,0"/>
                        </v:shape>
                        <v:shape id="Freeform: Shape 3352" o:spid="_x0000_s1253" style="position:absolute;left:18445;top:67207;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" path="m5997,29580r,-7004l14343,22576r,-3150l5997,19426r,-13388c5997,4027,6272,2735,6821,2162v550,-573,1671,-859,3363,-859l14343,1303r,-3390l10184,-2087v-3130,,-5289,583,-6478,1748c2517,830,1922,2956,1922,6038r,13388l-1053,19426r,3150l1922,22576r,7004l5997,29580xe" fillcolor="black" stroked="f" strokeweight="19e-5mm">
                          <v:path arrowok="t" o:connecttype="custom" o:connectlocs="5997,29580;5997,22576;14343,22576;14343,19426;5997,19426;5997,6038;6821,2162;10184,1303;14343,1303;14343,-2087;10184,-2087;3706,-339;1922,6038;1922,19426;-1053,19426;-1053,22576;1922,22576;1922,29580;5997,29580" o:connectangles="0,0,0,0,0,0,0,0,0,0,0,0,0,0,0,0,0,0,0"/>
                        </v:shape>
                        <v:shape id="Freeform: Shape 3353" o:spid="_x0000_s1254" style="position:absolute;left:18651;top:67181;width:207;height:343;flip:y;visibility:visible;mso-wrap-style:square;v-text-anchor:middle" coordsize="20668,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" path="m18838,12617r,-14889l14785,-2272r,14756c14785,14818,14329,16563,13417,17719v-912,1160,-2277,1740,-4096,1740c7131,19459,5404,18762,4140,17367,2876,15976,2244,14076,2244,11666r,-13938l-1831,-2272r,34267l2244,31995r,-13437c3217,20042,4359,21151,5670,21883v1316,733,2834,1100,4554,1100c13058,22983,15201,22107,16653,20354v1457,-1752,2185,-4331,2185,-7737xe" fillcolor="black" stroked="f" strokeweight="19e-5mm">
                          <v:path arrowok="t" o:connecttype="custom" o:connectlocs="18838,12617;18838,-2272;14785,-2272;14785,12484;13417,17719;9321,19459;4140,17367;2244,11666;2244,-2272;-1831,-2272;-1831,31995;2244,31995;2244,18558;5670,21883;10224,22983;16653,20354;18838,12617" o:connectangles="0,0,0,0,0,0,0,0,0,0,0,0,0,0,0,0,0"/>
                        </v:shape>
                        <v:shape id="Freeform: Shape 3354" o:spid="_x0000_s1255" style="position:absolute;left:18921;top:67271;width:229;height:259;flip:y;visibility:visible;mso-wrap-style:square;v-text-anchor:middle" coordsize="2286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" path="m21116,12402r,-1980l2477,10422c2656,7631,3497,5506,5001,4045,6505,2584,8601,1853,11289,1853v1555,,3064,190,4526,571c17276,2804,18728,3378,20171,4143r,-3833c18714,-305,17222,-775,15695,-1099v-1528,-324,-3076,-486,-4646,-486c7111,-1585,3993,-442,1695,1846,-603,4139,-1752,7239,-1752,11147v,4036,1090,7237,3270,9605c3699,23124,6641,24310,10344,24310v3318,,5943,-1069,7874,-3206c20150,18971,21116,16070,21116,12402xm17062,13592v-28,2213,-648,3979,-1861,5299c13989,20216,12384,20878,10387,20878v-2261,,-4070,-639,-5428,-1916c3600,17684,2818,15885,2611,13564r14451,28xe" fillcolor="black" stroked="f" strokeweight="19e-5mm">
                          <v:path arrowok="t" o:connecttype="custom" o:connectlocs="21116,12402;21116,10422;2477,10422;5001,4045;11289,1853;15815,2424;20171,4143;20171,310;15695,-1099;11049,-1585;1695,1846;-1752,11147;1518,20752;10344,24310;18218,21104;21116,12402;17062,13592;15201,18891;10387,20878;4959,18962;2611,13564;17062,13592" o:connectangles="0,0,0,0,0,0,0,0,0,0,0,0,0,0,0,0,0,0,0,0,0,0"/>
                        </v:shape>
                        <v:shape id="Freeform: Shape 3355" o:spid="_x0000_s1256" style="position:absolute;left:19186;top:67207;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" path="m6013,29580r,-7004l14359,22576r,-3150l6013,19426r,-13388c6013,4027,6288,2735,6838,2162v550,-573,1670,-859,3362,-859l14359,1303r,-3390l10200,-2087v-3130,,-5289,583,-6478,1748c2533,830,1938,2956,1938,6038r,13388l-1036,19426r,3150l1938,22576r,7004l6013,29580xe" fillcolor="black" stroked="f" strokeweight="19e-5mm">
                          <v:path arrowok="t" o:connecttype="custom" o:connectlocs="6013,29580;6013,22576;14359,22576;14359,19426;6013,19426;6013,6038;6838,2162;10200,1303;14359,1303;14359,-2087;10200,-2087;3722,-339;1938,6038;1938,19426;-1036,19426;-1036,22576;1938,22576;1938,29580;6013,29580" o:connectangles="0,0,0,0,0,0,0,0,0,0,0,0,0,0,0,0,0,0,0"/>
                        </v:shape>
                        <v:shape id="Freeform: Shape 3356" o:spid="_x0000_s1257" style="position:absolute;left:19393;top:67181;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" path="m-660,22391r4054,l3394,-2272r-4054,l-660,22391xm-660,31995r4054,l3394,26858r-4054,l-660,31995xe" fillcolor="black" stroked="f" strokeweight="19e-5mm">
                          <v:path arrowok="t" o:connecttype="custom" o:connectlocs="-660,22391;3394,22391;3394,-2272;-660,-2272;-660,22391;-660,31995;3394,31995;3394,26858;-660,26858;-660,31995" o:connectangles="0,0,0,0,0,0,0,0,0,0"/>
                        </v:shape>
                        <v:shape id="Freeform: Shape 3357" o:spid="_x0000_s1258" style="position:absolute;left:19501;top:67271;width:195;height:259;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" path="m18017,22774r,-3791c16871,19617,15722,20092,14570,20406v-1151,315,-2314,472,-3489,472c8449,20878,6405,20045,4948,18377,3496,16714,2769,14377,2769,11366v,-3011,727,-5351,2179,-7018c6405,2685,8449,1853,11081,1853v1175,,2338,158,3489,472c15722,2640,16871,3114,18017,3749l18017,c16885,-526,15712,-921,14500,-1184v-1208,-268,-2496,-401,-3863,-401c6919,-1585,3966,-418,1776,1917,-410,4251,-1502,7401,-1502,11366v,4021,1104,7182,3313,9484c4024,23157,7055,24310,10904,24310v1246,,2463,-129,3652,-388c15745,23669,16899,23286,18017,22774xe" fillcolor="black" stroked="f" strokeweight="19e-5mm">
                          <v:path arrowok="t" o:connecttype="custom" o:connectlocs="18017,22774;18017,18983;14570,20406;11081,20878;4948,18377;2769,11366;4948,4348;11081,1853;14570,2325;18017,3749;18017,0;14500,-1184;10637,-1585;1776,1917;-1502,11366;1811,20850;10904,24310;14556,23922;18017,22774" o:connectangles="0,0,0,0,0,0,0,0,0,0,0,0,0,0,0,0,0,0,0"/>
                        </v:shape>
                        <v:shape id="Freeform: Shape 3358" o:spid="_x0000_s1259" style="position:absolute;left:19724;top:67524;width:45;height:45;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" path="" fillcolor="black" stroked="f" strokeweight="19e-5mm">
                          <v:path arrowok="t"/>
                        </v:shape>
                        <v:shape id="Freeform: Shape 3359" o:spid="_x0000_s1260" style="position:absolute;left:19886;top:67277;width:332;height:247;flip:y;visibility:visible;mso-wrap-style:square;v-text-anchor:middle" coordsize="33110,2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" path="m-2372,23073r4053,l6749,3830r5041,19243l16569,23073,21638,3830r5047,19243l30738,23073,24281,-1589r-4779,l14194,18627,8864,-1589r-4786,l-2372,23073xe" fillcolor="black" stroked="f" strokeweight="19e-5mm">
                          <v:path arrowok="t" o:connecttype="custom" o:connectlocs="-2372,23073;1681,23073;6749,3830;11790,23073;16569,23073;21638,3830;26685,23073;30738,23073;24281,-1589;19502,-1589;14194,18627;8864,-1589;4078,-1589;-2372,23073" o:connectangles="0,0,0,0,0,0,0,0,0,0,0,0,0,0"/>
                        </v:shape>
                        <v:shape id="Freeform: Shape 3360" o:spid="_x0000_s1261" style="position:absolute;left:20279;top:67181;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" path="m-640,22391r4053,l3413,-2272r-4053,l-640,22391xm-640,31995r4053,l3413,26858r-4053,l-640,31995xe" fillcolor="black" stroked="f" strokeweight="19e-5mm">
                          <v:path arrowok="t" o:connecttype="custom" o:connectlocs="-640,22391;3413,22391;3413,-2272;-640,-2272;-640,22391;-640,31995;3413,31995;3413,26858;-640,26858;-640,31995" o:connectangles="0,0,0,0,0,0,0,0,0,0"/>
                        </v:shape>
                        <v:shape id="Freeform: Shape 3361" o:spid="_x0000_s1262" style="position:absolute;left:20374;top:67207;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" path="m6039,29580r,-7004l14386,22576r,-3150l6039,19426r,-13388c6039,4027,6314,2735,6864,2162v550,-573,1671,-859,3363,-859l14386,1303r,-3390l10227,-2087v-3130,,-5290,583,-6479,1748c2559,830,1965,2956,1965,6038r,13388l-1010,19426r,3150l1965,22576r,7004l6039,29580xe" fillcolor="black" stroked="f" strokeweight="19e-5mm">
                          <v:path arrowok="t" o:connecttype="custom" o:connectlocs="6039,29580;6039,22576;14386,22576;14386,19426;6039,19426;6039,6038;6864,2162;10227,1303;14386,1303;14386,-2087;10227,-2087;3748,-339;1965,6038;1965,19426;-1010,19426;-1010,22576;1965,22576;1965,29580;6039,29580" o:connectangles="0,0,0,0,0,0,0,0,0,0,0,0,0,0,0,0,0,0,0"/>
                        </v:shape>
                        <v:shape id="Freeform: Shape 3362" o:spid="_x0000_s1263" style="position:absolute;left:20580;top:67181;width:206;height:343;flip:y;visibility:visible;mso-wrap-style:square;v-text-anchor:middle" coordsize="20668,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" path="m18881,12617r,-14889l14827,-2272r,14756c14827,14818,14372,16563,13460,17719v-912,1160,-2277,1740,-4096,1740c7174,19459,5447,18762,4183,17367,2919,15976,2287,14076,2287,11666r,-13938l-1788,-2272r,34267l2287,31995r,-13437c3259,20042,4401,21151,5713,21883v1316,733,2833,1100,4554,1100c13100,22983,15243,22107,16696,20354v1456,-1752,2185,-4331,2185,-7737xe" fillcolor="black" stroked="f" strokeweight="19e-5mm">
                          <v:path arrowok="t" o:connecttype="custom" o:connectlocs="18881,12617;18881,-2272;14827,-2272;14827,12484;13460,17719;9364,19459;4183,17367;2287,11666;2287,-2272;-1788,-2272;-1788,31995;2287,31995;2287,18558;5713,21883;10267,22983;16696,20354;18881,12617" o:connectangles="0,0,0,0,0,0,0,0,0,0,0,0,0,0,0,0,0"/>
                        </v:shape>
                        <v:shape id="Freeform: Shape 3363" o:spid="_x0000_s1264" style="position:absolute;left:20825;top:67524;width:45;height:45;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" path="" fillcolor="black" stroked="f" strokeweight="19e-5mm">
                          <v:path arrowok="t"/>
                        </v:shape>
                        <v:shape id="Freeform: Shape 3364" o:spid="_x0000_s1265" style="position:absolute;left:20993;top:67271;width:188;height:259;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" path="m16115,22992r,-3833c14973,19746,13784,20185,12548,20477v-1231,296,-2509,444,-3835,444c6702,20921,5194,20613,4188,19998,3182,19382,2679,18457,2679,17221v,-939,360,-1677,1079,-2212c4477,14473,5924,13964,8100,13480r1389,-310c12365,12554,14409,11685,15622,10562,16834,9440,17441,7873,17441,5863v,-2293,-907,-4108,-2721,-5447c12906,-918,10412,-1585,7240,-1585v-1320,,-2697,129,-4131,387c1676,-940,167,-554,-1416,-42r,4185c83,3363,1558,2779,3011,2389,4463,2003,5903,1811,7332,1811v1908,,3374,326,4399,979c12760,3443,13274,4364,13274,5553v,1099,-371,1942,-1113,2529c11423,8669,9797,9235,7282,9780r-1409,332c3363,10638,1549,11448,430,12543v-1113,1094,-1670,2595,-1670,4502c-1240,19366,-418,21156,1227,22414v1645,1264,3981,1896,7007,1896c9729,24310,11136,24200,12457,23979v1325,-216,2545,-545,3658,-987xe" fillcolor="black" stroked="f" strokeweight="19e-5mm">
                          <v:path arrowok="t" o:connecttype="custom" o:connectlocs="16115,22992;16115,19159;12548,20477;8713,20921;4188,19998;2679,17221;3758,15009;8100,13480;9489,13170;15622,10562;17441,5863;14720,416;7240,-1585;3109,-1198;-1416,-42;-1416,4143;3011,2389;7332,1811;11731,2790;13274,5553;12161,8082;7282,9780;5873,10112;430,12543;-1240,17045;1227,22414;8234,24310;12457,23979;16115,22992" o:connectangles="0,0,0,0,0,0,0,0,0,0,0,0,0,0,0,0,0,0,0,0,0,0,0,0,0,0,0,0,0"/>
                        </v:shape>
                        <v:shape id="Freeform: Shape 3365" o:spid="_x0000_s1266" style="position:absolute;left:21228;top:67271;width:195;height:259;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" path="m18056,22774r,-3791c16909,19617,15760,20092,14608,20406v-1151,315,-2314,472,-3489,472c8487,20878,6443,20045,4986,18377,3534,16714,2808,14377,2808,11366v,-3011,726,-5351,2178,-7018c6443,2685,8487,1853,11119,1853v1175,,2338,158,3489,472c15760,2640,16909,3114,18056,3749l18056,c16923,-526,15750,-921,14538,-1184v-1208,-268,-2496,-401,-3863,-401c6957,-1585,4004,-418,1814,1917,-371,4251,-1464,7401,-1464,11366v,4021,1104,7182,3313,9484c4063,23157,7094,24310,10943,24310v1245,,2462,-129,3651,-388c15783,23669,16937,23286,18056,22774xe" fillcolor="black" stroked="f" strokeweight="19e-5mm">
                          <v:path arrowok="t" o:connecttype="custom" o:connectlocs="18056,22774;18056,18983;14608,20406;11119,20878;4986,18377;2808,11366;4986,4348;11119,1853;14608,2325;18056,3749;18056,0;14538,-1184;10675,-1585;1814,1917;-1464,11366;1849,20850;10943,24310;14594,23922;18056,22774" o:connectangles="0,0,0,0,0,0,0,0,0,0,0,0,0,0,0,0,0,0,0"/>
                        </v:shape>
                        <v:shape id="Freeform: Shape 3366" o:spid="_x0000_s1267" style="position:absolute;left:21478;top:67271;width:209;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" path="m11176,11450v-3276,,-5546,-373,-6810,-1120c3102,9583,2470,8305,2470,6497v,-1438,475,-2579,1424,-3425c4843,2231,6131,1811,7757,1811v2251,,4056,796,5414,2389c14529,5792,15208,7908,15208,10548r,902l11176,11450xm19261,13127r,-14071l15208,-944r,3741c14282,1304,13129,200,11747,-514,10365,-1228,8676,-1585,6678,-1585v-2523,,-4532,709,-6027,2128c-839,1961,-1583,3859,-1583,6236v,2772,928,4862,2784,6271c3062,13917,5835,14621,9519,14621r5689,l15208,15023v,1865,-613,3307,-1840,4326c12142,20369,10419,20878,8201,20878v-1410,,-2784,-169,-4124,-507c2743,20033,1460,19525,228,18849r,3749c1709,23171,3147,23598,4542,23880v1396,287,2754,430,4075,430c12189,24310,14856,23385,16618,21534v1762,-1846,2643,-4649,2643,-8407xe" fillcolor="black" stroked="f" strokeweight="19e-5mm">
                          <v:path arrowok="t" o:connecttype="custom" o:connectlocs="11176,11450;4366,10330;2470,6497;3894,3072;7757,1811;13171,4200;15208,10548;15208,11450;11176,11450;19261,13127;19261,-944;15208,-944;15208,2797;11747,-514;6678,-1585;651,543;-1583,6236;1201,12507;9519,14621;15208,14621;15208,15023;13368,19349;8201,20878;4077,20371;228,18849;228,22598;4542,23880;8617,24310;16618,21534;19261,13127" o:connectangles="0,0,0,0,0,0,0,0,0,0,0,0,0,0,0,0,0,0,0,0,0,0,0,0,0,0,0,0,0,0"/>
                        </v:shape>
                        <v:shape id="Freeform: Shape 3367" o:spid="_x0000_s1268" style="position:absolute;left:21770;top:67181;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" path="m-607,31995r4054,l3447,-2272r-4054,l-607,31995xe" fillcolor="black" stroked="f" strokeweight="19e-5mm">
                          <v:path arrowok="t" o:connecttype="custom" o:connectlocs="-607,31995;3447,31995;3447,-2272;-607,-2272;-607,31995" o:connectangles="0,0,0,0,0"/>
                        </v:shape>
                        <v:shape id="Freeform: Shape 3368" o:spid="_x0000_s1269" style="position:absolute;left:21895;top:67181;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" path="m-604,22391r4053,l3449,-2272r-4053,l-604,22391xm-604,31995r4053,l3449,26858r-4053,l-604,31995xe" fillcolor="black" stroked="f" strokeweight="19e-5mm">
                          <v:path arrowok="t" o:connecttype="custom" o:connectlocs="-604,22391;3449,22391;3449,-2272;-604,-2272;-604,22391;-604,31995;3449,31995;3449,26858;-604,26858;-604,31995" o:connectangles="0,0,0,0,0,0,0,0,0,0"/>
                        </v:shape>
                        <v:shape id="Freeform: Shape 3369" o:spid="_x0000_s1270" style="position:absolute;left:22019;top:67271;width:207;height:253;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" path="m18913,13258r,-14889l14859,-1631r,14755c14859,15459,14403,17204,13492,18360v-912,1160,-2277,1740,-4096,1740c7206,20100,5479,19402,4215,18007,2951,16617,2319,14717,2319,12307r,-13938l-1756,-1631r,24662l2319,23031r,-3833c3291,20682,4433,21791,5745,22524v1315,733,2833,1099,4553,1099c13132,23623,15275,22747,16727,20995v1457,-1752,2186,-4331,2186,-7737xe" fillcolor="black" stroked="f" strokeweight="19e-5mm">
                          <v:path arrowok="t" o:connecttype="custom" o:connectlocs="18913,13258;18913,-1631;14859,-1631;14859,13124;13492,18360;9396,20100;4215,18007;2319,12307;2319,-1631;-1756,-1631;-1756,23031;2319,23031;2319,19198;5745,22524;10298,23623;16727,20995;18913,13258" o:connectangles="0,0,0,0,0,0,0,0,0,0,0,0,0,0,0,0,0"/>
                        </v:shape>
                        <v:shape id="Freeform: Shape 3370" o:spid="_x0000_s1271" style="position:absolute;left:22289;top:67271;width:221;height:347;flip:y;visibility:visible;mso-wrap-style:square;v-text-anchor:middle" coordsize="22050,34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" path="m16377,21034v,2936,-606,5210,-1819,6821c13351,29471,11652,30279,9462,30279v-2171,,-3863,-808,-5076,-2424c3174,26244,2567,23970,2567,21034v,-2922,607,-5191,1819,-6807c5599,12612,7291,11804,9462,11804v2190,,3889,808,5096,2423c15771,15843,16377,18112,16377,21034xm20431,11472v,-4195,-933,-7316,-2799,-9364c15771,60,12916,-964,9067,-964v-1424,,-2768,105,-4032,317c3771,-436,2544,-110,1355,332r,3939c2544,3627,3719,3153,4880,2848,6040,2538,7222,2383,8425,2383v2660,,4651,692,5971,2078c15717,5847,16377,7942,16377,10747r,2008c15541,11299,14469,10211,13163,9492,11856,8774,10291,8414,8468,8414v-3022,,-5459,1151,-7310,3453c-694,14173,-1620,17229,-1620,21034v,3815,926,6873,2778,9175c3009,32515,5446,33668,8468,33668v1823,,3388,-359,4695,-1078c14469,31872,15541,30786,16377,29335r,3742l20431,33077r,-21605xe" fillcolor="black" stroked="f" strokeweight="19e-5mm">
                          <v:path arrowok="t" o:connecttype="custom" o:connectlocs="16377,21034;14558,27855;9462,30279;4386,27855;2567,21034;4386,14227;9462,11804;14558,14227;16377,21034;20431,11472;17632,2108;9067,-964;5035,-647;1355,332;1355,4271;4880,2848;8425,2383;14396,4461;16377,10747;16377,12755;13163,9492;8468,8414;1158,11867;-1620,21034;1158,30209;8468,33668;13163,32590;16377,29335;16377,33077;20431,33077;20431,11472" o:connectangles="0,0,0,0,0,0,0,0,0,0,0,0,0,0,0,0,0,0,0,0,0,0,0,0,0,0,0,0,0,0,0"/>
                        </v:shape>
                      </v:group>
                    </v:group>
                  </v:group>
                  <v:group id="_x0000_s1272" style="position:absolute;left:25580;top:60631;width:15640;height:8674" coordorigin="25580,60631" coordsize="15639,8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">
                    <v:shape id="Freeform: Shape 3372" o:spid="_x0000_s1273" style="position:absolute;left:27243;top:60631;width:13932;height:7393;visibility:visible;mso-wrap-style:square;v-text-anchor:middle" coordsize="1393155,739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" path="m,739252r1393156,l1393156,,,,,739252xe" stroked="f" strokeweight=".1262mm">
                      <v:path arrowok="t" o:connecttype="custom" o:connectlocs="0,739252;1393156,739252;1393156,0;0,0" o:connectangles="0,0,0,0"/>
                    </v:shape>
                    <v:group id="_x0000_s1274" style="position:absolute;left:27641;top:68024;width:13451;height:1281" coordorigin="27641,68024" coordsize="13450,1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">
                      <v:group id="_x0000_s1275" style="position:absolute;left:27641;top:68024;width:227;height:664" coordorigin="27641,68024" coordsize="227,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">
                        <v:shape id="Freeform: Shape 3375" o:spid="_x0000_s1276" style="position:absolute;left:27755;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" path="m416,175r,15784e" fillcolor="black" strokeweight=".101mm">
                          <v:path arrowok="t" o:connecttype="custom" o:connectlocs="416,175;416,15959" o:connectangles="0,0"/>
                        </v:shape>
                        <v:shape id="Freeform: Shape 3376" o:spid="_x0000_s1277" style="position:absolute;left:27641;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" path="m9745,28445v-2289,,-4011,-1128,-5167,-3383c3426,22812,2851,19425,2851,14901v,-4505,575,-7884,1727,-10139c5734,2507,7456,1379,9745,1379v2307,,4037,1128,5188,3383c16089,7017,16667,10396,16667,14901v,4524,-578,7911,-1734,10161c13782,27317,12052,28445,9745,28445xm9745,31968v3689,,6506,-1459,8452,-4376c20143,24679,21116,20449,21116,14901v,-5533,-973,-9759,-2919,-12676c16251,-687,13434,-2144,9745,-2144v-3685,,-6500,1457,-8445,4369c-646,5142,-1619,9368,-1619,14901v,5548,973,9778,2919,12691c3245,30509,6060,31968,9745,31968xe" fillcolor="black" stroked="f" strokeweight="19e-5mm">
                          <v:path arrowok="t" o:connecttype="custom" o:connectlocs="9745,28445;4578,25062;2851,14901;4578,4762;9745,1379;14933,4762;16667,14901;14933,25062;9745,28445;9745,31968;18197,27592;21116,14901;18197,2225;9745,-2144;1300,2225;-1619,14901;1300,27592;9745,31968" o:connectangles="0,0,0,0,0,0,0,0,0,0,0,0,0,0,0,0,0,0"/>
                        </v:shape>
                      </v:group>
                      <v:group id="_x0000_s1278" style="position:absolute;left:28956;top:68024;width:799;height:664" coordorigin="28956,68024" coordsize="798,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">
                        <v:shape id="Freeform: Shape 3378" o:spid="_x0000_s1279" style="position:absolute;left:29354;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" path="m451,175r,15784e" fillcolor="black" strokeweight=".101mm">
                          <v:path arrowok="t" o:connecttype="custom" o:connectlocs="451,175;451,15959" o:connectangles="0,0"/>
                        </v:shape>
                        <v:group id="_x0000_s1280" style="position:absolute;left:28956;top:68347;width:799;height:341" coordorigin="28956,68347" coordsize="79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">
                          <v:shape id="Freeform: Shape 3380" o:spid="_x0000_s1281" style="position:absolute;left:28956;top:68347;width:209;height:335;flip:y;visibility:visible;mso-wrap-style:square;v-text-anchor:middle" coordsize="20880,33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" path="m3845,1552r15530,l19375,-2189r-20880,l-1505,1552c182,3300,2482,5644,5396,8585v2919,2945,4751,4845,5499,5700c12319,15882,13313,17235,13877,18344v568,1108,852,2198,852,3269c14729,23361,14116,24784,12890,25883v-1227,1104,-2825,1656,-4794,1656c6700,27539,5227,27297,3676,26814,2130,26330,476,25595,-1287,24608r,4496c504,29822,2177,30365,3732,30731v1561,367,2987,550,4279,550c11419,31281,14135,30428,16160,28723v2026,-1700,3039,-3974,3039,-6821c19199,20549,18945,19267,18437,18055v-502,-1207,-1424,-2633,-2763,-4277c15308,13350,14140,12120,12171,10086,10206,8051,7431,5207,3845,1552xe" fillcolor="black" stroked="f" strokeweight="19e-5mm">
                            <v:path arrowok="t" o:connecttype="custom" o:connectlocs="3845,1552;19375,1552;19375,-2189;-1505,-2189;-1505,1552;5396,8585;10895,14285;13877,18344;14729,21613;12890,25883;8096,27539;3676,26814;-1287,24608;-1287,29104;3732,30731;8011,31281;16160,28723;19199,21902;18437,18055;15674,13778;12171,10086;3845,1552" o:connectangles="0,0,0,0,0,0,0,0,0,0,0,0,0,0,0,0,0,0,0,0,0,0"/>
                          </v:shape>
                          <v:shape id="Freeform: Shape 3381" o:spid="_x0000_s1282" style="position:absolute;left:29245;top:68353;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" path="m-164,31418r17469,l17305,27669r-13394,l3911,19615v644,221,1288,385,1932,494c6491,20217,7140,20271,7788,20271v3671,,6577,-1006,8720,-3016c18656,15244,19730,12522,19730,9088v,-3537,-1102,-6288,-3306,-8251c14220,-1122,11113,-2102,7104,-2102v-1381,,-2789,118,-4222,353c1453,-1514,-25,-1162,-1552,-692r,4474c-232,3063,1134,2528,2543,2176,3953,1823,5443,1647,7013,1647v2542,,4554,667,6034,2001c14532,4982,15275,6796,15275,9088v,2288,-743,4099,-2228,5433c11567,15860,9555,16529,7013,16529v-1189,,-2376,-132,-3560,-395c2273,15871,1068,15460,-164,14901r,16517xe" fillcolor="black" stroked="f" strokeweight="19e-5mm">
                            <v:path arrowok="t" o:connecttype="custom" o:connectlocs="-164,31418;17305,31418;17305,27669;3911,27669;3911,19615;5843,20109;7788,20271;16508,17255;19730,9088;16424,837;7104,-2102;2882,-1749;-1552,-692;-1552,3782;2543,2176;7013,1647;13047,3648;15275,9088;13047,14521;7013,16529;3453,16134;-164,14901;-164,31418" o:connectangles="0,0,0,0,0,0,0,0,0,0,0,0,0,0,0,0,0,0,0,0,0,0,0"/>
                          </v:shape>
                          <v:shape id="Freeform: Shape 3382" o:spid="_x0000_s1283" style="position:absolute;left:29527;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" path="m9787,28445v-2289,,-4011,-1128,-5167,-3383c3468,22812,2892,19425,2892,14901v,-4505,576,-7884,1728,-10139c5776,2507,7498,1379,9787,1379v2307,,4037,1128,5188,3383c16131,7017,16709,10396,16709,14901v,4524,-578,7911,-1734,10161c13824,27317,12094,28445,9787,28445xm9787,31968v3689,,6506,-1459,8452,-4376c20185,24679,21157,20449,21157,14901v,-5533,-972,-9759,-2918,-12676c16293,-687,13476,-2144,9787,-2144v-3685,,-6500,1457,-8445,4369c-604,5142,-1577,9368,-1577,14901v,5548,973,9778,2919,12691c3287,30509,6102,31968,9787,31968xe" fillcolor="black" stroked="f" strokeweight="19e-5mm">
                            <v:path arrowok="t" o:connecttype="custom" o:connectlocs="9787,28445;4620,25062;2892,14901;4620,4762;9787,1379;14975,4762;16709,14901;14975,25062;9787,28445;9787,31968;18239,27592;21157,14901;18239,2225;9787,-2144;1342,2225;-1577,14901;1342,27592;9787,31968" o:connectangles="0,0,0,0,0,0,0,0,0,0,0,0,0,0,0,0,0,0"/>
                          </v:shape>
                        </v:group>
                      </v:group>
                      <v:group id="_x0000_s1284" style="position:absolute;left:30557;top:68024;width:797;height:664" coordorigin="30557,68024" coordsize="796,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">
                        <v:shape id="Freeform: Shape 3384" o:spid="_x0000_s1285" style="position:absolute;left:30953;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" path="m487,175r,15784e" fillcolor="black" strokeweight=".101mm">
                          <v:path arrowok="t" o:connecttype="custom" o:connectlocs="487,175;487,15959" o:connectangles="0,0"/>
                        </v:shape>
                        <v:group id="_x0000_s1286" style="position:absolute;left:30557;top:68347;width:797;height:341" coordorigin="30557,68347" coordsize="796,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">
                          <v:shape id="Freeform: Shape 3386" o:spid="_x0000_s1287" style="position:absolute;left:30557;top:68353;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" path="m-134,31418r17468,l17334,27669r-13394,l3940,19615v644,221,1288,385,1932,494c6520,20217,7169,20271,7817,20271v3671,,6577,-1006,8720,-3016c18685,15244,19759,12522,19759,9088v,-3537,-1102,-6288,-3306,-8251c14249,-1122,11142,-2102,7133,-2102v-1381,,-2789,118,-4222,353c1482,-1514,4,-1162,-1523,-692r,4474c-203,3063,1163,2528,2573,2176,3982,1823,5472,1647,7042,1647v2542,,4554,667,6034,2001c14561,4982,15304,6796,15304,9088v,2288,-743,4099,-2228,5433c11596,15860,9584,16529,7042,16529v-1189,,-2376,-132,-3560,-395c2302,15871,1097,15460,-134,14901r,16517xe" fillcolor="black" stroked="f" strokeweight="19e-5mm">
                            <v:path arrowok="t" o:connecttype="custom" o:connectlocs="-134,31418;17334,31418;17334,27669;3940,27669;3940,19615;5872,20109;7817,20271;16537,17255;19759,9088;16453,837;7133,-2102;2911,-1749;-1523,-692;-1523,3782;2573,2176;7042,1647;13076,3648;15304,9088;13076,14521;7042,16529;3482,16134;-134,14901;-134,31418" o:connectangles="0,0,0,0,0,0,0,0,0,0,0,0,0,0,0,0,0,0,0,0,0,0,0"/>
                          </v:shape>
                          <v:shape id="Freeform: Shape 3387" o:spid="_x0000_s1288" style="position:absolute;left:30839;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" path="m9816,28445v-2289,,-4011,-1128,-5167,-3383c3497,22812,2922,19425,2922,14901v,-4505,575,-7884,1727,-10139c5805,2507,7527,1379,9816,1379v2307,,4037,1128,5188,3383c16160,7017,16738,10396,16738,14901v,4524,-578,7911,-1734,10161c13853,27317,12123,28445,9816,28445xm9816,31968v3689,,6506,-1459,8452,-4376c20214,24679,21186,20449,21186,14901v,-5533,-972,-9759,-2918,-12676c16322,-687,13505,-2144,9816,-2144v-3685,,-6500,1457,-8445,4369c-575,5142,-1548,9368,-1548,14901v,5548,973,9778,2919,12691c3316,30509,6131,31968,9816,31968xe" fillcolor="black" stroked="f" strokeweight="19e-5mm">
                            <v:path arrowok="t" o:connecttype="custom" o:connectlocs="9816,28445;4649,25062;2922,14901;4649,4762;9816,1379;15004,4762;16738,14901;15004,25062;9816,28445;9816,31968;18268,27592;21186,14901;18268,2225;9816,-2144;1371,2225;-1548,14901;1371,27592;9816,31968" o:connectangles="0,0,0,0,0,0,0,0,0,0,0,0,0,0,0,0,0,0"/>
                          </v:shape>
                          <v:shape id="Freeform: Shape 3388" o:spid="_x0000_s1289" style="position:absolute;left:31126;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" path="m9822,28445v-2289,,-4011,-1128,-5167,-3383c3504,22812,2928,19425,2928,14901v,-4505,576,-7884,1727,-10139c5811,2507,7533,1379,9822,1379v2308,,4037,1128,5188,3383c16167,7017,16745,10396,16745,14901v,4524,-578,7911,-1735,10161c13859,27317,12130,28445,9822,28445xm9822,31968v3689,,6507,-1459,8452,-4376c20220,24679,21193,20449,21193,14901v,-5533,-973,-9759,-2919,-12676c16329,-687,13511,-2144,9822,-2144v-3684,,-6499,1457,-8445,4369c-569,5142,-1541,9368,-1541,14901v,5548,972,9778,2918,12691c3323,30509,6138,31968,9822,31968xe" fillcolor="black" stroked="f" strokeweight="19e-5mm">
                            <v:path arrowok="t" o:connecttype="custom" o:connectlocs="9822,28445;4655,25062;2928,14901;4655,4762;9822,1379;15010,4762;16745,14901;15010,25062;9822,28445;9822,31968;18274,27592;21193,14901;18274,2225;9822,-2144;1377,2225;-1541,14901;1377,27592;9822,31968" o:connectangles="0,0,0,0,0,0,0,0,0,0,0,0,0,0,0,0,0,0"/>
                          </v:shape>
                        </v:group>
                      </v:group>
                      <v:group id="_x0000_s1290" style="position:absolute;left:32159;top:68024;width:794;height:664" coordorigin="32159,68024" coordsize="794,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">
                        <v:shape id="Freeform: Shape 3390" o:spid="_x0000_s1291" style="position:absolute;left:32552;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" path="m522,175r,15784e" fillcolor="black" strokeweight=".101mm">
                          <v:path arrowok="t" o:connecttype="custom" o:connectlocs="522,175;522,15959" o:connectangles="0,0"/>
                        </v:shape>
                        <v:group id="_x0000_s1292" style="position:absolute;left:32159;top:68347;width:794;height:341" coordorigin="32159,68347" coordsize="794,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">
                          <v:shape id="Freeform: Shape 3392" o:spid="_x0000_s1293" style="position:absolute;left:32159;top:68353;width:211;height:329;flip:y;visibility:visible;mso-wrap-style:square;v-text-anchor:middle" coordsize="21148,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" path="m-1509,30731r21148,l19639,28836,7697,-2147r-4645,l14288,26982r-15797,l-1509,30731xe" fillcolor="black" stroked="f" strokeweight="19e-5mm">
                            <v:path arrowok="t" o:connecttype="custom" o:connectlocs="-1509,30731;19639,30731;19639,28836;7697,-2147;3052,-2147;14288,26982;-1509,26982;-1509,30731" o:connectangles="0,0,0,0,0,0,0,0"/>
                          </v:shape>
                          <v:shape id="Freeform: Shape 3393" o:spid="_x0000_s1294" style="position:absolute;left:32443;top:68353;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" path="m-93,31418r17469,l17376,27669r-13394,l3982,19615v644,221,1288,385,1931,494c6562,20217,7211,20271,7859,20271v3670,,6577,-1006,8720,-3016c18727,15244,19801,12522,19801,9088v,-3537,-1102,-6288,-3306,-8251c14290,-1122,11184,-2102,7175,-2102v-1381,,-2789,118,-4222,353c1524,-1514,46,-1162,-1481,-692r,4474c-161,3063,1204,2528,2614,2176,4024,1823,5514,1647,7084,1647v2542,,4553,667,6034,2001c14603,4982,15345,6796,15345,9088v,2288,-742,4099,-2227,5433c11637,15860,9626,16529,7084,16529v-1189,,-2376,-132,-3560,-395c2344,15871,1139,15460,-93,14901r,16517xe" fillcolor="black" stroked="f" strokeweight="19e-5mm">
                            <v:path arrowok="t" o:connecttype="custom" o:connectlocs="-93,31418;17376,31418;17376,27669;3982,27669;3982,19615;5913,20109;7859,20271;16579,17255;19801,9088;16495,837;7175,-2102;2953,-1749;-1481,-692;-1481,3782;2614,2176;7084,1647;13118,3648;15345,9088;13118,14521;7084,16529;3524,16134;-93,14901;-93,31418" o:connectangles="0,0,0,0,0,0,0,0,0,0,0,0,0,0,0,0,0,0,0,0,0,0,0"/>
                          </v:shape>
                          <v:shape id="Freeform: Shape 3394" o:spid="_x0000_s1295" style="position:absolute;left:32725;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" path="m9858,28445v-2289,,-4011,-1128,-5168,-3383c3539,22812,2963,19425,2963,14901v,-4505,576,-7884,1727,-10139c5847,2507,7569,1379,9858,1379v2307,,4037,1128,5188,3383c16202,7017,16780,10396,16780,14901v,4524,-578,7911,-1734,10161c13895,27317,12165,28445,9858,28445xm9858,31968v3689,,6506,-1459,8452,-4376c20255,24679,21228,20449,21228,14901v,-5533,-973,-9759,-2918,-12676c16364,-687,13547,-2144,9858,-2144v-3685,,-6500,1457,-8446,4369c-533,5142,-1506,9368,-1506,14901v,5548,973,9778,2918,12691c3358,30509,6173,31968,9858,31968xe" fillcolor="black" stroked="f" strokeweight="19e-5mm">
                            <v:path arrowok="t" o:connecttype="custom" o:connectlocs="9858,28445;4690,25062;2963,14901;4690,4762;9858,1379;15046,4762;16780,14901;15046,25062;9858,28445;9858,31968;18310,27592;21228,14901;18310,2225;9858,-2144;1412,2225;-1506,14901;1412,27592;9858,31968" o:connectangles="0,0,0,0,0,0,0,0,0,0,0,0,0,0,0,0,0,0"/>
                          </v:shape>
                        </v:group>
                      </v:group>
                      <v:group id="_x0000_s1296" style="position:absolute;left:33627;top:68024;width:1068;height:664" coordorigin="33627,68024" coordsize="1068,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">
                        <v:shape id="Freeform: Shape 3396" o:spid="_x0000_s1297" style="position:absolute;left:34151;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" path="m558,175r,15784e" fillcolor="black" strokeweight=".101mm">
                          <v:path arrowok="t" o:connecttype="custom" o:connectlocs="558,175;558,15959" o:connectangles="0,0"/>
                        </v:shape>
                        <v:group id="_x0000_s1298" style="position:absolute;left:33627;top:68347;width:1068;height:341" coordorigin="33627,68347" coordsize="106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">
                          <v:shape id="Freeform: Shape 3398" o:spid="_x0000_s1299" style="position:absolute;left:33627;top:68353;width:196;height:329;flip:y;visibility:visible;mso-wrap-style:square;v-text-anchor:middle" coordsize="19583,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" path="m-902,1594r7268,l6366,26679,-1544,25094r,4052l6323,30731r4448,l10771,1594r7268,l18039,-2147r-18941,l-902,1594xe" fillcolor="black" stroked="f" strokeweight="19e-5mm">
                            <v:path arrowok="t" o:connecttype="custom" o:connectlocs="-902,1594;6366,1594;6366,26679;-1544,25094;-1544,29146;6323,30731;10771,30731;10771,1594;18039,1594;18039,-2147;-902,-2147;-902,1594" o:connectangles="0,0,0,0,0,0,0,0,0,0,0,0"/>
                          </v:shape>
                          <v:shape id="Freeform: Shape 3399" o:spid="_x0000_s1300" style="position:absolute;left:33894;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" path="m9884,28445v-2289,,-4012,-1128,-5168,-3383c3565,22812,2989,19425,2989,14901v,-4505,576,-7884,1727,-10139c5872,2507,7595,1379,9884,1379v2307,,4036,1128,5188,3383c16228,7017,16806,10396,16806,14901v,4524,-578,7911,-1734,10161c13920,27317,12191,28445,9884,28445xm9884,31968v3689,,6506,-1459,8452,-4376c20281,24679,21254,20449,21254,14901v,-5533,-973,-9759,-2918,-12676c16390,-687,13573,-2144,9884,-2144v-3685,,-6500,1457,-8446,4369c-507,5142,-1480,9368,-1480,14901v,5548,973,9778,2918,12691c3384,30509,6199,31968,9884,31968xe" fillcolor="black" stroked="f" strokeweight="19e-5mm">
                            <v:path arrowok="t" o:connecttype="custom" o:connectlocs="9884,28445;4716,25062;2989,14901;4716,4762;9884,1379;15072,4762;16806,14901;15072,25062;9884,28445;9884,31968;18336,27592;21254,14901;18336,2225;9884,-2144;1438,2225;-1480,14901;1438,27592;9884,31968" o:connectangles="0,0,0,0,0,0,0,0,0,0,0,0,0,0,0,0,0,0"/>
                          </v:shape>
                          <v:shape id="Freeform: Shape 3400" o:spid="_x0000_s1301" style="position:absolute;left:34181;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" path="m9890,28445v-2289,,-4011,-1128,-5167,-3383c3571,22812,2996,19425,2996,14901v,-4505,575,-7884,1727,-10139c5879,2507,7601,1379,9890,1379v2307,,4037,1128,5188,3383c16234,7017,16812,10396,16812,14901v,4524,-578,7911,-1734,10161c13927,27317,12197,28445,9890,28445xm9890,31968v3689,,6506,-1459,8452,-4376c20288,24679,21260,20449,21260,14901v,-5533,-972,-9759,-2918,-12676c16396,-687,13579,-2144,9890,-2144v-3685,,-6500,1457,-8445,4369c-501,5142,-1474,9368,-1474,14901v,5548,973,9778,2919,12691c3390,30509,6205,31968,9890,31968xe" fillcolor="black" stroked="f" strokeweight="19e-5mm">
                            <v:path arrowok="t" o:connecttype="custom" o:connectlocs="9890,28445;4723,25062;2996,14901;4723,4762;9890,1379;15078,4762;16812,14901;15078,25062;9890,28445;9890,31968;18342,27592;21260,14901;18342,2225;9890,-2144;1445,2225;-1474,14901;1445,27592;9890,31968" o:connectangles="0,0,0,0,0,0,0,0,0,0,0,0,0,0,0,0,0,0"/>
                          </v:shape>
                          <v:shape id="Freeform: Shape 3401" o:spid="_x0000_s1302" style="position:absolute;left:34468;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" path="m9896,28445v-2288,,-4011,-1128,-5167,-3383c3578,22812,3002,19425,3002,14901v,-4505,576,-7884,1727,-10139c5885,2507,7608,1379,9896,1379v2308,,4037,1128,5189,3383c16241,7017,16819,10396,16819,14901v,4524,-578,7911,-1734,10161c13933,27317,12204,28445,9896,28445xm9896,31968v3689,,6507,-1459,8452,-4376c20294,24679,21267,20449,21267,14901v,-5533,-973,-9759,-2919,-12676c16403,-687,13585,-2144,9896,-2144v-3684,,-6499,1457,-8445,4369c-495,5142,-1467,9368,-1467,14901v,5548,972,9778,2918,12691c3397,30509,6212,31968,9896,31968xe" fillcolor="black" stroked="f" strokeweight="19e-5mm">
                            <v:path arrowok="t" o:connecttype="custom" o:connectlocs="9896,28445;4729,25062;3002,14901;4729,4762;9896,1379;15085,4762;16819,14901;15085,25062;9896,28445;9896,31968;18348,27592;21267,14901;18348,2225;9896,-2144;1451,2225;-1467,14901;1451,27592;9896,31968" o:connectangles="0,0,0,0,0,0,0,0,0,0,0,0,0,0,0,0,0,0"/>
                          </v:shape>
                        </v:group>
                      </v:group>
                      <v:group id="_x0000_s1303" style="position:absolute;left:35226;top:68024;width:1069;height:664" coordorigin="35226,68024" coordsize="1068,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">
                        <v:shape id="Freeform: Shape 3403" o:spid="_x0000_s1304" style="position:absolute;left:35750;top:68024;width:46;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" path="m593,175r,15784e" fillcolor="black" strokeweight=".101mm">
                          <v:path arrowok="t" o:connecttype="custom" o:connectlocs="593,175;593,15959" o:connectangles="0,0"/>
                        </v:shape>
                        <v:group id="_x0000_s1305" style="position:absolute;left:35226;top:68347;width:1069;height:341" coordorigin="35226,68347" coordsize="106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">
                          <v:shape id="Freeform: Shape 3405" o:spid="_x0000_s1306" style="position:absolute;left:35226;top:68353;width:196;height:329;flip:y;visibility:visible;mso-wrap-style:square;v-text-anchor:middle" coordsize="19583,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" path="m-867,1594r7268,l6401,26679,-1508,25094r,4052l6359,30731r4448,l10807,1594r7268,l18075,-2147r-18942,l-867,1594xe" fillcolor="black" stroked="f" strokeweight="19e-5mm">
                            <v:path arrowok="t" o:connecttype="custom" o:connectlocs="-867,1594;6401,1594;6401,26679;-1508,25094;-1508,29146;6359,30731;10807,30731;10807,1594;18075,1594;18075,-2147;-867,-2147;-867,1594" o:connectangles="0,0,0,0,0,0,0,0,0,0,0,0"/>
                          </v:shape>
                          <v:shape id="Freeform: Shape 3406" o:spid="_x0000_s1307" style="position:absolute;left:35496;top:68347;width:209;height:335;flip:y;visibility:visible;mso-wrap-style:square;v-text-anchor:middle" coordsize="20880,33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" path="m3990,1552r15530,l19520,-2189r-20880,l-1360,1552c327,3300,2627,5644,5541,8585v2919,2945,4751,4845,5499,5700c12464,15882,13458,17235,14021,18344v569,1108,853,2198,853,3269c14874,23361,14261,24784,13035,25883v-1227,1104,-2825,1656,-4794,1656c6845,27539,5372,27297,3821,26814,2275,26330,621,25595,-1142,24608r,4496c649,29822,2322,30365,3877,30731v1561,367,2987,550,4279,550c11564,31281,14280,30428,16305,28723v2026,-1700,3039,-3974,3039,-6821c19344,20549,19090,19267,18582,18055v-502,-1207,-1424,-2633,-2763,-4277c15452,13350,14285,12120,12316,10086,10351,8051,7576,5207,3990,1552xe" fillcolor="black" stroked="f" strokeweight="19e-5mm">
                            <v:path arrowok="t" o:connecttype="custom" o:connectlocs="3990,1552;19520,1552;19520,-2189;-1360,-2189;-1360,1552;5541,8585;11040,14285;14021,18344;14874,21613;13035,25883;8241,27539;3821,26814;-1142,24608;-1142,29104;3877,30731;8156,31281;16305,28723;19344,21902;18582,18055;15819,13778;12316,10086;3990,1552" o:connectangles="0,0,0,0,0,0,0,0,0,0,0,0,0,0,0,0,0,0,0,0,0,0"/>
                          </v:shape>
                          <v:shape id="Freeform: Shape 3407" o:spid="_x0000_s1308" style="position:absolute;left:35785;top:68353;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" path="m-19,31418r17469,l17450,27669r-13394,l4056,19615v644,221,1288,385,1931,494c6636,20217,7285,20271,7933,20271v3670,,6577,-1006,8720,-3016c18801,15244,19875,12522,19875,9088v,-3537,-1102,-6288,-3306,-8251c14364,-1122,11258,-2102,7249,-2102v-1381,,-2789,118,-4222,353c1598,-1514,120,-1162,-1407,-692r,4474c-87,3063,1279,2528,2688,2176,4098,1823,5588,1647,7158,1647v2542,,4554,667,6034,2001c14677,4982,15420,6796,15420,9088v,2288,-743,4099,-2228,5433c11712,15860,9700,16529,7158,16529v-1189,,-2376,-132,-3560,-395c2418,15871,1213,15460,-19,14901r,16517xe" fillcolor="black" stroked="f" strokeweight="19e-5mm">
                            <v:path arrowok="t" o:connecttype="custom" o:connectlocs="-19,31418;17450,31418;17450,27669;4056,27669;4056,19615;5987,20109;7933,20271;16653,17255;19875,9088;16569,837;7249,-2102;3027,-1749;-1407,-692;-1407,3782;2688,2176;7158,1647;13192,3648;15420,9088;13192,14521;7158,16529;3598,16134;-19,14901;-19,31418" o:connectangles="0,0,0,0,0,0,0,0,0,0,0,0,0,0,0,0,0,0,0,0,0,0,0"/>
                          </v:shape>
                          <v:shape id="Freeform: Shape 3408" o:spid="_x0000_s1309" style="position:absolute;left:36067;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" path="m9932,28445v-2289,,-4011,-1128,-5167,-3383c3613,22812,3037,19425,3037,14901v,-4505,576,-7884,1728,-10139c5921,2507,7643,1379,9932,1379v2307,,4037,1128,5188,3383c16276,7017,16854,10396,16854,14901v,4524,-578,7911,-1734,10161c13969,27317,12239,28445,9932,28445xm9932,31968v3689,,6506,-1459,8452,-4376c20329,24679,21302,20449,21302,14901v,-5533,-973,-9759,-2918,-12676c16438,-687,13621,-2144,9932,-2144v-3685,,-6500,1457,-8445,4369c-459,5142,-1432,9368,-1432,14901v,5548,973,9778,2919,12691c3432,30509,6247,31968,9932,31968xe" fillcolor="black" stroked="f" strokeweight="19e-5mm">
                            <v:path arrowok="t" o:connecttype="custom" o:connectlocs="9932,28445;4765,25062;3037,14901;4765,4762;9932,1379;15120,4762;16854,14901;15120,25062;9932,28445;9932,31968;18384,27592;21302,14901;18384,2225;9932,-2144;1487,2225;-1432,14901;1487,27592;9932,31968" o:connectangles="0,0,0,0,0,0,0,0,0,0,0,0,0,0,0,0,0,0"/>
                          </v:shape>
                        </v:group>
                      </v:group>
                      <v:group id="_x0000_s1310" style="position:absolute;left:36825;top:68024;width:1069;height:664" coordorigin="36825,68024" coordsize="1068,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">
                        <v:shape id="Freeform: Shape 3410" o:spid="_x0000_s1311" style="position:absolute;left:37350;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" path="m629,175r,15784e" fillcolor="black" strokeweight=".101mm">
                          <v:path arrowok="t" o:connecttype="custom" o:connectlocs="629,175;629,15959" o:connectangles="0,0"/>
                        </v:shape>
                        <v:group id="_x0000_s1312" style="position:absolute;left:36825;top:68347;width:1069;height:341" coordorigin="36825,68347" coordsize="106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">
                          <v:shape id="Freeform: Shape 3412" o:spid="_x0000_s1313" style="position:absolute;left:36825;top:68353;width:196;height:329;flip:y;visibility:visible;mso-wrap-style:square;v-text-anchor:middle" coordsize="19583,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" path="m-831,1594r7267,l6436,26679,-1473,25094r,4052l6394,30731r4448,l10842,1594r7268,l18110,-2147r-18941,l-831,1594xe" fillcolor="black" stroked="f" strokeweight="19e-5mm">
                            <v:path arrowok="t" o:connecttype="custom" o:connectlocs="-831,1594;6436,1594;6436,26679;-1473,25094;-1473,29146;6394,30731;10842,30731;10842,1594;18110,1594;18110,-2147;-831,-2147;-831,1594" o:connectangles="0,0,0,0,0,0,0,0,0,0,0,0"/>
                          </v:shape>
                          <v:shape id="Freeform: Shape 3413" o:spid="_x0000_s1314" style="position:absolute;left:37097;top:68353;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" path="m11,31418r17468,l17479,27669r-13394,l4085,19615v644,221,1288,385,1932,494c6665,20217,7314,20271,7962,20271v3671,,6577,-1006,8720,-3016c18830,15244,19904,12522,19904,9088v,-3537,-1102,-6288,-3306,-8251c14394,-1122,11287,-2102,7278,-2102v-1381,,-2789,118,-4222,353c1627,-1514,149,-1162,-1378,-692r,4474c-58,3063,1308,2528,2717,2176,4127,1823,5617,1647,7187,1647v2542,,4554,667,6034,2001c14706,4982,15449,6796,15449,9088v,2288,-743,4099,-2228,5433c11741,15860,9729,16529,7187,16529v-1189,,-2376,-132,-3560,-395c2447,15871,1242,15460,11,14901r,16517xe" fillcolor="black" stroked="f" strokeweight="19e-5mm">
                            <v:path arrowok="t" o:connecttype="custom" o:connectlocs="11,31418;17479,31418;17479,27669;4085,27669;4085,19615;6017,20109;7962,20271;16682,17255;19904,9088;16598,837;7278,-2102;3056,-1749;-1378,-692;-1378,3782;2717,2176;7187,1647;13221,3648;15449,9088;13221,14521;7187,16529;3627,16134;11,14901;11,31418" o:connectangles="0,0,0,0,0,0,0,0,0,0,0,0,0,0,0,0,0,0,0,0,0,0,0"/>
                          </v:shape>
                          <v:shape id="Freeform: Shape 3414" o:spid="_x0000_s1315" style="position:absolute;left:37379;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" path="m9961,28445v-2289,,-4011,-1128,-5167,-3383c3642,22812,3067,19425,3067,14901v,-4505,575,-7884,1727,-10139c5950,2507,7672,1379,9961,1379v2307,,4037,1128,5188,3383c16305,7017,16883,10396,16883,14901v,4524,-578,7911,-1734,10161c13998,27317,12268,28445,9961,28445xm9961,31968v3689,,6506,-1459,8452,-4376c20359,24679,21331,20449,21331,14901v,-5533,-972,-9759,-2918,-12676c16467,-687,13650,-2144,9961,-2144v-3685,,-6500,1457,-8445,4369c-430,5142,-1403,9368,-1403,14901v,5548,973,9778,2919,12691c3461,30509,6276,31968,9961,31968xe" fillcolor="black" stroked="f" strokeweight="19e-5mm">
                            <v:path arrowok="t" o:connecttype="custom" o:connectlocs="9961,28445;4794,25062;3067,14901;4794,4762;9961,1379;15149,4762;16883,14901;15149,25062;9961,28445;9961,31968;18413,27592;21331,14901;18413,2225;9961,-2144;1516,2225;-1403,14901;1516,27592;9961,31968" o:connectangles="0,0,0,0,0,0,0,0,0,0,0,0,0,0,0,0,0,0"/>
                          </v:shape>
                          <v:shape id="Freeform: Shape 3415" o:spid="_x0000_s1316" style="position:absolute;left:37666;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" path="m9967,28445v-2289,,-4011,-1128,-5167,-3383c3649,22812,3073,19425,3073,14901v,-4505,576,-7884,1727,-10139c5956,2507,7678,1379,9967,1379v2308,,4037,1128,5188,3383c16312,7017,16890,10396,16890,14901v,4524,-578,7911,-1735,10161c14004,27317,12275,28445,9967,28445xm9967,31968v3689,,6507,-1459,8452,-4376c20365,24679,21338,20449,21338,14901v,-5533,-973,-9759,-2919,-12676c16474,-687,13656,-2144,9967,-2144v-3684,,-6499,1457,-8445,4369c-424,5142,-1396,9368,-1396,14901v,5548,972,9778,2918,12691c3468,30509,6283,31968,9967,31968xe" fillcolor="black" stroked="f" strokeweight="19e-5mm">
                            <v:path arrowok="t" o:connecttype="custom" o:connectlocs="9967,28445;4800,25062;3073,14901;4800,4762;9967,1379;15155,4762;16890,14901;15155,25062;9967,28445;9967,31968;18419,27592;21338,14901;18419,2225;9967,-2144;1522,2225;-1396,14901;1522,27592;9967,31968" o:connectangles="0,0,0,0,0,0,0,0,0,0,0,0,0,0,0,0,0,0"/>
                          </v:shape>
                        </v:group>
                      </v:group>
                      <v:group id="_x0000_s1317" style="position:absolute;left:38424;top:68024;width:1069;height:664" coordorigin="38424,68024" coordsize="1068,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">
                        <v:shape id="Freeform: Shape 3417" o:spid="_x0000_s1318" style="position:absolute;left:38949;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" path="m664,175r,15784e" fillcolor="black" strokeweight=".101mm">
                          <v:path arrowok="t" o:connecttype="custom" o:connectlocs="664,175;664,15959" o:connectangles="0,0"/>
                        </v:shape>
                        <v:group id="_x0000_s1319" style="position:absolute;left:38424;top:68347;width:1069;height:341" coordorigin="38424,68347" coordsize="106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">
                          <v:shape id="Freeform: Shape 3419" o:spid="_x0000_s1320" style="position:absolute;left:38424;top:68353;width:196;height:329;flip:y;visibility:visible;mso-wrap-style:square;v-text-anchor:middle" coordsize="19583,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" path="m-796,1594r7268,l6472,26679,-1437,25094r,4052l6430,30731r4448,l10878,1594r7268,l18146,-2147r-18942,l-796,1594xe" fillcolor="black" stroked="f" strokeweight="19e-5mm">
                            <v:path arrowok="t" o:connecttype="custom" o:connectlocs="-796,1594;6472,1594;6472,26679;-1437,25094;-1437,29146;6430,30731;10878,30731;10878,1594;18146,1594;18146,-2147;-796,-2147;-796,1594" o:connectangles="0,0,0,0,0,0,0,0,0,0,0,0"/>
                          </v:shape>
                          <v:shape id="Freeform: Shape 3420" o:spid="_x0000_s1321" style="position:absolute;left:38699;top:68353;width:211;height:329;flip:y;visibility:visible;mso-wrap-style:square;v-text-anchor:middle" coordsize="21148,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" path="m-1364,30731r21148,l19784,28836,7842,-2147r-4645,l14433,26982r-15797,l-1364,30731xe" fillcolor="black" stroked="f" strokeweight="19e-5mm">
                            <v:path arrowok="t" o:connecttype="custom" o:connectlocs="-1364,30731;19784,30731;19784,28836;7842,-2147;3197,-2147;14433,26982;-1364,26982;-1364,30731" o:connectangles="0,0,0,0,0,0,0,0"/>
                          </v:shape>
                          <v:shape id="Freeform: Shape 3421" o:spid="_x0000_s1322" style="position:absolute;left:38983;top:68353;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" path="m52,31418r17469,l17521,27669r-13394,l4127,19615v644,221,1288,385,1931,494c6707,20217,7355,20271,8004,20271v3670,,6577,-1006,8720,-3016c18872,15244,19946,12522,19946,9088v,-3537,-1102,-6288,-3307,-8251c14435,-1122,11329,-2102,7320,-2102v-1381,,-2789,118,-4222,353c1669,-1514,191,-1162,-1336,-692r,4474c-16,3063,1349,2528,2759,2176,4169,1823,5659,1647,7229,1647v2542,,4553,667,6034,2001c14748,4982,15490,6796,15490,9088v,2288,-742,4099,-2227,5433c11782,15860,9771,16529,7229,16529v-1189,,-2376,-132,-3560,-395c2489,15871,1284,15460,52,14901r,16517xe" fillcolor="black" stroked="f" strokeweight="19e-5mm">
                            <v:path arrowok="t" o:connecttype="custom" o:connectlocs="52,31418;17521,31418;17521,27669;4127,27669;4127,19615;6058,20109;8004,20271;16724,17255;19946,9088;16639,837;7320,-2102;3098,-1749;-1336,-692;-1336,3782;2759,2176;7229,1647;13263,3648;15490,9088;13263,14521;7229,16529;3669,16134;52,14901;52,31418" o:connectangles="0,0,0,0,0,0,0,0,0,0,0,0,0,0,0,0,0,0,0,0,0,0,0"/>
                          </v:shape>
                          <v:shape id="Freeform: Shape 3422" o:spid="_x0000_s1323" style="position:absolute;left:39265;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" path="m10003,28445v-2289,,-4012,-1128,-5168,-3383c3684,22812,3108,19425,3108,14901v,-4505,576,-7884,1727,-10139c5991,2507,7714,1379,10003,1379v2307,,4037,1128,5188,3383c16347,7017,16925,10396,16925,14901v,4524,-578,7911,-1734,10161c14040,27317,12310,28445,10003,28445xm10003,31968v3689,,6506,-1459,8452,-4376c20400,24679,21373,20449,21373,14901v,-5533,-973,-9759,-2918,-12676c16509,-687,13692,-2144,10003,-2144v-3685,,-6500,1457,-8446,4369c-388,5142,-1361,9368,-1361,14901v,5548,973,9778,2918,12691c3503,30509,6318,31968,10003,31968xe" fillcolor="black" stroked="f" strokeweight="19e-5mm">
                            <v:path arrowok="t" o:connecttype="custom" o:connectlocs="10003,28445;4835,25062;3108,14901;4835,4762;10003,1379;15191,4762;16925,14901;15191,25062;10003,28445;10003,31968;18455,27592;21373,14901;18455,2225;10003,-2144;1557,2225;-1361,14901;1557,27592;10003,31968" o:connectangles="0,0,0,0,0,0,0,0,0,0,0,0,0,0,0,0,0,0"/>
                          </v:shape>
                        </v:group>
                      </v:group>
                      <v:group id="_x0000_s1324" style="position:absolute;left:40007;top:68024;width:1085;height:664" coordorigin="40007,68024" coordsize="1085,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">
                        <v:shape id="Freeform: Shape 3424" o:spid="_x0000_s1325" style="position:absolute;left:40548;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" path="m699,175r,15784e" fillcolor="black" strokeweight=".101mm">
                          <v:path arrowok="t" o:connecttype="custom" o:connectlocs="699,175;699,15959" o:connectangles="0,0"/>
                        </v:shape>
                        <v:group id="_x0000_s1326" style="position:absolute;left:40007;top:68347;width:1085;height:341" coordorigin="40007,68347" coordsize="1085,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wq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QeTuD1JjwBuXgCAAD//wMAUEsBAi0AFAAGAAgAAAAhANvh9svuAAAAhQEAABMAAAAAAAAA&#10;AAAAAAAAAAAAAFtDb250ZW50X1R5cGVzXS54bWxQSwECLQAUAAYACAAAACEAWvQsW78AAAAVAQAA&#10;CwAAAAAAAAAAAAAAAAAfAQAAX3JlbHMvLnJlbHNQSwECLQAUAAYACAAAACEAvma8KsYAAADdAAAA&#10;DwAAAAAAAAAAAAAAAAAHAgAAZHJzL2Rvd25yZXYueG1sUEsFBgAAAAADAAMAtwAAAPoCAAAAAA==&#10;">
                          <v:shape id="Freeform: Shape 3426" o:spid="_x0000_s1327" style="position:absolute;left:40007;top:68347;width:209;height:335;flip:y;visibility:visible;mso-wrap-style:square;v-text-anchor:middle" coordsize="20880,33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" path="m4090,1552r15530,l19620,-2189r-20880,l-1260,1552c427,3300,2727,5644,5641,8585v2918,2945,4751,4845,5499,5700c12564,15882,13557,17235,14121,18344v569,1108,853,2198,853,3269c14974,23361,14361,24784,13135,25883v-1227,1104,-2825,1656,-4794,1656c6945,27539,5472,27297,3921,26814,2375,26330,721,25595,-1042,24608r,4496c749,29822,2422,30365,3977,30731v1561,367,2987,550,4279,550c11664,31281,14380,30428,16405,28723v2026,-1700,3039,-3974,3039,-6821c19444,20549,19190,19267,18682,18055v-502,-1207,-1424,-2633,-2763,-4277c15552,13350,14385,12120,12415,10086,10451,8051,7676,5207,4090,1552xe" fillcolor="black" stroked="f" strokeweight="19e-5mm">
                            <v:path arrowok="t" o:connecttype="custom" o:connectlocs="4090,1552;19620,1552;19620,-2189;-1260,-2189;-1260,1552;5641,8585;11140,14285;14121,18344;14974,21613;13135,25883;8341,27539;3921,26814;-1042,24608;-1042,29104;3977,30731;8256,31281;16405,28723;19444,21902;18682,18055;15919,13778;12415,10086;4090,1552" o:connectangles="0,0,0,0,0,0,0,0,0,0,0,0,0,0,0,0,0,0,0,0,0,0"/>
                          </v:shape>
                          <v:shape id="Freeform: Shape 3427" o:spid="_x0000_s1328" style="position:absolute;left:40290;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" path="m10025,28445v-2288,,-4011,-1128,-5167,-3383c3707,22812,3131,19425,3131,14901v,-4505,576,-7884,1727,-10139c6014,2507,7737,1379,10025,1379v2308,,4037,1128,5189,3383c16370,7017,16948,10396,16948,14901v,4524,-578,7911,-1734,10161c14062,27317,12333,28445,10025,28445xm10025,31968v3689,,6507,-1459,8452,-4376c20423,24679,21396,20449,21396,14901v,-5533,-973,-9759,-2919,-12676c16532,-687,13714,-2144,10025,-2144v-3684,,-6499,1457,-8445,4369c-365,5142,-1338,9368,-1338,14901v,5548,973,9778,2918,12691c3526,30509,6341,31968,10025,31968xe" fillcolor="black" stroked="f" strokeweight="19e-5mm">
                            <v:path arrowok="t" o:connecttype="custom" o:connectlocs="10025,28445;4858,25062;3131,14901;4858,4762;10025,1379;15214,4762;16948,14901;15214,25062;10025,28445;10025,31968;18477,27592;21396,14901;18477,2225;10025,-2144;1580,2225;-1338,14901;1580,27592;10025,31968" o:connectangles="0,0,0,0,0,0,0,0,0,0,0,0,0,0,0,0,0,0"/>
                          </v:shape>
                          <v:shape id="Freeform: Shape 3428" o:spid="_x0000_s1329" style="position:absolute;left:40578;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" path="m10032,28445v-2289,,-4011,-1128,-5168,-3383c3713,22812,3137,19425,3137,14901v,-4505,576,-7884,1727,-10139c6021,2507,7743,1379,10032,1379v2307,,4037,1128,5188,3383c16376,7017,16954,10396,16954,14901v,4524,-578,7911,-1734,10161c14069,27317,12339,28445,10032,28445xm10032,31968v3689,,6506,-1459,8452,-4376c20429,24679,21402,20449,21402,14901v,-5533,-973,-9759,-2918,-12676c16538,-687,13721,-2144,10032,-2144v-3685,,-6500,1457,-8445,4369c-359,5142,-1332,9368,-1332,14901v,5548,973,9778,2919,12691c3532,30509,6347,31968,10032,31968xe" fillcolor="black" stroked="f" strokeweight="19e-5mm">
                            <v:path arrowok="t" o:connecttype="custom" o:connectlocs="10032,28445;4864,25062;3137,14901;4864,4762;10032,1379;15220,4762;16954,14901;15220,25062;10032,28445;10032,31968;18484,27592;21402,14901;18484,2225;10032,-2144;1587,2225;-1332,14901;1587,27592;10032,31968" o:connectangles="0,0,0,0,0,0,0,0,0,0,0,0,0,0,0,0,0,0"/>
                          </v:shape>
                          <v:shape id="Freeform: Shape 3429" o:spid="_x0000_s1330" style="position:absolute;left:40865;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" path="m10038,28445v-2289,,-4011,-1128,-5167,-3383c3719,22812,3144,19425,3144,14901v,-4505,575,-7884,1727,-10139c6027,2507,7749,1379,10038,1379v2308,,4037,1128,5188,3383c16382,7017,16960,10396,16960,14901v,4524,-578,7911,-1734,10161c14075,27317,12346,28445,10038,28445xm10038,31968v3689,,6507,-1459,8452,-4376c20436,24679,21409,20449,21409,14901v,-5533,-973,-9759,-2919,-12676c16545,-687,13727,-2144,10038,-2144v-3684,,-6499,1457,-8445,4369c-353,5142,-1326,9368,-1326,14901v,5548,973,9778,2919,12691c3539,30509,6354,31968,10038,31968xe" fillcolor="black" stroked="f" strokeweight="19e-5mm">
                            <v:path arrowok="t" o:connecttype="custom" o:connectlocs="10038,28445;4871,25062;3144,14901;4871,4762;10038,1379;15226,4762;16960,14901;15226,25062;10038,28445;10038,31968;18490,27592;21409,14901;18490,2225;10038,-2144;1593,2225;-1326,14901;1593,27592;10038,31968" o:connectangles="0,0,0,0,0,0,0,0,0,0,0,0,0,0,0,0,0,0"/>
                          </v:shape>
                        </v:group>
                      </v:group>
                      <v:group id="_x0000_s1331" style="position:absolute;left:33007;top:68956;width:2424;height:349" coordorigin="33007,68956" coordsize="2423,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">
                        <v:shape id="Freeform: Shape 3431" o:spid="_x0000_s1332" style="position:absolute;left:33007;top:68970;width:85;height:329;flip:y;visibility:visible;mso-wrap-style:square;v-text-anchor:middle" coordsize="8480,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" path="m-656,30745r8480,l7824,-2134r-8480,l-656,30745xe" fillcolor="black" stroked="f" strokeweight="19e-5mm">
                          <v:path arrowok="t" o:connecttype="custom" o:connectlocs="-656,30745;7824,30745;7824,-2134;-656,-2134;-656,30745" o:connectangles="0,0,0,0,0"/>
                        </v:shape>
                        <v:shape id="Freeform: Shape 3432" o:spid="_x0000_s1333" style="position:absolute;left:33139;top:68982;width:200;height:317;flip:y;visibility:visible;mso-wrap-style:square;v-text-anchor:middle" coordsize="19942,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" path="m10847,29619r,-7004l18982,22615r,-5637l10847,16978r,-10457c10847,5375,11075,4600,11530,4196v456,-404,1361,-606,2714,-606l18298,3590r,-5637l11530,-2047v-3111,,-5317,648,-6619,1944c3614,1199,2965,3406,2965,6521r,10457l-961,16978r,5637l2965,22615r,7004l10847,29619xe" fillcolor="black" stroked="f" strokeweight="19e-5mm">
                          <v:path arrowok="t" o:connecttype="custom" o:connectlocs="10847,29619;10847,22615;18982,22615;18982,16978;10847,16978;10847,6521;11530,4196;14244,3590;18298,3590;18298,-2047;11530,-2047;4911,-103;2965,6521;2965,16978;-961,16978;-961,22615;2965,22615;2965,29619;10847,29619" o:connectangles="0,0,0,0,0,0,0,0,0,0,0,0,0,0,0,0,0,0,0"/>
                        </v:shape>
                        <v:shape id="Freeform: Shape 3433" o:spid="_x0000_s1334" style="position:absolute;left:33369;top:69046;width:264;height:259;flip:y;visibility:visible;mso-wrap-style:square;v-text-anchor:middle" coordsize="2647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" path="m24868,11490r,-2241l6434,9249c6622,7398,7289,6010,8436,5085,9582,4159,11182,3696,13236,3696v1659,,3358,247,5097,740c20076,4930,21867,5674,23704,6670r,-6074c21839,-109,19973,-642,18107,-1004v-1865,-361,-3731,-542,-5597,-542c8045,-1546,4575,-412,2098,1857,-374,4126,-1610,7309,-1610,11405v,4021,1215,7183,3645,9485c4464,23196,7811,24349,12073,24349v3877,,6979,-1167,9305,-3502c23704,18517,24868,15398,24868,11490xm16761,14111v,1498,-437,2706,-1311,3622c14576,18653,13434,19114,12024,19114v-1528,,-2768,-430,-3722,-1290c7348,16965,6753,15727,6518,14111r10243,xe" fillcolor="black" stroked="f" strokeweight="19e-5mm">
                          <v:path arrowok="t" o:connecttype="custom" o:connectlocs="24868,11490;24868,9249;6434,9249;8436,5085;13236,3696;18333,4436;23704,6670;23704,596;18107,-1004;12510,-1546;2098,1857;-1610,11405;2035,20890;12073,24349;21378,20847;24868,11490;16761,14111;15450,17733;12024,19114;8302,17824;6518,14111;16761,14111" o:connectangles="0,0,0,0,0,0,0,0,0,0,0,0,0,0,0,0,0,0,0,0,0,0"/>
                        </v:shape>
                        <v:shape id="Freeform: Shape 3434" o:spid="_x0000_s1335" style="position:absolute;left:33693;top:69046;width:183;height:253;flip:y;visibility:visible;mso-wrap-style:square;v-text-anchor:middle" coordsize="1832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" path="m17040,16355v-691,325,-1379,562,-2066,712c14293,17222,13607,17300,12916,17300v-2026,,-3586,-651,-4681,-1952c7140,14051,6593,12193,6593,9774r,-11366l-1288,-1592r,24663l6593,23071r,-4052c7608,20635,8771,21812,10082,22549v1316,742,2893,1114,4730,1114c15075,23663,15360,23651,15665,23627v310,-19,759,-65,1347,-141l17040,16355xe" fillcolor="black" stroked="f" strokeweight="19e-5mm">
                          <v:path arrowok="t" o:connecttype="custom" o:connectlocs="17040,16355;14974,17067;12916,17300;8235,15348;6593,9774;6593,-1592;-1288,-1592;-1288,23071;6593,23071;6593,19019;10082,22549;14812,23663;15665,23627;17012,23486;17040,16355" o:connectangles="0,0,0,0,0,0,0,0,0,0,0,0,0,0,0"/>
                        </v:shape>
                        <v:shape id="Freeform: Shape 3435" o:spid="_x0000_s1336" style="position:absolute;left:33897;top:69046;width:250;height:259;flip:y;visibility:visible;mso-wrap-style:square;v-text-anchor:middle" coordsize="24961,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" path="m11417,10193v-1645,,-2884,-279,-3715,-838c6875,8800,6461,7978,6461,6888v,-995,334,-1778,1001,-2346c8134,3978,9065,3696,10253,3696v1481,,2729,531,3744,1593c15012,6355,15519,7689,15519,9291r,902l11417,10193xm23471,13167r,-14072l15519,-905r,3657c14462,1254,13271,161,11945,-524,10625,-1206,9018,-1546,7124,-1546v-2557,,-4632,744,-6225,2234c-694,2181,-1491,4117,-1491,6494v,2894,994,5014,2982,6363c3484,14210,6609,14886,10867,14886r4652,l15519,15499v,1250,-493,2163,-1480,2741c13057,18823,11522,19114,9436,19114v-1687,,-3259,-169,-4716,-507c3268,18268,1916,17761,666,17084r,6011c2358,23508,4055,23821,5756,24032v1706,212,3410,317,5111,317c15317,24349,18529,23473,20503,21721v1979,-1752,2968,-4604,2968,-8554xe" fillcolor="black" stroked="f" strokeweight="19e-5mm">
                          <v:path arrowok="t" o:connecttype="custom" o:connectlocs="11417,10193;7702,9355;6461,6888;7462,4542;10253,3696;13997,5289;15519,9291;15519,10193;11417,10193;23471,13167;23471,-905;15519,-905;15519,2752;11945,-524;7124,-1546;899,688;-1491,6494;1491,12857;10867,14886;15519,14886;15519,15499;14039,18240;9436,19114;4720,18607;666,17084;666,23095;5756,24032;10867,24349;20503,21721;23471,13167" o:connectangles="0,0,0,0,0,0,0,0,0,0,0,0,0,0,0,0,0,0,0,0,0,0,0,0,0,0,0,0,0,0"/>
                        </v:shape>
                        <v:shape id="Freeform: Shape 3436" o:spid="_x0000_s1337" style="position:absolute;left:34188;top:68982;width:199;height:317;flip:y;visibility:visible;mso-wrap-style:square;v-text-anchor:middle" coordsize="19942,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" path="m10870,29619r,-7004l19005,22615r,-5637l10870,16978r,-10457c10870,5375,11098,4600,11554,4196v455,-404,1360,-606,2714,-606l18321,3590r,-5637l11554,-2047v-3111,,-5318,648,-6620,1944c3637,1199,2989,3406,2989,6521r,10457l-938,16978r,5637l2989,22615r,7004l10870,29619xe" fillcolor="black" stroked="f" strokeweight="19e-5mm">
                          <v:path arrowok="t" o:connecttype="custom" o:connectlocs="10870,29619;10870,22615;19005,22615;19005,16978;10870,16978;10870,6521;11554,4196;14268,3590;18321,3590;18321,-2047;11554,-2047;4934,-103;2989,6521;2989,16978;-938,16978;-938,22615;2989,22615;2989,29619;10870,29619" o:connectangles="0,0,0,0,0,0,0,0,0,0,0,0,0,0,0,0,0,0,0"/>
                        </v:shape>
                        <v:shape id="Freeform: Shape 3437" o:spid="_x0000_s1338" style="position:absolute;left:34436;top:68956;width:79;height:343;flip:y;visibility:visible;mso-wrap-style:square;v-text-anchor:middle" coordsize="7881,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" path="m-532,22430r7881,l7349,-2232r-7881,l-532,22430xm-532,32034r7881,l7349,25601r-7881,l-532,32034xe" fillcolor="black" stroked="f" strokeweight="19e-5mm">
                          <v:path arrowok="t" o:connecttype="custom" o:connectlocs="-532,22430;7349,22430;7349,-2232;-532,-2232;-532,22430;-532,32034;7349,32034;7349,25601;-532,25601;-532,32034" o:connectangles="0,0,0,0,0,0,0,0,0,0"/>
                        </v:shape>
                        <v:shape id="Freeform: Shape 3438" o:spid="_x0000_s1339" style="position:absolute;left:34572;top:69046;width:271;height:259;flip:y;visibility:visible;mso-wrap-style:square;v-text-anchor:middle" coordsize="2711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" path="m11963,18712v-1749,,-3081,-627,-3997,-1881c7049,15577,6591,13768,6591,11405v,-2363,458,-4174,1375,-5433c8882,4718,10214,4091,11963,4091v1720,,3033,627,3940,1881c16815,7231,17271,9042,17271,11405v,2363,-456,4172,-1368,5426c14996,18085,13683,18712,11963,18712xm11963,24349v4243,,7559,-1146,9946,-3438c24297,18623,25490,15454,25490,11405v,-4054,-1193,-7227,-3581,-9520c19522,-402,16206,-1546,11963,-1546v-4258,,-7588,1144,-9989,3431c-428,4178,-1629,7351,-1629,11405v,4049,1201,7218,3603,9506c4375,23203,7705,24349,11963,24349xe" fillcolor="black" stroked="f" strokeweight="19e-5mm">
                          <v:path arrowok="t" o:connecttype="custom" o:connectlocs="11963,18712;7966,16831;6591,11405;7966,5972;11963,4091;15903,5972;17271,11405;15903,16831;11963,18712;11963,24349;21909,20911;25490,11405;21909,1885;11963,-1546;1974,1885;-1629,11405;1974,20911;11963,24349" o:connectangles="0,0,0,0,0,0,0,0,0,0,0,0,0,0,0,0,0,0"/>
                        </v:shape>
                        <v:shape id="Freeform: Shape 3439" o:spid="_x0000_s1340" style="position:absolute;left:34900;top:69046;width:248;height:253;flip:y;visibility:visible;mso-wrap-style:square;v-text-anchor:middle" coordsize="24799,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" path="m23080,13424r,-15016l15149,-1592r,2445l15149,9901v,2128,-47,3596,-141,4404c14914,15113,14750,15707,14515,16088v-311,516,-731,918,-1262,1205c12726,17579,12125,17722,11448,17722v-1645,,-2937,-636,-3877,-1909c6631,14545,6161,12788,6161,10542r,-12134l-1720,-1592r,24663l6161,23071r,-3608c7350,20900,8612,21960,9947,22641v1339,681,2817,1022,4434,1022c17229,23663,19390,22789,20866,21041v1476,-1743,2214,-4282,2214,-7617xe" fillcolor="black" stroked="f" strokeweight="19e-5mm">
                          <v:path arrowok="t" o:connecttype="custom" o:connectlocs="23080,13424;23080,-1592;15149,-1592;15149,853;15149,9901;15008,14305;14515,16088;13253,17293;11448,17722;7571,15813;6161,10542;6161,-1592;-1720,-1592;-1720,23071;6161,23071;6161,19463;9947,22641;14381,23663;20866,21041;23080,13424" o:connectangles="0,0,0,0,0,0,0,0,0,0,0,0,0,0,0,0,0,0,0,0"/>
                        </v:shape>
                        <v:shape id="Freeform: Shape 3440" o:spid="_x0000_s1341" style="position:absolute;left:35207;top:69046;width:224;height:259;flip:y;visibility:visible;mso-wrap-style:square;v-text-anchor:middle" coordsize="22381,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" path="m19397,22989r,-5989c17710,17705,16079,18233,14505,18585v-1570,353,-3052,529,-4448,529c8558,19114,7444,18926,6715,18550,5992,18174,5630,17599,5630,16824v,-634,275,-1121,825,-1459c7004,15032,7991,14783,9415,14618r1389,-197c14846,13909,17562,13066,18953,11891v1396,-1174,2094,-3018,2094,-5531c21047,3734,20076,1759,18135,434,16199,-886,13309,-1546,9465,-1546v-1631,,-3318,129,-5062,387c2664,-900,876,-515,-961,-3r,5989c613,5225,2225,4652,3874,4267,5529,3887,7206,3696,8908,3696v1546,,2707,212,3482,635c13170,4758,13560,5392,13560,6233v,705,-268,1228,-803,1571c12221,8147,11152,8415,9549,8608l8161,8784c4650,9225,2190,10040,780,11229v-1410,1188,-2115,2995,-2115,5419c-1335,19259,-440,21195,1351,22454v1795,1263,4542,1895,8241,1895c11048,24349,12576,24239,14174,24018v1602,-216,3343,-559,5223,-1029xe" fillcolor="black" stroked="f" strokeweight="19e-5mm">
                          <v:path arrowok="t" o:connecttype="custom" o:connectlocs="19397,22989;19397,17000;14505,18585;10057,19114;6715,18550;5630,16824;6455,15365;9415,14618;10804,14421;18953,11891;21047,6360;18135,434;9465,-1546;4403,-1159;-961,-3;-961,5986;3874,4267;8908,3696;12390,4331;13560,6233;12757,7804;9549,8608;8161,8784;780,11229;-1335,16648;1351,22454;9592,24349;14174,24018;19397,22989" o:connectangles="0,0,0,0,0,0,0,0,0,0,0,0,0,0,0,0,0,0,0,0,0,0,0,0,0,0,0,0,0"/>
                        </v:shape>
                      </v:group>
                    </v:group>
                    <v:group id="_x0000_s1342" style="position:absolute;left:25580;top:61387;width:1663;height:5622" coordorigin="25580,61387" coordsize="1662,5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">
                      <v:group id="_x0000_s1343" style="position:absolute;left:26240;top:66668;width:1003;height:341" coordorigin="26240,66668" coordsize="1003,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MH+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QeD+H5JjwBuXgAAAD//wMAUEsBAi0AFAAGAAgAAAAhANvh9svuAAAAhQEAABMAAAAAAAAA&#10;AAAAAAAAAAAAAFtDb250ZW50X1R5cGVzXS54bWxQSwECLQAUAAYACAAAACEAWvQsW78AAAAVAQAA&#10;CwAAAAAAAAAAAAAAAAAfAQAAX3JlbHMvLnJlbHNQSwECLQAUAAYACAAAACEA7FDB/sYAAADdAAAA&#10;DwAAAAAAAAAAAAAAAAAHAgAAZHJzL2Rvd25yZXYueG1sUEsFBgAAAAADAAMAtwAAAPoCAAAAAA==&#10;">
                        <v:shape id="Freeform: Shape 3443" o:spid="_x0000_s1344" style="position:absolute;left:27085;top:66831;width:158;height:45;visibility:visible;mso-wrap-style:square;v-text-anchor:middle" coordsize="15790,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" path="m16195,148l405,148e" fillcolor="black" strokeweight=".101mm">
                          <v:path arrowok="t" o:connecttype="custom" o:connectlocs="16195,148;405,148" o:connectangles="0,0"/>
                        </v:shape>
                        <v:group id="_x0000_s1345" style="position:absolute;left:26240;top:66668;width:642;height:341" coordorigin="26240,66668" coordsize="642,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">
                          <v:shape id="Freeform: Shape 3445" o:spid="_x0000_s1346" style="position:absolute;left:26240;top:66668;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" path="m9714,28407v-2289,,-4011,-1127,-5167,-3382c3395,22775,2820,19388,2820,14864v,-4505,575,-7885,1727,-10139c5703,2470,7425,1342,9714,1342v2307,,4037,1128,5188,3383c16058,6979,16636,10359,16636,14864v,4524,-578,7911,-1734,10161c13751,27280,12021,28407,9714,28407xm9714,31931v3689,,6506,-1459,8452,-4376c20112,24642,21084,20412,21084,14864v,-5534,-972,-9759,-2918,-12676c16220,-725,13403,-2181,9714,-2181v-3685,,-6500,1456,-8445,4369c-677,5105,-1650,9330,-1650,14864v,5548,973,9778,2919,12691c3214,30472,6029,31931,9714,31931xe" fillcolor="black" stroked="f" strokeweight="19e-5mm">
                            <v:path arrowok="t" o:connecttype="custom" o:connectlocs="9714,28407;4547,25025;2820,14864;4547,4725;9714,1342;14902,4725;16636,14864;14902,25025;9714,28407;9714,31931;18166,27555;21084,14864;18166,2188;9714,-2181;1269,2188;-1650,14864;1269,27555;9714,31931" o:connectangles="0,0,0,0,0,0,0,0,0,0,0,0,0,0,0,0,0,0"/>
                          </v:shape>
                          <v:shape id="Freeform: Shape 3446" o:spid="_x0000_s1347" style="position:absolute;left:26545;top:66947;width:47;height:56;flip:y;visibility:visible;mso-wrap-style:square;v-text-anchor:middle" coordsize="4652,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" path="m-624,5349r4652,l4028,-245r-4652,l-624,5349xe" fillcolor="black" stroked="f" strokeweight="19e-5mm">
                            <v:path arrowok="t" o:connecttype="custom" o:connectlocs="-624,5349;4028,5349;4028,-245;-624,-245;-624,5349" o:connectangles="0,0,0,0,0"/>
                          </v:shape>
                          <v:shape id="Freeform: Shape 3447" o:spid="_x0000_s1348" style="position:absolute;left:26673;top:66668;width:209;height:335;flip:y;visibility:visible;mso-wrap-style:square;v-text-anchor:middle" coordsize="20880,33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" path="m3795,1515r15529,l19324,-2227r-20880,l-1556,1515c131,3263,2432,5607,5346,8547v2918,2946,4751,4846,5498,5701c12268,15845,13262,17198,13826,18307v569,1108,853,2198,853,3269c14679,23324,14066,24747,12839,25846v-1227,1104,-2824,1656,-4794,1656c6650,27502,5176,27260,3625,26776,2079,26292,425,25557,-1337,24571r,4495c453,29785,2126,30328,3682,30694v1560,367,2986,550,4279,550c11368,31244,14084,30391,16110,28686v2025,-1701,3038,-3974,3038,-6821c19148,20512,18894,19230,18387,18018v-503,-1208,-1424,-2633,-2764,-4277c15257,13313,14089,12082,12120,10048,10156,8014,7380,5170,3795,1515xe" fillcolor="black" stroked="f" strokeweight="19e-5mm">
                            <v:path arrowok="t" o:connecttype="custom" o:connectlocs="3795,1515;19324,1515;19324,-2227;-1556,-2227;-1556,1515;5346,8547;10844,14248;13826,18307;14679,21576;12839,25846;8045,27502;3625,26776;-1337,24571;-1337,29066;3682,30694;7961,31244;16110,28686;19148,21865;18387,18018;15623,13741;12120,10048;3795,1515" o:connectangles="0,0,0,0,0,0,0,0,0,0,0,0,0,0,0,0,0,0,0,0,0,0"/>
                          </v:shape>
                        </v:group>
                      </v:group>
                      <v:group id="_x0000_s1349" style="position:absolute;left:26240;top:64908;width:1003;height:341" coordorigin="26240,64908" coordsize="1003,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">
                        <v:shape id="Freeform: Shape 3449" o:spid="_x0000_s1350" style="position:absolute;left:27085;top:65071;width:158;height:45;visibility:visible;mso-wrap-style:square;v-text-anchor:middle" coordsize="15790,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" path="m16195,109l405,109e" fillcolor="black" strokeweight=".101mm">
                          <v:path arrowok="t" o:connecttype="custom" o:connectlocs="16195,109;405,109" o:connectangles="0,0"/>
                        </v:shape>
                        <v:group id="_x0000_s1351" style="position:absolute;left:26240;top:64908;width:662;height:341" coordorigin="26240,64908" coordsize="662,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">
                          <v:shape id="Freeform: Shape 3451" o:spid="_x0000_s1352" style="position:absolute;left:26240;top:64908;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" path="m9714,28368v-2289,,-4011,-1127,-5167,-3382c3395,22736,2820,19349,2820,14825v,-4505,575,-7885,1727,-10140c5703,2431,7425,1303,9714,1303v2307,,4037,1128,5188,3382c16058,6940,16636,10320,16636,14825v,4524,-578,7911,-1734,10161c13751,27241,12021,28368,9714,28368xm9714,31891v3689,,6506,-1458,8452,-4375c20112,24603,21084,20373,21084,14825v,-5534,-972,-9759,-2918,-12676c16220,-764,13403,-2220,9714,-2220v-3685,,-6500,1456,-8445,4369c-677,5066,-1650,9291,-1650,14825v,5548,973,9778,2919,12691c3214,30433,6029,31891,9714,31891xe" fillcolor="black" stroked="f" strokeweight="19e-5mm">
                            <v:path arrowok="t" o:connecttype="custom" o:connectlocs="9714,28368;4547,24986;2820,14825;4547,4685;9714,1303;14902,4685;16636,14825;14902,24986;9714,28368;9714,31891;18166,27516;21084,14825;18166,2149;9714,-2220;1269,2149;-1650,14825;1269,27516;9714,31891" o:connectangles="0,0,0,0,0,0,0,0,0,0,0,0,0,0,0,0,0,0"/>
                          </v:shape>
                          <v:shape id="Freeform: Shape 3452" o:spid="_x0000_s1353" style="position:absolute;left:26545;top:65186;width:47;height:56;flip:y;visibility:visible;mso-wrap-style:square;v-text-anchor:middle" coordsize="4652,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" path="m-624,5310r4652,l4028,-284r-4652,l-624,5310xe" fillcolor="black" stroked="f" strokeweight="19e-5mm">
                            <v:path arrowok="t" o:connecttype="custom" o:connectlocs="-624,5310;4028,5310;4028,-284;-624,-284;-624,5310" o:connectangles="0,0,0,0,0"/>
                          </v:shape>
                          <v:shape id="Freeform: Shape 3453" o:spid="_x0000_s1354" style="position:absolute;left:26662;top:64913;width:240;height:329;flip:y;visibility:visible;mso-wrap-style:square;v-text-anchor:middle" coordsize="23967,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" path="m13227,26779l1991,9227r11236,l13227,26779xm12057,30655r5597,l17654,9227r4695,l22349,5528r-4695,l17654,-2223r-4427,l13227,5528r-14846,l-1619,9819,12057,30655xe" fillcolor="black" stroked="f" strokeweight="19e-5mm">
                            <v:path arrowok="t" o:connecttype="custom" o:connectlocs="13227,26779;1991,9227;13227,9227;13227,26779;12057,30655;17654,30655;17654,9227;22349,9227;22349,5528;17654,5528;17654,-2223;13227,-2223;13227,5528;-1619,5528;-1619,9819;12057,30655" o:connectangles="0,0,0,0,0,0,0,0,0,0,0,0,0,0,0,0"/>
                          </v:shape>
                        </v:group>
                      </v:group>
                      <v:group id="_x0000_s1355" style="position:absolute;left:26240;top:63147;width:1003;height:341" coordorigin="26240,63147" coordsize="1003,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">
                        <v:shape id="Freeform: Shape 3455" o:spid="_x0000_s1356" style="position:absolute;left:27085;top:63310;width:158;height:46;visibility:visible;mso-wrap-style:square;v-text-anchor:middle" coordsize="15790,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" path="m16195,70l405,70e" fillcolor="black" strokeweight=".101mm">
                          <v:path arrowok="t" o:connecttype="custom" o:connectlocs="16195,70;405,70" o:connectangles="0,0"/>
                        </v:shape>
                        <v:group id="_x0000_s1357" style="position:absolute;left:26240;top:63147;width:659;height:341" coordorigin="26240,63147" coordsize="659,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">
                          <v:shape id="Freeform: Shape 3457" o:spid="_x0000_s1358" style="position:absolute;left:26240;top:631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" path="m9714,28329v-2289,,-4011,-1127,-5167,-3382c3395,22697,2820,19310,2820,14786v,-4505,575,-7885,1727,-10140c5703,2392,7425,1264,9714,1264v2307,,4037,1128,5188,3382c16058,6901,16636,10281,16636,14786v,4524,-578,7911,-1734,10161c13751,27202,12021,28329,9714,28329xm9714,31852v3689,,6506,-1458,8452,-4375c20112,24564,21084,20334,21084,14786v,-5534,-972,-9759,-2918,-12676c16220,-803,13403,-2259,9714,-2259v-3685,,-6500,1456,-8445,4369c-677,5027,-1650,9252,-1650,14786v,5548,973,9778,2919,12691c3214,30394,6029,31852,9714,31852xe" fillcolor="black" stroked="f" strokeweight="19e-5mm">
                            <v:path arrowok="t" o:connecttype="custom" o:connectlocs="9714,28329;4547,24947;2820,14786;4547,4646;9714,1264;14902,4646;16636,14786;14902,24947;9714,28329;9714,31852;18166,27477;21084,14786;18166,2110;9714,-2259;1269,2110;-1650,14786;1269,27477;9714,31852" o:connectangles="0,0,0,0,0,0,0,0,0,0,0,0,0,0,0,0,0,0"/>
                          </v:shape>
                          <v:shape id="Freeform: Shape 3458" o:spid="_x0000_s1359" style="position:absolute;left:26545;top:63426;width:47;height:56;flip:y;visibility:visible;mso-wrap-style:square;v-text-anchor:middle" coordsize="4652,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" path="m-624,5271r4652,l4028,-323r-4652,l-624,5271xe" fillcolor="black" stroked="f" strokeweight="19e-5mm">
                            <v:path arrowok="t" o:connecttype="custom" o:connectlocs="-624,5271;4028,5271;4028,-323;-624,-323;-624,5271" o:connectangles="0,0,0,0,0"/>
                          </v:shape>
                          <v:shape id="Freeform: Shape 3459" o:spid="_x0000_s1360" style="position:absolute;left:26672;top:63147;width:227;height:341;flip:y;visibility:visible;mso-wrap-style:square;v-text-anchor:middle" coordsize="22713,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" path="m10081,16590v-1998,,-3581,-683,-4752,-2050c4164,13177,3581,11308,3581,8931v,-2363,583,-4233,1748,-5609c6500,1950,8083,1264,10081,1264v1997,,3578,686,4744,2058c15990,4698,16573,6568,16573,8931v,2377,-583,4246,-1748,5609c13659,15907,12078,16590,10081,16590xm18913,30535r,-4052c17795,27009,16667,27411,15530,27688v-1138,282,-2265,423,-3384,423c9209,28111,6965,27120,5414,25137,3868,23155,2984,20160,2763,16153v865,1278,1951,2257,3257,2938c7331,19773,8772,20113,10341,20113v3304,,5915,-1003,7832,-3009c20091,15103,21049,12379,21049,8931v,-3378,-998,-6088,-2996,-8132c16056,-1240,13398,-2259,10081,-2259v-3807,,-6716,1456,-8728,4369c-658,5027,-1664,9252,-1664,14786v,5196,1234,9339,3701,12430c4505,30307,7815,31852,11970,31852v1118,,2246,-110,3384,-331c16491,31300,17677,30972,18913,30535xe" fillcolor="black" stroked="f" strokeweight="19e-5mm">
                            <v:path arrowok="t" o:connecttype="custom" o:connectlocs="10081,16590;5329,14540;3581,8931;5329,3322;10081,1264;14825,3322;16573,8931;14825,14540;10081,16590;18913,30535;18913,26483;15530,27688;12146,28111;5414,25137;2763,16153;6020,19091;10341,20113;18173,17104;21049,8931;18053,799;10081,-2259;1353,2110;-1664,14786;2037,27216;11970,31852;15354,31521;18913,30535" o:connectangles="0,0,0,0,0,0,0,0,0,0,0,0,0,0,0,0,0,0,0,0,0,0,0,0,0,0,0"/>
                          </v:shape>
                        </v:group>
                      </v:group>
                      <v:group id="_x0000_s1361" style="position:absolute;left:26240;top:61387;width:1003;height:341" coordorigin="26240,61387" coordsize="1003,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">
                        <v:shape id="Freeform: Shape 3461" o:spid="_x0000_s1362" style="position:absolute;left:27085;top:61550;width:158;height:45;visibility:visible;mso-wrap-style:square;v-text-anchor:middle" coordsize="15790,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" path="m16195,31l405,31e" fillcolor="black" strokeweight=".101mm">
                          <v:path arrowok="t" o:connecttype="custom" o:connectlocs="16195,31;405,31" o:connectangles="0,0"/>
                        </v:shape>
                        <v:group id="_x0000_s1363" style="position:absolute;left:26240;top:61387;width:656;height:341" coordorigin="26240,61387" coordsize="656,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Z2e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SeDuH5JjwBuXgAAAD//wMAUEsBAi0AFAAGAAgAAAAhANvh9svuAAAAhQEAABMAAAAAAAAA&#10;AAAAAAAAAAAAAFtDb250ZW50X1R5cGVzXS54bWxQSwECLQAUAAYACAAAACEAWvQsW78AAAAVAQAA&#10;CwAAAAAAAAAAAAAAAAAfAQAAX3JlbHMvLnJlbHNQSwECLQAUAAYACAAAACEAp+WdnsYAAADdAAAA&#10;DwAAAAAAAAAAAAAAAAAHAgAAZHJzL2Rvd25yZXYueG1sUEsFBgAAAAADAAMAtwAAAPoCAAAAAA==&#10;">
                          <v:shape id="Freeform: Shape 3463" o:spid="_x0000_s1364" style="position:absolute;left:26240;top:6138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" path="m9714,28290v-2289,,-4011,-1127,-5167,-3382c3395,22658,2820,19271,2820,14747v,-4505,575,-7885,1727,-10140c5703,2353,7425,1225,9714,1225v2307,,4037,1128,5188,3382c16058,6862,16636,10242,16636,14747v,4524,-578,7911,-1734,10161c13751,27163,12021,28290,9714,28290xm9714,31813v3689,,6506,-1458,8452,-4375c20112,24525,21084,20295,21084,14747v,-5534,-972,-9759,-2918,-12676c16220,-842,13403,-2298,9714,-2298v-3685,,-6500,1456,-8445,4369c-677,4988,-1650,9213,-1650,14747v,5548,973,9778,2919,12691c3214,30355,6029,31813,9714,31813xe" fillcolor="black" stroked="f" strokeweight="19e-5mm">
                            <v:path arrowok="t" o:connecttype="custom" o:connectlocs="9714,28290;4547,24908;2820,14747;4547,4607;9714,1225;14902,4607;16636,14747;14902,24908;9714,28290;9714,31813;18166,27438;21084,14747;18166,2071;9714,-2298;1269,2071;-1650,14747;1269,27438;9714,31813" o:connectangles="0,0,0,0,0,0,0,0,0,0,0,0,0,0,0,0,0,0"/>
                          </v:shape>
                          <v:shape id="Freeform: Shape 3464" o:spid="_x0000_s1365" style="position:absolute;left:26545;top:61665;width:47;height:56;flip:y;visibility:visible;mso-wrap-style:square;v-text-anchor:middle" coordsize="4652,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" path="m-624,5232r4652,l4028,-363r-4652,l-624,5232xe" fillcolor="black" stroked="f" strokeweight="19e-5mm">
                            <v:path arrowok="t" o:connecttype="custom" o:connectlocs="-624,5232;4028,5232;4028,-363;-624,-363;-624,5232" o:connectangles="0,0,0,0,0"/>
                          </v:shape>
                          <v:shape id="Freeform: Shape 3465" o:spid="_x0000_s1366" style="position:absolute;left:26671;top:61387;width:225;height:341;flip:y;visibility:visible;mso-wrap-style:square;v-text-anchor:middle" coordsize="22557,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" path="m9639,13958v-2115,,-3778,-566,-4991,-1698c3441,11128,2837,9573,2837,7595v,-1982,604,-3540,1811,-4672c5861,1791,7524,1225,9639,1225v2115,,3781,569,4998,1705c15859,4072,16470,5627,16470,7595v,1978,-606,3533,-1819,4665c13444,13392,11773,13958,9639,13958xm5191,15846c3283,16316,1796,17204,729,18510,-333,19821,-864,21415,-864,23294v,2626,935,4703,2805,6229c3817,31050,6383,31813,9639,31813v3276,,5847,-763,7712,-2290c19217,27997,20150,25920,20150,23294v,-1879,-534,-3473,-1600,-4784c17488,17204,16010,16316,14116,15846v2143,-498,3811,-1475,5005,-2931c20319,11464,20918,9690,20918,7595v,-3190,-973,-5637,-2918,-7342c16054,-1448,13267,-2298,9639,-2298v-3623,,-6410,850,-8360,2551c-667,1958,-1640,4405,-1640,7595v,2095,602,3869,1805,5320c1373,14371,3048,15348,5191,15846xm3563,22872v,-1701,531,-3028,1593,-3982c6223,17937,7717,17460,9639,17460v1913,,3407,477,4484,1430c15204,19844,15744,21171,15744,22872v,1705,-540,3034,-1621,3988c13046,27813,11552,28290,9639,28290v-1922,,-3416,-477,-4483,-1430c4094,25906,3563,24577,3563,22872xe" fillcolor="black" stroked="f" strokeweight="19e-5mm">
                            <v:path arrowok="t" o:connecttype="custom" o:connectlocs="9639,13958;4648,12260;2837,7595;4648,2923;9639,1225;14637,2930;16470,7595;14651,12260;9639,13958;5191,15846;729,18510;-864,23294;1941,29523;9639,31813;17351,29523;20150,23294;18550,18510;14116,15846;19121,12915;20918,7595;18000,253;9639,-2298;1279,253;-1640,7595;165,12915;5191,15846;3563,22872;5156,18890;9639,17460;14123,18890;15744,22872;14123,26860;9639,28290;5156,26860;3563,22872" o:connectangles="0,0,0,0,0,0,0,0,0,0,0,0,0,0,0,0,0,0,0,0,0,0,0,0,0,0,0,0,0,0,0,0,0,0,0"/>
                          </v:shape>
                        </v:group>
                      </v:group>
                      <v:group id="_x0000_s1367" style="position:absolute;left:25580;top:62930;width:449;height:2793" coordorigin="25580,62930" coordsize="449,2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">
                        <v:shape id="Freeform: Shape 3467" o:spid="_x0000_s1368" style="position:absolute;left:25731;top:65531;width:41;height:343;rotation:90;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" path="m-519,31958r4053,l3534,-2308r-4053,l-519,31958xe" fillcolor="black" stroked="f" strokeweight="19e-5mm">
                          <v:path arrowok="t" o:connecttype="custom" o:connectlocs="-519,31958;3534,31958;3534,-2308;-519,-2308;-519,31958" o:connectangles="0,0,0,0,0"/>
                        </v:shape>
                        <v:shape id="Freeform: Shape 3468" o:spid="_x0000_s1369" style="position:absolute;left:25687;top:65372;width:226;height:259;rotation:90;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" path="m9734,20836v-2171,,-3889,-848,-5153,-2543c3317,16597,2685,14274,2685,11324v,-2950,627,-5273,1882,-6969c5827,2659,7549,1811,9734,1811v2162,,3873,850,5132,2551c16130,6067,16763,8388,16763,11324v,2922,-633,5237,-1897,6947c13607,19981,11896,20836,9734,20836xm9734,24268v3525,,6293,-1146,8304,-3439c20055,18541,21063,15373,21063,11324v,-4036,-1008,-7204,-3025,-9506c16027,-479,13259,-1628,9734,-1628v-3538,,-6311,1149,-8318,3446c-586,4120,-1587,7288,-1587,11324v,4049,1001,7217,3003,9505c3423,23122,6196,24268,9734,24268xe" fillcolor="black" stroked="f" strokeweight="19e-5mm">
                          <v:path arrowok="t" o:connecttype="custom" o:connectlocs="9734,20836;4581,18293;2685,11324;4567,4355;9734,1811;14866,4362;16763,11324;14866,18271;9734,20836;9734,24268;18038,20829;21063,11324;18038,1818;9734,-1628;1416,1818;-1587,11324;1416,20829;9734,24268" o:connectangles="0,0,0,0,0,0,0,0,0,0,0,0,0,0,0,0,0,0"/>
                        </v:shape>
                        <v:shape id="Freeform: Shape 3469" o:spid="_x0000_s1370" style="position:absolute;left:25705;top:65116;width:189;height:259;rotation:90;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" path="m16220,22944r,-3833c15078,19698,13889,20138,12653,20429v-1231,296,-2510,444,-3835,444c6807,20873,5298,20565,4292,19950,3287,19334,2784,18409,2784,17173v,-939,359,-1677,1078,-2212c4581,14425,6029,13916,8205,13432r1388,-310c12470,12506,14514,11637,15726,10515,16939,9392,17545,7825,17545,5815v,-2293,-907,-4108,-2721,-5447c13010,-966,10517,-1633,7345,-1633v-1321,,-2698,129,-4131,387c1780,-987,272,-602,-1312,-90r,4185c187,3316,1663,2731,3115,2341,4567,1956,6008,1763,7436,1763v1908,,3375,327,4399,980c12864,3395,13379,4316,13379,5505v,1099,-371,1942,-1114,2529c11527,8622,9901,9188,7387,9733r-1410,331c3467,10590,1653,11400,535,12495v-1114,1094,-1671,2595,-1671,4502c-1136,19318,-313,21108,1332,22367v1644,1263,3980,1895,7007,1895c9833,24262,11241,24152,12561,23931v1325,-216,2545,-545,3659,-987xe" fillcolor="black" stroked="f" strokeweight="19e-5mm">
                          <v:path arrowok="t" o:connecttype="custom" o:connectlocs="16220,22944;16220,19111;12653,20429;8818,20873;4292,19950;2784,17173;3862,14961;8205,13432;9593,13122;15726,10515;17545,5815;14824,368;7345,-1633;3214,-1246;-1312,-90;-1312,4095;3115,2341;7436,1763;11835,2743;13379,5505;12265,8034;7387,9733;5977,10064;535,12495;-1136,16997;1332,22367;8339,24262;12561,23931;16220,22944" o:connectangles="0,0,0,0,0,0,0,0,0,0,0,0,0,0,0,0,0,0,0,0,0,0,0,0,0,0,0,0,0"/>
                        </v:shape>
                        <v:shape id="Freeform: Shape 3470" o:spid="_x0000_s1371" style="position:absolute;left:25705;top:64881;width:189;height:259;rotation:90;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" path="m16220,22939r,-3833c15078,19693,13889,20132,12653,20424v-1231,296,-2510,444,-3835,444c6807,20868,5298,20560,4292,19945,3287,19329,2784,18404,2784,17168v,-939,359,-1677,1078,-2212c4581,14420,6029,13911,8205,13427r1388,-310c12470,12501,14514,11632,15726,10509,16939,9387,17545,7820,17545,5810v,-2293,-907,-4108,-2721,-5447c13010,-971,10517,-1638,7345,-1638v-1321,,-2698,129,-4131,387c1780,-993,272,-607,-1312,-95r,4185c187,3310,1663,2726,3115,2336,4567,1950,6008,1758,7436,1758v1908,,3375,326,4399,979c12864,3390,13379,4311,13379,5499v,1100,-371,1943,-1114,2530c11527,8616,9901,9182,7387,9727r-1410,331c3467,10585,1653,11395,535,12489v-1114,1095,-1671,2596,-1671,4503c-1136,19313,-313,21103,1332,22361v1644,1264,3980,1896,7007,1896c9833,24257,11241,24147,12561,23926v1325,-216,2545,-545,3659,-987xe" fillcolor="black" stroked="f" strokeweight="19e-5mm">
                          <v:path arrowok="t" o:connecttype="custom" o:connectlocs="16220,22939;16220,19106;12653,20424;8818,20868;4292,19945;2784,17168;3862,14956;8205,13427;9593,13117;15726,10509;17545,5810;14824,363;7345,-1638;3214,-1251;-1312,-95;-1312,4090;3115,2336;7436,1758;11835,2737;13379,5499;12265,8029;7387,9727;5977,10058;535,12489;-1136,16992;1332,22361;8339,24257;12561,23926;16220,22939" o:connectangles="0,0,0,0,0,0,0,0,0,0,0,0,0,0,0,0,0,0,0,0,0,0,0,0,0,0,0,0,0"/>
                        </v:shape>
                        <v:shape id="Freeform: Shape 3471" o:spid="_x0000_s1372" style="position:absolute;left:25896;top:64766;width:235;height:31;rotation:90;flip:y;visibility:visible;mso-wrap-style:square;v-text-anchor:middle" coordsize="23446,3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" path="m22223,4532r,-3143l-1223,1389r,3143l22223,4532xe" fillcolor="black" stroked="f" strokeweight="19e-5mm">
                          <v:path arrowok="t" o:connecttype="custom" o:connectlocs="22223,4532;22223,1389;-1223,1389;-1223,4532;22223,4532" o:connectangles="0,0,0,0,0"/>
                        </v:shape>
                        <v:shape id="Freeform: Shape 3472" o:spid="_x0000_s1373" style="position:absolute;left:25644;top:64343;width:221;height:349;rotation:90;flip:y;visibility:visible;mso-wrap-style:square;v-text-anchor:middle" coordsize="22078,349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" path="m16095,10662v,2979,-614,5316,-1840,7011c13028,19369,11343,20217,9200,20217v-2147,,-3834,-848,-5061,-2544c2912,15978,2299,13641,2299,10662v,-2978,613,-5315,1840,-7011c5366,1955,7053,1107,9200,1107v2143,,3828,848,5055,2544c15481,5347,16095,7684,16095,10662xm2299,19273v855,1466,1932,2553,3229,3262c6829,23249,8383,23607,10187,23607v2999,,5433,-1189,7303,-3566c19366,17664,20303,14538,20303,10662v,-3875,-937,-7004,-2813,-9385c15620,-1100,13186,-2289,10187,-2289v-1804,,-3358,357,-4659,1071c4231,-504,3154,586,2299,2052r,-3700l-1775,-1648r,34267l2299,32619r,-13346xe" fillcolor="black" stroked="f" strokeweight="19e-5mm">
                          <v:path arrowok="t" o:connecttype="custom" o:connectlocs="16095,10662;14255,17673;9200,20217;4139,17673;2299,10662;4139,3651;9200,1107;14255,3651;16095,10662;2299,19273;5528,22535;10187,23607;17490,20041;20303,10662;17490,1277;10187,-2289;5528,-1218;2299,2052;2299,-1648;-1775,-1648;-1775,32619;2299,32619;2299,19273" o:connectangles="0,0,0,0,0,0,0,0,0,0,0,0,0,0,0,0,0,0,0,0,0,0,0"/>
                        </v:shape>
                        <v:shape id="Freeform: Shape 3473" o:spid="_x0000_s1374" style="position:absolute;left:25686;top:64115;width:227;height:259;rotation:90;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" path="m9734,20808v-2171,,-3889,-848,-5153,-2543c3317,16569,2685,14246,2685,11296v,-2950,627,-5273,1882,-6969c5827,2631,7549,1783,9734,1783v2162,,3873,850,5132,2551c16130,6039,16763,8360,16763,11296v,2922,-633,5238,-1897,6947c13607,19953,11896,20808,9734,20808xm9734,24240v3525,,6293,-1146,8304,-3439c20055,18514,21063,15345,21063,11296v,-4035,-1008,-7204,-3025,-9506c16027,-507,13259,-1655,9734,-1655v-3538,,-6311,1148,-8318,3445c-586,4092,-1587,7261,-1587,11296v,4049,1001,7218,3003,9505c3423,23094,6196,24240,9734,24240xe" fillcolor="black" stroked="f" strokeweight="19e-5mm">
                          <v:path arrowok="t" o:connecttype="custom" o:connectlocs="9734,20808;4581,18265;2685,11296;4567,4327;9734,1783;14866,4334;16763,11296;14866,18243;9734,20808;9734,24240;18038,20801;21063,11296;18038,1790;9734,-1655;1416,1790;-1587,11296;1416,20801;9734,24240" o:connectangles="0,0,0,0,0,0,0,0,0,0,0,0,0,0,0,0,0,0"/>
                        </v:shape>
                        <v:shape id="Freeform: Shape 3474" o:spid="_x0000_s1375" style="position:absolute;left:25680;top:63865;width:239;height:247;rotation:90;flip:y;visibility:visible;mso-wrap-style:square;v-text-anchor:middle" coordsize="23925,2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" path="m21959,22998l13034,10998,22417,-1665r-4779,l10454,8024,3278,-1665r-4786,l8079,11237,-691,22998r4780,l10631,14211r6541,8787l21959,22998xe" fillcolor="black" stroked="f" strokeweight="19e-5mm">
                          <v:path arrowok="t" o:connecttype="custom" o:connectlocs="21959,22998;13034,10998;22417,-1665;17638,-1665;10454,8024;3278,-1665;-1508,-1665;8079,11237;-691,22998;4089,22998;10631,14211;17172,22998;21959,22998" o:connectangles="0,0,0,0,0,0,0,0,0,0,0,0,0"/>
                        </v:shape>
                        <v:shape id="Freeform: Shape 3475" o:spid="_x0000_s1376" style="position:absolute;left:25897;top:63725;width:234;height:31;rotation:90;flip:y;visibility:visible;mso-wrap-style:square;v-text-anchor:middle" coordsize="23446,3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" path="m22223,4509r,-3143l-1223,1366r,3143l22223,4509xe" fillcolor="black" stroked="f" strokeweight="19e-5mm">
                          <v:path arrowok="t" o:connecttype="custom" o:connectlocs="22223,4509;22223,1366;-1223,1366;-1223,4509;22223,4509" o:connectangles="0,0,0,0,0"/>
                        </v:shape>
                        <v:shape id="Freeform: Shape 3476" o:spid="_x0000_s1377" style="position:absolute;left:25725;top:63388;width:144;height:253;rotation:90;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" path="m13218,19161v-456,263,-952,456,-1488,578c11194,19866,10605,19929,9961,19929v-2294,,-4054,-744,-5280,-2233c3454,16206,2841,14067,2841,11276r,-12993l-1234,-1717r,24662l2841,22945r,-3833c3696,20610,4805,21721,6168,22445v1368,728,3029,1092,4984,1092c11429,23537,11737,23518,12076,23481v338,-33,712,-87,1120,-162l13218,19161xe" fillcolor="black" stroked="f" strokeweight="19e-5mm">
                          <v:path arrowok="t" o:connecttype="custom" o:connectlocs="13218,19161;11730,19739;9961,19929;4681,17696;2841,11276;2841,-1717;-1234,-1717;-1234,22945;2841,22945;2841,19112;6168,22445;11152,23537;12076,23481;13196,23319;13218,19161" o:connectangles="0,0,0,0,0,0,0,0,0,0,0,0,0,0,0"/>
                        </v:shape>
                        <v:shape id="Freeform: Shape 3477" o:spid="_x0000_s1378" style="position:absolute;left:25686;top:63184;width:228;height:259;rotation:90;flip:y;visibility:visible;mso-wrap-style:square;v-text-anchor:middle" coordsize="2286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" path="m21266,12311r,-1980l2627,10331c2806,7541,3647,5415,5151,3954,6655,2493,8751,1763,11439,1763v1555,,3064,190,4526,570c17426,2714,18878,3287,20321,4053r,-3834c18864,-396,17372,-866,15845,-1190v-1528,-324,-3076,-486,-4646,-486c7261,-1676,4143,-532,1845,1755,-453,4048,-1602,7148,-1602,11057v,4035,1090,7236,3270,9604c3849,23033,6791,24219,10494,24219v3318,,5943,-1068,7874,-3206c20300,18881,21266,15980,21266,12311xm17212,13502v-28,2212,-648,3979,-1861,5299c14139,20125,12534,20788,10537,20788v-2261,,-4070,-639,-5428,-1917c3750,17593,2968,15794,2761,13474r14451,28xe" fillcolor="black" stroked="f" strokeweight="19e-5mm">
                          <v:path arrowok="t" o:connecttype="custom" o:connectlocs="21266,12311;21266,10331;2627,10331;5151,3954;11439,1763;15965,2333;20321,4053;20321,219;15845,-1190;11199,-1676;1845,1755;-1602,11057;1668,20661;10494,24219;18368,21013;21266,12311;17212,13502;15351,18801;10537,20788;5109,18871;2761,13474;17212,13502" o:connectangles="0,0,0,0,0,0,0,0,0,0,0,0,0,0,0,0,0,0,0,0,0,0"/>
                        </v:shape>
                        <v:shape id="Freeform: Shape 3478" o:spid="_x0000_s1379" style="position:absolute;left:25733;top:62867;width:221;height:347;rotation:90;flip:y;visibility:visible;mso-wrap-style:square;v-text-anchor:middle" coordsize="22050,34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" path="m16454,20937v,2936,-607,5209,-1819,6820c13427,29373,11728,30181,9538,30181v-2171,,-3863,-808,-5075,-2424c3250,26146,2644,23873,2644,20937v,-2922,606,-5191,1819,-6807c5675,12514,7367,11706,9538,11706v2190,,3889,808,5097,2424c15847,15746,16454,18015,16454,20937xm20507,11375v,-4195,-933,-7317,-2799,-9365c15847,-38,12992,-1062,9143,-1062v-1424,,-2768,106,-4032,317c3847,-534,2620,-207,1431,234r,3939c2620,3530,3795,3055,4956,2750,6117,2440,7299,2285,8502,2285v2660,,4650,693,5971,2079c15793,5749,16454,7844,16454,10649r,2008c15617,11201,14545,10113,13239,9395,11933,8676,10368,8317,8544,8317v-3022,,-5458,1150,-7310,3452c-618,14076,-1543,17132,-1543,20937v,3814,925,6872,2777,9174c3086,32417,5522,33571,8544,33571v1824,,3389,-360,4695,-1078c14545,31774,15617,30689,16454,29237r,3742l20507,32979r,-21604xe" fillcolor="black" stroked="f" strokeweight="19e-5mm">
                          <v:path arrowok="t" o:connecttype="custom" o:connectlocs="16454,20937;14635,27757;9538,30181;4463,27757;2644,20937;4463,14130;9538,11706;14635,14130;16454,20937;20507,11375;17708,2010;9143,-1062;5111,-745;1431,234;1431,4173;4956,2750;8502,2285;14473,4364;16454,10649;16454,12657;13239,9395;8544,8317;1234,11769;-1543,20937;1234,30111;8544,33571;13239,32493;16454,29237;16454,32979;20507,32979;20507,11375" o:connectangles="0,0,0,0,0,0,0,0,0,0,0,0,0,0,0,0,0,0,0,0,0,0,0,0,0,0,0,0,0,0,0"/>
                        </v:shape>
                      </v:group>
                    </v:group>
                    <v:shape id="Freeform: Shape 3479" o:spid="_x0000_s1380" style="position:absolute;left:27876;top:60967;width:12665;height:6721;visibility:visible;mso-wrap-style:square;v-text-anchor:middle" coordsize="1266505,6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" path="m,l12793,9112,25586,35293,38379,94383,51172,25957,63965,39737,76758,13581,89551,26202r12793,16810l115137,52186,127930,40233r12793,59403l153516,155315r12793,24985l179102,176641r12793,116421l204688,340580r12793,30471l230274,401295r12793,1001l255860,415648r12793,63360l281446,480260r12793,-30204l307032,462633r12793,50565l332618,475697r12793,55393l358204,491112r12793,33031l383789,558495r12794,-24449l409375,520110r12794,40845l434961,525029r12793,23421l460547,570463r12793,-21335l486133,573820r12793,-35131l511719,581502r12793,-15644l537305,564677r12793,20338l562891,562423r12793,27713l588477,593659r12793,5948l614063,587530r12793,-10469l639649,591707r12793,2123l665235,588975r12793,29647l690821,599998r12793,-13164l716407,628629r12793,-23206l741993,592318r12793,14486l767579,622064r12793,-11312l793165,605544r12793,3093l818751,599961r12793,3480l844337,636125r12793,4202l869923,600834r12793,10392l895509,627037r12793,-13319l921095,626152r12793,15808l946681,637209r12793,-5972l972267,649714r12792,-874l997853,657339r12793,3721l1023439,654052r12792,663l1049024,665824r12794,-3446l1074611,660287r12792,-1457l1100196,664070r12793,191l1125783,661819r12792,-1567l1151368,657342r12793,-348l1176954,672047r12793,-8550l1202540,663524r12793,5170l1228126,663677r12793,-1364l1253712,658622r12793,6356e" filled="f" strokecolor="#1f77b4" strokeweight=".18933mm">
                      <v:stroke endcap="square"/>
                      <v:path arrowok="t" o:connecttype="custom" o:connectlocs="0,0;12793,9112;25586,35293;38379,94383;51172,25957;63965,39737;76758,13581;89551,26202;102344,43012;115137,52186;127930,40233;140723,99636;153516,155315;166309,180300;179102,176641;191895,293062;204688,340580;217481,371051;230274,401295;243067,402296;255860,415648;268653,479008;281446,480260;294239,450056;307032,462633;319825,513198;332618,475697;345411,531090;358204,491112;370997,524143;383789,558495;396583,534046;409375,520110;422169,560955;434961,525029;447754,548450;460547,570463;473340,549128;486133,573820;498926,538689;511719,581502;524512,565858;537305,564677;550098,585015;562891,562423;575684,590136;588477,593659;601270,599607;614063,587530;626856,577061;639649,591707;652442,593830;665235,588975;678028,618622;690821,599998;703614,586834;716407,628629;729200,605423;741993,592318;754786,606804;767579,622064;780372,610752;793165,605544;805958,608637;818751,599961;831544,603441;844337,636125;857130,640327;869923,600834;882716,611226;895509,627037;908302,613718;921095,626152;933888,641960;946681,637209;959474,631237;972267,649714;985059,648840;997853,657339;1010646,661060;1023439,654052;1036231,654715;1049024,665824;1061818,662378;1074611,660287;1087403,658830;1100196,664070;1112989,664261;1125783,661819;1138575,660252;1151368,657342;1164161,656994;1176954,672047;1189747,663497;1202540,663524;1215333,668694;1228126,663677;1240919,662313;1253712,658622;1266505,664978" o:connectangles="0,0,0,0,0,0,0,0,0,0,0,0,0,0,0,0,0,0,0,0,0,0,0,0,0,0,0,0,0,0,0,0,0,0,0,0,0,0,0,0,0,0,0,0,0,0,0,0,0,0,0,0,0,0,0,0,0,0,0,0,0,0,0,0,0,0,0,0,0,0,0,0,0,0,0,0,0,0,0,0,0,0,0,0,0,0,0,0,0,0,0,0,0,0,0,0,0,0,0,0"/>
                    </v:shape>
                    <v:shape id="Freeform: Shape 3480" o:spid="_x0000_s1381" style="position:absolute;left:27876;top:61527;width:12665;height:4420;visibility:visible;mso-wrap-style:square;v-text-anchor:middle" coordsize="1266505,441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" path="m,136863r12793,55983l25586,177850,38379,160499,51172,109668r12793,27801l76758,144996,89551,127478r12793,92788l115137,144633,127930,r12793,92057l153516,131757,166309,86762r12793,27201l191895,141668r12793,67666l217481,145968r12793,93892l243067,277676r12793,-5130l268653,252643r12793,-13911l294239,275956r12793,7718l319825,252750r12793,-799l345411,320295r12793,-41526l370997,328927r12792,-19507l396583,299896r12792,10920l422169,361209r12792,-66570l447754,317347r12793,41141l473340,431888,486133,305829r12793,45396l511719,339401r12793,-28978l537305,338574r12793,-7598l562891,343529r12793,-29461l588477,329884r12793,-7396l614063,367182r12793,-18981l639649,394593r12793,-83825l665235,342133r12793,-12501l690821,299320r12793,41830l716407,400224r12793,-48527l741993,332912r12793,-21154l767579,269043r12793,105681l793165,363398r12793,25973l818751,341268r12793,26593l844337,367788r12793,27245l869923,400287r12793,-65309l895509,332674r12793,76236l921095,375076r12793,-17909l946681,404245r12793,-68670l972267,345979r12792,32366l997853,377949r12793,18722l1023439,435673r12792,-50081l1049024,397994r12794,942l1074611,441963r12792,-67121l1100196,431274r12793,-59052l1125783,366324r12792,22382l1151368,425576r12793,-96238l1176954,380479r12793,1899l1202540,374777r12793,44518l1228126,347642r12793,50716l1253712,427030r12793,4613e" filled="f" strokecolor="#ff7f0e" strokeweight=".18933mm">
                      <v:stroke endcap="square"/>
                      <v:path arrowok="t" o:connecttype="custom" o:connectlocs="0,136863;12793,192846;25586,177850;38379,160499;51172,109668;63965,137469;76758,144996;89551,127478;102344,220266;115137,144633;127930,0;140723,92057;153516,131757;166309,86762;179102,113963;191895,141668;204688,209334;217481,145968;230274,239860;243067,277676;255860,272546;268653,252643;281446,238732;294239,275956;307032,283674;319825,252750;332618,251951;345411,320295;358204,278769;370997,328927;383789,309420;396583,299896;409375,310816;422169,361209;434961,294639;447754,317347;460547,358488;473340,431888;486133,305829;498926,351225;511719,339401;524512,310423;537305,338574;550098,330976;562891,343529;575684,314068;588477,329884;601270,322488;614063,367182;626856,348201;639649,394593;652442,310768;665235,342133;678028,329632;690821,299320;703614,341150;716407,400224;729200,351697;741993,332912;754786,311758;767579,269043;780372,374724;793165,363398;805958,389371;818751,341268;831544,367861;844337,367788;857130,395033;869923,400287;882716,334978;895509,332674;908302,408910;921095,375076;933888,357167;946681,404245;959474,335575;972267,345979;985059,378345;997853,377949;1010646,396671;1023439,435673;1036231,385592;1049024,397994;1061818,398936;1074611,441963;1087403,374842;1100196,431274;1112989,372222;1125783,366324;1138575,388706;1151368,425576;1164161,329338;1176954,380479;1189747,382378;1202540,374777;1215333,419295;1228126,347642;1240919,398358;1253712,427030;1266505,431643" o:connectangles="0,0,0,0,0,0,0,0,0,0,0,0,0,0,0,0,0,0,0,0,0,0,0,0,0,0,0,0,0,0,0,0,0,0,0,0,0,0,0,0,0,0,0,0,0,0,0,0,0,0,0,0,0,0,0,0,0,0,0,0,0,0,0,0,0,0,0,0,0,0,0,0,0,0,0,0,0,0,0,0,0,0,0,0,0,0,0,0,0,0,0,0,0,0,0,0,0,0,0,0"/>
                    </v:shape>
                    <v:shape id="Freeform: Shape 3481" o:spid="_x0000_s1382" style="position:absolute;left:27876;top:61856;width:12665;height:3988;visibility:visible;mso-wrap-style:square;v-text-anchor:middle" coordsize="1266505,398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" path="m,188232l12793,167971r12793,24299l38379,144793r12793,64678l63965,141602,76758,66596r12793,71583l102344,r12793,53794l127930,17745r12793,39223l153516,73575r12793,60238l179102,80627r12793,22332l204688,96637r12793,47418l230274,120864r12793,45874l255860,180572r12793,-33995l281446,221530r12793,9303l307032,197287r12793,66287l332618,230261r12793,-50025l358204,257182r12793,-16906l383789,254956r12794,-9547l409375,228805r12794,38383l434961,239262r12793,32703l460547,277807r12793,-40617l486133,283995r12793,-55016l511719,342029,524512,225035r12793,43885l550098,273396r12793,-9364l575684,314030r12793,-54098l601270,267358r12793,51893l626856,245413r12793,99240l652442,308195r12793,1670l678028,320262r12793,35350l703614,300055r12793,-10422l729200,330209r12793,-2652l754786,335980r12793,-41580l780372,309374r12793,31294l805958,353302r12793,-17145l831544,328061r12793,-17125l857130,270938r12793,69395l882716,293030r12793,24933l908302,319840r12793,13585l933888,294138r12793,24584l959474,290896r12793,20359l985059,340386r12794,-30953l1010646,354287r12793,-38392l1036231,366580r12793,-4588l1061818,346316r12793,11496l1087403,341130r12793,3852l1112989,322057r12794,35385l1138575,340817r12793,-5852l1164161,380414r12793,-7448l1189747,370685r12793,-21648l1215333,398711r12793,-42736l1240919,389413r12793,-37389l1266505,376215e" filled="f" strokecolor="#2ca02c" strokeweight=".18933mm">
                      <v:stroke endcap="square"/>
                      <v:path arrowok="t" o:connecttype="custom" o:connectlocs="0,188232;12793,167971;25586,192270;38379,144793;51172,209471;63965,141602;76758,66596;89551,138179;102344,0;115137,53794;127930,17745;140723,56968;153516,73575;166309,133813;179102,80627;191895,102959;204688,96637;217481,144055;230274,120864;243067,166738;255860,180572;268653,146577;281446,221530;294239,230833;307032,197287;319825,263574;332618,230261;345411,180236;358204,257182;370997,240276;383789,254956;396583,245409;409375,228805;422169,267188;434961,239262;447754,271965;460547,277807;473340,237190;486133,283995;498926,228979;511719,342029;524512,225035;537305,268920;550098,273396;562891,264032;575684,314030;588477,259932;601270,267358;614063,319251;626856,245413;639649,344653;652442,308195;665235,309865;678028,320262;690821,355612;703614,300055;716407,289633;729200,330209;741993,327557;754786,335980;767579,294400;780372,309374;793165,340668;805958,353302;818751,336157;831544,328061;844337,310936;857130,270938;869923,340333;882716,293030;895509,317963;908302,319840;921095,333425;933888,294138;946681,318722;959474,290896;972267,311255;985059,340386;997853,309433;1010646,354287;1023439,315895;1036231,366580;1049024,361992;1061818,346316;1074611,357812;1087403,341130;1100196,344982;1112989,322057;1125783,357442;1138575,340817;1151368,334965;1164161,380414;1176954,372966;1189747,370685;1202540,349037;1215333,398711;1228126,355975;1240919,389413;1253712,352024;1266505,376215" o:connectangles="0,0,0,0,0,0,0,0,0,0,0,0,0,0,0,0,0,0,0,0,0,0,0,0,0,0,0,0,0,0,0,0,0,0,0,0,0,0,0,0,0,0,0,0,0,0,0,0,0,0,0,0,0,0,0,0,0,0,0,0,0,0,0,0,0,0,0,0,0,0,0,0,0,0,0,0,0,0,0,0,0,0,0,0,0,0,0,0,0,0,0,0,0,0,0,0,0,0,0,0"/>
                    </v:shape>
                    <v:shape id="Freeform: Shape 3482" o:spid="_x0000_s1383" style="position:absolute;left:27876;top:62232;width:12665;height:3504;visibility:visible;mso-wrap-style:square;v-text-anchor:middle" coordsize="1266505,35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" path="m,102868r12793,31778l25586,211612,38379,173111,51172,85387r12793,34354l76758,85796,89551,20621,102344,r12793,18729l127930,63868,140723,41817r12793,51586l166309,40935r12793,37973l191895,76274r12793,27193l217481,117394r12793,21020l243067,168701r12793,2112l268653,155954r12793,71433l294239,165595r12793,12851l319825,197663r12793,43657l345411,207745r12793,5342l370997,221734r12792,1253l396583,201775r12792,-9346l422169,228841r12792,46145l447754,230967r12793,54712l473340,293508r12793,-48884l498926,290933r12793,-24407l524512,224427r12793,11960l550098,227904r12793,15045l575684,308602r12793,-45539l601270,218273r12793,12707l626856,230597r12793,64326l652442,253523r12793,27502l678028,256091r12793,-12427l703614,251890r12793,-8801l729200,290788r12793,-45352l754786,303904r12793,-54491l780372,215457r12793,51002l805958,247564r12793,62788l831544,263758r12793,9167l857130,275363r12793,-67465l882716,286145r12793,35321l908302,265547r12793,4665l933888,312426r12793,-33291l959474,294744r12793,-69630l985059,281612r12794,25012l1010646,305084r12793,8205l1036231,275404r12793,29915l1061818,314418r12793,-30509l1087403,313357r12793,3299l1112989,310874r12794,30742l1138575,287568r12793,33741l1164161,263449r12793,7947l1189747,306624r12793,-77407l1215333,308294r12793,-52446l1240919,350341r12793,-71237l1266505,255407e" filled="f" strokecolor="#d62728" strokeweight=".18933mm">
                      <v:stroke endcap="square"/>
                      <v:path arrowok="t" o:connecttype="custom" o:connectlocs="0,102868;12793,134646;25586,211612;38379,173111;51172,85387;63965,119741;76758,85796;89551,20621;102344,0;115137,18729;127930,63868;140723,41817;153516,93403;166309,40935;179102,78908;191895,76274;204688,103467;217481,117394;230274,138414;243067,168701;255860,170813;268653,155954;281446,227387;294239,165595;307032,178446;319825,197663;332618,241320;345411,207745;358204,213087;370997,221734;383789,222987;396583,201775;409375,192429;422169,228841;434961,274986;447754,230967;460547,285679;473340,293508;486133,244624;498926,290933;511719,266526;524512,224427;537305,236387;550098,227904;562891,242949;575684,308602;588477,263063;601270,218273;614063,230980;626856,230597;639649,294923;652442,253523;665235,281025;678028,256091;690821,243664;703614,251890;716407,243089;729200,290788;741993,245436;754786,303904;767579,249413;780372,215457;793165,266459;805958,247564;818751,310352;831544,263758;844337,272925;857130,275363;869923,207898;882716,286145;895509,321466;908302,265547;921095,270212;933888,312426;946681,279135;959474,294744;972267,225114;985059,281612;997853,306624;1010646,305084;1023439,313289;1036231,275404;1049024,305319;1061818,314418;1074611,283909;1087403,313357;1100196,316656;1112989,310874;1125783,341616;1138575,287568;1151368,321309;1164161,263449;1176954,271396;1189747,306624;1202540,229217;1215333,308294;1228126,255848;1240919,350341;1253712,279104;1266505,255407" o:connectangles="0,0,0,0,0,0,0,0,0,0,0,0,0,0,0,0,0,0,0,0,0,0,0,0,0,0,0,0,0,0,0,0,0,0,0,0,0,0,0,0,0,0,0,0,0,0,0,0,0,0,0,0,0,0,0,0,0,0,0,0,0,0,0,0,0,0,0,0,0,0,0,0,0,0,0,0,0,0,0,0,0,0,0,0,0,0,0,0,0,0,0,0,0,0,0,0,0,0,0,0"/>
                    </v:shape>
                    <v:shape id="Freeform: Shape 3483" o:spid="_x0000_s1384" style="position:absolute;left:27243;top:60631;width:45;height:7393;visibility:visible;mso-wrap-style:square;v-text-anchor:middle" coordsize="4511,739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" path="m,739252l,e" filled="f" strokeweight=".101mm">
                      <v:stroke joinstyle="miter" endcap="square"/>
                      <v:path arrowok="t" o:connecttype="custom" o:connectlocs="0,739252;0,0" o:connectangles="0,0"/>
                    </v:shape>
                    <v:shape id="Freeform: Shape 3484" o:spid="_x0000_s1385" style="position:absolute;left:41175;top:60631;width:45;height:7393;visibility:visible;mso-wrap-style:square;v-text-anchor:middle" coordsize="4511,739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" path="m,739252l,e" filled="f" strokeweight=".101mm">
                      <v:stroke joinstyle="miter" endcap="square"/>
                      <v:path arrowok="t" o:connecttype="custom" o:connectlocs="0,739252;0,0" o:connectangles="0,0"/>
                    </v:shape>
                    <v:shape id="Freeform: Shape 3485" o:spid="_x0000_s1386" style="position:absolute;left:27243;top:68024;width:13932;height:45;visibility:visible;mso-wrap-style:square;v-text-anchor:middle" coordsize="1393155,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" path="m,l1393156,e" filled="f" strokeweight=".101mm">
                      <v:stroke joinstyle="miter" endcap="square"/>
                      <v:path arrowok="t" o:connecttype="custom" o:connectlocs="0,0;1393156,0" o:connectangles="0,0"/>
                    </v:shape>
                    <v:shape id="Freeform: Shape 3486" o:spid="_x0000_s1387" style="position:absolute;left:27243;top:60631;width:13932;height:45;visibility:visible;mso-wrap-style:square;v-text-anchor:middle" coordsize="1393155,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" path="m,l1393156,e" filled="f" strokeweight=".101mm">
                      <v:stroke joinstyle="miter" endcap="square"/>
                      <v:path arrowok="t" o:connecttype="custom" o:connectlocs="0,0;1393156,0" o:connectangles="0,0"/>
                    </v:shape>
                    <v:group id="_x0000_s1388" style="position:absolute;left:32331;top:60857;width:8618;height:2783" coordorigin="32331,60857" coordsize="8618,2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">
                      <v:shape id="Freeform: Shape 3488" o:spid="_x0000_s1389" style="position:absolute;left:32331;top:60857;width:8618;height:2783;visibility:visible;mso-wrap-style:square;v-text-anchor:middle" coordsize="861847,278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" path="m9023,278303r843801,c858839,278303,861847,275297,861847,269284r,-260265c861847,3006,858839,,852824,l9023,c3008,,,3006,,9019l,269284v,6013,3008,9019,9023,9019xe" strokecolor="#ccc" strokeweight=".1262mm">
                        <v:fill opacity="52428f"/>
                        <v:stroke opacity="52428f" joinstyle="miter"/>
                        <v:path arrowok="t" o:connecttype="custom" o:connectlocs="9023,278303;852824,278303;861847,269284;861847,9019;852824,0;9023,0;0,9019;0,269284;9023,278303" o:connectangles="0,0,0,0,0,0,0,0,0"/>
                      </v:shape>
                      <v:shape id="Freeform: Shape 3489" o:spid="_x0000_s1390" style="position:absolute;left:32511;top:61222;width:902;height:45;visibility:visible;mso-wrap-style:square;v-text-anchor:middle" coordsize="9023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" path="m,l90232,e" filled="f" strokecolor="#1f77b4" strokeweight=".18933mm">
                        <v:stroke endcap="square"/>
                        <v:path arrowok="t" o:connecttype="custom" o:connectlocs="0,0;90232,0" o:connectangles="0,0"/>
                      </v:shape>
                      <v:group id="_x0000_s1391" style="position:absolute;left:33786;top:61037;width:3524;height:436" coordorigin="33786,61037" coordsize="3523,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">
                        <v:shape id="Freeform: Shape 3491" o:spid="_x0000_s1392" style="position:absolute;left:33786;top:61063;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" path="m6337,29443r,-7004l14683,22439r,-3149l6337,19290r,-13389c6337,3891,6612,2599,7161,2026v550,-573,1671,-860,3363,-860l14683,1166r,-3389l10524,-2223v-3130,,-5289,583,-6478,1748c2857,694,2262,2820,2262,5901r,13389l-713,19290r,3149l2262,22439r,7004l6337,29443xe" fillcolor="black" stroked="f" strokeweight="19e-5mm">
                          <v:path arrowok="t" o:connecttype="custom" o:connectlocs="6337,29443;6337,22439;14683,22439;14683,19290;6337,19290;6337,5901;7161,2026;10524,1166;14683,1166;14683,-2223;10524,-2223;4046,-475;2262,5901;2262,19290;-713,19290;-713,22439;2262,22439;2262,29443;6337,29443" o:connectangles="0,0,0,0,0,0,0,0,0,0,0,0,0,0,0,0,0,0,0"/>
                        </v:shape>
                        <v:shape id="Freeform: Shape 3492" o:spid="_x0000_s1393" style="position:absolute;left:33992;top:61127;width:145;height:253;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" path="m13401,19111v-456,263,-952,456,-1488,578c11378,19816,10788,19879,10144,19879v-2293,,-4053,-744,-5280,-2234c3638,16156,3024,14017,3024,11226r,-12993l-1050,-1767r,24662l3024,22895r,-3833c3880,20560,4989,21671,6352,22395v1367,728,3028,1092,4983,1092c11613,23487,11921,23468,12259,23431v338,-33,712,-87,1121,-163l13401,19111xe" fillcolor="black" stroked="f" strokeweight="19e-5mm">
                          <v:path arrowok="t" o:connecttype="custom" o:connectlocs="13401,19111;11913,19689;10144,19879;4864,17645;3024,11226;3024,-1767;-1050,-1767;-1050,22895;3024,22895;3024,19062;6352,22395;11335,23487;12259,23431;13380,23268;13401,19111" o:connectangles="0,0,0,0,0,0,0,0,0,0,0,0,0,0,0"/>
                        </v:shape>
                        <v:shape id="Freeform: Shape 3493" o:spid="_x0000_s1394" style="position:absolute;left:34164;top:61127;width:208;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" path="m11457,11314v-3276,,-5545,-373,-6810,-1120c3383,9447,2751,8169,2751,6360v,-1437,475,-2579,1424,-3424c5124,2095,6412,1675,8038,1675v2251,,4056,796,5414,2388c14810,5656,15489,7772,15489,10412r,902l11457,11314xm19543,12991r,-14071l15489,-1080r,3741c14563,1167,13410,63,12028,-651,10646,-1365,8957,-1722,6960,-1722v-2524,,-4533,710,-6028,2128c-557,1825,-1302,3723,-1302,6100v,2771,928,4862,2784,6271c3343,13780,6116,14485,9800,14485r5689,l15489,14887v,1865,-613,3307,-1840,4326c12423,20232,10700,20742,8482,20742v-1410,,-2784,-169,-4124,-507c3024,19897,1741,19389,509,18713r,3748c1990,23035,3428,23462,4824,23744v1395,286,2754,430,4074,430c12470,24174,15137,23248,16899,21397v1763,-1846,2644,-4648,2644,-8406xe" fillcolor="black" stroked="f" strokeweight="19e-5mm">
                          <v:path arrowok="t" o:connecttype="custom" o:connectlocs="11457,11314;4647,10194;2751,6360;4175,2936;8038,1675;13452,4063;15489,10412;15489,11314;11457,11314;19543,12991;19543,-1080;15489,-1080;15489,2661;12028,-651;6960,-1722;932,406;-1302,6100;1482,12371;9800,14485;15489,14485;15489,14887;13649,19213;8482,20742;4358,20235;509,18713;509,22461;4824,23744;8898,24174;16899,21397;19543,12991" o:connectangles="0,0,0,0,0,0,0,0,0,0,0,0,0,0,0,0,0,0,0,0,0,0,0,0,0,0,0,0,0,0"/>
                        </v:shape>
                        <v:shape id="Freeform: Shape 3494" o:spid="_x0000_s1395" style="position:absolute;left:34456;top:61037;width:40;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" path="m-326,22255r4054,l3728,-2408r-4054,l-326,22255xm-326,31859r4054,l3728,26722r-4054,l-326,31859xe" fillcolor="black" stroked="f" strokeweight="19e-5mm">
                          <v:path arrowok="t" o:connecttype="custom" o:connectlocs="-326,22255;3728,22255;3728,-2408;-326,-2408;-326,22255;-326,31859;3728,31859;3728,26722;-326,26722;-326,31859" o:connectangles="0,0,0,0,0,0,0,0,0,0"/>
                        </v:shape>
                        <v:shape id="Freeform: Shape 3495" o:spid="_x0000_s1396" style="position:absolute;left:34579;top:61127;width:207;height:253;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" path="m19191,13122r,-14889l15138,-1767r,14755c15138,15323,14682,17068,13770,18223v-912,1161,-2277,1741,-4095,1741c7485,19964,5757,19266,4493,17871,3229,16480,2597,14580,2597,12170r,-13937l-1478,-1767r,24662l2597,22895r,-3833c3570,20546,4712,21655,6023,22388v1316,732,2834,1099,4554,1099c13411,23487,15554,22611,17006,20859v1457,-1753,2185,-4332,2185,-7737xe" fillcolor="black" stroked="f" strokeweight="19e-5mm">
                          <v:path arrowok="t" o:connecttype="custom" o:connectlocs="19191,13122;19191,-1767;15138,-1767;15138,12988;13770,18223;9675,19964;4493,17871;2597,12170;2597,-1767;-1478,-1767;-1478,22895;2597,22895;2597,19062;6023,22388;10577,23487;17006,20859;19191,13122" o:connectangles="0,0,0,0,0,0,0,0,0,0,0,0,0,0,0,0,0"/>
                        </v:shape>
                        <v:shape id="Freeform: Shape 3496" o:spid="_x0000_s1397" style="position:absolute;left:34867;top:61037;width:40;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" path="m-317,22255r4054,l3737,-2408r-4054,l-317,22255xm-317,31859r4054,l3737,26722r-4054,l-317,31859xe" fillcolor="black" stroked="f" strokeweight="19e-5mm">
                          <v:path arrowok="t" o:connecttype="custom" o:connectlocs="-317,22255;3737,22255;3737,-2408;-317,-2408;-317,22255;-317,31859;3737,31859;3737,26722;-317,26722;-317,31859" o:connectangles="0,0,0,0,0,0,0,0,0,0"/>
                        </v:shape>
                        <v:shape id="Freeform: Shape 3497" o:spid="_x0000_s1398" style="position:absolute;left:34991;top:61127;width:206;height:253;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" path="m19200,13122r,-14889l15147,-1767r,14755c15147,15323,14691,17068,13779,18223v-911,1161,-2277,1741,-4095,1741c7494,19964,5767,19266,4502,17871,3238,16480,2606,14580,2606,12170r,-13937l-1468,-1767r,24662l2606,22895r,-3833c3579,20546,4721,21655,6032,22388v1316,732,2834,1099,4554,1099c13420,23487,15563,22611,17015,20859v1457,-1753,2185,-4332,2185,-7737xe" fillcolor="black" stroked="f" strokeweight="19e-5mm">
                          <v:path arrowok="t" o:connecttype="custom" o:connectlocs="19200,13122;19200,-1767;15147,-1767;15147,12988;13779,18223;9684,19964;4502,17871;2606,12170;2606,-1767;-1468,-1767;-1468,22895;2606,22895;2606,19062;6032,22388;10586,23487;17015,20859;19200,13122" o:connectangles="0,0,0,0,0,0,0,0,0,0,0,0,0,0,0,0,0"/>
                        </v:shape>
                        <v:shape id="Freeform: Shape 3498" o:spid="_x0000_s1399" style="position:absolute;left:35261;top:61127;width:220;height:346;flip:y;visibility:visible;mso-wrap-style:square;v-text-anchor:middle" coordsize="22050,34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" path="m16665,20898v,2936,-607,5210,-1819,6821c13638,29335,11939,30143,9749,30143v-2171,,-3863,-808,-5075,-2424c3461,26108,2855,23834,2855,20898v,-2922,606,-5191,1819,-6807c5886,12475,7578,11667,9749,11667v2190,,3889,808,5097,2424c16058,15707,16665,17976,16665,20898xm20718,11336v,-4195,-933,-7316,-2799,-9365c16058,-77,13203,-1101,9354,-1101v-1423,,-2768,106,-4032,317c4058,-572,2831,-246,1643,196r,3939c2831,3491,4006,3017,5167,2711,6328,2401,7510,2246,8713,2246v2660,,4650,693,5971,2079c16004,5711,16665,7806,16665,10610r,2009c15828,11162,14757,10075,13450,9356,12144,8637,10579,8278,8755,8278v-3022,,-5458,1151,-7310,3453c-407,14037,-1332,17093,-1332,20898v,3814,925,6873,2777,9174c3297,32379,5733,33532,8755,33532v1824,,3389,-359,4695,-1078c14757,31735,15828,30650,16665,29199r,3741l20718,32940r,-21604xe" fillcolor="black" stroked="f" strokeweight="19e-5mm">
                          <v:path arrowok="t" o:connecttype="custom" o:connectlocs="16665,20898;14846,27719;9749,30143;4674,27719;2855,20898;4674,14091;9749,11667;14846,14091;16665,20898;20718,11336;17919,1971;9354,-1101;5322,-784;1643,196;1643,4135;5167,2711;8713,2246;14684,4325;16665,10610;16665,12619;13450,9356;8755,8278;1445,11731;-1332,20898;1445,30072;8755,33532;13450,32454;16665,29199;16665,32940;20718,32940;20718,11336" o:connectangles="0,0,0,0,0,0,0,0,0,0,0,0,0,0,0,0,0,0,0,0,0,0,0,0,0,0,0,0,0,0,0"/>
                        </v:shape>
                        <v:shape id="Freeform: Shape 3499" o:spid="_x0000_s1400" style="position:absolute;left:35522;top:61380;width:45;height:45;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" path="" fillcolor="black" stroked="f" strokeweight="19e-5mm">
                          <v:path arrowok="t"/>
                        </v:shape>
                        <v:shape id="Freeform: Shape 3500" o:spid="_x0000_s1401" style="position:absolute;left:35690;top:61127;width:227;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" path="m9956,20742v-2171,,-3889,-848,-5153,-2544c3539,16503,2907,14180,2907,11230v,-2951,627,-5274,1882,-6969c6048,2565,7771,1717,9956,1717v2162,,3872,850,5132,2551c16352,5973,16984,8294,16984,11230v,2921,-632,5237,-1896,6947c13828,19887,12118,20742,9956,20742xm9956,24174v3525,,6293,-1147,8304,-3439c20276,18447,21284,15279,21284,11230v,-4036,-1008,-7204,-3024,-9506c16249,-573,13481,-1722,9956,-1722v-3539,,-6311,1149,-8318,3446c-364,4026,-1365,7194,-1365,11230v,4049,1001,7217,3003,9505c3645,23027,6417,24174,9956,24174xe" fillcolor="black" stroked="f" strokeweight="19e-5mm">
                          <v:path arrowok="t" o:connecttype="custom" o:connectlocs="9956,20742;4803,18198;2907,11230;4789,4261;9956,1717;15088,4268;16984,11230;15088,18177;9956,20742;9956,24174;18260,20735;21284,11230;18260,1724;9956,-1722;1638,1724;-1365,11230;1638,20735;9956,24174" o:connectangles="0,0,0,0,0,0,0,0,0,0,0,0,0,0,0,0,0,0"/>
                        </v:shape>
                        <v:shape id="Freeform: Shape 3501" o:spid="_x0000_s1402" style="position:absolute;left:35983;top:61127;width:144;height:253;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" path="m13445,19111v-456,263,-952,456,-1487,578c11422,19816,10832,19879,10188,19879v-2293,,-4053,-744,-5280,-2234c3682,16156,3068,14017,3068,11226r,-12993l-1006,-1767r,24662l3068,22895r,-3833c3924,20560,5033,21671,6396,22395v1367,728,3029,1092,4984,1092c11657,23487,11965,23468,12303,23431v338,-33,712,-87,1121,-163l13445,19111xe" fillcolor="black" stroked="f" strokeweight="19e-5mm">
                          <v:path arrowok="t" o:connecttype="custom" o:connectlocs="13445,19111;11958,19689;10188,19879;4908,17645;3068,11226;3068,-1767;-1006,-1767;-1006,22895;3068,22895;3068,19062;6396,22395;11380,23487;12303,23431;13424,23268;13445,19111" o:connectangles="0,0,0,0,0,0,0,0,0,0,0,0,0,0,0"/>
                        </v:shape>
                        <v:shape id="Freeform: Shape 3502" o:spid="_x0000_s1403" style="position:absolute;left:36170;top:61037;width:40;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" path="m-288,22255r4054,l3766,-2408r-4054,l-288,22255xm-288,31859r4054,l3766,26722r-4054,l-288,31859xe" fillcolor="black" stroked="f" strokeweight="19e-5mm">
                          <v:path arrowok="t" o:connecttype="custom" o:connectlocs="-288,22255;3766,22255;3766,-2408;-288,-2408;-288,22255;-288,31859;3766,31859;3766,26722;-288,26722;-288,31859" o:connectangles="0,0,0,0,0,0,0,0,0,0"/>
                        </v:shape>
                        <v:shape id="Freeform: Shape 3503" o:spid="_x0000_s1404" style="position:absolute;left:36277;top:61127;width:221;height:346;flip:y;visibility:visible;mso-wrap-style:square;v-text-anchor:middle" coordsize="22050,34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" path="m16687,20898v,2936,-606,5210,-1819,6821c13661,29335,11962,30143,9772,30143v-2171,,-3863,-808,-5076,-2424c3484,26108,2878,23834,2878,20898v,-2922,606,-5191,1818,-6807c5909,12475,7601,11667,9772,11667v2190,,3889,808,5096,2424c16081,15707,16687,17976,16687,20898xm20741,11336v,-4195,-933,-7316,-2799,-9365c16081,-77,13226,-1101,9377,-1101v-1424,,-2768,106,-4032,317c4081,-572,2854,-246,1665,196r,3939c2854,3491,4029,3017,5190,2711,6351,2401,7532,2246,8736,2246v2659,,4650,693,5970,2079c16027,5711,16687,7806,16687,10610r,2009c15851,11162,14779,10075,13473,9356,12166,8637,10601,8278,8778,8278v-3022,,-5459,1151,-7310,3453c-384,14037,-1310,17093,-1310,20898v,3814,926,6873,2778,9174c3319,32379,5756,33532,8778,33532v1823,,3388,-359,4695,-1078c14779,31735,15851,30650,16687,29199r,3741l20741,32940r,-21604xe" fillcolor="black" stroked="f" strokeweight="19e-5mm">
                          <v:path arrowok="t" o:connecttype="custom" o:connectlocs="16687,20898;14868,27719;9772,30143;4696,27719;2878,20898;4696,14091;9772,11667;14868,14091;16687,20898;20741,11336;17942,1971;9377,-1101;5345,-784;1665,196;1665,4135;5190,2711;8736,2246;14706,4325;16687,10610;16687,12619;13473,9356;8778,8278;1468,11731;-1310,20898;1468,30072;8778,33532;13473,32454;16687,29199;16687,32940;20741,32940;20741,11336" o:connectangles="0,0,0,0,0,0,0,0,0,0,0,0,0,0,0,0,0,0,0,0,0,0,0,0,0,0,0,0,0,0,0"/>
                        </v:shape>
                        <v:shape id="Freeform: Shape 3504" o:spid="_x0000_s1405" style="position:absolute;left:36581;top:61037;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" path="m-279,22255r4054,l3775,-2408r-4054,l-279,22255xm-279,31859r4054,l3775,26722r-4054,l-279,31859xe" fillcolor="black" stroked="f" strokeweight="19e-5mm">
                          <v:path arrowok="t" o:connecttype="custom" o:connectlocs="-279,22255;3775,22255;3775,-2408;-279,-2408;-279,22255;-279,31859;3775,31859;3775,26722;-279,26722;-279,31859" o:connectangles="0,0,0,0,0,0,0,0,0,0"/>
                        </v:shape>
                        <v:shape id="Freeform: Shape 3505" o:spid="_x0000_s1406" style="position:absolute;left:36705;top:61127;width:207;height:253;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" path="m19238,13122r,-14889l15185,-1767r,14755c15185,15323,14729,17068,13817,18223v-911,1161,-2277,1741,-4095,1741c7532,19964,5805,19266,4540,17871,3276,16480,2644,14580,2644,12170r,-13937l-1430,-1767r,24662l2644,22895r,-3833c3617,20546,4759,21655,6070,22388v1316,732,2834,1099,4554,1099c13458,23487,15601,22611,17053,20859v1457,-1753,2185,-4332,2185,-7737xe" fillcolor="black" stroked="f" strokeweight="19e-5mm">
                          <v:path arrowok="t" o:connecttype="custom" o:connectlocs="19238,13122;19238,-1767;15185,-1767;15185,12988;13817,18223;9722,19964;4540,17871;2644,12170;2644,-1767;-1430,-1767;-1430,22895;2644,22895;2644,19062;6070,22388;10624,23487;17053,20859;19238,13122" o:connectangles="0,0,0,0,0,0,0,0,0,0,0,0,0,0,0,0,0"/>
                        </v:shape>
                        <v:shape id="Freeform: Shape 3506" o:spid="_x0000_s1407" style="position:absolute;left:36977;top:61127;width:209;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" path="m11519,11314v-3275,,-5545,-373,-6809,-1120c3446,9447,2813,8169,2813,6360v,-1437,475,-2579,1424,-3424c5187,2095,6474,1675,8100,1675v2252,,4056,796,5414,2388c14873,5656,15552,7772,15552,10412r,902l11519,11314xm19605,12991r,-14071l15552,-1080r,3741c14626,1167,13472,63,12090,-651,10709,-1365,9019,-1722,7022,-1722v-2524,,-4533,710,-6027,2128c-495,1825,-1240,3723,-1240,6100v,2771,928,4862,2785,6271c3406,13780,6178,14485,9863,14485r5689,l15552,14887v,1865,-614,3307,-1840,4326c12485,20232,10763,20742,8545,20742v-1410,,-2785,-169,-4124,-507c3086,19897,1803,19389,572,18713r,3748c2052,23035,3490,23462,4886,23744v1396,286,2754,430,4075,430c12532,24174,15199,23248,16962,21397v1762,-1846,2643,-4648,2643,-8406xe" fillcolor="black" stroked="f" strokeweight="19e-5mm">
                          <v:path arrowok="t" o:connecttype="custom" o:connectlocs="11519,11314;4710,10194;2813,6360;4237,2936;8100,1675;13514,4063;15552,10412;15552,11314;11519,11314;19605,12991;19605,-1080;15552,-1080;15552,2661;12090,-651;7022,-1722;995,406;-1240,6100;1545,12371;9863,14485;15552,14485;15552,14887;13712,19213;8545,20742;4421,20235;572,18713;572,22461;4886,23744;8961,24174;16962,21397;19605,12991" o:connectangles="0,0,0,0,0,0,0,0,0,0,0,0,0,0,0,0,0,0,0,0,0,0,0,0,0,0,0,0,0,0"/>
                        </v:shape>
                        <v:shape id="Freeform: Shape 3507" o:spid="_x0000_s1408" style="position:absolute;left:37269;top:61037;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" path="m-263,31859r4053,l3790,-2408r-4053,l-263,31859xe" fillcolor="black" stroked="f" strokeweight="19e-5mm">
                          <v:path arrowok="t" o:connecttype="custom" o:connectlocs="-263,31859;3790,31859;3790,-2408;-263,-2408;-263,31859" o:connectangles="0,0,0,0,0"/>
                        </v:shape>
                      </v:group>
                      <v:shape id="Freeform: Shape 3508" o:spid="_x0000_s1409" style="position:absolute;left:32511;top:61884;width:902;height:45;visibility:visible;mso-wrap-style:square;v-text-anchor:middle" coordsize="9023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" path="m,l90232,e" filled="f" strokecolor="#ff7f0e" strokeweight=".18933mm">
                        <v:stroke endcap="square"/>
                        <v:path arrowok="t" o:connecttype="custom" o:connectlocs="0,0;90232,0" o:connectangles="0,0"/>
                      </v:shape>
                      <v:group id="_x0000_s1410" style="position:absolute;left:33799;top:61699;width:6948;height:436" coordorigin="33799,61699" coordsize="69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">
                        <v:shape id="Freeform: Shape 3510" o:spid="_x0000_s1411" style="position:absolute;left:33799;top:61789;width:188;height:259;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" path="m16399,22871r,-3834c15257,19625,14068,20064,12832,20355v-1231,296,-2509,444,-3835,444c6986,20799,5477,20491,4472,19876,3466,19261,2963,18335,2963,17100v,-940,360,-1677,1079,-2213c4761,14352,6208,13842,8384,13358r1389,-310c12649,12433,14693,11564,15906,10441,17118,9318,17724,7752,17724,5741v,-2292,-907,-4108,-2721,-5447c13189,-1040,10696,-1707,7524,-1707v-1321,,-2698,129,-4131,388c1960,-1061,451,-676,-1133,-164r,4186c367,3242,1842,2657,3294,2267,4747,1882,6187,1689,7616,1689v1908,,3374,327,4398,980c13044,3322,13558,4242,13558,5431v,1099,-371,1942,-1114,2530c11707,8548,10081,9114,7566,9659l6156,9990c3647,10516,1833,11326,714,12421,-399,13515,-956,15016,-956,16924v,2320,822,4110,2467,5369c3156,23557,5491,24188,8518,24188v1494,,2902,-110,4223,-331c14066,23641,15285,23312,16399,22871xe" fillcolor="black" stroked="f" strokeweight="19e-5mm">
                          <v:path arrowok="t" o:connecttype="custom" o:connectlocs="16399,22871;16399,19037;12832,20355;8997,20799;4472,19876;2963,17100;4042,14887;8384,13358;9773,13048;15906,10441;17724,5741;15003,294;7524,-1707;3393,-1319;-1133,-164;-1133,4022;3294,2267;7616,1689;12014,2669;13558,5431;12444,7961;7566,9659;6156,9990;714,12421;-956,16924;1511,22293;8518,24188;12741,23857;16399,22871" o:connectangles="0,0,0,0,0,0,0,0,0,0,0,0,0,0,0,0,0,0,0,0,0,0,0,0,0,0,0,0,0"/>
                        </v:shape>
                        <v:shape id="Freeform: Shape 3511" o:spid="_x0000_s1412" style="position:absolute;left:34023;top:61795;width:240;height:340;flip:y;visibility:visible;mso-wrap-style:square;v-text-anchor:middle" coordsize="24010,34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" path="m11832,6045c10690,3109,9574,1194,8483,302,7398,-595,5945,-1044,4127,-1044r-3243,l884,2345r2383,c4380,2345,5245,2611,5861,3142v620,526,1304,1773,2051,3741l8638,8729,-1337,32997r4294,l10669,13711r7712,19286l22674,32997,11832,6045xe" fillcolor="black" stroked="f" strokeweight="19e-5mm">
                          <v:path arrowok="t" o:connecttype="custom" o:connectlocs="11832,6045;8483,302;4127,-1044;884,-1044;884,2345;3267,2345;5861,3142;7912,6883;8638,8729;-1337,32997;2957,32997;10669,13711;18381,32997;22674,32997;11832,6045" o:connectangles="0,0,0,0,0,0,0,0,0,0,0,0,0,0,0"/>
                        </v:shape>
                        <v:shape id="Freeform: Shape 3512" o:spid="_x0000_s1413" style="position:absolute;left:34317;top:61789;width:207;height:253;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" path="m19185,13136r,-14889l15132,-1753r,14755c15132,15337,14676,17082,13764,18238v-911,1160,-2277,1740,-4095,1740c7479,19978,5752,19281,4487,17886,3223,16495,2591,14595,2591,12185r,-13938l-1483,-1753r,24663l2591,22910r,-3834c3564,20561,4706,21670,6017,22402v1316,733,2834,1100,4554,1100c13405,23502,15548,22625,17000,20873v1457,-1752,2185,-4331,2185,-7737xe" fillcolor="black" stroked="f" strokeweight="19e-5mm">
                          <v:path arrowok="t" o:connecttype="custom" o:connectlocs="19185,13136;19185,-1753;15132,-1753;15132,13002;13764,18238;9669,19978;4487,17886;2591,12185;2591,-1753;-1483,-1753;-1483,22910;2591,22910;2591,19076;6017,22402;10571,23502;17000,20873;19185,13136" o:connectangles="0,0,0,0,0,0,0,0,0,0,0,0,0,0,0,0,0"/>
                        </v:shape>
                        <v:shape id="Freeform: Shape 3513" o:spid="_x0000_s1414" style="position:absolute;left:34574;top:61725;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" path="m6354,29458r,-7004l14701,22454r,-3150l6354,19304r,-13388c6354,3906,6629,2614,7179,2041v550,-573,1671,-860,3362,-860l14701,1181r,-3389l10541,-2208v-3130,,-5289,582,-6478,1747c2874,709,2280,2835,2280,5916r,13388l-695,19304r,3150l2280,22454r,7004l6354,29458xe" fillcolor="black" stroked="f" strokeweight="19e-5mm">
                          <v:path arrowok="t" o:connecttype="custom" o:connectlocs="6354,29458;6354,22454;14701,22454;14701,19304;6354,19304;6354,5916;7179,2041;10541,1181;14701,1181;14701,-2208;10541,-2208;4063,-461;2280,5916;2280,19304;-695,19304;-695,22454;2280,22454;2280,29458;6354,29458" o:connectangles="0,0,0,0,0,0,0,0,0,0,0,0,0,0,0,0,0,0,0"/>
                        </v:shape>
                        <v:shape id="Freeform: Shape 3514" o:spid="_x0000_s1415" style="position:absolute;left:34780;top:61699;width:207;height:343;flip:y;visibility:visible;mso-wrap-style:square;v-text-anchor:middle" coordsize="20668,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" path="m19196,12496r,-14889l15142,-2393r,14755c15142,14697,14686,16442,13775,17597v-912,1161,-2277,1741,-4096,1741c7489,19338,5762,18640,4498,17245,3233,15855,2601,13954,2601,11545r,-13938l-1473,-2393r,34266l2601,31873r,-13437c3574,19920,4716,21029,6027,21762v1316,733,2834,1099,4554,1099c13415,22861,15558,21985,17010,20233v1457,-1752,2186,-4331,2186,-7737xe" fillcolor="black" stroked="f" strokeweight="19e-5mm">
                          <v:path arrowok="t" o:connecttype="custom" o:connectlocs="19196,12496;19196,-2393;15142,-2393;15142,12362;13775,17597;9679,19338;4498,17245;2601,11545;2601,-2393;-1473,-2393;-1473,31873;2601,31873;2601,18436;6027,21762;10581,22861;17010,20233;19196,12496" o:connectangles="0,0,0,0,0,0,0,0,0,0,0,0,0,0,0,0,0"/>
                        </v:shape>
                        <v:shape id="Freeform: Shape 3515" o:spid="_x0000_s1416" style="position:absolute;left:35050;top:61789;width:229;height:259;flip:y;visibility:visible;mso-wrap-style:square;v-text-anchor:middle" coordsize="2286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" path="m21473,12280r,-1980l2835,10300c3013,7510,3855,5384,5358,3923,6862,2462,8958,1732,11646,1732v1556,,3065,190,4526,570c17634,2683,19086,3256,20529,4022r,-3834c19072,-427,17580,-897,16052,-1221v-1527,-324,-3076,-486,-4645,-486c7468,-1707,4350,-563,2052,1725,-246,4017,-1395,7117,-1395,11026v,4035,1090,7236,3271,9604c4057,23002,6999,24188,10702,24188v3318,,5942,-1068,7874,-3206c20507,18850,21473,15949,21473,12280xm17420,13471v-28,2212,-649,3979,-1861,5299c14346,20094,12741,20757,10744,20757v-2260,,-4070,-639,-5428,-1917c3958,17562,3175,15763,2969,13443r14451,28xe" fillcolor="black" stroked="f" strokeweight="19e-5mm">
                          <v:path arrowok="t" o:connecttype="custom" o:connectlocs="21473,12280;21473,10300;2835,10300;5358,3923;11646,1732;16172,2302;20529,4022;20529,188;16052,-1221;11407,-1707;2052,1725;-1395,11026;1876,20630;10702,24188;18576,20982;21473,12280;17420,13471;15559,18770;10744,20757;5316,18840;2969,13443;17420,13471" o:connectangles="0,0,0,0,0,0,0,0,0,0,0,0,0,0,0,0,0,0,0,0,0,0"/>
                        </v:shape>
                        <v:shape id="Freeform: Shape 3516" o:spid="_x0000_s1417" style="position:absolute;left:35315;top:61725;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" path="m6370,29458r,-7004l14717,22454r,-3150l6370,19304r,-13388c6370,3906,6645,2614,7195,2041v550,-573,1671,-860,3363,-860l14717,1181r,-3389l10558,-2208v-3130,,-5290,582,-6479,1747c2890,709,2296,2835,2296,5916r,13388l-679,19304r,3150l2296,22454r,7004l6370,29458xe" fillcolor="black" stroked="f" strokeweight="19e-5mm">
                          <v:path arrowok="t" o:connecttype="custom" o:connectlocs="6370,29458;6370,22454;14717,22454;14717,19304;6370,19304;6370,5916;7195,2041;10558,1181;14717,1181;14717,-2208;10558,-2208;4079,-461;2296,5916;2296,19304;-679,19304;-679,22454;2296,22454;2296,29458;6370,29458" o:connectangles="0,0,0,0,0,0,0,0,0,0,0,0,0,0,0,0,0,0,0"/>
                        </v:shape>
                        <v:shape id="Freeform: Shape 3517" o:spid="_x0000_s1418" style="position:absolute;left:35522;top:61699;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" path="m-302,22269r4053,l3751,-2393r-4053,l-302,22269xm-302,31873r4053,l3751,26737r-4053,l-302,31873xe" fillcolor="black" stroked="f" strokeweight="19e-5mm">
                          <v:path arrowok="t" o:connecttype="custom" o:connectlocs="-302,22269;3751,22269;3751,-2393;-302,-2393;-302,22269;-302,31873;3751,31873;3751,26737;-302,26737;-302,31873" o:connectangles="0,0,0,0,0,0,0,0,0,0"/>
                        </v:shape>
                        <v:shape id="Freeform: Shape 3518" o:spid="_x0000_s1419" style="position:absolute;left:35630;top:61789;width:195;height:259;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" path="m18375,22652r,-3791c17228,19495,16079,19970,14928,20285v-1152,314,-2315,472,-3490,472c8806,20757,6762,19923,5305,18255,3853,16592,3127,14255,3127,11244v,-3011,726,-5350,2178,-7018c6762,2563,8806,1732,11438,1732v1175,,2338,157,3490,472c16079,2518,17228,2993,18375,3627r,-3749c17242,-648,16070,-1042,14857,-1305v-1208,-268,-2495,-402,-3863,-402c7277,-1707,4323,-540,2133,1795,-52,4130,-1145,7279,-1145,11244v,4021,1104,7183,3313,9485c4382,23035,7413,24188,11262,24188v1245,,2463,-129,3652,-387c16102,23547,17256,23164,18375,22652xe" fillcolor="black" stroked="f" strokeweight="19e-5mm">
                          <v:path arrowok="t" o:connecttype="custom" o:connectlocs="18375,22652;18375,18861;14928,20285;11438,20757;5305,18255;3127,11244;5305,4226;11438,1732;14928,2204;18375,3627;18375,-122;14857,-1305;10994,-1707;2133,1795;-1145,11244;2168,20729;11262,24188;14914,23801;18375,22652" o:connectangles="0,0,0,0,0,0,0,0,0,0,0,0,0,0,0,0,0,0,0"/>
                        </v:shape>
                        <v:shape id="Freeform: Shape 3519" o:spid="_x0000_s1420" style="position:absolute;left:35853;top:62042;width:45;height:45;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" path="" fillcolor="black" stroked="f" strokeweight="19e-5mm">
                          <v:path arrowok="t"/>
                        </v:shape>
                        <v:shape id="Freeform: Shape 3520" o:spid="_x0000_s1421" style="position:absolute;left:36015;top:61795;width:331;height:247;flip:y;visibility:visible;mso-wrap-style:square;v-text-anchor:middle" coordsize="33110,2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" path="m-2015,22952r4054,l7107,3708r5040,19244l16927,22952,21995,3708r5048,19244l31096,22952,24639,-1711r-4780,l14551,18505,9222,-1711r-4787,l-2015,22952xe" fillcolor="black" stroked="f" strokeweight="19e-5mm">
                          <v:path arrowok="t" o:connecttype="custom" o:connectlocs="-2015,22952;2039,22952;7107,3708;12147,22952;16927,22952;21995,3708;27043,22952;31096,22952;24639,-1711;19859,-1711;14551,18505;9222,-1711;4435,-1711;-2015,22952" o:connectangles="0,0,0,0,0,0,0,0,0,0,0,0,0,0"/>
                        </v:shape>
                        <v:shape id="Freeform: Shape 3521" o:spid="_x0000_s1422" style="position:absolute;left:36408;top:61699;width:40;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" path="m-282,22269r4053,l3771,-2393r-4053,l-282,22269xm-282,31873r4053,l3771,26737r-4053,l-282,31873xe" fillcolor="black" stroked="f" strokeweight="19e-5mm">
                          <v:path arrowok="t" o:connecttype="custom" o:connectlocs="-282,22269;3771,22269;3771,-2393;-282,-2393;-282,22269;-282,31873;3771,31873;3771,26737;-282,26737;-282,31873" o:connectangles="0,0,0,0,0,0,0,0,0,0"/>
                        </v:shape>
                        <v:shape id="Freeform: Shape 3522" o:spid="_x0000_s1423" style="position:absolute;left:36503;top:61725;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" path="m6397,29458r,-7004l14743,22454r,-3150l6397,19304r,-13388c6397,3906,6672,2614,7222,2041v549,-573,1670,-860,3362,-860l14743,1181r,-3389l10584,-2208v-3130,,-5289,582,-6478,1747c2917,709,2322,2835,2322,5916r,13388l-653,19304r,3150l2322,22454r,7004l6397,29458xe" fillcolor="black" stroked="f" strokeweight="19e-5mm">
                          <v:path arrowok="t" o:connecttype="custom" o:connectlocs="6397,29458;6397,22454;14743,22454;14743,19304;6397,19304;6397,5916;7222,2041;10584,1181;14743,1181;14743,-2208;10584,-2208;4106,-461;2322,5916;2322,19304;-653,19304;-653,22454;2322,22454;2322,29458;6397,29458" o:connectangles="0,0,0,0,0,0,0,0,0,0,0,0,0,0,0,0,0,0,0"/>
                        </v:shape>
                        <v:shape id="Freeform: Shape 3523" o:spid="_x0000_s1424" style="position:absolute;left:36709;top:61699;width:206;height:343;flip:y;visibility:visible;mso-wrap-style:square;v-text-anchor:middle" coordsize="20668,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" path="m19238,12496r,-14889l15185,-2393r,14755c15185,14697,14729,16442,13817,17597v-911,1161,-2277,1741,-4095,1741c7532,19338,5805,18640,4540,17245,3276,15855,2644,13954,2644,11545r,-13938l-1430,-2393r,34266l2644,31873r,-13437c3617,19920,4759,21029,6070,21762v1316,733,2834,1099,4554,1099c13458,22861,15601,21985,17053,20233v1457,-1752,2185,-4331,2185,-7737xe" fillcolor="black" stroked="f" strokeweight="19e-5mm">
                          <v:path arrowok="t" o:connecttype="custom" o:connectlocs="19238,12496;19238,-2393;15185,-2393;15185,12362;13817,17597;9722,19338;4540,17245;2644,11545;2644,-2393;-1430,-2393;-1430,31873;2644,31873;2644,18436;6070,21762;10624,22861;17053,20233;19238,12496" o:connectangles="0,0,0,0,0,0,0,0,0,0,0,0,0,0,0,0,0"/>
                        </v:shape>
                        <v:shape id="Freeform: Shape 3524" o:spid="_x0000_s1425" style="position:absolute;left:36954;top:62042;width:45;height:45;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" path="" fillcolor="black" stroked="f" strokeweight="19e-5mm">
                          <v:path arrowok="t"/>
                        </v:shape>
                        <v:shape id="Freeform: Shape 3525" o:spid="_x0000_s1426" style="position:absolute;left:37122;top:61789;width:195;height:259;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" path="m18408,22652r,-3791c17261,19495,16112,19970,14961,20285v-1152,314,-2315,472,-3490,472c8839,20757,6795,19923,5338,18255,3886,16592,3160,14255,3160,11244v,-3011,726,-5350,2178,-7018c6795,2563,8839,1732,11471,1732v1175,,2338,157,3490,472c16112,2518,17261,2993,18408,3627r,-3749c17275,-648,16103,-1042,14890,-1305v-1208,-268,-2495,-402,-3863,-402c7310,-1707,4356,-540,2166,1795,-19,4130,-1112,7279,-1112,11244v,4021,1105,7183,3313,9485c4415,23035,7446,24188,11295,24188v1245,,2463,-129,3652,-387c16136,23547,17289,23164,18408,22652xe" fillcolor="black" stroked="f" strokeweight="19e-5mm">
                          <v:path arrowok="t" o:connecttype="custom" o:connectlocs="18408,22652;18408,18861;14961,20285;11471,20757;5338,18255;3160,11244;5338,4226;11471,1732;14961,2204;18408,3627;18408,-122;14890,-1305;11027,-1707;2166,1795;-1112,11244;2201,20729;11295,24188;14947,23801;18408,22652" o:connectangles="0,0,0,0,0,0,0,0,0,0,0,0,0,0,0,0,0,0,0"/>
                        </v:shape>
                        <v:shape id="Freeform: Shape 3526" o:spid="_x0000_s1427" style="position:absolute;left:37370;top:61789;width:226;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" path="m9993,20757v-2171,,-3889,-848,-5153,-2544c3576,16517,2944,14194,2944,11244v,-2950,627,-5273,1882,-6969c6086,2580,7808,1732,9993,1732v2162,,3873,850,5132,2550c16389,5988,17021,8308,17021,11244v,2922,-632,5238,-1896,6948c13866,19902,12155,20757,9993,20757xm9993,24188v3525,,6293,-1146,8304,-3438c20314,18462,21322,15294,21322,11244v,-4035,-1008,-7204,-3025,-9505c16286,-558,13518,-1707,9993,-1707v-3539,,-6311,1149,-8318,3446c-327,4040,-1328,7209,-1328,11244v,4050,1001,7218,3003,9506c3682,23042,6454,24188,9993,24188xe" fillcolor="black" stroked="f" strokeweight="19e-5mm">
                          <v:path arrowok="t" o:connecttype="custom" o:connectlocs="9993,20757;4840,18213;2944,11244;4826,4275;9993,1732;15125,4282;17021,11244;15125,18192;9993,20757;9993,24188;18297,20750;21322,11244;18297,1739;9993,-1707;1675,1739;-1328,11244;1675,20750;9993,24188" o:connectangles="0,0,0,0,0,0,0,0,0,0,0,0,0,0,0,0,0,0"/>
                        </v:shape>
                        <v:shape id="Freeform: Shape 3527" o:spid="_x0000_s1428" style="position:absolute;left:37664;top:61699;width:40;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" path="m-255,31873r4054,l3799,-2393r-4054,l-255,31873xe" fillcolor="black" stroked="f" strokeweight="19e-5mm">
                          <v:path arrowok="t" o:connecttype="custom" o:connectlocs="-255,31873;3799,31873;3799,-2393;-255,-2393;-255,31873" o:connectangles="0,0,0,0,0"/>
                        </v:shape>
                        <v:shape id="Freeform: Shape 3528" o:spid="_x0000_s1429" style="position:absolute;left:37771;top:61789;width:227;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" path="m10002,20757v-2171,,-3889,-848,-5153,-2544c3585,16517,2953,14194,2953,11244v,-2950,627,-5273,1882,-6969c6094,2580,7817,1732,10002,1732v2162,,3873,850,5132,2550c16398,5988,17030,8308,17030,11244v,2922,-632,5238,-1896,6948c13875,19902,12164,20757,10002,20757xm10002,24188v3525,,6293,-1146,8304,-3438c20322,18462,21330,15294,21330,11244v,-4035,-1008,-7204,-3024,-9505c16295,-558,13527,-1707,10002,-1707v-3539,,-6311,1149,-8318,3446c-318,4040,-1319,7209,-1319,11244v,4050,1001,7218,3003,9506c3691,23042,6463,24188,10002,24188xe" fillcolor="black" stroked="f" strokeweight="19e-5mm">
                          <v:path arrowok="t" o:connecttype="custom" o:connectlocs="10002,20757;4849,18213;2953,11244;4835,4275;10002,1732;15134,4282;17030,11244;15134,18192;10002,20757;10002,24188;18306,20750;21330,11244;18306,1739;10002,-1707;1684,1739;-1319,11244;1684,20750;10002,24188" o:connectangles="0,0,0,0,0,0,0,0,0,0,0,0,0,0,0,0,0,0"/>
                        </v:shape>
                        <v:shape id="Freeform: Shape 3529" o:spid="_x0000_s1430" style="position:absolute;left:38063;top:61789;width:145;height:253;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" path="m13491,19126v-456,263,-952,455,-1487,578c11468,19830,10878,19894,10234,19894v-2293,,-4053,-745,-5280,-2234c3728,16171,3114,14031,3114,11241r,-12994l-960,-1753r,24663l3114,22910r,-3834c3970,20575,5079,21686,6442,22409v1367,729,3029,1093,4984,1093c11703,23502,12011,23483,12349,23445v339,-33,712,-87,1121,-162l13491,19126xe" fillcolor="black" stroked="f" strokeweight="19e-5mm">
                          <v:path arrowok="t" o:connecttype="custom" o:connectlocs="13491,19126;12004,19704;10234,19894;4954,17660;3114,11241;3114,-1753;-960,-1753;-960,22910;3114,22910;3114,19076;6442,22409;11426,23502;12349,23445;13470,23283;13491,19126" o:connectangles="0,0,0,0,0,0,0,0,0,0,0,0,0,0,0"/>
                        </v:shape>
                        <v:shape id="Freeform: Shape 3530" o:spid="_x0000_s1431" style="position:absolute;left:38208;top:62042;width:45;height:45;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" path="" fillcolor="black" stroked="f" strokeweight="19e-5mm">
                          <v:path arrowok="t"/>
                        </v:shape>
                        <v:shape id="Freeform: Shape 3531" o:spid="_x0000_s1432" style="position:absolute;left:38378;top:61789;width:209;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" path="m11550,11329v-3275,,-5545,-374,-6809,-1121c3477,9461,2845,8184,2845,6375v,-1437,474,-2579,1423,-3424c5218,2110,6505,1689,8132,1689v2251,,4055,797,5413,2389c14904,5671,15583,7787,15583,10427r,902l11550,11329xm19636,13006r,-14072l15583,-1066r,3742c14657,1182,13503,78,12121,-636,10740,-1350,9050,-1707,7053,-1707v-2524,,-4533,709,-6027,2128c-464,1840,-1209,3737,-1209,6114v,2772,928,4862,2785,6272c3437,13795,6209,14500,9894,14500r5689,l15583,14901v,1865,-614,3307,-1840,4327c12516,20247,10794,20757,8576,20757v-1410,,-2785,-169,-4124,-508c3117,19911,1834,19404,603,18727r,3749c2083,23049,3521,23477,4917,23759v1396,286,2754,429,4075,429c12563,24188,15230,23263,16993,21412v1762,-1846,2643,-4648,2643,-8406xe" fillcolor="black" stroked="f" strokeweight="19e-5mm">
                          <v:path arrowok="t" o:connecttype="custom" o:connectlocs="11550,11329;4741,10208;2845,6375;4268,2951;8132,1689;13545,4078;15583,10427;15583,11329;11550,11329;19636,13006;19636,-1066;15583,-1066;15583,2676;12121,-636;7053,-1707;1026,421;-1209,6114;1576,12386;9894,14500;15583,14500;15583,14901;13743,19228;8576,20757;4452,20249;603,18727;603,22476;4917,23759;8992,24188;16993,21412;19636,13006" o:connectangles="0,0,0,0,0,0,0,0,0,0,0,0,0,0,0,0,0,0,0,0,0,0,0,0,0,0,0,0,0,0"/>
                        </v:shape>
                        <v:shape id="Freeform: Shape 3532" o:spid="_x0000_s1433" style="position:absolute;left:38670;top:61699;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" path="m-232,31873r4053,l3821,-2393r-4053,l-232,31873xe" fillcolor="black" stroked="f" strokeweight="19e-5mm">
                          <v:path arrowok="t" o:connecttype="custom" o:connectlocs="-232,31873;3821,31873;3821,-2393;-232,-2393;-232,31873" o:connectangles="0,0,0,0,0"/>
                        </v:shape>
                        <v:shape id="Freeform: Shape 3533" o:spid="_x0000_s1434" style="position:absolute;left:38765;top:61725;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" path="m6447,29458r,-7004l14793,22454r,-3150l6447,19304r,-13388c6447,3906,6722,2614,7272,2041v550,-573,1670,-860,3362,-860l14793,1181r,-3389l10634,-2208v-3130,,-5289,582,-6478,1747c2967,709,2372,2835,2372,5916r,13388l-602,19304r,3150l2372,22454r,7004l6447,29458xe" fillcolor="black" stroked="f" strokeweight="19e-5mm">
                          <v:path arrowok="t" o:connecttype="custom" o:connectlocs="6447,29458;6447,22454;14793,22454;14793,19304;6447,19304;6447,5916;7272,2041;10634,1181;14793,1181;14793,-2208;10634,-2208;4156,-461;2372,5916;2372,19304;-602,19304;-602,22454;2372,22454;2372,29458;6447,29458" o:connectangles="0,0,0,0,0,0,0,0,0,0,0,0,0,0,0,0,0,0,0"/>
                        </v:shape>
                        <v:shape id="Freeform: Shape 3534" o:spid="_x0000_s1435" style="position:absolute;left:38955;top:61789;width:229;height:259;flip:y;visibility:visible;mso-wrap-style:square;v-text-anchor:middle" coordsize="2286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" path="m21560,12280r,-1980l2921,10300c3100,7510,3941,5384,5445,3923,6949,2462,9045,1732,11733,1732v1556,,3064,190,4526,570c17720,2683,19172,3256,20615,4022r,-3834c19158,-427,17666,-897,16139,-1221v-1528,-324,-3076,-486,-4646,-486c7555,-1707,4437,-563,2139,1725,-159,4017,-1308,7117,-1308,11026v,4035,1090,7236,3271,9604c4143,23002,7085,24188,10788,24188v3318,,5943,-1068,7874,-3206c20594,18850,21560,15949,21560,12280xm17506,13471v-28,2212,-648,3979,-1861,5299c14433,20094,12828,20757,10831,20757v-2261,,-4070,-639,-5428,-1917c4044,17562,3262,15763,3055,13443r14451,28xe" fillcolor="black" stroked="f" strokeweight="19e-5mm">
                          <v:path arrowok="t" o:connecttype="custom" o:connectlocs="21560,12280;21560,10300;2921,10300;5445,3923;11733,1732;16259,2302;20615,4022;20615,188;16139,-1221;11493,-1707;2139,1725;-1308,11026;1963,20630;10788,24188;18662,20982;21560,12280;17506,13471;15645,18770;10831,20757;5403,18840;3055,13443;17506,13471" o:connectangles="0,0,0,0,0,0,0,0,0,0,0,0,0,0,0,0,0,0,0,0,0,0"/>
                        </v:shape>
                        <v:shape id="Freeform: Shape 3535" o:spid="_x0000_s1436" style="position:absolute;left:39249;top:61789;width:144;height:253;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" path="m13517,19126v-455,263,-951,455,-1487,578c11494,19830,10904,19894,10261,19894v-2294,,-4054,-745,-5280,-2234c3754,16171,3141,14031,3141,11241r,-12994l-934,-1753r,24663l3141,22910r,-3834c3996,20575,5105,21686,6468,22409v1368,729,3029,1093,4984,1093c11729,23502,12037,23483,12375,23445v339,-33,712,-87,1121,-162l13517,19126xe" fillcolor="black" stroked="f" strokeweight="19e-5mm">
                          <v:path arrowok="t" o:connecttype="custom" o:connectlocs="13517,19126;12030,19704;10261,19894;4981,17660;3141,11241;3141,-1753;-934,-1753;-934,22910;3141,22910;3141,19076;6468,22409;11452,23502;12375,23445;13496,23283;13517,19126" o:connectangles="0,0,0,0,0,0,0,0,0,0,0,0,0,0,0"/>
                        </v:shape>
                        <v:shape id="Freeform: Shape 3536" o:spid="_x0000_s1437" style="position:absolute;left:39420;top:61789;width:209;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" path="m11574,11329v-3276,,-5546,-374,-6810,-1121c3500,9461,2868,8184,2868,6375v,-1437,474,-2579,1424,-3424c5241,2110,6529,1689,8155,1689v2251,,4055,797,5414,2389c14927,5671,15606,7787,15606,10427r,902l11574,11329xm19659,13006r,-14072l15606,-1066r,3742c14680,1182,13526,78,12145,-636,10763,-1350,9073,-1707,7076,-1707v-2524,,-4533,709,-6027,2128c-441,1840,-1186,3737,-1186,6114v,2772,928,4862,2785,6272c3460,13795,6233,14500,9917,14500r5689,l15606,14901v,1865,-613,3307,-1840,4327c12539,20247,10817,20757,8599,20757v-1410,,-2785,-169,-4124,-508c3140,19911,1857,19404,626,18727r,3749c2106,23049,3544,23477,4940,23759v1396,286,2754,429,4075,429c12586,24188,15253,23263,17016,21412v1762,-1846,2643,-4648,2643,-8406xe" fillcolor="black" stroked="f" strokeweight="19e-5mm">
                          <v:path arrowok="t" o:connecttype="custom" o:connectlocs="11574,11329;4764,10208;2868,6375;4292,2951;8155,1689;13569,4078;15606,10427;15606,11329;11574,11329;19659,13006;19659,-1066;15606,-1066;15606,2676;12145,-636;7076,-1707;1049,421;-1186,6114;1599,12386;9917,14500;15606,14500;15606,14901;13766,19228;8599,20757;4475,20249;626,18727;626,22476;4940,23759;9015,24188;17016,21412;19659,13006" o:connectangles="0,0,0,0,0,0,0,0,0,0,0,0,0,0,0,0,0,0,0,0,0,0,0,0,0,0,0,0,0,0"/>
                        </v:shape>
                        <v:shape id="Freeform: Shape 3537" o:spid="_x0000_s1438" style="position:absolute;left:39682;top:61725;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" path="m6467,29458r,-7004l14814,22454r,-3150l6467,19304r,-13388c6467,3906,6742,2614,7292,2041v550,-573,1671,-860,3363,-860l14814,1181r,-3389l10655,-2208v-3130,,-5290,582,-6479,1747c2987,709,2393,2835,2393,5916r,13388l-582,19304r,3150l2393,22454r,7004l6467,29458xe" fillcolor="black" stroked="f" strokeweight="19e-5mm">
                          <v:path arrowok="t" o:connecttype="custom" o:connectlocs="6467,29458;6467,22454;14814,22454;14814,19304;6467,19304;6467,5916;7292,2041;10655,1181;14814,1181;14814,-2208;10655,-2208;4176,-461;2393,5916;2393,19304;-582,19304;-582,22454;2393,22454;2393,29458;6467,29458" o:connectangles="0,0,0,0,0,0,0,0,0,0,0,0,0,0,0,0,0,0,0"/>
                        </v:shape>
                        <v:shape id="Freeform: Shape 3538" o:spid="_x0000_s1439" style="position:absolute;left:39889;top:61699;width:40;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" path="m-205,22269r4053,l3848,-2393r-4053,l-205,22269xm-205,31873r4053,l3848,26737r-4053,l-205,31873xe" fillcolor="black" stroked="f" strokeweight="19e-5mm">
                          <v:path arrowok="t" o:connecttype="custom" o:connectlocs="-205,22269;3848,22269;3848,-2393;-205,-2393;-205,22269;-205,31873;3848,31873;3848,26737;-205,26737;-205,31873" o:connectangles="0,0,0,0,0,0,0,0,0,0"/>
                        </v:shape>
                        <v:shape id="Freeform: Shape 3539" o:spid="_x0000_s1440" style="position:absolute;left:39997;top:61789;width:226;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" path="m10051,20757v-2171,,-3888,-848,-5153,-2544c3634,16517,3002,14194,3002,11244v,-2950,628,-5273,1882,-6969c6144,2580,7866,1732,10051,1732v2162,,3873,850,5132,2550c16448,5988,17080,8308,17080,11244v,2922,-632,5238,-1897,6948c13924,19902,12213,20757,10051,20757xm10051,24188v3525,,6293,-1146,8305,-3438c20372,18462,21380,15294,21380,11244v,-4035,-1008,-7204,-3024,-9505c16344,-558,13576,-1707,10051,-1707v-3538,,-6311,1149,-8318,3446c-269,4040,-1270,7209,-1270,11244v,4050,1001,7218,3003,9506c3740,23042,6513,24188,10051,24188xe" fillcolor="black" stroked="f" strokeweight="19e-5mm">
                          <v:path arrowok="t" o:connecttype="custom" o:connectlocs="10051,20757;4898,18213;3002,11244;4884,4275;10051,1732;15183,4282;17080,11244;15183,18192;10051,20757;10051,24188;18356,20750;21380,11244;18356,1739;10051,-1707;1733,1739;-1270,11244;1733,20750;10051,24188" o:connectangles="0,0,0,0,0,0,0,0,0,0,0,0,0,0,0,0,0,0"/>
                        </v:shape>
                        <v:shape id="Freeform: Shape 3540" o:spid="_x0000_s1441" style="position:absolute;left:40289;top:61789;width:206;height:253;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" path="m19318,13136r,-14889l15264,-1753r,14755c15264,15337,14808,17082,13897,18238v-912,1160,-2277,1740,-4096,1740c7611,19978,5884,19281,4620,17886,3356,16495,2723,14595,2723,12185r,-13938l-1351,-1753r,24663l2723,22910r,-3834c3696,20561,4838,21670,6149,22402v1316,733,2834,1100,4554,1100c13537,23502,15680,22625,17132,20873v1457,-1752,2186,-4331,2186,-7737xe" fillcolor="black" stroked="f" strokeweight="19e-5mm">
                          <v:path arrowok="t" o:connecttype="custom" o:connectlocs="19318,13136;19318,-1753;15264,-1753;15264,13002;13897,18238;9801,19978;4620,17886;2723,12185;2723,-1753;-1351,-1753;-1351,22910;2723,22910;2723,19076;6149,22402;10703,23502;17132,20873;19318,13136" o:connectangles="0,0,0,0,0,0,0,0,0,0,0,0,0,0,0,0,0"/>
                        </v:shape>
                        <v:shape id="Freeform: Shape 3541" o:spid="_x0000_s1442" style="position:absolute;left:40558;top:61789;width:189;height:259;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" path="m16549,22871r,-3834c15407,19625,14218,20064,12982,20355v-1231,296,-2510,444,-3835,444c7136,20799,5627,20491,4621,19876,3616,19261,3113,18335,3113,17100v,-940,359,-1677,1078,-2213c4911,14352,6358,13842,8534,13358r1389,-310c12799,12433,14843,11564,16056,10441,17268,9318,17874,7752,17874,5741v,-2292,-907,-4108,-2721,-5447c13339,-1040,10846,-1707,7674,-1707v-1321,,-2698,129,-4131,388c2110,-1061,601,-676,-983,-164r,4186c516,3242,1992,2657,3444,2267,4896,1882,6337,1689,7765,1689v1909,,3375,327,4399,980c13193,3322,13708,4242,13708,5431v,1099,-371,1942,-1114,2530c11856,8548,10230,9114,7716,9659l6306,9990c3797,10516,1983,11326,864,12421,-250,13515,-807,15016,-807,16924v,2320,823,4110,2468,5369c3306,23557,5641,24188,8668,24188v1494,,2902,-110,4222,-331c14216,23641,15435,23312,16549,22871xe" fillcolor="black" stroked="f" strokeweight="19e-5mm">
                          <v:path arrowok="t" o:connecttype="custom" o:connectlocs="16549,22871;16549,19037;12982,20355;9147,20799;4621,19876;3113,17100;4191,14887;8534,13358;9923,13048;16056,10441;17874,5741;15153,294;7674,-1707;3543,-1319;-983,-164;-983,4022;3444,2267;7765,1689;12164,2669;13708,5431;12594,7961;7716,9659;6306,9990;864,12421;-807,16924;1661,22293;8668,24188;12890,23857;16549,22871" o:connectangles="0,0,0,0,0,0,0,0,0,0,0,0,0,0,0,0,0,0,0,0,0,0,0,0,0,0,0,0,0"/>
                        </v:shape>
                      </v:group>
                      <v:shape id="Freeform: Shape 3542" o:spid="_x0000_s1443" style="position:absolute;left:32511;top:62546;width:902;height:45;visibility:visible;mso-wrap-style:square;v-text-anchor:middle" coordsize="9023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" path="m,l90232,e" filled="f" strokecolor="#2ca02c" strokeweight=".18933mm">
                        <v:stroke endcap="square"/>
                        <v:path arrowok="t" o:connecttype="custom" o:connectlocs="0,0;90232,0" o:connectangles="0,0"/>
                      </v:shape>
                      <v:group id="_x0000_s1444" style="position:absolute;left:33799;top:62361;width:6553;height:436" coordorigin="33799,62361" coordsize="6552,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">
                        <v:shape id="Freeform: Shape 3544" o:spid="_x0000_s1445" style="position:absolute;left:33799;top:62451;width:188;height:259;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" path="m16399,22885r,-3833c15257,19639,14068,20079,12832,20370v-1231,296,-2509,444,-3835,444c6986,20814,5477,20506,4472,19891,3466,19275,2963,18350,2963,17114v,-939,360,-1677,1079,-2212c4761,14366,6208,13857,8384,13373r1389,-310c12649,12447,14693,11578,15906,10456,17118,9333,17724,7766,17724,5756v,-2293,-907,-4108,-2721,-5447c13189,-1025,10696,-1692,7524,-1692v-1321,,-2698,129,-4131,387c1960,-1046,451,-661,-1133,-149r,4185c367,3257,1842,2672,3294,2282,4747,1897,6187,1704,7616,1704v1908,,3374,326,4398,979c13044,3336,13558,4257,13558,5446v,1099,-371,1942,-1114,2529c11707,8562,10081,9129,7566,9673r-1410,332c3647,10531,1833,11341,714,12436,-399,13530,-956,15031,-956,16938v,2321,822,4111,2467,5370c3156,23571,5491,24203,8518,24203v1494,,2902,-110,4223,-331c14066,23656,15285,23327,16399,22885xe" fillcolor="black" stroked="f" strokeweight="19e-5mm">
                          <v:path arrowok="t" o:connecttype="custom" o:connectlocs="16399,22885;16399,19052;12832,20370;8997,20814;4472,19891;2963,17114;4042,14902;8384,13373;9773,13063;15906,10456;17724,5756;15003,309;7524,-1692;3393,-1305;-1133,-149;-1133,4036;3294,2282;7616,1704;12014,2683;13558,5446;12444,7975;7566,9673;6156,10005;714,12436;-956,16938;1511,22308;8518,24203;12741,23872;16399,22885" o:connectangles="0,0,0,0,0,0,0,0,0,0,0,0,0,0,0,0,0,0,0,0,0,0,0,0,0,0,0,0,0"/>
                        </v:shape>
                        <v:shape id="Freeform: Shape 3545" o:spid="_x0000_s1446" style="position:absolute;left:34023;top:62457;width:240;height:340;flip:y;visibility:visible;mso-wrap-style:square;v-text-anchor:middle" coordsize="24010,34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" path="m11832,6059c10690,3123,9574,1209,8483,317,7398,-581,5945,-1029,4127,-1029r-3243,l884,2360r2383,c4380,2360,5245,2625,5861,3156v620,526,1304,1774,2051,3742l8638,8744,-1337,33012r4294,l10669,13726r7712,19286l22674,33012,11832,6059xe" fillcolor="black" stroked="f" strokeweight="19e-5mm">
                          <v:path arrowok="t" o:connecttype="custom" o:connectlocs="11832,6059;8483,317;4127,-1029;884,-1029;884,2360;3267,2360;5861,3156;7912,6898;8638,8744;-1337,33012;2957,33012;10669,13726;18381,33012;22674,33012;11832,6059" o:connectangles="0,0,0,0,0,0,0,0,0,0,0,0,0,0,0"/>
                        </v:shape>
                        <v:shape id="Freeform: Shape 3546" o:spid="_x0000_s1447" style="position:absolute;left:34317;top:62451;width:207;height:252;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" path="m19185,13151r,-14889l15132,-1738r,14755c15132,15352,14676,17097,13764,18253v-911,1160,-2277,1740,-4095,1740c7479,19993,5752,19295,4487,17900,3223,16510,2591,14610,2591,12200r,-13938l-1483,-1738r,24662l2591,22924r,-3833c3564,20576,4706,21684,6017,22417v1316,733,2834,1099,4554,1099c13405,23516,15548,22640,17000,20888v1457,-1752,2185,-4331,2185,-7737xe" fillcolor="black" stroked="f" strokeweight="19e-5mm">
                          <v:path arrowok="t" o:connecttype="custom" o:connectlocs="19185,13151;19185,-1738;15132,-1738;15132,13017;13764,18253;9669,19993;4487,17900;2591,12200;2591,-1738;-1483,-1738;-1483,22924;2591,22924;2591,19091;6017,22417;10571,23516;17000,20888;19185,13151" o:connectangles="0,0,0,0,0,0,0,0,0,0,0,0,0,0,0,0,0"/>
                        </v:shape>
                        <v:shape id="Freeform: Shape 3547" o:spid="_x0000_s1448" style="position:absolute;left:34574;top:62387;width:154;height:316;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" path="m6354,29473r,-7004l14701,22469r,-3150l6354,19319r,-13388c6354,3920,6629,2628,7179,2055v550,-573,1671,-859,3362,-859l14701,1196r,-3390l10541,-2194v-3130,,-5289,583,-6478,1748c2874,724,2280,2849,2280,5931r,13388l-695,19319r,3150l2280,22469r,7004l6354,29473xe" fillcolor="black" stroked="f" strokeweight="19e-5mm">
                          <v:path arrowok="t" o:connecttype="custom" o:connectlocs="6354,29473;6354,22469;14701,22469;14701,19319;6354,19319;6354,5931;7179,2055;10541,1196;14701,1196;14701,-2194;10541,-2194;4063,-446;2280,5931;2280,19319;-695,19319;-695,22469;2280,22469;2280,29473;6354,29473" o:connectangles="0,0,0,0,0,0,0,0,0,0,0,0,0,0,0,0,0,0,0"/>
                        </v:shape>
                        <v:shape id="Freeform: Shape 3548" o:spid="_x0000_s1449" style="position:absolute;left:34780;top:62361;width:207;height:342;flip:y;visibility:visible;mso-wrap-style:square;v-text-anchor:middle" coordsize="20668,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" path="m19196,12511r,-14889l15142,-2378r,14755c15142,14711,14686,16457,13775,17612v-912,1160,-2277,1741,-4096,1741c7489,19353,5762,18655,4498,17260,3233,15869,2601,13969,2601,11559r,-13937l-1473,-2378r,34266l2601,31888r,-13437c3574,19935,4716,21044,6027,21777v1316,732,2834,1099,4554,1099c13415,22876,15558,22000,17010,20247v1457,-1752,2186,-4331,2186,-7736xe" fillcolor="black" stroked="f" strokeweight="19e-5mm">
                          <v:path arrowok="t" o:connecttype="custom" o:connectlocs="19196,12511;19196,-2378;15142,-2378;15142,12377;13775,17612;9679,19353;4498,17260;2601,11559;2601,-2378;-1473,-2378;-1473,31888;2601,31888;2601,18451;6027,21777;10581,22876;17010,20247;19196,12511" o:connectangles="0,0,0,0,0,0,0,0,0,0,0,0,0,0,0,0,0"/>
                        </v:shape>
                        <v:shape id="Freeform: Shape 3549" o:spid="_x0000_s1450" style="position:absolute;left:35050;top:62451;width:229;height:259;flip:y;visibility:visible;mso-wrap-style:square;v-text-anchor:middle" coordsize="2286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" path="m21473,12295r,-1980l2835,10315c3013,7524,3855,5399,5358,3938,6862,2477,8958,1746,11646,1746v1556,,3065,191,4526,571c17634,2698,19086,3271,20529,4036r,-3833c19072,-412,17580,-882,16052,-1206v-1527,-324,-3076,-486,-4645,-486c7468,-1692,4350,-548,2052,1739,-246,4032,-1395,7132,-1395,11040v,4036,1090,7237,3271,9605c4057,23017,6999,24203,10702,24203v3318,,5942,-1069,7874,-3206c20507,18864,21473,15963,21473,12295xm17420,13486v-28,2212,-649,3978,-1861,5298c14346,20109,12741,20771,10744,20771v-2260,,-4070,-638,-5428,-1916c3958,17577,3175,15778,2969,13457r14451,29xe" fillcolor="black" stroked="f" strokeweight="19e-5mm">
                          <v:path arrowok="t" o:connecttype="custom" o:connectlocs="21473,12295;21473,10315;2835,10315;5358,3938;11646,1746;16172,2317;20529,4036;20529,203;16052,-1206;11407,-1692;2052,1739;-1395,11040;1876,20645;10702,24203;18576,20997;21473,12295;17420,13486;15559,18784;10744,20771;5316,18855;2969,13457;17420,13486" o:connectangles="0,0,0,0,0,0,0,0,0,0,0,0,0,0,0,0,0,0,0,0,0,0"/>
                        </v:shape>
                        <v:shape id="Freeform: Shape 3550" o:spid="_x0000_s1451" style="position:absolute;left:35315;top:62387;width:154;height:316;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" path="m6370,29473r,-7004l14717,22469r,-3150l6370,19319r,-13388c6370,3920,6645,2628,7195,2055v550,-573,1671,-859,3363,-859l14717,1196r,-3390l10558,-2194v-3130,,-5290,583,-6479,1748c2890,724,2296,2849,2296,5931r,13388l-679,19319r,3150l2296,22469r,7004l6370,29473xe" fillcolor="black" stroked="f" strokeweight="19e-5mm">
                          <v:path arrowok="t" o:connecttype="custom" o:connectlocs="6370,29473;6370,22469;14717,22469;14717,19319;6370,19319;6370,5931;7195,2055;10558,1196;14717,1196;14717,-2194;10558,-2194;4079,-446;2296,5931;2296,19319;-679,19319;-679,22469;2296,22469;2296,29473;6370,29473" o:connectangles="0,0,0,0,0,0,0,0,0,0,0,0,0,0,0,0,0,0,0"/>
                        </v:shape>
                        <v:shape id="Freeform: Shape 3551" o:spid="_x0000_s1452" style="position:absolute;left:35522;top:62361;width:41;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" path="m-302,22284r4053,l3751,-2378r-4053,l-302,22284xm-302,31888r4053,l3751,26751r-4053,l-302,31888xe" fillcolor="black" stroked="f" strokeweight="19e-5mm">
                          <v:path arrowok="t" o:connecttype="custom" o:connectlocs="-302,22284;3751,22284;3751,-2378;-302,-2378;-302,22284;-302,31888;3751,31888;3751,26751;-302,26751;-302,31888" o:connectangles="0,0,0,0,0,0,0,0,0,0"/>
                        </v:shape>
                        <v:shape id="Freeform: Shape 3552" o:spid="_x0000_s1453" style="position:absolute;left:35630;top:62451;width:195;height:259;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" path="m18375,22667r,-3791c17228,19510,16079,19985,14928,20299v-1152,315,-2315,472,-3490,472c8806,20771,6762,19938,5305,18270,3853,16607,3127,14270,3127,11259v,-3011,726,-5351,2178,-7018c6762,2578,8806,1746,11438,1746v1175,,2338,158,3490,472c16079,2533,17228,3008,18375,3642r,-3749c17242,-633,16070,-1028,14857,-1291v-1208,-267,-2495,-401,-3863,-401c7277,-1692,4323,-525,2133,1810,-52,4144,-1145,7294,-1145,11259v,4021,1104,7182,3313,9484c4382,23050,7413,24203,11262,24203v1245,,2463,-129,3652,-388c16102,23562,17256,23179,18375,22667xe" fillcolor="black" stroked="f" strokeweight="19e-5mm">
                          <v:path arrowok="t" o:connecttype="custom" o:connectlocs="18375,22667;18375,18876;14928,20299;11438,20771;5305,18270;3127,11259;5305,4241;11438,1746;14928,2218;18375,3642;18375,-107;14857,-1291;10994,-1692;2133,1810;-1145,11259;2168,20743;11262,24203;14914,23815;18375,22667" o:connectangles="0,0,0,0,0,0,0,0,0,0,0,0,0,0,0,0,0,0,0"/>
                        </v:shape>
                        <v:shape id="Freeform: Shape 3553" o:spid="_x0000_s1454" style="position:absolute;left:35853;top:62703;width:45;height:46;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" path="" fillcolor="black" stroked="f" strokeweight="19e-5mm">
                          <v:path arrowok="t"/>
                        </v:shape>
                        <v:shape id="Freeform: Shape 3554" o:spid="_x0000_s1455" style="position:absolute;left:36037;top:62451;width:207;height:252;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" path="m19223,13151r,-14889l15170,-1738r,14755c15170,15352,14714,17097,13802,18253v-911,1160,-2276,1740,-4095,1740c7517,19993,5790,19295,4526,17900,3261,16510,2629,14610,2629,12200r,-13938l-1445,-1738r,24662l2629,22924r,-3833c3602,20576,4744,21684,6055,22417v1316,733,2834,1099,4554,1099c13443,23516,15586,22640,17038,20888v1457,-1752,2185,-4331,2185,-7737xe" fillcolor="black" stroked="f" strokeweight="19e-5mm">
                          <v:path arrowok="t" o:connecttype="custom" o:connectlocs="19223,13151;19223,-1738;15170,-1738;15170,13017;13802,18253;9707,19993;4526,17900;2629,12200;2629,-1738;-1445,-1738;-1445,22924;2629,22924;2629,19091;6055,22417;10609,23516;17038,20888;19223,13151" o:connectangles="0,0,0,0,0,0,0,0,0,0,0,0,0,0,0,0,0"/>
                        </v:shape>
                        <v:shape id="Freeform: Shape 3555" o:spid="_x0000_s1456" style="position:absolute;left:36307;top:62451;width:227;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" path="m9970,20771v-2171,,-3889,-847,-5153,-2543c3552,16532,2920,14209,2920,11259v,-2950,628,-5273,1883,-6969c6062,2594,7784,1746,9970,1746v2162,,3872,851,5132,2551c16366,6002,16998,8323,16998,11259v,2922,-632,5238,-1896,6948c13842,19917,12132,20771,9970,20771xm9970,24203v3524,,6292,-1146,8304,-3439c20290,18477,21298,15308,21298,11259v,-4035,-1008,-7204,-3024,-9506c16262,-544,13494,-1692,9970,-1692v-3539,,-6312,1148,-8319,3445c-351,4055,-1352,7224,-1352,11259v,4049,1001,7218,3003,9505c3658,23057,6431,24203,9970,24203xe" fillcolor="black" stroked="f" strokeweight="19e-5mm">
                          <v:path arrowok="t" o:connecttype="custom" o:connectlocs="9970,20771;4817,18228;2920,11259;4803,4290;9970,1746;15102,4297;16998,11259;15102,18207;9970,20771;9970,24203;18274,20764;21298,11259;18274,1753;9970,-1692;1651,1753;-1352,11259;1651,20764;9970,24203" o:connectangles="0,0,0,0,0,0,0,0,0,0,0,0,0,0,0,0,0,0"/>
                        </v:shape>
                        <v:shape id="Freeform: Shape 3556" o:spid="_x0000_s1457" style="position:absolute;left:36558;top:62703;width:45;height:46;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" path="" fillcolor="black" stroked="f" strokeweight="19e-5mm">
                          <v:path arrowok="t"/>
                        </v:shape>
                        <v:shape id="Freeform: Shape 3557" o:spid="_x0000_s1458" style="position:absolute;left:36727;top:62451;width:195;height:259;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" path="m18399,22667r,-3791c17252,19510,16103,19985,14952,20299v-1151,315,-2315,472,-3490,472c8831,20771,6786,19938,5330,18270,3877,16607,3151,14270,3151,11259v,-3011,726,-5351,2179,-7018c6786,2578,8831,1746,11462,1746v1175,,2339,158,3490,472c16103,2533,17252,3008,18399,3642r,-3749c17266,-633,16094,-1028,14881,-1291v-1207,-267,-2495,-401,-3863,-401c7301,-1692,4347,-525,2157,1810,-28,4144,-1121,7294,-1121,11259v,4021,1105,7182,3314,9484c4406,23050,7437,24203,11286,24203v1246,,2463,-129,3652,-388c16127,23562,17281,23179,18399,22667xe" fillcolor="black" stroked="f" strokeweight="19e-5mm">
                          <v:path arrowok="t" o:connecttype="custom" o:connectlocs="18399,22667;18399,18876;14952,20299;11462,20771;5330,18270;3151,11259;5330,4241;11462,1746;14952,2218;18399,3642;18399,-107;14881,-1291;11018,-1692;2157,1810;-1121,11259;2193,20743;11286,24203;14938,23815;18399,22667" o:connectangles="0,0,0,0,0,0,0,0,0,0,0,0,0,0,0,0,0,0,0"/>
                        </v:shape>
                        <v:shape id="Freeform: Shape 3558" o:spid="_x0000_s1459" style="position:absolute;left:36975;top:62451;width:226;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" path="m9984,20771v-2171,,-3888,-847,-5153,-2543c3567,16532,2935,14209,2935,11259v,-2950,628,-5273,1882,-6969c6077,2594,7799,1746,9984,1746v2162,,3873,851,5132,2551c16381,6002,17013,8323,17013,11259v,2922,-632,5238,-1897,6948c13857,19917,12146,20771,9984,20771xm9984,24203v3525,,6293,-1146,8305,-3439c20305,18477,21313,15308,21313,11259v,-4035,-1008,-7204,-3024,-9506c16277,-544,13509,-1692,9984,-1692v-3538,,-6311,1148,-8318,3445c-336,4055,-1337,7224,-1337,11259v,4049,1001,7218,3003,9505c3673,23057,6446,24203,9984,24203xe" fillcolor="black" stroked="f" strokeweight="19e-5mm">
                          <v:path arrowok="t" o:connecttype="custom" o:connectlocs="9984,20771;4831,18228;2935,11259;4817,4290;9984,1746;15116,4297;17013,11259;15116,18207;9984,20771;9984,24203;18289,20764;21313,11259;18289,1753;9984,-1692;1666,1753;-1337,11259;1666,20764;9984,24203" o:connectangles="0,0,0,0,0,0,0,0,0,0,0,0,0,0,0,0,0,0"/>
                        </v:shape>
                        <v:shape id="Freeform: Shape 3559" o:spid="_x0000_s1460" style="position:absolute;left:37268;top:62361;width:41;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" path="m-263,31888r4053,l3790,-2378r-4053,l-263,31888xe" fillcolor="black" stroked="f" strokeweight="19e-5mm">
                          <v:path arrowok="t" o:connecttype="custom" o:connectlocs="-263,31888;3790,31888;3790,-2378;-263,-2378;-263,31888" o:connectangles="0,0,0,0,0"/>
                        </v:shape>
                        <v:shape id="Freeform: Shape 3560" o:spid="_x0000_s1461" style="position:absolute;left:37376;top:62451;width:227;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" path="m9993,20771v-2171,,-3888,-847,-5153,-2543c3576,16532,2944,14209,2944,11259v,-2950,627,-5273,1882,-6969c6086,2594,7808,1746,9993,1746v2162,,3873,851,5132,2551c16390,6002,17022,8323,17022,11259v,2922,-632,5238,-1897,6948c13866,19917,12155,20771,9993,20771xm9993,24203v3525,,6293,-1146,8305,-3439c20314,18477,21322,15308,21322,11259v,-4035,-1008,-7204,-3024,-9506c16286,-544,13518,-1692,9993,-1692v-3538,,-6311,1148,-8318,3445c-327,4055,-1328,7224,-1328,11259v,4049,1001,7218,3003,9505c3682,23057,6455,24203,9993,24203xe" fillcolor="black" stroked="f" strokeweight="19e-5mm">
                          <v:path arrowok="t" o:connecttype="custom" o:connectlocs="9993,20771;4840,18228;2944,11259;4826,4290;9993,1746;15125,4297;17022,11259;15125,18207;9993,20771;9993,24203;18298,20764;21322,11259;18298,1753;9993,-1692;1675,1753;-1328,11259;1675,20764;9993,24203" o:connectangles="0,0,0,0,0,0,0,0,0,0,0,0,0,0,0,0,0,0"/>
                        </v:shape>
                        <v:shape id="Freeform: Shape 3561" o:spid="_x0000_s1462" style="position:absolute;left:37668;top:62451;width:145;height:252;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" path="m13482,19140v-455,264,-951,456,-1487,578c11459,19845,10869,19909,10226,19909v-2294,,-4054,-745,-5280,-2234c3719,16186,3106,14046,3106,11256r,-12994l-969,-1738r,24662l3106,22924r,-3833c3961,20590,5070,21701,6433,22424v1368,728,3029,1092,4984,1092c11694,23516,12002,23497,12340,23460v339,-33,712,-87,1121,-162l13482,19140xe" fillcolor="black" stroked="f" strokeweight="19e-5mm">
                          <v:path arrowok="t" o:connecttype="custom" o:connectlocs="13482,19140;11995,19718;10226,19909;4946,17675;3106,11256;3106,-1738;-969,-1738;-969,22924;3106,22924;3106,19091;6433,22424;11417,23516;12340,23460;13461,23298;13482,19140" o:connectangles="0,0,0,0,0,0,0,0,0,0,0,0,0,0,0"/>
                        </v:shape>
                        <v:shape id="Freeform: Shape 3562" o:spid="_x0000_s1463" style="position:absolute;left:37813;top:62703;width:45;height:46;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" path="" fillcolor="black" stroked="f" strokeweight="19e-5mm">
                          <v:path arrowok="t"/>
                        </v:shape>
                        <v:shape id="Freeform: Shape 3563" o:spid="_x0000_s1464" style="position:absolute;left:37983;top:62451;width:209;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" path="m11542,11343v-3276,,-5546,-373,-6810,-1120c3468,9476,2836,8198,2836,6390v,-1438,474,-2579,1424,-3425c5209,2124,6497,1704,8123,1704v2251,,4056,796,5414,2389c14895,5685,15574,7801,15574,10441r,902l11542,11343xm19627,13020r,-14071l15574,-1051r,3741c14648,1197,13494,93,12113,-621,10731,-1335,9042,-1692,7044,-1692v-2523,,-4533,709,-6027,2128c-473,1854,-1218,3752,-1218,6129v,2772,929,4862,2785,6271c3428,13810,6201,14514,9885,14514r5689,l15574,14916v,1865,-613,3307,-1840,4326c12507,20262,10785,20771,8567,20771v-1410,,-2785,-169,-4124,-507c3108,19926,1825,19419,594,18742r,3749c2074,23064,3513,23491,4908,23773v1396,287,2754,430,4075,430c12554,24203,15221,23278,16984,21427v1762,-1846,2643,-4648,2643,-8407xe" fillcolor="black" stroked="f" strokeweight="19e-5mm">
                          <v:path arrowok="t" o:connecttype="custom" o:connectlocs="11542,11343;4732,10223;2836,6390;4260,2965;8123,1704;13537,4093;15574,10441;15574,11343;11542,11343;19627,13020;19627,-1051;15574,-1051;15574,2690;12113,-621;7044,-1692;1017,436;-1218,6129;1567,12400;9885,14514;15574,14514;15574,14916;13734,19242;8567,20771;4443,20264;594,18742;594,22491;4908,23773;8983,24203;16984,21427;19627,13020" o:connectangles="0,0,0,0,0,0,0,0,0,0,0,0,0,0,0,0,0,0,0,0,0,0,0,0,0,0,0,0,0,0"/>
                        </v:shape>
                        <v:shape id="Freeform: Shape 3564" o:spid="_x0000_s1465" style="position:absolute;left:38275;top:62361;width:41;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" path="m-241,31888r4053,l3812,-2378r-4053,l-241,31888xe" fillcolor="black" stroked="f" strokeweight="19e-5mm">
                          <v:path arrowok="t" o:connecttype="custom" o:connectlocs="-241,31888;3812,31888;3812,-2378;-241,-2378;-241,31888" o:connectangles="0,0,0,0,0"/>
                        </v:shape>
                        <v:shape id="Freeform: Shape 3565" o:spid="_x0000_s1466" style="position:absolute;left:38370;top:62387;width:154;height:316;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" path="m6438,29473r,-7004l14785,22469r,-3150l6438,19319r,-13388c6438,3920,6713,2628,7263,2055v550,-573,1671,-859,3363,-859l14785,1196r,-3390l10626,-2194v-3130,,-5290,583,-6479,1748c2958,724,2364,2849,2364,5931r,13388l-611,19319r,3150l2364,22469r,7004l6438,29473xe" fillcolor="black" stroked="f" strokeweight="19e-5mm">
                          <v:path arrowok="t" o:connecttype="custom" o:connectlocs="6438,29473;6438,22469;14785,22469;14785,19319;6438,19319;6438,5931;7263,2055;10626,1196;14785,1196;14785,-2194;10626,-2194;4147,-446;2364,5931;2364,19319;-611,19319;-611,22469;2364,22469;2364,29473;6438,29473" o:connectangles="0,0,0,0,0,0,0,0,0,0,0,0,0,0,0,0,0,0,0"/>
                        </v:shape>
                        <v:shape id="Freeform: Shape 3566" o:spid="_x0000_s1467" style="position:absolute;left:38560;top:62451;width:228;height:259;flip:y;visibility:visible;mso-wrap-style:square;v-text-anchor:middle" coordsize="2286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" path="m21551,12295r,-1980l2913,10315c3091,7524,3932,5399,5436,3938,6940,2477,9036,1746,11724,1746v1556,,3064,191,4526,571c17711,2698,19164,3271,20606,4036r,-3833c19150,-412,17657,-882,16130,-1206v-1527,-324,-3076,-486,-4645,-486c7546,-1692,4428,-548,2130,1739,-168,4032,-1317,7132,-1317,11040v,4036,1090,7237,3271,9605c4134,23017,7076,24203,10780,24203v3317,,5942,-1069,7874,-3206c20585,18864,21551,15963,21551,12295xm17498,13486v-29,2212,-649,3978,-1861,5298c14424,20109,12819,20771,10822,20771v-2261,,-4070,-638,-5428,-1916c4036,17577,3253,15778,3046,13457r14452,29xe" fillcolor="black" stroked="f" strokeweight="19e-5mm">
                          <v:path arrowok="t" o:connecttype="custom" o:connectlocs="21551,12295;21551,10315;2913,10315;5436,3938;11724,1746;16250,2317;20606,4036;20606,203;16130,-1206;11485,-1692;2130,1739;-1317,11040;1954,20645;10780,24203;18654,20997;21551,12295;17498,13486;15637,18784;10822,20771;5394,18855;3046,13457;17498,13486" o:connectangles="0,0,0,0,0,0,0,0,0,0,0,0,0,0,0,0,0,0,0,0,0,0"/>
                        </v:shape>
                        <v:shape id="Freeform: Shape 3567" o:spid="_x0000_s1468" style="position:absolute;left:38853;top:62451;width:145;height:252;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" path="m13509,19140v-456,264,-952,456,-1488,578c11485,19845,10896,19909,10252,19909v-2294,,-4054,-745,-5280,-2234c3745,16186,3132,14046,3132,11256r,-12994l-943,-1738r,24662l3132,22924r,-3833c3987,20590,5096,21701,6459,22424v1368,728,3029,1092,4984,1092c11720,23516,12028,23497,12367,23460v338,-33,712,-87,1120,-162l13509,19140xe" fillcolor="black" stroked="f" strokeweight="19e-5mm">
                          <v:path arrowok="t" o:connecttype="custom" o:connectlocs="13509,19140;12021,19718;10252,19909;4972,17675;3132,11256;3132,-1738;-943,-1738;-943,22924;3132,22924;3132,19091;6459,22424;11443,23516;12367,23460;13487,23298;13509,19140" o:connectangles="0,0,0,0,0,0,0,0,0,0,0,0,0,0,0"/>
                        </v:shape>
                        <v:shape id="Freeform: Shape 3568" o:spid="_x0000_s1469" style="position:absolute;left:39025;top:62451;width:208;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" path="m11565,11343v-3276,,-5546,-373,-6810,-1120c3491,9476,2859,8198,2859,6390v,-1438,475,-2579,1424,-3425c5232,2124,6520,1704,8146,1704v2251,,4056,796,5414,2389c14918,5685,15597,7801,15597,10441r,902l11565,11343xm19650,13020r,-14071l15597,-1051r,3741c14671,1197,13517,93,12136,-621,10754,-1335,9065,-1692,7067,-1692v-2523,,-4532,709,-6027,2128c-450,1854,-1195,3752,-1195,6129v,2772,929,4862,2785,6271c3451,13810,6224,14514,9908,14514r5689,l15597,14916v,1865,-613,3307,-1840,4326c12531,20262,10808,20771,8590,20771v-1410,,-2785,-169,-4124,-507c3131,19926,1848,19419,617,18742r,3749c2098,23064,3536,23491,4931,23773v1396,287,2754,430,4075,430c12578,24203,15245,23278,17007,21427v1762,-1846,2643,-4648,2643,-8407xe" fillcolor="black" stroked="f" strokeweight="19e-5mm">
                          <v:path arrowok="t" o:connecttype="custom" o:connectlocs="11565,11343;4755,10223;2859,6390;4283,2965;8146,1704;13560,4093;15597,10441;15597,11343;11565,11343;19650,13020;19650,-1051;15597,-1051;15597,2690;12136,-621;7067,-1692;1040,436;-1195,6129;1590,12400;9908,14514;15597,14514;15597,14916;13757,19242;8590,20771;4466,20264;617,18742;617,22491;4931,23773;9006,24203;17007,21427;19650,13020" o:connectangles="0,0,0,0,0,0,0,0,0,0,0,0,0,0,0,0,0,0,0,0,0,0,0,0,0,0,0,0,0,0"/>
                        </v:shape>
                        <v:shape id="Freeform: Shape 3569" o:spid="_x0000_s1470" style="position:absolute;left:39286;top:62387;width:154;height:316;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" path="m6459,29473r,-7004l14805,22469r,-3150l6459,19319r,-13388c6459,3920,6733,2628,7283,2055v550,-573,1671,-859,3363,-859l14805,1196r,-3390l10646,-2194v-3130,,-5290,583,-6479,1748c2978,724,2384,2849,2384,5931r,13388l-591,19319r,3150l2384,22469r,7004l6459,29473xe" fillcolor="black" stroked="f" strokeweight="19e-5mm">
                          <v:path arrowok="t" o:connecttype="custom" o:connectlocs="6459,29473;6459,22469;14805,22469;14805,19319;6459,19319;6459,5931;7283,2055;10646,1196;14805,1196;14805,-2194;10646,-2194;4167,-446;2384,5931;2384,19319;-591,19319;-591,22469;2384,22469;2384,29473;6459,29473" o:connectangles="0,0,0,0,0,0,0,0,0,0,0,0,0,0,0,0,0,0,0"/>
                        </v:shape>
                        <v:shape id="Freeform: Shape 3570" o:spid="_x0000_s1471" style="position:absolute;left:39494;top:62361;width:40;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" path="m-214,22284r4053,l3839,-2378r-4053,l-214,22284xm-214,31888r4053,l3839,26751r-4053,l-214,31888xe" fillcolor="black" stroked="f" strokeweight="19e-5mm">
                          <v:path arrowok="t" o:connecttype="custom" o:connectlocs="-214,22284;3839,22284;3839,-2378;-214,-2378;-214,22284;-214,31888;3839,31888;3839,26751;-214,26751;-214,31888" o:connectangles="0,0,0,0,0,0,0,0,0,0"/>
                        </v:shape>
                        <v:shape id="Freeform: Shape 3571" o:spid="_x0000_s1472" style="position:absolute;left:39601;top:62451;width:227;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" path="m10043,20771v-2171,,-3889,-847,-5153,-2543c3625,16532,2993,14209,2993,11259v,-2950,628,-5273,1883,-6969c6135,2594,7857,1746,10043,1746v2162,,3872,851,5132,2551c16439,6002,17071,8323,17071,11259v,2922,-632,5238,-1896,6948c13915,19917,12205,20771,10043,20771xm10043,24203v3524,,6292,-1146,8304,-3439c20363,18477,21371,15308,21371,11259v,-4035,-1008,-7204,-3024,-9506c16335,-544,13567,-1692,10043,-1692v-3539,,-6312,1148,-8319,3445c-278,4055,-1279,7224,-1279,11259v,4049,1001,7218,3003,9505c3731,23057,6504,24203,10043,24203xe" fillcolor="black" stroked="f" strokeweight="19e-5mm">
                          <v:path arrowok="t" o:connecttype="custom" o:connectlocs="10043,20771;4890,18228;2993,11259;4876,4290;10043,1746;15175,4297;17071,11259;15175,18207;10043,20771;10043,24203;18347,20764;21371,11259;18347,1753;10043,-1692;1724,1753;-1279,11259;1724,20764;10043,24203" o:connectangles="0,0,0,0,0,0,0,0,0,0,0,0,0,0,0,0,0,0"/>
                        </v:shape>
                        <v:shape id="Freeform: Shape 3572" o:spid="_x0000_s1473" style="position:absolute;left:39894;top:62451;width:206;height:252;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" path="m19309,13151r,-14889l15256,-1738r,14755c15256,15352,14800,17097,13888,18253v-912,1160,-2277,1740,-4096,1740c7602,19993,5875,19295,4611,17900,3347,16510,2715,14610,2715,12200r,-13938l-1360,-1738r,24662l2715,22924r,-3833c3688,20576,4830,21684,6141,22417v1316,733,2834,1099,4554,1099c13528,23516,15671,22640,17124,20888v1456,-1752,2185,-4331,2185,-7737xe" fillcolor="black" stroked="f" strokeweight="19e-5mm">
                          <v:path arrowok="t" o:connecttype="custom" o:connectlocs="19309,13151;19309,-1738;15256,-1738;15256,13017;13888,18253;9792,19993;4611,17900;2715,12200;2715,-1738;-1360,-1738;-1360,22924;2715,22924;2715,19091;6141,22417;10695,23516;17124,20888;19309,13151" o:connectangles="0,0,0,0,0,0,0,0,0,0,0,0,0,0,0,0,0"/>
                        </v:shape>
                        <v:shape id="Freeform: Shape 3573" o:spid="_x0000_s1474" style="position:absolute;left:40163;top:62451;width:189;height:259;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" path="m16540,22885r,-3833c15398,19639,14209,20079,12973,20370v-1231,296,-2509,444,-3835,444c7127,20814,5618,20506,4613,19891,3607,19275,3104,18350,3104,17114v,-939,360,-1677,1079,-2212c4902,14366,6349,13857,8525,13373r1389,-310c12790,12447,14834,11578,16047,10456,17259,9333,17866,7766,17866,5756v,-2293,-908,-4108,-2722,-5447c13330,-1025,10837,-1692,7665,-1692v-1320,,-2697,129,-4131,387c2101,-1046,592,-661,-992,-149r,4185c508,3257,1983,2672,3435,2282,4888,1897,6328,1704,7757,1704v1908,,3374,326,4399,979c13185,3336,13699,4257,13699,5446v,1099,-371,1942,-1113,2529c11848,8562,10222,9129,7707,9673r-1409,332c3788,10531,1974,11341,855,12436,-258,13530,-815,15031,-815,16938v,2321,822,4111,2467,5370c3297,23571,5633,24203,8659,24203v1495,,2902,-110,4223,-331c14207,23656,15426,23327,16540,22885xe" fillcolor="black" stroked="f" strokeweight="19e-5mm">
                          <v:path arrowok="t" o:connecttype="custom" o:connectlocs="16540,22885;16540,19052;12973,20370;9138,20814;4613,19891;3104,17114;4183,14902;8525,13373;9914,13063;16047,10456;17866,5756;15144,309;7665,-1692;3534,-1305;-992,-149;-992,4036;3435,2282;7757,1704;12156,2683;13699,5446;12586,7975;7707,9673;6298,10005;855,12436;-815,16938;1652,22308;8659,24203;12882,23872;16540,22885" o:connectangles="0,0,0,0,0,0,0,0,0,0,0,0,0,0,0,0,0,0,0,0,0,0,0,0,0,0,0,0,0"/>
                        </v:shape>
                      </v:group>
                      <v:shape id="Freeform: Shape 3574" o:spid="_x0000_s1475" style="position:absolute;left:32511;top:63208;width:902;height:45;visibility:visible;mso-wrap-style:square;v-text-anchor:middle" coordsize="9023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" path="m,l90232,e" filled="f" strokecolor="#d62728" strokeweight=".18933mm">
                        <v:stroke endcap="square"/>
                        <v:path arrowok="t" o:connecttype="custom" o:connectlocs="0,0;90232,0" o:connectangles="0,0"/>
                      </v:shape>
                      <v:group id="_x0000_s1476" style="position:absolute;left:33799;top:63023;width:4840;height:436" coordorigin="33799,63023" coordsize="4839,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">
                        <v:shape id="Freeform: Shape 3576" o:spid="_x0000_s1477" style="position:absolute;left:33799;top:63113;width:188;height:259;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" path="m16399,22900r,-3833c15257,19654,14068,20093,12832,20384v-1231,296,-2509,444,-3835,444c6986,20828,5477,20521,4472,19905,3466,19290,2963,18365,2963,17129v,-939,360,-1677,1079,-2212c4761,14381,6208,13871,8384,13387r1389,-310c12649,12462,14693,11593,15906,10470,17118,9348,17724,7781,17724,5770v,-2292,-907,-4108,-2721,-5447c13189,-1011,10696,-1678,7524,-1678v-1321,,-2698,130,-4131,388c1960,-1032,451,-647,-1133,-135r,4186c367,3271,1842,2686,3294,2296,4747,1911,6187,1719,7616,1719v1908,,3374,326,4398,979c13044,3351,13558,4272,13558,5460v,1100,-371,1943,-1114,2530c11707,8577,10081,9143,7566,9688r-1410,331c3647,10545,1833,11356,714,12450,-399,13545,-956,15046,-956,16953v,2321,822,4110,2467,5369c3156,23586,5491,24218,8518,24218v1494,,2902,-111,4223,-331c14066,23670,15285,23342,16399,22900xe" fillcolor="black" stroked="f" strokeweight="19e-5mm">
                          <v:path arrowok="t" o:connecttype="custom" o:connectlocs="16399,22900;16399,19067;12832,20384;8997,20828;4472,19905;2963,17129;4042,14917;8384,13387;9773,13077;15906,10470;17724,5770;15003,323;7524,-1678;3393,-1290;-1133,-135;-1133,4051;3294,2296;7616,1719;12014,2698;13558,5460;12444,7990;7566,9688;6156,10019;714,12450;-956,16953;1511,22322;8518,24218;12741,23887;16399,22900" o:connectangles="0,0,0,0,0,0,0,0,0,0,0,0,0,0,0,0,0,0,0,0,0,0,0,0,0,0,0,0,0"/>
                        </v:shape>
                        <v:shape id="Freeform: Shape 3577" o:spid="_x0000_s1478" style="position:absolute;left:34023;top:63119;width:240;height:340;flip:y;visibility:visible;mso-wrap-style:square;v-text-anchor:middle" coordsize="24010,34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" path="m11832,6074c10690,3138,9574,1224,8483,331,7398,-566,5945,-1015,4127,-1015r-3243,l884,2375r2383,c4380,2375,5245,2640,5861,3171v620,526,1304,1773,2051,3742l8638,8759,-1337,33026r4294,l10669,13740r7712,19286l22674,33026,11832,6074xe" fillcolor="black" stroked="f" strokeweight="19e-5mm">
                          <v:path arrowok="t" o:connecttype="custom" o:connectlocs="11832,6074;8483,331;4127,-1015;884,-1015;884,2375;3267,2375;5861,3171;7912,6913;8638,8759;-1337,33026;2957,33026;10669,13740;18381,33026;22674,33026;11832,6074" o:connectangles="0,0,0,0,0,0,0,0,0,0,0,0,0,0,0"/>
                        </v:shape>
                        <v:shape id="Freeform: Shape 3578" o:spid="_x0000_s1479" style="position:absolute;left:34317;top:63113;width:207;height:252;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" path="m19185,13166r,-14889l15132,-1723r,14755c15132,15367,14676,17112,13764,18267v-911,1161,-2277,1741,-4095,1741c7479,20008,5752,19310,4487,17915,3223,16524,2591,14624,2591,12214r,-13937l-1483,-1723r,24662l2591,22939r,-3833c3564,20590,4706,21699,6017,22432v1316,733,2834,1099,4554,1099c13405,23531,15548,22655,17000,20903v1457,-1753,2185,-4332,2185,-7737xe" fillcolor="black" stroked="f" strokeweight="19e-5mm">
                          <v:path arrowok="t" o:connecttype="custom" o:connectlocs="19185,13166;19185,-1723;15132,-1723;15132,13032;13764,18267;9669,20008;4487,17915;2591,12214;2591,-1723;-1483,-1723;-1483,22939;2591,22939;2591,19106;6017,22432;10571,23531;17000,20903;19185,13166" o:connectangles="0,0,0,0,0,0,0,0,0,0,0,0,0,0,0,0,0"/>
                        </v:shape>
                        <v:shape id="Freeform: Shape 3579" o:spid="_x0000_s1480" style="position:absolute;left:34574;top:63049;width:154;height:316;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" path="m6354,29487r,-7004l14701,22483r,-3149l6354,19334r,-13389c6354,3935,6629,2643,7179,2070v550,-573,1671,-860,3362,-860l14701,1210r,-3389l10541,-2179v-3130,,-5289,583,-6478,1748c2874,738,2280,2864,2280,5945r,13389l-695,19334r,3149l2280,22483r,7004l6354,29487xe" fillcolor="black" stroked="f" strokeweight="19e-5mm">
                          <v:path arrowok="t" o:connecttype="custom" o:connectlocs="6354,29487;6354,22483;14701,22483;14701,19334;6354,19334;6354,5945;7179,2070;10541,1210;14701,1210;14701,-2179;10541,-2179;4063,-431;2280,5945;2280,19334;-695,19334;-695,22483;2280,22483;2280,29487;6354,29487" o:connectangles="0,0,0,0,0,0,0,0,0,0,0,0,0,0,0,0,0,0,0"/>
                        </v:shape>
                        <v:shape id="Freeform: Shape 3580" o:spid="_x0000_s1481" style="position:absolute;left:34780;top:63023;width:207;height:342;flip:y;visibility:visible;mso-wrap-style:square;v-text-anchor:middle" coordsize="20668,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" path="m19196,12525r,-14889l15142,-2364r,14755c15142,14726,14686,16471,13775,17627v-912,1160,-2277,1740,-4096,1740c7489,19367,5762,18670,4498,17274,3233,15884,2601,13984,2601,11574r,-13938l-1473,-2364r,34267l2601,31903r,-13438c3574,19950,4716,21058,6027,21791v1316,733,2834,1099,4554,1099c13415,22890,15558,22014,17010,20262v1457,-1752,2186,-4331,2186,-7737xe" fillcolor="black" stroked="f" strokeweight="19e-5mm">
                          <v:path arrowok="t" o:connecttype="custom" o:connectlocs="19196,12525;19196,-2364;15142,-2364;15142,12391;13775,17627;9679,19367;4498,17274;2601,11574;2601,-2364;-1473,-2364;-1473,31903;2601,31903;2601,18465;6027,21791;10581,22890;17010,20262;19196,12525" o:connectangles="0,0,0,0,0,0,0,0,0,0,0,0,0,0,0,0,0"/>
                        </v:shape>
                        <v:shape id="Freeform: Shape 3581" o:spid="_x0000_s1482" style="position:absolute;left:35050;top:63113;width:229;height:259;flip:y;visibility:visible;mso-wrap-style:square;v-text-anchor:middle" coordsize="2286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" path="m21473,12309r,-1980l2835,10329c3013,7539,3855,5413,5358,3952,6862,2491,8958,1761,11646,1761v1556,,3065,190,4526,571c17634,2712,19086,3285,20529,4051r,-3833c19072,-398,17580,-867,16052,-1191v-1527,-325,-3076,-487,-4645,-487c7468,-1678,4350,-534,2052,1754,-246,4046,-1395,7147,-1395,11055v,4035,1090,7237,3271,9604c4057,23032,6999,24218,10702,24218v3318,,5942,-1069,7874,-3206c20507,18879,21473,15978,21473,12309xm17420,13500v-28,2213,-649,3979,-1861,5299c14346,20124,12741,20786,10744,20786v-2260,,-4070,-639,-5428,-1916c3958,17592,3175,15793,2969,13472r14451,28xe" fillcolor="black" stroked="f" strokeweight="19e-5mm">
                          <v:path arrowok="t" o:connecttype="custom" o:connectlocs="21473,12309;21473,10329;2835,10329;5358,3952;11646,1761;16172,2332;20529,4051;20529,218;16052,-1191;11407,-1678;2052,1754;-1395,11055;1876,20659;10702,24218;18576,21012;21473,12309;17420,13500;15559,18799;10744,20786;5316,18870;2969,13472;17420,13500" o:connectangles="0,0,0,0,0,0,0,0,0,0,0,0,0,0,0,0,0,0,0,0,0,0"/>
                        </v:shape>
                        <v:shape id="Freeform: Shape 3582" o:spid="_x0000_s1483" style="position:absolute;left:35315;top:63049;width:154;height:316;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" path="m6370,29487r,-7004l14717,22483r,-3149l6370,19334r,-13389c6370,3935,6645,2643,7195,2070v550,-573,1671,-860,3363,-860l14717,1210r,-3389l10558,-2179v-3130,,-5290,583,-6479,1748c2890,738,2296,2864,2296,5945r,13389l-679,19334r,3149l2296,22483r,7004l6370,29487xe" fillcolor="black" stroked="f" strokeweight="19e-5mm">
                          <v:path arrowok="t" o:connecttype="custom" o:connectlocs="6370,29487;6370,22483;14717,22483;14717,19334;6370,19334;6370,5945;7195,2070;10558,1210;14717,1210;14717,-2179;10558,-2179;4079,-431;2296,5945;2296,19334;-679,19334;-679,22483;2296,22483;2296,29487;6370,29487" o:connectangles="0,0,0,0,0,0,0,0,0,0,0,0,0,0,0,0,0,0,0"/>
                        </v:shape>
                        <v:shape id="Freeform: Shape 3583" o:spid="_x0000_s1484" style="position:absolute;left:35522;top:63023;width:41;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" path="m-302,22299r4053,l3751,-2364r-4053,l-302,22299xm-302,31903r4053,l3751,26766r-4053,l-302,31903xe" fillcolor="black" stroked="f" strokeweight="19e-5mm">
                          <v:path arrowok="t" o:connecttype="custom" o:connectlocs="-302,22299;3751,22299;3751,-2364;-302,-2364;-302,22299;-302,31903;3751,31903;3751,26766;-302,26766;-302,31903" o:connectangles="0,0,0,0,0,0,0,0,0,0"/>
                        </v:shape>
                        <v:shape id="Freeform: Shape 3584" o:spid="_x0000_s1485" style="position:absolute;left:35630;top:63113;width:195;height:259;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" path="m18375,22682r,-3791c17228,19525,16079,19999,14928,20314v-1152,315,-2315,472,-3490,472c8806,20786,6762,19952,5305,18285,3853,16622,3127,14285,3127,11274v,-3012,726,-5351,2178,-7019c6762,2592,8806,1761,11438,1761v1175,,2338,157,3490,472c16079,2548,17228,3022,18375,3656r,-3748c17242,-618,16070,-1013,14857,-1276v-1208,-268,-2495,-402,-3863,-402c7277,-1678,4323,-510,2133,1824,-52,4159,-1145,7309,-1145,11274v,4021,1104,7182,3313,9484c4382,23064,7413,24218,11262,24218v1245,,2463,-129,3652,-388c16102,23577,17256,23194,18375,22682xe" fillcolor="black" stroked="f" strokeweight="19e-5mm">
                          <v:path arrowok="t" o:connecttype="custom" o:connectlocs="18375,22682;18375,18891;14928,20314;11438,20786;5305,18285;3127,11274;5305,4255;11438,1761;14928,2233;18375,3656;18375,-92;14857,-1276;10994,-1678;2133,1824;-1145,11274;2168,20758;11262,24218;14914,23830;18375,22682" o:connectangles="0,0,0,0,0,0,0,0,0,0,0,0,0,0,0,0,0,0,0"/>
                        </v:shape>
                        <v:shape id="Freeform: Shape 3585" o:spid="_x0000_s1486" style="position:absolute;left:35853;top:63365;width:45;height:46;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" path="" fillcolor="black" stroked="f" strokeweight="19e-5mm">
                          <v:path arrowok="t"/>
                        </v:shape>
                        <v:shape id="Freeform: Shape 3586" o:spid="_x0000_s1487" style="position:absolute;left:36015;top:63119;width:331;height:246;flip:y;visibility:visible;mso-wrap-style:square;v-text-anchor:middle" coordsize="33110,2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" path="m-2015,22981r4054,l7107,3737r5040,19244l16927,22981,21995,3737r5048,19244l31096,22981,24639,-1681r-4780,l14551,18535,9222,-1681r-4787,l-2015,22981xe" fillcolor="black" stroked="f" strokeweight="19e-5mm">
                          <v:path arrowok="t" o:connecttype="custom" o:connectlocs="-2015,22981;2039,22981;7107,3737;12147,22981;16927,22981;21995,3737;27043,22981;31096,22981;24639,-1681;19859,-1681;14551,18535;9222,-1681;4435,-1681;-2015,22981" o:connectangles="0,0,0,0,0,0,0,0,0,0,0,0,0,0"/>
                        </v:shape>
                        <v:shape id="Freeform: Shape 3587" o:spid="_x0000_s1488" style="position:absolute;left:36408;top:63023;width:40;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" path="m-282,22299r4053,l3771,-2364r-4053,l-282,22299xm-282,31903r4053,l3771,26766r-4053,l-282,31903xe" fillcolor="black" stroked="f" strokeweight="19e-5mm">
                          <v:path arrowok="t" o:connecttype="custom" o:connectlocs="-282,22299;3771,22299;3771,-2364;-282,-2364;-282,22299;-282,31903;3771,31903;3771,26766;-282,26766;-282,31903" o:connectangles="0,0,0,0,0,0,0,0,0,0"/>
                        </v:shape>
                        <v:shape id="Freeform: Shape 3588" o:spid="_x0000_s1489" style="position:absolute;left:36503;top:63049;width:154;height:316;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" path="m6397,29487r,-7004l14743,22483r,-3149l6397,19334r,-13389c6397,3935,6672,2643,7222,2070v549,-573,1670,-860,3362,-860l14743,1210r,-3389l10584,-2179v-3130,,-5289,583,-6478,1748c2917,738,2322,2864,2322,5945r,13389l-653,19334r,3149l2322,22483r,7004l6397,29487xe" fillcolor="black" stroked="f" strokeweight="19e-5mm">
                          <v:path arrowok="t" o:connecttype="custom" o:connectlocs="6397,29487;6397,22483;14743,22483;14743,19334;6397,19334;6397,5945;7222,2070;10584,1210;14743,1210;14743,-2179;10584,-2179;4106,-431;2322,5945;2322,19334;-653,19334;-653,22483;2322,22483;2322,29487;6397,29487" o:connectangles="0,0,0,0,0,0,0,0,0,0,0,0,0,0,0,0,0,0,0"/>
                        </v:shape>
                        <v:shape id="Freeform: Shape 3589" o:spid="_x0000_s1490" style="position:absolute;left:36709;top:63023;width:206;height:342;flip:y;visibility:visible;mso-wrap-style:square;v-text-anchor:middle" coordsize="20668,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" path="m19238,12525r,-14889l15185,-2364r,14755c15185,14726,14729,16471,13817,17627v-911,1160,-2277,1740,-4095,1740c7532,19367,5805,18670,4540,17274,3276,15884,2644,13984,2644,11574r,-13938l-1430,-2364r,34267l2644,31903r,-13438c3617,19950,4759,21058,6070,21791v1316,733,2834,1099,4554,1099c13458,22890,15601,22014,17053,20262v1457,-1752,2185,-4331,2185,-7737xe" fillcolor="black" stroked="f" strokeweight="19e-5mm">
                          <v:path arrowok="t" o:connecttype="custom" o:connectlocs="19238,12525;19238,-2364;15185,-2364;15185,12391;13817,17627;9722,19367;4540,17274;2644,11574;2644,-2364;-1430,-2364;-1430,31903;2644,31903;2644,18465;6070,21791;10624,22890;17053,20262;19238,12525" o:connectangles="0,0,0,0,0,0,0,0,0,0,0,0,0,0,0,0,0"/>
                        </v:shape>
                        <v:shape id="Freeform: Shape 3590" o:spid="_x0000_s1491" style="position:absolute;left:36954;top:63365;width:45;height:46;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" path="" fillcolor="black" stroked="f" strokeweight="19e-5mm">
                          <v:path arrowok="t"/>
                        </v:shape>
                        <v:shape id="Freeform: Shape 3591" o:spid="_x0000_s1492" style="position:absolute;left:37121;top:63113;width:189;height:259;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" path="m16473,22900r,-3833c15331,19654,14142,20093,12906,20384v-1231,296,-2510,444,-3835,444c7060,20828,5551,20521,4545,19905,3540,19290,3037,18365,3037,17129v,-939,359,-1677,1078,-2212c4834,14381,6282,13871,8458,13387r1388,-310c12723,12462,14767,11593,15979,10470,17192,9348,17798,7781,17798,5770v,-2292,-907,-4108,-2721,-5447c13263,-1011,10770,-1678,7598,-1678v-1321,,-2698,130,-4131,388c2033,-1032,525,-647,-1059,-135r,4186c440,3271,1916,2686,3368,2296,4820,1911,6261,1719,7689,1719v1908,,3375,326,4399,979c13117,3351,13632,4272,13632,5460v,1100,-371,1943,-1114,2530c11780,8577,10154,9143,7640,9688r-1410,331c3721,10545,1906,11356,788,12450,-326,13545,-883,15046,-883,16953v,2321,823,4110,2468,5369c3229,23586,5565,24218,8592,24218v1494,,2902,-111,4222,-331c14139,23670,15359,23342,16473,22900xe" fillcolor="black" stroked="f" strokeweight="19e-5mm">
                          <v:path arrowok="t" o:connecttype="custom" o:connectlocs="16473,22900;16473,19067;12906,20384;9071,20828;4545,19905;3037,17129;4115,14917;8458,13387;9846,13077;15979,10470;17798,5770;15077,323;7598,-1678;3467,-1290;-1059,-135;-1059,4051;3368,2296;7689,1719;12088,2698;13632,5460;12518,7990;7640,9688;6230,10019;788,12450;-883,16953;1585,22322;8592,24218;12814,23887;16473,22900" o:connectangles="0,0,0,0,0,0,0,0,0,0,0,0,0,0,0,0,0,0,0,0,0,0,0,0,0,0,0,0,0"/>
                        </v:shape>
                        <v:shape id="Freeform: Shape 3592" o:spid="_x0000_s1493" style="position:absolute;left:37357;top:63113;width:195;height:259;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" path="m18413,22682r,-3791c17266,19525,16117,19999,14966,20314v-1152,315,-2315,472,-3490,472c8845,20786,6800,19952,5344,18285,3891,16622,3165,14285,3165,11274v,-3012,726,-5351,2179,-7019c6800,2592,8845,1761,11476,1761v1175,,2338,157,3490,472c16117,2548,17266,3022,18413,3656r,-3748c17280,-618,16108,-1013,14895,-1276v-1207,-268,-2495,-402,-3863,-402c7315,-1678,4361,-510,2171,1824,-14,4159,-1107,7309,-1107,11274v,4021,1105,7182,3314,9484c4420,23064,7451,24218,11300,24218v1246,,2463,-129,3652,-388c16141,23577,17295,23194,18413,22682xe" fillcolor="black" stroked="f" strokeweight="19e-5mm">
                          <v:path arrowok="t" o:connecttype="custom" o:connectlocs="18413,22682;18413,18891;14966,20314;11476,20786;5344,18285;3165,11274;5344,4255;11476,1761;14966,2233;18413,3656;18413,-92;14895,-1276;11032,-1678;2171,1824;-1107,11274;2207,20758;11300,24218;14952,23830;18413,22682" o:connectangles="0,0,0,0,0,0,0,0,0,0,0,0,0,0,0,0,0,0,0"/>
                        </v:shape>
                        <v:shape id="Freeform: Shape 3593" o:spid="_x0000_s1494" style="position:absolute;left:37607;top:63113;width:209;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" path="m11533,11358v-3275,,-5545,-373,-6809,-1120c3460,9491,2827,8213,2827,6405v,-1438,475,-2579,1424,-3425c5201,2139,6488,1719,8114,1719v2252,,4056,796,5414,2388c14887,5700,15566,7816,15566,10456r,902l11533,11358xm19619,13035r,-14071l15566,-1036r,3741c14640,1211,13486,107,12104,-607,10723,-1321,9033,-1678,7036,-1678v-2524,,-4533,710,-6027,2128c-481,1869,-1226,3767,-1226,6144v,2771,928,4862,2785,6271c3420,13824,6192,14529,9877,14529r5689,l15566,14931v,1865,-614,3307,-1840,4326c12499,20276,10777,20786,8559,20786v-1410,,-2785,-169,-4124,-507c3100,19941,1817,19433,586,18757r,3748c2066,23079,3504,23506,4900,23788v1396,286,2754,430,4074,430c12546,24218,15213,23292,16975,21441v1763,-1846,2644,-4648,2644,-8406xe" fillcolor="black" stroked="f" strokeweight="19e-5mm">
                          <v:path arrowok="t" o:connecttype="custom" o:connectlocs="11533,11358;4724,10238;2827,6405;4251,2980;8114,1719;13528,4107;15566,10456;15566,11358;11533,11358;19619,13035;19619,-1036;15566,-1036;15566,2705;12104,-607;7036,-1678;1009,450;-1226,6144;1559,12415;9877,14529;15566,14529;15566,14931;13726,19257;8559,20786;4435,20279;586,18757;586,22505;4900,23788;8974,24218;16975,21441;19619,13035" o:connectangles="0,0,0,0,0,0,0,0,0,0,0,0,0,0,0,0,0,0,0,0,0,0,0,0,0,0,0,0,0,0"/>
                        </v:shape>
                        <v:shape id="Freeform: Shape 3594" o:spid="_x0000_s1495" style="position:absolute;left:37899;top:63023;width:41;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" path="m-249,31903r4053,l3804,-2364r-4053,l-249,31903xe" fillcolor="black" stroked="f" strokeweight="19e-5mm">
                          <v:path arrowok="t" o:connecttype="custom" o:connectlocs="-249,31903;3804,31903;3804,-2364;-249,-2364;-249,31903" o:connectangles="0,0,0,0,0"/>
                        </v:shape>
                        <v:shape id="Freeform: Shape 3595" o:spid="_x0000_s1496" style="position:absolute;left:38024;top:63023;width:41;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" path="m-247,22299r4054,l3807,-2364r-4054,l-247,22299xm-247,31903r4054,l3807,26766r-4054,l-247,31903xe" fillcolor="black" stroked="f" strokeweight="19e-5mm">
                          <v:path arrowok="t" o:connecttype="custom" o:connectlocs="-247,22299;3807,22299;3807,-2364;-247,-2364;-247,22299;-247,31903;3807,31903;3807,26766;-247,26766;-247,31903" o:connectangles="0,0,0,0,0,0,0,0,0,0"/>
                        </v:shape>
                        <v:shape id="Freeform: Shape 3596" o:spid="_x0000_s1497" style="position:absolute;left:38148;top:63113;width:207;height:252;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" path="m19270,13166r,-14889l15217,-1723r,14755c15217,15367,14761,17112,13849,18267v-911,1161,-2277,1741,-4095,1741c7564,20008,5837,19310,4572,17915,3308,16524,2676,14624,2676,12214r,-13937l-1398,-1723r,24662l2676,22939r,-3833c3649,20590,4791,21699,6102,22432v1316,733,2834,1099,4554,1099c13490,23531,15633,22655,17085,20903v1457,-1753,2185,-4332,2185,-7737xe" fillcolor="black" stroked="f" strokeweight="19e-5mm">
                          <v:path arrowok="t" o:connecttype="custom" o:connectlocs="19270,13166;19270,-1723;15217,-1723;15217,13032;13849,18267;9754,20008;4572,17915;2676,12214;2676,-1723;-1398,-1723;-1398,22939;2676,22939;2676,19106;6102,22432;10656,23531;17085,20903;19270,13166" o:connectangles="0,0,0,0,0,0,0,0,0,0,0,0,0,0,0,0,0"/>
                        </v:shape>
                        <v:shape id="Freeform: Shape 3597" o:spid="_x0000_s1498" style="position:absolute;left:38418;top:63113;width:221;height:346;flip:y;visibility:visible;mso-wrap-style:square;v-text-anchor:middle" coordsize="22050,34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" path="m16735,20942v,2936,-607,5210,-1819,6821c13708,29379,12009,30187,9819,30187v-2171,,-3863,-808,-5075,-2424c3531,26152,2925,23878,2925,20942v,-2922,606,-5191,1819,-6807c5956,12519,7648,11711,9819,11711v2190,,3889,808,5097,2424c16128,15751,16735,18020,16735,20942xm20788,11380v,-4195,-933,-7316,-2799,-9364c16128,-33,13273,-1057,9424,-1057v-1423,,-2768,106,-4032,317c4128,-528,2901,-202,1712,240r,3939c2901,3535,4076,3061,5237,2755,6398,2445,7580,2290,8783,2290v2660,,4650,693,5971,2079c16074,5755,16735,7850,16735,10654r,2009c15898,11206,14827,10119,13520,9400,12214,8681,10649,8322,8825,8322v-3022,,-5458,1151,-7310,3453c-337,14081,-1262,17137,-1262,20942v,3814,925,6873,2777,9174c3367,32423,5803,33576,8825,33576v1824,,3389,-359,4695,-1078c14827,31779,15898,30694,16735,29243r,3741l20788,32984r,-21604xe" fillcolor="black" stroked="f" strokeweight="19e-5mm">
                          <v:path arrowok="t" o:connecttype="custom" o:connectlocs="16735,20942;14916,27763;9819,30187;4744,27763;2925,20942;4744,14135;9819,11711;14916,14135;16735,20942;20788,11380;17989,2016;9424,-1057;5392,-740;1712,240;1712,4179;5237,2755;8783,2290;14754,4369;16735,10654;16735,12663;13520,9400;8825,8322;1515,11775;-1262,20942;1515,30116;8825,33576;13520,32498;16735,29243;16735,32984;20788,32984;20788,11380" o:connectangles="0,0,0,0,0,0,0,0,0,0,0,0,0,0,0,0,0,0,0,0,0,0,0,0,0,0,0,0,0,0,0"/>
                        </v:shape>
                      </v:group>
                    </v:group>
                  </v:group>
                  <v:group id="_x0000_s1499" style="position:absolute;left:41709;top:60631;width:15595;height:8674" coordorigin="41709,60631" coordsize="15594,8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">
                    <v:shape id="Freeform: Shape 3599" o:spid="_x0000_s1500" style="position:absolute;left:43372;top:60631;width:13932;height:7393;visibility:visible;mso-wrap-style:square;v-text-anchor:middle" coordsize="1393155,739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" path="m,739252r1393156,l1393156,,,,,739252xe" stroked="f" strokeweight=".1262mm">
                      <v:path arrowok="t" o:connecttype="custom" o:connectlocs="0,739252;1393156,739252;1393156,0;0,0" o:connectangles="0,0,0,0"/>
                    </v:shape>
                    <v:group id="_x0000_s1501" style="position:absolute;left:43770;top:68024;width:13451;height:1281" coordorigin="43770,68024" coordsize="13450,1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">
                      <v:group id="_x0000_s1502" style="position:absolute;left:43770;top:68024;width:227;height:664" coordorigin="43770,68024" coordsize="227,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">
                        <v:shape id="Freeform: Shape 3602" o:spid="_x0000_s1503" style="position:absolute;left:43884;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" path="m773,175r,15784e" fillcolor="black" strokeweight=".101mm">
                          <v:path arrowok="t" o:connecttype="custom" o:connectlocs="773,175;773,15959" o:connectangles="0,0"/>
                        </v:shape>
                        <v:shape id="Freeform: Shape 3603" o:spid="_x0000_s1504" style="position:absolute;left:43770;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" path="m10102,28445v-2288,,-4011,-1128,-5167,-3383c3784,22812,3208,19425,3208,14901v,-4505,576,-7884,1727,-10139c6091,2507,7814,1379,10102,1379v2308,,4037,1128,5189,3383c16447,7017,17025,10396,17025,14901v,4524,-578,7911,-1734,10161c14139,27317,12410,28445,10102,28445xm10102,31968v3690,,6507,-1459,8453,-4376c20500,24679,21473,20449,21473,14901v,-5533,-973,-9759,-2918,-12676c16609,-687,13792,-2144,10102,-2144v-3684,,-6499,1457,-8445,4369c-288,5142,-1261,9368,-1261,14901v,5548,973,9778,2918,12691c3603,30509,6418,31968,10102,31968xe" fillcolor="black" stroked="f" strokeweight="19e-5mm">
                          <v:path arrowok="t" o:connecttype="custom" o:connectlocs="10102,28445;4935,25062;3208,14901;4935,4762;10102,1379;15291,4762;17025,14901;15291,25062;10102,28445;10102,31968;18555,27592;21473,14901;18555,2225;10102,-2144;1657,2225;-1261,14901;1657,27592;10102,31968" o:connectangles="0,0,0,0,0,0,0,0,0,0,0,0,0,0,0,0,0,0"/>
                        </v:shape>
                      </v:group>
                      <v:group id="_x0000_s1505" style="position:absolute;left:45085;top:68024;width:798;height:664" coordorigin="45085,68024" coordsize="798,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">
                        <v:shape id="Freeform: Shape 3605" o:spid="_x0000_s1506" style="position:absolute;left:45483;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" path="m809,175r,15784e" fillcolor="black" strokeweight=".101mm">
                          <v:path arrowok="t" o:connecttype="custom" o:connectlocs="809,175;809,15959" o:connectangles="0,0"/>
                        </v:shape>
                        <v:group id="_x0000_s1507" style="position:absolute;left:45085;top:68347;width:798;height:341" coordorigin="45085,68347" coordsize="79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">
                          <v:shape id="Freeform: Shape 3607" o:spid="_x0000_s1508" style="position:absolute;left:45085;top:68347;width:209;height:335;flip:y;visibility:visible;mso-wrap-style:square;v-text-anchor:middle" coordsize="20880,33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" path="m4203,1552r15530,l19733,-2189r-20881,l-1148,1552c539,3300,2840,5644,5754,8585v2918,2945,4751,4845,5498,5700c12676,15882,13670,17235,14234,18344v569,1108,853,2198,853,3269c15087,23361,14474,24784,13247,25883v-1226,1104,-2824,1656,-4793,1656c7058,27539,5584,27297,4034,26814,2487,26330,833,25595,-929,24608r,4496c861,29822,2534,30365,4090,30731v1560,367,2987,550,4279,550c11776,31281,14492,30428,16518,28723v2026,-1700,3038,-3974,3038,-6821c19556,20549,19302,19267,18795,18055v-503,-1207,-1424,-2633,-2763,-4277c15665,13350,14497,12120,12528,10086,10564,8051,7789,5207,4203,1552xe" fillcolor="black" stroked="f" strokeweight="19e-5mm">
                            <v:path arrowok="t" o:connecttype="custom" o:connectlocs="4203,1552;19733,1552;19733,-2189;-1148,-2189;-1148,1552;5754,8585;11252,14285;14234,18344;15087,21613;13247,25883;8454,27539;4034,26814;-929,24608;-929,29104;4090,30731;8369,31281;16518,28723;19556,21902;18795,18055;16032,13778;12528,10086;4203,1552" o:connectangles="0,0,0,0,0,0,0,0,0,0,0,0,0,0,0,0,0,0,0,0,0,0"/>
                          </v:shape>
                          <v:shape id="Freeform: Shape 3608" o:spid="_x0000_s1509" style="position:absolute;left:45374;top:68353;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" path="m194,31418r17468,l17662,27669r-13393,l4269,19615v643,221,1287,385,1931,494c6849,20217,7497,20271,8146,20271v3670,,6577,-1006,8720,-3016c19013,15244,20087,12522,20087,9088v,-3537,-1102,-6288,-3306,-8251c14577,-1122,11471,-2102,7462,-2102v-1382,,-2789,118,-4223,353c1811,-1514,333,-1162,-1195,-692r,4474c126,3063,1491,2528,2901,2176,4311,1823,5801,1647,7370,1647v2543,,4554,667,6034,2001c14890,4982,15632,6796,15632,9088v,2288,-742,4099,-2228,5433c11924,15860,9913,16529,7370,16529v-1189,,-2375,-132,-3560,-395c2631,15871,1425,15460,194,14901r,16517xe" fillcolor="black" stroked="f" strokeweight="19e-5mm">
                            <v:path arrowok="t" o:connecttype="custom" o:connectlocs="194,31418;17662,31418;17662,27669;4269,27669;4269,19615;6200,20109;8146,20271;16866,17255;20087,9088;16781,837;7462,-2102;3239,-1749;-1195,-692;-1195,3782;2901,2176;7370,1647;13404,3648;15632,9088;13404,14521;7370,16529;3810,16134;194,14901;194,31418" o:connectangles="0,0,0,0,0,0,0,0,0,0,0,0,0,0,0,0,0,0,0,0,0,0,0"/>
                          </v:shape>
                          <v:shape id="Freeform: Shape 3609" o:spid="_x0000_s1510" style="position:absolute;left:45656;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" path="m10144,28445v-2288,,-4011,-1128,-5167,-3383c3826,22812,3250,19425,3250,14901v,-4505,576,-7884,1727,-10139c6133,2507,7856,1379,10144,1379v2308,,4037,1128,5189,3383c16489,7017,17067,10396,17067,14901v,4524,-578,7911,-1734,10161c14181,27317,12452,28445,10144,28445xm10144,31968v3689,,6507,-1459,8452,-4376c20542,24679,21515,20449,21515,14901v,-5533,-973,-9759,-2919,-12676c16651,-687,13833,-2144,10144,-2144v-3684,,-6499,1457,-8445,4369c-247,5142,-1219,9368,-1219,14901v,5548,972,9778,2918,12691c3645,30509,6460,31968,10144,31968xe" fillcolor="black" stroked="f" strokeweight="19e-5mm">
                            <v:path arrowok="t" o:connecttype="custom" o:connectlocs="10144,28445;4977,25062;3250,14901;4977,4762;10144,1379;15333,4762;17067,14901;15333,25062;10144,28445;10144,31968;18596,27592;21515,14901;18596,2225;10144,-2144;1699,2225;-1219,14901;1699,27592;10144,31968" o:connectangles="0,0,0,0,0,0,0,0,0,0,0,0,0,0,0,0,0,0"/>
                          </v:shape>
                        </v:group>
                      </v:group>
                      <v:group id="_x0000_s1511" style="position:absolute;left:46686;top:68024;width:797;height:664" coordorigin="46686,68024" coordsize="796,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">
                        <v:shape id="Freeform: Shape 3611" o:spid="_x0000_s1512" style="position:absolute;left:47082;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" path="m844,175r,15784e" fillcolor="black" strokeweight=".101mm">
                          <v:path arrowok="t" o:connecttype="custom" o:connectlocs="844,175;844,15959" o:connectangles="0,0"/>
                        </v:shape>
                        <v:group id="_x0000_s1513" style="position:absolute;left:46686;top:68347;width:797;height:341" coordorigin="46686,68347" coordsize="796,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">
                          <v:shape id="Freeform: Shape 3613" o:spid="_x0000_s1514" style="position:absolute;left:46686;top:68353;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" path="m223,31418r17468,l17691,27669r-13393,l4298,19615v643,221,1287,385,1931,494c6878,20217,7526,20271,8175,20271v3670,,6577,-1006,8720,-3016c19042,15244,20116,12522,20116,9088v,-3537,-1102,-6288,-3306,-8251c14606,-1122,11500,-2102,7491,-2102v-1382,,-2789,118,-4223,353c1840,-1514,362,-1162,-1166,-692r,4474c155,3063,1520,2528,2930,2176,4340,1823,5830,1647,7399,1647v2543,,4554,667,6035,2001c14919,4982,15661,6796,15661,9088v,2288,-742,4099,-2227,5433c11953,15860,9942,16529,7399,16529v-1189,,-2375,-132,-3560,-395c2660,15871,1454,15460,223,14901r,16517xe" fillcolor="black" stroked="f" strokeweight="19e-5mm">
                            <v:path arrowok="t" o:connecttype="custom" o:connectlocs="223,31418;17691,31418;17691,27669;4298,27669;4298,19615;6229,20109;8175,20271;16895,17255;20116,9088;16810,837;7491,-2102;3268,-1749;-1166,-692;-1166,3782;2930,2176;7399,1647;13434,3648;15661,9088;13434,14521;7399,16529;3839,16134;223,14901;223,31418" o:connectangles="0,0,0,0,0,0,0,0,0,0,0,0,0,0,0,0,0,0,0,0,0,0,0"/>
                          </v:shape>
                          <v:shape id="Freeform: Shape 3614" o:spid="_x0000_s1515" style="position:absolute;left:46968;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" path="m10173,28445v-2288,,-4011,-1128,-5167,-3383c3855,22812,3279,19425,3279,14901v,-4505,576,-7884,1727,-10139c6162,2507,7885,1379,10173,1379v2308,,4037,1128,5189,3383c16518,7017,17096,10396,17096,14901v,4524,-578,7911,-1734,10161c14210,27317,12481,28445,10173,28445xm10173,31968v3689,,6507,-1459,8452,-4376c20571,24679,21544,20449,21544,14901v,-5533,-973,-9759,-2919,-12676c16680,-687,13862,-2144,10173,-2144v-3684,,-6499,1457,-8445,4369c-217,5142,-1190,9368,-1190,14901v,5548,973,9778,2918,12691c3674,30509,6489,31968,10173,31968xe" fillcolor="black" stroked="f" strokeweight="19e-5mm">
                            <v:path arrowok="t" o:connecttype="custom" o:connectlocs="10173,28445;5006,25062;3279,14901;5006,4762;10173,1379;15362,4762;17096,14901;15362,25062;10173,28445;10173,31968;18625,27592;21544,14901;18625,2225;10173,-2144;1728,2225;-1190,14901;1728,27592;10173,31968" o:connectangles="0,0,0,0,0,0,0,0,0,0,0,0,0,0,0,0,0,0"/>
                          </v:shape>
                          <v:shape id="Freeform: Shape 3615" o:spid="_x0000_s1516" style="position:absolute;left:47255;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" path="m10180,28445v-2289,,-4011,-1128,-5168,-3383c3861,22812,3285,19425,3285,14901v,-4505,576,-7884,1727,-10139c6169,2507,7891,1379,10180,1379v2307,,4037,1128,5188,3383c16524,7017,17102,10396,17102,14901v,4524,-578,7911,-1734,10161c14217,27317,12487,28445,10180,28445xm10180,31968v3689,,6506,-1459,8452,-4376c20577,24679,21550,20449,21550,14901v,-5533,-973,-9759,-2918,-12676c16686,-687,13869,-2144,10180,-2144v-3685,,-6500,1457,-8445,4369c-211,5142,-1184,9368,-1184,14901v,5548,973,9778,2919,12691c3680,30509,6495,31968,10180,31968xe" fillcolor="black" stroked="f" strokeweight="19e-5mm">
                            <v:path arrowok="t" o:connecttype="custom" o:connectlocs="10180,28445;5012,25062;3285,14901;5012,4762;10180,1379;15368,4762;17102,14901;15368,25062;10180,28445;10180,31968;18632,27592;21550,14901;18632,2225;10180,-2144;1735,2225;-1184,14901;1735,27592;10180,31968" o:connectangles="0,0,0,0,0,0,0,0,0,0,0,0,0,0,0,0,0,0"/>
                          </v:shape>
                        </v:group>
                      </v:group>
                      <v:group id="_x0000_s1517" style="position:absolute;left:48288;top:68024;width:794;height:664" coordorigin="48288,68024" coordsize="794,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">
                        <v:shape id="Freeform: Shape 3617" o:spid="_x0000_s1518" style="position:absolute;left:48681;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" path="m880,175r,15784e" fillcolor="black" strokeweight=".101mm">
                          <v:path arrowok="t" o:connecttype="custom" o:connectlocs="880,175;880,15959" o:connectangles="0,0"/>
                        </v:shape>
                        <v:group id="_x0000_s1519" style="position:absolute;left:48288;top:68347;width:794;height:341" coordorigin="48288,68347" coordsize="794,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">
                          <v:shape id="Freeform: Shape 3619" o:spid="_x0000_s1520" style="position:absolute;left:48288;top:68353;width:211;height:329;flip:y;visibility:visible;mso-wrap-style:square;v-text-anchor:middle" coordsize="21148,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" path="m-1152,30731r21148,l19996,28836,8055,-2147r-4646,l14646,26982r-15798,l-1152,30731xe" fillcolor="black" stroked="f" strokeweight="19e-5mm">
                            <v:path arrowok="t" o:connecttype="custom" o:connectlocs="-1152,30731;19996,30731;19996,28836;8055,-2147;3409,-2147;14646,26982;-1152,26982;-1152,30731" o:connectangles="0,0,0,0,0,0,0,0"/>
                          </v:shape>
                          <v:shape id="Freeform: Shape 3620" o:spid="_x0000_s1521" style="position:absolute;left:48572;top:68353;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" path="m265,31418r17468,l17733,27669r-13394,l4339,19615v644,221,1288,385,1932,494c6919,20217,7568,20271,8217,20271v3670,,6577,-1006,8720,-3016c19084,15244,20158,12522,20158,9088v,-3537,-1102,-6288,-3306,-8251c14648,-1122,11541,-2102,7533,-2102v-1382,,-2789,118,-4223,353c1882,-1514,404,-1162,-1124,-692r,4474c197,3063,1562,2528,2972,2176,4382,1823,5871,1647,7441,1647v2543,,4554,667,6034,2001c14960,4982,15703,6796,15703,9088v,2288,-743,4099,-2228,5433c11995,15860,9984,16529,7441,16529v-1189,,-2376,-132,-3560,-395c2702,15871,1496,15460,265,14901r,16517xe" fillcolor="black" stroked="f" strokeweight="19e-5mm">
                            <v:path arrowok="t" o:connecttype="custom" o:connectlocs="265,31418;17733,31418;17733,27669;4339,27669;4339,19615;6271,20109;8217,20271;16937,17255;20158,9088;16852,837;7533,-2102;3310,-1749;-1124,-692;-1124,3782;2972,2176;7441,1647;13475,3648;15703,9088;13475,14521;7441,16529;3881,16134;265,14901;265,31418" o:connectangles="0,0,0,0,0,0,0,0,0,0,0,0,0,0,0,0,0,0,0,0,0,0,0"/>
                          </v:shape>
                          <v:shape id="Freeform: Shape 3621" o:spid="_x0000_s1522" style="position:absolute;left:48854;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" path="m10215,28445v-2289,,-4011,-1128,-5167,-3383c3897,22812,3321,19425,3321,14901v,-4505,576,-7884,1727,-10139c6204,2507,7926,1379,10215,1379v2308,,4037,1128,5188,3383c16560,7017,17138,10396,17138,14901v,4524,-578,7911,-1735,10161c14252,27317,12523,28445,10215,28445xm10215,31968v3689,,6507,-1459,8452,-4376c20613,24679,21586,20449,21586,14901v,-5533,-973,-9759,-2919,-12676c16722,-687,13904,-2144,10215,-2144v-3684,,-6499,1457,-8445,4369c-176,5142,-1148,9368,-1148,14901v,5548,972,9778,2918,12691c3716,30509,6531,31968,10215,31968xe" fillcolor="black" stroked="f" strokeweight="19e-5mm">
                            <v:path arrowok="t" o:connecttype="custom" o:connectlocs="10215,28445;5048,25062;3321,14901;5048,4762;10215,1379;15403,4762;17138,14901;15403,25062;10215,28445;10215,31968;18667,27592;21586,14901;18667,2225;10215,-2144;1770,2225;-1148,14901;1770,27592;10215,31968" o:connectangles="0,0,0,0,0,0,0,0,0,0,0,0,0,0,0,0,0,0"/>
                          </v:shape>
                        </v:group>
                      </v:group>
                      <v:group id="_x0000_s1523" style="position:absolute;left:49756;top:68024;width:1068;height:664" coordorigin="49756,68024" coordsize="1068,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">
                        <v:shape id="Freeform: Shape 3623" o:spid="_x0000_s1524" style="position:absolute;left:50280;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" path="m915,175r,15784e" fillcolor="black" strokeweight=".101mm">
                          <v:path arrowok="t" o:connecttype="custom" o:connectlocs="915,175;915,15959" o:connectangles="0,0"/>
                        </v:shape>
                        <v:group id="_x0000_s1525" style="position:absolute;left:49756;top:68347;width:1068;height:341" coordorigin="49756,68347" coordsize="106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7ndQ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QdjuH5JjwBuXgAAAD//wMAUEsBAi0AFAAGAAgAAAAhANvh9svuAAAAhQEAABMAAAAAAAAA&#10;AAAAAAAAAAAAAFtDb250ZW50X1R5cGVzXS54bWxQSwECLQAUAAYACAAAACEAWvQsW78AAAAVAQAA&#10;CwAAAAAAAAAAAAAAAAAfAQAAX3JlbHMvLnJlbHNQSwECLQAUAAYACAAAACEAfO53UMYAAADdAAAA&#10;DwAAAAAAAAAAAAAAAAAHAgAAZHJzL2Rvd25yZXYueG1sUEsFBgAAAAADAAMAtwAAAPoCAAAAAA==&#10;">
                          <v:shape id="Freeform: Shape 3625" o:spid="_x0000_s1526" style="position:absolute;left:49756;top:68353;width:196;height:329;flip:y;visibility:visible;mso-wrap-style:square;v-text-anchor:middle" coordsize="19583,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" path="m-545,1594r7268,l6723,26679,-1186,25094r,4052l6681,30731r4448,l11129,1594r7268,l18397,-2147r-18942,l-545,1594xe" fillcolor="black" stroked="f" strokeweight="19e-5mm">
                            <v:path arrowok="t" o:connecttype="custom" o:connectlocs="-545,1594;6723,1594;6723,26679;-1186,25094;-1186,29146;6681,30731;11129,30731;11129,1594;18397,1594;18397,-2147;-545,-2147;-545,1594" o:connectangles="0,0,0,0,0,0,0,0,0,0,0,0"/>
                          </v:shape>
                          <v:shape id="Freeform: Shape 3626" o:spid="_x0000_s1527" style="position:absolute;left:50023;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" path="m10241,28445v-2289,,-4011,-1128,-5167,-3383c3922,22812,3347,19425,3347,14901v,-4505,575,-7884,1727,-10139c6230,2507,7952,1379,10241,1379v2308,,4037,1128,5188,3383c16585,7017,17163,10396,17163,14901v,4524,-578,7911,-1734,10161c14278,27317,12549,28445,10241,28445xm10241,31968v3689,,6507,-1459,8452,-4376c20639,24679,21612,20449,21612,14901v,-5533,-973,-9759,-2919,-12676c16748,-687,13930,-2144,10241,-2144v-3684,,-6499,1457,-8445,4369c-150,5142,-1123,9368,-1123,14901v,5548,973,9778,2919,12691c3742,30509,6557,31968,10241,31968xe" fillcolor="black" stroked="f" strokeweight="19e-5mm">
                            <v:path arrowok="t" o:connecttype="custom" o:connectlocs="10241,28445;5074,25062;3347,14901;5074,4762;10241,1379;15429,4762;17163,14901;15429,25062;10241,28445;10241,31968;18693,27592;21612,14901;18693,2225;10241,-2144;1796,2225;-1123,14901;1796,27592;10241,31968" o:connectangles="0,0,0,0,0,0,0,0,0,0,0,0,0,0,0,0,0,0"/>
                          </v:shape>
                          <v:shape id="Freeform: Shape 3627" o:spid="_x0000_s1528" style="position:absolute;left:50310;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" path="m10247,28445v-2288,,-4011,-1128,-5167,-3383c3929,22812,3353,19425,3353,14901v,-4505,576,-7884,1727,-10139c6236,2507,7959,1379,10247,1379v2308,,4037,1128,5189,3383c16592,7017,17170,10396,17170,14901v,4524,-578,7911,-1734,10161c14284,27317,12555,28445,10247,28445xm10247,31968v3690,,6507,-1459,8453,-4376c20645,24679,21618,20449,21618,14901v,-5533,-973,-9759,-2918,-12676c16754,-687,13937,-2144,10247,-2144v-3684,,-6499,1457,-8445,4369c-143,5142,-1116,9368,-1116,14901v,5548,973,9778,2918,12691c3748,30509,6563,31968,10247,31968xe" fillcolor="black" stroked="f" strokeweight="19e-5mm">
                            <v:path arrowok="t" o:connecttype="custom" o:connectlocs="10247,28445;5080,25062;3353,14901;5080,4762;10247,1379;15436,4762;17170,14901;15436,25062;10247,28445;10247,31968;18700,27592;21618,14901;18700,2225;10247,-2144;1802,2225;-1116,14901;1802,27592;10247,31968" o:connectangles="0,0,0,0,0,0,0,0,0,0,0,0,0,0,0,0,0,0"/>
                          </v:shape>
                          <v:shape id="Freeform: Shape 3628" o:spid="_x0000_s1529" style="position:absolute;left:50597;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" path="m10254,28445v-2289,,-4011,-1128,-5167,-3383c3935,22812,3359,19425,3359,14901v,-4505,576,-7884,1728,-10139c6243,2507,7965,1379,10254,1379v2307,,4037,1128,5188,3383c16598,7017,17176,10396,17176,14901v,4524,-578,7911,-1734,10161c14291,27317,12561,28445,10254,28445xm10254,31968v3689,,6506,-1459,8452,-4376c20652,24679,21624,20449,21624,14901v,-5533,-972,-9759,-2918,-12676c16760,-687,13943,-2144,10254,-2144v-3685,,-6500,1457,-8445,4369c-137,5142,-1110,9368,-1110,14901v,5548,973,9778,2919,12691c3754,30509,6569,31968,10254,31968xe" fillcolor="black" stroked="f" strokeweight="19e-5mm">
                            <v:path arrowok="t" o:connecttype="custom" o:connectlocs="10254,28445;5087,25062;3359,14901;5087,4762;10254,1379;15442,4762;17176,14901;15442,25062;10254,28445;10254,31968;18706,27592;21624,14901;18706,2225;10254,-2144;1809,2225;-1110,14901;1809,27592;10254,31968" o:connectangles="0,0,0,0,0,0,0,0,0,0,0,0,0,0,0,0,0,0"/>
                          </v:shape>
                        </v:group>
                      </v:group>
                      <v:group id="_x0000_s1530" style="position:absolute;left:51355;top:68024;width:1068;height:664" coordorigin="51355,68024" coordsize="1068,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">
                        <v:shape id="Freeform: Shape 3630" o:spid="_x0000_s1531" style="position:absolute;left:51879;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" path="m951,175r,15784e" fillcolor="black" strokeweight=".101mm">
                          <v:path arrowok="t" o:connecttype="custom" o:connectlocs="951,175;951,15959" o:connectangles="0,0"/>
                        </v:shape>
                        <v:group id="_x0000_s1532" style="position:absolute;left:51355;top:68347;width:1068;height:341" coordorigin="51355,68347" coordsize="106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">
                          <v:shape id="Freeform: Shape 3632" o:spid="_x0000_s1533" style="position:absolute;left:51355;top:68353;width:196;height:329;flip:y;visibility:visible;mso-wrap-style:square;v-text-anchor:middle" coordsize="19583,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" path="m-509,1594r7268,l6759,26679,-1151,25094r,4052l6716,30731r4448,l11164,1594r7268,l18432,-2147r-18941,l-509,1594xe" fillcolor="black" stroked="f" strokeweight="19e-5mm">
                            <v:path arrowok="t" o:connecttype="custom" o:connectlocs="-509,1594;6759,1594;6759,26679;-1151,25094;-1151,29146;6716,30731;11164,30731;11164,1594;18432,1594;18432,-2147;-509,-2147;-509,1594" o:connectangles="0,0,0,0,0,0,0,0,0,0,0,0"/>
                          </v:shape>
                          <v:shape id="Freeform: Shape 3633" o:spid="_x0000_s1534" style="position:absolute;left:51625;top:68347;width:209;height:335;flip:y;visibility:visible;mso-wrap-style:square;v-text-anchor:middle" coordsize="20880,33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" path="m4348,1552r15529,l19877,-2189r-20880,l-1003,1552c684,3300,2985,5644,5899,8585v2918,2945,4751,4845,5498,5700c12821,15882,13815,17235,14379,18344v569,1108,853,2198,853,3269c15232,23361,14619,24784,13392,25883v-1227,1104,-2824,1656,-4794,1656c7203,27539,5729,27297,4179,26814,2632,26330,978,25595,-784,24608r,4496c1006,29822,2679,30365,4235,30731v1560,367,2987,550,4279,550c11921,31281,14637,30428,16663,28723v2025,-1700,3038,-3974,3038,-6821c19701,20549,19447,19267,18940,18055v-503,-1207,-1424,-2633,-2763,-4277c15810,13350,14642,12120,12673,10086,10709,8051,7934,5207,4348,1552xe" fillcolor="black" stroked="f" strokeweight="19e-5mm">
                            <v:path arrowok="t" o:connecttype="custom" o:connectlocs="4348,1552;19877,1552;19877,-2189;-1003,-2189;-1003,1552;5899,8585;11397,14285;14379,18344;15232,21613;13392,25883;8598,27539;4179,26814;-784,24608;-784,29104;4235,30731;8514,31281;16663,28723;19701,21902;18940,18055;16177,13778;12673,10086;4348,1552" o:connectangles="0,0,0,0,0,0,0,0,0,0,0,0,0,0,0,0,0,0,0,0,0,0"/>
                          </v:shape>
                          <v:shape id="Freeform: Shape 3634" o:spid="_x0000_s1535" style="position:absolute;left:51914;top:68353;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" path="m339,31418r17468,l17807,27669r-13394,l4413,19615v644,221,1288,385,1932,494c6994,20217,7642,20271,8291,20271v3670,,6577,-1006,8720,-3016c19158,15244,20232,12522,20232,9088v,-3537,-1102,-6288,-3306,-8251c14722,-1122,11616,-2102,7607,-2102v-1382,,-2789,118,-4223,353c1956,-1514,478,-1162,-1050,-692r,4474c271,3063,1636,2528,3046,2176,4456,1823,5946,1647,7515,1647v2543,,4554,667,6034,2001c15034,4982,15777,6796,15777,9088v,2288,-743,4099,-2228,5433c12069,15860,10058,16529,7515,16529v-1189,,-2375,-132,-3560,-395c2776,15871,1570,15460,339,14901r,16517xe" fillcolor="black" stroked="f" strokeweight="19e-5mm">
                            <v:path arrowok="t" o:connecttype="custom" o:connectlocs="339,31418;17807,31418;17807,27669;4413,27669;4413,19615;6345,20109;8291,20271;17011,17255;20232,9088;16926,837;7607,-2102;3384,-1749;-1050,-692;-1050,3782;3046,2176;7515,1647;13549,3648;15777,9088;13549,14521;7515,16529;3955,16134;339,14901;339,31418" o:connectangles="0,0,0,0,0,0,0,0,0,0,0,0,0,0,0,0,0,0,0,0,0,0,0"/>
                          </v:shape>
                          <v:shape id="Freeform: Shape 3635" o:spid="_x0000_s1536" style="position:absolute;left:52196;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" path="m10289,28445v-2289,,-4011,-1128,-5167,-3383c3971,22812,3395,19425,3395,14901v,-4505,576,-7884,1727,-10139c6278,2507,8000,1379,10289,1379v2308,,4037,1128,5189,3383c16634,7017,17212,10396,17212,14901v,4524,-578,7911,-1734,10161c14326,27317,12597,28445,10289,28445xm10289,31968v3689,,6507,-1459,8452,-4376c20687,24679,21660,20449,21660,14901v,-5533,-973,-9759,-2919,-12676c16796,-687,13978,-2144,10289,-2144v-3684,,-6499,1457,-8445,4369c-102,5142,-1074,9368,-1074,14901v,5548,972,9778,2918,12691c3790,30509,6605,31968,10289,31968xe" fillcolor="black" stroked="f" strokeweight="19e-5mm">
                            <v:path arrowok="t" o:connecttype="custom" o:connectlocs="10289,28445;5122,25062;3395,14901;5122,4762;10289,1379;15478,4762;17212,14901;15478,25062;10289,28445;10289,31968;18741,27592;21660,14901;18741,2225;10289,-2144;1844,2225;-1074,14901;1844,27592;10289,31968" o:connectangles="0,0,0,0,0,0,0,0,0,0,0,0,0,0,0,0,0,0"/>
                          </v:shape>
                        </v:group>
                      </v:group>
                      <v:group id="_x0000_s1537" style="position:absolute;left:52954;top:68024;width:1069;height:664" coordorigin="52954,68024" coordsize="1068,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">
                        <v:shape id="Freeform: Shape 3637" o:spid="_x0000_s1538" style="position:absolute;left:53478;top:68024;width:46;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" path="m986,175r,15784e" fillcolor="black" strokeweight=".101mm">
                          <v:path arrowok="t" o:connecttype="custom" o:connectlocs="986,175;986,15959" o:connectangles="0,0"/>
                        </v:shape>
                        <v:group id="_x0000_s1539" style="position:absolute;left:52954;top:68347;width:1069;height:341" coordorigin="52954,68347" coordsize="106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">
                          <v:shape id="Freeform: Shape 3639" o:spid="_x0000_s1540" style="position:absolute;left:52954;top:68353;width:196;height:329;flip:y;visibility:visible;mso-wrap-style:square;v-text-anchor:middle" coordsize="19583,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" path="m-474,1594r7268,l6794,26679,-1115,25094r,4052l6752,30731r4448,l11200,1594r7268,l18468,-2147r-18942,l-474,1594xe" fillcolor="black" stroked="f" strokeweight="19e-5mm">
                            <v:path arrowok="t" o:connecttype="custom" o:connectlocs="-474,1594;6794,1594;6794,26679;-1115,25094;-1115,29146;6752,30731;11200,30731;11200,1594;18468,1594;18468,-2147;-474,-2147;-474,1594" o:connectangles="0,0,0,0,0,0,0,0,0,0,0,0"/>
                          </v:shape>
                          <v:shape id="Freeform: Shape 3640" o:spid="_x0000_s1541" style="position:absolute;left:53226;top:68353;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" path="m368,31418r17468,l17836,27669r-13393,l4443,19615v643,221,1287,385,1931,494c7023,20217,7671,20271,8320,20271v3670,,6577,-1006,8720,-3016c19187,15244,20261,12522,20261,9088v,-3537,-1102,-6288,-3306,-8251c14751,-1122,11645,-2102,7636,-2102v-1382,,-2789,118,-4223,353c1985,-1514,507,-1162,-1021,-692r,4474c300,3063,1665,2528,3075,2176,4485,1823,5975,1647,7544,1647v2543,,4554,667,6035,2001c15064,4982,15806,6796,15806,9088v,2288,-742,4099,-2227,5433c12098,15860,10087,16529,7544,16529v-1189,,-2375,-132,-3560,-395c2805,15871,1599,15460,368,14901r,16517xe" fillcolor="black" stroked="f" strokeweight="19e-5mm">
                            <v:path arrowok="t" o:connecttype="custom" o:connectlocs="368,31418;17836,31418;17836,27669;4443,27669;4443,19615;6374,20109;8320,20271;17040,17255;20261,9088;16955,837;7636,-2102;3413,-1749;-1021,-692;-1021,3782;3075,2176;7544,1647;13579,3648;15806,9088;13579,14521;7544,16529;3984,16134;368,14901;368,31418" o:connectangles="0,0,0,0,0,0,0,0,0,0,0,0,0,0,0,0,0,0,0,0,0,0,0"/>
                          </v:shape>
                          <v:shape id="Freeform: Shape 3641" o:spid="_x0000_s1542" style="position:absolute;left:53508;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" path="m10318,28445v-2288,,-4011,-1128,-5167,-3383c4000,22812,3424,19425,3424,14901v,-4505,576,-7884,1727,-10139c6307,2507,8030,1379,10318,1379v2308,,4037,1128,5189,3383c16663,7017,17241,10396,17241,14901v,4524,-578,7911,-1734,10161c14355,27317,12626,28445,10318,28445xm10318,31968v3689,,6507,-1459,8452,-4376c20716,24679,21689,20449,21689,14901v,-5533,-973,-9759,-2919,-12676c16825,-687,14007,-2144,10318,-2144v-3684,,-6499,1457,-8445,4369c-72,5142,-1045,9368,-1045,14901v,5548,973,9778,2918,12691c3819,30509,6634,31968,10318,31968xe" fillcolor="black" stroked="f" strokeweight="19e-5mm">
                            <v:path arrowok="t" o:connecttype="custom" o:connectlocs="10318,28445;5151,25062;3424,14901;5151,4762;10318,1379;15507,4762;17241,14901;15507,25062;10318,28445;10318,31968;18770,27592;21689,14901;18770,2225;10318,-2144;1873,2225;-1045,14901;1873,27592;10318,31968" o:connectangles="0,0,0,0,0,0,0,0,0,0,0,0,0,0,0,0,0,0"/>
                          </v:shape>
                          <v:shape id="Freeform: Shape 3642" o:spid="_x0000_s1543" style="position:absolute;left:53795;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" path="m10325,28445v-2289,,-4011,-1128,-5168,-3383c4006,22812,3430,19425,3430,14901v,-4505,576,-7884,1727,-10139c6314,2507,8036,1379,10325,1379v2307,,4037,1128,5188,3383c16669,7017,17247,10396,17247,14901v,4524,-578,7911,-1734,10161c14362,27317,12632,28445,10325,28445xm10325,31968v3689,,6506,-1459,8452,-4376c20722,24679,21695,20449,21695,14901v,-5533,-973,-9759,-2918,-12676c16831,-687,14014,-2144,10325,-2144v-3685,,-6500,1457,-8445,4369c-66,5142,-1039,9368,-1039,14901v,5548,973,9778,2919,12691c3825,30509,6640,31968,10325,31968xe" fillcolor="black" stroked="f" strokeweight="19e-5mm">
                            <v:path arrowok="t" o:connecttype="custom" o:connectlocs="10325,28445;5157,25062;3430,14901;5157,4762;10325,1379;15513,4762;17247,14901;15513,25062;10325,28445;10325,31968;18777,27592;21695,14901;18777,2225;10325,-2144;1880,2225;-1039,14901;1880,27592;10325,31968" o:connectangles="0,0,0,0,0,0,0,0,0,0,0,0,0,0,0,0,0,0"/>
                          </v:shape>
                        </v:group>
                      </v:group>
                      <v:group id="_x0000_s1544" style="position:absolute;left:54553;top:68024;width:1069;height:664" coordorigin="54553,68024" coordsize="1068,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">
                        <v:shape id="Freeform: Shape 3644" o:spid="_x0000_s1545" style="position:absolute;left:55078;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" path="m1021,175r,15784e" fillcolor="black" strokeweight=".101mm">
                          <v:path arrowok="t" o:connecttype="custom" o:connectlocs="1021,175;1021,15959" o:connectangles="0,0"/>
                        </v:shape>
                        <v:group id="_x0000_s1546" style="position:absolute;left:54553;top:68347;width:1069;height:341" coordorigin="54553,68347" coordsize="106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">
                          <v:shape id="Freeform: Shape 3646" o:spid="_x0000_s1547" style="position:absolute;left:54553;top:68353;width:196;height:329;flip:y;visibility:visible;mso-wrap-style:square;v-text-anchor:middle" coordsize="19583,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" path="m-438,1594r7267,l6829,26679,-1080,25094r,4052l6787,30731r4448,l11235,1594r7268,l18503,-2147r-18941,l-438,1594xe" fillcolor="black" stroked="f" strokeweight="19e-5mm">
                            <v:path arrowok="t" o:connecttype="custom" o:connectlocs="-438,1594;6829,1594;6829,26679;-1080,25094;-1080,29146;6787,30731;11235,30731;11235,1594;18503,1594;18503,-2147;-438,-2147;-438,1594" o:connectangles="0,0,0,0,0,0,0,0,0,0,0,0"/>
                          </v:shape>
                          <v:shape id="Freeform: Shape 3647" o:spid="_x0000_s1548" style="position:absolute;left:54828;top:68353;width:211;height:329;flip:y;visibility:visible;mso-wrap-style:square;v-text-anchor:middle" coordsize="21148,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" path="m-1007,30731r21148,l20141,28836,8200,-2147r-4646,l14791,26982r-15798,l-1007,30731xe" fillcolor="black" stroked="f" strokeweight="19e-5mm">
                            <v:path arrowok="t" o:connecttype="custom" o:connectlocs="-1007,30731;20141,30731;20141,28836;8200,-2147;3554,-2147;14791,26982;-1007,26982;-1007,30731" o:connectangles="0,0,0,0,0,0,0,0"/>
                          </v:shape>
                          <v:shape id="Freeform: Shape 3648" o:spid="_x0000_s1549" style="position:absolute;left:55112;top:68353;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" path="m410,31418r17468,l17878,27669r-13394,l4484,19615v644,221,1288,385,1932,494c7064,20217,7713,20271,8362,20271v3670,,6577,-1006,8720,-3016c19229,15244,20303,12522,20303,9088v,-3537,-1102,-6288,-3306,-8251c14793,-1122,11686,-2102,7678,-2102v-1382,,-2789,118,-4223,353c2026,-1514,548,-1162,-979,-692r,4474c342,3063,1707,2528,3117,2176,4527,1823,6016,1647,7586,1647v2543,,4554,667,6034,2001c15105,4982,15848,6796,15848,9088v,2288,-743,4099,-2228,5433c12140,15860,10129,16529,7586,16529v-1189,,-2376,-132,-3560,-395c2847,15871,1641,15460,410,14901r,16517xe" fillcolor="black" stroked="f" strokeweight="19e-5mm">
                            <v:path arrowok="t" o:connecttype="custom" o:connectlocs="410,31418;17878,31418;17878,27669;4484,27669;4484,19615;6416,20109;8362,20271;17082,17255;20303,9088;16997,837;7678,-2102;3455,-1749;-979,-692;-979,3782;3117,2176;7586,1647;13620,3648;15848,9088;13620,14521;7586,16529;4026,16134;410,14901;410,31418" o:connectangles="0,0,0,0,0,0,0,0,0,0,0,0,0,0,0,0,0,0,0,0,0,0,0"/>
                          </v:shape>
                          <v:shape id="Freeform: Shape 3649" o:spid="_x0000_s1550" style="position:absolute;left:55394;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" path="m10360,28445v-2289,,-4011,-1128,-5167,-3383c4042,22812,3466,19425,3466,14901v,-4505,576,-7884,1727,-10139c6349,2507,8071,1379,10360,1379v2308,,4037,1128,5188,3383c16704,7017,17283,10396,17283,14901v,4524,-579,7911,-1735,10161c14397,27317,12668,28445,10360,28445xm10360,31968v3689,,6507,-1459,8452,-4376c20758,24679,21731,20449,21731,14901v,-5533,-973,-9759,-2919,-12676c16867,-687,14049,-2144,10360,-2144v-3684,,-6499,1457,-8445,4369c-31,5142,-1003,9368,-1003,14901v,5548,972,9778,2918,12691c3861,30509,6676,31968,10360,31968xe" fillcolor="black" stroked="f" strokeweight="19e-5mm">
                            <v:path arrowok="t" o:connecttype="custom" o:connectlocs="10360,28445;5193,25062;3466,14901;5193,4762;10360,1379;15548,4762;17283,14901;15548,25062;10360,28445;10360,31968;18812,27592;21731,14901;18812,2225;10360,-2144;1915,2225;-1003,14901;1915,27592;10360,31968" o:connectangles="0,0,0,0,0,0,0,0,0,0,0,0,0,0,0,0,0,0"/>
                          </v:shape>
                        </v:group>
                      </v:group>
                      <v:group id="_x0000_s1551" style="position:absolute;left:56136;top:68024;width:1085;height:664" coordorigin="56136,68024" coordsize="1085,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">
                        <v:shape id="Freeform: Shape 3651" o:spid="_x0000_s1552" style="position:absolute;left:56677;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" path="m1057,175r,15784e" fillcolor="black" strokeweight=".101mm">
                          <v:path arrowok="t" o:connecttype="custom" o:connectlocs="1057,175;1057,15959" o:connectangles="0,0"/>
                        </v:shape>
                        <v:group id="_x0000_s1553" style="position:absolute;left:56136;top:68347;width:1085;height:341" coordorigin="56136,68347" coordsize="1085,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">
                          <v:shape id="Freeform: Shape 3653" o:spid="_x0000_s1554" style="position:absolute;left:56136;top:68347;width:208;height:335;flip:y;visibility:visible;mso-wrap-style:square;v-text-anchor:middle" coordsize="20880,33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" path="m4448,1552r15529,l19977,-2189r-20880,l-903,1552c784,3300,3085,5644,5999,8585v2918,2945,4751,4845,5498,5700c12921,15882,13915,17235,14479,18344v569,1108,853,2198,853,3269c15332,23361,14719,24784,13492,25883v-1227,1104,-2824,1656,-4794,1656c7303,27539,5829,27297,4279,26814,2732,26330,1078,25595,-684,24608r,4496c1106,29822,2779,30365,4335,30731v1560,367,2986,550,4279,550c12021,31281,14737,30428,16763,28723v2025,-1700,3038,-3974,3038,-6821c19801,20549,19547,19267,19040,18055v-503,-1207,-1424,-2633,-2763,-4277c15910,13350,14742,12120,12773,10086,10809,8051,8033,5207,4448,1552xe" fillcolor="black" stroked="f" strokeweight="19e-5mm">
                            <v:path arrowok="t" o:connecttype="custom" o:connectlocs="4448,1552;19977,1552;19977,-2189;-903,-2189;-903,1552;5999,8585;11497,14285;14479,18344;15332,21613;13492,25883;8698,27539;4279,26814;-684,24608;-684,29104;4335,30731;8614,31281;16763,28723;19801,21902;19040,18055;16277,13778;12773,10086;4448,1552" o:connectangles="0,0,0,0,0,0,0,0,0,0,0,0,0,0,0,0,0,0,0,0,0,0"/>
                          </v:shape>
                          <v:shape id="Freeform: Shape 3654" o:spid="_x0000_s1555" style="position:absolute;left:56419;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" path="m10383,28445v-2289,,-4011,-1128,-5167,-3383c4064,22812,3489,19425,3489,14901v,-4505,575,-7884,1727,-10139c6372,2507,8094,1379,10383,1379v2307,,4037,1128,5188,3383c16727,7017,17305,10396,17305,14901v,4524,-578,7911,-1734,10161c14420,27317,12690,28445,10383,28445xm10383,31968v3689,,6506,-1459,8452,-4376c20781,24679,21753,20449,21753,14901v,-5533,-972,-9759,-2918,-12676c16889,-687,14072,-2144,10383,-2144v-3685,,-6500,1457,-8445,4369c-8,5142,-981,9368,-981,14901v,5548,973,9778,2919,12691c3883,30509,6698,31968,10383,31968xe" fillcolor="black" stroked="f" strokeweight="19e-5mm">
                            <v:path arrowok="t" o:connecttype="custom" o:connectlocs="10383,28445;5216,25062;3489,14901;5216,4762;10383,1379;15571,4762;17305,14901;15571,25062;10383,28445;10383,31968;18835,27592;21753,14901;18835,2225;10383,-2144;1938,2225;-981,14901;1938,27592;10383,31968" o:connectangles="0,0,0,0,0,0,0,0,0,0,0,0,0,0,0,0,0,0"/>
                          </v:shape>
                          <v:shape id="Freeform: Shape 3655" o:spid="_x0000_s1556" style="position:absolute;left:56706;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" path="m10389,28445v-2289,,-4011,-1128,-5167,-3383c4071,22812,3495,19425,3495,14901v,-4505,576,-7884,1727,-10139c6378,2507,8100,1379,10389,1379v2308,,4037,1128,5188,3383c16734,7017,17312,10396,17312,14901v,4524,-578,7911,-1735,10161c14426,27317,12697,28445,10389,28445xm10389,31968v3689,,6507,-1459,8452,-4376c20787,24679,21760,20449,21760,14901v,-5533,-973,-9759,-2919,-12676c16896,-687,14078,-2144,10389,-2144v-3684,,-6499,1457,-8445,4369c-2,5142,-974,9368,-974,14901v,5548,972,9778,2918,12691c3890,30509,6705,31968,10389,31968xe" fillcolor="black" stroked="f" strokeweight="19e-5mm">
                            <v:path arrowok="t" o:connecttype="custom" o:connectlocs="10389,28445;5222,25062;3495,14901;5222,4762;10389,1379;15577,4762;17312,14901;15577,25062;10389,28445;10389,31968;18841,27592;21760,14901;18841,2225;10389,-2144;1944,2225;-974,14901;1944,27592;10389,31968" o:connectangles="0,0,0,0,0,0,0,0,0,0,0,0,0,0,0,0,0,0"/>
                          </v:shape>
                          <v:shape id="Freeform: Shape 3656" o:spid="_x0000_s1557" style="position:absolute;left:56993;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" path="m10396,28445v-2289,,-4012,-1128,-5168,-3383c4077,22812,3501,19425,3501,14901v,-4505,576,-7884,1727,-10139c6384,2507,8107,1379,10396,1379v2307,,4036,1128,5188,3383c16740,7017,17318,10396,17318,14901v,4524,-578,7911,-1734,10161c14432,27317,12703,28445,10396,28445xm10396,31968v3689,,6506,-1459,8452,-4376c20793,24679,21766,20449,21766,14901v,-5533,-973,-9759,-2918,-12676c16902,-687,14085,-2144,10396,-2144v-3685,,-6500,1457,-8446,4369c5,5142,-968,9368,-968,14901v,5548,973,9778,2918,12691c3896,30509,6711,31968,10396,31968xe" fillcolor="black" stroked="f" strokeweight="19e-5mm">
                            <v:path arrowok="t" o:connecttype="custom" o:connectlocs="10396,28445;5228,25062;3501,14901;5228,4762;10396,1379;15584,4762;17318,14901;15584,25062;10396,28445;10396,31968;18848,27592;21766,14901;18848,2225;10396,-2144;1950,2225;-968,14901;1950,27592;10396,31968" o:connectangles="0,0,0,0,0,0,0,0,0,0,0,0,0,0,0,0,0,0"/>
                          </v:shape>
                        </v:group>
                      </v:group>
                      <v:group id="_x0000_s1558" style="position:absolute;left:49136;top:68956;width:2424;height:349" coordorigin="49136,68956" coordsize="2423,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">
                        <v:shape id="Freeform: Shape 3658" o:spid="_x0000_s1559" style="position:absolute;left:49136;top:68970;width:85;height:329;flip:y;visibility:visible;mso-wrap-style:square;v-text-anchor:middle" coordsize="8480,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" path="m-299,30745r8481,l8182,-2134r-8481,l-299,30745xe" fillcolor="black" stroked="f" strokeweight="19e-5mm">
                          <v:path arrowok="t" o:connecttype="custom" o:connectlocs="-299,30745;8182,30745;8182,-2134;-299,-2134;-299,30745" o:connectangles="0,0,0,0,0"/>
                        </v:shape>
                        <v:shape id="Freeform: Shape 3659" o:spid="_x0000_s1560" style="position:absolute;left:49268;top:68982;width:200;height:317;flip:y;visibility:visible;mso-wrap-style:square;v-text-anchor:middle" coordsize="19942,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" path="m11204,29619r,-7004l19339,22615r,-5637l11204,16978r,-10457c11204,5375,11432,4600,11888,4196v456,-404,1360,-606,2714,-606l18655,3590r,-5637l11888,-2047v-3111,,-5318,648,-6619,1944c3971,1199,3323,3406,3323,6521r,10457l-604,16978r,5637l3323,22615r,7004l11204,29619xe" fillcolor="black" stroked="f" strokeweight="19e-5mm">
                          <v:path arrowok="t" o:connecttype="custom" o:connectlocs="11204,29619;11204,22615;19339,22615;19339,16978;11204,16978;11204,6521;11888,4196;14602,3590;18655,3590;18655,-2047;11888,-2047;5269,-103;3323,6521;3323,16978;-604,16978;-604,22615;3323,22615;3323,29619;11204,29619" o:connectangles="0,0,0,0,0,0,0,0,0,0,0,0,0,0,0,0,0,0,0"/>
                        </v:shape>
                        <v:shape id="Freeform: Shape 3660" o:spid="_x0000_s1561" style="position:absolute;left:49498;top:69046;width:264;height:259;flip:y;visibility:visible;mso-wrap-style:square;v-text-anchor:middle" coordsize="2647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" path="m25225,11490r,-2241l6791,9249c6979,7398,7646,6010,8793,5085,9940,4159,11540,3696,13594,3696v1659,,3358,247,5096,740c20434,4930,22224,5674,24062,6670r,-6074c22196,-109,20331,-642,18465,-1004v-1866,-361,-3732,-542,-5597,-542c8403,-1546,4932,-412,2456,1857,-16,4126,-1252,7309,-1252,11405v,4021,1215,7183,3644,9485c4822,23196,8168,24349,12431,24349v3877,,6978,-1167,9305,-3502c24062,18517,25225,15398,25225,11490xm17118,14111v,1498,-437,2706,-1311,3622c14933,18653,13791,19114,12381,19114v-1527,,-2768,-430,-3722,-1290c7705,16965,7111,15727,6876,14111r10242,xe" fillcolor="black" stroked="f" strokeweight="19e-5mm">
                          <v:path arrowok="t" o:connecttype="custom" o:connectlocs="25225,11490;25225,9249;6791,9249;8793,5085;13594,3696;18690,4436;24062,6670;24062,596;18465,-1004;12868,-1546;2456,1857;-1252,11405;2392,20890;12431,24349;21736,20847;25225,11490;17118,14111;15807,17733;12381,19114;8659,17824;6876,14111;17118,14111" o:connectangles="0,0,0,0,0,0,0,0,0,0,0,0,0,0,0,0,0,0,0,0,0,0"/>
                        </v:shape>
                        <v:shape id="Freeform: Shape 3661" o:spid="_x0000_s1562" style="position:absolute;left:49822;top:69046;width:183;height:253;flip:y;visibility:visible;mso-wrap-style:square;v-text-anchor:middle" coordsize="1832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" path="m17397,16355v-690,325,-1379,562,-2065,712c14650,17222,13964,17300,13273,17300v-2025,,-3585,-651,-4680,-1952c7498,14051,6950,12193,6950,9774r,-11366l-931,-1592r,24663l6950,23071r,-4052c7965,20635,9128,21812,10440,22549v1316,742,2892,1114,4730,1114c15433,23663,15717,23651,16023,23627v310,-19,759,-65,1346,-141l17397,16355xe" fillcolor="black" stroked="f" strokeweight="19e-5mm">
                          <v:path arrowok="t" o:connecttype="custom" o:connectlocs="17397,16355;15332,17067;13273,17300;8593,15348;6950,9774;6950,-1592;-931,-1592;-931,23071;6950,23071;6950,19019;10440,22549;15170,23663;16023,23627;17369,23486;17397,16355" o:connectangles="0,0,0,0,0,0,0,0,0,0,0,0,0,0,0"/>
                        </v:shape>
                        <v:shape id="Freeform: Shape 3662" o:spid="_x0000_s1563" style="position:absolute;left:50026;top:69046;width:250;height:259;flip:y;visibility:visible;mso-wrap-style:square;v-text-anchor:middle" coordsize="24961,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" path="m11774,10193v-1645,,-2883,-279,-3715,-838c7232,8800,6818,7978,6818,6888v,-995,334,-1778,1001,-2346c8491,3978,9422,3696,10611,3696v1480,,2728,531,3743,1593c15369,6355,15877,7689,15877,9291r,902l11774,10193xm23829,13167r,-14072l15877,-905r,3657c14819,1254,13628,161,12303,-524,10982,-1206,9375,-1546,7481,-1546v-2556,,-4631,744,-6224,2234c-337,2181,-1133,4117,-1133,6494v,2894,994,5014,2982,6363c3841,14210,6966,14886,11224,14886r4653,l15877,15499v,1250,-494,2163,-1480,2741c13414,18823,11880,19114,9793,19114v-1687,,-3259,-169,-4716,-507c3625,18268,2274,17761,1024,17084r,6011c2716,23508,4412,23821,6114,24032v1705,212,3409,317,5110,317c15675,24349,18887,23473,20861,21721v1978,-1752,2968,-4604,2968,-8554xe" fillcolor="black" stroked="f" strokeweight="19e-5mm">
                          <v:path arrowok="t" o:connecttype="custom" o:connectlocs="11774,10193;8059,9355;6818,6888;7819,4542;10611,3696;14354,5289;15877,9291;15877,10193;11774,10193;23829,13167;23829,-905;15877,-905;15877,2752;12303,-524;7481,-1546;1257,688;-1133,6494;1849,12857;11224,14886;15877,14886;15877,15499;14397,18240;9793,19114;5077,18607;1024,17084;1024,23095;6114,24032;11224,24349;20861,21721;23829,13167" o:connectangles="0,0,0,0,0,0,0,0,0,0,0,0,0,0,0,0,0,0,0,0,0,0,0,0,0,0,0,0,0,0"/>
                        </v:shape>
                        <v:shape id="Freeform: Shape 3663" o:spid="_x0000_s1564" style="position:absolute;left:50317;top:68982;width:199;height:317;flip:y;visibility:visible;mso-wrap-style:square;v-text-anchor:middle" coordsize="19942,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" path="m11227,29619r,-7004l19362,22615r,-5637l11227,16978r,-10457c11227,5375,11455,4600,11911,4196v456,-404,1361,-606,2714,-606l18679,3590r,-5637l11911,-2047v-3111,,-5317,648,-6619,1944c3995,1199,3346,3406,3346,6521r,10457l-580,16978r,5637l3346,22615r,7004l11227,29619xe" fillcolor="black" stroked="f" strokeweight="19e-5mm">
                          <v:path arrowok="t" o:connecttype="custom" o:connectlocs="11227,29619;11227,22615;19362,22615;19362,16978;11227,16978;11227,6521;11911,4196;14625,3590;18679,3590;18679,-2047;11911,-2047;5292,-103;3346,6521;3346,16978;-580,16978;-580,22615;3346,22615;3346,29619;11227,29619" o:connectangles="0,0,0,0,0,0,0,0,0,0,0,0,0,0,0,0,0,0,0"/>
                        </v:shape>
                        <v:shape id="Freeform: Shape 3664" o:spid="_x0000_s1565" style="position:absolute;left:50565;top:68956;width:78;height:343;flip:y;visibility:visible;mso-wrap-style:square;v-text-anchor:middle" coordsize="7881,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" path="m-175,22430r7881,l7706,-2232r-7881,l-175,22430xm-175,32034r7881,l7706,25601r-7881,l-175,32034xe" fillcolor="black" stroked="f" strokeweight="19e-5mm">
                          <v:path arrowok="t" o:connecttype="custom" o:connectlocs="-175,22430;7706,22430;7706,-2232;-175,-2232;-175,22430;-175,32034;7706,32034;7706,25601;-175,25601;-175,32034" o:connectangles="0,0,0,0,0,0,0,0,0,0"/>
                        </v:shape>
                        <v:shape id="Freeform: Shape 3665" o:spid="_x0000_s1566" style="position:absolute;left:50701;top:69046;width:271;height:259;flip:y;visibility:visible;mso-wrap-style:square;v-text-anchor:middle" coordsize="2711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" path="m12320,18712v-1748,,-3080,-627,-3997,-1881c7407,15577,6949,13768,6949,11405v,-2363,458,-4174,1374,-5433c9240,4718,10572,4091,12320,4091v1720,,3034,627,3941,1881c17172,7231,17628,9042,17628,11405v,2363,-456,4172,-1367,5426c15354,18085,14040,18712,12320,18712xm12320,24349v4244,,7559,-1146,9947,-3438c24654,18623,25848,15454,25848,11405v,-4054,-1194,-7227,-3581,-9520c19879,-402,16564,-1546,12320,-1546v-4258,,-7587,1144,-9989,3431c-70,4178,-1271,7351,-1271,11405v,4049,1201,7218,3602,9506c4733,23203,8062,24349,12320,24349xe" fillcolor="black" stroked="f" strokeweight="19e-5mm">
                          <v:path arrowok="t" o:connecttype="custom" o:connectlocs="12320,18712;8323,16831;6949,11405;8323,5972;12320,4091;16261,5972;17628,11405;16261,16831;12320,18712;12320,24349;22267,20911;25848,11405;22267,1885;12320,-1546;2331,1885;-1271,11405;2331,20911;12320,24349" o:connectangles="0,0,0,0,0,0,0,0,0,0,0,0,0,0,0,0,0,0"/>
                        </v:shape>
                        <v:shape id="Freeform: Shape 3666" o:spid="_x0000_s1567" style="position:absolute;left:51029;top:69046;width:248;height:253;flip:y;visibility:visible;mso-wrap-style:square;v-text-anchor:middle" coordsize="24799,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" path="m23437,13424r,-15016l15507,-1592r,2445l15507,9901v,2128,-47,3596,-141,4404c15272,15113,15107,15707,14872,16088v-310,516,-731,918,-1262,1205c13084,17579,12482,17722,11806,17722v-1645,,-2938,-636,-3877,-1909c6989,14545,6519,12788,6519,10542r,-12134l-1363,-1592r,24663l6519,23071r,-3608c7708,20900,8969,21960,10304,22641v1340,681,2818,1022,4434,1022c17586,23663,19748,22789,21224,21041v1475,-1743,2213,-4282,2213,-7617xe" fillcolor="black" stroked="f" strokeweight="19e-5mm">
                          <v:path arrowok="t" o:connecttype="custom" o:connectlocs="23437,13424;23437,-1592;15507,-1592;15507,853;15507,9901;15366,14305;14872,16088;13610,17293;11806,17722;7929,15813;6519,10542;6519,-1592;-1363,-1592;-1363,23071;6519,23071;6519,19463;10304,22641;14738,23663;21224,21041;23437,13424" o:connectangles="0,0,0,0,0,0,0,0,0,0,0,0,0,0,0,0,0,0,0,0"/>
                        </v:shape>
                        <v:shape id="Freeform: Shape 3667" o:spid="_x0000_s1568" style="position:absolute;left:51336;top:69046;width:224;height:259;flip:y;visibility:visible;mso-wrap-style:square;v-text-anchor:middle" coordsize="22381,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" path="m19755,22989r,-5989c18068,17705,16437,18233,14862,18585v-1569,353,-3052,529,-4448,529c8915,19114,7801,18926,7073,18550,6349,18174,5987,17599,5987,16824v,-634,275,-1121,825,-1459c7362,15032,8349,14783,9773,14618r1389,-197c15203,13909,17919,13066,19311,11891v1395,-1174,2093,-3018,2093,-5531c21404,3734,20434,1759,18493,434,16557,-886,13666,-1546,9822,-1546v-1631,,-3318,129,-5061,387c3022,-900,1234,-515,-604,-3r,5989c970,5225,2582,4652,4232,4267,5886,3887,7564,3696,9265,3696v1546,,2707,212,3483,635c13528,4758,13918,5392,13918,6233v,705,-268,1228,-804,1571c12578,8147,11509,8415,9907,8608l8518,8784c5007,9225,2547,10040,1137,11229,-273,12417,-977,14224,-977,16648v,2611,895,4547,2685,5806c3504,23717,6250,24349,9949,24349v1457,,2984,-110,4582,-331c16134,23802,17875,23459,19755,22989xe" fillcolor="black" stroked="f" strokeweight="19e-5mm">
                          <v:path arrowok="t" o:connecttype="custom" o:connectlocs="19755,22989;19755,17000;14862,18585;10414,19114;7073,18550;5987,16824;6812,15365;9773,14618;11162,14421;19311,11891;21404,6360;18493,434;9822,-1546;4761,-1159;-604,-3;-604,5986;4232,4267;9265,3696;12748,4331;13918,6233;13114,7804;9907,8608;8518,8784;1137,11229;-977,16648;1708,22454;9949,24349;14531,24018;19755,22989" o:connectangles="0,0,0,0,0,0,0,0,0,0,0,0,0,0,0,0,0,0,0,0,0,0,0,0,0,0,0,0,0"/>
                        </v:shape>
                      </v:group>
                    </v:group>
                    <v:group id="_x0000_s1569" style="position:absolute;left:41709;top:60747;width:1663;height:6486" coordorigin="41709,60747" coordsize="1662,6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">
                      <v:group id="_x0000_s1570" style="position:absolute;left:42368;top:66891;width:1004;height:342" coordorigin="42368,66891" coordsize="1003,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">
                        <v:shape id="Freeform: Shape 3670" o:spid="_x0000_s1571" style="position:absolute;left:43214;top:67055;width:158;height:45;visibility:visible;mso-wrap-style:square;v-text-anchor:middle" coordsize="15790,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" path="m16553,153l762,153e" fillcolor="black" strokeweight=".101mm">
                          <v:path arrowok="t" o:connecttype="custom" o:connectlocs="16553,153;762,153" o:connectangles="0,0"/>
                        </v:shape>
                        <v:group id="_x0000_s1572" style="position:absolute;left:42368;top:66891;width:647;height:342" coordorigin="42368,66891" coordsize="646,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">
                          <v:shape id="Freeform: Shape 3672" o:spid="_x0000_s1573" style="position:absolute;left:42368;top:66891;width:228;height:342;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" path="m10071,28412v-2288,,-4011,-1127,-5167,-3382c3753,22780,3177,19393,3177,14869v,-4505,576,-7885,1727,-10140c6060,2475,7783,1347,10071,1347v2308,,4037,1128,5189,3382c16416,6984,16994,10364,16994,14869v,4524,-578,7911,-1734,10161c14108,27285,12379,28412,10071,28412xm10071,31935v3690,,6507,-1458,8453,-4375c20469,24647,21442,20417,21442,14869v,-5534,-973,-9759,-2918,-12676c16578,-720,13761,-2176,10071,-2176v-3684,,-6499,1456,-8445,4369c-319,5110,-1292,9335,-1292,14869v,5548,973,9778,2918,12691c3572,30477,6387,31935,10071,31935xe" fillcolor="black" stroked="f" strokeweight="19e-5mm">
                            <v:path arrowok="t" o:connecttype="custom" o:connectlocs="10071,28412;4904,25030;3177,14869;4904,4729;10071,1347;15260,4729;16994,14869;15260,25030;10071,28412;10071,31935;18524,27560;21442,14869;18524,2193;10071,-2176;1626,2193;-1292,14869;1626,27560;10071,31935" o:connectangles="0,0,0,0,0,0,0,0,0,0,0,0,0,0,0,0,0,0"/>
                          </v:shape>
                          <v:shape id="Freeform: Shape 3673" o:spid="_x0000_s1574" style="position:absolute;left:42674;top:67170;width:47;height:56;flip:y;visibility:visible;mso-wrap-style:square;v-text-anchor:middle" coordsize="4652,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" path="m-267,5354r4653,l4386,-240r-4653,l-267,5354xe" fillcolor="black" stroked="f" strokeweight="19e-5mm">
                            <v:path arrowok="t" o:connecttype="custom" o:connectlocs="-267,5354;4386,5354;4386,-240;-267,-240;-267,5354" o:connectangles="0,0,0,0,0"/>
                          </v:shape>
                          <v:shape id="Freeform: Shape 3674" o:spid="_x0000_s1575" style="position:absolute;left:42819;top:66897;width:196;height:329;flip:y;visibility:visible;mso-wrap-style:square;v-text-anchor:middle" coordsize="19583,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" path="m-699,1562r7268,l6569,26647,-1340,25062r,4051l6527,30699r4448,l10975,1562r7268,l18243,-2179r-18942,l-699,1562xe" fillcolor="black" stroked="f" strokeweight="19e-5mm">
                            <v:path arrowok="t" o:connecttype="custom" o:connectlocs="-699,1562;6569,1562;6569,26647;-1340,25062;-1340,29113;6527,30699;10975,30699;10975,1562;18243,1562;18243,-2179;-699,-2179;-699,1562" o:connectangles="0,0,0,0,0,0,0,0,0,0,0,0"/>
                          </v:shape>
                        </v:group>
                      </v:group>
                      <v:group id="_x0000_s1576" style="position:absolute;left:42368;top:65867;width:1004;height:341" coordorigin="42368,65867" coordsize="1003,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">
                        <v:shape id="Freeform: Shape 3676" o:spid="_x0000_s1577" style="position:absolute;left:43214;top:66031;width:158;height:45;visibility:visible;mso-wrap-style:square;v-text-anchor:middle" coordsize="15790,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" path="m16553,131l762,131e" fillcolor="black" strokeweight=".101mm">
                          <v:path arrowok="t" o:connecttype="custom" o:connectlocs="16553,131;762,131" o:connectangles="0,0"/>
                        </v:shape>
                        <v:group id="_x0000_s1578" style="position:absolute;left:42368;top:65867;width:643;height:341" coordorigin="42368,65867" coordsize="642,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">
                          <v:shape id="Freeform: Shape 3678" o:spid="_x0000_s1579" style="position:absolute;left:42368;top:6586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" path="m10071,28390v-2288,,-4011,-1128,-5167,-3383c3753,22757,3177,19370,3177,14846v,-4505,576,-7884,1727,-10139c6060,2452,7783,1324,10071,1324v2308,,4037,1128,5189,3383c16416,6962,16994,10341,16994,14846v,4524,-578,7911,-1734,10161c14108,27262,12379,28390,10071,28390xm10071,31913v3690,,6507,-1459,8453,-4376c20469,24624,21442,20394,21442,14846v,-5533,-973,-9759,-2918,-12676c16578,-742,13761,-2199,10071,-2199v-3684,,-6499,1457,-8445,4369c-319,5087,-1292,9313,-1292,14846v,5548,973,9778,2918,12691c3572,30454,6387,31913,10071,31913xe" fillcolor="black" stroked="f" strokeweight="19e-5mm">
                            <v:path arrowok="t" o:connecttype="custom" o:connectlocs="10071,28390;4904,25007;3177,14846;4904,4707;10071,1324;15260,4707;16994,14846;15260,25007;10071,28390;10071,31913;18524,27537;21442,14846;18524,2170;10071,-2199;1626,2170;-1292,14846;1626,27537;10071,31913" o:connectangles="0,0,0,0,0,0,0,0,0,0,0,0,0,0,0,0,0,0"/>
                          </v:shape>
                          <v:shape id="Freeform: Shape 3679" o:spid="_x0000_s1580" style="position:absolute;left:42674;top:66146;width:47;height:56;flip:y;visibility:visible;mso-wrap-style:square;v-text-anchor:middle" coordsize="4652,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" path="m-267,5332r4653,l4386,-263r-4653,l-267,5332xe" fillcolor="black" stroked="f" strokeweight="19e-5mm">
                            <v:path arrowok="t" o:connecttype="custom" o:connectlocs="-267,5332;4386,5332;4386,-263;-267,-263;-267,5332" o:connectangles="0,0,0,0,0"/>
                          </v:shape>
                          <v:shape id="Freeform: Shape 3680" o:spid="_x0000_s1581" style="position:absolute;left:42802;top:65867;width:209;height:335;flip:y;visibility:visible;mso-wrap-style:square;v-text-anchor:middle" coordsize="20880,33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" path="m4152,1497r15530,l19682,-2244r-20880,l-1198,1497c489,3245,2789,5589,5703,8530v2918,2945,4751,4845,5499,5700c12625,15827,13619,17180,14183,18289v569,1108,853,2198,853,3269c15036,23306,14423,24729,13196,25828v-1226,1104,-2824,1656,-4793,1656c7007,27484,5534,27242,3983,26759,2437,26275,783,25540,-980,24553r,4496c811,29767,2484,30310,4039,30676v1561,367,2987,550,4279,550c11726,31226,14442,30373,16467,28668v2026,-1700,3039,-3974,3039,-6821c19506,20494,19252,19212,18744,18000v-503,-1207,-1424,-2633,-2763,-4277c15614,13295,14447,12065,12477,10031,10513,7996,7738,5152,4152,1497xe" fillcolor="black" stroked="f" strokeweight="19e-5mm">
                            <v:path arrowok="t" o:connecttype="custom" o:connectlocs="4152,1497;19682,1497;19682,-2244;-1198,-2244;-1198,1497;5703,8530;11202,14230;14183,18289;15036,21558;13196,25828;8403,27484;3983,26759;-980,24553;-980,29049;4039,30676;8318,31226;16467,28668;19506,21847;18744,18000;15981,13723;12477,10031;4152,1497" o:connectangles="0,0,0,0,0,0,0,0,0,0,0,0,0,0,0,0,0,0,0,0,0,0"/>
                          </v:shape>
                        </v:group>
                      </v:group>
                      <v:group id="_x0000_s1582" style="position:absolute;left:42368;top:64843;width:1004;height:341" coordorigin="42368,64843" coordsize="1003,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">
                        <v:shape id="Freeform: Shape 3682" o:spid="_x0000_s1583" style="position:absolute;left:43214;top:65007;width:158;height:45;visibility:visible;mso-wrap-style:square;v-text-anchor:middle" coordsize="15790,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" path="m16553,108l762,108e" fillcolor="black" strokeweight=".101mm">
                          <v:path arrowok="t" o:connecttype="custom" o:connectlocs="16553,108;762,108" o:connectangles="0,0"/>
                        </v:shape>
                        <v:group id="_x0000_s1584" style="position:absolute;left:42368;top:64843;width:652;height:341" coordorigin="42368,64843" coordsize="651,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">
                          <v:shape id="Freeform: Shape 3684" o:spid="_x0000_s1585" style="position:absolute;left:42368;top:64843;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" path="m10071,28367v-2288,,-4011,-1128,-5167,-3382c3753,22734,3177,19348,3177,14824v,-4505,576,-7885,1727,-10140c6060,2429,7783,1302,10071,1302v2308,,4037,1127,5189,3382c16416,6939,16994,10319,16994,14824v,4524,-578,7910,-1734,10161c14108,27239,12379,28367,10071,28367xm10071,31890v3690,,6507,-1459,8453,-4376c20469,24602,21442,20372,21442,14824v,-5534,-973,-9759,-2918,-12677c16578,-765,13761,-2221,10071,-2221v-3684,,-6499,1456,-8445,4368c-319,5065,-1292,9290,-1292,14824v,5548,973,9778,2918,12690c3572,30431,6387,31890,10071,31890xe" fillcolor="black" stroked="f" strokeweight="19e-5mm">
                            <v:path arrowok="t" o:connecttype="custom" o:connectlocs="10071,28367;4904,24985;3177,14824;4904,4684;10071,1302;15260,4684;16994,14824;15260,24985;10071,28367;10071,31890;18524,27514;21442,14824;18524,2147;10071,-2221;1626,2147;-1292,14824;1626,27514;10071,31890" o:connectangles="0,0,0,0,0,0,0,0,0,0,0,0,0,0,0,0,0,0"/>
                          </v:shape>
                          <v:shape id="Freeform: Shape 3685" o:spid="_x0000_s1586" style="position:absolute;left:42674;top:65122;width:47;height:56;flip:y;visibility:visible;mso-wrap-style:square;v-text-anchor:middle" coordsize="4652,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" path="m-267,5309r4653,l4386,-286r-4653,l-267,5309xe" fillcolor="black" stroked="f" strokeweight="19e-5mm">
                            <v:path arrowok="t" o:connecttype="custom" o:connectlocs="-267,5309;4386,5309;4386,-286;-267,-286;-267,5309" o:connectangles="0,0,0,0,0"/>
                          </v:shape>
                          <v:shape id="Freeform: Shape 3686" o:spid="_x0000_s1587" style="position:absolute;left:42804;top:64843;width:216;height:341;flip:y;visibility:visible;mso-wrap-style:square;v-text-anchor:middle" coordsize="21648,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" path="m13595,16148v2129,-455,3791,-1404,4984,-2846c19778,11864,20377,10089,20377,7975v,-3242,-1116,-5752,-3349,-7533c14796,-1334,11624,-2221,7512,-2221v-1377,,-2796,136,-4258,408c1792,-1540,284,-1132,-1272,-587r,4292c-40,2986,1308,2443,2775,2077,4246,1710,5782,1527,7385,1527v2787,,4911,550,6373,1649c15219,4275,15950,5875,15950,7975v,1940,-679,3455,-2037,4545c12554,13614,10665,14161,8245,14161r-3835,l4410,17818r4011,c10606,17818,12280,18255,13440,19129v1161,874,1742,2133,1742,3777c15182,24592,14582,25887,13384,26789v-1194,906,-2907,1359,-5139,1359c7023,28148,5714,28015,4318,27747,2923,27484,1388,27075,-285,26521r,3960c1407,30951,2991,31303,4466,31538v1476,235,2867,352,4174,352c12019,31890,14690,31122,16655,29586v1969,-1532,2954,-3603,2954,-6215c19609,21548,19087,20010,18044,18756,17000,17501,15518,16632,13595,16148xe" fillcolor="black" stroked="f" strokeweight="19e-5mm">
                            <v:path arrowok="t" o:connecttype="custom" o:connectlocs="13595,16148;18579,13302;20377,7975;17028,442;7512,-2221;3254,-1813;-1272,-587;-1272,3705;2775,2077;7385,1527;13758,3176;15950,7975;13913,12520;8245,14161;4410,14161;4410,17818;8421,17818;13440,19129;15182,22906;13384,26789;8245,28148;4318,27747;-285,26521;-285,30481;4466,31538;8640,31890;16655,29586;19609,23371;18044,18756;13595,16148" o:connectangles="0,0,0,0,0,0,0,0,0,0,0,0,0,0,0,0,0,0,0,0,0,0,0,0,0,0,0,0,0,0"/>
                          </v:shape>
                        </v:group>
                      </v:group>
                      <v:group id="_x0000_s1588" style="position:absolute;left:42368;top:63819;width:1004;height:341" coordorigin="42368,63819" coordsize="1003,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">
                        <v:shape id="Freeform: Shape 3688" o:spid="_x0000_s1589" style="position:absolute;left:43214;top:63983;width:158;height:45;visibility:visible;mso-wrap-style:square;v-text-anchor:middle" coordsize="15790,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" path="m16553,85l762,85e" fillcolor="black" strokeweight=".101mm">
                          <v:path arrowok="t" o:connecttype="custom" o:connectlocs="16553,85;762,85" o:connectangles="0,0"/>
                        </v:shape>
                        <v:group id="_x0000_s1590" style="position:absolute;left:42368;top:63819;width:663;height:341" coordorigin="42368,63819" coordsize="662,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">
                          <v:shape id="Freeform: Shape 3690" o:spid="_x0000_s1591" style="position:absolute;left:42368;top:63819;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" path="m10071,28344v-2288,,-4011,-1127,-5167,-3382c3753,22712,3177,19325,3177,14801v,-4505,576,-7885,1727,-10140c6060,2406,7783,1279,10071,1279v2308,,4037,1127,5189,3382c16416,6916,16994,10296,16994,14801v,4524,-578,7911,-1734,10161c14108,27217,12379,28344,10071,28344xm10071,31867v3690,,6507,-1458,8453,-4375c20469,24579,21442,20349,21442,14801v,-5534,-973,-9759,-2918,-12676c16578,-788,13761,-2244,10071,-2244v-3684,,-6499,1456,-8445,4369c-319,5042,-1292,9267,-1292,14801v,5548,973,9778,2918,12691c3572,30409,6387,31867,10071,31867xe" fillcolor="black" stroked="f" strokeweight="19e-5mm">
                            <v:path arrowok="t" o:connecttype="custom" o:connectlocs="10071,28344;4904,24962;3177,14801;4904,4661;10071,1279;15260,4661;16994,14801;15260,24962;10071,28344;10071,31867;18524,27492;21442,14801;18524,2125;10071,-2244;1626,2125;-1292,14801;1626,27492;10071,31867" o:connectangles="0,0,0,0,0,0,0,0,0,0,0,0,0,0,0,0,0,0"/>
                          </v:shape>
                          <v:shape id="Freeform: Shape 3691" o:spid="_x0000_s1592" style="position:absolute;left:42674;top:64098;width:47;height:56;flip:y;visibility:visible;mso-wrap-style:square;v-text-anchor:middle" coordsize="4652,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" path="m-267,5286r4653,l4386,-309r-4653,l-267,5286xe" fillcolor="black" stroked="f" strokeweight="19e-5mm">
                            <v:path arrowok="t" o:connecttype="custom" o:connectlocs="-267,5286;4386,5286;4386,-309;-267,-309;-267,5286" o:connectangles="0,0,0,0,0"/>
                          </v:shape>
                          <v:shape id="Freeform: Shape 3692" o:spid="_x0000_s1593" style="position:absolute;left:42791;top:63825;width:240;height:329;flip:y;visibility:visible;mso-wrap-style:square;v-text-anchor:middle" coordsize="23967,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" path="m13585,26755l2348,9203r11237,l13585,26755xm12415,30631r5597,l18012,9203r4695,l22707,5503r-4695,l18012,-2248r-4427,l13585,5503r-14846,l-1261,9795,12415,30631xe" fillcolor="black" stroked="f" strokeweight="19e-5mm">
                            <v:path arrowok="t" o:connecttype="custom" o:connectlocs="13585,26755;2348,9203;13585,9203;13585,26755;12415,30631;18012,30631;18012,9203;22707,9203;22707,5503;18012,5503;18012,-2248;13585,-2248;13585,5503;-1261,5503;-1261,9795;12415,30631" o:connectangles="0,0,0,0,0,0,0,0,0,0,0,0,0,0,0,0"/>
                          </v:shape>
                        </v:group>
                      </v:group>
                      <v:group id="_x0000_s1594" style="position:absolute;left:42368;top:62795;width:1004;height:341" coordorigin="42368,62795" coordsize="1003,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">
                        <v:shape id="Freeform: Shape 3694" o:spid="_x0000_s1595" style="position:absolute;left:43214;top:62958;width:158;height:46;visibility:visible;mso-wrap-style:square;v-text-anchor:middle" coordsize="15790,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" path="m16553,63l762,63e" fillcolor="black" strokeweight=".101mm">
                          <v:path arrowok="t" o:connecttype="custom" o:connectlocs="16553,63;762,63" o:connectangles="0,0"/>
                        </v:shape>
                        <v:group id="_x0000_s1596" style="position:absolute;left:42368;top:62795;width:649;height:341" coordorigin="42368,62795" coordsize="64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">
                          <v:shape id="Freeform: Shape 3696" o:spid="_x0000_s1597" style="position:absolute;left:42368;top:62795;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" path="m10071,28321v-2288,,-4011,-1127,-5167,-3382c3753,22689,3177,19302,3177,14778v,-4505,576,-7885,1727,-10139c6060,2384,7783,1256,10071,1256v2308,,4037,1128,5189,3383c16416,6893,16994,10273,16994,14778v,4524,-578,7911,-1734,10161c14108,27194,12379,28321,10071,28321xm10071,31845v3690,,6507,-1459,8453,-4376c20469,24556,21442,20326,21442,14778v,-5533,-973,-9759,-2918,-12676c16578,-811,13761,-2267,10071,-2267v-3684,,-6499,1456,-8445,4369c-319,5019,-1292,9245,-1292,14778v,5548,973,9778,2918,12691c3572,30386,6387,31845,10071,31845xe" fillcolor="black" stroked="f" strokeweight="19e-5mm">
                            <v:path arrowok="t" o:connecttype="custom" o:connectlocs="10071,28321;4904,24939;3177,14778;4904,4639;10071,1256;15260,4639;16994,14778;15260,24939;10071,28321;10071,31845;18524,27469;21442,14778;18524,2102;10071,-2267;1626,2102;-1292,14778;1626,27469;10071,31845" o:connectangles="0,0,0,0,0,0,0,0,0,0,0,0,0,0,0,0,0,0"/>
                          </v:shape>
                          <v:shape id="Freeform: Shape 3697" o:spid="_x0000_s1598" style="position:absolute;left:42674;top:63074;width:47;height:56;flip:y;visibility:visible;mso-wrap-style:square;v-text-anchor:middle" coordsize="4652,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" path="m-267,5264r4653,l4386,-331r-4653,l-267,5264xe" fillcolor="black" stroked="f" strokeweight="19e-5mm">
                            <v:path arrowok="t" o:connecttype="custom" o:connectlocs="-267,5264;4386,5264;4386,-331;-267,-331;-267,5264" o:connectangles="0,0,0,0,0"/>
                          </v:shape>
                          <v:shape id="Freeform: Shape 3698" o:spid="_x0000_s1599" style="position:absolute;left:42804;top:62801;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" path="m137,31295r17468,l17605,27546r-13393,l4212,19492v643,221,1287,385,1931,493c6792,20093,7440,20147,8089,20147v3670,,6577,-1005,8720,-3015c18956,15121,20030,12399,20030,8965v,-3537,-1102,-6288,-3306,-8251c14520,-1245,11414,-2225,7405,-2225v-1382,,-2789,118,-4223,353c1754,-1638,276,-1285,-1252,-815r,4474c69,2940,1434,2405,2844,2052,4254,1700,5744,1524,7313,1524v2543,,4554,667,6035,2001c14833,4859,15575,6672,15575,8965v,2288,-742,4099,-2227,5433c11867,15736,9856,16406,7313,16406v-1189,,-2375,-132,-3560,-395c2574,15748,1368,15337,137,14778r,16517xe" fillcolor="black" stroked="f" strokeweight="19e-5mm">
                            <v:path arrowok="t" o:connecttype="custom" o:connectlocs="137,31295;17605,31295;17605,27546;4212,27546;4212,19492;6143,19985;8089,20147;16809,17132;20030,8965;16724,714;7405,-2225;3182,-1872;-1252,-815;-1252,3659;2844,2052;7313,1524;13348,3525;15575,8965;13348,14398;7313,16406;3753,16011;137,14778;137,31295" o:connectangles="0,0,0,0,0,0,0,0,0,0,0,0,0,0,0,0,0,0,0,0,0,0,0"/>
                          </v:shape>
                        </v:group>
                      </v:group>
                      <v:group id="_x0000_s1600" style="position:absolute;left:42368;top:61771;width:1004;height:341" coordorigin="42368,61771" coordsize="1003,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">
                        <v:shape id="Freeform: Shape 3700" o:spid="_x0000_s1601" style="position:absolute;left:43214;top:61934;width:158;height:45;visibility:visible;mso-wrap-style:square;v-text-anchor:middle" coordsize="15790,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" path="m16553,40l762,40e" fillcolor="black" strokeweight=".101mm">
                          <v:path arrowok="t" o:connecttype="custom" o:connectlocs="16553,40;762,40" o:connectangles="0,0"/>
                        </v:shape>
                        <v:group id="_x0000_s1602" style="position:absolute;left:42368;top:61771;width:660;height:341" coordorigin="42368,61771" coordsize="659,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">
                          <v:shape id="Freeform: Shape 3702" o:spid="_x0000_s1603" style="position:absolute;left:42368;top:61771;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" path="m10071,28299v-2288,,-4011,-1128,-5167,-3382c3753,22666,3177,19279,3177,14756v,-4505,576,-7885,1727,-10140c6060,2361,7783,1234,10071,1234v2308,,4037,1127,5189,3382c16416,6871,16994,10251,16994,14756v,4523,-578,7910,-1734,10161c14108,27171,12379,28299,10071,28299xm10071,31822v3690,,6507,-1459,8453,-4376c20469,24534,21442,20303,21442,14756v,-5534,-973,-9760,-2918,-12677c16578,-833,13761,-2290,10071,-2290v-3684,,-6499,1457,-8445,4369c-319,4996,-1292,9222,-1292,14756v,5547,973,9778,2918,12690c3572,30363,6387,31822,10071,31822xe" fillcolor="black" stroked="f" strokeweight="19e-5mm">
                            <v:path arrowok="t" o:connecttype="custom" o:connectlocs="10071,28299;4904,24917;3177,14756;4904,4616;10071,1234;15260,4616;16994,14756;15260,24917;10071,28299;10071,31822;18524,27446;21442,14756;18524,2079;10071,-2290;1626,2079;-1292,14756;1626,27446;10071,31822" o:connectangles="0,0,0,0,0,0,0,0,0,0,0,0,0,0,0,0,0,0"/>
                          </v:shape>
                          <v:shape id="Freeform: Shape 3703" o:spid="_x0000_s1604" style="position:absolute;left:42674;top:62050;width:47;height:56;flip:y;visibility:visible;mso-wrap-style:square;v-text-anchor:middle" coordsize="4652,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" path="m-267,5241r4653,l4386,-354r-4653,l-267,5241xe" fillcolor="black" stroked="f" strokeweight="19e-5mm">
                            <v:path arrowok="t" o:connecttype="custom" o:connectlocs="-267,5241;4386,5241;4386,-354;-267,-354;-267,5241" o:connectangles="0,0,0,0,0"/>
                          </v:shape>
                          <v:shape id="Freeform: Shape 3704" o:spid="_x0000_s1605" style="position:absolute;left:42801;top:61771;width:227;height:341;flip:y;visibility:visible;mso-wrap-style:square;v-text-anchor:middle" coordsize="22713,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" path="m10438,16560v-1997,,-3581,-684,-4751,-2051c4521,13147,3939,11277,3939,8900v,-2363,582,-4232,1748,-5609c6857,1920,8441,1234,10438,1234v1997,,3579,686,4744,2057c16348,4668,16931,6537,16931,8900v,2377,-583,4247,-1749,5609c14017,15876,12435,16560,10438,16560xm19271,30504r,-4051c18152,26979,17025,27380,15887,27658v-1137,281,-2265,422,-3383,422c9566,28080,7322,27089,5771,25107,4225,23124,3342,20130,3121,16123v865,1277,1950,2257,3257,2938c7689,19742,9129,20083,10699,20083v3304,,5914,-1003,7832,-3009c20448,15073,21407,12348,21407,8900v,-3377,-999,-6088,-2996,-8131c16414,-1270,13756,-2290,10438,-2290v-3807,,-6716,1457,-8727,4369c-300,4996,-1306,9222,-1306,14756v,5195,1234,9338,3701,12429c4862,30276,8173,31822,12327,31822v1119,,2247,-110,3384,-331c16848,31270,18035,30941,19271,30504xe" fillcolor="black" stroked="f" strokeweight="19e-5mm">
                            <v:path arrowok="t" o:connecttype="custom" o:connectlocs="10438,16560;5687,14509;3939,8900;5687,3291;10438,1234;15182,3291;16931,8900;15182,14509;10438,16560;19271,30504;19271,26453;15887,27658;12504,28080;5771,25107;3121,16123;6378,19061;10699,20083;18531,17074;21407,8900;18411,769;10438,-2290;1711,2079;-1306,14756;2395,27185;12327,31822;15711,31491;19271,30504" o:connectangles="0,0,0,0,0,0,0,0,0,0,0,0,0,0,0,0,0,0,0,0,0,0,0,0,0,0,0"/>
                          </v:shape>
                        </v:group>
                      </v:group>
                      <v:group id="_x0000_s1606" style="position:absolute;left:42368;top:60747;width:1004;height:341" coordorigin="42368,60747" coordsize="1003,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">
                        <v:shape id="Freeform: Shape 3706" o:spid="_x0000_s1607" style="position:absolute;left:43214;top:60910;width:158;height:45;visibility:visible;mso-wrap-style:square;v-text-anchor:middle" coordsize="15790,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" path="m16553,17l762,17e" fillcolor="black" strokeweight=".101mm">
                          <v:path arrowok="t" o:connecttype="custom" o:connectlocs="16553,17;762,17" o:connectangles="0,0"/>
                        </v:shape>
                        <v:group id="_x0000_s1608" style="position:absolute;left:42368;top:60747;width:650;height:341" coordorigin="42368,60747" coordsize="649,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">
                          <v:shape id="Freeform: Shape 3708" o:spid="_x0000_s1609" style="position:absolute;left:42368;top:607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" path="m10071,28276v-2288,,-4011,-1127,-5167,-3382c3753,22644,3177,19257,3177,14733v,-4505,576,-7885,1727,-10140c6060,2338,7783,1211,10071,1211v2308,,4037,1127,5189,3382c16416,6848,16994,10228,16994,14733v,4524,-578,7911,-1734,10161c14108,27149,12379,28276,10071,28276xm10071,31799v3690,,6507,-1458,8453,-4376c20469,24511,21442,20281,21442,14733v,-5534,-973,-9759,-2918,-12676c16578,-856,13761,-2312,10071,-2312v-3684,,-6499,1456,-8445,4369c-319,4974,-1292,9199,-1292,14733v,5548,973,9778,2918,12690c3572,30341,6387,31799,10071,31799xe" fillcolor="black" stroked="f" strokeweight="19e-5mm">
                            <v:path arrowok="t" o:connecttype="custom" o:connectlocs="10071,28276;4904,24894;3177,14733;4904,4593;10071,1211;15260,4593;16994,14733;15260,24894;10071,28276;10071,31799;18524,27423;21442,14733;18524,2057;10071,-2312;1626,2057;-1292,14733;1626,27423;10071,31799" o:connectangles="0,0,0,0,0,0,0,0,0,0,0,0,0,0,0,0,0,0"/>
                          </v:shape>
                          <v:shape id="Freeform: Shape 3709" o:spid="_x0000_s1610" style="position:absolute;left:42674;top:61026;width:47;height:56;flip:y;visibility:visible;mso-wrap-style:square;v-text-anchor:middle" coordsize="4652,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" path="m-267,5218r4653,l4386,-377r-4653,l-267,5218xe" fillcolor="black" stroked="f" strokeweight="19e-5mm">
                            <v:path arrowok="t" o:connecttype="custom" o:connectlocs="-267,5218;4386,5218;4386,-377;-267,-377;-267,5218" o:connectangles="0,0,0,0,0"/>
                          </v:shape>
                          <v:shape id="Freeform: Shape 3710" o:spid="_x0000_s1611" style="position:absolute;left:42806;top:60753;width:212;height:329;flip:y;visibility:visible;mso-wrap-style:square;v-text-anchor:middle" coordsize="21148,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" path="m-1273,30563r21148,l19875,28667,7933,-2316r-4645,l14524,26814r-15797,l-1273,30563xe" fillcolor="black" stroked="f" strokeweight="19e-5mm">
                            <v:path arrowok="t" o:connecttype="custom" o:connectlocs="-1273,30563;19875,30563;19875,28667;7933,-2316;3288,-2316;14524,26814;-1273,26814;-1273,30563" o:connectangles="0,0,0,0,0,0,0,0"/>
                          </v:shape>
                        </v:group>
                      </v:group>
                      <v:group id="_x0000_s1612" style="position:absolute;left:41709;top:63174;width:449;height:2265" coordorigin="41709,63174" coordsize="449,2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">
                        <v:shape id="Freeform: Shape 3712" o:spid="_x0000_s1613" style="position:absolute;left:41860;top:65247;width:41;height:343;rotation:90;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" path="m-162,31952r4054,l3892,-2314r-4054,l-162,31952xe" fillcolor="black" stroked="f" strokeweight="19e-5mm">
                          <v:path arrowok="t" o:connecttype="custom" o:connectlocs="-162,31952;3892,31952;3892,-2314;-162,-2314;-162,31952" o:connectangles="0,0,0,0,0"/>
                        </v:shape>
                        <v:shape id="Freeform: Shape 3713" o:spid="_x0000_s1614" style="position:absolute;left:41816;top:65088;width:226;height:259;rotation:90;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" path="m10092,20830v-2171,,-3889,-848,-5153,-2544c3675,16590,3042,14267,3042,11317v,-2950,628,-5273,1883,-6969c6184,2653,7906,1805,10092,1805v2162,,3872,850,5132,2551c16488,6061,17120,8381,17120,11317v,2922,-632,5238,-1896,6948c13964,19975,12254,20830,10092,20830xm10092,24262v3524,,6293,-1147,8304,-3439c20412,18535,21420,15367,21420,11317v,-4035,-1008,-7203,-3024,-9505c16385,-485,13616,-1634,10092,-1634v-3539,,-6312,1149,-8318,3446c-228,4114,-1229,7282,-1229,11317v,4050,1001,7218,3003,9506c3780,23115,6553,24262,10092,24262xe" fillcolor="black" stroked="f" strokeweight="19e-5mm">
                          <v:path arrowok="t" o:connecttype="custom" o:connectlocs="10092,20830;4939,18286;3042,11317;4925,4348;10092,1805;15224,4356;17120,11317;15224,18265;10092,20830;10092,24262;18396,20823;21420,11317;18396,1812;10092,-1634;1774,1812;-1229,11317;1774,20823;10092,24262" o:connectangles="0,0,0,0,0,0,0,0,0,0,0,0,0,0,0,0,0,0"/>
                        </v:shape>
                        <v:shape id="Freeform: Shape 3714" o:spid="_x0000_s1615" style="position:absolute;left:41834;top:64832;width:189;height:259;rotation:90;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" path="m16577,22938r,-3833c15435,19692,14246,20131,13010,20423v-1231,296,-2509,444,-3835,444c7164,20867,5655,20559,4650,19943,3644,19328,3141,18403,3141,17167v,-939,360,-1677,1079,-2212c4939,14419,6386,13909,8562,13426r1389,-310c12827,12500,14871,11631,16084,10508,17296,9386,17903,7819,17903,5808v,-2292,-907,-4108,-2721,-5446c13367,-973,10874,-1640,7702,-1640v-1320,,-2697,130,-4131,388c2138,-994,629,-608,-954,-96r,4185c545,3309,2020,2724,3473,2335,4925,1949,6365,1757,7794,1757v1908,,3374,326,4399,979c13222,3389,13736,4310,13736,5498v,1100,-371,1943,-1113,2530c11885,8615,10259,9181,7744,9726r-1409,331c3825,10584,2011,11394,892,12488,-221,13583,-778,15084,-778,16991v,2321,822,4110,2467,5369c3334,23624,5670,24256,8696,24256v1495,,2902,-111,4223,-331c14244,23709,15463,23380,16577,22938xe" fillcolor="black" stroked="f" strokeweight="19e-5mm">
                          <v:path arrowok="t" o:connecttype="custom" o:connectlocs="16577,22938;16577,19105;13010,20423;9175,20867;4650,19943;3141,17167;4220,14955;8562,13426;9951,13116;16084,10508;17903,5808;15182,362;7702,-1640;3571,-1252;-954,-96;-954,4089;3473,2335;7794,1757;12193,2736;13736,5498;12623,8028;7744,9726;6335,10057;892,12488;-778,16991;1689,22360;8696,24256;12919,23925;16577,22938" o:connectangles="0,0,0,0,0,0,0,0,0,0,0,0,0,0,0,0,0,0,0,0,0,0,0,0,0,0,0,0,0"/>
                        </v:shape>
                        <v:shape id="Freeform: Shape 3715" o:spid="_x0000_s1616" style="position:absolute;left:41834;top:64597;width:189;height:259;rotation:90;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" path="m16577,22933r,-3833c15435,19687,14246,20126,13010,20417v-1231,296,-2509,444,-3835,444c7164,20861,5655,20554,4650,19938,3644,19323,3141,18397,3141,17162v,-940,360,-1677,1079,-2213c4939,14414,6386,13904,8562,13420r1389,-310c12827,12495,14871,11626,16084,10503,17296,9380,17903,7814,17903,5803v,-2292,-907,-4108,-2721,-5447c13367,-978,10874,-1645,7702,-1645v-1320,,-2697,129,-4131,388c2138,-999,629,-614,-954,-102r,4186c545,3304,2020,2719,3473,2329,4925,1944,6365,1752,7794,1752v1908,,3374,326,4399,979c13222,3384,13736,4305,13736,5493v,1099,-371,1943,-1113,2530c11885,8610,10259,9176,7744,9721r-1409,331c3825,10578,2011,11389,892,12483,-221,13578,-778,15079,-778,16986v,2320,822,4110,2467,5369c3334,23619,5670,24251,8696,24251v1495,,2902,-111,4223,-332c14244,23703,15463,23375,16577,22933xe" fillcolor="black" stroked="f" strokeweight="19e-5mm">
                          <v:path arrowok="t" o:connecttype="custom" o:connectlocs="16577,22933;16577,19100;13010,20417;9175,20861;4650,19938;3141,17162;4220,14949;8562,13420;9951,13110;16084,10503;17903,5803;15182,356;7702,-1645;3571,-1257;-954,-102;-954,4084;3473,2329;7794,1752;12193,2731;13736,5493;12623,8023;7744,9721;6335,10052;892,12483;-778,16986;1689,22355;8696,24251;12919,23919;16577,22933" o:connectangles="0,0,0,0,0,0,0,0,0,0,0,0,0,0,0,0,0,0,0,0,0,0,0,0,0,0,0,0,0"/>
                        </v:shape>
                        <v:shape id="Freeform: Shape 3716" o:spid="_x0000_s1617" style="position:absolute;left:42025;top:64482;width:235;height:31;rotation:90;flip:y;visibility:visible;mso-wrap-style:square;v-text-anchor:middle" coordsize="23446,3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" path="m22581,4525r,-3142l-865,1383r,3142l22581,4525xe" fillcolor="black" stroked="f" strokeweight="19e-5mm">
                          <v:path arrowok="t" o:connecttype="custom" o:connectlocs="22581,4525;22581,1383;-865,1383;-865,4525;22581,4525" o:connectangles="0,0,0,0,0"/>
                        </v:shape>
                        <v:shape id="Freeform: Shape 3717" o:spid="_x0000_s1618" style="position:absolute;left:41746;top:64037;width:360;height:253;rotation:90;flip:y;visibility:visible;mso-wrap-style:square;v-text-anchor:middle" coordsize="36022,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" path="m16959,18224v1015,1823,2227,3167,3637,4031c22006,23119,23665,23551,25573,23551v2571,,4554,-899,5950,-2698c32918,19058,33616,16503,33616,13186r,-14889l29542,-1703r,14755c29542,15415,29121,17167,28280,18309v-837,1146,-2113,1719,-3828,1719c22351,20028,20690,19331,19468,17935,18251,16545,17642,14645,17642,12235r,-13938l13568,-1703r,14755c13568,15429,13150,17186,12313,18323v-837,1137,-2129,1705,-3877,1705c6363,20028,4716,19328,3494,17928,2277,16529,1668,14631,1668,12235r,-13938l-2406,-1703r,24663l1668,22960r,-3834c2594,20639,3703,21755,4996,22473v1292,719,2827,1078,4603,1078c11394,23551,12919,23096,14174,22184v1255,-906,2183,-2226,2785,-3960xe" fillcolor="black" stroked="f" strokeweight="19e-5mm">
                          <v:path arrowok="t" o:connecttype="custom" o:connectlocs="16959,18224;20596,22255;25573,23551;31523,20853;33616,13186;33616,-1703;29542,-1703;29542,13052;28280,18309;24452,20028;19468,17935;17642,12235;17642,-1703;13568,-1703;13568,13052;12313,18323;8436,20028;3494,17928;1668,12235;1668,-1703;-2406,-1703;-2406,22960;1668,22960;1668,19126;4996,22473;9599,23551;14174,22184;16959,18224" o:connectangles="0,0,0,0,0,0,0,0,0,0,0,0,0,0,0,0,0,0,0,0,0,0,0,0,0,0,0,0"/>
                        </v:shape>
                        <v:shape id="Freeform: Shape 3718" o:spid="_x0000_s1619" style="position:absolute;left:41824;top:63685;width:209;height:259;rotation:90;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" path="m11627,11371v-3276,,-5546,-374,-6810,-1121c3553,9503,2921,8226,2921,6417v,-1437,475,-2579,1424,-3424c5294,2152,6582,1731,8208,1731v2251,,4056,797,5414,2389c14980,5713,15659,7829,15659,10469r,902l11627,11371xm19712,13048r,-14072l15659,-1024r,3742c14733,1224,13580,120,12198,-594,10816,-1308,9127,-1665,7129,-1665v-2523,,-4532,709,-6027,2128c-388,1882,-1132,3779,-1132,6156v,2772,928,4862,2784,6272c3513,13837,6286,14542,9970,14542r5689,l15659,14943v,1865,-613,3307,-1840,4327c12593,20289,10870,20799,8652,20799v-1410,,-2784,-169,-4124,-508c3193,19953,1911,19446,679,18769r,3749c2160,23091,3598,23519,4993,23801v1396,286,2754,429,4075,429c12640,24230,15307,23305,17069,21454v1762,-1846,2643,-4648,2643,-8406xe" fillcolor="black" stroked="f" strokeweight="19e-5mm">
                          <v:path arrowok="t" o:connecttype="custom" o:connectlocs="11627,11371;4817,10250;2921,6417;4345,2993;8208,1731;13622,4120;15659,10469;15659,11371;11627,11371;19712,13048;19712,-1024;15659,-1024;15659,2718;12198,-594;7129,-1665;1102,463;-1132,6156;1652,12428;9970,14542;15659,14542;15659,14943;13819,19270;8652,20799;4528,20291;679,18769;679,22518;4993,23801;9068,24230;17069,21454;19712,13048" o:connectangles="0,0,0,0,0,0,0,0,0,0,0,0,0,0,0,0,0,0,0,0,0,0,0,0,0,0,0,0,0,0"/>
                        </v:shape>
                        <v:shape id="Freeform: Shape 3719" o:spid="_x0000_s1620" style="position:absolute;left:41834;top:63421;width:189;height:259;rotation:90;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" path="m16577,22907r,-3833c15435,19661,14246,20100,13010,20391v-1231,296,-2509,444,-3835,444c7164,20835,5655,20528,4650,19912,3644,19297,3141,18371,3141,17136v,-940,360,-1677,1079,-2213c4939,14388,6386,13878,8562,13394r1389,-310c12827,12469,14871,11600,16084,10477,17296,9354,17903,7788,17903,5777v,-2292,-907,-4108,-2721,-5447c13367,-1004,10874,-1671,7702,-1671v-1320,,-2697,129,-4131,388c2138,-1025,629,-640,-954,-128r,4186c545,3278,2020,2693,3473,2303,4925,1918,6365,1726,7794,1726v1908,,3374,326,4399,979c13222,3358,13736,4279,13736,5467v,1099,-371,1943,-1113,2530c11885,8584,10259,9150,7744,9695r-1409,331c3825,10552,2011,11363,892,12457,-221,13552,-778,15053,-778,16960v,2320,822,4110,2467,5369c3334,23593,5670,24225,8696,24225v1495,,2902,-111,4223,-332c14244,23677,15463,23348,16577,22907xe" fillcolor="black" stroked="f" strokeweight="19e-5mm">
                          <v:path arrowok="t" o:connecttype="custom" o:connectlocs="16577,22907;16577,19074;13010,20391;9175,20835;4650,19912;3141,17136;4220,14923;8562,13394;9951,13084;16084,10477;17903,5777;15182,330;7702,-1671;3571,-1283;-954,-128;-954,4058;3473,2303;7794,1726;12193,2705;13736,5467;12623,7997;7744,9695;6335,10026;892,12457;-778,16960;1689,22329;8696,24225;12919,23893;16577,22907" o:connectangles="0,0,0,0,0,0,0,0,0,0,0,0,0,0,0,0,0,0,0,0,0,0,0,0,0,0,0,0,0"/>
                        </v:shape>
                        <v:shape id="Freeform: Shape 3720" o:spid="_x0000_s1621" style="position:absolute;left:41771;top:63112;width:219;height:343;rotation:90;flip:y;visibility:visible;mso-wrap-style:square;v-text-anchor:middle" coordsize="21902,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" path="m-1406,31905r4075,l2669,11668,14766,22301r5174,l6856,10766,20497,-2362r-5287,l2669,9680r,-12042l-1406,-2362r,34267xe" fillcolor="black" stroked="f" strokeweight="19e-5mm">
                          <v:path arrowok="t" o:connecttype="custom" o:connectlocs="-1406,31905;2669,31905;2669,11668;14766,22301;19940,22301;6856,10766;20497,-2362;15210,-2362;2669,9680;2669,-2362;-1406,-2362;-1406,31905" o:connectangles="0,0,0,0,0,0,0,0,0,0,0,0"/>
                        </v:shape>
                      </v:group>
                    </v:group>
                    <v:shape id="Freeform: Shape 3721" o:spid="_x0000_s1622" style="position:absolute;left:44005;top:60998;width:12665;height:5845;visibility:visible;mso-wrap-style:square;v-text-anchor:middle" coordsize="1266505,584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" path="m,l12793,9504,25586,28403,38379,53124,51172,83266r12793,30356l76758,155925r12793,42212l102344,245315r12793,38774l127930,321676r12793,17935l153516,371439r12793,45844l179102,420231r12793,6166l204688,458021r12793,12645l230274,474339r12793,-12269l255860,468789r12793,17418l281446,475487r12793,24882l307032,491165r12793,461l332617,475654r12794,1053l358204,497313r12793,8806l383789,540977r12793,-30262l409376,503404r12793,-8622l434961,524637r12793,-16157l460547,528304r12793,-23418l486133,520838r12793,-10960l511719,517392r12793,-4684l537305,539575r12793,12431l562891,532738r12793,20926l588477,519836r12793,14915l614063,524595r12793,12103l639649,568638r12793,-41198l665235,528587r12793,29266l690821,552336r12793,-9641l716407,551721r12793,-3828l741993,546020r12793,4972l767579,562291r12793,-4486l793165,564119r12793,7429l818751,532852r12793,17631l844337,552376r12793,30483l869923,540631r12793,-7651l895509,561875r12793,-29911l921095,556667r12793,4783l946681,571383r12793,-15520l972267,571833r12792,-12678l997853,580098r12793,-15355l1023439,550536r12792,9263l1049024,584503r12794,-24057l1074611,561686r12792,11924l1100196,575448r12793,-33l1125783,583959r12792,-18264l1151368,532550r12793,47852l1176954,560823r12793,4461l1202540,568691r12794,1483l1228126,577642r12793,-7444l1253712,553218r12793,22996e" filled="f" strokecolor="#1f77b4" strokeweight=".18933mm">
                      <v:stroke endcap="square"/>
                      <v:path arrowok="t" o:connecttype="custom" o:connectlocs="0,0;12793,9504;25586,28403;38379,53124;51172,83266;63965,113622;76758,155925;89551,198137;102344,245315;115137,284089;127930,321676;140723,339611;153516,371439;166309,417283;179102,420231;191895,426397;204688,458021;217481,470666;230274,474339;243067,462070;255860,468789;268653,486207;281446,475487;294239,500369;307032,491165;319825,491626;332617,475654;345411,476707;358204,497313;370997,506119;383789,540977;396582,510715;409376,503404;422169,494782;434961,524637;447754,508480;460547,528304;473340,504886;486133,520838;498926,509878;511719,517392;524512,512708;537305,539575;550098,552006;562891,532738;575684,553664;588477,519836;601270,534751;614063,524595;626856,536698;639649,568638;652442,527440;665235,528587;678028,557853;690821,552336;703614,542695;716407,551721;729200,547893;741993,546020;754786,550992;767579,562291;780372,557805;793165,564119;805958,571548;818751,532852;831544,550483;844337,552376;857130,582859;869923,540631;882716,532980;895509,561875;908302,531964;921095,556667;933888,561450;946681,571383;959474,555863;972267,571833;985059,559155;997853,580098;1010646,564743;1023439,550536;1036231,559799;1049024,584503;1061818,560446;1074611,561686;1087403,573610;1100196,575448;1112989,575415;1125783,583959;1138575,565695;1151368,532550;1164161,580402;1176954,560823;1189747,565284;1202540,568691;1215334,570174;1228126,577642;1240919,570198;1253712,553218;1266505,576214" o:connectangles="0,0,0,0,0,0,0,0,0,0,0,0,0,0,0,0,0,0,0,0,0,0,0,0,0,0,0,0,0,0,0,0,0,0,0,0,0,0,0,0,0,0,0,0,0,0,0,0,0,0,0,0,0,0,0,0,0,0,0,0,0,0,0,0,0,0,0,0,0,0,0,0,0,0,0,0,0,0,0,0,0,0,0,0,0,0,0,0,0,0,0,0,0,0,0,0,0,0,0,0"/>
                    </v:shape>
                    <v:shape id="Freeform: Shape 3722" o:spid="_x0000_s1623" style="position:absolute;left:44005;top:61015;width:12665;height:6673;visibility:visible;mso-wrap-style:square;v-text-anchor:middle" coordsize="1266505,6672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" path="m,l12793,21480,25586,55863,38379,85118r12793,55991l63965,205891r12793,57594l89551,340358r12793,61012l115137,460577r12793,-10905l140723,529588r12793,16426l166309,582116r12793,15915l191895,595943r12793,9854l217481,611978r12793,22107l243067,622904r12793,11495l268653,641891r12793,-8218l294239,628567r12793,14190l319825,640344r12792,-4971l345411,641307r12793,3538l370997,642439r12792,-8675l396582,651465r12794,-7009l422169,647521r12792,3928l447754,647600r12793,2272l473340,642370r12793,6894l498926,652128r12793,1798l524512,645947r12793,12761l550098,657814r12793,-11501l575684,652289r12793,5346l601270,654237r12793,-2962l626856,652847r12793,3062l652442,653266r12793,2530l678028,656939r12793,2153l703614,653945r12793,5994l729200,660586r12793,-4133l754786,659362r12793,-2792l780372,654823r12793,833l805958,651738r12793,6829l831544,655938r12793,10988l857130,657792r12793,-593l882716,662771r12793,-339l908302,657247r12793,548l933888,655514r12793,9620l959474,644392r12793,17506l985059,663409r12794,3686l1010646,662260r12793,-2330l1036231,660632r12793,-4564l1061818,661604r12793,-212l1087403,663369r12793,3859l1112989,658963r12794,15l1138575,665215r12793,-11740l1164161,662658r12793,2589l1189747,659100r12793,1953l1215334,666179r12792,-1905l1240919,659796r12793,1472l1266505,654761e" filled="f" strokecolor="#ff7f0e" strokeweight=".18933mm">
                      <v:stroke endcap="square"/>
                      <v:path arrowok="t" o:connecttype="custom" o:connectlocs="0,0;12793,21480;25586,55863;38379,85118;51172,141109;63965,205891;76758,263485;89551,340358;102344,401370;115137,460577;127930,449672;140723,529588;153516,546014;166309,582116;179102,598031;191895,595943;204688,605797;217481,611978;230274,634085;243067,622904;255860,634399;268653,641891;281446,633673;294239,628567;307032,642757;319825,640344;332617,635373;345411,641307;358204,644845;370997,642439;383789,633764;396582,651465;409376,644456;422169,647521;434961,651449;447754,647600;460547,649872;473340,642370;486133,649264;498926,652128;511719,653926;524512,645947;537305,658708;550098,657814;562891,646313;575684,652289;588477,657635;601270,654237;614063,651275;626856,652847;639649,655909;652442,653266;665235,655796;678028,656939;690821,659092;703614,653945;716407,659939;729200,660586;741993,656453;754786,659362;767579,656570;780372,654823;793165,655656;805958,651738;818751,658567;831544,655938;844337,666926;857130,657792;869923,657199;882716,662771;895509,662432;908302,657247;921095,657795;933888,655514;946681,665134;959474,644392;972267,661898;985059,663409;997853,667095;1010646,662260;1023439,659930;1036231,660632;1049024,656068;1061818,661604;1074611,661392;1087403,663369;1100196,667228;1112989,658963;1125783,658978;1138575,665215;1151368,653475;1164161,662658;1176954,665247;1189747,659100;1202540,661053;1215334,666179;1228126,664274;1240919,659796;1253712,661268;1266505,654761" o:connectangles="0,0,0,0,0,0,0,0,0,0,0,0,0,0,0,0,0,0,0,0,0,0,0,0,0,0,0,0,0,0,0,0,0,0,0,0,0,0,0,0,0,0,0,0,0,0,0,0,0,0,0,0,0,0,0,0,0,0,0,0,0,0,0,0,0,0,0,0,0,0,0,0,0,0,0,0,0,0,0,0,0,0,0,0,0,0,0,0,0,0,0,0,0,0,0,0,0,0,0,0"/>
                    </v:shape>
                    <v:shape id="Freeform: Shape 3723" o:spid="_x0000_s1624" style="position:absolute;left:44005;top:61054;width:12665;height:6629;visibility:visible;mso-wrap-style:square;v-text-anchor:middle" coordsize="1266505,662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" path="m,l12793,17927,25586,46467,38379,72268r12793,53593l63965,177914r12793,70241l89551,307365r12793,42009l115137,405948r12793,74378l140723,518568r12793,30719l166309,575221r12793,381l191895,574875r12793,30169l217481,615761r12793,-7307l243067,627650r12793,-9167l268653,608828r12793,7680l294239,633687r12793,-10966l319825,621753r12792,12769l345411,629355r12793,-21629l370997,634274r12792,12573l396582,643580r12794,-5313l422169,643158r12792,1026l447754,639602r12793,-1018l473340,632135r12793,5013l498926,640645r12793,1844l524512,647848r12793,2211l550098,650896r12793,-19723l575684,647747r12793,-3713l601270,652756r12793,-4439l626856,646982r12793,-627l652442,645140r12793,5142l678028,651589r12793,-910l703614,648414r12793,3684l729200,646587r12793,-3783l754786,652328r12793,-3341l780372,658694r12793,-24458l805958,653572r12793,912l831544,651233r12793,-110l857130,653883r12793,-5633l882716,651771r12793,333l908302,653401r12793,3159l933888,659974r12793,-4596l959474,653151r12793,1252l985059,646943r12794,8759l1010646,645116r12793,3375l1036231,659303r12793,-787l1061818,654614r12793,-2451l1087403,656613r12793,2492l1112989,654835r12794,4093l1138575,659371r12793,-2811l1164161,662857r12793,-9645l1189747,657121r12793,-4246l1215334,653251r12792,3250l1240919,656202r12793,1180l1266505,655921e" filled="f" strokecolor="#2ca02c" strokeweight=".18933mm">
                      <v:stroke endcap="square"/>
                      <v:path arrowok="t" o:connecttype="custom" o:connectlocs="0,0;12793,17927;25586,46467;38379,72268;51172,125861;63965,177914;76758,248155;89551,307365;102344,349374;115137,405948;127930,480326;140723,518568;153516,549287;166309,575221;179102,575602;191895,574875;204688,605044;217481,615761;230274,608454;243067,627650;255860,618483;268653,608828;281446,616508;294239,633687;307032,622721;319825,621753;332617,634522;345411,629355;358204,607726;370997,634274;383789,646847;396582,643580;409376,638267;422169,643158;434961,644184;447754,639602;460547,638584;473340,632135;486133,637148;498926,640645;511719,642489;524512,647848;537305,650059;550098,650896;562891,631173;575684,647747;588477,644034;601270,652756;614063,648317;626856,646982;639649,646355;652442,645140;665235,650282;678028,651589;690821,650679;703614,648414;716407,652098;729200,646587;741993,642804;754786,652328;767579,648987;780372,658694;793165,634236;805958,653572;818751,654484;831544,651233;844337,651123;857130,653883;869923,648250;882716,651771;895509,652104;908302,653401;921095,656560;933888,659974;946681,655378;959474,653151;972267,654403;985059,646943;997853,655702;1010646,645116;1023439,648491;1036231,659303;1049024,658516;1061818,654614;1074611,652163;1087403,656613;1100196,659105;1112989,654835;1125783,658928;1138575,659371;1151368,656560;1164161,662857;1176954,653212;1189747,657121;1202540,652875;1215334,653251;1228126,656501;1240919,656202;1253712,657382;1266505,655921" o:connectangles="0,0,0,0,0,0,0,0,0,0,0,0,0,0,0,0,0,0,0,0,0,0,0,0,0,0,0,0,0,0,0,0,0,0,0,0,0,0,0,0,0,0,0,0,0,0,0,0,0,0,0,0,0,0,0,0,0,0,0,0,0,0,0,0,0,0,0,0,0,0,0,0,0,0,0,0,0,0,0,0,0,0,0,0,0,0,0,0,0,0,0,0,0,0,0,0,0,0,0,0"/>
                    </v:shape>
                    <v:shape id="Freeform: Shape 3724" o:spid="_x0000_s1625" style="position:absolute;left:44005;top:60967;width:12665;height:6700;visibility:visible;mso-wrap-style:square;v-text-anchor:middle" coordsize="1266505,6700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" path="m,l12793,18971,25586,45215,38379,87287r12793,44735l63965,208547r12793,25736l89551,296289r12793,63960l115137,417920r12793,59702l140723,520558r12793,13488l166309,563377r12793,11599l191895,606225r12793,4661l217481,607424r12793,4634l243067,610776r12793,24400l268653,633044r12793,-2374l294239,640846r12793,-1727l319825,634224r12792,15827l345411,650532r12793,-17159l370997,645033r12792,6972l396582,650089r12794,-9385l422169,650631r12792,-9861l447754,635542r12793,9369l473340,646717r12793,-6894l498926,656236r12793,-2788l524512,650017r12793,1862l550098,658533r12793,-10376l575684,657809r12793,-3834l601270,653722r12793,-2582l626856,658747r12793,5170l652442,658362r12793,2254l678028,656723r12793,9352l703614,659247r12793,-2453l729200,657008r12793,1719l754786,663261r12793,-4117l780372,654957r12793,7883l805958,656577r12793,5662l831544,670017r12793,-5860l857130,661163r12793,3270l882716,666371r12793,-5817l908302,657478r12793,7303l933888,666257r12793,-4392l959474,664166r12793,2960l985059,666570r12794,-10147l1010646,663292r12793,-4640l1036231,665400r12793,-2476l1061818,662884r12793,-629l1087403,664539r12793,-5262l1112989,659230r12794,8839l1138575,666576r12793,-7923l1164161,661896r12793,232l1189747,667190r12793,-5264l1215334,667727r12792,484l1240919,666814r12793,-2980l1266505,664107e" filled="f" strokecolor="#d62728" strokeweight=".18933mm">
                      <v:stroke endcap="square"/>
                      <v:path arrowok="t" o:connecttype="custom" o:connectlocs="0,0;12793,18971;25586,45215;38379,87287;51172,132022;63965,208547;76758,234283;89551,296289;102344,360249;115137,417920;127930,477622;140723,520558;153516,534046;166309,563377;179102,574976;191895,606225;204688,610886;217481,607424;230274,612058;243067,610776;255860,635176;268653,633044;281446,630670;294239,640846;307032,639119;319825,634224;332617,650051;345411,650532;358204,633373;370997,645033;383789,652005;396582,650089;409376,640704;422169,650631;434961,640770;447754,635542;460547,644911;473340,646717;486133,639823;498926,656236;511719,653448;524512,650017;537305,651879;550098,658533;562891,648157;575684,657809;588477,653975;601270,653722;614063,651140;626856,658747;639649,663917;652442,658362;665235,660616;678028,656723;690821,666075;703614,659247;716407,656794;729200,657008;741993,658727;754786,663261;767579,659144;780372,654957;793165,662840;805958,656577;818751,662239;831544,670017;844337,664157;857130,661163;869923,664433;882716,666371;895509,660554;908302,657478;921095,664781;933888,666257;946681,661865;959474,664166;972267,667126;985059,666570;997853,656423;1010646,663292;1023439,658652;1036231,665400;1049024,662924;1061818,662884;1074611,662255;1087403,664539;1100196,659277;1112989,659230;1125783,668069;1138575,666576;1151368,658653;1164161,661896;1176954,662128;1189747,667190;1202540,661926;1215334,667727;1228126,668211;1240919,666814;1253712,663834;1266505,664107" o:connectangles="0,0,0,0,0,0,0,0,0,0,0,0,0,0,0,0,0,0,0,0,0,0,0,0,0,0,0,0,0,0,0,0,0,0,0,0,0,0,0,0,0,0,0,0,0,0,0,0,0,0,0,0,0,0,0,0,0,0,0,0,0,0,0,0,0,0,0,0,0,0,0,0,0,0,0,0,0,0,0,0,0,0,0,0,0,0,0,0,0,0,0,0,0,0,0,0,0,0,0,0"/>
                    </v:shape>
                    <v:shape id="Freeform: Shape 3725" o:spid="_x0000_s1626" style="position:absolute;left:43372;top:60631;width:45;height:7393;visibility:visible;mso-wrap-style:square;v-text-anchor:middle" coordsize="4511,739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" path="m,739252l,e" filled="f" strokeweight=".101mm">
                      <v:stroke joinstyle="miter" endcap="square"/>
                      <v:path arrowok="t" o:connecttype="custom" o:connectlocs="0,739252;0,0" o:connectangles="0,0"/>
                    </v:shape>
                    <v:shape id="Freeform: Shape 3726" o:spid="_x0000_s1627" style="position:absolute;left:57304;top:60631;width:45;height:7393;visibility:visible;mso-wrap-style:square;v-text-anchor:middle" coordsize="4511,739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" path="m,739252l,e" filled="f" strokeweight=".101mm">
                      <v:stroke joinstyle="miter" endcap="square"/>
                      <v:path arrowok="t" o:connecttype="custom" o:connectlocs="0,739252;0,0" o:connectangles="0,0"/>
                    </v:shape>
                    <v:shape id="Freeform: Shape 3727" o:spid="_x0000_s1628" style="position:absolute;left:43372;top:68024;width:13932;height:45;visibility:visible;mso-wrap-style:square;v-text-anchor:middle" coordsize="1393155,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" path="m,l1393156,e" filled="f" strokeweight=".101mm">
                      <v:stroke joinstyle="miter" endcap="square"/>
                      <v:path arrowok="t" o:connecttype="custom" o:connectlocs="0,0;1393156,0" o:connectangles="0,0"/>
                    </v:shape>
                    <v:shape id="Freeform: Shape 3728" o:spid="_x0000_s1629" style="position:absolute;left:43372;top:60631;width:13932;height:45;visibility:visible;mso-wrap-style:square;v-text-anchor:middle" coordsize="1393155,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" path="m,l1393156,e" filled="f" strokeweight=".101mm">
                      <v:stroke joinstyle="miter" endcap="square"/>
                      <v:path arrowok="t" o:connecttype="custom" o:connectlocs="0,0;1393156,0" o:connectangles="0,0"/>
                    </v:shape>
                    <v:group id="_x0000_s1630" style="position:absolute;left:48460;top:60857;width:8618;height:2783" coordorigin="48460,60857" coordsize="8618,2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">
                      <v:shape id="Freeform: Shape 3730" o:spid="_x0000_s1631" style="position:absolute;left:48460;top:60857;width:8618;height:2783;visibility:visible;mso-wrap-style:square;v-text-anchor:middle" coordsize="861847,278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" path="m9023,278303r843801,c858840,278303,861847,275297,861847,269284r,-260265c861847,3006,858840,,852824,l9023,c3008,,,3006,,9019l,269284v,6013,3008,9019,9023,9019xe" strokecolor="#ccc" strokeweight=".1262mm">
                        <v:fill opacity="52428f"/>
                        <v:stroke opacity="52428f" joinstyle="miter"/>
                        <v:path arrowok="t" o:connecttype="custom" o:connectlocs="9023,278303;852824,278303;861847,269284;861847,9019;852824,0;9023,0;0,9019;0,269284;9023,278303" o:connectangles="0,0,0,0,0,0,0,0,0"/>
                      </v:shape>
                      <v:shape id="Freeform: Shape 3731" o:spid="_x0000_s1632" style="position:absolute;left:48640;top:61222;width:902;height:45;visibility:visible;mso-wrap-style:square;v-text-anchor:middle" coordsize="9023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" path="m,l90232,e" filled="f" strokecolor="#1f77b4" strokeweight=".18933mm">
                        <v:stroke endcap="square"/>
                        <v:path arrowok="t" o:connecttype="custom" o:connectlocs="0,0;90232,0" o:connectangles="0,0"/>
                      </v:shape>
                      <v:group id="_x0000_s1633" style="position:absolute;left:49915;top:61037;width:3523;height:436" coordorigin="49915,61037" coordsize="3523,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">
                        <v:shape id="Freeform: Shape 3733" o:spid="_x0000_s1634" style="position:absolute;left:49915;top:61063;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" path="m6694,29443r,-7004l15041,22439r,-3149l6694,19290r,-13389c6694,3891,6969,2599,7519,2026v550,-573,1671,-860,3362,-860l15041,1166r,-3389l10881,-2223v-3129,,-5289,583,-6478,1748c3214,694,2620,2820,2620,5901r,13389l-355,19290r,3149l2620,22439r,7004l6694,29443xe" fillcolor="black" stroked="f" strokeweight="19e-5mm">
                          <v:path arrowok="t" o:connecttype="custom" o:connectlocs="6694,29443;6694,22439;15041,22439;15041,19290;6694,19290;6694,5901;7519,2026;10881,1166;15041,1166;15041,-2223;10881,-2223;4403,-475;2620,5901;2620,19290;-355,19290;-355,22439;2620,22439;2620,29443;6694,29443" o:connectangles="0,0,0,0,0,0,0,0,0,0,0,0,0,0,0,0,0,0,0"/>
                        </v:shape>
                        <v:shape id="Freeform: Shape 3734" o:spid="_x0000_s1635" style="position:absolute;left:50121;top:61127;width:145;height:253;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" path="m13758,19111v-455,263,-951,456,-1487,578c11735,19816,11145,19879,10502,19879v-2294,,-4054,-744,-5280,-2234c3995,16156,3382,14017,3382,11226r,-12993l-693,-1767r,24662l3382,22895r,-3833c4237,20560,5346,21671,6709,22395v1368,728,3029,1092,4984,1092c11970,23487,12278,23468,12616,23431v339,-33,712,-87,1121,-163l13758,19111xe" fillcolor="black" stroked="f" strokeweight="19e-5mm">
                          <v:path arrowok="t" o:connecttype="custom" o:connectlocs="13758,19111;12271,19689;10502,19879;5222,17645;3382,11226;3382,-1767;-693,-1767;-693,22895;3382,22895;3382,19062;6709,22395;11693,23487;12616,23431;13737,23268;13758,19111" o:connectangles="0,0,0,0,0,0,0,0,0,0,0,0,0,0,0"/>
                        </v:shape>
                        <v:shape id="Freeform: Shape 3735" o:spid="_x0000_s1636" style="position:absolute;left:50293;top:61127;width:208;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" path="m11815,11314v-3276,,-5546,-373,-6810,-1120c3741,9447,3109,8169,3109,6360v,-1437,474,-2579,1424,-3424c5482,2095,6770,1675,8396,1675v2251,,4055,796,5414,2388c15168,5656,15847,7772,15847,10412r,902l11815,11314xm19900,12991r,-14071l15847,-1080r,3741c14921,1167,13767,63,12386,-651,11004,-1365,9314,-1722,7317,-1722v-2524,,-4533,710,-6027,2128c-200,1825,-945,3723,-945,6100v,2771,928,4862,2785,6271c3701,13780,6474,14485,10158,14485r5689,l15847,14887v,1865,-614,3307,-1840,4326c12780,20232,11058,20742,8840,20742v-1410,,-2785,-169,-4124,-507c3381,19897,2098,19389,867,18713r,3748c2347,23035,3785,23462,5181,23744v1396,286,2754,430,4075,430c12827,24174,15494,23248,17257,21397v1762,-1846,2643,-4648,2643,-8406xe" fillcolor="black" stroked="f" strokeweight="19e-5mm">
                          <v:path arrowok="t" o:connecttype="custom" o:connectlocs="11815,11314;5005,10194;3109,6360;4533,2936;8396,1675;13810,4063;15847,10412;15847,11314;11815,11314;19900,12991;19900,-1080;15847,-1080;15847,2661;12386,-651;7317,-1722;1290,406;-945,6100;1840,12371;10158,14485;15847,14485;15847,14887;14007,19213;8840,20742;4716,20235;867,18713;867,22461;5181,23744;9256,24174;17257,21397;19900,12991" o:connectangles="0,0,0,0,0,0,0,0,0,0,0,0,0,0,0,0,0,0,0,0,0,0,0,0,0,0,0,0,0,0"/>
                        </v:shape>
                        <v:shape id="Freeform: Shape 3736" o:spid="_x0000_s1637" style="position:absolute;left:50585;top:61037;width:40;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" path="m32,22255r4053,l4085,-2408r-4053,l32,22255xm32,31859r4053,l4085,26722r-4053,l32,31859xe" fillcolor="black" stroked="f" strokeweight="19e-5mm">
                          <v:path arrowok="t" o:connecttype="custom" o:connectlocs="32,22255;4085,22255;4085,-2408;32,-2408;32,22255;32,31859;4085,31859;4085,26722;32,26722;32,31859" o:connectangles="0,0,0,0,0,0,0,0,0,0"/>
                        </v:shape>
                        <v:shape id="Freeform: Shape 3737" o:spid="_x0000_s1638" style="position:absolute;left:50708;top:61127;width:207;height:253;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" path="m19549,13122r,-14889l15495,-1767r,14755c15495,15323,15039,17068,14128,18223v-912,1161,-2277,1741,-4096,1741c7842,19964,6115,19266,4851,17871,3587,16480,2954,14580,2954,12170r,-13937l-1120,-1767r,24662l2954,22895r,-3833c3927,20546,5069,21655,6380,22388v1316,732,2834,1099,4554,1099c13768,23487,15911,22611,17363,20859v1457,-1753,2186,-4332,2186,-7737xe" fillcolor="black" stroked="f" strokeweight="19e-5mm">
                          <v:path arrowok="t" o:connecttype="custom" o:connectlocs="19549,13122;19549,-1767;15495,-1767;15495,12988;14128,18223;10032,19964;4851,17871;2954,12170;2954,-1767;-1120,-1767;-1120,22895;2954,22895;2954,19062;6380,22388;10934,23487;17363,20859;19549,13122" o:connectangles="0,0,0,0,0,0,0,0,0,0,0,0,0,0,0,0,0"/>
                        </v:shape>
                        <v:shape id="Freeform: Shape 3738" o:spid="_x0000_s1639" style="position:absolute;left:50996;top:61037;width:40;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" path="m41,22255r4053,l4094,-2408r-4053,l41,22255xm41,31859r4053,l4094,26722r-4053,l41,31859xe" fillcolor="black" stroked="f" strokeweight="19e-5mm">
                          <v:path arrowok="t" o:connecttype="custom" o:connectlocs="41,22255;4094,22255;4094,-2408;41,-2408;41,22255;41,31859;4094,31859;4094,26722;41,26722;41,31859" o:connectangles="0,0,0,0,0,0,0,0,0,0"/>
                        </v:shape>
                        <v:shape id="Freeform: Shape 3739" o:spid="_x0000_s1640" style="position:absolute;left:51120;top:61127;width:206;height:253;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" path="m19558,13122r,-14889l15504,-1767r,14755c15504,15323,15049,17068,14137,18223v-912,1161,-2277,1741,-4096,1741c7851,19964,6124,19266,4860,17871,3596,16480,2964,14580,2964,12170r,-13937l-1111,-1767r,24662l2964,22895r,-3833c3936,20546,5078,21655,6390,22388v1315,732,2833,1099,4553,1099c13777,23487,15920,22611,17372,20859v1457,-1753,2186,-4332,2186,-7737xe" fillcolor="black" stroked="f" strokeweight="19e-5mm">
                          <v:path arrowok="t" o:connecttype="custom" o:connectlocs="19558,13122;19558,-1767;15504,-1767;15504,12988;14137,18223;10041,19964;4860,17871;2964,12170;2964,-1767;-1111,-1767;-1111,22895;2964,22895;2964,19062;6390,22388;10943,23487;17372,20859;19558,13122" o:connectangles="0,0,0,0,0,0,0,0,0,0,0,0,0,0,0,0,0"/>
                        </v:shape>
                        <v:shape id="Freeform: Shape 3740" o:spid="_x0000_s1641" style="position:absolute;left:51390;top:61127;width:220;height:346;flip:y;visibility:visible;mso-wrap-style:square;v-text-anchor:middle" coordsize="22050,34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" path="m17022,20898v,2936,-606,5210,-1819,6821c13996,29335,12297,30143,10107,30143v-2171,,-3863,-808,-5076,-2424c3819,26108,3212,23834,3212,20898v,-2922,607,-5191,1819,-6807c6244,12475,7936,11667,10107,11667v2190,,3889,808,5096,2424c16416,15707,17022,17976,17022,20898xm21076,11336v,-4195,-933,-7316,-2799,-9365c16416,-77,13561,-1101,9712,-1101v-1424,,-2768,106,-4032,317c4416,-572,3189,-246,2000,196r,3939c3189,3491,4364,3017,5525,2711,6685,2401,7867,2246,9071,2246v2659,,4650,693,5970,2079c16362,5711,17022,7806,17022,10610r,2009c16186,11162,15114,10075,13808,9356,12501,8637,10936,8278,9113,8278v-3022,,-5459,1151,-7310,3453c-49,14037,-975,17093,-975,20898v,3814,926,6873,2778,9174c3654,32379,6091,33532,9113,33532v1823,,3388,-359,4695,-1078c15114,31735,16186,30650,17022,29199r,3741l21076,32940r,-21604xe" fillcolor="black" stroked="f" strokeweight="19e-5mm">
                          <v:path arrowok="t" o:connecttype="custom" o:connectlocs="17022,20898;15203,27719;10107,30143;5031,27719;3212,20898;5031,14091;10107,11667;15203,14091;17022,20898;21076,11336;18277,1971;9712,-1101;5680,-784;2000,196;2000,4135;5525,2711;9071,2246;15041,4325;17022,10610;17022,12619;13808,9356;9113,8278;1803,11731;-975,20898;1803,30072;9113,33532;13808,32454;17022,29199;17022,32940;21076,32940;21076,11336" o:connectangles="0,0,0,0,0,0,0,0,0,0,0,0,0,0,0,0,0,0,0,0,0,0,0,0,0,0,0,0,0,0,0"/>
                        </v:shape>
                        <v:shape id="Freeform: Shape 3741" o:spid="_x0000_s1642" style="position:absolute;left:51651;top:61380;width:45;height:45;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" path="" fillcolor="black" stroked="f" strokeweight="19e-5mm">
                          <v:path arrowok="t"/>
                        </v:shape>
                        <v:shape id="Freeform: Shape 3742" o:spid="_x0000_s1643" style="position:absolute;left:51819;top:61127;width:227;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" path="m10314,20742v-2172,,-3889,-848,-5154,-2544c3896,16503,3264,14180,3264,11230v,-2951,628,-5274,1882,-6969c6406,2565,8128,1717,10314,1717v2161,,3872,850,5131,2551c16710,5973,17342,8294,17342,11230v,2921,-632,5237,-1897,6947c14186,19887,12475,20742,10314,20742xm10314,24174v3524,,6292,-1147,8304,-3439c20634,18447,21642,15279,21642,11230v,-4036,-1008,-7204,-3024,-9506c16606,-573,13838,-1722,10314,-1722v-3539,,-6312,1149,-8319,3446c-7,4026,-1008,7194,-1008,11230v,4049,1001,7217,3003,9505c4002,23027,6775,24174,10314,24174xe" fillcolor="black" stroked="f" strokeweight="19e-5mm">
                          <v:path arrowok="t" o:connecttype="custom" o:connectlocs="10314,20742;5160,18198;3264,11230;5146,4261;10314,1717;15445,4268;17342,11230;15445,18177;10314,20742;10314,24174;18618,20735;21642,11230;18618,1724;10314,-1722;1995,1724;-1008,11230;1995,20735;10314,24174" o:connectangles="0,0,0,0,0,0,0,0,0,0,0,0,0,0,0,0,0,0"/>
                        </v:shape>
                        <v:shape id="Freeform: Shape 3743" o:spid="_x0000_s1644" style="position:absolute;left:52111;top:61127;width:145;height:253;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" path="m13803,19111v-456,263,-952,456,-1488,578c11779,19816,11190,19879,10546,19879v-2294,,-4054,-744,-5280,-2234c4039,16156,3426,14017,3426,11226r,-12993l-649,-1767r,24662l3426,22895r,-3833c4281,20560,5390,21671,6753,22395v1368,728,3029,1092,4984,1092c12014,23487,12322,23468,12661,23431v338,-33,711,-87,1120,-163l13803,19111xe" fillcolor="black" stroked="f" strokeweight="19e-5mm">
                          <v:path arrowok="t" o:connecttype="custom" o:connectlocs="13803,19111;12315,19689;10546,19879;5266,17645;3426,11226;3426,-1767;-649,-1767;-649,22895;3426,22895;3426,19062;6753,22395;11737,23487;12661,23431;13781,23268;13803,19111" o:connectangles="0,0,0,0,0,0,0,0,0,0,0,0,0,0,0"/>
                        </v:shape>
                        <v:shape id="Freeform: Shape 3744" o:spid="_x0000_s1645" style="position:absolute;left:52298;top:61037;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" path="m70,22255r4053,l4123,-2408r-4053,l70,22255xm70,31859r4053,l4123,26722r-4053,l70,31859xe" fillcolor="black" stroked="f" strokeweight="19e-5mm">
                          <v:path arrowok="t" o:connecttype="custom" o:connectlocs="70,22255;4123,22255;4123,-2408;70,-2408;70,22255;70,31859;4123,31859;4123,26722;70,26722;70,31859" o:connectangles="0,0,0,0,0,0,0,0,0,0"/>
                        </v:shape>
                        <v:shape id="Freeform: Shape 3745" o:spid="_x0000_s1646" style="position:absolute;left:52406;top:61127;width:221;height:346;flip:y;visibility:visible;mso-wrap-style:square;v-text-anchor:middle" coordsize="22050,34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" path="m17045,20898v,2936,-607,5210,-1819,6821c14018,29335,12319,30143,10129,30143v-2171,,-3863,-808,-5075,-2424c3841,26108,3235,23834,3235,20898v,-2922,606,-5191,1819,-6807c6266,12475,7958,11667,10129,11667v2190,,3889,808,5097,2424c16438,15707,17045,17976,17045,20898xm21098,11336v,-4195,-933,-7316,-2799,-9365c16438,-77,13583,-1101,9735,-1101v-1424,,-2769,106,-4033,317c4438,-572,3212,-246,2023,196r,3939c3212,3491,4386,3017,5547,2711,6708,2401,7890,2246,9093,2246v2660,,4650,693,5971,2079c16384,5711,17045,7806,17045,10610r,2009c16208,11162,15137,10075,13830,9356,12524,8637,10959,8278,9135,8278v-3021,,-5458,1151,-7310,3453c-26,14037,-952,17093,-952,20898v,3814,926,6873,2777,9174c3677,32379,6114,33532,9135,33532v1824,,3389,-359,4695,-1078c15137,31735,16208,30650,17045,29199r,3741l21098,32940r,-21604xe" fillcolor="black" stroked="f" strokeweight="19e-5mm">
                          <v:path arrowok="t" o:connecttype="custom" o:connectlocs="17045,20898;15226,27719;10129,30143;5054,27719;3235,20898;5054,14091;10129,11667;15226,14091;17045,20898;21098,11336;18299,1971;9735,-1101;5702,-784;2023,196;2023,4135;5547,2711;9093,2246;15064,4325;17045,10610;17045,12619;13830,9356;9135,8278;1825,11731;-952,20898;1825,30072;9135,33532;13830,32454;17045,29199;17045,32940;21098,32940;21098,11336" o:connectangles="0,0,0,0,0,0,0,0,0,0,0,0,0,0,0,0,0,0,0,0,0,0,0,0,0,0,0,0,0,0,0"/>
                        </v:shape>
                        <v:shape id="Freeform: Shape 3746" o:spid="_x0000_s1647" style="position:absolute;left:52710;top:61037;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" path="m79,22255r4053,l4132,-2408r-4053,l79,22255xm79,31859r4053,l4132,26722r-4053,l79,31859xe" fillcolor="black" stroked="f" strokeweight="19e-5mm">
                          <v:path arrowok="t" o:connecttype="custom" o:connectlocs="79,22255;4132,22255;4132,-2408;79,-2408;79,22255;79,31859;4132,31859;4132,26722;79,26722;79,31859" o:connectangles="0,0,0,0,0,0,0,0,0,0"/>
                        </v:shape>
                        <v:shape id="Freeform: Shape 3747" o:spid="_x0000_s1648" style="position:absolute;left:52834;top:61127;width:207;height:253;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" path="m19596,13122r,-14889l15542,-1767r,14755c15542,15323,15087,17068,14175,18223v-912,1161,-2277,1741,-4096,1741c7889,19964,6162,19266,4898,17871,3634,16480,3002,14580,3002,12170r,-13937l-1073,-1767r,24662l3002,22895r,-3833c3974,20546,5116,21655,6428,22388v1315,732,2833,1099,4553,1099c13815,23487,15958,22611,17410,20859v1457,-1753,2186,-4332,2186,-7737xe" fillcolor="black" stroked="f" strokeweight="19e-5mm">
                          <v:path arrowok="t" o:connecttype="custom" o:connectlocs="19596,13122;19596,-1767;15542,-1767;15542,12988;14175,18223;10079,19964;4898,17871;3002,12170;3002,-1767;-1073,-1767;-1073,22895;3002,22895;3002,19062;6428,22388;10981,23487;17410,20859;19596,13122" o:connectangles="0,0,0,0,0,0,0,0,0,0,0,0,0,0,0,0,0"/>
                        </v:shape>
                        <v:shape id="Freeform: Shape 3748" o:spid="_x0000_s1649" style="position:absolute;left:53106;top:61127;width:208;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" path="m11877,11314v-3276,,-5546,-373,-6810,-1120c3803,9447,3171,8169,3171,6360v,-1437,475,-2579,1424,-3424c5544,2095,6832,1675,8458,1675v2251,,4056,796,5414,2388c15230,5656,15909,7772,15909,10412r,902l11877,11314xm19963,12991r,-14071l15909,-1080r,3741c14983,1167,13830,63,12448,-651,11066,-1365,9377,-1722,7379,-1722v-2523,,-4532,710,-6027,2128c-138,1825,-882,3723,-882,6100v,2771,928,4862,2784,6271c3763,13780,6536,14485,10220,14485r5689,l15909,14887v,1865,-613,3307,-1840,4326c12843,20232,11120,20742,8902,20742v-1410,,-2784,-169,-4124,-507c3444,19897,2161,19389,929,18713r,3748c2410,23035,3848,23462,5243,23744v1396,286,2754,430,4075,430c12890,24174,15557,23248,17319,21397v1762,-1846,2644,-4648,2644,-8406xe" fillcolor="black" stroked="f" strokeweight="19e-5mm">
                          <v:path arrowok="t" o:connecttype="custom" o:connectlocs="11877,11314;5067,10194;3171,6360;4595,2936;8458,1675;13872,4063;15909,10412;15909,11314;11877,11314;19963,12991;19963,-1080;15909,-1080;15909,2661;12448,-651;7379,-1722;1352,406;-882,6100;1902,12371;10220,14485;15909,14485;15909,14887;14069,19213;8902,20742;4778,20235;929,18713;929,22461;5243,23744;9318,24174;17319,21397;19963,12991" o:connectangles="0,0,0,0,0,0,0,0,0,0,0,0,0,0,0,0,0,0,0,0,0,0,0,0,0,0,0,0,0,0"/>
                        </v:shape>
                        <v:shape id="Freeform: Shape 3749" o:spid="_x0000_s1650" style="position:absolute;left:53398;top:61037;width:40;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" path="m94,31859r4054,l4148,-2408r-4054,l94,31859xe" fillcolor="black" stroked="f" strokeweight="19e-5mm">
                          <v:path arrowok="t" o:connecttype="custom" o:connectlocs="94,31859;4148,31859;4148,-2408;94,-2408;94,31859" o:connectangles="0,0,0,0,0"/>
                        </v:shape>
                      </v:group>
                      <v:shape id="Freeform: Shape 3750" o:spid="_x0000_s1651" style="position:absolute;left:48640;top:61884;width:902;height:45;visibility:visible;mso-wrap-style:square;v-text-anchor:middle" coordsize="9023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" path="m,l90232,e" filled="f" strokecolor="#ff7f0e" strokeweight=".18933mm">
                        <v:stroke endcap="square"/>
                        <v:path arrowok="t" o:connecttype="custom" o:connectlocs="0,0;90232,0" o:connectangles="0,0"/>
                      </v:shape>
                      <v:group id="_x0000_s1652" style="position:absolute;left:49928;top:61699;width:6948;height:436" coordorigin="49928,61699" coordsize="69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">
                        <v:shape id="Freeform: Shape 3752" o:spid="_x0000_s1653" style="position:absolute;left:49928;top:61789;width:188;height:259;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" path="m16757,22871r,-3834c15615,19625,14426,20064,13190,20355v-1232,296,-2510,444,-3835,444c7343,20799,5835,20491,4829,19876,3823,19261,3321,18335,3321,17100v,-940,359,-1677,1078,-2213c5118,14352,6566,13842,8742,13358r1388,-310c13006,12433,15051,11564,16263,10441,17476,9318,18082,7752,18082,5741v,-2292,-907,-4108,-2721,-5447c13547,-1040,11054,-1707,7882,-1707v-1321,,-2698,129,-4131,388c2317,-1061,809,-676,-775,-164r,4186c724,3242,2200,2657,3652,2267,5104,1882,6544,1689,7973,1689v1908,,3374,327,4399,980c13401,3322,13916,4242,13916,5431v,1099,-371,1942,-1114,2530c12064,8548,10438,9114,7924,9659l6514,9990v-2510,526,-4324,1336,-5442,2431c-42,13515,-599,15016,-599,16924v,2320,823,4110,2467,5369c3513,23557,5849,24188,8875,24188v1495,,2902,-110,4223,-331c14423,23641,15643,23312,16757,22871xe" fillcolor="black" stroked="f" strokeweight="19e-5mm">
                          <v:path arrowok="t" o:connecttype="custom" o:connectlocs="16757,22871;16757,19037;13190,20355;9355,20799;4829,19876;3321,17100;4399,14887;8742,13358;10130,13048;16263,10441;18082,5741;15361,294;7882,-1707;3751,-1319;-775,-164;-775,4022;3652,2267;7973,1689;12372,2669;13916,5431;12802,7961;7924,9659;6514,9990;1072,12421;-599,16924;1868,22293;8875,24188;13098,23857;16757,22871" o:connectangles="0,0,0,0,0,0,0,0,0,0,0,0,0,0,0,0,0,0,0,0,0,0,0,0,0,0,0,0,0"/>
                        </v:shape>
                        <v:shape id="Freeform: Shape 3753" o:spid="_x0000_s1654" style="position:absolute;left:50152;top:61795;width:240;height:340;flip:y;visibility:visible;mso-wrap-style:square;v-text-anchor:middle" coordsize="24010,34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" path="m12189,6045c11047,3109,9931,1194,8841,302,7755,-595,6303,-1044,4484,-1044r-3242,l1242,2345r2382,c4738,2345,5603,2611,6218,3142v621,526,1304,1773,2052,3741l8996,8729,-979,32997r4293,l11026,13711r7712,19286l23031,32997,12189,6045xe" fillcolor="black" stroked="f" strokeweight="19e-5mm">
                          <v:path arrowok="t" o:connecttype="custom" o:connectlocs="12189,6045;8841,302;4484,-1044;1242,-1044;1242,2345;3624,2345;6218,3142;8270,6883;8996,8729;-979,32997;3314,32997;11026,13711;18738,32997;23031,32997;12189,6045" o:connectangles="0,0,0,0,0,0,0,0,0,0,0,0,0,0,0"/>
                        </v:shape>
                        <v:shape id="Freeform: Shape 3754" o:spid="_x0000_s1655" style="position:absolute;left:50446;top:61789;width:207;height:253;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" path="m19543,13136r,-14889l15489,-1753r,14755c15489,15337,15034,17082,14122,18238v-912,1160,-2277,1740,-4096,1740c7836,19978,6109,19281,4845,17886,3581,16495,2949,14595,2949,12185r,-13938l-1126,-1753r,24663l2949,22910r,-3834c3921,20561,5063,21670,6375,22402v1316,733,2833,1100,4554,1100c13762,23502,15905,22625,17358,20873v1456,-1752,2185,-4331,2185,-7737xe" fillcolor="black" stroked="f" strokeweight="19e-5mm">
                          <v:path arrowok="t" o:connecttype="custom" o:connectlocs="19543,13136;19543,-1753;15489,-1753;15489,13002;14122,18238;10026,19978;4845,17886;2949,12185;2949,-1753;-1126,-1753;-1126,22910;2949,22910;2949,19076;6375,22402;10929,23502;17358,20873;19543,13136" o:connectangles="0,0,0,0,0,0,0,0,0,0,0,0,0,0,0,0,0"/>
                        </v:shape>
                        <v:shape id="Freeform: Shape 3755" o:spid="_x0000_s1656" style="position:absolute;left:50703;top:61725;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" path="m6712,29458r,-7004l15058,22454r,-3150l6712,19304r,-13388c6712,3906,6987,2614,7536,2041v550,-573,1671,-860,3363,-860l15058,1181r,-3389l10899,-2208v-3130,,-5289,582,-6478,1747c3232,709,2637,2835,2637,5916r,13388l-338,19304r,3150l2637,22454r,7004l6712,29458xe" fillcolor="black" stroked="f" strokeweight="19e-5mm">
                          <v:path arrowok="t" o:connecttype="custom" o:connectlocs="6712,29458;6712,22454;15058,22454;15058,19304;6712,19304;6712,5916;7536,2041;10899,1181;15058,1181;15058,-2208;10899,-2208;4421,-461;2637,5916;2637,19304;-338,19304;-338,22454;2637,22454;2637,29458;6712,29458" o:connectangles="0,0,0,0,0,0,0,0,0,0,0,0,0,0,0,0,0,0,0"/>
                        </v:shape>
                        <v:shape id="Freeform: Shape 3756" o:spid="_x0000_s1657" style="position:absolute;left:50909;top:61699;width:207;height:343;flip:y;visibility:visible;mso-wrap-style:square;v-text-anchor:middle" coordsize="20668,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" path="m19553,12496r,-14889l15500,-2393r,14755c15500,14697,15044,16442,14132,17597v-912,1161,-2277,1741,-4096,1741c7846,19338,6119,18640,4855,17245,3591,15855,2959,13954,2959,11545r,-13938l-1116,-2393r,34266l2959,31873r,-13437c3932,19920,5074,21029,6385,21762v1316,733,2834,1099,4554,1099c13773,22861,15916,21985,17368,20233v1457,-1752,2185,-4331,2185,-7737xe" fillcolor="black" stroked="f" strokeweight="19e-5mm">
                          <v:path arrowok="t" o:connecttype="custom" o:connectlocs="19553,12496;19553,-2393;15500,-2393;15500,12362;14132,17597;10036,19338;4855,17245;2959,11545;2959,-2393;-1116,-2393;-1116,31873;2959,31873;2959,18436;6385,21762;10939,22861;17368,20233;19553,12496" o:connectangles="0,0,0,0,0,0,0,0,0,0,0,0,0,0,0,0,0"/>
                        </v:shape>
                        <v:shape id="Freeform: Shape 3757" o:spid="_x0000_s1658" style="position:absolute;left:51179;top:61789;width:229;height:259;flip:y;visibility:visible;mso-wrap-style:square;v-text-anchor:middle" coordsize="2286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" path="m21831,12280r,-1980l3192,10300c3371,7510,4212,5384,5716,3923,7220,2462,9316,1732,12004,1732v1555,,3064,190,4526,570c17991,2683,19443,3256,20886,4022r,-3834c19429,-427,17937,-897,16410,-1221v-1528,-324,-3076,-486,-4646,-486c7826,-1707,4708,-563,2410,1725,112,4017,-1037,7117,-1037,11026v,4035,1090,7236,3270,9604c4414,23002,7356,24188,11059,24188v3318,,5943,-1068,7874,-3206c20865,18850,21831,15949,21831,12280xm17777,13471v-28,2212,-648,3979,-1861,5299c14704,20094,13099,20757,11102,20757v-2261,,-4070,-639,-5428,-1917c4315,17562,3533,15763,3326,13443r14451,28xe" fillcolor="black" stroked="f" strokeweight="19e-5mm">
                          <v:path arrowok="t" o:connecttype="custom" o:connectlocs="21831,12280;21831,10300;3192,10300;5716,3923;12004,1732;16530,2302;20886,4022;20886,188;16410,-1221;11764,-1707;2410,1725;-1037,11026;2233,20630;11059,24188;18933,20982;21831,12280;17777,13471;15916,18770;11102,20757;5674,18840;3326,13443;17777,13471" o:connectangles="0,0,0,0,0,0,0,0,0,0,0,0,0,0,0,0,0,0,0,0,0,0"/>
                        </v:shape>
                        <v:shape id="Freeform: Shape 3758" o:spid="_x0000_s1659" style="position:absolute;left:51444;top:61725;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" path="m6728,29458r,-7004l15074,22454r,-3150l6728,19304r,-13388c6728,3906,7003,2614,7553,2041v550,-573,1670,-860,3362,-860l15074,1181r,-3389l10915,-2208v-3130,,-5289,582,-6478,1747c3248,709,2653,2835,2653,5916r,13388l-321,19304r,3150l2653,22454r,7004l6728,29458xe" fillcolor="black" stroked="f" strokeweight="19e-5mm">
                          <v:path arrowok="t" o:connecttype="custom" o:connectlocs="6728,29458;6728,22454;15074,22454;15074,19304;6728,19304;6728,5916;7553,2041;10915,1181;15074,1181;15074,-2208;10915,-2208;4437,-461;2653,5916;2653,19304;-321,19304;-321,22454;2653,22454;2653,29458;6728,29458" o:connectangles="0,0,0,0,0,0,0,0,0,0,0,0,0,0,0,0,0,0,0"/>
                        </v:shape>
                        <v:shape id="Freeform: Shape 3759" o:spid="_x0000_s1660" style="position:absolute;left:51651;top:61699;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" path="m55,22269r4054,l4109,-2393r-4054,l55,22269xm55,31873r4054,l4109,26737r-4054,l55,31873xe" fillcolor="black" stroked="f" strokeweight="19e-5mm">
                          <v:path arrowok="t" o:connecttype="custom" o:connectlocs="55,22269;4109,22269;4109,-2393;55,-2393;55,22269;55,31873;4109,31873;4109,26737;55,26737;55,31873" o:connectangles="0,0,0,0,0,0,0,0,0,0"/>
                        </v:shape>
                        <v:shape id="Freeform: Shape 3760" o:spid="_x0000_s1661" style="position:absolute;left:51759;top:61789;width:195;height:259;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" path="m18732,22652r,-3791c17586,19495,16437,19970,15285,20285v-1151,314,-2314,472,-3489,472c9164,20757,7120,19923,5663,18255,4211,16592,3484,14255,3484,11244v,-3011,727,-5350,2179,-7018c7120,2563,9164,1732,11796,1732v1175,,2338,157,3489,472c16437,2518,17586,2993,18732,3627r,-3749c17600,-648,16427,-1042,15215,-1305v-1208,-268,-2496,-402,-3863,-402c7634,-1707,4681,-540,2491,1795,305,4130,-787,7279,-787,11244v,4021,1104,7183,3313,9485c4739,23035,7770,24188,11619,24188v1246,,2463,-129,3652,-387c16460,23547,17614,23164,18732,22652xe" fillcolor="black" stroked="f" strokeweight="19e-5mm">
                          <v:path arrowok="t" o:connecttype="custom" o:connectlocs="18732,22652;18732,18861;15285,20285;11796,20757;5663,18255;3484,11244;5663,4226;11796,1732;15285,2204;18732,3627;18732,-122;15215,-1305;11352,-1707;2491,1795;-787,11244;2526,20729;11619,24188;15271,23801;18732,22652" o:connectangles="0,0,0,0,0,0,0,0,0,0,0,0,0,0,0,0,0,0,0"/>
                        </v:shape>
                        <v:shape id="Freeform: Shape 3761" o:spid="_x0000_s1662" style="position:absolute;left:51982;top:62042;width:45;height:45;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" path="" fillcolor="black" stroked="f" strokeweight="19e-5mm">
                          <v:path arrowok="t"/>
                        </v:shape>
                        <v:shape id="Freeform: Shape 3762" o:spid="_x0000_s1663" style="position:absolute;left:52144;top:61795;width:331;height:247;flip:y;visibility:visible;mso-wrap-style:square;v-text-anchor:middle" coordsize="33110,2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" path="m-1657,22952r4053,l7464,3708r5041,19244l17284,22952,22353,3708r5047,19244l31453,22952,24996,-1711r-4779,l14909,18505,9579,-1711r-4786,l-1657,22952xe" fillcolor="black" stroked="f" strokeweight="19e-5mm">
                          <v:path arrowok="t" o:connecttype="custom" o:connectlocs="-1657,22952;2396,22952;7464,3708;12505,22952;17284,22952;22353,3708;27400,22952;31453,22952;24996,-1711;20217,-1711;14909,18505;9579,-1711;4793,-1711;-1657,22952" o:connectangles="0,0,0,0,0,0,0,0,0,0,0,0,0,0"/>
                        </v:shape>
                        <v:shape id="Freeform: Shape 3763" o:spid="_x0000_s1664" style="position:absolute;left:52537;top:61699;width:40;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" path="m75,22269r4053,l4128,-2393r-4053,l75,22269xm75,31873r4053,l4128,26737r-4053,l75,31873xe" fillcolor="black" stroked="f" strokeweight="19e-5mm">
                          <v:path arrowok="t" o:connecttype="custom" o:connectlocs="75,22269;4128,22269;4128,-2393;75,-2393;75,22269;75,31873;4128,31873;4128,26737;75,26737;75,31873" o:connectangles="0,0,0,0,0,0,0,0,0,0"/>
                        </v:shape>
                        <v:shape id="Freeform: Shape 3764" o:spid="_x0000_s1665" style="position:absolute;left:52632;top:61725;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" path="m6754,29458r,-7004l15101,22454r,-3150l6754,19304r,-13388c6754,3906,7029,2614,7579,2041v550,-573,1671,-860,3363,-860l15101,1181r,-3389l10942,-2208v-3130,,-5290,582,-6479,1747c3274,709,2680,2835,2680,5916r,13388l-295,19304r,3150l2680,22454r,7004l6754,29458xe" fillcolor="black" stroked="f" strokeweight="19e-5mm">
                          <v:path arrowok="t" o:connecttype="custom" o:connectlocs="6754,29458;6754,22454;15101,22454;15101,19304;6754,19304;6754,5916;7579,2041;10942,1181;15101,1181;15101,-2208;10942,-2208;4463,-461;2680,5916;2680,19304;-295,19304;-295,22454;2680,22454;2680,29458;6754,29458" o:connectangles="0,0,0,0,0,0,0,0,0,0,0,0,0,0,0,0,0,0,0"/>
                        </v:shape>
                        <v:shape id="Freeform: Shape 3765" o:spid="_x0000_s1666" style="position:absolute;left:52838;top:61699;width:206;height:343;flip:y;visibility:visible;mso-wrap-style:square;v-text-anchor:middle" coordsize="20668,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" path="m19596,12496r,-14889l15542,-2393r,14755c15542,14697,15087,16442,14175,17597v-912,1161,-2277,1741,-4096,1741c7889,19338,6162,18640,4898,17245,3634,15855,3002,13954,3002,11545r,-13938l-1073,-2393r,34266l3002,31873r,-13437c3974,19920,5116,21029,6428,21762v1316,733,2833,1099,4554,1099c13815,22861,15958,21985,17411,20233v1456,-1752,2185,-4331,2185,-7737xe" fillcolor="black" stroked="f" strokeweight="19e-5mm">
                          <v:path arrowok="t" o:connecttype="custom" o:connectlocs="19596,12496;19596,-2393;15542,-2393;15542,12362;14175,17597;10079,19338;4898,17245;3002,11545;3002,-2393;-1073,-2393;-1073,31873;3002,31873;3002,18436;6428,21762;10982,22861;17411,20233;19596,12496" o:connectangles="0,0,0,0,0,0,0,0,0,0,0,0,0,0,0,0,0"/>
                        </v:shape>
                        <v:shape id="Freeform: Shape 3766" o:spid="_x0000_s1667" style="position:absolute;left:53082;top:62042;width:46;height:45;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" path="" fillcolor="black" stroked="f" strokeweight="19e-5mm">
                          <v:path arrowok="t"/>
                        </v:shape>
                        <v:shape id="Freeform: Shape 3767" o:spid="_x0000_s1668" style="position:absolute;left:53251;top:61789;width:195;height:259;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" path="m18765,22652r,-3791c17619,19495,16470,19970,15318,20285v-1151,314,-2314,472,-3489,472c9197,20757,7153,19923,5696,18255,4244,16592,3518,14255,3518,11244v,-3011,726,-5350,2178,-7018c7153,2563,9197,1732,11829,1732v1175,,2338,157,3489,472c16470,2518,17619,2993,18765,3627r,-3749c17633,-648,16460,-1042,15248,-1305v-1208,-268,-2496,-402,-3863,-402c7667,-1707,4714,-540,2524,1795,338,4130,-754,7279,-754,11244v,4021,1104,7183,3313,9485c4772,23035,7804,24188,11653,24188v1245,,2462,-129,3651,-387c16493,23547,17647,23164,18765,22652xe" fillcolor="black" stroked="f" strokeweight="19e-5mm">
                          <v:path arrowok="t" o:connecttype="custom" o:connectlocs="18765,22652;18765,18861;15318,20285;11829,20757;5696,18255;3518,11244;5696,4226;11829,1732;15318,2204;18765,3627;18765,-122;15248,-1305;11385,-1707;2524,1795;-754,11244;2559,20729;11653,24188;15304,23801;18765,22652" o:connectangles="0,0,0,0,0,0,0,0,0,0,0,0,0,0,0,0,0,0,0"/>
                        </v:shape>
                        <v:shape id="Freeform: Shape 3768" o:spid="_x0000_s1669" style="position:absolute;left:53499;top:61789;width:226;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" path="m10351,20757v-2171,,-3889,-848,-5153,-2544c3933,16517,3301,14194,3301,11244v,-2950,628,-5273,1883,-6969c6443,2580,8165,1732,10351,1732v2162,,3872,850,5132,2550c16747,5988,17379,8308,17379,11244v,2922,-632,5238,-1896,6948c14223,19902,12513,20757,10351,20757xm10351,24188v3524,,6292,-1146,8304,-3438c20671,18462,21679,15294,21679,11244v,-4035,-1008,-7204,-3024,-9505c16643,-558,13875,-1707,10351,-1707v-3539,,-6312,1149,-8318,3446c31,4040,-971,7209,-971,11244v,4050,1002,7218,3004,9506c4039,23042,6812,24188,10351,24188xe" fillcolor="black" stroked="f" strokeweight="19e-5mm">
                          <v:path arrowok="t" o:connecttype="custom" o:connectlocs="10351,20757;5198,18213;3301,11244;5184,4275;10351,1732;15483,4282;17379,11244;15483,18192;10351,20757;10351,24188;18655,20750;21679,11244;18655,1739;10351,-1707;2033,1739;-971,11244;2033,20750;10351,24188" o:connectangles="0,0,0,0,0,0,0,0,0,0,0,0,0,0,0,0,0,0"/>
                        </v:shape>
                        <v:shape id="Freeform: Shape 3769" o:spid="_x0000_s1670" style="position:absolute;left:53792;top:61699;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" path="m103,31873r4053,l4156,-2393r-4053,l103,31873xe" fillcolor="black" stroked="f" strokeweight="19e-5mm">
                          <v:path arrowok="t" o:connecttype="custom" o:connectlocs="103,31873;4156,31873;4156,-2393;103,-2393;103,31873" o:connectangles="0,0,0,0,0"/>
                        </v:shape>
                        <v:shape id="Freeform: Shape 3770" o:spid="_x0000_s1671" style="position:absolute;left:53900;top:61789;width:227;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" path="m10360,20757v-2172,,-3889,-848,-5153,-2544c3942,16517,3310,14194,3310,11244v,-2950,628,-5273,1882,-6969c6452,2580,8174,1732,10360,1732v2161,,3872,850,5132,2550c16756,5988,17388,8308,17388,11244v,2922,-632,5238,-1896,6948c14232,19902,12521,20757,10360,20757xm10360,24188v3524,,6292,-1146,8304,-3438c20680,18462,21688,15294,21688,11244v,-4035,-1008,-7204,-3024,-9505c16652,-558,13884,-1707,10360,-1707v-3539,,-6312,1149,-8319,3446c39,4040,-962,7209,-962,11244v,4050,1001,7218,3003,9506c4048,23042,6821,24188,10360,24188xe" fillcolor="black" stroked="f" strokeweight="19e-5mm">
                          <v:path arrowok="t" o:connecttype="custom" o:connectlocs="10360,20757;5207,18213;3310,11244;5192,4275;10360,1732;15492,4282;17388,11244;15492,18192;10360,20757;10360,24188;18664,20750;21688,11244;18664,1739;10360,-1707;2041,1739;-962,11244;2041,20750;10360,24188" o:connectangles="0,0,0,0,0,0,0,0,0,0,0,0,0,0,0,0,0,0"/>
                        </v:shape>
                        <v:shape id="Freeform: Shape 3771" o:spid="_x0000_s1672" style="position:absolute;left:54192;top:61789;width:145;height:253;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" path="m13849,19126v-456,263,-952,455,-1488,578c11825,19830,11236,19894,10592,19894v-2294,,-4054,-745,-5280,-2234c4085,16171,3472,14031,3472,11241r,-12994l-603,-1753r,24663l3472,22910r,-3834c4327,20575,5436,21686,6799,22409v1368,729,3029,1093,4984,1093c12060,23502,12368,23483,12707,23445v338,-33,712,-87,1120,-162l13849,19126xe" fillcolor="black" stroked="f" strokeweight="19e-5mm">
                          <v:path arrowok="t" o:connecttype="custom" o:connectlocs="13849,19126;12361,19704;10592,19894;5312,17660;3472,11241;3472,-1753;-603,-1753;-603,22910;3472,22910;3472,19076;6799,22409;11783,23502;12707,23445;13827,23283;13849,19126" o:connectangles="0,0,0,0,0,0,0,0,0,0,0,0,0,0,0"/>
                        </v:shape>
                        <v:shape id="Freeform: Shape 3772" o:spid="_x0000_s1673" style="position:absolute;left:54337;top:62042;width:45;height:45;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" path="" fillcolor="black" stroked="f" strokeweight="19e-5mm">
                          <v:path arrowok="t"/>
                        </v:shape>
                        <v:shape id="Freeform: Shape 3773" o:spid="_x0000_s1674" style="position:absolute;left:54507;top:61789;width:209;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" path="m11908,11329v-3276,,-5546,-374,-6810,-1121c3834,9461,3202,8184,3202,6375v,-1437,475,-2579,1424,-3424c5575,2110,6863,1689,8489,1689v2251,,4056,797,5414,2389c15261,5671,15940,7787,15940,10427r,902l11908,11329xm19994,13006r,-14072l15940,-1066r,3742c15014,1182,13861,78,12479,-636,11097,-1350,9408,-1707,7410,-1707v-2523,,-4532,709,-6027,2128c-106,1840,-851,3737,-851,6114v,2772,928,4862,2784,6272c3794,13795,6567,14500,10251,14500r5689,l15940,14901v,1865,-613,3307,-1840,4327c12874,20247,11151,20757,8933,20757v-1410,,-2784,-169,-4124,-508c3475,19911,2192,19404,960,18727r,3749c2441,23049,3879,23477,5275,23759v1395,286,2753,429,4074,429c12921,24188,15588,23263,17350,21412v1762,-1846,2644,-4648,2644,-8406xe" fillcolor="black" stroked="f" strokeweight="19e-5mm">
                          <v:path arrowok="t" o:connecttype="custom" o:connectlocs="11908,11329;5098,10208;3202,6375;4626,2951;8489,1689;13903,4078;15940,10427;15940,11329;11908,11329;19994,13006;19994,-1066;15940,-1066;15940,2676;12479,-636;7410,-1707;1383,421;-851,6114;1933,12386;10251,14500;15940,14500;15940,14901;14100,19228;8933,20757;4809,20249;960,18727;960,22476;5275,23759;9349,24188;17350,21412;19994,13006" o:connectangles="0,0,0,0,0,0,0,0,0,0,0,0,0,0,0,0,0,0,0,0,0,0,0,0,0,0,0,0,0,0"/>
                        </v:shape>
                        <v:shape id="Freeform: Shape 3774" o:spid="_x0000_s1675" style="position:absolute;left:54799;top:61699;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" path="m125,31873r4054,l4179,-2393r-4054,l125,31873xe" fillcolor="black" stroked="f" strokeweight="19e-5mm">
                          <v:path arrowok="t" o:connecttype="custom" o:connectlocs="125,31873;4179,31873;4179,-2393;125,-2393;125,31873" o:connectangles="0,0,0,0,0"/>
                        </v:shape>
                        <v:shape id="Freeform: Shape 3775" o:spid="_x0000_s1676" style="position:absolute;left:54894;top:61725;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" path="m6804,29458r,-7004l15151,22454r,-3150l6804,19304r,-13388c6804,3906,7079,2614,7629,2041v550,-573,1671,-860,3363,-860l15151,1181r,-3389l10992,-2208v-3130,,-5290,582,-6479,1747c3324,709,2730,2835,2730,5916r,13388l-245,19304r,3150l2730,22454r,7004l6804,29458xe" fillcolor="black" stroked="f" strokeweight="19e-5mm">
                          <v:path arrowok="t" o:connecttype="custom" o:connectlocs="6804,29458;6804,22454;15151,22454;15151,19304;6804,19304;6804,5916;7629,2041;10992,1181;15151,1181;15151,-2208;10992,-2208;4513,-461;2730,5916;2730,19304;-245,19304;-245,22454;2730,22454;2730,29458;6804,29458" o:connectangles="0,0,0,0,0,0,0,0,0,0,0,0,0,0,0,0,0,0,0"/>
                        </v:shape>
                        <v:shape id="Freeform: Shape 3776" o:spid="_x0000_s1677" style="position:absolute;left:55084;top:61789;width:229;height:259;flip:y;visibility:visible;mso-wrap-style:square;v-text-anchor:middle" coordsize="2286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" path="m21917,12280r,-1980l3279,10300c3457,7510,4299,5384,5802,3923,7306,2462,9402,1732,12090,1732v1556,,3065,190,4526,570c18078,2683,19530,3256,20973,4022r,-3834c19516,-427,18024,-897,16496,-1221v-1527,-324,-3076,-486,-4645,-486c7913,-1707,4794,-563,2496,1725,198,4017,-951,7117,-951,11026v,4035,1090,7236,3271,9604c4501,23002,7443,24188,11146,24188v3318,,5942,-1068,7874,-3206c20951,18850,21917,15949,21917,12280xm17864,13471v-28,2212,-649,3979,-1861,5299c14790,20094,13185,20757,11188,20757v-2260,,-4070,-639,-5428,-1917c4402,17562,3619,15763,3413,13443r14451,28xe" fillcolor="black" stroked="f" strokeweight="19e-5mm">
                          <v:path arrowok="t" o:connecttype="custom" o:connectlocs="21917,12280;21917,10300;3279,10300;5802,3923;12090,1732;16616,2302;20973,4022;20973,188;16496,-1221;11851,-1707;2496,1725;-951,11026;2320,20630;11146,24188;19020,20982;21917,12280;17864,13471;16003,18770;11188,20757;5760,18840;3413,13443;17864,13471" o:connectangles="0,0,0,0,0,0,0,0,0,0,0,0,0,0,0,0,0,0,0,0,0,0"/>
                        </v:shape>
                        <v:shape id="Freeform: Shape 3777" o:spid="_x0000_s1678" style="position:absolute;left:55377;top:61789;width:145;height:253;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" path="m13875,19126v-456,263,-952,455,-1488,578c11852,19830,11262,19894,10618,19894v-2293,,-4053,-745,-5280,-2234c4112,16171,3498,14031,3498,11241r,-12994l-576,-1753r,24663l3498,22910r,-3834c4354,20575,5463,21686,6826,22409v1367,729,3028,1093,4983,1093c12087,23502,12395,23483,12733,23445v338,-33,712,-87,1121,-162l13875,19126xe" fillcolor="black" stroked="f" strokeweight="19e-5mm">
                          <v:path arrowok="t" o:connecttype="custom" o:connectlocs="13875,19126;12387,19704;10618,19894;5338,17660;3498,11241;3498,-1753;-576,-1753;-576,22910;3498,22910;3498,19076;6826,22409;11809,23502;12733,23445;13854,23283;13875,19126" o:connectangles="0,0,0,0,0,0,0,0,0,0,0,0,0,0,0"/>
                        </v:shape>
                        <v:shape id="Freeform: Shape 3778" o:spid="_x0000_s1679" style="position:absolute;left:55549;top:61789;width:209;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" path="m11931,11329v-3276,,-5545,-374,-6810,-1121c3857,9461,3225,8184,3225,6375v,-1437,475,-2579,1424,-3424c5598,2110,6886,1689,8512,1689v2251,,4056,797,5414,2389c15284,5671,15963,7787,15963,10427r,902l11931,11329xm20017,13006r,-14072l15963,-1066r,3742c15037,1182,13884,78,12502,-636,11120,-1350,9431,-1707,7434,-1707v-2524,,-4533,709,-6028,2128c-83,1840,-828,3737,-828,6114v,2772,928,4862,2784,6272c3817,13795,6590,14500,10274,14500r5689,l15963,14901v,1865,-613,3307,-1840,4327c12897,20247,11174,20757,8956,20757v-1410,,-2784,-169,-4124,-508c3498,19911,2215,19404,983,18727r,3749c2464,23049,3902,23477,5298,23759v1395,286,2754,429,4074,429c12944,24188,15611,23263,17373,21412v1763,-1846,2644,-4648,2644,-8406xe" fillcolor="black" stroked="f" strokeweight="19e-5mm">
                          <v:path arrowok="t" o:connecttype="custom" o:connectlocs="11931,11329;5121,10208;3225,6375;4649,2951;8512,1689;13926,4078;15963,10427;15963,11329;11931,11329;20017,13006;20017,-1066;15963,-1066;15963,2676;12502,-636;7434,-1707;1406,421;-828,6114;1956,12386;10274,14500;15963,14500;15963,14901;14123,19228;8956,20757;4832,20249;983,18727;983,22476;5298,23759;9372,24188;17373,21412;20017,13006" o:connectangles="0,0,0,0,0,0,0,0,0,0,0,0,0,0,0,0,0,0,0,0,0,0,0,0,0,0,0,0,0,0"/>
                        </v:shape>
                        <v:shape id="Freeform: Shape 3779" o:spid="_x0000_s1680" style="position:absolute;left:55811;top:61725;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" path="m6825,29458r,-7004l15171,22454r,-3150l6825,19304r,-13388c6825,3906,7100,2614,7650,2041v549,-573,1670,-860,3362,-860l15171,1181r,-3389l11012,-2208v-3130,,-5289,582,-6478,1747c3345,709,2750,2835,2750,5916r,13388l-225,19304r,3150l2750,22454r,7004l6825,29458xe" fillcolor="black" stroked="f" strokeweight="19e-5mm">
                          <v:path arrowok="t" o:connecttype="custom" o:connectlocs="6825,29458;6825,22454;15171,22454;15171,19304;6825,19304;6825,5916;7650,2041;11012,1181;15171,1181;15171,-2208;11012,-2208;4534,-461;2750,5916;2750,19304;-225,19304;-225,22454;2750,22454;2750,29458;6825,29458" o:connectangles="0,0,0,0,0,0,0,0,0,0,0,0,0,0,0,0,0,0,0"/>
                        </v:shape>
                        <v:shape id="Freeform: Shape 3780" o:spid="_x0000_s1681" style="position:absolute;left:56018;top:61699;width:40;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" path="m152,22269r4054,l4206,-2393r-4054,l152,22269xm152,31873r4054,l4206,26737r-4054,l152,31873xe" fillcolor="black" stroked="f" strokeweight="19e-5mm">
                          <v:path arrowok="t" o:connecttype="custom" o:connectlocs="152,22269;4206,22269;4206,-2393;152,-2393;152,22269;152,31873;4206,31873;4206,26737;152,26737;152,31873" o:connectangles="0,0,0,0,0,0,0,0,0,0"/>
                        </v:shape>
                        <v:shape id="Freeform: Shape 3781" o:spid="_x0000_s1682" style="position:absolute;left:56126;top:61789;width:226;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" path="m10409,20757v-2171,,-3889,-848,-5153,-2544c3992,16517,3360,14194,3360,11244v,-2950,627,-5273,1882,-6969c6501,2580,8224,1732,10409,1732v2162,,3872,850,5132,2550c16805,5988,17437,8308,17437,11244v,2922,-632,5238,-1896,6948c14281,19902,12571,20757,10409,20757xm10409,24188v3525,,6293,-1146,8304,-3438c20729,18462,21737,15294,21737,11244v,-4035,-1008,-7204,-3024,-9505c16702,-558,13934,-1707,10409,-1707v-3539,,-6312,1149,-8318,3446c89,4040,-912,7209,-912,11244v,4050,1001,7218,3003,9506c4097,23042,6870,24188,10409,24188xe" fillcolor="black" stroked="f" strokeweight="19e-5mm">
                          <v:path arrowok="t" o:connecttype="custom" o:connectlocs="10409,20757;5256,18213;3360,11244;5242,4275;10409,1732;15541,4282;17437,11244;15541,18192;10409,20757;10409,24188;18713,20750;21737,11244;18713,1739;10409,-1707;2091,1739;-912,11244;2091,20750;10409,24188" o:connectangles="0,0,0,0,0,0,0,0,0,0,0,0,0,0,0,0,0,0"/>
                        </v:shape>
                        <v:shape id="Freeform: Shape 3782" o:spid="_x0000_s1683" style="position:absolute;left:56418;top:61789;width:206;height:253;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" path="m19675,13136r,-14889l15622,-1753r,14755c15622,15337,15166,17082,14254,18238v-911,1160,-2277,1740,-4095,1740c7969,19978,6241,19281,4977,17886,3713,16495,3081,14595,3081,12185r,-13938l-994,-1753r,24663l3081,22910r,-3834c4054,20561,5196,21670,6507,22402v1316,733,2834,1100,4554,1100c13895,23502,16038,22625,17490,20873v1457,-1752,2185,-4331,2185,-7737xe" fillcolor="black" stroked="f" strokeweight="19e-5mm">
                          <v:path arrowok="t" o:connecttype="custom" o:connectlocs="19675,13136;19675,-1753;15622,-1753;15622,13002;14254,18238;10159,19978;4977,17886;3081,12185;3081,-1753;-994,-1753;-994,22910;3081,22910;3081,19076;6507,22402;11061,23502;17490,20873;19675,13136" o:connectangles="0,0,0,0,0,0,0,0,0,0,0,0,0,0,0,0,0"/>
                        </v:shape>
                        <v:shape id="Freeform: Shape 3783" o:spid="_x0000_s1684" style="position:absolute;left:56687;top:61789;width:189;height:259;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" path="m16906,22871r,-3834c15764,19625,14576,20064,13340,20355v-1232,296,-2510,444,-3835,444c7493,20799,5985,20491,4979,19876,3973,19261,3470,18335,3470,17100v,-940,360,-1677,1079,-2213c5268,14352,6715,13842,8891,13358r1389,-310c13156,12433,15201,11564,16413,10441,17626,9318,18232,7752,18232,5741v,-2292,-907,-4108,-2721,-5447c13697,-1040,11204,-1707,8031,-1707v-1320,,-2697,129,-4131,388c2467,-1061,958,-676,-625,-164r,4186c874,3242,2350,2657,3802,2267,5254,1882,6694,1689,8123,1689v1908,,3374,327,4399,980c13551,3322,14066,4242,14066,5431v,1099,-372,1942,-1114,2530c12214,8548,10588,9114,8074,9659l6664,9990v-2510,526,-4324,1336,-5442,2431c108,13515,-449,15016,-449,16924v,2320,822,4110,2467,5369c3663,23557,5999,24188,9025,24188v1495,,2902,-110,4223,-331c14573,23641,15793,23312,16906,22871xe" fillcolor="black" stroked="f" strokeweight="19e-5mm">
                          <v:path arrowok="t" o:connecttype="custom" o:connectlocs="16906,22871;16906,19037;13340,20355;9505,20799;4979,19876;3470,17100;4549,14887;8891,13358;10280,13048;16413,10441;18232,5741;15511,294;8031,-1707;3900,-1319;-625,-164;-625,4022;3802,2267;8123,1689;12522,2669;14066,5431;12952,7961;8074,9659;6664,9990;1222,12421;-449,16924;2018,22293;9025,24188;13248,23857;16906,22871" o:connectangles="0,0,0,0,0,0,0,0,0,0,0,0,0,0,0,0,0,0,0,0,0,0,0,0,0,0,0,0,0"/>
                        </v:shape>
                      </v:group>
                      <v:shape id="Freeform: Shape 3784" o:spid="_x0000_s1685" style="position:absolute;left:48640;top:62546;width:902;height:45;visibility:visible;mso-wrap-style:square;v-text-anchor:middle" coordsize="9023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" path="m,l90232,e" filled="f" strokecolor="#2ca02c" strokeweight=".18933mm">
                        <v:stroke endcap="square"/>
                        <v:path arrowok="t" o:connecttype="custom" o:connectlocs="0,0;90232,0" o:connectangles="0,0"/>
                      </v:shape>
                      <v:group id="_x0000_s1686" style="position:absolute;left:49928;top:62361;width:6553;height:436" coordorigin="49928,62361" coordsize="6552,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">
                        <v:shape id="Freeform: Shape 3786" o:spid="_x0000_s1687" style="position:absolute;left:49928;top:62451;width:188;height:259;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" path="m16757,22885r,-3833c15615,19639,14426,20079,13190,20370v-1232,296,-2510,444,-3835,444c7343,20814,5835,20506,4829,19891,3823,19275,3321,18350,3321,17114v,-939,359,-1677,1078,-2212c5118,14366,6566,13857,8742,13373r1388,-310c13006,12447,15051,11578,16263,10456,17476,9333,18082,7766,18082,5756v,-2293,-907,-4108,-2721,-5447c13547,-1025,11054,-1692,7882,-1692v-1321,,-2698,129,-4131,387c2317,-1046,809,-661,-775,-149r,4185c724,3257,2200,2672,3652,2282,5104,1897,6544,1704,7973,1704v1908,,3374,326,4399,979c13401,3336,13916,4257,13916,5446v,1099,-371,1942,-1114,2529c12064,8562,10438,9129,7924,9673r-1410,332c4004,10531,2190,11341,1072,12436,-42,13530,-599,15031,-599,16938v,2321,823,4111,2467,5370c3513,23571,5849,24203,8875,24203v1495,,2902,-110,4223,-331c14423,23656,15643,23327,16757,22885xe" fillcolor="black" stroked="f" strokeweight="19e-5mm">
                          <v:path arrowok="t" o:connecttype="custom" o:connectlocs="16757,22885;16757,19052;13190,20370;9355,20814;4829,19891;3321,17114;4399,14902;8742,13373;10130,13063;16263,10456;18082,5756;15361,309;7882,-1692;3751,-1305;-775,-149;-775,4036;3652,2282;7973,1704;12372,2683;13916,5446;12802,7975;7924,9673;6514,10005;1072,12436;-599,16938;1868,22308;8875,24203;13098,23872;16757,22885" o:connectangles="0,0,0,0,0,0,0,0,0,0,0,0,0,0,0,0,0,0,0,0,0,0,0,0,0,0,0,0,0"/>
                        </v:shape>
                        <v:shape id="Freeform: Shape 3787" o:spid="_x0000_s1688" style="position:absolute;left:50152;top:62457;width:240;height:340;flip:y;visibility:visible;mso-wrap-style:square;v-text-anchor:middle" coordsize="24010,34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" path="m12189,6059c11047,3123,9931,1209,8841,317,7755,-581,6303,-1029,4484,-1029r-3242,l1242,2360r2382,c4738,2360,5603,2625,6218,3156v621,526,1304,1774,2052,3742l8996,8744,-979,33012r4293,l11026,13726r7712,19286l23031,33012,12189,6059xe" fillcolor="black" stroked="f" strokeweight="19e-5mm">
                          <v:path arrowok="t" o:connecttype="custom" o:connectlocs="12189,6059;8841,317;4484,-1029;1242,-1029;1242,2360;3624,2360;6218,3156;8270,6898;8996,8744;-979,33012;3314,33012;11026,13726;18738,33012;23031,33012;12189,6059" o:connectangles="0,0,0,0,0,0,0,0,0,0,0,0,0,0,0"/>
                        </v:shape>
                        <v:shape id="Freeform: Shape 3788" o:spid="_x0000_s1689" style="position:absolute;left:50446;top:62451;width:207;height:252;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" path="m19543,13151r,-14889l15489,-1738r,14755c15489,15352,15034,17097,14122,18253v-912,1160,-2277,1740,-4096,1740c7836,19993,6109,19295,4845,17900,3581,16510,2949,14610,2949,12200r,-13938l-1126,-1738r,24662l2949,22924r,-3833c3921,20576,5063,21684,6375,22417v1316,733,2833,1099,4554,1099c13762,23516,15905,22640,17358,20888v1456,-1752,2185,-4331,2185,-7737xe" fillcolor="black" stroked="f" strokeweight="19e-5mm">
                          <v:path arrowok="t" o:connecttype="custom" o:connectlocs="19543,13151;19543,-1738;15489,-1738;15489,13017;14122,18253;10026,19993;4845,17900;2949,12200;2949,-1738;-1126,-1738;-1126,22924;2949,22924;2949,19091;6375,22417;10929,23516;17358,20888;19543,13151" o:connectangles="0,0,0,0,0,0,0,0,0,0,0,0,0,0,0,0,0"/>
                        </v:shape>
                        <v:shape id="Freeform: Shape 3789" o:spid="_x0000_s1690" style="position:absolute;left:50703;top:62387;width:154;height:316;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" path="m6712,29473r,-7004l15058,22469r,-3150l6712,19319r,-13388c6712,3920,6987,2628,7536,2055v550,-573,1671,-859,3363,-859l15058,1196r,-3390l10899,-2194v-3130,,-5289,583,-6478,1748c3232,724,2637,2849,2637,5931r,13388l-338,19319r,3150l2637,22469r,7004l6712,29473xe" fillcolor="black" stroked="f" strokeweight="19e-5mm">
                          <v:path arrowok="t" o:connecttype="custom" o:connectlocs="6712,29473;6712,22469;15058,22469;15058,19319;6712,19319;6712,5931;7536,2055;10899,1196;15058,1196;15058,-2194;10899,-2194;4421,-446;2637,5931;2637,19319;-338,19319;-338,22469;2637,22469;2637,29473;6712,29473" o:connectangles="0,0,0,0,0,0,0,0,0,0,0,0,0,0,0,0,0,0,0"/>
                        </v:shape>
                        <v:shape id="Freeform: Shape 3790" o:spid="_x0000_s1691" style="position:absolute;left:50909;top:62361;width:207;height:342;flip:y;visibility:visible;mso-wrap-style:square;v-text-anchor:middle" coordsize="20668,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" path="m19553,12511r,-14889l15500,-2378r,14755c15500,14711,15044,16457,14132,17612v-912,1160,-2277,1741,-4096,1741c7846,19353,6119,18655,4855,17260,3591,15869,2959,13969,2959,11559r,-13937l-1116,-2378r,34266l2959,31888r,-13437c3932,19935,5074,21044,6385,21777v1316,732,2834,1099,4554,1099c13773,22876,15916,22000,17368,20247v1457,-1752,2185,-4331,2185,-7736xe" fillcolor="black" stroked="f" strokeweight="19e-5mm">
                          <v:path arrowok="t" o:connecttype="custom" o:connectlocs="19553,12511;19553,-2378;15500,-2378;15500,12377;14132,17612;10036,19353;4855,17260;2959,11559;2959,-2378;-1116,-2378;-1116,31888;2959,31888;2959,18451;6385,21777;10939,22876;17368,20247;19553,12511" o:connectangles="0,0,0,0,0,0,0,0,0,0,0,0,0,0,0,0,0"/>
                        </v:shape>
                        <v:shape id="Freeform: Shape 3791" o:spid="_x0000_s1692" style="position:absolute;left:51179;top:62451;width:229;height:259;flip:y;visibility:visible;mso-wrap-style:square;v-text-anchor:middle" coordsize="2286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" path="m21831,12295r,-1980l3192,10315c3371,7524,4212,5399,5716,3938,7220,2477,9316,1746,12004,1746v1555,,3064,191,4526,571c17991,2698,19443,3271,20886,4036r,-3833c19429,-412,17937,-882,16410,-1206v-1528,-324,-3076,-486,-4646,-486c7826,-1692,4708,-548,2410,1739,112,4032,-1037,7132,-1037,11040v,4036,1090,7237,3270,9605c4414,23017,7356,24203,11059,24203v3318,,5943,-1069,7874,-3206c20865,18864,21831,15963,21831,12295xm17777,13486v-28,2212,-648,3978,-1861,5298c14704,20109,13099,20771,11102,20771v-2261,,-4070,-638,-5428,-1916c4315,17577,3533,15778,3326,13457r14451,29xe" fillcolor="black" stroked="f" strokeweight="19e-5mm">
                          <v:path arrowok="t" o:connecttype="custom" o:connectlocs="21831,12295;21831,10315;3192,10315;5716,3938;12004,1746;16530,2317;20886,4036;20886,203;16410,-1206;11764,-1692;2410,1739;-1037,11040;2233,20645;11059,24203;18933,20997;21831,12295;17777,13486;15916,18784;11102,20771;5674,18855;3326,13457;17777,13486" o:connectangles="0,0,0,0,0,0,0,0,0,0,0,0,0,0,0,0,0,0,0,0,0,0"/>
                        </v:shape>
                        <v:shape id="Freeform: Shape 3792" o:spid="_x0000_s1693" style="position:absolute;left:51444;top:62387;width:154;height:316;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" path="m6728,29473r,-7004l15074,22469r,-3150l6728,19319r,-13388c6728,3920,7003,2628,7553,2055v550,-573,1670,-859,3362,-859l15074,1196r,-3390l10915,-2194v-3130,,-5289,583,-6478,1748c3248,724,2653,2849,2653,5931r,13388l-321,19319r,3150l2653,22469r,7004l6728,29473xe" fillcolor="black" stroked="f" strokeweight="19e-5mm">
                          <v:path arrowok="t" o:connecttype="custom" o:connectlocs="6728,29473;6728,22469;15074,22469;15074,19319;6728,19319;6728,5931;7553,2055;10915,1196;15074,1196;15074,-2194;10915,-2194;4437,-446;2653,5931;2653,19319;-321,19319;-321,22469;2653,22469;2653,29473;6728,29473" o:connectangles="0,0,0,0,0,0,0,0,0,0,0,0,0,0,0,0,0,0,0"/>
                        </v:shape>
                        <v:shape id="Freeform: Shape 3793" o:spid="_x0000_s1694" style="position:absolute;left:51651;top:62361;width:41;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" path="m55,22284r4054,l4109,-2378r-4054,l55,22284xm55,31888r4054,l4109,26751r-4054,l55,31888xe" fillcolor="black" stroked="f" strokeweight="19e-5mm">
                          <v:path arrowok="t" o:connecttype="custom" o:connectlocs="55,22284;4109,22284;4109,-2378;55,-2378;55,22284;55,31888;4109,31888;4109,26751;55,26751;55,31888" o:connectangles="0,0,0,0,0,0,0,0,0,0"/>
                        </v:shape>
                        <v:shape id="Freeform: Shape 3794" o:spid="_x0000_s1695" style="position:absolute;left:51759;top:62451;width:195;height:259;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" path="m18732,22667r,-3791c17586,19510,16437,19985,15285,20299v-1151,315,-2314,472,-3489,472c9164,20771,7120,19938,5663,18270,4211,16607,3484,14270,3484,11259v,-3011,727,-5351,2179,-7018c7120,2578,9164,1746,11796,1746v1175,,2338,158,3489,472c16437,2533,17586,3008,18732,3642r,-3749c17600,-633,16427,-1028,15215,-1291v-1208,-267,-2496,-401,-3863,-401c7634,-1692,4681,-525,2491,1810,305,4144,-787,7294,-787,11259v,4021,1104,7182,3313,9484c4739,23050,7770,24203,11619,24203v1246,,2463,-129,3652,-388c16460,23562,17614,23179,18732,22667xe" fillcolor="black" stroked="f" strokeweight="19e-5mm">
                          <v:path arrowok="t" o:connecttype="custom" o:connectlocs="18732,22667;18732,18876;15285,20299;11796,20771;5663,18270;3484,11259;5663,4241;11796,1746;15285,2218;18732,3642;18732,-107;15215,-1291;11352,-1692;2491,1810;-787,11259;2526,20743;11619,24203;15271,23815;18732,22667" o:connectangles="0,0,0,0,0,0,0,0,0,0,0,0,0,0,0,0,0,0,0"/>
                        </v:shape>
                        <v:shape id="Freeform: Shape 3795" o:spid="_x0000_s1696" style="position:absolute;left:51982;top:62703;width:45;height:46;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" path="" fillcolor="black" stroked="f" strokeweight="19e-5mm">
                          <v:path arrowok="t"/>
                        </v:shape>
                        <v:shape id="Freeform: Shape 3796" o:spid="_x0000_s1697" style="position:absolute;left:52166;top:62451;width:207;height:252;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" path="m19581,13151r,-14889l15528,-1738r,14755c15528,15352,15072,17097,14160,18253v-912,1160,-2277,1740,-4096,1740c7874,19993,6147,19295,4883,17900,3619,16510,2987,14610,2987,12200r,-13938l-1088,-1738r,24662l2987,22924r,-3833c3960,20576,5102,21684,6413,22417v1316,733,2834,1099,4554,1099c13800,23516,15943,22640,17396,20888v1457,-1752,2185,-4331,2185,-7737xe" fillcolor="black" stroked="f" strokeweight="19e-5mm">
                          <v:path arrowok="t" o:connecttype="custom" o:connectlocs="19581,13151;19581,-1738;15528,-1738;15528,13017;14160,18253;10064,19993;4883,17900;2987,12200;2987,-1738;-1088,-1738;-1088,22924;2987,22924;2987,19091;6413,22417;10967,23516;17396,20888;19581,13151" o:connectangles="0,0,0,0,0,0,0,0,0,0,0,0,0,0,0,0,0"/>
                        </v:shape>
                        <v:shape id="Freeform: Shape 3797" o:spid="_x0000_s1698" style="position:absolute;left:52436;top:62451;width:227;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" path="m10327,20771v-2171,,-3889,-847,-5153,-2543c3910,16532,3278,14209,3278,11259v,-2950,627,-5273,1882,-6969c6420,2594,8142,1746,10327,1746v2162,,3873,851,5132,2551c16723,6002,17355,8323,17355,11259v,2922,-632,5238,-1896,6948c14200,19917,12489,20771,10327,20771xm10327,24203v3525,,6293,-1146,8304,-3439c20647,18477,21656,15308,21656,11259v,-4035,-1009,-7204,-3025,-9506c16620,-544,13852,-1692,10327,-1692v-3539,,-6311,1148,-8318,3445c7,4055,-994,7224,-994,11259v,4049,1001,7218,3003,9505c4016,23057,6788,24203,10327,24203xe" fillcolor="black" stroked="f" strokeweight="19e-5mm">
                          <v:path arrowok="t" o:connecttype="custom" o:connectlocs="10327,20771;5174,18228;3278,11259;5160,4290;10327,1746;15459,4297;17355,11259;15459,18207;10327,20771;10327,24203;18631,20764;21656,11259;18631,1753;10327,-1692;2009,1753;-994,11259;2009,20764;10327,24203" o:connectangles="0,0,0,0,0,0,0,0,0,0,0,0,0,0,0,0,0,0"/>
                        </v:shape>
                        <v:shape id="Freeform: Shape 3798" o:spid="_x0000_s1699" style="position:absolute;left:52687;top:62703;width:45;height:46;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" path="" fillcolor="black" stroked="f" strokeweight="19e-5mm">
                          <v:path arrowok="t"/>
                        </v:shape>
                        <v:shape id="Freeform: Shape 3799" o:spid="_x0000_s1700" style="position:absolute;left:52856;top:62451;width:195;height:259;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" path="m18757,22667r,-3791c17610,19510,16461,19985,15309,20299v-1151,315,-2314,472,-3489,472c9188,20771,7144,19938,5687,18270,4235,16607,3509,14270,3509,11259v,-3011,726,-5351,2178,-7018c7144,2578,9188,1746,11820,1746v1175,,2338,158,3489,472c16461,2533,17610,3008,18757,3642r,-3749c17624,-633,16451,-1028,15239,-1291v-1208,-267,-2496,-401,-3863,-401c7659,-1692,4705,-525,2515,1810,330,4144,-763,7294,-763,11259v,4021,1104,7182,3313,9484c4764,23050,7795,24203,11644,24203v1245,,2462,-129,3651,-388c16484,23562,17638,23179,18757,22667xe" fillcolor="black" stroked="f" strokeweight="19e-5mm">
                          <v:path arrowok="t" o:connecttype="custom" o:connectlocs="18757,22667;18757,18876;15309,20299;11820,20771;5687,18270;3509,11259;5687,4241;11820,1746;15309,2218;18757,3642;18757,-107;15239,-1291;11376,-1692;2515,1810;-763,11259;2550,20743;11644,24203;15295,23815;18757,22667" o:connectangles="0,0,0,0,0,0,0,0,0,0,0,0,0,0,0,0,0,0,0"/>
                        </v:shape>
                        <v:shape id="Freeform: Shape 3800" o:spid="_x0000_s1701" style="position:absolute;left:53104;top:62451;width:226;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" path="m10342,20771v-2171,,-3889,-847,-5153,-2543c3925,16532,3293,14209,3293,11259v,-2950,627,-5273,1882,-6969c6434,2594,8157,1746,10342,1746v2162,,3872,851,5132,2551c16738,6002,17370,8323,17370,11259v,2922,-632,5238,-1896,6948c14214,19917,12504,20771,10342,20771xm10342,24203v3525,,6293,-1146,8304,-3439c20662,18477,21670,15308,21670,11259v,-4035,-1008,-7204,-3024,-9506c16635,-544,13867,-1692,10342,-1692v-3539,,-6312,1148,-8318,3445c22,4055,-979,7224,-979,11259v,4049,1001,7218,3003,9505c4030,23057,6803,24203,10342,24203xe" fillcolor="black" stroked="f" strokeweight="19e-5mm">
                          <v:path arrowok="t" o:connecttype="custom" o:connectlocs="10342,20771;5189,18228;3293,11259;5175,4290;10342,1746;15474,4297;17370,11259;15474,18207;10342,20771;10342,24203;18646,20764;21670,11259;18646,1753;10342,-1692;2024,1753;-979,11259;2024,20764;10342,24203" o:connectangles="0,0,0,0,0,0,0,0,0,0,0,0,0,0,0,0,0,0"/>
                        </v:shape>
                        <v:shape id="Freeform: Shape 3801" o:spid="_x0000_s1702" style="position:absolute;left:53397;top:62361;width:41;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" path="m94,31888r4054,l4148,-2378r-4054,l94,31888xe" fillcolor="black" stroked="f" strokeweight="19e-5mm">
                          <v:path arrowok="t" o:connecttype="custom" o:connectlocs="94,31888;4148,31888;4148,-2378;94,-2378;94,31888" o:connectangles="0,0,0,0,0"/>
                        </v:shape>
                        <v:shape id="Freeform: Shape 3802" o:spid="_x0000_s1703" style="position:absolute;left:53505;top:62451;width:226;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" path="m10351,20771v-2171,,-3889,-847,-5153,-2543c3934,16532,3302,14209,3302,11259v,-2950,627,-5273,1882,-6969c6443,2594,8166,1746,10351,1746v2162,,3872,851,5132,2551c16747,6002,17379,8323,17379,11259v,2922,-632,5238,-1896,6948c14223,19917,12513,20771,10351,20771xm10351,24203v3525,,6293,-1146,8304,-3439c20671,18477,21679,15308,21679,11259v,-4035,-1008,-7204,-3024,-9506c16644,-544,13876,-1692,10351,-1692v-3539,,-6312,1148,-8318,3445c31,4055,-970,7224,-970,11259v,4049,1001,7218,3003,9505c4039,23057,6812,24203,10351,24203xe" fillcolor="black" stroked="f" strokeweight="19e-5mm">
                          <v:path arrowok="t" o:connecttype="custom" o:connectlocs="10351,20771;5198,18228;3302,11259;5184,4290;10351,1746;15483,4297;17379,11259;15483,18207;10351,20771;10351,24203;18655,20764;21679,11259;18655,1753;10351,-1692;2033,1753;-970,11259;2033,20764;10351,24203" o:connectangles="0,0,0,0,0,0,0,0,0,0,0,0,0,0,0,0,0,0"/>
                        </v:shape>
                        <v:shape id="Freeform: Shape 3803" o:spid="_x0000_s1704" style="position:absolute;left:53797;top:62451;width:145;height:252;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" path="m13840,19140v-456,264,-952,456,-1488,578c11817,19845,11227,19909,10583,19909v-2293,,-4053,-745,-5280,-2234c4077,16186,3463,14046,3463,11256r,-12994l-611,-1738r,24662l3463,22924r,-3833c4319,20590,5428,21701,6791,22424v1367,728,3028,1092,4983,1092c12052,23516,12360,23497,12698,23460v338,-33,712,-87,1121,-162l13840,19140xe" fillcolor="black" stroked="f" strokeweight="19e-5mm">
                          <v:path arrowok="t" o:connecttype="custom" o:connectlocs="13840,19140;12352,19718;10583,19909;5303,17675;3463,11256;3463,-1738;-611,-1738;-611,22924;3463,22924;3463,19091;6791,22424;11774,23516;12698,23460;13819,23298;13840,19140" o:connectangles="0,0,0,0,0,0,0,0,0,0,0,0,0,0,0"/>
                        </v:shape>
                        <v:shape id="Freeform: Shape 3804" o:spid="_x0000_s1705" style="position:absolute;left:53942;top:62703;width:45;height:46;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" path="" fillcolor="black" stroked="f" strokeweight="19e-5mm">
                          <v:path arrowok="t"/>
                        </v:shape>
                        <v:shape id="Freeform: Shape 3805" o:spid="_x0000_s1706" style="position:absolute;left:54112;top:62451;width:209;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" path="m11899,11343v-3275,,-5545,-373,-6809,-1120c3825,9476,3193,8198,3193,6390v,-1438,475,-2579,1424,-3425c5567,2124,6854,1704,8480,1704v2251,,4056,796,5414,2389c15252,5685,15931,7801,15931,10441r,902l11899,11343xm19985,13020r,-14071l15931,-1051r,3741c15006,1197,13852,93,12470,-621,11089,-1335,9399,-1692,7402,-1692v-2524,,-4533,709,-6027,2128c-115,1854,-860,3752,-860,6129v,2772,928,4862,2784,6271c3785,13810,6558,14514,10243,14514r5688,l15931,14916v,1865,-613,3307,-1839,4326c12865,20262,11143,20771,8924,20771v-1409,,-2784,-169,-4123,-507c3466,19926,2183,19419,952,18742r,3749c2432,23064,3870,23491,5266,23773v1396,287,2754,430,4074,430c12912,24203,15579,23278,17341,21427v1763,-1846,2644,-4648,2644,-8407xe" fillcolor="black" stroked="f" strokeweight="19e-5mm">
                          <v:path arrowok="t" o:connecttype="custom" o:connectlocs="11899,11343;5090,10223;3193,6390;4617,2965;8480,1704;13894,4093;15931,10441;15931,11343;11899,11343;19985,13020;19985,-1051;15931,-1051;15931,2690;12470,-621;7402,-1692;1375,436;-860,6129;1924,12400;10243,14514;15931,14514;15931,14916;14092,19242;8924,20771;4801,20264;952,18742;952,22491;5266,23773;9340,24203;17341,21427;19985,13020" o:connectangles="0,0,0,0,0,0,0,0,0,0,0,0,0,0,0,0,0,0,0,0,0,0,0,0,0,0,0,0,0,0"/>
                        </v:shape>
                        <v:shape id="Freeform: Shape 3806" o:spid="_x0000_s1707" style="position:absolute;left:54404;top:62361;width:41;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" path="m116,31888r4054,l4170,-2378r-4054,l116,31888xe" fillcolor="black" stroked="f" strokeweight="19e-5mm">
                          <v:path arrowok="t" o:connecttype="custom" o:connectlocs="116,31888;4170,31888;4170,-2378;116,-2378;116,31888" o:connectangles="0,0,0,0,0"/>
                        </v:shape>
                        <v:shape id="Freeform: Shape 3807" o:spid="_x0000_s1708" style="position:absolute;left:54499;top:62387;width:154;height:316;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" path="m6796,29473r,-7004l15142,22469r,-3150l6796,19319r,-13388c6796,3920,7071,2628,7620,2055v550,-573,1671,-859,3363,-859l15142,1196r,-3390l10983,-2194v-3130,,-5289,583,-6478,1748c3316,724,2721,2849,2721,5931r,13388l-254,19319r,3150l2721,22469r,7004l6796,29473xe" fillcolor="black" stroked="f" strokeweight="19e-5mm">
                          <v:path arrowok="t" o:connecttype="custom" o:connectlocs="6796,29473;6796,22469;15142,22469;15142,19319;6796,19319;6796,5931;7620,2055;10983,1196;15142,1196;15142,-2194;10983,-2194;4505,-446;2721,5931;2721,19319;-254,19319;-254,22469;2721,22469;2721,29473;6796,29473" o:connectangles="0,0,0,0,0,0,0,0,0,0,0,0,0,0,0,0,0,0,0"/>
                        </v:shape>
                        <v:shape id="Freeform: Shape 3808" o:spid="_x0000_s1709" style="position:absolute;left:54689;top:62451;width:228;height:259;flip:y;visibility:visible;mso-wrap-style:square;v-text-anchor:middle" coordsize="2286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" path="m21908,12295r,-1980l3270,10315c3449,7524,4290,5399,5794,3938,7298,2477,9394,1746,12082,1746v1555,,3064,191,4525,571c18069,2698,19521,3271,20964,4036r,-3833c19507,-412,18015,-882,16488,-1206v-1528,-324,-3076,-486,-4646,-486c7904,-1692,4786,-548,2488,1739,189,4032,-960,7132,-960,11040v,4036,1091,7237,3271,9605c4492,23017,7434,24203,11137,24203v3318,,5943,-1069,7874,-3206c20943,18864,21908,15963,21908,12295xm17855,13486v-28,2212,-648,3978,-1861,5298c14782,20109,13177,20771,11179,20771v-2260,,-4069,-638,-5428,-1916c4393,17577,3611,15778,3404,13457r14451,29xe" fillcolor="black" stroked="f" strokeweight="19e-5mm">
                          <v:path arrowok="t" o:connecttype="custom" o:connectlocs="21908,12295;21908,10315;3270,10315;5794,3938;12082,1746;16607,2317;20964,4036;20964,203;16488,-1206;11842,-1692;2488,1739;-960,11040;2311,20645;11137,24203;19011,20997;21908,12295;17855,13486;15994,18784;11179,20771;5751,18855;3404,13457;17855,13486" o:connectangles="0,0,0,0,0,0,0,0,0,0,0,0,0,0,0,0,0,0,0,0,0,0"/>
                        </v:shape>
                        <v:shape id="Freeform: Shape 3809" o:spid="_x0000_s1710" style="position:absolute;left:54982;top:62451;width:145;height:252;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" path="m13866,19140v-456,264,-952,456,-1487,578c11843,19845,11253,19909,10609,19909v-2293,,-4053,-745,-5280,-2234c4103,16186,3489,14046,3489,11256r,-12994l-585,-1738r,24662l3489,22924r,-3833c4345,20590,5454,21701,6817,22424v1367,728,3029,1092,4984,1092c12078,23516,12386,23497,12724,23460v339,-33,712,-87,1121,-162l13866,19140xe" fillcolor="black" stroked="f" strokeweight="19e-5mm">
                          <v:path arrowok="t" o:connecttype="custom" o:connectlocs="13866,19140;12379,19718;10609,19909;5329,17675;3489,11256;3489,-1738;-585,-1738;-585,22924;3489,22924;3489,19091;6817,22424;11801,23516;12724,23460;13845,23298;13866,19140" o:connectangles="0,0,0,0,0,0,0,0,0,0,0,0,0,0,0"/>
                        </v:shape>
                        <v:shape id="Freeform: Shape 3810" o:spid="_x0000_s1711" style="position:absolute;left:55154;top:62451;width:208;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" path="m11922,11343v-3275,,-5545,-373,-6809,-1120c3848,9476,3216,8198,3216,6390v,-1438,475,-2579,1424,-3425c5590,2124,6877,1704,8503,1704v2251,,4056,796,5414,2389c15275,5685,15955,7801,15955,10441r,902l11922,11343xm20008,13020r,-14071l15955,-1051r,3741c15029,1197,13875,93,12493,-621,11112,-1335,9422,-1692,7425,-1692v-2524,,-4533,709,-6027,2128c-92,1854,-837,3752,-837,6129v,2772,928,4862,2784,6271c3809,13810,6581,14514,10266,14514r5689,l15955,14916v,1865,-614,3307,-1840,4326c12888,20262,11166,20771,8947,20771v-1409,,-2784,-169,-4123,-507c3489,19926,2206,19419,975,18742r,3749c2455,23064,3893,23491,5289,23773v1396,287,2754,430,4074,430c12935,24203,15602,23278,17364,21427v1763,-1846,2644,-4648,2644,-8407xe" fillcolor="black" stroked="f" strokeweight="19e-5mm">
                          <v:path arrowok="t" o:connecttype="custom" o:connectlocs="11922,11343;5113,10223;3216,6390;4640,2965;8503,1704;13917,4093;15955,10441;15955,11343;11922,11343;20008,13020;20008,-1051;15955,-1051;15955,2690;12493,-621;7425,-1692;1398,436;-837,6129;1947,12400;10266,14514;15955,14514;15955,14916;14115,19242;8947,20771;4824,20264;975,18742;975,22491;5289,23773;9363,24203;17364,21427;20008,13020" o:connectangles="0,0,0,0,0,0,0,0,0,0,0,0,0,0,0,0,0,0,0,0,0,0,0,0,0,0,0,0,0,0"/>
                        </v:shape>
                        <v:shape id="Freeform: Shape 3811" o:spid="_x0000_s1712" style="position:absolute;left:55415;top:62387;width:154;height:316;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" path="m6816,29473r,-7004l15162,22469r,-3150l6816,19319r,-13388c6816,3920,7091,2628,7641,2055v550,-573,1670,-859,3362,-859l15162,1196r,-3390l11003,-2194v-3130,,-5289,583,-6478,1748c3336,724,2741,2849,2741,5931r,13388l-233,19319r,3150l2741,22469r,7004l6816,29473xe" fillcolor="black" stroked="f" strokeweight="19e-5mm">
                          <v:path arrowok="t" o:connecttype="custom" o:connectlocs="6816,29473;6816,22469;15162,22469;15162,19319;6816,19319;6816,5931;7641,2055;11003,1196;15162,1196;15162,-2194;11003,-2194;4525,-446;2741,5931;2741,19319;-233,19319;-233,22469;2741,22469;2741,29473;6816,29473" o:connectangles="0,0,0,0,0,0,0,0,0,0,0,0,0,0,0,0,0,0,0"/>
                        </v:shape>
                        <v:shape id="Freeform: Shape 3812" o:spid="_x0000_s1713" style="position:absolute;left:55623;top:62361;width:40;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" path="m144,22284r4053,l4197,-2378r-4053,l144,22284xm144,31888r4053,l4197,26751r-4053,l144,31888xe" fillcolor="black" stroked="f" strokeweight="19e-5mm">
                          <v:path arrowok="t" o:connecttype="custom" o:connectlocs="144,22284;4197,22284;4197,-2378;144,-2378;144,22284;144,31888;4197,31888;4197,26751;144,26751;144,31888" o:connectangles="0,0,0,0,0,0,0,0,0,0"/>
                        </v:shape>
                        <v:shape id="Freeform: Shape 3813" o:spid="_x0000_s1714" style="position:absolute;left:55730;top:62451;width:227;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" path="m10400,20771v-2171,,-3889,-847,-5153,-2543c3983,16532,3351,14209,3351,11259v,-2950,627,-5273,1882,-6969c6493,2594,8215,1746,10400,1746v2162,,3873,851,5132,2551c16796,6002,17428,8323,17428,11259v,2922,-632,5238,-1896,6948c14273,19917,12562,20771,10400,20771xm10400,24203v3525,,6293,-1146,8304,-3439c20720,18477,21729,15308,21729,11259v,-4035,-1009,-7204,-3025,-9506c16693,-544,13925,-1692,10400,-1692v-3539,,-6311,1148,-8318,3445c80,4055,-921,7224,-921,11259v,4049,1001,7218,3003,9505c4089,23057,6861,24203,10400,24203xe" fillcolor="black" stroked="f" strokeweight="19e-5mm">
                          <v:path arrowok="t" o:connecttype="custom" o:connectlocs="10400,20771;5247,18228;3351,11259;5233,4290;10400,1746;15532,4297;17428,11259;15532,18207;10400,20771;10400,24203;18704,20764;21729,11259;18704,1753;10400,-1692;2082,1753;-921,11259;2082,20764;10400,24203" o:connectangles="0,0,0,0,0,0,0,0,0,0,0,0,0,0,0,0,0,0"/>
                        </v:shape>
                        <v:shape id="Freeform: Shape 3814" o:spid="_x0000_s1715" style="position:absolute;left:56022;top:62451;width:207;height:252;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" path="m19666,13151r,-14889l15613,-1738r,14755c15613,15352,15157,17097,14245,18253v-911,1160,-2276,1740,-4095,1740c7960,19993,6233,19295,4969,17900,3704,16510,3072,14610,3072,12200r,-13938l-1002,-1738r,24662l3072,22924r,-3833c4045,20576,5187,21684,6498,22417v1316,733,2834,1099,4554,1099c13886,23516,16029,22640,17481,20888v1457,-1752,2185,-4331,2185,-7737xe" fillcolor="black" stroked="f" strokeweight="19e-5mm">
                          <v:path arrowok="t" o:connecttype="custom" o:connectlocs="19666,13151;19666,-1738;15613,-1738;15613,13017;14245,18253;10150,19993;4969,17900;3072,12200;3072,-1738;-1002,-1738;-1002,22924;3072,22924;3072,19091;6498,22417;11052,23516;17481,20888;19666,13151" o:connectangles="0,0,0,0,0,0,0,0,0,0,0,0,0,0,0,0,0"/>
                        </v:shape>
                        <v:shape id="Freeform: Shape 3815" o:spid="_x0000_s1716" style="position:absolute;left:56292;top:62451;width:189;height:259;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" path="m16898,22885r,-3833c15756,19639,14567,20079,13331,20370v-1232,296,-2510,444,-3835,444c7484,20814,5976,20506,4970,19891,3965,19275,3462,18350,3462,17114v,-939,359,-1677,1078,-2212c5259,14366,6707,13857,8883,13373r1388,-310c13147,12447,15192,11578,16404,10456,17617,9333,18223,7766,18223,5756v,-2293,-907,-4108,-2721,-5447c13688,-1025,11195,-1692,8023,-1692v-1321,,-2698,129,-4131,387c2458,-1046,950,-661,-634,-149r,4185c865,3257,2341,2672,3793,2282,5245,1897,6686,1704,8114,1704v1908,,3375,326,4399,979c13542,3336,14057,4257,14057,5446v,1099,-371,1942,-1114,2529c12205,8562,10579,9129,8065,9673r-1410,332c4145,10531,2331,11341,1213,12436,99,13530,-458,15031,-458,16938v,2321,823,4111,2467,5370c3654,23571,5990,24203,9017,24203v1494,,2902,-110,4222,-331c14564,23656,15784,23327,16898,22885xe" fillcolor="black" stroked="f" strokeweight="19e-5mm">
                          <v:path arrowok="t" o:connecttype="custom" o:connectlocs="16898,22885;16898,19052;13331,20370;9496,20814;4970,19891;3462,17114;4540,14902;8883,13373;10271,13063;16404,10456;18223,5756;15502,309;8023,-1692;3892,-1305;-634,-149;-634,4036;3793,2282;8114,1704;12513,2683;14057,5446;12943,7975;8065,9673;6655,10005;1213,12436;-458,16938;2009,22308;9017,24203;13239,23872;16898,22885" o:connectangles="0,0,0,0,0,0,0,0,0,0,0,0,0,0,0,0,0,0,0,0,0,0,0,0,0,0,0,0,0"/>
                        </v:shape>
                      </v:group>
                      <v:shape id="Freeform: Shape 3816" o:spid="_x0000_s1717" style="position:absolute;left:48640;top:63208;width:902;height:45;visibility:visible;mso-wrap-style:square;v-text-anchor:middle" coordsize="9023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" path="m,l90232,e" filled="f" strokecolor="#d62728" strokeweight=".18933mm">
                        <v:stroke endcap="square"/>
                        <v:path arrowok="t" o:connecttype="custom" o:connectlocs="0,0;90232,0" o:connectangles="0,0"/>
                      </v:shape>
                      <v:group id="_x0000_s1718" style="position:absolute;left:49928;top:63023;width:4839;height:436" coordorigin="49928,63023" coordsize="4839,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">
                        <v:shape id="Freeform: Shape 3818" o:spid="_x0000_s1719" style="position:absolute;left:49928;top:63113;width:188;height:259;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" path="m16757,22900r,-3833c15615,19654,14426,20093,13190,20384v-1232,296,-2510,444,-3835,444c7343,20828,5835,20521,4829,19905,3823,19290,3321,18365,3321,17129v,-939,359,-1677,1078,-2212c5118,14381,6566,13871,8742,13387r1388,-310c13006,12462,15051,11593,16263,10470,17476,9348,18082,7781,18082,5770v,-2292,-907,-4108,-2721,-5447c13547,-1011,11054,-1678,7882,-1678v-1321,,-2698,130,-4131,388c2317,-1032,809,-647,-775,-135r,4186c724,3271,2200,2686,3652,2296,5104,1911,6544,1719,7973,1719v1908,,3374,326,4399,979c13401,3351,13916,4272,13916,5460v,1100,-371,1943,-1114,2530c12064,8577,10438,9143,7924,9688r-1410,331c4004,10545,2190,11356,1072,12450,-42,13545,-599,15046,-599,16953v,2321,823,4110,2467,5369c3513,23586,5849,24218,8875,24218v1495,,2902,-111,4223,-331c14423,23670,15643,23342,16757,22900xe" fillcolor="black" stroked="f" strokeweight="19e-5mm">
                          <v:path arrowok="t" o:connecttype="custom" o:connectlocs="16757,22900;16757,19067;13190,20384;9355,20828;4829,19905;3321,17129;4399,14917;8742,13387;10130,13077;16263,10470;18082,5770;15361,323;7882,-1678;3751,-1290;-775,-135;-775,4051;3652,2296;7973,1719;12372,2698;13916,5460;12802,7990;7924,9688;6514,10019;1072,12450;-599,16953;1868,22322;8875,24218;13098,23887;16757,22900" o:connectangles="0,0,0,0,0,0,0,0,0,0,0,0,0,0,0,0,0,0,0,0,0,0,0,0,0,0,0,0,0"/>
                        </v:shape>
                        <v:shape id="Freeform: Shape 3819" o:spid="_x0000_s1720" style="position:absolute;left:50152;top:63119;width:240;height:340;flip:y;visibility:visible;mso-wrap-style:square;v-text-anchor:middle" coordsize="24010,34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" path="m12189,6074c11047,3138,9931,1224,8841,331,7755,-566,6303,-1015,4484,-1015r-3242,l1242,2375r2382,c4738,2375,5603,2640,6218,3171v621,526,1304,1773,2052,3742l8996,8759,-979,33026r4293,l11026,13740r7712,19286l23031,33026,12189,6074xe" fillcolor="black" stroked="f" strokeweight="19e-5mm">
                          <v:path arrowok="t" o:connecttype="custom" o:connectlocs="12189,6074;8841,331;4484,-1015;1242,-1015;1242,2375;3624,2375;6218,3171;8270,6913;8996,8759;-979,33026;3314,33026;11026,13740;18738,33026;23031,33026;12189,6074" o:connectangles="0,0,0,0,0,0,0,0,0,0,0,0,0,0,0"/>
                        </v:shape>
                        <v:shape id="Freeform: Shape 3820" o:spid="_x0000_s1721" style="position:absolute;left:50446;top:63113;width:207;height:252;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" path="m19543,13166r,-14889l15489,-1723r,14755c15489,15367,15034,17112,14122,18267v-912,1161,-2277,1741,-4096,1741c7836,20008,6109,19310,4845,17915,3581,16524,2949,14624,2949,12214r,-13937l-1126,-1723r,24662l2949,22939r,-3833c3921,20590,5063,21699,6375,22432v1316,733,2833,1099,4554,1099c13762,23531,15905,22655,17358,20903v1456,-1753,2185,-4332,2185,-7737xe" fillcolor="black" stroked="f" strokeweight="19e-5mm">
                          <v:path arrowok="t" o:connecttype="custom" o:connectlocs="19543,13166;19543,-1723;15489,-1723;15489,13032;14122,18267;10026,20008;4845,17915;2949,12214;2949,-1723;-1126,-1723;-1126,22939;2949,22939;2949,19106;6375,22432;10929,23531;17358,20903;19543,13166" o:connectangles="0,0,0,0,0,0,0,0,0,0,0,0,0,0,0,0,0"/>
                        </v:shape>
                        <v:shape id="Freeform: Shape 3821" o:spid="_x0000_s1722" style="position:absolute;left:50703;top:63049;width:154;height:316;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" path="m6712,29487r,-7004l15058,22483r,-3149l6712,19334r,-13389c6712,3935,6987,2643,7536,2070v550,-573,1671,-860,3363,-860l15058,1210r,-3389l10899,-2179v-3130,,-5289,583,-6478,1748c3232,738,2637,2864,2637,5945r,13389l-338,19334r,3149l2637,22483r,7004l6712,29487xe" fillcolor="black" stroked="f" strokeweight="19e-5mm">
                          <v:path arrowok="t" o:connecttype="custom" o:connectlocs="6712,29487;6712,22483;15058,22483;15058,19334;6712,19334;6712,5945;7536,2070;10899,1210;15058,1210;15058,-2179;10899,-2179;4421,-431;2637,5945;2637,19334;-338,19334;-338,22483;2637,22483;2637,29487;6712,29487" o:connectangles="0,0,0,0,0,0,0,0,0,0,0,0,0,0,0,0,0,0,0"/>
                        </v:shape>
                        <v:shape id="Freeform: Shape 3822" o:spid="_x0000_s1723" style="position:absolute;left:50909;top:63023;width:207;height:342;flip:y;visibility:visible;mso-wrap-style:square;v-text-anchor:middle" coordsize="20668,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" path="m19553,12525r,-14889l15500,-2364r,14755c15500,14726,15044,16471,14132,17627v-912,1160,-2277,1740,-4096,1740c7846,19367,6119,18670,4855,17274,3591,15884,2959,13984,2959,11574r,-13938l-1116,-2364r,34267l2959,31903r,-13438c3932,19950,5074,21058,6385,21791v1316,733,2834,1099,4554,1099c13773,22890,15916,22014,17368,20262v1457,-1752,2185,-4331,2185,-7737xe" fillcolor="black" stroked="f" strokeweight="19e-5mm">
                          <v:path arrowok="t" o:connecttype="custom" o:connectlocs="19553,12525;19553,-2364;15500,-2364;15500,12391;14132,17627;10036,19367;4855,17274;2959,11574;2959,-2364;-1116,-2364;-1116,31903;2959,31903;2959,18465;6385,21791;10939,22890;17368,20262;19553,12525" o:connectangles="0,0,0,0,0,0,0,0,0,0,0,0,0,0,0,0,0"/>
                        </v:shape>
                        <v:shape id="Freeform: Shape 3823" o:spid="_x0000_s1724" style="position:absolute;left:51179;top:63113;width:229;height:259;flip:y;visibility:visible;mso-wrap-style:square;v-text-anchor:middle" coordsize="2286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" path="m21831,12309r,-1980l3192,10329c3371,7539,4212,5413,5716,3952,7220,2491,9316,1761,12004,1761v1555,,3064,190,4526,571c17991,2712,19443,3285,20886,4051r,-3833c19429,-398,17937,-867,16410,-1191v-1528,-325,-3076,-487,-4646,-487c7826,-1678,4708,-534,2410,1754,112,4046,-1037,7147,-1037,11055v,4035,1090,7237,3270,9604c4414,23032,7356,24218,11059,24218v3318,,5943,-1069,7874,-3206c20865,18879,21831,15978,21831,12309xm17777,13500v-28,2213,-648,3979,-1861,5299c14704,20124,13099,20786,11102,20786v-2261,,-4070,-639,-5428,-1916c4315,17592,3533,15793,3326,13472r14451,28xe" fillcolor="black" stroked="f" strokeweight="19e-5mm">
                          <v:path arrowok="t" o:connecttype="custom" o:connectlocs="21831,12309;21831,10329;3192,10329;5716,3952;12004,1761;16530,2332;20886,4051;20886,218;16410,-1191;11764,-1678;2410,1754;-1037,11055;2233,20659;11059,24218;18933,21012;21831,12309;17777,13500;15916,18799;11102,20786;5674,18870;3326,13472;17777,13500" o:connectangles="0,0,0,0,0,0,0,0,0,0,0,0,0,0,0,0,0,0,0,0,0,0"/>
                        </v:shape>
                        <v:shape id="Freeform: Shape 3824" o:spid="_x0000_s1725" style="position:absolute;left:51444;top:63049;width:154;height:316;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" path="m6728,29487r,-7004l15074,22483r,-3149l6728,19334r,-13389c6728,3935,7003,2643,7553,2070v550,-573,1670,-860,3362,-860l15074,1210r,-3389l10915,-2179v-3130,,-5289,583,-6478,1748c3248,738,2653,2864,2653,5945r,13389l-321,19334r,3149l2653,22483r,7004l6728,29487xe" fillcolor="black" stroked="f" strokeweight="19e-5mm">
                          <v:path arrowok="t" o:connecttype="custom" o:connectlocs="6728,29487;6728,22483;15074,22483;15074,19334;6728,19334;6728,5945;7553,2070;10915,1210;15074,1210;15074,-2179;10915,-2179;4437,-431;2653,5945;2653,19334;-321,19334;-321,22483;2653,22483;2653,29487;6728,29487" o:connectangles="0,0,0,0,0,0,0,0,0,0,0,0,0,0,0,0,0,0,0"/>
                        </v:shape>
                        <v:shape id="Freeform: Shape 3825" o:spid="_x0000_s1726" style="position:absolute;left:51651;top:63023;width:41;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" path="m55,22299r4054,l4109,-2364r-4054,l55,22299xm55,31903r4054,l4109,26766r-4054,l55,31903xe" fillcolor="black" stroked="f" strokeweight="19e-5mm">
                          <v:path arrowok="t" o:connecttype="custom" o:connectlocs="55,22299;4109,22299;4109,-2364;55,-2364;55,22299;55,31903;4109,31903;4109,26766;55,26766;55,31903" o:connectangles="0,0,0,0,0,0,0,0,0,0"/>
                        </v:shape>
                        <v:shape id="Freeform: Shape 3826" o:spid="_x0000_s1727" style="position:absolute;left:51759;top:63113;width:195;height:259;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" path="m18732,22682r,-3791c17586,19525,16437,19999,15285,20314v-1151,315,-2314,472,-3489,472c9164,20786,7120,19952,5663,18285,4211,16622,3484,14285,3484,11274v,-3012,727,-5351,2179,-7019c7120,2592,9164,1761,11796,1761v1175,,2338,157,3489,472c16437,2548,17586,3022,18732,3656r,-3748c17600,-618,16427,-1013,15215,-1276v-1208,-268,-2496,-402,-3863,-402c7634,-1678,4681,-510,2491,1824,305,4159,-787,7309,-787,11274v,4021,1104,7182,3313,9484c4739,23064,7770,24218,11619,24218v1246,,2463,-129,3652,-388c16460,23577,17614,23194,18732,22682xe" fillcolor="black" stroked="f" strokeweight="19e-5mm">
                          <v:path arrowok="t" o:connecttype="custom" o:connectlocs="18732,22682;18732,18891;15285,20314;11796,20786;5663,18285;3484,11274;5663,4255;11796,1761;15285,2233;18732,3656;18732,-92;15215,-1276;11352,-1678;2491,1824;-787,11274;2526,20758;11619,24218;15271,23830;18732,22682" o:connectangles="0,0,0,0,0,0,0,0,0,0,0,0,0,0,0,0,0,0,0"/>
                        </v:shape>
                        <v:shape id="Freeform: Shape 3827" o:spid="_x0000_s1728" style="position:absolute;left:51982;top:63365;width:45;height:46;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" path="" fillcolor="black" stroked="f" strokeweight="19e-5mm">
                          <v:path arrowok="t"/>
                        </v:shape>
                        <v:shape id="Freeform: Shape 3828" o:spid="_x0000_s1729" style="position:absolute;left:52144;top:63119;width:331;height:246;flip:y;visibility:visible;mso-wrap-style:square;v-text-anchor:middle" coordsize="33110,2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" path="m-1657,22981r4053,l7464,3737r5041,19244l17284,22981,22353,3737r5047,19244l31453,22981,24996,-1681r-4779,l14909,18535,9579,-1681r-4786,l-1657,22981xe" fillcolor="black" stroked="f" strokeweight="19e-5mm">
                          <v:path arrowok="t" o:connecttype="custom" o:connectlocs="-1657,22981;2396,22981;7464,3737;12505,22981;17284,22981;22353,3737;27400,22981;31453,22981;24996,-1681;20217,-1681;14909,18535;9579,-1681;4793,-1681;-1657,22981" o:connectangles="0,0,0,0,0,0,0,0,0,0,0,0,0,0"/>
                        </v:shape>
                        <v:shape id="Freeform: Shape 3829" o:spid="_x0000_s1730" style="position:absolute;left:52537;top:63023;width:40;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" path="m75,22299r4053,l4128,-2364r-4053,l75,22299xm75,31903r4053,l4128,26766r-4053,l75,31903xe" fillcolor="black" stroked="f" strokeweight="19e-5mm">
                          <v:path arrowok="t" o:connecttype="custom" o:connectlocs="75,22299;4128,22299;4128,-2364;75,-2364;75,22299;75,31903;4128,31903;4128,26766;75,26766;75,31903" o:connectangles="0,0,0,0,0,0,0,0,0,0"/>
                        </v:shape>
                        <v:shape id="Freeform: Shape 3830" o:spid="_x0000_s1731" style="position:absolute;left:52632;top:63049;width:154;height:316;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" path="m6754,29487r,-7004l15101,22483r,-3149l6754,19334r,-13389c6754,3935,7029,2643,7579,2070v550,-573,1671,-860,3363,-860l15101,1210r,-3389l10942,-2179v-3130,,-5290,583,-6479,1748c3274,738,2680,2864,2680,5945r,13389l-295,19334r,3149l2680,22483r,7004l6754,29487xe" fillcolor="black" stroked="f" strokeweight="19e-5mm">
                          <v:path arrowok="t" o:connecttype="custom" o:connectlocs="6754,29487;6754,22483;15101,22483;15101,19334;6754,19334;6754,5945;7579,2070;10942,1210;15101,1210;15101,-2179;10942,-2179;4463,-431;2680,5945;2680,19334;-295,19334;-295,22483;2680,22483;2680,29487;6754,29487" o:connectangles="0,0,0,0,0,0,0,0,0,0,0,0,0,0,0,0,0,0,0"/>
                        </v:shape>
                        <v:shape id="Freeform: Shape 3831" o:spid="_x0000_s1732" style="position:absolute;left:52838;top:63023;width:206;height:342;flip:y;visibility:visible;mso-wrap-style:square;v-text-anchor:middle" coordsize="20668,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" path="m19596,12525r,-14889l15542,-2364r,14755c15542,14726,15087,16471,14175,17627v-912,1160,-2277,1740,-4096,1740c7889,19367,6162,18670,4898,17274,3634,15884,3002,13984,3002,11574r,-13938l-1073,-2364r,34267l3002,31903r,-13438c3974,19950,5116,21058,6428,21791v1316,733,2833,1099,4554,1099c13815,22890,15958,22014,17411,20262v1456,-1752,2185,-4331,2185,-7737xe" fillcolor="black" stroked="f" strokeweight="19e-5mm">
                          <v:path arrowok="t" o:connecttype="custom" o:connectlocs="19596,12525;19596,-2364;15542,-2364;15542,12391;14175,17627;10079,19367;4898,17274;3002,11574;3002,-2364;-1073,-2364;-1073,31903;3002,31903;3002,18465;6428,21791;10982,22890;17411,20262;19596,12525" o:connectangles="0,0,0,0,0,0,0,0,0,0,0,0,0,0,0,0,0"/>
                        </v:shape>
                        <v:shape id="Freeform: Shape 3832" o:spid="_x0000_s1733" style="position:absolute;left:53082;top:63365;width:46;height:46;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" path="" fillcolor="black" stroked="f" strokeweight="19e-5mm">
                          <v:path arrowok="t"/>
                        </v:shape>
                        <v:shape id="Freeform: Shape 3833" o:spid="_x0000_s1734" style="position:absolute;left:53250;top:63113;width:189;height:259;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" path="m16830,22900r,-3833c15688,19654,14499,20093,13263,20384v-1231,296,-2509,444,-3835,444c7417,20828,5909,20521,4903,19905,3897,19290,3394,18365,3394,17129v,-939,360,-1677,1079,-2212c5192,14381,6639,13871,8815,13387r1389,-310c13080,12462,15124,11593,16337,10470,17549,9348,18156,7781,18156,5770v,-2292,-907,-4108,-2721,-5447c13621,-1011,11127,-1678,7955,-1678v-1320,,-2697,130,-4131,388c2391,-1032,882,-647,-701,-135r,4186c798,3271,2273,2686,3726,2296,5178,1911,6618,1719,8047,1719v1908,,3374,326,4399,979c13475,3351,13989,4272,13989,5460v,1100,-371,1943,-1113,2530c12138,8577,10512,9143,7997,9688r-1409,331c4078,10545,2264,11356,1145,12450,32,13545,-525,15046,-525,16953v,2321,822,4110,2467,5369c3587,23586,5923,24218,8949,24218v1495,,2902,-111,4223,-331c14497,23670,15717,23342,16830,22900xe" fillcolor="black" stroked="f" strokeweight="19e-5mm">
                          <v:path arrowok="t" o:connecttype="custom" o:connectlocs="16830,22900;16830,19067;13263,20384;9428,20828;4903,19905;3394,17129;4473,14917;8815,13387;10204,13077;16337,10470;18156,5770;15435,323;7955,-1678;3824,-1290;-701,-135;-701,4051;3726,2296;8047,1719;12446,2698;13989,5460;12876,7990;7997,9688;6588,10019;1145,12450;-525,16953;1942,22322;8949,24218;13172,23887;16830,22900" o:connectangles="0,0,0,0,0,0,0,0,0,0,0,0,0,0,0,0,0,0,0,0,0,0,0,0,0,0,0,0,0"/>
                        </v:shape>
                        <v:shape id="Freeform: Shape 3834" o:spid="_x0000_s1735" style="position:absolute;left:53486;top:63113;width:195;height:259;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" path="m18771,22682r,-3791c17624,19525,16475,19999,15323,20314v-1151,315,-2314,472,-3489,472c9202,20786,7158,19952,5701,18285,4249,16622,3523,14285,3523,11274v,-3012,726,-5351,2178,-7019c7158,2592,9202,1761,11834,1761v1175,,2338,157,3489,472c16475,2548,17624,3022,18771,3656r,-3748c17638,-618,16465,-1013,15253,-1276v-1208,-268,-2496,-402,-3863,-402c7672,-1678,4719,-510,2529,1824,344,4159,-749,7309,-749,11274v,4021,1104,7182,3313,9484c4778,23064,7809,24218,11658,24218v1245,,2462,-129,3651,-388c16498,23577,17652,23194,18771,22682xe" fillcolor="black" stroked="f" strokeweight="19e-5mm">
                          <v:path arrowok="t" o:connecttype="custom" o:connectlocs="18771,22682;18771,18891;15323,20314;11834,20786;5701,18285;3523,11274;5701,4255;11834,1761;15323,2233;18771,3656;18771,-92;15253,-1276;11390,-1678;2529,1824;-749,11274;2564,20758;11658,24218;15309,23830;18771,22682" o:connectangles="0,0,0,0,0,0,0,0,0,0,0,0,0,0,0,0,0,0,0"/>
                        </v:shape>
                        <v:shape id="Freeform: Shape 3835" o:spid="_x0000_s1736" style="position:absolute;left:53736;top:63113;width:209;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" path="m11891,11358v-3276,,-5546,-373,-6810,-1120c3817,9491,3185,8213,3185,6405v,-1438,475,-2579,1424,-3425c5558,2139,6846,1719,8472,1719v2251,,4056,796,5414,2388c15244,5700,15923,7816,15923,10456r,902l11891,11358xm19976,13035r,-14071l15923,-1036r,3741c14997,1211,13844,107,12462,-607,11080,-1321,9391,-1678,7393,-1678v-2523,,-4532,710,-6027,2128c-124,1869,-868,3767,-868,6144v,2771,928,4862,2784,6271c3777,13824,6550,14529,10234,14529r5689,l15923,14931v,1865,-613,3307,-1840,4326c12857,20276,11134,20786,8916,20786v-1410,,-2784,-169,-4124,-507c3458,19941,2175,19433,943,18757r,3748c2424,23079,3862,23506,5257,23788v1396,286,2754,430,4075,430c12904,24218,15571,23292,17333,21441v1762,-1846,2643,-4648,2643,-8406xe" fillcolor="black" stroked="f" strokeweight="19e-5mm">
                          <v:path arrowok="t" o:connecttype="custom" o:connectlocs="11891,11358;5081,10238;3185,6405;4609,2980;8472,1719;13886,4107;15923,10456;15923,11358;11891,11358;19976,13035;19976,-1036;15923,-1036;15923,2705;12462,-607;7393,-1678;1366,450;-868,6144;1916,12415;10234,14529;15923,14529;15923,14931;14083,19257;8916,20786;4792,20279;943,18757;943,22505;5257,23788;9332,24218;17333,21441;19976,13035" o:connectangles="0,0,0,0,0,0,0,0,0,0,0,0,0,0,0,0,0,0,0,0,0,0,0,0,0,0,0,0,0,0"/>
                        </v:shape>
                        <v:shape id="Freeform: Shape 3836" o:spid="_x0000_s1737" style="position:absolute;left:54028;top:63023;width:41;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" path="m108,31903r4054,l4162,-2364r-4054,l108,31903xe" fillcolor="black" stroked="f" strokeweight="19e-5mm">
                          <v:path arrowok="t" o:connecttype="custom" o:connectlocs="108,31903;4162,31903;4162,-2364;108,-2364;108,31903" o:connectangles="0,0,0,0,0"/>
                        </v:shape>
                        <v:shape id="Freeform: Shape 3837" o:spid="_x0000_s1738" style="position:absolute;left:54153;top:63023;width:41;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" path="m111,22299r4053,l4164,-2364r-4053,l111,22299xm111,31903r4053,l4164,26766r-4053,l111,31903xe" fillcolor="black" stroked="f" strokeweight="19e-5mm">
                          <v:path arrowok="t" o:connecttype="custom" o:connectlocs="111,22299;4164,22299;4164,-2364;111,-2364;111,22299;111,31903;4164,31903;4164,26766;111,26766;111,31903" o:connectangles="0,0,0,0,0,0,0,0,0,0"/>
                        </v:shape>
                        <v:shape id="Freeform: Shape 3838" o:spid="_x0000_s1739" style="position:absolute;left:54277;top:63113;width:207;height:252;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" path="m19628,13166r,-14889l15574,-1723r,14755c15574,15367,15118,17112,14207,18267v-912,1161,-2277,1741,-4096,1741c7921,20008,6194,19310,4930,17915,3666,16524,3034,14624,3034,12214r,-13937l-1041,-1723r,24662l3034,22939r,-3833c4006,20590,5148,21699,6460,22432v1315,733,2833,1099,4553,1099c13847,23531,15990,22655,17442,20903v1457,-1753,2186,-4332,2186,-7737xe" fillcolor="black" stroked="f" strokeweight="19e-5mm">
                          <v:path arrowok="t" o:connecttype="custom" o:connectlocs="19628,13166;19628,-1723;15574,-1723;15574,13032;14207,18267;10111,20008;4930,17915;3034,12214;3034,-1723;-1041,-1723;-1041,22939;3034,22939;3034,19106;6460,22432;11013,23531;17442,20903;19628,13166" o:connectangles="0,0,0,0,0,0,0,0,0,0,0,0,0,0,0,0,0"/>
                        </v:shape>
                        <v:shape id="Freeform: Shape 3839" o:spid="_x0000_s1740" style="position:absolute;left:54547;top:63113;width:220;height:346;flip:y;visibility:visible;mso-wrap-style:square;v-text-anchor:middle" coordsize="22050,34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" path="m17092,20942v,2936,-606,5210,-1819,6821c14066,29379,12367,30187,10177,30187v-2171,,-3863,-808,-5076,-2424c3889,26152,3282,23878,3282,20942v,-2922,607,-5191,1819,-6807c6314,12519,8006,11711,10177,11711v2190,,3889,808,5096,2424c16486,15751,17092,18020,17092,20942xm21146,11380v,-4195,-933,-7316,-2799,-9364c16486,-33,13631,-1057,9782,-1057v-1424,,-2768,106,-4032,317c4486,-528,3259,-202,2070,240r,3939c3259,3535,4434,3061,5595,2755,6755,2445,7937,2290,9140,2290v2660,,4651,693,5971,2079c16432,5755,17092,7850,17092,10654r,2009c16256,11206,15184,10119,13878,9400,12571,8681,11006,8322,9183,8322v-3022,,-5459,1151,-7310,3453c21,14081,-905,17137,-905,20942v,3814,926,6873,2778,9174c3724,32423,6161,33576,9183,33576v1823,,3388,-359,4695,-1078c15184,31779,16256,30694,17092,29243r,3741l21146,32984r,-21604xe" fillcolor="black" stroked="f" strokeweight="19e-5mm">
                          <v:path arrowok="t" o:connecttype="custom" o:connectlocs="17092,20942;15273,27763;10177,30187;5101,27763;3282,20942;5101,14135;10177,11711;15273,14135;17092,20942;21146,11380;18347,2016;9782,-1057;5750,-740;2070,240;2070,4179;5595,2755;9140,2290;15111,4369;17092,10654;17092,12663;13878,9400;9183,8322;1873,11775;-905,20942;1873,30116;9183,33576;13878,32498;17092,29243;17092,32984;21146,32984;21146,11380" o:connectangles="0,0,0,0,0,0,0,0,0,0,0,0,0,0,0,0,0,0,0,0,0,0,0,0,0,0,0,0,0,0,0"/>
                        </v:shape>
                      </v:group>
                    </v:group>
                  </v:group>
                  <v:group id="_x0000_s1741" style="position:absolute;left:57838;top:60603;width:15594;height:8702" coordorigin="57838,60603" coordsize="15594,8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">
                    <v:shape id="Freeform: Shape 3841" o:spid="_x0000_s1742" style="position:absolute;left:59501;top:60631;width:13931;height:7393;visibility:visible;mso-wrap-style:square;v-text-anchor:middle" coordsize="1393155,739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" path="m,739252r1393156,l1393156,,,,,739252xe" stroked="f" strokeweight=".1262mm">
                      <v:path arrowok="t" o:connecttype="custom" o:connectlocs="0,739252;1393156,739252;1393156,0;0,0" o:connectangles="0,0,0,0"/>
                    </v:shape>
                    <v:group id="_x0000_s1743" style="position:absolute;left:59899;top:68024;width:13451;height:1281" coordorigin="59899,68024" coordsize="13450,12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">
                      <v:group id="_x0000_s1744" style="position:absolute;left:59899;top:68024;width:227;height:664" coordorigin="59899,68024" coordsize="227,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">
                        <v:shape id="Freeform: Shape 3844" o:spid="_x0000_s1745" style="position:absolute;left:60013;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" path="m1131,175r,15784e" fillcolor="black" strokeweight=".101mm">
                          <v:path arrowok="t" o:connecttype="custom" o:connectlocs="1131,175;1131,15959" o:connectangles="0,0"/>
                        </v:shape>
                        <v:shape id="Freeform: Shape 3845" o:spid="_x0000_s1746" style="position:absolute;left:59899;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" path="m10460,28445v-2289,,-4011,-1128,-5167,-3383c4141,22812,3566,19425,3566,14901v,-4505,575,-7884,1727,-10139c6449,2507,8171,1379,10460,1379v2307,,4037,1128,5188,3383c16804,7017,17382,10396,17382,14901v,4524,-578,7911,-1734,10161c14497,27317,12767,28445,10460,28445xm10460,31968v3689,,6506,-1459,8452,-4376c20858,24679,21831,20449,21831,14901v,-5533,-973,-9759,-2919,-12676c16966,-687,14149,-2144,10460,-2144v-3685,,-6500,1457,-8445,4369c69,5142,-904,9368,-904,14901v,5548,973,9778,2919,12691c3960,30509,6775,31968,10460,31968xe" fillcolor="black" stroked="f" strokeweight="19e-5mm">
                          <v:path arrowok="t" o:connecttype="custom" o:connectlocs="10460,28445;5293,25062;3566,14901;5293,4762;10460,1379;15648,4762;17382,14901;15648,25062;10460,28445;10460,31968;18912,27592;21831,14901;18912,2225;10460,-2144;2015,2225;-904,14901;2015,27592;10460,31968" o:connectangles="0,0,0,0,0,0,0,0,0,0,0,0,0,0,0,0,0,0"/>
                        </v:shape>
                      </v:group>
                      <v:group id="_x0000_s1747" style="position:absolute;left:61214;top:68024;width:798;height:664" coordorigin="61214,68024" coordsize="798,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">
                        <v:shape id="Freeform: Shape 3847" o:spid="_x0000_s1748" style="position:absolute;left:61612;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" path="m1166,175r,15784e" fillcolor="black" strokeweight=".101mm">
                          <v:path arrowok="t" o:connecttype="custom" o:connectlocs="1166,175;1166,15959" o:connectangles="0,0"/>
                        </v:shape>
                        <v:group id="_x0000_s1749" style="position:absolute;left:61214;top:68347;width:798;height:341" coordorigin="61214,68347" coordsize="79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">
                          <v:shape id="Freeform: Shape 3849" o:spid="_x0000_s1750" style="position:absolute;left:61214;top:68347;width:209;height:335;flip:y;visibility:visible;mso-wrap-style:square;v-text-anchor:middle" coordsize="20880,33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" path="m4560,1552r15530,l20090,-2189r-20880,l-790,1552c897,3300,3197,5644,6111,8585v2919,2945,4751,4845,5499,5700c13034,15882,14028,17235,14592,18344v568,1108,852,2198,852,3269c15444,23361,14831,24784,13605,25883v-1227,1104,-2825,1656,-4794,1656c7415,27539,5942,27297,4391,26814,2845,26330,1191,25595,-572,24608r,4496c1219,29822,2892,30365,4447,30731v1561,367,2987,550,4279,550c12134,31281,14850,30428,16875,28723v2026,-1700,3039,-3974,3039,-6821c19914,20549,19660,19267,19152,18055v-502,-1207,-1424,-2633,-2763,-4277c16023,13350,14855,12120,12886,10086,10921,8051,8146,5207,4560,1552xe" fillcolor="black" stroked="f" strokeweight="19e-5mm">
                            <v:path arrowok="t" o:connecttype="custom" o:connectlocs="4560,1552;20090,1552;20090,-2189;-790,-2189;-790,1552;6111,8585;11610,14285;14592,18344;15444,21613;13605,25883;8811,27539;4391,26814;-572,24608;-572,29104;4447,30731;8726,31281;16875,28723;19914,21902;19152,18055;16389,13778;12886,10086;4560,1552" o:connectangles="0,0,0,0,0,0,0,0,0,0,0,0,0,0,0,0,0,0,0,0,0,0"/>
                          </v:shape>
                          <v:shape id="Freeform: Shape 3850" o:spid="_x0000_s1751" style="position:absolute;left:61503;top:68353;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" path="m551,31418r17469,l18020,27669r-13394,l4626,19615v644,221,1288,385,1932,494c7206,20217,7855,20271,8503,20271v3671,,6577,-1006,8720,-3016c19371,15244,20445,12522,20445,9088v,-3537,-1102,-6288,-3306,-8251c14935,-1122,11828,-2102,7819,-2102v-1381,,-2789,118,-4222,353c2168,-1514,690,-1162,-837,-692r,4474c483,3063,1849,2528,3258,2176,4668,1823,6158,1647,7728,1647v2542,,4554,667,6034,2001c15247,4982,15990,6796,15990,9088v,2288,-743,4099,-2228,5433c12282,15860,10270,16529,7728,16529v-1189,,-2376,-132,-3560,-395c2988,15871,1783,15460,551,14901r,16517xe" fillcolor="black" stroked="f" strokeweight="19e-5mm">
                            <v:path arrowok="t" o:connecttype="custom" o:connectlocs="551,31418;18020,31418;18020,27669;4626,27669;4626,19615;6558,20109;8503,20271;17223,17255;20445,9088;17139,837;7819,-2102;3597,-1749;-837,-692;-837,3782;3258,2176;7728,1647;13762,3648;15990,9088;13762,14521;7728,16529;4168,16134;551,14901;551,31418" o:connectangles="0,0,0,0,0,0,0,0,0,0,0,0,0,0,0,0,0,0,0,0,0,0,0"/>
                          </v:shape>
                          <v:shape id="Freeform: Shape 3851" o:spid="_x0000_s1752" style="position:absolute;left:61785;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" path="m10502,28445v-2289,,-4011,-1128,-5167,-3383c4183,22812,3607,19425,3607,14901v,-4505,576,-7884,1728,-10139c6491,2507,8213,1379,10502,1379v2307,,4037,1128,5188,3383c16846,7017,17424,10396,17424,14901v,4524,-578,7911,-1734,10161c14539,27317,12809,28445,10502,28445xm10502,31968v3689,,6506,-1459,8452,-4376c20900,24679,21872,20449,21872,14901v,-5533,-972,-9759,-2918,-12676c17008,-687,14191,-2144,10502,-2144v-3685,,-6500,1457,-8445,4369c111,5142,-862,9368,-862,14901v,5548,973,9778,2919,12691c4002,30509,6817,31968,10502,31968xe" fillcolor="black" stroked="f" strokeweight="19e-5mm">
                            <v:path arrowok="t" o:connecttype="custom" o:connectlocs="10502,28445;5335,25062;3607,14901;5335,4762;10502,1379;15690,4762;17424,14901;15690,25062;10502,28445;10502,31968;18954,27592;21872,14901;18954,2225;10502,-2144;2057,2225;-862,14901;2057,27592;10502,31968" o:connectangles="0,0,0,0,0,0,0,0,0,0,0,0,0,0,0,0,0,0"/>
                          </v:shape>
                        </v:group>
                      </v:group>
                      <v:group id="_x0000_s1753" style="position:absolute;left:62815;top:68024;width:796;height:664" coordorigin="62815,68024" coordsize="796,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">
                        <v:shape id="Freeform: Shape 3853" o:spid="_x0000_s1754" style="position:absolute;left:63211;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" path="m1202,175r,15784e" fillcolor="black" strokeweight=".101mm">
                          <v:path arrowok="t" o:connecttype="custom" o:connectlocs="1202,175;1202,15959" o:connectangles="0,0"/>
                        </v:shape>
                        <v:group id="_x0000_s1755" style="position:absolute;left:62815;top:68347;width:796;height:341" coordorigin="62815,68347" coordsize="796,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">
                          <v:shape id="Freeform: Shape 3855" o:spid="_x0000_s1756" style="position:absolute;left:62815;top:68353;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" path="m581,31418r17468,l18049,27669r-13394,l4655,19615v644,221,1288,385,1932,494c7235,20217,7884,20271,8532,20271v3671,,6577,-1006,8720,-3016c19400,15244,20474,12522,20474,9088v,-3537,-1102,-6288,-3306,-8251c14964,-1122,11857,-2102,7848,-2102v-1381,,-2789,118,-4222,353c2197,-1514,719,-1162,-808,-692r,4474c512,3063,1878,2528,3288,2176,4697,1823,6187,1647,7757,1647v2542,,4554,667,6034,2001c15276,4982,16019,6796,16019,9088v,2288,-743,4099,-2228,5433c12311,15860,10299,16529,7757,16529v-1189,,-2376,-132,-3560,-395c3017,15871,1812,15460,581,14901r,16517xe" fillcolor="black" stroked="f" strokeweight="19e-5mm">
                            <v:path arrowok="t" o:connecttype="custom" o:connectlocs="581,31418;18049,31418;18049,27669;4655,27669;4655,19615;6587,20109;8532,20271;17252,17255;20474,9088;17168,837;7848,-2102;3626,-1749;-808,-692;-808,3782;3288,2176;7757,1647;13791,3648;16019,9088;13791,14521;7757,16529;4197,16134;581,14901;581,31418" o:connectangles="0,0,0,0,0,0,0,0,0,0,0,0,0,0,0,0,0,0,0,0,0,0,0"/>
                          </v:shape>
                          <v:shape id="Freeform: Shape 3856" o:spid="_x0000_s1757" style="position:absolute;left:63097;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" path="m10531,28445v-2289,,-4011,-1128,-5167,-3383c4212,22812,3637,19425,3637,14901v,-4505,575,-7884,1727,-10139c6520,2507,8242,1379,10531,1379v2307,,4037,1128,5188,3383c16875,7017,17453,10396,17453,14901v,4524,-578,7911,-1734,10161c14568,27317,12838,28445,10531,28445xm10531,31968v3689,,6506,-1459,8452,-4376c20929,24679,21901,20449,21901,14901v,-5533,-972,-9759,-2918,-12676c17037,-687,14220,-2144,10531,-2144v-3685,,-6500,1457,-8445,4369c140,5142,-833,9368,-833,14901v,5548,973,9778,2919,12691c4031,30509,6846,31968,10531,31968xe" fillcolor="black" stroked="f" strokeweight="19e-5mm">
                            <v:path arrowok="t" o:connecttype="custom" o:connectlocs="10531,28445;5364,25062;3637,14901;5364,4762;10531,1379;15719,4762;17453,14901;15719,25062;10531,28445;10531,31968;18983,27592;21901,14901;18983,2225;10531,-2144;2086,2225;-833,14901;2086,27592;10531,31968" o:connectangles="0,0,0,0,0,0,0,0,0,0,0,0,0,0,0,0,0,0"/>
                          </v:shape>
                          <v:shape id="Freeform: Shape 3857" o:spid="_x0000_s1758" style="position:absolute;left:63384;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" path="m10537,28445v-2289,,-4011,-1128,-5167,-3383c4219,22812,3643,19425,3643,14901v,-4505,576,-7884,1727,-10139c6526,2507,8248,1379,10537,1379v2308,,4037,1128,5188,3383c16882,7017,17460,10396,17460,14901v,4524,-578,7911,-1735,10161c14574,27317,12845,28445,10537,28445xm10537,31968v3689,,6507,-1459,8452,-4376c20935,24679,21908,20449,21908,14901v,-5533,-973,-9759,-2919,-12676c17044,-687,14226,-2144,10537,-2144v-3684,,-6499,1457,-8445,4369c146,5142,-826,9368,-826,14901v,5548,972,9778,2918,12691c4038,30509,6853,31968,10537,31968xe" fillcolor="black" stroked="f" strokeweight="19e-5mm">
                            <v:path arrowok="t" o:connecttype="custom" o:connectlocs="10537,28445;5370,25062;3643,14901;5370,4762;10537,1379;15725,4762;17460,14901;15725,25062;10537,28445;10537,31968;18989,27592;21908,14901;18989,2225;10537,-2144;2092,2225;-826,14901;2092,27592;10537,31968" o:connectangles="0,0,0,0,0,0,0,0,0,0,0,0,0,0,0,0,0,0"/>
                          </v:shape>
                        </v:group>
                      </v:group>
                      <v:group id="_x0000_s1759" style="position:absolute;left:64416;top:68024;width:795;height:664" coordorigin="64416,68024" coordsize="794,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">
                        <v:shape id="Freeform: Shape 3859" o:spid="_x0000_s1760" style="position:absolute;left:64810;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" path="m1237,175r,15784e" fillcolor="black" strokeweight=".101mm">
                          <v:path arrowok="t" o:connecttype="custom" o:connectlocs="1237,175;1237,15959" o:connectangles="0,0"/>
                        </v:shape>
                        <v:group id="_x0000_s1761" style="position:absolute;left:64416;top:68347;width:795;height:341" coordorigin="64416,68347" coordsize="794,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">
                          <v:shape id="Freeform: Shape 3861" o:spid="_x0000_s1762" style="position:absolute;left:64416;top:68353;width:212;height:329;flip:y;visibility:visible;mso-wrap-style:square;v-text-anchor:middle" coordsize="21148,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" path="m-794,30731r21148,l20354,28836,8412,-2147r-4645,l15003,26982r-15797,l-794,30731xe" fillcolor="black" stroked="f" strokeweight="19e-5mm">
                            <v:path arrowok="t" o:connecttype="custom" o:connectlocs="-794,30731;20354,30731;20354,28836;8412,-2147;3767,-2147;15003,26982;-794,26982;-794,30731" o:connectangles="0,0,0,0,0,0,0,0"/>
                          </v:shape>
                          <v:shape id="Freeform: Shape 3862" o:spid="_x0000_s1763" style="position:absolute;left:64701;top:68353;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" path="m622,31418r17469,l18091,27669r-13394,l4697,19615v644,221,1288,385,1931,494c7277,20217,7926,20271,8574,20271v3670,,6577,-1006,8720,-3016c19442,15244,20516,12522,20516,9088v,-3537,-1102,-6288,-3306,-8251c15005,-1122,11899,-2102,7890,-2102v-1381,,-2789,118,-4222,353c2239,-1514,761,-1162,-766,-692r,4474c554,3063,1919,2528,3329,2176,4739,1823,6229,1647,7799,1647v2542,,4553,667,6034,2001c15318,4982,16060,6796,16060,9088v,2288,-742,4099,-2227,5433c12352,15860,10341,16529,7799,16529v-1189,,-2376,-132,-3560,-395c3059,15871,1854,15460,622,14901r,16517xe" fillcolor="black" stroked="f" strokeweight="19e-5mm">
                            <v:path arrowok="t" o:connecttype="custom" o:connectlocs="622,31418;18091,31418;18091,27669;4697,27669;4697,19615;6628,20109;8574,20271;17294,17255;20516,9088;17210,837;7890,-2102;3668,-1749;-766,-692;-766,3782;3329,2176;7799,1647;13833,3648;16060,9088;13833,14521;7799,16529;4239,16134;622,14901;622,31418" o:connectangles="0,0,0,0,0,0,0,0,0,0,0,0,0,0,0,0,0,0,0,0,0,0,0"/>
                          </v:shape>
                          <v:shape id="Freeform: Shape 3863" o:spid="_x0000_s1764" style="position:absolute;left:64983;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" path="m10573,28445v-2289,,-4011,-1128,-5168,-3383c4254,22812,3678,19425,3678,14901v,-4505,576,-7884,1727,-10139c6562,2507,8284,1379,10573,1379v2307,,4037,1128,5188,3383c16917,7017,17495,10396,17495,14901v,4524,-578,7911,-1734,10161c14610,27317,12880,28445,10573,28445xm10573,31968v3689,,6506,-1459,8452,-4376c20970,24679,21943,20449,21943,14901v,-5533,-973,-9759,-2918,-12676c17079,-687,14262,-2144,10573,-2144v-3685,,-6500,1457,-8446,4369c182,5142,-791,9368,-791,14901v,5548,973,9778,2918,12691c4073,30509,6888,31968,10573,31968xe" fillcolor="black" stroked="f" strokeweight="19e-5mm">
                            <v:path arrowok="t" o:connecttype="custom" o:connectlocs="10573,28445;5405,25062;3678,14901;5405,4762;10573,1379;15761,4762;17495,14901;15761,25062;10573,28445;10573,31968;19025,27592;21943,14901;19025,2225;10573,-2144;2127,2225;-791,14901;2127,27592;10573,31968" o:connectangles="0,0,0,0,0,0,0,0,0,0,0,0,0,0,0,0,0,0"/>
                          </v:shape>
                        </v:group>
                      </v:group>
                      <v:group id="_x0000_s1765" style="position:absolute;left:65885;top:68024;width:1068;height:664" coordorigin="65885,68024" coordsize="1068,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">
                        <v:shape id="Freeform: Shape 3865" o:spid="_x0000_s1766" style="position:absolute;left:66409;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" path="m1273,175r,15784e" fillcolor="black" strokeweight=".101mm">
                          <v:path arrowok="t" o:connecttype="custom" o:connectlocs="1273,175;1273,15959" o:connectangles="0,0"/>
                        </v:shape>
                        <v:group id="_x0000_s1767" style="position:absolute;left:65885;top:68347;width:1068;height:341" coordorigin="65885,68347" coordsize="106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">
                          <v:shape id="Freeform: Shape 3867" o:spid="_x0000_s1768" style="position:absolute;left:65885;top:68353;width:195;height:329;flip:y;visibility:visible;mso-wrap-style:square;v-text-anchor:middle" coordsize="19583,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" path="m-187,1594r7268,l7081,26679,-829,25094r,4052l7038,30731r4448,l11486,1594r7268,l18754,-2147r-18941,l-187,1594xe" fillcolor="black" stroked="f" strokeweight="19e-5mm">
                            <v:path arrowok="t" o:connecttype="custom" o:connectlocs="-187,1594;7081,1594;7081,26679;-829,25094;-829,29146;7038,30731;11486,30731;11486,1594;18754,1594;18754,-2147;-187,-2147;-187,1594" o:connectangles="0,0,0,0,0,0,0,0,0,0,0,0"/>
                          </v:shape>
                          <v:shape id="Freeform: Shape 3868" o:spid="_x0000_s1769" style="position:absolute;left:66152;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" path="m10599,28445v-2289,,-4012,-1128,-5168,-3383c4280,22812,3704,19425,3704,14901v,-4505,576,-7884,1727,-10139c6587,2507,8310,1379,10599,1379v2307,,4036,1128,5188,3383c16943,7017,17521,10396,17521,14901v,4524,-578,7911,-1734,10161c14635,27317,12906,28445,10599,28445xm10599,31968v3689,,6506,-1459,8452,-4376c20996,24679,21969,20449,21969,14901v,-5533,-973,-9759,-2918,-12676c17105,-687,14288,-2144,10599,-2144v-3685,,-6500,1457,-8446,4369c208,5142,-765,9368,-765,14901v,5548,973,9778,2918,12691c4099,30509,6914,31968,10599,31968xe" fillcolor="black" stroked="f" strokeweight="19e-5mm">
                            <v:path arrowok="t" o:connecttype="custom" o:connectlocs="10599,28445;5431,25062;3704,14901;5431,4762;10599,1379;15787,4762;17521,14901;15787,25062;10599,28445;10599,31968;19051,27592;21969,14901;19051,2225;10599,-2144;2153,2225;-765,14901;2153,27592;10599,31968" o:connectangles="0,0,0,0,0,0,0,0,0,0,0,0,0,0,0,0,0,0"/>
                          </v:shape>
                          <v:shape id="Freeform: Shape 3869" o:spid="_x0000_s1770" style="position:absolute;left:66439;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" path="m10605,28445v-2289,,-4011,-1128,-5167,-3383c4286,22812,3711,19425,3711,14901v,-4505,575,-7884,1727,-10139c6594,2507,8316,1379,10605,1379v2307,,4037,1128,5188,3383c16949,7017,17527,10396,17527,14901v,4524,-578,7911,-1734,10161c14642,27317,12912,28445,10605,28445xm10605,31968v3689,,6506,-1459,8452,-4376c21003,24679,21975,20449,21975,14901v,-5533,-972,-9759,-2918,-12676c17111,-687,14294,-2144,10605,-2144v-3685,,-6500,1457,-8445,4369c214,5142,-759,9368,-759,14901v,5548,973,9778,2919,12691c4105,30509,6920,31968,10605,31968xe" fillcolor="black" stroked="f" strokeweight="19e-5mm">
                            <v:path arrowok="t" o:connecttype="custom" o:connectlocs="10605,28445;5438,25062;3711,14901;5438,4762;10605,1379;15793,4762;17527,14901;15793,25062;10605,28445;10605,31968;19057,27592;21975,14901;19057,2225;10605,-2144;2160,2225;-759,14901;2160,27592;10605,31968" o:connectangles="0,0,0,0,0,0,0,0,0,0,0,0,0,0,0,0,0,0"/>
                          </v:shape>
                          <v:shape id="Freeform: Shape 3870" o:spid="_x0000_s1771" style="position:absolute;left:66726;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" path="m10611,28445v-2288,,-4011,-1128,-5167,-3383c4293,22812,3717,19425,3717,14901v,-4505,576,-7884,1727,-10139c6600,2507,8323,1379,10611,1379v2308,,4037,1128,5189,3383c16956,7017,17534,10396,17534,14901v,4524,-578,7911,-1734,10161c14648,27317,12919,28445,10611,28445xm10611,31968v3689,,6507,-1459,8452,-4376c21009,24679,21982,20449,21982,14901v,-5533,-973,-9759,-2919,-12676c17118,-687,14300,-2144,10611,-2144v-3684,,-6499,1457,-8445,4369c220,5142,-752,9368,-752,14901v,5548,972,9778,2918,12691c4112,30509,6927,31968,10611,31968xe" fillcolor="black" stroked="f" strokeweight="19e-5mm">
                            <v:path arrowok="t" o:connecttype="custom" o:connectlocs="10611,28445;5444,25062;3717,14901;5444,4762;10611,1379;15800,4762;17534,14901;15800,25062;10611,28445;10611,31968;19063,27592;21982,14901;19063,2225;10611,-2144;2166,2225;-752,14901;2166,27592;10611,31968" o:connectangles="0,0,0,0,0,0,0,0,0,0,0,0,0,0,0,0,0,0"/>
                          </v:shape>
                        </v:group>
                      </v:group>
                      <v:group id="_x0000_s1772" style="position:absolute;left:67484;top:68024;width:1068;height:664" coordorigin="67484,68024" coordsize="1068,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">
                        <v:shape id="Freeform: Shape 3872" o:spid="_x0000_s1773" style="position:absolute;left:68008;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" path="m1308,175r,15784e" fillcolor="black" strokeweight=".101mm">
                          <v:path arrowok="t" o:connecttype="custom" o:connectlocs="1308,175;1308,15959" o:connectangles="0,0"/>
                        </v:shape>
                        <v:group id="_x0000_s1774" style="position:absolute;left:67484;top:68347;width:1068;height:341" coordorigin="67484,68347" coordsize="106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">
                          <v:shape id="Freeform: Shape 3874" o:spid="_x0000_s1775" style="position:absolute;left:67484;top:68353;width:196;height:329;flip:y;visibility:visible;mso-wrap-style:square;v-text-anchor:middle" coordsize="19583,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" path="m-152,1594r7268,l7116,26679,-793,25094r,4052l7074,30731r4448,l11522,1594r7268,l18790,-2147r-18942,l-152,1594xe" fillcolor="black" stroked="f" strokeweight="19e-5mm">
                            <v:path arrowok="t" o:connecttype="custom" o:connectlocs="-152,1594;7116,1594;7116,26679;-793,25094;-793,29146;7074,30731;11522,30731;11522,1594;18790,1594;18790,-2147;-152,-2147;-152,1594" o:connectangles="0,0,0,0,0,0,0,0,0,0,0,0"/>
                          </v:shape>
                          <v:shape id="Freeform: Shape 3875" o:spid="_x0000_s1776" style="position:absolute;left:67754;top:68347;width:209;height:335;flip:y;visibility:visible;mso-wrap-style:square;v-text-anchor:middle" coordsize="20880,33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" path="m4705,1552r15530,l20235,-2189r-20880,l-645,1552c1042,3300,3342,5644,6256,8585v2919,2945,4751,4845,5499,5700c13179,15882,14173,17235,14736,18344v569,1108,853,2198,853,3269c15589,23361,14976,24784,13750,25883v-1227,1104,-2825,1656,-4794,1656c7560,27539,6087,27297,4536,26814,2990,26330,1336,25595,-427,24608r,4496c1364,29822,3037,30365,4592,30731v1561,367,2987,550,4279,550c12279,31281,14995,30428,17020,28723v2026,-1700,3039,-3974,3039,-6821c20059,20549,19805,19267,19297,18055v-502,-1207,-1424,-2633,-2763,-4277c16167,13350,15000,12120,13031,10086,11066,8051,8291,5207,4705,1552xe" fillcolor="black" stroked="f" strokeweight="19e-5mm">
                            <v:path arrowok="t" o:connecttype="custom" o:connectlocs="4705,1552;20235,1552;20235,-2189;-645,-2189;-645,1552;6256,8585;11755,14285;14736,18344;15589,21613;13750,25883;8956,27539;4536,26814;-427,24608;-427,29104;4592,30731;8871,31281;17020,28723;20059,21902;19297,18055;16534,13778;13031,10086;4705,1552" o:connectangles="0,0,0,0,0,0,0,0,0,0,0,0,0,0,0,0,0,0,0,0,0,0"/>
                          </v:shape>
                          <v:shape id="Freeform: Shape 3876" o:spid="_x0000_s1777" style="position:absolute;left:68043;top:68353;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" path="m696,31418r17469,l18165,27669r-13394,l4771,19615v644,221,1288,385,1931,494c7351,20217,8000,20271,8648,20271v3670,,6577,-1006,8720,-3016c19516,15244,20590,12522,20590,9088v,-3537,-1102,-6288,-3306,-8251c15079,-1122,11973,-2102,7964,-2102v-1381,,-2789,118,-4222,353c2313,-1514,835,-1162,-692,-692r,4474c628,3063,1994,2528,3403,2176,4813,1823,6303,1647,7873,1647v2542,,4554,667,6034,2001c15392,4982,16135,6796,16135,9088v,2288,-743,4099,-2228,5433c12427,15860,10415,16529,7873,16529v-1189,,-2376,-132,-3560,-395c3133,15871,1928,15460,696,14901r,16517xe" fillcolor="black" stroked="f" strokeweight="19e-5mm">
                            <v:path arrowok="t" o:connecttype="custom" o:connectlocs="696,31418;18165,31418;18165,27669;4771,27669;4771,19615;6702,20109;8648,20271;17368,17255;20590,9088;17284,837;7964,-2102;3742,-1749;-692,-692;-692,3782;3403,2176;7873,1647;13907,3648;16135,9088;13907,14521;7873,16529;4313,16134;696,14901;696,31418" o:connectangles="0,0,0,0,0,0,0,0,0,0,0,0,0,0,0,0,0,0,0,0,0,0,0"/>
                          </v:shape>
                          <v:shape id="Freeform: Shape 3877" o:spid="_x0000_s1778" style="position:absolute;left:68325;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" path="m10647,28445v-2289,,-4011,-1128,-5167,-3383c4328,22812,3752,19425,3752,14901v,-4505,576,-7884,1728,-10139c6636,2507,8358,1379,10647,1379v2307,,4037,1128,5188,3383c16991,7017,17569,10396,17569,14901v,4524,-578,7911,-1734,10161c14684,27317,12954,28445,10647,28445xm10647,31968v3689,,6506,-1459,8452,-4376c21044,24679,22017,20449,22017,14901v,-5533,-973,-9759,-2918,-12676c17153,-687,14336,-2144,10647,-2144v-3685,,-6500,1457,-8445,4369c256,5142,-717,9368,-717,14901v,5548,973,9778,2919,12691c4147,30509,6962,31968,10647,31968xe" fillcolor="black" stroked="f" strokeweight="19e-5mm">
                            <v:path arrowok="t" o:connecttype="custom" o:connectlocs="10647,28445;5480,25062;3752,14901;5480,4762;10647,1379;15835,4762;17569,14901;15835,25062;10647,28445;10647,31968;19099,27592;22017,14901;19099,2225;10647,-2144;2202,2225;-717,14901;2202,27592;10647,31968" o:connectangles="0,0,0,0,0,0,0,0,0,0,0,0,0,0,0,0,0,0"/>
                          </v:shape>
                        </v:group>
                      </v:group>
                      <v:group id="_x0000_s1779" style="position:absolute;left:69083;top:68024;width:1069;height:664" coordorigin="69083,68024" coordsize="1068,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">
                        <v:shape id="Freeform: Shape 3879" o:spid="_x0000_s1780" style="position:absolute;left:69607;top:68024;width:46;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" path="m1344,175r,15784e" fillcolor="black" strokeweight=".101mm">
                          <v:path arrowok="t" o:connecttype="custom" o:connectlocs="1344,175;1344,15959" o:connectangles="0,0"/>
                        </v:shape>
                        <v:group id="_x0000_s1781" style="position:absolute;left:69083;top:68347;width:1069;height:341" coordorigin="69083,68347" coordsize="106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">
                          <v:shape id="Freeform: Shape 3881" o:spid="_x0000_s1782" style="position:absolute;left:69083;top:68353;width:196;height:329;flip:y;visibility:visible;mso-wrap-style:square;v-text-anchor:middle" coordsize="19583,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" path="m-116,1594r7267,l7151,26679,-758,25094r,4052l7109,30731r4448,l11557,1594r7268,l18825,-2147r-18941,l-116,1594xe" fillcolor="black" stroked="f" strokeweight="19e-5mm">
                            <v:path arrowok="t" o:connecttype="custom" o:connectlocs="-116,1594;7151,1594;7151,26679;-758,25094;-758,29146;7109,30731;11557,30731;11557,1594;18825,1594;18825,-2147;-116,-2147;-116,1594" o:connectangles="0,0,0,0,0,0,0,0,0,0,0,0"/>
                          </v:shape>
                          <v:shape id="Freeform: Shape 3882" o:spid="_x0000_s1783" style="position:absolute;left:69355;top:68353;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" path="m726,31418r17468,l18194,27669r-13394,l4800,19615v644,221,1288,385,1932,494c7380,20217,8029,20271,8677,20271v3671,,6577,-1006,8720,-3016c19545,15244,20619,12522,20619,9088v,-3537,-1102,-6288,-3306,-8251c15109,-1122,12002,-2102,7993,-2102v-1381,,-2789,118,-4222,353c2342,-1514,864,-1162,-663,-692r,4474c657,3063,2023,2528,3432,2176,4842,1823,6332,1647,7902,1647v2542,,4554,667,6034,2001c15421,4982,16164,6796,16164,9088v,2288,-743,4099,-2228,5433c12456,15860,10444,16529,7902,16529v-1189,,-2376,-132,-3560,-395c3162,15871,1957,15460,726,14901r,16517xe" fillcolor="black" stroked="f" strokeweight="19e-5mm">
                            <v:path arrowok="t" o:connecttype="custom" o:connectlocs="726,31418;18194,31418;18194,27669;4800,27669;4800,19615;6732,20109;8677,20271;17397,17255;20619,9088;17313,837;7993,-2102;3771,-1749;-663,-692;-663,3782;3432,2176;7902,1647;13936,3648;16164,9088;13936,14521;7902,16529;4342,16134;726,14901;726,31418" o:connectangles="0,0,0,0,0,0,0,0,0,0,0,0,0,0,0,0,0,0,0,0,0,0,0"/>
                          </v:shape>
                          <v:shape id="Freeform: Shape 3883" o:spid="_x0000_s1784" style="position:absolute;left:69637;top:6834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" path="m10676,28445v-2289,,-4011,-1128,-5167,-3383c4357,22812,3782,19425,3782,14901v,-4505,575,-7884,1727,-10139c6665,2507,8387,1379,10676,1379v2307,,4037,1128,5188,3383c17020,7017,17598,10396,17598,14901v,4524,-578,7911,-1734,10161c14713,27317,12983,28445,10676,28445xm10676,31968v3689,,6506,-1459,8452,-4376c21074,24679,22046,20449,22046,14901v,-5533,-972,-9759,-2918,-12676c17182,-687,14365,-2144,10676,-2144v-3685,,-6500,1457,-8445,4369c285,5142,-688,9368,-688,14901v,5548,973,9778,2919,12691c4176,30509,6991,31968,10676,31968xe" fillcolor="black" stroked="f" strokeweight="19e-5mm">
                            <v:path arrowok="t" o:connecttype="custom" o:connectlocs="10676,28445;5509,25062;3782,14901;5509,4762;10676,1379;15864,4762;17598,14901;15864,25062;10676,28445;10676,31968;19128,27592;22046,14901;19128,2225;10676,-2144;2231,2225;-688,14901;2231,27592;10676,31968" o:connectangles="0,0,0,0,0,0,0,0,0,0,0,0,0,0,0,0,0,0"/>
                          </v:shape>
                          <v:shape id="Freeform: Shape 3884" o:spid="_x0000_s1785" style="position:absolute;left:69924;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" path="m10682,28445v-2289,,-4011,-1128,-5167,-3383c4364,22812,3788,19425,3788,14901v,-4505,576,-7884,1727,-10139c6671,2507,8393,1379,10682,1379v2308,,4037,1128,5188,3383c17027,7017,17605,10396,17605,14901v,4524,-578,7911,-1735,10161c14719,27317,12990,28445,10682,28445xm10682,31968v3689,,6507,-1459,8452,-4376c21080,24679,22053,20449,22053,14901v,-5533,-973,-9759,-2919,-12676c17189,-687,14371,-2144,10682,-2144v-3684,,-6499,1457,-8445,4369c291,5142,-681,9368,-681,14901v,5548,972,9778,2918,12691c4183,30509,6998,31968,10682,31968xe" fillcolor="black" stroked="f" strokeweight="19e-5mm">
                            <v:path arrowok="t" o:connecttype="custom" o:connectlocs="10682,28445;5515,25062;3788,14901;5515,4762;10682,1379;15870,4762;17605,14901;15870,25062;10682,28445;10682,31968;19134,27592;22053,14901;19134,2225;10682,-2144;2237,2225;-681,14901;2237,27592;10682,31968" o:connectangles="0,0,0,0,0,0,0,0,0,0,0,0,0,0,0,0,0,0"/>
                          </v:shape>
                        </v:group>
                      </v:group>
                      <v:group id="_x0000_s1786" style="position:absolute;left:70682;top:68024;width:1069;height:664" coordorigin="70682,68024" coordsize="1068,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">
                        <v:shape id="Freeform: Shape 3886" o:spid="_x0000_s1787" style="position:absolute;left:71207;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" path="m1379,175r,15784e" fillcolor="black" strokeweight=".101mm">
                          <v:path arrowok="t" o:connecttype="custom" o:connectlocs="1379,175;1379,15959" o:connectangles="0,0"/>
                        </v:shape>
                        <v:group id="_x0000_s1788" style="position:absolute;left:70682;top:68347;width:1069;height:341" coordorigin="70682,68347" coordsize="106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">
                          <v:shape id="Freeform: Shape 3888" o:spid="_x0000_s1789" style="position:absolute;left:70682;top:68353;width:196;height:329;flip:y;visibility:visible;mso-wrap-style:square;v-text-anchor:middle" coordsize="19583,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" path="m-81,1594r7268,l7187,26679,-722,25094r,4052l7145,30731r4448,l11593,1594r7268,l18861,-2147r-18942,l-81,1594xe" fillcolor="black" stroked="f" strokeweight="19e-5mm">
                            <v:path arrowok="t" o:connecttype="custom" o:connectlocs="-81,1594;7187,1594;7187,26679;-722,25094;-722,29146;7145,30731;11593,30731;11593,1594;18861,1594;18861,-2147;-81,-2147;-81,1594" o:connectangles="0,0,0,0,0,0,0,0,0,0,0,0"/>
                          </v:shape>
                          <v:shape id="Freeform: Shape 3889" o:spid="_x0000_s1790" style="position:absolute;left:70956;top:68353;width:212;height:329;flip:y;visibility:visible;mso-wrap-style:square;v-text-anchor:middle" coordsize="21148,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" path="m-649,30731r21148,l20499,28836,8557,-2147r-4645,l15148,26982r-15797,l-649,30731xe" fillcolor="black" stroked="f" strokeweight="19e-5mm">
                            <v:path arrowok="t" o:connecttype="custom" o:connectlocs="-649,30731;20499,30731;20499,28836;8557,-2147;3912,-2147;15148,26982;-649,26982;-649,30731" o:connectangles="0,0,0,0,0,0,0,0"/>
                          </v:shape>
                          <v:shape id="Freeform: Shape 3890" o:spid="_x0000_s1791" style="position:absolute;left:71241;top:68353;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" path="m767,31418r17469,l18236,27669r-13394,l4842,19615v644,221,1288,385,1931,494c7422,20217,8070,20271,8719,20271v3670,,6577,-1006,8720,-3016c19587,15244,20661,12522,20661,9088v,-3537,-1102,-6288,-3307,-8251c15150,-1122,12044,-2102,8035,-2102v-1381,,-2789,118,-4222,353c2384,-1514,906,-1162,-621,-692r,4474c699,3063,2064,2528,3474,2176,4884,1823,6374,1647,7944,1647v2542,,4553,667,6034,2001c15463,4982,16205,6796,16205,9088v,2288,-742,4099,-2227,5433c12497,15860,10486,16529,7944,16529v-1189,,-2376,-132,-3560,-395c3204,15871,1999,15460,767,14901r,16517xe" fillcolor="black" stroked="f" strokeweight="19e-5mm">
                            <v:path arrowok="t" o:connecttype="custom" o:connectlocs="767,31418;18236,31418;18236,27669;4842,27669;4842,19615;6773,20109;8719,20271;17439,17255;20661,9088;17354,837;8035,-2102;3813,-1749;-621,-692;-621,3782;3474,2176;7944,1647;13978,3648;16205,9088;13978,14521;7944,16529;4384,16134;767,14901;767,31418" o:connectangles="0,0,0,0,0,0,0,0,0,0,0,0,0,0,0,0,0,0,0,0,0,0,0"/>
                          </v:shape>
                          <v:shape id="Freeform: Shape 3891" o:spid="_x0000_s1792" style="position:absolute;left:71523;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" path="m10718,28445v-2289,,-4012,-1128,-5168,-3383c4399,22812,3823,19425,3823,14901v,-4505,576,-7884,1727,-10139c6706,2507,8429,1379,10718,1379v2307,,4037,1128,5188,3383c17062,7017,17640,10396,17640,14901v,4524,-578,7911,-1734,10161c14755,27317,13025,28445,10718,28445xm10718,31968v3689,,6506,-1459,8452,-4376c21115,24679,22088,20449,22088,14901v,-5533,-973,-9759,-2918,-12676c17224,-687,14407,-2144,10718,-2144v-3685,,-6500,1457,-8446,4369c327,5142,-646,9368,-646,14901v,5548,973,9778,2918,12691c4218,30509,7033,31968,10718,31968xe" fillcolor="black" stroked="f" strokeweight="19e-5mm">
                            <v:path arrowok="t" o:connecttype="custom" o:connectlocs="10718,28445;5550,25062;3823,14901;5550,4762;10718,1379;15906,4762;17640,14901;15906,25062;10718,28445;10718,31968;19170,27592;22088,14901;19170,2225;10718,-2144;2272,2225;-646,14901;2272,27592;10718,31968" o:connectangles="0,0,0,0,0,0,0,0,0,0,0,0,0,0,0,0,0,0"/>
                          </v:shape>
                        </v:group>
                      </v:group>
                      <v:group id="_x0000_s1793" style="position:absolute;left:72265;top:68024;width:1085;height:664" coordorigin="72265,68024" coordsize="1085,6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">
                        <v:shape id="Freeform: Shape 3893" o:spid="_x0000_s1794" style="position:absolute;left:72806;top:68024;width:45;height:157;visibility:visible;mso-wrap-style:square;v-text-anchor:middle" coordsize="4511,15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" path="m1414,175r,15784e" fillcolor="black" strokeweight=".101mm">
                          <v:path arrowok="t" o:connecttype="custom" o:connectlocs="1414,175;1414,15959" o:connectangles="0,0"/>
                        </v:shape>
                        <v:group id="_x0000_s1795" style="position:absolute;left:72265;top:68347;width:1085;height:341" coordorigin="72265,68347" coordsize="1085,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">
                          <v:shape id="Freeform: Shape 3895" o:spid="_x0000_s1796" style="position:absolute;left:72265;top:68347;width:208;height:335;flip:y;visibility:visible;mso-wrap-style:square;v-text-anchor:middle" coordsize="20880,33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" path="m4805,1552r15530,l20335,-2189r-20880,l-545,1552c1142,3300,3442,5644,6356,8585v2918,2945,4751,4845,5499,5700c13279,15882,14272,17235,14836,18344v569,1108,853,2198,853,3269c15689,23361,15076,24784,13850,25883v-1227,1104,-2825,1656,-4794,1656c7660,27539,6187,27297,4636,26814,3090,26330,1436,25595,-327,24608r,4496c1464,29822,3137,30365,4692,30731v1561,367,2987,550,4279,550c12379,31281,15095,30428,17120,28723v2026,-1700,3039,-3974,3039,-6821c20159,20549,19905,19267,19397,18055v-502,-1207,-1424,-2633,-2763,-4277c16267,13350,15100,12120,13130,10086,11166,8051,8391,5207,4805,1552xe" fillcolor="black" stroked="f" strokeweight="19e-5mm">
                            <v:path arrowok="t" o:connecttype="custom" o:connectlocs="4805,1552;20335,1552;20335,-2189;-545,-2189;-545,1552;6356,8585;11855,14285;14836,18344;15689,21613;13850,25883;9056,27539;4636,26814;-327,24608;-327,29104;4692,30731;8971,31281;17120,28723;20159,21902;19397,18055;16634,13778;13130,10086;4805,1552" o:connectangles="0,0,0,0,0,0,0,0,0,0,0,0,0,0,0,0,0,0,0,0,0,0"/>
                          </v:shape>
                          <v:shape id="Freeform: Shape 3896" o:spid="_x0000_s1797" style="position:absolute;left:72548;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" path="m10740,28445v-2288,,-4011,-1128,-5167,-3383c4422,22812,3846,19425,3846,14901v,-4505,576,-7884,1727,-10139c6729,2507,8452,1379,10740,1379v2308,,4037,1128,5189,3383c17085,7017,17663,10396,17663,14901v,4524,-578,7911,-1734,10161c14777,27317,13048,28445,10740,28445xm10740,31968v3689,,6507,-1459,8452,-4376c21138,24679,22111,20449,22111,14901v,-5533,-973,-9759,-2919,-12676c17247,-687,14429,-2144,10740,-2144v-3684,,-6499,1457,-8445,4369c350,5142,-623,9368,-623,14901v,5548,973,9778,2918,12691c4241,30509,7056,31968,10740,31968xe" fillcolor="black" stroked="f" strokeweight="19e-5mm">
                            <v:path arrowok="t" o:connecttype="custom" o:connectlocs="10740,28445;5573,25062;3846,14901;5573,4762;10740,1379;15929,4762;17663,14901;15929,25062;10740,28445;10740,31968;19192,27592;22111,14901;19192,2225;10740,-2144;2295,2225;-623,14901;2295,27592;10740,31968" o:connectangles="0,0,0,0,0,0,0,0,0,0,0,0,0,0,0,0,0,0"/>
                          </v:shape>
                          <v:shape id="Freeform: Shape 3897" o:spid="_x0000_s1798" style="position:absolute;left:72835;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" path="m10747,28445v-2289,,-4011,-1128,-5168,-3383c4428,22812,3852,19425,3852,14901v,-4505,576,-7884,1727,-10139c6736,2507,8458,1379,10747,1379v2307,,4037,1128,5188,3383c17091,7017,17669,10396,17669,14901v,4524,-578,7911,-1734,10161c14784,27317,13054,28445,10747,28445xm10747,31968v3689,,6506,-1459,8452,-4376c21144,24679,22117,20449,22117,14901v,-5533,-973,-9759,-2918,-12676c17253,-687,14436,-2144,10747,-2144v-3685,,-6500,1457,-8445,4369c356,5142,-617,9368,-617,14901v,5548,973,9778,2919,12691c4247,30509,7062,31968,10747,31968xe" fillcolor="black" stroked="f" strokeweight="19e-5mm">
                            <v:path arrowok="t" o:connecttype="custom" o:connectlocs="10747,28445;5579,25062;3852,14901;5579,4762;10747,1379;15935,4762;17669,14901;15935,25062;10747,28445;10747,31968;19199,27592;22117,14901;19199,2225;10747,-2144;2302,2225;-617,14901;2302,27592;10747,31968" o:connectangles="0,0,0,0,0,0,0,0,0,0,0,0,0,0,0,0,0,0"/>
                          </v:shape>
                          <v:shape id="Freeform: Shape 3898" o:spid="_x0000_s1799" style="position:absolute;left:73122;top:68347;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" path="m10753,28445v-2289,,-4011,-1128,-5167,-3383c4434,22812,3859,19425,3859,14901v,-4505,575,-7884,1727,-10139c6742,2507,8464,1379,10753,1379v2308,,4037,1128,5188,3383c17097,7017,17675,10396,17675,14901v,4524,-578,7911,-1734,10161c14790,27317,13061,28445,10753,28445xm10753,31968v3689,,6507,-1459,8452,-4376c21151,24679,22124,20449,22124,14901v,-5533,-973,-9759,-2919,-12676c17260,-687,14442,-2144,10753,-2144v-3684,,-6499,1457,-8445,4369c362,5142,-611,9368,-611,14901v,5548,973,9778,2919,12691c4254,30509,7069,31968,10753,31968xe" fillcolor="black" stroked="f" strokeweight="19e-5mm">
                            <v:path arrowok="t" o:connecttype="custom" o:connectlocs="10753,28445;5586,25062;3859,14901;5586,4762;10753,1379;15941,4762;17675,14901;15941,25062;10753,28445;10753,31968;19205,27592;22124,14901;19205,2225;10753,-2144;2308,2225;-611,14901;2308,27592;10753,31968" o:connectangles="0,0,0,0,0,0,0,0,0,0,0,0,0,0,0,0,0,0"/>
                          </v:shape>
                        </v:group>
                      </v:group>
                      <v:group id="_x0000_s1800" style="position:absolute;left:65265;top:68956;width:2424;height:349" coordorigin="65265,68956" coordsize="2423,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">
                        <v:shape id="Freeform: Shape 3900" o:spid="_x0000_s1801" style="position:absolute;left:65265;top:68970;width:85;height:329;flip:y;visibility:visible;mso-wrap-style:square;v-text-anchor:middle" coordsize="8480,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" path="m59,30745r8480,l8539,-2134r-8480,l59,30745xe" fillcolor="black" stroked="f" strokeweight="19e-5mm">
                          <v:path arrowok="t" o:connecttype="custom" o:connectlocs="59,30745;8539,30745;8539,-2134;59,-2134;59,30745" o:connectangles="0,0,0,0,0"/>
                        </v:shape>
                        <v:shape id="Freeform: Shape 3901" o:spid="_x0000_s1802" style="position:absolute;left:65397;top:68982;width:200;height:317;flip:y;visibility:visible;mso-wrap-style:square;v-text-anchor:middle" coordsize="19942,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" path="m11562,29619r,-7004l19697,22615r,-5637l11562,16978r,-10457c11562,5375,11790,4600,12245,4196v456,-404,1361,-606,2714,-606l19013,3590r,-5637l12245,-2047v-3111,,-5317,648,-6619,1944c4329,1199,3680,3406,3680,6521r,10457l-246,16978r,5637l3680,22615r,7004l11562,29619xe" fillcolor="black" stroked="f" strokeweight="19e-5mm">
                          <v:path arrowok="t" o:connecttype="custom" o:connectlocs="11562,29619;11562,22615;19697,22615;19697,16978;11562,16978;11562,6521;12245,4196;14959,3590;19013,3590;19013,-2047;12245,-2047;5626,-103;3680,6521;3680,16978;-246,16978;-246,22615;3680,22615;3680,29619;11562,29619" o:connectangles="0,0,0,0,0,0,0,0,0,0,0,0,0,0,0,0,0,0,0"/>
                        </v:shape>
                        <v:shape id="Freeform: Shape 3902" o:spid="_x0000_s1803" style="position:absolute;left:65626;top:69046;width:265;height:259;flip:y;visibility:visible;mso-wrap-style:square;v-text-anchor:middle" coordsize="2647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" path="m25583,11490r,-2241l7149,9249c7337,7398,8004,6010,9151,5085v1146,-926,2746,-1389,4800,-1389c15610,3696,17309,3943,19048,4436v1743,494,3534,1238,5371,2234l24419,596c22554,-109,20688,-642,18822,-1004v-1865,-361,-3731,-542,-5597,-542c8760,-1546,5290,-412,2813,1857,341,4126,-895,7309,-895,11405v,4021,1215,7183,3645,9485c5179,23196,8526,24349,12788,24349v3877,,6979,-1167,9305,-3502c24419,18517,25583,15398,25583,11490xm17476,14111v,1498,-437,2706,-1311,3622c15291,18653,14149,19114,12739,19114v-1528,,-2768,-430,-3722,-1290c8063,16965,7468,15727,7233,14111r10243,xe" fillcolor="black" stroked="f" strokeweight="19e-5mm">
                          <v:path arrowok="t" o:connecttype="custom" o:connectlocs="25583,11490;25583,9249;7149,9249;9151,5085;13951,3696;19048,4436;24419,6670;24419,596;18822,-1004;13225,-1546;2813,1857;-895,11405;2750,20890;12788,24349;22093,20847;25583,11490;17476,14111;16165,17733;12739,19114;9017,17824;7233,14111;17476,14111" o:connectangles="0,0,0,0,0,0,0,0,0,0,0,0,0,0,0,0,0,0,0,0,0,0"/>
                        </v:shape>
                        <v:shape id="Freeform: Shape 3903" o:spid="_x0000_s1804" style="position:absolute;left:65951;top:69046;width:183;height:253;flip:y;visibility:visible;mso-wrap-style:square;v-text-anchor:middle" coordsize="1832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" path="m17755,16355v-691,325,-1379,562,-2066,712c15008,17222,14322,17300,13631,17300v-2026,,-3586,-651,-4681,-1952c7855,14051,7308,12193,7308,9774r,-11366l-573,-1592r,24663l7308,23071r,-4052c8323,20635,9486,21812,10797,22549v1316,742,2893,1114,4730,1114c15790,23663,16075,23651,16380,23627v310,-19,759,-65,1347,-141l17755,16355xe" fillcolor="black" stroked="f" strokeweight="19e-5mm">
                          <v:path arrowok="t" o:connecttype="custom" o:connectlocs="17755,16355;15689,17067;13631,17300;8950,15348;7308,9774;7308,-1592;-573,-1592;-573,23071;7308,23071;7308,19019;10797,22549;15527,23663;16380,23627;17727,23486;17755,16355" o:connectangles="0,0,0,0,0,0,0,0,0,0,0,0,0,0,0"/>
                        </v:shape>
                        <v:shape id="Freeform: Shape 3904" o:spid="_x0000_s1805" style="position:absolute;left:66155;top:69046;width:250;height:259;flip:y;visibility:visible;mso-wrap-style:square;v-text-anchor:middle" coordsize="24961,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" path="m12132,10193v-1645,,-2884,-279,-3715,-838c7590,8800,7176,7978,7176,6888v,-995,334,-1778,1001,-2346c8849,3978,9780,3696,10968,3696v1481,,2729,531,3744,1593c15727,6355,16234,7689,16234,9291r,902l12132,10193xm24186,13167r,-14072l16234,-905r,3657c15177,1254,13986,161,12660,-524,11340,-1206,9733,-1546,7839,-1546v-2557,,-4632,744,-6225,2234c21,2181,-776,4117,-776,6494v,2894,994,5014,2982,6363c4199,14210,7324,14886,11582,14886r4652,l16234,15499v,1250,-493,2163,-1480,2741c13772,18823,12237,19114,10151,19114v-1687,,-3259,-169,-4716,-507c3983,18268,2631,17761,1381,17084r,6011c3073,23508,4770,23821,6471,24032v1706,212,3410,317,5111,317c16032,24349,19244,23473,21218,21721v1979,-1752,2968,-4604,2968,-8554xe" fillcolor="black" stroked="f" strokeweight="19e-5mm">
                          <v:path arrowok="t" o:connecttype="custom" o:connectlocs="12132,10193;8417,9355;7176,6888;8177,4542;10968,3696;14712,5289;16234,9291;16234,10193;12132,10193;24186,13167;24186,-905;16234,-905;16234,2752;12660,-524;7839,-1546;1614,688;-776,6494;2206,12857;11582,14886;16234,14886;16234,15499;14754,18240;10151,19114;5435,18607;1381,17084;1381,23095;6471,24032;11582,24349;21218,21721;24186,13167" o:connectangles="0,0,0,0,0,0,0,0,0,0,0,0,0,0,0,0,0,0,0,0,0,0,0,0,0,0,0,0,0,0"/>
                        </v:shape>
                        <v:shape id="Freeform: Shape 3905" o:spid="_x0000_s1806" style="position:absolute;left:66446;top:68982;width:199;height:317;flip:y;visibility:visible;mso-wrap-style:square;v-text-anchor:middle" coordsize="19942,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" path="m11585,29619r,-7004l19720,22615r,-5637l11585,16978r,-10457c11585,5375,11813,4600,12269,4196v455,-404,1360,-606,2714,-606l19036,3590r,-5637l12269,-2047v-3111,,-5318,648,-6620,1944c4352,1199,3704,3406,3704,6521r,10457l-223,16978r,5637l3704,22615r,7004l11585,29619xe" fillcolor="black" stroked="f" strokeweight="19e-5mm">
                          <v:path arrowok="t" o:connecttype="custom" o:connectlocs="11585,29619;11585,22615;19720,22615;19720,16978;11585,16978;11585,6521;12269,4196;14983,3590;19036,3590;19036,-2047;12269,-2047;5649,-103;3704,6521;3704,16978;-223,16978;-223,22615;3704,22615;3704,29619;11585,29619" o:connectangles="0,0,0,0,0,0,0,0,0,0,0,0,0,0,0,0,0,0,0"/>
                        </v:shape>
                        <v:shape id="Freeform: Shape 3906" o:spid="_x0000_s1807" style="position:absolute;left:66694;top:68956;width:78;height:343;flip:y;visibility:visible;mso-wrap-style:square;v-text-anchor:middle" coordsize="7881,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" path="m183,22430r7881,l8064,-2232r-7881,l183,22430xm183,32034r7881,l8064,25601r-7881,l183,32034xe" fillcolor="black" stroked="f" strokeweight="19e-5mm">
                          <v:path arrowok="t" o:connecttype="custom" o:connectlocs="183,22430;8064,22430;8064,-2232;183,-2232;183,22430;183,32034;8064,32034;8064,25601;183,25601;183,32034" o:connectangles="0,0,0,0,0,0,0,0,0,0"/>
                        </v:shape>
                        <v:shape id="Freeform: Shape 3907" o:spid="_x0000_s1808" style="position:absolute;left:66830;top:69046;width:271;height:259;flip:y;visibility:visible;mso-wrap-style:square;v-text-anchor:middle" coordsize="2711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" path="m12678,18712v-1749,,-3081,-627,-3997,-1881c7764,15577,7306,13768,7306,11405v,-2363,458,-4174,1375,-5433c9597,4718,10929,4091,12678,4091v1720,,3033,627,3940,1881c17530,7231,17986,9042,17986,11405v,2363,-456,4172,-1368,5426c15711,18085,14398,18712,12678,18712xm12678,24349v4243,,7559,-1146,9946,-3438c25012,18623,26205,15454,26205,11405v,-4054,-1193,-7227,-3581,-9520c20237,-402,16921,-1546,12678,-1546v-4258,,-7588,1144,-9989,3431c287,4178,-914,7351,-914,11405v,4049,1201,7218,3603,9506c5090,23203,8420,24349,12678,24349xe" fillcolor="black" stroked="f" strokeweight="19e-5mm">
                          <v:path arrowok="t" o:connecttype="custom" o:connectlocs="12678,18712;8681,16831;7306,11405;8681,5972;12678,4091;16618,5972;17986,11405;16618,16831;12678,18712;12678,24349;22624,20911;26205,11405;22624,1885;12678,-1546;2689,1885;-914,11405;2689,20911;12678,24349" o:connectangles="0,0,0,0,0,0,0,0,0,0,0,0,0,0,0,0,0,0"/>
                        </v:shape>
                        <v:shape id="Freeform: Shape 3908" o:spid="_x0000_s1809" style="position:absolute;left:67158;top:69046;width:248;height:253;flip:y;visibility:visible;mso-wrap-style:square;v-text-anchor:middle" coordsize="24799,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" path="m23795,13424r,-15016l15864,-1592r,2445l15864,9901v,2128,-47,3596,-141,4404c15629,15113,15465,15707,15230,16088v-311,516,-731,918,-1262,1205c13441,17579,12840,17722,12163,17722v-1645,,-2937,-636,-3877,-1909c7346,14545,6876,12788,6876,10542r,-12134l-1005,-1592r,24663l6876,23071r,-3608c8065,20900,9327,21960,10662,22641v1339,681,2817,1022,4434,1022c17944,23663,20105,22789,21581,21041v1476,-1743,2214,-4282,2214,-7617xe" fillcolor="black" stroked="f" strokeweight="19e-5mm">
                          <v:path arrowok="t" o:connecttype="custom" o:connectlocs="23795,13424;23795,-1592;15864,-1592;15864,853;15864,9901;15723,14305;15230,16088;13968,17293;12163,17722;8286,15813;6876,10542;6876,-1592;-1005,-1592;-1005,23071;6876,23071;6876,19463;10662,22641;15096,23663;21581,21041;23795,13424" o:connectangles="0,0,0,0,0,0,0,0,0,0,0,0,0,0,0,0,0,0,0,0"/>
                        </v:shape>
                        <v:shape id="Freeform: Shape 3909" o:spid="_x0000_s1810" style="position:absolute;left:67465;top:69046;width:224;height:259;flip:y;visibility:visible;mso-wrap-style:square;v-text-anchor:middle" coordsize="22381,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" path="m20112,22989r,-5989c18425,17705,16794,18233,15220,18585v-1570,353,-3052,529,-4448,529c9273,19114,8159,18926,7430,18550,6707,18174,6345,17599,6345,16824v,-634,275,-1121,825,-1459c7719,15032,8706,14783,10130,14618r1389,-197c15561,13909,18277,13066,19668,11891v1396,-1174,2094,-3018,2094,-5531c21762,3734,20791,1759,18850,434,16914,-886,14024,-1546,10180,-1546v-1631,,-3318,129,-5062,387c3379,-900,1591,-515,-246,-3r,5989c1328,5225,2940,4652,4589,4267,6244,3887,7921,3696,9623,3696v1546,,2707,212,3482,635c13885,4758,14275,5392,14275,6233v,705,-268,1228,-803,1571c12936,8147,11867,8415,10264,8608l8876,8784c5365,9225,2905,10040,1495,11229,85,12417,-620,14224,-620,16648v,2611,895,4547,2686,5806c3861,23717,6608,24349,10307,24349v1456,,2984,-110,4582,-331c16491,23802,18232,23459,20112,22989xe" fillcolor="black" stroked="f" strokeweight="19e-5mm">
                          <v:path arrowok="t" o:connecttype="custom" o:connectlocs="20112,22989;20112,17000;15220,18585;10772,19114;7430,18550;6345,16824;7170,15365;10130,14618;11519,14421;19668,11891;21762,6360;18850,434;10180,-1546;5118,-1159;-246,-3;-246,5986;4589,4267;9623,3696;13105,4331;14275,6233;13472,7804;10264,8608;8876,8784;1495,11229;-620,16648;2066,22454;10307,24349;14889,24018;20112,22989" o:connectangles="0,0,0,0,0,0,0,0,0,0,0,0,0,0,0,0,0,0,0,0,0,0,0,0,0,0,0,0,0"/>
                        </v:shape>
                      </v:group>
                    </v:group>
                    <v:group id="_x0000_s1811" style="position:absolute;left:57838;top:60603;width:1663;height:6802" coordorigin="57838,60603" coordsize="1662,6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">
                      <v:group id="_x0000_s1812" style="position:absolute;left:58497;top:67064;width:1004;height:341" coordorigin="58497,67064" coordsize="1003,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">
                        <v:shape id="Freeform: Shape 3912" o:spid="_x0000_s1813" style="position:absolute;left:59343;top:67228;width:158;height:45;visibility:visible;mso-wrap-style:square;v-text-anchor:middle" coordsize="15790,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" path="m16910,157r-15790,e" fillcolor="black" strokeweight=".101mm">
                          <v:path arrowok="t" o:connecttype="custom" o:connectlocs="16910,157;1120,157" o:connectangles="0,0"/>
                        </v:shape>
                        <v:group id="_x0000_s1814" style="position:absolute;left:58497;top:67064;width:649;height:341" coordorigin="58497,67064" coordsize="64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">
                          <v:shape id="Freeform: Shape 3914" o:spid="_x0000_s1815" style="position:absolute;left:58497;top:67064;width:228;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" path="m10429,28416v-2289,,-4011,-1127,-5167,-3382c4110,22784,3535,19397,3535,14873v,-4505,575,-7885,1727,-10140c6418,2478,8140,1351,10429,1351v2307,,4037,1127,5188,3382c16773,6988,17351,10368,17351,14873v,4524,-578,7911,-1734,10161c14466,27289,12736,28416,10429,28416xm10429,31939v3689,,6506,-1458,8452,-4375c20827,24651,21799,20421,21799,14873v,-5534,-972,-9759,-2918,-12676c16935,-716,14118,-2172,10429,-2172v-3685,,-6500,1456,-8445,4369c38,5114,-935,9339,-935,14873v,5548,973,9778,2919,12691c3929,30481,6744,31939,10429,31939xe" fillcolor="black" stroked="f" strokeweight="19e-5mm">
                            <v:path arrowok="t" o:connecttype="custom" o:connectlocs="10429,28416;5262,25034;3535,14873;5262,4733;10429,1351;15617,4733;17351,14873;15617,25034;10429,28416;10429,31939;18881,27564;21799,14873;18881,2197;10429,-2172;1984,2197;-935,14873;1984,27564;10429,31939" o:connectangles="0,0,0,0,0,0,0,0,0,0,0,0,0,0,0,0,0,0"/>
                          </v:shape>
                          <v:shape id="Freeform: Shape 3915" o:spid="_x0000_s1816" style="position:absolute;left:58803;top:67343;width:46;height:56;flip:y;visibility:visible;mso-wrap-style:square;v-text-anchor:middle" coordsize="4652,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" path="m91,5358r4652,l4743,-237r-4652,l91,5358xe" fillcolor="black" stroked="f" strokeweight="19e-5mm">
                            <v:path arrowok="t" o:connecttype="custom" o:connectlocs="91,5358;4743,5358;4743,-237;91,-237;91,5358" o:connectangles="0,0,0,0,0"/>
                          </v:shape>
                          <v:shape id="Freeform: Shape 3916" o:spid="_x0000_s1817" style="position:absolute;left:58933;top:67070;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" path="m495,31389r17468,l17963,27641r-13394,l4569,19587v644,221,1288,385,1932,493c7149,20188,7798,20242,8446,20242v3671,,6577,-1005,8720,-3016c19314,15216,20388,12493,20388,9060v,-3538,-1102,-6288,-3306,-8252c14878,-1151,11771,-2130,7762,-2130v-1381,,-2789,117,-4222,352c2111,-1543,633,-1191,-894,-721r,4475c426,3035,1792,2499,3201,2147,4611,1795,6101,1619,7671,1619v2542,,4554,667,6034,2001c15190,4954,15933,6767,15933,9060v,2287,-743,4098,-2228,5432c12225,15831,10213,16501,7671,16501v-1189,,-2376,-132,-3560,-395c2931,15843,1726,15432,495,14873r,16516xe" fillcolor="black" stroked="f" strokeweight="19e-5mm">
                            <v:path arrowok="t" o:connecttype="custom" o:connectlocs="495,31389;17963,31389;17963,27641;4569,27641;4569,19587;6501,20080;8446,20242;17166,17226;20388,9060;17082,808;7762,-2130;3540,-1778;-894,-721;-894,3754;3201,2147;7671,1619;13705,3620;15933,9060;13705,14492;7671,16501;4111,16106;495,14873;495,31389" o:connectangles="0,0,0,0,0,0,0,0,0,0,0,0,0,0,0,0,0,0,0,0,0,0,0"/>
                          </v:shape>
                        </v:group>
                      </v:group>
                      <v:group id="_x0000_s1818" style="position:absolute;left:58517;top:65987;width:984;height:341" coordorigin="58517,65987" coordsize="983,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">
                        <v:shape id="Freeform: Shape 3918" o:spid="_x0000_s1819" style="position:absolute;left:59343;top:66151;width:158;height:45;visibility:visible;mso-wrap-style:square;v-text-anchor:middle" coordsize="15790,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" path="m16910,133r-15790,e" fillcolor="black" strokeweight=".101mm">
                          <v:path arrowok="t" o:connecttype="custom" o:connectlocs="16910,133;1120,133" o:connectangles="0,0"/>
                        </v:shape>
                        <v:group id="_x0000_s1820" style="position:absolute;left:58517;top:65987;width:638;height:341" coordorigin="58517,65987" coordsize="637,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">
                          <v:shape id="Freeform: Shape 3920" o:spid="_x0000_s1821" style="position:absolute;left:58517;top:65993;width:196;height:329;flip:y;visibility:visible;mso-wrap-style:square;v-text-anchor:middle" coordsize="19583,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" path="m-351,1542r7268,l6917,26627,-992,25042r,4051l6875,30679r4448,l11323,1542r7268,l18591,-2200r-18942,l-351,1542xe" fillcolor="black" stroked="f" strokeweight="19e-5mm">
                            <v:path arrowok="t" o:connecttype="custom" o:connectlocs="-351,1542;6917,1542;6917,26627;-992,25042;-992,29093;6875,30679;11323,30679;11323,1542;18591,1542;18591,-2200;-351,-2200;-351,1542" o:connectangles="0,0,0,0,0,0,0,0,0,0,0,0"/>
                          </v:shape>
                          <v:shape id="Freeform: Shape 3921" o:spid="_x0000_s1822" style="position:absolute;left:58803;top:66266;width:46;height:56;flip:y;visibility:visible;mso-wrap-style:square;v-text-anchor:middle" coordsize="4652,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" path="m91,5334r4652,l4743,-261r-4652,l91,5334xe" fillcolor="black" stroked="f" strokeweight="19e-5mm">
                            <v:path arrowok="t" o:connecttype="custom" o:connectlocs="91,5334;4743,5334;4743,-261;91,-261;91,5334" o:connectangles="0,0,0,0,0"/>
                          </v:shape>
                          <v:shape id="Freeform: Shape 3922" o:spid="_x0000_s1823" style="position:absolute;left:58928;top:65987;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" path="m10438,28392v-2288,,-4011,-1127,-5167,-3382c4120,22760,3544,19373,3544,14849v,-4505,576,-7885,1727,-10140c6427,2455,8150,1327,10438,1327v2308,,4037,1128,5189,3382c16783,6964,17361,10344,17361,14849v,4524,-578,7911,-1734,10161c14475,27265,12746,28392,10438,28392xm10438,31915v3690,,6507,-1458,8453,-4375c20836,24627,21809,20397,21809,14849v,-5534,-973,-9759,-2918,-12676c16945,-740,14128,-2196,10438,-2196v-3684,,-6499,1456,-8445,4369c48,5090,-925,9315,-925,14849v,5548,973,9778,2918,12691c3939,30457,6754,31915,10438,31915xe" fillcolor="black" stroked="f" strokeweight="19e-5mm">
                            <v:path arrowok="t" o:connecttype="custom" o:connectlocs="10438,28392;5271,25010;3544,14849;5271,4709;10438,1327;15627,4709;17361,14849;15627,25010;10438,28392;10438,31915;18891,27540;21809,14849;18891,2173;10438,-2196;1993,2173;-925,14849;1993,27540;10438,31915" o:connectangles="0,0,0,0,0,0,0,0,0,0,0,0,0,0,0,0,0,0"/>
                          </v:shape>
                        </v:group>
                      </v:group>
                      <v:group id="_x0000_s1824" style="position:absolute;left:58517;top:64916;width:984;height:336" coordorigin="58517,64916" coordsize="98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">
                        <v:shape id="Freeform: Shape 3924" o:spid="_x0000_s1825" style="position:absolute;left:59343;top:65074;width:158;height:45;visibility:visible;mso-wrap-style:square;v-text-anchor:middle" coordsize="15790,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" path="m16910,109r-15790,e" fillcolor="black" strokeweight=".101mm">
                          <v:path arrowok="t" o:connecttype="custom" o:connectlocs="16910,109;1120,109" o:connectangles="0,0"/>
                        </v:shape>
                        <v:group id="_x0000_s1826" style="position:absolute;left:58517;top:64916;width:629;height:336" coordorigin="58517,64916" coordsize="628,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">
                          <v:shape id="Freeform: Shape 3926" o:spid="_x0000_s1827" style="position:absolute;left:58517;top:64916;width:196;height:329;flip:y;visibility:visible;mso-wrap-style:square;v-text-anchor:middle" coordsize="19583,32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" path="m-351,1518r7268,l6917,26603,-992,25018r,4052l6875,30655r4448,l11323,1518r7268,l18591,-2223r-18942,l-351,1518xe" fillcolor="black" stroked="f" strokeweight="19e-5mm">
                            <v:path arrowok="t" o:connecttype="custom" o:connectlocs="-351,1518;6917,1518;6917,26603;-992,25018;-992,29070;6875,30655;11323,30655;11323,1518;18591,1518;18591,-2223;-351,-2223;-351,1518" o:connectangles="0,0,0,0,0,0,0,0,0,0,0,0"/>
                          </v:shape>
                          <v:shape id="Freeform: Shape 3927" o:spid="_x0000_s1828" style="position:absolute;left:58803;top:65189;width:46;height:56;flip:y;visibility:visible;mso-wrap-style:square;v-text-anchor:middle" coordsize="4652,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" path="m91,5310r4652,l4743,-284r-4652,l91,5310xe" fillcolor="black" stroked="f" strokeweight="19e-5mm">
                            <v:path arrowok="t" o:connecttype="custom" o:connectlocs="91,5310;4743,5310;4743,-284;91,-284;91,5310" o:connectangles="0,0,0,0,0"/>
                          </v:shape>
                          <v:shape id="Freeform: Shape 3928" o:spid="_x0000_s1829" style="position:absolute;left:58933;top:64916;width:213;height:336;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" path="m495,31342r17468,l17963,27593r-13394,l4569,19539v644,221,1288,385,1932,493c7149,20140,7798,20194,8446,20194v3671,,6577,-1005,8720,-3015c19314,15168,20388,12446,20388,9012v,-3537,-1102,-6288,-3306,-8252c14878,-1198,11771,-2178,7762,-2178v-1381,,-2789,118,-4222,352c2111,-1591,633,-1238,-894,-769r,4475c426,2987,1792,2452,3201,2099,4611,1747,6101,1571,7671,1571v2542,,4554,667,6034,2001c15190,4906,15933,6719,15933,9012v,2288,-743,4098,-2228,5433c12225,15783,10213,16453,7671,16453v-1189,,-2376,-132,-3560,-395c2931,15795,1726,15384,495,14825r,16517xe" fillcolor="black" stroked="f" strokeweight="19e-5mm">
                            <v:path arrowok="t" o:connecttype="custom" o:connectlocs="495,31342;17963,31342;17963,27593;4569,27593;4569,19539;6501,20032;8446,20194;17166,17179;20388,9012;17082,760;7762,-2178;3540,-1826;-894,-769;-894,3706;3201,2099;7671,1571;13705,3572;15933,9012;13705,14445;7671,16453;4111,16058;495,14825;495,31342" o:connectangles="0,0,0,0,0,0,0,0,0,0,0,0,0,0,0,0,0,0,0,0,0,0,0"/>
                          </v:shape>
                        </v:group>
                      </v:group>
                      <v:group id="_x0000_s1830" style="position:absolute;left:58501;top:63834;width:1000;height:341" coordorigin="58501,63834" coordsize=",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">
                        <v:shape id="Freeform: Shape 3930" o:spid="_x0000_s1831" style="position:absolute;left:59343;top:63997;width:158;height:45;visibility:visible;mso-wrap-style:square;v-text-anchor:middle" coordsize="15790,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" path="m16910,86l1120,86e" fillcolor="black" strokeweight=".101mm">
                          <v:path arrowok="t" o:connecttype="custom" o:connectlocs="16910,86;1120,86" o:connectangles="0,0"/>
                        </v:shape>
                        <v:group id="_x0000_s1832" style="position:absolute;left:58501;top:63834;width:654;height:341" coordorigin="58501,63834" coordsize="654,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">
                          <v:shape id="Freeform: Shape 3932" o:spid="_x0000_s1833" style="position:absolute;left:58501;top:63834;width:209;height:334;flip:y;visibility:visible;mso-wrap-style:square;v-text-anchor:middle" coordsize="20880,33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" path="m4500,1452r15530,l20030,-2289r-20880,l-850,1452c837,3200,3137,5544,6051,8485v2918,2945,4751,4845,5498,5700c12973,15782,13967,17135,14531,18244v569,1108,853,2198,853,3269c15384,23261,14771,24684,13544,25783v-1226,1104,-2824,1656,-4793,1656c7355,27439,5882,27197,4331,26713,2785,26230,1131,25494,-632,24508r,4496c1159,29722,2832,30265,4387,30631v1561,367,2987,550,4279,550c12073,31181,14790,30328,16815,28623v2026,-1700,3039,-3974,3039,-6821c19854,20449,19600,19167,19092,17955v-503,-1207,-1424,-2633,-2763,-4277c15962,13250,14795,12019,12825,9985,10861,7951,8086,5107,4500,1452xe" fillcolor="black" stroked="f" strokeweight="19e-5mm">
                            <v:path arrowok="t" o:connecttype="custom" o:connectlocs="4500,1452;20030,1452;20030,-2289;-850,-2289;-850,1452;6051,8485;11549,14185;14531,18244;15384,21513;13544,25783;8751,27439;4331,26713;-632,24508;-632,29004;4387,30631;8666,31181;16815,28623;19854,21802;19092,17955;16329,13678;12825,9985;4500,1452" o:connectangles="0,0,0,0,0,0,0,0,0,0,0,0,0,0,0,0,0,0,0,0,0,0"/>
                          </v:shape>
                          <v:shape id="Freeform: Shape 3933" o:spid="_x0000_s1834" style="position:absolute;left:58803;top:64112;width:46;height:56;flip:y;visibility:visible;mso-wrap-style:square;v-text-anchor:middle" coordsize="4652,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" path="m91,5287r4652,l4743,-308r-4652,l91,5287xe" fillcolor="black" stroked="f" strokeweight="19e-5mm">
                            <v:path arrowok="t" o:connecttype="custom" o:connectlocs="91,5287;4743,5287;4743,-308;91,-308;91,5287" o:connectangles="0,0,0,0,0"/>
                          </v:shape>
                          <v:shape id="Freeform: Shape 3934" o:spid="_x0000_s1835" style="position:absolute;left:58928;top:63834;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" path="m10438,28344v-2288,,-4011,-1127,-5167,-3382c4120,22712,3544,19325,3544,14801v,-4505,576,-7885,1727,-10139c6427,2407,8150,1279,10438,1279v2308,,4037,1128,5189,3383c16783,6916,17361,10296,17361,14801v,4524,-578,7911,-1734,10161c14475,27217,12746,28344,10438,28344xm10438,31868v3690,,6507,-1459,8453,-4376c20836,24579,21809,20349,21809,14801v,-5533,-973,-9759,-2918,-12676c16945,-788,14128,-2244,10438,-2244v-3684,,-6499,1456,-8445,4369c48,5042,-925,9268,-925,14801v,5548,973,9778,2918,12691c3939,30409,6754,31868,10438,31868xe" fillcolor="black" stroked="f" strokeweight="19e-5mm">
                            <v:path arrowok="t" o:connecttype="custom" o:connectlocs="10438,28344;5271,24962;3544,14801;5271,4662;10438,1279;15627,4662;17361,14801;15627,24962;10438,28344;10438,31868;18891,27492;21809,14801;18891,2125;10438,-2244;1993,2125;-925,14801;1993,27492;10438,31868" o:connectangles="0,0,0,0,0,0,0,0,0,0,0,0,0,0,0,0,0,0"/>
                          </v:shape>
                        </v:group>
                      </v:group>
                      <v:group id="_x0000_s1836" style="position:absolute;left:58501;top:62757;width:1000;height:341" coordorigin="58501,62757" coordsize=",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">
                        <v:shape id="Freeform: Shape 3936" o:spid="_x0000_s1837" style="position:absolute;left:59343;top:62920;width:158;height:45;visibility:visible;mso-wrap-style:square;v-text-anchor:middle" coordsize="15790,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" path="m16910,62l1120,62e" fillcolor="black" strokeweight=".101mm">
                          <v:path arrowok="t" o:connecttype="custom" o:connectlocs="16910,62;1120,62" o:connectangles="0,0"/>
                        </v:shape>
                        <v:group id="_x0000_s1838" style="position:absolute;left:58501;top:62757;width:645;height:341" coordorigin="58501,62757" coordsize="645,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">
                          <v:shape id="Freeform: Shape 3938" o:spid="_x0000_s1839" style="position:absolute;left:58501;top:62757;width:209;height:335;flip:y;visibility:visible;mso-wrap-style:square;v-text-anchor:middle" coordsize="20880,33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" path="m4500,1428r15530,l20030,-2313r-20880,l-850,1428c837,3176,3137,5520,6051,8461v2918,2945,4751,4845,5498,5700c12973,15758,13967,17111,14531,18220v569,1109,853,2198,853,3269c15384,23237,14771,24660,13544,25759v-1226,1104,-2824,1656,-4793,1656c7355,27415,5882,27173,4331,26690,2785,26206,1131,25471,-632,24484r,4496c1159,29698,2832,30241,4387,30607v1561,367,2987,550,4279,550c12073,31157,14790,30304,16815,28599v2026,-1700,3039,-3974,3039,-6821c19854,20425,19600,19143,19092,17931v-503,-1207,-1424,-2633,-2763,-4277c15962,13226,14795,11996,12825,9962,10861,7927,8086,5083,4500,1428xe" fillcolor="black" stroked="f" strokeweight="19e-5mm">
                            <v:path arrowok="t" o:connecttype="custom" o:connectlocs="4500,1428;20030,1428;20030,-2313;-850,-2313;-850,1428;6051,8461;11549,14161;14531,18220;15384,21489;13544,25759;8751,27415;4331,26690;-632,24484;-632,28980;4387,30607;8666,31157;16815,28599;19854,21778;19092,17931;16329,13654;12825,9962;4500,1428" o:connectangles="0,0,0,0,0,0,0,0,0,0,0,0,0,0,0,0,0,0,0,0,0,0"/>
                          </v:shape>
                          <v:shape id="Freeform: Shape 3939" o:spid="_x0000_s1840" style="position:absolute;left:58803;top:63036;width:46;height:55;flip:y;visibility:visible;mso-wrap-style:square;v-text-anchor:middle" coordsize="4652,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" path="m91,5263r4652,l4743,-332r-4652,l91,5263xe" fillcolor="black" stroked="f" strokeweight="19e-5mm">
                            <v:path arrowok="t" o:connecttype="custom" o:connectlocs="91,5263;4743,5263;4743,-332;91,-332;91,5263" o:connectangles="0,0,0,0,0"/>
                          </v:shape>
                          <v:shape id="Freeform: Shape 3940" o:spid="_x0000_s1841" style="position:absolute;left:58933;top:62763;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" path="m495,31294r17468,l17963,27545r-13394,l4569,19491v644,221,1288,386,1932,494c7149,20093,7798,20147,8446,20147v3671,,6577,-1006,8720,-3016c19314,15120,20388,12398,20388,8964v,-3537,-1102,-6288,-3306,-8251c14878,-1246,11771,-2226,7762,-2226v-1381,,-2789,118,-4222,353c2111,-1638,633,-1286,-894,-816r,4474c426,2939,1792,2404,3201,2052,4611,1699,6101,1523,7671,1523v2542,,4554,667,6034,2001c15190,4858,15933,6672,15933,8964v,2288,-743,4099,-2228,5433c12225,15736,10213,16405,7671,16405v-1189,,-2376,-132,-3560,-395c2931,15747,1726,15336,495,14777r,16517xe" fillcolor="black" stroked="f" strokeweight="19e-5mm">
                            <v:path arrowok="t" o:connecttype="custom" o:connectlocs="495,31294;17963,31294;17963,27545;4569,27545;4569,19491;6501,19985;8446,20147;17166,17131;20388,8964;17082,713;7762,-2226;3540,-1873;-894,-816;-894,3658;3201,2052;7671,1523;13705,3524;15933,8964;13705,14397;7671,16405;4111,16010;495,14777;495,31294" o:connectangles="0,0,0,0,0,0,0,0,0,0,0,0,0,0,0,0,0,0,0,0,0,0,0"/>
                          </v:shape>
                        </v:group>
                      </v:group>
                      <v:group id="_x0000_s1842" style="position:absolute;left:58502;top:61680;width:999;height:341" coordorigin="58502,61680" coordsize="99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">
                        <v:shape id="Freeform: Shape 3942" o:spid="_x0000_s1843" style="position:absolute;left:59343;top:61843;width:158;height:45;visibility:visible;mso-wrap-style:square;v-text-anchor:middle" coordsize="15790,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" path="m16910,38l1120,38e" fillcolor="black" strokeweight=".101mm">
                          <v:path arrowok="t" o:connecttype="custom" o:connectlocs="16910,38;1120,38" o:connectangles="0,0"/>
                        </v:shape>
                        <v:group id="_x0000_s1844" style="position:absolute;left:58502;top:61680;width:653;height:341" coordorigin="58502,61680" coordsize="653,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">
                          <v:shape id="Freeform: Shape 3944" o:spid="_x0000_s1845" style="position:absolute;left:58502;top:61680;width:217;height:341;flip:y;visibility:visible;mso-wrap-style:square;v-text-anchor:middle" coordsize="21648,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" path="m13943,16078v2129,-455,3791,-1404,4984,-2846c20126,11794,20725,10018,20725,7905v,-3242,-1116,-5753,-3349,-7533c15144,-1404,11972,-2292,7860,-2292v-1377,,-2796,137,-4258,409c2140,-1610,632,-1202,-924,-657r,4291c308,2916,1656,2373,3123,2007,4594,1640,6130,1457,7733,1457v2787,,4911,550,6373,1649c15567,4205,16298,5805,16298,7905v,1940,-679,3455,-2037,4544c12902,13544,11013,14091,8593,14091r-3835,l4758,17748r4011,c10954,17748,12627,18185,13788,19059v1161,874,1741,2133,1741,3777c15529,24522,14930,25816,13732,26718v-1194,907,-2907,1360,-5139,1360c7371,28078,6062,27944,4666,27677,3271,27414,1736,27005,63,26451r,3960c1755,30880,3339,31233,4814,31468v1476,234,2867,352,4174,352c12367,31820,15038,31052,17003,29516v1969,-1532,2953,-3603,2953,-6215c19956,21478,19435,19940,18392,18685,17348,17431,15865,16562,13943,16078xe" fillcolor="black" stroked="f" strokeweight="19e-5mm">
                            <v:path arrowok="t" o:connecttype="custom" o:connectlocs="13943,16078;18927,13232;20725,7905;17376,372;7860,-2292;3602,-1883;-924,-657;-924,3634;3123,2007;7733,1457;14106,3106;16298,7905;14261,12449;8593,14091;4758,14091;4758,17748;8769,17748;13788,19059;15529,22836;13732,26718;8593,28078;4666,27677;63,26451;63,30411;4814,31468;8988,31820;17003,29516;19956,23301;18392,18685;13943,16078" o:connectangles="0,0,0,0,0,0,0,0,0,0,0,0,0,0,0,0,0,0,0,0,0,0,0,0,0,0,0,0,0,0"/>
                          </v:shape>
                          <v:shape id="Freeform: Shape 3945" o:spid="_x0000_s1846" style="position:absolute;left:58803;top:61959;width:46;height:56;flip:y;visibility:visible;mso-wrap-style:square;v-text-anchor:middle" coordsize="4652,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" path="m91,5239r4652,l4743,-356r-4652,l91,5239xe" fillcolor="black" stroked="f" strokeweight="19e-5mm">
                            <v:path arrowok="t" o:connecttype="custom" o:connectlocs="91,5239;4743,5239;4743,-356;91,-356;91,5239" o:connectangles="0,0,0,0,0"/>
                          </v:shape>
                          <v:shape id="Freeform: Shape 3946" o:spid="_x0000_s1847" style="position:absolute;left:58928;top:61680;width:227;height:341;flip:y;visibility:visible;mso-wrap-style:square;v-text-anchor:middle" coordsize="22734,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" path="m10438,28297v-2288,,-4011,-1128,-5167,-3383c4120,22664,3544,19277,3544,14754v,-4505,576,-7885,1727,-10140c6427,2359,8150,1232,10438,1232v2308,,4037,1127,5189,3382c16783,6869,17361,10249,17361,14754v,4523,-578,7910,-1734,10160c14475,27169,12746,28297,10438,28297xm10438,31820v3690,,6507,-1459,8453,-4376c20836,24532,21809,20301,21809,14754v,-5534,-973,-9760,-2918,-12677c16945,-835,14128,-2292,10438,-2292v-3684,,-6499,1457,-8445,4369c48,4994,-925,9220,-925,14754v,5547,973,9778,2918,12690c3939,30361,6754,31820,10438,31820xe" fillcolor="black" stroked="f" strokeweight="19e-5mm">
                            <v:path arrowok="t" o:connecttype="custom" o:connectlocs="10438,28297;5271,24914;3544,14754;5271,4614;10438,1232;15627,4614;17361,14754;15627,24914;10438,28297;10438,31820;18891,27444;21809,14754;18891,2077;10438,-2292;1993,2077;-925,14754;1993,27444;10438,31820" o:connectangles="0,0,0,0,0,0,0,0,0,0,0,0,0,0,0,0,0,0"/>
                          </v:shape>
                        </v:group>
                      </v:group>
                      <v:group id="_x0000_s1848" style="position:absolute;left:58502;top:60603;width:999;height:341" coordorigin="58502,60603" coordsize="998,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">
                        <v:shape id="Freeform: Shape 3948" o:spid="_x0000_s1849" style="position:absolute;left:59343;top:60766;width:158;height:46;visibility:visible;mso-wrap-style:square;v-text-anchor:middle" coordsize="15790,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" path="m16910,14l1120,14e" fillcolor="black" strokeweight=".101mm">
                          <v:path arrowok="t" o:connecttype="custom" o:connectlocs="16910,14;1120,14" o:connectangles="0,0"/>
                        </v:shape>
                        <v:group id="_x0000_s1850" style="position:absolute;left:58502;top:60603;width:644;height:341" coordorigin="58502,60603" coordsize="643,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">
                          <v:shape id="Freeform: Shape 3950" o:spid="_x0000_s1851" style="position:absolute;left:58502;top:60603;width:217;height:341;flip:y;visibility:visible;mso-wrap-style:square;v-text-anchor:middle" coordsize="21648,341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" path="m13943,16054v2129,-455,3791,-1404,4984,-2846c20126,11770,20725,9995,20725,7881v,-3242,-1116,-5753,-3349,-7533c15144,-1428,11972,-2315,7860,-2315v-1377,,-2796,136,-4258,408c2140,-1634,632,-1226,-924,-681r,4292c308,2892,1656,2349,3123,1983,4594,1616,6130,1433,7733,1433v2787,,4911,550,6373,1649c15567,4181,16298,5781,16298,7881v,1940,-679,3455,-2037,4545c12902,13520,11013,14067,8593,14067r-3835,l4758,17724r4011,c10954,17724,12627,18161,13788,19035v1161,874,1741,2133,1741,3777c15529,24498,14930,25793,13732,26694v-1194,907,-2907,1360,-5139,1360c7371,28054,6062,27921,4666,27653,3271,27390,1736,26981,63,26427r,3960c1755,30857,3339,31209,4814,31444v1476,235,2867,352,4174,352c12367,31796,15038,31028,17003,29492v1969,-1532,2953,-3603,2953,-6215c19956,21454,19435,19916,18392,18662,17348,17407,15865,16538,13943,16054xe" fillcolor="black" stroked="f" strokeweight="19e-5mm">
                            <v:path arrowok="t" o:connecttype="custom" o:connectlocs="13943,16054;18927,13208;20725,7881;17376,348;7860,-2315;3602,-1907;-924,-681;-924,3611;3123,1983;7733,1433;14106,3082;16298,7881;14261,12426;8593,14067;4758,14067;4758,17724;8769,17724;13788,19035;15529,22812;13732,26694;8593,28054;4666,27653;63,26427;63,30387;4814,31444;8988,31796;17003,29492;19956,23277;18392,18662;13943,16054" o:connectangles="0,0,0,0,0,0,0,0,0,0,0,0,0,0,0,0,0,0,0,0,0,0,0,0,0,0,0,0,0,0"/>
                          </v:shape>
                          <v:shape id="Freeform: Shape 3951" o:spid="_x0000_s1852" style="position:absolute;left:58803;top:60882;width:46;height:56;flip:y;visibility:visible;mso-wrap-style:square;v-text-anchor:middle" coordsize="4652,5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" path="m91,5215r4652,l4743,-380r-4652,l91,5215xe" fillcolor="black" stroked="f" strokeweight="19e-5mm">
                            <v:path arrowok="t" o:connecttype="custom" o:connectlocs="91,5215;4743,5215;4743,-380;91,-380;91,5215" o:connectangles="0,0,0,0,0"/>
                          </v:shape>
                          <v:shape id="Freeform: Shape 3952" o:spid="_x0000_s1853" style="position:absolute;left:58933;top:60609;width:213;height:335;flip:y;visibility:visible;mso-wrap-style:square;v-text-anchor:middle" coordsize="21282,33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" path="m495,31246r17468,l17963,27498r-13394,l4569,19444v644,220,1288,385,1932,493c7149,20045,7798,20099,8446,20099v3671,,6577,-1005,8720,-3016c19314,15072,20388,12350,20388,8916v,-3537,-1102,-6287,-3306,-8251c14878,-1294,11771,-2273,7762,-2273v-1381,,-2789,117,-4222,352c2111,-1686,633,-1334,-894,-864r,4474c426,2892,1792,2356,3201,2004,4611,1651,6101,1475,7671,1475v2542,,4554,667,6034,2001c15190,4811,15933,6624,15933,8916v,2288,-743,4099,-2228,5433c12225,15688,10213,16357,7671,16357v-1189,,-2376,-131,-3560,-394c2931,15700,1726,15289,495,14730r,16516xe" fillcolor="black" stroked="f" strokeweight="19e-5mm">
                            <v:path arrowok="t" o:connecttype="custom" o:connectlocs="495,31246;17963,31246;17963,27498;4569,27498;4569,19444;6501,19937;8446,20099;17166,17083;20388,8916;17082,665;7762,-2273;3540,-1921;-894,-864;-894,3610;3201,2004;7671,1475;13705,3476;15933,8916;13705,14349;7671,16357;4111,15963;495,14730;495,31246" o:connectangles="0,0,0,0,0,0,0,0,0,0,0,0,0,0,0,0,0,0,0,0,0,0,0"/>
                          </v:shape>
                        </v:group>
                      </v:group>
                      <v:group id="_x0000_s1854" style="position:absolute;left:57838;top:63285;width:449;height:2094" coordorigin="57838,63285" coordsize="449,2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">
                        <v:shape id="Freeform: Shape 3954" o:spid="_x0000_s1855" style="position:absolute;left:57946;top:65143;width:154;height:317;rotation:90;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" path="m6872,29534r,-7004l15219,22530r,-3150l6872,19380r,-13388c6872,3981,7147,2690,7697,2116v550,-573,1671,-859,3362,-859l15219,1257r,-3390l11059,-2133v-3129,,-5289,583,-6478,1748c3392,785,2798,2910,2798,5992r,13388l-177,19380r,3150l2798,22530r,7004l6872,29534xe" fillcolor="black" stroked="f" strokeweight="19e-5mm">
                          <v:path arrowok="t" o:connecttype="custom" o:connectlocs="6872,29534;6872,22530;15219,22530;15219,19380;6872,19380;6872,5992;7697,2116;11059,1257;15219,1257;15219,-2133;11059,-2133;4581,-385;2798,5992;2798,19380;-177,19380;-177,22530;2798,22530;2798,29534;6872,29534" o:connectangles="0,0,0,0,0,0,0,0,0,0,0,0,0,0,0,0,0,0,0"/>
                        </v:shape>
                        <v:shape id="Freeform: Shape 3955" o:spid="_x0000_s1856" style="position:absolute;left:57944;top:64947;width:227;height:259;rotation:90;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" path="m10449,20827v-2171,,-3889,-848,-5153,-2544c4032,16587,3400,14264,3400,11314v,-2950,627,-5273,1882,-6969c6542,2650,8264,1802,10449,1802v2162,,3873,850,5132,2550c16845,6058,17478,8378,17478,11314v,2922,-633,5238,-1897,6948c14322,19972,12611,20827,10449,20827xm10449,24258v3525,,6293,-1146,8304,-3438c20770,18532,21778,15364,21778,11314v,-4035,-1008,-7204,-3025,-9505c16742,-488,13974,-1637,10449,-1637v-3538,,-6311,1149,-8318,3446c129,4110,-872,7279,-872,11314v,4050,1001,7218,3003,9506c4138,23112,6911,24258,10449,24258xe" fillcolor="black" stroked="f" strokeweight="19e-5mm">
                          <v:path arrowok="t" o:connecttype="custom" o:connectlocs="10449,20827;5296,18283;3400,11314;5282,4345;10449,1802;15581,4352;17478,11314;15581,18262;10449,20827;10449,24258;18753,20820;21778,11314;18753,1809;10449,-1637;2131,1809;-872,11314;2131,20820;10449,24258" o:connectangles="0,0,0,0,0,0,0,0,0,0,0,0,0,0,0,0,0,0"/>
                        </v:shape>
                        <v:shape id="Freeform: Shape 3956" o:spid="_x0000_s1857" style="position:absolute;left:57946;top:64690;width:154;height:317;rotation:90;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" path="m6872,29524r,-7004l15219,22520r,-3150l6872,19370r,-13388c6872,3971,7147,2680,7697,2106v550,-573,1671,-859,3362,-859l15219,1247r,-3390l11059,-2143v-3129,,-5289,583,-6478,1748c3392,775,2798,2900,2798,5982r,13388l-177,19370r,3150l2798,22520r,7004l6872,29524xe" fillcolor="black" stroked="f" strokeweight="19e-5mm">
                          <v:path arrowok="t" o:connecttype="custom" o:connectlocs="6872,29524;6872,22520;15219,22520;15219,19370;6872,19370;6872,5982;7697,2106;11059,1247;15219,1247;15219,-2143;11059,-2143;4581,-395;2798,5982;2798,19370;-177,19370;-177,22520;2798,22520;2798,29524;6872,29524" o:connectangles="0,0,0,0,0,0,0,0,0,0,0,0,0,0,0,0,0,0,0"/>
                        </v:shape>
                        <v:shape id="Freeform: Shape 3957" o:spid="_x0000_s1858" style="position:absolute;left:57953;top:64501;width:209;height:259;rotation:90;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" path="m11984,11389v-3275,,-5545,-374,-6809,-1120c3911,9522,3278,8244,3278,6435v,-1437,475,-2579,1424,-3424c5652,2170,6939,1749,8565,1749v2252,,4056,797,5414,2389c15338,5731,16017,7847,16017,10487r,902l11984,11389xm20070,13066r,-14072l16017,-1006r,3742c15091,1242,13937,138,12555,-576,11174,-1290,9484,-1647,7487,-1647v-2524,,-4533,709,-6027,2128c-30,1900,-775,3798,-775,6175v,2771,928,4862,2785,6271c3871,13855,6643,14560,10328,14560r5689,l16017,14961v,1865,-614,3307,-1840,4327c12950,20307,11228,20817,9010,20817v-1410,,-2785,-169,-4124,-507c3551,19971,2268,19464,1037,18788r,3748c2517,23109,3955,23537,5351,23819v1396,286,2754,430,4074,430c12997,24249,15664,23323,17426,21472v1763,-1846,2644,-4648,2644,-8406xe" fillcolor="black" stroked="f" strokeweight="19e-5mm">
                          <v:path arrowok="t" o:connecttype="custom" o:connectlocs="11984,11389;5175,10269;3278,6435;4702,3011;8565,1749;13979,4138;16017,10487;16017,11389;11984,11389;20070,13066;20070,-1006;16017,-1006;16017,2736;12555,-576;7487,-1647;1460,481;-775,6175;2010,12446;10328,14560;16017,14560;16017,14961;14177,19288;9010,20817;4886,20310;1037,18788;1037,22536;5351,23819;9425,24249;17426,21472;20070,13066" o:connectangles="0,0,0,0,0,0,0,0,0,0,0,0,0,0,0,0,0,0,0,0,0,0,0,0,0,0,0,0,0,0"/>
                        </v:shape>
                        <v:shape id="Freeform: Shape 3958" o:spid="_x0000_s1859" style="position:absolute;left:57989;top:64251;width:41;height:343;rotation:90;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" path="m196,31930r4053,l4249,-2337r-4053,l196,31930xe" fillcolor="black" stroked="f" strokeweight="19e-5mm">
                          <v:path arrowok="t" o:connecttype="custom" o:connectlocs="196,31930;4249,31930;4249,-2337;196,-2337;196,31930" o:connectangles="0,0,0,0,0"/>
                        </v:shape>
                        <v:shape id="Freeform: Shape 3959" o:spid="_x0000_s1860" style="position:absolute;left:58155;top:64231;width:234;height:31;rotation:90;flip:y;visibility:visible;mso-wrap-style:square;v-text-anchor:middle" coordsize="23446,3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" path="m22938,4520r,-3143l-508,1377r,3143l22938,4520xe" fillcolor="black" stroked="f" strokeweight="19e-5mm">
                          <v:path arrowok="t" o:connecttype="custom" o:connectlocs="22938,4520;22938,1377;-508,1377;-508,4520;22938,4520" o:connectangles="0,0,0,0,0"/>
                        </v:shape>
                        <v:shape id="Freeform: Shape 3960" o:spid="_x0000_s1861" style="position:absolute;left:57990;top:63900;width:40;height:343;rotation:90;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" path="m196,31922r4053,l4249,-2344r-4053,l196,31922xe" fillcolor="black" stroked="f" strokeweight="19e-5mm">
                          <v:path arrowok="t" o:connecttype="custom" o:connectlocs="196,31922;4249,31922;4249,-2344;196,-2344;196,31922" o:connectangles="0,0,0,0,0"/>
                        </v:shape>
                        <v:shape id="Freeform: Shape 3961" o:spid="_x0000_s1862" style="position:absolute;left:57945;top:63741;width:226;height:259;rotation:90;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" path="m10449,20800v-2171,,-3889,-848,-5153,-2544c4032,16561,3400,14238,3400,11287v,-2950,627,-5273,1882,-6968c6542,2623,8264,1775,10449,1775v2162,,3873,850,5132,2551c16845,6031,17478,8352,17478,11287v,2922,-633,5238,-1897,6948c14322,19945,12611,20800,10449,20800xm10449,24232v3525,,6293,-1147,8304,-3439c20770,18505,21778,15337,21778,11287v,-4035,-1008,-7203,-3025,-9505c16742,-515,13974,-1664,10449,-1664v-3538,,-6311,1149,-8318,3446c129,4084,-872,7252,-872,11287v,4050,1001,7218,3003,9506c4138,23085,6911,24232,10449,24232xe" fillcolor="black" stroked="f" strokeweight="19e-5mm">
                          <v:path arrowok="t" o:connecttype="custom" o:connectlocs="10449,20800;5296,18256;3400,11287;5282,4319;10449,1775;15581,4326;17478,11287;15581,18235;10449,20800;10449,24232;18753,20793;21778,11287;18753,1782;10449,-1664;2131,1782;-872,11287;2131,20793;10449,24232" o:connectangles="0,0,0,0,0,0,0,0,0,0,0,0,0,0,0,0,0,0"/>
                        </v:shape>
                        <v:shape id="Freeform: Shape 3962" o:spid="_x0000_s1863" style="position:absolute;left:57963;top:63485;width:189;height:259;rotation:90;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" path="m16935,22908r,-3833c15793,19662,14604,20102,13368,20393v-1231,296,-2510,444,-3835,444c7522,20837,6013,20529,5007,19914,4002,19298,3499,18373,3499,17137v,-939,359,-1677,1078,-2212c5296,14389,6744,13880,8920,13396r1388,-310c13185,12470,15229,11601,16441,10479,17654,9356,18260,7789,18260,5779v,-2293,-907,-4108,-2721,-5447c13725,-1002,11232,-1669,8060,-1669v-1321,,-2698,129,-4131,387c2495,-1024,987,-638,-597,-126r,4185c902,3279,2378,2695,3830,2305,5282,1920,6723,1727,8151,1727v1908,,3375,326,4399,979c13579,3359,14094,4280,14094,5469v,1099,-371,1942,-1114,2529c12242,8585,10616,9151,8102,9696r-1410,332c4182,10554,2368,11364,1250,12459,136,13553,-421,15054,-421,16961v,2321,823,4111,2468,5370c3691,23594,6027,24226,9054,24226v1494,,2902,-110,4222,-331c14601,23679,15821,23350,16935,22908xe" fillcolor="black" stroked="f" strokeweight="19e-5mm">
                          <v:path arrowok="t" o:connecttype="custom" o:connectlocs="16935,22908;16935,19075;13368,20393;9533,20837;5007,19914;3499,17137;4577,14925;8920,13396;10308,13086;16441,10479;18260,5779;15539,332;8060,-1669;3929,-1282;-597,-126;-597,4059;3830,2305;8151,1727;12550,2706;14094,5469;12980,7998;8102,9696;6692,10028;1250,12459;-421,16961;2047,22331;9054,24226;13276,23895;16935,22908" o:connectangles="0,0,0,0,0,0,0,0,0,0,0,0,0,0,0,0,0,0,0,0,0,0,0,0,0,0,0,0,0"/>
                        </v:shape>
                        <v:shape id="Freeform: Shape 3963" o:spid="_x0000_s1864" style="position:absolute;left:57963;top:63250;width:189;height:259;rotation:90;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" path="m16935,22903r,-3833c15793,19657,14604,20096,13368,20388v-1231,295,-2510,443,-3835,443c7522,20831,6013,20524,5007,19908,4002,19293,3499,18368,3499,17132v,-939,359,-1677,1078,-2212c5296,14384,6744,13874,8920,13390r1388,-310c13185,12465,15229,11596,16441,10473,17654,9351,18260,7784,18260,5773v,-2292,-907,-4108,-2721,-5446c13725,-1008,11232,-1675,8060,-1675v-1321,,-2698,130,-4131,388c2495,-1029,987,-644,-597,-131r,4185c902,3274,2378,2689,3830,2300,5282,1914,6723,1722,8151,1722v1908,,3375,326,4399,979c13579,3354,14094,4275,14094,5463v,1100,-371,1943,-1114,2530c12242,8580,10616,9146,8102,9691r-1410,331c4182,10548,2368,11359,1250,12453,136,13548,-421,15049,-421,16956v,2321,823,4110,2468,5369c3691,23589,6027,24221,9054,24221v1494,,2902,-111,4222,-331c14601,23674,15821,23345,16935,22903xe" fillcolor="black" stroked="f" strokeweight="19e-5mm">
                          <v:path arrowok="t" o:connecttype="custom" o:connectlocs="16935,22903;16935,19070;13368,20388;9533,20831;5007,19908;3499,17132;4577,14920;8920,13390;10308,13080;16441,10473;18260,5773;15539,327;8060,-1675;3929,-1287;-597,-131;-597,4054;3830,2300;8151,1722;12550,2701;14094,5463;12980,7993;8102,9691;6692,10022;1250,12453;-421,16956;2047,22325;9054,24221;13276,23890;16935,22903" o:connectangles="0,0,0,0,0,0,0,0,0,0,0,0,0,0,0,0,0,0,0,0,0,0,0,0,0,0,0,0,0"/>
                        </v:shape>
                      </v:group>
                    </v:group>
                    <v:shape id="Freeform: Shape 3964" o:spid="_x0000_s1865" style="position:absolute;left:60134;top:60967;width:12665;height:6721;visibility:visible;mso-wrap-style:square;v-text-anchor:middle" coordsize="1266505,6720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" path="m,l12793,92369r12793,77507l38379,223716r12793,20742l63965,280223r12793,15338l89551,312385r12793,30402l115137,363086r12793,7393l140723,406863r12793,38819l166309,466620r12793,-12663l191895,505734r12793,12848l217481,537064r12793,15445l243067,534175r12793,12768l268653,564381r12792,12926l294238,551256r12793,23674l319825,586781r12793,2184l345411,596101r12793,-21048l370997,592333r12792,12709l396582,607957r12793,-13583l422168,611302r12793,-13402l447755,606037r12793,16547l473340,602947r12793,13747l498926,611498r12793,16955l524512,615739r12793,-1533l550098,629371r12793,523l575684,629360r12793,-2866l601270,641470r12793,-8726l626856,624462r12793,15622l652442,641634r12793,-13096l678028,647275r12793,-4338l703614,629037r12793,24069l729200,641059r12793,2872l754786,643194r12793,9995l780372,649945r12793,-1508l805958,644154r12793,1074l831544,646815r12793,-1960l857130,663468r12793,-20265l882716,643844r12793,10929l908302,641290r12793,13713l933887,652000r12793,10874l959474,655933r12793,10285l985060,659678r12793,4255l1010646,660648r12793,-454l1036231,660353r12793,8794l1061817,664542r12793,4520l1087404,666824r12793,2262l1112990,664154r12793,3266l1138575,672047r12793,-14551l1164161,670965r12793,-415l1189747,668188r12793,-2857l1215334,665886r12792,369l1240919,668785r12793,-4868l1266505,667223e" filled="f" strokecolor="#1f77b4" strokeweight=".18933mm">
                      <v:stroke endcap="square"/>
                      <v:path arrowok="t" o:connecttype="custom" o:connectlocs="0,0;12793,92369;25586,169876;38379,223716;51172,244458;63965,280223;76758,295561;89551,312385;102344,342787;115137,363086;127930,370479;140723,406863;153516,445682;166309,466620;179102,453957;191895,505734;204688,518582;217481,537064;230274,552509;243067,534175;255860,546943;268653,564381;281445,577307;294238,551256;307031,574930;319825,586781;332618,588965;345411,596101;358204,575053;370997,592333;383789,605042;396582,607957;409375,594374;422168,611302;434961,597900;447755,606037;460548,622584;473340,602947;486133,616694;498926,611498;511719,628453;524512,615739;537305,614206;550098,629371;562891,629894;575684,629360;588477,626494;601270,641470;614063,632744;626856,624462;639649,640084;652442,641634;665235,628538;678028,647275;690821,642937;703614,629037;716407,653106;729200,641059;741993,643931;754786,643194;767579,653189;780372,649945;793165,648437;805958,644154;818751,645228;831544,646815;844337,644855;857130,663468;869923,643203;882716,643844;895509,654773;908302,641290;921095,655003;933887,652000;946680,662874;959474,655933;972267,666218;985060,659678;997853,663933;1010646,660648;1023439,660194;1036231,660353;1049024,669147;1061817,664542;1074610,669062;1087404,666824;1100197,669086;1112990,664154;1125783,667420;1138575,672047;1151368,657496;1164161,670965;1176954,670550;1189747,668188;1202540,665331;1215334,665886;1228126,666255;1240919,668785;1253712,663917;1266505,667223" o:connectangles="0,0,0,0,0,0,0,0,0,0,0,0,0,0,0,0,0,0,0,0,0,0,0,0,0,0,0,0,0,0,0,0,0,0,0,0,0,0,0,0,0,0,0,0,0,0,0,0,0,0,0,0,0,0,0,0,0,0,0,0,0,0,0,0,0,0,0,0,0,0,0,0,0,0,0,0,0,0,0,0,0,0,0,0,0,0,0,0,0,0,0,0,0,0,0,0,0,0,0,0"/>
                    </v:shape>
                    <v:shape id="Freeform: Shape 3965" o:spid="_x0000_s1866" style="position:absolute;left:60134;top:61529;width:12665;height:5703;visibility:visible;mso-wrap-style:square;v-text-anchor:middle" coordsize="1266505,570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" path="m,l12793,91663,25586,215463r12793,55991l51172,294712r12793,13655l76758,345217r12793,10918l102344,404448r12793,-6939l127930,349711r12793,45358l153516,405151r12793,16048l179102,427848r12793,6139l204688,462148r12793,-41451l230274,479013r12793,3970l255860,482872r12793,4728l281445,493183r12793,-8147l307031,484728r12794,6694l332618,491038r12793,5102l358204,497291r12793,2335l383789,517714r12793,-11766l409375,502652r12793,34039l434961,506059r12794,5048l460548,546640r12792,-13753l486133,522237r12793,11818l511719,521717r12793,-13891l537305,516068r12793,6968l562891,528087r12793,-10529l588477,532688r12793,-16185l614063,537601r12793,-4125l639649,547877r12793,-25469l665235,527775r12793,4860l690821,527312r12793,-7856l716407,546300r12793,-7323l741993,536084r12793,2545l767579,521402r12793,8096l793165,549850r12793,-3917l818751,536436r12793,1390l844337,552421r12793,-7377l869923,559443r12793,-13162l895509,506956r12793,58608l921095,550782r12792,-8703l946680,557823r12794,-16627l972267,543216r12793,11242l997853,544995r12793,-7838l1023439,570315r12792,-20940l1049024,554314r12793,4582l1074610,559873r12794,640l1100197,569716r12793,-26414l1125783,543805r12792,21763l1151368,550790r12793,-17850l1176954,559538r12793,-10179l1202540,546057r12794,5904l1228126,537414r12793,23714l1253712,564361r12793,-11282e" filled="f" strokecolor="#ff7f0e" strokeweight=".18933mm">
                      <v:stroke endcap="square"/>
                      <v:path arrowok="t" o:connecttype="custom" o:connectlocs="0,0;12793,91663;25586,215463;38379,271454;51172,294712;63965,308367;76758,345217;89551,356135;102344,404448;115137,397509;127930,349711;140723,395069;153516,405151;166309,421199;179102,427848;191895,433987;204688,462148;217481,420697;230274,479013;243067,482983;255860,482872;268653,487600;281445,493183;294238,485036;307031,484728;319825,491422;332618,491038;345411,496140;358204,497291;370997,499626;383789,517714;396582,505948;409375,502652;422168,536691;434961,506059;447755,511107;460548,546640;473340,532887;486133,522237;498926,534055;511719,521717;524512,507826;537305,516068;550098,523036;562891,528087;575684,517558;588477,532688;601270,516503;614063,537601;626856,533476;639649,547877;652442,522408;665235,527775;678028,532635;690821,527312;703614,519456;716407,546300;729200,538977;741993,536084;754786,538629;767579,521402;780372,529498;793165,549850;805958,545933;818751,536436;831544,537826;844337,552421;857130,545044;869923,559443;882716,546281;895509,506956;908302,565564;921095,550782;933887,542079;946680,557823;959474,541196;972267,543216;985060,554458;997853,544995;1010646,537157;1023439,570315;1036231,549375;1049024,554314;1061817,558896;1074610,559873;1087404,560513;1100197,569716;1112990,543302;1125783,543805;1138575,565568;1151368,550790;1164161,532940;1176954,559538;1189747,549359;1202540,546057;1215334,551961;1228126,537414;1240919,561128;1253712,564361;1266505,553079" o:connectangles="0,0,0,0,0,0,0,0,0,0,0,0,0,0,0,0,0,0,0,0,0,0,0,0,0,0,0,0,0,0,0,0,0,0,0,0,0,0,0,0,0,0,0,0,0,0,0,0,0,0,0,0,0,0,0,0,0,0,0,0,0,0,0,0,0,0,0,0,0,0,0,0,0,0,0,0,0,0,0,0,0,0,0,0,0,0,0,0,0,0,0,0,0,0,0,0,0,0,0,0"/>
                    </v:shape>
                    <v:shape id="Freeform: Shape 3966" o:spid="_x0000_s1867" style="position:absolute;left:60134;top:62153;width:12665;height:5110;visibility:visible;mso-wrap-style:square;v-text-anchor:middle" coordsize="1266505,510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" path="m,l12793,70222,25586,175650r12793,47738l51172,219896r12793,34284l76758,265575r12793,-753l102344,261660r12793,13279l127930,297624r12793,38779l153516,340024r12793,34924l179102,357205r12793,-9386l204688,366107r12793,22614l230274,370916r12793,10761l255860,386437r12793,-3642l281445,410917r12793,-5861l307031,404720r12794,14525l332618,438860r12793,-31527l358204,422253r12793,-11383l383789,437250r12793,-2295l409375,433020r12793,5301l434961,463326r12794,-19529l460548,457229r12792,-47039l486133,446847r12793,7530l511719,466267r12793,-31453l537305,438982r12793,22886l562891,454494r12793,31885l588477,453441r12793,-991l614063,469583r12793,-14648l639649,470391r12793,3748l665235,471581r12793,-1477l690821,468552r12793,-4540l716407,468195r12793,10174l741993,476839r12793,2618l767579,476429r12793,12061l793165,466812r12793,17707l818751,487728r12793,-21518l844337,473826r12793,-12399l869923,489755r12793,-13075l895509,474325r12793,9008l921095,492921r12792,-21440l946680,478038r12794,-18708l972267,469872r12793,15519l997853,481022r12793,14019l1023439,478582r12792,11317l1049024,489074r12793,-7253l1074610,493251r12794,-7821l1100197,485969r12793,-11235l1125783,503482r12792,-17220l1151368,494731r12793,12386l1176954,475890r12793,18394l1202540,484501r12794,26456l1228126,500545r12793,6275l1253712,492153r12793,6153e" filled="f" strokecolor="#2ca02c" strokeweight=".18933mm">
                      <v:stroke endcap="square"/>
                      <v:path arrowok="t" o:connecttype="custom" o:connectlocs="0,0;12793,70222;25586,175650;38379,223388;51172,219896;63965,254180;76758,265575;89551,264822;102344,261660;115137,274939;127930,297624;140723,336403;153516,340024;166309,374948;179102,357205;191895,347819;204688,366107;217481,388721;230274,370916;243067,381677;255860,386437;268653,382795;281445,410917;294238,405056;307031,404720;319825,419245;332618,438860;345411,407333;358204,422253;370997,410870;383789,437250;396582,434955;409375,433020;422168,438321;434961,463326;447755,443797;460548,457229;473340,410190;486133,446847;498926,454377;511719,466267;524512,434814;537305,438982;550098,461868;562891,454494;575684,486379;588477,453441;601270,452450;614063,469583;626856,454935;639649,470391;652442,474139;665235,471581;678028,470104;690821,468552;703614,464012;716407,468195;729200,478369;741993,476839;754786,479457;767579,476429;780372,488490;793165,466812;805958,484519;818751,487728;831544,466210;844337,473826;857130,461427;869923,489755;882716,476680;895509,474325;908302,483333;921095,492921;933887,471481;946680,478038;959474,459330;972267,469872;985060,485391;997853,481022;1010646,495041;1023439,478582;1036231,489899;1049024,489074;1061817,481821;1074610,493251;1087404,485430;1100197,485969;1112990,474734;1125783,503482;1138575,486262;1151368,494731;1164161,507117;1176954,475890;1189747,494284;1202540,484501;1215334,510957;1228126,500545;1240919,506820;1253712,492153;1266505,498306" o:connectangles="0,0,0,0,0,0,0,0,0,0,0,0,0,0,0,0,0,0,0,0,0,0,0,0,0,0,0,0,0,0,0,0,0,0,0,0,0,0,0,0,0,0,0,0,0,0,0,0,0,0,0,0,0,0,0,0,0,0,0,0,0,0,0,0,0,0,0,0,0,0,0,0,0,0,0,0,0,0,0,0,0,0,0,0,0,0,0,0,0,0,0,0,0,0,0,0,0,0,0,0"/>
                    </v:shape>
                    <v:shape id="Freeform: Shape 3967" o:spid="_x0000_s1868" style="position:absolute;left:60134;top:61757;width:12665;height:5394;visibility:visible;mso-wrap-style:square;v-text-anchor:middle" coordsize="1266505,539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" path="m,l12793,100109,25586,214642r12793,53709l51172,249490r12793,47935l76758,301116,89551,279418r12793,48583l115137,333886r12793,34083l140723,364439r12793,33144l166309,375227r12793,18770l191895,402456r12793,7327l217481,390626r12793,32690l243067,426522r12793,1846l268653,436332r12792,12482l294238,429214r12793,10816l319825,460526r12793,11861l345411,469671r12793,-9909l370997,468978r12792,19777l396582,477690r12793,-27664l422168,485107r12793,5872l447755,476592r12793,8251l473340,500894r12793,-16877l498926,513479r12793,-16467l524512,495443r12793,-11782l550098,490782r12793,1701l575684,498745r12793,3442l601270,484053r12793,8048l626856,500976r12793,14775l652442,515058r12793,1403l678028,487104r12793,15185l703614,495445r12793,5379l729200,515923r12793,-9103l754786,513201r12793,-24788l780372,497563r12793,10250l805958,503170r12793,21139l831544,502563r12793,6243l857130,508063r12793,-3800l882716,515082r12793,9620l908302,498939r12793,3892l933887,533870r12793,-9220l959474,521397r12793,-38193l985060,513933r12793,42l1010646,512003r12793,14485l1036231,507381r12793,9603l1061817,517912r12793,9469l1087404,514774r12793,12351l1112990,525038r12793,4245l1138575,514330r12793,7670l1164161,513382r12793,526l1189747,527123r12793,-25756l1215334,524487r12792,-20245l1240919,539359r12793,-26288l1266505,515137e" filled="f" strokecolor="#d62728" strokeweight=".18933mm">
                      <v:stroke endcap="square"/>
                      <v:path arrowok="t" o:connecttype="custom" o:connectlocs="0,0;12793,100109;25586,214642;38379,268351;51172,249490;63965,297425;76758,301116;89551,279418;102344,328001;115137,333886;127930,367969;140723,364439;153516,397583;166309,375227;179102,393997;191895,402456;204688,409783;217481,390626;230274,423316;243067,426522;255860,428368;268653,436332;281445,448814;294238,429214;307031,440030;319825,460526;332618,472387;345411,469671;358204,459762;370997,468978;383789,488755;396582,477690;409375,450026;422168,485107;434961,490979;447755,476592;460548,484843;473340,500894;486133,484017;498926,513479;511719,497012;524512,495443;537305,483661;550098,490782;562891,492483;575684,498745;588477,502187;601270,484053;614063,492101;626856,500976;639649,515751;652442,515058;665235,516461;678028,487104;690821,502289;703614,495445;716407,500824;729200,515923;741993,506820;754786,513201;767579,488413;780372,497563;793165,507813;805958,503170;818751,524309;831544,502563;844337,508806;857130,508063;869923,504263;882716,515082;895509,524702;908302,498939;921095,502831;933887,533870;946680,524650;959474,521397;972267,483204;985060,513933;997853,513975;1010646,512003;1023439,526488;1036231,507381;1049024,516984;1061817,517912;1074610,527381;1087404,514774;1100197,527125;1112990,525038;1125783,529283;1138575,514330;1151368,522000;1164161,513382;1176954,513908;1189747,527123;1202540,501367;1215334,524487;1228126,504242;1240919,539359;1253712,513071;1266505,515137" o:connectangles="0,0,0,0,0,0,0,0,0,0,0,0,0,0,0,0,0,0,0,0,0,0,0,0,0,0,0,0,0,0,0,0,0,0,0,0,0,0,0,0,0,0,0,0,0,0,0,0,0,0,0,0,0,0,0,0,0,0,0,0,0,0,0,0,0,0,0,0,0,0,0,0,0,0,0,0,0,0,0,0,0,0,0,0,0,0,0,0,0,0,0,0,0,0,0,0,0,0,0,0"/>
                    </v:shape>
                    <v:shape id="Freeform: Shape 3968" o:spid="_x0000_s1869" style="position:absolute;left:59501;top:60631;width:45;height:7393;visibility:visible;mso-wrap-style:square;v-text-anchor:middle" coordsize="4511,739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" path="m,739252l,e" filled="f" strokeweight=".101mm">
                      <v:stroke joinstyle="miter" endcap="square"/>
                      <v:path arrowok="t" o:connecttype="custom" o:connectlocs="0,739252;0,0" o:connectangles="0,0"/>
                    </v:shape>
                    <v:shape id="Freeform: Shape 3969" o:spid="_x0000_s1870" style="position:absolute;left:73432;top:60631;width:46;height:7393;visibility:visible;mso-wrap-style:square;v-text-anchor:middle" coordsize="4511,739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" path="m,739252l,e" filled="f" strokeweight=".101mm">
                      <v:stroke joinstyle="miter" endcap="square"/>
                      <v:path arrowok="t" o:connecttype="custom" o:connectlocs="0,739252;0,0" o:connectangles="0,0"/>
                    </v:shape>
                    <v:shape id="Freeform: Shape 3970" o:spid="_x0000_s1871" style="position:absolute;left:59501;top:68024;width:13931;height:45;visibility:visible;mso-wrap-style:square;v-text-anchor:middle" coordsize="1393155,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" path="m,l1393156,e" filled="f" strokeweight=".101mm">
                      <v:stroke joinstyle="miter" endcap="square"/>
                      <v:path arrowok="t" o:connecttype="custom" o:connectlocs="0,0;1393156,0" o:connectangles="0,0"/>
                    </v:shape>
                    <v:shape id="Freeform: Shape 3971" o:spid="_x0000_s1872" style="position:absolute;left:59501;top:60631;width:13931;height:45;visibility:visible;mso-wrap-style:square;v-text-anchor:middle" coordsize="1393155,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" path="m,l1393156,e" filled="f" strokeweight=".101mm">
                      <v:stroke joinstyle="miter" endcap="square"/>
                      <v:path arrowok="t" o:connecttype="custom" o:connectlocs="0,0;1393156,0" o:connectangles="0,0"/>
                    </v:shape>
                    <v:group id="_x0000_s1873" style="position:absolute;left:64588;top:60857;width:8619;height:2783" coordorigin="64588,60857" coordsize="8618,27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">
                      <v:shape id="Freeform: Shape 3973" o:spid="_x0000_s1874" style="position:absolute;left:64588;top:60857;width:8619;height:2783;visibility:visible;mso-wrap-style:square;v-text-anchor:middle" coordsize="861846,278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" path="m9023,278303r843801,c858839,278303,861847,275297,861847,269284r,-260265c861847,3006,858839,,852824,l9023,c3008,,,3006,,9019l,269284v,6013,3008,9019,9023,9019xe" strokecolor="#ccc" strokeweight=".1262mm">
                        <v:fill opacity="52428f"/>
                        <v:stroke opacity="52428f" joinstyle="miter"/>
                        <v:path arrowok="t" o:connecttype="custom" o:connectlocs="9023,278303;852824,278303;861847,269284;861847,9019;852824,0;9023,0;0,9019;0,269284;9023,278303" o:connectangles="0,0,0,0,0,0,0,0,0"/>
                      </v:shape>
                      <v:shape id="Freeform: Shape 3974" o:spid="_x0000_s1875" style="position:absolute;left:64769;top:61222;width:902;height:45;visibility:visible;mso-wrap-style:square;v-text-anchor:middle" coordsize="9023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" path="m,l90232,e" filled="f" strokecolor="#1f77b4" strokeweight=".18933mm">
                        <v:stroke endcap="square"/>
                        <v:path arrowok="t" o:connecttype="custom" o:connectlocs="0,0;90232,0" o:connectangles="0,0"/>
                      </v:shape>
                      <v:group id="_x0000_s1876" style="position:absolute;left:66044;top:61037;width:3523;height:436" coordorigin="66044,61037" coordsize="3523,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">
                        <v:shape id="Freeform: Shape 3976" o:spid="_x0000_s1877" style="position:absolute;left:66044;top:61063;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" path="m7052,29443r,-7004l15398,22439r,-3149l7052,19290r,-13389c7052,3891,7327,2599,7876,2026v550,-573,1671,-860,3363,-860l15398,1166r,-3389l11239,-2223v-3130,,-5289,583,-6478,1748c3572,694,2977,2820,2977,5901r,13389l2,19290r,3149l2977,22439r,7004l7052,29443xe" fillcolor="black" stroked="f" strokeweight="19e-5mm">
                          <v:path arrowok="t" o:connecttype="custom" o:connectlocs="7052,29443;7052,22439;15398,22439;15398,19290;7052,19290;7052,5901;7876,2026;11239,1166;15398,1166;15398,-2223;11239,-2223;4761,-475;2977,5901;2977,19290;2,19290;2,22439;2977,22439;2977,29443;7052,29443" o:connectangles="0,0,0,0,0,0,0,0,0,0,0,0,0,0,0,0,0,0,0"/>
                        </v:shape>
                        <v:shape id="Freeform: Shape 3977" o:spid="_x0000_s1878" style="position:absolute;left:66250;top:61127;width:145;height:253;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" path="m14116,19111v-456,263,-952,456,-1488,578c12093,19816,11503,19879,10859,19879v-2293,,-4053,-744,-5280,-2234c4353,16156,3739,14017,3739,11226r,-12993l-335,-1767r,24662l3739,22895r,-3833c4595,20560,5704,21671,7067,22395v1367,728,3028,1092,4983,1092c12328,23487,12636,23468,12974,23431v338,-33,712,-87,1121,-163l14116,19111xe" fillcolor="black" stroked="f" strokeweight="19e-5mm">
                          <v:path arrowok="t" o:connecttype="custom" o:connectlocs="14116,19111;12628,19689;10859,19879;5579,17645;3739,11226;3739,-1767;-335,-1767;-335,22895;3739,22895;3739,19062;7067,22395;12050,23487;12974,23431;14095,23268;14116,19111" o:connectangles="0,0,0,0,0,0,0,0,0,0,0,0,0,0,0"/>
                        </v:shape>
                        <v:shape id="Freeform: Shape 3978" o:spid="_x0000_s1879" style="position:absolute;left:66422;top:61127;width:208;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" path="m12172,11314v-3276,,-5545,-373,-6810,-1120c4098,9447,3466,8169,3466,6360v,-1437,475,-2579,1424,-3424c5839,2095,7127,1675,8753,1675v2251,,4056,796,5414,2388c15525,5656,16204,7772,16204,10412r,902l12172,11314xm20258,12991r,-14071l16204,-1080r,3741c15278,1167,14125,63,12743,-651,11361,-1365,9672,-1722,7675,-1722v-2524,,-4533,710,-6028,2128c158,1825,-587,3723,-587,6100v,2771,928,4862,2784,6271c4058,13780,6831,14485,10515,14485r5689,l16204,14887v,1865,-613,3307,-1840,4326c13138,20232,11415,20742,9197,20742v-1410,,-2784,-169,-4124,-507c3739,19897,2456,19389,1224,18713r,3748c2705,23035,4143,23462,5539,23744v1395,286,2754,430,4074,430c13185,24174,15852,23248,17614,21397v1763,-1846,2644,-4648,2644,-8406xe" fillcolor="black" stroked="f" strokeweight="19e-5mm">
                          <v:path arrowok="t" o:connecttype="custom" o:connectlocs="12172,11314;5362,10194;3466,6360;4890,2936;8753,1675;14167,4063;16204,10412;16204,11314;12172,11314;20258,12991;20258,-1080;16204,-1080;16204,2661;12743,-651;7675,-1722;1647,406;-587,6100;2197,12371;10515,14485;16204,14485;16204,14887;14364,19213;9197,20742;5073,20235;1224,18713;1224,22461;5539,23744;9613,24174;17614,21397;20258,12991" o:connectangles="0,0,0,0,0,0,0,0,0,0,0,0,0,0,0,0,0,0,0,0,0,0,0,0,0,0,0,0,0,0"/>
                        </v:shape>
                        <v:shape id="Freeform: Shape 3979" o:spid="_x0000_s1880" style="position:absolute;left:66714;top:61037;width:40;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" path="m389,22255r4054,l4443,-2408r-4054,l389,22255xm389,31859r4054,l4443,26722r-4054,l389,31859xe" fillcolor="black" stroked="f" strokeweight="19e-5mm">
                          <v:path arrowok="t" o:connecttype="custom" o:connectlocs="389,22255;4443,22255;4443,-2408;389,-2408;389,22255;389,31859;4443,31859;4443,26722;389,26722;389,31859" o:connectangles="0,0,0,0,0,0,0,0,0,0"/>
                        </v:shape>
                        <v:shape id="Freeform: Shape 3980" o:spid="_x0000_s1881" style="position:absolute;left:66837;top:61127;width:207;height:253;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" path="m19906,13122r,-14889l15853,-1767r,14755c15853,15323,15397,17068,14485,18223v-912,1161,-2277,1741,-4095,1741c8200,19964,6472,19266,5208,17871,3944,16480,3312,14580,3312,12170r,-13937l-763,-1767r,24662l3312,22895r,-3833c4285,20546,5427,21655,6738,22388v1316,732,2834,1099,4554,1099c14126,23487,16269,22611,17721,20859v1457,-1753,2185,-4332,2185,-7737xe" fillcolor="black" stroked="f" strokeweight="19e-5mm">
                          <v:path arrowok="t" o:connecttype="custom" o:connectlocs="19906,13122;19906,-1767;15853,-1767;15853,12988;14485,18223;10390,19964;5208,17871;3312,12170;3312,-1767;-763,-1767;-763,22895;3312,22895;3312,19062;6738,22388;11292,23487;17721,20859;19906,13122" o:connectangles="0,0,0,0,0,0,0,0,0,0,0,0,0,0,0,0,0"/>
                        </v:shape>
                        <v:shape id="Freeform: Shape 3981" o:spid="_x0000_s1882" style="position:absolute;left:67125;top:61037;width:40;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" path="m398,22255r4054,l4452,-2408r-4054,l398,22255xm398,31859r4054,l4452,26722r-4054,l398,31859xe" fillcolor="black" stroked="f" strokeweight="19e-5mm">
                          <v:path arrowok="t" o:connecttype="custom" o:connectlocs="398,22255;4452,22255;4452,-2408;398,-2408;398,22255;398,31859;4452,31859;4452,26722;398,26722;398,31859" o:connectangles="0,0,0,0,0,0,0,0,0,0"/>
                        </v:shape>
                        <v:shape id="Freeform: Shape 3982" o:spid="_x0000_s1883" style="position:absolute;left:67249;top:61127;width:206;height:253;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" path="m19915,13122r,-14889l15862,-1767r,14755c15862,15323,15406,17068,14494,18223v-911,1161,-2277,1741,-4095,1741c8209,19964,6482,19266,5217,17871,3953,16480,3321,14580,3321,12170r,-13937l-753,-1767r,24662l3321,22895r,-3833c4294,20546,5436,21655,6747,22388v1316,732,2834,1099,4554,1099c14135,23487,16278,22611,17730,20859v1457,-1753,2185,-4332,2185,-7737xe" fillcolor="black" stroked="f" strokeweight="19e-5mm">
                          <v:path arrowok="t" o:connecttype="custom" o:connectlocs="19915,13122;19915,-1767;15862,-1767;15862,12988;14494,18223;10399,19964;5217,17871;3321,12170;3321,-1767;-753,-1767;-753,22895;3321,22895;3321,19062;6747,22388;11301,23487;17730,20859;19915,13122" o:connectangles="0,0,0,0,0,0,0,0,0,0,0,0,0,0,0,0,0"/>
                        </v:shape>
                        <v:shape id="Freeform: Shape 3983" o:spid="_x0000_s1884" style="position:absolute;left:67518;top:61127;width:221;height:346;flip:y;visibility:visible;mso-wrap-style:square;v-text-anchor:middle" coordsize="22050,34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" path="m17380,20898v,2936,-607,5210,-1819,6821c14353,29335,12654,30143,10464,30143v-2171,,-3863,-808,-5075,-2424c4176,26108,3570,23834,3570,20898v,-2922,606,-5191,1819,-6807c6601,12475,8293,11667,10464,11667v2190,,3889,808,5097,2424c16773,15707,17380,17976,17380,20898xm21433,11336v,-4195,-933,-7316,-2799,-9365c16773,-77,13918,-1101,10069,-1101v-1423,,-2768,106,-4032,317c4773,-572,3546,-246,2358,196r,3939c3546,3491,4721,3017,5882,2711,7043,2401,8225,2246,9428,2246v2660,,4650,693,5971,2079c16719,5711,17380,7806,17380,10610r,2009c16543,11162,15472,10075,14165,9356,12859,8637,11294,8278,9470,8278v-3022,,-5458,1151,-7310,3453c308,14037,-617,17093,-617,20898v,3814,925,6873,2777,9174c4012,32379,6448,33532,9470,33532v1824,,3389,-359,4695,-1078c15472,31735,16543,30650,17380,29199r,3741l21433,32940r,-21604xe" fillcolor="black" stroked="f" strokeweight="19e-5mm">
                          <v:path arrowok="t" o:connecttype="custom" o:connectlocs="17380,20898;15561,27719;10464,30143;5389,27719;3570,20898;5389,14091;10464,11667;15561,14091;17380,20898;21433,11336;18634,1971;10069,-1101;6037,-784;2358,196;2358,4135;5882,2711;9428,2246;15399,4325;17380,10610;17380,12619;14165,9356;9470,8278;2160,11731;-617,20898;2160,30072;9470,33532;14165,32454;17380,29199;17380,32940;21433,32940;21433,11336" o:connectangles="0,0,0,0,0,0,0,0,0,0,0,0,0,0,0,0,0,0,0,0,0,0,0,0,0,0,0,0,0,0,0"/>
                        </v:shape>
                        <v:shape id="Freeform: Shape 3984" o:spid="_x0000_s1885" style="position:absolute;left:67780;top:61380;width:45;height:45;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" path="" fillcolor="black" stroked="f" strokeweight="19e-5mm">
                          <v:path arrowok="t"/>
                        </v:shape>
                        <v:shape id="Freeform: Shape 3985" o:spid="_x0000_s1886" style="position:absolute;left:67948;top:61127;width:227;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" path="m10671,20742v-2171,,-3889,-848,-5153,-2544c4254,16503,3622,14180,3622,11230v,-2951,627,-5274,1882,-6969c6763,2565,8486,1717,10671,1717v2162,,3872,850,5132,2551c17067,5973,17699,8294,17699,11230v,2921,-632,5237,-1896,6947c14543,19887,12833,20742,10671,20742xm10671,24174v3525,,6293,-1147,8304,-3439c20991,18447,21999,15279,21999,11230v,-4036,-1008,-7204,-3024,-9506c16964,-573,14196,-1722,10671,-1722v-3539,,-6311,1149,-8318,3446c351,4026,-650,7194,-650,11230v,4049,1001,7217,3003,9505c4360,23027,7132,24174,10671,24174xe" fillcolor="black" stroked="f" strokeweight="19e-5mm">
                          <v:path arrowok="t" o:connecttype="custom" o:connectlocs="10671,20742;5518,18198;3622,11230;5504,4261;10671,1717;15803,4268;17699,11230;15803,18177;10671,20742;10671,24174;18975,20735;21999,11230;18975,1724;10671,-1722;2353,1724;-650,11230;2353,20735;10671,24174" o:connectangles="0,0,0,0,0,0,0,0,0,0,0,0,0,0,0,0,0,0"/>
                        </v:shape>
                        <v:shape id="Freeform: Shape 3986" o:spid="_x0000_s1887" style="position:absolute;left:68240;top:61127;width:145;height:253;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" path="m14160,19111v-456,263,-952,456,-1487,578c12137,19816,11547,19879,10903,19879v-2293,,-4053,-744,-5280,-2234c4397,16156,3783,14017,3783,11226r,-12993l-291,-1767r,24662l3783,22895r,-3833c4639,20560,5748,21671,7111,22395v1367,728,3029,1092,4984,1092c12372,23487,12680,23468,13018,23431v338,-33,712,-87,1121,-163l14160,19111xe" fillcolor="black" stroked="f" strokeweight="19e-5mm">
                          <v:path arrowok="t" o:connecttype="custom" o:connectlocs="14160,19111;12673,19689;10903,19879;5623,17645;3783,11226;3783,-1767;-291,-1767;-291,22895;3783,22895;3783,19062;7111,22395;12095,23487;13018,23431;14139,23268;14160,19111" o:connectangles="0,0,0,0,0,0,0,0,0,0,0,0,0,0,0"/>
                        </v:shape>
                        <v:shape id="Freeform: Shape 3987" o:spid="_x0000_s1888" style="position:absolute;left:68427;top:61037;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" path="m427,22255r4054,l4481,-2408r-4054,l427,22255xm427,31859r4054,l4481,26722r-4054,l427,31859xe" fillcolor="black" stroked="f" strokeweight="19e-5mm">
                          <v:path arrowok="t" o:connecttype="custom" o:connectlocs="427,22255;4481,22255;4481,-2408;427,-2408;427,22255;427,31859;4481,31859;4481,26722;427,26722;427,31859" o:connectangles="0,0,0,0,0,0,0,0,0,0"/>
                        </v:shape>
                        <v:shape id="Freeform: Shape 3988" o:spid="_x0000_s1889" style="position:absolute;left:68535;top:61127;width:221;height:346;flip:y;visibility:visible;mso-wrap-style:square;v-text-anchor:middle" coordsize="22050,34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" path="m17402,20898v,2936,-606,5210,-1819,6821c14376,29335,12677,30143,10487,30143v-2171,,-3863,-808,-5076,-2424c4199,26108,3593,23834,3593,20898v,-2922,606,-5191,1818,-6807c6624,12475,8316,11667,10487,11667v2190,,3889,808,5096,2424c16796,15707,17402,17976,17402,20898xm21456,11336v,-4195,-933,-7316,-2799,-9365c16796,-77,13941,-1101,10092,-1101v-1424,,-2768,106,-4032,317c4796,-572,3569,-246,2380,196r,3939c3569,3491,4744,3017,5905,2711,7066,2401,8247,2246,9451,2246v2659,,4650,693,5970,2079c16742,5711,17402,7806,17402,10610r,2009c16566,11162,15494,10075,14188,9356,12881,8637,11316,8278,9493,8278v-3022,,-5459,1151,-7310,3453c331,14037,-595,17093,-595,20898v,3814,926,6873,2778,9174c4034,32379,6471,33532,9493,33532v1823,,3388,-359,4695,-1078c15494,31735,16566,30650,17402,29199r,3741l21456,32940r,-21604xe" fillcolor="black" stroked="f" strokeweight="19e-5mm">
                          <v:path arrowok="t" o:connecttype="custom" o:connectlocs="17402,20898;15583,27719;10487,30143;5411,27719;3593,20898;5411,14091;10487,11667;15583,14091;17402,20898;21456,11336;18657,1971;10092,-1101;6060,-784;2380,196;2380,4135;5905,2711;9451,2246;15421,4325;17402,10610;17402,12619;14188,9356;9493,8278;2183,11731;-595,20898;2183,30072;9493,33532;14188,32454;17402,29199;17402,32940;21456,32940;21456,11336" o:connectangles="0,0,0,0,0,0,0,0,0,0,0,0,0,0,0,0,0,0,0,0,0,0,0,0,0,0,0,0,0,0,0"/>
                        </v:shape>
                        <v:shape id="Freeform: Shape 3989" o:spid="_x0000_s1890" style="position:absolute;left:68839;top:61037;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" path="m436,22255r4054,l4490,-2408r-4054,l436,22255xm436,31859r4054,l4490,26722r-4054,l436,31859xe" fillcolor="black" stroked="f" strokeweight="19e-5mm">
                          <v:path arrowok="t" o:connecttype="custom" o:connectlocs="436,22255;4490,22255;4490,-2408;436,-2408;436,22255;436,31859;4490,31859;4490,26722;436,26722;436,31859" o:connectangles="0,0,0,0,0,0,0,0,0,0"/>
                        </v:shape>
                        <v:shape id="Freeform: Shape 3990" o:spid="_x0000_s1891" style="position:absolute;left:68963;top:61127;width:207;height:253;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" path="m19953,13122r,-14889l15900,-1767r,14755c15900,15323,15444,17068,14532,18223v-911,1161,-2277,1741,-4095,1741c8247,19964,6520,19266,5255,17871,3991,16480,3359,14580,3359,12170r,-13937l-715,-1767r,24662l3359,22895r,-3833c4332,20546,5474,21655,6785,22388v1316,732,2834,1099,4554,1099c14173,23487,16316,22611,17768,20859v1457,-1753,2185,-4332,2185,-7737xe" fillcolor="black" stroked="f" strokeweight="19e-5mm">
                          <v:path arrowok="t" o:connecttype="custom" o:connectlocs="19953,13122;19953,-1767;15900,-1767;15900,12988;14532,18223;10437,19964;5255,17871;3359,12170;3359,-1767;-715,-1767;-715,22895;3359,22895;3359,19062;6785,22388;11339,23487;17768,20859;19953,13122" o:connectangles="0,0,0,0,0,0,0,0,0,0,0,0,0,0,0,0,0"/>
                        </v:shape>
                        <v:shape id="Freeform: Shape 3991" o:spid="_x0000_s1892" style="position:absolute;left:69235;top:61127;width:208;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" path="m12234,11314v-3275,,-5545,-373,-6809,-1120c4161,9447,3528,8169,3528,6360v,-1437,475,-2579,1424,-3424c5902,2095,7189,1675,8815,1675v2252,,4056,796,5414,2388c15588,5656,16267,7772,16267,10412r,902l12234,11314xm20320,12991r,-14071l16267,-1080r,3741c15341,1167,14187,63,12805,-651,11424,-1365,9734,-1722,7737,-1722v-2524,,-4533,710,-6027,2128c220,1825,-525,3723,-525,6100v,2771,928,4862,2785,6271c4121,13780,6893,14485,10578,14485r5689,l16267,14887v,1865,-614,3307,-1840,4326c13200,20232,11478,20742,9260,20742v-1410,,-2785,-169,-4124,-507c3801,19897,2518,19389,1287,18713r,3748c2767,23035,4205,23462,5601,23744v1396,286,2754,430,4075,430c13247,24174,15914,23248,17677,21397v1762,-1846,2643,-4648,2643,-8406xe" fillcolor="black" stroked="f" strokeweight="19e-5mm">
                          <v:path arrowok="t" o:connecttype="custom" o:connectlocs="12234,11314;5425,10194;3528,6360;4952,2936;8815,1675;14229,4063;16267,10412;16267,11314;12234,11314;20320,12991;20320,-1080;16267,-1080;16267,2661;12805,-651;7737,-1722;1710,406;-525,6100;2260,12371;10578,14485;16267,14485;16267,14887;14427,19213;9260,20742;5136,20235;1287,18713;1287,22461;5601,23744;9676,24174;17677,21397;20320,12991" o:connectangles="0,0,0,0,0,0,0,0,0,0,0,0,0,0,0,0,0,0,0,0,0,0,0,0,0,0,0,0,0,0"/>
                        </v:shape>
                        <v:shape id="Freeform: Shape 3992" o:spid="_x0000_s1893" style="position:absolute;left:69527;top:61037;width:40;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" path="m452,31859r4053,l4505,-2408r-4053,l452,31859xe" fillcolor="black" stroked="f" strokeweight="19e-5mm">
                          <v:path arrowok="t" o:connecttype="custom" o:connectlocs="452,31859;4505,31859;4505,-2408;452,-2408;452,31859" o:connectangles="0,0,0,0,0"/>
                        </v:shape>
                      </v:group>
                      <v:shape id="Freeform: Shape 3993" o:spid="_x0000_s1894" style="position:absolute;left:64769;top:61884;width:902;height:45;visibility:visible;mso-wrap-style:square;v-text-anchor:middle" coordsize="9023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" path="m,l90232,e" filled="f" strokecolor="#ff7f0e" strokeweight=".18933mm">
                        <v:stroke endcap="square"/>
                        <v:path arrowok="t" o:connecttype="custom" o:connectlocs="0,0;90232,0" o:connectangles="0,0"/>
                      </v:shape>
                      <v:group id="_x0000_s1895" style="position:absolute;left:66057;top:61699;width:6948;height:436" coordorigin="66057,61699" coordsize="6948,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">
                        <v:shape id="Freeform: Shape 3995" o:spid="_x0000_s1896" style="position:absolute;left:66057;top:61789;width:188;height:259;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" path="m17114,22871r,-3834c15972,19625,14783,20064,13547,20355v-1231,296,-2509,444,-3835,444c7701,20799,6192,20491,5187,19876,4181,19261,3678,18335,3678,17100v,-940,360,-1677,1079,-2213c5476,14352,6923,13842,9099,13358r1389,-310c13364,12433,15408,11564,16621,10441,17833,9318,18439,7752,18439,5741v,-2292,-907,-4108,-2721,-5447c13904,-1040,11411,-1707,8239,-1707v-1321,,-2698,129,-4131,388c2675,-1061,1166,-676,-418,-164r,4186c1082,3242,2557,2657,4009,2267,5462,1882,6902,1689,8331,1689v1908,,3374,327,4398,980c13759,3322,14273,4242,14273,5431v,1099,-371,1942,-1114,2530c12422,8548,10796,9114,8281,9659l6871,9990v-2509,526,-4323,1336,-5442,2431c316,13515,-241,15016,-241,16924v,2320,822,4110,2467,5369c3871,23557,6206,24188,9233,24188v1494,,2902,-110,4223,-331c14781,23641,16000,23312,17114,22871xe" fillcolor="black" stroked="f" strokeweight="19e-5mm">
                          <v:path arrowok="t" o:connecttype="custom" o:connectlocs="17114,22871;17114,19037;13547,20355;9712,20799;5187,19876;3678,17100;4757,14887;9099,13358;10488,13048;16621,10441;18439,5741;15718,294;8239,-1707;4108,-1319;-418,-164;-418,4022;4009,2267;8331,1689;12729,2669;14273,5431;13159,7961;8281,9659;6871,9990;1429,12421;-241,16924;2226,22293;9233,24188;13456,23857;17114,22871" o:connectangles="0,0,0,0,0,0,0,0,0,0,0,0,0,0,0,0,0,0,0,0,0,0,0,0,0,0,0,0,0"/>
                        </v:shape>
                        <v:shape id="Freeform: Shape 3996" o:spid="_x0000_s1897" style="position:absolute;left:66281;top:61795;width:240;height:340;flip:y;visibility:visible;mso-wrap-style:square;v-text-anchor:middle" coordsize="24010,34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" path="m12547,6045c11405,3109,10289,1194,9198,302,8113,-595,6660,-1044,4842,-1044r-3243,l1599,2345r2383,c5095,2345,5960,2611,6576,3142v620,526,1304,1773,2051,3741l9353,8729,-622,32997r4294,l11384,13711r7712,19286l23389,32997,12547,6045xe" fillcolor="black" stroked="f" strokeweight="19e-5mm">
                          <v:path arrowok="t" o:connecttype="custom" o:connectlocs="12547,6045;9198,302;4842,-1044;1599,-1044;1599,2345;3982,2345;6576,3142;8627,6883;9353,8729;-622,32997;3672,32997;11384,13711;19096,32997;23389,32997;12547,6045" o:connectangles="0,0,0,0,0,0,0,0,0,0,0,0,0,0,0"/>
                        </v:shape>
                        <v:shape id="Freeform: Shape 3997" o:spid="_x0000_s1898" style="position:absolute;left:66575;top:61789;width:207;height:253;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" path="m19900,13136r,-14889l15847,-1753r,14755c15847,15337,15391,17082,14479,18238v-911,1160,-2277,1740,-4095,1740c8194,19978,6467,19281,5202,17886,3938,16495,3306,14595,3306,12185r,-13938l-768,-1753r,24663l3306,22910r,-3834c4279,20561,5421,21670,6732,22402v1316,733,2834,1100,4554,1100c14120,23502,16263,22625,17715,20873v1457,-1752,2185,-4331,2185,-7737xe" fillcolor="black" stroked="f" strokeweight="19e-5mm">
                          <v:path arrowok="t" o:connecttype="custom" o:connectlocs="19900,13136;19900,-1753;15847,-1753;15847,13002;14479,18238;10384,19978;5202,17886;3306,12185;3306,-1753;-768,-1753;-768,22910;3306,22910;3306,19076;6732,22402;11286,23502;17715,20873;19900,13136" o:connectangles="0,0,0,0,0,0,0,0,0,0,0,0,0,0,0,0,0"/>
                        </v:shape>
                        <v:shape id="Freeform: Shape 3998" o:spid="_x0000_s1899" style="position:absolute;left:66832;top:61725;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" path="m7069,29458r,-7004l15416,22454r,-3150l7069,19304r,-13388c7069,3906,7344,2614,7894,2041v550,-573,1671,-860,3362,-860l15416,1181r,-3389l11256,-2208v-3130,,-5289,582,-6478,1747c3589,709,2995,2835,2995,5916r,13388l20,19304r,3150l2995,22454r,7004l7069,29458xe" fillcolor="black" stroked="f" strokeweight="19e-5mm">
                          <v:path arrowok="t" o:connecttype="custom" o:connectlocs="7069,29458;7069,22454;15416,22454;15416,19304;7069,19304;7069,5916;7894,2041;11256,1181;15416,1181;15416,-2208;11256,-2208;4778,-461;2995,5916;2995,19304;20,19304;20,22454;2995,22454;2995,29458;7069,29458" o:connectangles="0,0,0,0,0,0,0,0,0,0,0,0,0,0,0,0,0,0,0"/>
                        </v:shape>
                        <v:shape id="Freeform: Shape 3999" o:spid="_x0000_s1900" style="position:absolute;left:67038;top:61699;width:207;height:343;flip:y;visibility:visible;mso-wrap-style:square;v-text-anchor:middle" coordsize="20668,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" path="m19911,12496r,-14889l15857,-2393r,14755c15857,14697,15401,16442,14490,17597v-912,1161,-2277,1741,-4096,1741c8204,19338,6477,18640,5213,17245,3948,15855,3316,13954,3316,11545r,-13938l-758,-2393r,34266l3316,31873r,-13437c4289,19920,5431,21029,6742,21762v1316,733,2834,1099,4554,1099c14130,22861,16273,21985,17725,20233v1457,-1752,2186,-4331,2186,-7737xe" fillcolor="black" stroked="f" strokeweight="19e-5mm">
                          <v:path arrowok="t" o:connecttype="custom" o:connectlocs="19911,12496;19911,-2393;15857,-2393;15857,12362;14490,17597;10394,19338;5213,17245;3316,11545;3316,-2393;-758,-2393;-758,31873;3316,31873;3316,18436;6742,21762;11296,22861;17725,20233;19911,12496" o:connectangles="0,0,0,0,0,0,0,0,0,0,0,0,0,0,0,0,0"/>
                        </v:shape>
                        <v:shape id="Freeform: Shape 4000" o:spid="_x0000_s1901" style="position:absolute;left:67308;top:61789;width:229;height:259;flip:y;visibility:visible;mso-wrap-style:square;v-text-anchor:middle" coordsize="2286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" path="m22188,12280r,-1980l3550,10300c3728,7510,4570,5384,6073,3923,7577,2462,9673,1732,12361,1732v1556,,3065,190,4526,570c18349,2683,19801,3256,21244,4022r,-3834c19787,-427,18295,-897,16767,-1221v-1527,-324,-3076,-486,-4645,-486c8183,-1707,5065,-563,2767,1725,469,4017,-680,7117,-680,11026v,4035,1090,7236,3271,9604c4772,23002,7714,24188,11417,24188v3318,,5942,-1068,7874,-3206c21222,18850,22188,15949,22188,12280xm18135,13471v-28,2212,-649,3979,-1861,5299c15061,20094,13456,20757,11459,20757v-2260,,-4070,-639,-5428,-1917c4673,17562,3890,15763,3684,13443r14451,28xe" fillcolor="black" stroked="f" strokeweight="19e-5mm">
                          <v:path arrowok="t" o:connecttype="custom" o:connectlocs="22188,12280;22188,10300;3550,10300;6073,3923;12361,1732;16887,2302;21244,4022;21244,188;16767,-1221;12122,-1707;2767,1725;-680,11026;2591,20630;11417,24188;19291,20982;22188,12280;18135,13471;16274,18770;11459,20757;6031,18840;3684,13443;18135,13471" o:connectangles="0,0,0,0,0,0,0,0,0,0,0,0,0,0,0,0,0,0,0,0,0,0"/>
                        </v:shape>
                        <v:shape id="Freeform: Shape 4001" o:spid="_x0000_s1902" style="position:absolute;left:67573;top:61725;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" path="m7085,29458r,-7004l15432,22454r,-3150l7085,19304r,-13388c7085,3906,7360,2614,7910,2041v550,-573,1671,-860,3363,-860l15432,1181r,-3389l11273,-2208v-3130,,-5290,582,-6479,1747c3605,709,3011,2835,3011,5916r,13388l36,19304r,3150l3011,22454r,7004l7085,29458xe" fillcolor="black" stroked="f" strokeweight="19e-5mm">
                          <v:path arrowok="t" o:connecttype="custom" o:connectlocs="7085,29458;7085,22454;15432,22454;15432,19304;7085,19304;7085,5916;7910,2041;11273,1181;15432,1181;15432,-2208;11273,-2208;4794,-461;3011,5916;3011,19304;36,19304;36,22454;3011,22454;3011,29458;7085,29458" o:connectangles="0,0,0,0,0,0,0,0,0,0,0,0,0,0,0,0,0,0,0"/>
                        </v:shape>
                        <v:shape id="Freeform: Shape 4002" o:spid="_x0000_s1903" style="position:absolute;left:67780;top:61699;width:40;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" path="m413,22269r4053,l4466,-2393r-4053,l413,22269xm413,31873r4053,l4466,26737r-4053,l413,31873xe" fillcolor="black" stroked="f" strokeweight="19e-5mm">
                          <v:path arrowok="t" o:connecttype="custom" o:connectlocs="413,22269;4466,22269;4466,-2393;413,-2393;413,22269;413,31873;4466,31873;4466,26737;413,26737;413,31873" o:connectangles="0,0,0,0,0,0,0,0,0,0"/>
                        </v:shape>
                        <v:shape id="Freeform: Shape 4003" o:spid="_x0000_s1904" style="position:absolute;left:67888;top:61789;width:195;height:259;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" path="m19090,22652r,-3791c17943,19495,16794,19970,15643,20285v-1152,314,-2315,472,-3490,472c9521,20757,7477,19923,6020,18255,4568,16592,3842,14255,3842,11244v,-3011,726,-5350,2178,-7018c7477,2563,9521,1732,12153,1732v1175,,2338,157,3490,472c16794,2518,17943,2993,19090,3627r,-3749c17957,-648,16785,-1042,15572,-1305v-1208,-268,-2495,-402,-3863,-402c7992,-1707,5038,-540,2848,1795,663,4130,-430,7279,-430,11244v,4021,1104,7183,3313,9485c5097,23035,8128,24188,11977,24188v1245,,2463,-129,3652,-387c16817,23547,17971,23164,19090,22652xe" fillcolor="black" stroked="f" strokeweight="19e-5mm">
                          <v:path arrowok="t" o:connecttype="custom" o:connectlocs="19090,22652;19090,18861;15643,20285;12153,20757;6020,18255;3842,11244;6020,4226;12153,1732;15643,2204;19090,3627;19090,-122;15572,-1305;11709,-1707;2848,1795;-430,11244;2883,20729;11977,24188;15629,23801;19090,22652" o:connectangles="0,0,0,0,0,0,0,0,0,0,0,0,0,0,0,0,0,0,0"/>
                        </v:shape>
                        <v:shape id="Freeform: Shape 4004" o:spid="_x0000_s1905" style="position:absolute;left:68111;top:62042;width:45;height:45;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" path="" fillcolor="black" stroked="f" strokeweight="19e-5mm">
                          <v:path arrowok="t"/>
                        </v:shape>
                        <v:shape id="Freeform: Shape 4005" o:spid="_x0000_s1906" style="position:absolute;left:68273;top:61795;width:331;height:247;flip:y;visibility:visible;mso-wrap-style:square;v-text-anchor:middle" coordsize="33110,2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" path="m-1300,22952r4054,l7822,3708r5040,19244l17642,22952,22710,3708r5048,19244l31811,22952,25354,-1711r-4780,l15266,18505,9937,-1711r-4787,l-1300,22952xe" fillcolor="black" stroked="f" strokeweight="19e-5mm">
                          <v:path arrowok="t" o:connecttype="custom" o:connectlocs="-1300,22952;2754,22952;7822,3708;12862,22952;17642,22952;22710,3708;27758,22952;31811,22952;25354,-1711;20574,-1711;15266,18505;9937,-1711;5150,-1711;-1300,22952" o:connectangles="0,0,0,0,0,0,0,0,0,0,0,0,0,0"/>
                        </v:shape>
                        <v:shape id="Freeform: Shape 4006" o:spid="_x0000_s1907" style="position:absolute;left:68666;top:61699;width:40;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" path="m433,22269r4053,l4486,-2393r-4053,l433,22269xm433,31873r4053,l4486,26737r-4053,l433,31873xe" fillcolor="black" stroked="f" strokeweight="19e-5mm">
                          <v:path arrowok="t" o:connecttype="custom" o:connectlocs="433,22269;4486,22269;4486,-2393;433,-2393;433,22269;433,31873;4486,31873;4486,26737;433,26737;433,31873" o:connectangles="0,0,0,0,0,0,0,0,0,0"/>
                        </v:shape>
                        <v:shape id="Freeform: Shape 4007" o:spid="_x0000_s1908" style="position:absolute;left:68761;top:61725;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" path="m7112,29458r,-7004l15458,22454r,-3150l7112,19304r,-13388c7112,3906,7387,2614,7937,2041v549,-573,1670,-860,3362,-860l15458,1181r,-3389l11299,-2208v-3130,,-5289,582,-6478,1747c3632,709,3037,2835,3037,5916r,13388l62,19304r,3150l3037,22454r,7004l7112,29458xe" fillcolor="black" stroked="f" strokeweight="19e-5mm">
                          <v:path arrowok="t" o:connecttype="custom" o:connectlocs="7112,29458;7112,22454;15458,22454;15458,19304;7112,19304;7112,5916;7937,2041;11299,1181;15458,1181;15458,-2208;11299,-2208;4821,-461;3037,5916;3037,19304;62,19304;62,22454;3037,22454;3037,29458;7112,29458" o:connectangles="0,0,0,0,0,0,0,0,0,0,0,0,0,0,0,0,0,0,0"/>
                        </v:shape>
                        <v:shape id="Freeform: Shape 4008" o:spid="_x0000_s1909" style="position:absolute;left:68966;top:61699;width:207;height:343;flip:y;visibility:visible;mso-wrap-style:square;v-text-anchor:middle" coordsize="20668,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" path="m19953,12496r,-14889l15900,-2393r,14755c15900,14697,15444,16442,14532,17597v-911,1161,-2277,1741,-4095,1741c8247,19338,6520,18640,5255,17245,3991,15855,3359,13954,3359,11545r,-13938l-715,-2393r,34266l3359,31873r,-13437c4332,19920,5474,21029,6785,21762v1316,733,2834,1099,4554,1099c14173,22861,16316,21985,17768,20233v1457,-1752,2185,-4331,2185,-7737xe" fillcolor="black" stroked="f" strokeweight="19e-5mm">
                          <v:path arrowok="t" o:connecttype="custom" o:connectlocs="19953,12496;19953,-2393;15900,-2393;15900,12362;14532,17597;10437,19338;5255,17245;3359,11545;3359,-2393;-715,-2393;-715,31873;3359,31873;3359,18436;6785,21762;11339,22861;17768,20233;19953,12496" o:connectangles="0,0,0,0,0,0,0,0,0,0,0,0,0,0,0,0,0"/>
                        </v:shape>
                        <v:shape id="Freeform: Shape 4009" o:spid="_x0000_s1910" style="position:absolute;left:69211;top:62042;width:46;height:45;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" path="" fillcolor="black" stroked="f" strokeweight="19e-5mm">
                          <v:path arrowok="t"/>
                        </v:shape>
                        <v:shape id="Freeform: Shape 4010" o:spid="_x0000_s1911" style="position:absolute;left:69380;top:61789;width:195;height:259;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" path="m19123,22652r,-3791c17976,19495,16827,19970,15676,20285v-1152,314,-2315,472,-3490,472c9554,20757,7510,19923,6053,18255,4601,16592,3875,14255,3875,11244v,-3011,726,-5350,2178,-7018c7510,2563,9554,1732,12186,1732v1175,,2338,157,3490,472c16827,2518,17976,2993,19123,3627r,-3749c17990,-648,16818,-1042,15605,-1305v-1208,-268,-2495,-402,-3863,-402c8025,-1707,5071,-540,2881,1795,696,4130,-397,7279,-397,11244v,4021,1105,7183,3313,9485c5130,23035,8161,24188,12010,24188v1245,,2463,-129,3652,-387c16851,23547,18004,23164,19123,22652xe" fillcolor="black" stroked="f" strokeweight="19e-5mm">
                          <v:path arrowok="t" o:connecttype="custom" o:connectlocs="19123,22652;19123,18861;15676,20285;12186,20757;6053,18255;3875,11244;6053,4226;12186,1732;15676,2204;19123,3627;19123,-122;15605,-1305;11742,-1707;2881,1795;-397,11244;2916,20729;12010,24188;15662,23801;19123,22652" o:connectangles="0,0,0,0,0,0,0,0,0,0,0,0,0,0,0,0,0,0,0"/>
                        </v:shape>
                        <v:shape id="Freeform: Shape 4011" o:spid="_x0000_s1912" style="position:absolute;left:69628;top:61789;width:226;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" path="m10708,20757v-2171,,-3889,-848,-5153,-2544c4291,16517,3659,14194,3659,11244v,-2950,627,-5273,1882,-6969c6801,2580,8523,1732,10708,1732v2162,,3873,850,5132,2550c17104,5988,17736,8308,17736,11244v,2922,-632,5238,-1896,6948c14581,19902,12870,20757,10708,20757xm10708,24188v3525,,6293,-1146,8304,-3438c21029,18462,22037,15294,22037,11244v,-4035,-1008,-7204,-3025,-9505c17001,-558,14233,-1707,10708,-1707v-3539,,-6311,1149,-8318,3446c388,4040,-613,7209,-613,11244v,4050,1001,7218,3003,9506c4397,23042,7169,24188,10708,24188xe" fillcolor="black" stroked="f" strokeweight="19e-5mm">
                          <v:path arrowok="t" o:connecttype="custom" o:connectlocs="10708,20757;5555,18213;3659,11244;5541,4275;10708,1732;15840,4282;17736,11244;15840,18192;10708,20757;10708,24188;19012,20750;22037,11244;19012,1739;10708,-1707;2390,1739;-613,11244;2390,20750;10708,24188" o:connectangles="0,0,0,0,0,0,0,0,0,0,0,0,0,0,0,0,0,0"/>
                        </v:shape>
                        <v:shape id="Freeform: Shape 4012" o:spid="_x0000_s1913" style="position:absolute;left:69921;top:61699;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" path="m460,31873r4054,l4514,-2393r-4054,l460,31873xe" fillcolor="black" stroked="f" strokeweight="19e-5mm">
                          <v:path arrowok="t" o:connecttype="custom" o:connectlocs="460,31873;4514,31873;4514,-2393;460,-2393;460,31873" o:connectangles="0,0,0,0,0"/>
                        </v:shape>
                        <v:shape id="Freeform: Shape 4013" o:spid="_x0000_s1914" style="position:absolute;left:70029;top:61789;width:227;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" path="m10717,20757v-2171,,-3889,-848,-5153,-2544c4300,16517,3668,14194,3668,11244v,-2950,627,-5273,1882,-6969c6809,2580,8532,1732,10717,1732v2162,,3873,850,5132,2550c17113,5988,17745,8308,17745,11244v,2922,-632,5238,-1896,6948c14590,19902,12879,20757,10717,20757xm10717,24188v3525,,6293,-1146,8304,-3438c21037,18462,22045,15294,22045,11244v,-4035,-1008,-7204,-3024,-9505c17010,-558,14242,-1707,10717,-1707v-3539,,-6311,1149,-8318,3446c397,4040,-604,7209,-604,11244v,4050,1001,7218,3003,9506c4406,23042,7178,24188,10717,24188xe" fillcolor="black" stroked="f" strokeweight="19e-5mm">
                          <v:path arrowok="t" o:connecttype="custom" o:connectlocs="10717,20757;5564,18213;3668,11244;5550,4275;10717,1732;15849,4282;17745,11244;15849,18192;10717,20757;10717,24188;19021,20750;22045,11244;19021,1739;10717,-1707;2399,1739;-604,11244;2399,20750;10717,24188" o:connectangles="0,0,0,0,0,0,0,0,0,0,0,0,0,0,0,0,0,0"/>
                        </v:shape>
                        <v:shape id="Freeform: Shape 4014" o:spid="_x0000_s1915" style="position:absolute;left:70321;top:61789;width:145;height:253;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" path="m14206,19126v-456,263,-952,455,-1487,578c12183,19830,11593,19894,10949,19894v-2293,,-4053,-745,-5280,-2234c4443,16171,3829,14031,3829,11241r,-12994l-245,-1753r,24663l3829,22910r,-3834c4685,20575,5794,21686,7157,22409v1367,729,3029,1093,4984,1093c12418,23502,12726,23483,13064,23445v339,-33,712,-87,1121,-162l14206,19126xe" fillcolor="black" stroked="f" strokeweight="19e-5mm">
                          <v:path arrowok="t" o:connecttype="custom" o:connectlocs="14206,19126;12719,19704;10949,19894;5669,17660;3829,11241;3829,-1753;-245,-1753;-245,22910;3829,22910;3829,19076;7157,22409;12141,23502;13064,23445;14185,23283;14206,19126" o:connectangles="0,0,0,0,0,0,0,0,0,0,0,0,0,0,0"/>
                        </v:shape>
                        <v:shape id="Freeform: Shape 4015" o:spid="_x0000_s1916" style="position:absolute;left:70466;top:62042;width:45;height:45;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" path="" fillcolor="black" stroked="f" strokeweight="19e-5mm">
                          <v:path arrowok="t"/>
                        </v:shape>
                        <v:shape id="Freeform: Shape 4016" o:spid="_x0000_s1917" style="position:absolute;left:70636;top:61789;width:209;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" path="m12265,11329v-3275,,-5545,-374,-6809,-1121c4192,9461,3560,8184,3560,6375v,-1437,474,-2579,1423,-3424c5933,2110,7220,1689,8847,1689v2251,,4055,797,5413,2389c15619,5671,16298,7787,16298,10427r,902l12265,11329xm20351,13006r,-14072l16298,-1066r,3742c15372,1182,14218,78,12836,-636,11455,-1350,9765,-1707,7768,-1707v-2524,,-4533,709,-6027,2128c251,1840,-494,3737,-494,6114v,2772,928,4862,2785,6272c4152,13795,6924,14500,10609,14500r5689,l16298,14901v,1865,-614,3307,-1840,4327c13231,20247,11509,20757,9291,20757v-1410,,-2785,-169,-4124,-508c3832,19911,2549,19404,1318,18727r,3749c2798,23049,4236,23477,5632,23759v1396,286,2754,429,4075,429c13278,24188,15945,23263,17708,21412v1762,-1846,2643,-4648,2643,-8406xe" fillcolor="black" stroked="f" strokeweight="19e-5mm">
                          <v:path arrowok="t" o:connecttype="custom" o:connectlocs="12265,11329;5456,10208;3560,6375;4983,2951;8847,1689;14260,4078;16298,10427;16298,11329;12265,11329;20351,13006;20351,-1066;16298,-1066;16298,2676;12836,-636;7768,-1707;1741,421;-494,6114;2291,12386;10609,14500;16298,14500;16298,14901;14458,19228;9291,20757;5167,20249;1318,18727;1318,22476;5632,23759;9707,24188;17708,21412;20351,13006" o:connectangles="0,0,0,0,0,0,0,0,0,0,0,0,0,0,0,0,0,0,0,0,0,0,0,0,0,0,0,0,0,0"/>
                        </v:shape>
                        <v:shape id="Freeform: Shape 4017" o:spid="_x0000_s1918" style="position:absolute;left:70928;top:61699;width:41;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" path="m483,31873r4053,l4536,-2393r-4053,l483,31873xe" fillcolor="black" stroked="f" strokeweight="19e-5mm">
                          <v:path arrowok="t" o:connecttype="custom" o:connectlocs="483,31873;4536,31873;4536,-2393;483,-2393;483,31873" o:connectangles="0,0,0,0,0"/>
                        </v:shape>
                        <v:shape id="Freeform: Shape 4018" o:spid="_x0000_s1919" style="position:absolute;left:71023;top:61725;width:154;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" path="m7162,29458r,-7004l15508,22454r,-3150l7162,19304r,-13388c7162,3906,7437,2614,7987,2041v550,-573,1670,-860,3362,-860l15508,1181r,-3389l11349,-2208v-3130,,-5289,582,-6478,1747c3682,709,3087,2835,3087,5916r,13388l113,19304r,3150l3087,22454r,7004l7162,29458xe" fillcolor="black" stroked="f" strokeweight="19e-5mm">
                          <v:path arrowok="t" o:connecttype="custom" o:connectlocs="7162,29458;7162,22454;15508,22454;15508,19304;7162,19304;7162,5916;7987,2041;11349,1181;15508,1181;15508,-2208;11349,-2208;4871,-461;3087,5916;3087,19304;113,19304;113,22454;3087,22454;3087,29458;7162,29458" o:connectangles="0,0,0,0,0,0,0,0,0,0,0,0,0,0,0,0,0,0,0"/>
                        </v:shape>
                        <v:shape id="Freeform: Shape 4019" o:spid="_x0000_s1920" style="position:absolute;left:71213;top:61789;width:228;height:259;flip:y;visibility:visible;mso-wrap-style:square;v-text-anchor:middle" coordsize="2286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" path="m22275,12280r,-1980l3636,10300c3815,7510,4656,5384,6160,3923,7664,2462,9760,1732,12448,1732v1556,,3064,190,4526,570c18435,2683,19887,3256,21330,4022r,-3834c19873,-427,18381,-897,16854,-1221v-1528,-324,-3076,-486,-4646,-486c8270,-1707,5152,-563,2854,1725,556,4017,-593,7117,-593,11026v,4035,1090,7236,3271,9604c4858,23002,7800,24188,11503,24188v3318,,5943,-1068,7874,-3206c21309,18850,22275,15949,22275,12280xm18221,13471v-28,2212,-648,3979,-1861,5299c15148,20094,13543,20757,11546,20757v-2261,,-4070,-639,-5428,-1917c4759,17562,3977,15763,3770,13443r14451,28xe" fillcolor="black" stroked="f" strokeweight="19e-5mm">
                          <v:path arrowok="t" o:connecttype="custom" o:connectlocs="22275,12280;22275,10300;3636,10300;6160,3923;12448,1732;16974,2302;21330,4022;21330,188;16854,-1221;12208,-1707;2854,1725;-593,11026;2678,20630;11503,24188;19377,20982;22275,12280;18221,13471;16360,18770;11546,20757;6118,18840;3770,13443;18221,13471" o:connectangles="0,0,0,0,0,0,0,0,0,0,0,0,0,0,0,0,0,0,0,0,0,0"/>
                        </v:shape>
                        <v:shape id="Freeform: Shape 4020" o:spid="_x0000_s1921" style="position:absolute;left:71506;top:61789;width:145;height:253;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" path="m14232,19126v-455,263,-951,455,-1487,578c12209,19830,11619,19894,10976,19894v-2294,,-4054,-745,-5280,-2234c4469,16171,3856,14031,3856,11241r,-12994l-219,-1753r,24663l3856,22910r,-3834c4711,20575,5820,21686,7183,22409v1368,729,3029,1093,4984,1093c12444,23502,12752,23483,13090,23445v339,-33,712,-87,1121,-162l14232,19126xe" fillcolor="black" stroked="f" strokeweight="19e-5mm">
                          <v:path arrowok="t" o:connecttype="custom" o:connectlocs="14232,19126;12745,19704;10976,19894;5696,17660;3856,11241;3856,-1753;-219,-1753;-219,22910;3856,22910;3856,19076;7183,22409;12167,23502;13090,23445;14211,23283;14232,19126" o:connectangles="0,0,0,0,0,0,0,0,0,0,0,0,0,0,0"/>
                        </v:shape>
                        <v:shape id="Freeform: Shape 4021" o:spid="_x0000_s1922" style="position:absolute;left:71678;top:61789;width:208;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" path="m12289,11329v-3276,,-5546,-374,-6810,-1121c4215,9461,3583,8184,3583,6375v,-1437,474,-2579,1424,-3424c5956,2110,7244,1689,8870,1689v2251,,4055,797,5414,2389c15642,5671,16321,7787,16321,10427r,902l12289,11329xm20374,13006r,-14072l16321,-1066r,3742c15395,1182,14241,78,12860,-636,11478,-1350,9788,-1707,7791,-1707v-2524,,-4533,709,-6027,2128c274,1840,-471,3737,-471,6114v,2772,928,4862,2785,6272c4175,13795,6948,14500,10632,14500r5689,l16321,14901v,1865,-613,3307,-1840,4327c13254,20247,11532,20757,9314,20757v-1410,,-2785,-169,-4124,-508c3855,19911,2572,19404,1341,18727r,3749c2821,23049,4259,23477,5655,23759v1396,286,2754,429,4075,429c13301,24188,15968,23263,17731,21412v1762,-1846,2643,-4648,2643,-8406xe" fillcolor="black" stroked="f" strokeweight="19e-5mm">
                          <v:path arrowok="t" o:connecttype="custom" o:connectlocs="12289,11329;5479,10208;3583,6375;5007,2951;8870,1689;14284,4078;16321,10427;16321,11329;12289,11329;20374,13006;20374,-1066;16321,-1066;16321,2676;12860,-636;7791,-1707;1764,421;-471,6114;2314,12386;10632,14500;16321,14500;16321,14901;14481,19228;9314,20757;5190,20249;1341,18727;1341,22476;5655,23759;9730,24188;17731,21412;20374,13006" o:connectangles="0,0,0,0,0,0,0,0,0,0,0,0,0,0,0,0,0,0,0,0,0,0,0,0,0,0,0,0,0,0"/>
                        </v:shape>
                        <v:shape id="Freeform: Shape 4022" o:spid="_x0000_s1923" style="position:absolute;left:71940;top:61725;width:153;height:317;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" path="m7182,29458r,-7004l15529,22454r,-3150l7182,19304r,-13388c7182,3906,7457,2614,8007,2041v550,-573,1671,-860,3363,-860l15529,1181r,-3389l11370,-2208v-3130,,-5290,582,-6479,1747c3702,709,3108,2835,3108,5916r,13388l133,19304r,3150l3108,22454r,7004l7182,29458xe" fillcolor="black" stroked="f" strokeweight="19e-5mm">
                          <v:path arrowok="t" o:connecttype="custom" o:connectlocs="7182,29458;7182,22454;15529,22454;15529,19304;7182,19304;7182,5916;8007,2041;11370,1181;15529,1181;15529,-2208;11370,-2208;4891,-461;3108,5916;3108,19304;133,19304;133,22454;3108,22454;3108,29458;7182,29458" o:connectangles="0,0,0,0,0,0,0,0,0,0,0,0,0,0,0,0,0,0,0"/>
                        </v:shape>
                        <v:shape id="Freeform: Shape 4023" o:spid="_x0000_s1924" style="position:absolute;left:72147;top:61699;width:40;height:343;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" path="m510,22269r4053,l4563,-2393r-4053,l510,22269xm510,31873r4053,l4563,26737r-4053,l510,31873xe" fillcolor="black" stroked="f" strokeweight="19e-5mm">
                          <v:path arrowok="t" o:connecttype="custom" o:connectlocs="510,22269;4563,22269;4563,-2393;510,-2393;510,22269;510,31873;4563,31873;4563,26737;510,26737;510,31873" o:connectangles="0,0,0,0,0,0,0,0,0,0"/>
                        </v:shape>
                        <v:shape id="Freeform: Shape 4024" o:spid="_x0000_s1925" style="position:absolute;left:72255;top:61789;width:226;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" path="m10766,20757v-2171,,-3888,-848,-5153,-2544c4349,16517,3717,14194,3717,11244v,-2950,628,-5273,1882,-6969c6859,2580,8581,1732,10766,1732v2162,,3873,850,5132,2550c17163,5988,17795,8308,17795,11244v,2922,-632,5238,-1897,6948c14639,19902,12928,20757,10766,20757xm10766,24188v3525,,6293,-1146,8305,-3438c21087,18462,22095,15294,22095,11244v,-4035,-1008,-7204,-3024,-9505c17059,-558,14291,-1707,10766,-1707v-3538,,-6311,1149,-8318,3446c446,4040,-555,7209,-555,11244v,4050,1001,7218,3003,9506c4455,23042,7228,24188,10766,24188xe" fillcolor="black" stroked="f" strokeweight="19e-5mm">
                          <v:path arrowok="t" o:connecttype="custom" o:connectlocs="10766,20757;5613,18213;3717,11244;5599,4275;10766,1732;15898,4282;17795,11244;15898,18192;10766,20757;10766,24188;19071,20750;22095,11244;19071,1739;10766,-1707;2448,1739;-555,11244;2448,20750;10766,24188" o:connectangles="0,0,0,0,0,0,0,0,0,0,0,0,0,0,0,0,0,0"/>
                        </v:shape>
                        <v:shape id="Freeform: Shape 4025" o:spid="_x0000_s1926" style="position:absolute;left:72547;top:61789;width:206;height:253;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" path="m20033,13136r,-14889l15979,-1753r,14755c15979,15337,15523,17082,14612,18238v-912,1160,-2277,1740,-4096,1740c8326,19978,6599,19281,5335,17886,4071,16495,3438,14595,3438,12185r,-13938l-636,-1753r,24663l3438,22910r,-3834c4411,20561,5553,21670,6864,22402v1316,733,2834,1100,4554,1100c14252,23502,16395,22625,17847,20873v1457,-1752,2186,-4331,2186,-7737xe" fillcolor="black" stroked="f" strokeweight="19e-5mm">
                          <v:path arrowok="t" o:connecttype="custom" o:connectlocs="20033,13136;20033,-1753;15979,-1753;15979,13002;14612,18238;10516,19978;5335,17886;3438,12185;3438,-1753;-636,-1753;-636,22910;3438,22910;3438,19076;6864,22402;11418,23502;17847,20873;20033,13136" o:connectangles="0,0,0,0,0,0,0,0,0,0,0,0,0,0,0,0,0"/>
                        </v:shape>
                        <v:shape id="Freeform: Shape 4026" o:spid="_x0000_s1927" style="position:absolute;left:72816;top:61789;width:189;height:259;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" path="m17264,22871r,-3834c16122,19625,14933,20064,13697,20355v-1231,296,-2510,444,-3835,444c7851,20799,6342,20491,5336,19876,4331,19261,3828,18335,3828,17100v,-940,359,-1677,1078,-2213c5626,14352,7073,13842,9249,13358r1389,-310c13514,12433,15558,11564,16771,10441,17983,9318,18589,7752,18589,5741v,-2292,-907,-4108,-2721,-5447c14054,-1040,11561,-1707,8389,-1707v-1321,,-2698,129,-4131,388c2825,-1061,1316,-676,-268,-164r,4186c1231,3242,2707,2657,4159,2267,5611,1882,7052,1689,8480,1689v1909,,3375,327,4399,980c13908,3322,14423,4242,14423,5431v,1099,-371,1942,-1114,2530c12571,8548,10945,9114,8431,9659l7021,9990v-2509,526,-4323,1336,-5442,2431c465,13515,-92,15016,-92,16924v,2320,823,4110,2468,5369c4021,23557,6356,24188,9383,24188v1494,,2902,-110,4222,-331c14931,23641,16150,23312,17264,22871xe" fillcolor="black" stroked="f" strokeweight="19e-5mm">
                          <v:path arrowok="t" o:connecttype="custom" o:connectlocs="17264,22871;17264,19037;13697,20355;9862,20799;5336,19876;3828,17100;4906,14887;9249,13358;10638,13048;16771,10441;18589,5741;15868,294;8389,-1707;4258,-1319;-268,-164;-268,4022;4159,2267;8480,1689;12879,2669;14423,5431;13309,7961;8431,9659;7021,9990;1579,12421;-92,16924;2376,22293;9383,24188;13605,23857;17264,22871" o:connectangles="0,0,0,0,0,0,0,0,0,0,0,0,0,0,0,0,0,0,0,0,0,0,0,0,0,0,0,0,0"/>
                        </v:shape>
                      </v:group>
                      <v:shape id="Freeform: Shape 4027" o:spid="_x0000_s1928" style="position:absolute;left:64769;top:62546;width:902;height:45;visibility:visible;mso-wrap-style:square;v-text-anchor:middle" coordsize="9023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" path="m,l90232,e" filled="f" strokecolor="#2ca02c" strokeweight=".18933mm">
                        <v:stroke endcap="square"/>
                        <v:path arrowok="t" o:connecttype="custom" o:connectlocs="0,0;90232,0" o:connectangles="0,0"/>
                      </v:shape>
                      <v:group id="_x0000_s1929" style="position:absolute;left:66057;top:62361;width:6552;height:436" coordorigin="66057,62361" coordsize="6552,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">
                        <v:shape id="Freeform: Shape 4029" o:spid="_x0000_s1930" style="position:absolute;left:66057;top:62451;width:188;height:259;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" path="m17114,22885r,-3833c15972,19639,14783,20079,13547,20370v-1231,296,-2509,444,-3835,444c7701,20814,6192,20506,5187,19891,4181,19275,3678,18350,3678,17114v,-939,360,-1677,1079,-2212c5476,14366,6923,13857,9099,13373r1389,-310c13364,12447,15408,11578,16621,10456,17833,9333,18439,7766,18439,5756v,-2293,-907,-4108,-2721,-5447c13904,-1025,11411,-1692,8239,-1692v-1321,,-2698,129,-4131,387c2675,-1046,1166,-661,-418,-149r,4185c1082,3257,2557,2672,4009,2282,5462,1897,6902,1704,8331,1704v1908,,3374,326,4398,979c13759,3336,14273,4257,14273,5446v,1099,-371,1942,-1114,2529c12422,8562,10796,9129,8281,9673r-1410,332c4362,10531,2548,11341,1429,12436,316,13530,-241,15031,-241,16938v,2321,822,4111,2467,5370c3871,23571,6206,24203,9233,24203v1494,,2902,-110,4223,-331c14781,23656,16000,23327,17114,22885xe" fillcolor="black" stroked="f" strokeweight="19e-5mm">
                          <v:path arrowok="t" o:connecttype="custom" o:connectlocs="17114,22885;17114,19052;13547,20370;9712,20814;5187,19891;3678,17114;4757,14902;9099,13373;10488,13063;16621,10456;18439,5756;15718,309;8239,-1692;4108,-1305;-418,-149;-418,4036;4009,2282;8331,1704;12729,2683;14273,5446;13159,7975;8281,9673;6871,10005;1429,12436;-241,16938;2226,22308;9233,24203;13456,23872;17114,22885" o:connectangles="0,0,0,0,0,0,0,0,0,0,0,0,0,0,0,0,0,0,0,0,0,0,0,0,0,0,0,0,0"/>
                        </v:shape>
                        <v:shape id="Freeform: Shape 4030" o:spid="_x0000_s1931" style="position:absolute;left:66281;top:62457;width:240;height:340;flip:y;visibility:visible;mso-wrap-style:square;v-text-anchor:middle" coordsize="24010,34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" path="m12547,6059c11405,3123,10289,1209,9198,317,8113,-581,6660,-1029,4842,-1029r-3243,l1599,2360r2383,c5095,2360,5960,2625,6576,3156v620,526,1304,1774,2051,3742l9353,8744,-622,33012r4294,l11384,13726r7712,19286l23389,33012,12547,6059xe" fillcolor="black" stroked="f" strokeweight="19e-5mm">
                          <v:path arrowok="t" o:connecttype="custom" o:connectlocs="12547,6059;9198,317;4842,-1029;1599,-1029;1599,2360;3982,2360;6576,3156;8627,6898;9353,8744;-622,33012;3672,33012;11384,13726;19096,33012;23389,33012;12547,6059" o:connectangles="0,0,0,0,0,0,0,0,0,0,0,0,0,0,0"/>
                        </v:shape>
                        <v:shape id="Freeform: Shape 4031" o:spid="_x0000_s1932" style="position:absolute;left:66575;top:62451;width:207;height:252;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" path="m19900,13151r,-14889l15847,-1738r,14755c15847,15352,15391,17097,14479,18253v-911,1160,-2277,1740,-4095,1740c8194,19993,6467,19295,5202,17900,3938,16510,3306,14610,3306,12200r,-13938l-768,-1738r,24662l3306,22924r,-3833c4279,20576,5421,21684,6732,22417v1316,733,2834,1099,4554,1099c14120,23516,16263,22640,17715,20888v1457,-1752,2185,-4331,2185,-7737xe" fillcolor="black" stroked="f" strokeweight="19e-5mm">
                          <v:path arrowok="t" o:connecttype="custom" o:connectlocs="19900,13151;19900,-1738;15847,-1738;15847,13017;14479,18253;10384,19993;5202,17900;3306,12200;3306,-1738;-768,-1738;-768,22924;3306,22924;3306,19091;6732,22417;11286,23516;17715,20888;19900,13151" o:connectangles="0,0,0,0,0,0,0,0,0,0,0,0,0,0,0,0,0"/>
                        </v:shape>
                        <v:shape id="Freeform: Shape 4032" o:spid="_x0000_s1933" style="position:absolute;left:66832;top:62387;width:154;height:316;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" path="m7069,29473r,-7004l15416,22469r,-3150l7069,19319r,-13388c7069,3920,7344,2628,7894,2055v550,-573,1671,-859,3362,-859l15416,1196r,-3390l11256,-2194v-3130,,-5289,583,-6478,1748c3589,724,2995,2849,2995,5931r,13388l20,19319r,3150l2995,22469r,7004l7069,29473xe" fillcolor="black" stroked="f" strokeweight="19e-5mm">
                          <v:path arrowok="t" o:connecttype="custom" o:connectlocs="7069,29473;7069,22469;15416,22469;15416,19319;7069,19319;7069,5931;7894,2055;11256,1196;15416,1196;15416,-2194;11256,-2194;4778,-446;2995,5931;2995,19319;20,19319;20,22469;2995,22469;2995,29473;7069,29473" o:connectangles="0,0,0,0,0,0,0,0,0,0,0,0,0,0,0,0,0,0,0"/>
                        </v:shape>
                        <v:shape id="Freeform: Shape 4033" o:spid="_x0000_s1934" style="position:absolute;left:67038;top:62361;width:207;height:342;flip:y;visibility:visible;mso-wrap-style:square;v-text-anchor:middle" coordsize="20668,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" path="m19911,12511r,-14889l15857,-2378r,14755c15857,14711,15401,16457,14490,17612v-912,1160,-2277,1741,-4096,1741c8204,19353,6477,18655,5213,17260,3948,15869,3316,13969,3316,11559r,-13937l-758,-2378r,34266l3316,31888r,-13437c4289,19935,5431,21044,6742,21777v1316,732,2834,1099,4554,1099c14130,22876,16273,22000,17725,20247v1457,-1752,2186,-4331,2186,-7736xe" fillcolor="black" stroked="f" strokeweight="19e-5mm">
                          <v:path arrowok="t" o:connecttype="custom" o:connectlocs="19911,12511;19911,-2378;15857,-2378;15857,12377;14490,17612;10394,19353;5213,17260;3316,11559;3316,-2378;-758,-2378;-758,31888;3316,31888;3316,18451;6742,21777;11296,22876;17725,20247;19911,12511" o:connectangles="0,0,0,0,0,0,0,0,0,0,0,0,0,0,0,0,0"/>
                        </v:shape>
                        <v:shape id="Freeform: Shape 4034" o:spid="_x0000_s1935" style="position:absolute;left:67308;top:62451;width:229;height:259;flip:y;visibility:visible;mso-wrap-style:square;v-text-anchor:middle" coordsize="2286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" path="m22188,12295r,-1980l3550,10315c3728,7524,4570,5399,6073,3938,7577,2477,9673,1746,12361,1746v1556,,3065,191,4526,571c18349,2698,19801,3271,21244,4036r,-3833c19787,-412,18295,-882,16767,-1206v-1527,-324,-3076,-486,-4645,-486c8183,-1692,5065,-548,2767,1739,469,4032,-680,7132,-680,11040v,4036,1090,7237,3271,9605c4772,23017,7714,24203,11417,24203v3318,,5942,-1069,7874,-3206c21222,18864,22188,15963,22188,12295xm18135,13486v-28,2212,-649,3978,-1861,5298c15061,20109,13456,20771,11459,20771v-2260,,-4070,-638,-5428,-1916c4673,17577,3890,15778,3684,13457r14451,29xe" fillcolor="black" stroked="f" strokeweight="19e-5mm">
                          <v:path arrowok="t" o:connecttype="custom" o:connectlocs="22188,12295;22188,10315;3550,10315;6073,3938;12361,1746;16887,2317;21244,4036;21244,203;16767,-1206;12122,-1692;2767,1739;-680,11040;2591,20645;11417,24203;19291,20997;22188,12295;18135,13486;16274,18784;11459,20771;6031,18855;3684,13457;18135,13486" o:connectangles="0,0,0,0,0,0,0,0,0,0,0,0,0,0,0,0,0,0,0,0,0,0"/>
                        </v:shape>
                        <v:shape id="Freeform: Shape 4035" o:spid="_x0000_s1936" style="position:absolute;left:67573;top:62387;width:154;height:316;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" path="m7085,29473r,-7004l15432,22469r,-3150l7085,19319r,-13388c7085,3920,7360,2628,7910,2055v550,-573,1671,-859,3363,-859l15432,1196r,-3390l11273,-2194v-3130,,-5290,583,-6479,1748c3605,724,3011,2849,3011,5931r,13388l36,19319r,3150l3011,22469r,7004l7085,29473xe" fillcolor="black" stroked="f" strokeweight="19e-5mm">
                          <v:path arrowok="t" o:connecttype="custom" o:connectlocs="7085,29473;7085,22469;15432,22469;15432,19319;7085,19319;7085,5931;7910,2055;11273,1196;15432,1196;15432,-2194;11273,-2194;4794,-446;3011,5931;3011,19319;36,19319;36,22469;3011,22469;3011,29473;7085,29473" o:connectangles="0,0,0,0,0,0,0,0,0,0,0,0,0,0,0,0,0,0,0"/>
                        </v:shape>
                        <v:shape id="Freeform: Shape 4036" o:spid="_x0000_s1937" style="position:absolute;left:67780;top:62361;width:40;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" path="m413,22284r4053,l4466,-2378r-4053,l413,22284xm413,31888r4053,l4466,26751r-4053,l413,31888xe" fillcolor="black" stroked="f" strokeweight="19e-5mm">
                          <v:path arrowok="t" o:connecttype="custom" o:connectlocs="413,22284;4466,22284;4466,-2378;413,-2378;413,22284;413,31888;4466,31888;4466,26751;413,26751;413,31888" o:connectangles="0,0,0,0,0,0,0,0,0,0"/>
                        </v:shape>
                        <v:shape id="Freeform: Shape 4037" o:spid="_x0000_s1938" style="position:absolute;left:67888;top:62451;width:195;height:259;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" path="m19090,22667r,-3791c17943,19510,16794,19985,15643,20299v-1152,315,-2315,472,-3490,472c9521,20771,7477,19938,6020,18270,4568,16607,3842,14270,3842,11259v,-3011,726,-5351,2178,-7018c7477,2578,9521,1746,12153,1746v1175,,2338,158,3490,472c16794,2533,17943,3008,19090,3642r,-3749c17957,-633,16785,-1028,15572,-1291v-1208,-267,-2495,-401,-3863,-401c7992,-1692,5038,-525,2848,1810,663,4144,-430,7294,-430,11259v,4021,1104,7182,3313,9484c5097,23050,8128,24203,11977,24203v1245,,2463,-129,3652,-388c16817,23562,17971,23179,19090,22667xe" fillcolor="black" stroked="f" strokeweight="19e-5mm">
                          <v:path arrowok="t" o:connecttype="custom" o:connectlocs="19090,22667;19090,18876;15643,20299;12153,20771;6020,18270;3842,11259;6020,4241;12153,1746;15643,2218;19090,3642;19090,-107;15572,-1291;11709,-1692;2848,1810;-430,11259;2883,20743;11977,24203;15629,23815;19090,22667" o:connectangles="0,0,0,0,0,0,0,0,0,0,0,0,0,0,0,0,0,0,0"/>
                        </v:shape>
                        <v:shape id="Freeform: Shape 4038" o:spid="_x0000_s1939" style="position:absolute;left:68111;top:62703;width:45;height:46;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" path="" fillcolor="black" stroked="f" strokeweight="19e-5mm">
                          <v:path arrowok="t"/>
                        </v:shape>
                        <v:shape id="Freeform: Shape 4039" o:spid="_x0000_s1940" style="position:absolute;left:68295;top:62451;width:207;height:252;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" path="m19938,13151r,-14889l15885,-1738r,14755c15885,15352,15429,17097,14517,18253v-911,1160,-2276,1740,-4095,1740c8232,19993,6505,19295,5241,17900,3976,16510,3344,14610,3344,12200r,-13938l-730,-1738r,24662l3344,22924r,-3833c4317,20576,5459,21684,6770,22417v1316,733,2834,1099,4554,1099c14158,23516,16301,22640,17753,20888v1457,-1752,2185,-4331,2185,-7737xe" fillcolor="black" stroked="f" strokeweight="19e-5mm">
                          <v:path arrowok="t" o:connecttype="custom" o:connectlocs="19938,13151;19938,-1738;15885,-1738;15885,13017;14517,18253;10422,19993;5241,17900;3344,12200;3344,-1738;-730,-1738;-730,22924;3344,22924;3344,19091;6770,22417;11324,23516;17753,20888;19938,13151" o:connectangles="0,0,0,0,0,0,0,0,0,0,0,0,0,0,0,0,0"/>
                        </v:shape>
                        <v:shape id="Freeform: Shape 4040" o:spid="_x0000_s1941" style="position:absolute;left:68565;top:62451;width:227;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" path="m10685,20771v-2171,,-3889,-847,-5153,-2543c4267,16532,3635,14209,3635,11259v,-2950,628,-5273,1883,-6969c6777,2594,8499,1746,10685,1746v2162,,3872,851,5132,2551c17081,6002,17713,8323,17713,11259v,2922,-632,5238,-1896,6948c14557,19917,12847,20771,10685,20771xm10685,24203v3524,,6292,-1146,8304,-3439c21005,18477,22013,15308,22013,11259v,-4035,-1008,-7204,-3024,-9506c16977,-544,14209,-1692,10685,-1692v-3539,,-6312,1148,-8319,3445c364,4055,-637,7224,-637,11259v,4049,1001,7218,3003,9505c4373,23057,7146,24203,10685,24203xe" fillcolor="black" stroked="f" strokeweight="19e-5mm">
                          <v:path arrowok="t" o:connecttype="custom" o:connectlocs="10685,20771;5532,18228;3635,11259;5518,4290;10685,1746;15817,4297;17713,11259;15817,18207;10685,20771;10685,24203;18989,20764;22013,11259;18989,1753;10685,-1692;2366,1753;-637,11259;2366,20764;10685,24203" o:connectangles="0,0,0,0,0,0,0,0,0,0,0,0,0,0,0,0,0,0"/>
                        </v:shape>
                        <v:shape id="Freeform: Shape 4041" o:spid="_x0000_s1942" style="position:absolute;left:68816;top:62703;width:45;height:46;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" path="" fillcolor="black" stroked="f" strokeweight="19e-5mm">
                          <v:path arrowok="t"/>
                        </v:shape>
                        <v:shape id="Freeform: Shape 4042" o:spid="_x0000_s1943" style="position:absolute;left:68985;top:62451;width:195;height:259;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" path="m19114,22667r,-3791c17967,19510,16818,19985,15667,20299v-1151,315,-2315,472,-3490,472c9546,20771,7501,19938,6045,18270,4592,16607,3866,14270,3866,11259v,-3011,726,-5351,2179,-7018c7501,2578,9546,1746,12177,1746v1175,,2339,158,3490,472c16818,2533,17967,3008,19114,3642r,-3749c17981,-633,16809,-1028,15596,-1291v-1207,-267,-2495,-401,-3863,-401c8016,-1692,5062,-525,2872,1810,687,4144,-406,7294,-406,11259v,4021,1105,7182,3314,9484c5121,23050,8152,24203,12001,24203v1246,,2463,-129,3652,-388c16842,23562,17996,23179,19114,22667xe" fillcolor="black" stroked="f" strokeweight="19e-5mm">
                          <v:path arrowok="t" o:connecttype="custom" o:connectlocs="19114,22667;19114,18876;15667,20299;12177,20771;6045,18270;3866,11259;6045,4241;12177,1746;15667,2218;19114,3642;19114,-107;15596,-1291;11733,-1692;2872,1810;-406,11259;2908,20743;12001,24203;15653,23815;19114,22667" o:connectangles="0,0,0,0,0,0,0,0,0,0,0,0,0,0,0,0,0,0,0"/>
                        </v:shape>
                        <v:shape id="Freeform: Shape 4043" o:spid="_x0000_s1944" style="position:absolute;left:69233;top:62451;width:226;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" path="m10699,20771v-2171,,-3888,-847,-5153,-2543c4282,16532,3650,14209,3650,11259v,-2950,628,-5273,1882,-6969c6792,2594,8514,1746,10699,1746v2162,,3873,851,5132,2551c17096,6002,17728,8323,17728,11259v,2922,-632,5238,-1897,6948c14572,19917,12861,20771,10699,20771xm10699,24203v3525,,6293,-1146,8305,-3439c21020,18477,22028,15308,22028,11259v,-4035,-1008,-7204,-3024,-9506c16992,-544,14224,-1692,10699,-1692v-3538,,-6311,1148,-8318,3445c379,4055,-622,7224,-622,11259v,4049,1001,7218,3003,9505c4388,23057,7161,24203,10699,24203xe" fillcolor="black" stroked="f" strokeweight="19e-5mm">
                          <v:path arrowok="t" o:connecttype="custom" o:connectlocs="10699,20771;5546,18228;3650,11259;5532,4290;10699,1746;15831,4297;17728,11259;15831,18207;10699,20771;10699,24203;19004,20764;22028,11259;19004,1753;10699,-1692;2381,1753;-622,11259;2381,20764;10699,24203" o:connectangles="0,0,0,0,0,0,0,0,0,0,0,0,0,0,0,0,0,0"/>
                        </v:shape>
                        <v:shape id="Freeform: Shape 4044" o:spid="_x0000_s1945" style="position:absolute;left:69526;top:62361;width:41;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" path="m452,31888r4053,l4505,-2378r-4053,l452,31888xe" fillcolor="black" stroked="f" strokeweight="19e-5mm">
                          <v:path arrowok="t" o:connecttype="custom" o:connectlocs="452,31888;4505,31888;4505,-2378;452,-2378;452,31888" o:connectangles="0,0,0,0,0"/>
                        </v:shape>
                        <v:shape id="Freeform: Shape 4045" o:spid="_x0000_s1946" style="position:absolute;left:69634;top:62451;width:226;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" path="m10708,20771v-2171,,-3888,-847,-5153,-2543c4291,16532,3659,14209,3659,11259v,-2950,627,-5273,1882,-6969c6801,2594,8523,1746,10708,1746v2162,,3873,851,5132,2551c17105,6002,17737,8323,17737,11259v,2922,-632,5238,-1897,6948c14581,19917,12870,20771,10708,20771xm10708,24203v3525,,6293,-1146,8305,-3439c21029,18477,22037,15308,22037,11259v,-4035,-1008,-7204,-3024,-9506c17001,-544,14233,-1692,10708,-1692v-3538,,-6311,1148,-8318,3445c388,4055,-613,7224,-613,11259v,4049,1001,7218,3003,9505c4397,23057,7170,24203,10708,24203xe" fillcolor="black" stroked="f" strokeweight="19e-5mm">
                          <v:path arrowok="t" o:connecttype="custom" o:connectlocs="10708,20771;5555,18228;3659,11259;5541,4290;10708,1746;15840,4297;17737,11259;15840,18207;10708,20771;10708,24203;19013,20764;22037,11259;19013,1753;10708,-1692;2390,1753;-613,11259;2390,20764;10708,24203" o:connectangles="0,0,0,0,0,0,0,0,0,0,0,0,0,0,0,0,0,0"/>
                        </v:shape>
                        <v:shape id="Freeform: Shape 4046" o:spid="_x0000_s1947" style="position:absolute;left:69926;top:62451;width:145;height:252;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" path="m14197,19140v-455,264,-951,456,-1487,578c12174,19845,11584,19909,10941,19909v-2294,,-4054,-745,-5280,-2234c4434,16186,3821,14046,3821,11256r,-12994l-254,-1738r,24662l3821,22924r,-3833c4676,20590,5785,21701,7148,22424v1368,728,3029,1092,4984,1092c12409,23516,12717,23497,13055,23460v339,-33,712,-87,1121,-162l14197,19140xe" fillcolor="black" stroked="f" strokeweight="19e-5mm">
                          <v:path arrowok="t" o:connecttype="custom" o:connectlocs="14197,19140;12710,19718;10941,19909;5661,17675;3821,11256;3821,-1738;-254,-1738;-254,22924;3821,22924;3821,19091;7148,22424;12132,23516;13055,23460;14176,23298;14197,19140" o:connectangles="0,0,0,0,0,0,0,0,0,0,0,0,0,0,0"/>
                        </v:shape>
                        <v:shape id="Freeform: Shape 4047" o:spid="_x0000_s1948" style="position:absolute;left:70071;top:62703;width:45;height:46;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" path="" fillcolor="black" stroked="f" strokeweight="19e-5mm">
                          <v:path arrowok="t"/>
                        </v:shape>
                        <v:shape id="Freeform: Shape 4048" o:spid="_x0000_s1949" style="position:absolute;left:70241;top:62451;width:208;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" path="m12257,11343v-3276,,-5546,-373,-6810,-1120c4183,9476,3551,8198,3551,6390v,-1438,474,-2579,1424,-3425c5924,2124,7212,1704,8838,1704v2251,,4056,796,5414,2389c15610,5685,16289,7801,16289,10441r,902l12257,11343xm20342,13020r,-14071l16289,-1051r,3741c15363,1197,14209,93,12828,-621,11446,-1335,9757,-1692,7759,-1692v-2523,,-4533,709,-6027,2128c242,1854,-503,3752,-503,6129v,2772,929,4862,2785,6271c4143,13810,6916,14514,10600,14514r5689,l16289,14916v,1865,-613,3307,-1840,4326c13222,20262,11500,20771,9282,20771v-1410,,-2785,-169,-4124,-507c3823,19926,2540,19419,1309,18742r,3749c2789,23064,4228,23491,5623,23773v1396,287,2754,430,4075,430c13269,24203,15936,23278,17699,21427v1762,-1846,2643,-4648,2643,-8407xe" fillcolor="black" stroked="f" strokeweight="19e-5mm">
                          <v:path arrowok="t" o:connecttype="custom" o:connectlocs="12257,11343;5447,10223;3551,6390;4975,2965;8838,1704;14252,4093;16289,10441;16289,11343;12257,11343;20342,13020;20342,-1051;16289,-1051;16289,2690;12828,-621;7759,-1692;1732,436;-503,6129;2282,12400;10600,14514;16289,14514;16289,14916;14449,19242;9282,20771;5158,20264;1309,18742;1309,22491;5623,23773;9698,24203;17699,21427;20342,13020" o:connectangles="0,0,0,0,0,0,0,0,0,0,0,0,0,0,0,0,0,0,0,0,0,0,0,0,0,0,0,0,0,0"/>
                        </v:shape>
                        <v:shape id="Freeform: Shape 4049" o:spid="_x0000_s1950" style="position:absolute;left:70533;top:62361;width:40;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" path="m474,31888r4053,l4527,-2378r-4053,l474,31888xe" fillcolor="black" stroked="f" strokeweight="19e-5mm">
                          <v:path arrowok="t" o:connecttype="custom" o:connectlocs="474,31888;4527,31888;4527,-2378;474,-2378;474,31888" o:connectangles="0,0,0,0,0"/>
                        </v:shape>
                        <v:shape id="Freeform: Shape 4050" o:spid="_x0000_s1951" style="position:absolute;left:70628;top:62387;width:154;height:316;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" path="m7153,29473r,-7004l15500,22469r,-3150l7153,19319r,-13388c7153,3920,7428,2628,7978,2055v550,-573,1671,-859,3363,-859l15500,1196r,-3390l11341,-2194v-3130,,-5290,583,-6479,1748c3673,724,3079,2849,3079,5931r,13388l104,19319r,3150l3079,22469r,7004l7153,29473xe" fillcolor="black" stroked="f" strokeweight="19e-5mm">
                          <v:path arrowok="t" o:connecttype="custom" o:connectlocs="7153,29473;7153,22469;15500,22469;15500,19319;7153,19319;7153,5931;7978,2055;11341,1196;15500,1196;15500,-2194;11341,-2194;4862,-446;3079,5931;3079,19319;104,19319;104,22469;3079,22469;3079,29473;7153,29473" o:connectangles="0,0,0,0,0,0,0,0,0,0,0,0,0,0,0,0,0,0,0"/>
                        </v:shape>
                        <v:shape id="Freeform: Shape 4051" o:spid="_x0000_s1952" style="position:absolute;left:70818;top:62451;width:228;height:259;flip:y;visibility:visible;mso-wrap-style:square;v-text-anchor:middle" coordsize="2286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" path="m22266,12295r,-1980l3628,10315c3806,7524,4647,5399,6151,3938,7655,2477,9751,1746,12439,1746v1556,,3064,191,4526,571c18426,2698,19879,3271,21321,4036r,-3833c19865,-412,18372,-882,16845,-1206v-1527,-324,-3076,-486,-4645,-486c8261,-1692,5143,-548,2845,1739,547,4032,-602,7132,-602,11040v,4036,1090,7237,3271,9605c4849,23017,7791,24203,11495,24203v3317,,5942,-1069,7874,-3206c21300,18864,22266,15963,22266,12295xm18213,13486v-29,2212,-649,3978,-1861,5298c15139,20109,13534,20771,11537,20771v-2261,,-4070,-638,-5428,-1916c4751,17577,3968,15778,3761,13457r14452,29xe" fillcolor="black" stroked="f" strokeweight="19e-5mm">
                          <v:path arrowok="t" o:connecttype="custom" o:connectlocs="22266,12295;22266,10315;3628,10315;6151,3938;12439,1746;16965,2317;21321,4036;21321,203;16845,-1206;12200,-1692;2845,1739;-602,11040;2669,20645;11495,24203;19369,20997;22266,12295;18213,13486;16352,18784;11537,20771;6109,18855;3761,13457;18213,13486" o:connectangles="0,0,0,0,0,0,0,0,0,0,0,0,0,0,0,0,0,0,0,0,0,0"/>
                        </v:shape>
                        <v:shape id="Freeform: Shape 4052" o:spid="_x0000_s1953" style="position:absolute;left:71111;top:62451;width:145;height:252;flip:y;visibility:visible;mso-wrap-style:square;v-text-anchor:middle" coordsize="14451,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" path="m14224,19140v-456,264,-952,456,-1488,578c12200,19845,11611,19909,10967,19909v-2294,,-4054,-745,-5280,-2234c4460,16186,3847,14046,3847,11256r,-12994l-228,-1738r,24662l3847,22924r,-3833c4702,20590,5811,21701,7174,22424v1368,728,3029,1092,4984,1092c12435,23516,12743,23497,13082,23460v338,-33,712,-87,1120,-162l14224,19140xe" fillcolor="black" stroked="f" strokeweight="19e-5mm">
                          <v:path arrowok="t" o:connecttype="custom" o:connectlocs="14224,19140;12736,19718;10967,19909;5687,17675;3847,11256;3847,-1738;-228,-1738;-228,22924;3847,22924;3847,19091;7174,22424;12158,23516;13082,23460;14202,23298;14224,19140" o:connectangles="0,0,0,0,0,0,0,0,0,0,0,0,0,0,0"/>
                        </v:shape>
                        <v:shape id="Freeform: Shape 4053" o:spid="_x0000_s1954" style="position:absolute;left:71283;top:62451;width:208;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" path="m12280,11343v-3276,,-5546,-373,-6810,-1120c4206,9476,3574,8198,3574,6390v,-1438,475,-2579,1424,-3425c5947,2124,7235,1704,8861,1704v2251,,4056,796,5414,2389c15633,5685,16312,7801,16312,10441r,902l12280,11343xm20365,13020r,-14071l16312,-1051r,3741c15386,1197,14232,93,12851,-621,11469,-1335,9780,-1692,7782,-1692v-2523,,-4532,709,-6027,2128c265,1854,-480,3752,-480,6129v,2772,929,4862,2785,6271c4166,13810,6939,14514,10623,14514r5689,l16312,14916v,1865,-613,3307,-1840,4326c13246,20262,11523,20771,9305,20771v-1410,,-2785,-169,-4124,-507c3846,19926,2563,19419,1332,18742r,3749c2813,23064,4251,23491,5646,23773v1396,287,2754,430,4075,430c13293,24203,15960,23278,17722,21427v1762,-1846,2643,-4648,2643,-8407xe" fillcolor="black" stroked="f" strokeweight="19e-5mm">
                          <v:path arrowok="t" o:connecttype="custom" o:connectlocs="12280,11343;5470,10223;3574,6390;4998,2965;8861,1704;14275,4093;16312,10441;16312,11343;12280,11343;20365,13020;20365,-1051;16312,-1051;16312,2690;12851,-621;7782,-1692;1755,436;-480,6129;2305,12400;10623,14514;16312,14514;16312,14916;14472,19242;9305,20771;5181,20264;1332,18742;1332,22491;5646,23773;9721,24203;17722,21427;20365,13020" o:connectangles="0,0,0,0,0,0,0,0,0,0,0,0,0,0,0,0,0,0,0,0,0,0,0,0,0,0,0,0,0,0"/>
                        </v:shape>
                        <v:shape id="Freeform: Shape 4054" o:spid="_x0000_s1955" style="position:absolute;left:71544;top:62387;width:154;height:316;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" path="m7174,29473r,-7004l15520,22469r,-3150l7174,19319r,-13388c7174,3920,7448,2628,7998,2055v550,-573,1671,-859,3363,-859l15520,1196r,-3390l11361,-2194v-3130,,-5290,583,-6479,1748c3693,724,3099,2849,3099,5931r,13388l124,19319r,3150l3099,22469r,7004l7174,29473xe" fillcolor="black" stroked="f" strokeweight="19e-5mm">
                          <v:path arrowok="t" o:connecttype="custom" o:connectlocs="7174,29473;7174,22469;15520,22469;15520,19319;7174,19319;7174,5931;7998,2055;11361,1196;15520,1196;15520,-2194;11361,-2194;4882,-446;3099,5931;3099,19319;124,19319;124,22469;3099,22469;3099,29473;7174,29473" o:connectangles="0,0,0,0,0,0,0,0,0,0,0,0,0,0,0,0,0,0,0"/>
                        </v:shape>
                        <v:shape id="Freeform: Shape 4055" o:spid="_x0000_s1956" style="position:absolute;left:71752;top:62361;width:40;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" path="m501,22284r4053,l4554,-2378r-4053,l501,22284xm501,31888r4053,l4554,26751r-4053,l501,31888xe" fillcolor="black" stroked="f" strokeweight="19e-5mm">
                          <v:path arrowok="t" o:connecttype="custom" o:connectlocs="501,22284;4554,22284;4554,-2378;501,-2378;501,22284;501,31888;4554,31888;4554,26751;501,26751;501,31888" o:connectangles="0,0,0,0,0,0,0,0,0,0"/>
                        </v:shape>
                        <v:shape id="Freeform: Shape 4056" o:spid="_x0000_s1957" style="position:absolute;left:71859;top:62451;width:227;height:259;flip:y;visibility:visible;mso-wrap-style:square;v-text-anchor:middle" coordsize="2264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" path="m10758,20771v-2171,,-3889,-847,-5153,-2543c4340,16532,3708,14209,3708,11259v,-2950,628,-5273,1883,-6969c6850,2594,8572,1746,10758,1746v2162,,3872,851,5132,2551c17154,6002,17786,8323,17786,11259v,2922,-632,5238,-1896,6948c14630,19917,12920,20771,10758,20771xm10758,24203v3524,,6292,-1146,8304,-3439c21078,18477,22086,15308,22086,11259v,-4035,-1008,-7204,-3024,-9506c17050,-544,14282,-1692,10758,-1692v-3539,,-6312,1148,-8319,3445c437,4055,-564,7224,-564,11259v,4049,1001,7218,3003,9505c4446,23057,7219,24203,10758,24203xe" fillcolor="black" stroked="f" strokeweight="19e-5mm">
                          <v:path arrowok="t" o:connecttype="custom" o:connectlocs="10758,20771;5605,18228;3708,11259;5591,4290;10758,1746;15890,4297;17786,11259;15890,18207;10758,20771;10758,24203;19062,20764;22086,11259;19062,1753;10758,-1692;2439,1753;-564,11259;2439,20764;10758,24203" o:connectangles="0,0,0,0,0,0,0,0,0,0,0,0,0,0,0,0,0,0"/>
                        </v:shape>
                        <v:shape id="Freeform: Shape 4057" o:spid="_x0000_s1958" style="position:absolute;left:72151;top:62451;width:207;height:252;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" path="m20024,13151r,-14889l15971,-1738r,14755c15971,15352,15515,17097,14603,18253v-912,1160,-2277,1740,-4096,1740c8317,19993,6590,19295,5326,17900,4062,16510,3430,14610,3430,12200r,-13938l-645,-1738r,24662l3430,22924r,-3833c4403,20576,5545,21684,6856,22417v1316,733,2834,1099,4554,1099c14243,23516,16386,22640,17839,20888v1456,-1752,2185,-4331,2185,-7737xe" fillcolor="black" stroked="f" strokeweight="19e-5mm">
                          <v:path arrowok="t" o:connecttype="custom" o:connectlocs="20024,13151;20024,-1738;15971,-1738;15971,13017;14603,18253;10507,19993;5326,17900;3430,12200;3430,-1738;-645,-1738;-645,22924;3430,22924;3430,19091;6856,22417;11410,23516;17839,20888;20024,13151" o:connectangles="0,0,0,0,0,0,0,0,0,0,0,0,0,0,0,0,0"/>
                        </v:shape>
                        <v:shape id="Freeform: Shape 4058" o:spid="_x0000_s1959" style="position:absolute;left:72421;top:62451;width:188;height:259;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" path="m17255,22885r,-3833c16113,19639,14924,20079,13688,20370v-1231,296,-2509,444,-3835,444c7842,20814,6333,20506,5328,19891,4322,19275,3819,18350,3819,17114v,-939,360,-1677,1079,-2212c5617,14366,7064,13857,9240,13373r1389,-310c13505,12447,15549,11578,16762,10456,17974,9333,18581,7766,18581,5756v,-2293,-908,-4108,-2722,-5447c14045,-1025,11552,-1692,8380,-1692v-1320,,-2697,129,-4131,387c2816,-1046,1307,-661,-277,-149r,4185c1223,3257,2698,2672,4150,2282,5603,1897,7043,1704,8472,1704v1908,,3374,326,4399,979c13900,3336,14414,4257,14414,5446v,1099,-371,1942,-1113,2529c12563,8562,10937,9129,8422,9673r-1409,332c4503,10531,2689,11341,1570,12436,457,13530,-100,15031,-100,16938v,2321,822,4111,2467,5370c4012,23571,6348,24203,9374,24203v1495,,2902,-110,4223,-331c14922,23656,16141,23327,17255,22885xe" fillcolor="black" stroked="f" strokeweight="19e-5mm">
                          <v:path arrowok="t" o:connecttype="custom" o:connectlocs="17255,22885;17255,19052;13688,20370;9853,20814;5328,19891;3819,17114;4898,14902;9240,13373;10629,13063;16762,10456;18581,5756;15859,309;8380,-1692;4249,-1305;-277,-149;-277,4036;4150,2282;8472,1704;12871,2683;14414,5446;13301,7975;8422,9673;7013,10005;1570,12436;-100,16938;2367,22308;9374,24203;13597,23872;17255,22885" o:connectangles="0,0,0,0,0,0,0,0,0,0,0,0,0,0,0,0,0,0,0,0,0,0,0,0,0,0,0,0,0"/>
                        </v:shape>
                      </v:group>
                      <v:shape id="Freeform: Shape 4059" o:spid="_x0000_s1960" style="position:absolute;left:64769;top:63208;width:902;height:45;visibility:visible;mso-wrap-style:square;v-text-anchor:middle" coordsize="9023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" path="m,l90232,e" filled="f" strokecolor="#d62728" strokeweight=".18933mm">
                        <v:stroke endcap="square"/>
                        <v:path arrowok="t" o:connecttype="custom" o:connectlocs="0,0;90232,0" o:connectangles="0,0"/>
                      </v:shape>
                      <v:group id="_x0000_s1961" style="position:absolute;left:66057;top:63023;width:4839;height:436" coordorigin="66057,63023" coordsize="4839,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">
                        <v:shape id="Freeform: Shape 4061" o:spid="_x0000_s1962" style="position:absolute;left:66057;top:63113;width:188;height:259;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" path="m17114,22900r,-3833c15972,19654,14783,20093,13547,20384v-1231,296,-2509,444,-3835,444c7701,20828,6192,20521,5187,19905,4181,19290,3678,18365,3678,17129v,-939,360,-1677,1079,-2212c5476,14381,6923,13871,9099,13387r1389,-310c13364,12462,15408,11593,16621,10470,17833,9348,18439,7781,18439,5770v,-2292,-907,-4108,-2721,-5447c13904,-1011,11411,-1678,8239,-1678v-1321,,-2698,130,-4131,388c2675,-1032,1166,-647,-418,-135r,4186c1082,3271,2557,2686,4009,2296,5462,1911,6902,1719,8331,1719v1908,,3374,326,4398,979c13759,3351,14273,4272,14273,5460v,1100,-371,1943,-1114,2530c12422,8577,10796,9143,8281,9688r-1410,331c4362,10545,2548,11356,1429,12450,316,13545,-241,15046,-241,16953v,2321,822,4110,2467,5369c3871,23586,6206,24218,9233,24218v1494,,2902,-111,4223,-331c14781,23670,16000,23342,17114,22900xe" fillcolor="black" stroked="f" strokeweight="19e-5mm">
                          <v:path arrowok="t" o:connecttype="custom" o:connectlocs="17114,22900;17114,19067;13547,20384;9712,20828;5187,19905;3678,17129;4757,14917;9099,13387;10488,13077;16621,10470;18439,5770;15718,323;8239,-1678;4108,-1290;-418,-135;-418,4051;4009,2296;8331,1719;12729,2698;14273,5460;13159,7990;8281,9688;6871,10019;1429,12450;-241,16953;2226,22322;9233,24218;13456,23887;17114,22900" o:connectangles="0,0,0,0,0,0,0,0,0,0,0,0,0,0,0,0,0,0,0,0,0,0,0,0,0,0,0,0,0"/>
                        </v:shape>
                        <v:shape id="Freeform: Shape 4062" o:spid="_x0000_s1963" style="position:absolute;left:66281;top:63119;width:240;height:340;flip:y;visibility:visible;mso-wrap-style:square;v-text-anchor:middle" coordsize="24010,34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" path="m12547,6074c11405,3138,10289,1224,9198,331,8113,-566,6660,-1015,4842,-1015r-3243,l1599,2375r2383,c5095,2375,5960,2640,6576,3171v620,526,1304,1773,2051,3742l9353,8759,-622,33026r4294,l11384,13740r7712,19286l23389,33026,12547,6074xe" fillcolor="black" stroked="f" strokeweight="19e-5mm">
                          <v:path arrowok="t" o:connecttype="custom" o:connectlocs="12547,6074;9198,331;4842,-1015;1599,-1015;1599,2375;3982,2375;6576,3171;8627,6913;9353,8759;-622,33026;3672,33026;11384,13740;19096,33026;23389,33026;12547,6074" o:connectangles="0,0,0,0,0,0,0,0,0,0,0,0,0,0,0"/>
                        </v:shape>
                        <v:shape id="Freeform: Shape 4063" o:spid="_x0000_s1964" style="position:absolute;left:66575;top:63113;width:207;height:252;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" path="m19900,13166r,-14889l15847,-1723r,14755c15847,15367,15391,17112,14479,18267v-911,1161,-2277,1741,-4095,1741c8194,20008,6467,19310,5202,17915,3938,16524,3306,14624,3306,12214r,-13937l-768,-1723r,24662l3306,22939r,-3833c4279,20590,5421,21699,6732,22432v1316,733,2834,1099,4554,1099c14120,23531,16263,22655,17715,20903v1457,-1753,2185,-4332,2185,-7737xe" fillcolor="black" stroked="f" strokeweight="19e-5mm">
                          <v:path arrowok="t" o:connecttype="custom" o:connectlocs="19900,13166;19900,-1723;15847,-1723;15847,13032;14479,18267;10384,20008;5202,17915;3306,12214;3306,-1723;-768,-1723;-768,22939;3306,22939;3306,19106;6732,22432;11286,23531;17715,20903;19900,13166" o:connectangles="0,0,0,0,0,0,0,0,0,0,0,0,0,0,0,0,0"/>
                        </v:shape>
                        <v:shape id="Freeform: Shape 4064" o:spid="_x0000_s1965" style="position:absolute;left:66832;top:63049;width:154;height:316;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" path="m7069,29487r,-7004l15416,22483r,-3149l7069,19334r,-13389c7069,3935,7344,2643,7894,2070v550,-573,1671,-860,3362,-860l15416,1210r,-3389l11256,-2179v-3130,,-5289,583,-6478,1748c3589,738,2995,2864,2995,5945r,13389l20,19334r,3149l2995,22483r,7004l7069,29487xe" fillcolor="black" stroked="f" strokeweight="19e-5mm">
                          <v:path arrowok="t" o:connecttype="custom" o:connectlocs="7069,29487;7069,22483;15416,22483;15416,19334;7069,19334;7069,5945;7894,2070;11256,1210;15416,1210;15416,-2179;11256,-2179;4778,-431;2995,5945;2995,19334;20,19334;20,22483;2995,22483;2995,29487;7069,29487" o:connectangles="0,0,0,0,0,0,0,0,0,0,0,0,0,0,0,0,0,0,0"/>
                        </v:shape>
                        <v:shape id="Freeform: Shape 4065" o:spid="_x0000_s1966" style="position:absolute;left:67038;top:63023;width:207;height:342;flip:y;visibility:visible;mso-wrap-style:square;v-text-anchor:middle" coordsize="20668,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" path="m19911,12525r,-14889l15857,-2364r,14755c15857,14726,15401,16471,14490,17627v-912,1160,-2277,1740,-4096,1740c8204,19367,6477,18670,5213,17274,3948,15884,3316,13984,3316,11574r,-13938l-758,-2364r,34267l3316,31903r,-13438c4289,19950,5431,21058,6742,21791v1316,733,2834,1099,4554,1099c14130,22890,16273,22014,17725,20262v1457,-1752,2186,-4331,2186,-7737xe" fillcolor="black" stroked="f" strokeweight="19e-5mm">
                          <v:path arrowok="t" o:connecttype="custom" o:connectlocs="19911,12525;19911,-2364;15857,-2364;15857,12391;14490,17627;10394,19367;5213,17274;3316,11574;3316,-2364;-758,-2364;-758,31903;3316,31903;3316,18465;6742,21791;11296,22890;17725,20262;19911,12525" o:connectangles="0,0,0,0,0,0,0,0,0,0,0,0,0,0,0,0,0"/>
                        </v:shape>
                        <v:shape id="Freeform: Shape 4066" o:spid="_x0000_s1967" style="position:absolute;left:67308;top:63113;width:229;height:259;flip:y;visibility:visible;mso-wrap-style:square;v-text-anchor:middle" coordsize="22868,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" path="m22188,12309r,-1980l3550,10329c3728,7539,4570,5413,6073,3952,7577,2491,9673,1761,12361,1761v1556,,3065,190,4526,571c18349,2712,19801,3285,21244,4051r,-3833c19787,-398,18295,-867,16767,-1191v-1527,-325,-3076,-487,-4645,-487c8183,-1678,5065,-534,2767,1754,469,4046,-680,7147,-680,11055v,4035,1090,7237,3271,9604c4772,23032,7714,24218,11417,24218v3318,,5942,-1069,7874,-3206c21222,18879,22188,15978,22188,12309xm18135,13500v-28,2213,-649,3979,-1861,5299c15061,20124,13456,20786,11459,20786v-2260,,-4070,-639,-5428,-1916c4673,17592,3890,15793,3684,13472r14451,28xe" fillcolor="black" stroked="f" strokeweight="19e-5mm">
                          <v:path arrowok="t" o:connecttype="custom" o:connectlocs="22188,12309;22188,10329;3550,10329;6073,3952;12361,1761;16887,2332;21244,4051;21244,218;16767,-1191;12122,-1678;2767,1754;-680,11055;2591,20659;11417,24218;19291,21012;22188,12309;18135,13500;16274,18799;11459,20786;6031,18870;3684,13472;18135,13500" o:connectangles="0,0,0,0,0,0,0,0,0,0,0,0,0,0,0,0,0,0,0,0,0,0"/>
                        </v:shape>
                        <v:shape id="Freeform: Shape 4067" o:spid="_x0000_s1968" style="position:absolute;left:67573;top:63049;width:154;height:316;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" path="m7085,29487r,-7004l15432,22483r,-3149l7085,19334r,-13389c7085,3935,7360,2643,7910,2070v550,-573,1671,-860,3363,-860l15432,1210r,-3389l11273,-2179v-3130,,-5290,583,-6479,1748c3605,738,3011,2864,3011,5945r,13389l36,19334r,3149l3011,22483r,7004l7085,29487xe" fillcolor="black" stroked="f" strokeweight="19e-5mm">
                          <v:path arrowok="t" o:connecttype="custom" o:connectlocs="7085,29487;7085,22483;15432,22483;15432,19334;7085,19334;7085,5945;7910,2070;11273,1210;15432,1210;15432,-2179;11273,-2179;4794,-431;3011,5945;3011,19334;36,19334;36,22483;3011,22483;3011,29487;7085,29487" o:connectangles="0,0,0,0,0,0,0,0,0,0,0,0,0,0,0,0,0,0,0"/>
                        </v:shape>
                        <v:shape id="Freeform: Shape 4068" o:spid="_x0000_s1969" style="position:absolute;left:67780;top:63023;width:40;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" path="m413,22299r4053,l4466,-2364r-4053,l413,22299xm413,31903r4053,l4466,26766r-4053,l413,31903xe" fillcolor="black" stroked="f" strokeweight="19e-5mm">
                          <v:path arrowok="t" o:connecttype="custom" o:connectlocs="413,22299;4466,22299;4466,-2364;413,-2364;413,22299;413,31903;4466,31903;4466,26766;413,26766;413,31903" o:connectangles="0,0,0,0,0,0,0,0,0,0"/>
                        </v:shape>
                        <v:shape id="Freeform: Shape 4069" o:spid="_x0000_s1970" style="position:absolute;left:67888;top:63113;width:195;height:259;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" path="m19090,22682r,-3791c17943,19525,16794,19999,15643,20314v-1152,315,-2315,472,-3490,472c9521,20786,7477,19952,6020,18285,4568,16622,3842,14285,3842,11274v,-3012,726,-5351,2178,-7019c7477,2592,9521,1761,12153,1761v1175,,2338,157,3490,472c16794,2548,17943,3022,19090,3656r,-3748c17957,-618,16785,-1013,15572,-1276v-1208,-268,-2495,-402,-3863,-402c7992,-1678,5038,-510,2848,1824,663,4159,-430,7309,-430,11274v,4021,1104,7182,3313,9484c5097,23064,8128,24218,11977,24218v1245,,2463,-129,3652,-388c16817,23577,17971,23194,19090,22682xe" fillcolor="black" stroked="f" strokeweight="19e-5mm">
                          <v:path arrowok="t" o:connecttype="custom" o:connectlocs="19090,22682;19090,18891;15643,20314;12153,20786;6020,18285;3842,11274;6020,4255;12153,1761;15643,2233;19090,3656;19090,-92;15572,-1276;11709,-1678;2848,1824;-430,11274;2883,20758;11977,24218;15629,23830;19090,22682" o:connectangles="0,0,0,0,0,0,0,0,0,0,0,0,0,0,0,0,0,0,0"/>
                        </v:shape>
                        <v:shape id="Freeform: Shape 4070" o:spid="_x0000_s1971" style="position:absolute;left:68111;top:63365;width:45;height:46;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" path="" fillcolor="black" stroked="f" strokeweight="19e-5mm">
                          <v:path arrowok="t"/>
                        </v:shape>
                        <v:shape id="Freeform: Shape 4071" o:spid="_x0000_s1972" style="position:absolute;left:68273;top:63119;width:331;height:246;flip:y;visibility:visible;mso-wrap-style:square;v-text-anchor:middle" coordsize="33110,24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" path="m-1300,22981r4054,l7822,3737r5040,19244l17642,22981,22710,3737r5048,19244l31811,22981,25354,-1681r-4780,l15266,18535,9937,-1681r-4787,l-1300,22981xe" fillcolor="black" stroked="f" strokeweight="19e-5mm">
                          <v:path arrowok="t" o:connecttype="custom" o:connectlocs="-1300,22981;2754,22981;7822,3737;12862,22981;17642,22981;22710,3737;27758,22981;31811,22981;25354,-1681;20574,-1681;15266,18535;9937,-1681;5150,-1681;-1300,22981" o:connectangles="0,0,0,0,0,0,0,0,0,0,0,0,0,0"/>
                        </v:shape>
                        <v:shape id="Freeform: Shape 4072" o:spid="_x0000_s1973" style="position:absolute;left:68666;top:63023;width:40;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" path="m433,22299r4053,l4486,-2364r-4053,l433,22299xm433,31903r4053,l4486,26766r-4053,l433,31903xe" fillcolor="black" stroked="f" strokeweight="19e-5mm">
                          <v:path arrowok="t" o:connecttype="custom" o:connectlocs="433,22299;4486,22299;4486,-2364;433,-2364;433,22299;433,31903;4486,31903;4486,26766;433,26766;433,31903" o:connectangles="0,0,0,0,0,0,0,0,0,0"/>
                        </v:shape>
                        <v:shape id="Freeform: Shape 4073" o:spid="_x0000_s1974" style="position:absolute;left:68761;top:63049;width:154;height:316;flip:y;visibility:visible;mso-wrap-style:square;v-text-anchor:middle" coordsize="15395,316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" path="m7112,29487r,-7004l15458,22483r,-3149l7112,19334r,-13389c7112,3935,7387,2643,7937,2070v549,-573,1670,-860,3362,-860l15458,1210r,-3389l11299,-2179v-3130,,-5289,583,-6478,1748c3632,738,3037,2864,3037,5945r,13389l62,19334r,3149l3037,22483r,7004l7112,29487xe" fillcolor="black" stroked="f" strokeweight="19e-5mm">
                          <v:path arrowok="t" o:connecttype="custom" o:connectlocs="7112,29487;7112,22483;15458,22483;15458,19334;7112,19334;7112,5945;7937,2070;11299,1210;15458,1210;15458,-2179;11299,-2179;4821,-431;3037,5945;3037,19334;62,19334;62,22483;3037,22483;3037,29487;7112,29487" o:connectangles="0,0,0,0,0,0,0,0,0,0,0,0,0,0,0,0,0,0,0"/>
                        </v:shape>
                        <v:shape id="Freeform: Shape 4074" o:spid="_x0000_s1975" style="position:absolute;left:68966;top:63023;width:207;height:342;flip:y;visibility:visible;mso-wrap-style:square;v-text-anchor:middle" coordsize="20668,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" path="m19953,12525r,-14889l15900,-2364r,14755c15900,14726,15444,16471,14532,17627v-911,1160,-2277,1740,-4095,1740c8247,19367,6520,18670,5255,17274,3991,15884,3359,13984,3359,11574r,-13938l-715,-2364r,34267l3359,31903r,-13438c4332,19950,5474,21058,6785,21791v1316,733,2834,1099,4554,1099c14173,22890,16316,22014,17768,20262v1457,-1752,2185,-4331,2185,-7737xe" fillcolor="black" stroked="f" strokeweight="19e-5mm">
                          <v:path arrowok="t" o:connecttype="custom" o:connectlocs="19953,12525;19953,-2364;15900,-2364;15900,12391;14532,17627;10437,19367;5255,17274;3359,11574;3359,-2364;-715,-2364;-715,31903;3359,31903;3359,18465;6785,21791;11339,22890;17768,20262;19953,12525" o:connectangles="0,0,0,0,0,0,0,0,0,0,0,0,0,0,0,0,0"/>
                        </v:shape>
                        <v:shape id="Freeform: Shape 4075" o:spid="_x0000_s1976" style="position:absolute;left:69211;top:63365;width:46;height:46;flip:y;visibility:visible;mso-wrap-style:square;v-text-anchor:middle" coordsize="4511,4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" path="" fillcolor="black" stroked="f" strokeweight="19e-5mm">
                          <v:path arrowok="t"/>
                        </v:shape>
                        <v:shape id="Freeform: Shape 4076" o:spid="_x0000_s1977" style="position:absolute;left:69379;top:63113;width:189;height:259;flip:y;visibility:visible;mso-wrap-style:square;v-text-anchor:middle" coordsize="18857,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" path="m17188,22900r,-3833c16046,19654,14857,20093,13621,20384v-1231,296,-2510,444,-3835,444c7775,20828,6266,20521,5260,19905,4255,19290,3752,18365,3752,17129v,-939,359,-1677,1078,-2212c5549,14381,6997,13871,9173,13387r1388,-310c13438,12462,15482,11593,16694,10470,17907,9348,18513,7781,18513,5770v,-2292,-907,-4108,-2721,-5447c13978,-1011,11485,-1678,8313,-1678v-1321,,-2698,130,-4131,388c2748,-1032,1240,-647,-344,-135r,4186c1155,3271,2631,2686,4083,2296,5535,1911,6976,1719,8404,1719v1908,,3375,326,4399,979c13832,3351,14347,4272,14347,5460v,1100,-371,1943,-1114,2530c12495,8577,10869,9143,8355,9688r-1410,331c4436,10545,2621,11356,1503,12450,389,13545,-168,15046,-168,16953v,2321,823,4110,2468,5369c3944,23586,6280,24218,9307,24218v1494,,2902,-111,4222,-331c14854,23670,16074,23342,17188,22900xe" fillcolor="black" stroked="f" strokeweight="19e-5mm">
                          <v:path arrowok="t" o:connecttype="custom" o:connectlocs="17188,22900;17188,19067;13621,20384;9786,20828;5260,19905;3752,17129;4830,14917;9173,13387;10561,13077;16694,10470;18513,5770;15792,323;8313,-1678;4182,-1290;-344,-135;-344,4051;4083,2296;8404,1719;12803,2698;14347,5460;13233,7990;8355,9688;6945,10019;1503,12450;-168,16953;2300,22322;9307,24218;13529,23887;17188,22900" o:connectangles="0,0,0,0,0,0,0,0,0,0,0,0,0,0,0,0,0,0,0,0,0,0,0,0,0,0,0,0,0"/>
                        </v:shape>
                        <v:shape id="Freeform: Shape 4077" o:spid="_x0000_s1978" style="position:absolute;left:69615;top:63113;width:195;height:259;flip:y;visibility:visible;mso-wrap-style:square;v-text-anchor:middle" coordsize="19519,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" path="m19128,22682r,-3791c17981,19525,16832,19999,15681,20314v-1152,315,-2315,472,-3490,472c9560,20786,7515,19952,6059,18285,4606,16622,3880,14285,3880,11274v,-3012,726,-5351,2179,-7019c7515,2592,9560,1761,12191,1761v1175,,2338,157,3490,472c16832,2548,17981,3022,19128,3656r,-3748c17995,-618,16823,-1013,15610,-1276v-1207,-268,-2495,-402,-3863,-402c8030,-1678,5076,-510,2886,1824,701,4159,-392,7309,-392,11274v,4021,1105,7182,3314,9484c5135,23064,8166,24218,12015,24218v1246,,2463,-129,3652,-388c16856,23577,18010,23194,19128,22682xe" fillcolor="black" stroked="f" strokeweight="19e-5mm">
                          <v:path arrowok="t" o:connecttype="custom" o:connectlocs="19128,22682;19128,18891;15681,20314;12191,20786;6059,18285;3880,11274;6059,4255;12191,1761;15681,2233;19128,3656;19128,-92;15610,-1276;11747,-1678;2886,1824;-392,11274;2922,20758;12015,24218;15667,23830;19128,22682" o:connectangles="0,0,0,0,0,0,0,0,0,0,0,0,0,0,0,0,0,0,0"/>
                        </v:shape>
                        <v:shape id="Freeform: Shape 4078" o:spid="_x0000_s1979" style="position:absolute;left:69865;top:63113;width:208;height:259;flip:y;visibility:visible;mso-wrap-style:square;v-text-anchor:middle" coordsize="20844,25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" path="m12248,11358v-3275,,-5545,-373,-6809,-1120c4175,9491,3542,8213,3542,6405v,-1438,475,-2579,1424,-3425c5916,2139,7203,1719,8829,1719v2252,,4056,796,5414,2388c15602,5700,16281,7816,16281,10456r,902l12248,11358xm20334,13035r,-14071l16281,-1036r,3741c15355,1211,14201,107,12819,-607,11438,-1321,9748,-1678,7751,-1678v-2524,,-4533,710,-6027,2128c234,1869,-511,3767,-511,6144v,2771,928,4862,2785,6271c4135,13824,6907,14529,10592,14529r5689,l16281,14931v,1865,-614,3307,-1840,4326c13214,20276,11492,20786,9274,20786v-1410,,-2785,-169,-4124,-507c3815,19941,2532,19433,1301,18757r,3748c2781,23079,4219,23506,5615,23788v1396,286,2754,430,4074,430c13261,24218,15928,23292,17690,21441v1763,-1846,2644,-4648,2644,-8406xe" fillcolor="black" stroked="f" strokeweight="19e-5mm">
                          <v:path arrowok="t" o:connecttype="custom" o:connectlocs="12248,11358;5439,10238;3542,6405;4966,2980;8829,1719;14243,4107;16281,10456;16281,11358;12248,11358;20334,13035;20334,-1036;16281,-1036;16281,2705;12819,-607;7751,-1678;1724,450;-511,6144;2274,12415;10592,14529;16281,14529;16281,14931;14441,19257;9274,20786;5150,20279;1301,18757;1301,22505;5615,23788;9689,24218;17690,21441;20334,13035" o:connectangles="0,0,0,0,0,0,0,0,0,0,0,0,0,0,0,0,0,0,0,0,0,0,0,0,0,0,0,0,0,0"/>
                        </v:shape>
                        <v:shape id="Freeform: Shape 4079" o:spid="_x0000_s1980" style="position:absolute;left:70157;top:63023;width:40;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" path="m466,31903r4053,l4519,-2364r-4053,l466,31903xe" fillcolor="black" stroked="f" strokeweight="19e-5mm">
                          <v:path arrowok="t" o:connecttype="custom" o:connectlocs="466,31903;4519,31903;4519,-2364;466,-2364;466,31903" o:connectangles="0,0,0,0,0"/>
                        </v:shape>
                        <v:shape id="Freeform: Shape 4080" o:spid="_x0000_s1981" style="position:absolute;left:70282;top:63023;width:41;height:342;flip:y;visibility:visible;mso-wrap-style:square;v-text-anchor:middle" coordsize="4053,342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" path="m468,22299r4054,l4522,-2364r-4054,l468,22299xm468,31903r4054,l4522,26766r-4054,l468,31903xe" fillcolor="black" stroked="f" strokeweight="19e-5mm">
                          <v:path arrowok="t" o:connecttype="custom" o:connectlocs="468,22299;4522,22299;4522,-2364;468,-2364;468,22299;468,31903;4522,31903;4522,26766;468,26766;468,31903" o:connectangles="0,0,0,0,0,0,0,0,0,0"/>
                        </v:shape>
                        <v:shape id="Freeform: Shape 4081" o:spid="_x0000_s1982" style="position:absolute;left:70406;top:63113;width:207;height:252;flip:y;visibility:visible;mso-wrap-style:square;v-text-anchor:middle" coordsize="20668,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" path="m19985,13166r,-14889l15932,-1723r,14755c15932,15367,15476,17112,14564,18267v-911,1161,-2277,1741,-4095,1741c8279,20008,6552,19310,5287,17915,4023,16524,3391,14624,3391,12214r,-13937l-683,-1723r,24662l3391,22939r,-3833c4364,20590,5506,21699,6817,22432v1316,733,2834,1099,4554,1099c14205,23531,16348,22655,17800,20903v1457,-1753,2185,-4332,2185,-7737xe" fillcolor="black" stroked="f" strokeweight="19e-5mm">
                          <v:path arrowok="t" o:connecttype="custom" o:connectlocs="19985,13166;19985,-1723;15932,-1723;15932,13032;14564,18267;10469,20008;5287,17915;3391,12214;3391,-1723;-683,-1723;-683,22939;3391,22939;3391,19106;6817,22432;11371,23531;17800,20903;19985,13166" o:connectangles="0,0,0,0,0,0,0,0,0,0,0,0,0,0,0,0,0"/>
                        </v:shape>
                        <v:shape id="Freeform: Shape 4082" o:spid="_x0000_s1983" style="position:absolute;left:70676;top:63113;width:220;height:346;flip:y;visibility:visible;mso-wrap-style:square;v-text-anchor:middle" coordsize="22050,34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" path="m17450,20942v,2936,-607,5210,-1819,6821c14423,29379,12724,30187,10534,30187v-2171,,-3863,-808,-5075,-2424c4246,26152,3640,23878,3640,20942v,-2922,606,-5191,1819,-6807c6671,12519,8363,11711,10534,11711v2190,,3889,808,5097,2424c16843,15751,17450,18020,17450,20942xm21503,11380v,-4195,-933,-7316,-2799,-9364c16843,-33,13988,-1057,10139,-1057v-1423,,-2768,106,-4032,317c4843,-528,3616,-202,2427,240r,3939c3616,3535,4791,3061,5952,2755,7113,2445,8295,2290,9498,2290v2660,,4650,693,5971,2079c16789,5755,17450,7850,17450,10654r,2009c16613,11206,15542,10119,14235,9400,12929,8681,11364,8322,9540,8322v-3022,,-5458,1151,-7310,3453c378,14081,-547,17137,-547,20942v,3814,925,6873,2777,9174c4082,32423,6518,33576,9540,33576v1824,,3389,-359,4695,-1078c15542,31779,16613,30694,17450,29243r,3741l21503,32984r,-21604xe" fillcolor="black" stroked="f" strokeweight="19e-5mm">
                          <v:path arrowok="t" o:connecttype="custom" o:connectlocs="17450,20942;15631,27763;10534,30187;5459,27763;3640,20942;5459,14135;10534,11711;15631,14135;17450,20942;21503,11380;18704,2016;10139,-1057;6107,-740;2427,240;2427,4179;5952,2755;9498,2290;15469,4369;17450,10654;17450,12663;14235,9400;9540,8322;2230,11775;-547,20942;2230,30116;9540,33576;14235,32498;17450,29243;17450,32984;21503,32984;21503,11380" o:connectangles="0,0,0,0,0,0,0,0,0,0,0,0,0,0,0,0,0,0,0,0,0,0,0,0,0,0,0,0,0,0,0"/>
                        </v:shape>
                      </v:group>
                    </v:group>
                  </v:group>
                </v:group>
                <w10:wrap type="square" anchorx="margin"/>
              </v:group>
            </w:pict>
          </mc:Fallback>
        </mc:AlternateContent>
      </w:r>
      <w:r w:rsidR="00EB0762" w:rsidRPr="00EB0762">
        <w:rPr>
          <w:rFonts w:ascii="Times New Roman" w:hAnsi="Times New Roman" w:cs="Times New Roman"/>
          <w:noProof/>
        </w:rPr>
        <w:t>and how foreground objects are embedded</w:t>
      </w:r>
      <w:r w:rsidR="00EB0762">
        <w:rPr>
          <w:rFonts w:ascii="Times New Roman" w:hAnsi="Times New Roman" w:cs="Times New Roman"/>
          <w:noProof/>
        </w:rPr>
        <w:t>.</w:t>
      </w:r>
    </w:p>
    <w:p w14:paraId="44CBEC2D" w14:textId="6ED03EB0" w:rsidR="00565BFE" w:rsidRDefault="0037413E" w:rsidP="002D26F4">
      <w:pPr>
        <w:spacing w:before="240" w:after="0" w:line="360" w:lineRule="auto"/>
        <w:rPr>
          <w:rFonts w:ascii="Times New Roman" w:hAnsi="Times New Roman" w:cs="Times New Roman"/>
          <w:b/>
          <w:bCs/>
          <w:lang w:val="en-US"/>
        </w:rPr>
      </w:pPr>
      <w:r>
        <w:rPr>
          <w:rFonts w:ascii="Times New Roman" w:hAnsi="Times New Roman" w:cs="Times New Roman"/>
          <w:b/>
          <w:bCs/>
          <w:lang w:val="en-US"/>
        </w:rPr>
        <w:t>Additional results</w:t>
      </w:r>
    </w:p>
    <w:p w14:paraId="3DBB0578" w14:textId="6EFB227E" w:rsidR="000F6E5F" w:rsidRPr="000F6E5F" w:rsidRDefault="00657381" w:rsidP="000F6E5F">
      <w:pPr>
        <w:spacing w:line="360" w:lineRule="auto"/>
        <w:rPr>
          <w:rFonts w:ascii="Times New Roman" w:hAnsi="Times New Roman" w:cs="Times New Roman"/>
          <w:lang w:val="en-US"/>
        </w:rPr>
      </w:pPr>
      <w:r w:rsidRPr="00657381">
        <w:rPr>
          <w:rFonts w:ascii="Times New Roman" w:hAnsi="Times New Roman" w:cs="Times New Roman"/>
          <w:lang w:val="en-US"/>
        </w:rPr>
        <w:t xml:space="preserve">Figure 5 depicts loss for both bounding box and segmentation, total loss, and accuracy, corresponding to the different training iterations during the training process. Using this figure reveals some deviations when training with synthesized data. </w:t>
      </w:r>
      <w:r w:rsidR="000F6E5F" w:rsidRPr="000F6E5F">
        <w:rPr>
          <w:rFonts w:ascii="Times New Roman" w:hAnsi="Times New Roman" w:cs="Times New Roman"/>
          <w:lang w:val="en-US"/>
        </w:rPr>
        <w:t>One observed deviation is that the bounding box loss converges to a significantly higher point than that of the real training data. Furthermore, the mask loss is converging to a significantly lower point than that of the real training data. Hence, suggesting that the model is struggling to detect the foreground objects. However, when it does, the model seems to overfit</w:t>
      </w:r>
      <w:r w:rsidR="00C51191">
        <w:rPr>
          <w:rFonts w:ascii="Times New Roman" w:hAnsi="Times New Roman" w:cs="Times New Roman"/>
          <w:lang w:val="en-US"/>
        </w:rPr>
        <w:t xml:space="preserve"> on</w:t>
      </w:r>
      <w:r w:rsidR="000F6E5F" w:rsidRPr="000F6E5F">
        <w:rPr>
          <w:rFonts w:ascii="Times New Roman" w:hAnsi="Times New Roman" w:cs="Times New Roman"/>
          <w:lang w:val="en-US"/>
        </w:rPr>
        <w:t xml:space="preserve"> some of the images, which causes an abnormally high accuracy on the validating set. Thus, leading to a lowered accuracy on the testing data.</w:t>
      </w:r>
    </w:p>
    <w:p w14:paraId="74D6FF27" w14:textId="3367335C" w:rsidR="00F11AF0" w:rsidRDefault="00E1136D" w:rsidP="000F6E5F">
      <w:pPr>
        <w:spacing w:line="360" w:lineRule="auto"/>
        <w:rPr>
          <w:rFonts w:ascii="Times New Roman" w:hAnsi="Times New Roman" w:cs="Times New Roman"/>
          <w:lang w:val="en-US"/>
        </w:rPr>
      </w:pPr>
      <w:r>
        <w:rPr>
          <w:noProof/>
        </w:rPr>
        <mc:AlternateContent>
          <mc:Choice Requires="wps">
            <w:drawing>
              <wp:anchor distT="0" distB="0" distL="114300" distR="114300" simplePos="0" relativeHeight="251675648" behindDoc="0" locked="0" layoutInCell="1" allowOverlap="1" wp14:anchorId="2F5F3DB0" wp14:editId="5F262323">
                <wp:simplePos x="0" y="0"/>
                <wp:positionH relativeFrom="margin">
                  <wp:posOffset>-138077</wp:posOffset>
                </wp:positionH>
                <wp:positionV relativeFrom="paragraph">
                  <wp:posOffset>2463307</wp:posOffset>
                </wp:positionV>
                <wp:extent cx="6064250" cy="142875"/>
                <wp:effectExtent l="0" t="0" r="0" b="9525"/>
                <wp:wrapSquare wrapText="bothSides"/>
                <wp:docPr id="4855" name="Text Box 4855"/>
                <wp:cNvGraphicFramePr/>
                <a:graphic xmlns:a="http://schemas.openxmlformats.org/drawingml/2006/main">
                  <a:graphicData uri="http://schemas.microsoft.com/office/word/2010/wordprocessingShape">
                    <wps:wsp>
                      <wps:cNvSpPr txBox="1"/>
                      <wps:spPr>
                        <a:xfrm>
                          <a:off x="0" y="0"/>
                          <a:ext cx="6064250" cy="142875"/>
                        </a:xfrm>
                        <a:prstGeom prst="rect">
                          <a:avLst/>
                        </a:prstGeom>
                        <a:solidFill>
                          <a:prstClr val="white"/>
                        </a:solidFill>
                        <a:ln>
                          <a:noFill/>
                        </a:ln>
                      </wps:spPr>
                      <wps:txbx>
                        <w:txbxContent>
                          <w:p w14:paraId="1F5CD3EF" w14:textId="750353E6" w:rsidR="00E1136D" w:rsidRPr="00B1358A" w:rsidRDefault="00E1136D" w:rsidP="00E1136D">
                            <w:pPr>
                              <w:pStyle w:val="Caption"/>
                              <w:rPr>
                                <w:rFonts w:ascii="Times New Roman" w:hAnsi="Times New Roman" w:cs="Times New Roman"/>
                                <w:sz w:val="16"/>
                                <w:szCs w:val="16"/>
                              </w:rPr>
                            </w:pPr>
                            <w:r w:rsidRPr="00B1358A">
                              <w:rPr>
                                <w:rFonts w:ascii="Times New Roman" w:hAnsi="Times New Roman" w:cs="Times New Roman"/>
                                <w:sz w:val="16"/>
                                <w:szCs w:val="16"/>
                              </w:rPr>
                              <w:t>Figure 6 – showcases foreground accuracy, background and foreground samples corresponding to the varyious training ru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5F3DB0" id="Text Box 4855" o:spid="_x0000_s1031" type="#_x0000_t202" style="position:absolute;margin-left:-10.85pt;margin-top:193.95pt;width:477.5pt;height:11.2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" stroked="f">
                <v:textbox inset="0,0,0,0">
                  <w:txbxContent>
                    <w:p w14:paraId="1F5CD3EF" w14:textId="750353E6" w:rsidR="00E1136D" w:rsidRPr="00B1358A" w:rsidRDefault="00E1136D" w:rsidP="00E1136D">
                      <w:pPr>
                        <w:pStyle w:val="Caption"/>
                        <w:rPr>
                          <w:rFonts w:ascii="Times New Roman" w:hAnsi="Times New Roman" w:cs="Times New Roman"/>
                          <w:sz w:val="16"/>
                          <w:szCs w:val="16"/>
                        </w:rPr>
                      </w:pPr>
                      <w:r w:rsidRPr="00B1358A">
                        <w:rPr>
                          <w:rFonts w:ascii="Times New Roman" w:hAnsi="Times New Roman" w:cs="Times New Roman"/>
                          <w:sz w:val="16"/>
                          <w:szCs w:val="16"/>
                        </w:rPr>
                        <w:t>Figure 6 – showcases foreground accuracy, background and foreground samples corresponding to the varyious training runs.</w:t>
                      </w:r>
                    </w:p>
                  </w:txbxContent>
                </v:textbox>
                <w10:wrap type="square" anchorx="margin"/>
              </v:shape>
            </w:pict>
          </mc:Fallback>
        </mc:AlternateContent>
      </w:r>
      <w:r w:rsidR="001B0CCB">
        <w:rPr>
          <w:rFonts w:ascii="Times New Roman" w:hAnsi="Times New Roman" w:cs="Times New Roman"/>
          <w:noProof/>
          <w:lang w:val="en-US"/>
        </w:rPr>
        <mc:AlternateContent>
          <mc:Choice Requires="wpg">
            <w:drawing>
              <wp:anchor distT="0" distB="0" distL="114300" distR="114300" simplePos="0" relativeHeight="251669504" behindDoc="0" locked="0" layoutInCell="1" allowOverlap="1" wp14:anchorId="1D42D6BE" wp14:editId="020EA507">
                <wp:simplePos x="0" y="0"/>
                <wp:positionH relativeFrom="margin">
                  <wp:posOffset>-322580</wp:posOffset>
                </wp:positionH>
                <wp:positionV relativeFrom="paragraph">
                  <wp:posOffset>1422400</wp:posOffset>
                </wp:positionV>
                <wp:extent cx="6472555" cy="1019175"/>
                <wp:effectExtent l="0" t="19050" r="23495" b="9525"/>
                <wp:wrapSquare wrapText="bothSides"/>
                <wp:docPr id="4084" name="Graphic 4083"/>
                <wp:cNvGraphicFramePr/>
                <a:graphic xmlns:a="http://schemas.openxmlformats.org/drawingml/2006/main">
                  <a:graphicData uri="http://schemas.microsoft.com/office/word/2010/wordprocessingGroup">
                    <wpg:wgp>
                      <wpg:cNvGrpSpPr/>
                      <wpg:grpSpPr>
                        <a:xfrm>
                          <a:off x="0" y="0"/>
                          <a:ext cx="6472555" cy="1019175"/>
                          <a:chOff x="922824" y="7022310"/>
                          <a:chExt cx="5706689" cy="800865"/>
                        </a:xfrm>
                      </wpg:grpSpPr>
                      <wpg:grpSp>
                        <wpg:cNvPr id="4085" name="Graphic 4083"/>
                        <wpg:cNvGrpSpPr/>
                        <wpg:grpSpPr>
                          <a:xfrm>
                            <a:off x="922824" y="7022310"/>
                            <a:ext cx="5706689" cy="800865"/>
                            <a:chOff x="922824" y="7022310"/>
                            <a:chExt cx="5706689" cy="800865"/>
                          </a:xfrm>
                        </wpg:grpSpPr>
                        <wps:wsp>
                          <wps:cNvPr id="4086" name="Freeform: Shape 4086"/>
                          <wps:cNvSpPr/>
                          <wps:spPr>
                            <a:xfrm>
                              <a:off x="922824" y="7022310"/>
                              <a:ext cx="5706689" cy="800865"/>
                            </a:xfrm>
                            <a:custGeom>
                              <a:avLst/>
                              <a:gdLst>
                                <a:gd name="connsiteX0" fmla="*/ 0 w 5760720"/>
                                <a:gd name="connsiteY0" fmla="*/ 864235 h 864235"/>
                                <a:gd name="connsiteX1" fmla="*/ 5760720 w 5760720"/>
                                <a:gd name="connsiteY1" fmla="*/ 864235 h 864235"/>
                                <a:gd name="connsiteX2" fmla="*/ 5760720 w 5760720"/>
                                <a:gd name="connsiteY2" fmla="*/ 0 h 864235"/>
                                <a:gd name="connsiteX3" fmla="*/ 0 w 5760720"/>
                                <a:gd name="connsiteY3" fmla="*/ 0 h 864235"/>
                              </a:gdLst>
                              <a:ahLst/>
                              <a:cxnLst>
                                <a:cxn ang="0">
                                  <a:pos x="connsiteX0" y="connsiteY0"/>
                                </a:cxn>
                                <a:cxn ang="0">
                                  <a:pos x="connsiteX1" y="connsiteY1"/>
                                </a:cxn>
                                <a:cxn ang="0">
                                  <a:pos x="connsiteX2" y="connsiteY2"/>
                                </a:cxn>
                                <a:cxn ang="0">
                                  <a:pos x="connsiteX3" y="connsiteY3"/>
                                </a:cxn>
                              </a:cxnLst>
                              <a:rect l="l" t="t" r="r" b="b"/>
                              <a:pathLst>
                                <a:path w="5760720" h="864235">
                                  <a:moveTo>
                                    <a:pt x="0" y="864235"/>
                                  </a:moveTo>
                                  <a:lnTo>
                                    <a:pt x="5760720" y="864235"/>
                                  </a:lnTo>
                                  <a:lnTo>
                                    <a:pt x="5760720" y="0"/>
                                  </a:lnTo>
                                  <a:lnTo>
                                    <a:pt x="0" y="0"/>
                                  </a:lnTo>
                                  <a:close/>
                                </a:path>
                              </a:pathLst>
                            </a:custGeom>
                            <a:solidFill>
                              <a:srgbClr val="FFFFFF"/>
                            </a:solidFill>
                            <a:ln w="399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087" name="Graphic 4083"/>
                          <wpg:cNvGrpSpPr/>
                          <wpg:grpSpPr>
                            <a:xfrm>
                              <a:off x="939979" y="7028639"/>
                              <a:ext cx="1861611" cy="773245"/>
                              <a:chOff x="939979" y="7028639"/>
                              <a:chExt cx="1861611" cy="773245"/>
                            </a:xfrm>
                          </wpg:grpSpPr>
                          <wps:wsp>
                            <wps:cNvPr id="4088" name="Freeform: Shape 4088"/>
                            <wps:cNvSpPr/>
                            <wps:spPr>
                              <a:xfrm>
                                <a:off x="1087435" y="7028639"/>
                                <a:ext cx="1710155" cy="659539"/>
                              </a:xfrm>
                              <a:custGeom>
                                <a:avLst/>
                                <a:gdLst>
                                  <a:gd name="connsiteX0" fmla="*/ 0 w 1710155"/>
                                  <a:gd name="connsiteY0" fmla="*/ 659539 h 659539"/>
                                  <a:gd name="connsiteX1" fmla="*/ 1710155 w 1710155"/>
                                  <a:gd name="connsiteY1" fmla="*/ 659539 h 659539"/>
                                  <a:gd name="connsiteX2" fmla="*/ 1710155 w 1710155"/>
                                  <a:gd name="connsiteY2" fmla="*/ 0 h 659539"/>
                                  <a:gd name="connsiteX3" fmla="*/ 0 w 1710155"/>
                                  <a:gd name="connsiteY3" fmla="*/ 0 h 659539"/>
                                </a:gdLst>
                                <a:ahLst/>
                                <a:cxnLst>
                                  <a:cxn ang="0">
                                    <a:pos x="connsiteX0" y="connsiteY0"/>
                                  </a:cxn>
                                  <a:cxn ang="0">
                                    <a:pos x="connsiteX1" y="connsiteY1"/>
                                  </a:cxn>
                                  <a:cxn ang="0">
                                    <a:pos x="connsiteX2" y="connsiteY2"/>
                                  </a:cxn>
                                  <a:cxn ang="0">
                                    <a:pos x="connsiteX3" y="connsiteY3"/>
                                  </a:cxn>
                                </a:cxnLst>
                                <a:rect l="l" t="t" r="r" b="b"/>
                                <a:pathLst>
                                  <a:path w="1710155" h="659539">
                                    <a:moveTo>
                                      <a:pt x="0" y="659539"/>
                                    </a:moveTo>
                                    <a:lnTo>
                                      <a:pt x="1710155" y="659539"/>
                                    </a:lnTo>
                                    <a:lnTo>
                                      <a:pt x="1710155" y="0"/>
                                    </a:lnTo>
                                    <a:lnTo>
                                      <a:pt x="0" y="0"/>
                                    </a:lnTo>
                                    <a:close/>
                                  </a:path>
                                </a:pathLst>
                              </a:custGeom>
                              <a:solidFill>
                                <a:srgbClr val="FFFFFF"/>
                              </a:solidFill>
                              <a:ln w="399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089" name="Graphic 4083"/>
                            <wpg:cNvGrpSpPr/>
                            <wpg:grpSpPr>
                              <a:xfrm>
                                <a:off x="1140162" y="7688179"/>
                                <a:ext cx="1628726" cy="113705"/>
                                <a:chOff x="1140162" y="7688179"/>
                                <a:chExt cx="1628726" cy="113705"/>
                              </a:xfrm>
                              <a:solidFill>
                                <a:srgbClr val="000000"/>
                              </a:solidFill>
                            </wpg:grpSpPr>
                            <wpg:grpSp>
                              <wpg:cNvPr id="4090" name="Graphic 4083"/>
                              <wpg:cNvGrpSpPr/>
                              <wpg:grpSpPr>
                                <a:xfrm>
                                  <a:off x="1140162" y="7688179"/>
                                  <a:ext cx="20158" cy="58978"/>
                                  <a:chOff x="1140162" y="7688179"/>
                                  <a:chExt cx="20158" cy="58978"/>
                                </a:xfrm>
                                <a:solidFill>
                                  <a:srgbClr val="000000"/>
                                </a:solidFill>
                              </wpg:grpSpPr>
                              <wps:wsp>
                                <wps:cNvPr id="4091" name="Freeform: Shape 4091"/>
                                <wps:cNvSpPr/>
                                <wps:spPr>
                                  <a:xfrm>
                                    <a:off x="1150251" y="7688179"/>
                                    <a:ext cx="4000" cy="14003"/>
                                  </a:xfrm>
                                  <a:custGeom>
                                    <a:avLst/>
                                    <a:gdLst>
                                      <a:gd name="connsiteX0" fmla="*/ 63 w 4000"/>
                                      <a:gd name="connsiteY0" fmla="*/ 175 h 14003"/>
                                      <a:gd name="connsiteX1" fmla="*/ 63 w 4000"/>
                                      <a:gd name="connsiteY1" fmla="*/ 14179 h 14003"/>
                                    </a:gdLst>
                                    <a:ahLst/>
                                    <a:cxnLst>
                                      <a:cxn ang="0">
                                        <a:pos x="connsiteX0" y="connsiteY0"/>
                                      </a:cxn>
                                      <a:cxn ang="0">
                                        <a:pos x="connsiteX1" y="connsiteY1"/>
                                      </a:cxn>
                                    </a:cxnLst>
                                    <a:rect l="l" t="t" r="r" b="b"/>
                                    <a:pathLst>
                                      <a:path w="4000" h="14003">
                                        <a:moveTo>
                                          <a:pt x="63" y="175"/>
                                        </a:moveTo>
                                        <a:lnTo>
                                          <a:pt x="63"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92" name="Freeform: Shape 4092"/>
                                <wps:cNvSpPr/>
                                <wps:spPr>
                                  <a:xfrm flipV="1">
                                    <a:off x="1140162" y="7716893"/>
                                    <a:ext cx="20158" cy="30264"/>
                                  </a:xfrm>
                                  <a:custGeom>
                                    <a:avLst/>
                                    <a:gdLst>
                                      <a:gd name="connsiteX0" fmla="*/ 8104 w 20158"/>
                                      <a:gd name="connsiteY0" fmla="*/ 24995 h 30264"/>
                                      <a:gd name="connsiteX1" fmla="*/ 3523 w 20158"/>
                                      <a:gd name="connsiteY1" fmla="*/ 21994 h 30264"/>
                                      <a:gd name="connsiteX2" fmla="*/ 1991 w 20158"/>
                                      <a:gd name="connsiteY2" fmla="*/ 12979 h 30264"/>
                                      <a:gd name="connsiteX3" fmla="*/ 3523 w 20158"/>
                                      <a:gd name="connsiteY3" fmla="*/ 3983 h 30264"/>
                                      <a:gd name="connsiteX4" fmla="*/ 8104 w 20158"/>
                                      <a:gd name="connsiteY4" fmla="*/ 982 h 30264"/>
                                      <a:gd name="connsiteX5" fmla="*/ 12705 w 20158"/>
                                      <a:gd name="connsiteY5" fmla="*/ 3983 h 30264"/>
                                      <a:gd name="connsiteX6" fmla="*/ 14243 w 20158"/>
                                      <a:gd name="connsiteY6" fmla="*/ 12979 h 30264"/>
                                      <a:gd name="connsiteX7" fmla="*/ 12705 w 20158"/>
                                      <a:gd name="connsiteY7" fmla="*/ 21994 h 30264"/>
                                      <a:gd name="connsiteX8" fmla="*/ 8104 w 20158"/>
                                      <a:gd name="connsiteY8" fmla="*/ 24995 h 30264"/>
                                      <a:gd name="connsiteX9" fmla="*/ 8104 w 20158"/>
                                      <a:gd name="connsiteY9" fmla="*/ 28121 h 30264"/>
                                      <a:gd name="connsiteX10" fmla="*/ 15599 w 20158"/>
                                      <a:gd name="connsiteY10" fmla="*/ 24238 h 30264"/>
                                      <a:gd name="connsiteX11" fmla="*/ 18187 w 20158"/>
                                      <a:gd name="connsiteY11" fmla="*/ 12979 h 30264"/>
                                      <a:gd name="connsiteX12" fmla="*/ 15599 w 20158"/>
                                      <a:gd name="connsiteY12" fmla="*/ 1732 h 30264"/>
                                      <a:gd name="connsiteX13" fmla="*/ 8104 w 20158"/>
                                      <a:gd name="connsiteY13" fmla="*/ -2144 h 30264"/>
                                      <a:gd name="connsiteX14" fmla="*/ 616 w 20158"/>
                                      <a:gd name="connsiteY14" fmla="*/ 1732 h 30264"/>
                                      <a:gd name="connsiteX15" fmla="*/ -1972 w 20158"/>
                                      <a:gd name="connsiteY15" fmla="*/ 12979 h 30264"/>
                                      <a:gd name="connsiteX16" fmla="*/ 616 w 20158"/>
                                      <a:gd name="connsiteY16" fmla="*/ 24238 h 30264"/>
                                      <a:gd name="connsiteX17" fmla="*/ 8104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104" y="24995"/>
                                        </a:moveTo>
                                        <a:cubicBezTo>
                                          <a:pt x="6075" y="24995"/>
                                          <a:pt x="4548" y="23995"/>
                                          <a:pt x="3523" y="21994"/>
                                        </a:cubicBezTo>
                                        <a:cubicBezTo>
                                          <a:pt x="2502" y="19998"/>
                                          <a:pt x="1991" y="16993"/>
                                          <a:pt x="1991" y="12979"/>
                                        </a:cubicBezTo>
                                        <a:cubicBezTo>
                                          <a:pt x="1991" y="8982"/>
                                          <a:pt x="2502" y="5984"/>
                                          <a:pt x="3523" y="3983"/>
                                        </a:cubicBezTo>
                                        <a:cubicBezTo>
                                          <a:pt x="4548" y="1982"/>
                                          <a:pt x="6075" y="982"/>
                                          <a:pt x="8104" y="982"/>
                                        </a:cubicBezTo>
                                        <a:cubicBezTo>
                                          <a:pt x="10151" y="982"/>
                                          <a:pt x="11684" y="1982"/>
                                          <a:pt x="12705" y="3983"/>
                                        </a:cubicBezTo>
                                        <a:cubicBezTo>
                                          <a:pt x="13730" y="5984"/>
                                          <a:pt x="14243" y="8982"/>
                                          <a:pt x="14243" y="12979"/>
                                        </a:cubicBezTo>
                                        <a:cubicBezTo>
                                          <a:pt x="14243" y="16993"/>
                                          <a:pt x="13730" y="19998"/>
                                          <a:pt x="12705" y="21994"/>
                                        </a:cubicBezTo>
                                        <a:cubicBezTo>
                                          <a:pt x="11684" y="23995"/>
                                          <a:pt x="10151" y="24995"/>
                                          <a:pt x="8104" y="24995"/>
                                        </a:cubicBezTo>
                                        <a:close/>
                                        <a:moveTo>
                                          <a:pt x="8104" y="28121"/>
                                        </a:moveTo>
                                        <a:cubicBezTo>
                                          <a:pt x="11376" y="28121"/>
                                          <a:pt x="13874" y="26827"/>
                                          <a:pt x="15599" y="24238"/>
                                        </a:cubicBezTo>
                                        <a:cubicBezTo>
                                          <a:pt x="17324" y="21654"/>
                                          <a:pt x="18187" y="17901"/>
                                          <a:pt x="18187" y="12979"/>
                                        </a:cubicBezTo>
                                        <a:cubicBezTo>
                                          <a:pt x="18187" y="8069"/>
                                          <a:pt x="17324" y="4321"/>
                                          <a:pt x="15599" y="1732"/>
                                        </a:cubicBezTo>
                                        <a:cubicBezTo>
                                          <a:pt x="13874" y="-852"/>
                                          <a:pt x="11376" y="-2144"/>
                                          <a:pt x="8104" y="-2144"/>
                                        </a:cubicBezTo>
                                        <a:cubicBezTo>
                                          <a:pt x="4837" y="-2144"/>
                                          <a:pt x="2341" y="-852"/>
                                          <a:pt x="616" y="1732"/>
                                        </a:cubicBezTo>
                                        <a:cubicBezTo>
                                          <a:pt x="-1109" y="4321"/>
                                          <a:pt x="-1972" y="8069"/>
                                          <a:pt x="-1972" y="12979"/>
                                        </a:cubicBezTo>
                                        <a:cubicBezTo>
                                          <a:pt x="-1972" y="17901"/>
                                          <a:pt x="-1109" y="21654"/>
                                          <a:pt x="616" y="24238"/>
                                        </a:cubicBezTo>
                                        <a:cubicBezTo>
                                          <a:pt x="2341" y="26827"/>
                                          <a:pt x="4837" y="28121"/>
                                          <a:pt x="8104"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093" name="Graphic 4083"/>
                              <wpg:cNvGrpSpPr/>
                              <wpg:grpSpPr>
                                <a:xfrm>
                                  <a:off x="1311301" y="7688179"/>
                                  <a:ext cx="70769" cy="58978"/>
                                  <a:chOff x="1311301" y="7688179"/>
                                  <a:chExt cx="70769" cy="58978"/>
                                </a:xfrm>
                                <a:solidFill>
                                  <a:srgbClr val="000000"/>
                                </a:solidFill>
                              </wpg:grpSpPr>
                              <wps:wsp>
                                <wps:cNvPr id="4094" name="Freeform: Shape 4094"/>
                                <wps:cNvSpPr/>
                                <wps:spPr>
                                  <a:xfrm>
                                    <a:off x="1346549" y="7688179"/>
                                    <a:ext cx="4000" cy="14003"/>
                                  </a:xfrm>
                                  <a:custGeom>
                                    <a:avLst/>
                                    <a:gdLst>
                                      <a:gd name="connsiteX0" fmla="*/ 112 w 4000"/>
                                      <a:gd name="connsiteY0" fmla="*/ 175 h 14003"/>
                                      <a:gd name="connsiteX1" fmla="*/ 112 w 4000"/>
                                      <a:gd name="connsiteY1" fmla="*/ 14179 h 14003"/>
                                    </a:gdLst>
                                    <a:ahLst/>
                                    <a:cxnLst>
                                      <a:cxn ang="0">
                                        <a:pos x="connsiteX0" y="connsiteY0"/>
                                      </a:cxn>
                                      <a:cxn ang="0">
                                        <a:pos x="connsiteX1" y="connsiteY1"/>
                                      </a:cxn>
                                    </a:cxnLst>
                                    <a:rect l="l" t="t" r="r" b="b"/>
                                    <a:pathLst>
                                      <a:path w="4000" h="14003">
                                        <a:moveTo>
                                          <a:pt x="112" y="175"/>
                                        </a:moveTo>
                                        <a:lnTo>
                                          <a:pt x="112"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095" name="Graphic 4083"/>
                                <wpg:cNvGrpSpPr/>
                                <wpg:grpSpPr>
                                  <a:xfrm>
                                    <a:off x="1311301" y="7716893"/>
                                    <a:ext cx="70769" cy="30264"/>
                                    <a:chOff x="1311301" y="7716893"/>
                                    <a:chExt cx="70769" cy="30264"/>
                                  </a:xfrm>
                                  <a:solidFill>
                                    <a:srgbClr val="000000"/>
                                  </a:solidFill>
                                </wpg:grpSpPr>
                                <wps:wsp>
                                  <wps:cNvPr id="4096" name="Freeform: Shape 4096"/>
                                  <wps:cNvSpPr/>
                                  <wps:spPr>
                                    <a:xfrm flipV="1">
                                      <a:off x="1311301" y="7716893"/>
                                      <a:ext cx="18514" cy="29695"/>
                                    </a:xfrm>
                                    <a:custGeom>
                                      <a:avLst/>
                                      <a:gdLst>
                                        <a:gd name="connsiteX0" fmla="*/ 2900 w 18514"/>
                                        <a:gd name="connsiteY0" fmla="*/ 1130 h 29695"/>
                                        <a:gd name="connsiteX1" fmla="*/ 16670 w 18514"/>
                                        <a:gd name="connsiteY1" fmla="*/ 1130 h 29695"/>
                                        <a:gd name="connsiteX2" fmla="*/ 16670 w 18514"/>
                                        <a:gd name="connsiteY2" fmla="*/ -2189 h 29695"/>
                                        <a:gd name="connsiteX3" fmla="*/ -1845 w 18514"/>
                                        <a:gd name="connsiteY3" fmla="*/ -2189 h 29695"/>
                                        <a:gd name="connsiteX4" fmla="*/ -1845 w 18514"/>
                                        <a:gd name="connsiteY4" fmla="*/ 1130 h 29695"/>
                                        <a:gd name="connsiteX5" fmla="*/ 4275 w 18514"/>
                                        <a:gd name="connsiteY5" fmla="*/ 7370 h 29695"/>
                                        <a:gd name="connsiteX6" fmla="*/ 9150 w 18514"/>
                                        <a:gd name="connsiteY6" fmla="*/ 12427 h 29695"/>
                                        <a:gd name="connsiteX7" fmla="*/ 11795 w 18514"/>
                                        <a:gd name="connsiteY7" fmla="*/ 16028 h 29695"/>
                                        <a:gd name="connsiteX8" fmla="*/ 12551 w 18514"/>
                                        <a:gd name="connsiteY8" fmla="*/ 18929 h 29695"/>
                                        <a:gd name="connsiteX9" fmla="*/ 10919 w 18514"/>
                                        <a:gd name="connsiteY9" fmla="*/ 22718 h 29695"/>
                                        <a:gd name="connsiteX10" fmla="*/ 6669 w 18514"/>
                                        <a:gd name="connsiteY10" fmla="*/ 24187 h 29695"/>
                                        <a:gd name="connsiteX11" fmla="*/ 2750 w 18514"/>
                                        <a:gd name="connsiteY11" fmla="*/ 23543 h 29695"/>
                                        <a:gd name="connsiteX12" fmla="*/ -1651 w 18514"/>
                                        <a:gd name="connsiteY12" fmla="*/ 21586 h 29695"/>
                                        <a:gd name="connsiteX13" fmla="*/ -1651 w 18514"/>
                                        <a:gd name="connsiteY13" fmla="*/ 25575 h 29695"/>
                                        <a:gd name="connsiteX14" fmla="*/ 2800 w 18514"/>
                                        <a:gd name="connsiteY14" fmla="*/ 27019 h 29695"/>
                                        <a:gd name="connsiteX15" fmla="*/ 6594 w 18514"/>
                                        <a:gd name="connsiteY15" fmla="*/ 27506 h 29695"/>
                                        <a:gd name="connsiteX16" fmla="*/ 13820 w 18514"/>
                                        <a:gd name="connsiteY16" fmla="*/ 25237 h 29695"/>
                                        <a:gd name="connsiteX17" fmla="*/ 16514 w 18514"/>
                                        <a:gd name="connsiteY17" fmla="*/ 19185 h 29695"/>
                                        <a:gd name="connsiteX18" fmla="*/ 15839 w 18514"/>
                                        <a:gd name="connsiteY18" fmla="*/ 15772 h 29695"/>
                                        <a:gd name="connsiteX19" fmla="*/ 13388 w 18514"/>
                                        <a:gd name="connsiteY19" fmla="*/ 11977 h 29695"/>
                                        <a:gd name="connsiteX20" fmla="*/ 10282 w 18514"/>
                                        <a:gd name="connsiteY20" fmla="*/ 8701 h 29695"/>
                                        <a:gd name="connsiteX21" fmla="*/ 2900 w 18514"/>
                                        <a:gd name="connsiteY21" fmla="*/ 1130 h 296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8514" h="29695">
                                          <a:moveTo>
                                            <a:pt x="2900" y="1130"/>
                                          </a:moveTo>
                                          <a:lnTo>
                                            <a:pt x="16670" y="1130"/>
                                          </a:lnTo>
                                          <a:lnTo>
                                            <a:pt x="16670" y="-2189"/>
                                          </a:lnTo>
                                          <a:lnTo>
                                            <a:pt x="-1845" y="-2189"/>
                                          </a:lnTo>
                                          <a:lnTo>
                                            <a:pt x="-1845" y="1130"/>
                                          </a:lnTo>
                                          <a:cubicBezTo>
                                            <a:pt x="-349" y="2681"/>
                                            <a:pt x="1691" y="4761"/>
                                            <a:pt x="4275" y="7370"/>
                                          </a:cubicBezTo>
                                          <a:cubicBezTo>
                                            <a:pt x="6863" y="9983"/>
                                            <a:pt x="8488" y="11669"/>
                                            <a:pt x="9150" y="12427"/>
                                          </a:cubicBezTo>
                                          <a:cubicBezTo>
                                            <a:pt x="10413" y="13844"/>
                                            <a:pt x="11294" y="15045"/>
                                            <a:pt x="11795" y="16028"/>
                                          </a:cubicBezTo>
                                          <a:cubicBezTo>
                                            <a:pt x="12299" y="17012"/>
                                            <a:pt x="12551" y="17979"/>
                                            <a:pt x="12551" y="18929"/>
                                          </a:cubicBezTo>
                                          <a:cubicBezTo>
                                            <a:pt x="12551" y="20479"/>
                                            <a:pt x="12007" y="21742"/>
                                            <a:pt x="10919" y="22718"/>
                                          </a:cubicBezTo>
                                          <a:cubicBezTo>
                                            <a:pt x="9832" y="23697"/>
                                            <a:pt x="8415" y="24187"/>
                                            <a:pt x="6669" y="24187"/>
                                          </a:cubicBezTo>
                                          <a:cubicBezTo>
                                            <a:pt x="5431" y="24187"/>
                                            <a:pt x="4125" y="23972"/>
                                            <a:pt x="2750" y="23543"/>
                                          </a:cubicBezTo>
                                          <a:cubicBezTo>
                                            <a:pt x="1379" y="23113"/>
                                            <a:pt x="-88" y="22461"/>
                                            <a:pt x="-1651" y="21586"/>
                                          </a:cubicBezTo>
                                          <a:lnTo>
                                            <a:pt x="-1651" y="25575"/>
                                          </a:lnTo>
                                          <a:cubicBezTo>
                                            <a:pt x="-63" y="26212"/>
                                            <a:pt x="1420" y="26694"/>
                                            <a:pt x="2800" y="27019"/>
                                          </a:cubicBezTo>
                                          <a:cubicBezTo>
                                            <a:pt x="4183" y="27344"/>
                                            <a:pt x="5448" y="27506"/>
                                            <a:pt x="6594" y="27506"/>
                                          </a:cubicBezTo>
                                          <a:cubicBezTo>
                                            <a:pt x="9615" y="27506"/>
                                            <a:pt x="12024" y="26750"/>
                                            <a:pt x="13820" y="25237"/>
                                          </a:cubicBezTo>
                                          <a:cubicBezTo>
                                            <a:pt x="15616" y="23728"/>
                                            <a:pt x="16514" y="21711"/>
                                            <a:pt x="16514" y="19185"/>
                                          </a:cubicBezTo>
                                          <a:cubicBezTo>
                                            <a:pt x="16514" y="17985"/>
                                            <a:pt x="16289" y="16847"/>
                                            <a:pt x="15839" y="15772"/>
                                          </a:cubicBezTo>
                                          <a:cubicBezTo>
                                            <a:pt x="15393" y="14701"/>
                                            <a:pt x="14576" y="13436"/>
                                            <a:pt x="13388" y="11977"/>
                                          </a:cubicBezTo>
                                          <a:cubicBezTo>
                                            <a:pt x="13063" y="11598"/>
                                            <a:pt x="12028" y="10506"/>
                                            <a:pt x="10282" y="8701"/>
                                          </a:cubicBezTo>
                                          <a:cubicBezTo>
                                            <a:pt x="8540" y="6897"/>
                                            <a:pt x="6079" y="4373"/>
                                            <a:pt x="2900" y="113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97" name="Freeform: Shape 4097"/>
                                  <wps:cNvSpPr/>
                                  <wps:spPr>
                                    <a:xfrm flipV="1">
                                      <a:off x="1336910" y="7717418"/>
                                      <a:ext cx="18871" cy="29739"/>
                                    </a:xfrm>
                                    <a:custGeom>
                                      <a:avLst/>
                                      <a:gdLst>
                                        <a:gd name="connsiteX0" fmla="*/ -660 w 18871"/>
                                        <a:gd name="connsiteY0" fmla="*/ 27638 h 29739"/>
                                        <a:gd name="connsiteX1" fmla="*/ 14829 w 18871"/>
                                        <a:gd name="connsiteY1" fmla="*/ 27638 h 29739"/>
                                        <a:gd name="connsiteX2" fmla="*/ 14829 w 18871"/>
                                        <a:gd name="connsiteY2" fmla="*/ 24312 h 29739"/>
                                        <a:gd name="connsiteX3" fmla="*/ 2953 w 18871"/>
                                        <a:gd name="connsiteY3" fmla="*/ 24312 h 29739"/>
                                        <a:gd name="connsiteX4" fmla="*/ 2953 w 18871"/>
                                        <a:gd name="connsiteY4" fmla="*/ 17166 h 29739"/>
                                        <a:gd name="connsiteX5" fmla="*/ 4665 w 18871"/>
                                        <a:gd name="connsiteY5" fmla="*/ 17604 h 29739"/>
                                        <a:gd name="connsiteX6" fmla="*/ 6391 w 18871"/>
                                        <a:gd name="connsiteY6" fmla="*/ 17748 h 29739"/>
                                        <a:gd name="connsiteX7" fmla="*/ 14123 w 18871"/>
                                        <a:gd name="connsiteY7" fmla="*/ 15072 h 29739"/>
                                        <a:gd name="connsiteX8" fmla="*/ 16979 w 18871"/>
                                        <a:gd name="connsiteY8" fmla="*/ 7826 h 29739"/>
                                        <a:gd name="connsiteX9" fmla="*/ 14048 w 18871"/>
                                        <a:gd name="connsiteY9" fmla="*/ 505 h 29739"/>
                                        <a:gd name="connsiteX10" fmla="*/ 5784 w 18871"/>
                                        <a:gd name="connsiteY10" fmla="*/ -2102 h 29739"/>
                                        <a:gd name="connsiteX11" fmla="*/ 2040 w 18871"/>
                                        <a:gd name="connsiteY11" fmla="*/ -1789 h 29739"/>
                                        <a:gd name="connsiteX12" fmla="*/ -1892 w 18871"/>
                                        <a:gd name="connsiteY12" fmla="*/ -851 h 29739"/>
                                        <a:gd name="connsiteX13" fmla="*/ -1892 w 18871"/>
                                        <a:gd name="connsiteY13" fmla="*/ 3119 h 29739"/>
                                        <a:gd name="connsiteX14" fmla="*/ 1740 w 18871"/>
                                        <a:gd name="connsiteY14" fmla="*/ 1693 h 29739"/>
                                        <a:gd name="connsiteX15" fmla="*/ 5703 w 18871"/>
                                        <a:gd name="connsiteY15" fmla="*/ 1224 h 29739"/>
                                        <a:gd name="connsiteX16" fmla="*/ 11054 w 18871"/>
                                        <a:gd name="connsiteY16" fmla="*/ 3000 h 29739"/>
                                        <a:gd name="connsiteX17" fmla="*/ 13029 w 18871"/>
                                        <a:gd name="connsiteY17" fmla="*/ 7826 h 29739"/>
                                        <a:gd name="connsiteX18" fmla="*/ 11054 w 18871"/>
                                        <a:gd name="connsiteY18" fmla="*/ 12646 h 29739"/>
                                        <a:gd name="connsiteX19" fmla="*/ 5703 w 18871"/>
                                        <a:gd name="connsiteY19" fmla="*/ 14428 h 29739"/>
                                        <a:gd name="connsiteX20" fmla="*/ 2546 w 18871"/>
                                        <a:gd name="connsiteY20" fmla="*/ 14078 h 29739"/>
                                        <a:gd name="connsiteX21" fmla="*/ -660 w 18871"/>
                                        <a:gd name="connsiteY21" fmla="*/ 12984 h 29739"/>
                                        <a:gd name="connsiteX22" fmla="*/ -660 w 18871"/>
                                        <a:gd name="connsiteY22" fmla="*/ 27638 h 297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871" h="29739">
                                          <a:moveTo>
                                            <a:pt x="-660" y="27638"/>
                                          </a:moveTo>
                                          <a:lnTo>
                                            <a:pt x="14829" y="27638"/>
                                          </a:lnTo>
                                          <a:lnTo>
                                            <a:pt x="14829" y="24312"/>
                                          </a:lnTo>
                                          <a:lnTo>
                                            <a:pt x="2953" y="24312"/>
                                          </a:lnTo>
                                          <a:lnTo>
                                            <a:pt x="2953" y="17166"/>
                                          </a:lnTo>
                                          <a:cubicBezTo>
                                            <a:pt x="3524" y="17362"/>
                                            <a:pt x="4094" y="17508"/>
                                            <a:pt x="4665" y="17604"/>
                                          </a:cubicBezTo>
                                          <a:cubicBezTo>
                                            <a:pt x="5240" y="17700"/>
                                            <a:pt x="5815" y="17748"/>
                                            <a:pt x="6391" y="17748"/>
                                          </a:cubicBezTo>
                                          <a:cubicBezTo>
                                            <a:pt x="9645" y="17748"/>
                                            <a:pt x="12223" y="16856"/>
                                            <a:pt x="14123" y="15072"/>
                                          </a:cubicBezTo>
                                          <a:cubicBezTo>
                                            <a:pt x="16027" y="13288"/>
                                            <a:pt x="16979" y="10873"/>
                                            <a:pt x="16979" y="7826"/>
                                          </a:cubicBezTo>
                                          <a:cubicBezTo>
                                            <a:pt x="16979" y="4688"/>
                                            <a:pt x="16002" y="2247"/>
                                            <a:pt x="14048" y="505"/>
                                          </a:cubicBezTo>
                                          <a:cubicBezTo>
                                            <a:pt x="12093" y="-1233"/>
                                            <a:pt x="9339" y="-2102"/>
                                            <a:pt x="5784" y="-2102"/>
                                          </a:cubicBezTo>
                                          <a:cubicBezTo>
                                            <a:pt x="4559" y="-2102"/>
                                            <a:pt x="3311" y="-1997"/>
                                            <a:pt x="2040" y="-1789"/>
                                          </a:cubicBezTo>
                                          <a:cubicBezTo>
                                            <a:pt x="773" y="-1581"/>
                                            <a:pt x="-537" y="-1268"/>
                                            <a:pt x="-1892" y="-851"/>
                                          </a:cubicBezTo>
                                          <a:lnTo>
                                            <a:pt x="-1892" y="3119"/>
                                          </a:lnTo>
                                          <a:cubicBezTo>
                                            <a:pt x="-721" y="2481"/>
                                            <a:pt x="490" y="2006"/>
                                            <a:pt x="1740" y="1693"/>
                                          </a:cubicBezTo>
                                          <a:cubicBezTo>
                                            <a:pt x="2990" y="1381"/>
                                            <a:pt x="4311" y="1224"/>
                                            <a:pt x="5703" y="1224"/>
                                          </a:cubicBezTo>
                                          <a:cubicBezTo>
                                            <a:pt x="7957" y="1224"/>
                                            <a:pt x="9741" y="1816"/>
                                            <a:pt x="11054" y="3000"/>
                                          </a:cubicBezTo>
                                          <a:cubicBezTo>
                                            <a:pt x="12370" y="4183"/>
                                            <a:pt x="13029" y="5792"/>
                                            <a:pt x="13029" y="7826"/>
                                          </a:cubicBezTo>
                                          <a:cubicBezTo>
                                            <a:pt x="13029" y="9856"/>
                                            <a:pt x="12370" y="11462"/>
                                            <a:pt x="11054" y="12646"/>
                                          </a:cubicBezTo>
                                          <a:cubicBezTo>
                                            <a:pt x="9741" y="13834"/>
                                            <a:pt x="7957" y="14428"/>
                                            <a:pt x="5703" y="14428"/>
                                          </a:cubicBezTo>
                                          <a:cubicBezTo>
                                            <a:pt x="4649" y="14428"/>
                                            <a:pt x="3596" y="14311"/>
                                            <a:pt x="2546" y="14078"/>
                                          </a:cubicBezTo>
                                          <a:cubicBezTo>
                                            <a:pt x="1500" y="13844"/>
                                            <a:pt x="431" y="13480"/>
                                            <a:pt x="-660" y="12984"/>
                                          </a:cubicBezTo>
                                          <a:lnTo>
                                            <a:pt x="-660" y="276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98" name="Freeform: Shape 4098"/>
                                  <wps:cNvSpPr/>
                                  <wps:spPr>
                                    <a:xfrm flipV="1">
                                      <a:off x="1361912" y="7716893"/>
                                      <a:ext cx="20158" cy="30264"/>
                                    </a:xfrm>
                                    <a:custGeom>
                                      <a:avLst/>
                                      <a:gdLst>
                                        <a:gd name="connsiteX0" fmla="*/ 8160 w 20158"/>
                                        <a:gd name="connsiteY0" fmla="*/ 24995 h 30264"/>
                                        <a:gd name="connsiteX1" fmla="*/ 3578 w 20158"/>
                                        <a:gd name="connsiteY1" fmla="*/ 21994 h 30264"/>
                                        <a:gd name="connsiteX2" fmla="*/ 2047 w 20158"/>
                                        <a:gd name="connsiteY2" fmla="*/ 12979 h 30264"/>
                                        <a:gd name="connsiteX3" fmla="*/ 3578 w 20158"/>
                                        <a:gd name="connsiteY3" fmla="*/ 3983 h 30264"/>
                                        <a:gd name="connsiteX4" fmla="*/ 8160 w 20158"/>
                                        <a:gd name="connsiteY4" fmla="*/ 982 h 30264"/>
                                        <a:gd name="connsiteX5" fmla="*/ 12760 w 20158"/>
                                        <a:gd name="connsiteY5" fmla="*/ 3983 h 30264"/>
                                        <a:gd name="connsiteX6" fmla="*/ 14298 w 20158"/>
                                        <a:gd name="connsiteY6" fmla="*/ 12979 h 30264"/>
                                        <a:gd name="connsiteX7" fmla="*/ 12760 w 20158"/>
                                        <a:gd name="connsiteY7" fmla="*/ 21994 h 30264"/>
                                        <a:gd name="connsiteX8" fmla="*/ 8160 w 20158"/>
                                        <a:gd name="connsiteY8" fmla="*/ 24995 h 30264"/>
                                        <a:gd name="connsiteX9" fmla="*/ 8160 w 20158"/>
                                        <a:gd name="connsiteY9" fmla="*/ 28121 h 30264"/>
                                        <a:gd name="connsiteX10" fmla="*/ 15655 w 20158"/>
                                        <a:gd name="connsiteY10" fmla="*/ 24238 h 30264"/>
                                        <a:gd name="connsiteX11" fmla="*/ 18242 w 20158"/>
                                        <a:gd name="connsiteY11" fmla="*/ 12979 h 30264"/>
                                        <a:gd name="connsiteX12" fmla="*/ 15655 w 20158"/>
                                        <a:gd name="connsiteY12" fmla="*/ 1732 h 30264"/>
                                        <a:gd name="connsiteX13" fmla="*/ 8160 w 20158"/>
                                        <a:gd name="connsiteY13" fmla="*/ -2144 h 30264"/>
                                        <a:gd name="connsiteX14" fmla="*/ 671 w 20158"/>
                                        <a:gd name="connsiteY14" fmla="*/ 1732 h 30264"/>
                                        <a:gd name="connsiteX15" fmla="*/ -1916 w 20158"/>
                                        <a:gd name="connsiteY15" fmla="*/ 12979 h 30264"/>
                                        <a:gd name="connsiteX16" fmla="*/ 671 w 20158"/>
                                        <a:gd name="connsiteY16" fmla="*/ 24238 h 30264"/>
                                        <a:gd name="connsiteX17" fmla="*/ 8160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160" y="24995"/>
                                          </a:moveTo>
                                          <a:cubicBezTo>
                                            <a:pt x="6130" y="24995"/>
                                            <a:pt x="4603" y="23995"/>
                                            <a:pt x="3578" y="21994"/>
                                          </a:cubicBezTo>
                                          <a:cubicBezTo>
                                            <a:pt x="2557" y="19998"/>
                                            <a:pt x="2047" y="16993"/>
                                            <a:pt x="2047" y="12979"/>
                                          </a:cubicBezTo>
                                          <a:cubicBezTo>
                                            <a:pt x="2047" y="8982"/>
                                            <a:pt x="2557" y="5984"/>
                                            <a:pt x="3578" y="3983"/>
                                          </a:cubicBezTo>
                                          <a:cubicBezTo>
                                            <a:pt x="4603" y="1982"/>
                                            <a:pt x="6130" y="982"/>
                                            <a:pt x="8160" y="982"/>
                                          </a:cubicBezTo>
                                          <a:cubicBezTo>
                                            <a:pt x="10206" y="982"/>
                                            <a:pt x="11740" y="1982"/>
                                            <a:pt x="12760" y="3983"/>
                                          </a:cubicBezTo>
                                          <a:cubicBezTo>
                                            <a:pt x="13786" y="5984"/>
                                            <a:pt x="14298" y="8982"/>
                                            <a:pt x="14298" y="12979"/>
                                          </a:cubicBezTo>
                                          <a:cubicBezTo>
                                            <a:pt x="14298" y="16993"/>
                                            <a:pt x="13786" y="19998"/>
                                            <a:pt x="12760" y="21994"/>
                                          </a:cubicBezTo>
                                          <a:cubicBezTo>
                                            <a:pt x="11740" y="23995"/>
                                            <a:pt x="10206" y="24995"/>
                                            <a:pt x="8160" y="24995"/>
                                          </a:cubicBezTo>
                                          <a:close/>
                                          <a:moveTo>
                                            <a:pt x="8160" y="28121"/>
                                          </a:moveTo>
                                          <a:cubicBezTo>
                                            <a:pt x="11431" y="28121"/>
                                            <a:pt x="13929" y="26827"/>
                                            <a:pt x="15655" y="24238"/>
                                          </a:cubicBezTo>
                                          <a:cubicBezTo>
                                            <a:pt x="17380" y="21654"/>
                                            <a:pt x="18242" y="17901"/>
                                            <a:pt x="18242" y="12979"/>
                                          </a:cubicBezTo>
                                          <a:cubicBezTo>
                                            <a:pt x="18242" y="8069"/>
                                            <a:pt x="17380" y="4321"/>
                                            <a:pt x="15655" y="1732"/>
                                          </a:cubicBezTo>
                                          <a:cubicBezTo>
                                            <a:pt x="13929" y="-852"/>
                                            <a:pt x="11431" y="-2144"/>
                                            <a:pt x="8160" y="-2144"/>
                                          </a:cubicBezTo>
                                          <a:cubicBezTo>
                                            <a:pt x="4893" y="-2144"/>
                                            <a:pt x="2397" y="-852"/>
                                            <a:pt x="671" y="1732"/>
                                          </a:cubicBezTo>
                                          <a:cubicBezTo>
                                            <a:pt x="-1054" y="4321"/>
                                            <a:pt x="-1916" y="8069"/>
                                            <a:pt x="-1916" y="12979"/>
                                          </a:cubicBezTo>
                                          <a:cubicBezTo>
                                            <a:pt x="-1916" y="17901"/>
                                            <a:pt x="-1054" y="21654"/>
                                            <a:pt x="671" y="24238"/>
                                          </a:cubicBezTo>
                                          <a:cubicBezTo>
                                            <a:pt x="2397" y="26827"/>
                                            <a:pt x="4893" y="28121"/>
                                            <a:pt x="8160"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099" name="Graphic 4083"/>
                              <wpg:cNvGrpSpPr/>
                              <wpg:grpSpPr>
                                <a:xfrm>
                                  <a:off x="1507756" y="7688179"/>
                                  <a:ext cx="70613" cy="58978"/>
                                  <a:chOff x="1507756" y="7688179"/>
                                  <a:chExt cx="70613" cy="58978"/>
                                </a:xfrm>
                                <a:solidFill>
                                  <a:srgbClr val="000000"/>
                                </a:solidFill>
                              </wpg:grpSpPr>
                              <wps:wsp>
                                <wps:cNvPr id="4100" name="Freeform: Shape 4100"/>
                                <wps:cNvSpPr/>
                                <wps:spPr>
                                  <a:xfrm>
                                    <a:off x="1542848" y="7688179"/>
                                    <a:ext cx="4000" cy="14003"/>
                                  </a:xfrm>
                                  <a:custGeom>
                                    <a:avLst/>
                                    <a:gdLst>
                                      <a:gd name="connsiteX0" fmla="*/ 161 w 4000"/>
                                      <a:gd name="connsiteY0" fmla="*/ 175 h 14003"/>
                                      <a:gd name="connsiteX1" fmla="*/ 161 w 4000"/>
                                      <a:gd name="connsiteY1" fmla="*/ 14179 h 14003"/>
                                    </a:gdLst>
                                    <a:ahLst/>
                                    <a:cxnLst>
                                      <a:cxn ang="0">
                                        <a:pos x="connsiteX0" y="connsiteY0"/>
                                      </a:cxn>
                                      <a:cxn ang="0">
                                        <a:pos x="connsiteX1" y="connsiteY1"/>
                                      </a:cxn>
                                    </a:cxnLst>
                                    <a:rect l="l" t="t" r="r" b="b"/>
                                    <a:pathLst>
                                      <a:path w="4000" h="14003">
                                        <a:moveTo>
                                          <a:pt x="161" y="175"/>
                                        </a:moveTo>
                                        <a:lnTo>
                                          <a:pt x="161"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101" name="Graphic 4083"/>
                                <wpg:cNvGrpSpPr/>
                                <wpg:grpSpPr>
                                  <a:xfrm>
                                    <a:off x="1507756" y="7716893"/>
                                    <a:ext cx="70613" cy="30264"/>
                                    <a:chOff x="1507756" y="7716893"/>
                                    <a:chExt cx="70613" cy="30264"/>
                                  </a:xfrm>
                                  <a:solidFill>
                                    <a:srgbClr val="000000"/>
                                  </a:solidFill>
                                </wpg:grpSpPr>
                                <wps:wsp>
                                  <wps:cNvPr id="4102" name="Freeform: Shape 4102"/>
                                  <wps:cNvSpPr/>
                                  <wps:spPr>
                                    <a:xfrm flipV="1">
                                      <a:off x="1507756" y="7717418"/>
                                      <a:ext cx="18871" cy="29739"/>
                                    </a:xfrm>
                                    <a:custGeom>
                                      <a:avLst/>
                                      <a:gdLst>
                                        <a:gd name="connsiteX0" fmla="*/ -618 w 18871"/>
                                        <a:gd name="connsiteY0" fmla="*/ 27638 h 29739"/>
                                        <a:gd name="connsiteX1" fmla="*/ 14872 w 18871"/>
                                        <a:gd name="connsiteY1" fmla="*/ 27638 h 29739"/>
                                        <a:gd name="connsiteX2" fmla="*/ 14872 w 18871"/>
                                        <a:gd name="connsiteY2" fmla="*/ 24312 h 29739"/>
                                        <a:gd name="connsiteX3" fmla="*/ 2995 w 18871"/>
                                        <a:gd name="connsiteY3" fmla="*/ 24312 h 29739"/>
                                        <a:gd name="connsiteX4" fmla="*/ 2995 w 18871"/>
                                        <a:gd name="connsiteY4" fmla="*/ 17166 h 29739"/>
                                        <a:gd name="connsiteX5" fmla="*/ 4708 w 18871"/>
                                        <a:gd name="connsiteY5" fmla="*/ 17604 h 29739"/>
                                        <a:gd name="connsiteX6" fmla="*/ 6433 w 18871"/>
                                        <a:gd name="connsiteY6" fmla="*/ 17748 h 29739"/>
                                        <a:gd name="connsiteX7" fmla="*/ 14165 w 18871"/>
                                        <a:gd name="connsiteY7" fmla="*/ 15072 h 29739"/>
                                        <a:gd name="connsiteX8" fmla="*/ 17022 w 18871"/>
                                        <a:gd name="connsiteY8" fmla="*/ 7826 h 29739"/>
                                        <a:gd name="connsiteX9" fmla="*/ 14090 w 18871"/>
                                        <a:gd name="connsiteY9" fmla="*/ 505 h 29739"/>
                                        <a:gd name="connsiteX10" fmla="*/ 5827 w 18871"/>
                                        <a:gd name="connsiteY10" fmla="*/ -2102 h 29739"/>
                                        <a:gd name="connsiteX11" fmla="*/ 2083 w 18871"/>
                                        <a:gd name="connsiteY11" fmla="*/ -1789 h 29739"/>
                                        <a:gd name="connsiteX12" fmla="*/ -1849 w 18871"/>
                                        <a:gd name="connsiteY12" fmla="*/ -851 h 29739"/>
                                        <a:gd name="connsiteX13" fmla="*/ -1849 w 18871"/>
                                        <a:gd name="connsiteY13" fmla="*/ 3119 h 29739"/>
                                        <a:gd name="connsiteX14" fmla="*/ 1783 w 18871"/>
                                        <a:gd name="connsiteY14" fmla="*/ 1693 h 29739"/>
                                        <a:gd name="connsiteX15" fmla="*/ 5746 w 18871"/>
                                        <a:gd name="connsiteY15" fmla="*/ 1224 h 29739"/>
                                        <a:gd name="connsiteX16" fmla="*/ 11096 w 18871"/>
                                        <a:gd name="connsiteY16" fmla="*/ 3000 h 29739"/>
                                        <a:gd name="connsiteX17" fmla="*/ 13072 w 18871"/>
                                        <a:gd name="connsiteY17" fmla="*/ 7826 h 29739"/>
                                        <a:gd name="connsiteX18" fmla="*/ 11096 w 18871"/>
                                        <a:gd name="connsiteY18" fmla="*/ 12646 h 29739"/>
                                        <a:gd name="connsiteX19" fmla="*/ 5746 w 18871"/>
                                        <a:gd name="connsiteY19" fmla="*/ 14428 h 29739"/>
                                        <a:gd name="connsiteX20" fmla="*/ 2589 w 18871"/>
                                        <a:gd name="connsiteY20" fmla="*/ 14078 h 29739"/>
                                        <a:gd name="connsiteX21" fmla="*/ -618 w 18871"/>
                                        <a:gd name="connsiteY21" fmla="*/ 12984 h 29739"/>
                                        <a:gd name="connsiteX22" fmla="*/ -618 w 18871"/>
                                        <a:gd name="connsiteY22" fmla="*/ 27638 h 297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871" h="29739">
                                          <a:moveTo>
                                            <a:pt x="-618" y="27638"/>
                                          </a:moveTo>
                                          <a:lnTo>
                                            <a:pt x="14872" y="27638"/>
                                          </a:lnTo>
                                          <a:lnTo>
                                            <a:pt x="14872" y="24312"/>
                                          </a:lnTo>
                                          <a:lnTo>
                                            <a:pt x="2995" y="24312"/>
                                          </a:lnTo>
                                          <a:lnTo>
                                            <a:pt x="2995" y="17166"/>
                                          </a:lnTo>
                                          <a:cubicBezTo>
                                            <a:pt x="3566" y="17362"/>
                                            <a:pt x="4137" y="17508"/>
                                            <a:pt x="4708" y="17604"/>
                                          </a:cubicBezTo>
                                          <a:cubicBezTo>
                                            <a:pt x="5283" y="17700"/>
                                            <a:pt x="5858" y="17748"/>
                                            <a:pt x="6433" y="17748"/>
                                          </a:cubicBezTo>
                                          <a:cubicBezTo>
                                            <a:pt x="9688" y="17748"/>
                                            <a:pt x="12265" y="16856"/>
                                            <a:pt x="14165" y="15072"/>
                                          </a:cubicBezTo>
                                          <a:cubicBezTo>
                                            <a:pt x="16070" y="13288"/>
                                            <a:pt x="17022" y="10873"/>
                                            <a:pt x="17022" y="7826"/>
                                          </a:cubicBezTo>
                                          <a:cubicBezTo>
                                            <a:pt x="17022" y="4688"/>
                                            <a:pt x="16045" y="2247"/>
                                            <a:pt x="14090" y="505"/>
                                          </a:cubicBezTo>
                                          <a:cubicBezTo>
                                            <a:pt x="12136" y="-1233"/>
                                            <a:pt x="9382" y="-2102"/>
                                            <a:pt x="5827" y="-2102"/>
                                          </a:cubicBezTo>
                                          <a:cubicBezTo>
                                            <a:pt x="4602" y="-2102"/>
                                            <a:pt x="3354" y="-1997"/>
                                            <a:pt x="2083" y="-1789"/>
                                          </a:cubicBezTo>
                                          <a:cubicBezTo>
                                            <a:pt x="816" y="-1581"/>
                                            <a:pt x="-495" y="-1268"/>
                                            <a:pt x="-1849" y="-851"/>
                                          </a:cubicBezTo>
                                          <a:lnTo>
                                            <a:pt x="-1849" y="3119"/>
                                          </a:lnTo>
                                          <a:cubicBezTo>
                                            <a:pt x="-678" y="2481"/>
                                            <a:pt x="532" y="2006"/>
                                            <a:pt x="1783" y="1693"/>
                                          </a:cubicBezTo>
                                          <a:cubicBezTo>
                                            <a:pt x="3033" y="1381"/>
                                            <a:pt x="4354" y="1224"/>
                                            <a:pt x="5746" y="1224"/>
                                          </a:cubicBezTo>
                                          <a:cubicBezTo>
                                            <a:pt x="8000" y="1224"/>
                                            <a:pt x="9784" y="1816"/>
                                            <a:pt x="11096" y="3000"/>
                                          </a:cubicBezTo>
                                          <a:cubicBezTo>
                                            <a:pt x="12413" y="4183"/>
                                            <a:pt x="13072" y="5792"/>
                                            <a:pt x="13072" y="7826"/>
                                          </a:cubicBezTo>
                                          <a:cubicBezTo>
                                            <a:pt x="13072" y="9856"/>
                                            <a:pt x="12413" y="11462"/>
                                            <a:pt x="11096" y="12646"/>
                                          </a:cubicBezTo>
                                          <a:cubicBezTo>
                                            <a:pt x="9784" y="13834"/>
                                            <a:pt x="8000" y="14428"/>
                                            <a:pt x="5746" y="14428"/>
                                          </a:cubicBezTo>
                                          <a:cubicBezTo>
                                            <a:pt x="4691" y="14428"/>
                                            <a:pt x="3639" y="14311"/>
                                            <a:pt x="2589" y="14078"/>
                                          </a:cubicBezTo>
                                          <a:cubicBezTo>
                                            <a:pt x="1543" y="13844"/>
                                            <a:pt x="474" y="13480"/>
                                            <a:pt x="-618" y="12984"/>
                                          </a:cubicBezTo>
                                          <a:lnTo>
                                            <a:pt x="-618" y="276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03" name="Freeform: Shape 4103"/>
                                  <wps:cNvSpPr/>
                                  <wps:spPr>
                                    <a:xfrm flipV="1">
                                      <a:off x="1532759" y="7716893"/>
                                      <a:ext cx="20158" cy="30264"/>
                                    </a:xfrm>
                                    <a:custGeom>
                                      <a:avLst/>
                                      <a:gdLst>
                                        <a:gd name="connsiteX0" fmla="*/ 8203 w 20158"/>
                                        <a:gd name="connsiteY0" fmla="*/ 24995 h 30264"/>
                                        <a:gd name="connsiteX1" fmla="*/ 3621 w 20158"/>
                                        <a:gd name="connsiteY1" fmla="*/ 21994 h 30264"/>
                                        <a:gd name="connsiteX2" fmla="*/ 2089 w 20158"/>
                                        <a:gd name="connsiteY2" fmla="*/ 12979 h 30264"/>
                                        <a:gd name="connsiteX3" fmla="*/ 3621 w 20158"/>
                                        <a:gd name="connsiteY3" fmla="*/ 3983 h 30264"/>
                                        <a:gd name="connsiteX4" fmla="*/ 8203 w 20158"/>
                                        <a:gd name="connsiteY4" fmla="*/ 982 h 30264"/>
                                        <a:gd name="connsiteX5" fmla="*/ 12803 w 20158"/>
                                        <a:gd name="connsiteY5" fmla="*/ 3983 h 30264"/>
                                        <a:gd name="connsiteX6" fmla="*/ 14341 w 20158"/>
                                        <a:gd name="connsiteY6" fmla="*/ 12979 h 30264"/>
                                        <a:gd name="connsiteX7" fmla="*/ 12803 w 20158"/>
                                        <a:gd name="connsiteY7" fmla="*/ 21994 h 30264"/>
                                        <a:gd name="connsiteX8" fmla="*/ 8203 w 20158"/>
                                        <a:gd name="connsiteY8" fmla="*/ 24995 h 30264"/>
                                        <a:gd name="connsiteX9" fmla="*/ 8203 w 20158"/>
                                        <a:gd name="connsiteY9" fmla="*/ 28121 h 30264"/>
                                        <a:gd name="connsiteX10" fmla="*/ 15697 w 20158"/>
                                        <a:gd name="connsiteY10" fmla="*/ 24238 h 30264"/>
                                        <a:gd name="connsiteX11" fmla="*/ 18285 w 20158"/>
                                        <a:gd name="connsiteY11" fmla="*/ 12979 h 30264"/>
                                        <a:gd name="connsiteX12" fmla="*/ 15697 w 20158"/>
                                        <a:gd name="connsiteY12" fmla="*/ 1732 h 30264"/>
                                        <a:gd name="connsiteX13" fmla="*/ 8203 w 20158"/>
                                        <a:gd name="connsiteY13" fmla="*/ -2144 h 30264"/>
                                        <a:gd name="connsiteX14" fmla="*/ 714 w 20158"/>
                                        <a:gd name="connsiteY14" fmla="*/ 1732 h 30264"/>
                                        <a:gd name="connsiteX15" fmla="*/ -1874 w 20158"/>
                                        <a:gd name="connsiteY15" fmla="*/ 12979 h 30264"/>
                                        <a:gd name="connsiteX16" fmla="*/ 714 w 20158"/>
                                        <a:gd name="connsiteY16" fmla="*/ 24238 h 30264"/>
                                        <a:gd name="connsiteX17" fmla="*/ 8203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203" y="24995"/>
                                          </a:moveTo>
                                          <a:cubicBezTo>
                                            <a:pt x="6173" y="24995"/>
                                            <a:pt x="4646" y="23995"/>
                                            <a:pt x="3621" y="21994"/>
                                          </a:cubicBezTo>
                                          <a:cubicBezTo>
                                            <a:pt x="2600" y="19998"/>
                                            <a:pt x="2089" y="16993"/>
                                            <a:pt x="2089" y="12979"/>
                                          </a:cubicBezTo>
                                          <a:cubicBezTo>
                                            <a:pt x="2089" y="8982"/>
                                            <a:pt x="2600" y="5984"/>
                                            <a:pt x="3621" y="3983"/>
                                          </a:cubicBezTo>
                                          <a:cubicBezTo>
                                            <a:pt x="4646" y="1982"/>
                                            <a:pt x="6173" y="982"/>
                                            <a:pt x="8203" y="982"/>
                                          </a:cubicBezTo>
                                          <a:cubicBezTo>
                                            <a:pt x="10249" y="982"/>
                                            <a:pt x="11782" y="1982"/>
                                            <a:pt x="12803" y="3983"/>
                                          </a:cubicBezTo>
                                          <a:cubicBezTo>
                                            <a:pt x="13828" y="5984"/>
                                            <a:pt x="14341" y="8982"/>
                                            <a:pt x="14341" y="12979"/>
                                          </a:cubicBezTo>
                                          <a:cubicBezTo>
                                            <a:pt x="14341" y="16993"/>
                                            <a:pt x="13828" y="19998"/>
                                            <a:pt x="12803" y="21994"/>
                                          </a:cubicBezTo>
                                          <a:cubicBezTo>
                                            <a:pt x="11782" y="23995"/>
                                            <a:pt x="10249" y="24995"/>
                                            <a:pt x="8203" y="24995"/>
                                          </a:cubicBezTo>
                                          <a:close/>
                                          <a:moveTo>
                                            <a:pt x="8203" y="28121"/>
                                          </a:moveTo>
                                          <a:cubicBezTo>
                                            <a:pt x="11474" y="28121"/>
                                            <a:pt x="13972" y="26827"/>
                                            <a:pt x="15697" y="24238"/>
                                          </a:cubicBezTo>
                                          <a:cubicBezTo>
                                            <a:pt x="17423" y="21654"/>
                                            <a:pt x="18285" y="17901"/>
                                            <a:pt x="18285" y="12979"/>
                                          </a:cubicBezTo>
                                          <a:cubicBezTo>
                                            <a:pt x="18285" y="8069"/>
                                            <a:pt x="17423" y="4321"/>
                                            <a:pt x="15697" y="1732"/>
                                          </a:cubicBezTo>
                                          <a:cubicBezTo>
                                            <a:pt x="13972" y="-852"/>
                                            <a:pt x="11474" y="-2144"/>
                                            <a:pt x="8203" y="-2144"/>
                                          </a:cubicBezTo>
                                          <a:cubicBezTo>
                                            <a:pt x="4936" y="-2144"/>
                                            <a:pt x="2439" y="-852"/>
                                            <a:pt x="714" y="1732"/>
                                          </a:cubicBezTo>
                                          <a:cubicBezTo>
                                            <a:pt x="-1011" y="4321"/>
                                            <a:pt x="-1874" y="8069"/>
                                            <a:pt x="-1874" y="12979"/>
                                          </a:cubicBezTo>
                                          <a:cubicBezTo>
                                            <a:pt x="-1874" y="17901"/>
                                            <a:pt x="-1011" y="21654"/>
                                            <a:pt x="714" y="24238"/>
                                          </a:cubicBezTo>
                                          <a:cubicBezTo>
                                            <a:pt x="2439" y="26827"/>
                                            <a:pt x="4936" y="28121"/>
                                            <a:pt x="8203"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04" name="Freeform: Shape 4104"/>
                                  <wps:cNvSpPr/>
                                  <wps:spPr>
                                    <a:xfrm flipV="1">
                                      <a:off x="1558211" y="7716893"/>
                                      <a:ext cx="20158" cy="30264"/>
                                    </a:xfrm>
                                    <a:custGeom>
                                      <a:avLst/>
                                      <a:gdLst>
                                        <a:gd name="connsiteX0" fmla="*/ 8209 w 20158"/>
                                        <a:gd name="connsiteY0" fmla="*/ 24995 h 30264"/>
                                        <a:gd name="connsiteX1" fmla="*/ 3627 w 20158"/>
                                        <a:gd name="connsiteY1" fmla="*/ 21994 h 30264"/>
                                        <a:gd name="connsiteX2" fmla="*/ 2096 w 20158"/>
                                        <a:gd name="connsiteY2" fmla="*/ 12979 h 30264"/>
                                        <a:gd name="connsiteX3" fmla="*/ 3627 w 20158"/>
                                        <a:gd name="connsiteY3" fmla="*/ 3983 h 30264"/>
                                        <a:gd name="connsiteX4" fmla="*/ 8209 w 20158"/>
                                        <a:gd name="connsiteY4" fmla="*/ 982 h 30264"/>
                                        <a:gd name="connsiteX5" fmla="*/ 12810 w 20158"/>
                                        <a:gd name="connsiteY5" fmla="*/ 3983 h 30264"/>
                                        <a:gd name="connsiteX6" fmla="*/ 14347 w 20158"/>
                                        <a:gd name="connsiteY6" fmla="*/ 12979 h 30264"/>
                                        <a:gd name="connsiteX7" fmla="*/ 12810 w 20158"/>
                                        <a:gd name="connsiteY7" fmla="*/ 21994 h 30264"/>
                                        <a:gd name="connsiteX8" fmla="*/ 8209 w 20158"/>
                                        <a:gd name="connsiteY8" fmla="*/ 24995 h 30264"/>
                                        <a:gd name="connsiteX9" fmla="*/ 8209 w 20158"/>
                                        <a:gd name="connsiteY9" fmla="*/ 28121 h 30264"/>
                                        <a:gd name="connsiteX10" fmla="*/ 15704 w 20158"/>
                                        <a:gd name="connsiteY10" fmla="*/ 24238 h 30264"/>
                                        <a:gd name="connsiteX11" fmla="*/ 18291 w 20158"/>
                                        <a:gd name="connsiteY11" fmla="*/ 12979 h 30264"/>
                                        <a:gd name="connsiteX12" fmla="*/ 15704 w 20158"/>
                                        <a:gd name="connsiteY12" fmla="*/ 1732 h 30264"/>
                                        <a:gd name="connsiteX13" fmla="*/ 8209 w 20158"/>
                                        <a:gd name="connsiteY13" fmla="*/ -2144 h 30264"/>
                                        <a:gd name="connsiteX14" fmla="*/ 721 w 20158"/>
                                        <a:gd name="connsiteY14" fmla="*/ 1732 h 30264"/>
                                        <a:gd name="connsiteX15" fmla="*/ -1867 w 20158"/>
                                        <a:gd name="connsiteY15" fmla="*/ 12979 h 30264"/>
                                        <a:gd name="connsiteX16" fmla="*/ 721 w 20158"/>
                                        <a:gd name="connsiteY16" fmla="*/ 24238 h 30264"/>
                                        <a:gd name="connsiteX17" fmla="*/ 8209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209" y="24995"/>
                                          </a:moveTo>
                                          <a:cubicBezTo>
                                            <a:pt x="6180" y="24995"/>
                                            <a:pt x="4652" y="23995"/>
                                            <a:pt x="3627" y="21994"/>
                                          </a:cubicBezTo>
                                          <a:cubicBezTo>
                                            <a:pt x="2606" y="19998"/>
                                            <a:pt x="2096" y="16993"/>
                                            <a:pt x="2096" y="12979"/>
                                          </a:cubicBezTo>
                                          <a:cubicBezTo>
                                            <a:pt x="2096" y="8982"/>
                                            <a:pt x="2606" y="5984"/>
                                            <a:pt x="3627" y="3983"/>
                                          </a:cubicBezTo>
                                          <a:cubicBezTo>
                                            <a:pt x="4652" y="1982"/>
                                            <a:pt x="6180" y="982"/>
                                            <a:pt x="8209" y="982"/>
                                          </a:cubicBezTo>
                                          <a:cubicBezTo>
                                            <a:pt x="10255" y="982"/>
                                            <a:pt x="11789" y="1982"/>
                                            <a:pt x="12810" y="3983"/>
                                          </a:cubicBezTo>
                                          <a:cubicBezTo>
                                            <a:pt x="13835" y="5984"/>
                                            <a:pt x="14347" y="8982"/>
                                            <a:pt x="14347" y="12979"/>
                                          </a:cubicBezTo>
                                          <a:cubicBezTo>
                                            <a:pt x="14347" y="16993"/>
                                            <a:pt x="13835" y="19998"/>
                                            <a:pt x="12810" y="21994"/>
                                          </a:cubicBezTo>
                                          <a:cubicBezTo>
                                            <a:pt x="11789" y="23995"/>
                                            <a:pt x="10255" y="24995"/>
                                            <a:pt x="8209" y="24995"/>
                                          </a:cubicBezTo>
                                          <a:close/>
                                          <a:moveTo>
                                            <a:pt x="8209" y="28121"/>
                                          </a:moveTo>
                                          <a:cubicBezTo>
                                            <a:pt x="11480" y="28121"/>
                                            <a:pt x="13978" y="26827"/>
                                            <a:pt x="15704" y="24238"/>
                                          </a:cubicBezTo>
                                          <a:cubicBezTo>
                                            <a:pt x="17429" y="21654"/>
                                            <a:pt x="18291" y="17901"/>
                                            <a:pt x="18291" y="12979"/>
                                          </a:cubicBezTo>
                                          <a:cubicBezTo>
                                            <a:pt x="18291" y="8069"/>
                                            <a:pt x="17429" y="4321"/>
                                            <a:pt x="15704" y="1732"/>
                                          </a:cubicBezTo>
                                          <a:cubicBezTo>
                                            <a:pt x="13978" y="-852"/>
                                            <a:pt x="11480" y="-2144"/>
                                            <a:pt x="8209" y="-2144"/>
                                          </a:cubicBezTo>
                                          <a:cubicBezTo>
                                            <a:pt x="4942" y="-2144"/>
                                            <a:pt x="2446" y="-852"/>
                                            <a:pt x="721" y="1732"/>
                                          </a:cubicBezTo>
                                          <a:cubicBezTo>
                                            <a:pt x="-1005" y="4321"/>
                                            <a:pt x="-1867" y="8069"/>
                                            <a:pt x="-1867" y="12979"/>
                                          </a:cubicBezTo>
                                          <a:cubicBezTo>
                                            <a:pt x="-1867" y="17901"/>
                                            <a:pt x="-1005" y="21654"/>
                                            <a:pt x="721" y="24238"/>
                                          </a:cubicBezTo>
                                          <a:cubicBezTo>
                                            <a:pt x="2446" y="26827"/>
                                            <a:pt x="4942" y="28121"/>
                                            <a:pt x="8209"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05" name="Graphic 4083"/>
                              <wpg:cNvGrpSpPr/>
                              <wpg:grpSpPr>
                                <a:xfrm>
                                  <a:off x="1704249" y="7688179"/>
                                  <a:ext cx="70419" cy="58978"/>
                                  <a:chOff x="1704249" y="7688179"/>
                                  <a:chExt cx="70419" cy="58978"/>
                                </a:xfrm>
                                <a:solidFill>
                                  <a:srgbClr val="000000"/>
                                </a:solidFill>
                              </wpg:grpSpPr>
                              <wps:wsp>
                                <wps:cNvPr id="4106" name="Freeform: Shape 4106"/>
                                <wps:cNvSpPr/>
                                <wps:spPr>
                                  <a:xfrm>
                                    <a:off x="1739147" y="7688179"/>
                                    <a:ext cx="4000" cy="14003"/>
                                  </a:xfrm>
                                  <a:custGeom>
                                    <a:avLst/>
                                    <a:gdLst>
                                      <a:gd name="connsiteX0" fmla="*/ 210 w 4000"/>
                                      <a:gd name="connsiteY0" fmla="*/ 175 h 14003"/>
                                      <a:gd name="connsiteX1" fmla="*/ 210 w 4000"/>
                                      <a:gd name="connsiteY1" fmla="*/ 14179 h 14003"/>
                                    </a:gdLst>
                                    <a:ahLst/>
                                    <a:cxnLst>
                                      <a:cxn ang="0">
                                        <a:pos x="connsiteX0" y="connsiteY0"/>
                                      </a:cxn>
                                      <a:cxn ang="0">
                                        <a:pos x="connsiteX1" y="connsiteY1"/>
                                      </a:cxn>
                                    </a:cxnLst>
                                    <a:rect l="l" t="t" r="r" b="b"/>
                                    <a:pathLst>
                                      <a:path w="4000" h="14003">
                                        <a:moveTo>
                                          <a:pt x="210" y="175"/>
                                        </a:moveTo>
                                        <a:lnTo>
                                          <a:pt x="210"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107" name="Graphic 4083"/>
                                <wpg:cNvGrpSpPr/>
                                <wpg:grpSpPr>
                                  <a:xfrm>
                                    <a:off x="1704249" y="7716893"/>
                                    <a:ext cx="70419" cy="30264"/>
                                    <a:chOff x="1704249" y="7716893"/>
                                    <a:chExt cx="70419" cy="30264"/>
                                  </a:xfrm>
                                  <a:solidFill>
                                    <a:srgbClr val="000000"/>
                                  </a:solidFill>
                                </wpg:grpSpPr>
                                <wps:wsp>
                                  <wps:cNvPr id="4108" name="Freeform: Shape 4108"/>
                                  <wps:cNvSpPr/>
                                  <wps:spPr>
                                    <a:xfrm flipV="1">
                                      <a:off x="1704249" y="7717418"/>
                                      <a:ext cx="18752" cy="29170"/>
                                    </a:xfrm>
                                    <a:custGeom>
                                      <a:avLst/>
                                      <a:gdLst>
                                        <a:gd name="connsiteX0" fmla="*/ -1821 w 18752"/>
                                        <a:gd name="connsiteY0" fmla="*/ 27023 h 29170"/>
                                        <a:gd name="connsiteX1" fmla="*/ 16931 w 18752"/>
                                        <a:gd name="connsiteY1" fmla="*/ 27023 h 29170"/>
                                        <a:gd name="connsiteX2" fmla="*/ 16931 w 18752"/>
                                        <a:gd name="connsiteY2" fmla="*/ 25342 h 29170"/>
                                        <a:gd name="connsiteX3" fmla="*/ 6342 w 18752"/>
                                        <a:gd name="connsiteY3" fmla="*/ -2147 h 29170"/>
                                        <a:gd name="connsiteX4" fmla="*/ 2223 w 18752"/>
                                        <a:gd name="connsiteY4" fmla="*/ -2147 h 29170"/>
                                        <a:gd name="connsiteX5" fmla="*/ 12187 w 18752"/>
                                        <a:gd name="connsiteY5" fmla="*/ 23697 h 29170"/>
                                        <a:gd name="connsiteX6" fmla="*/ -1821 w 18752"/>
                                        <a:gd name="connsiteY6" fmla="*/ 23697 h 29170"/>
                                        <a:gd name="connsiteX7" fmla="*/ -1821 w 18752"/>
                                        <a:gd name="connsiteY7" fmla="*/ 27023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8752" h="29170">
                                          <a:moveTo>
                                            <a:pt x="-1821" y="27023"/>
                                          </a:moveTo>
                                          <a:lnTo>
                                            <a:pt x="16931" y="27023"/>
                                          </a:lnTo>
                                          <a:lnTo>
                                            <a:pt x="16931" y="25342"/>
                                          </a:lnTo>
                                          <a:lnTo>
                                            <a:pt x="6342" y="-2147"/>
                                          </a:lnTo>
                                          <a:lnTo>
                                            <a:pt x="2223" y="-2147"/>
                                          </a:lnTo>
                                          <a:lnTo>
                                            <a:pt x="12187" y="23697"/>
                                          </a:lnTo>
                                          <a:lnTo>
                                            <a:pt x="-1821" y="23697"/>
                                          </a:lnTo>
                                          <a:lnTo>
                                            <a:pt x="-1821" y="2702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09" name="Freeform: Shape 4109"/>
                                  <wps:cNvSpPr/>
                                  <wps:spPr>
                                    <a:xfrm flipV="1">
                                      <a:off x="1729508" y="7717418"/>
                                      <a:ext cx="18871" cy="29739"/>
                                    </a:xfrm>
                                    <a:custGeom>
                                      <a:avLst/>
                                      <a:gdLst>
                                        <a:gd name="connsiteX0" fmla="*/ -562 w 18871"/>
                                        <a:gd name="connsiteY0" fmla="*/ 27638 h 29739"/>
                                        <a:gd name="connsiteX1" fmla="*/ 14927 w 18871"/>
                                        <a:gd name="connsiteY1" fmla="*/ 27638 h 29739"/>
                                        <a:gd name="connsiteX2" fmla="*/ 14927 w 18871"/>
                                        <a:gd name="connsiteY2" fmla="*/ 24312 h 29739"/>
                                        <a:gd name="connsiteX3" fmla="*/ 3051 w 18871"/>
                                        <a:gd name="connsiteY3" fmla="*/ 24312 h 29739"/>
                                        <a:gd name="connsiteX4" fmla="*/ 3051 w 18871"/>
                                        <a:gd name="connsiteY4" fmla="*/ 17166 h 29739"/>
                                        <a:gd name="connsiteX5" fmla="*/ 4763 w 18871"/>
                                        <a:gd name="connsiteY5" fmla="*/ 17604 h 29739"/>
                                        <a:gd name="connsiteX6" fmla="*/ 6489 w 18871"/>
                                        <a:gd name="connsiteY6" fmla="*/ 17748 h 29739"/>
                                        <a:gd name="connsiteX7" fmla="*/ 14221 w 18871"/>
                                        <a:gd name="connsiteY7" fmla="*/ 15072 h 29739"/>
                                        <a:gd name="connsiteX8" fmla="*/ 17077 w 18871"/>
                                        <a:gd name="connsiteY8" fmla="*/ 7826 h 29739"/>
                                        <a:gd name="connsiteX9" fmla="*/ 14146 w 18871"/>
                                        <a:gd name="connsiteY9" fmla="*/ 505 h 29739"/>
                                        <a:gd name="connsiteX10" fmla="*/ 5882 w 18871"/>
                                        <a:gd name="connsiteY10" fmla="*/ -2102 h 29739"/>
                                        <a:gd name="connsiteX11" fmla="*/ 2138 w 18871"/>
                                        <a:gd name="connsiteY11" fmla="*/ -1789 h 29739"/>
                                        <a:gd name="connsiteX12" fmla="*/ -1794 w 18871"/>
                                        <a:gd name="connsiteY12" fmla="*/ -851 h 29739"/>
                                        <a:gd name="connsiteX13" fmla="*/ -1794 w 18871"/>
                                        <a:gd name="connsiteY13" fmla="*/ 3119 h 29739"/>
                                        <a:gd name="connsiteX14" fmla="*/ 1838 w 18871"/>
                                        <a:gd name="connsiteY14" fmla="*/ 1693 h 29739"/>
                                        <a:gd name="connsiteX15" fmla="*/ 5801 w 18871"/>
                                        <a:gd name="connsiteY15" fmla="*/ 1224 h 29739"/>
                                        <a:gd name="connsiteX16" fmla="*/ 11152 w 18871"/>
                                        <a:gd name="connsiteY16" fmla="*/ 3000 h 29739"/>
                                        <a:gd name="connsiteX17" fmla="*/ 13127 w 18871"/>
                                        <a:gd name="connsiteY17" fmla="*/ 7826 h 29739"/>
                                        <a:gd name="connsiteX18" fmla="*/ 11152 w 18871"/>
                                        <a:gd name="connsiteY18" fmla="*/ 12646 h 29739"/>
                                        <a:gd name="connsiteX19" fmla="*/ 5801 w 18871"/>
                                        <a:gd name="connsiteY19" fmla="*/ 14428 h 29739"/>
                                        <a:gd name="connsiteX20" fmla="*/ 2644 w 18871"/>
                                        <a:gd name="connsiteY20" fmla="*/ 14078 h 29739"/>
                                        <a:gd name="connsiteX21" fmla="*/ -562 w 18871"/>
                                        <a:gd name="connsiteY21" fmla="*/ 12984 h 29739"/>
                                        <a:gd name="connsiteX22" fmla="*/ -562 w 18871"/>
                                        <a:gd name="connsiteY22" fmla="*/ 27638 h 297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871" h="29739">
                                          <a:moveTo>
                                            <a:pt x="-562" y="27638"/>
                                          </a:moveTo>
                                          <a:lnTo>
                                            <a:pt x="14927" y="27638"/>
                                          </a:lnTo>
                                          <a:lnTo>
                                            <a:pt x="14927" y="24312"/>
                                          </a:lnTo>
                                          <a:lnTo>
                                            <a:pt x="3051" y="24312"/>
                                          </a:lnTo>
                                          <a:lnTo>
                                            <a:pt x="3051" y="17166"/>
                                          </a:lnTo>
                                          <a:cubicBezTo>
                                            <a:pt x="3622" y="17362"/>
                                            <a:pt x="4193" y="17508"/>
                                            <a:pt x="4763" y="17604"/>
                                          </a:cubicBezTo>
                                          <a:cubicBezTo>
                                            <a:pt x="5339" y="17700"/>
                                            <a:pt x="5914" y="17748"/>
                                            <a:pt x="6489" y="17748"/>
                                          </a:cubicBezTo>
                                          <a:cubicBezTo>
                                            <a:pt x="9743" y="17748"/>
                                            <a:pt x="12321" y="16856"/>
                                            <a:pt x="14221" y="15072"/>
                                          </a:cubicBezTo>
                                          <a:cubicBezTo>
                                            <a:pt x="16125" y="13288"/>
                                            <a:pt x="17077" y="10873"/>
                                            <a:pt x="17077" y="7826"/>
                                          </a:cubicBezTo>
                                          <a:cubicBezTo>
                                            <a:pt x="17077" y="4688"/>
                                            <a:pt x="16100" y="2247"/>
                                            <a:pt x="14146" y="505"/>
                                          </a:cubicBezTo>
                                          <a:cubicBezTo>
                                            <a:pt x="12191" y="-1233"/>
                                            <a:pt x="9437" y="-2102"/>
                                            <a:pt x="5882" y="-2102"/>
                                          </a:cubicBezTo>
                                          <a:cubicBezTo>
                                            <a:pt x="4657" y="-2102"/>
                                            <a:pt x="3409" y="-1997"/>
                                            <a:pt x="2138" y="-1789"/>
                                          </a:cubicBezTo>
                                          <a:cubicBezTo>
                                            <a:pt x="871" y="-1581"/>
                                            <a:pt x="-439" y="-1268"/>
                                            <a:pt x="-1794" y="-851"/>
                                          </a:cubicBezTo>
                                          <a:lnTo>
                                            <a:pt x="-1794" y="3119"/>
                                          </a:lnTo>
                                          <a:cubicBezTo>
                                            <a:pt x="-623" y="2481"/>
                                            <a:pt x="588" y="2006"/>
                                            <a:pt x="1838" y="1693"/>
                                          </a:cubicBezTo>
                                          <a:cubicBezTo>
                                            <a:pt x="3088" y="1381"/>
                                            <a:pt x="4409" y="1224"/>
                                            <a:pt x="5801" y="1224"/>
                                          </a:cubicBezTo>
                                          <a:cubicBezTo>
                                            <a:pt x="8056" y="1224"/>
                                            <a:pt x="9839" y="1816"/>
                                            <a:pt x="11152" y="3000"/>
                                          </a:cubicBezTo>
                                          <a:cubicBezTo>
                                            <a:pt x="12469" y="4183"/>
                                            <a:pt x="13127" y="5792"/>
                                            <a:pt x="13127" y="7826"/>
                                          </a:cubicBezTo>
                                          <a:cubicBezTo>
                                            <a:pt x="13127" y="9856"/>
                                            <a:pt x="12469" y="11462"/>
                                            <a:pt x="11152" y="12646"/>
                                          </a:cubicBezTo>
                                          <a:cubicBezTo>
                                            <a:pt x="9839" y="13834"/>
                                            <a:pt x="8056" y="14428"/>
                                            <a:pt x="5801" y="14428"/>
                                          </a:cubicBezTo>
                                          <a:cubicBezTo>
                                            <a:pt x="4747" y="14428"/>
                                            <a:pt x="3695" y="14311"/>
                                            <a:pt x="2644" y="14078"/>
                                          </a:cubicBezTo>
                                          <a:cubicBezTo>
                                            <a:pt x="1598" y="13844"/>
                                            <a:pt x="530" y="13480"/>
                                            <a:pt x="-562" y="12984"/>
                                          </a:cubicBezTo>
                                          <a:lnTo>
                                            <a:pt x="-562" y="276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10" name="Freeform: Shape 4110"/>
                                  <wps:cNvSpPr/>
                                  <wps:spPr>
                                    <a:xfrm flipV="1">
                                      <a:off x="1754510" y="7716893"/>
                                      <a:ext cx="20158" cy="30264"/>
                                    </a:xfrm>
                                    <a:custGeom>
                                      <a:avLst/>
                                      <a:gdLst>
                                        <a:gd name="connsiteX0" fmla="*/ 8258 w 20158"/>
                                        <a:gd name="connsiteY0" fmla="*/ 24995 h 30264"/>
                                        <a:gd name="connsiteX1" fmla="*/ 3676 w 20158"/>
                                        <a:gd name="connsiteY1" fmla="*/ 21994 h 30264"/>
                                        <a:gd name="connsiteX2" fmla="*/ 2145 w 20158"/>
                                        <a:gd name="connsiteY2" fmla="*/ 12979 h 30264"/>
                                        <a:gd name="connsiteX3" fmla="*/ 3676 w 20158"/>
                                        <a:gd name="connsiteY3" fmla="*/ 3983 h 30264"/>
                                        <a:gd name="connsiteX4" fmla="*/ 8258 w 20158"/>
                                        <a:gd name="connsiteY4" fmla="*/ 982 h 30264"/>
                                        <a:gd name="connsiteX5" fmla="*/ 12859 w 20158"/>
                                        <a:gd name="connsiteY5" fmla="*/ 3983 h 30264"/>
                                        <a:gd name="connsiteX6" fmla="*/ 14396 w 20158"/>
                                        <a:gd name="connsiteY6" fmla="*/ 12979 h 30264"/>
                                        <a:gd name="connsiteX7" fmla="*/ 12859 w 20158"/>
                                        <a:gd name="connsiteY7" fmla="*/ 21994 h 30264"/>
                                        <a:gd name="connsiteX8" fmla="*/ 8258 w 20158"/>
                                        <a:gd name="connsiteY8" fmla="*/ 24995 h 30264"/>
                                        <a:gd name="connsiteX9" fmla="*/ 8258 w 20158"/>
                                        <a:gd name="connsiteY9" fmla="*/ 28121 h 30264"/>
                                        <a:gd name="connsiteX10" fmla="*/ 15753 w 20158"/>
                                        <a:gd name="connsiteY10" fmla="*/ 24238 h 30264"/>
                                        <a:gd name="connsiteX11" fmla="*/ 18341 w 20158"/>
                                        <a:gd name="connsiteY11" fmla="*/ 12979 h 30264"/>
                                        <a:gd name="connsiteX12" fmla="*/ 15753 w 20158"/>
                                        <a:gd name="connsiteY12" fmla="*/ 1732 h 30264"/>
                                        <a:gd name="connsiteX13" fmla="*/ 8258 w 20158"/>
                                        <a:gd name="connsiteY13" fmla="*/ -2144 h 30264"/>
                                        <a:gd name="connsiteX14" fmla="*/ 770 w 20158"/>
                                        <a:gd name="connsiteY14" fmla="*/ 1732 h 30264"/>
                                        <a:gd name="connsiteX15" fmla="*/ -1818 w 20158"/>
                                        <a:gd name="connsiteY15" fmla="*/ 12979 h 30264"/>
                                        <a:gd name="connsiteX16" fmla="*/ 770 w 20158"/>
                                        <a:gd name="connsiteY16" fmla="*/ 24238 h 30264"/>
                                        <a:gd name="connsiteX17" fmla="*/ 8258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258" y="24995"/>
                                          </a:moveTo>
                                          <a:cubicBezTo>
                                            <a:pt x="6229" y="24995"/>
                                            <a:pt x="4701" y="23995"/>
                                            <a:pt x="3676" y="21994"/>
                                          </a:cubicBezTo>
                                          <a:cubicBezTo>
                                            <a:pt x="2655" y="19998"/>
                                            <a:pt x="2145" y="16993"/>
                                            <a:pt x="2145" y="12979"/>
                                          </a:cubicBezTo>
                                          <a:cubicBezTo>
                                            <a:pt x="2145" y="8982"/>
                                            <a:pt x="2655" y="5984"/>
                                            <a:pt x="3676" y="3983"/>
                                          </a:cubicBezTo>
                                          <a:cubicBezTo>
                                            <a:pt x="4701" y="1982"/>
                                            <a:pt x="6229" y="982"/>
                                            <a:pt x="8258" y="982"/>
                                          </a:cubicBezTo>
                                          <a:cubicBezTo>
                                            <a:pt x="10304" y="982"/>
                                            <a:pt x="11838" y="1982"/>
                                            <a:pt x="12859" y="3983"/>
                                          </a:cubicBezTo>
                                          <a:cubicBezTo>
                                            <a:pt x="13884" y="5984"/>
                                            <a:pt x="14396" y="8982"/>
                                            <a:pt x="14396" y="12979"/>
                                          </a:cubicBezTo>
                                          <a:cubicBezTo>
                                            <a:pt x="14396" y="16993"/>
                                            <a:pt x="13884" y="19998"/>
                                            <a:pt x="12859" y="21994"/>
                                          </a:cubicBezTo>
                                          <a:cubicBezTo>
                                            <a:pt x="11838" y="23995"/>
                                            <a:pt x="10304" y="24995"/>
                                            <a:pt x="8258" y="24995"/>
                                          </a:cubicBezTo>
                                          <a:close/>
                                          <a:moveTo>
                                            <a:pt x="8258" y="28121"/>
                                          </a:moveTo>
                                          <a:cubicBezTo>
                                            <a:pt x="11529" y="28121"/>
                                            <a:pt x="14028" y="26827"/>
                                            <a:pt x="15753" y="24238"/>
                                          </a:cubicBezTo>
                                          <a:cubicBezTo>
                                            <a:pt x="17478" y="21654"/>
                                            <a:pt x="18341" y="17901"/>
                                            <a:pt x="18341" y="12979"/>
                                          </a:cubicBezTo>
                                          <a:cubicBezTo>
                                            <a:pt x="18341" y="8069"/>
                                            <a:pt x="17478" y="4321"/>
                                            <a:pt x="15753" y="1732"/>
                                          </a:cubicBezTo>
                                          <a:cubicBezTo>
                                            <a:pt x="14028" y="-852"/>
                                            <a:pt x="11529" y="-2144"/>
                                            <a:pt x="8258" y="-2144"/>
                                          </a:cubicBezTo>
                                          <a:cubicBezTo>
                                            <a:pt x="4991" y="-2144"/>
                                            <a:pt x="2495" y="-852"/>
                                            <a:pt x="770" y="1732"/>
                                          </a:cubicBezTo>
                                          <a:cubicBezTo>
                                            <a:pt x="-956" y="4321"/>
                                            <a:pt x="-1818" y="8069"/>
                                            <a:pt x="-1818" y="12979"/>
                                          </a:cubicBezTo>
                                          <a:cubicBezTo>
                                            <a:pt x="-1818" y="17901"/>
                                            <a:pt x="-956" y="21654"/>
                                            <a:pt x="770" y="24238"/>
                                          </a:cubicBezTo>
                                          <a:cubicBezTo>
                                            <a:pt x="2495" y="26827"/>
                                            <a:pt x="4991" y="28121"/>
                                            <a:pt x="8258"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11" name="Graphic 4083"/>
                              <wpg:cNvGrpSpPr/>
                              <wpg:grpSpPr>
                                <a:xfrm>
                                  <a:off x="1888934" y="7688179"/>
                                  <a:ext cx="94759" cy="58978"/>
                                  <a:chOff x="1888934" y="7688179"/>
                                  <a:chExt cx="94759" cy="58978"/>
                                </a:xfrm>
                                <a:solidFill>
                                  <a:srgbClr val="000000"/>
                                </a:solidFill>
                              </wpg:grpSpPr>
                              <wps:wsp>
                                <wps:cNvPr id="4112" name="Freeform: Shape 4112"/>
                                <wps:cNvSpPr/>
                                <wps:spPr>
                                  <a:xfrm>
                                    <a:off x="1935446" y="7688179"/>
                                    <a:ext cx="4000" cy="14003"/>
                                  </a:xfrm>
                                  <a:custGeom>
                                    <a:avLst/>
                                    <a:gdLst>
                                      <a:gd name="connsiteX0" fmla="*/ 259 w 4000"/>
                                      <a:gd name="connsiteY0" fmla="*/ 175 h 14003"/>
                                      <a:gd name="connsiteX1" fmla="*/ 259 w 4000"/>
                                      <a:gd name="connsiteY1" fmla="*/ 14179 h 14003"/>
                                    </a:gdLst>
                                    <a:ahLst/>
                                    <a:cxnLst>
                                      <a:cxn ang="0">
                                        <a:pos x="connsiteX0" y="connsiteY0"/>
                                      </a:cxn>
                                      <a:cxn ang="0">
                                        <a:pos x="connsiteX1" y="connsiteY1"/>
                                      </a:cxn>
                                    </a:cxnLst>
                                    <a:rect l="l" t="t" r="r" b="b"/>
                                    <a:pathLst>
                                      <a:path w="4000" h="14003">
                                        <a:moveTo>
                                          <a:pt x="259" y="175"/>
                                        </a:moveTo>
                                        <a:lnTo>
                                          <a:pt x="259"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113" name="Graphic 4083"/>
                                <wpg:cNvGrpSpPr/>
                                <wpg:grpSpPr>
                                  <a:xfrm>
                                    <a:off x="1888934" y="7716893"/>
                                    <a:ext cx="94759" cy="30264"/>
                                    <a:chOff x="1888934" y="7716893"/>
                                    <a:chExt cx="94759" cy="30264"/>
                                  </a:xfrm>
                                  <a:solidFill>
                                    <a:srgbClr val="000000"/>
                                  </a:solidFill>
                                </wpg:grpSpPr>
                                <wps:wsp>
                                  <wps:cNvPr id="4114" name="Freeform: Shape 4114"/>
                                  <wps:cNvSpPr/>
                                  <wps:spPr>
                                    <a:xfrm flipV="1">
                                      <a:off x="1888934" y="7717418"/>
                                      <a:ext cx="17364" cy="29170"/>
                                    </a:xfrm>
                                    <a:custGeom>
                                      <a:avLst/>
                                      <a:gdLst>
                                        <a:gd name="connsiteX0" fmla="*/ -1274 w 17364"/>
                                        <a:gd name="connsiteY0" fmla="*/ 1172 h 29170"/>
                                        <a:gd name="connsiteX1" fmla="*/ 5171 w 17364"/>
                                        <a:gd name="connsiteY1" fmla="*/ 1172 h 29170"/>
                                        <a:gd name="connsiteX2" fmla="*/ 5171 w 17364"/>
                                        <a:gd name="connsiteY2" fmla="*/ 23428 h 29170"/>
                                        <a:gd name="connsiteX3" fmla="*/ -1842 w 17364"/>
                                        <a:gd name="connsiteY3" fmla="*/ 22022 h 29170"/>
                                        <a:gd name="connsiteX4" fmla="*/ -1842 w 17364"/>
                                        <a:gd name="connsiteY4" fmla="*/ 25617 h 29170"/>
                                        <a:gd name="connsiteX5" fmla="*/ 5133 w 17364"/>
                                        <a:gd name="connsiteY5" fmla="*/ 27023 h 29170"/>
                                        <a:gd name="connsiteX6" fmla="*/ 9078 w 17364"/>
                                        <a:gd name="connsiteY6" fmla="*/ 27023 h 29170"/>
                                        <a:gd name="connsiteX7" fmla="*/ 9078 w 17364"/>
                                        <a:gd name="connsiteY7" fmla="*/ 1172 h 29170"/>
                                        <a:gd name="connsiteX8" fmla="*/ 15522 w 17364"/>
                                        <a:gd name="connsiteY8" fmla="*/ 1172 h 29170"/>
                                        <a:gd name="connsiteX9" fmla="*/ 15522 w 17364"/>
                                        <a:gd name="connsiteY9" fmla="*/ -2147 h 29170"/>
                                        <a:gd name="connsiteX10" fmla="*/ -1274 w 17364"/>
                                        <a:gd name="connsiteY10" fmla="*/ -2147 h 29170"/>
                                        <a:gd name="connsiteX11" fmla="*/ -1274 w 17364"/>
                                        <a:gd name="connsiteY11" fmla="*/ 1172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7364" h="29170">
                                          <a:moveTo>
                                            <a:pt x="-1274" y="1172"/>
                                          </a:moveTo>
                                          <a:lnTo>
                                            <a:pt x="5171" y="1172"/>
                                          </a:lnTo>
                                          <a:lnTo>
                                            <a:pt x="5171" y="23428"/>
                                          </a:lnTo>
                                          <a:lnTo>
                                            <a:pt x="-1842" y="22022"/>
                                          </a:lnTo>
                                          <a:lnTo>
                                            <a:pt x="-1842" y="25617"/>
                                          </a:lnTo>
                                          <a:lnTo>
                                            <a:pt x="5133" y="27023"/>
                                          </a:lnTo>
                                          <a:lnTo>
                                            <a:pt x="9078" y="27023"/>
                                          </a:lnTo>
                                          <a:lnTo>
                                            <a:pt x="9078" y="1172"/>
                                          </a:lnTo>
                                          <a:lnTo>
                                            <a:pt x="15522" y="1172"/>
                                          </a:lnTo>
                                          <a:lnTo>
                                            <a:pt x="15522" y="-2147"/>
                                          </a:lnTo>
                                          <a:lnTo>
                                            <a:pt x="-1274" y="-2147"/>
                                          </a:lnTo>
                                          <a:lnTo>
                                            <a:pt x="-1274" y="117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15" name="Freeform: Shape 4115"/>
                                  <wps:cNvSpPr/>
                                  <wps:spPr>
                                    <a:xfrm flipV="1">
                                      <a:off x="1912630" y="7716893"/>
                                      <a:ext cx="20158" cy="30264"/>
                                    </a:xfrm>
                                    <a:custGeom>
                                      <a:avLst/>
                                      <a:gdLst>
                                        <a:gd name="connsiteX0" fmla="*/ 8298 w 20158"/>
                                        <a:gd name="connsiteY0" fmla="*/ 24995 h 30264"/>
                                        <a:gd name="connsiteX1" fmla="*/ 3716 w 20158"/>
                                        <a:gd name="connsiteY1" fmla="*/ 21994 h 30264"/>
                                        <a:gd name="connsiteX2" fmla="*/ 2184 w 20158"/>
                                        <a:gd name="connsiteY2" fmla="*/ 12979 h 30264"/>
                                        <a:gd name="connsiteX3" fmla="*/ 3716 w 20158"/>
                                        <a:gd name="connsiteY3" fmla="*/ 3983 h 30264"/>
                                        <a:gd name="connsiteX4" fmla="*/ 8298 w 20158"/>
                                        <a:gd name="connsiteY4" fmla="*/ 982 h 30264"/>
                                        <a:gd name="connsiteX5" fmla="*/ 12898 w 20158"/>
                                        <a:gd name="connsiteY5" fmla="*/ 3983 h 30264"/>
                                        <a:gd name="connsiteX6" fmla="*/ 14436 w 20158"/>
                                        <a:gd name="connsiteY6" fmla="*/ 12979 h 30264"/>
                                        <a:gd name="connsiteX7" fmla="*/ 12898 w 20158"/>
                                        <a:gd name="connsiteY7" fmla="*/ 21994 h 30264"/>
                                        <a:gd name="connsiteX8" fmla="*/ 8298 w 20158"/>
                                        <a:gd name="connsiteY8" fmla="*/ 24995 h 30264"/>
                                        <a:gd name="connsiteX9" fmla="*/ 8298 w 20158"/>
                                        <a:gd name="connsiteY9" fmla="*/ 28121 h 30264"/>
                                        <a:gd name="connsiteX10" fmla="*/ 15792 w 20158"/>
                                        <a:gd name="connsiteY10" fmla="*/ 24238 h 30264"/>
                                        <a:gd name="connsiteX11" fmla="*/ 18380 w 20158"/>
                                        <a:gd name="connsiteY11" fmla="*/ 12979 h 30264"/>
                                        <a:gd name="connsiteX12" fmla="*/ 15792 w 20158"/>
                                        <a:gd name="connsiteY12" fmla="*/ 1732 h 30264"/>
                                        <a:gd name="connsiteX13" fmla="*/ 8298 w 20158"/>
                                        <a:gd name="connsiteY13" fmla="*/ -2144 h 30264"/>
                                        <a:gd name="connsiteX14" fmla="*/ 809 w 20158"/>
                                        <a:gd name="connsiteY14" fmla="*/ 1732 h 30264"/>
                                        <a:gd name="connsiteX15" fmla="*/ -1779 w 20158"/>
                                        <a:gd name="connsiteY15" fmla="*/ 12979 h 30264"/>
                                        <a:gd name="connsiteX16" fmla="*/ 809 w 20158"/>
                                        <a:gd name="connsiteY16" fmla="*/ 24238 h 30264"/>
                                        <a:gd name="connsiteX17" fmla="*/ 8298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298" y="24995"/>
                                          </a:moveTo>
                                          <a:cubicBezTo>
                                            <a:pt x="6268" y="24995"/>
                                            <a:pt x="4741" y="23995"/>
                                            <a:pt x="3716" y="21994"/>
                                          </a:cubicBezTo>
                                          <a:cubicBezTo>
                                            <a:pt x="2695" y="19998"/>
                                            <a:pt x="2184" y="16993"/>
                                            <a:pt x="2184" y="12979"/>
                                          </a:cubicBezTo>
                                          <a:cubicBezTo>
                                            <a:pt x="2184" y="8982"/>
                                            <a:pt x="2695" y="5984"/>
                                            <a:pt x="3716" y="3983"/>
                                          </a:cubicBezTo>
                                          <a:cubicBezTo>
                                            <a:pt x="4741" y="1982"/>
                                            <a:pt x="6268" y="982"/>
                                            <a:pt x="8298" y="982"/>
                                          </a:cubicBezTo>
                                          <a:cubicBezTo>
                                            <a:pt x="10344" y="982"/>
                                            <a:pt x="11877" y="1982"/>
                                            <a:pt x="12898" y="3983"/>
                                          </a:cubicBezTo>
                                          <a:cubicBezTo>
                                            <a:pt x="13923" y="5984"/>
                                            <a:pt x="14436" y="8982"/>
                                            <a:pt x="14436" y="12979"/>
                                          </a:cubicBezTo>
                                          <a:cubicBezTo>
                                            <a:pt x="14436" y="16993"/>
                                            <a:pt x="13923" y="19998"/>
                                            <a:pt x="12898" y="21994"/>
                                          </a:cubicBezTo>
                                          <a:cubicBezTo>
                                            <a:pt x="11877" y="23995"/>
                                            <a:pt x="10344" y="24995"/>
                                            <a:pt x="8298" y="24995"/>
                                          </a:cubicBezTo>
                                          <a:close/>
                                          <a:moveTo>
                                            <a:pt x="8298" y="28121"/>
                                          </a:moveTo>
                                          <a:cubicBezTo>
                                            <a:pt x="11569" y="28121"/>
                                            <a:pt x="14067" y="26827"/>
                                            <a:pt x="15792" y="24238"/>
                                          </a:cubicBezTo>
                                          <a:cubicBezTo>
                                            <a:pt x="17517" y="21654"/>
                                            <a:pt x="18380" y="17901"/>
                                            <a:pt x="18380" y="12979"/>
                                          </a:cubicBezTo>
                                          <a:cubicBezTo>
                                            <a:pt x="18380" y="8069"/>
                                            <a:pt x="17517" y="4321"/>
                                            <a:pt x="15792" y="1732"/>
                                          </a:cubicBezTo>
                                          <a:cubicBezTo>
                                            <a:pt x="14067" y="-852"/>
                                            <a:pt x="11569" y="-2144"/>
                                            <a:pt x="8298" y="-2144"/>
                                          </a:cubicBezTo>
                                          <a:cubicBezTo>
                                            <a:pt x="5030" y="-2144"/>
                                            <a:pt x="2534" y="-852"/>
                                            <a:pt x="809" y="1732"/>
                                          </a:cubicBezTo>
                                          <a:cubicBezTo>
                                            <a:pt x="-916" y="4321"/>
                                            <a:pt x="-1779" y="8069"/>
                                            <a:pt x="-1779" y="12979"/>
                                          </a:cubicBezTo>
                                          <a:cubicBezTo>
                                            <a:pt x="-1779" y="17901"/>
                                            <a:pt x="-916" y="21654"/>
                                            <a:pt x="809" y="24238"/>
                                          </a:cubicBezTo>
                                          <a:cubicBezTo>
                                            <a:pt x="2534" y="26827"/>
                                            <a:pt x="5030" y="28121"/>
                                            <a:pt x="8298"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16" name="Freeform: Shape 4116"/>
                                  <wps:cNvSpPr/>
                                  <wps:spPr>
                                    <a:xfrm flipV="1">
                                      <a:off x="1938082" y="7716893"/>
                                      <a:ext cx="20158" cy="30264"/>
                                    </a:xfrm>
                                    <a:custGeom>
                                      <a:avLst/>
                                      <a:gdLst>
                                        <a:gd name="connsiteX0" fmla="*/ 8304 w 20158"/>
                                        <a:gd name="connsiteY0" fmla="*/ 24995 h 30264"/>
                                        <a:gd name="connsiteX1" fmla="*/ 3722 w 20158"/>
                                        <a:gd name="connsiteY1" fmla="*/ 21994 h 30264"/>
                                        <a:gd name="connsiteX2" fmla="*/ 2191 w 20158"/>
                                        <a:gd name="connsiteY2" fmla="*/ 12979 h 30264"/>
                                        <a:gd name="connsiteX3" fmla="*/ 3722 w 20158"/>
                                        <a:gd name="connsiteY3" fmla="*/ 3983 h 30264"/>
                                        <a:gd name="connsiteX4" fmla="*/ 8304 w 20158"/>
                                        <a:gd name="connsiteY4" fmla="*/ 982 h 30264"/>
                                        <a:gd name="connsiteX5" fmla="*/ 12905 w 20158"/>
                                        <a:gd name="connsiteY5" fmla="*/ 3983 h 30264"/>
                                        <a:gd name="connsiteX6" fmla="*/ 14442 w 20158"/>
                                        <a:gd name="connsiteY6" fmla="*/ 12979 h 30264"/>
                                        <a:gd name="connsiteX7" fmla="*/ 12905 w 20158"/>
                                        <a:gd name="connsiteY7" fmla="*/ 21994 h 30264"/>
                                        <a:gd name="connsiteX8" fmla="*/ 8304 w 20158"/>
                                        <a:gd name="connsiteY8" fmla="*/ 24995 h 30264"/>
                                        <a:gd name="connsiteX9" fmla="*/ 8304 w 20158"/>
                                        <a:gd name="connsiteY9" fmla="*/ 28121 h 30264"/>
                                        <a:gd name="connsiteX10" fmla="*/ 15799 w 20158"/>
                                        <a:gd name="connsiteY10" fmla="*/ 24238 h 30264"/>
                                        <a:gd name="connsiteX11" fmla="*/ 18386 w 20158"/>
                                        <a:gd name="connsiteY11" fmla="*/ 12979 h 30264"/>
                                        <a:gd name="connsiteX12" fmla="*/ 15799 w 20158"/>
                                        <a:gd name="connsiteY12" fmla="*/ 1732 h 30264"/>
                                        <a:gd name="connsiteX13" fmla="*/ 8304 w 20158"/>
                                        <a:gd name="connsiteY13" fmla="*/ -2144 h 30264"/>
                                        <a:gd name="connsiteX14" fmla="*/ 815 w 20158"/>
                                        <a:gd name="connsiteY14" fmla="*/ 1732 h 30264"/>
                                        <a:gd name="connsiteX15" fmla="*/ -1772 w 20158"/>
                                        <a:gd name="connsiteY15" fmla="*/ 12979 h 30264"/>
                                        <a:gd name="connsiteX16" fmla="*/ 815 w 20158"/>
                                        <a:gd name="connsiteY16" fmla="*/ 24238 h 30264"/>
                                        <a:gd name="connsiteX17" fmla="*/ 8304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304" y="24995"/>
                                          </a:moveTo>
                                          <a:cubicBezTo>
                                            <a:pt x="6275" y="24995"/>
                                            <a:pt x="4747" y="23995"/>
                                            <a:pt x="3722" y="21994"/>
                                          </a:cubicBezTo>
                                          <a:cubicBezTo>
                                            <a:pt x="2701" y="19998"/>
                                            <a:pt x="2191" y="16993"/>
                                            <a:pt x="2191" y="12979"/>
                                          </a:cubicBezTo>
                                          <a:cubicBezTo>
                                            <a:pt x="2191" y="8982"/>
                                            <a:pt x="2701" y="5984"/>
                                            <a:pt x="3722" y="3983"/>
                                          </a:cubicBezTo>
                                          <a:cubicBezTo>
                                            <a:pt x="4747" y="1982"/>
                                            <a:pt x="6275" y="982"/>
                                            <a:pt x="8304" y="982"/>
                                          </a:cubicBezTo>
                                          <a:cubicBezTo>
                                            <a:pt x="10350" y="982"/>
                                            <a:pt x="11884" y="1982"/>
                                            <a:pt x="12905" y="3983"/>
                                          </a:cubicBezTo>
                                          <a:cubicBezTo>
                                            <a:pt x="13930" y="5984"/>
                                            <a:pt x="14442" y="8982"/>
                                            <a:pt x="14442" y="12979"/>
                                          </a:cubicBezTo>
                                          <a:cubicBezTo>
                                            <a:pt x="14442" y="16993"/>
                                            <a:pt x="13930" y="19998"/>
                                            <a:pt x="12905" y="21994"/>
                                          </a:cubicBezTo>
                                          <a:cubicBezTo>
                                            <a:pt x="11884" y="23995"/>
                                            <a:pt x="10350" y="24995"/>
                                            <a:pt x="8304" y="24995"/>
                                          </a:cubicBezTo>
                                          <a:close/>
                                          <a:moveTo>
                                            <a:pt x="8304" y="28121"/>
                                          </a:moveTo>
                                          <a:cubicBezTo>
                                            <a:pt x="11575" y="28121"/>
                                            <a:pt x="14073" y="26827"/>
                                            <a:pt x="15799" y="24238"/>
                                          </a:cubicBezTo>
                                          <a:cubicBezTo>
                                            <a:pt x="17524" y="21654"/>
                                            <a:pt x="18386" y="17901"/>
                                            <a:pt x="18386" y="12979"/>
                                          </a:cubicBezTo>
                                          <a:cubicBezTo>
                                            <a:pt x="18386" y="8069"/>
                                            <a:pt x="17524" y="4321"/>
                                            <a:pt x="15799" y="1732"/>
                                          </a:cubicBezTo>
                                          <a:cubicBezTo>
                                            <a:pt x="14073" y="-852"/>
                                            <a:pt x="11575" y="-2144"/>
                                            <a:pt x="8304" y="-2144"/>
                                          </a:cubicBezTo>
                                          <a:cubicBezTo>
                                            <a:pt x="5037" y="-2144"/>
                                            <a:pt x="2541" y="-852"/>
                                            <a:pt x="815" y="1732"/>
                                          </a:cubicBezTo>
                                          <a:cubicBezTo>
                                            <a:pt x="-910" y="4321"/>
                                            <a:pt x="-1772" y="8069"/>
                                            <a:pt x="-1772" y="12979"/>
                                          </a:cubicBezTo>
                                          <a:cubicBezTo>
                                            <a:pt x="-1772" y="17901"/>
                                            <a:pt x="-910" y="21654"/>
                                            <a:pt x="815" y="24238"/>
                                          </a:cubicBezTo>
                                          <a:cubicBezTo>
                                            <a:pt x="2541" y="26827"/>
                                            <a:pt x="5037" y="28121"/>
                                            <a:pt x="8304"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17" name="Freeform: Shape 4117"/>
                                  <wps:cNvSpPr/>
                                  <wps:spPr>
                                    <a:xfrm flipV="1">
                                      <a:off x="1963535" y="7716893"/>
                                      <a:ext cx="20158" cy="30264"/>
                                    </a:xfrm>
                                    <a:custGeom>
                                      <a:avLst/>
                                      <a:gdLst>
                                        <a:gd name="connsiteX0" fmla="*/ 8310 w 20158"/>
                                        <a:gd name="connsiteY0" fmla="*/ 24995 h 30264"/>
                                        <a:gd name="connsiteX1" fmla="*/ 3728 w 20158"/>
                                        <a:gd name="connsiteY1" fmla="*/ 21994 h 30264"/>
                                        <a:gd name="connsiteX2" fmla="*/ 2197 w 20158"/>
                                        <a:gd name="connsiteY2" fmla="*/ 12979 h 30264"/>
                                        <a:gd name="connsiteX3" fmla="*/ 3728 w 20158"/>
                                        <a:gd name="connsiteY3" fmla="*/ 3983 h 30264"/>
                                        <a:gd name="connsiteX4" fmla="*/ 8310 w 20158"/>
                                        <a:gd name="connsiteY4" fmla="*/ 982 h 30264"/>
                                        <a:gd name="connsiteX5" fmla="*/ 12911 w 20158"/>
                                        <a:gd name="connsiteY5" fmla="*/ 3983 h 30264"/>
                                        <a:gd name="connsiteX6" fmla="*/ 14449 w 20158"/>
                                        <a:gd name="connsiteY6" fmla="*/ 12979 h 30264"/>
                                        <a:gd name="connsiteX7" fmla="*/ 12911 w 20158"/>
                                        <a:gd name="connsiteY7" fmla="*/ 21994 h 30264"/>
                                        <a:gd name="connsiteX8" fmla="*/ 8310 w 20158"/>
                                        <a:gd name="connsiteY8" fmla="*/ 24995 h 30264"/>
                                        <a:gd name="connsiteX9" fmla="*/ 8310 w 20158"/>
                                        <a:gd name="connsiteY9" fmla="*/ 28121 h 30264"/>
                                        <a:gd name="connsiteX10" fmla="*/ 15805 w 20158"/>
                                        <a:gd name="connsiteY10" fmla="*/ 24238 h 30264"/>
                                        <a:gd name="connsiteX11" fmla="*/ 18393 w 20158"/>
                                        <a:gd name="connsiteY11" fmla="*/ 12979 h 30264"/>
                                        <a:gd name="connsiteX12" fmla="*/ 15805 w 20158"/>
                                        <a:gd name="connsiteY12" fmla="*/ 1732 h 30264"/>
                                        <a:gd name="connsiteX13" fmla="*/ 8310 w 20158"/>
                                        <a:gd name="connsiteY13" fmla="*/ -2144 h 30264"/>
                                        <a:gd name="connsiteX14" fmla="*/ 822 w 20158"/>
                                        <a:gd name="connsiteY14" fmla="*/ 1732 h 30264"/>
                                        <a:gd name="connsiteX15" fmla="*/ -1766 w 20158"/>
                                        <a:gd name="connsiteY15" fmla="*/ 12979 h 30264"/>
                                        <a:gd name="connsiteX16" fmla="*/ 822 w 20158"/>
                                        <a:gd name="connsiteY16" fmla="*/ 24238 h 30264"/>
                                        <a:gd name="connsiteX17" fmla="*/ 8310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310" y="24995"/>
                                          </a:moveTo>
                                          <a:cubicBezTo>
                                            <a:pt x="6281" y="24995"/>
                                            <a:pt x="4754" y="23995"/>
                                            <a:pt x="3728" y="21994"/>
                                          </a:cubicBezTo>
                                          <a:cubicBezTo>
                                            <a:pt x="2708" y="19998"/>
                                            <a:pt x="2197" y="16993"/>
                                            <a:pt x="2197" y="12979"/>
                                          </a:cubicBezTo>
                                          <a:cubicBezTo>
                                            <a:pt x="2197" y="8982"/>
                                            <a:pt x="2708" y="5984"/>
                                            <a:pt x="3728" y="3983"/>
                                          </a:cubicBezTo>
                                          <a:cubicBezTo>
                                            <a:pt x="4754" y="1982"/>
                                            <a:pt x="6281" y="982"/>
                                            <a:pt x="8310" y="982"/>
                                          </a:cubicBezTo>
                                          <a:cubicBezTo>
                                            <a:pt x="10356" y="982"/>
                                            <a:pt x="11890" y="1982"/>
                                            <a:pt x="12911" y="3983"/>
                                          </a:cubicBezTo>
                                          <a:cubicBezTo>
                                            <a:pt x="13936" y="5984"/>
                                            <a:pt x="14449" y="8982"/>
                                            <a:pt x="14449" y="12979"/>
                                          </a:cubicBezTo>
                                          <a:cubicBezTo>
                                            <a:pt x="14449" y="16993"/>
                                            <a:pt x="13936" y="19998"/>
                                            <a:pt x="12911" y="21994"/>
                                          </a:cubicBezTo>
                                          <a:cubicBezTo>
                                            <a:pt x="11890" y="23995"/>
                                            <a:pt x="10356" y="24995"/>
                                            <a:pt x="8310" y="24995"/>
                                          </a:cubicBezTo>
                                          <a:close/>
                                          <a:moveTo>
                                            <a:pt x="8310" y="28121"/>
                                          </a:moveTo>
                                          <a:cubicBezTo>
                                            <a:pt x="11582" y="28121"/>
                                            <a:pt x="14080" y="26827"/>
                                            <a:pt x="15805" y="24238"/>
                                          </a:cubicBezTo>
                                          <a:cubicBezTo>
                                            <a:pt x="17530" y="21654"/>
                                            <a:pt x="18393" y="17901"/>
                                            <a:pt x="18393" y="12979"/>
                                          </a:cubicBezTo>
                                          <a:cubicBezTo>
                                            <a:pt x="18393" y="8069"/>
                                            <a:pt x="17530" y="4321"/>
                                            <a:pt x="15805" y="1732"/>
                                          </a:cubicBezTo>
                                          <a:cubicBezTo>
                                            <a:pt x="14080" y="-852"/>
                                            <a:pt x="11582" y="-2144"/>
                                            <a:pt x="8310" y="-2144"/>
                                          </a:cubicBezTo>
                                          <a:cubicBezTo>
                                            <a:pt x="5043" y="-2144"/>
                                            <a:pt x="2547" y="-852"/>
                                            <a:pt x="822" y="1732"/>
                                          </a:cubicBezTo>
                                          <a:cubicBezTo>
                                            <a:pt x="-903" y="4321"/>
                                            <a:pt x="-1766" y="8069"/>
                                            <a:pt x="-1766" y="12979"/>
                                          </a:cubicBezTo>
                                          <a:cubicBezTo>
                                            <a:pt x="-1766" y="17901"/>
                                            <a:pt x="-903" y="21654"/>
                                            <a:pt x="822" y="24238"/>
                                          </a:cubicBezTo>
                                          <a:cubicBezTo>
                                            <a:pt x="2547" y="26827"/>
                                            <a:pt x="5043" y="28121"/>
                                            <a:pt x="8310"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18" name="Graphic 4083"/>
                              <wpg:cNvGrpSpPr/>
                              <wpg:grpSpPr>
                                <a:xfrm>
                                  <a:off x="2085233" y="7688179"/>
                                  <a:ext cx="94759" cy="58978"/>
                                  <a:chOff x="2085233" y="7688179"/>
                                  <a:chExt cx="94759" cy="58978"/>
                                </a:xfrm>
                                <a:solidFill>
                                  <a:srgbClr val="000000"/>
                                </a:solidFill>
                              </wpg:grpSpPr>
                              <wps:wsp>
                                <wps:cNvPr id="4119" name="Freeform: Shape 4119"/>
                                <wps:cNvSpPr/>
                                <wps:spPr>
                                  <a:xfrm>
                                    <a:off x="2131745" y="7688179"/>
                                    <a:ext cx="4000" cy="14003"/>
                                  </a:xfrm>
                                  <a:custGeom>
                                    <a:avLst/>
                                    <a:gdLst>
                                      <a:gd name="connsiteX0" fmla="*/ 308 w 4000"/>
                                      <a:gd name="connsiteY0" fmla="*/ 175 h 14003"/>
                                      <a:gd name="connsiteX1" fmla="*/ 308 w 4000"/>
                                      <a:gd name="connsiteY1" fmla="*/ 14179 h 14003"/>
                                    </a:gdLst>
                                    <a:ahLst/>
                                    <a:cxnLst>
                                      <a:cxn ang="0">
                                        <a:pos x="connsiteX0" y="connsiteY0"/>
                                      </a:cxn>
                                      <a:cxn ang="0">
                                        <a:pos x="connsiteX1" y="connsiteY1"/>
                                      </a:cxn>
                                    </a:cxnLst>
                                    <a:rect l="l" t="t" r="r" b="b"/>
                                    <a:pathLst>
                                      <a:path w="4000" h="14003">
                                        <a:moveTo>
                                          <a:pt x="308" y="175"/>
                                        </a:moveTo>
                                        <a:lnTo>
                                          <a:pt x="308"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120" name="Graphic 4083"/>
                                <wpg:cNvGrpSpPr/>
                                <wpg:grpSpPr>
                                  <a:xfrm>
                                    <a:off x="2085233" y="7716893"/>
                                    <a:ext cx="94759" cy="30264"/>
                                    <a:chOff x="2085233" y="7716893"/>
                                    <a:chExt cx="94759" cy="30264"/>
                                  </a:xfrm>
                                  <a:solidFill>
                                    <a:srgbClr val="000000"/>
                                  </a:solidFill>
                                </wpg:grpSpPr>
                                <wps:wsp>
                                  <wps:cNvPr id="4121" name="Freeform: Shape 4121"/>
                                  <wps:cNvSpPr/>
                                  <wps:spPr>
                                    <a:xfrm flipV="1">
                                      <a:off x="2085233" y="7717418"/>
                                      <a:ext cx="17364" cy="29170"/>
                                    </a:xfrm>
                                    <a:custGeom>
                                      <a:avLst/>
                                      <a:gdLst>
                                        <a:gd name="connsiteX0" fmla="*/ -1225 w 17364"/>
                                        <a:gd name="connsiteY0" fmla="*/ 1172 h 29170"/>
                                        <a:gd name="connsiteX1" fmla="*/ 5220 w 17364"/>
                                        <a:gd name="connsiteY1" fmla="*/ 1172 h 29170"/>
                                        <a:gd name="connsiteX2" fmla="*/ 5220 w 17364"/>
                                        <a:gd name="connsiteY2" fmla="*/ 23428 h 29170"/>
                                        <a:gd name="connsiteX3" fmla="*/ -1793 w 17364"/>
                                        <a:gd name="connsiteY3" fmla="*/ 22022 h 29170"/>
                                        <a:gd name="connsiteX4" fmla="*/ -1793 w 17364"/>
                                        <a:gd name="connsiteY4" fmla="*/ 25617 h 29170"/>
                                        <a:gd name="connsiteX5" fmla="*/ 5182 w 17364"/>
                                        <a:gd name="connsiteY5" fmla="*/ 27023 h 29170"/>
                                        <a:gd name="connsiteX6" fmla="*/ 9127 w 17364"/>
                                        <a:gd name="connsiteY6" fmla="*/ 27023 h 29170"/>
                                        <a:gd name="connsiteX7" fmla="*/ 9127 w 17364"/>
                                        <a:gd name="connsiteY7" fmla="*/ 1172 h 29170"/>
                                        <a:gd name="connsiteX8" fmla="*/ 15571 w 17364"/>
                                        <a:gd name="connsiteY8" fmla="*/ 1172 h 29170"/>
                                        <a:gd name="connsiteX9" fmla="*/ 15571 w 17364"/>
                                        <a:gd name="connsiteY9" fmla="*/ -2147 h 29170"/>
                                        <a:gd name="connsiteX10" fmla="*/ -1225 w 17364"/>
                                        <a:gd name="connsiteY10" fmla="*/ -2147 h 29170"/>
                                        <a:gd name="connsiteX11" fmla="*/ -1225 w 17364"/>
                                        <a:gd name="connsiteY11" fmla="*/ 1172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7364" h="29170">
                                          <a:moveTo>
                                            <a:pt x="-1225" y="1172"/>
                                          </a:moveTo>
                                          <a:lnTo>
                                            <a:pt x="5220" y="1172"/>
                                          </a:lnTo>
                                          <a:lnTo>
                                            <a:pt x="5220" y="23428"/>
                                          </a:lnTo>
                                          <a:lnTo>
                                            <a:pt x="-1793" y="22022"/>
                                          </a:lnTo>
                                          <a:lnTo>
                                            <a:pt x="-1793" y="25617"/>
                                          </a:lnTo>
                                          <a:lnTo>
                                            <a:pt x="5182" y="27023"/>
                                          </a:lnTo>
                                          <a:lnTo>
                                            <a:pt x="9127" y="27023"/>
                                          </a:lnTo>
                                          <a:lnTo>
                                            <a:pt x="9127" y="1172"/>
                                          </a:lnTo>
                                          <a:lnTo>
                                            <a:pt x="15571" y="1172"/>
                                          </a:lnTo>
                                          <a:lnTo>
                                            <a:pt x="15571" y="-2147"/>
                                          </a:lnTo>
                                          <a:lnTo>
                                            <a:pt x="-1225" y="-2147"/>
                                          </a:lnTo>
                                          <a:lnTo>
                                            <a:pt x="-1225" y="117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2" name="Freeform: Shape 4122"/>
                                  <wps:cNvSpPr/>
                                  <wps:spPr>
                                    <a:xfrm flipV="1">
                                      <a:off x="2109222" y="7716893"/>
                                      <a:ext cx="18514" cy="29695"/>
                                    </a:xfrm>
                                    <a:custGeom>
                                      <a:avLst/>
                                      <a:gdLst>
                                        <a:gd name="connsiteX0" fmla="*/ 3099 w 18514"/>
                                        <a:gd name="connsiteY0" fmla="*/ 1130 h 29695"/>
                                        <a:gd name="connsiteX1" fmla="*/ 16870 w 18514"/>
                                        <a:gd name="connsiteY1" fmla="*/ 1130 h 29695"/>
                                        <a:gd name="connsiteX2" fmla="*/ 16870 w 18514"/>
                                        <a:gd name="connsiteY2" fmla="*/ -2189 h 29695"/>
                                        <a:gd name="connsiteX3" fmla="*/ -1645 w 18514"/>
                                        <a:gd name="connsiteY3" fmla="*/ -2189 h 29695"/>
                                        <a:gd name="connsiteX4" fmla="*/ -1645 w 18514"/>
                                        <a:gd name="connsiteY4" fmla="*/ 1130 h 29695"/>
                                        <a:gd name="connsiteX5" fmla="*/ 4474 w 18514"/>
                                        <a:gd name="connsiteY5" fmla="*/ 7370 h 29695"/>
                                        <a:gd name="connsiteX6" fmla="*/ 9350 w 18514"/>
                                        <a:gd name="connsiteY6" fmla="*/ 12427 h 29695"/>
                                        <a:gd name="connsiteX7" fmla="*/ 11994 w 18514"/>
                                        <a:gd name="connsiteY7" fmla="*/ 16028 h 29695"/>
                                        <a:gd name="connsiteX8" fmla="*/ 12750 w 18514"/>
                                        <a:gd name="connsiteY8" fmla="*/ 18929 h 29695"/>
                                        <a:gd name="connsiteX9" fmla="*/ 11119 w 18514"/>
                                        <a:gd name="connsiteY9" fmla="*/ 22718 h 29695"/>
                                        <a:gd name="connsiteX10" fmla="*/ 6868 w 18514"/>
                                        <a:gd name="connsiteY10" fmla="*/ 24187 h 29695"/>
                                        <a:gd name="connsiteX11" fmla="*/ 2949 w 18514"/>
                                        <a:gd name="connsiteY11" fmla="*/ 23543 h 29695"/>
                                        <a:gd name="connsiteX12" fmla="*/ -1451 w 18514"/>
                                        <a:gd name="connsiteY12" fmla="*/ 21586 h 29695"/>
                                        <a:gd name="connsiteX13" fmla="*/ -1451 w 18514"/>
                                        <a:gd name="connsiteY13" fmla="*/ 25575 h 29695"/>
                                        <a:gd name="connsiteX14" fmla="*/ 2999 w 18514"/>
                                        <a:gd name="connsiteY14" fmla="*/ 27019 h 29695"/>
                                        <a:gd name="connsiteX15" fmla="*/ 6793 w 18514"/>
                                        <a:gd name="connsiteY15" fmla="*/ 27506 h 29695"/>
                                        <a:gd name="connsiteX16" fmla="*/ 14019 w 18514"/>
                                        <a:gd name="connsiteY16" fmla="*/ 25237 h 29695"/>
                                        <a:gd name="connsiteX17" fmla="*/ 16713 w 18514"/>
                                        <a:gd name="connsiteY17" fmla="*/ 19185 h 29695"/>
                                        <a:gd name="connsiteX18" fmla="*/ 16038 w 18514"/>
                                        <a:gd name="connsiteY18" fmla="*/ 15772 h 29695"/>
                                        <a:gd name="connsiteX19" fmla="*/ 13588 w 18514"/>
                                        <a:gd name="connsiteY19" fmla="*/ 11977 h 29695"/>
                                        <a:gd name="connsiteX20" fmla="*/ 10481 w 18514"/>
                                        <a:gd name="connsiteY20" fmla="*/ 8701 h 29695"/>
                                        <a:gd name="connsiteX21" fmla="*/ 3099 w 18514"/>
                                        <a:gd name="connsiteY21" fmla="*/ 1130 h 296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8514" h="29695">
                                          <a:moveTo>
                                            <a:pt x="3099" y="1130"/>
                                          </a:moveTo>
                                          <a:lnTo>
                                            <a:pt x="16870" y="1130"/>
                                          </a:lnTo>
                                          <a:lnTo>
                                            <a:pt x="16870" y="-2189"/>
                                          </a:lnTo>
                                          <a:lnTo>
                                            <a:pt x="-1645" y="-2189"/>
                                          </a:lnTo>
                                          <a:lnTo>
                                            <a:pt x="-1645" y="1130"/>
                                          </a:lnTo>
                                          <a:cubicBezTo>
                                            <a:pt x="-149" y="2681"/>
                                            <a:pt x="1891" y="4761"/>
                                            <a:pt x="4474" y="7370"/>
                                          </a:cubicBezTo>
                                          <a:cubicBezTo>
                                            <a:pt x="7062" y="9983"/>
                                            <a:pt x="8687" y="11669"/>
                                            <a:pt x="9350" y="12427"/>
                                          </a:cubicBezTo>
                                          <a:cubicBezTo>
                                            <a:pt x="10613" y="13844"/>
                                            <a:pt x="11494" y="15045"/>
                                            <a:pt x="11994" y="16028"/>
                                          </a:cubicBezTo>
                                          <a:cubicBezTo>
                                            <a:pt x="12498" y="17012"/>
                                            <a:pt x="12750" y="17979"/>
                                            <a:pt x="12750" y="18929"/>
                                          </a:cubicBezTo>
                                          <a:cubicBezTo>
                                            <a:pt x="12750" y="20479"/>
                                            <a:pt x="12206" y="21742"/>
                                            <a:pt x="11119" y="22718"/>
                                          </a:cubicBezTo>
                                          <a:cubicBezTo>
                                            <a:pt x="10031" y="23697"/>
                                            <a:pt x="8614" y="24187"/>
                                            <a:pt x="6868" y="24187"/>
                                          </a:cubicBezTo>
                                          <a:cubicBezTo>
                                            <a:pt x="5631" y="24187"/>
                                            <a:pt x="4324" y="23972"/>
                                            <a:pt x="2949" y="23543"/>
                                          </a:cubicBezTo>
                                          <a:cubicBezTo>
                                            <a:pt x="1578" y="23113"/>
                                            <a:pt x="111" y="22461"/>
                                            <a:pt x="-1451" y="21586"/>
                                          </a:cubicBezTo>
                                          <a:lnTo>
                                            <a:pt x="-1451" y="25575"/>
                                          </a:lnTo>
                                          <a:cubicBezTo>
                                            <a:pt x="136" y="26212"/>
                                            <a:pt x="1620" y="26694"/>
                                            <a:pt x="2999" y="27019"/>
                                          </a:cubicBezTo>
                                          <a:cubicBezTo>
                                            <a:pt x="4383" y="27344"/>
                                            <a:pt x="5647" y="27506"/>
                                            <a:pt x="6793" y="27506"/>
                                          </a:cubicBezTo>
                                          <a:cubicBezTo>
                                            <a:pt x="9815" y="27506"/>
                                            <a:pt x="12223" y="26750"/>
                                            <a:pt x="14019" y="25237"/>
                                          </a:cubicBezTo>
                                          <a:cubicBezTo>
                                            <a:pt x="15815" y="23728"/>
                                            <a:pt x="16713" y="21711"/>
                                            <a:pt x="16713" y="19185"/>
                                          </a:cubicBezTo>
                                          <a:cubicBezTo>
                                            <a:pt x="16713" y="17985"/>
                                            <a:pt x="16488" y="16847"/>
                                            <a:pt x="16038" y="15772"/>
                                          </a:cubicBezTo>
                                          <a:cubicBezTo>
                                            <a:pt x="15592" y="14701"/>
                                            <a:pt x="14776" y="13436"/>
                                            <a:pt x="13588" y="11977"/>
                                          </a:cubicBezTo>
                                          <a:cubicBezTo>
                                            <a:pt x="13263" y="11598"/>
                                            <a:pt x="12227" y="10506"/>
                                            <a:pt x="10481" y="8701"/>
                                          </a:cubicBezTo>
                                          <a:cubicBezTo>
                                            <a:pt x="8739" y="6897"/>
                                            <a:pt x="6279" y="4373"/>
                                            <a:pt x="3099" y="113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3" name="Freeform: Shape 4123"/>
                                  <wps:cNvSpPr/>
                                  <wps:spPr>
                                    <a:xfrm flipV="1">
                                      <a:off x="2134831" y="7717418"/>
                                      <a:ext cx="18871" cy="29739"/>
                                    </a:xfrm>
                                    <a:custGeom>
                                      <a:avLst/>
                                      <a:gdLst>
                                        <a:gd name="connsiteX0" fmla="*/ -461 w 18871"/>
                                        <a:gd name="connsiteY0" fmla="*/ 27638 h 29739"/>
                                        <a:gd name="connsiteX1" fmla="*/ 15029 w 18871"/>
                                        <a:gd name="connsiteY1" fmla="*/ 27638 h 29739"/>
                                        <a:gd name="connsiteX2" fmla="*/ 15029 w 18871"/>
                                        <a:gd name="connsiteY2" fmla="*/ 24312 h 29739"/>
                                        <a:gd name="connsiteX3" fmla="*/ 3152 w 18871"/>
                                        <a:gd name="connsiteY3" fmla="*/ 24312 h 29739"/>
                                        <a:gd name="connsiteX4" fmla="*/ 3152 w 18871"/>
                                        <a:gd name="connsiteY4" fmla="*/ 17166 h 29739"/>
                                        <a:gd name="connsiteX5" fmla="*/ 4865 w 18871"/>
                                        <a:gd name="connsiteY5" fmla="*/ 17604 h 29739"/>
                                        <a:gd name="connsiteX6" fmla="*/ 6590 w 18871"/>
                                        <a:gd name="connsiteY6" fmla="*/ 17748 h 29739"/>
                                        <a:gd name="connsiteX7" fmla="*/ 14322 w 18871"/>
                                        <a:gd name="connsiteY7" fmla="*/ 15072 h 29739"/>
                                        <a:gd name="connsiteX8" fmla="*/ 17179 w 18871"/>
                                        <a:gd name="connsiteY8" fmla="*/ 7826 h 29739"/>
                                        <a:gd name="connsiteX9" fmla="*/ 14247 w 18871"/>
                                        <a:gd name="connsiteY9" fmla="*/ 505 h 29739"/>
                                        <a:gd name="connsiteX10" fmla="*/ 5984 w 18871"/>
                                        <a:gd name="connsiteY10" fmla="*/ -2102 h 29739"/>
                                        <a:gd name="connsiteX11" fmla="*/ 2239 w 18871"/>
                                        <a:gd name="connsiteY11" fmla="*/ -1789 h 29739"/>
                                        <a:gd name="connsiteX12" fmla="*/ -1692 w 18871"/>
                                        <a:gd name="connsiteY12" fmla="*/ -851 h 29739"/>
                                        <a:gd name="connsiteX13" fmla="*/ -1692 w 18871"/>
                                        <a:gd name="connsiteY13" fmla="*/ 3119 h 29739"/>
                                        <a:gd name="connsiteX14" fmla="*/ 1939 w 18871"/>
                                        <a:gd name="connsiteY14" fmla="*/ 1693 h 29739"/>
                                        <a:gd name="connsiteX15" fmla="*/ 5902 w 18871"/>
                                        <a:gd name="connsiteY15" fmla="*/ 1224 h 29739"/>
                                        <a:gd name="connsiteX16" fmla="*/ 11253 w 18871"/>
                                        <a:gd name="connsiteY16" fmla="*/ 3000 h 29739"/>
                                        <a:gd name="connsiteX17" fmla="*/ 13228 w 18871"/>
                                        <a:gd name="connsiteY17" fmla="*/ 7826 h 29739"/>
                                        <a:gd name="connsiteX18" fmla="*/ 11253 w 18871"/>
                                        <a:gd name="connsiteY18" fmla="*/ 12646 h 29739"/>
                                        <a:gd name="connsiteX19" fmla="*/ 5902 w 18871"/>
                                        <a:gd name="connsiteY19" fmla="*/ 14428 h 29739"/>
                                        <a:gd name="connsiteX20" fmla="*/ 2746 w 18871"/>
                                        <a:gd name="connsiteY20" fmla="*/ 14078 h 29739"/>
                                        <a:gd name="connsiteX21" fmla="*/ -461 w 18871"/>
                                        <a:gd name="connsiteY21" fmla="*/ 12984 h 29739"/>
                                        <a:gd name="connsiteX22" fmla="*/ -461 w 18871"/>
                                        <a:gd name="connsiteY22" fmla="*/ 27638 h 297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871" h="29739">
                                          <a:moveTo>
                                            <a:pt x="-461" y="27638"/>
                                          </a:moveTo>
                                          <a:lnTo>
                                            <a:pt x="15029" y="27638"/>
                                          </a:lnTo>
                                          <a:lnTo>
                                            <a:pt x="15029" y="24312"/>
                                          </a:lnTo>
                                          <a:lnTo>
                                            <a:pt x="3152" y="24312"/>
                                          </a:lnTo>
                                          <a:lnTo>
                                            <a:pt x="3152" y="17166"/>
                                          </a:lnTo>
                                          <a:cubicBezTo>
                                            <a:pt x="3723" y="17362"/>
                                            <a:pt x="4294" y="17508"/>
                                            <a:pt x="4865" y="17604"/>
                                          </a:cubicBezTo>
                                          <a:cubicBezTo>
                                            <a:pt x="5440" y="17700"/>
                                            <a:pt x="6015" y="17748"/>
                                            <a:pt x="6590" y="17748"/>
                                          </a:cubicBezTo>
                                          <a:cubicBezTo>
                                            <a:pt x="9845" y="17748"/>
                                            <a:pt x="12422" y="16856"/>
                                            <a:pt x="14322" y="15072"/>
                                          </a:cubicBezTo>
                                          <a:cubicBezTo>
                                            <a:pt x="16227" y="13288"/>
                                            <a:pt x="17179" y="10873"/>
                                            <a:pt x="17179" y="7826"/>
                                          </a:cubicBezTo>
                                          <a:cubicBezTo>
                                            <a:pt x="17179" y="4688"/>
                                            <a:pt x="16202" y="2247"/>
                                            <a:pt x="14247" y="505"/>
                                          </a:cubicBezTo>
                                          <a:cubicBezTo>
                                            <a:pt x="12293" y="-1233"/>
                                            <a:pt x="9538" y="-2102"/>
                                            <a:pt x="5984" y="-2102"/>
                                          </a:cubicBezTo>
                                          <a:cubicBezTo>
                                            <a:pt x="4759" y="-2102"/>
                                            <a:pt x="3510" y="-1997"/>
                                            <a:pt x="2239" y="-1789"/>
                                          </a:cubicBezTo>
                                          <a:cubicBezTo>
                                            <a:pt x="973" y="-1581"/>
                                            <a:pt x="-338" y="-1268"/>
                                            <a:pt x="-1692" y="-851"/>
                                          </a:cubicBezTo>
                                          <a:lnTo>
                                            <a:pt x="-1692" y="3119"/>
                                          </a:lnTo>
                                          <a:cubicBezTo>
                                            <a:pt x="-521" y="2481"/>
                                            <a:pt x="689" y="2006"/>
                                            <a:pt x="1939" y="1693"/>
                                          </a:cubicBezTo>
                                          <a:cubicBezTo>
                                            <a:pt x="3190" y="1381"/>
                                            <a:pt x="4511" y="1224"/>
                                            <a:pt x="5902" y="1224"/>
                                          </a:cubicBezTo>
                                          <a:cubicBezTo>
                                            <a:pt x="8157" y="1224"/>
                                            <a:pt x="9940" y="1816"/>
                                            <a:pt x="11253" y="3000"/>
                                          </a:cubicBezTo>
                                          <a:cubicBezTo>
                                            <a:pt x="12570" y="4183"/>
                                            <a:pt x="13228" y="5792"/>
                                            <a:pt x="13228" y="7826"/>
                                          </a:cubicBezTo>
                                          <a:cubicBezTo>
                                            <a:pt x="13228" y="9856"/>
                                            <a:pt x="12570" y="11462"/>
                                            <a:pt x="11253" y="12646"/>
                                          </a:cubicBezTo>
                                          <a:cubicBezTo>
                                            <a:pt x="9940" y="13834"/>
                                            <a:pt x="8157" y="14428"/>
                                            <a:pt x="5902" y="14428"/>
                                          </a:cubicBezTo>
                                          <a:cubicBezTo>
                                            <a:pt x="4848" y="14428"/>
                                            <a:pt x="3796" y="14311"/>
                                            <a:pt x="2746" y="14078"/>
                                          </a:cubicBezTo>
                                          <a:cubicBezTo>
                                            <a:pt x="1700" y="13844"/>
                                            <a:pt x="631" y="13480"/>
                                            <a:pt x="-461" y="12984"/>
                                          </a:cubicBezTo>
                                          <a:lnTo>
                                            <a:pt x="-461" y="276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4" name="Freeform: Shape 4124"/>
                                  <wps:cNvSpPr/>
                                  <wps:spPr>
                                    <a:xfrm flipV="1">
                                      <a:off x="2159833" y="7716893"/>
                                      <a:ext cx="20158" cy="30264"/>
                                    </a:xfrm>
                                    <a:custGeom>
                                      <a:avLst/>
                                      <a:gdLst>
                                        <a:gd name="connsiteX0" fmla="*/ 8359 w 20158"/>
                                        <a:gd name="connsiteY0" fmla="*/ 24995 h 30264"/>
                                        <a:gd name="connsiteX1" fmla="*/ 3778 w 20158"/>
                                        <a:gd name="connsiteY1" fmla="*/ 21994 h 30264"/>
                                        <a:gd name="connsiteX2" fmla="*/ 2246 w 20158"/>
                                        <a:gd name="connsiteY2" fmla="*/ 12979 h 30264"/>
                                        <a:gd name="connsiteX3" fmla="*/ 3778 w 20158"/>
                                        <a:gd name="connsiteY3" fmla="*/ 3983 h 30264"/>
                                        <a:gd name="connsiteX4" fmla="*/ 8359 w 20158"/>
                                        <a:gd name="connsiteY4" fmla="*/ 982 h 30264"/>
                                        <a:gd name="connsiteX5" fmla="*/ 12960 w 20158"/>
                                        <a:gd name="connsiteY5" fmla="*/ 3983 h 30264"/>
                                        <a:gd name="connsiteX6" fmla="*/ 14498 w 20158"/>
                                        <a:gd name="connsiteY6" fmla="*/ 12979 h 30264"/>
                                        <a:gd name="connsiteX7" fmla="*/ 12960 w 20158"/>
                                        <a:gd name="connsiteY7" fmla="*/ 21994 h 30264"/>
                                        <a:gd name="connsiteX8" fmla="*/ 8359 w 20158"/>
                                        <a:gd name="connsiteY8" fmla="*/ 24995 h 30264"/>
                                        <a:gd name="connsiteX9" fmla="*/ 8359 w 20158"/>
                                        <a:gd name="connsiteY9" fmla="*/ 28121 h 30264"/>
                                        <a:gd name="connsiteX10" fmla="*/ 15854 w 20158"/>
                                        <a:gd name="connsiteY10" fmla="*/ 24238 h 30264"/>
                                        <a:gd name="connsiteX11" fmla="*/ 18442 w 20158"/>
                                        <a:gd name="connsiteY11" fmla="*/ 12979 h 30264"/>
                                        <a:gd name="connsiteX12" fmla="*/ 15854 w 20158"/>
                                        <a:gd name="connsiteY12" fmla="*/ 1732 h 30264"/>
                                        <a:gd name="connsiteX13" fmla="*/ 8359 w 20158"/>
                                        <a:gd name="connsiteY13" fmla="*/ -2144 h 30264"/>
                                        <a:gd name="connsiteX14" fmla="*/ 871 w 20158"/>
                                        <a:gd name="connsiteY14" fmla="*/ 1732 h 30264"/>
                                        <a:gd name="connsiteX15" fmla="*/ -1717 w 20158"/>
                                        <a:gd name="connsiteY15" fmla="*/ 12979 h 30264"/>
                                        <a:gd name="connsiteX16" fmla="*/ 871 w 20158"/>
                                        <a:gd name="connsiteY16" fmla="*/ 24238 h 30264"/>
                                        <a:gd name="connsiteX17" fmla="*/ 8359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359" y="24995"/>
                                          </a:moveTo>
                                          <a:cubicBezTo>
                                            <a:pt x="6330" y="24995"/>
                                            <a:pt x="4803" y="23995"/>
                                            <a:pt x="3778" y="21994"/>
                                          </a:cubicBezTo>
                                          <a:cubicBezTo>
                                            <a:pt x="2757" y="19998"/>
                                            <a:pt x="2246" y="16993"/>
                                            <a:pt x="2246" y="12979"/>
                                          </a:cubicBezTo>
                                          <a:cubicBezTo>
                                            <a:pt x="2246" y="8982"/>
                                            <a:pt x="2757" y="5984"/>
                                            <a:pt x="3778" y="3983"/>
                                          </a:cubicBezTo>
                                          <a:cubicBezTo>
                                            <a:pt x="4803" y="1982"/>
                                            <a:pt x="6330" y="982"/>
                                            <a:pt x="8359" y="982"/>
                                          </a:cubicBezTo>
                                          <a:cubicBezTo>
                                            <a:pt x="10405" y="982"/>
                                            <a:pt x="11939" y="1982"/>
                                            <a:pt x="12960" y="3983"/>
                                          </a:cubicBezTo>
                                          <a:cubicBezTo>
                                            <a:pt x="13985" y="5984"/>
                                            <a:pt x="14498" y="8982"/>
                                            <a:pt x="14498" y="12979"/>
                                          </a:cubicBezTo>
                                          <a:cubicBezTo>
                                            <a:pt x="14498" y="16993"/>
                                            <a:pt x="13985" y="19998"/>
                                            <a:pt x="12960" y="21994"/>
                                          </a:cubicBezTo>
                                          <a:cubicBezTo>
                                            <a:pt x="11939" y="23995"/>
                                            <a:pt x="10405" y="24995"/>
                                            <a:pt x="8359" y="24995"/>
                                          </a:cubicBezTo>
                                          <a:close/>
                                          <a:moveTo>
                                            <a:pt x="8359" y="28121"/>
                                          </a:moveTo>
                                          <a:cubicBezTo>
                                            <a:pt x="11631" y="28121"/>
                                            <a:pt x="14129" y="26827"/>
                                            <a:pt x="15854" y="24238"/>
                                          </a:cubicBezTo>
                                          <a:cubicBezTo>
                                            <a:pt x="17579" y="21654"/>
                                            <a:pt x="18442" y="17901"/>
                                            <a:pt x="18442" y="12979"/>
                                          </a:cubicBezTo>
                                          <a:cubicBezTo>
                                            <a:pt x="18442" y="8069"/>
                                            <a:pt x="17579" y="4321"/>
                                            <a:pt x="15854" y="1732"/>
                                          </a:cubicBezTo>
                                          <a:cubicBezTo>
                                            <a:pt x="14129" y="-852"/>
                                            <a:pt x="11631" y="-2144"/>
                                            <a:pt x="8359" y="-2144"/>
                                          </a:cubicBezTo>
                                          <a:cubicBezTo>
                                            <a:pt x="5092" y="-2144"/>
                                            <a:pt x="2596" y="-852"/>
                                            <a:pt x="871" y="1732"/>
                                          </a:cubicBezTo>
                                          <a:cubicBezTo>
                                            <a:pt x="-854" y="4321"/>
                                            <a:pt x="-1717" y="8069"/>
                                            <a:pt x="-1717" y="12979"/>
                                          </a:cubicBezTo>
                                          <a:cubicBezTo>
                                            <a:pt x="-1717" y="17901"/>
                                            <a:pt x="-854" y="21654"/>
                                            <a:pt x="871" y="24238"/>
                                          </a:cubicBezTo>
                                          <a:cubicBezTo>
                                            <a:pt x="2596" y="26827"/>
                                            <a:pt x="5092" y="28121"/>
                                            <a:pt x="8359"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25" name="Graphic 4083"/>
                              <wpg:cNvGrpSpPr/>
                              <wpg:grpSpPr>
                                <a:xfrm>
                                  <a:off x="2281532" y="7688179"/>
                                  <a:ext cx="94759" cy="58978"/>
                                  <a:chOff x="2281532" y="7688179"/>
                                  <a:chExt cx="94759" cy="58978"/>
                                </a:xfrm>
                                <a:solidFill>
                                  <a:srgbClr val="000000"/>
                                </a:solidFill>
                              </wpg:grpSpPr>
                              <wps:wsp>
                                <wps:cNvPr id="4126" name="Freeform: Shape 4126"/>
                                <wps:cNvSpPr/>
                                <wps:spPr>
                                  <a:xfrm>
                                    <a:off x="2328044" y="7688179"/>
                                    <a:ext cx="4000" cy="14003"/>
                                  </a:xfrm>
                                  <a:custGeom>
                                    <a:avLst/>
                                    <a:gdLst>
                                      <a:gd name="connsiteX0" fmla="*/ 357 w 4000"/>
                                      <a:gd name="connsiteY0" fmla="*/ 175 h 14003"/>
                                      <a:gd name="connsiteX1" fmla="*/ 357 w 4000"/>
                                      <a:gd name="connsiteY1" fmla="*/ 14179 h 14003"/>
                                    </a:gdLst>
                                    <a:ahLst/>
                                    <a:cxnLst>
                                      <a:cxn ang="0">
                                        <a:pos x="connsiteX0" y="connsiteY0"/>
                                      </a:cxn>
                                      <a:cxn ang="0">
                                        <a:pos x="connsiteX1" y="connsiteY1"/>
                                      </a:cxn>
                                    </a:cxnLst>
                                    <a:rect l="l" t="t" r="r" b="b"/>
                                    <a:pathLst>
                                      <a:path w="4000" h="14003">
                                        <a:moveTo>
                                          <a:pt x="357" y="175"/>
                                        </a:moveTo>
                                        <a:lnTo>
                                          <a:pt x="357"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127" name="Graphic 4083"/>
                                <wpg:cNvGrpSpPr/>
                                <wpg:grpSpPr>
                                  <a:xfrm>
                                    <a:off x="2281532" y="7716893"/>
                                    <a:ext cx="94759" cy="30264"/>
                                    <a:chOff x="2281532" y="7716893"/>
                                    <a:chExt cx="94759" cy="30264"/>
                                  </a:xfrm>
                                  <a:solidFill>
                                    <a:srgbClr val="000000"/>
                                  </a:solidFill>
                                </wpg:grpSpPr>
                                <wps:wsp>
                                  <wps:cNvPr id="4128" name="Freeform: Shape 4128"/>
                                  <wps:cNvSpPr/>
                                  <wps:spPr>
                                    <a:xfrm flipV="1">
                                      <a:off x="2281532" y="7717418"/>
                                      <a:ext cx="17364" cy="29170"/>
                                    </a:xfrm>
                                    <a:custGeom>
                                      <a:avLst/>
                                      <a:gdLst>
                                        <a:gd name="connsiteX0" fmla="*/ -1176 w 17364"/>
                                        <a:gd name="connsiteY0" fmla="*/ 1172 h 29170"/>
                                        <a:gd name="connsiteX1" fmla="*/ 5269 w 17364"/>
                                        <a:gd name="connsiteY1" fmla="*/ 1172 h 29170"/>
                                        <a:gd name="connsiteX2" fmla="*/ 5269 w 17364"/>
                                        <a:gd name="connsiteY2" fmla="*/ 23428 h 29170"/>
                                        <a:gd name="connsiteX3" fmla="*/ -1744 w 17364"/>
                                        <a:gd name="connsiteY3" fmla="*/ 22022 h 29170"/>
                                        <a:gd name="connsiteX4" fmla="*/ -1744 w 17364"/>
                                        <a:gd name="connsiteY4" fmla="*/ 25617 h 29170"/>
                                        <a:gd name="connsiteX5" fmla="*/ 5232 w 17364"/>
                                        <a:gd name="connsiteY5" fmla="*/ 27023 h 29170"/>
                                        <a:gd name="connsiteX6" fmla="*/ 9176 w 17364"/>
                                        <a:gd name="connsiteY6" fmla="*/ 27023 h 29170"/>
                                        <a:gd name="connsiteX7" fmla="*/ 9176 w 17364"/>
                                        <a:gd name="connsiteY7" fmla="*/ 1172 h 29170"/>
                                        <a:gd name="connsiteX8" fmla="*/ 15620 w 17364"/>
                                        <a:gd name="connsiteY8" fmla="*/ 1172 h 29170"/>
                                        <a:gd name="connsiteX9" fmla="*/ 15620 w 17364"/>
                                        <a:gd name="connsiteY9" fmla="*/ -2147 h 29170"/>
                                        <a:gd name="connsiteX10" fmla="*/ -1176 w 17364"/>
                                        <a:gd name="connsiteY10" fmla="*/ -2147 h 29170"/>
                                        <a:gd name="connsiteX11" fmla="*/ -1176 w 17364"/>
                                        <a:gd name="connsiteY11" fmla="*/ 1172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7364" h="29170">
                                          <a:moveTo>
                                            <a:pt x="-1176" y="1172"/>
                                          </a:moveTo>
                                          <a:lnTo>
                                            <a:pt x="5269" y="1172"/>
                                          </a:lnTo>
                                          <a:lnTo>
                                            <a:pt x="5269" y="23428"/>
                                          </a:lnTo>
                                          <a:lnTo>
                                            <a:pt x="-1744" y="22022"/>
                                          </a:lnTo>
                                          <a:lnTo>
                                            <a:pt x="-1744" y="25617"/>
                                          </a:lnTo>
                                          <a:lnTo>
                                            <a:pt x="5232" y="27023"/>
                                          </a:lnTo>
                                          <a:lnTo>
                                            <a:pt x="9176" y="27023"/>
                                          </a:lnTo>
                                          <a:lnTo>
                                            <a:pt x="9176" y="1172"/>
                                          </a:lnTo>
                                          <a:lnTo>
                                            <a:pt x="15620" y="1172"/>
                                          </a:lnTo>
                                          <a:lnTo>
                                            <a:pt x="15620" y="-2147"/>
                                          </a:lnTo>
                                          <a:lnTo>
                                            <a:pt x="-1176" y="-2147"/>
                                          </a:lnTo>
                                          <a:lnTo>
                                            <a:pt x="-1176" y="117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9" name="Freeform: Shape 4129"/>
                                  <wps:cNvSpPr/>
                                  <wps:spPr>
                                    <a:xfrm flipV="1">
                                      <a:off x="2305678" y="7717418"/>
                                      <a:ext cx="18871" cy="29739"/>
                                    </a:xfrm>
                                    <a:custGeom>
                                      <a:avLst/>
                                      <a:gdLst>
                                        <a:gd name="connsiteX0" fmla="*/ -418 w 18871"/>
                                        <a:gd name="connsiteY0" fmla="*/ 27638 h 29739"/>
                                        <a:gd name="connsiteX1" fmla="*/ 15071 w 18871"/>
                                        <a:gd name="connsiteY1" fmla="*/ 27638 h 29739"/>
                                        <a:gd name="connsiteX2" fmla="*/ 15071 w 18871"/>
                                        <a:gd name="connsiteY2" fmla="*/ 24312 h 29739"/>
                                        <a:gd name="connsiteX3" fmla="*/ 3195 w 18871"/>
                                        <a:gd name="connsiteY3" fmla="*/ 24312 h 29739"/>
                                        <a:gd name="connsiteX4" fmla="*/ 3195 w 18871"/>
                                        <a:gd name="connsiteY4" fmla="*/ 17166 h 29739"/>
                                        <a:gd name="connsiteX5" fmla="*/ 4907 w 18871"/>
                                        <a:gd name="connsiteY5" fmla="*/ 17604 h 29739"/>
                                        <a:gd name="connsiteX6" fmla="*/ 6633 w 18871"/>
                                        <a:gd name="connsiteY6" fmla="*/ 17748 h 29739"/>
                                        <a:gd name="connsiteX7" fmla="*/ 14365 w 18871"/>
                                        <a:gd name="connsiteY7" fmla="*/ 15072 h 29739"/>
                                        <a:gd name="connsiteX8" fmla="*/ 17222 w 18871"/>
                                        <a:gd name="connsiteY8" fmla="*/ 7826 h 29739"/>
                                        <a:gd name="connsiteX9" fmla="*/ 14290 w 18871"/>
                                        <a:gd name="connsiteY9" fmla="*/ 505 h 29739"/>
                                        <a:gd name="connsiteX10" fmla="*/ 6026 w 18871"/>
                                        <a:gd name="connsiteY10" fmla="*/ -2102 h 29739"/>
                                        <a:gd name="connsiteX11" fmla="*/ 2282 w 18871"/>
                                        <a:gd name="connsiteY11" fmla="*/ -1789 h 29739"/>
                                        <a:gd name="connsiteX12" fmla="*/ -1650 w 18871"/>
                                        <a:gd name="connsiteY12" fmla="*/ -851 h 29739"/>
                                        <a:gd name="connsiteX13" fmla="*/ -1650 w 18871"/>
                                        <a:gd name="connsiteY13" fmla="*/ 3119 h 29739"/>
                                        <a:gd name="connsiteX14" fmla="*/ 1982 w 18871"/>
                                        <a:gd name="connsiteY14" fmla="*/ 1693 h 29739"/>
                                        <a:gd name="connsiteX15" fmla="*/ 5945 w 18871"/>
                                        <a:gd name="connsiteY15" fmla="*/ 1224 h 29739"/>
                                        <a:gd name="connsiteX16" fmla="*/ 11296 w 18871"/>
                                        <a:gd name="connsiteY16" fmla="*/ 3000 h 29739"/>
                                        <a:gd name="connsiteX17" fmla="*/ 13271 w 18871"/>
                                        <a:gd name="connsiteY17" fmla="*/ 7826 h 29739"/>
                                        <a:gd name="connsiteX18" fmla="*/ 11296 w 18871"/>
                                        <a:gd name="connsiteY18" fmla="*/ 12646 h 29739"/>
                                        <a:gd name="connsiteX19" fmla="*/ 5945 w 18871"/>
                                        <a:gd name="connsiteY19" fmla="*/ 14428 h 29739"/>
                                        <a:gd name="connsiteX20" fmla="*/ 2788 w 18871"/>
                                        <a:gd name="connsiteY20" fmla="*/ 14078 h 29739"/>
                                        <a:gd name="connsiteX21" fmla="*/ -418 w 18871"/>
                                        <a:gd name="connsiteY21" fmla="*/ 12984 h 29739"/>
                                        <a:gd name="connsiteX22" fmla="*/ -418 w 18871"/>
                                        <a:gd name="connsiteY22" fmla="*/ 27638 h 297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871" h="29739">
                                          <a:moveTo>
                                            <a:pt x="-418" y="27638"/>
                                          </a:moveTo>
                                          <a:lnTo>
                                            <a:pt x="15071" y="27638"/>
                                          </a:lnTo>
                                          <a:lnTo>
                                            <a:pt x="15071" y="24312"/>
                                          </a:lnTo>
                                          <a:lnTo>
                                            <a:pt x="3195" y="24312"/>
                                          </a:lnTo>
                                          <a:lnTo>
                                            <a:pt x="3195" y="17166"/>
                                          </a:lnTo>
                                          <a:cubicBezTo>
                                            <a:pt x="3766" y="17362"/>
                                            <a:pt x="4337" y="17508"/>
                                            <a:pt x="4907" y="17604"/>
                                          </a:cubicBezTo>
                                          <a:cubicBezTo>
                                            <a:pt x="5483" y="17700"/>
                                            <a:pt x="6058" y="17748"/>
                                            <a:pt x="6633" y="17748"/>
                                          </a:cubicBezTo>
                                          <a:cubicBezTo>
                                            <a:pt x="9887" y="17748"/>
                                            <a:pt x="12465" y="16856"/>
                                            <a:pt x="14365" y="15072"/>
                                          </a:cubicBezTo>
                                          <a:cubicBezTo>
                                            <a:pt x="16269" y="13288"/>
                                            <a:pt x="17222" y="10873"/>
                                            <a:pt x="17222" y="7826"/>
                                          </a:cubicBezTo>
                                          <a:cubicBezTo>
                                            <a:pt x="17222" y="4688"/>
                                            <a:pt x="16244" y="2247"/>
                                            <a:pt x="14290" y="505"/>
                                          </a:cubicBezTo>
                                          <a:cubicBezTo>
                                            <a:pt x="12335" y="-1233"/>
                                            <a:pt x="9581" y="-2102"/>
                                            <a:pt x="6026" y="-2102"/>
                                          </a:cubicBezTo>
                                          <a:cubicBezTo>
                                            <a:pt x="4801" y="-2102"/>
                                            <a:pt x="3553" y="-1997"/>
                                            <a:pt x="2282" y="-1789"/>
                                          </a:cubicBezTo>
                                          <a:cubicBezTo>
                                            <a:pt x="1015" y="-1581"/>
                                            <a:pt x="-295" y="-1268"/>
                                            <a:pt x="-1650" y="-851"/>
                                          </a:cubicBezTo>
                                          <a:lnTo>
                                            <a:pt x="-1650" y="3119"/>
                                          </a:lnTo>
                                          <a:cubicBezTo>
                                            <a:pt x="-479" y="2481"/>
                                            <a:pt x="732" y="2006"/>
                                            <a:pt x="1982" y="1693"/>
                                          </a:cubicBezTo>
                                          <a:cubicBezTo>
                                            <a:pt x="3232" y="1381"/>
                                            <a:pt x="4553" y="1224"/>
                                            <a:pt x="5945" y="1224"/>
                                          </a:cubicBezTo>
                                          <a:cubicBezTo>
                                            <a:pt x="8200" y="1224"/>
                                            <a:pt x="9983" y="1816"/>
                                            <a:pt x="11296" y="3000"/>
                                          </a:cubicBezTo>
                                          <a:cubicBezTo>
                                            <a:pt x="12613" y="4183"/>
                                            <a:pt x="13271" y="5792"/>
                                            <a:pt x="13271" y="7826"/>
                                          </a:cubicBezTo>
                                          <a:cubicBezTo>
                                            <a:pt x="13271" y="9856"/>
                                            <a:pt x="12613" y="11462"/>
                                            <a:pt x="11296" y="12646"/>
                                          </a:cubicBezTo>
                                          <a:cubicBezTo>
                                            <a:pt x="9983" y="13834"/>
                                            <a:pt x="8200" y="14428"/>
                                            <a:pt x="5945" y="14428"/>
                                          </a:cubicBezTo>
                                          <a:cubicBezTo>
                                            <a:pt x="4891" y="14428"/>
                                            <a:pt x="3839" y="14311"/>
                                            <a:pt x="2788" y="14078"/>
                                          </a:cubicBezTo>
                                          <a:cubicBezTo>
                                            <a:pt x="1742" y="13844"/>
                                            <a:pt x="674" y="13480"/>
                                            <a:pt x="-418" y="12984"/>
                                          </a:cubicBezTo>
                                          <a:lnTo>
                                            <a:pt x="-418" y="276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30" name="Freeform: Shape 4130"/>
                                  <wps:cNvSpPr/>
                                  <wps:spPr>
                                    <a:xfrm flipV="1">
                                      <a:off x="2330680" y="7716893"/>
                                      <a:ext cx="20158" cy="30264"/>
                                    </a:xfrm>
                                    <a:custGeom>
                                      <a:avLst/>
                                      <a:gdLst>
                                        <a:gd name="connsiteX0" fmla="*/ 8402 w 20158"/>
                                        <a:gd name="connsiteY0" fmla="*/ 24995 h 30264"/>
                                        <a:gd name="connsiteX1" fmla="*/ 3820 w 20158"/>
                                        <a:gd name="connsiteY1" fmla="*/ 21994 h 30264"/>
                                        <a:gd name="connsiteX2" fmla="*/ 2289 w 20158"/>
                                        <a:gd name="connsiteY2" fmla="*/ 12979 h 30264"/>
                                        <a:gd name="connsiteX3" fmla="*/ 3820 w 20158"/>
                                        <a:gd name="connsiteY3" fmla="*/ 3983 h 30264"/>
                                        <a:gd name="connsiteX4" fmla="*/ 8402 w 20158"/>
                                        <a:gd name="connsiteY4" fmla="*/ 982 h 30264"/>
                                        <a:gd name="connsiteX5" fmla="*/ 13003 w 20158"/>
                                        <a:gd name="connsiteY5" fmla="*/ 3983 h 30264"/>
                                        <a:gd name="connsiteX6" fmla="*/ 14540 w 20158"/>
                                        <a:gd name="connsiteY6" fmla="*/ 12979 h 30264"/>
                                        <a:gd name="connsiteX7" fmla="*/ 13003 w 20158"/>
                                        <a:gd name="connsiteY7" fmla="*/ 21994 h 30264"/>
                                        <a:gd name="connsiteX8" fmla="*/ 8402 w 20158"/>
                                        <a:gd name="connsiteY8" fmla="*/ 24995 h 30264"/>
                                        <a:gd name="connsiteX9" fmla="*/ 8402 w 20158"/>
                                        <a:gd name="connsiteY9" fmla="*/ 28121 h 30264"/>
                                        <a:gd name="connsiteX10" fmla="*/ 15897 w 20158"/>
                                        <a:gd name="connsiteY10" fmla="*/ 24238 h 30264"/>
                                        <a:gd name="connsiteX11" fmla="*/ 18485 w 20158"/>
                                        <a:gd name="connsiteY11" fmla="*/ 12979 h 30264"/>
                                        <a:gd name="connsiteX12" fmla="*/ 15897 w 20158"/>
                                        <a:gd name="connsiteY12" fmla="*/ 1732 h 30264"/>
                                        <a:gd name="connsiteX13" fmla="*/ 8402 w 20158"/>
                                        <a:gd name="connsiteY13" fmla="*/ -2144 h 30264"/>
                                        <a:gd name="connsiteX14" fmla="*/ 914 w 20158"/>
                                        <a:gd name="connsiteY14" fmla="*/ 1732 h 30264"/>
                                        <a:gd name="connsiteX15" fmla="*/ -1674 w 20158"/>
                                        <a:gd name="connsiteY15" fmla="*/ 12979 h 30264"/>
                                        <a:gd name="connsiteX16" fmla="*/ 914 w 20158"/>
                                        <a:gd name="connsiteY16" fmla="*/ 24238 h 30264"/>
                                        <a:gd name="connsiteX17" fmla="*/ 8402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402" y="24995"/>
                                          </a:moveTo>
                                          <a:cubicBezTo>
                                            <a:pt x="6373" y="24995"/>
                                            <a:pt x="4845" y="23995"/>
                                            <a:pt x="3820" y="21994"/>
                                          </a:cubicBezTo>
                                          <a:cubicBezTo>
                                            <a:pt x="2799" y="19998"/>
                                            <a:pt x="2289" y="16993"/>
                                            <a:pt x="2289" y="12979"/>
                                          </a:cubicBezTo>
                                          <a:cubicBezTo>
                                            <a:pt x="2289" y="8982"/>
                                            <a:pt x="2799" y="5984"/>
                                            <a:pt x="3820" y="3983"/>
                                          </a:cubicBezTo>
                                          <a:cubicBezTo>
                                            <a:pt x="4845" y="1982"/>
                                            <a:pt x="6373" y="982"/>
                                            <a:pt x="8402" y="982"/>
                                          </a:cubicBezTo>
                                          <a:cubicBezTo>
                                            <a:pt x="10448" y="982"/>
                                            <a:pt x="11982" y="1982"/>
                                            <a:pt x="13003" y="3983"/>
                                          </a:cubicBezTo>
                                          <a:cubicBezTo>
                                            <a:pt x="14028" y="5984"/>
                                            <a:pt x="14540" y="8982"/>
                                            <a:pt x="14540" y="12979"/>
                                          </a:cubicBezTo>
                                          <a:cubicBezTo>
                                            <a:pt x="14540" y="16993"/>
                                            <a:pt x="14028" y="19998"/>
                                            <a:pt x="13003" y="21994"/>
                                          </a:cubicBezTo>
                                          <a:cubicBezTo>
                                            <a:pt x="11982" y="23995"/>
                                            <a:pt x="10448" y="24995"/>
                                            <a:pt x="8402" y="24995"/>
                                          </a:cubicBezTo>
                                          <a:close/>
                                          <a:moveTo>
                                            <a:pt x="8402" y="28121"/>
                                          </a:moveTo>
                                          <a:cubicBezTo>
                                            <a:pt x="11673" y="28121"/>
                                            <a:pt x="14172" y="26827"/>
                                            <a:pt x="15897" y="24238"/>
                                          </a:cubicBezTo>
                                          <a:cubicBezTo>
                                            <a:pt x="17622" y="21654"/>
                                            <a:pt x="18485" y="17901"/>
                                            <a:pt x="18485" y="12979"/>
                                          </a:cubicBezTo>
                                          <a:cubicBezTo>
                                            <a:pt x="18485" y="8069"/>
                                            <a:pt x="17622" y="4321"/>
                                            <a:pt x="15897" y="1732"/>
                                          </a:cubicBezTo>
                                          <a:cubicBezTo>
                                            <a:pt x="14172" y="-852"/>
                                            <a:pt x="11673" y="-2144"/>
                                            <a:pt x="8402" y="-2144"/>
                                          </a:cubicBezTo>
                                          <a:cubicBezTo>
                                            <a:pt x="5135" y="-2144"/>
                                            <a:pt x="2639" y="-852"/>
                                            <a:pt x="914" y="1732"/>
                                          </a:cubicBezTo>
                                          <a:cubicBezTo>
                                            <a:pt x="-812" y="4321"/>
                                            <a:pt x="-1674" y="8069"/>
                                            <a:pt x="-1674" y="12979"/>
                                          </a:cubicBezTo>
                                          <a:cubicBezTo>
                                            <a:pt x="-1674" y="17901"/>
                                            <a:pt x="-812" y="21654"/>
                                            <a:pt x="914" y="24238"/>
                                          </a:cubicBezTo>
                                          <a:cubicBezTo>
                                            <a:pt x="2639" y="26827"/>
                                            <a:pt x="5135" y="28121"/>
                                            <a:pt x="8402"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31" name="Freeform: Shape 4131"/>
                                  <wps:cNvSpPr/>
                                  <wps:spPr>
                                    <a:xfrm flipV="1">
                                      <a:off x="2356132" y="7716893"/>
                                      <a:ext cx="20158" cy="30264"/>
                                    </a:xfrm>
                                    <a:custGeom>
                                      <a:avLst/>
                                      <a:gdLst>
                                        <a:gd name="connsiteX0" fmla="*/ 8408 w 20158"/>
                                        <a:gd name="connsiteY0" fmla="*/ 24995 h 30264"/>
                                        <a:gd name="connsiteX1" fmla="*/ 3827 w 20158"/>
                                        <a:gd name="connsiteY1" fmla="*/ 21994 h 30264"/>
                                        <a:gd name="connsiteX2" fmla="*/ 2295 w 20158"/>
                                        <a:gd name="connsiteY2" fmla="*/ 12979 h 30264"/>
                                        <a:gd name="connsiteX3" fmla="*/ 3827 w 20158"/>
                                        <a:gd name="connsiteY3" fmla="*/ 3983 h 30264"/>
                                        <a:gd name="connsiteX4" fmla="*/ 8408 w 20158"/>
                                        <a:gd name="connsiteY4" fmla="*/ 982 h 30264"/>
                                        <a:gd name="connsiteX5" fmla="*/ 13009 w 20158"/>
                                        <a:gd name="connsiteY5" fmla="*/ 3983 h 30264"/>
                                        <a:gd name="connsiteX6" fmla="*/ 14547 w 20158"/>
                                        <a:gd name="connsiteY6" fmla="*/ 12979 h 30264"/>
                                        <a:gd name="connsiteX7" fmla="*/ 13009 w 20158"/>
                                        <a:gd name="connsiteY7" fmla="*/ 21994 h 30264"/>
                                        <a:gd name="connsiteX8" fmla="*/ 8408 w 20158"/>
                                        <a:gd name="connsiteY8" fmla="*/ 24995 h 30264"/>
                                        <a:gd name="connsiteX9" fmla="*/ 8408 w 20158"/>
                                        <a:gd name="connsiteY9" fmla="*/ 28121 h 30264"/>
                                        <a:gd name="connsiteX10" fmla="*/ 15903 w 20158"/>
                                        <a:gd name="connsiteY10" fmla="*/ 24238 h 30264"/>
                                        <a:gd name="connsiteX11" fmla="*/ 18491 w 20158"/>
                                        <a:gd name="connsiteY11" fmla="*/ 12979 h 30264"/>
                                        <a:gd name="connsiteX12" fmla="*/ 15903 w 20158"/>
                                        <a:gd name="connsiteY12" fmla="*/ 1732 h 30264"/>
                                        <a:gd name="connsiteX13" fmla="*/ 8408 w 20158"/>
                                        <a:gd name="connsiteY13" fmla="*/ -2144 h 30264"/>
                                        <a:gd name="connsiteX14" fmla="*/ 920 w 20158"/>
                                        <a:gd name="connsiteY14" fmla="*/ 1732 h 30264"/>
                                        <a:gd name="connsiteX15" fmla="*/ -1668 w 20158"/>
                                        <a:gd name="connsiteY15" fmla="*/ 12979 h 30264"/>
                                        <a:gd name="connsiteX16" fmla="*/ 920 w 20158"/>
                                        <a:gd name="connsiteY16" fmla="*/ 24238 h 30264"/>
                                        <a:gd name="connsiteX17" fmla="*/ 8408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408" y="24995"/>
                                          </a:moveTo>
                                          <a:cubicBezTo>
                                            <a:pt x="6379" y="24995"/>
                                            <a:pt x="4852" y="23995"/>
                                            <a:pt x="3827" y="21994"/>
                                          </a:cubicBezTo>
                                          <a:cubicBezTo>
                                            <a:pt x="2806" y="19998"/>
                                            <a:pt x="2295" y="16993"/>
                                            <a:pt x="2295" y="12979"/>
                                          </a:cubicBezTo>
                                          <a:cubicBezTo>
                                            <a:pt x="2295" y="8982"/>
                                            <a:pt x="2806" y="5984"/>
                                            <a:pt x="3827" y="3983"/>
                                          </a:cubicBezTo>
                                          <a:cubicBezTo>
                                            <a:pt x="4852" y="1982"/>
                                            <a:pt x="6379" y="982"/>
                                            <a:pt x="8408" y="982"/>
                                          </a:cubicBezTo>
                                          <a:cubicBezTo>
                                            <a:pt x="10455" y="982"/>
                                            <a:pt x="11988" y="1982"/>
                                            <a:pt x="13009" y="3983"/>
                                          </a:cubicBezTo>
                                          <a:cubicBezTo>
                                            <a:pt x="14034" y="5984"/>
                                            <a:pt x="14547" y="8982"/>
                                            <a:pt x="14547" y="12979"/>
                                          </a:cubicBezTo>
                                          <a:cubicBezTo>
                                            <a:pt x="14547" y="16993"/>
                                            <a:pt x="14034" y="19998"/>
                                            <a:pt x="13009" y="21994"/>
                                          </a:cubicBezTo>
                                          <a:cubicBezTo>
                                            <a:pt x="11988" y="23995"/>
                                            <a:pt x="10455" y="24995"/>
                                            <a:pt x="8408" y="24995"/>
                                          </a:cubicBezTo>
                                          <a:close/>
                                          <a:moveTo>
                                            <a:pt x="8408" y="28121"/>
                                          </a:moveTo>
                                          <a:cubicBezTo>
                                            <a:pt x="11680" y="28121"/>
                                            <a:pt x="14178" y="26827"/>
                                            <a:pt x="15903" y="24238"/>
                                          </a:cubicBezTo>
                                          <a:cubicBezTo>
                                            <a:pt x="17628" y="21654"/>
                                            <a:pt x="18491" y="17901"/>
                                            <a:pt x="18491" y="12979"/>
                                          </a:cubicBezTo>
                                          <a:cubicBezTo>
                                            <a:pt x="18491" y="8069"/>
                                            <a:pt x="17628" y="4321"/>
                                            <a:pt x="15903" y="1732"/>
                                          </a:cubicBezTo>
                                          <a:cubicBezTo>
                                            <a:pt x="14178" y="-852"/>
                                            <a:pt x="11680" y="-2144"/>
                                            <a:pt x="8408" y="-2144"/>
                                          </a:cubicBezTo>
                                          <a:cubicBezTo>
                                            <a:pt x="5141" y="-2144"/>
                                            <a:pt x="2645" y="-852"/>
                                            <a:pt x="920" y="1732"/>
                                          </a:cubicBezTo>
                                          <a:cubicBezTo>
                                            <a:pt x="-805" y="4321"/>
                                            <a:pt x="-1668" y="8069"/>
                                            <a:pt x="-1668" y="12979"/>
                                          </a:cubicBezTo>
                                          <a:cubicBezTo>
                                            <a:pt x="-1668" y="17901"/>
                                            <a:pt x="-805" y="21654"/>
                                            <a:pt x="920" y="24238"/>
                                          </a:cubicBezTo>
                                          <a:cubicBezTo>
                                            <a:pt x="2645" y="26827"/>
                                            <a:pt x="5141" y="28121"/>
                                            <a:pt x="8408"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32" name="Graphic 4083"/>
                              <wpg:cNvGrpSpPr/>
                              <wpg:grpSpPr>
                                <a:xfrm>
                                  <a:off x="2477830" y="7688179"/>
                                  <a:ext cx="94759" cy="58978"/>
                                  <a:chOff x="2477830" y="7688179"/>
                                  <a:chExt cx="94759" cy="58978"/>
                                </a:xfrm>
                                <a:solidFill>
                                  <a:srgbClr val="000000"/>
                                </a:solidFill>
                              </wpg:grpSpPr>
                              <wps:wsp>
                                <wps:cNvPr id="4133" name="Freeform: Shape 4133"/>
                                <wps:cNvSpPr/>
                                <wps:spPr>
                                  <a:xfrm>
                                    <a:off x="2524342" y="7688179"/>
                                    <a:ext cx="4000" cy="14003"/>
                                  </a:xfrm>
                                  <a:custGeom>
                                    <a:avLst/>
                                    <a:gdLst>
                                      <a:gd name="connsiteX0" fmla="*/ 406 w 4000"/>
                                      <a:gd name="connsiteY0" fmla="*/ 175 h 14003"/>
                                      <a:gd name="connsiteX1" fmla="*/ 406 w 4000"/>
                                      <a:gd name="connsiteY1" fmla="*/ 14179 h 14003"/>
                                    </a:gdLst>
                                    <a:ahLst/>
                                    <a:cxnLst>
                                      <a:cxn ang="0">
                                        <a:pos x="connsiteX0" y="connsiteY0"/>
                                      </a:cxn>
                                      <a:cxn ang="0">
                                        <a:pos x="connsiteX1" y="connsiteY1"/>
                                      </a:cxn>
                                    </a:cxnLst>
                                    <a:rect l="l" t="t" r="r" b="b"/>
                                    <a:pathLst>
                                      <a:path w="4000" h="14003">
                                        <a:moveTo>
                                          <a:pt x="406" y="175"/>
                                        </a:moveTo>
                                        <a:lnTo>
                                          <a:pt x="406"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134" name="Graphic 4083"/>
                                <wpg:cNvGrpSpPr/>
                                <wpg:grpSpPr>
                                  <a:xfrm>
                                    <a:off x="2477830" y="7716893"/>
                                    <a:ext cx="94759" cy="30264"/>
                                    <a:chOff x="2477830" y="7716893"/>
                                    <a:chExt cx="94759" cy="30264"/>
                                  </a:xfrm>
                                  <a:solidFill>
                                    <a:srgbClr val="000000"/>
                                  </a:solidFill>
                                </wpg:grpSpPr>
                                <wps:wsp>
                                  <wps:cNvPr id="4135" name="Freeform: Shape 4135"/>
                                  <wps:cNvSpPr/>
                                  <wps:spPr>
                                    <a:xfrm flipV="1">
                                      <a:off x="2477830" y="7717418"/>
                                      <a:ext cx="17364" cy="29170"/>
                                    </a:xfrm>
                                    <a:custGeom>
                                      <a:avLst/>
                                      <a:gdLst>
                                        <a:gd name="connsiteX0" fmla="*/ -1126 w 17364"/>
                                        <a:gd name="connsiteY0" fmla="*/ 1172 h 29170"/>
                                        <a:gd name="connsiteX1" fmla="*/ 5318 w 17364"/>
                                        <a:gd name="connsiteY1" fmla="*/ 1172 h 29170"/>
                                        <a:gd name="connsiteX2" fmla="*/ 5318 w 17364"/>
                                        <a:gd name="connsiteY2" fmla="*/ 23428 h 29170"/>
                                        <a:gd name="connsiteX3" fmla="*/ -1695 w 17364"/>
                                        <a:gd name="connsiteY3" fmla="*/ 22022 h 29170"/>
                                        <a:gd name="connsiteX4" fmla="*/ -1695 w 17364"/>
                                        <a:gd name="connsiteY4" fmla="*/ 25617 h 29170"/>
                                        <a:gd name="connsiteX5" fmla="*/ 5281 w 17364"/>
                                        <a:gd name="connsiteY5" fmla="*/ 27023 h 29170"/>
                                        <a:gd name="connsiteX6" fmla="*/ 9225 w 17364"/>
                                        <a:gd name="connsiteY6" fmla="*/ 27023 h 29170"/>
                                        <a:gd name="connsiteX7" fmla="*/ 9225 w 17364"/>
                                        <a:gd name="connsiteY7" fmla="*/ 1172 h 29170"/>
                                        <a:gd name="connsiteX8" fmla="*/ 15669 w 17364"/>
                                        <a:gd name="connsiteY8" fmla="*/ 1172 h 29170"/>
                                        <a:gd name="connsiteX9" fmla="*/ 15669 w 17364"/>
                                        <a:gd name="connsiteY9" fmla="*/ -2147 h 29170"/>
                                        <a:gd name="connsiteX10" fmla="*/ -1126 w 17364"/>
                                        <a:gd name="connsiteY10" fmla="*/ -2147 h 29170"/>
                                        <a:gd name="connsiteX11" fmla="*/ -1126 w 17364"/>
                                        <a:gd name="connsiteY11" fmla="*/ 1172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7364" h="29170">
                                          <a:moveTo>
                                            <a:pt x="-1126" y="1172"/>
                                          </a:moveTo>
                                          <a:lnTo>
                                            <a:pt x="5318" y="1172"/>
                                          </a:lnTo>
                                          <a:lnTo>
                                            <a:pt x="5318" y="23428"/>
                                          </a:lnTo>
                                          <a:lnTo>
                                            <a:pt x="-1695" y="22022"/>
                                          </a:lnTo>
                                          <a:lnTo>
                                            <a:pt x="-1695" y="25617"/>
                                          </a:lnTo>
                                          <a:lnTo>
                                            <a:pt x="5281" y="27023"/>
                                          </a:lnTo>
                                          <a:lnTo>
                                            <a:pt x="9225" y="27023"/>
                                          </a:lnTo>
                                          <a:lnTo>
                                            <a:pt x="9225" y="1172"/>
                                          </a:lnTo>
                                          <a:lnTo>
                                            <a:pt x="15669" y="1172"/>
                                          </a:lnTo>
                                          <a:lnTo>
                                            <a:pt x="15669" y="-2147"/>
                                          </a:lnTo>
                                          <a:lnTo>
                                            <a:pt x="-1126" y="-2147"/>
                                          </a:lnTo>
                                          <a:lnTo>
                                            <a:pt x="-1126" y="117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36" name="Freeform: Shape 4136"/>
                                  <wps:cNvSpPr/>
                                  <wps:spPr>
                                    <a:xfrm flipV="1">
                                      <a:off x="2502170" y="7717418"/>
                                      <a:ext cx="18752" cy="29170"/>
                                    </a:xfrm>
                                    <a:custGeom>
                                      <a:avLst/>
                                      <a:gdLst>
                                        <a:gd name="connsiteX0" fmla="*/ -1622 w 18752"/>
                                        <a:gd name="connsiteY0" fmla="*/ 27023 h 29170"/>
                                        <a:gd name="connsiteX1" fmla="*/ 17130 w 18752"/>
                                        <a:gd name="connsiteY1" fmla="*/ 27023 h 29170"/>
                                        <a:gd name="connsiteX2" fmla="*/ 17130 w 18752"/>
                                        <a:gd name="connsiteY2" fmla="*/ 25342 h 29170"/>
                                        <a:gd name="connsiteX3" fmla="*/ 6542 w 18752"/>
                                        <a:gd name="connsiteY3" fmla="*/ -2147 h 29170"/>
                                        <a:gd name="connsiteX4" fmla="*/ 2422 w 18752"/>
                                        <a:gd name="connsiteY4" fmla="*/ -2147 h 29170"/>
                                        <a:gd name="connsiteX5" fmla="*/ 12386 w 18752"/>
                                        <a:gd name="connsiteY5" fmla="*/ 23697 h 29170"/>
                                        <a:gd name="connsiteX6" fmla="*/ -1622 w 18752"/>
                                        <a:gd name="connsiteY6" fmla="*/ 23697 h 29170"/>
                                        <a:gd name="connsiteX7" fmla="*/ -1622 w 18752"/>
                                        <a:gd name="connsiteY7" fmla="*/ 27023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8752" h="29170">
                                          <a:moveTo>
                                            <a:pt x="-1622" y="27023"/>
                                          </a:moveTo>
                                          <a:lnTo>
                                            <a:pt x="17130" y="27023"/>
                                          </a:lnTo>
                                          <a:lnTo>
                                            <a:pt x="17130" y="25342"/>
                                          </a:lnTo>
                                          <a:lnTo>
                                            <a:pt x="6542" y="-2147"/>
                                          </a:lnTo>
                                          <a:lnTo>
                                            <a:pt x="2422" y="-2147"/>
                                          </a:lnTo>
                                          <a:lnTo>
                                            <a:pt x="12386" y="23697"/>
                                          </a:lnTo>
                                          <a:lnTo>
                                            <a:pt x="-1622" y="23697"/>
                                          </a:lnTo>
                                          <a:lnTo>
                                            <a:pt x="-1622" y="2702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37" name="Freeform: Shape 4137"/>
                                  <wps:cNvSpPr/>
                                  <wps:spPr>
                                    <a:xfrm flipV="1">
                                      <a:off x="2527429" y="7717418"/>
                                      <a:ext cx="18871" cy="29739"/>
                                    </a:xfrm>
                                    <a:custGeom>
                                      <a:avLst/>
                                      <a:gdLst>
                                        <a:gd name="connsiteX0" fmla="*/ -363 w 18871"/>
                                        <a:gd name="connsiteY0" fmla="*/ 27638 h 29739"/>
                                        <a:gd name="connsiteX1" fmla="*/ 15127 w 18871"/>
                                        <a:gd name="connsiteY1" fmla="*/ 27638 h 29739"/>
                                        <a:gd name="connsiteX2" fmla="*/ 15127 w 18871"/>
                                        <a:gd name="connsiteY2" fmla="*/ 24312 h 29739"/>
                                        <a:gd name="connsiteX3" fmla="*/ 3250 w 18871"/>
                                        <a:gd name="connsiteY3" fmla="*/ 24312 h 29739"/>
                                        <a:gd name="connsiteX4" fmla="*/ 3250 w 18871"/>
                                        <a:gd name="connsiteY4" fmla="*/ 17166 h 29739"/>
                                        <a:gd name="connsiteX5" fmla="*/ 4963 w 18871"/>
                                        <a:gd name="connsiteY5" fmla="*/ 17604 h 29739"/>
                                        <a:gd name="connsiteX6" fmla="*/ 6688 w 18871"/>
                                        <a:gd name="connsiteY6" fmla="*/ 17748 h 29739"/>
                                        <a:gd name="connsiteX7" fmla="*/ 14420 w 18871"/>
                                        <a:gd name="connsiteY7" fmla="*/ 15072 h 29739"/>
                                        <a:gd name="connsiteX8" fmla="*/ 17277 w 18871"/>
                                        <a:gd name="connsiteY8" fmla="*/ 7826 h 29739"/>
                                        <a:gd name="connsiteX9" fmla="*/ 14345 w 18871"/>
                                        <a:gd name="connsiteY9" fmla="*/ 505 h 29739"/>
                                        <a:gd name="connsiteX10" fmla="*/ 6082 w 18871"/>
                                        <a:gd name="connsiteY10" fmla="*/ -2102 h 29739"/>
                                        <a:gd name="connsiteX11" fmla="*/ 2338 w 18871"/>
                                        <a:gd name="connsiteY11" fmla="*/ -1789 h 29739"/>
                                        <a:gd name="connsiteX12" fmla="*/ -1594 w 18871"/>
                                        <a:gd name="connsiteY12" fmla="*/ -851 h 29739"/>
                                        <a:gd name="connsiteX13" fmla="*/ -1594 w 18871"/>
                                        <a:gd name="connsiteY13" fmla="*/ 3119 h 29739"/>
                                        <a:gd name="connsiteX14" fmla="*/ 2038 w 18871"/>
                                        <a:gd name="connsiteY14" fmla="*/ 1693 h 29739"/>
                                        <a:gd name="connsiteX15" fmla="*/ 6001 w 18871"/>
                                        <a:gd name="connsiteY15" fmla="*/ 1224 h 29739"/>
                                        <a:gd name="connsiteX16" fmla="*/ 11351 w 18871"/>
                                        <a:gd name="connsiteY16" fmla="*/ 3000 h 29739"/>
                                        <a:gd name="connsiteX17" fmla="*/ 13326 w 18871"/>
                                        <a:gd name="connsiteY17" fmla="*/ 7826 h 29739"/>
                                        <a:gd name="connsiteX18" fmla="*/ 11351 w 18871"/>
                                        <a:gd name="connsiteY18" fmla="*/ 12646 h 29739"/>
                                        <a:gd name="connsiteX19" fmla="*/ 6001 w 18871"/>
                                        <a:gd name="connsiteY19" fmla="*/ 14428 h 29739"/>
                                        <a:gd name="connsiteX20" fmla="*/ 2844 w 18871"/>
                                        <a:gd name="connsiteY20" fmla="*/ 14078 h 29739"/>
                                        <a:gd name="connsiteX21" fmla="*/ -363 w 18871"/>
                                        <a:gd name="connsiteY21" fmla="*/ 12984 h 29739"/>
                                        <a:gd name="connsiteX22" fmla="*/ -363 w 18871"/>
                                        <a:gd name="connsiteY22" fmla="*/ 27638 h 297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871" h="29739">
                                          <a:moveTo>
                                            <a:pt x="-363" y="27638"/>
                                          </a:moveTo>
                                          <a:lnTo>
                                            <a:pt x="15127" y="27638"/>
                                          </a:lnTo>
                                          <a:lnTo>
                                            <a:pt x="15127" y="24312"/>
                                          </a:lnTo>
                                          <a:lnTo>
                                            <a:pt x="3250" y="24312"/>
                                          </a:lnTo>
                                          <a:lnTo>
                                            <a:pt x="3250" y="17166"/>
                                          </a:lnTo>
                                          <a:cubicBezTo>
                                            <a:pt x="3821" y="17362"/>
                                            <a:pt x="4392" y="17508"/>
                                            <a:pt x="4963" y="17604"/>
                                          </a:cubicBezTo>
                                          <a:cubicBezTo>
                                            <a:pt x="5538" y="17700"/>
                                            <a:pt x="6113" y="17748"/>
                                            <a:pt x="6688" y="17748"/>
                                          </a:cubicBezTo>
                                          <a:cubicBezTo>
                                            <a:pt x="9943" y="17748"/>
                                            <a:pt x="12520" y="16856"/>
                                            <a:pt x="14420" y="15072"/>
                                          </a:cubicBezTo>
                                          <a:cubicBezTo>
                                            <a:pt x="16325" y="13288"/>
                                            <a:pt x="17277" y="10873"/>
                                            <a:pt x="17277" y="7826"/>
                                          </a:cubicBezTo>
                                          <a:cubicBezTo>
                                            <a:pt x="17277" y="4688"/>
                                            <a:pt x="16300" y="2247"/>
                                            <a:pt x="14345" y="505"/>
                                          </a:cubicBezTo>
                                          <a:cubicBezTo>
                                            <a:pt x="12391" y="-1233"/>
                                            <a:pt x="9636" y="-2102"/>
                                            <a:pt x="6082" y="-2102"/>
                                          </a:cubicBezTo>
                                          <a:cubicBezTo>
                                            <a:pt x="4857" y="-2102"/>
                                            <a:pt x="3609" y="-1997"/>
                                            <a:pt x="2338" y="-1789"/>
                                          </a:cubicBezTo>
                                          <a:cubicBezTo>
                                            <a:pt x="1071" y="-1581"/>
                                            <a:pt x="-240" y="-1268"/>
                                            <a:pt x="-1594" y="-851"/>
                                          </a:cubicBezTo>
                                          <a:lnTo>
                                            <a:pt x="-1594" y="3119"/>
                                          </a:lnTo>
                                          <a:cubicBezTo>
                                            <a:pt x="-423" y="2481"/>
                                            <a:pt x="787" y="2006"/>
                                            <a:pt x="2038" y="1693"/>
                                          </a:cubicBezTo>
                                          <a:cubicBezTo>
                                            <a:pt x="3288" y="1381"/>
                                            <a:pt x="4609" y="1224"/>
                                            <a:pt x="6001" y="1224"/>
                                          </a:cubicBezTo>
                                          <a:cubicBezTo>
                                            <a:pt x="8255" y="1224"/>
                                            <a:pt x="10039" y="1816"/>
                                            <a:pt x="11351" y="3000"/>
                                          </a:cubicBezTo>
                                          <a:cubicBezTo>
                                            <a:pt x="12668" y="4183"/>
                                            <a:pt x="13326" y="5792"/>
                                            <a:pt x="13326" y="7826"/>
                                          </a:cubicBezTo>
                                          <a:cubicBezTo>
                                            <a:pt x="13326" y="9856"/>
                                            <a:pt x="12668" y="11462"/>
                                            <a:pt x="11351" y="12646"/>
                                          </a:cubicBezTo>
                                          <a:cubicBezTo>
                                            <a:pt x="10039" y="13834"/>
                                            <a:pt x="8255" y="14428"/>
                                            <a:pt x="6001" y="14428"/>
                                          </a:cubicBezTo>
                                          <a:cubicBezTo>
                                            <a:pt x="4946" y="14428"/>
                                            <a:pt x="3894" y="14311"/>
                                            <a:pt x="2844" y="14078"/>
                                          </a:cubicBezTo>
                                          <a:cubicBezTo>
                                            <a:pt x="1798" y="13844"/>
                                            <a:pt x="729" y="13480"/>
                                            <a:pt x="-363" y="12984"/>
                                          </a:cubicBezTo>
                                          <a:lnTo>
                                            <a:pt x="-363" y="276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38" name="Freeform: Shape 4138"/>
                                  <wps:cNvSpPr/>
                                  <wps:spPr>
                                    <a:xfrm flipV="1">
                                      <a:off x="2552431" y="7716893"/>
                                      <a:ext cx="20158" cy="30264"/>
                                    </a:xfrm>
                                    <a:custGeom>
                                      <a:avLst/>
                                      <a:gdLst>
                                        <a:gd name="connsiteX0" fmla="*/ 8458 w 20158"/>
                                        <a:gd name="connsiteY0" fmla="*/ 24995 h 30264"/>
                                        <a:gd name="connsiteX1" fmla="*/ 3876 w 20158"/>
                                        <a:gd name="connsiteY1" fmla="*/ 21994 h 30264"/>
                                        <a:gd name="connsiteX2" fmla="*/ 2344 w 20158"/>
                                        <a:gd name="connsiteY2" fmla="*/ 12979 h 30264"/>
                                        <a:gd name="connsiteX3" fmla="*/ 3876 w 20158"/>
                                        <a:gd name="connsiteY3" fmla="*/ 3983 h 30264"/>
                                        <a:gd name="connsiteX4" fmla="*/ 8458 w 20158"/>
                                        <a:gd name="connsiteY4" fmla="*/ 982 h 30264"/>
                                        <a:gd name="connsiteX5" fmla="*/ 13058 w 20158"/>
                                        <a:gd name="connsiteY5" fmla="*/ 3983 h 30264"/>
                                        <a:gd name="connsiteX6" fmla="*/ 14596 w 20158"/>
                                        <a:gd name="connsiteY6" fmla="*/ 12979 h 30264"/>
                                        <a:gd name="connsiteX7" fmla="*/ 13058 w 20158"/>
                                        <a:gd name="connsiteY7" fmla="*/ 21994 h 30264"/>
                                        <a:gd name="connsiteX8" fmla="*/ 8458 w 20158"/>
                                        <a:gd name="connsiteY8" fmla="*/ 24995 h 30264"/>
                                        <a:gd name="connsiteX9" fmla="*/ 8458 w 20158"/>
                                        <a:gd name="connsiteY9" fmla="*/ 28121 h 30264"/>
                                        <a:gd name="connsiteX10" fmla="*/ 15952 w 20158"/>
                                        <a:gd name="connsiteY10" fmla="*/ 24238 h 30264"/>
                                        <a:gd name="connsiteX11" fmla="*/ 18540 w 20158"/>
                                        <a:gd name="connsiteY11" fmla="*/ 12979 h 30264"/>
                                        <a:gd name="connsiteX12" fmla="*/ 15952 w 20158"/>
                                        <a:gd name="connsiteY12" fmla="*/ 1732 h 30264"/>
                                        <a:gd name="connsiteX13" fmla="*/ 8458 w 20158"/>
                                        <a:gd name="connsiteY13" fmla="*/ -2144 h 30264"/>
                                        <a:gd name="connsiteX14" fmla="*/ 969 w 20158"/>
                                        <a:gd name="connsiteY14" fmla="*/ 1732 h 30264"/>
                                        <a:gd name="connsiteX15" fmla="*/ -1619 w 20158"/>
                                        <a:gd name="connsiteY15" fmla="*/ 12979 h 30264"/>
                                        <a:gd name="connsiteX16" fmla="*/ 969 w 20158"/>
                                        <a:gd name="connsiteY16" fmla="*/ 24238 h 30264"/>
                                        <a:gd name="connsiteX17" fmla="*/ 8458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458" y="24995"/>
                                          </a:moveTo>
                                          <a:cubicBezTo>
                                            <a:pt x="6428" y="24995"/>
                                            <a:pt x="4901" y="23995"/>
                                            <a:pt x="3876" y="21994"/>
                                          </a:cubicBezTo>
                                          <a:cubicBezTo>
                                            <a:pt x="2855" y="19998"/>
                                            <a:pt x="2344" y="16993"/>
                                            <a:pt x="2344" y="12979"/>
                                          </a:cubicBezTo>
                                          <a:cubicBezTo>
                                            <a:pt x="2344" y="8982"/>
                                            <a:pt x="2855" y="5984"/>
                                            <a:pt x="3876" y="3983"/>
                                          </a:cubicBezTo>
                                          <a:cubicBezTo>
                                            <a:pt x="4901" y="1982"/>
                                            <a:pt x="6428" y="982"/>
                                            <a:pt x="8458" y="982"/>
                                          </a:cubicBezTo>
                                          <a:cubicBezTo>
                                            <a:pt x="10504" y="982"/>
                                            <a:pt x="12037" y="1982"/>
                                            <a:pt x="13058" y="3983"/>
                                          </a:cubicBezTo>
                                          <a:cubicBezTo>
                                            <a:pt x="14083" y="5984"/>
                                            <a:pt x="14596" y="8982"/>
                                            <a:pt x="14596" y="12979"/>
                                          </a:cubicBezTo>
                                          <a:cubicBezTo>
                                            <a:pt x="14596" y="16993"/>
                                            <a:pt x="14083" y="19998"/>
                                            <a:pt x="13058" y="21994"/>
                                          </a:cubicBezTo>
                                          <a:cubicBezTo>
                                            <a:pt x="12037" y="23995"/>
                                            <a:pt x="10504" y="24995"/>
                                            <a:pt x="8458" y="24995"/>
                                          </a:cubicBezTo>
                                          <a:close/>
                                          <a:moveTo>
                                            <a:pt x="8458" y="28121"/>
                                          </a:moveTo>
                                          <a:cubicBezTo>
                                            <a:pt x="11729" y="28121"/>
                                            <a:pt x="14227" y="26827"/>
                                            <a:pt x="15952" y="24238"/>
                                          </a:cubicBezTo>
                                          <a:cubicBezTo>
                                            <a:pt x="17677" y="21654"/>
                                            <a:pt x="18540" y="17901"/>
                                            <a:pt x="18540" y="12979"/>
                                          </a:cubicBezTo>
                                          <a:cubicBezTo>
                                            <a:pt x="18540" y="8069"/>
                                            <a:pt x="17677" y="4321"/>
                                            <a:pt x="15952" y="1732"/>
                                          </a:cubicBezTo>
                                          <a:cubicBezTo>
                                            <a:pt x="14227" y="-852"/>
                                            <a:pt x="11729" y="-2144"/>
                                            <a:pt x="8458" y="-2144"/>
                                          </a:cubicBezTo>
                                          <a:cubicBezTo>
                                            <a:pt x="5190" y="-2144"/>
                                            <a:pt x="2694" y="-852"/>
                                            <a:pt x="969" y="1732"/>
                                          </a:cubicBezTo>
                                          <a:cubicBezTo>
                                            <a:pt x="-756" y="4321"/>
                                            <a:pt x="-1619" y="8069"/>
                                            <a:pt x="-1619" y="12979"/>
                                          </a:cubicBezTo>
                                          <a:cubicBezTo>
                                            <a:pt x="-1619" y="17901"/>
                                            <a:pt x="-756" y="21654"/>
                                            <a:pt x="969" y="24238"/>
                                          </a:cubicBezTo>
                                          <a:cubicBezTo>
                                            <a:pt x="2694" y="26827"/>
                                            <a:pt x="5190" y="28121"/>
                                            <a:pt x="8458"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39" name="Graphic 4083"/>
                              <wpg:cNvGrpSpPr/>
                              <wpg:grpSpPr>
                                <a:xfrm>
                                  <a:off x="2672667" y="7688179"/>
                                  <a:ext cx="96222" cy="58978"/>
                                  <a:chOff x="2672667" y="7688179"/>
                                  <a:chExt cx="96222" cy="58978"/>
                                </a:xfrm>
                                <a:solidFill>
                                  <a:srgbClr val="000000"/>
                                </a:solidFill>
                              </wpg:grpSpPr>
                              <wps:wsp>
                                <wps:cNvPr id="4140" name="Freeform: Shape 4140"/>
                                <wps:cNvSpPr/>
                                <wps:spPr>
                                  <a:xfrm>
                                    <a:off x="2720641" y="7688179"/>
                                    <a:ext cx="4000" cy="14003"/>
                                  </a:xfrm>
                                  <a:custGeom>
                                    <a:avLst/>
                                    <a:gdLst>
                                      <a:gd name="connsiteX0" fmla="*/ 455 w 4000"/>
                                      <a:gd name="connsiteY0" fmla="*/ 175 h 14003"/>
                                      <a:gd name="connsiteX1" fmla="*/ 455 w 4000"/>
                                      <a:gd name="connsiteY1" fmla="*/ 14179 h 14003"/>
                                    </a:gdLst>
                                    <a:ahLst/>
                                    <a:cxnLst>
                                      <a:cxn ang="0">
                                        <a:pos x="connsiteX0" y="connsiteY0"/>
                                      </a:cxn>
                                      <a:cxn ang="0">
                                        <a:pos x="connsiteX1" y="connsiteY1"/>
                                      </a:cxn>
                                    </a:cxnLst>
                                    <a:rect l="l" t="t" r="r" b="b"/>
                                    <a:pathLst>
                                      <a:path w="4000" h="14003">
                                        <a:moveTo>
                                          <a:pt x="455" y="175"/>
                                        </a:moveTo>
                                        <a:lnTo>
                                          <a:pt x="455"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141" name="Graphic 4083"/>
                                <wpg:cNvGrpSpPr/>
                                <wpg:grpSpPr>
                                  <a:xfrm>
                                    <a:off x="2672667" y="7716893"/>
                                    <a:ext cx="96222" cy="30264"/>
                                    <a:chOff x="2672667" y="7716893"/>
                                    <a:chExt cx="96222" cy="30264"/>
                                  </a:xfrm>
                                  <a:solidFill>
                                    <a:srgbClr val="000000"/>
                                  </a:solidFill>
                                </wpg:grpSpPr>
                                <wps:wsp>
                                  <wps:cNvPr id="4142" name="Freeform: Shape 4142"/>
                                  <wps:cNvSpPr/>
                                  <wps:spPr>
                                    <a:xfrm flipV="1">
                                      <a:off x="2672667" y="7716893"/>
                                      <a:ext cx="18514" cy="29695"/>
                                    </a:xfrm>
                                    <a:custGeom>
                                      <a:avLst/>
                                      <a:gdLst>
                                        <a:gd name="connsiteX0" fmla="*/ 3240 w 18514"/>
                                        <a:gd name="connsiteY0" fmla="*/ 1130 h 29695"/>
                                        <a:gd name="connsiteX1" fmla="*/ 17010 w 18514"/>
                                        <a:gd name="connsiteY1" fmla="*/ 1130 h 29695"/>
                                        <a:gd name="connsiteX2" fmla="*/ 17010 w 18514"/>
                                        <a:gd name="connsiteY2" fmla="*/ -2189 h 29695"/>
                                        <a:gd name="connsiteX3" fmla="*/ -1504 w 18514"/>
                                        <a:gd name="connsiteY3" fmla="*/ -2189 h 29695"/>
                                        <a:gd name="connsiteX4" fmla="*/ -1504 w 18514"/>
                                        <a:gd name="connsiteY4" fmla="*/ 1130 h 29695"/>
                                        <a:gd name="connsiteX5" fmla="*/ 4615 w 18514"/>
                                        <a:gd name="connsiteY5" fmla="*/ 7370 h 29695"/>
                                        <a:gd name="connsiteX6" fmla="*/ 9491 w 18514"/>
                                        <a:gd name="connsiteY6" fmla="*/ 12427 h 29695"/>
                                        <a:gd name="connsiteX7" fmla="*/ 12135 w 18514"/>
                                        <a:gd name="connsiteY7" fmla="*/ 16028 h 29695"/>
                                        <a:gd name="connsiteX8" fmla="*/ 12891 w 18514"/>
                                        <a:gd name="connsiteY8" fmla="*/ 18929 h 29695"/>
                                        <a:gd name="connsiteX9" fmla="*/ 11260 w 18514"/>
                                        <a:gd name="connsiteY9" fmla="*/ 22718 h 29695"/>
                                        <a:gd name="connsiteX10" fmla="*/ 7009 w 18514"/>
                                        <a:gd name="connsiteY10" fmla="*/ 24187 h 29695"/>
                                        <a:gd name="connsiteX11" fmla="*/ 3090 w 18514"/>
                                        <a:gd name="connsiteY11" fmla="*/ 23543 h 29695"/>
                                        <a:gd name="connsiteX12" fmla="*/ -1311 w 18514"/>
                                        <a:gd name="connsiteY12" fmla="*/ 21586 h 29695"/>
                                        <a:gd name="connsiteX13" fmla="*/ -1311 w 18514"/>
                                        <a:gd name="connsiteY13" fmla="*/ 25575 h 29695"/>
                                        <a:gd name="connsiteX14" fmla="*/ 3140 w 18514"/>
                                        <a:gd name="connsiteY14" fmla="*/ 27019 h 29695"/>
                                        <a:gd name="connsiteX15" fmla="*/ 6934 w 18514"/>
                                        <a:gd name="connsiteY15" fmla="*/ 27506 h 29695"/>
                                        <a:gd name="connsiteX16" fmla="*/ 14160 w 18514"/>
                                        <a:gd name="connsiteY16" fmla="*/ 25237 h 29695"/>
                                        <a:gd name="connsiteX17" fmla="*/ 16854 w 18514"/>
                                        <a:gd name="connsiteY17" fmla="*/ 19185 h 29695"/>
                                        <a:gd name="connsiteX18" fmla="*/ 16179 w 18514"/>
                                        <a:gd name="connsiteY18" fmla="*/ 15772 h 29695"/>
                                        <a:gd name="connsiteX19" fmla="*/ 13729 w 18514"/>
                                        <a:gd name="connsiteY19" fmla="*/ 11977 h 29695"/>
                                        <a:gd name="connsiteX20" fmla="*/ 10622 w 18514"/>
                                        <a:gd name="connsiteY20" fmla="*/ 8701 h 29695"/>
                                        <a:gd name="connsiteX21" fmla="*/ 3240 w 18514"/>
                                        <a:gd name="connsiteY21" fmla="*/ 1130 h 296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8514" h="29695">
                                          <a:moveTo>
                                            <a:pt x="3240" y="1130"/>
                                          </a:moveTo>
                                          <a:lnTo>
                                            <a:pt x="17010" y="1130"/>
                                          </a:lnTo>
                                          <a:lnTo>
                                            <a:pt x="17010" y="-2189"/>
                                          </a:lnTo>
                                          <a:lnTo>
                                            <a:pt x="-1504" y="-2189"/>
                                          </a:lnTo>
                                          <a:lnTo>
                                            <a:pt x="-1504" y="1130"/>
                                          </a:lnTo>
                                          <a:cubicBezTo>
                                            <a:pt x="-8" y="2681"/>
                                            <a:pt x="2031" y="4761"/>
                                            <a:pt x="4615" y="7370"/>
                                          </a:cubicBezTo>
                                          <a:cubicBezTo>
                                            <a:pt x="7203" y="9983"/>
                                            <a:pt x="8828" y="11669"/>
                                            <a:pt x="9491" y="12427"/>
                                          </a:cubicBezTo>
                                          <a:cubicBezTo>
                                            <a:pt x="10753" y="13844"/>
                                            <a:pt x="11635" y="15045"/>
                                            <a:pt x="12135" y="16028"/>
                                          </a:cubicBezTo>
                                          <a:cubicBezTo>
                                            <a:pt x="12639" y="17012"/>
                                            <a:pt x="12891" y="17979"/>
                                            <a:pt x="12891" y="18929"/>
                                          </a:cubicBezTo>
                                          <a:cubicBezTo>
                                            <a:pt x="12891" y="20479"/>
                                            <a:pt x="12347" y="21742"/>
                                            <a:pt x="11260" y="22718"/>
                                          </a:cubicBezTo>
                                          <a:cubicBezTo>
                                            <a:pt x="10172" y="23697"/>
                                            <a:pt x="8755" y="24187"/>
                                            <a:pt x="7009" y="24187"/>
                                          </a:cubicBezTo>
                                          <a:cubicBezTo>
                                            <a:pt x="5772" y="24187"/>
                                            <a:pt x="4465" y="23972"/>
                                            <a:pt x="3090" y="23543"/>
                                          </a:cubicBezTo>
                                          <a:cubicBezTo>
                                            <a:pt x="1719" y="23113"/>
                                            <a:pt x="252" y="22461"/>
                                            <a:pt x="-1311" y="21586"/>
                                          </a:cubicBezTo>
                                          <a:lnTo>
                                            <a:pt x="-1311" y="25575"/>
                                          </a:lnTo>
                                          <a:cubicBezTo>
                                            <a:pt x="277" y="26212"/>
                                            <a:pt x="1761" y="26694"/>
                                            <a:pt x="3140" y="27019"/>
                                          </a:cubicBezTo>
                                          <a:cubicBezTo>
                                            <a:pt x="4523" y="27344"/>
                                            <a:pt x="5788" y="27506"/>
                                            <a:pt x="6934" y="27506"/>
                                          </a:cubicBezTo>
                                          <a:cubicBezTo>
                                            <a:pt x="9955" y="27506"/>
                                            <a:pt x="12364" y="26750"/>
                                            <a:pt x="14160" y="25237"/>
                                          </a:cubicBezTo>
                                          <a:cubicBezTo>
                                            <a:pt x="15956" y="23728"/>
                                            <a:pt x="16854" y="21711"/>
                                            <a:pt x="16854" y="19185"/>
                                          </a:cubicBezTo>
                                          <a:cubicBezTo>
                                            <a:pt x="16854" y="17985"/>
                                            <a:pt x="16629" y="16847"/>
                                            <a:pt x="16179" y="15772"/>
                                          </a:cubicBezTo>
                                          <a:cubicBezTo>
                                            <a:pt x="15733" y="14701"/>
                                            <a:pt x="14916" y="13436"/>
                                            <a:pt x="13729" y="11977"/>
                                          </a:cubicBezTo>
                                          <a:cubicBezTo>
                                            <a:pt x="13404" y="11598"/>
                                            <a:pt x="12368" y="10506"/>
                                            <a:pt x="10622" y="8701"/>
                                          </a:cubicBezTo>
                                          <a:cubicBezTo>
                                            <a:pt x="8880" y="6897"/>
                                            <a:pt x="6420" y="4373"/>
                                            <a:pt x="3240" y="113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43" name="Freeform: Shape 4143"/>
                                  <wps:cNvSpPr/>
                                  <wps:spPr>
                                    <a:xfrm flipV="1">
                                      <a:off x="2697825" y="7716893"/>
                                      <a:ext cx="20158" cy="30264"/>
                                    </a:xfrm>
                                    <a:custGeom>
                                      <a:avLst/>
                                      <a:gdLst>
                                        <a:gd name="connsiteX0" fmla="*/ 8494 w 20158"/>
                                        <a:gd name="connsiteY0" fmla="*/ 24995 h 30264"/>
                                        <a:gd name="connsiteX1" fmla="*/ 3912 w 20158"/>
                                        <a:gd name="connsiteY1" fmla="*/ 21994 h 30264"/>
                                        <a:gd name="connsiteX2" fmla="*/ 2381 w 20158"/>
                                        <a:gd name="connsiteY2" fmla="*/ 12979 h 30264"/>
                                        <a:gd name="connsiteX3" fmla="*/ 3912 w 20158"/>
                                        <a:gd name="connsiteY3" fmla="*/ 3983 h 30264"/>
                                        <a:gd name="connsiteX4" fmla="*/ 8494 w 20158"/>
                                        <a:gd name="connsiteY4" fmla="*/ 982 h 30264"/>
                                        <a:gd name="connsiteX5" fmla="*/ 13094 w 20158"/>
                                        <a:gd name="connsiteY5" fmla="*/ 3983 h 30264"/>
                                        <a:gd name="connsiteX6" fmla="*/ 14632 w 20158"/>
                                        <a:gd name="connsiteY6" fmla="*/ 12979 h 30264"/>
                                        <a:gd name="connsiteX7" fmla="*/ 13094 w 20158"/>
                                        <a:gd name="connsiteY7" fmla="*/ 21994 h 30264"/>
                                        <a:gd name="connsiteX8" fmla="*/ 8494 w 20158"/>
                                        <a:gd name="connsiteY8" fmla="*/ 24995 h 30264"/>
                                        <a:gd name="connsiteX9" fmla="*/ 8494 w 20158"/>
                                        <a:gd name="connsiteY9" fmla="*/ 28121 h 30264"/>
                                        <a:gd name="connsiteX10" fmla="*/ 15989 w 20158"/>
                                        <a:gd name="connsiteY10" fmla="*/ 24238 h 30264"/>
                                        <a:gd name="connsiteX11" fmla="*/ 18576 w 20158"/>
                                        <a:gd name="connsiteY11" fmla="*/ 12979 h 30264"/>
                                        <a:gd name="connsiteX12" fmla="*/ 15989 w 20158"/>
                                        <a:gd name="connsiteY12" fmla="*/ 1732 h 30264"/>
                                        <a:gd name="connsiteX13" fmla="*/ 8494 w 20158"/>
                                        <a:gd name="connsiteY13" fmla="*/ -2144 h 30264"/>
                                        <a:gd name="connsiteX14" fmla="*/ 1005 w 20158"/>
                                        <a:gd name="connsiteY14" fmla="*/ 1732 h 30264"/>
                                        <a:gd name="connsiteX15" fmla="*/ -1582 w 20158"/>
                                        <a:gd name="connsiteY15" fmla="*/ 12979 h 30264"/>
                                        <a:gd name="connsiteX16" fmla="*/ 1005 w 20158"/>
                                        <a:gd name="connsiteY16" fmla="*/ 24238 h 30264"/>
                                        <a:gd name="connsiteX17" fmla="*/ 8494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494" y="24995"/>
                                          </a:moveTo>
                                          <a:cubicBezTo>
                                            <a:pt x="6464" y="24995"/>
                                            <a:pt x="4937" y="23995"/>
                                            <a:pt x="3912" y="21994"/>
                                          </a:cubicBezTo>
                                          <a:cubicBezTo>
                                            <a:pt x="2891" y="19998"/>
                                            <a:pt x="2381" y="16993"/>
                                            <a:pt x="2381" y="12979"/>
                                          </a:cubicBezTo>
                                          <a:cubicBezTo>
                                            <a:pt x="2381" y="8982"/>
                                            <a:pt x="2891" y="5984"/>
                                            <a:pt x="3912" y="3983"/>
                                          </a:cubicBezTo>
                                          <a:cubicBezTo>
                                            <a:pt x="4937" y="1982"/>
                                            <a:pt x="6464" y="982"/>
                                            <a:pt x="8494" y="982"/>
                                          </a:cubicBezTo>
                                          <a:cubicBezTo>
                                            <a:pt x="10540" y="982"/>
                                            <a:pt x="12073" y="1982"/>
                                            <a:pt x="13094" y="3983"/>
                                          </a:cubicBezTo>
                                          <a:cubicBezTo>
                                            <a:pt x="14120" y="5984"/>
                                            <a:pt x="14632" y="8982"/>
                                            <a:pt x="14632" y="12979"/>
                                          </a:cubicBezTo>
                                          <a:cubicBezTo>
                                            <a:pt x="14632" y="16993"/>
                                            <a:pt x="14120" y="19998"/>
                                            <a:pt x="13094" y="21994"/>
                                          </a:cubicBezTo>
                                          <a:cubicBezTo>
                                            <a:pt x="12073" y="23995"/>
                                            <a:pt x="10540" y="24995"/>
                                            <a:pt x="8494" y="24995"/>
                                          </a:cubicBezTo>
                                          <a:close/>
                                          <a:moveTo>
                                            <a:pt x="8494" y="28121"/>
                                          </a:moveTo>
                                          <a:cubicBezTo>
                                            <a:pt x="11765" y="28121"/>
                                            <a:pt x="14263" y="26827"/>
                                            <a:pt x="15989" y="24238"/>
                                          </a:cubicBezTo>
                                          <a:cubicBezTo>
                                            <a:pt x="17714" y="21654"/>
                                            <a:pt x="18576" y="17901"/>
                                            <a:pt x="18576" y="12979"/>
                                          </a:cubicBezTo>
                                          <a:cubicBezTo>
                                            <a:pt x="18576" y="8069"/>
                                            <a:pt x="17714" y="4321"/>
                                            <a:pt x="15989" y="1732"/>
                                          </a:cubicBezTo>
                                          <a:cubicBezTo>
                                            <a:pt x="14263" y="-852"/>
                                            <a:pt x="11765" y="-2144"/>
                                            <a:pt x="8494" y="-2144"/>
                                          </a:cubicBezTo>
                                          <a:cubicBezTo>
                                            <a:pt x="5227" y="-2144"/>
                                            <a:pt x="2731" y="-852"/>
                                            <a:pt x="1005" y="1732"/>
                                          </a:cubicBezTo>
                                          <a:cubicBezTo>
                                            <a:pt x="-720" y="4321"/>
                                            <a:pt x="-1582" y="8069"/>
                                            <a:pt x="-1582" y="12979"/>
                                          </a:cubicBezTo>
                                          <a:cubicBezTo>
                                            <a:pt x="-1582" y="17901"/>
                                            <a:pt x="-720" y="21654"/>
                                            <a:pt x="1005" y="24238"/>
                                          </a:cubicBezTo>
                                          <a:cubicBezTo>
                                            <a:pt x="2731" y="26827"/>
                                            <a:pt x="5227" y="28121"/>
                                            <a:pt x="8494"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44" name="Freeform: Shape 4144"/>
                                  <wps:cNvSpPr/>
                                  <wps:spPr>
                                    <a:xfrm flipV="1">
                                      <a:off x="2723278" y="7716893"/>
                                      <a:ext cx="20158" cy="30264"/>
                                    </a:xfrm>
                                    <a:custGeom>
                                      <a:avLst/>
                                      <a:gdLst>
                                        <a:gd name="connsiteX0" fmla="*/ 8500 w 20158"/>
                                        <a:gd name="connsiteY0" fmla="*/ 24995 h 30264"/>
                                        <a:gd name="connsiteX1" fmla="*/ 3918 w 20158"/>
                                        <a:gd name="connsiteY1" fmla="*/ 21994 h 30264"/>
                                        <a:gd name="connsiteX2" fmla="*/ 2387 w 20158"/>
                                        <a:gd name="connsiteY2" fmla="*/ 12979 h 30264"/>
                                        <a:gd name="connsiteX3" fmla="*/ 3918 w 20158"/>
                                        <a:gd name="connsiteY3" fmla="*/ 3983 h 30264"/>
                                        <a:gd name="connsiteX4" fmla="*/ 8500 w 20158"/>
                                        <a:gd name="connsiteY4" fmla="*/ 982 h 30264"/>
                                        <a:gd name="connsiteX5" fmla="*/ 13101 w 20158"/>
                                        <a:gd name="connsiteY5" fmla="*/ 3983 h 30264"/>
                                        <a:gd name="connsiteX6" fmla="*/ 14638 w 20158"/>
                                        <a:gd name="connsiteY6" fmla="*/ 12979 h 30264"/>
                                        <a:gd name="connsiteX7" fmla="*/ 13101 w 20158"/>
                                        <a:gd name="connsiteY7" fmla="*/ 21994 h 30264"/>
                                        <a:gd name="connsiteX8" fmla="*/ 8500 w 20158"/>
                                        <a:gd name="connsiteY8" fmla="*/ 24995 h 30264"/>
                                        <a:gd name="connsiteX9" fmla="*/ 8500 w 20158"/>
                                        <a:gd name="connsiteY9" fmla="*/ 28121 h 30264"/>
                                        <a:gd name="connsiteX10" fmla="*/ 15995 w 20158"/>
                                        <a:gd name="connsiteY10" fmla="*/ 24238 h 30264"/>
                                        <a:gd name="connsiteX11" fmla="*/ 18583 w 20158"/>
                                        <a:gd name="connsiteY11" fmla="*/ 12979 h 30264"/>
                                        <a:gd name="connsiteX12" fmla="*/ 15995 w 20158"/>
                                        <a:gd name="connsiteY12" fmla="*/ 1732 h 30264"/>
                                        <a:gd name="connsiteX13" fmla="*/ 8500 w 20158"/>
                                        <a:gd name="connsiteY13" fmla="*/ -2144 h 30264"/>
                                        <a:gd name="connsiteX14" fmla="*/ 1012 w 20158"/>
                                        <a:gd name="connsiteY14" fmla="*/ 1732 h 30264"/>
                                        <a:gd name="connsiteX15" fmla="*/ -1576 w 20158"/>
                                        <a:gd name="connsiteY15" fmla="*/ 12979 h 30264"/>
                                        <a:gd name="connsiteX16" fmla="*/ 1012 w 20158"/>
                                        <a:gd name="connsiteY16" fmla="*/ 24238 h 30264"/>
                                        <a:gd name="connsiteX17" fmla="*/ 8500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500" y="24995"/>
                                          </a:moveTo>
                                          <a:cubicBezTo>
                                            <a:pt x="6471" y="24995"/>
                                            <a:pt x="4944" y="23995"/>
                                            <a:pt x="3918" y="21994"/>
                                          </a:cubicBezTo>
                                          <a:cubicBezTo>
                                            <a:pt x="2897" y="19998"/>
                                            <a:pt x="2387" y="16993"/>
                                            <a:pt x="2387" y="12979"/>
                                          </a:cubicBezTo>
                                          <a:cubicBezTo>
                                            <a:pt x="2387" y="8982"/>
                                            <a:pt x="2897" y="5984"/>
                                            <a:pt x="3918" y="3983"/>
                                          </a:cubicBezTo>
                                          <a:cubicBezTo>
                                            <a:pt x="4944" y="1982"/>
                                            <a:pt x="6471" y="982"/>
                                            <a:pt x="8500" y="982"/>
                                          </a:cubicBezTo>
                                          <a:cubicBezTo>
                                            <a:pt x="10546" y="982"/>
                                            <a:pt x="12080" y="1982"/>
                                            <a:pt x="13101" y="3983"/>
                                          </a:cubicBezTo>
                                          <a:cubicBezTo>
                                            <a:pt x="14126" y="5984"/>
                                            <a:pt x="14638" y="8982"/>
                                            <a:pt x="14638" y="12979"/>
                                          </a:cubicBezTo>
                                          <a:cubicBezTo>
                                            <a:pt x="14638" y="16993"/>
                                            <a:pt x="14126" y="19998"/>
                                            <a:pt x="13101" y="21994"/>
                                          </a:cubicBezTo>
                                          <a:cubicBezTo>
                                            <a:pt x="12080" y="23995"/>
                                            <a:pt x="10546" y="24995"/>
                                            <a:pt x="8500" y="24995"/>
                                          </a:cubicBezTo>
                                          <a:close/>
                                          <a:moveTo>
                                            <a:pt x="8500" y="28121"/>
                                          </a:moveTo>
                                          <a:cubicBezTo>
                                            <a:pt x="11771" y="28121"/>
                                            <a:pt x="14270" y="26827"/>
                                            <a:pt x="15995" y="24238"/>
                                          </a:cubicBezTo>
                                          <a:cubicBezTo>
                                            <a:pt x="17720" y="21654"/>
                                            <a:pt x="18583" y="17901"/>
                                            <a:pt x="18583" y="12979"/>
                                          </a:cubicBezTo>
                                          <a:cubicBezTo>
                                            <a:pt x="18583" y="8069"/>
                                            <a:pt x="17720" y="4321"/>
                                            <a:pt x="15995" y="1732"/>
                                          </a:cubicBezTo>
                                          <a:cubicBezTo>
                                            <a:pt x="14270" y="-852"/>
                                            <a:pt x="11771" y="-2144"/>
                                            <a:pt x="8500" y="-2144"/>
                                          </a:cubicBezTo>
                                          <a:cubicBezTo>
                                            <a:pt x="5233" y="-2144"/>
                                            <a:pt x="2737" y="-852"/>
                                            <a:pt x="1012" y="1732"/>
                                          </a:cubicBezTo>
                                          <a:cubicBezTo>
                                            <a:pt x="-713" y="4321"/>
                                            <a:pt x="-1576" y="8069"/>
                                            <a:pt x="-1576" y="12979"/>
                                          </a:cubicBezTo>
                                          <a:cubicBezTo>
                                            <a:pt x="-1576" y="17901"/>
                                            <a:pt x="-713" y="21654"/>
                                            <a:pt x="1012" y="24238"/>
                                          </a:cubicBezTo>
                                          <a:cubicBezTo>
                                            <a:pt x="2737" y="26827"/>
                                            <a:pt x="5233" y="28121"/>
                                            <a:pt x="8500"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45" name="Freeform: Shape 4145"/>
                                  <wps:cNvSpPr/>
                                  <wps:spPr>
                                    <a:xfrm flipV="1">
                                      <a:off x="2748730" y="7716893"/>
                                      <a:ext cx="20158" cy="30264"/>
                                    </a:xfrm>
                                    <a:custGeom>
                                      <a:avLst/>
                                      <a:gdLst>
                                        <a:gd name="connsiteX0" fmla="*/ 8507 w 20158"/>
                                        <a:gd name="connsiteY0" fmla="*/ 24995 h 30264"/>
                                        <a:gd name="connsiteX1" fmla="*/ 3925 w 20158"/>
                                        <a:gd name="connsiteY1" fmla="*/ 21994 h 30264"/>
                                        <a:gd name="connsiteX2" fmla="*/ 2393 w 20158"/>
                                        <a:gd name="connsiteY2" fmla="*/ 12979 h 30264"/>
                                        <a:gd name="connsiteX3" fmla="*/ 3925 w 20158"/>
                                        <a:gd name="connsiteY3" fmla="*/ 3983 h 30264"/>
                                        <a:gd name="connsiteX4" fmla="*/ 8507 w 20158"/>
                                        <a:gd name="connsiteY4" fmla="*/ 982 h 30264"/>
                                        <a:gd name="connsiteX5" fmla="*/ 13107 w 20158"/>
                                        <a:gd name="connsiteY5" fmla="*/ 3983 h 30264"/>
                                        <a:gd name="connsiteX6" fmla="*/ 14645 w 20158"/>
                                        <a:gd name="connsiteY6" fmla="*/ 12979 h 30264"/>
                                        <a:gd name="connsiteX7" fmla="*/ 13107 w 20158"/>
                                        <a:gd name="connsiteY7" fmla="*/ 21994 h 30264"/>
                                        <a:gd name="connsiteX8" fmla="*/ 8507 w 20158"/>
                                        <a:gd name="connsiteY8" fmla="*/ 24995 h 30264"/>
                                        <a:gd name="connsiteX9" fmla="*/ 8507 w 20158"/>
                                        <a:gd name="connsiteY9" fmla="*/ 28121 h 30264"/>
                                        <a:gd name="connsiteX10" fmla="*/ 16001 w 20158"/>
                                        <a:gd name="connsiteY10" fmla="*/ 24238 h 30264"/>
                                        <a:gd name="connsiteX11" fmla="*/ 18589 w 20158"/>
                                        <a:gd name="connsiteY11" fmla="*/ 12979 h 30264"/>
                                        <a:gd name="connsiteX12" fmla="*/ 16001 w 20158"/>
                                        <a:gd name="connsiteY12" fmla="*/ 1732 h 30264"/>
                                        <a:gd name="connsiteX13" fmla="*/ 8507 w 20158"/>
                                        <a:gd name="connsiteY13" fmla="*/ -2144 h 30264"/>
                                        <a:gd name="connsiteX14" fmla="*/ 1018 w 20158"/>
                                        <a:gd name="connsiteY14" fmla="*/ 1732 h 30264"/>
                                        <a:gd name="connsiteX15" fmla="*/ -1570 w 20158"/>
                                        <a:gd name="connsiteY15" fmla="*/ 12979 h 30264"/>
                                        <a:gd name="connsiteX16" fmla="*/ 1018 w 20158"/>
                                        <a:gd name="connsiteY16" fmla="*/ 24238 h 30264"/>
                                        <a:gd name="connsiteX17" fmla="*/ 8507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507" y="24995"/>
                                          </a:moveTo>
                                          <a:cubicBezTo>
                                            <a:pt x="6477" y="24995"/>
                                            <a:pt x="4950" y="23995"/>
                                            <a:pt x="3925" y="21994"/>
                                          </a:cubicBezTo>
                                          <a:cubicBezTo>
                                            <a:pt x="2904" y="19998"/>
                                            <a:pt x="2393" y="16993"/>
                                            <a:pt x="2393" y="12979"/>
                                          </a:cubicBezTo>
                                          <a:cubicBezTo>
                                            <a:pt x="2393" y="8982"/>
                                            <a:pt x="2904" y="5984"/>
                                            <a:pt x="3925" y="3983"/>
                                          </a:cubicBezTo>
                                          <a:cubicBezTo>
                                            <a:pt x="4950" y="1982"/>
                                            <a:pt x="6477" y="982"/>
                                            <a:pt x="8507" y="982"/>
                                          </a:cubicBezTo>
                                          <a:cubicBezTo>
                                            <a:pt x="10553" y="982"/>
                                            <a:pt x="12086" y="1982"/>
                                            <a:pt x="13107" y="3983"/>
                                          </a:cubicBezTo>
                                          <a:cubicBezTo>
                                            <a:pt x="14132" y="5984"/>
                                            <a:pt x="14645" y="8982"/>
                                            <a:pt x="14645" y="12979"/>
                                          </a:cubicBezTo>
                                          <a:cubicBezTo>
                                            <a:pt x="14645" y="16993"/>
                                            <a:pt x="14132" y="19998"/>
                                            <a:pt x="13107" y="21994"/>
                                          </a:cubicBezTo>
                                          <a:cubicBezTo>
                                            <a:pt x="12086" y="23995"/>
                                            <a:pt x="10553" y="24995"/>
                                            <a:pt x="8507" y="24995"/>
                                          </a:cubicBezTo>
                                          <a:close/>
                                          <a:moveTo>
                                            <a:pt x="8507" y="28121"/>
                                          </a:moveTo>
                                          <a:cubicBezTo>
                                            <a:pt x="11778" y="28121"/>
                                            <a:pt x="14276" y="26827"/>
                                            <a:pt x="16001" y="24238"/>
                                          </a:cubicBezTo>
                                          <a:cubicBezTo>
                                            <a:pt x="17726" y="21654"/>
                                            <a:pt x="18589" y="17901"/>
                                            <a:pt x="18589" y="12979"/>
                                          </a:cubicBezTo>
                                          <a:cubicBezTo>
                                            <a:pt x="18589" y="8069"/>
                                            <a:pt x="17726" y="4321"/>
                                            <a:pt x="16001" y="1732"/>
                                          </a:cubicBezTo>
                                          <a:cubicBezTo>
                                            <a:pt x="14276" y="-852"/>
                                            <a:pt x="11778" y="-2144"/>
                                            <a:pt x="8507" y="-2144"/>
                                          </a:cubicBezTo>
                                          <a:cubicBezTo>
                                            <a:pt x="5239" y="-2144"/>
                                            <a:pt x="2743" y="-852"/>
                                            <a:pt x="1018" y="1732"/>
                                          </a:cubicBezTo>
                                          <a:cubicBezTo>
                                            <a:pt x="-707" y="4321"/>
                                            <a:pt x="-1570" y="8069"/>
                                            <a:pt x="-1570" y="12979"/>
                                          </a:cubicBezTo>
                                          <a:cubicBezTo>
                                            <a:pt x="-1570" y="17901"/>
                                            <a:pt x="-707" y="21654"/>
                                            <a:pt x="1018" y="24238"/>
                                          </a:cubicBezTo>
                                          <a:cubicBezTo>
                                            <a:pt x="2743" y="26827"/>
                                            <a:pt x="5239" y="28121"/>
                                            <a:pt x="8507"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46" name="Graphic 4083"/>
                              <wpg:cNvGrpSpPr/>
                              <wpg:grpSpPr>
                                <a:xfrm>
                                  <a:off x="1835953" y="7770914"/>
                                  <a:ext cx="214904" cy="30970"/>
                                  <a:chOff x="1835953" y="7770914"/>
                                  <a:chExt cx="214904" cy="30970"/>
                                </a:xfrm>
                                <a:solidFill>
                                  <a:srgbClr val="000000"/>
                                </a:solidFill>
                              </wpg:grpSpPr>
                              <wps:wsp>
                                <wps:cNvPr id="4147" name="Freeform: Shape 4147"/>
                                <wps:cNvSpPr/>
                                <wps:spPr>
                                  <a:xfrm flipV="1">
                                    <a:off x="1835953" y="7772145"/>
                                    <a:ext cx="7519" cy="29170"/>
                                  </a:xfrm>
                                  <a:custGeom>
                                    <a:avLst/>
                                    <a:gdLst>
                                      <a:gd name="connsiteX0" fmla="*/ -954 w 7519"/>
                                      <a:gd name="connsiteY0" fmla="*/ 27037 h 29170"/>
                                      <a:gd name="connsiteX1" fmla="*/ 6565 w 7519"/>
                                      <a:gd name="connsiteY1" fmla="*/ 27037 h 29170"/>
                                      <a:gd name="connsiteX2" fmla="*/ 6565 w 7519"/>
                                      <a:gd name="connsiteY2" fmla="*/ -2134 h 29170"/>
                                      <a:gd name="connsiteX3" fmla="*/ -954 w 7519"/>
                                      <a:gd name="connsiteY3" fmla="*/ -2134 h 29170"/>
                                      <a:gd name="connsiteX4" fmla="*/ -954 w 7519"/>
                                      <a:gd name="connsiteY4" fmla="*/ 27037 h 291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19" h="29170">
                                        <a:moveTo>
                                          <a:pt x="-954" y="27037"/>
                                        </a:moveTo>
                                        <a:lnTo>
                                          <a:pt x="6565" y="27037"/>
                                        </a:lnTo>
                                        <a:lnTo>
                                          <a:pt x="6565" y="-2134"/>
                                        </a:lnTo>
                                        <a:lnTo>
                                          <a:pt x="-954" y="-2134"/>
                                        </a:lnTo>
                                        <a:lnTo>
                                          <a:pt x="-954" y="2703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48" name="Freeform: Shape 4148"/>
                                <wps:cNvSpPr/>
                                <wps:spPr>
                                  <a:xfrm flipV="1">
                                    <a:off x="1847687" y="7773221"/>
                                    <a:ext cx="17683" cy="28095"/>
                                  </a:xfrm>
                                  <a:custGeom>
                                    <a:avLst/>
                                    <a:gdLst>
                                      <a:gd name="connsiteX0" fmla="*/ 9211 w 17683"/>
                                      <a:gd name="connsiteY0" fmla="*/ 26048 h 28095"/>
                                      <a:gd name="connsiteX1" fmla="*/ 9211 w 17683"/>
                                      <a:gd name="connsiteY1" fmla="*/ 19834 h 28095"/>
                                      <a:gd name="connsiteX2" fmla="*/ 16424 w 17683"/>
                                      <a:gd name="connsiteY2" fmla="*/ 19834 h 28095"/>
                                      <a:gd name="connsiteX3" fmla="*/ 16424 w 17683"/>
                                      <a:gd name="connsiteY3" fmla="*/ 14832 h 28095"/>
                                      <a:gd name="connsiteX4" fmla="*/ 9211 w 17683"/>
                                      <a:gd name="connsiteY4" fmla="*/ 14832 h 28095"/>
                                      <a:gd name="connsiteX5" fmla="*/ 9211 w 17683"/>
                                      <a:gd name="connsiteY5" fmla="*/ 5555 h 28095"/>
                                      <a:gd name="connsiteX6" fmla="*/ 9817 w 17683"/>
                                      <a:gd name="connsiteY6" fmla="*/ 3492 h 28095"/>
                                      <a:gd name="connsiteX7" fmla="*/ 12224 w 17683"/>
                                      <a:gd name="connsiteY7" fmla="*/ 2954 h 28095"/>
                                      <a:gd name="connsiteX8" fmla="*/ 15818 w 17683"/>
                                      <a:gd name="connsiteY8" fmla="*/ 2954 h 28095"/>
                                      <a:gd name="connsiteX9" fmla="*/ 15818 w 17683"/>
                                      <a:gd name="connsiteY9" fmla="*/ -2047 h 28095"/>
                                      <a:gd name="connsiteX10" fmla="*/ 9817 w 17683"/>
                                      <a:gd name="connsiteY10" fmla="*/ -2047 h 28095"/>
                                      <a:gd name="connsiteX11" fmla="*/ 3948 w 17683"/>
                                      <a:gd name="connsiteY11" fmla="*/ -322 h 28095"/>
                                      <a:gd name="connsiteX12" fmla="*/ 2222 w 17683"/>
                                      <a:gd name="connsiteY12" fmla="*/ 5555 h 28095"/>
                                      <a:gd name="connsiteX13" fmla="*/ 2222 w 17683"/>
                                      <a:gd name="connsiteY13" fmla="*/ 14832 h 28095"/>
                                      <a:gd name="connsiteX14" fmla="*/ -1259 w 17683"/>
                                      <a:gd name="connsiteY14" fmla="*/ 14832 h 28095"/>
                                      <a:gd name="connsiteX15" fmla="*/ -1259 w 17683"/>
                                      <a:gd name="connsiteY15" fmla="*/ 19834 h 28095"/>
                                      <a:gd name="connsiteX16" fmla="*/ 2222 w 17683"/>
                                      <a:gd name="connsiteY16" fmla="*/ 19834 h 28095"/>
                                      <a:gd name="connsiteX17" fmla="*/ 2222 w 17683"/>
                                      <a:gd name="connsiteY17" fmla="*/ 26048 h 28095"/>
                                      <a:gd name="connsiteX18" fmla="*/ 9211 w 17683"/>
                                      <a:gd name="connsiteY18" fmla="*/ 26048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683" h="28095">
                                        <a:moveTo>
                                          <a:pt x="9211" y="26048"/>
                                        </a:moveTo>
                                        <a:lnTo>
                                          <a:pt x="9211" y="19834"/>
                                        </a:lnTo>
                                        <a:lnTo>
                                          <a:pt x="16424" y="19834"/>
                                        </a:lnTo>
                                        <a:lnTo>
                                          <a:pt x="16424" y="14832"/>
                                        </a:lnTo>
                                        <a:lnTo>
                                          <a:pt x="9211" y="14832"/>
                                        </a:lnTo>
                                        <a:lnTo>
                                          <a:pt x="9211" y="5555"/>
                                        </a:lnTo>
                                        <a:cubicBezTo>
                                          <a:pt x="9211" y="4538"/>
                                          <a:pt x="9413" y="3850"/>
                                          <a:pt x="9817" y="3492"/>
                                        </a:cubicBezTo>
                                        <a:cubicBezTo>
                                          <a:pt x="10221" y="3133"/>
                                          <a:pt x="11024" y="2954"/>
                                          <a:pt x="12224" y="2954"/>
                                        </a:cubicBezTo>
                                        <a:lnTo>
                                          <a:pt x="15818" y="2954"/>
                                        </a:lnTo>
                                        <a:lnTo>
                                          <a:pt x="15818" y="-2047"/>
                                        </a:lnTo>
                                        <a:lnTo>
                                          <a:pt x="9817" y="-2047"/>
                                        </a:lnTo>
                                        <a:cubicBezTo>
                                          <a:pt x="7058" y="-2047"/>
                                          <a:pt x="5102" y="-1472"/>
                                          <a:pt x="3948" y="-322"/>
                                        </a:cubicBezTo>
                                        <a:cubicBezTo>
                                          <a:pt x="2798" y="833"/>
                                          <a:pt x="2222" y="2791"/>
                                          <a:pt x="2222" y="5555"/>
                                        </a:cubicBezTo>
                                        <a:lnTo>
                                          <a:pt x="2222" y="14832"/>
                                        </a:lnTo>
                                        <a:lnTo>
                                          <a:pt x="-1259" y="14832"/>
                                        </a:lnTo>
                                        <a:lnTo>
                                          <a:pt x="-1259" y="19834"/>
                                        </a:lnTo>
                                        <a:lnTo>
                                          <a:pt x="2222" y="19834"/>
                                        </a:lnTo>
                                        <a:lnTo>
                                          <a:pt x="2222" y="26048"/>
                                        </a:lnTo>
                                        <a:lnTo>
                                          <a:pt x="9211" y="2604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49" name="Freeform: Shape 4149"/>
                                <wps:cNvSpPr/>
                                <wps:spPr>
                                  <a:xfrm flipV="1">
                                    <a:off x="1868004" y="7778910"/>
                                    <a:ext cx="23477" cy="22974"/>
                                  </a:xfrm>
                                  <a:custGeom>
                                    <a:avLst/>
                                    <a:gdLst>
                                      <a:gd name="connsiteX0" fmla="*/ 21570 w 23477"/>
                                      <a:gd name="connsiteY0" fmla="*/ 10020 h 22974"/>
                                      <a:gd name="connsiteX1" fmla="*/ 21570 w 23477"/>
                                      <a:gd name="connsiteY1" fmla="*/ 8031 h 22974"/>
                                      <a:gd name="connsiteX2" fmla="*/ 5224 w 23477"/>
                                      <a:gd name="connsiteY2" fmla="*/ 8031 h 22974"/>
                                      <a:gd name="connsiteX3" fmla="*/ 6999 w 23477"/>
                                      <a:gd name="connsiteY3" fmla="*/ 4337 h 22974"/>
                                      <a:gd name="connsiteX4" fmla="*/ 11256 w 23477"/>
                                      <a:gd name="connsiteY4" fmla="*/ 3105 h 22974"/>
                                      <a:gd name="connsiteX5" fmla="*/ 15776 w 23477"/>
                                      <a:gd name="connsiteY5" fmla="*/ 3762 h 22974"/>
                                      <a:gd name="connsiteX6" fmla="*/ 20539 w 23477"/>
                                      <a:gd name="connsiteY6" fmla="*/ 5743 h 22974"/>
                                      <a:gd name="connsiteX7" fmla="*/ 20539 w 23477"/>
                                      <a:gd name="connsiteY7" fmla="*/ 354 h 22974"/>
                                      <a:gd name="connsiteX8" fmla="*/ 15576 w 23477"/>
                                      <a:gd name="connsiteY8" fmla="*/ -1065 h 22974"/>
                                      <a:gd name="connsiteX9" fmla="*/ 10612 w 23477"/>
                                      <a:gd name="connsiteY9" fmla="*/ -1546 h 22974"/>
                                      <a:gd name="connsiteX10" fmla="*/ 1380 w 23477"/>
                                      <a:gd name="connsiteY10" fmla="*/ 1473 h 22974"/>
                                      <a:gd name="connsiteX11" fmla="*/ -1908 w 23477"/>
                                      <a:gd name="connsiteY11" fmla="*/ 9945 h 22974"/>
                                      <a:gd name="connsiteX12" fmla="*/ 1324 w 23477"/>
                                      <a:gd name="connsiteY12" fmla="*/ 18359 h 22974"/>
                                      <a:gd name="connsiteX13" fmla="*/ 10225 w 23477"/>
                                      <a:gd name="connsiteY13" fmla="*/ 21429 h 22974"/>
                                      <a:gd name="connsiteX14" fmla="*/ 18476 w 23477"/>
                                      <a:gd name="connsiteY14" fmla="*/ 18322 h 22974"/>
                                      <a:gd name="connsiteX15" fmla="*/ 21570 w 23477"/>
                                      <a:gd name="connsiteY15" fmla="*/ 10020 h 22974"/>
                                      <a:gd name="connsiteX16" fmla="*/ 14382 w 23477"/>
                                      <a:gd name="connsiteY16" fmla="*/ 12345 h 22974"/>
                                      <a:gd name="connsiteX17" fmla="*/ 13219 w 23477"/>
                                      <a:gd name="connsiteY17" fmla="*/ 15559 h 22974"/>
                                      <a:gd name="connsiteX18" fmla="*/ 10181 w 23477"/>
                                      <a:gd name="connsiteY18" fmla="*/ 16784 h 22974"/>
                                      <a:gd name="connsiteX19" fmla="*/ 6881 w 23477"/>
                                      <a:gd name="connsiteY19" fmla="*/ 15640 h 22974"/>
                                      <a:gd name="connsiteX20" fmla="*/ 5299 w 23477"/>
                                      <a:gd name="connsiteY20" fmla="*/ 12345 h 22974"/>
                                      <a:gd name="connsiteX21" fmla="*/ 14382 w 23477"/>
                                      <a:gd name="connsiteY21" fmla="*/ 12345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3477" h="22974">
                                        <a:moveTo>
                                          <a:pt x="21570" y="10020"/>
                                        </a:moveTo>
                                        <a:lnTo>
                                          <a:pt x="21570" y="8031"/>
                                        </a:lnTo>
                                        <a:lnTo>
                                          <a:pt x="5224" y="8031"/>
                                        </a:lnTo>
                                        <a:cubicBezTo>
                                          <a:pt x="5391" y="6389"/>
                                          <a:pt x="5983" y="5158"/>
                                          <a:pt x="6999" y="4337"/>
                                        </a:cubicBezTo>
                                        <a:cubicBezTo>
                                          <a:pt x="8016" y="3516"/>
                                          <a:pt x="9435" y="3105"/>
                                          <a:pt x="11256" y="3105"/>
                                        </a:cubicBezTo>
                                        <a:cubicBezTo>
                                          <a:pt x="12727" y="3105"/>
                                          <a:pt x="14234" y="3324"/>
                                          <a:pt x="15776" y="3762"/>
                                        </a:cubicBezTo>
                                        <a:cubicBezTo>
                                          <a:pt x="17322" y="4199"/>
                                          <a:pt x="18909" y="4860"/>
                                          <a:pt x="20539" y="5743"/>
                                        </a:cubicBezTo>
                                        <a:lnTo>
                                          <a:pt x="20539" y="354"/>
                                        </a:lnTo>
                                        <a:cubicBezTo>
                                          <a:pt x="18884" y="-271"/>
                                          <a:pt x="17230" y="-744"/>
                                          <a:pt x="15576" y="-1065"/>
                                        </a:cubicBezTo>
                                        <a:cubicBezTo>
                                          <a:pt x="13921" y="-1386"/>
                                          <a:pt x="12267" y="-1546"/>
                                          <a:pt x="10612" y="-1546"/>
                                        </a:cubicBezTo>
                                        <a:cubicBezTo>
                                          <a:pt x="6654" y="-1546"/>
                                          <a:pt x="3576" y="-540"/>
                                          <a:pt x="1380" y="1473"/>
                                        </a:cubicBezTo>
                                        <a:cubicBezTo>
                                          <a:pt x="-812" y="3487"/>
                                          <a:pt x="-1908" y="6310"/>
                                          <a:pt x="-1908" y="9945"/>
                                        </a:cubicBezTo>
                                        <a:cubicBezTo>
                                          <a:pt x="-1908" y="13512"/>
                                          <a:pt x="-831" y="16317"/>
                                          <a:pt x="1324" y="18359"/>
                                        </a:cubicBezTo>
                                        <a:cubicBezTo>
                                          <a:pt x="3478" y="20406"/>
                                          <a:pt x="6445" y="21429"/>
                                          <a:pt x="10225" y="21429"/>
                                        </a:cubicBezTo>
                                        <a:cubicBezTo>
                                          <a:pt x="13663" y="21429"/>
                                          <a:pt x="16413" y="20393"/>
                                          <a:pt x="18476" y="18322"/>
                                        </a:cubicBezTo>
                                        <a:cubicBezTo>
                                          <a:pt x="20539" y="16255"/>
                                          <a:pt x="21570" y="13487"/>
                                          <a:pt x="21570" y="10020"/>
                                        </a:cubicBezTo>
                                        <a:close/>
                                        <a:moveTo>
                                          <a:pt x="14382" y="12345"/>
                                        </a:moveTo>
                                        <a:cubicBezTo>
                                          <a:pt x="14382" y="13675"/>
                                          <a:pt x="13994" y="14746"/>
                                          <a:pt x="13219" y="15559"/>
                                        </a:cubicBezTo>
                                        <a:cubicBezTo>
                                          <a:pt x="12444" y="16375"/>
                                          <a:pt x="11431" y="16784"/>
                                          <a:pt x="10181" y="16784"/>
                                        </a:cubicBezTo>
                                        <a:cubicBezTo>
                                          <a:pt x="8827" y="16784"/>
                                          <a:pt x="7727" y="16403"/>
                                          <a:pt x="6881" y="15640"/>
                                        </a:cubicBezTo>
                                        <a:cubicBezTo>
                                          <a:pt x="6035" y="14877"/>
                                          <a:pt x="5508" y="13779"/>
                                          <a:pt x="5299" y="12345"/>
                                        </a:cubicBezTo>
                                        <a:lnTo>
                                          <a:pt x="14382" y="12345"/>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50" name="Freeform: Shape 4150"/>
                                <wps:cNvSpPr/>
                                <wps:spPr>
                                  <a:xfrm flipV="1">
                                    <a:off x="1896780" y="7778910"/>
                                    <a:ext cx="16252" cy="22406"/>
                                  </a:xfrm>
                                  <a:custGeom>
                                    <a:avLst/>
                                    <a:gdLst>
                                      <a:gd name="connsiteX0" fmla="*/ 14665 w 16252"/>
                                      <a:gd name="connsiteY0" fmla="*/ 14331 h 22406"/>
                                      <a:gd name="connsiteX1" fmla="*/ 12834 w 16252"/>
                                      <a:gd name="connsiteY1" fmla="*/ 14963 h 22406"/>
                                      <a:gd name="connsiteX2" fmla="*/ 11009 w 16252"/>
                                      <a:gd name="connsiteY2" fmla="*/ 15169 h 22406"/>
                                      <a:gd name="connsiteX3" fmla="*/ 6858 w 16252"/>
                                      <a:gd name="connsiteY3" fmla="*/ 13437 h 22406"/>
                                      <a:gd name="connsiteX4" fmla="*/ 5402 w 16252"/>
                                      <a:gd name="connsiteY4" fmla="*/ 8492 h 22406"/>
                                      <a:gd name="connsiteX5" fmla="*/ 5402 w 16252"/>
                                      <a:gd name="connsiteY5" fmla="*/ -1592 h 22406"/>
                                      <a:gd name="connsiteX6" fmla="*/ -1587 w 16252"/>
                                      <a:gd name="connsiteY6" fmla="*/ -1592 h 22406"/>
                                      <a:gd name="connsiteX7" fmla="*/ -1587 w 16252"/>
                                      <a:gd name="connsiteY7" fmla="*/ 20289 h 22406"/>
                                      <a:gd name="connsiteX8" fmla="*/ 5402 w 16252"/>
                                      <a:gd name="connsiteY8" fmla="*/ 20289 h 22406"/>
                                      <a:gd name="connsiteX9" fmla="*/ 5402 w 16252"/>
                                      <a:gd name="connsiteY9" fmla="*/ 16695 h 22406"/>
                                      <a:gd name="connsiteX10" fmla="*/ 8496 w 16252"/>
                                      <a:gd name="connsiteY10" fmla="*/ 19827 h 22406"/>
                                      <a:gd name="connsiteX11" fmla="*/ 12690 w 16252"/>
                                      <a:gd name="connsiteY11" fmla="*/ 20814 h 22406"/>
                                      <a:gd name="connsiteX12" fmla="*/ 13446 w 16252"/>
                                      <a:gd name="connsiteY12" fmla="*/ 20783 h 22406"/>
                                      <a:gd name="connsiteX13" fmla="*/ 14640 w 16252"/>
                                      <a:gd name="connsiteY13" fmla="*/ 20658 h 22406"/>
                                      <a:gd name="connsiteX14" fmla="*/ 14665 w 16252"/>
                                      <a:gd name="connsiteY14" fmla="*/ 14331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6252" h="22406">
                                        <a:moveTo>
                                          <a:pt x="14665" y="14331"/>
                                        </a:moveTo>
                                        <a:cubicBezTo>
                                          <a:pt x="14053" y="14619"/>
                                          <a:pt x="13442" y="14829"/>
                                          <a:pt x="12834" y="14963"/>
                                        </a:cubicBezTo>
                                        <a:cubicBezTo>
                                          <a:pt x="12230" y="15100"/>
                                          <a:pt x="11621" y="15169"/>
                                          <a:pt x="11009" y="15169"/>
                                        </a:cubicBezTo>
                                        <a:cubicBezTo>
                                          <a:pt x="9213" y="15169"/>
                                          <a:pt x="7829" y="14592"/>
                                          <a:pt x="6858" y="13437"/>
                                        </a:cubicBezTo>
                                        <a:cubicBezTo>
                                          <a:pt x="5887" y="12287"/>
                                          <a:pt x="5402" y="10639"/>
                                          <a:pt x="5402" y="8492"/>
                                        </a:cubicBezTo>
                                        <a:lnTo>
                                          <a:pt x="5402" y="-1592"/>
                                        </a:lnTo>
                                        <a:lnTo>
                                          <a:pt x="-1587" y="-1592"/>
                                        </a:lnTo>
                                        <a:lnTo>
                                          <a:pt x="-1587" y="20289"/>
                                        </a:lnTo>
                                        <a:lnTo>
                                          <a:pt x="5402" y="20289"/>
                                        </a:lnTo>
                                        <a:lnTo>
                                          <a:pt x="5402" y="16695"/>
                                        </a:lnTo>
                                        <a:cubicBezTo>
                                          <a:pt x="6302" y="18128"/>
                                          <a:pt x="7333" y="19172"/>
                                          <a:pt x="8496" y="19827"/>
                                        </a:cubicBezTo>
                                        <a:cubicBezTo>
                                          <a:pt x="9663" y="20485"/>
                                          <a:pt x="11061" y="20814"/>
                                          <a:pt x="12690" y="20814"/>
                                        </a:cubicBezTo>
                                        <a:cubicBezTo>
                                          <a:pt x="12924" y="20814"/>
                                          <a:pt x="13176" y="20804"/>
                                          <a:pt x="13446" y="20783"/>
                                        </a:cubicBezTo>
                                        <a:cubicBezTo>
                                          <a:pt x="13722" y="20766"/>
                                          <a:pt x="14119" y="20725"/>
                                          <a:pt x="14640" y="20658"/>
                                        </a:cubicBezTo>
                                        <a:lnTo>
                                          <a:pt x="14665" y="1433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51" name="Freeform: Shape 4151"/>
                                <wps:cNvSpPr/>
                                <wps:spPr>
                                  <a:xfrm flipV="1">
                                    <a:off x="1914866" y="7778910"/>
                                    <a:ext cx="22134" cy="22974"/>
                                  </a:xfrm>
                                  <a:custGeom>
                                    <a:avLst/>
                                    <a:gdLst>
                                      <a:gd name="connsiteX0" fmla="*/ 9656 w 22134"/>
                                      <a:gd name="connsiteY0" fmla="*/ 8869 h 22974"/>
                                      <a:gd name="connsiteX1" fmla="*/ 6362 w 22134"/>
                                      <a:gd name="connsiteY1" fmla="*/ 8125 h 22974"/>
                                      <a:gd name="connsiteX2" fmla="*/ 5262 w 22134"/>
                                      <a:gd name="connsiteY2" fmla="*/ 5937 h 22974"/>
                                      <a:gd name="connsiteX3" fmla="*/ 6150 w 22134"/>
                                      <a:gd name="connsiteY3" fmla="*/ 3855 h 22974"/>
                                      <a:gd name="connsiteX4" fmla="*/ 8625 w 22134"/>
                                      <a:gd name="connsiteY4" fmla="*/ 3105 h 22974"/>
                                      <a:gd name="connsiteX5" fmla="*/ 11944 w 22134"/>
                                      <a:gd name="connsiteY5" fmla="*/ 4518 h 22974"/>
                                      <a:gd name="connsiteX6" fmla="*/ 13294 w 22134"/>
                                      <a:gd name="connsiteY6" fmla="*/ 8069 h 22974"/>
                                      <a:gd name="connsiteX7" fmla="*/ 13294 w 22134"/>
                                      <a:gd name="connsiteY7" fmla="*/ 8869 h 22974"/>
                                      <a:gd name="connsiteX8" fmla="*/ 9656 w 22134"/>
                                      <a:gd name="connsiteY8" fmla="*/ 8869 h 22974"/>
                                      <a:gd name="connsiteX9" fmla="*/ 20345 w 22134"/>
                                      <a:gd name="connsiteY9" fmla="*/ 11507 h 22974"/>
                                      <a:gd name="connsiteX10" fmla="*/ 20345 w 22134"/>
                                      <a:gd name="connsiteY10" fmla="*/ -977 h 22974"/>
                                      <a:gd name="connsiteX11" fmla="*/ 13294 w 22134"/>
                                      <a:gd name="connsiteY11" fmla="*/ -977 h 22974"/>
                                      <a:gd name="connsiteX12" fmla="*/ 13294 w 22134"/>
                                      <a:gd name="connsiteY12" fmla="*/ 2267 h 22974"/>
                                      <a:gd name="connsiteX13" fmla="*/ 10125 w 22134"/>
                                      <a:gd name="connsiteY13" fmla="*/ -640 h 22974"/>
                                      <a:gd name="connsiteX14" fmla="*/ 5850 w 22134"/>
                                      <a:gd name="connsiteY14" fmla="*/ -1546 h 22974"/>
                                      <a:gd name="connsiteX15" fmla="*/ 330 w 22134"/>
                                      <a:gd name="connsiteY15" fmla="*/ 436 h 22974"/>
                                      <a:gd name="connsiteX16" fmla="*/ -1789 w 22134"/>
                                      <a:gd name="connsiteY16" fmla="*/ 5587 h 22974"/>
                                      <a:gd name="connsiteX17" fmla="*/ 855 w 22134"/>
                                      <a:gd name="connsiteY17" fmla="*/ 11232 h 22974"/>
                                      <a:gd name="connsiteX18" fmla="*/ 9169 w 22134"/>
                                      <a:gd name="connsiteY18" fmla="*/ 13033 h 22974"/>
                                      <a:gd name="connsiteX19" fmla="*/ 13294 w 22134"/>
                                      <a:gd name="connsiteY19" fmla="*/ 13033 h 22974"/>
                                      <a:gd name="connsiteX20" fmla="*/ 13294 w 22134"/>
                                      <a:gd name="connsiteY20" fmla="*/ 13577 h 22974"/>
                                      <a:gd name="connsiteX21" fmla="*/ 11982 w 22134"/>
                                      <a:gd name="connsiteY21" fmla="*/ 16009 h 22974"/>
                                      <a:gd name="connsiteX22" fmla="*/ 7900 w 22134"/>
                                      <a:gd name="connsiteY22" fmla="*/ 16784 h 22974"/>
                                      <a:gd name="connsiteX23" fmla="*/ 3718 w 22134"/>
                                      <a:gd name="connsiteY23" fmla="*/ 16334 h 22974"/>
                                      <a:gd name="connsiteX24" fmla="*/ 124 w 22134"/>
                                      <a:gd name="connsiteY24" fmla="*/ 14983 h 22974"/>
                                      <a:gd name="connsiteX25" fmla="*/ 124 w 22134"/>
                                      <a:gd name="connsiteY25" fmla="*/ 20316 h 22974"/>
                                      <a:gd name="connsiteX26" fmla="*/ 4637 w 22134"/>
                                      <a:gd name="connsiteY26" fmla="*/ 21148 h 22974"/>
                                      <a:gd name="connsiteX27" fmla="*/ 9169 w 22134"/>
                                      <a:gd name="connsiteY27" fmla="*/ 21429 h 22974"/>
                                      <a:gd name="connsiteX28" fmla="*/ 17714 w 22134"/>
                                      <a:gd name="connsiteY28" fmla="*/ 19097 h 22974"/>
                                      <a:gd name="connsiteX29" fmla="*/ 20345 w 22134"/>
                                      <a:gd name="connsiteY29" fmla="*/ 11507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2134" h="22974">
                                        <a:moveTo>
                                          <a:pt x="9656" y="8869"/>
                                        </a:moveTo>
                                        <a:cubicBezTo>
                                          <a:pt x="8198" y="8869"/>
                                          <a:pt x="7100" y="8621"/>
                                          <a:pt x="6362" y="8125"/>
                                        </a:cubicBezTo>
                                        <a:cubicBezTo>
                                          <a:pt x="5629" y="7633"/>
                                          <a:pt x="5262" y="6904"/>
                                          <a:pt x="5262" y="5937"/>
                                        </a:cubicBezTo>
                                        <a:cubicBezTo>
                                          <a:pt x="5262" y="5054"/>
                                          <a:pt x="5558" y="4360"/>
                                          <a:pt x="6150" y="3855"/>
                                        </a:cubicBezTo>
                                        <a:cubicBezTo>
                                          <a:pt x="6746" y="3355"/>
                                          <a:pt x="7571" y="3105"/>
                                          <a:pt x="8625" y="3105"/>
                                        </a:cubicBezTo>
                                        <a:cubicBezTo>
                                          <a:pt x="9938" y="3105"/>
                                          <a:pt x="11044" y="3576"/>
                                          <a:pt x="11944" y="4518"/>
                                        </a:cubicBezTo>
                                        <a:cubicBezTo>
                                          <a:pt x="12844" y="5464"/>
                                          <a:pt x="13294" y="6648"/>
                                          <a:pt x="13294" y="8069"/>
                                        </a:cubicBezTo>
                                        <a:lnTo>
                                          <a:pt x="13294" y="8869"/>
                                        </a:lnTo>
                                        <a:lnTo>
                                          <a:pt x="9656" y="8869"/>
                                        </a:lnTo>
                                        <a:close/>
                                        <a:moveTo>
                                          <a:pt x="20345" y="11507"/>
                                        </a:moveTo>
                                        <a:lnTo>
                                          <a:pt x="20345" y="-977"/>
                                        </a:lnTo>
                                        <a:lnTo>
                                          <a:pt x="13294" y="-977"/>
                                        </a:lnTo>
                                        <a:lnTo>
                                          <a:pt x="13294" y="2267"/>
                                        </a:lnTo>
                                        <a:cubicBezTo>
                                          <a:pt x="12357" y="938"/>
                                          <a:pt x="11300" y="-31"/>
                                          <a:pt x="10125" y="-640"/>
                                        </a:cubicBezTo>
                                        <a:cubicBezTo>
                                          <a:pt x="8954" y="-1244"/>
                                          <a:pt x="7529" y="-1546"/>
                                          <a:pt x="5850" y="-1546"/>
                                        </a:cubicBezTo>
                                        <a:cubicBezTo>
                                          <a:pt x="3583" y="-1546"/>
                                          <a:pt x="1743" y="-886"/>
                                          <a:pt x="330" y="436"/>
                                        </a:cubicBezTo>
                                        <a:cubicBezTo>
                                          <a:pt x="-1083" y="1761"/>
                                          <a:pt x="-1789" y="3478"/>
                                          <a:pt x="-1789" y="5587"/>
                                        </a:cubicBezTo>
                                        <a:cubicBezTo>
                                          <a:pt x="-1789" y="8154"/>
                                          <a:pt x="-908" y="10036"/>
                                          <a:pt x="855" y="11232"/>
                                        </a:cubicBezTo>
                                        <a:cubicBezTo>
                                          <a:pt x="2622" y="12433"/>
                                          <a:pt x="5393" y="13033"/>
                                          <a:pt x="9169" y="13033"/>
                                        </a:cubicBezTo>
                                        <a:lnTo>
                                          <a:pt x="13294" y="13033"/>
                                        </a:lnTo>
                                        <a:lnTo>
                                          <a:pt x="13294" y="13577"/>
                                        </a:lnTo>
                                        <a:cubicBezTo>
                                          <a:pt x="13294" y="14685"/>
                                          <a:pt x="12857" y="15496"/>
                                          <a:pt x="11982" y="16009"/>
                                        </a:cubicBezTo>
                                        <a:cubicBezTo>
                                          <a:pt x="11111" y="16525"/>
                                          <a:pt x="9750" y="16784"/>
                                          <a:pt x="7900" y="16784"/>
                                        </a:cubicBezTo>
                                        <a:cubicBezTo>
                                          <a:pt x="6404" y="16784"/>
                                          <a:pt x="5010" y="16634"/>
                                          <a:pt x="3718" y="16334"/>
                                        </a:cubicBezTo>
                                        <a:cubicBezTo>
                                          <a:pt x="2430" y="16034"/>
                                          <a:pt x="1232" y="15584"/>
                                          <a:pt x="124" y="14983"/>
                                        </a:cubicBezTo>
                                        <a:lnTo>
                                          <a:pt x="124" y="20316"/>
                                        </a:lnTo>
                                        <a:cubicBezTo>
                                          <a:pt x="1624" y="20683"/>
                                          <a:pt x="3128" y="20960"/>
                                          <a:pt x="4637" y="21148"/>
                                        </a:cubicBezTo>
                                        <a:cubicBezTo>
                                          <a:pt x="6150" y="21335"/>
                                          <a:pt x="7660" y="21429"/>
                                          <a:pt x="9169" y="21429"/>
                                        </a:cubicBezTo>
                                        <a:cubicBezTo>
                                          <a:pt x="13115" y="21429"/>
                                          <a:pt x="15963" y="20652"/>
                                          <a:pt x="17714" y="19097"/>
                                        </a:cubicBezTo>
                                        <a:cubicBezTo>
                                          <a:pt x="19468" y="17542"/>
                                          <a:pt x="20345" y="15013"/>
                                          <a:pt x="20345" y="11507"/>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52" name="Freeform: Shape 4152"/>
                                <wps:cNvSpPr/>
                                <wps:spPr>
                                  <a:xfrm flipV="1">
                                    <a:off x="1940667" y="7773221"/>
                                    <a:ext cx="17683" cy="28095"/>
                                  </a:xfrm>
                                  <a:custGeom>
                                    <a:avLst/>
                                    <a:gdLst>
                                      <a:gd name="connsiteX0" fmla="*/ 9234 w 17683"/>
                                      <a:gd name="connsiteY0" fmla="*/ 26048 h 28095"/>
                                      <a:gd name="connsiteX1" fmla="*/ 9234 w 17683"/>
                                      <a:gd name="connsiteY1" fmla="*/ 19834 h 28095"/>
                                      <a:gd name="connsiteX2" fmla="*/ 16447 w 17683"/>
                                      <a:gd name="connsiteY2" fmla="*/ 19834 h 28095"/>
                                      <a:gd name="connsiteX3" fmla="*/ 16447 w 17683"/>
                                      <a:gd name="connsiteY3" fmla="*/ 14832 h 28095"/>
                                      <a:gd name="connsiteX4" fmla="*/ 9234 w 17683"/>
                                      <a:gd name="connsiteY4" fmla="*/ 14832 h 28095"/>
                                      <a:gd name="connsiteX5" fmla="*/ 9234 w 17683"/>
                                      <a:gd name="connsiteY5" fmla="*/ 5555 h 28095"/>
                                      <a:gd name="connsiteX6" fmla="*/ 9840 w 17683"/>
                                      <a:gd name="connsiteY6" fmla="*/ 3492 h 28095"/>
                                      <a:gd name="connsiteX7" fmla="*/ 12247 w 17683"/>
                                      <a:gd name="connsiteY7" fmla="*/ 2954 h 28095"/>
                                      <a:gd name="connsiteX8" fmla="*/ 15841 w 17683"/>
                                      <a:gd name="connsiteY8" fmla="*/ 2954 h 28095"/>
                                      <a:gd name="connsiteX9" fmla="*/ 15841 w 17683"/>
                                      <a:gd name="connsiteY9" fmla="*/ -2047 h 28095"/>
                                      <a:gd name="connsiteX10" fmla="*/ 9840 w 17683"/>
                                      <a:gd name="connsiteY10" fmla="*/ -2047 h 28095"/>
                                      <a:gd name="connsiteX11" fmla="*/ 3971 w 17683"/>
                                      <a:gd name="connsiteY11" fmla="*/ -322 h 28095"/>
                                      <a:gd name="connsiteX12" fmla="*/ 2246 w 17683"/>
                                      <a:gd name="connsiteY12" fmla="*/ 5555 h 28095"/>
                                      <a:gd name="connsiteX13" fmla="*/ 2246 w 17683"/>
                                      <a:gd name="connsiteY13" fmla="*/ 14832 h 28095"/>
                                      <a:gd name="connsiteX14" fmla="*/ -1236 w 17683"/>
                                      <a:gd name="connsiteY14" fmla="*/ 14832 h 28095"/>
                                      <a:gd name="connsiteX15" fmla="*/ -1236 w 17683"/>
                                      <a:gd name="connsiteY15" fmla="*/ 19834 h 28095"/>
                                      <a:gd name="connsiteX16" fmla="*/ 2246 w 17683"/>
                                      <a:gd name="connsiteY16" fmla="*/ 19834 h 28095"/>
                                      <a:gd name="connsiteX17" fmla="*/ 2246 w 17683"/>
                                      <a:gd name="connsiteY17" fmla="*/ 26048 h 28095"/>
                                      <a:gd name="connsiteX18" fmla="*/ 9234 w 17683"/>
                                      <a:gd name="connsiteY18" fmla="*/ 26048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683" h="28095">
                                        <a:moveTo>
                                          <a:pt x="9234" y="26048"/>
                                        </a:moveTo>
                                        <a:lnTo>
                                          <a:pt x="9234" y="19834"/>
                                        </a:lnTo>
                                        <a:lnTo>
                                          <a:pt x="16447" y="19834"/>
                                        </a:lnTo>
                                        <a:lnTo>
                                          <a:pt x="16447" y="14832"/>
                                        </a:lnTo>
                                        <a:lnTo>
                                          <a:pt x="9234" y="14832"/>
                                        </a:lnTo>
                                        <a:lnTo>
                                          <a:pt x="9234" y="5555"/>
                                        </a:lnTo>
                                        <a:cubicBezTo>
                                          <a:pt x="9234" y="4538"/>
                                          <a:pt x="9436" y="3850"/>
                                          <a:pt x="9840" y="3492"/>
                                        </a:cubicBezTo>
                                        <a:cubicBezTo>
                                          <a:pt x="10245" y="3133"/>
                                          <a:pt x="11047" y="2954"/>
                                          <a:pt x="12247" y="2954"/>
                                        </a:cubicBezTo>
                                        <a:lnTo>
                                          <a:pt x="15841" y="2954"/>
                                        </a:lnTo>
                                        <a:lnTo>
                                          <a:pt x="15841" y="-2047"/>
                                        </a:lnTo>
                                        <a:lnTo>
                                          <a:pt x="9840" y="-2047"/>
                                        </a:lnTo>
                                        <a:cubicBezTo>
                                          <a:pt x="7082" y="-2047"/>
                                          <a:pt x="5125" y="-1472"/>
                                          <a:pt x="3971" y="-322"/>
                                        </a:cubicBezTo>
                                        <a:cubicBezTo>
                                          <a:pt x="2821" y="833"/>
                                          <a:pt x="2246" y="2791"/>
                                          <a:pt x="2246" y="5555"/>
                                        </a:cubicBezTo>
                                        <a:lnTo>
                                          <a:pt x="2246" y="14832"/>
                                        </a:lnTo>
                                        <a:lnTo>
                                          <a:pt x="-1236" y="14832"/>
                                        </a:lnTo>
                                        <a:lnTo>
                                          <a:pt x="-1236" y="19834"/>
                                        </a:lnTo>
                                        <a:lnTo>
                                          <a:pt x="2246" y="19834"/>
                                        </a:lnTo>
                                        <a:lnTo>
                                          <a:pt x="2246" y="26048"/>
                                        </a:lnTo>
                                        <a:lnTo>
                                          <a:pt x="9234" y="2604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53" name="Freeform: Shape 4153"/>
                                <wps:cNvSpPr/>
                                <wps:spPr>
                                  <a:xfrm flipV="1">
                                    <a:off x="1962629" y="7770914"/>
                                    <a:ext cx="6988" cy="30402"/>
                                  </a:xfrm>
                                  <a:custGeom>
                                    <a:avLst/>
                                    <a:gdLst>
                                      <a:gd name="connsiteX0" fmla="*/ -830 w 6988"/>
                                      <a:gd name="connsiteY0" fmla="*/ 19649 h 30402"/>
                                      <a:gd name="connsiteX1" fmla="*/ 6158 w 6988"/>
                                      <a:gd name="connsiteY1" fmla="*/ 19649 h 30402"/>
                                      <a:gd name="connsiteX2" fmla="*/ 6158 w 6988"/>
                                      <a:gd name="connsiteY2" fmla="*/ -2232 h 30402"/>
                                      <a:gd name="connsiteX3" fmla="*/ -830 w 6988"/>
                                      <a:gd name="connsiteY3" fmla="*/ -2232 h 30402"/>
                                      <a:gd name="connsiteX4" fmla="*/ -830 w 6988"/>
                                      <a:gd name="connsiteY4" fmla="*/ 19649 h 30402"/>
                                      <a:gd name="connsiteX5" fmla="*/ -830 w 6988"/>
                                      <a:gd name="connsiteY5" fmla="*/ 28170 h 30402"/>
                                      <a:gd name="connsiteX6" fmla="*/ 6158 w 6988"/>
                                      <a:gd name="connsiteY6" fmla="*/ 28170 h 30402"/>
                                      <a:gd name="connsiteX7" fmla="*/ 6158 w 6988"/>
                                      <a:gd name="connsiteY7" fmla="*/ 22462 h 30402"/>
                                      <a:gd name="connsiteX8" fmla="*/ -830 w 6988"/>
                                      <a:gd name="connsiteY8" fmla="*/ 22462 h 30402"/>
                                      <a:gd name="connsiteX9" fmla="*/ -830 w 6988"/>
                                      <a:gd name="connsiteY9" fmla="*/ 28170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988" h="30402">
                                        <a:moveTo>
                                          <a:pt x="-830" y="19649"/>
                                        </a:moveTo>
                                        <a:lnTo>
                                          <a:pt x="6158" y="19649"/>
                                        </a:lnTo>
                                        <a:lnTo>
                                          <a:pt x="6158" y="-2232"/>
                                        </a:lnTo>
                                        <a:lnTo>
                                          <a:pt x="-830" y="-2232"/>
                                        </a:lnTo>
                                        <a:lnTo>
                                          <a:pt x="-830" y="19649"/>
                                        </a:lnTo>
                                        <a:close/>
                                        <a:moveTo>
                                          <a:pt x="-830" y="28170"/>
                                        </a:moveTo>
                                        <a:lnTo>
                                          <a:pt x="6158" y="28170"/>
                                        </a:lnTo>
                                        <a:lnTo>
                                          <a:pt x="6158" y="22462"/>
                                        </a:lnTo>
                                        <a:lnTo>
                                          <a:pt x="-830" y="22462"/>
                                        </a:lnTo>
                                        <a:lnTo>
                                          <a:pt x="-830" y="2817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54" name="Freeform: Shape 4154"/>
                                <wps:cNvSpPr/>
                                <wps:spPr>
                                  <a:xfrm flipV="1">
                                    <a:off x="1974697" y="7778910"/>
                                    <a:ext cx="24046" cy="22974"/>
                                  </a:xfrm>
                                  <a:custGeom>
                                    <a:avLst/>
                                    <a:gdLst>
                                      <a:gd name="connsiteX0" fmla="*/ 10125 w 24046"/>
                                      <a:gd name="connsiteY0" fmla="*/ 16428 h 22974"/>
                                      <a:gd name="connsiteX1" fmla="*/ 6581 w 24046"/>
                                      <a:gd name="connsiteY1" fmla="*/ 14758 h 22974"/>
                                      <a:gd name="connsiteX2" fmla="*/ 5362 w 24046"/>
                                      <a:gd name="connsiteY2" fmla="*/ 9945 h 22974"/>
                                      <a:gd name="connsiteX3" fmla="*/ 6581 w 24046"/>
                                      <a:gd name="connsiteY3" fmla="*/ 5124 h 22974"/>
                                      <a:gd name="connsiteX4" fmla="*/ 10125 w 24046"/>
                                      <a:gd name="connsiteY4" fmla="*/ 3455 h 22974"/>
                                      <a:gd name="connsiteX5" fmla="*/ 13619 w 24046"/>
                                      <a:gd name="connsiteY5" fmla="*/ 5124 h 22974"/>
                                      <a:gd name="connsiteX6" fmla="*/ 14832 w 24046"/>
                                      <a:gd name="connsiteY6" fmla="*/ 9945 h 22974"/>
                                      <a:gd name="connsiteX7" fmla="*/ 13619 w 24046"/>
                                      <a:gd name="connsiteY7" fmla="*/ 14758 h 22974"/>
                                      <a:gd name="connsiteX8" fmla="*/ 10125 w 24046"/>
                                      <a:gd name="connsiteY8" fmla="*/ 16428 h 22974"/>
                                      <a:gd name="connsiteX9" fmla="*/ 10125 w 24046"/>
                                      <a:gd name="connsiteY9" fmla="*/ 21429 h 22974"/>
                                      <a:gd name="connsiteX10" fmla="*/ 18945 w 24046"/>
                                      <a:gd name="connsiteY10" fmla="*/ 18378 h 22974"/>
                                      <a:gd name="connsiteX11" fmla="*/ 22120 w 24046"/>
                                      <a:gd name="connsiteY11" fmla="*/ 9945 h 22974"/>
                                      <a:gd name="connsiteX12" fmla="*/ 18945 w 24046"/>
                                      <a:gd name="connsiteY12" fmla="*/ 1498 h 22974"/>
                                      <a:gd name="connsiteX13" fmla="*/ 10125 w 24046"/>
                                      <a:gd name="connsiteY13" fmla="*/ -1546 h 22974"/>
                                      <a:gd name="connsiteX14" fmla="*/ 1267 w 24046"/>
                                      <a:gd name="connsiteY14" fmla="*/ 1498 h 22974"/>
                                      <a:gd name="connsiteX15" fmla="*/ -1927 w 24046"/>
                                      <a:gd name="connsiteY15" fmla="*/ 9945 h 22974"/>
                                      <a:gd name="connsiteX16" fmla="*/ 1267 w 24046"/>
                                      <a:gd name="connsiteY16" fmla="*/ 18378 h 22974"/>
                                      <a:gd name="connsiteX17" fmla="*/ 10125 w 24046"/>
                                      <a:gd name="connsiteY17" fmla="*/ 21429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4046" h="22974">
                                        <a:moveTo>
                                          <a:pt x="10125" y="16428"/>
                                        </a:moveTo>
                                        <a:cubicBezTo>
                                          <a:pt x="8575" y="16428"/>
                                          <a:pt x="7393" y="15871"/>
                                          <a:pt x="6581" y="14758"/>
                                        </a:cubicBezTo>
                                        <a:cubicBezTo>
                                          <a:pt x="5768" y="13646"/>
                                          <a:pt x="5362" y="12041"/>
                                          <a:pt x="5362" y="9945"/>
                                        </a:cubicBezTo>
                                        <a:cubicBezTo>
                                          <a:pt x="5362" y="7848"/>
                                          <a:pt x="5768" y="6241"/>
                                          <a:pt x="6581" y="5124"/>
                                        </a:cubicBezTo>
                                        <a:cubicBezTo>
                                          <a:pt x="7393" y="4012"/>
                                          <a:pt x="8575" y="3455"/>
                                          <a:pt x="10125" y="3455"/>
                                        </a:cubicBezTo>
                                        <a:cubicBezTo>
                                          <a:pt x="11650" y="3455"/>
                                          <a:pt x="12815" y="4012"/>
                                          <a:pt x="13619" y="5124"/>
                                        </a:cubicBezTo>
                                        <a:cubicBezTo>
                                          <a:pt x="14427" y="6241"/>
                                          <a:pt x="14832" y="7848"/>
                                          <a:pt x="14832" y="9945"/>
                                        </a:cubicBezTo>
                                        <a:cubicBezTo>
                                          <a:pt x="14832" y="12041"/>
                                          <a:pt x="14427" y="13646"/>
                                          <a:pt x="13619" y="14758"/>
                                        </a:cubicBezTo>
                                        <a:cubicBezTo>
                                          <a:pt x="12815" y="15871"/>
                                          <a:pt x="11650" y="16428"/>
                                          <a:pt x="10125" y="16428"/>
                                        </a:cubicBezTo>
                                        <a:close/>
                                        <a:moveTo>
                                          <a:pt x="10125" y="21429"/>
                                        </a:moveTo>
                                        <a:cubicBezTo>
                                          <a:pt x="13888" y="21429"/>
                                          <a:pt x="16828" y="20412"/>
                                          <a:pt x="18945" y="18378"/>
                                        </a:cubicBezTo>
                                        <a:cubicBezTo>
                                          <a:pt x="21062" y="16348"/>
                                          <a:pt x="22120" y="13537"/>
                                          <a:pt x="22120" y="9945"/>
                                        </a:cubicBezTo>
                                        <a:cubicBezTo>
                                          <a:pt x="22120" y="6348"/>
                                          <a:pt x="21062" y="3532"/>
                                          <a:pt x="18945" y="1498"/>
                                        </a:cubicBezTo>
                                        <a:cubicBezTo>
                                          <a:pt x="16828" y="-531"/>
                                          <a:pt x="13888" y="-1546"/>
                                          <a:pt x="10125" y="-1546"/>
                                        </a:cubicBezTo>
                                        <a:cubicBezTo>
                                          <a:pt x="6349" y="-1546"/>
                                          <a:pt x="3397" y="-531"/>
                                          <a:pt x="1267" y="1498"/>
                                        </a:cubicBezTo>
                                        <a:cubicBezTo>
                                          <a:pt x="-862" y="3532"/>
                                          <a:pt x="-1927" y="6348"/>
                                          <a:pt x="-1927" y="9945"/>
                                        </a:cubicBezTo>
                                        <a:cubicBezTo>
                                          <a:pt x="-1927" y="13537"/>
                                          <a:pt x="-862" y="16348"/>
                                          <a:pt x="1267" y="18378"/>
                                        </a:cubicBezTo>
                                        <a:cubicBezTo>
                                          <a:pt x="3397" y="20412"/>
                                          <a:pt x="6349" y="21429"/>
                                          <a:pt x="10125" y="2142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55" name="Freeform: Shape 4155"/>
                                <wps:cNvSpPr/>
                                <wps:spPr>
                                  <a:xfrm flipV="1">
                                    <a:off x="2003825" y="7778910"/>
                                    <a:ext cx="21990" cy="22406"/>
                                  </a:xfrm>
                                  <a:custGeom>
                                    <a:avLst/>
                                    <a:gdLst>
                                      <a:gd name="connsiteX0" fmla="*/ 19972 w 21990"/>
                                      <a:gd name="connsiteY0" fmla="*/ 11731 h 22406"/>
                                      <a:gd name="connsiteX1" fmla="*/ 19972 w 21990"/>
                                      <a:gd name="connsiteY1" fmla="*/ -1592 h 22406"/>
                                      <a:gd name="connsiteX2" fmla="*/ 12940 w 21990"/>
                                      <a:gd name="connsiteY2" fmla="*/ -1592 h 22406"/>
                                      <a:gd name="connsiteX3" fmla="*/ 12940 w 21990"/>
                                      <a:gd name="connsiteY3" fmla="*/ 578 h 22406"/>
                                      <a:gd name="connsiteX4" fmla="*/ 12940 w 21990"/>
                                      <a:gd name="connsiteY4" fmla="*/ 8605 h 22406"/>
                                      <a:gd name="connsiteX5" fmla="*/ 12815 w 21990"/>
                                      <a:gd name="connsiteY5" fmla="*/ 12512 h 22406"/>
                                      <a:gd name="connsiteX6" fmla="*/ 12377 w 21990"/>
                                      <a:gd name="connsiteY6" fmla="*/ 14094 h 22406"/>
                                      <a:gd name="connsiteX7" fmla="*/ 11258 w 21990"/>
                                      <a:gd name="connsiteY7" fmla="*/ 15163 h 22406"/>
                                      <a:gd name="connsiteX8" fmla="*/ 9658 w 21990"/>
                                      <a:gd name="connsiteY8" fmla="*/ 15544 h 22406"/>
                                      <a:gd name="connsiteX9" fmla="*/ 6220 w 21990"/>
                                      <a:gd name="connsiteY9" fmla="*/ 13850 h 22406"/>
                                      <a:gd name="connsiteX10" fmla="*/ 4970 w 21990"/>
                                      <a:gd name="connsiteY10" fmla="*/ 9174 h 22406"/>
                                      <a:gd name="connsiteX11" fmla="*/ 4970 w 21990"/>
                                      <a:gd name="connsiteY11" fmla="*/ -1592 h 22406"/>
                                      <a:gd name="connsiteX12" fmla="*/ -2018 w 21990"/>
                                      <a:gd name="connsiteY12" fmla="*/ -1592 h 22406"/>
                                      <a:gd name="connsiteX13" fmla="*/ -2018 w 21990"/>
                                      <a:gd name="connsiteY13" fmla="*/ 20289 h 22406"/>
                                      <a:gd name="connsiteX14" fmla="*/ 4970 w 21990"/>
                                      <a:gd name="connsiteY14" fmla="*/ 20289 h 22406"/>
                                      <a:gd name="connsiteX15" fmla="*/ 4970 w 21990"/>
                                      <a:gd name="connsiteY15" fmla="*/ 17088 h 22406"/>
                                      <a:gd name="connsiteX16" fmla="*/ 8327 w 21990"/>
                                      <a:gd name="connsiteY16" fmla="*/ 19908 h 22406"/>
                                      <a:gd name="connsiteX17" fmla="*/ 12259 w 21990"/>
                                      <a:gd name="connsiteY17" fmla="*/ 20814 h 22406"/>
                                      <a:gd name="connsiteX18" fmla="*/ 18009 w 21990"/>
                                      <a:gd name="connsiteY18" fmla="*/ 18489 h 22406"/>
                                      <a:gd name="connsiteX19" fmla="*/ 19972 w 21990"/>
                                      <a:gd name="connsiteY19" fmla="*/ 11731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1990" h="22406">
                                        <a:moveTo>
                                          <a:pt x="19972" y="11731"/>
                                        </a:moveTo>
                                        <a:lnTo>
                                          <a:pt x="19972" y="-1592"/>
                                        </a:lnTo>
                                        <a:lnTo>
                                          <a:pt x="12940" y="-1592"/>
                                        </a:lnTo>
                                        <a:lnTo>
                                          <a:pt x="12940" y="578"/>
                                        </a:lnTo>
                                        <a:lnTo>
                                          <a:pt x="12940" y="8605"/>
                                        </a:lnTo>
                                        <a:cubicBezTo>
                                          <a:pt x="12940" y="10493"/>
                                          <a:pt x="12898" y="11795"/>
                                          <a:pt x="12815" y="12512"/>
                                        </a:cubicBezTo>
                                        <a:cubicBezTo>
                                          <a:pt x="12732" y="13229"/>
                                          <a:pt x="12586" y="13756"/>
                                          <a:pt x="12377" y="14094"/>
                                        </a:cubicBezTo>
                                        <a:cubicBezTo>
                                          <a:pt x="12102" y="14552"/>
                                          <a:pt x="11729" y="14909"/>
                                          <a:pt x="11258" y="15163"/>
                                        </a:cubicBezTo>
                                        <a:cubicBezTo>
                                          <a:pt x="10792" y="15417"/>
                                          <a:pt x="10258" y="15544"/>
                                          <a:pt x="9658" y="15544"/>
                                        </a:cubicBezTo>
                                        <a:cubicBezTo>
                                          <a:pt x="8200" y="15544"/>
                                          <a:pt x="7054" y="14979"/>
                                          <a:pt x="6220" y="13850"/>
                                        </a:cubicBezTo>
                                        <a:cubicBezTo>
                                          <a:pt x="5387" y="12725"/>
                                          <a:pt x="4970" y="11166"/>
                                          <a:pt x="4970" y="9174"/>
                                        </a:cubicBezTo>
                                        <a:lnTo>
                                          <a:pt x="4970" y="-1592"/>
                                        </a:lnTo>
                                        <a:lnTo>
                                          <a:pt x="-2018" y="-1592"/>
                                        </a:lnTo>
                                        <a:lnTo>
                                          <a:pt x="-2018" y="20289"/>
                                        </a:lnTo>
                                        <a:lnTo>
                                          <a:pt x="4970" y="20289"/>
                                        </a:lnTo>
                                        <a:lnTo>
                                          <a:pt x="4970" y="17088"/>
                                        </a:lnTo>
                                        <a:cubicBezTo>
                                          <a:pt x="6025" y="18364"/>
                                          <a:pt x="7143" y="19304"/>
                                          <a:pt x="8327" y="19908"/>
                                        </a:cubicBezTo>
                                        <a:cubicBezTo>
                                          <a:pt x="9515" y="20512"/>
                                          <a:pt x="10825" y="20814"/>
                                          <a:pt x="12259" y="20814"/>
                                        </a:cubicBezTo>
                                        <a:cubicBezTo>
                                          <a:pt x="14784" y="20814"/>
                                          <a:pt x="16701" y="20039"/>
                                          <a:pt x="18009" y="18489"/>
                                        </a:cubicBezTo>
                                        <a:cubicBezTo>
                                          <a:pt x="19318" y="16943"/>
                                          <a:pt x="19972" y="14690"/>
                                          <a:pt x="19972" y="1173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56" name="Freeform: Shape 4156"/>
                                <wps:cNvSpPr/>
                                <wps:spPr>
                                  <a:xfrm flipV="1">
                                    <a:off x="2031011" y="7778910"/>
                                    <a:ext cx="19846" cy="22974"/>
                                  </a:xfrm>
                                  <a:custGeom>
                                    <a:avLst/>
                                    <a:gdLst>
                                      <a:gd name="connsiteX0" fmla="*/ 16750 w 19846"/>
                                      <a:gd name="connsiteY0" fmla="*/ 20222 h 22974"/>
                                      <a:gd name="connsiteX1" fmla="*/ 16750 w 19846"/>
                                      <a:gd name="connsiteY1" fmla="*/ 14908 h 22974"/>
                                      <a:gd name="connsiteX2" fmla="*/ 12412 w 19846"/>
                                      <a:gd name="connsiteY2" fmla="*/ 16315 h 22974"/>
                                      <a:gd name="connsiteX3" fmla="*/ 8468 w 19846"/>
                                      <a:gd name="connsiteY3" fmla="*/ 16784 h 22974"/>
                                      <a:gd name="connsiteX4" fmla="*/ 5505 w 19846"/>
                                      <a:gd name="connsiteY4" fmla="*/ 16284 h 22974"/>
                                      <a:gd name="connsiteX5" fmla="*/ 4543 w 19846"/>
                                      <a:gd name="connsiteY5" fmla="*/ 14752 h 22974"/>
                                      <a:gd name="connsiteX6" fmla="*/ 5274 w 19846"/>
                                      <a:gd name="connsiteY6" fmla="*/ 13458 h 22974"/>
                                      <a:gd name="connsiteX7" fmla="*/ 7899 w 19846"/>
                                      <a:gd name="connsiteY7" fmla="*/ 12795 h 22974"/>
                                      <a:gd name="connsiteX8" fmla="*/ 9131 w 19846"/>
                                      <a:gd name="connsiteY8" fmla="*/ 12620 h 22974"/>
                                      <a:gd name="connsiteX9" fmla="*/ 16357 w 19846"/>
                                      <a:gd name="connsiteY9" fmla="*/ 10376 h 22974"/>
                                      <a:gd name="connsiteX10" fmla="*/ 18213 w 19846"/>
                                      <a:gd name="connsiteY10" fmla="*/ 5468 h 22974"/>
                                      <a:gd name="connsiteX11" fmla="*/ 15632 w 19846"/>
                                      <a:gd name="connsiteY11" fmla="*/ 211 h 22974"/>
                                      <a:gd name="connsiteX12" fmla="*/ 7943 w 19846"/>
                                      <a:gd name="connsiteY12" fmla="*/ -1546 h 22974"/>
                                      <a:gd name="connsiteX13" fmla="*/ 3455 w 19846"/>
                                      <a:gd name="connsiteY13" fmla="*/ -1202 h 22974"/>
                                      <a:gd name="connsiteX14" fmla="*/ -1302 w 19846"/>
                                      <a:gd name="connsiteY14" fmla="*/ -177 h 22974"/>
                                      <a:gd name="connsiteX15" fmla="*/ -1302 w 19846"/>
                                      <a:gd name="connsiteY15" fmla="*/ 5137 h 22974"/>
                                      <a:gd name="connsiteX16" fmla="*/ 2986 w 19846"/>
                                      <a:gd name="connsiteY16" fmla="*/ 3612 h 22974"/>
                                      <a:gd name="connsiteX17" fmla="*/ 7449 w 19846"/>
                                      <a:gd name="connsiteY17" fmla="*/ 3105 h 22974"/>
                                      <a:gd name="connsiteX18" fmla="*/ 10537 w 19846"/>
                                      <a:gd name="connsiteY18" fmla="*/ 3668 h 22974"/>
                                      <a:gd name="connsiteX19" fmla="*/ 11575 w 19846"/>
                                      <a:gd name="connsiteY19" fmla="*/ 5356 h 22974"/>
                                      <a:gd name="connsiteX20" fmla="*/ 10862 w 19846"/>
                                      <a:gd name="connsiteY20" fmla="*/ 6750 h 22974"/>
                                      <a:gd name="connsiteX21" fmla="*/ 8018 w 19846"/>
                                      <a:gd name="connsiteY21" fmla="*/ 7463 h 22974"/>
                                      <a:gd name="connsiteX22" fmla="*/ 6787 w 19846"/>
                                      <a:gd name="connsiteY22" fmla="*/ 7619 h 22974"/>
                                      <a:gd name="connsiteX23" fmla="*/ 242 w 19846"/>
                                      <a:gd name="connsiteY23" fmla="*/ 9788 h 22974"/>
                                      <a:gd name="connsiteX24" fmla="*/ -1633 w 19846"/>
                                      <a:gd name="connsiteY24" fmla="*/ 14596 h 22974"/>
                                      <a:gd name="connsiteX25" fmla="*/ 748 w 19846"/>
                                      <a:gd name="connsiteY25" fmla="*/ 19747 h 22974"/>
                                      <a:gd name="connsiteX26" fmla="*/ 8056 w 19846"/>
                                      <a:gd name="connsiteY26" fmla="*/ 21429 h 22974"/>
                                      <a:gd name="connsiteX27" fmla="*/ 12119 w 19846"/>
                                      <a:gd name="connsiteY27" fmla="*/ 21135 h 22974"/>
                                      <a:gd name="connsiteX28" fmla="*/ 16750 w 19846"/>
                                      <a:gd name="connsiteY28" fmla="*/ 20222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9846" h="22974">
                                        <a:moveTo>
                                          <a:pt x="16750" y="20222"/>
                                        </a:moveTo>
                                        <a:lnTo>
                                          <a:pt x="16750" y="14908"/>
                                        </a:lnTo>
                                        <a:cubicBezTo>
                                          <a:pt x="15254" y="15534"/>
                                          <a:pt x="13808" y="16002"/>
                                          <a:pt x="12412" y="16315"/>
                                        </a:cubicBezTo>
                                        <a:cubicBezTo>
                                          <a:pt x="11021" y="16628"/>
                                          <a:pt x="9706" y="16784"/>
                                          <a:pt x="8468" y="16784"/>
                                        </a:cubicBezTo>
                                        <a:cubicBezTo>
                                          <a:pt x="7139" y="16784"/>
                                          <a:pt x="6151" y="16617"/>
                                          <a:pt x="5505" y="16284"/>
                                        </a:cubicBezTo>
                                        <a:cubicBezTo>
                                          <a:pt x="4864" y="15950"/>
                                          <a:pt x="4543" y="15440"/>
                                          <a:pt x="4543" y="14752"/>
                                        </a:cubicBezTo>
                                        <a:cubicBezTo>
                                          <a:pt x="4543" y="14189"/>
                                          <a:pt x="4786" y="13758"/>
                                          <a:pt x="5274" y="13458"/>
                                        </a:cubicBezTo>
                                        <a:cubicBezTo>
                                          <a:pt x="5762" y="13162"/>
                                          <a:pt x="6637" y="12941"/>
                                          <a:pt x="7899" y="12795"/>
                                        </a:cubicBezTo>
                                        <a:lnTo>
                                          <a:pt x="9131" y="12620"/>
                                        </a:lnTo>
                                        <a:cubicBezTo>
                                          <a:pt x="12714" y="12166"/>
                                          <a:pt x="15123" y="11418"/>
                                          <a:pt x="16357" y="10376"/>
                                        </a:cubicBezTo>
                                        <a:cubicBezTo>
                                          <a:pt x="17594" y="9334"/>
                                          <a:pt x="18213" y="7698"/>
                                          <a:pt x="18213" y="5468"/>
                                        </a:cubicBezTo>
                                        <a:cubicBezTo>
                                          <a:pt x="18213" y="3138"/>
                                          <a:pt x="17353" y="1386"/>
                                          <a:pt x="15632" y="211"/>
                                        </a:cubicBezTo>
                                        <a:cubicBezTo>
                                          <a:pt x="13915" y="-961"/>
                                          <a:pt x="11352" y="-1546"/>
                                          <a:pt x="7943" y="-1546"/>
                                        </a:cubicBezTo>
                                        <a:cubicBezTo>
                                          <a:pt x="6497" y="-1546"/>
                                          <a:pt x="5001" y="-1431"/>
                                          <a:pt x="3455" y="-1202"/>
                                        </a:cubicBezTo>
                                        <a:cubicBezTo>
                                          <a:pt x="1913" y="-973"/>
                                          <a:pt x="328" y="-631"/>
                                          <a:pt x="-1302" y="-177"/>
                                        </a:cubicBezTo>
                                        <a:lnTo>
                                          <a:pt x="-1302" y="5137"/>
                                        </a:lnTo>
                                        <a:cubicBezTo>
                                          <a:pt x="94" y="4462"/>
                                          <a:pt x="1524" y="3953"/>
                                          <a:pt x="2986" y="3612"/>
                                        </a:cubicBezTo>
                                        <a:cubicBezTo>
                                          <a:pt x="4453" y="3274"/>
                                          <a:pt x="5941" y="3105"/>
                                          <a:pt x="7449" y="3105"/>
                                        </a:cubicBezTo>
                                        <a:cubicBezTo>
                                          <a:pt x="8820" y="3105"/>
                                          <a:pt x="9850" y="3293"/>
                                          <a:pt x="10537" y="3668"/>
                                        </a:cubicBezTo>
                                        <a:cubicBezTo>
                                          <a:pt x="11229" y="4047"/>
                                          <a:pt x="11575" y="4610"/>
                                          <a:pt x="11575" y="5356"/>
                                        </a:cubicBezTo>
                                        <a:cubicBezTo>
                                          <a:pt x="11575" y="5981"/>
                                          <a:pt x="11337" y="6446"/>
                                          <a:pt x="10862" y="6750"/>
                                        </a:cubicBezTo>
                                        <a:cubicBezTo>
                                          <a:pt x="10387" y="7054"/>
                                          <a:pt x="9439" y="7292"/>
                                          <a:pt x="8018" y="7463"/>
                                        </a:cubicBezTo>
                                        <a:lnTo>
                                          <a:pt x="6787" y="7619"/>
                                        </a:lnTo>
                                        <a:cubicBezTo>
                                          <a:pt x="3674" y="8011"/>
                                          <a:pt x="1492" y="8734"/>
                                          <a:pt x="242" y="9788"/>
                                        </a:cubicBezTo>
                                        <a:cubicBezTo>
                                          <a:pt x="-1008" y="10843"/>
                                          <a:pt x="-1633" y="12445"/>
                                          <a:pt x="-1633" y="14596"/>
                                        </a:cubicBezTo>
                                        <a:cubicBezTo>
                                          <a:pt x="-1633" y="16913"/>
                                          <a:pt x="-839" y="18630"/>
                                          <a:pt x="748" y="19747"/>
                                        </a:cubicBezTo>
                                        <a:cubicBezTo>
                                          <a:pt x="2340" y="20868"/>
                                          <a:pt x="4776" y="21429"/>
                                          <a:pt x="8056" y="21429"/>
                                        </a:cubicBezTo>
                                        <a:cubicBezTo>
                                          <a:pt x="9347" y="21429"/>
                                          <a:pt x="10702" y="21331"/>
                                          <a:pt x="12119" y="21135"/>
                                        </a:cubicBezTo>
                                        <a:cubicBezTo>
                                          <a:pt x="13540" y="20943"/>
                                          <a:pt x="15084" y="20639"/>
                                          <a:pt x="16750" y="20222"/>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57" name="Graphic 4083"/>
                            <wpg:cNvGrpSpPr/>
                            <wpg:grpSpPr>
                              <a:xfrm>
                                <a:off x="939979" y="7044124"/>
                                <a:ext cx="147455" cy="629845"/>
                                <a:chOff x="939979" y="7044124"/>
                                <a:chExt cx="147455" cy="629845"/>
                              </a:xfrm>
                              <a:solidFill>
                                <a:srgbClr val="000000"/>
                              </a:solidFill>
                            </wpg:grpSpPr>
                            <wpg:grpSp>
                              <wpg:cNvPr id="4158" name="Graphic 4083"/>
                              <wpg:cNvGrpSpPr/>
                              <wpg:grpSpPr>
                                <a:xfrm>
                                  <a:off x="998449" y="7643705"/>
                                  <a:ext cx="88986" cy="30264"/>
                                  <a:chOff x="998449" y="7643705"/>
                                  <a:chExt cx="88986" cy="30264"/>
                                </a:xfrm>
                                <a:solidFill>
                                  <a:srgbClr val="000000"/>
                                </a:solidFill>
                              </wpg:grpSpPr>
                              <wps:wsp>
                                <wps:cNvPr id="4159" name="Freeform: Shape 4159"/>
                                <wps:cNvSpPr/>
                                <wps:spPr>
                                  <a:xfrm>
                                    <a:off x="1073433" y="7658200"/>
                                    <a:ext cx="14001" cy="4001"/>
                                  </a:xfrm>
                                  <a:custGeom>
                                    <a:avLst/>
                                    <a:gdLst>
                                      <a:gd name="connsiteX0" fmla="*/ 14049 w 14001"/>
                                      <a:gd name="connsiteY0" fmla="*/ 167 h 4001"/>
                                      <a:gd name="connsiteX1" fmla="*/ 47 w 14001"/>
                                      <a:gd name="connsiteY1" fmla="*/ 167 h 4001"/>
                                    </a:gdLst>
                                    <a:ahLst/>
                                    <a:cxnLst>
                                      <a:cxn ang="0">
                                        <a:pos x="connsiteX0" y="connsiteY0"/>
                                      </a:cxn>
                                      <a:cxn ang="0">
                                        <a:pos x="connsiteX1" y="connsiteY1"/>
                                      </a:cxn>
                                    </a:cxnLst>
                                    <a:rect l="l" t="t" r="r" b="b"/>
                                    <a:pathLst>
                                      <a:path w="14001" h="4001">
                                        <a:moveTo>
                                          <a:pt x="14049" y="167"/>
                                        </a:moveTo>
                                        <a:lnTo>
                                          <a:pt x="47" y="167"/>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160" name="Graphic 4083"/>
                                <wpg:cNvGrpSpPr/>
                                <wpg:grpSpPr>
                                  <a:xfrm>
                                    <a:off x="998449" y="7643705"/>
                                    <a:ext cx="58327" cy="30264"/>
                                    <a:chOff x="998449" y="7643705"/>
                                    <a:chExt cx="58327" cy="30264"/>
                                  </a:xfrm>
                                  <a:solidFill>
                                    <a:srgbClr val="000000"/>
                                  </a:solidFill>
                                </wpg:grpSpPr>
                                <wps:wsp>
                                  <wps:cNvPr id="4161" name="Freeform: Shape 4161"/>
                                  <wps:cNvSpPr/>
                                  <wps:spPr>
                                    <a:xfrm flipV="1">
                                      <a:off x="998449" y="7643705"/>
                                      <a:ext cx="20158" cy="30264"/>
                                    </a:xfrm>
                                    <a:custGeom>
                                      <a:avLst/>
                                      <a:gdLst>
                                        <a:gd name="connsiteX0" fmla="*/ 8069 w 20158"/>
                                        <a:gd name="connsiteY0" fmla="*/ 24977 h 30264"/>
                                        <a:gd name="connsiteX1" fmla="*/ 3487 w 20158"/>
                                        <a:gd name="connsiteY1" fmla="*/ 21976 h 30264"/>
                                        <a:gd name="connsiteX2" fmla="*/ 1956 w 20158"/>
                                        <a:gd name="connsiteY2" fmla="*/ 12961 h 30264"/>
                                        <a:gd name="connsiteX3" fmla="*/ 3487 w 20158"/>
                                        <a:gd name="connsiteY3" fmla="*/ 3965 h 30264"/>
                                        <a:gd name="connsiteX4" fmla="*/ 8069 w 20158"/>
                                        <a:gd name="connsiteY4" fmla="*/ 964 h 30264"/>
                                        <a:gd name="connsiteX5" fmla="*/ 12670 w 20158"/>
                                        <a:gd name="connsiteY5" fmla="*/ 3965 h 30264"/>
                                        <a:gd name="connsiteX6" fmla="*/ 14207 w 20158"/>
                                        <a:gd name="connsiteY6" fmla="*/ 12961 h 30264"/>
                                        <a:gd name="connsiteX7" fmla="*/ 12670 w 20158"/>
                                        <a:gd name="connsiteY7" fmla="*/ 21976 h 30264"/>
                                        <a:gd name="connsiteX8" fmla="*/ 8069 w 20158"/>
                                        <a:gd name="connsiteY8" fmla="*/ 24977 h 30264"/>
                                        <a:gd name="connsiteX9" fmla="*/ 8069 w 20158"/>
                                        <a:gd name="connsiteY9" fmla="*/ 28102 h 30264"/>
                                        <a:gd name="connsiteX10" fmla="*/ 15564 w 20158"/>
                                        <a:gd name="connsiteY10" fmla="*/ 24220 h 30264"/>
                                        <a:gd name="connsiteX11" fmla="*/ 18152 w 20158"/>
                                        <a:gd name="connsiteY11" fmla="*/ 12961 h 30264"/>
                                        <a:gd name="connsiteX12" fmla="*/ 15564 w 20158"/>
                                        <a:gd name="connsiteY12" fmla="*/ 1714 h 30264"/>
                                        <a:gd name="connsiteX13" fmla="*/ 8069 w 20158"/>
                                        <a:gd name="connsiteY13" fmla="*/ -2162 h 30264"/>
                                        <a:gd name="connsiteX14" fmla="*/ 581 w 20158"/>
                                        <a:gd name="connsiteY14" fmla="*/ 1714 h 30264"/>
                                        <a:gd name="connsiteX15" fmla="*/ -2007 w 20158"/>
                                        <a:gd name="connsiteY15" fmla="*/ 12961 h 30264"/>
                                        <a:gd name="connsiteX16" fmla="*/ 581 w 20158"/>
                                        <a:gd name="connsiteY16" fmla="*/ 24220 h 30264"/>
                                        <a:gd name="connsiteX17" fmla="*/ 8069 w 20158"/>
                                        <a:gd name="connsiteY17" fmla="*/ 28102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069" y="24977"/>
                                          </a:moveTo>
                                          <a:cubicBezTo>
                                            <a:pt x="6040" y="24977"/>
                                            <a:pt x="4512" y="23976"/>
                                            <a:pt x="3487" y="21976"/>
                                          </a:cubicBezTo>
                                          <a:cubicBezTo>
                                            <a:pt x="2466" y="19979"/>
                                            <a:pt x="1956" y="16974"/>
                                            <a:pt x="1956" y="12961"/>
                                          </a:cubicBezTo>
                                          <a:cubicBezTo>
                                            <a:pt x="1956" y="8964"/>
                                            <a:pt x="2466" y="5965"/>
                                            <a:pt x="3487" y="3965"/>
                                          </a:cubicBezTo>
                                          <a:cubicBezTo>
                                            <a:pt x="4512" y="1964"/>
                                            <a:pt x="6040" y="964"/>
                                            <a:pt x="8069" y="964"/>
                                          </a:cubicBezTo>
                                          <a:cubicBezTo>
                                            <a:pt x="10115" y="964"/>
                                            <a:pt x="11649" y="1964"/>
                                            <a:pt x="12670" y="3965"/>
                                          </a:cubicBezTo>
                                          <a:cubicBezTo>
                                            <a:pt x="13695" y="5965"/>
                                            <a:pt x="14207" y="8964"/>
                                            <a:pt x="14207" y="12961"/>
                                          </a:cubicBezTo>
                                          <a:cubicBezTo>
                                            <a:pt x="14207" y="16974"/>
                                            <a:pt x="13695" y="19979"/>
                                            <a:pt x="12670" y="21976"/>
                                          </a:cubicBezTo>
                                          <a:cubicBezTo>
                                            <a:pt x="11649" y="23976"/>
                                            <a:pt x="10115" y="24977"/>
                                            <a:pt x="8069" y="24977"/>
                                          </a:cubicBezTo>
                                          <a:close/>
                                          <a:moveTo>
                                            <a:pt x="8069" y="28102"/>
                                          </a:moveTo>
                                          <a:cubicBezTo>
                                            <a:pt x="11340" y="28102"/>
                                            <a:pt x="13839" y="26808"/>
                                            <a:pt x="15564" y="24220"/>
                                          </a:cubicBezTo>
                                          <a:cubicBezTo>
                                            <a:pt x="17289" y="21636"/>
                                            <a:pt x="18152" y="17883"/>
                                            <a:pt x="18152" y="12961"/>
                                          </a:cubicBezTo>
                                          <a:cubicBezTo>
                                            <a:pt x="18152" y="8051"/>
                                            <a:pt x="17289" y="4302"/>
                                            <a:pt x="15564" y="1714"/>
                                          </a:cubicBezTo>
                                          <a:cubicBezTo>
                                            <a:pt x="13839" y="-870"/>
                                            <a:pt x="11340" y="-2162"/>
                                            <a:pt x="8069" y="-2162"/>
                                          </a:cubicBezTo>
                                          <a:cubicBezTo>
                                            <a:pt x="4802" y="-2162"/>
                                            <a:pt x="2306" y="-870"/>
                                            <a:pt x="581" y="1714"/>
                                          </a:cubicBezTo>
                                          <a:cubicBezTo>
                                            <a:pt x="-1145" y="4302"/>
                                            <a:pt x="-2007" y="8051"/>
                                            <a:pt x="-2007" y="12961"/>
                                          </a:cubicBezTo>
                                          <a:cubicBezTo>
                                            <a:pt x="-2007" y="17883"/>
                                            <a:pt x="-1145" y="21636"/>
                                            <a:pt x="581" y="24220"/>
                                          </a:cubicBezTo>
                                          <a:cubicBezTo>
                                            <a:pt x="2306" y="26808"/>
                                            <a:pt x="4802" y="28102"/>
                                            <a:pt x="8069" y="28102"/>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62" name="Freeform: Shape 4162"/>
                                  <wps:cNvSpPr/>
                                  <wps:spPr>
                                    <a:xfrm flipV="1">
                                      <a:off x="1025539" y="7668437"/>
                                      <a:ext cx="4125" cy="4963"/>
                                    </a:xfrm>
                                    <a:custGeom>
                                      <a:avLst/>
                                      <a:gdLst>
                                        <a:gd name="connsiteX0" fmla="*/ -982 w 4125"/>
                                        <a:gd name="connsiteY0" fmla="*/ 4737 h 4963"/>
                                        <a:gd name="connsiteX1" fmla="*/ 3144 w 4125"/>
                                        <a:gd name="connsiteY1" fmla="*/ 4737 h 4963"/>
                                        <a:gd name="connsiteX2" fmla="*/ 3144 w 4125"/>
                                        <a:gd name="connsiteY2" fmla="*/ -226 h 4963"/>
                                        <a:gd name="connsiteX3" fmla="*/ -982 w 4125"/>
                                        <a:gd name="connsiteY3" fmla="*/ -226 h 4963"/>
                                        <a:gd name="connsiteX4" fmla="*/ -982 w 4125"/>
                                        <a:gd name="connsiteY4" fmla="*/ 4737 h 49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125" h="4963">
                                          <a:moveTo>
                                            <a:pt x="-982" y="4737"/>
                                          </a:moveTo>
                                          <a:lnTo>
                                            <a:pt x="3144" y="4737"/>
                                          </a:lnTo>
                                          <a:lnTo>
                                            <a:pt x="3144" y="-226"/>
                                          </a:lnTo>
                                          <a:lnTo>
                                            <a:pt x="-982" y="-226"/>
                                          </a:lnTo>
                                          <a:lnTo>
                                            <a:pt x="-982" y="473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63" name="Freeform: Shape 4163"/>
                                  <wps:cNvSpPr/>
                                  <wps:spPr>
                                    <a:xfrm flipV="1">
                                      <a:off x="1036618" y="7643705"/>
                                      <a:ext cx="20158" cy="30264"/>
                                    </a:xfrm>
                                    <a:custGeom>
                                      <a:avLst/>
                                      <a:gdLst>
                                        <a:gd name="connsiteX0" fmla="*/ 8079 w 20158"/>
                                        <a:gd name="connsiteY0" fmla="*/ 24977 h 30264"/>
                                        <a:gd name="connsiteX1" fmla="*/ 3497 w 20158"/>
                                        <a:gd name="connsiteY1" fmla="*/ 21976 h 30264"/>
                                        <a:gd name="connsiteX2" fmla="*/ 1965 w 20158"/>
                                        <a:gd name="connsiteY2" fmla="*/ 12961 h 30264"/>
                                        <a:gd name="connsiteX3" fmla="*/ 3497 w 20158"/>
                                        <a:gd name="connsiteY3" fmla="*/ 3965 h 30264"/>
                                        <a:gd name="connsiteX4" fmla="*/ 8079 w 20158"/>
                                        <a:gd name="connsiteY4" fmla="*/ 964 h 30264"/>
                                        <a:gd name="connsiteX5" fmla="*/ 12679 w 20158"/>
                                        <a:gd name="connsiteY5" fmla="*/ 3965 h 30264"/>
                                        <a:gd name="connsiteX6" fmla="*/ 14217 w 20158"/>
                                        <a:gd name="connsiteY6" fmla="*/ 12961 h 30264"/>
                                        <a:gd name="connsiteX7" fmla="*/ 12679 w 20158"/>
                                        <a:gd name="connsiteY7" fmla="*/ 21976 h 30264"/>
                                        <a:gd name="connsiteX8" fmla="*/ 8079 w 20158"/>
                                        <a:gd name="connsiteY8" fmla="*/ 24977 h 30264"/>
                                        <a:gd name="connsiteX9" fmla="*/ 8079 w 20158"/>
                                        <a:gd name="connsiteY9" fmla="*/ 28102 h 30264"/>
                                        <a:gd name="connsiteX10" fmla="*/ 15573 w 20158"/>
                                        <a:gd name="connsiteY10" fmla="*/ 24220 h 30264"/>
                                        <a:gd name="connsiteX11" fmla="*/ 18161 w 20158"/>
                                        <a:gd name="connsiteY11" fmla="*/ 12961 h 30264"/>
                                        <a:gd name="connsiteX12" fmla="*/ 15573 w 20158"/>
                                        <a:gd name="connsiteY12" fmla="*/ 1714 h 30264"/>
                                        <a:gd name="connsiteX13" fmla="*/ 8079 w 20158"/>
                                        <a:gd name="connsiteY13" fmla="*/ -2162 h 30264"/>
                                        <a:gd name="connsiteX14" fmla="*/ 590 w 20158"/>
                                        <a:gd name="connsiteY14" fmla="*/ 1714 h 30264"/>
                                        <a:gd name="connsiteX15" fmla="*/ -1998 w 20158"/>
                                        <a:gd name="connsiteY15" fmla="*/ 12961 h 30264"/>
                                        <a:gd name="connsiteX16" fmla="*/ 590 w 20158"/>
                                        <a:gd name="connsiteY16" fmla="*/ 24220 h 30264"/>
                                        <a:gd name="connsiteX17" fmla="*/ 8079 w 20158"/>
                                        <a:gd name="connsiteY17" fmla="*/ 28102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079" y="24977"/>
                                          </a:moveTo>
                                          <a:cubicBezTo>
                                            <a:pt x="6049" y="24977"/>
                                            <a:pt x="4522" y="23976"/>
                                            <a:pt x="3497" y="21976"/>
                                          </a:cubicBezTo>
                                          <a:cubicBezTo>
                                            <a:pt x="2476" y="19979"/>
                                            <a:pt x="1965" y="16974"/>
                                            <a:pt x="1965" y="12961"/>
                                          </a:cubicBezTo>
                                          <a:cubicBezTo>
                                            <a:pt x="1965" y="8964"/>
                                            <a:pt x="2476" y="5965"/>
                                            <a:pt x="3497" y="3965"/>
                                          </a:cubicBezTo>
                                          <a:cubicBezTo>
                                            <a:pt x="4522" y="1964"/>
                                            <a:pt x="6049" y="964"/>
                                            <a:pt x="8079" y="964"/>
                                          </a:cubicBezTo>
                                          <a:cubicBezTo>
                                            <a:pt x="10125" y="964"/>
                                            <a:pt x="11658" y="1964"/>
                                            <a:pt x="12679" y="3965"/>
                                          </a:cubicBezTo>
                                          <a:cubicBezTo>
                                            <a:pt x="13704" y="5965"/>
                                            <a:pt x="14217" y="8964"/>
                                            <a:pt x="14217" y="12961"/>
                                          </a:cubicBezTo>
                                          <a:cubicBezTo>
                                            <a:pt x="14217" y="16974"/>
                                            <a:pt x="13704" y="19979"/>
                                            <a:pt x="12679" y="21976"/>
                                          </a:cubicBezTo>
                                          <a:cubicBezTo>
                                            <a:pt x="11658" y="23976"/>
                                            <a:pt x="10125" y="24977"/>
                                            <a:pt x="8079" y="24977"/>
                                          </a:cubicBezTo>
                                          <a:close/>
                                          <a:moveTo>
                                            <a:pt x="8079" y="28102"/>
                                          </a:moveTo>
                                          <a:cubicBezTo>
                                            <a:pt x="11350" y="28102"/>
                                            <a:pt x="13848" y="26808"/>
                                            <a:pt x="15573" y="24220"/>
                                          </a:cubicBezTo>
                                          <a:cubicBezTo>
                                            <a:pt x="17299" y="21636"/>
                                            <a:pt x="18161" y="17883"/>
                                            <a:pt x="18161" y="12961"/>
                                          </a:cubicBezTo>
                                          <a:cubicBezTo>
                                            <a:pt x="18161" y="8051"/>
                                            <a:pt x="17299" y="4302"/>
                                            <a:pt x="15573" y="1714"/>
                                          </a:cubicBezTo>
                                          <a:cubicBezTo>
                                            <a:pt x="13848" y="-870"/>
                                            <a:pt x="11350" y="-2162"/>
                                            <a:pt x="8079" y="-2162"/>
                                          </a:cubicBezTo>
                                          <a:cubicBezTo>
                                            <a:pt x="4812" y="-2162"/>
                                            <a:pt x="2315" y="-870"/>
                                            <a:pt x="590" y="1714"/>
                                          </a:cubicBezTo>
                                          <a:cubicBezTo>
                                            <a:pt x="-1135" y="4302"/>
                                            <a:pt x="-1998" y="8051"/>
                                            <a:pt x="-1998" y="12961"/>
                                          </a:cubicBezTo>
                                          <a:cubicBezTo>
                                            <a:pt x="-1998" y="17883"/>
                                            <a:pt x="-1135" y="21636"/>
                                            <a:pt x="590" y="24220"/>
                                          </a:cubicBezTo>
                                          <a:cubicBezTo>
                                            <a:pt x="2315" y="26808"/>
                                            <a:pt x="4812" y="28102"/>
                                            <a:pt x="8079" y="28102"/>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64" name="Graphic 4083"/>
                              <wpg:cNvGrpSpPr/>
                              <wpg:grpSpPr>
                                <a:xfrm>
                                  <a:off x="998449" y="7523789"/>
                                  <a:ext cx="88986" cy="30264"/>
                                  <a:chOff x="998449" y="7523789"/>
                                  <a:chExt cx="88986" cy="30264"/>
                                </a:xfrm>
                                <a:solidFill>
                                  <a:srgbClr val="000000"/>
                                </a:solidFill>
                              </wpg:grpSpPr>
                              <wps:wsp>
                                <wps:cNvPr id="4165" name="Freeform: Shape 4165"/>
                                <wps:cNvSpPr/>
                                <wps:spPr>
                                  <a:xfrm>
                                    <a:off x="1073433" y="7538283"/>
                                    <a:ext cx="14001" cy="4001"/>
                                  </a:xfrm>
                                  <a:custGeom>
                                    <a:avLst/>
                                    <a:gdLst>
                                      <a:gd name="connsiteX0" fmla="*/ 14049 w 14001"/>
                                      <a:gd name="connsiteY0" fmla="*/ 137 h 4001"/>
                                      <a:gd name="connsiteX1" fmla="*/ 47 w 14001"/>
                                      <a:gd name="connsiteY1" fmla="*/ 137 h 4001"/>
                                    </a:gdLst>
                                    <a:ahLst/>
                                    <a:cxnLst>
                                      <a:cxn ang="0">
                                        <a:pos x="connsiteX0" y="connsiteY0"/>
                                      </a:cxn>
                                      <a:cxn ang="0">
                                        <a:pos x="connsiteX1" y="connsiteY1"/>
                                      </a:cxn>
                                    </a:cxnLst>
                                    <a:rect l="l" t="t" r="r" b="b"/>
                                    <a:pathLst>
                                      <a:path w="14001" h="4001">
                                        <a:moveTo>
                                          <a:pt x="14049" y="137"/>
                                        </a:moveTo>
                                        <a:lnTo>
                                          <a:pt x="47" y="137"/>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166" name="Graphic 4083"/>
                                <wpg:cNvGrpSpPr/>
                                <wpg:grpSpPr>
                                  <a:xfrm>
                                    <a:off x="998449" y="7523789"/>
                                    <a:ext cx="56977" cy="30264"/>
                                    <a:chOff x="998449" y="7523789"/>
                                    <a:chExt cx="56977" cy="30264"/>
                                  </a:xfrm>
                                  <a:solidFill>
                                    <a:srgbClr val="000000"/>
                                  </a:solidFill>
                                </wpg:grpSpPr>
                                <wps:wsp>
                                  <wps:cNvPr id="4167" name="Freeform: Shape 4167"/>
                                  <wps:cNvSpPr/>
                                  <wps:spPr>
                                    <a:xfrm flipV="1">
                                      <a:off x="998449" y="7523789"/>
                                      <a:ext cx="20158" cy="30264"/>
                                    </a:xfrm>
                                    <a:custGeom>
                                      <a:avLst/>
                                      <a:gdLst>
                                        <a:gd name="connsiteX0" fmla="*/ 8069 w 20158"/>
                                        <a:gd name="connsiteY0" fmla="*/ 24947 h 30264"/>
                                        <a:gd name="connsiteX1" fmla="*/ 3487 w 20158"/>
                                        <a:gd name="connsiteY1" fmla="*/ 21946 h 30264"/>
                                        <a:gd name="connsiteX2" fmla="*/ 1956 w 20158"/>
                                        <a:gd name="connsiteY2" fmla="*/ 12931 h 30264"/>
                                        <a:gd name="connsiteX3" fmla="*/ 3487 w 20158"/>
                                        <a:gd name="connsiteY3" fmla="*/ 3935 h 30264"/>
                                        <a:gd name="connsiteX4" fmla="*/ 8069 w 20158"/>
                                        <a:gd name="connsiteY4" fmla="*/ 934 h 30264"/>
                                        <a:gd name="connsiteX5" fmla="*/ 12670 w 20158"/>
                                        <a:gd name="connsiteY5" fmla="*/ 3935 h 30264"/>
                                        <a:gd name="connsiteX6" fmla="*/ 14207 w 20158"/>
                                        <a:gd name="connsiteY6" fmla="*/ 12931 h 30264"/>
                                        <a:gd name="connsiteX7" fmla="*/ 12670 w 20158"/>
                                        <a:gd name="connsiteY7" fmla="*/ 21946 h 30264"/>
                                        <a:gd name="connsiteX8" fmla="*/ 8069 w 20158"/>
                                        <a:gd name="connsiteY8" fmla="*/ 24947 h 30264"/>
                                        <a:gd name="connsiteX9" fmla="*/ 8069 w 20158"/>
                                        <a:gd name="connsiteY9" fmla="*/ 28073 h 30264"/>
                                        <a:gd name="connsiteX10" fmla="*/ 15564 w 20158"/>
                                        <a:gd name="connsiteY10" fmla="*/ 24190 h 30264"/>
                                        <a:gd name="connsiteX11" fmla="*/ 18152 w 20158"/>
                                        <a:gd name="connsiteY11" fmla="*/ 12931 h 30264"/>
                                        <a:gd name="connsiteX12" fmla="*/ 15564 w 20158"/>
                                        <a:gd name="connsiteY12" fmla="*/ 1684 h 30264"/>
                                        <a:gd name="connsiteX13" fmla="*/ 8069 w 20158"/>
                                        <a:gd name="connsiteY13" fmla="*/ -2192 h 30264"/>
                                        <a:gd name="connsiteX14" fmla="*/ 581 w 20158"/>
                                        <a:gd name="connsiteY14" fmla="*/ 1684 h 30264"/>
                                        <a:gd name="connsiteX15" fmla="*/ -2007 w 20158"/>
                                        <a:gd name="connsiteY15" fmla="*/ 12931 h 30264"/>
                                        <a:gd name="connsiteX16" fmla="*/ 581 w 20158"/>
                                        <a:gd name="connsiteY16" fmla="*/ 24190 h 30264"/>
                                        <a:gd name="connsiteX17" fmla="*/ 8069 w 20158"/>
                                        <a:gd name="connsiteY17" fmla="*/ 28073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069" y="24947"/>
                                          </a:moveTo>
                                          <a:cubicBezTo>
                                            <a:pt x="6040" y="24947"/>
                                            <a:pt x="4512" y="23946"/>
                                            <a:pt x="3487" y="21946"/>
                                          </a:cubicBezTo>
                                          <a:cubicBezTo>
                                            <a:pt x="2466" y="19949"/>
                                            <a:pt x="1956" y="16944"/>
                                            <a:pt x="1956" y="12931"/>
                                          </a:cubicBezTo>
                                          <a:cubicBezTo>
                                            <a:pt x="1956" y="8934"/>
                                            <a:pt x="2466" y="5935"/>
                                            <a:pt x="3487" y="3935"/>
                                          </a:cubicBezTo>
                                          <a:cubicBezTo>
                                            <a:pt x="4512" y="1934"/>
                                            <a:pt x="6040" y="934"/>
                                            <a:pt x="8069" y="934"/>
                                          </a:cubicBezTo>
                                          <a:cubicBezTo>
                                            <a:pt x="10115" y="934"/>
                                            <a:pt x="11649" y="1934"/>
                                            <a:pt x="12670" y="3935"/>
                                          </a:cubicBezTo>
                                          <a:cubicBezTo>
                                            <a:pt x="13695" y="5935"/>
                                            <a:pt x="14207" y="8934"/>
                                            <a:pt x="14207" y="12931"/>
                                          </a:cubicBezTo>
                                          <a:cubicBezTo>
                                            <a:pt x="14207" y="16944"/>
                                            <a:pt x="13695" y="19949"/>
                                            <a:pt x="12670" y="21946"/>
                                          </a:cubicBezTo>
                                          <a:cubicBezTo>
                                            <a:pt x="11649" y="23946"/>
                                            <a:pt x="10115" y="24947"/>
                                            <a:pt x="8069" y="24947"/>
                                          </a:cubicBezTo>
                                          <a:close/>
                                          <a:moveTo>
                                            <a:pt x="8069" y="28073"/>
                                          </a:moveTo>
                                          <a:cubicBezTo>
                                            <a:pt x="11340" y="28073"/>
                                            <a:pt x="13839" y="26778"/>
                                            <a:pt x="15564" y="24190"/>
                                          </a:cubicBezTo>
                                          <a:cubicBezTo>
                                            <a:pt x="17289" y="21606"/>
                                            <a:pt x="18152" y="17853"/>
                                            <a:pt x="18152" y="12931"/>
                                          </a:cubicBezTo>
                                          <a:cubicBezTo>
                                            <a:pt x="18152" y="8021"/>
                                            <a:pt x="17289" y="4272"/>
                                            <a:pt x="15564" y="1684"/>
                                          </a:cubicBezTo>
                                          <a:cubicBezTo>
                                            <a:pt x="13839" y="-900"/>
                                            <a:pt x="11340" y="-2192"/>
                                            <a:pt x="8069" y="-2192"/>
                                          </a:cubicBezTo>
                                          <a:cubicBezTo>
                                            <a:pt x="4802" y="-2192"/>
                                            <a:pt x="2306" y="-900"/>
                                            <a:pt x="581" y="1684"/>
                                          </a:cubicBezTo>
                                          <a:cubicBezTo>
                                            <a:pt x="-1145" y="4272"/>
                                            <a:pt x="-2007" y="8021"/>
                                            <a:pt x="-2007" y="12931"/>
                                          </a:cubicBezTo>
                                          <a:cubicBezTo>
                                            <a:pt x="-2007" y="17853"/>
                                            <a:pt x="-1145" y="21606"/>
                                            <a:pt x="581" y="24190"/>
                                          </a:cubicBezTo>
                                          <a:cubicBezTo>
                                            <a:pt x="2306" y="26778"/>
                                            <a:pt x="4802" y="28073"/>
                                            <a:pt x="8069" y="28073"/>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68" name="Freeform: Shape 4168"/>
                                  <wps:cNvSpPr/>
                                  <wps:spPr>
                                    <a:xfrm flipV="1">
                                      <a:off x="1025539" y="7548521"/>
                                      <a:ext cx="4125" cy="4963"/>
                                    </a:xfrm>
                                    <a:custGeom>
                                      <a:avLst/>
                                      <a:gdLst>
                                        <a:gd name="connsiteX0" fmla="*/ -982 w 4125"/>
                                        <a:gd name="connsiteY0" fmla="*/ 4707 h 4963"/>
                                        <a:gd name="connsiteX1" fmla="*/ 3144 w 4125"/>
                                        <a:gd name="connsiteY1" fmla="*/ 4707 h 4963"/>
                                        <a:gd name="connsiteX2" fmla="*/ 3144 w 4125"/>
                                        <a:gd name="connsiteY2" fmla="*/ -256 h 4963"/>
                                        <a:gd name="connsiteX3" fmla="*/ -982 w 4125"/>
                                        <a:gd name="connsiteY3" fmla="*/ -256 h 4963"/>
                                        <a:gd name="connsiteX4" fmla="*/ -982 w 4125"/>
                                        <a:gd name="connsiteY4" fmla="*/ 4707 h 49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125" h="4963">
                                          <a:moveTo>
                                            <a:pt x="-982" y="4707"/>
                                          </a:moveTo>
                                          <a:lnTo>
                                            <a:pt x="3144" y="4707"/>
                                          </a:lnTo>
                                          <a:lnTo>
                                            <a:pt x="3144" y="-256"/>
                                          </a:lnTo>
                                          <a:lnTo>
                                            <a:pt x="-982" y="-256"/>
                                          </a:lnTo>
                                          <a:lnTo>
                                            <a:pt x="-982" y="470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69" name="Freeform: Shape 4169"/>
                                  <wps:cNvSpPr/>
                                  <wps:spPr>
                                    <a:xfrm flipV="1">
                                      <a:off x="1036912" y="7523789"/>
                                      <a:ext cx="18514" cy="29695"/>
                                    </a:xfrm>
                                    <a:custGeom>
                                      <a:avLst/>
                                      <a:gdLst>
                                        <a:gd name="connsiteX0" fmla="*/ 2831 w 18514"/>
                                        <a:gd name="connsiteY0" fmla="*/ 1082 h 29695"/>
                                        <a:gd name="connsiteX1" fmla="*/ 16602 w 18514"/>
                                        <a:gd name="connsiteY1" fmla="*/ 1082 h 29695"/>
                                        <a:gd name="connsiteX2" fmla="*/ 16602 w 18514"/>
                                        <a:gd name="connsiteY2" fmla="*/ -2238 h 29695"/>
                                        <a:gd name="connsiteX3" fmla="*/ -1913 w 18514"/>
                                        <a:gd name="connsiteY3" fmla="*/ -2238 h 29695"/>
                                        <a:gd name="connsiteX4" fmla="*/ -1913 w 18514"/>
                                        <a:gd name="connsiteY4" fmla="*/ 1082 h 29695"/>
                                        <a:gd name="connsiteX5" fmla="*/ 4206 w 18514"/>
                                        <a:gd name="connsiteY5" fmla="*/ 7321 h 29695"/>
                                        <a:gd name="connsiteX6" fmla="*/ 9082 w 18514"/>
                                        <a:gd name="connsiteY6" fmla="*/ 12379 h 29695"/>
                                        <a:gd name="connsiteX7" fmla="*/ 11726 w 18514"/>
                                        <a:gd name="connsiteY7" fmla="*/ 15980 h 29695"/>
                                        <a:gd name="connsiteX8" fmla="*/ 12482 w 18514"/>
                                        <a:gd name="connsiteY8" fmla="*/ 18881 h 29695"/>
                                        <a:gd name="connsiteX9" fmla="*/ 10851 w 18514"/>
                                        <a:gd name="connsiteY9" fmla="*/ 22669 h 29695"/>
                                        <a:gd name="connsiteX10" fmla="*/ 6600 w 18514"/>
                                        <a:gd name="connsiteY10" fmla="*/ 24138 h 29695"/>
                                        <a:gd name="connsiteX11" fmla="*/ 2681 w 18514"/>
                                        <a:gd name="connsiteY11" fmla="*/ 23494 h 29695"/>
                                        <a:gd name="connsiteX12" fmla="*/ -1720 w 18514"/>
                                        <a:gd name="connsiteY12" fmla="*/ 21538 h 29695"/>
                                        <a:gd name="connsiteX13" fmla="*/ -1720 w 18514"/>
                                        <a:gd name="connsiteY13" fmla="*/ 25526 h 29695"/>
                                        <a:gd name="connsiteX14" fmla="*/ 2731 w 18514"/>
                                        <a:gd name="connsiteY14" fmla="*/ 26970 h 29695"/>
                                        <a:gd name="connsiteX15" fmla="*/ 6525 w 18514"/>
                                        <a:gd name="connsiteY15" fmla="*/ 27458 h 29695"/>
                                        <a:gd name="connsiteX16" fmla="*/ 13751 w 18514"/>
                                        <a:gd name="connsiteY16" fmla="*/ 25189 h 29695"/>
                                        <a:gd name="connsiteX17" fmla="*/ 16445 w 18514"/>
                                        <a:gd name="connsiteY17" fmla="*/ 19137 h 29695"/>
                                        <a:gd name="connsiteX18" fmla="*/ 15770 w 18514"/>
                                        <a:gd name="connsiteY18" fmla="*/ 15724 h 29695"/>
                                        <a:gd name="connsiteX19" fmla="*/ 13320 w 18514"/>
                                        <a:gd name="connsiteY19" fmla="*/ 11929 h 29695"/>
                                        <a:gd name="connsiteX20" fmla="*/ 10213 w 18514"/>
                                        <a:gd name="connsiteY20" fmla="*/ 8653 h 29695"/>
                                        <a:gd name="connsiteX21" fmla="*/ 2831 w 18514"/>
                                        <a:gd name="connsiteY21" fmla="*/ 1082 h 296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8514" h="29695">
                                          <a:moveTo>
                                            <a:pt x="2831" y="1082"/>
                                          </a:moveTo>
                                          <a:lnTo>
                                            <a:pt x="16602" y="1082"/>
                                          </a:lnTo>
                                          <a:lnTo>
                                            <a:pt x="16602" y="-2238"/>
                                          </a:lnTo>
                                          <a:lnTo>
                                            <a:pt x="-1913" y="-2238"/>
                                          </a:lnTo>
                                          <a:lnTo>
                                            <a:pt x="-1913" y="1082"/>
                                          </a:lnTo>
                                          <a:cubicBezTo>
                                            <a:pt x="-417" y="2633"/>
                                            <a:pt x="1623" y="4712"/>
                                            <a:pt x="4206" y="7321"/>
                                          </a:cubicBezTo>
                                          <a:cubicBezTo>
                                            <a:pt x="6794" y="9935"/>
                                            <a:pt x="8419" y="11620"/>
                                            <a:pt x="9082" y="12379"/>
                                          </a:cubicBezTo>
                                          <a:cubicBezTo>
                                            <a:pt x="10344" y="13796"/>
                                            <a:pt x="11226" y="14996"/>
                                            <a:pt x="11726" y="15980"/>
                                          </a:cubicBezTo>
                                          <a:cubicBezTo>
                                            <a:pt x="12230" y="16964"/>
                                            <a:pt x="12482" y="17930"/>
                                            <a:pt x="12482" y="18881"/>
                                          </a:cubicBezTo>
                                          <a:cubicBezTo>
                                            <a:pt x="12482" y="20431"/>
                                            <a:pt x="11938" y="21694"/>
                                            <a:pt x="10851" y="22669"/>
                                          </a:cubicBezTo>
                                          <a:cubicBezTo>
                                            <a:pt x="9763" y="23649"/>
                                            <a:pt x="8346" y="24138"/>
                                            <a:pt x="6600" y="24138"/>
                                          </a:cubicBezTo>
                                          <a:cubicBezTo>
                                            <a:pt x="5363" y="24138"/>
                                            <a:pt x="4056" y="23924"/>
                                            <a:pt x="2681" y="23494"/>
                                          </a:cubicBezTo>
                                          <a:cubicBezTo>
                                            <a:pt x="1310" y="23065"/>
                                            <a:pt x="-157" y="22413"/>
                                            <a:pt x="-1720" y="21538"/>
                                          </a:cubicBezTo>
                                          <a:lnTo>
                                            <a:pt x="-1720" y="25526"/>
                                          </a:lnTo>
                                          <a:cubicBezTo>
                                            <a:pt x="-132" y="26164"/>
                                            <a:pt x="1352" y="26645"/>
                                            <a:pt x="2731" y="26970"/>
                                          </a:cubicBezTo>
                                          <a:cubicBezTo>
                                            <a:pt x="4115" y="27295"/>
                                            <a:pt x="5379" y="27458"/>
                                            <a:pt x="6525" y="27458"/>
                                          </a:cubicBezTo>
                                          <a:cubicBezTo>
                                            <a:pt x="9546" y="27458"/>
                                            <a:pt x="11955" y="26702"/>
                                            <a:pt x="13751" y="25189"/>
                                          </a:cubicBezTo>
                                          <a:cubicBezTo>
                                            <a:pt x="15547" y="23680"/>
                                            <a:pt x="16445" y="21663"/>
                                            <a:pt x="16445" y="19137"/>
                                          </a:cubicBezTo>
                                          <a:cubicBezTo>
                                            <a:pt x="16445" y="17937"/>
                                            <a:pt x="16220" y="16799"/>
                                            <a:pt x="15770" y="15724"/>
                                          </a:cubicBezTo>
                                          <a:cubicBezTo>
                                            <a:pt x="15324" y="14652"/>
                                            <a:pt x="14508" y="13388"/>
                                            <a:pt x="13320" y="11929"/>
                                          </a:cubicBezTo>
                                          <a:cubicBezTo>
                                            <a:pt x="12995" y="11550"/>
                                            <a:pt x="11959" y="10458"/>
                                            <a:pt x="10213" y="8653"/>
                                          </a:cubicBezTo>
                                          <a:cubicBezTo>
                                            <a:pt x="8471" y="6848"/>
                                            <a:pt x="6011" y="4325"/>
                                            <a:pt x="2831" y="1082"/>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70" name="Graphic 4083"/>
                              <wpg:cNvGrpSpPr/>
                              <wpg:grpSpPr>
                                <a:xfrm>
                                  <a:off x="998449" y="7403873"/>
                                  <a:ext cx="88986" cy="30264"/>
                                  <a:chOff x="998449" y="7403873"/>
                                  <a:chExt cx="88986" cy="30264"/>
                                </a:xfrm>
                                <a:solidFill>
                                  <a:srgbClr val="000000"/>
                                </a:solidFill>
                              </wpg:grpSpPr>
                              <wps:wsp>
                                <wps:cNvPr id="4171" name="Freeform: Shape 4171"/>
                                <wps:cNvSpPr/>
                                <wps:spPr>
                                  <a:xfrm>
                                    <a:off x="1073433" y="7418367"/>
                                    <a:ext cx="14001" cy="4001"/>
                                  </a:xfrm>
                                  <a:custGeom>
                                    <a:avLst/>
                                    <a:gdLst>
                                      <a:gd name="connsiteX0" fmla="*/ 14049 w 14001"/>
                                      <a:gd name="connsiteY0" fmla="*/ 107 h 4001"/>
                                      <a:gd name="connsiteX1" fmla="*/ 47 w 14001"/>
                                      <a:gd name="connsiteY1" fmla="*/ 107 h 4001"/>
                                    </a:gdLst>
                                    <a:ahLst/>
                                    <a:cxnLst>
                                      <a:cxn ang="0">
                                        <a:pos x="connsiteX0" y="connsiteY0"/>
                                      </a:cxn>
                                      <a:cxn ang="0">
                                        <a:pos x="connsiteX1" y="connsiteY1"/>
                                      </a:cxn>
                                    </a:cxnLst>
                                    <a:rect l="l" t="t" r="r" b="b"/>
                                    <a:pathLst>
                                      <a:path w="14001" h="4001">
                                        <a:moveTo>
                                          <a:pt x="14049" y="107"/>
                                        </a:moveTo>
                                        <a:lnTo>
                                          <a:pt x="47" y="107"/>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172" name="Graphic 4083"/>
                                <wpg:cNvGrpSpPr/>
                                <wpg:grpSpPr>
                                  <a:xfrm>
                                    <a:off x="998449" y="7403873"/>
                                    <a:ext cx="58740" cy="30264"/>
                                    <a:chOff x="998449" y="7403873"/>
                                    <a:chExt cx="58740" cy="30264"/>
                                  </a:xfrm>
                                  <a:solidFill>
                                    <a:srgbClr val="000000"/>
                                  </a:solidFill>
                                </wpg:grpSpPr>
                                <wps:wsp>
                                  <wps:cNvPr id="4173" name="Freeform: Shape 4173"/>
                                  <wps:cNvSpPr/>
                                  <wps:spPr>
                                    <a:xfrm flipV="1">
                                      <a:off x="998449" y="7403873"/>
                                      <a:ext cx="20158" cy="30264"/>
                                    </a:xfrm>
                                    <a:custGeom>
                                      <a:avLst/>
                                      <a:gdLst>
                                        <a:gd name="connsiteX0" fmla="*/ 8069 w 20158"/>
                                        <a:gd name="connsiteY0" fmla="*/ 24917 h 30264"/>
                                        <a:gd name="connsiteX1" fmla="*/ 3487 w 20158"/>
                                        <a:gd name="connsiteY1" fmla="*/ 21916 h 30264"/>
                                        <a:gd name="connsiteX2" fmla="*/ 1956 w 20158"/>
                                        <a:gd name="connsiteY2" fmla="*/ 12901 h 30264"/>
                                        <a:gd name="connsiteX3" fmla="*/ 3487 w 20158"/>
                                        <a:gd name="connsiteY3" fmla="*/ 3905 h 30264"/>
                                        <a:gd name="connsiteX4" fmla="*/ 8069 w 20158"/>
                                        <a:gd name="connsiteY4" fmla="*/ 904 h 30264"/>
                                        <a:gd name="connsiteX5" fmla="*/ 12670 w 20158"/>
                                        <a:gd name="connsiteY5" fmla="*/ 3905 h 30264"/>
                                        <a:gd name="connsiteX6" fmla="*/ 14207 w 20158"/>
                                        <a:gd name="connsiteY6" fmla="*/ 12901 h 30264"/>
                                        <a:gd name="connsiteX7" fmla="*/ 12670 w 20158"/>
                                        <a:gd name="connsiteY7" fmla="*/ 21916 h 30264"/>
                                        <a:gd name="connsiteX8" fmla="*/ 8069 w 20158"/>
                                        <a:gd name="connsiteY8" fmla="*/ 24917 h 30264"/>
                                        <a:gd name="connsiteX9" fmla="*/ 8069 w 20158"/>
                                        <a:gd name="connsiteY9" fmla="*/ 28043 h 30264"/>
                                        <a:gd name="connsiteX10" fmla="*/ 15564 w 20158"/>
                                        <a:gd name="connsiteY10" fmla="*/ 24160 h 30264"/>
                                        <a:gd name="connsiteX11" fmla="*/ 18152 w 20158"/>
                                        <a:gd name="connsiteY11" fmla="*/ 12901 h 30264"/>
                                        <a:gd name="connsiteX12" fmla="*/ 15564 w 20158"/>
                                        <a:gd name="connsiteY12" fmla="*/ 1654 h 30264"/>
                                        <a:gd name="connsiteX13" fmla="*/ 8069 w 20158"/>
                                        <a:gd name="connsiteY13" fmla="*/ -2222 h 30264"/>
                                        <a:gd name="connsiteX14" fmla="*/ 581 w 20158"/>
                                        <a:gd name="connsiteY14" fmla="*/ 1654 h 30264"/>
                                        <a:gd name="connsiteX15" fmla="*/ -2007 w 20158"/>
                                        <a:gd name="connsiteY15" fmla="*/ 12901 h 30264"/>
                                        <a:gd name="connsiteX16" fmla="*/ 581 w 20158"/>
                                        <a:gd name="connsiteY16" fmla="*/ 24160 h 30264"/>
                                        <a:gd name="connsiteX17" fmla="*/ 8069 w 20158"/>
                                        <a:gd name="connsiteY17" fmla="*/ 28043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069" y="24917"/>
                                          </a:moveTo>
                                          <a:cubicBezTo>
                                            <a:pt x="6040" y="24917"/>
                                            <a:pt x="4512" y="23916"/>
                                            <a:pt x="3487" y="21916"/>
                                          </a:cubicBezTo>
                                          <a:cubicBezTo>
                                            <a:pt x="2466" y="19920"/>
                                            <a:pt x="1956" y="16915"/>
                                            <a:pt x="1956" y="12901"/>
                                          </a:cubicBezTo>
                                          <a:cubicBezTo>
                                            <a:pt x="1956" y="8904"/>
                                            <a:pt x="2466" y="5905"/>
                                            <a:pt x="3487" y="3905"/>
                                          </a:cubicBezTo>
                                          <a:cubicBezTo>
                                            <a:pt x="4512" y="1904"/>
                                            <a:pt x="6040" y="904"/>
                                            <a:pt x="8069" y="904"/>
                                          </a:cubicBezTo>
                                          <a:cubicBezTo>
                                            <a:pt x="10115" y="904"/>
                                            <a:pt x="11649" y="1904"/>
                                            <a:pt x="12670" y="3905"/>
                                          </a:cubicBezTo>
                                          <a:cubicBezTo>
                                            <a:pt x="13695" y="5905"/>
                                            <a:pt x="14207" y="8904"/>
                                            <a:pt x="14207" y="12901"/>
                                          </a:cubicBezTo>
                                          <a:cubicBezTo>
                                            <a:pt x="14207" y="16915"/>
                                            <a:pt x="13695" y="19920"/>
                                            <a:pt x="12670" y="21916"/>
                                          </a:cubicBezTo>
                                          <a:cubicBezTo>
                                            <a:pt x="11649" y="23916"/>
                                            <a:pt x="10115" y="24917"/>
                                            <a:pt x="8069" y="24917"/>
                                          </a:cubicBezTo>
                                          <a:close/>
                                          <a:moveTo>
                                            <a:pt x="8069" y="28043"/>
                                          </a:moveTo>
                                          <a:cubicBezTo>
                                            <a:pt x="11340" y="28043"/>
                                            <a:pt x="13839" y="26748"/>
                                            <a:pt x="15564" y="24160"/>
                                          </a:cubicBezTo>
                                          <a:cubicBezTo>
                                            <a:pt x="17289" y="21576"/>
                                            <a:pt x="18152" y="17823"/>
                                            <a:pt x="18152" y="12901"/>
                                          </a:cubicBezTo>
                                          <a:cubicBezTo>
                                            <a:pt x="18152" y="7991"/>
                                            <a:pt x="17289" y="4242"/>
                                            <a:pt x="15564" y="1654"/>
                                          </a:cubicBezTo>
                                          <a:cubicBezTo>
                                            <a:pt x="13839" y="-930"/>
                                            <a:pt x="11340" y="-2222"/>
                                            <a:pt x="8069" y="-2222"/>
                                          </a:cubicBezTo>
                                          <a:cubicBezTo>
                                            <a:pt x="4802" y="-2222"/>
                                            <a:pt x="2306" y="-930"/>
                                            <a:pt x="581" y="1654"/>
                                          </a:cubicBezTo>
                                          <a:cubicBezTo>
                                            <a:pt x="-1145" y="4242"/>
                                            <a:pt x="-2007" y="7991"/>
                                            <a:pt x="-2007" y="12901"/>
                                          </a:cubicBezTo>
                                          <a:cubicBezTo>
                                            <a:pt x="-2007" y="17823"/>
                                            <a:pt x="-1145" y="21576"/>
                                            <a:pt x="581" y="24160"/>
                                          </a:cubicBezTo>
                                          <a:cubicBezTo>
                                            <a:pt x="2306" y="26748"/>
                                            <a:pt x="4802" y="28043"/>
                                            <a:pt x="8069" y="28043"/>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74" name="Freeform: Shape 4174"/>
                                  <wps:cNvSpPr/>
                                  <wps:spPr>
                                    <a:xfrm flipV="1">
                                      <a:off x="1025539" y="7428604"/>
                                      <a:ext cx="4125" cy="4963"/>
                                    </a:xfrm>
                                    <a:custGeom>
                                      <a:avLst/>
                                      <a:gdLst>
                                        <a:gd name="connsiteX0" fmla="*/ -982 w 4125"/>
                                        <a:gd name="connsiteY0" fmla="*/ 4677 h 4963"/>
                                        <a:gd name="connsiteX1" fmla="*/ 3144 w 4125"/>
                                        <a:gd name="connsiteY1" fmla="*/ 4677 h 4963"/>
                                        <a:gd name="connsiteX2" fmla="*/ 3144 w 4125"/>
                                        <a:gd name="connsiteY2" fmla="*/ -286 h 4963"/>
                                        <a:gd name="connsiteX3" fmla="*/ -982 w 4125"/>
                                        <a:gd name="connsiteY3" fmla="*/ -286 h 4963"/>
                                        <a:gd name="connsiteX4" fmla="*/ -982 w 4125"/>
                                        <a:gd name="connsiteY4" fmla="*/ 4677 h 49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125" h="4963">
                                          <a:moveTo>
                                            <a:pt x="-982" y="4677"/>
                                          </a:moveTo>
                                          <a:lnTo>
                                            <a:pt x="3144" y="4677"/>
                                          </a:lnTo>
                                          <a:lnTo>
                                            <a:pt x="3144" y="-286"/>
                                          </a:lnTo>
                                          <a:lnTo>
                                            <a:pt x="-982" y="-286"/>
                                          </a:lnTo>
                                          <a:lnTo>
                                            <a:pt x="-982" y="467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75" name="Freeform: Shape 4175"/>
                                  <wps:cNvSpPr/>
                                  <wps:spPr>
                                    <a:xfrm flipV="1">
                                      <a:off x="1035936" y="7404398"/>
                                      <a:ext cx="21252" cy="29170"/>
                                    </a:xfrm>
                                    <a:custGeom>
                                      <a:avLst/>
                                      <a:gdLst>
                                        <a:gd name="connsiteX0" fmla="*/ 11188 w 21252"/>
                                        <a:gd name="connsiteY0" fmla="*/ 23507 h 29170"/>
                                        <a:gd name="connsiteX1" fmla="*/ 1224 w 21252"/>
                                        <a:gd name="connsiteY1" fmla="*/ 7934 h 29170"/>
                                        <a:gd name="connsiteX2" fmla="*/ 11188 w 21252"/>
                                        <a:gd name="connsiteY2" fmla="*/ 7934 h 29170"/>
                                        <a:gd name="connsiteX3" fmla="*/ 11188 w 21252"/>
                                        <a:gd name="connsiteY3" fmla="*/ 23507 h 29170"/>
                                        <a:gd name="connsiteX4" fmla="*/ 10150 w 21252"/>
                                        <a:gd name="connsiteY4" fmla="*/ 26945 h 29170"/>
                                        <a:gd name="connsiteX5" fmla="*/ 15113 w 21252"/>
                                        <a:gd name="connsiteY5" fmla="*/ 26945 h 29170"/>
                                        <a:gd name="connsiteX6" fmla="*/ 15113 w 21252"/>
                                        <a:gd name="connsiteY6" fmla="*/ 7934 h 29170"/>
                                        <a:gd name="connsiteX7" fmla="*/ 19276 w 21252"/>
                                        <a:gd name="connsiteY7" fmla="*/ 7934 h 29170"/>
                                        <a:gd name="connsiteX8" fmla="*/ 19276 w 21252"/>
                                        <a:gd name="connsiteY8" fmla="*/ 4651 h 29170"/>
                                        <a:gd name="connsiteX9" fmla="*/ 15113 w 21252"/>
                                        <a:gd name="connsiteY9" fmla="*/ 4651 h 29170"/>
                                        <a:gd name="connsiteX10" fmla="*/ 15113 w 21252"/>
                                        <a:gd name="connsiteY10" fmla="*/ -2225 h 29170"/>
                                        <a:gd name="connsiteX11" fmla="*/ 11188 w 21252"/>
                                        <a:gd name="connsiteY11" fmla="*/ -2225 h 29170"/>
                                        <a:gd name="connsiteX12" fmla="*/ 11188 w 21252"/>
                                        <a:gd name="connsiteY12" fmla="*/ 4651 h 29170"/>
                                        <a:gd name="connsiteX13" fmla="*/ -1976 w 21252"/>
                                        <a:gd name="connsiteY13" fmla="*/ 4651 h 29170"/>
                                        <a:gd name="connsiteX14" fmla="*/ -1976 w 21252"/>
                                        <a:gd name="connsiteY14" fmla="*/ 8459 h 29170"/>
                                        <a:gd name="connsiteX15" fmla="*/ 10150 w 21252"/>
                                        <a:gd name="connsiteY15" fmla="*/ 26945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1252" h="29170">
                                          <a:moveTo>
                                            <a:pt x="11188" y="23507"/>
                                          </a:moveTo>
                                          <a:lnTo>
                                            <a:pt x="1224" y="7934"/>
                                          </a:lnTo>
                                          <a:lnTo>
                                            <a:pt x="11188" y="7934"/>
                                          </a:lnTo>
                                          <a:lnTo>
                                            <a:pt x="11188" y="23507"/>
                                          </a:lnTo>
                                          <a:close/>
                                          <a:moveTo>
                                            <a:pt x="10150" y="26945"/>
                                          </a:moveTo>
                                          <a:lnTo>
                                            <a:pt x="15113" y="26945"/>
                                          </a:lnTo>
                                          <a:lnTo>
                                            <a:pt x="15113" y="7934"/>
                                          </a:lnTo>
                                          <a:lnTo>
                                            <a:pt x="19276" y="7934"/>
                                          </a:lnTo>
                                          <a:lnTo>
                                            <a:pt x="19276" y="4651"/>
                                          </a:lnTo>
                                          <a:lnTo>
                                            <a:pt x="15113" y="4651"/>
                                          </a:lnTo>
                                          <a:lnTo>
                                            <a:pt x="15113" y="-2225"/>
                                          </a:lnTo>
                                          <a:lnTo>
                                            <a:pt x="11188" y="-2225"/>
                                          </a:lnTo>
                                          <a:lnTo>
                                            <a:pt x="11188" y="4651"/>
                                          </a:lnTo>
                                          <a:lnTo>
                                            <a:pt x="-1976" y="4651"/>
                                          </a:lnTo>
                                          <a:lnTo>
                                            <a:pt x="-1976" y="8459"/>
                                          </a:lnTo>
                                          <a:lnTo>
                                            <a:pt x="10150" y="26945"/>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76" name="Graphic 4083"/>
                              <wpg:cNvGrpSpPr/>
                              <wpg:grpSpPr>
                                <a:xfrm>
                                  <a:off x="998449" y="7283956"/>
                                  <a:ext cx="88986" cy="30264"/>
                                  <a:chOff x="998449" y="7283956"/>
                                  <a:chExt cx="88986" cy="30264"/>
                                </a:xfrm>
                                <a:solidFill>
                                  <a:srgbClr val="000000"/>
                                </a:solidFill>
                              </wpg:grpSpPr>
                              <wps:wsp>
                                <wps:cNvPr id="4177" name="Freeform: Shape 4177"/>
                                <wps:cNvSpPr/>
                                <wps:spPr>
                                  <a:xfrm>
                                    <a:off x="1073433" y="7298451"/>
                                    <a:ext cx="14001" cy="4001"/>
                                  </a:xfrm>
                                  <a:custGeom>
                                    <a:avLst/>
                                    <a:gdLst>
                                      <a:gd name="connsiteX0" fmla="*/ 14049 w 14001"/>
                                      <a:gd name="connsiteY0" fmla="*/ 77 h 4001"/>
                                      <a:gd name="connsiteX1" fmla="*/ 47 w 14001"/>
                                      <a:gd name="connsiteY1" fmla="*/ 77 h 4001"/>
                                    </a:gdLst>
                                    <a:ahLst/>
                                    <a:cxnLst>
                                      <a:cxn ang="0">
                                        <a:pos x="connsiteX0" y="connsiteY0"/>
                                      </a:cxn>
                                      <a:cxn ang="0">
                                        <a:pos x="connsiteX1" y="connsiteY1"/>
                                      </a:cxn>
                                    </a:cxnLst>
                                    <a:rect l="l" t="t" r="r" b="b"/>
                                    <a:pathLst>
                                      <a:path w="14001" h="4001">
                                        <a:moveTo>
                                          <a:pt x="14049" y="77"/>
                                        </a:moveTo>
                                        <a:lnTo>
                                          <a:pt x="47" y="77"/>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178" name="Graphic 4083"/>
                                <wpg:cNvGrpSpPr/>
                                <wpg:grpSpPr>
                                  <a:xfrm>
                                    <a:off x="998449" y="7283956"/>
                                    <a:ext cx="58465" cy="30264"/>
                                    <a:chOff x="998449" y="7283956"/>
                                    <a:chExt cx="58465" cy="30264"/>
                                  </a:xfrm>
                                  <a:solidFill>
                                    <a:srgbClr val="000000"/>
                                  </a:solidFill>
                                </wpg:grpSpPr>
                                <wps:wsp>
                                  <wps:cNvPr id="4179" name="Freeform: Shape 4179"/>
                                  <wps:cNvSpPr/>
                                  <wps:spPr>
                                    <a:xfrm flipV="1">
                                      <a:off x="998449" y="7283956"/>
                                      <a:ext cx="20158" cy="30264"/>
                                    </a:xfrm>
                                    <a:custGeom>
                                      <a:avLst/>
                                      <a:gdLst>
                                        <a:gd name="connsiteX0" fmla="*/ 8069 w 20158"/>
                                        <a:gd name="connsiteY0" fmla="*/ 24887 h 30264"/>
                                        <a:gd name="connsiteX1" fmla="*/ 3487 w 20158"/>
                                        <a:gd name="connsiteY1" fmla="*/ 21886 h 30264"/>
                                        <a:gd name="connsiteX2" fmla="*/ 1956 w 20158"/>
                                        <a:gd name="connsiteY2" fmla="*/ 12871 h 30264"/>
                                        <a:gd name="connsiteX3" fmla="*/ 3487 w 20158"/>
                                        <a:gd name="connsiteY3" fmla="*/ 3875 h 30264"/>
                                        <a:gd name="connsiteX4" fmla="*/ 8069 w 20158"/>
                                        <a:gd name="connsiteY4" fmla="*/ 874 h 30264"/>
                                        <a:gd name="connsiteX5" fmla="*/ 12670 w 20158"/>
                                        <a:gd name="connsiteY5" fmla="*/ 3875 h 30264"/>
                                        <a:gd name="connsiteX6" fmla="*/ 14207 w 20158"/>
                                        <a:gd name="connsiteY6" fmla="*/ 12871 h 30264"/>
                                        <a:gd name="connsiteX7" fmla="*/ 12670 w 20158"/>
                                        <a:gd name="connsiteY7" fmla="*/ 21886 h 30264"/>
                                        <a:gd name="connsiteX8" fmla="*/ 8069 w 20158"/>
                                        <a:gd name="connsiteY8" fmla="*/ 24887 h 30264"/>
                                        <a:gd name="connsiteX9" fmla="*/ 8069 w 20158"/>
                                        <a:gd name="connsiteY9" fmla="*/ 28013 h 30264"/>
                                        <a:gd name="connsiteX10" fmla="*/ 15564 w 20158"/>
                                        <a:gd name="connsiteY10" fmla="*/ 24130 h 30264"/>
                                        <a:gd name="connsiteX11" fmla="*/ 18152 w 20158"/>
                                        <a:gd name="connsiteY11" fmla="*/ 12871 h 30264"/>
                                        <a:gd name="connsiteX12" fmla="*/ 15564 w 20158"/>
                                        <a:gd name="connsiteY12" fmla="*/ 1624 h 30264"/>
                                        <a:gd name="connsiteX13" fmla="*/ 8069 w 20158"/>
                                        <a:gd name="connsiteY13" fmla="*/ -2252 h 30264"/>
                                        <a:gd name="connsiteX14" fmla="*/ 581 w 20158"/>
                                        <a:gd name="connsiteY14" fmla="*/ 1624 h 30264"/>
                                        <a:gd name="connsiteX15" fmla="*/ -2007 w 20158"/>
                                        <a:gd name="connsiteY15" fmla="*/ 12871 h 30264"/>
                                        <a:gd name="connsiteX16" fmla="*/ 581 w 20158"/>
                                        <a:gd name="connsiteY16" fmla="*/ 24130 h 30264"/>
                                        <a:gd name="connsiteX17" fmla="*/ 8069 w 20158"/>
                                        <a:gd name="connsiteY17" fmla="*/ 28013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069" y="24887"/>
                                          </a:moveTo>
                                          <a:cubicBezTo>
                                            <a:pt x="6040" y="24887"/>
                                            <a:pt x="4512" y="23886"/>
                                            <a:pt x="3487" y="21886"/>
                                          </a:cubicBezTo>
                                          <a:cubicBezTo>
                                            <a:pt x="2466" y="19890"/>
                                            <a:pt x="1956" y="16885"/>
                                            <a:pt x="1956" y="12871"/>
                                          </a:cubicBezTo>
                                          <a:cubicBezTo>
                                            <a:pt x="1956" y="8874"/>
                                            <a:pt x="2466" y="5875"/>
                                            <a:pt x="3487" y="3875"/>
                                          </a:cubicBezTo>
                                          <a:cubicBezTo>
                                            <a:pt x="4512" y="1874"/>
                                            <a:pt x="6040" y="874"/>
                                            <a:pt x="8069" y="874"/>
                                          </a:cubicBezTo>
                                          <a:cubicBezTo>
                                            <a:pt x="10115" y="874"/>
                                            <a:pt x="11649" y="1874"/>
                                            <a:pt x="12670" y="3875"/>
                                          </a:cubicBezTo>
                                          <a:cubicBezTo>
                                            <a:pt x="13695" y="5875"/>
                                            <a:pt x="14207" y="8874"/>
                                            <a:pt x="14207" y="12871"/>
                                          </a:cubicBezTo>
                                          <a:cubicBezTo>
                                            <a:pt x="14207" y="16885"/>
                                            <a:pt x="13695" y="19890"/>
                                            <a:pt x="12670" y="21886"/>
                                          </a:cubicBezTo>
                                          <a:cubicBezTo>
                                            <a:pt x="11649" y="23886"/>
                                            <a:pt x="10115" y="24887"/>
                                            <a:pt x="8069" y="24887"/>
                                          </a:cubicBezTo>
                                          <a:close/>
                                          <a:moveTo>
                                            <a:pt x="8069" y="28013"/>
                                          </a:moveTo>
                                          <a:cubicBezTo>
                                            <a:pt x="11340" y="28013"/>
                                            <a:pt x="13839" y="26718"/>
                                            <a:pt x="15564" y="24130"/>
                                          </a:cubicBezTo>
                                          <a:cubicBezTo>
                                            <a:pt x="17289" y="21546"/>
                                            <a:pt x="18152" y="17793"/>
                                            <a:pt x="18152" y="12871"/>
                                          </a:cubicBezTo>
                                          <a:cubicBezTo>
                                            <a:pt x="18152" y="7961"/>
                                            <a:pt x="17289" y="4212"/>
                                            <a:pt x="15564" y="1624"/>
                                          </a:cubicBezTo>
                                          <a:cubicBezTo>
                                            <a:pt x="13839" y="-960"/>
                                            <a:pt x="11340" y="-2252"/>
                                            <a:pt x="8069" y="-2252"/>
                                          </a:cubicBezTo>
                                          <a:cubicBezTo>
                                            <a:pt x="4802" y="-2252"/>
                                            <a:pt x="2306" y="-960"/>
                                            <a:pt x="581" y="1624"/>
                                          </a:cubicBezTo>
                                          <a:cubicBezTo>
                                            <a:pt x="-1145" y="4212"/>
                                            <a:pt x="-2007" y="7961"/>
                                            <a:pt x="-2007" y="12871"/>
                                          </a:cubicBezTo>
                                          <a:cubicBezTo>
                                            <a:pt x="-2007" y="17793"/>
                                            <a:pt x="-1145" y="21546"/>
                                            <a:pt x="581" y="24130"/>
                                          </a:cubicBezTo>
                                          <a:cubicBezTo>
                                            <a:pt x="2306" y="26718"/>
                                            <a:pt x="4802" y="28013"/>
                                            <a:pt x="8069" y="28013"/>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80" name="Freeform: Shape 4180"/>
                                  <wps:cNvSpPr/>
                                  <wps:spPr>
                                    <a:xfrm flipV="1">
                                      <a:off x="1025539" y="7308688"/>
                                      <a:ext cx="4125" cy="4963"/>
                                    </a:xfrm>
                                    <a:custGeom>
                                      <a:avLst/>
                                      <a:gdLst>
                                        <a:gd name="connsiteX0" fmla="*/ -982 w 4125"/>
                                        <a:gd name="connsiteY0" fmla="*/ 4647 h 4963"/>
                                        <a:gd name="connsiteX1" fmla="*/ 3144 w 4125"/>
                                        <a:gd name="connsiteY1" fmla="*/ 4647 h 4963"/>
                                        <a:gd name="connsiteX2" fmla="*/ 3144 w 4125"/>
                                        <a:gd name="connsiteY2" fmla="*/ -316 h 4963"/>
                                        <a:gd name="connsiteX3" fmla="*/ -982 w 4125"/>
                                        <a:gd name="connsiteY3" fmla="*/ -316 h 4963"/>
                                        <a:gd name="connsiteX4" fmla="*/ -982 w 4125"/>
                                        <a:gd name="connsiteY4" fmla="*/ 4647 h 49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125" h="4963">
                                          <a:moveTo>
                                            <a:pt x="-982" y="4647"/>
                                          </a:moveTo>
                                          <a:lnTo>
                                            <a:pt x="3144" y="4647"/>
                                          </a:lnTo>
                                          <a:lnTo>
                                            <a:pt x="3144" y="-316"/>
                                          </a:lnTo>
                                          <a:lnTo>
                                            <a:pt x="-982" y="-316"/>
                                          </a:lnTo>
                                          <a:lnTo>
                                            <a:pt x="-982" y="464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81" name="Freeform: Shape 4181"/>
                                  <wps:cNvSpPr/>
                                  <wps:spPr>
                                    <a:xfrm flipV="1">
                                      <a:off x="1036774" y="7283956"/>
                                      <a:ext cx="20140" cy="30264"/>
                                    </a:xfrm>
                                    <a:custGeom>
                                      <a:avLst/>
                                      <a:gdLst>
                                        <a:gd name="connsiteX0" fmla="*/ 8393 w 20140"/>
                                        <a:gd name="connsiteY0" fmla="*/ 14471 h 30264"/>
                                        <a:gd name="connsiteX1" fmla="*/ 4180 w 20140"/>
                                        <a:gd name="connsiteY1" fmla="*/ 12652 h 30264"/>
                                        <a:gd name="connsiteX2" fmla="*/ 2629 w 20140"/>
                                        <a:gd name="connsiteY2" fmla="*/ 7676 h 30264"/>
                                        <a:gd name="connsiteX3" fmla="*/ 4180 w 20140"/>
                                        <a:gd name="connsiteY3" fmla="*/ 2699 h 30264"/>
                                        <a:gd name="connsiteX4" fmla="*/ 8393 w 20140"/>
                                        <a:gd name="connsiteY4" fmla="*/ 874 h 30264"/>
                                        <a:gd name="connsiteX5" fmla="*/ 12599 w 20140"/>
                                        <a:gd name="connsiteY5" fmla="*/ 2699 h 30264"/>
                                        <a:gd name="connsiteX6" fmla="*/ 14150 w 20140"/>
                                        <a:gd name="connsiteY6" fmla="*/ 7676 h 30264"/>
                                        <a:gd name="connsiteX7" fmla="*/ 12599 w 20140"/>
                                        <a:gd name="connsiteY7" fmla="*/ 12652 h 30264"/>
                                        <a:gd name="connsiteX8" fmla="*/ 8393 w 20140"/>
                                        <a:gd name="connsiteY8" fmla="*/ 14471 h 30264"/>
                                        <a:gd name="connsiteX9" fmla="*/ 16225 w 20140"/>
                                        <a:gd name="connsiteY9" fmla="*/ 26844 h 30264"/>
                                        <a:gd name="connsiteX10" fmla="*/ 16225 w 20140"/>
                                        <a:gd name="connsiteY10" fmla="*/ 23249 h 30264"/>
                                        <a:gd name="connsiteX11" fmla="*/ 13225 w 20140"/>
                                        <a:gd name="connsiteY11" fmla="*/ 24318 h 30264"/>
                                        <a:gd name="connsiteX12" fmla="*/ 10224 w 20140"/>
                                        <a:gd name="connsiteY12" fmla="*/ 24693 h 30264"/>
                                        <a:gd name="connsiteX13" fmla="*/ 4255 w 20140"/>
                                        <a:gd name="connsiteY13" fmla="*/ 22055 h 30264"/>
                                        <a:gd name="connsiteX14" fmla="*/ 1904 w 20140"/>
                                        <a:gd name="connsiteY14" fmla="*/ 14084 h 30264"/>
                                        <a:gd name="connsiteX15" fmla="*/ 4792 w 20140"/>
                                        <a:gd name="connsiteY15" fmla="*/ 16691 h 30264"/>
                                        <a:gd name="connsiteX16" fmla="*/ 8624 w 20140"/>
                                        <a:gd name="connsiteY16" fmla="*/ 17597 h 30264"/>
                                        <a:gd name="connsiteX17" fmla="*/ 15569 w 20140"/>
                                        <a:gd name="connsiteY17" fmla="*/ 14928 h 30264"/>
                                        <a:gd name="connsiteX18" fmla="*/ 18119 w 20140"/>
                                        <a:gd name="connsiteY18" fmla="*/ 7676 h 30264"/>
                                        <a:gd name="connsiteX19" fmla="*/ 15462 w 20140"/>
                                        <a:gd name="connsiteY19" fmla="*/ 461 h 30264"/>
                                        <a:gd name="connsiteX20" fmla="*/ 8393 w 20140"/>
                                        <a:gd name="connsiteY20" fmla="*/ -2252 h 30264"/>
                                        <a:gd name="connsiteX21" fmla="*/ 654 w 20140"/>
                                        <a:gd name="connsiteY21" fmla="*/ 1624 h 30264"/>
                                        <a:gd name="connsiteX22" fmla="*/ -2021 w 20140"/>
                                        <a:gd name="connsiteY22" fmla="*/ 12871 h 30264"/>
                                        <a:gd name="connsiteX23" fmla="*/ 1261 w 20140"/>
                                        <a:gd name="connsiteY23" fmla="*/ 23899 h 30264"/>
                                        <a:gd name="connsiteX24" fmla="*/ 10068 w 20140"/>
                                        <a:gd name="connsiteY24" fmla="*/ 28013 h 30264"/>
                                        <a:gd name="connsiteX25" fmla="*/ 13068 w 20140"/>
                                        <a:gd name="connsiteY25" fmla="*/ 27719 h 30264"/>
                                        <a:gd name="connsiteX26" fmla="*/ 16225 w 20140"/>
                                        <a:gd name="connsiteY26" fmla="*/ 26844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0140" h="30264">
                                          <a:moveTo>
                                            <a:pt x="8393" y="14471"/>
                                          </a:moveTo>
                                          <a:cubicBezTo>
                                            <a:pt x="6622" y="14471"/>
                                            <a:pt x="5217" y="13865"/>
                                            <a:pt x="4180" y="12652"/>
                                          </a:cubicBezTo>
                                          <a:cubicBezTo>
                                            <a:pt x="3146" y="11443"/>
                                            <a:pt x="2629" y="9785"/>
                                            <a:pt x="2629" y="7676"/>
                                          </a:cubicBezTo>
                                          <a:cubicBezTo>
                                            <a:pt x="2629" y="5579"/>
                                            <a:pt x="3146" y="3921"/>
                                            <a:pt x="4180" y="2699"/>
                                          </a:cubicBezTo>
                                          <a:cubicBezTo>
                                            <a:pt x="5217" y="1482"/>
                                            <a:pt x="6622" y="874"/>
                                            <a:pt x="8393" y="874"/>
                                          </a:cubicBezTo>
                                          <a:cubicBezTo>
                                            <a:pt x="10164" y="874"/>
                                            <a:pt x="11566" y="1482"/>
                                            <a:pt x="12599" y="2699"/>
                                          </a:cubicBezTo>
                                          <a:cubicBezTo>
                                            <a:pt x="13633" y="3921"/>
                                            <a:pt x="14150" y="5579"/>
                                            <a:pt x="14150" y="7676"/>
                                          </a:cubicBezTo>
                                          <a:cubicBezTo>
                                            <a:pt x="14150" y="9785"/>
                                            <a:pt x="13633" y="11443"/>
                                            <a:pt x="12599" y="12652"/>
                                          </a:cubicBezTo>
                                          <a:cubicBezTo>
                                            <a:pt x="11566" y="13865"/>
                                            <a:pt x="10164" y="14471"/>
                                            <a:pt x="8393" y="14471"/>
                                          </a:cubicBezTo>
                                          <a:close/>
                                          <a:moveTo>
                                            <a:pt x="16225" y="26844"/>
                                          </a:moveTo>
                                          <a:lnTo>
                                            <a:pt x="16225" y="23249"/>
                                          </a:lnTo>
                                          <a:cubicBezTo>
                                            <a:pt x="15233" y="23716"/>
                                            <a:pt x="14233" y="24072"/>
                                            <a:pt x="13225" y="24318"/>
                                          </a:cubicBezTo>
                                          <a:cubicBezTo>
                                            <a:pt x="12216" y="24568"/>
                                            <a:pt x="11216" y="24693"/>
                                            <a:pt x="10224" y="24693"/>
                                          </a:cubicBezTo>
                                          <a:cubicBezTo>
                                            <a:pt x="7620" y="24693"/>
                                            <a:pt x="5630" y="23814"/>
                                            <a:pt x="4255" y="22055"/>
                                          </a:cubicBezTo>
                                          <a:cubicBezTo>
                                            <a:pt x="2884" y="20296"/>
                                            <a:pt x="2100" y="17639"/>
                                            <a:pt x="1904" y="14084"/>
                                          </a:cubicBezTo>
                                          <a:cubicBezTo>
                                            <a:pt x="2671" y="15217"/>
                                            <a:pt x="3634" y="16086"/>
                                            <a:pt x="4792" y="16691"/>
                                          </a:cubicBezTo>
                                          <a:cubicBezTo>
                                            <a:pt x="5955" y="17295"/>
                                            <a:pt x="7232" y="17597"/>
                                            <a:pt x="8624" y="17597"/>
                                          </a:cubicBezTo>
                                          <a:cubicBezTo>
                                            <a:pt x="11553" y="17597"/>
                                            <a:pt x="13868" y="16707"/>
                                            <a:pt x="15569" y="14928"/>
                                          </a:cubicBezTo>
                                          <a:cubicBezTo>
                                            <a:pt x="17269" y="13152"/>
                                            <a:pt x="18119" y="10735"/>
                                            <a:pt x="18119" y="7676"/>
                                          </a:cubicBezTo>
                                          <a:cubicBezTo>
                                            <a:pt x="18119" y="4679"/>
                                            <a:pt x="17233" y="2274"/>
                                            <a:pt x="15462" y="461"/>
                                          </a:cubicBezTo>
                                          <a:cubicBezTo>
                                            <a:pt x="13691" y="-1347"/>
                                            <a:pt x="11335" y="-2252"/>
                                            <a:pt x="8393" y="-2252"/>
                                          </a:cubicBezTo>
                                          <a:cubicBezTo>
                                            <a:pt x="5017" y="-2252"/>
                                            <a:pt x="2438" y="-960"/>
                                            <a:pt x="654" y="1624"/>
                                          </a:cubicBezTo>
                                          <a:cubicBezTo>
                                            <a:pt x="-1129" y="4212"/>
                                            <a:pt x="-2021" y="7961"/>
                                            <a:pt x="-2021" y="12871"/>
                                          </a:cubicBezTo>
                                          <a:cubicBezTo>
                                            <a:pt x="-2021" y="17481"/>
                                            <a:pt x="-927" y="21157"/>
                                            <a:pt x="1261" y="23899"/>
                                          </a:cubicBezTo>
                                          <a:cubicBezTo>
                                            <a:pt x="3448" y="26641"/>
                                            <a:pt x="6384" y="28013"/>
                                            <a:pt x="10068" y="28013"/>
                                          </a:cubicBezTo>
                                          <a:cubicBezTo>
                                            <a:pt x="11060" y="28013"/>
                                            <a:pt x="12060" y="27915"/>
                                            <a:pt x="13068" y="27719"/>
                                          </a:cubicBezTo>
                                          <a:cubicBezTo>
                                            <a:pt x="14077" y="27523"/>
                                            <a:pt x="15129" y="27231"/>
                                            <a:pt x="16225" y="2684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82" name="Graphic 4083"/>
                              <wpg:cNvGrpSpPr/>
                              <wpg:grpSpPr>
                                <a:xfrm>
                                  <a:off x="998449" y="7164040"/>
                                  <a:ext cx="88986" cy="30264"/>
                                  <a:chOff x="998449" y="7164040"/>
                                  <a:chExt cx="88986" cy="30264"/>
                                </a:xfrm>
                                <a:solidFill>
                                  <a:srgbClr val="000000"/>
                                </a:solidFill>
                              </wpg:grpSpPr>
                              <wps:wsp>
                                <wps:cNvPr id="4183" name="Freeform: Shape 4183"/>
                                <wps:cNvSpPr/>
                                <wps:spPr>
                                  <a:xfrm>
                                    <a:off x="1073433" y="7178535"/>
                                    <a:ext cx="14001" cy="4001"/>
                                  </a:xfrm>
                                  <a:custGeom>
                                    <a:avLst/>
                                    <a:gdLst>
                                      <a:gd name="connsiteX0" fmla="*/ 14049 w 14001"/>
                                      <a:gd name="connsiteY0" fmla="*/ 47 h 4001"/>
                                      <a:gd name="connsiteX1" fmla="*/ 47 w 14001"/>
                                      <a:gd name="connsiteY1" fmla="*/ 47 h 4001"/>
                                    </a:gdLst>
                                    <a:ahLst/>
                                    <a:cxnLst>
                                      <a:cxn ang="0">
                                        <a:pos x="connsiteX0" y="connsiteY0"/>
                                      </a:cxn>
                                      <a:cxn ang="0">
                                        <a:pos x="connsiteX1" y="connsiteY1"/>
                                      </a:cxn>
                                    </a:cxnLst>
                                    <a:rect l="l" t="t" r="r" b="b"/>
                                    <a:pathLst>
                                      <a:path w="14001" h="4001">
                                        <a:moveTo>
                                          <a:pt x="14049" y="47"/>
                                        </a:moveTo>
                                        <a:lnTo>
                                          <a:pt x="47" y="47"/>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184" name="Graphic 4083"/>
                                <wpg:cNvGrpSpPr/>
                                <wpg:grpSpPr>
                                  <a:xfrm>
                                    <a:off x="998449" y="7164040"/>
                                    <a:ext cx="58246" cy="30264"/>
                                    <a:chOff x="998449" y="7164040"/>
                                    <a:chExt cx="58246" cy="30264"/>
                                  </a:xfrm>
                                  <a:solidFill>
                                    <a:srgbClr val="000000"/>
                                  </a:solidFill>
                                </wpg:grpSpPr>
                                <wps:wsp>
                                  <wps:cNvPr id="4185" name="Freeform: Shape 4185"/>
                                  <wps:cNvSpPr/>
                                  <wps:spPr>
                                    <a:xfrm flipV="1">
                                      <a:off x="998449" y="7164040"/>
                                      <a:ext cx="20158" cy="30264"/>
                                    </a:xfrm>
                                    <a:custGeom>
                                      <a:avLst/>
                                      <a:gdLst>
                                        <a:gd name="connsiteX0" fmla="*/ 8069 w 20158"/>
                                        <a:gd name="connsiteY0" fmla="*/ 24857 h 30264"/>
                                        <a:gd name="connsiteX1" fmla="*/ 3487 w 20158"/>
                                        <a:gd name="connsiteY1" fmla="*/ 21856 h 30264"/>
                                        <a:gd name="connsiteX2" fmla="*/ 1956 w 20158"/>
                                        <a:gd name="connsiteY2" fmla="*/ 12841 h 30264"/>
                                        <a:gd name="connsiteX3" fmla="*/ 3487 w 20158"/>
                                        <a:gd name="connsiteY3" fmla="*/ 3845 h 30264"/>
                                        <a:gd name="connsiteX4" fmla="*/ 8069 w 20158"/>
                                        <a:gd name="connsiteY4" fmla="*/ 844 h 30264"/>
                                        <a:gd name="connsiteX5" fmla="*/ 12670 w 20158"/>
                                        <a:gd name="connsiteY5" fmla="*/ 3845 h 30264"/>
                                        <a:gd name="connsiteX6" fmla="*/ 14207 w 20158"/>
                                        <a:gd name="connsiteY6" fmla="*/ 12841 h 30264"/>
                                        <a:gd name="connsiteX7" fmla="*/ 12670 w 20158"/>
                                        <a:gd name="connsiteY7" fmla="*/ 21856 h 30264"/>
                                        <a:gd name="connsiteX8" fmla="*/ 8069 w 20158"/>
                                        <a:gd name="connsiteY8" fmla="*/ 24857 h 30264"/>
                                        <a:gd name="connsiteX9" fmla="*/ 8069 w 20158"/>
                                        <a:gd name="connsiteY9" fmla="*/ 27983 h 30264"/>
                                        <a:gd name="connsiteX10" fmla="*/ 15564 w 20158"/>
                                        <a:gd name="connsiteY10" fmla="*/ 24100 h 30264"/>
                                        <a:gd name="connsiteX11" fmla="*/ 18152 w 20158"/>
                                        <a:gd name="connsiteY11" fmla="*/ 12841 h 30264"/>
                                        <a:gd name="connsiteX12" fmla="*/ 15564 w 20158"/>
                                        <a:gd name="connsiteY12" fmla="*/ 1594 h 30264"/>
                                        <a:gd name="connsiteX13" fmla="*/ 8069 w 20158"/>
                                        <a:gd name="connsiteY13" fmla="*/ -2282 h 30264"/>
                                        <a:gd name="connsiteX14" fmla="*/ 581 w 20158"/>
                                        <a:gd name="connsiteY14" fmla="*/ 1594 h 30264"/>
                                        <a:gd name="connsiteX15" fmla="*/ -2007 w 20158"/>
                                        <a:gd name="connsiteY15" fmla="*/ 12841 h 30264"/>
                                        <a:gd name="connsiteX16" fmla="*/ 581 w 20158"/>
                                        <a:gd name="connsiteY16" fmla="*/ 24100 h 30264"/>
                                        <a:gd name="connsiteX17" fmla="*/ 8069 w 20158"/>
                                        <a:gd name="connsiteY17" fmla="*/ 27983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069" y="24857"/>
                                          </a:moveTo>
                                          <a:cubicBezTo>
                                            <a:pt x="6040" y="24857"/>
                                            <a:pt x="4512" y="23856"/>
                                            <a:pt x="3487" y="21856"/>
                                          </a:cubicBezTo>
                                          <a:cubicBezTo>
                                            <a:pt x="2466" y="19860"/>
                                            <a:pt x="1956" y="16855"/>
                                            <a:pt x="1956" y="12841"/>
                                          </a:cubicBezTo>
                                          <a:cubicBezTo>
                                            <a:pt x="1956" y="8844"/>
                                            <a:pt x="2466" y="5845"/>
                                            <a:pt x="3487" y="3845"/>
                                          </a:cubicBezTo>
                                          <a:cubicBezTo>
                                            <a:pt x="4512" y="1844"/>
                                            <a:pt x="6040" y="844"/>
                                            <a:pt x="8069" y="844"/>
                                          </a:cubicBezTo>
                                          <a:cubicBezTo>
                                            <a:pt x="10115" y="844"/>
                                            <a:pt x="11649" y="1844"/>
                                            <a:pt x="12670" y="3845"/>
                                          </a:cubicBezTo>
                                          <a:cubicBezTo>
                                            <a:pt x="13695" y="5845"/>
                                            <a:pt x="14207" y="8844"/>
                                            <a:pt x="14207" y="12841"/>
                                          </a:cubicBezTo>
                                          <a:cubicBezTo>
                                            <a:pt x="14207" y="16855"/>
                                            <a:pt x="13695" y="19860"/>
                                            <a:pt x="12670" y="21856"/>
                                          </a:cubicBezTo>
                                          <a:cubicBezTo>
                                            <a:pt x="11649" y="23856"/>
                                            <a:pt x="10115" y="24857"/>
                                            <a:pt x="8069" y="24857"/>
                                          </a:cubicBezTo>
                                          <a:close/>
                                          <a:moveTo>
                                            <a:pt x="8069" y="27983"/>
                                          </a:moveTo>
                                          <a:cubicBezTo>
                                            <a:pt x="11340" y="27983"/>
                                            <a:pt x="13839" y="26689"/>
                                            <a:pt x="15564" y="24100"/>
                                          </a:cubicBezTo>
                                          <a:cubicBezTo>
                                            <a:pt x="17289" y="21516"/>
                                            <a:pt x="18152" y="17763"/>
                                            <a:pt x="18152" y="12841"/>
                                          </a:cubicBezTo>
                                          <a:cubicBezTo>
                                            <a:pt x="18152" y="7931"/>
                                            <a:pt x="17289" y="4182"/>
                                            <a:pt x="15564" y="1594"/>
                                          </a:cubicBezTo>
                                          <a:cubicBezTo>
                                            <a:pt x="13839" y="-990"/>
                                            <a:pt x="11340" y="-2282"/>
                                            <a:pt x="8069" y="-2282"/>
                                          </a:cubicBezTo>
                                          <a:cubicBezTo>
                                            <a:pt x="4802" y="-2282"/>
                                            <a:pt x="2306" y="-990"/>
                                            <a:pt x="581" y="1594"/>
                                          </a:cubicBezTo>
                                          <a:cubicBezTo>
                                            <a:pt x="-1145" y="4182"/>
                                            <a:pt x="-2007" y="7931"/>
                                            <a:pt x="-2007" y="12841"/>
                                          </a:cubicBezTo>
                                          <a:cubicBezTo>
                                            <a:pt x="-2007" y="17763"/>
                                            <a:pt x="-1145" y="21516"/>
                                            <a:pt x="581" y="24100"/>
                                          </a:cubicBezTo>
                                          <a:cubicBezTo>
                                            <a:pt x="2306" y="26689"/>
                                            <a:pt x="4802" y="27983"/>
                                            <a:pt x="8069" y="27983"/>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86" name="Freeform: Shape 4186"/>
                                  <wps:cNvSpPr/>
                                  <wps:spPr>
                                    <a:xfrm flipV="1">
                                      <a:off x="1025539" y="7188772"/>
                                      <a:ext cx="4125" cy="4963"/>
                                    </a:xfrm>
                                    <a:custGeom>
                                      <a:avLst/>
                                      <a:gdLst>
                                        <a:gd name="connsiteX0" fmla="*/ -982 w 4125"/>
                                        <a:gd name="connsiteY0" fmla="*/ 4617 h 4963"/>
                                        <a:gd name="connsiteX1" fmla="*/ 3144 w 4125"/>
                                        <a:gd name="connsiteY1" fmla="*/ 4617 h 4963"/>
                                        <a:gd name="connsiteX2" fmla="*/ 3144 w 4125"/>
                                        <a:gd name="connsiteY2" fmla="*/ -346 h 4963"/>
                                        <a:gd name="connsiteX3" fmla="*/ -982 w 4125"/>
                                        <a:gd name="connsiteY3" fmla="*/ -346 h 4963"/>
                                        <a:gd name="connsiteX4" fmla="*/ -982 w 4125"/>
                                        <a:gd name="connsiteY4" fmla="*/ 4617 h 49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125" h="4963">
                                          <a:moveTo>
                                            <a:pt x="-982" y="4617"/>
                                          </a:moveTo>
                                          <a:lnTo>
                                            <a:pt x="3144" y="4617"/>
                                          </a:lnTo>
                                          <a:lnTo>
                                            <a:pt x="3144" y="-346"/>
                                          </a:lnTo>
                                          <a:lnTo>
                                            <a:pt x="-982" y="-346"/>
                                          </a:lnTo>
                                          <a:lnTo>
                                            <a:pt x="-982" y="461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87" name="Freeform: Shape 4187"/>
                                  <wps:cNvSpPr/>
                                  <wps:spPr>
                                    <a:xfrm flipV="1">
                                      <a:off x="1036693" y="7164040"/>
                                      <a:ext cx="20002" cy="30264"/>
                                    </a:xfrm>
                                    <a:custGeom>
                                      <a:avLst/>
                                      <a:gdLst>
                                        <a:gd name="connsiteX0" fmla="*/ 8004 w 20002"/>
                                        <a:gd name="connsiteY0" fmla="*/ 12141 h 30264"/>
                                        <a:gd name="connsiteX1" fmla="*/ 3579 w 20002"/>
                                        <a:gd name="connsiteY1" fmla="*/ 10634 h 30264"/>
                                        <a:gd name="connsiteX2" fmla="*/ 1972 w 20002"/>
                                        <a:gd name="connsiteY2" fmla="*/ 6496 h 30264"/>
                                        <a:gd name="connsiteX3" fmla="*/ 3579 w 20002"/>
                                        <a:gd name="connsiteY3" fmla="*/ 2351 h 30264"/>
                                        <a:gd name="connsiteX4" fmla="*/ 8004 w 20002"/>
                                        <a:gd name="connsiteY4" fmla="*/ 844 h 30264"/>
                                        <a:gd name="connsiteX5" fmla="*/ 12436 w 20002"/>
                                        <a:gd name="connsiteY5" fmla="*/ 2357 h 30264"/>
                                        <a:gd name="connsiteX6" fmla="*/ 14061 w 20002"/>
                                        <a:gd name="connsiteY6" fmla="*/ 6496 h 30264"/>
                                        <a:gd name="connsiteX7" fmla="*/ 12448 w 20002"/>
                                        <a:gd name="connsiteY7" fmla="*/ 10634 h 30264"/>
                                        <a:gd name="connsiteX8" fmla="*/ 8004 w 20002"/>
                                        <a:gd name="connsiteY8" fmla="*/ 12141 h 30264"/>
                                        <a:gd name="connsiteX9" fmla="*/ 4060 w 20002"/>
                                        <a:gd name="connsiteY9" fmla="*/ 13816 h 30264"/>
                                        <a:gd name="connsiteX10" fmla="*/ 103 w 20002"/>
                                        <a:gd name="connsiteY10" fmla="*/ 16179 h 30264"/>
                                        <a:gd name="connsiteX11" fmla="*/ -1310 w 20002"/>
                                        <a:gd name="connsiteY11" fmla="*/ 20424 h 30264"/>
                                        <a:gd name="connsiteX12" fmla="*/ 1178 w 20002"/>
                                        <a:gd name="connsiteY12" fmla="*/ 25951 h 30264"/>
                                        <a:gd name="connsiteX13" fmla="*/ 8004 w 20002"/>
                                        <a:gd name="connsiteY13" fmla="*/ 27983 h 30264"/>
                                        <a:gd name="connsiteX14" fmla="*/ 14842 w 20002"/>
                                        <a:gd name="connsiteY14" fmla="*/ 25951 h 30264"/>
                                        <a:gd name="connsiteX15" fmla="*/ 17324 w 20002"/>
                                        <a:gd name="connsiteY15" fmla="*/ 20424 h 30264"/>
                                        <a:gd name="connsiteX16" fmla="*/ 15905 w 20002"/>
                                        <a:gd name="connsiteY16" fmla="*/ 16179 h 30264"/>
                                        <a:gd name="connsiteX17" fmla="*/ 11973 w 20002"/>
                                        <a:gd name="connsiteY17" fmla="*/ 13816 h 30264"/>
                                        <a:gd name="connsiteX18" fmla="*/ 16411 w 20002"/>
                                        <a:gd name="connsiteY18" fmla="*/ 11216 h 30264"/>
                                        <a:gd name="connsiteX19" fmla="*/ 18005 w 20002"/>
                                        <a:gd name="connsiteY19" fmla="*/ 6496 h 30264"/>
                                        <a:gd name="connsiteX20" fmla="*/ 15418 w 20002"/>
                                        <a:gd name="connsiteY20" fmla="*/ -19 h 30264"/>
                                        <a:gd name="connsiteX21" fmla="*/ 8004 w 20002"/>
                                        <a:gd name="connsiteY21" fmla="*/ -2282 h 30264"/>
                                        <a:gd name="connsiteX22" fmla="*/ 591 w 20002"/>
                                        <a:gd name="connsiteY22" fmla="*/ -19 h 30264"/>
                                        <a:gd name="connsiteX23" fmla="*/ -1997 w 20002"/>
                                        <a:gd name="connsiteY23" fmla="*/ 6496 h 30264"/>
                                        <a:gd name="connsiteX24" fmla="*/ -397 w 20002"/>
                                        <a:gd name="connsiteY24" fmla="*/ 11216 h 30264"/>
                                        <a:gd name="connsiteX25" fmla="*/ 4060 w 20002"/>
                                        <a:gd name="connsiteY25" fmla="*/ 13816 h 30264"/>
                                        <a:gd name="connsiteX26" fmla="*/ 2616 w 20002"/>
                                        <a:gd name="connsiteY26" fmla="*/ 20049 h 30264"/>
                                        <a:gd name="connsiteX27" fmla="*/ 4029 w 20002"/>
                                        <a:gd name="connsiteY27" fmla="*/ 16517 h 30264"/>
                                        <a:gd name="connsiteX28" fmla="*/ 8004 w 20002"/>
                                        <a:gd name="connsiteY28" fmla="*/ 15248 h 30264"/>
                                        <a:gd name="connsiteX29" fmla="*/ 11980 w 20002"/>
                                        <a:gd name="connsiteY29" fmla="*/ 16517 h 30264"/>
                                        <a:gd name="connsiteX30" fmla="*/ 13417 w 20002"/>
                                        <a:gd name="connsiteY30" fmla="*/ 20049 h 30264"/>
                                        <a:gd name="connsiteX31" fmla="*/ 11980 w 20002"/>
                                        <a:gd name="connsiteY31" fmla="*/ 23588 h 30264"/>
                                        <a:gd name="connsiteX32" fmla="*/ 8004 w 20002"/>
                                        <a:gd name="connsiteY32" fmla="*/ 24857 h 30264"/>
                                        <a:gd name="connsiteX33" fmla="*/ 4029 w 20002"/>
                                        <a:gd name="connsiteY33" fmla="*/ 23588 h 30264"/>
                                        <a:gd name="connsiteX34" fmla="*/ 2616 w 20002"/>
                                        <a:gd name="connsiteY34" fmla="*/ 20049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20002" h="30264">
                                          <a:moveTo>
                                            <a:pt x="8004" y="12141"/>
                                          </a:moveTo>
                                          <a:cubicBezTo>
                                            <a:pt x="6129" y="12141"/>
                                            <a:pt x="4654" y="11639"/>
                                            <a:pt x="3579" y="10634"/>
                                          </a:cubicBezTo>
                                          <a:cubicBezTo>
                                            <a:pt x="2508" y="9630"/>
                                            <a:pt x="1972" y="8250"/>
                                            <a:pt x="1972" y="6496"/>
                                          </a:cubicBezTo>
                                          <a:cubicBezTo>
                                            <a:pt x="1972" y="4737"/>
                                            <a:pt x="2508" y="3355"/>
                                            <a:pt x="3579" y="2351"/>
                                          </a:cubicBezTo>
                                          <a:cubicBezTo>
                                            <a:pt x="4654" y="1346"/>
                                            <a:pt x="6129" y="844"/>
                                            <a:pt x="8004" y="844"/>
                                          </a:cubicBezTo>
                                          <a:cubicBezTo>
                                            <a:pt x="9879" y="844"/>
                                            <a:pt x="11357" y="1348"/>
                                            <a:pt x="12436" y="2357"/>
                                          </a:cubicBezTo>
                                          <a:cubicBezTo>
                                            <a:pt x="13519" y="3370"/>
                                            <a:pt x="14061" y="4749"/>
                                            <a:pt x="14061" y="6496"/>
                                          </a:cubicBezTo>
                                          <a:cubicBezTo>
                                            <a:pt x="14061" y="8250"/>
                                            <a:pt x="13524" y="9630"/>
                                            <a:pt x="12448" y="10634"/>
                                          </a:cubicBezTo>
                                          <a:cubicBezTo>
                                            <a:pt x="11377" y="11639"/>
                                            <a:pt x="9896" y="12141"/>
                                            <a:pt x="8004" y="12141"/>
                                          </a:cubicBezTo>
                                          <a:close/>
                                          <a:moveTo>
                                            <a:pt x="4060" y="13816"/>
                                          </a:moveTo>
                                          <a:cubicBezTo>
                                            <a:pt x="2368" y="14233"/>
                                            <a:pt x="1049" y="15021"/>
                                            <a:pt x="103" y="16179"/>
                                          </a:cubicBezTo>
                                          <a:cubicBezTo>
                                            <a:pt x="-839" y="17342"/>
                                            <a:pt x="-1310" y="18757"/>
                                            <a:pt x="-1310" y="20424"/>
                                          </a:cubicBezTo>
                                          <a:cubicBezTo>
                                            <a:pt x="-1310" y="22754"/>
                                            <a:pt x="-480" y="24596"/>
                                            <a:pt x="1178" y="25951"/>
                                          </a:cubicBezTo>
                                          <a:cubicBezTo>
                                            <a:pt x="2841" y="27305"/>
                                            <a:pt x="5116" y="27983"/>
                                            <a:pt x="8004" y="27983"/>
                                          </a:cubicBezTo>
                                          <a:cubicBezTo>
                                            <a:pt x="10909" y="27983"/>
                                            <a:pt x="13188" y="27305"/>
                                            <a:pt x="14842" y="25951"/>
                                          </a:cubicBezTo>
                                          <a:cubicBezTo>
                                            <a:pt x="16497" y="24596"/>
                                            <a:pt x="17324" y="22754"/>
                                            <a:pt x="17324" y="20424"/>
                                          </a:cubicBezTo>
                                          <a:cubicBezTo>
                                            <a:pt x="17324" y="18757"/>
                                            <a:pt x="16851" y="17342"/>
                                            <a:pt x="15905" y="16179"/>
                                          </a:cubicBezTo>
                                          <a:cubicBezTo>
                                            <a:pt x="14963" y="15021"/>
                                            <a:pt x="13653" y="14233"/>
                                            <a:pt x="11973" y="13816"/>
                                          </a:cubicBezTo>
                                          <a:cubicBezTo>
                                            <a:pt x="13874" y="13374"/>
                                            <a:pt x="15353" y="12508"/>
                                            <a:pt x="16411" y="11216"/>
                                          </a:cubicBezTo>
                                          <a:cubicBezTo>
                                            <a:pt x="17474" y="9928"/>
                                            <a:pt x="18005" y="8354"/>
                                            <a:pt x="18005" y="6496"/>
                                          </a:cubicBezTo>
                                          <a:cubicBezTo>
                                            <a:pt x="18005" y="3666"/>
                                            <a:pt x="17143" y="1494"/>
                                            <a:pt x="15418" y="-19"/>
                                          </a:cubicBezTo>
                                          <a:cubicBezTo>
                                            <a:pt x="13692" y="-1528"/>
                                            <a:pt x="11221" y="-2282"/>
                                            <a:pt x="8004" y="-2282"/>
                                          </a:cubicBezTo>
                                          <a:cubicBezTo>
                                            <a:pt x="4791" y="-2282"/>
                                            <a:pt x="2320" y="-1528"/>
                                            <a:pt x="591" y="-19"/>
                                          </a:cubicBezTo>
                                          <a:cubicBezTo>
                                            <a:pt x="-1135" y="1494"/>
                                            <a:pt x="-1997" y="3666"/>
                                            <a:pt x="-1997" y="6496"/>
                                          </a:cubicBezTo>
                                          <a:cubicBezTo>
                                            <a:pt x="-1997" y="8354"/>
                                            <a:pt x="-1464" y="9928"/>
                                            <a:pt x="-397" y="11216"/>
                                          </a:cubicBezTo>
                                          <a:cubicBezTo>
                                            <a:pt x="674" y="12508"/>
                                            <a:pt x="2160" y="13374"/>
                                            <a:pt x="4060" y="13816"/>
                                          </a:cubicBezTo>
                                          <a:close/>
                                          <a:moveTo>
                                            <a:pt x="2616" y="20049"/>
                                          </a:moveTo>
                                          <a:cubicBezTo>
                                            <a:pt x="2616" y="18540"/>
                                            <a:pt x="3087" y="17363"/>
                                            <a:pt x="4029" y="16517"/>
                                          </a:cubicBezTo>
                                          <a:cubicBezTo>
                                            <a:pt x="4975" y="15671"/>
                                            <a:pt x="6300" y="15248"/>
                                            <a:pt x="8004" y="15248"/>
                                          </a:cubicBezTo>
                                          <a:cubicBezTo>
                                            <a:pt x="9700" y="15248"/>
                                            <a:pt x="11025" y="15671"/>
                                            <a:pt x="11980" y="16517"/>
                                          </a:cubicBezTo>
                                          <a:cubicBezTo>
                                            <a:pt x="12938" y="17363"/>
                                            <a:pt x="13417" y="18540"/>
                                            <a:pt x="13417" y="20049"/>
                                          </a:cubicBezTo>
                                          <a:cubicBezTo>
                                            <a:pt x="13417" y="21562"/>
                                            <a:pt x="12938" y="22742"/>
                                            <a:pt x="11980" y="23588"/>
                                          </a:cubicBezTo>
                                          <a:cubicBezTo>
                                            <a:pt x="11025" y="24434"/>
                                            <a:pt x="9700" y="24857"/>
                                            <a:pt x="8004" y="24857"/>
                                          </a:cubicBezTo>
                                          <a:cubicBezTo>
                                            <a:pt x="6300" y="24857"/>
                                            <a:pt x="4975" y="24434"/>
                                            <a:pt x="4029" y="23588"/>
                                          </a:cubicBezTo>
                                          <a:cubicBezTo>
                                            <a:pt x="3087" y="22742"/>
                                            <a:pt x="2616" y="21562"/>
                                            <a:pt x="2616" y="2004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88" name="Graphic 4083"/>
                              <wpg:cNvGrpSpPr/>
                              <wpg:grpSpPr>
                                <a:xfrm>
                                  <a:off x="1000205" y="7044124"/>
                                  <a:ext cx="87229" cy="30264"/>
                                  <a:chOff x="1000205" y="7044124"/>
                                  <a:chExt cx="87229" cy="30264"/>
                                </a:xfrm>
                                <a:solidFill>
                                  <a:srgbClr val="000000"/>
                                </a:solidFill>
                              </wpg:grpSpPr>
                              <wps:wsp>
                                <wps:cNvPr id="4189" name="Freeform: Shape 4189"/>
                                <wps:cNvSpPr/>
                                <wps:spPr>
                                  <a:xfrm>
                                    <a:off x="1073433" y="7058618"/>
                                    <a:ext cx="14001" cy="4001"/>
                                  </a:xfrm>
                                  <a:custGeom>
                                    <a:avLst/>
                                    <a:gdLst>
                                      <a:gd name="connsiteX0" fmla="*/ 14049 w 14001"/>
                                      <a:gd name="connsiteY0" fmla="*/ 17 h 4001"/>
                                      <a:gd name="connsiteX1" fmla="*/ 47 w 14001"/>
                                      <a:gd name="connsiteY1" fmla="*/ 17 h 4001"/>
                                    </a:gdLst>
                                    <a:ahLst/>
                                    <a:cxnLst>
                                      <a:cxn ang="0">
                                        <a:pos x="connsiteX0" y="connsiteY0"/>
                                      </a:cxn>
                                      <a:cxn ang="0">
                                        <a:pos x="connsiteX1" y="connsiteY1"/>
                                      </a:cxn>
                                    </a:cxnLst>
                                    <a:rect l="l" t="t" r="r" b="b"/>
                                    <a:pathLst>
                                      <a:path w="14001" h="4001">
                                        <a:moveTo>
                                          <a:pt x="14049" y="17"/>
                                        </a:moveTo>
                                        <a:lnTo>
                                          <a:pt x="47" y="17"/>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190" name="Graphic 4083"/>
                                <wpg:cNvGrpSpPr/>
                                <wpg:grpSpPr>
                                  <a:xfrm>
                                    <a:off x="1000205" y="7044124"/>
                                    <a:ext cx="56571" cy="30264"/>
                                    <a:chOff x="1000205" y="7044124"/>
                                    <a:chExt cx="56571" cy="30264"/>
                                  </a:xfrm>
                                  <a:solidFill>
                                    <a:srgbClr val="000000"/>
                                  </a:solidFill>
                                </wpg:grpSpPr>
                                <wps:wsp>
                                  <wps:cNvPr id="4191" name="Freeform: Shape 4191"/>
                                  <wps:cNvSpPr/>
                                  <wps:spPr>
                                    <a:xfrm flipV="1">
                                      <a:off x="1000205" y="7044649"/>
                                      <a:ext cx="17364" cy="29170"/>
                                    </a:xfrm>
                                    <a:custGeom>
                                      <a:avLst/>
                                      <a:gdLst>
                                        <a:gd name="connsiteX0" fmla="*/ -1496 w 17364"/>
                                        <a:gd name="connsiteY0" fmla="*/ 1004 h 29170"/>
                                        <a:gd name="connsiteX1" fmla="*/ 4949 w 17364"/>
                                        <a:gd name="connsiteY1" fmla="*/ 1004 h 29170"/>
                                        <a:gd name="connsiteX2" fmla="*/ 4949 w 17364"/>
                                        <a:gd name="connsiteY2" fmla="*/ 23260 h 29170"/>
                                        <a:gd name="connsiteX3" fmla="*/ -2065 w 17364"/>
                                        <a:gd name="connsiteY3" fmla="*/ 21854 h 29170"/>
                                        <a:gd name="connsiteX4" fmla="*/ -2065 w 17364"/>
                                        <a:gd name="connsiteY4" fmla="*/ 25448 h 29170"/>
                                        <a:gd name="connsiteX5" fmla="*/ 4911 w 17364"/>
                                        <a:gd name="connsiteY5" fmla="*/ 26855 h 29170"/>
                                        <a:gd name="connsiteX6" fmla="*/ 8856 w 17364"/>
                                        <a:gd name="connsiteY6" fmla="*/ 26855 h 29170"/>
                                        <a:gd name="connsiteX7" fmla="*/ 8856 w 17364"/>
                                        <a:gd name="connsiteY7" fmla="*/ 1004 h 29170"/>
                                        <a:gd name="connsiteX8" fmla="*/ 15300 w 17364"/>
                                        <a:gd name="connsiteY8" fmla="*/ 1004 h 29170"/>
                                        <a:gd name="connsiteX9" fmla="*/ 15300 w 17364"/>
                                        <a:gd name="connsiteY9" fmla="*/ -2315 h 29170"/>
                                        <a:gd name="connsiteX10" fmla="*/ -1496 w 17364"/>
                                        <a:gd name="connsiteY10" fmla="*/ -2315 h 29170"/>
                                        <a:gd name="connsiteX11" fmla="*/ -1496 w 17364"/>
                                        <a:gd name="connsiteY11" fmla="*/ 1004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7364" h="29170">
                                          <a:moveTo>
                                            <a:pt x="-1496" y="1004"/>
                                          </a:moveTo>
                                          <a:lnTo>
                                            <a:pt x="4949" y="1004"/>
                                          </a:lnTo>
                                          <a:lnTo>
                                            <a:pt x="4949" y="23260"/>
                                          </a:lnTo>
                                          <a:lnTo>
                                            <a:pt x="-2065" y="21854"/>
                                          </a:lnTo>
                                          <a:lnTo>
                                            <a:pt x="-2065" y="25448"/>
                                          </a:lnTo>
                                          <a:lnTo>
                                            <a:pt x="4911" y="26855"/>
                                          </a:lnTo>
                                          <a:lnTo>
                                            <a:pt x="8856" y="26855"/>
                                          </a:lnTo>
                                          <a:lnTo>
                                            <a:pt x="8856" y="1004"/>
                                          </a:lnTo>
                                          <a:lnTo>
                                            <a:pt x="15300" y="1004"/>
                                          </a:lnTo>
                                          <a:lnTo>
                                            <a:pt x="15300" y="-2315"/>
                                          </a:lnTo>
                                          <a:lnTo>
                                            <a:pt x="-1496" y="-2315"/>
                                          </a:lnTo>
                                          <a:lnTo>
                                            <a:pt x="-1496" y="1004"/>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92" name="Freeform: Shape 4192"/>
                                  <wps:cNvSpPr/>
                                  <wps:spPr>
                                    <a:xfrm flipV="1">
                                      <a:off x="1025539" y="7068856"/>
                                      <a:ext cx="4125" cy="4963"/>
                                    </a:xfrm>
                                    <a:custGeom>
                                      <a:avLst/>
                                      <a:gdLst>
                                        <a:gd name="connsiteX0" fmla="*/ -982 w 4125"/>
                                        <a:gd name="connsiteY0" fmla="*/ 4588 h 4963"/>
                                        <a:gd name="connsiteX1" fmla="*/ 3144 w 4125"/>
                                        <a:gd name="connsiteY1" fmla="*/ 4588 h 4963"/>
                                        <a:gd name="connsiteX2" fmla="*/ 3144 w 4125"/>
                                        <a:gd name="connsiteY2" fmla="*/ -376 h 4963"/>
                                        <a:gd name="connsiteX3" fmla="*/ -982 w 4125"/>
                                        <a:gd name="connsiteY3" fmla="*/ -376 h 4963"/>
                                        <a:gd name="connsiteX4" fmla="*/ -982 w 4125"/>
                                        <a:gd name="connsiteY4" fmla="*/ 4588 h 496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125" h="4963">
                                          <a:moveTo>
                                            <a:pt x="-982" y="4588"/>
                                          </a:moveTo>
                                          <a:lnTo>
                                            <a:pt x="3144" y="4588"/>
                                          </a:lnTo>
                                          <a:lnTo>
                                            <a:pt x="3144" y="-376"/>
                                          </a:lnTo>
                                          <a:lnTo>
                                            <a:pt x="-982" y="-376"/>
                                          </a:lnTo>
                                          <a:lnTo>
                                            <a:pt x="-982" y="458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93" name="Freeform: Shape 4193"/>
                                  <wps:cNvSpPr/>
                                  <wps:spPr>
                                    <a:xfrm flipV="1">
                                      <a:off x="1036618" y="7044124"/>
                                      <a:ext cx="20158" cy="30264"/>
                                    </a:xfrm>
                                    <a:custGeom>
                                      <a:avLst/>
                                      <a:gdLst>
                                        <a:gd name="connsiteX0" fmla="*/ 8079 w 20158"/>
                                        <a:gd name="connsiteY0" fmla="*/ 24827 h 30264"/>
                                        <a:gd name="connsiteX1" fmla="*/ 3497 w 20158"/>
                                        <a:gd name="connsiteY1" fmla="*/ 21826 h 30264"/>
                                        <a:gd name="connsiteX2" fmla="*/ 1965 w 20158"/>
                                        <a:gd name="connsiteY2" fmla="*/ 12811 h 30264"/>
                                        <a:gd name="connsiteX3" fmla="*/ 3497 w 20158"/>
                                        <a:gd name="connsiteY3" fmla="*/ 3815 h 30264"/>
                                        <a:gd name="connsiteX4" fmla="*/ 8079 w 20158"/>
                                        <a:gd name="connsiteY4" fmla="*/ 814 h 30264"/>
                                        <a:gd name="connsiteX5" fmla="*/ 12679 w 20158"/>
                                        <a:gd name="connsiteY5" fmla="*/ 3815 h 30264"/>
                                        <a:gd name="connsiteX6" fmla="*/ 14217 w 20158"/>
                                        <a:gd name="connsiteY6" fmla="*/ 12811 h 30264"/>
                                        <a:gd name="connsiteX7" fmla="*/ 12679 w 20158"/>
                                        <a:gd name="connsiteY7" fmla="*/ 21826 h 30264"/>
                                        <a:gd name="connsiteX8" fmla="*/ 8079 w 20158"/>
                                        <a:gd name="connsiteY8" fmla="*/ 24827 h 30264"/>
                                        <a:gd name="connsiteX9" fmla="*/ 8079 w 20158"/>
                                        <a:gd name="connsiteY9" fmla="*/ 27953 h 30264"/>
                                        <a:gd name="connsiteX10" fmla="*/ 15573 w 20158"/>
                                        <a:gd name="connsiteY10" fmla="*/ 24070 h 30264"/>
                                        <a:gd name="connsiteX11" fmla="*/ 18161 w 20158"/>
                                        <a:gd name="connsiteY11" fmla="*/ 12811 h 30264"/>
                                        <a:gd name="connsiteX12" fmla="*/ 15573 w 20158"/>
                                        <a:gd name="connsiteY12" fmla="*/ 1564 h 30264"/>
                                        <a:gd name="connsiteX13" fmla="*/ 8079 w 20158"/>
                                        <a:gd name="connsiteY13" fmla="*/ -2312 h 30264"/>
                                        <a:gd name="connsiteX14" fmla="*/ 590 w 20158"/>
                                        <a:gd name="connsiteY14" fmla="*/ 1564 h 30264"/>
                                        <a:gd name="connsiteX15" fmla="*/ -1998 w 20158"/>
                                        <a:gd name="connsiteY15" fmla="*/ 12811 h 30264"/>
                                        <a:gd name="connsiteX16" fmla="*/ 590 w 20158"/>
                                        <a:gd name="connsiteY16" fmla="*/ 24070 h 30264"/>
                                        <a:gd name="connsiteX17" fmla="*/ 8079 w 20158"/>
                                        <a:gd name="connsiteY17" fmla="*/ 27953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079" y="24827"/>
                                          </a:moveTo>
                                          <a:cubicBezTo>
                                            <a:pt x="6049" y="24827"/>
                                            <a:pt x="4522" y="23827"/>
                                            <a:pt x="3497" y="21826"/>
                                          </a:cubicBezTo>
                                          <a:cubicBezTo>
                                            <a:pt x="2476" y="19830"/>
                                            <a:pt x="1965" y="16825"/>
                                            <a:pt x="1965" y="12811"/>
                                          </a:cubicBezTo>
                                          <a:cubicBezTo>
                                            <a:pt x="1965" y="8814"/>
                                            <a:pt x="2476" y="5815"/>
                                            <a:pt x="3497" y="3815"/>
                                          </a:cubicBezTo>
                                          <a:cubicBezTo>
                                            <a:pt x="4522" y="1814"/>
                                            <a:pt x="6049" y="814"/>
                                            <a:pt x="8079" y="814"/>
                                          </a:cubicBezTo>
                                          <a:cubicBezTo>
                                            <a:pt x="10125" y="814"/>
                                            <a:pt x="11658" y="1814"/>
                                            <a:pt x="12679" y="3815"/>
                                          </a:cubicBezTo>
                                          <a:cubicBezTo>
                                            <a:pt x="13704" y="5815"/>
                                            <a:pt x="14217" y="8814"/>
                                            <a:pt x="14217" y="12811"/>
                                          </a:cubicBezTo>
                                          <a:cubicBezTo>
                                            <a:pt x="14217" y="16825"/>
                                            <a:pt x="13704" y="19830"/>
                                            <a:pt x="12679" y="21826"/>
                                          </a:cubicBezTo>
                                          <a:cubicBezTo>
                                            <a:pt x="11658" y="23827"/>
                                            <a:pt x="10125" y="24827"/>
                                            <a:pt x="8079" y="24827"/>
                                          </a:cubicBezTo>
                                          <a:close/>
                                          <a:moveTo>
                                            <a:pt x="8079" y="27953"/>
                                          </a:moveTo>
                                          <a:cubicBezTo>
                                            <a:pt x="11350" y="27953"/>
                                            <a:pt x="13848" y="26659"/>
                                            <a:pt x="15573" y="24070"/>
                                          </a:cubicBezTo>
                                          <a:cubicBezTo>
                                            <a:pt x="17299" y="21486"/>
                                            <a:pt x="18161" y="17733"/>
                                            <a:pt x="18161" y="12811"/>
                                          </a:cubicBezTo>
                                          <a:cubicBezTo>
                                            <a:pt x="18161" y="7901"/>
                                            <a:pt x="17299" y="4152"/>
                                            <a:pt x="15573" y="1564"/>
                                          </a:cubicBezTo>
                                          <a:cubicBezTo>
                                            <a:pt x="13848" y="-1020"/>
                                            <a:pt x="11350" y="-2312"/>
                                            <a:pt x="8079" y="-2312"/>
                                          </a:cubicBezTo>
                                          <a:cubicBezTo>
                                            <a:pt x="4812" y="-2312"/>
                                            <a:pt x="2315" y="-1020"/>
                                            <a:pt x="590" y="1564"/>
                                          </a:cubicBezTo>
                                          <a:cubicBezTo>
                                            <a:pt x="-1135" y="4152"/>
                                            <a:pt x="-1998" y="7901"/>
                                            <a:pt x="-1998" y="12811"/>
                                          </a:cubicBezTo>
                                          <a:cubicBezTo>
                                            <a:pt x="-1998" y="17733"/>
                                            <a:pt x="-1135" y="21486"/>
                                            <a:pt x="590" y="24070"/>
                                          </a:cubicBezTo>
                                          <a:cubicBezTo>
                                            <a:pt x="2315" y="26659"/>
                                            <a:pt x="4812" y="27953"/>
                                            <a:pt x="8079" y="27953"/>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194" name="Graphic 4083"/>
                              <wpg:cNvGrpSpPr/>
                              <wpg:grpSpPr>
                                <a:xfrm>
                                  <a:off x="939979" y="7104169"/>
                                  <a:ext cx="39829" cy="508750"/>
                                  <a:chOff x="939979" y="7104169"/>
                                  <a:chExt cx="39829" cy="508750"/>
                                </a:xfrm>
                                <a:solidFill>
                                  <a:srgbClr val="000000"/>
                                </a:solidFill>
                              </wpg:grpSpPr>
                              <wps:wsp>
                                <wps:cNvPr id="4195" name="Freeform: Shape 4195"/>
                                <wps:cNvSpPr/>
                                <wps:spPr>
                                  <a:xfrm rot="-5400000" flipV="1">
                                    <a:off x="948214" y="7590753"/>
                                    <a:ext cx="13926" cy="30402"/>
                                  </a:xfrm>
                                  <a:custGeom>
                                    <a:avLst/>
                                    <a:gdLst>
                                      <a:gd name="connsiteX0" fmla="*/ 12680 w 13926"/>
                                      <a:gd name="connsiteY0" fmla="*/ 28125 h 30402"/>
                                      <a:gd name="connsiteX1" fmla="*/ 12680 w 13926"/>
                                      <a:gd name="connsiteY1" fmla="*/ 25130 h 30402"/>
                                      <a:gd name="connsiteX2" fmla="*/ 9242 w 13926"/>
                                      <a:gd name="connsiteY2" fmla="*/ 25130 h 30402"/>
                                      <a:gd name="connsiteX3" fmla="*/ 6554 w 13926"/>
                                      <a:gd name="connsiteY3" fmla="*/ 24349 h 30402"/>
                                      <a:gd name="connsiteX4" fmla="*/ 5804 w 13926"/>
                                      <a:gd name="connsiteY4" fmla="*/ 21536 h 30402"/>
                                      <a:gd name="connsiteX5" fmla="*/ 5804 w 13926"/>
                                      <a:gd name="connsiteY5" fmla="*/ 19604 h 30402"/>
                                      <a:gd name="connsiteX6" fmla="*/ 11723 w 13926"/>
                                      <a:gd name="connsiteY6" fmla="*/ 19604 h 30402"/>
                                      <a:gd name="connsiteX7" fmla="*/ 11723 w 13926"/>
                                      <a:gd name="connsiteY7" fmla="*/ 16809 h 30402"/>
                                      <a:gd name="connsiteX8" fmla="*/ 5804 w 13926"/>
                                      <a:gd name="connsiteY8" fmla="*/ 16809 h 30402"/>
                                      <a:gd name="connsiteX9" fmla="*/ 5804 w 13926"/>
                                      <a:gd name="connsiteY9" fmla="*/ -2277 h 30402"/>
                                      <a:gd name="connsiteX10" fmla="*/ 2191 w 13926"/>
                                      <a:gd name="connsiteY10" fmla="*/ -2277 h 30402"/>
                                      <a:gd name="connsiteX11" fmla="*/ 2191 w 13926"/>
                                      <a:gd name="connsiteY11" fmla="*/ 16809 h 30402"/>
                                      <a:gd name="connsiteX12" fmla="*/ -1247 w 13926"/>
                                      <a:gd name="connsiteY12" fmla="*/ 16809 h 30402"/>
                                      <a:gd name="connsiteX13" fmla="*/ -1247 w 13926"/>
                                      <a:gd name="connsiteY13" fmla="*/ 19604 h 30402"/>
                                      <a:gd name="connsiteX14" fmla="*/ 2191 w 13926"/>
                                      <a:gd name="connsiteY14" fmla="*/ 19604 h 30402"/>
                                      <a:gd name="connsiteX15" fmla="*/ 2191 w 13926"/>
                                      <a:gd name="connsiteY15" fmla="*/ 21129 h 30402"/>
                                      <a:gd name="connsiteX16" fmla="*/ 3891 w 13926"/>
                                      <a:gd name="connsiteY16" fmla="*/ 26449 h 30402"/>
                                      <a:gd name="connsiteX17" fmla="*/ 9279 w 13926"/>
                                      <a:gd name="connsiteY17" fmla="*/ 28125 h 30402"/>
                                      <a:gd name="connsiteX18" fmla="*/ 12680 w 13926"/>
                                      <a:gd name="connsiteY18" fmla="*/ 28125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926" h="30402">
                                        <a:moveTo>
                                          <a:pt x="12680" y="28125"/>
                                        </a:moveTo>
                                        <a:lnTo>
                                          <a:pt x="12680" y="25130"/>
                                        </a:lnTo>
                                        <a:lnTo>
                                          <a:pt x="9242" y="25130"/>
                                        </a:lnTo>
                                        <a:cubicBezTo>
                                          <a:pt x="7954" y="25130"/>
                                          <a:pt x="7058" y="24870"/>
                                          <a:pt x="6554" y="24349"/>
                                        </a:cubicBezTo>
                                        <a:cubicBezTo>
                                          <a:pt x="6054" y="23828"/>
                                          <a:pt x="5804" y="22890"/>
                                          <a:pt x="5804" y="21536"/>
                                        </a:cubicBezTo>
                                        <a:lnTo>
                                          <a:pt x="5804" y="19604"/>
                                        </a:lnTo>
                                        <a:lnTo>
                                          <a:pt x="11723" y="19604"/>
                                        </a:lnTo>
                                        <a:lnTo>
                                          <a:pt x="11723" y="16809"/>
                                        </a:lnTo>
                                        <a:lnTo>
                                          <a:pt x="5804" y="16809"/>
                                        </a:lnTo>
                                        <a:lnTo>
                                          <a:pt x="5804" y="-2277"/>
                                        </a:lnTo>
                                        <a:lnTo>
                                          <a:pt x="2191" y="-2277"/>
                                        </a:lnTo>
                                        <a:lnTo>
                                          <a:pt x="2191" y="16809"/>
                                        </a:lnTo>
                                        <a:lnTo>
                                          <a:pt x="-1247" y="16809"/>
                                        </a:lnTo>
                                        <a:lnTo>
                                          <a:pt x="-1247" y="19604"/>
                                        </a:lnTo>
                                        <a:lnTo>
                                          <a:pt x="2191" y="19604"/>
                                        </a:lnTo>
                                        <a:lnTo>
                                          <a:pt x="2191" y="21129"/>
                                        </a:lnTo>
                                        <a:cubicBezTo>
                                          <a:pt x="2191" y="23563"/>
                                          <a:pt x="2758" y="25337"/>
                                          <a:pt x="3891" y="26449"/>
                                        </a:cubicBezTo>
                                        <a:cubicBezTo>
                                          <a:pt x="5025" y="27566"/>
                                          <a:pt x="6821" y="28125"/>
                                          <a:pt x="9279" y="28125"/>
                                        </a:cubicBezTo>
                                        <a:lnTo>
                                          <a:pt x="12680" y="28125"/>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96" name="Freeform: Shape 4196"/>
                                <wps:cNvSpPr/>
                                <wps:spPr>
                                  <a:xfrm rot="-5400000" flipV="1">
                                    <a:off x="950218" y="7576621"/>
                                    <a:ext cx="18483" cy="22974"/>
                                  </a:xfrm>
                                  <a:custGeom>
                                    <a:avLst/>
                                    <a:gdLst>
                                      <a:gd name="connsiteX0" fmla="*/ 9466 w 18483"/>
                                      <a:gd name="connsiteY0" fmla="*/ 9969 h 22974"/>
                                      <a:gd name="connsiteX1" fmla="*/ 3428 w 18483"/>
                                      <a:gd name="connsiteY1" fmla="*/ 8975 h 22974"/>
                                      <a:gd name="connsiteX2" fmla="*/ 1747 w 18483"/>
                                      <a:gd name="connsiteY2" fmla="*/ 5574 h 22974"/>
                                      <a:gd name="connsiteX3" fmla="*/ 3009 w 18483"/>
                                      <a:gd name="connsiteY3" fmla="*/ 2536 h 22974"/>
                                      <a:gd name="connsiteX4" fmla="*/ 6435 w 18483"/>
                                      <a:gd name="connsiteY4" fmla="*/ 1417 h 22974"/>
                                      <a:gd name="connsiteX5" fmla="*/ 11235 w 18483"/>
                                      <a:gd name="connsiteY5" fmla="*/ 3536 h 22974"/>
                                      <a:gd name="connsiteX6" fmla="*/ 13042 w 18483"/>
                                      <a:gd name="connsiteY6" fmla="*/ 9169 h 22974"/>
                                      <a:gd name="connsiteX7" fmla="*/ 13042 w 18483"/>
                                      <a:gd name="connsiteY7" fmla="*/ 9969 h 22974"/>
                                      <a:gd name="connsiteX8" fmla="*/ 9466 w 18483"/>
                                      <a:gd name="connsiteY8" fmla="*/ 9969 h 22974"/>
                                      <a:gd name="connsiteX9" fmla="*/ 16636 w 18483"/>
                                      <a:gd name="connsiteY9" fmla="*/ 11457 h 22974"/>
                                      <a:gd name="connsiteX10" fmla="*/ 16636 w 18483"/>
                                      <a:gd name="connsiteY10" fmla="*/ -1028 h 22974"/>
                                      <a:gd name="connsiteX11" fmla="*/ 13042 w 18483"/>
                                      <a:gd name="connsiteY11" fmla="*/ -1028 h 22974"/>
                                      <a:gd name="connsiteX12" fmla="*/ 13042 w 18483"/>
                                      <a:gd name="connsiteY12" fmla="*/ 2292 h 22974"/>
                                      <a:gd name="connsiteX13" fmla="*/ 9973 w 18483"/>
                                      <a:gd name="connsiteY13" fmla="*/ -646 h 22974"/>
                                      <a:gd name="connsiteX14" fmla="*/ 5478 w 18483"/>
                                      <a:gd name="connsiteY14" fmla="*/ -1597 h 22974"/>
                                      <a:gd name="connsiteX15" fmla="*/ 134 w 18483"/>
                                      <a:gd name="connsiteY15" fmla="*/ 291 h 22974"/>
                                      <a:gd name="connsiteX16" fmla="*/ -1847 w 18483"/>
                                      <a:gd name="connsiteY16" fmla="*/ 5343 h 22974"/>
                                      <a:gd name="connsiteX17" fmla="*/ 622 w 18483"/>
                                      <a:gd name="connsiteY17" fmla="*/ 10907 h 22974"/>
                                      <a:gd name="connsiteX18" fmla="*/ 7998 w 18483"/>
                                      <a:gd name="connsiteY18" fmla="*/ 12782 h 22974"/>
                                      <a:gd name="connsiteX19" fmla="*/ 13042 w 18483"/>
                                      <a:gd name="connsiteY19" fmla="*/ 12782 h 22974"/>
                                      <a:gd name="connsiteX20" fmla="*/ 13042 w 18483"/>
                                      <a:gd name="connsiteY20" fmla="*/ 13139 h 22974"/>
                                      <a:gd name="connsiteX21" fmla="*/ 11410 w 18483"/>
                                      <a:gd name="connsiteY21" fmla="*/ 16977 h 22974"/>
                                      <a:gd name="connsiteX22" fmla="*/ 6829 w 18483"/>
                                      <a:gd name="connsiteY22" fmla="*/ 18334 h 22974"/>
                                      <a:gd name="connsiteX23" fmla="*/ 3172 w 18483"/>
                                      <a:gd name="connsiteY23" fmla="*/ 17884 h 22974"/>
                                      <a:gd name="connsiteX24" fmla="*/ -241 w 18483"/>
                                      <a:gd name="connsiteY24" fmla="*/ 16533 h 22974"/>
                                      <a:gd name="connsiteX25" fmla="*/ -241 w 18483"/>
                                      <a:gd name="connsiteY25" fmla="*/ 19859 h 22974"/>
                                      <a:gd name="connsiteX26" fmla="*/ 3584 w 18483"/>
                                      <a:gd name="connsiteY26" fmla="*/ 20997 h 22974"/>
                                      <a:gd name="connsiteX27" fmla="*/ 7197 w 18483"/>
                                      <a:gd name="connsiteY27" fmla="*/ 21378 h 22974"/>
                                      <a:gd name="connsiteX28" fmla="*/ 14292 w 18483"/>
                                      <a:gd name="connsiteY28" fmla="*/ 18915 h 22974"/>
                                      <a:gd name="connsiteX29" fmla="*/ 16636 w 18483"/>
                                      <a:gd name="connsiteY29" fmla="*/ 11457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9466" y="9969"/>
                                        </a:moveTo>
                                        <a:cubicBezTo>
                                          <a:pt x="6562" y="9969"/>
                                          <a:pt x="4549" y="9638"/>
                                          <a:pt x="3428" y="8975"/>
                                        </a:cubicBezTo>
                                        <a:cubicBezTo>
                                          <a:pt x="2307" y="8312"/>
                                          <a:pt x="1747" y="7179"/>
                                          <a:pt x="1747" y="5574"/>
                                        </a:cubicBezTo>
                                        <a:cubicBezTo>
                                          <a:pt x="1747" y="4299"/>
                                          <a:pt x="2168" y="3286"/>
                                          <a:pt x="3009" y="2536"/>
                                        </a:cubicBezTo>
                                        <a:cubicBezTo>
                                          <a:pt x="3851" y="1790"/>
                                          <a:pt x="4993" y="1417"/>
                                          <a:pt x="6435" y="1417"/>
                                        </a:cubicBezTo>
                                        <a:cubicBezTo>
                                          <a:pt x="8431" y="1417"/>
                                          <a:pt x="10031" y="2123"/>
                                          <a:pt x="11235" y="3536"/>
                                        </a:cubicBezTo>
                                        <a:cubicBezTo>
                                          <a:pt x="12440" y="4949"/>
                                          <a:pt x="13042" y="6826"/>
                                          <a:pt x="13042" y="9169"/>
                                        </a:cubicBezTo>
                                        <a:lnTo>
                                          <a:pt x="13042" y="9969"/>
                                        </a:lnTo>
                                        <a:lnTo>
                                          <a:pt x="9466" y="9969"/>
                                        </a:lnTo>
                                        <a:close/>
                                        <a:moveTo>
                                          <a:pt x="16636" y="11457"/>
                                        </a:moveTo>
                                        <a:lnTo>
                                          <a:pt x="16636" y="-1028"/>
                                        </a:lnTo>
                                        <a:lnTo>
                                          <a:pt x="13042" y="-1028"/>
                                        </a:lnTo>
                                        <a:lnTo>
                                          <a:pt x="13042" y="2292"/>
                                        </a:lnTo>
                                        <a:cubicBezTo>
                                          <a:pt x="12221" y="967"/>
                                          <a:pt x="11198" y="-13"/>
                                          <a:pt x="9973" y="-646"/>
                                        </a:cubicBezTo>
                                        <a:cubicBezTo>
                                          <a:pt x="8748" y="-1280"/>
                                          <a:pt x="7250" y="-1597"/>
                                          <a:pt x="5478" y="-1597"/>
                                        </a:cubicBezTo>
                                        <a:cubicBezTo>
                                          <a:pt x="3241" y="-1597"/>
                                          <a:pt x="1459" y="-967"/>
                                          <a:pt x="134" y="291"/>
                                        </a:cubicBezTo>
                                        <a:cubicBezTo>
                                          <a:pt x="-1187" y="1550"/>
                                          <a:pt x="-1847" y="3234"/>
                                          <a:pt x="-1847" y="5343"/>
                                        </a:cubicBezTo>
                                        <a:cubicBezTo>
                                          <a:pt x="-1847" y="7802"/>
                                          <a:pt x="-1024" y="9656"/>
                                          <a:pt x="622" y="10907"/>
                                        </a:cubicBezTo>
                                        <a:cubicBezTo>
                                          <a:pt x="2272" y="12157"/>
                                          <a:pt x="4730" y="12782"/>
                                          <a:pt x="7998" y="12782"/>
                                        </a:cubicBezTo>
                                        <a:lnTo>
                                          <a:pt x="13042" y="12782"/>
                                        </a:lnTo>
                                        <a:lnTo>
                                          <a:pt x="13042" y="13139"/>
                                        </a:lnTo>
                                        <a:cubicBezTo>
                                          <a:pt x="13042" y="14793"/>
                                          <a:pt x="12498" y="16073"/>
                                          <a:pt x="11410" y="16977"/>
                                        </a:cubicBezTo>
                                        <a:cubicBezTo>
                                          <a:pt x="10323" y="17882"/>
                                          <a:pt x="8796" y="18334"/>
                                          <a:pt x="6829" y="18334"/>
                                        </a:cubicBezTo>
                                        <a:cubicBezTo>
                                          <a:pt x="5578" y="18334"/>
                                          <a:pt x="4360" y="18184"/>
                                          <a:pt x="3172" y="17884"/>
                                        </a:cubicBezTo>
                                        <a:cubicBezTo>
                                          <a:pt x="1988" y="17584"/>
                                          <a:pt x="851" y="17133"/>
                                          <a:pt x="-241" y="16533"/>
                                        </a:cubicBezTo>
                                        <a:lnTo>
                                          <a:pt x="-241" y="19859"/>
                                        </a:lnTo>
                                        <a:cubicBezTo>
                                          <a:pt x="1072" y="20368"/>
                                          <a:pt x="2347" y="20747"/>
                                          <a:pt x="3584" y="20997"/>
                                        </a:cubicBezTo>
                                        <a:cubicBezTo>
                                          <a:pt x="4822" y="21251"/>
                                          <a:pt x="6026" y="21378"/>
                                          <a:pt x="7197" y="21378"/>
                                        </a:cubicBezTo>
                                        <a:cubicBezTo>
                                          <a:pt x="10364" y="21378"/>
                                          <a:pt x="12729" y="20557"/>
                                          <a:pt x="14292" y="18915"/>
                                        </a:cubicBezTo>
                                        <a:cubicBezTo>
                                          <a:pt x="15855" y="17277"/>
                                          <a:pt x="16636" y="14791"/>
                                          <a:pt x="16636" y="11457"/>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97" name="Freeform: Shape 4197"/>
                                <wps:cNvSpPr/>
                                <wps:spPr>
                                  <a:xfrm rot="-5400000" flipV="1">
                                    <a:off x="951099" y="7553215"/>
                                    <a:ext cx="16720" cy="22974"/>
                                  </a:xfrm>
                                  <a:custGeom>
                                    <a:avLst/>
                                    <a:gdLst>
                                      <a:gd name="connsiteX0" fmla="*/ 13876 w 16720"/>
                                      <a:gd name="connsiteY0" fmla="*/ 20203 h 22974"/>
                                      <a:gd name="connsiteX1" fmla="*/ 13876 w 16720"/>
                                      <a:gd name="connsiteY1" fmla="*/ 16802 h 22974"/>
                                      <a:gd name="connsiteX2" fmla="*/ 10713 w 16720"/>
                                      <a:gd name="connsiteY2" fmla="*/ 17972 h 22974"/>
                                      <a:gd name="connsiteX3" fmla="*/ 7313 w 16720"/>
                                      <a:gd name="connsiteY3" fmla="*/ 18365 h 22974"/>
                                      <a:gd name="connsiteX4" fmla="*/ 3300 w 16720"/>
                                      <a:gd name="connsiteY4" fmla="*/ 17546 h 22974"/>
                                      <a:gd name="connsiteX5" fmla="*/ 1962 w 16720"/>
                                      <a:gd name="connsiteY5" fmla="*/ 15083 h 22974"/>
                                      <a:gd name="connsiteX6" fmla="*/ 2919 w 16720"/>
                                      <a:gd name="connsiteY6" fmla="*/ 13120 h 22974"/>
                                      <a:gd name="connsiteX7" fmla="*/ 6769 w 16720"/>
                                      <a:gd name="connsiteY7" fmla="*/ 11764 h 22974"/>
                                      <a:gd name="connsiteX8" fmla="*/ 8000 w 16720"/>
                                      <a:gd name="connsiteY8" fmla="*/ 11489 h 22974"/>
                                      <a:gd name="connsiteX9" fmla="*/ 13439 w 16720"/>
                                      <a:gd name="connsiteY9" fmla="*/ 9175 h 22974"/>
                                      <a:gd name="connsiteX10" fmla="*/ 15051 w 16720"/>
                                      <a:gd name="connsiteY10" fmla="*/ 5006 h 22974"/>
                                      <a:gd name="connsiteX11" fmla="*/ 12639 w 16720"/>
                                      <a:gd name="connsiteY11" fmla="*/ 173 h 22974"/>
                                      <a:gd name="connsiteX12" fmla="*/ 6006 w 16720"/>
                                      <a:gd name="connsiteY12" fmla="*/ -1603 h 22974"/>
                                      <a:gd name="connsiteX13" fmla="*/ 2344 w 16720"/>
                                      <a:gd name="connsiteY13" fmla="*/ -1259 h 22974"/>
                                      <a:gd name="connsiteX14" fmla="*/ -1669 w 16720"/>
                                      <a:gd name="connsiteY14" fmla="*/ -233 h 22974"/>
                                      <a:gd name="connsiteX15" fmla="*/ -1669 w 16720"/>
                                      <a:gd name="connsiteY15" fmla="*/ 3480 h 22974"/>
                                      <a:gd name="connsiteX16" fmla="*/ 2256 w 16720"/>
                                      <a:gd name="connsiteY16" fmla="*/ 1923 h 22974"/>
                                      <a:gd name="connsiteX17" fmla="*/ 6088 w 16720"/>
                                      <a:gd name="connsiteY17" fmla="*/ 1411 h 22974"/>
                                      <a:gd name="connsiteX18" fmla="*/ 9988 w 16720"/>
                                      <a:gd name="connsiteY18" fmla="*/ 2280 h 22974"/>
                                      <a:gd name="connsiteX19" fmla="*/ 11357 w 16720"/>
                                      <a:gd name="connsiteY19" fmla="*/ 4730 h 22974"/>
                                      <a:gd name="connsiteX20" fmla="*/ 10370 w 16720"/>
                                      <a:gd name="connsiteY20" fmla="*/ 6975 h 22974"/>
                                      <a:gd name="connsiteX21" fmla="*/ 6044 w 16720"/>
                                      <a:gd name="connsiteY21" fmla="*/ 8481 h 22974"/>
                                      <a:gd name="connsiteX22" fmla="*/ 4794 w 16720"/>
                                      <a:gd name="connsiteY22" fmla="*/ 8775 h 22974"/>
                                      <a:gd name="connsiteX23" fmla="*/ -32 w 16720"/>
                                      <a:gd name="connsiteY23" fmla="*/ 10932 h 22974"/>
                                      <a:gd name="connsiteX24" fmla="*/ -1513 w 16720"/>
                                      <a:gd name="connsiteY24" fmla="*/ 14927 h 22974"/>
                                      <a:gd name="connsiteX25" fmla="*/ 675 w 16720"/>
                                      <a:gd name="connsiteY25" fmla="*/ 19691 h 22974"/>
                                      <a:gd name="connsiteX26" fmla="*/ 6888 w 16720"/>
                                      <a:gd name="connsiteY26" fmla="*/ 21372 h 22974"/>
                                      <a:gd name="connsiteX27" fmla="*/ 10632 w 16720"/>
                                      <a:gd name="connsiteY27" fmla="*/ 21079 h 22974"/>
                                      <a:gd name="connsiteX28" fmla="*/ 13876 w 16720"/>
                                      <a:gd name="connsiteY28" fmla="*/ 20203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3876" y="20203"/>
                                        </a:moveTo>
                                        <a:lnTo>
                                          <a:pt x="13876" y="16802"/>
                                        </a:lnTo>
                                        <a:cubicBezTo>
                                          <a:pt x="12864" y="17323"/>
                                          <a:pt x="11809" y="17713"/>
                                          <a:pt x="10713" y="17972"/>
                                        </a:cubicBezTo>
                                        <a:cubicBezTo>
                                          <a:pt x="9622" y="18234"/>
                                          <a:pt x="8488" y="18365"/>
                                          <a:pt x="7313" y="18365"/>
                                        </a:cubicBezTo>
                                        <a:cubicBezTo>
                                          <a:pt x="5529" y="18365"/>
                                          <a:pt x="4192" y="18092"/>
                                          <a:pt x="3300" y="17546"/>
                                        </a:cubicBezTo>
                                        <a:cubicBezTo>
                                          <a:pt x="2408" y="17000"/>
                                          <a:pt x="1962" y="16179"/>
                                          <a:pt x="1962" y="15083"/>
                                        </a:cubicBezTo>
                                        <a:cubicBezTo>
                                          <a:pt x="1962" y="14250"/>
                                          <a:pt x="2281" y="13595"/>
                                          <a:pt x="2919" y="13120"/>
                                        </a:cubicBezTo>
                                        <a:cubicBezTo>
                                          <a:pt x="3556" y="12645"/>
                                          <a:pt x="4840" y="12193"/>
                                          <a:pt x="6769" y="11764"/>
                                        </a:cubicBezTo>
                                        <a:lnTo>
                                          <a:pt x="8000" y="11489"/>
                                        </a:lnTo>
                                        <a:cubicBezTo>
                                          <a:pt x="10551" y="10943"/>
                                          <a:pt x="12364" y="10172"/>
                                          <a:pt x="13439" y="9175"/>
                                        </a:cubicBezTo>
                                        <a:cubicBezTo>
                                          <a:pt x="14514" y="8179"/>
                                          <a:pt x="15051" y="6789"/>
                                          <a:pt x="15051" y="5006"/>
                                        </a:cubicBezTo>
                                        <a:cubicBezTo>
                                          <a:pt x="15051" y="2972"/>
                                          <a:pt x="14247" y="1361"/>
                                          <a:pt x="12639" y="173"/>
                                        </a:cubicBezTo>
                                        <a:cubicBezTo>
                                          <a:pt x="11030" y="-1011"/>
                                          <a:pt x="8819" y="-1603"/>
                                          <a:pt x="6006" y="-1603"/>
                                        </a:cubicBezTo>
                                        <a:cubicBezTo>
                                          <a:pt x="4836" y="-1603"/>
                                          <a:pt x="3615" y="-1488"/>
                                          <a:pt x="2344" y="-1259"/>
                                        </a:cubicBezTo>
                                        <a:cubicBezTo>
                                          <a:pt x="1073" y="-1029"/>
                                          <a:pt x="-265" y="-688"/>
                                          <a:pt x="-1669" y="-233"/>
                                        </a:cubicBezTo>
                                        <a:lnTo>
                                          <a:pt x="-1669" y="3480"/>
                                        </a:lnTo>
                                        <a:cubicBezTo>
                                          <a:pt x="-340" y="2788"/>
                                          <a:pt x="968" y="2269"/>
                                          <a:pt x="2256" y="1923"/>
                                        </a:cubicBezTo>
                                        <a:cubicBezTo>
                                          <a:pt x="3544" y="1582"/>
                                          <a:pt x="4821" y="1411"/>
                                          <a:pt x="6088" y="1411"/>
                                        </a:cubicBezTo>
                                        <a:cubicBezTo>
                                          <a:pt x="7780" y="1411"/>
                                          <a:pt x="9080" y="1700"/>
                                          <a:pt x="9988" y="2280"/>
                                        </a:cubicBezTo>
                                        <a:cubicBezTo>
                                          <a:pt x="10901" y="2859"/>
                                          <a:pt x="11357" y="3676"/>
                                          <a:pt x="11357" y="4730"/>
                                        </a:cubicBezTo>
                                        <a:cubicBezTo>
                                          <a:pt x="11357" y="5706"/>
                                          <a:pt x="11028" y="6454"/>
                                          <a:pt x="10370" y="6975"/>
                                        </a:cubicBezTo>
                                        <a:cubicBezTo>
                                          <a:pt x="9715" y="7496"/>
                                          <a:pt x="8273" y="7998"/>
                                          <a:pt x="6044" y="8481"/>
                                        </a:cubicBezTo>
                                        <a:lnTo>
                                          <a:pt x="4794" y="8775"/>
                                        </a:lnTo>
                                        <a:cubicBezTo>
                                          <a:pt x="2569" y="9242"/>
                                          <a:pt x="960" y="9961"/>
                                          <a:pt x="-32" y="10932"/>
                                        </a:cubicBezTo>
                                        <a:cubicBezTo>
                                          <a:pt x="-1019" y="11903"/>
                                          <a:pt x="-1513" y="13235"/>
                                          <a:pt x="-1513" y="14927"/>
                                        </a:cubicBezTo>
                                        <a:cubicBezTo>
                                          <a:pt x="-1513" y="16986"/>
                                          <a:pt x="-784" y="18574"/>
                                          <a:pt x="675" y="19691"/>
                                        </a:cubicBezTo>
                                        <a:cubicBezTo>
                                          <a:pt x="2133" y="20812"/>
                                          <a:pt x="4204" y="21372"/>
                                          <a:pt x="6888" y="21372"/>
                                        </a:cubicBezTo>
                                        <a:cubicBezTo>
                                          <a:pt x="8213" y="21372"/>
                                          <a:pt x="9461" y="21275"/>
                                          <a:pt x="10632" y="21079"/>
                                        </a:cubicBezTo>
                                        <a:cubicBezTo>
                                          <a:pt x="11807" y="20887"/>
                                          <a:pt x="12889" y="20595"/>
                                          <a:pt x="13876" y="20203"/>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98" name="Freeform: Shape 4198"/>
                                <wps:cNvSpPr/>
                                <wps:spPr>
                                  <a:xfrm rot="-5400000" flipV="1">
                                    <a:off x="949505" y="7532438"/>
                                    <a:ext cx="13651" cy="28095"/>
                                  </a:xfrm>
                                  <a:custGeom>
                                    <a:avLst/>
                                    <a:gdLst>
                                      <a:gd name="connsiteX0" fmla="*/ 5001 w 13651"/>
                                      <a:gd name="connsiteY0" fmla="*/ 25988 h 28095"/>
                                      <a:gd name="connsiteX1" fmla="*/ 5001 w 13651"/>
                                      <a:gd name="connsiteY1" fmla="*/ 19773 h 28095"/>
                                      <a:gd name="connsiteX2" fmla="*/ 12402 w 13651"/>
                                      <a:gd name="connsiteY2" fmla="*/ 19773 h 28095"/>
                                      <a:gd name="connsiteX3" fmla="*/ 12402 w 13651"/>
                                      <a:gd name="connsiteY3" fmla="*/ 16979 h 28095"/>
                                      <a:gd name="connsiteX4" fmla="*/ 5001 w 13651"/>
                                      <a:gd name="connsiteY4" fmla="*/ 16979 h 28095"/>
                                      <a:gd name="connsiteX5" fmla="*/ 5001 w 13651"/>
                                      <a:gd name="connsiteY5" fmla="*/ 5101 h 28095"/>
                                      <a:gd name="connsiteX6" fmla="*/ 5732 w 13651"/>
                                      <a:gd name="connsiteY6" fmla="*/ 1662 h 28095"/>
                                      <a:gd name="connsiteX7" fmla="*/ 8714 w 13651"/>
                                      <a:gd name="connsiteY7" fmla="*/ 899 h 28095"/>
                                      <a:gd name="connsiteX8" fmla="*/ 12402 w 13651"/>
                                      <a:gd name="connsiteY8" fmla="*/ 899 h 28095"/>
                                      <a:gd name="connsiteX9" fmla="*/ 12402 w 13651"/>
                                      <a:gd name="connsiteY9" fmla="*/ -2108 h 28095"/>
                                      <a:gd name="connsiteX10" fmla="*/ 8714 w 13651"/>
                                      <a:gd name="connsiteY10" fmla="*/ -2108 h 28095"/>
                                      <a:gd name="connsiteX11" fmla="*/ 2970 w 13651"/>
                                      <a:gd name="connsiteY11" fmla="*/ -557 h 28095"/>
                                      <a:gd name="connsiteX12" fmla="*/ 1388 w 13651"/>
                                      <a:gd name="connsiteY12" fmla="*/ 5101 h 28095"/>
                                      <a:gd name="connsiteX13" fmla="*/ 1388 w 13651"/>
                                      <a:gd name="connsiteY13" fmla="*/ 16979 h 28095"/>
                                      <a:gd name="connsiteX14" fmla="*/ -1250 w 13651"/>
                                      <a:gd name="connsiteY14" fmla="*/ 16979 h 28095"/>
                                      <a:gd name="connsiteX15" fmla="*/ -1250 w 13651"/>
                                      <a:gd name="connsiteY15" fmla="*/ 19773 h 28095"/>
                                      <a:gd name="connsiteX16" fmla="*/ 1388 w 13651"/>
                                      <a:gd name="connsiteY16" fmla="*/ 19773 h 28095"/>
                                      <a:gd name="connsiteX17" fmla="*/ 1388 w 13651"/>
                                      <a:gd name="connsiteY17" fmla="*/ 25988 h 28095"/>
                                      <a:gd name="connsiteX18" fmla="*/ 5001 w 13651"/>
                                      <a:gd name="connsiteY18" fmla="*/ 25988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001" y="25988"/>
                                        </a:moveTo>
                                        <a:lnTo>
                                          <a:pt x="5001" y="19773"/>
                                        </a:lnTo>
                                        <a:lnTo>
                                          <a:pt x="12402" y="19773"/>
                                        </a:lnTo>
                                        <a:lnTo>
                                          <a:pt x="12402" y="16979"/>
                                        </a:lnTo>
                                        <a:lnTo>
                                          <a:pt x="5001" y="16979"/>
                                        </a:lnTo>
                                        <a:lnTo>
                                          <a:pt x="5001" y="5101"/>
                                        </a:lnTo>
                                        <a:cubicBezTo>
                                          <a:pt x="5001" y="3317"/>
                                          <a:pt x="5245" y="2171"/>
                                          <a:pt x="5732" y="1662"/>
                                        </a:cubicBezTo>
                                        <a:cubicBezTo>
                                          <a:pt x="6220" y="1154"/>
                                          <a:pt x="7214" y="899"/>
                                          <a:pt x="8714" y="899"/>
                                        </a:cubicBezTo>
                                        <a:lnTo>
                                          <a:pt x="12402" y="899"/>
                                        </a:lnTo>
                                        <a:lnTo>
                                          <a:pt x="12402" y="-2108"/>
                                        </a:lnTo>
                                        <a:lnTo>
                                          <a:pt x="8714" y="-2108"/>
                                        </a:lnTo>
                                        <a:cubicBezTo>
                                          <a:pt x="5939" y="-2108"/>
                                          <a:pt x="4024" y="-1591"/>
                                          <a:pt x="2970" y="-557"/>
                                        </a:cubicBezTo>
                                        <a:cubicBezTo>
                                          <a:pt x="1915" y="481"/>
                                          <a:pt x="1388" y="2367"/>
                                          <a:pt x="1388" y="5101"/>
                                        </a:cubicBezTo>
                                        <a:lnTo>
                                          <a:pt x="1388" y="16979"/>
                                        </a:lnTo>
                                        <a:lnTo>
                                          <a:pt x="-1250" y="16979"/>
                                        </a:lnTo>
                                        <a:lnTo>
                                          <a:pt x="-1250" y="19773"/>
                                        </a:lnTo>
                                        <a:lnTo>
                                          <a:pt x="1388" y="19773"/>
                                        </a:lnTo>
                                        <a:lnTo>
                                          <a:pt x="1388" y="25988"/>
                                        </a:lnTo>
                                        <a:lnTo>
                                          <a:pt x="5001" y="2598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99" name="Freeform: Shape 4199"/>
                                <wps:cNvSpPr/>
                                <wps:spPr>
                                  <a:xfrm rot="-5400000" flipV="1">
                                    <a:off x="968020" y="7527303"/>
                                    <a:ext cx="20790" cy="2788"/>
                                  </a:xfrm>
                                  <a:custGeom>
                                    <a:avLst/>
                                    <a:gdLst>
                                      <a:gd name="connsiteX0" fmla="*/ 19210 w 20790"/>
                                      <a:gd name="connsiteY0" fmla="*/ 4209 h 2788"/>
                                      <a:gd name="connsiteX1" fmla="*/ 19210 w 20790"/>
                                      <a:gd name="connsiteY1" fmla="*/ 1421 h 2788"/>
                                      <a:gd name="connsiteX2" fmla="*/ -1580 w 20790"/>
                                      <a:gd name="connsiteY2" fmla="*/ 1421 h 2788"/>
                                      <a:gd name="connsiteX3" fmla="*/ -1580 w 20790"/>
                                      <a:gd name="connsiteY3" fmla="*/ 4209 h 2788"/>
                                      <a:gd name="connsiteX4" fmla="*/ 19210 w 20790"/>
                                      <a:gd name="connsiteY4" fmla="*/ 4209 h 278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0790" h="2788">
                                        <a:moveTo>
                                          <a:pt x="19210" y="4209"/>
                                        </a:moveTo>
                                        <a:lnTo>
                                          <a:pt x="19210" y="1421"/>
                                        </a:lnTo>
                                        <a:lnTo>
                                          <a:pt x="-1580" y="1421"/>
                                        </a:lnTo>
                                        <a:lnTo>
                                          <a:pt x="-1580" y="4209"/>
                                        </a:lnTo>
                                        <a:lnTo>
                                          <a:pt x="19210" y="420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00" name="Freeform: Shape 4200"/>
                                <wps:cNvSpPr/>
                                <wps:spPr>
                                  <a:xfrm rot="-5400000" flipV="1">
                                    <a:off x="952768" y="7497452"/>
                                    <a:ext cx="12814" cy="22406"/>
                                  </a:xfrm>
                                  <a:custGeom>
                                    <a:avLst/>
                                    <a:gdLst>
                                      <a:gd name="connsiteX0" fmla="*/ 11223 w 12814"/>
                                      <a:gd name="connsiteY0" fmla="*/ 16862 h 22406"/>
                                      <a:gd name="connsiteX1" fmla="*/ 9904 w 12814"/>
                                      <a:gd name="connsiteY1" fmla="*/ 17374 h 22406"/>
                                      <a:gd name="connsiteX2" fmla="*/ 8335 w 12814"/>
                                      <a:gd name="connsiteY2" fmla="*/ 17543 h 22406"/>
                                      <a:gd name="connsiteX3" fmla="*/ 3653 w 12814"/>
                                      <a:gd name="connsiteY3" fmla="*/ 15561 h 22406"/>
                                      <a:gd name="connsiteX4" fmla="*/ 2022 w 12814"/>
                                      <a:gd name="connsiteY4" fmla="*/ 9866 h 22406"/>
                                      <a:gd name="connsiteX5" fmla="*/ 2022 w 12814"/>
                                      <a:gd name="connsiteY5" fmla="*/ -1662 h 22406"/>
                                      <a:gd name="connsiteX6" fmla="*/ -1591 w 12814"/>
                                      <a:gd name="connsiteY6" fmla="*/ -1662 h 22406"/>
                                      <a:gd name="connsiteX7" fmla="*/ -1591 w 12814"/>
                                      <a:gd name="connsiteY7" fmla="*/ 20219 h 22406"/>
                                      <a:gd name="connsiteX8" fmla="*/ 2022 w 12814"/>
                                      <a:gd name="connsiteY8" fmla="*/ 20219 h 22406"/>
                                      <a:gd name="connsiteX9" fmla="*/ 2022 w 12814"/>
                                      <a:gd name="connsiteY9" fmla="*/ 16818 h 22406"/>
                                      <a:gd name="connsiteX10" fmla="*/ 4972 w 12814"/>
                                      <a:gd name="connsiteY10" fmla="*/ 19775 h 22406"/>
                                      <a:gd name="connsiteX11" fmla="*/ 9392 w 12814"/>
                                      <a:gd name="connsiteY11" fmla="*/ 20744 h 22406"/>
                                      <a:gd name="connsiteX12" fmla="*/ 10210 w 12814"/>
                                      <a:gd name="connsiteY12" fmla="*/ 20694 h 22406"/>
                                      <a:gd name="connsiteX13" fmla="*/ 11204 w 12814"/>
                                      <a:gd name="connsiteY13" fmla="*/ 20550 h 22406"/>
                                      <a:gd name="connsiteX14" fmla="*/ 11223 w 12814"/>
                                      <a:gd name="connsiteY14" fmla="*/ 16862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814" h="22406">
                                        <a:moveTo>
                                          <a:pt x="11223" y="16862"/>
                                        </a:moveTo>
                                        <a:cubicBezTo>
                                          <a:pt x="10819" y="17095"/>
                                          <a:pt x="10379" y="17266"/>
                                          <a:pt x="9904" y="17374"/>
                                        </a:cubicBezTo>
                                        <a:cubicBezTo>
                                          <a:pt x="9429" y="17487"/>
                                          <a:pt x="8906" y="17543"/>
                                          <a:pt x="8335" y="17543"/>
                                        </a:cubicBezTo>
                                        <a:cubicBezTo>
                                          <a:pt x="6302" y="17543"/>
                                          <a:pt x="4741" y="16883"/>
                                          <a:pt x="3653" y="15561"/>
                                        </a:cubicBezTo>
                                        <a:cubicBezTo>
                                          <a:pt x="2566" y="14240"/>
                                          <a:pt x="2022" y="12342"/>
                                          <a:pt x="2022" y="9866"/>
                                        </a:cubicBezTo>
                                        <a:lnTo>
                                          <a:pt x="2022" y="-1662"/>
                                        </a:lnTo>
                                        <a:lnTo>
                                          <a:pt x="-1591" y="-1662"/>
                                        </a:lnTo>
                                        <a:lnTo>
                                          <a:pt x="-1591" y="20219"/>
                                        </a:lnTo>
                                        <a:lnTo>
                                          <a:pt x="2022" y="20219"/>
                                        </a:lnTo>
                                        <a:lnTo>
                                          <a:pt x="2022" y="16818"/>
                                        </a:lnTo>
                                        <a:cubicBezTo>
                                          <a:pt x="2780" y="18148"/>
                                          <a:pt x="3764" y="19133"/>
                                          <a:pt x="4972" y="19775"/>
                                        </a:cubicBezTo>
                                        <a:cubicBezTo>
                                          <a:pt x="6185" y="20421"/>
                                          <a:pt x="7658" y="20744"/>
                                          <a:pt x="9392" y="20744"/>
                                        </a:cubicBezTo>
                                        <a:cubicBezTo>
                                          <a:pt x="9637" y="20744"/>
                                          <a:pt x="9910" y="20727"/>
                                          <a:pt x="10210" y="20694"/>
                                        </a:cubicBezTo>
                                        <a:cubicBezTo>
                                          <a:pt x="10510" y="20665"/>
                                          <a:pt x="10842" y="20617"/>
                                          <a:pt x="11204" y="20550"/>
                                        </a:cubicBezTo>
                                        <a:lnTo>
                                          <a:pt x="11223" y="1686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01" name="Freeform: Shape 4201"/>
                                <wps:cNvSpPr/>
                                <wps:spPr>
                                  <a:xfrm rot="-5400000" flipV="1">
                                    <a:off x="950805" y="7480795"/>
                                    <a:ext cx="17308" cy="22974"/>
                                  </a:xfrm>
                                  <a:custGeom>
                                    <a:avLst/>
                                    <a:gdLst>
                                      <a:gd name="connsiteX0" fmla="*/ 15586 w 17308"/>
                                      <a:gd name="connsiteY0" fmla="*/ 19992 h 22974"/>
                                      <a:gd name="connsiteX1" fmla="*/ 15586 w 17308"/>
                                      <a:gd name="connsiteY1" fmla="*/ 16628 h 22974"/>
                                      <a:gd name="connsiteX2" fmla="*/ 12529 w 17308"/>
                                      <a:gd name="connsiteY2" fmla="*/ 17891 h 22974"/>
                                      <a:gd name="connsiteX3" fmla="*/ 9435 w 17308"/>
                                      <a:gd name="connsiteY3" fmla="*/ 18310 h 22974"/>
                                      <a:gd name="connsiteX4" fmla="*/ 3997 w 17308"/>
                                      <a:gd name="connsiteY4" fmla="*/ 16090 h 22974"/>
                                      <a:gd name="connsiteX5" fmla="*/ 2066 w 17308"/>
                                      <a:gd name="connsiteY5" fmla="*/ 9870 h 22974"/>
                                      <a:gd name="connsiteX6" fmla="*/ 3997 w 17308"/>
                                      <a:gd name="connsiteY6" fmla="*/ 3643 h 22974"/>
                                      <a:gd name="connsiteX7" fmla="*/ 9435 w 17308"/>
                                      <a:gd name="connsiteY7" fmla="*/ 1430 h 22974"/>
                                      <a:gd name="connsiteX8" fmla="*/ 12529 w 17308"/>
                                      <a:gd name="connsiteY8" fmla="*/ 1849 h 22974"/>
                                      <a:gd name="connsiteX9" fmla="*/ 15586 w 17308"/>
                                      <a:gd name="connsiteY9" fmla="*/ 3112 h 22974"/>
                                      <a:gd name="connsiteX10" fmla="*/ 15586 w 17308"/>
                                      <a:gd name="connsiteY10" fmla="*/ -214 h 22974"/>
                                      <a:gd name="connsiteX11" fmla="*/ 12467 w 17308"/>
                                      <a:gd name="connsiteY11" fmla="*/ -1264 h 22974"/>
                                      <a:gd name="connsiteX12" fmla="*/ 9041 w 17308"/>
                                      <a:gd name="connsiteY12" fmla="*/ -1621 h 22974"/>
                                      <a:gd name="connsiteX13" fmla="*/ 1184 w 17308"/>
                                      <a:gd name="connsiteY13" fmla="*/ 1486 h 22974"/>
                                      <a:gd name="connsiteX14" fmla="*/ -1722 w 17308"/>
                                      <a:gd name="connsiteY14" fmla="*/ 9870 h 22974"/>
                                      <a:gd name="connsiteX15" fmla="*/ 1215 w 17308"/>
                                      <a:gd name="connsiteY15" fmla="*/ 18285 h 22974"/>
                                      <a:gd name="connsiteX16" fmla="*/ 9279 w 17308"/>
                                      <a:gd name="connsiteY16" fmla="*/ 21354 h 22974"/>
                                      <a:gd name="connsiteX17" fmla="*/ 12517 w 17308"/>
                                      <a:gd name="connsiteY17" fmla="*/ 21011 h 22974"/>
                                      <a:gd name="connsiteX18" fmla="*/ 15586 w 17308"/>
                                      <a:gd name="connsiteY18" fmla="*/ 19992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308" h="22974">
                                        <a:moveTo>
                                          <a:pt x="15586" y="19992"/>
                                        </a:moveTo>
                                        <a:lnTo>
                                          <a:pt x="15586" y="16628"/>
                                        </a:lnTo>
                                        <a:cubicBezTo>
                                          <a:pt x="14569" y="17191"/>
                                          <a:pt x="13550" y="17612"/>
                                          <a:pt x="12529" y="17891"/>
                                        </a:cubicBezTo>
                                        <a:cubicBezTo>
                                          <a:pt x="11508" y="18170"/>
                                          <a:pt x="10477" y="18310"/>
                                          <a:pt x="9435" y="18310"/>
                                        </a:cubicBezTo>
                                        <a:cubicBezTo>
                                          <a:pt x="7102" y="18310"/>
                                          <a:pt x="5289" y="17570"/>
                                          <a:pt x="3997" y="16090"/>
                                        </a:cubicBezTo>
                                        <a:cubicBezTo>
                                          <a:pt x="2709" y="14615"/>
                                          <a:pt x="2066" y="12542"/>
                                          <a:pt x="2066" y="9870"/>
                                        </a:cubicBezTo>
                                        <a:cubicBezTo>
                                          <a:pt x="2066" y="7198"/>
                                          <a:pt x="2709" y="5123"/>
                                          <a:pt x="3997" y="3643"/>
                                        </a:cubicBezTo>
                                        <a:cubicBezTo>
                                          <a:pt x="5289" y="2168"/>
                                          <a:pt x="7102" y="1430"/>
                                          <a:pt x="9435" y="1430"/>
                                        </a:cubicBezTo>
                                        <a:cubicBezTo>
                                          <a:pt x="10477" y="1430"/>
                                          <a:pt x="11508" y="1570"/>
                                          <a:pt x="12529" y="1849"/>
                                        </a:cubicBezTo>
                                        <a:cubicBezTo>
                                          <a:pt x="13550" y="2128"/>
                                          <a:pt x="14569" y="2549"/>
                                          <a:pt x="15586" y="3112"/>
                                        </a:cubicBezTo>
                                        <a:lnTo>
                                          <a:pt x="15586" y="-214"/>
                                        </a:lnTo>
                                        <a:cubicBezTo>
                                          <a:pt x="14582" y="-681"/>
                                          <a:pt x="13542" y="-1031"/>
                                          <a:pt x="12467" y="-1264"/>
                                        </a:cubicBezTo>
                                        <a:cubicBezTo>
                                          <a:pt x="11396" y="-1502"/>
                                          <a:pt x="10254" y="-1621"/>
                                          <a:pt x="9041" y="-1621"/>
                                        </a:cubicBezTo>
                                        <a:cubicBezTo>
                                          <a:pt x="5745" y="-1621"/>
                                          <a:pt x="3126" y="-585"/>
                                          <a:pt x="1184" y="1486"/>
                                        </a:cubicBezTo>
                                        <a:cubicBezTo>
                                          <a:pt x="-754" y="3558"/>
                                          <a:pt x="-1722" y="6352"/>
                                          <a:pt x="-1722" y="9870"/>
                                        </a:cubicBezTo>
                                        <a:cubicBezTo>
                                          <a:pt x="-1722" y="13438"/>
                                          <a:pt x="-743" y="16243"/>
                                          <a:pt x="1215" y="18285"/>
                                        </a:cubicBezTo>
                                        <a:cubicBezTo>
                                          <a:pt x="3178" y="20331"/>
                                          <a:pt x="5866" y="21354"/>
                                          <a:pt x="9279" y="21354"/>
                                        </a:cubicBezTo>
                                        <a:cubicBezTo>
                                          <a:pt x="10383" y="21354"/>
                                          <a:pt x="11463" y="21240"/>
                                          <a:pt x="12517" y="21011"/>
                                        </a:cubicBezTo>
                                        <a:cubicBezTo>
                                          <a:pt x="13571" y="20785"/>
                                          <a:pt x="14594" y="20446"/>
                                          <a:pt x="15586" y="19992"/>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02" name="Freeform: Shape 4202"/>
                                <wps:cNvSpPr/>
                                <wps:spPr>
                                  <a:xfrm rot="-5400000" flipV="1">
                                    <a:off x="950012" y="7457147"/>
                                    <a:ext cx="18327" cy="22406"/>
                                  </a:xfrm>
                                  <a:custGeom>
                                    <a:avLst/>
                                    <a:gdLst>
                                      <a:gd name="connsiteX0" fmla="*/ 16295 w 18327"/>
                                      <a:gd name="connsiteY0" fmla="*/ 11538 h 22406"/>
                                      <a:gd name="connsiteX1" fmla="*/ 16295 w 18327"/>
                                      <a:gd name="connsiteY1" fmla="*/ -1672 h 22406"/>
                                      <a:gd name="connsiteX2" fmla="*/ 12701 w 18327"/>
                                      <a:gd name="connsiteY2" fmla="*/ -1672 h 22406"/>
                                      <a:gd name="connsiteX3" fmla="*/ 12701 w 18327"/>
                                      <a:gd name="connsiteY3" fmla="*/ 11419 h 22406"/>
                                      <a:gd name="connsiteX4" fmla="*/ 11488 w 18327"/>
                                      <a:gd name="connsiteY4" fmla="*/ 16064 h 22406"/>
                                      <a:gd name="connsiteX5" fmla="*/ 7857 w 18327"/>
                                      <a:gd name="connsiteY5" fmla="*/ 17608 h 22406"/>
                                      <a:gd name="connsiteX6" fmla="*/ 3262 w 18327"/>
                                      <a:gd name="connsiteY6" fmla="*/ 15751 h 22406"/>
                                      <a:gd name="connsiteX7" fmla="*/ 1581 w 18327"/>
                                      <a:gd name="connsiteY7" fmla="*/ 10694 h 22406"/>
                                      <a:gd name="connsiteX8" fmla="*/ 1581 w 18327"/>
                                      <a:gd name="connsiteY8" fmla="*/ -1672 h 22406"/>
                                      <a:gd name="connsiteX9" fmla="*/ -2032 w 18327"/>
                                      <a:gd name="connsiteY9" fmla="*/ -1672 h 22406"/>
                                      <a:gd name="connsiteX10" fmla="*/ -2032 w 18327"/>
                                      <a:gd name="connsiteY10" fmla="*/ 20209 h 22406"/>
                                      <a:gd name="connsiteX11" fmla="*/ 1581 w 18327"/>
                                      <a:gd name="connsiteY11" fmla="*/ 20209 h 22406"/>
                                      <a:gd name="connsiteX12" fmla="*/ 1581 w 18327"/>
                                      <a:gd name="connsiteY12" fmla="*/ 16808 h 22406"/>
                                      <a:gd name="connsiteX13" fmla="*/ 4619 w 18327"/>
                                      <a:gd name="connsiteY13" fmla="*/ 19759 h 22406"/>
                                      <a:gd name="connsiteX14" fmla="*/ 8657 w 18327"/>
                                      <a:gd name="connsiteY14" fmla="*/ 20734 h 22406"/>
                                      <a:gd name="connsiteX15" fmla="*/ 14358 w 18327"/>
                                      <a:gd name="connsiteY15" fmla="*/ 18402 h 22406"/>
                                      <a:gd name="connsiteX16" fmla="*/ 16295 w 18327"/>
                                      <a:gd name="connsiteY16" fmla="*/ 11538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6295" y="11538"/>
                                        </a:moveTo>
                                        <a:lnTo>
                                          <a:pt x="16295" y="-1672"/>
                                        </a:lnTo>
                                        <a:lnTo>
                                          <a:pt x="12701" y="-1672"/>
                                        </a:lnTo>
                                        <a:lnTo>
                                          <a:pt x="12701" y="11419"/>
                                        </a:lnTo>
                                        <a:cubicBezTo>
                                          <a:pt x="12701" y="13490"/>
                                          <a:pt x="12297" y="15039"/>
                                          <a:pt x="11488" y="16064"/>
                                        </a:cubicBezTo>
                                        <a:cubicBezTo>
                                          <a:pt x="10680" y="17093"/>
                                          <a:pt x="9469" y="17608"/>
                                          <a:pt x="7857" y="17608"/>
                                        </a:cubicBezTo>
                                        <a:cubicBezTo>
                                          <a:pt x="5915" y="17608"/>
                                          <a:pt x="4383" y="16989"/>
                                          <a:pt x="3262" y="15751"/>
                                        </a:cubicBezTo>
                                        <a:cubicBezTo>
                                          <a:pt x="2141" y="14518"/>
                                          <a:pt x="1581" y="12832"/>
                                          <a:pt x="1581" y="10694"/>
                                        </a:cubicBezTo>
                                        <a:lnTo>
                                          <a:pt x="1581" y="-1672"/>
                                        </a:lnTo>
                                        <a:lnTo>
                                          <a:pt x="-2032" y="-1672"/>
                                        </a:lnTo>
                                        <a:lnTo>
                                          <a:pt x="-2032" y="20209"/>
                                        </a:lnTo>
                                        <a:lnTo>
                                          <a:pt x="1581" y="20209"/>
                                        </a:lnTo>
                                        <a:lnTo>
                                          <a:pt x="1581" y="16808"/>
                                        </a:lnTo>
                                        <a:cubicBezTo>
                                          <a:pt x="2444" y="18125"/>
                                          <a:pt x="3456" y="19109"/>
                                          <a:pt x="4619" y="19759"/>
                                        </a:cubicBezTo>
                                        <a:cubicBezTo>
                                          <a:pt x="5786" y="20409"/>
                                          <a:pt x="7132" y="20734"/>
                                          <a:pt x="8657" y="20734"/>
                                        </a:cubicBezTo>
                                        <a:cubicBezTo>
                                          <a:pt x="11170" y="20734"/>
                                          <a:pt x="13070" y="19957"/>
                                          <a:pt x="14358" y="18402"/>
                                        </a:cubicBezTo>
                                        <a:cubicBezTo>
                                          <a:pt x="15649" y="16848"/>
                                          <a:pt x="16295" y="14559"/>
                                          <a:pt x="16295" y="11538"/>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03" name="Freeform: Shape 4203"/>
                                <wps:cNvSpPr/>
                                <wps:spPr>
                                  <a:xfrm rot="-5400000" flipV="1">
                                    <a:off x="950012" y="7431788"/>
                                    <a:ext cx="18327" cy="22406"/>
                                  </a:xfrm>
                                  <a:custGeom>
                                    <a:avLst/>
                                    <a:gdLst>
                                      <a:gd name="connsiteX0" fmla="*/ 16295 w 18327"/>
                                      <a:gd name="connsiteY0" fmla="*/ 11531 h 22406"/>
                                      <a:gd name="connsiteX1" fmla="*/ 16295 w 18327"/>
                                      <a:gd name="connsiteY1" fmla="*/ -1678 h 22406"/>
                                      <a:gd name="connsiteX2" fmla="*/ 12701 w 18327"/>
                                      <a:gd name="connsiteY2" fmla="*/ -1678 h 22406"/>
                                      <a:gd name="connsiteX3" fmla="*/ 12701 w 18327"/>
                                      <a:gd name="connsiteY3" fmla="*/ 11413 h 22406"/>
                                      <a:gd name="connsiteX4" fmla="*/ 11488 w 18327"/>
                                      <a:gd name="connsiteY4" fmla="*/ 16058 h 22406"/>
                                      <a:gd name="connsiteX5" fmla="*/ 7857 w 18327"/>
                                      <a:gd name="connsiteY5" fmla="*/ 17602 h 22406"/>
                                      <a:gd name="connsiteX6" fmla="*/ 3262 w 18327"/>
                                      <a:gd name="connsiteY6" fmla="*/ 15745 h 22406"/>
                                      <a:gd name="connsiteX7" fmla="*/ 1581 w 18327"/>
                                      <a:gd name="connsiteY7" fmla="*/ 10687 h 22406"/>
                                      <a:gd name="connsiteX8" fmla="*/ 1581 w 18327"/>
                                      <a:gd name="connsiteY8" fmla="*/ -1678 h 22406"/>
                                      <a:gd name="connsiteX9" fmla="*/ -2032 w 18327"/>
                                      <a:gd name="connsiteY9" fmla="*/ -1678 h 22406"/>
                                      <a:gd name="connsiteX10" fmla="*/ -2032 w 18327"/>
                                      <a:gd name="connsiteY10" fmla="*/ 20203 h 22406"/>
                                      <a:gd name="connsiteX11" fmla="*/ 1581 w 18327"/>
                                      <a:gd name="connsiteY11" fmla="*/ 20203 h 22406"/>
                                      <a:gd name="connsiteX12" fmla="*/ 1581 w 18327"/>
                                      <a:gd name="connsiteY12" fmla="*/ 16802 h 22406"/>
                                      <a:gd name="connsiteX13" fmla="*/ 4619 w 18327"/>
                                      <a:gd name="connsiteY13" fmla="*/ 19752 h 22406"/>
                                      <a:gd name="connsiteX14" fmla="*/ 8657 w 18327"/>
                                      <a:gd name="connsiteY14" fmla="*/ 20728 h 22406"/>
                                      <a:gd name="connsiteX15" fmla="*/ 14358 w 18327"/>
                                      <a:gd name="connsiteY15" fmla="*/ 18396 h 22406"/>
                                      <a:gd name="connsiteX16" fmla="*/ 16295 w 18327"/>
                                      <a:gd name="connsiteY16" fmla="*/ 11531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6295" y="11531"/>
                                        </a:moveTo>
                                        <a:lnTo>
                                          <a:pt x="16295" y="-1678"/>
                                        </a:lnTo>
                                        <a:lnTo>
                                          <a:pt x="12701" y="-1678"/>
                                        </a:lnTo>
                                        <a:lnTo>
                                          <a:pt x="12701" y="11413"/>
                                        </a:lnTo>
                                        <a:cubicBezTo>
                                          <a:pt x="12701" y="13484"/>
                                          <a:pt x="12297" y="15032"/>
                                          <a:pt x="11488" y="16058"/>
                                        </a:cubicBezTo>
                                        <a:cubicBezTo>
                                          <a:pt x="10680" y="17087"/>
                                          <a:pt x="9469" y="17602"/>
                                          <a:pt x="7857" y="17602"/>
                                        </a:cubicBezTo>
                                        <a:cubicBezTo>
                                          <a:pt x="5915" y="17602"/>
                                          <a:pt x="4383" y="16983"/>
                                          <a:pt x="3262" y="15745"/>
                                        </a:cubicBezTo>
                                        <a:cubicBezTo>
                                          <a:pt x="2141" y="14511"/>
                                          <a:pt x="1581" y="12826"/>
                                          <a:pt x="1581" y="10687"/>
                                        </a:cubicBezTo>
                                        <a:lnTo>
                                          <a:pt x="1581" y="-1678"/>
                                        </a:lnTo>
                                        <a:lnTo>
                                          <a:pt x="-2032" y="-1678"/>
                                        </a:lnTo>
                                        <a:lnTo>
                                          <a:pt x="-2032" y="20203"/>
                                        </a:lnTo>
                                        <a:lnTo>
                                          <a:pt x="1581" y="20203"/>
                                        </a:lnTo>
                                        <a:lnTo>
                                          <a:pt x="1581" y="16802"/>
                                        </a:lnTo>
                                        <a:cubicBezTo>
                                          <a:pt x="2444" y="18119"/>
                                          <a:pt x="3456" y="19102"/>
                                          <a:pt x="4619" y="19752"/>
                                        </a:cubicBezTo>
                                        <a:cubicBezTo>
                                          <a:pt x="5786" y="20403"/>
                                          <a:pt x="7132" y="20728"/>
                                          <a:pt x="8657" y="20728"/>
                                        </a:cubicBezTo>
                                        <a:cubicBezTo>
                                          <a:pt x="11170" y="20728"/>
                                          <a:pt x="13070" y="19950"/>
                                          <a:pt x="14358" y="18396"/>
                                        </a:cubicBezTo>
                                        <a:cubicBezTo>
                                          <a:pt x="15649" y="16841"/>
                                          <a:pt x="16295" y="14553"/>
                                          <a:pt x="16295" y="1153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04" name="Freeform: Shape 4204"/>
                                <wps:cNvSpPr/>
                                <wps:spPr>
                                  <a:xfrm rot="-5400000" flipV="1">
                                    <a:off x="950912" y="7407249"/>
                                    <a:ext cx="13476" cy="32883"/>
                                  </a:xfrm>
                                  <a:custGeom>
                                    <a:avLst/>
                                    <a:gdLst>
                                      <a:gd name="connsiteX0" fmla="*/ 9094 w 13476"/>
                                      <a:gd name="connsiteY0" fmla="*/ 30957 h 32883"/>
                                      <a:gd name="connsiteX1" fmla="*/ 12413 w 13476"/>
                                      <a:gd name="connsiteY1" fmla="*/ 30957 h 32883"/>
                                      <a:gd name="connsiteX2" fmla="*/ 2256 w 13476"/>
                                      <a:gd name="connsiteY2" fmla="*/ -1927 h 32883"/>
                                      <a:gd name="connsiteX3" fmla="*/ -1063 w 13476"/>
                                      <a:gd name="connsiteY3" fmla="*/ -1927 h 32883"/>
                                      <a:gd name="connsiteX4" fmla="*/ 9094 w 13476"/>
                                      <a:gd name="connsiteY4" fmla="*/ 30957 h 3288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476" h="32883">
                                        <a:moveTo>
                                          <a:pt x="9094" y="30957"/>
                                        </a:moveTo>
                                        <a:lnTo>
                                          <a:pt x="12413" y="30957"/>
                                        </a:lnTo>
                                        <a:lnTo>
                                          <a:pt x="2256" y="-1927"/>
                                        </a:lnTo>
                                        <a:lnTo>
                                          <a:pt x="-1063" y="-1927"/>
                                        </a:lnTo>
                                        <a:lnTo>
                                          <a:pt x="9094" y="3095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05" name="Freeform: Shape 4205"/>
                                <wps:cNvSpPr/>
                                <wps:spPr>
                                  <a:xfrm rot="-5400000" flipV="1">
                                    <a:off x="948214" y="7393866"/>
                                    <a:ext cx="13926" cy="30402"/>
                                  </a:xfrm>
                                  <a:custGeom>
                                    <a:avLst/>
                                    <a:gdLst>
                                      <a:gd name="connsiteX0" fmla="*/ 12680 w 13926"/>
                                      <a:gd name="connsiteY0" fmla="*/ 28076 h 30402"/>
                                      <a:gd name="connsiteX1" fmla="*/ 12680 w 13926"/>
                                      <a:gd name="connsiteY1" fmla="*/ 25081 h 30402"/>
                                      <a:gd name="connsiteX2" fmla="*/ 9242 w 13926"/>
                                      <a:gd name="connsiteY2" fmla="*/ 25081 h 30402"/>
                                      <a:gd name="connsiteX3" fmla="*/ 6554 w 13926"/>
                                      <a:gd name="connsiteY3" fmla="*/ 24300 h 30402"/>
                                      <a:gd name="connsiteX4" fmla="*/ 5804 w 13926"/>
                                      <a:gd name="connsiteY4" fmla="*/ 21486 h 30402"/>
                                      <a:gd name="connsiteX5" fmla="*/ 5804 w 13926"/>
                                      <a:gd name="connsiteY5" fmla="*/ 19555 h 30402"/>
                                      <a:gd name="connsiteX6" fmla="*/ 11723 w 13926"/>
                                      <a:gd name="connsiteY6" fmla="*/ 19555 h 30402"/>
                                      <a:gd name="connsiteX7" fmla="*/ 11723 w 13926"/>
                                      <a:gd name="connsiteY7" fmla="*/ 16760 h 30402"/>
                                      <a:gd name="connsiteX8" fmla="*/ 5804 w 13926"/>
                                      <a:gd name="connsiteY8" fmla="*/ 16760 h 30402"/>
                                      <a:gd name="connsiteX9" fmla="*/ 5804 w 13926"/>
                                      <a:gd name="connsiteY9" fmla="*/ -2326 h 30402"/>
                                      <a:gd name="connsiteX10" fmla="*/ 2191 w 13926"/>
                                      <a:gd name="connsiteY10" fmla="*/ -2326 h 30402"/>
                                      <a:gd name="connsiteX11" fmla="*/ 2191 w 13926"/>
                                      <a:gd name="connsiteY11" fmla="*/ 16760 h 30402"/>
                                      <a:gd name="connsiteX12" fmla="*/ -1247 w 13926"/>
                                      <a:gd name="connsiteY12" fmla="*/ 16760 h 30402"/>
                                      <a:gd name="connsiteX13" fmla="*/ -1247 w 13926"/>
                                      <a:gd name="connsiteY13" fmla="*/ 19555 h 30402"/>
                                      <a:gd name="connsiteX14" fmla="*/ 2191 w 13926"/>
                                      <a:gd name="connsiteY14" fmla="*/ 19555 h 30402"/>
                                      <a:gd name="connsiteX15" fmla="*/ 2191 w 13926"/>
                                      <a:gd name="connsiteY15" fmla="*/ 21080 h 30402"/>
                                      <a:gd name="connsiteX16" fmla="*/ 3891 w 13926"/>
                                      <a:gd name="connsiteY16" fmla="*/ 26400 h 30402"/>
                                      <a:gd name="connsiteX17" fmla="*/ 9279 w 13926"/>
                                      <a:gd name="connsiteY17" fmla="*/ 28076 h 30402"/>
                                      <a:gd name="connsiteX18" fmla="*/ 12680 w 13926"/>
                                      <a:gd name="connsiteY18" fmla="*/ 28076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926" h="30402">
                                        <a:moveTo>
                                          <a:pt x="12680" y="28076"/>
                                        </a:moveTo>
                                        <a:lnTo>
                                          <a:pt x="12680" y="25081"/>
                                        </a:lnTo>
                                        <a:lnTo>
                                          <a:pt x="9242" y="25081"/>
                                        </a:lnTo>
                                        <a:cubicBezTo>
                                          <a:pt x="7954" y="25081"/>
                                          <a:pt x="7058" y="24821"/>
                                          <a:pt x="6554" y="24300"/>
                                        </a:cubicBezTo>
                                        <a:cubicBezTo>
                                          <a:pt x="6054" y="23779"/>
                                          <a:pt x="5804" y="22841"/>
                                          <a:pt x="5804" y="21486"/>
                                        </a:cubicBezTo>
                                        <a:lnTo>
                                          <a:pt x="5804" y="19555"/>
                                        </a:lnTo>
                                        <a:lnTo>
                                          <a:pt x="11723" y="19555"/>
                                        </a:lnTo>
                                        <a:lnTo>
                                          <a:pt x="11723" y="16760"/>
                                        </a:lnTo>
                                        <a:lnTo>
                                          <a:pt x="5804" y="16760"/>
                                        </a:lnTo>
                                        <a:lnTo>
                                          <a:pt x="5804" y="-2326"/>
                                        </a:lnTo>
                                        <a:lnTo>
                                          <a:pt x="2191" y="-2326"/>
                                        </a:lnTo>
                                        <a:lnTo>
                                          <a:pt x="2191" y="16760"/>
                                        </a:lnTo>
                                        <a:lnTo>
                                          <a:pt x="-1247" y="16760"/>
                                        </a:lnTo>
                                        <a:lnTo>
                                          <a:pt x="-1247" y="19555"/>
                                        </a:lnTo>
                                        <a:lnTo>
                                          <a:pt x="2191" y="19555"/>
                                        </a:lnTo>
                                        <a:lnTo>
                                          <a:pt x="2191" y="21080"/>
                                        </a:lnTo>
                                        <a:cubicBezTo>
                                          <a:pt x="2191" y="23514"/>
                                          <a:pt x="2758" y="25287"/>
                                          <a:pt x="3891" y="26400"/>
                                        </a:cubicBezTo>
                                        <a:cubicBezTo>
                                          <a:pt x="5025" y="27517"/>
                                          <a:pt x="6821" y="28076"/>
                                          <a:pt x="9279" y="28076"/>
                                        </a:cubicBezTo>
                                        <a:lnTo>
                                          <a:pt x="12680" y="2807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06" name="Freeform: Shape 4206"/>
                                <wps:cNvSpPr/>
                                <wps:spPr>
                                  <a:xfrm rot="-5400000" flipV="1">
                                    <a:off x="953559" y="7375516"/>
                                    <a:ext cx="19552" cy="30727"/>
                                  </a:xfrm>
                                  <a:custGeom>
                                    <a:avLst/>
                                    <a:gdLst>
                                      <a:gd name="connsiteX0" fmla="*/ 14057 w 19552"/>
                                      <a:gd name="connsiteY0" fmla="*/ 18492 h 30727"/>
                                      <a:gd name="connsiteX1" fmla="*/ 12445 w 19552"/>
                                      <a:gd name="connsiteY1" fmla="*/ 24543 h 30727"/>
                                      <a:gd name="connsiteX2" fmla="*/ 7925 w 19552"/>
                                      <a:gd name="connsiteY2" fmla="*/ 26694 h 30727"/>
                                      <a:gd name="connsiteX3" fmla="*/ 3425 w 19552"/>
                                      <a:gd name="connsiteY3" fmla="*/ 24543 h 30727"/>
                                      <a:gd name="connsiteX4" fmla="*/ 1812 w 19552"/>
                                      <a:gd name="connsiteY4" fmla="*/ 18492 h 30727"/>
                                      <a:gd name="connsiteX5" fmla="*/ 3425 w 19552"/>
                                      <a:gd name="connsiteY5" fmla="*/ 12453 h 30727"/>
                                      <a:gd name="connsiteX6" fmla="*/ 7925 w 19552"/>
                                      <a:gd name="connsiteY6" fmla="*/ 10302 h 30727"/>
                                      <a:gd name="connsiteX7" fmla="*/ 12445 w 19552"/>
                                      <a:gd name="connsiteY7" fmla="*/ 12453 h 30727"/>
                                      <a:gd name="connsiteX8" fmla="*/ 14057 w 19552"/>
                                      <a:gd name="connsiteY8" fmla="*/ 18492 h 30727"/>
                                      <a:gd name="connsiteX9" fmla="*/ 17651 w 19552"/>
                                      <a:gd name="connsiteY9" fmla="*/ 10008 h 30727"/>
                                      <a:gd name="connsiteX10" fmla="*/ 15170 w 19552"/>
                                      <a:gd name="connsiteY10" fmla="*/ 1700 h 30727"/>
                                      <a:gd name="connsiteX11" fmla="*/ 7575 w 19552"/>
                                      <a:gd name="connsiteY11" fmla="*/ -1026 h 30727"/>
                                      <a:gd name="connsiteX12" fmla="*/ 4000 w 19552"/>
                                      <a:gd name="connsiteY12" fmla="*/ -745 h 30727"/>
                                      <a:gd name="connsiteX13" fmla="*/ 737 w 19552"/>
                                      <a:gd name="connsiteY13" fmla="*/ 124 h 30727"/>
                                      <a:gd name="connsiteX14" fmla="*/ 737 w 19552"/>
                                      <a:gd name="connsiteY14" fmla="*/ 3619 h 30727"/>
                                      <a:gd name="connsiteX15" fmla="*/ 3862 w 19552"/>
                                      <a:gd name="connsiteY15" fmla="*/ 2356 h 30727"/>
                                      <a:gd name="connsiteX16" fmla="*/ 7006 w 19552"/>
                                      <a:gd name="connsiteY16" fmla="*/ 1944 h 30727"/>
                                      <a:gd name="connsiteX17" fmla="*/ 12301 w 19552"/>
                                      <a:gd name="connsiteY17" fmla="*/ 3788 h 30727"/>
                                      <a:gd name="connsiteX18" fmla="*/ 14057 w 19552"/>
                                      <a:gd name="connsiteY18" fmla="*/ 9364 h 30727"/>
                                      <a:gd name="connsiteX19" fmla="*/ 14057 w 19552"/>
                                      <a:gd name="connsiteY19" fmla="*/ 11146 h 30727"/>
                                      <a:gd name="connsiteX20" fmla="*/ 11207 w 19552"/>
                                      <a:gd name="connsiteY20" fmla="*/ 8252 h 30727"/>
                                      <a:gd name="connsiteX21" fmla="*/ 7044 w 19552"/>
                                      <a:gd name="connsiteY21" fmla="*/ 7295 h 30727"/>
                                      <a:gd name="connsiteX22" fmla="*/ 562 w 19552"/>
                                      <a:gd name="connsiteY22" fmla="*/ 10358 h 30727"/>
                                      <a:gd name="connsiteX23" fmla="*/ -1901 w 19552"/>
                                      <a:gd name="connsiteY23" fmla="*/ 18492 h 30727"/>
                                      <a:gd name="connsiteX24" fmla="*/ 562 w 19552"/>
                                      <a:gd name="connsiteY24" fmla="*/ 26632 h 30727"/>
                                      <a:gd name="connsiteX25" fmla="*/ 7044 w 19552"/>
                                      <a:gd name="connsiteY25" fmla="*/ 29701 h 30727"/>
                                      <a:gd name="connsiteX26" fmla="*/ 11207 w 19552"/>
                                      <a:gd name="connsiteY26" fmla="*/ 28745 h 30727"/>
                                      <a:gd name="connsiteX27" fmla="*/ 14057 w 19552"/>
                                      <a:gd name="connsiteY27" fmla="*/ 25856 h 30727"/>
                                      <a:gd name="connsiteX28" fmla="*/ 14057 w 19552"/>
                                      <a:gd name="connsiteY28" fmla="*/ 29176 h 30727"/>
                                      <a:gd name="connsiteX29" fmla="*/ 17651 w 19552"/>
                                      <a:gd name="connsiteY29" fmla="*/ 29176 h 30727"/>
                                      <a:gd name="connsiteX30" fmla="*/ 17651 w 19552"/>
                                      <a:gd name="connsiteY30" fmla="*/ 10008 h 307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9552" h="30727">
                                        <a:moveTo>
                                          <a:pt x="14057" y="18492"/>
                                        </a:moveTo>
                                        <a:cubicBezTo>
                                          <a:pt x="14057" y="21097"/>
                                          <a:pt x="13520" y="23114"/>
                                          <a:pt x="12445" y="24543"/>
                                        </a:cubicBezTo>
                                        <a:cubicBezTo>
                                          <a:pt x="11374" y="25977"/>
                                          <a:pt x="9867" y="26694"/>
                                          <a:pt x="7925" y="26694"/>
                                        </a:cubicBezTo>
                                        <a:cubicBezTo>
                                          <a:pt x="6000" y="26694"/>
                                          <a:pt x="4500" y="25977"/>
                                          <a:pt x="3425" y="24543"/>
                                        </a:cubicBezTo>
                                        <a:cubicBezTo>
                                          <a:pt x="2350" y="23114"/>
                                          <a:pt x="1812" y="21097"/>
                                          <a:pt x="1812" y="18492"/>
                                        </a:cubicBezTo>
                                        <a:cubicBezTo>
                                          <a:pt x="1812" y="15899"/>
                                          <a:pt x="2350" y="13886"/>
                                          <a:pt x="3425" y="12453"/>
                                        </a:cubicBezTo>
                                        <a:cubicBezTo>
                                          <a:pt x="4500" y="11019"/>
                                          <a:pt x="6000" y="10302"/>
                                          <a:pt x="7925" y="10302"/>
                                        </a:cubicBezTo>
                                        <a:cubicBezTo>
                                          <a:pt x="9867" y="10302"/>
                                          <a:pt x="11374" y="11019"/>
                                          <a:pt x="12445" y="12453"/>
                                        </a:cubicBezTo>
                                        <a:cubicBezTo>
                                          <a:pt x="13520" y="13886"/>
                                          <a:pt x="14057" y="15899"/>
                                          <a:pt x="14057" y="18492"/>
                                        </a:cubicBezTo>
                                        <a:close/>
                                        <a:moveTo>
                                          <a:pt x="17651" y="10008"/>
                                        </a:moveTo>
                                        <a:cubicBezTo>
                                          <a:pt x="17651" y="6286"/>
                                          <a:pt x="16824" y="3517"/>
                                          <a:pt x="15170" y="1700"/>
                                        </a:cubicBezTo>
                                        <a:cubicBezTo>
                                          <a:pt x="13520" y="-117"/>
                                          <a:pt x="10988" y="-1026"/>
                                          <a:pt x="7575" y="-1026"/>
                                        </a:cubicBezTo>
                                        <a:cubicBezTo>
                                          <a:pt x="6313" y="-1026"/>
                                          <a:pt x="5121" y="-932"/>
                                          <a:pt x="4000" y="-745"/>
                                        </a:cubicBezTo>
                                        <a:cubicBezTo>
                                          <a:pt x="2879" y="-557"/>
                                          <a:pt x="1791" y="-267"/>
                                          <a:pt x="737" y="124"/>
                                        </a:cubicBezTo>
                                        <a:lnTo>
                                          <a:pt x="737" y="3619"/>
                                        </a:lnTo>
                                        <a:cubicBezTo>
                                          <a:pt x="1791" y="3048"/>
                                          <a:pt x="2833" y="2627"/>
                                          <a:pt x="3862" y="2356"/>
                                        </a:cubicBezTo>
                                        <a:cubicBezTo>
                                          <a:pt x="4892" y="2081"/>
                                          <a:pt x="5940" y="1944"/>
                                          <a:pt x="7006" y="1944"/>
                                        </a:cubicBezTo>
                                        <a:cubicBezTo>
                                          <a:pt x="9365" y="1944"/>
                                          <a:pt x="11130" y="2558"/>
                                          <a:pt x="12301" y="3788"/>
                                        </a:cubicBezTo>
                                        <a:cubicBezTo>
                                          <a:pt x="13472" y="5017"/>
                                          <a:pt x="14057" y="6876"/>
                                          <a:pt x="14057" y="9364"/>
                                        </a:cubicBezTo>
                                        <a:lnTo>
                                          <a:pt x="14057" y="11146"/>
                                        </a:lnTo>
                                        <a:cubicBezTo>
                                          <a:pt x="13315" y="9854"/>
                                          <a:pt x="12365" y="8889"/>
                                          <a:pt x="11207" y="8252"/>
                                        </a:cubicBezTo>
                                        <a:cubicBezTo>
                                          <a:pt x="10048" y="7614"/>
                                          <a:pt x="8661" y="7295"/>
                                          <a:pt x="7044" y="7295"/>
                                        </a:cubicBezTo>
                                        <a:cubicBezTo>
                                          <a:pt x="4364" y="7295"/>
                                          <a:pt x="2204" y="8316"/>
                                          <a:pt x="562" y="10358"/>
                                        </a:cubicBezTo>
                                        <a:cubicBezTo>
                                          <a:pt x="-1080" y="12405"/>
                                          <a:pt x="-1901" y="15116"/>
                                          <a:pt x="-1901" y="18492"/>
                                        </a:cubicBezTo>
                                        <a:cubicBezTo>
                                          <a:pt x="-1901" y="21876"/>
                                          <a:pt x="-1080" y="24589"/>
                                          <a:pt x="562" y="26632"/>
                                        </a:cubicBezTo>
                                        <a:cubicBezTo>
                                          <a:pt x="2204" y="28678"/>
                                          <a:pt x="4364" y="29701"/>
                                          <a:pt x="7044" y="29701"/>
                                        </a:cubicBezTo>
                                        <a:cubicBezTo>
                                          <a:pt x="8661" y="29701"/>
                                          <a:pt x="10048" y="29382"/>
                                          <a:pt x="11207" y="28745"/>
                                        </a:cubicBezTo>
                                        <a:cubicBezTo>
                                          <a:pt x="12365" y="28107"/>
                                          <a:pt x="13315" y="27144"/>
                                          <a:pt x="14057" y="25856"/>
                                        </a:cubicBezTo>
                                        <a:lnTo>
                                          <a:pt x="14057" y="29176"/>
                                        </a:lnTo>
                                        <a:lnTo>
                                          <a:pt x="17651" y="29176"/>
                                        </a:lnTo>
                                        <a:lnTo>
                                          <a:pt x="17651" y="1000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07" name="Freeform: Shape 4207"/>
                                <wps:cNvSpPr/>
                                <wps:spPr>
                                  <a:xfrm rot="-5400000" flipV="1">
                                    <a:off x="968020" y="7366070"/>
                                    <a:ext cx="20790" cy="2788"/>
                                  </a:xfrm>
                                  <a:custGeom>
                                    <a:avLst/>
                                    <a:gdLst>
                                      <a:gd name="connsiteX0" fmla="*/ 19210 w 20790"/>
                                      <a:gd name="connsiteY0" fmla="*/ 4169 h 2788"/>
                                      <a:gd name="connsiteX1" fmla="*/ 19210 w 20790"/>
                                      <a:gd name="connsiteY1" fmla="*/ 1381 h 2788"/>
                                      <a:gd name="connsiteX2" fmla="*/ -1580 w 20790"/>
                                      <a:gd name="connsiteY2" fmla="*/ 1381 h 2788"/>
                                      <a:gd name="connsiteX3" fmla="*/ -1580 w 20790"/>
                                      <a:gd name="connsiteY3" fmla="*/ 4169 h 2788"/>
                                      <a:gd name="connsiteX4" fmla="*/ 19210 w 20790"/>
                                      <a:gd name="connsiteY4" fmla="*/ 4169 h 278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0790" h="2788">
                                        <a:moveTo>
                                          <a:pt x="19210" y="4169"/>
                                        </a:moveTo>
                                        <a:lnTo>
                                          <a:pt x="19210" y="1381"/>
                                        </a:lnTo>
                                        <a:lnTo>
                                          <a:pt x="-1580" y="1381"/>
                                        </a:lnTo>
                                        <a:lnTo>
                                          <a:pt x="-1580" y="4169"/>
                                        </a:lnTo>
                                        <a:lnTo>
                                          <a:pt x="19210" y="416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08" name="Freeform: Shape 4208"/>
                                <wps:cNvSpPr/>
                                <wps:spPr>
                                  <a:xfrm rot="-5400000" flipV="1">
                                    <a:off x="950805" y="7335111"/>
                                    <a:ext cx="17308" cy="22974"/>
                                  </a:xfrm>
                                  <a:custGeom>
                                    <a:avLst/>
                                    <a:gdLst>
                                      <a:gd name="connsiteX0" fmla="*/ 15586 w 17308"/>
                                      <a:gd name="connsiteY0" fmla="*/ 19955 h 22974"/>
                                      <a:gd name="connsiteX1" fmla="*/ 15586 w 17308"/>
                                      <a:gd name="connsiteY1" fmla="*/ 16592 h 22974"/>
                                      <a:gd name="connsiteX2" fmla="*/ 12529 w 17308"/>
                                      <a:gd name="connsiteY2" fmla="*/ 17855 h 22974"/>
                                      <a:gd name="connsiteX3" fmla="*/ 9435 w 17308"/>
                                      <a:gd name="connsiteY3" fmla="*/ 18273 h 22974"/>
                                      <a:gd name="connsiteX4" fmla="*/ 3997 w 17308"/>
                                      <a:gd name="connsiteY4" fmla="*/ 16054 h 22974"/>
                                      <a:gd name="connsiteX5" fmla="*/ 2066 w 17308"/>
                                      <a:gd name="connsiteY5" fmla="*/ 9834 h 22974"/>
                                      <a:gd name="connsiteX6" fmla="*/ 3997 w 17308"/>
                                      <a:gd name="connsiteY6" fmla="*/ 3607 h 22974"/>
                                      <a:gd name="connsiteX7" fmla="*/ 9435 w 17308"/>
                                      <a:gd name="connsiteY7" fmla="*/ 1394 h 22974"/>
                                      <a:gd name="connsiteX8" fmla="*/ 12529 w 17308"/>
                                      <a:gd name="connsiteY8" fmla="*/ 1813 h 22974"/>
                                      <a:gd name="connsiteX9" fmla="*/ 15586 w 17308"/>
                                      <a:gd name="connsiteY9" fmla="*/ 3076 h 22974"/>
                                      <a:gd name="connsiteX10" fmla="*/ 15586 w 17308"/>
                                      <a:gd name="connsiteY10" fmla="*/ -250 h 22974"/>
                                      <a:gd name="connsiteX11" fmla="*/ 12467 w 17308"/>
                                      <a:gd name="connsiteY11" fmla="*/ -1301 h 22974"/>
                                      <a:gd name="connsiteX12" fmla="*/ 9041 w 17308"/>
                                      <a:gd name="connsiteY12" fmla="*/ -1657 h 22974"/>
                                      <a:gd name="connsiteX13" fmla="*/ 1184 w 17308"/>
                                      <a:gd name="connsiteY13" fmla="*/ 1450 h 22974"/>
                                      <a:gd name="connsiteX14" fmla="*/ -1722 w 17308"/>
                                      <a:gd name="connsiteY14" fmla="*/ 9834 h 22974"/>
                                      <a:gd name="connsiteX15" fmla="*/ 1215 w 17308"/>
                                      <a:gd name="connsiteY15" fmla="*/ 18248 h 22974"/>
                                      <a:gd name="connsiteX16" fmla="*/ 9279 w 17308"/>
                                      <a:gd name="connsiteY16" fmla="*/ 21318 h 22974"/>
                                      <a:gd name="connsiteX17" fmla="*/ 12517 w 17308"/>
                                      <a:gd name="connsiteY17" fmla="*/ 20974 h 22974"/>
                                      <a:gd name="connsiteX18" fmla="*/ 15586 w 17308"/>
                                      <a:gd name="connsiteY18" fmla="*/ 19955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308" h="22974">
                                        <a:moveTo>
                                          <a:pt x="15586" y="19955"/>
                                        </a:moveTo>
                                        <a:lnTo>
                                          <a:pt x="15586" y="16592"/>
                                        </a:lnTo>
                                        <a:cubicBezTo>
                                          <a:pt x="14569" y="17154"/>
                                          <a:pt x="13550" y="17575"/>
                                          <a:pt x="12529" y="17855"/>
                                        </a:cubicBezTo>
                                        <a:cubicBezTo>
                                          <a:pt x="11508" y="18134"/>
                                          <a:pt x="10477" y="18273"/>
                                          <a:pt x="9435" y="18273"/>
                                        </a:cubicBezTo>
                                        <a:cubicBezTo>
                                          <a:pt x="7102" y="18273"/>
                                          <a:pt x="5289" y="17534"/>
                                          <a:pt x="3997" y="16054"/>
                                        </a:cubicBezTo>
                                        <a:cubicBezTo>
                                          <a:pt x="2709" y="14579"/>
                                          <a:pt x="2066" y="12505"/>
                                          <a:pt x="2066" y="9834"/>
                                        </a:cubicBezTo>
                                        <a:cubicBezTo>
                                          <a:pt x="2066" y="7162"/>
                                          <a:pt x="2709" y="5086"/>
                                          <a:pt x="3997" y="3607"/>
                                        </a:cubicBezTo>
                                        <a:cubicBezTo>
                                          <a:pt x="5289" y="2131"/>
                                          <a:pt x="7102" y="1394"/>
                                          <a:pt x="9435" y="1394"/>
                                        </a:cubicBezTo>
                                        <a:cubicBezTo>
                                          <a:pt x="10477" y="1394"/>
                                          <a:pt x="11508" y="1533"/>
                                          <a:pt x="12529" y="1813"/>
                                        </a:cubicBezTo>
                                        <a:cubicBezTo>
                                          <a:pt x="13550" y="2092"/>
                                          <a:pt x="14569" y="2513"/>
                                          <a:pt x="15586" y="3076"/>
                                        </a:cubicBezTo>
                                        <a:lnTo>
                                          <a:pt x="15586" y="-250"/>
                                        </a:lnTo>
                                        <a:cubicBezTo>
                                          <a:pt x="14582" y="-717"/>
                                          <a:pt x="13542" y="-1067"/>
                                          <a:pt x="12467" y="-1301"/>
                                        </a:cubicBezTo>
                                        <a:cubicBezTo>
                                          <a:pt x="11396" y="-1538"/>
                                          <a:pt x="10254" y="-1657"/>
                                          <a:pt x="9041" y="-1657"/>
                                        </a:cubicBezTo>
                                        <a:cubicBezTo>
                                          <a:pt x="5745" y="-1657"/>
                                          <a:pt x="3126" y="-621"/>
                                          <a:pt x="1184" y="1450"/>
                                        </a:cubicBezTo>
                                        <a:cubicBezTo>
                                          <a:pt x="-754" y="3521"/>
                                          <a:pt x="-1722" y="6316"/>
                                          <a:pt x="-1722" y="9834"/>
                                        </a:cubicBezTo>
                                        <a:cubicBezTo>
                                          <a:pt x="-1722" y="13401"/>
                                          <a:pt x="-743" y="16206"/>
                                          <a:pt x="1215" y="18248"/>
                                        </a:cubicBezTo>
                                        <a:cubicBezTo>
                                          <a:pt x="3178" y="20295"/>
                                          <a:pt x="5866" y="21318"/>
                                          <a:pt x="9279" y="21318"/>
                                        </a:cubicBezTo>
                                        <a:cubicBezTo>
                                          <a:pt x="10383" y="21318"/>
                                          <a:pt x="11463" y="21203"/>
                                          <a:pt x="12517" y="20974"/>
                                        </a:cubicBezTo>
                                        <a:cubicBezTo>
                                          <a:pt x="13571" y="20749"/>
                                          <a:pt x="14594" y="20409"/>
                                          <a:pt x="15586" y="1995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09" name="Freeform: Shape 4209"/>
                                <wps:cNvSpPr/>
                                <wps:spPr>
                                  <a:xfrm rot="-5400000" flipV="1">
                                    <a:off x="953381" y="7314695"/>
                                    <a:ext cx="3594" cy="30402"/>
                                  </a:xfrm>
                                  <a:custGeom>
                                    <a:avLst/>
                                    <a:gdLst>
                                      <a:gd name="connsiteX0" fmla="*/ -877 w 3594"/>
                                      <a:gd name="connsiteY0" fmla="*/ 28056 h 30402"/>
                                      <a:gd name="connsiteX1" fmla="*/ 2718 w 3594"/>
                                      <a:gd name="connsiteY1" fmla="*/ 28056 h 30402"/>
                                      <a:gd name="connsiteX2" fmla="*/ 2718 w 3594"/>
                                      <a:gd name="connsiteY2" fmla="*/ -2346 h 30402"/>
                                      <a:gd name="connsiteX3" fmla="*/ -877 w 3594"/>
                                      <a:gd name="connsiteY3" fmla="*/ -2346 h 30402"/>
                                      <a:gd name="connsiteX4" fmla="*/ -877 w 3594"/>
                                      <a:gd name="connsiteY4" fmla="*/ 28056 h 30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94" h="30402">
                                        <a:moveTo>
                                          <a:pt x="-877" y="28056"/>
                                        </a:moveTo>
                                        <a:lnTo>
                                          <a:pt x="2718" y="28056"/>
                                        </a:lnTo>
                                        <a:lnTo>
                                          <a:pt x="2718" y="-2346"/>
                                        </a:lnTo>
                                        <a:lnTo>
                                          <a:pt x="-877" y="-2346"/>
                                        </a:lnTo>
                                        <a:lnTo>
                                          <a:pt x="-877" y="2805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0" name="Freeform: Shape 4210"/>
                                <wps:cNvSpPr/>
                                <wps:spPr>
                                  <a:xfrm rot="-5400000" flipV="1">
                                    <a:off x="951099" y="7302328"/>
                                    <a:ext cx="16720" cy="22974"/>
                                  </a:xfrm>
                                  <a:custGeom>
                                    <a:avLst/>
                                    <a:gdLst>
                                      <a:gd name="connsiteX0" fmla="*/ 13876 w 16720"/>
                                      <a:gd name="connsiteY0" fmla="*/ 20141 h 22974"/>
                                      <a:gd name="connsiteX1" fmla="*/ 13876 w 16720"/>
                                      <a:gd name="connsiteY1" fmla="*/ 16740 h 22974"/>
                                      <a:gd name="connsiteX2" fmla="*/ 10713 w 16720"/>
                                      <a:gd name="connsiteY2" fmla="*/ 17909 h 22974"/>
                                      <a:gd name="connsiteX3" fmla="*/ 7313 w 16720"/>
                                      <a:gd name="connsiteY3" fmla="*/ 18303 h 22974"/>
                                      <a:gd name="connsiteX4" fmla="*/ 3300 w 16720"/>
                                      <a:gd name="connsiteY4" fmla="*/ 17484 h 22974"/>
                                      <a:gd name="connsiteX5" fmla="*/ 1962 w 16720"/>
                                      <a:gd name="connsiteY5" fmla="*/ 15021 h 22974"/>
                                      <a:gd name="connsiteX6" fmla="*/ 2919 w 16720"/>
                                      <a:gd name="connsiteY6" fmla="*/ 13058 h 22974"/>
                                      <a:gd name="connsiteX7" fmla="*/ 6769 w 16720"/>
                                      <a:gd name="connsiteY7" fmla="*/ 11701 h 22974"/>
                                      <a:gd name="connsiteX8" fmla="*/ 8000 w 16720"/>
                                      <a:gd name="connsiteY8" fmla="*/ 11426 h 22974"/>
                                      <a:gd name="connsiteX9" fmla="*/ 13439 w 16720"/>
                                      <a:gd name="connsiteY9" fmla="*/ 9113 h 22974"/>
                                      <a:gd name="connsiteX10" fmla="*/ 15051 w 16720"/>
                                      <a:gd name="connsiteY10" fmla="*/ 4943 h 22974"/>
                                      <a:gd name="connsiteX11" fmla="*/ 12639 w 16720"/>
                                      <a:gd name="connsiteY11" fmla="*/ 110 h 22974"/>
                                      <a:gd name="connsiteX12" fmla="*/ 6006 w 16720"/>
                                      <a:gd name="connsiteY12" fmla="*/ -1665 h 22974"/>
                                      <a:gd name="connsiteX13" fmla="*/ 2344 w 16720"/>
                                      <a:gd name="connsiteY13" fmla="*/ -1321 h 22974"/>
                                      <a:gd name="connsiteX14" fmla="*/ -1669 w 16720"/>
                                      <a:gd name="connsiteY14" fmla="*/ -296 h 22974"/>
                                      <a:gd name="connsiteX15" fmla="*/ -1669 w 16720"/>
                                      <a:gd name="connsiteY15" fmla="*/ 3417 h 22974"/>
                                      <a:gd name="connsiteX16" fmla="*/ 2256 w 16720"/>
                                      <a:gd name="connsiteY16" fmla="*/ 1861 h 22974"/>
                                      <a:gd name="connsiteX17" fmla="*/ 6088 w 16720"/>
                                      <a:gd name="connsiteY17" fmla="*/ 1348 h 22974"/>
                                      <a:gd name="connsiteX18" fmla="*/ 9988 w 16720"/>
                                      <a:gd name="connsiteY18" fmla="*/ 2217 h 22974"/>
                                      <a:gd name="connsiteX19" fmla="*/ 11357 w 16720"/>
                                      <a:gd name="connsiteY19" fmla="*/ 4668 h 22974"/>
                                      <a:gd name="connsiteX20" fmla="*/ 10370 w 16720"/>
                                      <a:gd name="connsiteY20" fmla="*/ 6912 h 22974"/>
                                      <a:gd name="connsiteX21" fmla="*/ 6044 w 16720"/>
                                      <a:gd name="connsiteY21" fmla="*/ 8419 h 22974"/>
                                      <a:gd name="connsiteX22" fmla="*/ 4794 w 16720"/>
                                      <a:gd name="connsiteY22" fmla="*/ 8713 h 22974"/>
                                      <a:gd name="connsiteX23" fmla="*/ -32 w 16720"/>
                                      <a:gd name="connsiteY23" fmla="*/ 10869 h 22974"/>
                                      <a:gd name="connsiteX24" fmla="*/ -1513 w 16720"/>
                                      <a:gd name="connsiteY24" fmla="*/ 14864 h 22974"/>
                                      <a:gd name="connsiteX25" fmla="*/ 675 w 16720"/>
                                      <a:gd name="connsiteY25" fmla="*/ 19628 h 22974"/>
                                      <a:gd name="connsiteX26" fmla="*/ 6888 w 16720"/>
                                      <a:gd name="connsiteY26" fmla="*/ 21310 h 22974"/>
                                      <a:gd name="connsiteX27" fmla="*/ 10632 w 16720"/>
                                      <a:gd name="connsiteY27" fmla="*/ 21016 h 22974"/>
                                      <a:gd name="connsiteX28" fmla="*/ 13876 w 16720"/>
                                      <a:gd name="connsiteY28" fmla="*/ 20141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3876" y="20141"/>
                                        </a:moveTo>
                                        <a:lnTo>
                                          <a:pt x="13876" y="16740"/>
                                        </a:lnTo>
                                        <a:cubicBezTo>
                                          <a:pt x="12864" y="17261"/>
                                          <a:pt x="11809" y="17650"/>
                                          <a:pt x="10713" y="17909"/>
                                        </a:cubicBezTo>
                                        <a:cubicBezTo>
                                          <a:pt x="9622" y="18171"/>
                                          <a:pt x="8488" y="18303"/>
                                          <a:pt x="7313" y="18303"/>
                                        </a:cubicBezTo>
                                        <a:cubicBezTo>
                                          <a:pt x="5529" y="18303"/>
                                          <a:pt x="4192" y="18030"/>
                                          <a:pt x="3300" y="17484"/>
                                        </a:cubicBezTo>
                                        <a:cubicBezTo>
                                          <a:pt x="2408" y="16938"/>
                                          <a:pt x="1962" y="16117"/>
                                          <a:pt x="1962" y="15021"/>
                                        </a:cubicBezTo>
                                        <a:cubicBezTo>
                                          <a:pt x="1962" y="14187"/>
                                          <a:pt x="2281" y="13533"/>
                                          <a:pt x="2919" y="13058"/>
                                        </a:cubicBezTo>
                                        <a:cubicBezTo>
                                          <a:pt x="3556" y="12582"/>
                                          <a:pt x="4840" y="12130"/>
                                          <a:pt x="6769" y="11701"/>
                                        </a:cubicBezTo>
                                        <a:lnTo>
                                          <a:pt x="8000" y="11426"/>
                                        </a:lnTo>
                                        <a:cubicBezTo>
                                          <a:pt x="10551" y="10880"/>
                                          <a:pt x="12364" y="10109"/>
                                          <a:pt x="13439" y="9113"/>
                                        </a:cubicBezTo>
                                        <a:cubicBezTo>
                                          <a:pt x="14514" y="8117"/>
                                          <a:pt x="15051" y="6727"/>
                                          <a:pt x="15051" y="4943"/>
                                        </a:cubicBezTo>
                                        <a:cubicBezTo>
                                          <a:pt x="15051" y="2909"/>
                                          <a:pt x="14247" y="1298"/>
                                          <a:pt x="12639" y="110"/>
                                        </a:cubicBezTo>
                                        <a:cubicBezTo>
                                          <a:pt x="11030" y="-1073"/>
                                          <a:pt x="8819" y="-1665"/>
                                          <a:pt x="6006" y="-1665"/>
                                        </a:cubicBezTo>
                                        <a:cubicBezTo>
                                          <a:pt x="4836" y="-1665"/>
                                          <a:pt x="3615" y="-1551"/>
                                          <a:pt x="2344" y="-1321"/>
                                        </a:cubicBezTo>
                                        <a:cubicBezTo>
                                          <a:pt x="1073" y="-1092"/>
                                          <a:pt x="-265" y="-750"/>
                                          <a:pt x="-1669" y="-296"/>
                                        </a:cubicBezTo>
                                        <a:lnTo>
                                          <a:pt x="-1669" y="3417"/>
                                        </a:lnTo>
                                        <a:cubicBezTo>
                                          <a:pt x="-340" y="2726"/>
                                          <a:pt x="968" y="2207"/>
                                          <a:pt x="2256" y="1861"/>
                                        </a:cubicBezTo>
                                        <a:cubicBezTo>
                                          <a:pt x="3544" y="1519"/>
                                          <a:pt x="4821" y="1348"/>
                                          <a:pt x="6088" y="1348"/>
                                        </a:cubicBezTo>
                                        <a:cubicBezTo>
                                          <a:pt x="7780" y="1348"/>
                                          <a:pt x="9080" y="1638"/>
                                          <a:pt x="9988" y="2217"/>
                                        </a:cubicBezTo>
                                        <a:cubicBezTo>
                                          <a:pt x="10901" y="2796"/>
                                          <a:pt x="11357" y="3613"/>
                                          <a:pt x="11357" y="4668"/>
                                        </a:cubicBezTo>
                                        <a:cubicBezTo>
                                          <a:pt x="11357" y="5643"/>
                                          <a:pt x="11028" y="6391"/>
                                          <a:pt x="10370" y="6912"/>
                                        </a:cubicBezTo>
                                        <a:cubicBezTo>
                                          <a:pt x="9715" y="7433"/>
                                          <a:pt x="8273" y="7935"/>
                                          <a:pt x="6044" y="8419"/>
                                        </a:cubicBezTo>
                                        <a:lnTo>
                                          <a:pt x="4794" y="8713"/>
                                        </a:lnTo>
                                        <a:cubicBezTo>
                                          <a:pt x="2569" y="9179"/>
                                          <a:pt x="960" y="9898"/>
                                          <a:pt x="-32" y="10869"/>
                                        </a:cubicBezTo>
                                        <a:cubicBezTo>
                                          <a:pt x="-1019" y="11841"/>
                                          <a:pt x="-1513" y="13172"/>
                                          <a:pt x="-1513" y="14864"/>
                                        </a:cubicBezTo>
                                        <a:cubicBezTo>
                                          <a:pt x="-1513" y="16923"/>
                                          <a:pt x="-784" y="18511"/>
                                          <a:pt x="675" y="19628"/>
                                        </a:cubicBezTo>
                                        <a:cubicBezTo>
                                          <a:pt x="2133" y="20749"/>
                                          <a:pt x="4204" y="21310"/>
                                          <a:pt x="6888" y="21310"/>
                                        </a:cubicBezTo>
                                        <a:cubicBezTo>
                                          <a:pt x="8213" y="21310"/>
                                          <a:pt x="9461" y="21212"/>
                                          <a:pt x="10632" y="21016"/>
                                        </a:cubicBezTo>
                                        <a:cubicBezTo>
                                          <a:pt x="11807" y="20824"/>
                                          <a:pt x="12889" y="20532"/>
                                          <a:pt x="13876" y="2014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1" name="Freeform: Shape 4211"/>
                                <wps:cNvSpPr/>
                                <wps:spPr>
                                  <a:xfrm rot="-5400000" flipV="1">
                                    <a:off x="968020" y="7292104"/>
                                    <a:ext cx="20790" cy="2788"/>
                                  </a:xfrm>
                                  <a:custGeom>
                                    <a:avLst/>
                                    <a:gdLst>
                                      <a:gd name="connsiteX0" fmla="*/ 19210 w 20790"/>
                                      <a:gd name="connsiteY0" fmla="*/ 4150 h 2788"/>
                                      <a:gd name="connsiteX1" fmla="*/ 19210 w 20790"/>
                                      <a:gd name="connsiteY1" fmla="*/ 1362 h 2788"/>
                                      <a:gd name="connsiteX2" fmla="*/ -1580 w 20790"/>
                                      <a:gd name="connsiteY2" fmla="*/ 1362 h 2788"/>
                                      <a:gd name="connsiteX3" fmla="*/ -1580 w 20790"/>
                                      <a:gd name="connsiteY3" fmla="*/ 4150 h 2788"/>
                                      <a:gd name="connsiteX4" fmla="*/ 19210 w 20790"/>
                                      <a:gd name="connsiteY4" fmla="*/ 4150 h 278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0790" h="2788">
                                        <a:moveTo>
                                          <a:pt x="19210" y="4150"/>
                                        </a:moveTo>
                                        <a:lnTo>
                                          <a:pt x="19210" y="1362"/>
                                        </a:lnTo>
                                        <a:lnTo>
                                          <a:pt x="-1580" y="1362"/>
                                        </a:lnTo>
                                        <a:lnTo>
                                          <a:pt x="-1580" y="4150"/>
                                        </a:lnTo>
                                        <a:lnTo>
                                          <a:pt x="19210" y="415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2" name="Freeform: Shape 4212"/>
                                <wps:cNvSpPr/>
                                <wps:spPr>
                                  <a:xfrm rot="-5400000" flipV="1">
                                    <a:off x="950218" y="7260364"/>
                                    <a:ext cx="18483" cy="22974"/>
                                  </a:xfrm>
                                  <a:custGeom>
                                    <a:avLst/>
                                    <a:gdLst>
                                      <a:gd name="connsiteX0" fmla="*/ 9466 w 18483"/>
                                      <a:gd name="connsiteY0" fmla="*/ 9890 h 22974"/>
                                      <a:gd name="connsiteX1" fmla="*/ 3428 w 18483"/>
                                      <a:gd name="connsiteY1" fmla="*/ 8896 h 22974"/>
                                      <a:gd name="connsiteX2" fmla="*/ 1747 w 18483"/>
                                      <a:gd name="connsiteY2" fmla="*/ 5495 h 22974"/>
                                      <a:gd name="connsiteX3" fmla="*/ 3009 w 18483"/>
                                      <a:gd name="connsiteY3" fmla="*/ 2457 h 22974"/>
                                      <a:gd name="connsiteX4" fmla="*/ 6435 w 18483"/>
                                      <a:gd name="connsiteY4" fmla="*/ 1338 h 22974"/>
                                      <a:gd name="connsiteX5" fmla="*/ 11235 w 18483"/>
                                      <a:gd name="connsiteY5" fmla="*/ 3457 h 22974"/>
                                      <a:gd name="connsiteX6" fmla="*/ 13042 w 18483"/>
                                      <a:gd name="connsiteY6" fmla="*/ 9090 h 22974"/>
                                      <a:gd name="connsiteX7" fmla="*/ 13042 w 18483"/>
                                      <a:gd name="connsiteY7" fmla="*/ 9890 h 22974"/>
                                      <a:gd name="connsiteX8" fmla="*/ 9466 w 18483"/>
                                      <a:gd name="connsiteY8" fmla="*/ 9890 h 22974"/>
                                      <a:gd name="connsiteX9" fmla="*/ 16636 w 18483"/>
                                      <a:gd name="connsiteY9" fmla="*/ 11378 h 22974"/>
                                      <a:gd name="connsiteX10" fmla="*/ 16636 w 18483"/>
                                      <a:gd name="connsiteY10" fmla="*/ -1107 h 22974"/>
                                      <a:gd name="connsiteX11" fmla="*/ 13042 w 18483"/>
                                      <a:gd name="connsiteY11" fmla="*/ -1107 h 22974"/>
                                      <a:gd name="connsiteX12" fmla="*/ 13042 w 18483"/>
                                      <a:gd name="connsiteY12" fmla="*/ 2213 h 22974"/>
                                      <a:gd name="connsiteX13" fmla="*/ 9973 w 18483"/>
                                      <a:gd name="connsiteY13" fmla="*/ -725 h 22974"/>
                                      <a:gd name="connsiteX14" fmla="*/ 5478 w 18483"/>
                                      <a:gd name="connsiteY14" fmla="*/ -1676 h 22974"/>
                                      <a:gd name="connsiteX15" fmla="*/ 134 w 18483"/>
                                      <a:gd name="connsiteY15" fmla="*/ 212 h 22974"/>
                                      <a:gd name="connsiteX16" fmla="*/ -1847 w 18483"/>
                                      <a:gd name="connsiteY16" fmla="*/ 5264 h 22974"/>
                                      <a:gd name="connsiteX17" fmla="*/ 622 w 18483"/>
                                      <a:gd name="connsiteY17" fmla="*/ 10828 h 22974"/>
                                      <a:gd name="connsiteX18" fmla="*/ 7998 w 18483"/>
                                      <a:gd name="connsiteY18" fmla="*/ 12703 h 22974"/>
                                      <a:gd name="connsiteX19" fmla="*/ 13042 w 18483"/>
                                      <a:gd name="connsiteY19" fmla="*/ 12703 h 22974"/>
                                      <a:gd name="connsiteX20" fmla="*/ 13042 w 18483"/>
                                      <a:gd name="connsiteY20" fmla="*/ 13060 h 22974"/>
                                      <a:gd name="connsiteX21" fmla="*/ 11410 w 18483"/>
                                      <a:gd name="connsiteY21" fmla="*/ 16898 h 22974"/>
                                      <a:gd name="connsiteX22" fmla="*/ 6829 w 18483"/>
                                      <a:gd name="connsiteY22" fmla="*/ 18255 h 22974"/>
                                      <a:gd name="connsiteX23" fmla="*/ 3172 w 18483"/>
                                      <a:gd name="connsiteY23" fmla="*/ 17805 h 22974"/>
                                      <a:gd name="connsiteX24" fmla="*/ -241 w 18483"/>
                                      <a:gd name="connsiteY24" fmla="*/ 16454 h 22974"/>
                                      <a:gd name="connsiteX25" fmla="*/ -241 w 18483"/>
                                      <a:gd name="connsiteY25" fmla="*/ 19780 h 22974"/>
                                      <a:gd name="connsiteX26" fmla="*/ 3584 w 18483"/>
                                      <a:gd name="connsiteY26" fmla="*/ 20918 h 22974"/>
                                      <a:gd name="connsiteX27" fmla="*/ 7197 w 18483"/>
                                      <a:gd name="connsiteY27" fmla="*/ 21299 h 22974"/>
                                      <a:gd name="connsiteX28" fmla="*/ 14292 w 18483"/>
                                      <a:gd name="connsiteY28" fmla="*/ 18836 h 22974"/>
                                      <a:gd name="connsiteX29" fmla="*/ 16636 w 18483"/>
                                      <a:gd name="connsiteY29" fmla="*/ 11378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9466" y="9890"/>
                                        </a:moveTo>
                                        <a:cubicBezTo>
                                          <a:pt x="6562" y="9890"/>
                                          <a:pt x="4549" y="9559"/>
                                          <a:pt x="3428" y="8896"/>
                                        </a:cubicBezTo>
                                        <a:cubicBezTo>
                                          <a:pt x="2307" y="8233"/>
                                          <a:pt x="1747" y="7100"/>
                                          <a:pt x="1747" y="5495"/>
                                        </a:cubicBezTo>
                                        <a:cubicBezTo>
                                          <a:pt x="1747" y="4220"/>
                                          <a:pt x="2168" y="3207"/>
                                          <a:pt x="3009" y="2457"/>
                                        </a:cubicBezTo>
                                        <a:cubicBezTo>
                                          <a:pt x="3851" y="1711"/>
                                          <a:pt x="4993" y="1338"/>
                                          <a:pt x="6435" y="1338"/>
                                        </a:cubicBezTo>
                                        <a:cubicBezTo>
                                          <a:pt x="8431" y="1338"/>
                                          <a:pt x="10031" y="2044"/>
                                          <a:pt x="11235" y="3457"/>
                                        </a:cubicBezTo>
                                        <a:cubicBezTo>
                                          <a:pt x="12440" y="4870"/>
                                          <a:pt x="13042" y="6747"/>
                                          <a:pt x="13042" y="9090"/>
                                        </a:cubicBezTo>
                                        <a:lnTo>
                                          <a:pt x="13042" y="9890"/>
                                        </a:lnTo>
                                        <a:lnTo>
                                          <a:pt x="9466" y="9890"/>
                                        </a:lnTo>
                                        <a:close/>
                                        <a:moveTo>
                                          <a:pt x="16636" y="11378"/>
                                        </a:moveTo>
                                        <a:lnTo>
                                          <a:pt x="16636" y="-1107"/>
                                        </a:lnTo>
                                        <a:lnTo>
                                          <a:pt x="13042" y="-1107"/>
                                        </a:lnTo>
                                        <a:lnTo>
                                          <a:pt x="13042" y="2213"/>
                                        </a:lnTo>
                                        <a:cubicBezTo>
                                          <a:pt x="12221" y="887"/>
                                          <a:pt x="11198" y="-92"/>
                                          <a:pt x="9973" y="-725"/>
                                        </a:cubicBezTo>
                                        <a:cubicBezTo>
                                          <a:pt x="8748" y="-1359"/>
                                          <a:pt x="7250" y="-1676"/>
                                          <a:pt x="5478" y="-1676"/>
                                        </a:cubicBezTo>
                                        <a:cubicBezTo>
                                          <a:pt x="3241" y="-1676"/>
                                          <a:pt x="1459" y="-1046"/>
                                          <a:pt x="134" y="212"/>
                                        </a:cubicBezTo>
                                        <a:cubicBezTo>
                                          <a:pt x="-1187" y="1471"/>
                                          <a:pt x="-1847" y="3155"/>
                                          <a:pt x="-1847" y="5264"/>
                                        </a:cubicBezTo>
                                        <a:cubicBezTo>
                                          <a:pt x="-1847" y="7723"/>
                                          <a:pt x="-1024" y="9577"/>
                                          <a:pt x="622" y="10828"/>
                                        </a:cubicBezTo>
                                        <a:cubicBezTo>
                                          <a:pt x="2272" y="12078"/>
                                          <a:pt x="4730" y="12703"/>
                                          <a:pt x="7998" y="12703"/>
                                        </a:cubicBezTo>
                                        <a:lnTo>
                                          <a:pt x="13042" y="12703"/>
                                        </a:lnTo>
                                        <a:lnTo>
                                          <a:pt x="13042" y="13060"/>
                                        </a:lnTo>
                                        <a:cubicBezTo>
                                          <a:pt x="13042" y="14714"/>
                                          <a:pt x="12498" y="15994"/>
                                          <a:pt x="11410" y="16898"/>
                                        </a:cubicBezTo>
                                        <a:cubicBezTo>
                                          <a:pt x="10323" y="17803"/>
                                          <a:pt x="8796" y="18255"/>
                                          <a:pt x="6829" y="18255"/>
                                        </a:cubicBezTo>
                                        <a:cubicBezTo>
                                          <a:pt x="5578" y="18255"/>
                                          <a:pt x="4360" y="18105"/>
                                          <a:pt x="3172" y="17805"/>
                                        </a:cubicBezTo>
                                        <a:cubicBezTo>
                                          <a:pt x="1988" y="17505"/>
                                          <a:pt x="851" y="17054"/>
                                          <a:pt x="-241" y="16454"/>
                                        </a:cubicBezTo>
                                        <a:lnTo>
                                          <a:pt x="-241" y="19780"/>
                                        </a:lnTo>
                                        <a:cubicBezTo>
                                          <a:pt x="1072" y="20289"/>
                                          <a:pt x="2347" y="20668"/>
                                          <a:pt x="3584" y="20918"/>
                                        </a:cubicBezTo>
                                        <a:cubicBezTo>
                                          <a:pt x="4822" y="21172"/>
                                          <a:pt x="6026" y="21299"/>
                                          <a:pt x="7197" y="21299"/>
                                        </a:cubicBezTo>
                                        <a:cubicBezTo>
                                          <a:pt x="10364" y="21299"/>
                                          <a:pt x="12729" y="20478"/>
                                          <a:pt x="14292" y="18836"/>
                                        </a:cubicBezTo>
                                        <a:cubicBezTo>
                                          <a:pt x="15855" y="17198"/>
                                          <a:pt x="16636" y="14712"/>
                                          <a:pt x="16636" y="11378"/>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3" name="Freeform: Shape 4213"/>
                                <wps:cNvSpPr/>
                                <wps:spPr>
                                  <a:xfrm rot="-5400000" flipV="1">
                                    <a:off x="950805" y="7236627"/>
                                    <a:ext cx="17308" cy="22974"/>
                                  </a:xfrm>
                                  <a:custGeom>
                                    <a:avLst/>
                                    <a:gdLst>
                                      <a:gd name="connsiteX0" fmla="*/ 15586 w 17308"/>
                                      <a:gd name="connsiteY0" fmla="*/ 19930 h 22974"/>
                                      <a:gd name="connsiteX1" fmla="*/ 15586 w 17308"/>
                                      <a:gd name="connsiteY1" fmla="*/ 16567 h 22974"/>
                                      <a:gd name="connsiteX2" fmla="*/ 12529 w 17308"/>
                                      <a:gd name="connsiteY2" fmla="*/ 17830 h 22974"/>
                                      <a:gd name="connsiteX3" fmla="*/ 9435 w 17308"/>
                                      <a:gd name="connsiteY3" fmla="*/ 18249 h 22974"/>
                                      <a:gd name="connsiteX4" fmla="*/ 3997 w 17308"/>
                                      <a:gd name="connsiteY4" fmla="*/ 16029 h 22974"/>
                                      <a:gd name="connsiteX5" fmla="*/ 2066 w 17308"/>
                                      <a:gd name="connsiteY5" fmla="*/ 9809 h 22974"/>
                                      <a:gd name="connsiteX6" fmla="*/ 3997 w 17308"/>
                                      <a:gd name="connsiteY6" fmla="*/ 3582 h 22974"/>
                                      <a:gd name="connsiteX7" fmla="*/ 9435 w 17308"/>
                                      <a:gd name="connsiteY7" fmla="*/ 1369 h 22974"/>
                                      <a:gd name="connsiteX8" fmla="*/ 12529 w 17308"/>
                                      <a:gd name="connsiteY8" fmla="*/ 1788 h 22974"/>
                                      <a:gd name="connsiteX9" fmla="*/ 15586 w 17308"/>
                                      <a:gd name="connsiteY9" fmla="*/ 3051 h 22974"/>
                                      <a:gd name="connsiteX10" fmla="*/ 15586 w 17308"/>
                                      <a:gd name="connsiteY10" fmla="*/ -275 h 22974"/>
                                      <a:gd name="connsiteX11" fmla="*/ 12467 w 17308"/>
                                      <a:gd name="connsiteY11" fmla="*/ -1325 h 22974"/>
                                      <a:gd name="connsiteX12" fmla="*/ 9041 w 17308"/>
                                      <a:gd name="connsiteY12" fmla="*/ -1682 h 22974"/>
                                      <a:gd name="connsiteX13" fmla="*/ 1184 w 17308"/>
                                      <a:gd name="connsiteY13" fmla="*/ 1425 h 22974"/>
                                      <a:gd name="connsiteX14" fmla="*/ -1722 w 17308"/>
                                      <a:gd name="connsiteY14" fmla="*/ 9809 h 22974"/>
                                      <a:gd name="connsiteX15" fmla="*/ 1215 w 17308"/>
                                      <a:gd name="connsiteY15" fmla="*/ 18224 h 22974"/>
                                      <a:gd name="connsiteX16" fmla="*/ 9279 w 17308"/>
                                      <a:gd name="connsiteY16" fmla="*/ 21293 h 22974"/>
                                      <a:gd name="connsiteX17" fmla="*/ 12517 w 17308"/>
                                      <a:gd name="connsiteY17" fmla="*/ 20950 h 22974"/>
                                      <a:gd name="connsiteX18" fmla="*/ 15586 w 17308"/>
                                      <a:gd name="connsiteY18" fmla="*/ 19930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308" h="22974">
                                        <a:moveTo>
                                          <a:pt x="15586" y="19930"/>
                                        </a:moveTo>
                                        <a:lnTo>
                                          <a:pt x="15586" y="16567"/>
                                        </a:lnTo>
                                        <a:cubicBezTo>
                                          <a:pt x="14569" y="17130"/>
                                          <a:pt x="13550" y="17551"/>
                                          <a:pt x="12529" y="17830"/>
                                        </a:cubicBezTo>
                                        <a:cubicBezTo>
                                          <a:pt x="11508" y="18109"/>
                                          <a:pt x="10477" y="18249"/>
                                          <a:pt x="9435" y="18249"/>
                                        </a:cubicBezTo>
                                        <a:cubicBezTo>
                                          <a:pt x="7102" y="18249"/>
                                          <a:pt x="5289" y="17509"/>
                                          <a:pt x="3997" y="16029"/>
                                        </a:cubicBezTo>
                                        <a:cubicBezTo>
                                          <a:pt x="2709" y="14554"/>
                                          <a:pt x="2066" y="12481"/>
                                          <a:pt x="2066" y="9809"/>
                                        </a:cubicBezTo>
                                        <a:cubicBezTo>
                                          <a:pt x="2066" y="7137"/>
                                          <a:pt x="2709" y="5062"/>
                                          <a:pt x="3997" y="3582"/>
                                        </a:cubicBezTo>
                                        <a:cubicBezTo>
                                          <a:pt x="5289" y="2107"/>
                                          <a:pt x="7102" y="1369"/>
                                          <a:pt x="9435" y="1369"/>
                                        </a:cubicBezTo>
                                        <a:cubicBezTo>
                                          <a:pt x="10477" y="1369"/>
                                          <a:pt x="11508" y="1509"/>
                                          <a:pt x="12529" y="1788"/>
                                        </a:cubicBezTo>
                                        <a:cubicBezTo>
                                          <a:pt x="13550" y="2067"/>
                                          <a:pt x="14569" y="2488"/>
                                          <a:pt x="15586" y="3051"/>
                                        </a:cubicBezTo>
                                        <a:lnTo>
                                          <a:pt x="15586" y="-275"/>
                                        </a:lnTo>
                                        <a:cubicBezTo>
                                          <a:pt x="14582" y="-742"/>
                                          <a:pt x="13542" y="-1092"/>
                                          <a:pt x="12467" y="-1325"/>
                                        </a:cubicBezTo>
                                        <a:cubicBezTo>
                                          <a:pt x="11396" y="-1563"/>
                                          <a:pt x="10254" y="-1682"/>
                                          <a:pt x="9041" y="-1682"/>
                                        </a:cubicBezTo>
                                        <a:cubicBezTo>
                                          <a:pt x="5745" y="-1682"/>
                                          <a:pt x="3126" y="-646"/>
                                          <a:pt x="1184" y="1425"/>
                                        </a:cubicBezTo>
                                        <a:cubicBezTo>
                                          <a:pt x="-754" y="3497"/>
                                          <a:pt x="-1722" y="6291"/>
                                          <a:pt x="-1722" y="9809"/>
                                        </a:cubicBezTo>
                                        <a:cubicBezTo>
                                          <a:pt x="-1722" y="13377"/>
                                          <a:pt x="-743" y="16182"/>
                                          <a:pt x="1215" y="18224"/>
                                        </a:cubicBezTo>
                                        <a:cubicBezTo>
                                          <a:pt x="3178" y="20270"/>
                                          <a:pt x="5866" y="21293"/>
                                          <a:pt x="9279" y="21293"/>
                                        </a:cubicBezTo>
                                        <a:cubicBezTo>
                                          <a:pt x="10383" y="21293"/>
                                          <a:pt x="11463" y="21179"/>
                                          <a:pt x="12517" y="20950"/>
                                        </a:cubicBezTo>
                                        <a:cubicBezTo>
                                          <a:pt x="13571" y="20724"/>
                                          <a:pt x="14594" y="20385"/>
                                          <a:pt x="15586" y="1993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4" name="Freeform: Shape 4214"/>
                                <wps:cNvSpPr/>
                                <wps:spPr>
                                  <a:xfrm rot="-5400000" flipV="1">
                                    <a:off x="950805" y="7214629"/>
                                    <a:ext cx="17308" cy="22974"/>
                                  </a:xfrm>
                                  <a:custGeom>
                                    <a:avLst/>
                                    <a:gdLst>
                                      <a:gd name="connsiteX0" fmla="*/ 15586 w 17308"/>
                                      <a:gd name="connsiteY0" fmla="*/ 19925 h 22974"/>
                                      <a:gd name="connsiteX1" fmla="*/ 15586 w 17308"/>
                                      <a:gd name="connsiteY1" fmla="*/ 16562 h 22974"/>
                                      <a:gd name="connsiteX2" fmla="*/ 12529 w 17308"/>
                                      <a:gd name="connsiteY2" fmla="*/ 17824 h 22974"/>
                                      <a:gd name="connsiteX3" fmla="*/ 9435 w 17308"/>
                                      <a:gd name="connsiteY3" fmla="*/ 18243 h 22974"/>
                                      <a:gd name="connsiteX4" fmla="*/ 3997 w 17308"/>
                                      <a:gd name="connsiteY4" fmla="*/ 16024 h 22974"/>
                                      <a:gd name="connsiteX5" fmla="*/ 2066 w 17308"/>
                                      <a:gd name="connsiteY5" fmla="*/ 9803 h 22974"/>
                                      <a:gd name="connsiteX6" fmla="*/ 3997 w 17308"/>
                                      <a:gd name="connsiteY6" fmla="*/ 3577 h 22974"/>
                                      <a:gd name="connsiteX7" fmla="*/ 9435 w 17308"/>
                                      <a:gd name="connsiteY7" fmla="*/ 1364 h 22974"/>
                                      <a:gd name="connsiteX8" fmla="*/ 12529 w 17308"/>
                                      <a:gd name="connsiteY8" fmla="*/ 1783 h 22974"/>
                                      <a:gd name="connsiteX9" fmla="*/ 15586 w 17308"/>
                                      <a:gd name="connsiteY9" fmla="*/ 3045 h 22974"/>
                                      <a:gd name="connsiteX10" fmla="*/ 15586 w 17308"/>
                                      <a:gd name="connsiteY10" fmla="*/ -281 h 22974"/>
                                      <a:gd name="connsiteX11" fmla="*/ 12467 w 17308"/>
                                      <a:gd name="connsiteY11" fmla="*/ -1331 h 22974"/>
                                      <a:gd name="connsiteX12" fmla="*/ 9041 w 17308"/>
                                      <a:gd name="connsiteY12" fmla="*/ -1687 h 22974"/>
                                      <a:gd name="connsiteX13" fmla="*/ 1184 w 17308"/>
                                      <a:gd name="connsiteY13" fmla="*/ 1420 h 22974"/>
                                      <a:gd name="connsiteX14" fmla="*/ -1722 w 17308"/>
                                      <a:gd name="connsiteY14" fmla="*/ 9803 h 22974"/>
                                      <a:gd name="connsiteX15" fmla="*/ 1215 w 17308"/>
                                      <a:gd name="connsiteY15" fmla="*/ 18218 h 22974"/>
                                      <a:gd name="connsiteX16" fmla="*/ 9279 w 17308"/>
                                      <a:gd name="connsiteY16" fmla="*/ 21288 h 22974"/>
                                      <a:gd name="connsiteX17" fmla="*/ 12517 w 17308"/>
                                      <a:gd name="connsiteY17" fmla="*/ 20944 h 22974"/>
                                      <a:gd name="connsiteX18" fmla="*/ 15586 w 17308"/>
                                      <a:gd name="connsiteY18" fmla="*/ 19925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308" h="22974">
                                        <a:moveTo>
                                          <a:pt x="15586" y="19925"/>
                                        </a:moveTo>
                                        <a:lnTo>
                                          <a:pt x="15586" y="16562"/>
                                        </a:lnTo>
                                        <a:cubicBezTo>
                                          <a:pt x="14569" y="17124"/>
                                          <a:pt x="13550" y="17545"/>
                                          <a:pt x="12529" y="17824"/>
                                        </a:cubicBezTo>
                                        <a:cubicBezTo>
                                          <a:pt x="11508" y="18104"/>
                                          <a:pt x="10477" y="18243"/>
                                          <a:pt x="9435" y="18243"/>
                                        </a:cubicBezTo>
                                        <a:cubicBezTo>
                                          <a:pt x="7102" y="18243"/>
                                          <a:pt x="5289" y="17503"/>
                                          <a:pt x="3997" y="16024"/>
                                        </a:cubicBezTo>
                                        <a:cubicBezTo>
                                          <a:pt x="2709" y="14549"/>
                                          <a:pt x="2066" y="12475"/>
                                          <a:pt x="2066" y="9803"/>
                                        </a:cubicBezTo>
                                        <a:cubicBezTo>
                                          <a:pt x="2066" y="7132"/>
                                          <a:pt x="2709" y="5056"/>
                                          <a:pt x="3997" y="3577"/>
                                        </a:cubicBezTo>
                                        <a:cubicBezTo>
                                          <a:pt x="5289" y="2101"/>
                                          <a:pt x="7102" y="1364"/>
                                          <a:pt x="9435" y="1364"/>
                                        </a:cubicBezTo>
                                        <a:cubicBezTo>
                                          <a:pt x="10477" y="1364"/>
                                          <a:pt x="11508" y="1503"/>
                                          <a:pt x="12529" y="1783"/>
                                        </a:cubicBezTo>
                                        <a:cubicBezTo>
                                          <a:pt x="13550" y="2062"/>
                                          <a:pt x="14569" y="2483"/>
                                          <a:pt x="15586" y="3045"/>
                                        </a:cubicBezTo>
                                        <a:lnTo>
                                          <a:pt x="15586" y="-281"/>
                                        </a:lnTo>
                                        <a:cubicBezTo>
                                          <a:pt x="14582" y="-747"/>
                                          <a:pt x="13542" y="-1097"/>
                                          <a:pt x="12467" y="-1331"/>
                                        </a:cubicBezTo>
                                        <a:cubicBezTo>
                                          <a:pt x="11396" y="-1568"/>
                                          <a:pt x="10254" y="-1687"/>
                                          <a:pt x="9041" y="-1687"/>
                                        </a:cubicBezTo>
                                        <a:cubicBezTo>
                                          <a:pt x="5745" y="-1687"/>
                                          <a:pt x="3126" y="-651"/>
                                          <a:pt x="1184" y="1420"/>
                                        </a:cubicBezTo>
                                        <a:cubicBezTo>
                                          <a:pt x="-754" y="3491"/>
                                          <a:pt x="-1722" y="6286"/>
                                          <a:pt x="-1722" y="9803"/>
                                        </a:cubicBezTo>
                                        <a:cubicBezTo>
                                          <a:pt x="-1722" y="13371"/>
                                          <a:pt x="-743" y="16176"/>
                                          <a:pt x="1215" y="18218"/>
                                        </a:cubicBezTo>
                                        <a:cubicBezTo>
                                          <a:pt x="3178" y="20265"/>
                                          <a:pt x="5866" y="21288"/>
                                          <a:pt x="9279" y="21288"/>
                                        </a:cubicBezTo>
                                        <a:cubicBezTo>
                                          <a:pt x="10383" y="21288"/>
                                          <a:pt x="11463" y="21173"/>
                                          <a:pt x="12517" y="20944"/>
                                        </a:cubicBezTo>
                                        <a:cubicBezTo>
                                          <a:pt x="13571" y="20719"/>
                                          <a:pt x="14594" y="20379"/>
                                          <a:pt x="15586" y="1992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5" name="Freeform: Shape 4215"/>
                                <wps:cNvSpPr/>
                                <wps:spPr>
                                  <a:xfrm rot="-5400000" flipV="1">
                                    <a:off x="950299" y="7190931"/>
                                    <a:ext cx="18321" cy="22974"/>
                                  </a:xfrm>
                                  <a:custGeom>
                                    <a:avLst/>
                                    <a:gdLst>
                                      <a:gd name="connsiteX0" fmla="*/ -1994 w 18321"/>
                                      <a:gd name="connsiteY0" fmla="*/ 7509 h 22974"/>
                                      <a:gd name="connsiteX1" fmla="*/ -1994 w 18321"/>
                                      <a:gd name="connsiteY1" fmla="*/ 20757 h 22974"/>
                                      <a:gd name="connsiteX2" fmla="*/ 1600 w 18321"/>
                                      <a:gd name="connsiteY2" fmla="*/ 20757 h 22974"/>
                                      <a:gd name="connsiteX3" fmla="*/ 1600 w 18321"/>
                                      <a:gd name="connsiteY3" fmla="*/ 7647 h 22974"/>
                                      <a:gd name="connsiteX4" fmla="*/ 2806 w 18321"/>
                                      <a:gd name="connsiteY4" fmla="*/ 2983 h 22974"/>
                                      <a:gd name="connsiteX5" fmla="*/ 6444 w 18321"/>
                                      <a:gd name="connsiteY5" fmla="*/ 1433 h 22974"/>
                                      <a:gd name="connsiteX6" fmla="*/ 11038 w 18321"/>
                                      <a:gd name="connsiteY6" fmla="*/ 3290 h 22974"/>
                                      <a:gd name="connsiteX7" fmla="*/ 12732 w 18321"/>
                                      <a:gd name="connsiteY7" fmla="*/ 8353 h 22974"/>
                                      <a:gd name="connsiteX8" fmla="*/ 12732 w 18321"/>
                                      <a:gd name="connsiteY8" fmla="*/ 20757 h 22974"/>
                                      <a:gd name="connsiteX9" fmla="*/ 16327 w 18321"/>
                                      <a:gd name="connsiteY9" fmla="*/ 20757 h 22974"/>
                                      <a:gd name="connsiteX10" fmla="*/ 16327 w 18321"/>
                                      <a:gd name="connsiteY10" fmla="*/ -1124 h 22974"/>
                                      <a:gd name="connsiteX11" fmla="*/ 12732 w 18321"/>
                                      <a:gd name="connsiteY11" fmla="*/ -1124 h 22974"/>
                                      <a:gd name="connsiteX12" fmla="*/ 12732 w 18321"/>
                                      <a:gd name="connsiteY12" fmla="*/ 2239 h 22974"/>
                                      <a:gd name="connsiteX13" fmla="*/ 9694 w 18321"/>
                                      <a:gd name="connsiteY13" fmla="*/ -724 h 22974"/>
                                      <a:gd name="connsiteX14" fmla="*/ 5681 w 18321"/>
                                      <a:gd name="connsiteY14" fmla="*/ -1693 h 22974"/>
                                      <a:gd name="connsiteX15" fmla="*/ -44 w 18321"/>
                                      <a:gd name="connsiteY15" fmla="*/ 651 h 22974"/>
                                      <a:gd name="connsiteX16" fmla="*/ -1994 w 18321"/>
                                      <a:gd name="connsiteY16" fmla="*/ 7509 h 22974"/>
                                      <a:gd name="connsiteX17" fmla="*/ 7050 w 18321"/>
                                      <a:gd name="connsiteY17" fmla="*/ 21282 h 22974"/>
                                      <a:gd name="connsiteX18" fmla="*/ 7050 w 18321"/>
                                      <a:gd name="connsiteY18" fmla="*/ 21282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8321" h="22974">
                                        <a:moveTo>
                                          <a:pt x="-1994" y="7509"/>
                                        </a:moveTo>
                                        <a:lnTo>
                                          <a:pt x="-1994" y="20757"/>
                                        </a:lnTo>
                                        <a:lnTo>
                                          <a:pt x="1600" y="20757"/>
                                        </a:lnTo>
                                        <a:lnTo>
                                          <a:pt x="1600" y="7647"/>
                                        </a:lnTo>
                                        <a:cubicBezTo>
                                          <a:pt x="1600" y="5576"/>
                                          <a:pt x="2002" y="4021"/>
                                          <a:pt x="2806" y="2983"/>
                                        </a:cubicBezTo>
                                        <a:cubicBezTo>
                                          <a:pt x="3615" y="1950"/>
                                          <a:pt x="4827" y="1433"/>
                                          <a:pt x="6444" y="1433"/>
                                        </a:cubicBezTo>
                                        <a:cubicBezTo>
                                          <a:pt x="8382" y="1433"/>
                                          <a:pt x="9913" y="2052"/>
                                          <a:pt x="11038" y="3290"/>
                                        </a:cubicBezTo>
                                        <a:cubicBezTo>
                                          <a:pt x="12168" y="4527"/>
                                          <a:pt x="12732" y="6215"/>
                                          <a:pt x="12732" y="8353"/>
                                        </a:cubicBezTo>
                                        <a:lnTo>
                                          <a:pt x="12732" y="20757"/>
                                        </a:lnTo>
                                        <a:lnTo>
                                          <a:pt x="16327" y="20757"/>
                                        </a:lnTo>
                                        <a:lnTo>
                                          <a:pt x="16327" y="-1124"/>
                                        </a:lnTo>
                                        <a:lnTo>
                                          <a:pt x="12732" y="-1124"/>
                                        </a:lnTo>
                                        <a:lnTo>
                                          <a:pt x="12732" y="2239"/>
                                        </a:lnTo>
                                        <a:cubicBezTo>
                                          <a:pt x="11861" y="910"/>
                                          <a:pt x="10849" y="-78"/>
                                          <a:pt x="9694" y="-724"/>
                                        </a:cubicBezTo>
                                        <a:cubicBezTo>
                                          <a:pt x="8544" y="-1370"/>
                                          <a:pt x="7207" y="-1693"/>
                                          <a:pt x="5681" y="-1693"/>
                                        </a:cubicBezTo>
                                        <a:cubicBezTo>
                                          <a:pt x="3169" y="-1693"/>
                                          <a:pt x="1260" y="-912"/>
                                          <a:pt x="-44" y="651"/>
                                        </a:cubicBezTo>
                                        <a:cubicBezTo>
                                          <a:pt x="-1344" y="2214"/>
                                          <a:pt x="-1994" y="4500"/>
                                          <a:pt x="-1994" y="7509"/>
                                        </a:cubicBezTo>
                                        <a:close/>
                                        <a:moveTo>
                                          <a:pt x="7050" y="21282"/>
                                        </a:moveTo>
                                        <a:lnTo>
                                          <a:pt x="7050" y="2128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6" name="Freeform: Shape 4216"/>
                                <wps:cNvSpPr/>
                                <wps:spPr>
                                  <a:xfrm rot="-5400000" flipV="1">
                                    <a:off x="952768" y="7168379"/>
                                    <a:ext cx="12814" cy="22406"/>
                                  </a:xfrm>
                                  <a:custGeom>
                                    <a:avLst/>
                                    <a:gdLst>
                                      <a:gd name="connsiteX0" fmla="*/ 11223 w 12814"/>
                                      <a:gd name="connsiteY0" fmla="*/ 16780 h 22406"/>
                                      <a:gd name="connsiteX1" fmla="*/ 9904 w 12814"/>
                                      <a:gd name="connsiteY1" fmla="*/ 17292 h 22406"/>
                                      <a:gd name="connsiteX2" fmla="*/ 8335 w 12814"/>
                                      <a:gd name="connsiteY2" fmla="*/ 17461 h 22406"/>
                                      <a:gd name="connsiteX3" fmla="*/ 3653 w 12814"/>
                                      <a:gd name="connsiteY3" fmla="*/ 15479 h 22406"/>
                                      <a:gd name="connsiteX4" fmla="*/ 2022 w 12814"/>
                                      <a:gd name="connsiteY4" fmla="*/ 9784 h 22406"/>
                                      <a:gd name="connsiteX5" fmla="*/ 2022 w 12814"/>
                                      <a:gd name="connsiteY5" fmla="*/ -1744 h 22406"/>
                                      <a:gd name="connsiteX6" fmla="*/ -1591 w 12814"/>
                                      <a:gd name="connsiteY6" fmla="*/ -1744 h 22406"/>
                                      <a:gd name="connsiteX7" fmla="*/ -1591 w 12814"/>
                                      <a:gd name="connsiteY7" fmla="*/ 20137 h 22406"/>
                                      <a:gd name="connsiteX8" fmla="*/ 2022 w 12814"/>
                                      <a:gd name="connsiteY8" fmla="*/ 20137 h 22406"/>
                                      <a:gd name="connsiteX9" fmla="*/ 2022 w 12814"/>
                                      <a:gd name="connsiteY9" fmla="*/ 16736 h 22406"/>
                                      <a:gd name="connsiteX10" fmla="*/ 4972 w 12814"/>
                                      <a:gd name="connsiteY10" fmla="*/ 19693 h 22406"/>
                                      <a:gd name="connsiteX11" fmla="*/ 9392 w 12814"/>
                                      <a:gd name="connsiteY11" fmla="*/ 20662 h 22406"/>
                                      <a:gd name="connsiteX12" fmla="*/ 10210 w 12814"/>
                                      <a:gd name="connsiteY12" fmla="*/ 20612 h 22406"/>
                                      <a:gd name="connsiteX13" fmla="*/ 11204 w 12814"/>
                                      <a:gd name="connsiteY13" fmla="*/ 20468 h 22406"/>
                                      <a:gd name="connsiteX14" fmla="*/ 11223 w 12814"/>
                                      <a:gd name="connsiteY14" fmla="*/ 16780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814" h="22406">
                                        <a:moveTo>
                                          <a:pt x="11223" y="16780"/>
                                        </a:moveTo>
                                        <a:cubicBezTo>
                                          <a:pt x="10819" y="17013"/>
                                          <a:pt x="10379" y="17184"/>
                                          <a:pt x="9904" y="17292"/>
                                        </a:cubicBezTo>
                                        <a:cubicBezTo>
                                          <a:pt x="9429" y="17405"/>
                                          <a:pt x="8906" y="17461"/>
                                          <a:pt x="8335" y="17461"/>
                                        </a:cubicBezTo>
                                        <a:cubicBezTo>
                                          <a:pt x="6302" y="17461"/>
                                          <a:pt x="4741" y="16800"/>
                                          <a:pt x="3653" y="15479"/>
                                        </a:cubicBezTo>
                                        <a:cubicBezTo>
                                          <a:pt x="2566" y="14158"/>
                                          <a:pt x="2022" y="12260"/>
                                          <a:pt x="2022" y="9784"/>
                                        </a:cubicBezTo>
                                        <a:lnTo>
                                          <a:pt x="2022" y="-1744"/>
                                        </a:lnTo>
                                        <a:lnTo>
                                          <a:pt x="-1591" y="-1744"/>
                                        </a:lnTo>
                                        <a:lnTo>
                                          <a:pt x="-1591" y="20137"/>
                                        </a:lnTo>
                                        <a:lnTo>
                                          <a:pt x="2022" y="20137"/>
                                        </a:lnTo>
                                        <a:lnTo>
                                          <a:pt x="2022" y="16736"/>
                                        </a:lnTo>
                                        <a:cubicBezTo>
                                          <a:pt x="2780" y="18065"/>
                                          <a:pt x="3764" y="19051"/>
                                          <a:pt x="4972" y="19693"/>
                                        </a:cubicBezTo>
                                        <a:cubicBezTo>
                                          <a:pt x="6185" y="20339"/>
                                          <a:pt x="7658" y="20662"/>
                                          <a:pt x="9392" y="20662"/>
                                        </a:cubicBezTo>
                                        <a:cubicBezTo>
                                          <a:pt x="9637" y="20662"/>
                                          <a:pt x="9910" y="20645"/>
                                          <a:pt x="10210" y="20612"/>
                                        </a:cubicBezTo>
                                        <a:cubicBezTo>
                                          <a:pt x="10510" y="20583"/>
                                          <a:pt x="10842" y="20535"/>
                                          <a:pt x="11204" y="20468"/>
                                        </a:cubicBezTo>
                                        <a:lnTo>
                                          <a:pt x="11223" y="1678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7" name="Freeform: Shape 4217"/>
                                <wps:cNvSpPr/>
                                <wps:spPr>
                                  <a:xfrm rot="-5400000" flipV="1">
                                    <a:off x="950218" y="7150041"/>
                                    <a:ext cx="18483" cy="22974"/>
                                  </a:xfrm>
                                  <a:custGeom>
                                    <a:avLst/>
                                    <a:gdLst>
                                      <a:gd name="connsiteX0" fmla="*/ 9466 w 18483"/>
                                      <a:gd name="connsiteY0" fmla="*/ 9862 h 22974"/>
                                      <a:gd name="connsiteX1" fmla="*/ 3428 w 18483"/>
                                      <a:gd name="connsiteY1" fmla="*/ 8868 h 22974"/>
                                      <a:gd name="connsiteX2" fmla="*/ 1747 w 18483"/>
                                      <a:gd name="connsiteY2" fmla="*/ 5467 h 22974"/>
                                      <a:gd name="connsiteX3" fmla="*/ 3009 w 18483"/>
                                      <a:gd name="connsiteY3" fmla="*/ 2429 h 22974"/>
                                      <a:gd name="connsiteX4" fmla="*/ 6435 w 18483"/>
                                      <a:gd name="connsiteY4" fmla="*/ 1310 h 22974"/>
                                      <a:gd name="connsiteX5" fmla="*/ 11235 w 18483"/>
                                      <a:gd name="connsiteY5" fmla="*/ 3429 h 22974"/>
                                      <a:gd name="connsiteX6" fmla="*/ 13042 w 18483"/>
                                      <a:gd name="connsiteY6" fmla="*/ 9062 h 22974"/>
                                      <a:gd name="connsiteX7" fmla="*/ 13042 w 18483"/>
                                      <a:gd name="connsiteY7" fmla="*/ 9862 h 22974"/>
                                      <a:gd name="connsiteX8" fmla="*/ 9466 w 18483"/>
                                      <a:gd name="connsiteY8" fmla="*/ 9862 h 22974"/>
                                      <a:gd name="connsiteX9" fmla="*/ 16636 w 18483"/>
                                      <a:gd name="connsiteY9" fmla="*/ 11350 h 22974"/>
                                      <a:gd name="connsiteX10" fmla="*/ 16636 w 18483"/>
                                      <a:gd name="connsiteY10" fmla="*/ -1134 h 22974"/>
                                      <a:gd name="connsiteX11" fmla="*/ 13042 w 18483"/>
                                      <a:gd name="connsiteY11" fmla="*/ -1134 h 22974"/>
                                      <a:gd name="connsiteX12" fmla="*/ 13042 w 18483"/>
                                      <a:gd name="connsiteY12" fmla="*/ 2185 h 22974"/>
                                      <a:gd name="connsiteX13" fmla="*/ 9973 w 18483"/>
                                      <a:gd name="connsiteY13" fmla="*/ -753 h 22974"/>
                                      <a:gd name="connsiteX14" fmla="*/ 5478 w 18483"/>
                                      <a:gd name="connsiteY14" fmla="*/ -1703 h 22974"/>
                                      <a:gd name="connsiteX15" fmla="*/ 134 w 18483"/>
                                      <a:gd name="connsiteY15" fmla="*/ 185 h 22974"/>
                                      <a:gd name="connsiteX16" fmla="*/ -1847 w 18483"/>
                                      <a:gd name="connsiteY16" fmla="*/ 5236 h 22974"/>
                                      <a:gd name="connsiteX17" fmla="*/ 622 w 18483"/>
                                      <a:gd name="connsiteY17" fmla="*/ 10800 h 22974"/>
                                      <a:gd name="connsiteX18" fmla="*/ 7998 w 18483"/>
                                      <a:gd name="connsiteY18" fmla="*/ 12676 h 22974"/>
                                      <a:gd name="connsiteX19" fmla="*/ 13042 w 18483"/>
                                      <a:gd name="connsiteY19" fmla="*/ 12676 h 22974"/>
                                      <a:gd name="connsiteX20" fmla="*/ 13042 w 18483"/>
                                      <a:gd name="connsiteY20" fmla="*/ 13032 h 22974"/>
                                      <a:gd name="connsiteX21" fmla="*/ 11410 w 18483"/>
                                      <a:gd name="connsiteY21" fmla="*/ 16871 h 22974"/>
                                      <a:gd name="connsiteX22" fmla="*/ 6829 w 18483"/>
                                      <a:gd name="connsiteY22" fmla="*/ 18227 h 22974"/>
                                      <a:gd name="connsiteX23" fmla="*/ 3172 w 18483"/>
                                      <a:gd name="connsiteY23" fmla="*/ 17777 h 22974"/>
                                      <a:gd name="connsiteX24" fmla="*/ -241 w 18483"/>
                                      <a:gd name="connsiteY24" fmla="*/ 16427 h 22974"/>
                                      <a:gd name="connsiteX25" fmla="*/ -241 w 18483"/>
                                      <a:gd name="connsiteY25" fmla="*/ 19753 h 22974"/>
                                      <a:gd name="connsiteX26" fmla="*/ 3584 w 18483"/>
                                      <a:gd name="connsiteY26" fmla="*/ 20890 h 22974"/>
                                      <a:gd name="connsiteX27" fmla="*/ 7197 w 18483"/>
                                      <a:gd name="connsiteY27" fmla="*/ 21272 h 22974"/>
                                      <a:gd name="connsiteX28" fmla="*/ 14292 w 18483"/>
                                      <a:gd name="connsiteY28" fmla="*/ 18809 h 22974"/>
                                      <a:gd name="connsiteX29" fmla="*/ 16636 w 18483"/>
                                      <a:gd name="connsiteY29" fmla="*/ 11350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9466" y="9862"/>
                                        </a:moveTo>
                                        <a:cubicBezTo>
                                          <a:pt x="6562" y="9862"/>
                                          <a:pt x="4549" y="9531"/>
                                          <a:pt x="3428" y="8868"/>
                                        </a:cubicBezTo>
                                        <a:cubicBezTo>
                                          <a:pt x="2307" y="8206"/>
                                          <a:pt x="1747" y="7072"/>
                                          <a:pt x="1747" y="5467"/>
                                        </a:cubicBezTo>
                                        <a:cubicBezTo>
                                          <a:pt x="1747" y="4192"/>
                                          <a:pt x="2168" y="3179"/>
                                          <a:pt x="3009" y="2429"/>
                                        </a:cubicBezTo>
                                        <a:cubicBezTo>
                                          <a:pt x="3851" y="1683"/>
                                          <a:pt x="4993" y="1310"/>
                                          <a:pt x="6435" y="1310"/>
                                        </a:cubicBezTo>
                                        <a:cubicBezTo>
                                          <a:pt x="8431" y="1310"/>
                                          <a:pt x="10031" y="2016"/>
                                          <a:pt x="11235" y="3429"/>
                                        </a:cubicBezTo>
                                        <a:cubicBezTo>
                                          <a:pt x="12440" y="4842"/>
                                          <a:pt x="13042" y="6720"/>
                                          <a:pt x="13042" y="9062"/>
                                        </a:cubicBezTo>
                                        <a:lnTo>
                                          <a:pt x="13042" y="9862"/>
                                        </a:lnTo>
                                        <a:lnTo>
                                          <a:pt x="9466" y="9862"/>
                                        </a:lnTo>
                                        <a:close/>
                                        <a:moveTo>
                                          <a:pt x="16636" y="11350"/>
                                        </a:moveTo>
                                        <a:lnTo>
                                          <a:pt x="16636" y="-1134"/>
                                        </a:lnTo>
                                        <a:lnTo>
                                          <a:pt x="13042" y="-1134"/>
                                        </a:lnTo>
                                        <a:lnTo>
                                          <a:pt x="13042" y="2185"/>
                                        </a:lnTo>
                                        <a:cubicBezTo>
                                          <a:pt x="12221" y="860"/>
                                          <a:pt x="11198" y="-120"/>
                                          <a:pt x="9973" y="-753"/>
                                        </a:cubicBezTo>
                                        <a:cubicBezTo>
                                          <a:pt x="8748" y="-1387"/>
                                          <a:pt x="7250" y="-1703"/>
                                          <a:pt x="5478" y="-1703"/>
                                        </a:cubicBezTo>
                                        <a:cubicBezTo>
                                          <a:pt x="3241" y="-1703"/>
                                          <a:pt x="1459" y="-1074"/>
                                          <a:pt x="134" y="185"/>
                                        </a:cubicBezTo>
                                        <a:cubicBezTo>
                                          <a:pt x="-1187" y="1443"/>
                                          <a:pt x="-1847" y="3127"/>
                                          <a:pt x="-1847" y="5236"/>
                                        </a:cubicBezTo>
                                        <a:cubicBezTo>
                                          <a:pt x="-1847" y="7695"/>
                                          <a:pt x="-1024" y="9550"/>
                                          <a:pt x="622" y="10800"/>
                                        </a:cubicBezTo>
                                        <a:cubicBezTo>
                                          <a:pt x="2272" y="12050"/>
                                          <a:pt x="4730" y="12676"/>
                                          <a:pt x="7998" y="12676"/>
                                        </a:cubicBezTo>
                                        <a:lnTo>
                                          <a:pt x="13042" y="12676"/>
                                        </a:lnTo>
                                        <a:lnTo>
                                          <a:pt x="13042" y="13032"/>
                                        </a:lnTo>
                                        <a:cubicBezTo>
                                          <a:pt x="13042" y="14687"/>
                                          <a:pt x="12498" y="15966"/>
                                          <a:pt x="11410" y="16871"/>
                                        </a:cubicBezTo>
                                        <a:cubicBezTo>
                                          <a:pt x="10323" y="17775"/>
                                          <a:pt x="8796" y="18227"/>
                                          <a:pt x="6829" y="18227"/>
                                        </a:cubicBezTo>
                                        <a:cubicBezTo>
                                          <a:pt x="5578" y="18227"/>
                                          <a:pt x="4360" y="18077"/>
                                          <a:pt x="3172" y="17777"/>
                                        </a:cubicBezTo>
                                        <a:cubicBezTo>
                                          <a:pt x="1988" y="17477"/>
                                          <a:pt x="851" y="17027"/>
                                          <a:pt x="-241" y="16427"/>
                                        </a:cubicBezTo>
                                        <a:lnTo>
                                          <a:pt x="-241" y="19753"/>
                                        </a:lnTo>
                                        <a:cubicBezTo>
                                          <a:pt x="1072" y="20261"/>
                                          <a:pt x="2347" y="20640"/>
                                          <a:pt x="3584" y="20890"/>
                                        </a:cubicBezTo>
                                        <a:cubicBezTo>
                                          <a:pt x="4822" y="21145"/>
                                          <a:pt x="6026" y="21272"/>
                                          <a:pt x="7197" y="21272"/>
                                        </a:cubicBezTo>
                                        <a:cubicBezTo>
                                          <a:pt x="10364" y="21272"/>
                                          <a:pt x="12729" y="20451"/>
                                          <a:pt x="14292" y="18809"/>
                                        </a:cubicBezTo>
                                        <a:cubicBezTo>
                                          <a:pt x="15855" y="17171"/>
                                          <a:pt x="16636" y="14685"/>
                                          <a:pt x="16636" y="1135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8" name="Freeform: Shape 4218"/>
                                <wps:cNvSpPr/>
                                <wps:spPr>
                                  <a:xfrm rot="-5400000" flipV="1">
                                    <a:off x="950805" y="7126305"/>
                                    <a:ext cx="17308" cy="22974"/>
                                  </a:xfrm>
                                  <a:custGeom>
                                    <a:avLst/>
                                    <a:gdLst>
                                      <a:gd name="connsiteX0" fmla="*/ 15586 w 17308"/>
                                      <a:gd name="connsiteY0" fmla="*/ 19903 h 22974"/>
                                      <a:gd name="connsiteX1" fmla="*/ 15586 w 17308"/>
                                      <a:gd name="connsiteY1" fmla="*/ 16539 h 22974"/>
                                      <a:gd name="connsiteX2" fmla="*/ 12529 w 17308"/>
                                      <a:gd name="connsiteY2" fmla="*/ 17802 h 22974"/>
                                      <a:gd name="connsiteX3" fmla="*/ 9435 w 17308"/>
                                      <a:gd name="connsiteY3" fmla="*/ 18221 h 22974"/>
                                      <a:gd name="connsiteX4" fmla="*/ 3997 w 17308"/>
                                      <a:gd name="connsiteY4" fmla="*/ 16002 h 22974"/>
                                      <a:gd name="connsiteX5" fmla="*/ 2066 w 17308"/>
                                      <a:gd name="connsiteY5" fmla="*/ 9781 h 22974"/>
                                      <a:gd name="connsiteX6" fmla="*/ 3997 w 17308"/>
                                      <a:gd name="connsiteY6" fmla="*/ 3555 h 22974"/>
                                      <a:gd name="connsiteX7" fmla="*/ 9435 w 17308"/>
                                      <a:gd name="connsiteY7" fmla="*/ 1342 h 22974"/>
                                      <a:gd name="connsiteX8" fmla="*/ 12529 w 17308"/>
                                      <a:gd name="connsiteY8" fmla="*/ 1760 h 22974"/>
                                      <a:gd name="connsiteX9" fmla="*/ 15586 w 17308"/>
                                      <a:gd name="connsiteY9" fmla="*/ 3023 h 22974"/>
                                      <a:gd name="connsiteX10" fmla="*/ 15586 w 17308"/>
                                      <a:gd name="connsiteY10" fmla="*/ -303 h 22974"/>
                                      <a:gd name="connsiteX11" fmla="*/ 12467 w 17308"/>
                                      <a:gd name="connsiteY11" fmla="*/ -1353 h 22974"/>
                                      <a:gd name="connsiteX12" fmla="*/ 9041 w 17308"/>
                                      <a:gd name="connsiteY12" fmla="*/ -1709 h 22974"/>
                                      <a:gd name="connsiteX13" fmla="*/ 1184 w 17308"/>
                                      <a:gd name="connsiteY13" fmla="*/ 1398 h 22974"/>
                                      <a:gd name="connsiteX14" fmla="*/ -1722 w 17308"/>
                                      <a:gd name="connsiteY14" fmla="*/ 9781 h 22974"/>
                                      <a:gd name="connsiteX15" fmla="*/ 1215 w 17308"/>
                                      <a:gd name="connsiteY15" fmla="*/ 18196 h 22974"/>
                                      <a:gd name="connsiteX16" fmla="*/ 9279 w 17308"/>
                                      <a:gd name="connsiteY16" fmla="*/ 21266 h 22974"/>
                                      <a:gd name="connsiteX17" fmla="*/ 12517 w 17308"/>
                                      <a:gd name="connsiteY17" fmla="*/ 20922 h 22974"/>
                                      <a:gd name="connsiteX18" fmla="*/ 15586 w 17308"/>
                                      <a:gd name="connsiteY18" fmla="*/ 19903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308" h="22974">
                                        <a:moveTo>
                                          <a:pt x="15586" y="19903"/>
                                        </a:moveTo>
                                        <a:lnTo>
                                          <a:pt x="15586" y="16539"/>
                                        </a:lnTo>
                                        <a:cubicBezTo>
                                          <a:pt x="14569" y="17102"/>
                                          <a:pt x="13550" y="17523"/>
                                          <a:pt x="12529" y="17802"/>
                                        </a:cubicBezTo>
                                        <a:cubicBezTo>
                                          <a:pt x="11508" y="18082"/>
                                          <a:pt x="10477" y="18221"/>
                                          <a:pt x="9435" y="18221"/>
                                        </a:cubicBezTo>
                                        <a:cubicBezTo>
                                          <a:pt x="7102" y="18221"/>
                                          <a:pt x="5289" y="17481"/>
                                          <a:pt x="3997" y="16002"/>
                                        </a:cubicBezTo>
                                        <a:cubicBezTo>
                                          <a:pt x="2709" y="14526"/>
                                          <a:pt x="2066" y="12453"/>
                                          <a:pt x="2066" y="9781"/>
                                        </a:cubicBezTo>
                                        <a:cubicBezTo>
                                          <a:pt x="2066" y="7110"/>
                                          <a:pt x="2709" y="5034"/>
                                          <a:pt x="3997" y="3555"/>
                                        </a:cubicBezTo>
                                        <a:cubicBezTo>
                                          <a:pt x="5289" y="2079"/>
                                          <a:pt x="7102" y="1342"/>
                                          <a:pt x="9435" y="1342"/>
                                        </a:cubicBezTo>
                                        <a:cubicBezTo>
                                          <a:pt x="10477" y="1342"/>
                                          <a:pt x="11508" y="1481"/>
                                          <a:pt x="12529" y="1760"/>
                                        </a:cubicBezTo>
                                        <a:cubicBezTo>
                                          <a:pt x="13550" y="2040"/>
                                          <a:pt x="14569" y="2461"/>
                                          <a:pt x="15586" y="3023"/>
                                        </a:cubicBezTo>
                                        <a:lnTo>
                                          <a:pt x="15586" y="-303"/>
                                        </a:lnTo>
                                        <a:cubicBezTo>
                                          <a:pt x="14582" y="-769"/>
                                          <a:pt x="13542" y="-1119"/>
                                          <a:pt x="12467" y="-1353"/>
                                        </a:cubicBezTo>
                                        <a:cubicBezTo>
                                          <a:pt x="11396" y="-1590"/>
                                          <a:pt x="10254" y="-1709"/>
                                          <a:pt x="9041" y="-1709"/>
                                        </a:cubicBezTo>
                                        <a:cubicBezTo>
                                          <a:pt x="5745" y="-1709"/>
                                          <a:pt x="3126" y="-674"/>
                                          <a:pt x="1184" y="1398"/>
                                        </a:cubicBezTo>
                                        <a:cubicBezTo>
                                          <a:pt x="-754" y="3469"/>
                                          <a:pt x="-1722" y="6264"/>
                                          <a:pt x="-1722" y="9781"/>
                                        </a:cubicBezTo>
                                        <a:cubicBezTo>
                                          <a:pt x="-1722" y="13349"/>
                                          <a:pt x="-743" y="16154"/>
                                          <a:pt x="1215" y="18196"/>
                                        </a:cubicBezTo>
                                        <a:cubicBezTo>
                                          <a:pt x="3178" y="20243"/>
                                          <a:pt x="5866" y="21266"/>
                                          <a:pt x="9279" y="21266"/>
                                        </a:cubicBezTo>
                                        <a:cubicBezTo>
                                          <a:pt x="10383" y="21266"/>
                                          <a:pt x="11463" y="21151"/>
                                          <a:pt x="12517" y="20922"/>
                                        </a:cubicBezTo>
                                        <a:cubicBezTo>
                                          <a:pt x="13571" y="20697"/>
                                          <a:pt x="14594" y="20357"/>
                                          <a:pt x="15586" y="19903"/>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9" name="Freeform: Shape 4219"/>
                                <wps:cNvSpPr/>
                                <wps:spPr>
                                  <a:xfrm rot="-5400000" flipV="1">
                                    <a:off x="952953" y="7099714"/>
                                    <a:ext cx="21290" cy="30201"/>
                                  </a:xfrm>
                                  <a:custGeom>
                                    <a:avLst/>
                                    <a:gdLst>
                                      <a:gd name="connsiteX0" fmla="*/ 9799 w 21290"/>
                                      <a:gd name="connsiteY0" fmla="*/ 5236 h 30201"/>
                                      <a:gd name="connsiteX1" fmla="*/ 6829 w 21290"/>
                                      <a:gd name="connsiteY1" fmla="*/ 141 h 30201"/>
                                      <a:gd name="connsiteX2" fmla="*/ 2966 w 21290"/>
                                      <a:gd name="connsiteY2" fmla="*/ -1053 h 30201"/>
                                      <a:gd name="connsiteX3" fmla="*/ 91 w 21290"/>
                                      <a:gd name="connsiteY3" fmla="*/ -1053 h 30201"/>
                                      <a:gd name="connsiteX4" fmla="*/ 91 w 21290"/>
                                      <a:gd name="connsiteY4" fmla="*/ 1954 h 30201"/>
                                      <a:gd name="connsiteX5" fmla="*/ 2204 w 21290"/>
                                      <a:gd name="connsiteY5" fmla="*/ 1954 h 30201"/>
                                      <a:gd name="connsiteX6" fmla="*/ 4504 w 21290"/>
                                      <a:gd name="connsiteY6" fmla="*/ 2661 h 30201"/>
                                      <a:gd name="connsiteX7" fmla="*/ 6323 w 21290"/>
                                      <a:gd name="connsiteY7" fmla="*/ 5980 h 30201"/>
                                      <a:gd name="connsiteX8" fmla="*/ 6967 w 21290"/>
                                      <a:gd name="connsiteY8" fmla="*/ 7618 h 30201"/>
                                      <a:gd name="connsiteX9" fmla="*/ -1878 w 21290"/>
                                      <a:gd name="connsiteY9" fmla="*/ 29149 h 30201"/>
                                      <a:gd name="connsiteX10" fmla="*/ 1929 w 21290"/>
                                      <a:gd name="connsiteY10" fmla="*/ 29149 h 30201"/>
                                      <a:gd name="connsiteX11" fmla="*/ 8767 w 21290"/>
                                      <a:gd name="connsiteY11" fmla="*/ 12038 h 30201"/>
                                      <a:gd name="connsiteX12" fmla="*/ 15606 w 21290"/>
                                      <a:gd name="connsiteY12" fmla="*/ 29149 h 30201"/>
                                      <a:gd name="connsiteX13" fmla="*/ 19412 w 21290"/>
                                      <a:gd name="connsiteY13" fmla="*/ 29149 h 30201"/>
                                      <a:gd name="connsiteX14" fmla="*/ 9799 w 21290"/>
                                      <a:gd name="connsiteY14" fmla="*/ 5236 h 302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1290" h="30201">
                                        <a:moveTo>
                                          <a:pt x="9799" y="5236"/>
                                        </a:moveTo>
                                        <a:cubicBezTo>
                                          <a:pt x="8786" y="2631"/>
                                          <a:pt x="7796" y="933"/>
                                          <a:pt x="6829" y="141"/>
                                        </a:cubicBezTo>
                                        <a:cubicBezTo>
                                          <a:pt x="5867" y="-655"/>
                                          <a:pt x="4579" y="-1053"/>
                                          <a:pt x="2966" y="-1053"/>
                                        </a:cubicBezTo>
                                        <a:lnTo>
                                          <a:pt x="91" y="-1053"/>
                                        </a:lnTo>
                                        <a:lnTo>
                                          <a:pt x="91" y="1954"/>
                                        </a:lnTo>
                                        <a:lnTo>
                                          <a:pt x="2204" y="1954"/>
                                        </a:lnTo>
                                        <a:cubicBezTo>
                                          <a:pt x="3191" y="1954"/>
                                          <a:pt x="3958" y="2190"/>
                                          <a:pt x="4504" y="2661"/>
                                        </a:cubicBezTo>
                                        <a:cubicBezTo>
                                          <a:pt x="5054" y="3127"/>
                                          <a:pt x="5661" y="4234"/>
                                          <a:pt x="6323" y="5980"/>
                                        </a:cubicBezTo>
                                        <a:lnTo>
                                          <a:pt x="6967" y="7618"/>
                                        </a:lnTo>
                                        <a:lnTo>
                                          <a:pt x="-1878" y="29149"/>
                                        </a:lnTo>
                                        <a:lnTo>
                                          <a:pt x="1929" y="29149"/>
                                        </a:lnTo>
                                        <a:lnTo>
                                          <a:pt x="8767" y="12038"/>
                                        </a:lnTo>
                                        <a:lnTo>
                                          <a:pt x="15606" y="29149"/>
                                        </a:lnTo>
                                        <a:lnTo>
                                          <a:pt x="19412" y="29149"/>
                                        </a:lnTo>
                                        <a:lnTo>
                                          <a:pt x="9799" y="523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220" name="Freeform: Shape 4220"/>
                            <wps:cNvSpPr/>
                            <wps:spPr>
                              <a:xfrm>
                                <a:off x="1165169" y="7058618"/>
                                <a:ext cx="1554686" cy="599581"/>
                              </a:xfrm>
                              <a:custGeom>
                                <a:avLst/>
                                <a:gdLst>
                                  <a:gd name="connsiteX0" fmla="*/ 0 w 1554686"/>
                                  <a:gd name="connsiteY0" fmla="*/ 458779 h 599581"/>
                                  <a:gd name="connsiteX1" fmla="*/ 15704 w 1554686"/>
                                  <a:gd name="connsiteY1" fmla="*/ 496528 h 599581"/>
                                  <a:gd name="connsiteX2" fmla="*/ 31408 w 1554686"/>
                                  <a:gd name="connsiteY2" fmla="*/ 599581 h 599581"/>
                                  <a:gd name="connsiteX3" fmla="*/ 47112 w 1554686"/>
                                  <a:gd name="connsiteY3" fmla="*/ 599581 h 599581"/>
                                  <a:gd name="connsiteX4" fmla="*/ 62816 w 1554686"/>
                                  <a:gd name="connsiteY4" fmla="*/ 599581 h 599581"/>
                                  <a:gd name="connsiteX5" fmla="*/ 78520 w 1554686"/>
                                  <a:gd name="connsiteY5" fmla="*/ 599581 h 599581"/>
                                  <a:gd name="connsiteX6" fmla="*/ 94223 w 1554686"/>
                                  <a:gd name="connsiteY6" fmla="*/ 599581 h 599581"/>
                                  <a:gd name="connsiteX7" fmla="*/ 109927 w 1554686"/>
                                  <a:gd name="connsiteY7" fmla="*/ 594500 h 599581"/>
                                  <a:gd name="connsiteX8" fmla="*/ 125631 w 1554686"/>
                                  <a:gd name="connsiteY8" fmla="*/ 487219 h 599581"/>
                                  <a:gd name="connsiteX9" fmla="*/ 141335 w 1554686"/>
                                  <a:gd name="connsiteY9" fmla="*/ 429447 h 599581"/>
                                  <a:gd name="connsiteX10" fmla="*/ 157039 w 1554686"/>
                                  <a:gd name="connsiteY10" fmla="*/ 370054 h 599581"/>
                                  <a:gd name="connsiteX11" fmla="*/ 172743 w 1554686"/>
                                  <a:gd name="connsiteY11" fmla="*/ 242536 h 599581"/>
                                  <a:gd name="connsiteX12" fmla="*/ 188447 w 1554686"/>
                                  <a:gd name="connsiteY12" fmla="*/ 272775 h 599581"/>
                                  <a:gd name="connsiteX13" fmla="*/ 204151 w 1554686"/>
                                  <a:gd name="connsiteY13" fmla="*/ 178001 h 599581"/>
                                  <a:gd name="connsiteX14" fmla="*/ 219855 w 1554686"/>
                                  <a:gd name="connsiteY14" fmla="*/ 248611 h 599581"/>
                                  <a:gd name="connsiteX15" fmla="*/ 235559 w 1554686"/>
                                  <a:gd name="connsiteY15" fmla="*/ 126474 h 599581"/>
                                  <a:gd name="connsiteX16" fmla="*/ 251262 w 1554686"/>
                                  <a:gd name="connsiteY16" fmla="*/ 113068 h 599581"/>
                                  <a:gd name="connsiteX17" fmla="*/ 266966 w 1554686"/>
                                  <a:gd name="connsiteY17" fmla="*/ 119113 h 599581"/>
                                  <a:gd name="connsiteX18" fmla="*/ 282670 w 1554686"/>
                                  <a:gd name="connsiteY18" fmla="*/ 86118 h 599581"/>
                                  <a:gd name="connsiteX19" fmla="*/ 298374 w 1554686"/>
                                  <a:gd name="connsiteY19" fmla="*/ 133953 h 599581"/>
                                  <a:gd name="connsiteX20" fmla="*/ 314078 w 1554686"/>
                                  <a:gd name="connsiteY20" fmla="*/ 126474 h 599581"/>
                                  <a:gd name="connsiteX21" fmla="*/ 329782 w 1554686"/>
                                  <a:gd name="connsiteY21" fmla="*/ 87127 h 599581"/>
                                  <a:gd name="connsiteX22" fmla="*/ 345486 w 1554686"/>
                                  <a:gd name="connsiteY22" fmla="*/ 84234 h 599581"/>
                                  <a:gd name="connsiteX23" fmla="*/ 361190 w 1554686"/>
                                  <a:gd name="connsiteY23" fmla="*/ 66961 h 599581"/>
                                  <a:gd name="connsiteX24" fmla="*/ 376894 w 1554686"/>
                                  <a:gd name="connsiteY24" fmla="*/ 60895 h 599581"/>
                                  <a:gd name="connsiteX25" fmla="*/ 392598 w 1554686"/>
                                  <a:gd name="connsiteY25" fmla="*/ 70263 h 599581"/>
                                  <a:gd name="connsiteX26" fmla="*/ 408302 w 1554686"/>
                                  <a:gd name="connsiteY26" fmla="*/ 74948 h 599581"/>
                                  <a:gd name="connsiteX27" fmla="*/ 424005 w 1554686"/>
                                  <a:gd name="connsiteY27" fmla="*/ 59370 h 599581"/>
                                  <a:gd name="connsiteX28" fmla="*/ 439709 w 1554686"/>
                                  <a:gd name="connsiteY28" fmla="*/ 65579 h 599581"/>
                                  <a:gd name="connsiteX29" fmla="*/ 455413 w 1554686"/>
                                  <a:gd name="connsiteY29" fmla="*/ 65579 h 599581"/>
                                  <a:gd name="connsiteX30" fmla="*/ 471117 w 1554686"/>
                                  <a:gd name="connsiteY30" fmla="*/ 56211 h 599581"/>
                                  <a:gd name="connsiteX31" fmla="*/ 486821 w 1554686"/>
                                  <a:gd name="connsiteY31" fmla="*/ 47894 h 599581"/>
                                  <a:gd name="connsiteX32" fmla="*/ 502525 w 1554686"/>
                                  <a:gd name="connsiteY32" fmla="*/ 36724 h 599581"/>
                                  <a:gd name="connsiteX33" fmla="*/ 518229 w 1554686"/>
                                  <a:gd name="connsiteY33" fmla="*/ 39481 h 599581"/>
                                  <a:gd name="connsiteX34" fmla="*/ 533933 w 1554686"/>
                                  <a:gd name="connsiteY34" fmla="*/ 80238 h 599581"/>
                                  <a:gd name="connsiteX35" fmla="*/ 549637 w 1554686"/>
                                  <a:gd name="connsiteY35" fmla="*/ 46047 h 599581"/>
                                  <a:gd name="connsiteX36" fmla="*/ 565341 w 1554686"/>
                                  <a:gd name="connsiteY36" fmla="*/ 37474 h 599581"/>
                                  <a:gd name="connsiteX37" fmla="*/ 581045 w 1554686"/>
                                  <a:gd name="connsiteY37" fmla="*/ 44835 h 599581"/>
                                  <a:gd name="connsiteX38" fmla="*/ 596748 w 1554686"/>
                                  <a:gd name="connsiteY38" fmla="*/ 25156 h 599581"/>
                                  <a:gd name="connsiteX39" fmla="*/ 612452 w 1554686"/>
                                  <a:gd name="connsiteY39" fmla="*/ 37474 h 599581"/>
                                  <a:gd name="connsiteX40" fmla="*/ 628156 w 1554686"/>
                                  <a:gd name="connsiteY40" fmla="*/ 29042 h 599581"/>
                                  <a:gd name="connsiteX41" fmla="*/ 643860 w 1554686"/>
                                  <a:gd name="connsiteY41" fmla="*/ 56931 h 599581"/>
                                  <a:gd name="connsiteX42" fmla="*/ 659564 w 1554686"/>
                                  <a:gd name="connsiteY42" fmla="*/ 37474 h 599581"/>
                                  <a:gd name="connsiteX43" fmla="*/ 675268 w 1554686"/>
                                  <a:gd name="connsiteY43" fmla="*/ 29693 h 599581"/>
                                  <a:gd name="connsiteX44" fmla="*/ 690972 w 1554686"/>
                                  <a:gd name="connsiteY44" fmla="*/ 23421 h 599581"/>
                                  <a:gd name="connsiteX45" fmla="*/ 706676 w 1554686"/>
                                  <a:gd name="connsiteY45" fmla="*/ 32790 h 599581"/>
                                  <a:gd name="connsiteX46" fmla="*/ 722380 w 1554686"/>
                                  <a:gd name="connsiteY46" fmla="*/ 40540 h 599581"/>
                                  <a:gd name="connsiteX47" fmla="*/ 738084 w 1554686"/>
                                  <a:gd name="connsiteY47" fmla="*/ 18737 h 599581"/>
                                  <a:gd name="connsiteX48" fmla="*/ 753788 w 1554686"/>
                                  <a:gd name="connsiteY48" fmla="*/ 28105 h 599581"/>
                                  <a:gd name="connsiteX49" fmla="*/ 769491 w 1554686"/>
                                  <a:gd name="connsiteY49" fmla="*/ 28796 h 599581"/>
                                  <a:gd name="connsiteX50" fmla="*/ 785195 w 1554686"/>
                                  <a:gd name="connsiteY50" fmla="*/ 28105 h 599581"/>
                                  <a:gd name="connsiteX51" fmla="*/ 800899 w 1554686"/>
                                  <a:gd name="connsiteY51" fmla="*/ 24514 h 599581"/>
                                  <a:gd name="connsiteX52" fmla="*/ 816603 w 1554686"/>
                                  <a:gd name="connsiteY52" fmla="*/ 33648 h 599581"/>
                                  <a:gd name="connsiteX53" fmla="*/ 832307 w 1554686"/>
                                  <a:gd name="connsiteY53" fmla="*/ 15614 h 599581"/>
                                  <a:gd name="connsiteX54" fmla="*/ 848011 w 1554686"/>
                                  <a:gd name="connsiteY54" fmla="*/ 20500 h 599581"/>
                                  <a:gd name="connsiteX55" fmla="*/ 863715 w 1554686"/>
                                  <a:gd name="connsiteY55" fmla="*/ 23421 h 599581"/>
                                  <a:gd name="connsiteX56" fmla="*/ 879419 w 1554686"/>
                                  <a:gd name="connsiteY56" fmla="*/ 21125 h 599581"/>
                                  <a:gd name="connsiteX57" fmla="*/ 895123 w 1554686"/>
                                  <a:gd name="connsiteY57" fmla="*/ 18737 h 599581"/>
                                  <a:gd name="connsiteX58" fmla="*/ 910827 w 1554686"/>
                                  <a:gd name="connsiteY58" fmla="*/ 18737 h 599581"/>
                                  <a:gd name="connsiteX59" fmla="*/ 926530 w 1554686"/>
                                  <a:gd name="connsiteY59" fmla="*/ 32790 h 599581"/>
                                  <a:gd name="connsiteX60" fmla="*/ 942234 w 1554686"/>
                                  <a:gd name="connsiteY60" fmla="*/ 18737 h 599581"/>
                                  <a:gd name="connsiteX61" fmla="*/ 957938 w 1554686"/>
                                  <a:gd name="connsiteY61" fmla="*/ 18737 h 599581"/>
                                  <a:gd name="connsiteX62" fmla="*/ 973642 w 1554686"/>
                                  <a:gd name="connsiteY62" fmla="*/ 28105 h 599581"/>
                                  <a:gd name="connsiteX63" fmla="*/ 989346 w 1554686"/>
                                  <a:gd name="connsiteY63" fmla="*/ 18737 h 599581"/>
                                  <a:gd name="connsiteX64" fmla="*/ 1005050 w 1554686"/>
                                  <a:gd name="connsiteY64" fmla="*/ 18737 h 599581"/>
                                  <a:gd name="connsiteX65" fmla="*/ 1020754 w 1554686"/>
                                  <a:gd name="connsiteY65" fmla="*/ 18737 h 599581"/>
                                  <a:gd name="connsiteX66" fmla="*/ 1036458 w 1554686"/>
                                  <a:gd name="connsiteY66" fmla="*/ 14053 h 599581"/>
                                  <a:gd name="connsiteX67" fmla="*/ 1052162 w 1554686"/>
                                  <a:gd name="connsiteY67" fmla="*/ 14920 h 599581"/>
                                  <a:gd name="connsiteX68" fmla="*/ 1067866 w 1554686"/>
                                  <a:gd name="connsiteY68" fmla="*/ 18737 h 599581"/>
                                  <a:gd name="connsiteX69" fmla="*/ 1083570 w 1554686"/>
                                  <a:gd name="connsiteY69" fmla="*/ 23882 h 599581"/>
                                  <a:gd name="connsiteX70" fmla="*/ 1099274 w 1554686"/>
                                  <a:gd name="connsiteY70" fmla="*/ 14283 h 599581"/>
                                  <a:gd name="connsiteX71" fmla="*/ 1114977 w 1554686"/>
                                  <a:gd name="connsiteY71" fmla="*/ 18737 h 599581"/>
                                  <a:gd name="connsiteX72" fmla="*/ 1130681 w 1554686"/>
                                  <a:gd name="connsiteY72" fmla="*/ 19198 h 599581"/>
                                  <a:gd name="connsiteX73" fmla="*/ 1146385 w 1554686"/>
                                  <a:gd name="connsiteY73" fmla="*/ 28105 h 599581"/>
                                  <a:gd name="connsiteX74" fmla="*/ 1162089 w 1554686"/>
                                  <a:gd name="connsiteY74" fmla="*/ 18737 h 599581"/>
                                  <a:gd name="connsiteX75" fmla="*/ 1177793 w 1554686"/>
                                  <a:gd name="connsiteY75" fmla="*/ 18737 h 599581"/>
                                  <a:gd name="connsiteX76" fmla="*/ 1193497 w 1554686"/>
                                  <a:gd name="connsiteY76" fmla="*/ 0 h 599581"/>
                                  <a:gd name="connsiteX77" fmla="*/ 1209201 w 1554686"/>
                                  <a:gd name="connsiteY77" fmla="*/ 14628 h 599581"/>
                                  <a:gd name="connsiteX78" fmla="*/ 1224905 w 1554686"/>
                                  <a:gd name="connsiteY78" fmla="*/ 9944 h 599581"/>
                                  <a:gd name="connsiteX79" fmla="*/ 1240609 w 1554686"/>
                                  <a:gd name="connsiteY79" fmla="*/ 9520 h 599581"/>
                                  <a:gd name="connsiteX80" fmla="*/ 1256313 w 1554686"/>
                                  <a:gd name="connsiteY80" fmla="*/ 10992 h 599581"/>
                                  <a:gd name="connsiteX81" fmla="*/ 1272017 w 1554686"/>
                                  <a:gd name="connsiteY81" fmla="*/ 19706 h 599581"/>
                                  <a:gd name="connsiteX82" fmla="*/ 1287720 w 1554686"/>
                                  <a:gd name="connsiteY82" fmla="*/ 9853 h 599581"/>
                                  <a:gd name="connsiteX83" fmla="*/ 1303424 w 1554686"/>
                                  <a:gd name="connsiteY83" fmla="*/ 9681 h 599581"/>
                                  <a:gd name="connsiteX84" fmla="*/ 1319128 w 1554686"/>
                                  <a:gd name="connsiteY84" fmla="*/ 11756 h 599581"/>
                                  <a:gd name="connsiteX85" fmla="*/ 1334832 w 1554686"/>
                                  <a:gd name="connsiteY85" fmla="*/ 0 h 599581"/>
                                  <a:gd name="connsiteX86" fmla="*/ 1350536 w 1554686"/>
                                  <a:gd name="connsiteY86" fmla="*/ 14053 h 599581"/>
                                  <a:gd name="connsiteX87" fmla="*/ 1366240 w 1554686"/>
                                  <a:gd name="connsiteY87" fmla="*/ 19361 h 599581"/>
                                  <a:gd name="connsiteX88" fmla="*/ 1381944 w 1554686"/>
                                  <a:gd name="connsiteY88" fmla="*/ 18737 h 599581"/>
                                  <a:gd name="connsiteX89" fmla="*/ 1397648 w 1554686"/>
                                  <a:gd name="connsiteY89" fmla="*/ 9368 h 599581"/>
                                  <a:gd name="connsiteX90" fmla="*/ 1413352 w 1554686"/>
                                  <a:gd name="connsiteY90" fmla="*/ 9368 h 599581"/>
                                  <a:gd name="connsiteX91" fmla="*/ 1429056 w 1554686"/>
                                  <a:gd name="connsiteY91" fmla="*/ 10449 h 599581"/>
                                  <a:gd name="connsiteX92" fmla="*/ 1444759 w 1554686"/>
                                  <a:gd name="connsiteY92" fmla="*/ 9599 h 599581"/>
                                  <a:gd name="connsiteX93" fmla="*/ 1460463 w 1554686"/>
                                  <a:gd name="connsiteY93" fmla="*/ 14053 h 599581"/>
                                  <a:gd name="connsiteX94" fmla="*/ 1476167 w 1554686"/>
                                  <a:gd name="connsiteY94" fmla="*/ 18737 h 599581"/>
                                  <a:gd name="connsiteX95" fmla="*/ 1491871 w 1554686"/>
                                  <a:gd name="connsiteY95" fmla="*/ 11208 h 599581"/>
                                  <a:gd name="connsiteX96" fmla="*/ 1507575 w 1554686"/>
                                  <a:gd name="connsiteY96" fmla="*/ 10162 h 599581"/>
                                  <a:gd name="connsiteX97" fmla="*/ 1523279 w 1554686"/>
                                  <a:gd name="connsiteY97" fmla="*/ 18737 h 599581"/>
                                  <a:gd name="connsiteX98" fmla="*/ 1538983 w 1554686"/>
                                  <a:gd name="connsiteY98" fmla="*/ 11317 h 599581"/>
                                  <a:gd name="connsiteX99" fmla="*/ 1554687 w 1554686"/>
                                  <a:gd name="connsiteY99" fmla="*/ 18737 h 59958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554686" h="599581">
                                    <a:moveTo>
                                      <a:pt x="0" y="458779"/>
                                    </a:moveTo>
                                    <a:lnTo>
                                      <a:pt x="15704" y="496528"/>
                                    </a:lnTo>
                                    <a:lnTo>
                                      <a:pt x="31408" y="599581"/>
                                    </a:lnTo>
                                    <a:lnTo>
                                      <a:pt x="47112" y="599581"/>
                                    </a:lnTo>
                                    <a:lnTo>
                                      <a:pt x="62816" y="599581"/>
                                    </a:lnTo>
                                    <a:lnTo>
                                      <a:pt x="78520" y="599581"/>
                                    </a:lnTo>
                                    <a:lnTo>
                                      <a:pt x="94223" y="599581"/>
                                    </a:lnTo>
                                    <a:lnTo>
                                      <a:pt x="109927" y="594500"/>
                                    </a:lnTo>
                                    <a:lnTo>
                                      <a:pt x="125631" y="487219"/>
                                    </a:lnTo>
                                    <a:lnTo>
                                      <a:pt x="141335" y="429447"/>
                                    </a:lnTo>
                                    <a:lnTo>
                                      <a:pt x="157039" y="370054"/>
                                    </a:lnTo>
                                    <a:lnTo>
                                      <a:pt x="172743" y="242536"/>
                                    </a:lnTo>
                                    <a:lnTo>
                                      <a:pt x="188447" y="272775"/>
                                    </a:lnTo>
                                    <a:lnTo>
                                      <a:pt x="204151" y="178001"/>
                                    </a:lnTo>
                                    <a:lnTo>
                                      <a:pt x="219855" y="248611"/>
                                    </a:lnTo>
                                    <a:lnTo>
                                      <a:pt x="235559" y="126474"/>
                                    </a:lnTo>
                                    <a:lnTo>
                                      <a:pt x="251262" y="113068"/>
                                    </a:lnTo>
                                    <a:lnTo>
                                      <a:pt x="266966" y="119113"/>
                                    </a:lnTo>
                                    <a:lnTo>
                                      <a:pt x="282670" y="86118"/>
                                    </a:lnTo>
                                    <a:lnTo>
                                      <a:pt x="298374" y="133953"/>
                                    </a:lnTo>
                                    <a:lnTo>
                                      <a:pt x="314078" y="126474"/>
                                    </a:lnTo>
                                    <a:lnTo>
                                      <a:pt x="329782" y="87127"/>
                                    </a:lnTo>
                                    <a:lnTo>
                                      <a:pt x="345486" y="84234"/>
                                    </a:lnTo>
                                    <a:lnTo>
                                      <a:pt x="361190" y="66961"/>
                                    </a:lnTo>
                                    <a:lnTo>
                                      <a:pt x="376894" y="60895"/>
                                    </a:lnTo>
                                    <a:lnTo>
                                      <a:pt x="392598" y="70263"/>
                                    </a:lnTo>
                                    <a:lnTo>
                                      <a:pt x="408302" y="74948"/>
                                    </a:lnTo>
                                    <a:lnTo>
                                      <a:pt x="424005" y="59370"/>
                                    </a:lnTo>
                                    <a:lnTo>
                                      <a:pt x="439709" y="65579"/>
                                    </a:lnTo>
                                    <a:lnTo>
                                      <a:pt x="455413" y="65579"/>
                                    </a:lnTo>
                                    <a:lnTo>
                                      <a:pt x="471117" y="56211"/>
                                    </a:lnTo>
                                    <a:lnTo>
                                      <a:pt x="486821" y="47894"/>
                                    </a:lnTo>
                                    <a:lnTo>
                                      <a:pt x="502525" y="36724"/>
                                    </a:lnTo>
                                    <a:lnTo>
                                      <a:pt x="518229" y="39481"/>
                                    </a:lnTo>
                                    <a:lnTo>
                                      <a:pt x="533933" y="80238"/>
                                    </a:lnTo>
                                    <a:lnTo>
                                      <a:pt x="549637" y="46047"/>
                                    </a:lnTo>
                                    <a:lnTo>
                                      <a:pt x="565341" y="37474"/>
                                    </a:lnTo>
                                    <a:lnTo>
                                      <a:pt x="581045" y="44835"/>
                                    </a:lnTo>
                                    <a:lnTo>
                                      <a:pt x="596748" y="25156"/>
                                    </a:lnTo>
                                    <a:lnTo>
                                      <a:pt x="612452" y="37474"/>
                                    </a:lnTo>
                                    <a:lnTo>
                                      <a:pt x="628156" y="29042"/>
                                    </a:lnTo>
                                    <a:lnTo>
                                      <a:pt x="643860" y="56931"/>
                                    </a:lnTo>
                                    <a:lnTo>
                                      <a:pt x="659564" y="37474"/>
                                    </a:lnTo>
                                    <a:lnTo>
                                      <a:pt x="675268" y="29693"/>
                                    </a:lnTo>
                                    <a:lnTo>
                                      <a:pt x="690972" y="23421"/>
                                    </a:lnTo>
                                    <a:lnTo>
                                      <a:pt x="706676" y="32790"/>
                                    </a:lnTo>
                                    <a:lnTo>
                                      <a:pt x="722380" y="40540"/>
                                    </a:lnTo>
                                    <a:lnTo>
                                      <a:pt x="738084" y="18737"/>
                                    </a:lnTo>
                                    <a:lnTo>
                                      <a:pt x="753788" y="28105"/>
                                    </a:lnTo>
                                    <a:lnTo>
                                      <a:pt x="769491" y="28796"/>
                                    </a:lnTo>
                                    <a:lnTo>
                                      <a:pt x="785195" y="28105"/>
                                    </a:lnTo>
                                    <a:lnTo>
                                      <a:pt x="800899" y="24514"/>
                                    </a:lnTo>
                                    <a:lnTo>
                                      <a:pt x="816603" y="33648"/>
                                    </a:lnTo>
                                    <a:lnTo>
                                      <a:pt x="832307" y="15614"/>
                                    </a:lnTo>
                                    <a:lnTo>
                                      <a:pt x="848011" y="20500"/>
                                    </a:lnTo>
                                    <a:lnTo>
                                      <a:pt x="863715" y="23421"/>
                                    </a:lnTo>
                                    <a:lnTo>
                                      <a:pt x="879419" y="21125"/>
                                    </a:lnTo>
                                    <a:lnTo>
                                      <a:pt x="895123" y="18737"/>
                                    </a:lnTo>
                                    <a:lnTo>
                                      <a:pt x="910827" y="18737"/>
                                    </a:lnTo>
                                    <a:lnTo>
                                      <a:pt x="926530" y="32790"/>
                                    </a:lnTo>
                                    <a:lnTo>
                                      <a:pt x="942234" y="18737"/>
                                    </a:lnTo>
                                    <a:lnTo>
                                      <a:pt x="957938" y="18737"/>
                                    </a:lnTo>
                                    <a:lnTo>
                                      <a:pt x="973642" y="28105"/>
                                    </a:lnTo>
                                    <a:lnTo>
                                      <a:pt x="989346" y="18737"/>
                                    </a:lnTo>
                                    <a:lnTo>
                                      <a:pt x="1005050" y="18737"/>
                                    </a:lnTo>
                                    <a:lnTo>
                                      <a:pt x="1020754" y="18737"/>
                                    </a:lnTo>
                                    <a:lnTo>
                                      <a:pt x="1036458" y="14053"/>
                                    </a:lnTo>
                                    <a:lnTo>
                                      <a:pt x="1052162" y="14920"/>
                                    </a:lnTo>
                                    <a:lnTo>
                                      <a:pt x="1067866" y="18737"/>
                                    </a:lnTo>
                                    <a:lnTo>
                                      <a:pt x="1083570" y="23882"/>
                                    </a:lnTo>
                                    <a:lnTo>
                                      <a:pt x="1099274" y="14283"/>
                                    </a:lnTo>
                                    <a:lnTo>
                                      <a:pt x="1114977" y="18737"/>
                                    </a:lnTo>
                                    <a:lnTo>
                                      <a:pt x="1130681" y="19198"/>
                                    </a:lnTo>
                                    <a:lnTo>
                                      <a:pt x="1146385" y="28105"/>
                                    </a:lnTo>
                                    <a:lnTo>
                                      <a:pt x="1162089" y="18737"/>
                                    </a:lnTo>
                                    <a:lnTo>
                                      <a:pt x="1177793" y="18737"/>
                                    </a:lnTo>
                                    <a:lnTo>
                                      <a:pt x="1193497" y="0"/>
                                    </a:lnTo>
                                    <a:lnTo>
                                      <a:pt x="1209201" y="14628"/>
                                    </a:lnTo>
                                    <a:lnTo>
                                      <a:pt x="1224905" y="9944"/>
                                    </a:lnTo>
                                    <a:lnTo>
                                      <a:pt x="1240609" y="9520"/>
                                    </a:lnTo>
                                    <a:lnTo>
                                      <a:pt x="1256313" y="10992"/>
                                    </a:lnTo>
                                    <a:lnTo>
                                      <a:pt x="1272017" y="19706"/>
                                    </a:lnTo>
                                    <a:lnTo>
                                      <a:pt x="1287720" y="9853"/>
                                    </a:lnTo>
                                    <a:lnTo>
                                      <a:pt x="1303424" y="9681"/>
                                    </a:lnTo>
                                    <a:lnTo>
                                      <a:pt x="1319128" y="11756"/>
                                    </a:lnTo>
                                    <a:lnTo>
                                      <a:pt x="1334832" y="0"/>
                                    </a:lnTo>
                                    <a:lnTo>
                                      <a:pt x="1350536" y="14053"/>
                                    </a:lnTo>
                                    <a:lnTo>
                                      <a:pt x="1366240" y="19361"/>
                                    </a:lnTo>
                                    <a:lnTo>
                                      <a:pt x="1381944" y="18737"/>
                                    </a:lnTo>
                                    <a:lnTo>
                                      <a:pt x="1397648" y="9368"/>
                                    </a:lnTo>
                                    <a:lnTo>
                                      <a:pt x="1413352" y="9368"/>
                                    </a:lnTo>
                                    <a:lnTo>
                                      <a:pt x="1429056" y="10449"/>
                                    </a:lnTo>
                                    <a:lnTo>
                                      <a:pt x="1444759" y="9599"/>
                                    </a:lnTo>
                                    <a:lnTo>
                                      <a:pt x="1460463" y="14053"/>
                                    </a:lnTo>
                                    <a:lnTo>
                                      <a:pt x="1476167" y="18737"/>
                                    </a:lnTo>
                                    <a:lnTo>
                                      <a:pt x="1491871" y="11208"/>
                                    </a:lnTo>
                                    <a:lnTo>
                                      <a:pt x="1507575" y="10162"/>
                                    </a:lnTo>
                                    <a:lnTo>
                                      <a:pt x="1523279" y="18737"/>
                                    </a:lnTo>
                                    <a:lnTo>
                                      <a:pt x="1538983" y="11317"/>
                                    </a:lnTo>
                                    <a:lnTo>
                                      <a:pt x="1554687" y="18737"/>
                                    </a:lnTo>
                                  </a:path>
                                </a:pathLst>
                              </a:custGeom>
                              <a:noFill/>
                              <a:ln w="5993" cap="sq">
                                <a:solidFill>
                                  <a:srgbClr val="1F77B4"/>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1" name="Freeform: Shape 4221"/>
                            <wps:cNvSpPr/>
                            <wps:spPr>
                              <a:xfrm>
                                <a:off x="1165169" y="7100472"/>
                                <a:ext cx="1554686" cy="557727"/>
                              </a:xfrm>
                              <a:custGeom>
                                <a:avLst/>
                                <a:gdLst>
                                  <a:gd name="connsiteX0" fmla="*/ 0 w 1554686"/>
                                  <a:gd name="connsiteY0" fmla="*/ 438132 h 557727"/>
                                  <a:gd name="connsiteX1" fmla="*/ 15704 w 1554686"/>
                                  <a:gd name="connsiteY1" fmla="*/ 557727 h 557727"/>
                                  <a:gd name="connsiteX2" fmla="*/ 31408 w 1554686"/>
                                  <a:gd name="connsiteY2" fmla="*/ 557727 h 557727"/>
                                  <a:gd name="connsiteX3" fmla="*/ 47112 w 1554686"/>
                                  <a:gd name="connsiteY3" fmla="*/ 557727 h 557727"/>
                                  <a:gd name="connsiteX4" fmla="*/ 62816 w 1554686"/>
                                  <a:gd name="connsiteY4" fmla="*/ 557727 h 557727"/>
                                  <a:gd name="connsiteX5" fmla="*/ 78520 w 1554686"/>
                                  <a:gd name="connsiteY5" fmla="*/ 557727 h 557727"/>
                                  <a:gd name="connsiteX6" fmla="*/ 94223 w 1554686"/>
                                  <a:gd name="connsiteY6" fmla="*/ 557727 h 557727"/>
                                  <a:gd name="connsiteX7" fmla="*/ 109927 w 1554686"/>
                                  <a:gd name="connsiteY7" fmla="*/ 557727 h 557727"/>
                                  <a:gd name="connsiteX8" fmla="*/ 125631 w 1554686"/>
                                  <a:gd name="connsiteY8" fmla="*/ 557727 h 557727"/>
                                  <a:gd name="connsiteX9" fmla="*/ 141335 w 1554686"/>
                                  <a:gd name="connsiteY9" fmla="*/ 541905 h 557727"/>
                                  <a:gd name="connsiteX10" fmla="*/ 157039 w 1554686"/>
                                  <a:gd name="connsiteY10" fmla="*/ 479201 h 557727"/>
                                  <a:gd name="connsiteX11" fmla="*/ 172743 w 1554686"/>
                                  <a:gd name="connsiteY11" fmla="*/ 459492 h 557727"/>
                                  <a:gd name="connsiteX12" fmla="*/ 188447 w 1554686"/>
                                  <a:gd name="connsiteY12" fmla="*/ 441825 h 557727"/>
                                  <a:gd name="connsiteX13" fmla="*/ 204151 w 1554686"/>
                                  <a:gd name="connsiteY13" fmla="*/ 367738 h 557727"/>
                                  <a:gd name="connsiteX14" fmla="*/ 219855 w 1554686"/>
                                  <a:gd name="connsiteY14" fmla="*/ 360806 h 557727"/>
                                  <a:gd name="connsiteX15" fmla="*/ 235559 w 1554686"/>
                                  <a:gd name="connsiteY15" fmla="*/ 279592 h 557727"/>
                                  <a:gd name="connsiteX16" fmla="*/ 251262 w 1554686"/>
                                  <a:gd name="connsiteY16" fmla="*/ 227669 h 557727"/>
                                  <a:gd name="connsiteX17" fmla="*/ 266966 w 1554686"/>
                                  <a:gd name="connsiteY17" fmla="*/ 338818 h 557727"/>
                                  <a:gd name="connsiteX18" fmla="*/ 282670 w 1554686"/>
                                  <a:gd name="connsiteY18" fmla="*/ 297060 h 557727"/>
                                  <a:gd name="connsiteX19" fmla="*/ 298374 w 1554686"/>
                                  <a:gd name="connsiteY19" fmla="*/ 252583 h 557727"/>
                                  <a:gd name="connsiteX20" fmla="*/ 314078 w 1554686"/>
                                  <a:gd name="connsiteY20" fmla="*/ 204897 h 557727"/>
                                  <a:gd name="connsiteX21" fmla="*/ 329782 w 1554686"/>
                                  <a:gd name="connsiteY21" fmla="*/ 158253 h 557727"/>
                                  <a:gd name="connsiteX22" fmla="*/ 345486 w 1554686"/>
                                  <a:gd name="connsiteY22" fmla="*/ 187883 h 557727"/>
                                  <a:gd name="connsiteX23" fmla="*/ 361190 w 1554686"/>
                                  <a:gd name="connsiteY23" fmla="*/ 255557 h 557727"/>
                                  <a:gd name="connsiteX24" fmla="*/ 376894 w 1554686"/>
                                  <a:gd name="connsiteY24" fmla="*/ 242720 h 557727"/>
                                  <a:gd name="connsiteX25" fmla="*/ 392598 w 1554686"/>
                                  <a:gd name="connsiteY25" fmla="*/ 212359 h 557727"/>
                                  <a:gd name="connsiteX26" fmla="*/ 408302 w 1554686"/>
                                  <a:gd name="connsiteY26" fmla="*/ 199644 h 557727"/>
                                  <a:gd name="connsiteX27" fmla="*/ 424005 w 1554686"/>
                                  <a:gd name="connsiteY27" fmla="*/ 221991 h 557727"/>
                                  <a:gd name="connsiteX28" fmla="*/ 439709 w 1554686"/>
                                  <a:gd name="connsiteY28" fmla="*/ 141525 h 557727"/>
                                  <a:gd name="connsiteX29" fmla="*/ 455413 w 1554686"/>
                                  <a:gd name="connsiteY29" fmla="*/ 162043 h 557727"/>
                                  <a:gd name="connsiteX30" fmla="*/ 471117 w 1554686"/>
                                  <a:gd name="connsiteY30" fmla="*/ 146209 h 557727"/>
                                  <a:gd name="connsiteX31" fmla="*/ 486821 w 1554686"/>
                                  <a:gd name="connsiteY31" fmla="*/ 135721 h 557727"/>
                                  <a:gd name="connsiteX32" fmla="*/ 502525 w 1554686"/>
                                  <a:gd name="connsiteY32" fmla="*/ 179527 h 557727"/>
                                  <a:gd name="connsiteX33" fmla="*/ 518229 w 1554686"/>
                                  <a:gd name="connsiteY33" fmla="*/ 82303 h 557727"/>
                                  <a:gd name="connsiteX34" fmla="*/ 533933 w 1554686"/>
                                  <a:gd name="connsiteY34" fmla="*/ 120130 h 557727"/>
                                  <a:gd name="connsiteX35" fmla="*/ 549637 w 1554686"/>
                                  <a:gd name="connsiteY35" fmla="*/ 146197 h 557727"/>
                                  <a:gd name="connsiteX36" fmla="*/ 565341 w 1554686"/>
                                  <a:gd name="connsiteY36" fmla="*/ 61099 h 557727"/>
                                  <a:gd name="connsiteX37" fmla="*/ 581045 w 1554686"/>
                                  <a:gd name="connsiteY37" fmla="*/ 175641 h 557727"/>
                                  <a:gd name="connsiteX38" fmla="*/ 596748 w 1554686"/>
                                  <a:gd name="connsiteY38" fmla="*/ 186880 h 557727"/>
                                  <a:gd name="connsiteX39" fmla="*/ 612452 w 1554686"/>
                                  <a:gd name="connsiteY39" fmla="*/ 145838 h 557727"/>
                                  <a:gd name="connsiteX40" fmla="*/ 628156 w 1554686"/>
                                  <a:gd name="connsiteY40" fmla="*/ 132404 h 557727"/>
                                  <a:gd name="connsiteX41" fmla="*/ 643860 w 1554686"/>
                                  <a:gd name="connsiteY41" fmla="*/ 108638 h 557727"/>
                                  <a:gd name="connsiteX42" fmla="*/ 659564 w 1554686"/>
                                  <a:gd name="connsiteY42" fmla="*/ 114287 h 557727"/>
                                  <a:gd name="connsiteX43" fmla="*/ 675268 w 1554686"/>
                                  <a:gd name="connsiteY43" fmla="*/ 75120 h 557727"/>
                                  <a:gd name="connsiteX44" fmla="*/ 690972 w 1554686"/>
                                  <a:gd name="connsiteY44" fmla="*/ 182215 h 557727"/>
                                  <a:gd name="connsiteX45" fmla="*/ 706676 w 1554686"/>
                                  <a:gd name="connsiteY45" fmla="*/ 111147 h 557727"/>
                                  <a:gd name="connsiteX46" fmla="*/ 722380 w 1554686"/>
                                  <a:gd name="connsiteY46" fmla="*/ 102626 h 557727"/>
                                  <a:gd name="connsiteX47" fmla="*/ 738084 w 1554686"/>
                                  <a:gd name="connsiteY47" fmla="*/ 89549 h 557727"/>
                                  <a:gd name="connsiteX48" fmla="*/ 753788 w 1554686"/>
                                  <a:gd name="connsiteY48" fmla="*/ 31802 h 557727"/>
                                  <a:gd name="connsiteX49" fmla="*/ 769491 w 1554686"/>
                                  <a:gd name="connsiteY49" fmla="*/ 99629 h 557727"/>
                                  <a:gd name="connsiteX50" fmla="*/ 785195 w 1554686"/>
                                  <a:gd name="connsiteY50" fmla="*/ 40661 h 557727"/>
                                  <a:gd name="connsiteX51" fmla="*/ 800899 w 1554686"/>
                                  <a:gd name="connsiteY51" fmla="*/ 95314 h 557727"/>
                                  <a:gd name="connsiteX52" fmla="*/ 816603 w 1554686"/>
                                  <a:gd name="connsiteY52" fmla="*/ 106021 h 557727"/>
                                  <a:gd name="connsiteX53" fmla="*/ 832307 w 1554686"/>
                                  <a:gd name="connsiteY53" fmla="*/ 129207 h 557727"/>
                                  <a:gd name="connsiteX54" fmla="*/ 848011 w 1554686"/>
                                  <a:gd name="connsiteY54" fmla="*/ 97677 h 557727"/>
                                  <a:gd name="connsiteX55" fmla="*/ 863715 w 1554686"/>
                                  <a:gd name="connsiteY55" fmla="*/ 128370 h 557727"/>
                                  <a:gd name="connsiteX56" fmla="*/ 879419 w 1554686"/>
                                  <a:gd name="connsiteY56" fmla="*/ 82538 h 557727"/>
                                  <a:gd name="connsiteX57" fmla="*/ 895123 w 1554686"/>
                                  <a:gd name="connsiteY57" fmla="*/ 20184 h 557727"/>
                                  <a:gd name="connsiteX58" fmla="*/ 910827 w 1554686"/>
                                  <a:gd name="connsiteY58" fmla="*/ 69229 h 557727"/>
                                  <a:gd name="connsiteX59" fmla="*/ 926530 w 1554686"/>
                                  <a:gd name="connsiteY59" fmla="*/ 73407 h 557727"/>
                                  <a:gd name="connsiteX60" fmla="*/ 942234 w 1554686"/>
                                  <a:gd name="connsiteY60" fmla="*/ 40766 h 557727"/>
                                  <a:gd name="connsiteX61" fmla="*/ 957938 w 1554686"/>
                                  <a:gd name="connsiteY61" fmla="*/ 130000 h 557727"/>
                                  <a:gd name="connsiteX62" fmla="*/ 973642 w 1554686"/>
                                  <a:gd name="connsiteY62" fmla="*/ 67241 h 557727"/>
                                  <a:gd name="connsiteX63" fmla="*/ 989346 w 1554686"/>
                                  <a:gd name="connsiteY63" fmla="*/ 18511 h 557727"/>
                                  <a:gd name="connsiteX64" fmla="*/ 1005050 w 1554686"/>
                                  <a:gd name="connsiteY64" fmla="*/ 41230 h 557727"/>
                                  <a:gd name="connsiteX65" fmla="*/ 1020754 w 1554686"/>
                                  <a:gd name="connsiteY65" fmla="*/ 98536 h 557727"/>
                                  <a:gd name="connsiteX66" fmla="*/ 1036458 w 1554686"/>
                                  <a:gd name="connsiteY66" fmla="*/ 117246 h 557727"/>
                                  <a:gd name="connsiteX67" fmla="*/ 1052162 w 1554686"/>
                                  <a:gd name="connsiteY67" fmla="*/ 66667 h 557727"/>
                                  <a:gd name="connsiteX68" fmla="*/ 1067866 w 1554686"/>
                                  <a:gd name="connsiteY68" fmla="*/ 38312 h 557727"/>
                                  <a:gd name="connsiteX69" fmla="*/ 1083570 w 1554686"/>
                                  <a:gd name="connsiteY69" fmla="*/ 35002 h 557727"/>
                                  <a:gd name="connsiteX70" fmla="*/ 1099274 w 1554686"/>
                                  <a:gd name="connsiteY70" fmla="*/ 105467 h 557727"/>
                                  <a:gd name="connsiteX71" fmla="*/ 1114977 w 1554686"/>
                                  <a:gd name="connsiteY71" fmla="*/ 13702 h 557727"/>
                                  <a:gd name="connsiteX72" fmla="*/ 1130681 w 1554686"/>
                                  <a:gd name="connsiteY72" fmla="*/ 52507 h 557727"/>
                                  <a:gd name="connsiteX73" fmla="*/ 1146385 w 1554686"/>
                                  <a:gd name="connsiteY73" fmla="*/ 46314 h 557727"/>
                                  <a:gd name="connsiteX74" fmla="*/ 1162089 w 1554686"/>
                                  <a:gd name="connsiteY74" fmla="*/ 148192 h 557727"/>
                                  <a:gd name="connsiteX75" fmla="*/ 1177793 w 1554686"/>
                                  <a:gd name="connsiteY75" fmla="*/ 32556 h 557727"/>
                                  <a:gd name="connsiteX76" fmla="*/ 1193497 w 1554686"/>
                                  <a:gd name="connsiteY76" fmla="*/ 45848 h 557727"/>
                                  <a:gd name="connsiteX77" fmla="*/ 1209201 w 1554686"/>
                                  <a:gd name="connsiteY77" fmla="*/ 40402 h 557727"/>
                                  <a:gd name="connsiteX78" fmla="*/ 1224905 w 1554686"/>
                                  <a:gd name="connsiteY78" fmla="*/ 51110 h 557727"/>
                                  <a:gd name="connsiteX79" fmla="*/ 1240609 w 1554686"/>
                                  <a:gd name="connsiteY79" fmla="*/ 174328 h 557727"/>
                                  <a:gd name="connsiteX80" fmla="*/ 1256313 w 1554686"/>
                                  <a:gd name="connsiteY80" fmla="*/ 24234 h 557727"/>
                                  <a:gd name="connsiteX81" fmla="*/ 1272017 w 1554686"/>
                                  <a:gd name="connsiteY81" fmla="*/ 32197 h 557727"/>
                                  <a:gd name="connsiteX82" fmla="*/ 1287720 w 1554686"/>
                                  <a:gd name="connsiteY82" fmla="*/ 47964 h 557727"/>
                                  <a:gd name="connsiteX83" fmla="*/ 1303424 w 1554686"/>
                                  <a:gd name="connsiteY83" fmla="*/ 50344 h 557727"/>
                                  <a:gd name="connsiteX84" fmla="*/ 1319128 w 1554686"/>
                                  <a:gd name="connsiteY84" fmla="*/ 94294 h 557727"/>
                                  <a:gd name="connsiteX85" fmla="*/ 1334832 w 1554686"/>
                                  <a:gd name="connsiteY85" fmla="*/ 9067 h 557727"/>
                                  <a:gd name="connsiteX86" fmla="*/ 1350536 w 1554686"/>
                                  <a:gd name="connsiteY86" fmla="*/ 0 h 557727"/>
                                  <a:gd name="connsiteX87" fmla="*/ 1366240 w 1554686"/>
                                  <a:gd name="connsiteY87" fmla="*/ 108041 h 557727"/>
                                  <a:gd name="connsiteX88" fmla="*/ 1381944 w 1554686"/>
                                  <a:gd name="connsiteY88" fmla="*/ 50240 h 557727"/>
                                  <a:gd name="connsiteX89" fmla="*/ 1397648 w 1554686"/>
                                  <a:gd name="connsiteY89" fmla="*/ 3221 h 557727"/>
                                  <a:gd name="connsiteX90" fmla="*/ 1413352 w 1554686"/>
                                  <a:gd name="connsiteY90" fmla="*/ 72671 h 557727"/>
                                  <a:gd name="connsiteX91" fmla="*/ 1429056 w 1554686"/>
                                  <a:gd name="connsiteY91" fmla="*/ 50269 h 557727"/>
                                  <a:gd name="connsiteX92" fmla="*/ 1444759 w 1554686"/>
                                  <a:gd name="connsiteY92" fmla="*/ 3370 h 557727"/>
                                  <a:gd name="connsiteX93" fmla="*/ 1460463 w 1554686"/>
                                  <a:gd name="connsiteY93" fmla="*/ 21304 h 557727"/>
                                  <a:gd name="connsiteX94" fmla="*/ 1476167 w 1554686"/>
                                  <a:gd name="connsiteY94" fmla="*/ 52500 h 557727"/>
                                  <a:gd name="connsiteX95" fmla="*/ 1491871 w 1554686"/>
                                  <a:gd name="connsiteY95" fmla="*/ 63472 h 557727"/>
                                  <a:gd name="connsiteX96" fmla="*/ 1507575 w 1554686"/>
                                  <a:gd name="connsiteY96" fmla="*/ 61199 h 557727"/>
                                  <a:gd name="connsiteX97" fmla="*/ 1523279 w 1554686"/>
                                  <a:gd name="connsiteY97" fmla="*/ 17985 h 557727"/>
                                  <a:gd name="connsiteX98" fmla="*/ 1538983 w 1554686"/>
                                  <a:gd name="connsiteY98" fmla="*/ 7601 h 557727"/>
                                  <a:gd name="connsiteX99" fmla="*/ 1554687 w 1554686"/>
                                  <a:gd name="connsiteY99" fmla="*/ 40578 h 5577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554686" h="557727">
                                    <a:moveTo>
                                      <a:pt x="0" y="438132"/>
                                    </a:moveTo>
                                    <a:lnTo>
                                      <a:pt x="15704" y="557727"/>
                                    </a:lnTo>
                                    <a:lnTo>
                                      <a:pt x="31408" y="557727"/>
                                    </a:lnTo>
                                    <a:lnTo>
                                      <a:pt x="47112" y="557727"/>
                                    </a:lnTo>
                                    <a:lnTo>
                                      <a:pt x="62816" y="557727"/>
                                    </a:lnTo>
                                    <a:lnTo>
                                      <a:pt x="78520" y="557727"/>
                                    </a:lnTo>
                                    <a:lnTo>
                                      <a:pt x="94223" y="557727"/>
                                    </a:lnTo>
                                    <a:lnTo>
                                      <a:pt x="109927" y="557727"/>
                                    </a:lnTo>
                                    <a:lnTo>
                                      <a:pt x="125631" y="557727"/>
                                    </a:lnTo>
                                    <a:lnTo>
                                      <a:pt x="141335" y="541905"/>
                                    </a:lnTo>
                                    <a:lnTo>
                                      <a:pt x="157039" y="479201"/>
                                    </a:lnTo>
                                    <a:lnTo>
                                      <a:pt x="172743" y="459492"/>
                                    </a:lnTo>
                                    <a:lnTo>
                                      <a:pt x="188447" y="441825"/>
                                    </a:lnTo>
                                    <a:lnTo>
                                      <a:pt x="204151" y="367738"/>
                                    </a:lnTo>
                                    <a:lnTo>
                                      <a:pt x="219855" y="360806"/>
                                    </a:lnTo>
                                    <a:lnTo>
                                      <a:pt x="235559" y="279592"/>
                                    </a:lnTo>
                                    <a:lnTo>
                                      <a:pt x="251262" y="227669"/>
                                    </a:lnTo>
                                    <a:lnTo>
                                      <a:pt x="266966" y="338818"/>
                                    </a:lnTo>
                                    <a:lnTo>
                                      <a:pt x="282670" y="297060"/>
                                    </a:lnTo>
                                    <a:lnTo>
                                      <a:pt x="298374" y="252583"/>
                                    </a:lnTo>
                                    <a:lnTo>
                                      <a:pt x="314078" y="204897"/>
                                    </a:lnTo>
                                    <a:lnTo>
                                      <a:pt x="329782" y="158253"/>
                                    </a:lnTo>
                                    <a:lnTo>
                                      <a:pt x="345486" y="187883"/>
                                    </a:lnTo>
                                    <a:lnTo>
                                      <a:pt x="361190" y="255557"/>
                                    </a:lnTo>
                                    <a:lnTo>
                                      <a:pt x="376894" y="242720"/>
                                    </a:lnTo>
                                    <a:lnTo>
                                      <a:pt x="392598" y="212359"/>
                                    </a:lnTo>
                                    <a:lnTo>
                                      <a:pt x="408302" y="199644"/>
                                    </a:lnTo>
                                    <a:lnTo>
                                      <a:pt x="424005" y="221991"/>
                                    </a:lnTo>
                                    <a:lnTo>
                                      <a:pt x="439709" y="141525"/>
                                    </a:lnTo>
                                    <a:lnTo>
                                      <a:pt x="455413" y="162043"/>
                                    </a:lnTo>
                                    <a:lnTo>
                                      <a:pt x="471117" y="146209"/>
                                    </a:lnTo>
                                    <a:lnTo>
                                      <a:pt x="486821" y="135721"/>
                                    </a:lnTo>
                                    <a:lnTo>
                                      <a:pt x="502525" y="179527"/>
                                    </a:lnTo>
                                    <a:lnTo>
                                      <a:pt x="518229" y="82303"/>
                                    </a:lnTo>
                                    <a:lnTo>
                                      <a:pt x="533933" y="120130"/>
                                    </a:lnTo>
                                    <a:lnTo>
                                      <a:pt x="549637" y="146197"/>
                                    </a:lnTo>
                                    <a:lnTo>
                                      <a:pt x="565341" y="61099"/>
                                    </a:lnTo>
                                    <a:lnTo>
                                      <a:pt x="581045" y="175641"/>
                                    </a:lnTo>
                                    <a:lnTo>
                                      <a:pt x="596748" y="186880"/>
                                    </a:lnTo>
                                    <a:lnTo>
                                      <a:pt x="612452" y="145838"/>
                                    </a:lnTo>
                                    <a:lnTo>
                                      <a:pt x="628156" y="132404"/>
                                    </a:lnTo>
                                    <a:lnTo>
                                      <a:pt x="643860" y="108638"/>
                                    </a:lnTo>
                                    <a:lnTo>
                                      <a:pt x="659564" y="114287"/>
                                    </a:lnTo>
                                    <a:lnTo>
                                      <a:pt x="675268" y="75120"/>
                                    </a:lnTo>
                                    <a:lnTo>
                                      <a:pt x="690972" y="182215"/>
                                    </a:lnTo>
                                    <a:lnTo>
                                      <a:pt x="706676" y="111147"/>
                                    </a:lnTo>
                                    <a:lnTo>
                                      <a:pt x="722380" y="102626"/>
                                    </a:lnTo>
                                    <a:lnTo>
                                      <a:pt x="738084" y="89549"/>
                                    </a:lnTo>
                                    <a:lnTo>
                                      <a:pt x="753788" y="31802"/>
                                    </a:lnTo>
                                    <a:lnTo>
                                      <a:pt x="769491" y="99629"/>
                                    </a:lnTo>
                                    <a:lnTo>
                                      <a:pt x="785195" y="40661"/>
                                    </a:lnTo>
                                    <a:lnTo>
                                      <a:pt x="800899" y="95314"/>
                                    </a:lnTo>
                                    <a:lnTo>
                                      <a:pt x="816603" y="106021"/>
                                    </a:lnTo>
                                    <a:lnTo>
                                      <a:pt x="832307" y="129207"/>
                                    </a:lnTo>
                                    <a:lnTo>
                                      <a:pt x="848011" y="97677"/>
                                    </a:lnTo>
                                    <a:lnTo>
                                      <a:pt x="863715" y="128370"/>
                                    </a:lnTo>
                                    <a:lnTo>
                                      <a:pt x="879419" y="82538"/>
                                    </a:lnTo>
                                    <a:lnTo>
                                      <a:pt x="895123" y="20184"/>
                                    </a:lnTo>
                                    <a:lnTo>
                                      <a:pt x="910827" y="69229"/>
                                    </a:lnTo>
                                    <a:lnTo>
                                      <a:pt x="926530" y="73407"/>
                                    </a:lnTo>
                                    <a:lnTo>
                                      <a:pt x="942234" y="40766"/>
                                    </a:lnTo>
                                    <a:lnTo>
                                      <a:pt x="957938" y="130000"/>
                                    </a:lnTo>
                                    <a:lnTo>
                                      <a:pt x="973642" y="67241"/>
                                    </a:lnTo>
                                    <a:lnTo>
                                      <a:pt x="989346" y="18511"/>
                                    </a:lnTo>
                                    <a:lnTo>
                                      <a:pt x="1005050" y="41230"/>
                                    </a:lnTo>
                                    <a:lnTo>
                                      <a:pt x="1020754" y="98536"/>
                                    </a:lnTo>
                                    <a:lnTo>
                                      <a:pt x="1036458" y="117246"/>
                                    </a:lnTo>
                                    <a:lnTo>
                                      <a:pt x="1052162" y="66667"/>
                                    </a:lnTo>
                                    <a:lnTo>
                                      <a:pt x="1067866" y="38312"/>
                                    </a:lnTo>
                                    <a:lnTo>
                                      <a:pt x="1083570" y="35002"/>
                                    </a:lnTo>
                                    <a:lnTo>
                                      <a:pt x="1099274" y="105467"/>
                                    </a:lnTo>
                                    <a:lnTo>
                                      <a:pt x="1114977" y="13702"/>
                                    </a:lnTo>
                                    <a:lnTo>
                                      <a:pt x="1130681" y="52507"/>
                                    </a:lnTo>
                                    <a:lnTo>
                                      <a:pt x="1146385" y="46314"/>
                                    </a:lnTo>
                                    <a:lnTo>
                                      <a:pt x="1162089" y="148192"/>
                                    </a:lnTo>
                                    <a:lnTo>
                                      <a:pt x="1177793" y="32556"/>
                                    </a:lnTo>
                                    <a:lnTo>
                                      <a:pt x="1193497" y="45848"/>
                                    </a:lnTo>
                                    <a:lnTo>
                                      <a:pt x="1209201" y="40402"/>
                                    </a:lnTo>
                                    <a:lnTo>
                                      <a:pt x="1224905" y="51110"/>
                                    </a:lnTo>
                                    <a:lnTo>
                                      <a:pt x="1240609" y="174328"/>
                                    </a:lnTo>
                                    <a:lnTo>
                                      <a:pt x="1256313" y="24234"/>
                                    </a:lnTo>
                                    <a:lnTo>
                                      <a:pt x="1272017" y="32197"/>
                                    </a:lnTo>
                                    <a:lnTo>
                                      <a:pt x="1287720" y="47964"/>
                                    </a:lnTo>
                                    <a:lnTo>
                                      <a:pt x="1303424" y="50344"/>
                                    </a:lnTo>
                                    <a:lnTo>
                                      <a:pt x="1319128" y="94294"/>
                                    </a:lnTo>
                                    <a:lnTo>
                                      <a:pt x="1334832" y="9067"/>
                                    </a:lnTo>
                                    <a:lnTo>
                                      <a:pt x="1350536" y="0"/>
                                    </a:lnTo>
                                    <a:lnTo>
                                      <a:pt x="1366240" y="108041"/>
                                    </a:lnTo>
                                    <a:lnTo>
                                      <a:pt x="1381944" y="50240"/>
                                    </a:lnTo>
                                    <a:lnTo>
                                      <a:pt x="1397648" y="3221"/>
                                    </a:lnTo>
                                    <a:lnTo>
                                      <a:pt x="1413352" y="72671"/>
                                    </a:lnTo>
                                    <a:lnTo>
                                      <a:pt x="1429056" y="50269"/>
                                    </a:lnTo>
                                    <a:lnTo>
                                      <a:pt x="1444759" y="3370"/>
                                    </a:lnTo>
                                    <a:lnTo>
                                      <a:pt x="1460463" y="21304"/>
                                    </a:lnTo>
                                    <a:lnTo>
                                      <a:pt x="1476167" y="52500"/>
                                    </a:lnTo>
                                    <a:lnTo>
                                      <a:pt x="1491871" y="63472"/>
                                    </a:lnTo>
                                    <a:lnTo>
                                      <a:pt x="1507575" y="61199"/>
                                    </a:lnTo>
                                    <a:lnTo>
                                      <a:pt x="1523279" y="17985"/>
                                    </a:lnTo>
                                    <a:lnTo>
                                      <a:pt x="1538983" y="7601"/>
                                    </a:lnTo>
                                    <a:lnTo>
                                      <a:pt x="1554687" y="40578"/>
                                    </a:lnTo>
                                  </a:path>
                                </a:pathLst>
                              </a:custGeom>
                              <a:noFill/>
                              <a:ln w="5993" cap="sq">
                                <a:solidFill>
                                  <a:srgbClr val="FF7F0E"/>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2" name="Freeform: Shape 4222"/>
                            <wps:cNvSpPr/>
                            <wps:spPr>
                              <a:xfrm>
                                <a:off x="1165169" y="7100540"/>
                                <a:ext cx="1554686" cy="557659"/>
                              </a:xfrm>
                              <a:custGeom>
                                <a:avLst/>
                                <a:gdLst>
                                  <a:gd name="connsiteX0" fmla="*/ 0 w 1554686"/>
                                  <a:gd name="connsiteY0" fmla="*/ 540991 h 557659"/>
                                  <a:gd name="connsiteX1" fmla="*/ 15704 w 1554686"/>
                                  <a:gd name="connsiteY1" fmla="*/ 557659 h 557659"/>
                                  <a:gd name="connsiteX2" fmla="*/ 31408 w 1554686"/>
                                  <a:gd name="connsiteY2" fmla="*/ 557659 h 557659"/>
                                  <a:gd name="connsiteX3" fmla="*/ 47112 w 1554686"/>
                                  <a:gd name="connsiteY3" fmla="*/ 557659 h 557659"/>
                                  <a:gd name="connsiteX4" fmla="*/ 62816 w 1554686"/>
                                  <a:gd name="connsiteY4" fmla="*/ 557659 h 557659"/>
                                  <a:gd name="connsiteX5" fmla="*/ 78520 w 1554686"/>
                                  <a:gd name="connsiteY5" fmla="*/ 557659 h 557659"/>
                                  <a:gd name="connsiteX6" fmla="*/ 94223 w 1554686"/>
                                  <a:gd name="connsiteY6" fmla="*/ 557659 h 557659"/>
                                  <a:gd name="connsiteX7" fmla="*/ 109927 w 1554686"/>
                                  <a:gd name="connsiteY7" fmla="*/ 557659 h 557659"/>
                                  <a:gd name="connsiteX8" fmla="*/ 125631 w 1554686"/>
                                  <a:gd name="connsiteY8" fmla="*/ 557659 h 557659"/>
                                  <a:gd name="connsiteX9" fmla="*/ 141335 w 1554686"/>
                                  <a:gd name="connsiteY9" fmla="*/ 557659 h 557659"/>
                                  <a:gd name="connsiteX10" fmla="*/ 157039 w 1554686"/>
                                  <a:gd name="connsiteY10" fmla="*/ 522691 h 557659"/>
                                  <a:gd name="connsiteX11" fmla="*/ 172743 w 1554686"/>
                                  <a:gd name="connsiteY11" fmla="*/ 439004 h 557659"/>
                                  <a:gd name="connsiteX12" fmla="*/ 188447 w 1554686"/>
                                  <a:gd name="connsiteY12" fmla="*/ 450947 h 557659"/>
                                  <a:gd name="connsiteX13" fmla="*/ 204151 w 1554686"/>
                                  <a:gd name="connsiteY13" fmla="*/ 352732 h 557659"/>
                                  <a:gd name="connsiteX14" fmla="*/ 219855 w 1554686"/>
                                  <a:gd name="connsiteY14" fmla="*/ 379659 h 557659"/>
                                  <a:gd name="connsiteX15" fmla="*/ 235559 w 1554686"/>
                                  <a:gd name="connsiteY15" fmla="*/ 356237 h 557659"/>
                                  <a:gd name="connsiteX16" fmla="*/ 251262 w 1554686"/>
                                  <a:gd name="connsiteY16" fmla="*/ 293993 h 557659"/>
                                  <a:gd name="connsiteX17" fmla="*/ 266966 w 1554686"/>
                                  <a:gd name="connsiteY17" fmla="*/ 235086 h 557659"/>
                                  <a:gd name="connsiteX18" fmla="*/ 282670 w 1554686"/>
                                  <a:gd name="connsiteY18" fmla="*/ 323448 h 557659"/>
                                  <a:gd name="connsiteX19" fmla="*/ 298374 w 1554686"/>
                                  <a:gd name="connsiteY19" fmla="*/ 253436 h 557659"/>
                                  <a:gd name="connsiteX20" fmla="*/ 314078 w 1554686"/>
                                  <a:gd name="connsiteY20" fmla="*/ 276946 h 557659"/>
                                  <a:gd name="connsiteX21" fmla="*/ 329782 w 1554686"/>
                                  <a:gd name="connsiteY21" fmla="*/ 211026 h 557659"/>
                                  <a:gd name="connsiteX22" fmla="*/ 345486 w 1554686"/>
                                  <a:gd name="connsiteY22" fmla="*/ 168868 h 557659"/>
                                  <a:gd name="connsiteX23" fmla="*/ 361190 w 1554686"/>
                                  <a:gd name="connsiteY23" fmla="*/ 235797 h 557659"/>
                                  <a:gd name="connsiteX24" fmla="*/ 376894 w 1554686"/>
                                  <a:gd name="connsiteY24" fmla="*/ 276606 h 557659"/>
                                  <a:gd name="connsiteX25" fmla="*/ 392598 w 1554686"/>
                                  <a:gd name="connsiteY25" fmla="*/ 143989 h 557659"/>
                                  <a:gd name="connsiteX26" fmla="*/ 408302 w 1554686"/>
                                  <a:gd name="connsiteY26" fmla="*/ 148920 h 557659"/>
                                  <a:gd name="connsiteX27" fmla="*/ 424005 w 1554686"/>
                                  <a:gd name="connsiteY27" fmla="*/ 115902 h 557659"/>
                                  <a:gd name="connsiteX28" fmla="*/ 439709 w 1554686"/>
                                  <a:gd name="connsiteY28" fmla="*/ 202405 h 557659"/>
                                  <a:gd name="connsiteX29" fmla="*/ 455413 w 1554686"/>
                                  <a:gd name="connsiteY29" fmla="*/ 251351 h 557659"/>
                                  <a:gd name="connsiteX30" fmla="*/ 471117 w 1554686"/>
                                  <a:gd name="connsiteY30" fmla="*/ 156377 h 557659"/>
                                  <a:gd name="connsiteX31" fmla="*/ 486821 w 1554686"/>
                                  <a:gd name="connsiteY31" fmla="*/ 108090 h 557659"/>
                                  <a:gd name="connsiteX32" fmla="*/ 502525 w 1554686"/>
                                  <a:gd name="connsiteY32" fmla="*/ 161061 h 557659"/>
                                  <a:gd name="connsiteX33" fmla="*/ 518229 w 1554686"/>
                                  <a:gd name="connsiteY33" fmla="*/ 95885 h 557659"/>
                                  <a:gd name="connsiteX34" fmla="*/ 533933 w 1554686"/>
                                  <a:gd name="connsiteY34" fmla="*/ 82260 h 557659"/>
                                  <a:gd name="connsiteX35" fmla="*/ 549637 w 1554686"/>
                                  <a:gd name="connsiteY35" fmla="*/ 120895 h 557659"/>
                                  <a:gd name="connsiteX36" fmla="*/ 565341 w 1554686"/>
                                  <a:gd name="connsiteY36" fmla="*/ 102371 h 557659"/>
                                  <a:gd name="connsiteX37" fmla="*/ 581045 w 1554686"/>
                                  <a:gd name="connsiteY37" fmla="*/ 171703 h 557659"/>
                                  <a:gd name="connsiteX38" fmla="*/ 596748 w 1554686"/>
                                  <a:gd name="connsiteY38" fmla="*/ 145288 h 557659"/>
                                  <a:gd name="connsiteX39" fmla="*/ 612452 w 1554686"/>
                                  <a:gd name="connsiteY39" fmla="*/ 102208 h 557659"/>
                                  <a:gd name="connsiteX40" fmla="*/ 628156 w 1554686"/>
                                  <a:gd name="connsiteY40" fmla="*/ 87107 h 557659"/>
                                  <a:gd name="connsiteX41" fmla="*/ 643860 w 1554686"/>
                                  <a:gd name="connsiteY41" fmla="*/ 112658 h 557659"/>
                                  <a:gd name="connsiteX42" fmla="*/ 659564 w 1554686"/>
                                  <a:gd name="connsiteY42" fmla="*/ 142565 h 557659"/>
                                  <a:gd name="connsiteX43" fmla="*/ 675268 w 1554686"/>
                                  <a:gd name="connsiteY43" fmla="*/ 56400 h 557659"/>
                                  <a:gd name="connsiteX44" fmla="*/ 690972 w 1554686"/>
                                  <a:gd name="connsiteY44" fmla="*/ 76728 h 557659"/>
                                  <a:gd name="connsiteX45" fmla="*/ 706676 w 1554686"/>
                                  <a:gd name="connsiteY45" fmla="*/ 51295 h 557659"/>
                                  <a:gd name="connsiteX46" fmla="*/ 722380 w 1554686"/>
                                  <a:gd name="connsiteY46" fmla="*/ 122249 h 557659"/>
                                  <a:gd name="connsiteX47" fmla="*/ 738084 w 1554686"/>
                                  <a:gd name="connsiteY47" fmla="*/ 86104 h 557659"/>
                                  <a:gd name="connsiteX48" fmla="*/ 753788 w 1554686"/>
                                  <a:gd name="connsiteY48" fmla="*/ 44830 h 557659"/>
                                  <a:gd name="connsiteX49" fmla="*/ 769491 w 1554686"/>
                                  <a:gd name="connsiteY49" fmla="*/ 84552 h 557659"/>
                                  <a:gd name="connsiteX50" fmla="*/ 785195 w 1554686"/>
                                  <a:gd name="connsiteY50" fmla="*/ 95362 h 557659"/>
                                  <a:gd name="connsiteX51" fmla="*/ 800899 w 1554686"/>
                                  <a:gd name="connsiteY51" fmla="*/ 55828 h 557659"/>
                                  <a:gd name="connsiteX52" fmla="*/ 816603 w 1554686"/>
                                  <a:gd name="connsiteY52" fmla="*/ 83952 h 557659"/>
                                  <a:gd name="connsiteX53" fmla="*/ 832307 w 1554686"/>
                                  <a:gd name="connsiteY53" fmla="*/ 47425 h 557659"/>
                                  <a:gd name="connsiteX54" fmla="*/ 848011 w 1554686"/>
                                  <a:gd name="connsiteY54" fmla="*/ 79947 h 557659"/>
                                  <a:gd name="connsiteX55" fmla="*/ 863715 w 1554686"/>
                                  <a:gd name="connsiteY55" fmla="*/ 124212 h 557659"/>
                                  <a:gd name="connsiteX56" fmla="*/ 879419 w 1554686"/>
                                  <a:gd name="connsiteY56" fmla="*/ 106572 h 557659"/>
                                  <a:gd name="connsiteX57" fmla="*/ 895123 w 1554686"/>
                                  <a:gd name="connsiteY57" fmla="*/ 43063 h 557659"/>
                                  <a:gd name="connsiteX58" fmla="*/ 910827 w 1554686"/>
                                  <a:gd name="connsiteY58" fmla="*/ 73553 h 557659"/>
                                  <a:gd name="connsiteX59" fmla="*/ 926530 w 1554686"/>
                                  <a:gd name="connsiteY59" fmla="*/ 11143 h 557659"/>
                                  <a:gd name="connsiteX60" fmla="*/ 942234 w 1554686"/>
                                  <a:gd name="connsiteY60" fmla="*/ 66982 h 557659"/>
                                  <a:gd name="connsiteX61" fmla="*/ 957938 w 1554686"/>
                                  <a:gd name="connsiteY61" fmla="*/ 76532 h 557659"/>
                                  <a:gd name="connsiteX62" fmla="*/ 973642 w 1554686"/>
                                  <a:gd name="connsiteY62" fmla="*/ 50343 h 557659"/>
                                  <a:gd name="connsiteX63" fmla="*/ 989346 w 1554686"/>
                                  <a:gd name="connsiteY63" fmla="*/ 59257 h 557659"/>
                                  <a:gd name="connsiteX64" fmla="*/ 1005050 w 1554686"/>
                                  <a:gd name="connsiteY64" fmla="*/ 39783 h 557659"/>
                                  <a:gd name="connsiteX65" fmla="*/ 1020754 w 1554686"/>
                                  <a:gd name="connsiteY65" fmla="*/ 61829 h 557659"/>
                                  <a:gd name="connsiteX66" fmla="*/ 1036458 w 1554686"/>
                                  <a:gd name="connsiteY66" fmla="*/ 100513 h 557659"/>
                                  <a:gd name="connsiteX67" fmla="*/ 1052162 w 1554686"/>
                                  <a:gd name="connsiteY67" fmla="*/ 53210 h 557659"/>
                                  <a:gd name="connsiteX68" fmla="*/ 1067866 w 1554686"/>
                                  <a:gd name="connsiteY68" fmla="*/ 57947 h 557659"/>
                                  <a:gd name="connsiteX69" fmla="*/ 1083570 w 1554686"/>
                                  <a:gd name="connsiteY69" fmla="*/ 23000 h 557659"/>
                                  <a:gd name="connsiteX70" fmla="*/ 1099274 w 1554686"/>
                                  <a:gd name="connsiteY70" fmla="*/ 5972 h 557659"/>
                                  <a:gd name="connsiteX71" fmla="*/ 1114977 w 1554686"/>
                                  <a:gd name="connsiteY71" fmla="*/ 61131 h 557659"/>
                                  <a:gd name="connsiteX72" fmla="*/ 1130681 w 1554686"/>
                                  <a:gd name="connsiteY72" fmla="*/ 35195 h 557659"/>
                                  <a:gd name="connsiteX73" fmla="*/ 1146385 w 1554686"/>
                                  <a:gd name="connsiteY73" fmla="*/ 13056 h 557659"/>
                                  <a:gd name="connsiteX74" fmla="*/ 1162089 w 1554686"/>
                                  <a:gd name="connsiteY74" fmla="*/ 68743 h 557659"/>
                                  <a:gd name="connsiteX75" fmla="*/ 1177793 w 1554686"/>
                                  <a:gd name="connsiteY75" fmla="*/ 53723 h 557659"/>
                                  <a:gd name="connsiteX76" fmla="*/ 1193497 w 1554686"/>
                                  <a:gd name="connsiteY76" fmla="*/ 85006 h 557659"/>
                                  <a:gd name="connsiteX77" fmla="*/ 1209201 w 1554686"/>
                                  <a:gd name="connsiteY77" fmla="*/ 68479 h 557659"/>
                                  <a:gd name="connsiteX78" fmla="*/ 1224905 w 1554686"/>
                                  <a:gd name="connsiteY78" fmla="*/ 55018 h 557659"/>
                                  <a:gd name="connsiteX79" fmla="*/ 1240609 w 1554686"/>
                                  <a:gd name="connsiteY79" fmla="*/ 27441 h 557659"/>
                                  <a:gd name="connsiteX80" fmla="*/ 1256313 w 1554686"/>
                                  <a:gd name="connsiteY80" fmla="*/ 27652 h 557659"/>
                                  <a:gd name="connsiteX81" fmla="*/ 1272017 w 1554686"/>
                                  <a:gd name="connsiteY81" fmla="*/ 23657 h 557659"/>
                                  <a:gd name="connsiteX82" fmla="*/ 1287720 w 1554686"/>
                                  <a:gd name="connsiteY82" fmla="*/ 27570 h 557659"/>
                                  <a:gd name="connsiteX83" fmla="*/ 1303424 w 1554686"/>
                                  <a:gd name="connsiteY83" fmla="*/ 24806 h 557659"/>
                                  <a:gd name="connsiteX84" fmla="*/ 1319128 w 1554686"/>
                                  <a:gd name="connsiteY84" fmla="*/ 28862 h 557659"/>
                                  <a:gd name="connsiteX85" fmla="*/ 1334832 w 1554686"/>
                                  <a:gd name="connsiteY85" fmla="*/ 59022 h 557659"/>
                                  <a:gd name="connsiteX86" fmla="*/ 1350536 w 1554686"/>
                                  <a:gd name="connsiteY86" fmla="*/ 33026 h 557659"/>
                                  <a:gd name="connsiteX87" fmla="*/ 1366240 w 1554686"/>
                                  <a:gd name="connsiteY87" fmla="*/ 61491 h 557659"/>
                                  <a:gd name="connsiteX88" fmla="*/ 1381944 w 1554686"/>
                                  <a:gd name="connsiteY88" fmla="*/ 10387 h 557659"/>
                                  <a:gd name="connsiteX89" fmla="*/ 1397648 w 1554686"/>
                                  <a:gd name="connsiteY89" fmla="*/ 17196 h 557659"/>
                                  <a:gd name="connsiteX90" fmla="*/ 1413352 w 1554686"/>
                                  <a:gd name="connsiteY90" fmla="*/ 16957 h 557659"/>
                                  <a:gd name="connsiteX91" fmla="*/ 1429056 w 1554686"/>
                                  <a:gd name="connsiteY91" fmla="*/ 0 h 557659"/>
                                  <a:gd name="connsiteX92" fmla="*/ 1444759 w 1554686"/>
                                  <a:gd name="connsiteY92" fmla="*/ 27109 h 557659"/>
                                  <a:gd name="connsiteX93" fmla="*/ 1460463 w 1554686"/>
                                  <a:gd name="connsiteY93" fmla="*/ 45277 h 557659"/>
                                  <a:gd name="connsiteX94" fmla="*/ 1476167 w 1554686"/>
                                  <a:gd name="connsiteY94" fmla="*/ 37614 h 557659"/>
                                  <a:gd name="connsiteX95" fmla="*/ 1491871 w 1554686"/>
                                  <a:gd name="connsiteY95" fmla="*/ 7538 h 557659"/>
                                  <a:gd name="connsiteX96" fmla="*/ 1507575 w 1554686"/>
                                  <a:gd name="connsiteY96" fmla="*/ 7467 h 557659"/>
                                  <a:gd name="connsiteX97" fmla="*/ 1523279 w 1554686"/>
                                  <a:gd name="connsiteY97" fmla="*/ 31241 h 557659"/>
                                  <a:gd name="connsiteX98" fmla="*/ 1538983 w 1554686"/>
                                  <a:gd name="connsiteY98" fmla="*/ 32943 h 557659"/>
                                  <a:gd name="connsiteX99" fmla="*/ 1554687 w 1554686"/>
                                  <a:gd name="connsiteY99" fmla="*/ 14466 h 5576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554686" h="557659">
                                    <a:moveTo>
                                      <a:pt x="0" y="540991"/>
                                    </a:moveTo>
                                    <a:lnTo>
                                      <a:pt x="15704" y="557659"/>
                                    </a:lnTo>
                                    <a:lnTo>
                                      <a:pt x="31408" y="557659"/>
                                    </a:lnTo>
                                    <a:lnTo>
                                      <a:pt x="47112" y="557659"/>
                                    </a:lnTo>
                                    <a:lnTo>
                                      <a:pt x="62816" y="557659"/>
                                    </a:lnTo>
                                    <a:lnTo>
                                      <a:pt x="78520" y="557659"/>
                                    </a:lnTo>
                                    <a:lnTo>
                                      <a:pt x="94223" y="557659"/>
                                    </a:lnTo>
                                    <a:lnTo>
                                      <a:pt x="109927" y="557659"/>
                                    </a:lnTo>
                                    <a:lnTo>
                                      <a:pt x="125631" y="557659"/>
                                    </a:lnTo>
                                    <a:lnTo>
                                      <a:pt x="141335" y="557659"/>
                                    </a:lnTo>
                                    <a:lnTo>
                                      <a:pt x="157039" y="522691"/>
                                    </a:lnTo>
                                    <a:lnTo>
                                      <a:pt x="172743" y="439004"/>
                                    </a:lnTo>
                                    <a:lnTo>
                                      <a:pt x="188447" y="450947"/>
                                    </a:lnTo>
                                    <a:lnTo>
                                      <a:pt x="204151" y="352732"/>
                                    </a:lnTo>
                                    <a:lnTo>
                                      <a:pt x="219855" y="379659"/>
                                    </a:lnTo>
                                    <a:lnTo>
                                      <a:pt x="235559" y="356237"/>
                                    </a:lnTo>
                                    <a:lnTo>
                                      <a:pt x="251262" y="293993"/>
                                    </a:lnTo>
                                    <a:lnTo>
                                      <a:pt x="266966" y="235086"/>
                                    </a:lnTo>
                                    <a:lnTo>
                                      <a:pt x="282670" y="323448"/>
                                    </a:lnTo>
                                    <a:lnTo>
                                      <a:pt x="298374" y="253436"/>
                                    </a:lnTo>
                                    <a:lnTo>
                                      <a:pt x="314078" y="276946"/>
                                    </a:lnTo>
                                    <a:lnTo>
                                      <a:pt x="329782" y="211026"/>
                                    </a:lnTo>
                                    <a:lnTo>
                                      <a:pt x="345486" y="168868"/>
                                    </a:lnTo>
                                    <a:lnTo>
                                      <a:pt x="361190" y="235797"/>
                                    </a:lnTo>
                                    <a:lnTo>
                                      <a:pt x="376894" y="276606"/>
                                    </a:lnTo>
                                    <a:lnTo>
                                      <a:pt x="392598" y="143989"/>
                                    </a:lnTo>
                                    <a:lnTo>
                                      <a:pt x="408302" y="148920"/>
                                    </a:lnTo>
                                    <a:lnTo>
                                      <a:pt x="424005" y="115902"/>
                                    </a:lnTo>
                                    <a:lnTo>
                                      <a:pt x="439709" y="202405"/>
                                    </a:lnTo>
                                    <a:lnTo>
                                      <a:pt x="455413" y="251351"/>
                                    </a:lnTo>
                                    <a:lnTo>
                                      <a:pt x="471117" y="156377"/>
                                    </a:lnTo>
                                    <a:lnTo>
                                      <a:pt x="486821" y="108090"/>
                                    </a:lnTo>
                                    <a:lnTo>
                                      <a:pt x="502525" y="161061"/>
                                    </a:lnTo>
                                    <a:lnTo>
                                      <a:pt x="518229" y="95885"/>
                                    </a:lnTo>
                                    <a:lnTo>
                                      <a:pt x="533933" y="82260"/>
                                    </a:lnTo>
                                    <a:lnTo>
                                      <a:pt x="549637" y="120895"/>
                                    </a:lnTo>
                                    <a:lnTo>
                                      <a:pt x="565341" y="102371"/>
                                    </a:lnTo>
                                    <a:lnTo>
                                      <a:pt x="581045" y="171703"/>
                                    </a:lnTo>
                                    <a:lnTo>
                                      <a:pt x="596748" y="145288"/>
                                    </a:lnTo>
                                    <a:lnTo>
                                      <a:pt x="612452" y="102208"/>
                                    </a:lnTo>
                                    <a:lnTo>
                                      <a:pt x="628156" y="87107"/>
                                    </a:lnTo>
                                    <a:lnTo>
                                      <a:pt x="643860" y="112658"/>
                                    </a:lnTo>
                                    <a:lnTo>
                                      <a:pt x="659564" y="142565"/>
                                    </a:lnTo>
                                    <a:lnTo>
                                      <a:pt x="675268" y="56400"/>
                                    </a:lnTo>
                                    <a:lnTo>
                                      <a:pt x="690972" y="76728"/>
                                    </a:lnTo>
                                    <a:lnTo>
                                      <a:pt x="706676" y="51295"/>
                                    </a:lnTo>
                                    <a:lnTo>
                                      <a:pt x="722380" y="122249"/>
                                    </a:lnTo>
                                    <a:lnTo>
                                      <a:pt x="738084" y="86104"/>
                                    </a:lnTo>
                                    <a:lnTo>
                                      <a:pt x="753788" y="44830"/>
                                    </a:lnTo>
                                    <a:lnTo>
                                      <a:pt x="769491" y="84552"/>
                                    </a:lnTo>
                                    <a:lnTo>
                                      <a:pt x="785195" y="95362"/>
                                    </a:lnTo>
                                    <a:lnTo>
                                      <a:pt x="800899" y="55828"/>
                                    </a:lnTo>
                                    <a:lnTo>
                                      <a:pt x="816603" y="83952"/>
                                    </a:lnTo>
                                    <a:lnTo>
                                      <a:pt x="832307" y="47425"/>
                                    </a:lnTo>
                                    <a:lnTo>
                                      <a:pt x="848011" y="79947"/>
                                    </a:lnTo>
                                    <a:lnTo>
                                      <a:pt x="863715" y="124212"/>
                                    </a:lnTo>
                                    <a:lnTo>
                                      <a:pt x="879419" y="106572"/>
                                    </a:lnTo>
                                    <a:lnTo>
                                      <a:pt x="895123" y="43063"/>
                                    </a:lnTo>
                                    <a:lnTo>
                                      <a:pt x="910827" y="73553"/>
                                    </a:lnTo>
                                    <a:lnTo>
                                      <a:pt x="926530" y="11143"/>
                                    </a:lnTo>
                                    <a:lnTo>
                                      <a:pt x="942234" y="66982"/>
                                    </a:lnTo>
                                    <a:lnTo>
                                      <a:pt x="957938" y="76532"/>
                                    </a:lnTo>
                                    <a:lnTo>
                                      <a:pt x="973642" y="50343"/>
                                    </a:lnTo>
                                    <a:lnTo>
                                      <a:pt x="989346" y="59257"/>
                                    </a:lnTo>
                                    <a:lnTo>
                                      <a:pt x="1005050" y="39783"/>
                                    </a:lnTo>
                                    <a:lnTo>
                                      <a:pt x="1020754" y="61829"/>
                                    </a:lnTo>
                                    <a:lnTo>
                                      <a:pt x="1036458" y="100513"/>
                                    </a:lnTo>
                                    <a:lnTo>
                                      <a:pt x="1052162" y="53210"/>
                                    </a:lnTo>
                                    <a:lnTo>
                                      <a:pt x="1067866" y="57947"/>
                                    </a:lnTo>
                                    <a:lnTo>
                                      <a:pt x="1083570" y="23000"/>
                                    </a:lnTo>
                                    <a:lnTo>
                                      <a:pt x="1099274" y="5972"/>
                                    </a:lnTo>
                                    <a:lnTo>
                                      <a:pt x="1114977" y="61131"/>
                                    </a:lnTo>
                                    <a:lnTo>
                                      <a:pt x="1130681" y="35195"/>
                                    </a:lnTo>
                                    <a:lnTo>
                                      <a:pt x="1146385" y="13056"/>
                                    </a:lnTo>
                                    <a:lnTo>
                                      <a:pt x="1162089" y="68743"/>
                                    </a:lnTo>
                                    <a:lnTo>
                                      <a:pt x="1177793" y="53723"/>
                                    </a:lnTo>
                                    <a:lnTo>
                                      <a:pt x="1193497" y="85006"/>
                                    </a:lnTo>
                                    <a:lnTo>
                                      <a:pt x="1209201" y="68479"/>
                                    </a:lnTo>
                                    <a:lnTo>
                                      <a:pt x="1224905" y="55018"/>
                                    </a:lnTo>
                                    <a:lnTo>
                                      <a:pt x="1240609" y="27441"/>
                                    </a:lnTo>
                                    <a:lnTo>
                                      <a:pt x="1256313" y="27652"/>
                                    </a:lnTo>
                                    <a:lnTo>
                                      <a:pt x="1272017" y="23657"/>
                                    </a:lnTo>
                                    <a:lnTo>
                                      <a:pt x="1287720" y="27570"/>
                                    </a:lnTo>
                                    <a:lnTo>
                                      <a:pt x="1303424" y="24806"/>
                                    </a:lnTo>
                                    <a:lnTo>
                                      <a:pt x="1319128" y="28862"/>
                                    </a:lnTo>
                                    <a:lnTo>
                                      <a:pt x="1334832" y="59022"/>
                                    </a:lnTo>
                                    <a:lnTo>
                                      <a:pt x="1350536" y="33026"/>
                                    </a:lnTo>
                                    <a:lnTo>
                                      <a:pt x="1366240" y="61491"/>
                                    </a:lnTo>
                                    <a:lnTo>
                                      <a:pt x="1381944" y="10387"/>
                                    </a:lnTo>
                                    <a:lnTo>
                                      <a:pt x="1397648" y="17196"/>
                                    </a:lnTo>
                                    <a:lnTo>
                                      <a:pt x="1413352" y="16957"/>
                                    </a:lnTo>
                                    <a:lnTo>
                                      <a:pt x="1429056" y="0"/>
                                    </a:lnTo>
                                    <a:lnTo>
                                      <a:pt x="1444759" y="27109"/>
                                    </a:lnTo>
                                    <a:lnTo>
                                      <a:pt x="1460463" y="45277"/>
                                    </a:lnTo>
                                    <a:lnTo>
                                      <a:pt x="1476167" y="37614"/>
                                    </a:lnTo>
                                    <a:lnTo>
                                      <a:pt x="1491871" y="7538"/>
                                    </a:lnTo>
                                    <a:lnTo>
                                      <a:pt x="1507575" y="7467"/>
                                    </a:lnTo>
                                    <a:lnTo>
                                      <a:pt x="1523279" y="31241"/>
                                    </a:lnTo>
                                    <a:lnTo>
                                      <a:pt x="1538983" y="32943"/>
                                    </a:lnTo>
                                    <a:lnTo>
                                      <a:pt x="1554687" y="14466"/>
                                    </a:lnTo>
                                  </a:path>
                                </a:pathLst>
                              </a:custGeom>
                              <a:noFill/>
                              <a:ln w="5993" cap="sq">
                                <a:solidFill>
                                  <a:srgbClr val="2CA02C"/>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3" name="Freeform: Shape 4223"/>
                            <wps:cNvSpPr/>
                            <wps:spPr>
                              <a:xfrm>
                                <a:off x="1165169" y="7100776"/>
                                <a:ext cx="1554686" cy="557423"/>
                              </a:xfrm>
                              <a:custGeom>
                                <a:avLst/>
                                <a:gdLst>
                                  <a:gd name="connsiteX0" fmla="*/ 0 w 1554686"/>
                                  <a:gd name="connsiteY0" fmla="*/ 522908 h 557423"/>
                                  <a:gd name="connsiteX1" fmla="*/ 15704 w 1554686"/>
                                  <a:gd name="connsiteY1" fmla="*/ 557423 h 557423"/>
                                  <a:gd name="connsiteX2" fmla="*/ 31408 w 1554686"/>
                                  <a:gd name="connsiteY2" fmla="*/ 557423 h 557423"/>
                                  <a:gd name="connsiteX3" fmla="*/ 47112 w 1554686"/>
                                  <a:gd name="connsiteY3" fmla="*/ 557423 h 557423"/>
                                  <a:gd name="connsiteX4" fmla="*/ 62816 w 1554686"/>
                                  <a:gd name="connsiteY4" fmla="*/ 557423 h 557423"/>
                                  <a:gd name="connsiteX5" fmla="*/ 78520 w 1554686"/>
                                  <a:gd name="connsiteY5" fmla="*/ 557423 h 557423"/>
                                  <a:gd name="connsiteX6" fmla="*/ 94223 w 1554686"/>
                                  <a:gd name="connsiteY6" fmla="*/ 557423 h 557423"/>
                                  <a:gd name="connsiteX7" fmla="*/ 109927 w 1554686"/>
                                  <a:gd name="connsiteY7" fmla="*/ 557423 h 557423"/>
                                  <a:gd name="connsiteX8" fmla="*/ 125631 w 1554686"/>
                                  <a:gd name="connsiteY8" fmla="*/ 557423 h 557423"/>
                                  <a:gd name="connsiteX9" fmla="*/ 141335 w 1554686"/>
                                  <a:gd name="connsiteY9" fmla="*/ 557423 h 557423"/>
                                  <a:gd name="connsiteX10" fmla="*/ 157039 w 1554686"/>
                                  <a:gd name="connsiteY10" fmla="*/ 519345 h 557423"/>
                                  <a:gd name="connsiteX11" fmla="*/ 172743 w 1554686"/>
                                  <a:gd name="connsiteY11" fmla="*/ 500778 h 557423"/>
                                  <a:gd name="connsiteX12" fmla="*/ 188447 w 1554686"/>
                                  <a:gd name="connsiteY12" fmla="*/ 464439 h 557423"/>
                                  <a:gd name="connsiteX13" fmla="*/ 204151 w 1554686"/>
                                  <a:gd name="connsiteY13" fmla="*/ 469137 h 557423"/>
                                  <a:gd name="connsiteX14" fmla="*/ 219855 w 1554686"/>
                                  <a:gd name="connsiteY14" fmla="*/ 393790 h 557423"/>
                                  <a:gd name="connsiteX15" fmla="*/ 235559 w 1554686"/>
                                  <a:gd name="connsiteY15" fmla="*/ 347474 h 557423"/>
                                  <a:gd name="connsiteX16" fmla="*/ 251262 w 1554686"/>
                                  <a:gd name="connsiteY16" fmla="*/ 282312 h 557423"/>
                                  <a:gd name="connsiteX17" fmla="*/ 266966 w 1554686"/>
                                  <a:gd name="connsiteY17" fmla="*/ 385363 h 557423"/>
                                  <a:gd name="connsiteX18" fmla="*/ 282670 w 1554686"/>
                                  <a:gd name="connsiteY18" fmla="*/ 290316 h 557423"/>
                                  <a:gd name="connsiteX19" fmla="*/ 298374 w 1554686"/>
                                  <a:gd name="connsiteY19" fmla="*/ 337264 h 557423"/>
                                  <a:gd name="connsiteX20" fmla="*/ 314078 w 1554686"/>
                                  <a:gd name="connsiteY20" fmla="*/ 399275 h 557423"/>
                                  <a:gd name="connsiteX21" fmla="*/ 329782 w 1554686"/>
                                  <a:gd name="connsiteY21" fmla="*/ 272747 h 557423"/>
                                  <a:gd name="connsiteX22" fmla="*/ 345486 w 1554686"/>
                                  <a:gd name="connsiteY22" fmla="*/ 227943 h 557423"/>
                                  <a:gd name="connsiteX23" fmla="*/ 361190 w 1554686"/>
                                  <a:gd name="connsiteY23" fmla="*/ 290422 h 557423"/>
                                  <a:gd name="connsiteX24" fmla="*/ 376894 w 1554686"/>
                                  <a:gd name="connsiteY24" fmla="*/ 237967 h 557423"/>
                                  <a:gd name="connsiteX25" fmla="*/ 392598 w 1554686"/>
                                  <a:gd name="connsiteY25" fmla="*/ 167457 h 557423"/>
                                  <a:gd name="connsiteX26" fmla="*/ 408302 w 1554686"/>
                                  <a:gd name="connsiteY26" fmla="*/ 241054 h 557423"/>
                                  <a:gd name="connsiteX27" fmla="*/ 424005 w 1554686"/>
                                  <a:gd name="connsiteY27" fmla="*/ 173316 h 557423"/>
                                  <a:gd name="connsiteX28" fmla="*/ 439709 w 1554686"/>
                                  <a:gd name="connsiteY28" fmla="*/ 257633 h 557423"/>
                                  <a:gd name="connsiteX29" fmla="*/ 455413 w 1554686"/>
                                  <a:gd name="connsiteY29" fmla="*/ 200344 h 557423"/>
                                  <a:gd name="connsiteX30" fmla="*/ 471117 w 1554686"/>
                                  <a:gd name="connsiteY30" fmla="*/ 146914 h 557423"/>
                                  <a:gd name="connsiteX31" fmla="*/ 486821 w 1554686"/>
                                  <a:gd name="connsiteY31" fmla="*/ 206390 h 557423"/>
                                  <a:gd name="connsiteX32" fmla="*/ 502525 w 1554686"/>
                                  <a:gd name="connsiteY32" fmla="*/ 204709 h 557423"/>
                                  <a:gd name="connsiteX33" fmla="*/ 518229 w 1554686"/>
                                  <a:gd name="connsiteY33" fmla="*/ 91385 h 557423"/>
                                  <a:gd name="connsiteX34" fmla="*/ 533933 w 1554686"/>
                                  <a:gd name="connsiteY34" fmla="*/ 135575 h 557423"/>
                                  <a:gd name="connsiteX35" fmla="*/ 549637 w 1554686"/>
                                  <a:gd name="connsiteY35" fmla="*/ 237607 h 557423"/>
                                  <a:gd name="connsiteX36" fmla="*/ 565341 w 1554686"/>
                                  <a:gd name="connsiteY36" fmla="*/ 199295 h 557423"/>
                                  <a:gd name="connsiteX37" fmla="*/ 581045 w 1554686"/>
                                  <a:gd name="connsiteY37" fmla="*/ 169301 h 557423"/>
                                  <a:gd name="connsiteX38" fmla="*/ 596748 w 1554686"/>
                                  <a:gd name="connsiteY38" fmla="*/ 107638 h 557423"/>
                                  <a:gd name="connsiteX39" fmla="*/ 612452 w 1554686"/>
                                  <a:gd name="connsiteY39" fmla="*/ 82755 h 557423"/>
                                  <a:gd name="connsiteX40" fmla="*/ 628156 w 1554686"/>
                                  <a:gd name="connsiteY40" fmla="*/ 115576 h 557423"/>
                                  <a:gd name="connsiteX41" fmla="*/ 643860 w 1554686"/>
                                  <a:gd name="connsiteY41" fmla="*/ 137181 h 557423"/>
                                  <a:gd name="connsiteX42" fmla="*/ 659564 w 1554686"/>
                                  <a:gd name="connsiteY42" fmla="*/ 64018 h 557423"/>
                                  <a:gd name="connsiteX43" fmla="*/ 675268 w 1554686"/>
                                  <a:gd name="connsiteY43" fmla="*/ 128869 h 557423"/>
                                  <a:gd name="connsiteX44" fmla="*/ 690972 w 1554686"/>
                                  <a:gd name="connsiteY44" fmla="*/ 123854 h 557423"/>
                                  <a:gd name="connsiteX45" fmla="*/ 706676 w 1554686"/>
                                  <a:gd name="connsiteY45" fmla="*/ 88989 h 557423"/>
                                  <a:gd name="connsiteX46" fmla="*/ 722380 w 1554686"/>
                                  <a:gd name="connsiteY46" fmla="*/ 58057 h 557423"/>
                                  <a:gd name="connsiteX47" fmla="*/ 738084 w 1554686"/>
                                  <a:gd name="connsiteY47" fmla="*/ 151236 h 557423"/>
                                  <a:gd name="connsiteX48" fmla="*/ 753788 w 1554686"/>
                                  <a:gd name="connsiteY48" fmla="*/ 104739 h 557423"/>
                                  <a:gd name="connsiteX49" fmla="*/ 769491 w 1554686"/>
                                  <a:gd name="connsiteY49" fmla="*/ 75121 h 557423"/>
                                  <a:gd name="connsiteX50" fmla="*/ 785195 w 1554686"/>
                                  <a:gd name="connsiteY50" fmla="*/ 56562 h 557423"/>
                                  <a:gd name="connsiteX51" fmla="*/ 800899 w 1554686"/>
                                  <a:gd name="connsiteY51" fmla="*/ 49592 h 557423"/>
                                  <a:gd name="connsiteX52" fmla="*/ 816603 w 1554686"/>
                                  <a:gd name="connsiteY52" fmla="*/ 34178 h 557423"/>
                                  <a:gd name="connsiteX53" fmla="*/ 832307 w 1554686"/>
                                  <a:gd name="connsiteY53" fmla="*/ 102953 h 557423"/>
                                  <a:gd name="connsiteX54" fmla="*/ 848011 w 1554686"/>
                                  <a:gd name="connsiteY54" fmla="*/ 75617 h 557423"/>
                                  <a:gd name="connsiteX55" fmla="*/ 863715 w 1554686"/>
                                  <a:gd name="connsiteY55" fmla="*/ 141745 h 557423"/>
                                  <a:gd name="connsiteX56" fmla="*/ 879419 w 1554686"/>
                                  <a:gd name="connsiteY56" fmla="*/ 20450 h 557423"/>
                                  <a:gd name="connsiteX57" fmla="*/ 895123 w 1554686"/>
                                  <a:gd name="connsiteY57" fmla="*/ 81131 h 557423"/>
                                  <a:gd name="connsiteX58" fmla="*/ 910827 w 1554686"/>
                                  <a:gd name="connsiteY58" fmla="*/ 128007 h 557423"/>
                                  <a:gd name="connsiteX59" fmla="*/ 926530 w 1554686"/>
                                  <a:gd name="connsiteY59" fmla="*/ 123292 h 557423"/>
                                  <a:gd name="connsiteX60" fmla="*/ 942234 w 1554686"/>
                                  <a:gd name="connsiteY60" fmla="*/ 127648 h 557423"/>
                                  <a:gd name="connsiteX61" fmla="*/ 957938 w 1554686"/>
                                  <a:gd name="connsiteY61" fmla="*/ 51697 h 557423"/>
                                  <a:gd name="connsiteX62" fmla="*/ 973642 w 1554686"/>
                                  <a:gd name="connsiteY62" fmla="*/ 69456 h 557423"/>
                                  <a:gd name="connsiteX63" fmla="*/ 989346 w 1554686"/>
                                  <a:gd name="connsiteY63" fmla="*/ 80337 h 557423"/>
                                  <a:gd name="connsiteX64" fmla="*/ 1005050 w 1554686"/>
                                  <a:gd name="connsiteY64" fmla="*/ 44413 h 557423"/>
                                  <a:gd name="connsiteX65" fmla="*/ 1020754 w 1554686"/>
                                  <a:gd name="connsiteY65" fmla="*/ 107737 h 557423"/>
                                  <a:gd name="connsiteX66" fmla="*/ 1036458 w 1554686"/>
                                  <a:gd name="connsiteY66" fmla="*/ 66648 h 557423"/>
                                  <a:gd name="connsiteX67" fmla="*/ 1052162 w 1554686"/>
                                  <a:gd name="connsiteY67" fmla="*/ 48976 h 557423"/>
                                  <a:gd name="connsiteX68" fmla="*/ 1067866 w 1554686"/>
                                  <a:gd name="connsiteY68" fmla="*/ 48901 h 557423"/>
                                  <a:gd name="connsiteX69" fmla="*/ 1083570 w 1554686"/>
                                  <a:gd name="connsiteY69" fmla="*/ 68702 h 557423"/>
                                  <a:gd name="connsiteX70" fmla="*/ 1099274 w 1554686"/>
                                  <a:gd name="connsiteY70" fmla="*/ 19126 h 557423"/>
                                  <a:gd name="connsiteX71" fmla="*/ 1114977 w 1554686"/>
                                  <a:gd name="connsiteY71" fmla="*/ 41390 h 557423"/>
                                  <a:gd name="connsiteX72" fmla="*/ 1130681 w 1554686"/>
                                  <a:gd name="connsiteY72" fmla="*/ 80653 h 557423"/>
                                  <a:gd name="connsiteX73" fmla="*/ 1146385 w 1554686"/>
                                  <a:gd name="connsiteY73" fmla="*/ 23942 h 557423"/>
                                  <a:gd name="connsiteX74" fmla="*/ 1162089 w 1554686"/>
                                  <a:gd name="connsiteY74" fmla="*/ 44275 h 557423"/>
                                  <a:gd name="connsiteX75" fmla="*/ 1177793 w 1554686"/>
                                  <a:gd name="connsiteY75" fmla="*/ 87457 h 557423"/>
                                  <a:gd name="connsiteX76" fmla="*/ 1193497 w 1554686"/>
                                  <a:gd name="connsiteY76" fmla="*/ 132796 h 557423"/>
                                  <a:gd name="connsiteX77" fmla="*/ 1209201 w 1554686"/>
                                  <a:gd name="connsiteY77" fmla="*/ 23942 h 557423"/>
                                  <a:gd name="connsiteX78" fmla="*/ 1224905 w 1554686"/>
                                  <a:gd name="connsiteY78" fmla="*/ 27554 h 557423"/>
                                  <a:gd name="connsiteX79" fmla="*/ 1240609 w 1554686"/>
                                  <a:gd name="connsiteY79" fmla="*/ 19868 h 557423"/>
                                  <a:gd name="connsiteX80" fmla="*/ 1256313 w 1554686"/>
                                  <a:gd name="connsiteY80" fmla="*/ 21809 h 557423"/>
                                  <a:gd name="connsiteX81" fmla="*/ 1272017 w 1554686"/>
                                  <a:gd name="connsiteY81" fmla="*/ 70395 h 557423"/>
                                  <a:gd name="connsiteX82" fmla="*/ 1287720 w 1554686"/>
                                  <a:gd name="connsiteY82" fmla="*/ 86918 h 557423"/>
                                  <a:gd name="connsiteX83" fmla="*/ 1303424 w 1554686"/>
                                  <a:gd name="connsiteY83" fmla="*/ 44350 h 557423"/>
                                  <a:gd name="connsiteX84" fmla="*/ 1319128 w 1554686"/>
                                  <a:gd name="connsiteY84" fmla="*/ 17280 h 557423"/>
                                  <a:gd name="connsiteX85" fmla="*/ 1334832 w 1554686"/>
                                  <a:gd name="connsiteY85" fmla="*/ 62856 h 557423"/>
                                  <a:gd name="connsiteX86" fmla="*/ 1350536 w 1554686"/>
                                  <a:gd name="connsiteY86" fmla="*/ 34633 h 557423"/>
                                  <a:gd name="connsiteX87" fmla="*/ 1366240 w 1554686"/>
                                  <a:gd name="connsiteY87" fmla="*/ 48222 h 557423"/>
                                  <a:gd name="connsiteX88" fmla="*/ 1381944 w 1554686"/>
                                  <a:gd name="connsiteY88" fmla="*/ 48175 h 557423"/>
                                  <a:gd name="connsiteX89" fmla="*/ 1397648 w 1554686"/>
                                  <a:gd name="connsiteY89" fmla="*/ 136606 h 557423"/>
                                  <a:gd name="connsiteX90" fmla="*/ 1413352 w 1554686"/>
                                  <a:gd name="connsiteY90" fmla="*/ 58785 h 557423"/>
                                  <a:gd name="connsiteX91" fmla="*/ 1429056 w 1554686"/>
                                  <a:gd name="connsiteY91" fmla="*/ 81532 h 557423"/>
                                  <a:gd name="connsiteX92" fmla="*/ 1444759 w 1554686"/>
                                  <a:gd name="connsiteY92" fmla="*/ 30585 h 557423"/>
                                  <a:gd name="connsiteX93" fmla="*/ 1460463 w 1554686"/>
                                  <a:gd name="connsiteY93" fmla="*/ 0 h 557423"/>
                                  <a:gd name="connsiteX94" fmla="*/ 1476167 w 1554686"/>
                                  <a:gd name="connsiteY94" fmla="*/ 48290 h 557423"/>
                                  <a:gd name="connsiteX95" fmla="*/ 1491871 w 1554686"/>
                                  <a:gd name="connsiteY95" fmla="*/ 49815 h 557423"/>
                                  <a:gd name="connsiteX96" fmla="*/ 1507575 w 1554686"/>
                                  <a:gd name="connsiteY96" fmla="*/ 86873 h 557423"/>
                                  <a:gd name="connsiteX97" fmla="*/ 1523279 w 1554686"/>
                                  <a:gd name="connsiteY97" fmla="*/ 86056 h 557423"/>
                                  <a:gd name="connsiteX98" fmla="*/ 1538983 w 1554686"/>
                                  <a:gd name="connsiteY98" fmla="*/ 26813 h 557423"/>
                                  <a:gd name="connsiteX99" fmla="*/ 1554687 w 1554686"/>
                                  <a:gd name="connsiteY99" fmla="*/ 112421 h 55742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554686" h="557423">
                                    <a:moveTo>
                                      <a:pt x="0" y="522908"/>
                                    </a:moveTo>
                                    <a:lnTo>
                                      <a:pt x="15704" y="557423"/>
                                    </a:lnTo>
                                    <a:lnTo>
                                      <a:pt x="31408" y="557423"/>
                                    </a:lnTo>
                                    <a:lnTo>
                                      <a:pt x="47112" y="557423"/>
                                    </a:lnTo>
                                    <a:lnTo>
                                      <a:pt x="62816" y="557423"/>
                                    </a:lnTo>
                                    <a:lnTo>
                                      <a:pt x="78520" y="557423"/>
                                    </a:lnTo>
                                    <a:lnTo>
                                      <a:pt x="94223" y="557423"/>
                                    </a:lnTo>
                                    <a:lnTo>
                                      <a:pt x="109927" y="557423"/>
                                    </a:lnTo>
                                    <a:lnTo>
                                      <a:pt x="125631" y="557423"/>
                                    </a:lnTo>
                                    <a:lnTo>
                                      <a:pt x="141335" y="557423"/>
                                    </a:lnTo>
                                    <a:lnTo>
                                      <a:pt x="157039" y="519345"/>
                                    </a:lnTo>
                                    <a:lnTo>
                                      <a:pt x="172743" y="500778"/>
                                    </a:lnTo>
                                    <a:lnTo>
                                      <a:pt x="188447" y="464439"/>
                                    </a:lnTo>
                                    <a:lnTo>
                                      <a:pt x="204151" y="469137"/>
                                    </a:lnTo>
                                    <a:lnTo>
                                      <a:pt x="219855" y="393790"/>
                                    </a:lnTo>
                                    <a:lnTo>
                                      <a:pt x="235559" y="347474"/>
                                    </a:lnTo>
                                    <a:lnTo>
                                      <a:pt x="251262" y="282312"/>
                                    </a:lnTo>
                                    <a:lnTo>
                                      <a:pt x="266966" y="385363"/>
                                    </a:lnTo>
                                    <a:lnTo>
                                      <a:pt x="282670" y="290316"/>
                                    </a:lnTo>
                                    <a:lnTo>
                                      <a:pt x="298374" y="337264"/>
                                    </a:lnTo>
                                    <a:lnTo>
                                      <a:pt x="314078" y="399275"/>
                                    </a:lnTo>
                                    <a:lnTo>
                                      <a:pt x="329782" y="272747"/>
                                    </a:lnTo>
                                    <a:lnTo>
                                      <a:pt x="345486" y="227943"/>
                                    </a:lnTo>
                                    <a:lnTo>
                                      <a:pt x="361190" y="290422"/>
                                    </a:lnTo>
                                    <a:lnTo>
                                      <a:pt x="376894" y="237967"/>
                                    </a:lnTo>
                                    <a:lnTo>
                                      <a:pt x="392598" y="167457"/>
                                    </a:lnTo>
                                    <a:lnTo>
                                      <a:pt x="408302" y="241054"/>
                                    </a:lnTo>
                                    <a:lnTo>
                                      <a:pt x="424005" y="173316"/>
                                    </a:lnTo>
                                    <a:lnTo>
                                      <a:pt x="439709" y="257633"/>
                                    </a:lnTo>
                                    <a:lnTo>
                                      <a:pt x="455413" y="200344"/>
                                    </a:lnTo>
                                    <a:lnTo>
                                      <a:pt x="471117" y="146914"/>
                                    </a:lnTo>
                                    <a:lnTo>
                                      <a:pt x="486821" y="206390"/>
                                    </a:lnTo>
                                    <a:lnTo>
                                      <a:pt x="502525" y="204709"/>
                                    </a:lnTo>
                                    <a:lnTo>
                                      <a:pt x="518229" y="91385"/>
                                    </a:lnTo>
                                    <a:lnTo>
                                      <a:pt x="533933" y="135575"/>
                                    </a:lnTo>
                                    <a:lnTo>
                                      <a:pt x="549637" y="237607"/>
                                    </a:lnTo>
                                    <a:lnTo>
                                      <a:pt x="565341" y="199295"/>
                                    </a:lnTo>
                                    <a:lnTo>
                                      <a:pt x="581045" y="169301"/>
                                    </a:lnTo>
                                    <a:lnTo>
                                      <a:pt x="596748" y="107638"/>
                                    </a:lnTo>
                                    <a:lnTo>
                                      <a:pt x="612452" y="82755"/>
                                    </a:lnTo>
                                    <a:lnTo>
                                      <a:pt x="628156" y="115576"/>
                                    </a:lnTo>
                                    <a:lnTo>
                                      <a:pt x="643860" y="137181"/>
                                    </a:lnTo>
                                    <a:lnTo>
                                      <a:pt x="659564" y="64018"/>
                                    </a:lnTo>
                                    <a:lnTo>
                                      <a:pt x="675268" y="128869"/>
                                    </a:lnTo>
                                    <a:lnTo>
                                      <a:pt x="690972" y="123854"/>
                                    </a:lnTo>
                                    <a:lnTo>
                                      <a:pt x="706676" y="88989"/>
                                    </a:lnTo>
                                    <a:lnTo>
                                      <a:pt x="722380" y="58057"/>
                                    </a:lnTo>
                                    <a:lnTo>
                                      <a:pt x="738084" y="151236"/>
                                    </a:lnTo>
                                    <a:lnTo>
                                      <a:pt x="753788" y="104739"/>
                                    </a:lnTo>
                                    <a:lnTo>
                                      <a:pt x="769491" y="75121"/>
                                    </a:lnTo>
                                    <a:lnTo>
                                      <a:pt x="785195" y="56562"/>
                                    </a:lnTo>
                                    <a:lnTo>
                                      <a:pt x="800899" y="49592"/>
                                    </a:lnTo>
                                    <a:lnTo>
                                      <a:pt x="816603" y="34178"/>
                                    </a:lnTo>
                                    <a:lnTo>
                                      <a:pt x="832307" y="102953"/>
                                    </a:lnTo>
                                    <a:lnTo>
                                      <a:pt x="848011" y="75617"/>
                                    </a:lnTo>
                                    <a:lnTo>
                                      <a:pt x="863715" y="141745"/>
                                    </a:lnTo>
                                    <a:lnTo>
                                      <a:pt x="879419" y="20450"/>
                                    </a:lnTo>
                                    <a:lnTo>
                                      <a:pt x="895123" y="81131"/>
                                    </a:lnTo>
                                    <a:lnTo>
                                      <a:pt x="910827" y="128007"/>
                                    </a:lnTo>
                                    <a:lnTo>
                                      <a:pt x="926530" y="123292"/>
                                    </a:lnTo>
                                    <a:lnTo>
                                      <a:pt x="942234" y="127648"/>
                                    </a:lnTo>
                                    <a:lnTo>
                                      <a:pt x="957938" y="51697"/>
                                    </a:lnTo>
                                    <a:lnTo>
                                      <a:pt x="973642" y="69456"/>
                                    </a:lnTo>
                                    <a:lnTo>
                                      <a:pt x="989346" y="80337"/>
                                    </a:lnTo>
                                    <a:lnTo>
                                      <a:pt x="1005050" y="44413"/>
                                    </a:lnTo>
                                    <a:lnTo>
                                      <a:pt x="1020754" y="107737"/>
                                    </a:lnTo>
                                    <a:lnTo>
                                      <a:pt x="1036458" y="66648"/>
                                    </a:lnTo>
                                    <a:lnTo>
                                      <a:pt x="1052162" y="48976"/>
                                    </a:lnTo>
                                    <a:lnTo>
                                      <a:pt x="1067866" y="48901"/>
                                    </a:lnTo>
                                    <a:lnTo>
                                      <a:pt x="1083570" y="68702"/>
                                    </a:lnTo>
                                    <a:lnTo>
                                      <a:pt x="1099274" y="19126"/>
                                    </a:lnTo>
                                    <a:lnTo>
                                      <a:pt x="1114977" y="41390"/>
                                    </a:lnTo>
                                    <a:lnTo>
                                      <a:pt x="1130681" y="80653"/>
                                    </a:lnTo>
                                    <a:lnTo>
                                      <a:pt x="1146385" y="23942"/>
                                    </a:lnTo>
                                    <a:lnTo>
                                      <a:pt x="1162089" y="44275"/>
                                    </a:lnTo>
                                    <a:lnTo>
                                      <a:pt x="1177793" y="87457"/>
                                    </a:lnTo>
                                    <a:lnTo>
                                      <a:pt x="1193497" y="132796"/>
                                    </a:lnTo>
                                    <a:lnTo>
                                      <a:pt x="1209201" y="23942"/>
                                    </a:lnTo>
                                    <a:lnTo>
                                      <a:pt x="1224905" y="27554"/>
                                    </a:lnTo>
                                    <a:lnTo>
                                      <a:pt x="1240609" y="19868"/>
                                    </a:lnTo>
                                    <a:lnTo>
                                      <a:pt x="1256313" y="21809"/>
                                    </a:lnTo>
                                    <a:lnTo>
                                      <a:pt x="1272017" y="70395"/>
                                    </a:lnTo>
                                    <a:lnTo>
                                      <a:pt x="1287720" y="86918"/>
                                    </a:lnTo>
                                    <a:lnTo>
                                      <a:pt x="1303424" y="44350"/>
                                    </a:lnTo>
                                    <a:lnTo>
                                      <a:pt x="1319128" y="17280"/>
                                    </a:lnTo>
                                    <a:lnTo>
                                      <a:pt x="1334832" y="62856"/>
                                    </a:lnTo>
                                    <a:lnTo>
                                      <a:pt x="1350536" y="34633"/>
                                    </a:lnTo>
                                    <a:lnTo>
                                      <a:pt x="1366240" y="48222"/>
                                    </a:lnTo>
                                    <a:lnTo>
                                      <a:pt x="1381944" y="48175"/>
                                    </a:lnTo>
                                    <a:lnTo>
                                      <a:pt x="1397648" y="136606"/>
                                    </a:lnTo>
                                    <a:lnTo>
                                      <a:pt x="1413352" y="58785"/>
                                    </a:lnTo>
                                    <a:lnTo>
                                      <a:pt x="1429056" y="81532"/>
                                    </a:lnTo>
                                    <a:lnTo>
                                      <a:pt x="1444759" y="30585"/>
                                    </a:lnTo>
                                    <a:lnTo>
                                      <a:pt x="1460463" y="0"/>
                                    </a:lnTo>
                                    <a:lnTo>
                                      <a:pt x="1476167" y="48290"/>
                                    </a:lnTo>
                                    <a:lnTo>
                                      <a:pt x="1491871" y="49815"/>
                                    </a:lnTo>
                                    <a:lnTo>
                                      <a:pt x="1507575" y="86873"/>
                                    </a:lnTo>
                                    <a:lnTo>
                                      <a:pt x="1523279" y="86056"/>
                                    </a:lnTo>
                                    <a:lnTo>
                                      <a:pt x="1538983" y="26813"/>
                                    </a:lnTo>
                                    <a:lnTo>
                                      <a:pt x="1554687" y="112421"/>
                                    </a:lnTo>
                                  </a:path>
                                </a:pathLst>
                              </a:custGeom>
                              <a:noFill/>
                              <a:ln w="5993" cap="sq">
                                <a:solidFill>
                                  <a:srgbClr val="D62728"/>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4" name="Freeform: Shape 4224"/>
                            <wps:cNvSpPr/>
                            <wps:spPr>
                              <a:xfrm>
                                <a:off x="1087435" y="7028639"/>
                                <a:ext cx="4000" cy="659539"/>
                              </a:xfrm>
                              <a:custGeom>
                                <a:avLst/>
                                <a:gdLst>
                                  <a:gd name="connsiteX0" fmla="*/ 0 w 4000"/>
                                  <a:gd name="connsiteY0" fmla="*/ 659539 h 659539"/>
                                  <a:gd name="connsiteX1" fmla="*/ 0 w 4000"/>
                                  <a:gd name="connsiteY1" fmla="*/ 0 h 659539"/>
                                </a:gdLst>
                                <a:ahLst/>
                                <a:cxnLst>
                                  <a:cxn ang="0">
                                    <a:pos x="connsiteX0" y="connsiteY0"/>
                                  </a:cxn>
                                  <a:cxn ang="0">
                                    <a:pos x="connsiteX1" y="connsiteY1"/>
                                  </a:cxn>
                                </a:cxnLst>
                                <a:rect l="l" t="t" r="r" b="b"/>
                                <a:pathLst>
                                  <a:path w="4000" h="659539">
                                    <a:moveTo>
                                      <a:pt x="0" y="659539"/>
                                    </a:moveTo>
                                    <a:lnTo>
                                      <a:pt x="0" y="0"/>
                                    </a:lnTo>
                                  </a:path>
                                </a:pathLst>
                              </a:custGeom>
                              <a:noFill/>
                              <a:ln w="3196"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5" name="Freeform: Shape 4225"/>
                            <wps:cNvSpPr/>
                            <wps:spPr>
                              <a:xfrm>
                                <a:off x="2797590" y="7028639"/>
                                <a:ext cx="4000" cy="659539"/>
                              </a:xfrm>
                              <a:custGeom>
                                <a:avLst/>
                                <a:gdLst>
                                  <a:gd name="connsiteX0" fmla="*/ 0 w 4000"/>
                                  <a:gd name="connsiteY0" fmla="*/ 659539 h 659539"/>
                                  <a:gd name="connsiteX1" fmla="*/ 0 w 4000"/>
                                  <a:gd name="connsiteY1" fmla="*/ 0 h 659539"/>
                                </a:gdLst>
                                <a:ahLst/>
                                <a:cxnLst>
                                  <a:cxn ang="0">
                                    <a:pos x="connsiteX0" y="connsiteY0"/>
                                  </a:cxn>
                                  <a:cxn ang="0">
                                    <a:pos x="connsiteX1" y="connsiteY1"/>
                                  </a:cxn>
                                </a:cxnLst>
                                <a:rect l="l" t="t" r="r" b="b"/>
                                <a:pathLst>
                                  <a:path w="4000" h="659539">
                                    <a:moveTo>
                                      <a:pt x="0" y="659539"/>
                                    </a:moveTo>
                                    <a:lnTo>
                                      <a:pt x="0" y="0"/>
                                    </a:lnTo>
                                  </a:path>
                                </a:pathLst>
                              </a:custGeom>
                              <a:noFill/>
                              <a:ln w="3196"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6" name="Freeform: Shape 4226"/>
                            <wps:cNvSpPr/>
                            <wps:spPr>
                              <a:xfrm>
                                <a:off x="1087435" y="7688179"/>
                                <a:ext cx="1710155" cy="4001"/>
                              </a:xfrm>
                              <a:custGeom>
                                <a:avLst/>
                                <a:gdLst>
                                  <a:gd name="connsiteX0" fmla="*/ 0 w 1710155"/>
                                  <a:gd name="connsiteY0" fmla="*/ 0 h 4001"/>
                                  <a:gd name="connsiteX1" fmla="*/ 1710155 w 1710155"/>
                                  <a:gd name="connsiteY1" fmla="*/ 0 h 4001"/>
                                </a:gdLst>
                                <a:ahLst/>
                                <a:cxnLst>
                                  <a:cxn ang="0">
                                    <a:pos x="connsiteX0" y="connsiteY0"/>
                                  </a:cxn>
                                  <a:cxn ang="0">
                                    <a:pos x="connsiteX1" y="connsiteY1"/>
                                  </a:cxn>
                                </a:cxnLst>
                                <a:rect l="l" t="t" r="r" b="b"/>
                                <a:pathLst>
                                  <a:path w="1710155" h="4001">
                                    <a:moveTo>
                                      <a:pt x="0" y="0"/>
                                    </a:moveTo>
                                    <a:lnTo>
                                      <a:pt x="1710155" y="0"/>
                                    </a:lnTo>
                                  </a:path>
                                </a:pathLst>
                              </a:custGeom>
                              <a:noFill/>
                              <a:ln w="3196"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7" name="Freeform: Shape 4227"/>
                            <wps:cNvSpPr/>
                            <wps:spPr>
                              <a:xfrm>
                                <a:off x="1087435" y="7028639"/>
                                <a:ext cx="1710155" cy="4001"/>
                              </a:xfrm>
                              <a:custGeom>
                                <a:avLst/>
                                <a:gdLst>
                                  <a:gd name="connsiteX0" fmla="*/ 0 w 1710155"/>
                                  <a:gd name="connsiteY0" fmla="*/ 0 h 4001"/>
                                  <a:gd name="connsiteX1" fmla="*/ 1710155 w 1710155"/>
                                  <a:gd name="connsiteY1" fmla="*/ 0 h 4001"/>
                                </a:gdLst>
                                <a:ahLst/>
                                <a:cxnLst>
                                  <a:cxn ang="0">
                                    <a:pos x="connsiteX0" y="connsiteY0"/>
                                  </a:cxn>
                                  <a:cxn ang="0">
                                    <a:pos x="connsiteX1" y="connsiteY1"/>
                                  </a:cxn>
                                </a:cxnLst>
                                <a:rect l="l" t="t" r="r" b="b"/>
                                <a:pathLst>
                                  <a:path w="1710155" h="4001">
                                    <a:moveTo>
                                      <a:pt x="0" y="0"/>
                                    </a:moveTo>
                                    <a:lnTo>
                                      <a:pt x="1710155" y="0"/>
                                    </a:lnTo>
                                  </a:path>
                                </a:pathLst>
                              </a:custGeom>
                              <a:noFill/>
                              <a:ln w="3196"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228" name="Graphic 4083"/>
                            <wpg:cNvGrpSpPr/>
                            <wpg:grpSpPr>
                              <a:xfrm>
                                <a:off x="2013374" y="7421256"/>
                                <a:ext cx="764214" cy="246917"/>
                                <a:chOff x="2013374" y="7421256"/>
                                <a:chExt cx="764214" cy="246917"/>
                              </a:xfrm>
                            </wpg:grpSpPr>
                            <wps:wsp>
                              <wps:cNvPr id="4229" name="Freeform: Shape 4229"/>
                              <wps:cNvSpPr/>
                              <wps:spPr>
                                <a:xfrm>
                                  <a:off x="2013374" y="7421256"/>
                                  <a:ext cx="764214" cy="246917"/>
                                </a:xfrm>
                                <a:custGeom>
                                  <a:avLst/>
                                  <a:gdLst>
                                    <a:gd name="connsiteX0" fmla="*/ 8001 w 764214"/>
                                    <a:gd name="connsiteY0" fmla="*/ 246917 h 246917"/>
                                    <a:gd name="connsiteX1" fmla="*/ 756213 w 764214"/>
                                    <a:gd name="connsiteY1" fmla="*/ 246917 h 246917"/>
                                    <a:gd name="connsiteX2" fmla="*/ 764214 w 764214"/>
                                    <a:gd name="connsiteY2" fmla="*/ 238915 h 246917"/>
                                    <a:gd name="connsiteX3" fmla="*/ 764214 w 764214"/>
                                    <a:gd name="connsiteY3" fmla="*/ 8002 h 246917"/>
                                    <a:gd name="connsiteX4" fmla="*/ 756213 w 764214"/>
                                    <a:gd name="connsiteY4" fmla="*/ 0 h 246917"/>
                                    <a:gd name="connsiteX5" fmla="*/ 8001 w 764214"/>
                                    <a:gd name="connsiteY5" fmla="*/ 0 h 246917"/>
                                    <a:gd name="connsiteX6" fmla="*/ 0 w 764214"/>
                                    <a:gd name="connsiteY6" fmla="*/ 8002 h 246917"/>
                                    <a:gd name="connsiteX7" fmla="*/ 0 w 764214"/>
                                    <a:gd name="connsiteY7" fmla="*/ 238915 h 246917"/>
                                    <a:gd name="connsiteX8" fmla="*/ 8001 w 764214"/>
                                    <a:gd name="connsiteY8" fmla="*/ 246917 h 2469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64214" h="246917">
                                      <a:moveTo>
                                        <a:pt x="8001" y="246917"/>
                                      </a:moveTo>
                                      <a:lnTo>
                                        <a:pt x="756213" y="246917"/>
                                      </a:lnTo>
                                      <a:cubicBezTo>
                                        <a:pt x="761547" y="246917"/>
                                        <a:pt x="764214" y="244250"/>
                                        <a:pt x="764214" y="238915"/>
                                      </a:cubicBezTo>
                                      <a:lnTo>
                                        <a:pt x="764214" y="8002"/>
                                      </a:lnTo>
                                      <a:cubicBezTo>
                                        <a:pt x="764214" y="2667"/>
                                        <a:pt x="761547" y="0"/>
                                        <a:pt x="756213" y="0"/>
                                      </a:cubicBezTo>
                                      <a:lnTo>
                                        <a:pt x="8001" y="0"/>
                                      </a:lnTo>
                                      <a:cubicBezTo>
                                        <a:pt x="2667" y="0"/>
                                        <a:pt x="0" y="2667"/>
                                        <a:pt x="0" y="8002"/>
                                      </a:cubicBezTo>
                                      <a:lnTo>
                                        <a:pt x="0" y="238915"/>
                                      </a:lnTo>
                                      <a:cubicBezTo>
                                        <a:pt x="0" y="244250"/>
                                        <a:pt x="2667" y="246917"/>
                                        <a:pt x="8001" y="246917"/>
                                      </a:cubicBezTo>
                                      <a:close/>
                                    </a:path>
                                  </a:pathLst>
                                </a:custGeom>
                                <a:solidFill>
                                  <a:srgbClr val="FFFFFF">
                                    <a:alpha val="80000"/>
                                  </a:srgbClr>
                                </a:solidFill>
                                <a:ln w="3995" cap="flat">
                                  <a:solidFill>
                                    <a:srgbClr val="CCCCCC">
                                      <a:alpha val="80000"/>
                                    </a:srgb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0" name="Freeform: Shape 4230"/>
                              <wps:cNvSpPr/>
                              <wps:spPr>
                                <a:xfrm>
                                  <a:off x="2029376" y="7453659"/>
                                  <a:ext cx="80010" cy="4001"/>
                                </a:xfrm>
                                <a:custGeom>
                                  <a:avLst/>
                                  <a:gdLst>
                                    <a:gd name="connsiteX0" fmla="*/ 0 w 80010"/>
                                    <a:gd name="connsiteY0" fmla="*/ 0 h 4001"/>
                                    <a:gd name="connsiteX1" fmla="*/ 80010 w 80010"/>
                                    <a:gd name="connsiteY1" fmla="*/ 0 h 4001"/>
                                  </a:gdLst>
                                  <a:ahLst/>
                                  <a:cxnLst>
                                    <a:cxn ang="0">
                                      <a:pos x="connsiteX0" y="connsiteY0"/>
                                    </a:cxn>
                                    <a:cxn ang="0">
                                      <a:pos x="connsiteX1" y="connsiteY1"/>
                                    </a:cxn>
                                  </a:cxnLst>
                                  <a:rect l="l" t="t" r="r" b="b"/>
                                  <a:pathLst>
                                    <a:path w="80010" h="4001">
                                      <a:moveTo>
                                        <a:pt x="0" y="0"/>
                                      </a:moveTo>
                                      <a:lnTo>
                                        <a:pt x="80010" y="0"/>
                                      </a:lnTo>
                                    </a:path>
                                  </a:pathLst>
                                </a:custGeom>
                                <a:noFill/>
                                <a:ln w="5993" cap="sq">
                                  <a:solidFill>
                                    <a:srgbClr val="1F77B4"/>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231" name="Graphic 4083"/>
                              <wpg:cNvGrpSpPr/>
                              <wpg:grpSpPr>
                                <a:xfrm>
                                  <a:off x="2142465" y="7437260"/>
                                  <a:ext cx="312400" cy="38723"/>
                                  <a:chOff x="2142465" y="7437260"/>
                                  <a:chExt cx="312400" cy="38723"/>
                                </a:xfrm>
                                <a:solidFill>
                                  <a:srgbClr val="000000"/>
                                </a:solidFill>
                              </wpg:grpSpPr>
                              <wps:wsp>
                                <wps:cNvPr id="4232" name="Freeform: Shape 4232"/>
                                <wps:cNvSpPr/>
                                <wps:spPr>
                                  <a:xfrm flipV="1">
                                    <a:off x="2142465" y="7439567"/>
                                    <a:ext cx="13651" cy="28095"/>
                                  </a:xfrm>
                                  <a:custGeom>
                                    <a:avLst/>
                                    <a:gdLst>
                                      <a:gd name="connsiteX0" fmla="*/ 5299 w 13651"/>
                                      <a:gd name="connsiteY0" fmla="*/ 25964 h 28095"/>
                                      <a:gd name="connsiteX1" fmla="*/ 5299 w 13651"/>
                                      <a:gd name="connsiteY1" fmla="*/ 19750 h 28095"/>
                                      <a:gd name="connsiteX2" fmla="*/ 12700 w 13651"/>
                                      <a:gd name="connsiteY2" fmla="*/ 19750 h 28095"/>
                                      <a:gd name="connsiteX3" fmla="*/ 12700 w 13651"/>
                                      <a:gd name="connsiteY3" fmla="*/ 16956 h 28095"/>
                                      <a:gd name="connsiteX4" fmla="*/ 5299 w 13651"/>
                                      <a:gd name="connsiteY4" fmla="*/ 16956 h 28095"/>
                                      <a:gd name="connsiteX5" fmla="*/ 5299 w 13651"/>
                                      <a:gd name="connsiteY5" fmla="*/ 5077 h 28095"/>
                                      <a:gd name="connsiteX6" fmla="*/ 6031 w 13651"/>
                                      <a:gd name="connsiteY6" fmla="*/ 1639 h 28095"/>
                                      <a:gd name="connsiteX7" fmla="*/ 9012 w 13651"/>
                                      <a:gd name="connsiteY7" fmla="*/ 876 h 28095"/>
                                      <a:gd name="connsiteX8" fmla="*/ 12700 w 13651"/>
                                      <a:gd name="connsiteY8" fmla="*/ 876 h 28095"/>
                                      <a:gd name="connsiteX9" fmla="*/ 12700 w 13651"/>
                                      <a:gd name="connsiteY9" fmla="*/ -2131 h 28095"/>
                                      <a:gd name="connsiteX10" fmla="*/ 9012 w 13651"/>
                                      <a:gd name="connsiteY10" fmla="*/ -2131 h 28095"/>
                                      <a:gd name="connsiteX11" fmla="*/ 3268 w 13651"/>
                                      <a:gd name="connsiteY11" fmla="*/ -580 h 28095"/>
                                      <a:gd name="connsiteX12" fmla="*/ 1686 w 13651"/>
                                      <a:gd name="connsiteY12" fmla="*/ 5077 h 28095"/>
                                      <a:gd name="connsiteX13" fmla="*/ 1686 w 13651"/>
                                      <a:gd name="connsiteY13" fmla="*/ 16956 h 28095"/>
                                      <a:gd name="connsiteX14" fmla="*/ -952 w 13651"/>
                                      <a:gd name="connsiteY14" fmla="*/ 16956 h 28095"/>
                                      <a:gd name="connsiteX15" fmla="*/ -952 w 13651"/>
                                      <a:gd name="connsiteY15" fmla="*/ 19750 h 28095"/>
                                      <a:gd name="connsiteX16" fmla="*/ 1686 w 13651"/>
                                      <a:gd name="connsiteY16" fmla="*/ 19750 h 28095"/>
                                      <a:gd name="connsiteX17" fmla="*/ 1686 w 13651"/>
                                      <a:gd name="connsiteY17" fmla="*/ 25964 h 28095"/>
                                      <a:gd name="connsiteX18" fmla="*/ 5299 w 13651"/>
                                      <a:gd name="connsiteY18" fmla="*/ 25964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299" y="25964"/>
                                        </a:moveTo>
                                        <a:lnTo>
                                          <a:pt x="5299" y="19750"/>
                                        </a:lnTo>
                                        <a:lnTo>
                                          <a:pt x="12700" y="19750"/>
                                        </a:lnTo>
                                        <a:lnTo>
                                          <a:pt x="12700" y="16956"/>
                                        </a:lnTo>
                                        <a:lnTo>
                                          <a:pt x="5299" y="16956"/>
                                        </a:lnTo>
                                        <a:lnTo>
                                          <a:pt x="5299" y="5077"/>
                                        </a:lnTo>
                                        <a:cubicBezTo>
                                          <a:pt x="5299" y="3294"/>
                                          <a:pt x="5543" y="2147"/>
                                          <a:pt x="6031" y="1639"/>
                                        </a:cubicBezTo>
                                        <a:cubicBezTo>
                                          <a:pt x="6518" y="1131"/>
                                          <a:pt x="7512" y="876"/>
                                          <a:pt x="9012" y="876"/>
                                        </a:cubicBezTo>
                                        <a:lnTo>
                                          <a:pt x="12700" y="876"/>
                                        </a:lnTo>
                                        <a:lnTo>
                                          <a:pt x="12700" y="-2131"/>
                                        </a:lnTo>
                                        <a:lnTo>
                                          <a:pt x="9012" y="-2131"/>
                                        </a:lnTo>
                                        <a:cubicBezTo>
                                          <a:pt x="6237" y="-2131"/>
                                          <a:pt x="4322" y="-1614"/>
                                          <a:pt x="3268" y="-580"/>
                                        </a:cubicBezTo>
                                        <a:cubicBezTo>
                                          <a:pt x="2213" y="457"/>
                                          <a:pt x="1686" y="2343"/>
                                          <a:pt x="1686" y="5077"/>
                                        </a:cubicBezTo>
                                        <a:lnTo>
                                          <a:pt x="1686" y="16956"/>
                                        </a:lnTo>
                                        <a:lnTo>
                                          <a:pt x="-952" y="16956"/>
                                        </a:lnTo>
                                        <a:lnTo>
                                          <a:pt x="-952" y="19750"/>
                                        </a:lnTo>
                                        <a:lnTo>
                                          <a:pt x="1686" y="19750"/>
                                        </a:lnTo>
                                        <a:lnTo>
                                          <a:pt x="1686" y="25964"/>
                                        </a:lnTo>
                                        <a:lnTo>
                                          <a:pt x="5299" y="25964"/>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3" name="Freeform: Shape 4233"/>
                                <wps:cNvSpPr/>
                                <wps:spPr>
                                  <a:xfrm flipV="1">
                                    <a:off x="2160707" y="7445256"/>
                                    <a:ext cx="12814" cy="22406"/>
                                  </a:xfrm>
                                  <a:custGeom>
                                    <a:avLst/>
                                    <a:gdLst>
                                      <a:gd name="connsiteX0" fmla="*/ 11525 w 12814"/>
                                      <a:gd name="connsiteY0" fmla="*/ 16849 h 22406"/>
                                      <a:gd name="connsiteX1" fmla="*/ 10206 w 12814"/>
                                      <a:gd name="connsiteY1" fmla="*/ 17361 h 22406"/>
                                      <a:gd name="connsiteX2" fmla="*/ 8637 w 12814"/>
                                      <a:gd name="connsiteY2" fmla="*/ 17530 h 22406"/>
                                      <a:gd name="connsiteX3" fmla="*/ 3955 w 12814"/>
                                      <a:gd name="connsiteY3" fmla="*/ 15548 h 22406"/>
                                      <a:gd name="connsiteX4" fmla="*/ 2324 w 12814"/>
                                      <a:gd name="connsiteY4" fmla="*/ 9853 h 22406"/>
                                      <a:gd name="connsiteX5" fmla="*/ 2324 w 12814"/>
                                      <a:gd name="connsiteY5" fmla="*/ -1675 h 22406"/>
                                      <a:gd name="connsiteX6" fmla="*/ -1289 w 12814"/>
                                      <a:gd name="connsiteY6" fmla="*/ -1675 h 22406"/>
                                      <a:gd name="connsiteX7" fmla="*/ -1289 w 12814"/>
                                      <a:gd name="connsiteY7" fmla="*/ 20206 h 22406"/>
                                      <a:gd name="connsiteX8" fmla="*/ 2324 w 12814"/>
                                      <a:gd name="connsiteY8" fmla="*/ 20206 h 22406"/>
                                      <a:gd name="connsiteX9" fmla="*/ 2324 w 12814"/>
                                      <a:gd name="connsiteY9" fmla="*/ 16805 h 22406"/>
                                      <a:gd name="connsiteX10" fmla="*/ 5274 w 12814"/>
                                      <a:gd name="connsiteY10" fmla="*/ 19762 h 22406"/>
                                      <a:gd name="connsiteX11" fmla="*/ 9694 w 12814"/>
                                      <a:gd name="connsiteY11" fmla="*/ 20731 h 22406"/>
                                      <a:gd name="connsiteX12" fmla="*/ 10512 w 12814"/>
                                      <a:gd name="connsiteY12" fmla="*/ 20681 h 22406"/>
                                      <a:gd name="connsiteX13" fmla="*/ 11506 w 12814"/>
                                      <a:gd name="connsiteY13" fmla="*/ 20537 h 22406"/>
                                      <a:gd name="connsiteX14" fmla="*/ 11525 w 12814"/>
                                      <a:gd name="connsiteY14" fmla="*/ 16849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814" h="22406">
                                        <a:moveTo>
                                          <a:pt x="11525" y="16849"/>
                                        </a:moveTo>
                                        <a:cubicBezTo>
                                          <a:pt x="11121" y="17082"/>
                                          <a:pt x="10681" y="17253"/>
                                          <a:pt x="10206" y="17361"/>
                                        </a:cubicBezTo>
                                        <a:cubicBezTo>
                                          <a:pt x="9731" y="17474"/>
                                          <a:pt x="9208" y="17530"/>
                                          <a:pt x="8637" y="17530"/>
                                        </a:cubicBezTo>
                                        <a:cubicBezTo>
                                          <a:pt x="6604" y="17530"/>
                                          <a:pt x="5043" y="16870"/>
                                          <a:pt x="3955" y="15548"/>
                                        </a:cubicBezTo>
                                        <a:cubicBezTo>
                                          <a:pt x="2868" y="14227"/>
                                          <a:pt x="2324" y="12329"/>
                                          <a:pt x="2324" y="9853"/>
                                        </a:cubicBezTo>
                                        <a:lnTo>
                                          <a:pt x="2324" y="-1675"/>
                                        </a:lnTo>
                                        <a:lnTo>
                                          <a:pt x="-1289" y="-1675"/>
                                        </a:lnTo>
                                        <a:lnTo>
                                          <a:pt x="-1289" y="20206"/>
                                        </a:lnTo>
                                        <a:lnTo>
                                          <a:pt x="2324" y="20206"/>
                                        </a:lnTo>
                                        <a:lnTo>
                                          <a:pt x="2324" y="16805"/>
                                        </a:lnTo>
                                        <a:cubicBezTo>
                                          <a:pt x="3082" y="18134"/>
                                          <a:pt x="4066" y="19120"/>
                                          <a:pt x="5274" y="19762"/>
                                        </a:cubicBezTo>
                                        <a:cubicBezTo>
                                          <a:pt x="6487" y="20408"/>
                                          <a:pt x="7960" y="20731"/>
                                          <a:pt x="9694" y="20731"/>
                                        </a:cubicBezTo>
                                        <a:cubicBezTo>
                                          <a:pt x="9939" y="20731"/>
                                          <a:pt x="10212" y="20714"/>
                                          <a:pt x="10512" y="20681"/>
                                        </a:cubicBezTo>
                                        <a:cubicBezTo>
                                          <a:pt x="10812" y="20652"/>
                                          <a:pt x="11144" y="20604"/>
                                          <a:pt x="11506" y="20537"/>
                                        </a:cubicBezTo>
                                        <a:lnTo>
                                          <a:pt x="11525" y="1684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4" name="Freeform: Shape 4234"/>
                                <wps:cNvSpPr/>
                                <wps:spPr>
                                  <a:xfrm flipV="1">
                                    <a:off x="2175923" y="7445256"/>
                                    <a:ext cx="18483" cy="22974"/>
                                  </a:xfrm>
                                  <a:custGeom>
                                    <a:avLst/>
                                    <a:gdLst>
                                      <a:gd name="connsiteX0" fmla="*/ 9773 w 18483"/>
                                      <a:gd name="connsiteY0" fmla="*/ 9936 h 22974"/>
                                      <a:gd name="connsiteX1" fmla="*/ 3735 w 18483"/>
                                      <a:gd name="connsiteY1" fmla="*/ 8942 h 22974"/>
                                      <a:gd name="connsiteX2" fmla="*/ 2053 w 18483"/>
                                      <a:gd name="connsiteY2" fmla="*/ 5541 h 22974"/>
                                      <a:gd name="connsiteX3" fmla="*/ 3316 w 18483"/>
                                      <a:gd name="connsiteY3" fmla="*/ 2503 h 22974"/>
                                      <a:gd name="connsiteX4" fmla="*/ 6741 w 18483"/>
                                      <a:gd name="connsiteY4" fmla="*/ 1384 h 22974"/>
                                      <a:gd name="connsiteX5" fmla="*/ 11542 w 18483"/>
                                      <a:gd name="connsiteY5" fmla="*/ 3503 h 22974"/>
                                      <a:gd name="connsiteX6" fmla="*/ 13348 w 18483"/>
                                      <a:gd name="connsiteY6" fmla="*/ 9136 h 22974"/>
                                      <a:gd name="connsiteX7" fmla="*/ 13348 w 18483"/>
                                      <a:gd name="connsiteY7" fmla="*/ 9936 h 22974"/>
                                      <a:gd name="connsiteX8" fmla="*/ 9773 w 18483"/>
                                      <a:gd name="connsiteY8" fmla="*/ 9936 h 22974"/>
                                      <a:gd name="connsiteX9" fmla="*/ 16942 w 18483"/>
                                      <a:gd name="connsiteY9" fmla="*/ 11424 h 22974"/>
                                      <a:gd name="connsiteX10" fmla="*/ 16942 w 18483"/>
                                      <a:gd name="connsiteY10" fmla="*/ -1061 h 22974"/>
                                      <a:gd name="connsiteX11" fmla="*/ 13348 w 18483"/>
                                      <a:gd name="connsiteY11" fmla="*/ -1061 h 22974"/>
                                      <a:gd name="connsiteX12" fmla="*/ 13348 w 18483"/>
                                      <a:gd name="connsiteY12" fmla="*/ 2259 h 22974"/>
                                      <a:gd name="connsiteX13" fmla="*/ 10279 w 18483"/>
                                      <a:gd name="connsiteY13" fmla="*/ -679 h 22974"/>
                                      <a:gd name="connsiteX14" fmla="*/ 5785 w 18483"/>
                                      <a:gd name="connsiteY14" fmla="*/ -1630 h 22974"/>
                                      <a:gd name="connsiteX15" fmla="*/ 440 w 18483"/>
                                      <a:gd name="connsiteY15" fmla="*/ 259 h 22974"/>
                                      <a:gd name="connsiteX16" fmla="*/ -1541 w 18483"/>
                                      <a:gd name="connsiteY16" fmla="*/ 5310 h 22974"/>
                                      <a:gd name="connsiteX17" fmla="*/ 928 w 18483"/>
                                      <a:gd name="connsiteY17" fmla="*/ 10874 h 22974"/>
                                      <a:gd name="connsiteX18" fmla="*/ 8304 w 18483"/>
                                      <a:gd name="connsiteY18" fmla="*/ 12749 h 22974"/>
                                      <a:gd name="connsiteX19" fmla="*/ 13348 w 18483"/>
                                      <a:gd name="connsiteY19" fmla="*/ 12749 h 22974"/>
                                      <a:gd name="connsiteX20" fmla="*/ 13348 w 18483"/>
                                      <a:gd name="connsiteY20" fmla="*/ 13106 h 22974"/>
                                      <a:gd name="connsiteX21" fmla="*/ 11717 w 18483"/>
                                      <a:gd name="connsiteY21" fmla="*/ 16944 h 22974"/>
                                      <a:gd name="connsiteX22" fmla="*/ 7135 w 18483"/>
                                      <a:gd name="connsiteY22" fmla="*/ 18301 h 22974"/>
                                      <a:gd name="connsiteX23" fmla="*/ 3478 w 18483"/>
                                      <a:gd name="connsiteY23" fmla="*/ 17851 h 22974"/>
                                      <a:gd name="connsiteX24" fmla="*/ 65 w 18483"/>
                                      <a:gd name="connsiteY24" fmla="*/ 16500 h 22974"/>
                                      <a:gd name="connsiteX25" fmla="*/ 65 w 18483"/>
                                      <a:gd name="connsiteY25" fmla="*/ 19826 h 22974"/>
                                      <a:gd name="connsiteX26" fmla="*/ 3891 w 18483"/>
                                      <a:gd name="connsiteY26" fmla="*/ 20964 h 22974"/>
                                      <a:gd name="connsiteX27" fmla="*/ 7504 w 18483"/>
                                      <a:gd name="connsiteY27" fmla="*/ 21345 h 22974"/>
                                      <a:gd name="connsiteX28" fmla="*/ 14598 w 18483"/>
                                      <a:gd name="connsiteY28" fmla="*/ 18882 h 22974"/>
                                      <a:gd name="connsiteX29" fmla="*/ 16942 w 18483"/>
                                      <a:gd name="connsiteY29" fmla="*/ 11424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9773" y="9936"/>
                                        </a:moveTo>
                                        <a:cubicBezTo>
                                          <a:pt x="6868" y="9936"/>
                                          <a:pt x="4856" y="9605"/>
                                          <a:pt x="3735" y="8942"/>
                                        </a:cubicBezTo>
                                        <a:cubicBezTo>
                                          <a:pt x="2614" y="8279"/>
                                          <a:pt x="2053" y="7146"/>
                                          <a:pt x="2053" y="5541"/>
                                        </a:cubicBezTo>
                                        <a:cubicBezTo>
                                          <a:pt x="2053" y="4266"/>
                                          <a:pt x="2474" y="3253"/>
                                          <a:pt x="3316" y="2503"/>
                                        </a:cubicBezTo>
                                        <a:cubicBezTo>
                                          <a:pt x="4158" y="1757"/>
                                          <a:pt x="5299" y="1384"/>
                                          <a:pt x="6741" y="1384"/>
                                        </a:cubicBezTo>
                                        <a:cubicBezTo>
                                          <a:pt x="8737" y="1384"/>
                                          <a:pt x="10337" y="2090"/>
                                          <a:pt x="11542" y="3503"/>
                                        </a:cubicBezTo>
                                        <a:cubicBezTo>
                                          <a:pt x="12746" y="4916"/>
                                          <a:pt x="13348" y="6794"/>
                                          <a:pt x="13348" y="9136"/>
                                        </a:cubicBezTo>
                                        <a:lnTo>
                                          <a:pt x="13348" y="9936"/>
                                        </a:lnTo>
                                        <a:lnTo>
                                          <a:pt x="9773" y="9936"/>
                                        </a:lnTo>
                                        <a:close/>
                                        <a:moveTo>
                                          <a:pt x="16942" y="11424"/>
                                        </a:moveTo>
                                        <a:lnTo>
                                          <a:pt x="16942" y="-1061"/>
                                        </a:lnTo>
                                        <a:lnTo>
                                          <a:pt x="13348" y="-1061"/>
                                        </a:lnTo>
                                        <a:lnTo>
                                          <a:pt x="13348" y="2259"/>
                                        </a:lnTo>
                                        <a:cubicBezTo>
                                          <a:pt x="12527" y="934"/>
                                          <a:pt x="11504" y="-46"/>
                                          <a:pt x="10279" y="-679"/>
                                        </a:cubicBezTo>
                                        <a:cubicBezTo>
                                          <a:pt x="9054" y="-1313"/>
                                          <a:pt x="7556" y="-1630"/>
                                          <a:pt x="5785" y="-1630"/>
                                        </a:cubicBezTo>
                                        <a:cubicBezTo>
                                          <a:pt x="3547" y="-1630"/>
                                          <a:pt x="1766" y="-1000"/>
                                          <a:pt x="440" y="259"/>
                                        </a:cubicBezTo>
                                        <a:cubicBezTo>
                                          <a:pt x="-881" y="1517"/>
                                          <a:pt x="-1541" y="3201"/>
                                          <a:pt x="-1541" y="5310"/>
                                        </a:cubicBezTo>
                                        <a:cubicBezTo>
                                          <a:pt x="-1541" y="7769"/>
                                          <a:pt x="-718" y="9624"/>
                                          <a:pt x="928" y="10874"/>
                                        </a:cubicBezTo>
                                        <a:cubicBezTo>
                                          <a:pt x="2578" y="12124"/>
                                          <a:pt x="5037" y="12749"/>
                                          <a:pt x="8304" y="12749"/>
                                        </a:cubicBezTo>
                                        <a:lnTo>
                                          <a:pt x="13348" y="12749"/>
                                        </a:lnTo>
                                        <a:lnTo>
                                          <a:pt x="13348" y="13106"/>
                                        </a:lnTo>
                                        <a:cubicBezTo>
                                          <a:pt x="13348" y="14760"/>
                                          <a:pt x="12804" y="16040"/>
                                          <a:pt x="11717" y="16944"/>
                                        </a:cubicBezTo>
                                        <a:cubicBezTo>
                                          <a:pt x="10629" y="17849"/>
                                          <a:pt x="9102" y="18301"/>
                                          <a:pt x="7135" y="18301"/>
                                        </a:cubicBezTo>
                                        <a:cubicBezTo>
                                          <a:pt x="5885" y="18301"/>
                                          <a:pt x="4666" y="18151"/>
                                          <a:pt x="3478" y="17851"/>
                                        </a:cubicBezTo>
                                        <a:cubicBezTo>
                                          <a:pt x="2295" y="17551"/>
                                          <a:pt x="1157" y="17101"/>
                                          <a:pt x="65" y="16500"/>
                                        </a:cubicBezTo>
                                        <a:lnTo>
                                          <a:pt x="65" y="19826"/>
                                        </a:lnTo>
                                        <a:cubicBezTo>
                                          <a:pt x="1378" y="20335"/>
                                          <a:pt x="2653" y="20714"/>
                                          <a:pt x="3891" y="20964"/>
                                        </a:cubicBezTo>
                                        <a:cubicBezTo>
                                          <a:pt x="5129" y="21218"/>
                                          <a:pt x="6333" y="21345"/>
                                          <a:pt x="7504" y="21345"/>
                                        </a:cubicBezTo>
                                        <a:cubicBezTo>
                                          <a:pt x="10671" y="21345"/>
                                          <a:pt x="13036" y="20524"/>
                                          <a:pt x="14598" y="18882"/>
                                        </a:cubicBezTo>
                                        <a:cubicBezTo>
                                          <a:pt x="16161" y="17244"/>
                                          <a:pt x="16942" y="14758"/>
                                          <a:pt x="16942" y="1142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5" name="Freeform: Shape 4235"/>
                                <wps:cNvSpPr/>
                                <wps:spPr>
                                  <a:xfrm flipV="1">
                                    <a:off x="2201807" y="7437260"/>
                                    <a:ext cx="3594" cy="30402"/>
                                  </a:xfrm>
                                  <a:custGeom>
                                    <a:avLst/>
                                    <a:gdLst>
                                      <a:gd name="connsiteX0" fmla="*/ -564 w 3594"/>
                                      <a:gd name="connsiteY0" fmla="*/ 19565 h 30402"/>
                                      <a:gd name="connsiteX1" fmla="*/ 3030 w 3594"/>
                                      <a:gd name="connsiteY1" fmla="*/ 19565 h 30402"/>
                                      <a:gd name="connsiteX2" fmla="*/ 3030 w 3594"/>
                                      <a:gd name="connsiteY2" fmla="*/ -2316 h 30402"/>
                                      <a:gd name="connsiteX3" fmla="*/ -564 w 3594"/>
                                      <a:gd name="connsiteY3" fmla="*/ -2316 h 30402"/>
                                      <a:gd name="connsiteX4" fmla="*/ -564 w 3594"/>
                                      <a:gd name="connsiteY4" fmla="*/ 19565 h 30402"/>
                                      <a:gd name="connsiteX5" fmla="*/ -564 w 3594"/>
                                      <a:gd name="connsiteY5" fmla="*/ 28086 h 30402"/>
                                      <a:gd name="connsiteX6" fmla="*/ 3030 w 3594"/>
                                      <a:gd name="connsiteY6" fmla="*/ 28086 h 30402"/>
                                      <a:gd name="connsiteX7" fmla="*/ 3030 w 3594"/>
                                      <a:gd name="connsiteY7" fmla="*/ 23529 h 30402"/>
                                      <a:gd name="connsiteX8" fmla="*/ -564 w 3594"/>
                                      <a:gd name="connsiteY8" fmla="*/ 23529 h 30402"/>
                                      <a:gd name="connsiteX9" fmla="*/ -564 w 3594"/>
                                      <a:gd name="connsiteY9" fmla="*/ 28086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564" y="19565"/>
                                        </a:moveTo>
                                        <a:lnTo>
                                          <a:pt x="3030" y="19565"/>
                                        </a:lnTo>
                                        <a:lnTo>
                                          <a:pt x="3030" y="-2316"/>
                                        </a:lnTo>
                                        <a:lnTo>
                                          <a:pt x="-564" y="-2316"/>
                                        </a:lnTo>
                                        <a:lnTo>
                                          <a:pt x="-564" y="19565"/>
                                        </a:lnTo>
                                        <a:close/>
                                        <a:moveTo>
                                          <a:pt x="-564" y="28086"/>
                                        </a:moveTo>
                                        <a:lnTo>
                                          <a:pt x="3030" y="28086"/>
                                        </a:lnTo>
                                        <a:lnTo>
                                          <a:pt x="3030" y="23529"/>
                                        </a:lnTo>
                                        <a:lnTo>
                                          <a:pt x="-564" y="23529"/>
                                        </a:lnTo>
                                        <a:lnTo>
                                          <a:pt x="-564" y="2808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6" name="Freeform: Shape 4236"/>
                                <wps:cNvSpPr/>
                                <wps:spPr>
                                  <a:xfrm flipV="1">
                                    <a:off x="2212784" y="7445256"/>
                                    <a:ext cx="18327" cy="22406"/>
                                  </a:xfrm>
                                  <a:custGeom>
                                    <a:avLst/>
                                    <a:gdLst>
                                      <a:gd name="connsiteX0" fmla="*/ 16611 w 18327"/>
                                      <a:gd name="connsiteY0" fmla="*/ 11535 h 22406"/>
                                      <a:gd name="connsiteX1" fmla="*/ 16611 w 18327"/>
                                      <a:gd name="connsiteY1" fmla="*/ -1675 h 22406"/>
                                      <a:gd name="connsiteX2" fmla="*/ 13017 w 18327"/>
                                      <a:gd name="connsiteY2" fmla="*/ -1675 h 22406"/>
                                      <a:gd name="connsiteX3" fmla="*/ 13017 w 18327"/>
                                      <a:gd name="connsiteY3" fmla="*/ 11416 h 22406"/>
                                      <a:gd name="connsiteX4" fmla="*/ 11804 w 18327"/>
                                      <a:gd name="connsiteY4" fmla="*/ 16061 h 22406"/>
                                      <a:gd name="connsiteX5" fmla="*/ 8172 w 18327"/>
                                      <a:gd name="connsiteY5" fmla="*/ 17605 h 22406"/>
                                      <a:gd name="connsiteX6" fmla="*/ 3578 w 18327"/>
                                      <a:gd name="connsiteY6" fmla="*/ 15748 h 22406"/>
                                      <a:gd name="connsiteX7" fmla="*/ 1897 w 18327"/>
                                      <a:gd name="connsiteY7" fmla="*/ 10691 h 22406"/>
                                      <a:gd name="connsiteX8" fmla="*/ 1897 w 18327"/>
                                      <a:gd name="connsiteY8" fmla="*/ -1675 h 22406"/>
                                      <a:gd name="connsiteX9" fmla="*/ -1716 w 18327"/>
                                      <a:gd name="connsiteY9" fmla="*/ -1675 h 22406"/>
                                      <a:gd name="connsiteX10" fmla="*/ -1716 w 18327"/>
                                      <a:gd name="connsiteY10" fmla="*/ 20206 h 22406"/>
                                      <a:gd name="connsiteX11" fmla="*/ 1897 w 18327"/>
                                      <a:gd name="connsiteY11" fmla="*/ 20206 h 22406"/>
                                      <a:gd name="connsiteX12" fmla="*/ 1897 w 18327"/>
                                      <a:gd name="connsiteY12" fmla="*/ 16805 h 22406"/>
                                      <a:gd name="connsiteX13" fmla="*/ 4934 w 18327"/>
                                      <a:gd name="connsiteY13" fmla="*/ 19756 h 22406"/>
                                      <a:gd name="connsiteX14" fmla="*/ 8972 w 18327"/>
                                      <a:gd name="connsiteY14" fmla="*/ 20731 h 22406"/>
                                      <a:gd name="connsiteX15" fmla="*/ 14673 w 18327"/>
                                      <a:gd name="connsiteY15" fmla="*/ 18399 h 22406"/>
                                      <a:gd name="connsiteX16" fmla="*/ 16611 w 18327"/>
                                      <a:gd name="connsiteY16" fmla="*/ 11535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6611" y="11535"/>
                                        </a:moveTo>
                                        <a:lnTo>
                                          <a:pt x="16611" y="-1675"/>
                                        </a:lnTo>
                                        <a:lnTo>
                                          <a:pt x="13017" y="-1675"/>
                                        </a:lnTo>
                                        <a:lnTo>
                                          <a:pt x="13017" y="11416"/>
                                        </a:lnTo>
                                        <a:cubicBezTo>
                                          <a:pt x="13017" y="13487"/>
                                          <a:pt x="12612" y="15036"/>
                                          <a:pt x="11804" y="16061"/>
                                        </a:cubicBezTo>
                                        <a:cubicBezTo>
                                          <a:pt x="10996" y="17090"/>
                                          <a:pt x="9785" y="17605"/>
                                          <a:pt x="8172" y="17605"/>
                                        </a:cubicBezTo>
                                        <a:cubicBezTo>
                                          <a:pt x="6230" y="17605"/>
                                          <a:pt x="4699" y="16986"/>
                                          <a:pt x="3578" y="15748"/>
                                        </a:cubicBezTo>
                                        <a:cubicBezTo>
                                          <a:pt x="2457" y="14515"/>
                                          <a:pt x="1897" y="12829"/>
                                          <a:pt x="1897" y="10691"/>
                                        </a:cubicBezTo>
                                        <a:lnTo>
                                          <a:pt x="1897" y="-1675"/>
                                        </a:lnTo>
                                        <a:lnTo>
                                          <a:pt x="-1716" y="-1675"/>
                                        </a:lnTo>
                                        <a:lnTo>
                                          <a:pt x="-1716" y="20206"/>
                                        </a:lnTo>
                                        <a:lnTo>
                                          <a:pt x="1897" y="20206"/>
                                        </a:lnTo>
                                        <a:lnTo>
                                          <a:pt x="1897" y="16805"/>
                                        </a:lnTo>
                                        <a:cubicBezTo>
                                          <a:pt x="2759" y="18122"/>
                                          <a:pt x="3772" y="19106"/>
                                          <a:pt x="4934" y="19756"/>
                                        </a:cubicBezTo>
                                        <a:cubicBezTo>
                                          <a:pt x="6101" y="20406"/>
                                          <a:pt x="7447" y="20731"/>
                                          <a:pt x="8972" y="20731"/>
                                        </a:cubicBezTo>
                                        <a:cubicBezTo>
                                          <a:pt x="11485" y="20731"/>
                                          <a:pt x="13386" y="19954"/>
                                          <a:pt x="14673" y="18399"/>
                                        </a:cubicBezTo>
                                        <a:cubicBezTo>
                                          <a:pt x="15965" y="16845"/>
                                          <a:pt x="16611" y="14556"/>
                                          <a:pt x="16611" y="1153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7" name="Freeform: Shape 4237"/>
                                <wps:cNvSpPr/>
                                <wps:spPr>
                                  <a:xfrm flipV="1">
                                    <a:off x="2238276" y="7437260"/>
                                    <a:ext cx="3594" cy="30402"/>
                                  </a:xfrm>
                                  <a:custGeom>
                                    <a:avLst/>
                                    <a:gdLst>
                                      <a:gd name="connsiteX0" fmla="*/ -555 w 3594"/>
                                      <a:gd name="connsiteY0" fmla="*/ 19565 h 30402"/>
                                      <a:gd name="connsiteX1" fmla="*/ 3039 w 3594"/>
                                      <a:gd name="connsiteY1" fmla="*/ 19565 h 30402"/>
                                      <a:gd name="connsiteX2" fmla="*/ 3039 w 3594"/>
                                      <a:gd name="connsiteY2" fmla="*/ -2316 h 30402"/>
                                      <a:gd name="connsiteX3" fmla="*/ -555 w 3594"/>
                                      <a:gd name="connsiteY3" fmla="*/ -2316 h 30402"/>
                                      <a:gd name="connsiteX4" fmla="*/ -555 w 3594"/>
                                      <a:gd name="connsiteY4" fmla="*/ 19565 h 30402"/>
                                      <a:gd name="connsiteX5" fmla="*/ -555 w 3594"/>
                                      <a:gd name="connsiteY5" fmla="*/ 28086 h 30402"/>
                                      <a:gd name="connsiteX6" fmla="*/ 3039 w 3594"/>
                                      <a:gd name="connsiteY6" fmla="*/ 28086 h 30402"/>
                                      <a:gd name="connsiteX7" fmla="*/ 3039 w 3594"/>
                                      <a:gd name="connsiteY7" fmla="*/ 23529 h 30402"/>
                                      <a:gd name="connsiteX8" fmla="*/ -555 w 3594"/>
                                      <a:gd name="connsiteY8" fmla="*/ 23529 h 30402"/>
                                      <a:gd name="connsiteX9" fmla="*/ -555 w 3594"/>
                                      <a:gd name="connsiteY9" fmla="*/ 28086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555" y="19565"/>
                                        </a:moveTo>
                                        <a:lnTo>
                                          <a:pt x="3039" y="19565"/>
                                        </a:lnTo>
                                        <a:lnTo>
                                          <a:pt x="3039" y="-2316"/>
                                        </a:lnTo>
                                        <a:lnTo>
                                          <a:pt x="-555" y="-2316"/>
                                        </a:lnTo>
                                        <a:lnTo>
                                          <a:pt x="-555" y="19565"/>
                                        </a:lnTo>
                                        <a:close/>
                                        <a:moveTo>
                                          <a:pt x="-555" y="28086"/>
                                        </a:moveTo>
                                        <a:lnTo>
                                          <a:pt x="3039" y="28086"/>
                                        </a:lnTo>
                                        <a:lnTo>
                                          <a:pt x="3039" y="23529"/>
                                        </a:lnTo>
                                        <a:lnTo>
                                          <a:pt x="-555" y="23529"/>
                                        </a:lnTo>
                                        <a:lnTo>
                                          <a:pt x="-555" y="2808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8" name="Freeform: Shape 4238"/>
                                <wps:cNvSpPr/>
                                <wps:spPr>
                                  <a:xfrm flipV="1">
                                    <a:off x="2249253" y="7445256"/>
                                    <a:ext cx="18327" cy="22406"/>
                                  </a:xfrm>
                                  <a:custGeom>
                                    <a:avLst/>
                                    <a:gdLst>
                                      <a:gd name="connsiteX0" fmla="*/ 16620 w 18327"/>
                                      <a:gd name="connsiteY0" fmla="*/ 11535 h 22406"/>
                                      <a:gd name="connsiteX1" fmla="*/ 16620 w 18327"/>
                                      <a:gd name="connsiteY1" fmla="*/ -1675 h 22406"/>
                                      <a:gd name="connsiteX2" fmla="*/ 13026 w 18327"/>
                                      <a:gd name="connsiteY2" fmla="*/ -1675 h 22406"/>
                                      <a:gd name="connsiteX3" fmla="*/ 13026 w 18327"/>
                                      <a:gd name="connsiteY3" fmla="*/ 11416 h 22406"/>
                                      <a:gd name="connsiteX4" fmla="*/ 11813 w 18327"/>
                                      <a:gd name="connsiteY4" fmla="*/ 16061 h 22406"/>
                                      <a:gd name="connsiteX5" fmla="*/ 8181 w 18327"/>
                                      <a:gd name="connsiteY5" fmla="*/ 17605 h 22406"/>
                                      <a:gd name="connsiteX6" fmla="*/ 3587 w 18327"/>
                                      <a:gd name="connsiteY6" fmla="*/ 15748 h 22406"/>
                                      <a:gd name="connsiteX7" fmla="*/ 1906 w 18327"/>
                                      <a:gd name="connsiteY7" fmla="*/ 10691 h 22406"/>
                                      <a:gd name="connsiteX8" fmla="*/ 1906 w 18327"/>
                                      <a:gd name="connsiteY8" fmla="*/ -1675 h 22406"/>
                                      <a:gd name="connsiteX9" fmla="*/ -1707 w 18327"/>
                                      <a:gd name="connsiteY9" fmla="*/ -1675 h 22406"/>
                                      <a:gd name="connsiteX10" fmla="*/ -1707 w 18327"/>
                                      <a:gd name="connsiteY10" fmla="*/ 20206 h 22406"/>
                                      <a:gd name="connsiteX11" fmla="*/ 1906 w 18327"/>
                                      <a:gd name="connsiteY11" fmla="*/ 20206 h 22406"/>
                                      <a:gd name="connsiteX12" fmla="*/ 1906 w 18327"/>
                                      <a:gd name="connsiteY12" fmla="*/ 16805 h 22406"/>
                                      <a:gd name="connsiteX13" fmla="*/ 4944 w 18327"/>
                                      <a:gd name="connsiteY13" fmla="*/ 19756 h 22406"/>
                                      <a:gd name="connsiteX14" fmla="*/ 8982 w 18327"/>
                                      <a:gd name="connsiteY14" fmla="*/ 20731 h 22406"/>
                                      <a:gd name="connsiteX15" fmla="*/ 14682 w 18327"/>
                                      <a:gd name="connsiteY15" fmla="*/ 18399 h 22406"/>
                                      <a:gd name="connsiteX16" fmla="*/ 16620 w 18327"/>
                                      <a:gd name="connsiteY16" fmla="*/ 11535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6620" y="11535"/>
                                        </a:moveTo>
                                        <a:lnTo>
                                          <a:pt x="16620" y="-1675"/>
                                        </a:lnTo>
                                        <a:lnTo>
                                          <a:pt x="13026" y="-1675"/>
                                        </a:lnTo>
                                        <a:lnTo>
                                          <a:pt x="13026" y="11416"/>
                                        </a:lnTo>
                                        <a:cubicBezTo>
                                          <a:pt x="13026" y="13487"/>
                                          <a:pt x="12622" y="15036"/>
                                          <a:pt x="11813" y="16061"/>
                                        </a:cubicBezTo>
                                        <a:cubicBezTo>
                                          <a:pt x="11005" y="17090"/>
                                          <a:pt x="9794" y="17605"/>
                                          <a:pt x="8181" y="17605"/>
                                        </a:cubicBezTo>
                                        <a:cubicBezTo>
                                          <a:pt x="6240" y="17605"/>
                                          <a:pt x="4708" y="16986"/>
                                          <a:pt x="3587" y="15748"/>
                                        </a:cubicBezTo>
                                        <a:cubicBezTo>
                                          <a:pt x="2466" y="14515"/>
                                          <a:pt x="1906" y="12829"/>
                                          <a:pt x="1906" y="10691"/>
                                        </a:cubicBezTo>
                                        <a:lnTo>
                                          <a:pt x="1906" y="-1675"/>
                                        </a:lnTo>
                                        <a:lnTo>
                                          <a:pt x="-1707" y="-1675"/>
                                        </a:lnTo>
                                        <a:lnTo>
                                          <a:pt x="-1707" y="20206"/>
                                        </a:lnTo>
                                        <a:lnTo>
                                          <a:pt x="1906" y="20206"/>
                                        </a:lnTo>
                                        <a:lnTo>
                                          <a:pt x="1906" y="16805"/>
                                        </a:lnTo>
                                        <a:cubicBezTo>
                                          <a:pt x="2768" y="18122"/>
                                          <a:pt x="3781" y="19106"/>
                                          <a:pt x="4944" y="19756"/>
                                        </a:cubicBezTo>
                                        <a:cubicBezTo>
                                          <a:pt x="6110" y="20406"/>
                                          <a:pt x="7456" y="20731"/>
                                          <a:pt x="8982" y="20731"/>
                                        </a:cubicBezTo>
                                        <a:cubicBezTo>
                                          <a:pt x="11494" y="20731"/>
                                          <a:pt x="13395" y="19954"/>
                                          <a:pt x="14682" y="18399"/>
                                        </a:cubicBezTo>
                                        <a:cubicBezTo>
                                          <a:pt x="15974" y="16845"/>
                                          <a:pt x="16620" y="14556"/>
                                          <a:pt x="16620" y="1153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9" name="Freeform: Shape 4239"/>
                                <wps:cNvSpPr/>
                                <wps:spPr>
                                  <a:xfrm flipV="1">
                                    <a:off x="2273183" y="7445256"/>
                                    <a:ext cx="19552" cy="30727"/>
                                  </a:xfrm>
                                  <a:custGeom>
                                    <a:avLst/>
                                    <a:gdLst>
                                      <a:gd name="connsiteX0" fmla="*/ 14387 w 19552"/>
                                      <a:gd name="connsiteY0" fmla="*/ 18509 h 30727"/>
                                      <a:gd name="connsiteX1" fmla="*/ 12774 w 19552"/>
                                      <a:gd name="connsiteY1" fmla="*/ 24561 h 30727"/>
                                      <a:gd name="connsiteX2" fmla="*/ 8255 w 19552"/>
                                      <a:gd name="connsiteY2" fmla="*/ 26712 h 30727"/>
                                      <a:gd name="connsiteX3" fmla="*/ 3755 w 19552"/>
                                      <a:gd name="connsiteY3" fmla="*/ 24561 h 30727"/>
                                      <a:gd name="connsiteX4" fmla="*/ 2142 w 19552"/>
                                      <a:gd name="connsiteY4" fmla="*/ 18509 h 30727"/>
                                      <a:gd name="connsiteX5" fmla="*/ 3755 w 19552"/>
                                      <a:gd name="connsiteY5" fmla="*/ 12470 h 30727"/>
                                      <a:gd name="connsiteX6" fmla="*/ 8255 w 19552"/>
                                      <a:gd name="connsiteY6" fmla="*/ 10320 h 30727"/>
                                      <a:gd name="connsiteX7" fmla="*/ 12774 w 19552"/>
                                      <a:gd name="connsiteY7" fmla="*/ 12470 h 30727"/>
                                      <a:gd name="connsiteX8" fmla="*/ 14387 w 19552"/>
                                      <a:gd name="connsiteY8" fmla="*/ 18509 h 30727"/>
                                      <a:gd name="connsiteX9" fmla="*/ 17981 w 19552"/>
                                      <a:gd name="connsiteY9" fmla="*/ 10026 h 30727"/>
                                      <a:gd name="connsiteX10" fmla="*/ 15500 w 19552"/>
                                      <a:gd name="connsiteY10" fmla="*/ 1717 h 30727"/>
                                      <a:gd name="connsiteX11" fmla="*/ 7905 w 19552"/>
                                      <a:gd name="connsiteY11" fmla="*/ -1009 h 30727"/>
                                      <a:gd name="connsiteX12" fmla="*/ 4330 w 19552"/>
                                      <a:gd name="connsiteY12" fmla="*/ -727 h 30727"/>
                                      <a:gd name="connsiteX13" fmla="*/ 1067 w 19552"/>
                                      <a:gd name="connsiteY13" fmla="*/ 142 h 30727"/>
                                      <a:gd name="connsiteX14" fmla="*/ 1067 w 19552"/>
                                      <a:gd name="connsiteY14" fmla="*/ 3636 h 30727"/>
                                      <a:gd name="connsiteX15" fmla="*/ 4192 w 19552"/>
                                      <a:gd name="connsiteY15" fmla="*/ 2374 h 30727"/>
                                      <a:gd name="connsiteX16" fmla="*/ 7336 w 19552"/>
                                      <a:gd name="connsiteY16" fmla="*/ 1961 h 30727"/>
                                      <a:gd name="connsiteX17" fmla="*/ 12631 w 19552"/>
                                      <a:gd name="connsiteY17" fmla="*/ 3805 h 30727"/>
                                      <a:gd name="connsiteX18" fmla="*/ 14387 w 19552"/>
                                      <a:gd name="connsiteY18" fmla="*/ 9382 h 30727"/>
                                      <a:gd name="connsiteX19" fmla="*/ 14387 w 19552"/>
                                      <a:gd name="connsiteY19" fmla="*/ 11164 h 30727"/>
                                      <a:gd name="connsiteX20" fmla="*/ 11537 w 19552"/>
                                      <a:gd name="connsiteY20" fmla="*/ 8269 h 30727"/>
                                      <a:gd name="connsiteX21" fmla="*/ 7374 w 19552"/>
                                      <a:gd name="connsiteY21" fmla="*/ 7312 h 30727"/>
                                      <a:gd name="connsiteX22" fmla="*/ 892 w 19552"/>
                                      <a:gd name="connsiteY22" fmla="*/ 10376 h 30727"/>
                                      <a:gd name="connsiteX23" fmla="*/ -1571 w 19552"/>
                                      <a:gd name="connsiteY23" fmla="*/ 18509 h 30727"/>
                                      <a:gd name="connsiteX24" fmla="*/ 892 w 19552"/>
                                      <a:gd name="connsiteY24" fmla="*/ 26649 h 30727"/>
                                      <a:gd name="connsiteX25" fmla="*/ 7374 w 19552"/>
                                      <a:gd name="connsiteY25" fmla="*/ 29719 h 30727"/>
                                      <a:gd name="connsiteX26" fmla="*/ 11537 w 19552"/>
                                      <a:gd name="connsiteY26" fmla="*/ 28762 h 30727"/>
                                      <a:gd name="connsiteX27" fmla="*/ 14387 w 19552"/>
                                      <a:gd name="connsiteY27" fmla="*/ 25874 h 30727"/>
                                      <a:gd name="connsiteX28" fmla="*/ 14387 w 19552"/>
                                      <a:gd name="connsiteY28" fmla="*/ 29193 h 30727"/>
                                      <a:gd name="connsiteX29" fmla="*/ 17981 w 19552"/>
                                      <a:gd name="connsiteY29" fmla="*/ 29193 h 30727"/>
                                      <a:gd name="connsiteX30" fmla="*/ 17981 w 19552"/>
                                      <a:gd name="connsiteY30" fmla="*/ 10026 h 307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9552" h="30727">
                                        <a:moveTo>
                                          <a:pt x="14387" y="18509"/>
                                        </a:moveTo>
                                        <a:cubicBezTo>
                                          <a:pt x="14387" y="21114"/>
                                          <a:pt x="13850" y="23131"/>
                                          <a:pt x="12774" y="24561"/>
                                        </a:cubicBezTo>
                                        <a:cubicBezTo>
                                          <a:pt x="11703" y="25995"/>
                                          <a:pt x="10197" y="26712"/>
                                          <a:pt x="8255" y="26712"/>
                                        </a:cubicBezTo>
                                        <a:cubicBezTo>
                                          <a:pt x="6330" y="26712"/>
                                          <a:pt x="4830" y="25995"/>
                                          <a:pt x="3755" y="24561"/>
                                        </a:cubicBezTo>
                                        <a:cubicBezTo>
                                          <a:pt x="2679" y="23131"/>
                                          <a:pt x="2142" y="21114"/>
                                          <a:pt x="2142" y="18509"/>
                                        </a:cubicBezTo>
                                        <a:cubicBezTo>
                                          <a:pt x="2142" y="15917"/>
                                          <a:pt x="2679" y="13904"/>
                                          <a:pt x="3755" y="12470"/>
                                        </a:cubicBezTo>
                                        <a:cubicBezTo>
                                          <a:pt x="4830" y="11036"/>
                                          <a:pt x="6330" y="10320"/>
                                          <a:pt x="8255" y="10320"/>
                                        </a:cubicBezTo>
                                        <a:cubicBezTo>
                                          <a:pt x="10197" y="10320"/>
                                          <a:pt x="11703" y="11036"/>
                                          <a:pt x="12774" y="12470"/>
                                        </a:cubicBezTo>
                                        <a:cubicBezTo>
                                          <a:pt x="13850" y="13904"/>
                                          <a:pt x="14387" y="15917"/>
                                          <a:pt x="14387" y="18509"/>
                                        </a:cubicBezTo>
                                        <a:close/>
                                        <a:moveTo>
                                          <a:pt x="17981" y="10026"/>
                                        </a:moveTo>
                                        <a:cubicBezTo>
                                          <a:pt x="17981" y="6304"/>
                                          <a:pt x="17154" y="3534"/>
                                          <a:pt x="15500" y="1717"/>
                                        </a:cubicBezTo>
                                        <a:cubicBezTo>
                                          <a:pt x="13850" y="-100"/>
                                          <a:pt x="11318" y="-1009"/>
                                          <a:pt x="7905" y="-1009"/>
                                        </a:cubicBezTo>
                                        <a:cubicBezTo>
                                          <a:pt x="6642" y="-1009"/>
                                          <a:pt x="5451" y="-915"/>
                                          <a:pt x="4330" y="-727"/>
                                        </a:cubicBezTo>
                                        <a:cubicBezTo>
                                          <a:pt x="3209" y="-540"/>
                                          <a:pt x="2121" y="-250"/>
                                          <a:pt x="1067" y="142"/>
                                        </a:cubicBezTo>
                                        <a:lnTo>
                                          <a:pt x="1067" y="3636"/>
                                        </a:lnTo>
                                        <a:cubicBezTo>
                                          <a:pt x="2121" y="3065"/>
                                          <a:pt x="3163" y="2645"/>
                                          <a:pt x="4192" y="2374"/>
                                        </a:cubicBezTo>
                                        <a:cubicBezTo>
                                          <a:pt x="5221" y="2099"/>
                                          <a:pt x="6269" y="1961"/>
                                          <a:pt x="7336" y="1961"/>
                                        </a:cubicBezTo>
                                        <a:cubicBezTo>
                                          <a:pt x="9695" y="1961"/>
                                          <a:pt x="11460" y="2576"/>
                                          <a:pt x="12631" y="3805"/>
                                        </a:cubicBezTo>
                                        <a:cubicBezTo>
                                          <a:pt x="13802" y="5035"/>
                                          <a:pt x="14387" y="6894"/>
                                          <a:pt x="14387" y="9382"/>
                                        </a:cubicBezTo>
                                        <a:lnTo>
                                          <a:pt x="14387" y="11164"/>
                                        </a:lnTo>
                                        <a:cubicBezTo>
                                          <a:pt x="13645" y="9872"/>
                                          <a:pt x="12695" y="8907"/>
                                          <a:pt x="11537" y="8269"/>
                                        </a:cubicBezTo>
                                        <a:cubicBezTo>
                                          <a:pt x="10378" y="7631"/>
                                          <a:pt x="8991" y="7312"/>
                                          <a:pt x="7374" y="7312"/>
                                        </a:cubicBezTo>
                                        <a:cubicBezTo>
                                          <a:pt x="4694" y="7312"/>
                                          <a:pt x="2534" y="8334"/>
                                          <a:pt x="892" y="10376"/>
                                        </a:cubicBezTo>
                                        <a:cubicBezTo>
                                          <a:pt x="-750" y="12422"/>
                                          <a:pt x="-1571" y="15133"/>
                                          <a:pt x="-1571" y="18509"/>
                                        </a:cubicBezTo>
                                        <a:cubicBezTo>
                                          <a:pt x="-1571" y="21894"/>
                                          <a:pt x="-750" y="24607"/>
                                          <a:pt x="892" y="26649"/>
                                        </a:cubicBezTo>
                                        <a:cubicBezTo>
                                          <a:pt x="2534" y="28695"/>
                                          <a:pt x="4694" y="29719"/>
                                          <a:pt x="7374" y="29719"/>
                                        </a:cubicBezTo>
                                        <a:cubicBezTo>
                                          <a:pt x="8991" y="29719"/>
                                          <a:pt x="10378" y="29400"/>
                                          <a:pt x="11537" y="28762"/>
                                        </a:cubicBezTo>
                                        <a:cubicBezTo>
                                          <a:pt x="12695" y="28124"/>
                                          <a:pt x="13645" y="27162"/>
                                          <a:pt x="14387" y="25874"/>
                                        </a:cubicBezTo>
                                        <a:lnTo>
                                          <a:pt x="14387" y="29193"/>
                                        </a:lnTo>
                                        <a:lnTo>
                                          <a:pt x="17981" y="29193"/>
                                        </a:lnTo>
                                        <a:lnTo>
                                          <a:pt x="17981" y="1002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40" name="Freeform: Shape 4240"/>
                                <wps:cNvSpPr/>
                                <wps:spPr>
                                  <a:xfrm flipV="1">
                                    <a:off x="2296370" y="7467663"/>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41" name="Freeform: Shape 4241"/>
                                <wps:cNvSpPr/>
                                <wps:spPr>
                                  <a:xfrm flipV="1">
                                    <a:off x="2311293" y="7445256"/>
                                    <a:ext cx="20083" cy="22974"/>
                                  </a:xfrm>
                                  <a:custGeom>
                                    <a:avLst/>
                                    <a:gdLst>
                                      <a:gd name="connsiteX0" fmla="*/ 8435 w 20083"/>
                                      <a:gd name="connsiteY0" fmla="*/ 18301 h 22974"/>
                                      <a:gd name="connsiteX1" fmla="*/ 3865 w 20083"/>
                                      <a:gd name="connsiteY1" fmla="*/ 16044 h 22974"/>
                                      <a:gd name="connsiteX2" fmla="*/ 2184 w 20083"/>
                                      <a:gd name="connsiteY2" fmla="*/ 9861 h 22974"/>
                                      <a:gd name="connsiteX3" fmla="*/ 3853 w 20083"/>
                                      <a:gd name="connsiteY3" fmla="*/ 3678 h 22974"/>
                                      <a:gd name="connsiteX4" fmla="*/ 8435 w 20083"/>
                                      <a:gd name="connsiteY4" fmla="*/ 1421 h 22974"/>
                                      <a:gd name="connsiteX5" fmla="*/ 12985 w 20083"/>
                                      <a:gd name="connsiteY5" fmla="*/ 3684 h 22974"/>
                                      <a:gd name="connsiteX6" fmla="*/ 14667 w 20083"/>
                                      <a:gd name="connsiteY6" fmla="*/ 9861 h 22974"/>
                                      <a:gd name="connsiteX7" fmla="*/ 12985 w 20083"/>
                                      <a:gd name="connsiteY7" fmla="*/ 16025 h 22974"/>
                                      <a:gd name="connsiteX8" fmla="*/ 8435 w 20083"/>
                                      <a:gd name="connsiteY8" fmla="*/ 18301 h 22974"/>
                                      <a:gd name="connsiteX9" fmla="*/ 8435 w 20083"/>
                                      <a:gd name="connsiteY9" fmla="*/ 21345 h 22974"/>
                                      <a:gd name="connsiteX10" fmla="*/ 15798 w 20083"/>
                                      <a:gd name="connsiteY10" fmla="*/ 18295 h 22974"/>
                                      <a:gd name="connsiteX11" fmla="*/ 18480 w 20083"/>
                                      <a:gd name="connsiteY11" fmla="*/ 9861 h 22974"/>
                                      <a:gd name="connsiteX12" fmla="*/ 15798 w 20083"/>
                                      <a:gd name="connsiteY12" fmla="*/ 1428 h 22974"/>
                                      <a:gd name="connsiteX13" fmla="*/ 8435 w 20083"/>
                                      <a:gd name="connsiteY13" fmla="*/ -1630 h 22974"/>
                                      <a:gd name="connsiteX14" fmla="*/ 1059 w 20083"/>
                                      <a:gd name="connsiteY14" fmla="*/ 1428 h 22974"/>
                                      <a:gd name="connsiteX15" fmla="*/ -1604 w 20083"/>
                                      <a:gd name="connsiteY15" fmla="*/ 9861 h 22974"/>
                                      <a:gd name="connsiteX16" fmla="*/ 1059 w 20083"/>
                                      <a:gd name="connsiteY16" fmla="*/ 18295 h 22974"/>
                                      <a:gd name="connsiteX17" fmla="*/ 8435 w 20083"/>
                                      <a:gd name="connsiteY17" fmla="*/ 21345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8435" y="18301"/>
                                        </a:moveTo>
                                        <a:cubicBezTo>
                                          <a:pt x="6509" y="18301"/>
                                          <a:pt x="4986" y="17549"/>
                                          <a:pt x="3865" y="16044"/>
                                        </a:cubicBezTo>
                                        <a:cubicBezTo>
                                          <a:pt x="2744" y="14539"/>
                                          <a:pt x="2184" y="12479"/>
                                          <a:pt x="2184" y="9861"/>
                                        </a:cubicBezTo>
                                        <a:cubicBezTo>
                                          <a:pt x="2184" y="7244"/>
                                          <a:pt x="2740" y="5183"/>
                                          <a:pt x="3853" y="3678"/>
                                        </a:cubicBezTo>
                                        <a:cubicBezTo>
                                          <a:pt x="4970" y="2174"/>
                                          <a:pt x="6497" y="1421"/>
                                          <a:pt x="8435" y="1421"/>
                                        </a:cubicBezTo>
                                        <a:cubicBezTo>
                                          <a:pt x="10352" y="1421"/>
                                          <a:pt x="11868" y="2176"/>
                                          <a:pt x="12985" y="3684"/>
                                        </a:cubicBezTo>
                                        <a:cubicBezTo>
                                          <a:pt x="14106" y="5197"/>
                                          <a:pt x="14667" y="7256"/>
                                          <a:pt x="14667" y="9861"/>
                                        </a:cubicBezTo>
                                        <a:cubicBezTo>
                                          <a:pt x="14667" y="12453"/>
                                          <a:pt x="14106" y="14508"/>
                                          <a:pt x="12985" y="16025"/>
                                        </a:cubicBezTo>
                                        <a:cubicBezTo>
                                          <a:pt x="11868" y="17542"/>
                                          <a:pt x="10352" y="18301"/>
                                          <a:pt x="8435" y="18301"/>
                                        </a:cubicBezTo>
                                        <a:close/>
                                        <a:moveTo>
                                          <a:pt x="8435" y="21345"/>
                                        </a:moveTo>
                                        <a:cubicBezTo>
                                          <a:pt x="11560" y="21345"/>
                                          <a:pt x="14015" y="20329"/>
                                          <a:pt x="15798" y="18295"/>
                                        </a:cubicBezTo>
                                        <a:cubicBezTo>
                                          <a:pt x="17586" y="16265"/>
                                          <a:pt x="18480" y="13454"/>
                                          <a:pt x="18480" y="9861"/>
                                        </a:cubicBezTo>
                                        <a:cubicBezTo>
                                          <a:pt x="18480" y="6281"/>
                                          <a:pt x="17586" y="3470"/>
                                          <a:pt x="15798" y="1428"/>
                                        </a:cubicBezTo>
                                        <a:cubicBezTo>
                                          <a:pt x="14015" y="-610"/>
                                          <a:pt x="11560" y="-1630"/>
                                          <a:pt x="8435" y="-1630"/>
                                        </a:cubicBezTo>
                                        <a:cubicBezTo>
                                          <a:pt x="5297" y="-1630"/>
                                          <a:pt x="2838" y="-610"/>
                                          <a:pt x="1059" y="1428"/>
                                        </a:cubicBezTo>
                                        <a:cubicBezTo>
                                          <a:pt x="-716" y="3470"/>
                                          <a:pt x="-1604" y="6281"/>
                                          <a:pt x="-1604" y="9861"/>
                                        </a:cubicBezTo>
                                        <a:cubicBezTo>
                                          <a:pt x="-1604" y="13454"/>
                                          <a:pt x="-716" y="16265"/>
                                          <a:pt x="1059" y="18295"/>
                                        </a:cubicBezTo>
                                        <a:cubicBezTo>
                                          <a:pt x="2838" y="20329"/>
                                          <a:pt x="5297" y="21345"/>
                                          <a:pt x="8435" y="2134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42" name="Freeform: Shape 4242"/>
                                <wps:cNvSpPr/>
                                <wps:spPr>
                                  <a:xfrm flipV="1">
                                    <a:off x="2337194" y="7445256"/>
                                    <a:ext cx="12814" cy="22406"/>
                                  </a:xfrm>
                                  <a:custGeom>
                                    <a:avLst/>
                                    <a:gdLst>
                                      <a:gd name="connsiteX0" fmla="*/ 11569 w 12814"/>
                                      <a:gd name="connsiteY0" fmla="*/ 16849 h 22406"/>
                                      <a:gd name="connsiteX1" fmla="*/ 10250 w 12814"/>
                                      <a:gd name="connsiteY1" fmla="*/ 17361 h 22406"/>
                                      <a:gd name="connsiteX2" fmla="*/ 8681 w 12814"/>
                                      <a:gd name="connsiteY2" fmla="*/ 17530 h 22406"/>
                                      <a:gd name="connsiteX3" fmla="*/ 3999 w 12814"/>
                                      <a:gd name="connsiteY3" fmla="*/ 15548 h 22406"/>
                                      <a:gd name="connsiteX4" fmla="*/ 2368 w 12814"/>
                                      <a:gd name="connsiteY4" fmla="*/ 9853 h 22406"/>
                                      <a:gd name="connsiteX5" fmla="*/ 2368 w 12814"/>
                                      <a:gd name="connsiteY5" fmla="*/ -1675 h 22406"/>
                                      <a:gd name="connsiteX6" fmla="*/ -1245 w 12814"/>
                                      <a:gd name="connsiteY6" fmla="*/ -1675 h 22406"/>
                                      <a:gd name="connsiteX7" fmla="*/ -1245 w 12814"/>
                                      <a:gd name="connsiteY7" fmla="*/ 20206 h 22406"/>
                                      <a:gd name="connsiteX8" fmla="*/ 2368 w 12814"/>
                                      <a:gd name="connsiteY8" fmla="*/ 20206 h 22406"/>
                                      <a:gd name="connsiteX9" fmla="*/ 2368 w 12814"/>
                                      <a:gd name="connsiteY9" fmla="*/ 16805 h 22406"/>
                                      <a:gd name="connsiteX10" fmla="*/ 5318 w 12814"/>
                                      <a:gd name="connsiteY10" fmla="*/ 19762 h 22406"/>
                                      <a:gd name="connsiteX11" fmla="*/ 9738 w 12814"/>
                                      <a:gd name="connsiteY11" fmla="*/ 20731 h 22406"/>
                                      <a:gd name="connsiteX12" fmla="*/ 10556 w 12814"/>
                                      <a:gd name="connsiteY12" fmla="*/ 20681 h 22406"/>
                                      <a:gd name="connsiteX13" fmla="*/ 11550 w 12814"/>
                                      <a:gd name="connsiteY13" fmla="*/ 20537 h 22406"/>
                                      <a:gd name="connsiteX14" fmla="*/ 11569 w 12814"/>
                                      <a:gd name="connsiteY14" fmla="*/ 16849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814" h="22406">
                                        <a:moveTo>
                                          <a:pt x="11569" y="16849"/>
                                        </a:moveTo>
                                        <a:cubicBezTo>
                                          <a:pt x="11165" y="17082"/>
                                          <a:pt x="10725" y="17253"/>
                                          <a:pt x="10250" y="17361"/>
                                        </a:cubicBezTo>
                                        <a:cubicBezTo>
                                          <a:pt x="9775" y="17474"/>
                                          <a:pt x="9252" y="17530"/>
                                          <a:pt x="8681" y="17530"/>
                                        </a:cubicBezTo>
                                        <a:cubicBezTo>
                                          <a:pt x="6648" y="17530"/>
                                          <a:pt x="5087" y="16870"/>
                                          <a:pt x="3999" y="15548"/>
                                        </a:cubicBezTo>
                                        <a:cubicBezTo>
                                          <a:pt x="2912" y="14227"/>
                                          <a:pt x="2368" y="12329"/>
                                          <a:pt x="2368" y="9853"/>
                                        </a:cubicBezTo>
                                        <a:lnTo>
                                          <a:pt x="2368" y="-1675"/>
                                        </a:lnTo>
                                        <a:lnTo>
                                          <a:pt x="-1245" y="-1675"/>
                                        </a:lnTo>
                                        <a:lnTo>
                                          <a:pt x="-1245" y="20206"/>
                                        </a:lnTo>
                                        <a:lnTo>
                                          <a:pt x="2368" y="20206"/>
                                        </a:lnTo>
                                        <a:lnTo>
                                          <a:pt x="2368" y="16805"/>
                                        </a:lnTo>
                                        <a:cubicBezTo>
                                          <a:pt x="3126" y="18134"/>
                                          <a:pt x="4110" y="19120"/>
                                          <a:pt x="5318" y="19762"/>
                                        </a:cubicBezTo>
                                        <a:cubicBezTo>
                                          <a:pt x="6531" y="20408"/>
                                          <a:pt x="8004" y="20731"/>
                                          <a:pt x="9738" y="20731"/>
                                        </a:cubicBezTo>
                                        <a:cubicBezTo>
                                          <a:pt x="9984" y="20731"/>
                                          <a:pt x="10256" y="20714"/>
                                          <a:pt x="10556" y="20681"/>
                                        </a:cubicBezTo>
                                        <a:cubicBezTo>
                                          <a:pt x="10857" y="20652"/>
                                          <a:pt x="11188" y="20604"/>
                                          <a:pt x="11550" y="20537"/>
                                        </a:cubicBezTo>
                                        <a:lnTo>
                                          <a:pt x="11569" y="1684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43" name="Freeform: Shape 4243"/>
                                <wps:cNvSpPr/>
                                <wps:spPr>
                                  <a:xfrm flipV="1">
                                    <a:off x="2353779" y="7437260"/>
                                    <a:ext cx="3594" cy="30402"/>
                                  </a:xfrm>
                                  <a:custGeom>
                                    <a:avLst/>
                                    <a:gdLst>
                                      <a:gd name="connsiteX0" fmla="*/ -526 w 3594"/>
                                      <a:gd name="connsiteY0" fmla="*/ 19565 h 30402"/>
                                      <a:gd name="connsiteX1" fmla="*/ 3068 w 3594"/>
                                      <a:gd name="connsiteY1" fmla="*/ 19565 h 30402"/>
                                      <a:gd name="connsiteX2" fmla="*/ 3068 w 3594"/>
                                      <a:gd name="connsiteY2" fmla="*/ -2316 h 30402"/>
                                      <a:gd name="connsiteX3" fmla="*/ -526 w 3594"/>
                                      <a:gd name="connsiteY3" fmla="*/ -2316 h 30402"/>
                                      <a:gd name="connsiteX4" fmla="*/ -526 w 3594"/>
                                      <a:gd name="connsiteY4" fmla="*/ 19565 h 30402"/>
                                      <a:gd name="connsiteX5" fmla="*/ -526 w 3594"/>
                                      <a:gd name="connsiteY5" fmla="*/ 28086 h 30402"/>
                                      <a:gd name="connsiteX6" fmla="*/ 3068 w 3594"/>
                                      <a:gd name="connsiteY6" fmla="*/ 28086 h 30402"/>
                                      <a:gd name="connsiteX7" fmla="*/ 3068 w 3594"/>
                                      <a:gd name="connsiteY7" fmla="*/ 23529 h 30402"/>
                                      <a:gd name="connsiteX8" fmla="*/ -526 w 3594"/>
                                      <a:gd name="connsiteY8" fmla="*/ 23529 h 30402"/>
                                      <a:gd name="connsiteX9" fmla="*/ -526 w 3594"/>
                                      <a:gd name="connsiteY9" fmla="*/ 28086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526" y="19565"/>
                                        </a:moveTo>
                                        <a:lnTo>
                                          <a:pt x="3068" y="19565"/>
                                        </a:lnTo>
                                        <a:lnTo>
                                          <a:pt x="3068" y="-2316"/>
                                        </a:lnTo>
                                        <a:lnTo>
                                          <a:pt x="-526" y="-2316"/>
                                        </a:lnTo>
                                        <a:lnTo>
                                          <a:pt x="-526" y="19565"/>
                                        </a:lnTo>
                                        <a:close/>
                                        <a:moveTo>
                                          <a:pt x="-526" y="28086"/>
                                        </a:moveTo>
                                        <a:lnTo>
                                          <a:pt x="3068" y="28086"/>
                                        </a:lnTo>
                                        <a:lnTo>
                                          <a:pt x="3068" y="23529"/>
                                        </a:lnTo>
                                        <a:lnTo>
                                          <a:pt x="-526" y="23529"/>
                                        </a:lnTo>
                                        <a:lnTo>
                                          <a:pt x="-526" y="2808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44" name="Freeform: Shape 4244"/>
                                <wps:cNvSpPr/>
                                <wps:spPr>
                                  <a:xfrm flipV="1">
                                    <a:off x="2363331" y="7445256"/>
                                    <a:ext cx="19552" cy="30727"/>
                                  </a:xfrm>
                                  <a:custGeom>
                                    <a:avLst/>
                                    <a:gdLst>
                                      <a:gd name="connsiteX0" fmla="*/ 14410 w 19552"/>
                                      <a:gd name="connsiteY0" fmla="*/ 18509 h 30727"/>
                                      <a:gd name="connsiteX1" fmla="*/ 12797 w 19552"/>
                                      <a:gd name="connsiteY1" fmla="*/ 24561 h 30727"/>
                                      <a:gd name="connsiteX2" fmla="*/ 8278 w 19552"/>
                                      <a:gd name="connsiteY2" fmla="*/ 26712 h 30727"/>
                                      <a:gd name="connsiteX3" fmla="*/ 3777 w 19552"/>
                                      <a:gd name="connsiteY3" fmla="*/ 24561 h 30727"/>
                                      <a:gd name="connsiteX4" fmla="*/ 2164 w 19552"/>
                                      <a:gd name="connsiteY4" fmla="*/ 18509 h 30727"/>
                                      <a:gd name="connsiteX5" fmla="*/ 3777 w 19552"/>
                                      <a:gd name="connsiteY5" fmla="*/ 12470 h 30727"/>
                                      <a:gd name="connsiteX6" fmla="*/ 8278 w 19552"/>
                                      <a:gd name="connsiteY6" fmla="*/ 10320 h 30727"/>
                                      <a:gd name="connsiteX7" fmla="*/ 12797 w 19552"/>
                                      <a:gd name="connsiteY7" fmla="*/ 12470 h 30727"/>
                                      <a:gd name="connsiteX8" fmla="*/ 14410 w 19552"/>
                                      <a:gd name="connsiteY8" fmla="*/ 18509 h 30727"/>
                                      <a:gd name="connsiteX9" fmla="*/ 18004 w 19552"/>
                                      <a:gd name="connsiteY9" fmla="*/ 10026 h 30727"/>
                                      <a:gd name="connsiteX10" fmla="*/ 15522 w 19552"/>
                                      <a:gd name="connsiteY10" fmla="*/ 1717 h 30727"/>
                                      <a:gd name="connsiteX11" fmla="*/ 7928 w 19552"/>
                                      <a:gd name="connsiteY11" fmla="*/ -1009 h 30727"/>
                                      <a:gd name="connsiteX12" fmla="*/ 4352 w 19552"/>
                                      <a:gd name="connsiteY12" fmla="*/ -727 h 30727"/>
                                      <a:gd name="connsiteX13" fmla="*/ 1089 w 19552"/>
                                      <a:gd name="connsiteY13" fmla="*/ 142 h 30727"/>
                                      <a:gd name="connsiteX14" fmla="*/ 1089 w 19552"/>
                                      <a:gd name="connsiteY14" fmla="*/ 3636 h 30727"/>
                                      <a:gd name="connsiteX15" fmla="*/ 4215 w 19552"/>
                                      <a:gd name="connsiteY15" fmla="*/ 2374 h 30727"/>
                                      <a:gd name="connsiteX16" fmla="*/ 7359 w 19552"/>
                                      <a:gd name="connsiteY16" fmla="*/ 1961 h 30727"/>
                                      <a:gd name="connsiteX17" fmla="*/ 12653 w 19552"/>
                                      <a:gd name="connsiteY17" fmla="*/ 3805 h 30727"/>
                                      <a:gd name="connsiteX18" fmla="*/ 14410 w 19552"/>
                                      <a:gd name="connsiteY18" fmla="*/ 9382 h 30727"/>
                                      <a:gd name="connsiteX19" fmla="*/ 14410 w 19552"/>
                                      <a:gd name="connsiteY19" fmla="*/ 11164 h 30727"/>
                                      <a:gd name="connsiteX20" fmla="*/ 11559 w 19552"/>
                                      <a:gd name="connsiteY20" fmla="*/ 8269 h 30727"/>
                                      <a:gd name="connsiteX21" fmla="*/ 7396 w 19552"/>
                                      <a:gd name="connsiteY21" fmla="*/ 7312 h 30727"/>
                                      <a:gd name="connsiteX22" fmla="*/ 914 w 19552"/>
                                      <a:gd name="connsiteY22" fmla="*/ 10376 h 30727"/>
                                      <a:gd name="connsiteX23" fmla="*/ -1549 w 19552"/>
                                      <a:gd name="connsiteY23" fmla="*/ 18509 h 30727"/>
                                      <a:gd name="connsiteX24" fmla="*/ 914 w 19552"/>
                                      <a:gd name="connsiteY24" fmla="*/ 26649 h 30727"/>
                                      <a:gd name="connsiteX25" fmla="*/ 7396 w 19552"/>
                                      <a:gd name="connsiteY25" fmla="*/ 29719 h 30727"/>
                                      <a:gd name="connsiteX26" fmla="*/ 11559 w 19552"/>
                                      <a:gd name="connsiteY26" fmla="*/ 28762 h 30727"/>
                                      <a:gd name="connsiteX27" fmla="*/ 14410 w 19552"/>
                                      <a:gd name="connsiteY27" fmla="*/ 25874 h 30727"/>
                                      <a:gd name="connsiteX28" fmla="*/ 14410 w 19552"/>
                                      <a:gd name="connsiteY28" fmla="*/ 29193 h 30727"/>
                                      <a:gd name="connsiteX29" fmla="*/ 18004 w 19552"/>
                                      <a:gd name="connsiteY29" fmla="*/ 29193 h 30727"/>
                                      <a:gd name="connsiteX30" fmla="*/ 18004 w 19552"/>
                                      <a:gd name="connsiteY30" fmla="*/ 10026 h 307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9552" h="30727">
                                        <a:moveTo>
                                          <a:pt x="14410" y="18509"/>
                                        </a:moveTo>
                                        <a:cubicBezTo>
                                          <a:pt x="14410" y="21114"/>
                                          <a:pt x="13872" y="23131"/>
                                          <a:pt x="12797" y="24561"/>
                                        </a:cubicBezTo>
                                        <a:cubicBezTo>
                                          <a:pt x="11726" y="25995"/>
                                          <a:pt x="10220" y="26712"/>
                                          <a:pt x="8278" y="26712"/>
                                        </a:cubicBezTo>
                                        <a:cubicBezTo>
                                          <a:pt x="6352" y="26712"/>
                                          <a:pt x="4852" y="25995"/>
                                          <a:pt x="3777" y="24561"/>
                                        </a:cubicBezTo>
                                        <a:cubicBezTo>
                                          <a:pt x="2702" y="23131"/>
                                          <a:pt x="2164" y="21114"/>
                                          <a:pt x="2164" y="18509"/>
                                        </a:cubicBezTo>
                                        <a:cubicBezTo>
                                          <a:pt x="2164" y="15917"/>
                                          <a:pt x="2702" y="13904"/>
                                          <a:pt x="3777" y="12470"/>
                                        </a:cubicBezTo>
                                        <a:cubicBezTo>
                                          <a:pt x="4852" y="11036"/>
                                          <a:pt x="6352" y="10320"/>
                                          <a:pt x="8278" y="10320"/>
                                        </a:cubicBezTo>
                                        <a:cubicBezTo>
                                          <a:pt x="10220" y="10320"/>
                                          <a:pt x="11726" y="11036"/>
                                          <a:pt x="12797" y="12470"/>
                                        </a:cubicBezTo>
                                        <a:cubicBezTo>
                                          <a:pt x="13872" y="13904"/>
                                          <a:pt x="14410" y="15917"/>
                                          <a:pt x="14410" y="18509"/>
                                        </a:cubicBezTo>
                                        <a:close/>
                                        <a:moveTo>
                                          <a:pt x="18004" y="10026"/>
                                        </a:moveTo>
                                        <a:cubicBezTo>
                                          <a:pt x="18004" y="6304"/>
                                          <a:pt x="17177" y="3534"/>
                                          <a:pt x="15522" y="1717"/>
                                        </a:cubicBezTo>
                                        <a:cubicBezTo>
                                          <a:pt x="13872" y="-100"/>
                                          <a:pt x="11341" y="-1009"/>
                                          <a:pt x="7928" y="-1009"/>
                                        </a:cubicBezTo>
                                        <a:cubicBezTo>
                                          <a:pt x="6665" y="-1009"/>
                                          <a:pt x="5473" y="-915"/>
                                          <a:pt x="4352" y="-727"/>
                                        </a:cubicBezTo>
                                        <a:cubicBezTo>
                                          <a:pt x="3231" y="-540"/>
                                          <a:pt x="2144" y="-250"/>
                                          <a:pt x="1089" y="142"/>
                                        </a:cubicBezTo>
                                        <a:lnTo>
                                          <a:pt x="1089" y="3636"/>
                                        </a:lnTo>
                                        <a:cubicBezTo>
                                          <a:pt x="2144" y="3065"/>
                                          <a:pt x="3185" y="2645"/>
                                          <a:pt x="4215" y="2374"/>
                                        </a:cubicBezTo>
                                        <a:cubicBezTo>
                                          <a:pt x="5244" y="2099"/>
                                          <a:pt x="6292" y="1961"/>
                                          <a:pt x="7359" y="1961"/>
                                        </a:cubicBezTo>
                                        <a:cubicBezTo>
                                          <a:pt x="9717" y="1961"/>
                                          <a:pt x="11482" y="2576"/>
                                          <a:pt x="12653" y="3805"/>
                                        </a:cubicBezTo>
                                        <a:cubicBezTo>
                                          <a:pt x="13824" y="5035"/>
                                          <a:pt x="14410" y="6894"/>
                                          <a:pt x="14410" y="9382"/>
                                        </a:cubicBezTo>
                                        <a:lnTo>
                                          <a:pt x="14410" y="11164"/>
                                        </a:lnTo>
                                        <a:cubicBezTo>
                                          <a:pt x="13668" y="9872"/>
                                          <a:pt x="12718" y="8907"/>
                                          <a:pt x="11559" y="8269"/>
                                        </a:cubicBezTo>
                                        <a:cubicBezTo>
                                          <a:pt x="10401" y="7631"/>
                                          <a:pt x="9013" y="7312"/>
                                          <a:pt x="7396" y="7312"/>
                                        </a:cubicBezTo>
                                        <a:cubicBezTo>
                                          <a:pt x="4717" y="7312"/>
                                          <a:pt x="2556" y="8334"/>
                                          <a:pt x="914" y="10376"/>
                                        </a:cubicBezTo>
                                        <a:cubicBezTo>
                                          <a:pt x="-728" y="12422"/>
                                          <a:pt x="-1549" y="15133"/>
                                          <a:pt x="-1549" y="18509"/>
                                        </a:cubicBezTo>
                                        <a:cubicBezTo>
                                          <a:pt x="-1549" y="21894"/>
                                          <a:pt x="-728" y="24607"/>
                                          <a:pt x="914" y="26649"/>
                                        </a:cubicBezTo>
                                        <a:cubicBezTo>
                                          <a:pt x="2556" y="28695"/>
                                          <a:pt x="4717" y="29719"/>
                                          <a:pt x="7396" y="29719"/>
                                        </a:cubicBezTo>
                                        <a:cubicBezTo>
                                          <a:pt x="9013" y="29719"/>
                                          <a:pt x="10401" y="29400"/>
                                          <a:pt x="11559" y="28762"/>
                                        </a:cubicBezTo>
                                        <a:cubicBezTo>
                                          <a:pt x="12718" y="28124"/>
                                          <a:pt x="13668" y="27162"/>
                                          <a:pt x="14410" y="25874"/>
                                        </a:cubicBezTo>
                                        <a:lnTo>
                                          <a:pt x="14410" y="29193"/>
                                        </a:lnTo>
                                        <a:lnTo>
                                          <a:pt x="18004" y="29193"/>
                                        </a:lnTo>
                                        <a:lnTo>
                                          <a:pt x="18004" y="1002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45" name="Freeform: Shape 4245"/>
                                <wps:cNvSpPr/>
                                <wps:spPr>
                                  <a:xfrm flipV="1">
                                    <a:off x="2390287" y="7437260"/>
                                    <a:ext cx="3594" cy="30402"/>
                                  </a:xfrm>
                                  <a:custGeom>
                                    <a:avLst/>
                                    <a:gdLst>
                                      <a:gd name="connsiteX0" fmla="*/ -517 w 3594"/>
                                      <a:gd name="connsiteY0" fmla="*/ 19565 h 30402"/>
                                      <a:gd name="connsiteX1" fmla="*/ 3077 w 3594"/>
                                      <a:gd name="connsiteY1" fmla="*/ 19565 h 30402"/>
                                      <a:gd name="connsiteX2" fmla="*/ 3077 w 3594"/>
                                      <a:gd name="connsiteY2" fmla="*/ -2316 h 30402"/>
                                      <a:gd name="connsiteX3" fmla="*/ -517 w 3594"/>
                                      <a:gd name="connsiteY3" fmla="*/ -2316 h 30402"/>
                                      <a:gd name="connsiteX4" fmla="*/ -517 w 3594"/>
                                      <a:gd name="connsiteY4" fmla="*/ 19565 h 30402"/>
                                      <a:gd name="connsiteX5" fmla="*/ -517 w 3594"/>
                                      <a:gd name="connsiteY5" fmla="*/ 28086 h 30402"/>
                                      <a:gd name="connsiteX6" fmla="*/ 3077 w 3594"/>
                                      <a:gd name="connsiteY6" fmla="*/ 28086 h 30402"/>
                                      <a:gd name="connsiteX7" fmla="*/ 3077 w 3594"/>
                                      <a:gd name="connsiteY7" fmla="*/ 23529 h 30402"/>
                                      <a:gd name="connsiteX8" fmla="*/ -517 w 3594"/>
                                      <a:gd name="connsiteY8" fmla="*/ 23529 h 30402"/>
                                      <a:gd name="connsiteX9" fmla="*/ -517 w 3594"/>
                                      <a:gd name="connsiteY9" fmla="*/ 28086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517" y="19565"/>
                                        </a:moveTo>
                                        <a:lnTo>
                                          <a:pt x="3077" y="19565"/>
                                        </a:lnTo>
                                        <a:lnTo>
                                          <a:pt x="3077" y="-2316"/>
                                        </a:lnTo>
                                        <a:lnTo>
                                          <a:pt x="-517" y="-2316"/>
                                        </a:lnTo>
                                        <a:lnTo>
                                          <a:pt x="-517" y="19565"/>
                                        </a:lnTo>
                                        <a:close/>
                                        <a:moveTo>
                                          <a:pt x="-517" y="28086"/>
                                        </a:moveTo>
                                        <a:lnTo>
                                          <a:pt x="3077" y="28086"/>
                                        </a:lnTo>
                                        <a:lnTo>
                                          <a:pt x="3077" y="23529"/>
                                        </a:lnTo>
                                        <a:lnTo>
                                          <a:pt x="-517" y="23529"/>
                                        </a:lnTo>
                                        <a:lnTo>
                                          <a:pt x="-517" y="2808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46" name="Freeform: Shape 4246"/>
                                <wps:cNvSpPr/>
                                <wps:spPr>
                                  <a:xfrm flipV="1">
                                    <a:off x="2401264" y="7445256"/>
                                    <a:ext cx="18327" cy="22406"/>
                                  </a:xfrm>
                                  <a:custGeom>
                                    <a:avLst/>
                                    <a:gdLst>
                                      <a:gd name="connsiteX0" fmla="*/ 16658 w 18327"/>
                                      <a:gd name="connsiteY0" fmla="*/ 11535 h 22406"/>
                                      <a:gd name="connsiteX1" fmla="*/ 16658 w 18327"/>
                                      <a:gd name="connsiteY1" fmla="*/ -1675 h 22406"/>
                                      <a:gd name="connsiteX2" fmla="*/ 13064 w 18327"/>
                                      <a:gd name="connsiteY2" fmla="*/ -1675 h 22406"/>
                                      <a:gd name="connsiteX3" fmla="*/ 13064 w 18327"/>
                                      <a:gd name="connsiteY3" fmla="*/ 11416 h 22406"/>
                                      <a:gd name="connsiteX4" fmla="*/ 11851 w 18327"/>
                                      <a:gd name="connsiteY4" fmla="*/ 16061 h 22406"/>
                                      <a:gd name="connsiteX5" fmla="*/ 8219 w 18327"/>
                                      <a:gd name="connsiteY5" fmla="*/ 17605 h 22406"/>
                                      <a:gd name="connsiteX6" fmla="*/ 3625 w 18327"/>
                                      <a:gd name="connsiteY6" fmla="*/ 15748 h 22406"/>
                                      <a:gd name="connsiteX7" fmla="*/ 1944 w 18327"/>
                                      <a:gd name="connsiteY7" fmla="*/ 10691 h 22406"/>
                                      <a:gd name="connsiteX8" fmla="*/ 1944 w 18327"/>
                                      <a:gd name="connsiteY8" fmla="*/ -1675 h 22406"/>
                                      <a:gd name="connsiteX9" fmla="*/ -1669 w 18327"/>
                                      <a:gd name="connsiteY9" fmla="*/ -1675 h 22406"/>
                                      <a:gd name="connsiteX10" fmla="*/ -1669 w 18327"/>
                                      <a:gd name="connsiteY10" fmla="*/ 20206 h 22406"/>
                                      <a:gd name="connsiteX11" fmla="*/ 1944 w 18327"/>
                                      <a:gd name="connsiteY11" fmla="*/ 20206 h 22406"/>
                                      <a:gd name="connsiteX12" fmla="*/ 1944 w 18327"/>
                                      <a:gd name="connsiteY12" fmla="*/ 16805 h 22406"/>
                                      <a:gd name="connsiteX13" fmla="*/ 4982 w 18327"/>
                                      <a:gd name="connsiteY13" fmla="*/ 19756 h 22406"/>
                                      <a:gd name="connsiteX14" fmla="*/ 9020 w 18327"/>
                                      <a:gd name="connsiteY14" fmla="*/ 20731 h 22406"/>
                                      <a:gd name="connsiteX15" fmla="*/ 14720 w 18327"/>
                                      <a:gd name="connsiteY15" fmla="*/ 18399 h 22406"/>
                                      <a:gd name="connsiteX16" fmla="*/ 16658 w 18327"/>
                                      <a:gd name="connsiteY16" fmla="*/ 11535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6658" y="11535"/>
                                        </a:moveTo>
                                        <a:lnTo>
                                          <a:pt x="16658" y="-1675"/>
                                        </a:lnTo>
                                        <a:lnTo>
                                          <a:pt x="13064" y="-1675"/>
                                        </a:lnTo>
                                        <a:lnTo>
                                          <a:pt x="13064" y="11416"/>
                                        </a:lnTo>
                                        <a:cubicBezTo>
                                          <a:pt x="13064" y="13487"/>
                                          <a:pt x="12660" y="15036"/>
                                          <a:pt x="11851" y="16061"/>
                                        </a:cubicBezTo>
                                        <a:cubicBezTo>
                                          <a:pt x="11043" y="17090"/>
                                          <a:pt x="9832" y="17605"/>
                                          <a:pt x="8219" y="17605"/>
                                        </a:cubicBezTo>
                                        <a:cubicBezTo>
                                          <a:pt x="6278" y="17605"/>
                                          <a:pt x="4746" y="16986"/>
                                          <a:pt x="3625" y="15748"/>
                                        </a:cubicBezTo>
                                        <a:cubicBezTo>
                                          <a:pt x="2504" y="14515"/>
                                          <a:pt x="1944" y="12829"/>
                                          <a:pt x="1944" y="10691"/>
                                        </a:cubicBezTo>
                                        <a:lnTo>
                                          <a:pt x="1944" y="-1675"/>
                                        </a:lnTo>
                                        <a:lnTo>
                                          <a:pt x="-1669" y="-1675"/>
                                        </a:lnTo>
                                        <a:lnTo>
                                          <a:pt x="-1669" y="20206"/>
                                        </a:lnTo>
                                        <a:lnTo>
                                          <a:pt x="1944" y="20206"/>
                                        </a:lnTo>
                                        <a:lnTo>
                                          <a:pt x="1944" y="16805"/>
                                        </a:lnTo>
                                        <a:cubicBezTo>
                                          <a:pt x="2806" y="18122"/>
                                          <a:pt x="3819" y="19106"/>
                                          <a:pt x="4982" y="19756"/>
                                        </a:cubicBezTo>
                                        <a:cubicBezTo>
                                          <a:pt x="6148" y="20406"/>
                                          <a:pt x="7494" y="20731"/>
                                          <a:pt x="9020" y="20731"/>
                                        </a:cubicBezTo>
                                        <a:cubicBezTo>
                                          <a:pt x="11532" y="20731"/>
                                          <a:pt x="13433" y="19954"/>
                                          <a:pt x="14720" y="18399"/>
                                        </a:cubicBezTo>
                                        <a:cubicBezTo>
                                          <a:pt x="16012" y="16845"/>
                                          <a:pt x="16658" y="14556"/>
                                          <a:pt x="16658" y="1153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47" name="Freeform: Shape 4247"/>
                                <wps:cNvSpPr/>
                                <wps:spPr>
                                  <a:xfrm flipV="1">
                                    <a:off x="2425388" y="7445256"/>
                                    <a:ext cx="18483" cy="22974"/>
                                  </a:xfrm>
                                  <a:custGeom>
                                    <a:avLst/>
                                    <a:gdLst>
                                      <a:gd name="connsiteX0" fmla="*/ 9835 w 18483"/>
                                      <a:gd name="connsiteY0" fmla="*/ 9936 h 22974"/>
                                      <a:gd name="connsiteX1" fmla="*/ 3797 w 18483"/>
                                      <a:gd name="connsiteY1" fmla="*/ 8942 h 22974"/>
                                      <a:gd name="connsiteX2" fmla="*/ 2115 w 18483"/>
                                      <a:gd name="connsiteY2" fmla="*/ 5541 h 22974"/>
                                      <a:gd name="connsiteX3" fmla="*/ 3378 w 18483"/>
                                      <a:gd name="connsiteY3" fmla="*/ 2503 h 22974"/>
                                      <a:gd name="connsiteX4" fmla="*/ 6804 w 18483"/>
                                      <a:gd name="connsiteY4" fmla="*/ 1384 h 22974"/>
                                      <a:gd name="connsiteX5" fmla="*/ 11604 w 18483"/>
                                      <a:gd name="connsiteY5" fmla="*/ 3503 h 22974"/>
                                      <a:gd name="connsiteX6" fmla="*/ 13411 w 18483"/>
                                      <a:gd name="connsiteY6" fmla="*/ 9136 h 22974"/>
                                      <a:gd name="connsiteX7" fmla="*/ 13411 w 18483"/>
                                      <a:gd name="connsiteY7" fmla="*/ 9936 h 22974"/>
                                      <a:gd name="connsiteX8" fmla="*/ 9835 w 18483"/>
                                      <a:gd name="connsiteY8" fmla="*/ 9936 h 22974"/>
                                      <a:gd name="connsiteX9" fmla="*/ 17005 w 18483"/>
                                      <a:gd name="connsiteY9" fmla="*/ 11424 h 22974"/>
                                      <a:gd name="connsiteX10" fmla="*/ 17005 w 18483"/>
                                      <a:gd name="connsiteY10" fmla="*/ -1061 h 22974"/>
                                      <a:gd name="connsiteX11" fmla="*/ 13411 w 18483"/>
                                      <a:gd name="connsiteY11" fmla="*/ -1061 h 22974"/>
                                      <a:gd name="connsiteX12" fmla="*/ 13411 w 18483"/>
                                      <a:gd name="connsiteY12" fmla="*/ 2259 h 22974"/>
                                      <a:gd name="connsiteX13" fmla="*/ 10342 w 18483"/>
                                      <a:gd name="connsiteY13" fmla="*/ -679 h 22974"/>
                                      <a:gd name="connsiteX14" fmla="*/ 5847 w 18483"/>
                                      <a:gd name="connsiteY14" fmla="*/ -1630 h 22974"/>
                                      <a:gd name="connsiteX15" fmla="*/ 503 w 18483"/>
                                      <a:gd name="connsiteY15" fmla="*/ 259 h 22974"/>
                                      <a:gd name="connsiteX16" fmla="*/ -1479 w 18483"/>
                                      <a:gd name="connsiteY16" fmla="*/ 5310 h 22974"/>
                                      <a:gd name="connsiteX17" fmla="*/ 990 w 18483"/>
                                      <a:gd name="connsiteY17" fmla="*/ 10874 h 22974"/>
                                      <a:gd name="connsiteX18" fmla="*/ 8366 w 18483"/>
                                      <a:gd name="connsiteY18" fmla="*/ 12749 h 22974"/>
                                      <a:gd name="connsiteX19" fmla="*/ 13411 w 18483"/>
                                      <a:gd name="connsiteY19" fmla="*/ 12749 h 22974"/>
                                      <a:gd name="connsiteX20" fmla="*/ 13411 w 18483"/>
                                      <a:gd name="connsiteY20" fmla="*/ 13106 h 22974"/>
                                      <a:gd name="connsiteX21" fmla="*/ 11779 w 18483"/>
                                      <a:gd name="connsiteY21" fmla="*/ 16944 h 22974"/>
                                      <a:gd name="connsiteX22" fmla="*/ 7197 w 18483"/>
                                      <a:gd name="connsiteY22" fmla="*/ 18301 h 22974"/>
                                      <a:gd name="connsiteX23" fmla="*/ 3541 w 18483"/>
                                      <a:gd name="connsiteY23" fmla="*/ 17851 h 22974"/>
                                      <a:gd name="connsiteX24" fmla="*/ 128 w 18483"/>
                                      <a:gd name="connsiteY24" fmla="*/ 16500 h 22974"/>
                                      <a:gd name="connsiteX25" fmla="*/ 128 w 18483"/>
                                      <a:gd name="connsiteY25" fmla="*/ 19826 h 22974"/>
                                      <a:gd name="connsiteX26" fmla="*/ 3953 w 18483"/>
                                      <a:gd name="connsiteY26" fmla="*/ 20964 h 22974"/>
                                      <a:gd name="connsiteX27" fmla="*/ 7566 w 18483"/>
                                      <a:gd name="connsiteY27" fmla="*/ 21345 h 22974"/>
                                      <a:gd name="connsiteX28" fmla="*/ 14661 w 18483"/>
                                      <a:gd name="connsiteY28" fmla="*/ 18882 h 22974"/>
                                      <a:gd name="connsiteX29" fmla="*/ 17005 w 18483"/>
                                      <a:gd name="connsiteY29" fmla="*/ 11424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9835" y="9936"/>
                                        </a:moveTo>
                                        <a:cubicBezTo>
                                          <a:pt x="6931" y="9936"/>
                                          <a:pt x="4918" y="9605"/>
                                          <a:pt x="3797" y="8942"/>
                                        </a:cubicBezTo>
                                        <a:cubicBezTo>
                                          <a:pt x="2676" y="8279"/>
                                          <a:pt x="2115" y="7146"/>
                                          <a:pt x="2115" y="5541"/>
                                        </a:cubicBezTo>
                                        <a:cubicBezTo>
                                          <a:pt x="2115" y="4266"/>
                                          <a:pt x="2536" y="3253"/>
                                          <a:pt x="3378" y="2503"/>
                                        </a:cubicBezTo>
                                        <a:cubicBezTo>
                                          <a:pt x="4220" y="1757"/>
                                          <a:pt x="5362" y="1384"/>
                                          <a:pt x="6804" y="1384"/>
                                        </a:cubicBezTo>
                                        <a:cubicBezTo>
                                          <a:pt x="8800" y="1384"/>
                                          <a:pt x="10400" y="2090"/>
                                          <a:pt x="11604" y="3503"/>
                                        </a:cubicBezTo>
                                        <a:cubicBezTo>
                                          <a:pt x="12808" y="4916"/>
                                          <a:pt x="13411" y="6794"/>
                                          <a:pt x="13411" y="9136"/>
                                        </a:cubicBezTo>
                                        <a:lnTo>
                                          <a:pt x="13411" y="9936"/>
                                        </a:lnTo>
                                        <a:lnTo>
                                          <a:pt x="9835" y="9936"/>
                                        </a:lnTo>
                                        <a:close/>
                                        <a:moveTo>
                                          <a:pt x="17005" y="11424"/>
                                        </a:moveTo>
                                        <a:lnTo>
                                          <a:pt x="17005" y="-1061"/>
                                        </a:lnTo>
                                        <a:lnTo>
                                          <a:pt x="13411" y="-1061"/>
                                        </a:lnTo>
                                        <a:lnTo>
                                          <a:pt x="13411" y="2259"/>
                                        </a:lnTo>
                                        <a:cubicBezTo>
                                          <a:pt x="12590" y="934"/>
                                          <a:pt x="11567" y="-46"/>
                                          <a:pt x="10342" y="-679"/>
                                        </a:cubicBezTo>
                                        <a:cubicBezTo>
                                          <a:pt x="9116" y="-1313"/>
                                          <a:pt x="7618" y="-1630"/>
                                          <a:pt x="5847" y="-1630"/>
                                        </a:cubicBezTo>
                                        <a:cubicBezTo>
                                          <a:pt x="3609" y="-1630"/>
                                          <a:pt x="1828" y="-1000"/>
                                          <a:pt x="503" y="259"/>
                                        </a:cubicBezTo>
                                        <a:cubicBezTo>
                                          <a:pt x="-818" y="1517"/>
                                          <a:pt x="-1479" y="3201"/>
                                          <a:pt x="-1479" y="5310"/>
                                        </a:cubicBezTo>
                                        <a:cubicBezTo>
                                          <a:pt x="-1479" y="7769"/>
                                          <a:pt x="-656" y="9624"/>
                                          <a:pt x="990" y="10874"/>
                                        </a:cubicBezTo>
                                        <a:cubicBezTo>
                                          <a:pt x="2641" y="12124"/>
                                          <a:pt x="5099" y="12749"/>
                                          <a:pt x="8366" y="12749"/>
                                        </a:cubicBezTo>
                                        <a:lnTo>
                                          <a:pt x="13411" y="12749"/>
                                        </a:lnTo>
                                        <a:lnTo>
                                          <a:pt x="13411" y="13106"/>
                                        </a:lnTo>
                                        <a:cubicBezTo>
                                          <a:pt x="13411" y="14760"/>
                                          <a:pt x="12867" y="16040"/>
                                          <a:pt x="11779" y="16944"/>
                                        </a:cubicBezTo>
                                        <a:cubicBezTo>
                                          <a:pt x="10692" y="17849"/>
                                          <a:pt x="9164" y="18301"/>
                                          <a:pt x="7197" y="18301"/>
                                        </a:cubicBezTo>
                                        <a:cubicBezTo>
                                          <a:pt x="5947" y="18301"/>
                                          <a:pt x="4728" y="18151"/>
                                          <a:pt x="3541" y="17851"/>
                                        </a:cubicBezTo>
                                        <a:cubicBezTo>
                                          <a:pt x="2357" y="17551"/>
                                          <a:pt x="1220" y="17101"/>
                                          <a:pt x="128" y="16500"/>
                                        </a:cubicBezTo>
                                        <a:lnTo>
                                          <a:pt x="128" y="19826"/>
                                        </a:lnTo>
                                        <a:cubicBezTo>
                                          <a:pt x="1440" y="20335"/>
                                          <a:pt x="2716" y="20714"/>
                                          <a:pt x="3953" y="20964"/>
                                        </a:cubicBezTo>
                                        <a:cubicBezTo>
                                          <a:pt x="5191" y="21218"/>
                                          <a:pt x="6395" y="21345"/>
                                          <a:pt x="7566" y="21345"/>
                                        </a:cubicBezTo>
                                        <a:cubicBezTo>
                                          <a:pt x="10733" y="21345"/>
                                          <a:pt x="13098" y="20524"/>
                                          <a:pt x="14661" y="18882"/>
                                        </a:cubicBezTo>
                                        <a:cubicBezTo>
                                          <a:pt x="16223" y="17244"/>
                                          <a:pt x="17005" y="14758"/>
                                          <a:pt x="17005" y="1142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48" name="Freeform: Shape 4248"/>
                                <wps:cNvSpPr/>
                                <wps:spPr>
                                  <a:xfrm flipV="1">
                                    <a:off x="2451271" y="7437260"/>
                                    <a:ext cx="3594" cy="30402"/>
                                  </a:xfrm>
                                  <a:custGeom>
                                    <a:avLst/>
                                    <a:gdLst>
                                      <a:gd name="connsiteX0" fmla="*/ -502 w 3594"/>
                                      <a:gd name="connsiteY0" fmla="*/ 28086 h 30402"/>
                                      <a:gd name="connsiteX1" fmla="*/ 3092 w 3594"/>
                                      <a:gd name="connsiteY1" fmla="*/ 28086 h 30402"/>
                                      <a:gd name="connsiteX2" fmla="*/ 3092 w 3594"/>
                                      <a:gd name="connsiteY2" fmla="*/ -2316 h 30402"/>
                                      <a:gd name="connsiteX3" fmla="*/ -502 w 3594"/>
                                      <a:gd name="connsiteY3" fmla="*/ -2316 h 30402"/>
                                      <a:gd name="connsiteX4" fmla="*/ -502 w 3594"/>
                                      <a:gd name="connsiteY4" fmla="*/ 28086 h 30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94" h="30402">
                                        <a:moveTo>
                                          <a:pt x="-502" y="28086"/>
                                        </a:moveTo>
                                        <a:lnTo>
                                          <a:pt x="3092" y="28086"/>
                                        </a:lnTo>
                                        <a:lnTo>
                                          <a:pt x="3092" y="-2316"/>
                                        </a:lnTo>
                                        <a:lnTo>
                                          <a:pt x="-502" y="-2316"/>
                                        </a:lnTo>
                                        <a:lnTo>
                                          <a:pt x="-502" y="2808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49" name="Freeform: Shape 4249"/>
                              <wps:cNvSpPr/>
                              <wps:spPr>
                                <a:xfrm>
                                  <a:off x="2029376" y="7512387"/>
                                  <a:ext cx="80010" cy="4001"/>
                                </a:xfrm>
                                <a:custGeom>
                                  <a:avLst/>
                                  <a:gdLst>
                                    <a:gd name="connsiteX0" fmla="*/ 0 w 80010"/>
                                    <a:gd name="connsiteY0" fmla="*/ 0 h 4001"/>
                                    <a:gd name="connsiteX1" fmla="*/ 80010 w 80010"/>
                                    <a:gd name="connsiteY1" fmla="*/ 0 h 4001"/>
                                  </a:gdLst>
                                  <a:ahLst/>
                                  <a:cxnLst>
                                    <a:cxn ang="0">
                                      <a:pos x="connsiteX0" y="connsiteY0"/>
                                    </a:cxn>
                                    <a:cxn ang="0">
                                      <a:pos x="connsiteX1" y="connsiteY1"/>
                                    </a:cxn>
                                  </a:cxnLst>
                                  <a:rect l="l" t="t" r="r" b="b"/>
                                  <a:pathLst>
                                    <a:path w="80010" h="4001">
                                      <a:moveTo>
                                        <a:pt x="0" y="0"/>
                                      </a:moveTo>
                                      <a:lnTo>
                                        <a:pt x="80010" y="0"/>
                                      </a:lnTo>
                                    </a:path>
                                  </a:pathLst>
                                </a:custGeom>
                                <a:noFill/>
                                <a:ln w="5993" cap="sq">
                                  <a:solidFill>
                                    <a:srgbClr val="FF7F0E"/>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250" name="Graphic 4083"/>
                              <wpg:cNvGrpSpPr/>
                              <wpg:grpSpPr>
                                <a:xfrm>
                                  <a:off x="2143559" y="7495989"/>
                                  <a:ext cx="616092" cy="38723"/>
                                  <a:chOff x="2143559" y="7495989"/>
                                  <a:chExt cx="616092" cy="38723"/>
                                </a:xfrm>
                                <a:solidFill>
                                  <a:srgbClr val="000000"/>
                                </a:solidFill>
                              </wpg:grpSpPr>
                              <wps:wsp>
                                <wps:cNvPr id="4251" name="Freeform: Shape 4251"/>
                                <wps:cNvSpPr/>
                                <wps:spPr>
                                  <a:xfrm flipV="1">
                                    <a:off x="2143559" y="7503985"/>
                                    <a:ext cx="16720" cy="22974"/>
                                  </a:xfrm>
                                  <a:custGeom>
                                    <a:avLst/>
                                    <a:gdLst>
                                      <a:gd name="connsiteX0" fmla="*/ 14174 w 16720"/>
                                      <a:gd name="connsiteY0" fmla="*/ 20191 h 22974"/>
                                      <a:gd name="connsiteX1" fmla="*/ 14174 w 16720"/>
                                      <a:gd name="connsiteY1" fmla="*/ 16790 h 22974"/>
                                      <a:gd name="connsiteX2" fmla="*/ 11011 w 16720"/>
                                      <a:gd name="connsiteY2" fmla="*/ 17959 h 22974"/>
                                      <a:gd name="connsiteX3" fmla="*/ 7611 w 16720"/>
                                      <a:gd name="connsiteY3" fmla="*/ 18353 h 22974"/>
                                      <a:gd name="connsiteX4" fmla="*/ 3598 w 16720"/>
                                      <a:gd name="connsiteY4" fmla="*/ 17534 h 22974"/>
                                      <a:gd name="connsiteX5" fmla="*/ 2260 w 16720"/>
                                      <a:gd name="connsiteY5" fmla="*/ 15071 h 22974"/>
                                      <a:gd name="connsiteX6" fmla="*/ 3217 w 16720"/>
                                      <a:gd name="connsiteY6" fmla="*/ 13108 h 22974"/>
                                      <a:gd name="connsiteX7" fmla="*/ 7067 w 16720"/>
                                      <a:gd name="connsiteY7" fmla="*/ 11751 h 22974"/>
                                      <a:gd name="connsiteX8" fmla="*/ 8299 w 16720"/>
                                      <a:gd name="connsiteY8" fmla="*/ 11476 h 22974"/>
                                      <a:gd name="connsiteX9" fmla="*/ 13737 w 16720"/>
                                      <a:gd name="connsiteY9" fmla="*/ 9163 h 22974"/>
                                      <a:gd name="connsiteX10" fmla="*/ 15349 w 16720"/>
                                      <a:gd name="connsiteY10" fmla="*/ 4993 h 22974"/>
                                      <a:gd name="connsiteX11" fmla="*/ 12937 w 16720"/>
                                      <a:gd name="connsiteY11" fmla="*/ 161 h 22974"/>
                                      <a:gd name="connsiteX12" fmla="*/ 6305 w 16720"/>
                                      <a:gd name="connsiteY12" fmla="*/ -1615 h 22974"/>
                                      <a:gd name="connsiteX13" fmla="*/ 2642 w 16720"/>
                                      <a:gd name="connsiteY13" fmla="*/ -1271 h 22974"/>
                                      <a:gd name="connsiteX14" fmla="*/ -1371 w 16720"/>
                                      <a:gd name="connsiteY14" fmla="*/ -246 h 22974"/>
                                      <a:gd name="connsiteX15" fmla="*/ -1371 w 16720"/>
                                      <a:gd name="connsiteY15" fmla="*/ 3468 h 22974"/>
                                      <a:gd name="connsiteX16" fmla="*/ 2554 w 16720"/>
                                      <a:gd name="connsiteY16" fmla="*/ 1911 h 22974"/>
                                      <a:gd name="connsiteX17" fmla="*/ 6386 w 16720"/>
                                      <a:gd name="connsiteY17" fmla="*/ 1398 h 22974"/>
                                      <a:gd name="connsiteX18" fmla="*/ 10286 w 16720"/>
                                      <a:gd name="connsiteY18" fmla="*/ 2267 h 22974"/>
                                      <a:gd name="connsiteX19" fmla="*/ 11655 w 16720"/>
                                      <a:gd name="connsiteY19" fmla="*/ 4718 h 22974"/>
                                      <a:gd name="connsiteX20" fmla="*/ 10668 w 16720"/>
                                      <a:gd name="connsiteY20" fmla="*/ 6963 h 22974"/>
                                      <a:gd name="connsiteX21" fmla="*/ 6342 w 16720"/>
                                      <a:gd name="connsiteY21" fmla="*/ 8469 h 22974"/>
                                      <a:gd name="connsiteX22" fmla="*/ 5092 w 16720"/>
                                      <a:gd name="connsiteY22" fmla="*/ 8763 h 22974"/>
                                      <a:gd name="connsiteX23" fmla="*/ 266 w 16720"/>
                                      <a:gd name="connsiteY23" fmla="*/ 10920 h 22974"/>
                                      <a:gd name="connsiteX24" fmla="*/ -1215 w 16720"/>
                                      <a:gd name="connsiteY24" fmla="*/ 14915 h 22974"/>
                                      <a:gd name="connsiteX25" fmla="*/ 973 w 16720"/>
                                      <a:gd name="connsiteY25" fmla="*/ 19678 h 22974"/>
                                      <a:gd name="connsiteX26" fmla="*/ 7186 w 16720"/>
                                      <a:gd name="connsiteY26" fmla="*/ 21360 h 22974"/>
                                      <a:gd name="connsiteX27" fmla="*/ 10930 w 16720"/>
                                      <a:gd name="connsiteY27" fmla="*/ 21066 h 22974"/>
                                      <a:gd name="connsiteX28" fmla="*/ 14174 w 16720"/>
                                      <a:gd name="connsiteY28" fmla="*/ 20191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4174" y="20191"/>
                                        </a:moveTo>
                                        <a:lnTo>
                                          <a:pt x="14174" y="16790"/>
                                        </a:lnTo>
                                        <a:cubicBezTo>
                                          <a:pt x="13162" y="17311"/>
                                          <a:pt x="12107" y="17701"/>
                                          <a:pt x="11011" y="17959"/>
                                        </a:cubicBezTo>
                                        <a:cubicBezTo>
                                          <a:pt x="9920" y="18222"/>
                                          <a:pt x="8786" y="18353"/>
                                          <a:pt x="7611" y="18353"/>
                                        </a:cubicBezTo>
                                        <a:cubicBezTo>
                                          <a:pt x="5827" y="18353"/>
                                          <a:pt x="4490" y="18080"/>
                                          <a:pt x="3598" y="17534"/>
                                        </a:cubicBezTo>
                                        <a:cubicBezTo>
                                          <a:pt x="2706" y="16988"/>
                                          <a:pt x="2260" y="16167"/>
                                          <a:pt x="2260" y="15071"/>
                                        </a:cubicBezTo>
                                        <a:cubicBezTo>
                                          <a:pt x="2260" y="14237"/>
                                          <a:pt x="2579" y="13583"/>
                                          <a:pt x="3217" y="13108"/>
                                        </a:cubicBezTo>
                                        <a:cubicBezTo>
                                          <a:pt x="3854" y="12633"/>
                                          <a:pt x="5138" y="12181"/>
                                          <a:pt x="7067" y="11751"/>
                                        </a:cubicBezTo>
                                        <a:lnTo>
                                          <a:pt x="8299" y="11476"/>
                                        </a:lnTo>
                                        <a:cubicBezTo>
                                          <a:pt x="10849" y="10930"/>
                                          <a:pt x="12662" y="10159"/>
                                          <a:pt x="13737" y="9163"/>
                                        </a:cubicBezTo>
                                        <a:cubicBezTo>
                                          <a:pt x="14812" y="8167"/>
                                          <a:pt x="15349" y="6777"/>
                                          <a:pt x="15349" y="4993"/>
                                        </a:cubicBezTo>
                                        <a:cubicBezTo>
                                          <a:pt x="15349" y="2959"/>
                                          <a:pt x="14545" y="1348"/>
                                          <a:pt x="12937" y="161"/>
                                        </a:cubicBezTo>
                                        <a:cubicBezTo>
                                          <a:pt x="11328" y="-1023"/>
                                          <a:pt x="9117" y="-1615"/>
                                          <a:pt x="6305" y="-1615"/>
                                        </a:cubicBezTo>
                                        <a:cubicBezTo>
                                          <a:pt x="5134" y="-1615"/>
                                          <a:pt x="3913" y="-1500"/>
                                          <a:pt x="2642" y="-1271"/>
                                        </a:cubicBezTo>
                                        <a:cubicBezTo>
                                          <a:pt x="1371" y="-1042"/>
                                          <a:pt x="33" y="-700"/>
                                          <a:pt x="-1371" y="-246"/>
                                        </a:cubicBezTo>
                                        <a:lnTo>
                                          <a:pt x="-1371" y="3468"/>
                                        </a:lnTo>
                                        <a:cubicBezTo>
                                          <a:pt x="-42" y="2776"/>
                                          <a:pt x="1266" y="2257"/>
                                          <a:pt x="2554" y="1911"/>
                                        </a:cubicBezTo>
                                        <a:cubicBezTo>
                                          <a:pt x="3842" y="1569"/>
                                          <a:pt x="5119" y="1398"/>
                                          <a:pt x="6386" y="1398"/>
                                        </a:cubicBezTo>
                                        <a:cubicBezTo>
                                          <a:pt x="8078" y="1398"/>
                                          <a:pt x="9378" y="1688"/>
                                          <a:pt x="10286" y="2267"/>
                                        </a:cubicBezTo>
                                        <a:cubicBezTo>
                                          <a:pt x="11199" y="2847"/>
                                          <a:pt x="11655" y="3664"/>
                                          <a:pt x="11655" y="4718"/>
                                        </a:cubicBezTo>
                                        <a:cubicBezTo>
                                          <a:pt x="11655" y="5693"/>
                                          <a:pt x="11326" y="6442"/>
                                          <a:pt x="10668" y="6963"/>
                                        </a:cubicBezTo>
                                        <a:cubicBezTo>
                                          <a:pt x="10013" y="7483"/>
                                          <a:pt x="8572" y="7986"/>
                                          <a:pt x="6342" y="8469"/>
                                        </a:cubicBezTo>
                                        <a:lnTo>
                                          <a:pt x="5092" y="8763"/>
                                        </a:lnTo>
                                        <a:cubicBezTo>
                                          <a:pt x="2867" y="9230"/>
                                          <a:pt x="1258" y="9949"/>
                                          <a:pt x="266" y="10920"/>
                                        </a:cubicBezTo>
                                        <a:cubicBezTo>
                                          <a:pt x="-721" y="11891"/>
                                          <a:pt x="-1215" y="13223"/>
                                          <a:pt x="-1215" y="14915"/>
                                        </a:cubicBezTo>
                                        <a:cubicBezTo>
                                          <a:pt x="-1215" y="16974"/>
                                          <a:pt x="-486" y="18561"/>
                                          <a:pt x="973" y="19678"/>
                                        </a:cubicBezTo>
                                        <a:cubicBezTo>
                                          <a:pt x="2431" y="20800"/>
                                          <a:pt x="4502" y="21360"/>
                                          <a:pt x="7186" y="21360"/>
                                        </a:cubicBezTo>
                                        <a:cubicBezTo>
                                          <a:pt x="8511" y="21360"/>
                                          <a:pt x="9759" y="21262"/>
                                          <a:pt x="10930" y="21066"/>
                                        </a:cubicBezTo>
                                        <a:cubicBezTo>
                                          <a:pt x="12105" y="20875"/>
                                          <a:pt x="13187" y="20583"/>
                                          <a:pt x="14174" y="2019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52" name="Freeform: Shape 4252"/>
                                <wps:cNvSpPr/>
                                <wps:spPr>
                                  <a:xfrm flipV="1">
                                    <a:off x="2163426" y="7504510"/>
                                    <a:ext cx="21290" cy="30201"/>
                                  </a:xfrm>
                                  <a:custGeom>
                                    <a:avLst/>
                                    <a:gdLst>
                                      <a:gd name="connsiteX0" fmla="*/ 10101 w 21290"/>
                                      <a:gd name="connsiteY0" fmla="*/ 5337 h 30201"/>
                                      <a:gd name="connsiteX1" fmla="*/ 7132 w 21290"/>
                                      <a:gd name="connsiteY1" fmla="*/ 242 h 30201"/>
                                      <a:gd name="connsiteX2" fmla="*/ 3269 w 21290"/>
                                      <a:gd name="connsiteY2" fmla="*/ -952 h 30201"/>
                                      <a:gd name="connsiteX3" fmla="*/ 394 w 21290"/>
                                      <a:gd name="connsiteY3" fmla="*/ -952 h 30201"/>
                                      <a:gd name="connsiteX4" fmla="*/ 394 w 21290"/>
                                      <a:gd name="connsiteY4" fmla="*/ 2055 h 30201"/>
                                      <a:gd name="connsiteX5" fmla="*/ 2506 w 21290"/>
                                      <a:gd name="connsiteY5" fmla="*/ 2055 h 30201"/>
                                      <a:gd name="connsiteX6" fmla="*/ 4807 w 21290"/>
                                      <a:gd name="connsiteY6" fmla="*/ 2762 h 30201"/>
                                      <a:gd name="connsiteX7" fmla="*/ 6626 w 21290"/>
                                      <a:gd name="connsiteY7" fmla="*/ 6081 h 30201"/>
                                      <a:gd name="connsiteX8" fmla="*/ 7270 w 21290"/>
                                      <a:gd name="connsiteY8" fmla="*/ 7719 h 30201"/>
                                      <a:gd name="connsiteX9" fmla="*/ -1575 w 21290"/>
                                      <a:gd name="connsiteY9" fmla="*/ 29250 h 30201"/>
                                      <a:gd name="connsiteX10" fmla="*/ 2231 w 21290"/>
                                      <a:gd name="connsiteY10" fmla="*/ 29250 h 30201"/>
                                      <a:gd name="connsiteX11" fmla="*/ 9070 w 21290"/>
                                      <a:gd name="connsiteY11" fmla="*/ 12139 h 30201"/>
                                      <a:gd name="connsiteX12" fmla="*/ 15908 w 21290"/>
                                      <a:gd name="connsiteY12" fmla="*/ 29250 h 30201"/>
                                      <a:gd name="connsiteX13" fmla="*/ 19715 w 21290"/>
                                      <a:gd name="connsiteY13" fmla="*/ 29250 h 30201"/>
                                      <a:gd name="connsiteX14" fmla="*/ 10101 w 21290"/>
                                      <a:gd name="connsiteY14" fmla="*/ 5337 h 302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1290" h="30201">
                                        <a:moveTo>
                                          <a:pt x="10101" y="5337"/>
                                        </a:moveTo>
                                        <a:cubicBezTo>
                                          <a:pt x="9088" y="2733"/>
                                          <a:pt x="8099" y="1034"/>
                                          <a:pt x="7132" y="242"/>
                                        </a:cubicBezTo>
                                        <a:cubicBezTo>
                                          <a:pt x="6169" y="-554"/>
                                          <a:pt x="4882" y="-952"/>
                                          <a:pt x="3269" y="-952"/>
                                        </a:cubicBezTo>
                                        <a:lnTo>
                                          <a:pt x="394" y="-952"/>
                                        </a:lnTo>
                                        <a:lnTo>
                                          <a:pt x="394" y="2055"/>
                                        </a:lnTo>
                                        <a:lnTo>
                                          <a:pt x="2506" y="2055"/>
                                        </a:lnTo>
                                        <a:cubicBezTo>
                                          <a:pt x="3494" y="2055"/>
                                          <a:pt x="4261" y="2291"/>
                                          <a:pt x="4807" y="2762"/>
                                        </a:cubicBezTo>
                                        <a:cubicBezTo>
                                          <a:pt x="5357" y="3229"/>
                                          <a:pt x="5963" y="4335"/>
                                          <a:pt x="6626" y="6081"/>
                                        </a:cubicBezTo>
                                        <a:lnTo>
                                          <a:pt x="7270" y="7719"/>
                                        </a:lnTo>
                                        <a:lnTo>
                                          <a:pt x="-1575" y="29250"/>
                                        </a:lnTo>
                                        <a:lnTo>
                                          <a:pt x="2231" y="29250"/>
                                        </a:lnTo>
                                        <a:lnTo>
                                          <a:pt x="9070" y="12139"/>
                                        </a:lnTo>
                                        <a:lnTo>
                                          <a:pt x="15908" y="29250"/>
                                        </a:lnTo>
                                        <a:lnTo>
                                          <a:pt x="19715" y="29250"/>
                                        </a:lnTo>
                                        <a:lnTo>
                                          <a:pt x="10101" y="533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53" name="Freeform: Shape 4253"/>
                                <wps:cNvSpPr/>
                                <wps:spPr>
                                  <a:xfrm flipV="1">
                                    <a:off x="2189539" y="7503985"/>
                                    <a:ext cx="18327" cy="22406"/>
                                  </a:xfrm>
                                  <a:custGeom>
                                    <a:avLst/>
                                    <a:gdLst>
                                      <a:gd name="connsiteX0" fmla="*/ 16605 w 18327"/>
                                      <a:gd name="connsiteY0" fmla="*/ 11549 h 22406"/>
                                      <a:gd name="connsiteX1" fmla="*/ 16605 w 18327"/>
                                      <a:gd name="connsiteY1" fmla="*/ -1660 h 22406"/>
                                      <a:gd name="connsiteX2" fmla="*/ 13011 w 18327"/>
                                      <a:gd name="connsiteY2" fmla="*/ -1660 h 22406"/>
                                      <a:gd name="connsiteX3" fmla="*/ 13011 w 18327"/>
                                      <a:gd name="connsiteY3" fmla="*/ 11431 h 22406"/>
                                      <a:gd name="connsiteX4" fmla="*/ 11798 w 18327"/>
                                      <a:gd name="connsiteY4" fmla="*/ 16076 h 22406"/>
                                      <a:gd name="connsiteX5" fmla="*/ 8167 w 18327"/>
                                      <a:gd name="connsiteY5" fmla="*/ 17620 h 22406"/>
                                      <a:gd name="connsiteX6" fmla="*/ 3572 w 18327"/>
                                      <a:gd name="connsiteY6" fmla="*/ 15763 h 22406"/>
                                      <a:gd name="connsiteX7" fmla="*/ 1891 w 18327"/>
                                      <a:gd name="connsiteY7" fmla="*/ 10705 h 22406"/>
                                      <a:gd name="connsiteX8" fmla="*/ 1891 w 18327"/>
                                      <a:gd name="connsiteY8" fmla="*/ -1660 h 22406"/>
                                      <a:gd name="connsiteX9" fmla="*/ -1722 w 18327"/>
                                      <a:gd name="connsiteY9" fmla="*/ -1660 h 22406"/>
                                      <a:gd name="connsiteX10" fmla="*/ -1722 w 18327"/>
                                      <a:gd name="connsiteY10" fmla="*/ 20221 h 22406"/>
                                      <a:gd name="connsiteX11" fmla="*/ 1891 w 18327"/>
                                      <a:gd name="connsiteY11" fmla="*/ 20221 h 22406"/>
                                      <a:gd name="connsiteX12" fmla="*/ 1891 w 18327"/>
                                      <a:gd name="connsiteY12" fmla="*/ 16820 h 22406"/>
                                      <a:gd name="connsiteX13" fmla="*/ 4929 w 18327"/>
                                      <a:gd name="connsiteY13" fmla="*/ 19770 h 22406"/>
                                      <a:gd name="connsiteX14" fmla="*/ 8967 w 18327"/>
                                      <a:gd name="connsiteY14" fmla="*/ 20746 h 22406"/>
                                      <a:gd name="connsiteX15" fmla="*/ 14667 w 18327"/>
                                      <a:gd name="connsiteY15" fmla="*/ 18414 h 22406"/>
                                      <a:gd name="connsiteX16" fmla="*/ 16605 w 18327"/>
                                      <a:gd name="connsiteY16" fmla="*/ 11549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6605" y="11549"/>
                                        </a:moveTo>
                                        <a:lnTo>
                                          <a:pt x="16605" y="-1660"/>
                                        </a:lnTo>
                                        <a:lnTo>
                                          <a:pt x="13011" y="-1660"/>
                                        </a:lnTo>
                                        <a:lnTo>
                                          <a:pt x="13011" y="11431"/>
                                        </a:lnTo>
                                        <a:cubicBezTo>
                                          <a:pt x="13011" y="13502"/>
                                          <a:pt x="12607" y="15050"/>
                                          <a:pt x="11798" y="16076"/>
                                        </a:cubicBezTo>
                                        <a:cubicBezTo>
                                          <a:pt x="10990" y="17105"/>
                                          <a:pt x="9779" y="17620"/>
                                          <a:pt x="8167" y="17620"/>
                                        </a:cubicBezTo>
                                        <a:cubicBezTo>
                                          <a:pt x="6225" y="17620"/>
                                          <a:pt x="4693" y="17001"/>
                                          <a:pt x="3572" y="15763"/>
                                        </a:cubicBezTo>
                                        <a:cubicBezTo>
                                          <a:pt x="2451" y="14529"/>
                                          <a:pt x="1891" y="12844"/>
                                          <a:pt x="1891" y="10705"/>
                                        </a:cubicBezTo>
                                        <a:lnTo>
                                          <a:pt x="1891" y="-1660"/>
                                        </a:lnTo>
                                        <a:lnTo>
                                          <a:pt x="-1722" y="-1660"/>
                                        </a:lnTo>
                                        <a:lnTo>
                                          <a:pt x="-1722" y="20221"/>
                                        </a:lnTo>
                                        <a:lnTo>
                                          <a:pt x="1891" y="20221"/>
                                        </a:lnTo>
                                        <a:lnTo>
                                          <a:pt x="1891" y="16820"/>
                                        </a:lnTo>
                                        <a:cubicBezTo>
                                          <a:pt x="2753" y="18137"/>
                                          <a:pt x="3766" y="19120"/>
                                          <a:pt x="4929" y="19770"/>
                                        </a:cubicBezTo>
                                        <a:cubicBezTo>
                                          <a:pt x="6095" y="20421"/>
                                          <a:pt x="7441" y="20746"/>
                                          <a:pt x="8967" y="20746"/>
                                        </a:cubicBezTo>
                                        <a:cubicBezTo>
                                          <a:pt x="11479" y="20746"/>
                                          <a:pt x="13380" y="19968"/>
                                          <a:pt x="14667" y="18414"/>
                                        </a:cubicBezTo>
                                        <a:cubicBezTo>
                                          <a:pt x="15959" y="16859"/>
                                          <a:pt x="16605" y="14571"/>
                                          <a:pt x="16605" y="1154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54" name="Freeform: Shape 4254"/>
                                <wps:cNvSpPr/>
                                <wps:spPr>
                                  <a:xfrm flipV="1">
                                    <a:off x="2212337" y="7498296"/>
                                    <a:ext cx="13651" cy="28095"/>
                                  </a:xfrm>
                                  <a:custGeom>
                                    <a:avLst/>
                                    <a:gdLst>
                                      <a:gd name="connsiteX0" fmla="*/ 5317 w 13651"/>
                                      <a:gd name="connsiteY0" fmla="*/ 25979 h 28095"/>
                                      <a:gd name="connsiteX1" fmla="*/ 5317 w 13651"/>
                                      <a:gd name="connsiteY1" fmla="*/ 19765 h 28095"/>
                                      <a:gd name="connsiteX2" fmla="*/ 12718 w 13651"/>
                                      <a:gd name="connsiteY2" fmla="*/ 19765 h 28095"/>
                                      <a:gd name="connsiteX3" fmla="*/ 12718 w 13651"/>
                                      <a:gd name="connsiteY3" fmla="*/ 16970 h 28095"/>
                                      <a:gd name="connsiteX4" fmla="*/ 5317 w 13651"/>
                                      <a:gd name="connsiteY4" fmla="*/ 16970 h 28095"/>
                                      <a:gd name="connsiteX5" fmla="*/ 5317 w 13651"/>
                                      <a:gd name="connsiteY5" fmla="*/ 5092 h 28095"/>
                                      <a:gd name="connsiteX6" fmla="*/ 6048 w 13651"/>
                                      <a:gd name="connsiteY6" fmla="*/ 1654 h 28095"/>
                                      <a:gd name="connsiteX7" fmla="*/ 9030 w 13651"/>
                                      <a:gd name="connsiteY7" fmla="*/ 891 h 28095"/>
                                      <a:gd name="connsiteX8" fmla="*/ 12718 w 13651"/>
                                      <a:gd name="connsiteY8" fmla="*/ 891 h 28095"/>
                                      <a:gd name="connsiteX9" fmla="*/ 12718 w 13651"/>
                                      <a:gd name="connsiteY9" fmla="*/ -2116 h 28095"/>
                                      <a:gd name="connsiteX10" fmla="*/ 9030 w 13651"/>
                                      <a:gd name="connsiteY10" fmla="*/ -2116 h 28095"/>
                                      <a:gd name="connsiteX11" fmla="*/ 3285 w 13651"/>
                                      <a:gd name="connsiteY11" fmla="*/ -566 h 28095"/>
                                      <a:gd name="connsiteX12" fmla="*/ 1704 w 13651"/>
                                      <a:gd name="connsiteY12" fmla="*/ 5092 h 28095"/>
                                      <a:gd name="connsiteX13" fmla="*/ 1704 w 13651"/>
                                      <a:gd name="connsiteY13" fmla="*/ 16970 h 28095"/>
                                      <a:gd name="connsiteX14" fmla="*/ -934 w 13651"/>
                                      <a:gd name="connsiteY14" fmla="*/ 16970 h 28095"/>
                                      <a:gd name="connsiteX15" fmla="*/ -934 w 13651"/>
                                      <a:gd name="connsiteY15" fmla="*/ 19765 h 28095"/>
                                      <a:gd name="connsiteX16" fmla="*/ 1704 w 13651"/>
                                      <a:gd name="connsiteY16" fmla="*/ 19765 h 28095"/>
                                      <a:gd name="connsiteX17" fmla="*/ 1704 w 13651"/>
                                      <a:gd name="connsiteY17" fmla="*/ 25979 h 28095"/>
                                      <a:gd name="connsiteX18" fmla="*/ 5317 w 13651"/>
                                      <a:gd name="connsiteY18" fmla="*/ 25979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317" y="25979"/>
                                        </a:moveTo>
                                        <a:lnTo>
                                          <a:pt x="5317" y="19765"/>
                                        </a:lnTo>
                                        <a:lnTo>
                                          <a:pt x="12718" y="19765"/>
                                        </a:lnTo>
                                        <a:lnTo>
                                          <a:pt x="12718" y="16970"/>
                                        </a:lnTo>
                                        <a:lnTo>
                                          <a:pt x="5317" y="16970"/>
                                        </a:lnTo>
                                        <a:lnTo>
                                          <a:pt x="5317" y="5092"/>
                                        </a:lnTo>
                                        <a:cubicBezTo>
                                          <a:pt x="5317" y="3308"/>
                                          <a:pt x="5560" y="2162"/>
                                          <a:pt x="6048" y="1654"/>
                                        </a:cubicBezTo>
                                        <a:cubicBezTo>
                                          <a:pt x="6536" y="1145"/>
                                          <a:pt x="7529" y="891"/>
                                          <a:pt x="9030" y="891"/>
                                        </a:cubicBezTo>
                                        <a:lnTo>
                                          <a:pt x="12718" y="891"/>
                                        </a:lnTo>
                                        <a:lnTo>
                                          <a:pt x="12718" y="-2116"/>
                                        </a:lnTo>
                                        <a:lnTo>
                                          <a:pt x="9030" y="-2116"/>
                                        </a:lnTo>
                                        <a:cubicBezTo>
                                          <a:pt x="6254" y="-2116"/>
                                          <a:pt x="4339" y="-1599"/>
                                          <a:pt x="3285" y="-566"/>
                                        </a:cubicBezTo>
                                        <a:cubicBezTo>
                                          <a:pt x="2231" y="472"/>
                                          <a:pt x="1704" y="2358"/>
                                          <a:pt x="1704" y="5092"/>
                                        </a:cubicBezTo>
                                        <a:lnTo>
                                          <a:pt x="1704" y="16970"/>
                                        </a:lnTo>
                                        <a:lnTo>
                                          <a:pt x="-934" y="16970"/>
                                        </a:lnTo>
                                        <a:lnTo>
                                          <a:pt x="-934" y="19765"/>
                                        </a:lnTo>
                                        <a:lnTo>
                                          <a:pt x="1704" y="19765"/>
                                        </a:lnTo>
                                        <a:lnTo>
                                          <a:pt x="1704" y="25979"/>
                                        </a:lnTo>
                                        <a:lnTo>
                                          <a:pt x="5317" y="2597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55" name="Freeform: Shape 4255"/>
                                <wps:cNvSpPr/>
                                <wps:spPr>
                                  <a:xfrm flipV="1">
                                    <a:off x="2230579" y="7495989"/>
                                    <a:ext cx="18327" cy="30402"/>
                                  </a:xfrm>
                                  <a:custGeom>
                                    <a:avLst/>
                                    <a:gdLst>
                                      <a:gd name="connsiteX0" fmla="*/ 16615 w 18327"/>
                                      <a:gd name="connsiteY0" fmla="*/ 10909 h 30402"/>
                                      <a:gd name="connsiteX1" fmla="*/ 16615 w 18327"/>
                                      <a:gd name="connsiteY1" fmla="*/ -2301 h 30402"/>
                                      <a:gd name="connsiteX2" fmla="*/ 13021 w 18327"/>
                                      <a:gd name="connsiteY2" fmla="*/ -2301 h 30402"/>
                                      <a:gd name="connsiteX3" fmla="*/ 13021 w 18327"/>
                                      <a:gd name="connsiteY3" fmla="*/ 10790 h 30402"/>
                                      <a:gd name="connsiteX4" fmla="*/ 11809 w 18327"/>
                                      <a:gd name="connsiteY4" fmla="*/ 15435 h 30402"/>
                                      <a:gd name="connsiteX5" fmla="*/ 8177 w 18327"/>
                                      <a:gd name="connsiteY5" fmla="*/ 16979 h 30402"/>
                                      <a:gd name="connsiteX6" fmla="*/ 3582 w 18327"/>
                                      <a:gd name="connsiteY6" fmla="*/ 15123 h 30402"/>
                                      <a:gd name="connsiteX7" fmla="*/ 1901 w 18327"/>
                                      <a:gd name="connsiteY7" fmla="*/ 10065 h 30402"/>
                                      <a:gd name="connsiteX8" fmla="*/ 1901 w 18327"/>
                                      <a:gd name="connsiteY8" fmla="*/ -2301 h 30402"/>
                                      <a:gd name="connsiteX9" fmla="*/ -1712 w 18327"/>
                                      <a:gd name="connsiteY9" fmla="*/ -2301 h 30402"/>
                                      <a:gd name="connsiteX10" fmla="*/ -1712 w 18327"/>
                                      <a:gd name="connsiteY10" fmla="*/ 28101 h 30402"/>
                                      <a:gd name="connsiteX11" fmla="*/ 1901 w 18327"/>
                                      <a:gd name="connsiteY11" fmla="*/ 28101 h 30402"/>
                                      <a:gd name="connsiteX12" fmla="*/ 1901 w 18327"/>
                                      <a:gd name="connsiteY12" fmla="*/ 16179 h 30402"/>
                                      <a:gd name="connsiteX13" fmla="*/ 4939 w 18327"/>
                                      <a:gd name="connsiteY13" fmla="*/ 19130 h 30402"/>
                                      <a:gd name="connsiteX14" fmla="*/ 8977 w 18327"/>
                                      <a:gd name="connsiteY14" fmla="*/ 20105 h 30402"/>
                                      <a:gd name="connsiteX15" fmla="*/ 14678 w 18327"/>
                                      <a:gd name="connsiteY15" fmla="*/ 17773 h 30402"/>
                                      <a:gd name="connsiteX16" fmla="*/ 16615 w 18327"/>
                                      <a:gd name="connsiteY16" fmla="*/ 10909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30402">
                                        <a:moveTo>
                                          <a:pt x="16615" y="10909"/>
                                        </a:moveTo>
                                        <a:lnTo>
                                          <a:pt x="16615" y="-2301"/>
                                        </a:lnTo>
                                        <a:lnTo>
                                          <a:pt x="13021" y="-2301"/>
                                        </a:lnTo>
                                        <a:lnTo>
                                          <a:pt x="13021" y="10790"/>
                                        </a:lnTo>
                                        <a:cubicBezTo>
                                          <a:pt x="13021" y="12862"/>
                                          <a:pt x="12617" y="14410"/>
                                          <a:pt x="11809" y="15435"/>
                                        </a:cubicBezTo>
                                        <a:cubicBezTo>
                                          <a:pt x="11000" y="16465"/>
                                          <a:pt x="9790" y="16979"/>
                                          <a:pt x="8177" y="16979"/>
                                        </a:cubicBezTo>
                                        <a:cubicBezTo>
                                          <a:pt x="6235" y="16979"/>
                                          <a:pt x="4703" y="16360"/>
                                          <a:pt x="3582" y="15123"/>
                                        </a:cubicBezTo>
                                        <a:cubicBezTo>
                                          <a:pt x="2462" y="13889"/>
                                          <a:pt x="1901" y="12203"/>
                                          <a:pt x="1901" y="10065"/>
                                        </a:cubicBezTo>
                                        <a:lnTo>
                                          <a:pt x="1901" y="-2301"/>
                                        </a:lnTo>
                                        <a:lnTo>
                                          <a:pt x="-1712" y="-2301"/>
                                        </a:lnTo>
                                        <a:lnTo>
                                          <a:pt x="-1712" y="28101"/>
                                        </a:lnTo>
                                        <a:lnTo>
                                          <a:pt x="1901" y="28101"/>
                                        </a:lnTo>
                                        <a:lnTo>
                                          <a:pt x="1901" y="16179"/>
                                        </a:lnTo>
                                        <a:cubicBezTo>
                                          <a:pt x="2764" y="17496"/>
                                          <a:pt x="3776" y="18480"/>
                                          <a:pt x="4939" y="19130"/>
                                        </a:cubicBezTo>
                                        <a:cubicBezTo>
                                          <a:pt x="6106" y="19780"/>
                                          <a:pt x="7452" y="20105"/>
                                          <a:pt x="8977" y="20105"/>
                                        </a:cubicBezTo>
                                        <a:cubicBezTo>
                                          <a:pt x="11490" y="20105"/>
                                          <a:pt x="13390" y="19328"/>
                                          <a:pt x="14678" y="17773"/>
                                        </a:cubicBezTo>
                                        <a:cubicBezTo>
                                          <a:pt x="15969" y="16219"/>
                                          <a:pt x="16615" y="13931"/>
                                          <a:pt x="16615" y="1090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56" name="Freeform: Shape 4256"/>
                                <wps:cNvSpPr/>
                                <wps:spPr>
                                  <a:xfrm flipV="1">
                                    <a:off x="2254508" y="7503985"/>
                                    <a:ext cx="20277" cy="22974"/>
                                  </a:xfrm>
                                  <a:custGeom>
                                    <a:avLst/>
                                    <a:gdLst>
                                      <a:gd name="connsiteX0" fmla="*/ 18644 w 20277"/>
                                      <a:gd name="connsiteY0" fmla="*/ 10795 h 22974"/>
                                      <a:gd name="connsiteX1" fmla="*/ 18644 w 20277"/>
                                      <a:gd name="connsiteY1" fmla="*/ 9038 h 22974"/>
                                      <a:gd name="connsiteX2" fmla="*/ 2117 w 20277"/>
                                      <a:gd name="connsiteY2" fmla="*/ 9038 h 22974"/>
                                      <a:gd name="connsiteX3" fmla="*/ 4355 w 20277"/>
                                      <a:gd name="connsiteY3" fmla="*/ 3380 h 22974"/>
                                      <a:gd name="connsiteX4" fmla="*/ 9930 w 20277"/>
                                      <a:gd name="connsiteY4" fmla="*/ 1436 h 22974"/>
                                      <a:gd name="connsiteX5" fmla="*/ 13943 w 20277"/>
                                      <a:gd name="connsiteY5" fmla="*/ 1942 h 22974"/>
                                      <a:gd name="connsiteX6" fmla="*/ 17806 w 20277"/>
                                      <a:gd name="connsiteY6" fmla="*/ 3468 h 22974"/>
                                      <a:gd name="connsiteX7" fmla="*/ 17806 w 20277"/>
                                      <a:gd name="connsiteY7" fmla="*/ 67 h 22974"/>
                                      <a:gd name="connsiteX8" fmla="*/ 13837 w 20277"/>
                                      <a:gd name="connsiteY8" fmla="*/ -1183 h 22974"/>
                                      <a:gd name="connsiteX9" fmla="*/ 9718 w 20277"/>
                                      <a:gd name="connsiteY9" fmla="*/ -1615 h 22974"/>
                                      <a:gd name="connsiteX10" fmla="*/ 1423 w 20277"/>
                                      <a:gd name="connsiteY10" fmla="*/ 1430 h 22974"/>
                                      <a:gd name="connsiteX11" fmla="*/ -1634 w 20277"/>
                                      <a:gd name="connsiteY11" fmla="*/ 9682 h 22974"/>
                                      <a:gd name="connsiteX12" fmla="*/ 1267 w 20277"/>
                                      <a:gd name="connsiteY12" fmla="*/ 18203 h 22974"/>
                                      <a:gd name="connsiteX13" fmla="*/ 9093 w 20277"/>
                                      <a:gd name="connsiteY13" fmla="*/ 21360 h 22974"/>
                                      <a:gd name="connsiteX14" fmla="*/ 16075 w 20277"/>
                                      <a:gd name="connsiteY14" fmla="*/ 18516 h 22974"/>
                                      <a:gd name="connsiteX15" fmla="*/ 18644 w 20277"/>
                                      <a:gd name="connsiteY15" fmla="*/ 10795 h 22974"/>
                                      <a:gd name="connsiteX16" fmla="*/ 15050 w 20277"/>
                                      <a:gd name="connsiteY16" fmla="*/ 11851 h 22974"/>
                                      <a:gd name="connsiteX17" fmla="*/ 13399 w 20277"/>
                                      <a:gd name="connsiteY17" fmla="*/ 16553 h 22974"/>
                                      <a:gd name="connsiteX18" fmla="*/ 9130 w 20277"/>
                                      <a:gd name="connsiteY18" fmla="*/ 18316 h 22974"/>
                                      <a:gd name="connsiteX19" fmla="*/ 4317 w 20277"/>
                                      <a:gd name="connsiteY19" fmla="*/ 16615 h 22974"/>
                                      <a:gd name="connsiteX20" fmla="*/ 2236 w 20277"/>
                                      <a:gd name="connsiteY20" fmla="*/ 11826 h 22974"/>
                                      <a:gd name="connsiteX21" fmla="*/ 15050 w 20277"/>
                                      <a:gd name="connsiteY21" fmla="*/ 11851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277" h="22974">
                                        <a:moveTo>
                                          <a:pt x="18644" y="10795"/>
                                        </a:moveTo>
                                        <a:lnTo>
                                          <a:pt x="18644" y="9038"/>
                                        </a:lnTo>
                                        <a:lnTo>
                                          <a:pt x="2117" y="9038"/>
                                        </a:lnTo>
                                        <a:cubicBezTo>
                                          <a:pt x="2275" y="6562"/>
                                          <a:pt x="3021" y="4676"/>
                                          <a:pt x="4355" y="3380"/>
                                        </a:cubicBezTo>
                                        <a:cubicBezTo>
                                          <a:pt x="5688" y="2084"/>
                                          <a:pt x="7547" y="1436"/>
                                          <a:pt x="9930" y="1436"/>
                                        </a:cubicBezTo>
                                        <a:cubicBezTo>
                                          <a:pt x="11310" y="1436"/>
                                          <a:pt x="12647" y="1605"/>
                                          <a:pt x="13943" y="1942"/>
                                        </a:cubicBezTo>
                                        <a:cubicBezTo>
                                          <a:pt x="15239" y="2280"/>
                                          <a:pt x="16527" y="2788"/>
                                          <a:pt x="17806" y="3468"/>
                                        </a:cubicBezTo>
                                        <a:lnTo>
                                          <a:pt x="17806" y="67"/>
                                        </a:lnTo>
                                        <a:cubicBezTo>
                                          <a:pt x="16514" y="-479"/>
                                          <a:pt x="15191" y="-896"/>
                                          <a:pt x="13837" y="-1183"/>
                                        </a:cubicBezTo>
                                        <a:cubicBezTo>
                                          <a:pt x="12483" y="-1471"/>
                                          <a:pt x="11110" y="-1615"/>
                                          <a:pt x="9718" y="-1615"/>
                                        </a:cubicBezTo>
                                        <a:cubicBezTo>
                                          <a:pt x="6226" y="-1615"/>
                                          <a:pt x="3461" y="-600"/>
                                          <a:pt x="1423" y="1430"/>
                                        </a:cubicBezTo>
                                        <a:cubicBezTo>
                                          <a:pt x="-615" y="3464"/>
                                          <a:pt x="-1634" y="6214"/>
                                          <a:pt x="-1634" y="9682"/>
                                        </a:cubicBezTo>
                                        <a:cubicBezTo>
                                          <a:pt x="-1634" y="13262"/>
                                          <a:pt x="-667" y="16102"/>
                                          <a:pt x="1267" y="18203"/>
                                        </a:cubicBezTo>
                                        <a:cubicBezTo>
                                          <a:pt x="3200" y="20308"/>
                                          <a:pt x="5809" y="21360"/>
                                          <a:pt x="9093" y="21360"/>
                                        </a:cubicBezTo>
                                        <a:cubicBezTo>
                                          <a:pt x="12035" y="21360"/>
                                          <a:pt x="14362" y="20412"/>
                                          <a:pt x="16075" y="18516"/>
                                        </a:cubicBezTo>
                                        <a:cubicBezTo>
                                          <a:pt x="17787" y="16623"/>
                                          <a:pt x="18644" y="14050"/>
                                          <a:pt x="18644" y="10795"/>
                                        </a:cubicBezTo>
                                        <a:close/>
                                        <a:moveTo>
                                          <a:pt x="15050" y="11851"/>
                                        </a:moveTo>
                                        <a:cubicBezTo>
                                          <a:pt x="15025" y="13814"/>
                                          <a:pt x="14475" y="15381"/>
                                          <a:pt x="13399" y="16553"/>
                                        </a:cubicBezTo>
                                        <a:cubicBezTo>
                                          <a:pt x="12324" y="17728"/>
                                          <a:pt x="10901" y="18316"/>
                                          <a:pt x="9130" y="18316"/>
                                        </a:cubicBezTo>
                                        <a:cubicBezTo>
                                          <a:pt x="7126" y="18316"/>
                                          <a:pt x="5521" y="17749"/>
                                          <a:pt x="4317" y="16615"/>
                                        </a:cubicBezTo>
                                        <a:cubicBezTo>
                                          <a:pt x="3113" y="15481"/>
                                          <a:pt x="2419" y="13885"/>
                                          <a:pt x="2236" y="11826"/>
                                        </a:cubicBezTo>
                                        <a:lnTo>
                                          <a:pt x="15050" y="1185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57" name="Freeform: Shape 4257"/>
                                <wps:cNvSpPr/>
                                <wps:spPr>
                                  <a:xfrm flipV="1">
                                    <a:off x="2277990" y="7498296"/>
                                    <a:ext cx="13651" cy="28095"/>
                                  </a:xfrm>
                                  <a:custGeom>
                                    <a:avLst/>
                                    <a:gdLst>
                                      <a:gd name="connsiteX0" fmla="*/ 5333 w 13651"/>
                                      <a:gd name="connsiteY0" fmla="*/ 25979 h 28095"/>
                                      <a:gd name="connsiteX1" fmla="*/ 5333 w 13651"/>
                                      <a:gd name="connsiteY1" fmla="*/ 19765 h 28095"/>
                                      <a:gd name="connsiteX2" fmla="*/ 12734 w 13651"/>
                                      <a:gd name="connsiteY2" fmla="*/ 19765 h 28095"/>
                                      <a:gd name="connsiteX3" fmla="*/ 12734 w 13651"/>
                                      <a:gd name="connsiteY3" fmla="*/ 16970 h 28095"/>
                                      <a:gd name="connsiteX4" fmla="*/ 5333 w 13651"/>
                                      <a:gd name="connsiteY4" fmla="*/ 16970 h 28095"/>
                                      <a:gd name="connsiteX5" fmla="*/ 5333 w 13651"/>
                                      <a:gd name="connsiteY5" fmla="*/ 5092 h 28095"/>
                                      <a:gd name="connsiteX6" fmla="*/ 6064 w 13651"/>
                                      <a:gd name="connsiteY6" fmla="*/ 1654 h 28095"/>
                                      <a:gd name="connsiteX7" fmla="*/ 9046 w 13651"/>
                                      <a:gd name="connsiteY7" fmla="*/ 891 h 28095"/>
                                      <a:gd name="connsiteX8" fmla="*/ 12734 w 13651"/>
                                      <a:gd name="connsiteY8" fmla="*/ 891 h 28095"/>
                                      <a:gd name="connsiteX9" fmla="*/ 12734 w 13651"/>
                                      <a:gd name="connsiteY9" fmla="*/ -2116 h 28095"/>
                                      <a:gd name="connsiteX10" fmla="*/ 9046 w 13651"/>
                                      <a:gd name="connsiteY10" fmla="*/ -2116 h 28095"/>
                                      <a:gd name="connsiteX11" fmla="*/ 3302 w 13651"/>
                                      <a:gd name="connsiteY11" fmla="*/ -566 h 28095"/>
                                      <a:gd name="connsiteX12" fmla="*/ 1720 w 13651"/>
                                      <a:gd name="connsiteY12" fmla="*/ 5092 h 28095"/>
                                      <a:gd name="connsiteX13" fmla="*/ 1720 w 13651"/>
                                      <a:gd name="connsiteY13" fmla="*/ 16970 h 28095"/>
                                      <a:gd name="connsiteX14" fmla="*/ -918 w 13651"/>
                                      <a:gd name="connsiteY14" fmla="*/ 16970 h 28095"/>
                                      <a:gd name="connsiteX15" fmla="*/ -918 w 13651"/>
                                      <a:gd name="connsiteY15" fmla="*/ 19765 h 28095"/>
                                      <a:gd name="connsiteX16" fmla="*/ 1720 w 13651"/>
                                      <a:gd name="connsiteY16" fmla="*/ 19765 h 28095"/>
                                      <a:gd name="connsiteX17" fmla="*/ 1720 w 13651"/>
                                      <a:gd name="connsiteY17" fmla="*/ 25979 h 28095"/>
                                      <a:gd name="connsiteX18" fmla="*/ 5333 w 13651"/>
                                      <a:gd name="connsiteY18" fmla="*/ 25979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333" y="25979"/>
                                        </a:moveTo>
                                        <a:lnTo>
                                          <a:pt x="5333" y="19765"/>
                                        </a:lnTo>
                                        <a:lnTo>
                                          <a:pt x="12734" y="19765"/>
                                        </a:lnTo>
                                        <a:lnTo>
                                          <a:pt x="12734" y="16970"/>
                                        </a:lnTo>
                                        <a:lnTo>
                                          <a:pt x="5333" y="16970"/>
                                        </a:lnTo>
                                        <a:lnTo>
                                          <a:pt x="5333" y="5092"/>
                                        </a:lnTo>
                                        <a:cubicBezTo>
                                          <a:pt x="5333" y="3308"/>
                                          <a:pt x="5577" y="2162"/>
                                          <a:pt x="6064" y="1654"/>
                                        </a:cubicBezTo>
                                        <a:cubicBezTo>
                                          <a:pt x="6552" y="1145"/>
                                          <a:pt x="7546" y="891"/>
                                          <a:pt x="9046" y="891"/>
                                        </a:cubicBezTo>
                                        <a:lnTo>
                                          <a:pt x="12734" y="891"/>
                                        </a:lnTo>
                                        <a:lnTo>
                                          <a:pt x="12734" y="-2116"/>
                                        </a:lnTo>
                                        <a:lnTo>
                                          <a:pt x="9046" y="-2116"/>
                                        </a:lnTo>
                                        <a:cubicBezTo>
                                          <a:pt x="6271" y="-2116"/>
                                          <a:pt x="4356" y="-1599"/>
                                          <a:pt x="3302" y="-566"/>
                                        </a:cubicBezTo>
                                        <a:cubicBezTo>
                                          <a:pt x="2247" y="472"/>
                                          <a:pt x="1720" y="2358"/>
                                          <a:pt x="1720" y="5092"/>
                                        </a:cubicBezTo>
                                        <a:lnTo>
                                          <a:pt x="1720" y="16970"/>
                                        </a:lnTo>
                                        <a:lnTo>
                                          <a:pt x="-918" y="16970"/>
                                        </a:lnTo>
                                        <a:lnTo>
                                          <a:pt x="-918" y="19765"/>
                                        </a:lnTo>
                                        <a:lnTo>
                                          <a:pt x="1720" y="19765"/>
                                        </a:lnTo>
                                        <a:lnTo>
                                          <a:pt x="1720" y="25979"/>
                                        </a:lnTo>
                                        <a:lnTo>
                                          <a:pt x="5333" y="2597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58" name="Freeform: Shape 4258"/>
                                <wps:cNvSpPr/>
                                <wps:spPr>
                                  <a:xfrm flipV="1">
                                    <a:off x="2296369" y="7495989"/>
                                    <a:ext cx="3594" cy="30402"/>
                                  </a:xfrm>
                                  <a:custGeom>
                                    <a:avLst/>
                                    <a:gdLst>
                                      <a:gd name="connsiteX0" fmla="*/ -541 w 3594"/>
                                      <a:gd name="connsiteY0" fmla="*/ 19580 h 30402"/>
                                      <a:gd name="connsiteX1" fmla="*/ 3053 w 3594"/>
                                      <a:gd name="connsiteY1" fmla="*/ 19580 h 30402"/>
                                      <a:gd name="connsiteX2" fmla="*/ 3053 w 3594"/>
                                      <a:gd name="connsiteY2" fmla="*/ -2301 h 30402"/>
                                      <a:gd name="connsiteX3" fmla="*/ -541 w 3594"/>
                                      <a:gd name="connsiteY3" fmla="*/ -2301 h 30402"/>
                                      <a:gd name="connsiteX4" fmla="*/ -541 w 3594"/>
                                      <a:gd name="connsiteY4" fmla="*/ 19580 h 30402"/>
                                      <a:gd name="connsiteX5" fmla="*/ -541 w 3594"/>
                                      <a:gd name="connsiteY5" fmla="*/ 28101 h 30402"/>
                                      <a:gd name="connsiteX6" fmla="*/ 3053 w 3594"/>
                                      <a:gd name="connsiteY6" fmla="*/ 28101 h 30402"/>
                                      <a:gd name="connsiteX7" fmla="*/ 3053 w 3594"/>
                                      <a:gd name="connsiteY7" fmla="*/ 23544 h 30402"/>
                                      <a:gd name="connsiteX8" fmla="*/ -541 w 3594"/>
                                      <a:gd name="connsiteY8" fmla="*/ 23544 h 30402"/>
                                      <a:gd name="connsiteX9" fmla="*/ -541 w 3594"/>
                                      <a:gd name="connsiteY9" fmla="*/ 28101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541" y="19580"/>
                                        </a:moveTo>
                                        <a:lnTo>
                                          <a:pt x="3053" y="19580"/>
                                        </a:lnTo>
                                        <a:lnTo>
                                          <a:pt x="3053" y="-2301"/>
                                        </a:lnTo>
                                        <a:lnTo>
                                          <a:pt x="-541" y="-2301"/>
                                        </a:lnTo>
                                        <a:lnTo>
                                          <a:pt x="-541" y="19580"/>
                                        </a:lnTo>
                                        <a:close/>
                                        <a:moveTo>
                                          <a:pt x="-541" y="28101"/>
                                        </a:moveTo>
                                        <a:lnTo>
                                          <a:pt x="3053" y="28101"/>
                                        </a:lnTo>
                                        <a:lnTo>
                                          <a:pt x="3053" y="23544"/>
                                        </a:lnTo>
                                        <a:lnTo>
                                          <a:pt x="-541" y="23544"/>
                                        </a:lnTo>
                                        <a:lnTo>
                                          <a:pt x="-541" y="2810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59" name="Freeform: Shape 4259"/>
                                <wps:cNvSpPr/>
                                <wps:spPr>
                                  <a:xfrm flipV="1">
                                    <a:off x="2305921" y="7503985"/>
                                    <a:ext cx="17308" cy="22974"/>
                                  </a:xfrm>
                                  <a:custGeom>
                                    <a:avLst/>
                                    <a:gdLst>
                                      <a:gd name="connsiteX0" fmla="*/ 15925 w 17308"/>
                                      <a:gd name="connsiteY0" fmla="*/ 19997 h 22974"/>
                                      <a:gd name="connsiteX1" fmla="*/ 15925 w 17308"/>
                                      <a:gd name="connsiteY1" fmla="*/ 16634 h 22974"/>
                                      <a:gd name="connsiteX2" fmla="*/ 12868 w 17308"/>
                                      <a:gd name="connsiteY2" fmla="*/ 17897 h 22974"/>
                                      <a:gd name="connsiteX3" fmla="*/ 9774 w 17308"/>
                                      <a:gd name="connsiteY3" fmla="*/ 18316 h 22974"/>
                                      <a:gd name="connsiteX4" fmla="*/ 4336 w 17308"/>
                                      <a:gd name="connsiteY4" fmla="*/ 16096 h 22974"/>
                                      <a:gd name="connsiteX5" fmla="*/ 2404 w 17308"/>
                                      <a:gd name="connsiteY5" fmla="*/ 9876 h 22974"/>
                                      <a:gd name="connsiteX6" fmla="*/ 4336 w 17308"/>
                                      <a:gd name="connsiteY6" fmla="*/ 3649 h 22974"/>
                                      <a:gd name="connsiteX7" fmla="*/ 9774 w 17308"/>
                                      <a:gd name="connsiteY7" fmla="*/ 1436 h 22974"/>
                                      <a:gd name="connsiteX8" fmla="*/ 12868 w 17308"/>
                                      <a:gd name="connsiteY8" fmla="*/ 1855 h 22974"/>
                                      <a:gd name="connsiteX9" fmla="*/ 15925 w 17308"/>
                                      <a:gd name="connsiteY9" fmla="*/ 3118 h 22974"/>
                                      <a:gd name="connsiteX10" fmla="*/ 15925 w 17308"/>
                                      <a:gd name="connsiteY10" fmla="*/ -208 h 22974"/>
                                      <a:gd name="connsiteX11" fmla="*/ 12806 w 17308"/>
                                      <a:gd name="connsiteY11" fmla="*/ -1258 h 22974"/>
                                      <a:gd name="connsiteX12" fmla="*/ 9380 w 17308"/>
                                      <a:gd name="connsiteY12" fmla="*/ -1615 h 22974"/>
                                      <a:gd name="connsiteX13" fmla="*/ 1523 w 17308"/>
                                      <a:gd name="connsiteY13" fmla="*/ 1492 h 22974"/>
                                      <a:gd name="connsiteX14" fmla="*/ -1384 w 17308"/>
                                      <a:gd name="connsiteY14" fmla="*/ 9876 h 22974"/>
                                      <a:gd name="connsiteX15" fmla="*/ 1554 w 17308"/>
                                      <a:gd name="connsiteY15" fmla="*/ 18291 h 22974"/>
                                      <a:gd name="connsiteX16" fmla="*/ 9618 w 17308"/>
                                      <a:gd name="connsiteY16" fmla="*/ 21360 h 22974"/>
                                      <a:gd name="connsiteX17" fmla="*/ 12856 w 17308"/>
                                      <a:gd name="connsiteY17" fmla="*/ 21016 h 22974"/>
                                      <a:gd name="connsiteX18" fmla="*/ 15925 w 17308"/>
                                      <a:gd name="connsiteY18" fmla="*/ 19997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308" h="22974">
                                        <a:moveTo>
                                          <a:pt x="15925" y="19997"/>
                                        </a:moveTo>
                                        <a:lnTo>
                                          <a:pt x="15925" y="16634"/>
                                        </a:lnTo>
                                        <a:cubicBezTo>
                                          <a:pt x="14908" y="17197"/>
                                          <a:pt x="13889" y="17617"/>
                                          <a:pt x="12868" y="17897"/>
                                        </a:cubicBezTo>
                                        <a:cubicBezTo>
                                          <a:pt x="11847" y="18176"/>
                                          <a:pt x="10816" y="18316"/>
                                          <a:pt x="9774" y="18316"/>
                                        </a:cubicBezTo>
                                        <a:cubicBezTo>
                                          <a:pt x="7440" y="18316"/>
                                          <a:pt x="5628" y="17576"/>
                                          <a:pt x="4336" y="16096"/>
                                        </a:cubicBezTo>
                                        <a:cubicBezTo>
                                          <a:pt x="3048" y="14621"/>
                                          <a:pt x="2404" y="12547"/>
                                          <a:pt x="2404" y="9876"/>
                                        </a:cubicBezTo>
                                        <a:cubicBezTo>
                                          <a:pt x="2404" y="7204"/>
                                          <a:pt x="3048" y="5129"/>
                                          <a:pt x="4336" y="3649"/>
                                        </a:cubicBezTo>
                                        <a:cubicBezTo>
                                          <a:pt x="5628" y="2174"/>
                                          <a:pt x="7440" y="1436"/>
                                          <a:pt x="9774" y="1436"/>
                                        </a:cubicBezTo>
                                        <a:cubicBezTo>
                                          <a:pt x="10816" y="1436"/>
                                          <a:pt x="11847" y="1576"/>
                                          <a:pt x="12868" y="1855"/>
                                        </a:cubicBezTo>
                                        <a:cubicBezTo>
                                          <a:pt x="13889" y="2134"/>
                                          <a:pt x="14908" y="2555"/>
                                          <a:pt x="15925" y="3118"/>
                                        </a:cubicBezTo>
                                        <a:lnTo>
                                          <a:pt x="15925" y="-208"/>
                                        </a:lnTo>
                                        <a:cubicBezTo>
                                          <a:pt x="14920" y="-675"/>
                                          <a:pt x="13881" y="-1025"/>
                                          <a:pt x="12806" y="-1258"/>
                                        </a:cubicBezTo>
                                        <a:cubicBezTo>
                                          <a:pt x="11735" y="-1496"/>
                                          <a:pt x="10593" y="-1615"/>
                                          <a:pt x="9380" y="-1615"/>
                                        </a:cubicBezTo>
                                        <a:cubicBezTo>
                                          <a:pt x="6084" y="-1615"/>
                                          <a:pt x="3465" y="-579"/>
                                          <a:pt x="1523" y="1492"/>
                                        </a:cubicBezTo>
                                        <a:cubicBezTo>
                                          <a:pt x="-415" y="3564"/>
                                          <a:pt x="-1384" y="6358"/>
                                          <a:pt x="-1384" y="9876"/>
                                        </a:cubicBezTo>
                                        <a:cubicBezTo>
                                          <a:pt x="-1384" y="13443"/>
                                          <a:pt x="-404" y="16248"/>
                                          <a:pt x="1554" y="18291"/>
                                        </a:cubicBezTo>
                                        <a:cubicBezTo>
                                          <a:pt x="3517" y="20337"/>
                                          <a:pt x="6205" y="21360"/>
                                          <a:pt x="9618" y="21360"/>
                                        </a:cubicBezTo>
                                        <a:cubicBezTo>
                                          <a:pt x="10722" y="21360"/>
                                          <a:pt x="11801" y="21246"/>
                                          <a:pt x="12856" y="21016"/>
                                        </a:cubicBezTo>
                                        <a:cubicBezTo>
                                          <a:pt x="13910" y="20791"/>
                                          <a:pt x="14933" y="20452"/>
                                          <a:pt x="15925" y="19997"/>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0" name="Freeform: Shape 4260"/>
                                <wps:cNvSpPr/>
                                <wps:spPr>
                                  <a:xfrm flipV="1">
                                    <a:off x="2325710" y="7526391"/>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1" name="Freeform: Shape 4261"/>
                                <wps:cNvSpPr/>
                                <wps:spPr>
                                  <a:xfrm flipV="1">
                                    <a:off x="2340107" y="7504510"/>
                                    <a:ext cx="29359" cy="21880"/>
                                  </a:xfrm>
                                  <a:custGeom>
                                    <a:avLst/>
                                    <a:gdLst>
                                      <a:gd name="connsiteX0" fmla="*/ -2254 w 29359"/>
                                      <a:gd name="connsiteY0" fmla="*/ 20263 h 21880"/>
                                      <a:gd name="connsiteX1" fmla="*/ 1341 w 29359"/>
                                      <a:gd name="connsiteY1" fmla="*/ 20263 h 21880"/>
                                      <a:gd name="connsiteX2" fmla="*/ 5835 w 29359"/>
                                      <a:gd name="connsiteY2" fmla="*/ 3189 h 21880"/>
                                      <a:gd name="connsiteX3" fmla="*/ 10304 w 29359"/>
                                      <a:gd name="connsiteY3" fmla="*/ 20263 h 21880"/>
                                      <a:gd name="connsiteX4" fmla="*/ 14542 w 29359"/>
                                      <a:gd name="connsiteY4" fmla="*/ 20263 h 21880"/>
                                      <a:gd name="connsiteX5" fmla="*/ 19036 w 29359"/>
                                      <a:gd name="connsiteY5" fmla="*/ 3189 h 21880"/>
                                      <a:gd name="connsiteX6" fmla="*/ 23512 w 29359"/>
                                      <a:gd name="connsiteY6" fmla="*/ 20263 h 21880"/>
                                      <a:gd name="connsiteX7" fmla="*/ 27106 w 29359"/>
                                      <a:gd name="connsiteY7" fmla="*/ 20263 h 21880"/>
                                      <a:gd name="connsiteX8" fmla="*/ 21381 w 29359"/>
                                      <a:gd name="connsiteY8" fmla="*/ -1618 h 21880"/>
                                      <a:gd name="connsiteX9" fmla="*/ 17142 w 29359"/>
                                      <a:gd name="connsiteY9" fmla="*/ -1618 h 21880"/>
                                      <a:gd name="connsiteX10" fmla="*/ 12436 w 29359"/>
                                      <a:gd name="connsiteY10" fmla="*/ 16318 h 21880"/>
                                      <a:gd name="connsiteX11" fmla="*/ 7710 w 29359"/>
                                      <a:gd name="connsiteY11" fmla="*/ -1618 h 21880"/>
                                      <a:gd name="connsiteX12" fmla="*/ 3466 w 29359"/>
                                      <a:gd name="connsiteY12" fmla="*/ -1618 h 21880"/>
                                      <a:gd name="connsiteX13" fmla="*/ -2254 w 29359"/>
                                      <a:gd name="connsiteY13" fmla="*/ 20263 h 218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9359" h="21880">
                                        <a:moveTo>
                                          <a:pt x="-2254" y="20263"/>
                                        </a:moveTo>
                                        <a:lnTo>
                                          <a:pt x="1341" y="20263"/>
                                        </a:lnTo>
                                        <a:lnTo>
                                          <a:pt x="5835" y="3189"/>
                                        </a:lnTo>
                                        <a:lnTo>
                                          <a:pt x="10304" y="20263"/>
                                        </a:lnTo>
                                        <a:lnTo>
                                          <a:pt x="14542" y="20263"/>
                                        </a:lnTo>
                                        <a:lnTo>
                                          <a:pt x="19036" y="3189"/>
                                        </a:lnTo>
                                        <a:lnTo>
                                          <a:pt x="23512" y="20263"/>
                                        </a:lnTo>
                                        <a:lnTo>
                                          <a:pt x="27106" y="20263"/>
                                        </a:lnTo>
                                        <a:lnTo>
                                          <a:pt x="21381" y="-1618"/>
                                        </a:lnTo>
                                        <a:lnTo>
                                          <a:pt x="17142" y="-1618"/>
                                        </a:lnTo>
                                        <a:lnTo>
                                          <a:pt x="12436" y="16318"/>
                                        </a:lnTo>
                                        <a:lnTo>
                                          <a:pt x="7710" y="-1618"/>
                                        </a:lnTo>
                                        <a:lnTo>
                                          <a:pt x="3466" y="-1618"/>
                                        </a:lnTo>
                                        <a:lnTo>
                                          <a:pt x="-2254" y="2026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2" name="Freeform: Shape 4262"/>
                                <wps:cNvSpPr/>
                                <wps:spPr>
                                  <a:xfrm flipV="1">
                                    <a:off x="2374914" y="7495989"/>
                                    <a:ext cx="3594" cy="30402"/>
                                  </a:xfrm>
                                  <a:custGeom>
                                    <a:avLst/>
                                    <a:gdLst>
                                      <a:gd name="connsiteX0" fmla="*/ -521 w 3594"/>
                                      <a:gd name="connsiteY0" fmla="*/ 19580 h 30402"/>
                                      <a:gd name="connsiteX1" fmla="*/ 3073 w 3594"/>
                                      <a:gd name="connsiteY1" fmla="*/ 19580 h 30402"/>
                                      <a:gd name="connsiteX2" fmla="*/ 3073 w 3594"/>
                                      <a:gd name="connsiteY2" fmla="*/ -2301 h 30402"/>
                                      <a:gd name="connsiteX3" fmla="*/ -521 w 3594"/>
                                      <a:gd name="connsiteY3" fmla="*/ -2301 h 30402"/>
                                      <a:gd name="connsiteX4" fmla="*/ -521 w 3594"/>
                                      <a:gd name="connsiteY4" fmla="*/ 19580 h 30402"/>
                                      <a:gd name="connsiteX5" fmla="*/ -521 w 3594"/>
                                      <a:gd name="connsiteY5" fmla="*/ 28101 h 30402"/>
                                      <a:gd name="connsiteX6" fmla="*/ 3073 w 3594"/>
                                      <a:gd name="connsiteY6" fmla="*/ 28101 h 30402"/>
                                      <a:gd name="connsiteX7" fmla="*/ 3073 w 3594"/>
                                      <a:gd name="connsiteY7" fmla="*/ 23544 h 30402"/>
                                      <a:gd name="connsiteX8" fmla="*/ -521 w 3594"/>
                                      <a:gd name="connsiteY8" fmla="*/ 23544 h 30402"/>
                                      <a:gd name="connsiteX9" fmla="*/ -521 w 3594"/>
                                      <a:gd name="connsiteY9" fmla="*/ 28101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521" y="19580"/>
                                        </a:moveTo>
                                        <a:lnTo>
                                          <a:pt x="3073" y="19580"/>
                                        </a:lnTo>
                                        <a:lnTo>
                                          <a:pt x="3073" y="-2301"/>
                                        </a:lnTo>
                                        <a:lnTo>
                                          <a:pt x="-521" y="-2301"/>
                                        </a:lnTo>
                                        <a:lnTo>
                                          <a:pt x="-521" y="19580"/>
                                        </a:lnTo>
                                        <a:close/>
                                        <a:moveTo>
                                          <a:pt x="-521" y="28101"/>
                                        </a:moveTo>
                                        <a:lnTo>
                                          <a:pt x="3073" y="28101"/>
                                        </a:lnTo>
                                        <a:lnTo>
                                          <a:pt x="3073" y="23544"/>
                                        </a:lnTo>
                                        <a:lnTo>
                                          <a:pt x="-521" y="23544"/>
                                        </a:lnTo>
                                        <a:lnTo>
                                          <a:pt x="-521" y="2810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3" name="Freeform: Shape 4263"/>
                                <wps:cNvSpPr/>
                                <wps:spPr>
                                  <a:xfrm flipV="1">
                                    <a:off x="2383335" y="7498296"/>
                                    <a:ext cx="13651" cy="28095"/>
                                  </a:xfrm>
                                  <a:custGeom>
                                    <a:avLst/>
                                    <a:gdLst>
                                      <a:gd name="connsiteX0" fmla="*/ 5359 w 13651"/>
                                      <a:gd name="connsiteY0" fmla="*/ 25979 h 28095"/>
                                      <a:gd name="connsiteX1" fmla="*/ 5359 w 13651"/>
                                      <a:gd name="connsiteY1" fmla="*/ 19765 h 28095"/>
                                      <a:gd name="connsiteX2" fmla="*/ 12760 w 13651"/>
                                      <a:gd name="connsiteY2" fmla="*/ 19765 h 28095"/>
                                      <a:gd name="connsiteX3" fmla="*/ 12760 w 13651"/>
                                      <a:gd name="connsiteY3" fmla="*/ 16970 h 28095"/>
                                      <a:gd name="connsiteX4" fmla="*/ 5359 w 13651"/>
                                      <a:gd name="connsiteY4" fmla="*/ 16970 h 28095"/>
                                      <a:gd name="connsiteX5" fmla="*/ 5359 w 13651"/>
                                      <a:gd name="connsiteY5" fmla="*/ 5092 h 28095"/>
                                      <a:gd name="connsiteX6" fmla="*/ 6091 w 13651"/>
                                      <a:gd name="connsiteY6" fmla="*/ 1654 h 28095"/>
                                      <a:gd name="connsiteX7" fmla="*/ 9072 w 13651"/>
                                      <a:gd name="connsiteY7" fmla="*/ 891 h 28095"/>
                                      <a:gd name="connsiteX8" fmla="*/ 12760 w 13651"/>
                                      <a:gd name="connsiteY8" fmla="*/ 891 h 28095"/>
                                      <a:gd name="connsiteX9" fmla="*/ 12760 w 13651"/>
                                      <a:gd name="connsiteY9" fmla="*/ -2116 h 28095"/>
                                      <a:gd name="connsiteX10" fmla="*/ 9072 w 13651"/>
                                      <a:gd name="connsiteY10" fmla="*/ -2116 h 28095"/>
                                      <a:gd name="connsiteX11" fmla="*/ 3328 w 13651"/>
                                      <a:gd name="connsiteY11" fmla="*/ -566 h 28095"/>
                                      <a:gd name="connsiteX12" fmla="*/ 1746 w 13651"/>
                                      <a:gd name="connsiteY12" fmla="*/ 5092 h 28095"/>
                                      <a:gd name="connsiteX13" fmla="*/ 1746 w 13651"/>
                                      <a:gd name="connsiteY13" fmla="*/ 16970 h 28095"/>
                                      <a:gd name="connsiteX14" fmla="*/ -891 w 13651"/>
                                      <a:gd name="connsiteY14" fmla="*/ 16970 h 28095"/>
                                      <a:gd name="connsiteX15" fmla="*/ -891 w 13651"/>
                                      <a:gd name="connsiteY15" fmla="*/ 19765 h 28095"/>
                                      <a:gd name="connsiteX16" fmla="*/ 1746 w 13651"/>
                                      <a:gd name="connsiteY16" fmla="*/ 19765 h 28095"/>
                                      <a:gd name="connsiteX17" fmla="*/ 1746 w 13651"/>
                                      <a:gd name="connsiteY17" fmla="*/ 25979 h 28095"/>
                                      <a:gd name="connsiteX18" fmla="*/ 5359 w 13651"/>
                                      <a:gd name="connsiteY18" fmla="*/ 25979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359" y="25979"/>
                                        </a:moveTo>
                                        <a:lnTo>
                                          <a:pt x="5359" y="19765"/>
                                        </a:lnTo>
                                        <a:lnTo>
                                          <a:pt x="12760" y="19765"/>
                                        </a:lnTo>
                                        <a:lnTo>
                                          <a:pt x="12760" y="16970"/>
                                        </a:lnTo>
                                        <a:lnTo>
                                          <a:pt x="5359" y="16970"/>
                                        </a:lnTo>
                                        <a:lnTo>
                                          <a:pt x="5359" y="5092"/>
                                        </a:lnTo>
                                        <a:cubicBezTo>
                                          <a:pt x="5359" y="3308"/>
                                          <a:pt x="5603" y="2162"/>
                                          <a:pt x="6091" y="1654"/>
                                        </a:cubicBezTo>
                                        <a:cubicBezTo>
                                          <a:pt x="6578" y="1145"/>
                                          <a:pt x="7572" y="891"/>
                                          <a:pt x="9072" y="891"/>
                                        </a:cubicBezTo>
                                        <a:lnTo>
                                          <a:pt x="12760" y="891"/>
                                        </a:lnTo>
                                        <a:lnTo>
                                          <a:pt x="12760" y="-2116"/>
                                        </a:lnTo>
                                        <a:lnTo>
                                          <a:pt x="9072" y="-2116"/>
                                        </a:lnTo>
                                        <a:cubicBezTo>
                                          <a:pt x="6297" y="-2116"/>
                                          <a:pt x="4382" y="-1599"/>
                                          <a:pt x="3328" y="-566"/>
                                        </a:cubicBezTo>
                                        <a:cubicBezTo>
                                          <a:pt x="2274" y="472"/>
                                          <a:pt x="1746" y="2358"/>
                                          <a:pt x="1746" y="5092"/>
                                        </a:cubicBezTo>
                                        <a:lnTo>
                                          <a:pt x="1746" y="16970"/>
                                        </a:lnTo>
                                        <a:lnTo>
                                          <a:pt x="-891" y="16970"/>
                                        </a:lnTo>
                                        <a:lnTo>
                                          <a:pt x="-891" y="19765"/>
                                        </a:lnTo>
                                        <a:lnTo>
                                          <a:pt x="1746" y="19765"/>
                                        </a:lnTo>
                                        <a:lnTo>
                                          <a:pt x="1746" y="25979"/>
                                        </a:lnTo>
                                        <a:lnTo>
                                          <a:pt x="5359" y="2597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4" name="Freeform: Shape 4264"/>
                                <wps:cNvSpPr/>
                                <wps:spPr>
                                  <a:xfrm flipV="1">
                                    <a:off x="2401577" y="7495989"/>
                                    <a:ext cx="18327" cy="30402"/>
                                  </a:xfrm>
                                  <a:custGeom>
                                    <a:avLst/>
                                    <a:gdLst>
                                      <a:gd name="connsiteX0" fmla="*/ 16658 w 18327"/>
                                      <a:gd name="connsiteY0" fmla="*/ 10909 h 30402"/>
                                      <a:gd name="connsiteX1" fmla="*/ 16658 w 18327"/>
                                      <a:gd name="connsiteY1" fmla="*/ -2301 h 30402"/>
                                      <a:gd name="connsiteX2" fmla="*/ 13064 w 18327"/>
                                      <a:gd name="connsiteY2" fmla="*/ -2301 h 30402"/>
                                      <a:gd name="connsiteX3" fmla="*/ 13064 w 18327"/>
                                      <a:gd name="connsiteY3" fmla="*/ 10790 h 30402"/>
                                      <a:gd name="connsiteX4" fmla="*/ 11851 w 18327"/>
                                      <a:gd name="connsiteY4" fmla="*/ 15435 h 30402"/>
                                      <a:gd name="connsiteX5" fmla="*/ 8220 w 18327"/>
                                      <a:gd name="connsiteY5" fmla="*/ 16979 h 30402"/>
                                      <a:gd name="connsiteX6" fmla="*/ 3625 w 18327"/>
                                      <a:gd name="connsiteY6" fmla="*/ 15123 h 30402"/>
                                      <a:gd name="connsiteX7" fmla="*/ 1944 w 18327"/>
                                      <a:gd name="connsiteY7" fmla="*/ 10065 h 30402"/>
                                      <a:gd name="connsiteX8" fmla="*/ 1944 w 18327"/>
                                      <a:gd name="connsiteY8" fmla="*/ -2301 h 30402"/>
                                      <a:gd name="connsiteX9" fmla="*/ -1669 w 18327"/>
                                      <a:gd name="connsiteY9" fmla="*/ -2301 h 30402"/>
                                      <a:gd name="connsiteX10" fmla="*/ -1669 w 18327"/>
                                      <a:gd name="connsiteY10" fmla="*/ 28101 h 30402"/>
                                      <a:gd name="connsiteX11" fmla="*/ 1944 w 18327"/>
                                      <a:gd name="connsiteY11" fmla="*/ 28101 h 30402"/>
                                      <a:gd name="connsiteX12" fmla="*/ 1944 w 18327"/>
                                      <a:gd name="connsiteY12" fmla="*/ 16179 h 30402"/>
                                      <a:gd name="connsiteX13" fmla="*/ 4982 w 18327"/>
                                      <a:gd name="connsiteY13" fmla="*/ 19130 h 30402"/>
                                      <a:gd name="connsiteX14" fmla="*/ 9020 w 18327"/>
                                      <a:gd name="connsiteY14" fmla="*/ 20105 h 30402"/>
                                      <a:gd name="connsiteX15" fmla="*/ 14720 w 18327"/>
                                      <a:gd name="connsiteY15" fmla="*/ 17773 h 30402"/>
                                      <a:gd name="connsiteX16" fmla="*/ 16658 w 18327"/>
                                      <a:gd name="connsiteY16" fmla="*/ 10909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30402">
                                        <a:moveTo>
                                          <a:pt x="16658" y="10909"/>
                                        </a:moveTo>
                                        <a:lnTo>
                                          <a:pt x="16658" y="-2301"/>
                                        </a:lnTo>
                                        <a:lnTo>
                                          <a:pt x="13064" y="-2301"/>
                                        </a:lnTo>
                                        <a:lnTo>
                                          <a:pt x="13064" y="10790"/>
                                        </a:lnTo>
                                        <a:cubicBezTo>
                                          <a:pt x="13064" y="12862"/>
                                          <a:pt x="12660" y="14410"/>
                                          <a:pt x="11851" y="15435"/>
                                        </a:cubicBezTo>
                                        <a:cubicBezTo>
                                          <a:pt x="11043" y="16465"/>
                                          <a:pt x="9832" y="16979"/>
                                          <a:pt x="8220" y="16979"/>
                                        </a:cubicBezTo>
                                        <a:cubicBezTo>
                                          <a:pt x="6278" y="16979"/>
                                          <a:pt x="4746" y="16360"/>
                                          <a:pt x="3625" y="15123"/>
                                        </a:cubicBezTo>
                                        <a:cubicBezTo>
                                          <a:pt x="2504" y="13889"/>
                                          <a:pt x="1944" y="12203"/>
                                          <a:pt x="1944" y="10065"/>
                                        </a:cubicBezTo>
                                        <a:lnTo>
                                          <a:pt x="1944" y="-2301"/>
                                        </a:lnTo>
                                        <a:lnTo>
                                          <a:pt x="-1669" y="-2301"/>
                                        </a:lnTo>
                                        <a:lnTo>
                                          <a:pt x="-1669" y="28101"/>
                                        </a:lnTo>
                                        <a:lnTo>
                                          <a:pt x="1944" y="28101"/>
                                        </a:lnTo>
                                        <a:lnTo>
                                          <a:pt x="1944" y="16179"/>
                                        </a:lnTo>
                                        <a:cubicBezTo>
                                          <a:pt x="2806" y="17496"/>
                                          <a:pt x="3819" y="18480"/>
                                          <a:pt x="4982" y="19130"/>
                                        </a:cubicBezTo>
                                        <a:cubicBezTo>
                                          <a:pt x="6148" y="19780"/>
                                          <a:pt x="7494" y="20105"/>
                                          <a:pt x="9020" y="20105"/>
                                        </a:cubicBezTo>
                                        <a:cubicBezTo>
                                          <a:pt x="11532" y="20105"/>
                                          <a:pt x="13433" y="19328"/>
                                          <a:pt x="14720" y="17773"/>
                                        </a:cubicBezTo>
                                        <a:cubicBezTo>
                                          <a:pt x="16012" y="16219"/>
                                          <a:pt x="16658" y="13931"/>
                                          <a:pt x="16658" y="1090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5" name="Freeform: Shape 4265"/>
                                <wps:cNvSpPr/>
                                <wps:spPr>
                                  <a:xfrm flipV="1">
                                    <a:off x="2423300" y="7526391"/>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6" name="Freeform: Shape 4266"/>
                                <wps:cNvSpPr/>
                                <wps:spPr>
                                  <a:xfrm flipV="1">
                                    <a:off x="2438223" y="7503985"/>
                                    <a:ext cx="17308" cy="22974"/>
                                  </a:xfrm>
                                  <a:custGeom>
                                    <a:avLst/>
                                    <a:gdLst>
                                      <a:gd name="connsiteX0" fmla="*/ 15958 w 17308"/>
                                      <a:gd name="connsiteY0" fmla="*/ 19997 h 22974"/>
                                      <a:gd name="connsiteX1" fmla="*/ 15958 w 17308"/>
                                      <a:gd name="connsiteY1" fmla="*/ 16634 h 22974"/>
                                      <a:gd name="connsiteX2" fmla="*/ 12901 w 17308"/>
                                      <a:gd name="connsiteY2" fmla="*/ 17897 h 22974"/>
                                      <a:gd name="connsiteX3" fmla="*/ 9807 w 17308"/>
                                      <a:gd name="connsiteY3" fmla="*/ 18316 h 22974"/>
                                      <a:gd name="connsiteX4" fmla="*/ 4369 w 17308"/>
                                      <a:gd name="connsiteY4" fmla="*/ 16096 h 22974"/>
                                      <a:gd name="connsiteX5" fmla="*/ 2437 w 17308"/>
                                      <a:gd name="connsiteY5" fmla="*/ 9876 h 22974"/>
                                      <a:gd name="connsiteX6" fmla="*/ 4369 w 17308"/>
                                      <a:gd name="connsiteY6" fmla="*/ 3649 h 22974"/>
                                      <a:gd name="connsiteX7" fmla="*/ 9807 w 17308"/>
                                      <a:gd name="connsiteY7" fmla="*/ 1436 h 22974"/>
                                      <a:gd name="connsiteX8" fmla="*/ 12901 w 17308"/>
                                      <a:gd name="connsiteY8" fmla="*/ 1855 h 22974"/>
                                      <a:gd name="connsiteX9" fmla="*/ 15958 w 17308"/>
                                      <a:gd name="connsiteY9" fmla="*/ 3118 h 22974"/>
                                      <a:gd name="connsiteX10" fmla="*/ 15958 w 17308"/>
                                      <a:gd name="connsiteY10" fmla="*/ -208 h 22974"/>
                                      <a:gd name="connsiteX11" fmla="*/ 12839 w 17308"/>
                                      <a:gd name="connsiteY11" fmla="*/ -1258 h 22974"/>
                                      <a:gd name="connsiteX12" fmla="*/ 9413 w 17308"/>
                                      <a:gd name="connsiteY12" fmla="*/ -1615 h 22974"/>
                                      <a:gd name="connsiteX13" fmla="*/ 1556 w 17308"/>
                                      <a:gd name="connsiteY13" fmla="*/ 1492 h 22974"/>
                                      <a:gd name="connsiteX14" fmla="*/ -1351 w 17308"/>
                                      <a:gd name="connsiteY14" fmla="*/ 9876 h 22974"/>
                                      <a:gd name="connsiteX15" fmla="*/ 1587 w 17308"/>
                                      <a:gd name="connsiteY15" fmla="*/ 18291 h 22974"/>
                                      <a:gd name="connsiteX16" fmla="*/ 9651 w 17308"/>
                                      <a:gd name="connsiteY16" fmla="*/ 21360 h 22974"/>
                                      <a:gd name="connsiteX17" fmla="*/ 12889 w 17308"/>
                                      <a:gd name="connsiteY17" fmla="*/ 21016 h 22974"/>
                                      <a:gd name="connsiteX18" fmla="*/ 15958 w 17308"/>
                                      <a:gd name="connsiteY18" fmla="*/ 19997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308" h="22974">
                                        <a:moveTo>
                                          <a:pt x="15958" y="19997"/>
                                        </a:moveTo>
                                        <a:lnTo>
                                          <a:pt x="15958" y="16634"/>
                                        </a:lnTo>
                                        <a:cubicBezTo>
                                          <a:pt x="14941" y="17197"/>
                                          <a:pt x="13922" y="17617"/>
                                          <a:pt x="12901" y="17897"/>
                                        </a:cubicBezTo>
                                        <a:cubicBezTo>
                                          <a:pt x="11880" y="18176"/>
                                          <a:pt x="10849" y="18316"/>
                                          <a:pt x="9807" y="18316"/>
                                        </a:cubicBezTo>
                                        <a:cubicBezTo>
                                          <a:pt x="7473" y="18316"/>
                                          <a:pt x="5661" y="17576"/>
                                          <a:pt x="4369" y="16096"/>
                                        </a:cubicBezTo>
                                        <a:cubicBezTo>
                                          <a:pt x="3081" y="14621"/>
                                          <a:pt x="2437" y="12547"/>
                                          <a:pt x="2437" y="9876"/>
                                        </a:cubicBezTo>
                                        <a:cubicBezTo>
                                          <a:pt x="2437" y="7204"/>
                                          <a:pt x="3081" y="5129"/>
                                          <a:pt x="4369" y="3649"/>
                                        </a:cubicBezTo>
                                        <a:cubicBezTo>
                                          <a:pt x="5661" y="2174"/>
                                          <a:pt x="7473" y="1436"/>
                                          <a:pt x="9807" y="1436"/>
                                        </a:cubicBezTo>
                                        <a:cubicBezTo>
                                          <a:pt x="10849" y="1436"/>
                                          <a:pt x="11880" y="1576"/>
                                          <a:pt x="12901" y="1855"/>
                                        </a:cubicBezTo>
                                        <a:cubicBezTo>
                                          <a:pt x="13922" y="2134"/>
                                          <a:pt x="14941" y="2555"/>
                                          <a:pt x="15958" y="3118"/>
                                        </a:cubicBezTo>
                                        <a:lnTo>
                                          <a:pt x="15958" y="-208"/>
                                        </a:lnTo>
                                        <a:cubicBezTo>
                                          <a:pt x="14953" y="-675"/>
                                          <a:pt x="13914" y="-1025"/>
                                          <a:pt x="12839" y="-1258"/>
                                        </a:cubicBezTo>
                                        <a:cubicBezTo>
                                          <a:pt x="11768" y="-1496"/>
                                          <a:pt x="10626" y="-1615"/>
                                          <a:pt x="9413" y="-1615"/>
                                        </a:cubicBezTo>
                                        <a:cubicBezTo>
                                          <a:pt x="6117" y="-1615"/>
                                          <a:pt x="3498" y="-579"/>
                                          <a:pt x="1556" y="1492"/>
                                        </a:cubicBezTo>
                                        <a:cubicBezTo>
                                          <a:pt x="-382" y="3564"/>
                                          <a:pt x="-1351" y="6358"/>
                                          <a:pt x="-1351" y="9876"/>
                                        </a:cubicBezTo>
                                        <a:cubicBezTo>
                                          <a:pt x="-1351" y="13443"/>
                                          <a:pt x="-371" y="16248"/>
                                          <a:pt x="1587" y="18291"/>
                                        </a:cubicBezTo>
                                        <a:cubicBezTo>
                                          <a:pt x="3550" y="20337"/>
                                          <a:pt x="6238" y="21360"/>
                                          <a:pt x="9651" y="21360"/>
                                        </a:cubicBezTo>
                                        <a:cubicBezTo>
                                          <a:pt x="10755" y="21360"/>
                                          <a:pt x="11834" y="21246"/>
                                          <a:pt x="12889" y="21016"/>
                                        </a:cubicBezTo>
                                        <a:cubicBezTo>
                                          <a:pt x="13943" y="20791"/>
                                          <a:pt x="14966" y="20452"/>
                                          <a:pt x="15958" y="19997"/>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7" name="Freeform: Shape 4267"/>
                                <wps:cNvSpPr/>
                                <wps:spPr>
                                  <a:xfrm flipV="1">
                                    <a:off x="2460218" y="7503985"/>
                                    <a:ext cx="20083" cy="22974"/>
                                  </a:xfrm>
                                  <a:custGeom>
                                    <a:avLst/>
                                    <a:gdLst>
                                      <a:gd name="connsiteX0" fmla="*/ 8472 w 20083"/>
                                      <a:gd name="connsiteY0" fmla="*/ 18316 h 22974"/>
                                      <a:gd name="connsiteX1" fmla="*/ 3903 w 20083"/>
                                      <a:gd name="connsiteY1" fmla="*/ 16059 h 22974"/>
                                      <a:gd name="connsiteX2" fmla="*/ 2221 w 20083"/>
                                      <a:gd name="connsiteY2" fmla="*/ 9876 h 22974"/>
                                      <a:gd name="connsiteX3" fmla="*/ 3890 w 20083"/>
                                      <a:gd name="connsiteY3" fmla="*/ 3693 h 22974"/>
                                      <a:gd name="connsiteX4" fmla="*/ 8472 w 20083"/>
                                      <a:gd name="connsiteY4" fmla="*/ 1436 h 22974"/>
                                      <a:gd name="connsiteX5" fmla="*/ 13023 w 20083"/>
                                      <a:gd name="connsiteY5" fmla="*/ 3699 h 22974"/>
                                      <a:gd name="connsiteX6" fmla="*/ 14704 w 20083"/>
                                      <a:gd name="connsiteY6" fmla="*/ 9876 h 22974"/>
                                      <a:gd name="connsiteX7" fmla="*/ 13023 w 20083"/>
                                      <a:gd name="connsiteY7" fmla="*/ 16040 h 22974"/>
                                      <a:gd name="connsiteX8" fmla="*/ 8472 w 20083"/>
                                      <a:gd name="connsiteY8" fmla="*/ 18316 h 22974"/>
                                      <a:gd name="connsiteX9" fmla="*/ 8472 w 20083"/>
                                      <a:gd name="connsiteY9" fmla="*/ 21360 h 22974"/>
                                      <a:gd name="connsiteX10" fmla="*/ 15835 w 20083"/>
                                      <a:gd name="connsiteY10" fmla="*/ 18309 h 22974"/>
                                      <a:gd name="connsiteX11" fmla="*/ 18517 w 20083"/>
                                      <a:gd name="connsiteY11" fmla="*/ 9876 h 22974"/>
                                      <a:gd name="connsiteX12" fmla="*/ 15835 w 20083"/>
                                      <a:gd name="connsiteY12" fmla="*/ 1442 h 22974"/>
                                      <a:gd name="connsiteX13" fmla="*/ 8472 w 20083"/>
                                      <a:gd name="connsiteY13" fmla="*/ -1615 h 22974"/>
                                      <a:gd name="connsiteX14" fmla="*/ 1096 w 20083"/>
                                      <a:gd name="connsiteY14" fmla="*/ 1442 h 22974"/>
                                      <a:gd name="connsiteX15" fmla="*/ -1567 w 20083"/>
                                      <a:gd name="connsiteY15" fmla="*/ 9876 h 22974"/>
                                      <a:gd name="connsiteX16" fmla="*/ 1096 w 20083"/>
                                      <a:gd name="connsiteY16" fmla="*/ 18309 h 22974"/>
                                      <a:gd name="connsiteX17" fmla="*/ 8472 w 20083"/>
                                      <a:gd name="connsiteY17" fmla="*/ 21360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8472" y="18316"/>
                                        </a:moveTo>
                                        <a:cubicBezTo>
                                          <a:pt x="6547" y="18316"/>
                                          <a:pt x="5024" y="17563"/>
                                          <a:pt x="3903" y="16059"/>
                                        </a:cubicBezTo>
                                        <a:cubicBezTo>
                                          <a:pt x="2782" y="14554"/>
                                          <a:pt x="2221" y="12493"/>
                                          <a:pt x="2221" y="9876"/>
                                        </a:cubicBezTo>
                                        <a:cubicBezTo>
                                          <a:pt x="2221" y="7258"/>
                                          <a:pt x="2777" y="5197"/>
                                          <a:pt x="3890" y="3693"/>
                                        </a:cubicBezTo>
                                        <a:cubicBezTo>
                                          <a:pt x="5007" y="2188"/>
                                          <a:pt x="6534" y="1436"/>
                                          <a:pt x="8472" y="1436"/>
                                        </a:cubicBezTo>
                                        <a:cubicBezTo>
                                          <a:pt x="10389" y="1436"/>
                                          <a:pt x="11906" y="2190"/>
                                          <a:pt x="13023" y="3699"/>
                                        </a:cubicBezTo>
                                        <a:cubicBezTo>
                                          <a:pt x="14143" y="5212"/>
                                          <a:pt x="14704" y="7271"/>
                                          <a:pt x="14704" y="9876"/>
                                        </a:cubicBezTo>
                                        <a:cubicBezTo>
                                          <a:pt x="14704" y="12468"/>
                                          <a:pt x="14143" y="14523"/>
                                          <a:pt x="13023" y="16040"/>
                                        </a:cubicBezTo>
                                        <a:cubicBezTo>
                                          <a:pt x="11906" y="17557"/>
                                          <a:pt x="10389" y="18316"/>
                                          <a:pt x="8472" y="18316"/>
                                        </a:cubicBezTo>
                                        <a:close/>
                                        <a:moveTo>
                                          <a:pt x="8472" y="21360"/>
                                        </a:moveTo>
                                        <a:cubicBezTo>
                                          <a:pt x="11597" y="21360"/>
                                          <a:pt x="14052" y="20343"/>
                                          <a:pt x="15835" y="18309"/>
                                        </a:cubicBezTo>
                                        <a:cubicBezTo>
                                          <a:pt x="17623" y="16280"/>
                                          <a:pt x="18517" y="13468"/>
                                          <a:pt x="18517" y="9876"/>
                                        </a:cubicBezTo>
                                        <a:cubicBezTo>
                                          <a:pt x="18517" y="6296"/>
                                          <a:pt x="17623" y="3484"/>
                                          <a:pt x="15835" y="1442"/>
                                        </a:cubicBezTo>
                                        <a:cubicBezTo>
                                          <a:pt x="14052" y="-596"/>
                                          <a:pt x="11597" y="-1615"/>
                                          <a:pt x="8472" y="-1615"/>
                                        </a:cubicBezTo>
                                        <a:cubicBezTo>
                                          <a:pt x="5334" y="-1615"/>
                                          <a:pt x="2875" y="-596"/>
                                          <a:pt x="1096" y="1442"/>
                                        </a:cubicBezTo>
                                        <a:cubicBezTo>
                                          <a:pt x="-679" y="3484"/>
                                          <a:pt x="-1567" y="6296"/>
                                          <a:pt x="-1567" y="9876"/>
                                        </a:cubicBezTo>
                                        <a:cubicBezTo>
                                          <a:pt x="-1567" y="13468"/>
                                          <a:pt x="-679" y="16280"/>
                                          <a:pt x="1096" y="18309"/>
                                        </a:cubicBezTo>
                                        <a:cubicBezTo>
                                          <a:pt x="2875" y="20343"/>
                                          <a:pt x="5334" y="21360"/>
                                          <a:pt x="8472" y="2136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8" name="Freeform: Shape 4268"/>
                                <wps:cNvSpPr/>
                                <wps:spPr>
                                  <a:xfrm flipV="1">
                                    <a:off x="2486256" y="7495989"/>
                                    <a:ext cx="3594" cy="30402"/>
                                  </a:xfrm>
                                  <a:custGeom>
                                    <a:avLst/>
                                    <a:gdLst>
                                      <a:gd name="connsiteX0" fmla="*/ -493 w 3594"/>
                                      <a:gd name="connsiteY0" fmla="*/ 28101 h 30402"/>
                                      <a:gd name="connsiteX1" fmla="*/ 3101 w 3594"/>
                                      <a:gd name="connsiteY1" fmla="*/ 28101 h 30402"/>
                                      <a:gd name="connsiteX2" fmla="*/ 3101 w 3594"/>
                                      <a:gd name="connsiteY2" fmla="*/ -2301 h 30402"/>
                                      <a:gd name="connsiteX3" fmla="*/ -493 w 3594"/>
                                      <a:gd name="connsiteY3" fmla="*/ -2301 h 30402"/>
                                      <a:gd name="connsiteX4" fmla="*/ -493 w 3594"/>
                                      <a:gd name="connsiteY4" fmla="*/ 28101 h 30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94" h="30402">
                                        <a:moveTo>
                                          <a:pt x="-493" y="28101"/>
                                        </a:moveTo>
                                        <a:lnTo>
                                          <a:pt x="3101" y="28101"/>
                                        </a:lnTo>
                                        <a:lnTo>
                                          <a:pt x="3101" y="-2301"/>
                                        </a:lnTo>
                                        <a:lnTo>
                                          <a:pt x="-493" y="-2301"/>
                                        </a:lnTo>
                                        <a:lnTo>
                                          <a:pt x="-493" y="2810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9" name="Freeform: Shape 4269"/>
                                <wps:cNvSpPr/>
                                <wps:spPr>
                                  <a:xfrm flipV="1">
                                    <a:off x="2495808" y="7503985"/>
                                    <a:ext cx="20083" cy="22974"/>
                                  </a:xfrm>
                                  <a:custGeom>
                                    <a:avLst/>
                                    <a:gdLst>
                                      <a:gd name="connsiteX0" fmla="*/ 8481 w 20083"/>
                                      <a:gd name="connsiteY0" fmla="*/ 18316 h 22974"/>
                                      <a:gd name="connsiteX1" fmla="*/ 3912 w 20083"/>
                                      <a:gd name="connsiteY1" fmla="*/ 16059 h 22974"/>
                                      <a:gd name="connsiteX2" fmla="*/ 2230 w 20083"/>
                                      <a:gd name="connsiteY2" fmla="*/ 9876 h 22974"/>
                                      <a:gd name="connsiteX3" fmla="*/ 3899 w 20083"/>
                                      <a:gd name="connsiteY3" fmla="*/ 3693 h 22974"/>
                                      <a:gd name="connsiteX4" fmla="*/ 8481 w 20083"/>
                                      <a:gd name="connsiteY4" fmla="*/ 1436 h 22974"/>
                                      <a:gd name="connsiteX5" fmla="*/ 13031 w 20083"/>
                                      <a:gd name="connsiteY5" fmla="*/ 3699 h 22974"/>
                                      <a:gd name="connsiteX6" fmla="*/ 14713 w 20083"/>
                                      <a:gd name="connsiteY6" fmla="*/ 9876 h 22974"/>
                                      <a:gd name="connsiteX7" fmla="*/ 13031 w 20083"/>
                                      <a:gd name="connsiteY7" fmla="*/ 16040 h 22974"/>
                                      <a:gd name="connsiteX8" fmla="*/ 8481 w 20083"/>
                                      <a:gd name="connsiteY8" fmla="*/ 18316 h 22974"/>
                                      <a:gd name="connsiteX9" fmla="*/ 8481 w 20083"/>
                                      <a:gd name="connsiteY9" fmla="*/ 21360 h 22974"/>
                                      <a:gd name="connsiteX10" fmla="*/ 15844 w 20083"/>
                                      <a:gd name="connsiteY10" fmla="*/ 18309 h 22974"/>
                                      <a:gd name="connsiteX11" fmla="*/ 18526 w 20083"/>
                                      <a:gd name="connsiteY11" fmla="*/ 9876 h 22974"/>
                                      <a:gd name="connsiteX12" fmla="*/ 15844 w 20083"/>
                                      <a:gd name="connsiteY12" fmla="*/ 1442 h 22974"/>
                                      <a:gd name="connsiteX13" fmla="*/ 8481 w 20083"/>
                                      <a:gd name="connsiteY13" fmla="*/ -1615 h 22974"/>
                                      <a:gd name="connsiteX14" fmla="*/ 1105 w 20083"/>
                                      <a:gd name="connsiteY14" fmla="*/ 1442 h 22974"/>
                                      <a:gd name="connsiteX15" fmla="*/ -1558 w 20083"/>
                                      <a:gd name="connsiteY15" fmla="*/ 9876 h 22974"/>
                                      <a:gd name="connsiteX16" fmla="*/ 1105 w 20083"/>
                                      <a:gd name="connsiteY16" fmla="*/ 18309 h 22974"/>
                                      <a:gd name="connsiteX17" fmla="*/ 8481 w 20083"/>
                                      <a:gd name="connsiteY17" fmla="*/ 21360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8481" y="18316"/>
                                        </a:moveTo>
                                        <a:cubicBezTo>
                                          <a:pt x="6556" y="18316"/>
                                          <a:pt x="5032" y="17563"/>
                                          <a:pt x="3912" y="16059"/>
                                        </a:cubicBezTo>
                                        <a:cubicBezTo>
                                          <a:pt x="2791" y="14554"/>
                                          <a:pt x="2230" y="12493"/>
                                          <a:pt x="2230" y="9876"/>
                                        </a:cubicBezTo>
                                        <a:cubicBezTo>
                                          <a:pt x="2230" y="7258"/>
                                          <a:pt x="2786" y="5197"/>
                                          <a:pt x="3899" y="3693"/>
                                        </a:cubicBezTo>
                                        <a:cubicBezTo>
                                          <a:pt x="5016" y="2188"/>
                                          <a:pt x="6543" y="1436"/>
                                          <a:pt x="8481" y="1436"/>
                                        </a:cubicBezTo>
                                        <a:cubicBezTo>
                                          <a:pt x="10398" y="1436"/>
                                          <a:pt x="11915" y="2190"/>
                                          <a:pt x="13031" y="3699"/>
                                        </a:cubicBezTo>
                                        <a:cubicBezTo>
                                          <a:pt x="14152" y="5212"/>
                                          <a:pt x="14713" y="7271"/>
                                          <a:pt x="14713" y="9876"/>
                                        </a:cubicBezTo>
                                        <a:cubicBezTo>
                                          <a:pt x="14713" y="12468"/>
                                          <a:pt x="14152" y="14523"/>
                                          <a:pt x="13031" y="16040"/>
                                        </a:cubicBezTo>
                                        <a:cubicBezTo>
                                          <a:pt x="11915" y="17557"/>
                                          <a:pt x="10398" y="18316"/>
                                          <a:pt x="8481" y="18316"/>
                                        </a:cubicBezTo>
                                        <a:close/>
                                        <a:moveTo>
                                          <a:pt x="8481" y="21360"/>
                                        </a:moveTo>
                                        <a:cubicBezTo>
                                          <a:pt x="11606" y="21360"/>
                                          <a:pt x="14061" y="20343"/>
                                          <a:pt x="15844" y="18309"/>
                                        </a:cubicBezTo>
                                        <a:cubicBezTo>
                                          <a:pt x="17632" y="16280"/>
                                          <a:pt x="18526" y="13468"/>
                                          <a:pt x="18526" y="9876"/>
                                        </a:cubicBezTo>
                                        <a:cubicBezTo>
                                          <a:pt x="18526" y="6296"/>
                                          <a:pt x="17632" y="3484"/>
                                          <a:pt x="15844" y="1442"/>
                                        </a:cubicBezTo>
                                        <a:cubicBezTo>
                                          <a:pt x="14061" y="-596"/>
                                          <a:pt x="11606" y="-1615"/>
                                          <a:pt x="8481" y="-1615"/>
                                        </a:cubicBezTo>
                                        <a:cubicBezTo>
                                          <a:pt x="5343" y="-1615"/>
                                          <a:pt x="2884" y="-596"/>
                                          <a:pt x="1105" y="1442"/>
                                        </a:cubicBezTo>
                                        <a:cubicBezTo>
                                          <a:pt x="-670" y="3484"/>
                                          <a:pt x="-1558" y="6296"/>
                                          <a:pt x="-1558" y="9876"/>
                                        </a:cubicBezTo>
                                        <a:cubicBezTo>
                                          <a:pt x="-1558" y="13468"/>
                                          <a:pt x="-670" y="16280"/>
                                          <a:pt x="1105" y="18309"/>
                                        </a:cubicBezTo>
                                        <a:cubicBezTo>
                                          <a:pt x="2884" y="20343"/>
                                          <a:pt x="5343" y="21360"/>
                                          <a:pt x="8481" y="2136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0" name="Freeform: Shape 4270"/>
                                <wps:cNvSpPr/>
                                <wps:spPr>
                                  <a:xfrm flipV="1">
                                    <a:off x="2521709" y="7503985"/>
                                    <a:ext cx="12814" cy="22406"/>
                                  </a:xfrm>
                                  <a:custGeom>
                                    <a:avLst/>
                                    <a:gdLst>
                                      <a:gd name="connsiteX0" fmla="*/ 11615 w 12814"/>
                                      <a:gd name="connsiteY0" fmla="*/ 16863 h 22406"/>
                                      <a:gd name="connsiteX1" fmla="*/ 10296 w 12814"/>
                                      <a:gd name="connsiteY1" fmla="*/ 17376 h 22406"/>
                                      <a:gd name="connsiteX2" fmla="*/ 8727 w 12814"/>
                                      <a:gd name="connsiteY2" fmla="*/ 17545 h 22406"/>
                                      <a:gd name="connsiteX3" fmla="*/ 4046 w 12814"/>
                                      <a:gd name="connsiteY3" fmla="*/ 15563 h 22406"/>
                                      <a:gd name="connsiteX4" fmla="*/ 2414 w 12814"/>
                                      <a:gd name="connsiteY4" fmla="*/ 9868 h 22406"/>
                                      <a:gd name="connsiteX5" fmla="*/ 2414 w 12814"/>
                                      <a:gd name="connsiteY5" fmla="*/ -1660 h 22406"/>
                                      <a:gd name="connsiteX6" fmla="*/ -1199 w 12814"/>
                                      <a:gd name="connsiteY6" fmla="*/ -1660 h 22406"/>
                                      <a:gd name="connsiteX7" fmla="*/ -1199 w 12814"/>
                                      <a:gd name="connsiteY7" fmla="*/ 20221 h 22406"/>
                                      <a:gd name="connsiteX8" fmla="*/ 2414 w 12814"/>
                                      <a:gd name="connsiteY8" fmla="*/ 20221 h 22406"/>
                                      <a:gd name="connsiteX9" fmla="*/ 2414 w 12814"/>
                                      <a:gd name="connsiteY9" fmla="*/ 16820 h 22406"/>
                                      <a:gd name="connsiteX10" fmla="*/ 5364 w 12814"/>
                                      <a:gd name="connsiteY10" fmla="*/ 19777 h 22406"/>
                                      <a:gd name="connsiteX11" fmla="*/ 9784 w 12814"/>
                                      <a:gd name="connsiteY11" fmla="*/ 20746 h 22406"/>
                                      <a:gd name="connsiteX12" fmla="*/ 10603 w 12814"/>
                                      <a:gd name="connsiteY12" fmla="*/ 20696 h 22406"/>
                                      <a:gd name="connsiteX13" fmla="*/ 11596 w 12814"/>
                                      <a:gd name="connsiteY13" fmla="*/ 20552 h 22406"/>
                                      <a:gd name="connsiteX14" fmla="*/ 11615 w 12814"/>
                                      <a:gd name="connsiteY14" fmla="*/ 16863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814" h="22406">
                                        <a:moveTo>
                                          <a:pt x="11615" y="16863"/>
                                        </a:moveTo>
                                        <a:cubicBezTo>
                                          <a:pt x="11211" y="17097"/>
                                          <a:pt x="10771" y="17268"/>
                                          <a:pt x="10296" y="17376"/>
                                        </a:cubicBezTo>
                                        <a:cubicBezTo>
                                          <a:pt x="9821" y="17489"/>
                                          <a:pt x="9298" y="17545"/>
                                          <a:pt x="8727" y="17545"/>
                                        </a:cubicBezTo>
                                        <a:cubicBezTo>
                                          <a:pt x="6694" y="17545"/>
                                          <a:pt x="5133" y="16884"/>
                                          <a:pt x="4046" y="15563"/>
                                        </a:cubicBezTo>
                                        <a:cubicBezTo>
                                          <a:pt x="2958" y="14242"/>
                                          <a:pt x="2414" y="12343"/>
                                          <a:pt x="2414" y="9868"/>
                                        </a:cubicBezTo>
                                        <a:lnTo>
                                          <a:pt x="2414" y="-1660"/>
                                        </a:lnTo>
                                        <a:lnTo>
                                          <a:pt x="-1199" y="-1660"/>
                                        </a:lnTo>
                                        <a:lnTo>
                                          <a:pt x="-1199" y="20221"/>
                                        </a:lnTo>
                                        <a:lnTo>
                                          <a:pt x="2414" y="20221"/>
                                        </a:lnTo>
                                        <a:lnTo>
                                          <a:pt x="2414" y="16820"/>
                                        </a:lnTo>
                                        <a:cubicBezTo>
                                          <a:pt x="3173" y="18149"/>
                                          <a:pt x="4156" y="19135"/>
                                          <a:pt x="5364" y="19777"/>
                                        </a:cubicBezTo>
                                        <a:cubicBezTo>
                                          <a:pt x="6577" y="20423"/>
                                          <a:pt x="8050" y="20746"/>
                                          <a:pt x="9784" y="20746"/>
                                        </a:cubicBezTo>
                                        <a:cubicBezTo>
                                          <a:pt x="10030" y="20746"/>
                                          <a:pt x="10303" y="20729"/>
                                          <a:pt x="10603" y="20696"/>
                                        </a:cubicBezTo>
                                        <a:cubicBezTo>
                                          <a:pt x="10903" y="20667"/>
                                          <a:pt x="11234" y="20619"/>
                                          <a:pt x="11596" y="20552"/>
                                        </a:cubicBezTo>
                                        <a:lnTo>
                                          <a:pt x="11615" y="1686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1" name="Freeform: Shape 4271"/>
                                <wps:cNvSpPr/>
                                <wps:spPr>
                                  <a:xfrm flipV="1">
                                    <a:off x="2534525" y="7526391"/>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2" name="Freeform: Shape 4272"/>
                                <wps:cNvSpPr/>
                                <wps:spPr>
                                  <a:xfrm flipV="1">
                                    <a:off x="2549641" y="7503985"/>
                                    <a:ext cx="18483" cy="22974"/>
                                  </a:xfrm>
                                  <a:custGeom>
                                    <a:avLst/>
                                    <a:gdLst>
                                      <a:gd name="connsiteX0" fmla="*/ 9866 w 18483"/>
                                      <a:gd name="connsiteY0" fmla="*/ 9951 h 22974"/>
                                      <a:gd name="connsiteX1" fmla="*/ 3828 w 18483"/>
                                      <a:gd name="connsiteY1" fmla="*/ 8957 h 22974"/>
                                      <a:gd name="connsiteX2" fmla="*/ 2147 w 18483"/>
                                      <a:gd name="connsiteY2" fmla="*/ 5556 h 22974"/>
                                      <a:gd name="connsiteX3" fmla="*/ 3409 w 18483"/>
                                      <a:gd name="connsiteY3" fmla="*/ 2518 h 22974"/>
                                      <a:gd name="connsiteX4" fmla="*/ 6835 w 18483"/>
                                      <a:gd name="connsiteY4" fmla="*/ 1398 h 22974"/>
                                      <a:gd name="connsiteX5" fmla="*/ 11635 w 18483"/>
                                      <a:gd name="connsiteY5" fmla="*/ 3518 h 22974"/>
                                      <a:gd name="connsiteX6" fmla="*/ 13442 w 18483"/>
                                      <a:gd name="connsiteY6" fmla="*/ 9151 h 22974"/>
                                      <a:gd name="connsiteX7" fmla="*/ 13442 w 18483"/>
                                      <a:gd name="connsiteY7" fmla="*/ 9951 h 22974"/>
                                      <a:gd name="connsiteX8" fmla="*/ 9866 w 18483"/>
                                      <a:gd name="connsiteY8" fmla="*/ 9951 h 22974"/>
                                      <a:gd name="connsiteX9" fmla="*/ 17036 w 18483"/>
                                      <a:gd name="connsiteY9" fmla="*/ 11439 h 22974"/>
                                      <a:gd name="connsiteX10" fmla="*/ 17036 w 18483"/>
                                      <a:gd name="connsiteY10" fmla="*/ -1046 h 22974"/>
                                      <a:gd name="connsiteX11" fmla="*/ 13442 w 18483"/>
                                      <a:gd name="connsiteY11" fmla="*/ -1046 h 22974"/>
                                      <a:gd name="connsiteX12" fmla="*/ 13442 w 18483"/>
                                      <a:gd name="connsiteY12" fmla="*/ 2274 h 22974"/>
                                      <a:gd name="connsiteX13" fmla="*/ 10373 w 18483"/>
                                      <a:gd name="connsiteY13" fmla="*/ -665 h 22974"/>
                                      <a:gd name="connsiteX14" fmla="*/ 5878 w 18483"/>
                                      <a:gd name="connsiteY14" fmla="*/ -1615 h 22974"/>
                                      <a:gd name="connsiteX15" fmla="*/ 534 w 18483"/>
                                      <a:gd name="connsiteY15" fmla="*/ 273 h 22974"/>
                                      <a:gd name="connsiteX16" fmla="*/ -1448 w 18483"/>
                                      <a:gd name="connsiteY16" fmla="*/ 5325 h 22974"/>
                                      <a:gd name="connsiteX17" fmla="*/ 1021 w 18483"/>
                                      <a:gd name="connsiteY17" fmla="*/ 10889 h 22974"/>
                                      <a:gd name="connsiteX18" fmla="*/ 8397 w 18483"/>
                                      <a:gd name="connsiteY18" fmla="*/ 12764 h 22974"/>
                                      <a:gd name="connsiteX19" fmla="*/ 13442 w 18483"/>
                                      <a:gd name="connsiteY19" fmla="*/ 12764 h 22974"/>
                                      <a:gd name="connsiteX20" fmla="*/ 13442 w 18483"/>
                                      <a:gd name="connsiteY20" fmla="*/ 13120 h 22974"/>
                                      <a:gd name="connsiteX21" fmla="*/ 11810 w 18483"/>
                                      <a:gd name="connsiteY21" fmla="*/ 16959 h 22974"/>
                                      <a:gd name="connsiteX22" fmla="*/ 7228 w 18483"/>
                                      <a:gd name="connsiteY22" fmla="*/ 18316 h 22974"/>
                                      <a:gd name="connsiteX23" fmla="*/ 3572 w 18483"/>
                                      <a:gd name="connsiteY23" fmla="*/ 17865 h 22974"/>
                                      <a:gd name="connsiteX24" fmla="*/ 159 w 18483"/>
                                      <a:gd name="connsiteY24" fmla="*/ 16515 h 22974"/>
                                      <a:gd name="connsiteX25" fmla="*/ 159 w 18483"/>
                                      <a:gd name="connsiteY25" fmla="*/ 19841 h 22974"/>
                                      <a:gd name="connsiteX26" fmla="*/ 3984 w 18483"/>
                                      <a:gd name="connsiteY26" fmla="*/ 20979 h 22974"/>
                                      <a:gd name="connsiteX27" fmla="*/ 7597 w 18483"/>
                                      <a:gd name="connsiteY27" fmla="*/ 21360 h 22974"/>
                                      <a:gd name="connsiteX28" fmla="*/ 14692 w 18483"/>
                                      <a:gd name="connsiteY28" fmla="*/ 18897 h 22974"/>
                                      <a:gd name="connsiteX29" fmla="*/ 17036 w 18483"/>
                                      <a:gd name="connsiteY29" fmla="*/ 11439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9866" y="9951"/>
                                        </a:moveTo>
                                        <a:cubicBezTo>
                                          <a:pt x="6962" y="9951"/>
                                          <a:pt x="4949" y="9619"/>
                                          <a:pt x="3828" y="8957"/>
                                        </a:cubicBezTo>
                                        <a:cubicBezTo>
                                          <a:pt x="2707" y="8294"/>
                                          <a:pt x="2147" y="7160"/>
                                          <a:pt x="2147" y="5556"/>
                                        </a:cubicBezTo>
                                        <a:cubicBezTo>
                                          <a:pt x="2147" y="4281"/>
                                          <a:pt x="2567" y="3268"/>
                                          <a:pt x="3409" y="2518"/>
                                        </a:cubicBezTo>
                                        <a:cubicBezTo>
                                          <a:pt x="4251" y="1772"/>
                                          <a:pt x="5393" y="1398"/>
                                          <a:pt x="6835" y="1398"/>
                                        </a:cubicBezTo>
                                        <a:cubicBezTo>
                                          <a:pt x="8831" y="1398"/>
                                          <a:pt x="10431" y="2105"/>
                                          <a:pt x="11635" y="3518"/>
                                        </a:cubicBezTo>
                                        <a:cubicBezTo>
                                          <a:pt x="12840" y="4931"/>
                                          <a:pt x="13442" y="6808"/>
                                          <a:pt x="13442" y="9151"/>
                                        </a:cubicBezTo>
                                        <a:lnTo>
                                          <a:pt x="13442" y="9951"/>
                                        </a:lnTo>
                                        <a:lnTo>
                                          <a:pt x="9866" y="9951"/>
                                        </a:lnTo>
                                        <a:close/>
                                        <a:moveTo>
                                          <a:pt x="17036" y="11439"/>
                                        </a:moveTo>
                                        <a:lnTo>
                                          <a:pt x="17036" y="-1046"/>
                                        </a:lnTo>
                                        <a:lnTo>
                                          <a:pt x="13442" y="-1046"/>
                                        </a:lnTo>
                                        <a:lnTo>
                                          <a:pt x="13442" y="2274"/>
                                        </a:lnTo>
                                        <a:cubicBezTo>
                                          <a:pt x="12621" y="948"/>
                                          <a:pt x="11598" y="-31"/>
                                          <a:pt x="10373" y="-665"/>
                                        </a:cubicBezTo>
                                        <a:cubicBezTo>
                                          <a:pt x="9147" y="-1298"/>
                                          <a:pt x="7649" y="-1615"/>
                                          <a:pt x="5878" y="-1615"/>
                                        </a:cubicBezTo>
                                        <a:cubicBezTo>
                                          <a:pt x="3640" y="-1615"/>
                                          <a:pt x="1859" y="-985"/>
                                          <a:pt x="534" y="273"/>
                                        </a:cubicBezTo>
                                        <a:cubicBezTo>
                                          <a:pt x="-787" y="1532"/>
                                          <a:pt x="-1448" y="3216"/>
                                          <a:pt x="-1448" y="5325"/>
                                        </a:cubicBezTo>
                                        <a:cubicBezTo>
                                          <a:pt x="-1448" y="7784"/>
                                          <a:pt x="-625" y="9638"/>
                                          <a:pt x="1021" y="10889"/>
                                        </a:cubicBezTo>
                                        <a:cubicBezTo>
                                          <a:pt x="2672" y="12139"/>
                                          <a:pt x="5130" y="12764"/>
                                          <a:pt x="8397" y="12764"/>
                                        </a:cubicBezTo>
                                        <a:lnTo>
                                          <a:pt x="13442" y="12764"/>
                                        </a:lnTo>
                                        <a:lnTo>
                                          <a:pt x="13442" y="13120"/>
                                        </a:lnTo>
                                        <a:cubicBezTo>
                                          <a:pt x="13442" y="14775"/>
                                          <a:pt x="12898" y="16055"/>
                                          <a:pt x="11810" y="16959"/>
                                        </a:cubicBezTo>
                                        <a:cubicBezTo>
                                          <a:pt x="10723" y="17863"/>
                                          <a:pt x="9195" y="18316"/>
                                          <a:pt x="7228" y="18316"/>
                                        </a:cubicBezTo>
                                        <a:cubicBezTo>
                                          <a:pt x="5978" y="18316"/>
                                          <a:pt x="4759" y="18166"/>
                                          <a:pt x="3572" y="17865"/>
                                        </a:cubicBezTo>
                                        <a:cubicBezTo>
                                          <a:pt x="2388" y="17565"/>
                                          <a:pt x="1251" y="17115"/>
                                          <a:pt x="159" y="16515"/>
                                        </a:cubicBezTo>
                                        <a:lnTo>
                                          <a:pt x="159" y="19841"/>
                                        </a:lnTo>
                                        <a:cubicBezTo>
                                          <a:pt x="1471" y="20349"/>
                                          <a:pt x="2747" y="20729"/>
                                          <a:pt x="3984" y="20979"/>
                                        </a:cubicBezTo>
                                        <a:cubicBezTo>
                                          <a:pt x="5222" y="21233"/>
                                          <a:pt x="6426" y="21360"/>
                                          <a:pt x="7597" y="21360"/>
                                        </a:cubicBezTo>
                                        <a:cubicBezTo>
                                          <a:pt x="10764" y="21360"/>
                                          <a:pt x="13129" y="20539"/>
                                          <a:pt x="14692" y="18897"/>
                                        </a:cubicBezTo>
                                        <a:cubicBezTo>
                                          <a:pt x="16255" y="17259"/>
                                          <a:pt x="17036" y="14773"/>
                                          <a:pt x="17036" y="1143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3" name="Freeform: Shape 4273"/>
                                <wps:cNvSpPr/>
                                <wps:spPr>
                                  <a:xfrm flipV="1">
                                    <a:off x="2575525" y="7495989"/>
                                    <a:ext cx="3594" cy="30402"/>
                                  </a:xfrm>
                                  <a:custGeom>
                                    <a:avLst/>
                                    <a:gdLst>
                                      <a:gd name="connsiteX0" fmla="*/ -471 w 3594"/>
                                      <a:gd name="connsiteY0" fmla="*/ 28101 h 30402"/>
                                      <a:gd name="connsiteX1" fmla="*/ 3123 w 3594"/>
                                      <a:gd name="connsiteY1" fmla="*/ 28101 h 30402"/>
                                      <a:gd name="connsiteX2" fmla="*/ 3123 w 3594"/>
                                      <a:gd name="connsiteY2" fmla="*/ -2301 h 30402"/>
                                      <a:gd name="connsiteX3" fmla="*/ -471 w 3594"/>
                                      <a:gd name="connsiteY3" fmla="*/ -2301 h 30402"/>
                                      <a:gd name="connsiteX4" fmla="*/ -471 w 3594"/>
                                      <a:gd name="connsiteY4" fmla="*/ 28101 h 30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94" h="30402">
                                        <a:moveTo>
                                          <a:pt x="-471" y="28101"/>
                                        </a:moveTo>
                                        <a:lnTo>
                                          <a:pt x="3123" y="28101"/>
                                        </a:lnTo>
                                        <a:lnTo>
                                          <a:pt x="3123" y="-2301"/>
                                        </a:lnTo>
                                        <a:lnTo>
                                          <a:pt x="-471" y="-2301"/>
                                        </a:lnTo>
                                        <a:lnTo>
                                          <a:pt x="-471" y="2810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4" name="Freeform: Shape 4274"/>
                                <wps:cNvSpPr/>
                                <wps:spPr>
                                  <a:xfrm flipV="1">
                                    <a:off x="2583946" y="7498296"/>
                                    <a:ext cx="13651" cy="28095"/>
                                  </a:xfrm>
                                  <a:custGeom>
                                    <a:avLst/>
                                    <a:gdLst>
                                      <a:gd name="connsiteX0" fmla="*/ 5410 w 13651"/>
                                      <a:gd name="connsiteY0" fmla="*/ 25979 h 28095"/>
                                      <a:gd name="connsiteX1" fmla="*/ 5410 w 13651"/>
                                      <a:gd name="connsiteY1" fmla="*/ 19765 h 28095"/>
                                      <a:gd name="connsiteX2" fmla="*/ 12811 w 13651"/>
                                      <a:gd name="connsiteY2" fmla="*/ 19765 h 28095"/>
                                      <a:gd name="connsiteX3" fmla="*/ 12811 w 13651"/>
                                      <a:gd name="connsiteY3" fmla="*/ 16970 h 28095"/>
                                      <a:gd name="connsiteX4" fmla="*/ 5410 w 13651"/>
                                      <a:gd name="connsiteY4" fmla="*/ 16970 h 28095"/>
                                      <a:gd name="connsiteX5" fmla="*/ 5410 w 13651"/>
                                      <a:gd name="connsiteY5" fmla="*/ 5092 h 28095"/>
                                      <a:gd name="connsiteX6" fmla="*/ 6141 w 13651"/>
                                      <a:gd name="connsiteY6" fmla="*/ 1654 h 28095"/>
                                      <a:gd name="connsiteX7" fmla="*/ 9123 w 13651"/>
                                      <a:gd name="connsiteY7" fmla="*/ 891 h 28095"/>
                                      <a:gd name="connsiteX8" fmla="*/ 12811 w 13651"/>
                                      <a:gd name="connsiteY8" fmla="*/ 891 h 28095"/>
                                      <a:gd name="connsiteX9" fmla="*/ 12811 w 13651"/>
                                      <a:gd name="connsiteY9" fmla="*/ -2116 h 28095"/>
                                      <a:gd name="connsiteX10" fmla="*/ 9123 w 13651"/>
                                      <a:gd name="connsiteY10" fmla="*/ -2116 h 28095"/>
                                      <a:gd name="connsiteX11" fmla="*/ 3378 w 13651"/>
                                      <a:gd name="connsiteY11" fmla="*/ -566 h 28095"/>
                                      <a:gd name="connsiteX12" fmla="*/ 1797 w 13651"/>
                                      <a:gd name="connsiteY12" fmla="*/ 5092 h 28095"/>
                                      <a:gd name="connsiteX13" fmla="*/ 1797 w 13651"/>
                                      <a:gd name="connsiteY13" fmla="*/ 16970 h 28095"/>
                                      <a:gd name="connsiteX14" fmla="*/ -841 w 13651"/>
                                      <a:gd name="connsiteY14" fmla="*/ 16970 h 28095"/>
                                      <a:gd name="connsiteX15" fmla="*/ -841 w 13651"/>
                                      <a:gd name="connsiteY15" fmla="*/ 19765 h 28095"/>
                                      <a:gd name="connsiteX16" fmla="*/ 1797 w 13651"/>
                                      <a:gd name="connsiteY16" fmla="*/ 19765 h 28095"/>
                                      <a:gd name="connsiteX17" fmla="*/ 1797 w 13651"/>
                                      <a:gd name="connsiteY17" fmla="*/ 25979 h 28095"/>
                                      <a:gd name="connsiteX18" fmla="*/ 5410 w 13651"/>
                                      <a:gd name="connsiteY18" fmla="*/ 25979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410" y="25979"/>
                                        </a:moveTo>
                                        <a:lnTo>
                                          <a:pt x="5410" y="19765"/>
                                        </a:lnTo>
                                        <a:lnTo>
                                          <a:pt x="12811" y="19765"/>
                                        </a:lnTo>
                                        <a:lnTo>
                                          <a:pt x="12811" y="16970"/>
                                        </a:lnTo>
                                        <a:lnTo>
                                          <a:pt x="5410" y="16970"/>
                                        </a:lnTo>
                                        <a:lnTo>
                                          <a:pt x="5410" y="5092"/>
                                        </a:lnTo>
                                        <a:cubicBezTo>
                                          <a:pt x="5410" y="3308"/>
                                          <a:pt x="5653" y="2162"/>
                                          <a:pt x="6141" y="1654"/>
                                        </a:cubicBezTo>
                                        <a:cubicBezTo>
                                          <a:pt x="6628" y="1145"/>
                                          <a:pt x="7622" y="891"/>
                                          <a:pt x="9123" y="891"/>
                                        </a:cubicBezTo>
                                        <a:lnTo>
                                          <a:pt x="12811" y="891"/>
                                        </a:lnTo>
                                        <a:lnTo>
                                          <a:pt x="12811" y="-2116"/>
                                        </a:lnTo>
                                        <a:lnTo>
                                          <a:pt x="9123" y="-2116"/>
                                        </a:lnTo>
                                        <a:cubicBezTo>
                                          <a:pt x="6347" y="-2116"/>
                                          <a:pt x="4432" y="-1599"/>
                                          <a:pt x="3378" y="-566"/>
                                        </a:cubicBezTo>
                                        <a:cubicBezTo>
                                          <a:pt x="2324" y="472"/>
                                          <a:pt x="1797" y="2358"/>
                                          <a:pt x="1797" y="5092"/>
                                        </a:cubicBezTo>
                                        <a:lnTo>
                                          <a:pt x="1797" y="16970"/>
                                        </a:lnTo>
                                        <a:lnTo>
                                          <a:pt x="-841" y="16970"/>
                                        </a:lnTo>
                                        <a:lnTo>
                                          <a:pt x="-841" y="19765"/>
                                        </a:lnTo>
                                        <a:lnTo>
                                          <a:pt x="1797" y="19765"/>
                                        </a:lnTo>
                                        <a:lnTo>
                                          <a:pt x="1797" y="25979"/>
                                        </a:lnTo>
                                        <a:lnTo>
                                          <a:pt x="5410" y="2597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5" name="Freeform: Shape 4275"/>
                                <wps:cNvSpPr/>
                                <wps:spPr>
                                  <a:xfrm flipV="1">
                                    <a:off x="2600763" y="7503985"/>
                                    <a:ext cx="20277" cy="22974"/>
                                  </a:xfrm>
                                  <a:custGeom>
                                    <a:avLst/>
                                    <a:gdLst>
                                      <a:gd name="connsiteX0" fmla="*/ 18730 w 20277"/>
                                      <a:gd name="connsiteY0" fmla="*/ 10795 h 22974"/>
                                      <a:gd name="connsiteX1" fmla="*/ 18730 w 20277"/>
                                      <a:gd name="connsiteY1" fmla="*/ 9038 h 22974"/>
                                      <a:gd name="connsiteX2" fmla="*/ 2203 w 20277"/>
                                      <a:gd name="connsiteY2" fmla="*/ 9038 h 22974"/>
                                      <a:gd name="connsiteX3" fmla="*/ 4441 w 20277"/>
                                      <a:gd name="connsiteY3" fmla="*/ 3380 h 22974"/>
                                      <a:gd name="connsiteX4" fmla="*/ 10017 w 20277"/>
                                      <a:gd name="connsiteY4" fmla="*/ 1436 h 22974"/>
                                      <a:gd name="connsiteX5" fmla="*/ 14030 w 20277"/>
                                      <a:gd name="connsiteY5" fmla="*/ 1942 h 22974"/>
                                      <a:gd name="connsiteX6" fmla="*/ 17893 w 20277"/>
                                      <a:gd name="connsiteY6" fmla="*/ 3468 h 22974"/>
                                      <a:gd name="connsiteX7" fmla="*/ 17893 w 20277"/>
                                      <a:gd name="connsiteY7" fmla="*/ 67 h 22974"/>
                                      <a:gd name="connsiteX8" fmla="*/ 13924 w 20277"/>
                                      <a:gd name="connsiteY8" fmla="*/ -1183 h 22974"/>
                                      <a:gd name="connsiteX9" fmla="*/ 9804 w 20277"/>
                                      <a:gd name="connsiteY9" fmla="*/ -1615 h 22974"/>
                                      <a:gd name="connsiteX10" fmla="*/ 1509 w 20277"/>
                                      <a:gd name="connsiteY10" fmla="*/ 1430 h 22974"/>
                                      <a:gd name="connsiteX11" fmla="*/ -1547 w 20277"/>
                                      <a:gd name="connsiteY11" fmla="*/ 9682 h 22974"/>
                                      <a:gd name="connsiteX12" fmla="*/ 1353 w 20277"/>
                                      <a:gd name="connsiteY12" fmla="*/ 18203 h 22974"/>
                                      <a:gd name="connsiteX13" fmla="*/ 9179 w 20277"/>
                                      <a:gd name="connsiteY13" fmla="*/ 21360 h 22974"/>
                                      <a:gd name="connsiteX14" fmla="*/ 16161 w 20277"/>
                                      <a:gd name="connsiteY14" fmla="*/ 18516 h 22974"/>
                                      <a:gd name="connsiteX15" fmla="*/ 18730 w 20277"/>
                                      <a:gd name="connsiteY15" fmla="*/ 10795 h 22974"/>
                                      <a:gd name="connsiteX16" fmla="*/ 15136 w 20277"/>
                                      <a:gd name="connsiteY16" fmla="*/ 11851 h 22974"/>
                                      <a:gd name="connsiteX17" fmla="*/ 13486 w 20277"/>
                                      <a:gd name="connsiteY17" fmla="*/ 16553 h 22974"/>
                                      <a:gd name="connsiteX18" fmla="*/ 9217 w 20277"/>
                                      <a:gd name="connsiteY18" fmla="*/ 18316 h 22974"/>
                                      <a:gd name="connsiteX19" fmla="*/ 4404 w 20277"/>
                                      <a:gd name="connsiteY19" fmla="*/ 16615 h 22974"/>
                                      <a:gd name="connsiteX20" fmla="*/ 2322 w 20277"/>
                                      <a:gd name="connsiteY20" fmla="*/ 11826 h 22974"/>
                                      <a:gd name="connsiteX21" fmla="*/ 15136 w 20277"/>
                                      <a:gd name="connsiteY21" fmla="*/ 11851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277" h="22974">
                                        <a:moveTo>
                                          <a:pt x="18730" y="10795"/>
                                        </a:moveTo>
                                        <a:lnTo>
                                          <a:pt x="18730" y="9038"/>
                                        </a:lnTo>
                                        <a:lnTo>
                                          <a:pt x="2203" y="9038"/>
                                        </a:lnTo>
                                        <a:cubicBezTo>
                                          <a:pt x="2362" y="6562"/>
                                          <a:pt x="3108" y="4676"/>
                                          <a:pt x="4441" y="3380"/>
                                        </a:cubicBezTo>
                                        <a:cubicBezTo>
                                          <a:pt x="5775" y="2084"/>
                                          <a:pt x="7633" y="1436"/>
                                          <a:pt x="10017" y="1436"/>
                                        </a:cubicBezTo>
                                        <a:cubicBezTo>
                                          <a:pt x="11396" y="1436"/>
                                          <a:pt x="12734" y="1605"/>
                                          <a:pt x="14030" y="1942"/>
                                        </a:cubicBezTo>
                                        <a:cubicBezTo>
                                          <a:pt x="15326" y="2280"/>
                                          <a:pt x="16613" y="2788"/>
                                          <a:pt x="17893" y="3468"/>
                                        </a:cubicBezTo>
                                        <a:lnTo>
                                          <a:pt x="17893" y="67"/>
                                        </a:lnTo>
                                        <a:cubicBezTo>
                                          <a:pt x="16601" y="-479"/>
                                          <a:pt x="15278" y="-896"/>
                                          <a:pt x="13924" y="-1183"/>
                                        </a:cubicBezTo>
                                        <a:cubicBezTo>
                                          <a:pt x="12569" y="-1471"/>
                                          <a:pt x="11196" y="-1615"/>
                                          <a:pt x="9804" y="-1615"/>
                                        </a:cubicBezTo>
                                        <a:cubicBezTo>
                                          <a:pt x="6312" y="-1615"/>
                                          <a:pt x="3547" y="-600"/>
                                          <a:pt x="1509" y="1430"/>
                                        </a:cubicBezTo>
                                        <a:cubicBezTo>
                                          <a:pt x="-528" y="3464"/>
                                          <a:pt x="-1547" y="6214"/>
                                          <a:pt x="-1547" y="9682"/>
                                        </a:cubicBezTo>
                                        <a:cubicBezTo>
                                          <a:pt x="-1547" y="13262"/>
                                          <a:pt x="-580" y="16102"/>
                                          <a:pt x="1353" y="18203"/>
                                        </a:cubicBezTo>
                                        <a:cubicBezTo>
                                          <a:pt x="3287" y="20308"/>
                                          <a:pt x="5895" y="21360"/>
                                          <a:pt x="9179" y="21360"/>
                                        </a:cubicBezTo>
                                        <a:cubicBezTo>
                                          <a:pt x="12121" y="21360"/>
                                          <a:pt x="14449" y="20412"/>
                                          <a:pt x="16161" y="18516"/>
                                        </a:cubicBezTo>
                                        <a:cubicBezTo>
                                          <a:pt x="17874" y="16623"/>
                                          <a:pt x="18730" y="14050"/>
                                          <a:pt x="18730" y="10795"/>
                                        </a:cubicBezTo>
                                        <a:close/>
                                        <a:moveTo>
                                          <a:pt x="15136" y="11851"/>
                                        </a:moveTo>
                                        <a:cubicBezTo>
                                          <a:pt x="15111" y="13814"/>
                                          <a:pt x="14561" y="15381"/>
                                          <a:pt x="13486" y="16553"/>
                                        </a:cubicBezTo>
                                        <a:cubicBezTo>
                                          <a:pt x="12411" y="17728"/>
                                          <a:pt x="10988" y="18316"/>
                                          <a:pt x="9217" y="18316"/>
                                        </a:cubicBezTo>
                                        <a:cubicBezTo>
                                          <a:pt x="7212" y="18316"/>
                                          <a:pt x="5608" y="17749"/>
                                          <a:pt x="4404" y="16615"/>
                                        </a:cubicBezTo>
                                        <a:cubicBezTo>
                                          <a:pt x="3199" y="15481"/>
                                          <a:pt x="2505" y="13885"/>
                                          <a:pt x="2322" y="11826"/>
                                        </a:cubicBezTo>
                                        <a:lnTo>
                                          <a:pt x="15136" y="1185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6" name="Freeform: Shape 4276"/>
                                <wps:cNvSpPr/>
                                <wps:spPr>
                                  <a:xfrm flipV="1">
                                    <a:off x="2626800" y="7503985"/>
                                    <a:ext cx="12814" cy="22406"/>
                                  </a:xfrm>
                                  <a:custGeom>
                                    <a:avLst/>
                                    <a:gdLst>
                                      <a:gd name="connsiteX0" fmla="*/ 11642 w 12814"/>
                                      <a:gd name="connsiteY0" fmla="*/ 16863 h 22406"/>
                                      <a:gd name="connsiteX1" fmla="*/ 10323 w 12814"/>
                                      <a:gd name="connsiteY1" fmla="*/ 17376 h 22406"/>
                                      <a:gd name="connsiteX2" fmla="*/ 8754 w 12814"/>
                                      <a:gd name="connsiteY2" fmla="*/ 17545 h 22406"/>
                                      <a:gd name="connsiteX3" fmla="*/ 4072 w 12814"/>
                                      <a:gd name="connsiteY3" fmla="*/ 15563 h 22406"/>
                                      <a:gd name="connsiteX4" fmla="*/ 2440 w 12814"/>
                                      <a:gd name="connsiteY4" fmla="*/ 9868 h 22406"/>
                                      <a:gd name="connsiteX5" fmla="*/ 2440 w 12814"/>
                                      <a:gd name="connsiteY5" fmla="*/ -1660 h 22406"/>
                                      <a:gd name="connsiteX6" fmla="*/ -1173 w 12814"/>
                                      <a:gd name="connsiteY6" fmla="*/ -1660 h 22406"/>
                                      <a:gd name="connsiteX7" fmla="*/ -1173 w 12814"/>
                                      <a:gd name="connsiteY7" fmla="*/ 20221 h 22406"/>
                                      <a:gd name="connsiteX8" fmla="*/ 2440 w 12814"/>
                                      <a:gd name="connsiteY8" fmla="*/ 20221 h 22406"/>
                                      <a:gd name="connsiteX9" fmla="*/ 2440 w 12814"/>
                                      <a:gd name="connsiteY9" fmla="*/ 16820 h 22406"/>
                                      <a:gd name="connsiteX10" fmla="*/ 5391 w 12814"/>
                                      <a:gd name="connsiteY10" fmla="*/ 19777 h 22406"/>
                                      <a:gd name="connsiteX11" fmla="*/ 9810 w 12814"/>
                                      <a:gd name="connsiteY11" fmla="*/ 20746 h 22406"/>
                                      <a:gd name="connsiteX12" fmla="*/ 10629 w 12814"/>
                                      <a:gd name="connsiteY12" fmla="*/ 20696 h 22406"/>
                                      <a:gd name="connsiteX13" fmla="*/ 11623 w 12814"/>
                                      <a:gd name="connsiteY13" fmla="*/ 20552 h 22406"/>
                                      <a:gd name="connsiteX14" fmla="*/ 11642 w 12814"/>
                                      <a:gd name="connsiteY14" fmla="*/ 16863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814" h="22406">
                                        <a:moveTo>
                                          <a:pt x="11642" y="16863"/>
                                        </a:moveTo>
                                        <a:cubicBezTo>
                                          <a:pt x="11237" y="17097"/>
                                          <a:pt x="10798" y="17268"/>
                                          <a:pt x="10323" y="17376"/>
                                        </a:cubicBezTo>
                                        <a:cubicBezTo>
                                          <a:pt x="9848" y="17489"/>
                                          <a:pt x="9325" y="17545"/>
                                          <a:pt x="8754" y="17545"/>
                                        </a:cubicBezTo>
                                        <a:cubicBezTo>
                                          <a:pt x="6720" y="17545"/>
                                          <a:pt x="5159" y="16884"/>
                                          <a:pt x="4072" y="15563"/>
                                        </a:cubicBezTo>
                                        <a:cubicBezTo>
                                          <a:pt x="2984" y="14242"/>
                                          <a:pt x="2440" y="12343"/>
                                          <a:pt x="2440" y="9868"/>
                                        </a:cubicBezTo>
                                        <a:lnTo>
                                          <a:pt x="2440" y="-1660"/>
                                        </a:lnTo>
                                        <a:lnTo>
                                          <a:pt x="-1173" y="-1660"/>
                                        </a:lnTo>
                                        <a:lnTo>
                                          <a:pt x="-1173" y="20221"/>
                                        </a:lnTo>
                                        <a:lnTo>
                                          <a:pt x="2440" y="20221"/>
                                        </a:lnTo>
                                        <a:lnTo>
                                          <a:pt x="2440" y="16820"/>
                                        </a:lnTo>
                                        <a:cubicBezTo>
                                          <a:pt x="3199" y="18149"/>
                                          <a:pt x="4182" y="19135"/>
                                          <a:pt x="5391" y="19777"/>
                                        </a:cubicBezTo>
                                        <a:cubicBezTo>
                                          <a:pt x="6603" y="20423"/>
                                          <a:pt x="8076" y="20746"/>
                                          <a:pt x="9810" y="20746"/>
                                        </a:cubicBezTo>
                                        <a:cubicBezTo>
                                          <a:pt x="10056" y="20746"/>
                                          <a:pt x="10329" y="20729"/>
                                          <a:pt x="10629" y="20696"/>
                                        </a:cubicBezTo>
                                        <a:cubicBezTo>
                                          <a:pt x="10929" y="20667"/>
                                          <a:pt x="11260" y="20619"/>
                                          <a:pt x="11623" y="20552"/>
                                        </a:cubicBezTo>
                                        <a:lnTo>
                                          <a:pt x="11642" y="1686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7" name="Freeform: Shape 4277"/>
                                <wps:cNvSpPr/>
                                <wps:spPr>
                                  <a:xfrm flipV="1">
                                    <a:off x="2642016" y="7503985"/>
                                    <a:ext cx="18483" cy="22974"/>
                                  </a:xfrm>
                                  <a:custGeom>
                                    <a:avLst/>
                                    <a:gdLst>
                                      <a:gd name="connsiteX0" fmla="*/ 9889 w 18483"/>
                                      <a:gd name="connsiteY0" fmla="*/ 9951 h 22974"/>
                                      <a:gd name="connsiteX1" fmla="*/ 3851 w 18483"/>
                                      <a:gd name="connsiteY1" fmla="*/ 8957 h 22974"/>
                                      <a:gd name="connsiteX2" fmla="*/ 2170 w 18483"/>
                                      <a:gd name="connsiteY2" fmla="*/ 5556 h 22974"/>
                                      <a:gd name="connsiteX3" fmla="*/ 3432 w 18483"/>
                                      <a:gd name="connsiteY3" fmla="*/ 2518 h 22974"/>
                                      <a:gd name="connsiteX4" fmla="*/ 6858 w 18483"/>
                                      <a:gd name="connsiteY4" fmla="*/ 1398 h 22974"/>
                                      <a:gd name="connsiteX5" fmla="*/ 11658 w 18483"/>
                                      <a:gd name="connsiteY5" fmla="*/ 3518 h 22974"/>
                                      <a:gd name="connsiteX6" fmla="*/ 13465 w 18483"/>
                                      <a:gd name="connsiteY6" fmla="*/ 9151 h 22974"/>
                                      <a:gd name="connsiteX7" fmla="*/ 13465 w 18483"/>
                                      <a:gd name="connsiteY7" fmla="*/ 9951 h 22974"/>
                                      <a:gd name="connsiteX8" fmla="*/ 9889 w 18483"/>
                                      <a:gd name="connsiteY8" fmla="*/ 9951 h 22974"/>
                                      <a:gd name="connsiteX9" fmla="*/ 17059 w 18483"/>
                                      <a:gd name="connsiteY9" fmla="*/ 11439 h 22974"/>
                                      <a:gd name="connsiteX10" fmla="*/ 17059 w 18483"/>
                                      <a:gd name="connsiteY10" fmla="*/ -1046 h 22974"/>
                                      <a:gd name="connsiteX11" fmla="*/ 13465 w 18483"/>
                                      <a:gd name="connsiteY11" fmla="*/ -1046 h 22974"/>
                                      <a:gd name="connsiteX12" fmla="*/ 13465 w 18483"/>
                                      <a:gd name="connsiteY12" fmla="*/ 2274 h 22974"/>
                                      <a:gd name="connsiteX13" fmla="*/ 10396 w 18483"/>
                                      <a:gd name="connsiteY13" fmla="*/ -665 h 22974"/>
                                      <a:gd name="connsiteX14" fmla="*/ 5901 w 18483"/>
                                      <a:gd name="connsiteY14" fmla="*/ -1615 h 22974"/>
                                      <a:gd name="connsiteX15" fmla="*/ 557 w 18483"/>
                                      <a:gd name="connsiteY15" fmla="*/ 273 h 22974"/>
                                      <a:gd name="connsiteX16" fmla="*/ -1425 w 18483"/>
                                      <a:gd name="connsiteY16" fmla="*/ 5325 h 22974"/>
                                      <a:gd name="connsiteX17" fmla="*/ 1044 w 18483"/>
                                      <a:gd name="connsiteY17" fmla="*/ 10889 h 22974"/>
                                      <a:gd name="connsiteX18" fmla="*/ 8420 w 18483"/>
                                      <a:gd name="connsiteY18" fmla="*/ 12764 h 22974"/>
                                      <a:gd name="connsiteX19" fmla="*/ 13465 w 18483"/>
                                      <a:gd name="connsiteY19" fmla="*/ 12764 h 22974"/>
                                      <a:gd name="connsiteX20" fmla="*/ 13465 w 18483"/>
                                      <a:gd name="connsiteY20" fmla="*/ 13120 h 22974"/>
                                      <a:gd name="connsiteX21" fmla="*/ 11833 w 18483"/>
                                      <a:gd name="connsiteY21" fmla="*/ 16959 h 22974"/>
                                      <a:gd name="connsiteX22" fmla="*/ 7252 w 18483"/>
                                      <a:gd name="connsiteY22" fmla="*/ 18316 h 22974"/>
                                      <a:gd name="connsiteX23" fmla="*/ 3595 w 18483"/>
                                      <a:gd name="connsiteY23" fmla="*/ 17865 h 22974"/>
                                      <a:gd name="connsiteX24" fmla="*/ 182 w 18483"/>
                                      <a:gd name="connsiteY24" fmla="*/ 16515 h 22974"/>
                                      <a:gd name="connsiteX25" fmla="*/ 182 w 18483"/>
                                      <a:gd name="connsiteY25" fmla="*/ 19841 h 22974"/>
                                      <a:gd name="connsiteX26" fmla="*/ 4007 w 18483"/>
                                      <a:gd name="connsiteY26" fmla="*/ 20979 h 22974"/>
                                      <a:gd name="connsiteX27" fmla="*/ 7620 w 18483"/>
                                      <a:gd name="connsiteY27" fmla="*/ 21360 h 22974"/>
                                      <a:gd name="connsiteX28" fmla="*/ 14715 w 18483"/>
                                      <a:gd name="connsiteY28" fmla="*/ 18897 h 22974"/>
                                      <a:gd name="connsiteX29" fmla="*/ 17059 w 18483"/>
                                      <a:gd name="connsiteY29" fmla="*/ 11439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9889" y="9951"/>
                                        </a:moveTo>
                                        <a:cubicBezTo>
                                          <a:pt x="6985" y="9951"/>
                                          <a:pt x="4972" y="9619"/>
                                          <a:pt x="3851" y="8957"/>
                                        </a:cubicBezTo>
                                        <a:cubicBezTo>
                                          <a:pt x="2730" y="8294"/>
                                          <a:pt x="2170" y="7160"/>
                                          <a:pt x="2170" y="5556"/>
                                        </a:cubicBezTo>
                                        <a:cubicBezTo>
                                          <a:pt x="2170" y="4281"/>
                                          <a:pt x="2591" y="3268"/>
                                          <a:pt x="3432" y="2518"/>
                                        </a:cubicBezTo>
                                        <a:cubicBezTo>
                                          <a:pt x="4274" y="1772"/>
                                          <a:pt x="5416" y="1398"/>
                                          <a:pt x="6858" y="1398"/>
                                        </a:cubicBezTo>
                                        <a:cubicBezTo>
                                          <a:pt x="8854" y="1398"/>
                                          <a:pt x="10454" y="2105"/>
                                          <a:pt x="11658" y="3518"/>
                                        </a:cubicBezTo>
                                        <a:cubicBezTo>
                                          <a:pt x="12863" y="4931"/>
                                          <a:pt x="13465" y="6808"/>
                                          <a:pt x="13465" y="9151"/>
                                        </a:cubicBezTo>
                                        <a:lnTo>
                                          <a:pt x="13465" y="9951"/>
                                        </a:lnTo>
                                        <a:lnTo>
                                          <a:pt x="9889" y="9951"/>
                                        </a:lnTo>
                                        <a:close/>
                                        <a:moveTo>
                                          <a:pt x="17059" y="11439"/>
                                        </a:moveTo>
                                        <a:lnTo>
                                          <a:pt x="17059" y="-1046"/>
                                        </a:lnTo>
                                        <a:lnTo>
                                          <a:pt x="13465" y="-1046"/>
                                        </a:lnTo>
                                        <a:lnTo>
                                          <a:pt x="13465" y="2274"/>
                                        </a:lnTo>
                                        <a:cubicBezTo>
                                          <a:pt x="12644" y="948"/>
                                          <a:pt x="11621" y="-31"/>
                                          <a:pt x="10396" y="-665"/>
                                        </a:cubicBezTo>
                                        <a:cubicBezTo>
                                          <a:pt x="9171" y="-1298"/>
                                          <a:pt x="7672" y="-1615"/>
                                          <a:pt x="5901" y="-1615"/>
                                        </a:cubicBezTo>
                                        <a:cubicBezTo>
                                          <a:pt x="3664" y="-1615"/>
                                          <a:pt x="1882" y="-985"/>
                                          <a:pt x="557" y="273"/>
                                        </a:cubicBezTo>
                                        <a:cubicBezTo>
                                          <a:pt x="-764" y="1532"/>
                                          <a:pt x="-1425" y="3216"/>
                                          <a:pt x="-1425" y="5325"/>
                                        </a:cubicBezTo>
                                        <a:cubicBezTo>
                                          <a:pt x="-1425" y="7784"/>
                                          <a:pt x="-602" y="9638"/>
                                          <a:pt x="1044" y="10889"/>
                                        </a:cubicBezTo>
                                        <a:cubicBezTo>
                                          <a:pt x="2695" y="12139"/>
                                          <a:pt x="5153" y="12764"/>
                                          <a:pt x="8420" y="12764"/>
                                        </a:cubicBezTo>
                                        <a:lnTo>
                                          <a:pt x="13465" y="12764"/>
                                        </a:lnTo>
                                        <a:lnTo>
                                          <a:pt x="13465" y="13120"/>
                                        </a:lnTo>
                                        <a:cubicBezTo>
                                          <a:pt x="13465" y="14775"/>
                                          <a:pt x="12921" y="16055"/>
                                          <a:pt x="11833" y="16959"/>
                                        </a:cubicBezTo>
                                        <a:cubicBezTo>
                                          <a:pt x="10746" y="17863"/>
                                          <a:pt x="9218" y="18316"/>
                                          <a:pt x="7252" y="18316"/>
                                        </a:cubicBezTo>
                                        <a:cubicBezTo>
                                          <a:pt x="6001" y="18316"/>
                                          <a:pt x="4782" y="18166"/>
                                          <a:pt x="3595" y="17865"/>
                                        </a:cubicBezTo>
                                        <a:cubicBezTo>
                                          <a:pt x="2411" y="17565"/>
                                          <a:pt x="1274" y="17115"/>
                                          <a:pt x="182" y="16515"/>
                                        </a:cubicBezTo>
                                        <a:lnTo>
                                          <a:pt x="182" y="19841"/>
                                        </a:lnTo>
                                        <a:cubicBezTo>
                                          <a:pt x="1495" y="20349"/>
                                          <a:pt x="2770" y="20729"/>
                                          <a:pt x="4007" y="20979"/>
                                        </a:cubicBezTo>
                                        <a:cubicBezTo>
                                          <a:pt x="5245" y="21233"/>
                                          <a:pt x="6449" y="21360"/>
                                          <a:pt x="7620" y="21360"/>
                                        </a:cubicBezTo>
                                        <a:cubicBezTo>
                                          <a:pt x="10787" y="21360"/>
                                          <a:pt x="13152" y="20539"/>
                                          <a:pt x="14715" y="18897"/>
                                        </a:cubicBezTo>
                                        <a:cubicBezTo>
                                          <a:pt x="16278" y="17259"/>
                                          <a:pt x="17059" y="14773"/>
                                          <a:pt x="17059" y="1143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8" name="Freeform: Shape 4278"/>
                                <wps:cNvSpPr/>
                                <wps:spPr>
                                  <a:xfrm flipV="1">
                                    <a:off x="2665206" y="7498296"/>
                                    <a:ext cx="13651" cy="28095"/>
                                  </a:xfrm>
                                  <a:custGeom>
                                    <a:avLst/>
                                    <a:gdLst>
                                      <a:gd name="connsiteX0" fmla="*/ 5430 w 13651"/>
                                      <a:gd name="connsiteY0" fmla="*/ 25979 h 28095"/>
                                      <a:gd name="connsiteX1" fmla="*/ 5430 w 13651"/>
                                      <a:gd name="connsiteY1" fmla="*/ 19765 h 28095"/>
                                      <a:gd name="connsiteX2" fmla="*/ 12831 w 13651"/>
                                      <a:gd name="connsiteY2" fmla="*/ 19765 h 28095"/>
                                      <a:gd name="connsiteX3" fmla="*/ 12831 w 13651"/>
                                      <a:gd name="connsiteY3" fmla="*/ 16970 h 28095"/>
                                      <a:gd name="connsiteX4" fmla="*/ 5430 w 13651"/>
                                      <a:gd name="connsiteY4" fmla="*/ 16970 h 28095"/>
                                      <a:gd name="connsiteX5" fmla="*/ 5430 w 13651"/>
                                      <a:gd name="connsiteY5" fmla="*/ 5092 h 28095"/>
                                      <a:gd name="connsiteX6" fmla="*/ 6161 w 13651"/>
                                      <a:gd name="connsiteY6" fmla="*/ 1654 h 28095"/>
                                      <a:gd name="connsiteX7" fmla="*/ 9143 w 13651"/>
                                      <a:gd name="connsiteY7" fmla="*/ 891 h 28095"/>
                                      <a:gd name="connsiteX8" fmla="*/ 12831 w 13651"/>
                                      <a:gd name="connsiteY8" fmla="*/ 891 h 28095"/>
                                      <a:gd name="connsiteX9" fmla="*/ 12831 w 13651"/>
                                      <a:gd name="connsiteY9" fmla="*/ -2116 h 28095"/>
                                      <a:gd name="connsiteX10" fmla="*/ 9143 w 13651"/>
                                      <a:gd name="connsiteY10" fmla="*/ -2116 h 28095"/>
                                      <a:gd name="connsiteX11" fmla="*/ 3398 w 13651"/>
                                      <a:gd name="connsiteY11" fmla="*/ -566 h 28095"/>
                                      <a:gd name="connsiteX12" fmla="*/ 1817 w 13651"/>
                                      <a:gd name="connsiteY12" fmla="*/ 5092 h 28095"/>
                                      <a:gd name="connsiteX13" fmla="*/ 1817 w 13651"/>
                                      <a:gd name="connsiteY13" fmla="*/ 16970 h 28095"/>
                                      <a:gd name="connsiteX14" fmla="*/ -821 w 13651"/>
                                      <a:gd name="connsiteY14" fmla="*/ 16970 h 28095"/>
                                      <a:gd name="connsiteX15" fmla="*/ -821 w 13651"/>
                                      <a:gd name="connsiteY15" fmla="*/ 19765 h 28095"/>
                                      <a:gd name="connsiteX16" fmla="*/ 1817 w 13651"/>
                                      <a:gd name="connsiteY16" fmla="*/ 19765 h 28095"/>
                                      <a:gd name="connsiteX17" fmla="*/ 1817 w 13651"/>
                                      <a:gd name="connsiteY17" fmla="*/ 25979 h 28095"/>
                                      <a:gd name="connsiteX18" fmla="*/ 5430 w 13651"/>
                                      <a:gd name="connsiteY18" fmla="*/ 25979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430" y="25979"/>
                                        </a:moveTo>
                                        <a:lnTo>
                                          <a:pt x="5430" y="19765"/>
                                        </a:lnTo>
                                        <a:lnTo>
                                          <a:pt x="12831" y="19765"/>
                                        </a:lnTo>
                                        <a:lnTo>
                                          <a:pt x="12831" y="16970"/>
                                        </a:lnTo>
                                        <a:lnTo>
                                          <a:pt x="5430" y="16970"/>
                                        </a:lnTo>
                                        <a:lnTo>
                                          <a:pt x="5430" y="5092"/>
                                        </a:lnTo>
                                        <a:cubicBezTo>
                                          <a:pt x="5430" y="3308"/>
                                          <a:pt x="5674" y="2162"/>
                                          <a:pt x="6161" y="1654"/>
                                        </a:cubicBezTo>
                                        <a:cubicBezTo>
                                          <a:pt x="6649" y="1145"/>
                                          <a:pt x="7643" y="891"/>
                                          <a:pt x="9143" y="891"/>
                                        </a:cubicBezTo>
                                        <a:lnTo>
                                          <a:pt x="12831" y="891"/>
                                        </a:lnTo>
                                        <a:lnTo>
                                          <a:pt x="12831" y="-2116"/>
                                        </a:lnTo>
                                        <a:lnTo>
                                          <a:pt x="9143" y="-2116"/>
                                        </a:lnTo>
                                        <a:cubicBezTo>
                                          <a:pt x="6368" y="-2116"/>
                                          <a:pt x="4453" y="-1599"/>
                                          <a:pt x="3398" y="-566"/>
                                        </a:cubicBezTo>
                                        <a:cubicBezTo>
                                          <a:pt x="2344" y="472"/>
                                          <a:pt x="1817" y="2358"/>
                                          <a:pt x="1817" y="5092"/>
                                        </a:cubicBezTo>
                                        <a:lnTo>
                                          <a:pt x="1817" y="16970"/>
                                        </a:lnTo>
                                        <a:lnTo>
                                          <a:pt x="-821" y="16970"/>
                                        </a:lnTo>
                                        <a:lnTo>
                                          <a:pt x="-821" y="19765"/>
                                        </a:lnTo>
                                        <a:lnTo>
                                          <a:pt x="1817" y="19765"/>
                                        </a:lnTo>
                                        <a:lnTo>
                                          <a:pt x="1817" y="25979"/>
                                        </a:lnTo>
                                        <a:lnTo>
                                          <a:pt x="5430" y="2597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9" name="Freeform: Shape 4279"/>
                                <wps:cNvSpPr/>
                                <wps:spPr>
                                  <a:xfrm flipV="1">
                                    <a:off x="2683586" y="7495989"/>
                                    <a:ext cx="3594" cy="30402"/>
                                  </a:xfrm>
                                  <a:custGeom>
                                    <a:avLst/>
                                    <a:gdLst>
                                      <a:gd name="connsiteX0" fmla="*/ -444 w 3594"/>
                                      <a:gd name="connsiteY0" fmla="*/ 19580 h 30402"/>
                                      <a:gd name="connsiteX1" fmla="*/ 3150 w 3594"/>
                                      <a:gd name="connsiteY1" fmla="*/ 19580 h 30402"/>
                                      <a:gd name="connsiteX2" fmla="*/ 3150 w 3594"/>
                                      <a:gd name="connsiteY2" fmla="*/ -2301 h 30402"/>
                                      <a:gd name="connsiteX3" fmla="*/ -444 w 3594"/>
                                      <a:gd name="connsiteY3" fmla="*/ -2301 h 30402"/>
                                      <a:gd name="connsiteX4" fmla="*/ -444 w 3594"/>
                                      <a:gd name="connsiteY4" fmla="*/ 19580 h 30402"/>
                                      <a:gd name="connsiteX5" fmla="*/ -444 w 3594"/>
                                      <a:gd name="connsiteY5" fmla="*/ 28101 h 30402"/>
                                      <a:gd name="connsiteX6" fmla="*/ 3150 w 3594"/>
                                      <a:gd name="connsiteY6" fmla="*/ 28101 h 30402"/>
                                      <a:gd name="connsiteX7" fmla="*/ 3150 w 3594"/>
                                      <a:gd name="connsiteY7" fmla="*/ 23544 h 30402"/>
                                      <a:gd name="connsiteX8" fmla="*/ -444 w 3594"/>
                                      <a:gd name="connsiteY8" fmla="*/ 23544 h 30402"/>
                                      <a:gd name="connsiteX9" fmla="*/ -444 w 3594"/>
                                      <a:gd name="connsiteY9" fmla="*/ 28101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444" y="19580"/>
                                        </a:moveTo>
                                        <a:lnTo>
                                          <a:pt x="3150" y="19580"/>
                                        </a:lnTo>
                                        <a:lnTo>
                                          <a:pt x="3150" y="-2301"/>
                                        </a:lnTo>
                                        <a:lnTo>
                                          <a:pt x="-444" y="-2301"/>
                                        </a:lnTo>
                                        <a:lnTo>
                                          <a:pt x="-444" y="19580"/>
                                        </a:lnTo>
                                        <a:close/>
                                        <a:moveTo>
                                          <a:pt x="-444" y="28101"/>
                                        </a:moveTo>
                                        <a:lnTo>
                                          <a:pt x="3150" y="28101"/>
                                        </a:lnTo>
                                        <a:lnTo>
                                          <a:pt x="3150" y="23544"/>
                                        </a:lnTo>
                                        <a:lnTo>
                                          <a:pt x="-444" y="23544"/>
                                        </a:lnTo>
                                        <a:lnTo>
                                          <a:pt x="-444" y="2810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0" name="Freeform: Shape 4280"/>
                                <wps:cNvSpPr/>
                                <wps:spPr>
                                  <a:xfrm flipV="1">
                                    <a:off x="2693138" y="7503985"/>
                                    <a:ext cx="20083" cy="22974"/>
                                  </a:xfrm>
                                  <a:custGeom>
                                    <a:avLst/>
                                    <a:gdLst>
                                      <a:gd name="connsiteX0" fmla="*/ 8530 w 20083"/>
                                      <a:gd name="connsiteY0" fmla="*/ 18316 h 22974"/>
                                      <a:gd name="connsiteX1" fmla="*/ 3961 w 20083"/>
                                      <a:gd name="connsiteY1" fmla="*/ 16059 h 22974"/>
                                      <a:gd name="connsiteX2" fmla="*/ 2279 w 20083"/>
                                      <a:gd name="connsiteY2" fmla="*/ 9876 h 22974"/>
                                      <a:gd name="connsiteX3" fmla="*/ 3948 w 20083"/>
                                      <a:gd name="connsiteY3" fmla="*/ 3693 h 22974"/>
                                      <a:gd name="connsiteX4" fmla="*/ 8530 w 20083"/>
                                      <a:gd name="connsiteY4" fmla="*/ 1436 h 22974"/>
                                      <a:gd name="connsiteX5" fmla="*/ 13081 w 20083"/>
                                      <a:gd name="connsiteY5" fmla="*/ 3699 h 22974"/>
                                      <a:gd name="connsiteX6" fmla="*/ 14762 w 20083"/>
                                      <a:gd name="connsiteY6" fmla="*/ 9876 h 22974"/>
                                      <a:gd name="connsiteX7" fmla="*/ 13081 w 20083"/>
                                      <a:gd name="connsiteY7" fmla="*/ 16040 h 22974"/>
                                      <a:gd name="connsiteX8" fmla="*/ 8530 w 20083"/>
                                      <a:gd name="connsiteY8" fmla="*/ 18316 h 22974"/>
                                      <a:gd name="connsiteX9" fmla="*/ 8530 w 20083"/>
                                      <a:gd name="connsiteY9" fmla="*/ 21360 h 22974"/>
                                      <a:gd name="connsiteX10" fmla="*/ 15894 w 20083"/>
                                      <a:gd name="connsiteY10" fmla="*/ 18309 h 22974"/>
                                      <a:gd name="connsiteX11" fmla="*/ 18575 w 20083"/>
                                      <a:gd name="connsiteY11" fmla="*/ 9876 h 22974"/>
                                      <a:gd name="connsiteX12" fmla="*/ 15894 w 20083"/>
                                      <a:gd name="connsiteY12" fmla="*/ 1442 h 22974"/>
                                      <a:gd name="connsiteX13" fmla="*/ 8530 w 20083"/>
                                      <a:gd name="connsiteY13" fmla="*/ -1615 h 22974"/>
                                      <a:gd name="connsiteX14" fmla="*/ 1154 w 20083"/>
                                      <a:gd name="connsiteY14" fmla="*/ 1442 h 22974"/>
                                      <a:gd name="connsiteX15" fmla="*/ -1509 w 20083"/>
                                      <a:gd name="connsiteY15" fmla="*/ 9876 h 22974"/>
                                      <a:gd name="connsiteX16" fmla="*/ 1154 w 20083"/>
                                      <a:gd name="connsiteY16" fmla="*/ 18309 h 22974"/>
                                      <a:gd name="connsiteX17" fmla="*/ 8530 w 20083"/>
                                      <a:gd name="connsiteY17" fmla="*/ 21360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8530" y="18316"/>
                                        </a:moveTo>
                                        <a:cubicBezTo>
                                          <a:pt x="6605" y="18316"/>
                                          <a:pt x="5082" y="17563"/>
                                          <a:pt x="3961" y="16059"/>
                                        </a:cubicBezTo>
                                        <a:cubicBezTo>
                                          <a:pt x="2840" y="14554"/>
                                          <a:pt x="2279" y="12493"/>
                                          <a:pt x="2279" y="9876"/>
                                        </a:cubicBezTo>
                                        <a:cubicBezTo>
                                          <a:pt x="2279" y="7258"/>
                                          <a:pt x="2836" y="5197"/>
                                          <a:pt x="3948" y="3693"/>
                                        </a:cubicBezTo>
                                        <a:cubicBezTo>
                                          <a:pt x="5065" y="2188"/>
                                          <a:pt x="6592" y="1436"/>
                                          <a:pt x="8530" y="1436"/>
                                        </a:cubicBezTo>
                                        <a:cubicBezTo>
                                          <a:pt x="10447" y="1436"/>
                                          <a:pt x="11964" y="2190"/>
                                          <a:pt x="13081" y="3699"/>
                                        </a:cubicBezTo>
                                        <a:cubicBezTo>
                                          <a:pt x="14202" y="5212"/>
                                          <a:pt x="14762" y="7271"/>
                                          <a:pt x="14762" y="9876"/>
                                        </a:cubicBezTo>
                                        <a:cubicBezTo>
                                          <a:pt x="14762" y="12468"/>
                                          <a:pt x="14202" y="14523"/>
                                          <a:pt x="13081" y="16040"/>
                                        </a:cubicBezTo>
                                        <a:cubicBezTo>
                                          <a:pt x="11964" y="17557"/>
                                          <a:pt x="10447" y="18316"/>
                                          <a:pt x="8530" y="18316"/>
                                        </a:cubicBezTo>
                                        <a:close/>
                                        <a:moveTo>
                                          <a:pt x="8530" y="21360"/>
                                        </a:moveTo>
                                        <a:cubicBezTo>
                                          <a:pt x="11656" y="21360"/>
                                          <a:pt x="14110" y="20343"/>
                                          <a:pt x="15894" y="18309"/>
                                        </a:cubicBezTo>
                                        <a:cubicBezTo>
                                          <a:pt x="17681" y="16280"/>
                                          <a:pt x="18575" y="13468"/>
                                          <a:pt x="18575" y="9876"/>
                                        </a:cubicBezTo>
                                        <a:cubicBezTo>
                                          <a:pt x="18575" y="6296"/>
                                          <a:pt x="17681" y="3484"/>
                                          <a:pt x="15894" y="1442"/>
                                        </a:cubicBezTo>
                                        <a:cubicBezTo>
                                          <a:pt x="14110" y="-596"/>
                                          <a:pt x="11656" y="-1615"/>
                                          <a:pt x="8530" y="-1615"/>
                                        </a:cubicBezTo>
                                        <a:cubicBezTo>
                                          <a:pt x="5392" y="-1615"/>
                                          <a:pt x="2934" y="-596"/>
                                          <a:pt x="1154" y="1442"/>
                                        </a:cubicBezTo>
                                        <a:cubicBezTo>
                                          <a:pt x="-621" y="3484"/>
                                          <a:pt x="-1509" y="6296"/>
                                          <a:pt x="-1509" y="9876"/>
                                        </a:cubicBezTo>
                                        <a:cubicBezTo>
                                          <a:pt x="-1509" y="13468"/>
                                          <a:pt x="-621" y="16280"/>
                                          <a:pt x="1154" y="18309"/>
                                        </a:cubicBezTo>
                                        <a:cubicBezTo>
                                          <a:pt x="2934" y="20343"/>
                                          <a:pt x="5392" y="21360"/>
                                          <a:pt x="8530" y="2136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1" name="Freeform: Shape 4281"/>
                                <wps:cNvSpPr/>
                                <wps:spPr>
                                  <a:xfrm flipV="1">
                                    <a:off x="2719038" y="7503985"/>
                                    <a:ext cx="18327" cy="22406"/>
                                  </a:xfrm>
                                  <a:custGeom>
                                    <a:avLst/>
                                    <a:gdLst>
                                      <a:gd name="connsiteX0" fmla="*/ 16737 w 18327"/>
                                      <a:gd name="connsiteY0" fmla="*/ 11549 h 22406"/>
                                      <a:gd name="connsiteX1" fmla="*/ 16737 w 18327"/>
                                      <a:gd name="connsiteY1" fmla="*/ -1660 h 22406"/>
                                      <a:gd name="connsiteX2" fmla="*/ 13143 w 18327"/>
                                      <a:gd name="connsiteY2" fmla="*/ -1660 h 22406"/>
                                      <a:gd name="connsiteX3" fmla="*/ 13143 w 18327"/>
                                      <a:gd name="connsiteY3" fmla="*/ 11431 h 22406"/>
                                      <a:gd name="connsiteX4" fmla="*/ 11931 w 18327"/>
                                      <a:gd name="connsiteY4" fmla="*/ 16076 h 22406"/>
                                      <a:gd name="connsiteX5" fmla="*/ 8299 w 18327"/>
                                      <a:gd name="connsiteY5" fmla="*/ 17620 h 22406"/>
                                      <a:gd name="connsiteX6" fmla="*/ 3705 w 18327"/>
                                      <a:gd name="connsiteY6" fmla="*/ 15763 h 22406"/>
                                      <a:gd name="connsiteX7" fmla="*/ 2023 w 18327"/>
                                      <a:gd name="connsiteY7" fmla="*/ 10705 h 22406"/>
                                      <a:gd name="connsiteX8" fmla="*/ 2023 w 18327"/>
                                      <a:gd name="connsiteY8" fmla="*/ -1660 h 22406"/>
                                      <a:gd name="connsiteX9" fmla="*/ -1590 w 18327"/>
                                      <a:gd name="connsiteY9" fmla="*/ -1660 h 22406"/>
                                      <a:gd name="connsiteX10" fmla="*/ -1590 w 18327"/>
                                      <a:gd name="connsiteY10" fmla="*/ 20221 h 22406"/>
                                      <a:gd name="connsiteX11" fmla="*/ 2023 w 18327"/>
                                      <a:gd name="connsiteY11" fmla="*/ 20221 h 22406"/>
                                      <a:gd name="connsiteX12" fmla="*/ 2023 w 18327"/>
                                      <a:gd name="connsiteY12" fmla="*/ 16820 h 22406"/>
                                      <a:gd name="connsiteX13" fmla="*/ 5061 w 18327"/>
                                      <a:gd name="connsiteY13" fmla="*/ 19770 h 22406"/>
                                      <a:gd name="connsiteX14" fmla="*/ 9099 w 18327"/>
                                      <a:gd name="connsiteY14" fmla="*/ 20746 h 22406"/>
                                      <a:gd name="connsiteX15" fmla="*/ 14800 w 18327"/>
                                      <a:gd name="connsiteY15" fmla="*/ 18414 h 22406"/>
                                      <a:gd name="connsiteX16" fmla="*/ 16737 w 18327"/>
                                      <a:gd name="connsiteY16" fmla="*/ 11549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6737" y="11549"/>
                                        </a:moveTo>
                                        <a:lnTo>
                                          <a:pt x="16737" y="-1660"/>
                                        </a:lnTo>
                                        <a:lnTo>
                                          <a:pt x="13143" y="-1660"/>
                                        </a:lnTo>
                                        <a:lnTo>
                                          <a:pt x="13143" y="11431"/>
                                        </a:lnTo>
                                        <a:cubicBezTo>
                                          <a:pt x="13143" y="13502"/>
                                          <a:pt x="12739" y="15050"/>
                                          <a:pt x="11931" y="16076"/>
                                        </a:cubicBezTo>
                                        <a:cubicBezTo>
                                          <a:pt x="11122" y="17105"/>
                                          <a:pt x="9912" y="17620"/>
                                          <a:pt x="8299" y="17620"/>
                                        </a:cubicBezTo>
                                        <a:cubicBezTo>
                                          <a:pt x="6357" y="17620"/>
                                          <a:pt x="4826" y="17001"/>
                                          <a:pt x="3705" y="15763"/>
                                        </a:cubicBezTo>
                                        <a:cubicBezTo>
                                          <a:pt x="2584" y="14529"/>
                                          <a:pt x="2023" y="12844"/>
                                          <a:pt x="2023" y="10705"/>
                                        </a:cubicBezTo>
                                        <a:lnTo>
                                          <a:pt x="2023" y="-1660"/>
                                        </a:lnTo>
                                        <a:lnTo>
                                          <a:pt x="-1590" y="-1660"/>
                                        </a:lnTo>
                                        <a:lnTo>
                                          <a:pt x="-1590" y="20221"/>
                                        </a:lnTo>
                                        <a:lnTo>
                                          <a:pt x="2023" y="20221"/>
                                        </a:lnTo>
                                        <a:lnTo>
                                          <a:pt x="2023" y="16820"/>
                                        </a:lnTo>
                                        <a:cubicBezTo>
                                          <a:pt x="2886" y="18137"/>
                                          <a:pt x="3898" y="19120"/>
                                          <a:pt x="5061" y="19770"/>
                                        </a:cubicBezTo>
                                        <a:cubicBezTo>
                                          <a:pt x="6228" y="20421"/>
                                          <a:pt x="7574" y="20746"/>
                                          <a:pt x="9099" y="20746"/>
                                        </a:cubicBezTo>
                                        <a:cubicBezTo>
                                          <a:pt x="11612" y="20746"/>
                                          <a:pt x="13512" y="19968"/>
                                          <a:pt x="14800" y="18414"/>
                                        </a:cubicBezTo>
                                        <a:cubicBezTo>
                                          <a:pt x="16092" y="16859"/>
                                          <a:pt x="16737" y="14571"/>
                                          <a:pt x="16737" y="1154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2" name="Freeform: Shape 4282"/>
                                <wps:cNvSpPr/>
                                <wps:spPr>
                                  <a:xfrm flipV="1">
                                    <a:off x="2742930" y="7503985"/>
                                    <a:ext cx="16720" cy="22974"/>
                                  </a:xfrm>
                                  <a:custGeom>
                                    <a:avLst/>
                                    <a:gdLst>
                                      <a:gd name="connsiteX0" fmla="*/ 14324 w 16720"/>
                                      <a:gd name="connsiteY0" fmla="*/ 20191 h 22974"/>
                                      <a:gd name="connsiteX1" fmla="*/ 14324 w 16720"/>
                                      <a:gd name="connsiteY1" fmla="*/ 16790 h 22974"/>
                                      <a:gd name="connsiteX2" fmla="*/ 11161 w 16720"/>
                                      <a:gd name="connsiteY2" fmla="*/ 17959 h 22974"/>
                                      <a:gd name="connsiteX3" fmla="*/ 7761 w 16720"/>
                                      <a:gd name="connsiteY3" fmla="*/ 18353 h 22974"/>
                                      <a:gd name="connsiteX4" fmla="*/ 3748 w 16720"/>
                                      <a:gd name="connsiteY4" fmla="*/ 17534 h 22974"/>
                                      <a:gd name="connsiteX5" fmla="*/ 2410 w 16720"/>
                                      <a:gd name="connsiteY5" fmla="*/ 15071 h 22974"/>
                                      <a:gd name="connsiteX6" fmla="*/ 3367 w 16720"/>
                                      <a:gd name="connsiteY6" fmla="*/ 13108 h 22974"/>
                                      <a:gd name="connsiteX7" fmla="*/ 7217 w 16720"/>
                                      <a:gd name="connsiteY7" fmla="*/ 11751 h 22974"/>
                                      <a:gd name="connsiteX8" fmla="*/ 8448 w 16720"/>
                                      <a:gd name="connsiteY8" fmla="*/ 11476 h 22974"/>
                                      <a:gd name="connsiteX9" fmla="*/ 13887 w 16720"/>
                                      <a:gd name="connsiteY9" fmla="*/ 9163 h 22974"/>
                                      <a:gd name="connsiteX10" fmla="*/ 15499 w 16720"/>
                                      <a:gd name="connsiteY10" fmla="*/ 4993 h 22974"/>
                                      <a:gd name="connsiteX11" fmla="*/ 13086 w 16720"/>
                                      <a:gd name="connsiteY11" fmla="*/ 161 h 22974"/>
                                      <a:gd name="connsiteX12" fmla="*/ 6454 w 16720"/>
                                      <a:gd name="connsiteY12" fmla="*/ -1615 h 22974"/>
                                      <a:gd name="connsiteX13" fmla="*/ 2791 w 16720"/>
                                      <a:gd name="connsiteY13" fmla="*/ -1271 h 22974"/>
                                      <a:gd name="connsiteX14" fmla="*/ -1222 w 16720"/>
                                      <a:gd name="connsiteY14" fmla="*/ -246 h 22974"/>
                                      <a:gd name="connsiteX15" fmla="*/ -1222 w 16720"/>
                                      <a:gd name="connsiteY15" fmla="*/ 3468 h 22974"/>
                                      <a:gd name="connsiteX16" fmla="*/ 2704 w 16720"/>
                                      <a:gd name="connsiteY16" fmla="*/ 1911 h 22974"/>
                                      <a:gd name="connsiteX17" fmla="*/ 6536 w 16720"/>
                                      <a:gd name="connsiteY17" fmla="*/ 1398 h 22974"/>
                                      <a:gd name="connsiteX18" fmla="*/ 10436 w 16720"/>
                                      <a:gd name="connsiteY18" fmla="*/ 2267 h 22974"/>
                                      <a:gd name="connsiteX19" fmla="*/ 11805 w 16720"/>
                                      <a:gd name="connsiteY19" fmla="*/ 4718 h 22974"/>
                                      <a:gd name="connsiteX20" fmla="*/ 10817 w 16720"/>
                                      <a:gd name="connsiteY20" fmla="*/ 6963 h 22974"/>
                                      <a:gd name="connsiteX21" fmla="*/ 6492 w 16720"/>
                                      <a:gd name="connsiteY21" fmla="*/ 8469 h 22974"/>
                                      <a:gd name="connsiteX22" fmla="*/ 5242 w 16720"/>
                                      <a:gd name="connsiteY22" fmla="*/ 8763 h 22974"/>
                                      <a:gd name="connsiteX23" fmla="*/ 416 w 16720"/>
                                      <a:gd name="connsiteY23" fmla="*/ 10920 h 22974"/>
                                      <a:gd name="connsiteX24" fmla="*/ -1065 w 16720"/>
                                      <a:gd name="connsiteY24" fmla="*/ 14915 h 22974"/>
                                      <a:gd name="connsiteX25" fmla="*/ 1122 w 16720"/>
                                      <a:gd name="connsiteY25" fmla="*/ 19678 h 22974"/>
                                      <a:gd name="connsiteX26" fmla="*/ 7336 w 16720"/>
                                      <a:gd name="connsiteY26" fmla="*/ 21360 h 22974"/>
                                      <a:gd name="connsiteX27" fmla="*/ 11080 w 16720"/>
                                      <a:gd name="connsiteY27" fmla="*/ 21066 h 22974"/>
                                      <a:gd name="connsiteX28" fmla="*/ 14324 w 16720"/>
                                      <a:gd name="connsiteY28" fmla="*/ 20191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4324" y="20191"/>
                                        </a:moveTo>
                                        <a:lnTo>
                                          <a:pt x="14324" y="16790"/>
                                        </a:lnTo>
                                        <a:cubicBezTo>
                                          <a:pt x="13312" y="17311"/>
                                          <a:pt x="12257" y="17701"/>
                                          <a:pt x="11161" y="17959"/>
                                        </a:cubicBezTo>
                                        <a:cubicBezTo>
                                          <a:pt x="10069" y="18222"/>
                                          <a:pt x="8936" y="18353"/>
                                          <a:pt x="7761" y="18353"/>
                                        </a:cubicBezTo>
                                        <a:cubicBezTo>
                                          <a:pt x="5977" y="18353"/>
                                          <a:pt x="4640" y="18080"/>
                                          <a:pt x="3748" y="17534"/>
                                        </a:cubicBezTo>
                                        <a:cubicBezTo>
                                          <a:pt x="2856" y="16988"/>
                                          <a:pt x="2410" y="16167"/>
                                          <a:pt x="2410" y="15071"/>
                                        </a:cubicBezTo>
                                        <a:cubicBezTo>
                                          <a:pt x="2410" y="14237"/>
                                          <a:pt x="2729" y="13583"/>
                                          <a:pt x="3367" y="13108"/>
                                        </a:cubicBezTo>
                                        <a:cubicBezTo>
                                          <a:pt x="4004" y="12633"/>
                                          <a:pt x="5288" y="12181"/>
                                          <a:pt x="7217" y="11751"/>
                                        </a:cubicBezTo>
                                        <a:lnTo>
                                          <a:pt x="8448" y="11476"/>
                                        </a:lnTo>
                                        <a:cubicBezTo>
                                          <a:pt x="10999" y="10930"/>
                                          <a:pt x="12811" y="10159"/>
                                          <a:pt x="13887" y="9163"/>
                                        </a:cubicBezTo>
                                        <a:cubicBezTo>
                                          <a:pt x="14962" y="8167"/>
                                          <a:pt x="15499" y="6777"/>
                                          <a:pt x="15499" y="4993"/>
                                        </a:cubicBezTo>
                                        <a:cubicBezTo>
                                          <a:pt x="15499" y="2959"/>
                                          <a:pt x="14695" y="1348"/>
                                          <a:pt x="13086" y="161"/>
                                        </a:cubicBezTo>
                                        <a:cubicBezTo>
                                          <a:pt x="11478" y="-1023"/>
                                          <a:pt x="9267" y="-1615"/>
                                          <a:pt x="6454" y="-1615"/>
                                        </a:cubicBezTo>
                                        <a:cubicBezTo>
                                          <a:pt x="5283" y="-1615"/>
                                          <a:pt x="4062" y="-1500"/>
                                          <a:pt x="2791" y="-1271"/>
                                        </a:cubicBezTo>
                                        <a:cubicBezTo>
                                          <a:pt x="1520" y="-1042"/>
                                          <a:pt x="183" y="-700"/>
                                          <a:pt x="-1222" y="-246"/>
                                        </a:cubicBezTo>
                                        <a:lnTo>
                                          <a:pt x="-1222" y="3468"/>
                                        </a:lnTo>
                                        <a:cubicBezTo>
                                          <a:pt x="108" y="2776"/>
                                          <a:pt x="1416" y="2257"/>
                                          <a:pt x="2704" y="1911"/>
                                        </a:cubicBezTo>
                                        <a:cubicBezTo>
                                          <a:pt x="3992" y="1569"/>
                                          <a:pt x="5269" y="1398"/>
                                          <a:pt x="6536" y="1398"/>
                                        </a:cubicBezTo>
                                        <a:cubicBezTo>
                                          <a:pt x="8228" y="1398"/>
                                          <a:pt x="9528" y="1688"/>
                                          <a:pt x="10436" y="2267"/>
                                        </a:cubicBezTo>
                                        <a:cubicBezTo>
                                          <a:pt x="11349" y="2847"/>
                                          <a:pt x="11805" y="3664"/>
                                          <a:pt x="11805" y="4718"/>
                                        </a:cubicBezTo>
                                        <a:cubicBezTo>
                                          <a:pt x="11805" y="5693"/>
                                          <a:pt x="11476" y="6442"/>
                                          <a:pt x="10817" y="6963"/>
                                        </a:cubicBezTo>
                                        <a:cubicBezTo>
                                          <a:pt x="10163" y="7483"/>
                                          <a:pt x="8721" y="7986"/>
                                          <a:pt x="6492" y="8469"/>
                                        </a:cubicBezTo>
                                        <a:lnTo>
                                          <a:pt x="5242" y="8763"/>
                                        </a:lnTo>
                                        <a:cubicBezTo>
                                          <a:pt x="3016" y="9230"/>
                                          <a:pt x="1408" y="9949"/>
                                          <a:pt x="416" y="10920"/>
                                        </a:cubicBezTo>
                                        <a:cubicBezTo>
                                          <a:pt x="-571" y="11891"/>
                                          <a:pt x="-1065" y="13223"/>
                                          <a:pt x="-1065" y="14915"/>
                                        </a:cubicBezTo>
                                        <a:cubicBezTo>
                                          <a:pt x="-1065" y="16974"/>
                                          <a:pt x="-336" y="18561"/>
                                          <a:pt x="1122" y="19678"/>
                                        </a:cubicBezTo>
                                        <a:cubicBezTo>
                                          <a:pt x="2581" y="20800"/>
                                          <a:pt x="4652" y="21360"/>
                                          <a:pt x="7336" y="21360"/>
                                        </a:cubicBezTo>
                                        <a:cubicBezTo>
                                          <a:pt x="8661" y="21360"/>
                                          <a:pt x="9909" y="21262"/>
                                          <a:pt x="11080" y="21066"/>
                                        </a:cubicBezTo>
                                        <a:cubicBezTo>
                                          <a:pt x="12255" y="20875"/>
                                          <a:pt x="13337" y="20583"/>
                                          <a:pt x="14324" y="2019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83" name="Freeform: Shape 4283"/>
                              <wps:cNvSpPr/>
                              <wps:spPr>
                                <a:xfrm>
                                  <a:off x="2029376" y="7571116"/>
                                  <a:ext cx="80010" cy="4001"/>
                                </a:xfrm>
                                <a:custGeom>
                                  <a:avLst/>
                                  <a:gdLst>
                                    <a:gd name="connsiteX0" fmla="*/ 0 w 80010"/>
                                    <a:gd name="connsiteY0" fmla="*/ 0 h 4001"/>
                                    <a:gd name="connsiteX1" fmla="*/ 80010 w 80010"/>
                                    <a:gd name="connsiteY1" fmla="*/ 0 h 4001"/>
                                  </a:gdLst>
                                  <a:ahLst/>
                                  <a:cxnLst>
                                    <a:cxn ang="0">
                                      <a:pos x="connsiteX0" y="connsiteY0"/>
                                    </a:cxn>
                                    <a:cxn ang="0">
                                      <a:pos x="connsiteX1" y="connsiteY1"/>
                                    </a:cxn>
                                  </a:cxnLst>
                                  <a:rect l="l" t="t" r="r" b="b"/>
                                  <a:pathLst>
                                    <a:path w="80010" h="4001">
                                      <a:moveTo>
                                        <a:pt x="0" y="0"/>
                                      </a:moveTo>
                                      <a:lnTo>
                                        <a:pt x="80010" y="0"/>
                                      </a:lnTo>
                                    </a:path>
                                  </a:pathLst>
                                </a:custGeom>
                                <a:noFill/>
                                <a:ln w="5993" cap="sq">
                                  <a:solidFill>
                                    <a:srgbClr val="2CA02C"/>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284" name="Graphic 4083"/>
                              <wpg:cNvGrpSpPr/>
                              <wpg:grpSpPr>
                                <a:xfrm>
                                  <a:off x="2143559" y="7554717"/>
                                  <a:ext cx="581049" cy="38723"/>
                                  <a:chOff x="2143559" y="7554717"/>
                                  <a:chExt cx="581049" cy="38723"/>
                                </a:xfrm>
                                <a:solidFill>
                                  <a:srgbClr val="000000"/>
                                </a:solidFill>
                              </wpg:grpSpPr>
                              <wps:wsp>
                                <wps:cNvPr id="4285" name="Freeform: Shape 4285"/>
                                <wps:cNvSpPr/>
                                <wps:spPr>
                                  <a:xfrm flipV="1">
                                    <a:off x="2143559" y="7562713"/>
                                    <a:ext cx="16720" cy="22974"/>
                                  </a:xfrm>
                                  <a:custGeom>
                                    <a:avLst/>
                                    <a:gdLst>
                                      <a:gd name="connsiteX0" fmla="*/ 14174 w 16720"/>
                                      <a:gd name="connsiteY0" fmla="*/ 20206 h 22974"/>
                                      <a:gd name="connsiteX1" fmla="*/ 14174 w 16720"/>
                                      <a:gd name="connsiteY1" fmla="*/ 16805 h 22974"/>
                                      <a:gd name="connsiteX2" fmla="*/ 11011 w 16720"/>
                                      <a:gd name="connsiteY2" fmla="*/ 17974 h 22974"/>
                                      <a:gd name="connsiteX3" fmla="*/ 7611 w 16720"/>
                                      <a:gd name="connsiteY3" fmla="*/ 18368 h 22974"/>
                                      <a:gd name="connsiteX4" fmla="*/ 3598 w 16720"/>
                                      <a:gd name="connsiteY4" fmla="*/ 17549 h 22974"/>
                                      <a:gd name="connsiteX5" fmla="*/ 2260 w 16720"/>
                                      <a:gd name="connsiteY5" fmla="*/ 15086 h 22974"/>
                                      <a:gd name="connsiteX6" fmla="*/ 3217 w 16720"/>
                                      <a:gd name="connsiteY6" fmla="*/ 13123 h 22974"/>
                                      <a:gd name="connsiteX7" fmla="*/ 7067 w 16720"/>
                                      <a:gd name="connsiteY7" fmla="*/ 11766 h 22974"/>
                                      <a:gd name="connsiteX8" fmla="*/ 8299 w 16720"/>
                                      <a:gd name="connsiteY8" fmla="*/ 11491 h 22974"/>
                                      <a:gd name="connsiteX9" fmla="*/ 13737 w 16720"/>
                                      <a:gd name="connsiteY9" fmla="*/ 9178 h 22974"/>
                                      <a:gd name="connsiteX10" fmla="*/ 15349 w 16720"/>
                                      <a:gd name="connsiteY10" fmla="*/ 5008 h 22974"/>
                                      <a:gd name="connsiteX11" fmla="*/ 12937 w 16720"/>
                                      <a:gd name="connsiteY11" fmla="*/ 175 h 22974"/>
                                      <a:gd name="connsiteX12" fmla="*/ 6305 w 16720"/>
                                      <a:gd name="connsiteY12" fmla="*/ -1600 h 22974"/>
                                      <a:gd name="connsiteX13" fmla="*/ 2642 w 16720"/>
                                      <a:gd name="connsiteY13" fmla="*/ -1256 h 22974"/>
                                      <a:gd name="connsiteX14" fmla="*/ -1371 w 16720"/>
                                      <a:gd name="connsiteY14" fmla="*/ -231 h 22974"/>
                                      <a:gd name="connsiteX15" fmla="*/ -1371 w 16720"/>
                                      <a:gd name="connsiteY15" fmla="*/ 3482 h 22974"/>
                                      <a:gd name="connsiteX16" fmla="*/ 2554 w 16720"/>
                                      <a:gd name="connsiteY16" fmla="*/ 1926 h 22974"/>
                                      <a:gd name="connsiteX17" fmla="*/ 6386 w 16720"/>
                                      <a:gd name="connsiteY17" fmla="*/ 1413 h 22974"/>
                                      <a:gd name="connsiteX18" fmla="*/ 10286 w 16720"/>
                                      <a:gd name="connsiteY18" fmla="*/ 2282 h 22974"/>
                                      <a:gd name="connsiteX19" fmla="*/ 11655 w 16720"/>
                                      <a:gd name="connsiteY19" fmla="*/ 4733 h 22974"/>
                                      <a:gd name="connsiteX20" fmla="*/ 10668 w 16720"/>
                                      <a:gd name="connsiteY20" fmla="*/ 6977 h 22974"/>
                                      <a:gd name="connsiteX21" fmla="*/ 6342 w 16720"/>
                                      <a:gd name="connsiteY21" fmla="*/ 8484 h 22974"/>
                                      <a:gd name="connsiteX22" fmla="*/ 5092 w 16720"/>
                                      <a:gd name="connsiteY22" fmla="*/ 8778 h 22974"/>
                                      <a:gd name="connsiteX23" fmla="*/ 266 w 16720"/>
                                      <a:gd name="connsiteY23" fmla="*/ 10935 h 22974"/>
                                      <a:gd name="connsiteX24" fmla="*/ -1215 w 16720"/>
                                      <a:gd name="connsiteY24" fmla="*/ 14929 h 22974"/>
                                      <a:gd name="connsiteX25" fmla="*/ 973 w 16720"/>
                                      <a:gd name="connsiteY25" fmla="*/ 19693 h 22974"/>
                                      <a:gd name="connsiteX26" fmla="*/ 7186 w 16720"/>
                                      <a:gd name="connsiteY26" fmla="*/ 21375 h 22974"/>
                                      <a:gd name="connsiteX27" fmla="*/ 10930 w 16720"/>
                                      <a:gd name="connsiteY27" fmla="*/ 21081 h 22974"/>
                                      <a:gd name="connsiteX28" fmla="*/ 14174 w 16720"/>
                                      <a:gd name="connsiteY28" fmla="*/ 20206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4174" y="20206"/>
                                        </a:moveTo>
                                        <a:lnTo>
                                          <a:pt x="14174" y="16805"/>
                                        </a:lnTo>
                                        <a:cubicBezTo>
                                          <a:pt x="13162" y="17326"/>
                                          <a:pt x="12107" y="17716"/>
                                          <a:pt x="11011" y="17974"/>
                                        </a:cubicBezTo>
                                        <a:cubicBezTo>
                                          <a:pt x="9920" y="18236"/>
                                          <a:pt x="8786" y="18368"/>
                                          <a:pt x="7611" y="18368"/>
                                        </a:cubicBezTo>
                                        <a:cubicBezTo>
                                          <a:pt x="5827" y="18368"/>
                                          <a:pt x="4490" y="18095"/>
                                          <a:pt x="3598" y="17549"/>
                                        </a:cubicBezTo>
                                        <a:cubicBezTo>
                                          <a:pt x="2706" y="17003"/>
                                          <a:pt x="2260" y="16182"/>
                                          <a:pt x="2260" y="15086"/>
                                        </a:cubicBezTo>
                                        <a:cubicBezTo>
                                          <a:pt x="2260" y="14252"/>
                                          <a:pt x="2579" y="13598"/>
                                          <a:pt x="3217" y="13123"/>
                                        </a:cubicBezTo>
                                        <a:cubicBezTo>
                                          <a:pt x="3854" y="12647"/>
                                          <a:pt x="5138" y="12195"/>
                                          <a:pt x="7067" y="11766"/>
                                        </a:cubicBezTo>
                                        <a:lnTo>
                                          <a:pt x="8299" y="11491"/>
                                        </a:lnTo>
                                        <a:cubicBezTo>
                                          <a:pt x="10849" y="10945"/>
                                          <a:pt x="12662" y="10174"/>
                                          <a:pt x="13737" y="9178"/>
                                        </a:cubicBezTo>
                                        <a:cubicBezTo>
                                          <a:pt x="14812" y="8182"/>
                                          <a:pt x="15349" y="6792"/>
                                          <a:pt x="15349" y="5008"/>
                                        </a:cubicBezTo>
                                        <a:cubicBezTo>
                                          <a:pt x="15349" y="2974"/>
                                          <a:pt x="14545" y="1363"/>
                                          <a:pt x="12937" y="175"/>
                                        </a:cubicBezTo>
                                        <a:cubicBezTo>
                                          <a:pt x="11328" y="-1008"/>
                                          <a:pt x="9117" y="-1600"/>
                                          <a:pt x="6305" y="-1600"/>
                                        </a:cubicBezTo>
                                        <a:cubicBezTo>
                                          <a:pt x="5134" y="-1600"/>
                                          <a:pt x="3913" y="-1486"/>
                                          <a:pt x="2642" y="-1256"/>
                                        </a:cubicBezTo>
                                        <a:cubicBezTo>
                                          <a:pt x="1371" y="-1027"/>
                                          <a:pt x="33" y="-685"/>
                                          <a:pt x="-1371" y="-231"/>
                                        </a:cubicBezTo>
                                        <a:lnTo>
                                          <a:pt x="-1371" y="3482"/>
                                        </a:lnTo>
                                        <a:cubicBezTo>
                                          <a:pt x="-42" y="2791"/>
                                          <a:pt x="1266" y="2272"/>
                                          <a:pt x="2554" y="1926"/>
                                        </a:cubicBezTo>
                                        <a:cubicBezTo>
                                          <a:pt x="3842" y="1584"/>
                                          <a:pt x="5119" y="1413"/>
                                          <a:pt x="6386" y="1413"/>
                                        </a:cubicBezTo>
                                        <a:cubicBezTo>
                                          <a:pt x="8078" y="1413"/>
                                          <a:pt x="9378" y="1703"/>
                                          <a:pt x="10286" y="2282"/>
                                        </a:cubicBezTo>
                                        <a:cubicBezTo>
                                          <a:pt x="11199" y="2861"/>
                                          <a:pt x="11655" y="3678"/>
                                          <a:pt x="11655" y="4733"/>
                                        </a:cubicBezTo>
                                        <a:cubicBezTo>
                                          <a:pt x="11655" y="5708"/>
                                          <a:pt x="11326" y="6456"/>
                                          <a:pt x="10668" y="6977"/>
                                        </a:cubicBezTo>
                                        <a:cubicBezTo>
                                          <a:pt x="10013" y="7498"/>
                                          <a:pt x="8572" y="8000"/>
                                          <a:pt x="6342" y="8484"/>
                                        </a:cubicBezTo>
                                        <a:lnTo>
                                          <a:pt x="5092" y="8778"/>
                                        </a:lnTo>
                                        <a:cubicBezTo>
                                          <a:pt x="2867" y="9244"/>
                                          <a:pt x="1258" y="9963"/>
                                          <a:pt x="266" y="10935"/>
                                        </a:cubicBezTo>
                                        <a:cubicBezTo>
                                          <a:pt x="-721" y="11906"/>
                                          <a:pt x="-1215" y="13237"/>
                                          <a:pt x="-1215" y="14929"/>
                                        </a:cubicBezTo>
                                        <a:cubicBezTo>
                                          <a:pt x="-1215" y="16988"/>
                                          <a:pt x="-486" y="18576"/>
                                          <a:pt x="973" y="19693"/>
                                        </a:cubicBezTo>
                                        <a:cubicBezTo>
                                          <a:pt x="2431" y="20814"/>
                                          <a:pt x="4502" y="21375"/>
                                          <a:pt x="7186" y="21375"/>
                                        </a:cubicBezTo>
                                        <a:cubicBezTo>
                                          <a:pt x="8511" y="21375"/>
                                          <a:pt x="9759" y="21277"/>
                                          <a:pt x="10930" y="21081"/>
                                        </a:cubicBezTo>
                                        <a:cubicBezTo>
                                          <a:pt x="12105" y="20889"/>
                                          <a:pt x="13187" y="20598"/>
                                          <a:pt x="14174" y="2020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6" name="Freeform: Shape 4286"/>
                                <wps:cNvSpPr/>
                                <wps:spPr>
                                  <a:xfrm flipV="1">
                                    <a:off x="2163426" y="7563238"/>
                                    <a:ext cx="21290" cy="30201"/>
                                  </a:xfrm>
                                  <a:custGeom>
                                    <a:avLst/>
                                    <a:gdLst>
                                      <a:gd name="connsiteX0" fmla="*/ 10101 w 21290"/>
                                      <a:gd name="connsiteY0" fmla="*/ 5352 h 30201"/>
                                      <a:gd name="connsiteX1" fmla="*/ 7132 w 21290"/>
                                      <a:gd name="connsiteY1" fmla="*/ 257 h 30201"/>
                                      <a:gd name="connsiteX2" fmla="*/ 3269 w 21290"/>
                                      <a:gd name="connsiteY2" fmla="*/ -937 h 30201"/>
                                      <a:gd name="connsiteX3" fmla="*/ 394 w 21290"/>
                                      <a:gd name="connsiteY3" fmla="*/ -937 h 30201"/>
                                      <a:gd name="connsiteX4" fmla="*/ 394 w 21290"/>
                                      <a:gd name="connsiteY4" fmla="*/ 2070 h 30201"/>
                                      <a:gd name="connsiteX5" fmla="*/ 2506 w 21290"/>
                                      <a:gd name="connsiteY5" fmla="*/ 2070 h 30201"/>
                                      <a:gd name="connsiteX6" fmla="*/ 4807 w 21290"/>
                                      <a:gd name="connsiteY6" fmla="*/ 2776 h 30201"/>
                                      <a:gd name="connsiteX7" fmla="*/ 6626 w 21290"/>
                                      <a:gd name="connsiteY7" fmla="*/ 6096 h 30201"/>
                                      <a:gd name="connsiteX8" fmla="*/ 7270 w 21290"/>
                                      <a:gd name="connsiteY8" fmla="*/ 7734 h 30201"/>
                                      <a:gd name="connsiteX9" fmla="*/ -1575 w 21290"/>
                                      <a:gd name="connsiteY9" fmla="*/ 29265 h 30201"/>
                                      <a:gd name="connsiteX10" fmla="*/ 2231 w 21290"/>
                                      <a:gd name="connsiteY10" fmla="*/ 29265 h 30201"/>
                                      <a:gd name="connsiteX11" fmla="*/ 9070 w 21290"/>
                                      <a:gd name="connsiteY11" fmla="*/ 12154 h 30201"/>
                                      <a:gd name="connsiteX12" fmla="*/ 15908 w 21290"/>
                                      <a:gd name="connsiteY12" fmla="*/ 29265 h 30201"/>
                                      <a:gd name="connsiteX13" fmla="*/ 19715 w 21290"/>
                                      <a:gd name="connsiteY13" fmla="*/ 29265 h 30201"/>
                                      <a:gd name="connsiteX14" fmla="*/ 10101 w 21290"/>
                                      <a:gd name="connsiteY14" fmla="*/ 5352 h 302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1290" h="30201">
                                        <a:moveTo>
                                          <a:pt x="10101" y="5352"/>
                                        </a:moveTo>
                                        <a:cubicBezTo>
                                          <a:pt x="9088" y="2747"/>
                                          <a:pt x="8099" y="1049"/>
                                          <a:pt x="7132" y="257"/>
                                        </a:cubicBezTo>
                                        <a:cubicBezTo>
                                          <a:pt x="6169" y="-539"/>
                                          <a:pt x="4882" y="-937"/>
                                          <a:pt x="3269" y="-937"/>
                                        </a:cubicBezTo>
                                        <a:lnTo>
                                          <a:pt x="394" y="-937"/>
                                        </a:lnTo>
                                        <a:lnTo>
                                          <a:pt x="394" y="2070"/>
                                        </a:lnTo>
                                        <a:lnTo>
                                          <a:pt x="2506" y="2070"/>
                                        </a:lnTo>
                                        <a:cubicBezTo>
                                          <a:pt x="3494" y="2070"/>
                                          <a:pt x="4261" y="2305"/>
                                          <a:pt x="4807" y="2776"/>
                                        </a:cubicBezTo>
                                        <a:cubicBezTo>
                                          <a:pt x="5357" y="3243"/>
                                          <a:pt x="5963" y="4350"/>
                                          <a:pt x="6626" y="6096"/>
                                        </a:cubicBezTo>
                                        <a:lnTo>
                                          <a:pt x="7270" y="7734"/>
                                        </a:lnTo>
                                        <a:lnTo>
                                          <a:pt x="-1575" y="29265"/>
                                        </a:lnTo>
                                        <a:lnTo>
                                          <a:pt x="2231" y="29265"/>
                                        </a:lnTo>
                                        <a:lnTo>
                                          <a:pt x="9070" y="12154"/>
                                        </a:lnTo>
                                        <a:lnTo>
                                          <a:pt x="15908" y="29265"/>
                                        </a:lnTo>
                                        <a:lnTo>
                                          <a:pt x="19715" y="29265"/>
                                        </a:lnTo>
                                        <a:lnTo>
                                          <a:pt x="10101" y="535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7" name="Freeform: Shape 4287"/>
                                <wps:cNvSpPr/>
                                <wps:spPr>
                                  <a:xfrm flipV="1">
                                    <a:off x="2189539" y="7562713"/>
                                    <a:ext cx="18327" cy="22406"/>
                                  </a:xfrm>
                                  <a:custGeom>
                                    <a:avLst/>
                                    <a:gdLst>
                                      <a:gd name="connsiteX0" fmla="*/ 16605 w 18327"/>
                                      <a:gd name="connsiteY0" fmla="*/ 11564 h 22406"/>
                                      <a:gd name="connsiteX1" fmla="*/ 16605 w 18327"/>
                                      <a:gd name="connsiteY1" fmla="*/ -1646 h 22406"/>
                                      <a:gd name="connsiteX2" fmla="*/ 13011 w 18327"/>
                                      <a:gd name="connsiteY2" fmla="*/ -1646 h 22406"/>
                                      <a:gd name="connsiteX3" fmla="*/ 13011 w 18327"/>
                                      <a:gd name="connsiteY3" fmla="*/ 11445 h 22406"/>
                                      <a:gd name="connsiteX4" fmla="*/ 11798 w 18327"/>
                                      <a:gd name="connsiteY4" fmla="*/ 16090 h 22406"/>
                                      <a:gd name="connsiteX5" fmla="*/ 8167 w 18327"/>
                                      <a:gd name="connsiteY5" fmla="*/ 17635 h 22406"/>
                                      <a:gd name="connsiteX6" fmla="*/ 3572 w 18327"/>
                                      <a:gd name="connsiteY6" fmla="*/ 15778 h 22406"/>
                                      <a:gd name="connsiteX7" fmla="*/ 1891 w 18327"/>
                                      <a:gd name="connsiteY7" fmla="*/ 10720 h 22406"/>
                                      <a:gd name="connsiteX8" fmla="*/ 1891 w 18327"/>
                                      <a:gd name="connsiteY8" fmla="*/ -1646 h 22406"/>
                                      <a:gd name="connsiteX9" fmla="*/ -1722 w 18327"/>
                                      <a:gd name="connsiteY9" fmla="*/ -1646 h 22406"/>
                                      <a:gd name="connsiteX10" fmla="*/ -1722 w 18327"/>
                                      <a:gd name="connsiteY10" fmla="*/ 20235 h 22406"/>
                                      <a:gd name="connsiteX11" fmla="*/ 1891 w 18327"/>
                                      <a:gd name="connsiteY11" fmla="*/ 20235 h 22406"/>
                                      <a:gd name="connsiteX12" fmla="*/ 1891 w 18327"/>
                                      <a:gd name="connsiteY12" fmla="*/ 16834 h 22406"/>
                                      <a:gd name="connsiteX13" fmla="*/ 4929 w 18327"/>
                                      <a:gd name="connsiteY13" fmla="*/ 19785 h 22406"/>
                                      <a:gd name="connsiteX14" fmla="*/ 8967 w 18327"/>
                                      <a:gd name="connsiteY14" fmla="*/ 20760 h 22406"/>
                                      <a:gd name="connsiteX15" fmla="*/ 14667 w 18327"/>
                                      <a:gd name="connsiteY15" fmla="*/ 18428 h 22406"/>
                                      <a:gd name="connsiteX16" fmla="*/ 16605 w 18327"/>
                                      <a:gd name="connsiteY16" fmla="*/ 11564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6605" y="11564"/>
                                        </a:moveTo>
                                        <a:lnTo>
                                          <a:pt x="16605" y="-1646"/>
                                        </a:lnTo>
                                        <a:lnTo>
                                          <a:pt x="13011" y="-1646"/>
                                        </a:lnTo>
                                        <a:lnTo>
                                          <a:pt x="13011" y="11445"/>
                                        </a:lnTo>
                                        <a:cubicBezTo>
                                          <a:pt x="13011" y="13517"/>
                                          <a:pt x="12607" y="15065"/>
                                          <a:pt x="11798" y="16090"/>
                                        </a:cubicBezTo>
                                        <a:cubicBezTo>
                                          <a:pt x="10990" y="17120"/>
                                          <a:pt x="9779" y="17635"/>
                                          <a:pt x="8167" y="17635"/>
                                        </a:cubicBezTo>
                                        <a:cubicBezTo>
                                          <a:pt x="6225" y="17635"/>
                                          <a:pt x="4693" y="17016"/>
                                          <a:pt x="3572" y="15778"/>
                                        </a:cubicBezTo>
                                        <a:cubicBezTo>
                                          <a:pt x="2451" y="14544"/>
                                          <a:pt x="1891" y="12858"/>
                                          <a:pt x="1891" y="10720"/>
                                        </a:cubicBezTo>
                                        <a:lnTo>
                                          <a:pt x="1891" y="-1646"/>
                                        </a:lnTo>
                                        <a:lnTo>
                                          <a:pt x="-1722" y="-1646"/>
                                        </a:lnTo>
                                        <a:lnTo>
                                          <a:pt x="-1722" y="20235"/>
                                        </a:lnTo>
                                        <a:lnTo>
                                          <a:pt x="1891" y="20235"/>
                                        </a:lnTo>
                                        <a:lnTo>
                                          <a:pt x="1891" y="16834"/>
                                        </a:lnTo>
                                        <a:cubicBezTo>
                                          <a:pt x="2753" y="18151"/>
                                          <a:pt x="3766" y="19135"/>
                                          <a:pt x="4929" y="19785"/>
                                        </a:cubicBezTo>
                                        <a:cubicBezTo>
                                          <a:pt x="6095" y="20435"/>
                                          <a:pt x="7441" y="20760"/>
                                          <a:pt x="8967" y="20760"/>
                                        </a:cubicBezTo>
                                        <a:cubicBezTo>
                                          <a:pt x="11479" y="20760"/>
                                          <a:pt x="13380" y="19983"/>
                                          <a:pt x="14667" y="18428"/>
                                        </a:cubicBezTo>
                                        <a:cubicBezTo>
                                          <a:pt x="15959" y="16874"/>
                                          <a:pt x="16605" y="14586"/>
                                          <a:pt x="16605" y="1156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8" name="Freeform: Shape 4288"/>
                                <wps:cNvSpPr/>
                                <wps:spPr>
                                  <a:xfrm flipV="1">
                                    <a:off x="2212337" y="7557024"/>
                                    <a:ext cx="13651" cy="28095"/>
                                  </a:xfrm>
                                  <a:custGeom>
                                    <a:avLst/>
                                    <a:gdLst>
                                      <a:gd name="connsiteX0" fmla="*/ 5317 w 13651"/>
                                      <a:gd name="connsiteY0" fmla="*/ 25994 h 28095"/>
                                      <a:gd name="connsiteX1" fmla="*/ 5317 w 13651"/>
                                      <a:gd name="connsiteY1" fmla="*/ 19780 h 28095"/>
                                      <a:gd name="connsiteX2" fmla="*/ 12718 w 13651"/>
                                      <a:gd name="connsiteY2" fmla="*/ 19780 h 28095"/>
                                      <a:gd name="connsiteX3" fmla="*/ 12718 w 13651"/>
                                      <a:gd name="connsiteY3" fmla="*/ 16985 h 28095"/>
                                      <a:gd name="connsiteX4" fmla="*/ 5317 w 13651"/>
                                      <a:gd name="connsiteY4" fmla="*/ 16985 h 28095"/>
                                      <a:gd name="connsiteX5" fmla="*/ 5317 w 13651"/>
                                      <a:gd name="connsiteY5" fmla="*/ 5107 h 28095"/>
                                      <a:gd name="connsiteX6" fmla="*/ 6048 w 13651"/>
                                      <a:gd name="connsiteY6" fmla="*/ 1668 h 28095"/>
                                      <a:gd name="connsiteX7" fmla="*/ 9030 w 13651"/>
                                      <a:gd name="connsiteY7" fmla="*/ 906 h 28095"/>
                                      <a:gd name="connsiteX8" fmla="*/ 12718 w 13651"/>
                                      <a:gd name="connsiteY8" fmla="*/ 906 h 28095"/>
                                      <a:gd name="connsiteX9" fmla="*/ 12718 w 13651"/>
                                      <a:gd name="connsiteY9" fmla="*/ -2101 h 28095"/>
                                      <a:gd name="connsiteX10" fmla="*/ 9030 w 13651"/>
                                      <a:gd name="connsiteY10" fmla="*/ -2101 h 28095"/>
                                      <a:gd name="connsiteX11" fmla="*/ 3285 w 13651"/>
                                      <a:gd name="connsiteY11" fmla="*/ -551 h 28095"/>
                                      <a:gd name="connsiteX12" fmla="*/ 1704 w 13651"/>
                                      <a:gd name="connsiteY12" fmla="*/ 5107 h 28095"/>
                                      <a:gd name="connsiteX13" fmla="*/ 1704 w 13651"/>
                                      <a:gd name="connsiteY13" fmla="*/ 16985 h 28095"/>
                                      <a:gd name="connsiteX14" fmla="*/ -934 w 13651"/>
                                      <a:gd name="connsiteY14" fmla="*/ 16985 h 28095"/>
                                      <a:gd name="connsiteX15" fmla="*/ -934 w 13651"/>
                                      <a:gd name="connsiteY15" fmla="*/ 19780 h 28095"/>
                                      <a:gd name="connsiteX16" fmla="*/ 1704 w 13651"/>
                                      <a:gd name="connsiteY16" fmla="*/ 19780 h 28095"/>
                                      <a:gd name="connsiteX17" fmla="*/ 1704 w 13651"/>
                                      <a:gd name="connsiteY17" fmla="*/ 25994 h 28095"/>
                                      <a:gd name="connsiteX18" fmla="*/ 5317 w 13651"/>
                                      <a:gd name="connsiteY18" fmla="*/ 25994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317" y="25994"/>
                                        </a:moveTo>
                                        <a:lnTo>
                                          <a:pt x="5317" y="19780"/>
                                        </a:lnTo>
                                        <a:lnTo>
                                          <a:pt x="12718" y="19780"/>
                                        </a:lnTo>
                                        <a:lnTo>
                                          <a:pt x="12718" y="16985"/>
                                        </a:lnTo>
                                        <a:lnTo>
                                          <a:pt x="5317" y="16985"/>
                                        </a:lnTo>
                                        <a:lnTo>
                                          <a:pt x="5317" y="5107"/>
                                        </a:lnTo>
                                        <a:cubicBezTo>
                                          <a:pt x="5317" y="3323"/>
                                          <a:pt x="5560" y="2177"/>
                                          <a:pt x="6048" y="1668"/>
                                        </a:cubicBezTo>
                                        <a:cubicBezTo>
                                          <a:pt x="6536" y="1160"/>
                                          <a:pt x="7529" y="906"/>
                                          <a:pt x="9030" y="906"/>
                                        </a:cubicBezTo>
                                        <a:lnTo>
                                          <a:pt x="12718" y="906"/>
                                        </a:lnTo>
                                        <a:lnTo>
                                          <a:pt x="12718" y="-2101"/>
                                        </a:lnTo>
                                        <a:lnTo>
                                          <a:pt x="9030" y="-2101"/>
                                        </a:lnTo>
                                        <a:cubicBezTo>
                                          <a:pt x="6254" y="-2101"/>
                                          <a:pt x="4339" y="-1585"/>
                                          <a:pt x="3285" y="-551"/>
                                        </a:cubicBezTo>
                                        <a:cubicBezTo>
                                          <a:pt x="2231" y="487"/>
                                          <a:pt x="1704" y="2373"/>
                                          <a:pt x="1704" y="5107"/>
                                        </a:cubicBezTo>
                                        <a:lnTo>
                                          <a:pt x="1704" y="16985"/>
                                        </a:lnTo>
                                        <a:lnTo>
                                          <a:pt x="-934" y="16985"/>
                                        </a:lnTo>
                                        <a:lnTo>
                                          <a:pt x="-934" y="19780"/>
                                        </a:lnTo>
                                        <a:lnTo>
                                          <a:pt x="1704" y="19780"/>
                                        </a:lnTo>
                                        <a:lnTo>
                                          <a:pt x="1704" y="25994"/>
                                        </a:lnTo>
                                        <a:lnTo>
                                          <a:pt x="5317" y="25994"/>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89" name="Freeform: Shape 4289"/>
                                <wps:cNvSpPr/>
                                <wps:spPr>
                                  <a:xfrm flipV="1">
                                    <a:off x="2230579" y="7554717"/>
                                    <a:ext cx="18327" cy="30402"/>
                                  </a:xfrm>
                                  <a:custGeom>
                                    <a:avLst/>
                                    <a:gdLst>
                                      <a:gd name="connsiteX0" fmla="*/ 16615 w 18327"/>
                                      <a:gd name="connsiteY0" fmla="*/ 10924 h 30402"/>
                                      <a:gd name="connsiteX1" fmla="*/ 16615 w 18327"/>
                                      <a:gd name="connsiteY1" fmla="*/ -2286 h 30402"/>
                                      <a:gd name="connsiteX2" fmla="*/ 13021 w 18327"/>
                                      <a:gd name="connsiteY2" fmla="*/ -2286 h 30402"/>
                                      <a:gd name="connsiteX3" fmla="*/ 13021 w 18327"/>
                                      <a:gd name="connsiteY3" fmla="*/ 10805 h 30402"/>
                                      <a:gd name="connsiteX4" fmla="*/ 11809 w 18327"/>
                                      <a:gd name="connsiteY4" fmla="*/ 15450 h 30402"/>
                                      <a:gd name="connsiteX5" fmla="*/ 8177 w 18327"/>
                                      <a:gd name="connsiteY5" fmla="*/ 16994 h 30402"/>
                                      <a:gd name="connsiteX6" fmla="*/ 3582 w 18327"/>
                                      <a:gd name="connsiteY6" fmla="*/ 15137 h 30402"/>
                                      <a:gd name="connsiteX7" fmla="*/ 1901 w 18327"/>
                                      <a:gd name="connsiteY7" fmla="*/ 10080 h 30402"/>
                                      <a:gd name="connsiteX8" fmla="*/ 1901 w 18327"/>
                                      <a:gd name="connsiteY8" fmla="*/ -2286 h 30402"/>
                                      <a:gd name="connsiteX9" fmla="*/ -1712 w 18327"/>
                                      <a:gd name="connsiteY9" fmla="*/ -2286 h 30402"/>
                                      <a:gd name="connsiteX10" fmla="*/ -1712 w 18327"/>
                                      <a:gd name="connsiteY10" fmla="*/ 28116 h 30402"/>
                                      <a:gd name="connsiteX11" fmla="*/ 1901 w 18327"/>
                                      <a:gd name="connsiteY11" fmla="*/ 28116 h 30402"/>
                                      <a:gd name="connsiteX12" fmla="*/ 1901 w 18327"/>
                                      <a:gd name="connsiteY12" fmla="*/ 16194 h 30402"/>
                                      <a:gd name="connsiteX13" fmla="*/ 4939 w 18327"/>
                                      <a:gd name="connsiteY13" fmla="*/ 19145 h 30402"/>
                                      <a:gd name="connsiteX14" fmla="*/ 8977 w 18327"/>
                                      <a:gd name="connsiteY14" fmla="*/ 20120 h 30402"/>
                                      <a:gd name="connsiteX15" fmla="*/ 14678 w 18327"/>
                                      <a:gd name="connsiteY15" fmla="*/ 17788 h 30402"/>
                                      <a:gd name="connsiteX16" fmla="*/ 16615 w 18327"/>
                                      <a:gd name="connsiteY16" fmla="*/ 10924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30402">
                                        <a:moveTo>
                                          <a:pt x="16615" y="10924"/>
                                        </a:moveTo>
                                        <a:lnTo>
                                          <a:pt x="16615" y="-2286"/>
                                        </a:lnTo>
                                        <a:lnTo>
                                          <a:pt x="13021" y="-2286"/>
                                        </a:lnTo>
                                        <a:lnTo>
                                          <a:pt x="13021" y="10805"/>
                                        </a:lnTo>
                                        <a:cubicBezTo>
                                          <a:pt x="13021" y="12876"/>
                                          <a:pt x="12617" y="14425"/>
                                          <a:pt x="11809" y="15450"/>
                                        </a:cubicBezTo>
                                        <a:cubicBezTo>
                                          <a:pt x="11000" y="16479"/>
                                          <a:pt x="9790" y="16994"/>
                                          <a:pt x="8177" y="16994"/>
                                        </a:cubicBezTo>
                                        <a:cubicBezTo>
                                          <a:pt x="6235" y="16994"/>
                                          <a:pt x="4703" y="16375"/>
                                          <a:pt x="3582" y="15137"/>
                                        </a:cubicBezTo>
                                        <a:cubicBezTo>
                                          <a:pt x="2462" y="13904"/>
                                          <a:pt x="1901" y="12218"/>
                                          <a:pt x="1901" y="10080"/>
                                        </a:cubicBezTo>
                                        <a:lnTo>
                                          <a:pt x="1901" y="-2286"/>
                                        </a:lnTo>
                                        <a:lnTo>
                                          <a:pt x="-1712" y="-2286"/>
                                        </a:lnTo>
                                        <a:lnTo>
                                          <a:pt x="-1712" y="28116"/>
                                        </a:lnTo>
                                        <a:lnTo>
                                          <a:pt x="1901" y="28116"/>
                                        </a:lnTo>
                                        <a:lnTo>
                                          <a:pt x="1901" y="16194"/>
                                        </a:lnTo>
                                        <a:cubicBezTo>
                                          <a:pt x="2764" y="17511"/>
                                          <a:pt x="3776" y="18494"/>
                                          <a:pt x="4939" y="19145"/>
                                        </a:cubicBezTo>
                                        <a:cubicBezTo>
                                          <a:pt x="6106" y="19795"/>
                                          <a:pt x="7452" y="20120"/>
                                          <a:pt x="8977" y="20120"/>
                                        </a:cubicBezTo>
                                        <a:cubicBezTo>
                                          <a:pt x="11490" y="20120"/>
                                          <a:pt x="13390" y="19343"/>
                                          <a:pt x="14678" y="17788"/>
                                        </a:cubicBezTo>
                                        <a:cubicBezTo>
                                          <a:pt x="15969" y="16233"/>
                                          <a:pt x="16615" y="13945"/>
                                          <a:pt x="16615" y="1092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0" name="Freeform: Shape 4290"/>
                                <wps:cNvSpPr/>
                                <wps:spPr>
                                  <a:xfrm flipV="1">
                                    <a:off x="2254508" y="7562713"/>
                                    <a:ext cx="20277" cy="22974"/>
                                  </a:xfrm>
                                  <a:custGeom>
                                    <a:avLst/>
                                    <a:gdLst>
                                      <a:gd name="connsiteX0" fmla="*/ 18644 w 20277"/>
                                      <a:gd name="connsiteY0" fmla="*/ 10809 h 22974"/>
                                      <a:gd name="connsiteX1" fmla="*/ 18644 w 20277"/>
                                      <a:gd name="connsiteY1" fmla="*/ 9053 h 22974"/>
                                      <a:gd name="connsiteX2" fmla="*/ 2117 w 20277"/>
                                      <a:gd name="connsiteY2" fmla="*/ 9053 h 22974"/>
                                      <a:gd name="connsiteX3" fmla="*/ 4355 w 20277"/>
                                      <a:gd name="connsiteY3" fmla="*/ 3395 h 22974"/>
                                      <a:gd name="connsiteX4" fmla="*/ 9930 w 20277"/>
                                      <a:gd name="connsiteY4" fmla="*/ 1451 h 22974"/>
                                      <a:gd name="connsiteX5" fmla="*/ 13943 w 20277"/>
                                      <a:gd name="connsiteY5" fmla="*/ 1957 h 22974"/>
                                      <a:gd name="connsiteX6" fmla="*/ 17806 w 20277"/>
                                      <a:gd name="connsiteY6" fmla="*/ 3482 h 22974"/>
                                      <a:gd name="connsiteX7" fmla="*/ 17806 w 20277"/>
                                      <a:gd name="connsiteY7" fmla="*/ 82 h 22974"/>
                                      <a:gd name="connsiteX8" fmla="*/ 13837 w 20277"/>
                                      <a:gd name="connsiteY8" fmla="*/ -1169 h 22974"/>
                                      <a:gd name="connsiteX9" fmla="*/ 9718 w 20277"/>
                                      <a:gd name="connsiteY9" fmla="*/ -1600 h 22974"/>
                                      <a:gd name="connsiteX10" fmla="*/ 1423 w 20277"/>
                                      <a:gd name="connsiteY10" fmla="*/ 1444 h 22974"/>
                                      <a:gd name="connsiteX11" fmla="*/ -1634 w 20277"/>
                                      <a:gd name="connsiteY11" fmla="*/ 9697 h 22974"/>
                                      <a:gd name="connsiteX12" fmla="*/ 1267 w 20277"/>
                                      <a:gd name="connsiteY12" fmla="*/ 18218 h 22974"/>
                                      <a:gd name="connsiteX13" fmla="*/ 9093 w 20277"/>
                                      <a:gd name="connsiteY13" fmla="*/ 21375 h 22974"/>
                                      <a:gd name="connsiteX14" fmla="*/ 16075 w 20277"/>
                                      <a:gd name="connsiteY14" fmla="*/ 18530 h 22974"/>
                                      <a:gd name="connsiteX15" fmla="*/ 18644 w 20277"/>
                                      <a:gd name="connsiteY15" fmla="*/ 10809 h 22974"/>
                                      <a:gd name="connsiteX16" fmla="*/ 15050 w 20277"/>
                                      <a:gd name="connsiteY16" fmla="*/ 11866 h 22974"/>
                                      <a:gd name="connsiteX17" fmla="*/ 13399 w 20277"/>
                                      <a:gd name="connsiteY17" fmla="*/ 16567 h 22974"/>
                                      <a:gd name="connsiteX18" fmla="*/ 9130 w 20277"/>
                                      <a:gd name="connsiteY18" fmla="*/ 18330 h 22974"/>
                                      <a:gd name="connsiteX19" fmla="*/ 4317 w 20277"/>
                                      <a:gd name="connsiteY19" fmla="*/ 16630 h 22974"/>
                                      <a:gd name="connsiteX20" fmla="*/ 2236 w 20277"/>
                                      <a:gd name="connsiteY20" fmla="*/ 11841 h 22974"/>
                                      <a:gd name="connsiteX21" fmla="*/ 15050 w 20277"/>
                                      <a:gd name="connsiteY21" fmla="*/ 11866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277" h="22974">
                                        <a:moveTo>
                                          <a:pt x="18644" y="10809"/>
                                        </a:moveTo>
                                        <a:lnTo>
                                          <a:pt x="18644" y="9053"/>
                                        </a:lnTo>
                                        <a:lnTo>
                                          <a:pt x="2117" y="9053"/>
                                        </a:lnTo>
                                        <a:cubicBezTo>
                                          <a:pt x="2275" y="6577"/>
                                          <a:pt x="3021" y="4691"/>
                                          <a:pt x="4355" y="3395"/>
                                        </a:cubicBezTo>
                                        <a:cubicBezTo>
                                          <a:pt x="5688" y="2099"/>
                                          <a:pt x="7547" y="1451"/>
                                          <a:pt x="9930" y="1451"/>
                                        </a:cubicBezTo>
                                        <a:cubicBezTo>
                                          <a:pt x="11310" y="1451"/>
                                          <a:pt x="12647" y="1619"/>
                                          <a:pt x="13943" y="1957"/>
                                        </a:cubicBezTo>
                                        <a:cubicBezTo>
                                          <a:pt x="15239" y="2295"/>
                                          <a:pt x="16527" y="2803"/>
                                          <a:pt x="17806" y="3482"/>
                                        </a:cubicBezTo>
                                        <a:lnTo>
                                          <a:pt x="17806" y="82"/>
                                        </a:lnTo>
                                        <a:cubicBezTo>
                                          <a:pt x="16514" y="-464"/>
                                          <a:pt x="15191" y="-881"/>
                                          <a:pt x="13837" y="-1169"/>
                                        </a:cubicBezTo>
                                        <a:cubicBezTo>
                                          <a:pt x="12483" y="-1456"/>
                                          <a:pt x="11110" y="-1600"/>
                                          <a:pt x="9718" y="-1600"/>
                                        </a:cubicBezTo>
                                        <a:cubicBezTo>
                                          <a:pt x="6226" y="-1600"/>
                                          <a:pt x="3461" y="-585"/>
                                          <a:pt x="1423" y="1444"/>
                                        </a:cubicBezTo>
                                        <a:cubicBezTo>
                                          <a:pt x="-615" y="3478"/>
                                          <a:pt x="-1634" y="6229"/>
                                          <a:pt x="-1634" y="9697"/>
                                        </a:cubicBezTo>
                                        <a:cubicBezTo>
                                          <a:pt x="-1634" y="13277"/>
                                          <a:pt x="-667" y="16117"/>
                                          <a:pt x="1267" y="18218"/>
                                        </a:cubicBezTo>
                                        <a:cubicBezTo>
                                          <a:pt x="3200" y="20322"/>
                                          <a:pt x="5809" y="21375"/>
                                          <a:pt x="9093" y="21375"/>
                                        </a:cubicBezTo>
                                        <a:cubicBezTo>
                                          <a:pt x="12035" y="21375"/>
                                          <a:pt x="14362" y="20427"/>
                                          <a:pt x="16075" y="18530"/>
                                        </a:cubicBezTo>
                                        <a:cubicBezTo>
                                          <a:pt x="17787" y="16638"/>
                                          <a:pt x="18644" y="14065"/>
                                          <a:pt x="18644" y="10809"/>
                                        </a:cubicBezTo>
                                        <a:close/>
                                        <a:moveTo>
                                          <a:pt x="15050" y="11866"/>
                                        </a:moveTo>
                                        <a:cubicBezTo>
                                          <a:pt x="15025" y="13829"/>
                                          <a:pt x="14475" y="15396"/>
                                          <a:pt x="13399" y="16567"/>
                                        </a:cubicBezTo>
                                        <a:cubicBezTo>
                                          <a:pt x="12324" y="17743"/>
                                          <a:pt x="10901" y="18330"/>
                                          <a:pt x="9130" y="18330"/>
                                        </a:cubicBezTo>
                                        <a:cubicBezTo>
                                          <a:pt x="7126" y="18330"/>
                                          <a:pt x="5521" y="17763"/>
                                          <a:pt x="4317" y="16630"/>
                                        </a:cubicBezTo>
                                        <a:cubicBezTo>
                                          <a:pt x="3113" y="15496"/>
                                          <a:pt x="2419" y="13900"/>
                                          <a:pt x="2236" y="11841"/>
                                        </a:cubicBezTo>
                                        <a:lnTo>
                                          <a:pt x="15050" y="1186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1" name="Freeform: Shape 4291"/>
                                <wps:cNvSpPr/>
                                <wps:spPr>
                                  <a:xfrm flipV="1">
                                    <a:off x="2277990" y="7557024"/>
                                    <a:ext cx="13651" cy="28095"/>
                                  </a:xfrm>
                                  <a:custGeom>
                                    <a:avLst/>
                                    <a:gdLst>
                                      <a:gd name="connsiteX0" fmla="*/ 5333 w 13651"/>
                                      <a:gd name="connsiteY0" fmla="*/ 25994 h 28095"/>
                                      <a:gd name="connsiteX1" fmla="*/ 5333 w 13651"/>
                                      <a:gd name="connsiteY1" fmla="*/ 19780 h 28095"/>
                                      <a:gd name="connsiteX2" fmla="*/ 12734 w 13651"/>
                                      <a:gd name="connsiteY2" fmla="*/ 19780 h 28095"/>
                                      <a:gd name="connsiteX3" fmla="*/ 12734 w 13651"/>
                                      <a:gd name="connsiteY3" fmla="*/ 16985 h 28095"/>
                                      <a:gd name="connsiteX4" fmla="*/ 5333 w 13651"/>
                                      <a:gd name="connsiteY4" fmla="*/ 16985 h 28095"/>
                                      <a:gd name="connsiteX5" fmla="*/ 5333 w 13651"/>
                                      <a:gd name="connsiteY5" fmla="*/ 5107 h 28095"/>
                                      <a:gd name="connsiteX6" fmla="*/ 6064 w 13651"/>
                                      <a:gd name="connsiteY6" fmla="*/ 1668 h 28095"/>
                                      <a:gd name="connsiteX7" fmla="*/ 9046 w 13651"/>
                                      <a:gd name="connsiteY7" fmla="*/ 906 h 28095"/>
                                      <a:gd name="connsiteX8" fmla="*/ 12734 w 13651"/>
                                      <a:gd name="connsiteY8" fmla="*/ 906 h 28095"/>
                                      <a:gd name="connsiteX9" fmla="*/ 12734 w 13651"/>
                                      <a:gd name="connsiteY9" fmla="*/ -2101 h 28095"/>
                                      <a:gd name="connsiteX10" fmla="*/ 9046 w 13651"/>
                                      <a:gd name="connsiteY10" fmla="*/ -2101 h 28095"/>
                                      <a:gd name="connsiteX11" fmla="*/ 3302 w 13651"/>
                                      <a:gd name="connsiteY11" fmla="*/ -551 h 28095"/>
                                      <a:gd name="connsiteX12" fmla="*/ 1720 w 13651"/>
                                      <a:gd name="connsiteY12" fmla="*/ 5107 h 28095"/>
                                      <a:gd name="connsiteX13" fmla="*/ 1720 w 13651"/>
                                      <a:gd name="connsiteY13" fmla="*/ 16985 h 28095"/>
                                      <a:gd name="connsiteX14" fmla="*/ -918 w 13651"/>
                                      <a:gd name="connsiteY14" fmla="*/ 16985 h 28095"/>
                                      <a:gd name="connsiteX15" fmla="*/ -918 w 13651"/>
                                      <a:gd name="connsiteY15" fmla="*/ 19780 h 28095"/>
                                      <a:gd name="connsiteX16" fmla="*/ 1720 w 13651"/>
                                      <a:gd name="connsiteY16" fmla="*/ 19780 h 28095"/>
                                      <a:gd name="connsiteX17" fmla="*/ 1720 w 13651"/>
                                      <a:gd name="connsiteY17" fmla="*/ 25994 h 28095"/>
                                      <a:gd name="connsiteX18" fmla="*/ 5333 w 13651"/>
                                      <a:gd name="connsiteY18" fmla="*/ 25994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333" y="25994"/>
                                        </a:moveTo>
                                        <a:lnTo>
                                          <a:pt x="5333" y="19780"/>
                                        </a:lnTo>
                                        <a:lnTo>
                                          <a:pt x="12734" y="19780"/>
                                        </a:lnTo>
                                        <a:lnTo>
                                          <a:pt x="12734" y="16985"/>
                                        </a:lnTo>
                                        <a:lnTo>
                                          <a:pt x="5333" y="16985"/>
                                        </a:lnTo>
                                        <a:lnTo>
                                          <a:pt x="5333" y="5107"/>
                                        </a:lnTo>
                                        <a:cubicBezTo>
                                          <a:pt x="5333" y="3323"/>
                                          <a:pt x="5577" y="2177"/>
                                          <a:pt x="6064" y="1668"/>
                                        </a:cubicBezTo>
                                        <a:cubicBezTo>
                                          <a:pt x="6552" y="1160"/>
                                          <a:pt x="7546" y="906"/>
                                          <a:pt x="9046" y="906"/>
                                        </a:cubicBezTo>
                                        <a:lnTo>
                                          <a:pt x="12734" y="906"/>
                                        </a:lnTo>
                                        <a:lnTo>
                                          <a:pt x="12734" y="-2101"/>
                                        </a:lnTo>
                                        <a:lnTo>
                                          <a:pt x="9046" y="-2101"/>
                                        </a:lnTo>
                                        <a:cubicBezTo>
                                          <a:pt x="6271" y="-2101"/>
                                          <a:pt x="4356" y="-1585"/>
                                          <a:pt x="3302" y="-551"/>
                                        </a:cubicBezTo>
                                        <a:cubicBezTo>
                                          <a:pt x="2247" y="487"/>
                                          <a:pt x="1720" y="2373"/>
                                          <a:pt x="1720" y="5107"/>
                                        </a:cubicBezTo>
                                        <a:lnTo>
                                          <a:pt x="1720" y="16985"/>
                                        </a:lnTo>
                                        <a:lnTo>
                                          <a:pt x="-918" y="16985"/>
                                        </a:lnTo>
                                        <a:lnTo>
                                          <a:pt x="-918" y="19780"/>
                                        </a:lnTo>
                                        <a:lnTo>
                                          <a:pt x="1720" y="19780"/>
                                        </a:lnTo>
                                        <a:lnTo>
                                          <a:pt x="1720" y="25994"/>
                                        </a:lnTo>
                                        <a:lnTo>
                                          <a:pt x="5333" y="25994"/>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2" name="Freeform: Shape 4292"/>
                                <wps:cNvSpPr/>
                                <wps:spPr>
                                  <a:xfrm flipV="1">
                                    <a:off x="2296369" y="7554717"/>
                                    <a:ext cx="3594" cy="30402"/>
                                  </a:xfrm>
                                  <a:custGeom>
                                    <a:avLst/>
                                    <a:gdLst>
                                      <a:gd name="connsiteX0" fmla="*/ -541 w 3594"/>
                                      <a:gd name="connsiteY0" fmla="*/ 19595 h 30402"/>
                                      <a:gd name="connsiteX1" fmla="*/ 3053 w 3594"/>
                                      <a:gd name="connsiteY1" fmla="*/ 19595 h 30402"/>
                                      <a:gd name="connsiteX2" fmla="*/ 3053 w 3594"/>
                                      <a:gd name="connsiteY2" fmla="*/ -2286 h 30402"/>
                                      <a:gd name="connsiteX3" fmla="*/ -541 w 3594"/>
                                      <a:gd name="connsiteY3" fmla="*/ -2286 h 30402"/>
                                      <a:gd name="connsiteX4" fmla="*/ -541 w 3594"/>
                                      <a:gd name="connsiteY4" fmla="*/ 19595 h 30402"/>
                                      <a:gd name="connsiteX5" fmla="*/ -541 w 3594"/>
                                      <a:gd name="connsiteY5" fmla="*/ 28116 h 30402"/>
                                      <a:gd name="connsiteX6" fmla="*/ 3053 w 3594"/>
                                      <a:gd name="connsiteY6" fmla="*/ 28116 h 30402"/>
                                      <a:gd name="connsiteX7" fmla="*/ 3053 w 3594"/>
                                      <a:gd name="connsiteY7" fmla="*/ 23558 h 30402"/>
                                      <a:gd name="connsiteX8" fmla="*/ -541 w 3594"/>
                                      <a:gd name="connsiteY8" fmla="*/ 23558 h 30402"/>
                                      <a:gd name="connsiteX9" fmla="*/ -541 w 3594"/>
                                      <a:gd name="connsiteY9" fmla="*/ 28116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541" y="19595"/>
                                        </a:moveTo>
                                        <a:lnTo>
                                          <a:pt x="3053" y="19595"/>
                                        </a:lnTo>
                                        <a:lnTo>
                                          <a:pt x="3053" y="-2286"/>
                                        </a:lnTo>
                                        <a:lnTo>
                                          <a:pt x="-541" y="-2286"/>
                                        </a:lnTo>
                                        <a:lnTo>
                                          <a:pt x="-541" y="19595"/>
                                        </a:lnTo>
                                        <a:close/>
                                        <a:moveTo>
                                          <a:pt x="-541" y="28116"/>
                                        </a:moveTo>
                                        <a:lnTo>
                                          <a:pt x="3053" y="28116"/>
                                        </a:lnTo>
                                        <a:lnTo>
                                          <a:pt x="3053" y="23558"/>
                                        </a:lnTo>
                                        <a:lnTo>
                                          <a:pt x="-541" y="23558"/>
                                        </a:lnTo>
                                        <a:lnTo>
                                          <a:pt x="-541" y="2811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3" name="Freeform: Shape 4293"/>
                                <wps:cNvSpPr/>
                                <wps:spPr>
                                  <a:xfrm flipV="1">
                                    <a:off x="2305921" y="7562713"/>
                                    <a:ext cx="17308" cy="22974"/>
                                  </a:xfrm>
                                  <a:custGeom>
                                    <a:avLst/>
                                    <a:gdLst>
                                      <a:gd name="connsiteX0" fmla="*/ 15925 w 17308"/>
                                      <a:gd name="connsiteY0" fmla="*/ 20012 h 22974"/>
                                      <a:gd name="connsiteX1" fmla="*/ 15925 w 17308"/>
                                      <a:gd name="connsiteY1" fmla="*/ 16649 h 22974"/>
                                      <a:gd name="connsiteX2" fmla="*/ 12868 w 17308"/>
                                      <a:gd name="connsiteY2" fmla="*/ 17911 h 22974"/>
                                      <a:gd name="connsiteX3" fmla="*/ 9774 w 17308"/>
                                      <a:gd name="connsiteY3" fmla="*/ 18330 h 22974"/>
                                      <a:gd name="connsiteX4" fmla="*/ 4336 w 17308"/>
                                      <a:gd name="connsiteY4" fmla="*/ 16111 h 22974"/>
                                      <a:gd name="connsiteX5" fmla="*/ 2404 w 17308"/>
                                      <a:gd name="connsiteY5" fmla="*/ 9890 h 22974"/>
                                      <a:gd name="connsiteX6" fmla="*/ 4336 w 17308"/>
                                      <a:gd name="connsiteY6" fmla="*/ 3664 h 22974"/>
                                      <a:gd name="connsiteX7" fmla="*/ 9774 w 17308"/>
                                      <a:gd name="connsiteY7" fmla="*/ 1451 h 22974"/>
                                      <a:gd name="connsiteX8" fmla="*/ 12868 w 17308"/>
                                      <a:gd name="connsiteY8" fmla="*/ 1870 h 22974"/>
                                      <a:gd name="connsiteX9" fmla="*/ 15925 w 17308"/>
                                      <a:gd name="connsiteY9" fmla="*/ 3132 h 22974"/>
                                      <a:gd name="connsiteX10" fmla="*/ 15925 w 17308"/>
                                      <a:gd name="connsiteY10" fmla="*/ -194 h 22974"/>
                                      <a:gd name="connsiteX11" fmla="*/ 12806 w 17308"/>
                                      <a:gd name="connsiteY11" fmla="*/ -1244 h 22974"/>
                                      <a:gd name="connsiteX12" fmla="*/ 9380 w 17308"/>
                                      <a:gd name="connsiteY12" fmla="*/ -1600 h 22974"/>
                                      <a:gd name="connsiteX13" fmla="*/ 1523 w 17308"/>
                                      <a:gd name="connsiteY13" fmla="*/ 1507 h 22974"/>
                                      <a:gd name="connsiteX14" fmla="*/ -1384 w 17308"/>
                                      <a:gd name="connsiteY14" fmla="*/ 9890 h 22974"/>
                                      <a:gd name="connsiteX15" fmla="*/ 1554 w 17308"/>
                                      <a:gd name="connsiteY15" fmla="*/ 18305 h 22974"/>
                                      <a:gd name="connsiteX16" fmla="*/ 9618 w 17308"/>
                                      <a:gd name="connsiteY16" fmla="*/ 21375 h 22974"/>
                                      <a:gd name="connsiteX17" fmla="*/ 12856 w 17308"/>
                                      <a:gd name="connsiteY17" fmla="*/ 21031 h 22974"/>
                                      <a:gd name="connsiteX18" fmla="*/ 15925 w 17308"/>
                                      <a:gd name="connsiteY18" fmla="*/ 20012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308" h="22974">
                                        <a:moveTo>
                                          <a:pt x="15925" y="20012"/>
                                        </a:moveTo>
                                        <a:lnTo>
                                          <a:pt x="15925" y="16649"/>
                                        </a:lnTo>
                                        <a:cubicBezTo>
                                          <a:pt x="14908" y="17211"/>
                                          <a:pt x="13889" y="17632"/>
                                          <a:pt x="12868" y="17911"/>
                                        </a:cubicBezTo>
                                        <a:cubicBezTo>
                                          <a:pt x="11847" y="18191"/>
                                          <a:pt x="10816" y="18330"/>
                                          <a:pt x="9774" y="18330"/>
                                        </a:cubicBezTo>
                                        <a:cubicBezTo>
                                          <a:pt x="7440" y="18330"/>
                                          <a:pt x="5628" y="17590"/>
                                          <a:pt x="4336" y="16111"/>
                                        </a:cubicBezTo>
                                        <a:cubicBezTo>
                                          <a:pt x="3048" y="14636"/>
                                          <a:pt x="2404" y="12562"/>
                                          <a:pt x="2404" y="9890"/>
                                        </a:cubicBezTo>
                                        <a:cubicBezTo>
                                          <a:pt x="2404" y="7219"/>
                                          <a:pt x="3048" y="5143"/>
                                          <a:pt x="4336" y="3664"/>
                                        </a:cubicBezTo>
                                        <a:cubicBezTo>
                                          <a:pt x="5628" y="2188"/>
                                          <a:pt x="7440" y="1451"/>
                                          <a:pt x="9774" y="1451"/>
                                        </a:cubicBezTo>
                                        <a:cubicBezTo>
                                          <a:pt x="10816" y="1451"/>
                                          <a:pt x="11847" y="1590"/>
                                          <a:pt x="12868" y="1870"/>
                                        </a:cubicBezTo>
                                        <a:cubicBezTo>
                                          <a:pt x="13889" y="2149"/>
                                          <a:pt x="14908" y="2570"/>
                                          <a:pt x="15925" y="3132"/>
                                        </a:cubicBezTo>
                                        <a:lnTo>
                                          <a:pt x="15925" y="-194"/>
                                        </a:lnTo>
                                        <a:cubicBezTo>
                                          <a:pt x="14920" y="-660"/>
                                          <a:pt x="13881" y="-1010"/>
                                          <a:pt x="12806" y="-1244"/>
                                        </a:cubicBezTo>
                                        <a:cubicBezTo>
                                          <a:pt x="11735" y="-1481"/>
                                          <a:pt x="10593" y="-1600"/>
                                          <a:pt x="9380" y="-1600"/>
                                        </a:cubicBezTo>
                                        <a:cubicBezTo>
                                          <a:pt x="6084" y="-1600"/>
                                          <a:pt x="3465" y="-564"/>
                                          <a:pt x="1523" y="1507"/>
                                        </a:cubicBezTo>
                                        <a:cubicBezTo>
                                          <a:pt x="-415" y="3578"/>
                                          <a:pt x="-1384" y="6373"/>
                                          <a:pt x="-1384" y="9890"/>
                                        </a:cubicBezTo>
                                        <a:cubicBezTo>
                                          <a:pt x="-1384" y="13458"/>
                                          <a:pt x="-404" y="16263"/>
                                          <a:pt x="1554" y="18305"/>
                                        </a:cubicBezTo>
                                        <a:cubicBezTo>
                                          <a:pt x="3517" y="20352"/>
                                          <a:pt x="6205" y="21375"/>
                                          <a:pt x="9618" y="21375"/>
                                        </a:cubicBezTo>
                                        <a:cubicBezTo>
                                          <a:pt x="10722" y="21375"/>
                                          <a:pt x="11801" y="21260"/>
                                          <a:pt x="12856" y="21031"/>
                                        </a:cubicBezTo>
                                        <a:cubicBezTo>
                                          <a:pt x="13910" y="20806"/>
                                          <a:pt x="14933" y="20466"/>
                                          <a:pt x="15925" y="20012"/>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4" name="Freeform: Shape 4294"/>
                                <wps:cNvSpPr/>
                                <wps:spPr>
                                  <a:xfrm flipV="1">
                                    <a:off x="2325710" y="7585119"/>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5" name="Freeform: Shape 4295"/>
                                <wps:cNvSpPr/>
                                <wps:spPr>
                                  <a:xfrm flipV="1">
                                    <a:off x="2342058" y="7562713"/>
                                    <a:ext cx="18327" cy="22406"/>
                                  </a:xfrm>
                                  <a:custGeom>
                                    <a:avLst/>
                                    <a:gdLst>
                                      <a:gd name="connsiteX0" fmla="*/ 16643 w 18327"/>
                                      <a:gd name="connsiteY0" fmla="*/ 11564 h 22406"/>
                                      <a:gd name="connsiteX1" fmla="*/ 16643 w 18327"/>
                                      <a:gd name="connsiteY1" fmla="*/ -1646 h 22406"/>
                                      <a:gd name="connsiteX2" fmla="*/ 13049 w 18327"/>
                                      <a:gd name="connsiteY2" fmla="*/ -1646 h 22406"/>
                                      <a:gd name="connsiteX3" fmla="*/ 13049 w 18327"/>
                                      <a:gd name="connsiteY3" fmla="*/ 11445 h 22406"/>
                                      <a:gd name="connsiteX4" fmla="*/ 11836 w 18327"/>
                                      <a:gd name="connsiteY4" fmla="*/ 16090 h 22406"/>
                                      <a:gd name="connsiteX5" fmla="*/ 8205 w 18327"/>
                                      <a:gd name="connsiteY5" fmla="*/ 17635 h 22406"/>
                                      <a:gd name="connsiteX6" fmla="*/ 3610 w 18327"/>
                                      <a:gd name="connsiteY6" fmla="*/ 15778 h 22406"/>
                                      <a:gd name="connsiteX7" fmla="*/ 1929 w 18327"/>
                                      <a:gd name="connsiteY7" fmla="*/ 10720 h 22406"/>
                                      <a:gd name="connsiteX8" fmla="*/ 1929 w 18327"/>
                                      <a:gd name="connsiteY8" fmla="*/ -1646 h 22406"/>
                                      <a:gd name="connsiteX9" fmla="*/ -1684 w 18327"/>
                                      <a:gd name="connsiteY9" fmla="*/ -1646 h 22406"/>
                                      <a:gd name="connsiteX10" fmla="*/ -1684 w 18327"/>
                                      <a:gd name="connsiteY10" fmla="*/ 20235 h 22406"/>
                                      <a:gd name="connsiteX11" fmla="*/ 1929 w 18327"/>
                                      <a:gd name="connsiteY11" fmla="*/ 20235 h 22406"/>
                                      <a:gd name="connsiteX12" fmla="*/ 1929 w 18327"/>
                                      <a:gd name="connsiteY12" fmla="*/ 16834 h 22406"/>
                                      <a:gd name="connsiteX13" fmla="*/ 4967 w 18327"/>
                                      <a:gd name="connsiteY13" fmla="*/ 19785 h 22406"/>
                                      <a:gd name="connsiteX14" fmla="*/ 9005 w 18327"/>
                                      <a:gd name="connsiteY14" fmla="*/ 20760 h 22406"/>
                                      <a:gd name="connsiteX15" fmla="*/ 14705 w 18327"/>
                                      <a:gd name="connsiteY15" fmla="*/ 18428 h 22406"/>
                                      <a:gd name="connsiteX16" fmla="*/ 16643 w 18327"/>
                                      <a:gd name="connsiteY16" fmla="*/ 11564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6643" y="11564"/>
                                        </a:moveTo>
                                        <a:lnTo>
                                          <a:pt x="16643" y="-1646"/>
                                        </a:lnTo>
                                        <a:lnTo>
                                          <a:pt x="13049" y="-1646"/>
                                        </a:lnTo>
                                        <a:lnTo>
                                          <a:pt x="13049" y="11445"/>
                                        </a:lnTo>
                                        <a:cubicBezTo>
                                          <a:pt x="13049" y="13517"/>
                                          <a:pt x="12645" y="15065"/>
                                          <a:pt x="11836" y="16090"/>
                                        </a:cubicBezTo>
                                        <a:cubicBezTo>
                                          <a:pt x="11028" y="17120"/>
                                          <a:pt x="9817" y="17635"/>
                                          <a:pt x="8205" y="17635"/>
                                        </a:cubicBezTo>
                                        <a:cubicBezTo>
                                          <a:pt x="6263" y="17635"/>
                                          <a:pt x="4731" y="17016"/>
                                          <a:pt x="3610" y="15778"/>
                                        </a:cubicBezTo>
                                        <a:cubicBezTo>
                                          <a:pt x="2489" y="14544"/>
                                          <a:pt x="1929" y="12858"/>
                                          <a:pt x="1929" y="10720"/>
                                        </a:cubicBezTo>
                                        <a:lnTo>
                                          <a:pt x="1929" y="-1646"/>
                                        </a:lnTo>
                                        <a:lnTo>
                                          <a:pt x="-1684" y="-1646"/>
                                        </a:lnTo>
                                        <a:lnTo>
                                          <a:pt x="-1684" y="20235"/>
                                        </a:lnTo>
                                        <a:lnTo>
                                          <a:pt x="1929" y="20235"/>
                                        </a:lnTo>
                                        <a:lnTo>
                                          <a:pt x="1929" y="16834"/>
                                        </a:lnTo>
                                        <a:cubicBezTo>
                                          <a:pt x="2791" y="18151"/>
                                          <a:pt x="3804" y="19135"/>
                                          <a:pt x="4967" y="19785"/>
                                        </a:cubicBezTo>
                                        <a:cubicBezTo>
                                          <a:pt x="6134" y="20435"/>
                                          <a:pt x="7480" y="20760"/>
                                          <a:pt x="9005" y="20760"/>
                                        </a:cubicBezTo>
                                        <a:cubicBezTo>
                                          <a:pt x="11518" y="20760"/>
                                          <a:pt x="13418" y="19983"/>
                                          <a:pt x="14705" y="18428"/>
                                        </a:cubicBezTo>
                                        <a:cubicBezTo>
                                          <a:pt x="15997" y="16874"/>
                                          <a:pt x="16643" y="14586"/>
                                          <a:pt x="16643" y="1156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6" name="Freeform: Shape 4296"/>
                                <wps:cNvSpPr/>
                                <wps:spPr>
                                  <a:xfrm flipV="1">
                                    <a:off x="2365987" y="7562713"/>
                                    <a:ext cx="20083" cy="22974"/>
                                  </a:xfrm>
                                  <a:custGeom>
                                    <a:avLst/>
                                    <a:gdLst>
                                      <a:gd name="connsiteX0" fmla="*/ 8448 w 20083"/>
                                      <a:gd name="connsiteY0" fmla="*/ 18330 h 22974"/>
                                      <a:gd name="connsiteX1" fmla="*/ 3879 w 20083"/>
                                      <a:gd name="connsiteY1" fmla="*/ 16073 h 22974"/>
                                      <a:gd name="connsiteX2" fmla="*/ 2198 w 20083"/>
                                      <a:gd name="connsiteY2" fmla="*/ 9890 h 22974"/>
                                      <a:gd name="connsiteX3" fmla="*/ 3867 w 20083"/>
                                      <a:gd name="connsiteY3" fmla="*/ 3708 h 22974"/>
                                      <a:gd name="connsiteX4" fmla="*/ 8448 w 20083"/>
                                      <a:gd name="connsiteY4" fmla="*/ 1451 h 22974"/>
                                      <a:gd name="connsiteX5" fmla="*/ 12999 w 20083"/>
                                      <a:gd name="connsiteY5" fmla="*/ 3714 h 22974"/>
                                      <a:gd name="connsiteX6" fmla="*/ 14680 w 20083"/>
                                      <a:gd name="connsiteY6" fmla="*/ 9890 h 22974"/>
                                      <a:gd name="connsiteX7" fmla="*/ 12999 w 20083"/>
                                      <a:gd name="connsiteY7" fmla="*/ 16055 h 22974"/>
                                      <a:gd name="connsiteX8" fmla="*/ 8448 w 20083"/>
                                      <a:gd name="connsiteY8" fmla="*/ 18330 h 22974"/>
                                      <a:gd name="connsiteX9" fmla="*/ 8448 w 20083"/>
                                      <a:gd name="connsiteY9" fmla="*/ 21375 h 22974"/>
                                      <a:gd name="connsiteX10" fmla="*/ 15812 w 20083"/>
                                      <a:gd name="connsiteY10" fmla="*/ 18324 h 22974"/>
                                      <a:gd name="connsiteX11" fmla="*/ 18493 w 20083"/>
                                      <a:gd name="connsiteY11" fmla="*/ 9890 h 22974"/>
                                      <a:gd name="connsiteX12" fmla="*/ 15812 w 20083"/>
                                      <a:gd name="connsiteY12" fmla="*/ 1457 h 22974"/>
                                      <a:gd name="connsiteX13" fmla="*/ 8448 w 20083"/>
                                      <a:gd name="connsiteY13" fmla="*/ -1600 h 22974"/>
                                      <a:gd name="connsiteX14" fmla="*/ 1072 w 20083"/>
                                      <a:gd name="connsiteY14" fmla="*/ 1457 h 22974"/>
                                      <a:gd name="connsiteX15" fmla="*/ -1590 w 20083"/>
                                      <a:gd name="connsiteY15" fmla="*/ 9890 h 22974"/>
                                      <a:gd name="connsiteX16" fmla="*/ 1072 w 20083"/>
                                      <a:gd name="connsiteY16" fmla="*/ 18324 h 22974"/>
                                      <a:gd name="connsiteX17" fmla="*/ 8448 w 20083"/>
                                      <a:gd name="connsiteY17" fmla="*/ 21375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8448" y="18330"/>
                                        </a:moveTo>
                                        <a:cubicBezTo>
                                          <a:pt x="6523" y="18330"/>
                                          <a:pt x="5000" y="17578"/>
                                          <a:pt x="3879" y="16073"/>
                                        </a:cubicBezTo>
                                        <a:cubicBezTo>
                                          <a:pt x="2758" y="14569"/>
                                          <a:pt x="2198" y="12508"/>
                                          <a:pt x="2198" y="9890"/>
                                        </a:cubicBezTo>
                                        <a:cubicBezTo>
                                          <a:pt x="2198" y="7273"/>
                                          <a:pt x="2754" y="5212"/>
                                          <a:pt x="3867" y="3708"/>
                                        </a:cubicBezTo>
                                        <a:cubicBezTo>
                                          <a:pt x="4983" y="2203"/>
                                          <a:pt x="6511" y="1451"/>
                                          <a:pt x="8448" y="1451"/>
                                        </a:cubicBezTo>
                                        <a:cubicBezTo>
                                          <a:pt x="10365" y="1451"/>
                                          <a:pt x="11882" y="2205"/>
                                          <a:pt x="12999" y="3714"/>
                                        </a:cubicBezTo>
                                        <a:cubicBezTo>
                                          <a:pt x="14120" y="5227"/>
                                          <a:pt x="14680" y="7286"/>
                                          <a:pt x="14680" y="9890"/>
                                        </a:cubicBezTo>
                                        <a:cubicBezTo>
                                          <a:pt x="14680" y="12483"/>
                                          <a:pt x="14120" y="14538"/>
                                          <a:pt x="12999" y="16055"/>
                                        </a:cubicBezTo>
                                        <a:cubicBezTo>
                                          <a:pt x="11882" y="17572"/>
                                          <a:pt x="10365" y="18330"/>
                                          <a:pt x="8448" y="18330"/>
                                        </a:cubicBezTo>
                                        <a:close/>
                                        <a:moveTo>
                                          <a:pt x="8448" y="21375"/>
                                        </a:moveTo>
                                        <a:cubicBezTo>
                                          <a:pt x="11574" y="21375"/>
                                          <a:pt x="14028" y="20358"/>
                                          <a:pt x="15812" y="18324"/>
                                        </a:cubicBezTo>
                                        <a:cubicBezTo>
                                          <a:pt x="17600" y="16294"/>
                                          <a:pt x="18493" y="13483"/>
                                          <a:pt x="18493" y="9890"/>
                                        </a:cubicBezTo>
                                        <a:cubicBezTo>
                                          <a:pt x="18493" y="6310"/>
                                          <a:pt x="17600" y="3499"/>
                                          <a:pt x="15812" y="1457"/>
                                        </a:cubicBezTo>
                                        <a:cubicBezTo>
                                          <a:pt x="14028" y="-581"/>
                                          <a:pt x="11574" y="-1600"/>
                                          <a:pt x="8448" y="-1600"/>
                                        </a:cubicBezTo>
                                        <a:cubicBezTo>
                                          <a:pt x="5310" y="-1600"/>
                                          <a:pt x="2852" y="-581"/>
                                          <a:pt x="1072" y="1457"/>
                                        </a:cubicBezTo>
                                        <a:cubicBezTo>
                                          <a:pt x="-703" y="3499"/>
                                          <a:pt x="-1590" y="6310"/>
                                          <a:pt x="-1590" y="9890"/>
                                        </a:cubicBezTo>
                                        <a:cubicBezTo>
                                          <a:pt x="-1590" y="13483"/>
                                          <a:pt x="-703" y="16294"/>
                                          <a:pt x="1072" y="18324"/>
                                        </a:cubicBezTo>
                                        <a:cubicBezTo>
                                          <a:pt x="2852" y="20358"/>
                                          <a:pt x="5310" y="21375"/>
                                          <a:pt x="8448" y="2137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7" name="Freeform: Shape 4297"/>
                                <wps:cNvSpPr/>
                                <wps:spPr>
                                  <a:xfrm flipV="1">
                                    <a:off x="2388256" y="7585119"/>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8" name="Freeform: Shape 4298"/>
                                <wps:cNvSpPr/>
                                <wps:spPr>
                                  <a:xfrm flipV="1">
                                    <a:off x="2403179" y="7562713"/>
                                    <a:ext cx="17308" cy="22974"/>
                                  </a:xfrm>
                                  <a:custGeom>
                                    <a:avLst/>
                                    <a:gdLst>
                                      <a:gd name="connsiteX0" fmla="*/ 15949 w 17308"/>
                                      <a:gd name="connsiteY0" fmla="*/ 20012 h 22974"/>
                                      <a:gd name="connsiteX1" fmla="*/ 15949 w 17308"/>
                                      <a:gd name="connsiteY1" fmla="*/ 16649 h 22974"/>
                                      <a:gd name="connsiteX2" fmla="*/ 12892 w 17308"/>
                                      <a:gd name="connsiteY2" fmla="*/ 17911 h 22974"/>
                                      <a:gd name="connsiteX3" fmla="*/ 9798 w 17308"/>
                                      <a:gd name="connsiteY3" fmla="*/ 18330 h 22974"/>
                                      <a:gd name="connsiteX4" fmla="*/ 4360 w 17308"/>
                                      <a:gd name="connsiteY4" fmla="*/ 16111 h 22974"/>
                                      <a:gd name="connsiteX5" fmla="*/ 2429 w 17308"/>
                                      <a:gd name="connsiteY5" fmla="*/ 9890 h 22974"/>
                                      <a:gd name="connsiteX6" fmla="*/ 4360 w 17308"/>
                                      <a:gd name="connsiteY6" fmla="*/ 3664 h 22974"/>
                                      <a:gd name="connsiteX7" fmla="*/ 9798 w 17308"/>
                                      <a:gd name="connsiteY7" fmla="*/ 1451 h 22974"/>
                                      <a:gd name="connsiteX8" fmla="*/ 12892 w 17308"/>
                                      <a:gd name="connsiteY8" fmla="*/ 1870 h 22974"/>
                                      <a:gd name="connsiteX9" fmla="*/ 15949 w 17308"/>
                                      <a:gd name="connsiteY9" fmla="*/ 3132 h 22974"/>
                                      <a:gd name="connsiteX10" fmla="*/ 15949 w 17308"/>
                                      <a:gd name="connsiteY10" fmla="*/ -194 h 22974"/>
                                      <a:gd name="connsiteX11" fmla="*/ 12830 w 17308"/>
                                      <a:gd name="connsiteY11" fmla="*/ -1244 h 22974"/>
                                      <a:gd name="connsiteX12" fmla="*/ 9404 w 17308"/>
                                      <a:gd name="connsiteY12" fmla="*/ -1600 h 22974"/>
                                      <a:gd name="connsiteX13" fmla="*/ 1547 w 17308"/>
                                      <a:gd name="connsiteY13" fmla="*/ 1507 h 22974"/>
                                      <a:gd name="connsiteX14" fmla="*/ -1359 w 17308"/>
                                      <a:gd name="connsiteY14" fmla="*/ 9890 h 22974"/>
                                      <a:gd name="connsiteX15" fmla="*/ 1578 w 17308"/>
                                      <a:gd name="connsiteY15" fmla="*/ 18305 h 22974"/>
                                      <a:gd name="connsiteX16" fmla="*/ 9642 w 17308"/>
                                      <a:gd name="connsiteY16" fmla="*/ 21375 h 22974"/>
                                      <a:gd name="connsiteX17" fmla="*/ 12880 w 17308"/>
                                      <a:gd name="connsiteY17" fmla="*/ 21031 h 22974"/>
                                      <a:gd name="connsiteX18" fmla="*/ 15949 w 17308"/>
                                      <a:gd name="connsiteY18" fmla="*/ 20012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308" h="22974">
                                        <a:moveTo>
                                          <a:pt x="15949" y="20012"/>
                                        </a:moveTo>
                                        <a:lnTo>
                                          <a:pt x="15949" y="16649"/>
                                        </a:lnTo>
                                        <a:cubicBezTo>
                                          <a:pt x="14932" y="17211"/>
                                          <a:pt x="13913" y="17632"/>
                                          <a:pt x="12892" y="17911"/>
                                        </a:cubicBezTo>
                                        <a:cubicBezTo>
                                          <a:pt x="11871" y="18191"/>
                                          <a:pt x="10840" y="18330"/>
                                          <a:pt x="9798" y="18330"/>
                                        </a:cubicBezTo>
                                        <a:cubicBezTo>
                                          <a:pt x="7465" y="18330"/>
                                          <a:pt x="5652" y="17590"/>
                                          <a:pt x="4360" y="16111"/>
                                        </a:cubicBezTo>
                                        <a:cubicBezTo>
                                          <a:pt x="3072" y="14636"/>
                                          <a:pt x="2429" y="12562"/>
                                          <a:pt x="2429" y="9890"/>
                                        </a:cubicBezTo>
                                        <a:cubicBezTo>
                                          <a:pt x="2429" y="7219"/>
                                          <a:pt x="3072" y="5143"/>
                                          <a:pt x="4360" y="3664"/>
                                        </a:cubicBezTo>
                                        <a:cubicBezTo>
                                          <a:pt x="5652" y="2188"/>
                                          <a:pt x="7465" y="1451"/>
                                          <a:pt x="9798" y="1451"/>
                                        </a:cubicBezTo>
                                        <a:cubicBezTo>
                                          <a:pt x="10840" y="1451"/>
                                          <a:pt x="11871" y="1590"/>
                                          <a:pt x="12892" y="1870"/>
                                        </a:cubicBezTo>
                                        <a:cubicBezTo>
                                          <a:pt x="13913" y="2149"/>
                                          <a:pt x="14932" y="2570"/>
                                          <a:pt x="15949" y="3132"/>
                                        </a:cubicBezTo>
                                        <a:lnTo>
                                          <a:pt x="15949" y="-194"/>
                                        </a:lnTo>
                                        <a:cubicBezTo>
                                          <a:pt x="14945" y="-660"/>
                                          <a:pt x="13905" y="-1010"/>
                                          <a:pt x="12830" y="-1244"/>
                                        </a:cubicBezTo>
                                        <a:cubicBezTo>
                                          <a:pt x="11759" y="-1481"/>
                                          <a:pt x="10617" y="-1600"/>
                                          <a:pt x="9404" y="-1600"/>
                                        </a:cubicBezTo>
                                        <a:cubicBezTo>
                                          <a:pt x="6108" y="-1600"/>
                                          <a:pt x="3489" y="-564"/>
                                          <a:pt x="1547" y="1507"/>
                                        </a:cubicBezTo>
                                        <a:cubicBezTo>
                                          <a:pt x="-391" y="3578"/>
                                          <a:pt x="-1359" y="6373"/>
                                          <a:pt x="-1359" y="9890"/>
                                        </a:cubicBezTo>
                                        <a:cubicBezTo>
                                          <a:pt x="-1359" y="13458"/>
                                          <a:pt x="-380" y="16263"/>
                                          <a:pt x="1578" y="18305"/>
                                        </a:cubicBezTo>
                                        <a:cubicBezTo>
                                          <a:pt x="3541" y="20352"/>
                                          <a:pt x="6229" y="21375"/>
                                          <a:pt x="9642" y="21375"/>
                                        </a:cubicBezTo>
                                        <a:cubicBezTo>
                                          <a:pt x="10746" y="21375"/>
                                          <a:pt x="11826" y="21260"/>
                                          <a:pt x="12880" y="21031"/>
                                        </a:cubicBezTo>
                                        <a:cubicBezTo>
                                          <a:pt x="13934" y="20806"/>
                                          <a:pt x="14957" y="20466"/>
                                          <a:pt x="15949" y="20012"/>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99" name="Freeform: Shape 4299"/>
                                <wps:cNvSpPr/>
                                <wps:spPr>
                                  <a:xfrm flipV="1">
                                    <a:off x="2425174" y="7562713"/>
                                    <a:ext cx="20083" cy="22974"/>
                                  </a:xfrm>
                                  <a:custGeom>
                                    <a:avLst/>
                                    <a:gdLst>
                                      <a:gd name="connsiteX0" fmla="*/ 8463 w 20083"/>
                                      <a:gd name="connsiteY0" fmla="*/ 18330 h 22974"/>
                                      <a:gd name="connsiteX1" fmla="*/ 3894 w 20083"/>
                                      <a:gd name="connsiteY1" fmla="*/ 16073 h 22974"/>
                                      <a:gd name="connsiteX2" fmla="*/ 2212 w 20083"/>
                                      <a:gd name="connsiteY2" fmla="*/ 9890 h 22974"/>
                                      <a:gd name="connsiteX3" fmla="*/ 3881 w 20083"/>
                                      <a:gd name="connsiteY3" fmla="*/ 3708 h 22974"/>
                                      <a:gd name="connsiteX4" fmla="*/ 8463 w 20083"/>
                                      <a:gd name="connsiteY4" fmla="*/ 1451 h 22974"/>
                                      <a:gd name="connsiteX5" fmla="*/ 13014 w 20083"/>
                                      <a:gd name="connsiteY5" fmla="*/ 3714 h 22974"/>
                                      <a:gd name="connsiteX6" fmla="*/ 14695 w 20083"/>
                                      <a:gd name="connsiteY6" fmla="*/ 9890 h 22974"/>
                                      <a:gd name="connsiteX7" fmla="*/ 13014 w 20083"/>
                                      <a:gd name="connsiteY7" fmla="*/ 16055 h 22974"/>
                                      <a:gd name="connsiteX8" fmla="*/ 8463 w 20083"/>
                                      <a:gd name="connsiteY8" fmla="*/ 18330 h 22974"/>
                                      <a:gd name="connsiteX9" fmla="*/ 8463 w 20083"/>
                                      <a:gd name="connsiteY9" fmla="*/ 21375 h 22974"/>
                                      <a:gd name="connsiteX10" fmla="*/ 15827 w 20083"/>
                                      <a:gd name="connsiteY10" fmla="*/ 18324 h 22974"/>
                                      <a:gd name="connsiteX11" fmla="*/ 18508 w 20083"/>
                                      <a:gd name="connsiteY11" fmla="*/ 9890 h 22974"/>
                                      <a:gd name="connsiteX12" fmla="*/ 15827 w 20083"/>
                                      <a:gd name="connsiteY12" fmla="*/ 1457 h 22974"/>
                                      <a:gd name="connsiteX13" fmla="*/ 8463 w 20083"/>
                                      <a:gd name="connsiteY13" fmla="*/ -1600 h 22974"/>
                                      <a:gd name="connsiteX14" fmla="*/ 1087 w 20083"/>
                                      <a:gd name="connsiteY14" fmla="*/ 1457 h 22974"/>
                                      <a:gd name="connsiteX15" fmla="*/ -1576 w 20083"/>
                                      <a:gd name="connsiteY15" fmla="*/ 9890 h 22974"/>
                                      <a:gd name="connsiteX16" fmla="*/ 1087 w 20083"/>
                                      <a:gd name="connsiteY16" fmla="*/ 18324 h 22974"/>
                                      <a:gd name="connsiteX17" fmla="*/ 8463 w 20083"/>
                                      <a:gd name="connsiteY17" fmla="*/ 21375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8463" y="18330"/>
                                        </a:moveTo>
                                        <a:cubicBezTo>
                                          <a:pt x="6538" y="18330"/>
                                          <a:pt x="5015" y="17578"/>
                                          <a:pt x="3894" y="16073"/>
                                        </a:cubicBezTo>
                                        <a:cubicBezTo>
                                          <a:pt x="2773" y="14569"/>
                                          <a:pt x="2212" y="12508"/>
                                          <a:pt x="2212" y="9890"/>
                                        </a:cubicBezTo>
                                        <a:cubicBezTo>
                                          <a:pt x="2212" y="7273"/>
                                          <a:pt x="2769" y="5212"/>
                                          <a:pt x="3881" y="3708"/>
                                        </a:cubicBezTo>
                                        <a:cubicBezTo>
                                          <a:pt x="4998" y="2203"/>
                                          <a:pt x="6525" y="1451"/>
                                          <a:pt x="8463" y="1451"/>
                                        </a:cubicBezTo>
                                        <a:cubicBezTo>
                                          <a:pt x="10380" y="1451"/>
                                          <a:pt x="11897" y="2205"/>
                                          <a:pt x="13014" y="3714"/>
                                        </a:cubicBezTo>
                                        <a:cubicBezTo>
                                          <a:pt x="14135" y="5227"/>
                                          <a:pt x="14695" y="7286"/>
                                          <a:pt x="14695" y="9890"/>
                                        </a:cubicBezTo>
                                        <a:cubicBezTo>
                                          <a:pt x="14695" y="12483"/>
                                          <a:pt x="14135" y="14538"/>
                                          <a:pt x="13014" y="16055"/>
                                        </a:cubicBezTo>
                                        <a:cubicBezTo>
                                          <a:pt x="11897" y="17572"/>
                                          <a:pt x="10380" y="18330"/>
                                          <a:pt x="8463" y="18330"/>
                                        </a:cubicBezTo>
                                        <a:close/>
                                        <a:moveTo>
                                          <a:pt x="8463" y="21375"/>
                                        </a:moveTo>
                                        <a:cubicBezTo>
                                          <a:pt x="11589" y="21375"/>
                                          <a:pt x="14043" y="20358"/>
                                          <a:pt x="15827" y="18324"/>
                                        </a:cubicBezTo>
                                        <a:cubicBezTo>
                                          <a:pt x="17614" y="16294"/>
                                          <a:pt x="18508" y="13483"/>
                                          <a:pt x="18508" y="9890"/>
                                        </a:cubicBezTo>
                                        <a:cubicBezTo>
                                          <a:pt x="18508" y="6310"/>
                                          <a:pt x="17614" y="3499"/>
                                          <a:pt x="15827" y="1457"/>
                                        </a:cubicBezTo>
                                        <a:cubicBezTo>
                                          <a:pt x="14043" y="-581"/>
                                          <a:pt x="11589" y="-1600"/>
                                          <a:pt x="8463" y="-1600"/>
                                        </a:cubicBezTo>
                                        <a:cubicBezTo>
                                          <a:pt x="5325" y="-1600"/>
                                          <a:pt x="2867" y="-581"/>
                                          <a:pt x="1087" y="1457"/>
                                        </a:cubicBezTo>
                                        <a:cubicBezTo>
                                          <a:pt x="-688" y="3499"/>
                                          <a:pt x="-1576" y="6310"/>
                                          <a:pt x="-1576" y="9890"/>
                                        </a:cubicBezTo>
                                        <a:cubicBezTo>
                                          <a:pt x="-1576" y="13483"/>
                                          <a:pt x="-688" y="16294"/>
                                          <a:pt x="1087" y="18324"/>
                                        </a:cubicBezTo>
                                        <a:cubicBezTo>
                                          <a:pt x="2867" y="20358"/>
                                          <a:pt x="5325" y="21375"/>
                                          <a:pt x="8463" y="2137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0" name="Freeform: Shape 4300"/>
                                <wps:cNvSpPr/>
                                <wps:spPr>
                                  <a:xfrm flipV="1">
                                    <a:off x="2451213" y="7554717"/>
                                    <a:ext cx="3594" cy="30402"/>
                                  </a:xfrm>
                                  <a:custGeom>
                                    <a:avLst/>
                                    <a:gdLst>
                                      <a:gd name="connsiteX0" fmla="*/ -502 w 3594"/>
                                      <a:gd name="connsiteY0" fmla="*/ 28116 h 30402"/>
                                      <a:gd name="connsiteX1" fmla="*/ 3092 w 3594"/>
                                      <a:gd name="connsiteY1" fmla="*/ 28116 h 30402"/>
                                      <a:gd name="connsiteX2" fmla="*/ 3092 w 3594"/>
                                      <a:gd name="connsiteY2" fmla="*/ -2286 h 30402"/>
                                      <a:gd name="connsiteX3" fmla="*/ -502 w 3594"/>
                                      <a:gd name="connsiteY3" fmla="*/ -2286 h 30402"/>
                                      <a:gd name="connsiteX4" fmla="*/ -502 w 3594"/>
                                      <a:gd name="connsiteY4" fmla="*/ 28116 h 30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94" h="30402">
                                        <a:moveTo>
                                          <a:pt x="-502" y="28116"/>
                                        </a:moveTo>
                                        <a:lnTo>
                                          <a:pt x="3092" y="28116"/>
                                        </a:lnTo>
                                        <a:lnTo>
                                          <a:pt x="3092" y="-2286"/>
                                        </a:lnTo>
                                        <a:lnTo>
                                          <a:pt x="-502" y="-2286"/>
                                        </a:lnTo>
                                        <a:lnTo>
                                          <a:pt x="-502" y="2811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1" name="Freeform: Shape 4301"/>
                                <wps:cNvSpPr/>
                                <wps:spPr>
                                  <a:xfrm flipV="1">
                                    <a:off x="2460765" y="7562713"/>
                                    <a:ext cx="20083" cy="22974"/>
                                  </a:xfrm>
                                  <a:custGeom>
                                    <a:avLst/>
                                    <a:gdLst>
                                      <a:gd name="connsiteX0" fmla="*/ 8472 w 20083"/>
                                      <a:gd name="connsiteY0" fmla="*/ 18330 h 22974"/>
                                      <a:gd name="connsiteX1" fmla="*/ 3903 w 20083"/>
                                      <a:gd name="connsiteY1" fmla="*/ 16073 h 22974"/>
                                      <a:gd name="connsiteX2" fmla="*/ 2221 w 20083"/>
                                      <a:gd name="connsiteY2" fmla="*/ 9890 h 22974"/>
                                      <a:gd name="connsiteX3" fmla="*/ 3890 w 20083"/>
                                      <a:gd name="connsiteY3" fmla="*/ 3708 h 22974"/>
                                      <a:gd name="connsiteX4" fmla="*/ 8472 w 20083"/>
                                      <a:gd name="connsiteY4" fmla="*/ 1451 h 22974"/>
                                      <a:gd name="connsiteX5" fmla="*/ 13023 w 20083"/>
                                      <a:gd name="connsiteY5" fmla="*/ 3714 h 22974"/>
                                      <a:gd name="connsiteX6" fmla="*/ 14704 w 20083"/>
                                      <a:gd name="connsiteY6" fmla="*/ 9890 h 22974"/>
                                      <a:gd name="connsiteX7" fmla="*/ 13023 w 20083"/>
                                      <a:gd name="connsiteY7" fmla="*/ 16055 h 22974"/>
                                      <a:gd name="connsiteX8" fmla="*/ 8472 w 20083"/>
                                      <a:gd name="connsiteY8" fmla="*/ 18330 h 22974"/>
                                      <a:gd name="connsiteX9" fmla="*/ 8472 w 20083"/>
                                      <a:gd name="connsiteY9" fmla="*/ 21375 h 22974"/>
                                      <a:gd name="connsiteX10" fmla="*/ 15835 w 20083"/>
                                      <a:gd name="connsiteY10" fmla="*/ 18324 h 22974"/>
                                      <a:gd name="connsiteX11" fmla="*/ 18517 w 20083"/>
                                      <a:gd name="connsiteY11" fmla="*/ 9890 h 22974"/>
                                      <a:gd name="connsiteX12" fmla="*/ 15835 w 20083"/>
                                      <a:gd name="connsiteY12" fmla="*/ 1457 h 22974"/>
                                      <a:gd name="connsiteX13" fmla="*/ 8472 w 20083"/>
                                      <a:gd name="connsiteY13" fmla="*/ -1600 h 22974"/>
                                      <a:gd name="connsiteX14" fmla="*/ 1096 w 20083"/>
                                      <a:gd name="connsiteY14" fmla="*/ 1457 h 22974"/>
                                      <a:gd name="connsiteX15" fmla="*/ -1567 w 20083"/>
                                      <a:gd name="connsiteY15" fmla="*/ 9890 h 22974"/>
                                      <a:gd name="connsiteX16" fmla="*/ 1096 w 20083"/>
                                      <a:gd name="connsiteY16" fmla="*/ 18324 h 22974"/>
                                      <a:gd name="connsiteX17" fmla="*/ 8472 w 20083"/>
                                      <a:gd name="connsiteY17" fmla="*/ 21375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8472" y="18330"/>
                                        </a:moveTo>
                                        <a:cubicBezTo>
                                          <a:pt x="6547" y="18330"/>
                                          <a:pt x="5024" y="17578"/>
                                          <a:pt x="3903" y="16073"/>
                                        </a:cubicBezTo>
                                        <a:cubicBezTo>
                                          <a:pt x="2782" y="14569"/>
                                          <a:pt x="2221" y="12508"/>
                                          <a:pt x="2221" y="9890"/>
                                        </a:cubicBezTo>
                                        <a:cubicBezTo>
                                          <a:pt x="2221" y="7273"/>
                                          <a:pt x="2778" y="5212"/>
                                          <a:pt x="3890" y="3708"/>
                                        </a:cubicBezTo>
                                        <a:cubicBezTo>
                                          <a:pt x="5007" y="2203"/>
                                          <a:pt x="6534" y="1451"/>
                                          <a:pt x="8472" y="1451"/>
                                        </a:cubicBezTo>
                                        <a:cubicBezTo>
                                          <a:pt x="10389" y="1451"/>
                                          <a:pt x="11906" y="2205"/>
                                          <a:pt x="13023" y="3714"/>
                                        </a:cubicBezTo>
                                        <a:cubicBezTo>
                                          <a:pt x="14144" y="5227"/>
                                          <a:pt x="14704" y="7286"/>
                                          <a:pt x="14704" y="9890"/>
                                        </a:cubicBezTo>
                                        <a:cubicBezTo>
                                          <a:pt x="14704" y="12483"/>
                                          <a:pt x="14144" y="14538"/>
                                          <a:pt x="13023" y="16055"/>
                                        </a:cubicBezTo>
                                        <a:cubicBezTo>
                                          <a:pt x="11906" y="17572"/>
                                          <a:pt x="10389" y="18330"/>
                                          <a:pt x="8472" y="18330"/>
                                        </a:cubicBezTo>
                                        <a:close/>
                                        <a:moveTo>
                                          <a:pt x="8472" y="21375"/>
                                        </a:moveTo>
                                        <a:cubicBezTo>
                                          <a:pt x="11597" y="21375"/>
                                          <a:pt x="14052" y="20358"/>
                                          <a:pt x="15835" y="18324"/>
                                        </a:cubicBezTo>
                                        <a:cubicBezTo>
                                          <a:pt x="17623" y="16294"/>
                                          <a:pt x="18517" y="13483"/>
                                          <a:pt x="18517" y="9890"/>
                                        </a:cubicBezTo>
                                        <a:cubicBezTo>
                                          <a:pt x="18517" y="6310"/>
                                          <a:pt x="17623" y="3499"/>
                                          <a:pt x="15835" y="1457"/>
                                        </a:cubicBezTo>
                                        <a:cubicBezTo>
                                          <a:pt x="14052" y="-581"/>
                                          <a:pt x="11597" y="-1600"/>
                                          <a:pt x="8472" y="-1600"/>
                                        </a:cubicBezTo>
                                        <a:cubicBezTo>
                                          <a:pt x="5334" y="-1600"/>
                                          <a:pt x="2876" y="-581"/>
                                          <a:pt x="1096" y="1457"/>
                                        </a:cubicBezTo>
                                        <a:cubicBezTo>
                                          <a:pt x="-679" y="3499"/>
                                          <a:pt x="-1567" y="6310"/>
                                          <a:pt x="-1567" y="9890"/>
                                        </a:cubicBezTo>
                                        <a:cubicBezTo>
                                          <a:pt x="-1567" y="13483"/>
                                          <a:pt x="-679" y="16294"/>
                                          <a:pt x="1096" y="18324"/>
                                        </a:cubicBezTo>
                                        <a:cubicBezTo>
                                          <a:pt x="2876" y="20358"/>
                                          <a:pt x="5334" y="21375"/>
                                          <a:pt x="8472" y="2137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2" name="Freeform: Shape 4302"/>
                                <wps:cNvSpPr/>
                                <wps:spPr>
                                  <a:xfrm flipV="1">
                                    <a:off x="2486666" y="7562713"/>
                                    <a:ext cx="12814" cy="22406"/>
                                  </a:xfrm>
                                  <a:custGeom>
                                    <a:avLst/>
                                    <a:gdLst>
                                      <a:gd name="connsiteX0" fmla="*/ 11606 w 12814"/>
                                      <a:gd name="connsiteY0" fmla="*/ 16878 h 22406"/>
                                      <a:gd name="connsiteX1" fmla="*/ 10288 w 12814"/>
                                      <a:gd name="connsiteY1" fmla="*/ 17391 h 22406"/>
                                      <a:gd name="connsiteX2" fmla="*/ 8719 w 12814"/>
                                      <a:gd name="connsiteY2" fmla="*/ 17560 h 22406"/>
                                      <a:gd name="connsiteX3" fmla="*/ 4037 w 12814"/>
                                      <a:gd name="connsiteY3" fmla="*/ 15578 h 22406"/>
                                      <a:gd name="connsiteX4" fmla="*/ 2405 w 12814"/>
                                      <a:gd name="connsiteY4" fmla="*/ 9882 h 22406"/>
                                      <a:gd name="connsiteX5" fmla="*/ 2405 w 12814"/>
                                      <a:gd name="connsiteY5" fmla="*/ -1646 h 22406"/>
                                      <a:gd name="connsiteX6" fmla="*/ -1208 w 12814"/>
                                      <a:gd name="connsiteY6" fmla="*/ -1646 h 22406"/>
                                      <a:gd name="connsiteX7" fmla="*/ -1208 w 12814"/>
                                      <a:gd name="connsiteY7" fmla="*/ 20235 h 22406"/>
                                      <a:gd name="connsiteX8" fmla="*/ 2405 w 12814"/>
                                      <a:gd name="connsiteY8" fmla="*/ 20235 h 22406"/>
                                      <a:gd name="connsiteX9" fmla="*/ 2405 w 12814"/>
                                      <a:gd name="connsiteY9" fmla="*/ 16834 h 22406"/>
                                      <a:gd name="connsiteX10" fmla="*/ 5356 w 12814"/>
                                      <a:gd name="connsiteY10" fmla="*/ 19791 h 22406"/>
                                      <a:gd name="connsiteX11" fmla="*/ 9775 w 12814"/>
                                      <a:gd name="connsiteY11" fmla="*/ 20760 h 22406"/>
                                      <a:gd name="connsiteX12" fmla="*/ 10594 w 12814"/>
                                      <a:gd name="connsiteY12" fmla="*/ 20710 h 22406"/>
                                      <a:gd name="connsiteX13" fmla="*/ 11588 w 12814"/>
                                      <a:gd name="connsiteY13" fmla="*/ 20567 h 22406"/>
                                      <a:gd name="connsiteX14" fmla="*/ 11606 w 12814"/>
                                      <a:gd name="connsiteY14" fmla="*/ 16878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814" h="22406">
                                        <a:moveTo>
                                          <a:pt x="11606" y="16878"/>
                                        </a:moveTo>
                                        <a:cubicBezTo>
                                          <a:pt x="11202" y="17111"/>
                                          <a:pt x="10763" y="17282"/>
                                          <a:pt x="10288" y="17391"/>
                                        </a:cubicBezTo>
                                        <a:cubicBezTo>
                                          <a:pt x="9813" y="17503"/>
                                          <a:pt x="9290" y="17560"/>
                                          <a:pt x="8719" y="17560"/>
                                        </a:cubicBezTo>
                                        <a:cubicBezTo>
                                          <a:pt x="6685" y="17560"/>
                                          <a:pt x="5124" y="16899"/>
                                          <a:pt x="4037" y="15578"/>
                                        </a:cubicBezTo>
                                        <a:cubicBezTo>
                                          <a:pt x="2949" y="14257"/>
                                          <a:pt x="2405" y="12358"/>
                                          <a:pt x="2405" y="9882"/>
                                        </a:cubicBezTo>
                                        <a:lnTo>
                                          <a:pt x="2405" y="-1646"/>
                                        </a:lnTo>
                                        <a:lnTo>
                                          <a:pt x="-1208" y="-1646"/>
                                        </a:lnTo>
                                        <a:lnTo>
                                          <a:pt x="-1208" y="20235"/>
                                        </a:lnTo>
                                        <a:lnTo>
                                          <a:pt x="2405" y="20235"/>
                                        </a:lnTo>
                                        <a:lnTo>
                                          <a:pt x="2405" y="16834"/>
                                        </a:lnTo>
                                        <a:cubicBezTo>
                                          <a:pt x="3164" y="18164"/>
                                          <a:pt x="4147" y="19150"/>
                                          <a:pt x="5356" y="19791"/>
                                        </a:cubicBezTo>
                                        <a:cubicBezTo>
                                          <a:pt x="6568" y="20437"/>
                                          <a:pt x="8041" y="20760"/>
                                          <a:pt x="9775" y="20760"/>
                                        </a:cubicBezTo>
                                        <a:cubicBezTo>
                                          <a:pt x="10021" y="20760"/>
                                          <a:pt x="10294" y="20744"/>
                                          <a:pt x="10594" y="20710"/>
                                        </a:cubicBezTo>
                                        <a:cubicBezTo>
                                          <a:pt x="10894" y="20681"/>
                                          <a:pt x="11225" y="20633"/>
                                          <a:pt x="11588" y="20567"/>
                                        </a:cubicBezTo>
                                        <a:lnTo>
                                          <a:pt x="11606" y="1687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3" name="Freeform: Shape 4303"/>
                                <wps:cNvSpPr/>
                                <wps:spPr>
                                  <a:xfrm flipV="1">
                                    <a:off x="2499481" y="7585119"/>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4" name="Freeform: Shape 4304"/>
                                <wps:cNvSpPr/>
                                <wps:spPr>
                                  <a:xfrm flipV="1">
                                    <a:off x="2514598" y="7562713"/>
                                    <a:ext cx="18483" cy="22974"/>
                                  </a:xfrm>
                                  <a:custGeom>
                                    <a:avLst/>
                                    <a:gdLst>
                                      <a:gd name="connsiteX0" fmla="*/ 9857 w 18483"/>
                                      <a:gd name="connsiteY0" fmla="*/ 9965 h 22974"/>
                                      <a:gd name="connsiteX1" fmla="*/ 3819 w 18483"/>
                                      <a:gd name="connsiteY1" fmla="*/ 8971 h 22974"/>
                                      <a:gd name="connsiteX2" fmla="*/ 2138 w 18483"/>
                                      <a:gd name="connsiteY2" fmla="*/ 5571 h 22974"/>
                                      <a:gd name="connsiteX3" fmla="*/ 3400 w 18483"/>
                                      <a:gd name="connsiteY3" fmla="*/ 2532 h 22974"/>
                                      <a:gd name="connsiteX4" fmla="*/ 6826 w 18483"/>
                                      <a:gd name="connsiteY4" fmla="*/ 1413 h 22974"/>
                                      <a:gd name="connsiteX5" fmla="*/ 11626 w 18483"/>
                                      <a:gd name="connsiteY5" fmla="*/ 3532 h 22974"/>
                                      <a:gd name="connsiteX6" fmla="*/ 13433 w 18483"/>
                                      <a:gd name="connsiteY6" fmla="*/ 9165 h 22974"/>
                                      <a:gd name="connsiteX7" fmla="*/ 13433 w 18483"/>
                                      <a:gd name="connsiteY7" fmla="*/ 9965 h 22974"/>
                                      <a:gd name="connsiteX8" fmla="*/ 9857 w 18483"/>
                                      <a:gd name="connsiteY8" fmla="*/ 9965 h 22974"/>
                                      <a:gd name="connsiteX9" fmla="*/ 17027 w 18483"/>
                                      <a:gd name="connsiteY9" fmla="*/ 11453 h 22974"/>
                                      <a:gd name="connsiteX10" fmla="*/ 17027 w 18483"/>
                                      <a:gd name="connsiteY10" fmla="*/ -1031 h 22974"/>
                                      <a:gd name="connsiteX11" fmla="*/ 13433 w 18483"/>
                                      <a:gd name="connsiteY11" fmla="*/ -1031 h 22974"/>
                                      <a:gd name="connsiteX12" fmla="*/ 13433 w 18483"/>
                                      <a:gd name="connsiteY12" fmla="*/ 2288 h 22974"/>
                                      <a:gd name="connsiteX13" fmla="*/ 10364 w 18483"/>
                                      <a:gd name="connsiteY13" fmla="*/ -650 h 22974"/>
                                      <a:gd name="connsiteX14" fmla="*/ 5869 w 18483"/>
                                      <a:gd name="connsiteY14" fmla="*/ -1600 h 22974"/>
                                      <a:gd name="connsiteX15" fmla="*/ 525 w 18483"/>
                                      <a:gd name="connsiteY15" fmla="*/ 288 h 22974"/>
                                      <a:gd name="connsiteX16" fmla="*/ -1456 w 18483"/>
                                      <a:gd name="connsiteY16" fmla="*/ 5339 h 22974"/>
                                      <a:gd name="connsiteX17" fmla="*/ 1013 w 18483"/>
                                      <a:gd name="connsiteY17" fmla="*/ 10903 h 22974"/>
                                      <a:gd name="connsiteX18" fmla="*/ 8389 w 18483"/>
                                      <a:gd name="connsiteY18" fmla="*/ 12779 h 22974"/>
                                      <a:gd name="connsiteX19" fmla="*/ 13433 w 18483"/>
                                      <a:gd name="connsiteY19" fmla="*/ 12779 h 22974"/>
                                      <a:gd name="connsiteX20" fmla="*/ 13433 w 18483"/>
                                      <a:gd name="connsiteY20" fmla="*/ 13135 h 22974"/>
                                      <a:gd name="connsiteX21" fmla="*/ 11801 w 18483"/>
                                      <a:gd name="connsiteY21" fmla="*/ 16974 h 22974"/>
                                      <a:gd name="connsiteX22" fmla="*/ 7220 w 18483"/>
                                      <a:gd name="connsiteY22" fmla="*/ 18330 h 22974"/>
                                      <a:gd name="connsiteX23" fmla="*/ 3563 w 18483"/>
                                      <a:gd name="connsiteY23" fmla="*/ 17880 h 22974"/>
                                      <a:gd name="connsiteX24" fmla="*/ 150 w 18483"/>
                                      <a:gd name="connsiteY24" fmla="*/ 16530 h 22974"/>
                                      <a:gd name="connsiteX25" fmla="*/ 150 w 18483"/>
                                      <a:gd name="connsiteY25" fmla="*/ 19856 h 22974"/>
                                      <a:gd name="connsiteX26" fmla="*/ 3976 w 18483"/>
                                      <a:gd name="connsiteY26" fmla="*/ 20993 h 22974"/>
                                      <a:gd name="connsiteX27" fmla="*/ 7588 w 18483"/>
                                      <a:gd name="connsiteY27" fmla="*/ 21375 h 22974"/>
                                      <a:gd name="connsiteX28" fmla="*/ 14683 w 18483"/>
                                      <a:gd name="connsiteY28" fmla="*/ 18912 h 22974"/>
                                      <a:gd name="connsiteX29" fmla="*/ 17027 w 18483"/>
                                      <a:gd name="connsiteY29" fmla="*/ 11453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9857" y="9965"/>
                                        </a:moveTo>
                                        <a:cubicBezTo>
                                          <a:pt x="6953" y="9965"/>
                                          <a:pt x="4940" y="9634"/>
                                          <a:pt x="3819" y="8971"/>
                                        </a:cubicBezTo>
                                        <a:cubicBezTo>
                                          <a:pt x="2698" y="8309"/>
                                          <a:pt x="2138" y="7175"/>
                                          <a:pt x="2138" y="5571"/>
                                        </a:cubicBezTo>
                                        <a:cubicBezTo>
                                          <a:pt x="2138" y="4295"/>
                                          <a:pt x="2559" y="3282"/>
                                          <a:pt x="3400" y="2532"/>
                                        </a:cubicBezTo>
                                        <a:cubicBezTo>
                                          <a:pt x="4242" y="1786"/>
                                          <a:pt x="5384" y="1413"/>
                                          <a:pt x="6826" y="1413"/>
                                        </a:cubicBezTo>
                                        <a:cubicBezTo>
                                          <a:pt x="8822" y="1413"/>
                                          <a:pt x="10422" y="2120"/>
                                          <a:pt x="11626" y="3532"/>
                                        </a:cubicBezTo>
                                        <a:cubicBezTo>
                                          <a:pt x="12831" y="4945"/>
                                          <a:pt x="13433" y="6823"/>
                                          <a:pt x="13433" y="9165"/>
                                        </a:cubicBezTo>
                                        <a:lnTo>
                                          <a:pt x="13433" y="9965"/>
                                        </a:lnTo>
                                        <a:lnTo>
                                          <a:pt x="9857" y="9965"/>
                                        </a:lnTo>
                                        <a:close/>
                                        <a:moveTo>
                                          <a:pt x="17027" y="11453"/>
                                        </a:moveTo>
                                        <a:lnTo>
                                          <a:pt x="17027" y="-1031"/>
                                        </a:lnTo>
                                        <a:lnTo>
                                          <a:pt x="13433" y="-1031"/>
                                        </a:lnTo>
                                        <a:lnTo>
                                          <a:pt x="13433" y="2288"/>
                                        </a:lnTo>
                                        <a:cubicBezTo>
                                          <a:pt x="12612" y="963"/>
                                          <a:pt x="11589" y="-16"/>
                                          <a:pt x="10364" y="-650"/>
                                        </a:cubicBezTo>
                                        <a:cubicBezTo>
                                          <a:pt x="9139" y="-1283"/>
                                          <a:pt x="7641" y="-1600"/>
                                          <a:pt x="5869" y="-1600"/>
                                        </a:cubicBezTo>
                                        <a:cubicBezTo>
                                          <a:pt x="3632" y="-1600"/>
                                          <a:pt x="1850" y="-971"/>
                                          <a:pt x="525" y="288"/>
                                        </a:cubicBezTo>
                                        <a:cubicBezTo>
                                          <a:pt x="-796" y="1547"/>
                                          <a:pt x="-1456" y="3230"/>
                                          <a:pt x="-1456" y="5339"/>
                                        </a:cubicBezTo>
                                        <a:cubicBezTo>
                                          <a:pt x="-1456" y="7798"/>
                                          <a:pt x="-633" y="9653"/>
                                          <a:pt x="1013" y="10903"/>
                                        </a:cubicBezTo>
                                        <a:cubicBezTo>
                                          <a:pt x="2663" y="12154"/>
                                          <a:pt x="5121" y="12779"/>
                                          <a:pt x="8389" y="12779"/>
                                        </a:cubicBezTo>
                                        <a:lnTo>
                                          <a:pt x="13433" y="12779"/>
                                        </a:lnTo>
                                        <a:lnTo>
                                          <a:pt x="13433" y="13135"/>
                                        </a:lnTo>
                                        <a:cubicBezTo>
                                          <a:pt x="13433" y="14790"/>
                                          <a:pt x="12889" y="16069"/>
                                          <a:pt x="11801" y="16974"/>
                                        </a:cubicBezTo>
                                        <a:cubicBezTo>
                                          <a:pt x="10714" y="17878"/>
                                          <a:pt x="9187" y="18330"/>
                                          <a:pt x="7220" y="18330"/>
                                        </a:cubicBezTo>
                                        <a:cubicBezTo>
                                          <a:pt x="5970" y="18330"/>
                                          <a:pt x="4751" y="18180"/>
                                          <a:pt x="3563" y="17880"/>
                                        </a:cubicBezTo>
                                        <a:cubicBezTo>
                                          <a:pt x="2379" y="17580"/>
                                          <a:pt x="1242" y="17130"/>
                                          <a:pt x="150" y="16530"/>
                                        </a:cubicBezTo>
                                        <a:lnTo>
                                          <a:pt x="150" y="19856"/>
                                        </a:lnTo>
                                        <a:cubicBezTo>
                                          <a:pt x="1463" y="20364"/>
                                          <a:pt x="2738" y="20743"/>
                                          <a:pt x="3976" y="20993"/>
                                        </a:cubicBezTo>
                                        <a:cubicBezTo>
                                          <a:pt x="5213" y="21248"/>
                                          <a:pt x="6417" y="21375"/>
                                          <a:pt x="7588" y="21375"/>
                                        </a:cubicBezTo>
                                        <a:cubicBezTo>
                                          <a:pt x="10756" y="21375"/>
                                          <a:pt x="13120" y="20554"/>
                                          <a:pt x="14683" y="18912"/>
                                        </a:cubicBezTo>
                                        <a:cubicBezTo>
                                          <a:pt x="16246" y="17274"/>
                                          <a:pt x="17027" y="14788"/>
                                          <a:pt x="17027" y="11453"/>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5" name="Freeform: Shape 4305"/>
                                <wps:cNvSpPr/>
                                <wps:spPr>
                                  <a:xfrm flipV="1">
                                    <a:off x="2540482" y="7554717"/>
                                    <a:ext cx="3594" cy="30402"/>
                                  </a:xfrm>
                                  <a:custGeom>
                                    <a:avLst/>
                                    <a:gdLst>
                                      <a:gd name="connsiteX0" fmla="*/ -480 w 3594"/>
                                      <a:gd name="connsiteY0" fmla="*/ 28116 h 30402"/>
                                      <a:gd name="connsiteX1" fmla="*/ 3114 w 3594"/>
                                      <a:gd name="connsiteY1" fmla="*/ 28116 h 30402"/>
                                      <a:gd name="connsiteX2" fmla="*/ 3114 w 3594"/>
                                      <a:gd name="connsiteY2" fmla="*/ -2286 h 30402"/>
                                      <a:gd name="connsiteX3" fmla="*/ -480 w 3594"/>
                                      <a:gd name="connsiteY3" fmla="*/ -2286 h 30402"/>
                                      <a:gd name="connsiteX4" fmla="*/ -480 w 3594"/>
                                      <a:gd name="connsiteY4" fmla="*/ 28116 h 30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94" h="30402">
                                        <a:moveTo>
                                          <a:pt x="-480" y="28116"/>
                                        </a:moveTo>
                                        <a:lnTo>
                                          <a:pt x="3114" y="28116"/>
                                        </a:lnTo>
                                        <a:lnTo>
                                          <a:pt x="3114" y="-2286"/>
                                        </a:lnTo>
                                        <a:lnTo>
                                          <a:pt x="-480" y="-2286"/>
                                        </a:lnTo>
                                        <a:lnTo>
                                          <a:pt x="-480" y="2811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6" name="Freeform: Shape 4306"/>
                                <wps:cNvSpPr/>
                                <wps:spPr>
                                  <a:xfrm flipV="1">
                                    <a:off x="2548902" y="7557024"/>
                                    <a:ext cx="13651" cy="28095"/>
                                  </a:xfrm>
                                  <a:custGeom>
                                    <a:avLst/>
                                    <a:gdLst>
                                      <a:gd name="connsiteX0" fmla="*/ 5401 w 13651"/>
                                      <a:gd name="connsiteY0" fmla="*/ 25994 h 28095"/>
                                      <a:gd name="connsiteX1" fmla="*/ 5401 w 13651"/>
                                      <a:gd name="connsiteY1" fmla="*/ 19780 h 28095"/>
                                      <a:gd name="connsiteX2" fmla="*/ 12802 w 13651"/>
                                      <a:gd name="connsiteY2" fmla="*/ 19780 h 28095"/>
                                      <a:gd name="connsiteX3" fmla="*/ 12802 w 13651"/>
                                      <a:gd name="connsiteY3" fmla="*/ 16985 h 28095"/>
                                      <a:gd name="connsiteX4" fmla="*/ 5401 w 13651"/>
                                      <a:gd name="connsiteY4" fmla="*/ 16985 h 28095"/>
                                      <a:gd name="connsiteX5" fmla="*/ 5401 w 13651"/>
                                      <a:gd name="connsiteY5" fmla="*/ 5107 h 28095"/>
                                      <a:gd name="connsiteX6" fmla="*/ 6132 w 13651"/>
                                      <a:gd name="connsiteY6" fmla="*/ 1668 h 28095"/>
                                      <a:gd name="connsiteX7" fmla="*/ 9114 w 13651"/>
                                      <a:gd name="connsiteY7" fmla="*/ 906 h 28095"/>
                                      <a:gd name="connsiteX8" fmla="*/ 12802 w 13651"/>
                                      <a:gd name="connsiteY8" fmla="*/ 906 h 28095"/>
                                      <a:gd name="connsiteX9" fmla="*/ 12802 w 13651"/>
                                      <a:gd name="connsiteY9" fmla="*/ -2101 h 28095"/>
                                      <a:gd name="connsiteX10" fmla="*/ 9114 w 13651"/>
                                      <a:gd name="connsiteY10" fmla="*/ -2101 h 28095"/>
                                      <a:gd name="connsiteX11" fmla="*/ 3369 w 13651"/>
                                      <a:gd name="connsiteY11" fmla="*/ -551 h 28095"/>
                                      <a:gd name="connsiteX12" fmla="*/ 1788 w 13651"/>
                                      <a:gd name="connsiteY12" fmla="*/ 5107 h 28095"/>
                                      <a:gd name="connsiteX13" fmla="*/ 1788 w 13651"/>
                                      <a:gd name="connsiteY13" fmla="*/ 16985 h 28095"/>
                                      <a:gd name="connsiteX14" fmla="*/ -850 w 13651"/>
                                      <a:gd name="connsiteY14" fmla="*/ 16985 h 28095"/>
                                      <a:gd name="connsiteX15" fmla="*/ -850 w 13651"/>
                                      <a:gd name="connsiteY15" fmla="*/ 19780 h 28095"/>
                                      <a:gd name="connsiteX16" fmla="*/ 1788 w 13651"/>
                                      <a:gd name="connsiteY16" fmla="*/ 19780 h 28095"/>
                                      <a:gd name="connsiteX17" fmla="*/ 1788 w 13651"/>
                                      <a:gd name="connsiteY17" fmla="*/ 25994 h 28095"/>
                                      <a:gd name="connsiteX18" fmla="*/ 5401 w 13651"/>
                                      <a:gd name="connsiteY18" fmla="*/ 25994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401" y="25994"/>
                                        </a:moveTo>
                                        <a:lnTo>
                                          <a:pt x="5401" y="19780"/>
                                        </a:lnTo>
                                        <a:lnTo>
                                          <a:pt x="12802" y="19780"/>
                                        </a:lnTo>
                                        <a:lnTo>
                                          <a:pt x="12802" y="16985"/>
                                        </a:lnTo>
                                        <a:lnTo>
                                          <a:pt x="5401" y="16985"/>
                                        </a:lnTo>
                                        <a:lnTo>
                                          <a:pt x="5401" y="5107"/>
                                        </a:lnTo>
                                        <a:cubicBezTo>
                                          <a:pt x="5401" y="3323"/>
                                          <a:pt x="5645" y="2177"/>
                                          <a:pt x="6132" y="1668"/>
                                        </a:cubicBezTo>
                                        <a:cubicBezTo>
                                          <a:pt x="6620" y="1160"/>
                                          <a:pt x="7614" y="906"/>
                                          <a:pt x="9114" y="906"/>
                                        </a:cubicBezTo>
                                        <a:lnTo>
                                          <a:pt x="12802" y="906"/>
                                        </a:lnTo>
                                        <a:lnTo>
                                          <a:pt x="12802" y="-2101"/>
                                        </a:lnTo>
                                        <a:lnTo>
                                          <a:pt x="9114" y="-2101"/>
                                        </a:lnTo>
                                        <a:cubicBezTo>
                                          <a:pt x="6338" y="-2101"/>
                                          <a:pt x="4424" y="-1585"/>
                                          <a:pt x="3369" y="-551"/>
                                        </a:cubicBezTo>
                                        <a:cubicBezTo>
                                          <a:pt x="2315" y="487"/>
                                          <a:pt x="1788" y="2373"/>
                                          <a:pt x="1788" y="5107"/>
                                        </a:cubicBezTo>
                                        <a:lnTo>
                                          <a:pt x="1788" y="16985"/>
                                        </a:lnTo>
                                        <a:lnTo>
                                          <a:pt x="-850" y="16985"/>
                                        </a:lnTo>
                                        <a:lnTo>
                                          <a:pt x="-850" y="19780"/>
                                        </a:lnTo>
                                        <a:lnTo>
                                          <a:pt x="1788" y="19780"/>
                                        </a:lnTo>
                                        <a:lnTo>
                                          <a:pt x="1788" y="25994"/>
                                        </a:lnTo>
                                        <a:lnTo>
                                          <a:pt x="5401" y="25994"/>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7" name="Freeform: Shape 4307"/>
                                <wps:cNvSpPr/>
                                <wps:spPr>
                                  <a:xfrm flipV="1">
                                    <a:off x="2565719" y="7562713"/>
                                    <a:ext cx="20277" cy="22974"/>
                                  </a:xfrm>
                                  <a:custGeom>
                                    <a:avLst/>
                                    <a:gdLst>
                                      <a:gd name="connsiteX0" fmla="*/ 18722 w 20277"/>
                                      <a:gd name="connsiteY0" fmla="*/ 10809 h 22974"/>
                                      <a:gd name="connsiteX1" fmla="*/ 18722 w 20277"/>
                                      <a:gd name="connsiteY1" fmla="*/ 9053 h 22974"/>
                                      <a:gd name="connsiteX2" fmla="*/ 2195 w 20277"/>
                                      <a:gd name="connsiteY2" fmla="*/ 9053 h 22974"/>
                                      <a:gd name="connsiteX3" fmla="*/ 4432 w 20277"/>
                                      <a:gd name="connsiteY3" fmla="*/ 3395 h 22974"/>
                                      <a:gd name="connsiteX4" fmla="*/ 10008 w 20277"/>
                                      <a:gd name="connsiteY4" fmla="*/ 1451 h 22974"/>
                                      <a:gd name="connsiteX5" fmla="*/ 14021 w 20277"/>
                                      <a:gd name="connsiteY5" fmla="*/ 1957 h 22974"/>
                                      <a:gd name="connsiteX6" fmla="*/ 17884 w 20277"/>
                                      <a:gd name="connsiteY6" fmla="*/ 3482 h 22974"/>
                                      <a:gd name="connsiteX7" fmla="*/ 17884 w 20277"/>
                                      <a:gd name="connsiteY7" fmla="*/ 82 h 22974"/>
                                      <a:gd name="connsiteX8" fmla="*/ 13915 w 20277"/>
                                      <a:gd name="connsiteY8" fmla="*/ -1169 h 22974"/>
                                      <a:gd name="connsiteX9" fmla="*/ 9795 w 20277"/>
                                      <a:gd name="connsiteY9" fmla="*/ -1600 h 22974"/>
                                      <a:gd name="connsiteX10" fmla="*/ 1501 w 20277"/>
                                      <a:gd name="connsiteY10" fmla="*/ 1444 h 22974"/>
                                      <a:gd name="connsiteX11" fmla="*/ -1556 w 20277"/>
                                      <a:gd name="connsiteY11" fmla="*/ 9697 h 22974"/>
                                      <a:gd name="connsiteX12" fmla="*/ 1344 w 20277"/>
                                      <a:gd name="connsiteY12" fmla="*/ 18218 h 22974"/>
                                      <a:gd name="connsiteX13" fmla="*/ 9170 w 20277"/>
                                      <a:gd name="connsiteY13" fmla="*/ 21375 h 22974"/>
                                      <a:gd name="connsiteX14" fmla="*/ 16153 w 20277"/>
                                      <a:gd name="connsiteY14" fmla="*/ 18530 h 22974"/>
                                      <a:gd name="connsiteX15" fmla="*/ 18722 w 20277"/>
                                      <a:gd name="connsiteY15" fmla="*/ 10809 h 22974"/>
                                      <a:gd name="connsiteX16" fmla="*/ 15127 w 20277"/>
                                      <a:gd name="connsiteY16" fmla="*/ 11866 h 22974"/>
                                      <a:gd name="connsiteX17" fmla="*/ 13477 w 20277"/>
                                      <a:gd name="connsiteY17" fmla="*/ 16567 h 22974"/>
                                      <a:gd name="connsiteX18" fmla="*/ 9208 w 20277"/>
                                      <a:gd name="connsiteY18" fmla="*/ 18330 h 22974"/>
                                      <a:gd name="connsiteX19" fmla="*/ 4395 w 20277"/>
                                      <a:gd name="connsiteY19" fmla="*/ 16630 h 22974"/>
                                      <a:gd name="connsiteX20" fmla="*/ 2313 w 20277"/>
                                      <a:gd name="connsiteY20" fmla="*/ 11841 h 22974"/>
                                      <a:gd name="connsiteX21" fmla="*/ 15127 w 20277"/>
                                      <a:gd name="connsiteY21" fmla="*/ 11866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277" h="22974">
                                        <a:moveTo>
                                          <a:pt x="18722" y="10809"/>
                                        </a:moveTo>
                                        <a:lnTo>
                                          <a:pt x="18722" y="9053"/>
                                        </a:lnTo>
                                        <a:lnTo>
                                          <a:pt x="2195" y="9053"/>
                                        </a:lnTo>
                                        <a:cubicBezTo>
                                          <a:pt x="2353" y="6577"/>
                                          <a:pt x="3099" y="4691"/>
                                          <a:pt x="4432" y="3395"/>
                                        </a:cubicBezTo>
                                        <a:cubicBezTo>
                                          <a:pt x="5766" y="2099"/>
                                          <a:pt x="7624" y="1451"/>
                                          <a:pt x="10008" y="1451"/>
                                        </a:cubicBezTo>
                                        <a:cubicBezTo>
                                          <a:pt x="11387" y="1451"/>
                                          <a:pt x="12725" y="1619"/>
                                          <a:pt x="14021" y="1957"/>
                                        </a:cubicBezTo>
                                        <a:cubicBezTo>
                                          <a:pt x="15317" y="2295"/>
                                          <a:pt x="16605" y="2803"/>
                                          <a:pt x="17884" y="3482"/>
                                        </a:cubicBezTo>
                                        <a:lnTo>
                                          <a:pt x="17884" y="82"/>
                                        </a:lnTo>
                                        <a:cubicBezTo>
                                          <a:pt x="16592" y="-464"/>
                                          <a:pt x="15269" y="-881"/>
                                          <a:pt x="13915" y="-1169"/>
                                        </a:cubicBezTo>
                                        <a:cubicBezTo>
                                          <a:pt x="12560" y="-1456"/>
                                          <a:pt x="11187" y="-1600"/>
                                          <a:pt x="9795" y="-1600"/>
                                        </a:cubicBezTo>
                                        <a:cubicBezTo>
                                          <a:pt x="6303" y="-1600"/>
                                          <a:pt x="3538" y="-585"/>
                                          <a:pt x="1501" y="1444"/>
                                        </a:cubicBezTo>
                                        <a:cubicBezTo>
                                          <a:pt x="-537" y="3478"/>
                                          <a:pt x="-1556" y="6229"/>
                                          <a:pt x="-1556" y="9697"/>
                                        </a:cubicBezTo>
                                        <a:cubicBezTo>
                                          <a:pt x="-1556" y="13277"/>
                                          <a:pt x="-589" y="16117"/>
                                          <a:pt x="1344" y="18218"/>
                                        </a:cubicBezTo>
                                        <a:cubicBezTo>
                                          <a:pt x="3278" y="20322"/>
                                          <a:pt x="5887" y="21375"/>
                                          <a:pt x="9170" y="21375"/>
                                        </a:cubicBezTo>
                                        <a:cubicBezTo>
                                          <a:pt x="12112" y="21375"/>
                                          <a:pt x="14440" y="20427"/>
                                          <a:pt x="16153" y="18530"/>
                                        </a:cubicBezTo>
                                        <a:cubicBezTo>
                                          <a:pt x="17865" y="16638"/>
                                          <a:pt x="18722" y="14065"/>
                                          <a:pt x="18722" y="10809"/>
                                        </a:cubicBezTo>
                                        <a:close/>
                                        <a:moveTo>
                                          <a:pt x="15127" y="11866"/>
                                        </a:moveTo>
                                        <a:cubicBezTo>
                                          <a:pt x="15102" y="13829"/>
                                          <a:pt x="14552" y="15396"/>
                                          <a:pt x="13477" y="16567"/>
                                        </a:cubicBezTo>
                                        <a:cubicBezTo>
                                          <a:pt x="12402" y="17743"/>
                                          <a:pt x="10979" y="18330"/>
                                          <a:pt x="9208" y="18330"/>
                                        </a:cubicBezTo>
                                        <a:cubicBezTo>
                                          <a:pt x="7204" y="18330"/>
                                          <a:pt x="5599" y="17763"/>
                                          <a:pt x="4395" y="16630"/>
                                        </a:cubicBezTo>
                                        <a:cubicBezTo>
                                          <a:pt x="3191" y="15496"/>
                                          <a:pt x="2497" y="13900"/>
                                          <a:pt x="2313" y="11841"/>
                                        </a:cubicBezTo>
                                        <a:lnTo>
                                          <a:pt x="15127" y="1186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8" name="Freeform: Shape 4308"/>
                                <wps:cNvSpPr/>
                                <wps:spPr>
                                  <a:xfrm flipV="1">
                                    <a:off x="2591757" y="7562713"/>
                                    <a:ext cx="12814" cy="22406"/>
                                  </a:xfrm>
                                  <a:custGeom>
                                    <a:avLst/>
                                    <a:gdLst>
                                      <a:gd name="connsiteX0" fmla="*/ 11633 w 12814"/>
                                      <a:gd name="connsiteY0" fmla="*/ 16878 h 22406"/>
                                      <a:gd name="connsiteX1" fmla="*/ 10314 w 12814"/>
                                      <a:gd name="connsiteY1" fmla="*/ 17391 h 22406"/>
                                      <a:gd name="connsiteX2" fmla="*/ 8745 w 12814"/>
                                      <a:gd name="connsiteY2" fmla="*/ 17560 h 22406"/>
                                      <a:gd name="connsiteX3" fmla="*/ 4063 w 12814"/>
                                      <a:gd name="connsiteY3" fmla="*/ 15578 h 22406"/>
                                      <a:gd name="connsiteX4" fmla="*/ 2432 w 12814"/>
                                      <a:gd name="connsiteY4" fmla="*/ 9882 h 22406"/>
                                      <a:gd name="connsiteX5" fmla="*/ 2432 w 12814"/>
                                      <a:gd name="connsiteY5" fmla="*/ -1646 h 22406"/>
                                      <a:gd name="connsiteX6" fmla="*/ -1181 w 12814"/>
                                      <a:gd name="connsiteY6" fmla="*/ -1646 h 22406"/>
                                      <a:gd name="connsiteX7" fmla="*/ -1181 w 12814"/>
                                      <a:gd name="connsiteY7" fmla="*/ 20235 h 22406"/>
                                      <a:gd name="connsiteX8" fmla="*/ 2432 w 12814"/>
                                      <a:gd name="connsiteY8" fmla="*/ 20235 h 22406"/>
                                      <a:gd name="connsiteX9" fmla="*/ 2432 w 12814"/>
                                      <a:gd name="connsiteY9" fmla="*/ 16834 h 22406"/>
                                      <a:gd name="connsiteX10" fmla="*/ 5382 w 12814"/>
                                      <a:gd name="connsiteY10" fmla="*/ 19791 h 22406"/>
                                      <a:gd name="connsiteX11" fmla="*/ 9801 w 12814"/>
                                      <a:gd name="connsiteY11" fmla="*/ 20760 h 22406"/>
                                      <a:gd name="connsiteX12" fmla="*/ 10620 w 12814"/>
                                      <a:gd name="connsiteY12" fmla="*/ 20710 h 22406"/>
                                      <a:gd name="connsiteX13" fmla="*/ 11614 w 12814"/>
                                      <a:gd name="connsiteY13" fmla="*/ 20567 h 22406"/>
                                      <a:gd name="connsiteX14" fmla="*/ 11633 w 12814"/>
                                      <a:gd name="connsiteY14" fmla="*/ 16878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814" h="22406">
                                        <a:moveTo>
                                          <a:pt x="11633" y="16878"/>
                                        </a:moveTo>
                                        <a:cubicBezTo>
                                          <a:pt x="11229" y="17111"/>
                                          <a:pt x="10789" y="17282"/>
                                          <a:pt x="10314" y="17391"/>
                                        </a:cubicBezTo>
                                        <a:cubicBezTo>
                                          <a:pt x="9839" y="17503"/>
                                          <a:pt x="9316" y="17560"/>
                                          <a:pt x="8745" y="17560"/>
                                        </a:cubicBezTo>
                                        <a:cubicBezTo>
                                          <a:pt x="6711" y="17560"/>
                                          <a:pt x="5151" y="16899"/>
                                          <a:pt x="4063" y="15578"/>
                                        </a:cubicBezTo>
                                        <a:cubicBezTo>
                                          <a:pt x="2975" y="14257"/>
                                          <a:pt x="2432" y="12358"/>
                                          <a:pt x="2432" y="9882"/>
                                        </a:cubicBezTo>
                                        <a:lnTo>
                                          <a:pt x="2432" y="-1646"/>
                                        </a:lnTo>
                                        <a:lnTo>
                                          <a:pt x="-1181" y="-1646"/>
                                        </a:lnTo>
                                        <a:lnTo>
                                          <a:pt x="-1181" y="20235"/>
                                        </a:lnTo>
                                        <a:lnTo>
                                          <a:pt x="2432" y="20235"/>
                                        </a:lnTo>
                                        <a:lnTo>
                                          <a:pt x="2432" y="16834"/>
                                        </a:lnTo>
                                        <a:cubicBezTo>
                                          <a:pt x="3190" y="18164"/>
                                          <a:pt x="4173" y="19150"/>
                                          <a:pt x="5382" y="19791"/>
                                        </a:cubicBezTo>
                                        <a:cubicBezTo>
                                          <a:pt x="6595" y="20437"/>
                                          <a:pt x="8068" y="20760"/>
                                          <a:pt x="9801" y="20760"/>
                                        </a:cubicBezTo>
                                        <a:cubicBezTo>
                                          <a:pt x="10047" y="20760"/>
                                          <a:pt x="10320" y="20744"/>
                                          <a:pt x="10620" y="20710"/>
                                        </a:cubicBezTo>
                                        <a:cubicBezTo>
                                          <a:pt x="10920" y="20681"/>
                                          <a:pt x="11251" y="20633"/>
                                          <a:pt x="11614" y="20567"/>
                                        </a:cubicBezTo>
                                        <a:lnTo>
                                          <a:pt x="11633" y="1687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09" name="Freeform: Shape 4309"/>
                                <wps:cNvSpPr/>
                                <wps:spPr>
                                  <a:xfrm flipV="1">
                                    <a:off x="2606973" y="7562713"/>
                                    <a:ext cx="18483" cy="22974"/>
                                  </a:xfrm>
                                  <a:custGeom>
                                    <a:avLst/>
                                    <a:gdLst>
                                      <a:gd name="connsiteX0" fmla="*/ 9881 w 18483"/>
                                      <a:gd name="connsiteY0" fmla="*/ 9965 h 22974"/>
                                      <a:gd name="connsiteX1" fmla="*/ 3842 w 18483"/>
                                      <a:gd name="connsiteY1" fmla="*/ 8971 h 22974"/>
                                      <a:gd name="connsiteX2" fmla="*/ 2161 w 18483"/>
                                      <a:gd name="connsiteY2" fmla="*/ 5571 h 22974"/>
                                      <a:gd name="connsiteX3" fmla="*/ 3424 w 18483"/>
                                      <a:gd name="connsiteY3" fmla="*/ 2532 h 22974"/>
                                      <a:gd name="connsiteX4" fmla="*/ 6849 w 18483"/>
                                      <a:gd name="connsiteY4" fmla="*/ 1413 h 22974"/>
                                      <a:gd name="connsiteX5" fmla="*/ 11650 w 18483"/>
                                      <a:gd name="connsiteY5" fmla="*/ 3532 h 22974"/>
                                      <a:gd name="connsiteX6" fmla="*/ 13456 w 18483"/>
                                      <a:gd name="connsiteY6" fmla="*/ 9165 h 22974"/>
                                      <a:gd name="connsiteX7" fmla="*/ 13456 w 18483"/>
                                      <a:gd name="connsiteY7" fmla="*/ 9965 h 22974"/>
                                      <a:gd name="connsiteX8" fmla="*/ 9881 w 18483"/>
                                      <a:gd name="connsiteY8" fmla="*/ 9965 h 22974"/>
                                      <a:gd name="connsiteX9" fmla="*/ 17050 w 18483"/>
                                      <a:gd name="connsiteY9" fmla="*/ 11453 h 22974"/>
                                      <a:gd name="connsiteX10" fmla="*/ 17050 w 18483"/>
                                      <a:gd name="connsiteY10" fmla="*/ -1031 h 22974"/>
                                      <a:gd name="connsiteX11" fmla="*/ 13456 w 18483"/>
                                      <a:gd name="connsiteY11" fmla="*/ -1031 h 22974"/>
                                      <a:gd name="connsiteX12" fmla="*/ 13456 w 18483"/>
                                      <a:gd name="connsiteY12" fmla="*/ 2288 h 22974"/>
                                      <a:gd name="connsiteX13" fmla="*/ 10387 w 18483"/>
                                      <a:gd name="connsiteY13" fmla="*/ -650 h 22974"/>
                                      <a:gd name="connsiteX14" fmla="*/ 5893 w 18483"/>
                                      <a:gd name="connsiteY14" fmla="*/ -1600 h 22974"/>
                                      <a:gd name="connsiteX15" fmla="*/ 548 w 18483"/>
                                      <a:gd name="connsiteY15" fmla="*/ 288 h 22974"/>
                                      <a:gd name="connsiteX16" fmla="*/ -1433 w 18483"/>
                                      <a:gd name="connsiteY16" fmla="*/ 5339 h 22974"/>
                                      <a:gd name="connsiteX17" fmla="*/ 1036 w 18483"/>
                                      <a:gd name="connsiteY17" fmla="*/ 10903 h 22974"/>
                                      <a:gd name="connsiteX18" fmla="*/ 8412 w 18483"/>
                                      <a:gd name="connsiteY18" fmla="*/ 12779 h 22974"/>
                                      <a:gd name="connsiteX19" fmla="*/ 13456 w 18483"/>
                                      <a:gd name="connsiteY19" fmla="*/ 12779 h 22974"/>
                                      <a:gd name="connsiteX20" fmla="*/ 13456 w 18483"/>
                                      <a:gd name="connsiteY20" fmla="*/ 13135 h 22974"/>
                                      <a:gd name="connsiteX21" fmla="*/ 11825 w 18483"/>
                                      <a:gd name="connsiteY21" fmla="*/ 16974 h 22974"/>
                                      <a:gd name="connsiteX22" fmla="*/ 7243 w 18483"/>
                                      <a:gd name="connsiteY22" fmla="*/ 18330 h 22974"/>
                                      <a:gd name="connsiteX23" fmla="*/ 3586 w 18483"/>
                                      <a:gd name="connsiteY23" fmla="*/ 17880 h 22974"/>
                                      <a:gd name="connsiteX24" fmla="*/ 173 w 18483"/>
                                      <a:gd name="connsiteY24" fmla="*/ 16530 h 22974"/>
                                      <a:gd name="connsiteX25" fmla="*/ 173 w 18483"/>
                                      <a:gd name="connsiteY25" fmla="*/ 19856 h 22974"/>
                                      <a:gd name="connsiteX26" fmla="*/ 3999 w 18483"/>
                                      <a:gd name="connsiteY26" fmla="*/ 20993 h 22974"/>
                                      <a:gd name="connsiteX27" fmla="*/ 7612 w 18483"/>
                                      <a:gd name="connsiteY27" fmla="*/ 21375 h 22974"/>
                                      <a:gd name="connsiteX28" fmla="*/ 14706 w 18483"/>
                                      <a:gd name="connsiteY28" fmla="*/ 18912 h 22974"/>
                                      <a:gd name="connsiteX29" fmla="*/ 17050 w 18483"/>
                                      <a:gd name="connsiteY29" fmla="*/ 11453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9881" y="9965"/>
                                        </a:moveTo>
                                        <a:cubicBezTo>
                                          <a:pt x="6976" y="9965"/>
                                          <a:pt x="4963" y="9634"/>
                                          <a:pt x="3842" y="8971"/>
                                        </a:cubicBezTo>
                                        <a:cubicBezTo>
                                          <a:pt x="2721" y="8309"/>
                                          <a:pt x="2161" y="7175"/>
                                          <a:pt x="2161" y="5571"/>
                                        </a:cubicBezTo>
                                        <a:cubicBezTo>
                                          <a:pt x="2161" y="4295"/>
                                          <a:pt x="2582" y="3282"/>
                                          <a:pt x="3424" y="2532"/>
                                        </a:cubicBezTo>
                                        <a:cubicBezTo>
                                          <a:pt x="4265" y="1786"/>
                                          <a:pt x="5407" y="1413"/>
                                          <a:pt x="6849" y="1413"/>
                                        </a:cubicBezTo>
                                        <a:cubicBezTo>
                                          <a:pt x="8845" y="1413"/>
                                          <a:pt x="10445" y="2120"/>
                                          <a:pt x="11650" y="3532"/>
                                        </a:cubicBezTo>
                                        <a:cubicBezTo>
                                          <a:pt x="12854" y="4945"/>
                                          <a:pt x="13456" y="6823"/>
                                          <a:pt x="13456" y="9165"/>
                                        </a:cubicBezTo>
                                        <a:lnTo>
                                          <a:pt x="13456" y="9965"/>
                                        </a:lnTo>
                                        <a:lnTo>
                                          <a:pt x="9881" y="9965"/>
                                        </a:lnTo>
                                        <a:close/>
                                        <a:moveTo>
                                          <a:pt x="17050" y="11453"/>
                                        </a:moveTo>
                                        <a:lnTo>
                                          <a:pt x="17050" y="-1031"/>
                                        </a:lnTo>
                                        <a:lnTo>
                                          <a:pt x="13456" y="-1031"/>
                                        </a:lnTo>
                                        <a:lnTo>
                                          <a:pt x="13456" y="2288"/>
                                        </a:lnTo>
                                        <a:cubicBezTo>
                                          <a:pt x="12635" y="963"/>
                                          <a:pt x="11612" y="-16"/>
                                          <a:pt x="10387" y="-650"/>
                                        </a:cubicBezTo>
                                        <a:cubicBezTo>
                                          <a:pt x="9162" y="-1283"/>
                                          <a:pt x="7664" y="-1600"/>
                                          <a:pt x="5893" y="-1600"/>
                                        </a:cubicBezTo>
                                        <a:cubicBezTo>
                                          <a:pt x="3655" y="-1600"/>
                                          <a:pt x="1873" y="-971"/>
                                          <a:pt x="548" y="288"/>
                                        </a:cubicBezTo>
                                        <a:cubicBezTo>
                                          <a:pt x="-773" y="1547"/>
                                          <a:pt x="-1433" y="3230"/>
                                          <a:pt x="-1433" y="5339"/>
                                        </a:cubicBezTo>
                                        <a:cubicBezTo>
                                          <a:pt x="-1433" y="7798"/>
                                          <a:pt x="-610" y="9653"/>
                                          <a:pt x="1036" y="10903"/>
                                        </a:cubicBezTo>
                                        <a:cubicBezTo>
                                          <a:pt x="2686" y="12154"/>
                                          <a:pt x="5145" y="12779"/>
                                          <a:pt x="8412" y="12779"/>
                                        </a:cubicBezTo>
                                        <a:lnTo>
                                          <a:pt x="13456" y="12779"/>
                                        </a:lnTo>
                                        <a:lnTo>
                                          <a:pt x="13456" y="13135"/>
                                        </a:lnTo>
                                        <a:cubicBezTo>
                                          <a:pt x="13456" y="14790"/>
                                          <a:pt x="12912" y="16069"/>
                                          <a:pt x="11825" y="16974"/>
                                        </a:cubicBezTo>
                                        <a:cubicBezTo>
                                          <a:pt x="10737" y="17878"/>
                                          <a:pt x="9210" y="18330"/>
                                          <a:pt x="7243" y="18330"/>
                                        </a:cubicBezTo>
                                        <a:cubicBezTo>
                                          <a:pt x="5993" y="18330"/>
                                          <a:pt x="4774" y="18180"/>
                                          <a:pt x="3586" y="17880"/>
                                        </a:cubicBezTo>
                                        <a:cubicBezTo>
                                          <a:pt x="2403" y="17580"/>
                                          <a:pt x="1265" y="17130"/>
                                          <a:pt x="173" y="16530"/>
                                        </a:cubicBezTo>
                                        <a:lnTo>
                                          <a:pt x="173" y="19856"/>
                                        </a:lnTo>
                                        <a:cubicBezTo>
                                          <a:pt x="1486" y="20364"/>
                                          <a:pt x="2761" y="20743"/>
                                          <a:pt x="3999" y="20993"/>
                                        </a:cubicBezTo>
                                        <a:cubicBezTo>
                                          <a:pt x="5236" y="21248"/>
                                          <a:pt x="6441" y="21375"/>
                                          <a:pt x="7612" y="21375"/>
                                        </a:cubicBezTo>
                                        <a:cubicBezTo>
                                          <a:pt x="10779" y="21375"/>
                                          <a:pt x="13143" y="20554"/>
                                          <a:pt x="14706" y="18912"/>
                                        </a:cubicBezTo>
                                        <a:cubicBezTo>
                                          <a:pt x="16269" y="17274"/>
                                          <a:pt x="17050" y="14788"/>
                                          <a:pt x="17050" y="11453"/>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10" name="Freeform: Shape 4310"/>
                                <wps:cNvSpPr/>
                                <wps:spPr>
                                  <a:xfrm flipV="1">
                                    <a:off x="2630162" y="7557024"/>
                                    <a:ext cx="13651" cy="28095"/>
                                  </a:xfrm>
                                  <a:custGeom>
                                    <a:avLst/>
                                    <a:gdLst>
                                      <a:gd name="connsiteX0" fmla="*/ 5421 w 13651"/>
                                      <a:gd name="connsiteY0" fmla="*/ 25994 h 28095"/>
                                      <a:gd name="connsiteX1" fmla="*/ 5421 w 13651"/>
                                      <a:gd name="connsiteY1" fmla="*/ 19780 h 28095"/>
                                      <a:gd name="connsiteX2" fmla="*/ 12822 w 13651"/>
                                      <a:gd name="connsiteY2" fmla="*/ 19780 h 28095"/>
                                      <a:gd name="connsiteX3" fmla="*/ 12822 w 13651"/>
                                      <a:gd name="connsiteY3" fmla="*/ 16985 h 28095"/>
                                      <a:gd name="connsiteX4" fmla="*/ 5421 w 13651"/>
                                      <a:gd name="connsiteY4" fmla="*/ 16985 h 28095"/>
                                      <a:gd name="connsiteX5" fmla="*/ 5421 w 13651"/>
                                      <a:gd name="connsiteY5" fmla="*/ 5107 h 28095"/>
                                      <a:gd name="connsiteX6" fmla="*/ 6152 w 13651"/>
                                      <a:gd name="connsiteY6" fmla="*/ 1668 h 28095"/>
                                      <a:gd name="connsiteX7" fmla="*/ 9134 w 13651"/>
                                      <a:gd name="connsiteY7" fmla="*/ 906 h 28095"/>
                                      <a:gd name="connsiteX8" fmla="*/ 12822 w 13651"/>
                                      <a:gd name="connsiteY8" fmla="*/ 906 h 28095"/>
                                      <a:gd name="connsiteX9" fmla="*/ 12822 w 13651"/>
                                      <a:gd name="connsiteY9" fmla="*/ -2101 h 28095"/>
                                      <a:gd name="connsiteX10" fmla="*/ 9134 w 13651"/>
                                      <a:gd name="connsiteY10" fmla="*/ -2101 h 28095"/>
                                      <a:gd name="connsiteX11" fmla="*/ 3390 w 13651"/>
                                      <a:gd name="connsiteY11" fmla="*/ -551 h 28095"/>
                                      <a:gd name="connsiteX12" fmla="*/ 1808 w 13651"/>
                                      <a:gd name="connsiteY12" fmla="*/ 5107 h 28095"/>
                                      <a:gd name="connsiteX13" fmla="*/ 1808 w 13651"/>
                                      <a:gd name="connsiteY13" fmla="*/ 16985 h 28095"/>
                                      <a:gd name="connsiteX14" fmla="*/ -830 w 13651"/>
                                      <a:gd name="connsiteY14" fmla="*/ 16985 h 28095"/>
                                      <a:gd name="connsiteX15" fmla="*/ -830 w 13651"/>
                                      <a:gd name="connsiteY15" fmla="*/ 19780 h 28095"/>
                                      <a:gd name="connsiteX16" fmla="*/ 1808 w 13651"/>
                                      <a:gd name="connsiteY16" fmla="*/ 19780 h 28095"/>
                                      <a:gd name="connsiteX17" fmla="*/ 1808 w 13651"/>
                                      <a:gd name="connsiteY17" fmla="*/ 25994 h 28095"/>
                                      <a:gd name="connsiteX18" fmla="*/ 5421 w 13651"/>
                                      <a:gd name="connsiteY18" fmla="*/ 25994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421" y="25994"/>
                                        </a:moveTo>
                                        <a:lnTo>
                                          <a:pt x="5421" y="19780"/>
                                        </a:lnTo>
                                        <a:lnTo>
                                          <a:pt x="12822" y="19780"/>
                                        </a:lnTo>
                                        <a:lnTo>
                                          <a:pt x="12822" y="16985"/>
                                        </a:lnTo>
                                        <a:lnTo>
                                          <a:pt x="5421" y="16985"/>
                                        </a:lnTo>
                                        <a:lnTo>
                                          <a:pt x="5421" y="5107"/>
                                        </a:lnTo>
                                        <a:cubicBezTo>
                                          <a:pt x="5421" y="3323"/>
                                          <a:pt x="5665" y="2177"/>
                                          <a:pt x="6152" y="1668"/>
                                        </a:cubicBezTo>
                                        <a:cubicBezTo>
                                          <a:pt x="6640" y="1160"/>
                                          <a:pt x="7634" y="906"/>
                                          <a:pt x="9134" y="906"/>
                                        </a:cubicBezTo>
                                        <a:lnTo>
                                          <a:pt x="12822" y="906"/>
                                        </a:lnTo>
                                        <a:lnTo>
                                          <a:pt x="12822" y="-2101"/>
                                        </a:lnTo>
                                        <a:lnTo>
                                          <a:pt x="9134" y="-2101"/>
                                        </a:lnTo>
                                        <a:cubicBezTo>
                                          <a:pt x="6359" y="-2101"/>
                                          <a:pt x="4444" y="-1585"/>
                                          <a:pt x="3390" y="-551"/>
                                        </a:cubicBezTo>
                                        <a:cubicBezTo>
                                          <a:pt x="2335" y="487"/>
                                          <a:pt x="1808" y="2373"/>
                                          <a:pt x="1808" y="5107"/>
                                        </a:cubicBezTo>
                                        <a:lnTo>
                                          <a:pt x="1808" y="16985"/>
                                        </a:lnTo>
                                        <a:lnTo>
                                          <a:pt x="-830" y="16985"/>
                                        </a:lnTo>
                                        <a:lnTo>
                                          <a:pt x="-830" y="19780"/>
                                        </a:lnTo>
                                        <a:lnTo>
                                          <a:pt x="1808" y="19780"/>
                                        </a:lnTo>
                                        <a:lnTo>
                                          <a:pt x="1808" y="25994"/>
                                        </a:lnTo>
                                        <a:lnTo>
                                          <a:pt x="5421" y="25994"/>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11" name="Freeform: Shape 4311"/>
                                <wps:cNvSpPr/>
                                <wps:spPr>
                                  <a:xfrm flipV="1">
                                    <a:off x="2648542" y="7554717"/>
                                    <a:ext cx="3594" cy="30402"/>
                                  </a:xfrm>
                                  <a:custGeom>
                                    <a:avLst/>
                                    <a:gdLst>
                                      <a:gd name="connsiteX0" fmla="*/ -453 w 3594"/>
                                      <a:gd name="connsiteY0" fmla="*/ 19595 h 30402"/>
                                      <a:gd name="connsiteX1" fmla="*/ 3141 w 3594"/>
                                      <a:gd name="connsiteY1" fmla="*/ 19595 h 30402"/>
                                      <a:gd name="connsiteX2" fmla="*/ 3141 w 3594"/>
                                      <a:gd name="connsiteY2" fmla="*/ -2286 h 30402"/>
                                      <a:gd name="connsiteX3" fmla="*/ -453 w 3594"/>
                                      <a:gd name="connsiteY3" fmla="*/ -2286 h 30402"/>
                                      <a:gd name="connsiteX4" fmla="*/ -453 w 3594"/>
                                      <a:gd name="connsiteY4" fmla="*/ 19595 h 30402"/>
                                      <a:gd name="connsiteX5" fmla="*/ -453 w 3594"/>
                                      <a:gd name="connsiteY5" fmla="*/ 28116 h 30402"/>
                                      <a:gd name="connsiteX6" fmla="*/ 3141 w 3594"/>
                                      <a:gd name="connsiteY6" fmla="*/ 28116 h 30402"/>
                                      <a:gd name="connsiteX7" fmla="*/ 3141 w 3594"/>
                                      <a:gd name="connsiteY7" fmla="*/ 23558 h 30402"/>
                                      <a:gd name="connsiteX8" fmla="*/ -453 w 3594"/>
                                      <a:gd name="connsiteY8" fmla="*/ 23558 h 30402"/>
                                      <a:gd name="connsiteX9" fmla="*/ -453 w 3594"/>
                                      <a:gd name="connsiteY9" fmla="*/ 28116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453" y="19595"/>
                                        </a:moveTo>
                                        <a:lnTo>
                                          <a:pt x="3141" y="19595"/>
                                        </a:lnTo>
                                        <a:lnTo>
                                          <a:pt x="3141" y="-2286"/>
                                        </a:lnTo>
                                        <a:lnTo>
                                          <a:pt x="-453" y="-2286"/>
                                        </a:lnTo>
                                        <a:lnTo>
                                          <a:pt x="-453" y="19595"/>
                                        </a:lnTo>
                                        <a:close/>
                                        <a:moveTo>
                                          <a:pt x="-453" y="28116"/>
                                        </a:moveTo>
                                        <a:lnTo>
                                          <a:pt x="3141" y="28116"/>
                                        </a:lnTo>
                                        <a:lnTo>
                                          <a:pt x="3141" y="23558"/>
                                        </a:lnTo>
                                        <a:lnTo>
                                          <a:pt x="-453" y="23558"/>
                                        </a:lnTo>
                                        <a:lnTo>
                                          <a:pt x="-453" y="2811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12" name="Freeform: Shape 4312"/>
                                <wps:cNvSpPr/>
                                <wps:spPr>
                                  <a:xfrm flipV="1">
                                    <a:off x="2658094" y="7562713"/>
                                    <a:ext cx="20083" cy="22974"/>
                                  </a:xfrm>
                                  <a:custGeom>
                                    <a:avLst/>
                                    <a:gdLst>
                                      <a:gd name="connsiteX0" fmla="*/ 8521 w 20083"/>
                                      <a:gd name="connsiteY0" fmla="*/ 18330 h 22974"/>
                                      <a:gd name="connsiteX1" fmla="*/ 3952 w 20083"/>
                                      <a:gd name="connsiteY1" fmla="*/ 16073 h 22974"/>
                                      <a:gd name="connsiteX2" fmla="*/ 2271 w 20083"/>
                                      <a:gd name="connsiteY2" fmla="*/ 9890 h 22974"/>
                                      <a:gd name="connsiteX3" fmla="*/ 3940 w 20083"/>
                                      <a:gd name="connsiteY3" fmla="*/ 3708 h 22974"/>
                                      <a:gd name="connsiteX4" fmla="*/ 8521 w 20083"/>
                                      <a:gd name="connsiteY4" fmla="*/ 1451 h 22974"/>
                                      <a:gd name="connsiteX5" fmla="*/ 13072 w 20083"/>
                                      <a:gd name="connsiteY5" fmla="*/ 3714 h 22974"/>
                                      <a:gd name="connsiteX6" fmla="*/ 14753 w 20083"/>
                                      <a:gd name="connsiteY6" fmla="*/ 9890 h 22974"/>
                                      <a:gd name="connsiteX7" fmla="*/ 13072 w 20083"/>
                                      <a:gd name="connsiteY7" fmla="*/ 16055 h 22974"/>
                                      <a:gd name="connsiteX8" fmla="*/ 8521 w 20083"/>
                                      <a:gd name="connsiteY8" fmla="*/ 18330 h 22974"/>
                                      <a:gd name="connsiteX9" fmla="*/ 8521 w 20083"/>
                                      <a:gd name="connsiteY9" fmla="*/ 21375 h 22974"/>
                                      <a:gd name="connsiteX10" fmla="*/ 15885 w 20083"/>
                                      <a:gd name="connsiteY10" fmla="*/ 18324 h 22974"/>
                                      <a:gd name="connsiteX11" fmla="*/ 18566 w 20083"/>
                                      <a:gd name="connsiteY11" fmla="*/ 9890 h 22974"/>
                                      <a:gd name="connsiteX12" fmla="*/ 15885 w 20083"/>
                                      <a:gd name="connsiteY12" fmla="*/ 1457 h 22974"/>
                                      <a:gd name="connsiteX13" fmla="*/ 8521 w 20083"/>
                                      <a:gd name="connsiteY13" fmla="*/ -1600 h 22974"/>
                                      <a:gd name="connsiteX14" fmla="*/ 1145 w 20083"/>
                                      <a:gd name="connsiteY14" fmla="*/ 1457 h 22974"/>
                                      <a:gd name="connsiteX15" fmla="*/ -1517 w 20083"/>
                                      <a:gd name="connsiteY15" fmla="*/ 9890 h 22974"/>
                                      <a:gd name="connsiteX16" fmla="*/ 1145 w 20083"/>
                                      <a:gd name="connsiteY16" fmla="*/ 18324 h 22974"/>
                                      <a:gd name="connsiteX17" fmla="*/ 8521 w 20083"/>
                                      <a:gd name="connsiteY17" fmla="*/ 21375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8521" y="18330"/>
                                        </a:moveTo>
                                        <a:cubicBezTo>
                                          <a:pt x="6596" y="18330"/>
                                          <a:pt x="5073" y="17578"/>
                                          <a:pt x="3952" y="16073"/>
                                        </a:cubicBezTo>
                                        <a:cubicBezTo>
                                          <a:pt x="2831" y="14569"/>
                                          <a:pt x="2271" y="12508"/>
                                          <a:pt x="2271" y="9890"/>
                                        </a:cubicBezTo>
                                        <a:cubicBezTo>
                                          <a:pt x="2271" y="7273"/>
                                          <a:pt x="2827" y="5212"/>
                                          <a:pt x="3940" y="3708"/>
                                        </a:cubicBezTo>
                                        <a:cubicBezTo>
                                          <a:pt x="5056" y="2203"/>
                                          <a:pt x="6584" y="1451"/>
                                          <a:pt x="8521" y="1451"/>
                                        </a:cubicBezTo>
                                        <a:cubicBezTo>
                                          <a:pt x="10438" y="1451"/>
                                          <a:pt x="11955" y="2205"/>
                                          <a:pt x="13072" y="3714"/>
                                        </a:cubicBezTo>
                                        <a:cubicBezTo>
                                          <a:pt x="14193" y="5227"/>
                                          <a:pt x="14753" y="7286"/>
                                          <a:pt x="14753" y="9890"/>
                                        </a:cubicBezTo>
                                        <a:cubicBezTo>
                                          <a:pt x="14753" y="12483"/>
                                          <a:pt x="14193" y="14538"/>
                                          <a:pt x="13072" y="16055"/>
                                        </a:cubicBezTo>
                                        <a:cubicBezTo>
                                          <a:pt x="11955" y="17572"/>
                                          <a:pt x="10438" y="18330"/>
                                          <a:pt x="8521" y="18330"/>
                                        </a:cubicBezTo>
                                        <a:close/>
                                        <a:moveTo>
                                          <a:pt x="8521" y="21375"/>
                                        </a:moveTo>
                                        <a:cubicBezTo>
                                          <a:pt x="11647" y="21375"/>
                                          <a:pt x="14101" y="20358"/>
                                          <a:pt x="15885" y="18324"/>
                                        </a:cubicBezTo>
                                        <a:cubicBezTo>
                                          <a:pt x="17673" y="16294"/>
                                          <a:pt x="18566" y="13483"/>
                                          <a:pt x="18566" y="9890"/>
                                        </a:cubicBezTo>
                                        <a:cubicBezTo>
                                          <a:pt x="18566" y="6310"/>
                                          <a:pt x="17673" y="3499"/>
                                          <a:pt x="15885" y="1457"/>
                                        </a:cubicBezTo>
                                        <a:cubicBezTo>
                                          <a:pt x="14101" y="-581"/>
                                          <a:pt x="11647" y="-1600"/>
                                          <a:pt x="8521" y="-1600"/>
                                        </a:cubicBezTo>
                                        <a:cubicBezTo>
                                          <a:pt x="5384" y="-1600"/>
                                          <a:pt x="2925" y="-581"/>
                                          <a:pt x="1145" y="1457"/>
                                        </a:cubicBezTo>
                                        <a:cubicBezTo>
                                          <a:pt x="-630" y="3499"/>
                                          <a:pt x="-1517" y="6310"/>
                                          <a:pt x="-1517" y="9890"/>
                                        </a:cubicBezTo>
                                        <a:cubicBezTo>
                                          <a:pt x="-1517" y="13483"/>
                                          <a:pt x="-630" y="16294"/>
                                          <a:pt x="1145" y="18324"/>
                                        </a:cubicBezTo>
                                        <a:cubicBezTo>
                                          <a:pt x="2925" y="20358"/>
                                          <a:pt x="5384" y="21375"/>
                                          <a:pt x="8521" y="2137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13" name="Freeform: Shape 4313"/>
                                <wps:cNvSpPr/>
                                <wps:spPr>
                                  <a:xfrm flipV="1">
                                    <a:off x="2683995" y="7562713"/>
                                    <a:ext cx="18327" cy="22406"/>
                                  </a:xfrm>
                                  <a:custGeom>
                                    <a:avLst/>
                                    <a:gdLst>
                                      <a:gd name="connsiteX0" fmla="*/ 16729 w 18327"/>
                                      <a:gd name="connsiteY0" fmla="*/ 11564 h 22406"/>
                                      <a:gd name="connsiteX1" fmla="*/ 16729 w 18327"/>
                                      <a:gd name="connsiteY1" fmla="*/ -1646 h 22406"/>
                                      <a:gd name="connsiteX2" fmla="*/ 13134 w 18327"/>
                                      <a:gd name="connsiteY2" fmla="*/ -1646 h 22406"/>
                                      <a:gd name="connsiteX3" fmla="*/ 13134 w 18327"/>
                                      <a:gd name="connsiteY3" fmla="*/ 11445 h 22406"/>
                                      <a:gd name="connsiteX4" fmla="*/ 11922 w 18327"/>
                                      <a:gd name="connsiteY4" fmla="*/ 16090 h 22406"/>
                                      <a:gd name="connsiteX5" fmla="*/ 8290 w 18327"/>
                                      <a:gd name="connsiteY5" fmla="*/ 17635 h 22406"/>
                                      <a:gd name="connsiteX6" fmla="*/ 3696 w 18327"/>
                                      <a:gd name="connsiteY6" fmla="*/ 15778 h 22406"/>
                                      <a:gd name="connsiteX7" fmla="*/ 2014 w 18327"/>
                                      <a:gd name="connsiteY7" fmla="*/ 10720 h 22406"/>
                                      <a:gd name="connsiteX8" fmla="*/ 2014 w 18327"/>
                                      <a:gd name="connsiteY8" fmla="*/ -1646 h 22406"/>
                                      <a:gd name="connsiteX9" fmla="*/ -1599 w 18327"/>
                                      <a:gd name="connsiteY9" fmla="*/ -1646 h 22406"/>
                                      <a:gd name="connsiteX10" fmla="*/ -1599 w 18327"/>
                                      <a:gd name="connsiteY10" fmla="*/ 20235 h 22406"/>
                                      <a:gd name="connsiteX11" fmla="*/ 2014 w 18327"/>
                                      <a:gd name="connsiteY11" fmla="*/ 20235 h 22406"/>
                                      <a:gd name="connsiteX12" fmla="*/ 2014 w 18327"/>
                                      <a:gd name="connsiteY12" fmla="*/ 16834 h 22406"/>
                                      <a:gd name="connsiteX13" fmla="*/ 5052 w 18327"/>
                                      <a:gd name="connsiteY13" fmla="*/ 19785 h 22406"/>
                                      <a:gd name="connsiteX14" fmla="*/ 9090 w 18327"/>
                                      <a:gd name="connsiteY14" fmla="*/ 20760 h 22406"/>
                                      <a:gd name="connsiteX15" fmla="*/ 14791 w 18327"/>
                                      <a:gd name="connsiteY15" fmla="*/ 18428 h 22406"/>
                                      <a:gd name="connsiteX16" fmla="*/ 16729 w 18327"/>
                                      <a:gd name="connsiteY16" fmla="*/ 11564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6729" y="11564"/>
                                        </a:moveTo>
                                        <a:lnTo>
                                          <a:pt x="16729" y="-1646"/>
                                        </a:lnTo>
                                        <a:lnTo>
                                          <a:pt x="13134" y="-1646"/>
                                        </a:lnTo>
                                        <a:lnTo>
                                          <a:pt x="13134" y="11445"/>
                                        </a:lnTo>
                                        <a:cubicBezTo>
                                          <a:pt x="13134" y="13517"/>
                                          <a:pt x="12730" y="15065"/>
                                          <a:pt x="11922" y="16090"/>
                                        </a:cubicBezTo>
                                        <a:cubicBezTo>
                                          <a:pt x="11113" y="17120"/>
                                          <a:pt x="9903" y="17635"/>
                                          <a:pt x="8290" y="17635"/>
                                        </a:cubicBezTo>
                                        <a:cubicBezTo>
                                          <a:pt x="6348" y="17635"/>
                                          <a:pt x="4817" y="17016"/>
                                          <a:pt x="3696" y="15778"/>
                                        </a:cubicBezTo>
                                        <a:cubicBezTo>
                                          <a:pt x="2575" y="14544"/>
                                          <a:pt x="2014" y="12858"/>
                                          <a:pt x="2014" y="10720"/>
                                        </a:cubicBezTo>
                                        <a:lnTo>
                                          <a:pt x="2014" y="-1646"/>
                                        </a:lnTo>
                                        <a:lnTo>
                                          <a:pt x="-1599" y="-1646"/>
                                        </a:lnTo>
                                        <a:lnTo>
                                          <a:pt x="-1599" y="20235"/>
                                        </a:lnTo>
                                        <a:lnTo>
                                          <a:pt x="2014" y="20235"/>
                                        </a:lnTo>
                                        <a:lnTo>
                                          <a:pt x="2014" y="16834"/>
                                        </a:lnTo>
                                        <a:cubicBezTo>
                                          <a:pt x="2877" y="18151"/>
                                          <a:pt x="3890" y="19135"/>
                                          <a:pt x="5052" y="19785"/>
                                        </a:cubicBezTo>
                                        <a:cubicBezTo>
                                          <a:pt x="6219" y="20435"/>
                                          <a:pt x="7565" y="20760"/>
                                          <a:pt x="9090" y="20760"/>
                                        </a:cubicBezTo>
                                        <a:cubicBezTo>
                                          <a:pt x="11603" y="20760"/>
                                          <a:pt x="13503" y="19983"/>
                                          <a:pt x="14791" y="18428"/>
                                        </a:cubicBezTo>
                                        <a:cubicBezTo>
                                          <a:pt x="16083" y="16874"/>
                                          <a:pt x="16729" y="14586"/>
                                          <a:pt x="16729" y="1156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14" name="Freeform: Shape 4314"/>
                                <wps:cNvSpPr/>
                                <wps:spPr>
                                  <a:xfrm flipV="1">
                                    <a:off x="2707887" y="7562713"/>
                                    <a:ext cx="16720" cy="22974"/>
                                  </a:xfrm>
                                  <a:custGeom>
                                    <a:avLst/>
                                    <a:gdLst>
                                      <a:gd name="connsiteX0" fmla="*/ 14315 w 16720"/>
                                      <a:gd name="connsiteY0" fmla="*/ 20206 h 22974"/>
                                      <a:gd name="connsiteX1" fmla="*/ 14315 w 16720"/>
                                      <a:gd name="connsiteY1" fmla="*/ 16805 h 22974"/>
                                      <a:gd name="connsiteX2" fmla="*/ 11152 w 16720"/>
                                      <a:gd name="connsiteY2" fmla="*/ 17974 h 22974"/>
                                      <a:gd name="connsiteX3" fmla="*/ 7752 w 16720"/>
                                      <a:gd name="connsiteY3" fmla="*/ 18368 h 22974"/>
                                      <a:gd name="connsiteX4" fmla="*/ 3739 w 16720"/>
                                      <a:gd name="connsiteY4" fmla="*/ 17549 h 22974"/>
                                      <a:gd name="connsiteX5" fmla="*/ 2401 w 16720"/>
                                      <a:gd name="connsiteY5" fmla="*/ 15086 h 22974"/>
                                      <a:gd name="connsiteX6" fmla="*/ 3358 w 16720"/>
                                      <a:gd name="connsiteY6" fmla="*/ 13123 h 22974"/>
                                      <a:gd name="connsiteX7" fmla="*/ 7208 w 16720"/>
                                      <a:gd name="connsiteY7" fmla="*/ 11766 h 22974"/>
                                      <a:gd name="connsiteX8" fmla="*/ 8440 w 16720"/>
                                      <a:gd name="connsiteY8" fmla="*/ 11491 h 22974"/>
                                      <a:gd name="connsiteX9" fmla="*/ 13878 w 16720"/>
                                      <a:gd name="connsiteY9" fmla="*/ 9178 h 22974"/>
                                      <a:gd name="connsiteX10" fmla="*/ 15491 w 16720"/>
                                      <a:gd name="connsiteY10" fmla="*/ 5008 h 22974"/>
                                      <a:gd name="connsiteX11" fmla="*/ 13078 w 16720"/>
                                      <a:gd name="connsiteY11" fmla="*/ 175 h 22974"/>
                                      <a:gd name="connsiteX12" fmla="*/ 6446 w 16720"/>
                                      <a:gd name="connsiteY12" fmla="*/ -1600 h 22974"/>
                                      <a:gd name="connsiteX13" fmla="*/ 2783 w 16720"/>
                                      <a:gd name="connsiteY13" fmla="*/ -1256 h 22974"/>
                                      <a:gd name="connsiteX14" fmla="*/ -1230 w 16720"/>
                                      <a:gd name="connsiteY14" fmla="*/ -231 h 22974"/>
                                      <a:gd name="connsiteX15" fmla="*/ -1230 w 16720"/>
                                      <a:gd name="connsiteY15" fmla="*/ 3482 h 22974"/>
                                      <a:gd name="connsiteX16" fmla="*/ 2695 w 16720"/>
                                      <a:gd name="connsiteY16" fmla="*/ 1926 h 22974"/>
                                      <a:gd name="connsiteX17" fmla="*/ 6527 w 16720"/>
                                      <a:gd name="connsiteY17" fmla="*/ 1413 h 22974"/>
                                      <a:gd name="connsiteX18" fmla="*/ 10427 w 16720"/>
                                      <a:gd name="connsiteY18" fmla="*/ 2282 h 22974"/>
                                      <a:gd name="connsiteX19" fmla="*/ 11796 w 16720"/>
                                      <a:gd name="connsiteY19" fmla="*/ 4733 h 22974"/>
                                      <a:gd name="connsiteX20" fmla="*/ 10809 w 16720"/>
                                      <a:gd name="connsiteY20" fmla="*/ 6977 h 22974"/>
                                      <a:gd name="connsiteX21" fmla="*/ 6483 w 16720"/>
                                      <a:gd name="connsiteY21" fmla="*/ 8484 h 22974"/>
                                      <a:gd name="connsiteX22" fmla="*/ 5233 w 16720"/>
                                      <a:gd name="connsiteY22" fmla="*/ 8778 h 22974"/>
                                      <a:gd name="connsiteX23" fmla="*/ 407 w 16720"/>
                                      <a:gd name="connsiteY23" fmla="*/ 10935 h 22974"/>
                                      <a:gd name="connsiteX24" fmla="*/ -1074 w 16720"/>
                                      <a:gd name="connsiteY24" fmla="*/ 14929 h 22974"/>
                                      <a:gd name="connsiteX25" fmla="*/ 1114 w 16720"/>
                                      <a:gd name="connsiteY25" fmla="*/ 19693 h 22974"/>
                                      <a:gd name="connsiteX26" fmla="*/ 7327 w 16720"/>
                                      <a:gd name="connsiteY26" fmla="*/ 21375 h 22974"/>
                                      <a:gd name="connsiteX27" fmla="*/ 11071 w 16720"/>
                                      <a:gd name="connsiteY27" fmla="*/ 21081 h 22974"/>
                                      <a:gd name="connsiteX28" fmla="*/ 14315 w 16720"/>
                                      <a:gd name="connsiteY28" fmla="*/ 20206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4315" y="20206"/>
                                        </a:moveTo>
                                        <a:lnTo>
                                          <a:pt x="14315" y="16805"/>
                                        </a:lnTo>
                                        <a:cubicBezTo>
                                          <a:pt x="13303" y="17326"/>
                                          <a:pt x="12248" y="17716"/>
                                          <a:pt x="11152" y="17974"/>
                                        </a:cubicBezTo>
                                        <a:cubicBezTo>
                                          <a:pt x="10061" y="18236"/>
                                          <a:pt x="8927" y="18368"/>
                                          <a:pt x="7752" y="18368"/>
                                        </a:cubicBezTo>
                                        <a:cubicBezTo>
                                          <a:pt x="5968" y="18368"/>
                                          <a:pt x="4631" y="18095"/>
                                          <a:pt x="3739" y="17549"/>
                                        </a:cubicBezTo>
                                        <a:cubicBezTo>
                                          <a:pt x="2847" y="17003"/>
                                          <a:pt x="2401" y="16182"/>
                                          <a:pt x="2401" y="15086"/>
                                        </a:cubicBezTo>
                                        <a:cubicBezTo>
                                          <a:pt x="2401" y="14252"/>
                                          <a:pt x="2720" y="13598"/>
                                          <a:pt x="3358" y="13123"/>
                                        </a:cubicBezTo>
                                        <a:cubicBezTo>
                                          <a:pt x="3995" y="12647"/>
                                          <a:pt x="5279" y="12195"/>
                                          <a:pt x="7208" y="11766"/>
                                        </a:cubicBezTo>
                                        <a:lnTo>
                                          <a:pt x="8440" y="11491"/>
                                        </a:lnTo>
                                        <a:cubicBezTo>
                                          <a:pt x="10990" y="10945"/>
                                          <a:pt x="12803" y="10174"/>
                                          <a:pt x="13878" y="9178"/>
                                        </a:cubicBezTo>
                                        <a:cubicBezTo>
                                          <a:pt x="14953" y="8182"/>
                                          <a:pt x="15491" y="6792"/>
                                          <a:pt x="15491" y="5008"/>
                                        </a:cubicBezTo>
                                        <a:cubicBezTo>
                                          <a:pt x="15491" y="2974"/>
                                          <a:pt x="14686" y="1363"/>
                                          <a:pt x="13078" y="175"/>
                                        </a:cubicBezTo>
                                        <a:cubicBezTo>
                                          <a:pt x="11469" y="-1008"/>
                                          <a:pt x="9258" y="-1600"/>
                                          <a:pt x="6446" y="-1600"/>
                                        </a:cubicBezTo>
                                        <a:cubicBezTo>
                                          <a:pt x="5275" y="-1600"/>
                                          <a:pt x="4054" y="-1486"/>
                                          <a:pt x="2783" y="-1256"/>
                                        </a:cubicBezTo>
                                        <a:cubicBezTo>
                                          <a:pt x="1512" y="-1027"/>
                                          <a:pt x="174" y="-685"/>
                                          <a:pt x="-1230" y="-231"/>
                                        </a:cubicBezTo>
                                        <a:lnTo>
                                          <a:pt x="-1230" y="3482"/>
                                        </a:lnTo>
                                        <a:cubicBezTo>
                                          <a:pt x="99" y="2791"/>
                                          <a:pt x="1408" y="2272"/>
                                          <a:pt x="2695" y="1926"/>
                                        </a:cubicBezTo>
                                        <a:cubicBezTo>
                                          <a:pt x="3983" y="1584"/>
                                          <a:pt x="5260" y="1413"/>
                                          <a:pt x="6527" y="1413"/>
                                        </a:cubicBezTo>
                                        <a:cubicBezTo>
                                          <a:pt x="8219" y="1413"/>
                                          <a:pt x="9519" y="1703"/>
                                          <a:pt x="10427" y="2282"/>
                                        </a:cubicBezTo>
                                        <a:cubicBezTo>
                                          <a:pt x="11340" y="2861"/>
                                          <a:pt x="11796" y="3678"/>
                                          <a:pt x="11796" y="4733"/>
                                        </a:cubicBezTo>
                                        <a:cubicBezTo>
                                          <a:pt x="11796" y="5708"/>
                                          <a:pt x="11467" y="6456"/>
                                          <a:pt x="10809" y="6977"/>
                                        </a:cubicBezTo>
                                        <a:cubicBezTo>
                                          <a:pt x="10154" y="7498"/>
                                          <a:pt x="8713" y="8000"/>
                                          <a:pt x="6483" y="8484"/>
                                        </a:cubicBezTo>
                                        <a:lnTo>
                                          <a:pt x="5233" y="8778"/>
                                        </a:lnTo>
                                        <a:cubicBezTo>
                                          <a:pt x="3008" y="9244"/>
                                          <a:pt x="1399" y="9963"/>
                                          <a:pt x="407" y="10935"/>
                                        </a:cubicBezTo>
                                        <a:cubicBezTo>
                                          <a:pt x="-580" y="11906"/>
                                          <a:pt x="-1074" y="13237"/>
                                          <a:pt x="-1074" y="14929"/>
                                        </a:cubicBezTo>
                                        <a:cubicBezTo>
                                          <a:pt x="-1074" y="16988"/>
                                          <a:pt x="-345" y="18576"/>
                                          <a:pt x="1114" y="19693"/>
                                        </a:cubicBezTo>
                                        <a:cubicBezTo>
                                          <a:pt x="2572" y="20814"/>
                                          <a:pt x="4643" y="21375"/>
                                          <a:pt x="7327" y="21375"/>
                                        </a:cubicBezTo>
                                        <a:cubicBezTo>
                                          <a:pt x="8652" y="21375"/>
                                          <a:pt x="9900" y="21277"/>
                                          <a:pt x="11071" y="21081"/>
                                        </a:cubicBezTo>
                                        <a:cubicBezTo>
                                          <a:pt x="12246" y="20889"/>
                                          <a:pt x="13328" y="20598"/>
                                          <a:pt x="14315" y="2020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315" name="Freeform: Shape 4315"/>
                              <wps:cNvSpPr/>
                              <wps:spPr>
                                <a:xfrm>
                                  <a:off x="2029376" y="7629844"/>
                                  <a:ext cx="80010" cy="4001"/>
                                </a:xfrm>
                                <a:custGeom>
                                  <a:avLst/>
                                  <a:gdLst>
                                    <a:gd name="connsiteX0" fmla="*/ 0 w 80010"/>
                                    <a:gd name="connsiteY0" fmla="*/ 0 h 4001"/>
                                    <a:gd name="connsiteX1" fmla="*/ 80010 w 80010"/>
                                    <a:gd name="connsiteY1" fmla="*/ 0 h 4001"/>
                                  </a:gdLst>
                                  <a:ahLst/>
                                  <a:cxnLst>
                                    <a:cxn ang="0">
                                      <a:pos x="connsiteX0" y="connsiteY0"/>
                                    </a:cxn>
                                    <a:cxn ang="0">
                                      <a:pos x="connsiteX1" y="connsiteY1"/>
                                    </a:cxn>
                                  </a:cxnLst>
                                  <a:rect l="l" t="t" r="r" b="b"/>
                                  <a:pathLst>
                                    <a:path w="80010" h="4001">
                                      <a:moveTo>
                                        <a:pt x="0" y="0"/>
                                      </a:moveTo>
                                      <a:lnTo>
                                        <a:pt x="80010" y="0"/>
                                      </a:lnTo>
                                    </a:path>
                                  </a:pathLst>
                                </a:custGeom>
                                <a:noFill/>
                                <a:ln w="5993" cap="sq">
                                  <a:solidFill>
                                    <a:srgbClr val="D62728"/>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16" name="Graphic 4083"/>
                              <wpg:cNvGrpSpPr/>
                              <wpg:grpSpPr>
                                <a:xfrm>
                                  <a:off x="2143559" y="7613446"/>
                                  <a:ext cx="429152" cy="38723"/>
                                  <a:chOff x="2143559" y="7613446"/>
                                  <a:chExt cx="429152" cy="38723"/>
                                </a:xfrm>
                                <a:solidFill>
                                  <a:srgbClr val="000000"/>
                                </a:solidFill>
                              </wpg:grpSpPr>
                              <wps:wsp>
                                <wps:cNvPr id="4317" name="Freeform: Shape 4317"/>
                                <wps:cNvSpPr/>
                                <wps:spPr>
                                  <a:xfrm flipV="1">
                                    <a:off x="2143559" y="7621442"/>
                                    <a:ext cx="16720" cy="22974"/>
                                  </a:xfrm>
                                  <a:custGeom>
                                    <a:avLst/>
                                    <a:gdLst>
                                      <a:gd name="connsiteX0" fmla="*/ 14174 w 16720"/>
                                      <a:gd name="connsiteY0" fmla="*/ 20220 h 22974"/>
                                      <a:gd name="connsiteX1" fmla="*/ 14174 w 16720"/>
                                      <a:gd name="connsiteY1" fmla="*/ 16820 h 22974"/>
                                      <a:gd name="connsiteX2" fmla="*/ 11011 w 16720"/>
                                      <a:gd name="connsiteY2" fmla="*/ 17989 h 22974"/>
                                      <a:gd name="connsiteX3" fmla="*/ 7611 w 16720"/>
                                      <a:gd name="connsiteY3" fmla="*/ 18382 h 22974"/>
                                      <a:gd name="connsiteX4" fmla="*/ 3598 w 16720"/>
                                      <a:gd name="connsiteY4" fmla="*/ 17563 h 22974"/>
                                      <a:gd name="connsiteX5" fmla="*/ 2260 w 16720"/>
                                      <a:gd name="connsiteY5" fmla="*/ 15100 h 22974"/>
                                      <a:gd name="connsiteX6" fmla="*/ 3217 w 16720"/>
                                      <a:gd name="connsiteY6" fmla="*/ 13137 h 22974"/>
                                      <a:gd name="connsiteX7" fmla="*/ 7067 w 16720"/>
                                      <a:gd name="connsiteY7" fmla="*/ 11781 h 22974"/>
                                      <a:gd name="connsiteX8" fmla="*/ 8299 w 16720"/>
                                      <a:gd name="connsiteY8" fmla="*/ 11506 h 22974"/>
                                      <a:gd name="connsiteX9" fmla="*/ 13737 w 16720"/>
                                      <a:gd name="connsiteY9" fmla="*/ 9192 h 22974"/>
                                      <a:gd name="connsiteX10" fmla="*/ 15349 w 16720"/>
                                      <a:gd name="connsiteY10" fmla="*/ 5023 h 22974"/>
                                      <a:gd name="connsiteX11" fmla="*/ 12937 w 16720"/>
                                      <a:gd name="connsiteY11" fmla="*/ 190 h 22974"/>
                                      <a:gd name="connsiteX12" fmla="*/ 6305 w 16720"/>
                                      <a:gd name="connsiteY12" fmla="*/ -1585 h 22974"/>
                                      <a:gd name="connsiteX13" fmla="*/ 2642 w 16720"/>
                                      <a:gd name="connsiteY13" fmla="*/ -1242 h 22974"/>
                                      <a:gd name="connsiteX14" fmla="*/ -1371 w 16720"/>
                                      <a:gd name="connsiteY14" fmla="*/ -216 h 22974"/>
                                      <a:gd name="connsiteX15" fmla="*/ -1371 w 16720"/>
                                      <a:gd name="connsiteY15" fmla="*/ 3497 h 22974"/>
                                      <a:gd name="connsiteX16" fmla="*/ 2554 w 16720"/>
                                      <a:gd name="connsiteY16" fmla="*/ 1940 h 22974"/>
                                      <a:gd name="connsiteX17" fmla="*/ 6386 w 16720"/>
                                      <a:gd name="connsiteY17" fmla="*/ 1428 h 22974"/>
                                      <a:gd name="connsiteX18" fmla="*/ 10286 w 16720"/>
                                      <a:gd name="connsiteY18" fmla="*/ 2297 h 22974"/>
                                      <a:gd name="connsiteX19" fmla="*/ 11655 w 16720"/>
                                      <a:gd name="connsiteY19" fmla="*/ 4748 h 22974"/>
                                      <a:gd name="connsiteX20" fmla="*/ 10668 w 16720"/>
                                      <a:gd name="connsiteY20" fmla="*/ 6992 h 22974"/>
                                      <a:gd name="connsiteX21" fmla="*/ 6342 w 16720"/>
                                      <a:gd name="connsiteY21" fmla="*/ 8499 h 22974"/>
                                      <a:gd name="connsiteX22" fmla="*/ 5092 w 16720"/>
                                      <a:gd name="connsiteY22" fmla="*/ 8792 h 22974"/>
                                      <a:gd name="connsiteX23" fmla="*/ 266 w 16720"/>
                                      <a:gd name="connsiteY23" fmla="*/ 10949 h 22974"/>
                                      <a:gd name="connsiteX24" fmla="*/ -1215 w 16720"/>
                                      <a:gd name="connsiteY24" fmla="*/ 14944 h 22974"/>
                                      <a:gd name="connsiteX25" fmla="*/ 973 w 16720"/>
                                      <a:gd name="connsiteY25" fmla="*/ 19708 h 22974"/>
                                      <a:gd name="connsiteX26" fmla="*/ 7186 w 16720"/>
                                      <a:gd name="connsiteY26" fmla="*/ 21390 h 22974"/>
                                      <a:gd name="connsiteX27" fmla="*/ 10930 w 16720"/>
                                      <a:gd name="connsiteY27" fmla="*/ 21096 h 22974"/>
                                      <a:gd name="connsiteX28" fmla="*/ 14174 w 16720"/>
                                      <a:gd name="connsiteY28" fmla="*/ 20220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4174" y="20220"/>
                                        </a:moveTo>
                                        <a:lnTo>
                                          <a:pt x="14174" y="16820"/>
                                        </a:lnTo>
                                        <a:cubicBezTo>
                                          <a:pt x="13162" y="17341"/>
                                          <a:pt x="12107" y="17730"/>
                                          <a:pt x="11011" y="17989"/>
                                        </a:cubicBezTo>
                                        <a:cubicBezTo>
                                          <a:pt x="9920" y="18251"/>
                                          <a:pt x="8786" y="18382"/>
                                          <a:pt x="7611" y="18382"/>
                                        </a:cubicBezTo>
                                        <a:cubicBezTo>
                                          <a:pt x="5827" y="18382"/>
                                          <a:pt x="4490" y="18109"/>
                                          <a:pt x="3598" y="17563"/>
                                        </a:cubicBezTo>
                                        <a:cubicBezTo>
                                          <a:pt x="2706" y="17018"/>
                                          <a:pt x="2260" y="16196"/>
                                          <a:pt x="2260" y="15100"/>
                                        </a:cubicBezTo>
                                        <a:cubicBezTo>
                                          <a:pt x="2260" y="14267"/>
                                          <a:pt x="2579" y="13612"/>
                                          <a:pt x="3217" y="13137"/>
                                        </a:cubicBezTo>
                                        <a:cubicBezTo>
                                          <a:pt x="3854" y="12662"/>
                                          <a:pt x="5138" y="12210"/>
                                          <a:pt x="7067" y="11781"/>
                                        </a:cubicBezTo>
                                        <a:lnTo>
                                          <a:pt x="8299" y="11506"/>
                                        </a:lnTo>
                                        <a:cubicBezTo>
                                          <a:pt x="10849" y="10960"/>
                                          <a:pt x="12662" y="10189"/>
                                          <a:pt x="13737" y="9192"/>
                                        </a:cubicBezTo>
                                        <a:cubicBezTo>
                                          <a:pt x="14812" y="8196"/>
                                          <a:pt x="15349" y="6806"/>
                                          <a:pt x="15349" y="5023"/>
                                        </a:cubicBezTo>
                                        <a:cubicBezTo>
                                          <a:pt x="15349" y="2989"/>
                                          <a:pt x="14545" y="1378"/>
                                          <a:pt x="12937" y="190"/>
                                        </a:cubicBezTo>
                                        <a:cubicBezTo>
                                          <a:pt x="11328" y="-994"/>
                                          <a:pt x="9117" y="-1585"/>
                                          <a:pt x="6305" y="-1585"/>
                                        </a:cubicBezTo>
                                        <a:cubicBezTo>
                                          <a:pt x="5134" y="-1585"/>
                                          <a:pt x="3913" y="-1471"/>
                                          <a:pt x="2642" y="-1242"/>
                                        </a:cubicBezTo>
                                        <a:cubicBezTo>
                                          <a:pt x="1371" y="-1012"/>
                                          <a:pt x="33" y="-671"/>
                                          <a:pt x="-1371" y="-216"/>
                                        </a:cubicBezTo>
                                        <a:lnTo>
                                          <a:pt x="-1371" y="3497"/>
                                        </a:lnTo>
                                        <a:cubicBezTo>
                                          <a:pt x="-42" y="2805"/>
                                          <a:pt x="1266" y="2286"/>
                                          <a:pt x="2554" y="1940"/>
                                        </a:cubicBezTo>
                                        <a:cubicBezTo>
                                          <a:pt x="3842" y="1599"/>
                                          <a:pt x="5119" y="1428"/>
                                          <a:pt x="6386" y="1428"/>
                                        </a:cubicBezTo>
                                        <a:cubicBezTo>
                                          <a:pt x="8078" y="1428"/>
                                          <a:pt x="9378" y="1718"/>
                                          <a:pt x="10286" y="2297"/>
                                        </a:cubicBezTo>
                                        <a:cubicBezTo>
                                          <a:pt x="11199" y="2876"/>
                                          <a:pt x="11655" y="3693"/>
                                          <a:pt x="11655" y="4748"/>
                                        </a:cubicBezTo>
                                        <a:cubicBezTo>
                                          <a:pt x="11655" y="5723"/>
                                          <a:pt x="11326" y="6471"/>
                                          <a:pt x="10668" y="6992"/>
                                        </a:cubicBezTo>
                                        <a:cubicBezTo>
                                          <a:pt x="10013" y="7513"/>
                                          <a:pt x="8572" y="8015"/>
                                          <a:pt x="6342" y="8499"/>
                                        </a:cubicBezTo>
                                        <a:lnTo>
                                          <a:pt x="5092" y="8792"/>
                                        </a:lnTo>
                                        <a:cubicBezTo>
                                          <a:pt x="2867" y="9259"/>
                                          <a:pt x="1258" y="9978"/>
                                          <a:pt x="266" y="10949"/>
                                        </a:cubicBezTo>
                                        <a:cubicBezTo>
                                          <a:pt x="-721" y="11920"/>
                                          <a:pt x="-1215" y="13252"/>
                                          <a:pt x="-1215" y="14944"/>
                                        </a:cubicBezTo>
                                        <a:cubicBezTo>
                                          <a:pt x="-1215" y="17003"/>
                                          <a:pt x="-486" y="18591"/>
                                          <a:pt x="973" y="19708"/>
                                        </a:cubicBezTo>
                                        <a:cubicBezTo>
                                          <a:pt x="2431" y="20829"/>
                                          <a:pt x="4502" y="21390"/>
                                          <a:pt x="7186" y="21390"/>
                                        </a:cubicBezTo>
                                        <a:cubicBezTo>
                                          <a:pt x="8511" y="21390"/>
                                          <a:pt x="9759" y="21292"/>
                                          <a:pt x="10930" y="21096"/>
                                        </a:cubicBezTo>
                                        <a:cubicBezTo>
                                          <a:pt x="12105" y="20904"/>
                                          <a:pt x="13187" y="20612"/>
                                          <a:pt x="14174" y="2022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18" name="Freeform: Shape 4318"/>
                                <wps:cNvSpPr/>
                                <wps:spPr>
                                  <a:xfrm flipV="1">
                                    <a:off x="2163426" y="7621967"/>
                                    <a:ext cx="21290" cy="30201"/>
                                  </a:xfrm>
                                  <a:custGeom>
                                    <a:avLst/>
                                    <a:gdLst>
                                      <a:gd name="connsiteX0" fmla="*/ 10101 w 21290"/>
                                      <a:gd name="connsiteY0" fmla="*/ 5367 h 30201"/>
                                      <a:gd name="connsiteX1" fmla="*/ 7132 w 21290"/>
                                      <a:gd name="connsiteY1" fmla="*/ 272 h 30201"/>
                                      <a:gd name="connsiteX2" fmla="*/ 3269 w 21290"/>
                                      <a:gd name="connsiteY2" fmla="*/ -922 h 30201"/>
                                      <a:gd name="connsiteX3" fmla="*/ 394 w 21290"/>
                                      <a:gd name="connsiteY3" fmla="*/ -922 h 30201"/>
                                      <a:gd name="connsiteX4" fmla="*/ 394 w 21290"/>
                                      <a:gd name="connsiteY4" fmla="*/ 2085 h 30201"/>
                                      <a:gd name="connsiteX5" fmla="*/ 2506 w 21290"/>
                                      <a:gd name="connsiteY5" fmla="*/ 2085 h 30201"/>
                                      <a:gd name="connsiteX6" fmla="*/ 4807 w 21290"/>
                                      <a:gd name="connsiteY6" fmla="*/ 2791 h 30201"/>
                                      <a:gd name="connsiteX7" fmla="*/ 6626 w 21290"/>
                                      <a:gd name="connsiteY7" fmla="*/ 6111 h 30201"/>
                                      <a:gd name="connsiteX8" fmla="*/ 7270 w 21290"/>
                                      <a:gd name="connsiteY8" fmla="*/ 7749 h 30201"/>
                                      <a:gd name="connsiteX9" fmla="*/ -1575 w 21290"/>
                                      <a:gd name="connsiteY9" fmla="*/ 29280 h 30201"/>
                                      <a:gd name="connsiteX10" fmla="*/ 2231 w 21290"/>
                                      <a:gd name="connsiteY10" fmla="*/ 29280 h 30201"/>
                                      <a:gd name="connsiteX11" fmla="*/ 9070 w 21290"/>
                                      <a:gd name="connsiteY11" fmla="*/ 12169 h 30201"/>
                                      <a:gd name="connsiteX12" fmla="*/ 15908 w 21290"/>
                                      <a:gd name="connsiteY12" fmla="*/ 29280 h 30201"/>
                                      <a:gd name="connsiteX13" fmla="*/ 19715 w 21290"/>
                                      <a:gd name="connsiteY13" fmla="*/ 29280 h 30201"/>
                                      <a:gd name="connsiteX14" fmla="*/ 10101 w 21290"/>
                                      <a:gd name="connsiteY14" fmla="*/ 5367 h 302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1290" h="30201">
                                        <a:moveTo>
                                          <a:pt x="10101" y="5367"/>
                                        </a:moveTo>
                                        <a:cubicBezTo>
                                          <a:pt x="9088" y="2762"/>
                                          <a:pt x="8099" y="1064"/>
                                          <a:pt x="7132" y="272"/>
                                        </a:cubicBezTo>
                                        <a:cubicBezTo>
                                          <a:pt x="6169" y="-524"/>
                                          <a:pt x="4882" y="-922"/>
                                          <a:pt x="3269" y="-922"/>
                                        </a:cubicBezTo>
                                        <a:lnTo>
                                          <a:pt x="394" y="-922"/>
                                        </a:lnTo>
                                        <a:lnTo>
                                          <a:pt x="394" y="2085"/>
                                        </a:lnTo>
                                        <a:lnTo>
                                          <a:pt x="2506" y="2085"/>
                                        </a:lnTo>
                                        <a:cubicBezTo>
                                          <a:pt x="3494" y="2085"/>
                                          <a:pt x="4261" y="2320"/>
                                          <a:pt x="4807" y="2791"/>
                                        </a:cubicBezTo>
                                        <a:cubicBezTo>
                                          <a:pt x="5357" y="3258"/>
                                          <a:pt x="5963" y="4364"/>
                                          <a:pt x="6626" y="6111"/>
                                        </a:cubicBezTo>
                                        <a:lnTo>
                                          <a:pt x="7270" y="7749"/>
                                        </a:lnTo>
                                        <a:lnTo>
                                          <a:pt x="-1575" y="29280"/>
                                        </a:lnTo>
                                        <a:lnTo>
                                          <a:pt x="2231" y="29280"/>
                                        </a:lnTo>
                                        <a:lnTo>
                                          <a:pt x="9070" y="12169"/>
                                        </a:lnTo>
                                        <a:lnTo>
                                          <a:pt x="15908" y="29280"/>
                                        </a:lnTo>
                                        <a:lnTo>
                                          <a:pt x="19715" y="29280"/>
                                        </a:lnTo>
                                        <a:lnTo>
                                          <a:pt x="10101" y="536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19" name="Freeform: Shape 4319"/>
                                <wps:cNvSpPr/>
                                <wps:spPr>
                                  <a:xfrm flipV="1">
                                    <a:off x="2189539" y="7621442"/>
                                    <a:ext cx="18327" cy="22406"/>
                                  </a:xfrm>
                                  <a:custGeom>
                                    <a:avLst/>
                                    <a:gdLst>
                                      <a:gd name="connsiteX0" fmla="*/ 16605 w 18327"/>
                                      <a:gd name="connsiteY0" fmla="*/ 11579 h 22406"/>
                                      <a:gd name="connsiteX1" fmla="*/ 16605 w 18327"/>
                                      <a:gd name="connsiteY1" fmla="*/ -1631 h 22406"/>
                                      <a:gd name="connsiteX2" fmla="*/ 13011 w 18327"/>
                                      <a:gd name="connsiteY2" fmla="*/ -1631 h 22406"/>
                                      <a:gd name="connsiteX3" fmla="*/ 13011 w 18327"/>
                                      <a:gd name="connsiteY3" fmla="*/ 11460 h 22406"/>
                                      <a:gd name="connsiteX4" fmla="*/ 11798 w 18327"/>
                                      <a:gd name="connsiteY4" fmla="*/ 16105 h 22406"/>
                                      <a:gd name="connsiteX5" fmla="*/ 8167 w 18327"/>
                                      <a:gd name="connsiteY5" fmla="*/ 17649 h 22406"/>
                                      <a:gd name="connsiteX6" fmla="*/ 3572 w 18327"/>
                                      <a:gd name="connsiteY6" fmla="*/ 15792 h 22406"/>
                                      <a:gd name="connsiteX7" fmla="*/ 1891 w 18327"/>
                                      <a:gd name="connsiteY7" fmla="*/ 10735 h 22406"/>
                                      <a:gd name="connsiteX8" fmla="*/ 1891 w 18327"/>
                                      <a:gd name="connsiteY8" fmla="*/ -1631 h 22406"/>
                                      <a:gd name="connsiteX9" fmla="*/ -1722 w 18327"/>
                                      <a:gd name="connsiteY9" fmla="*/ -1631 h 22406"/>
                                      <a:gd name="connsiteX10" fmla="*/ -1722 w 18327"/>
                                      <a:gd name="connsiteY10" fmla="*/ 20250 h 22406"/>
                                      <a:gd name="connsiteX11" fmla="*/ 1891 w 18327"/>
                                      <a:gd name="connsiteY11" fmla="*/ 20250 h 22406"/>
                                      <a:gd name="connsiteX12" fmla="*/ 1891 w 18327"/>
                                      <a:gd name="connsiteY12" fmla="*/ 16849 h 22406"/>
                                      <a:gd name="connsiteX13" fmla="*/ 4929 w 18327"/>
                                      <a:gd name="connsiteY13" fmla="*/ 19800 h 22406"/>
                                      <a:gd name="connsiteX14" fmla="*/ 8967 w 18327"/>
                                      <a:gd name="connsiteY14" fmla="*/ 20775 h 22406"/>
                                      <a:gd name="connsiteX15" fmla="*/ 14667 w 18327"/>
                                      <a:gd name="connsiteY15" fmla="*/ 18443 h 22406"/>
                                      <a:gd name="connsiteX16" fmla="*/ 16605 w 18327"/>
                                      <a:gd name="connsiteY16" fmla="*/ 11579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6605" y="11579"/>
                                        </a:moveTo>
                                        <a:lnTo>
                                          <a:pt x="16605" y="-1631"/>
                                        </a:lnTo>
                                        <a:lnTo>
                                          <a:pt x="13011" y="-1631"/>
                                        </a:lnTo>
                                        <a:lnTo>
                                          <a:pt x="13011" y="11460"/>
                                        </a:lnTo>
                                        <a:cubicBezTo>
                                          <a:pt x="13011" y="13531"/>
                                          <a:pt x="12607" y="15080"/>
                                          <a:pt x="11798" y="16105"/>
                                        </a:cubicBezTo>
                                        <a:cubicBezTo>
                                          <a:pt x="10990" y="17134"/>
                                          <a:pt x="9779" y="17649"/>
                                          <a:pt x="8167" y="17649"/>
                                        </a:cubicBezTo>
                                        <a:cubicBezTo>
                                          <a:pt x="6225" y="17649"/>
                                          <a:pt x="4693" y="17030"/>
                                          <a:pt x="3572" y="15792"/>
                                        </a:cubicBezTo>
                                        <a:cubicBezTo>
                                          <a:pt x="2451" y="14559"/>
                                          <a:pt x="1891" y="12873"/>
                                          <a:pt x="1891" y="10735"/>
                                        </a:cubicBezTo>
                                        <a:lnTo>
                                          <a:pt x="1891" y="-1631"/>
                                        </a:lnTo>
                                        <a:lnTo>
                                          <a:pt x="-1722" y="-1631"/>
                                        </a:lnTo>
                                        <a:lnTo>
                                          <a:pt x="-1722" y="20250"/>
                                        </a:lnTo>
                                        <a:lnTo>
                                          <a:pt x="1891" y="20250"/>
                                        </a:lnTo>
                                        <a:lnTo>
                                          <a:pt x="1891" y="16849"/>
                                        </a:lnTo>
                                        <a:cubicBezTo>
                                          <a:pt x="2753" y="18166"/>
                                          <a:pt x="3766" y="19150"/>
                                          <a:pt x="4929" y="19800"/>
                                        </a:cubicBezTo>
                                        <a:cubicBezTo>
                                          <a:pt x="6095" y="20450"/>
                                          <a:pt x="7441" y="20775"/>
                                          <a:pt x="8967" y="20775"/>
                                        </a:cubicBezTo>
                                        <a:cubicBezTo>
                                          <a:pt x="11479" y="20775"/>
                                          <a:pt x="13380" y="19998"/>
                                          <a:pt x="14667" y="18443"/>
                                        </a:cubicBezTo>
                                        <a:cubicBezTo>
                                          <a:pt x="15959" y="16889"/>
                                          <a:pt x="16605" y="14600"/>
                                          <a:pt x="16605" y="1157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20" name="Freeform: Shape 4320"/>
                                <wps:cNvSpPr/>
                                <wps:spPr>
                                  <a:xfrm flipV="1">
                                    <a:off x="2212337" y="7615753"/>
                                    <a:ext cx="13651" cy="28095"/>
                                  </a:xfrm>
                                  <a:custGeom>
                                    <a:avLst/>
                                    <a:gdLst>
                                      <a:gd name="connsiteX0" fmla="*/ 5317 w 13651"/>
                                      <a:gd name="connsiteY0" fmla="*/ 26008 h 28095"/>
                                      <a:gd name="connsiteX1" fmla="*/ 5317 w 13651"/>
                                      <a:gd name="connsiteY1" fmla="*/ 19794 h 28095"/>
                                      <a:gd name="connsiteX2" fmla="*/ 12718 w 13651"/>
                                      <a:gd name="connsiteY2" fmla="*/ 19794 h 28095"/>
                                      <a:gd name="connsiteX3" fmla="*/ 12718 w 13651"/>
                                      <a:gd name="connsiteY3" fmla="*/ 17000 h 28095"/>
                                      <a:gd name="connsiteX4" fmla="*/ 5317 w 13651"/>
                                      <a:gd name="connsiteY4" fmla="*/ 17000 h 28095"/>
                                      <a:gd name="connsiteX5" fmla="*/ 5317 w 13651"/>
                                      <a:gd name="connsiteY5" fmla="*/ 5121 h 28095"/>
                                      <a:gd name="connsiteX6" fmla="*/ 6048 w 13651"/>
                                      <a:gd name="connsiteY6" fmla="*/ 1683 h 28095"/>
                                      <a:gd name="connsiteX7" fmla="*/ 9030 w 13651"/>
                                      <a:gd name="connsiteY7" fmla="*/ 920 h 28095"/>
                                      <a:gd name="connsiteX8" fmla="*/ 12718 w 13651"/>
                                      <a:gd name="connsiteY8" fmla="*/ 920 h 28095"/>
                                      <a:gd name="connsiteX9" fmla="*/ 12718 w 13651"/>
                                      <a:gd name="connsiteY9" fmla="*/ -2087 h 28095"/>
                                      <a:gd name="connsiteX10" fmla="*/ 9030 w 13651"/>
                                      <a:gd name="connsiteY10" fmla="*/ -2087 h 28095"/>
                                      <a:gd name="connsiteX11" fmla="*/ 3285 w 13651"/>
                                      <a:gd name="connsiteY11" fmla="*/ -536 h 28095"/>
                                      <a:gd name="connsiteX12" fmla="*/ 1704 w 13651"/>
                                      <a:gd name="connsiteY12" fmla="*/ 5121 h 28095"/>
                                      <a:gd name="connsiteX13" fmla="*/ 1704 w 13651"/>
                                      <a:gd name="connsiteY13" fmla="*/ 17000 h 28095"/>
                                      <a:gd name="connsiteX14" fmla="*/ -934 w 13651"/>
                                      <a:gd name="connsiteY14" fmla="*/ 17000 h 28095"/>
                                      <a:gd name="connsiteX15" fmla="*/ -934 w 13651"/>
                                      <a:gd name="connsiteY15" fmla="*/ 19794 h 28095"/>
                                      <a:gd name="connsiteX16" fmla="*/ 1704 w 13651"/>
                                      <a:gd name="connsiteY16" fmla="*/ 19794 h 28095"/>
                                      <a:gd name="connsiteX17" fmla="*/ 1704 w 13651"/>
                                      <a:gd name="connsiteY17" fmla="*/ 26008 h 28095"/>
                                      <a:gd name="connsiteX18" fmla="*/ 5317 w 13651"/>
                                      <a:gd name="connsiteY18" fmla="*/ 26008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317" y="26008"/>
                                        </a:moveTo>
                                        <a:lnTo>
                                          <a:pt x="5317" y="19794"/>
                                        </a:lnTo>
                                        <a:lnTo>
                                          <a:pt x="12718" y="19794"/>
                                        </a:lnTo>
                                        <a:lnTo>
                                          <a:pt x="12718" y="17000"/>
                                        </a:lnTo>
                                        <a:lnTo>
                                          <a:pt x="5317" y="17000"/>
                                        </a:lnTo>
                                        <a:lnTo>
                                          <a:pt x="5317" y="5121"/>
                                        </a:lnTo>
                                        <a:cubicBezTo>
                                          <a:pt x="5317" y="3338"/>
                                          <a:pt x="5560" y="2191"/>
                                          <a:pt x="6048" y="1683"/>
                                        </a:cubicBezTo>
                                        <a:cubicBezTo>
                                          <a:pt x="6536" y="1175"/>
                                          <a:pt x="7529" y="920"/>
                                          <a:pt x="9030" y="920"/>
                                        </a:cubicBezTo>
                                        <a:lnTo>
                                          <a:pt x="12718" y="920"/>
                                        </a:lnTo>
                                        <a:lnTo>
                                          <a:pt x="12718" y="-2087"/>
                                        </a:lnTo>
                                        <a:lnTo>
                                          <a:pt x="9030" y="-2087"/>
                                        </a:lnTo>
                                        <a:cubicBezTo>
                                          <a:pt x="6254" y="-2087"/>
                                          <a:pt x="4339" y="-1570"/>
                                          <a:pt x="3285" y="-536"/>
                                        </a:cubicBezTo>
                                        <a:cubicBezTo>
                                          <a:pt x="2231" y="501"/>
                                          <a:pt x="1704" y="2387"/>
                                          <a:pt x="1704" y="5121"/>
                                        </a:cubicBezTo>
                                        <a:lnTo>
                                          <a:pt x="1704" y="17000"/>
                                        </a:lnTo>
                                        <a:lnTo>
                                          <a:pt x="-934" y="17000"/>
                                        </a:lnTo>
                                        <a:lnTo>
                                          <a:pt x="-934" y="19794"/>
                                        </a:lnTo>
                                        <a:lnTo>
                                          <a:pt x="1704" y="19794"/>
                                        </a:lnTo>
                                        <a:lnTo>
                                          <a:pt x="1704" y="26008"/>
                                        </a:lnTo>
                                        <a:lnTo>
                                          <a:pt x="5317" y="2600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21" name="Freeform: Shape 4321"/>
                                <wps:cNvSpPr/>
                                <wps:spPr>
                                  <a:xfrm flipV="1">
                                    <a:off x="2230579" y="7613446"/>
                                    <a:ext cx="18327" cy="30402"/>
                                  </a:xfrm>
                                  <a:custGeom>
                                    <a:avLst/>
                                    <a:gdLst>
                                      <a:gd name="connsiteX0" fmla="*/ 16615 w 18327"/>
                                      <a:gd name="connsiteY0" fmla="*/ 10938 h 30402"/>
                                      <a:gd name="connsiteX1" fmla="*/ 16615 w 18327"/>
                                      <a:gd name="connsiteY1" fmla="*/ -2272 h 30402"/>
                                      <a:gd name="connsiteX2" fmla="*/ 13021 w 18327"/>
                                      <a:gd name="connsiteY2" fmla="*/ -2272 h 30402"/>
                                      <a:gd name="connsiteX3" fmla="*/ 13021 w 18327"/>
                                      <a:gd name="connsiteY3" fmla="*/ 10820 h 30402"/>
                                      <a:gd name="connsiteX4" fmla="*/ 11809 w 18327"/>
                                      <a:gd name="connsiteY4" fmla="*/ 15465 h 30402"/>
                                      <a:gd name="connsiteX5" fmla="*/ 8177 w 18327"/>
                                      <a:gd name="connsiteY5" fmla="*/ 17009 h 30402"/>
                                      <a:gd name="connsiteX6" fmla="*/ 3582 w 18327"/>
                                      <a:gd name="connsiteY6" fmla="*/ 15152 h 30402"/>
                                      <a:gd name="connsiteX7" fmla="*/ 1901 w 18327"/>
                                      <a:gd name="connsiteY7" fmla="*/ 10094 h 30402"/>
                                      <a:gd name="connsiteX8" fmla="*/ 1901 w 18327"/>
                                      <a:gd name="connsiteY8" fmla="*/ -2272 h 30402"/>
                                      <a:gd name="connsiteX9" fmla="*/ -1712 w 18327"/>
                                      <a:gd name="connsiteY9" fmla="*/ -2272 h 30402"/>
                                      <a:gd name="connsiteX10" fmla="*/ -1712 w 18327"/>
                                      <a:gd name="connsiteY10" fmla="*/ 28130 h 30402"/>
                                      <a:gd name="connsiteX11" fmla="*/ 1901 w 18327"/>
                                      <a:gd name="connsiteY11" fmla="*/ 28130 h 30402"/>
                                      <a:gd name="connsiteX12" fmla="*/ 1901 w 18327"/>
                                      <a:gd name="connsiteY12" fmla="*/ 16208 h 30402"/>
                                      <a:gd name="connsiteX13" fmla="*/ 4939 w 18327"/>
                                      <a:gd name="connsiteY13" fmla="*/ 19159 h 30402"/>
                                      <a:gd name="connsiteX14" fmla="*/ 8977 w 18327"/>
                                      <a:gd name="connsiteY14" fmla="*/ 20135 h 30402"/>
                                      <a:gd name="connsiteX15" fmla="*/ 14678 w 18327"/>
                                      <a:gd name="connsiteY15" fmla="*/ 17803 h 30402"/>
                                      <a:gd name="connsiteX16" fmla="*/ 16615 w 18327"/>
                                      <a:gd name="connsiteY16" fmla="*/ 10938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30402">
                                        <a:moveTo>
                                          <a:pt x="16615" y="10938"/>
                                        </a:moveTo>
                                        <a:lnTo>
                                          <a:pt x="16615" y="-2272"/>
                                        </a:lnTo>
                                        <a:lnTo>
                                          <a:pt x="13021" y="-2272"/>
                                        </a:lnTo>
                                        <a:lnTo>
                                          <a:pt x="13021" y="10820"/>
                                        </a:lnTo>
                                        <a:cubicBezTo>
                                          <a:pt x="13021" y="12891"/>
                                          <a:pt x="12617" y="14439"/>
                                          <a:pt x="11809" y="15465"/>
                                        </a:cubicBezTo>
                                        <a:cubicBezTo>
                                          <a:pt x="11000" y="16494"/>
                                          <a:pt x="9790" y="17009"/>
                                          <a:pt x="8177" y="17009"/>
                                        </a:cubicBezTo>
                                        <a:cubicBezTo>
                                          <a:pt x="6235" y="17009"/>
                                          <a:pt x="4703" y="16390"/>
                                          <a:pt x="3582" y="15152"/>
                                        </a:cubicBezTo>
                                        <a:cubicBezTo>
                                          <a:pt x="2462" y="13918"/>
                                          <a:pt x="1901" y="12232"/>
                                          <a:pt x="1901" y="10094"/>
                                        </a:cubicBezTo>
                                        <a:lnTo>
                                          <a:pt x="1901" y="-2272"/>
                                        </a:lnTo>
                                        <a:lnTo>
                                          <a:pt x="-1712" y="-2272"/>
                                        </a:lnTo>
                                        <a:lnTo>
                                          <a:pt x="-1712" y="28130"/>
                                        </a:lnTo>
                                        <a:lnTo>
                                          <a:pt x="1901" y="28130"/>
                                        </a:lnTo>
                                        <a:lnTo>
                                          <a:pt x="1901" y="16208"/>
                                        </a:lnTo>
                                        <a:cubicBezTo>
                                          <a:pt x="2764" y="17526"/>
                                          <a:pt x="3776" y="18509"/>
                                          <a:pt x="4939" y="19159"/>
                                        </a:cubicBezTo>
                                        <a:cubicBezTo>
                                          <a:pt x="6106" y="19809"/>
                                          <a:pt x="7452" y="20135"/>
                                          <a:pt x="8977" y="20135"/>
                                        </a:cubicBezTo>
                                        <a:cubicBezTo>
                                          <a:pt x="11490" y="20135"/>
                                          <a:pt x="13390" y="19357"/>
                                          <a:pt x="14678" y="17803"/>
                                        </a:cubicBezTo>
                                        <a:cubicBezTo>
                                          <a:pt x="15969" y="16248"/>
                                          <a:pt x="16615" y="13960"/>
                                          <a:pt x="16615" y="10938"/>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22" name="Freeform: Shape 4322"/>
                                <wps:cNvSpPr/>
                                <wps:spPr>
                                  <a:xfrm flipV="1">
                                    <a:off x="2254508" y="7621442"/>
                                    <a:ext cx="20277" cy="22974"/>
                                  </a:xfrm>
                                  <a:custGeom>
                                    <a:avLst/>
                                    <a:gdLst>
                                      <a:gd name="connsiteX0" fmla="*/ 18644 w 20277"/>
                                      <a:gd name="connsiteY0" fmla="*/ 10824 h 22974"/>
                                      <a:gd name="connsiteX1" fmla="*/ 18644 w 20277"/>
                                      <a:gd name="connsiteY1" fmla="*/ 9067 h 22974"/>
                                      <a:gd name="connsiteX2" fmla="*/ 2117 w 20277"/>
                                      <a:gd name="connsiteY2" fmla="*/ 9067 h 22974"/>
                                      <a:gd name="connsiteX3" fmla="*/ 4355 w 20277"/>
                                      <a:gd name="connsiteY3" fmla="*/ 3410 h 22974"/>
                                      <a:gd name="connsiteX4" fmla="*/ 9930 w 20277"/>
                                      <a:gd name="connsiteY4" fmla="*/ 1465 h 22974"/>
                                      <a:gd name="connsiteX5" fmla="*/ 13943 w 20277"/>
                                      <a:gd name="connsiteY5" fmla="*/ 1972 h 22974"/>
                                      <a:gd name="connsiteX6" fmla="*/ 17806 w 20277"/>
                                      <a:gd name="connsiteY6" fmla="*/ 3497 h 22974"/>
                                      <a:gd name="connsiteX7" fmla="*/ 17806 w 20277"/>
                                      <a:gd name="connsiteY7" fmla="*/ 96 h 22974"/>
                                      <a:gd name="connsiteX8" fmla="*/ 13837 w 20277"/>
                                      <a:gd name="connsiteY8" fmla="*/ -1154 h 22974"/>
                                      <a:gd name="connsiteX9" fmla="*/ 9718 w 20277"/>
                                      <a:gd name="connsiteY9" fmla="*/ -1585 h 22974"/>
                                      <a:gd name="connsiteX10" fmla="*/ 1423 w 20277"/>
                                      <a:gd name="connsiteY10" fmla="*/ 1459 h 22974"/>
                                      <a:gd name="connsiteX11" fmla="*/ -1634 w 20277"/>
                                      <a:gd name="connsiteY11" fmla="*/ 9711 h 22974"/>
                                      <a:gd name="connsiteX12" fmla="*/ 1267 w 20277"/>
                                      <a:gd name="connsiteY12" fmla="*/ 18232 h 22974"/>
                                      <a:gd name="connsiteX13" fmla="*/ 9093 w 20277"/>
                                      <a:gd name="connsiteY13" fmla="*/ 21390 h 22974"/>
                                      <a:gd name="connsiteX14" fmla="*/ 16075 w 20277"/>
                                      <a:gd name="connsiteY14" fmla="*/ 18545 h 22974"/>
                                      <a:gd name="connsiteX15" fmla="*/ 18644 w 20277"/>
                                      <a:gd name="connsiteY15" fmla="*/ 10824 h 22974"/>
                                      <a:gd name="connsiteX16" fmla="*/ 15050 w 20277"/>
                                      <a:gd name="connsiteY16" fmla="*/ 11881 h 22974"/>
                                      <a:gd name="connsiteX17" fmla="*/ 13399 w 20277"/>
                                      <a:gd name="connsiteY17" fmla="*/ 16582 h 22974"/>
                                      <a:gd name="connsiteX18" fmla="*/ 9130 w 20277"/>
                                      <a:gd name="connsiteY18" fmla="*/ 18345 h 22974"/>
                                      <a:gd name="connsiteX19" fmla="*/ 4317 w 20277"/>
                                      <a:gd name="connsiteY19" fmla="*/ 16644 h 22974"/>
                                      <a:gd name="connsiteX20" fmla="*/ 2236 w 20277"/>
                                      <a:gd name="connsiteY20" fmla="*/ 11856 h 22974"/>
                                      <a:gd name="connsiteX21" fmla="*/ 15050 w 20277"/>
                                      <a:gd name="connsiteY21" fmla="*/ 11881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277" h="22974">
                                        <a:moveTo>
                                          <a:pt x="18644" y="10824"/>
                                        </a:moveTo>
                                        <a:lnTo>
                                          <a:pt x="18644" y="9067"/>
                                        </a:lnTo>
                                        <a:lnTo>
                                          <a:pt x="2117" y="9067"/>
                                        </a:lnTo>
                                        <a:cubicBezTo>
                                          <a:pt x="2275" y="6592"/>
                                          <a:pt x="3021" y="4706"/>
                                          <a:pt x="4355" y="3410"/>
                                        </a:cubicBezTo>
                                        <a:cubicBezTo>
                                          <a:pt x="5688" y="2113"/>
                                          <a:pt x="7547" y="1465"/>
                                          <a:pt x="9930" y="1465"/>
                                        </a:cubicBezTo>
                                        <a:cubicBezTo>
                                          <a:pt x="11310" y="1465"/>
                                          <a:pt x="12647" y="1634"/>
                                          <a:pt x="13943" y="1972"/>
                                        </a:cubicBezTo>
                                        <a:cubicBezTo>
                                          <a:pt x="15239" y="2309"/>
                                          <a:pt x="16527" y="2818"/>
                                          <a:pt x="17806" y="3497"/>
                                        </a:cubicBezTo>
                                        <a:lnTo>
                                          <a:pt x="17806" y="96"/>
                                        </a:lnTo>
                                        <a:cubicBezTo>
                                          <a:pt x="16514" y="-450"/>
                                          <a:pt x="15191" y="-867"/>
                                          <a:pt x="13837" y="-1154"/>
                                        </a:cubicBezTo>
                                        <a:cubicBezTo>
                                          <a:pt x="12483" y="-1442"/>
                                          <a:pt x="11110" y="-1585"/>
                                          <a:pt x="9718" y="-1585"/>
                                        </a:cubicBezTo>
                                        <a:cubicBezTo>
                                          <a:pt x="6226" y="-1585"/>
                                          <a:pt x="3461" y="-571"/>
                                          <a:pt x="1423" y="1459"/>
                                        </a:cubicBezTo>
                                        <a:cubicBezTo>
                                          <a:pt x="-615" y="3493"/>
                                          <a:pt x="-1634" y="6244"/>
                                          <a:pt x="-1634" y="9711"/>
                                        </a:cubicBezTo>
                                        <a:cubicBezTo>
                                          <a:pt x="-1634" y="13291"/>
                                          <a:pt x="-667" y="16132"/>
                                          <a:pt x="1267" y="18232"/>
                                        </a:cubicBezTo>
                                        <a:cubicBezTo>
                                          <a:pt x="3200" y="20337"/>
                                          <a:pt x="5809" y="21390"/>
                                          <a:pt x="9093" y="21390"/>
                                        </a:cubicBezTo>
                                        <a:cubicBezTo>
                                          <a:pt x="12035" y="21390"/>
                                          <a:pt x="14362" y="20441"/>
                                          <a:pt x="16075" y="18545"/>
                                        </a:cubicBezTo>
                                        <a:cubicBezTo>
                                          <a:pt x="17787" y="16653"/>
                                          <a:pt x="18644" y="14079"/>
                                          <a:pt x="18644" y="10824"/>
                                        </a:cubicBezTo>
                                        <a:close/>
                                        <a:moveTo>
                                          <a:pt x="15050" y="11881"/>
                                        </a:moveTo>
                                        <a:cubicBezTo>
                                          <a:pt x="15025" y="13844"/>
                                          <a:pt x="14475" y="15411"/>
                                          <a:pt x="13399" y="16582"/>
                                        </a:cubicBezTo>
                                        <a:cubicBezTo>
                                          <a:pt x="12324" y="17757"/>
                                          <a:pt x="10901" y="18345"/>
                                          <a:pt x="9130" y="18345"/>
                                        </a:cubicBezTo>
                                        <a:cubicBezTo>
                                          <a:pt x="7126" y="18345"/>
                                          <a:pt x="5521" y="17778"/>
                                          <a:pt x="4317" y="16644"/>
                                        </a:cubicBezTo>
                                        <a:cubicBezTo>
                                          <a:pt x="3113" y="15511"/>
                                          <a:pt x="2419" y="13915"/>
                                          <a:pt x="2236" y="11856"/>
                                        </a:cubicBezTo>
                                        <a:lnTo>
                                          <a:pt x="15050" y="1188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23" name="Freeform: Shape 4323"/>
                                <wps:cNvSpPr/>
                                <wps:spPr>
                                  <a:xfrm flipV="1">
                                    <a:off x="2277990" y="7615753"/>
                                    <a:ext cx="13651" cy="28095"/>
                                  </a:xfrm>
                                  <a:custGeom>
                                    <a:avLst/>
                                    <a:gdLst>
                                      <a:gd name="connsiteX0" fmla="*/ 5333 w 13651"/>
                                      <a:gd name="connsiteY0" fmla="*/ 26008 h 28095"/>
                                      <a:gd name="connsiteX1" fmla="*/ 5333 w 13651"/>
                                      <a:gd name="connsiteY1" fmla="*/ 19794 h 28095"/>
                                      <a:gd name="connsiteX2" fmla="*/ 12734 w 13651"/>
                                      <a:gd name="connsiteY2" fmla="*/ 19794 h 28095"/>
                                      <a:gd name="connsiteX3" fmla="*/ 12734 w 13651"/>
                                      <a:gd name="connsiteY3" fmla="*/ 17000 h 28095"/>
                                      <a:gd name="connsiteX4" fmla="*/ 5333 w 13651"/>
                                      <a:gd name="connsiteY4" fmla="*/ 17000 h 28095"/>
                                      <a:gd name="connsiteX5" fmla="*/ 5333 w 13651"/>
                                      <a:gd name="connsiteY5" fmla="*/ 5121 h 28095"/>
                                      <a:gd name="connsiteX6" fmla="*/ 6064 w 13651"/>
                                      <a:gd name="connsiteY6" fmla="*/ 1683 h 28095"/>
                                      <a:gd name="connsiteX7" fmla="*/ 9046 w 13651"/>
                                      <a:gd name="connsiteY7" fmla="*/ 920 h 28095"/>
                                      <a:gd name="connsiteX8" fmla="*/ 12734 w 13651"/>
                                      <a:gd name="connsiteY8" fmla="*/ 920 h 28095"/>
                                      <a:gd name="connsiteX9" fmla="*/ 12734 w 13651"/>
                                      <a:gd name="connsiteY9" fmla="*/ -2087 h 28095"/>
                                      <a:gd name="connsiteX10" fmla="*/ 9046 w 13651"/>
                                      <a:gd name="connsiteY10" fmla="*/ -2087 h 28095"/>
                                      <a:gd name="connsiteX11" fmla="*/ 3302 w 13651"/>
                                      <a:gd name="connsiteY11" fmla="*/ -536 h 28095"/>
                                      <a:gd name="connsiteX12" fmla="*/ 1720 w 13651"/>
                                      <a:gd name="connsiteY12" fmla="*/ 5121 h 28095"/>
                                      <a:gd name="connsiteX13" fmla="*/ 1720 w 13651"/>
                                      <a:gd name="connsiteY13" fmla="*/ 17000 h 28095"/>
                                      <a:gd name="connsiteX14" fmla="*/ -918 w 13651"/>
                                      <a:gd name="connsiteY14" fmla="*/ 17000 h 28095"/>
                                      <a:gd name="connsiteX15" fmla="*/ -918 w 13651"/>
                                      <a:gd name="connsiteY15" fmla="*/ 19794 h 28095"/>
                                      <a:gd name="connsiteX16" fmla="*/ 1720 w 13651"/>
                                      <a:gd name="connsiteY16" fmla="*/ 19794 h 28095"/>
                                      <a:gd name="connsiteX17" fmla="*/ 1720 w 13651"/>
                                      <a:gd name="connsiteY17" fmla="*/ 26008 h 28095"/>
                                      <a:gd name="connsiteX18" fmla="*/ 5333 w 13651"/>
                                      <a:gd name="connsiteY18" fmla="*/ 26008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333" y="26008"/>
                                        </a:moveTo>
                                        <a:lnTo>
                                          <a:pt x="5333" y="19794"/>
                                        </a:lnTo>
                                        <a:lnTo>
                                          <a:pt x="12734" y="19794"/>
                                        </a:lnTo>
                                        <a:lnTo>
                                          <a:pt x="12734" y="17000"/>
                                        </a:lnTo>
                                        <a:lnTo>
                                          <a:pt x="5333" y="17000"/>
                                        </a:lnTo>
                                        <a:lnTo>
                                          <a:pt x="5333" y="5121"/>
                                        </a:lnTo>
                                        <a:cubicBezTo>
                                          <a:pt x="5333" y="3338"/>
                                          <a:pt x="5577" y="2191"/>
                                          <a:pt x="6064" y="1683"/>
                                        </a:cubicBezTo>
                                        <a:cubicBezTo>
                                          <a:pt x="6552" y="1175"/>
                                          <a:pt x="7546" y="920"/>
                                          <a:pt x="9046" y="920"/>
                                        </a:cubicBezTo>
                                        <a:lnTo>
                                          <a:pt x="12734" y="920"/>
                                        </a:lnTo>
                                        <a:lnTo>
                                          <a:pt x="12734" y="-2087"/>
                                        </a:lnTo>
                                        <a:lnTo>
                                          <a:pt x="9046" y="-2087"/>
                                        </a:lnTo>
                                        <a:cubicBezTo>
                                          <a:pt x="6271" y="-2087"/>
                                          <a:pt x="4356" y="-1570"/>
                                          <a:pt x="3302" y="-536"/>
                                        </a:cubicBezTo>
                                        <a:cubicBezTo>
                                          <a:pt x="2247" y="501"/>
                                          <a:pt x="1720" y="2387"/>
                                          <a:pt x="1720" y="5121"/>
                                        </a:cubicBezTo>
                                        <a:lnTo>
                                          <a:pt x="1720" y="17000"/>
                                        </a:lnTo>
                                        <a:lnTo>
                                          <a:pt x="-918" y="17000"/>
                                        </a:lnTo>
                                        <a:lnTo>
                                          <a:pt x="-918" y="19794"/>
                                        </a:lnTo>
                                        <a:lnTo>
                                          <a:pt x="1720" y="19794"/>
                                        </a:lnTo>
                                        <a:lnTo>
                                          <a:pt x="1720" y="26008"/>
                                        </a:lnTo>
                                        <a:lnTo>
                                          <a:pt x="5333" y="2600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24" name="Freeform: Shape 4324"/>
                                <wps:cNvSpPr/>
                                <wps:spPr>
                                  <a:xfrm flipV="1">
                                    <a:off x="2296369" y="7613446"/>
                                    <a:ext cx="3594" cy="30402"/>
                                  </a:xfrm>
                                  <a:custGeom>
                                    <a:avLst/>
                                    <a:gdLst>
                                      <a:gd name="connsiteX0" fmla="*/ -541 w 3594"/>
                                      <a:gd name="connsiteY0" fmla="*/ 19609 h 30402"/>
                                      <a:gd name="connsiteX1" fmla="*/ 3053 w 3594"/>
                                      <a:gd name="connsiteY1" fmla="*/ 19609 h 30402"/>
                                      <a:gd name="connsiteX2" fmla="*/ 3053 w 3594"/>
                                      <a:gd name="connsiteY2" fmla="*/ -2272 h 30402"/>
                                      <a:gd name="connsiteX3" fmla="*/ -541 w 3594"/>
                                      <a:gd name="connsiteY3" fmla="*/ -2272 h 30402"/>
                                      <a:gd name="connsiteX4" fmla="*/ -541 w 3594"/>
                                      <a:gd name="connsiteY4" fmla="*/ 19609 h 30402"/>
                                      <a:gd name="connsiteX5" fmla="*/ -541 w 3594"/>
                                      <a:gd name="connsiteY5" fmla="*/ 28130 h 30402"/>
                                      <a:gd name="connsiteX6" fmla="*/ 3053 w 3594"/>
                                      <a:gd name="connsiteY6" fmla="*/ 28130 h 30402"/>
                                      <a:gd name="connsiteX7" fmla="*/ 3053 w 3594"/>
                                      <a:gd name="connsiteY7" fmla="*/ 23573 h 30402"/>
                                      <a:gd name="connsiteX8" fmla="*/ -541 w 3594"/>
                                      <a:gd name="connsiteY8" fmla="*/ 23573 h 30402"/>
                                      <a:gd name="connsiteX9" fmla="*/ -541 w 3594"/>
                                      <a:gd name="connsiteY9" fmla="*/ 28130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541" y="19609"/>
                                        </a:moveTo>
                                        <a:lnTo>
                                          <a:pt x="3053" y="19609"/>
                                        </a:lnTo>
                                        <a:lnTo>
                                          <a:pt x="3053" y="-2272"/>
                                        </a:lnTo>
                                        <a:lnTo>
                                          <a:pt x="-541" y="-2272"/>
                                        </a:lnTo>
                                        <a:lnTo>
                                          <a:pt x="-541" y="19609"/>
                                        </a:lnTo>
                                        <a:close/>
                                        <a:moveTo>
                                          <a:pt x="-541" y="28130"/>
                                        </a:moveTo>
                                        <a:lnTo>
                                          <a:pt x="3053" y="28130"/>
                                        </a:lnTo>
                                        <a:lnTo>
                                          <a:pt x="3053" y="23573"/>
                                        </a:lnTo>
                                        <a:lnTo>
                                          <a:pt x="-541" y="23573"/>
                                        </a:lnTo>
                                        <a:lnTo>
                                          <a:pt x="-541" y="2813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25" name="Freeform: Shape 4325"/>
                                <wps:cNvSpPr/>
                                <wps:spPr>
                                  <a:xfrm flipV="1">
                                    <a:off x="2305921" y="7621442"/>
                                    <a:ext cx="17308" cy="22974"/>
                                  </a:xfrm>
                                  <a:custGeom>
                                    <a:avLst/>
                                    <a:gdLst>
                                      <a:gd name="connsiteX0" fmla="*/ 15925 w 17308"/>
                                      <a:gd name="connsiteY0" fmla="*/ 20027 h 22974"/>
                                      <a:gd name="connsiteX1" fmla="*/ 15925 w 17308"/>
                                      <a:gd name="connsiteY1" fmla="*/ 16663 h 22974"/>
                                      <a:gd name="connsiteX2" fmla="*/ 12868 w 17308"/>
                                      <a:gd name="connsiteY2" fmla="*/ 17926 h 22974"/>
                                      <a:gd name="connsiteX3" fmla="*/ 9774 w 17308"/>
                                      <a:gd name="connsiteY3" fmla="*/ 18345 h 22974"/>
                                      <a:gd name="connsiteX4" fmla="*/ 4336 w 17308"/>
                                      <a:gd name="connsiteY4" fmla="*/ 16126 h 22974"/>
                                      <a:gd name="connsiteX5" fmla="*/ 2404 w 17308"/>
                                      <a:gd name="connsiteY5" fmla="*/ 9905 h 22974"/>
                                      <a:gd name="connsiteX6" fmla="*/ 4336 w 17308"/>
                                      <a:gd name="connsiteY6" fmla="*/ 3678 h 22974"/>
                                      <a:gd name="connsiteX7" fmla="*/ 9774 w 17308"/>
                                      <a:gd name="connsiteY7" fmla="*/ 1465 h 22974"/>
                                      <a:gd name="connsiteX8" fmla="*/ 12868 w 17308"/>
                                      <a:gd name="connsiteY8" fmla="*/ 1884 h 22974"/>
                                      <a:gd name="connsiteX9" fmla="*/ 15925 w 17308"/>
                                      <a:gd name="connsiteY9" fmla="*/ 3147 h 22974"/>
                                      <a:gd name="connsiteX10" fmla="*/ 15925 w 17308"/>
                                      <a:gd name="connsiteY10" fmla="*/ -179 h 22974"/>
                                      <a:gd name="connsiteX11" fmla="*/ 12806 w 17308"/>
                                      <a:gd name="connsiteY11" fmla="*/ -1229 h 22974"/>
                                      <a:gd name="connsiteX12" fmla="*/ 9380 w 17308"/>
                                      <a:gd name="connsiteY12" fmla="*/ -1585 h 22974"/>
                                      <a:gd name="connsiteX13" fmla="*/ 1523 w 17308"/>
                                      <a:gd name="connsiteY13" fmla="*/ 1522 h 22974"/>
                                      <a:gd name="connsiteX14" fmla="*/ -1384 w 17308"/>
                                      <a:gd name="connsiteY14" fmla="*/ 9905 h 22974"/>
                                      <a:gd name="connsiteX15" fmla="*/ 1554 w 17308"/>
                                      <a:gd name="connsiteY15" fmla="*/ 18320 h 22974"/>
                                      <a:gd name="connsiteX16" fmla="*/ 9618 w 17308"/>
                                      <a:gd name="connsiteY16" fmla="*/ 21390 h 22974"/>
                                      <a:gd name="connsiteX17" fmla="*/ 12856 w 17308"/>
                                      <a:gd name="connsiteY17" fmla="*/ 21046 h 22974"/>
                                      <a:gd name="connsiteX18" fmla="*/ 15925 w 17308"/>
                                      <a:gd name="connsiteY18" fmla="*/ 20027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308" h="22974">
                                        <a:moveTo>
                                          <a:pt x="15925" y="20027"/>
                                        </a:moveTo>
                                        <a:lnTo>
                                          <a:pt x="15925" y="16663"/>
                                        </a:lnTo>
                                        <a:cubicBezTo>
                                          <a:pt x="14908" y="17226"/>
                                          <a:pt x="13889" y="17647"/>
                                          <a:pt x="12868" y="17926"/>
                                        </a:cubicBezTo>
                                        <a:cubicBezTo>
                                          <a:pt x="11847" y="18205"/>
                                          <a:pt x="10816" y="18345"/>
                                          <a:pt x="9774" y="18345"/>
                                        </a:cubicBezTo>
                                        <a:cubicBezTo>
                                          <a:pt x="7440" y="18345"/>
                                          <a:pt x="5628" y="17605"/>
                                          <a:pt x="4336" y="16126"/>
                                        </a:cubicBezTo>
                                        <a:cubicBezTo>
                                          <a:pt x="3048" y="14650"/>
                                          <a:pt x="2404" y="12577"/>
                                          <a:pt x="2404" y="9905"/>
                                        </a:cubicBezTo>
                                        <a:cubicBezTo>
                                          <a:pt x="2404" y="7234"/>
                                          <a:pt x="3048" y="5158"/>
                                          <a:pt x="4336" y="3678"/>
                                        </a:cubicBezTo>
                                        <a:cubicBezTo>
                                          <a:pt x="5628" y="2203"/>
                                          <a:pt x="7440" y="1465"/>
                                          <a:pt x="9774" y="1465"/>
                                        </a:cubicBezTo>
                                        <a:cubicBezTo>
                                          <a:pt x="10816" y="1465"/>
                                          <a:pt x="11847" y="1605"/>
                                          <a:pt x="12868" y="1884"/>
                                        </a:cubicBezTo>
                                        <a:cubicBezTo>
                                          <a:pt x="13889" y="2163"/>
                                          <a:pt x="14908" y="2584"/>
                                          <a:pt x="15925" y="3147"/>
                                        </a:cubicBezTo>
                                        <a:lnTo>
                                          <a:pt x="15925" y="-179"/>
                                        </a:lnTo>
                                        <a:cubicBezTo>
                                          <a:pt x="14920" y="-646"/>
                                          <a:pt x="13881" y="-996"/>
                                          <a:pt x="12806" y="-1229"/>
                                        </a:cubicBezTo>
                                        <a:cubicBezTo>
                                          <a:pt x="11735" y="-1467"/>
                                          <a:pt x="10593" y="-1585"/>
                                          <a:pt x="9380" y="-1585"/>
                                        </a:cubicBezTo>
                                        <a:cubicBezTo>
                                          <a:pt x="6084" y="-1585"/>
                                          <a:pt x="3465" y="-550"/>
                                          <a:pt x="1523" y="1522"/>
                                        </a:cubicBezTo>
                                        <a:cubicBezTo>
                                          <a:pt x="-415" y="3593"/>
                                          <a:pt x="-1384" y="6388"/>
                                          <a:pt x="-1384" y="9905"/>
                                        </a:cubicBezTo>
                                        <a:cubicBezTo>
                                          <a:pt x="-1384" y="13473"/>
                                          <a:pt x="-404" y="16278"/>
                                          <a:pt x="1554" y="18320"/>
                                        </a:cubicBezTo>
                                        <a:cubicBezTo>
                                          <a:pt x="3517" y="20366"/>
                                          <a:pt x="6205" y="21390"/>
                                          <a:pt x="9618" y="21390"/>
                                        </a:cubicBezTo>
                                        <a:cubicBezTo>
                                          <a:pt x="10722" y="21390"/>
                                          <a:pt x="11801" y="21275"/>
                                          <a:pt x="12856" y="21046"/>
                                        </a:cubicBezTo>
                                        <a:cubicBezTo>
                                          <a:pt x="13910" y="20821"/>
                                          <a:pt x="14933" y="20481"/>
                                          <a:pt x="15925" y="20027"/>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26" name="Freeform: Shape 4326"/>
                                <wps:cNvSpPr/>
                                <wps:spPr>
                                  <a:xfrm flipV="1">
                                    <a:off x="2325710" y="7643848"/>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27" name="Freeform: Shape 4327"/>
                                <wps:cNvSpPr/>
                                <wps:spPr>
                                  <a:xfrm flipV="1">
                                    <a:off x="2340107" y="7621967"/>
                                    <a:ext cx="29359" cy="21880"/>
                                  </a:xfrm>
                                  <a:custGeom>
                                    <a:avLst/>
                                    <a:gdLst>
                                      <a:gd name="connsiteX0" fmla="*/ -2254 w 29359"/>
                                      <a:gd name="connsiteY0" fmla="*/ 20292 h 21880"/>
                                      <a:gd name="connsiteX1" fmla="*/ 1341 w 29359"/>
                                      <a:gd name="connsiteY1" fmla="*/ 20292 h 21880"/>
                                      <a:gd name="connsiteX2" fmla="*/ 5835 w 29359"/>
                                      <a:gd name="connsiteY2" fmla="*/ 3219 h 21880"/>
                                      <a:gd name="connsiteX3" fmla="*/ 10304 w 29359"/>
                                      <a:gd name="connsiteY3" fmla="*/ 20292 h 21880"/>
                                      <a:gd name="connsiteX4" fmla="*/ 14542 w 29359"/>
                                      <a:gd name="connsiteY4" fmla="*/ 20292 h 21880"/>
                                      <a:gd name="connsiteX5" fmla="*/ 19036 w 29359"/>
                                      <a:gd name="connsiteY5" fmla="*/ 3219 h 21880"/>
                                      <a:gd name="connsiteX6" fmla="*/ 23512 w 29359"/>
                                      <a:gd name="connsiteY6" fmla="*/ 20292 h 21880"/>
                                      <a:gd name="connsiteX7" fmla="*/ 27106 w 29359"/>
                                      <a:gd name="connsiteY7" fmla="*/ 20292 h 21880"/>
                                      <a:gd name="connsiteX8" fmla="*/ 21381 w 29359"/>
                                      <a:gd name="connsiteY8" fmla="*/ -1589 h 21880"/>
                                      <a:gd name="connsiteX9" fmla="*/ 17142 w 29359"/>
                                      <a:gd name="connsiteY9" fmla="*/ -1589 h 21880"/>
                                      <a:gd name="connsiteX10" fmla="*/ 12436 w 29359"/>
                                      <a:gd name="connsiteY10" fmla="*/ 16347 h 21880"/>
                                      <a:gd name="connsiteX11" fmla="*/ 7710 w 29359"/>
                                      <a:gd name="connsiteY11" fmla="*/ -1589 h 21880"/>
                                      <a:gd name="connsiteX12" fmla="*/ 3466 w 29359"/>
                                      <a:gd name="connsiteY12" fmla="*/ -1589 h 21880"/>
                                      <a:gd name="connsiteX13" fmla="*/ -2254 w 29359"/>
                                      <a:gd name="connsiteY13" fmla="*/ 20292 h 218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9359" h="21880">
                                        <a:moveTo>
                                          <a:pt x="-2254" y="20292"/>
                                        </a:moveTo>
                                        <a:lnTo>
                                          <a:pt x="1341" y="20292"/>
                                        </a:lnTo>
                                        <a:lnTo>
                                          <a:pt x="5835" y="3219"/>
                                        </a:lnTo>
                                        <a:lnTo>
                                          <a:pt x="10304" y="20292"/>
                                        </a:lnTo>
                                        <a:lnTo>
                                          <a:pt x="14542" y="20292"/>
                                        </a:lnTo>
                                        <a:lnTo>
                                          <a:pt x="19036" y="3219"/>
                                        </a:lnTo>
                                        <a:lnTo>
                                          <a:pt x="23512" y="20292"/>
                                        </a:lnTo>
                                        <a:lnTo>
                                          <a:pt x="27106" y="20292"/>
                                        </a:lnTo>
                                        <a:lnTo>
                                          <a:pt x="21381" y="-1589"/>
                                        </a:lnTo>
                                        <a:lnTo>
                                          <a:pt x="17142" y="-1589"/>
                                        </a:lnTo>
                                        <a:lnTo>
                                          <a:pt x="12436" y="16347"/>
                                        </a:lnTo>
                                        <a:lnTo>
                                          <a:pt x="7710" y="-1589"/>
                                        </a:lnTo>
                                        <a:lnTo>
                                          <a:pt x="3466" y="-1589"/>
                                        </a:lnTo>
                                        <a:lnTo>
                                          <a:pt x="-2254" y="2029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28" name="Freeform: Shape 4328"/>
                                <wps:cNvSpPr/>
                                <wps:spPr>
                                  <a:xfrm flipV="1">
                                    <a:off x="2374914" y="7613446"/>
                                    <a:ext cx="3594" cy="30402"/>
                                  </a:xfrm>
                                  <a:custGeom>
                                    <a:avLst/>
                                    <a:gdLst>
                                      <a:gd name="connsiteX0" fmla="*/ -521 w 3594"/>
                                      <a:gd name="connsiteY0" fmla="*/ 19609 h 30402"/>
                                      <a:gd name="connsiteX1" fmla="*/ 3073 w 3594"/>
                                      <a:gd name="connsiteY1" fmla="*/ 19609 h 30402"/>
                                      <a:gd name="connsiteX2" fmla="*/ 3073 w 3594"/>
                                      <a:gd name="connsiteY2" fmla="*/ -2272 h 30402"/>
                                      <a:gd name="connsiteX3" fmla="*/ -521 w 3594"/>
                                      <a:gd name="connsiteY3" fmla="*/ -2272 h 30402"/>
                                      <a:gd name="connsiteX4" fmla="*/ -521 w 3594"/>
                                      <a:gd name="connsiteY4" fmla="*/ 19609 h 30402"/>
                                      <a:gd name="connsiteX5" fmla="*/ -521 w 3594"/>
                                      <a:gd name="connsiteY5" fmla="*/ 28130 h 30402"/>
                                      <a:gd name="connsiteX6" fmla="*/ 3073 w 3594"/>
                                      <a:gd name="connsiteY6" fmla="*/ 28130 h 30402"/>
                                      <a:gd name="connsiteX7" fmla="*/ 3073 w 3594"/>
                                      <a:gd name="connsiteY7" fmla="*/ 23573 h 30402"/>
                                      <a:gd name="connsiteX8" fmla="*/ -521 w 3594"/>
                                      <a:gd name="connsiteY8" fmla="*/ 23573 h 30402"/>
                                      <a:gd name="connsiteX9" fmla="*/ -521 w 3594"/>
                                      <a:gd name="connsiteY9" fmla="*/ 28130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521" y="19609"/>
                                        </a:moveTo>
                                        <a:lnTo>
                                          <a:pt x="3073" y="19609"/>
                                        </a:lnTo>
                                        <a:lnTo>
                                          <a:pt x="3073" y="-2272"/>
                                        </a:lnTo>
                                        <a:lnTo>
                                          <a:pt x="-521" y="-2272"/>
                                        </a:lnTo>
                                        <a:lnTo>
                                          <a:pt x="-521" y="19609"/>
                                        </a:lnTo>
                                        <a:close/>
                                        <a:moveTo>
                                          <a:pt x="-521" y="28130"/>
                                        </a:moveTo>
                                        <a:lnTo>
                                          <a:pt x="3073" y="28130"/>
                                        </a:lnTo>
                                        <a:lnTo>
                                          <a:pt x="3073" y="23573"/>
                                        </a:lnTo>
                                        <a:lnTo>
                                          <a:pt x="-521" y="23573"/>
                                        </a:lnTo>
                                        <a:lnTo>
                                          <a:pt x="-521" y="2813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29" name="Freeform: Shape 4329"/>
                                <wps:cNvSpPr/>
                                <wps:spPr>
                                  <a:xfrm flipV="1">
                                    <a:off x="2383335" y="7615753"/>
                                    <a:ext cx="13651" cy="28095"/>
                                  </a:xfrm>
                                  <a:custGeom>
                                    <a:avLst/>
                                    <a:gdLst>
                                      <a:gd name="connsiteX0" fmla="*/ 5359 w 13651"/>
                                      <a:gd name="connsiteY0" fmla="*/ 26008 h 28095"/>
                                      <a:gd name="connsiteX1" fmla="*/ 5359 w 13651"/>
                                      <a:gd name="connsiteY1" fmla="*/ 19794 h 28095"/>
                                      <a:gd name="connsiteX2" fmla="*/ 12760 w 13651"/>
                                      <a:gd name="connsiteY2" fmla="*/ 19794 h 28095"/>
                                      <a:gd name="connsiteX3" fmla="*/ 12760 w 13651"/>
                                      <a:gd name="connsiteY3" fmla="*/ 17000 h 28095"/>
                                      <a:gd name="connsiteX4" fmla="*/ 5359 w 13651"/>
                                      <a:gd name="connsiteY4" fmla="*/ 17000 h 28095"/>
                                      <a:gd name="connsiteX5" fmla="*/ 5359 w 13651"/>
                                      <a:gd name="connsiteY5" fmla="*/ 5121 h 28095"/>
                                      <a:gd name="connsiteX6" fmla="*/ 6091 w 13651"/>
                                      <a:gd name="connsiteY6" fmla="*/ 1683 h 28095"/>
                                      <a:gd name="connsiteX7" fmla="*/ 9072 w 13651"/>
                                      <a:gd name="connsiteY7" fmla="*/ 920 h 28095"/>
                                      <a:gd name="connsiteX8" fmla="*/ 12760 w 13651"/>
                                      <a:gd name="connsiteY8" fmla="*/ 920 h 28095"/>
                                      <a:gd name="connsiteX9" fmla="*/ 12760 w 13651"/>
                                      <a:gd name="connsiteY9" fmla="*/ -2087 h 28095"/>
                                      <a:gd name="connsiteX10" fmla="*/ 9072 w 13651"/>
                                      <a:gd name="connsiteY10" fmla="*/ -2087 h 28095"/>
                                      <a:gd name="connsiteX11" fmla="*/ 3328 w 13651"/>
                                      <a:gd name="connsiteY11" fmla="*/ -536 h 28095"/>
                                      <a:gd name="connsiteX12" fmla="*/ 1746 w 13651"/>
                                      <a:gd name="connsiteY12" fmla="*/ 5121 h 28095"/>
                                      <a:gd name="connsiteX13" fmla="*/ 1746 w 13651"/>
                                      <a:gd name="connsiteY13" fmla="*/ 17000 h 28095"/>
                                      <a:gd name="connsiteX14" fmla="*/ -891 w 13651"/>
                                      <a:gd name="connsiteY14" fmla="*/ 17000 h 28095"/>
                                      <a:gd name="connsiteX15" fmla="*/ -891 w 13651"/>
                                      <a:gd name="connsiteY15" fmla="*/ 19794 h 28095"/>
                                      <a:gd name="connsiteX16" fmla="*/ 1746 w 13651"/>
                                      <a:gd name="connsiteY16" fmla="*/ 19794 h 28095"/>
                                      <a:gd name="connsiteX17" fmla="*/ 1746 w 13651"/>
                                      <a:gd name="connsiteY17" fmla="*/ 26008 h 28095"/>
                                      <a:gd name="connsiteX18" fmla="*/ 5359 w 13651"/>
                                      <a:gd name="connsiteY18" fmla="*/ 26008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359" y="26008"/>
                                        </a:moveTo>
                                        <a:lnTo>
                                          <a:pt x="5359" y="19794"/>
                                        </a:lnTo>
                                        <a:lnTo>
                                          <a:pt x="12760" y="19794"/>
                                        </a:lnTo>
                                        <a:lnTo>
                                          <a:pt x="12760" y="17000"/>
                                        </a:lnTo>
                                        <a:lnTo>
                                          <a:pt x="5359" y="17000"/>
                                        </a:lnTo>
                                        <a:lnTo>
                                          <a:pt x="5359" y="5121"/>
                                        </a:lnTo>
                                        <a:cubicBezTo>
                                          <a:pt x="5359" y="3338"/>
                                          <a:pt x="5603" y="2191"/>
                                          <a:pt x="6091" y="1683"/>
                                        </a:cubicBezTo>
                                        <a:cubicBezTo>
                                          <a:pt x="6578" y="1175"/>
                                          <a:pt x="7572" y="920"/>
                                          <a:pt x="9072" y="920"/>
                                        </a:cubicBezTo>
                                        <a:lnTo>
                                          <a:pt x="12760" y="920"/>
                                        </a:lnTo>
                                        <a:lnTo>
                                          <a:pt x="12760" y="-2087"/>
                                        </a:lnTo>
                                        <a:lnTo>
                                          <a:pt x="9072" y="-2087"/>
                                        </a:lnTo>
                                        <a:cubicBezTo>
                                          <a:pt x="6297" y="-2087"/>
                                          <a:pt x="4382" y="-1570"/>
                                          <a:pt x="3328" y="-536"/>
                                        </a:cubicBezTo>
                                        <a:cubicBezTo>
                                          <a:pt x="2274" y="501"/>
                                          <a:pt x="1746" y="2387"/>
                                          <a:pt x="1746" y="5121"/>
                                        </a:cubicBezTo>
                                        <a:lnTo>
                                          <a:pt x="1746" y="17000"/>
                                        </a:lnTo>
                                        <a:lnTo>
                                          <a:pt x="-891" y="17000"/>
                                        </a:lnTo>
                                        <a:lnTo>
                                          <a:pt x="-891" y="19794"/>
                                        </a:lnTo>
                                        <a:lnTo>
                                          <a:pt x="1746" y="19794"/>
                                        </a:lnTo>
                                        <a:lnTo>
                                          <a:pt x="1746" y="26008"/>
                                        </a:lnTo>
                                        <a:lnTo>
                                          <a:pt x="5359" y="2600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0" name="Freeform: Shape 4330"/>
                                <wps:cNvSpPr/>
                                <wps:spPr>
                                  <a:xfrm flipV="1">
                                    <a:off x="2401577" y="7613446"/>
                                    <a:ext cx="18327" cy="30402"/>
                                  </a:xfrm>
                                  <a:custGeom>
                                    <a:avLst/>
                                    <a:gdLst>
                                      <a:gd name="connsiteX0" fmla="*/ 16658 w 18327"/>
                                      <a:gd name="connsiteY0" fmla="*/ 10938 h 30402"/>
                                      <a:gd name="connsiteX1" fmla="*/ 16658 w 18327"/>
                                      <a:gd name="connsiteY1" fmla="*/ -2272 h 30402"/>
                                      <a:gd name="connsiteX2" fmla="*/ 13064 w 18327"/>
                                      <a:gd name="connsiteY2" fmla="*/ -2272 h 30402"/>
                                      <a:gd name="connsiteX3" fmla="*/ 13064 w 18327"/>
                                      <a:gd name="connsiteY3" fmla="*/ 10820 h 30402"/>
                                      <a:gd name="connsiteX4" fmla="*/ 11851 w 18327"/>
                                      <a:gd name="connsiteY4" fmla="*/ 15465 h 30402"/>
                                      <a:gd name="connsiteX5" fmla="*/ 8220 w 18327"/>
                                      <a:gd name="connsiteY5" fmla="*/ 17009 h 30402"/>
                                      <a:gd name="connsiteX6" fmla="*/ 3625 w 18327"/>
                                      <a:gd name="connsiteY6" fmla="*/ 15152 h 30402"/>
                                      <a:gd name="connsiteX7" fmla="*/ 1944 w 18327"/>
                                      <a:gd name="connsiteY7" fmla="*/ 10094 h 30402"/>
                                      <a:gd name="connsiteX8" fmla="*/ 1944 w 18327"/>
                                      <a:gd name="connsiteY8" fmla="*/ -2272 h 30402"/>
                                      <a:gd name="connsiteX9" fmla="*/ -1669 w 18327"/>
                                      <a:gd name="connsiteY9" fmla="*/ -2272 h 30402"/>
                                      <a:gd name="connsiteX10" fmla="*/ -1669 w 18327"/>
                                      <a:gd name="connsiteY10" fmla="*/ 28130 h 30402"/>
                                      <a:gd name="connsiteX11" fmla="*/ 1944 w 18327"/>
                                      <a:gd name="connsiteY11" fmla="*/ 28130 h 30402"/>
                                      <a:gd name="connsiteX12" fmla="*/ 1944 w 18327"/>
                                      <a:gd name="connsiteY12" fmla="*/ 16208 h 30402"/>
                                      <a:gd name="connsiteX13" fmla="*/ 4982 w 18327"/>
                                      <a:gd name="connsiteY13" fmla="*/ 19159 h 30402"/>
                                      <a:gd name="connsiteX14" fmla="*/ 9020 w 18327"/>
                                      <a:gd name="connsiteY14" fmla="*/ 20135 h 30402"/>
                                      <a:gd name="connsiteX15" fmla="*/ 14720 w 18327"/>
                                      <a:gd name="connsiteY15" fmla="*/ 17803 h 30402"/>
                                      <a:gd name="connsiteX16" fmla="*/ 16658 w 18327"/>
                                      <a:gd name="connsiteY16" fmla="*/ 10938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30402">
                                        <a:moveTo>
                                          <a:pt x="16658" y="10938"/>
                                        </a:moveTo>
                                        <a:lnTo>
                                          <a:pt x="16658" y="-2272"/>
                                        </a:lnTo>
                                        <a:lnTo>
                                          <a:pt x="13064" y="-2272"/>
                                        </a:lnTo>
                                        <a:lnTo>
                                          <a:pt x="13064" y="10820"/>
                                        </a:lnTo>
                                        <a:cubicBezTo>
                                          <a:pt x="13064" y="12891"/>
                                          <a:pt x="12660" y="14439"/>
                                          <a:pt x="11851" y="15465"/>
                                        </a:cubicBezTo>
                                        <a:cubicBezTo>
                                          <a:pt x="11043" y="16494"/>
                                          <a:pt x="9832" y="17009"/>
                                          <a:pt x="8220" y="17009"/>
                                        </a:cubicBezTo>
                                        <a:cubicBezTo>
                                          <a:pt x="6278" y="17009"/>
                                          <a:pt x="4746" y="16390"/>
                                          <a:pt x="3625" y="15152"/>
                                        </a:cubicBezTo>
                                        <a:cubicBezTo>
                                          <a:pt x="2504" y="13918"/>
                                          <a:pt x="1944" y="12232"/>
                                          <a:pt x="1944" y="10094"/>
                                        </a:cubicBezTo>
                                        <a:lnTo>
                                          <a:pt x="1944" y="-2272"/>
                                        </a:lnTo>
                                        <a:lnTo>
                                          <a:pt x="-1669" y="-2272"/>
                                        </a:lnTo>
                                        <a:lnTo>
                                          <a:pt x="-1669" y="28130"/>
                                        </a:lnTo>
                                        <a:lnTo>
                                          <a:pt x="1944" y="28130"/>
                                        </a:lnTo>
                                        <a:lnTo>
                                          <a:pt x="1944" y="16208"/>
                                        </a:lnTo>
                                        <a:cubicBezTo>
                                          <a:pt x="2806" y="17526"/>
                                          <a:pt x="3819" y="18509"/>
                                          <a:pt x="4982" y="19159"/>
                                        </a:cubicBezTo>
                                        <a:cubicBezTo>
                                          <a:pt x="6148" y="19809"/>
                                          <a:pt x="7494" y="20135"/>
                                          <a:pt x="9020" y="20135"/>
                                        </a:cubicBezTo>
                                        <a:cubicBezTo>
                                          <a:pt x="11532" y="20135"/>
                                          <a:pt x="13433" y="19357"/>
                                          <a:pt x="14720" y="17803"/>
                                        </a:cubicBezTo>
                                        <a:cubicBezTo>
                                          <a:pt x="16012" y="16248"/>
                                          <a:pt x="16658" y="13960"/>
                                          <a:pt x="16658" y="10938"/>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1" name="Freeform: Shape 4331"/>
                                <wps:cNvSpPr/>
                                <wps:spPr>
                                  <a:xfrm flipV="1">
                                    <a:off x="2423300" y="7643848"/>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2" name="Freeform: Shape 4332"/>
                                <wps:cNvSpPr/>
                                <wps:spPr>
                                  <a:xfrm flipV="1">
                                    <a:off x="2438185" y="7621442"/>
                                    <a:ext cx="16720" cy="22974"/>
                                  </a:xfrm>
                                  <a:custGeom>
                                    <a:avLst/>
                                    <a:gdLst>
                                      <a:gd name="connsiteX0" fmla="*/ 14248 w 16720"/>
                                      <a:gd name="connsiteY0" fmla="*/ 20220 h 22974"/>
                                      <a:gd name="connsiteX1" fmla="*/ 14248 w 16720"/>
                                      <a:gd name="connsiteY1" fmla="*/ 16820 h 22974"/>
                                      <a:gd name="connsiteX2" fmla="*/ 11085 w 16720"/>
                                      <a:gd name="connsiteY2" fmla="*/ 17989 h 22974"/>
                                      <a:gd name="connsiteX3" fmla="*/ 7685 w 16720"/>
                                      <a:gd name="connsiteY3" fmla="*/ 18382 h 22974"/>
                                      <a:gd name="connsiteX4" fmla="*/ 3672 w 16720"/>
                                      <a:gd name="connsiteY4" fmla="*/ 17563 h 22974"/>
                                      <a:gd name="connsiteX5" fmla="*/ 2334 w 16720"/>
                                      <a:gd name="connsiteY5" fmla="*/ 15100 h 22974"/>
                                      <a:gd name="connsiteX6" fmla="*/ 3290 w 16720"/>
                                      <a:gd name="connsiteY6" fmla="*/ 13137 h 22974"/>
                                      <a:gd name="connsiteX7" fmla="*/ 7141 w 16720"/>
                                      <a:gd name="connsiteY7" fmla="*/ 11781 h 22974"/>
                                      <a:gd name="connsiteX8" fmla="*/ 8372 w 16720"/>
                                      <a:gd name="connsiteY8" fmla="*/ 11506 h 22974"/>
                                      <a:gd name="connsiteX9" fmla="*/ 13810 w 16720"/>
                                      <a:gd name="connsiteY9" fmla="*/ 9192 h 22974"/>
                                      <a:gd name="connsiteX10" fmla="*/ 15423 w 16720"/>
                                      <a:gd name="connsiteY10" fmla="*/ 5023 h 22974"/>
                                      <a:gd name="connsiteX11" fmla="*/ 13010 w 16720"/>
                                      <a:gd name="connsiteY11" fmla="*/ 190 h 22974"/>
                                      <a:gd name="connsiteX12" fmla="*/ 6378 w 16720"/>
                                      <a:gd name="connsiteY12" fmla="*/ -1585 h 22974"/>
                                      <a:gd name="connsiteX13" fmla="*/ 2715 w 16720"/>
                                      <a:gd name="connsiteY13" fmla="*/ -1242 h 22974"/>
                                      <a:gd name="connsiteX14" fmla="*/ -1298 w 16720"/>
                                      <a:gd name="connsiteY14" fmla="*/ -216 h 22974"/>
                                      <a:gd name="connsiteX15" fmla="*/ -1298 w 16720"/>
                                      <a:gd name="connsiteY15" fmla="*/ 3497 h 22974"/>
                                      <a:gd name="connsiteX16" fmla="*/ 2628 w 16720"/>
                                      <a:gd name="connsiteY16" fmla="*/ 1940 h 22974"/>
                                      <a:gd name="connsiteX17" fmla="*/ 6459 w 16720"/>
                                      <a:gd name="connsiteY17" fmla="*/ 1428 h 22974"/>
                                      <a:gd name="connsiteX18" fmla="*/ 10360 w 16720"/>
                                      <a:gd name="connsiteY18" fmla="*/ 2297 h 22974"/>
                                      <a:gd name="connsiteX19" fmla="*/ 11729 w 16720"/>
                                      <a:gd name="connsiteY19" fmla="*/ 4748 h 22974"/>
                                      <a:gd name="connsiteX20" fmla="*/ 10741 w 16720"/>
                                      <a:gd name="connsiteY20" fmla="*/ 6992 h 22974"/>
                                      <a:gd name="connsiteX21" fmla="*/ 6416 w 16720"/>
                                      <a:gd name="connsiteY21" fmla="*/ 8499 h 22974"/>
                                      <a:gd name="connsiteX22" fmla="*/ 5166 w 16720"/>
                                      <a:gd name="connsiteY22" fmla="*/ 8792 h 22974"/>
                                      <a:gd name="connsiteX23" fmla="*/ 340 w 16720"/>
                                      <a:gd name="connsiteY23" fmla="*/ 10949 h 22974"/>
                                      <a:gd name="connsiteX24" fmla="*/ -1141 w 16720"/>
                                      <a:gd name="connsiteY24" fmla="*/ 14944 h 22974"/>
                                      <a:gd name="connsiteX25" fmla="*/ 1046 w 16720"/>
                                      <a:gd name="connsiteY25" fmla="*/ 19708 h 22974"/>
                                      <a:gd name="connsiteX26" fmla="*/ 7260 w 16720"/>
                                      <a:gd name="connsiteY26" fmla="*/ 21390 h 22974"/>
                                      <a:gd name="connsiteX27" fmla="*/ 11004 w 16720"/>
                                      <a:gd name="connsiteY27" fmla="*/ 21096 h 22974"/>
                                      <a:gd name="connsiteX28" fmla="*/ 14248 w 16720"/>
                                      <a:gd name="connsiteY28" fmla="*/ 20220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4248" y="20220"/>
                                        </a:moveTo>
                                        <a:lnTo>
                                          <a:pt x="14248" y="16820"/>
                                        </a:lnTo>
                                        <a:cubicBezTo>
                                          <a:pt x="13235" y="17341"/>
                                          <a:pt x="12181" y="17730"/>
                                          <a:pt x="11085" y="17989"/>
                                        </a:cubicBezTo>
                                        <a:cubicBezTo>
                                          <a:pt x="9993" y="18251"/>
                                          <a:pt x="8860" y="18382"/>
                                          <a:pt x="7685" y="18382"/>
                                        </a:cubicBezTo>
                                        <a:cubicBezTo>
                                          <a:pt x="5901" y="18382"/>
                                          <a:pt x="4563" y="18109"/>
                                          <a:pt x="3672" y="17563"/>
                                        </a:cubicBezTo>
                                        <a:cubicBezTo>
                                          <a:pt x="2780" y="17018"/>
                                          <a:pt x="2334" y="16196"/>
                                          <a:pt x="2334" y="15100"/>
                                        </a:cubicBezTo>
                                        <a:cubicBezTo>
                                          <a:pt x="2334" y="14267"/>
                                          <a:pt x="2653" y="13612"/>
                                          <a:pt x="3290" y="13137"/>
                                        </a:cubicBezTo>
                                        <a:cubicBezTo>
                                          <a:pt x="3928" y="12662"/>
                                          <a:pt x="5211" y="12210"/>
                                          <a:pt x="7141" y="11781"/>
                                        </a:cubicBezTo>
                                        <a:lnTo>
                                          <a:pt x="8372" y="11506"/>
                                        </a:lnTo>
                                        <a:cubicBezTo>
                                          <a:pt x="10923" y="10960"/>
                                          <a:pt x="12735" y="10189"/>
                                          <a:pt x="13810" y="9192"/>
                                        </a:cubicBezTo>
                                        <a:cubicBezTo>
                                          <a:pt x="14886" y="8196"/>
                                          <a:pt x="15423" y="6806"/>
                                          <a:pt x="15423" y="5023"/>
                                        </a:cubicBezTo>
                                        <a:cubicBezTo>
                                          <a:pt x="15423" y="2989"/>
                                          <a:pt x="14619" y="1378"/>
                                          <a:pt x="13010" y="190"/>
                                        </a:cubicBezTo>
                                        <a:cubicBezTo>
                                          <a:pt x="11402" y="-994"/>
                                          <a:pt x="9191" y="-1585"/>
                                          <a:pt x="6378" y="-1585"/>
                                        </a:cubicBezTo>
                                        <a:cubicBezTo>
                                          <a:pt x="5207" y="-1585"/>
                                          <a:pt x="3986" y="-1471"/>
                                          <a:pt x="2715" y="-1242"/>
                                        </a:cubicBezTo>
                                        <a:cubicBezTo>
                                          <a:pt x="1444" y="-1012"/>
                                          <a:pt x="107" y="-671"/>
                                          <a:pt x="-1298" y="-216"/>
                                        </a:cubicBezTo>
                                        <a:lnTo>
                                          <a:pt x="-1298" y="3497"/>
                                        </a:lnTo>
                                        <a:cubicBezTo>
                                          <a:pt x="32" y="2805"/>
                                          <a:pt x="1340" y="2286"/>
                                          <a:pt x="2628" y="1940"/>
                                        </a:cubicBezTo>
                                        <a:cubicBezTo>
                                          <a:pt x="3915" y="1599"/>
                                          <a:pt x="5193" y="1428"/>
                                          <a:pt x="6459" y="1428"/>
                                        </a:cubicBezTo>
                                        <a:cubicBezTo>
                                          <a:pt x="8151" y="1428"/>
                                          <a:pt x="9452" y="1718"/>
                                          <a:pt x="10360" y="2297"/>
                                        </a:cubicBezTo>
                                        <a:cubicBezTo>
                                          <a:pt x="11273" y="2876"/>
                                          <a:pt x="11729" y="3693"/>
                                          <a:pt x="11729" y="4748"/>
                                        </a:cubicBezTo>
                                        <a:cubicBezTo>
                                          <a:pt x="11729" y="5723"/>
                                          <a:pt x="11400" y="6471"/>
                                          <a:pt x="10741" y="6992"/>
                                        </a:cubicBezTo>
                                        <a:cubicBezTo>
                                          <a:pt x="10087" y="7513"/>
                                          <a:pt x="8645" y="8015"/>
                                          <a:pt x="6416" y="8499"/>
                                        </a:cubicBezTo>
                                        <a:lnTo>
                                          <a:pt x="5166" y="8792"/>
                                        </a:lnTo>
                                        <a:cubicBezTo>
                                          <a:pt x="2940" y="9259"/>
                                          <a:pt x="1332" y="9978"/>
                                          <a:pt x="340" y="10949"/>
                                        </a:cubicBezTo>
                                        <a:cubicBezTo>
                                          <a:pt x="-648" y="11920"/>
                                          <a:pt x="-1141" y="13252"/>
                                          <a:pt x="-1141" y="14944"/>
                                        </a:cubicBezTo>
                                        <a:cubicBezTo>
                                          <a:pt x="-1141" y="17003"/>
                                          <a:pt x="-412" y="18591"/>
                                          <a:pt x="1046" y="19708"/>
                                        </a:cubicBezTo>
                                        <a:cubicBezTo>
                                          <a:pt x="2505" y="20829"/>
                                          <a:pt x="4576" y="21390"/>
                                          <a:pt x="7260" y="21390"/>
                                        </a:cubicBezTo>
                                        <a:cubicBezTo>
                                          <a:pt x="8585" y="21390"/>
                                          <a:pt x="9833" y="21292"/>
                                          <a:pt x="11004" y="21096"/>
                                        </a:cubicBezTo>
                                        <a:cubicBezTo>
                                          <a:pt x="12179" y="20904"/>
                                          <a:pt x="13260" y="20612"/>
                                          <a:pt x="14248" y="2022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3" name="Freeform: Shape 4333"/>
                                <wps:cNvSpPr/>
                                <wps:spPr>
                                  <a:xfrm flipV="1">
                                    <a:off x="2459065" y="7621442"/>
                                    <a:ext cx="17308" cy="22974"/>
                                  </a:xfrm>
                                  <a:custGeom>
                                    <a:avLst/>
                                    <a:gdLst>
                                      <a:gd name="connsiteX0" fmla="*/ 15963 w 17308"/>
                                      <a:gd name="connsiteY0" fmla="*/ 20027 h 22974"/>
                                      <a:gd name="connsiteX1" fmla="*/ 15963 w 17308"/>
                                      <a:gd name="connsiteY1" fmla="*/ 16663 h 22974"/>
                                      <a:gd name="connsiteX2" fmla="*/ 12906 w 17308"/>
                                      <a:gd name="connsiteY2" fmla="*/ 17926 h 22974"/>
                                      <a:gd name="connsiteX3" fmla="*/ 9812 w 17308"/>
                                      <a:gd name="connsiteY3" fmla="*/ 18345 h 22974"/>
                                      <a:gd name="connsiteX4" fmla="*/ 4374 w 17308"/>
                                      <a:gd name="connsiteY4" fmla="*/ 16126 h 22974"/>
                                      <a:gd name="connsiteX5" fmla="*/ 2443 w 17308"/>
                                      <a:gd name="connsiteY5" fmla="*/ 9905 h 22974"/>
                                      <a:gd name="connsiteX6" fmla="*/ 4374 w 17308"/>
                                      <a:gd name="connsiteY6" fmla="*/ 3678 h 22974"/>
                                      <a:gd name="connsiteX7" fmla="*/ 9812 w 17308"/>
                                      <a:gd name="connsiteY7" fmla="*/ 1465 h 22974"/>
                                      <a:gd name="connsiteX8" fmla="*/ 12906 w 17308"/>
                                      <a:gd name="connsiteY8" fmla="*/ 1884 h 22974"/>
                                      <a:gd name="connsiteX9" fmla="*/ 15963 w 17308"/>
                                      <a:gd name="connsiteY9" fmla="*/ 3147 h 22974"/>
                                      <a:gd name="connsiteX10" fmla="*/ 15963 w 17308"/>
                                      <a:gd name="connsiteY10" fmla="*/ -179 h 22974"/>
                                      <a:gd name="connsiteX11" fmla="*/ 12844 w 17308"/>
                                      <a:gd name="connsiteY11" fmla="*/ -1229 h 22974"/>
                                      <a:gd name="connsiteX12" fmla="*/ 9418 w 17308"/>
                                      <a:gd name="connsiteY12" fmla="*/ -1585 h 22974"/>
                                      <a:gd name="connsiteX13" fmla="*/ 1561 w 17308"/>
                                      <a:gd name="connsiteY13" fmla="*/ 1522 h 22974"/>
                                      <a:gd name="connsiteX14" fmla="*/ -1345 w 17308"/>
                                      <a:gd name="connsiteY14" fmla="*/ 9905 h 22974"/>
                                      <a:gd name="connsiteX15" fmla="*/ 1592 w 17308"/>
                                      <a:gd name="connsiteY15" fmla="*/ 18320 h 22974"/>
                                      <a:gd name="connsiteX16" fmla="*/ 9656 w 17308"/>
                                      <a:gd name="connsiteY16" fmla="*/ 21390 h 22974"/>
                                      <a:gd name="connsiteX17" fmla="*/ 12894 w 17308"/>
                                      <a:gd name="connsiteY17" fmla="*/ 21046 h 22974"/>
                                      <a:gd name="connsiteX18" fmla="*/ 15963 w 17308"/>
                                      <a:gd name="connsiteY18" fmla="*/ 20027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308" h="22974">
                                        <a:moveTo>
                                          <a:pt x="15963" y="20027"/>
                                        </a:moveTo>
                                        <a:lnTo>
                                          <a:pt x="15963" y="16663"/>
                                        </a:lnTo>
                                        <a:cubicBezTo>
                                          <a:pt x="14946" y="17226"/>
                                          <a:pt x="13927" y="17647"/>
                                          <a:pt x="12906" y="17926"/>
                                        </a:cubicBezTo>
                                        <a:cubicBezTo>
                                          <a:pt x="11885" y="18205"/>
                                          <a:pt x="10854" y="18345"/>
                                          <a:pt x="9812" y="18345"/>
                                        </a:cubicBezTo>
                                        <a:cubicBezTo>
                                          <a:pt x="7479" y="18345"/>
                                          <a:pt x="5666" y="17605"/>
                                          <a:pt x="4374" y="16126"/>
                                        </a:cubicBezTo>
                                        <a:cubicBezTo>
                                          <a:pt x="3086" y="14650"/>
                                          <a:pt x="2443" y="12577"/>
                                          <a:pt x="2443" y="9905"/>
                                        </a:cubicBezTo>
                                        <a:cubicBezTo>
                                          <a:pt x="2443" y="7234"/>
                                          <a:pt x="3086" y="5158"/>
                                          <a:pt x="4374" y="3678"/>
                                        </a:cubicBezTo>
                                        <a:cubicBezTo>
                                          <a:pt x="5666" y="2203"/>
                                          <a:pt x="7479" y="1465"/>
                                          <a:pt x="9812" y="1465"/>
                                        </a:cubicBezTo>
                                        <a:cubicBezTo>
                                          <a:pt x="10854" y="1465"/>
                                          <a:pt x="11885" y="1605"/>
                                          <a:pt x="12906" y="1884"/>
                                        </a:cubicBezTo>
                                        <a:cubicBezTo>
                                          <a:pt x="13927" y="2163"/>
                                          <a:pt x="14946" y="2584"/>
                                          <a:pt x="15963" y="3147"/>
                                        </a:cubicBezTo>
                                        <a:lnTo>
                                          <a:pt x="15963" y="-179"/>
                                        </a:lnTo>
                                        <a:cubicBezTo>
                                          <a:pt x="14959" y="-646"/>
                                          <a:pt x="13919" y="-996"/>
                                          <a:pt x="12844" y="-1229"/>
                                        </a:cubicBezTo>
                                        <a:cubicBezTo>
                                          <a:pt x="11773" y="-1467"/>
                                          <a:pt x="10631" y="-1585"/>
                                          <a:pt x="9418" y="-1585"/>
                                        </a:cubicBezTo>
                                        <a:cubicBezTo>
                                          <a:pt x="6122" y="-1585"/>
                                          <a:pt x="3503" y="-550"/>
                                          <a:pt x="1561" y="1522"/>
                                        </a:cubicBezTo>
                                        <a:cubicBezTo>
                                          <a:pt x="-377" y="3593"/>
                                          <a:pt x="-1345" y="6388"/>
                                          <a:pt x="-1345" y="9905"/>
                                        </a:cubicBezTo>
                                        <a:cubicBezTo>
                                          <a:pt x="-1345" y="13473"/>
                                          <a:pt x="-366" y="16278"/>
                                          <a:pt x="1592" y="18320"/>
                                        </a:cubicBezTo>
                                        <a:cubicBezTo>
                                          <a:pt x="3555" y="20366"/>
                                          <a:pt x="6243" y="21390"/>
                                          <a:pt x="9656" y="21390"/>
                                        </a:cubicBezTo>
                                        <a:cubicBezTo>
                                          <a:pt x="10760" y="21390"/>
                                          <a:pt x="11840" y="21275"/>
                                          <a:pt x="12894" y="21046"/>
                                        </a:cubicBezTo>
                                        <a:cubicBezTo>
                                          <a:pt x="13948" y="20821"/>
                                          <a:pt x="14971" y="20481"/>
                                          <a:pt x="15963" y="20027"/>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4" name="Freeform: Shape 4334"/>
                                <wps:cNvSpPr/>
                                <wps:spPr>
                                  <a:xfrm flipV="1">
                                    <a:off x="2481254" y="7621442"/>
                                    <a:ext cx="18483" cy="22974"/>
                                  </a:xfrm>
                                  <a:custGeom>
                                    <a:avLst/>
                                    <a:gdLst>
                                      <a:gd name="connsiteX0" fmla="*/ 9849 w 18483"/>
                                      <a:gd name="connsiteY0" fmla="*/ 9980 h 22974"/>
                                      <a:gd name="connsiteX1" fmla="*/ 3811 w 18483"/>
                                      <a:gd name="connsiteY1" fmla="*/ 8986 h 22974"/>
                                      <a:gd name="connsiteX2" fmla="*/ 2129 w 18483"/>
                                      <a:gd name="connsiteY2" fmla="*/ 5585 h 22974"/>
                                      <a:gd name="connsiteX3" fmla="*/ 3392 w 18483"/>
                                      <a:gd name="connsiteY3" fmla="*/ 2547 h 22974"/>
                                      <a:gd name="connsiteX4" fmla="*/ 6818 w 18483"/>
                                      <a:gd name="connsiteY4" fmla="*/ 1428 h 22974"/>
                                      <a:gd name="connsiteX5" fmla="*/ 11618 w 18483"/>
                                      <a:gd name="connsiteY5" fmla="*/ 3547 h 22974"/>
                                      <a:gd name="connsiteX6" fmla="*/ 13425 w 18483"/>
                                      <a:gd name="connsiteY6" fmla="*/ 9180 h 22974"/>
                                      <a:gd name="connsiteX7" fmla="*/ 13425 w 18483"/>
                                      <a:gd name="connsiteY7" fmla="*/ 9980 h 22974"/>
                                      <a:gd name="connsiteX8" fmla="*/ 9849 w 18483"/>
                                      <a:gd name="connsiteY8" fmla="*/ 9980 h 22974"/>
                                      <a:gd name="connsiteX9" fmla="*/ 17019 w 18483"/>
                                      <a:gd name="connsiteY9" fmla="*/ 11468 h 22974"/>
                                      <a:gd name="connsiteX10" fmla="*/ 17019 w 18483"/>
                                      <a:gd name="connsiteY10" fmla="*/ -1017 h 22974"/>
                                      <a:gd name="connsiteX11" fmla="*/ 13425 w 18483"/>
                                      <a:gd name="connsiteY11" fmla="*/ -1017 h 22974"/>
                                      <a:gd name="connsiteX12" fmla="*/ 13425 w 18483"/>
                                      <a:gd name="connsiteY12" fmla="*/ 2303 h 22974"/>
                                      <a:gd name="connsiteX13" fmla="*/ 10355 w 18483"/>
                                      <a:gd name="connsiteY13" fmla="*/ -635 h 22974"/>
                                      <a:gd name="connsiteX14" fmla="*/ 5861 w 18483"/>
                                      <a:gd name="connsiteY14" fmla="*/ -1585 h 22974"/>
                                      <a:gd name="connsiteX15" fmla="*/ 517 w 18483"/>
                                      <a:gd name="connsiteY15" fmla="*/ 303 h 22974"/>
                                      <a:gd name="connsiteX16" fmla="*/ -1465 w 18483"/>
                                      <a:gd name="connsiteY16" fmla="*/ 5354 h 22974"/>
                                      <a:gd name="connsiteX17" fmla="*/ 1004 w 18483"/>
                                      <a:gd name="connsiteY17" fmla="*/ 10918 h 22974"/>
                                      <a:gd name="connsiteX18" fmla="*/ 8380 w 18483"/>
                                      <a:gd name="connsiteY18" fmla="*/ 12793 h 22974"/>
                                      <a:gd name="connsiteX19" fmla="*/ 13425 w 18483"/>
                                      <a:gd name="connsiteY19" fmla="*/ 12793 h 22974"/>
                                      <a:gd name="connsiteX20" fmla="*/ 13425 w 18483"/>
                                      <a:gd name="connsiteY20" fmla="*/ 13150 h 22974"/>
                                      <a:gd name="connsiteX21" fmla="*/ 11793 w 18483"/>
                                      <a:gd name="connsiteY21" fmla="*/ 16988 h 22974"/>
                                      <a:gd name="connsiteX22" fmla="*/ 7211 w 18483"/>
                                      <a:gd name="connsiteY22" fmla="*/ 18345 h 22974"/>
                                      <a:gd name="connsiteX23" fmla="*/ 3555 w 18483"/>
                                      <a:gd name="connsiteY23" fmla="*/ 17895 h 22974"/>
                                      <a:gd name="connsiteX24" fmla="*/ 142 w 18483"/>
                                      <a:gd name="connsiteY24" fmla="*/ 16544 h 22974"/>
                                      <a:gd name="connsiteX25" fmla="*/ 142 w 18483"/>
                                      <a:gd name="connsiteY25" fmla="*/ 19870 h 22974"/>
                                      <a:gd name="connsiteX26" fmla="*/ 3967 w 18483"/>
                                      <a:gd name="connsiteY26" fmla="*/ 21008 h 22974"/>
                                      <a:gd name="connsiteX27" fmla="*/ 7580 w 18483"/>
                                      <a:gd name="connsiteY27" fmla="*/ 21390 h 22974"/>
                                      <a:gd name="connsiteX28" fmla="*/ 14675 w 18483"/>
                                      <a:gd name="connsiteY28" fmla="*/ 18926 h 22974"/>
                                      <a:gd name="connsiteX29" fmla="*/ 17019 w 18483"/>
                                      <a:gd name="connsiteY29" fmla="*/ 11468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9849" y="9980"/>
                                        </a:moveTo>
                                        <a:cubicBezTo>
                                          <a:pt x="6945" y="9980"/>
                                          <a:pt x="4932" y="9649"/>
                                          <a:pt x="3811" y="8986"/>
                                        </a:cubicBezTo>
                                        <a:cubicBezTo>
                                          <a:pt x="2690" y="8323"/>
                                          <a:pt x="2129" y="7190"/>
                                          <a:pt x="2129" y="5585"/>
                                        </a:cubicBezTo>
                                        <a:cubicBezTo>
                                          <a:pt x="2129" y="4310"/>
                                          <a:pt x="2550" y="3297"/>
                                          <a:pt x="3392" y="2547"/>
                                        </a:cubicBezTo>
                                        <a:cubicBezTo>
                                          <a:pt x="4234" y="1801"/>
                                          <a:pt x="5376" y="1428"/>
                                          <a:pt x="6818" y="1428"/>
                                        </a:cubicBezTo>
                                        <a:cubicBezTo>
                                          <a:pt x="8814" y="1428"/>
                                          <a:pt x="10414" y="2134"/>
                                          <a:pt x="11618" y="3547"/>
                                        </a:cubicBezTo>
                                        <a:cubicBezTo>
                                          <a:pt x="12822" y="4960"/>
                                          <a:pt x="13425" y="6838"/>
                                          <a:pt x="13425" y="9180"/>
                                        </a:cubicBezTo>
                                        <a:lnTo>
                                          <a:pt x="13425" y="9980"/>
                                        </a:lnTo>
                                        <a:lnTo>
                                          <a:pt x="9849" y="9980"/>
                                        </a:lnTo>
                                        <a:close/>
                                        <a:moveTo>
                                          <a:pt x="17019" y="11468"/>
                                        </a:moveTo>
                                        <a:lnTo>
                                          <a:pt x="17019" y="-1017"/>
                                        </a:lnTo>
                                        <a:lnTo>
                                          <a:pt x="13425" y="-1017"/>
                                        </a:lnTo>
                                        <a:lnTo>
                                          <a:pt x="13425" y="2303"/>
                                        </a:lnTo>
                                        <a:cubicBezTo>
                                          <a:pt x="12604" y="978"/>
                                          <a:pt x="11581" y="-2"/>
                                          <a:pt x="10355" y="-635"/>
                                        </a:cubicBezTo>
                                        <a:cubicBezTo>
                                          <a:pt x="9130" y="-1269"/>
                                          <a:pt x="7632" y="-1585"/>
                                          <a:pt x="5861" y="-1585"/>
                                        </a:cubicBezTo>
                                        <a:cubicBezTo>
                                          <a:pt x="3623" y="-1585"/>
                                          <a:pt x="1842" y="-956"/>
                                          <a:pt x="517" y="303"/>
                                        </a:cubicBezTo>
                                        <a:cubicBezTo>
                                          <a:pt x="-804" y="1561"/>
                                          <a:pt x="-1465" y="3245"/>
                                          <a:pt x="-1465" y="5354"/>
                                        </a:cubicBezTo>
                                        <a:cubicBezTo>
                                          <a:pt x="-1465" y="7813"/>
                                          <a:pt x="-642" y="9668"/>
                                          <a:pt x="1004" y="10918"/>
                                        </a:cubicBezTo>
                                        <a:cubicBezTo>
                                          <a:pt x="2655" y="12168"/>
                                          <a:pt x="5113" y="12793"/>
                                          <a:pt x="8380" y="12793"/>
                                        </a:cubicBezTo>
                                        <a:lnTo>
                                          <a:pt x="13425" y="12793"/>
                                        </a:lnTo>
                                        <a:lnTo>
                                          <a:pt x="13425" y="13150"/>
                                        </a:lnTo>
                                        <a:cubicBezTo>
                                          <a:pt x="13425" y="14804"/>
                                          <a:pt x="12881" y="16084"/>
                                          <a:pt x="11793" y="16988"/>
                                        </a:cubicBezTo>
                                        <a:cubicBezTo>
                                          <a:pt x="10706" y="17893"/>
                                          <a:pt x="9178" y="18345"/>
                                          <a:pt x="7211" y="18345"/>
                                        </a:cubicBezTo>
                                        <a:cubicBezTo>
                                          <a:pt x="5961" y="18345"/>
                                          <a:pt x="4742" y="18195"/>
                                          <a:pt x="3555" y="17895"/>
                                        </a:cubicBezTo>
                                        <a:cubicBezTo>
                                          <a:pt x="2371" y="17595"/>
                                          <a:pt x="1233" y="17145"/>
                                          <a:pt x="142" y="16544"/>
                                        </a:cubicBezTo>
                                        <a:lnTo>
                                          <a:pt x="142" y="19870"/>
                                        </a:lnTo>
                                        <a:cubicBezTo>
                                          <a:pt x="1454" y="20379"/>
                                          <a:pt x="2730" y="20758"/>
                                          <a:pt x="3967" y="21008"/>
                                        </a:cubicBezTo>
                                        <a:cubicBezTo>
                                          <a:pt x="5205" y="21262"/>
                                          <a:pt x="6409" y="21390"/>
                                          <a:pt x="7580" y="21390"/>
                                        </a:cubicBezTo>
                                        <a:cubicBezTo>
                                          <a:pt x="10747" y="21390"/>
                                          <a:pt x="13112" y="20568"/>
                                          <a:pt x="14675" y="18926"/>
                                        </a:cubicBezTo>
                                        <a:cubicBezTo>
                                          <a:pt x="16237" y="17288"/>
                                          <a:pt x="17019" y="14802"/>
                                          <a:pt x="17019" y="11468"/>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5" name="Freeform: Shape 4335"/>
                                <wps:cNvSpPr/>
                                <wps:spPr>
                                  <a:xfrm flipV="1">
                                    <a:off x="2507138" y="7613446"/>
                                    <a:ext cx="3594" cy="30402"/>
                                  </a:xfrm>
                                  <a:custGeom>
                                    <a:avLst/>
                                    <a:gdLst>
                                      <a:gd name="connsiteX0" fmla="*/ -488 w 3594"/>
                                      <a:gd name="connsiteY0" fmla="*/ 28130 h 30402"/>
                                      <a:gd name="connsiteX1" fmla="*/ 3106 w 3594"/>
                                      <a:gd name="connsiteY1" fmla="*/ 28130 h 30402"/>
                                      <a:gd name="connsiteX2" fmla="*/ 3106 w 3594"/>
                                      <a:gd name="connsiteY2" fmla="*/ -2272 h 30402"/>
                                      <a:gd name="connsiteX3" fmla="*/ -488 w 3594"/>
                                      <a:gd name="connsiteY3" fmla="*/ -2272 h 30402"/>
                                      <a:gd name="connsiteX4" fmla="*/ -488 w 3594"/>
                                      <a:gd name="connsiteY4" fmla="*/ 28130 h 30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94" h="30402">
                                        <a:moveTo>
                                          <a:pt x="-488" y="28130"/>
                                        </a:moveTo>
                                        <a:lnTo>
                                          <a:pt x="3106" y="28130"/>
                                        </a:lnTo>
                                        <a:lnTo>
                                          <a:pt x="3106" y="-2272"/>
                                        </a:lnTo>
                                        <a:lnTo>
                                          <a:pt x="-488" y="-2272"/>
                                        </a:lnTo>
                                        <a:lnTo>
                                          <a:pt x="-488" y="2813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6" name="Freeform: Shape 4336"/>
                                <wps:cNvSpPr/>
                                <wps:spPr>
                                  <a:xfrm flipV="1">
                                    <a:off x="2518252" y="7613446"/>
                                    <a:ext cx="3594" cy="30402"/>
                                  </a:xfrm>
                                  <a:custGeom>
                                    <a:avLst/>
                                    <a:gdLst>
                                      <a:gd name="connsiteX0" fmla="*/ -485 w 3594"/>
                                      <a:gd name="connsiteY0" fmla="*/ 19609 h 30402"/>
                                      <a:gd name="connsiteX1" fmla="*/ 3109 w 3594"/>
                                      <a:gd name="connsiteY1" fmla="*/ 19609 h 30402"/>
                                      <a:gd name="connsiteX2" fmla="*/ 3109 w 3594"/>
                                      <a:gd name="connsiteY2" fmla="*/ -2272 h 30402"/>
                                      <a:gd name="connsiteX3" fmla="*/ -485 w 3594"/>
                                      <a:gd name="connsiteY3" fmla="*/ -2272 h 30402"/>
                                      <a:gd name="connsiteX4" fmla="*/ -485 w 3594"/>
                                      <a:gd name="connsiteY4" fmla="*/ 19609 h 30402"/>
                                      <a:gd name="connsiteX5" fmla="*/ -485 w 3594"/>
                                      <a:gd name="connsiteY5" fmla="*/ 28130 h 30402"/>
                                      <a:gd name="connsiteX6" fmla="*/ 3109 w 3594"/>
                                      <a:gd name="connsiteY6" fmla="*/ 28130 h 30402"/>
                                      <a:gd name="connsiteX7" fmla="*/ 3109 w 3594"/>
                                      <a:gd name="connsiteY7" fmla="*/ 23573 h 30402"/>
                                      <a:gd name="connsiteX8" fmla="*/ -485 w 3594"/>
                                      <a:gd name="connsiteY8" fmla="*/ 23573 h 30402"/>
                                      <a:gd name="connsiteX9" fmla="*/ -485 w 3594"/>
                                      <a:gd name="connsiteY9" fmla="*/ 28130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485" y="19609"/>
                                        </a:moveTo>
                                        <a:lnTo>
                                          <a:pt x="3109" y="19609"/>
                                        </a:lnTo>
                                        <a:lnTo>
                                          <a:pt x="3109" y="-2272"/>
                                        </a:lnTo>
                                        <a:lnTo>
                                          <a:pt x="-485" y="-2272"/>
                                        </a:lnTo>
                                        <a:lnTo>
                                          <a:pt x="-485" y="19609"/>
                                        </a:lnTo>
                                        <a:close/>
                                        <a:moveTo>
                                          <a:pt x="-485" y="28130"/>
                                        </a:moveTo>
                                        <a:lnTo>
                                          <a:pt x="3109" y="28130"/>
                                        </a:lnTo>
                                        <a:lnTo>
                                          <a:pt x="3109" y="23573"/>
                                        </a:lnTo>
                                        <a:lnTo>
                                          <a:pt x="-485" y="23573"/>
                                        </a:lnTo>
                                        <a:lnTo>
                                          <a:pt x="-485" y="2813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7" name="Freeform: Shape 4337"/>
                                <wps:cNvSpPr/>
                                <wps:spPr>
                                  <a:xfrm flipV="1">
                                    <a:off x="2529230" y="7621442"/>
                                    <a:ext cx="18327" cy="22406"/>
                                  </a:xfrm>
                                  <a:custGeom>
                                    <a:avLst/>
                                    <a:gdLst>
                                      <a:gd name="connsiteX0" fmla="*/ 16690 w 18327"/>
                                      <a:gd name="connsiteY0" fmla="*/ 11579 h 22406"/>
                                      <a:gd name="connsiteX1" fmla="*/ 16690 w 18327"/>
                                      <a:gd name="connsiteY1" fmla="*/ -1631 h 22406"/>
                                      <a:gd name="connsiteX2" fmla="*/ 13096 w 18327"/>
                                      <a:gd name="connsiteY2" fmla="*/ -1631 h 22406"/>
                                      <a:gd name="connsiteX3" fmla="*/ 13096 w 18327"/>
                                      <a:gd name="connsiteY3" fmla="*/ 11460 h 22406"/>
                                      <a:gd name="connsiteX4" fmla="*/ 11883 w 18327"/>
                                      <a:gd name="connsiteY4" fmla="*/ 16105 h 22406"/>
                                      <a:gd name="connsiteX5" fmla="*/ 8251 w 18327"/>
                                      <a:gd name="connsiteY5" fmla="*/ 17649 h 22406"/>
                                      <a:gd name="connsiteX6" fmla="*/ 3657 w 18327"/>
                                      <a:gd name="connsiteY6" fmla="*/ 15792 h 22406"/>
                                      <a:gd name="connsiteX7" fmla="*/ 1976 w 18327"/>
                                      <a:gd name="connsiteY7" fmla="*/ 10735 h 22406"/>
                                      <a:gd name="connsiteX8" fmla="*/ 1976 w 18327"/>
                                      <a:gd name="connsiteY8" fmla="*/ -1631 h 22406"/>
                                      <a:gd name="connsiteX9" fmla="*/ -1637 w 18327"/>
                                      <a:gd name="connsiteY9" fmla="*/ -1631 h 22406"/>
                                      <a:gd name="connsiteX10" fmla="*/ -1637 w 18327"/>
                                      <a:gd name="connsiteY10" fmla="*/ 20250 h 22406"/>
                                      <a:gd name="connsiteX11" fmla="*/ 1976 w 18327"/>
                                      <a:gd name="connsiteY11" fmla="*/ 20250 h 22406"/>
                                      <a:gd name="connsiteX12" fmla="*/ 1976 w 18327"/>
                                      <a:gd name="connsiteY12" fmla="*/ 16849 h 22406"/>
                                      <a:gd name="connsiteX13" fmla="*/ 5014 w 18327"/>
                                      <a:gd name="connsiteY13" fmla="*/ 19800 h 22406"/>
                                      <a:gd name="connsiteX14" fmla="*/ 9052 w 18327"/>
                                      <a:gd name="connsiteY14" fmla="*/ 20775 h 22406"/>
                                      <a:gd name="connsiteX15" fmla="*/ 14752 w 18327"/>
                                      <a:gd name="connsiteY15" fmla="*/ 18443 h 22406"/>
                                      <a:gd name="connsiteX16" fmla="*/ 16690 w 18327"/>
                                      <a:gd name="connsiteY16" fmla="*/ 11579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6690" y="11579"/>
                                        </a:moveTo>
                                        <a:lnTo>
                                          <a:pt x="16690" y="-1631"/>
                                        </a:lnTo>
                                        <a:lnTo>
                                          <a:pt x="13096" y="-1631"/>
                                        </a:lnTo>
                                        <a:lnTo>
                                          <a:pt x="13096" y="11460"/>
                                        </a:lnTo>
                                        <a:cubicBezTo>
                                          <a:pt x="13096" y="13531"/>
                                          <a:pt x="12692" y="15080"/>
                                          <a:pt x="11883" y="16105"/>
                                        </a:cubicBezTo>
                                        <a:cubicBezTo>
                                          <a:pt x="11075" y="17134"/>
                                          <a:pt x="9864" y="17649"/>
                                          <a:pt x="8251" y="17649"/>
                                        </a:cubicBezTo>
                                        <a:cubicBezTo>
                                          <a:pt x="6310" y="17649"/>
                                          <a:pt x="4778" y="17030"/>
                                          <a:pt x="3657" y="15792"/>
                                        </a:cubicBezTo>
                                        <a:cubicBezTo>
                                          <a:pt x="2536" y="14559"/>
                                          <a:pt x="1976" y="12873"/>
                                          <a:pt x="1976" y="10735"/>
                                        </a:cubicBezTo>
                                        <a:lnTo>
                                          <a:pt x="1976" y="-1631"/>
                                        </a:lnTo>
                                        <a:lnTo>
                                          <a:pt x="-1637" y="-1631"/>
                                        </a:lnTo>
                                        <a:lnTo>
                                          <a:pt x="-1637" y="20250"/>
                                        </a:lnTo>
                                        <a:lnTo>
                                          <a:pt x="1976" y="20250"/>
                                        </a:lnTo>
                                        <a:lnTo>
                                          <a:pt x="1976" y="16849"/>
                                        </a:lnTo>
                                        <a:cubicBezTo>
                                          <a:pt x="2838" y="18166"/>
                                          <a:pt x="3851" y="19150"/>
                                          <a:pt x="5014" y="19800"/>
                                        </a:cubicBezTo>
                                        <a:cubicBezTo>
                                          <a:pt x="6180" y="20450"/>
                                          <a:pt x="7526" y="20775"/>
                                          <a:pt x="9052" y="20775"/>
                                        </a:cubicBezTo>
                                        <a:cubicBezTo>
                                          <a:pt x="11564" y="20775"/>
                                          <a:pt x="13465" y="19998"/>
                                          <a:pt x="14752" y="18443"/>
                                        </a:cubicBezTo>
                                        <a:cubicBezTo>
                                          <a:pt x="16044" y="16889"/>
                                          <a:pt x="16690" y="14600"/>
                                          <a:pt x="16690" y="1157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8" name="Freeform: Shape 4338"/>
                                <wps:cNvSpPr/>
                                <wps:spPr>
                                  <a:xfrm flipV="1">
                                    <a:off x="2553159" y="7621442"/>
                                    <a:ext cx="19552" cy="30727"/>
                                  </a:xfrm>
                                  <a:custGeom>
                                    <a:avLst/>
                                    <a:gdLst>
                                      <a:gd name="connsiteX0" fmla="*/ 14457 w 19552"/>
                                      <a:gd name="connsiteY0" fmla="*/ 18553 h 30727"/>
                                      <a:gd name="connsiteX1" fmla="*/ 12844 w 19552"/>
                                      <a:gd name="connsiteY1" fmla="*/ 24605 h 30727"/>
                                      <a:gd name="connsiteX2" fmla="*/ 8325 w 19552"/>
                                      <a:gd name="connsiteY2" fmla="*/ 26756 h 30727"/>
                                      <a:gd name="connsiteX3" fmla="*/ 3825 w 19552"/>
                                      <a:gd name="connsiteY3" fmla="*/ 24605 h 30727"/>
                                      <a:gd name="connsiteX4" fmla="*/ 2212 w 19552"/>
                                      <a:gd name="connsiteY4" fmla="*/ 18553 h 30727"/>
                                      <a:gd name="connsiteX5" fmla="*/ 3825 w 19552"/>
                                      <a:gd name="connsiteY5" fmla="*/ 12514 h 30727"/>
                                      <a:gd name="connsiteX6" fmla="*/ 8325 w 19552"/>
                                      <a:gd name="connsiteY6" fmla="*/ 10364 h 30727"/>
                                      <a:gd name="connsiteX7" fmla="*/ 12844 w 19552"/>
                                      <a:gd name="connsiteY7" fmla="*/ 12514 h 30727"/>
                                      <a:gd name="connsiteX8" fmla="*/ 14457 w 19552"/>
                                      <a:gd name="connsiteY8" fmla="*/ 18553 h 30727"/>
                                      <a:gd name="connsiteX9" fmla="*/ 18051 w 19552"/>
                                      <a:gd name="connsiteY9" fmla="*/ 10070 h 30727"/>
                                      <a:gd name="connsiteX10" fmla="*/ 15570 w 19552"/>
                                      <a:gd name="connsiteY10" fmla="*/ 1761 h 30727"/>
                                      <a:gd name="connsiteX11" fmla="*/ 7975 w 19552"/>
                                      <a:gd name="connsiteY11" fmla="*/ -964 h 30727"/>
                                      <a:gd name="connsiteX12" fmla="*/ 4400 w 19552"/>
                                      <a:gd name="connsiteY12" fmla="*/ -683 h 30727"/>
                                      <a:gd name="connsiteX13" fmla="*/ 1137 w 19552"/>
                                      <a:gd name="connsiteY13" fmla="*/ 186 h 30727"/>
                                      <a:gd name="connsiteX14" fmla="*/ 1137 w 19552"/>
                                      <a:gd name="connsiteY14" fmla="*/ 3681 h 30727"/>
                                      <a:gd name="connsiteX15" fmla="*/ 4262 w 19552"/>
                                      <a:gd name="connsiteY15" fmla="*/ 2418 h 30727"/>
                                      <a:gd name="connsiteX16" fmla="*/ 7406 w 19552"/>
                                      <a:gd name="connsiteY16" fmla="*/ 2005 h 30727"/>
                                      <a:gd name="connsiteX17" fmla="*/ 12701 w 19552"/>
                                      <a:gd name="connsiteY17" fmla="*/ 3849 h 30727"/>
                                      <a:gd name="connsiteX18" fmla="*/ 14457 w 19552"/>
                                      <a:gd name="connsiteY18" fmla="*/ 9426 h 30727"/>
                                      <a:gd name="connsiteX19" fmla="*/ 14457 w 19552"/>
                                      <a:gd name="connsiteY19" fmla="*/ 11208 h 30727"/>
                                      <a:gd name="connsiteX20" fmla="*/ 11607 w 19552"/>
                                      <a:gd name="connsiteY20" fmla="*/ 8313 h 30727"/>
                                      <a:gd name="connsiteX21" fmla="*/ 7444 w 19552"/>
                                      <a:gd name="connsiteY21" fmla="*/ 7357 h 30727"/>
                                      <a:gd name="connsiteX22" fmla="*/ 962 w 19552"/>
                                      <a:gd name="connsiteY22" fmla="*/ 10420 h 30727"/>
                                      <a:gd name="connsiteX23" fmla="*/ -1501 w 19552"/>
                                      <a:gd name="connsiteY23" fmla="*/ 18553 h 30727"/>
                                      <a:gd name="connsiteX24" fmla="*/ 962 w 19552"/>
                                      <a:gd name="connsiteY24" fmla="*/ 26693 h 30727"/>
                                      <a:gd name="connsiteX25" fmla="*/ 7444 w 19552"/>
                                      <a:gd name="connsiteY25" fmla="*/ 29763 h 30727"/>
                                      <a:gd name="connsiteX26" fmla="*/ 11607 w 19552"/>
                                      <a:gd name="connsiteY26" fmla="*/ 28806 h 30727"/>
                                      <a:gd name="connsiteX27" fmla="*/ 14457 w 19552"/>
                                      <a:gd name="connsiteY27" fmla="*/ 25918 h 30727"/>
                                      <a:gd name="connsiteX28" fmla="*/ 14457 w 19552"/>
                                      <a:gd name="connsiteY28" fmla="*/ 29237 h 30727"/>
                                      <a:gd name="connsiteX29" fmla="*/ 18051 w 19552"/>
                                      <a:gd name="connsiteY29" fmla="*/ 29237 h 30727"/>
                                      <a:gd name="connsiteX30" fmla="*/ 18051 w 19552"/>
                                      <a:gd name="connsiteY30" fmla="*/ 10070 h 307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9552" h="30727">
                                        <a:moveTo>
                                          <a:pt x="14457" y="18553"/>
                                        </a:moveTo>
                                        <a:cubicBezTo>
                                          <a:pt x="14457" y="21158"/>
                                          <a:pt x="13920" y="23175"/>
                                          <a:pt x="12844" y="24605"/>
                                        </a:cubicBezTo>
                                        <a:cubicBezTo>
                                          <a:pt x="11773" y="26039"/>
                                          <a:pt x="10267" y="26756"/>
                                          <a:pt x="8325" y="26756"/>
                                        </a:cubicBezTo>
                                        <a:cubicBezTo>
                                          <a:pt x="6400" y="26756"/>
                                          <a:pt x="4900" y="26039"/>
                                          <a:pt x="3825" y="24605"/>
                                        </a:cubicBezTo>
                                        <a:cubicBezTo>
                                          <a:pt x="2749" y="23175"/>
                                          <a:pt x="2212" y="21158"/>
                                          <a:pt x="2212" y="18553"/>
                                        </a:cubicBezTo>
                                        <a:cubicBezTo>
                                          <a:pt x="2212" y="15961"/>
                                          <a:pt x="2749" y="13948"/>
                                          <a:pt x="3825" y="12514"/>
                                        </a:cubicBezTo>
                                        <a:cubicBezTo>
                                          <a:pt x="4900" y="11080"/>
                                          <a:pt x="6400" y="10364"/>
                                          <a:pt x="8325" y="10364"/>
                                        </a:cubicBezTo>
                                        <a:cubicBezTo>
                                          <a:pt x="10267" y="10364"/>
                                          <a:pt x="11773" y="11080"/>
                                          <a:pt x="12844" y="12514"/>
                                        </a:cubicBezTo>
                                        <a:cubicBezTo>
                                          <a:pt x="13920" y="13948"/>
                                          <a:pt x="14457" y="15961"/>
                                          <a:pt x="14457" y="18553"/>
                                        </a:cubicBezTo>
                                        <a:close/>
                                        <a:moveTo>
                                          <a:pt x="18051" y="10070"/>
                                        </a:moveTo>
                                        <a:cubicBezTo>
                                          <a:pt x="18051" y="6348"/>
                                          <a:pt x="17224" y="3578"/>
                                          <a:pt x="15570" y="1761"/>
                                        </a:cubicBezTo>
                                        <a:cubicBezTo>
                                          <a:pt x="13920" y="-56"/>
                                          <a:pt x="11388" y="-964"/>
                                          <a:pt x="7975" y="-964"/>
                                        </a:cubicBezTo>
                                        <a:cubicBezTo>
                                          <a:pt x="6712" y="-964"/>
                                          <a:pt x="5521" y="-871"/>
                                          <a:pt x="4400" y="-683"/>
                                        </a:cubicBezTo>
                                        <a:cubicBezTo>
                                          <a:pt x="3279" y="-496"/>
                                          <a:pt x="2191" y="-206"/>
                                          <a:pt x="1137" y="186"/>
                                        </a:cubicBezTo>
                                        <a:lnTo>
                                          <a:pt x="1137" y="3681"/>
                                        </a:lnTo>
                                        <a:cubicBezTo>
                                          <a:pt x="2191" y="3110"/>
                                          <a:pt x="3233" y="2689"/>
                                          <a:pt x="4262" y="2418"/>
                                        </a:cubicBezTo>
                                        <a:cubicBezTo>
                                          <a:pt x="5291" y="2143"/>
                                          <a:pt x="6339" y="2005"/>
                                          <a:pt x="7406" y="2005"/>
                                        </a:cubicBezTo>
                                        <a:cubicBezTo>
                                          <a:pt x="9765" y="2005"/>
                                          <a:pt x="11530" y="2620"/>
                                          <a:pt x="12701" y="3849"/>
                                        </a:cubicBezTo>
                                        <a:cubicBezTo>
                                          <a:pt x="13872" y="5079"/>
                                          <a:pt x="14457" y="6938"/>
                                          <a:pt x="14457" y="9426"/>
                                        </a:cubicBezTo>
                                        <a:lnTo>
                                          <a:pt x="14457" y="11208"/>
                                        </a:lnTo>
                                        <a:cubicBezTo>
                                          <a:pt x="13715" y="9916"/>
                                          <a:pt x="12765" y="8951"/>
                                          <a:pt x="11607" y="8313"/>
                                        </a:cubicBezTo>
                                        <a:cubicBezTo>
                                          <a:pt x="10448" y="7675"/>
                                          <a:pt x="9061" y="7357"/>
                                          <a:pt x="7444" y="7357"/>
                                        </a:cubicBezTo>
                                        <a:cubicBezTo>
                                          <a:pt x="4764" y="7357"/>
                                          <a:pt x="2604" y="8378"/>
                                          <a:pt x="962" y="10420"/>
                                        </a:cubicBezTo>
                                        <a:cubicBezTo>
                                          <a:pt x="-680" y="12466"/>
                                          <a:pt x="-1501" y="15177"/>
                                          <a:pt x="-1501" y="18553"/>
                                        </a:cubicBezTo>
                                        <a:cubicBezTo>
                                          <a:pt x="-1501" y="21938"/>
                                          <a:pt x="-680" y="24651"/>
                                          <a:pt x="962" y="26693"/>
                                        </a:cubicBezTo>
                                        <a:cubicBezTo>
                                          <a:pt x="2604" y="28739"/>
                                          <a:pt x="4764" y="29763"/>
                                          <a:pt x="7444" y="29763"/>
                                        </a:cubicBezTo>
                                        <a:cubicBezTo>
                                          <a:pt x="9061" y="29763"/>
                                          <a:pt x="10448" y="29444"/>
                                          <a:pt x="11607" y="28806"/>
                                        </a:cubicBezTo>
                                        <a:cubicBezTo>
                                          <a:pt x="12765" y="28168"/>
                                          <a:pt x="13715" y="27206"/>
                                          <a:pt x="14457" y="25918"/>
                                        </a:cubicBezTo>
                                        <a:lnTo>
                                          <a:pt x="14457" y="29237"/>
                                        </a:lnTo>
                                        <a:lnTo>
                                          <a:pt x="18051" y="29237"/>
                                        </a:lnTo>
                                        <a:lnTo>
                                          <a:pt x="18051" y="1007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4339" name="Graphic 4083"/>
                          <wpg:cNvGrpSpPr/>
                          <wpg:grpSpPr>
                            <a:xfrm>
                              <a:off x="2838466" y="7028639"/>
                              <a:ext cx="1870350" cy="773245"/>
                              <a:chOff x="2838466" y="7028639"/>
                              <a:chExt cx="1870350" cy="773245"/>
                            </a:xfrm>
                          </wpg:grpSpPr>
                          <wps:wsp>
                            <wps:cNvPr id="4340" name="Freeform: Shape 4340"/>
                            <wps:cNvSpPr/>
                            <wps:spPr>
                              <a:xfrm>
                                <a:off x="2998661" y="7028639"/>
                                <a:ext cx="1710155" cy="659539"/>
                              </a:xfrm>
                              <a:custGeom>
                                <a:avLst/>
                                <a:gdLst>
                                  <a:gd name="connsiteX0" fmla="*/ 0 w 1710155"/>
                                  <a:gd name="connsiteY0" fmla="*/ 659539 h 659539"/>
                                  <a:gd name="connsiteX1" fmla="*/ 1710155 w 1710155"/>
                                  <a:gd name="connsiteY1" fmla="*/ 659539 h 659539"/>
                                  <a:gd name="connsiteX2" fmla="*/ 1710155 w 1710155"/>
                                  <a:gd name="connsiteY2" fmla="*/ 0 h 659539"/>
                                  <a:gd name="connsiteX3" fmla="*/ 0 w 1710155"/>
                                  <a:gd name="connsiteY3" fmla="*/ 0 h 659539"/>
                                </a:gdLst>
                                <a:ahLst/>
                                <a:cxnLst>
                                  <a:cxn ang="0">
                                    <a:pos x="connsiteX0" y="connsiteY0"/>
                                  </a:cxn>
                                  <a:cxn ang="0">
                                    <a:pos x="connsiteX1" y="connsiteY1"/>
                                  </a:cxn>
                                  <a:cxn ang="0">
                                    <a:pos x="connsiteX2" y="connsiteY2"/>
                                  </a:cxn>
                                  <a:cxn ang="0">
                                    <a:pos x="connsiteX3" y="connsiteY3"/>
                                  </a:cxn>
                                </a:cxnLst>
                                <a:rect l="l" t="t" r="r" b="b"/>
                                <a:pathLst>
                                  <a:path w="1710155" h="659539">
                                    <a:moveTo>
                                      <a:pt x="0" y="659539"/>
                                    </a:moveTo>
                                    <a:lnTo>
                                      <a:pt x="1710155" y="659539"/>
                                    </a:lnTo>
                                    <a:lnTo>
                                      <a:pt x="1710155" y="0"/>
                                    </a:lnTo>
                                    <a:lnTo>
                                      <a:pt x="0" y="0"/>
                                    </a:lnTo>
                                    <a:close/>
                                  </a:path>
                                </a:pathLst>
                              </a:custGeom>
                              <a:solidFill>
                                <a:srgbClr val="FFFFFF"/>
                              </a:solidFill>
                              <a:ln w="399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41" name="Graphic 4083"/>
                            <wpg:cNvGrpSpPr/>
                            <wpg:grpSpPr>
                              <a:xfrm>
                                <a:off x="3051387" y="7688179"/>
                                <a:ext cx="1628726" cy="113705"/>
                                <a:chOff x="3051387" y="7688179"/>
                                <a:chExt cx="1628726" cy="113705"/>
                              </a:xfrm>
                              <a:solidFill>
                                <a:srgbClr val="000000"/>
                              </a:solidFill>
                            </wpg:grpSpPr>
                            <wpg:grpSp>
                              <wpg:cNvPr id="4342" name="Graphic 4083"/>
                              <wpg:cNvGrpSpPr/>
                              <wpg:grpSpPr>
                                <a:xfrm>
                                  <a:off x="3051387" y="7688179"/>
                                  <a:ext cx="20158" cy="58978"/>
                                  <a:chOff x="3051387" y="7688179"/>
                                  <a:chExt cx="20158" cy="58978"/>
                                </a:xfrm>
                                <a:solidFill>
                                  <a:srgbClr val="000000"/>
                                </a:solidFill>
                              </wpg:grpSpPr>
                              <wps:wsp>
                                <wps:cNvPr id="4343" name="Freeform: Shape 4343"/>
                                <wps:cNvSpPr/>
                                <wps:spPr>
                                  <a:xfrm>
                                    <a:off x="3061476" y="7688179"/>
                                    <a:ext cx="4000" cy="14003"/>
                                  </a:xfrm>
                                  <a:custGeom>
                                    <a:avLst/>
                                    <a:gdLst>
                                      <a:gd name="connsiteX0" fmla="*/ 540 w 4000"/>
                                      <a:gd name="connsiteY0" fmla="*/ 175 h 14003"/>
                                      <a:gd name="connsiteX1" fmla="*/ 540 w 4000"/>
                                      <a:gd name="connsiteY1" fmla="*/ 14179 h 14003"/>
                                    </a:gdLst>
                                    <a:ahLst/>
                                    <a:cxnLst>
                                      <a:cxn ang="0">
                                        <a:pos x="connsiteX0" y="connsiteY0"/>
                                      </a:cxn>
                                      <a:cxn ang="0">
                                        <a:pos x="connsiteX1" y="connsiteY1"/>
                                      </a:cxn>
                                    </a:cxnLst>
                                    <a:rect l="l" t="t" r="r" b="b"/>
                                    <a:pathLst>
                                      <a:path w="4000" h="14003">
                                        <a:moveTo>
                                          <a:pt x="540" y="175"/>
                                        </a:moveTo>
                                        <a:lnTo>
                                          <a:pt x="540"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4" name="Freeform: Shape 4344"/>
                                <wps:cNvSpPr/>
                                <wps:spPr>
                                  <a:xfrm flipV="1">
                                    <a:off x="3051387" y="7716893"/>
                                    <a:ext cx="20158" cy="30264"/>
                                  </a:xfrm>
                                  <a:custGeom>
                                    <a:avLst/>
                                    <a:gdLst>
                                      <a:gd name="connsiteX0" fmla="*/ 8582 w 20158"/>
                                      <a:gd name="connsiteY0" fmla="*/ 24995 h 30264"/>
                                      <a:gd name="connsiteX1" fmla="*/ 4000 w 20158"/>
                                      <a:gd name="connsiteY1" fmla="*/ 21994 h 30264"/>
                                      <a:gd name="connsiteX2" fmla="*/ 2469 w 20158"/>
                                      <a:gd name="connsiteY2" fmla="*/ 12979 h 30264"/>
                                      <a:gd name="connsiteX3" fmla="*/ 4000 w 20158"/>
                                      <a:gd name="connsiteY3" fmla="*/ 3983 h 30264"/>
                                      <a:gd name="connsiteX4" fmla="*/ 8582 w 20158"/>
                                      <a:gd name="connsiteY4" fmla="*/ 982 h 30264"/>
                                      <a:gd name="connsiteX5" fmla="*/ 13183 w 20158"/>
                                      <a:gd name="connsiteY5" fmla="*/ 3983 h 30264"/>
                                      <a:gd name="connsiteX6" fmla="*/ 14720 w 20158"/>
                                      <a:gd name="connsiteY6" fmla="*/ 12979 h 30264"/>
                                      <a:gd name="connsiteX7" fmla="*/ 13183 w 20158"/>
                                      <a:gd name="connsiteY7" fmla="*/ 21994 h 30264"/>
                                      <a:gd name="connsiteX8" fmla="*/ 8582 w 20158"/>
                                      <a:gd name="connsiteY8" fmla="*/ 24995 h 30264"/>
                                      <a:gd name="connsiteX9" fmla="*/ 8582 w 20158"/>
                                      <a:gd name="connsiteY9" fmla="*/ 28121 h 30264"/>
                                      <a:gd name="connsiteX10" fmla="*/ 16077 w 20158"/>
                                      <a:gd name="connsiteY10" fmla="*/ 24238 h 30264"/>
                                      <a:gd name="connsiteX11" fmla="*/ 18665 w 20158"/>
                                      <a:gd name="connsiteY11" fmla="*/ 12979 h 30264"/>
                                      <a:gd name="connsiteX12" fmla="*/ 16077 w 20158"/>
                                      <a:gd name="connsiteY12" fmla="*/ 1732 h 30264"/>
                                      <a:gd name="connsiteX13" fmla="*/ 8582 w 20158"/>
                                      <a:gd name="connsiteY13" fmla="*/ -2144 h 30264"/>
                                      <a:gd name="connsiteX14" fmla="*/ 1094 w 20158"/>
                                      <a:gd name="connsiteY14" fmla="*/ 1732 h 30264"/>
                                      <a:gd name="connsiteX15" fmla="*/ -1494 w 20158"/>
                                      <a:gd name="connsiteY15" fmla="*/ 12979 h 30264"/>
                                      <a:gd name="connsiteX16" fmla="*/ 1094 w 20158"/>
                                      <a:gd name="connsiteY16" fmla="*/ 24238 h 30264"/>
                                      <a:gd name="connsiteX17" fmla="*/ 8582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582" y="24995"/>
                                        </a:moveTo>
                                        <a:cubicBezTo>
                                          <a:pt x="6553" y="24995"/>
                                          <a:pt x="5026" y="23995"/>
                                          <a:pt x="4000" y="21994"/>
                                        </a:cubicBezTo>
                                        <a:cubicBezTo>
                                          <a:pt x="2979" y="19998"/>
                                          <a:pt x="2469" y="16993"/>
                                          <a:pt x="2469" y="12979"/>
                                        </a:cubicBezTo>
                                        <a:cubicBezTo>
                                          <a:pt x="2469" y="8982"/>
                                          <a:pt x="2979" y="5984"/>
                                          <a:pt x="4000" y="3983"/>
                                        </a:cubicBezTo>
                                        <a:cubicBezTo>
                                          <a:pt x="5026" y="1982"/>
                                          <a:pt x="6553" y="982"/>
                                          <a:pt x="8582" y="982"/>
                                        </a:cubicBezTo>
                                        <a:cubicBezTo>
                                          <a:pt x="10628" y="982"/>
                                          <a:pt x="12162" y="1982"/>
                                          <a:pt x="13183" y="3983"/>
                                        </a:cubicBezTo>
                                        <a:cubicBezTo>
                                          <a:pt x="14208" y="5984"/>
                                          <a:pt x="14720" y="8982"/>
                                          <a:pt x="14720" y="12979"/>
                                        </a:cubicBezTo>
                                        <a:cubicBezTo>
                                          <a:pt x="14720" y="16993"/>
                                          <a:pt x="14208" y="19998"/>
                                          <a:pt x="13183" y="21994"/>
                                        </a:cubicBezTo>
                                        <a:cubicBezTo>
                                          <a:pt x="12162" y="23995"/>
                                          <a:pt x="10628" y="24995"/>
                                          <a:pt x="8582" y="24995"/>
                                        </a:cubicBezTo>
                                        <a:close/>
                                        <a:moveTo>
                                          <a:pt x="8582" y="28121"/>
                                        </a:moveTo>
                                        <a:cubicBezTo>
                                          <a:pt x="11853" y="28121"/>
                                          <a:pt x="14352" y="26827"/>
                                          <a:pt x="16077" y="24238"/>
                                        </a:cubicBezTo>
                                        <a:cubicBezTo>
                                          <a:pt x="17802" y="21654"/>
                                          <a:pt x="18665" y="17901"/>
                                          <a:pt x="18665" y="12979"/>
                                        </a:cubicBezTo>
                                        <a:cubicBezTo>
                                          <a:pt x="18665" y="8069"/>
                                          <a:pt x="17802" y="4321"/>
                                          <a:pt x="16077" y="1732"/>
                                        </a:cubicBezTo>
                                        <a:cubicBezTo>
                                          <a:pt x="14352" y="-852"/>
                                          <a:pt x="11853" y="-2144"/>
                                          <a:pt x="8582" y="-2144"/>
                                        </a:cubicBezTo>
                                        <a:cubicBezTo>
                                          <a:pt x="5315" y="-2144"/>
                                          <a:pt x="2819" y="-852"/>
                                          <a:pt x="1094" y="1732"/>
                                        </a:cubicBezTo>
                                        <a:cubicBezTo>
                                          <a:pt x="-631" y="4321"/>
                                          <a:pt x="-1494" y="8069"/>
                                          <a:pt x="-1494" y="12979"/>
                                        </a:cubicBezTo>
                                        <a:cubicBezTo>
                                          <a:pt x="-1494" y="17901"/>
                                          <a:pt x="-631" y="21654"/>
                                          <a:pt x="1094" y="24238"/>
                                        </a:cubicBezTo>
                                        <a:cubicBezTo>
                                          <a:pt x="2819" y="26827"/>
                                          <a:pt x="5315" y="28121"/>
                                          <a:pt x="8582"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345" name="Graphic 4083"/>
                              <wpg:cNvGrpSpPr/>
                              <wpg:grpSpPr>
                                <a:xfrm>
                                  <a:off x="3222527" y="7688179"/>
                                  <a:ext cx="70769" cy="58978"/>
                                  <a:chOff x="3222527" y="7688179"/>
                                  <a:chExt cx="70769" cy="58978"/>
                                </a:xfrm>
                                <a:solidFill>
                                  <a:srgbClr val="000000"/>
                                </a:solidFill>
                              </wpg:grpSpPr>
                              <wps:wsp>
                                <wps:cNvPr id="4346" name="Freeform: Shape 4346"/>
                                <wps:cNvSpPr/>
                                <wps:spPr>
                                  <a:xfrm>
                                    <a:off x="3257775" y="7688179"/>
                                    <a:ext cx="4000" cy="14003"/>
                                  </a:xfrm>
                                  <a:custGeom>
                                    <a:avLst/>
                                    <a:gdLst>
                                      <a:gd name="connsiteX0" fmla="*/ 590 w 4000"/>
                                      <a:gd name="connsiteY0" fmla="*/ 175 h 14003"/>
                                      <a:gd name="connsiteX1" fmla="*/ 590 w 4000"/>
                                      <a:gd name="connsiteY1" fmla="*/ 14179 h 14003"/>
                                    </a:gdLst>
                                    <a:ahLst/>
                                    <a:cxnLst>
                                      <a:cxn ang="0">
                                        <a:pos x="connsiteX0" y="connsiteY0"/>
                                      </a:cxn>
                                      <a:cxn ang="0">
                                        <a:pos x="connsiteX1" y="connsiteY1"/>
                                      </a:cxn>
                                    </a:cxnLst>
                                    <a:rect l="l" t="t" r="r" b="b"/>
                                    <a:pathLst>
                                      <a:path w="4000" h="14003">
                                        <a:moveTo>
                                          <a:pt x="590" y="175"/>
                                        </a:moveTo>
                                        <a:lnTo>
                                          <a:pt x="590"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47" name="Graphic 4083"/>
                                <wpg:cNvGrpSpPr/>
                                <wpg:grpSpPr>
                                  <a:xfrm>
                                    <a:off x="3222527" y="7716893"/>
                                    <a:ext cx="70769" cy="30264"/>
                                    <a:chOff x="3222527" y="7716893"/>
                                    <a:chExt cx="70769" cy="30264"/>
                                  </a:xfrm>
                                  <a:solidFill>
                                    <a:srgbClr val="000000"/>
                                  </a:solidFill>
                                </wpg:grpSpPr>
                                <wps:wsp>
                                  <wps:cNvPr id="4348" name="Freeform: Shape 4348"/>
                                  <wps:cNvSpPr/>
                                  <wps:spPr>
                                    <a:xfrm flipV="1">
                                      <a:off x="3222527" y="7716893"/>
                                      <a:ext cx="18514" cy="29695"/>
                                    </a:xfrm>
                                    <a:custGeom>
                                      <a:avLst/>
                                      <a:gdLst>
                                        <a:gd name="connsiteX0" fmla="*/ 3377 w 18514"/>
                                        <a:gd name="connsiteY0" fmla="*/ 1130 h 29695"/>
                                        <a:gd name="connsiteX1" fmla="*/ 17148 w 18514"/>
                                        <a:gd name="connsiteY1" fmla="*/ 1130 h 29695"/>
                                        <a:gd name="connsiteX2" fmla="*/ 17148 w 18514"/>
                                        <a:gd name="connsiteY2" fmla="*/ -2189 h 29695"/>
                                        <a:gd name="connsiteX3" fmla="*/ -1367 w 18514"/>
                                        <a:gd name="connsiteY3" fmla="*/ -2189 h 29695"/>
                                        <a:gd name="connsiteX4" fmla="*/ -1367 w 18514"/>
                                        <a:gd name="connsiteY4" fmla="*/ 1130 h 29695"/>
                                        <a:gd name="connsiteX5" fmla="*/ 4753 w 18514"/>
                                        <a:gd name="connsiteY5" fmla="*/ 7370 h 29695"/>
                                        <a:gd name="connsiteX6" fmla="*/ 9628 w 18514"/>
                                        <a:gd name="connsiteY6" fmla="*/ 12427 h 29695"/>
                                        <a:gd name="connsiteX7" fmla="*/ 12272 w 18514"/>
                                        <a:gd name="connsiteY7" fmla="*/ 16028 h 29695"/>
                                        <a:gd name="connsiteX8" fmla="*/ 13029 w 18514"/>
                                        <a:gd name="connsiteY8" fmla="*/ 18929 h 29695"/>
                                        <a:gd name="connsiteX9" fmla="*/ 11397 w 18514"/>
                                        <a:gd name="connsiteY9" fmla="*/ 22718 h 29695"/>
                                        <a:gd name="connsiteX10" fmla="*/ 7147 w 18514"/>
                                        <a:gd name="connsiteY10" fmla="*/ 24187 h 29695"/>
                                        <a:gd name="connsiteX11" fmla="*/ 3227 w 18514"/>
                                        <a:gd name="connsiteY11" fmla="*/ 23543 h 29695"/>
                                        <a:gd name="connsiteX12" fmla="*/ -1173 w 18514"/>
                                        <a:gd name="connsiteY12" fmla="*/ 21586 h 29695"/>
                                        <a:gd name="connsiteX13" fmla="*/ -1173 w 18514"/>
                                        <a:gd name="connsiteY13" fmla="*/ 25575 h 29695"/>
                                        <a:gd name="connsiteX14" fmla="*/ 3277 w 18514"/>
                                        <a:gd name="connsiteY14" fmla="*/ 27019 h 29695"/>
                                        <a:gd name="connsiteX15" fmla="*/ 7072 w 18514"/>
                                        <a:gd name="connsiteY15" fmla="*/ 27506 h 29695"/>
                                        <a:gd name="connsiteX16" fmla="*/ 14297 w 18514"/>
                                        <a:gd name="connsiteY16" fmla="*/ 25237 h 29695"/>
                                        <a:gd name="connsiteX17" fmla="*/ 16992 w 18514"/>
                                        <a:gd name="connsiteY17" fmla="*/ 19185 h 29695"/>
                                        <a:gd name="connsiteX18" fmla="*/ 16317 w 18514"/>
                                        <a:gd name="connsiteY18" fmla="*/ 15772 h 29695"/>
                                        <a:gd name="connsiteX19" fmla="*/ 13866 w 18514"/>
                                        <a:gd name="connsiteY19" fmla="*/ 11977 h 29695"/>
                                        <a:gd name="connsiteX20" fmla="*/ 10760 w 18514"/>
                                        <a:gd name="connsiteY20" fmla="*/ 8701 h 29695"/>
                                        <a:gd name="connsiteX21" fmla="*/ 3377 w 18514"/>
                                        <a:gd name="connsiteY21" fmla="*/ 1130 h 296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8514" h="29695">
                                          <a:moveTo>
                                            <a:pt x="3377" y="1130"/>
                                          </a:moveTo>
                                          <a:lnTo>
                                            <a:pt x="17148" y="1130"/>
                                          </a:lnTo>
                                          <a:lnTo>
                                            <a:pt x="17148" y="-2189"/>
                                          </a:lnTo>
                                          <a:lnTo>
                                            <a:pt x="-1367" y="-2189"/>
                                          </a:lnTo>
                                          <a:lnTo>
                                            <a:pt x="-1367" y="1130"/>
                                          </a:lnTo>
                                          <a:cubicBezTo>
                                            <a:pt x="129" y="2681"/>
                                            <a:pt x="2169" y="4761"/>
                                            <a:pt x="4753" y="7370"/>
                                          </a:cubicBezTo>
                                          <a:cubicBezTo>
                                            <a:pt x="7340" y="9983"/>
                                            <a:pt x="8966" y="11669"/>
                                            <a:pt x="9628" y="12427"/>
                                          </a:cubicBezTo>
                                          <a:cubicBezTo>
                                            <a:pt x="10891" y="13844"/>
                                            <a:pt x="11772" y="15045"/>
                                            <a:pt x="12272" y="16028"/>
                                          </a:cubicBezTo>
                                          <a:cubicBezTo>
                                            <a:pt x="12776" y="17012"/>
                                            <a:pt x="13029" y="17979"/>
                                            <a:pt x="13029" y="18929"/>
                                          </a:cubicBezTo>
                                          <a:cubicBezTo>
                                            <a:pt x="13029" y="20479"/>
                                            <a:pt x="12485" y="21742"/>
                                            <a:pt x="11397" y="22718"/>
                                          </a:cubicBezTo>
                                          <a:cubicBezTo>
                                            <a:pt x="10310" y="23697"/>
                                            <a:pt x="8893" y="24187"/>
                                            <a:pt x="7147" y="24187"/>
                                          </a:cubicBezTo>
                                          <a:cubicBezTo>
                                            <a:pt x="5909" y="24187"/>
                                            <a:pt x="4603" y="23972"/>
                                            <a:pt x="3227" y="23543"/>
                                          </a:cubicBezTo>
                                          <a:cubicBezTo>
                                            <a:pt x="1856" y="23113"/>
                                            <a:pt x="390" y="22461"/>
                                            <a:pt x="-1173" y="21586"/>
                                          </a:cubicBezTo>
                                          <a:lnTo>
                                            <a:pt x="-1173" y="25575"/>
                                          </a:lnTo>
                                          <a:cubicBezTo>
                                            <a:pt x="415" y="26212"/>
                                            <a:pt x="1898" y="26694"/>
                                            <a:pt x="3277" y="27019"/>
                                          </a:cubicBezTo>
                                          <a:cubicBezTo>
                                            <a:pt x="4661" y="27344"/>
                                            <a:pt x="5926" y="27506"/>
                                            <a:pt x="7072" y="27506"/>
                                          </a:cubicBezTo>
                                          <a:cubicBezTo>
                                            <a:pt x="10093" y="27506"/>
                                            <a:pt x="12501" y="26750"/>
                                            <a:pt x="14297" y="25237"/>
                                          </a:cubicBezTo>
                                          <a:cubicBezTo>
                                            <a:pt x="16094" y="23728"/>
                                            <a:pt x="16992" y="21711"/>
                                            <a:pt x="16992" y="19185"/>
                                          </a:cubicBezTo>
                                          <a:cubicBezTo>
                                            <a:pt x="16992" y="17985"/>
                                            <a:pt x="16767" y="16847"/>
                                            <a:pt x="16317" y="15772"/>
                                          </a:cubicBezTo>
                                          <a:cubicBezTo>
                                            <a:pt x="15871" y="14701"/>
                                            <a:pt x="15054" y="13436"/>
                                            <a:pt x="13866" y="11977"/>
                                          </a:cubicBezTo>
                                          <a:cubicBezTo>
                                            <a:pt x="13541" y="11598"/>
                                            <a:pt x="12506" y="10506"/>
                                            <a:pt x="10760" y="8701"/>
                                          </a:cubicBezTo>
                                          <a:cubicBezTo>
                                            <a:pt x="9018" y="6897"/>
                                            <a:pt x="6557" y="4373"/>
                                            <a:pt x="3377" y="113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9" name="Freeform: Shape 4349"/>
                                  <wps:cNvSpPr/>
                                  <wps:spPr>
                                    <a:xfrm flipV="1">
                                      <a:off x="3248136" y="7717418"/>
                                      <a:ext cx="18871" cy="29739"/>
                                    </a:xfrm>
                                    <a:custGeom>
                                      <a:avLst/>
                                      <a:gdLst>
                                        <a:gd name="connsiteX0" fmla="*/ -183 w 18871"/>
                                        <a:gd name="connsiteY0" fmla="*/ 27638 h 29739"/>
                                        <a:gd name="connsiteX1" fmla="*/ 15307 w 18871"/>
                                        <a:gd name="connsiteY1" fmla="*/ 27638 h 29739"/>
                                        <a:gd name="connsiteX2" fmla="*/ 15307 w 18871"/>
                                        <a:gd name="connsiteY2" fmla="*/ 24312 h 29739"/>
                                        <a:gd name="connsiteX3" fmla="*/ 3430 w 18871"/>
                                        <a:gd name="connsiteY3" fmla="*/ 24312 h 29739"/>
                                        <a:gd name="connsiteX4" fmla="*/ 3430 w 18871"/>
                                        <a:gd name="connsiteY4" fmla="*/ 17166 h 29739"/>
                                        <a:gd name="connsiteX5" fmla="*/ 5143 w 18871"/>
                                        <a:gd name="connsiteY5" fmla="*/ 17604 h 29739"/>
                                        <a:gd name="connsiteX6" fmla="*/ 6868 w 18871"/>
                                        <a:gd name="connsiteY6" fmla="*/ 17748 h 29739"/>
                                        <a:gd name="connsiteX7" fmla="*/ 14600 w 18871"/>
                                        <a:gd name="connsiteY7" fmla="*/ 15072 h 29739"/>
                                        <a:gd name="connsiteX8" fmla="*/ 17457 w 18871"/>
                                        <a:gd name="connsiteY8" fmla="*/ 7826 h 29739"/>
                                        <a:gd name="connsiteX9" fmla="*/ 14525 w 18871"/>
                                        <a:gd name="connsiteY9" fmla="*/ 505 h 29739"/>
                                        <a:gd name="connsiteX10" fmla="*/ 6262 w 18871"/>
                                        <a:gd name="connsiteY10" fmla="*/ -2102 h 29739"/>
                                        <a:gd name="connsiteX11" fmla="*/ 2518 w 18871"/>
                                        <a:gd name="connsiteY11" fmla="*/ -1789 h 29739"/>
                                        <a:gd name="connsiteX12" fmla="*/ -1414 w 18871"/>
                                        <a:gd name="connsiteY12" fmla="*/ -851 h 29739"/>
                                        <a:gd name="connsiteX13" fmla="*/ -1414 w 18871"/>
                                        <a:gd name="connsiteY13" fmla="*/ 3119 h 29739"/>
                                        <a:gd name="connsiteX14" fmla="*/ 2218 w 18871"/>
                                        <a:gd name="connsiteY14" fmla="*/ 1693 h 29739"/>
                                        <a:gd name="connsiteX15" fmla="*/ 6181 w 18871"/>
                                        <a:gd name="connsiteY15" fmla="*/ 1224 h 29739"/>
                                        <a:gd name="connsiteX16" fmla="*/ 11531 w 18871"/>
                                        <a:gd name="connsiteY16" fmla="*/ 3000 h 29739"/>
                                        <a:gd name="connsiteX17" fmla="*/ 13507 w 18871"/>
                                        <a:gd name="connsiteY17" fmla="*/ 7826 h 29739"/>
                                        <a:gd name="connsiteX18" fmla="*/ 11531 w 18871"/>
                                        <a:gd name="connsiteY18" fmla="*/ 12646 h 29739"/>
                                        <a:gd name="connsiteX19" fmla="*/ 6181 w 18871"/>
                                        <a:gd name="connsiteY19" fmla="*/ 14428 h 29739"/>
                                        <a:gd name="connsiteX20" fmla="*/ 3024 w 18871"/>
                                        <a:gd name="connsiteY20" fmla="*/ 14078 h 29739"/>
                                        <a:gd name="connsiteX21" fmla="*/ -183 w 18871"/>
                                        <a:gd name="connsiteY21" fmla="*/ 12984 h 29739"/>
                                        <a:gd name="connsiteX22" fmla="*/ -183 w 18871"/>
                                        <a:gd name="connsiteY22" fmla="*/ 27638 h 297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871" h="29739">
                                          <a:moveTo>
                                            <a:pt x="-183" y="27638"/>
                                          </a:moveTo>
                                          <a:lnTo>
                                            <a:pt x="15307" y="27638"/>
                                          </a:lnTo>
                                          <a:lnTo>
                                            <a:pt x="15307" y="24312"/>
                                          </a:lnTo>
                                          <a:lnTo>
                                            <a:pt x="3430" y="24312"/>
                                          </a:lnTo>
                                          <a:lnTo>
                                            <a:pt x="3430" y="17166"/>
                                          </a:lnTo>
                                          <a:cubicBezTo>
                                            <a:pt x="4001" y="17362"/>
                                            <a:pt x="4572" y="17508"/>
                                            <a:pt x="5143" y="17604"/>
                                          </a:cubicBezTo>
                                          <a:cubicBezTo>
                                            <a:pt x="5718" y="17700"/>
                                            <a:pt x="6293" y="17748"/>
                                            <a:pt x="6868" y="17748"/>
                                          </a:cubicBezTo>
                                          <a:cubicBezTo>
                                            <a:pt x="10123" y="17748"/>
                                            <a:pt x="12700" y="16856"/>
                                            <a:pt x="14600" y="15072"/>
                                          </a:cubicBezTo>
                                          <a:cubicBezTo>
                                            <a:pt x="16505" y="13288"/>
                                            <a:pt x="17457" y="10873"/>
                                            <a:pt x="17457" y="7826"/>
                                          </a:cubicBezTo>
                                          <a:cubicBezTo>
                                            <a:pt x="17457" y="4688"/>
                                            <a:pt x="16480" y="2247"/>
                                            <a:pt x="14525" y="505"/>
                                          </a:cubicBezTo>
                                          <a:cubicBezTo>
                                            <a:pt x="12571" y="-1233"/>
                                            <a:pt x="9817" y="-2102"/>
                                            <a:pt x="6262" y="-2102"/>
                                          </a:cubicBezTo>
                                          <a:cubicBezTo>
                                            <a:pt x="5037" y="-2102"/>
                                            <a:pt x="3789" y="-1997"/>
                                            <a:pt x="2518" y="-1789"/>
                                          </a:cubicBezTo>
                                          <a:cubicBezTo>
                                            <a:pt x="1251" y="-1581"/>
                                            <a:pt x="-60" y="-1268"/>
                                            <a:pt x="-1414" y="-851"/>
                                          </a:cubicBezTo>
                                          <a:lnTo>
                                            <a:pt x="-1414" y="3119"/>
                                          </a:lnTo>
                                          <a:cubicBezTo>
                                            <a:pt x="-243" y="2481"/>
                                            <a:pt x="968" y="2006"/>
                                            <a:pt x="2218" y="1693"/>
                                          </a:cubicBezTo>
                                          <a:cubicBezTo>
                                            <a:pt x="3468" y="1381"/>
                                            <a:pt x="4789" y="1224"/>
                                            <a:pt x="6181" y="1224"/>
                                          </a:cubicBezTo>
                                          <a:cubicBezTo>
                                            <a:pt x="8435" y="1224"/>
                                            <a:pt x="10219" y="1816"/>
                                            <a:pt x="11531" y="3000"/>
                                          </a:cubicBezTo>
                                          <a:cubicBezTo>
                                            <a:pt x="12848" y="4183"/>
                                            <a:pt x="13507" y="5792"/>
                                            <a:pt x="13507" y="7826"/>
                                          </a:cubicBezTo>
                                          <a:cubicBezTo>
                                            <a:pt x="13507" y="9856"/>
                                            <a:pt x="12848" y="11462"/>
                                            <a:pt x="11531" y="12646"/>
                                          </a:cubicBezTo>
                                          <a:cubicBezTo>
                                            <a:pt x="10219" y="13834"/>
                                            <a:pt x="8435" y="14428"/>
                                            <a:pt x="6181" y="14428"/>
                                          </a:cubicBezTo>
                                          <a:cubicBezTo>
                                            <a:pt x="5126" y="14428"/>
                                            <a:pt x="4074" y="14311"/>
                                            <a:pt x="3024" y="14078"/>
                                          </a:cubicBezTo>
                                          <a:cubicBezTo>
                                            <a:pt x="1978" y="13844"/>
                                            <a:pt x="909" y="13480"/>
                                            <a:pt x="-183" y="12984"/>
                                          </a:cubicBezTo>
                                          <a:lnTo>
                                            <a:pt x="-183" y="276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50" name="Freeform: Shape 4350"/>
                                  <wps:cNvSpPr/>
                                  <wps:spPr>
                                    <a:xfrm flipV="1">
                                      <a:off x="3273138" y="7716893"/>
                                      <a:ext cx="20158" cy="30264"/>
                                    </a:xfrm>
                                    <a:custGeom>
                                      <a:avLst/>
                                      <a:gdLst>
                                        <a:gd name="connsiteX0" fmla="*/ 8638 w 20158"/>
                                        <a:gd name="connsiteY0" fmla="*/ 24995 h 30264"/>
                                        <a:gd name="connsiteX1" fmla="*/ 4056 w 20158"/>
                                        <a:gd name="connsiteY1" fmla="*/ 21994 h 30264"/>
                                        <a:gd name="connsiteX2" fmla="*/ 2524 w 20158"/>
                                        <a:gd name="connsiteY2" fmla="*/ 12979 h 30264"/>
                                        <a:gd name="connsiteX3" fmla="*/ 4056 w 20158"/>
                                        <a:gd name="connsiteY3" fmla="*/ 3983 h 30264"/>
                                        <a:gd name="connsiteX4" fmla="*/ 8638 w 20158"/>
                                        <a:gd name="connsiteY4" fmla="*/ 982 h 30264"/>
                                        <a:gd name="connsiteX5" fmla="*/ 13238 w 20158"/>
                                        <a:gd name="connsiteY5" fmla="*/ 3983 h 30264"/>
                                        <a:gd name="connsiteX6" fmla="*/ 14776 w 20158"/>
                                        <a:gd name="connsiteY6" fmla="*/ 12979 h 30264"/>
                                        <a:gd name="connsiteX7" fmla="*/ 13238 w 20158"/>
                                        <a:gd name="connsiteY7" fmla="*/ 21994 h 30264"/>
                                        <a:gd name="connsiteX8" fmla="*/ 8638 w 20158"/>
                                        <a:gd name="connsiteY8" fmla="*/ 24995 h 30264"/>
                                        <a:gd name="connsiteX9" fmla="*/ 8638 w 20158"/>
                                        <a:gd name="connsiteY9" fmla="*/ 28121 h 30264"/>
                                        <a:gd name="connsiteX10" fmla="*/ 16132 w 20158"/>
                                        <a:gd name="connsiteY10" fmla="*/ 24238 h 30264"/>
                                        <a:gd name="connsiteX11" fmla="*/ 18720 w 20158"/>
                                        <a:gd name="connsiteY11" fmla="*/ 12979 h 30264"/>
                                        <a:gd name="connsiteX12" fmla="*/ 16132 w 20158"/>
                                        <a:gd name="connsiteY12" fmla="*/ 1732 h 30264"/>
                                        <a:gd name="connsiteX13" fmla="*/ 8638 w 20158"/>
                                        <a:gd name="connsiteY13" fmla="*/ -2144 h 30264"/>
                                        <a:gd name="connsiteX14" fmla="*/ 1149 w 20158"/>
                                        <a:gd name="connsiteY14" fmla="*/ 1732 h 30264"/>
                                        <a:gd name="connsiteX15" fmla="*/ -1439 w 20158"/>
                                        <a:gd name="connsiteY15" fmla="*/ 12979 h 30264"/>
                                        <a:gd name="connsiteX16" fmla="*/ 1149 w 20158"/>
                                        <a:gd name="connsiteY16" fmla="*/ 24238 h 30264"/>
                                        <a:gd name="connsiteX17" fmla="*/ 8638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638" y="24995"/>
                                          </a:moveTo>
                                          <a:cubicBezTo>
                                            <a:pt x="6608" y="24995"/>
                                            <a:pt x="5081" y="23995"/>
                                            <a:pt x="4056" y="21994"/>
                                          </a:cubicBezTo>
                                          <a:cubicBezTo>
                                            <a:pt x="3035" y="19998"/>
                                            <a:pt x="2524" y="16993"/>
                                            <a:pt x="2524" y="12979"/>
                                          </a:cubicBezTo>
                                          <a:cubicBezTo>
                                            <a:pt x="2524" y="8982"/>
                                            <a:pt x="3035" y="5984"/>
                                            <a:pt x="4056" y="3983"/>
                                          </a:cubicBezTo>
                                          <a:cubicBezTo>
                                            <a:pt x="5081" y="1982"/>
                                            <a:pt x="6608" y="982"/>
                                            <a:pt x="8638" y="982"/>
                                          </a:cubicBezTo>
                                          <a:cubicBezTo>
                                            <a:pt x="10684" y="982"/>
                                            <a:pt x="12217" y="1982"/>
                                            <a:pt x="13238" y="3983"/>
                                          </a:cubicBezTo>
                                          <a:cubicBezTo>
                                            <a:pt x="14263" y="5984"/>
                                            <a:pt x="14776" y="8982"/>
                                            <a:pt x="14776" y="12979"/>
                                          </a:cubicBezTo>
                                          <a:cubicBezTo>
                                            <a:pt x="14776" y="16993"/>
                                            <a:pt x="14263" y="19998"/>
                                            <a:pt x="13238" y="21994"/>
                                          </a:cubicBezTo>
                                          <a:cubicBezTo>
                                            <a:pt x="12217" y="23995"/>
                                            <a:pt x="10684" y="24995"/>
                                            <a:pt x="8638" y="24995"/>
                                          </a:cubicBezTo>
                                          <a:close/>
                                          <a:moveTo>
                                            <a:pt x="8638" y="28121"/>
                                          </a:moveTo>
                                          <a:cubicBezTo>
                                            <a:pt x="11909" y="28121"/>
                                            <a:pt x="14407" y="26827"/>
                                            <a:pt x="16132" y="24238"/>
                                          </a:cubicBezTo>
                                          <a:cubicBezTo>
                                            <a:pt x="17858" y="21654"/>
                                            <a:pt x="18720" y="17901"/>
                                            <a:pt x="18720" y="12979"/>
                                          </a:cubicBezTo>
                                          <a:cubicBezTo>
                                            <a:pt x="18720" y="8069"/>
                                            <a:pt x="17858" y="4321"/>
                                            <a:pt x="16132" y="1732"/>
                                          </a:cubicBezTo>
                                          <a:cubicBezTo>
                                            <a:pt x="14407" y="-852"/>
                                            <a:pt x="11909" y="-2144"/>
                                            <a:pt x="8638" y="-2144"/>
                                          </a:cubicBezTo>
                                          <a:cubicBezTo>
                                            <a:pt x="5371" y="-2144"/>
                                            <a:pt x="2874" y="-852"/>
                                            <a:pt x="1149" y="1732"/>
                                          </a:cubicBezTo>
                                          <a:cubicBezTo>
                                            <a:pt x="-576" y="4321"/>
                                            <a:pt x="-1439" y="8069"/>
                                            <a:pt x="-1439" y="12979"/>
                                          </a:cubicBezTo>
                                          <a:cubicBezTo>
                                            <a:pt x="-1439" y="17901"/>
                                            <a:pt x="-576" y="21654"/>
                                            <a:pt x="1149" y="24238"/>
                                          </a:cubicBezTo>
                                          <a:cubicBezTo>
                                            <a:pt x="2874" y="26827"/>
                                            <a:pt x="5371" y="28121"/>
                                            <a:pt x="8638"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51" name="Graphic 4083"/>
                              <wpg:cNvGrpSpPr/>
                              <wpg:grpSpPr>
                                <a:xfrm>
                                  <a:off x="3418982" y="7688179"/>
                                  <a:ext cx="70613" cy="58978"/>
                                  <a:chOff x="3418982" y="7688179"/>
                                  <a:chExt cx="70613" cy="58978"/>
                                </a:xfrm>
                                <a:solidFill>
                                  <a:srgbClr val="000000"/>
                                </a:solidFill>
                              </wpg:grpSpPr>
                              <wps:wsp>
                                <wps:cNvPr id="4352" name="Freeform: Shape 4352"/>
                                <wps:cNvSpPr/>
                                <wps:spPr>
                                  <a:xfrm>
                                    <a:off x="3454074" y="7688179"/>
                                    <a:ext cx="4000" cy="14003"/>
                                  </a:xfrm>
                                  <a:custGeom>
                                    <a:avLst/>
                                    <a:gdLst>
                                      <a:gd name="connsiteX0" fmla="*/ 639 w 4000"/>
                                      <a:gd name="connsiteY0" fmla="*/ 175 h 14003"/>
                                      <a:gd name="connsiteX1" fmla="*/ 639 w 4000"/>
                                      <a:gd name="connsiteY1" fmla="*/ 14179 h 14003"/>
                                    </a:gdLst>
                                    <a:ahLst/>
                                    <a:cxnLst>
                                      <a:cxn ang="0">
                                        <a:pos x="connsiteX0" y="connsiteY0"/>
                                      </a:cxn>
                                      <a:cxn ang="0">
                                        <a:pos x="connsiteX1" y="connsiteY1"/>
                                      </a:cxn>
                                    </a:cxnLst>
                                    <a:rect l="l" t="t" r="r" b="b"/>
                                    <a:pathLst>
                                      <a:path w="4000" h="14003">
                                        <a:moveTo>
                                          <a:pt x="639" y="175"/>
                                        </a:moveTo>
                                        <a:lnTo>
                                          <a:pt x="639"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53" name="Graphic 4083"/>
                                <wpg:cNvGrpSpPr/>
                                <wpg:grpSpPr>
                                  <a:xfrm>
                                    <a:off x="3418982" y="7716893"/>
                                    <a:ext cx="70613" cy="30264"/>
                                    <a:chOff x="3418982" y="7716893"/>
                                    <a:chExt cx="70613" cy="30264"/>
                                  </a:xfrm>
                                  <a:solidFill>
                                    <a:srgbClr val="000000"/>
                                  </a:solidFill>
                                </wpg:grpSpPr>
                                <wps:wsp>
                                  <wps:cNvPr id="4354" name="Freeform: Shape 4354"/>
                                  <wps:cNvSpPr/>
                                  <wps:spPr>
                                    <a:xfrm flipV="1">
                                      <a:off x="3418982" y="7717418"/>
                                      <a:ext cx="18871" cy="29739"/>
                                    </a:xfrm>
                                    <a:custGeom>
                                      <a:avLst/>
                                      <a:gdLst>
                                        <a:gd name="connsiteX0" fmla="*/ -140 w 18871"/>
                                        <a:gd name="connsiteY0" fmla="*/ 27638 h 29739"/>
                                        <a:gd name="connsiteX1" fmla="*/ 15350 w 18871"/>
                                        <a:gd name="connsiteY1" fmla="*/ 27638 h 29739"/>
                                        <a:gd name="connsiteX2" fmla="*/ 15350 w 18871"/>
                                        <a:gd name="connsiteY2" fmla="*/ 24312 h 29739"/>
                                        <a:gd name="connsiteX3" fmla="*/ 3473 w 18871"/>
                                        <a:gd name="connsiteY3" fmla="*/ 24312 h 29739"/>
                                        <a:gd name="connsiteX4" fmla="*/ 3473 w 18871"/>
                                        <a:gd name="connsiteY4" fmla="*/ 17166 h 29739"/>
                                        <a:gd name="connsiteX5" fmla="*/ 5186 w 18871"/>
                                        <a:gd name="connsiteY5" fmla="*/ 17604 h 29739"/>
                                        <a:gd name="connsiteX6" fmla="*/ 6911 w 18871"/>
                                        <a:gd name="connsiteY6" fmla="*/ 17748 h 29739"/>
                                        <a:gd name="connsiteX7" fmla="*/ 14643 w 18871"/>
                                        <a:gd name="connsiteY7" fmla="*/ 15072 h 29739"/>
                                        <a:gd name="connsiteX8" fmla="*/ 17500 w 18871"/>
                                        <a:gd name="connsiteY8" fmla="*/ 7826 h 29739"/>
                                        <a:gd name="connsiteX9" fmla="*/ 14568 w 18871"/>
                                        <a:gd name="connsiteY9" fmla="*/ 505 h 29739"/>
                                        <a:gd name="connsiteX10" fmla="*/ 6305 w 18871"/>
                                        <a:gd name="connsiteY10" fmla="*/ -2102 h 29739"/>
                                        <a:gd name="connsiteX11" fmla="*/ 2560 w 18871"/>
                                        <a:gd name="connsiteY11" fmla="*/ -1789 h 29739"/>
                                        <a:gd name="connsiteX12" fmla="*/ -1371 w 18871"/>
                                        <a:gd name="connsiteY12" fmla="*/ -851 h 29739"/>
                                        <a:gd name="connsiteX13" fmla="*/ -1371 w 18871"/>
                                        <a:gd name="connsiteY13" fmla="*/ 3119 h 29739"/>
                                        <a:gd name="connsiteX14" fmla="*/ 2260 w 18871"/>
                                        <a:gd name="connsiteY14" fmla="*/ 1693 h 29739"/>
                                        <a:gd name="connsiteX15" fmla="*/ 6223 w 18871"/>
                                        <a:gd name="connsiteY15" fmla="*/ 1224 h 29739"/>
                                        <a:gd name="connsiteX16" fmla="*/ 11574 w 18871"/>
                                        <a:gd name="connsiteY16" fmla="*/ 3000 h 29739"/>
                                        <a:gd name="connsiteX17" fmla="*/ 13549 w 18871"/>
                                        <a:gd name="connsiteY17" fmla="*/ 7826 h 29739"/>
                                        <a:gd name="connsiteX18" fmla="*/ 11574 w 18871"/>
                                        <a:gd name="connsiteY18" fmla="*/ 12646 h 29739"/>
                                        <a:gd name="connsiteX19" fmla="*/ 6223 w 18871"/>
                                        <a:gd name="connsiteY19" fmla="*/ 14428 h 29739"/>
                                        <a:gd name="connsiteX20" fmla="*/ 3067 w 18871"/>
                                        <a:gd name="connsiteY20" fmla="*/ 14078 h 29739"/>
                                        <a:gd name="connsiteX21" fmla="*/ -140 w 18871"/>
                                        <a:gd name="connsiteY21" fmla="*/ 12984 h 29739"/>
                                        <a:gd name="connsiteX22" fmla="*/ -140 w 18871"/>
                                        <a:gd name="connsiteY22" fmla="*/ 27638 h 297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871" h="29739">
                                          <a:moveTo>
                                            <a:pt x="-140" y="27638"/>
                                          </a:moveTo>
                                          <a:lnTo>
                                            <a:pt x="15350" y="27638"/>
                                          </a:lnTo>
                                          <a:lnTo>
                                            <a:pt x="15350" y="24312"/>
                                          </a:lnTo>
                                          <a:lnTo>
                                            <a:pt x="3473" y="24312"/>
                                          </a:lnTo>
                                          <a:lnTo>
                                            <a:pt x="3473" y="17166"/>
                                          </a:lnTo>
                                          <a:cubicBezTo>
                                            <a:pt x="4044" y="17362"/>
                                            <a:pt x="4615" y="17508"/>
                                            <a:pt x="5186" y="17604"/>
                                          </a:cubicBezTo>
                                          <a:cubicBezTo>
                                            <a:pt x="5761" y="17700"/>
                                            <a:pt x="6336" y="17748"/>
                                            <a:pt x="6911" y="17748"/>
                                          </a:cubicBezTo>
                                          <a:cubicBezTo>
                                            <a:pt x="10166" y="17748"/>
                                            <a:pt x="12743" y="16856"/>
                                            <a:pt x="14643" y="15072"/>
                                          </a:cubicBezTo>
                                          <a:cubicBezTo>
                                            <a:pt x="16548" y="13288"/>
                                            <a:pt x="17500" y="10873"/>
                                            <a:pt x="17500" y="7826"/>
                                          </a:cubicBezTo>
                                          <a:cubicBezTo>
                                            <a:pt x="17500" y="4688"/>
                                            <a:pt x="16523" y="2247"/>
                                            <a:pt x="14568" y="505"/>
                                          </a:cubicBezTo>
                                          <a:cubicBezTo>
                                            <a:pt x="12614" y="-1233"/>
                                            <a:pt x="9859" y="-2102"/>
                                            <a:pt x="6305" y="-2102"/>
                                          </a:cubicBezTo>
                                          <a:cubicBezTo>
                                            <a:pt x="5080" y="-2102"/>
                                            <a:pt x="3831" y="-1997"/>
                                            <a:pt x="2560" y="-1789"/>
                                          </a:cubicBezTo>
                                          <a:cubicBezTo>
                                            <a:pt x="1294" y="-1581"/>
                                            <a:pt x="-17" y="-1268"/>
                                            <a:pt x="-1371" y="-851"/>
                                          </a:cubicBezTo>
                                          <a:lnTo>
                                            <a:pt x="-1371" y="3119"/>
                                          </a:lnTo>
                                          <a:cubicBezTo>
                                            <a:pt x="-200" y="2481"/>
                                            <a:pt x="1010" y="2006"/>
                                            <a:pt x="2260" y="1693"/>
                                          </a:cubicBezTo>
                                          <a:cubicBezTo>
                                            <a:pt x="3511" y="1381"/>
                                            <a:pt x="4832" y="1224"/>
                                            <a:pt x="6223" y="1224"/>
                                          </a:cubicBezTo>
                                          <a:cubicBezTo>
                                            <a:pt x="8478" y="1224"/>
                                            <a:pt x="10261" y="1816"/>
                                            <a:pt x="11574" y="3000"/>
                                          </a:cubicBezTo>
                                          <a:cubicBezTo>
                                            <a:pt x="12891" y="4183"/>
                                            <a:pt x="13549" y="5792"/>
                                            <a:pt x="13549" y="7826"/>
                                          </a:cubicBezTo>
                                          <a:cubicBezTo>
                                            <a:pt x="13549" y="9856"/>
                                            <a:pt x="12891" y="11462"/>
                                            <a:pt x="11574" y="12646"/>
                                          </a:cubicBezTo>
                                          <a:cubicBezTo>
                                            <a:pt x="10261" y="13834"/>
                                            <a:pt x="8478" y="14428"/>
                                            <a:pt x="6223" y="14428"/>
                                          </a:cubicBezTo>
                                          <a:cubicBezTo>
                                            <a:pt x="5169" y="14428"/>
                                            <a:pt x="4117" y="14311"/>
                                            <a:pt x="3067" y="14078"/>
                                          </a:cubicBezTo>
                                          <a:cubicBezTo>
                                            <a:pt x="2021" y="13844"/>
                                            <a:pt x="952" y="13480"/>
                                            <a:pt x="-140" y="12984"/>
                                          </a:cubicBezTo>
                                          <a:lnTo>
                                            <a:pt x="-140" y="276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55" name="Freeform: Shape 4355"/>
                                  <wps:cNvSpPr/>
                                  <wps:spPr>
                                    <a:xfrm flipV="1">
                                      <a:off x="3443984" y="7716893"/>
                                      <a:ext cx="20158" cy="30264"/>
                                    </a:xfrm>
                                    <a:custGeom>
                                      <a:avLst/>
                                      <a:gdLst>
                                        <a:gd name="connsiteX0" fmla="*/ 8680 w 20158"/>
                                        <a:gd name="connsiteY0" fmla="*/ 24995 h 30264"/>
                                        <a:gd name="connsiteX1" fmla="*/ 4099 w 20158"/>
                                        <a:gd name="connsiteY1" fmla="*/ 21994 h 30264"/>
                                        <a:gd name="connsiteX2" fmla="*/ 2567 w 20158"/>
                                        <a:gd name="connsiteY2" fmla="*/ 12979 h 30264"/>
                                        <a:gd name="connsiteX3" fmla="*/ 4099 w 20158"/>
                                        <a:gd name="connsiteY3" fmla="*/ 3983 h 30264"/>
                                        <a:gd name="connsiteX4" fmla="*/ 8680 w 20158"/>
                                        <a:gd name="connsiteY4" fmla="*/ 982 h 30264"/>
                                        <a:gd name="connsiteX5" fmla="*/ 13281 w 20158"/>
                                        <a:gd name="connsiteY5" fmla="*/ 3983 h 30264"/>
                                        <a:gd name="connsiteX6" fmla="*/ 14819 w 20158"/>
                                        <a:gd name="connsiteY6" fmla="*/ 12979 h 30264"/>
                                        <a:gd name="connsiteX7" fmla="*/ 13281 w 20158"/>
                                        <a:gd name="connsiteY7" fmla="*/ 21994 h 30264"/>
                                        <a:gd name="connsiteX8" fmla="*/ 8680 w 20158"/>
                                        <a:gd name="connsiteY8" fmla="*/ 24995 h 30264"/>
                                        <a:gd name="connsiteX9" fmla="*/ 8680 w 20158"/>
                                        <a:gd name="connsiteY9" fmla="*/ 28121 h 30264"/>
                                        <a:gd name="connsiteX10" fmla="*/ 16175 w 20158"/>
                                        <a:gd name="connsiteY10" fmla="*/ 24238 h 30264"/>
                                        <a:gd name="connsiteX11" fmla="*/ 18763 w 20158"/>
                                        <a:gd name="connsiteY11" fmla="*/ 12979 h 30264"/>
                                        <a:gd name="connsiteX12" fmla="*/ 16175 w 20158"/>
                                        <a:gd name="connsiteY12" fmla="*/ 1732 h 30264"/>
                                        <a:gd name="connsiteX13" fmla="*/ 8680 w 20158"/>
                                        <a:gd name="connsiteY13" fmla="*/ -2144 h 30264"/>
                                        <a:gd name="connsiteX14" fmla="*/ 1192 w 20158"/>
                                        <a:gd name="connsiteY14" fmla="*/ 1732 h 30264"/>
                                        <a:gd name="connsiteX15" fmla="*/ -1396 w 20158"/>
                                        <a:gd name="connsiteY15" fmla="*/ 12979 h 30264"/>
                                        <a:gd name="connsiteX16" fmla="*/ 1192 w 20158"/>
                                        <a:gd name="connsiteY16" fmla="*/ 24238 h 30264"/>
                                        <a:gd name="connsiteX17" fmla="*/ 8680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680" y="24995"/>
                                          </a:moveTo>
                                          <a:cubicBezTo>
                                            <a:pt x="6651" y="24995"/>
                                            <a:pt x="5124" y="23995"/>
                                            <a:pt x="4099" y="21994"/>
                                          </a:cubicBezTo>
                                          <a:cubicBezTo>
                                            <a:pt x="3078" y="19998"/>
                                            <a:pt x="2567" y="16993"/>
                                            <a:pt x="2567" y="12979"/>
                                          </a:cubicBezTo>
                                          <a:cubicBezTo>
                                            <a:pt x="2567" y="8982"/>
                                            <a:pt x="3078" y="5984"/>
                                            <a:pt x="4099" y="3983"/>
                                          </a:cubicBezTo>
                                          <a:cubicBezTo>
                                            <a:pt x="5124" y="1982"/>
                                            <a:pt x="6651" y="982"/>
                                            <a:pt x="8680" y="982"/>
                                          </a:cubicBezTo>
                                          <a:cubicBezTo>
                                            <a:pt x="10726" y="982"/>
                                            <a:pt x="12260" y="1982"/>
                                            <a:pt x="13281" y="3983"/>
                                          </a:cubicBezTo>
                                          <a:cubicBezTo>
                                            <a:pt x="14306" y="5984"/>
                                            <a:pt x="14819" y="8982"/>
                                            <a:pt x="14819" y="12979"/>
                                          </a:cubicBezTo>
                                          <a:cubicBezTo>
                                            <a:pt x="14819" y="16993"/>
                                            <a:pt x="14306" y="19998"/>
                                            <a:pt x="13281" y="21994"/>
                                          </a:cubicBezTo>
                                          <a:cubicBezTo>
                                            <a:pt x="12260" y="23995"/>
                                            <a:pt x="10726" y="24995"/>
                                            <a:pt x="8680" y="24995"/>
                                          </a:cubicBezTo>
                                          <a:close/>
                                          <a:moveTo>
                                            <a:pt x="8680" y="28121"/>
                                          </a:moveTo>
                                          <a:cubicBezTo>
                                            <a:pt x="11952" y="28121"/>
                                            <a:pt x="14450" y="26827"/>
                                            <a:pt x="16175" y="24238"/>
                                          </a:cubicBezTo>
                                          <a:cubicBezTo>
                                            <a:pt x="17900" y="21654"/>
                                            <a:pt x="18763" y="17901"/>
                                            <a:pt x="18763" y="12979"/>
                                          </a:cubicBezTo>
                                          <a:cubicBezTo>
                                            <a:pt x="18763" y="8069"/>
                                            <a:pt x="17900" y="4321"/>
                                            <a:pt x="16175" y="1732"/>
                                          </a:cubicBezTo>
                                          <a:cubicBezTo>
                                            <a:pt x="14450" y="-852"/>
                                            <a:pt x="11952" y="-2144"/>
                                            <a:pt x="8680" y="-2144"/>
                                          </a:cubicBezTo>
                                          <a:cubicBezTo>
                                            <a:pt x="5413" y="-2144"/>
                                            <a:pt x="2917" y="-852"/>
                                            <a:pt x="1192" y="1732"/>
                                          </a:cubicBezTo>
                                          <a:cubicBezTo>
                                            <a:pt x="-533" y="4321"/>
                                            <a:pt x="-1396" y="8069"/>
                                            <a:pt x="-1396" y="12979"/>
                                          </a:cubicBezTo>
                                          <a:cubicBezTo>
                                            <a:pt x="-1396" y="17901"/>
                                            <a:pt x="-533" y="21654"/>
                                            <a:pt x="1192" y="24238"/>
                                          </a:cubicBezTo>
                                          <a:cubicBezTo>
                                            <a:pt x="2917" y="26827"/>
                                            <a:pt x="5413" y="28121"/>
                                            <a:pt x="8680"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56" name="Freeform: Shape 4356"/>
                                  <wps:cNvSpPr/>
                                  <wps:spPr>
                                    <a:xfrm flipV="1">
                                      <a:off x="3469437" y="7716893"/>
                                      <a:ext cx="20158" cy="30264"/>
                                    </a:xfrm>
                                    <a:custGeom>
                                      <a:avLst/>
                                      <a:gdLst>
                                        <a:gd name="connsiteX0" fmla="*/ 8687 w 20158"/>
                                        <a:gd name="connsiteY0" fmla="*/ 24995 h 30264"/>
                                        <a:gd name="connsiteX1" fmla="*/ 4105 w 20158"/>
                                        <a:gd name="connsiteY1" fmla="*/ 21994 h 30264"/>
                                        <a:gd name="connsiteX2" fmla="*/ 2573 w 20158"/>
                                        <a:gd name="connsiteY2" fmla="*/ 12979 h 30264"/>
                                        <a:gd name="connsiteX3" fmla="*/ 4105 w 20158"/>
                                        <a:gd name="connsiteY3" fmla="*/ 3983 h 30264"/>
                                        <a:gd name="connsiteX4" fmla="*/ 8687 w 20158"/>
                                        <a:gd name="connsiteY4" fmla="*/ 982 h 30264"/>
                                        <a:gd name="connsiteX5" fmla="*/ 13287 w 20158"/>
                                        <a:gd name="connsiteY5" fmla="*/ 3983 h 30264"/>
                                        <a:gd name="connsiteX6" fmla="*/ 14825 w 20158"/>
                                        <a:gd name="connsiteY6" fmla="*/ 12979 h 30264"/>
                                        <a:gd name="connsiteX7" fmla="*/ 13287 w 20158"/>
                                        <a:gd name="connsiteY7" fmla="*/ 21994 h 30264"/>
                                        <a:gd name="connsiteX8" fmla="*/ 8687 w 20158"/>
                                        <a:gd name="connsiteY8" fmla="*/ 24995 h 30264"/>
                                        <a:gd name="connsiteX9" fmla="*/ 8687 w 20158"/>
                                        <a:gd name="connsiteY9" fmla="*/ 28121 h 30264"/>
                                        <a:gd name="connsiteX10" fmla="*/ 16181 w 20158"/>
                                        <a:gd name="connsiteY10" fmla="*/ 24238 h 30264"/>
                                        <a:gd name="connsiteX11" fmla="*/ 18769 w 20158"/>
                                        <a:gd name="connsiteY11" fmla="*/ 12979 h 30264"/>
                                        <a:gd name="connsiteX12" fmla="*/ 16181 w 20158"/>
                                        <a:gd name="connsiteY12" fmla="*/ 1732 h 30264"/>
                                        <a:gd name="connsiteX13" fmla="*/ 8687 w 20158"/>
                                        <a:gd name="connsiteY13" fmla="*/ -2144 h 30264"/>
                                        <a:gd name="connsiteX14" fmla="*/ 1198 w 20158"/>
                                        <a:gd name="connsiteY14" fmla="*/ 1732 h 30264"/>
                                        <a:gd name="connsiteX15" fmla="*/ -1390 w 20158"/>
                                        <a:gd name="connsiteY15" fmla="*/ 12979 h 30264"/>
                                        <a:gd name="connsiteX16" fmla="*/ 1198 w 20158"/>
                                        <a:gd name="connsiteY16" fmla="*/ 24238 h 30264"/>
                                        <a:gd name="connsiteX17" fmla="*/ 8687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687" y="24995"/>
                                          </a:moveTo>
                                          <a:cubicBezTo>
                                            <a:pt x="6657" y="24995"/>
                                            <a:pt x="5130" y="23995"/>
                                            <a:pt x="4105" y="21994"/>
                                          </a:cubicBezTo>
                                          <a:cubicBezTo>
                                            <a:pt x="3084" y="19998"/>
                                            <a:pt x="2573" y="16993"/>
                                            <a:pt x="2573" y="12979"/>
                                          </a:cubicBezTo>
                                          <a:cubicBezTo>
                                            <a:pt x="2573" y="8982"/>
                                            <a:pt x="3084" y="5984"/>
                                            <a:pt x="4105" y="3983"/>
                                          </a:cubicBezTo>
                                          <a:cubicBezTo>
                                            <a:pt x="5130" y="1982"/>
                                            <a:pt x="6657" y="982"/>
                                            <a:pt x="8687" y="982"/>
                                          </a:cubicBezTo>
                                          <a:cubicBezTo>
                                            <a:pt x="10733" y="982"/>
                                            <a:pt x="12266" y="1982"/>
                                            <a:pt x="13287" y="3983"/>
                                          </a:cubicBezTo>
                                          <a:cubicBezTo>
                                            <a:pt x="14312" y="5984"/>
                                            <a:pt x="14825" y="8982"/>
                                            <a:pt x="14825" y="12979"/>
                                          </a:cubicBezTo>
                                          <a:cubicBezTo>
                                            <a:pt x="14825" y="16993"/>
                                            <a:pt x="14312" y="19998"/>
                                            <a:pt x="13287" y="21994"/>
                                          </a:cubicBezTo>
                                          <a:cubicBezTo>
                                            <a:pt x="12266" y="23995"/>
                                            <a:pt x="10733" y="24995"/>
                                            <a:pt x="8687" y="24995"/>
                                          </a:cubicBezTo>
                                          <a:close/>
                                          <a:moveTo>
                                            <a:pt x="8687" y="28121"/>
                                          </a:moveTo>
                                          <a:cubicBezTo>
                                            <a:pt x="11958" y="28121"/>
                                            <a:pt x="14456" y="26827"/>
                                            <a:pt x="16181" y="24238"/>
                                          </a:cubicBezTo>
                                          <a:cubicBezTo>
                                            <a:pt x="17907" y="21654"/>
                                            <a:pt x="18769" y="17901"/>
                                            <a:pt x="18769" y="12979"/>
                                          </a:cubicBezTo>
                                          <a:cubicBezTo>
                                            <a:pt x="18769" y="8069"/>
                                            <a:pt x="17907" y="4321"/>
                                            <a:pt x="16181" y="1732"/>
                                          </a:cubicBezTo>
                                          <a:cubicBezTo>
                                            <a:pt x="14456" y="-852"/>
                                            <a:pt x="11958" y="-2144"/>
                                            <a:pt x="8687" y="-2144"/>
                                          </a:cubicBezTo>
                                          <a:cubicBezTo>
                                            <a:pt x="5420" y="-2144"/>
                                            <a:pt x="2924" y="-852"/>
                                            <a:pt x="1198" y="1732"/>
                                          </a:cubicBezTo>
                                          <a:cubicBezTo>
                                            <a:pt x="-527" y="4321"/>
                                            <a:pt x="-1390" y="8069"/>
                                            <a:pt x="-1390" y="12979"/>
                                          </a:cubicBezTo>
                                          <a:cubicBezTo>
                                            <a:pt x="-1390" y="17901"/>
                                            <a:pt x="-527" y="21654"/>
                                            <a:pt x="1198" y="24238"/>
                                          </a:cubicBezTo>
                                          <a:cubicBezTo>
                                            <a:pt x="2924" y="26827"/>
                                            <a:pt x="5420" y="28121"/>
                                            <a:pt x="8687"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57" name="Graphic 4083"/>
                              <wpg:cNvGrpSpPr/>
                              <wpg:grpSpPr>
                                <a:xfrm>
                                  <a:off x="3615475" y="7688179"/>
                                  <a:ext cx="70419" cy="58978"/>
                                  <a:chOff x="3615475" y="7688179"/>
                                  <a:chExt cx="70419" cy="58978"/>
                                </a:xfrm>
                                <a:solidFill>
                                  <a:srgbClr val="000000"/>
                                </a:solidFill>
                              </wpg:grpSpPr>
                              <wps:wsp>
                                <wps:cNvPr id="4358" name="Freeform: Shape 4358"/>
                                <wps:cNvSpPr/>
                                <wps:spPr>
                                  <a:xfrm>
                                    <a:off x="3650373" y="7688179"/>
                                    <a:ext cx="4000" cy="14003"/>
                                  </a:xfrm>
                                  <a:custGeom>
                                    <a:avLst/>
                                    <a:gdLst>
                                      <a:gd name="connsiteX0" fmla="*/ 688 w 4000"/>
                                      <a:gd name="connsiteY0" fmla="*/ 175 h 14003"/>
                                      <a:gd name="connsiteX1" fmla="*/ 688 w 4000"/>
                                      <a:gd name="connsiteY1" fmla="*/ 14179 h 14003"/>
                                    </a:gdLst>
                                    <a:ahLst/>
                                    <a:cxnLst>
                                      <a:cxn ang="0">
                                        <a:pos x="connsiteX0" y="connsiteY0"/>
                                      </a:cxn>
                                      <a:cxn ang="0">
                                        <a:pos x="connsiteX1" y="connsiteY1"/>
                                      </a:cxn>
                                    </a:cxnLst>
                                    <a:rect l="l" t="t" r="r" b="b"/>
                                    <a:pathLst>
                                      <a:path w="4000" h="14003">
                                        <a:moveTo>
                                          <a:pt x="688" y="175"/>
                                        </a:moveTo>
                                        <a:lnTo>
                                          <a:pt x="688"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59" name="Graphic 4083"/>
                                <wpg:cNvGrpSpPr/>
                                <wpg:grpSpPr>
                                  <a:xfrm>
                                    <a:off x="3615475" y="7716893"/>
                                    <a:ext cx="70419" cy="30264"/>
                                    <a:chOff x="3615475" y="7716893"/>
                                    <a:chExt cx="70419" cy="30264"/>
                                  </a:xfrm>
                                  <a:solidFill>
                                    <a:srgbClr val="000000"/>
                                  </a:solidFill>
                                </wpg:grpSpPr>
                                <wps:wsp>
                                  <wps:cNvPr id="4360" name="Freeform: Shape 4360"/>
                                  <wps:cNvSpPr/>
                                  <wps:spPr>
                                    <a:xfrm flipV="1">
                                      <a:off x="3615475" y="7717418"/>
                                      <a:ext cx="18752" cy="29170"/>
                                    </a:xfrm>
                                    <a:custGeom>
                                      <a:avLst/>
                                      <a:gdLst>
                                        <a:gd name="connsiteX0" fmla="*/ -1344 w 18752"/>
                                        <a:gd name="connsiteY0" fmla="*/ 27023 h 29170"/>
                                        <a:gd name="connsiteX1" fmla="*/ 17409 w 18752"/>
                                        <a:gd name="connsiteY1" fmla="*/ 27023 h 29170"/>
                                        <a:gd name="connsiteX2" fmla="*/ 17409 w 18752"/>
                                        <a:gd name="connsiteY2" fmla="*/ 25342 h 29170"/>
                                        <a:gd name="connsiteX3" fmla="*/ 6820 w 18752"/>
                                        <a:gd name="connsiteY3" fmla="*/ -2147 h 29170"/>
                                        <a:gd name="connsiteX4" fmla="*/ 2701 w 18752"/>
                                        <a:gd name="connsiteY4" fmla="*/ -2147 h 29170"/>
                                        <a:gd name="connsiteX5" fmla="*/ 12664 w 18752"/>
                                        <a:gd name="connsiteY5" fmla="*/ 23697 h 29170"/>
                                        <a:gd name="connsiteX6" fmla="*/ -1344 w 18752"/>
                                        <a:gd name="connsiteY6" fmla="*/ 23697 h 29170"/>
                                        <a:gd name="connsiteX7" fmla="*/ -1344 w 18752"/>
                                        <a:gd name="connsiteY7" fmla="*/ 27023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8752" h="29170">
                                          <a:moveTo>
                                            <a:pt x="-1344" y="27023"/>
                                          </a:moveTo>
                                          <a:lnTo>
                                            <a:pt x="17409" y="27023"/>
                                          </a:lnTo>
                                          <a:lnTo>
                                            <a:pt x="17409" y="25342"/>
                                          </a:lnTo>
                                          <a:lnTo>
                                            <a:pt x="6820" y="-2147"/>
                                          </a:lnTo>
                                          <a:lnTo>
                                            <a:pt x="2701" y="-2147"/>
                                          </a:lnTo>
                                          <a:lnTo>
                                            <a:pt x="12664" y="23697"/>
                                          </a:lnTo>
                                          <a:lnTo>
                                            <a:pt x="-1344" y="23697"/>
                                          </a:lnTo>
                                          <a:lnTo>
                                            <a:pt x="-1344" y="2702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61" name="Freeform: Shape 4361"/>
                                  <wps:cNvSpPr/>
                                  <wps:spPr>
                                    <a:xfrm flipV="1">
                                      <a:off x="3640733" y="7717418"/>
                                      <a:ext cx="18871" cy="29739"/>
                                    </a:xfrm>
                                    <a:custGeom>
                                      <a:avLst/>
                                      <a:gdLst>
                                        <a:gd name="connsiteX0" fmla="*/ -84 w 18871"/>
                                        <a:gd name="connsiteY0" fmla="*/ 27638 h 29739"/>
                                        <a:gd name="connsiteX1" fmla="*/ 15405 w 18871"/>
                                        <a:gd name="connsiteY1" fmla="*/ 27638 h 29739"/>
                                        <a:gd name="connsiteX2" fmla="*/ 15405 w 18871"/>
                                        <a:gd name="connsiteY2" fmla="*/ 24312 h 29739"/>
                                        <a:gd name="connsiteX3" fmla="*/ 3528 w 18871"/>
                                        <a:gd name="connsiteY3" fmla="*/ 24312 h 29739"/>
                                        <a:gd name="connsiteX4" fmla="*/ 3528 w 18871"/>
                                        <a:gd name="connsiteY4" fmla="*/ 17166 h 29739"/>
                                        <a:gd name="connsiteX5" fmla="*/ 5241 w 18871"/>
                                        <a:gd name="connsiteY5" fmla="*/ 17604 h 29739"/>
                                        <a:gd name="connsiteX6" fmla="*/ 6966 w 18871"/>
                                        <a:gd name="connsiteY6" fmla="*/ 17748 h 29739"/>
                                        <a:gd name="connsiteX7" fmla="*/ 14699 w 18871"/>
                                        <a:gd name="connsiteY7" fmla="*/ 15072 h 29739"/>
                                        <a:gd name="connsiteX8" fmla="*/ 17555 w 18871"/>
                                        <a:gd name="connsiteY8" fmla="*/ 7826 h 29739"/>
                                        <a:gd name="connsiteX9" fmla="*/ 14624 w 18871"/>
                                        <a:gd name="connsiteY9" fmla="*/ 505 h 29739"/>
                                        <a:gd name="connsiteX10" fmla="*/ 6360 w 18871"/>
                                        <a:gd name="connsiteY10" fmla="*/ -2102 h 29739"/>
                                        <a:gd name="connsiteX11" fmla="*/ 2616 w 18871"/>
                                        <a:gd name="connsiteY11" fmla="*/ -1789 h 29739"/>
                                        <a:gd name="connsiteX12" fmla="*/ -1316 w 18871"/>
                                        <a:gd name="connsiteY12" fmla="*/ -851 h 29739"/>
                                        <a:gd name="connsiteX13" fmla="*/ -1316 w 18871"/>
                                        <a:gd name="connsiteY13" fmla="*/ 3119 h 29739"/>
                                        <a:gd name="connsiteX14" fmla="*/ 2316 w 18871"/>
                                        <a:gd name="connsiteY14" fmla="*/ 1693 h 29739"/>
                                        <a:gd name="connsiteX15" fmla="*/ 6279 w 18871"/>
                                        <a:gd name="connsiteY15" fmla="*/ 1224 h 29739"/>
                                        <a:gd name="connsiteX16" fmla="*/ 11629 w 18871"/>
                                        <a:gd name="connsiteY16" fmla="*/ 3000 h 29739"/>
                                        <a:gd name="connsiteX17" fmla="*/ 13605 w 18871"/>
                                        <a:gd name="connsiteY17" fmla="*/ 7826 h 29739"/>
                                        <a:gd name="connsiteX18" fmla="*/ 11629 w 18871"/>
                                        <a:gd name="connsiteY18" fmla="*/ 12646 h 29739"/>
                                        <a:gd name="connsiteX19" fmla="*/ 6279 w 18871"/>
                                        <a:gd name="connsiteY19" fmla="*/ 14428 h 29739"/>
                                        <a:gd name="connsiteX20" fmla="*/ 3122 w 18871"/>
                                        <a:gd name="connsiteY20" fmla="*/ 14078 h 29739"/>
                                        <a:gd name="connsiteX21" fmla="*/ -84 w 18871"/>
                                        <a:gd name="connsiteY21" fmla="*/ 12984 h 29739"/>
                                        <a:gd name="connsiteX22" fmla="*/ -84 w 18871"/>
                                        <a:gd name="connsiteY22" fmla="*/ 27638 h 297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871" h="29739">
                                          <a:moveTo>
                                            <a:pt x="-84" y="27638"/>
                                          </a:moveTo>
                                          <a:lnTo>
                                            <a:pt x="15405" y="27638"/>
                                          </a:lnTo>
                                          <a:lnTo>
                                            <a:pt x="15405" y="24312"/>
                                          </a:lnTo>
                                          <a:lnTo>
                                            <a:pt x="3528" y="24312"/>
                                          </a:lnTo>
                                          <a:lnTo>
                                            <a:pt x="3528" y="17166"/>
                                          </a:lnTo>
                                          <a:cubicBezTo>
                                            <a:pt x="4099" y="17362"/>
                                            <a:pt x="4670" y="17508"/>
                                            <a:pt x="5241" y="17604"/>
                                          </a:cubicBezTo>
                                          <a:cubicBezTo>
                                            <a:pt x="5816" y="17700"/>
                                            <a:pt x="6391" y="17748"/>
                                            <a:pt x="6966" y="17748"/>
                                          </a:cubicBezTo>
                                          <a:cubicBezTo>
                                            <a:pt x="10221" y="17748"/>
                                            <a:pt x="12798" y="16856"/>
                                            <a:pt x="14699" y="15072"/>
                                          </a:cubicBezTo>
                                          <a:cubicBezTo>
                                            <a:pt x="16603" y="13288"/>
                                            <a:pt x="17555" y="10873"/>
                                            <a:pt x="17555" y="7826"/>
                                          </a:cubicBezTo>
                                          <a:cubicBezTo>
                                            <a:pt x="17555" y="4688"/>
                                            <a:pt x="16578" y="2247"/>
                                            <a:pt x="14624" y="505"/>
                                          </a:cubicBezTo>
                                          <a:cubicBezTo>
                                            <a:pt x="12669" y="-1233"/>
                                            <a:pt x="9915" y="-2102"/>
                                            <a:pt x="6360" y="-2102"/>
                                          </a:cubicBezTo>
                                          <a:cubicBezTo>
                                            <a:pt x="5135" y="-2102"/>
                                            <a:pt x="3887" y="-1997"/>
                                            <a:pt x="2616" y="-1789"/>
                                          </a:cubicBezTo>
                                          <a:cubicBezTo>
                                            <a:pt x="1349" y="-1581"/>
                                            <a:pt x="38" y="-1268"/>
                                            <a:pt x="-1316" y="-851"/>
                                          </a:cubicBezTo>
                                          <a:lnTo>
                                            <a:pt x="-1316" y="3119"/>
                                          </a:lnTo>
                                          <a:cubicBezTo>
                                            <a:pt x="-145" y="2481"/>
                                            <a:pt x="1066" y="2006"/>
                                            <a:pt x="2316" y="1693"/>
                                          </a:cubicBezTo>
                                          <a:cubicBezTo>
                                            <a:pt x="3566" y="1381"/>
                                            <a:pt x="4887" y="1224"/>
                                            <a:pt x="6279" y="1224"/>
                                          </a:cubicBezTo>
                                          <a:cubicBezTo>
                                            <a:pt x="8533" y="1224"/>
                                            <a:pt x="10317" y="1816"/>
                                            <a:pt x="11629" y="3000"/>
                                          </a:cubicBezTo>
                                          <a:cubicBezTo>
                                            <a:pt x="12946" y="4183"/>
                                            <a:pt x="13605" y="5792"/>
                                            <a:pt x="13605" y="7826"/>
                                          </a:cubicBezTo>
                                          <a:cubicBezTo>
                                            <a:pt x="13605" y="9856"/>
                                            <a:pt x="12946" y="11462"/>
                                            <a:pt x="11629" y="12646"/>
                                          </a:cubicBezTo>
                                          <a:cubicBezTo>
                                            <a:pt x="10317" y="13834"/>
                                            <a:pt x="8533" y="14428"/>
                                            <a:pt x="6279" y="14428"/>
                                          </a:cubicBezTo>
                                          <a:cubicBezTo>
                                            <a:pt x="5225" y="14428"/>
                                            <a:pt x="4172" y="14311"/>
                                            <a:pt x="3122" y="14078"/>
                                          </a:cubicBezTo>
                                          <a:cubicBezTo>
                                            <a:pt x="2076" y="13844"/>
                                            <a:pt x="1007" y="13480"/>
                                            <a:pt x="-84" y="12984"/>
                                          </a:cubicBezTo>
                                          <a:lnTo>
                                            <a:pt x="-84" y="276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62" name="Freeform: Shape 4362"/>
                                  <wps:cNvSpPr/>
                                  <wps:spPr>
                                    <a:xfrm flipV="1">
                                      <a:off x="3665736" y="7716893"/>
                                      <a:ext cx="20158" cy="30264"/>
                                    </a:xfrm>
                                    <a:custGeom>
                                      <a:avLst/>
                                      <a:gdLst>
                                        <a:gd name="connsiteX0" fmla="*/ 8736 w 20158"/>
                                        <a:gd name="connsiteY0" fmla="*/ 24995 h 30264"/>
                                        <a:gd name="connsiteX1" fmla="*/ 4154 w 20158"/>
                                        <a:gd name="connsiteY1" fmla="*/ 21994 h 30264"/>
                                        <a:gd name="connsiteX2" fmla="*/ 2623 w 20158"/>
                                        <a:gd name="connsiteY2" fmla="*/ 12979 h 30264"/>
                                        <a:gd name="connsiteX3" fmla="*/ 4154 w 20158"/>
                                        <a:gd name="connsiteY3" fmla="*/ 3983 h 30264"/>
                                        <a:gd name="connsiteX4" fmla="*/ 8736 w 20158"/>
                                        <a:gd name="connsiteY4" fmla="*/ 982 h 30264"/>
                                        <a:gd name="connsiteX5" fmla="*/ 13336 w 20158"/>
                                        <a:gd name="connsiteY5" fmla="*/ 3983 h 30264"/>
                                        <a:gd name="connsiteX6" fmla="*/ 14874 w 20158"/>
                                        <a:gd name="connsiteY6" fmla="*/ 12979 h 30264"/>
                                        <a:gd name="connsiteX7" fmla="*/ 13336 w 20158"/>
                                        <a:gd name="connsiteY7" fmla="*/ 21994 h 30264"/>
                                        <a:gd name="connsiteX8" fmla="*/ 8736 w 20158"/>
                                        <a:gd name="connsiteY8" fmla="*/ 24995 h 30264"/>
                                        <a:gd name="connsiteX9" fmla="*/ 8736 w 20158"/>
                                        <a:gd name="connsiteY9" fmla="*/ 28121 h 30264"/>
                                        <a:gd name="connsiteX10" fmla="*/ 16230 w 20158"/>
                                        <a:gd name="connsiteY10" fmla="*/ 24238 h 30264"/>
                                        <a:gd name="connsiteX11" fmla="*/ 18818 w 20158"/>
                                        <a:gd name="connsiteY11" fmla="*/ 12979 h 30264"/>
                                        <a:gd name="connsiteX12" fmla="*/ 16230 w 20158"/>
                                        <a:gd name="connsiteY12" fmla="*/ 1732 h 30264"/>
                                        <a:gd name="connsiteX13" fmla="*/ 8736 w 20158"/>
                                        <a:gd name="connsiteY13" fmla="*/ -2144 h 30264"/>
                                        <a:gd name="connsiteX14" fmla="*/ 1247 w 20158"/>
                                        <a:gd name="connsiteY14" fmla="*/ 1732 h 30264"/>
                                        <a:gd name="connsiteX15" fmla="*/ -1340 w 20158"/>
                                        <a:gd name="connsiteY15" fmla="*/ 12979 h 30264"/>
                                        <a:gd name="connsiteX16" fmla="*/ 1247 w 20158"/>
                                        <a:gd name="connsiteY16" fmla="*/ 24238 h 30264"/>
                                        <a:gd name="connsiteX17" fmla="*/ 8736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736" y="24995"/>
                                          </a:moveTo>
                                          <a:cubicBezTo>
                                            <a:pt x="6706" y="24995"/>
                                            <a:pt x="5179" y="23995"/>
                                            <a:pt x="4154" y="21994"/>
                                          </a:cubicBezTo>
                                          <a:cubicBezTo>
                                            <a:pt x="3133" y="19998"/>
                                            <a:pt x="2623" y="16993"/>
                                            <a:pt x="2623" y="12979"/>
                                          </a:cubicBezTo>
                                          <a:cubicBezTo>
                                            <a:pt x="2623" y="8982"/>
                                            <a:pt x="3133" y="5984"/>
                                            <a:pt x="4154" y="3983"/>
                                          </a:cubicBezTo>
                                          <a:cubicBezTo>
                                            <a:pt x="5179" y="1982"/>
                                            <a:pt x="6706" y="982"/>
                                            <a:pt x="8736" y="982"/>
                                          </a:cubicBezTo>
                                          <a:cubicBezTo>
                                            <a:pt x="10782" y="982"/>
                                            <a:pt x="12315" y="1982"/>
                                            <a:pt x="13336" y="3983"/>
                                          </a:cubicBezTo>
                                          <a:cubicBezTo>
                                            <a:pt x="14361" y="5984"/>
                                            <a:pt x="14874" y="8982"/>
                                            <a:pt x="14874" y="12979"/>
                                          </a:cubicBezTo>
                                          <a:cubicBezTo>
                                            <a:pt x="14874" y="16993"/>
                                            <a:pt x="14361" y="19998"/>
                                            <a:pt x="13336" y="21994"/>
                                          </a:cubicBezTo>
                                          <a:cubicBezTo>
                                            <a:pt x="12315" y="23995"/>
                                            <a:pt x="10782" y="24995"/>
                                            <a:pt x="8736" y="24995"/>
                                          </a:cubicBezTo>
                                          <a:close/>
                                          <a:moveTo>
                                            <a:pt x="8736" y="28121"/>
                                          </a:moveTo>
                                          <a:cubicBezTo>
                                            <a:pt x="12007" y="28121"/>
                                            <a:pt x="14505" y="26827"/>
                                            <a:pt x="16230" y="24238"/>
                                          </a:cubicBezTo>
                                          <a:cubicBezTo>
                                            <a:pt x="17956" y="21654"/>
                                            <a:pt x="18818" y="17901"/>
                                            <a:pt x="18818" y="12979"/>
                                          </a:cubicBezTo>
                                          <a:cubicBezTo>
                                            <a:pt x="18818" y="8069"/>
                                            <a:pt x="17956" y="4321"/>
                                            <a:pt x="16230" y="1732"/>
                                          </a:cubicBezTo>
                                          <a:cubicBezTo>
                                            <a:pt x="14505" y="-852"/>
                                            <a:pt x="12007" y="-2144"/>
                                            <a:pt x="8736" y="-2144"/>
                                          </a:cubicBezTo>
                                          <a:cubicBezTo>
                                            <a:pt x="5469" y="-2144"/>
                                            <a:pt x="2973" y="-852"/>
                                            <a:pt x="1247" y="1732"/>
                                          </a:cubicBezTo>
                                          <a:cubicBezTo>
                                            <a:pt x="-478" y="4321"/>
                                            <a:pt x="-1340" y="8069"/>
                                            <a:pt x="-1340" y="12979"/>
                                          </a:cubicBezTo>
                                          <a:cubicBezTo>
                                            <a:pt x="-1340" y="17901"/>
                                            <a:pt x="-478" y="21654"/>
                                            <a:pt x="1247" y="24238"/>
                                          </a:cubicBezTo>
                                          <a:cubicBezTo>
                                            <a:pt x="2973" y="26827"/>
                                            <a:pt x="5469" y="28121"/>
                                            <a:pt x="8736"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63" name="Graphic 4083"/>
                              <wpg:cNvGrpSpPr/>
                              <wpg:grpSpPr>
                                <a:xfrm>
                                  <a:off x="3800159" y="7688179"/>
                                  <a:ext cx="94759" cy="58978"/>
                                  <a:chOff x="3800159" y="7688179"/>
                                  <a:chExt cx="94759" cy="58978"/>
                                </a:xfrm>
                                <a:solidFill>
                                  <a:srgbClr val="000000"/>
                                </a:solidFill>
                              </wpg:grpSpPr>
                              <wps:wsp>
                                <wps:cNvPr id="4364" name="Freeform: Shape 4364"/>
                                <wps:cNvSpPr/>
                                <wps:spPr>
                                  <a:xfrm>
                                    <a:off x="3846671" y="7688179"/>
                                    <a:ext cx="4000" cy="14003"/>
                                  </a:xfrm>
                                  <a:custGeom>
                                    <a:avLst/>
                                    <a:gdLst>
                                      <a:gd name="connsiteX0" fmla="*/ 737 w 4000"/>
                                      <a:gd name="connsiteY0" fmla="*/ 175 h 14003"/>
                                      <a:gd name="connsiteX1" fmla="*/ 737 w 4000"/>
                                      <a:gd name="connsiteY1" fmla="*/ 14179 h 14003"/>
                                    </a:gdLst>
                                    <a:ahLst/>
                                    <a:cxnLst>
                                      <a:cxn ang="0">
                                        <a:pos x="connsiteX0" y="connsiteY0"/>
                                      </a:cxn>
                                      <a:cxn ang="0">
                                        <a:pos x="connsiteX1" y="connsiteY1"/>
                                      </a:cxn>
                                    </a:cxnLst>
                                    <a:rect l="l" t="t" r="r" b="b"/>
                                    <a:pathLst>
                                      <a:path w="4000" h="14003">
                                        <a:moveTo>
                                          <a:pt x="737" y="175"/>
                                        </a:moveTo>
                                        <a:lnTo>
                                          <a:pt x="737"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65" name="Graphic 4083"/>
                                <wpg:cNvGrpSpPr/>
                                <wpg:grpSpPr>
                                  <a:xfrm>
                                    <a:off x="3800159" y="7716893"/>
                                    <a:ext cx="94759" cy="30264"/>
                                    <a:chOff x="3800159" y="7716893"/>
                                    <a:chExt cx="94759" cy="30264"/>
                                  </a:xfrm>
                                  <a:solidFill>
                                    <a:srgbClr val="000000"/>
                                  </a:solidFill>
                                </wpg:grpSpPr>
                                <wps:wsp>
                                  <wps:cNvPr id="4366" name="Freeform: Shape 4366"/>
                                  <wps:cNvSpPr/>
                                  <wps:spPr>
                                    <a:xfrm flipV="1">
                                      <a:off x="3800159" y="7717418"/>
                                      <a:ext cx="17364" cy="29170"/>
                                    </a:xfrm>
                                    <a:custGeom>
                                      <a:avLst/>
                                      <a:gdLst>
                                        <a:gd name="connsiteX0" fmla="*/ -796 w 17364"/>
                                        <a:gd name="connsiteY0" fmla="*/ 1172 h 29170"/>
                                        <a:gd name="connsiteX1" fmla="*/ 5649 w 17364"/>
                                        <a:gd name="connsiteY1" fmla="*/ 1172 h 29170"/>
                                        <a:gd name="connsiteX2" fmla="*/ 5649 w 17364"/>
                                        <a:gd name="connsiteY2" fmla="*/ 23428 h 29170"/>
                                        <a:gd name="connsiteX3" fmla="*/ -1365 w 17364"/>
                                        <a:gd name="connsiteY3" fmla="*/ 22022 h 29170"/>
                                        <a:gd name="connsiteX4" fmla="*/ -1365 w 17364"/>
                                        <a:gd name="connsiteY4" fmla="*/ 25617 h 29170"/>
                                        <a:gd name="connsiteX5" fmla="*/ 5611 w 17364"/>
                                        <a:gd name="connsiteY5" fmla="*/ 27023 h 29170"/>
                                        <a:gd name="connsiteX6" fmla="*/ 9555 w 17364"/>
                                        <a:gd name="connsiteY6" fmla="*/ 27023 h 29170"/>
                                        <a:gd name="connsiteX7" fmla="*/ 9555 w 17364"/>
                                        <a:gd name="connsiteY7" fmla="*/ 1172 h 29170"/>
                                        <a:gd name="connsiteX8" fmla="*/ 16000 w 17364"/>
                                        <a:gd name="connsiteY8" fmla="*/ 1172 h 29170"/>
                                        <a:gd name="connsiteX9" fmla="*/ 16000 w 17364"/>
                                        <a:gd name="connsiteY9" fmla="*/ -2147 h 29170"/>
                                        <a:gd name="connsiteX10" fmla="*/ -796 w 17364"/>
                                        <a:gd name="connsiteY10" fmla="*/ -2147 h 29170"/>
                                        <a:gd name="connsiteX11" fmla="*/ -796 w 17364"/>
                                        <a:gd name="connsiteY11" fmla="*/ 1172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7364" h="29170">
                                          <a:moveTo>
                                            <a:pt x="-796" y="1172"/>
                                          </a:moveTo>
                                          <a:lnTo>
                                            <a:pt x="5649" y="1172"/>
                                          </a:lnTo>
                                          <a:lnTo>
                                            <a:pt x="5649" y="23428"/>
                                          </a:lnTo>
                                          <a:lnTo>
                                            <a:pt x="-1365" y="22022"/>
                                          </a:lnTo>
                                          <a:lnTo>
                                            <a:pt x="-1365" y="25617"/>
                                          </a:lnTo>
                                          <a:lnTo>
                                            <a:pt x="5611" y="27023"/>
                                          </a:lnTo>
                                          <a:lnTo>
                                            <a:pt x="9555" y="27023"/>
                                          </a:lnTo>
                                          <a:lnTo>
                                            <a:pt x="9555" y="1172"/>
                                          </a:lnTo>
                                          <a:lnTo>
                                            <a:pt x="16000" y="1172"/>
                                          </a:lnTo>
                                          <a:lnTo>
                                            <a:pt x="16000" y="-2147"/>
                                          </a:lnTo>
                                          <a:lnTo>
                                            <a:pt x="-796" y="-2147"/>
                                          </a:lnTo>
                                          <a:lnTo>
                                            <a:pt x="-796" y="117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67" name="Freeform: Shape 4367"/>
                                  <wps:cNvSpPr/>
                                  <wps:spPr>
                                    <a:xfrm flipV="1">
                                      <a:off x="3823855" y="7716893"/>
                                      <a:ext cx="20158" cy="30264"/>
                                    </a:xfrm>
                                    <a:custGeom>
                                      <a:avLst/>
                                      <a:gdLst>
                                        <a:gd name="connsiteX0" fmla="*/ 8775 w 20158"/>
                                        <a:gd name="connsiteY0" fmla="*/ 24995 h 30264"/>
                                        <a:gd name="connsiteX1" fmla="*/ 4193 w 20158"/>
                                        <a:gd name="connsiteY1" fmla="*/ 21994 h 30264"/>
                                        <a:gd name="connsiteX2" fmla="*/ 2662 w 20158"/>
                                        <a:gd name="connsiteY2" fmla="*/ 12979 h 30264"/>
                                        <a:gd name="connsiteX3" fmla="*/ 4193 w 20158"/>
                                        <a:gd name="connsiteY3" fmla="*/ 3983 h 30264"/>
                                        <a:gd name="connsiteX4" fmla="*/ 8775 w 20158"/>
                                        <a:gd name="connsiteY4" fmla="*/ 982 h 30264"/>
                                        <a:gd name="connsiteX5" fmla="*/ 13376 w 20158"/>
                                        <a:gd name="connsiteY5" fmla="*/ 3983 h 30264"/>
                                        <a:gd name="connsiteX6" fmla="*/ 14914 w 20158"/>
                                        <a:gd name="connsiteY6" fmla="*/ 12979 h 30264"/>
                                        <a:gd name="connsiteX7" fmla="*/ 13376 w 20158"/>
                                        <a:gd name="connsiteY7" fmla="*/ 21994 h 30264"/>
                                        <a:gd name="connsiteX8" fmla="*/ 8775 w 20158"/>
                                        <a:gd name="connsiteY8" fmla="*/ 24995 h 30264"/>
                                        <a:gd name="connsiteX9" fmla="*/ 8775 w 20158"/>
                                        <a:gd name="connsiteY9" fmla="*/ 28121 h 30264"/>
                                        <a:gd name="connsiteX10" fmla="*/ 16270 w 20158"/>
                                        <a:gd name="connsiteY10" fmla="*/ 24238 h 30264"/>
                                        <a:gd name="connsiteX11" fmla="*/ 18858 w 20158"/>
                                        <a:gd name="connsiteY11" fmla="*/ 12979 h 30264"/>
                                        <a:gd name="connsiteX12" fmla="*/ 16270 w 20158"/>
                                        <a:gd name="connsiteY12" fmla="*/ 1732 h 30264"/>
                                        <a:gd name="connsiteX13" fmla="*/ 8775 w 20158"/>
                                        <a:gd name="connsiteY13" fmla="*/ -2144 h 30264"/>
                                        <a:gd name="connsiteX14" fmla="*/ 1287 w 20158"/>
                                        <a:gd name="connsiteY14" fmla="*/ 1732 h 30264"/>
                                        <a:gd name="connsiteX15" fmla="*/ -1301 w 20158"/>
                                        <a:gd name="connsiteY15" fmla="*/ 12979 h 30264"/>
                                        <a:gd name="connsiteX16" fmla="*/ 1287 w 20158"/>
                                        <a:gd name="connsiteY16" fmla="*/ 24238 h 30264"/>
                                        <a:gd name="connsiteX17" fmla="*/ 8775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775" y="24995"/>
                                          </a:moveTo>
                                          <a:cubicBezTo>
                                            <a:pt x="6746" y="24995"/>
                                            <a:pt x="5219" y="23995"/>
                                            <a:pt x="4193" y="21994"/>
                                          </a:cubicBezTo>
                                          <a:cubicBezTo>
                                            <a:pt x="3173" y="19998"/>
                                            <a:pt x="2662" y="16993"/>
                                            <a:pt x="2662" y="12979"/>
                                          </a:cubicBezTo>
                                          <a:cubicBezTo>
                                            <a:pt x="2662" y="8982"/>
                                            <a:pt x="3173" y="5984"/>
                                            <a:pt x="4193" y="3983"/>
                                          </a:cubicBezTo>
                                          <a:cubicBezTo>
                                            <a:pt x="5219" y="1982"/>
                                            <a:pt x="6746" y="982"/>
                                            <a:pt x="8775" y="982"/>
                                          </a:cubicBezTo>
                                          <a:cubicBezTo>
                                            <a:pt x="10821" y="982"/>
                                            <a:pt x="12355" y="1982"/>
                                            <a:pt x="13376" y="3983"/>
                                          </a:cubicBezTo>
                                          <a:cubicBezTo>
                                            <a:pt x="14401" y="5984"/>
                                            <a:pt x="14914" y="8982"/>
                                            <a:pt x="14914" y="12979"/>
                                          </a:cubicBezTo>
                                          <a:cubicBezTo>
                                            <a:pt x="14914" y="16993"/>
                                            <a:pt x="14401" y="19998"/>
                                            <a:pt x="13376" y="21994"/>
                                          </a:cubicBezTo>
                                          <a:cubicBezTo>
                                            <a:pt x="12355" y="23995"/>
                                            <a:pt x="10821" y="24995"/>
                                            <a:pt x="8775" y="24995"/>
                                          </a:cubicBezTo>
                                          <a:close/>
                                          <a:moveTo>
                                            <a:pt x="8775" y="28121"/>
                                          </a:moveTo>
                                          <a:cubicBezTo>
                                            <a:pt x="12047" y="28121"/>
                                            <a:pt x="14545" y="26827"/>
                                            <a:pt x="16270" y="24238"/>
                                          </a:cubicBezTo>
                                          <a:cubicBezTo>
                                            <a:pt x="17995" y="21654"/>
                                            <a:pt x="18858" y="17901"/>
                                            <a:pt x="18858" y="12979"/>
                                          </a:cubicBezTo>
                                          <a:cubicBezTo>
                                            <a:pt x="18858" y="8069"/>
                                            <a:pt x="17995" y="4321"/>
                                            <a:pt x="16270" y="1732"/>
                                          </a:cubicBezTo>
                                          <a:cubicBezTo>
                                            <a:pt x="14545" y="-852"/>
                                            <a:pt x="12047" y="-2144"/>
                                            <a:pt x="8775" y="-2144"/>
                                          </a:cubicBezTo>
                                          <a:cubicBezTo>
                                            <a:pt x="5508" y="-2144"/>
                                            <a:pt x="3012" y="-852"/>
                                            <a:pt x="1287" y="1732"/>
                                          </a:cubicBezTo>
                                          <a:cubicBezTo>
                                            <a:pt x="-438" y="4321"/>
                                            <a:pt x="-1301" y="8069"/>
                                            <a:pt x="-1301" y="12979"/>
                                          </a:cubicBezTo>
                                          <a:cubicBezTo>
                                            <a:pt x="-1301" y="17901"/>
                                            <a:pt x="-438" y="21654"/>
                                            <a:pt x="1287" y="24238"/>
                                          </a:cubicBezTo>
                                          <a:cubicBezTo>
                                            <a:pt x="3012" y="26827"/>
                                            <a:pt x="5508" y="28121"/>
                                            <a:pt x="8775"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68" name="Freeform: Shape 4368"/>
                                  <wps:cNvSpPr/>
                                  <wps:spPr>
                                    <a:xfrm flipV="1">
                                      <a:off x="3849308" y="7716893"/>
                                      <a:ext cx="20158" cy="30264"/>
                                    </a:xfrm>
                                    <a:custGeom>
                                      <a:avLst/>
                                      <a:gdLst>
                                        <a:gd name="connsiteX0" fmla="*/ 8782 w 20158"/>
                                        <a:gd name="connsiteY0" fmla="*/ 24995 h 30264"/>
                                        <a:gd name="connsiteX1" fmla="*/ 4200 w 20158"/>
                                        <a:gd name="connsiteY1" fmla="*/ 21994 h 30264"/>
                                        <a:gd name="connsiteX2" fmla="*/ 2668 w 20158"/>
                                        <a:gd name="connsiteY2" fmla="*/ 12979 h 30264"/>
                                        <a:gd name="connsiteX3" fmla="*/ 4200 w 20158"/>
                                        <a:gd name="connsiteY3" fmla="*/ 3983 h 30264"/>
                                        <a:gd name="connsiteX4" fmla="*/ 8782 w 20158"/>
                                        <a:gd name="connsiteY4" fmla="*/ 982 h 30264"/>
                                        <a:gd name="connsiteX5" fmla="*/ 13382 w 20158"/>
                                        <a:gd name="connsiteY5" fmla="*/ 3983 h 30264"/>
                                        <a:gd name="connsiteX6" fmla="*/ 14920 w 20158"/>
                                        <a:gd name="connsiteY6" fmla="*/ 12979 h 30264"/>
                                        <a:gd name="connsiteX7" fmla="*/ 13382 w 20158"/>
                                        <a:gd name="connsiteY7" fmla="*/ 21994 h 30264"/>
                                        <a:gd name="connsiteX8" fmla="*/ 8782 w 20158"/>
                                        <a:gd name="connsiteY8" fmla="*/ 24995 h 30264"/>
                                        <a:gd name="connsiteX9" fmla="*/ 8782 w 20158"/>
                                        <a:gd name="connsiteY9" fmla="*/ 28121 h 30264"/>
                                        <a:gd name="connsiteX10" fmla="*/ 16276 w 20158"/>
                                        <a:gd name="connsiteY10" fmla="*/ 24238 h 30264"/>
                                        <a:gd name="connsiteX11" fmla="*/ 18864 w 20158"/>
                                        <a:gd name="connsiteY11" fmla="*/ 12979 h 30264"/>
                                        <a:gd name="connsiteX12" fmla="*/ 16276 w 20158"/>
                                        <a:gd name="connsiteY12" fmla="*/ 1732 h 30264"/>
                                        <a:gd name="connsiteX13" fmla="*/ 8782 w 20158"/>
                                        <a:gd name="connsiteY13" fmla="*/ -2144 h 30264"/>
                                        <a:gd name="connsiteX14" fmla="*/ 1293 w 20158"/>
                                        <a:gd name="connsiteY14" fmla="*/ 1732 h 30264"/>
                                        <a:gd name="connsiteX15" fmla="*/ -1295 w 20158"/>
                                        <a:gd name="connsiteY15" fmla="*/ 12979 h 30264"/>
                                        <a:gd name="connsiteX16" fmla="*/ 1293 w 20158"/>
                                        <a:gd name="connsiteY16" fmla="*/ 24238 h 30264"/>
                                        <a:gd name="connsiteX17" fmla="*/ 8782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782" y="24995"/>
                                          </a:moveTo>
                                          <a:cubicBezTo>
                                            <a:pt x="6752" y="24995"/>
                                            <a:pt x="5225" y="23995"/>
                                            <a:pt x="4200" y="21994"/>
                                          </a:cubicBezTo>
                                          <a:cubicBezTo>
                                            <a:pt x="3179" y="19998"/>
                                            <a:pt x="2668" y="16993"/>
                                            <a:pt x="2668" y="12979"/>
                                          </a:cubicBezTo>
                                          <a:cubicBezTo>
                                            <a:pt x="2668" y="8982"/>
                                            <a:pt x="3179" y="5984"/>
                                            <a:pt x="4200" y="3983"/>
                                          </a:cubicBezTo>
                                          <a:cubicBezTo>
                                            <a:pt x="5225" y="1982"/>
                                            <a:pt x="6752" y="982"/>
                                            <a:pt x="8782" y="982"/>
                                          </a:cubicBezTo>
                                          <a:cubicBezTo>
                                            <a:pt x="10828" y="982"/>
                                            <a:pt x="12361" y="1982"/>
                                            <a:pt x="13382" y="3983"/>
                                          </a:cubicBezTo>
                                          <a:cubicBezTo>
                                            <a:pt x="14407" y="5984"/>
                                            <a:pt x="14920" y="8982"/>
                                            <a:pt x="14920" y="12979"/>
                                          </a:cubicBezTo>
                                          <a:cubicBezTo>
                                            <a:pt x="14920" y="16993"/>
                                            <a:pt x="14407" y="19998"/>
                                            <a:pt x="13382" y="21994"/>
                                          </a:cubicBezTo>
                                          <a:cubicBezTo>
                                            <a:pt x="12361" y="23995"/>
                                            <a:pt x="10828" y="24995"/>
                                            <a:pt x="8782" y="24995"/>
                                          </a:cubicBezTo>
                                          <a:close/>
                                          <a:moveTo>
                                            <a:pt x="8782" y="28121"/>
                                          </a:moveTo>
                                          <a:cubicBezTo>
                                            <a:pt x="12053" y="28121"/>
                                            <a:pt x="14551" y="26827"/>
                                            <a:pt x="16276" y="24238"/>
                                          </a:cubicBezTo>
                                          <a:cubicBezTo>
                                            <a:pt x="18002" y="21654"/>
                                            <a:pt x="18864" y="17901"/>
                                            <a:pt x="18864" y="12979"/>
                                          </a:cubicBezTo>
                                          <a:cubicBezTo>
                                            <a:pt x="18864" y="8069"/>
                                            <a:pt x="18002" y="4321"/>
                                            <a:pt x="16276" y="1732"/>
                                          </a:cubicBezTo>
                                          <a:cubicBezTo>
                                            <a:pt x="14551" y="-852"/>
                                            <a:pt x="12053" y="-2144"/>
                                            <a:pt x="8782" y="-2144"/>
                                          </a:cubicBezTo>
                                          <a:cubicBezTo>
                                            <a:pt x="5515" y="-2144"/>
                                            <a:pt x="3018" y="-852"/>
                                            <a:pt x="1293" y="1732"/>
                                          </a:cubicBezTo>
                                          <a:cubicBezTo>
                                            <a:pt x="-432" y="4321"/>
                                            <a:pt x="-1295" y="8069"/>
                                            <a:pt x="-1295" y="12979"/>
                                          </a:cubicBezTo>
                                          <a:cubicBezTo>
                                            <a:pt x="-1295" y="17901"/>
                                            <a:pt x="-432" y="21654"/>
                                            <a:pt x="1293" y="24238"/>
                                          </a:cubicBezTo>
                                          <a:cubicBezTo>
                                            <a:pt x="3018" y="26827"/>
                                            <a:pt x="5515" y="28121"/>
                                            <a:pt x="8782"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69" name="Freeform: Shape 4369"/>
                                  <wps:cNvSpPr/>
                                  <wps:spPr>
                                    <a:xfrm flipV="1">
                                      <a:off x="3874760" y="7716893"/>
                                      <a:ext cx="20158" cy="30264"/>
                                    </a:xfrm>
                                    <a:custGeom>
                                      <a:avLst/>
                                      <a:gdLst>
                                        <a:gd name="connsiteX0" fmla="*/ 8788 w 20158"/>
                                        <a:gd name="connsiteY0" fmla="*/ 24995 h 30264"/>
                                        <a:gd name="connsiteX1" fmla="*/ 4206 w 20158"/>
                                        <a:gd name="connsiteY1" fmla="*/ 21994 h 30264"/>
                                        <a:gd name="connsiteX2" fmla="*/ 2675 w 20158"/>
                                        <a:gd name="connsiteY2" fmla="*/ 12979 h 30264"/>
                                        <a:gd name="connsiteX3" fmla="*/ 4206 w 20158"/>
                                        <a:gd name="connsiteY3" fmla="*/ 3983 h 30264"/>
                                        <a:gd name="connsiteX4" fmla="*/ 8788 w 20158"/>
                                        <a:gd name="connsiteY4" fmla="*/ 982 h 30264"/>
                                        <a:gd name="connsiteX5" fmla="*/ 13389 w 20158"/>
                                        <a:gd name="connsiteY5" fmla="*/ 3983 h 30264"/>
                                        <a:gd name="connsiteX6" fmla="*/ 14926 w 20158"/>
                                        <a:gd name="connsiteY6" fmla="*/ 12979 h 30264"/>
                                        <a:gd name="connsiteX7" fmla="*/ 13389 w 20158"/>
                                        <a:gd name="connsiteY7" fmla="*/ 21994 h 30264"/>
                                        <a:gd name="connsiteX8" fmla="*/ 8788 w 20158"/>
                                        <a:gd name="connsiteY8" fmla="*/ 24995 h 30264"/>
                                        <a:gd name="connsiteX9" fmla="*/ 8788 w 20158"/>
                                        <a:gd name="connsiteY9" fmla="*/ 28121 h 30264"/>
                                        <a:gd name="connsiteX10" fmla="*/ 16283 w 20158"/>
                                        <a:gd name="connsiteY10" fmla="*/ 24238 h 30264"/>
                                        <a:gd name="connsiteX11" fmla="*/ 18871 w 20158"/>
                                        <a:gd name="connsiteY11" fmla="*/ 12979 h 30264"/>
                                        <a:gd name="connsiteX12" fmla="*/ 16283 w 20158"/>
                                        <a:gd name="connsiteY12" fmla="*/ 1732 h 30264"/>
                                        <a:gd name="connsiteX13" fmla="*/ 8788 w 20158"/>
                                        <a:gd name="connsiteY13" fmla="*/ -2144 h 30264"/>
                                        <a:gd name="connsiteX14" fmla="*/ 1300 w 20158"/>
                                        <a:gd name="connsiteY14" fmla="*/ 1732 h 30264"/>
                                        <a:gd name="connsiteX15" fmla="*/ -1288 w 20158"/>
                                        <a:gd name="connsiteY15" fmla="*/ 12979 h 30264"/>
                                        <a:gd name="connsiteX16" fmla="*/ 1300 w 20158"/>
                                        <a:gd name="connsiteY16" fmla="*/ 24238 h 30264"/>
                                        <a:gd name="connsiteX17" fmla="*/ 8788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788" y="24995"/>
                                          </a:moveTo>
                                          <a:cubicBezTo>
                                            <a:pt x="6759" y="24995"/>
                                            <a:pt x="5231" y="23995"/>
                                            <a:pt x="4206" y="21994"/>
                                          </a:cubicBezTo>
                                          <a:cubicBezTo>
                                            <a:pt x="3185" y="19998"/>
                                            <a:pt x="2675" y="16993"/>
                                            <a:pt x="2675" y="12979"/>
                                          </a:cubicBezTo>
                                          <a:cubicBezTo>
                                            <a:pt x="2675" y="8982"/>
                                            <a:pt x="3185" y="5984"/>
                                            <a:pt x="4206" y="3983"/>
                                          </a:cubicBezTo>
                                          <a:cubicBezTo>
                                            <a:pt x="5231" y="1982"/>
                                            <a:pt x="6759" y="982"/>
                                            <a:pt x="8788" y="982"/>
                                          </a:cubicBezTo>
                                          <a:cubicBezTo>
                                            <a:pt x="10834" y="982"/>
                                            <a:pt x="12368" y="1982"/>
                                            <a:pt x="13389" y="3983"/>
                                          </a:cubicBezTo>
                                          <a:cubicBezTo>
                                            <a:pt x="14414" y="5984"/>
                                            <a:pt x="14926" y="8982"/>
                                            <a:pt x="14926" y="12979"/>
                                          </a:cubicBezTo>
                                          <a:cubicBezTo>
                                            <a:pt x="14926" y="16993"/>
                                            <a:pt x="14414" y="19998"/>
                                            <a:pt x="13389" y="21994"/>
                                          </a:cubicBezTo>
                                          <a:cubicBezTo>
                                            <a:pt x="12368" y="23995"/>
                                            <a:pt x="10834" y="24995"/>
                                            <a:pt x="8788" y="24995"/>
                                          </a:cubicBezTo>
                                          <a:close/>
                                          <a:moveTo>
                                            <a:pt x="8788" y="28121"/>
                                          </a:moveTo>
                                          <a:cubicBezTo>
                                            <a:pt x="12059" y="28121"/>
                                            <a:pt x="14558" y="26827"/>
                                            <a:pt x="16283" y="24238"/>
                                          </a:cubicBezTo>
                                          <a:cubicBezTo>
                                            <a:pt x="18008" y="21654"/>
                                            <a:pt x="18871" y="17901"/>
                                            <a:pt x="18871" y="12979"/>
                                          </a:cubicBezTo>
                                          <a:cubicBezTo>
                                            <a:pt x="18871" y="8069"/>
                                            <a:pt x="18008" y="4321"/>
                                            <a:pt x="16283" y="1732"/>
                                          </a:cubicBezTo>
                                          <a:cubicBezTo>
                                            <a:pt x="14558" y="-852"/>
                                            <a:pt x="12059" y="-2144"/>
                                            <a:pt x="8788" y="-2144"/>
                                          </a:cubicBezTo>
                                          <a:cubicBezTo>
                                            <a:pt x="5521" y="-2144"/>
                                            <a:pt x="3025" y="-852"/>
                                            <a:pt x="1300" y="1732"/>
                                          </a:cubicBezTo>
                                          <a:cubicBezTo>
                                            <a:pt x="-426" y="4321"/>
                                            <a:pt x="-1288" y="8069"/>
                                            <a:pt x="-1288" y="12979"/>
                                          </a:cubicBezTo>
                                          <a:cubicBezTo>
                                            <a:pt x="-1288" y="17901"/>
                                            <a:pt x="-426" y="21654"/>
                                            <a:pt x="1300" y="24238"/>
                                          </a:cubicBezTo>
                                          <a:cubicBezTo>
                                            <a:pt x="3025" y="26827"/>
                                            <a:pt x="5521" y="28121"/>
                                            <a:pt x="8788"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70" name="Graphic 4083"/>
                              <wpg:cNvGrpSpPr/>
                              <wpg:grpSpPr>
                                <a:xfrm>
                                  <a:off x="3996458" y="7688179"/>
                                  <a:ext cx="94759" cy="58978"/>
                                  <a:chOff x="3996458" y="7688179"/>
                                  <a:chExt cx="94759" cy="58978"/>
                                </a:xfrm>
                                <a:solidFill>
                                  <a:srgbClr val="000000"/>
                                </a:solidFill>
                              </wpg:grpSpPr>
                              <wps:wsp>
                                <wps:cNvPr id="4371" name="Freeform: Shape 4371"/>
                                <wps:cNvSpPr/>
                                <wps:spPr>
                                  <a:xfrm>
                                    <a:off x="4042970" y="7688179"/>
                                    <a:ext cx="4000" cy="14003"/>
                                  </a:xfrm>
                                  <a:custGeom>
                                    <a:avLst/>
                                    <a:gdLst>
                                      <a:gd name="connsiteX0" fmla="*/ 786 w 4000"/>
                                      <a:gd name="connsiteY0" fmla="*/ 175 h 14003"/>
                                      <a:gd name="connsiteX1" fmla="*/ 786 w 4000"/>
                                      <a:gd name="connsiteY1" fmla="*/ 14179 h 14003"/>
                                    </a:gdLst>
                                    <a:ahLst/>
                                    <a:cxnLst>
                                      <a:cxn ang="0">
                                        <a:pos x="connsiteX0" y="connsiteY0"/>
                                      </a:cxn>
                                      <a:cxn ang="0">
                                        <a:pos x="connsiteX1" y="connsiteY1"/>
                                      </a:cxn>
                                    </a:cxnLst>
                                    <a:rect l="l" t="t" r="r" b="b"/>
                                    <a:pathLst>
                                      <a:path w="4000" h="14003">
                                        <a:moveTo>
                                          <a:pt x="786" y="175"/>
                                        </a:moveTo>
                                        <a:lnTo>
                                          <a:pt x="786"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72" name="Graphic 4083"/>
                                <wpg:cNvGrpSpPr/>
                                <wpg:grpSpPr>
                                  <a:xfrm>
                                    <a:off x="3996458" y="7716893"/>
                                    <a:ext cx="94759" cy="30264"/>
                                    <a:chOff x="3996458" y="7716893"/>
                                    <a:chExt cx="94759" cy="30264"/>
                                  </a:xfrm>
                                  <a:solidFill>
                                    <a:srgbClr val="000000"/>
                                  </a:solidFill>
                                </wpg:grpSpPr>
                                <wps:wsp>
                                  <wps:cNvPr id="4373" name="Freeform: Shape 4373"/>
                                  <wps:cNvSpPr/>
                                  <wps:spPr>
                                    <a:xfrm flipV="1">
                                      <a:off x="3996458" y="7717418"/>
                                      <a:ext cx="17364" cy="29170"/>
                                    </a:xfrm>
                                    <a:custGeom>
                                      <a:avLst/>
                                      <a:gdLst>
                                        <a:gd name="connsiteX0" fmla="*/ -747 w 17364"/>
                                        <a:gd name="connsiteY0" fmla="*/ 1172 h 29170"/>
                                        <a:gd name="connsiteX1" fmla="*/ 5698 w 17364"/>
                                        <a:gd name="connsiteY1" fmla="*/ 1172 h 29170"/>
                                        <a:gd name="connsiteX2" fmla="*/ 5698 w 17364"/>
                                        <a:gd name="connsiteY2" fmla="*/ 23428 h 29170"/>
                                        <a:gd name="connsiteX3" fmla="*/ -1316 w 17364"/>
                                        <a:gd name="connsiteY3" fmla="*/ 22022 h 29170"/>
                                        <a:gd name="connsiteX4" fmla="*/ -1316 w 17364"/>
                                        <a:gd name="connsiteY4" fmla="*/ 25617 h 29170"/>
                                        <a:gd name="connsiteX5" fmla="*/ 5660 w 17364"/>
                                        <a:gd name="connsiteY5" fmla="*/ 27023 h 29170"/>
                                        <a:gd name="connsiteX6" fmla="*/ 9604 w 17364"/>
                                        <a:gd name="connsiteY6" fmla="*/ 27023 h 29170"/>
                                        <a:gd name="connsiteX7" fmla="*/ 9604 w 17364"/>
                                        <a:gd name="connsiteY7" fmla="*/ 1172 h 29170"/>
                                        <a:gd name="connsiteX8" fmla="*/ 16049 w 17364"/>
                                        <a:gd name="connsiteY8" fmla="*/ 1172 h 29170"/>
                                        <a:gd name="connsiteX9" fmla="*/ 16049 w 17364"/>
                                        <a:gd name="connsiteY9" fmla="*/ -2147 h 29170"/>
                                        <a:gd name="connsiteX10" fmla="*/ -747 w 17364"/>
                                        <a:gd name="connsiteY10" fmla="*/ -2147 h 29170"/>
                                        <a:gd name="connsiteX11" fmla="*/ -747 w 17364"/>
                                        <a:gd name="connsiteY11" fmla="*/ 1172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7364" h="29170">
                                          <a:moveTo>
                                            <a:pt x="-747" y="1172"/>
                                          </a:moveTo>
                                          <a:lnTo>
                                            <a:pt x="5698" y="1172"/>
                                          </a:lnTo>
                                          <a:lnTo>
                                            <a:pt x="5698" y="23428"/>
                                          </a:lnTo>
                                          <a:lnTo>
                                            <a:pt x="-1316" y="22022"/>
                                          </a:lnTo>
                                          <a:lnTo>
                                            <a:pt x="-1316" y="25617"/>
                                          </a:lnTo>
                                          <a:lnTo>
                                            <a:pt x="5660" y="27023"/>
                                          </a:lnTo>
                                          <a:lnTo>
                                            <a:pt x="9604" y="27023"/>
                                          </a:lnTo>
                                          <a:lnTo>
                                            <a:pt x="9604" y="1172"/>
                                          </a:lnTo>
                                          <a:lnTo>
                                            <a:pt x="16049" y="1172"/>
                                          </a:lnTo>
                                          <a:lnTo>
                                            <a:pt x="16049" y="-2147"/>
                                          </a:lnTo>
                                          <a:lnTo>
                                            <a:pt x="-747" y="-2147"/>
                                          </a:lnTo>
                                          <a:lnTo>
                                            <a:pt x="-747" y="117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74" name="Freeform: Shape 4374"/>
                                  <wps:cNvSpPr/>
                                  <wps:spPr>
                                    <a:xfrm flipV="1">
                                      <a:off x="4020448" y="7716893"/>
                                      <a:ext cx="18514" cy="29695"/>
                                    </a:xfrm>
                                    <a:custGeom>
                                      <a:avLst/>
                                      <a:gdLst>
                                        <a:gd name="connsiteX0" fmla="*/ 3577 w 18514"/>
                                        <a:gd name="connsiteY0" fmla="*/ 1130 h 29695"/>
                                        <a:gd name="connsiteX1" fmla="*/ 17347 w 18514"/>
                                        <a:gd name="connsiteY1" fmla="*/ 1130 h 29695"/>
                                        <a:gd name="connsiteX2" fmla="*/ 17347 w 18514"/>
                                        <a:gd name="connsiteY2" fmla="*/ -2189 h 29695"/>
                                        <a:gd name="connsiteX3" fmla="*/ -1168 w 18514"/>
                                        <a:gd name="connsiteY3" fmla="*/ -2189 h 29695"/>
                                        <a:gd name="connsiteX4" fmla="*/ -1168 w 18514"/>
                                        <a:gd name="connsiteY4" fmla="*/ 1130 h 29695"/>
                                        <a:gd name="connsiteX5" fmla="*/ 4952 w 18514"/>
                                        <a:gd name="connsiteY5" fmla="*/ 7370 h 29695"/>
                                        <a:gd name="connsiteX6" fmla="*/ 9828 w 18514"/>
                                        <a:gd name="connsiteY6" fmla="*/ 12427 h 29695"/>
                                        <a:gd name="connsiteX7" fmla="*/ 12472 w 18514"/>
                                        <a:gd name="connsiteY7" fmla="*/ 16028 h 29695"/>
                                        <a:gd name="connsiteX8" fmla="*/ 13228 w 18514"/>
                                        <a:gd name="connsiteY8" fmla="*/ 18929 h 29695"/>
                                        <a:gd name="connsiteX9" fmla="*/ 11597 w 18514"/>
                                        <a:gd name="connsiteY9" fmla="*/ 22718 h 29695"/>
                                        <a:gd name="connsiteX10" fmla="*/ 7346 w 18514"/>
                                        <a:gd name="connsiteY10" fmla="*/ 24187 h 29695"/>
                                        <a:gd name="connsiteX11" fmla="*/ 3427 w 18514"/>
                                        <a:gd name="connsiteY11" fmla="*/ 23543 h 29695"/>
                                        <a:gd name="connsiteX12" fmla="*/ -974 w 18514"/>
                                        <a:gd name="connsiteY12" fmla="*/ 21586 h 29695"/>
                                        <a:gd name="connsiteX13" fmla="*/ -974 w 18514"/>
                                        <a:gd name="connsiteY13" fmla="*/ 25575 h 29695"/>
                                        <a:gd name="connsiteX14" fmla="*/ 3477 w 18514"/>
                                        <a:gd name="connsiteY14" fmla="*/ 27019 h 29695"/>
                                        <a:gd name="connsiteX15" fmla="*/ 7271 w 18514"/>
                                        <a:gd name="connsiteY15" fmla="*/ 27506 h 29695"/>
                                        <a:gd name="connsiteX16" fmla="*/ 14497 w 18514"/>
                                        <a:gd name="connsiteY16" fmla="*/ 25237 h 29695"/>
                                        <a:gd name="connsiteX17" fmla="*/ 17191 w 18514"/>
                                        <a:gd name="connsiteY17" fmla="*/ 19185 h 29695"/>
                                        <a:gd name="connsiteX18" fmla="*/ 16516 w 18514"/>
                                        <a:gd name="connsiteY18" fmla="*/ 15772 h 29695"/>
                                        <a:gd name="connsiteX19" fmla="*/ 14066 w 18514"/>
                                        <a:gd name="connsiteY19" fmla="*/ 11977 h 29695"/>
                                        <a:gd name="connsiteX20" fmla="*/ 10959 w 18514"/>
                                        <a:gd name="connsiteY20" fmla="*/ 8701 h 29695"/>
                                        <a:gd name="connsiteX21" fmla="*/ 3577 w 18514"/>
                                        <a:gd name="connsiteY21" fmla="*/ 1130 h 296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8514" h="29695">
                                          <a:moveTo>
                                            <a:pt x="3577" y="1130"/>
                                          </a:moveTo>
                                          <a:lnTo>
                                            <a:pt x="17347" y="1130"/>
                                          </a:lnTo>
                                          <a:lnTo>
                                            <a:pt x="17347" y="-2189"/>
                                          </a:lnTo>
                                          <a:lnTo>
                                            <a:pt x="-1168" y="-2189"/>
                                          </a:lnTo>
                                          <a:lnTo>
                                            <a:pt x="-1168" y="1130"/>
                                          </a:lnTo>
                                          <a:cubicBezTo>
                                            <a:pt x="329" y="2681"/>
                                            <a:pt x="2368" y="4761"/>
                                            <a:pt x="4952" y="7370"/>
                                          </a:cubicBezTo>
                                          <a:cubicBezTo>
                                            <a:pt x="7540" y="9983"/>
                                            <a:pt x="9165" y="11669"/>
                                            <a:pt x="9828" y="12427"/>
                                          </a:cubicBezTo>
                                          <a:cubicBezTo>
                                            <a:pt x="11090" y="13844"/>
                                            <a:pt x="11972" y="15045"/>
                                            <a:pt x="12472" y="16028"/>
                                          </a:cubicBezTo>
                                          <a:cubicBezTo>
                                            <a:pt x="12976" y="17012"/>
                                            <a:pt x="13228" y="17979"/>
                                            <a:pt x="13228" y="18929"/>
                                          </a:cubicBezTo>
                                          <a:cubicBezTo>
                                            <a:pt x="13228" y="20479"/>
                                            <a:pt x="12684" y="21742"/>
                                            <a:pt x="11597" y="22718"/>
                                          </a:cubicBezTo>
                                          <a:cubicBezTo>
                                            <a:pt x="10509" y="23697"/>
                                            <a:pt x="9092" y="24187"/>
                                            <a:pt x="7346" y="24187"/>
                                          </a:cubicBezTo>
                                          <a:cubicBezTo>
                                            <a:pt x="6108" y="24187"/>
                                            <a:pt x="4802" y="23972"/>
                                            <a:pt x="3427" y="23543"/>
                                          </a:cubicBezTo>
                                          <a:cubicBezTo>
                                            <a:pt x="2056" y="23113"/>
                                            <a:pt x="589" y="22461"/>
                                            <a:pt x="-974" y="21586"/>
                                          </a:cubicBezTo>
                                          <a:lnTo>
                                            <a:pt x="-974" y="25575"/>
                                          </a:lnTo>
                                          <a:cubicBezTo>
                                            <a:pt x="614" y="26212"/>
                                            <a:pt x="2097" y="26694"/>
                                            <a:pt x="3477" y="27019"/>
                                          </a:cubicBezTo>
                                          <a:cubicBezTo>
                                            <a:pt x="4860" y="27344"/>
                                            <a:pt x="6125" y="27506"/>
                                            <a:pt x="7271" y="27506"/>
                                          </a:cubicBezTo>
                                          <a:cubicBezTo>
                                            <a:pt x="10292" y="27506"/>
                                            <a:pt x="12701" y="26750"/>
                                            <a:pt x="14497" y="25237"/>
                                          </a:cubicBezTo>
                                          <a:cubicBezTo>
                                            <a:pt x="16293" y="23728"/>
                                            <a:pt x="17191" y="21711"/>
                                            <a:pt x="17191" y="19185"/>
                                          </a:cubicBezTo>
                                          <a:cubicBezTo>
                                            <a:pt x="17191" y="17985"/>
                                            <a:pt x="16966" y="16847"/>
                                            <a:pt x="16516" y="15772"/>
                                          </a:cubicBezTo>
                                          <a:cubicBezTo>
                                            <a:pt x="16070" y="14701"/>
                                            <a:pt x="15253" y="13436"/>
                                            <a:pt x="14066" y="11977"/>
                                          </a:cubicBezTo>
                                          <a:cubicBezTo>
                                            <a:pt x="13741" y="11598"/>
                                            <a:pt x="12705" y="10506"/>
                                            <a:pt x="10959" y="8701"/>
                                          </a:cubicBezTo>
                                          <a:cubicBezTo>
                                            <a:pt x="9217" y="6897"/>
                                            <a:pt x="6756" y="4373"/>
                                            <a:pt x="3577" y="113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75" name="Freeform: Shape 4375"/>
                                  <wps:cNvSpPr/>
                                  <wps:spPr>
                                    <a:xfrm flipV="1">
                                      <a:off x="4046057" y="7717418"/>
                                      <a:ext cx="18871" cy="29739"/>
                                    </a:xfrm>
                                    <a:custGeom>
                                      <a:avLst/>
                                      <a:gdLst>
                                        <a:gd name="connsiteX0" fmla="*/ 17 w 18871"/>
                                        <a:gd name="connsiteY0" fmla="*/ 27638 h 29739"/>
                                        <a:gd name="connsiteX1" fmla="*/ 15506 w 18871"/>
                                        <a:gd name="connsiteY1" fmla="*/ 27638 h 29739"/>
                                        <a:gd name="connsiteX2" fmla="*/ 15506 w 18871"/>
                                        <a:gd name="connsiteY2" fmla="*/ 24312 h 29739"/>
                                        <a:gd name="connsiteX3" fmla="*/ 3630 w 18871"/>
                                        <a:gd name="connsiteY3" fmla="*/ 24312 h 29739"/>
                                        <a:gd name="connsiteX4" fmla="*/ 3630 w 18871"/>
                                        <a:gd name="connsiteY4" fmla="*/ 17166 h 29739"/>
                                        <a:gd name="connsiteX5" fmla="*/ 5343 w 18871"/>
                                        <a:gd name="connsiteY5" fmla="*/ 17604 h 29739"/>
                                        <a:gd name="connsiteX6" fmla="*/ 7068 w 18871"/>
                                        <a:gd name="connsiteY6" fmla="*/ 17748 h 29739"/>
                                        <a:gd name="connsiteX7" fmla="*/ 14800 w 18871"/>
                                        <a:gd name="connsiteY7" fmla="*/ 15072 h 29739"/>
                                        <a:gd name="connsiteX8" fmla="*/ 17657 w 18871"/>
                                        <a:gd name="connsiteY8" fmla="*/ 7826 h 29739"/>
                                        <a:gd name="connsiteX9" fmla="*/ 14725 w 18871"/>
                                        <a:gd name="connsiteY9" fmla="*/ 505 h 29739"/>
                                        <a:gd name="connsiteX10" fmla="*/ 6461 w 18871"/>
                                        <a:gd name="connsiteY10" fmla="*/ -2102 h 29739"/>
                                        <a:gd name="connsiteX11" fmla="*/ 2717 w 18871"/>
                                        <a:gd name="connsiteY11" fmla="*/ -1789 h 29739"/>
                                        <a:gd name="connsiteX12" fmla="*/ -1215 w 18871"/>
                                        <a:gd name="connsiteY12" fmla="*/ -851 h 29739"/>
                                        <a:gd name="connsiteX13" fmla="*/ -1215 w 18871"/>
                                        <a:gd name="connsiteY13" fmla="*/ 3119 h 29739"/>
                                        <a:gd name="connsiteX14" fmla="*/ 2417 w 18871"/>
                                        <a:gd name="connsiteY14" fmla="*/ 1693 h 29739"/>
                                        <a:gd name="connsiteX15" fmla="*/ 6380 w 18871"/>
                                        <a:gd name="connsiteY15" fmla="*/ 1224 h 29739"/>
                                        <a:gd name="connsiteX16" fmla="*/ 11731 w 18871"/>
                                        <a:gd name="connsiteY16" fmla="*/ 3000 h 29739"/>
                                        <a:gd name="connsiteX17" fmla="*/ 13706 w 18871"/>
                                        <a:gd name="connsiteY17" fmla="*/ 7826 h 29739"/>
                                        <a:gd name="connsiteX18" fmla="*/ 11731 w 18871"/>
                                        <a:gd name="connsiteY18" fmla="*/ 12646 h 29739"/>
                                        <a:gd name="connsiteX19" fmla="*/ 6380 w 18871"/>
                                        <a:gd name="connsiteY19" fmla="*/ 14428 h 29739"/>
                                        <a:gd name="connsiteX20" fmla="*/ 3223 w 18871"/>
                                        <a:gd name="connsiteY20" fmla="*/ 14078 h 29739"/>
                                        <a:gd name="connsiteX21" fmla="*/ 17 w 18871"/>
                                        <a:gd name="connsiteY21" fmla="*/ 12984 h 29739"/>
                                        <a:gd name="connsiteX22" fmla="*/ 17 w 18871"/>
                                        <a:gd name="connsiteY22" fmla="*/ 27638 h 297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871" h="29739">
                                          <a:moveTo>
                                            <a:pt x="17" y="27638"/>
                                          </a:moveTo>
                                          <a:lnTo>
                                            <a:pt x="15506" y="27638"/>
                                          </a:lnTo>
                                          <a:lnTo>
                                            <a:pt x="15506" y="24312"/>
                                          </a:lnTo>
                                          <a:lnTo>
                                            <a:pt x="3630" y="24312"/>
                                          </a:lnTo>
                                          <a:lnTo>
                                            <a:pt x="3630" y="17166"/>
                                          </a:lnTo>
                                          <a:cubicBezTo>
                                            <a:pt x="4201" y="17362"/>
                                            <a:pt x="4772" y="17508"/>
                                            <a:pt x="5343" y="17604"/>
                                          </a:cubicBezTo>
                                          <a:cubicBezTo>
                                            <a:pt x="5918" y="17700"/>
                                            <a:pt x="6493" y="17748"/>
                                            <a:pt x="7068" y="17748"/>
                                          </a:cubicBezTo>
                                          <a:cubicBezTo>
                                            <a:pt x="10322" y="17748"/>
                                            <a:pt x="12900" y="16856"/>
                                            <a:pt x="14800" y="15072"/>
                                          </a:cubicBezTo>
                                          <a:cubicBezTo>
                                            <a:pt x="16704" y="13288"/>
                                            <a:pt x="17657" y="10873"/>
                                            <a:pt x="17657" y="7826"/>
                                          </a:cubicBezTo>
                                          <a:cubicBezTo>
                                            <a:pt x="17657" y="4688"/>
                                            <a:pt x="16679" y="2247"/>
                                            <a:pt x="14725" y="505"/>
                                          </a:cubicBezTo>
                                          <a:cubicBezTo>
                                            <a:pt x="12771" y="-1233"/>
                                            <a:pt x="10016" y="-2102"/>
                                            <a:pt x="6461" y="-2102"/>
                                          </a:cubicBezTo>
                                          <a:cubicBezTo>
                                            <a:pt x="5236" y="-2102"/>
                                            <a:pt x="3988" y="-1997"/>
                                            <a:pt x="2717" y="-1789"/>
                                          </a:cubicBezTo>
                                          <a:cubicBezTo>
                                            <a:pt x="1450" y="-1581"/>
                                            <a:pt x="140" y="-1268"/>
                                            <a:pt x="-1215" y="-851"/>
                                          </a:cubicBezTo>
                                          <a:lnTo>
                                            <a:pt x="-1215" y="3119"/>
                                          </a:lnTo>
                                          <a:cubicBezTo>
                                            <a:pt x="-44" y="2481"/>
                                            <a:pt x="1167" y="2006"/>
                                            <a:pt x="2417" y="1693"/>
                                          </a:cubicBezTo>
                                          <a:cubicBezTo>
                                            <a:pt x="3667" y="1381"/>
                                            <a:pt x="4988" y="1224"/>
                                            <a:pt x="6380" y="1224"/>
                                          </a:cubicBezTo>
                                          <a:cubicBezTo>
                                            <a:pt x="8635" y="1224"/>
                                            <a:pt x="10418" y="1816"/>
                                            <a:pt x="11731" y="3000"/>
                                          </a:cubicBezTo>
                                          <a:cubicBezTo>
                                            <a:pt x="13048" y="4183"/>
                                            <a:pt x="13706" y="5792"/>
                                            <a:pt x="13706" y="7826"/>
                                          </a:cubicBezTo>
                                          <a:cubicBezTo>
                                            <a:pt x="13706" y="9856"/>
                                            <a:pt x="13048" y="11462"/>
                                            <a:pt x="11731" y="12646"/>
                                          </a:cubicBezTo>
                                          <a:cubicBezTo>
                                            <a:pt x="10418" y="13834"/>
                                            <a:pt x="8635" y="14428"/>
                                            <a:pt x="6380" y="14428"/>
                                          </a:cubicBezTo>
                                          <a:cubicBezTo>
                                            <a:pt x="5326" y="14428"/>
                                            <a:pt x="4274" y="14311"/>
                                            <a:pt x="3223" y="14078"/>
                                          </a:cubicBezTo>
                                          <a:cubicBezTo>
                                            <a:pt x="2178" y="13844"/>
                                            <a:pt x="1109" y="13480"/>
                                            <a:pt x="17" y="12984"/>
                                          </a:cubicBezTo>
                                          <a:lnTo>
                                            <a:pt x="17" y="276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76" name="Freeform: Shape 4376"/>
                                  <wps:cNvSpPr/>
                                  <wps:spPr>
                                    <a:xfrm flipV="1">
                                      <a:off x="4071059" y="7716893"/>
                                      <a:ext cx="20158" cy="30264"/>
                                    </a:xfrm>
                                    <a:custGeom>
                                      <a:avLst/>
                                      <a:gdLst>
                                        <a:gd name="connsiteX0" fmla="*/ 8837 w 20158"/>
                                        <a:gd name="connsiteY0" fmla="*/ 24995 h 30264"/>
                                        <a:gd name="connsiteX1" fmla="*/ 4255 w 20158"/>
                                        <a:gd name="connsiteY1" fmla="*/ 21994 h 30264"/>
                                        <a:gd name="connsiteX2" fmla="*/ 2724 w 20158"/>
                                        <a:gd name="connsiteY2" fmla="*/ 12979 h 30264"/>
                                        <a:gd name="connsiteX3" fmla="*/ 4255 w 20158"/>
                                        <a:gd name="connsiteY3" fmla="*/ 3983 h 30264"/>
                                        <a:gd name="connsiteX4" fmla="*/ 8837 w 20158"/>
                                        <a:gd name="connsiteY4" fmla="*/ 982 h 30264"/>
                                        <a:gd name="connsiteX5" fmla="*/ 13438 w 20158"/>
                                        <a:gd name="connsiteY5" fmla="*/ 3983 h 30264"/>
                                        <a:gd name="connsiteX6" fmla="*/ 14975 w 20158"/>
                                        <a:gd name="connsiteY6" fmla="*/ 12979 h 30264"/>
                                        <a:gd name="connsiteX7" fmla="*/ 13438 w 20158"/>
                                        <a:gd name="connsiteY7" fmla="*/ 21994 h 30264"/>
                                        <a:gd name="connsiteX8" fmla="*/ 8837 w 20158"/>
                                        <a:gd name="connsiteY8" fmla="*/ 24995 h 30264"/>
                                        <a:gd name="connsiteX9" fmla="*/ 8837 w 20158"/>
                                        <a:gd name="connsiteY9" fmla="*/ 28121 h 30264"/>
                                        <a:gd name="connsiteX10" fmla="*/ 16332 w 20158"/>
                                        <a:gd name="connsiteY10" fmla="*/ 24238 h 30264"/>
                                        <a:gd name="connsiteX11" fmla="*/ 18920 w 20158"/>
                                        <a:gd name="connsiteY11" fmla="*/ 12979 h 30264"/>
                                        <a:gd name="connsiteX12" fmla="*/ 16332 w 20158"/>
                                        <a:gd name="connsiteY12" fmla="*/ 1732 h 30264"/>
                                        <a:gd name="connsiteX13" fmla="*/ 8837 w 20158"/>
                                        <a:gd name="connsiteY13" fmla="*/ -2144 h 30264"/>
                                        <a:gd name="connsiteX14" fmla="*/ 1349 w 20158"/>
                                        <a:gd name="connsiteY14" fmla="*/ 1732 h 30264"/>
                                        <a:gd name="connsiteX15" fmla="*/ -1239 w 20158"/>
                                        <a:gd name="connsiteY15" fmla="*/ 12979 h 30264"/>
                                        <a:gd name="connsiteX16" fmla="*/ 1349 w 20158"/>
                                        <a:gd name="connsiteY16" fmla="*/ 24238 h 30264"/>
                                        <a:gd name="connsiteX17" fmla="*/ 8837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837" y="24995"/>
                                          </a:moveTo>
                                          <a:cubicBezTo>
                                            <a:pt x="6808" y="24995"/>
                                            <a:pt x="5280" y="23995"/>
                                            <a:pt x="4255" y="21994"/>
                                          </a:cubicBezTo>
                                          <a:cubicBezTo>
                                            <a:pt x="3234" y="19998"/>
                                            <a:pt x="2724" y="16993"/>
                                            <a:pt x="2724" y="12979"/>
                                          </a:cubicBezTo>
                                          <a:cubicBezTo>
                                            <a:pt x="2724" y="8982"/>
                                            <a:pt x="3234" y="5984"/>
                                            <a:pt x="4255" y="3983"/>
                                          </a:cubicBezTo>
                                          <a:cubicBezTo>
                                            <a:pt x="5280" y="1982"/>
                                            <a:pt x="6808" y="982"/>
                                            <a:pt x="8837" y="982"/>
                                          </a:cubicBezTo>
                                          <a:cubicBezTo>
                                            <a:pt x="10883" y="982"/>
                                            <a:pt x="12417" y="1982"/>
                                            <a:pt x="13438" y="3983"/>
                                          </a:cubicBezTo>
                                          <a:cubicBezTo>
                                            <a:pt x="14463" y="5984"/>
                                            <a:pt x="14975" y="8982"/>
                                            <a:pt x="14975" y="12979"/>
                                          </a:cubicBezTo>
                                          <a:cubicBezTo>
                                            <a:pt x="14975" y="16993"/>
                                            <a:pt x="14463" y="19998"/>
                                            <a:pt x="13438" y="21994"/>
                                          </a:cubicBezTo>
                                          <a:cubicBezTo>
                                            <a:pt x="12417" y="23995"/>
                                            <a:pt x="10883" y="24995"/>
                                            <a:pt x="8837" y="24995"/>
                                          </a:cubicBezTo>
                                          <a:close/>
                                          <a:moveTo>
                                            <a:pt x="8837" y="28121"/>
                                          </a:moveTo>
                                          <a:cubicBezTo>
                                            <a:pt x="12108" y="28121"/>
                                            <a:pt x="14607" y="26827"/>
                                            <a:pt x="16332" y="24238"/>
                                          </a:cubicBezTo>
                                          <a:cubicBezTo>
                                            <a:pt x="18057" y="21654"/>
                                            <a:pt x="18920" y="17901"/>
                                            <a:pt x="18920" y="12979"/>
                                          </a:cubicBezTo>
                                          <a:cubicBezTo>
                                            <a:pt x="18920" y="8069"/>
                                            <a:pt x="18057" y="4321"/>
                                            <a:pt x="16332" y="1732"/>
                                          </a:cubicBezTo>
                                          <a:cubicBezTo>
                                            <a:pt x="14607" y="-852"/>
                                            <a:pt x="12108" y="-2144"/>
                                            <a:pt x="8837" y="-2144"/>
                                          </a:cubicBezTo>
                                          <a:cubicBezTo>
                                            <a:pt x="5570" y="-2144"/>
                                            <a:pt x="3074" y="-852"/>
                                            <a:pt x="1349" y="1732"/>
                                          </a:cubicBezTo>
                                          <a:cubicBezTo>
                                            <a:pt x="-377" y="4321"/>
                                            <a:pt x="-1239" y="8069"/>
                                            <a:pt x="-1239" y="12979"/>
                                          </a:cubicBezTo>
                                          <a:cubicBezTo>
                                            <a:pt x="-1239" y="17901"/>
                                            <a:pt x="-377" y="21654"/>
                                            <a:pt x="1349" y="24238"/>
                                          </a:cubicBezTo>
                                          <a:cubicBezTo>
                                            <a:pt x="3074" y="26827"/>
                                            <a:pt x="5570" y="28121"/>
                                            <a:pt x="8837"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77" name="Graphic 4083"/>
                              <wpg:cNvGrpSpPr/>
                              <wpg:grpSpPr>
                                <a:xfrm>
                                  <a:off x="4192757" y="7688179"/>
                                  <a:ext cx="94759" cy="58978"/>
                                  <a:chOff x="4192757" y="7688179"/>
                                  <a:chExt cx="94759" cy="58978"/>
                                </a:xfrm>
                                <a:solidFill>
                                  <a:srgbClr val="000000"/>
                                </a:solidFill>
                              </wpg:grpSpPr>
                              <wps:wsp>
                                <wps:cNvPr id="4378" name="Freeform: Shape 4378"/>
                                <wps:cNvSpPr/>
                                <wps:spPr>
                                  <a:xfrm>
                                    <a:off x="4239269" y="7688179"/>
                                    <a:ext cx="4000" cy="14003"/>
                                  </a:xfrm>
                                  <a:custGeom>
                                    <a:avLst/>
                                    <a:gdLst>
                                      <a:gd name="connsiteX0" fmla="*/ 835 w 4000"/>
                                      <a:gd name="connsiteY0" fmla="*/ 175 h 14003"/>
                                      <a:gd name="connsiteX1" fmla="*/ 835 w 4000"/>
                                      <a:gd name="connsiteY1" fmla="*/ 14179 h 14003"/>
                                    </a:gdLst>
                                    <a:ahLst/>
                                    <a:cxnLst>
                                      <a:cxn ang="0">
                                        <a:pos x="connsiteX0" y="connsiteY0"/>
                                      </a:cxn>
                                      <a:cxn ang="0">
                                        <a:pos x="connsiteX1" y="connsiteY1"/>
                                      </a:cxn>
                                    </a:cxnLst>
                                    <a:rect l="l" t="t" r="r" b="b"/>
                                    <a:pathLst>
                                      <a:path w="4000" h="14003">
                                        <a:moveTo>
                                          <a:pt x="835" y="175"/>
                                        </a:moveTo>
                                        <a:lnTo>
                                          <a:pt x="835"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79" name="Graphic 4083"/>
                                <wpg:cNvGrpSpPr/>
                                <wpg:grpSpPr>
                                  <a:xfrm>
                                    <a:off x="4192757" y="7716893"/>
                                    <a:ext cx="94759" cy="30264"/>
                                    <a:chOff x="4192757" y="7716893"/>
                                    <a:chExt cx="94759" cy="30264"/>
                                  </a:xfrm>
                                  <a:solidFill>
                                    <a:srgbClr val="000000"/>
                                  </a:solidFill>
                                </wpg:grpSpPr>
                                <wps:wsp>
                                  <wps:cNvPr id="4380" name="Freeform: Shape 4380"/>
                                  <wps:cNvSpPr/>
                                  <wps:spPr>
                                    <a:xfrm flipV="1">
                                      <a:off x="4192757" y="7717418"/>
                                      <a:ext cx="17364" cy="29170"/>
                                    </a:xfrm>
                                    <a:custGeom>
                                      <a:avLst/>
                                      <a:gdLst>
                                        <a:gd name="connsiteX0" fmla="*/ -698 w 17364"/>
                                        <a:gd name="connsiteY0" fmla="*/ 1172 h 29170"/>
                                        <a:gd name="connsiteX1" fmla="*/ 5747 w 17364"/>
                                        <a:gd name="connsiteY1" fmla="*/ 1172 h 29170"/>
                                        <a:gd name="connsiteX2" fmla="*/ 5747 w 17364"/>
                                        <a:gd name="connsiteY2" fmla="*/ 23428 h 29170"/>
                                        <a:gd name="connsiteX3" fmla="*/ -1267 w 17364"/>
                                        <a:gd name="connsiteY3" fmla="*/ 22022 h 29170"/>
                                        <a:gd name="connsiteX4" fmla="*/ -1267 w 17364"/>
                                        <a:gd name="connsiteY4" fmla="*/ 25617 h 29170"/>
                                        <a:gd name="connsiteX5" fmla="*/ 5709 w 17364"/>
                                        <a:gd name="connsiteY5" fmla="*/ 27023 h 29170"/>
                                        <a:gd name="connsiteX6" fmla="*/ 9654 w 17364"/>
                                        <a:gd name="connsiteY6" fmla="*/ 27023 h 29170"/>
                                        <a:gd name="connsiteX7" fmla="*/ 9654 w 17364"/>
                                        <a:gd name="connsiteY7" fmla="*/ 1172 h 29170"/>
                                        <a:gd name="connsiteX8" fmla="*/ 16098 w 17364"/>
                                        <a:gd name="connsiteY8" fmla="*/ 1172 h 29170"/>
                                        <a:gd name="connsiteX9" fmla="*/ 16098 w 17364"/>
                                        <a:gd name="connsiteY9" fmla="*/ -2147 h 29170"/>
                                        <a:gd name="connsiteX10" fmla="*/ -698 w 17364"/>
                                        <a:gd name="connsiteY10" fmla="*/ -2147 h 29170"/>
                                        <a:gd name="connsiteX11" fmla="*/ -698 w 17364"/>
                                        <a:gd name="connsiteY11" fmla="*/ 1172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7364" h="29170">
                                          <a:moveTo>
                                            <a:pt x="-698" y="1172"/>
                                          </a:moveTo>
                                          <a:lnTo>
                                            <a:pt x="5747" y="1172"/>
                                          </a:lnTo>
                                          <a:lnTo>
                                            <a:pt x="5747" y="23428"/>
                                          </a:lnTo>
                                          <a:lnTo>
                                            <a:pt x="-1267" y="22022"/>
                                          </a:lnTo>
                                          <a:lnTo>
                                            <a:pt x="-1267" y="25617"/>
                                          </a:lnTo>
                                          <a:lnTo>
                                            <a:pt x="5709" y="27023"/>
                                          </a:lnTo>
                                          <a:lnTo>
                                            <a:pt x="9654" y="27023"/>
                                          </a:lnTo>
                                          <a:lnTo>
                                            <a:pt x="9654" y="1172"/>
                                          </a:lnTo>
                                          <a:lnTo>
                                            <a:pt x="16098" y="1172"/>
                                          </a:lnTo>
                                          <a:lnTo>
                                            <a:pt x="16098" y="-2147"/>
                                          </a:lnTo>
                                          <a:lnTo>
                                            <a:pt x="-698" y="-2147"/>
                                          </a:lnTo>
                                          <a:lnTo>
                                            <a:pt x="-698" y="117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81" name="Freeform: Shape 4381"/>
                                  <wps:cNvSpPr/>
                                  <wps:spPr>
                                    <a:xfrm flipV="1">
                                      <a:off x="4216903" y="7717418"/>
                                      <a:ext cx="18871" cy="29739"/>
                                    </a:xfrm>
                                    <a:custGeom>
                                      <a:avLst/>
                                      <a:gdLst>
                                        <a:gd name="connsiteX0" fmla="*/ 60 w 18871"/>
                                        <a:gd name="connsiteY0" fmla="*/ 27638 h 29739"/>
                                        <a:gd name="connsiteX1" fmla="*/ 15549 w 18871"/>
                                        <a:gd name="connsiteY1" fmla="*/ 27638 h 29739"/>
                                        <a:gd name="connsiteX2" fmla="*/ 15549 w 18871"/>
                                        <a:gd name="connsiteY2" fmla="*/ 24312 h 29739"/>
                                        <a:gd name="connsiteX3" fmla="*/ 3673 w 18871"/>
                                        <a:gd name="connsiteY3" fmla="*/ 24312 h 29739"/>
                                        <a:gd name="connsiteX4" fmla="*/ 3673 w 18871"/>
                                        <a:gd name="connsiteY4" fmla="*/ 17166 h 29739"/>
                                        <a:gd name="connsiteX5" fmla="*/ 5385 w 18871"/>
                                        <a:gd name="connsiteY5" fmla="*/ 17604 h 29739"/>
                                        <a:gd name="connsiteX6" fmla="*/ 7110 w 18871"/>
                                        <a:gd name="connsiteY6" fmla="*/ 17748 h 29739"/>
                                        <a:gd name="connsiteX7" fmla="*/ 14843 w 18871"/>
                                        <a:gd name="connsiteY7" fmla="*/ 15072 h 29739"/>
                                        <a:gd name="connsiteX8" fmla="*/ 17699 w 18871"/>
                                        <a:gd name="connsiteY8" fmla="*/ 7826 h 29739"/>
                                        <a:gd name="connsiteX9" fmla="*/ 14768 w 18871"/>
                                        <a:gd name="connsiteY9" fmla="*/ 505 h 29739"/>
                                        <a:gd name="connsiteX10" fmla="*/ 6504 w 18871"/>
                                        <a:gd name="connsiteY10" fmla="*/ -2102 h 29739"/>
                                        <a:gd name="connsiteX11" fmla="*/ 2760 w 18871"/>
                                        <a:gd name="connsiteY11" fmla="*/ -1789 h 29739"/>
                                        <a:gd name="connsiteX12" fmla="*/ -1172 w 18871"/>
                                        <a:gd name="connsiteY12" fmla="*/ -851 h 29739"/>
                                        <a:gd name="connsiteX13" fmla="*/ -1172 w 18871"/>
                                        <a:gd name="connsiteY13" fmla="*/ 3119 h 29739"/>
                                        <a:gd name="connsiteX14" fmla="*/ 2460 w 18871"/>
                                        <a:gd name="connsiteY14" fmla="*/ 1693 h 29739"/>
                                        <a:gd name="connsiteX15" fmla="*/ 6423 w 18871"/>
                                        <a:gd name="connsiteY15" fmla="*/ 1224 h 29739"/>
                                        <a:gd name="connsiteX16" fmla="*/ 11774 w 18871"/>
                                        <a:gd name="connsiteY16" fmla="*/ 3000 h 29739"/>
                                        <a:gd name="connsiteX17" fmla="*/ 13749 w 18871"/>
                                        <a:gd name="connsiteY17" fmla="*/ 7826 h 29739"/>
                                        <a:gd name="connsiteX18" fmla="*/ 11774 w 18871"/>
                                        <a:gd name="connsiteY18" fmla="*/ 12646 h 29739"/>
                                        <a:gd name="connsiteX19" fmla="*/ 6423 w 18871"/>
                                        <a:gd name="connsiteY19" fmla="*/ 14428 h 29739"/>
                                        <a:gd name="connsiteX20" fmla="*/ 3266 w 18871"/>
                                        <a:gd name="connsiteY20" fmla="*/ 14078 h 29739"/>
                                        <a:gd name="connsiteX21" fmla="*/ 60 w 18871"/>
                                        <a:gd name="connsiteY21" fmla="*/ 12984 h 29739"/>
                                        <a:gd name="connsiteX22" fmla="*/ 60 w 18871"/>
                                        <a:gd name="connsiteY22" fmla="*/ 27638 h 297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871" h="29739">
                                          <a:moveTo>
                                            <a:pt x="60" y="27638"/>
                                          </a:moveTo>
                                          <a:lnTo>
                                            <a:pt x="15549" y="27638"/>
                                          </a:lnTo>
                                          <a:lnTo>
                                            <a:pt x="15549" y="24312"/>
                                          </a:lnTo>
                                          <a:lnTo>
                                            <a:pt x="3673" y="24312"/>
                                          </a:lnTo>
                                          <a:lnTo>
                                            <a:pt x="3673" y="17166"/>
                                          </a:lnTo>
                                          <a:cubicBezTo>
                                            <a:pt x="4243" y="17362"/>
                                            <a:pt x="4814" y="17508"/>
                                            <a:pt x="5385" y="17604"/>
                                          </a:cubicBezTo>
                                          <a:cubicBezTo>
                                            <a:pt x="5960" y="17700"/>
                                            <a:pt x="6535" y="17748"/>
                                            <a:pt x="7110" y="17748"/>
                                          </a:cubicBezTo>
                                          <a:cubicBezTo>
                                            <a:pt x="10365" y="17748"/>
                                            <a:pt x="12942" y="16856"/>
                                            <a:pt x="14843" y="15072"/>
                                          </a:cubicBezTo>
                                          <a:cubicBezTo>
                                            <a:pt x="16747" y="13288"/>
                                            <a:pt x="17699" y="10873"/>
                                            <a:pt x="17699" y="7826"/>
                                          </a:cubicBezTo>
                                          <a:cubicBezTo>
                                            <a:pt x="17699" y="4688"/>
                                            <a:pt x="16722" y="2247"/>
                                            <a:pt x="14768" y="505"/>
                                          </a:cubicBezTo>
                                          <a:cubicBezTo>
                                            <a:pt x="12813" y="-1233"/>
                                            <a:pt x="10059" y="-2102"/>
                                            <a:pt x="6504" y="-2102"/>
                                          </a:cubicBezTo>
                                          <a:cubicBezTo>
                                            <a:pt x="5279" y="-2102"/>
                                            <a:pt x="4031" y="-1997"/>
                                            <a:pt x="2760" y="-1789"/>
                                          </a:cubicBezTo>
                                          <a:cubicBezTo>
                                            <a:pt x="1493" y="-1581"/>
                                            <a:pt x="182" y="-1268"/>
                                            <a:pt x="-1172" y="-851"/>
                                          </a:cubicBezTo>
                                          <a:lnTo>
                                            <a:pt x="-1172" y="3119"/>
                                          </a:lnTo>
                                          <a:cubicBezTo>
                                            <a:pt x="-1" y="2481"/>
                                            <a:pt x="1210" y="2006"/>
                                            <a:pt x="2460" y="1693"/>
                                          </a:cubicBezTo>
                                          <a:cubicBezTo>
                                            <a:pt x="3710" y="1381"/>
                                            <a:pt x="5031" y="1224"/>
                                            <a:pt x="6423" y="1224"/>
                                          </a:cubicBezTo>
                                          <a:cubicBezTo>
                                            <a:pt x="8677" y="1224"/>
                                            <a:pt x="10461" y="1816"/>
                                            <a:pt x="11774" y="3000"/>
                                          </a:cubicBezTo>
                                          <a:cubicBezTo>
                                            <a:pt x="13090" y="4183"/>
                                            <a:pt x="13749" y="5792"/>
                                            <a:pt x="13749" y="7826"/>
                                          </a:cubicBezTo>
                                          <a:cubicBezTo>
                                            <a:pt x="13749" y="9856"/>
                                            <a:pt x="13090" y="11462"/>
                                            <a:pt x="11774" y="12646"/>
                                          </a:cubicBezTo>
                                          <a:cubicBezTo>
                                            <a:pt x="10461" y="13834"/>
                                            <a:pt x="8677" y="14428"/>
                                            <a:pt x="6423" y="14428"/>
                                          </a:cubicBezTo>
                                          <a:cubicBezTo>
                                            <a:pt x="5369" y="14428"/>
                                            <a:pt x="4316" y="14311"/>
                                            <a:pt x="3266" y="14078"/>
                                          </a:cubicBezTo>
                                          <a:cubicBezTo>
                                            <a:pt x="2220" y="13844"/>
                                            <a:pt x="1151" y="13480"/>
                                            <a:pt x="60" y="12984"/>
                                          </a:cubicBezTo>
                                          <a:lnTo>
                                            <a:pt x="60" y="276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82" name="Freeform: Shape 4382"/>
                                  <wps:cNvSpPr/>
                                  <wps:spPr>
                                    <a:xfrm flipV="1">
                                      <a:off x="4241905" y="7716893"/>
                                      <a:ext cx="20158" cy="30264"/>
                                    </a:xfrm>
                                    <a:custGeom>
                                      <a:avLst/>
                                      <a:gdLst>
                                        <a:gd name="connsiteX0" fmla="*/ 8880 w 20158"/>
                                        <a:gd name="connsiteY0" fmla="*/ 24995 h 30264"/>
                                        <a:gd name="connsiteX1" fmla="*/ 4298 w 20158"/>
                                        <a:gd name="connsiteY1" fmla="*/ 21994 h 30264"/>
                                        <a:gd name="connsiteX2" fmla="*/ 2767 w 20158"/>
                                        <a:gd name="connsiteY2" fmla="*/ 12979 h 30264"/>
                                        <a:gd name="connsiteX3" fmla="*/ 4298 w 20158"/>
                                        <a:gd name="connsiteY3" fmla="*/ 3983 h 30264"/>
                                        <a:gd name="connsiteX4" fmla="*/ 8880 w 20158"/>
                                        <a:gd name="connsiteY4" fmla="*/ 982 h 30264"/>
                                        <a:gd name="connsiteX5" fmla="*/ 13480 w 20158"/>
                                        <a:gd name="connsiteY5" fmla="*/ 3983 h 30264"/>
                                        <a:gd name="connsiteX6" fmla="*/ 15018 w 20158"/>
                                        <a:gd name="connsiteY6" fmla="*/ 12979 h 30264"/>
                                        <a:gd name="connsiteX7" fmla="*/ 13480 w 20158"/>
                                        <a:gd name="connsiteY7" fmla="*/ 21994 h 30264"/>
                                        <a:gd name="connsiteX8" fmla="*/ 8880 w 20158"/>
                                        <a:gd name="connsiteY8" fmla="*/ 24995 h 30264"/>
                                        <a:gd name="connsiteX9" fmla="*/ 8880 w 20158"/>
                                        <a:gd name="connsiteY9" fmla="*/ 28121 h 30264"/>
                                        <a:gd name="connsiteX10" fmla="*/ 16375 w 20158"/>
                                        <a:gd name="connsiteY10" fmla="*/ 24238 h 30264"/>
                                        <a:gd name="connsiteX11" fmla="*/ 18962 w 20158"/>
                                        <a:gd name="connsiteY11" fmla="*/ 12979 h 30264"/>
                                        <a:gd name="connsiteX12" fmla="*/ 16375 w 20158"/>
                                        <a:gd name="connsiteY12" fmla="*/ 1732 h 30264"/>
                                        <a:gd name="connsiteX13" fmla="*/ 8880 w 20158"/>
                                        <a:gd name="connsiteY13" fmla="*/ -2144 h 30264"/>
                                        <a:gd name="connsiteX14" fmla="*/ 1391 w 20158"/>
                                        <a:gd name="connsiteY14" fmla="*/ 1732 h 30264"/>
                                        <a:gd name="connsiteX15" fmla="*/ -1196 w 20158"/>
                                        <a:gd name="connsiteY15" fmla="*/ 12979 h 30264"/>
                                        <a:gd name="connsiteX16" fmla="*/ 1391 w 20158"/>
                                        <a:gd name="connsiteY16" fmla="*/ 24238 h 30264"/>
                                        <a:gd name="connsiteX17" fmla="*/ 8880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880" y="24995"/>
                                          </a:moveTo>
                                          <a:cubicBezTo>
                                            <a:pt x="6850" y="24995"/>
                                            <a:pt x="5323" y="23995"/>
                                            <a:pt x="4298" y="21994"/>
                                          </a:cubicBezTo>
                                          <a:cubicBezTo>
                                            <a:pt x="3277" y="19998"/>
                                            <a:pt x="2767" y="16993"/>
                                            <a:pt x="2767" y="12979"/>
                                          </a:cubicBezTo>
                                          <a:cubicBezTo>
                                            <a:pt x="2767" y="8982"/>
                                            <a:pt x="3277" y="5984"/>
                                            <a:pt x="4298" y="3983"/>
                                          </a:cubicBezTo>
                                          <a:cubicBezTo>
                                            <a:pt x="5323" y="1982"/>
                                            <a:pt x="6850" y="982"/>
                                            <a:pt x="8880" y="982"/>
                                          </a:cubicBezTo>
                                          <a:cubicBezTo>
                                            <a:pt x="10926" y="982"/>
                                            <a:pt x="12459" y="1982"/>
                                            <a:pt x="13480" y="3983"/>
                                          </a:cubicBezTo>
                                          <a:cubicBezTo>
                                            <a:pt x="14506" y="5984"/>
                                            <a:pt x="15018" y="8982"/>
                                            <a:pt x="15018" y="12979"/>
                                          </a:cubicBezTo>
                                          <a:cubicBezTo>
                                            <a:pt x="15018" y="16993"/>
                                            <a:pt x="14506" y="19998"/>
                                            <a:pt x="13480" y="21994"/>
                                          </a:cubicBezTo>
                                          <a:cubicBezTo>
                                            <a:pt x="12459" y="23995"/>
                                            <a:pt x="10926" y="24995"/>
                                            <a:pt x="8880" y="24995"/>
                                          </a:cubicBezTo>
                                          <a:close/>
                                          <a:moveTo>
                                            <a:pt x="8880" y="28121"/>
                                          </a:moveTo>
                                          <a:cubicBezTo>
                                            <a:pt x="12151" y="28121"/>
                                            <a:pt x="14649" y="26827"/>
                                            <a:pt x="16375" y="24238"/>
                                          </a:cubicBezTo>
                                          <a:cubicBezTo>
                                            <a:pt x="18100" y="21654"/>
                                            <a:pt x="18962" y="17901"/>
                                            <a:pt x="18962" y="12979"/>
                                          </a:cubicBezTo>
                                          <a:cubicBezTo>
                                            <a:pt x="18962" y="8069"/>
                                            <a:pt x="18100" y="4321"/>
                                            <a:pt x="16375" y="1732"/>
                                          </a:cubicBezTo>
                                          <a:cubicBezTo>
                                            <a:pt x="14649" y="-852"/>
                                            <a:pt x="12151" y="-2144"/>
                                            <a:pt x="8880" y="-2144"/>
                                          </a:cubicBezTo>
                                          <a:cubicBezTo>
                                            <a:pt x="5613" y="-2144"/>
                                            <a:pt x="3117" y="-852"/>
                                            <a:pt x="1391" y="1732"/>
                                          </a:cubicBezTo>
                                          <a:cubicBezTo>
                                            <a:pt x="-334" y="4321"/>
                                            <a:pt x="-1196" y="8069"/>
                                            <a:pt x="-1196" y="12979"/>
                                          </a:cubicBezTo>
                                          <a:cubicBezTo>
                                            <a:pt x="-1196" y="17901"/>
                                            <a:pt x="-334" y="21654"/>
                                            <a:pt x="1391" y="24238"/>
                                          </a:cubicBezTo>
                                          <a:cubicBezTo>
                                            <a:pt x="3117" y="26827"/>
                                            <a:pt x="5613" y="28121"/>
                                            <a:pt x="8880"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83" name="Freeform: Shape 4383"/>
                                  <wps:cNvSpPr/>
                                  <wps:spPr>
                                    <a:xfrm flipV="1">
                                      <a:off x="4267358" y="7716893"/>
                                      <a:ext cx="20158" cy="30264"/>
                                    </a:xfrm>
                                    <a:custGeom>
                                      <a:avLst/>
                                      <a:gdLst>
                                        <a:gd name="connsiteX0" fmla="*/ 8886 w 20158"/>
                                        <a:gd name="connsiteY0" fmla="*/ 24995 h 30264"/>
                                        <a:gd name="connsiteX1" fmla="*/ 4304 w 20158"/>
                                        <a:gd name="connsiteY1" fmla="*/ 21994 h 30264"/>
                                        <a:gd name="connsiteX2" fmla="*/ 2773 w 20158"/>
                                        <a:gd name="connsiteY2" fmla="*/ 12979 h 30264"/>
                                        <a:gd name="connsiteX3" fmla="*/ 4304 w 20158"/>
                                        <a:gd name="connsiteY3" fmla="*/ 3983 h 30264"/>
                                        <a:gd name="connsiteX4" fmla="*/ 8886 w 20158"/>
                                        <a:gd name="connsiteY4" fmla="*/ 982 h 30264"/>
                                        <a:gd name="connsiteX5" fmla="*/ 13487 w 20158"/>
                                        <a:gd name="connsiteY5" fmla="*/ 3983 h 30264"/>
                                        <a:gd name="connsiteX6" fmla="*/ 15024 w 20158"/>
                                        <a:gd name="connsiteY6" fmla="*/ 12979 h 30264"/>
                                        <a:gd name="connsiteX7" fmla="*/ 13487 w 20158"/>
                                        <a:gd name="connsiteY7" fmla="*/ 21994 h 30264"/>
                                        <a:gd name="connsiteX8" fmla="*/ 8886 w 20158"/>
                                        <a:gd name="connsiteY8" fmla="*/ 24995 h 30264"/>
                                        <a:gd name="connsiteX9" fmla="*/ 8886 w 20158"/>
                                        <a:gd name="connsiteY9" fmla="*/ 28121 h 30264"/>
                                        <a:gd name="connsiteX10" fmla="*/ 16381 w 20158"/>
                                        <a:gd name="connsiteY10" fmla="*/ 24238 h 30264"/>
                                        <a:gd name="connsiteX11" fmla="*/ 18969 w 20158"/>
                                        <a:gd name="connsiteY11" fmla="*/ 12979 h 30264"/>
                                        <a:gd name="connsiteX12" fmla="*/ 16381 w 20158"/>
                                        <a:gd name="connsiteY12" fmla="*/ 1732 h 30264"/>
                                        <a:gd name="connsiteX13" fmla="*/ 8886 w 20158"/>
                                        <a:gd name="connsiteY13" fmla="*/ -2144 h 30264"/>
                                        <a:gd name="connsiteX14" fmla="*/ 1398 w 20158"/>
                                        <a:gd name="connsiteY14" fmla="*/ 1732 h 30264"/>
                                        <a:gd name="connsiteX15" fmla="*/ -1190 w 20158"/>
                                        <a:gd name="connsiteY15" fmla="*/ 12979 h 30264"/>
                                        <a:gd name="connsiteX16" fmla="*/ 1398 w 20158"/>
                                        <a:gd name="connsiteY16" fmla="*/ 24238 h 30264"/>
                                        <a:gd name="connsiteX17" fmla="*/ 8886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886" y="24995"/>
                                          </a:moveTo>
                                          <a:cubicBezTo>
                                            <a:pt x="6857" y="24995"/>
                                            <a:pt x="5329" y="23995"/>
                                            <a:pt x="4304" y="21994"/>
                                          </a:cubicBezTo>
                                          <a:cubicBezTo>
                                            <a:pt x="3283" y="19998"/>
                                            <a:pt x="2773" y="16993"/>
                                            <a:pt x="2773" y="12979"/>
                                          </a:cubicBezTo>
                                          <a:cubicBezTo>
                                            <a:pt x="2773" y="8982"/>
                                            <a:pt x="3283" y="5984"/>
                                            <a:pt x="4304" y="3983"/>
                                          </a:cubicBezTo>
                                          <a:cubicBezTo>
                                            <a:pt x="5329" y="1982"/>
                                            <a:pt x="6857" y="982"/>
                                            <a:pt x="8886" y="982"/>
                                          </a:cubicBezTo>
                                          <a:cubicBezTo>
                                            <a:pt x="10932" y="982"/>
                                            <a:pt x="12466" y="1982"/>
                                            <a:pt x="13487" y="3983"/>
                                          </a:cubicBezTo>
                                          <a:cubicBezTo>
                                            <a:pt x="14512" y="5984"/>
                                            <a:pt x="15024" y="8982"/>
                                            <a:pt x="15024" y="12979"/>
                                          </a:cubicBezTo>
                                          <a:cubicBezTo>
                                            <a:pt x="15024" y="16993"/>
                                            <a:pt x="14512" y="19998"/>
                                            <a:pt x="13487" y="21994"/>
                                          </a:cubicBezTo>
                                          <a:cubicBezTo>
                                            <a:pt x="12466" y="23995"/>
                                            <a:pt x="10932" y="24995"/>
                                            <a:pt x="8886" y="24995"/>
                                          </a:cubicBezTo>
                                          <a:close/>
                                          <a:moveTo>
                                            <a:pt x="8886" y="28121"/>
                                          </a:moveTo>
                                          <a:cubicBezTo>
                                            <a:pt x="12157" y="28121"/>
                                            <a:pt x="14656" y="26827"/>
                                            <a:pt x="16381" y="24238"/>
                                          </a:cubicBezTo>
                                          <a:cubicBezTo>
                                            <a:pt x="18106" y="21654"/>
                                            <a:pt x="18969" y="17901"/>
                                            <a:pt x="18969" y="12979"/>
                                          </a:cubicBezTo>
                                          <a:cubicBezTo>
                                            <a:pt x="18969" y="8069"/>
                                            <a:pt x="18106" y="4321"/>
                                            <a:pt x="16381" y="1732"/>
                                          </a:cubicBezTo>
                                          <a:cubicBezTo>
                                            <a:pt x="14656" y="-852"/>
                                            <a:pt x="12157" y="-2144"/>
                                            <a:pt x="8886" y="-2144"/>
                                          </a:cubicBezTo>
                                          <a:cubicBezTo>
                                            <a:pt x="5619" y="-2144"/>
                                            <a:pt x="3123" y="-852"/>
                                            <a:pt x="1398" y="1732"/>
                                          </a:cubicBezTo>
                                          <a:cubicBezTo>
                                            <a:pt x="-327" y="4321"/>
                                            <a:pt x="-1190" y="8069"/>
                                            <a:pt x="-1190" y="12979"/>
                                          </a:cubicBezTo>
                                          <a:cubicBezTo>
                                            <a:pt x="-1190" y="17901"/>
                                            <a:pt x="-327" y="21654"/>
                                            <a:pt x="1398" y="24238"/>
                                          </a:cubicBezTo>
                                          <a:cubicBezTo>
                                            <a:pt x="3123" y="26827"/>
                                            <a:pt x="5619" y="28121"/>
                                            <a:pt x="8886"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84" name="Graphic 4083"/>
                              <wpg:cNvGrpSpPr/>
                              <wpg:grpSpPr>
                                <a:xfrm>
                                  <a:off x="4389056" y="7688179"/>
                                  <a:ext cx="94759" cy="58978"/>
                                  <a:chOff x="4389056" y="7688179"/>
                                  <a:chExt cx="94759" cy="58978"/>
                                </a:xfrm>
                                <a:solidFill>
                                  <a:srgbClr val="000000"/>
                                </a:solidFill>
                              </wpg:grpSpPr>
                              <wps:wsp>
                                <wps:cNvPr id="4385" name="Freeform: Shape 4385"/>
                                <wps:cNvSpPr/>
                                <wps:spPr>
                                  <a:xfrm>
                                    <a:off x="4435568" y="7688179"/>
                                    <a:ext cx="4000" cy="14003"/>
                                  </a:xfrm>
                                  <a:custGeom>
                                    <a:avLst/>
                                    <a:gdLst>
                                      <a:gd name="connsiteX0" fmla="*/ 884 w 4000"/>
                                      <a:gd name="connsiteY0" fmla="*/ 175 h 14003"/>
                                      <a:gd name="connsiteX1" fmla="*/ 884 w 4000"/>
                                      <a:gd name="connsiteY1" fmla="*/ 14179 h 14003"/>
                                    </a:gdLst>
                                    <a:ahLst/>
                                    <a:cxnLst>
                                      <a:cxn ang="0">
                                        <a:pos x="connsiteX0" y="connsiteY0"/>
                                      </a:cxn>
                                      <a:cxn ang="0">
                                        <a:pos x="connsiteX1" y="connsiteY1"/>
                                      </a:cxn>
                                    </a:cxnLst>
                                    <a:rect l="l" t="t" r="r" b="b"/>
                                    <a:pathLst>
                                      <a:path w="4000" h="14003">
                                        <a:moveTo>
                                          <a:pt x="884" y="175"/>
                                        </a:moveTo>
                                        <a:lnTo>
                                          <a:pt x="884"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86" name="Graphic 4083"/>
                                <wpg:cNvGrpSpPr/>
                                <wpg:grpSpPr>
                                  <a:xfrm>
                                    <a:off x="4389056" y="7716893"/>
                                    <a:ext cx="94759" cy="30264"/>
                                    <a:chOff x="4389056" y="7716893"/>
                                    <a:chExt cx="94759" cy="30264"/>
                                  </a:xfrm>
                                  <a:solidFill>
                                    <a:srgbClr val="000000"/>
                                  </a:solidFill>
                                </wpg:grpSpPr>
                                <wps:wsp>
                                  <wps:cNvPr id="4387" name="Freeform: Shape 4387"/>
                                  <wps:cNvSpPr/>
                                  <wps:spPr>
                                    <a:xfrm flipV="1">
                                      <a:off x="4389056" y="7717418"/>
                                      <a:ext cx="17364" cy="29170"/>
                                    </a:xfrm>
                                    <a:custGeom>
                                      <a:avLst/>
                                      <a:gdLst>
                                        <a:gd name="connsiteX0" fmla="*/ -649 w 17364"/>
                                        <a:gd name="connsiteY0" fmla="*/ 1172 h 29170"/>
                                        <a:gd name="connsiteX1" fmla="*/ 5796 w 17364"/>
                                        <a:gd name="connsiteY1" fmla="*/ 1172 h 29170"/>
                                        <a:gd name="connsiteX2" fmla="*/ 5796 w 17364"/>
                                        <a:gd name="connsiteY2" fmla="*/ 23428 h 29170"/>
                                        <a:gd name="connsiteX3" fmla="*/ -1218 w 17364"/>
                                        <a:gd name="connsiteY3" fmla="*/ 22022 h 29170"/>
                                        <a:gd name="connsiteX4" fmla="*/ -1218 w 17364"/>
                                        <a:gd name="connsiteY4" fmla="*/ 25617 h 29170"/>
                                        <a:gd name="connsiteX5" fmla="*/ 5758 w 17364"/>
                                        <a:gd name="connsiteY5" fmla="*/ 27023 h 29170"/>
                                        <a:gd name="connsiteX6" fmla="*/ 9703 w 17364"/>
                                        <a:gd name="connsiteY6" fmla="*/ 27023 h 29170"/>
                                        <a:gd name="connsiteX7" fmla="*/ 9703 w 17364"/>
                                        <a:gd name="connsiteY7" fmla="*/ 1172 h 29170"/>
                                        <a:gd name="connsiteX8" fmla="*/ 16147 w 17364"/>
                                        <a:gd name="connsiteY8" fmla="*/ 1172 h 29170"/>
                                        <a:gd name="connsiteX9" fmla="*/ 16147 w 17364"/>
                                        <a:gd name="connsiteY9" fmla="*/ -2147 h 29170"/>
                                        <a:gd name="connsiteX10" fmla="*/ -649 w 17364"/>
                                        <a:gd name="connsiteY10" fmla="*/ -2147 h 29170"/>
                                        <a:gd name="connsiteX11" fmla="*/ -649 w 17364"/>
                                        <a:gd name="connsiteY11" fmla="*/ 1172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7364" h="29170">
                                          <a:moveTo>
                                            <a:pt x="-649" y="1172"/>
                                          </a:moveTo>
                                          <a:lnTo>
                                            <a:pt x="5796" y="1172"/>
                                          </a:lnTo>
                                          <a:lnTo>
                                            <a:pt x="5796" y="23428"/>
                                          </a:lnTo>
                                          <a:lnTo>
                                            <a:pt x="-1218" y="22022"/>
                                          </a:lnTo>
                                          <a:lnTo>
                                            <a:pt x="-1218" y="25617"/>
                                          </a:lnTo>
                                          <a:lnTo>
                                            <a:pt x="5758" y="27023"/>
                                          </a:lnTo>
                                          <a:lnTo>
                                            <a:pt x="9703" y="27023"/>
                                          </a:lnTo>
                                          <a:lnTo>
                                            <a:pt x="9703" y="1172"/>
                                          </a:lnTo>
                                          <a:lnTo>
                                            <a:pt x="16147" y="1172"/>
                                          </a:lnTo>
                                          <a:lnTo>
                                            <a:pt x="16147" y="-2147"/>
                                          </a:lnTo>
                                          <a:lnTo>
                                            <a:pt x="-649" y="-2147"/>
                                          </a:lnTo>
                                          <a:lnTo>
                                            <a:pt x="-649" y="117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88" name="Freeform: Shape 4388"/>
                                  <wps:cNvSpPr/>
                                  <wps:spPr>
                                    <a:xfrm flipV="1">
                                      <a:off x="4413396" y="7717418"/>
                                      <a:ext cx="18752" cy="29170"/>
                                    </a:xfrm>
                                    <a:custGeom>
                                      <a:avLst/>
                                      <a:gdLst>
                                        <a:gd name="connsiteX0" fmla="*/ -1144 w 18752"/>
                                        <a:gd name="connsiteY0" fmla="*/ 27023 h 29170"/>
                                        <a:gd name="connsiteX1" fmla="*/ 17608 w 18752"/>
                                        <a:gd name="connsiteY1" fmla="*/ 27023 h 29170"/>
                                        <a:gd name="connsiteX2" fmla="*/ 17608 w 18752"/>
                                        <a:gd name="connsiteY2" fmla="*/ 25342 h 29170"/>
                                        <a:gd name="connsiteX3" fmla="*/ 7019 w 18752"/>
                                        <a:gd name="connsiteY3" fmla="*/ -2147 h 29170"/>
                                        <a:gd name="connsiteX4" fmla="*/ 2900 w 18752"/>
                                        <a:gd name="connsiteY4" fmla="*/ -2147 h 29170"/>
                                        <a:gd name="connsiteX5" fmla="*/ 12864 w 18752"/>
                                        <a:gd name="connsiteY5" fmla="*/ 23697 h 29170"/>
                                        <a:gd name="connsiteX6" fmla="*/ -1144 w 18752"/>
                                        <a:gd name="connsiteY6" fmla="*/ 23697 h 29170"/>
                                        <a:gd name="connsiteX7" fmla="*/ -1144 w 18752"/>
                                        <a:gd name="connsiteY7" fmla="*/ 27023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8752" h="29170">
                                          <a:moveTo>
                                            <a:pt x="-1144" y="27023"/>
                                          </a:moveTo>
                                          <a:lnTo>
                                            <a:pt x="17608" y="27023"/>
                                          </a:lnTo>
                                          <a:lnTo>
                                            <a:pt x="17608" y="25342"/>
                                          </a:lnTo>
                                          <a:lnTo>
                                            <a:pt x="7019" y="-2147"/>
                                          </a:lnTo>
                                          <a:lnTo>
                                            <a:pt x="2900" y="-2147"/>
                                          </a:lnTo>
                                          <a:lnTo>
                                            <a:pt x="12864" y="23697"/>
                                          </a:lnTo>
                                          <a:lnTo>
                                            <a:pt x="-1144" y="23697"/>
                                          </a:lnTo>
                                          <a:lnTo>
                                            <a:pt x="-1144" y="2702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89" name="Freeform: Shape 4389"/>
                                  <wps:cNvSpPr/>
                                  <wps:spPr>
                                    <a:xfrm flipV="1">
                                      <a:off x="4438654" y="7717418"/>
                                      <a:ext cx="18871" cy="29739"/>
                                    </a:xfrm>
                                    <a:custGeom>
                                      <a:avLst/>
                                      <a:gdLst>
                                        <a:gd name="connsiteX0" fmla="*/ 115 w 18871"/>
                                        <a:gd name="connsiteY0" fmla="*/ 27638 h 29739"/>
                                        <a:gd name="connsiteX1" fmla="*/ 15604 w 18871"/>
                                        <a:gd name="connsiteY1" fmla="*/ 27638 h 29739"/>
                                        <a:gd name="connsiteX2" fmla="*/ 15604 w 18871"/>
                                        <a:gd name="connsiteY2" fmla="*/ 24312 h 29739"/>
                                        <a:gd name="connsiteX3" fmla="*/ 3728 w 18871"/>
                                        <a:gd name="connsiteY3" fmla="*/ 24312 h 29739"/>
                                        <a:gd name="connsiteX4" fmla="*/ 3728 w 18871"/>
                                        <a:gd name="connsiteY4" fmla="*/ 17166 h 29739"/>
                                        <a:gd name="connsiteX5" fmla="*/ 5441 w 18871"/>
                                        <a:gd name="connsiteY5" fmla="*/ 17604 h 29739"/>
                                        <a:gd name="connsiteX6" fmla="*/ 7166 w 18871"/>
                                        <a:gd name="connsiteY6" fmla="*/ 17748 h 29739"/>
                                        <a:gd name="connsiteX7" fmla="*/ 14898 w 18871"/>
                                        <a:gd name="connsiteY7" fmla="*/ 15072 h 29739"/>
                                        <a:gd name="connsiteX8" fmla="*/ 17755 w 18871"/>
                                        <a:gd name="connsiteY8" fmla="*/ 7826 h 29739"/>
                                        <a:gd name="connsiteX9" fmla="*/ 14823 w 18871"/>
                                        <a:gd name="connsiteY9" fmla="*/ 505 h 29739"/>
                                        <a:gd name="connsiteX10" fmla="*/ 6560 w 18871"/>
                                        <a:gd name="connsiteY10" fmla="*/ -2102 h 29739"/>
                                        <a:gd name="connsiteX11" fmla="*/ 2815 w 18871"/>
                                        <a:gd name="connsiteY11" fmla="*/ -1789 h 29739"/>
                                        <a:gd name="connsiteX12" fmla="*/ -1116 w 18871"/>
                                        <a:gd name="connsiteY12" fmla="*/ -851 h 29739"/>
                                        <a:gd name="connsiteX13" fmla="*/ -1116 w 18871"/>
                                        <a:gd name="connsiteY13" fmla="*/ 3119 h 29739"/>
                                        <a:gd name="connsiteX14" fmla="*/ 2515 w 18871"/>
                                        <a:gd name="connsiteY14" fmla="*/ 1693 h 29739"/>
                                        <a:gd name="connsiteX15" fmla="*/ 6478 w 18871"/>
                                        <a:gd name="connsiteY15" fmla="*/ 1224 h 29739"/>
                                        <a:gd name="connsiteX16" fmla="*/ 11829 w 18871"/>
                                        <a:gd name="connsiteY16" fmla="*/ 3000 h 29739"/>
                                        <a:gd name="connsiteX17" fmla="*/ 13804 w 18871"/>
                                        <a:gd name="connsiteY17" fmla="*/ 7826 h 29739"/>
                                        <a:gd name="connsiteX18" fmla="*/ 11829 w 18871"/>
                                        <a:gd name="connsiteY18" fmla="*/ 12646 h 29739"/>
                                        <a:gd name="connsiteX19" fmla="*/ 6478 w 18871"/>
                                        <a:gd name="connsiteY19" fmla="*/ 14428 h 29739"/>
                                        <a:gd name="connsiteX20" fmla="*/ 3322 w 18871"/>
                                        <a:gd name="connsiteY20" fmla="*/ 14078 h 29739"/>
                                        <a:gd name="connsiteX21" fmla="*/ 115 w 18871"/>
                                        <a:gd name="connsiteY21" fmla="*/ 12984 h 29739"/>
                                        <a:gd name="connsiteX22" fmla="*/ 115 w 18871"/>
                                        <a:gd name="connsiteY22" fmla="*/ 27638 h 297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871" h="29739">
                                          <a:moveTo>
                                            <a:pt x="115" y="27638"/>
                                          </a:moveTo>
                                          <a:lnTo>
                                            <a:pt x="15604" y="27638"/>
                                          </a:lnTo>
                                          <a:lnTo>
                                            <a:pt x="15604" y="24312"/>
                                          </a:lnTo>
                                          <a:lnTo>
                                            <a:pt x="3728" y="24312"/>
                                          </a:lnTo>
                                          <a:lnTo>
                                            <a:pt x="3728" y="17166"/>
                                          </a:lnTo>
                                          <a:cubicBezTo>
                                            <a:pt x="4299" y="17362"/>
                                            <a:pt x="4870" y="17508"/>
                                            <a:pt x="5441" y="17604"/>
                                          </a:cubicBezTo>
                                          <a:cubicBezTo>
                                            <a:pt x="6016" y="17700"/>
                                            <a:pt x="6591" y="17748"/>
                                            <a:pt x="7166" y="17748"/>
                                          </a:cubicBezTo>
                                          <a:cubicBezTo>
                                            <a:pt x="10420" y="17748"/>
                                            <a:pt x="12998" y="16856"/>
                                            <a:pt x="14898" y="15072"/>
                                          </a:cubicBezTo>
                                          <a:cubicBezTo>
                                            <a:pt x="16802" y="13288"/>
                                            <a:pt x="17755" y="10873"/>
                                            <a:pt x="17755" y="7826"/>
                                          </a:cubicBezTo>
                                          <a:cubicBezTo>
                                            <a:pt x="17755" y="4688"/>
                                            <a:pt x="16777" y="2247"/>
                                            <a:pt x="14823" y="505"/>
                                          </a:cubicBezTo>
                                          <a:cubicBezTo>
                                            <a:pt x="12869" y="-1233"/>
                                            <a:pt x="10114" y="-2102"/>
                                            <a:pt x="6560" y="-2102"/>
                                          </a:cubicBezTo>
                                          <a:cubicBezTo>
                                            <a:pt x="5334" y="-2102"/>
                                            <a:pt x="4086" y="-1997"/>
                                            <a:pt x="2815" y="-1789"/>
                                          </a:cubicBezTo>
                                          <a:cubicBezTo>
                                            <a:pt x="1548" y="-1581"/>
                                            <a:pt x="238" y="-1268"/>
                                            <a:pt x="-1116" y="-851"/>
                                          </a:cubicBezTo>
                                          <a:lnTo>
                                            <a:pt x="-1116" y="3119"/>
                                          </a:lnTo>
                                          <a:cubicBezTo>
                                            <a:pt x="55" y="2481"/>
                                            <a:pt x="1265" y="2006"/>
                                            <a:pt x="2515" y="1693"/>
                                          </a:cubicBezTo>
                                          <a:cubicBezTo>
                                            <a:pt x="3765" y="1381"/>
                                            <a:pt x="5086" y="1224"/>
                                            <a:pt x="6478" y="1224"/>
                                          </a:cubicBezTo>
                                          <a:cubicBezTo>
                                            <a:pt x="8733" y="1224"/>
                                            <a:pt x="10516" y="1816"/>
                                            <a:pt x="11829" y="3000"/>
                                          </a:cubicBezTo>
                                          <a:cubicBezTo>
                                            <a:pt x="13146" y="4183"/>
                                            <a:pt x="13804" y="5792"/>
                                            <a:pt x="13804" y="7826"/>
                                          </a:cubicBezTo>
                                          <a:cubicBezTo>
                                            <a:pt x="13804" y="9856"/>
                                            <a:pt x="13146" y="11462"/>
                                            <a:pt x="11829" y="12646"/>
                                          </a:cubicBezTo>
                                          <a:cubicBezTo>
                                            <a:pt x="10516" y="13834"/>
                                            <a:pt x="8733" y="14428"/>
                                            <a:pt x="6478" y="14428"/>
                                          </a:cubicBezTo>
                                          <a:cubicBezTo>
                                            <a:pt x="5424" y="14428"/>
                                            <a:pt x="4372" y="14311"/>
                                            <a:pt x="3322" y="14078"/>
                                          </a:cubicBezTo>
                                          <a:cubicBezTo>
                                            <a:pt x="2276" y="13844"/>
                                            <a:pt x="1207" y="13480"/>
                                            <a:pt x="115" y="12984"/>
                                          </a:cubicBezTo>
                                          <a:lnTo>
                                            <a:pt x="115" y="276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90" name="Freeform: Shape 4390"/>
                                  <wps:cNvSpPr/>
                                  <wps:spPr>
                                    <a:xfrm flipV="1">
                                      <a:off x="4463657" y="7716893"/>
                                      <a:ext cx="20158" cy="30264"/>
                                    </a:xfrm>
                                    <a:custGeom>
                                      <a:avLst/>
                                      <a:gdLst>
                                        <a:gd name="connsiteX0" fmla="*/ 8935 w 20158"/>
                                        <a:gd name="connsiteY0" fmla="*/ 24995 h 30264"/>
                                        <a:gd name="connsiteX1" fmla="*/ 4353 w 20158"/>
                                        <a:gd name="connsiteY1" fmla="*/ 21994 h 30264"/>
                                        <a:gd name="connsiteX2" fmla="*/ 2822 w 20158"/>
                                        <a:gd name="connsiteY2" fmla="*/ 12979 h 30264"/>
                                        <a:gd name="connsiteX3" fmla="*/ 4353 w 20158"/>
                                        <a:gd name="connsiteY3" fmla="*/ 3983 h 30264"/>
                                        <a:gd name="connsiteX4" fmla="*/ 8935 w 20158"/>
                                        <a:gd name="connsiteY4" fmla="*/ 982 h 30264"/>
                                        <a:gd name="connsiteX5" fmla="*/ 13536 w 20158"/>
                                        <a:gd name="connsiteY5" fmla="*/ 3983 h 30264"/>
                                        <a:gd name="connsiteX6" fmla="*/ 15074 w 20158"/>
                                        <a:gd name="connsiteY6" fmla="*/ 12979 h 30264"/>
                                        <a:gd name="connsiteX7" fmla="*/ 13536 w 20158"/>
                                        <a:gd name="connsiteY7" fmla="*/ 21994 h 30264"/>
                                        <a:gd name="connsiteX8" fmla="*/ 8935 w 20158"/>
                                        <a:gd name="connsiteY8" fmla="*/ 24995 h 30264"/>
                                        <a:gd name="connsiteX9" fmla="*/ 8935 w 20158"/>
                                        <a:gd name="connsiteY9" fmla="*/ 28121 h 30264"/>
                                        <a:gd name="connsiteX10" fmla="*/ 16430 w 20158"/>
                                        <a:gd name="connsiteY10" fmla="*/ 24238 h 30264"/>
                                        <a:gd name="connsiteX11" fmla="*/ 19018 w 20158"/>
                                        <a:gd name="connsiteY11" fmla="*/ 12979 h 30264"/>
                                        <a:gd name="connsiteX12" fmla="*/ 16430 w 20158"/>
                                        <a:gd name="connsiteY12" fmla="*/ 1732 h 30264"/>
                                        <a:gd name="connsiteX13" fmla="*/ 8935 w 20158"/>
                                        <a:gd name="connsiteY13" fmla="*/ -2144 h 30264"/>
                                        <a:gd name="connsiteX14" fmla="*/ 1447 w 20158"/>
                                        <a:gd name="connsiteY14" fmla="*/ 1732 h 30264"/>
                                        <a:gd name="connsiteX15" fmla="*/ -1141 w 20158"/>
                                        <a:gd name="connsiteY15" fmla="*/ 12979 h 30264"/>
                                        <a:gd name="connsiteX16" fmla="*/ 1447 w 20158"/>
                                        <a:gd name="connsiteY16" fmla="*/ 24238 h 30264"/>
                                        <a:gd name="connsiteX17" fmla="*/ 8935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935" y="24995"/>
                                          </a:moveTo>
                                          <a:cubicBezTo>
                                            <a:pt x="6906" y="24995"/>
                                            <a:pt x="5379" y="23995"/>
                                            <a:pt x="4353" y="21994"/>
                                          </a:cubicBezTo>
                                          <a:cubicBezTo>
                                            <a:pt x="3332" y="19998"/>
                                            <a:pt x="2822" y="16993"/>
                                            <a:pt x="2822" y="12979"/>
                                          </a:cubicBezTo>
                                          <a:cubicBezTo>
                                            <a:pt x="2822" y="8982"/>
                                            <a:pt x="3332" y="5984"/>
                                            <a:pt x="4353" y="3983"/>
                                          </a:cubicBezTo>
                                          <a:cubicBezTo>
                                            <a:pt x="5379" y="1982"/>
                                            <a:pt x="6906" y="982"/>
                                            <a:pt x="8935" y="982"/>
                                          </a:cubicBezTo>
                                          <a:cubicBezTo>
                                            <a:pt x="10981" y="982"/>
                                            <a:pt x="12515" y="1982"/>
                                            <a:pt x="13536" y="3983"/>
                                          </a:cubicBezTo>
                                          <a:cubicBezTo>
                                            <a:pt x="14561" y="5984"/>
                                            <a:pt x="15074" y="8982"/>
                                            <a:pt x="15074" y="12979"/>
                                          </a:cubicBezTo>
                                          <a:cubicBezTo>
                                            <a:pt x="15074" y="16993"/>
                                            <a:pt x="14561" y="19998"/>
                                            <a:pt x="13536" y="21994"/>
                                          </a:cubicBezTo>
                                          <a:cubicBezTo>
                                            <a:pt x="12515" y="23995"/>
                                            <a:pt x="10981" y="24995"/>
                                            <a:pt x="8935" y="24995"/>
                                          </a:cubicBezTo>
                                          <a:close/>
                                          <a:moveTo>
                                            <a:pt x="8935" y="28121"/>
                                          </a:moveTo>
                                          <a:cubicBezTo>
                                            <a:pt x="12206" y="28121"/>
                                            <a:pt x="14705" y="26827"/>
                                            <a:pt x="16430" y="24238"/>
                                          </a:cubicBezTo>
                                          <a:cubicBezTo>
                                            <a:pt x="18155" y="21654"/>
                                            <a:pt x="19018" y="17901"/>
                                            <a:pt x="19018" y="12979"/>
                                          </a:cubicBezTo>
                                          <a:cubicBezTo>
                                            <a:pt x="19018" y="8069"/>
                                            <a:pt x="18155" y="4321"/>
                                            <a:pt x="16430" y="1732"/>
                                          </a:cubicBezTo>
                                          <a:cubicBezTo>
                                            <a:pt x="14705" y="-852"/>
                                            <a:pt x="12206" y="-2144"/>
                                            <a:pt x="8935" y="-2144"/>
                                          </a:cubicBezTo>
                                          <a:cubicBezTo>
                                            <a:pt x="5668" y="-2144"/>
                                            <a:pt x="3172" y="-852"/>
                                            <a:pt x="1447" y="1732"/>
                                          </a:cubicBezTo>
                                          <a:cubicBezTo>
                                            <a:pt x="-278" y="4321"/>
                                            <a:pt x="-1141" y="8069"/>
                                            <a:pt x="-1141" y="12979"/>
                                          </a:cubicBezTo>
                                          <a:cubicBezTo>
                                            <a:pt x="-1141" y="17901"/>
                                            <a:pt x="-278" y="21654"/>
                                            <a:pt x="1447" y="24238"/>
                                          </a:cubicBezTo>
                                          <a:cubicBezTo>
                                            <a:pt x="3172" y="26827"/>
                                            <a:pt x="5668" y="28121"/>
                                            <a:pt x="8935"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91" name="Graphic 4083"/>
                              <wpg:cNvGrpSpPr/>
                              <wpg:grpSpPr>
                                <a:xfrm>
                                  <a:off x="4583892" y="7688179"/>
                                  <a:ext cx="96222" cy="58978"/>
                                  <a:chOff x="4583892" y="7688179"/>
                                  <a:chExt cx="96222" cy="58978"/>
                                </a:xfrm>
                                <a:solidFill>
                                  <a:srgbClr val="000000"/>
                                </a:solidFill>
                              </wpg:grpSpPr>
                              <wps:wsp>
                                <wps:cNvPr id="4392" name="Freeform: Shape 4392"/>
                                <wps:cNvSpPr/>
                                <wps:spPr>
                                  <a:xfrm>
                                    <a:off x="4631867" y="7688179"/>
                                    <a:ext cx="4000" cy="14003"/>
                                  </a:xfrm>
                                  <a:custGeom>
                                    <a:avLst/>
                                    <a:gdLst>
                                      <a:gd name="connsiteX0" fmla="*/ 933 w 4000"/>
                                      <a:gd name="connsiteY0" fmla="*/ 175 h 14003"/>
                                      <a:gd name="connsiteX1" fmla="*/ 933 w 4000"/>
                                      <a:gd name="connsiteY1" fmla="*/ 14179 h 14003"/>
                                    </a:gdLst>
                                    <a:ahLst/>
                                    <a:cxnLst>
                                      <a:cxn ang="0">
                                        <a:pos x="connsiteX0" y="connsiteY0"/>
                                      </a:cxn>
                                      <a:cxn ang="0">
                                        <a:pos x="connsiteX1" y="connsiteY1"/>
                                      </a:cxn>
                                    </a:cxnLst>
                                    <a:rect l="l" t="t" r="r" b="b"/>
                                    <a:pathLst>
                                      <a:path w="4000" h="14003">
                                        <a:moveTo>
                                          <a:pt x="933" y="175"/>
                                        </a:moveTo>
                                        <a:lnTo>
                                          <a:pt x="933"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93" name="Graphic 4083"/>
                                <wpg:cNvGrpSpPr/>
                                <wpg:grpSpPr>
                                  <a:xfrm>
                                    <a:off x="4583892" y="7716893"/>
                                    <a:ext cx="96222" cy="30264"/>
                                    <a:chOff x="4583892" y="7716893"/>
                                    <a:chExt cx="96222" cy="30264"/>
                                  </a:xfrm>
                                  <a:solidFill>
                                    <a:srgbClr val="000000"/>
                                  </a:solidFill>
                                </wpg:grpSpPr>
                                <wps:wsp>
                                  <wps:cNvPr id="4394" name="Freeform: Shape 4394"/>
                                  <wps:cNvSpPr/>
                                  <wps:spPr>
                                    <a:xfrm flipV="1">
                                      <a:off x="4583892" y="7716893"/>
                                      <a:ext cx="18514" cy="29695"/>
                                    </a:xfrm>
                                    <a:custGeom>
                                      <a:avLst/>
                                      <a:gdLst>
                                        <a:gd name="connsiteX0" fmla="*/ 3718 w 18514"/>
                                        <a:gd name="connsiteY0" fmla="*/ 1130 h 29695"/>
                                        <a:gd name="connsiteX1" fmla="*/ 17488 w 18514"/>
                                        <a:gd name="connsiteY1" fmla="*/ 1130 h 29695"/>
                                        <a:gd name="connsiteX2" fmla="*/ 17488 w 18514"/>
                                        <a:gd name="connsiteY2" fmla="*/ -2189 h 29695"/>
                                        <a:gd name="connsiteX3" fmla="*/ -1027 w 18514"/>
                                        <a:gd name="connsiteY3" fmla="*/ -2189 h 29695"/>
                                        <a:gd name="connsiteX4" fmla="*/ -1027 w 18514"/>
                                        <a:gd name="connsiteY4" fmla="*/ 1130 h 29695"/>
                                        <a:gd name="connsiteX5" fmla="*/ 5093 w 18514"/>
                                        <a:gd name="connsiteY5" fmla="*/ 7370 h 29695"/>
                                        <a:gd name="connsiteX6" fmla="*/ 9968 w 18514"/>
                                        <a:gd name="connsiteY6" fmla="*/ 12427 h 29695"/>
                                        <a:gd name="connsiteX7" fmla="*/ 12613 w 18514"/>
                                        <a:gd name="connsiteY7" fmla="*/ 16028 h 29695"/>
                                        <a:gd name="connsiteX8" fmla="*/ 13369 w 18514"/>
                                        <a:gd name="connsiteY8" fmla="*/ 18929 h 29695"/>
                                        <a:gd name="connsiteX9" fmla="*/ 11737 w 18514"/>
                                        <a:gd name="connsiteY9" fmla="*/ 22718 h 29695"/>
                                        <a:gd name="connsiteX10" fmla="*/ 7487 w 18514"/>
                                        <a:gd name="connsiteY10" fmla="*/ 24187 h 29695"/>
                                        <a:gd name="connsiteX11" fmla="*/ 3568 w 18514"/>
                                        <a:gd name="connsiteY11" fmla="*/ 23543 h 29695"/>
                                        <a:gd name="connsiteX12" fmla="*/ -833 w 18514"/>
                                        <a:gd name="connsiteY12" fmla="*/ 21586 h 29695"/>
                                        <a:gd name="connsiteX13" fmla="*/ -833 w 18514"/>
                                        <a:gd name="connsiteY13" fmla="*/ 25575 h 29695"/>
                                        <a:gd name="connsiteX14" fmla="*/ 3618 w 18514"/>
                                        <a:gd name="connsiteY14" fmla="*/ 27019 h 29695"/>
                                        <a:gd name="connsiteX15" fmla="*/ 7412 w 18514"/>
                                        <a:gd name="connsiteY15" fmla="*/ 27506 h 29695"/>
                                        <a:gd name="connsiteX16" fmla="*/ 14638 w 18514"/>
                                        <a:gd name="connsiteY16" fmla="*/ 25237 h 29695"/>
                                        <a:gd name="connsiteX17" fmla="*/ 17332 w 18514"/>
                                        <a:gd name="connsiteY17" fmla="*/ 19185 h 29695"/>
                                        <a:gd name="connsiteX18" fmla="*/ 16657 w 18514"/>
                                        <a:gd name="connsiteY18" fmla="*/ 15772 h 29695"/>
                                        <a:gd name="connsiteX19" fmla="*/ 14206 w 18514"/>
                                        <a:gd name="connsiteY19" fmla="*/ 11977 h 29695"/>
                                        <a:gd name="connsiteX20" fmla="*/ 11100 w 18514"/>
                                        <a:gd name="connsiteY20" fmla="*/ 8701 h 29695"/>
                                        <a:gd name="connsiteX21" fmla="*/ 3718 w 18514"/>
                                        <a:gd name="connsiteY21" fmla="*/ 1130 h 296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8514" h="29695">
                                          <a:moveTo>
                                            <a:pt x="3718" y="1130"/>
                                          </a:moveTo>
                                          <a:lnTo>
                                            <a:pt x="17488" y="1130"/>
                                          </a:lnTo>
                                          <a:lnTo>
                                            <a:pt x="17488" y="-2189"/>
                                          </a:lnTo>
                                          <a:lnTo>
                                            <a:pt x="-1027" y="-2189"/>
                                          </a:lnTo>
                                          <a:lnTo>
                                            <a:pt x="-1027" y="1130"/>
                                          </a:lnTo>
                                          <a:cubicBezTo>
                                            <a:pt x="469" y="2681"/>
                                            <a:pt x="2509" y="4761"/>
                                            <a:pt x="5093" y="7370"/>
                                          </a:cubicBezTo>
                                          <a:cubicBezTo>
                                            <a:pt x="7681" y="9983"/>
                                            <a:pt x="9306" y="11669"/>
                                            <a:pt x="9968" y="12427"/>
                                          </a:cubicBezTo>
                                          <a:cubicBezTo>
                                            <a:pt x="11231" y="13844"/>
                                            <a:pt x="12112" y="15045"/>
                                            <a:pt x="12613" y="16028"/>
                                          </a:cubicBezTo>
                                          <a:cubicBezTo>
                                            <a:pt x="13117" y="17012"/>
                                            <a:pt x="13369" y="17979"/>
                                            <a:pt x="13369" y="18929"/>
                                          </a:cubicBezTo>
                                          <a:cubicBezTo>
                                            <a:pt x="13369" y="20479"/>
                                            <a:pt x="12825" y="21742"/>
                                            <a:pt x="11737" y="22718"/>
                                          </a:cubicBezTo>
                                          <a:cubicBezTo>
                                            <a:pt x="10650" y="23697"/>
                                            <a:pt x="9233" y="24187"/>
                                            <a:pt x="7487" y="24187"/>
                                          </a:cubicBezTo>
                                          <a:cubicBezTo>
                                            <a:pt x="6249" y="24187"/>
                                            <a:pt x="4943" y="23972"/>
                                            <a:pt x="3568" y="23543"/>
                                          </a:cubicBezTo>
                                          <a:cubicBezTo>
                                            <a:pt x="2197" y="23113"/>
                                            <a:pt x="730" y="22461"/>
                                            <a:pt x="-833" y="21586"/>
                                          </a:cubicBezTo>
                                          <a:lnTo>
                                            <a:pt x="-833" y="25575"/>
                                          </a:lnTo>
                                          <a:cubicBezTo>
                                            <a:pt x="755" y="26212"/>
                                            <a:pt x="2238" y="26694"/>
                                            <a:pt x="3618" y="27019"/>
                                          </a:cubicBezTo>
                                          <a:cubicBezTo>
                                            <a:pt x="5001" y="27344"/>
                                            <a:pt x="6266" y="27506"/>
                                            <a:pt x="7412" y="27506"/>
                                          </a:cubicBezTo>
                                          <a:cubicBezTo>
                                            <a:pt x="10433" y="27506"/>
                                            <a:pt x="12842" y="26750"/>
                                            <a:pt x="14638" y="25237"/>
                                          </a:cubicBezTo>
                                          <a:cubicBezTo>
                                            <a:pt x="16434" y="23728"/>
                                            <a:pt x="17332" y="21711"/>
                                            <a:pt x="17332" y="19185"/>
                                          </a:cubicBezTo>
                                          <a:cubicBezTo>
                                            <a:pt x="17332" y="17985"/>
                                            <a:pt x="17107" y="16847"/>
                                            <a:pt x="16657" y="15772"/>
                                          </a:cubicBezTo>
                                          <a:cubicBezTo>
                                            <a:pt x="16211" y="14701"/>
                                            <a:pt x="15394" y="13436"/>
                                            <a:pt x="14206" y="11977"/>
                                          </a:cubicBezTo>
                                          <a:cubicBezTo>
                                            <a:pt x="13881" y="11598"/>
                                            <a:pt x="12846" y="10506"/>
                                            <a:pt x="11100" y="8701"/>
                                          </a:cubicBezTo>
                                          <a:cubicBezTo>
                                            <a:pt x="9358" y="6897"/>
                                            <a:pt x="6897" y="4373"/>
                                            <a:pt x="3718" y="113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95" name="Freeform: Shape 4395"/>
                                  <wps:cNvSpPr/>
                                  <wps:spPr>
                                    <a:xfrm flipV="1">
                                      <a:off x="4609051" y="7716893"/>
                                      <a:ext cx="20158" cy="30264"/>
                                    </a:xfrm>
                                    <a:custGeom>
                                      <a:avLst/>
                                      <a:gdLst>
                                        <a:gd name="connsiteX0" fmla="*/ 8972 w 20158"/>
                                        <a:gd name="connsiteY0" fmla="*/ 24995 h 30264"/>
                                        <a:gd name="connsiteX1" fmla="*/ 4390 w 20158"/>
                                        <a:gd name="connsiteY1" fmla="*/ 21994 h 30264"/>
                                        <a:gd name="connsiteX2" fmla="*/ 2858 w 20158"/>
                                        <a:gd name="connsiteY2" fmla="*/ 12979 h 30264"/>
                                        <a:gd name="connsiteX3" fmla="*/ 4390 w 20158"/>
                                        <a:gd name="connsiteY3" fmla="*/ 3983 h 30264"/>
                                        <a:gd name="connsiteX4" fmla="*/ 8972 w 20158"/>
                                        <a:gd name="connsiteY4" fmla="*/ 982 h 30264"/>
                                        <a:gd name="connsiteX5" fmla="*/ 13572 w 20158"/>
                                        <a:gd name="connsiteY5" fmla="*/ 3983 h 30264"/>
                                        <a:gd name="connsiteX6" fmla="*/ 15110 w 20158"/>
                                        <a:gd name="connsiteY6" fmla="*/ 12979 h 30264"/>
                                        <a:gd name="connsiteX7" fmla="*/ 13572 w 20158"/>
                                        <a:gd name="connsiteY7" fmla="*/ 21994 h 30264"/>
                                        <a:gd name="connsiteX8" fmla="*/ 8972 w 20158"/>
                                        <a:gd name="connsiteY8" fmla="*/ 24995 h 30264"/>
                                        <a:gd name="connsiteX9" fmla="*/ 8972 w 20158"/>
                                        <a:gd name="connsiteY9" fmla="*/ 28121 h 30264"/>
                                        <a:gd name="connsiteX10" fmla="*/ 16466 w 20158"/>
                                        <a:gd name="connsiteY10" fmla="*/ 24238 h 30264"/>
                                        <a:gd name="connsiteX11" fmla="*/ 19054 w 20158"/>
                                        <a:gd name="connsiteY11" fmla="*/ 12979 h 30264"/>
                                        <a:gd name="connsiteX12" fmla="*/ 16466 w 20158"/>
                                        <a:gd name="connsiteY12" fmla="*/ 1732 h 30264"/>
                                        <a:gd name="connsiteX13" fmla="*/ 8972 w 20158"/>
                                        <a:gd name="connsiteY13" fmla="*/ -2144 h 30264"/>
                                        <a:gd name="connsiteX14" fmla="*/ 1483 w 20158"/>
                                        <a:gd name="connsiteY14" fmla="*/ 1732 h 30264"/>
                                        <a:gd name="connsiteX15" fmla="*/ -1105 w 20158"/>
                                        <a:gd name="connsiteY15" fmla="*/ 12979 h 30264"/>
                                        <a:gd name="connsiteX16" fmla="*/ 1483 w 20158"/>
                                        <a:gd name="connsiteY16" fmla="*/ 24238 h 30264"/>
                                        <a:gd name="connsiteX17" fmla="*/ 8972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972" y="24995"/>
                                          </a:moveTo>
                                          <a:cubicBezTo>
                                            <a:pt x="6942" y="24995"/>
                                            <a:pt x="5415" y="23995"/>
                                            <a:pt x="4390" y="21994"/>
                                          </a:cubicBezTo>
                                          <a:cubicBezTo>
                                            <a:pt x="3369" y="19998"/>
                                            <a:pt x="2858" y="16993"/>
                                            <a:pt x="2858" y="12979"/>
                                          </a:cubicBezTo>
                                          <a:cubicBezTo>
                                            <a:pt x="2858" y="8982"/>
                                            <a:pt x="3369" y="5984"/>
                                            <a:pt x="4390" y="3983"/>
                                          </a:cubicBezTo>
                                          <a:cubicBezTo>
                                            <a:pt x="5415" y="1982"/>
                                            <a:pt x="6942" y="982"/>
                                            <a:pt x="8972" y="982"/>
                                          </a:cubicBezTo>
                                          <a:cubicBezTo>
                                            <a:pt x="11018" y="982"/>
                                            <a:pt x="12551" y="1982"/>
                                            <a:pt x="13572" y="3983"/>
                                          </a:cubicBezTo>
                                          <a:cubicBezTo>
                                            <a:pt x="14597" y="5984"/>
                                            <a:pt x="15110" y="8982"/>
                                            <a:pt x="15110" y="12979"/>
                                          </a:cubicBezTo>
                                          <a:cubicBezTo>
                                            <a:pt x="15110" y="16993"/>
                                            <a:pt x="14597" y="19998"/>
                                            <a:pt x="13572" y="21994"/>
                                          </a:cubicBezTo>
                                          <a:cubicBezTo>
                                            <a:pt x="12551" y="23995"/>
                                            <a:pt x="11018" y="24995"/>
                                            <a:pt x="8972" y="24995"/>
                                          </a:cubicBezTo>
                                          <a:close/>
                                          <a:moveTo>
                                            <a:pt x="8972" y="28121"/>
                                          </a:moveTo>
                                          <a:cubicBezTo>
                                            <a:pt x="12243" y="28121"/>
                                            <a:pt x="14741" y="26827"/>
                                            <a:pt x="16466" y="24238"/>
                                          </a:cubicBezTo>
                                          <a:cubicBezTo>
                                            <a:pt x="18191" y="21654"/>
                                            <a:pt x="19054" y="17901"/>
                                            <a:pt x="19054" y="12979"/>
                                          </a:cubicBezTo>
                                          <a:cubicBezTo>
                                            <a:pt x="19054" y="8069"/>
                                            <a:pt x="18191" y="4321"/>
                                            <a:pt x="16466" y="1732"/>
                                          </a:cubicBezTo>
                                          <a:cubicBezTo>
                                            <a:pt x="14741" y="-852"/>
                                            <a:pt x="12243" y="-2144"/>
                                            <a:pt x="8972" y="-2144"/>
                                          </a:cubicBezTo>
                                          <a:cubicBezTo>
                                            <a:pt x="5705" y="-2144"/>
                                            <a:pt x="3208" y="-852"/>
                                            <a:pt x="1483" y="1732"/>
                                          </a:cubicBezTo>
                                          <a:cubicBezTo>
                                            <a:pt x="-242" y="4321"/>
                                            <a:pt x="-1105" y="8069"/>
                                            <a:pt x="-1105" y="12979"/>
                                          </a:cubicBezTo>
                                          <a:cubicBezTo>
                                            <a:pt x="-1105" y="17901"/>
                                            <a:pt x="-242" y="21654"/>
                                            <a:pt x="1483" y="24238"/>
                                          </a:cubicBezTo>
                                          <a:cubicBezTo>
                                            <a:pt x="3208" y="26827"/>
                                            <a:pt x="5705" y="28121"/>
                                            <a:pt x="8972"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96" name="Freeform: Shape 4396"/>
                                  <wps:cNvSpPr/>
                                  <wps:spPr>
                                    <a:xfrm flipV="1">
                                      <a:off x="4634503" y="7716893"/>
                                      <a:ext cx="20158" cy="30264"/>
                                    </a:xfrm>
                                    <a:custGeom>
                                      <a:avLst/>
                                      <a:gdLst>
                                        <a:gd name="connsiteX0" fmla="*/ 8978 w 20158"/>
                                        <a:gd name="connsiteY0" fmla="*/ 24995 h 30264"/>
                                        <a:gd name="connsiteX1" fmla="*/ 4396 w 20158"/>
                                        <a:gd name="connsiteY1" fmla="*/ 21994 h 30264"/>
                                        <a:gd name="connsiteX2" fmla="*/ 2865 w 20158"/>
                                        <a:gd name="connsiteY2" fmla="*/ 12979 h 30264"/>
                                        <a:gd name="connsiteX3" fmla="*/ 4396 w 20158"/>
                                        <a:gd name="connsiteY3" fmla="*/ 3983 h 30264"/>
                                        <a:gd name="connsiteX4" fmla="*/ 8978 w 20158"/>
                                        <a:gd name="connsiteY4" fmla="*/ 982 h 30264"/>
                                        <a:gd name="connsiteX5" fmla="*/ 13579 w 20158"/>
                                        <a:gd name="connsiteY5" fmla="*/ 3983 h 30264"/>
                                        <a:gd name="connsiteX6" fmla="*/ 15116 w 20158"/>
                                        <a:gd name="connsiteY6" fmla="*/ 12979 h 30264"/>
                                        <a:gd name="connsiteX7" fmla="*/ 13579 w 20158"/>
                                        <a:gd name="connsiteY7" fmla="*/ 21994 h 30264"/>
                                        <a:gd name="connsiteX8" fmla="*/ 8978 w 20158"/>
                                        <a:gd name="connsiteY8" fmla="*/ 24995 h 30264"/>
                                        <a:gd name="connsiteX9" fmla="*/ 8978 w 20158"/>
                                        <a:gd name="connsiteY9" fmla="*/ 28121 h 30264"/>
                                        <a:gd name="connsiteX10" fmla="*/ 16473 w 20158"/>
                                        <a:gd name="connsiteY10" fmla="*/ 24238 h 30264"/>
                                        <a:gd name="connsiteX11" fmla="*/ 19060 w 20158"/>
                                        <a:gd name="connsiteY11" fmla="*/ 12979 h 30264"/>
                                        <a:gd name="connsiteX12" fmla="*/ 16473 w 20158"/>
                                        <a:gd name="connsiteY12" fmla="*/ 1732 h 30264"/>
                                        <a:gd name="connsiteX13" fmla="*/ 8978 w 20158"/>
                                        <a:gd name="connsiteY13" fmla="*/ -2144 h 30264"/>
                                        <a:gd name="connsiteX14" fmla="*/ 1490 w 20158"/>
                                        <a:gd name="connsiteY14" fmla="*/ 1732 h 30264"/>
                                        <a:gd name="connsiteX15" fmla="*/ -1098 w 20158"/>
                                        <a:gd name="connsiteY15" fmla="*/ 12979 h 30264"/>
                                        <a:gd name="connsiteX16" fmla="*/ 1490 w 20158"/>
                                        <a:gd name="connsiteY16" fmla="*/ 24238 h 30264"/>
                                        <a:gd name="connsiteX17" fmla="*/ 8978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978" y="24995"/>
                                          </a:moveTo>
                                          <a:cubicBezTo>
                                            <a:pt x="6949" y="24995"/>
                                            <a:pt x="5421" y="23995"/>
                                            <a:pt x="4396" y="21994"/>
                                          </a:cubicBezTo>
                                          <a:cubicBezTo>
                                            <a:pt x="3375" y="19998"/>
                                            <a:pt x="2865" y="16993"/>
                                            <a:pt x="2865" y="12979"/>
                                          </a:cubicBezTo>
                                          <a:cubicBezTo>
                                            <a:pt x="2865" y="8982"/>
                                            <a:pt x="3375" y="5984"/>
                                            <a:pt x="4396" y="3983"/>
                                          </a:cubicBezTo>
                                          <a:cubicBezTo>
                                            <a:pt x="5421" y="1982"/>
                                            <a:pt x="6949" y="982"/>
                                            <a:pt x="8978" y="982"/>
                                          </a:cubicBezTo>
                                          <a:cubicBezTo>
                                            <a:pt x="11024" y="982"/>
                                            <a:pt x="12558" y="1982"/>
                                            <a:pt x="13579" y="3983"/>
                                          </a:cubicBezTo>
                                          <a:cubicBezTo>
                                            <a:pt x="14604" y="5984"/>
                                            <a:pt x="15116" y="8982"/>
                                            <a:pt x="15116" y="12979"/>
                                          </a:cubicBezTo>
                                          <a:cubicBezTo>
                                            <a:pt x="15116" y="16993"/>
                                            <a:pt x="14604" y="19998"/>
                                            <a:pt x="13579" y="21994"/>
                                          </a:cubicBezTo>
                                          <a:cubicBezTo>
                                            <a:pt x="12558" y="23995"/>
                                            <a:pt x="11024" y="24995"/>
                                            <a:pt x="8978" y="24995"/>
                                          </a:cubicBezTo>
                                          <a:close/>
                                          <a:moveTo>
                                            <a:pt x="8978" y="28121"/>
                                          </a:moveTo>
                                          <a:cubicBezTo>
                                            <a:pt x="12249" y="28121"/>
                                            <a:pt x="14747" y="26827"/>
                                            <a:pt x="16473" y="24238"/>
                                          </a:cubicBezTo>
                                          <a:cubicBezTo>
                                            <a:pt x="18198" y="21654"/>
                                            <a:pt x="19060" y="17901"/>
                                            <a:pt x="19060" y="12979"/>
                                          </a:cubicBezTo>
                                          <a:cubicBezTo>
                                            <a:pt x="19060" y="8069"/>
                                            <a:pt x="18198" y="4321"/>
                                            <a:pt x="16473" y="1732"/>
                                          </a:cubicBezTo>
                                          <a:cubicBezTo>
                                            <a:pt x="14747" y="-852"/>
                                            <a:pt x="12249" y="-2144"/>
                                            <a:pt x="8978" y="-2144"/>
                                          </a:cubicBezTo>
                                          <a:cubicBezTo>
                                            <a:pt x="5711" y="-2144"/>
                                            <a:pt x="3215" y="-852"/>
                                            <a:pt x="1490" y="1732"/>
                                          </a:cubicBezTo>
                                          <a:cubicBezTo>
                                            <a:pt x="-236" y="4321"/>
                                            <a:pt x="-1098" y="8069"/>
                                            <a:pt x="-1098" y="12979"/>
                                          </a:cubicBezTo>
                                          <a:cubicBezTo>
                                            <a:pt x="-1098" y="17901"/>
                                            <a:pt x="-236" y="21654"/>
                                            <a:pt x="1490" y="24238"/>
                                          </a:cubicBezTo>
                                          <a:cubicBezTo>
                                            <a:pt x="3215" y="26827"/>
                                            <a:pt x="5711" y="28121"/>
                                            <a:pt x="8978"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97" name="Freeform: Shape 4397"/>
                                  <wps:cNvSpPr/>
                                  <wps:spPr>
                                    <a:xfrm flipV="1">
                                      <a:off x="4659955" y="7716893"/>
                                      <a:ext cx="20158" cy="30264"/>
                                    </a:xfrm>
                                    <a:custGeom>
                                      <a:avLst/>
                                      <a:gdLst>
                                        <a:gd name="connsiteX0" fmla="*/ 8984 w 20158"/>
                                        <a:gd name="connsiteY0" fmla="*/ 24995 h 30264"/>
                                        <a:gd name="connsiteX1" fmla="*/ 4402 w 20158"/>
                                        <a:gd name="connsiteY1" fmla="*/ 21994 h 30264"/>
                                        <a:gd name="connsiteX2" fmla="*/ 2871 w 20158"/>
                                        <a:gd name="connsiteY2" fmla="*/ 12979 h 30264"/>
                                        <a:gd name="connsiteX3" fmla="*/ 4402 w 20158"/>
                                        <a:gd name="connsiteY3" fmla="*/ 3983 h 30264"/>
                                        <a:gd name="connsiteX4" fmla="*/ 8984 w 20158"/>
                                        <a:gd name="connsiteY4" fmla="*/ 982 h 30264"/>
                                        <a:gd name="connsiteX5" fmla="*/ 13585 w 20158"/>
                                        <a:gd name="connsiteY5" fmla="*/ 3983 h 30264"/>
                                        <a:gd name="connsiteX6" fmla="*/ 15123 w 20158"/>
                                        <a:gd name="connsiteY6" fmla="*/ 12979 h 30264"/>
                                        <a:gd name="connsiteX7" fmla="*/ 13585 w 20158"/>
                                        <a:gd name="connsiteY7" fmla="*/ 21994 h 30264"/>
                                        <a:gd name="connsiteX8" fmla="*/ 8984 w 20158"/>
                                        <a:gd name="connsiteY8" fmla="*/ 24995 h 30264"/>
                                        <a:gd name="connsiteX9" fmla="*/ 8984 w 20158"/>
                                        <a:gd name="connsiteY9" fmla="*/ 28121 h 30264"/>
                                        <a:gd name="connsiteX10" fmla="*/ 16479 w 20158"/>
                                        <a:gd name="connsiteY10" fmla="*/ 24238 h 30264"/>
                                        <a:gd name="connsiteX11" fmla="*/ 19067 w 20158"/>
                                        <a:gd name="connsiteY11" fmla="*/ 12979 h 30264"/>
                                        <a:gd name="connsiteX12" fmla="*/ 16479 w 20158"/>
                                        <a:gd name="connsiteY12" fmla="*/ 1732 h 30264"/>
                                        <a:gd name="connsiteX13" fmla="*/ 8984 w 20158"/>
                                        <a:gd name="connsiteY13" fmla="*/ -2144 h 30264"/>
                                        <a:gd name="connsiteX14" fmla="*/ 1496 w 20158"/>
                                        <a:gd name="connsiteY14" fmla="*/ 1732 h 30264"/>
                                        <a:gd name="connsiteX15" fmla="*/ -1092 w 20158"/>
                                        <a:gd name="connsiteY15" fmla="*/ 12979 h 30264"/>
                                        <a:gd name="connsiteX16" fmla="*/ 1496 w 20158"/>
                                        <a:gd name="connsiteY16" fmla="*/ 24238 h 30264"/>
                                        <a:gd name="connsiteX17" fmla="*/ 8984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984" y="24995"/>
                                          </a:moveTo>
                                          <a:cubicBezTo>
                                            <a:pt x="6955" y="24995"/>
                                            <a:pt x="5428" y="23995"/>
                                            <a:pt x="4402" y="21994"/>
                                          </a:cubicBezTo>
                                          <a:cubicBezTo>
                                            <a:pt x="3382" y="19998"/>
                                            <a:pt x="2871" y="16993"/>
                                            <a:pt x="2871" y="12979"/>
                                          </a:cubicBezTo>
                                          <a:cubicBezTo>
                                            <a:pt x="2871" y="8982"/>
                                            <a:pt x="3382" y="5984"/>
                                            <a:pt x="4402" y="3983"/>
                                          </a:cubicBezTo>
                                          <a:cubicBezTo>
                                            <a:pt x="5428" y="1982"/>
                                            <a:pt x="6955" y="982"/>
                                            <a:pt x="8984" y="982"/>
                                          </a:cubicBezTo>
                                          <a:cubicBezTo>
                                            <a:pt x="11030" y="982"/>
                                            <a:pt x="12564" y="1982"/>
                                            <a:pt x="13585" y="3983"/>
                                          </a:cubicBezTo>
                                          <a:cubicBezTo>
                                            <a:pt x="14610" y="5984"/>
                                            <a:pt x="15123" y="8982"/>
                                            <a:pt x="15123" y="12979"/>
                                          </a:cubicBezTo>
                                          <a:cubicBezTo>
                                            <a:pt x="15123" y="16993"/>
                                            <a:pt x="14610" y="19998"/>
                                            <a:pt x="13585" y="21994"/>
                                          </a:cubicBezTo>
                                          <a:cubicBezTo>
                                            <a:pt x="12564" y="23995"/>
                                            <a:pt x="11030" y="24995"/>
                                            <a:pt x="8984" y="24995"/>
                                          </a:cubicBezTo>
                                          <a:close/>
                                          <a:moveTo>
                                            <a:pt x="8984" y="28121"/>
                                          </a:moveTo>
                                          <a:cubicBezTo>
                                            <a:pt x="12256" y="28121"/>
                                            <a:pt x="14754" y="26827"/>
                                            <a:pt x="16479" y="24238"/>
                                          </a:cubicBezTo>
                                          <a:cubicBezTo>
                                            <a:pt x="18204" y="21654"/>
                                            <a:pt x="19067" y="17901"/>
                                            <a:pt x="19067" y="12979"/>
                                          </a:cubicBezTo>
                                          <a:cubicBezTo>
                                            <a:pt x="19067" y="8069"/>
                                            <a:pt x="18204" y="4321"/>
                                            <a:pt x="16479" y="1732"/>
                                          </a:cubicBezTo>
                                          <a:cubicBezTo>
                                            <a:pt x="14754" y="-852"/>
                                            <a:pt x="12256" y="-2144"/>
                                            <a:pt x="8984" y="-2144"/>
                                          </a:cubicBezTo>
                                          <a:cubicBezTo>
                                            <a:pt x="5717" y="-2144"/>
                                            <a:pt x="3221" y="-852"/>
                                            <a:pt x="1496" y="1732"/>
                                          </a:cubicBezTo>
                                          <a:cubicBezTo>
                                            <a:pt x="-229" y="4321"/>
                                            <a:pt x="-1092" y="8069"/>
                                            <a:pt x="-1092" y="12979"/>
                                          </a:cubicBezTo>
                                          <a:cubicBezTo>
                                            <a:pt x="-1092" y="17901"/>
                                            <a:pt x="-229" y="21654"/>
                                            <a:pt x="1496" y="24238"/>
                                          </a:cubicBezTo>
                                          <a:cubicBezTo>
                                            <a:pt x="3221" y="26827"/>
                                            <a:pt x="5717" y="28121"/>
                                            <a:pt x="8984"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398" name="Graphic 4083"/>
                              <wpg:cNvGrpSpPr/>
                              <wpg:grpSpPr>
                                <a:xfrm>
                                  <a:off x="3747178" y="7770914"/>
                                  <a:ext cx="214904" cy="30970"/>
                                  <a:chOff x="3747178" y="7770914"/>
                                  <a:chExt cx="214904" cy="30970"/>
                                </a:xfrm>
                                <a:solidFill>
                                  <a:srgbClr val="000000"/>
                                </a:solidFill>
                              </wpg:grpSpPr>
                              <wps:wsp>
                                <wps:cNvPr id="4399" name="Freeform: Shape 4399"/>
                                <wps:cNvSpPr/>
                                <wps:spPr>
                                  <a:xfrm flipV="1">
                                    <a:off x="3747178" y="7772145"/>
                                    <a:ext cx="7519" cy="29170"/>
                                  </a:xfrm>
                                  <a:custGeom>
                                    <a:avLst/>
                                    <a:gdLst>
                                      <a:gd name="connsiteX0" fmla="*/ -477 w 7519"/>
                                      <a:gd name="connsiteY0" fmla="*/ 27037 h 29170"/>
                                      <a:gd name="connsiteX1" fmla="*/ 7043 w 7519"/>
                                      <a:gd name="connsiteY1" fmla="*/ 27037 h 29170"/>
                                      <a:gd name="connsiteX2" fmla="*/ 7043 w 7519"/>
                                      <a:gd name="connsiteY2" fmla="*/ -2134 h 29170"/>
                                      <a:gd name="connsiteX3" fmla="*/ -477 w 7519"/>
                                      <a:gd name="connsiteY3" fmla="*/ -2134 h 29170"/>
                                      <a:gd name="connsiteX4" fmla="*/ -477 w 7519"/>
                                      <a:gd name="connsiteY4" fmla="*/ 27037 h 291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19" h="29170">
                                        <a:moveTo>
                                          <a:pt x="-477" y="27037"/>
                                        </a:moveTo>
                                        <a:lnTo>
                                          <a:pt x="7043" y="27037"/>
                                        </a:lnTo>
                                        <a:lnTo>
                                          <a:pt x="7043" y="-2134"/>
                                        </a:lnTo>
                                        <a:lnTo>
                                          <a:pt x="-477" y="-2134"/>
                                        </a:lnTo>
                                        <a:lnTo>
                                          <a:pt x="-477" y="2703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0" name="Freeform: Shape 4400"/>
                                <wps:cNvSpPr/>
                                <wps:spPr>
                                  <a:xfrm flipV="1">
                                    <a:off x="3758912" y="7773221"/>
                                    <a:ext cx="17683" cy="28095"/>
                                  </a:xfrm>
                                  <a:custGeom>
                                    <a:avLst/>
                                    <a:gdLst>
                                      <a:gd name="connsiteX0" fmla="*/ 9689 w 17683"/>
                                      <a:gd name="connsiteY0" fmla="*/ 26048 h 28095"/>
                                      <a:gd name="connsiteX1" fmla="*/ 9689 w 17683"/>
                                      <a:gd name="connsiteY1" fmla="*/ 19834 h 28095"/>
                                      <a:gd name="connsiteX2" fmla="*/ 16902 w 17683"/>
                                      <a:gd name="connsiteY2" fmla="*/ 19834 h 28095"/>
                                      <a:gd name="connsiteX3" fmla="*/ 16902 w 17683"/>
                                      <a:gd name="connsiteY3" fmla="*/ 14832 h 28095"/>
                                      <a:gd name="connsiteX4" fmla="*/ 9689 w 17683"/>
                                      <a:gd name="connsiteY4" fmla="*/ 14832 h 28095"/>
                                      <a:gd name="connsiteX5" fmla="*/ 9689 w 17683"/>
                                      <a:gd name="connsiteY5" fmla="*/ 5555 h 28095"/>
                                      <a:gd name="connsiteX6" fmla="*/ 10295 w 17683"/>
                                      <a:gd name="connsiteY6" fmla="*/ 3492 h 28095"/>
                                      <a:gd name="connsiteX7" fmla="*/ 12701 w 17683"/>
                                      <a:gd name="connsiteY7" fmla="*/ 2954 h 28095"/>
                                      <a:gd name="connsiteX8" fmla="*/ 16296 w 17683"/>
                                      <a:gd name="connsiteY8" fmla="*/ 2954 h 28095"/>
                                      <a:gd name="connsiteX9" fmla="*/ 16296 w 17683"/>
                                      <a:gd name="connsiteY9" fmla="*/ -2047 h 28095"/>
                                      <a:gd name="connsiteX10" fmla="*/ 10295 w 17683"/>
                                      <a:gd name="connsiteY10" fmla="*/ -2047 h 28095"/>
                                      <a:gd name="connsiteX11" fmla="*/ 4425 w 17683"/>
                                      <a:gd name="connsiteY11" fmla="*/ -322 h 28095"/>
                                      <a:gd name="connsiteX12" fmla="*/ 2700 w 17683"/>
                                      <a:gd name="connsiteY12" fmla="*/ 5555 h 28095"/>
                                      <a:gd name="connsiteX13" fmla="*/ 2700 w 17683"/>
                                      <a:gd name="connsiteY13" fmla="*/ 14832 h 28095"/>
                                      <a:gd name="connsiteX14" fmla="*/ -781 w 17683"/>
                                      <a:gd name="connsiteY14" fmla="*/ 14832 h 28095"/>
                                      <a:gd name="connsiteX15" fmla="*/ -781 w 17683"/>
                                      <a:gd name="connsiteY15" fmla="*/ 19834 h 28095"/>
                                      <a:gd name="connsiteX16" fmla="*/ 2700 w 17683"/>
                                      <a:gd name="connsiteY16" fmla="*/ 19834 h 28095"/>
                                      <a:gd name="connsiteX17" fmla="*/ 2700 w 17683"/>
                                      <a:gd name="connsiteY17" fmla="*/ 26048 h 28095"/>
                                      <a:gd name="connsiteX18" fmla="*/ 9689 w 17683"/>
                                      <a:gd name="connsiteY18" fmla="*/ 26048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683" h="28095">
                                        <a:moveTo>
                                          <a:pt x="9689" y="26048"/>
                                        </a:moveTo>
                                        <a:lnTo>
                                          <a:pt x="9689" y="19834"/>
                                        </a:lnTo>
                                        <a:lnTo>
                                          <a:pt x="16902" y="19834"/>
                                        </a:lnTo>
                                        <a:lnTo>
                                          <a:pt x="16902" y="14832"/>
                                        </a:lnTo>
                                        <a:lnTo>
                                          <a:pt x="9689" y="14832"/>
                                        </a:lnTo>
                                        <a:lnTo>
                                          <a:pt x="9689" y="5555"/>
                                        </a:lnTo>
                                        <a:cubicBezTo>
                                          <a:pt x="9689" y="4538"/>
                                          <a:pt x="9891" y="3850"/>
                                          <a:pt x="10295" y="3492"/>
                                        </a:cubicBezTo>
                                        <a:cubicBezTo>
                                          <a:pt x="10699" y="3133"/>
                                          <a:pt x="11501" y="2954"/>
                                          <a:pt x="12701" y="2954"/>
                                        </a:cubicBezTo>
                                        <a:lnTo>
                                          <a:pt x="16296" y="2954"/>
                                        </a:lnTo>
                                        <a:lnTo>
                                          <a:pt x="16296" y="-2047"/>
                                        </a:lnTo>
                                        <a:lnTo>
                                          <a:pt x="10295" y="-2047"/>
                                        </a:lnTo>
                                        <a:cubicBezTo>
                                          <a:pt x="7536" y="-2047"/>
                                          <a:pt x="5580" y="-1472"/>
                                          <a:pt x="4425" y="-322"/>
                                        </a:cubicBezTo>
                                        <a:cubicBezTo>
                                          <a:pt x="3275" y="833"/>
                                          <a:pt x="2700" y="2791"/>
                                          <a:pt x="2700" y="5555"/>
                                        </a:cubicBezTo>
                                        <a:lnTo>
                                          <a:pt x="2700" y="14832"/>
                                        </a:lnTo>
                                        <a:lnTo>
                                          <a:pt x="-781" y="14832"/>
                                        </a:lnTo>
                                        <a:lnTo>
                                          <a:pt x="-781" y="19834"/>
                                        </a:lnTo>
                                        <a:lnTo>
                                          <a:pt x="2700" y="19834"/>
                                        </a:lnTo>
                                        <a:lnTo>
                                          <a:pt x="2700" y="26048"/>
                                        </a:lnTo>
                                        <a:lnTo>
                                          <a:pt x="9689" y="2604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1" name="Freeform: Shape 4401"/>
                                <wps:cNvSpPr/>
                                <wps:spPr>
                                  <a:xfrm flipV="1">
                                    <a:off x="3779230" y="7778910"/>
                                    <a:ext cx="23477" cy="22974"/>
                                  </a:xfrm>
                                  <a:custGeom>
                                    <a:avLst/>
                                    <a:gdLst>
                                      <a:gd name="connsiteX0" fmla="*/ 22048 w 23477"/>
                                      <a:gd name="connsiteY0" fmla="*/ 10020 h 22974"/>
                                      <a:gd name="connsiteX1" fmla="*/ 22048 w 23477"/>
                                      <a:gd name="connsiteY1" fmla="*/ 8031 h 22974"/>
                                      <a:gd name="connsiteX2" fmla="*/ 5702 w 23477"/>
                                      <a:gd name="connsiteY2" fmla="*/ 8031 h 22974"/>
                                      <a:gd name="connsiteX3" fmla="*/ 7477 w 23477"/>
                                      <a:gd name="connsiteY3" fmla="*/ 4337 h 22974"/>
                                      <a:gd name="connsiteX4" fmla="*/ 11734 w 23477"/>
                                      <a:gd name="connsiteY4" fmla="*/ 3105 h 22974"/>
                                      <a:gd name="connsiteX5" fmla="*/ 16253 w 23477"/>
                                      <a:gd name="connsiteY5" fmla="*/ 3762 h 22974"/>
                                      <a:gd name="connsiteX6" fmla="*/ 21016 w 23477"/>
                                      <a:gd name="connsiteY6" fmla="*/ 5743 h 22974"/>
                                      <a:gd name="connsiteX7" fmla="*/ 21016 w 23477"/>
                                      <a:gd name="connsiteY7" fmla="*/ 354 h 22974"/>
                                      <a:gd name="connsiteX8" fmla="*/ 16053 w 23477"/>
                                      <a:gd name="connsiteY8" fmla="*/ -1065 h 22974"/>
                                      <a:gd name="connsiteX9" fmla="*/ 11090 w 23477"/>
                                      <a:gd name="connsiteY9" fmla="*/ -1546 h 22974"/>
                                      <a:gd name="connsiteX10" fmla="*/ 1858 w 23477"/>
                                      <a:gd name="connsiteY10" fmla="*/ 1473 h 22974"/>
                                      <a:gd name="connsiteX11" fmla="*/ -1430 w 23477"/>
                                      <a:gd name="connsiteY11" fmla="*/ 9945 h 22974"/>
                                      <a:gd name="connsiteX12" fmla="*/ 1801 w 23477"/>
                                      <a:gd name="connsiteY12" fmla="*/ 18359 h 22974"/>
                                      <a:gd name="connsiteX13" fmla="*/ 10703 w 23477"/>
                                      <a:gd name="connsiteY13" fmla="*/ 21429 h 22974"/>
                                      <a:gd name="connsiteX14" fmla="*/ 18954 w 23477"/>
                                      <a:gd name="connsiteY14" fmla="*/ 18322 h 22974"/>
                                      <a:gd name="connsiteX15" fmla="*/ 22048 w 23477"/>
                                      <a:gd name="connsiteY15" fmla="*/ 10020 h 22974"/>
                                      <a:gd name="connsiteX16" fmla="*/ 14859 w 23477"/>
                                      <a:gd name="connsiteY16" fmla="*/ 12345 h 22974"/>
                                      <a:gd name="connsiteX17" fmla="*/ 13697 w 23477"/>
                                      <a:gd name="connsiteY17" fmla="*/ 15559 h 22974"/>
                                      <a:gd name="connsiteX18" fmla="*/ 10659 w 23477"/>
                                      <a:gd name="connsiteY18" fmla="*/ 16784 h 22974"/>
                                      <a:gd name="connsiteX19" fmla="*/ 7358 w 23477"/>
                                      <a:gd name="connsiteY19" fmla="*/ 15640 h 22974"/>
                                      <a:gd name="connsiteX20" fmla="*/ 5777 w 23477"/>
                                      <a:gd name="connsiteY20" fmla="*/ 12345 h 22974"/>
                                      <a:gd name="connsiteX21" fmla="*/ 14859 w 23477"/>
                                      <a:gd name="connsiteY21" fmla="*/ 12345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3477" h="22974">
                                        <a:moveTo>
                                          <a:pt x="22048" y="10020"/>
                                        </a:moveTo>
                                        <a:lnTo>
                                          <a:pt x="22048" y="8031"/>
                                        </a:lnTo>
                                        <a:lnTo>
                                          <a:pt x="5702" y="8031"/>
                                        </a:lnTo>
                                        <a:cubicBezTo>
                                          <a:pt x="5869" y="6389"/>
                                          <a:pt x="6460" y="5158"/>
                                          <a:pt x="7477" y="4337"/>
                                        </a:cubicBezTo>
                                        <a:cubicBezTo>
                                          <a:pt x="8494" y="3516"/>
                                          <a:pt x="9913" y="3105"/>
                                          <a:pt x="11734" y="3105"/>
                                        </a:cubicBezTo>
                                        <a:cubicBezTo>
                                          <a:pt x="13205" y="3105"/>
                                          <a:pt x="14711" y="3324"/>
                                          <a:pt x="16253" y="3762"/>
                                        </a:cubicBezTo>
                                        <a:cubicBezTo>
                                          <a:pt x="17799" y="4199"/>
                                          <a:pt x="19387" y="4860"/>
                                          <a:pt x="21016" y="5743"/>
                                        </a:cubicBezTo>
                                        <a:lnTo>
                                          <a:pt x="21016" y="354"/>
                                        </a:lnTo>
                                        <a:cubicBezTo>
                                          <a:pt x="19362" y="-271"/>
                                          <a:pt x="17708" y="-744"/>
                                          <a:pt x="16053" y="-1065"/>
                                        </a:cubicBezTo>
                                        <a:cubicBezTo>
                                          <a:pt x="14399" y="-1386"/>
                                          <a:pt x="12745" y="-1546"/>
                                          <a:pt x="11090" y="-1546"/>
                                        </a:cubicBezTo>
                                        <a:cubicBezTo>
                                          <a:pt x="7131" y="-1546"/>
                                          <a:pt x="4054" y="-540"/>
                                          <a:pt x="1858" y="1473"/>
                                        </a:cubicBezTo>
                                        <a:cubicBezTo>
                                          <a:pt x="-334" y="3487"/>
                                          <a:pt x="-1430" y="6310"/>
                                          <a:pt x="-1430" y="9945"/>
                                        </a:cubicBezTo>
                                        <a:cubicBezTo>
                                          <a:pt x="-1430" y="13512"/>
                                          <a:pt x="-353" y="16317"/>
                                          <a:pt x="1801" y="18359"/>
                                        </a:cubicBezTo>
                                        <a:cubicBezTo>
                                          <a:pt x="3956" y="20406"/>
                                          <a:pt x="6923" y="21429"/>
                                          <a:pt x="10703" y="21429"/>
                                        </a:cubicBezTo>
                                        <a:cubicBezTo>
                                          <a:pt x="14141" y="21429"/>
                                          <a:pt x="16891" y="20393"/>
                                          <a:pt x="18954" y="18322"/>
                                        </a:cubicBezTo>
                                        <a:cubicBezTo>
                                          <a:pt x="21016" y="16255"/>
                                          <a:pt x="22048" y="13487"/>
                                          <a:pt x="22048" y="10020"/>
                                        </a:cubicBezTo>
                                        <a:close/>
                                        <a:moveTo>
                                          <a:pt x="14859" y="12345"/>
                                        </a:moveTo>
                                        <a:cubicBezTo>
                                          <a:pt x="14859" y="13675"/>
                                          <a:pt x="14472" y="14746"/>
                                          <a:pt x="13697" y="15559"/>
                                        </a:cubicBezTo>
                                        <a:cubicBezTo>
                                          <a:pt x="12922" y="16375"/>
                                          <a:pt x="11909" y="16784"/>
                                          <a:pt x="10659" y="16784"/>
                                        </a:cubicBezTo>
                                        <a:cubicBezTo>
                                          <a:pt x="9304" y="16784"/>
                                          <a:pt x="8204" y="16403"/>
                                          <a:pt x="7358" y="15640"/>
                                        </a:cubicBezTo>
                                        <a:cubicBezTo>
                                          <a:pt x="6512" y="14877"/>
                                          <a:pt x="5985" y="13779"/>
                                          <a:pt x="5777" y="12345"/>
                                        </a:cubicBezTo>
                                        <a:lnTo>
                                          <a:pt x="14859" y="12345"/>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2" name="Freeform: Shape 4402"/>
                                <wps:cNvSpPr/>
                                <wps:spPr>
                                  <a:xfrm flipV="1">
                                    <a:off x="3808006" y="7778910"/>
                                    <a:ext cx="16252" cy="22406"/>
                                  </a:xfrm>
                                  <a:custGeom>
                                    <a:avLst/>
                                    <a:gdLst>
                                      <a:gd name="connsiteX0" fmla="*/ 15143 w 16252"/>
                                      <a:gd name="connsiteY0" fmla="*/ 14331 h 22406"/>
                                      <a:gd name="connsiteX1" fmla="*/ 13312 w 16252"/>
                                      <a:gd name="connsiteY1" fmla="*/ 14963 h 22406"/>
                                      <a:gd name="connsiteX2" fmla="*/ 11486 w 16252"/>
                                      <a:gd name="connsiteY2" fmla="*/ 15169 h 22406"/>
                                      <a:gd name="connsiteX3" fmla="*/ 7336 w 16252"/>
                                      <a:gd name="connsiteY3" fmla="*/ 13437 h 22406"/>
                                      <a:gd name="connsiteX4" fmla="*/ 5879 w 16252"/>
                                      <a:gd name="connsiteY4" fmla="*/ 8492 h 22406"/>
                                      <a:gd name="connsiteX5" fmla="*/ 5879 w 16252"/>
                                      <a:gd name="connsiteY5" fmla="*/ -1592 h 22406"/>
                                      <a:gd name="connsiteX6" fmla="*/ -1109 w 16252"/>
                                      <a:gd name="connsiteY6" fmla="*/ -1592 h 22406"/>
                                      <a:gd name="connsiteX7" fmla="*/ -1109 w 16252"/>
                                      <a:gd name="connsiteY7" fmla="*/ 20289 h 22406"/>
                                      <a:gd name="connsiteX8" fmla="*/ 5879 w 16252"/>
                                      <a:gd name="connsiteY8" fmla="*/ 20289 h 22406"/>
                                      <a:gd name="connsiteX9" fmla="*/ 5879 w 16252"/>
                                      <a:gd name="connsiteY9" fmla="*/ 16695 h 22406"/>
                                      <a:gd name="connsiteX10" fmla="*/ 8974 w 16252"/>
                                      <a:gd name="connsiteY10" fmla="*/ 19827 h 22406"/>
                                      <a:gd name="connsiteX11" fmla="*/ 13168 w 16252"/>
                                      <a:gd name="connsiteY11" fmla="*/ 20814 h 22406"/>
                                      <a:gd name="connsiteX12" fmla="*/ 13924 w 16252"/>
                                      <a:gd name="connsiteY12" fmla="*/ 20783 h 22406"/>
                                      <a:gd name="connsiteX13" fmla="*/ 15118 w 16252"/>
                                      <a:gd name="connsiteY13" fmla="*/ 20658 h 22406"/>
                                      <a:gd name="connsiteX14" fmla="*/ 15143 w 16252"/>
                                      <a:gd name="connsiteY14" fmla="*/ 14331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6252" h="22406">
                                        <a:moveTo>
                                          <a:pt x="15143" y="14331"/>
                                        </a:moveTo>
                                        <a:cubicBezTo>
                                          <a:pt x="14531" y="14619"/>
                                          <a:pt x="13920" y="14829"/>
                                          <a:pt x="13312" y="14963"/>
                                        </a:cubicBezTo>
                                        <a:cubicBezTo>
                                          <a:pt x="12707" y="15100"/>
                                          <a:pt x="12099" y="15169"/>
                                          <a:pt x="11486" y="15169"/>
                                        </a:cubicBezTo>
                                        <a:cubicBezTo>
                                          <a:pt x="9690" y="15169"/>
                                          <a:pt x="8307" y="14592"/>
                                          <a:pt x="7336" y="13437"/>
                                        </a:cubicBezTo>
                                        <a:cubicBezTo>
                                          <a:pt x="6365" y="12287"/>
                                          <a:pt x="5879" y="10639"/>
                                          <a:pt x="5879" y="8492"/>
                                        </a:cubicBezTo>
                                        <a:lnTo>
                                          <a:pt x="5879" y="-1592"/>
                                        </a:lnTo>
                                        <a:lnTo>
                                          <a:pt x="-1109" y="-1592"/>
                                        </a:lnTo>
                                        <a:lnTo>
                                          <a:pt x="-1109" y="20289"/>
                                        </a:lnTo>
                                        <a:lnTo>
                                          <a:pt x="5879" y="20289"/>
                                        </a:lnTo>
                                        <a:lnTo>
                                          <a:pt x="5879" y="16695"/>
                                        </a:lnTo>
                                        <a:cubicBezTo>
                                          <a:pt x="6780" y="18128"/>
                                          <a:pt x="7811" y="19172"/>
                                          <a:pt x="8974" y="19827"/>
                                        </a:cubicBezTo>
                                        <a:cubicBezTo>
                                          <a:pt x="10140" y="20485"/>
                                          <a:pt x="11539" y="20814"/>
                                          <a:pt x="13168" y="20814"/>
                                        </a:cubicBezTo>
                                        <a:cubicBezTo>
                                          <a:pt x="13401" y="20814"/>
                                          <a:pt x="13653" y="20804"/>
                                          <a:pt x="13924" y="20783"/>
                                        </a:cubicBezTo>
                                        <a:cubicBezTo>
                                          <a:pt x="14199" y="20766"/>
                                          <a:pt x="14597" y="20725"/>
                                          <a:pt x="15118" y="20658"/>
                                        </a:cubicBezTo>
                                        <a:lnTo>
                                          <a:pt x="15143" y="1433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3" name="Freeform: Shape 4403"/>
                                <wps:cNvSpPr/>
                                <wps:spPr>
                                  <a:xfrm flipV="1">
                                    <a:off x="3826091" y="7778910"/>
                                    <a:ext cx="22134" cy="22974"/>
                                  </a:xfrm>
                                  <a:custGeom>
                                    <a:avLst/>
                                    <a:gdLst>
                                      <a:gd name="connsiteX0" fmla="*/ 10134 w 22134"/>
                                      <a:gd name="connsiteY0" fmla="*/ 8869 h 22974"/>
                                      <a:gd name="connsiteX1" fmla="*/ 6840 w 22134"/>
                                      <a:gd name="connsiteY1" fmla="*/ 8125 h 22974"/>
                                      <a:gd name="connsiteX2" fmla="*/ 5740 w 22134"/>
                                      <a:gd name="connsiteY2" fmla="*/ 5937 h 22974"/>
                                      <a:gd name="connsiteX3" fmla="*/ 6627 w 22134"/>
                                      <a:gd name="connsiteY3" fmla="*/ 3855 h 22974"/>
                                      <a:gd name="connsiteX4" fmla="*/ 9103 w 22134"/>
                                      <a:gd name="connsiteY4" fmla="*/ 3105 h 22974"/>
                                      <a:gd name="connsiteX5" fmla="*/ 12422 w 22134"/>
                                      <a:gd name="connsiteY5" fmla="*/ 4518 h 22974"/>
                                      <a:gd name="connsiteX6" fmla="*/ 13772 w 22134"/>
                                      <a:gd name="connsiteY6" fmla="*/ 8069 h 22974"/>
                                      <a:gd name="connsiteX7" fmla="*/ 13772 w 22134"/>
                                      <a:gd name="connsiteY7" fmla="*/ 8869 h 22974"/>
                                      <a:gd name="connsiteX8" fmla="*/ 10134 w 22134"/>
                                      <a:gd name="connsiteY8" fmla="*/ 8869 h 22974"/>
                                      <a:gd name="connsiteX9" fmla="*/ 20823 w 22134"/>
                                      <a:gd name="connsiteY9" fmla="*/ 11507 h 22974"/>
                                      <a:gd name="connsiteX10" fmla="*/ 20823 w 22134"/>
                                      <a:gd name="connsiteY10" fmla="*/ -977 h 22974"/>
                                      <a:gd name="connsiteX11" fmla="*/ 13772 w 22134"/>
                                      <a:gd name="connsiteY11" fmla="*/ -977 h 22974"/>
                                      <a:gd name="connsiteX12" fmla="*/ 13772 w 22134"/>
                                      <a:gd name="connsiteY12" fmla="*/ 2267 h 22974"/>
                                      <a:gd name="connsiteX13" fmla="*/ 10603 w 22134"/>
                                      <a:gd name="connsiteY13" fmla="*/ -640 h 22974"/>
                                      <a:gd name="connsiteX14" fmla="*/ 6327 w 22134"/>
                                      <a:gd name="connsiteY14" fmla="*/ -1546 h 22974"/>
                                      <a:gd name="connsiteX15" fmla="*/ 808 w 22134"/>
                                      <a:gd name="connsiteY15" fmla="*/ 436 h 22974"/>
                                      <a:gd name="connsiteX16" fmla="*/ -1311 w 22134"/>
                                      <a:gd name="connsiteY16" fmla="*/ 5587 h 22974"/>
                                      <a:gd name="connsiteX17" fmla="*/ 1333 w 22134"/>
                                      <a:gd name="connsiteY17" fmla="*/ 11232 h 22974"/>
                                      <a:gd name="connsiteX18" fmla="*/ 9646 w 22134"/>
                                      <a:gd name="connsiteY18" fmla="*/ 13033 h 22974"/>
                                      <a:gd name="connsiteX19" fmla="*/ 13772 w 22134"/>
                                      <a:gd name="connsiteY19" fmla="*/ 13033 h 22974"/>
                                      <a:gd name="connsiteX20" fmla="*/ 13772 w 22134"/>
                                      <a:gd name="connsiteY20" fmla="*/ 13577 h 22974"/>
                                      <a:gd name="connsiteX21" fmla="*/ 12459 w 22134"/>
                                      <a:gd name="connsiteY21" fmla="*/ 16009 h 22974"/>
                                      <a:gd name="connsiteX22" fmla="*/ 8378 w 22134"/>
                                      <a:gd name="connsiteY22" fmla="*/ 16784 h 22974"/>
                                      <a:gd name="connsiteX23" fmla="*/ 4196 w 22134"/>
                                      <a:gd name="connsiteY23" fmla="*/ 16334 h 22974"/>
                                      <a:gd name="connsiteX24" fmla="*/ 602 w 22134"/>
                                      <a:gd name="connsiteY24" fmla="*/ 14983 h 22974"/>
                                      <a:gd name="connsiteX25" fmla="*/ 602 w 22134"/>
                                      <a:gd name="connsiteY25" fmla="*/ 20316 h 22974"/>
                                      <a:gd name="connsiteX26" fmla="*/ 5115 w 22134"/>
                                      <a:gd name="connsiteY26" fmla="*/ 21148 h 22974"/>
                                      <a:gd name="connsiteX27" fmla="*/ 9646 w 22134"/>
                                      <a:gd name="connsiteY27" fmla="*/ 21429 h 22974"/>
                                      <a:gd name="connsiteX28" fmla="*/ 18191 w 22134"/>
                                      <a:gd name="connsiteY28" fmla="*/ 19097 h 22974"/>
                                      <a:gd name="connsiteX29" fmla="*/ 20823 w 22134"/>
                                      <a:gd name="connsiteY29" fmla="*/ 11507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2134" h="22974">
                                        <a:moveTo>
                                          <a:pt x="10134" y="8869"/>
                                        </a:moveTo>
                                        <a:cubicBezTo>
                                          <a:pt x="8676" y="8869"/>
                                          <a:pt x="7577" y="8621"/>
                                          <a:pt x="6840" y="8125"/>
                                        </a:cubicBezTo>
                                        <a:cubicBezTo>
                                          <a:pt x="6106" y="7633"/>
                                          <a:pt x="5740" y="6904"/>
                                          <a:pt x="5740" y="5937"/>
                                        </a:cubicBezTo>
                                        <a:cubicBezTo>
                                          <a:pt x="5740" y="5054"/>
                                          <a:pt x="6036" y="4360"/>
                                          <a:pt x="6627" y="3855"/>
                                        </a:cubicBezTo>
                                        <a:cubicBezTo>
                                          <a:pt x="7223" y="3355"/>
                                          <a:pt x="8048" y="3105"/>
                                          <a:pt x="9103" y="3105"/>
                                        </a:cubicBezTo>
                                        <a:cubicBezTo>
                                          <a:pt x="10415" y="3105"/>
                                          <a:pt x="11522" y="3576"/>
                                          <a:pt x="12422" y="4518"/>
                                        </a:cubicBezTo>
                                        <a:cubicBezTo>
                                          <a:pt x="13322" y="5464"/>
                                          <a:pt x="13772" y="6648"/>
                                          <a:pt x="13772" y="8069"/>
                                        </a:cubicBezTo>
                                        <a:lnTo>
                                          <a:pt x="13772" y="8869"/>
                                        </a:lnTo>
                                        <a:lnTo>
                                          <a:pt x="10134" y="8869"/>
                                        </a:lnTo>
                                        <a:close/>
                                        <a:moveTo>
                                          <a:pt x="20823" y="11507"/>
                                        </a:moveTo>
                                        <a:lnTo>
                                          <a:pt x="20823" y="-977"/>
                                        </a:lnTo>
                                        <a:lnTo>
                                          <a:pt x="13772" y="-977"/>
                                        </a:lnTo>
                                        <a:lnTo>
                                          <a:pt x="13772" y="2267"/>
                                        </a:lnTo>
                                        <a:cubicBezTo>
                                          <a:pt x="12834" y="938"/>
                                          <a:pt x="11778" y="-31"/>
                                          <a:pt x="10603" y="-640"/>
                                        </a:cubicBezTo>
                                        <a:cubicBezTo>
                                          <a:pt x="9432" y="-1244"/>
                                          <a:pt x="8007" y="-1546"/>
                                          <a:pt x="6327" y="-1546"/>
                                        </a:cubicBezTo>
                                        <a:cubicBezTo>
                                          <a:pt x="4060" y="-1546"/>
                                          <a:pt x="2221" y="-886"/>
                                          <a:pt x="808" y="436"/>
                                        </a:cubicBezTo>
                                        <a:cubicBezTo>
                                          <a:pt x="-605" y="1761"/>
                                          <a:pt x="-1311" y="3478"/>
                                          <a:pt x="-1311" y="5587"/>
                                        </a:cubicBezTo>
                                        <a:cubicBezTo>
                                          <a:pt x="-1311" y="8154"/>
                                          <a:pt x="-430" y="10036"/>
                                          <a:pt x="1333" y="11232"/>
                                        </a:cubicBezTo>
                                        <a:cubicBezTo>
                                          <a:pt x="3100" y="12433"/>
                                          <a:pt x="5871" y="13033"/>
                                          <a:pt x="9646" y="13033"/>
                                        </a:cubicBezTo>
                                        <a:lnTo>
                                          <a:pt x="13772" y="13033"/>
                                        </a:lnTo>
                                        <a:lnTo>
                                          <a:pt x="13772" y="13577"/>
                                        </a:lnTo>
                                        <a:cubicBezTo>
                                          <a:pt x="13772" y="14685"/>
                                          <a:pt x="13334" y="15496"/>
                                          <a:pt x="12459" y="16009"/>
                                        </a:cubicBezTo>
                                        <a:cubicBezTo>
                                          <a:pt x="11588" y="16525"/>
                                          <a:pt x="10228" y="16784"/>
                                          <a:pt x="8378" y="16784"/>
                                        </a:cubicBezTo>
                                        <a:cubicBezTo>
                                          <a:pt x="6882" y="16784"/>
                                          <a:pt x="5488" y="16634"/>
                                          <a:pt x="4196" y="16334"/>
                                        </a:cubicBezTo>
                                        <a:cubicBezTo>
                                          <a:pt x="2908" y="16034"/>
                                          <a:pt x="1710" y="15584"/>
                                          <a:pt x="602" y="14983"/>
                                        </a:cubicBezTo>
                                        <a:lnTo>
                                          <a:pt x="602" y="20316"/>
                                        </a:lnTo>
                                        <a:cubicBezTo>
                                          <a:pt x="2102" y="20683"/>
                                          <a:pt x="3606" y="20960"/>
                                          <a:pt x="5115" y="21148"/>
                                        </a:cubicBezTo>
                                        <a:cubicBezTo>
                                          <a:pt x="6627" y="21335"/>
                                          <a:pt x="8138" y="21429"/>
                                          <a:pt x="9646" y="21429"/>
                                        </a:cubicBezTo>
                                        <a:cubicBezTo>
                                          <a:pt x="13593" y="21429"/>
                                          <a:pt x="16441" y="20652"/>
                                          <a:pt x="18191" y="19097"/>
                                        </a:cubicBezTo>
                                        <a:cubicBezTo>
                                          <a:pt x="19946" y="17542"/>
                                          <a:pt x="20823" y="15013"/>
                                          <a:pt x="20823" y="11507"/>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4" name="Freeform: Shape 4404"/>
                                <wps:cNvSpPr/>
                                <wps:spPr>
                                  <a:xfrm flipV="1">
                                    <a:off x="3851893" y="7773221"/>
                                    <a:ext cx="17683" cy="28095"/>
                                  </a:xfrm>
                                  <a:custGeom>
                                    <a:avLst/>
                                    <a:gdLst>
                                      <a:gd name="connsiteX0" fmla="*/ 9712 w 17683"/>
                                      <a:gd name="connsiteY0" fmla="*/ 26048 h 28095"/>
                                      <a:gd name="connsiteX1" fmla="*/ 9712 w 17683"/>
                                      <a:gd name="connsiteY1" fmla="*/ 19834 h 28095"/>
                                      <a:gd name="connsiteX2" fmla="*/ 16925 w 17683"/>
                                      <a:gd name="connsiteY2" fmla="*/ 19834 h 28095"/>
                                      <a:gd name="connsiteX3" fmla="*/ 16925 w 17683"/>
                                      <a:gd name="connsiteY3" fmla="*/ 14832 h 28095"/>
                                      <a:gd name="connsiteX4" fmla="*/ 9712 w 17683"/>
                                      <a:gd name="connsiteY4" fmla="*/ 14832 h 28095"/>
                                      <a:gd name="connsiteX5" fmla="*/ 9712 w 17683"/>
                                      <a:gd name="connsiteY5" fmla="*/ 5555 h 28095"/>
                                      <a:gd name="connsiteX6" fmla="*/ 10318 w 17683"/>
                                      <a:gd name="connsiteY6" fmla="*/ 3492 h 28095"/>
                                      <a:gd name="connsiteX7" fmla="*/ 12725 w 17683"/>
                                      <a:gd name="connsiteY7" fmla="*/ 2954 h 28095"/>
                                      <a:gd name="connsiteX8" fmla="*/ 16319 w 17683"/>
                                      <a:gd name="connsiteY8" fmla="*/ 2954 h 28095"/>
                                      <a:gd name="connsiteX9" fmla="*/ 16319 w 17683"/>
                                      <a:gd name="connsiteY9" fmla="*/ -2047 h 28095"/>
                                      <a:gd name="connsiteX10" fmla="*/ 10318 w 17683"/>
                                      <a:gd name="connsiteY10" fmla="*/ -2047 h 28095"/>
                                      <a:gd name="connsiteX11" fmla="*/ 4449 w 17683"/>
                                      <a:gd name="connsiteY11" fmla="*/ -322 h 28095"/>
                                      <a:gd name="connsiteX12" fmla="*/ 2723 w 17683"/>
                                      <a:gd name="connsiteY12" fmla="*/ 5555 h 28095"/>
                                      <a:gd name="connsiteX13" fmla="*/ 2723 w 17683"/>
                                      <a:gd name="connsiteY13" fmla="*/ 14832 h 28095"/>
                                      <a:gd name="connsiteX14" fmla="*/ -758 w 17683"/>
                                      <a:gd name="connsiteY14" fmla="*/ 14832 h 28095"/>
                                      <a:gd name="connsiteX15" fmla="*/ -758 w 17683"/>
                                      <a:gd name="connsiteY15" fmla="*/ 19834 h 28095"/>
                                      <a:gd name="connsiteX16" fmla="*/ 2723 w 17683"/>
                                      <a:gd name="connsiteY16" fmla="*/ 19834 h 28095"/>
                                      <a:gd name="connsiteX17" fmla="*/ 2723 w 17683"/>
                                      <a:gd name="connsiteY17" fmla="*/ 26048 h 28095"/>
                                      <a:gd name="connsiteX18" fmla="*/ 9712 w 17683"/>
                                      <a:gd name="connsiteY18" fmla="*/ 26048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683" h="28095">
                                        <a:moveTo>
                                          <a:pt x="9712" y="26048"/>
                                        </a:moveTo>
                                        <a:lnTo>
                                          <a:pt x="9712" y="19834"/>
                                        </a:lnTo>
                                        <a:lnTo>
                                          <a:pt x="16925" y="19834"/>
                                        </a:lnTo>
                                        <a:lnTo>
                                          <a:pt x="16925" y="14832"/>
                                        </a:lnTo>
                                        <a:lnTo>
                                          <a:pt x="9712" y="14832"/>
                                        </a:lnTo>
                                        <a:lnTo>
                                          <a:pt x="9712" y="5555"/>
                                        </a:lnTo>
                                        <a:cubicBezTo>
                                          <a:pt x="9712" y="4538"/>
                                          <a:pt x="9914" y="3850"/>
                                          <a:pt x="10318" y="3492"/>
                                        </a:cubicBezTo>
                                        <a:cubicBezTo>
                                          <a:pt x="10722" y="3133"/>
                                          <a:pt x="11525" y="2954"/>
                                          <a:pt x="12725" y="2954"/>
                                        </a:cubicBezTo>
                                        <a:lnTo>
                                          <a:pt x="16319" y="2954"/>
                                        </a:lnTo>
                                        <a:lnTo>
                                          <a:pt x="16319" y="-2047"/>
                                        </a:lnTo>
                                        <a:lnTo>
                                          <a:pt x="10318" y="-2047"/>
                                        </a:lnTo>
                                        <a:cubicBezTo>
                                          <a:pt x="7559" y="-2047"/>
                                          <a:pt x="5603" y="-1472"/>
                                          <a:pt x="4449" y="-322"/>
                                        </a:cubicBezTo>
                                        <a:cubicBezTo>
                                          <a:pt x="3299" y="833"/>
                                          <a:pt x="2723" y="2791"/>
                                          <a:pt x="2723" y="5555"/>
                                        </a:cubicBezTo>
                                        <a:lnTo>
                                          <a:pt x="2723" y="14832"/>
                                        </a:lnTo>
                                        <a:lnTo>
                                          <a:pt x="-758" y="14832"/>
                                        </a:lnTo>
                                        <a:lnTo>
                                          <a:pt x="-758" y="19834"/>
                                        </a:lnTo>
                                        <a:lnTo>
                                          <a:pt x="2723" y="19834"/>
                                        </a:lnTo>
                                        <a:lnTo>
                                          <a:pt x="2723" y="26048"/>
                                        </a:lnTo>
                                        <a:lnTo>
                                          <a:pt x="9712" y="2604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5" name="Freeform: Shape 4405"/>
                                <wps:cNvSpPr/>
                                <wps:spPr>
                                  <a:xfrm flipV="1">
                                    <a:off x="3873854" y="7770914"/>
                                    <a:ext cx="6988" cy="30402"/>
                                  </a:xfrm>
                                  <a:custGeom>
                                    <a:avLst/>
                                    <a:gdLst>
                                      <a:gd name="connsiteX0" fmla="*/ -353 w 6988"/>
                                      <a:gd name="connsiteY0" fmla="*/ 19649 h 30402"/>
                                      <a:gd name="connsiteX1" fmla="*/ 6636 w 6988"/>
                                      <a:gd name="connsiteY1" fmla="*/ 19649 h 30402"/>
                                      <a:gd name="connsiteX2" fmla="*/ 6636 w 6988"/>
                                      <a:gd name="connsiteY2" fmla="*/ -2232 h 30402"/>
                                      <a:gd name="connsiteX3" fmla="*/ -353 w 6988"/>
                                      <a:gd name="connsiteY3" fmla="*/ -2232 h 30402"/>
                                      <a:gd name="connsiteX4" fmla="*/ -353 w 6988"/>
                                      <a:gd name="connsiteY4" fmla="*/ 19649 h 30402"/>
                                      <a:gd name="connsiteX5" fmla="*/ -353 w 6988"/>
                                      <a:gd name="connsiteY5" fmla="*/ 28170 h 30402"/>
                                      <a:gd name="connsiteX6" fmla="*/ 6636 w 6988"/>
                                      <a:gd name="connsiteY6" fmla="*/ 28170 h 30402"/>
                                      <a:gd name="connsiteX7" fmla="*/ 6636 w 6988"/>
                                      <a:gd name="connsiteY7" fmla="*/ 22462 h 30402"/>
                                      <a:gd name="connsiteX8" fmla="*/ -353 w 6988"/>
                                      <a:gd name="connsiteY8" fmla="*/ 22462 h 30402"/>
                                      <a:gd name="connsiteX9" fmla="*/ -353 w 6988"/>
                                      <a:gd name="connsiteY9" fmla="*/ 28170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988" h="30402">
                                        <a:moveTo>
                                          <a:pt x="-353" y="19649"/>
                                        </a:moveTo>
                                        <a:lnTo>
                                          <a:pt x="6636" y="19649"/>
                                        </a:lnTo>
                                        <a:lnTo>
                                          <a:pt x="6636" y="-2232"/>
                                        </a:lnTo>
                                        <a:lnTo>
                                          <a:pt x="-353" y="-2232"/>
                                        </a:lnTo>
                                        <a:lnTo>
                                          <a:pt x="-353" y="19649"/>
                                        </a:lnTo>
                                        <a:close/>
                                        <a:moveTo>
                                          <a:pt x="-353" y="28170"/>
                                        </a:moveTo>
                                        <a:lnTo>
                                          <a:pt x="6636" y="28170"/>
                                        </a:lnTo>
                                        <a:lnTo>
                                          <a:pt x="6636" y="22462"/>
                                        </a:lnTo>
                                        <a:lnTo>
                                          <a:pt x="-353" y="22462"/>
                                        </a:lnTo>
                                        <a:lnTo>
                                          <a:pt x="-353" y="2817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6" name="Freeform: Shape 4406"/>
                                <wps:cNvSpPr/>
                                <wps:spPr>
                                  <a:xfrm flipV="1">
                                    <a:off x="3885923" y="7778910"/>
                                    <a:ext cx="24046" cy="22974"/>
                                  </a:xfrm>
                                  <a:custGeom>
                                    <a:avLst/>
                                    <a:gdLst>
                                      <a:gd name="connsiteX0" fmla="*/ 10603 w 24046"/>
                                      <a:gd name="connsiteY0" fmla="*/ 16428 h 22974"/>
                                      <a:gd name="connsiteX1" fmla="*/ 7058 w 24046"/>
                                      <a:gd name="connsiteY1" fmla="*/ 14758 h 22974"/>
                                      <a:gd name="connsiteX2" fmla="*/ 5839 w 24046"/>
                                      <a:gd name="connsiteY2" fmla="*/ 9945 h 22974"/>
                                      <a:gd name="connsiteX3" fmla="*/ 7058 w 24046"/>
                                      <a:gd name="connsiteY3" fmla="*/ 5124 h 22974"/>
                                      <a:gd name="connsiteX4" fmla="*/ 10603 w 24046"/>
                                      <a:gd name="connsiteY4" fmla="*/ 3455 h 22974"/>
                                      <a:gd name="connsiteX5" fmla="*/ 14097 w 24046"/>
                                      <a:gd name="connsiteY5" fmla="*/ 5124 h 22974"/>
                                      <a:gd name="connsiteX6" fmla="*/ 15309 w 24046"/>
                                      <a:gd name="connsiteY6" fmla="*/ 9945 h 22974"/>
                                      <a:gd name="connsiteX7" fmla="*/ 14097 w 24046"/>
                                      <a:gd name="connsiteY7" fmla="*/ 14758 h 22974"/>
                                      <a:gd name="connsiteX8" fmla="*/ 10603 w 24046"/>
                                      <a:gd name="connsiteY8" fmla="*/ 16428 h 22974"/>
                                      <a:gd name="connsiteX9" fmla="*/ 10603 w 24046"/>
                                      <a:gd name="connsiteY9" fmla="*/ 21429 h 22974"/>
                                      <a:gd name="connsiteX10" fmla="*/ 19422 w 24046"/>
                                      <a:gd name="connsiteY10" fmla="*/ 18378 h 22974"/>
                                      <a:gd name="connsiteX11" fmla="*/ 22598 w 24046"/>
                                      <a:gd name="connsiteY11" fmla="*/ 9945 h 22974"/>
                                      <a:gd name="connsiteX12" fmla="*/ 19422 w 24046"/>
                                      <a:gd name="connsiteY12" fmla="*/ 1498 h 22974"/>
                                      <a:gd name="connsiteX13" fmla="*/ 10603 w 24046"/>
                                      <a:gd name="connsiteY13" fmla="*/ -1546 h 22974"/>
                                      <a:gd name="connsiteX14" fmla="*/ 1745 w 24046"/>
                                      <a:gd name="connsiteY14" fmla="*/ 1498 h 22974"/>
                                      <a:gd name="connsiteX15" fmla="*/ -1449 w 24046"/>
                                      <a:gd name="connsiteY15" fmla="*/ 9945 h 22974"/>
                                      <a:gd name="connsiteX16" fmla="*/ 1745 w 24046"/>
                                      <a:gd name="connsiteY16" fmla="*/ 18378 h 22974"/>
                                      <a:gd name="connsiteX17" fmla="*/ 10603 w 24046"/>
                                      <a:gd name="connsiteY17" fmla="*/ 21429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4046" h="22974">
                                        <a:moveTo>
                                          <a:pt x="10603" y="16428"/>
                                        </a:moveTo>
                                        <a:cubicBezTo>
                                          <a:pt x="9052" y="16428"/>
                                          <a:pt x="7871" y="15871"/>
                                          <a:pt x="7058" y="14758"/>
                                        </a:cubicBezTo>
                                        <a:cubicBezTo>
                                          <a:pt x="6246" y="13646"/>
                                          <a:pt x="5839" y="12041"/>
                                          <a:pt x="5839" y="9945"/>
                                        </a:cubicBezTo>
                                        <a:cubicBezTo>
                                          <a:pt x="5839" y="7848"/>
                                          <a:pt x="6246" y="6241"/>
                                          <a:pt x="7058" y="5124"/>
                                        </a:cubicBezTo>
                                        <a:cubicBezTo>
                                          <a:pt x="7871" y="4012"/>
                                          <a:pt x="9052" y="3455"/>
                                          <a:pt x="10603" y="3455"/>
                                        </a:cubicBezTo>
                                        <a:cubicBezTo>
                                          <a:pt x="12128" y="3455"/>
                                          <a:pt x="13292" y="4012"/>
                                          <a:pt x="14097" y="5124"/>
                                        </a:cubicBezTo>
                                        <a:cubicBezTo>
                                          <a:pt x="14905" y="6241"/>
                                          <a:pt x="15309" y="7848"/>
                                          <a:pt x="15309" y="9945"/>
                                        </a:cubicBezTo>
                                        <a:cubicBezTo>
                                          <a:pt x="15309" y="12041"/>
                                          <a:pt x="14905" y="13646"/>
                                          <a:pt x="14097" y="14758"/>
                                        </a:cubicBezTo>
                                        <a:cubicBezTo>
                                          <a:pt x="13292" y="15871"/>
                                          <a:pt x="12128" y="16428"/>
                                          <a:pt x="10603" y="16428"/>
                                        </a:cubicBezTo>
                                        <a:close/>
                                        <a:moveTo>
                                          <a:pt x="10603" y="21429"/>
                                        </a:moveTo>
                                        <a:cubicBezTo>
                                          <a:pt x="14366" y="21429"/>
                                          <a:pt x="17305" y="20412"/>
                                          <a:pt x="19422" y="18378"/>
                                        </a:cubicBezTo>
                                        <a:cubicBezTo>
                                          <a:pt x="21539" y="16348"/>
                                          <a:pt x="22598" y="13537"/>
                                          <a:pt x="22598" y="9945"/>
                                        </a:cubicBezTo>
                                        <a:cubicBezTo>
                                          <a:pt x="22598" y="6348"/>
                                          <a:pt x="21539" y="3532"/>
                                          <a:pt x="19422" y="1498"/>
                                        </a:cubicBezTo>
                                        <a:cubicBezTo>
                                          <a:pt x="17305" y="-531"/>
                                          <a:pt x="14366" y="-1546"/>
                                          <a:pt x="10603" y="-1546"/>
                                        </a:cubicBezTo>
                                        <a:cubicBezTo>
                                          <a:pt x="6827" y="-1546"/>
                                          <a:pt x="3875" y="-531"/>
                                          <a:pt x="1745" y="1498"/>
                                        </a:cubicBezTo>
                                        <a:cubicBezTo>
                                          <a:pt x="-384" y="3532"/>
                                          <a:pt x="-1449" y="6348"/>
                                          <a:pt x="-1449" y="9945"/>
                                        </a:cubicBezTo>
                                        <a:cubicBezTo>
                                          <a:pt x="-1449" y="13537"/>
                                          <a:pt x="-384" y="16348"/>
                                          <a:pt x="1745" y="18378"/>
                                        </a:cubicBezTo>
                                        <a:cubicBezTo>
                                          <a:pt x="3875" y="20412"/>
                                          <a:pt x="6827" y="21429"/>
                                          <a:pt x="10603" y="2142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7" name="Freeform: Shape 4407"/>
                                <wps:cNvSpPr/>
                                <wps:spPr>
                                  <a:xfrm flipV="1">
                                    <a:off x="3915051" y="7778910"/>
                                    <a:ext cx="21990" cy="22406"/>
                                  </a:xfrm>
                                  <a:custGeom>
                                    <a:avLst/>
                                    <a:gdLst>
                                      <a:gd name="connsiteX0" fmla="*/ 20450 w 21990"/>
                                      <a:gd name="connsiteY0" fmla="*/ 11731 h 22406"/>
                                      <a:gd name="connsiteX1" fmla="*/ 20450 w 21990"/>
                                      <a:gd name="connsiteY1" fmla="*/ -1592 h 22406"/>
                                      <a:gd name="connsiteX2" fmla="*/ 13418 w 21990"/>
                                      <a:gd name="connsiteY2" fmla="*/ -1592 h 22406"/>
                                      <a:gd name="connsiteX3" fmla="*/ 13418 w 21990"/>
                                      <a:gd name="connsiteY3" fmla="*/ 578 h 22406"/>
                                      <a:gd name="connsiteX4" fmla="*/ 13418 w 21990"/>
                                      <a:gd name="connsiteY4" fmla="*/ 8605 h 22406"/>
                                      <a:gd name="connsiteX5" fmla="*/ 13293 w 21990"/>
                                      <a:gd name="connsiteY5" fmla="*/ 12512 h 22406"/>
                                      <a:gd name="connsiteX6" fmla="*/ 12855 w 21990"/>
                                      <a:gd name="connsiteY6" fmla="*/ 14094 h 22406"/>
                                      <a:gd name="connsiteX7" fmla="*/ 11736 w 21990"/>
                                      <a:gd name="connsiteY7" fmla="*/ 15163 h 22406"/>
                                      <a:gd name="connsiteX8" fmla="*/ 10136 w 21990"/>
                                      <a:gd name="connsiteY8" fmla="*/ 15544 h 22406"/>
                                      <a:gd name="connsiteX9" fmla="*/ 6698 w 21990"/>
                                      <a:gd name="connsiteY9" fmla="*/ 13850 h 22406"/>
                                      <a:gd name="connsiteX10" fmla="*/ 5448 w 21990"/>
                                      <a:gd name="connsiteY10" fmla="*/ 9174 h 22406"/>
                                      <a:gd name="connsiteX11" fmla="*/ 5448 w 21990"/>
                                      <a:gd name="connsiteY11" fmla="*/ -1592 h 22406"/>
                                      <a:gd name="connsiteX12" fmla="*/ -1540 w 21990"/>
                                      <a:gd name="connsiteY12" fmla="*/ -1592 h 22406"/>
                                      <a:gd name="connsiteX13" fmla="*/ -1540 w 21990"/>
                                      <a:gd name="connsiteY13" fmla="*/ 20289 h 22406"/>
                                      <a:gd name="connsiteX14" fmla="*/ 5448 w 21990"/>
                                      <a:gd name="connsiteY14" fmla="*/ 20289 h 22406"/>
                                      <a:gd name="connsiteX15" fmla="*/ 5448 w 21990"/>
                                      <a:gd name="connsiteY15" fmla="*/ 17088 h 22406"/>
                                      <a:gd name="connsiteX16" fmla="*/ 8805 w 21990"/>
                                      <a:gd name="connsiteY16" fmla="*/ 19908 h 22406"/>
                                      <a:gd name="connsiteX17" fmla="*/ 12736 w 21990"/>
                                      <a:gd name="connsiteY17" fmla="*/ 20814 h 22406"/>
                                      <a:gd name="connsiteX18" fmla="*/ 18487 w 21990"/>
                                      <a:gd name="connsiteY18" fmla="*/ 18489 h 22406"/>
                                      <a:gd name="connsiteX19" fmla="*/ 20450 w 21990"/>
                                      <a:gd name="connsiteY19" fmla="*/ 11731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1990" h="22406">
                                        <a:moveTo>
                                          <a:pt x="20450" y="11731"/>
                                        </a:moveTo>
                                        <a:lnTo>
                                          <a:pt x="20450" y="-1592"/>
                                        </a:lnTo>
                                        <a:lnTo>
                                          <a:pt x="13418" y="-1592"/>
                                        </a:lnTo>
                                        <a:lnTo>
                                          <a:pt x="13418" y="578"/>
                                        </a:lnTo>
                                        <a:lnTo>
                                          <a:pt x="13418" y="8605"/>
                                        </a:lnTo>
                                        <a:cubicBezTo>
                                          <a:pt x="13418" y="10493"/>
                                          <a:pt x="13376" y="11795"/>
                                          <a:pt x="13293" y="12512"/>
                                        </a:cubicBezTo>
                                        <a:cubicBezTo>
                                          <a:pt x="13209" y="13229"/>
                                          <a:pt x="13063" y="13756"/>
                                          <a:pt x="12855" y="14094"/>
                                        </a:cubicBezTo>
                                        <a:cubicBezTo>
                                          <a:pt x="12580" y="14552"/>
                                          <a:pt x="12207" y="14909"/>
                                          <a:pt x="11736" y="15163"/>
                                        </a:cubicBezTo>
                                        <a:cubicBezTo>
                                          <a:pt x="11270" y="15417"/>
                                          <a:pt x="10736" y="15544"/>
                                          <a:pt x="10136" y="15544"/>
                                        </a:cubicBezTo>
                                        <a:cubicBezTo>
                                          <a:pt x="8678" y="15544"/>
                                          <a:pt x="7532" y="14979"/>
                                          <a:pt x="6698" y="13850"/>
                                        </a:cubicBezTo>
                                        <a:cubicBezTo>
                                          <a:pt x="5865" y="12725"/>
                                          <a:pt x="5448" y="11166"/>
                                          <a:pt x="5448" y="9174"/>
                                        </a:cubicBezTo>
                                        <a:lnTo>
                                          <a:pt x="5448" y="-1592"/>
                                        </a:lnTo>
                                        <a:lnTo>
                                          <a:pt x="-1540" y="-1592"/>
                                        </a:lnTo>
                                        <a:lnTo>
                                          <a:pt x="-1540" y="20289"/>
                                        </a:lnTo>
                                        <a:lnTo>
                                          <a:pt x="5448" y="20289"/>
                                        </a:lnTo>
                                        <a:lnTo>
                                          <a:pt x="5448" y="17088"/>
                                        </a:lnTo>
                                        <a:cubicBezTo>
                                          <a:pt x="6502" y="18364"/>
                                          <a:pt x="7621" y="19304"/>
                                          <a:pt x="8805" y="19908"/>
                                        </a:cubicBezTo>
                                        <a:cubicBezTo>
                                          <a:pt x="9992" y="20512"/>
                                          <a:pt x="11303" y="20814"/>
                                          <a:pt x="12736" y="20814"/>
                                        </a:cubicBezTo>
                                        <a:cubicBezTo>
                                          <a:pt x="15262" y="20814"/>
                                          <a:pt x="17179" y="20039"/>
                                          <a:pt x="18487" y="18489"/>
                                        </a:cubicBezTo>
                                        <a:cubicBezTo>
                                          <a:pt x="19796" y="16943"/>
                                          <a:pt x="20450" y="14690"/>
                                          <a:pt x="20450" y="1173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08" name="Freeform: Shape 4408"/>
                                <wps:cNvSpPr/>
                                <wps:spPr>
                                  <a:xfrm flipV="1">
                                    <a:off x="3942237" y="7778910"/>
                                    <a:ext cx="19846" cy="22974"/>
                                  </a:xfrm>
                                  <a:custGeom>
                                    <a:avLst/>
                                    <a:gdLst>
                                      <a:gd name="connsiteX0" fmla="*/ 17228 w 19846"/>
                                      <a:gd name="connsiteY0" fmla="*/ 20222 h 22974"/>
                                      <a:gd name="connsiteX1" fmla="*/ 17228 w 19846"/>
                                      <a:gd name="connsiteY1" fmla="*/ 14908 h 22974"/>
                                      <a:gd name="connsiteX2" fmla="*/ 12890 w 19846"/>
                                      <a:gd name="connsiteY2" fmla="*/ 16315 h 22974"/>
                                      <a:gd name="connsiteX3" fmla="*/ 8946 w 19846"/>
                                      <a:gd name="connsiteY3" fmla="*/ 16784 h 22974"/>
                                      <a:gd name="connsiteX4" fmla="*/ 5983 w 19846"/>
                                      <a:gd name="connsiteY4" fmla="*/ 16284 h 22974"/>
                                      <a:gd name="connsiteX5" fmla="*/ 5020 w 19846"/>
                                      <a:gd name="connsiteY5" fmla="*/ 14752 h 22974"/>
                                      <a:gd name="connsiteX6" fmla="*/ 5752 w 19846"/>
                                      <a:gd name="connsiteY6" fmla="*/ 13458 h 22974"/>
                                      <a:gd name="connsiteX7" fmla="*/ 8377 w 19846"/>
                                      <a:gd name="connsiteY7" fmla="*/ 12795 h 22974"/>
                                      <a:gd name="connsiteX8" fmla="*/ 9608 w 19846"/>
                                      <a:gd name="connsiteY8" fmla="*/ 12620 h 22974"/>
                                      <a:gd name="connsiteX9" fmla="*/ 16834 w 19846"/>
                                      <a:gd name="connsiteY9" fmla="*/ 10376 h 22974"/>
                                      <a:gd name="connsiteX10" fmla="*/ 18691 w 19846"/>
                                      <a:gd name="connsiteY10" fmla="*/ 5468 h 22974"/>
                                      <a:gd name="connsiteX11" fmla="*/ 16109 w 19846"/>
                                      <a:gd name="connsiteY11" fmla="*/ 211 h 22974"/>
                                      <a:gd name="connsiteX12" fmla="*/ 8421 w 19846"/>
                                      <a:gd name="connsiteY12" fmla="*/ -1546 h 22974"/>
                                      <a:gd name="connsiteX13" fmla="*/ 3933 w 19846"/>
                                      <a:gd name="connsiteY13" fmla="*/ -1202 h 22974"/>
                                      <a:gd name="connsiteX14" fmla="*/ -824 w 19846"/>
                                      <a:gd name="connsiteY14" fmla="*/ -177 h 22974"/>
                                      <a:gd name="connsiteX15" fmla="*/ -824 w 19846"/>
                                      <a:gd name="connsiteY15" fmla="*/ 5137 h 22974"/>
                                      <a:gd name="connsiteX16" fmla="*/ 3464 w 19846"/>
                                      <a:gd name="connsiteY16" fmla="*/ 3612 h 22974"/>
                                      <a:gd name="connsiteX17" fmla="*/ 7927 w 19846"/>
                                      <a:gd name="connsiteY17" fmla="*/ 3105 h 22974"/>
                                      <a:gd name="connsiteX18" fmla="*/ 11015 w 19846"/>
                                      <a:gd name="connsiteY18" fmla="*/ 3668 h 22974"/>
                                      <a:gd name="connsiteX19" fmla="*/ 12053 w 19846"/>
                                      <a:gd name="connsiteY19" fmla="*/ 5356 h 22974"/>
                                      <a:gd name="connsiteX20" fmla="*/ 11340 w 19846"/>
                                      <a:gd name="connsiteY20" fmla="*/ 6750 h 22974"/>
                                      <a:gd name="connsiteX21" fmla="*/ 8496 w 19846"/>
                                      <a:gd name="connsiteY21" fmla="*/ 7463 h 22974"/>
                                      <a:gd name="connsiteX22" fmla="*/ 7264 w 19846"/>
                                      <a:gd name="connsiteY22" fmla="*/ 7619 h 22974"/>
                                      <a:gd name="connsiteX23" fmla="*/ 720 w 19846"/>
                                      <a:gd name="connsiteY23" fmla="*/ 9788 h 22974"/>
                                      <a:gd name="connsiteX24" fmla="*/ -1155 w 19846"/>
                                      <a:gd name="connsiteY24" fmla="*/ 14596 h 22974"/>
                                      <a:gd name="connsiteX25" fmla="*/ 1226 w 19846"/>
                                      <a:gd name="connsiteY25" fmla="*/ 19747 h 22974"/>
                                      <a:gd name="connsiteX26" fmla="*/ 8533 w 19846"/>
                                      <a:gd name="connsiteY26" fmla="*/ 21429 h 22974"/>
                                      <a:gd name="connsiteX27" fmla="*/ 12596 w 19846"/>
                                      <a:gd name="connsiteY27" fmla="*/ 21135 h 22974"/>
                                      <a:gd name="connsiteX28" fmla="*/ 17228 w 19846"/>
                                      <a:gd name="connsiteY28" fmla="*/ 20222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9846" h="22974">
                                        <a:moveTo>
                                          <a:pt x="17228" y="20222"/>
                                        </a:moveTo>
                                        <a:lnTo>
                                          <a:pt x="17228" y="14908"/>
                                        </a:lnTo>
                                        <a:cubicBezTo>
                                          <a:pt x="15732" y="15534"/>
                                          <a:pt x="14286" y="16002"/>
                                          <a:pt x="12890" y="16315"/>
                                        </a:cubicBezTo>
                                        <a:cubicBezTo>
                                          <a:pt x="11498" y="16628"/>
                                          <a:pt x="10184" y="16784"/>
                                          <a:pt x="8946" y="16784"/>
                                        </a:cubicBezTo>
                                        <a:cubicBezTo>
                                          <a:pt x="7617" y="16784"/>
                                          <a:pt x="6629" y="16617"/>
                                          <a:pt x="5983" y="16284"/>
                                        </a:cubicBezTo>
                                        <a:cubicBezTo>
                                          <a:pt x="5341" y="15950"/>
                                          <a:pt x="5020" y="15440"/>
                                          <a:pt x="5020" y="14752"/>
                                        </a:cubicBezTo>
                                        <a:cubicBezTo>
                                          <a:pt x="5020" y="14189"/>
                                          <a:pt x="5264" y="13758"/>
                                          <a:pt x="5752" y="13458"/>
                                        </a:cubicBezTo>
                                        <a:cubicBezTo>
                                          <a:pt x="6239" y="13162"/>
                                          <a:pt x="7114" y="12941"/>
                                          <a:pt x="8377" y="12795"/>
                                        </a:cubicBezTo>
                                        <a:lnTo>
                                          <a:pt x="9608" y="12620"/>
                                        </a:lnTo>
                                        <a:cubicBezTo>
                                          <a:pt x="13192" y="12166"/>
                                          <a:pt x="15601" y="11418"/>
                                          <a:pt x="16834" y="10376"/>
                                        </a:cubicBezTo>
                                        <a:cubicBezTo>
                                          <a:pt x="18072" y="9334"/>
                                          <a:pt x="18691" y="7698"/>
                                          <a:pt x="18691" y="5468"/>
                                        </a:cubicBezTo>
                                        <a:cubicBezTo>
                                          <a:pt x="18691" y="3138"/>
                                          <a:pt x="17830" y="1386"/>
                                          <a:pt x="16109" y="211"/>
                                        </a:cubicBezTo>
                                        <a:cubicBezTo>
                                          <a:pt x="14392" y="-961"/>
                                          <a:pt x="11830" y="-1546"/>
                                          <a:pt x="8421" y="-1546"/>
                                        </a:cubicBezTo>
                                        <a:cubicBezTo>
                                          <a:pt x="6975" y="-1546"/>
                                          <a:pt x="5479" y="-1431"/>
                                          <a:pt x="3933" y="-1202"/>
                                        </a:cubicBezTo>
                                        <a:cubicBezTo>
                                          <a:pt x="2391" y="-973"/>
                                          <a:pt x="805" y="-631"/>
                                          <a:pt x="-824" y="-177"/>
                                        </a:cubicBezTo>
                                        <a:lnTo>
                                          <a:pt x="-824" y="5137"/>
                                        </a:lnTo>
                                        <a:cubicBezTo>
                                          <a:pt x="572" y="4462"/>
                                          <a:pt x="2001" y="3953"/>
                                          <a:pt x="3464" y="3612"/>
                                        </a:cubicBezTo>
                                        <a:cubicBezTo>
                                          <a:pt x="4931" y="3274"/>
                                          <a:pt x="6418" y="3105"/>
                                          <a:pt x="7927" y="3105"/>
                                        </a:cubicBezTo>
                                        <a:cubicBezTo>
                                          <a:pt x="9298" y="3105"/>
                                          <a:pt x="10327" y="3293"/>
                                          <a:pt x="11015" y="3668"/>
                                        </a:cubicBezTo>
                                        <a:cubicBezTo>
                                          <a:pt x="11707" y="4047"/>
                                          <a:pt x="12053" y="4610"/>
                                          <a:pt x="12053" y="5356"/>
                                        </a:cubicBezTo>
                                        <a:cubicBezTo>
                                          <a:pt x="12053" y="5981"/>
                                          <a:pt x="11815" y="6446"/>
                                          <a:pt x="11340" y="6750"/>
                                        </a:cubicBezTo>
                                        <a:cubicBezTo>
                                          <a:pt x="10865" y="7054"/>
                                          <a:pt x="9917" y="7292"/>
                                          <a:pt x="8496" y="7463"/>
                                        </a:cubicBezTo>
                                        <a:lnTo>
                                          <a:pt x="7264" y="7619"/>
                                        </a:lnTo>
                                        <a:cubicBezTo>
                                          <a:pt x="4152" y="8011"/>
                                          <a:pt x="1970" y="8734"/>
                                          <a:pt x="720" y="9788"/>
                                        </a:cubicBezTo>
                                        <a:cubicBezTo>
                                          <a:pt x="-530" y="10843"/>
                                          <a:pt x="-1155" y="12445"/>
                                          <a:pt x="-1155" y="14596"/>
                                        </a:cubicBezTo>
                                        <a:cubicBezTo>
                                          <a:pt x="-1155" y="16913"/>
                                          <a:pt x="-362" y="18630"/>
                                          <a:pt x="1226" y="19747"/>
                                        </a:cubicBezTo>
                                        <a:cubicBezTo>
                                          <a:pt x="2818" y="20868"/>
                                          <a:pt x="5254" y="21429"/>
                                          <a:pt x="8533" y="21429"/>
                                        </a:cubicBezTo>
                                        <a:cubicBezTo>
                                          <a:pt x="9825" y="21429"/>
                                          <a:pt x="11179" y="21331"/>
                                          <a:pt x="12596" y="21135"/>
                                        </a:cubicBezTo>
                                        <a:cubicBezTo>
                                          <a:pt x="14017" y="20943"/>
                                          <a:pt x="15561" y="20639"/>
                                          <a:pt x="17228" y="20222"/>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09" name="Graphic 4083"/>
                            <wpg:cNvGrpSpPr/>
                            <wpg:grpSpPr>
                              <a:xfrm>
                                <a:off x="2838466" y="7064799"/>
                                <a:ext cx="160195" cy="609170"/>
                                <a:chOff x="2838466" y="7064799"/>
                                <a:chExt cx="160195" cy="609170"/>
                              </a:xfrm>
                              <a:solidFill>
                                <a:srgbClr val="000000"/>
                              </a:solidFill>
                            </wpg:grpSpPr>
                            <wpg:grpSp>
                              <wpg:cNvPr id="4410" name="Graphic 4083"/>
                              <wpg:cNvGrpSpPr/>
                              <wpg:grpSpPr>
                                <a:xfrm>
                                  <a:off x="2922270" y="7643705"/>
                                  <a:ext cx="76390" cy="30264"/>
                                  <a:chOff x="2922270" y="7643705"/>
                                  <a:chExt cx="76390" cy="30264"/>
                                </a:xfrm>
                                <a:solidFill>
                                  <a:srgbClr val="000000"/>
                                </a:solidFill>
                              </wpg:grpSpPr>
                              <wps:wsp>
                                <wps:cNvPr id="4411" name="Freeform: Shape 4411"/>
                                <wps:cNvSpPr/>
                                <wps:spPr>
                                  <a:xfrm>
                                    <a:off x="2984659" y="7658200"/>
                                    <a:ext cx="14001" cy="4001"/>
                                  </a:xfrm>
                                  <a:custGeom>
                                    <a:avLst/>
                                    <a:gdLst>
                                      <a:gd name="connsiteX0" fmla="*/ 14527 w 14001"/>
                                      <a:gd name="connsiteY0" fmla="*/ 167 h 4001"/>
                                      <a:gd name="connsiteX1" fmla="*/ 525 w 14001"/>
                                      <a:gd name="connsiteY1" fmla="*/ 167 h 4001"/>
                                    </a:gdLst>
                                    <a:ahLst/>
                                    <a:cxnLst>
                                      <a:cxn ang="0">
                                        <a:pos x="connsiteX0" y="connsiteY0"/>
                                      </a:cxn>
                                      <a:cxn ang="0">
                                        <a:pos x="connsiteX1" y="connsiteY1"/>
                                      </a:cxn>
                                    </a:cxnLst>
                                    <a:rect l="l" t="t" r="r" b="b"/>
                                    <a:pathLst>
                                      <a:path w="14001" h="4001">
                                        <a:moveTo>
                                          <a:pt x="14527" y="167"/>
                                        </a:moveTo>
                                        <a:lnTo>
                                          <a:pt x="525" y="167"/>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12" name="Graphic 4083"/>
                                <wpg:cNvGrpSpPr/>
                                <wpg:grpSpPr>
                                  <a:xfrm>
                                    <a:off x="2922270" y="7643705"/>
                                    <a:ext cx="45867" cy="30264"/>
                                    <a:chOff x="2922270" y="7643705"/>
                                    <a:chExt cx="45867" cy="30264"/>
                                  </a:xfrm>
                                  <a:solidFill>
                                    <a:srgbClr val="000000"/>
                                  </a:solidFill>
                                </wpg:grpSpPr>
                                <wps:wsp>
                                  <wps:cNvPr id="4413" name="Freeform: Shape 4413"/>
                                  <wps:cNvSpPr/>
                                  <wps:spPr>
                                    <a:xfrm flipV="1">
                                      <a:off x="2922270" y="7643705"/>
                                      <a:ext cx="20121" cy="30264"/>
                                    </a:xfrm>
                                    <a:custGeom>
                                      <a:avLst/>
                                      <a:gdLst>
                                        <a:gd name="connsiteX0" fmla="*/ 371 w 20121"/>
                                        <a:gd name="connsiteY0" fmla="*/ -987 h 30264"/>
                                        <a:gd name="connsiteX1" fmla="*/ 371 w 20121"/>
                                        <a:gd name="connsiteY1" fmla="*/ 2608 h 30264"/>
                                        <a:gd name="connsiteX2" fmla="*/ 3378 w 20121"/>
                                        <a:gd name="connsiteY2" fmla="*/ 1533 h 30264"/>
                                        <a:gd name="connsiteX3" fmla="*/ 6372 w 20121"/>
                                        <a:gd name="connsiteY3" fmla="*/ 1164 h 30264"/>
                                        <a:gd name="connsiteX4" fmla="*/ 12335 w 20121"/>
                                        <a:gd name="connsiteY4" fmla="*/ 3790 h 30264"/>
                                        <a:gd name="connsiteX5" fmla="*/ 14691 w 20121"/>
                                        <a:gd name="connsiteY5" fmla="*/ 11773 h 30264"/>
                                        <a:gd name="connsiteX6" fmla="*/ 11816 w 20121"/>
                                        <a:gd name="connsiteY6" fmla="*/ 9191 h 30264"/>
                                        <a:gd name="connsiteX7" fmla="*/ 7972 w 20121"/>
                                        <a:gd name="connsiteY7" fmla="*/ 8291 h 30264"/>
                                        <a:gd name="connsiteX8" fmla="*/ 1046 w 20121"/>
                                        <a:gd name="connsiteY8" fmla="*/ 10935 h 30264"/>
                                        <a:gd name="connsiteX9" fmla="*/ -1504 w 20121"/>
                                        <a:gd name="connsiteY9" fmla="*/ 18181 h 30264"/>
                                        <a:gd name="connsiteX10" fmla="*/ 1152 w 20121"/>
                                        <a:gd name="connsiteY10" fmla="*/ 25383 h 30264"/>
                                        <a:gd name="connsiteX11" fmla="*/ 8222 w 20121"/>
                                        <a:gd name="connsiteY11" fmla="*/ 28102 h 30264"/>
                                        <a:gd name="connsiteX12" fmla="*/ 15948 w 20121"/>
                                        <a:gd name="connsiteY12" fmla="*/ 24220 h 30264"/>
                                        <a:gd name="connsiteX13" fmla="*/ 18617 w 20121"/>
                                        <a:gd name="connsiteY13" fmla="*/ 12961 h 30264"/>
                                        <a:gd name="connsiteX14" fmla="*/ 15342 w 20121"/>
                                        <a:gd name="connsiteY14" fmla="*/ 1952 h 30264"/>
                                        <a:gd name="connsiteX15" fmla="*/ 6547 w 20121"/>
                                        <a:gd name="connsiteY15" fmla="*/ -2162 h 30264"/>
                                        <a:gd name="connsiteX16" fmla="*/ 3534 w 20121"/>
                                        <a:gd name="connsiteY16" fmla="*/ -1868 h 30264"/>
                                        <a:gd name="connsiteX17" fmla="*/ 371 w 20121"/>
                                        <a:gd name="connsiteY17" fmla="*/ -987 h 30264"/>
                                        <a:gd name="connsiteX18" fmla="*/ 8222 w 20121"/>
                                        <a:gd name="connsiteY18" fmla="*/ 11379 h 30264"/>
                                        <a:gd name="connsiteX19" fmla="*/ 12429 w 20121"/>
                                        <a:gd name="connsiteY19" fmla="*/ 13192 h 30264"/>
                                        <a:gd name="connsiteX20" fmla="*/ 13985 w 20121"/>
                                        <a:gd name="connsiteY20" fmla="*/ 18181 h 30264"/>
                                        <a:gd name="connsiteX21" fmla="*/ 12429 w 20121"/>
                                        <a:gd name="connsiteY21" fmla="*/ 23151 h 30264"/>
                                        <a:gd name="connsiteX22" fmla="*/ 8222 w 20121"/>
                                        <a:gd name="connsiteY22" fmla="*/ 24977 h 30264"/>
                                        <a:gd name="connsiteX23" fmla="*/ 4015 w 20121"/>
                                        <a:gd name="connsiteY23" fmla="*/ 23151 h 30264"/>
                                        <a:gd name="connsiteX24" fmla="*/ 2465 w 20121"/>
                                        <a:gd name="connsiteY24" fmla="*/ 18181 h 30264"/>
                                        <a:gd name="connsiteX25" fmla="*/ 4015 w 20121"/>
                                        <a:gd name="connsiteY25" fmla="*/ 13192 h 30264"/>
                                        <a:gd name="connsiteX26" fmla="*/ 8222 w 20121"/>
                                        <a:gd name="connsiteY26" fmla="*/ 11379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0121" h="30264">
                                          <a:moveTo>
                                            <a:pt x="371" y="-987"/>
                                          </a:moveTo>
                                          <a:lnTo>
                                            <a:pt x="371" y="2608"/>
                                          </a:lnTo>
                                          <a:cubicBezTo>
                                            <a:pt x="1363" y="2137"/>
                                            <a:pt x="2365" y="1779"/>
                                            <a:pt x="3378" y="1533"/>
                                          </a:cubicBezTo>
                                          <a:cubicBezTo>
                                            <a:pt x="4394" y="1287"/>
                                            <a:pt x="5392" y="1164"/>
                                            <a:pt x="6372" y="1164"/>
                                          </a:cubicBezTo>
                                          <a:cubicBezTo>
                                            <a:pt x="8976" y="1164"/>
                                            <a:pt x="10964" y="2039"/>
                                            <a:pt x="12335" y="3790"/>
                                          </a:cubicBezTo>
                                          <a:cubicBezTo>
                                            <a:pt x="13710" y="5540"/>
                                            <a:pt x="14496" y="8201"/>
                                            <a:pt x="14691" y="11773"/>
                                          </a:cubicBezTo>
                                          <a:cubicBezTo>
                                            <a:pt x="13937" y="10652"/>
                                            <a:pt x="12979" y="9791"/>
                                            <a:pt x="11816" y="9191"/>
                                          </a:cubicBezTo>
                                          <a:cubicBezTo>
                                            <a:pt x="10658" y="8591"/>
                                            <a:pt x="9376" y="8291"/>
                                            <a:pt x="7972" y="8291"/>
                                          </a:cubicBezTo>
                                          <a:cubicBezTo>
                                            <a:pt x="5055" y="8291"/>
                                            <a:pt x="2746" y="9172"/>
                                            <a:pt x="1046" y="10935"/>
                                          </a:cubicBezTo>
                                          <a:cubicBezTo>
                                            <a:pt x="-654" y="12702"/>
                                            <a:pt x="-1504" y="15118"/>
                                            <a:pt x="-1504" y="18181"/>
                                          </a:cubicBezTo>
                                          <a:cubicBezTo>
                                            <a:pt x="-1504" y="21174"/>
                                            <a:pt x="-619" y="23574"/>
                                            <a:pt x="1152" y="25383"/>
                                          </a:cubicBezTo>
                                          <a:cubicBezTo>
                                            <a:pt x="2923" y="27196"/>
                                            <a:pt x="5280" y="28102"/>
                                            <a:pt x="8222" y="28102"/>
                                          </a:cubicBezTo>
                                          <a:cubicBezTo>
                                            <a:pt x="11597" y="28102"/>
                                            <a:pt x="14173" y="26808"/>
                                            <a:pt x="15948" y="24220"/>
                                          </a:cubicBezTo>
                                          <a:cubicBezTo>
                                            <a:pt x="17727" y="21636"/>
                                            <a:pt x="18617" y="17883"/>
                                            <a:pt x="18617" y="12961"/>
                                          </a:cubicBezTo>
                                          <a:cubicBezTo>
                                            <a:pt x="18617" y="8364"/>
                                            <a:pt x="17525" y="4694"/>
                                            <a:pt x="15342" y="1952"/>
                                          </a:cubicBezTo>
                                          <a:cubicBezTo>
                                            <a:pt x="13162" y="-791"/>
                                            <a:pt x="10230" y="-2162"/>
                                            <a:pt x="6547" y="-2162"/>
                                          </a:cubicBezTo>
                                          <a:cubicBezTo>
                                            <a:pt x="5555" y="-2162"/>
                                            <a:pt x="4551" y="-2064"/>
                                            <a:pt x="3534" y="-1868"/>
                                          </a:cubicBezTo>
                                          <a:cubicBezTo>
                                            <a:pt x="2521" y="-1672"/>
                                            <a:pt x="1467" y="-1378"/>
                                            <a:pt x="371" y="-987"/>
                                          </a:cubicBezTo>
                                          <a:close/>
                                          <a:moveTo>
                                            <a:pt x="8222" y="11379"/>
                                          </a:moveTo>
                                          <a:cubicBezTo>
                                            <a:pt x="9993" y="11379"/>
                                            <a:pt x="11395" y="11984"/>
                                            <a:pt x="12429" y="13192"/>
                                          </a:cubicBezTo>
                                          <a:cubicBezTo>
                                            <a:pt x="13466" y="14405"/>
                                            <a:pt x="13985" y="16068"/>
                                            <a:pt x="13985" y="18181"/>
                                          </a:cubicBezTo>
                                          <a:cubicBezTo>
                                            <a:pt x="13985" y="20277"/>
                                            <a:pt x="13466" y="21934"/>
                                            <a:pt x="12429" y="23151"/>
                                          </a:cubicBezTo>
                                          <a:cubicBezTo>
                                            <a:pt x="11395" y="24368"/>
                                            <a:pt x="9993" y="24977"/>
                                            <a:pt x="8222" y="24977"/>
                                          </a:cubicBezTo>
                                          <a:cubicBezTo>
                                            <a:pt x="6451" y="24977"/>
                                            <a:pt x="5049" y="24368"/>
                                            <a:pt x="4015" y="23151"/>
                                          </a:cubicBezTo>
                                          <a:cubicBezTo>
                                            <a:pt x="2982" y="21934"/>
                                            <a:pt x="2465" y="20277"/>
                                            <a:pt x="2465" y="18181"/>
                                          </a:cubicBezTo>
                                          <a:cubicBezTo>
                                            <a:pt x="2465" y="16068"/>
                                            <a:pt x="2982" y="14405"/>
                                            <a:pt x="4015" y="13192"/>
                                          </a:cubicBezTo>
                                          <a:cubicBezTo>
                                            <a:pt x="5049" y="11984"/>
                                            <a:pt x="6451" y="11379"/>
                                            <a:pt x="8222" y="1137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4" name="Freeform: Shape 4414"/>
                                  <wps:cNvSpPr/>
                                  <wps:spPr>
                                    <a:xfrm flipV="1">
                                      <a:off x="2947997" y="7643705"/>
                                      <a:ext cx="20140" cy="30264"/>
                                    </a:xfrm>
                                    <a:custGeom>
                                      <a:avLst/>
                                      <a:gdLst>
                                        <a:gd name="connsiteX0" fmla="*/ 8870 w 20140"/>
                                        <a:gd name="connsiteY0" fmla="*/ 14561 h 30264"/>
                                        <a:gd name="connsiteX1" fmla="*/ 4657 w 20140"/>
                                        <a:gd name="connsiteY1" fmla="*/ 12742 h 30264"/>
                                        <a:gd name="connsiteX2" fmla="*/ 3107 w 20140"/>
                                        <a:gd name="connsiteY2" fmla="*/ 7766 h 30264"/>
                                        <a:gd name="connsiteX3" fmla="*/ 4657 w 20140"/>
                                        <a:gd name="connsiteY3" fmla="*/ 2789 h 30264"/>
                                        <a:gd name="connsiteX4" fmla="*/ 8870 w 20140"/>
                                        <a:gd name="connsiteY4" fmla="*/ 964 h 30264"/>
                                        <a:gd name="connsiteX5" fmla="*/ 13077 w 20140"/>
                                        <a:gd name="connsiteY5" fmla="*/ 2789 h 30264"/>
                                        <a:gd name="connsiteX6" fmla="*/ 14627 w 20140"/>
                                        <a:gd name="connsiteY6" fmla="*/ 7766 h 30264"/>
                                        <a:gd name="connsiteX7" fmla="*/ 13077 w 20140"/>
                                        <a:gd name="connsiteY7" fmla="*/ 12742 h 30264"/>
                                        <a:gd name="connsiteX8" fmla="*/ 8870 w 20140"/>
                                        <a:gd name="connsiteY8" fmla="*/ 14561 h 30264"/>
                                        <a:gd name="connsiteX9" fmla="*/ 16703 w 20140"/>
                                        <a:gd name="connsiteY9" fmla="*/ 26933 h 30264"/>
                                        <a:gd name="connsiteX10" fmla="*/ 16703 w 20140"/>
                                        <a:gd name="connsiteY10" fmla="*/ 23339 h 30264"/>
                                        <a:gd name="connsiteX11" fmla="*/ 13702 w 20140"/>
                                        <a:gd name="connsiteY11" fmla="*/ 24408 h 30264"/>
                                        <a:gd name="connsiteX12" fmla="*/ 10702 w 20140"/>
                                        <a:gd name="connsiteY12" fmla="*/ 24783 h 30264"/>
                                        <a:gd name="connsiteX13" fmla="*/ 4732 w 20140"/>
                                        <a:gd name="connsiteY13" fmla="*/ 22145 h 30264"/>
                                        <a:gd name="connsiteX14" fmla="*/ 2382 w 20140"/>
                                        <a:gd name="connsiteY14" fmla="*/ 14174 h 30264"/>
                                        <a:gd name="connsiteX15" fmla="*/ 5270 w 20140"/>
                                        <a:gd name="connsiteY15" fmla="*/ 16781 h 30264"/>
                                        <a:gd name="connsiteX16" fmla="*/ 9102 w 20140"/>
                                        <a:gd name="connsiteY16" fmla="*/ 17687 h 30264"/>
                                        <a:gd name="connsiteX17" fmla="*/ 16046 w 20140"/>
                                        <a:gd name="connsiteY17" fmla="*/ 15018 h 30264"/>
                                        <a:gd name="connsiteX18" fmla="*/ 18597 w 20140"/>
                                        <a:gd name="connsiteY18" fmla="*/ 7766 h 30264"/>
                                        <a:gd name="connsiteX19" fmla="*/ 15940 w 20140"/>
                                        <a:gd name="connsiteY19" fmla="*/ 551 h 30264"/>
                                        <a:gd name="connsiteX20" fmla="*/ 8870 w 20140"/>
                                        <a:gd name="connsiteY20" fmla="*/ -2162 h 30264"/>
                                        <a:gd name="connsiteX21" fmla="*/ 1132 w 20140"/>
                                        <a:gd name="connsiteY21" fmla="*/ 1714 h 30264"/>
                                        <a:gd name="connsiteX22" fmla="*/ -1543 w 20140"/>
                                        <a:gd name="connsiteY22" fmla="*/ 12961 h 30264"/>
                                        <a:gd name="connsiteX23" fmla="*/ 1738 w 20140"/>
                                        <a:gd name="connsiteY23" fmla="*/ 23989 h 30264"/>
                                        <a:gd name="connsiteX24" fmla="*/ 10546 w 20140"/>
                                        <a:gd name="connsiteY24" fmla="*/ 28102 h 30264"/>
                                        <a:gd name="connsiteX25" fmla="*/ 13546 w 20140"/>
                                        <a:gd name="connsiteY25" fmla="*/ 27809 h 30264"/>
                                        <a:gd name="connsiteX26" fmla="*/ 16703 w 20140"/>
                                        <a:gd name="connsiteY26" fmla="*/ 26933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0140" h="30264">
                                          <a:moveTo>
                                            <a:pt x="8870" y="14561"/>
                                          </a:moveTo>
                                          <a:cubicBezTo>
                                            <a:pt x="7099" y="14561"/>
                                            <a:pt x="5695" y="13955"/>
                                            <a:pt x="4657" y="12742"/>
                                          </a:cubicBezTo>
                                          <a:cubicBezTo>
                                            <a:pt x="3624" y="11533"/>
                                            <a:pt x="3107" y="9875"/>
                                            <a:pt x="3107" y="7766"/>
                                          </a:cubicBezTo>
                                          <a:cubicBezTo>
                                            <a:pt x="3107" y="5669"/>
                                            <a:pt x="3624" y="4011"/>
                                            <a:pt x="4657" y="2789"/>
                                          </a:cubicBezTo>
                                          <a:cubicBezTo>
                                            <a:pt x="5695" y="1572"/>
                                            <a:pt x="7099" y="964"/>
                                            <a:pt x="8870" y="964"/>
                                          </a:cubicBezTo>
                                          <a:cubicBezTo>
                                            <a:pt x="10641" y="964"/>
                                            <a:pt x="12044" y="1572"/>
                                            <a:pt x="13077" y="2789"/>
                                          </a:cubicBezTo>
                                          <a:cubicBezTo>
                                            <a:pt x="14111" y="4011"/>
                                            <a:pt x="14627" y="5669"/>
                                            <a:pt x="14627" y="7766"/>
                                          </a:cubicBezTo>
                                          <a:cubicBezTo>
                                            <a:pt x="14627" y="9875"/>
                                            <a:pt x="14111" y="11533"/>
                                            <a:pt x="13077" y="12742"/>
                                          </a:cubicBezTo>
                                          <a:cubicBezTo>
                                            <a:pt x="12044" y="13955"/>
                                            <a:pt x="10641" y="14561"/>
                                            <a:pt x="8870" y="14561"/>
                                          </a:cubicBezTo>
                                          <a:close/>
                                          <a:moveTo>
                                            <a:pt x="16703" y="26933"/>
                                          </a:moveTo>
                                          <a:lnTo>
                                            <a:pt x="16703" y="23339"/>
                                          </a:lnTo>
                                          <a:cubicBezTo>
                                            <a:pt x="15711" y="23805"/>
                                            <a:pt x="14711" y="24162"/>
                                            <a:pt x="13702" y="24408"/>
                                          </a:cubicBezTo>
                                          <a:cubicBezTo>
                                            <a:pt x="12694" y="24658"/>
                                            <a:pt x="11694" y="24783"/>
                                            <a:pt x="10702" y="24783"/>
                                          </a:cubicBezTo>
                                          <a:cubicBezTo>
                                            <a:pt x="8097" y="24783"/>
                                            <a:pt x="6108" y="23903"/>
                                            <a:pt x="4732" y="22145"/>
                                          </a:cubicBezTo>
                                          <a:cubicBezTo>
                                            <a:pt x="3361" y="20386"/>
                                            <a:pt x="2578" y="17729"/>
                                            <a:pt x="2382" y="14174"/>
                                          </a:cubicBezTo>
                                          <a:cubicBezTo>
                                            <a:pt x="3149" y="15307"/>
                                            <a:pt x="4111" y="16176"/>
                                            <a:pt x="5270" y="16781"/>
                                          </a:cubicBezTo>
                                          <a:cubicBezTo>
                                            <a:pt x="6433" y="17385"/>
                                            <a:pt x="7710" y="17687"/>
                                            <a:pt x="9102" y="17687"/>
                                          </a:cubicBezTo>
                                          <a:cubicBezTo>
                                            <a:pt x="12031" y="17687"/>
                                            <a:pt x="14346" y="16797"/>
                                            <a:pt x="16046" y="15018"/>
                                          </a:cubicBezTo>
                                          <a:cubicBezTo>
                                            <a:pt x="17747" y="13242"/>
                                            <a:pt x="18597" y="10825"/>
                                            <a:pt x="18597" y="7766"/>
                                          </a:cubicBezTo>
                                          <a:cubicBezTo>
                                            <a:pt x="18597" y="4769"/>
                                            <a:pt x="17711" y="2364"/>
                                            <a:pt x="15940" y="551"/>
                                          </a:cubicBezTo>
                                          <a:cubicBezTo>
                                            <a:pt x="14169" y="-1258"/>
                                            <a:pt x="11812" y="-2162"/>
                                            <a:pt x="8870" y="-2162"/>
                                          </a:cubicBezTo>
                                          <a:cubicBezTo>
                                            <a:pt x="5495" y="-2162"/>
                                            <a:pt x="2916" y="-870"/>
                                            <a:pt x="1132" y="1714"/>
                                          </a:cubicBezTo>
                                          <a:cubicBezTo>
                                            <a:pt x="-652" y="4302"/>
                                            <a:pt x="-1543" y="8051"/>
                                            <a:pt x="-1543" y="12961"/>
                                          </a:cubicBezTo>
                                          <a:cubicBezTo>
                                            <a:pt x="-1543" y="17570"/>
                                            <a:pt x="-449" y="21246"/>
                                            <a:pt x="1738" y="23989"/>
                                          </a:cubicBezTo>
                                          <a:cubicBezTo>
                                            <a:pt x="3926" y="26731"/>
                                            <a:pt x="6862" y="28102"/>
                                            <a:pt x="10546" y="28102"/>
                                          </a:cubicBezTo>
                                          <a:cubicBezTo>
                                            <a:pt x="11537" y="28102"/>
                                            <a:pt x="12538" y="28005"/>
                                            <a:pt x="13546" y="27809"/>
                                          </a:cubicBezTo>
                                          <a:cubicBezTo>
                                            <a:pt x="14554" y="27613"/>
                                            <a:pt x="15607" y="27321"/>
                                            <a:pt x="16703" y="26933"/>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15" name="Graphic 4083"/>
                              <wpg:cNvGrpSpPr/>
                              <wpg:grpSpPr>
                                <a:xfrm>
                                  <a:off x="2922270" y="7561004"/>
                                  <a:ext cx="76390" cy="30264"/>
                                  <a:chOff x="2922270" y="7561004"/>
                                  <a:chExt cx="76390" cy="30264"/>
                                </a:xfrm>
                                <a:solidFill>
                                  <a:srgbClr val="000000"/>
                                </a:solidFill>
                              </wpg:grpSpPr>
                              <wps:wsp>
                                <wps:cNvPr id="4416" name="Freeform: Shape 4416"/>
                                <wps:cNvSpPr/>
                                <wps:spPr>
                                  <a:xfrm>
                                    <a:off x="2984659" y="7575499"/>
                                    <a:ext cx="14001" cy="4001"/>
                                  </a:xfrm>
                                  <a:custGeom>
                                    <a:avLst/>
                                    <a:gdLst>
                                      <a:gd name="connsiteX0" fmla="*/ 14527 w 14001"/>
                                      <a:gd name="connsiteY0" fmla="*/ 147 h 4001"/>
                                      <a:gd name="connsiteX1" fmla="*/ 525 w 14001"/>
                                      <a:gd name="connsiteY1" fmla="*/ 147 h 4001"/>
                                    </a:gdLst>
                                    <a:ahLst/>
                                    <a:cxnLst>
                                      <a:cxn ang="0">
                                        <a:pos x="connsiteX0" y="connsiteY0"/>
                                      </a:cxn>
                                      <a:cxn ang="0">
                                        <a:pos x="connsiteX1" y="connsiteY1"/>
                                      </a:cxn>
                                    </a:cxnLst>
                                    <a:rect l="l" t="t" r="r" b="b"/>
                                    <a:pathLst>
                                      <a:path w="14001" h="4001">
                                        <a:moveTo>
                                          <a:pt x="14527" y="147"/>
                                        </a:moveTo>
                                        <a:lnTo>
                                          <a:pt x="525" y="147"/>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17" name="Graphic 4083"/>
                                <wpg:cNvGrpSpPr/>
                                <wpg:grpSpPr>
                                  <a:xfrm>
                                    <a:off x="2922270" y="7561004"/>
                                    <a:ext cx="45648" cy="30264"/>
                                    <a:chOff x="2922270" y="7561004"/>
                                    <a:chExt cx="45648" cy="30264"/>
                                  </a:xfrm>
                                  <a:solidFill>
                                    <a:srgbClr val="000000"/>
                                  </a:solidFill>
                                </wpg:grpSpPr>
                                <wps:wsp>
                                  <wps:cNvPr id="4418" name="Freeform: Shape 4418"/>
                                  <wps:cNvSpPr/>
                                  <wps:spPr>
                                    <a:xfrm flipV="1">
                                      <a:off x="2922270" y="7561004"/>
                                      <a:ext cx="20121" cy="30264"/>
                                    </a:xfrm>
                                    <a:custGeom>
                                      <a:avLst/>
                                      <a:gdLst>
                                        <a:gd name="connsiteX0" fmla="*/ 371 w 20121"/>
                                        <a:gd name="connsiteY0" fmla="*/ -1007 h 30264"/>
                                        <a:gd name="connsiteX1" fmla="*/ 371 w 20121"/>
                                        <a:gd name="connsiteY1" fmla="*/ 2587 h 30264"/>
                                        <a:gd name="connsiteX2" fmla="*/ 3378 w 20121"/>
                                        <a:gd name="connsiteY2" fmla="*/ 1512 h 30264"/>
                                        <a:gd name="connsiteX3" fmla="*/ 6372 w 20121"/>
                                        <a:gd name="connsiteY3" fmla="*/ 1143 h 30264"/>
                                        <a:gd name="connsiteX4" fmla="*/ 12335 w 20121"/>
                                        <a:gd name="connsiteY4" fmla="*/ 3769 h 30264"/>
                                        <a:gd name="connsiteX5" fmla="*/ 14691 w 20121"/>
                                        <a:gd name="connsiteY5" fmla="*/ 11752 h 30264"/>
                                        <a:gd name="connsiteX6" fmla="*/ 11816 w 20121"/>
                                        <a:gd name="connsiteY6" fmla="*/ 9170 h 30264"/>
                                        <a:gd name="connsiteX7" fmla="*/ 7972 w 20121"/>
                                        <a:gd name="connsiteY7" fmla="*/ 8270 h 30264"/>
                                        <a:gd name="connsiteX8" fmla="*/ 1046 w 20121"/>
                                        <a:gd name="connsiteY8" fmla="*/ 10915 h 30264"/>
                                        <a:gd name="connsiteX9" fmla="*/ -1504 w 20121"/>
                                        <a:gd name="connsiteY9" fmla="*/ 18160 h 30264"/>
                                        <a:gd name="connsiteX10" fmla="*/ 1152 w 20121"/>
                                        <a:gd name="connsiteY10" fmla="*/ 25362 h 30264"/>
                                        <a:gd name="connsiteX11" fmla="*/ 8222 w 20121"/>
                                        <a:gd name="connsiteY11" fmla="*/ 28082 h 30264"/>
                                        <a:gd name="connsiteX12" fmla="*/ 15948 w 20121"/>
                                        <a:gd name="connsiteY12" fmla="*/ 24200 h 30264"/>
                                        <a:gd name="connsiteX13" fmla="*/ 18617 w 20121"/>
                                        <a:gd name="connsiteY13" fmla="*/ 12940 h 30264"/>
                                        <a:gd name="connsiteX14" fmla="*/ 15342 w 20121"/>
                                        <a:gd name="connsiteY14" fmla="*/ 1931 h 30264"/>
                                        <a:gd name="connsiteX15" fmla="*/ 6547 w 20121"/>
                                        <a:gd name="connsiteY15" fmla="*/ -2183 h 30264"/>
                                        <a:gd name="connsiteX16" fmla="*/ 3534 w 20121"/>
                                        <a:gd name="connsiteY16" fmla="*/ -1889 h 30264"/>
                                        <a:gd name="connsiteX17" fmla="*/ 371 w 20121"/>
                                        <a:gd name="connsiteY17" fmla="*/ -1007 h 30264"/>
                                        <a:gd name="connsiteX18" fmla="*/ 8222 w 20121"/>
                                        <a:gd name="connsiteY18" fmla="*/ 11359 h 30264"/>
                                        <a:gd name="connsiteX19" fmla="*/ 12429 w 20121"/>
                                        <a:gd name="connsiteY19" fmla="*/ 13172 h 30264"/>
                                        <a:gd name="connsiteX20" fmla="*/ 13985 w 20121"/>
                                        <a:gd name="connsiteY20" fmla="*/ 18160 h 30264"/>
                                        <a:gd name="connsiteX21" fmla="*/ 12429 w 20121"/>
                                        <a:gd name="connsiteY21" fmla="*/ 23130 h 30264"/>
                                        <a:gd name="connsiteX22" fmla="*/ 8222 w 20121"/>
                                        <a:gd name="connsiteY22" fmla="*/ 24956 h 30264"/>
                                        <a:gd name="connsiteX23" fmla="*/ 4015 w 20121"/>
                                        <a:gd name="connsiteY23" fmla="*/ 23130 h 30264"/>
                                        <a:gd name="connsiteX24" fmla="*/ 2465 w 20121"/>
                                        <a:gd name="connsiteY24" fmla="*/ 18160 h 30264"/>
                                        <a:gd name="connsiteX25" fmla="*/ 4015 w 20121"/>
                                        <a:gd name="connsiteY25" fmla="*/ 13172 h 30264"/>
                                        <a:gd name="connsiteX26" fmla="*/ 8222 w 20121"/>
                                        <a:gd name="connsiteY26" fmla="*/ 11359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0121" h="30264">
                                          <a:moveTo>
                                            <a:pt x="371" y="-1007"/>
                                          </a:moveTo>
                                          <a:lnTo>
                                            <a:pt x="371" y="2587"/>
                                          </a:lnTo>
                                          <a:cubicBezTo>
                                            <a:pt x="1363" y="2116"/>
                                            <a:pt x="2365" y="1758"/>
                                            <a:pt x="3378" y="1512"/>
                                          </a:cubicBezTo>
                                          <a:cubicBezTo>
                                            <a:pt x="4394" y="1266"/>
                                            <a:pt x="5392" y="1143"/>
                                            <a:pt x="6372" y="1143"/>
                                          </a:cubicBezTo>
                                          <a:cubicBezTo>
                                            <a:pt x="8976" y="1143"/>
                                            <a:pt x="10964" y="2018"/>
                                            <a:pt x="12335" y="3769"/>
                                          </a:cubicBezTo>
                                          <a:cubicBezTo>
                                            <a:pt x="13710" y="5519"/>
                                            <a:pt x="14496" y="8181"/>
                                            <a:pt x="14691" y="11752"/>
                                          </a:cubicBezTo>
                                          <a:cubicBezTo>
                                            <a:pt x="13937" y="10631"/>
                                            <a:pt x="12979" y="9771"/>
                                            <a:pt x="11816" y="9170"/>
                                          </a:cubicBezTo>
                                          <a:cubicBezTo>
                                            <a:pt x="10658" y="8570"/>
                                            <a:pt x="9376" y="8270"/>
                                            <a:pt x="7972" y="8270"/>
                                          </a:cubicBezTo>
                                          <a:cubicBezTo>
                                            <a:pt x="5055" y="8270"/>
                                            <a:pt x="2746" y="9152"/>
                                            <a:pt x="1046" y="10915"/>
                                          </a:cubicBezTo>
                                          <a:cubicBezTo>
                                            <a:pt x="-654" y="12682"/>
                                            <a:pt x="-1504" y="15097"/>
                                            <a:pt x="-1504" y="18160"/>
                                          </a:cubicBezTo>
                                          <a:cubicBezTo>
                                            <a:pt x="-1504" y="21153"/>
                                            <a:pt x="-619" y="23554"/>
                                            <a:pt x="1152" y="25362"/>
                                          </a:cubicBezTo>
                                          <a:cubicBezTo>
                                            <a:pt x="2923" y="27175"/>
                                            <a:pt x="5280" y="28082"/>
                                            <a:pt x="8222" y="28082"/>
                                          </a:cubicBezTo>
                                          <a:cubicBezTo>
                                            <a:pt x="11597" y="28082"/>
                                            <a:pt x="14173" y="26788"/>
                                            <a:pt x="15948" y="24200"/>
                                          </a:cubicBezTo>
                                          <a:cubicBezTo>
                                            <a:pt x="17727" y="21615"/>
                                            <a:pt x="18617" y="17862"/>
                                            <a:pt x="18617" y="12940"/>
                                          </a:cubicBezTo>
                                          <a:cubicBezTo>
                                            <a:pt x="18617" y="8343"/>
                                            <a:pt x="17525" y="4673"/>
                                            <a:pt x="15342" y="1931"/>
                                          </a:cubicBezTo>
                                          <a:cubicBezTo>
                                            <a:pt x="13162" y="-811"/>
                                            <a:pt x="10230" y="-2183"/>
                                            <a:pt x="6547" y="-2183"/>
                                          </a:cubicBezTo>
                                          <a:cubicBezTo>
                                            <a:pt x="5555" y="-2183"/>
                                            <a:pt x="4551" y="-2085"/>
                                            <a:pt x="3534" y="-1889"/>
                                          </a:cubicBezTo>
                                          <a:cubicBezTo>
                                            <a:pt x="2521" y="-1693"/>
                                            <a:pt x="1467" y="-1399"/>
                                            <a:pt x="371" y="-1007"/>
                                          </a:cubicBezTo>
                                          <a:close/>
                                          <a:moveTo>
                                            <a:pt x="8222" y="11359"/>
                                          </a:moveTo>
                                          <a:cubicBezTo>
                                            <a:pt x="9993" y="11359"/>
                                            <a:pt x="11395" y="11963"/>
                                            <a:pt x="12429" y="13172"/>
                                          </a:cubicBezTo>
                                          <a:cubicBezTo>
                                            <a:pt x="13466" y="14384"/>
                                            <a:pt x="13985" y="16047"/>
                                            <a:pt x="13985" y="18160"/>
                                          </a:cubicBezTo>
                                          <a:cubicBezTo>
                                            <a:pt x="13985" y="20257"/>
                                            <a:pt x="13466" y="21913"/>
                                            <a:pt x="12429" y="23130"/>
                                          </a:cubicBezTo>
                                          <a:cubicBezTo>
                                            <a:pt x="11395" y="24347"/>
                                            <a:pt x="9993" y="24956"/>
                                            <a:pt x="8222" y="24956"/>
                                          </a:cubicBezTo>
                                          <a:cubicBezTo>
                                            <a:pt x="6451" y="24956"/>
                                            <a:pt x="5049" y="24347"/>
                                            <a:pt x="4015" y="23130"/>
                                          </a:cubicBezTo>
                                          <a:cubicBezTo>
                                            <a:pt x="2982" y="21913"/>
                                            <a:pt x="2465" y="20257"/>
                                            <a:pt x="2465" y="18160"/>
                                          </a:cubicBezTo>
                                          <a:cubicBezTo>
                                            <a:pt x="2465" y="16047"/>
                                            <a:pt x="2982" y="14384"/>
                                            <a:pt x="4015" y="13172"/>
                                          </a:cubicBezTo>
                                          <a:cubicBezTo>
                                            <a:pt x="5049" y="11963"/>
                                            <a:pt x="6451" y="11359"/>
                                            <a:pt x="8222" y="1135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9" name="Freeform: Shape 4419"/>
                                  <wps:cNvSpPr/>
                                  <wps:spPr>
                                    <a:xfrm flipV="1">
                                      <a:off x="2947916" y="7561004"/>
                                      <a:ext cx="20002" cy="30264"/>
                                    </a:xfrm>
                                    <a:custGeom>
                                      <a:avLst/>
                                      <a:gdLst>
                                        <a:gd name="connsiteX0" fmla="*/ 8482 w 20002"/>
                                        <a:gd name="connsiteY0" fmla="*/ 12240 h 30264"/>
                                        <a:gd name="connsiteX1" fmla="*/ 4056 w 20002"/>
                                        <a:gd name="connsiteY1" fmla="*/ 10733 h 30264"/>
                                        <a:gd name="connsiteX2" fmla="*/ 2450 w 20002"/>
                                        <a:gd name="connsiteY2" fmla="*/ 6595 h 30264"/>
                                        <a:gd name="connsiteX3" fmla="*/ 4056 w 20002"/>
                                        <a:gd name="connsiteY3" fmla="*/ 2450 h 30264"/>
                                        <a:gd name="connsiteX4" fmla="*/ 8482 w 20002"/>
                                        <a:gd name="connsiteY4" fmla="*/ 943 h 30264"/>
                                        <a:gd name="connsiteX5" fmla="*/ 12914 w 20002"/>
                                        <a:gd name="connsiteY5" fmla="*/ 2456 h 30264"/>
                                        <a:gd name="connsiteX6" fmla="*/ 14539 w 20002"/>
                                        <a:gd name="connsiteY6" fmla="*/ 6595 h 30264"/>
                                        <a:gd name="connsiteX7" fmla="*/ 12926 w 20002"/>
                                        <a:gd name="connsiteY7" fmla="*/ 10733 h 30264"/>
                                        <a:gd name="connsiteX8" fmla="*/ 8482 w 20002"/>
                                        <a:gd name="connsiteY8" fmla="*/ 12240 h 30264"/>
                                        <a:gd name="connsiteX9" fmla="*/ 4538 w 20002"/>
                                        <a:gd name="connsiteY9" fmla="*/ 13915 h 30264"/>
                                        <a:gd name="connsiteX10" fmla="*/ 581 w 20002"/>
                                        <a:gd name="connsiteY10" fmla="*/ 16279 h 30264"/>
                                        <a:gd name="connsiteX11" fmla="*/ -832 w 20002"/>
                                        <a:gd name="connsiteY11" fmla="*/ 20524 h 30264"/>
                                        <a:gd name="connsiteX12" fmla="*/ 1656 w 20002"/>
                                        <a:gd name="connsiteY12" fmla="*/ 26050 h 30264"/>
                                        <a:gd name="connsiteX13" fmla="*/ 8482 w 20002"/>
                                        <a:gd name="connsiteY13" fmla="*/ 28082 h 30264"/>
                                        <a:gd name="connsiteX14" fmla="*/ 15320 w 20002"/>
                                        <a:gd name="connsiteY14" fmla="*/ 26050 h 30264"/>
                                        <a:gd name="connsiteX15" fmla="*/ 17802 w 20002"/>
                                        <a:gd name="connsiteY15" fmla="*/ 20524 h 30264"/>
                                        <a:gd name="connsiteX16" fmla="*/ 16383 w 20002"/>
                                        <a:gd name="connsiteY16" fmla="*/ 16279 h 30264"/>
                                        <a:gd name="connsiteX17" fmla="*/ 12451 w 20002"/>
                                        <a:gd name="connsiteY17" fmla="*/ 13915 h 30264"/>
                                        <a:gd name="connsiteX18" fmla="*/ 16889 w 20002"/>
                                        <a:gd name="connsiteY18" fmla="*/ 11315 h 30264"/>
                                        <a:gd name="connsiteX19" fmla="*/ 18483 w 20002"/>
                                        <a:gd name="connsiteY19" fmla="*/ 6595 h 30264"/>
                                        <a:gd name="connsiteX20" fmla="*/ 15895 w 20002"/>
                                        <a:gd name="connsiteY20" fmla="*/ 80 h 30264"/>
                                        <a:gd name="connsiteX21" fmla="*/ 8482 w 20002"/>
                                        <a:gd name="connsiteY21" fmla="*/ -2183 h 30264"/>
                                        <a:gd name="connsiteX22" fmla="*/ 1068 w 20002"/>
                                        <a:gd name="connsiteY22" fmla="*/ 80 h 30264"/>
                                        <a:gd name="connsiteX23" fmla="*/ -1519 w 20002"/>
                                        <a:gd name="connsiteY23" fmla="*/ 6595 h 30264"/>
                                        <a:gd name="connsiteX24" fmla="*/ 81 w 20002"/>
                                        <a:gd name="connsiteY24" fmla="*/ 11315 h 30264"/>
                                        <a:gd name="connsiteX25" fmla="*/ 4538 w 20002"/>
                                        <a:gd name="connsiteY25" fmla="*/ 13915 h 30264"/>
                                        <a:gd name="connsiteX26" fmla="*/ 3094 w 20002"/>
                                        <a:gd name="connsiteY26" fmla="*/ 20148 h 30264"/>
                                        <a:gd name="connsiteX27" fmla="*/ 4506 w 20002"/>
                                        <a:gd name="connsiteY27" fmla="*/ 16616 h 30264"/>
                                        <a:gd name="connsiteX28" fmla="*/ 8482 w 20002"/>
                                        <a:gd name="connsiteY28" fmla="*/ 15347 h 30264"/>
                                        <a:gd name="connsiteX29" fmla="*/ 12457 w 20002"/>
                                        <a:gd name="connsiteY29" fmla="*/ 16616 h 30264"/>
                                        <a:gd name="connsiteX30" fmla="*/ 13895 w 20002"/>
                                        <a:gd name="connsiteY30" fmla="*/ 20148 h 30264"/>
                                        <a:gd name="connsiteX31" fmla="*/ 12457 w 20002"/>
                                        <a:gd name="connsiteY31" fmla="*/ 23687 h 30264"/>
                                        <a:gd name="connsiteX32" fmla="*/ 8482 w 20002"/>
                                        <a:gd name="connsiteY32" fmla="*/ 24956 h 30264"/>
                                        <a:gd name="connsiteX33" fmla="*/ 4506 w 20002"/>
                                        <a:gd name="connsiteY33" fmla="*/ 23687 h 30264"/>
                                        <a:gd name="connsiteX34" fmla="*/ 3094 w 20002"/>
                                        <a:gd name="connsiteY34" fmla="*/ 20148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20002" h="30264">
                                          <a:moveTo>
                                            <a:pt x="8482" y="12240"/>
                                          </a:moveTo>
                                          <a:cubicBezTo>
                                            <a:pt x="6607" y="12240"/>
                                            <a:pt x="5131" y="11738"/>
                                            <a:pt x="4056" y="10733"/>
                                          </a:cubicBezTo>
                                          <a:cubicBezTo>
                                            <a:pt x="2985" y="9729"/>
                                            <a:pt x="2450" y="8349"/>
                                            <a:pt x="2450" y="6595"/>
                                          </a:cubicBezTo>
                                          <a:cubicBezTo>
                                            <a:pt x="2450" y="4836"/>
                                            <a:pt x="2985" y="3454"/>
                                            <a:pt x="4056" y="2450"/>
                                          </a:cubicBezTo>
                                          <a:cubicBezTo>
                                            <a:pt x="5131" y="1445"/>
                                            <a:pt x="6607" y="943"/>
                                            <a:pt x="8482" y="943"/>
                                          </a:cubicBezTo>
                                          <a:cubicBezTo>
                                            <a:pt x="10357" y="943"/>
                                            <a:pt x="11834" y="1447"/>
                                            <a:pt x="12914" y="2456"/>
                                          </a:cubicBezTo>
                                          <a:cubicBezTo>
                                            <a:pt x="13997" y="3469"/>
                                            <a:pt x="14539" y="4848"/>
                                            <a:pt x="14539" y="6595"/>
                                          </a:cubicBezTo>
                                          <a:cubicBezTo>
                                            <a:pt x="14539" y="8349"/>
                                            <a:pt x="14001" y="9729"/>
                                            <a:pt x="12926" y="10733"/>
                                          </a:cubicBezTo>
                                          <a:cubicBezTo>
                                            <a:pt x="11855" y="11738"/>
                                            <a:pt x="10374" y="12240"/>
                                            <a:pt x="8482" y="12240"/>
                                          </a:cubicBezTo>
                                          <a:close/>
                                          <a:moveTo>
                                            <a:pt x="4538" y="13915"/>
                                          </a:moveTo>
                                          <a:cubicBezTo>
                                            <a:pt x="2846" y="14332"/>
                                            <a:pt x="1527" y="15120"/>
                                            <a:pt x="581" y="16279"/>
                                          </a:cubicBezTo>
                                          <a:cubicBezTo>
                                            <a:pt x="-361" y="17441"/>
                                            <a:pt x="-832" y="18856"/>
                                            <a:pt x="-832" y="20524"/>
                                          </a:cubicBezTo>
                                          <a:cubicBezTo>
                                            <a:pt x="-832" y="22853"/>
                                            <a:pt x="-3" y="24695"/>
                                            <a:pt x="1656" y="26050"/>
                                          </a:cubicBezTo>
                                          <a:cubicBezTo>
                                            <a:pt x="3319" y="27405"/>
                                            <a:pt x="5594" y="28082"/>
                                            <a:pt x="8482" y="28082"/>
                                          </a:cubicBezTo>
                                          <a:cubicBezTo>
                                            <a:pt x="11386" y="28082"/>
                                            <a:pt x="13666" y="27405"/>
                                            <a:pt x="15320" y="26050"/>
                                          </a:cubicBezTo>
                                          <a:cubicBezTo>
                                            <a:pt x="16975" y="24695"/>
                                            <a:pt x="17802" y="22853"/>
                                            <a:pt x="17802" y="20524"/>
                                          </a:cubicBezTo>
                                          <a:cubicBezTo>
                                            <a:pt x="17802" y="18856"/>
                                            <a:pt x="17329" y="17441"/>
                                            <a:pt x="16383" y="16279"/>
                                          </a:cubicBezTo>
                                          <a:cubicBezTo>
                                            <a:pt x="15441" y="15120"/>
                                            <a:pt x="14130" y="14332"/>
                                            <a:pt x="12451" y="13915"/>
                                          </a:cubicBezTo>
                                          <a:cubicBezTo>
                                            <a:pt x="14351" y="13474"/>
                                            <a:pt x="15831" y="12607"/>
                                            <a:pt x="16889" y="11315"/>
                                          </a:cubicBezTo>
                                          <a:cubicBezTo>
                                            <a:pt x="17952" y="10027"/>
                                            <a:pt x="18483" y="8454"/>
                                            <a:pt x="18483" y="6595"/>
                                          </a:cubicBezTo>
                                          <a:cubicBezTo>
                                            <a:pt x="18483" y="3765"/>
                                            <a:pt x="17620" y="1593"/>
                                            <a:pt x="15895" y="80"/>
                                          </a:cubicBezTo>
                                          <a:cubicBezTo>
                                            <a:pt x="14170" y="-1428"/>
                                            <a:pt x="11699" y="-2183"/>
                                            <a:pt x="8482" y="-2183"/>
                                          </a:cubicBezTo>
                                          <a:cubicBezTo>
                                            <a:pt x="5269" y="-2183"/>
                                            <a:pt x="2798" y="-1428"/>
                                            <a:pt x="1068" y="80"/>
                                          </a:cubicBezTo>
                                          <a:cubicBezTo>
                                            <a:pt x="-657" y="1593"/>
                                            <a:pt x="-1519" y="3765"/>
                                            <a:pt x="-1519" y="6595"/>
                                          </a:cubicBezTo>
                                          <a:cubicBezTo>
                                            <a:pt x="-1519" y="8454"/>
                                            <a:pt x="-986" y="10027"/>
                                            <a:pt x="81" y="11315"/>
                                          </a:cubicBezTo>
                                          <a:cubicBezTo>
                                            <a:pt x="1152" y="12607"/>
                                            <a:pt x="2637" y="13474"/>
                                            <a:pt x="4538" y="13915"/>
                                          </a:cubicBezTo>
                                          <a:close/>
                                          <a:moveTo>
                                            <a:pt x="3094" y="20148"/>
                                          </a:moveTo>
                                          <a:cubicBezTo>
                                            <a:pt x="3094" y="18640"/>
                                            <a:pt x="3565" y="17462"/>
                                            <a:pt x="4506" y="16616"/>
                                          </a:cubicBezTo>
                                          <a:cubicBezTo>
                                            <a:pt x="5452" y="15770"/>
                                            <a:pt x="6777" y="15347"/>
                                            <a:pt x="8482" y="15347"/>
                                          </a:cubicBezTo>
                                          <a:cubicBezTo>
                                            <a:pt x="10178" y="15347"/>
                                            <a:pt x="11503" y="15770"/>
                                            <a:pt x="12457" y="16616"/>
                                          </a:cubicBezTo>
                                          <a:cubicBezTo>
                                            <a:pt x="13416" y="17462"/>
                                            <a:pt x="13895" y="18640"/>
                                            <a:pt x="13895" y="20148"/>
                                          </a:cubicBezTo>
                                          <a:cubicBezTo>
                                            <a:pt x="13895" y="21661"/>
                                            <a:pt x="13416" y="22841"/>
                                            <a:pt x="12457" y="23687"/>
                                          </a:cubicBezTo>
                                          <a:cubicBezTo>
                                            <a:pt x="11503" y="24533"/>
                                            <a:pt x="10178" y="24956"/>
                                            <a:pt x="8482" y="24956"/>
                                          </a:cubicBezTo>
                                          <a:cubicBezTo>
                                            <a:pt x="6777" y="24956"/>
                                            <a:pt x="5452" y="24533"/>
                                            <a:pt x="4506" y="23687"/>
                                          </a:cubicBezTo>
                                          <a:cubicBezTo>
                                            <a:pt x="3565" y="22841"/>
                                            <a:pt x="3094" y="21661"/>
                                            <a:pt x="3094" y="20148"/>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20" name="Graphic 4083"/>
                              <wpg:cNvGrpSpPr/>
                              <wpg:grpSpPr>
                                <a:xfrm>
                                  <a:off x="2898692" y="7478303"/>
                                  <a:ext cx="99968" cy="30264"/>
                                  <a:chOff x="2898692" y="7478303"/>
                                  <a:chExt cx="99968" cy="30264"/>
                                </a:xfrm>
                                <a:solidFill>
                                  <a:srgbClr val="000000"/>
                                </a:solidFill>
                              </wpg:grpSpPr>
                              <wps:wsp>
                                <wps:cNvPr id="4421" name="Freeform: Shape 4421"/>
                                <wps:cNvSpPr/>
                                <wps:spPr>
                                  <a:xfrm>
                                    <a:off x="2984659" y="7492798"/>
                                    <a:ext cx="14001" cy="4001"/>
                                  </a:xfrm>
                                  <a:custGeom>
                                    <a:avLst/>
                                    <a:gdLst>
                                      <a:gd name="connsiteX0" fmla="*/ 14527 w 14001"/>
                                      <a:gd name="connsiteY0" fmla="*/ 126 h 4001"/>
                                      <a:gd name="connsiteX1" fmla="*/ 525 w 14001"/>
                                      <a:gd name="connsiteY1" fmla="*/ 126 h 4001"/>
                                    </a:gdLst>
                                    <a:ahLst/>
                                    <a:cxnLst>
                                      <a:cxn ang="0">
                                        <a:pos x="connsiteX0" y="connsiteY0"/>
                                      </a:cxn>
                                      <a:cxn ang="0">
                                        <a:pos x="connsiteX1" y="connsiteY1"/>
                                      </a:cxn>
                                    </a:cxnLst>
                                    <a:rect l="l" t="t" r="r" b="b"/>
                                    <a:pathLst>
                                      <a:path w="14001" h="4001">
                                        <a:moveTo>
                                          <a:pt x="14527" y="126"/>
                                        </a:moveTo>
                                        <a:lnTo>
                                          <a:pt x="525" y="126"/>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22" name="Graphic 4083"/>
                                <wpg:cNvGrpSpPr/>
                                <wpg:grpSpPr>
                                  <a:xfrm>
                                    <a:off x="2898692" y="7478303"/>
                                    <a:ext cx="69307" cy="30264"/>
                                    <a:chOff x="2898692" y="7478303"/>
                                    <a:chExt cx="69307" cy="30264"/>
                                  </a:xfrm>
                                  <a:solidFill>
                                    <a:srgbClr val="000000"/>
                                  </a:solidFill>
                                </wpg:grpSpPr>
                                <wps:wsp>
                                  <wps:cNvPr id="4423" name="Freeform: Shape 4423"/>
                                  <wps:cNvSpPr/>
                                  <wps:spPr>
                                    <a:xfrm flipV="1">
                                      <a:off x="2898692" y="7478829"/>
                                      <a:ext cx="17364" cy="29170"/>
                                    </a:xfrm>
                                    <a:custGeom>
                                      <a:avLst/>
                                      <a:gdLst>
                                        <a:gd name="connsiteX0" fmla="*/ -1021 w 17364"/>
                                        <a:gd name="connsiteY0" fmla="*/ 1113 h 29170"/>
                                        <a:gd name="connsiteX1" fmla="*/ 5423 w 17364"/>
                                        <a:gd name="connsiteY1" fmla="*/ 1113 h 29170"/>
                                        <a:gd name="connsiteX2" fmla="*/ 5423 w 17364"/>
                                        <a:gd name="connsiteY2" fmla="*/ 23369 h 29170"/>
                                        <a:gd name="connsiteX3" fmla="*/ -1590 w 17364"/>
                                        <a:gd name="connsiteY3" fmla="*/ 21962 h 29170"/>
                                        <a:gd name="connsiteX4" fmla="*/ -1590 w 17364"/>
                                        <a:gd name="connsiteY4" fmla="*/ 25557 h 29170"/>
                                        <a:gd name="connsiteX5" fmla="*/ 5386 w 17364"/>
                                        <a:gd name="connsiteY5" fmla="*/ 26964 h 29170"/>
                                        <a:gd name="connsiteX6" fmla="*/ 9330 w 17364"/>
                                        <a:gd name="connsiteY6" fmla="*/ 26964 h 29170"/>
                                        <a:gd name="connsiteX7" fmla="*/ 9330 w 17364"/>
                                        <a:gd name="connsiteY7" fmla="*/ 1113 h 29170"/>
                                        <a:gd name="connsiteX8" fmla="*/ 15775 w 17364"/>
                                        <a:gd name="connsiteY8" fmla="*/ 1113 h 29170"/>
                                        <a:gd name="connsiteX9" fmla="*/ 15775 w 17364"/>
                                        <a:gd name="connsiteY9" fmla="*/ -2207 h 29170"/>
                                        <a:gd name="connsiteX10" fmla="*/ -1021 w 17364"/>
                                        <a:gd name="connsiteY10" fmla="*/ -2207 h 29170"/>
                                        <a:gd name="connsiteX11" fmla="*/ -1021 w 17364"/>
                                        <a:gd name="connsiteY11" fmla="*/ 1113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7364" h="29170">
                                          <a:moveTo>
                                            <a:pt x="-1021" y="1113"/>
                                          </a:moveTo>
                                          <a:lnTo>
                                            <a:pt x="5423" y="1113"/>
                                          </a:lnTo>
                                          <a:lnTo>
                                            <a:pt x="5423" y="23369"/>
                                          </a:lnTo>
                                          <a:lnTo>
                                            <a:pt x="-1590" y="21962"/>
                                          </a:lnTo>
                                          <a:lnTo>
                                            <a:pt x="-1590" y="25557"/>
                                          </a:lnTo>
                                          <a:lnTo>
                                            <a:pt x="5386" y="26964"/>
                                          </a:lnTo>
                                          <a:lnTo>
                                            <a:pt x="9330" y="26964"/>
                                          </a:lnTo>
                                          <a:lnTo>
                                            <a:pt x="9330" y="1113"/>
                                          </a:lnTo>
                                          <a:lnTo>
                                            <a:pt x="15775" y="1113"/>
                                          </a:lnTo>
                                          <a:lnTo>
                                            <a:pt x="15775" y="-2207"/>
                                          </a:lnTo>
                                          <a:lnTo>
                                            <a:pt x="-1021" y="-2207"/>
                                          </a:lnTo>
                                          <a:lnTo>
                                            <a:pt x="-1021" y="111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24" name="Freeform: Shape 4424"/>
                                  <wps:cNvSpPr/>
                                  <wps:spPr>
                                    <a:xfrm flipV="1">
                                      <a:off x="2922388" y="7478303"/>
                                      <a:ext cx="20158" cy="30264"/>
                                    </a:xfrm>
                                    <a:custGeom>
                                      <a:avLst/>
                                      <a:gdLst>
                                        <a:gd name="connsiteX0" fmla="*/ 8550 w 20158"/>
                                        <a:gd name="connsiteY0" fmla="*/ 24935 h 30264"/>
                                        <a:gd name="connsiteX1" fmla="*/ 3968 w 20158"/>
                                        <a:gd name="connsiteY1" fmla="*/ 21934 h 30264"/>
                                        <a:gd name="connsiteX2" fmla="*/ 2437 w 20158"/>
                                        <a:gd name="connsiteY2" fmla="*/ 12920 h 30264"/>
                                        <a:gd name="connsiteX3" fmla="*/ 3968 w 20158"/>
                                        <a:gd name="connsiteY3" fmla="*/ 3923 h 30264"/>
                                        <a:gd name="connsiteX4" fmla="*/ 8550 w 20158"/>
                                        <a:gd name="connsiteY4" fmla="*/ 923 h 30264"/>
                                        <a:gd name="connsiteX5" fmla="*/ 13151 w 20158"/>
                                        <a:gd name="connsiteY5" fmla="*/ 3923 h 30264"/>
                                        <a:gd name="connsiteX6" fmla="*/ 14688 w 20158"/>
                                        <a:gd name="connsiteY6" fmla="*/ 12920 h 30264"/>
                                        <a:gd name="connsiteX7" fmla="*/ 13151 w 20158"/>
                                        <a:gd name="connsiteY7" fmla="*/ 21934 h 30264"/>
                                        <a:gd name="connsiteX8" fmla="*/ 8550 w 20158"/>
                                        <a:gd name="connsiteY8" fmla="*/ 24935 h 30264"/>
                                        <a:gd name="connsiteX9" fmla="*/ 8550 w 20158"/>
                                        <a:gd name="connsiteY9" fmla="*/ 28061 h 30264"/>
                                        <a:gd name="connsiteX10" fmla="*/ 16045 w 20158"/>
                                        <a:gd name="connsiteY10" fmla="*/ 24179 h 30264"/>
                                        <a:gd name="connsiteX11" fmla="*/ 18632 w 20158"/>
                                        <a:gd name="connsiteY11" fmla="*/ 12920 h 30264"/>
                                        <a:gd name="connsiteX12" fmla="*/ 16045 w 20158"/>
                                        <a:gd name="connsiteY12" fmla="*/ 1673 h 30264"/>
                                        <a:gd name="connsiteX13" fmla="*/ 8550 w 20158"/>
                                        <a:gd name="connsiteY13" fmla="*/ -2203 h 30264"/>
                                        <a:gd name="connsiteX14" fmla="*/ 1062 w 20158"/>
                                        <a:gd name="connsiteY14" fmla="*/ 1673 h 30264"/>
                                        <a:gd name="connsiteX15" fmla="*/ -1526 w 20158"/>
                                        <a:gd name="connsiteY15" fmla="*/ 12920 h 30264"/>
                                        <a:gd name="connsiteX16" fmla="*/ 1062 w 20158"/>
                                        <a:gd name="connsiteY16" fmla="*/ 24179 h 30264"/>
                                        <a:gd name="connsiteX17" fmla="*/ 8550 w 20158"/>
                                        <a:gd name="connsiteY17" fmla="*/ 2806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550" y="24935"/>
                                          </a:moveTo>
                                          <a:cubicBezTo>
                                            <a:pt x="6521" y="24935"/>
                                            <a:pt x="4993" y="23935"/>
                                            <a:pt x="3968" y="21934"/>
                                          </a:cubicBezTo>
                                          <a:cubicBezTo>
                                            <a:pt x="2947" y="19938"/>
                                            <a:pt x="2437" y="16933"/>
                                            <a:pt x="2437" y="12920"/>
                                          </a:cubicBezTo>
                                          <a:cubicBezTo>
                                            <a:pt x="2437" y="8923"/>
                                            <a:pt x="2947" y="5924"/>
                                            <a:pt x="3968" y="3923"/>
                                          </a:cubicBezTo>
                                          <a:cubicBezTo>
                                            <a:pt x="4993" y="1923"/>
                                            <a:pt x="6521" y="923"/>
                                            <a:pt x="8550" y="923"/>
                                          </a:cubicBezTo>
                                          <a:cubicBezTo>
                                            <a:pt x="10596" y="923"/>
                                            <a:pt x="12130" y="1923"/>
                                            <a:pt x="13151" y="3923"/>
                                          </a:cubicBezTo>
                                          <a:cubicBezTo>
                                            <a:pt x="14176" y="5924"/>
                                            <a:pt x="14688" y="8923"/>
                                            <a:pt x="14688" y="12920"/>
                                          </a:cubicBezTo>
                                          <a:cubicBezTo>
                                            <a:pt x="14688" y="16933"/>
                                            <a:pt x="14176" y="19938"/>
                                            <a:pt x="13151" y="21934"/>
                                          </a:cubicBezTo>
                                          <a:cubicBezTo>
                                            <a:pt x="12130" y="23935"/>
                                            <a:pt x="10596" y="24935"/>
                                            <a:pt x="8550" y="24935"/>
                                          </a:cubicBezTo>
                                          <a:close/>
                                          <a:moveTo>
                                            <a:pt x="8550" y="28061"/>
                                          </a:moveTo>
                                          <a:cubicBezTo>
                                            <a:pt x="11821" y="28061"/>
                                            <a:pt x="14319" y="26767"/>
                                            <a:pt x="16045" y="24179"/>
                                          </a:cubicBezTo>
                                          <a:cubicBezTo>
                                            <a:pt x="17770" y="21595"/>
                                            <a:pt x="18632" y="17842"/>
                                            <a:pt x="18632" y="12920"/>
                                          </a:cubicBezTo>
                                          <a:cubicBezTo>
                                            <a:pt x="18632" y="8010"/>
                                            <a:pt x="17770" y="4261"/>
                                            <a:pt x="16045" y="1673"/>
                                          </a:cubicBezTo>
                                          <a:cubicBezTo>
                                            <a:pt x="14319" y="-911"/>
                                            <a:pt x="11821" y="-2203"/>
                                            <a:pt x="8550" y="-2203"/>
                                          </a:cubicBezTo>
                                          <a:cubicBezTo>
                                            <a:pt x="5283" y="-2203"/>
                                            <a:pt x="2787" y="-911"/>
                                            <a:pt x="1062" y="1673"/>
                                          </a:cubicBezTo>
                                          <a:cubicBezTo>
                                            <a:pt x="-664" y="4261"/>
                                            <a:pt x="-1526" y="8010"/>
                                            <a:pt x="-1526" y="12920"/>
                                          </a:cubicBezTo>
                                          <a:cubicBezTo>
                                            <a:pt x="-1526" y="17842"/>
                                            <a:pt x="-664" y="21595"/>
                                            <a:pt x="1062" y="24179"/>
                                          </a:cubicBezTo>
                                          <a:cubicBezTo>
                                            <a:pt x="2787" y="26767"/>
                                            <a:pt x="5283" y="28061"/>
                                            <a:pt x="8550" y="2806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25" name="Freeform: Shape 4425"/>
                                  <wps:cNvSpPr/>
                                  <wps:spPr>
                                    <a:xfrm flipV="1">
                                      <a:off x="2947840" y="7478303"/>
                                      <a:ext cx="20158" cy="30264"/>
                                    </a:xfrm>
                                    <a:custGeom>
                                      <a:avLst/>
                                      <a:gdLst>
                                        <a:gd name="connsiteX0" fmla="*/ 8556 w 20158"/>
                                        <a:gd name="connsiteY0" fmla="*/ 24935 h 30264"/>
                                        <a:gd name="connsiteX1" fmla="*/ 3975 w 20158"/>
                                        <a:gd name="connsiteY1" fmla="*/ 21934 h 30264"/>
                                        <a:gd name="connsiteX2" fmla="*/ 2443 w 20158"/>
                                        <a:gd name="connsiteY2" fmla="*/ 12920 h 30264"/>
                                        <a:gd name="connsiteX3" fmla="*/ 3975 w 20158"/>
                                        <a:gd name="connsiteY3" fmla="*/ 3923 h 30264"/>
                                        <a:gd name="connsiteX4" fmla="*/ 8556 w 20158"/>
                                        <a:gd name="connsiteY4" fmla="*/ 923 h 30264"/>
                                        <a:gd name="connsiteX5" fmla="*/ 13157 w 20158"/>
                                        <a:gd name="connsiteY5" fmla="*/ 3923 h 30264"/>
                                        <a:gd name="connsiteX6" fmla="*/ 14695 w 20158"/>
                                        <a:gd name="connsiteY6" fmla="*/ 12920 h 30264"/>
                                        <a:gd name="connsiteX7" fmla="*/ 13157 w 20158"/>
                                        <a:gd name="connsiteY7" fmla="*/ 21934 h 30264"/>
                                        <a:gd name="connsiteX8" fmla="*/ 8556 w 20158"/>
                                        <a:gd name="connsiteY8" fmla="*/ 24935 h 30264"/>
                                        <a:gd name="connsiteX9" fmla="*/ 8556 w 20158"/>
                                        <a:gd name="connsiteY9" fmla="*/ 28061 h 30264"/>
                                        <a:gd name="connsiteX10" fmla="*/ 16051 w 20158"/>
                                        <a:gd name="connsiteY10" fmla="*/ 24179 h 30264"/>
                                        <a:gd name="connsiteX11" fmla="*/ 18639 w 20158"/>
                                        <a:gd name="connsiteY11" fmla="*/ 12920 h 30264"/>
                                        <a:gd name="connsiteX12" fmla="*/ 16051 w 20158"/>
                                        <a:gd name="connsiteY12" fmla="*/ 1673 h 30264"/>
                                        <a:gd name="connsiteX13" fmla="*/ 8556 w 20158"/>
                                        <a:gd name="connsiteY13" fmla="*/ -2203 h 30264"/>
                                        <a:gd name="connsiteX14" fmla="*/ 1068 w 20158"/>
                                        <a:gd name="connsiteY14" fmla="*/ 1673 h 30264"/>
                                        <a:gd name="connsiteX15" fmla="*/ -1520 w 20158"/>
                                        <a:gd name="connsiteY15" fmla="*/ 12920 h 30264"/>
                                        <a:gd name="connsiteX16" fmla="*/ 1068 w 20158"/>
                                        <a:gd name="connsiteY16" fmla="*/ 24179 h 30264"/>
                                        <a:gd name="connsiteX17" fmla="*/ 8556 w 20158"/>
                                        <a:gd name="connsiteY17" fmla="*/ 2806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556" y="24935"/>
                                          </a:moveTo>
                                          <a:cubicBezTo>
                                            <a:pt x="6527" y="24935"/>
                                            <a:pt x="5000" y="23935"/>
                                            <a:pt x="3975" y="21934"/>
                                          </a:cubicBezTo>
                                          <a:cubicBezTo>
                                            <a:pt x="2954" y="19938"/>
                                            <a:pt x="2443" y="16933"/>
                                            <a:pt x="2443" y="12920"/>
                                          </a:cubicBezTo>
                                          <a:cubicBezTo>
                                            <a:pt x="2443" y="8923"/>
                                            <a:pt x="2954" y="5924"/>
                                            <a:pt x="3975" y="3923"/>
                                          </a:cubicBezTo>
                                          <a:cubicBezTo>
                                            <a:pt x="5000" y="1923"/>
                                            <a:pt x="6527" y="923"/>
                                            <a:pt x="8556" y="923"/>
                                          </a:cubicBezTo>
                                          <a:cubicBezTo>
                                            <a:pt x="10602" y="923"/>
                                            <a:pt x="12136" y="1923"/>
                                            <a:pt x="13157" y="3923"/>
                                          </a:cubicBezTo>
                                          <a:cubicBezTo>
                                            <a:pt x="14182" y="5924"/>
                                            <a:pt x="14695" y="8923"/>
                                            <a:pt x="14695" y="12920"/>
                                          </a:cubicBezTo>
                                          <a:cubicBezTo>
                                            <a:pt x="14695" y="16933"/>
                                            <a:pt x="14182" y="19938"/>
                                            <a:pt x="13157" y="21934"/>
                                          </a:cubicBezTo>
                                          <a:cubicBezTo>
                                            <a:pt x="12136" y="23935"/>
                                            <a:pt x="10602" y="24935"/>
                                            <a:pt x="8556" y="24935"/>
                                          </a:cubicBezTo>
                                          <a:close/>
                                          <a:moveTo>
                                            <a:pt x="8556" y="28061"/>
                                          </a:moveTo>
                                          <a:cubicBezTo>
                                            <a:pt x="11828" y="28061"/>
                                            <a:pt x="14326" y="26767"/>
                                            <a:pt x="16051" y="24179"/>
                                          </a:cubicBezTo>
                                          <a:cubicBezTo>
                                            <a:pt x="17776" y="21595"/>
                                            <a:pt x="18639" y="17842"/>
                                            <a:pt x="18639" y="12920"/>
                                          </a:cubicBezTo>
                                          <a:cubicBezTo>
                                            <a:pt x="18639" y="8010"/>
                                            <a:pt x="17776" y="4261"/>
                                            <a:pt x="16051" y="1673"/>
                                          </a:cubicBezTo>
                                          <a:cubicBezTo>
                                            <a:pt x="14326" y="-911"/>
                                            <a:pt x="11828" y="-2203"/>
                                            <a:pt x="8556" y="-2203"/>
                                          </a:cubicBezTo>
                                          <a:cubicBezTo>
                                            <a:pt x="5289" y="-2203"/>
                                            <a:pt x="2793" y="-911"/>
                                            <a:pt x="1068" y="1673"/>
                                          </a:cubicBezTo>
                                          <a:cubicBezTo>
                                            <a:pt x="-657" y="4261"/>
                                            <a:pt x="-1520" y="8010"/>
                                            <a:pt x="-1520" y="12920"/>
                                          </a:cubicBezTo>
                                          <a:cubicBezTo>
                                            <a:pt x="-1520" y="17842"/>
                                            <a:pt x="-657" y="21595"/>
                                            <a:pt x="1068" y="24179"/>
                                          </a:cubicBezTo>
                                          <a:cubicBezTo>
                                            <a:pt x="2793" y="26767"/>
                                            <a:pt x="5289" y="28061"/>
                                            <a:pt x="8556" y="2806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26" name="Graphic 4083"/>
                              <wpg:cNvGrpSpPr/>
                              <wpg:grpSpPr>
                                <a:xfrm>
                                  <a:off x="2898692" y="7395603"/>
                                  <a:ext cx="99968" cy="30264"/>
                                  <a:chOff x="2898692" y="7395603"/>
                                  <a:chExt cx="99968" cy="30264"/>
                                </a:xfrm>
                                <a:solidFill>
                                  <a:srgbClr val="000000"/>
                                </a:solidFill>
                              </wpg:grpSpPr>
                              <wps:wsp>
                                <wps:cNvPr id="4427" name="Freeform: Shape 4427"/>
                                <wps:cNvSpPr/>
                                <wps:spPr>
                                  <a:xfrm>
                                    <a:off x="2984659" y="7410097"/>
                                    <a:ext cx="14001" cy="4001"/>
                                  </a:xfrm>
                                  <a:custGeom>
                                    <a:avLst/>
                                    <a:gdLst>
                                      <a:gd name="connsiteX0" fmla="*/ 14527 w 14001"/>
                                      <a:gd name="connsiteY0" fmla="*/ 105 h 4001"/>
                                      <a:gd name="connsiteX1" fmla="*/ 525 w 14001"/>
                                      <a:gd name="connsiteY1" fmla="*/ 105 h 4001"/>
                                    </a:gdLst>
                                    <a:ahLst/>
                                    <a:cxnLst>
                                      <a:cxn ang="0">
                                        <a:pos x="connsiteX0" y="connsiteY0"/>
                                      </a:cxn>
                                      <a:cxn ang="0">
                                        <a:pos x="connsiteX1" y="connsiteY1"/>
                                      </a:cxn>
                                    </a:cxnLst>
                                    <a:rect l="l" t="t" r="r" b="b"/>
                                    <a:pathLst>
                                      <a:path w="14001" h="4001">
                                        <a:moveTo>
                                          <a:pt x="14527" y="105"/>
                                        </a:moveTo>
                                        <a:lnTo>
                                          <a:pt x="525" y="105"/>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28" name="Graphic 4083"/>
                                <wpg:cNvGrpSpPr/>
                                <wpg:grpSpPr>
                                  <a:xfrm>
                                    <a:off x="2898692" y="7395603"/>
                                    <a:ext cx="67956" cy="30264"/>
                                    <a:chOff x="2898692" y="7395603"/>
                                    <a:chExt cx="67956" cy="30264"/>
                                  </a:xfrm>
                                  <a:solidFill>
                                    <a:srgbClr val="000000"/>
                                  </a:solidFill>
                                </wpg:grpSpPr>
                                <wps:wsp>
                                  <wps:cNvPr id="4429" name="Freeform: Shape 4429"/>
                                  <wps:cNvSpPr/>
                                  <wps:spPr>
                                    <a:xfrm flipV="1">
                                      <a:off x="2898692" y="7396128"/>
                                      <a:ext cx="17364" cy="29170"/>
                                    </a:xfrm>
                                    <a:custGeom>
                                      <a:avLst/>
                                      <a:gdLst>
                                        <a:gd name="connsiteX0" fmla="*/ -1021 w 17364"/>
                                        <a:gd name="connsiteY0" fmla="*/ 1092 h 29170"/>
                                        <a:gd name="connsiteX1" fmla="*/ 5423 w 17364"/>
                                        <a:gd name="connsiteY1" fmla="*/ 1092 h 29170"/>
                                        <a:gd name="connsiteX2" fmla="*/ 5423 w 17364"/>
                                        <a:gd name="connsiteY2" fmla="*/ 23348 h 29170"/>
                                        <a:gd name="connsiteX3" fmla="*/ -1590 w 17364"/>
                                        <a:gd name="connsiteY3" fmla="*/ 21942 h 29170"/>
                                        <a:gd name="connsiteX4" fmla="*/ -1590 w 17364"/>
                                        <a:gd name="connsiteY4" fmla="*/ 25536 h 29170"/>
                                        <a:gd name="connsiteX5" fmla="*/ 5386 w 17364"/>
                                        <a:gd name="connsiteY5" fmla="*/ 26943 h 29170"/>
                                        <a:gd name="connsiteX6" fmla="*/ 9330 w 17364"/>
                                        <a:gd name="connsiteY6" fmla="*/ 26943 h 29170"/>
                                        <a:gd name="connsiteX7" fmla="*/ 9330 w 17364"/>
                                        <a:gd name="connsiteY7" fmla="*/ 1092 h 29170"/>
                                        <a:gd name="connsiteX8" fmla="*/ 15775 w 17364"/>
                                        <a:gd name="connsiteY8" fmla="*/ 1092 h 29170"/>
                                        <a:gd name="connsiteX9" fmla="*/ 15775 w 17364"/>
                                        <a:gd name="connsiteY9" fmla="*/ -2228 h 29170"/>
                                        <a:gd name="connsiteX10" fmla="*/ -1021 w 17364"/>
                                        <a:gd name="connsiteY10" fmla="*/ -2228 h 29170"/>
                                        <a:gd name="connsiteX11" fmla="*/ -1021 w 17364"/>
                                        <a:gd name="connsiteY11" fmla="*/ 1092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7364" h="29170">
                                          <a:moveTo>
                                            <a:pt x="-1021" y="1092"/>
                                          </a:moveTo>
                                          <a:lnTo>
                                            <a:pt x="5423" y="1092"/>
                                          </a:lnTo>
                                          <a:lnTo>
                                            <a:pt x="5423" y="23348"/>
                                          </a:lnTo>
                                          <a:lnTo>
                                            <a:pt x="-1590" y="21942"/>
                                          </a:lnTo>
                                          <a:lnTo>
                                            <a:pt x="-1590" y="25536"/>
                                          </a:lnTo>
                                          <a:lnTo>
                                            <a:pt x="5386" y="26943"/>
                                          </a:lnTo>
                                          <a:lnTo>
                                            <a:pt x="9330" y="26943"/>
                                          </a:lnTo>
                                          <a:lnTo>
                                            <a:pt x="9330" y="1092"/>
                                          </a:lnTo>
                                          <a:lnTo>
                                            <a:pt x="15775" y="1092"/>
                                          </a:lnTo>
                                          <a:lnTo>
                                            <a:pt x="15775" y="-2228"/>
                                          </a:lnTo>
                                          <a:lnTo>
                                            <a:pt x="-1021" y="-2228"/>
                                          </a:lnTo>
                                          <a:lnTo>
                                            <a:pt x="-1021" y="109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30" name="Freeform: Shape 4430"/>
                                  <wps:cNvSpPr/>
                                  <wps:spPr>
                                    <a:xfrm flipV="1">
                                      <a:off x="2922388" y="7395603"/>
                                      <a:ext cx="20158" cy="30264"/>
                                    </a:xfrm>
                                    <a:custGeom>
                                      <a:avLst/>
                                      <a:gdLst>
                                        <a:gd name="connsiteX0" fmla="*/ 8550 w 20158"/>
                                        <a:gd name="connsiteY0" fmla="*/ 24915 h 30264"/>
                                        <a:gd name="connsiteX1" fmla="*/ 3968 w 20158"/>
                                        <a:gd name="connsiteY1" fmla="*/ 21914 h 30264"/>
                                        <a:gd name="connsiteX2" fmla="*/ 2437 w 20158"/>
                                        <a:gd name="connsiteY2" fmla="*/ 12899 h 30264"/>
                                        <a:gd name="connsiteX3" fmla="*/ 3968 w 20158"/>
                                        <a:gd name="connsiteY3" fmla="*/ 3903 h 30264"/>
                                        <a:gd name="connsiteX4" fmla="*/ 8550 w 20158"/>
                                        <a:gd name="connsiteY4" fmla="*/ 902 h 30264"/>
                                        <a:gd name="connsiteX5" fmla="*/ 13151 w 20158"/>
                                        <a:gd name="connsiteY5" fmla="*/ 3903 h 30264"/>
                                        <a:gd name="connsiteX6" fmla="*/ 14688 w 20158"/>
                                        <a:gd name="connsiteY6" fmla="*/ 12899 h 30264"/>
                                        <a:gd name="connsiteX7" fmla="*/ 13151 w 20158"/>
                                        <a:gd name="connsiteY7" fmla="*/ 21914 h 30264"/>
                                        <a:gd name="connsiteX8" fmla="*/ 8550 w 20158"/>
                                        <a:gd name="connsiteY8" fmla="*/ 24915 h 30264"/>
                                        <a:gd name="connsiteX9" fmla="*/ 8550 w 20158"/>
                                        <a:gd name="connsiteY9" fmla="*/ 28040 h 30264"/>
                                        <a:gd name="connsiteX10" fmla="*/ 16045 w 20158"/>
                                        <a:gd name="connsiteY10" fmla="*/ 24158 h 30264"/>
                                        <a:gd name="connsiteX11" fmla="*/ 18632 w 20158"/>
                                        <a:gd name="connsiteY11" fmla="*/ 12899 h 30264"/>
                                        <a:gd name="connsiteX12" fmla="*/ 16045 w 20158"/>
                                        <a:gd name="connsiteY12" fmla="*/ 1652 h 30264"/>
                                        <a:gd name="connsiteX13" fmla="*/ 8550 w 20158"/>
                                        <a:gd name="connsiteY13" fmla="*/ -2224 h 30264"/>
                                        <a:gd name="connsiteX14" fmla="*/ 1062 w 20158"/>
                                        <a:gd name="connsiteY14" fmla="*/ 1652 h 30264"/>
                                        <a:gd name="connsiteX15" fmla="*/ -1526 w 20158"/>
                                        <a:gd name="connsiteY15" fmla="*/ 12899 h 30264"/>
                                        <a:gd name="connsiteX16" fmla="*/ 1062 w 20158"/>
                                        <a:gd name="connsiteY16" fmla="*/ 24158 h 30264"/>
                                        <a:gd name="connsiteX17" fmla="*/ 8550 w 20158"/>
                                        <a:gd name="connsiteY17" fmla="*/ 28040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550" y="24915"/>
                                          </a:moveTo>
                                          <a:cubicBezTo>
                                            <a:pt x="6521" y="24915"/>
                                            <a:pt x="4993" y="23914"/>
                                            <a:pt x="3968" y="21914"/>
                                          </a:cubicBezTo>
                                          <a:cubicBezTo>
                                            <a:pt x="2947" y="19917"/>
                                            <a:pt x="2437" y="16912"/>
                                            <a:pt x="2437" y="12899"/>
                                          </a:cubicBezTo>
                                          <a:cubicBezTo>
                                            <a:pt x="2437" y="8902"/>
                                            <a:pt x="2947" y="5903"/>
                                            <a:pt x="3968" y="3903"/>
                                          </a:cubicBezTo>
                                          <a:cubicBezTo>
                                            <a:pt x="4993" y="1902"/>
                                            <a:pt x="6521" y="902"/>
                                            <a:pt x="8550" y="902"/>
                                          </a:cubicBezTo>
                                          <a:cubicBezTo>
                                            <a:pt x="10596" y="902"/>
                                            <a:pt x="12130" y="1902"/>
                                            <a:pt x="13151" y="3903"/>
                                          </a:cubicBezTo>
                                          <a:cubicBezTo>
                                            <a:pt x="14176" y="5903"/>
                                            <a:pt x="14688" y="8902"/>
                                            <a:pt x="14688" y="12899"/>
                                          </a:cubicBezTo>
                                          <a:cubicBezTo>
                                            <a:pt x="14688" y="16912"/>
                                            <a:pt x="14176" y="19917"/>
                                            <a:pt x="13151" y="21914"/>
                                          </a:cubicBezTo>
                                          <a:cubicBezTo>
                                            <a:pt x="12130" y="23914"/>
                                            <a:pt x="10596" y="24915"/>
                                            <a:pt x="8550" y="24915"/>
                                          </a:cubicBezTo>
                                          <a:close/>
                                          <a:moveTo>
                                            <a:pt x="8550" y="28040"/>
                                          </a:moveTo>
                                          <a:cubicBezTo>
                                            <a:pt x="11821" y="28040"/>
                                            <a:pt x="14319" y="26746"/>
                                            <a:pt x="16045" y="24158"/>
                                          </a:cubicBezTo>
                                          <a:cubicBezTo>
                                            <a:pt x="17770" y="21574"/>
                                            <a:pt x="18632" y="17821"/>
                                            <a:pt x="18632" y="12899"/>
                                          </a:cubicBezTo>
                                          <a:cubicBezTo>
                                            <a:pt x="18632" y="7989"/>
                                            <a:pt x="17770" y="4240"/>
                                            <a:pt x="16045" y="1652"/>
                                          </a:cubicBezTo>
                                          <a:cubicBezTo>
                                            <a:pt x="14319" y="-932"/>
                                            <a:pt x="11821" y="-2224"/>
                                            <a:pt x="8550" y="-2224"/>
                                          </a:cubicBezTo>
                                          <a:cubicBezTo>
                                            <a:pt x="5283" y="-2224"/>
                                            <a:pt x="2787" y="-932"/>
                                            <a:pt x="1062" y="1652"/>
                                          </a:cubicBezTo>
                                          <a:cubicBezTo>
                                            <a:pt x="-664" y="4240"/>
                                            <a:pt x="-1526" y="7989"/>
                                            <a:pt x="-1526" y="12899"/>
                                          </a:cubicBezTo>
                                          <a:cubicBezTo>
                                            <a:pt x="-1526" y="17821"/>
                                            <a:pt x="-664" y="21574"/>
                                            <a:pt x="1062" y="24158"/>
                                          </a:cubicBezTo>
                                          <a:cubicBezTo>
                                            <a:pt x="2787" y="26746"/>
                                            <a:pt x="5283" y="28040"/>
                                            <a:pt x="8550" y="2804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31" name="Freeform: Shape 4431"/>
                                  <wps:cNvSpPr/>
                                  <wps:spPr>
                                    <a:xfrm flipV="1">
                                      <a:off x="2948134" y="7395603"/>
                                      <a:ext cx="18514" cy="29695"/>
                                    </a:xfrm>
                                    <a:custGeom>
                                      <a:avLst/>
                                      <a:gdLst>
                                        <a:gd name="connsiteX0" fmla="*/ 3309 w 18514"/>
                                        <a:gd name="connsiteY0" fmla="*/ 1050 h 29695"/>
                                        <a:gd name="connsiteX1" fmla="*/ 17079 w 18514"/>
                                        <a:gd name="connsiteY1" fmla="*/ 1050 h 29695"/>
                                        <a:gd name="connsiteX2" fmla="*/ 17079 w 18514"/>
                                        <a:gd name="connsiteY2" fmla="*/ -2270 h 29695"/>
                                        <a:gd name="connsiteX3" fmla="*/ -1436 w 18514"/>
                                        <a:gd name="connsiteY3" fmla="*/ -2270 h 29695"/>
                                        <a:gd name="connsiteX4" fmla="*/ -1436 w 18514"/>
                                        <a:gd name="connsiteY4" fmla="*/ 1050 h 29695"/>
                                        <a:gd name="connsiteX5" fmla="*/ 4684 w 18514"/>
                                        <a:gd name="connsiteY5" fmla="*/ 7289 h 29695"/>
                                        <a:gd name="connsiteX6" fmla="*/ 9560 w 18514"/>
                                        <a:gd name="connsiteY6" fmla="*/ 12347 h 29695"/>
                                        <a:gd name="connsiteX7" fmla="*/ 12204 w 18514"/>
                                        <a:gd name="connsiteY7" fmla="*/ 15948 h 29695"/>
                                        <a:gd name="connsiteX8" fmla="*/ 12960 w 18514"/>
                                        <a:gd name="connsiteY8" fmla="*/ 18849 h 29695"/>
                                        <a:gd name="connsiteX9" fmla="*/ 11329 w 18514"/>
                                        <a:gd name="connsiteY9" fmla="*/ 22637 h 29695"/>
                                        <a:gd name="connsiteX10" fmla="*/ 7078 w 18514"/>
                                        <a:gd name="connsiteY10" fmla="*/ 24106 h 29695"/>
                                        <a:gd name="connsiteX11" fmla="*/ 3159 w 18514"/>
                                        <a:gd name="connsiteY11" fmla="*/ 23462 h 29695"/>
                                        <a:gd name="connsiteX12" fmla="*/ -1242 w 18514"/>
                                        <a:gd name="connsiteY12" fmla="*/ 21506 h 29695"/>
                                        <a:gd name="connsiteX13" fmla="*/ -1242 w 18514"/>
                                        <a:gd name="connsiteY13" fmla="*/ 25494 h 29695"/>
                                        <a:gd name="connsiteX14" fmla="*/ 3209 w 18514"/>
                                        <a:gd name="connsiteY14" fmla="*/ 26938 h 29695"/>
                                        <a:gd name="connsiteX15" fmla="*/ 7003 w 18514"/>
                                        <a:gd name="connsiteY15" fmla="*/ 27426 h 29695"/>
                                        <a:gd name="connsiteX16" fmla="*/ 14229 w 18514"/>
                                        <a:gd name="connsiteY16" fmla="*/ 25157 h 29695"/>
                                        <a:gd name="connsiteX17" fmla="*/ 16923 w 18514"/>
                                        <a:gd name="connsiteY17" fmla="*/ 19105 h 29695"/>
                                        <a:gd name="connsiteX18" fmla="*/ 16248 w 18514"/>
                                        <a:gd name="connsiteY18" fmla="*/ 15692 h 29695"/>
                                        <a:gd name="connsiteX19" fmla="*/ 13798 w 18514"/>
                                        <a:gd name="connsiteY19" fmla="*/ 11897 h 29695"/>
                                        <a:gd name="connsiteX20" fmla="*/ 10691 w 18514"/>
                                        <a:gd name="connsiteY20" fmla="*/ 8621 h 29695"/>
                                        <a:gd name="connsiteX21" fmla="*/ 3309 w 18514"/>
                                        <a:gd name="connsiteY21" fmla="*/ 1050 h 296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8514" h="29695">
                                          <a:moveTo>
                                            <a:pt x="3309" y="1050"/>
                                          </a:moveTo>
                                          <a:lnTo>
                                            <a:pt x="17079" y="1050"/>
                                          </a:lnTo>
                                          <a:lnTo>
                                            <a:pt x="17079" y="-2270"/>
                                          </a:lnTo>
                                          <a:lnTo>
                                            <a:pt x="-1436" y="-2270"/>
                                          </a:lnTo>
                                          <a:lnTo>
                                            <a:pt x="-1436" y="1050"/>
                                          </a:lnTo>
                                          <a:cubicBezTo>
                                            <a:pt x="60" y="2601"/>
                                            <a:pt x="2100" y="4680"/>
                                            <a:pt x="4684" y="7289"/>
                                          </a:cubicBezTo>
                                          <a:cubicBezTo>
                                            <a:pt x="7272" y="9902"/>
                                            <a:pt x="8897" y="11588"/>
                                            <a:pt x="9560" y="12347"/>
                                          </a:cubicBezTo>
                                          <a:cubicBezTo>
                                            <a:pt x="10822" y="13764"/>
                                            <a:pt x="11704" y="14964"/>
                                            <a:pt x="12204" y="15948"/>
                                          </a:cubicBezTo>
                                          <a:cubicBezTo>
                                            <a:pt x="12708" y="16931"/>
                                            <a:pt x="12960" y="17898"/>
                                            <a:pt x="12960" y="18849"/>
                                          </a:cubicBezTo>
                                          <a:cubicBezTo>
                                            <a:pt x="12960" y="20399"/>
                                            <a:pt x="12416" y="21662"/>
                                            <a:pt x="11329" y="22637"/>
                                          </a:cubicBezTo>
                                          <a:cubicBezTo>
                                            <a:pt x="10241" y="23617"/>
                                            <a:pt x="8824" y="24106"/>
                                            <a:pt x="7078" y="24106"/>
                                          </a:cubicBezTo>
                                          <a:cubicBezTo>
                                            <a:pt x="5840" y="24106"/>
                                            <a:pt x="4534" y="23892"/>
                                            <a:pt x="3159" y="23462"/>
                                          </a:cubicBezTo>
                                          <a:cubicBezTo>
                                            <a:pt x="1788" y="23033"/>
                                            <a:pt x="321" y="22381"/>
                                            <a:pt x="-1242" y="21506"/>
                                          </a:cubicBezTo>
                                          <a:lnTo>
                                            <a:pt x="-1242" y="25494"/>
                                          </a:lnTo>
                                          <a:cubicBezTo>
                                            <a:pt x="346" y="26132"/>
                                            <a:pt x="1829" y="26613"/>
                                            <a:pt x="3209" y="26938"/>
                                          </a:cubicBezTo>
                                          <a:cubicBezTo>
                                            <a:pt x="4592" y="27263"/>
                                            <a:pt x="5857" y="27426"/>
                                            <a:pt x="7003" y="27426"/>
                                          </a:cubicBezTo>
                                          <a:cubicBezTo>
                                            <a:pt x="10024" y="27426"/>
                                            <a:pt x="12433" y="26670"/>
                                            <a:pt x="14229" y="25157"/>
                                          </a:cubicBezTo>
                                          <a:cubicBezTo>
                                            <a:pt x="16025" y="23648"/>
                                            <a:pt x="16923" y="21631"/>
                                            <a:pt x="16923" y="19105"/>
                                          </a:cubicBezTo>
                                          <a:cubicBezTo>
                                            <a:pt x="16923" y="17905"/>
                                            <a:pt x="16698" y="16767"/>
                                            <a:pt x="16248" y="15692"/>
                                          </a:cubicBezTo>
                                          <a:cubicBezTo>
                                            <a:pt x="15802" y="14620"/>
                                            <a:pt x="14985" y="13356"/>
                                            <a:pt x="13798" y="11897"/>
                                          </a:cubicBezTo>
                                          <a:cubicBezTo>
                                            <a:pt x="13473" y="11518"/>
                                            <a:pt x="12437" y="10426"/>
                                            <a:pt x="10691" y="8621"/>
                                          </a:cubicBezTo>
                                          <a:cubicBezTo>
                                            <a:pt x="8949" y="6816"/>
                                            <a:pt x="6488" y="4293"/>
                                            <a:pt x="3309" y="105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32" name="Graphic 4083"/>
                              <wpg:cNvGrpSpPr/>
                              <wpg:grpSpPr>
                                <a:xfrm>
                                  <a:off x="2898692" y="7312902"/>
                                  <a:ext cx="99968" cy="30264"/>
                                  <a:chOff x="2898692" y="7312902"/>
                                  <a:chExt cx="99968" cy="30264"/>
                                </a:xfrm>
                                <a:solidFill>
                                  <a:srgbClr val="000000"/>
                                </a:solidFill>
                              </wpg:grpSpPr>
                              <wps:wsp>
                                <wps:cNvPr id="4433" name="Freeform: Shape 4433"/>
                                <wps:cNvSpPr/>
                                <wps:spPr>
                                  <a:xfrm>
                                    <a:off x="2984659" y="7327396"/>
                                    <a:ext cx="14001" cy="4001"/>
                                  </a:xfrm>
                                  <a:custGeom>
                                    <a:avLst/>
                                    <a:gdLst>
                                      <a:gd name="connsiteX0" fmla="*/ 14527 w 14001"/>
                                      <a:gd name="connsiteY0" fmla="*/ 85 h 4001"/>
                                      <a:gd name="connsiteX1" fmla="*/ 525 w 14001"/>
                                      <a:gd name="connsiteY1" fmla="*/ 85 h 4001"/>
                                    </a:gdLst>
                                    <a:ahLst/>
                                    <a:cxnLst>
                                      <a:cxn ang="0">
                                        <a:pos x="connsiteX0" y="connsiteY0"/>
                                      </a:cxn>
                                      <a:cxn ang="0">
                                        <a:pos x="connsiteX1" y="connsiteY1"/>
                                      </a:cxn>
                                    </a:cxnLst>
                                    <a:rect l="l" t="t" r="r" b="b"/>
                                    <a:pathLst>
                                      <a:path w="14001" h="4001">
                                        <a:moveTo>
                                          <a:pt x="14527" y="85"/>
                                        </a:moveTo>
                                        <a:lnTo>
                                          <a:pt x="525" y="85"/>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34" name="Graphic 4083"/>
                                <wpg:cNvGrpSpPr/>
                                <wpg:grpSpPr>
                                  <a:xfrm>
                                    <a:off x="2898692" y="7312902"/>
                                    <a:ext cx="69719" cy="30264"/>
                                    <a:chOff x="2898692" y="7312902"/>
                                    <a:chExt cx="69719" cy="30264"/>
                                  </a:xfrm>
                                  <a:solidFill>
                                    <a:srgbClr val="000000"/>
                                  </a:solidFill>
                                </wpg:grpSpPr>
                                <wps:wsp>
                                  <wps:cNvPr id="4435" name="Freeform: Shape 4435"/>
                                  <wps:cNvSpPr/>
                                  <wps:spPr>
                                    <a:xfrm flipV="1">
                                      <a:off x="2898692" y="7313427"/>
                                      <a:ext cx="17364" cy="29170"/>
                                    </a:xfrm>
                                    <a:custGeom>
                                      <a:avLst/>
                                      <a:gdLst>
                                        <a:gd name="connsiteX0" fmla="*/ -1021 w 17364"/>
                                        <a:gd name="connsiteY0" fmla="*/ 1071 h 29170"/>
                                        <a:gd name="connsiteX1" fmla="*/ 5423 w 17364"/>
                                        <a:gd name="connsiteY1" fmla="*/ 1071 h 29170"/>
                                        <a:gd name="connsiteX2" fmla="*/ 5423 w 17364"/>
                                        <a:gd name="connsiteY2" fmla="*/ 23328 h 29170"/>
                                        <a:gd name="connsiteX3" fmla="*/ -1590 w 17364"/>
                                        <a:gd name="connsiteY3" fmla="*/ 21921 h 29170"/>
                                        <a:gd name="connsiteX4" fmla="*/ -1590 w 17364"/>
                                        <a:gd name="connsiteY4" fmla="*/ 25516 h 29170"/>
                                        <a:gd name="connsiteX5" fmla="*/ 5386 w 17364"/>
                                        <a:gd name="connsiteY5" fmla="*/ 26922 h 29170"/>
                                        <a:gd name="connsiteX6" fmla="*/ 9330 w 17364"/>
                                        <a:gd name="connsiteY6" fmla="*/ 26922 h 29170"/>
                                        <a:gd name="connsiteX7" fmla="*/ 9330 w 17364"/>
                                        <a:gd name="connsiteY7" fmla="*/ 1071 h 29170"/>
                                        <a:gd name="connsiteX8" fmla="*/ 15775 w 17364"/>
                                        <a:gd name="connsiteY8" fmla="*/ 1071 h 29170"/>
                                        <a:gd name="connsiteX9" fmla="*/ 15775 w 17364"/>
                                        <a:gd name="connsiteY9" fmla="*/ -2248 h 29170"/>
                                        <a:gd name="connsiteX10" fmla="*/ -1021 w 17364"/>
                                        <a:gd name="connsiteY10" fmla="*/ -2248 h 29170"/>
                                        <a:gd name="connsiteX11" fmla="*/ -1021 w 17364"/>
                                        <a:gd name="connsiteY11" fmla="*/ 1071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7364" h="29170">
                                          <a:moveTo>
                                            <a:pt x="-1021" y="1071"/>
                                          </a:moveTo>
                                          <a:lnTo>
                                            <a:pt x="5423" y="1071"/>
                                          </a:lnTo>
                                          <a:lnTo>
                                            <a:pt x="5423" y="23328"/>
                                          </a:lnTo>
                                          <a:lnTo>
                                            <a:pt x="-1590" y="21921"/>
                                          </a:lnTo>
                                          <a:lnTo>
                                            <a:pt x="-1590" y="25516"/>
                                          </a:lnTo>
                                          <a:lnTo>
                                            <a:pt x="5386" y="26922"/>
                                          </a:lnTo>
                                          <a:lnTo>
                                            <a:pt x="9330" y="26922"/>
                                          </a:lnTo>
                                          <a:lnTo>
                                            <a:pt x="9330" y="1071"/>
                                          </a:lnTo>
                                          <a:lnTo>
                                            <a:pt x="15775" y="1071"/>
                                          </a:lnTo>
                                          <a:lnTo>
                                            <a:pt x="15775" y="-2248"/>
                                          </a:lnTo>
                                          <a:lnTo>
                                            <a:pt x="-1021" y="-2248"/>
                                          </a:lnTo>
                                          <a:lnTo>
                                            <a:pt x="-1021" y="107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36" name="Freeform: Shape 4436"/>
                                  <wps:cNvSpPr/>
                                  <wps:spPr>
                                    <a:xfrm flipV="1">
                                      <a:off x="2922388" y="7312902"/>
                                      <a:ext cx="20158" cy="30264"/>
                                    </a:xfrm>
                                    <a:custGeom>
                                      <a:avLst/>
                                      <a:gdLst>
                                        <a:gd name="connsiteX0" fmla="*/ 8550 w 20158"/>
                                        <a:gd name="connsiteY0" fmla="*/ 24894 h 30264"/>
                                        <a:gd name="connsiteX1" fmla="*/ 3968 w 20158"/>
                                        <a:gd name="connsiteY1" fmla="*/ 21893 h 30264"/>
                                        <a:gd name="connsiteX2" fmla="*/ 2437 w 20158"/>
                                        <a:gd name="connsiteY2" fmla="*/ 12878 h 30264"/>
                                        <a:gd name="connsiteX3" fmla="*/ 3968 w 20158"/>
                                        <a:gd name="connsiteY3" fmla="*/ 3882 h 30264"/>
                                        <a:gd name="connsiteX4" fmla="*/ 8550 w 20158"/>
                                        <a:gd name="connsiteY4" fmla="*/ 881 h 30264"/>
                                        <a:gd name="connsiteX5" fmla="*/ 13151 w 20158"/>
                                        <a:gd name="connsiteY5" fmla="*/ 3882 h 30264"/>
                                        <a:gd name="connsiteX6" fmla="*/ 14688 w 20158"/>
                                        <a:gd name="connsiteY6" fmla="*/ 12878 h 30264"/>
                                        <a:gd name="connsiteX7" fmla="*/ 13151 w 20158"/>
                                        <a:gd name="connsiteY7" fmla="*/ 21893 h 30264"/>
                                        <a:gd name="connsiteX8" fmla="*/ 8550 w 20158"/>
                                        <a:gd name="connsiteY8" fmla="*/ 24894 h 30264"/>
                                        <a:gd name="connsiteX9" fmla="*/ 8550 w 20158"/>
                                        <a:gd name="connsiteY9" fmla="*/ 28020 h 30264"/>
                                        <a:gd name="connsiteX10" fmla="*/ 16045 w 20158"/>
                                        <a:gd name="connsiteY10" fmla="*/ 24138 h 30264"/>
                                        <a:gd name="connsiteX11" fmla="*/ 18632 w 20158"/>
                                        <a:gd name="connsiteY11" fmla="*/ 12878 h 30264"/>
                                        <a:gd name="connsiteX12" fmla="*/ 16045 w 20158"/>
                                        <a:gd name="connsiteY12" fmla="*/ 1631 h 30264"/>
                                        <a:gd name="connsiteX13" fmla="*/ 8550 w 20158"/>
                                        <a:gd name="connsiteY13" fmla="*/ -2245 h 30264"/>
                                        <a:gd name="connsiteX14" fmla="*/ 1062 w 20158"/>
                                        <a:gd name="connsiteY14" fmla="*/ 1631 h 30264"/>
                                        <a:gd name="connsiteX15" fmla="*/ -1526 w 20158"/>
                                        <a:gd name="connsiteY15" fmla="*/ 12878 h 30264"/>
                                        <a:gd name="connsiteX16" fmla="*/ 1062 w 20158"/>
                                        <a:gd name="connsiteY16" fmla="*/ 24138 h 30264"/>
                                        <a:gd name="connsiteX17" fmla="*/ 8550 w 20158"/>
                                        <a:gd name="connsiteY17" fmla="*/ 28020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550" y="24894"/>
                                          </a:moveTo>
                                          <a:cubicBezTo>
                                            <a:pt x="6521" y="24894"/>
                                            <a:pt x="4993" y="23894"/>
                                            <a:pt x="3968" y="21893"/>
                                          </a:cubicBezTo>
                                          <a:cubicBezTo>
                                            <a:pt x="2947" y="19897"/>
                                            <a:pt x="2437" y="16892"/>
                                            <a:pt x="2437" y="12878"/>
                                          </a:cubicBezTo>
                                          <a:cubicBezTo>
                                            <a:pt x="2437" y="8881"/>
                                            <a:pt x="2947" y="5883"/>
                                            <a:pt x="3968" y="3882"/>
                                          </a:cubicBezTo>
                                          <a:cubicBezTo>
                                            <a:pt x="4993" y="1881"/>
                                            <a:pt x="6521" y="881"/>
                                            <a:pt x="8550" y="881"/>
                                          </a:cubicBezTo>
                                          <a:cubicBezTo>
                                            <a:pt x="10596" y="881"/>
                                            <a:pt x="12130" y="1881"/>
                                            <a:pt x="13151" y="3882"/>
                                          </a:cubicBezTo>
                                          <a:cubicBezTo>
                                            <a:pt x="14176" y="5883"/>
                                            <a:pt x="14688" y="8881"/>
                                            <a:pt x="14688" y="12878"/>
                                          </a:cubicBezTo>
                                          <a:cubicBezTo>
                                            <a:pt x="14688" y="16892"/>
                                            <a:pt x="14176" y="19897"/>
                                            <a:pt x="13151" y="21893"/>
                                          </a:cubicBezTo>
                                          <a:cubicBezTo>
                                            <a:pt x="12130" y="23894"/>
                                            <a:pt x="10596" y="24894"/>
                                            <a:pt x="8550" y="24894"/>
                                          </a:cubicBezTo>
                                          <a:close/>
                                          <a:moveTo>
                                            <a:pt x="8550" y="28020"/>
                                          </a:moveTo>
                                          <a:cubicBezTo>
                                            <a:pt x="11821" y="28020"/>
                                            <a:pt x="14319" y="26726"/>
                                            <a:pt x="16045" y="24138"/>
                                          </a:cubicBezTo>
                                          <a:cubicBezTo>
                                            <a:pt x="17770" y="21553"/>
                                            <a:pt x="18632" y="17800"/>
                                            <a:pt x="18632" y="12878"/>
                                          </a:cubicBezTo>
                                          <a:cubicBezTo>
                                            <a:pt x="18632" y="7969"/>
                                            <a:pt x="17770" y="4220"/>
                                            <a:pt x="16045" y="1631"/>
                                          </a:cubicBezTo>
                                          <a:cubicBezTo>
                                            <a:pt x="14319" y="-953"/>
                                            <a:pt x="11821" y="-2245"/>
                                            <a:pt x="8550" y="-2245"/>
                                          </a:cubicBezTo>
                                          <a:cubicBezTo>
                                            <a:pt x="5283" y="-2245"/>
                                            <a:pt x="2787" y="-953"/>
                                            <a:pt x="1062" y="1631"/>
                                          </a:cubicBezTo>
                                          <a:cubicBezTo>
                                            <a:pt x="-664" y="4220"/>
                                            <a:pt x="-1526" y="7969"/>
                                            <a:pt x="-1526" y="12878"/>
                                          </a:cubicBezTo>
                                          <a:cubicBezTo>
                                            <a:pt x="-1526" y="17800"/>
                                            <a:pt x="-664" y="21553"/>
                                            <a:pt x="1062" y="24138"/>
                                          </a:cubicBezTo>
                                          <a:cubicBezTo>
                                            <a:pt x="2787" y="26726"/>
                                            <a:pt x="5283" y="28020"/>
                                            <a:pt x="8550" y="2802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37" name="Freeform: Shape 4437"/>
                                  <wps:cNvSpPr/>
                                  <wps:spPr>
                                    <a:xfrm flipV="1">
                                      <a:off x="2947159" y="7313427"/>
                                      <a:ext cx="21252" cy="29170"/>
                                    </a:xfrm>
                                    <a:custGeom>
                                      <a:avLst/>
                                      <a:gdLst>
                                        <a:gd name="connsiteX0" fmla="*/ 11666 w 21252"/>
                                        <a:gd name="connsiteY0" fmla="*/ 23484 h 29170"/>
                                        <a:gd name="connsiteX1" fmla="*/ 1702 w 21252"/>
                                        <a:gd name="connsiteY1" fmla="*/ 7911 h 29170"/>
                                        <a:gd name="connsiteX2" fmla="*/ 11666 w 21252"/>
                                        <a:gd name="connsiteY2" fmla="*/ 7911 h 29170"/>
                                        <a:gd name="connsiteX3" fmla="*/ 11666 w 21252"/>
                                        <a:gd name="connsiteY3" fmla="*/ 23484 h 29170"/>
                                        <a:gd name="connsiteX4" fmla="*/ 10628 w 21252"/>
                                        <a:gd name="connsiteY4" fmla="*/ 26922 h 29170"/>
                                        <a:gd name="connsiteX5" fmla="*/ 15591 w 21252"/>
                                        <a:gd name="connsiteY5" fmla="*/ 26922 h 29170"/>
                                        <a:gd name="connsiteX6" fmla="*/ 15591 w 21252"/>
                                        <a:gd name="connsiteY6" fmla="*/ 7911 h 29170"/>
                                        <a:gd name="connsiteX7" fmla="*/ 19754 w 21252"/>
                                        <a:gd name="connsiteY7" fmla="*/ 7911 h 29170"/>
                                        <a:gd name="connsiteX8" fmla="*/ 19754 w 21252"/>
                                        <a:gd name="connsiteY8" fmla="*/ 4629 h 29170"/>
                                        <a:gd name="connsiteX9" fmla="*/ 15591 w 21252"/>
                                        <a:gd name="connsiteY9" fmla="*/ 4629 h 29170"/>
                                        <a:gd name="connsiteX10" fmla="*/ 15591 w 21252"/>
                                        <a:gd name="connsiteY10" fmla="*/ -2248 h 29170"/>
                                        <a:gd name="connsiteX11" fmla="*/ 11666 w 21252"/>
                                        <a:gd name="connsiteY11" fmla="*/ -2248 h 29170"/>
                                        <a:gd name="connsiteX12" fmla="*/ 11666 w 21252"/>
                                        <a:gd name="connsiteY12" fmla="*/ 4629 h 29170"/>
                                        <a:gd name="connsiteX13" fmla="*/ -1498 w 21252"/>
                                        <a:gd name="connsiteY13" fmla="*/ 4629 h 29170"/>
                                        <a:gd name="connsiteX14" fmla="*/ -1498 w 21252"/>
                                        <a:gd name="connsiteY14" fmla="*/ 8436 h 29170"/>
                                        <a:gd name="connsiteX15" fmla="*/ 10628 w 21252"/>
                                        <a:gd name="connsiteY15" fmla="*/ 26922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1252" h="29170">
                                          <a:moveTo>
                                            <a:pt x="11666" y="23484"/>
                                          </a:moveTo>
                                          <a:lnTo>
                                            <a:pt x="1702" y="7911"/>
                                          </a:lnTo>
                                          <a:lnTo>
                                            <a:pt x="11666" y="7911"/>
                                          </a:lnTo>
                                          <a:lnTo>
                                            <a:pt x="11666" y="23484"/>
                                          </a:lnTo>
                                          <a:close/>
                                          <a:moveTo>
                                            <a:pt x="10628" y="26922"/>
                                          </a:moveTo>
                                          <a:lnTo>
                                            <a:pt x="15591" y="26922"/>
                                          </a:lnTo>
                                          <a:lnTo>
                                            <a:pt x="15591" y="7911"/>
                                          </a:lnTo>
                                          <a:lnTo>
                                            <a:pt x="19754" y="7911"/>
                                          </a:lnTo>
                                          <a:lnTo>
                                            <a:pt x="19754" y="4629"/>
                                          </a:lnTo>
                                          <a:lnTo>
                                            <a:pt x="15591" y="4629"/>
                                          </a:lnTo>
                                          <a:lnTo>
                                            <a:pt x="15591" y="-2248"/>
                                          </a:lnTo>
                                          <a:lnTo>
                                            <a:pt x="11666" y="-2248"/>
                                          </a:lnTo>
                                          <a:lnTo>
                                            <a:pt x="11666" y="4629"/>
                                          </a:lnTo>
                                          <a:lnTo>
                                            <a:pt x="-1498" y="4629"/>
                                          </a:lnTo>
                                          <a:lnTo>
                                            <a:pt x="-1498" y="8436"/>
                                          </a:lnTo>
                                          <a:lnTo>
                                            <a:pt x="10628" y="2692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38" name="Graphic 4083"/>
                              <wpg:cNvGrpSpPr/>
                              <wpg:grpSpPr>
                                <a:xfrm>
                                  <a:off x="2898692" y="7230201"/>
                                  <a:ext cx="99968" cy="30264"/>
                                  <a:chOff x="2898692" y="7230201"/>
                                  <a:chExt cx="99968" cy="30264"/>
                                </a:xfrm>
                                <a:solidFill>
                                  <a:srgbClr val="000000"/>
                                </a:solidFill>
                              </wpg:grpSpPr>
                              <wps:wsp>
                                <wps:cNvPr id="4439" name="Freeform: Shape 4439"/>
                                <wps:cNvSpPr/>
                                <wps:spPr>
                                  <a:xfrm>
                                    <a:off x="2984659" y="7244695"/>
                                    <a:ext cx="14001" cy="4001"/>
                                  </a:xfrm>
                                  <a:custGeom>
                                    <a:avLst/>
                                    <a:gdLst>
                                      <a:gd name="connsiteX0" fmla="*/ 14527 w 14001"/>
                                      <a:gd name="connsiteY0" fmla="*/ 64 h 4001"/>
                                      <a:gd name="connsiteX1" fmla="*/ 525 w 14001"/>
                                      <a:gd name="connsiteY1" fmla="*/ 64 h 4001"/>
                                    </a:gdLst>
                                    <a:ahLst/>
                                    <a:cxnLst>
                                      <a:cxn ang="0">
                                        <a:pos x="connsiteX0" y="connsiteY0"/>
                                      </a:cxn>
                                      <a:cxn ang="0">
                                        <a:pos x="connsiteX1" y="connsiteY1"/>
                                      </a:cxn>
                                    </a:cxnLst>
                                    <a:rect l="l" t="t" r="r" b="b"/>
                                    <a:pathLst>
                                      <a:path w="14001" h="4001">
                                        <a:moveTo>
                                          <a:pt x="14527" y="64"/>
                                        </a:moveTo>
                                        <a:lnTo>
                                          <a:pt x="525" y="64"/>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40" name="Graphic 4083"/>
                                <wpg:cNvGrpSpPr/>
                                <wpg:grpSpPr>
                                  <a:xfrm>
                                    <a:off x="2898692" y="7230201"/>
                                    <a:ext cx="69444" cy="30264"/>
                                    <a:chOff x="2898692" y="7230201"/>
                                    <a:chExt cx="69444" cy="30264"/>
                                  </a:xfrm>
                                  <a:solidFill>
                                    <a:srgbClr val="000000"/>
                                  </a:solidFill>
                                </wpg:grpSpPr>
                                <wps:wsp>
                                  <wps:cNvPr id="4441" name="Freeform: Shape 4441"/>
                                  <wps:cNvSpPr/>
                                  <wps:spPr>
                                    <a:xfrm flipV="1">
                                      <a:off x="2898692" y="7230726"/>
                                      <a:ext cx="17364" cy="29170"/>
                                    </a:xfrm>
                                    <a:custGeom>
                                      <a:avLst/>
                                      <a:gdLst>
                                        <a:gd name="connsiteX0" fmla="*/ -1021 w 17364"/>
                                        <a:gd name="connsiteY0" fmla="*/ 1051 h 29170"/>
                                        <a:gd name="connsiteX1" fmla="*/ 5423 w 17364"/>
                                        <a:gd name="connsiteY1" fmla="*/ 1051 h 29170"/>
                                        <a:gd name="connsiteX2" fmla="*/ 5423 w 17364"/>
                                        <a:gd name="connsiteY2" fmla="*/ 23307 h 29170"/>
                                        <a:gd name="connsiteX3" fmla="*/ -1590 w 17364"/>
                                        <a:gd name="connsiteY3" fmla="*/ 21900 h 29170"/>
                                        <a:gd name="connsiteX4" fmla="*/ -1590 w 17364"/>
                                        <a:gd name="connsiteY4" fmla="*/ 25495 h 29170"/>
                                        <a:gd name="connsiteX5" fmla="*/ 5386 w 17364"/>
                                        <a:gd name="connsiteY5" fmla="*/ 26902 h 29170"/>
                                        <a:gd name="connsiteX6" fmla="*/ 9330 w 17364"/>
                                        <a:gd name="connsiteY6" fmla="*/ 26902 h 29170"/>
                                        <a:gd name="connsiteX7" fmla="*/ 9330 w 17364"/>
                                        <a:gd name="connsiteY7" fmla="*/ 1051 h 29170"/>
                                        <a:gd name="connsiteX8" fmla="*/ 15775 w 17364"/>
                                        <a:gd name="connsiteY8" fmla="*/ 1051 h 29170"/>
                                        <a:gd name="connsiteX9" fmla="*/ 15775 w 17364"/>
                                        <a:gd name="connsiteY9" fmla="*/ -2269 h 29170"/>
                                        <a:gd name="connsiteX10" fmla="*/ -1021 w 17364"/>
                                        <a:gd name="connsiteY10" fmla="*/ -2269 h 29170"/>
                                        <a:gd name="connsiteX11" fmla="*/ -1021 w 17364"/>
                                        <a:gd name="connsiteY11" fmla="*/ 1051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7364" h="29170">
                                          <a:moveTo>
                                            <a:pt x="-1021" y="1051"/>
                                          </a:moveTo>
                                          <a:lnTo>
                                            <a:pt x="5423" y="1051"/>
                                          </a:lnTo>
                                          <a:lnTo>
                                            <a:pt x="5423" y="23307"/>
                                          </a:lnTo>
                                          <a:lnTo>
                                            <a:pt x="-1590" y="21900"/>
                                          </a:lnTo>
                                          <a:lnTo>
                                            <a:pt x="-1590" y="25495"/>
                                          </a:lnTo>
                                          <a:lnTo>
                                            <a:pt x="5386" y="26902"/>
                                          </a:lnTo>
                                          <a:lnTo>
                                            <a:pt x="9330" y="26902"/>
                                          </a:lnTo>
                                          <a:lnTo>
                                            <a:pt x="9330" y="1051"/>
                                          </a:lnTo>
                                          <a:lnTo>
                                            <a:pt x="15775" y="1051"/>
                                          </a:lnTo>
                                          <a:lnTo>
                                            <a:pt x="15775" y="-2269"/>
                                          </a:lnTo>
                                          <a:lnTo>
                                            <a:pt x="-1021" y="-2269"/>
                                          </a:lnTo>
                                          <a:lnTo>
                                            <a:pt x="-1021" y="105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42" name="Freeform: Shape 4442"/>
                                  <wps:cNvSpPr/>
                                  <wps:spPr>
                                    <a:xfrm flipV="1">
                                      <a:off x="2922388" y="7230201"/>
                                      <a:ext cx="20158" cy="30264"/>
                                    </a:xfrm>
                                    <a:custGeom>
                                      <a:avLst/>
                                      <a:gdLst>
                                        <a:gd name="connsiteX0" fmla="*/ 8550 w 20158"/>
                                        <a:gd name="connsiteY0" fmla="*/ 24873 h 30264"/>
                                        <a:gd name="connsiteX1" fmla="*/ 3968 w 20158"/>
                                        <a:gd name="connsiteY1" fmla="*/ 21872 h 30264"/>
                                        <a:gd name="connsiteX2" fmla="*/ 2437 w 20158"/>
                                        <a:gd name="connsiteY2" fmla="*/ 12858 h 30264"/>
                                        <a:gd name="connsiteX3" fmla="*/ 3968 w 20158"/>
                                        <a:gd name="connsiteY3" fmla="*/ 3861 h 30264"/>
                                        <a:gd name="connsiteX4" fmla="*/ 8550 w 20158"/>
                                        <a:gd name="connsiteY4" fmla="*/ 861 h 30264"/>
                                        <a:gd name="connsiteX5" fmla="*/ 13151 w 20158"/>
                                        <a:gd name="connsiteY5" fmla="*/ 3861 h 30264"/>
                                        <a:gd name="connsiteX6" fmla="*/ 14688 w 20158"/>
                                        <a:gd name="connsiteY6" fmla="*/ 12858 h 30264"/>
                                        <a:gd name="connsiteX7" fmla="*/ 13151 w 20158"/>
                                        <a:gd name="connsiteY7" fmla="*/ 21872 h 30264"/>
                                        <a:gd name="connsiteX8" fmla="*/ 8550 w 20158"/>
                                        <a:gd name="connsiteY8" fmla="*/ 24873 h 30264"/>
                                        <a:gd name="connsiteX9" fmla="*/ 8550 w 20158"/>
                                        <a:gd name="connsiteY9" fmla="*/ 27999 h 30264"/>
                                        <a:gd name="connsiteX10" fmla="*/ 16045 w 20158"/>
                                        <a:gd name="connsiteY10" fmla="*/ 24117 h 30264"/>
                                        <a:gd name="connsiteX11" fmla="*/ 18632 w 20158"/>
                                        <a:gd name="connsiteY11" fmla="*/ 12858 h 30264"/>
                                        <a:gd name="connsiteX12" fmla="*/ 16045 w 20158"/>
                                        <a:gd name="connsiteY12" fmla="*/ 1611 h 30264"/>
                                        <a:gd name="connsiteX13" fmla="*/ 8550 w 20158"/>
                                        <a:gd name="connsiteY13" fmla="*/ -2265 h 30264"/>
                                        <a:gd name="connsiteX14" fmla="*/ 1062 w 20158"/>
                                        <a:gd name="connsiteY14" fmla="*/ 1611 h 30264"/>
                                        <a:gd name="connsiteX15" fmla="*/ -1526 w 20158"/>
                                        <a:gd name="connsiteY15" fmla="*/ 12858 h 30264"/>
                                        <a:gd name="connsiteX16" fmla="*/ 1062 w 20158"/>
                                        <a:gd name="connsiteY16" fmla="*/ 24117 h 30264"/>
                                        <a:gd name="connsiteX17" fmla="*/ 8550 w 20158"/>
                                        <a:gd name="connsiteY17" fmla="*/ 27999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550" y="24873"/>
                                          </a:moveTo>
                                          <a:cubicBezTo>
                                            <a:pt x="6521" y="24873"/>
                                            <a:pt x="4993" y="23873"/>
                                            <a:pt x="3968" y="21872"/>
                                          </a:cubicBezTo>
                                          <a:cubicBezTo>
                                            <a:pt x="2947" y="19876"/>
                                            <a:pt x="2437" y="16871"/>
                                            <a:pt x="2437" y="12858"/>
                                          </a:cubicBezTo>
                                          <a:cubicBezTo>
                                            <a:pt x="2437" y="8861"/>
                                            <a:pt x="2947" y="5862"/>
                                            <a:pt x="3968" y="3861"/>
                                          </a:cubicBezTo>
                                          <a:cubicBezTo>
                                            <a:pt x="4993" y="1861"/>
                                            <a:pt x="6521" y="861"/>
                                            <a:pt x="8550" y="861"/>
                                          </a:cubicBezTo>
                                          <a:cubicBezTo>
                                            <a:pt x="10596" y="861"/>
                                            <a:pt x="12130" y="1861"/>
                                            <a:pt x="13151" y="3861"/>
                                          </a:cubicBezTo>
                                          <a:cubicBezTo>
                                            <a:pt x="14176" y="5862"/>
                                            <a:pt x="14688" y="8861"/>
                                            <a:pt x="14688" y="12858"/>
                                          </a:cubicBezTo>
                                          <a:cubicBezTo>
                                            <a:pt x="14688" y="16871"/>
                                            <a:pt x="14176" y="19876"/>
                                            <a:pt x="13151" y="21872"/>
                                          </a:cubicBezTo>
                                          <a:cubicBezTo>
                                            <a:pt x="12130" y="23873"/>
                                            <a:pt x="10596" y="24873"/>
                                            <a:pt x="8550" y="24873"/>
                                          </a:cubicBezTo>
                                          <a:close/>
                                          <a:moveTo>
                                            <a:pt x="8550" y="27999"/>
                                          </a:moveTo>
                                          <a:cubicBezTo>
                                            <a:pt x="11821" y="27999"/>
                                            <a:pt x="14319" y="26705"/>
                                            <a:pt x="16045" y="24117"/>
                                          </a:cubicBezTo>
                                          <a:cubicBezTo>
                                            <a:pt x="17770" y="21533"/>
                                            <a:pt x="18632" y="17780"/>
                                            <a:pt x="18632" y="12858"/>
                                          </a:cubicBezTo>
                                          <a:cubicBezTo>
                                            <a:pt x="18632" y="7948"/>
                                            <a:pt x="17770" y="4199"/>
                                            <a:pt x="16045" y="1611"/>
                                          </a:cubicBezTo>
                                          <a:cubicBezTo>
                                            <a:pt x="14319" y="-973"/>
                                            <a:pt x="11821" y="-2265"/>
                                            <a:pt x="8550" y="-2265"/>
                                          </a:cubicBezTo>
                                          <a:cubicBezTo>
                                            <a:pt x="5283" y="-2265"/>
                                            <a:pt x="2787" y="-973"/>
                                            <a:pt x="1062" y="1611"/>
                                          </a:cubicBezTo>
                                          <a:cubicBezTo>
                                            <a:pt x="-664" y="4199"/>
                                            <a:pt x="-1526" y="7948"/>
                                            <a:pt x="-1526" y="12858"/>
                                          </a:cubicBezTo>
                                          <a:cubicBezTo>
                                            <a:pt x="-1526" y="17780"/>
                                            <a:pt x="-664" y="21533"/>
                                            <a:pt x="1062" y="24117"/>
                                          </a:cubicBezTo>
                                          <a:cubicBezTo>
                                            <a:pt x="2787" y="26705"/>
                                            <a:pt x="5283" y="27999"/>
                                            <a:pt x="8550" y="2799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43" name="Freeform: Shape 4443"/>
                                  <wps:cNvSpPr/>
                                  <wps:spPr>
                                    <a:xfrm flipV="1">
                                      <a:off x="2947996" y="7230201"/>
                                      <a:ext cx="20140" cy="30264"/>
                                    </a:xfrm>
                                    <a:custGeom>
                                      <a:avLst/>
                                      <a:gdLst>
                                        <a:gd name="connsiteX0" fmla="*/ 8870 w 20140"/>
                                        <a:gd name="connsiteY0" fmla="*/ 14458 h 30264"/>
                                        <a:gd name="connsiteX1" fmla="*/ 4657 w 20140"/>
                                        <a:gd name="connsiteY1" fmla="*/ 12639 h 30264"/>
                                        <a:gd name="connsiteX2" fmla="*/ 3107 w 20140"/>
                                        <a:gd name="connsiteY2" fmla="*/ 7662 h 30264"/>
                                        <a:gd name="connsiteX3" fmla="*/ 4657 w 20140"/>
                                        <a:gd name="connsiteY3" fmla="*/ 2686 h 30264"/>
                                        <a:gd name="connsiteX4" fmla="*/ 8870 w 20140"/>
                                        <a:gd name="connsiteY4" fmla="*/ 861 h 30264"/>
                                        <a:gd name="connsiteX5" fmla="*/ 13077 w 20140"/>
                                        <a:gd name="connsiteY5" fmla="*/ 2686 h 30264"/>
                                        <a:gd name="connsiteX6" fmla="*/ 14627 w 20140"/>
                                        <a:gd name="connsiteY6" fmla="*/ 7662 h 30264"/>
                                        <a:gd name="connsiteX7" fmla="*/ 13077 w 20140"/>
                                        <a:gd name="connsiteY7" fmla="*/ 12639 h 30264"/>
                                        <a:gd name="connsiteX8" fmla="*/ 8870 w 20140"/>
                                        <a:gd name="connsiteY8" fmla="*/ 14458 h 30264"/>
                                        <a:gd name="connsiteX9" fmla="*/ 16703 w 20140"/>
                                        <a:gd name="connsiteY9" fmla="*/ 26830 h 30264"/>
                                        <a:gd name="connsiteX10" fmla="*/ 16703 w 20140"/>
                                        <a:gd name="connsiteY10" fmla="*/ 23235 h 30264"/>
                                        <a:gd name="connsiteX11" fmla="*/ 13702 w 20140"/>
                                        <a:gd name="connsiteY11" fmla="*/ 24304 h 30264"/>
                                        <a:gd name="connsiteX12" fmla="*/ 10702 w 20140"/>
                                        <a:gd name="connsiteY12" fmla="*/ 24679 h 30264"/>
                                        <a:gd name="connsiteX13" fmla="*/ 4732 w 20140"/>
                                        <a:gd name="connsiteY13" fmla="*/ 22041 h 30264"/>
                                        <a:gd name="connsiteX14" fmla="*/ 2382 w 20140"/>
                                        <a:gd name="connsiteY14" fmla="*/ 14070 h 30264"/>
                                        <a:gd name="connsiteX15" fmla="*/ 5270 w 20140"/>
                                        <a:gd name="connsiteY15" fmla="*/ 16677 h 30264"/>
                                        <a:gd name="connsiteX16" fmla="*/ 9102 w 20140"/>
                                        <a:gd name="connsiteY16" fmla="*/ 17584 h 30264"/>
                                        <a:gd name="connsiteX17" fmla="*/ 16046 w 20140"/>
                                        <a:gd name="connsiteY17" fmla="*/ 14914 h 30264"/>
                                        <a:gd name="connsiteX18" fmla="*/ 18597 w 20140"/>
                                        <a:gd name="connsiteY18" fmla="*/ 7662 h 30264"/>
                                        <a:gd name="connsiteX19" fmla="*/ 15940 w 20140"/>
                                        <a:gd name="connsiteY19" fmla="*/ 448 h 30264"/>
                                        <a:gd name="connsiteX20" fmla="*/ 8870 w 20140"/>
                                        <a:gd name="connsiteY20" fmla="*/ -2265 h 30264"/>
                                        <a:gd name="connsiteX21" fmla="*/ 1132 w 20140"/>
                                        <a:gd name="connsiteY21" fmla="*/ 1611 h 30264"/>
                                        <a:gd name="connsiteX22" fmla="*/ -1543 w 20140"/>
                                        <a:gd name="connsiteY22" fmla="*/ 12858 h 30264"/>
                                        <a:gd name="connsiteX23" fmla="*/ 1738 w 20140"/>
                                        <a:gd name="connsiteY23" fmla="*/ 23886 h 30264"/>
                                        <a:gd name="connsiteX24" fmla="*/ 10546 w 20140"/>
                                        <a:gd name="connsiteY24" fmla="*/ 27999 h 30264"/>
                                        <a:gd name="connsiteX25" fmla="*/ 13546 w 20140"/>
                                        <a:gd name="connsiteY25" fmla="*/ 27705 h 30264"/>
                                        <a:gd name="connsiteX26" fmla="*/ 16703 w 20140"/>
                                        <a:gd name="connsiteY26" fmla="*/ 26830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0140" h="30264">
                                          <a:moveTo>
                                            <a:pt x="8870" y="14458"/>
                                          </a:moveTo>
                                          <a:cubicBezTo>
                                            <a:pt x="7099" y="14458"/>
                                            <a:pt x="5695" y="13852"/>
                                            <a:pt x="4657" y="12639"/>
                                          </a:cubicBezTo>
                                          <a:cubicBezTo>
                                            <a:pt x="3624" y="11430"/>
                                            <a:pt x="3107" y="9771"/>
                                            <a:pt x="3107" y="7662"/>
                                          </a:cubicBezTo>
                                          <a:cubicBezTo>
                                            <a:pt x="3107" y="5566"/>
                                            <a:pt x="3624" y="3907"/>
                                            <a:pt x="4657" y="2686"/>
                                          </a:cubicBezTo>
                                          <a:cubicBezTo>
                                            <a:pt x="5695" y="1469"/>
                                            <a:pt x="7099" y="861"/>
                                            <a:pt x="8870" y="861"/>
                                          </a:cubicBezTo>
                                          <a:cubicBezTo>
                                            <a:pt x="10641" y="861"/>
                                            <a:pt x="12044" y="1469"/>
                                            <a:pt x="13077" y="2686"/>
                                          </a:cubicBezTo>
                                          <a:cubicBezTo>
                                            <a:pt x="14111" y="3907"/>
                                            <a:pt x="14627" y="5566"/>
                                            <a:pt x="14627" y="7662"/>
                                          </a:cubicBezTo>
                                          <a:cubicBezTo>
                                            <a:pt x="14627" y="9771"/>
                                            <a:pt x="14111" y="11430"/>
                                            <a:pt x="13077" y="12639"/>
                                          </a:cubicBezTo>
                                          <a:cubicBezTo>
                                            <a:pt x="12044" y="13852"/>
                                            <a:pt x="10641" y="14458"/>
                                            <a:pt x="8870" y="14458"/>
                                          </a:cubicBezTo>
                                          <a:close/>
                                          <a:moveTo>
                                            <a:pt x="16703" y="26830"/>
                                          </a:moveTo>
                                          <a:lnTo>
                                            <a:pt x="16703" y="23235"/>
                                          </a:lnTo>
                                          <a:cubicBezTo>
                                            <a:pt x="15711" y="23702"/>
                                            <a:pt x="14711" y="24058"/>
                                            <a:pt x="13702" y="24304"/>
                                          </a:cubicBezTo>
                                          <a:cubicBezTo>
                                            <a:pt x="12694" y="24554"/>
                                            <a:pt x="11694" y="24679"/>
                                            <a:pt x="10702" y="24679"/>
                                          </a:cubicBezTo>
                                          <a:cubicBezTo>
                                            <a:pt x="8097" y="24679"/>
                                            <a:pt x="6108" y="23800"/>
                                            <a:pt x="4732" y="22041"/>
                                          </a:cubicBezTo>
                                          <a:cubicBezTo>
                                            <a:pt x="3361" y="20282"/>
                                            <a:pt x="2578" y="17625"/>
                                            <a:pt x="2382" y="14070"/>
                                          </a:cubicBezTo>
                                          <a:cubicBezTo>
                                            <a:pt x="3149" y="15204"/>
                                            <a:pt x="4111" y="16073"/>
                                            <a:pt x="5270" y="16677"/>
                                          </a:cubicBezTo>
                                          <a:cubicBezTo>
                                            <a:pt x="6433" y="17282"/>
                                            <a:pt x="7710" y="17584"/>
                                            <a:pt x="9102" y="17584"/>
                                          </a:cubicBezTo>
                                          <a:cubicBezTo>
                                            <a:pt x="12031" y="17584"/>
                                            <a:pt x="14346" y="16694"/>
                                            <a:pt x="16046" y="14914"/>
                                          </a:cubicBezTo>
                                          <a:cubicBezTo>
                                            <a:pt x="17747" y="13139"/>
                                            <a:pt x="18597" y="10722"/>
                                            <a:pt x="18597" y="7662"/>
                                          </a:cubicBezTo>
                                          <a:cubicBezTo>
                                            <a:pt x="18597" y="4666"/>
                                            <a:pt x="17711" y="2261"/>
                                            <a:pt x="15940" y="448"/>
                                          </a:cubicBezTo>
                                          <a:cubicBezTo>
                                            <a:pt x="14169" y="-1361"/>
                                            <a:pt x="11812" y="-2265"/>
                                            <a:pt x="8870" y="-2265"/>
                                          </a:cubicBezTo>
                                          <a:cubicBezTo>
                                            <a:pt x="5495" y="-2265"/>
                                            <a:pt x="2916" y="-973"/>
                                            <a:pt x="1132" y="1611"/>
                                          </a:cubicBezTo>
                                          <a:cubicBezTo>
                                            <a:pt x="-652" y="4199"/>
                                            <a:pt x="-1543" y="7948"/>
                                            <a:pt x="-1543" y="12858"/>
                                          </a:cubicBezTo>
                                          <a:cubicBezTo>
                                            <a:pt x="-1543" y="17467"/>
                                            <a:pt x="-449" y="21143"/>
                                            <a:pt x="1738" y="23886"/>
                                          </a:cubicBezTo>
                                          <a:cubicBezTo>
                                            <a:pt x="3926" y="26628"/>
                                            <a:pt x="6862" y="27999"/>
                                            <a:pt x="10546" y="27999"/>
                                          </a:cubicBezTo>
                                          <a:cubicBezTo>
                                            <a:pt x="11537" y="27999"/>
                                            <a:pt x="12538" y="27901"/>
                                            <a:pt x="13546" y="27705"/>
                                          </a:cubicBezTo>
                                          <a:cubicBezTo>
                                            <a:pt x="14554" y="27509"/>
                                            <a:pt x="15607" y="27218"/>
                                            <a:pt x="16703" y="2683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44" name="Graphic 4083"/>
                              <wpg:cNvGrpSpPr/>
                              <wpg:grpSpPr>
                                <a:xfrm>
                                  <a:off x="2898692" y="7147500"/>
                                  <a:ext cx="99968" cy="30264"/>
                                  <a:chOff x="2898692" y="7147500"/>
                                  <a:chExt cx="99968" cy="30264"/>
                                </a:xfrm>
                                <a:solidFill>
                                  <a:srgbClr val="000000"/>
                                </a:solidFill>
                              </wpg:grpSpPr>
                              <wps:wsp>
                                <wps:cNvPr id="4445" name="Freeform: Shape 4445"/>
                                <wps:cNvSpPr/>
                                <wps:spPr>
                                  <a:xfrm>
                                    <a:off x="2984659" y="7161995"/>
                                    <a:ext cx="14001" cy="4001"/>
                                  </a:xfrm>
                                  <a:custGeom>
                                    <a:avLst/>
                                    <a:gdLst>
                                      <a:gd name="connsiteX0" fmla="*/ 14527 w 14001"/>
                                      <a:gd name="connsiteY0" fmla="*/ 43 h 4001"/>
                                      <a:gd name="connsiteX1" fmla="*/ 525 w 14001"/>
                                      <a:gd name="connsiteY1" fmla="*/ 43 h 4001"/>
                                    </a:gdLst>
                                    <a:ahLst/>
                                    <a:cxnLst>
                                      <a:cxn ang="0">
                                        <a:pos x="connsiteX0" y="connsiteY0"/>
                                      </a:cxn>
                                      <a:cxn ang="0">
                                        <a:pos x="connsiteX1" y="connsiteY1"/>
                                      </a:cxn>
                                    </a:cxnLst>
                                    <a:rect l="l" t="t" r="r" b="b"/>
                                    <a:pathLst>
                                      <a:path w="14001" h="4001">
                                        <a:moveTo>
                                          <a:pt x="14527" y="43"/>
                                        </a:moveTo>
                                        <a:lnTo>
                                          <a:pt x="525" y="43"/>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46" name="Graphic 4083"/>
                                <wpg:cNvGrpSpPr/>
                                <wpg:grpSpPr>
                                  <a:xfrm>
                                    <a:off x="2898692" y="7147500"/>
                                    <a:ext cx="69225" cy="30264"/>
                                    <a:chOff x="2898692" y="7147500"/>
                                    <a:chExt cx="69225" cy="30264"/>
                                  </a:xfrm>
                                  <a:solidFill>
                                    <a:srgbClr val="000000"/>
                                  </a:solidFill>
                                </wpg:grpSpPr>
                                <wps:wsp>
                                  <wps:cNvPr id="4447" name="Freeform: Shape 4447"/>
                                  <wps:cNvSpPr/>
                                  <wps:spPr>
                                    <a:xfrm flipV="1">
                                      <a:off x="2898692" y="7148025"/>
                                      <a:ext cx="17364" cy="29170"/>
                                    </a:xfrm>
                                    <a:custGeom>
                                      <a:avLst/>
                                      <a:gdLst>
                                        <a:gd name="connsiteX0" fmla="*/ -1021 w 17364"/>
                                        <a:gd name="connsiteY0" fmla="*/ 1030 h 29170"/>
                                        <a:gd name="connsiteX1" fmla="*/ 5423 w 17364"/>
                                        <a:gd name="connsiteY1" fmla="*/ 1030 h 29170"/>
                                        <a:gd name="connsiteX2" fmla="*/ 5423 w 17364"/>
                                        <a:gd name="connsiteY2" fmla="*/ 23286 h 29170"/>
                                        <a:gd name="connsiteX3" fmla="*/ -1590 w 17364"/>
                                        <a:gd name="connsiteY3" fmla="*/ 21880 h 29170"/>
                                        <a:gd name="connsiteX4" fmla="*/ -1590 w 17364"/>
                                        <a:gd name="connsiteY4" fmla="*/ 25474 h 29170"/>
                                        <a:gd name="connsiteX5" fmla="*/ 5386 w 17364"/>
                                        <a:gd name="connsiteY5" fmla="*/ 26881 h 29170"/>
                                        <a:gd name="connsiteX6" fmla="*/ 9330 w 17364"/>
                                        <a:gd name="connsiteY6" fmla="*/ 26881 h 29170"/>
                                        <a:gd name="connsiteX7" fmla="*/ 9330 w 17364"/>
                                        <a:gd name="connsiteY7" fmla="*/ 1030 h 29170"/>
                                        <a:gd name="connsiteX8" fmla="*/ 15775 w 17364"/>
                                        <a:gd name="connsiteY8" fmla="*/ 1030 h 29170"/>
                                        <a:gd name="connsiteX9" fmla="*/ 15775 w 17364"/>
                                        <a:gd name="connsiteY9" fmla="*/ -2290 h 29170"/>
                                        <a:gd name="connsiteX10" fmla="*/ -1021 w 17364"/>
                                        <a:gd name="connsiteY10" fmla="*/ -2290 h 29170"/>
                                        <a:gd name="connsiteX11" fmla="*/ -1021 w 17364"/>
                                        <a:gd name="connsiteY11" fmla="*/ 1030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7364" h="29170">
                                          <a:moveTo>
                                            <a:pt x="-1021" y="1030"/>
                                          </a:moveTo>
                                          <a:lnTo>
                                            <a:pt x="5423" y="1030"/>
                                          </a:lnTo>
                                          <a:lnTo>
                                            <a:pt x="5423" y="23286"/>
                                          </a:lnTo>
                                          <a:lnTo>
                                            <a:pt x="-1590" y="21880"/>
                                          </a:lnTo>
                                          <a:lnTo>
                                            <a:pt x="-1590" y="25474"/>
                                          </a:lnTo>
                                          <a:lnTo>
                                            <a:pt x="5386" y="26881"/>
                                          </a:lnTo>
                                          <a:lnTo>
                                            <a:pt x="9330" y="26881"/>
                                          </a:lnTo>
                                          <a:lnTo>
                                            <a:pt x="9330" y="1030"/>
                                          </a:lnTo>
                                          <a:lnTo>
                                            <a:pt x="15775" y="1030"/>
                                          </a:lnTo>
                                          <a:lnTo>
                                            <a:pt x="15775" y="-2290"/>
                                          </a:lnTo>
                                          <a:lnTo>
                                            <a:pt x="-1021" y="-2290"/>
                                          </a:lnTo>
                                          <a:lnTo>
                                            <a:pt x="-1021" y="103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48" name="Freeform: Shape 4448"/>
                                  <wps:cNvSpPr/>
                                  <wps:spPr>
                                    <a:xfrm flipV="1">
                                      <a:off x="2922388" y="7147500"/>
                                      <a:ext cx="20158" cy="30264"/>
                                    </a:xfrm>
                                    <a:custGeom>
                                      <a:avLst/>
                                      <a:gdLst>
                                        <a:gd name="connsiteX0" fmla="*/ 8550 w 20158"/>
                                        <a:gd name="connsiteY0" fmla="*/ 24853 h 30264"/>
                                        <a:gd name="connsiteX1" fmla="*/ 3968 w 20158"/>
                                        <a:gd name="connsiteY1" fmla="*/ 21852 h 30264"/>
                                        <a:gd name="connsiteX2" fmla="*/ 2437 w 20158"/>
                                        <a:gd name="connsiteY2" fmla="*/ 12837 h 30264"/>
                                        <a:gd name="connsiteX3" fmla="*/ 3968 w 20158"/>
                                        <a:gd name="connsiteY3" fmla="*/ 3841 h 30264"/>
                                        <a:gd name="connsiteX4" fmla="*/ 8550 w 20158"/>
                                        <a:gd name="connsiteY4" fmla="*/ 840 h 30264"/>
                                        <a:gd name="connsiteX5" fmla="*/ 13151 w 20158"/>
                                        <a:gd name="connsiteY5" fmla="*/ 3841 h 30264"/>
                                        <a:gd name="connsiteX6" fmla="*/ 14688 w 20158"/>
                                        <a:gd name="connsiteY6" fmla="*/ 12837 h 30264"/>
                                        <a:gd name="connsiteX7" fmla="*/ 13151 w 20158"/>
                                        <a:gd name="connsiteY7" fmla="*/ 21852 h 30264"/>
                                        <a:gd name="connsiteX8" fmla="*/ 8550 w 20158"/>
                                        <a:gd name="connsiteY8" fmla="*/ 24853 h 30264"/>
                                        <a:gd name="connsiteX9" fmla="*/ 8550 w 20158"/>
                                        <a:gd name="connsiteY9" fmla="*/ 27978 h 30264"/>
                                        <a:gd name="connsiteX10" fmla="*/ 16045 w 20158"/>
                                        <a:gd name="connsiteY10" fmla="*/ 24096 h 30264"/>
                                        <a:gd name="connsiteX11" fmla="*/ 18632 w 20158"/>
                                        <a:gd name="connsiteY11" fmla="*/ 12837 h 30264"/>
                                        <a:gd name="connsiteX12" fmla="*/ 16045 w 20158"/>
                                        <a:gd name="connsiteY12" fmla="*/ 1590 h 30264"/>
                                        <a:gd name="connsiteX13" fmla="*/ 8550 w 20158"/>
                                        <a:gd name="connsiteY13" fmla="*/ -2286 h 30264"/>
                                        <a:gd name="connsiteX14" fmla="*/ 1062 w 20158"/>
                                        <a:gd name="connsiteY14" fmla="*/ 1590 h 30264"/>
                                        <a:gd name="connsiteX15" fmla="*/ -1526 w 20158"/>
                                        <a:gd name="connsiteY15" fmla="*/ 12837 h 30264"/>
                                        <a:gd name="connsiteX16" fmla="*/ 1062 w 20158"/>
                                        <a:gd name="connsiteY16" fmla="*/ 24096 h 30264"/>
                                        <a:gd name="connsiteX17" fmla="*/ 8550 w 20158"/>
                                        <a:gd name="connsiteY17" fmla="*/ 27978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550" y="24853"/>
                                          </a:moveTo>
                                          <a:cubicBezTo>
                                            <a:pt x="6521" y="24853"/>
                                            <a:pt x="4993" y="23852"/>
                                            <a:pt x="3968" y="21852"/>
                                          </a:cubicBezTo>
                                          <a:cubicBezTo>
                                            <a:pt x="2947" y="19855"/>
                                            <a:pt x="2437" y="16850"/>
                                            <a:pt x="2437" y="12837"/>
                                          </a:cubicBezTo>
                                          <a:cubicBezTo>
                                            <a:pt x="2437" y="8840"/>
                                            <a:pt x="2947" y="5841"/>
                                            <a:pt x="3968" y="3841"/>
                                          </a:cubicBezTo>
                                          <a:cubicBezTo>
                                            <a:pt x="4993" y="1840"/>
                                            <a:pt x="6521" y="840"/>
                                            <a:pt x="8550" y="840"/>
                                          </a:cubicBezTo>
                                          <a:cubicBezTo>
                                            <a:pt x="10596" y="840"/>
                                            <a:pt x="12130" y="1840"/>
                                            <a:pt x="13151" y="3841"/>
                                          </a:cubicBezTo>
                                          <a:cubicBezTo>
                                            <a:pt x="14176" y="5841"/>
                                            <a:pt x="14688" y="8840"/>
                                            <a:pt x="14688" y="12837"/>
                                          </a:cubicBezTo>
                                          <a:cubicBezTo>
                                            <a:pt x="14688" y="16850"/>
                                            <a:pt x="14176" y="19855"/>
                                            <a:pt x="13151" y="21852"/>
                                          </a:cubicBezTo>
                                          <a:cubicBezTo>
                                            <a:pt x="12130" y="23852"/>
                                            <a:pt x="10596" y="24853"/>
                                            <a:pt x="8550" y="24853"/>
                                          </a:cubicBezTo>
                                          <a:close/>
                                          <a:moveTo>
                                            <a:pt x="8550" y="27978"/>
                                          </a:moveTo>
                                          <a:cubicBezTo>
                                            <a:pt x="11821" y="27978"/>
                                            <a:pt x="14319" y="26684"/>
                                            <a:pt x="16045" y="24096"/>
                                          </a:cubicBezTo>
                                          <a:cubicBezTo>
                                            <a:pt x="17770" y="21512"/>
                                            <a:pt x="18632" y="17759"/>
                                            <a:pt x="18632" y="12837"/>
                                          </a:cubicBezTo>
                                          <a:cubicBezTo>
                                            <a:pt x="18632" y="7927"/>
                                            <a:pt x="17770" y="4178"/>
                                            <a:pt x="16045" y="1590"/>
                                          </a:cubicBezTo>
                                          <a:cubicBezTo>
                                            <a:pt x="14319" y="-994"/>
                                            <a:pt x="11821" y="-2286"/>
                                            <a:pt x="8550" y="-2286"/>
                                          </a:cubicBezTo>
                                          <a:cubicBezTo>
                                            <a:pt x="5283" y="-2286"/>
                                            <a:pt x="2787" y="-994"/>
                                            <a:pt x="1062" y="1590"/>
                                          </a:cubicBezTo>
                                          <a:cubicBezTo>
                                            <a:pt x="-664" y="4178"/>
                                            <a:pt x="-1526" y="7927"/>
                                            <a:pt x="-1526" y="12837"/>
                                          </a:cubicBezTo>
                                          <a:cubicBezTo>
                                            <a:pt x="-1526" y="17759"/>
                                            <a:pt x="-664" y="21512"/>
                                            <a:pt x="1062" y="24096"/>
                                          </a:cubicBezTo>
                                          <a:cubicBezTo>
                                            <a:pt x="2787" y="26684"/>
                                            <a:pt x="5283" y="27978"/>
                                            <a:pt x="8550" y="27978"/>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49" name="Freeform: Shape 4449"/>
                                  <wps:cNvSpPr/>
                                  <wps:spPr>
                                    <a:xfrm flipV="1">
                                      <a:off x="2947915" y="7147500"/>
                                      <a:ext cx="20002" cy="30264"/>
                                    </a:xfrm>
                                    <a:custGeom>
                                      <a:avLst/>
                                      <a:gdLst>
                                        <a:gd name="connsiteX0" fmla="*/ 8482 w 20002"/>
                                        <a:gd name="connsiteY0" fmla="*/ 12137 h 30264"/>
                                        <a:gd name="connsiteX1" fmla="*/ 4056 w 20002"/>
                                        <a:gd name="connsiteY1" fmla="*/ 10630 h 30264"/>
                                        <a:gd name="connsiteX2" fmla="*/ 2450 w 20002"/>
                                        <a:gd name="connsiteY2" fmla="*/ 6491 h 30264"/>
                                        <a:gd name="connsiteX3" fmla="*/ 4056 w 20002"/>
                                        <a:gd name="connsiteY3" fmla="*/ 2346 h 30264"/>
                                        <a:gd name="connsiteX4" fmla="*/ 8482 w 20002"/>
                                        <a:gd name="connsiteY4" fmla="*/ 840 h 30264"/>
                                        <a:gd name="connsiteX5" fmla="*/ 12914 w 20002"/>
                                        <a:gd name="connsiteY5" fmla="*/ 2353 h 30264"/>
                                        <a:gd name="connsiteX6" fmla="*/ 14539 w 20002"/>
                                        <a:gd name="connsiteY6" fmla="*/ 6491 h 30264"/>
                                        <a:gd name="connsiteX7" fmla="*/ 12926 w 20002"/>
                                        <a:gd name="connsiteY7" fmla="*/ 10630 h 30264"/>
                                        <a:gd name="connsiteX8" fmla="*/ 8482 w 20002"/>
                                        <a:gd name="connsiteY8" fmla="*/ 12137 h 30264"/>
                                        <a:gd name="connsiteX9" fmla="*/ 4538 w 20002"/>
                                        <a:gd name="connsiteY9" fmla="*/ 13812 h 30264"/>
                                        <a:gd name="connsiteX10" fmla="*/ 581 w 20002"/>
                                        <a:gd name="connsiteY10" fmla="*/ 16175 h 30264"/>
                                        <a:gd name="connsiteX11" fmla="*/ -832 w 20002"/>
                                        <a:gd name="connsiteY11" fmla="*/ 20420 h 30264"/>
                                        <a:gd name="connsiteX12" fmla="*/ 1656 w 20002"/>
                                        <a:gd name="connsiteY12" fmla="*/ 25947 h 30264"/>
                                        <a:gd name="connsiteX13" fmla="*/ 8482 w 20002"/>
                                        <a:gd name="connsiteY13" fmla="*/ 27978 h 30264"/>
                                        <a:gd name="connsiteX14" fmla="*/ 15320 w 20002"/>
                                        <a:gd name="connsiteY14" fmla="*/ 25947 h 30264"/>
                                        <a:gd name="connsiteX15" fmla="*/ 17802 w 20002"/>
                                        <a:gd name="connsiteY15" fmla="*/ 20420 h 30264"/>
                                        <a:gd name="connsiteX16" fmla="*/ 16383 w 20002"/>
                                        <a:gd name="connsiteY16" fmla="*/ 16175 h 30264"/>
                                        <a:gd name="connsiteX17" fmla="*/ 12451 w 20002"/>
                                        <a:gd name="connsiteY17" fmla="*/ 13812 h 30264"/>
                                        <a:gd name="connsiteX18" fmla="*/ 16889 w 20002"/>
                                        <a:gd name="connsiteY18" fmla="*/ 11211 h 30264"/>
                                        <a:gd name="connsiteX19" fmla="*/ 18483 w 20002"/>
                                        <a:gd name="connsiteY19" fmla="*/ 6491 h 30264"/>
                                        <a:gd name="connsiteX20" fmla="*/ 15895 w 20002"/>
                                        <a:gd name="connsiteY20" fmla="*/ -23 h 30264"/>
                                        <a:gd name="connsiteX21" fmla="*/ 8482 w 20002"/>
                                        <a:gd name="connsiteY21" fmla="*/ -2286 h 30264"/>
                                        <a:gd name="connsiteX22" fmla="*/ 1068 w 20002"/>
                                        <a:gd name="connsiteY22" fmla="*/ -23 h 30264"/>
                                        <a:gd name="connsiteX23" fmla="*/ -1519 w 20002"/>
                                        <a:gd name="connsiteY23" fmla="*/ 6491 h 30264"/>
                                        <a:gd name="connsiteX24" fmla="*/ 81 w 20002"/>
                                        <a:gd name="connsiteY24" fmla="*/ 11211 h 30264"/>
                                        <a:gd name="connsiteX25" fmla="*/ 4538 w 20002"/>
                                        <a:gd name="connsiteY25" fmla="*/ 13812 h 30264"/>
                                        <a:gd name="connsiteX26" fmla="*/ 3094 w 20002"/>
                                        <a:gd name="connsiteY26" fmla="*/ 20045 h 30264"/>
                                        <a:gd name="connsiteX27" fmla="*/ 4506 w 20002"/>
                                        <a:gd name="connsiteY27" fmla="*/ 16513 h 30264"/>
                                        <a:gd name="connsiteX28" fmla="*/ 8482 w 20002"/>
                                        <a:gd name="connsiteY28" fmla="*/ 15244 h 30264"/>
                                        <a:gd name="connsiteX29" fmla="*/ 12457 w 20002"/>
                                        <a:gd name="connsiteY29" fmla="*/ 16513 h 30264"/>
                                        <a:gd name="connsiteX30" fmla="*/ 13895 w 20002"/>
                                        <a:gd name="connsiteY30" fmla="*/ 20045 h 30264"/>
                                        <a:gd name="connsiteX31" fmla="*/ 12457 w 20002"/>
                                        <a:gd name="connsiteY31" fmla="*/ 23584 h 30264"/>
                                        <a:gd name="connsiteX32" fmla="*/ 8482 w 20002"/>
                                        <a:gd name="connsiteY32" fmla="*/ 24853 h 30264"/>
                                        <a:gd name="connsiteX33" fmla="*/ 4506 w 20002"/>
                                        <a:gd name="connsiteY33" fmla="*/ 23584 h 30264"/>
                                        <a:gd name="connsiteX34" fmla="*/ 3094 w 20002"/>
                                        <a:gd name="connsiteY34" fmla="*/ 20045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20002" h="30264">
                                          <a:moveTo>
                                            <a:pt x="8482" y="12137"/>
                                          </a:moveTo>
                                          <a:cubicBezTo>
                                            <a:pt x="6607" y="12137"/>
                                            <a:pt x="5131" y="11634"/>
                                            <a:pt x="4056" y="10630"/>
                                          </a:cubicBezTo>
                                          <a:cubicBezTo>
                                            <a:pt x="2985" y="9626"/>
                                            <a:pt x="2450" y="8246"/>
                                            <a:pt x="2450" y="6491"/>
                                          </a:cubicBezTo>
                                          <a:cubicBezTo>
                                            <a:pt x="2450" y="4733"/>
                                            <a:pt x="2985" y="3351"/>
                                            <a:pt x="4056" y="2346"/>
                                          </a:cubicBezTo>
                                          <a:cubicBezTo>
                                            <a:pt x="5131" y="1342"/>
                                            <a:pt x="6607" y="840"/>
                                            <a:pt x="8482" y="840"/>
                                          </a:cubicBezTo>
                                          <a:cubicBezTo>
                                            <a:pt x="10357" y="840"/>
                                            <a:pt x="11834" y="1344"/>
                                            <a:pt x="12914" y="2353"/>
                                          </a:cubicBezTo>
                                          <a:cubicBezTo>
                                            <a:pt x="13997" y="3366"/>
                                            <a:pt x="14539" y="4745"/>
                                            <a:pt x="14539" y="6491"/>
                                          </a:cubicBezTo>
                                          <a:cubicBezTo>
                                            <a:pt x="14539" y="8246"/>
                                            <a:pt x="14001" y="9626"/>
                                            <a:pt x="12926" y="10630"/>
                                          </a:cubicBezTo>
                                          <a:cubicBezTo>
                                            <a:pt x="11855" y="11634"/>
                                            <a:pt x="10374" y="12137"/>
                                            <a:pt x="8482" y="12137"/>
                                          </a:cubicBezTo>
                                          <a:close/>
                                          <a:moveTo>
                                            <a:pt x="4538" y="13812"/>
                                          </a:moveTo>
                                          <a:cubicBezTo>
                                            <a:pt x="2846" y="14229"/>
                                            <a:pt x="1527" y="15017"/>
                                            <a:pt x="581" y="16175"/>
                                          </a:cubicBezTo>
                                          <a:cubicBezTo>
                                            <a:pt x="-361" y="17338"/>
                                            <a:pt x="-832" y="18753"/>
                                            <a:pt x="-832" y="20420"/>
                                          </a:cubicBezTo>
                                          <a:cubicBezTo>
                                            <a:pt x="-832" y="22750"/>
                                            <a:pt x="-3" y="24592"/>
                                            <a:pt x="1656" y="25947"/>
                                          </a:cubicBezTo>
                                          <a:cubicBezTo>
                                            <a:pt x="3319" y="27301"/>
                                            <a:pt x="5594" y="27978"/>
                                            <a:pt x="8482" y="27978"/>
                                          </a:cubicBezTo>
                                          <a:cubicBezTo>
                                            <a:pt x="11386" y="27978"/>
                                            <a:pt x="13666" y="27301"/>
                                            <a:pt x="15320" y="25947"/>
                                          </a:cubicBezTo>
                                          <a:cubicBezTo>
                                            <a:pt x="16975" y="24592"/>
                                            <a:pt x="17802" y="22750"/>
                                            <a:pt x="17802" y="20420"/>
                                          </a:cubicBezTo>
                                          <a:cubicBezTo>
                                            <a:pt x="17802" y="18753"/>
                                            <a:pt x="17329" y="17338"/>
                                            <a:pt x="16383" y="16175"/>
                                          </a:cubicBezTo>
                                          <a:cubicBezTo>
                                            <a:pt x="15441" y="15017"/>
                                            <a:pt x="14130" y="14229"/>
                                            <a:pt x="12451" y="13812"/>
                                          </a:cubicBezTo>
                                          <a:cubicBezTo>
                                            <a:pt x="14351" y="13370"/>
                                            <a:pt x="15831" y="12503"/>
                                            <a:pt x="16889" y="11211"/>
                                          </a:cubicBezTo>
                                          <a:cubicBezTo>
                                            <a:pt x="17952" y="9924"/>
                                            <a:pt x="18483" y="8350"/>
                                            <a:pt x="18483" y="6491"/>
                                          </a:cubicBezTo>
                                          <a:cubicBezTo>
                                            <a:pt x="18483" y="3661"/>
                                            <a:pt x="17620" y="1490"/>
                                            <a:pt x="15895" y="-23"/>
                                          </a:cubicBezTo>
                                          <a:cubicBezTo>
                                            <a:pt x="14170" y="-1532"/>
                                            <a:pt x="11699" y="-2286"/>
                                            <a:pt x="8482" y="-2286"/>
                                          </a:cubicBezTo>
                                          <a:cubicBezTo>
                                            <a:pt x="5269" y="-2286"/>
                                            <a:pt x="2798" y="-1532"/>
                                            <a:pt x="1068" y="-23"/>
                                          </a:cubicBezTo>
                                          <a:cubicBezTo>
                                            <a:pt x="-657" y="1490"/>
                                            <a:pt x="-1519" y="3661"/>
                                            <a:pt x="-1519" y="6491"/>
                                          </a:cubicBezTo>
                                          <a:cubicBezTo>
                                            <a:pt x="-1519" y="8350"/>
                                            <a:pt x="-986" y="9924"/>
                                            <a:pt x="81" y="11211"/>
                                          </a:cubicBezTo>
                                          <a:cubicBezTo>
                                            <a:pt x="1152" y="12503"/>
                                            <a:pt x="2637" y="13370"/>
                                            <a:pt x="4538" y="13812"/>
                                          </a:cubicBezTo>
                                          <a:close/>
                                          <a:moveTo>
                                            <a:pt x="3094" y="20045"/>
                                          </a:moveTo>
                                          <a:cubicBezTo>
                                            <a:pt x="3094" y="18536"/>
                                            <a:pt x="3565" y="17359"/>
                                            <a:pt x="4506" y="16513"/>
                                          </a:cubicBezTo>
                                          <a:cubicBezTo>
                                            <a:pt x="5452" y="15667"/>
                                            <a:pt x="6777" y="15244"/>
                                            <a:pt x="8482" y="15244"/>
                                          </a:cubicBezTo>
                                          <a:cubicBezTo>
                                            <a:pt x="10178" y="15244"/>
                                            <a:pt x="11503" y="15667"/>
                                            <a:pt x="12457" y="16513"/>
                                          </a:cubicBezTo>
                                          <a:cubicBezTo>
                                            <a:pt x="13416" y="17359"/>
                                            <a:pt x="13895" y="18536"/>
                                            <a:pt x="13895" y="20045"/>
                                          </a:cubicBezTo>
                                          <a:cubicBezTo>
                                            <a:pt x="13895" y="21558"/>
                                            <a:pt x="13416" y="22737"/>
                                            <a:pt x="12457" y="23584"/>
                                          </a:cubicBezTo>
                                          <a:cubicBezTo>
                                            <a:pt x="11503" y="24430"/>
                                            <a:pt x="10178" y="24853"/>
                                            <a:pt x="8482" y="24853"/>
                                          </a:cubicBezTo>
                                          <a:cubicBezTo>
                                            <a:pt x="6777" y="24853"/>
                                            <a:pt x="5452" y="24430"/>
                                            <a:pt x="4506" y="23584"/>
                                          </a:cubicBezTo>
                                          <a:cubicBezTo>
                                            <a:pt x="3565" y="22737"/>
                                            <a:pt x="3094" y="21558"/>
                                            <a:pt x="3094" y="2004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50" name="Graphic 4083"/>
                              <wpg:cNvGrpSpPr/>
                              <wpg:grpSpPr>
                                <a:xfrm>
                                  <a:off x="2898692" y="7064799"/>
                                  <a:ext cx="99968" cy="30264"/>
                                  <a:chOff x="2898692" y="7064799"/>
                                  <a:chExt cx="99968" cy="30264"/>
                                </a:xfrm>
                                <a:solidFill>
                                  <a:srgbClr val="000000"/>
                                </a:solidFill>
                              </wpg:grpSpPr>
                              <wps:wsp>
                                <wps:cNvPr id="4451" name="Freeform: Shape 4451"/>
                                <wps:cNvSpPr/>
                                <wps:spPr>
                                  <a:xfrm>
                                    <a:off x="2984659" y="7079294"/>
                                    <a:ext cx="14001" cy="4001"/>
                                  </a:xfrm>
                                  <a:custGeom>
                                    <a:avLst/>
                                    <a:gdLst>
                                      <a:gd name="connsiteX0" fmla="*/ 14527 w 14001"/>
                                      <a:gd name="connsiteY0" fmla="*/ 23 h 4001"/>
                                      <a:gd name="connsiteX1" fmla="*/ 525 w 14001"/>
                                      <a:gd name="connsiteY1" fmla="*/ 23 h 4001"/>
                                    </a:gdLst>
                                    <a:ahLst/>
                                    <a:cxnLst>
                                      <a:cxn ang="0">
                                        <a:pos x="connsiteX0" y="connsiteY0"/>
                                      </a:cxn>
                                      <a:cxn ang="0">
                                        <a:pos x="connsiteX1" y="connsiteY1"/>
                                      </a:cxn>
                                    </a:cxnLst>
                                    <a:rect l="l" t="t" r="r" b="b"/>
                                    <a:pathLst>
                                      <a:path w="14001" h="4001">
                                        <a:moveTo>
                                          <a:pt x="14527" y="23"/>
                                        </a:moveTo>
                                        <a:lnTo>
                                          <a:pt x="525" y="23"/>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52" name="Graphic 4083"/>
                                <wpg:cNvGrpSpPr/>
                                <wpg:grpSpPr>
                                  <a:xfrm>
                                    <a:off x="2898692" y="7064799"/>
                                    <a:ext cx="69307" cy="30264"/>
                                    <a:chOff x="2898692" y="7064799"/>
                                    <a:chExt cx="69307" cy="30264"/>
                                  </a:xfrm>
                                  <a:solidFill>
                                    <a:srgbClr val="000000"/>
                                  </a:solidFill>
                                </wpg:grpSpPr>
                                <wps:wsp>
                                  <wps:cNvPr id="4453" name="Freeform: Shape 4453"/>
                                  <wps:cNvSpPr/>
                                  <wps:spPr>
                                    <a:xfrm flipV="1">
                                      <a:off x="2898692" y="7065324"/>
                                      <a:ext cx="17364" cy="29170"/>
                                    </a:xfrm>
                                    <a:custGeom>
                                      <a:avLst/>
                                      <a:gdLst>
                                        <a:gd name="connsiteX0" fmla="*/ -1021 w 17364"/>
                                        <a:gd name="connsiteY0" fmla="*/ 1009 h 29170"/>
                                        <a:gd name="connsiteX1" fmla="*/ 5423 w 17364"/>
                                        <a:gd name="connsiteY1" fmla="*/ 1009 h 29170"/>
                                        <a:gd name="connsiteX2" fmla="*/ 5423 w 17364"/>
                                        <a:gd name="connsiteY2" fmla="*/ 23266 h 29170"/>
                                        <a:gd name="connsiteX3" fmla="*/ -1590 w 17364"/>
                                        <a:gd name="connsiteY3" fmla="*/ 21859 h 29170"/>
                                        <a:gd name="connsiteX4" fmla="*/ -1590 w 17364"/>
                                        <a:gd name="connsiteY4" fmla="*/ 25454 h 29170"/>
                                        <a:gd name="connsiteX5" fmla="*/ 5386 w 17364"/>
                                        <a:gd name="connsiteY5" fmla="*/ 26860 h 29170"/>
                                        <a:gd name="connsiteX6" fmla="*/ 9330 w 17364"/>
                                        <a:gd name="connsiteY6" fmla="*/ 26860 h 29170"/>
                                        <a:gd name="connsiteX7" fmla="*/ 9330 w 17364"/>
                                        <a:gd name="connsiteY7" fmla="*/ 1009 h 29170"/>
                                        <a:gd name="connsiteX8" fmla="*/ 15775 w 17364"/>
                                        <a:gd name="connsiteY8" fmla="*/ 1009 h 29170"/>
                                        <a:gd name="connsiteX9" fmla="*/ 15775 w 17364"/>
                                        <a:gd name="connsiteY9" fmla="*/ -2310 h 29170"/>
                                        <a:gd name="connsiteX10" fmla="*/ -1021 w 17364"/>
                                        <a:gd name="connsiteY10" fmla="*/ -2310 h 29170"/>
                                        <a:gd name="connsiteX11" fmla="*/ -1021 w 17364"/>
                                        <a:gd name="connsiteY11" fmla="*/ 1009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7364" h="29170">
                                          <a:moveTo>
                                            <a:pt x="-1021" y="1009"/>
                                          </a:moveTo>
                                          <a:lnTo>
                                            <a:pt x="5423" y="1009"/>
                                          </a:lnTo>
                                          <a:lnTo>
                                            <a:pt x="5423" y="23266"/>
                                          </a:lnTo>
                                          <a:lnTo>
                                            <a:pt x="-1590" y="21859"/>
                                          </a:lnTo>
                                          <a:lnTo>
                                            <a:pt x="-1590" y="25454"/>
                                          </a:lnTo>
                                          <a:lnTo>
                                            <a:pt x="5386" y="26860"/>
                                          </a:lnTo>
                                          <a:lnTo>
                                            <a:pt x="9330" y="26860"/>
                                          </a:lnTo>
                                          <a:lnTo>
                                            <a:pt x="9330" y="1009"/>
                                          </a:lnTo>
                                          <a:lnTo>
                                            <a:pt x="15775" y="1009"/>
                                          </a:lnTo>
                                          <a:lnTo>
                                            <a:pt x="15775" y="-2310"/>
                                          </a:lnTo>
                                          <a:lnTo>
                                            <a:pt x="-1021" y="-2310"/>
                                          </a:lnTo>
                                          <a:lnTo>
                                            <a:pt x="-1021" y="100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54" name="Freeform: Shape 4454"/>
                                  <wps:cNvSpPr/>
                                  <wps:spPr>
                                    <a:xfrm flipV="1">
                                      <a:off x="2924144" y="7065324"/>
                                      <a:ext cx="17364" cy="29170"/>
                                    </a:xfrm>
                                    <a:custGeom>
                                      <a:avLst/>
                                      <a:gdLst>
                                        <a:gd name="connsiteX0" fmla="*/ -1015 w 17364"/>
                                        <a:gd name="connsiteY0" fmla="*/ 1009 h 29170"/>
                                        <a:gd name="connsiteX1" fmla="*/ 5430 w 17364"/>
                                        <a:gd name="connsiteY1" fmla="*/ 1009 h 29170"/>
                                        <a:gd name="connsiteX2" fmla="*/ 5430 w 17364"/>
                                        <a:gd name="connsiteY2" fmla="*/ 23266 h 29170"/>
                                        <a:gd name="connsiteX3" fmla="*/ -1584 w 17364"/>
                                        <a:gd name="connsiteY3" fmla="*/ 21859 h 29170"/>
                                        <a:gd name="connsiteX4" fmla="*/ -1584 w 17364"/>
                                        <a:gd name="connsiteY4" fmla="*/ 25454 h 29170"/>
                                        <a:gd name="connsiteX5" fmla="*/ 5392 w 17364"/>
                                        <a:gd name="connsiteY5" fmla="*/ 26860 h 29170"/>
                                        <a:gd name="connsiteX6" fmla="*/ 9336 w 17364"/>
                                        <a:gd name="connsiteY6" fmla="*/ 26860 h 29170"/>
                                        <a:gd name="connsiteX7" fmla="*/ 9336 w 17364"/>
                                        <a:gd name="connsiteY7" fmla="*/ 1009 h 29170"/>
                                        <a:gd name="connsiteX8" fmla="*/ 15781 w 17364"/>
                                        <a:gd name="connsiteY8" fmla="*/ 1009 h 29170"/>
                                        <a:gd name="connsiteX9" fmla="*/ 15781 w 17364"/>
                                        <a:gd name="connsiteY9" fmla="*/ -2310 h 29170"/>
                                        <a:gd name="connsiteX10" fmla="*/ -1015 w 17364"/>
                                        <a:gd name="connsiteY10" fmla="*/ -2310 h 29170"/>
                                        <a:gd name="connsiteX11" fmla="*/ -1015 w 17364"/>
                                        <a:gd name="connsiteY11" fmla="*/ 1009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7364" h="29170">
                                          <a:moveTo>
                                            <a:pt x="-1015" y="1009"/>
                                          </a:moveTo>
                                          <a:lnTo>
                                            <a:pt x="5430" y="1009"/>
                                          </a:lnTo>
                                          <a:lnTo>
                                            <a:pt x="5430" y="23266"/>
                                          </a:lnTo>
                                          <a:lnTo>
                                            <a:pt x="-1584" y="21859"/>
                                          </a:lnTo>
                                          <a:lnTo>
                                            <a:pt x="-1584" y="25454"/>
                                          </a:lnTo>
                                          <a:lnTo>
                                            <a:pt x="5392" y="26860"/>
                                          </a:lnTo>
                                          <a:lnTo>
                                            <a:pt x="9336" y="26860"/>
                                          </a:lnTo>
                                          <a:lnTo>
                                            <a:pt x="9336" y="1009"/>
                                          </a:lnTo>
                                          <a:lnTo>
                                            <a:pt x="15781" y="1009"/>
                                          </a:lnTo>
                                          <a:lnTo>
                                            <a:pt x="15781" y="-2310"/>
                                          </a:lnTo>
                                          <a:lnTo>
                                            <a:pt x="-1015" y="-2310"/>
                                          </a:lnTo>
                                          <a:lnTo>
                                            <a:pt x="-1015" y="100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55" name="Freeform: Shape 4455"/>
                                  <wps:cNvSpPr/>
                                  <wps:spPr>
                                    <a:xfrm flipV="1">
                                      <a:off x="2947840" y="7064799"/>
                                      <a:ext cx="20158" cy="30264"/>
                                    </a:xfrm>
                                    <a:custGeom>
                                      <a:avLst/>
                                      <a:gdLst>
                                        <a:gd name="connsiteX0" fmla="*/ 8556 w 20158"/>
                                        <a:gd name="connsiteY0" fmla="*/ 24832 h 30264"/>
                                        <a:gd name="connsiteX1" fmla="*/ 3975 w 20158"/>
                                        <a:gd name="connsiteY1" fmla="*/ 21831 h 30264"/>
                                        <a:gd name="connsiteX2" fmla="*/ 2443 w 20158"/>
                                        <a:gd name="connsiteY2" fmla="*/ 12816 h 30264"/>
                                        <a:gd name="connsiteX3" fmla="*/ 3975 w 20158"/>
                                        <a:gd name="connsiteY3" fmla="*/ 3820 h 30264"/>
                                        <a:gd name="connsiteX4" fmla="*/ 8556 w 20158"/>
                                        <a:gd name="connsiteY4" fmla="*/ 819 h 30264"/>
                                        <a:gd name="connsiteX5" fmla="*/ 13157 w 20158"/>
                                        <a:gd name="connsiteY5" fmla="*/ 3820 h 30264"/>
                                        <a:gd name="connsiteX6" fmla="*/ 14695 w 20158"/>
                                        <a:gd name="connsiteY6" fmla="*/ 12816 h 30264"/>
                                        <a:gd name="connsiteX7" fmla="*/ 13157 w 20158"/>
                                        <a:gd name="connsiteY7" fmla="*/ 21831 h 30264"/>
                                        <a:gd name="connsiteX8" fmla="*/ 8556 w 20158"/>
                                        <a:gd name="connsiteY8" fmla="*/ 24832 h 30264"/>
                                        <a:gd name="connsiteX9" fmla="*/ 8556 w 20158"/>
                                        <a:gd name="connsiteY9" fmla="*/ 27958 h 30264"/>
                                        <a:gd name="connsiteX10" fmla="*/ 16051 w 20158"/>
                                        <a:gd name="connsiteY10" fmla="*/ 24075 h 30264"/>
                                        <a:gd name="connsiteX11" fmla="*/ 18639 w 20158"/>
                                        <a:gd name="connsiteY11" fmla="*/ 12816 h 30264"/>
                                        <a:gd name="connsiteX12" fmla="*/ 16051 w 20158"/>
                                        <a:gd name="connsiteY12" fmla="*/ 1569 h 30264"/>
                                        <a:gd name="connsiteX13" fmla="*/ 8556 w 20158"/>
                                        <a:gd name="connsiteY13" fmla="*/ -2307 h 30264"/>
                                        <a:gd name="connsiteX14" fmla="*/ 1068 w 20158"/>
                                        <a:gd name="connsiteY14" fmla="*/ 1569 h 30264"/>
                                        <a:gd name="connsiteX15" fmla="*/ -1520 w 20158"/>
                                        <a:gd name="connsiteY15" fmla="*/ 12816 h 30264"/>
                                        <a:gd name="connsiteX16" fmla="*/ 1068 w 20158"/>
                                        <a:gd name="connsiteY16" fmla="*/ 24075 h 30264"/>
                                        <a:gd name="connsiteX17" fmla="*/ 8556 w 20158"/>
                                        <a:gd name="connsiteY17" fmla="*/ 27958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8556" y="24832"/>
                                          </a:moveTo>
                                          <a:cubicBezTo>
                                            <a:pt x="6527" y="24832"/>
                                            <a:pt x="5000" y="23832"/>
                                            <a:pt x="3975" y="21831"/>
                                          </a:cubicBezTo>
                                          <a:cubicBezTo>
                                            <a:pt x="2954" y="19835"/>
                                            <a:pt x="2443" y="16830"/>
                                            <a:pt x="2443" y="12816"/>
                                          </a:cubicBezTo>
                                          <a:cubicBezTo>
                                            <a:pt x="2443" y="8819"/>
                                            <a:pt x="2954" y="5821"/>
                                            <a:pt x="3975" y="3820"/>
                                          </a:cubicBezTo>
                                          <a:cubicBezTo>
                                            <a:pt x="5000" y="1819"/>
                                            <a:pt x="6527" y="819"/>
                                            <a:pt x="8556" y="819"/>
                                          </a:cubicBezTo>
                                          <a:cubicBezTo>
                                            <a:pt x="10602" y="819"/>
                                            <a:pt x="12136" y="1819"/>
                                            <a:pt x="13157" y="3820"/>
                                          </a:cubicBezTo>
                                          <a:cubicBezTo>
                                            <a:pt x="14182" y="5821"/>
                                            <a:pt x="14695" y="8819"/>
                                            <a:pt x="14695" y="12816"/>
                                          </a:cubicBezTo>
                                          <a:cubicBezTo>
                                            <a:pt x="14695" y="16830"/>
                                            <a:pt x="14182" y="19835"/>
                                            <a:pt x="13157" y="21831"/>
                                          </a:cubicBezTo>
                                          <a:cubicBezTo>
                                            <a:pt x="12136" y="23832"/>
                                            <a:pt x="10602" y="24832"/>
                                            <a:pt x="8556" y="24832"/>
                                          </a:cubicBezTo>
                                          <a:close/>
                                          <a:moveTo>
                                            <a:pt x="8556" y="27958"/>
                                          </a:moveTo>
                                          <a:cubicBezTo>
                                            <a:pt x="11828" y="27958"/>
                                            <a:pt x="14326" y="26664"/>
                                            <a:pt x="16051" y="24075"/>
                                          </a:cubicBezTo>
                                          <a:cubicBezTo>
                                            <a:pt x="17776" y="21491"/>
                                            <a:pt x="18639" y="17738"/>
                                            <a:pt x="18639" y="12816"/>
                                          </a:cubicBezTo>
                                          <a:cubicBezTo>
                                            <a:pt x="18639" y="7907"/>
                                            <a:pt x="17776" y="4158"/>
                                            <a:pt x="16051" y="1569"/>
                                          </a:cubicBezTo>
                                          <a:cubicBezTo>
                                            <a:pt x="14326" y="-1015"/>
                                            <a:pt x="11828" y="-2307"/>
                                            <a:pt x="8556" y="-2307"/>
                                          </a:cubicBezTo>
                                          <a:cubicBezTo>
                                            <a:pt x="5289" y="-2307"/>
                                            <a:pt x="2793" y="-1015"/>
                                            <a:pt x="1068" y="1569"/>
                                          </a:cubicBezTo>
                                          <a:cubicBezTo>
                                            <a:pt x="-657" y="4158"/>
                                            <a:pt x="-1520" y="7907"/>
                                            <a:pt x="-1520" y="12816"/>
                                          </a:cubicBezTo>
                                          <a:cubicBezTo>
                                            <a:pt x="-1520" y="17738"/>
                                            <a:pt x="-657" y="21491"/>
                                            <a:pt x="1068" y="24075"/>
                                          </a:cubicBezTo>
                                          <a:cubicBezTo>
                                            <a:pt x="2793" y="26664"/>
                                            <a:pt x="5289" y="27958"/>
                                            <a:pt x="8556" y="27958"/>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456" name="Graphic 4083"/>
                              <wpg:cNvGrpSpPr/>
                              <wpg:grpSpPr>
                                <a:xfrm>
                                  <a:off x="2838466" y="7094697"/>
                                  <a:ext cx="39829" cy="525749"/>
                                  <a:chOff x="2838466" y="7094697"/>
                                  <a:chExt cx="39829" cy="525749"/>
                                </a:xfrm>
                                <a:solidFill>
                                  <a:srgbClr val="000000"/>
                                </a:solidFill>
                              </wpg:grpSpPr>
                              <wps:wsp>
                                <wps:cNvPr id="4457" name="Freeform: Shape 4457"/>
                                <wps:cNvSpPr/>
                                <wps:spPr>
                                  <a:xfrm rot="-5400000" flipV="1">
                                    <a:off x="2851255" y="7602835"/>
                                    <a:ext cx="12814" cy="22406"/>
                                  </a:xfrm>
                                  <a:custGeom>
                                    <a:avLst/>
                                    <a:gdLst>
                                      <a:gd name="connsiteX0" fmla="*/ 11698 w 12814"/>
                                      <a:gd name="connsiteY0" fmla="*/ 16888 h 22406"/>
                                      <a:gd name="connsiteX1" fmla="*/ 10379 w 12814"/>
                                      <a:gd name="connsiteY1" fmla="*/ 17401 h 22406"/>
                                      <a:gd name="connsiteX2" fmla="*/ 8810 w 12814"/>
                                      <a:gd name="connsiteY2" fmla="*/ 17570 h 22406"/>
                                      <a:gd name="connsiteX3" fmla="*/ 4128 w 12814"/>
                                      <a:gd name="connsiteY3" fmla="*/ 15588 h 22406"/>
                                      <a:gd name="connsiteX4" fmla="*/ 2496 w 12814"/>
                                      <a:gd name="connsiteY4" fmla="*/ 9892 h 22406"/>
                                      <a:gd name="connsiteX5" fmla="*/ 2496 w 12814"/>
                                      <a:gd name="connsiteY5" fmla="*/ -1636 h 22406"/>
                                      <a:gd name="connsiteX6" fmla="*/ -1116 w 12814"/>
                                      <a:gd name="connsiteY6" fmla="*/ -1636 h 22406"/>
                                      <a:gd name="connsiteX7" fmla="*/ -1116 w 12814"/>
                                      <a:gd name="connsiteY7" fmla="*/ 20245 h 22406"/>
                                      <a:gd name="connsiteX8" fmla="*/ 2496 w 12814"/>
                                      <a:gd name="connsiteY8" fmla="*/ 20245 h 22406"/>
                                      <a:gd name="connsiteX9" fmla="*/ 2496 w 12814"/>
                                      <a:gd name="connsiteY9" fmla="*/ 16844 h 22406"/>
                                      <a:gd name="connsiteX10" fmla="*/ 5447 w 12814"/>
                                      <a:gd name="connsiteY10" fmla="*/ 19801 h 22406"/>
                                      <a:gd name="connsiteX11" fmla="*/ 9866 w 12814"/>
                                      <a:gd name="connsiteY11" fmla="*/ 20770 h 22406"/>
                                      <a:gd name="connsiteX12" fmla="*/ 10685 w 12814"/>
                                      <a:gd name="connsiteY12" fmla="*/ 20720 h 22406"/>
                                      <a:gd name="connsiteX13" fmla="*/ 11679 w 12814"/>
                                      <a:gd name="connsiteY13" fmla="*/ 20577 h 22406"/>
                                      <a:gd name="connsiteX14" fmla="*/ 11698 w 12814"/>
                                      <a:gd name="connsiteY14" fmla="*/ 16888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814" h="22406">
                                        <a:moveTo>
                                          <a:pt x="11698" y="16888"/>
                                        </a:moveTo>
                                        <a:cubicBezTo>
                                          <a:pt x="11293" y="17121"/>
                                          <a:pt x="10854" y="17292"/>
                                          <a:pt x="10379" y="17401"/>
                                        </a:cubicBezTo>
                                        <a:cubicBezTo>
                                          <a:pt x="9904" y="17513"/>
                                          <a:pt x="9381" y="17570"/>
                                          <a:pt x="8810" y="17570"/>
                                        </a:cubicBezTo>
                                        <a:cubicBezTo>
                                          <a:pt x="6776" y="17570"/>
                                          <a:pt x="5216" y="16909"/>
                                          <a:pt x="4128" y="15588"/>
                                        </a:cubicBezTo>
                                        <a:cubicBezTo>
                                          <a:pt x="3040" y="14267"/>
                                          <a:pt x="2496" y="12368"/>
                                          <a:pt x="2496" y="9892"/>
                                        </a:cubicBezTo>
                                        <a:lnTo>
                                          <a:pt x="2496" y="-1636"/>
                                        </a:lnTo>
                                        <a:lnTo>
                                          <a:pt x="-1116" y="-1636"/>
                                        </a:lnTo>
                                        <a:lnTo>
                                          <a:pt x="-1116" y="20245"/>
                                        </a:lnTo>
                                        <a:lnTo>
                                          <a:pt x="2496" y="20245"/>
                                        </a:lnTo>
                                        <a:lnTo>
                                          <a:pt x="2496" y="16844"/>
                                        </a:lnTo>
                                        <a:cubicBezTo>
                                          <a:pt x="3255" y="18174"/>
                                          <a:pt x="4238" y="19160"/>
                                          <a:pt x="5447" y="19801"/>
                                        </a:cubicBezTo>
                                        <a:cubicBezTo>
                                          <a:pt x="6659" y="20447"/>
                                          <a:pt x="8133" y="20770"/>
                                          <a:pt x="9866" y="20770"/>
                                        </a:cubicBezTo>
                                        <a:cubicBezTo>
                                          <a:pt x="10112" y="20770"/>
                                          <a:pt x="10385" y="20754"/>
                                          <a:pt x="10685" y="20720"/>
                                        </a:cubicBezTo>
                                        <a:cubicBezTo>
                                          <a:pt x="10985" y="20691"/>
                                          <a:pt x="11316" y="20643"/>
                                          <a:pt x="11679" y="20577"/>
                                        </a:cubicBezTo>
                                        <a:lnTo>
                                          <a:pt x="11698" y="1688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58" name="Freeform: Shape 4458"/>
                                <wps:cNvSpPr/>
                                <wps:spPr>
                                  <a:xfrm rot="-5400000" flipV="1">
                                    <a:off x="2847904" y="7584791"/>
                                    <a:ext cx="20083" cy="22974"/>
                                  </a:xfrm>
                                  <a:custGeom>
                                    <a:avLst/>
                                    <a:gdLst>
                                      <a:gd name="connsiteX0" fmla="*/ 8569 w 20083"/>
                                      <a:gd name="connsiteY0" fmla="*/ 18336 h 22974"/>
                                      <a:gd name="connsiteX1" fmla="*/ 4000 w 20083"/>
                                      <a:gd name="connsiteY1" fmla="*/ 16079 h 22974"/>
                                      <a:gd name="connsiteX2" fmla="*/ 2318 w 20083"/>
                                      <a:gd name="connsiteY2" fmla="*/ 9896 h 22974"/>
                                      <a:gd name="connsiteX3" fmla="*/ 3987 w 20083"/>
                                      <a:gd name="connsiteY3" fmla="*/ 3713 h 22974"/>
                                      <a:gd name="connsiteX4" fmla="*/ 8569 w 20083"/>
                                      <a:gd name="connsiteY4" fmla="*/ 1456 h 22974"/>
                                      <a:gd name="connsiteX5" fmla="*/ 13119 w 20083"/>
                                      <a:gd name="connsiteY5" fmla="*/ 3719 h 22974"/>
                                      <a:gd name="connsiteX6" fmla="*/ 14801 w 20083"/>
                                      <a:gd name="connsiteY6" fmla="*/ 9896 h 22974"/>
                                      <a:gd name="connsiteX7" fmla="*/ 13119 w 20083"/>
                                      <a:gd name="connsiteY7" fmla="*/ 16060 h 22974"/>
                                      <a:gd name="connsiteX8" fmla="*/ 8569 w 20083"/>
                                      <a:gd name="connsiteY8" fmla="*/ 18336 h 22974"/>
                                      <a:gd name="connsiteX9" fmla="*/ 8569 w 20083"/>
                                      <a:gd name="connsiteY9" fmla="*/ 21380 h 22974"/>
                                      <a:gd name="connsiteX10" fmla="*/ 15932 w 20083"/>
                                      <a:gd name="connsiteY10" fmla="*/ 18330 h 22974"/>
                                      <a:gd name="connsiteX11" fmla="*/ 18614 w 20083"/>
                                      <a:gd name="connsiteY11" fmla="*/ 9896 h 22974"/>
                                      <a:gd name="connsiteX12" fmla="*/ 15932 w 20083"/>
                                      <a:gd name="connsiteY12" fmla="*/ 1462 h 22974"/>
                                      <a:gd name="connsiteX13" fmla="*/ 8569 w 20083"/>
                                      <a:gd name="connsiteY13" fmla="*/ -1595 h 22974"/>
                                      <a:gd name="connsiteX14" fmla="*/ 1193 w 20083"/>
                                      <a:gd name="connsiteY14" fmla="*/ 1462 h 22974"/>
                                      <a:gd name="connsiteX15" fmla="*/ -1470 w 20083"/>
                                      <a:gd name="connsiteY15" fmla="*/ 9896 h 22974"/>
                                      <a:gd name="connsiteX16" fmla="*/ 1193 w 20083"/>
                                      <a:gd name="connsiteY16" fmla="*/ 18330 h 22974"/>
                                      <a:gd name="connsiteX17" fmla="*/ 8569 w 20083"/>
                                      <a:gd name="connsiteY17" fmla="*/ 21380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8569" y="18336"/>
                                        </a:moveTo>
                                        <a:cubicBezTo>
                                          <a:pt x="6644" y="18336"/>
                                          <a:pt x="5121" y="17584"/>
                                          <a:pt x="4000" y="16079"/>
                                        </a:cubicBezTo>
                                        <a:cubicBezTo>
                                          <a:pt x="2879" y="14574"/>
                                          <a:pt x="2318" y="12513"/>
                                          <a:pt x="2318" y="9896"/>
                                        </a:cubicBezTo>
                                        <a:cubicBezTo>
                                          <a:pt x="2318" y="7279"/>
                                          <a:pt x="2874" y="5218"/>
                                          <a:pt x="3987" y="3713"/>
                                        </a:cubicBezTo>
                                        <a:cubicBezTo>
                                          <a:pt x="5104" y="2208"/>
                                          <a:pt x="6631" y="1456"/>
                                          <a:pt x="8569" y="1456"/>
                                        </a:cubicBezTo>
                                        <a:cubicBezTo>
                                          <a:pt x="10486" y="1456"/>
                                          <a:pt x="12003" y="2211"/>
                                          <a:pt x="13119" y="3719"/>
                                        </a:cubicBezTo>
                                        <a:cubicBezTo>
                                          <a:pt x="14240" y="5232"/>
                                          <a:pt x="14801" y="7291"/>
                                          <a:pt x="14801" y="9896"/>
                                        </a:cubicBezTo>
                                        <a:cubicBezTo>
                                          <a:pt x="14801" y="12488"/>
                                          <a:pt x="14240" y="14543"/>
                                          <a:pt x="13119" y="16060"/>
                                        </a:cubicBezTo>
                                        <a:cubicBezTo>
                                          <a:pt x="12003" y="17577"/>
                                          <a:pt x="10486" y="18336"/>
                                          <a:pt x="8569" y="18336"/>
                                        </a:cubicBezTo>
                                        <a:close/>
                                        <a:moveTo>
                                          <a:pt x="8569" y="21380"/>
                                        </a:moveTo>
                                        <a:cubicBezTo>
                                          <a:pt x="11694" y="21380"/>
                                          <a:pt x="14149" y="20363"/>
                                          <a:pt x="15932" y="18330"/>
                                        </a:cubicBezTo>
                                        <a:cubicBezTo>
                                          <a:pt x="17720" y="16300"/>
                                          <a:pt x="18614" y="13489"/>
                                          <a:pt x="18614" y="9896"/>
                                        </a:cubicBezTo>
                                        <a:cubicBezTo>
                                          <a:pt x="18614" y="6316"/>
                                          <a:pt x="17720" y="3505"/>
                                          <a:pt x="15932" y="1462"/>
                                        </a:cubicBezTo>
                                        <a:cubicBezTo>
                                          <a:pt x="14149" y="-576"/>
                                          <a:pt x="11694" y="-1595"/>
                                          <a:pt x="8569" y="-1595"/>
                                        </a:cubicBezTo>
                                        <a:cubicBezTo>
                                          <a:pt x="5431" y="-1595"/>
                                          <a:pt x="2972" y="-576"/>
                                          <a:pt x="1193" y="1462"/>
                                        </a:cubicBezTo>
                                        <a:cubicBezTo>
                                          <a:pt x="-582" y="3505"/>
                                          <a:pt x="-1470" y="6316"/>
                                          <a:pt x="-1470" y="9896"/>
                                        </a:cubicBezTo>
                                        <a:cubicBezTo>
                                          <a:pt x="-1470" y="13489"/>
                                          <a:pt x="-582" y="16300"/>
                                          <a:pt x="1193" y="18330"/>
                                        </a:cubicBezTo>
                                        <a:cubicBezTo>
                                          <a:pt x="2972" y="20363"/>
                                          <a:pt x="5431" y="21380"/>
                                          <a:pt x="8569" y="2138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59" name="Freeform: Shape 4459"/>
                                <wps:cNvSpPr/>
                                <wps:spPr>
                                  <a:xfrm rot="-5400000" flipV="1">
                                    <a:off x="2851867" y="7563281"/>
                                    <a:ext cx="3594" cy="30402"/>
                                  </a:xfrm>
                                  <a:custGeom>
                                    <a:avLst/>
                                    <a:gdLst>
                                      <a:gd name="connsiteX0" fmla="*/ -402 w 3594"/>
                                      <a:gd name="connsiteY0" fmla="*/ 19597 h 30402"/>
                                      <a:gd name="connsiteX1" fmla="*/ 3192 w 3594"/>
                                      <a:gd name="connsiteY1" fmla="*/ 19597 h 30402"/>
                                      <a:gd name="connsiteX2" fmla="*/ 3192 w 3594"/>
                                      <a:gd name="connsiteY2" fmla="*/ -2284 h 30402"/>
                                      <a:gd name="connsiteX3" fmla="*/ -402 w 3594"/>
                                      <a:gd name="connsiteY3" fmla="*/ -2284 h 30402"/>
                                      <a:gd name="connsiteX4" fmla="*/ -402 w 3594"/>
                                      <a:gd name="connsiteY4" fmla="*/ 19597 h 30402"/>
                                      <a:gd name="connsiteX5" fmla="*/ -402 w 3594"/>
                                      <a:gd name="connsiteY5" fmla="*/ 28118 h 30402"/>
                                      <a:gd name="connsiteX6" fmla="*/ 3192 w 3594"/>
                                      <a:gd name="connsiteY6" fmla="*/ 28118 h 30402"/>
                                      <a:gd name="connsiteX7" fmla="*/ 3192 w 3594"/>
                                      <a:gd name="connsiteY7" fmla="*/ 23560 h 30402"/>
                                      <a:gd name="connsiteX8" fmla="*/ -402 w 3594"/>
                                      <a:gd name="connsiteY8" fmla="*/ 23560 h 30402"/>
                                      <a:gd name="connsiteX9" fmla="*/ -402 w 3594"/>
                                      <a:gd name="connsiteY9" fmla="*/ 28118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402" y="19597"/>
                                        </a:moveTo>
                                        <a:lnTo>
                                          <a:pt x="3192" y="19597"/>
                                        </a:lnTo>
                                        <a:lnTo>
                                          <a:pt x="3192" y="-2284"/>
                                        </a:lnTo>
                                        <a:lnTo>
                                          <a:pt x="-402" y="-2284"/>
                                        </a:lnTo>
                                        <a:lnTo>
                                          <a:pt x="-402" y="19597"/>
                                        </a:lnTo>
                                        <a:close/>
                                        <a:moveTo>
                                          <a:pt x="-402" y="28118"/>
                                        </a:moveTo>
                                        <a:lnTo>
                                          <a:pt x="3192" y="28118"/>
                                        </a:lnTo>
                                        <a:lnTo>
                                          <a:pt x="3192" y="23560"/>
                                        </a:lnTo>
                                        <a:lnTo>
                                          <a:pt x="-402" y="23560"/>
                                        </a:lnTo>
                                        <a:lnTo>
                                          <a:pt x="-402" y="2811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0" name="Freeform: Shape 4460"/>
                                <wps:cNvSpPr/>
                                <wps:spPr>
                                  <a:xfrm rot="-5400000" flipV="1">
                                    <a:off x="2866507" y="7561536"/>
                                    <a:ext cx="20790" cy="2788"/>
                                  </a:xfrm>
                                  <a:custGeom>
                                    <a:avLst/>
                                    <a:gdLst>
                                      <a:gd name="connsiteX0" fmla="*/ 19684 w 20790"/>
                                      <a:gd name="connsiteY0" fmla="*/ 4218 h 2788"/>
                                      <a:gd name="connsiteX1" fmla="*/ 19684 w 20790"/>
                                      <a:gd name="connsiteY1" fmla="*/ 1430 h 2788"/>
                                      <a:gd name="connsiteX2" fmla="*/ -1106 w 20790"/>
                                      <a:gd name="connsiteY2" fmla="*/ 1430 h 2788"/>
                                      <a:gd name="connsiteX3" fmla="*/ -1106 w 20790"/>
                                      <a:gd name="connsiteY3" fmla="*/ 4218 h 2788"/>
                                      <a:gd name="connsiteX4" fmla="*/ 19684 w 20790"/>
                                      <a:gd name="connsiteY4" fmla="*/ 4218 h 278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0790" h="2788">
                                        <a:moveTo>
                                          <a:pt x="19684" y="4218"/>
                                        </a:moveTo>
                                        <a:lnTo>
                                          <a:pt x="19684" y="1430"/>
                                        </a:lnTo>
                                        <a:lnTo>
                                          <a:pt x="-1106" y="1430"/>
                                        </a:lnTo>
                                        <a:lnTo>
                                          <a:pt x="-1106" y="4218"/>
                                        </a:lnTo>
                                        <a:lnTo>
                                          <a:pt x="19684" y="421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1" name="Freeform: Shape 4461"/>
                                <wps:cNvSpPr/>
                                <wps:spPr>
                                  <a:xfrm rot="-5400000" flipV="1">
                                    <a:off x="2844501" y="7524929"/>
                                    <a:ext cx="18327" cy="30402"/>
                                  </a:xfrm>
                                  <a:custGeom>
                                    <a:avLst/>
                                    <a:gdLst>
                                      <a:gd name="connsiteX0" fmla="*/ 16769 w 18327"/>
                                      <a:gd name="connsiteY0" fmla="*/ 10916 h 30402"/>
                                      <a:gd name="connsiteX1" fmla="*/ 16769 w 18327"/>
                                      <a:gd name="connsiteY1" fmla="*/ -2294 h 30402"/>
                                      <a:gd name="connsiteX2" fmla="*/ 13175 w 18327"/>
                                      <a:gd name="connsiteY2" fmla="*/ -2294 h 30402"/>
                                      <a:gd name="connsiteX3" fmla="*/ 13175 w 18327"/>
                                      <a:gd name="connsiteY3" fmla="*/ 10797 h 30402"/>
                                      <a:gd name="connsiteX4" fmla="*/ 11962 w 18327"/>
                                      <a:gd name="connsiteY4" fmla="*/ 15442 h 30402"/>
                                      <a:gd name="connsiteX5" fmla="*/ 8330 w 18327"/>
                                      <a:gd name="connsiteY5" fmla="*/ 16987 h 30402"/>
                                      <a:gd name="connsiteX6" fmla="*/ 3736 w 18327"/>
                                      <a:gd name="connsiteY6" fmla="*/ 15130 h 30402"/>
                                      <a:gd name="connsiteX7" fmla="*/ 2054 w 18327"/>
                                      <a:gd name="connsiteY7" fmla="*/ 10072 h 30402"/>
                                      <a:gd name="connsiteX8" fmla="*/ 2054 w 18327"/>
                                      <a:gd name="connsiteY8" fmla="*/ -2294 h 30402"/>
                                      <a:gd name="connsiteX9" fmla="*/ -1558 w 18327"/>
                                      <a:gd name="connsiteY9" fmla="*/ -2294 h 30402"/>
                                      <a:gd name="connsiteX10" fmla="*/ -1558 w 18327"/>
                                      <a:gd name="connsiteY10" fmla="*/ 28108 h 30402"/>
                                      <a:gd name="connsiteX11" fmla="*/ 2054 w 18327"/>
                                      <a:gd name="connsiteY11" fmla="*/ 28108 h 30402"/>
                                      <a:gd name="connsiteX12" fmla="*/ 2054 w 18327"/>
                                      <a:gd name="connsiteY12" fmla="*/ 16186 h 30402"/>
                                      <a:gd name="connsiteX13" fmla="*/ 5092 w 18327"/>
                                      <a:gd name="connsiteY13" fmla="*/ 19137 h 30402"/>
                                      <a:gd name="connsiteX14" fmla="*/ 9130 w 18327"/>
                                      <a:gd name="connsiteY14" fmla="*/ 20112 h 30402"/>
                                      <a:gd name="connsiteX15" fmla="*/ 14831 w 18327"/>
                                      <a:gd name="connsiteY15" fmla="*/ 17781 h 30402"/>
                                      <a:gd name="connsiteX16" fmla="*/ 16769 w 18327"/>
                                      <a:gd name="connsiteY16" fmla="*/ 10916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30402">
                                        <a:moveTo>
                                          <a:pt x="16769" y="10916"/>
                                        </a:moveTo>
                                        <a:lnTo>
                                          <a:pt x="16769" y="-2294"/>
                                        </a:lnTo>
                                        <a:lnTo>
                                          <a:pt x="13175" y="-2294"/>
                                        </a:lnTo>
                                        <a:lnTo>
                                          <a:pt x="13175" y="10797"/>
                                        </a:lnTo>
                                        <a:cubicBezTo>
                                          <a:pt x="13175" y="12869"/>
                                          <a:pt x="12770" y="14417"/>
                                          <a:pt x="11962" y="15442"/>
                                        </a:cubicBezTo>
                                        <a:cubicBezTo>
                                          <a:pt x="11154" y="16472"/>
                                          <a:pt x="9943" y="16987"/>
                                          <a:pt x="8330" y="16987"/>
                                        </a:cubicBezTo>
                                        <a:cubicBezTo>
                                          <a:pt x="6388" y="16987"/>
                                          <a:pt x="4857" y="16368"/>
                                          <a:pt x="3736" y="15130"/>
                                        </a:cubicBezTo>
                                        <a:cubicBezTo>
                                          <a:pt x="2615" y="13896"/>
                                          <a:pt x="2054" y="12210"/>
                                          <a:pt x="2054" y="10072"/>
                                        </a:cubicBezTo>
                                        <a:lnTo>
                                          <a:pt x="2054" y="-2294"/>
                                        </a:lnTo>
                                        <a:lnTo>
                                          <a:pt x="-1558" y="-2294"/>
                                        </a:lnTo>
                                        <a:lnTo>
                                          <a:pt x="-1558" y="28108"/>
                                        </a:lnTo>
                                        <a:lnTo>
                                          <a:pt x="2054" y="28108"/>
                                        </a:lnTo>
                                        <a:lnTo>
                                          <a:pt x="2054" y="16186"/>
                                        </a:lnTo>
                                        <a:cubicBezTo>
                                          <a:pt x="2917" y="17503"/>
                                          <a:pt x="3930" y="18487"/>
                                          <a:pt x="5092" y="19137"/>
                                        </a:cubicBezTo>
                                        <a:cubicBezTo>
                                          <a:pt x="6259" y="19787"/>
                                          <a:pt x="7605" y="20112"/>
                                          <a:pt x="9130" y="20112"/>
                                        </a:cubicBezTo>
                                        <a:cubicBezTo>
                                          <a:pt x="11643" y="20112"/>
                                          <a:pt x="13543" y="19335"/>
                                          <a:pt x="14831" y="17781"/>
                                        </a:cubicBezTo>
                                        <a:cubicBezTo>
                                          <a:pt x="16123" y="16226"/>
                                          <a:pt x="16769" y="13938"/>
                                          <a:pt x="16769" y="1091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2" name="Freeform: Shape 4462"/>
                                <wps:cNvSpPr/>
                                <wps:spPr>
                                  <a:xfrm rot="-5400000" flipV="1">
                                    <a:off x="2847807" y="7503735"/>
                                    <a:ext cx="20277" cy="22974"/>
                                  </a:xfrm>
                                  <a:custGeom>
                                    <a:avLst/>
                                    <a:gdLst>
                                      <a:gd name="connsiteX0" fmla="*/ 18792 w 20277"/>
                                      <a:gd name="connsiteY0" fmla="*/ 10795 h 22974"/>
                                      <a:gd name="connsiteX1" fmla="*/ 18792 w 20277"/>
                                      <a:gd name="connsiteY1" fmla="*/ 9038 h 22974"/>
                                      <a:gd name="connsiteX2" fmla="*/ 2265 w 20277"/>
                                      <a:gd name="connsiteY2" fmla="*/ 9038 h 22974"/>
                                      <a:gd name="connsiteX3" fmla="*/ 4503 w 20277"/>
                                      <a:gd name="connsiteY3" fmla="*/ 3380 h 22974"/>
                                      <a:gd name="connsiteX4" fmla="*/ 10079 w 20277"/>
                                      <a:gd name="connsiteY4" fmla="*/ 1436 h 22974"/>
                                      <a:gd name="connsiteX5" fmla="*/ 14092 w 20277"/>
                                      <a:gd name="connsiteY5" fmla="*/ 1942 h 22974"/>
                                      <a:gd name="connsiteX6" fmla="*/ 17955 w 20277"/>
                                      <a:gd name="connsiteY6" fmla="*/ 3468 h 22974"/>
                                      <a:gd name="connsiteX7" fmla="*/ 17955 w 20277"/>
                                      <a:gd name="connsiteY7" fmla="*/ 67 h 22974"/>
                                      <a:gd name="connsiteX8" fmla="*/ 13985 w 20277"/>
                                      <a:gd name="connsiteY8" fmla="*/ -1184 h 22974"/>
                                      <a:gd name="connsiteX9" fmla="*/ 9866 w 20277"/>
                                      <a:gd name="connsiteY9" fmla="*/ -1615 h 22974"/>
                                      <a:gd name="connsiteX10" fmla="*/ 1571 w 20277"/>
                                      <a:gd name="connsiteY10" fmla="*/ 1430 h 22974"/>
                                      <a:gd name="connsiteX11" fmla="*/ -1485 w 20277"/>
                                      <a:gd name="connsiteY11" fmla="*/ 9682 h 22974"/>
                                      <a:gd name="connsiteX12" fmla="*/ 1415 w 20277"/>
                                      <a:gd name="connsiteY12" fmla="*/ 18203 h 22974"/>
                                      <a:gd name="connsiteX13" fmla="*/ 9241 w 20277"/>
                                      <a:gd name="connsiteY13" fmla="*/ 21360 h 22974"/>
                                      <a:gd name="connsiteX14" fmla="*/ 16223 w 20277"/>
                                      <a:gd name="connsiteY14" fmla="*/ 18516 h 22974"/>
                                      <a:gd name="connsiteX15" fmla="*/ 18792 w 20277"/>
                                      <a:gd name="connsiteY15" fmla="*/ 10795 h 22974"/>
                                      <a:gd name="connsiteX16" fmla="*/ 15198 w 20277"/>
                                      <a:gd name="connsiteY16" fmla="*/ 11851 h 22974"/>
                                      <a:gd name="connsiteX17" fmla="*/ 13548 w 20277"/>
                                      <a:gd name="connsiteY17" fmla="*/ 16553 h 22974"/>
                                      <a:gd name="connsiteX18" fmla="*/ 9278 w 20277"/>
                                      <a:gd name="connsiteY18" fmla="*/ 18316 h 22974"/>
                                      <a:gd name="connsiteX19" fmla="*/ 4465 w 20277"/>
                                      <a:gd name="connsiteY19" fmla="*/ 16615 h 22974"/>
                                      <a:gd name="connsiteX20" fmla="*/ 2384 w 20277"/>
                                      <a:gd name="connsiteY20" fmla="*/ 11826 h 22974"/>
                                      <a:gd name="connsiteX21" fmla="*/ 15198 w 20277"/>
                                      <a:gd name="connsiteY21" fmla="*/ 11851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277" h="22974">
                                        <a:moveTo>
                                          <a:pt x="18792" y="10795"/>
                                        </a:moveTo>
                                        <a:lnTo>
                                          <a:pt x="18792" y="9038"/>
                                        </a:lnTo>
                                        <a:lnTo>
                                          <a:pt x="2265" y="9038"/>
                                        </a:lnTo>
                                        <a:cubicBezTo>
                                          <a:pt x="2423" y="6562"/>
                                          <a:pt x="3169" y="4676"/>
                                          <a:pt x="4503" y="3380"/>
                                        </a:cubicBezTo>
                                        <a:cubicBezTo>
                                          <a:pt x="5836" y="2084"/>
                                          <a:pt x="7695" y="1436"/>
                                          <a:pt x="10079" y="1436"/>
                                        </a:cubicBezTo>
                                        <a:cubicBezTo>
                                          <a:pt x="11458" y="1436"/>
                                          <a:pt x="12796" y="1605"/>
                                          <a:pt x="14092" y="1942"/>
                                        </a:cubicBezTo>
                                        <a:cubicBezTo>
                                          <a:pt x="15388" y="2280"/>
                                          <a:pt x="16675" y="2788"/>
                                          <a:pt x="17955" y="3468"/>
                                        </a:cubicBezTo>
                                        <a:lnTo>
                                          <a:pt x="17955" y="67"/>
                                        </a:lnTo>
                                        <a:cubicBezTo>
                                          <a:pt x="16663" y="-479"/>
                                          <a:pt x="15340" y="-896"/>
                                          <a:pt x="13985" y="-1184"/>
                                        </a:cubicBezTo>
                                        <a:cubicBezTo>
                                          <a:pt x="12631" y="-1471"/>
                                          <a:pt x="11258" y="-1615"/>
                                          <a:pt x="9866" y="-1615"/>
                                        </a:cubicBezTo>
                                        <a:cubicBezTo>
                                          <a:pt x="6374" y="-1615"/>
                                          <a:pt x="3609" y="-600"/>
                                          <a:pt x="1571" y="1430"/>
                                        </a:cubicBezTo>
                                        <a:cubicBezTo>
                                          <a:pt x="-467" y="3464"/>
                                          <a:pt x="-1485" y="6214"/>
                                          <a:pt x="-1485" y="9682"/>
                                        </a:cubicBezTo>
                                        <a:cubicBezTo>
                                          <a:pt x="-1485" y="13262"/>
                                          <a:pt x="-519" y="16102"/>
                                          <a:pt x="1415" y="18203"/>
                                        </a:cubicBezTo>
                                        <a:cubicBezTo>
                                          <a:pt x="3349" y="20308"/>
                                          <a:pt x="5957" y="21360"/>
                                          <a:pt x="9241" y="21360"/>
                                        </a:cubicBezTo>
                                        <a:cubicBezTo>
                                          <a:pt x="12183" y="21360"/>
                                          <a:pt x="14510" y="20412"/>
                                          <a:pt x="16223" y="18516"/>
                                        </a:cubicBezTo>
                                        <a:cubicBezTo>
                                          <a:pt x="17936" y="16623"/>
                                          <a:pt x="18792" y="14050"/>
                                          <a:pt x="18792" y="10795"/>
                                        </a:cubicBezTo>
                                        <a:close/>
                                        <a:moveTo>
                                          <a:pt x="15198" y="11851"/>
                                        </a:moveTo>
                                        <a:cubicBezTo>
                                          <a:pt x="15173" y="13814"/>
                                          <a:pt x="14623" y="15381"/>
                                          <a:pt x="13548" y="16553"/>
                                        </a:cubicBezTo>
                                        <a:cubicBezTo>
                                          <a:pt x="12473" y="17728"/>
                                          <a:pt x="11049" y="18316"/>
                                          <a:pt x="9278" y="18316"/>
                                        </a:cubicBezTo>
                                        <a:cubicBezTo>
                                          <a:pt x="7274" y="18316"/>
                                          <a:pt x="5670" y="17749"/>
                                          <a:pt x="4465" y="16615"/>
                                        </a:cubicBezTo>
                                        <a:cubicBezTo>
                                          <a:pt x="3261" y="15481"/>
                                          <a:pt x="2567" y="13885"/>
                                          <a:pt x="2384" y="11826"/>
                                        </a:cubicBezTo>
                                        <a:lnTo>
                                          <a:pt x="15198" y="1185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3" name="Freeform: Shape 4463"/>
                                <wps:cNvSpPr/>
                                <wps:spPr>
                                  <a:xfrm rot="-5400000" flipV="1">
                                    <a:off x="2848704" y="7479822"/>
                                    <a:ext cx="18483" cy="22974"/>
                                  </a:xfrm>
                                  <a:custGeom>
                                    <a:avLst/>
                                    <a:gdLst>
                                      <a:gd name="connsiteX0" fmla="*/ 9941 w 18483"/>
                                      <a:gd name="connsiteY0" fmla="*/ 9945 h 22974"/>
                                      <a:gd name="connsiteX1" fmla="*/ 3903 w 18483"/>
                                      <a:gd name="connsiteY1" fmla="*/ 8951 h 22974"/>
                                      <a:gd name="connsiteX2" fmla="*/ 2221 w 18483"/>
                                      <a:gd name="connsiteY2" fmla="*/ 5550 h 22974"/>
                                      <a:gd name="connsiteX3" fmla="*/ 3484 w 18483"/>
                                      <a:gd name="connsiteY3" fmla="*/ 2512 h 22974"/>
                                      <a:gd name="connsiteX4" fmla="*/ 6909 w 18483"/>
                                      <a:gd name="connsiteY4" fmla="*/ 1392 h 22974"/>
                                      <a:gd name="connsiteX5" fmla="*/ 11710 w 18483"/>
                                      <a:gd name="connsiteY5" fmla="*/ 3512 h 22974"/>
                                      <a:gd name="connsiteX6" fmla="*/ 13516 w 18483"/>
                                      <a:gd name="connsiteY6" fmla="*/ 9145 h 22974"/>
                                      <a:gd name="connsiteX7" fmla="*/ 13516 w 18483"/>
                                      <a:gd name="connsiteY7" fmla="*/ 9945 h 22974"/>
                                      <a:gd name="connsiteX8" fmla="*/ 9941 w 18483"/>
                                      <a:gd name="connsiteY8" fmla="*/ 9945 h 22974"/>
                                      <a:gd name="connsiteX9" fmla="*/ 17111 w 18483"/>
                                      <a:gd name="connsiteY9" fmla="*/ 11433 h 22974"/>
                                      <a:gd name="connsiteX10" fmla="*/ 17111 w 18483"/>
                                      <a:gd name="connsiteY10" fmla="*/ -1052 h 22974"/>
                                      <a:gd name="connsiteX11" fmla="*/ 13516 w 18483"/>
                                      <a:gd name="connsiteY11" fmla="*/ -1052 h 22974"/>
                                      <a:gd name="connsiteX12" fmla="*/ 13516 w 18483"/>
                                      <a:gd name="connsiteY12" fmla="*/ 2268 h 22974"/>
                                      <a:gd name="connsiteX13" fmla="*/ 10447 w 18483"/>
                                      <a:gd name="connsiteY13" fmla="*/ -671 h 22974"/>
                                      <a:gd name="connsiteX14" fmla="*/ 5953 w 18483"/>
                                      <a:gd name="connsiteY14" fmla="*/ -1621 h 22974"/>
                                      <a:gd name="connsiteX15" fmla="*/ 609 w 18483"/>
                                      <a:gd name="connsiteY15" fmla="*/ 267 h 22974"/>
                                      <a:gd name="connsiteX16" fmla="*/ -1373 w 18483"/>
                                      <a:gd name="connsiteY16" fmla="*/ 5319 h 22974"/>
                                      <a:gd name="connsiteX17" fmla="*/ 1096 w 18483"/>
                                      <a:gd name="connsiteY17" fmla="*/ 10883 h 22974"/>
                                      <a:gd name="connsiteX18" fmla="*/ 8472 w 18483"/>
                                      <a:gd name="connsiteY18" fmla="*/ 12758 h 22974"/>
                                      <a:gd name="connsiteX19" fmla="*/ 13516 w 18483"/>
                                      <a:gd name="connsiteY19" fmla="*/ 12758 h 22974"/>
                                      <a:gd name="connsiteX20" fmla="*/ 13516 w 18483"/>
                                      <a:gd name="connsiteY20" fmla="*/ 13114 h 22974"/>
                                      <a:gd name="connsiteX21" fmla="*/ 11885 w 18483"/>
                                      <a:gd name="connsiteY21" fmla="*/ 16953 h 22974"/>
                                      <a:gd name="connsiteX22" fmla="*/ 7303 w 18483"/>
                                      <a:gd name="connsiteY22" fmla="*/ 18310 h 22974"/>
                                      <a:gd name="connsiteX23" fmla="*/ 3646 w 18483"/>
                                      <a:gd name="connsiteY23" fmla="*/ 17859 h 22974"/>
                                      <a:gd name="connsiteX24" fmla="*/ 234 w 18483"/>
                                      <a:gd name="connsiteY24" fmla="*/ 16509 h 22974"/>
                                      <a:gd name="connsiteX25" fmla="*/ 234 w 18483"/>
                                      <a:gd name="connsiteY25" fmla="*/ 19835 h 22974"/>
                                      <a:gd name="connsiteX26" fmla="*/ 4059 w 18483"/>
                                      <a:gd name="connsiteY26" fmla="*/ 20973 h 22974"/>
                                      <a:gd name="connsiteX27" fmla="*/ 7672 w 18483"/>
                                      <a:gd name="connsiteY27" fmla="*/ 21354 h 22974"/>
                                      <a:gd name="connsiteX28" fmla="*/ 14767 w 18483"/>
                                      <a:gd name="connsiteY28" fmla="*/ 18891 h 22974"/>
                                      <a:gd name="connsiteX29" fmla="*/ 17111 w 18483"/>
                                      <a:gd name="connsiteY29" fmla="*/ 11433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9941" y="9945"/>
                                        </a:moveTo>
                                        <a:cubicBezTo>
                                          <a:pt x="7036" y="9945"/>
                                          <a:pt x="5024" y="9613"/>
                                          <a:pt x="3903" y="8951"/>
                                        </a:cubicBezTo>
                                        <a:cubicBezTo>
                                          <a:pt x="2782" y="8288"/>
                                          <a:pt x="2221" y="7154"/>
                                          <a:pt x="2221" y="5550"/>
                                        </a:cubicBezTo>
                                        <a:cubicBezTo>
                                          <a:pt x="2221" y="4274"/>
                                          <a:pt x="2642" y="3262"/>
                                          <a:pt x="3484" y="2512"/>
                                        </a:cubicBezTo>
                                        <a:cubicBezTo>
                                          <a:pt x="4326" y="1765"/>
                                          <a:pt x="5468" y="1392"/>
                                          <a:pt x="6909" y="1392"/>
                                        </a:cubicBezTo>
                                        <a:cubicBezTo>
                                          <a:pt x="8905" y="1392"/>
                                          <a:pt x="10506" y="2099"/>
                                          <a:pt x="11710" y="3512"/>
                                        </a:cubicBezTo>
                                        <a:cubicBezTo>
                                          <a:pt x="12914" y="4925"/>
                                          <a:pt x="13516" y="6802"/>
                                          <a:pt x="13516" y="9145"/>
                                        </a:cubicBezTo>
                                        <a:lnTo>
                                          <a:pt x="13516" y="9945"/>
                                        </a:lnTo>
                                        <a:lnTo>
                                          <a:pt x="9941" y="9945"/>
                                        </a:lnTo>
                                        <a:close/>
                                        <a:moveTo>
                                          <a:pt x="17111" y="11433"/>
                                        </a:moveTo>
                                        <a:lnTo>
                                          <a:pt x="17111" y="-1052"/>
                                        </a:lnTo>
                                        <a:lnTo>
                                          <a:pt x="13516" y="-1052"/>
                                        </a:lnTo>
                                        <a:lnTo>
                                          <a:pt x="13516" y="2268"/>
                                        </a:lnTo>
                                        <a:cubicBezTo>
                                          <a:pt x="12696" y="942"/>
                                          <a:pt x="11672" y="-37"/>
                                          <a:pt x="10447" y="-671"/>
                                        </a:cubicBezTo>
                                        <a:cubicBezTo>
                                          <a:pt x="9222" y="-1304"/>
                                          <a:pt x="7724" y="-1621"/>
                                          <a:pt x="5953" y="-1621"/>
                                        </a:cubicBezTo>
                                        <a:cubicBezTo>
                                          <a:pt x="3715" y="-1621"/>
                                          <a:pt x="1934" y="-992"/>
                                          <a:pt x="609" y="267"/>
                                        </a:cubicBezTo>
                                        <a:cubicBezTo>
                                          <a:pt x="-712" y="1526"/>
                                          <a:pt x="-1373" y="3210"/>
                                          <a:pt x="-1373" y="5319"/>
                                        </a:cubicBezTo>
                                        <a:cubicBezTo>
                                          <a:pt x="-1373" y="7778"/>
                                          <a:pt x="-550" y="9632"/>
                                          <a:pt x="1096" y="10883"/>
                                        </a:cubicBezTo>
                                        <a:cubicBezTo>
                                          <a:pt x="2746" y="12133"/>
                                          <a:pt x="5205" y="12758"/>
                                          <a:pt x="8472" y="12758"/>
                                        </a:cubicBezTo>
                                        <a:lnTo>
                                          <a:pt x="13516" y="12758"/>
                                        </a:lnTo>
                                        <a:lnTo>
                                          <a:pt x="13516" y="13114"/>
                                        </a:lnTo>
                                        <a:cubicBezTo>
                                          <a:pt x="13516" y="14769"/>
                                          <a:pt x="12973" y="16049"/>
                                          <a:pt x="11885" y="16953"/>
                                        </a:cubicBezTo>
                                        <a:cubicBezTo>
                                          <a:pt x="10797" y="17857"/>
                                          <a:pt x="9270" y="18310"/>
                                          <a:pt x="7303" y="18310"/>
                                        </a:cubicBezTo>
                                        <a:cubicBezTo>
                                          <a:pt x="6053" y="18310"/>
                                          <a:pt x="4834" y="18160"/>
                                          <a:pt x="3646" y="17859"/>
                                        </a:cubicBezTo>
                                        <a:cubicBezTo>
                                          <a:pt x="2463" y="17559"/>
                                          <a:pt x="1325" y="17109"/>
                                          <a:pt x="234" y="16509"/>
                                        </a:cubicBezTo>
                                        <a:lnTo>
                                          <a:pt x="234" y="19835"/>
                                        </a:lnTo>
                                        <a:cubicBezTo>
                                          <a:pt x="1546" y="20343"/>
                                          <a:pt x="2821" y="20723"/>
                                          <a:pt x="4059" y="20973"/>
                                        </a:cubicBezTo>
                                        <a:cubicBezTo>
                                          <a:pt x="5297" y="21227"/>
                                          <a:pt x="6501" y="21354"/>
                                          <a:pt x="7672" y="21354"/>
                                        </a:cubicBezTo>
                                        <a:cubicBezTo>
                                          <a:pt x="10839" y="21354"/>
                                          <a:pt x="13204" y="20533"/>
                                          <a:pt x="14767" y="18891"/>
                                        </a:cubicBezTo>
                                        <a:cubicBezTo>
                                          <a:pt x="16329" y="17253"/>
                                          <a:pt x="17111" y="14767"/>
                                          <a:pt x="17111" y="11433"/>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4" name="Freeform: Shape 4464"/>
                                <wps:cNvSpPr/>
                                <wps:spPr>
                                  <a:xfrm rot="-5400000" flipV="1">
                                    <a:off x="2844172" y="7450965"/>
                                    <a:ext cx="19552" cy="30970"/>
                                  </a:xfrm>
                                  <a:custGeom>
                                    <a:avLst/>
                                    <a:gdLst>
                                      <a:gd name="connsiteX0" fmla="*/ 14530 w 19552"/>
                                      <a:gd name="connsiteY0" fmla="*/ 16864 h 30970"/>
                                      <a:gd name="connsiteX1" fmla="*/ 14530 w 19552"/>
                                      <a:gd name="connsiteY1" fmla="*/ 28704 h 30970"/>
                                      <a:gd name="connsiteX2" fmla="*/ 18124 w 19552"/>
                                      <a:gd name="connsiteY2" fmla="*/ 28704 h 30970"/>
                                      <a:gd name="connsiteX3" fmla="*/ 18124 w 19552"/>
                                      <a:gd name="connsiteY3" fmla="*/ -1698 h 30970"/>
                                      <a:gd name="connsiteX4" fmla="*/ 14530 w 19552"/>
                                      <a:gd name="connsiteY4" fmla="*/ -1698 h 30970"/>
                                      <a:gd name="connsiteX5" fmla="*/ 14530 w 19552"/>
                                      <a:gd name="connsiteY5" fmla="*/ 1584 h 30970"/>
                                      <a:gd name="connsiteX6" fmla="*/ 11667 w 19552"/>
                                      <a:gd name="connsiteY6" fmla="*/ -1316 h 30970"/>
                                      <a:gd name="connsiteX7" fmla="*/ 7516 w 19552"/>
                                      <a:gd name="connsiteY7" fmla="*/ -2267 h 30970"/>
                                      <a:gd name="connsiteX8" fmla="*/ 1059 w 19552"/>
                                      <a:gd name="connsiteY8" fmla="*/ 897 h 30970"/>
                                      <a:gd name="connsiteX9" fmla="*/ -1428 w 19552"/>
                                      <a:gd name="connsiteY9" fmla="*/ 9224 h 30970"/>
                                      <a:gd name="connsiteX10" fmla="*/ 1059 w 19552"/>
                                      <a:gd name="connsiteY10" fmla="*/ 17545 h 30970"/>
                                      <a:gd name="connsiteX11" fmla="*/ 7516 w 19552"/>
                                      <a:gd name="connsiteY11" fmla="*/ 20708 h 30970"/>
                                      <a:gd name="connsiteX12" fmla="*/ 11667 w 19552"/>
                                      <a:gd name="connsiteY12" fmla="*/ 19758 h 30970"/>
                                      <a:gd name="connsiteX13" fmla="*/ 14530 w 19552"/>
                                      <a:gd name="connsiteY13" fmla="*/ 16864 h 30970"/>
                                      <a:gd name="connsiteX14" fmla="*/ 2285 w 19552"/>
                                      <a:gd name="connsiteY14" fmla="*/ 9224 h 30970"/>
                                      <a:gd name="connsiteX15" fmla="*/ 3916 w 19552"/>
                                      <a:gd name="connsiteY15" fmla="*/ 3004 h 30970"/>
                                      <a:gd name="connsiteX16" fmla="*/ 8398 w 19552"/>
                                      <a:gd name="connsiteY16" fmla="*/ 747 h 30970"/>
                                      <a:gd name="connsiteX17" fmla="*/ 12886 w 19552"/>
                                      <a:gd name="connsiteY17" fmla="*/ 3004 h 30970"/>
                                      <a:gd name="connsiteX18" fmla="*/ 14530 w 19552"/>
                                      <a:gd name="connsiteY18" fmla="*/ 9224 h 30970"/>
                                      <a:gd name="connsiteX19" fmla="*/ 12886 w 19552"/>
                                      <a:gd name="connsiteY19" fmla="*/ 15444 h 30970"/>
                                      <a:gd name="connsiteX20" fmla="*/ 8398 w 19552"/>
                                      <a:gd name="connsiteY20" fmla="*/ 17701 h 30970"/>
                                      <a:gd name="connsiteX21" fmla="*/ 3916 w 19552"/>
                                      <a:gd name="connsiteY21" fmla="*/ 15444 h 30970"/>
                                      <a:gd name="connsiteX22" fmla="*/ 2285 w 19552"/>
                                      <a:gd name="connsiteY22" fmla="*/ 9224 h 309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9552" h="30970">
                                        <a:moveTo>
                                          <a:pt x="14530" y="16864"/>
                                        </a:moveTo>
                                        <a:lnTo>
                                          <a:pt x="14530" y="28704"/>
                                        </a:lnTo>
                                        <a:lnTo>
                                          <a:pt x="18124" y="28704"/>
                                        </a:lnTo>
                                        <a:lnTo>
                                          <a:pt x="18124" y="-1698"/>
                                        </a:lnTo>
                                        <a:lnTo>
                                          <a:pt x="14530" y="-1698"/>
                                        </a:lnTo>
                                        <a:lnTo>
                                          <a:pt x="14530" y="1584"/>
                                        </a:lnTo>
                                        <a:cubicBezTo>
                                          <a:pt x="13776" y="284"/>
                                          <a:pt x="12821" y="-683"/>
                                          <a:pt x="11667" y="-1316"/>
                                        </a:cubicBezTo>
                                        <a:cubicBezTo>
                                          <a:pt x="10517" y="-1950"/>
                                          <a:pt x="9133" y="-2267"/>
                                          <a:pt x="7516" y="-2267"/>
                                        </a:cubicBezTo>
                                        <a:cubicBezTo>
                                          <a:pt x="4874" y="-2267"/>
                                          <a:pt x="2722" y="-1212"/>
                                          <a:pt x="1059" y="897"/>
                                        </a:cubicBezTo>
                                        <a:cubicBezTo>
                                          <a:pt x="-599" y="3010"/>
                                          <a:pt x="-1428" y="5786"/>
                                          <a:pt x="-1428" y="9224"/>
                                        </a:cubicBezTo>
                                        <a:cubicBezTo>
                                          <a:pt x="-1428" y="12662"/>
                                          <a:pt x="-599" y="15436"/>
                                          <a:pt x="1059" y="17545"/>
                                        </a:cubicBezTo>
                                        <a:cubicBezTo>
                                          <a:pt x="2722" y="19654"/>
                                          <a:pt x="4874" y="20708"/>
                                          <a:pt x="7516" y="20708"/>
                                        </a:cubicBezTo>
                                        <a:cubicBezTo>
                                          <a:pt x="9133" y="20708"/>
                                          <a:pt x="10517" y="20392"/>
                                          <a:pt x="11667" y="19758"/>
                                        </a:cubicBezTo>
                                        <a:cubicBezTo>
                                          <a:pt x="12821" y="19129"/>
                                          <a:pt x="13776" y="18164"/>
                                          <a:pt x="14530" y="16864"/>
                                        </a:cubicBezTo>
                                        <a:close/>
                                        <a:moveTo>
                                          <a:pt x="2285" y="9224"/>
                                        </a:moveTo>
                                        <a:cubicBezTo>
                                          <a:pt x="2285" y="6582"/>
                                          <a:pt x="2828" y="4508"/>
                                          <a:pt x="3916" y="3004"/>
                                        </a:cubicBezTo>
                                        <a:cubicBezTo>
                                          <a:pt x="5004" y="1499"/>
                                          <a:pt x="6498" y="747"/>
                                          <a:pt x="8398" y="747"/>
                                        </a:cubicBezTo>
                                        <a:cubicBezTo>
                                          <a:pt x="10298" y="747"/>
                                          <a:pt x="11794" y="1499"/>
                                          <a:pt x="12886" y="3004"/>
                                        </a:cubicBezTo>
                                        <a:cubicBezTo>
                                          <a:pt x="13982" y="4508"/>
                                          <a:pt x="14530" y="6582"/>
                                          <a:pt x="14530" y="9224"/>
                                        </a:cubicBezTo>
                                        <a:cubicBezTo>
                                          <a:pt x="14530" y="11866"/>
                                          <a:pt x="13982" y="13940"/>
                                          <a:pt x="12886" y="15444"/>
                                        </a:cubicBezTo>
                                        <a:cubicBezTo>
                                          <a:pt x="11794" y="16949"/>
                                          <a:pt x="10298" y="17701"/>
                                          <a:pt x="8398" y="17701"/>
                                        </a:cubicBezTo>
                                        <a:cubicBezTo>
                                          <a:pt x="6498" y="17701"/>
                                          <a:pt x="5004" y="16949"/>
                                          <a:pt x="3916" y="15444"/>
                                        </a:cubicBezTo>
                                        <a:cubicBezTo>
                                          <a:pt x="2828" y="13940"/>
                                          <a:pt x="2285" y="11866"/>
                                          <a:pt x="2285" y="922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5" name="Freeform: Shape 4465"/>
                                <wps:cNvSpPr/>
                                <wps:spPr>
                                  <a:xfrm rot="-5400000" flipV="1">
                                    <a:off x="2849398" y="7429856"/>
                                    <a:ext cx="13476" cy="32883"/>
                                  </a:xfrm>
                                  <a:custGeom>
                                    <a:avLst/>
                                    <a:gdLst>
                                      <a:gd name="connsiteX0" fmla="*/ 9569 w 13476"/>
                                      <a:gd name="connsiteY0" fmla="*/ 30962 h 32883"/>
                                      <a:gd name="connsiteX1" fmla="*/ 12888 w 13476"/>
                                      <a:gd name="connsiteY1" fmla="*/ 30962 h 32883"/>
                                      <a:gd name="connsiteX2" fmla="*/ 2730 w 13476"/>
                                      <a:gd name="connsiteY2" fmla="*/ -1922 h 32883"/>
                                      <a:gd name="connsiteX3" fmla="*/ -589 w 13476"/>
                                      <a:gd name="connsiteY3" fmla="*/ -1922 h 32883"/>
                                      <a:gd name="connsiteX4" fmla="*/ 9569 w 13476"/>
                                      <a:gd name="connsiteY4" fmla="*/ 30962 h 3288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476" h="32883">
                                        <a:moveTo>
                                          <a:pt x="9569" y="30962"/>
                                        </a:moveTo>
                                        <a:lnTo>
                                          <a:pt x="12888" y="30962"/>
                                        </a:lnTo>
                                        <a:lnTo>
                                          <a:pt x="2730" y="-1922"/>
                                        </a:lnTo>
                                        <a:lnTo>
                                          <a:pt x="-589" y="-1922"/>
                                        </a:lnTo>
                                        <a:lnTo>
                                          <a:pt x="9569" y="3096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6" name="Freeform: Shape 4466"/>
                                <wps:cNvSpPr/>
                                <wps:spPr>
                                  <a:xfrm rot="-5400000" flipV="1">
                                    <a:off x="2848498" y="7415557"/>
                                    <a:ext cx="18327" cy="22406"/>
                                  </a:xfrm>
                                  <a:custGeom>
                                    <a:avLst/>
                                    <a:gdLst>
                                      <a:gd name="connsiteX0" fmla="*/ 16770 w 18327"/>
                                      <a:gd name="connsiteY0" fmla="*/ 11527 h 22406"/>
                                      <a:gd name="connsiteX1" fmla="*/ 16770 w 18327"/>
                                      <a:gd name="connsiteY1" fmla="*/ -1682 h 22406"/>
                                      <a:gd name="connsiteX2" fmla="*/ 13176 w 18327"/>
                                      <a:gd name="connsiteY2" fmla="*/ -1682 h 22406"/>
                                      <a:gd name="connsiteX3" fmla="*/ 13176 w 18327"/>
                                      <a:gd name="connsiteY3" fmla="*/ 11409 h 22406"/>
                                      <a:gd name="connsiteX4" fmla="*/ 11963 w 18327"/>
                                      <a:gd name="connsiteY4" fmla="*/ 16054 h 22406"/>
                                      <a:gd name="connsiteX5" fmla="*/ 8331 w 18327"/>
                                      <a:gd name="connsiteY5" fmla="*/ 17598 h 22406"/>
                                      <a:gd name="connsiteX6" fmla="*/ 3737 w 18327"/>
                                      <a:gd name="connsiteY6" fmla="*/ 15741 h 22406"/>
                                      <a:gd name="connsiteX7" fmla="*/ 2055 w 18327"/>
                                      <a:gd name="connsiteY7" fmla="*/ 10683 h 22406"/>
                                      <a:gd name="connsiteX8" fmla="*/ 2055 w 18327"/>
                                      <a:gd name="connsiteY8" fmla="*/ -1682 h 22406"/>
                                      <a:gd name="connsiteX9" fmla="*/ -1557 w 18327"/>
                                      <a:gd name="connsiteY9" fmla="*/ -1682 h 22406"/>
                                      <a:gd name="connsiteX10" fmla="*/ -1557 w 18327"/>
                                      <a:gd name="connsiteY10" fmla="*/ 20198 h 22406"/>
                                      <a:gd name="connsiteX11" fmla="*/ 2055 w 18327"/>
                                      <a:gd name="connsiteY11" fmla="*/ 20198 h 22406"/>
                                      <a:gd name="connsiteX12" fmla="*/ 2055 w 18327"/>
                                      <a:gd name="connsiteY12" fmla="*/ 16798 h 22406"/>
                                      <a:gd name="connsiteX13" fmla="*/ 5093 w 18327"/>
                                      <a:gd name="connsiteY13" fmla="*/ 19748 h 22406"/>
                                      <a:gd name="connsiteX14" fmla="*/ 9131 w 18327"/>
                                      <a:gd name="connsiteY14" fmla="*/ 20724 h 22406"/>
                                      <a:gd name="connsiteX15" fmla="*/ 14832 w 18327"/>
                                      <a:gd name="connsiteY15" fmla="*/ 18392 h 22406"/>
                                      <a:gd name="connsiteX16" fmla="*/ 16770 w 18327"/>
                                      <a:gd name="connsiteY16" fmla="*/ 11527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6770" y="11527"/>
                                        </a:moveTo>
                                        <a:lnTo>
                                          <a:pt x="16770" y="-1682"/>
                                        </a:lnTo>
                                        <a:lnTo>
                                          <a:pt x="13176" y="-1682"/>
                                        </a:lnTo>
                                        <a:lnTo>
                                          <a:pt x="13176" y="11409"/>
                                        </a:lnTo>
                                        <a:cubicBezTo>
                                          <a:pt x="13176" y="13480"/>
                                          <a:pt x="12771" y="15028"/>
                                          <a:pt x="11963" y="16054"/>
                                        </a:cubicBezTo>
                                        <a:cubicBezTo>
                                          <a:pt x="11155" y="17083"/>
                                          <a:pt x="9944" y="17598"/>
                                          <a:pt x="8331" y="17598"/>
                                        </a:cubicBezTo>
                                        <a:cubicBezTo>
                                          <a:pt x="6389" y="17598"/>
                                          <a:pt x="4858" y="16979"/>
                                          <a:pt x="3737" y="15741"/>
                                        </a:cubicBezTo>
                                        <a:cubicBezTo>
                                          <a:pt x="2616" y="14507"/>
                                          <a:pt x="2055" y="12821"/>
                                          <a:pt x="2055" y="10683"/>
                                        </a:cubicBezTo>
                                        <a:lnTo>
                                          <a:pt x="2055" y="-1682"/>
                                        </a:lnTo>
                                        <a:lnTo>
                                          <a:pt x="-1557" y="-1682"/>
                                        </a:lnTo>
                                        <a:lnTo>
                                          <a:pt x="-1557" y="20198"/>
                                        </a:lnTo>
                                        <a:lnTo>
                                          <a:pt x="2055" y="20198"/>
                                        </a:lnTo>
                                        <a:lnTo>
                                          <a:pt x="2055" y="16798"/>
                                        </a:lnTo>
                                        <a:cubicBezTo>
                                          <a:pt x="2918" y="18115"/>
                                          <a:pt x="3931" y="19098"/>
                                          <a:pt x="5093" y="19748"/>
                                        </a:cubicBezTo>
                                        <a:cubicBezTo>
                                          <a:pt x="6260" y="20399"/>
                                          <a:pt x="7606" y="20724"/>
                                          <a:pt x="9131" y="20724"/>
                                        </a:cubicBezTo>
                                        <a:cubicBezTo>
                                          <a:pt x="11644" y="20724"/>
                                          <a:pt x="13544" y="19946"/>
                                          <a:pt x="14832" y="18392"/>
                                        </a:cubicBezTo>
                                        <a:cubicBezTo>
                                          <a:pt x="16124" y="16837"/>
                                          <a:pt x="16770" y="14549"/>
                                          <a:pt x="16770" y="11527"/>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7" name="Freeform: Shape 4467"/>
                                <wps:cNvSpPr/>
                                <wps:spPr>
                                  <a:xfrm rot="-5400000" flipV="1">
                                    <a:off x="2848786" y="7390148"/>
                                    <a:ext cx="18321" cy="22974"/>
                                  </a:xfrm>
                                  <a:custGeom>
                                    <a:avLst/>
                                    <a:gdLst>
                                      <a:gd name="connsiteX0" fmla="*/ -1520 w 18321"/>
                                      <a:gd name="connsiteY0" fmla="*/ 7559 h 22974"/>
                                      <a:gd name="connsiteX1" fmla="*/ -1520 w 18321"/>
                                      <a:gd name="connsiteY1" fmla="*/ 20807 h 22974"/>
                                      <a:gd name="connsiteX2" fmla="*/ 2074 w 18321"/>
                                      <a:gd name="connsiteY2" fmla="*/ 20807 h 22974"/>
                                      <a:gd name="connsiteX3" fmla="*/ 2074 w 18321"/>
                                      <a:gd name="connsiteY3" fmla="*/ 7697 h 22974"/>
                                      <a:gd name="connsiteX4" fmla="*/ 3281 w 18321"/>
                                      <a:gd name="connsiteY4" fmla="*/ 3033 h 22974"/>
                                      <a:gd name="connsiteX5" fmla="*/ 6919 w 18321"/>
                                      <a:gd name="connsiteY5" fmla="*/ 1483 h 22974"/>
                                      <a:gd name="connsiteX6" fmla="*/ 11513 w 18321"/>
                                      <a:gd name="connsiteY6" fmla="*/ 3339 h 22974"/>
                                      <a:gd name="connsiteX7" fmla="*/ 13207 w 18321"/>
                                      <a:gd name="connsiteY7" fmla="*/ 8403 h 22974"/>
                                      <a:gd name="connsiteX8" fmla="*/ 13207 w 18321"/>
                                      <a:gd name="connsiteY8" fmla="*/ 20807 h 22974"/>
                                      <a:gd name="connsiteX9" fmla="*/ 16801 w 18321"/>
                                      <a:gd name="connsiteY9" fmla="*/ 20807 h 22974"/>
                                      <a:gd name="connsiteX10" fmla="*/ 16801 w 18321"/>
                                      <a:gd name="connsiteY10" fmla="*/ -1074 h 22974"/>
                                      <a:gd name="connsiteX11" fmla="*/ 13207 w 18321"/>
                                      <a:gd name="connsiteY11" fmla="*/ -1074 h 22974"/>
                                      <a:gd name="connsiteX12" fmla="*/ 13207 w 18321"/>
                                      <a:gd name="connsiteY12" fmla="*/ 2289 h 22974"/>
                                      <a:gd name="connsiteX13" fmla="*/ 10169 w 18321"/>
                                      <a:gd name="connsiteY13" fmla="*/ -674 h 22974"/>
                                      <a:gd name="connsiteX14" fmla="*/ 6156 w 18321"/>
                                      <a:gd name="connsiteY14" fmla="*/ -1643 h 22974"/>
                                      <a:gd name="connsiteX15" fmla="*/ 430 w 18321"/>
                                      <a:gd name="connsiteY15" fmla="*/ 701 h 22974"/>
                                      <a:gd name="connsiteX16" fmla="*/ -1520 w 18321"/>
                                      <a:gd name="connsiteY16" fmla="*/ 7559 h 22974"/>
                                      <a:gd name="connsiteX17" fmla="*/ 7525 w 18321"/>
                                      <a:gd name="connsiteY17" fmla="*/ 21332 h 22974"/>
                                      <a:gd name="connsiteX18" fmla="*/ 7525 w 18321"/>
                                      <a:gd name="connsiteY18" fmla="*/ 21332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8321" h="22974">
                                        <a:moveTo>
                                          <a:pt x="-1520" y="7559"/>
                                        </a:moveTo>
                                        <a:lnTo>
                                          <a:pt x="-1520" y="20807"/>
                                        </a:lnTo>
                                        <a:lnTo>
                                          <a:pt x="2074" y="20807"/>
                                        </a:lnTo>
                                        <a:lnTo>
                                          <a:pt x="2074" y="7697"/>
                                        </a:lnTo>
                                        <a:cubicBezTo>
                                          <a:pt x="2074" y="5625"/>
                                          <a:pt x="2476" y="4071"/>
                                          <a:pt x="3281" y="3033"/>
                                        </a:cubicBezTo>
                                        <a:cubicBezTo>
                                          <a:pt x="4089" y="1999"/>
                                          <a:pt x="5302" y="1483"/>
                                          <a:pt x="6919" y="1483"/>
                                        </a:cubicBezTo>
                                        <a:cubicBezTo>
                                          <a:pt x="8856" y="1483"/>
                                          <a:pt x="10388" y="2101"/>
                                          <a:pt x="11513" y="3339"/>
                                        </a:cubicBezTo>
                                        <a:cubicBezTo>
                                          <a:pt x="12642" y="4577"/>
                                          <a:pt x="13207" y="6265"/>
                                          <a:pt x="13207" y="8403"/>
                                        </a:cubicBezTo>
                                        <a:lnTo>
                                          <a:pt x="13207" y="20807"/>
                                        </a:lnTo>
                                        <a:lnTo>
                                          <a:pt x="16801" y="20807"/>
                                        </a:lnTo>
                                        <a:lnTo>
                                          <a:pt x="16801" y="-1074"/>
                                        </a:lnTo>
                                        <a:lnTo>
                                          <a:pt x="13207" y="-1074"/>
                                        </a:lnTo>
                                        <a:lnTo>
                                          <a:pt x="13207" y="2289"/>
                                        </a:lnTo>
                                        <a:cubicBezTo>
                                          <a:pt x="12336" y="960"/>
                                          <a:pt x="11323" y="-28"/>
                                          <a:pt x="10169" y="-674"/>
                                        </a:cubicBezTo>
                                        <a:cubicBezTo>
                                          <a:pt x="9019" y="-1320"/>
                                          <a:pt x="7681" y="-1643"/>
                                          <a:pt x="6156" y="-1643"/>
                                        </a:cubicBezTo>
                                        <a:cubicBezTo>
                                          <a:pt x="3643" y="-1643"/>
                                          <a:pt x="1735" y="-862"/>
                                          <a:pt x="430" y="701"/>
                                        </a:cubicBezTo>
                                        <a:cubicBezTo>
                                          <a:pt x="-870" y="2264"/>
                                          <a:pt x="-1520" y="4550"/>
                                          <a:pt x="-1520" y="7559"/>
                                        </a:cubicBezTo>
                                        <a:close/>
                                        <a:moveTo>
                                          <a:pt x="7525" y="21332"/>
                                        </a:moveTo>
                                        <a:lnTo>
                                          <a:pt x="7525" y="2133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8" name="Freeform: Shape 4468"/>
                                <wps:cNvSpPr/>
                                <wps:spPr>
                                  <a:xfrm rot="-5400000" flipV="1">
                                    <a:off x="2841691" y="7358032"/>
                                    <a:ext cx="31941" cy="22406"/>
                                  </a:xfrm>
                                  <a:custGeom>
                                    <a:avLst/>
                                    <a:gdLst>
                                      <a:gd name="connsiteX0" fmla="*/ 14524 w 31941"/>
                                      <a:gd name="connsiteY0" fmla="*/ 15983 h 22406"/>
                                      <a:gd name="connsiteX1" fmla="*/ 17750 w 31941"/>
                                      <a:gd name="connsiteY1" fmla="*/ 19559 h 22406"/>
                                      <a:gd name="connsiteX2" fmla="*/ 22163 w 31941"/>
                                      <a:gd name="connsiteY2" fmla="*/ 20709 h 22406"/>
                                      <a:gd name="connsiteX3" fmla="*/ 27439 w 31941"/>
                                      <a:gd name="connsiteY3" fmla="*/ 18315 h 22406"/>
                                      <a:gd name="connsiteX4" fmla="*/ 29295 w 31941"/>
                                      <a:gd name="connsiteY4" fmla="*/ 11513 h 22406"/>
                                      <a:gd name="connsiteX5" fmla="*/ 29295 w 31941"/>
                                      <a:gd name="connsiteY5" fmla="*/ -1697 h 22406"/>
                                      <a:gd name="connsiteX6" fmla="*/ 25682 w 31941"/>
                                      <a:gd name="connsiteY6" fmla="*/ -1697 h 22406"/>
                                      <a:gd name="connsiteX7" fmla="*/ 25682 w 31941"/>
                                      <a:gd name="connsiteY7" fmla="*/ 11394 h 22406"/>
                                      <a:gd name="connsiteX8" fmla="*/ 24563 w 31941"/>
                                      <a:gd name="connsiteY8" fmla="*/ 16058 h 22406"/>
                                      <a:gd name="connsiteX9" fmla="*/ 21169 w 31941"/>
                                      <a:gd name="connsiteY9" fmla="*/ 17583 h 22406"/>
                                      <a:gd name="connsiteX10" fmla="*/ 16750 w 31941"/>
                                      <a:gd name="connsiteY10" fmla="*/ 15727 h 22406"/>
                                      <a:gd name="connsiteX11" fmla="*/ 15131 w 31941"/>
                                      <a:gd name="connsiteY11" fmla="*/ 10669 h 22406"/>
                                      <a:gd name="connsiteX12" fmla="*/ 15131 w 31941"/>
                                      <a:gd name="connsiteY12" fmla="*/ -1697 h 22406"/>
                                      <a:gd name="connsiteX13" fmla="*/ 11518 w 31941"/>
                                      <a:gd name="connsiteY13" fmla="*/ -1697 h 22406"/>
                                      <a:gd name="connsiteX14" fmla="*/ 11518 w 31941"/>
                                      <a:gd name="connsiteY14" fmla="*/ 11394 h 22406"/>
                                      <a:gd name="connsiteX15" fmla="*/ 10405 w 31941"/>
                                      <a:gd name="connsiteY15" fmla="*/ 16070 h 22406"/>
                                      <a:gd name="connsiteX16" fmla="*/ 6967 w 31941"/>
                                      <a:gd name="connsiteY16" fmla="*/ 17583 h 22406"/>
                                      <a:gd name="connsiteX17" fmla="*/ 2585 w 31941"/>
                                      <a:gd name="connsiteY17" fmla="*/ 15720 h 22406"/>
                                      <a:gd name="connsiteX18" fmla="*/ 966 w 31941"/>
                                      <a:gd name="connsiteY18" fmla="*/ 10669 h 22406"/>
                                      <a:gd name="connsiteX19" fmla="*/ 966 w 31941"/>
                                      <a:gd name="connsiteY19" fmla="*/ -1697 h 22406"/>
                                      <a:gd name="connsiteX20" fmla="*/ -2646 w 31941"/>
                                      <a:gd name="connsiteY20" fmla="*/ -1697 h 22406"/>
                                      <a:gd name="connsiteX21" fmla="*/ -2646 w 31941"/>
                                      <a:gd name="connsiteY21" fmla="*/ 20184 h 22406"/>
                                      <a:gd name="connsiteX22" fmla="*/ 966 w 31941"/>
                                      <a:gd name="connsiteY22" fmla="*/ 20184 h 22406"/>
                                      <a:gd name="connsiteX23" fmla="*/ 966 w 31941"/>
                                      <a:gd name="connsiteY23" fmla="*/ 16783 h 22406"/>
                                      <a:gd name="connsiteX24" fmla="*/ 3917 w 31941"/>
                                      <a:gd name="connsiteY24" fmla="*/ 19753 h 22406"/>
                                      <a:gd name="connsiteX25" fmla="*/ 7999 w 31941"/>
                                      <a:gd name="connsiteY25" fmla="*/ 20709 h 22406"/>
                                      <a:gd name="connsiteX26" fmla="*/ 12055 w 31941"/>
                                      <a:gd name="connsiteY26" fmla="*/ 19496 h 22406"/>
                                      <a:gd name="connsiteX27" fmla="*/ 14524 w 31941"/>
                                      <a:gd name="connsiteY27" fmla="*/ 15983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31941" h="22406">
                                        <a:moveTo>
                                          <a:pt x="14524" y="15983"/>
                                        </a:moveTo>
                                        <a:cubicBezTo>
                                          <a:pt x="15425" y="17600"/>
                                          <a:pt x="16500" y="18792"/>
                                          <a:pt x="17750" y="19559"/>
                                        </a:cubicBezTo>
                                        <a:cubicBezTo>
                                          <a:pt x="19000" y="20326"/>
                                          <a:pt x="20471" y="20709"/>
                                          <a:pt x="22163" y="20709"/>
                                        </a:cubicBezTo>
                                        <a:cubicBezTo>
                                          <a:pt x="24442" y="20709"/>
                                          <a:pt x="26201" y="19911"/>
                                          <a:pt x="27439" y="18315"/>
                                        </a:cubicBezTo>
                                        <a:cubicBezTo>
                                          <a:pt x="28676" y="16723"/>
                                          <a:pt x="29295" y="14455"/>
                                          <a:pt x="29295" y="11513"/>
                                        </a:cubicBezTo>
                                        <a:lnTo>
                                          <a:pt x="29295" y="-1697"/>
                                        </a:lnTo>
                                        <a:lnTo>
                                          <a:pt x="25682" y="-1697"/>
                                        </a:lnTo>
                                        <a:lnTo>
                                          <a:pt x="25682" y="11394"/>
                                        </a:lnTo>
                                        <a:cubicBezTo>
                                          <a:pt x="25682" y="13491"/>
                                          <a:pt x="25309" y="15045"/>
                                          <a:pt x="24563" y="16058"/>
                                        </a:cubicBezTo>
                                        <a:cubicBezTo>
                                          <a:pt x="23821" y="17075"/>
                                          <a:pt x="22690" y="17583"/>
                                          <a:pt x="21169" y="17583"/>
                                        </a:cubicBezTo>
                                        <a:cubicBezTo>
                                          <a:pt x="19306" y="17583"/>
                                          <a:pt x="17833" y="16964"/>
                                          <a:pt x="16750" y="15727"/>
                                        </a:cubicBezTo>
                                        <a:cubicBezTo>
                                          <a:pt x="15670" y="14493"/>
                                          <a:pt x="15131" y="12807"/>
                                          <a:pt x="15131" y="10669"/>
                                        </a:cubicBezTo>
                                        <a:lnTo>
                                          <a:pt x="15131" y="-1697"/>
                                        </a:lnTo>
                                        <a:lnTo>
                                          <a:pt x="11518" y="-1697"/>
                                        </a:lnTo>
                                        <a:lnTo>
                                          <a:pt x="11518" y="11394"/>
                                        </a:lnTo>
                                        <a:cubicBezTo>
                                          <a:pt x="11518" y="13503"/>
                                          <a:pt x="11147" y="15062"/>
                                          <a:pt x="10405" y="16070"/>
                                        </a:cubicBezTo>
                                        <a:cubicBezTo>
                                          <a:pt x="9663" y="17079"/>
                                          <a:pt x="8517" y="17583"/>
                                          <a:pt x="6967" y="17583"/>
                                        </a:cubicBezTo>
                                        <a:cubicBezTo>
                                          <a:pt x="5129" y="17583"/>
                                          <a:pt x="3669" y="16962"/>
                                          <a:pt x="2585" y="15720"/>
                                        </a:cubicBezTo>
                                        <a:cubicBezTo>
                                          <a:pt x="1506" y="14478"/>
                                          <a:pt x="966" y="12795"/>
                                          <a:pt x="966" y="10669"/>
                                        </a:cubicBezTo>
                                        <a:lnTo>
                                          <a:pt x="966" y="-1697"/>
                                        </a:lnTo>
                                        <a:lnTo>
                                          <a:pt x="-2646" y="-1697"/>
                                        </a:lnTo>
                                        <a:lnTo>
                                          <a:pt x="-2646" y="20184"/>
                                        </a:lnTo>
                                        <a:lnTo>
                                          <a:pt x="966" y="20184"/>
                                        </a:lnTo>
                                        <a:lnTo>
                                          <a:pt x="966" y="16783"/>
                                        </a:lnTo>
                                        <a:cubicBezTo>
                                          <a:pt x="1787" y="18125"/>
                                          <a:pt x="2771" y="19115"/>
                                          <a:pt x="3917" y="19753"/>
                                        </a:cubicBezTo>
                                        <a:cubicBezTo>
                                          <a:pt x="5063" y="20390"/>
                                          <a:pt x="6423" y="20709"/>
                                          <a:pt x="7999" y="20709"/>
                                        </a:cubicBezTo>
                                        <a:cubicBezTo>
                                          <a:pt x="9590" y="20709"/>
                                          <a:pt x="10943" y="20305"/>
                                          <a:pt x="12055" y="19496"/>
                                        </a:cubicBezTo>
                                        <a:cubicBezTo>
                                          <a:pt x="13168" y="18692"/>
                                          <a:pt x="13991" y="17521"/>
                                          <a:pt x="14524" y="15983"/>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9" name="Freeform: Shape 4469"/>
                                <wps:cNvSpPr/>
                                <wps:spPr>
                                  <a:xfrm rot="-5400000" flipV="1">
                                    <a:off x="2866507" y="7338468"/>
                                    <a:ext cx="20790" cy="2788"/>
                                  </a:xfrm>
                                  <a:custGeom>
                                    <a:avLst/>
                                    <a:gdLst>
                                      <a:gd name="connsiteX0" fmla="*/ 19684 w 20790"/>
                                      <a:gd name="connsiteY0" fmla="*/ 4162 h 2788"/>
                                      <a:gd name="connsiteX1" fmla="*/ 19684 w 20790"/>
                                      <a:gd name="connsiteY1" fmla="*/ 1374 h 2788"/>
                                      <a:gd name="connsiteX2" fmla="*/ -1106 w 20790"/>
                                      <a:gd name="connsiteY2" fmla="*/ 1374 h 2788"/>
                                      <a:gd name="connsiteX3" fmla="*/ -1106 w 20790"/>
                                      <a:gd name="connsiteY3" fmla="*/ 4162 h 2788"/>
                                      <a:gd name="connsiteX4" fmla="*/ 19684 w 20790"/>
                                      <a:gd name="connsiteY4" fmla="*/ 4162 h 278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0790" h="2788">
                                        <a:moveTo>
                                          <a:pt x="19684" y="4162"/>
                                        </a:moveTo>
                                        <a:lnTo>
                                          <a:pt x="19684" y="1374"/>
                                        </a:lnTo>
                                        <a:lnTo>
                                          <a:pt x="-1106" y="1374"/>
                                        </a:lnTo>
                                        <a:lnTo>
                                          <a:pt x="-1106" y="4162"/>
                                        </a:lnTo>
                                        <a:lnTo>
                                          <a:pt x="19684" y="416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0" name="Freeform: Shape 4470"/>
                                <wps:cNvSpPr/>
                                <wps:spPr>
                                  <a:xfrm rot="-5400000" flipV="1">
                                    <a:off x="2844160" y="7300951"/>
                                    <a:ext cx="19577" cy="30970"/>
                                  </a:xfrm>
                                  <a:custGeom>
                                    <a:avLst/>
                                    <a:gdLst>
                                      <a:gd name="connsiteX0" fmla="*/ 14187 w 19577"/>
                                      <a:gd name="connsiteY0" fmla="*/ 9187 h 30970"/>
                                      <a:gd name="connsiteX1" fmla="*/ 12556 w 19577"/>
                                      <a:gd name="connsiteY1" fmla="*/ 15407 h 30970"/>
                                      <a:gd name="connsiteX2" fmla="*/ 8074 w 19577"/>
                                      <a:gd name="connsiteY2" fmla="*/ 17664 h 30970"/>
                                      <a:gd name="connsiteX3" fmla="*/ 3586 w 19577"/>
                                      <a:gd name="connsiteY3" fmla="*/ 15407 h 30970"/>
                                      <a:gd name="connsiteX4" fmla="*/ 1955 w 19577"/>
                                      <a:gd name="connsiteY4" fmla="*/ 9187 h 30970"/>
                                      <a:gd name="connsiteX5" fmla="*/ 3586 w 19577"/>
                                      <a:gd name="connsiteY5" fmla="*/ 2966 h 30970"/>
                                      <a:gd name="connsiteX6" fmla="*/ 8074 w 19577"/>
                                      <a:gd name="connsiteY6" fmla="*/ 709 h 30970"/>
                                      <a:gd name="connsiteX7" fmla="*/ 12556 w 19577"/>
                                      <a:gd name="connsiteY7" fmla="*/ 2966 h 30970"/>
                                      <a:gd name="connsiteX8" fmla="*/ 14187 w 19577"/>
                                      <a:gd name="connsiteY8" fmla="*/ 9187 h 30970"/>
                                      <a:gd name="connsiteX9" fmla="*/ 1955 w 19577"/>
                                      <a:gd name="connsiteY9" fmla="*/ 16826 h 30970"/>
                                      <a:gd name="connsiteX10" fmla="*/ 4817 w 19577"/>
                                      <a:gd name="connsiteY10" fmla="*/ 19721 h 30970"/>
                                      <a:gd name="connsiteX11" fmla="*/ 8949 w 19577"/>
                                      <a:gd name="connsiteY11" fmla="*/ 20671 h 30970"/>
                                      <a:gd name="connsiteX12" fmla="*/ 15425 w 19577"/>
                                      <a:gd name="connsiteY12" fmla="*/ 17508 h 30970"/>
                                      <a:gd name="connsiteX13" fmla="*/ 17919 w 19577"/>
                                      <a:gd name="connsiteY13" fmla="*/ 9187 h 30970"/>
                                      <a:gd name="connsiteX14" fmla="*/ 15425 w 19577"/>
                                      <a:gd name="connsiteY14" fmla="*/ 859 h 30970"/>
                                      <a:gd name="connsiteX15" fmla="*/ 8949 w 19577"/>
                                      <a:gd name="connsiteY15" fmla="*/ -2304 h 30970"/>
                                      <a:gd name="connsiteX16" fmla="*/ 4817 w 19577"/>
                                      <a:gd name="connsiteY16" fmla="*/ -1354 h 30970"/>
                                      <a:gd name="connsiteX17" fmla="*/ 1955 w 19577"/>
                                      <a:gd name="connsiteY17" fmla="*/ 1547 h 30970"/>
                                      <a:gd name="connsiteX18" fmla="*/ 1955 w 19577"/>
                                      <a:gd name="connsiteY18" fmla="*/ -1735 h 30970"/>
                                      <a:gd name="connsiteX19" fmla="*/ -1658 w 19577"/>
                                      <a:gd name="connsiteY19" fmla="*/ -1735 h 30970"/>
                                      <a:gd name="connsiteX20" fmla="*/ -1658 w 19577"/>
                                      <a:gd name="connsiteY20" fmla="*/ 28667 h 30970"/>
                                      <a:gd name="connsiteX21" fmla="*/ 1955 w 19577"/>
                                      <a:gd name="connsiteY21" fmla="*/ 28667 h 30970"/>
                                      <a:gd name="connsiteX22" fmla="*/ 1955 w 19577"/>
                                      <a:gd name="connsiteY22" fmla="*/ 16826 h 309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9577" h="30970">
                                        <a:moveTo>
                                          <a:pt x="14187" y="9187"/>
                                        </a:moveTo>
                                        <a:cubicBezTo>
                                          <a:pt x="14187" y="11829"/>
                                          <a:pt x="13644" y="13902"/>
                                          <a:pt x="12556" y="15407"/>
                                        </a:cubicBezTo>
                                        <a:cubicBezTo>
                                          <a:pt x="11468" y="16912"/>
                                          <a:pt x="9974" y="17664"/>
                                          <a:pt x="8074" y="17664"/>
                                        </a:cubicBezTo>
                                        <a:cubicBezTo>
                                          <a:pt x="6170" y="17664"/>
                                          <a:pt x="4674" y="16912"/>
                                          <a:pt x="3586" y="15407"/>
                                        </a:cubicBezTo>
                                        <a:cubicBezTo>
                                          <a:pt x="2498" y="13902"/>
                                          <a:pt x="1955" y="11829"/>
                                          <a:pt x="1955" y="9187"/>
                                        </a:cubicBezTo>
                                        <a:cubicBezTo>
                                          <a:pt x="1955" y="6544"/>
                                          <a:pt x="2498" y="4471"/>
                                          <a:pt x="3586" y="2966"/>
                                        </a:cubicBezTo>
                                        <a:cubicBezTo>
                                          <a:pt x="4674" y="1462"/>
                                          <a:pt x="6170" y="709"/>
                                          <a:pt x="8074" y="709"/>
                                        </a:cubicBezTo>
                                        <a:cubicBezTo>
                                          <a:pt x="9974" y="709"/>
                                          <a:pt x="11468" y="1462"/>
                                          <a:pt x="12556" y="2966"/>
                                        </a:cubicBezTo>
                                        <a:cubicBezTo>
                                          <a:pt x="13644" y="4471"/>
                                          <a:pt x="14187" y="6544"/>
                                          <a:pt x="14187" y="9187"/>
                                        </a:cubicBezTo>
                                        <a:close/>
                                        <a:moveTo>
                                          <a:pt x="1955" y="16826"/>
                                        </a:moveTo>
                                        <a:cubicBezTo>
                                          <a:pt x="2713" y="18126"/>
                                          <a:pt x="3667" y="19091"/>
                                          <a:pt x="4817" y="19721"/>
                                        </a:cubicBezTo>
                                        <a:cubicBezTo>
                                          <a:pt x="5972" y="20354"/>
                                          <a:pt x="7349" y="20671"/>
                                          <a:pt x="8949" y="20671"/>
                                        </a:cubicBezTo>
                                        <a:cubicBezTo>
                                          <a:pt x="11608" y="20671"/>
                                          <a:pt x="13766" y="19616"/>
                                          <a:pt x="15425" y="17508"/>
                                        </a:cubicBezTo>
                                        <a:cubicBezTo>
                                          <a:pt x="17088" y="15399"/>
                                          <a:pt x="17919" y="12625"/>
                                          <a:pt x="17919" y="9187"/>
                                        </a:cubicBezTo>
                                        <a:cubicBezTo>
                                          <a:pt x="17919" y="5748"/>
                                          <a:pt x="17088" y="2972"/>
                                          <a:pt x="15425" y="859"/>
                                        </a:cubicBezTo>
                                        <a:cubicBezTo>
                                          <a:pt x="13766" y="-1250"/>
                                          <a:pt x="11608" y="-2304"/>
                                          <a:pt x="8949" y="-2304"/>
                                        </a:cubicBezTo>
                                        <a:cubicBezTo>
                                          <a:pt x="7349" y="-2304"/>
                                          <a:pt x="5972" y="-1987"/>
                                          <a:pt x="4817" y="-1354"/>
                                        </a:cubicBezTo>
                                        <a:cubicBezTo>
                                          <a:pt x="3667" y="-720"/>
                                          <a:pt x="2713" y="247"/>
                                          <a:pt x="1955" y="1547"/>
                                        </a:cubicBezTo>
                                        <a:lnTo>
                                          <a:pt x="1955" y="-1735"/>
                                        </a:lnTo>
                                        <a:lnTo>
                                          <a:pt x="-1658" y="-1735"/>
                                        </a:lnTo>
                                        <a:lnTo>
                                          <a:pt x="-1658" y="28667"/>
                                        </a:lnTo>
                                        <a:lnTo>
                                          <a:pt x="1955" y="28667"/>
                                        </a:lnTo>
                                        <a:lnTo>
                                          <a:pt x="1955" y="1682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1" name="Freeform: Shape 4471"/>
                                <wps:cNvSpPr/>
                                <wps:spPr>
                                  <a:xfrm rot="-5400000" flipV="1">
                                    <a:off x="2852045" y="7277114"/>
                                    <a:ext cx="19552" cy="30727"/>
                                  </a:xfrm>
                                  <a:custGeom>
                                    <a:avLst/>
                                    <a:gdLst>
                                      <a:gd name="connsiteX0" fmla="*/ 14532 w 19552"/>
                                      <a:gd name="connsiteY0" fmla="*/ 18467 h 30727"/>
                                      <a:gd name="connsiteX1" fmla="*/ 12919 w 19552"/>
                                      <a:gd name="connsiteY1" fmla="*/ 24519 h 30727"/>
                                      <a:gd name="connsiteX2" fmla="*/ 8400 w 19552"/>
                                      <a:gd name="connsiteY2" fmla="*/ 26669 h 30727"/>
                                      <a:gd name="connsiteX3" fmla="*/ 3899 w 19552"/>
                                      <a:gd name="connsiteY3" fmla="*/ 24519 h 30727"/>
                                      <a:gd name="connsiteX4" fmla="*/ 2287 w 19552"/>
                                      <a:gd name="connsiteY4" fmla="*/ 18467 h 30727"/>
                                      <a:gd name="connsiteX5" fmla="*/ 3899 w 19552"/>
                                      <a:gd name="connsiteY5" fmla="*/ 12428 h 30727"/>
                                      <a:gd name="connsiteX6" fmla="*/ 8400 w 19552"/>
                                      <a:gd name="connsiteY6" fmla="*/ 10278 h 30727"/>
                                      <a:gd name="connsiteX7" fmla="*/ 12919 w 19552"/>
                                      <a:gd name="connsiteY7" fmla="*/ 12428 h 30727"/>
                                      <a:gd name="connsiteX8" fmla="*/ 14532 w 19552"/>
                                      <a:gd name="connsiteY8" fmla="*/ 18467 h 30727"/>
                                      <a:gd name="connsiteX9" fmla="*/ 18126 w 19552"/>
                                      <a:gd name="connsiteY9" fmla="*/ 9984 h 30727"/>
                                      <a:gd name="connsiteX10" fmla="*/ 15644 w 19552"/>
                                      <a:gd name="connsiteY10" fmla="*/ 1675 h 30727"/>
                                      <a:gd name="connsiteX11" fmla="*/ 8050 w 19552"/>
                                      <a:gd name="connsiteY11" fmla="*/ -1051 h 30727"/>
                                      <a:gd name="connsiteX12" fmla="*/ 4474 w 19552"/>
                                      <a:gd name="connsiteY12" fmla="*/ -769 h 30727"/>
                                      <a:gd name="connsiteX13" fmla="*/ 1211 w 19552"/>
                                      <a:gd name="connsiteY13" fmla="*/ 100 h 30727"/>
                                      <a:gd name="connsiteX14" fmla="*/ 1211 w 19552"/>
                                      <a:gd name="connsiteY14" fmla="*/ 3594 h 30727"/>
                                      <a:gd name="connsiteX15" fmla="*/ 4337 w 19552"/>
                                      <a:gd name="connsiteY15" fmla="*/ 2332 h 30727"/>
                                      <a:gd name="connsiteX16" fmla="*/ 7481 w 19552"/>
                                      <a:gd name="connsiteY16" fmla="*/ 1919 h 30727"/>
                                      <a:gd name="connsiteX17" fmla="*/ 12775 w 19552"/>
                                      <a:gd name="connsiteY17" fmla="*/ 3763 h 30727"/>
                                      <a:gd name="connsiteX18" fmla="*/ 14532 w 19552"/>
                                      <a:gd name="connsiteY18" fmla="*/ 9340 h 30727"/>
                                      <a:gd name="connsiteX19" fmla="*/ 14532 w 19552"/>
                                      <a:gd name="connsiteY19" fmla="*/ 11122 h 30727"/>
                                      <a:gd name="connsiteX20" fmla="*/ 11681 w 19552"/>
                                      <a:gd name="connsiteY20" fmla="*/ 8227 h 30727"/>
                                      <a:gd name="connsiteX21" fmla="*/ 7518 w 19552"/>
                                      <a:gd name="connsiteY21" fmla="*/ 7270 h 30727"/>
                                      <a:gd name="connsiteX22" fmla="*/ 1036 w 19552"/>
                                      <a:gd name="connsiteY22" fmla="*/ 10334 h 30727"/>
                                      <a:gd name="connsiteX23" fmla="*/ -1426 w 19552"/>
                                      <a:gd name="connsiteY23" fmla="*/ 18467 h 30727"/>
                                      <a:gd name="connsiteX24" fmla="*/ 1036 w 19552"/>
                                      <a:gd name="connsiteY24" fmla="*/ 26607 h 30727"/>
                                      <a:gd name="connsiteX25" fmla="*/ 7518 w 19552"/>
                                      <a:gd name="connsiteY25" fmla="*/ 29677 h 30727"/>
                                      <a:gd name="connsiteX26" fmla="*/ 11681 w 19552"/>
                                      <a:gd name="connsiteY26" fmla="*/ 28720 h 30727"/>
                                      <a:gd name="connsiteX27" fmla="*/ 14532 w 19552"/>
                                      <a:gd name="connsiteY27" fmla="*/ 25832 h 30727"/>
                                      <a:gd name="connsiteX28" fmla="*/ 14532 w 19552"/>
                                      <a:gd name="connsiteY28" fmla="*/ 29151 h 30727"/>
                                      <a:gd name="connsiteX29" fmla="*/ 18126 w 19552"/>
                                      <a:gd name="connsiteY29" fmla="*/ 29151 h 30727"/>
                                      <a:gd name="connsiteX30" fmla="*/ 18126 w 19552"/>
                                      <a:gd name="connsiteY30" fmla="*/ 9984 h 307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9552" h="30727">
                                        <a:moveTo>
                                          <a:pt x="14532" y="18467"/>
                                        </a:moveTo>
                                        <a:cubicBezTo>
                                          <a:pt x="14532" y="21072"/>
                                          <a:pt x="13994" y="23089"/>
                                          <a:pt x="12919" y="24519"/>
                                        </a:cubicBezTo>
                                        <a:cubicBezTo>
                                          <a:pt x="11848" y="25953"/>
                                          <a:pt x="10342" y="26669"/>
                                          <a:pt x="8400" y="26669"/>
                                        </a:cubicBezTo>
                                        <a:cubicBezTo>
                                          <a:pt x="6475" y="26669"/>
                                          <a:pt x="4974" y="25953"/>
                                          <a:pt x="3899" y="24519"/>
                                        </a:cubicBezTo>
                                        <a:cubicBezTo>
                                          <a:pt x="2824" y="23089"/>
                                          <a:pt x="2287" y="21072"/>
                                          <a:pt x="2287" y="18467"/>
                                        </a:cubicBezTo>
                                        <a:cubicBezTo>
                                          <a:pt x="2287" y="15875"/>
                                          <a:pt x="2824" y="13862"/>
                                          <a:pt x="3899" y="12428"/>
                                        </a:cubicBezTo>
                                        <a:cubicBezTo>
                                          <a:pt x="4974" y="10994"/>
                                          <a:pt x="6475" y="10278"/>
                                          <a:pt x="8400" y="10278"/>
                                        </a:cubicBezTo>
                                        <a:cubicBezTo>
                                          <a:pt x="10342" y="10278"/>
                                          <a:pt x="11848" y="10994"/>
                                          <a:pt x="12919" y="12428"/>
                                        </a:cubicBezTo>
                                        <a:cubicBezTo>
                                          <a:pt x="13994" y="13862"/>
                                          <a:pt x="14532" y="15875"/>
                                          <a:pt x="14532" y="18467"/>
                                        </a:cubicBezTo>
                                        <a:close/>
                                        <a:moveTo>
                                          <a:pt x="18126" y="9984"/>
                                        </a:moveTo>
                                        <a:cubicBezTo>
                                          <a:pt x="18126" y="6262"/>
                                          <a:pt x="17299" y="3492"/>
                                          <a:pt x="15644" y="1675"/>
                                        </a:cubicBezTo>
                                        <a:cubicBezTo>
                                          <a:pt x="13994" y="-142"/>
                                          <a:pt x="11463" y="-1051"/>
                                          <a:pt x="8050" y="-1051"/>
                                        </a:cubicBezTo>
                                        <a:cubicBezTo>
                                          <a:pt x="6787" y="-1051"/>
                                          <a:pt x="5595" y="-957"/>
                                          <a:pt x="4474" y="-769"/>
                                        </a:cubicBezTo>
                                        <a:cubicBezTo>
                                          <a:pt x="3353" y="-582"/>
                                          <a:pt x="2266" y="-292"/>
                                          <a:pt x="1211" y="100"/>
                                        </a:cubicBezTo>
                                        <a:lnTo>
                                          <a:pt x="1211" y="3594"/>
                                        </a:lnTo>
                                        <a:cubicBezTo>
                                          <a:pt x="2266" y="3023"/>
                                          <a:pt x="3307" y="2603"/>
                                          <a:pt x="4337" y="2332"/>
                                        </a:cubicBezTo>
                                        <a:cubicBezTo>
                                          <a:pt x="5366" y="2057"/>
                                          <a:pt x="6414" y="1919"/>
                                          <a:pt x="7481" y="1919"/>
                                        </a:cubicBezTo>
                                        <a:cubicBezTo>
                                          <a:pt x="9840" y="1919"/>
                                          <a:pt x="11604" y="2534"/>
                                          <a:pt x="12775" y="3763"/>
                                        </a:cubicBezTo>
                                        <a:cubicBezTo>
                                          <a:pt x="13946" y="4993"/>
                                          <a:pt x="14532" y="6852"/>
                                          <a:pt x="14532" y="9340"/>
                                        </a:cubicBezTo>
                                        <a:lnTo>
                                          <a:pt x="14532" y="11122"/>
                                        </a:lnTo>
                                        <a:cubicBezTo>
                                          <a:pt x="13790" y="9829"/>
                                          <a:pt x="12840" y="8865"/>
                                          <a:pt x="11681" y="8227"/>
                                        </a:cubicBezTo>
                                        <a:cubicBezTo>
                                          <a:pt x="10523" y="7589"/>
                                          <a:pt x="9135" y="7270"/>
                                          <a:pt x="7518" y="7270"/>
                                        </a:cubicBezTo>
                                        <a:cubicBezTo>
                                          <a:pt x="4839" y="7270"/>
                                          <a:pt x="2678" y="8292"/>
                                          <a:pt x="1036" y="10334"/>
                                        </a:cubicBezTo>
                                        <a:cubicBezTo>
                                          <a:pt x="-606" y="12380"/>
                                          <a:pt x="-1426" y="15091"/>
                                          <a:pt x="-1426" y="18467"/>
                                        </a:cubicBezTo>
                                        <a:cubicBezTo>
                                          <a:pt x="-1426" y="21852"/>
                                          <a:pt x="-606" y="24565"/>
                                          <a:pt x="1036" y="26607"/>
                                        </a:cubicBezTo>
                                        <a:cubicBezTo>
                                          <a:pt x="2678" y="28653"/>
                                          <a:pt x="4839" y="29677"/>
                                          <a:pt x="7518" y="29677"/>
                                        </a:cubicBezTo>
                                        <a:cubicBezTo>
                                          <a:pt x="9135" y="29677"/>
                                          <a:pt x="10523" y="29358"/>
                                          <a:pt x="11681" y="28720"/>
                                        </a:cubicBezTo>
                                        <a:cubicBezTo>
                                          <a:pt x="12840" y="28082"/>
                                          <a:pt x="13790" y="27120"/>
                                          <a:pt x="14532" y="25832"/>
                                        </a:cubicBezTo>
                                        <a:lnTo>
                                          <a:pt x="14532" y="29151"/>
                                        </a:lnTo>
                                        <a:lnTo>
                                          <a:pt x="18126" y="29151"/>
                                        </a:lnTo>
                                        <a:lnTo>
                                          <a:pt x="18126" y="9984"/>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2" name="Freeform: Shape 4472"/>
                                <wps:cNvSpPr/>
                                <wps:spPr>
                                  <a:xfrm rot="-5400000" flipV="1">
                                    <a:off x="2866507" y="7267667"/>
                                    <a:ext cx="20790" cy="2788"/>
                                  </a:xfrm>
                                  <a:custGeom>
                                    <a:avLst/>
                                    <a:gdLst>
                                      <a:gd name="connsiteX0" fmla="*/ 19684 w 20790"/>
                                      <a:gd name="connsiteY0" fmla="*/ 4144 h 2788"/>
                                      <a:gd name="connsiteX1" fmla="*/ 19684 w 20790"/>
                                      <a:gd name="connsiteY1" fmla="*/ 1356 h 2788"/>
                                      <a:gd name="connsiteX2" fmla="*/ -1106 w 20790"/>
                                      <a:gd name="connsiteY2" fmla="*/ 1356 h 2788"/>
                                      <a:gd name="connsiteX3" fmla="*/ -1106 w 20790"/>
                                      <a:gd name="connsiteY3" fmla="*/ 4144 h 2788"/>
                                      <a:gd name="connsiteX4" fmla="*/ 19684 w 20790"/>
                                      <a:gd name="connsiteY4" fmla="*/ 4144 h 278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0790" h="2788">
                                        <a:moveTo>
                                          <a:pt x="19684" y="4144"/>
                                        </a:moveTo>
                                        <a:lnTo>
                                          <a:pt x="19684" y="1356"/>
                                        </a:lnTo>
                                        <a:lnTo>
                                          <a:pt x="-1106" y="1356"/>
                                        </a:lnTo>
                                        <a:lnTo>
                                          <a:pt x="-1106" y="4144"/>
                                        </a:lnTo>
                                        <a:lnTo>
                                          <a:pt x="19684" y="4144"/>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3" name="Freeform: Shape 4473"/>
                                <wps:cNvSpPr/>
                                <wps:spPr>
                                  <a:xfrm rot="-5400000" flipV="1">
                                    <a:off x="2849586" y="7237040"/>
                                    <a:ext cx="16720" cy="22974"/>
                                  </a:xfrm>
                                  <a:custGeom>
                                    <a:avLst/>
                                    <a:gdLst>
                                      <a:gd name="connsiteX0" fmla="*/ 14351 w 16720"/>
                                      <a:gd name="connsiteY0" fmla="*/ 20124 h 22974"/>
                                      <a:gd name="connsiteX1" fmla="*/ 14351 w 16720"/>
                                      <a:gd name="connsiteY1" fmla="*/ 16723 h 22974"/>
                                      <a:gd name="connsiteX2" fmla="*/ 11188 w 16720"/>
                                      <a:gd name="connsiteY2" fmla="*/ 17893 h 22974"/>
                                      <a:gd name="connsiteX3" fmla="*/ 7787 w 16720"/>
                                      <a:gd name="connsiteY3" fmla="*/ 18286 h 22974"/>
                                      <a:gd name="connsiteX4" fmla="*/ 3774 w 16720"/>
                                      <a:gd name="connsiteY4" fmla="*/ 17467 h 22974"/>
                                      <a:gd name="connsiteX5" fmla="*/ 2437 w 16720"/>
                                      <a:gd name="connsiteY5" fmla="*/ 15004 h 22974"/>
                                      <a:gd name="connsiteX6" fmla="*/ 3393 w 16720"/>
                                      <a:gd name="connsiteY6" fmla="*/ 13041 h 22974"/>
                                      <a:gd name="connsiteX7" fmla="*/ 7244 w 16720"/>
                                      <a:gd name="connsiteY7" fmla="*/ 11685 h 22974"/>
                                      <a:gd name="connsiteX8" fmla="*/ 8475 w 16720"/>
                                      <a:gd name="connsiteY8" fmla="*/ 11410 h 22974"/>
                                      <a:gd name="connsiteX9" fmla="*/ 13913 w 16720"/>
                                      <a:gd name="connsiteY9" fmla="*/ 9096 h 22974"/>
                                      <a:gd name="connsiteX10" fmla="*/ 15526 w 16720"/>
                                      <a:gd name="connsiteY10" fmla="*/ 4927 h 22974"/>
                                      <a:gd name="connsiteX11" fmla="*/ 13113 w 16720"/>
                                      <a:gd name="connsiteY11" fmla="*/ 94 h 22974"/>
                                      <a:gd name="connsiteX12" fmla="*/ 6481 w 16720"/>
                                      <a:gd name="connsiteY12" fmla="*/ -1682 h 22974"/>
                                      <a:gd name="connsiteX13" fmla="*/ 2818 w 16720"/>
                                      <a:gd name="connsiteY13" fmla="*/ -1338 h 22974"/>
                                      <a:gd name="connsiteX14" fmla="*/ -1195 w 16720"/>
                                      <a:gd name="connsiteY14" fmla="*/ -312 h 22974"/>
                                      <a:gd name="connsiteX15" fmla="*/ -1195 w 16720"/>
                                      <a:gd name="connsiteY15" fmla="*/ 3401 h 22974"/>
                                      <a:gd name="connsiteX16" fmla="*/ 2731 w 16720"/>
                                      <a:gd name="connsiteY16" fmla="*/ 1844 h 22974"/>
                                      <a:gd name="connsiteX17" fmla="*/ 6562 w 16720"/>
                                      <a:gd name="connsiteY17" fmla="*/ 1332 h 22974"/>
                                      <a:gd name="connsiteX18" fmla="*/ 10463 w 16720"/>
                                      <a:gd name="connsiteY18" fmla="*/ 2201 h 22974"/>
                                      <a:gd name="connsiteX19" fmla="*/ 11832 w 16720"/>
                                      <a:gd name="connsiteY19" fmla="*/ 4651 h 22974"/>
                                      <a:gd name="connsiteX20" fmla="*/ 10844 w 16720"/>
                                      <a:gd name="connsiteY20" fmla="*/ 6896 h 22974"/>
                                      <a:gd name="connsiteX21" fmla="*/ 6519 w 16720"/>
                                      <a:gd name="connsiteY21" fmla="*/ 8402 h 22974"/>
                                      <a:gd name="connsiteX22" fmla="*/ 5268 w 16720"/>
                                      <a:gd name="connsiteY22" fmla="*/ 8696 h 22974"/>
                                      <a:gd name="connsiteX23" fmla="*/ 443 w 16720"/>
                                      <a:gd name="connsiteY23" fmla="*/ 10853 h 22974"/>
                                      <a:gd name="connsiteX24" fmla="*/ -1039 w 16720"/>
                                      <a:gd name="connsiteY24" fmla="*/ 14848 h 22974"/>
                                      <a:gd name="connsiteX25" fmla="*/ 1149 w 16720"/>
                                      <a:gd name="connsiteY25" fmla="*/ 19612 h 22974"/>
                                      <a:gd name="connsiteX26" fmla="*/ 7362 w 16720"/>
                                      <a:gd name="connsiteY26" fmla="*/ 21293 h 22974"/>
                                      <a:gd name="connsiteX27" fmla="*/ 11107 w 16720"/>
                                      <a:gd name="connsiteY27" fmla="*/ 21000 h 22974"/>
                                      <a:gd name="connsiteX28" fmla="*/ 14351 w 16720"/>
                                      <a:gd name="connsiteY28" fmla="*/ 20124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4351" y="20124"/>
                                        </a:moveTo>
                                        <a:lnTo>
                                          <a:pt x="14351" y="16723"/>
                                        </a:lnTo>
                                        <a:cubicBezTo>
                                          <a:pt x="13338" y="17244"/>
                                          <a:pt x="12284" y="17634"/>
                                          <a:pt x="11188" y="17893"/>
                                        </a:cubicBezTo>
                                        <a:cubicBezTo>
                                          <a:pt x="10096" y="18155"/>
                                          <a:pt x="8963" y="18286"/>
                                          <a:pt x="7787" y="18286"/>
                                        </a:cubicBezTo>
                                        <a:cubicBezTo>
                                          <a:pt x="6004" y="18286"/>
                                          <a:pt x="4666" y="18013"/>
                                          <a:pt x="3774" y="17467"/>
                                        </a:cubicBezTo>
                                        <a:cubicBezTo>
                                          <a:pt x="2883" y="16921"/>
                                          <a:pt x="2437" y="16100"/>
                                          <a:pt x="2437" y="15004"/>
                                        </a:cubicBezTo>
                                        <a:cubicBezTo>
                                          <a:pt x="2437" y="14171"/>
                                          <a:pt x="2756" y="13516"/>
                                          <a:pt x="3393" y="13041"/>
                                        </a:cubicBezTo>
                                        <a:cubicBezTo>
                                          <a:pt x="4031" y="12566"/>
                                          <a:pt x="5314" y="12114"/>
                                          <a:pt x="7244" y="11685"/>
                                        </a:cubicBezTo>
                                        <a:lnTo>
                                          <a:pt x="8475" y="11410"/>
                                        </a:lnTo>
                                        <a:cubicBezTo>
                                          <a:pt x="11025" y="10864"/>
                                          <a:pt x="12838" y="10092"/>
                                          <a:pt x="13913" y="9096"/>
                                        </a:cubicBezTo>
                                        <a:cubicBezTo>
                                          <a:pt x="14988" y="8100"/>
                                          <a:pt x="15526" y="6710"/>
                                          <a:pt x="15526" y="4927"/>
                                        </a:cubicBezTo>
                                        <a:cubicBezTo>
                                          <a:pt x="15526" y="2893"/>
                                          <a:pt x="14722" y="1282"/>
                                          <a:pt x="13113" y="94"/>
                                        </a:cubicBezTo>
                                        <a:cubicBezTo>
                                          <a:pt x="11505" y="-1090"/>
                                          <a:pt x="9294" y="-1682"/>
                                          <a:pt x="6481" y="-1682"/>
                                        </a:cubicBezTo>
                                        <a:cubicBezTo>
                                          <a:pt x="5310" y="-1682"/>
                                          <a:pt x="4089" y="-1567"/>
                                          <a:pt x="2818" y="-1338"/>
                                        </a:cubicBezTo>
                                        <a:cubicBezTo>
                                          <a:pt x="1547" y="-1108"/>
                                          <a:pt x="209" y="-767"/>
                                          <a:pt x="-1195" y="-312"/>
                                        </a:cubicBezTo>
                                        <a:lnTo>
                                          <a:pt x="-1195" y="3401"/>
                                        </a:lnTo>
                                        <a:cubicBezTo>
                                          <a:pt x="134" y="2709"/>
                                          <a:pt x="1443" y="2190"/>
                                          <a:pt x="2731" y="1844"/>
                                        </a:cubicBezTo>
                                        <a:cubicBezTo>
                                          <a:pt x="4018" y="1503"/>
                                          <a:pt x="5295" y="1332"/>
                                          <a:pt x="6562" y="1332"/>
                                        </a:cubicBezTo>
                                        <a:cubicBezTo>
                                          <a:pt x="8254" y="1332"/>
                                          <a:pt x="9554" y="1621"/>
                                          <a:pt x="10463" y="2201"/>
                                        </a:cubicBezTo>
                                        <a:cubicBezTo>
                                          <a:pt x="11375" y="2780"/>
                                          <a:pt x="11832" y="3597"/>
                                          <a:pt x="11832" y="4651"/>
                                        </a:cubicBezTo>
                                        <a:cubicBezTo>
                                          <a:pt x="11832" y="5627"/>
                                          <a:pt x="11503" y="6375"/>
                                          <a:pt x="10844" y="6896"/>
                                        </a:cubicBezTo>
                                        <a:cubicBezTo>
                                          <a:pt x="10190" y="7417"/>
                                          <a:pt x="8748" y="7919"/>
                                          <a:pt x="6519" y="8402"/>
                                        </a:cubicBezTo>
                                        <a:lnTo>
                                          <a:pt x="5268" y="8696"/>
                                        </a:lnTo>
                                        <a:cubicBezTo>
                                          <a:pt x="3043" y="9163"/>
                                          <a:pt x="1435" y="9882"/>
                                          <a:pt x="443" y="10853"/>
                                        </a:cubicBezTo>
                                        <a:cubicBezTo>
                                          <a:pt x="-545" y="11824"/>
                                          <a:pt x="-1039" y="13156"/>
                                          <a:pt x="-1039" y="14848"/>
                                        </a:cubicBezTo>
                                        <a:cubicBezTo>
                                          <a:pt x="-1039" y="16907"/>
                                          <a:pt x="-309" y="18495"/>
                                          <a:pt x="1149" y="19612"/>
                                        </a:cubicBezTo>
                                        <a:cubicBezTo>
                                          <a:pt x="2608" y="20733"/>
                                          <a:pt x="4679" y="21293"/>
                                          <a:pt x="7362" y="21293"/>
                                        </a:cubicBezTo>
                                        <a:cubicBezTo>
                                          <a:pt x="8688" y="21293"/>
                                          <a:pt x="9936" y="21196"/>
                                          <a:pt x="11107" y="21000"/>
                                        </a:cubicBezTo>
                                        <a:cubicBezTo>
                                          <a:pt x="12282" y="20808"/>
                                          <a:pt x="13363" y="20516"/>
                                          <a:pt x="14351" y="2012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4" name="Freeform: Shape 4474"/>
                                <wps:cNvSpPr/>
                                <wps:spPr>
                                  <a:xfrm rot="-5400000" flipV="1">
                                    <a:off x="2848704" y="7215082"/>
                                    <a:ext cx="18483" cy="22974"/>
                                  </a:xfrm>
                                  <a:custGeom>
                                    <a:avLst/>
                                    <a:gdLst>
                                      <a:gd name="connsiteX0" fmla="*/ 9941 w 18483"/>
                                      <a:gd name="connsiteY0" fmla="*/ 9879 h 22974"/>
                                      <a:gd name="connsiteX1" fmla="*/ 3903 w 18483"/>
                                      <a:gd name="connsiteY1" fmla="*/ 8885 h 22974"/>
                                      <a:gd name="connsiteX2" fmla="*/ 2221 w 18483"/>
                                      <a:gd name="connsiteY2" fmla="*/ 5484 h 22974"/>
                                      <a:gd name="connsiteX3" fmla="*/ 3484 w 18483"/>
                                      <a:gd name="connsiteY3" fmla="*/ 2445 h 22974"/>
                                      <a:gd name="connsiteX4" fmla="*/ 6909 w 18483"/>
                                      <a:gd name="connsiteY4" fmla="*/ 1326 h 22974"/>
                                      <a:gd name="connsiteX5" fmla="*/ 11710 w 18483"/>
                                      <a:gd name="connsiteY5" fmla="*/ 3446 h 22974"/>
                                      <a:gd name="connsiteX6" fmla="*/ 13516 w 18483"/>
                                      <a:gd name="connsiteY6" fmla="*/ 9078 h 22974"/>
                                      <a:gd name="connsiteX7" fmla="*/ 13516 w 18483"/>
                                      <a:gd name="connsiteY7" fmla="*/ 9879 h 22974"/>
                                      <a:gd name="connsiteX8" fmla="*/ 9941 w 18483"/>
                                      <a:gd name="connsiteY8" fmla="*/ 9879 h 22974"/>
                                      <a:gd name="connsiteX9" fmla="*/ 17111 w 18483"/>
                                      <a:gd name="connsiteY9" fmla="*/ 11367 h 22974"/>
                                      <a:gd name="connsiteX10" fmla="*/ 17111 w 18483"/>
                                      <a:gd name="connsiteY10" fmla="*/ -1118 h 22974"/>
                                      <a:gd name="connsiteX11" fmla="*/ 13516 w 18483"/>
                                      <a:gd name="connsiteY11" fmla="*/ -1118 h 22974"/>
                                      <a:gd name="connsiteX12" fmla="*/ 13516 w 18483"/>
                                      <a:gd name="connsiteY12" fmla="*/ 2202 h 22974"/>
                                      <a:gd name="connsiteX13" fmla="*/ 10447 w 18483"/>
                                      <a:gd name="connsiteY13" fmla="*/ -737 h 22974"/>
                                      <a:gd name="connsiteX14" fmla="*/ 5953 w 18483"/>
                                      <a:gd name="connsiteY14" fmla="*/ -1687 h 22974"/>
                                      <a:gd name="connsiteX15" fmla="*/ 609 w 18483"/>
                                      <a:gd name="connsiteY15" fmla="*/ 201 h 22974"/>
                                      <a:gd name="connsiteX16" fmla="*/ -1373 w 18483"/>
                                      <a:gd name="connsiteY16" fmla="*/ 5252 h 22974"/>
                                      <a:gd name="connsiteX17" fmla="*/ 1096 w 18483"/>
                                      <a:gd name="connsiteY17" fmla="*/ 10816 h 22974"/>
                                      <a:gd name="connsiteX18" fmla="*/ 8472 w 18483"/>
                                      <a:gd name="connsiteY18" fmla="*/ 12692 h 22974"/>
                                      <a:gd name="connsiteX19" fmla="*/ 13516 w 18483"/>
                                      <a:gd name="connsiteY19" fmla="*/ 12692 h 22974"/>
                                      <a:gd name="connsiteX20" fmla="*/ 13516 w 18483"/>
                                      <a:gd name="connsiteY20" fmla="*/ 13048 h 22974"/>
                                      <a:gd name="connsiteX21" fmla="*/ 11885 w 18483"/>
                                      <a:gd name="connsiteY21" fmla="*/ 16887 h 22974"/>
                                      <a:gd name="connsiteX22" fmla="*/ 7303 w 18483"/>
                                      <a:gd name="connsiteY22" fmla="*/ 18243 h 22974"/>
                                      <a:gd name="connsiteX23" fmla="*/ 3646 w 18483"/>
                                      <a:gd name="connsiteY23" fmla="*/ 17793 h 22974"/>
                                      <a:gd name="connsiteX24" fmla="*/ 234 w 18483"/>
                                      <a:gd name="connsiteY24" fmla="*/ 16443 h 22974"/>
                                      <a:gd name="connsiteX25" fmla="*/ 234 w 18483"/>
                                      <a:gd name="connsiteY25" fmla="*/ 19769 h 22974"/>
                                      <a:gd name="connsiteX26" fmla="*/ 4059 w 18483"/>
                                      <a:gd name="connsiteY26" fmla="*/ 20907 h 22974"/>
                                      <a:gd name="connsiteX27" fmla="*/ 7672 w 18483"/>
                                      <a:gd name="connsiteY27" fmla="*/ 21288 h 22974"/>
                                      <a:gd name="connsiteX28" fmla="*/ 14767 w 18483"/>
                                      <a:gd name="connsiteY28" fmla="*/ 18825 h 22974"/>
                                      <a:gd name="connsiteX29" fmla="*/ 17111 w 18483"/>
                                      <a:gd name="connsiteY29" fmla="*/ 11367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9941" y="9879"/>
                                        </a:moveTo>
                                        <a:cubicBezTo>
                                          <a:pt x="7036" y="9879"/>
                                          <a:pt x="5024" y="9547"/>
                                          <a:pt x="3903" y="8885"/>
                                        </a:cubicBezTo>
                                        <a:cubicBezTo>
                                          <a:pt x="2782" y="8222"/>
                                          <a:pt x="2221" y="7088"/>
                                          <a:pt x="2221" y="5484"/>
                                        </a:cubicBezTo>
                                        <a:cubicBezTo>
                                          <a:pt x="2221" y="4208"/>
                                          <a:pt x="2642" y="3196"/>
                                          <a:pt x="3484" y="2445"/>
                                        </a:cubicBezTo>
                                        <a:cubicBezTo>
                                          <a:pt x="4326" y="1699"/>
                                          <a:pt x="5468" y="1326"/>
                                          <a:pt x="6909" y="1326"/>
                                        </a:cubicBezTo>
                                        <a:cubicBezTo>
                                          <a:pt x="8905" y="1326"/>
                                          <a:pt x="10506" y="2033"/>
                                          <a:pt x="11710" y="3446"/>
                                        </a:cubicBezTo>
                                        <a:cubicBezTo>
                                          <a:pt x="12914" y="4858"/>
                                          <a:pt x="13516" y="6736"/>
                                          <a:pt x="13516" y="9078"/>
                                        </a:cubicBezTo>
                                        <a:lnTo>
                                          <a:pt x="13516" y="9879"/>
                                        </a:lnTo>
                                        <a:lnTo>
                                          <a:pt x="9941" y="9879"/>
                                        </a:lnTo>
                                        <a:close/>
                                        <a:moveTo>
                                          <a:pt x="17111" y="11367"/>
                                        </a:moveTo>
                                        <a:lnTo>
                                          <a:pt x="17111" y="-1118"/>
                                        </a:lnTo>
                                        <a:lnTo>
                                          <a:pt x="13516" y="-1118"/>
                                        </a:lnTo>
                                        <a:lnTo>
                                          <a:pt x="13516" y="2202"/>
                                        </a:lnTo>
                                        <a:cubicBezTo>
                                          <a:pt x="12696" y="876"/>
                                          <a:pt x="11672" y="-103"/>
                                          <a:pt x="10447" y="-737"/>
                                        </a:cubicBezTo>
                                        <a:cubicBezTo>
                                          <a:pt x="9222" y="-1370"/>
                                          <a:pt x="7724" y="-1687"/>
                                          <a:pt x="5953" y="-1687"/>
                                        </a:cubicBezTo>
                                        <a:cubicBezTo>
                                          <a:pt x="3715" y="-1687"/>
                                          <a:pt x="1934" y="-1058"/>
                                          <a:pt x="609" y="201"/>
                                        </a:cubicBezTo>
                                        <a:cubicBezTo>
                                          <a:pt x="-712" y="1460"/>
                                          <a:pt x="-1373" y="3143"/>
                                          <a:pt x="-1373" y="5252"/>
                                        </a:cubicBezTo>
                                        <a:cubicBezTo>
                                          <a:pt x="-1373" y="7711"/>
                                          <a:pt x="-550" y="9566"/>
                                          <a:pt x="1096" y="10816"/>
                                        </a:cubicBezTo>
                                        <a:cubicBezTo>
                                          <a:pt x="2746" y="12067"/>
                                          <a:pt x="5205" y="12692"/>
                                          <a:pt x="8472" y="12692"/>
                                        </a:cubicBezTo>
                                        <a:lnTo>
                                          <a:pt x="13516" y="12692"/>
                                        </a:lnTo>
                                        <a:lnTo>
                                          <a:pt x="13516" y="13048"/>
                                        </a:lnTo>
                                        <a:cubicBezTo>
                                          <a:pt x="13516" y="14703"/>
                                          <a:pt x="12973" y="15982"/>
                                          <a:pt x="11885" y="16887"/>
                                        </a:cubicBezTo>
                                        <a:cubicBezTo>
                                          <a:pt x="10797" y="17791"/>
                                          <a:pt x="9270" y="18243"/>
                                          <a:pt x="7303" y="18243"/>
                                        </a:cubicBezTo>
                                        <a:cubicBezTo>
                                          <a:pt x="6053" y="18243"/>
                                          <a:pt x="4834" y="18093"/>
                                          <a:pt x="3646" y="17793"/>
                                        </a:cubicBezTo>
                                        <a:cubicBezTo>
                                          <a:pt x="2463" y="17493"/>
                                          <a:pt x="1325" y="17043"/>
                                          <a:pt x="234" y="16443"/>
                                        </a:cubicBezTo>
                                        <a:lnTo>
                                          <a:pt x="234" y="19769"/>
                                        </a:lnTo>
                                        <a:cubicBezTo>
                                          <a:pt x="1546" y="20277"/>
                                          <a:pt x="2821" y="20657"/>
                                          <a:pt x="4059" y="20907"/>
                                        </a:cubicBezTo>
                                        <a:cubicBezTo>
                                          <a:pt x="5297" y="21161"/>
                                          <a:pt x="6501" y="21288"/>
                                          <a:pt x="7672" y="21288"/>
                                        </a:cubicBezTo>
                                        <a:cubicBezTo>
                                          <a:pt x="10839" y="21288"/>
                                          <a:pt x="13204" y="20467"/>
                                          <a:pt x="14767" y="18825"/>
                                        </a:cubicBezTo>
                                        <a:cubicBezTo>
                                          <a:pt x="16329" y="17187"/>
                                          <a:pt x="17111" y="14701"/>
                                          <a:pt x="17111" y="11367"/>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5" name="Freeform: Shape 4475"/>
                                <wps:cNvSpPr/>
                                <wps:spPr>
                                  <a:xfrm rot="-5400000" flipV="1">
                                    <a:off x="2841691" y="7182886"/>
                                    <a:ext cx="31941" cy="22406"/>
                                  </a:xfrm>
                                  <a:custGeom>
                                    <a:avLst/>
                                    <a:gdLst>
                                      <a:gd name="connsiteX0" fmla="*/ 14524 w 31941"/>
                                      <a:gd name="connsiteY0" fmla="*/ 15939 h 22406"/>
                                      <a:gd name="connsiteX1" fmla="*/ 17750 w 31941"/>
                                      <a:gd name="connsiteY1" fmla="*/ 19515 h 22406"/>
                                      <a:gd name="connsiteX2" fmla="*/ 22163 w 31941"/>
                                      <a:gd name="connsiteY2" fmla="*/ 20665 h 22406"/>
                                      <a:gd name="connsiteX3" fmla="*/ 27439 w 31941"/>
                                      <a:gd name="connsiteY3" fmla="*/ 18271 h 22406"/>
                                      <a:gd name="connsiteX4" fmla="*/ 29295 w 31941"/>
                                      <a:gd name="connsiteY4" fmla="*/ 11469 h 22406"/>
                                      <a:gd name="connsiteX5" fmla="*/ 29295 w 31941"/>
                                      <a:gd name="connsiteY5" fmla="*/ -1741 h 22406"/>
                                      <a:gd name="connsiteX6" fmla="*/ 25682 w 31941"/>
                                      <a:gd name="connsiteY6" fmla="*/ -1741 h 22406"/>
                                      <a:gd name="connsiteX7" fmla="*/ 25682 w 31941"/>
                                      <a:gd name="connsiteY7" fmla="*/ 11350 h 22406"/>
                                      <a:gd name="connsiteX8" fmla="*/ 24563 w 31941"/>
                                      <a:gd name="connsiteY8" fmla="*/ 16014 h 22406"/>
                                      <a:gd name="connsiteX9" fmla="*/ 21169 w 31941"/>
                                      <a:gd name="connsiteY9" fmla="*/ 17540 h 22406"/>
                                      <a:gd name="connsiteX10" fmla="*/ 16750 w 31941"/>
                                      <a:gd name="connsiteY10" fmla="*/ 15683 h 22406"/>
                                      <a:gd name="connsiteX11" fmla="*/ 15131 w 31941"/>
                                      <a:gd name="connsiteY11" fmla="*/ 10625 h 22406"/>
                                      <a:gd name="connsiteX12" fmla="*/ 15131 w 31941"/>
                                      <a:gd name="connsiteY12" fmla="*/ -1741 h 22406"/>
                                      <a:gd name="connsiteX13" fmla="*/ 11518 w 31941"/>
                                      <a:gd name="connsiteY13" fmla="*/ -1741 h 22406"/>
                                      <a:gd name="connsiteX14" fmla="*/ 11518 w 31941"/>
                                      <a:gd name="connsiteY14" fmla="*/ 11350 h 22406"/>
                                      <a:gd name="connsiteX15" fmla="*/ 10405 w 31941"/>
                                      <a:gd name="connsiteY15" fmla="*/ 16027 h 22406"/>
                                      <a:gd name="connsiteX16" fmla="*/ 6967 w 31941"/>
                                      <a:gd name="connsiteY16" fmla="*/ 17540 h 22406"/>
                                      <a:gd name="connsiteX17" fmla="*/ 2585 w 31941"/>
                                      <a:gd name="connsiteY17" fmla="*/ 15677 h 22406"/>
                                      <a:gd name="connsiteX18" fmla="*/ 966 w 31941"/>
                                      <a:gd name="connsiteY18" fmla="*/ 10625 h 22406"/>
                                      <a:gd name="connsiteX19" fmla="*/ 966 w 31941"/>
                                      <a:gd name="connsiteY19" fmla="*/ -1741 h 22406"/>
                                      <a:gd name="connsiteX20" fmla="*/ -2646 w 31941"/>
                                      <a:gd name="connsiteY20" fmla="*/ -1741 h 22406"/>
                                      <a:gd name="connsiteX21" fmla="*/ -2646 w 31941"/>
                                      <a:gd name="connsiteY21" fmla="*/ 20140 h 22406"/>
                                      <a:gd name="connsiteX22" fmla="*/ 966 w 31941"/>
                                      <a:gd name="connsiteY22" fmla="*/ 20140 h 22406"/>
                                      <a:gd name="connsiteX23" fmla="*/ 966 w 31941"/>
                                      <a:gd name="connsiteY23" fmla="*/ 16739 h 22406"/>
                                      <a:gd name="connsiteX24" fmla="*/ 3917 w 31941"/>
                                      <a:gd name="connsiteY24" fmla="*/ 19709 h 22406"/>
                                      <a:gd name="connsiteX25" fmla="*/ 7999 w 31941"/>
                                      <a:gd name="connsiteY25" fmla="*/ 20665 h 22406"/>
                                      <a:gd name="connsiteX26" fmla="*/ 12055 w 31941"/>
                                      <a:gd name="connsiteY26" fmla="*/ 19453 h 22406"/>
                                      <a:gd name="connsiteX27" fmla="*/ 14524 w 31941"/>
                                      <a:gd name="connsiteY27" fmla="*/ 15939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31941" h="22406">
                                        <a:moveTo>
                                          <a:pt x="14524" y="15939"/>
                                        </a:moveTo>
                                        <a:cubicBezTo>
                                          <a:pt x="15425" y="17556"/>
                                          <a:pt x="16500" y="18748"/>
                                          <a:pt x="17750" y="19515"/>
                                        </a:cubicBezTo>
                                        <a:cubicBezTo>
                                          <a:pt x="19000" y="20282"/>
                                          <a:pt x="20471" y="20665"/>
                                          <a:pt x="22163" y="20665"/>
                                        </a:cubicBezTo>
                                        <a:cubicBezTo>
                                          <a:pt x="24442" y="20665"/>
                                          <a:pt x="26201" y="19867"/>
                                          <a:pt x="27439" y="18271"/>
                                        </a:cubicBezTo>
                                        <a:cubicBezTo>
                                          <a:pt x="28676" y="16679"/>
                                          <a:pt x="29295" y="14412"/>
                                          <a:pt x="29295" y="11469"/>
                                        </a:cubicBezTo>
                                        <a:lnTo>
                                          <a:pt x="29295" y="-1741"/>
                                        </a:lnTo>
                                        <a:lnTo>
                                          <a:pt x="25682" y="-1741"/>
                                        </a:lnTo>
                                        <a:lnTo>
                                          <a:pt x="25682" y="11350"/>
                                        </a:lnTo>
                                        <a:cubicBezTo>
                                          <a:pt x="25682" y="13447"/>
                                          <a:pt x="25309" y="15001"/>
                                          <a:pt x="24563" y="16014"/>
                                        </a:cubicBezTo>
                                        <a:cubicBezTo>
                                          <a:pt x="23821" y="17031"/>
                                          <a:pt x="22690" y="17540"/>
                                          <a:pt x="21169" y="17540"/>
                                        </a:cubicBezTo>
                                        <a:cubicBezTo>
                                          <a:pt x="19306" y="17540"/>
                                          <a:pt x="17833" y="16921"/>
                                          <a:pt x="16750" y="15683"/>
                                        </a:cubicBezTo>
                                        <a:cubicBezTo>
                                          <a:pt x="15670" y="14449"/>
                                          <a:pt x="15131" y="12763"/>
                                          <a:pt x="15131" y="10625"/>
                                        </a:cubicBezTo>
                                        <a:lnTo>
                                          <a:pt x="15131" y="-1741"/>
                                        </a:lnTo>
                                        <a:lnTo>
                                          <a:pt x="11518" y="-1741"/>
                                        </a:lnTo>
                                        <a:lnTo>
                                          <a:pt x="11518" y="11350"/>
                                        </a:lnTo>
                                        <a:cubicBezTo>
                                          <a:pt x="11518" y="13459"/>
                                          <a:pt x="11147" y="15018"/>
                                          <a:pt x="10405" y="16027"/>
                                        </a:cubicBezTo>
                                        <a:cubicBezTo>
                                          <a:pt x="9663" y="17035"/>
                                          <a:pt x="8517" y="17540"/>
                                          <a:pt x="6967" y="17540"/>
                                        </a:cubicBezTo>
                                        <a:cubicBezTo>
                                          <a:pt x="5129" y="17540"/>
                                          <a:pt x="3669" y="16919"/>
                                          <a:pt x="2585" y="15677"/>
                                        </a:cubicBezTo>
                                        <a:cubicBezTo>
                                          <a:pt x="1506" y="14435"/>
                                          <a:pt x="966" y="12751"/>
                                          <a:pt x="966" y="10625"/>
                                        </a:cubicBezTo>
                                        <a:lnTo>
                                          <a:pt x="966" y="-1741"/>
                                        </a:lnTo>
                                        <a:lnTo>
                                          <a:pt x="-2646" y="-1741"/>
                                        </a:lnTo>
                                        <a:lnTo>
                                          <a:pt x="-2646" y="20140"/>
                                        </a:lnTo>
                                        <a:lnTo>
                                          <a:pt x="966" y="20140"/>
                                        </a:lnTo>
                                        <a:lnTo>
                                          <a:pt x="966" y="16739"/>
                                        </a:lnTo>
                                        <a:cubicBezTo>
                                          <a:pt x="1787" y="18081"/>
                                          <a:pt x="2771" y="19071"/>
                                          <a:pt x="3917" y="19709"/>
                                        </a:cubicBezTo>
                                        <a:cubicBezTo>
                                          <a:pt x="5063" y="20347"/>
                                          <a:pt x="6423" y="20665"/>
                                          <a:pt x="7999" y="20665"/>
                                        </a:cubicBezTo>
                                        <a:cubicBezTo>
                                          <a:pt x="9590" y="20665"/>
                                          <a:pt x="10943" y="20261"/>
                                          <a:pt x="12055" y="19453"/>
                                        </a:cubicBezTo>
                                        <a:cubicBezTo>
                                          <a:pt x="13168" y="18648"/>
                                          <a:pt x="13991" y="17477"/>
                                          <a:pt x="14524" y="1593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6" name="Freeform: Shape 4476"/>
                                <wps:cNvSpPr/>
                                <wps:spPr>
                                  <a:xfrm rot="-5400000" flipV="1">
                                    <a:off x="2852033" y="7145933"/>
                                    <a:ext cx="19577" cy="30727"/>
                                  </a:xfrm>
                                  <a:custGeom>
                                    <a:avLst/>
                                    <a:gdLst>
                                      <a:gd name="connsiteX0" fmla="*/ 1957 w 19577"/>
                                      <a:gd name="connsiteY0" fmla="*/ 10520 h 30727"/>
                                      <a:gd name="connsiteX1" fmla="*/ 1957 w 19577"/>
                                      <a:gd name="connsiteY1" fmla="*/ -1083 h 30727"/>
                                      <a:gd name="connsiteX2" fmla="*/ -1656 w 19577"/>
                                      <a:gd name="connsiteY2" fmla="*/ -1083 h 30727"/>
                                      <a:gd name="connsiteX3" fmla="*/ -1656 w 19577"/>
                                      <a:gd name="connsiteY3" fmla="*/ 29119 h 30727"/>
                                      <a:gd name="connsiteX4" fmla="*/ 1957 w 19577"/>
                                      <a:gd name="connsiteY4" fmla="*/ 29119 h 30727"/>
                                      <a:gd name="connsiteX5" fmla="*/ 1957 w 19577"/>
                                      <a:gd name="connsiteY5" fmla="*/ 25799 h 30727"/>
                                      <a:gd name="connsiteX6" fmla="*/ 4819 w 19577"/>
                                      <a:gd name="connsiteY6" fmla="*/ 28694 h 30727"/>
                                      <a:gd name="connsiteX7" fmla="*/ 8951 w 19577"/>
                                      <a:gd name="connsiteY7" fmla="*/ 29644 h 30727"/>
                                      <a:gd name="connsiteX8" fmla="*/ 15427 w 19577"/>
                                      <a:gd name="connsiteY8" fmla="*/ 26480 h 30727"/>
                                      <a:gd name="connsiteX9" fmla="*/ 17921 w 19577"/>
                                      <a:gd name="connsiteY9" fmla="*/ 18159 h 30727"/>
                                      <a:gd name="connsiteX10" fmla="*/ 15427 w 19577"/>
                                      <a:gd name="connsiteY10" fmla="*/ 9832 h 30727"/>
                                      <a:gd name="connsiteX11" fmla="*/ 8951 w 19577"/>
                                      <a:gd name="connsiteY11" fmla="*/ 6669 h 30727"/>
                                      <a:gd name="connsiteX12" fmla="*/ 4819 w 19577"/>
                                      <a:gd name="connsiteY12" fmla="*/ 7619 h 30727"/>
                                      <a:gd name="connsiteX13" fmla="*/ 1957 w 19577"/>
                                      <a:gd name="connsiteY13" fmla="*/ 10520 h 30727"/>
                                      <a:gd name="connsiteX14" fmla="*/ 14189 w 19577"/>
                                      <a:gd name="connsiteY14" fmla="*/ 18159 h 30727"/>
                                      <a:gd name="connsiteX15" fmla="*/ 12558 w 19577"/>
                                      <a:gd name="connsiteY15" fmla="*/ 24380 h 30727"/>
                                      <a:gd name="connsiteX16" fmla="*/ 8076 w 19577"/>
                                      <a:gd name="connsiteY16" fmla="*/ 26637 h 30727"/>
                                      <a:gd name="connsiteX17" fmla="*/ 3588 w 19577"/>
                                      <a:gd name="connsiteY17" fmla="*/ 24380 h 30727"/>
                                      <a:gd name="connsiteX18" fmla="*/ 1957 w 19577"/>
                                      <a:gd name="connsiteY18" fmla="*/ 18159 h 30727"/>
                                      <a:gd name="connsiteX19" fmla="*/ 3588 w 19577"/>
                                      <a:gd name="connsiteY19" fmla="*/ 11939 h 30727"/>
                                      <a:gd name="connsiteX20" fmla="*/ 8076 w 19577"/>
                                      <a:gd name="connsiteY20" fmla="*/ 9682 h 30727"/>
                                      <a:gd name="connsiteX21" fmla="*/ 12558 w 19577"/>
                                      <a:gd name="connsiteY21" fmla="*/ 11939 h 30727"/>
                                      <a:gd name="connsiteX22" fmla="*/ 14189 w 19577"/>
                                      <a:gd name="connsiteY22" fmla="*/ 18159 h 307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9577" h="30727">
                                        <a:moveTo>
                                          <a:pt x="1957" y="10520"/>
                                        </a:moveTo>
                                        <a:lnTo>
                                          <a:pt x="1957" y="-1083"/>
                                        </a:lnTo>
                                        <a:lnTo>
                                          <a:pt x="-1656" y="-1083"/>
                                        </a:lnTo>
                                        <a:lnTo>
                                          <a:pt x="-1656" y="29119"/>
                                        </a:lnTo>
                                        <a:lnTo>
                                          <a:pt x="1957" y="29119"/>
                                        </a:lnTo>
                                        <a:lnTo>
                                          <a:pt x="1957" y="25799"/>
                                        </a:lnTo>
                                        <a:cubicBezTo>
                                          <a:pt x="2715" y="27099"/>
                                          <a:pt x="3669" y="28064"/>
                                          <a:pt x="4819" y="28694"/>
                                        </a:cubicBezTo>
                                        <a:cubicBezTo>
                                          <a:pt x="5974" y="29327"/>
                                          <a:pt x="7351" y="29644"/>
                                          <a:pt x="8951" y="29644"/>
                                        </a:cubicBezTo>
                                        <a:cubicBezTo>
                                          <a:pt x="11610" y="29644"/>
                                          <a:pt x="13768" y="28589"/>
                                          <a:pt x="15427" y="26480"/>
                                        </a:cubicBezTo>
                                        <a:cubicBezTo>
                                          <a:pt x="17090" y="24371"/>
                                          <a:pt x="17921" y="21598"/>
                                          <a:pt x="17921" y="18159"/>
                                        </a:cubicBezTo>
                                        <a:cubicBezTo>
                                          <a:pt x="17921" y="14721"/>
                                          <a:pt x="17090" y="11945"/>
                                          <a:pt x="15427" y="9832"/>
                                        </a:cubicBezTo>
                                        <a:cubicBezTo>
                                          <a:pt x="13768" y="7723"/>
                                          <a:pt x="11610" y="6669"/>
                                          <a:pt x="8951" y="6669"/>
                                        </a:cubicBezTo>
                                        <a:cubicBezTo>
                                          <a:pt x="7351" y="6669"/>
                                          <a:pt x="5974" y="6986"/>
                                          <a:pt x="4819" y="7619"/>
                                        </a:cubicBezTo>
                                        <a:cubicBezTo>
                                          <a:pt x="3669" y="8253"/>
                                          <a:pt x="2715" y="9219"/>
                                          <a:pt x="1957" y="10520"/>
                                        </a:cubicBezTo>
                                        <a:close/>
                                        <a:moveTo>
                                          <a:pt x="14189" y="18159"/>
                                        </a:moveTo>
                                        <a:cubicBezTo>
                                          <a:pt x="14189" y="20802"/>
                                          <a:pt x="13645" y="22875"/>
                                          <a:pt x="12558" y="24380"/>
                                        </a:cubicBezTo>
                                        <a:cubicBezTo>
                                          <a:pt x="11470" y="25884"/>
                                          <a:pt x="9976" y="26637"/>
                                          <a:pt x="8076" y="26637"/>
                                        </a:cubicBezTo>
                                        <a:cubicBezTo>
                                          <a:pt x="6172" y="26637"/>
                                          <a:pt x="4676" y="25884"/>
                                          <a:pt x="3588" y="24380"/>
                                        </a:cubicBezTo>
                                        <a:cubicBezTo>
                                          <a:pt x="2500" y="22875"/>
                                          <a:pt x="1957" y="20802"/>
                                          <a:pt x="1957" y="18159"/>
                                        </a:cubicBezTo>
                                        <a:cubicBezTo>
                                          <a:pt x="1957" y="15517"/>
                                          <a:pt x="2500" y="13444"/>
                                          <a:pt x="3588" y="11939"/>
                                        </a:cubicBezTo>
                                        <a:cubicBezTo>
                                          <a:pt x="4676" y="10434"/>
                                          <a:pt x="6172" y="9682"/>
                                          <a:pt x="8076" y="9682"/>
                                        </a:cubicBezTo>
                                        <a:cubicBezTo>
                                          <a:pt x="9976" y="9682"/>
                                          <a:pt x="11470" y="10434"/>
                                          <a:pt x="12558" y="11939"/>
                                        </a:cubicBezTo>
                                        <a:cubicBezTo>
                                          <a:pt x="13645" y="13444"/>
                                          <a:pt x="14189" y="15517"/>
                                          <a:pt x="14189" y="1815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7" name="Freeform: Shape 4477"/>
                                <wps:cNvSpPr/>
                                <wps:spPr>
                                  <a:xfrm rot="-5400000" flipV="1">
                                    <a:off x="2851867" y="7128554"/>
                                    <a:ext cx="3594" cy="30402"/>
                                  </a:xfrm>
                                  <a:custGeom>
                                    <a:avLst/>
                                    <a:gdLst>
                                      <a:gd name="connsiteX0" fmla="*/ -402 w 3594"/>
                                      <a:gd name="connsiteY0" fmla="*/ 28009 h 30402"/>
                                      <a:gd name="connsiteX1" fmla="*/ 3192 w 3594"/>
                                      <a:gd name="connsiteY1" fmla="*/ 28009 h 30402"/>
                                      <a:gd name="connsiteX2" fmla="*/ 3192 w 3594"/>
                                      <a:gd name="connsiteY2" fmla="*/ -2393 h 30402"/>
                                      <a:gd name="connsiteX3" fmla="*/ -402 w 3594"/>
                                      <a:gd name="connsiteY3" fmla="*/ -2393 h 30402"/>
                                      <a:gd name="connsiteX4" fmla="*/ -402 w 3594"/>
                                      <a:gd name="connsiteY4" fmla="*/ 28009 h 30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94" h="30402">
                                        <a:moveTo>
                                          <a:pt x="-402" y="28009"/>
                                        </a:moveTo>
                                        <a:lnTo>
                                          <a:pt x="3192" y="28009"/>
                                        </a:lnTo>
                                        <a:lnTo>
                                          <a:pt x="3192" y="-2393"/>
                                        </a:lnTo>
                                        <a:lnTo>
                                          <a:pt x="-402" y="-2393"/>
                                        </a:lnTo>
                                        <a:lnTo>
                                          <a:pt x="-402" y="2800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8" name="Freeform: Shape 4478"/>
                                <wps:cNvSpPr/>
                                <wps:spPr>
                                  <a:xfrm rot="-5400000" flipV="1">
                                    <a:off x="2847807" y="7114371"/>
                                    <a:ext cx="20277" cy="22974"/>
                                  </a:xfrm>
                                  <a:custGeom>
                                    <a:avLst/>
                                    <a:gdLst>
                                      <a:gd name="connsiteX0" fmla="*/ 18792 w 20277"/>
                                      <a:gd name="connsiteY0" fmla="*/ 10697 h 22974"/>
                                      <a:gd name="connsiteX1" fmla="*/ 18792 w 20277"/>
                                      <a:gd name="connsiteY1" fmla="*/ 8941 h 22974"/>
                                      <a:gd name="connsiteX2" fmla="*/ 2265 w 20277"/>
                                      <a:gd name="connsiteY2" fmla="*/ 8941 h 22974"/>
                                      <a:gd name="connsiteX3" fmla="*/ 4503 w 20277"/>
                                      <a:gd name="connsiteY3" fmla="*/ 3283 h 22974"/>
                                      <a:gd name="connsiteX4" fmla="*/ 10079 w 20277"/>
                                      <a:gd name="connsiteY4" fmla="*/ 1339 h 22974"/>
                                      <a:gd name="connsiteX5" fmla="*/ 14092 w 20277"/>
                                      <a:gd name="connsiteY5" fmla="*/ 1845 h 22974"/>
                                      <a:gd name="connsiteX6" fmla="*/ 17955 w 20277"/>
                                      <a:gd name="connsiteY6" fmla="*/ 3370 h 22974"/>
                                      <a:gd name="connsiteX7" fmla="*/ 17955 w 20277"/>
                                      <a:gd name="connsiteY7" fmla="*/ -30 h 22974"/>
                                      <a:gd name="connsiteX8" fmla="*/ 13985 w 20277"/>
                                      <a:gd name="connsiteY8" fmla="*/ -1281 h 22974"/>
                                      <a:gd name="connsiteX9" fmla="*/ 9866 w 20277"/>
                                      <a:gd name="connsiteY9" fmla="*/ -1712 h 22974"/>
                                      <a:gd name="connsiteX10" fmla="*/ 1571 w 20277"/>
                                      <a:gd name="connsiteY10" fmla="*/ 1332 h 22974"/>
                                      <a:gd name="connsiteX11" fmla="*/ -1485 w 20277"/>
                                      <a:gd name="connsiteY11" fmla="*/ 9585 h 22974"/>
                                      <a:gd name="connsiteX12" fmla="*/ 1415 w 20277"/>
                                      <a:gd name="connsiteY12" fmla="*/ 18106 h 22974"/>
                                      <a:gd name="connsiteX13" fmla="*/ 9241 w 20277"/>
                                      <a:gd name="connsiteY13" fmla="*/ 21263 h 22974"/>
                                      <a:gd name="connsiteX14" fmla="*/ 16223 w 20277"/>
                                      <a:gd name="connsiteY14" fmla="*/ 18418 h 22974"/>
                                      <a:gd name="connsiteX15" fmla="*/ 18792 w 20277"/>
                                      <a:gd name="connsiteY15" fmla="*/ 10697 h 22974"/>
                                      <a:gd name="connsiteX16" fmla="*/ 15198 w 20277"/>
                                      <a:gd name="connsiteY16" fmla="*/ 11754 h 22974"/>
                                      <a:gd name="connsiteX17" fmla="*/ 13548 w 20277"/>
                                      <a:gd name="connsiteY17" fmla="*/ 16455 h 22974"/>
                                      <a:gd name="connsiteX18" fmla="*/ 9278 w 20277"/>
                                      <a:gd name="connsiteY18" fmla="*/ 18218 h 22974"/>
                                      <a:gd name="connsiteX19" fmla="*/ 4465 w 20277"/>
                                      <a:gd name="connsiteY19" fmla="*/ 16518 h 22974"/>
                                      <a:gd name="connsiteX20" fmla="*/ 2384 w 20277"/>
                                      <a:gd name="connsiteY20" fmla="*/ 11729 h 22974"/>
                                      <a:gd name="connsiteX21" fmla="*/ 15198 w 20277"/>
                                      <a:gd name="connsiteY21" fmla="*/ 11754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277" h="22974">
                                        <a:moveTo>
                                          <a:pt x="18792" y="10697"/>
                                        </a:moveTo>
                                        <a:lnTo>
                                          <a:pt x="18792" y="8941"/>
                                        </a:lnTo>
                                        <a:lnTo>
                                          <a:pt x="2265" y="8941"/>
                                        </a:lnTo>
                                        <a:cubicBezTo>
                                          <a:pt x="2423" y="6465"/>
                                          <a:pt x="3169" y="4579"/>
                                          <a:pt x="4503" y="3283"/>
                                        </a:cubicBezTo>
                                        <a:cubicBezTo>
                                          <a:pt x="5836" y="1987"/>
                                          <a:pt x="7695" y="1339"/>
                                          <a:pt x="10079" y="1339"/>
                                        </a:cubicBezTo>
                                        <a:cubicBezTo>
                                          <a:pt x="11458" y="1339"/>
                                          <a:pt x="12796" y="1507"/>
                                          <a:pt x="14092" y="1845"/>
                                        </a:cubicBezTo>
                                        <a:cubicBezTo>
                                          <a:pt x="15388" y="2183"/>
                                          <a:pt x="16675" y="2691"/>
                                          <a:pt x="17955" y="3370"/>
                                        </a:cubicBezTo>
                                        <a:lnTo>
                                          <a:pt x="17955" y="-30"/>
                                        </a:lnTo>
                                        <a:cubicBezTo>
                                          <a:pt x="16663" y="-576"/>
                                          <a:pt x="15340" y="-993"/>
                                          <a:pt x="13985" y="-1281"/>
                                        </a:cubicBezTo>
                                        <a:cubicBezTo>
                                          <a:pt x="12631" y="-1568"/>
                                          <a:pt x="11258" y="-1712"/>
                                          <a:pt x="9866" y="-1712"/>
                                        </a:cubicBezTo>
                                        <a:cubicBezTo>
                                          <a:pt x="6374" y="-1712"/>
                                          <a:pt x="3609" y="-697"/>
                                          <a:pt x="1571" y="1332"/>
                                        </a:cubicBezTo>
                                        <a:cubicBezTo>
                                          <a:pt x="-467" y="3366"/>
                                          <a:pt x="-1485" y="6117"/>
                                          <a:pt x="-1485" y="9585"/>
                                        </a:cubicBezTo>
                                        <a:cubicBezTo>
                                          <a:pt x="-1485" y="13165"/>
                                          <a:pt x="-519" y="16005"/>
                                          <a:pt x="1415" y="18106"/>
                                        </a:cubicBezTo>
                                        <a:cubicBezTo>
                                          <a:pt x="3349" y="20210"/>
                                          <a:pt x="5957" y="21263"/>
                                          <a:pt x="9241" y="21263"/>
                                        </a:cubicBezTo>
                                        <a:cubicBezTo>
                                          <a:pt x="12183" y="21263"/>
                                          <a:pt x="14510" y="20315"/>
                                          <a:pt x="16223" y="18418"/>
                                        </a:cubicBezTo>
                                        <a:cubicBezTo>
                                          <a:pt x="17936" y="16526"/>
                                          <a:pt x="18792" y="13952"/>
                                          <a:pt x="18792" y="10697"/>
                                        </a:cubicBezTo>
                                        <a:close/>
                                        <a:moveTo>
                                          <a:pt x="15198" y="11754"/>
                                        </a:moveTo>
                                        <a:cubicBezTo>
                                          <a:pt x="15173" y="13717"/>
                                          <a:pt x="14623" y="15284"/>
                                          <a:pt x="13548" y="16455"/>
                                        </a:cubicBezTo>
                                        <a:cubicBezTo>
                                          <a:pt x="12473" y="17631"/>
                                          <a:pt x="11049" y="18218"/>
                                          <a:pt x="9278" y="18218"/>
                                        </a:cubicBezTo>
                                        <a:cubicBezTo>
                                          <a:pt x="7274" y="18218"/>
                                          <a:pt x="5670" y="17651"/>
                                          <a:pt x="4465" y="16518"/>
                                        </a:cubicBezTo>
                                        <a:cubicBezTo>
                                          <a:pt x="3261" y="15384"/>
                                          <a:pt x="2567" y="13788"/>
                                          <a:pt x="2384" y="11729"/>
                                        </a:cubicBezTo>
                                        <a:lnTo>
                                          <a:pt x="15198" y="11754"/>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9" name="Freeform: Shape 4479"/>
                                <wps:cNvSpPr/>
                                <wps:spPr>
                                  <a:xfrm rot="-5400000" flipV="1">
                                    <a:off x="2849586" y="7091571"/>
                                    <a:ext cx="16720" cy="22974"/>
                                  </a:xfrm>
                                  <a:custGeom>
                                    <a:avLst/>
                                    <a:gdLst>
                                      <a:gd name="connsiteX0" fmla="*/ 14351 w 16720"/>
                                      <a:gd name="connsiteY0" fmla="*/ 20088 h 22974"/>
                                      <a:gd name="connsiteX1" fmla="*/ 14351 w 16720"/>
                                      <a:gd name="connsiteY1" fmla="*/ 16687 h 22974"/>
                                      <a:gd name="connsiteX2" fmla="*/ 11188 w 16720"/>
                                      <a:gd name="connsiteY2" fmla="*/ 17856 h 22974"/>
                                      <a:gd name="connsiteX3" fmla="*/ 7787 w 16720"/>
                                      <a:gd name="connsiteY3" fmla="*/ 18250 h 22974"/>
                                      <a:gd name="connsiteX4" fmla="*/ 3774 w 16720"/>
                                      <a:gd name="connsiteY4" fmla="*/ 17431 h 22974"/>
                                      <a:gd name="connsiteX5" fmla="*/ 2437 w 16720"/>
                                      <a:gd name="connsiteY5" fmla="*/ 14968 h 22974"/>
                                      <a:gd name="connsiteX6" fmla="*/ 3393 w 16720"/>
                                      <a:gd name="connsiteY6" fmla="*/ 13005 h 22974"/>
                                      <a:gd name="connsiteX7" fmla="*/ 7244 w 16720"/>
                                      <a:gd name="connsiteY7" fmla="*/ 11648 h 22974"/>
                                      <a:gd name="connsiteX8" fmla="*/ 8475 w 16720"/>
                                      <a:gd name="connsiteY8" fmla="*/ 11373 h 22974"/>
                                      <a:gd name="connsiteX9" fmla="*/ 13913 w 16720"/>
                                      <a:gd name="connsiteY9" fmla="*/ 9060 h 22974"/>
                                      <a:gd name="connsiteX10" fmla="*/ 15526 w 16720"/>
                                      <a:gd name="connsiteY10" fmla="*/ 4890 h 22974"/>
                                      <a:gd name="connsiteX11" fmla="*/ 13113 w 16720"/>
                                      <a:gd name="connsiteY11" fmla="*/ 58 h 22974"/>
                                      <a:gd name="connsiteX12" fmla="*/ 6481 w 16720"/>
                                      <a:gd name="connsiteY12" fmla="*/ -1718 h 22974"/>
                                      <a:gd name="connsiteX13" fmla="*/ 2818 w 16720"/>
                                      <a:gd name="connsiteY13" fmla="*/ -1374 h 22974"/>
                                      <a:gd name="connsiteX14" fmla="*/ -1195 w 16720"/>
                                      <a:gd name="connsiteY14" fmla="*/ -349 h 22974"/>
                                      <a:gd name="connsiteX15" fmla="*/ -1195 w 16720"/>
                                      <a:gd name="connsiteY15" fmla="*/ 3365 h 22974"/>
                                      <a:gd name="connsiteX16" fmla="*/ 2731 w 16720"/>
                                      <a:gd name="connsiteY16" fmla="*/ 1808 h 22974"/>
                                      <a:gd name="connsiteX17" fmla="*/ 6562 w 16720"/>
                                      <a:gd name="connsiteY17" fmla="*/ 1295 h 22974"/>
                                      <a:gd name="connsiteX18" fmla="*/ 10463 w 16720"/>
                                      <a:gd name="connsiteY18" fmla="*/ 2164 h 22974"/>
                                      <a:gd name="connsiteX19" fmla="*/ 11832 w 16720"/>
                                      <a:gd name="connsiteY19" fmla="*/ 4615 h 22974"/>
                                      <a:gd name="connsiteX20" fmla="*/ 10844 w 16720"/>
                                      <a:gd name="connsiteY20" fmla="*/ 6859 h 22974"/>
                                      <a:gd name="connsiteX21" fmla="*/ 6519 w 16720"/>
                                      <a:gd name="connsiteY21" fmla="*/ 8366 h 22974"/>
                                      <a:gd name="connsiteX22" fmla="*/ 5268 w 16720"/>
                                      <a:gd name="connsiteY22" fmla="*/ 8660 h 22974"/>
                                      <a:gd name="connsiteX23" fmla="*/ 443 w 16720"/>
                                      <a:gd name="connsiteY23" fmla="*/ 10817 h 22974"/>
                                      <a:gd name="connsiteX24" fmla="*/ -1039 w 16720"/>
                                      <a:gd name="connsiteY24" fmla="*/ 14812 h 22974"/>
                                      <a:gd name="connsiteX25" fmla="*/ 1149 w 16720"/>
                                      <a:gd name="connsiteY25" fmla="*/ 19575 h 22974"/>
                                      <a:gd name="connsiteX26" fmla="*/ 7362 w 16720"/>
                                      <a:gd name="connsiteY26" fmla="*/ 21257 h 22974"/>
                                      <a:gd name="connsiteX27" fmla="*/ 11107 w 16720"/>
                                      <a:gd name="connsiteY27" fmla="*/ 20963 h 22974"/>
                                      <a:gd name="connsiteX28" fmla="*/ 14351 w 16720"/>
                                      <a:gd name="connsiteY28" fmla="*/ 20088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4351" y="20088"/>
                                        </a:moveTo>
                                        <a:lnTo>
                                          <a:pt x="14351" y="16687"/>
                                        </a:lnTo>
                                        <a:cubicBezTo>
                                          <a:pt x="13338" y="17208"/>
                                          <a:pt x="12284" y="17598"/>
                                          <a:pt x="11188" y="17856"/>
                                        </a:cubicBezTo>
                                        <a:cubicBezTo>
                                          <a:pt x="10096" y="18119"/>
                                          <a:pt x="8963" y="18250"/>
                                          <a:pt x="7787" y="18250"/>
                                        </a:cubicBezTo>
                                        <a:cubicBezTo>
                                          <a:pt x="6004" y="18250"/>
                                          <a:pt x="4666" y="17977"/>
                                          <a:pt x="3774" y="17431"/>
                                        </a:cubicBezTo>
                                        <a:cubicBezTo>
                                          <a:pt x="2883" y="16885"/>
                                          <a:pt x="2437" y="16064"/>
                                          <a:pt x="2437" y="14968"/>
                                        </a:cubicBezTo>
                                        <a:cubicBezTo>
                                          <a:pt x="2437" y="14134"/>
                                          <a:pt x="2756" y="13480"/>
                                          <a:pt x="3393" y="13005"/>
                                        </a:cubicBezTo>
                                        <a:cubicBezTo>
                                          <a:pt x="4031" y="12530"/>
                                          <a:pt x="5314" y="12078"/>
                                          <a:pt x="7244" y="11648"/>
                                        </a:cubicBezTo>
                                        <a:lnTo>
                                          <a:pt x="8475" y="11373"/>
                                        </a:lnTo>
                                        <a:cubicBezTo>
                                          <a:pt x="11025" y="10827"/>
                                          <a:pt x="12838" y="10056"/>
                                          <a:pt x="13913" y="9060"/>
                                        </a:cubicBezTo>
                                        <a:cubicBezTo>
                                          <a:pt x="14988" y="8064"/>
                                          <a:pt x="15526" y="6674"/>
                                          <a:pt x="15526" y="4890"/>
                                        </a:cubicBezTo>
                                        <a:cubicBezTo>
                                          <a:pt x="15526" y="2856"/>
                                          <a:pt x="14722" y="1245"/>
                                          <a:pt x="13113" y="58"/>
                                        </a:cubicBezTo>
                                        <a:cubicBezTo>
                                          <a:pt x="11505" y="-1126"/>
                                          <a:pt x="9294" y="-1718"/>
                                          <a:pt x="6481" y="-1718"/>
                                        </a:cubicBezTo>
                                        <a:cubicBezTo>
                                          <a:pt x="5310" y="-1718"/>
                                          <a:pt x="4089" y="-1603"/>
                                          <a:pt x="2818" y="-1374"/>
                                        </a:cubicBezTo>
                                        <a:cubicBezTo>
                                          <a:pt x="1547" y="-1145"/>
                                          <a:pt x="209" y="-803"/>
                                          <a:pt x="-1195" y="-349"/>
                                        </a:cubicBezTo>
                                        <a:lnTo>
                                          <a:pt x="-1195" y="3365"/>
                                        </a:lnTo>
                                        <a:cubicBezTo>
                                          <a:pt x="134" y="2673"/>
                                          <a:pt x="1443" y="2154"/>
                                          <a:pt x="2731" y="1808"/>
                                        </a:cubicBezTo>
                                        <a:cubicBezTo>
                                          <a:pt x="4018" y="1466"/>
                                          <a:pt x="5295" y="1295"/>
                                          <a:pt x="6562" y="1295"/>
                                        </a:cubicBezTo>
                                        <a:cubicBezTo>
                                          <a:pt x="8254" y="1295"/>
                                          <a:pt x="9554" y="1585"/>
                                          <a:pt x="10463" y="2164"/>
                                        </a:cubicBezTo>
                                        <a:cubicBezTo>
                                          <a:pt x="11375" y="2744"/>
                                          <a:pt x="11832" y="3561"/>
                                          <a:pt x="11832" y="4615"/>
                                        </a:cubicBezTo>
                                        <a:cubicBezTo>
                                          <a:pt x="11832" y="5590"/>
                                          <a:pt x="11503" y="6338"/>
                                          <a:pt x="10844" y="6859"/>
                                        </a:cubicBezTo>
                                        <a:cubicBezTo>
                                          <a:pt x="10190" y="7380"/>
                                          <a:pt x="8748" y="7883"/>
                                          <a:pt x="6519" y="8366"/>
                                        </a:cubicBezTo>
                                        <a:lnTo>
                                          <a:pt x="5268" y="8660"/>
                                        </a:lnTo>
                                        <a:cubicBezTo>
                                          <a:pt x="3043" y="9127"/>
                                          <a:pt x="1435" y="9846"/>
                                          <a:pt x="443" y="10817"/>
                                        </a:cubicBezTo>
                                        <a:cubicBezTo>
                                          <a:pt x="-545" y="11788"/>
                                          <a:pt x="-1039" y="13119"/>
                                          <a:pt x="-1039" y="14812"/>
                                        </a:cubicBezTo>
                                        <a:cubicBezTo>
                                          <a:pt x="-1039" y="16870"/>
                                          <a:pt x="-309" y="18458"/>
                                          <a:pt x="1149" y="19575"/>
                                        </a:cubicBezTo>
                                        <a:cubicBezTo>
                                          <a:pt x="2608" y="20697"/>
                                          <a:pt x="4679" y="21257"/>
                                          <a:pt x="7362" y="21257"/>
                                        </a:cubicBezTo>
                                        <a:cubicBezTo>
                                          <a:pt x="8688" y="21257"/>
                                          <a:pt x="9936" y="21159"/>
                                          <a:pt x="11107" y="20963"/>
                                        </a:cubicBezTo>
                                        <a:cubicBezTo>
                                          <a:pt x="12282" y="20772"/>
                                          <a:pt x="13363" y="20480"/>
                                          <a:pt x="14351" y="20088"/>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480" name="Freeform: Shape 4480"/>
                            <wps:cNvSpPr/>
                            <wps:spPr>
                              <a:xfrm>
                                <a:off x="3076395" y="7472123"/>
                                <a:ext cx="1554686" cy="186076"/>
                              </a:xfrm>
                              <a:custGeom>
                                <a:avLst/>
                                <a:gdLst>
                                  <a:gd name="connsiteX0" fmla="*/ 0 w 1554686"/>
                                  <a:gd name="connsiteY0" fmla="*/ 124051 h 186076"/>
                                  <a:gd name="connsiteX1" fmla="*/ 15704 w 1554686"/>
                                  <a:gd name="connsiteY1" fmla="*/ 134389 h 186076"/>
                                  <a:gd name="connsiteX2" fmla="*/ 31408 w 1554686"/>
                                  <a:gd name="connsiteY2" fmla="*/ 62026 h 186076"/>
                                  <a:gd name="connsiteX3" fmla="*/ 47112 w 1554686"/>
                                  <a:gd name="connsiteY3" fmla="*/ 0 h 186076"/>
                                  <a:gd name="connsiteX4" fmla="*/ 62815 w 1554686"/>
                                  <a:gd name="connsiteY4" fmla="*/ 186077 h 186076"/>
                                  <a:gd name="connsiteX5" fmla="*/ 78519 w 1554686"/>
                                  <a:gd name="connsiteY5" fmla="*/ 186077 h 186076"/>
                                  <a:gd name="connsiteX6" fmla="*/ 94223 w 1554686"/>
                                  <a:gd name="connsiteY6" fmla="*/ 186077 h 186076"/>
                                  <a:gd name="connsiteX7" fmla="*/ 109927 w 1554686"/>
                                  <a:gd name="connsiteY7" fmla="*/ 165402 h 186076"/>
                                  <a:gd name="connsiteX8" fmla="*/ 125631 w 1554686"/>
                                  <a:gd name="connsiteY8" fmla="*/ 186077 h 186076"/>
                                  <a:gd name="connsiteX9" fmla="*/ 141335 w 1554686"/>
                                  <a:gd name="connsiteY9" fmla="*/ 113714 h 186076"/>
                                  <a:gd name="connsiteX10" fmla="*/ 157039 w 1554686"/>
                                  <a:gd name="connsiteY10" fmla="*/ 186077 h 186076"/>
                                  <a:gd name="connsiteX11" fmla="*/ 172743 w 1554686"/>
                                  <a:gd name="connsiteY11" fmla="*/ 186077 h 186076"/>
                                  <a:gd name="connsiteX12" fmla="*/ 188447 w 1554686"/>
                                  <a:gd name="connsiteY12" fmla="*/ 134389 h 186076"/>
                                  <a:gd name="connsiteX13" fmla="*/ 204151 w 1554686"/>
                                  <a:gd name="connsiteY13" fmla="*/ 186077 h 186076"/>
                                  <a:gd name="connsiteX14" fmla="*/ 219855 w 1554686"/>
                                  <a:gd name="connsiteY14" fmla="*/ 175739 h 186076"/>
                                  <a:gd name="connsiteX15" fmla="*/ 235559 w 1554686"/>
                                  <a:gd name="connsiteY15" fmla="*/ 186077 h 186076"/>
                                  <a:gd name="connsiteX16" fmla="*/ 251262 w 1554686"/>
                                  <a:gd name="connsiteY16" fmla="*/ 175739 h 186076"/>
                                  <a:gd name="connsiteX17" fmla="*/ 266966 w 1554686"/>
                                  <a:gd name="connsiteY17" fmla="*/ 93038 h 186076"/>
                                  <a:gd name="connsiteX18" fmla="*/ 282670 w 1554686"/>
                                  <a:gd name="connsiteY18" fmla="*/ 186077 h 186076"/>
                                  <a:gd name="connsiteX19" fmla="*/ 298374 w 1554686"/>
                                  <a:gd name="connsiteY19" fmla="*/ 186077 h 186076"/>
                                  <a:gd name="connsiteX20" fmla="*/ 314078 w 1554686"/>
                                  <a:gd name="connsiteY20" fmla="*/ 186077 h 186076"/>
                                  <a:gd name="connsiteX21" fmla="*/ 329782 w 1554686"/>
                                  <a:gd name="connsiteY21" fmla="*/ 124051 h 186076"/>
                                  <a:gd name="connsiteX22" fmla="*/ 345486 w 1554686"/>
                                  <a:gd name="connsiteY22" fmla="*/ 186077 h 186076"/>
                                  <a:gd name="connsiteX23" fmla="*/ 361190 w 1554686"/>
                                  <a:gd name="connsiteY23" fmla="*/ 186077 h 186076"/>
                                  <a:gd name="connsiteX24" fmla="*/ 376894 w 1554686"/>
                                  <a:gd name="connsiteY24" fmla="*/ 186077 h 186076"/>
                                  <a:gd name="connsiteX25" fmla="*/ 392598 w 1554686"/>
                                  <a:gd name="connsiteY25" fmla="*/ 186077 h 186076"/>
                                  <a:gd name="connsiteX26" fmla="*/ 408302 w 1554686"/>
                                  <a:gd name="connsiteY26" fmla="*/ 186077 h 186076"/>
                                  <a:gd name="connsiteX27" fmla="*/ 424005 w 1554686"/>
                                  <a:gd name="connsiteY27" fmla="*/ 186077 h 186076"/>
                                  <a:gd name="connsiteX28" fmla="*/ 439709 w 1554686"/>
                                  <a:gd name="connsiteY28" fmla="*/ 186077 h 186076"/>
                                  <a:gd name="connsiteX29" fmla="*/ 455413 w 1554686"/>
                                  <a:gd name="connsiteY29" fmla="*/ 186077 h 186076"/>
                                  <a:gd name="connsiteX30" fmla="*/ 471117 w 1554686"/>
                                  <a:gd name="connsiteY30" fmla="*/ 113714 h 186076"/>
                                  <a:gd name="connsiteX31" fmla="*/ 486821 w 1554686"/>
                                  <a:gd name="connsiteY31" fmla="*/ 186077 h 186076"/>
                                  <a:gd name="connsiteX32" fmla="*/ 502525 w 1554686"/>
                                  <a:gd name="connsiteY32" fmla="*/ 186077 h 186076"/>
                                  <a:gd name="connsiteX33" fmla="*/ 518229 w 1554686"/>
                                  <a:gd name="connsiteY33" fmla="*/ 186077 h 186076"/>
                                  <a:gd name="connsiteX34" fmla="*/ 533933 w 1554686"/>
                                  <a:gd name="connsiteY34" fmla="*/ 186077 h 186076"/>
                                  <a:gd name="connsiteX35" fmla="*/ 549637 w 1554686"/>
                                  <a:gd name="connsiteY35" fmla="*/ 165402 h 186076"/>
                                  <a:gd name="connsiteX36" fmla="*/ 565340 w 1554686"/>
                                  <a:gd name="connsiteY36" fmla="*/ 186077 h 186076"/>
                                  <a:gd name="connsiteX37" fmla="*/ 581045 w 1554686"/>
                                  <a:gd name="connsiteY37" fmla="*/ 186077 h 186076"/>
                                  <a:gd name="connsiteX38" fmla="*/ 596748 w 1554686"/>
                                  <a:gd name="connsiteY38" fmla="*/ 124051 h 186076"/>
                                  <a:gd name="connsiteX39" fmla="*/ 612452 w 1554686"/>
                                  <a:gd name="connsiteY39" fmla="*/ 186077 h 186076"/>
                                  <a:gd name="connsiteX40" fmla="*/ 628156 w 1554686"/>
                                  <a:gd name="connsiteY40" fmla="*/ 186077 h 186076"/>
                                  <a:gd name="connsiteX41" fmla="*/ 643860 w 1554686"/>
                                  <a:gd name="connsiteY41" fmla="*/ 186077 h 186076"/>
                                  <a:gd name="connsiteX42" fmla="*/ 659564 w 1554686"/>
                                  <a:gd name="connsiteY42" fmla="*/ 186077 h 186076"/>
                                  <a:gd name="connsiteX43" fmla="*/ 675268 w 1554686"/>
                                  <a:gd name="connsiteY43" fmla="*/ 186077 h 186076"/>
                                  <a:gd name="connsiteX44" fmla="*/ 690972 w 1554686"/>
                                  <a:gd name="connsiteY44" fmla="*/ 186077 h 186076"/>
                                  <a:gd name="connsiteX45" fmla="*/ 706676 w 1554686"/>
                                  <a:gd name="connsiteY45" fmla="*/ 186077 h 186076"/>
                                  <a:gd name="connsiteX46" fmla="*/ 722380 w 1554686"/>
                                  <a:gd name="connsiteY46" fmla="*/ 186077 h 186076"/>
                                  <a:gd name="connsiteX47" fmla="*/ 738083 w 1554686"/>
                                  <a:gd name="connsiteY47" fmla="*/ 186077 h 186076"/>
                                  <a:gd name="connsiteX48" fmla="*/ 753787 w 1554686"/>
                                  <a:gd name="connsiteY48" fmla="*/ 186077 h 186076"/>
                                  <a:gd name="connsiteX49" fmla="*/ 769491 w 1554686"/>
                                  <a:gd name="connsiteY49" fmla="*/ 186077 h 186076"/>
                                  <a:gd name="connsiteX50" fmla="*/ 785195 w 1554686"/>
                                  <a:gd name="connsiteY50" fmla="*/ 186077 h 186076"/>
                                  <a:gd name="connsiteX51" fmla="*/ 800899 w 1554686"/>
                                  <a:gd name="connsiteY51" fmla="*/ 186077 h 186076"/>
                                  <a:gd name="connsiteX52" fmla="*/ 816603 w 1554686"/>
                                  <a:gd name="connsiteY52" fmla="*/ 186077 h 186076"/>
                                  <a:gd name="connsiteX53" fmla="*/ 832307 w 1554686"/>
                                  <a:gd name="connsiteY53" fmla="*/ 186077 h 186076"/>
                                  <a:gd name="connsiteX54" fmla="*/ 848011 w 1554686"/>
                                  <a:gd name="connsiteY54" fmla="*/ 186077 h 186076"/>
                                  <a:gd name="connsiteX55" fmla="*/ 863715 w 1554686"/>
                                  <a:gd name="connsiteY55" fmla="*/ 186077 h 186076"/>
                                  <a:gd name="connsiteX56" fmla="*/ 879419 w 1554686"/>
                                  <a:gd name="connsiteY56" fmla="*/ 186077 h 186076"/>
                                  <a:gd name="connsiteX57" fmla="*/ 895123 w 1554686"/>
                                  <a:gd name="connsiteY57" fmla="*/ 186077 h 186076"/>
                                  <a:gd name="connsiteX58" fmla="*/ 910827 w 1554686"/>
                                  <a:gd name="connsiteY58" fmla="*/ 186077 h 186076"/>
                                  <a:gd name="connsiteX59" fmla="*/ 926530 w 1554686"/>
                                  <a:gd name="connsiteY59" fmla="*/ 186077 h 186076"/>
                                  <a:gd name="connsiteX60" fmla="*/ 942234 w 1554686"/>
                                  <a:gd name="connsiteY60" fmla="*/ 186077 h 186076"/>
                                  <a:gd name="connsiteX61" fmla="*/ 957938 w 1554686"/>
                                  <a:gd name="connsiteY61" fmla="*/ 186077 h 186076"/>
                                  <a:gd name="connsiteX62" fmla="*/ 973642 w 1554686"/>
                                  <a:gd name="connsiteY62" fmla="*/ 186077 h 186076"/>
                                  <a:gd name="connsiteX63" fmla="*/ 989346 w 1554686"/>
                                  <a:gd name="connsiteY63" fmla="*/ 186077 h 186076"/>
                                  <a:gd name="connsiteX64" fmla="*/ 1005050 w 1554686"/>
                                  <a:gd name="connsiteY64" fmla="*/ 186077 h 186076"/>
                                  <a:gd name="connsiteX65" fmla="*/ 1020754 w 1554686"/>
                                  <a:gd name="connsiteY65" fmla="*/ 186077 h 186076"/>
                                  <a:gd name="connsiteX66" fmla="*/ 1036458 w 1554686"/>
                                  <a:gd name="connsiteY66" fmla="*/ 186077 h 186076"/>
                                  <a:gd name="connsiteX67" fmla="*/ 1052162 w 1554686"/>
                                  <a:gd name="connsiteY67" fmla="*/ 186077 h 186076"/>
                                  <a:gd name="connsiteX68" fmla="*/ 1067866 w 1554686"/>
                                  <a:gd name="connsiteY68" fmla="*/ 186077 h 186076"/>
                                  <a:gd name="connsiteX69" fmla="*/ 1083570 w 1554686"/>
                                  <a:gd name="connsiteY69" fmla="*/ 186077 h 186076"/>
                                  <a:gd name="connsiteX70" fmla="*/ 1099273 w 1554686"/>
                                  <a:gd name="connsiteY70" fmla="*/ 144727 h 186076"/>
                                  <a:gd name="connsiteX71" fmla="*/ 1114977 w 1554686"/>
                                  <a:gd name="connsiteY71" fmla="*/ 186077 h 186076"/>
                                  <a:gd name="connsiteX72" fmla="*/ 1130681 w 1554686"/>
                                  <a:gd name="connsiteY72" fmla="*/ 186077 h 186076"/>
                                  <a:gd name="connsiteX73" fmla="*/ 1146385 w 1554686"/>
                                  <a:gd name="connsiteY73" fmla="*/ 186077 h 186076"/>
                                  <a:gd name="connsiteX74" fmla="*/ 1162089 w 1554686"/>
                                  <a:gd name="connsiteY74" fmla="*/ 186077 h 186076"/>
                                  <a:gd name="connsiteX75" fmla="*/ 1177793 w 1554686"/>
                                  <a:gd name="connsiteY75" fmla="*/ 186077 h 186076"/>
                                  <a:gd name="connsiteX76" fmla="*/ 1193497 w 1554686"/>
                                  <a:gd name="connsiteY76" fmla="*/ 186077 h 186076"/>
                                  <a:gd name="connsiteX77" fmla="*/ 1209201 w 1554686"/>
                                  <a:gd name="connsiteY77" fmla="*/ 186077 h 186076"/>
                                  <a:gd name="connsiteX78" fmla="*/ 1224905 w 1554686"/>
                                  <a:gd name="connsiteY78" fmla="*/ 186077 h 186076"/>
                                  <a:gd name="connsiteX79" fmla="*/ 1240608 w 1554686"/>
                                  <a:gd name="connsiteY79" fmla="*/ 186077 h 186076"/>
                                  <a:gd name="connsiteX80" fmla="*/ 1256313 w 1554686"/>
                                  <a:gd name="connsiteY80" fmla="*/ 186077 h 186076"/>
                                  <a:gd name="connsiteX81" fmla="*/ 1272016 w 1554686"/>
                                  <a:gd name="connsiteY81" fmla="*/ 186077 h 186076"/>
                                  <a:gd name="connsiteX82" fmla="*/ 1287720 w 1554686"/>
                                  <a:gd name="connsiteY82" fmla="*/ 186077 h 186076"/>
                                  <a:gd name="connsiteX83" fmla="*/ 1303424 w 1554686"/>
                                  <a:gd name="connsiteY83" fmla="*/ 186077 h 186076"/>
                                  <a:gd name="connsiteX84" fmla="*/ 1319128 w 1554686"/>
                                  <a:gd name="connsiteY84" fmla="*/ 186077 h 186076"/>
                                  <a:gd name="connsiteX85" fmla="*/ 1334832 w 1554686"/>
                                  <a:gd name="connsiteY85" fmla="*/ 186077 h 186076"/>
                                  <a:gd name="connsiteX86" fmla="*/ 1350536 w 1554686"/>
                                  <a:gd name="connsiteY86" fmla="*/ 186077 h 186076"/>
                                  <a:gd name="connsiteX87" fmla="*/ 1366240 w 1554686"/>
                                  <a:gd name="connsiteY87" fmla="*/ 186077 h 186076"/>
                                  <a:gd name="connsiteX88" fmla="*/ 1381944 w 1554686"/>
                                  <a:gd name="connsiteY88" fmla="*/ 186077 h 186076"/>
                                  <a:gd name="connsiteX89" fmla="*/ 1397648 w 1554686"/>
                                  <a:gd name="connsiteY89" fmla="*/ 186077 h 186076"/>
                                  <a:gd name="connsiteX90" fmla="*/ 1413352 w 1554686"/>
                                  <a:gd name="connsiteY90" fmla="*/ 186077 h 186076"/>
                                  <a:gd name="connsiteX91" fmla="*/ 1429055 w 1554686"/>
                                  <a:gd name="connsiteY91" fmla="*/ 186077 h 186076"/>
                                  <a:gd name="connsiteX92" fmla="*/ 1444759 w 1554686"/>
                                  <a:gd name="connsiteY92" fmla="*/ 186077 h 186076"/>
                                  <a:gd name="connsiteX93" fmla="*/ 1460463 w 1554686"/>
                                  <a:gd name="connsiteY93" fmla="*/ 186077 h 186076"/>
                                  <a:gd name="connsiteX94" fmla="*/ 1476167 w 1554686"/>
                                  <a:gd name="connsiteY94" fmla="*/ 186077 h 186076"/>
                                  <a:gd name="connsiteX95" fmla="*/ 1491871 w 1554686"/>
                                  <a:gd name="connsiteY95" fmla="*/ 186077 h 186076"/>
                                  <a:gd name="connsiteX96" fmla="*/ 1507575 w 1554686"/>
                                  <a:gd name="connsiteY96" fmla="*/ 186077 h 186076"/>
                                  <a:gd name="connsiteX97" fmla="*/ 1523279 w 1554686"/>
                                  <a:gd name="connsiteY97" fmla="*/ 186077 h 186076"/>
                                  <a:gd name="connsiteX98" fmla="*/ 1538983 w 1554686"/>
                                  <a:gd name="connsiteY98" fmla="*/ 186077 h 186076"/>
                                  <a:gd name="connsiteX99" fmla="*/ 1554687 w 1554686"/>
                                  <a:gd name="connsiteY99" fmla="*/ 186077 h 1860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554686" h="186076">
                                    <a:moveTo>
                                      <a:pt x="0" y="124051"/>
                                    </a:moveTo>
                                    <a:lnTo>
                                      <a:pt x="15704" y="134389"/>
                                    </a:lnTo>
                                    <a:lnTo>
                                      <a:pt x="31408" y="62026"/>
                                    </a:lnTo>
                                    <a:lnTo>
                                      <a:pt x="47112" y="0"/>
                                    </a:lnTo>
                                    <a:lnTo>
                                      <a:pt x="62815" y="186077"/>
                                    </a:lnTo>
                                    <a:lnTo>
                                      <a:pt x="78519" y="186077"/>
                                    </a:lnTo>
                                    <a:lnTo>
                                      <a:pt x="94223" y="186077"/>
                                    </a:lnTo>
                                    <a:lnTo>
                                      <a:pt x="109927" y="165402"/>
                                    </a:lnTo>
                                    <a:lnTo>
                                      <a:pt x="125631" y="186077"/>
                                    </a:lnTo>
                                    <a:lnTo>
                                      <a:pt x="141335" y="113714"/>
                                    </a:lnTo>
                                    <a:lnTo>
                                      <a:pt x="157039" y="186077"/>
                                    </a:lnTo>
                                    <a:lnTo>
                                      <a:pt x="172743" y="186077"/>
                                    </a:lnTo>
                                    <a:lnTo>
                                      <a:pt x="188447" y="134389"/>
                                    </a:lnTo>
                                    <a:lnTo>
                                      <a:pt x="204151" y="186077"/>
                                    </a:lnTo>
                                    <a:lnTo>
                                      <a:pt x="219855" y="175739"/>
                                    </a:lnTo>
                                    <a:lnTo>
                                      <a:pt x="235559" y="186077"/>
                                    </a:lnTo>
                                    <a:lnTo>
                                      <a:pt x="251262" y="175739"/>
                                    </a:lnTo>
                                    <a:lnTo>
                                      <a:pt x="266966" y="93038"/>
                                    </a:lnTo>
                                    <a:lnTo>
                                      <a:pt x="282670" y="186077"/>
                                    </a:lnTo>
                                    <a:lnTo>
                                      <a:pt x="298374" y="186077"/>
                                    </a:lnTo>
                                    <a:lnTo>
                                      <a:pt x="314078" y="186077"/>
                                    </a:lnTo>
                                    <a:lnTo>
                                      <a:pt x="329782" y="124051"/>
                                    </a:lnTo>
                                    <a:lnTo>
                                      <a:pt x="345486" y="186077"/>
                                    </a:lnTo>
                                    <a:lnTo>
                                      <a:pt x="361190" y="186077"/>
                                    </a:lnTo>
                                    <a:lnTo>
                                      <a:pt x="376894" y="186077"/>
                                    </a:lnTo>
                                    <a:lnTo>
                                      <a:pt x="392598" y="186077"/>
                                    </a:lnTo>
                                    <a:lnTo>
                                      <a:pt x="408302" y="186077"/>
                                    </a:lnTo>
                                    <a:lnTo>
                                      <a:pt x="424005" y="186077"/>
                                    </a:lnTo>
                                    <a:lnTo>
                                      <a:pt x="439709" y="186077"/>
                                    </a:lnTo>
                                    <a:lnTo>
                                      <a:pt x="455413" y="186077"/>
                                    </a:lnTo>
                                    <a:lnTo>
                                      <a:pt x="471117" y="113714"/>
                                    </a:lnTo>
                                    <a:lnTo>
                                      <a:pt x="486821" y="186077"/>
                                    </a:lnTo>
                                    <a:lnTo>
                                      <a:pt x="502525" y="186077"/>
                                    </a:lnTo>
                                    <a:lnTo>
                                      <a:pt x="518229" y="186077"/>
                                    </a:lnTo>
                                    <a:lnTo>
                                      <a:pt x="533933" y="186077"/>
                                    </a:lnTo>
                                    <a:lnTo>
                                      <a:pt x="549637" y="165402"/>
                                    </a:lnTo>
                                    <a:lnTo>
                                      <a:pt x="565340" y="186077"/>
                                    </a:lnTo>
                                    <a:lnTo>
                                      <a:pt x="581045" y="186077"/>
                                    </a:lnTo>
                                    <a:lnTo>
                                      <a:pt x="596748" y="124051"/>
                                    </a:lnTo>
                                    <a:lnTo>
                                      <a:pt x="612452" y="186077"/>
                                    </a:lnTo>
                                    <a:lnTo>
                                      <a:pt x="628156" y="186077"/>
                                    </a:lnTo>
                                    <a:lnTo>
                                      <a:pt x="643860" y="186077"/>
                                    </a:lnTo>
                                    <a:lnTo>
                                      <a:pt x="659564" y="186077"/>
                                    </a:lnTo>
                                    <a:lnTo>
                                      <a:pt x="675268" y="186077"/>
                                    </a:lnTo>
                                    <a:lnTo>
                                      <a:pt x="690972" y="186077"/>
                                    </a:lnTo>
                                    <a:lnTo>
                                      <a:pt x="706676" y="186077"/>
                                    </a:lnTo>
                                    <a:lnTo>
                                      <a:pt x="722380" y="186077"/>
                                    </a:lnTo>
                                    <a:lnTo>
                                      <a:pt x="738083" y="186077"/>
                                    </a:lnTo>
                                    <a:lnTo>
                                      <a:pt x="753787" y="186077"/>
                                    </a:lnTo>
                                    <a:lnTo>
                                      <a:pt x="769491" y="186077"/>
                                    </a:lnTo>
                                    <a:lnTo>
                                      <a:pt x="785195" y="186077"/>
                                    </a:lnTo>
                                    <a:lnTo>
                                      <a:pt x="800899" y="186077"/>
                                    </a:lnTo>
                                    <a:lnTo>
                                      <a:pt x="816603" y="186077"/>
                                    </a:lnTo>
                                    <a:lnTo>
                                      <a:pt x="832307" y="186077"/>
                                    </a:lnTo>
                                    <a:lnTo>
                                      <a:pt x="848011" y="186077"/>
                                    </a:lnTo>
                                    <a:lnTo>
                                      <a:pt x="863715" y="186077"/>
                                    </a:lnTo>
                                    <a:lnTo>
                                      <a:pt x="879419" y="186077"/>
                                    </a:lnTo>
                                    <a:lnTo>
                                      <a:pt x="895123" y="186077"/>
                                    </a:lnTo>
                                    <a:lnTo>
                                      <a:pt x="910827" y="186077"/>
                                    </a:lnTo>
                                    <a:lnTo>
                                      <a:pt x="926530" y="186077"/>
                                    </a:lnTo>
                                    <a:lnTo>
                                      <a:pt x="942234" y="186077"/>
                                    </a:lnTo>
                                    <a:lnTo>
                                      <a:pt x="957938" y="186077"/>
                                    </a:lnTo>
                                    <a:lnTo>
                                      <a:pt x="973642" y="186077"/>
                                    </a:lnTo>
                                    <a:lnTo>
                                      <a:pt x="989346" y="186077"/>
                                    </a:lnTo>
                                    <a:lnTo>
                                      <a:pt x="1005050" y="186077"/>
                                    </a:lnTo>
                                    <a:lnTo>
                                      <a:pt x="1020754" y="186077"/>
                                    </a:lnTo>
                                    <a:lnTo>
                                      <a:pt x="1036458" y="186077"/>
                                    </a:lnTo>
                                    <a:lnTo>
                                      <a:pt x="1052162" y="186077"/>
                                    </a:lnTo>
                                    <a:lnTo>
                                      <a:pt x="1067866" y="186077"/>
                                    </a:lnTo>
                                    <a:lnTo>
                                      <a:pt x="1083570" y="186077"/>
                                    </a:lnTo>
                                    <a:lnTo>
                                      <a:pt x="1099273" y="144727"/>
                                    </a:lnTo>
                                    <a:lnTo>
                                      <a:pt x="1114977" y="186077"/>
                                    </a:lnTo>
                                    <a:lnTo>
                                      <a:pt x="1130681" y="186077"/>
                                    </a:lnTo>
                                    <a:lnTo>
                                      <a:pt x="1146385" y="186077"/>
                                    </a:lnTo>
                                    <a:lnTo>
                                      <a:pt x="1162089" y="186077"/>
                                    </a:lnTo>
                                    <a:lnTo>
                                      <a:pt x="1177793" y="186077"/>
                                    </a:lnTo>
                                    <a:lnTo>
                                      <a:pt x="1193497" y="186077"/>
                                    </a:lnTo>
                                    <a:lnTo>
                                      <a:pt x="1209201" y="186077"/>
                                    </a:lnTo>
                                    <a:lnTo>
                                      <a:pt x="1224905" y="186077"/>
                                    </a:lnTo>
                                    <a:lnTo>
                                      <a:pt x="1240608" y="186077"/>
                                    </a:lnTo>
                                    <a:lnTo>
                                      <a:pt x="1256313" y="186077"/>
                                    </a:lnTo>
                                    <a:lnTo>
                                      <a:pt x="1272016" y="186077"/>
                                    </a:lnTo>
                                    <a:lnTo>
                                      <a:pt x="1287720" y="186077"/>
                                    </a:lnTo>
                                    <a:lnTo>
                                      <a:pt x="1303424" y="186077"/>
                                    </a:lnTo>
                                    <a:lnTo>
                                      <a:pt x="1319128" y="186077"/>
                                    </a:lnTo>
                                    <a:lnTo>
                                      <a:pt x="1334832" y="186077"/>
                                    </a:lnTo>
                                    <a:lnTo>
                                      <a:pt x="1350536" y="186077"/>
                                    </a:lnTo>
                                    <a:lnTo>
                                      <a:pt x="1366240" y="186077"/>
                                    </a:lnTo>
                                    <a:lnTo>
                                      <a:pt x="1381944" y="186077"/>
                                    </a:lnTo>
                                    <a:lnTo>
                                      <a:pt x="1397648" y="186077"/>
                                    </a:lnTo>
                                    <a:lnTo>
                                      <a:pt x="1413352" y="186077"/>
                                    </a:lnTo>
                                    <a:lnTo>
                                      <a:pt x="1429055" y="186077"/>
                                    </a:lnTo>
                                    <a:lnTo>
                                      <a:pt x="1444759" y="186077"/>
                                    </a:lnTo>
                                    <a:lnTo>
                                      <a:pt x="1460463" y="186077"/>
                                    </a:lnTo>
                                    <a:lnTo>
                                      <a:pt x="1476167" y="186077"/>
                                    </a:lnTo>
                                    <a:lnTo>
                                      <a:pt x="1491871" y="186077"/>
                                    </a:lnTo>
                                    <a:lnTo>
                                      <a:pt x="1507575" y="186077"/>
                                    </a:lnTo>
                                    <a:lnTo>
                                      <a:pt x="1523279" y="186077"/>
                                    </a:lnTo>
                                    <a:lnTo>
                                      <a:pt x="1538983" y="186077"/>
                                    </a:lnTo>
                                    <a:lnTo>
                                      <a:pt x="1554687" y="186077"/>
                                    </a:lnTo>
                                  </a:path>
                                </a:pathLst>
                              </a:custGeom>
                              <a:noFill/>
                              <a:ln w="5993" cap="sq">
                                <a:solidFill>
                                  <a:srgbClr val="1F77B4"/>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1" name="Freeform: Shape 4481"/>
                            <wps:cNvSpPr/>
                            <wps:spPr>
                              <a:xfrm>
                                <a:off x="3076395" y="7110306"/>
                                <a:ext cx="1554686" cy="434179"/>
                              </a:xfrm>
                              <a:custGeom>
                                <a:avLst/>
                                <a:gdLst>
                                  <a:gd name="connsiteX0" fmla="*/ 0 w 1554686"/>
                                  <a:gd name="connsiteY0" fmla="*/ 82701 h 434179"/>
                                  <a:gd name="connsiteX1" fmla="*/ 15704 w 1554686"/>
                                  <a:gd name="connsiteY1" fmla="*/ 31013 h 434179"/>
                                  <a:gd name="connsiteX2" fmla="*/ 31408 w 1554686"/>
                                  <a:gd name="connsiteY2" fmla="*/ 62026 h 434179"/>
                                  <a:gd name="connsiteX3" fmla="*/ 47112 w 1554686"/>
                                  <a:gd name="connsiteY3" fmla="*/ 113714 h 434179"/>
                                  <a:gd name="connsiteX4" fmla="*/ 62815 w 1554686"/>
                                  <a:gd name="connsiteY4" fmla="*/ 186077 h 434179"/>
                                  <a:gd name="connsiteX5" fmla="*/ 78519 w 1554686"/>
                                  <a:gd name="connsiteY5" fmla="*/ 103376 h 434179"/>
                                  <a:gd name="connsiteX6" fmla="*/ 94223 w 1554686"/>
                                  <a:gd name="connsiteY6" fmla="*/ 103376 h 434179"/>
                                  <a:gd name="connsiteX7" fmla="*/ 109927 w 1554686"/>
                                  <a:gd name="connsiteY7" fmla="*/ 124051 h 434179"/>
                                  <a:gd name="connsiteX8" fmla="*/ 125631 w 1554686"/>
                                  <a:gd name="connsiteY8" fmla="*/ 0 h 434179"/>
                                  <a:gd name="connsiteX9" fmla="*/ 141335 w 1554686"/>
                                  <a:gd name="connsiteY9" fmla="*/ 113714 h 434179"/>
                                  <a:gd name="connsiteX10" fmla="*/ 157039 w 1554686"/>
                                  <a:gd name="connsiteY10" fmla="*/ 320466 h 434179"/>
                                  <a:gd name="connsiteX11" fmla="*/ 172743 w 1554686"/>
                                  <a:gd name="connsiteY11" fmla="*/ 258440 h 434179"/>
                                  <a:gd name="connsiteX12" fmla="*/ 188447 w 1554686"/>
                                  <a:gd name="connsiteY12" fmla="*/ 196415 h 434179"/>
                                  <a:gd name="connsiteX13" fmla="*/ 204151 w 1554686"/>
                                  <a:gd name="connsiteY13" fmla="*/ 320466 h 434179"/>
                                  <a:gd name="connsiteX14" fmla="*/ 219855 w 1554686"/>
                                  <a:gd name="connsiteY14" fmla="*/ 341141 h 434179"/>
                                  <a:gd name="connsiteX15" fmla="*/ 235559 w 1554686"/>
                                  <a:gd name="connsiteY15" fmla="*/ 279115 h 434179"/>
                                  <a:gd name="connsiteX16" fmla="*/ 251262 w 1554686"/>
                                  <a:gd name="connsiteY16" fmla="*/ 258440 h 434179"/>
                                  <a:gd name="connsiteX17" fmla="*/ 266966 w 1554686"/>
                                  <a:gd name="connsiteY17" fmla="*/ 403167 h 434179"/>
                                  <a:gd name="connsiteX18" fmla="*/ 282670 w 1554686"/>
                                  <a:gd name="connsiteY18" fmla="*/ 320466 h 434179"/>
                                  <a:gd name="connsiteX19" fmla="*/ 298374 w 1554686"/>
                                  <a:gd name="connsiteY19" fmla="*/ 248103 h 434179"/>
                                  <a:gd name="connsiteX20" fmla="*/ 314078 w 1554686"/>
                                  <a:gd name="connsiteY20" fmla="*/ 320466 h 434179"/>
                                  <a:gd name="connsiteX21" fmla="*/ 329782 w 1554686"/>
                                  <a:gd name="connsiteY21" fmla="*/ 351479 h 434179"/>
                                  <a:gd name="connsiteX22" fmla="*/ 345486 w 1554686"/>
                                  <a:gd name="connsiteY22" fmla="*/ 413504 h 434179"/>
                                  <a:gd name="connsiteX23" fmla="*/ 361190 w 1554686"/>
                                  <a:gd name="connsiteY23" fmla="*/ 351479 h 434179"/>
                                  <a:gd name="connsiteX24" fmla="*/ 376894 w 1554686"/>
                                  <a:gd name="connsiteY24" fmla="*/ 310128 h 434179"/>
                                  <a:gd name="connsiteX25" fmla="*/ 392598 w 1554686"/>
                                  <a:gd name="connsiteY25" fmla="*/ 434180 h 434179"/>
                                  <a:gd name="connsiteX26" fmla="*/ 408302 w 1554686"/>
                                  <a:gd name="connsiteY26" fmla="*/ 361816 h 434179"/>
                                  <a:gd name="connsiteX27" fmla="*/ 424005 w 1554686"/>
                                  <a:gd name="connsiteY27" fmla="*/ 320466 h 434179"/>
                                  <a:gd name="connsiteX28" fmla="*/ 439709 w 1554686"/>
                                  <a:gd name="connsiteY28" fmla="*/ 392829 h 434179"/>
                                  <a:gd name="connsiteX29" fmla="*/ 455413 w 1554686"/>
                                  <a:gd name="connsiteY29" fmla="*/ 361816 h 434179"/>
                                  <a:gd name="connsiteX30" fmla="*/ 471117 w 1554686"/>
                                  <a:gd name="connsiteY30" fmla="*/ 330803 h 434179"/>
                                  <a:gd name="connsiteX31" fmla="*/ 486821 w 1554686"/>
                                  <a:gd name="connsiteY31" fmla="*/ 372154 h 434179"/>
                                  <a:gd name="connsiteX32" fmla="*/ 502525 w 1554686"/>
                                  <a:gd name="connsiteY32" fmla="*/ 320466 h 434179"/>
                                  <a:gd name="connsiteX33" fmla="*/ 518229 w 1554686"/>
                                  <a:gd name="connsiteY33" fmla="*/ 258440 h 434179"/>
                                  <a:gd name="connsiteX34" fmla="*/ 533933 w 1554686"/>
                                  <a:gd name="connsiteY34" fmla="*/ 330803 h 434179"/>
                                  <a:gd name="connsiteX35" fmla="*/ 549637 w 1554686"/>
                                  <a:gd name="connsiteY35" fmla="*/ 320466 h 434179"/>
                                  <a:gd name="connsiteX36" fmla="*/ 565340 w 1554686"/>
                                  <a:gd name="connsiteY36" fmla="*/ 310128 h 434179"/>
                                  <a:gd name="connsiteX37" fmla="*/ 581045 w 1554686"/>
                                  <a:gd name="connsiteY37" fmla="*/ 175739 h 434179"/>
                                  <a:gd name="connsiteX38" fmla="*/ 596748 w 1554686"/>
                                  <a:gd name="connsiteY38" fmla="*/ 299791 h 434179"/>
                                  <a:gd name="connsiteX39" fmla="*/ 612452 w 1554686"/>
                                  <a:gd name="connsiteY39" fmla="*/ 237765 h 434179"/>
                                  <a:gd name="connsiteX40" fmla="*/ 628156 w 1554686"/>
                                  <a:gd name="connsiteY40" fmla="*/ 217090 h 434179"/>
                                  <a:gd name="connsiteX41" fmla="*/ 643860 w 1554686"/>
                                  <a:gd name="connsiteY41" fmla="*/ 320466 h 434179"/>
                                  <a:gd name="connsiteX42" fmla="*/ 659564 w 1554686"/>
                                  <a:gd name="connsiteY42" fmla="*/ 227427 h 434179"/>
                                  <a:gd name="connsiteX43" fmla="*/ 675268 w 1554686"/>
                                  <a:gd name="connsiteY43" fmla="*/ 372154 h 434179"/>
                                  <a:gd name="connsiteX44" fmla="*/ 690972 w 1554686"/>
                                  <a:gd name="connsiteY44" fmla="*/ 289453 h 434179"/>
                                  <a:gd name="connsiteX45" fmla="*/ 706676 w 1554686"/>
                                  <a:gd name="connsiteY45" fmla="*/ 268778 h 434179"/>
                                  <a:gd name="connsiteX46" fmla="*/ 722380 w 1554686"/>
                                  <a:gd name="connsiteY46" fmla="*/ 310128 h 434179"/>
                                  <a:gd name="connsiteX47" fmla="*/ 738083 w 1554686"/>
                                  <a:gd name="connsiteY47" fmla="*/ 310128 h 434179"/>
                                  <a:gd name="connsiteX48" fmla="*/ 753787 w 1554686"/>
                                  <a:gd name="connsiteY48" fmla="*/ 279115 h 434179"/>
                                  <a:gd name="connsiteX49" fmla="*/ 769491 w 1554686"/>
                                  <a:gd name="connsiteY49" fmla="*/ 217090 h 434179"/>
                                  <a:gd name="connsiteX50" fmla="*/ 785195 w 1554686"/>
                                  <a:gd name="connsiteY50" fmla="*/ 330803 h 434179"/>
                                  <a:gd name="connsiteX51" fmla="*/ 800899 w 1554686"/>
                                  <a:gd name="connsiteY51" fmla="*/ 268778 h 434179"/>
                                  <a:gd name="connsiteX52" fmla="*/ 816603 w 1554686"/>
                                  <a:gd name="connsiteY52" fmla="*/ 268778 h 434179"/>
                                  <a:gd name="connsiteX53" fmla="*/ 832307 w 1554686"/>
                                  <a:gd name="connsiteY53" fmla="*/ 258440 h 434179"/>
                                  <a:gd name="connsiteX54" fmla="*/ 848011 w 1554686"/>
                                  <a:gd name="connsiteY54" fmla="*/ 341141 h 434179"/>
                                  <a:gd name="connsiteX55" fmla="*/ 863715 w 1554686"/>
                                  <a:gd name="connsiteY55" fmla="*/ 330803 h 434179"/>
                                  <a:gd name="connsiteX56" fmla="*/ 879419 w 1554686"/>
                                  <a:gd name="connsiteY56" fmla="*/ 310128 h 434179"/>
                                  <a:gd name="connsiteX57" fmla="*/ 895123 w 1554686"/>
                                  <a:gd name="connsiteY57" fmla="*/ 330803 h 434179"/>
                                  <a:gd name="connsiteX58" fmla="*/ 910827 w 1554686"/>
                                  <a:gd name="connsiteY58" fmla="*/ 372154 h 434179"/>
                                  <a:gd name="connsiteX59" fmla="*/ 926530 w 1554686"/>
                                  <a:gd name="connsiteY59" fmla="*/ 237765 h 434179"/>
                                  <a:gd name="connsiteX60" fmla="*/ 942234 w 1554686"/>
                                  <a:gd name="connsiteY60" fmla="*/ 330803 h 434179"/>
                                  <a:gd name="connsiteX61" fmla="*/ 957938 w 1554686"/>
                                  <a:gd name="connsiteY61" fmla="*/ 320466 h 434179"/>
                                  <a:gd name="connsiteX62" fmla="*/ 973642 w 1554686"/>
                                  <a:gd name="connsiteY62" fmla="*/ 403167 h 434179"/>
                                  <a:gd name="connsiteX63" fmla="*/ 989346 w 1554686"/>
                                  <a:gd name="connsiteY63" fmla="*/ 310128 h 434179"/>
                                  <a:gd name="connsiteX64" fmla="*/ 1005050 w 1554686"/>
                                  <a:gd name="connsiteY64" fmla="*/ 196415 h 434179"/>
                                  <a:gd name="connsiteX65" fmla="*/ 1020754 w 1554686"/>
                                  <a:gd name="connsiteY65" fmla="*/ 196415 h 434179"/>
                                  <a:gd name="connsiteX66" fmla="*/ 1036458 w 1554686"/>
                                  <a:gd name="connsiteY66" fmla="*/ 248103 h 434179"/>
                                  <a:gd name="connsiteX67" fmla="*/ 1052162 w 1554686"/>
                                  <a:gd name="connsiteY67" fmla="*/ 237765 h 434179"/>
                                  <a:gd name="connsiteX68" fmla="*/ 1067866 w 1554686"/>
                                  <a:gd name="connsiteY68" fmla="*/ 268778 h 434179"/>
                                  <a:gd name="connsiteX69" fmla="*/ 1083570 w 1554686"/>
                                  <a:gd name="connsiteY69" fmla="*/ 279115 h 434179"/>
                                  <a:gd name="connsiteX70" fmla="*/ 1099273 w 1554686"/>
                                  <a:gd name="connsiteY70" fmla="*/ 310128 h 434179"/>
                                  <a:gd name="connsiteX71" fmla="*/ 1114977 w 1554686"/>
                                  <a:gd name="connsiteY71" fmla="*/ 186077 h 434179"/>
                                  <a:gd name="connsiteX72" fmla="*/ 1130681 w 1554686"/>
                                  <a:gd name="connsiteY72" fmla="*/ 310128 h 434179"/>
                                  <a:gd name="connsiteX73" fmla="*/ 1146385 w 1554686"/>
                                  <a:gd name="connsiteY73" fmla="*/ 258440 h 434179"/>
                                  <a:gd name="connsiteX74" fmla="*/ 1162089 w 1554686"/>
                                  <a:gd name="connsiteY74" fmla="*/ 206752 h 434179"/>
                                  <a:gd name="connsiteX75" fmla="*/ 1177793 w 1554686"/>
                                  <a:gd name="connsiteY75" fmla="*/ 248103 h 434179"/>
                                  <a:gd name="connsiteX76" fmla="*/ 1193497 w 1554686"/>
                                  <a:gd name="connsiteY76" fmla="*/ 299791 h 434179"/>
                                  <a:gd name="connsiteX77" fmla="*/ 1209201 w 1554686"/>
                                  <a:gd name="connsiteY77" fmla="*/ 206752 h 434179"/>
                                  <a:gd name="connsiteX78" fmla="*/ 1224905 w 1554686"/>
                                  <a:gd name="connsiteY78" fmla="*/ 289453 h 434179"/>
                                  <a:gd name="connsiteX79" fmla="*/ 1240608 w 1554686"/>
                                  <a:gd name="connsiteY79" fmla="*/ 217090 h 434179"/>
                                  <a:gd name="connsiteX80" fmla="*/ 1256313 w 1554686"/>
                                  <a:gd name="connsiteY80" fmla="*/ 206752 h 434179"/>
                                  <a:gd name="connsiteX81" fmla="*/ 1272016 w 1554686"/>
                                  <a:gd name="connsiteY81" fmla="*/ 279115 h 434179"/>
                                  <a:gd name="connsiteX82" fmla="*/ 1287720 w 1554686"/>
                                  <a:gd name="connsiteY82" fmla="*/ 330803 h 434179"/>
                                  <a:gd name="connsiteX83" fmla="*/ 1303424 w 1554686"/>
                                  <a:gd name="connsiteY83" fmla="*/ 279115 h 434179"/>
                                  <a:gd name="connsiteX84" fmla="*/ 1319128 w 1554686"/>
                                  <a:gd name="connsiteY84" fmla="*/ 268778 h 434179"/>
                                  <a:gd name="connsiteX85" fmla="*/ 1334832 w 1554686"/>
                                  <a:gd name="connsiteY85" fmla="*/ 299791 h 434179"/>
                                  <a:gd name="connsiteX86" fmla="*/ 1350536 w 1554686"/>
                                  <a:gd name="connsiteY86" fmla="*/ 289453 h 434179"/>
                                  <a:gd name="connsiteX87" fmla="*/ 1366240 w 1554686"/>
                                  <a:gd name="connsiteY87" fmla="*/ 299791 h 434179"/>
                                  <a:gd name="connsiteX88" fmla="*/ 1381944 w 1554686"/>
                                  <a:gd name="connsiteY88" fmla="*/ 310128 h 434179"/>
                                  <a:gd name="connsiteX89" fmla="*/ 1397648 w 1554686"/>
                                  <a:gd name="connsiteY89" fmla="*/ 330803 h 434179"/>
                                  <a:gd name="connsiteX90" fmla="*/ 1413352 w 1554686"/>
                                  <a:gd name="connsiteY90" fmla="*/ 227427 h 434179"/>
                                  <a:gd name="connsiteX91" fmla="*/ 1429055 w 1554686"/>
                                  <a:gd name="connsiteY91" fmla="*/ 372154 h 434179"/>
                                  <a:gd name="connsiteX92" fmla="*/ 1444759 w 1554686"/>
                                  <a:gd name="connsiteY92" fmla="*/ 289453 h 434179"/>
                                  <a:gd name="connsiteX93" fmla="*/ 1460463 w 1554686"/>
                                  <a:gd name="connsiteY93" fmla="*/ 248103 h 434179"/>
                                  <a:gd name="connsiteX94" fmla="*/ 1476167 w 1554686"/>
                                  <a:gd name="connsiteY94" fmla="*/ 392829 h 434179"/>
                                  <a:gd name="connsiteX95" fmla="*/ 1491871 w 1554686"/>
                                  <a:gd name="connsiteY95" fmla="*/ 237765 h 434179"/>
                                  <a:gd name="connsiteX96" fmla="*/ 1507575 w 1554686"/>
                                  <a:gd name="connsiteY96" fmla="*/ 372154 h 434179"/>
                                  <a:gd name="connsiteX97" fmla="*/ 1523279 w 1554686"/>
                                  <a:gd name="connsiteY97" fmla="*/ 279115 h 434179"/>
                                  <a:gd name="connsiteX98" fmla="*/ 1538983 w 1554686"/>
                                  <a:gd name="connsiteY98" fmla="*/ 217090 h 434179"/>
                                  <a:gd name="connsiteX99" fmla="*/ 1554687 w 1554686"/>
                                  <a:gd name="connsiteY99" fmla="*/ 237765 h 4341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554686" h="434179">
                                    <a:moveTo>
                                      <a:pt x="0" y="82701"/>
                                    </a:moveTo>
                                    <a:lnTo>
                                      <a:pt x="15704" y="31013"/>
                                    </a:lnTo>
                                    <a:lnTo>
                                      <a:pt x="31408" y="62026"/>
                                    </a:lnTo>
                                    <a:lnTo>
                                      <a:pt x="47112" y="113714"/>
                                    </a:lnTo>
                                    <a:lnTo>
                                      <a:pt x="62815" y="186077"/>
                                    </a:lnTo>
                                    <a:lnTo>
                                      <a:pt x="78519" y="103376"/>
                                    </a:lnTo>
                                    <a:lnTo>
                                      <a:pt x="94223" y="103376"/>
                                    </a:lnTo>
                                    <a:lnTo>
                                      <a:pt x="109927" y="124051"/>
                                    </a:lnTo>
                                    <a:lnTo>
                                      <a:pt x="125631" y="0"/>
                                    </a:lnTo>
                                    <a:lnTo>
                                      <a:pt x="141335" y="113714"/>
                                    </a:lnTo>
                                    <a:lnTo>
                                      <a:pt x="157039" y="320466"/>
                                    </a:lnTo>
                                    <a:lnTo>
                                      <a:pt x="172743" y="258440"/>
                                    </a:lnTo>
                                    <a:lnTo>
                                      <a:pt x="188447" y="196415"/>
                                    </a:lnTo>
                                    <a:lnTo>
                                      <a:pt x="204151" y="320466"/>
                                    </a:lnTo>
                                    <a:lnTo>
                                      <a:pt x="219855" y="341141"/>
                                    </a:lnTo>
                                    <a:lnTo>
                                      <a:pt x="235559" y="279115"/>
                                    </a:lnTo>
                                    <a:lnTo>
                                      <a:pt x="251262" y="258440"/>
                                    </a:lnTo>
                                    <a:lnTo>
                                      <a:pt x="266966" y="403167"/>
                                    </a:lnTo>
                                    <a:lnTo>
                                      <a:pt x="282670" y="320466"/>
                                    </a:lnTo>
                                    <a:lnTo>
                                      <a:pt x="298374" y="248103"/>
                                    </a:lnTo>
                                    <a:lnTo>
                                      <a:pt x="314078" y="320466"/>
                                    </a:lnTo>
                                    <a:lnTo>
                                      <a:pt x="329782" y="351479"/>
                                    </a:lnTo>
                                    <a:lnTo>
                                      <a:pt x="345486" y="413504"/>
                                    </a:lnTo>
                                    <a:lnTo>
                                      <a:pt x="361190" y="351479"/>
                                    </a:lnTo>
                                    <a:lnTo>
                                      <a:pt x="376894" y="310128"/>
                                    </a:lnTo>
                                    <a:lnTo>
                                      <a:pt x="392598" y="434180"/>
                                    </a:lnTo>
                                    <a:lnTo>
                                      <a:pt x="408302" y="361816"/>
                                    </a:lnTo>
                                    <a:lnTo>
                                      <a:pt x="424005" y="320466"/>
                                    </a:lnTo>
                                    <a:lnTo>
                                      <a:pt x="439709" y="392829"/>
                                    </a:lnTo>
                                    <a:lnTo>
                                      <a:pt x="455413" y="361816"/>
                                    </a:lnTo>
                                    <a:lnTo>
                                      <a:pt x="471117" y="330803"/>
                                    </a:lnTo>
                                    <a:lnTo>
                                      <a:pt x="486821" y="372154"/>
                                    </a:lnTo>
                                    <a:lnTo>
                                      <a:pt x="502525" y="320466"/>
                                    </a:lnTo>
                                    <a:lnTo>
                                      <a:pt x="518229" y="258440"/>
                                    </a:lnTo>
                                    <a:lnTo>
                                      <a:pt x="533933" y="330803"/>
                                    </a:lnTo>
                                    <a:lnTo>
                                      <a:pt x="549637" y="320466"/>
                                    </a:lnTo>
                                    <a:lnTo>
                                      <a:pt x="565340" y="310128"/>
                                    </a:lnTo>
                                    <a:lnTo>
                                      <a:pt x="581045" y="175739"/>
                                    </a:lnTo>
                                    <a:lnTo>
                                      <a:pt x="596748" y="299791"/>
                                    </a:lnTo>
                                    <a:lnTo>
                                      <a:pt x="612452" y="237765"/>
                                    </a:lnTo>
                                    <a:lnTo>
                                      <a:pt x="628156" y="217090"/>
                                    </a:lnTo>
                                    <a:lnTo>
                                      <a:pt x="643860" y="320466"/>
                                    </a:lnTo>
                                    <a:lnTo>
                                      <a:pt x="659564" y="227427"/>
                                    </a:lnTo>
                                    <a:lnTo>
                                      <a:pt x="675268" y="372154"/>
                                    </a:lnTo>
                                    <a:lnTo>
                                      <a:pt x="690972" y="289453"/>
                                    </a:lnTo>
                                    <a:lnTo>
                                      <a:pt x="706676" y="268778"/>
                                    </a:lnTo>
                                    <a:lnTo>
                                      <a:pt x="722380" y="310128"/>
                                    </a:lnTo>
                                    <a:lnTo>
                                      <a:pt x="738083" y="310128"/>
                                    </a:lnTo>
                                    <a:lnTo>
                                      <a:pt x="753787" y="279115"/>
                                    </a:lnTo>
                                    <a:lnTo>
                                      <a:pt x="769491" y="217090"/>
                                    </a:lnTo>
                                    <a:lnTo>
                                      <a:pt x="785195" y="330803"/>
                                    </a:lnTo>
                                    <a:lnTo>
                                      <a:pt x="800899" y="268778"/>
                                    </a:lnTo>
                                    <a:lnTo>
                                      <a:pt x="816603" y="268778"/>
                                    </a:lnTo>
                                    <a:lnTo>
                                      <a:pt x="832307" y="258440"/>
                                    </a:lnTo>
                                    <a:lnTo>
                                      <a:pt x="848011" y="341141"/>
                                    </a:lnTo>
                                    <a:lnTo>
                                      <a:pt x="863715" y="330803"/>
                                    </a:lnTo>
                                    <a:lnTo>
                                      <a:pt x="879419" y="310128"/>
                                    </a:lnTo>
                                    <a:lnTo>
                                      <a:pt x="895123" y="330803"/>
                                    </a:lnTo>
                                    <a:lnTo>
                                      <a:pt x="910827" y="372154"/>
                                    </a:lnTo>
                                    <a:lnTo>
                                      <a:pt x="926530" y="237765"/>
                                    </a:lnTo>
                                    <a:lnTo>
                                      <a:pt x="942234" y="330803"/>
                                    </a:lnTo>
                                    <a:lnTo>
                                      <a:pt x="957938" y="320466"/>
                                    </a:lnTo>
                                    <a:lnTo>
                                      <a:pt x="973642" y="403167"/>
                                    </a:lnTo>
                                    <a:lnTo>
                                      <a:pt x="989346" y="310128"/>
                                    </a:lnTo>
                                    <a:lnTo>
                                      <a:pt x="1005050" y="196415"/>
                                    </a:lnTo>
                                    <a:lnTo>
                                      <a:pt x="1020754" y="196415"/>
                                    </a:lnTo>
                                    <a:lnTo>
                                      <a:pt x="1036458" y="248103"/>
                                    </a:lnTo>
                                    <a:lnTo>
                                      <a:pt x="1052162" y="237765"/>
                                    </a:lnTo>
                                    <a:lnTo>
                                      <a:pt x="1067866" y="268778"/>
                                    </a:lnTo>
                                    <a:lnTo>
                                      <a:pt x="1083570" y="279115"/>
                                    </a:lnTo>
                                    <a:lnTo>
                                      <a:pt x="1099273" y="310128"/>
                                    </a:lnTo>
                                    <a:lnTo>
                                      <a:pt x="1114977" y="186077"/>
                                    </a:lnTo>
                                    <a:lnTo>
                                      <a:pt x="1130681" y="310128"/>
                                    </a:lnTo>
                                    <a:lnTo>
                                      <a:pt x="1146385" y="258440"/>
                                    </a:lnTo>
                                    <a:lnTo>
                                      <a:pt x="1162089" y="206752"/>
                                    </a:lnTo>
                                    <a:lnTo>
                                      <a:pt x="1177793" y="248103"/>
                                    </a:lnTo>
                                    <a:lnTo>
                                      <a:pt x="1193497" y="299791"/>
                                    </a:lnTo>
                                    <a:lnTo>
                                      <a:pt x="1209201" y="206752"/>
                                    </a:lnTo>
                                    <a:lnTo>
                                      <a:pt x="1224905" y="289453"/>
                                    </a:lnTo>
                                    <a:lnTo>
                                      <a:pt x="1240608" y="217090"/>
                                    </a:lnTo>
                                    <a:lnTo>
                                      <a:pt x="1256313" y="206752"/>
                                    </a:lnTo>
                                    <a:lnTo>
                                      <a:pt x="1272016" y="279115"/>
                                    </a:lnTo>
                                    <a:lnTo>
                                      <a:pt x="1287720" y="330803"/>
                                    </a:lnTo>
                                    <a:lnTo>
                                      <a:pt x="1303424" y="279115"/>
                                    </a:lnTo>
                                    <a:lnTo>
                                      <a:pt x="1319128" y="268778"/>
                                    </a:lnTo>
                                    <a:lnTo>
                                      <a:pt x="1334832" y="299791"/>
                                    </a:lnTo>
                                    <a:lnTo>
                                      <a:pt x="1350536" y="289453"/>
                                    </a:lnTo>
                                    <a:lnTo>
                                      <a:pt x="1366240" y="299791"/>
                                    </a:lnTo>
                                    <a:lnTo>
                                      <a:pt x="1381944" y="310128"/>
                                    </a:lnTo>
                                    <a:lnTo>
                                      <a:pt x="1397648" y="330803"/>
                                    </a:lnTo>
                                    <a:lnTo>
                                      <a:pt x="1413352" y="227427"/>
                                    </a:lnTo>
                                    <a:lnTo>
                                      <a:pt x="1429055" y="372154"/>
                                    </a:lnTo>
                                    <a:lnTo>
                                      <a:pt x="1444759" y="289453"/>
                                    </a:lnTo>
                                    <a:lnTo>
                                      <a:pt x="1460463" y="248103"/>
                                    </a:lnTo>
                                    <a:lnTo>
                                      <a:pt x="1476167" y="392829"/>
                                    </a:lnTo>
                                    <a:lnTo>
                                      <a:pt x="1491871" y="237765"/>
                                    </a:lnTo>
                                    <a:lnTo>
                                      <a:pt x="1507575" y="372154"/>
                                    </a:lnTo>
                                    <a:lnTo>
                                      <a:pt x="1523279" y="279115"/>
                                    </a:lnTo>
                                    <a:lnTo>
                                      <a:pt x="1538983" y="217090"/>
                                    </a:lnTo>
                                    <a:lnTo>
                                      <a:pt x="1554687" y="237765"/>
                                    </a:lnTo>
                                  </a:path>
                                </a:pathLst>
                              </a:custGeom>
                              <a:noFill/>
                              <a:ln w="5993" cap="sq">
                                <a:solidFill>
                                  <a:srgbClr val="FF7F0E"/>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2" name="Freeform: Shape 4482"/>
                            <wps:cNvSpPr/>
                            <wps:spPr>
                              <a:xfrm>
                                <a:off x="3076395" y="7089631"/>
                                <a:ext cx="1554686" cy="568568"/>
                              </a:xfrm>
                              <a:custGeom>
                                <a:avLst/>
                                <a:gdLst>
                                  <a:gd name="connsiteX0" fmla="*/ 0 w 1554686"/>
                                  <a:gd name="connsiteY0" fmla="*/ 93038 h 568568"/>
                                  <a:gd name="connsiteX1" fmla="*/ 15704 w 1554686"/>
                                  <a:gd name="connsiteY1" fmla="*/ 72363 h 568568"/>
                                  <a:gd name="connsiteX2" fmla="*/ 31408 w 1554686"/>
                                  <a:gd name="connsiteY2" fmla="*/ 51688 h 568568"/>
                                  <a:gd name="connsiteX3" fmla="*/ 47112 w 1554686"/>
                                  <a:gd name="connsiteY3" fmla="*/ 72363 h 568568"/>
                                  <a:gd name="connsiteX4" fmla="*/ 62815 w 1554686"/>
                                  <a:gd name="connsiteY4" fmla="*/ 0 h 568568"/>
                                  <a:gd name="connsiteX5" fmla="*/ 78519 w 1554686"/>
                                  <a:gd name="connsiteY5" fmla="*/ 93038 h 568568"/>
                                  <a:gd name="connsiteX6" fmla="*/ 94223 w 1554686"/>
                                  <a:gd name="connsiteY6" fmla="*/ 155064 h 568568"/>
                                  <a:gd name="connsiteX7" fmla="*/ 109927 w 1554686"/>
                                  <a:gd name="connsiteY7" fmla="*/ 82701 h 568568"/>
                                  <a:gd name="connsiteX8" fmla="*/ 125631 w 1554686"/>
                                  <a:gd name="connsiteY8" fmla="*/ 382491 h 568568"/>
                                  <a:gd name="connsiteX9" fmla="*/ 141335 w 1554686"/>
                                  <a:gd name="connsiteY9" fmla="*/ 268778 h 568568"/>
                                  <a:gd name="connsiteX10" fmla="*/ 157039 w 1554686"/>
                                  <a:gd name="connsiteY10" fmla="*/ 341141 h 568568"/>
                                  <a:gd name="connsiteX11" fmla="*/ 172743 w 1554686"/>
                                  <a:gd name="connsiteY11" fmla="*/ 258440 h 568568"/>
                                  <a:gd name="connsiteX12" fmla="*/ 188447 w 1554686"/>
                                  <a:gd name="connsiteY12" fmla="*/ 217090 h 568568"/>
                                  <a:gd name="connsiteX13" fmla="*/ 204151 w 1554686"/>
                                  <a:gd name="connsiteY13" fmla="*/ 175739 h 568568"/>
                                  <a:gd name="connsiteX14" fmla="*/ 219855 w 1554686"/>
                                  <a:gd name="connsiteY14" fmla="*/ 237765 h 568568"/>
                                  <a:gd name="connsiteX15" fmla="*/ 235559 w 1554686"/>
                                  <a:gd name="connsiteY15" fmla="*/ 310128 h 568568"/>
                                  <a:gd name="connsiteX16" fmla="*/ 251262 w 1554686"/>
                                  <a:gd name="connsiteY16" fmla="*/ 423842 h 568568"/>
                                  <a:gd name="connsiteX17" fmla="*/ 266966 w 1554686"/>
                                  <a:gd name="connsiteY17" fmla="*/ 310128 h 568568"/>
                                  <a:gd name="connsiteX18" fmla="*/ 282670 w 1554686"/>
                                  <a:gd name="connsiteY18" fmla="*/ 403167 h 568568"/>
                                  <a:gd name="connsiteX19" fmla="*/ 298374 w 1554686"/>
                                  <a:gd name="connsiteY19" fmla="*/ 372154 h 568568"/>
                                  <a:gd name="connsiteX20" fmla="*/ 314078 w 1554686"/>
                                  <a:gd name="connsiteY20" fmla="*/ 372154 h 568568"/>
                                  <a:gd name="connsiteX21" fmla="*/ 329782 w 1554686"/>
                                  <a:gd name="connsiteY21" fmla="*/ 568568 h 568568"/>
                                  <a:gd name="connsiteX22" fmla="*/ 345486 w 1554686"/>
                                  <a:gd name="connsiteY22" fmla="*/ 392829 h 568568"/>
                                  <a:gd name="connsiteX23" fmla="*/ 361190 w 1554686"/>
                                  <a:gd name="connsiteY23" fmla="*/ 454855 h 568568"/>
                                  <a:gd name="connsiteX24" fmla="*/ 376894 w 1554686"/>
                                  <a:gd name="connsiteY24" fmla="*/ 444517 h 568568"/>
                                  <a:gd name="connsiteX25" fmla="*/ 392598 w 1554686"/>
                                  <a:gd name="connsiteY25" fmla="*/ 330803 h 568568"/>
                                  <a:gd name="connsiteX26" fmla="*/ 408302 w 1554686"/>
                                  <a:gd name="connsiteY26" fmla="*/ 423842 h 568568"/>
                                  <a:gd name="connsiteX27" fmla="*/ 424005 w 1554686"/>
                                  <a:gd name="connsiteY27" fmla="*/ 444517 h 568568"/>
                                  <a:gd name="connsiteX28" fmla="*/ 439709 w 1554686"/>
                                  <a:gd name="connsiteY28" fmla="*/ 444517 h 568568"/>
                                  <a:gd name="connsiteX29" fmla="*/ 455413 w 1554686"/>
                                  <a:gd name="connsiteY29" fmla="*/ 423842 h 568568"/>
                                  <a:gd name="connsiteX30" fmla="*/ 471117 w 1554686"/>
                                  <a:gd name="connsiteY30" fmla="*/ 403167 h 568568"/>
                                  <a:gd name="connsiteX31" fmla="*/ 486821 w 1554686"/>
                                  <a:gd name="connsiteY31" fmla="*/ 423842 h 568568"/>
                                  <a:gd name="connsiteX32" fmla="*/ 502525 w 1554686"/>
                                  <a:gd name="connsiteY32" fmla="*/ 558231 h 568568"/>
                                  <a:gd name="connsiteX33" fmla="*/ 518229 w 1554686"/>
                                  <a:gd name="connsiteY33" fmla="*/ 444517 h 568568"/>
                                  <a:gd name="connsiteX34" fmla="*/ 533933 w 1554686"/>
                                  <a:gd name="connsiteY34" fmla="*/ 310128 h 568568"/>
                                  <a:gd name="connsiteX35" fmla="*/ 549637 w 1554686"/>
                                  <a:gd name="connsiteY35" fmla="*/ 444517 h 568568"/>
                                  <a:gd name="connsiteX36" fmla="*/ 565340 w 1554686"/>
                                  <a:gd name="connsiteY36" fmla="*/ 258440 h 568568"/>
                                  <a:gd name="connsiteX37" fmla="*/ 581045 w 1554686"/>
                                  <a:gd name="connsiteY37" fmla="*/ 403167 h 568568"/>
                                  <a:gd name="connsiteX38" fmla="*/ 596748 w 1554686"/>
                                  <a:gd name="connsiteY38" fmla="*/ 423842 h 568568"/>
                                  <a:gd name="connsiteX39" fmla="*/ 612452 w 1554686"/>
                                  <a:gd name="connsiteY39" fmla="*/ 372154 h 568568"/>
                                  <a:gd name="connsiteX40" fmla="*/ 628156 w 1554686"/>
                                  <a:gd name="connsiteY40" fmla="*/ 382491 h 568568"/>
                                  <a:gd name="connsiteX41" fmla="*/ 643860 w 1554686"/>
                                  <a:gd name="connsiteY41" fmla="*/ 361816 h 568568"/>
                                  <a:gd name="connsiteX42" fmla="*/ 659564 w 1554686"/>
                                  <a:gd name="connsiteY42" fmla="*/ 403167 h 568568"/>
                                  <a:gd name="connsiteX43" fmla="*/ 675268 w 1554686"/>
                                  <a:gd name="connsiteY43" fmla="*/ 403167 h 568568"/>
                                  <a:gd name="connsiteX44" fmla="*/ 690972 w 1554686"/>
                                  <a:gd name="connsiteY44" fmla="*/ 372154 h 568568"/>
                                  <a:gd name="connsiteX45" fmla="*/ 706676 w 1554686"/>
                                  <a:gd name="connsiteY45" fmla="*/ 320466 h 568568"/>
                                  <a:gd name="connsiteX46" fmla="*/ 722380 w 1554686"/>
                                  <a:gd name="connsiteY46" fmla="*/ 403167 h 568568"/>
                                  <a:gd name="connsiteX47" fmla="*/ 738083 w 1554686"/>
                                  <a:gd name="connsiteY47" fmla="*/ 320466 h 568568"/>
                                  <a:gd name="connsiteX48" fmla="*/ 753787 w 1554686"/>
                                  <a:gd name="connsiteY48" fmla="*/ 299791 h 568568"/>
                                  <a:gd name="connsiteX49" fmla="*/ 769491 w 1554686"/>
                                  <a:gd name="connsiteY49" fmla="*/ 382491 h 568568"/>
                                  <a:gd name="connsiteX50" fmla="*/ 785195 w 1554686"/>
                                  <a:gd name="connsiteY50" fmla="*/ 372154 h 568568"/>
                                  <a:gd name="connsiteX51" fmla="*/ 800899 w 1554686"/>
                                  <a:gd name="connsiteY51" fmla="*/ 382491 h 568568"/>
                                  <a:gd name="connsiteX52" fmla="*/ 816603 w 1554686"/>
                                  <a:gd name="connsiteY52" fmla="*/ 299791 h 568568"/>
                                  <a:gd name="connsiteX53" fmla="*/ 832307 w 1554686"/>
                                  <a:gd name="connsiteY53" fmla="*/ 320466 h 568568"/>
                                  <a:gd name="connsiteX54" fmla="*/ 848011 w 1554686"/>
                                  <a:gd name="connsiteY54" fmla="*/ 217090 h 568568"/>
                                  <a:gd name="connsiteX55" fmla="*/ 863715 w 1554686"/>
                                  <a:gd name="connsiteY55" fmla="*/ 351479 h 568568"/>
                                  <a:gd name="connsiteX56" fmla="*/ 879419 w 1554686"/>
                                  <a:gd name="connsiteY56" fmla="*/ 310128 h 568568"/>
                                  <a:gd name="connsiteX57" fmla="*/ 895123 w 1554686"/>
                                  <a:gd name="connsiteY57" fmla="*/ 434180 h 568568"/>
                                  <a:gd name="connsiteX58" fmla="*/ 910827 w 1554686"/>
                                  <a:gd name="connsiteY58" fmla="*/ 351479 h 568568"/>
                                  <a:gd name="connsiteX59" fmla="*/ 926530 w 1554686"/>
                                  <a:gd name="connsiteY59" fmla="*/ 413504 h 568568"/>
                                  <a:gd name="connsiteX60" fmla="*/ 942234 w 1554686"/>
                                  <a:gd name="connsiteY60" fmla="*/ 351479 h 568568"/>
                                  <a:gd name="connsiteX61" fmla="*/ 957938 w 1554686"/>
                                  <a:gd name="connsiteY61" fmla="*/ 289453 h 568568"/>
                                  <a:gd name="connsiteX62" fmla="*/ 973642 w 1554686"/>
                                  <a:gd name="connsiteY62" fmla="*/ 310128 h 568568"/>
                                  <a:gd name="connsiteX63" fmla="*/ 989346 w 1554686"/>
                                  <a:gd name="connsiteY63" fmla="*/ 310128 h 568568"/>
                                  <a:gd name="connsiteX64" fmla="*/ 1005050 w 1554686"/>
                                  <a:gd name="connsiteY64" fmla="*/ 382491 h 568568"/>
                                  <a:gd name="connsiteX65" fmla="*/ 1020754 w 1554686"/>
                                  <a:gd name="connsiteY65" fmla="*/ 310128 h 568568"/>
                                  <a:gd name="connsiteX66" fmla="*/ 1036458 w 1554686"/>
                                  <a:gd name="connsiteY66" fmla="*/ 351479 h 568568"/>
                                  <a:gd name="connsiteX67" fmla="*/ 1052162 w 1554686"/>
                                  <a:gd name="connsiteY67" fmla="*/ 423842 h 568568"/>
                                  <a:gd name="connsiteX68" fmla="*/ 1067866 w 1554686"/>
                                  <a:gd name="connsiteY68" fmla="*/ 330803 h 568568"/>
                                  <a:gd name="connsiteX69" fmla="*/ 1083570 w 1554686"/>
                                  <a:gd name="connsiteY69" fmla="*/ 341141 h 568568"/>
                                  <a:gd name="connsiteX70" fmla="*/ 1099273 w 1554686"/>
                                  <a:gd name="connsiteY70" fmla="*/ 382491 h 568568"/>
                                  <a:gd name="connsiteX71" fmla="*/ 1114977 w 1554686"/>
                                  <a:gd name="connsiteY71" fmla="*/ 392829 h 568568"/>
                                  <a:gd name="connsiteX72" fmla="*/ 1130681 w 1554686"/>
                                  <a:gd name="connsiteY72" fmla="*/ 320466 h 568568"/>
                                  <a:gd name="connsiteX73" fmla="*/ 1146385 w 1554686"/>
                                  <a:gd name="connsiteY73" fmla="*/ 413504 h 568568"/>
                                  <a:gd name="connsiteX74" fmla="*/ 1162089 w 1554686"/>
                                  <a:gd name="connsiteY74" fmla="*/ 403167 h 568568"/>
                                  <a:gd name="connsiteX75" fmla="*/ 1177793 w 1554686"/>
                                  <a:gd name="connsiteY75" fmla="*/ 403167 h 568568"/>
                                  <a:gd name="connsiteX76" fmla="*/ 1193497 w 1554686"/>
                                  <a:gd name="connsiteY76" fmla="*/ 423842 h 568568"/>
                                  <a:gd name="connsiteX77" fmla="*/ 1209201 w 1554686"/>
                                  <a:gd name="connsiteY77" fmla="*/ 310128 h 568568"/>
                                  <a:gd name="connsiteX78" fmla="*/ 1224905 w 1554686"/>
                                  <a:gd name="connsiteY78" fmla="*/ 382491 h 568568"/>
                                  <a:gd name="connsiteX79" fmla="*/ 1240608 w 1554686"/>
                                  <a:gd name="connsiteY79" fmla="*/ 299791 h 568568"/>
                                  <a:gd name="connsiteX80" fmla="*/ 1256313 w 1554686"/>
                                  <a:gd name="connsiteY80" fmla="*/ 444517 h 568568"/>
                                  <a:gd name="connsiteX81" fmla="*/ 1272016 w 1554686"/>
                                  <a:gd name="connsiteY81" fmla="*/ 341141 h 568568"/>
                                  <a:gd name="connsiteX82" fmla="*/ 1287720 w 1554686"/>
                                  <a:gd name="connsiteY82" fmla="*/ 320466 h 568568"/>
                                  <a:gd name="connsiteX83" fmla="*/ 1303424 w 1554686"/>
                                  <a:gd name="connsiteY83" fmla="*/ 310128 h 568568"/>
                                  <a:gd name="connsiteX84" fmla="*/ 1319128 w 1554686"/>
                                  <a:gd name="connsiteY84" fmla="*/ 372154 h 568568"/>
                                  <a:gd name="connsiteX85" fmla="*/ 1334832 w 1554686"/>
                                  <a:gd name="connsiteY85" fmla="*/ 351479 h 568568"/>
                                  <a:gd name="connsiteX86" fmla="*/ 1350536 w 1554686"/>
                                  <a:gd name="connsiteY86" fmla="*/ 423842 h 568568"/>
                                  <a:gd name="connsiteX87" fmla="*/ 1366240 w 1554686"/>
                                  <a:gd name="connsiteY87" fmla="*/ 361816 h 568568"/>
                                  <a:gd name="connsiteX88" fmla="*/ 1381944 w 1554686"/>
                                  <a:gd name="connsiteY88" fmla="*/ 351479 h 568568"/>
                                  <a:gd name="connsiteX89" fmla="*/ 1397648 w 1554686"/>
                                  <a:gd name="connsiteY89" fmla="*/ 361816 h 568568"/>
                                  <a:gd name="connsiteX90" fmla="*/ 1413352 w 1554686"/>
                                  <a:gd name="connsiteY90" fmla="*/ 382491 h 568568"/>
                                  <a:gd name="connsiteX91" fmla="*/ 1429055 w 1554686"/>
                                  <a:gd name="connsiteY91" fmla="*/ 258440 h 568568"/>
                                  <a:gd name="connsiteX92" fmla="*/ 1444759 w 1554686"/>
                                  <a:gd name="connsiteY92" fmla="*/ 382491 h 568568"/>
                                  <a:gd name="connsiteX93" fmla="*/ 1460463 w 1554686"/>
                                  <a:gd name="connsiteY93" fmla="*/ 372154 h 568568"/>
                                  <a:gd name="connsiteX94" fmla="*/ 1476167 w 1554686"/>
                                  <a:gd name="connsiteY94" fmla="*/ 361816 h 568568"/>
                                  <a:gd name="connsiteX95" fmla="*/ 1491871 w 1554686"/>
                                  <a:gd name="connsiteY95" fmla="*/ 382491 h 568568"/>
                                  <a:gd name="connsiteX96" fmla="*/ 1507575 w 1554686"/>
                                  <a:gd name="connsiteY96" fmla="*/ 403167 h 568568"/>
                                  <a:gd name="connsiteX97" fmla="*/ 1523279 w 1554686"/>
                                  <a:gd name="connsiteY97" fmla="*/ 444517 h 568568"/>
                                  <a:gd name="connsiteX98" fmla="*/ 1538983 w 1554686"/>
                                  <a:gd name="connsiteY98" fmla="*/ 310128 h 568568"/>
                                  <a:gd name="connsiteX99" fmla="*/ 1554687 w 1554686"/>
                                  <a:gd name="connsiteY99" fmla="*/ 330803 h 5685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554686" h="568568">
                                    <a:moveTo>
                                      <a:pt x="0" y="93038"/>
                                    </a:moveTo>
                                    <a:lnTo>
                                      <a:pt x="15704" y="72363"/>
                                    </a:lnTo>
                                    <a:lnTo>
                                      <a:pt x="31408" y="51688"/>
                                    </a:lnTo>
                                    <a:lnTo>
                                      <a:pt x="47112" y="72363"/>
                                    </a:lnTo>
                                    <a:lnTo>
                                      <a:pt x="62815" y="0"/>
                                    </a:lnTo>
                                    <a:lnTo>
                                      <a:pt x="78519" y="93038"/>
                                    </a:lnTo>
                                    <a:lnTo>
                                      <a:pt x="94223" y="155064"/>
                                    </a:lnTo>
                                    <a:lnTo>
                                      <a:pt x="109927" y="82701"/>
                                    </a:lnTo>
                                    <a:lnTo>
                                      <a:pt x="125631" y="382491"/>
                                    </a:lnTo>
                                    <a:lnTo>
                                      <a:pt x="141335" y="268778"/>
                                    </a:lnTo>
                                    <a:lnTo>
                                      <a:pt x="157039" y="341141"/>
                                    </a:lnTo>
                                    <a:lnTo>
                                      <a:pt x="172743" y="258440"/>
                                    </a:lnTo>
                                    <a:lnTo>
                                      <a:pt x="188447" y="217090"/>
                                    </a:lnTo>
                                    <a:lnTo>
                                      <a:pt x="204151" y="175739"/>
                                    </a:lnTo>
                                    <a:lnTo>
                                      <a:pt x="219855" y="237765"/>
                                    </a:lnTo>
                                    <a:lnTo>
                                      <a:pt x="235559" y="310128"/>
                                    </a:lnTo>
                                    <a:lnTo>
                                      <a:pt x="251262" y="423842"/>
                                    </a:lnTo>
                                    <a:lnTo>
                                      <a:pt x="266966" y="310128"/>
                                    </a:lnTo>
                                    <a:lnTo>
                                      <a:pt x="282670" y="403167"/>
                                    </a:lnTo>
                                    <a:lnTo>
                                      <a:pt x="298374" y="372154"/>
                                    </a:lnTo>
                                    <a:lnTo>
                                      <a:pt x="314078" y="372154"/>
                                    </a:lnTo>
                                    <a:lnTo>
                                      <a:pt x="329782" y="568568"/>
                                    </a:lnTo>
                                    <a:lnTo>
                                      <a:pt x="345486" y="392829"/>
                                    </a:lnTo>
                                    <a:lnTo>
                                      <a:pt x="361190" y="454855"/>
                                    </a:lnTo>
                                    <a:lnTo>
                                      <a:pt x="376894" y="444517"/>
                                    </a:lnTo>
                                    <a:lnTo>
                                      <a:pt x="392598" y="330803"/>
                                    </a:lnTo>
                                    <a:lnTo>
                                      <a:pt x="408302" y="423842"/>
                                    </a:lnTo>
                                    <a:lnTo>
                                      <a:pt x="424005" y="444517"/>
                                    </a:lnTo>
                                    <a:lnTo>
                                      <a:pt x="439709" y="444517"/>
                                    </a:lnTo>
                                    <a:lnTo>
                                      <a:pt x="455413" y="423842"/>
                                    </a:lnTo>
                                    <a:lnTo>
                                      <a:pt x="471117" y="403167"/>
                                    </a:lnTo>
                                    <a:lnTo>
                                      <a:pt x="486821" y="423842"/>
                                    </a:lnTo>
                                    <a:lnTo>
                                      <a:pt x="502525" y="558231"/>
                                    </a:lnTo>
                                    <a:lnTo>
                                      <a:pt x="518229" y="444517"/>
                                    </a:lnTo>
                                    <a:lnTo>
                                      <a:pt x="533933" y="310128"/>
                                    </a:lnTo>
                                    <a:lnTo>
                                      <a:pt x="549637" y="444517"/>
                                    </a:lnTo>
                                    <a:lnTo>
                                      <a:pt x="565340" y="258440"/>
                                    </a:lnTo>
                                    <a:lnTo>
                                      <a:pt x="581045" y="403167"/>
                                    </a:lnTo>
                                    <a:lnTo>
                                      <a:pt x="596748" y="423842"/>
                                    </a:lnTo>
                                    <a:lnTo>
                                      <a:pt x="612452" y="372154"/>
                                    </a:lnTo>
                                    <a:lnTo>
                                      <a:pt x="628156" y="382491"/>
                                    </a:lnTo>
                                    <a:lnTo>
                                      <a:pt x="643860" y="361816"/>
                                    </a:lnTo>
                                    <a:lnTo>
                                      <a:pt x="659564" y="403167"/>
                                    </a:lnTo>
                                    <a:lnTo>
                                      <a:pt x="675268" y="403167"/>
                                    </a:lnTo>
                                    <a:lnTo>
                                      <a:pt x="690972" y="372154"/>
                                    </a:lnTo>
                                    <a:lnTo>
                                      <a:pt x="706676" y="320466"/>
                                    </a:lnTo>
                                    <a:lnTo>
                                      <a:pt x="722380" y="403167"/>
                                    </a:lnTo>
                                    <a:lnTo>
                                      <a:pt x="738083" y="320466"/>
                                    </a:lnTo>
                                    <a:lnTo>
                                      <a:pt x="753787" y="299791"/>
                                    </a:lnTo>
                                    <a:lnTo>
                                      <a:pt x="769491" y="382491"/>
                                    </a:lnTo>
                                    <a:lnTo>
                                      <a:pt x="785195" y="372154"/>
                                    </a:lnTo>
                                    <a:lnTo>
                                      <a:pt x="800899" y="382491"/>
                                    </a:lnTo>
                                    <a:lnTo>
                                      <a:pt x="816603" y="299791"/>
                                    </a:lnTo>
                                    <a:lnTo>
                                      <a:pt x="832307" y="320466"/>
                                    </a:lnTo>
                                    <a:lnTo>
                                      <a:pt x="848011" y="217090"/>
                                    </a:lnTo>
                                    <a:lnTo>
                                      <a:pt x="863715" y="351479"/>
                                    </a:lnTo>
                                    <a:lnTo>
                                      <a:pt x="879419" y="310128"/>
                                    </a:lnTo>
                                    <a:lnTo>
                                      <a:pt x="895123" y="434180"/>
                                    </a:lnTo>
                                    <a:lnTo>
                                      <a:pt x="910827" y="351479"/>
                                    </a:lnTo>
                                    <a:lnTo>
                                      <a:pt x="926530" y="413504"/>
                                    </a:lnTo>
                                    <a:lnTo>
                                      <a:pt x="942234" y="351479"/>
                                    </a:lnTo>
                                    <a:lnTo>
                                      <a:pt x="957938" y="289453"/>
                                    </a:lnTo>
                                    <a:lnTo>
                                      <a:pt x="973642" y="310128"/>
                                    </a:lnTo>
                                    <a:lnTo>
                                      <a:pt x="989346" y="310128"/>
                                    </a:lnTo>
                                    <a:lnTo>
                                      <a:pt x="1005050" y="382491"/>
                                    </a:lnTo>
                                    <a:lnTo>
                                      <a:pt x="1020754" y="310128"/>
                                    </a:lnTo>
                                    <a:lnTo>
                                      <a:pt x="1036458" y="351479"/>
                                    </a:lnTo>
                                    <a:lnTo>
                                      <a:pt x="1052162" y="423842"/>
                                    </a:lnTo>
                                    <a:lnTo>
                                      <a:pt x="1067866" y="330803"/>
                                    </a:lnTo>
                                    <a:lnTo>
                                      <a:pt x="1083570" y="341141"/>
                                    </a:lnTo>
                                    <a:lnTo>
                                      <a:pt x="1099273" y="382491"/>
                                    </a:lnTo>
                                    <a:lnTo>
                                      <a:pt x="1114977" y="392829"/>
                                    </a:lnTo>
                                    <a:lnTo>
                                      <a:pt x="1130681" y="320466"/>
                                    </a:lnTo>
                                    <a:lnTo>
                                      <a:pt x="1146385" y="413504"/>
                                    </a:lnTo>
                                    <a:lnTo>
                                      <a:pt x="1162089" y="403167"/>
                                    </a:lnTo>
                                    <a:lnTo>
                                      <a:pt x="1177793" y="403167"/>
                                    </a:lnTo>
                                    <a:lnTo>
                                      <a:pt x="1193497" y="423842"/>
                                    </a:lnTo>
                                    <a:lnTo>
                                      <a:pt x="1209201" y="310128"/>
                                    </a:lnTo>
                                    <a:lnTo>
                                      <a:pt x="1224905" y="382491"/>
                                    </a:lnTo>
                                    <a:lnTo>
                                      <a:pt x="1240608" y="299791"/>
                                    </a:lnTo>
                                    <a:lnTo>
                                      <a:pt x="1256313" y="444517"/>
                                    </a:lnTo>
                                    <a:lnTo>
                                      <a:pt x="1272016" y="341141"/>
                                    </a:lnTo>
                                    <a:lnTo>
                                      <a:pt x="1287720" y="320466"/>
                                    </a:lnTo>
                                    <a:lnTo>
                                      <a:pt x="1303424" y="310128"/>
                                    </a:lnTo>
                                    <a:lnTo>
                                      <a:pt x="1319128" y="372154"/>
                                    </a:lnTo>
                                    <a:lnTo>
                                      <a:pt x="1334832" y="351479"/>
                                    </a:lnTo>
                                    <a:lnTo>
                                      <a:pt x="1350536" y="423842"/>
                                    </a:lnTo>
                                    <a:lnTo>
                                      <a:pt x="1366240" y="361816"/>
                                    </a:lnTo>
                                    <a:lnTo>
                                      <a:pt x="1381944" y="351479"/>
                                    </a:lnTo>
                                    <a:lnTo>
                                      <a:pt x="1397648" y="361816"/>
                                    </a:lnTo>
                                    <a:lnTo>
                                      <a:pt x="1413352" y="382491"/>
                                    </a:lnTo>
                                    <a:lnTo>
                                      <a:pt x="1429055" y="258440"/>
                                    </a:lnTo>
                                    <a:lnTo>
                                      <a:pt x="1444759" y="382491"/>
                                    </a:lnTo>
                                    <a:lnTo>
                                      <a:pt x="1460463" y="372154"/>
                                    </a:lnTo>
                                    <a:lnTo>
                                      <a:pt x="1476167" y="361816"/>
                                    </a:lnTo>
                                    <a:lnTo>
                                      <a:pt x="1491871" y="382491"/>
                                    </a:lnTo>
                                    <a:lnTo>
                                      <a:pt x="1507575" y="403167"/>
                                    </a:lnTo>
                                    <a:lnTo>
                                      <a:pt x="1523279" y="444517"/>
                                    </a:lnTo>
                                    <a:lnTo>
                                      <a:pt x="1538983" y="310128"/>
                                    </a:lnTo>
                                    <a:lnTo>
                                      <a:pt x="1554687" y="330803"/>
                                    </a:lnTo>
                                  </a:path>
                                </a:pathLst>
                              </a:custGeom>
                              <a:noFill/>
                              <a:ln w="5993" cap="sq">
                                <a:solidFill>
                                  <a:srgbClr val="2CA02C"/>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3" name="Freeform: Shape 4483"/>
                            <wps:cNvSpPr/>
                            <wps:spPr>
                              <a:xfrm>
                                <a:off x="3076395" y="7058618"/>
                                <a:ext cx="1554686" cy="558230"/>
                              </a:xfrm>
                              <a:custGeom>
                                <a:avLst/>
                                <a:gdLst>
                                  <a:gd name="connsiteX0" fmla="*/ 0 w 1554686"/>
                                  <a:gd name="connsiteY0" fmla="*/ 155064 h 558230"/>
                                  <a:gd name="connsiteX1" fmla="*/ 15704 w 1554686"/>
                                  <a:gd name="connsiteY1" fmla="*/ 31013 h 558230"/>
                                  <a:gd name="connsiteX2" fmla="*/ 31408 w 1554686"/>
                                  <a:gd name="connsiteY2" fmla="*/ 0 h 558230"/>
                                  <a:gd name="connsiteX3" fmla="*/ 47112 w 1554686"/>
                                  <a:gd name="connsiteY3" fmla="*/ 62026 h 558230"/>
                                  <a:gd name="connsiteX4" fmla="*/ 62815 w 1554686"/>
                                  <a:gd name="connsiteY4" fmla="*/ 165402 h 558230"/>
                                  <a:gd name="connsiteX5" fmla="*/ 78519 w 1554686"/>
                                  <a:gd name="connsiteY5" fmla="*/ 103376 h 558230"/>
                                  <a:gd name="connsiteX6" fmla="*/ 94223 w 1554686"/>
                                  <a:gd name="connsiteY6" fmla="*/ 144727 h 558230"/>
                                  <a:gd name="connsiteX7" fmla="*/ 109927 w 1554686"/>
                                  <a:gd name="connsiteY7" fmla="*/ 279115 h 558230"/>
                                  <a:gd name="connsiteX8" fmla="*/ 125631 w 1554686"/>
                                  <a:gd name="connsiteY8" fmla="*/ 279115 h 558230"/>
                                  <a:gd name="connsiteX9" fmla="*/ 141335 w 1554686"/>
                                  <a:gd name="connsiteY9" fmla="*/ 248103 h 558230"/>
                                  <a:gd name="connsiteX10" fmla="*/ 157039 w 1554686"/>
                                  <a:gd name="connsiteY10" fmla="*/ 196415 h 558230"/>
                                  <a:gd name="connsiteX11" fmla="*/ 172743 w 1554686"/>
                                  <a:gd name="connsiteY11" fmla="*/ 279115 h 558230"/>
                                  <a:gd name="connsiteX12" fmla="*/ 188447 w 1554686"/>
                                  <a:gd name="connsiteY12" fmla="*/ 217090 h 558230"/>
                                  <a:gd name="connsiteX13" fmla="*/ 204151 w 1554686"/>
                                  <a:gd name="connsiteY13" fmla="*/ 299791 h 558230"/>
                                  <a:gd name="connsiteX14" fmla="*/ 219855 w 1554686"/>
                                  <a:gd name="connsiteY14" fmla="*/ 268778 h 558230"/>
                                  <a:gd name="connsiteX15" fmla="*/ 235559 w 1554686"/>
                                  <a:gd name="connsiteY15" fmla="*/ 289453 h 558230"/>
                                  <a:gd name="connsiteX16" fmla="*/ 251262 w 1554686"/>
                                  <a:gd name="connsiteY16" fmla="*/ 351479 h 558230"/>
                                  <a:gd name="connsiteX17" fmla="*/ 266966 w 1554686"/>
                                  <a:gd name="connsiteY17" fmla="*/ 299791 h 558230"/>
                                  <a:gd name="connsiteX18" fmla="*/ 282670 w 1554686"/>
                                  <a:gd name="connsiteY18" fmla="*/ 361816 h 558230"/>
                                  <a:gd name="connsiteX19" fmla="*/ 298374 w 1554686"/>
                                  <a:gd name="connsiteY19" fmla="*/ 372154 h 558230"/>
                                  <a:gd name="connsiteX20" fmla="*/ 314078 w 1554686"/>
                                  <a:gd name="connsiteY20" fmla="*/ 403167 h 558230"/>
                                  <a:gd name="connsiteX21" fmla="*/ 329782 w 1554686"/>
                                  <a:gd name="connsiteY21" fmla="*/ 506543 h 558230"/>
                                  <a:gd name="connsiteX22" fmla="*/ 345486 w 1554686"/>
                                  <a:gd name="connsiteY22" fmla="*/ 330803 h 558230"/>
                                  <a:gd name="connsiteX23" fmla="*/ 361190 w 1554686"/>
                                  <a:gd name="connsiteY23" fmla="*/ 527218 h 558230"/>
                                  <a:gd name="connsiteX24" fmla="*/ 376894 w 1554686"/>
                                  <a:gd name="connsiteY24" fmla="*/ 475530 h 558230"/>
                                  <a:gd name="connsiteX25" fmla="*/ 392598 w 1554686"/>
                                  <a:gd name="connsiteY25" fmla="*/ 434180 h 558230"/>
                                  <a:gd name="connsiteX26" fmla="*/ 408302 w 1554686"/>
                                  <a:gd name="connsiteY26" fmla="*/ 351479 h 558230"/>
                                  <a:gd name="connsiteX27" fmla="*/ 424005 w 1554686"/>
                                  <a:gd name="connsiteY27" fmla="*/ 403167 h 558230"/>
                                  <a:gd name="connsiteX28" fmla="*/ 439709 w 1554686"/>
                                  <a:gd name="connsiteY28" fmla="*/ 423842 h 558230"/>
                                  <a:gd name="connsiteX29" fmla="*/ 455413 w 1554686"/>
                                  <a:gd name="connsiteY29" fmla="*/ 392829 h 558230"/>
                                  <a:gd name="connsiteX30" fmla="*/ 471117 w 1554686"/>
                                  <a:gd name="connsiteY30" fmla="*/ 454855 h 558230"/>
                                  <a:gd name="connsiteX31" fmla="*/ 486821 w 1554686"/>
                                  <a:gd name="connsiteY31" fmla="*/ 330803 h 558230"/>
                                  <a:gd name="connsiteX32" fmla="*/ 502525 w 1554686"/>
                                  <a:gd name="connsiteY32" fmla="*/ 454855 h 558230"/>
                                  <a:gd name="connsiteX33" fmla="*/ 518229 w 1554686"/>
                                  <a:gd name="connsiteY33" fmla="*/ 516880 h 558230"/>
                                  <a:gd name="connsiteX34" fmla="*/ 533933 w 1554686"/>
                                  <a:gd name="connsiteY34" fmla="*/ 382491 h 558230"/>
                                  <a:gd name="connsiteX35" fmla="*/ 549637 w 1554686"/>
                                  <a:gd name="connsiteY35" fmla="*/ 289453 h 558230"/>
                                  <a:gd name="connsiteX36" fmla="*/ 565340 w 1554686"/>
                                  <a:gd name="connsiteY36" fmla="*/ 361816 h 558230"/>
                                  <a:gd name="connsiteX37" fmla="*/ 581045 w 1554686"/>
                                  <a:gd name="connsiteY37" fmla="*/ 330803 h 558230"/>
                                  <a:gd name="connsiteX38" fmla="*/ 596748 w 1554686"/>
                                  <a:gd name="connsiteY38" fmla="*/ 382491 h 558230"/>
                                  <a:gd name="connsiteX39" fmla="*/ 612452 w 1554686"/>
                                  <a:gd name="connsiteY39" fmla="*/ 413504 h 558230"/>
                                  <a:gd name="connsiteX40" fmla="*/ 628156 w 1554686"/>
                                  <a:gd name="connsiteY40" fmla="*/ 382491 h 558230"/>
                                  <a:gd name="connsiteX41" fmla="*/ 643860 w 1554686"/>
                                  <a:gd name="connsiteY41" fmla="*/ 382491 h 558230"/>
                                  <a:gd name="connsiteX42" fmla="*/ 659564 w 1554686"/>
                                  <a:gd name="connsiteY42" fmla="*/ 341141 h 558230"/>
                                  <a:gd name="connsiteX43" fmla="*/ 675268 w 1554686"/>
                                  <a:gd name="connsiteY43" fmla="*/ 372154 h 558230"/>
                                  <a:gd name="connsiteX44" fmla="*/ 690972 w 1554686"/>
                                  <a:gd name="connsiteY44" fmla="*/ 475530 h 558230"/>
                                  <a:gd name="connsiteX45" fmla="*/ 706676 w 1554686"/>
                                  <a:gd name="connsiteY45" fmla="*/ 279115 h 558230"/>
                                  <a:gd name="connsiteX46" fmla="*/ 722380 w 1554686"/>
                                  <a:gd name="connsiteY46" fmla="*/ 496205 h 558230"/>
                                  <a:gd name="connsiteX47" fmla="*/ 738083 w 1554686"/>
                                  <a:gd name="connsiteY47" fmla="*/ 506543 h 558230"/>
                                  <a:gd name="connsiteX48" fmla="*/ 753787 w 1554686"/>
                                  <a:gd name="connsiteY48" fmla="*/ 351479 h 558230"/>
                                  <a:gd name="connsiteX49" fmla="*/ 769491 w 1554686"/>
                                  <a:gd name="connsiteY49" fmla="*/ 361816 h 558230"/>
                                  <a:gd name="connsiteX50" fmla="*/ 785195 w 1554686"/>
                                  <a:gd name="connsiteY50" fmla="*/ 268778 h 558230"/>
                                  <a:gd name="connsiteX51" fmla="*/ 800899 w 1554686"/>
                                  <a:gd name="connsiteY51" fmla="*/ 423842 h 558230"/>
                                  <a:gd name="connsiteX52" fmla="*/ 816603 w 1554686"/>
                                  <a:gd name="connsiteY52" fmla="*/ 372154 h 558230"/>
                                  <a:gd name="connsiteX53" fmla="*/ 832307 w 1554686"/>
                                  <a:gd name="connsiteY53" fmla="*/ 403167 h 558230"/>
                                  <a:gd name="connsiteX54" fmla="*/ 848011 w 1554686"/>
                                  <a:gd name="connsiteY54" fmla="*/ 434180 h 558230"/>
                                  <a:gd name="connsiteX55" fmla="*/ 863715 w 1554686"/>
                                  <a:gd name="connsiteY55" fmla="*/ 392829 h 558230"/>
                                  <a:gd name="connsiteX56" fmla="*/ 879419 w 1554686"/>
                                  <a:gd name="connsiteY56" fmla="*/ 423842 h 558230"/>
                                  <a:gd name="connsiteX57" fmla="*/ 895123 w 1554686"/>
                                  <a:gd name="connsiteY57" fmla="*/ 341141 h 558230"/>
                                  <a:gd name="connsiteX58" fmla="*/ 910827 w 1554686"/>
                                  <a:gd name="connsiteY58" fmla="*/ 392829 h 558230"/>
                                  <a:gd name="connsiteX59" fmla="*/ 926530 w 1554686"/>
                                  <a:gd name="connsiteY59" fmla="*/ 372154 h 558230"/>
                                  <a:gd name="connsiteX60" fmla="*/ 942234 w 1554686"/>
                                  <a:gd name="connsiteY60" fmla="*/ 434180 h 558230"/>
                                  <a:gd name="connsiteX61" fmla="*/ 957938 w 1554686"/>
                                  <a:gd name="connsiteY61" fmla="*/ 392829 h 558230"/>
                                  <a:gd name="connsiteX62" fmla="*/ 973642 w 1554686"/>
                                  <a:gd name="connsiteY62" fmla="*/ 454855 h 558230"/>
                                  <a:gd name="connsiteX63" fmla="*/ 989346 w 1554686"/>
                                  <a:gd name="connsiteY63" fmla="*/ 361816 h 558230"/>
                                  <a:gd name="connsiteX64" fmla="*/ 1005050 w 1554686"/>
                                  <a:gd name="connsiteY64" fmla="*/ 351479 h 558230"/>
                                  <a:gd name="connsiteX65" fmla="*/ 1020754 w 1554686"/>
                                  <a:gd name="connsiteY65" fmla="*/ 372154 h 558230"/>
                                  <a:gd name="connsiteX66" fmla="*/ 1036458 w 1554686"/>
                                  <a:gd name="connsiteY66" fmla="*/ 434180 h 558230"/>
                                  <a:gd name="connsiteX67" fmla="*/ 1052162 w 1554686"/>
                                  <a:gd name="connsiteY67" fmla="*/ 341141 h 558230"/>
                                  <a:gd name="connsiteX68" fmla="*/ 1067866 w 1554686"/>
                                  <a:gd name="connsiteY68" fmla="*/ 413504 h 558230"/>
                                  <a:gd name="connsiteX69" fmla="*/ 1083570 w 1554686"/>
                                  <a:gd name="connsiteY69" fmla="*/ 351479 h 558230"/>
                                  <a:gd name="connsiteX70" fmla="*/ 1099273 w 1554686"/>
                                  <a:gd name="connsiteY70" fmla="*/ 351479 h 558230"/>
                                  <a:gd name="connsiteX71" fmla="*/ 1114977 w 1554686"/>
                                  <a:gd name="connsiteY71" fmla="*/ 423842 h 558230"/>
                                  <a:gd name="connsiteX72" fmla="*/ 1130681 w 1554686"/>
                                  <a:gd name="connsiteY72" fmla="*/ 444517 h 558230"/>
                                  <a:gd name="connsiteX73" fmla="*/ 1146385 w 1554686"/>
                                  <a:gd name="connsiteY73" fmla="*/ 320466 h 558230"/>
                                  <a:gd name="connsiteX74" fmla="*/ 1162089 w 1554686"/>
                                  <a:gd name="connsiteY74" fmla="*/ 392829 h 558230"/>
                                  <a:gd name="connsiteX75" fmla="*/ 1177793 w 1554686"/>
                                  <a:gd name="connsiteY75" fmla="*/ 372154 h 558230"/>
                                  <a:gd name="connsiteX76" fmla="*/ 1193497 w 1554686"/>
                                  <a:gd name="connsiteY76" fmla="*/ 547893 h 558230"/>
                                  <a:gd name="connsiteX77" fmla="*/ 1209201 w 1554686"/>
                                  <a:gd name="connsiteY77" fmla="*/ 392829 h 558230"/>
                                  <a:gd name="connsiteX78" fmla="*/ 1224905 w 1554686"/>
                                  <a:gd name="connsiteY78" fmla="*/ 382491 h 558230"/>
                                  <a:gd name="connsiteX79" fmla="*/ 1240608 w 1554686"/>
                                  <a:gd name="connsiteY79" fmla="*/ 392829 h 558230"/>
                                  <a:gd name="connsiteX80" fmla="*/ 1256313 w 1554686"/>
                                  <a:gd name="connsiteY80" fmla="*/ 403167 h 558230"/>
                                  <a:gd name="connsiteX81" fmla="*/ 1272016 w 1554686"/>
                                  <a:gd name="connsiteY81" fmla="*/ 372154 h 558230"/>
                                  <a:gd name="connsiteX82" fmla="*/ 1287720 w 1554686"/>
                                  <a:gd name="connsiteY82" fmla="*/ 361816 h 558230"/>
                                  <a:gd name="connsiteX83" fmla="*/ 1303424 w 1554686"/>
                                  <a:gd name="connsiteY83" fmla="*/ 423842 h 558230"/>
                                  <a:gd name="connsiteX84" fmla="*/ 1319128 w 1554686"/>
                                  <a:gd name="connsiteY84" fmla="*/ 413504 h 558230"/>
                                  <a:gd name="connsiteX85" fmla="*/ 1334832 w 1554686"/>
                                  <a:gd name="connsiteY85" fmla="*/ 392829 h 558230"/>
                                  <a:gd name="connsiteX86" fmla="*/ 1350536 w 1554686"/>
                                  <a:gd name="connsiteY86" fmla="*/ 423842 h 558230"/>
                                  <a:gd name="connsiteX87" fmla="*/ 1366240 w 1554686"/>
                                  <a:gd name="connsiteY87" fmla="*/ 382491 h 558230"/>
                                  <a:gd name="connsiteX88" fmla="*/ 1381944 w 1554686"/>
                                  <a:gd name="connsiteY88" fmla="*/ 372154 h 558230"/>
                                  <a:gd name="connsiteX89" fmla="*/ 1397648 w 1554686"/>
                                  <a:gd name="connsiteY89" fmla="*/ 341141 h 558230"/>
                                  <a:gd name="connsiteX90" fmla="*/ 1413352 w 1554686"/>
                                  <a:gd name="connsiteY90" fmla="*/ 423842 h 558230"/>
                                  <a:gd name="connsiteX91" fmla="*/ 1429055 w 1554686"/>
                                  <a:gd name="connsiteY91" fmla="*/ 320466 h 558230"/>
                                  <a:gd name="connsiteX92" fmla="*/ 1444759 w 1554686"/>
                                  <a:gd name="connsiteY92" fmla="*/ 558231 h 558230"/>
                                  <a:gd name="connsiteX93" fmla="*/ 1460463 w 1554686"/>
                                  <a:gd name="connsiteY93" fmla="*/ 475530 h 558230"/>
                                  <a:gd name="connsiteX94" fmla="*/ 1476167 w 1554686"/>
                                  <a:gd name="connsiteY94" fmla="*/ 434180 h 558230"/>
                                  <a:gd name="connsiteX95" fmla="*/ 1491871 w 1554686"/>
                                  <a:gd name="connsiteY95" fmla="*/ 413504 h 558230"/>
                                  <a:gd name="connsiteX96" fmla="*/ 1507575 w 1554686"/>
                                  <a:gd name="connsiteY96" fmla="*/ 392829 h 558230"/>
                                  <a:gd name="connsiteX97" fmla="*/ 1523279 w 1554686"/>
                                  <a:gd name="connsiteY97" fmla="*/ 258440 h 558230"/>
                                  <a:gd name="connsiteX98" fmla="*/ 1538983 w 1554686"/>
                                  <a:gd name="connsiteY98" fmla="*/ 392829 h 558230"/>
                                  <a:gd name="connsiteX99" fmla="*/ 1554687 w 1554686"/>
                                  <a:gd name="connsiteY99" fmla="*/ 485868 h 5582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554686" h="558230">
                                    <a:moveTo>
                                      <a:pt x="0" y="155064"/>
                                    </a:moveTo>
                                    <a:lnTo>
                                      <a:pt x="15704" y="31013"/>
                                    </a:lnTo>
                                    <a:lnTo>
                                      <a:pt x="31408" y="0"/>
                                    </a:lnTo>
                                    <a:lnTo>
                                      <a:pt x="47112" y="62026"/>
                                    </a:lnTo>
                                    <a:lnTo>
                                      <a:pt x="62815" y="165402"/>
                                    </a:lnTo>
                                    <a:lnTo>
                                      <a:pt x="78519" y="103376"/>
                                    </a:lnTo>
                                    <a:lnTo>
                                      <a:pt x="94223" y="144727"/>
                                    </a:lnTo>
                                    <a:lnTo>
                                      <a:pt x="109927" y="279115"/>
                                    </a:lnTo>
                                    <a:lnTo>
                                      <a:pt x="125631" y="279115"/>
                                    </a:lnTo>
                                    <a:lnTo>
                                      <a:pt x="141335" y="248103"/>
                                    </a:lnTo>
                                    <a:lnTo>
                                      <a:pt x="157039" y="196415"/>
                                    </a:lnTo>
                                    <a:lnTo>
                                      <a:pt x="172743" y="279115"/>
                                    </a:lnTo>
                                    <a:lnTo>
                                      <a:pt x="188447" y="217090"/>
                                    </a:lnTo>
                                    <a:lnTo>
                                      <a:pt x="204151" y="299791"/>
                                    </a:lnTo>
                                    <a:lnTo>
                                      <a:pt x="219855" y="268778"/>
                                    </a:lnTo>
                                    <a:lnTo>
                                      <a:pt x="235559" y="289453"/>
                                    </a:lnTo>
                                    <a:lnTo>
                                      <a:pt x="251262" y="351479"/>
                                    </a:lnTo>
                                    <a:lnTo>
                                      <a:pt x="266966" y="299791"/>
                                    </a:lnTo>
                                    <a:lnTo>
                                      <a:pt x="282670" y="361816"/>
                                    </a:lnTo>
                                    <a:lnTo>
                                      <a:pt x="298374" y="372154"/>
                                    </a:lnTo>
                                    <a:lnTo>
                                      <a:pt x="314078" y="403167"/>
                                    </a:lnTo>
                                    <a:lnTo>
                                      <a:pt x="329782" y="506543"/>
                                    </a:lnTo>
                                    <a:lnTo>
                                      <a:pt x="345486" y="330803"/>
                                    </a:lnTo>
                                    <a:lnTo>
                                      <a:pt x="361190" y="527218"/>
                                    </a:lnTo>
                                    <a:lnTo>
                                      <a:pt x="376894" y="475530"/>
                                    </a:lnTo>
                                    <a:lnTo>
                                      <a:pt x="392598" y="434180"/>
                                    </a:lnTo>
                                    <a:lnTo>
                                      <a:pt x="408302" y="351479"/>
                                    </a:lnTo>
                                    <a:lnTo>
                                      <a:pt x="424005" y="403167"/>
                                    </a:lnTo>
                                    <a:lnTo>
                                      <a:pt x="439709" y="423842"/>
                                    </a:lnTo>
                                    <a:lnTo>
                                      <a:pt x="455413" y="392829"/>
                                    </a:lnTo>
                                    <a:lnTo>
                                      <a:pt x="471117" y="454855"/>
                                    </a:lnTo>
                                    <a:lnTo>
                                      <a:pt x="486821" y="330803"/>
                                    </a:lnTo>
                                    <a:lnTo>
                                      <a:pt x="502525" y="454855"/>
                                    </a:lnTo>
                                    <a:lnTo>
                                      <a:pt x="518229" y="516880"/>
                                    </a:lnTo>
                                    <a:lnTo>
                                      <a:pt x="533933" y="382491"/>
                                    </a:lnTo>
                                    <a:lnTo>
                                      <a:pt x="549637" y="289453"/>
                                    </a:lnTo>
                                    <a:lnTo>
                                      <a:pt x="565340" y="361816"/>
                                    </a:lnTo>
                                    <a:lnTo>
                                      <a:pt x="581045" y="330803"/>
                                    </a:lnTo>
                                    <a:lnTo>
                                      <a:pt x="596748" y="382491"/>
                                    </a:lnTo>
                                    <a:lnTo>
                                      <a:pt x="612452" y="413504"/>
                                    </a:lnTo>
                                    <a:lnTo>
                                      <a:pt x="628156" y="382491"/>
                                    </a:lnTo>
                                    <a:lnTo>
                                      <a:pt x="643860" y="382491"/>
                                    </a:lnTo>
                                    <a:lnTo>
                                      <a:pt x="659564" y="341141"/>
                                    </a:lnTo>
                                    <a:lnTo>
                                      <a:pt x="675268" y="372154"/>
                                    </a:lnTo>
                                    <a:lnTo>
                                      <a:pt x="690972" y="475530"/>
                                    </a:lnTo>
                                    <a:lnTo>
                                      <a:pt x="706676" y="279115"/>
                                    </a:lnTo>
                                    <a:lnTo>
                                      <a:pt x="722380" y="496205"/>
                                    </a:lnTo>
                                    <a:lnTo>
                                      <a:pt x="738083" y="506543"/>
                                    </a:lnTo>
                                    <a:lnTo>
                                      <a:pt x="753787" y="351479"/>
                                    </a:lnTo>
                                    <a:lnTo>
                                      <a:pt x="769491" y="361816"/>
                                    </a:lnTo>
                                    <a:lnTo>
                                      <a:pt x="785195" y="268778"/>
                                    </a:lnTo>
                                    <a:lnTo>
                                      <a:pt x="800899" y="423842"/>
                                    </a:lnTo>
                                    <a:lnTo>
                                      <a:pt x="816603" y="372154"/>
                                    </a:lnTo>
                                    <a:lnTo>
                                      <a:pt x="832307" y="403167"/>
                                    </a:lnTo>
                                    <a:lnTo>
                                      <a:pt x="848011" y="434180"/>
                                    </a:lnTo>
                                    <a:lnTo>
                                      <a:pt x="863715" y="392829"/>
                                    </a:lnTo>
                                    <a:lnTo>
                                      <a:pt x="879419" y="423842"/>
                                    </a:lnTo>
                                    <a:lnTo>
                                      <a:pt x="895123" y="341141"/>
                                    </a:lnTo>
                                    <a:lnTo>
                                      <a:pt x="910827" y="392829"/>
                                    </a:lnTo>
                                    <a:lnTo>
                                      <a:pt x="926530" y="372154"/>
                                    </a:lnTo>
                                    <a:lnTo>
                                      <a:pt x="942234" y="434180"/>
                                    </a:lnTo>
                                    <a:lnTo>
                                      <a:pt x="957938" y="392829"/>
                                    </a:lnTo>
                                    <a:lnTo>
                                      <a:pt x="973642" y="454855"/>
                                    </a:lnTo>
                                    <a:lnTo>
                                      <a:pt x="989346" y="361816"/>
                                    </a:lnTo>
                                    <a:lnTo>
                                      <a:pt x="1005050" y="351479"/>
                                    </a:lnTo>
                                    <a:lnTo>
                                      <a:pt x="1020754" y="372154"/>
                                    </a:lnTo>
                                    <a:lnTo>
                                      <a:pt x="1036458" y="434180"/>
                                    </a:lnTo>
                                    <a:lnTo>
                                      <a:pt x="1052162" y="341141"/>
                                    </a:lnTo>
                                    <a:lnTo>
                                      <a:pt x="1067866" y="413504"/>
                                    </a:lnTo>
                                    <a:lnTo>
                                      <a:pt x="1083570" y="351479"/>
                                    </a:lnTo>
                                    <a:lnTo>
                                      <a:pt x="1099273" y="351479"/>
                                    </a:lnTo>
                                    <a:lnTo>
                                      <a:pt x="1114977" y="423842"/>
                                    </a:lnTo>
                                    <a:lnTo>
                                      <a:pt x="1130681" y="444517"/>
                                    </a:lnTo>
                                    <a:lnTo>
                                      <a:pt x="1146385" y="320466"/>
                                    </a:lnTo>
                                    <a:lnTo>
                                      <a:pt x="1162089" y="392829"/>
                                    </a:lnTo>
                                    <a:lnTo>
                                      <a:pt x="1177793" y="372154"/>
                                    </a:lnTo>
                                    <a:lnTo>
                                      <a:pt x="1193497" y="547893"/>
                                    </a:lnTo>
                                    <a:lnTo>
                                      <a:pt x="1209201" y="392829"/>
                                    </a:lnTo>
                                    <a:lnTo>
                                      <a:pt x="1224905" y="382491"/>
                                    </a:lnTo>
                                    <a:lnTo>
                                      <a:pt x="1240608" y="392829"/>
                                    </a:lnTo>
                                    <a:lnTo>
                                      <a:pt x="1256313" y="403167"/>
                                    </a:lnTo>
                                    <a:lnTo>
                                      <a:pt x="1272016" y="372154"/>
                                    </a:lnTo>
                                    <a:lnTo>
                                      <a:pt x="1287720" y="361816"/>
                                    </a:lnTo>
                                    <a:lnTo>
                                      <a:pt x="1303424" y="423842"/>
                                    </a:lnTo>
                                    <a:lnTo>
                                      <a:pt x="1319128" y="413504"/>
                                    </a:lnTo>
                                    <a:lnTo>
                                      <a:pt x="1334832" y="392829"/>
                                    </a:lnTo>
                                    <a:lnTo>
                                      <a:pt x="1350536" y="423842"/>
                                    </a:lnTo>
                                    <a:lnTo>
                                      <a:pt x="1366240" y="382491"/>
                                    </a:lnTo>
                                    <a:lnTo>
                                      <a:pt x="1381944" y="372154"/>
                                    </a:lnTo>
                                    <a:lnTo>
                                      <a:pt x="1397648" y="341141"/>
                                    </a:lnTo>
                                    <a:lnTo>
                                      <a:pt x="1413352" y="423842"/>
                                    </a:lnTo>
                                    <a:lnTo>
                                      <a:pt x="1429055" y="320466"/>
                                    </a:lnTo>
                                    <a:lnTo>
                                      <a:pt x="1444759" y="558231"/>
                                    </a:lnTo>
                                    <a:lnTo>
                                      <a:pt x="1460463" y="475530"/>
                                    </a:lnTo>
                                    <a:lnTo>
                                      <a:pt x="1476167" y="434180"/>
                                    </a:lnTo>
                                    <a:lnTo>
                                      <a:pt x="1491871" y="413504"/>
                                    </a:lnTo>
                                    <a:lnTo>
                                      <a:pt x="1507575" y="392829"/>
                                    </a:lnTo>
                                    <a:lnTo>
                                      <a:pt x="1523279" y="258440"/>
                                    </a:lnTo>
                                    <a:lnTo>
                                      <a:pt x="1538983" y="392829"/>
                                    </a:lnTo>
                                    <a:lnTo>
                                      <a:pt x="1554687" y="485868"/>
                                    </a:lnTo>
                                  </a:path>
                                </a:pathLst>
                              </a:custGeom>
                              <a:noFill/>
                              <a:ln w="5993" cap="sq">
                                <a:solidFill>
                                  <a:srgbClr val="D62728"/>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4" name="Freeform: Shape 4484"/>
                            <wps:cNvSpPr/>
                            <wps:spPr>
                              <a:xfrm>
                                <a:off x="2998661" y="7028639"/>
                                <a:ext cx="4000" cy="659539"/>
                              </a:xfrm>
                              <a:custGeom>
                                <a:avLst/>
                                <a:gdLst>
                                  <a:gd name="connsiteX0" fmla="*/ 0 w 4000"/>
                                  <a:gd name="connsiteY0" fmla="*/ 659539 h 659539"/>
                                  <a:gd name="connsiteX1" fmla="*/ 0 w 4000"/>
                                  <a:gd name="connsiteY1" fmla="*/ 0 h 659539"/>
                                </a:gdLst>
                                <a:ahLst/>
                                <a:cxnLst>
                                  <a:cxn ang="0">
                                    <a:pos x="connsiteX0" y="connsiteY0"/>
                                  </a:cxn>
                                  <a:cxn ang="0">
                                    <a:pos x="connsiteX1" y="connsiteY1"/>
                                  </a:cxn>
                                </a:cxnLst>
                                <a:rect l="l" t="t" r="r" b="b"/>
                                <a:pathLst>
                                  <a:path w="4000" h="659539">
                                    <a:moveTo>
                                      <a:pt x="0" y="659539"/>
                                    </a:moveTo>
                                    <a:lnTo>
                                      <a:pt x="0" y="0"/>
                                    </a:lnTo>
                                  </a:path>
                                </a:pathLst>
                              </a:custGeom>
                              <a:noFill/>
                              <a:ln w="3196"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5" name="Freeform: Shape 4485"/>
                            <wps:cNvSpPr/>
                            <wps:spPr>
                              <a:xfrm>
                                <a:off x="4708816" y="7028639"/>
                                <a:ext cx="4000" cy="659539"/>
                              </a:xfrm>
                              <a:custGeom>
                                <a:avLst/>
                                <a:gdLst>
                                  <a:gd name="connsiteX0" fmla="*/ 0 w 4000"/>
                                  <a:gd name="connsiteY0" fmla="*/ 659539 h 659539"/>
                                  <a:gd name="connsiteX1" fmla="*/ 0 w 4000"/>
                                  <a:gd name="connsiteY1" fmla="*/ 0 h 659539"/>
                                </a:gdLst>
                                <a:ahLst/>
                                <a:cxnLst>
                                  <a:cxn ang="0">
                                    <a:pos x="connsiteX0" y="connsiteY0"/>
                                  </a:cxn>
                                  <a:cxn ang="0">
                                    <a:pos x="connsiteX1" y="connsiteY1"/>
                                  </a:cxn>
                                </a:cxnLst>
                                <a:rect l="l" t="t" r="r" b="b"/>
                                <a:pathLst>
                                  <a:path w="4000" h="659539">
                                    <a:moveTo>
                                      <a:pt x="0" y="659539"/>
                                    </a:moveTo>
                                    <a:lnTo>
                                      <a:pt x="0" y="0"/>
                                    </a:lnTo>
                                  </a:path>
                                </a:pathLst>
                              </a:custGeom>
                              <a:noFill/>
                              <a:ln w="3196"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6" name="Freeform: Shape 4486"/>
                            <wps:cNvSpPr/>
                            <wps:spPr>
                              <a:xfrm>
                                <a:off x="2998661" y="7688179"/>
                                <a:ext cx="1710155" cy="4001"/>
                              </a:xfrm>
                              <a:custGeom>
                                <a:avLst/>
                                <a:gdLst>
                                  <a:gd name="connsiteX0" fmla="*/ 0 w 1710155"/>
                                  <a:gd name="connsiteY0" fmla="*/ 0 h 4001"/>
                                  <a:gd name="connsiteX1" fmla="*/ 1710155 w 1710155"/>
                                  <a:gd name="connsiteY1" fmla="*/ 0 h 4001"/>
                                </a:gdLst>
                                <a:ahLst/>
                                <a:cxnLst>
                                  <a:cxn ang="0">
                                    <a:pos x="connsiteX0" y="connsiteY0"/>
                                  </a:cxn>
                                  <a:cxn ang="0">
                                    <a:pos x="connsiteX1" y="connsiteY1"/>
                                  </a:cxn>
                                </a:cxnLst>
                                <a:rect l="l" t="t" r="r" b="b"/>
                                <a:pathLst>
                                  <a:path w="1710155" h="4001">
                                    <a:moveTo>
                                      <a:pt x="0" y="0"/>
                                    </a:moveTo>
                                    <a:lnTo>
                                      <a:pt x="1710155" y="0"/>
                                    </a:lnTo>
                                  </a:path>
                                </a:pathLst>
                              </a:custGeom>
                              <a:noFill/>
                              <a:ln w="3196"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7" name="Freeform: Shape 4487"/>
                            <wps:cNvSpPr/>
                            <wps:spPr>
                              <a:xfrm>
                                <a:off x="2998661" y="7028639"/>
                                <a:ext cx="1710155" cy="4001"/>
                              </a:xfrm>
                              <a:custGeom>
                                <a:avLst/>
                                <a:gdLst>
                                  <a:gd name="connsiteX0" fmla="*/ 0 w 1710155"/>
                                  <a:gd name="connsiteY0" fmla="*/ 0 h 4001"/>
                                  <a:gd name="connsiteX1" fmla="*/ 1710155 w 1710155"/>
                                  <a:gd name="connsiteY1" fmla="*/ 0 h 4001"/>
                                </a:gdLst>
                                <a:ahLst/>
                                <a:cxnLst>
                                  <a:cxn ang="0">
                                    <a:pos x="connsiteX0" y="connsiteY0"/>
                                  </a:cxn>
                                  <a:cxn ang="0">
                                    <a:pos x="connsiteX1" y="connsiteY1"/>
                                  </a:cxn>
                                </a:cxnLst>
                                <a:rect l="l" t="t" r="r" b="b"/>
                                <a:pathLst>
                                  <a:path w="1710155" h="4001">
                                    <a:moveTo>
                                      <a:pt x="0" y="0"/>
                                    </a:moveTo>
                                    <a:lnTo>
                                      <a:pt x="1710155" y="0"/>
                                    </a:lnTo>
                                  </a:path>
                                </a:pathLst>
                              </a:custGeom>
                              <a:noFill/>
                              <a:ln w="3196"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88" name="Graphic 4083"/>
                            <wpg:cNvGrpSpPr/>
                            <wpg:grpSpPr>
                              <a:xfrm>
                                <a:off x="3924599" y="7048645"/>
                                <a:ext cx="764214" cy="246917"/>
                                <a:chOff x="3924599" y="7048645"/>
                                <a:chExt cx="764214" cy="246917"/>
                              </a:xfrm>
                            </wpg:grpSpPr>
                            <wps:wsp>
                              <wps:cNvPr id="4489" name="Freeform: Shape 4489"/>
                              <wps:cNvSpPr/>
                              <wps:spPr>
                                <a:xfrm>
                                  <a:off x="3924599" y="7048645"/>
                                  <a:ext cx="764214" cy="246917"/>
                                </a:xfrm>
                                <a:custGeom>
                                  <a:avLst/>
                                  <a:gdLst>
                                    <a:gd name="connsiteX0" fmla="*/ 8001 w 764214"/>
                                    <a:gd name="connsiteY0" fmla="*/ 246917 h 246917"/>
                                    <a:gd name="connsiteX1" fmla="*/ 756213 w 764214"/>
                                    <a:gd name="connsiteY1" fmla="*/ 246917 h 246917"/>
                                    <a:gd name="connsiteX2" fmla="*/ 764214 w 764214"/>
                                    <a:gd name="connsiteY2" fmla="*/ 238915 h 246917"/>
                                    <a:gd name="connsiteX3" fmla="*/ 764214 w 764214"/>
                                    <a:gd name="connsiteY3" fmla="*/ 8002 h 246917"/>
                                    <a:gd name="connsiteX4" fmla="*/ 756213 w 764214"/>
                                    <a:gd name="connsiteY4" fmla="*/ 0 h 246917"/>
                                    <a:gd name="connsiteX5" fmla="*/ 8001 w 764214"/>
                                    <a:gd name="connsiteY5" fmla="*/ 0 h 246917"/>
                                    <a:gd name="connsiteX6" fmla="*/ 0 w 764214"/>
                                    <a:gd name="connsiteY6" fmla="*/ 8002 h 246917"/>
                                    <a:gd name="connsiteX7" fmla="*/ 0 w 764214"/>
                                    <a:gd name="connsiteY7" fmla="*/ 238915 h 246917"/>
                                    <a:gd name="connsiteX8" fmla="*/ 8001 w 764214"/>
                                    <a:gd name="connsiteY8" fmla="*/ 246917 h 2469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64214" h="246917">
                                      <a:moveTo>
                                        <a:pt x="8001" y="246917"/>
                                      </a:moveTo>
                                      <a:lnTo>
                                        <a:pt x="756213" y="246917"/>
                                      </a:lnTo>
                                      <a:cubicBezTo>
                                        <a:pt x="761547" y="246917"/>
                                        <a:pt x="764214" y="244250"/>
                                        <a:pt x="764214" y="238915"/>
                                      </a:cubicBezTo>
                                      <a:lnTo>
                                        <a:pt x="764214" y="8002"/>
                                      </a:lnTo>
                                      <a:cubicBezTo>
                                        <a:pt x="764214" y="2667"/>
                                        <a:pt x="761547" y="0"/>
                                        <a:pt x="756213" y="0"/>
                                      </a:cubicBezTo>
                                      <a:lnTo>
                                        <a:pt x="8001" y="0"/>
                                      </a:lnTo>
                                      <a:cubicBezTo>
                                        <a:pt x="2667" y="0"/>
                                        <a:pt x="0" y="2667"/>
                                        <a:pt x="0" y="8002"/>
                                      </a:cubicBezTo>
                                      <a:lnTo>
                                        <a:pt x="0" y="238915"/>
                                      </a:lnTo>
                                      <a:cubicBezTo>
                                        <a:pt x="0" y="244250"/>
                                        <a:pt x="2667" y="246917"/>
                                        <a:pt x="8001" y="246917"/>
                                      </a:cubicBezTo>
                                      <a:close/>
                                    </a:path>
                                  </a:pathLst>
                                </a:custGeom>
                                <a:solidFill>
                                  <a:srgbClr val="FFFFFF">
                                    <a:alpha val="80000"/>
                                  </a:srgbClr>
                                </a:solidFill>
                                <a:ln w="3995" cap="flat">
                                  <a:solidFill>
                                    <a:srgbClr val="CCCCCC">
                                      <a:alpha val="80000"/>
                                    </a:srgb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0" name="Freeform: Shape 4490"/>
                              <wps:cNvSpPr/>
                              <wps:spPr>
                                <a:xfrm>
                                  <a:off x="3940601" y="7081047"/>
                                  <a:ext cx="80010" cy="4001"/>
                                </a:xfrm>
                                <a:custGeom>
                                  <a:avLst/>
                                  <a:gdLst>
                                    <a:gd name="connsiteX0" fmla="*/ 0 w 80010"/>
                                    <a:gd name="connsiteY0" fmla="*/ 0 h 4001"/>
                                    <a:gd name="connsiteX1" fmla="*/ 80010 w 80010"/>
                                    <a:gd name="connsiteY1" fmla="*/ 0 h 4001"/>
                                  </a:gdLst>
                                  <a:ahLst/>
                                  <a:cxnLst>
                                    <a:cxn ang="0">
                                      <a:pos x="connsiteX0" y="connsiteY0"/>
                                    </a:cxn>
                                    <a:cxn ang="0">
                                      <a:pos x="connsiteX1" y="connsiteY1"/>
                                    </a:cxn>
                                  </a:cxnLst>
                                  <a:rect l="l" t="t" r="r" b="b"/>
                                  <a:pathLst>
                                    <a:path w="80010" h="4001">
                                      <a:moveTo>
                                        <a:pt x="0" y="0"/>
                                      </a:moveTo>
                                      <a:lnTo>
                                        <a:pt x="80010" y="0"/>
                                      </a:lnTo>
                                    </a:path>
                                  </a:pathLst>
                                </a:custGeom>
                                <a:noFill/>
                                <a:ln w="5993" cap="sq">
                                  <a:solidFill>
                                    <a:srgbClr val="1F77B4"/>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491" name="Graphic 4083"/>
                              <wpg:cNvGrpSpPr/>
                              <wpg:grpSpPr>
                                <a:xfrm>
                                  <a:off x="4053690" y="7064649"/>
                                  <a:ext cx="312400" cy="38723"/>
                                  <a:chOff x="4053690" y="7064649"/>
                                  <a:chExt cx="312400" cy="38723"/>
                                </a:xfrm>
                                <a:solidFill>
                                  <a:srgbClr val="000000"/>
                                </a:solidFill>
                              </wpg:grpSpPr>
                              <wps:wsp>
                                <wps:cNvPr id="4492" name="Freeform: Shape 4492"/>
                                <wps:cNvSpPr/>
                                <wps:spPr>
                                  <a:xfrm flipV="1">
                                    <a:off x="4053690" y="7066956"/>
                                    <a:ext cx="13651" cy="28095"/>
                                  </a:xfrm>
                                  <a:custGeom>
                                    <a:avLst/>
                                    <a:gdLst>
                                      <a:gd name="connsiteX0" fmla="*/ 5777 w 13651"/>
                                      <a:gd name="connsiteY0" fmla="*/ 25871 h 28095"/>
                                      <a:gd name="connsiteX1" fmla="*/ 5777 w 13651"/>
                                      <a:gd name="connsiteY1" fmla="*/ 19657 h 28095"/>
                                      <a:gd name="connsiteX2" fmla="*/ 13178 w 13651"/>
                                      <a:gd name="connsiteY2" fmla="*/ 19657 h 28095"/>
                                      <a:gd name="connsiteX3" fmla="*/ 13178 w 13651"/>
                                      <a:gd name="connsiteY3" fmla="*/ 16863 h 28095"/>
                                      <a:gd name="connsiteX4" fmla="*/ 5777 w 13651"/>
                                      <a:gd name="connsiteY4" fmla="*/ 16863 h 28095"/>
                                      <a:gd name="connsiteX5" fmla="*/ 5777 w 13651"/>
                                      <a:gd name="connsiteY5" fmla="*/ 4984 h 28095"/>
                                      <a:gd name="connsiteX6" fmla="*/ 6508 w 13651"/>
                                      <a:gd name="connsiteY6" fmla="*/ 1546 h 28095"/>
                                      <a:gd name="connsiteX7" fmla="*/ 9490 w 13651"/>
                                      <a:gd name="connsiteY7" fmla="*/ 783 h 28095"/>
                                      <a:gd name="connsiteX8" fmla="*/ 13178 w 13651"/>
                                      <a:gd name="connsiteY8" fmla="*/ 783 h 28095"/>
                                      <a:gd name="connsiteX9" fmla="*/ 13178 w 13651"/>
                                      <a:gd name="connsiteY9" fmla="*/ -2224 h 28095"/>
                                      <a:gd name="connsiteX10" fmla="*/ 9490 w 13651"/>
                                      <a:gd name="connsiteY10" fmla="*/ -2224 h 28095"/>
                                      <a:gd name="connsiteX11" fmla="*/ 3745 w 13651"/>
                                      <a:gd name="connsiteY11" fmla="*/ -673 h 28095"/>
                                      <a:gd name="connsiteX12" fmla="*/ 2164 w 13651"/>
                                      <a:gd name="connsiteY12" fmla="*/ 4984 h 28095"/>
                                      <a:gd name="connsiteX13" fmla="*/ 2164 w 13651"/>
                                      <a:gd name="connsiteY13" fmla="*/ 16863 h 28095"/>
                                      <a:gd name="connsiteX14" fmla="*/ -474 w 13651"/>
                                      <a:gd name="connsiteY14" fmla="*/ 16863 h 28095"/>
                                      <a:gd name="connsiteX15" fmla="*/ -474 w 13651"/>
                                      <a:gd name="connsiteY15" fmla="*/ 19657 h 28095"/>
                                      <a:gd name="connsiteX16" fmla="*/ 2164 w 13651"/>
                                      <a:gd name="connsiteY16" fmla="*/ 19657 h 28095"/>
                                      <a:gd name="connsiteX17" fmla="*/ 2164 w 13651"/>
                                      <a:gd name="connsiteY17" fmla="*/ 25871 h 28095"/>
                                      <a:gd name="connsiteX18" fmla="*/ 5777 w 13651"/>
                                      <a:gd name="connsiteY18" fmla="*/ 25871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777" y="25871"/>
                                        </a:moveTo>
                                        <a:lnTo>
                                          <a:pt x="5777" y="19657"/>
                                        </a:lnTo>
                                        <a:lnTo>
                                          <a:pt x="13178" y="19657"/>
                                        </a:lnTo>
                                        <a:lnTo>
                                          <a:pt x="13178" y="16863"/>
                                        </a:lnTo>
                                        <a:lnTo>
                                          <a:pt x="5777" y="16863"/>
                                        </a:lnTo>
                                        <a:lnTo>
                                          <a:pt x="5777" y="4984"/>
                                        </a:lnTo>
                                        <a:cubicBezTo>
                                          <a:pt x="5777" y="3200"/>
                                          <a:pt x="6021" y="2054"/>
                                          <a:pt x="6508" y="1546"/>
                                        </a:cubicBezTo>
                                        <a:cubicBezTo>
                                          <a:pt x="6996" y="1037"/>
                                          <a:pt x="7990" y="783"/>
                                          <a:pt x="9490" y="783"/>
                                        </a:cubicBezTo>
                                        <a:lnTo>
                                          <a:pt x="13178" y="783"/>
                                        </a:lnTo>
                                        <a:lnTo>
                                          <a:pt x="13178" y="-2224"/>
                                        </a:lnTo>
                                        <a:lnTo>
                                          <a:pt x="9490" y="-2224"/>
                                        </a:lnTo>
                                        <a:cubicBezTo>
                                          <a:pt x="6715" y="-2224"/>
                                          <a:pt x="4800" y="-1707"/>
                                          <a:pt x="3745" y="-673"/>
                                        </a:cubicBezTo>
                                        <a:cubicBezTo>
                                          <a:pt x="2691" y="364"/>
                                          <a:pt x="2164" y="2250"/>
                                          <a:pt x="2164" y="4984"/>
                                        </a:cubicBezTo>
                                        <a:lnTo>
                                          <a:pt x="2164" y="16863"/>
                                        </a:lnTo>
                                        <a:lnTo>
                                          <a:pt x="-474" y="16863"/>
                                        </a:lnTo>
                                        <a:lnTo>
                                          <a:pt x="-474" y="19657"/>
                                        </a:lnTo>
                                        <a:lnTo>
                                          <a:pt x="2164" y="19657"/>
                                        </a:lnTo>
                                        <a:lnTo>
                                          <a:pt x="2164" y="25871"/>
                                        </a:lnTo>
                                        <a:lnTo>
                                          <a:pt x="5777" y="2587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3" name="Freeform: Shape 4493"/>
                                <wps:cNvSpPr/>
                                <wps:spPr>
                                  <a:xfrm flipV="1">
                                    <a:off x="4071932" y="7072645"/>
                                    <a:ext cx="12814" cy="22406"/>
                                  </a:xfrm>
                                  <a:custGeom>
                                    <a:avLst/>
                                    <a:gdLst>
                                      <a:gd name="connsiteX0" fmla="*/ 12003 w 12814"/>
                                      <a:gd name="connsiteY0" fmla="*/ 16756 h 22406"/>
                                      <a:gd name="connsiteX1" fmla="*/ 10684 w 12814"/>
                                      <a:gd name="connsiteY1" fmla="*/ 17268 h 22406"/>
                                      <a:gd name="connsiteX2" fmla="*/ 9115 w 12814"/>
                                      <a:gd name="connsiteY2" fmla="*/ 17437 h 22406"/>
                                      <a:gd name="connsiteX3" fmla="*/ 4433 w 12814"/>
                                      <a:gd name="connsiteY3" fmla="*/ 15455 h 22406"/>
                                      <a:gd name="connsiteX4" fmla="*/ 2802 w 12814"/>
                                      <a:gd name="connsiteY4" fmla="*/ 9760 h 22406"/>
                                      <a:gd name="connsiteX5" fmla="*/ 2802 w 12814"/>
                                      <a:gd name="connsiteY5" fmla="*/ -1768 h 22406"/>
                                      <a:gd name="connsiteX6" fmla="*/ -811 w 12814"/>
                                      <a:gd name="connsiteY6" fmla="*/ -1768 h 22406"/>
                                      <a:gd name="connsiteX7" fmla="*/ -811 w 12814"/>
                                      <a:gd name="connsiteY7" fmla="*/ 20113 h 22406"/>
                                      <a:gd name="connsiteX8" fmla="*/ 2802 w 12814"/>
                                      <a:gd name="connsiteY8" fmla="*/ 20113 h 22406"/>
                                      <a:gd name="connsiteX9" fmla="*/ 2802 w 12814"/>
                                      <a:gd name="connsiteY9" fmla="*/ 16712 h 22406"/>
                                      <a:gd name="connsiteX10" fmla="*/ 5752 w 12814"/>
                                      <a:gd name="connsiteY10" fmla="*/ 19669 h 22406"/>
                                      <a:gd name="connsiteX11" fmla="*/ 10171 w 12814"/>
                                      <a:gd name="connsiteY11" fmla="*/ 20638 h 22406"/>
                                      <a:gd name="connsiteX12" fmla="*/ 10990 w 12814"/>
                                      <a:gd name="connsiteY12" fmla="*/ 20588 h 22406"/>
                                      <a:gd name="connsiteX13" fmla="*/ 11984 w 12814"/>
                                      <a:gd name="connsiteY13" fmla="*/ 20444 h 22406"/>
                                      <a:gd name="connsiteX14" fmla="*/ 12003 w 12814"/>
                                      <a:gd name="connsiteY14" fmla="*/ 16756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814" h="22406">
                                        <a:moveTo>
                                          <a:pt x="12003" y="16756"/>
                                        </a:moveTo>
                                        <a:cubicBezTo>
                                          <a:pt x="11599" y="16989"/>
                                          <a:pt x="11159" y="17160"/>
                                          <a:pt x="10684" y="17268"/>
                                        </a:cubicBezTo>
                                        <a:cubicBezTo>
                                          <a:pt x="10209" y="17381"/>
                                          <a:pt x="9686" y="17437"/>
                                          <a:pt x="9115" y="17437"/>
                                        </a:cubicBezTo>
                                        <a:cubicBezTo>
                                          <a:pt x="7081" y="17437"/>
                                          <a:pt x="5521" y="16776"/>
                                          <a:pt x="4433" y="15455"/>
                                        </a:cubicBezTo>
                                        <a:cubicBezTo>
                                          <a:pt x="3345" y="14134"/>
                                          <a:pt x="2802" y="12236"/>
                                          <a:pt x="2802" y="9760"/>
                                        </a:cubicBezTo>
                                        <a:lnTo>
                                          <a:pt x="2802" y="-1768"/>
                                        </a:lnTo>
                                        <a:lnTo>
                                          <a:pt x="-811" y="-1768"/>
                                        </a:lnTo>
                                        <a:lnTo>
                                          <a:pt x="-811" y="20113"/>
                                        </a:lnTo>
                                        <a:lnTo>
                                          <a:pt x="2802" y="20113"/>
                                        </a:lnTo>
                                        <a:lnTo>
                                          <a:pt x="2802" y="16712"/>
                                        </a:lnTo>
                                        <a:cubicBezTo>
                                          <a:pt x="3560" y="18041"/>
                                          <a:pt x="4543" y="19027"/>
                                          <a:pt x="5752" y="19669"/>
                                        </a:cubicBezTo>
                                        <a:cubicBezTo>
                                          <a:pt x="6965" y="20315"/>
                                          <a:pt x="8438" y="20638"/>
                                          <a:pt x="10171" y="20638"/>
                                        </a:cubicBezTo>
                                        <a:cubicBezTo>
                                          <a:pt x="10417" y="20638"/>
                                          <a:pt x="10690" y="20621"/>
                                          <a:pt x="10990" y="20588"/>
                                        </a:cubicBezTo>
                                        <a:cubicBezTo>
                                          <a:pt x="11290" y="20559"/>
                                          <a:pt x="11621" y="20511"/>
                                          <a:pt x="11984" y="20444"/>
                                        </a:cubicBezTo>
                                        <a:lnTo>
                                          <a:pt x="12003" y="1675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4" name="Freeform: Shape 4494"/>
                                <wps:cNvSpPr/>
                                <wps:spPr>
                                  <a:xfrm flipV="1">
                                    <a:off x="4087148" y="7072645"/>
                                    <a:ext cx="18483" cy="22974"/>
                                  </a:xfrm>
                                  <a:custGeom>
                                    <a:avLst/>
                                    <a:gdLst>
                                      <a:gd name="connsiteX0" fmla="*/ 10251 w 18483"/>
                                      <a:gd name="connsiteY0" fmla="*/ 9843 h 22974"/>
                                      <a:gd name="connsiteX1" fmla="*/ 4212 w 18483"/>
                                      <a:gd name="connsiteY1" fmla="*/ 8849 h 22974"/>
                                      <a:gd name="connsiteX2" fmla="*/ 2531 w 18483"/>
                                      <a:gd name="connsiteY2" fmla="*/ 5448 h 22974"/>
                                      <a:gd name="connsiteX3" fmla="*/ 3794 w 18483"/>
                                      <a:gd name="connsiteY3" fmla="*/ 2410 h 22974"/>
                                      <a:gd name="connsiteX4" fmla="*/ 7219 w 18483"/>
                                      <a:gd name="connsiteY4" fmla="*/ 1291 h 22974"/>
                                      <a:gd name="connsiteX5" fmla="*/ 12020 w 18483"/>
                                      <a:gd name="connsiteY5" fmla="*/ 3410 h 22974"/>
                                      <a:gd name="connsiteX6" fmla="*/ 13826 w 18483"/>
                                      <a:gd name="connsiteY6" fmla="*/ 9043 h 22974"/>
                                      <a:gd name="connsiteX7" fmla="*/ 13826 w 18483"/>
                                      <a:gd name="connsiteY7" fmla="*/ 9843 h 22974"/>
                                      <a:gd name="connsiteX8" fmla="*/ 10251 w 18483"/>
                                      <a:gd name="connsiteY8" fmla="*/ 9843 h 22974"/>
                                      <a:gd name="connsiteX9" fmla="*/ 17420 w 18483"/>
                                      <a:gd name="connsiteY9" fmla="*/ 11331 h 22974"/>
                                      <a:gd name="connsiteX10" fmla="*/ 17420 w 18483"/>
                                      <a:gd name="connsiteY10" fmla="*/ -1154 h 22974"/>
                                      <a:gd name="connsiteX11" fmla="*/ 13826 w 18483"/>
                                      <a:gd name="connsiteY11" fmla="*/ -1154 h 22974"/>
                                      <a:gd name="connsiteX12" fmla="*/ 13826 w 18483"/>
                                      <a:gd name="connsiteY12" fmla="*/ 2166 h 22974"/>
                                      <a:gd name="connsiteX13" fmla="*/ 10757 w 18483"/>
                                      <a:gd name="connsiteY13" fmla="*/ -772 h 22974"/>
                                      <a:gd name="connsiteX14" fmla="*/ 6263 w 18483"/>
                                      <a:gd name="connsiteY14" fmla="*/ -1723 h 22974"/>
                                      <a:gd name="connsiteX15" fmla="*/ 918 w 18483"/>
                                      <a:gd name="connsiteY15" fmla="*/ 165 h 22974"/>
                                      <a:gd name="connsiteX16" fmla="*/ -1063 w 18483"/>
                                      <a:gd name="connsiteY16" fmla="*/ 5217 h 22974"/>
                                      <a:gd name="connsiteX17" fmla="*/ 1406 w 18483"/>
                                      <a:gd name="connsiteY17" fmla="*/ 10781 h 22974"/>
                                      <a:gd name="connsiteX18" fmla="*/ 8782 w 18483"/>
                                      <a:gd name="connsiteY18" fmla="*/ 12656 h 22974"/>
                                      <a:gd name="connsiteX19" fmla="*/ 13826 w 18483"/>
                                      <a:gd name="connsiteY19" fmla="*/ 12656 h 22974"/>
                                      <a:gd name="connsiteX20" fmla="*/ 13826 w 18483"/>
                                      <a:gd name="connsiteY20" fmla="*/ 13013 h 22974"/>
                                      <a:gd name="connsiteX21" fmla="*/ 12195 w 18483"/>
                                      <a:gd name="connsiteY21" fmla="*/ 16851 h 22974"/>
                                      <a:gd name="connsiteX22" fmla="*/ 7613 w 18483"/>
                                      <a:gd name="connsiteY22" fmla="*/ 18208 h 22974"/>
                                      <a:gd name="connsiteX23" fmla="*/ 3956 w 18483"/>
                                      <a:gd name="connsiteY23" fmla="*/ 17758 h 22974"/>
                                      <a:gd name="connsiteX24" fmla="*/ 543 w 18483"/>
                                      <a:gd name="connsiteY24" fmla="*/ 16407 h 22974"/>
                                      <a:gd name="connsiteX25" fmla="*/ 543 w 18483"/>
                                      <a:gd name="connsiteY25" fmla="*/ 19733 h 22974"/>
                                      <a:gd name="connsiteX26" fmla="*/ 4369 w 18483"/>
                                      <a:gd name="connsiteY26" fmla="*/ 20871 h 22974"/>
                                      <a:gd name="connsiteX27" fmla="*/ 7982 w 18483"/>
                                      <a:gd name="connsiteY27" fmla="*/ 21252 h 22974"/>
                                      <a:gd name="connsiteX28" fmla="*/ 15076 w 18483"/>
                                      <a:gd name="connsiteY28" fmla="*/ 18789 h 22974"/>
                                      <a:gd name="connsiteX29" fmla="*/ 17420 w 18483"/>
                                      <a:gd name="connsiteY29" fmla="*/ 11331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10251" y="9843"/>
                                        </a:moveTo>
                                        <a:cubicBezTo>
                                          <a:pt x="7346" y="9843"/>
                                          <a:pt x="5333" y="9512"/>
                                          <a:pt x="4212" y="8849"/>
                                        </a:cubicBezTo>
                                        <a:cubicBezTo>
                                          <a:pt x="3091" y="8186"/>
                                          <a:pt x="2531" y="7053"/>
                                          <a:pt x="2531" y="5448"/>
                                        </a:cubicBezTo>
                                        <a:cubicBezTo>
                                          <a:pt x="2531" y="4173"/>
                                          <a:pt x="2952" y="3160"/>
                                          <a:pt x="3794" y="2410"/>
                                        </a:cubicBezTo>
                                        <a:cubicBezTo>
                                          <a:pt x="4635" y="1664"/>
                                          <a:pt x="5777" y="1291"/>
                                          <a:pt x="7219" y="1291"/>
                                        </a:cubicBezTo>
                                        <a:cubicBezTo>
                                          <a:pt x="9215" y="1291"/>
                                          <a:pt x="10815" y="1997"/>
                                          <a:pt x="12020" y="3410"/>
                                        </a:cubicBezTo>
                                        <a:cubicBezTo>
                                          <a:pt x="13224" y="4823"/>
                                          <a:pt x="13826" y="6700"/>
                                          <a:pt x="13826" y="9043"/>
                                        </a:cubicBezTo>
                                        <a:lnTo>
                                          <a:pt x="13826" y="9843"/>
                                        </a:lnTo>
                                        <a:lnTo>
                                          <a:pt x="10251" y="9843"/>
                                        </a:lnTo>
                                        <a:close/>
                                        <a:moveTo>
                                          <a:pt x="17420" y="11331"/>
                                        </a:moveTo>
                                        <a:lnTo>
                                          <a:pt x="17420" y="-1154"/>
                                        </a:lnTo>
                                        <a:lnTo>
                                          <a:pt x="13826" y="-1154"/>
                                        </a:lnTo>
                                        <a:lnTo>
                                          <a:pt x="13826" y="2166"/>
                                        </a:lnTo>
                                        <a:cubicBezTo>
                                          <a:pt x="13005" y="841"/>
                                          <a:pt x="11982" y="-139"/>
                                          <a:pt x="10757" y="-772"/>
                                        </a:cubicBezTo>
                                        <a:cubicBezTo>
                                          <a:pt x="9532" y="-1406"/>
                                          <a:pt x="8034" y="-1723"/>
                                          <a:pt x="6263" y="-1723"/>
                                        </a:cubicBezTo>
                                        <a:cubicBezTo>
                                          <a:pt x="4025" y="-1723"/>
                                          <a:pt x="2243" y="-1093"/>
                                          <a:pt x="918" y="165"/>
                                        </a:cubicBezTo>
                                        <a:cubicBezTo>
                                          <a:pt x="-403" y="1424"/>
                                          <a:pt x="-1063" y="3108"/>
                                          <a:pt x="-1063" y="5217"/>
                                        </a:cubicBezTo>
                                        <a:cubicBezTo>
                                          <a:pt x="-1063" y="7676"/>
                                          <a:pt x="-240" y="9530"/>
                                          <a:pt x="1406" y="10781"/>
                                        </a:cubicBezTo>
                                        <a:cubicBezTo>
                                          <a:pt x="3056" y="12031"/>
                                          <a:pt x="5515" y="12656"/>
                                          <a:pt x="8782" y="12656"/>
                                        </a:cubicBezTo>
                                        <a:lnTo>
                                          <a:pt x="13826" y="12656"/>
                                        </a:lnTo>
                                        <a:lnTo>
                                          <a:pt x="13826" y="13013"/>
                                        </a:lnTo>
                                        <a:cubicBezTo>
                                          <a:pt x="13826" y="14667"/>
                                          <a:pt x="13282" y="15947"/>
                                          <a:pt x="12195" y="16851"/>
                                        </a:cubicBezTo>
                                        <a:cubicBezTo>
                                          <a:pt x="11107" y="17756"/>
                                          <a:pt x="9580" y="18208"/>
                                          <a:pt x="7613" y="18208"/>
                                        </a:cubicBezTo>
                                        <a:cubicBezTo>
                                          <a:pt x="6363" y="18208"/>
                                          <a:pt x="5144" y="18058"/>
                                          <a:pt x="3956" y="17758"/>
                                        </a:cubicBezTo>
                                        <a:cubicBezTo>
                                          <a:pt x="2773" y="17458"/>
                                          <a:pt x="1635" y="17007"/>
                                          <a:pt x="543" y="16407"/>
                                        </a:cubicBezTo>
                                        <a:lnTo>
                                          <a:pt x="543" y="19733"/>
                                        </a:lnTo>
                                        <a:cubicBezTo>
                                          <a:pt x="1856" y="20242"/>
                                          <a:pt x="3131" y="20621"/>
                                          <a:pt x="4369" y="20871"/>
                                        </a:cubicBezTo>
                                        <a:cubicBezTo>
                                          <a:pt x="5606" y="21125"/>
                                          <a:pt x="6811" y="21252"/>
                                          <a:pt x="7982" y="21252"/>
                                        </a:cubicBezTo>
                                        <a:cubicBezTo>
                                          <a:pt x="11149" y="21252"/>
                                          <a:pt x="13513" y="20431"/>
                                          <a:pt x="15076" y="18789"/>
                                        </a:cubicBezTo>
                                        <a:cubicBezTo>
                                          <a:pt x="16639" y="17151"/>
                                          <a:pt x="17420" y="14665"/>
                                          <a:pt x="17420" y="1133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5" name="Freeform: Shape 4495"/>
                                <wps:cNvSpPr/>
                                <wps:spPr>
                                  <a:xfrm flipV="1">
                                    <a:off x="4113032" y="7064649"/>
                                    <a:ext cx="3594" cy="30402"/>
                                  </a:xfrm>
                                  <a:custGeom>
                                    <a:avLst/>
                                    <a:gdLst>
                                      <a:gd name="connsiteX0" fmla="*/ -87 w 3594"/>
                                      <a:gd name="connsiteY0" fmla="*/ 19472 h 30402"/>
                                      <a:gd name="connsiteX1" fmla="*/ 3507 w 3594"/>
                                      <a:gd name="connsiteY1" fmla="*/ 19472 h 30402"/>
                                      <a:gd name="connsiteX2" fmla="*/ 3507 w 3594"/>
                                      <a:gd name="connsiteY2" fmla="*/ -2409 h 30402"/>
                                      <a:gd name="connsiteX3" fmla="*/ -87 w 3594"/>
                                      <a:gd name="connsiteY3" fmla="*/ -2409 h 30402"/>
                                      <a:gd name="connsiteX4" fmla="*/ -87 w 3594"/>
                                      <a:gd name="connsiteY4" fmla="*/ 19472 h 30402"/>
                                      <a:gd name="connsiteX5" fmla="*/ -87 w 3594"/>
                                      <a:gd name="connsiteY5" fmla="*/ 27993 h 30402"/>
                                      <a:gd name="connsiteX6" fmla="*/ 3507 w 3594"/>
                                      <a:gd name="connsiteY6" fmla="*/ 27993 h 30402"/>
                                      <a:gd name="connsiteX7" fmla="*/ 3507 w 3594"/>
                                      <a:gd name="connsiteY7" fmla="*/ 23436 h 30402"/>
                                      <a:gd name="connsiteX8" fmla="*/ -87 w 3594"/>
                                      <a:gd name="connsiteY8" fmla="*/ 23436 h 30402"/>
                                      <a:gd name="connsiteX9" fmla="*/ -87 w 3594"/>
                                      <a:gd name="connsiteY9" fmla="*/ 27993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87" y="19472"/>
                                        </a:moveTo>
                                        <a:lnTo>
                                          <a:pt x="3507" y="19472"/>
                                        </a:lnTo>
                                        <a:lnTo>
                                          <a:pt x="3507" y="-2409"/>
                                        </a:lnTo>
                                        <a:lnTo>
                                          <a:pt x="-87" y="-2409"/>
                                        </a:lnTo>
                                        <a:lnTo>
                                          <a:pt x="-87" y="19472"/>
                                        </a:lnTo>
                                        <a:close/>
                                        <a:moveTo>
                                          <a:pt x="-87" y="27993"/>
                                        </a:moveTo>
                                        <a:lnTo>
                                          <a:pt x="3507" y="27993"/>
                                        </a:lnTo>
                                        <a:lnTo>
                                          <a:pt x="3507" y="23436"/>
                                        </a:lnTo>
                                        <a:lnTo>
                                          <a:pt x="-87" y="23436"/>
                                        </a:lnTo>
                                        <a:lnTo>
                                          <a:pt x="-87" y="2799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6" name="Freeform: Shape 4496"/>
                                <wps:cNvSpPr/>
                                <wps:spPr>
                                  <a:xfrm flipV="1">
                                    <a:off x="4124009" y="7072645"/>
                                    <a:ext cx="18327" cy="22406"/>
                                  </a:xfrm>
                                  <a:custGeom>
                                    <a:avLst/>
                                    <a:gdLst>
                                      <a:gd name="connsiteX0" fmla="*/ 17089 w 18327"/>
                                      <a:gd name="connsiteY0" fmla="*/ 11442 h 22406"/>
                                      <a:gd name="connsiteX1" fmla="*/ 17089 w 18327"/>
                                      <a:gd name="connsiteY1" fmla="*/ -1768 h 22406"/>
                                      <a:gd name="connsiteX2" fmla="*/ 13494 w 18327"/>
                                      <a:gd name="connsiteY2" fmla="*/ -1768 h 22406"/>
                                      <a:gd name="connsiteX3" fmla="*/ 13494 w 18327"/>
                                      <a:gd name="connsiteY3" fmla="*/ 11323 h 22406"/>
                                      <a:gd name="connsiteX4" fmla="*/ 12282 w 18327"/>
                                      <a:gd name="connsiteY4" fmla="*/ 15968 h 22406"/>
                                      <a:gd name="connsiteX5" fmla="*/ 8650 w 18327"/>
                                      <a:gd name="connsiteY5" fmla="*/ 17512 h 22406"/>
                                      <a:gd name="connsiteX6" fmla="*/ 4056 w 18327"/>
                                      <a:gd name="connsiteY6" fmla="*/ 15655 h 22406"/>
                                      <a:gd name="connsiteX7" fmla="*/ 2374 w 18327"/>
                                      <a:gd name="connsiteY7" fmla="*/ 10598 h 22406"/>
                                      <a:gd name="connsiteX8" fmla="*/ 2374 w 18327"/>
                                      <a:gd name="connsiteY8" fmla="*/ -1768 h 22406"/>
                                      <a:gd name="connsiteX9" fmla="*/ -1239 w 18327"/>
                                      <a:gd name="connsiteY9" fmla="*/ -1768 h 22406"/>
                                      <a:gd name="connsiteX10" fmla="*/ -1239 w 18327"/>
                                      <a:gd name="connsiteY10" fmla="*/ 20113 h 22406"/>
                                      <a:gd name="connsiteX11" fmla="*/ 2374 w 18327"/>
                                      <a:gd name="connsiteY11" fmla="*/ 20113 h 22406"/>
                                      <a:gd name="connsiteX12" fmla="*/ 2374 w 18327"/>
                                      <a:gd name="connsiteY12" fmla="*/ 16712 h 22406"/>
                                      <a:gd name="connsiteX13" fmla="*/ 5412 w 18327"/>
                                      <a:gd name="connsiteY13" fmla="*/ 19663 h 22406"/>
                                      <a:gd name="connsiteX14" fmla="*/ 9450 w 18327"/>
                                      <a:gd name="connsiteY14" fmla="*/ 20638 h 22406"/>
                                      <a:gd name="connsiteX15" fmla="*/ 15151 w 18327"/>
                                      <a:gd name="connsiteY15" fmla="*/ 18306 h 22406"/>
                                      <a:gd name="connsiteX16" fmla="*/ 17089 w 18327"/>
                                      <a:gd name="connsiteY16" fmla="*/ 11442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7089" y="11442"/>
                                        </a:moveTo>
                                        <a:lnTo>
                                          <a:pt x="17089" y="-1768"/>
                                        </a:lnTo>
                                        <a:lnTo>
                                          <a:pt x="13494" y="-1768"/>
                                        </a:lnTo>
                                        <a:lnTo>
                                          <a:pt x="13494" y="11323"/>
                                        </a:lnTo>
                                        <a:cubicBezTo>
                                          <a:pt x="13494" y="13394"/>
                                          <a:pt x="13090" y="14943"/>
                                          <a:pt x="12282" y="15968"/>
                                        </a:cubicBezTo>
                                        <a:cubicBezTo>
                                          <a:pt x="11473" y="16997"/>
                                          <a:pt x="10263" y="17512"/>
                                          <a:pt x="8650" y="17512"/>
                                        </a:cubicBezTo>
                                        <a:cubicBezTo>
                                          <a:pt x="6708" y="17512"/>
                                          <a:pt x="5177" y="16893"/>
                                          <a:pt x="4056" y="15655"/>
                                        </a:cubicBezTo>
                                        <a:cubicBezTo>
                                          <a:pt x="2935" y="14422"/>
                                          <a:pt x="2374" y="12736"/>
                                          <a:pt x="2374" y="10598"/>
                                        </a:cubicBezTo>
                                        <a:lnTo>
                                          <a:pt x="2374" y="-1768"/>
                                        </a:lnTo>
                                        <a:lnTo>
                                          <a:pt x="-1239" y="-1768"/>
                                        </a:lnTo>
                                        <a:lnTo>
                                          <a:pt x="-1239" y="20113"/>
                                        </a:lnTo>
                                        <a:lnTo>
                                          <a:pt x="2374" y="20113"/>
                                        </a:lnTo>
                                        <a:lnTo>
                                          <a:pt x="2374" y="16712"/>
                                        </a:lnTo>
                                        <a:cubicBezTo>
                                          <a:pt x="3237" y="18029"/>
                                          <a:pt x="4250" y="19012"/>
                                          <a:pt x="5412" y="19663"/>
                                        </a:cubicBezTo>
                                        <a:cubicBezTo>
                                          <a:pt x="6579" y="20313"/>
                                          <a:pt x="7925" y="20638"/>
                                          <a:pt x="9450" y="20638"/>
                                        </a:cubicBezTo>
                                        <a:cubicBezTo>
                                          <a:pt x="11963" y="20638"/>
                                          <a:pt x="13863" y="19861"/>
                                          <a:pt x="15151" y="18306"/>
                                        </a:cubicBezTo>
                                        <a:cubicBezTo>
                                          <a:pt x="16443" y="16751"/>
                                          <a:pt x="17089" y="14463"/>
                                          <a:pt x="17089" y="11442"/>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7" name="Freeform: Shape 4497"/>
                                <wps:cNvSpPr/>
                                <wps:spPr>
                                  <a:xfrm flipV="1">
                                    <a:off x="4149502" y="7064649"/>
                                    <a:ext cx="3594" cy="30402"/>
                                  </a:xfrm>
                                  <a:custGeom>
                                    <a:avLst/>
                                    <a:gdLst>
                                      <a:gd name="connsiteX0" fmla="*/ -78 w 3594"/>
                                      <a:gd name="connsiteY0" fmla="*/ 19472 h 30402"/>
                                      <a:gd name="connsiteX1" fmla="*/ 3517 w 3594"/>
                                      <a:gd name="connsiteY1" fmla="*/ 19472 h 30402"/>
                                      <a:gd name="connsiteX2" fmla="*/ 3517 w 3594"/>
                                      <a:gd name="connsiteY2" fmla="*/ -2409 h 30402"/>
                                      <a:gd name="connsiteX3" fmla="*/ -78 w 3594"/>
                                      <a:gd name="connsiteY3" fmla="*/ -2409 h 30402"/>
                                      <a:gd name="connsiteX4" fmla="*/ -78 w 3594"/>
                                      <a:gd name="connsiteY4" fmla="*/ 19472 h 30402"/>
                                      <a:gd name="connsiteX5" fmla="*/ -78 w 3594"/>
                                      <a:gd name="connsiteY5" fmla="*/ 27993 h 30402"/>
                                      <a:gd name="connsiteX6" fmla="*/ 3517 w 3594"/>
                                      <a:gd name="connsiteY6" fmla="*/ 27993 h 30402"/>
                                      <a:gd name="connsiteX7" fmla="*/ 3517 w 3594"/>
                                      <a:gd name="connsiteY7" fmla="*/ 23436 h 30402"/>
                                      <a:gd name="connsiteX8" fmla="*/ -78 w 3594"/>
                                      <a:gd name="connsiteY8" fmla="*/ 23436 h 30402"/>
                                      <a:gd name="connsiteX9" fmla="*/ -78 w 3594"/>
                                      <a:gd name="connsiteY9" fmla="*/ 27993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78" y="19472"/>
                                        </a:moveTo>
                                        <a:lnTo>
                                          <a:pt x="3517" y="19472"/>
                                        </a:lnTo>
                                        <a:lnTo>
                                          <a:pt x="3517" y="-2409"/>
                                        </a:lnTo>
                                        <a:lnTo>
                                          <a:pt x="-78" y="-2409"/>
                                        </a:lnTo>
                                        <a:lnTo>
                                          <a:pt x="-78" y="19472"/>
                                        </a:lnTo>
                                        <a:close/>
                                        <a:moveTo>
                                          <a:pt x="-78" y="27993"/>
                                        </a:moveTo>
                                        <a:lnTo>
                                          <a:pt x="3517" y="27993"/>
                                        </a:lnTo>
                                        <a:lnTo>
                                          <a:pt x="3517" y="23436"/>
                                        </a:lnTo>
                                        <a:lnTo>
                                          <a:pt x="-78" y="23436"/>
                                        </a:lnTo>
                                        <a:lnTo>
                                          <a:pt x="-78" y="2799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8" name="Freeform: Shape 4498"/>
                                <wps:cNvSpPr/>
                                <wps:spPr>
                                  <a:xfrm flipV="1">
                                    <a:off x="4160479" y="7072645"/>
                                    <a:ext cx="18327" cy="22406"/>
                                  </a:xfrm>
                                  <a:custGeom>
                                    <a:avLst/>
                                    <a:gdLst>
                                      <a:gd name="connsiteX0" fmla="*/ 17098 w 18327"/>
                                      <a:gd name="connsiteY0" fmla="*/ 11442 h 22406"/>
                                      <a:gd name="connsiteX1" fmla="*/ 17098 w 18327"/>
                                      <a:gd name="connsiteY1" fmla="*/ -1768 h 22406"/>
                                      <a:gd name="connsiteX2" fmla="*/ 13504 w 18327"/>
                                      <a:gd name="connsiteY2" fmla="*/ -1768 h 22406"/>
                                      <a:gd name="connsiteX3" fmla="*/ 13504 w 18327"/>
                                      <a:gd name="connsiteY3" fmla="*/ 11323 h 22406"/>
                                      <a:gd name="connsiteX4" fmla="*/ 12291 w 18327"/>
                                      <a:gd name="connsiteY4" fmla="*/ 15968 h 22406"/>
                                      <a:gd name="connsiteX5" fmla="*/ 8659 w 18327"/>
                                      <a:gd name="connsiteY5" fmla="*/ 17512 h 22406"/>
                                      <a:gd name="connsiteX6" fmla="*/ 4065 w 18327"/>
                                      <a:gd name="connsiteY6" fmla="*/ 15655 h 22406"/>
                                      <a:gd name="connsiteX7" fmla="*/ 2383 w 18327"/>
                                      <a:gd name="connsiteY7" fmla="*/ 10598 h 22406"/>
                                      <a:gd name="connsiteX8" fmla="*/ 2383 w 18327"/>
                                      <a:gd name="connsiteY8" fmla="*/ -1768 h 22406"/>
                                      <a:gd name="connsiteX9" fmla="*/ -1230 w 18327"/>
                                      <a:gd name="connsiteY9" fmla="*/ -1768 h 22406"/>
                                      <a:gd name="connsiteX10" fmla="*/ -1230 w 18327"/>
                                      <a:gd name="connsiteY10" fmla="*/ 20113 h 22406"/>
                                      <a:gd name="connsiteX11" fmla="*/ 2383 w 18327"/>
                                      <a:gd name="connsiteY11" fmla="*/ 20113 h 22406"/>
                                      <a:gd name="connsiteX12" fmla="*/ 2383 w 18327"/>
                                      <a:gd name="connsiteY12" fmla="*/ 16712 h 22406"/>
                                      <a:gd name="connsiteX13" fmla="*/ 5421 w 18327"/>
                                      <a:gd name="connsiteY13" fmla="*/ 19663 h 22406"/>
                                      <a:gd name="connsiteX14" fmla="*/ 9459 w 18327"/>
                                      <a:gd name="connsiteY14" fmla="*/ 20638 h 22406"/>
                                      <a:gd name="connsiteX15" fmla="*/ 15160 w 18327"/>
                                      <a:gd name="connsiteY15" fmla="*/ 18306 h 22406"/>
                                      <a:gd name="connsiteX16" fmla="*/ 17098 w 18327"/>
                                      <a:gd name="connsiteY16" fmla="*/ 11442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7098" y="11442"/>
                                        </a:moveTo>
                                        <a:lnTo>
                                          <a:pt x="17098" y="-1768"/>
                                        </a:lnTo>
                                        <a:lnTo>
                                          <a:pt x="13504" y="-1768"/>
                                        </a:lnTo>
                                        <a:lnTo>
                                          <a:pt x="13504" y="11323"/>
                                        </a:lnTo>
                                        <a:cubicBezTo>
                                          <a:pt x="13504" y="13394"/>
                                          <a:pt x="13099" y="14943"/>
                                          <a:pt x="12291" y="15968"/>
                                        </a:cubicBezTo>
                                        <a:cubicBezTo>
                                          <a:pt x="11482" y="16997"/>
                                          <a:pt x="10272" y="17512"/>
                                          <a:pt x="8659" y="17512"/>
                                        </a:cubicBezTo>
                                        <a:cubicBezTo>
                                          <a:pt x="6717" y="17512"/>
                                          <a:pt x="5186" y="16893"/>
                                          <a:pt x="4065" y="15655"/>
                                        </a:cubicBezTo>
                                        <a:cubicBezTo>
                                          <a:pt x="2944" y="14422"/>
                                          <a:pt x="2383" y="12736"/>
                                          <a:pt x="2383" y="10598"/>
                                        </a:cubicBezTo>
                                        <a:lnTo>
                                          <a:pt x="2383" y="-1768"/>
                                        </a:lnTo>
                                        <a:lnTo>
                                          <a:pt x="-1230" y="-1768"/>
                                        </a:lnTo>
                                        <a:lnTo>
                                          <a:pt x="-1230" y="20113"/>
                                        </a:lnTo>
                                        <a:lnTo>
                                          <a:pt x="2383" y="20113"/>
                                        </a:lnTo>
                                        <a:lnTo>
                                          <a:pt x="2383" y="16712"/>
                                        </a:lnTo>
                                        <a:cubicBezTo>
                                          <a:pt x="3246" y="18029"/>
                                          <a:pt x="4259" y="19012"/>
                                          <a:pt x="5421" y="19663"/>
                                        </a:cubicBezTo>
                                        <a:cubicBezTo>
                                          <a:pt x="6588" y="20313"/>
                                          <a:pt x="7934" y="20638"/>
                                          <a:pt x="9459" y="20638"/>
                                        </a:cubicBezTo>
                                        <a:cubicBezTo>
                                          <a:pt x="11972" y="20638"/>
                                          <a:pt x="13872" y="19861"/>
                                          <a:pt x="15160" y="18306"/>
                                        </a:cubicBezTo>
                                        <a:cubicBezTo>
                                          <a:pt x="16452" y="16751"/>
                                          <a:pt x="17098" y="14463"/>
                                          <a:pt x="17098" y="11442"/>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9" name="Freeform: Shape 4499"/>
                                <wps:cNvSpPr/>
                                <wps:spPr>
                                  <a:xfrm flipV="1">
                                    <a:off x="4184408" y="7072645"/>
                                    <a:ext cx="19552" cy="30727"/>
                                  </a:xfrm>
                                  <a:custGeom>
                                    <a:avLst/>
                                    <a:gdLst>
                                      <a:gd name="connsiteX0" fmla="*/ 14865 w 19552"/>
                                      <a:gd name="connsiteY0" fmla="*/ 18416 h 30727"/>
                                      <a:gd name="connsiteX1" fmla="*/ 13252 w 19552"/>
                                      <a:gd name="connsiteY1" fmla="*/ 24468 h 30727"/>
                                      <a:gd name="connsiteX2" fmla="*/ 8733 w 19552"/>
                                      <a:gd name="connsiteY2" fmla="*/ 26618 h 30727"/>
                                      <a:gd name="connsiteX3" fmla="*/ 4232 w 19552"/>
                                      <a:gd name="connsiteY3" fmla="*/ 24468 h 30727"/>
                                      <a:gd name="connsiteX4" fmla="*/ 2620 w 19552"/>
                                      <a:gd name="connsiteY4" fmla="*/ 18416 h 30727"/>
                                      <a:gd name="connsiteX5" fmla="*/ 4232 w 19552"/>
                                      <a:gd name="connsiteY5" fmla="*/ 12377 h 30727"/>
                                      <a:gd name="connsiteX6" fmla="*/ 8733 w 19552"/>
                                      <a:gd name="connsiteY6" fmla="*/ 10226 h 30727"/>
                                      <a:gd name="connsiteX7" fmla="*/ 13252 w 19552"/>
                                      <a:gd name="connsiteY7" fmla="*/ 12377 h 30727"/>
                                      <a:gd name="connsiteX8" fmla="*/ 14865 w 19552"/>
                                      <a:gd name="connsiteY8" fmla="*/ 18416 h 30727"/>
                                      <a:gd name="connsiteX9" fmla="*/ 18459 w 19552"/>
                                      <a:gd name="connsiteY9" fmla="*/ 9933 h 30727"/>
                                      <a:gd name="connsiteX10" fmla="*/ 15977 w 19552"/>
                                      <a:gd name="connsiteY10" fmla="*/ 1624 h 30727"/>
                                      <a:gd name="connsiteX11" fmla="*/ 8383 w 19552"/>
                                      <a:gd name="connsiteY11" fmla="*/ -1102 h 30727"/>
                                      <a:gd name="connsiteX12" fmla="*/ 4807 w 19552"/>
                                      <a:gd name="connsiteY12" fmla="*/ -820 h 30727"/>
                                      <a:gd name="connsiteX13" fmla="*/ 1544 w 19552"/>
                                      <a:gd name="connsiteY13" fmla="*/ 49 h 30727"/>
                                      <a:gd name="connsiteX14" fmla="*/ 1544 w 19552"/>
                                      <a:gd name="connsiteY14" fmla="*/ 3543 h 30727"/>
                                      <a:gd name="connsiteX15" fmla="*/ 4670 w 19552"/>
                                      <a:gd name="connsiteY15" fmla="*/ 2281 h 30727"/>
                                      <a:gd name="connsiteX16" fmla="*/ 7814 w 19552"/>
                                      <a:gd name="connsiteY16" fmla="*/ 1868 h 30727"/>
                                      <a:gd name="connsiteX17" fmla="*/ 13108 w 19552"/>
                                      <a:gd name="connsiteY17" fmla="*/ 3712 h 30727"/>
                                      <a:gd name="connsiteX18" fmla="*/ 14865 w 19552"/>
                                      <a:gd name="connsiteY18" fmla="*/ 9289 h 30727"/>
                                      <a:gd name="connsiteX19" fmla="*/ 14865 w 19552"/>
                                      <a:gd name="connsiteY19" fmla="*/ 11070 h 30727"/>
                                      <a:gd name="connsiteX20" fmla="*/ 12015 w 19552"/>
                                      <a:gd name="connsiteY20" fmla="*/ 8176 h 30727"/>
                                      <a:gd name="connsiteX21" fmla="*/ 7851 w 19552"/>
                                      <a:gd name="connsiteY21" fmla="*/ 7219 h 30727"/>
                                      <a:gd name="connsiteX22" fmla="*/ 1369 w 19552"/>
                                      <a:gd name="connsiteY22" fmla="*/ 10283 h 30727"/>
                                      <a:gd name="connsiteX23" fmla="*/ -1093 w 19552"/>
                                      <a:gd name="connsiteY23" fmla="*/ 18416 h 30727"/>
                                      <a:gd name="connsiteX24" fmla="*/ 1369 w 19552"/>
                                      <a:gd name="connsiteY24" fmla="*/ 26556 h 30727"/>
                                      <a:gd name="connsiteX25" fmla="*/ 7851 w 19552"/>
                                      <a:gd name="connsiteY25" fmla="*/ 29625 h 30727"/>
                                      <a:gd name="connsiteX26" fmla="*/ 12015 w 19552"/>
                                      <a:gd name="connsiteY26" fmla="*/ 28669 h 30727"/>
                                      <a:gd name="connsiteX27" fmla="*/ 14865 w 19552"/>
                                      <a:gd name="connsiteY27" fmla="*/ 25781 h 30727"/>
                                      <a:gd name="connsiteX28" fmla="*/ 14865 w 19552"/>
                                      <a:gd name="connsiteY28" fmla="*/ 29100 h 30727"/>
                                      <a:gd name="connsiteX29" fmla="*/ 18459 w 19552"/>
                                      <a:gd name="connsiteY29" fmla="*/ 29100 h 30727"/>
                                      <a:gd name="connsiteX30" fmla="*/ 18459 w 19552"/>
                                      <a:gd name="connsiteY30" fmla="*/ 9933 h 307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9552" h="30727">
                                        <a:moveTo>
                                          <a:pt x="14865" y="18416"/>
                                        </a:moveTo>
                                        <a:cubicBezTo>
                                          <a:pt x="14865" y="21021"/>
                                          <a:pt x="14327" y="23038"/>
                                          <a:pt x="13252" y="24468"/>
                                        </a:cubicBezTo>
                                        <a:cubicBezTo>
                                          <a:pt x="12181" y="25902"/>
                                          <a:pt x="10675" y="26618"/>
                                          <a:pt x="8733" y="26618"/>
                                        </a:cubicBezTo>
                                        <a:cubicBezTo>
                                          <a:pt x="6808" y="26618"/>
                                          <a:pt x="5307" y="25902"/>
                                          <a:pt x="4232" y="24468"/>
                                        </a:cubicBezTo>
                                        <a:cubicBezTo>
                                          <a:pt x="3157" y="23038"/>
                                          <a:pt x="2620" y="21021"/>
                                          <a:pt x="2620" y="18416"/>
                                        </a:cubicBezTo>
                                        <a:cubicBezTo>
                                          <a:pt x="2620" y="15824"/>
                                          <a:pt x="3157" y="13811"/>
                                          <a:pt x="4232" y="12377"/>
                                        </a:cubicBezTo>
                                        <a:cubicBezTo>
                                          <a:pt x="5307" y="10943"/>
                                          <a:pt x="6808" y="10226"/>
                                          <a:pt x="8733" y="10226"/>
                                        </a:cubicBezTo>
                                        <a:cubicBezTo>
                                          <a:pt x="10675" y="10226"/>
                                          <a:pt x="12181" y="10943"/>
                                          <a:pt x="13252" y="12377"/>
                                        </a:cubicBezTo>
                                        <a:cubicBezTo>
                                          <a:pt x="14327" y="13811"/>
                                          <a:pt x="14865" y="15824"/>
                                          <a:pt x="14865" y="18416"/>
                                        </a:cubicBezTo>
                                        <a:close/>
                                        <a:moveTo>
                                          <a:pt x="18459" y="9933"/>
                                        </a:moveTo>
                                        <a:cubicBezTo>
                                          <a:pt x="18459" y="6211"/>
                                          <a:pt x="17632" y="3441"/>
                                          <a:pt x="15977" y="1624"/>
                                        </a:cubicBezTo>
                                        <a:cubicBezTo>
                                          <a:pt x="14327" y="-193"/>
                                          <a:pt x="11796" y="-1102"/>
                                          <a:pt x="8383" y="-1102"/>
                                        </a:cubicBezTo>
                                        <a:cubicBezTo>
                                          <a:pt x="7120" y="-1102"/>
                                          <a:pt x="5928" y="-1008"/>
                                          <a:pt x="4807" y="-820"/>
                                        </a:cubicBezTo>
                                        <a:cubicBezTo>
                                          <a:pt x="3686" y="-633"/>
                                          <a:pt x="2599" y="-343"/>
                                          <a:pt x="1544" y="49"/>
                                        </a:cubicBezTo>
                                        <a:lnTo>
                                          <a:pt x="1544" y="3543"/>
                                        </a:lnTo>
                                        <a:cubicBezTo>
                                          <a:pt x="2599" y="2972"/>
                                          <a:pt x="3641" y="2551"/>
                                          <a:pt x="4670" y="2281"/>
                                        </a:cubicBezTo>
                                        <a:cubicBezTo>
                                          <a:pt x="5699" y="2005"/>
                                          <a:pt x="6747" y="1868"/>
                                          <a:pt x="7814" y="1868"/>
                                        </a:cubicBezTo>
                                        <a:cubicBezTo>
                                          <a:pt x="10173" y="1868"/>
                                          <a:pt x="11937" y="2483"/>
                                          <a:pt x="13108" y="3712"/>
                                        </a:cubicBezTo>
                                        <a:cubicBezTo>
                                          <a:pt x="14279" y="4942"/>
                                          <a:pt x="14865" y="6800"/>
                                          <a:pt x="14865" y="9289"/>
                                        </a:cubicBezTo>
                                        <a:lnTo>
                                          <a:pt x="14865" y="11070"/>
                                        </a:lnTo>
                                        <a:cubicBezTo>
                                          <a:pt x="14123" y="9778"/>
                                          <a:pt x="13173" y="8814"/>
                                          <a:pt x="12015" y="8176"/>
                                        </a:cubicBezTo>
                                        <a:cubicBezTo>
                                          <a:pt x="10856" y="7538"/>
                                          <a:pt x="9468" y="7219"/>
                                          <a:pt x="7851" y="7219"/>
                                        </a:cubicBezTo>
                                        <a:cubicBezTo>
                                          <a:pt x="5172" y="7219"/>
                                          <a:pt x="3011" y="8240"/>
                                          <a:pt x="1369" y="10283"/>
                                        </a:cubicBezTo>
                                        <a:cubicBezTo>
                                          <a:pt x="-272" y="12329"/>
                                          <a:pt x="-1093" y="15040"/>
                                          <a:pt x="-1093" y="18416"/>
                                        </a:cubicBezTo>
                                        <a:cubicBezTo>
                                          <a:pt x="-1093" y="21800"/>
                                          <a:pt x="-272" y="24514"/>
                                          <a:pt x="1369" y="26556"/>
                                        </a:cubicBezTo>
                                        <a:cubicBezTo>
                                          <a:pt x="3011" y="28602"/>
                                          <a:pt x="5172" y="29625"/>
                                          <a:pt x="7851" y="29625"/>
                                        </a:cubicBezTo>
                                        <a:cubicBezTo>
                                          <a:pt x="9468" y="29625"/>
                                          <a:pt x="10856" y="29307"/>
                                          <a:pt x="12015" y="28669"/>
                                        </a:cubicBezTo>
                                        <a:cubicBezTo>
                                          <a:pt x="13173" y="28031"/>
                                          <a:pt x="14123" y="27068"/>
                                          <a:pt x="14865" y="25781"/>
                                        </a:cubicBezTo>
                                        <a:lnTo>
                                          <a:pt x="14865" y="29100"/>
                                        </a:lnTo>
                                        <a:lnTo>
                                          <a:pt x="18459" y="29100"/>
                                        </a:lnTo>
                                        <a:lnTo>
                                          <a:pt x="18459" y="993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0" name="Freeform: Shape 4500"/>
                                <wps:cNvSpPr/>
                                <wps:spPr>
                                  <a:xfrm flipV="1">
                                    <a:off x="4207596" y="7095051"/>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1" name="Freeform: Shape 4501"/>
                                <wps:cNvSpPr/>
                                <wps:spPr>
                                  <a:xfrm flipV="1">
                                    <a:off x="4222518" y="7072645"/>
                                    <a:ext cx="20083" cy="22974"/>
                                  </a:xfrm>
                                  <a:custGeom>
                                    <a:avLst/>
                                    <a:gdLst>
                                      <a:gd name="connsiteX0" fmla="*/ 8912 w 20083"/>
                                      <a:gd name="connsiteY0" fmla="*/ 18208 h 22974"/>
                                      <a:gd name="connsiteX1" fmla="*/ 4343 w 20083"/>
                                      <a:gd name="connsiteY1" fmla="*/ 15951 h 22974"/>
                                      <a:gd name="connsiteX2" fmla="*/ 2662 w 20083"/>
                                      <a:gd name="connsiteY2" fmla="*/ 9768 h 22974"/>
                                      <a:gd name="connsiteX3" fmla="*/ 4331 w 20083"/>
                                      <a:gd name="connsiteY3" fmla="*/ 3585 h 22974"/>
                                      <a:gd name="connsiteX4" fmla="*/ 8912 w 20083"/>
                                      <a:gd name="connsiteY4" fmla="*/ 1328 h 22974"/>
                                      <a:gd name="connsiteX5" fmla="*/ 13463 w 20083"/>
                                      <a:gd name="connsiteY5" fmla="*/ 3591 h 22974"/>
                                      <a:gd name="connsiteX6" fmla="*/ 15144 w 20083"/>
                                      <a:gd name="connsiteY6" fmla="*/ 9768 h 22974"/>
                                      <a:gd name="connsiteX7" fmla="*/ 13463 w 20083"/>
                                      <a:gd name="connsiteY7" fmla="*/ 15932 h 22974"/>
                                      <a:gd name="connsiteX8" fmla="*/ 8912 w 20083"/>
                                      <a:gd name="connsiteY8" fmla="*/ 18208 h 22974"/>
                                      <a:gd name="connsiteX9" fmla="*/ 8912 w 20083"/>
                                      <a:gd name="connsiteY9" fmla="*/ 21252 h 22974"/>
                                      <a:gd name="connsiteX10" fmla="*/ 16276 w 20083"/>
                                      <a:gd name="connsiteY10" fmla="*/ 18202 h 22974"/>
                                      <a:gd name="connsiteX11" fmla="*/ 18957 w 20083"/>
                                      <a:gd name="connsiteY11" fmla="*/ 9768 h 22974"/>
                                      <a:gd name="connsiteX12" fmla="*/ 16276 w 20083"/>
                                      <a:gd name="connsiteY12" fmla="*/ 1334 h 22974"/>
                                      <a:gd name="connsiteX13" fmla="*/ 8912 w 20083"/>
                                      <a:gd name="connsiteY13" fmla="*/ -1723 h 22974"/>
                                      <a:gd name="connsiteX14" fmla="*/ 1537 w 20083"/>
                                      <a:gd name="connsiteY14" fmla="*/ 1334 h 22974"/>
                                      <a:gd name="connsiteX15" fmla="*/ -1126 w 20083"/>
                                      <a:gd name="connsiteY15" fmla="*/ 9768 h 22974"/>
                                      <a:gd name="connsiteX16" fmla="*/ 1537 w 20083"/>
                                      <a:gd name="connsiteY16" fmla="*/ 18202 h 22974"/>
                                      <a:gd name="connsiteX17" fmla="*/ 8912 w 20083"/>
                                      <a:gd name="connsiteY17" fmla="*/ 21252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8912" y="18208"/>
                                        </a:moveTo>
                                        <a:cubicBezTo>
                                          <a:pt x="6987" y="18208"/>
                                          <a:pt x="5464" y="17456"/>
                                          <a:pt x="4343" y="15951"/>
                                        </a:cubicBezTo>
                                        <a:cubicBezTo>
                                          <a:pt x="3222" y="14446"/>
                                          <a:pt x="2662" y="12385"/>
                                          <a:pt x="2662" y="9768"/>
                                        </a:cubicBezTo>
                                        <a:cubicBezTo>
                                          <a:pt x="2662" y="7151"/>
                                          <a:pt x="3218" y="5090"/>
                                          <a:pt x="4331" y="3585"/>
                                        </a:cubicBezTo>
                                        <a:cubicBezTo>
                                          <a:pt x="5447" y="2080"/>
                                          <a:pt x="6975" y="1328"/>
                                          <a:pt x="8912" y="1328"/>
                                        </a:cubicBezTo>
                                        <a:cubicBezTo>
                                          <a:pt x="10829" y="1328"/>
                                          <a:pt x="12346" y="2083"/>
                                          <a:pt x="13463" y="3591"/>
                                        </a:cubicBezTo>
                                        <a:cubicBezTo>
                                          <a:pt x="14584" y="5104"/>
                                          <a:pt x="15144" y="7163"/>
                                          <a:pt x="15144" y="9768"/>
                                        </a:cubicBezTo>
                                        <a:cubicBezTo>
                                          <a:pt x="15144" y="12360"/>
                                          <a:pt x="14584" y="14415"/>
                                          <a:pt x="13463" y="15932"/>
                                        </a:cubicBezTo>
                                        <a:cubicBezTo>
                                          <a:pt x="12346" y="17449"/>
                                          <a:pt x="10829" y="18208"/>
                                          <a:pt x="8912" y="18208"/>
                                        </a:cubicBezTo>
                                        <a:close/>
                                        <a:moveTo>
                                          <a:pt x="8912" y="21252"/>
                                        </a:moveTo>
                                        <a:cubicBezTo>
                                          <a:pt x="12038" y="21252"/>
                                          <a:pt x="14492" y="20235"/>
                                          <a:pt x="16276" y="18202"/>
                                        </a:cubicBezTo>
                                        <a:cubicBezTo>
                                          <a:pt x="18064" y="16172"/>
                                          <a:pt x="18957" y="13361"/>
                                          <a:pt x="18957" y="9768"/>
                                        </a:cubicBezTo>
                                        <a:cubicBezTo>
                                          <a:pt x="18957" y="6188"/>
                                          <a:pt x="18064" y="3377"/>
                                          <a:pt x="16276" y="1334"/>
                                        </a:cubicBezTo>
                                        <a:cubicBezTo>
                                          <a:pt x="14492" y="-704"/>
                                          <a:pt x="12038" y="-1723"/>
                                          <a:pt x="8912" y="-1723"/>
                                        </a:cubicBezTo>
                                        <a:cubicBezTo>
                                          <a:pt x="5775" y="-1723"/>
                                          <a:pt x="3316" y="-704"/>
                                          <a:pt x="1537" y="1334"/>
                                        </a:cubicBezTo>
                                        <a:cubicBezTo>
                                          <a:pt x="-239" y="3377"/>
                                          <a:pt x="-1126" y="6188"/>
                                          <a:pt x="-1126" y="9768"/>
                                        </a:cubicBezTo>
                                        <a:cubicBezTo>
                                          <a:pt x="-1126" y="13361"/>
                                          <a:pt x="-239" y="16172"/>
                                          <a:pt x="1537" y="18202"/>
                                        </a:cubicBezTo>
                                        <a:cubicBezTo>
                                          <a:pt x="3316" y="20235"/>
                                          <a:pt x="5775" y="21252"/>
                                          <a:pt x="8912" y="21252"/>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2" name="Freeform: Shape 4502"/>
                                <wps:cNvSpPr/>
                                <wps:spPr>
                                  <a:xfrm flipV="1">
                                    <a:off x="4248419" y="7072645"/>
                                    <a:ext cx="12814" cy="22406"/>
                                  </a:xfrm>
                                  <a:custGeom>
                                    <a:avLst/>
                                    <a:gdLst>
                                      <a:gd name="connsiteX0" fmla="*/ 12047 w 12814"/>
                                      <a:gd name="connsiteY0" fmla="*/ 16756 h 22406"/>
                                      <a:gd name="connsiteX1" fmla="*/ 10728 w 12814"/>
                                      <a:gd name="connsiteY1" fmla="*/ 17268 h 22406"/>
                                      <a:gd name="connsiteX2" fmla="*/ 9159 w 12814"/>
                                      <a:gd name="connsiteY2" fmla="*/ 17437 h 22406"/>
                                      <a:gd name="connsiteX3" fmla="*/ 4477 w 12814"/>
                                      <a:gd name="connsiteY3" fmla="*/ 15455 h 22406"/>
                                      <a:gd name="connsiteX4" fmla="*/ 2846 w 12814"/>
                                      <a:gd name="connsiteY4" fmla="*/ 9760 h 22406"/>
                                      <a:gd name="connsiteX5" fmla="*/ 2846 w 12814"/>
                                      <a:gd name="connsiteY5" fmla="*/ -1768 h 22406"/>
                                      <a:gd name="connsiteX6" fmla="*/ -767 w 12814"/>
                                      <a:gd name="connsiteY6" fmla="*/ -1768 h 22406"/>
                                      <a:gd name="connsiteX7" fmla="*/ -767 w 12814"/>
                                      <a:gd name="connsiteY7" fmla="*/ 20113 h 22406"/>
                                      <a:gd name="connsiteX8" fmla="*/ 2846 w 12814"/>
                                      <a:gd name="connsiteY8" fmla="*/ 20113 h 22406"/>
                                      <a:gd name="connsiteX9" fmla="*/ 2846 w 12814"/>
                                      <a:gd name="connsiteY9" fmla="*/ 16712 h 22406"/>
                                      <a:gd name="connsiteX10" fmla="*/ 5796 w 12814"/>
                                      <a:gd name="connsiteY10" fmla="*/ 19669 h 22406"/>
                                      <a:gd name="connsiteX11" fmla="*/ 10215 w 12814"/>
                                      <a:gd name="connsiteY11" fmla="*/ 20638 h 22406"/>
                                      <a:gd name="connsiteX12" fmla="*/ 11034 w 12814"/>
                                      <a:gd name="connsiteY12" fmla="*/ 20588 h 22406"/>
                                      <a:gd name="connsiteX13" fmla="*/ 12028 w 12814"/>
                                      <a:gd name="connsiteY13" fmla="*/ 20444 h 22406"/>
                                      <a:gd name="connsiteX14" fmla="*/ 12047 w 12814"/>
                                      <a:gd name="connsiteY14" fmla="*/ 16756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814" h="22406">
                                        <a:moveTo>
                                          <a:pt x="12047" y="16756"/>
                                        </a:moveTo>
                                        <a:cubicBezTo>
                                          <a:pt x="11643" y="16989"/>
                                          <a:pt x="11203" y="17160"/>
                                          <a:pt x="10728" y="17268"/>
                                        </a:cubicBezTo>
                                        <a:cubicBezTo>
                                          <a:pt x="10253" y="17381"/>
                                          <a:pt x="9730" y="17437"/>
                                          <a:pt x="9159" y="17437"/>
                                        </a:cubicBezTo>
                                        <a:cubicBezTo>
                                          <a:pt x="7125" y="17437"/>
                                          <a:pt x="5565" y="16776"/>
                                          <a:pt x="4477" y="15455"/>
                                        </a:cubicBezTo>
                                        <a:cubicBezTo>
                                          <a:pt x="3390" y="14134"/>
                                          <a:pt x="2846" y="12236"/>
                                          <a:pt x="2846" y="9760"/>
                                        </a:cubicBezTo>
                                        <a:lnTo>
                                          <a:pt x="2846" y="-1768"/>
                                        </a:lnTo>
                                        <a:lnTo>
                                          <a:pt x="-767" y="-1768"/>
                                        </a:lnTo>
                                        <a:lnTo>
                                          <a:pt x="-767" y="20113"/>
                                        </a:lnTo>
                                        <a:lnTo>
                                          <a:pt x="2846" y="20113"/>
                                        </a:lnTo>
                                        <a:lnTo>
                                          <a:pt x="2846" y="16712"/>
                                        </a:lnTo>
                                        <a:cubicBezTo>
                                          <a:pt x="3604" y="18041"/>
                                          <a:pt x="4588" y="19027"/>
                                          <a:pt x="5796" y="19669"/>
                                        </a:cubicBezTo>
                                        <a:cubicBezTo>
                                          <a:pt x="7009" y="20315"/>
                                          <a:pt x="8482" y="20638"/>
                                          <a:pt x="10215" y="20638"/>
                                        </a:cubicBezTo>
                                        <a:cubicBezTo>
                                          <a:pt x="10461" y="20638"/>
                                          <a:pt x="10734" y="20621"/>
                                          <a:pt x="11034" y="20588"/>
                                        </a:cubicBezTo>
                                        <a:cubicBezTo>
                                          <a:pt x="11334" y="20559"/>
                                          <a:pt x="11666" y="20511"/>
                                          <a:pt x="12028" y="20444"/>
                                        </a:cubicBezTo>
                                        <a:lnTo>
                                          <a:pt x="12047" y="1675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3" name="Freeform: Shape 4503"/>
                                <wps:cNvSpPr/>
                                <wps:spPr>
                                  <a:xfrm flipV="1">
                                    <a:off x="4265004" y="7064649"/>
                                    <a:ext cx="3594" cy="30402"/>
                                  </a:xfrm>
                                  <a:custGeom>
                                    <a:avLst/>
                                    <a:gdLst>
                                      <a:gd name="connsiteX0" fmla="*/ -49 w 3594"/>
                                      <a:gd name="connsiteY0" fmla="*/ 19472 h 30402"/>
                                      <a:gd name="connsiteX1" fmla="*/ 3545 w 3594"/>
                                      <a:gd name="connsiteY1" fmla="*/ 19472 h 30402"/>
                                      <a:gd name="connsiteX2" fmla="*/ 3545 w 3594"/>
                                      <a:gd name="connsiteY2" fmla="*/ -2409 h 30402"/>
                                      <a:gd name="connsiteX3" fmla="*/ -49 w 3594"/>
                                      <a:gd name="connsiteY3" fmla="*/ -2409 h 30402"/>
                                      <a:gd name="connsiteX4" fmla="*/ -49 w 3594"/>
                                      <a:gd name="connsiteY4" fmla="*/ 19472 h 30402"/>
                                      <a:gd name="connsiteX5" fmla="*/ -49 w 3594"/>
                                      <a:gd name="connsiteY5" fmla="*/ 27993 h 30402"/>
                                      <a:gd name="connsiteX6" fmla="*/ 3545 w 3594"/>
                                      <a:gd name="connsiteY6" fmla="*/ 27993 h 30402"/>
                                      <a:gd name="connsiteX7" fmla="*/ 3545 w 3594"/>
                                      <a:gd name="connsiteY7" fmla="*/ 23436 h 30402"/>
                                      <a:gd name="connsiteX8" fmla="*/ -49 w 3594"/>
                                      <a:gd name="connsiteY8" fmla="*/ 23436 h 30402"/>
                                      <a:gd name="connsiteX9" fmla="*/ -49 w 3594"/>
                                      <a:gd name="connsiteY9" fmla="*/ 27993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49" y="19472"/>
                                        </a:moveTo>
                                        <a:lnTo>
                                          <a:pt x="3545" y="19472"/>
                                        </a:lnTo>
                                        <a:lnTo>
                                          <a:pt x="3545" y="-2409"/>
                                        </a:lnTo>
                                        <a:lnTo>
                                          <a:pt x="-49" y="-2409"/>
                                        </a:lnTo>
                                        <a:lnTo>
                                          <a:pt x="-49" y="19472"/>
                                        </a:lnTo>
                                        <a:close/>
                                        <a:moveTo>
                                          <a:pt x="-49" y="27993"/>
                                        </a:moveTo>
                                        <a:lnTo>
                                          <a:pt x="3545" y="27993"/>
                                        </a:lnTo>
                                        <a:lnTo>
                                          <a:pt x="3545" y="23436"/>
                                        </a:lnTo>
                                        <a:lnTo>
                                          <a:pt x="-49" y="23436"/>
                                        </a:lnTo>
                                        <a:lnTo>
                                          <a:pt x="-49" y="2799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4" name="Freeform: Shape 4504"/>
                                <wps:cNvSpPr/>
                                <wps:spPr>
                                  <a:xfrm flipV="1">
                                    <a:off x="4274556" y="7072645"/>
                                    <a:ext cx="19552" cy="30727"/>
                                  </a:xfrm>
                                  <a:custGeom>
                                    <a:avLst/>
                                    <a:gdLst>
                                      <a:gd name="connsiteX0" fmla="*/ 14887 w 19552"/>
                                      <a:gd name="connsiteY0" fmla="*/ 18416 h 30727"/>
                                      <a:gd name="connsiteX1" fmla="*/ 13275 w 19552"/>
                                      <a:gd name="connsiteY1" fmla="*/ 24468 h 30727"/>
                                      <a:gd name="connsiteX2" fmla="*/ 8755 w 19552"/>
                                      <a:gd name="connsiteY2" fmla="*/ 26618 h 30727"/>
                                      <a:gd name="connsiteX3" fmla="*/ 4255 w 19552"/>
                                      <a:gd name="connsiteY3" fmla="*/ 24468 h 30727"/>
                                      <a:gd name="connsiteX4" fmla="*/ 2642 w 19552"/>
                                      <a:gd name="connsiteY4" fmla="*/ 18416 h 30727"/>
                                      <a:gd name="connsiteX5" fmla="*/ 4255 w 19552"/>
                                      <a:gd name="connsiteY5" fmla="*/ 12377 h 30727"/>
                                      <a:gd name="connsiteX6" fmla="*/ 8755 w 19552"/>
                                      <a:gd name="connsiteY6" fmla="*/ 10226 h 30727"/>
                                      <a:gd name="connsiteX7" fmla="*/ 13275 w 19552"/>
                                      <a:gd name="connsiteY7" fmla="*/ 12377 h 30727"/>
                                      <a:gd name="connsiteX8" fmla="*/ 14887 w 19552"/>
                                      <a:gd name="connsiteY8" fmla="*/ 18416 h 30727"/>
                                      <a:gd name="connsiteX9" fmla="*/ 18482 w 19552"/>
                                      <a:gd name="connsiteY9" fmla="*/ 9933 h 30727"/>
                                      <a:gd name="connsiteX10" fmla="*/ 16000 w 19552"/>
                                      <a:gd name="connsiteY10" fmla="*/ 1624 h 30727"/>
                                      <a:gd name="connsiteX11" fmla="*/ 8405 w 19552"/>
                                      <a:gd name="connsiteY11" fmla="*/ -1102 h 30727"/>
                                      <a:gd name="connsiteX12" fmla="*/ 4830 w 19552"/>
                                      <a:gd name="connsiteY12" fmla="*/ -820 h 30727"/>
                                      <a:gd name="connsiteX13" fmla="*/ 1567 w 19552"/>
                                      <a:gd name="connsiteY13" fmla="*/ 49 h 30727"/>
                                      <a:gd name="connsiteX14" fmla="*/ 1567 w 19552"/>
                                      <a:gd name="connsiteY14" fmla="*/ 3543 h 30727"/>
                                      <a:gd name="connsiteX15" fmla="*/ 4692 w 19552"/>
                                      <a:gd name="connsiteY15" fmla="*/ 2281 h 30727"/>
                                      <a:gd name="connsiteX16" fmla="*/ 7837 w 19552"/>
                                      <a:gd name="connsiteY16" fmla="*/ 1868 h 30727"/>
                                      <a:gd name="connsiteX17" fmla="*/ 13131 w 19552"/>
                                      <a:gd name="connsiteY17" fmla="*/ 3712 h 30727"/>
                                      <a:gd name="connsiteX18" fmla="*/ 14887 w 19552"/>
                                      <a:gd name="connsiteY18" fmla="*/ 9289 h 30727"/>
                                      <a:gd name="connsiteX19" fmla="*/ 14887 w 19552"/>
                                      <a:gd name="connsiteY19" fmla="*/ 11070 h 30727"/>
                                      <a:gd name="connsiteX20" fmla="*/ 12037 w 19552"/>
                                      <a:gd name="connsiteY20" fmla="*/ 8176 h 30727"/>
                                      <a:gd name="connsiteX21" fmla="*/ 7874 w 19552"/>
                                      <a:gd name="connsiteY21" fmla="*/ 7219 h 30727"/>
                                      <a:gd name="connsiteX22" fmla="*/ 1392 w 19552"/>
                                      <a:gd name="connsiteY22" fmla="*/ 10283 h 30727"/>
                                      <a:gd name="connsiteX23" fmla="*/ -1071 w 19552"/>
                                      <a:gd name="connsiteY23" fmla="*/ 18416 h 30727"/>
                                      <a:gd name="connsiteX24" fmla="*/ 1392 w 19552"/>
                                      <a:gd name="connsiteY24" fmla="*/ 26556 h 30727"/>
                                      <a:gd name="connsiteX25" fmla="*/ 7874 w 19552"/>
                                      <a:gd name="connsiteY25" fmla="*/ 29625 h 30727"/>
                                      <a:gd name="connsiteX26" fmla="*/ 12037 w 19552"/>
                                      <a:gd name="connsiteY26" fmla="*/ 28669 h 30727"/>
                                      <a:gd name="connsiteX27" fmla="*/ 14887 w 19552"/>
                                      <a:gd name="connsiteY27" fmla="*/ 25781 h 30727"/>
                                      <a:gd name="connsiteX28" fmla="*/ 14887 w 19552"/>
                                      <a:gd name="connsiteY28" fmla="*/ 29100 h 30727"/>
                                      <a:gd name="connsiteX29" fmla="*/ 18482 w 19552"/>
                                      <a:gd name="connsiteY29" fmla="*/ 29100 h 30727"/>
                                      <a:gd name="connsiteX30" fmla="*/ 18482 w 19552"/>
                                      <a:gd name="connsiteY30" fmla="*/ 9933 h 307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9552" h="30727">
                                        <a:moveTo>
                                          <a:pt x="14887" y="18416"/>
                                        </a:moveTo>
                                        <a:cubicBezTo>
                                          <a:pt x="14887" y="21021"/>
                                          <a:pt x="14350" y="23038"/>
                                          <a:pt x="13275" y="24468"/>
                                        </a:cubicBezTo>
                                        <a:cubicBezTo>
                                          <a:pt x="12204" y="25902"/>
                                          <a:pt x="10697" y="26618"/>
                                          <a:pt x="8755" y="26618"/>
                                        </a:cubicBezTo>
                                        <a:cubicBezTo>
                                          <a:pt x="6830" y="26618"/>
                                          <a:pt x="5330" y="25902"/>
                                          <a:pt x="4255" y="24468"/>
                                        </a:cubicBezTo>
                                        <a:cubicBezTo>
                                          <a:pt x="3180" y="23038"/>
                                          <a:pt x="2642" y="21021"/>
                                          <a:pt x="2642" y="18416"/>
                                        </a:cubicBezTo>
                                        <a:cubicBezTo>
                                          <a:pt x="2642" y="15824"/>
                                          <a:pt x="3180" y="13811"/>
                                          <a:pt x="4255" y="12377"/>
                                        </a:cubicBezTo>
                                        <a:cubicBezTo>
                                          <a:pt x="5330" y="10943"/>
                                          <a:pt x="6830" y="10226"/>
                                          <a:pt x="8755" y="10226"/>
                                        </a:cubicBezTo>
                                        <a:cubicBezTo>
                                          <a:pt x="10697" y="10226"/>
                                          <a:pt x="12204" y="10943"/>
                                          <a:pt x="13275" y="12377"/>
                                        </a:cubicBezTo>
                                        <a:cubicBezTo>
                                          <a:pt x="14350" y="13811"/>
                                          <a:pt x="14887" y="15824"/>
                                          <a:pt x="14887" y="18416"/>
                                        </a:cubicBezTo>
                                        <a:close/>
                                        <a:moveTo>
                                          <a:pt x="18482" y="9933"/>
                                        </a:moveTo>
                                        <a:cubicBezTo>
                                          <a:pt x="18482" y="6211"/>
                                          <a:pt x="17654" y="3441"/>
                                          <a:pt x="16000" y="1624"/>
                                        </a:cubicBezTo>
                                        <a:cubicBezTo>
                                          <a:pt x="14350" y="-193"/>
                                          <a:pt x="11818" y="-1102"/>
                                          <a:pt x="8405" y="-1102"/>
                                        </a:cubicBezTo>
                                        <a:cubicBezTo>
                                          <a:pt x="7143" y="-1102"/>
                                          <a:pt x="5951" y="-1008"/>
                                          <a:pt x="4830" y="-820"/>
                                        </a:cubicBezTo>
                                        <a:cubicBezTo>
                                          <a:pt x="3709" y="-633"/>
                                          <a:pt x="2621" y="-343"/>
                                          <a:pt x="1567" y="49"/>
                                        </a:cubicBezTo>
                                        <a:lnTo>
                                          <a:pt x="1567" y="3543"/>
                                        </a:lnTo>
                                        <a:cubicBezTo>
                                          <a:pt x="2621" y="2972"/>
                                          <a:pt x="3663" y="2551"/>
                                          <a:pt x="4692" y="2281"/>
                                        </a:cubicBezTo>
                                        <a:cubicBezTo>
                                          <a:pt x="5722" y="2005"/>
                                          <a:pt x="6770" y="1868"/>
                                          <a:pt x="7837" y="1868"/>
                                        </a:cubicBezTo>
                                        <a:cubicBezTo>
                                          <a:pt x="10195" y="1868"/>
                                          <a:pt x="11960" y="2483"/>
                                          <a:pt x="13131" y="3712"/>
                                        </a:cubicBezTo>
                                        <a:cubicBezTo>
                                          <a:pt x="14302" y="4942"/>
                                          <a:pt x="14887" y="6800"/>
                                          <a:pt x="14887" y="9289"/>
                                        </a:cubicBezTo>
                                        <a:lnTo>
                                          <a:pt x="14887" y="11070"/>
                                        </a:lnTo>
                                        <a:cubicBezTo>
                                          <a:pt x="14146" y="9778"/>
                                          <a:pt x="13196" y="8814"/>
                                          <a:pt x="12037" y="8176"/>
                                        </a:cubicBezTo>
                                        <a:cubicBezTo>
                                          <a:pt x="10879" y="7538"/>
                                          <a:pt x="9491" y="7219"/>
                                          <a:pt x="7874" y="7219"/>
                                        </a:cubicBezTo>
                                        <a:cubicBezTo>
                                          <a:pt x="5195" y="7219"/>
                                          <a:pt x="3034" y="8240"/>
                                          <a:pt x="1392" y="10283"/>
                                        </a:cubicBezTo>
                                        <a:cubicBezTo>
                                          <a:pt x="-250" y="12329"/>
                                          <a:pt x="-1071" y="15040"/>
                                          <a:pt x="-1071" y="18416"/>
                                        </a:cubicBezTo>
                                        <a:cubicBezTo>
                                          <a:pt x="-1071" y="21800"/>
                                          <a:pt x="-250" y="24514"/>
                                          <a:pt x="1392" y="26556"/>
                                        </a:cubicBezTo>
                                        <a:cubicBezTo>
                                          <a:pt x="3034" y="28602"/>
                                          <a:pt x="5195" y="29625"/>
                                          <a:pt x="7874" y="29625"/>
                                        </a:cubicBezTo>
                                        <a:cubicBezTo>
                                          <a:pt x="9491" y="29625"/>
                                          <a:pt x="10879" y="29307"/>
                                          <a:pt x="12037" y="28669"/>
                                        </a:cubicBezTo>
                                        <a:cubicBezTo>
                                          <a:pt x="13196" y="28031"/>
                                          <a:pt x="14146" y="27068"/>
                                          <a:pt x="14887" y="25781"/>
                                        </a:cubicBezTo>
                                        <a:lnTo>
                                          <a:pt x="14887" y="29100"/>
                                        </a:lnTo>
                                        <a:lnTo>
                                          <a:pt x="18482" y="29100"/>
                                        </a:lnTo>
                                        <a:lnTo>
                                          <a:pt x="18482" y="993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5" name="Freeform: Shape 4505"/>
                                <wps:cNvSpPr/>
                                <wps:spPr>
                                  <a:xfrm flipV="1">
                                    <a:off x="4301513" y="7064649"/>
                                    <a:ext cx="3594" cy="30402"/>
                                  </a:xfrm>
                                  <a:custGeom>
                                    <a:avLst/>
                                    <a:gdLst>
                                      <a:gd name="connsiteX0" fmla="*/ -40 w 3594"/>
                                      <a:gd name="connsiteY0" fmla="*/ 19472 h 30402"/>
                                      <a:gd name="connsiteX1" fmla="*/ 3555 w 3594"/>
                                      <a:gd name="connsiteY1" fmla="*/ 19472 h 30402"/>
                                      <a:gd name="connsiteX2" fmla="*/ 3555 w 3594"/>
                                      <a:gd name="connsiteY2" fmla="*/ -2409 h 30402"/>
                                      <a:gd name="connsiteX3" fmla="*/ -40 w 3594"/>
                                      <a:gd name="connsiteY3" fmla="*/ -2409 h 30402"/>
                                      <a:gd name="connsiteX4" fmla="*/ -40 w 3594"/>
                                      <a:gd name="connsiteY4" fmla="*/ 19472 h 30402"/>
                                      <a:gd name="connsiteX5" fmla="*/ -40 w 3594"/>
                                      <a:gd name="connsiteY5" fmla="*/ 27993 h 30402"/>
                                      <a:gd name="connsiteX6" fmla="*/ 3555 w 3594"/>
                                      <a:gd name="connsiteY6" fmla="*/ 27993 h 30402"/>
                                      <a:gd name="connsiteX7" fmla="*/ 3555 w 3594"/>
                                      <a:gd name="connsiteY7" fmla="*/ 23436 h 30402"/>
                                      <a:gd name="connsiteX8" fmla="*/ -40 w 3594"/>
                                      <a:gd name="connsiteY8" fmla="*/ 23436 h 30402"/>
                                      <a:gd name="connsiteX9" fmla="*/ -40 w 3594"/>
                                      <a:gd name="connsiteY9" fmla="*/ 27993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40" y="19472"/>
                                        </a:moveTo>
                                        <a:lnTo>
                                          <a:pt x="3555" y="19472"/>
                                        </a:lnTo>
                                        <a:lnTo>
                                          <a:pt x="3555" y="-2409"/>
                                        </a:lnTo>
                                        <a:lnTo>
                                          <a:pt x="-40" y="-2409"/>
                                        </a:lnTo>
                                        <a:lnTo>
                                          <a:pt x="-40" y="19472"/>
                                        </a:lnTo>
                                        <a:close/>
                                        <a:moveTo>
                                          <a:pt x="-40" y="27993"/>
                                        </a:moveTo>
                                        <a:lnTo>
                                          <a:pt x="3555" y="27993"/>
                                        </a:lnTo>
                                        <a:lnTo>
                                          <a:pt x="3555" y="23436"/>
                                        </a:lnTo>
                                        <a:lnTo>
                                          <a:pt x="-40" y="23436"/>
                                        </a:lnTo>
                                        <a:lnTo>
                                          <a:pt x="-40" y="2799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6" name="Freeform: Shape 4506"/>
                                <wps:cNvSpPr/>
                                <wps:spPr>
                                  <a:xfrm flipV="1">
                                    <a:off x="4312490" y="7072645"/>
                                    <a:ext cx="18327" cy="22406"/>
                                  </a:xfrm>
                                  <a:custGeom>
                                    <a:avLst/>
                                    <a:gdLst>
                                      <a:gd name="connsiteX0" fmla="*/ 17136 w 18327"/>
                                      <a:gd name="connsiteY0" fmla="*/ 11442 h 22406"/>
                                      <a:gd name="connsiteX1" fmla="*/ 17136 w 18327"/>
                                      <a:gd name="connsiteY1" fmla="*/ -1768 h 22406"/>
                                      <a:gd name="connsiteX2" fmla="*/ 13542 w 18327"/>
                                      <a:gd name="connsiteY2" fmla="*/ -1768 h 22406"/>
                                      <a:gd name="connsiteX3" fmla="*/ 13542 w 18327"/>
                                      <a:gd name="connsiteY3" fmla="*/ 11323 h 22406"/>
                                      <a:gd name="connsiteX4" fmla="*/ 12329 w 18327"/>
                                      <a:gd name="connsiteY4" fmla="*/ 15968 h 22406"/>
                                      <a:gd name="connsiteX5" fmla="*/ 8697 w 18327"/>
                                      <a:gd name="connsiteY5" fmla="*/ 17512 h 22406"/>
                                      <a:gd name="connsiteX6" fmla="*/ 4103 w 18327"/>
                                      <a:gd name="connsiteY6" fmla="*/ 15655 h 22406"/>
                                      <a:gd name="connsiteX7" fmla="*/ 2421 w 18327"/>
                                      <a:gd name="connsiteY7" fmla="*/ 10598 h 22406"/>
                                      <a:gd name="connsiteX8" fmla="*/ 2421 w 18327"/>
                                      <a:gd name="connsiteY8" fmla="*/ -1768 h 22406"/>
                                      <a:gd name="connsiteX9" fmla="*/ -1192 w 18327"/>
                                      <a:gd name="connsiteY9" fmla="*/ -1768 h 22406"/>
                                      <a:gd name="connsiteX10" fmla="*/ -1192 w 18327"/>
                                      <a:gd name="connsiteY10" fmla="*/ 20113 h 22406"/>
                                      <a:gd name="connsiteX11" fmla="*/ 2421 w 18327"/>
                                      <a:gd name="connsiteY11" fmla="*/ 20113 h 22406"/>
                                      <a:gd name="connsiteX12" fmla="*/ 2421 w 18327"/>
                                      <a:gd name="connsiteY12" fmla="*/ 16712 h 22406"/>
                                      <a:gd name="connsiteX13" fmla="*/ 5459 w 18327"/>
                                      <a:gd name="connsiteY13" fmla="*/ 19663 h 22406"/>
                                      <a:gd name="connsiteX14" fmla="*/ 9497 w 18327"/>
                                      <a:gd name="connsiteY14" fmla="*/ 20638 h 22406"/>
                                      <a:gd name="connsiteX15" fmla="*/ 15198 w 18327"/>
                                      <a:gd name="connsiteY15" fmla="*/ 18306 h 22406"/>
                                      <a:gd name="connsiteX16" fmla="*/ 17136 w 18327"/>
                                      <a:gd name="connsiteY16" fmla="*/ 11442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7136" y="11442"/>
                                        </a:moveTo>
                                        <a:lnTo>
                                          <a:pt x="17136" y="-1768"/>
                                        </a:lnTo>
                                        <a:lnTo>
                                          <a:pt x="13542" y="-1768"/>
                                        </a:lnTo>
                                        <a:lnTo>
                                          <a:pt x="13542" y="11323"/>
                                        </a:lnTo>
                                        <a:cubicBezTo>
                                          <a:pt x="13542" y="13394"/>
                                          <a:pt x="13137" y="14943"/>
                                          <a:pt x="12329" y="15968"/>
                                        </a:cubicBezTo>
                                        <a:cubicBezTo>
                                          <a:pt x="11520" y="16997"/>
                                          <a:pt x="10310" y="17512"/>
                                          <a:pt x="8697" y="17512"/>
                                        </a:cubicBezTo>
                                        <a:cubicBezTo>
                                          <a:pt x="6755" y="17512"/>
                                          <a:pt x="5224" y="16893"/>
                                          <a:pt x="4103" y="15655"/>
                                        </a:cubicBezTo>
                                        <a:cubicBezTo>
                                          <a:pt x="2982" y="14422"/>
                                          <a:pt x="2421" y="12736"/>
                                          <a:pt x="2421" y="10598"/>
                                        </a:cubicBezTo>
                                        <a:lnTo>
                                          <a:pt x="2421" y="-1768"/>
                                        </a:lnTo>
                                        <a:lnTo>
                                          <a:pt x="-1192" y="-1768"/>
                                        </a:lnTo>
                                        <a:lnTo>
                                          <a:pt x="-1192" y="20113"/>
                                        </a:lnTo>
                                        <a:lnTo>
                                          <a:pt x="2421" y="20113"/>
                                        </a:lnTo>
                                        <a:lnTo>
                                          <a:pt x="2421" y="16712"/>
                                        </a:lnTo>
                                        <a:cubicBezTo>
                                          <a:pt x="3284" y="18029"/>
                                          <a:pt x="4297" y="19012"/>
                                          <a:pt x="5459" y="19663"/>
                                        </a:cubicBezTo>
                                        <a:cubicBezTo>
                                          <a:pt x="6626" y="20313"/>
                                          <a:pt x="7972" y="20638"/>
                                          <a:pt x="9497" y="20638"/>
                                        </a:cubicBezTo>
                                        <a:cubicBezTo>
                                          <a:pt x="12010" y="20638"/>
                                          <a:pt x="13910" y="19861"/>
                                          <a:pt x="15198" y="18306"/>
                                        </a:cubicBezTo>
                                        <a:cubicBezTo>
                                          <a:pt x="16490" y="16751"/>
                                          <a:pt x="17136" y="14463"/>
                                          <a:pt x="17136" y="11442"/>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7" name="Freeform: Shape 4507"/>
                                <wps:cNvSpPr/>
                                <wps:spPr>
                                  <a:xfrm flipV="1">
                                    <a:off x="4336613" y="7072645"/>
                                    <a:ext cx="18483" cy="22974"/>
                                  </a:xfrm>
                                  <a:custGeom>
                                    <a:avLst/>
                                    <a:gdLst>
                                      <a:gd name="connsiteX0" fmla="*/ 10313 w 18483"/>
                                      <a:gd name="connsiteY0" fmla="*/ 9843 h 22974"/>
                                      <a:gd name="connsiteX1" fmla="*/ 4275 w 18483"/>
                                      <a:gd name="connsiteY1" fmla="*/ 8849 h 22974"/>
                                      <a:gd name="connsiteX2" fmla="*/ 2593 w 18483"/>
                                      <a:gd name="connsiteY2" fmla="*/ 5448 h 22974"/>
                                      <a:gd name="connsiteX3" fmla="*/ 3856 w 18483"/>
                                      <a:gd name="connsiteY3" fmla="*/ 2410 h 22974"/>
                                      <a:gd name="connsiteX4" fmla="*/ 7281 w 18483"/>
                                      <a:gd name="connsiteY4" fmla="*/ 1291 h 22974"/>
                                      <a:gd name="connsiteX5" fmla="*/ 12082 w 18483"/>
                                      <a:gd name="connsiteY5" fmla="*/ 3410 h 22974"/>
                                      <a:gd name="connsiteX6" fmla="*/ 13888 w 18483"/>
                                      <a:gd name="connsiteY6" fmla="*/ 9043 h 22974"/>
                                      <a:gd name="connsiteX7" fmla="*/ 13888 w 18483"/>
                                      <a:gd name="connsiteY7" fmla="*/ 9843 h 22974"/>
                                      <a:gd name="connsiteX8" fmla="*/ 10313 w 18483"/>
                                      <a:gd name="connsiteY8" fmla="*/ 9843 h 22974"/>
                                      <a:gd name="connsiteX9" fmla="*/ 17483 w 18483"/>
                                      <a:gd name="connsiteY9" fmla="*/ 11331 h 22974"/>
                                      <a:gd name="connsiteX10" fmla="*/ 17483 w 18483"/>
                                      <a:gd name="connsiteY10" fmla="*/ -1154 h 22974"/>
                                      <a:gd name="connsiteX11" fmla="*/ 13888 w 18483"/>
                                      <a:gd name="connsiteY11" fmla="*/ -1154 h 22974"/>
                                      <a:gd name="connsiteX12" fmla="*/ 13888 w 18483"/>
                                      <a:gd name="connsiteY12" fmla="*/ 2166 h 22974"/>
                                      <a:gd name="connsiteX13" fmla="*/ 10819 w 18483"/>
                                      <a:gd name="connsiteY13" fmla="*/ -772 h 22974"/>
                                      <a:gd name="connsiteX14" fmla="*/ 6325 w 18483"/>
                                      <a:gd name="connsiteY14" fmla="*/ -1723 h 22974"/>
                                      <a:gd name="connsiteX15" fmla="*/ 981 w 18483"/>
                                      <a:gd name="connsiteY15" fmla="*/ 165 h 22974"/>
                                      <a:gd name="connsiteX16" fmla="*/ -1001 w 18483"/>
                                      <a:gd name="connsiteY16" fmla="*/ 5217 h 22974"/>
                                      <a:gd name="connsiteX17" fmla="*/ 1468 w 18483"/>
                                      <a:gd name="connsiteY17" fmla="*/ 10781 h 22974"/>
                                      <a:gd name="connsiteX18" fmla="*/ 8844 w 18483"/>
                                      <a:gd name="connsiteY18" fmla="*/ 12656 h 22974"/>
                                      <a:gd name="connsiteX19" fmla="*/ 13888 w 18483"/>
                                      <a:gd name="connsiteY19" fmla="*/ 12656 h 22974"/>
                                      <a:gd name="connsiteX20" fmla="*/ 13888 w 18483"/>
                                      <a:gd name="connsiteY20" fmla="*/ 13013 h 22974"/>
                                      <a:gd name="connsiteX21" fmla="*/ 12257 w 18483"/>
                                      <a:gd name="connsiteY21" fmla="*/ 16851 h 22974"/>
                                      <a:gd name="connsiteX22" fmla="*/ 7675 w 18483"/>
                                      <a:gd name="connsiteY22" fmla="*/ 18208 h 22974"/>
                                      <a:gd name="connsiteX23" fmla="*/ 4018 w 18483"/>
                                      <a:gd name="connsiteY23" fmla="*/ 17758 h 22974"/>
                                      <a:gd name="connsiteX24" fmla="*/ 605 w 18483"/>
                                      <a:gd name="connsiteY24" fmla="*/ 16407 h 22974"/>
                                      <a:gd name="connsiteX25" fmla="*/ 605 w 18483"/>
                                      <a:gd name="connsiteY25" fmla="*/ 19733 h 22974"/>
                                      <a:gd name="connsiteX26" fmla="*/ 4431 w 18483"/>
                                      <a:gd name="connsiteY26" fmla="*/ 20871 h 22974"/>
                                      <a:gd name="connsiteX27" fmla="*/ 8044 w 18483"/>
                                      <a:gd name="connsiteY27" fmla="*/ 21252 h 22974"/>
                                      <a:gd name="connsiteX28" fmla="*/ 15139 w 18483"/>
                                      <a:gd name="connsiteY28" fmla="*/ 18789 h 22974"/>
                                      <a:gd name="connsiteX29" fmla="*/ 17483 w 18483"/>
                                      <a:gd name="connsiteY29" fmla="*/ 11331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10313" y="9843"/>
                                        </a:moveTo>
                                        <a:cubicBezTo>
                                          <a:pt x="7408" y="9843"/>
                                          <a:pt x="5396" y="9512"/>
                                          <a:pt x="4275" y="8849"/>
                                        </a:cubicBezTo>
                                        <a:cubicBezTo>
                                          <a:pt x="3154" y="8186"/>
                                          <a:pt x="2593" y="7053"/>
                                          <a:pt x="2593" y="5448"/>
                                        </a:cubicBezTo>
                                        <a:cubicBezTo>
                                          <a:pt x="2593" y="4173"/>
                                          <a:pt x="3014" y="3160"/>
                                          <a:pt x="3856" y="2410"/>
                                        </a:cubicBezTo>
                                        <a:cubicBezTo>
                                          <a:pt x="4698" y="1664"/>
                                          <a:pt x="5839" y="1291"/>
                                          <a:pt x="7281" y="1291"/>
                                        </a:cubicBezTo>
                                        <a:cubicBezTo>
                                          <a:pt x="9277" y="1291"/>
                                          <a:pt x="10878" y="1997"/>
                                          <a:pt x="12082" y="3410"/>
                                        </a:cubicBezTo>
                                        <a:cubicBezTo>
                                          <a:pt x="13286" y="4823"/>
                                          <a:pt x="13888" y="6700"/>
                                          <a:pt x="13888" y="9043"/>
                                        </a:cubicBezTo>
                                        <a:lnTo>
                                          <a:pt x="13888" y="9843"/>
                                        </a:lnTo>
                                        <a:lnTo>
                                          <a:pt x="10313" y="9843"/>
                                        </a:lnTo>
                                        <a:close/>
                                        <a:moveTo>
                                          <a:pt x="17483" y="11331"/>
                                        </a:moveTo>
                                        <a:lnTo>
                                          <a:pt x="17483" y="-1154"/>
                                        </a:lnTo>
                                        <a:lnTo>
                                          <a:pt x="13888" y="-1154"/>
                                        </a:lnTo>
                                        <a:lnTo>
                                          <a:pt x="13888" y="2166"/>
                                        </a:lnTo>
                                        <a:cubicBezTo>
                                          <a:pt x="13067" y="841"/>
                                          <a:pt x="12044" y="-139"/>
                                          <a:pt x="10819" y="-772"/>
                                        </a:cubicBezTo>
                                        <a:cubicBezTo>
                                          <a:pt x="9594" y="-1406"/>
                                          <a:pt x="8096" y="-1723"/>
                                          <a:pt x="6325" y="-1723"/>
                                        </a:cubicBezTo>
                                        <a:cubicBezTo>
                                          <a:pt x="4087" y="-1723"/>
                                          <a:pt x="2306" y="-1093"/>
                                          <a:pt x="981" y="165"/>
                                        </a:cubicBezTo>
                                        <a:cubicBezTo>
                                          <a:pt x="-340" y="1424"/>
                                          <a:pt x="-1001" y="3108"/>
                                          <a:pt x="-1001" y="5217"/>
                                        </a:cubicBezTo>
                                        <a:cubicBezTo>
                                          <a:pt x="-1001" y="7676"/>
                                          <a:pt x="-178" y="9530"/>
                                          <a:pt x="1468" y="10781"/>
                                        </a:cubicBezTo>
                                        <a:cubicBezTo>
                                          <a:pt x="3118" y="12031"/>
                                          <a:pt x="5577" y="12656"/>
                                          <a:pt x="8844" y="12656"/>
                                        </a:cubicBezTo>
                                        <a:lnTo>
                                          <a:pt x="13888" y="12656"/>
                                        </a:lnTo>
                                        <a:lnTo>
                                          <a:pt x="13888" y="13013"/>
                                        </a:lnTo>
                                        <a:cubicBezTo>
                                          <a:pt x="13888" y="14667"/>
                                          <a:pt x="13345" y="15947"/>
                                          <a:pt x="12257" y="16851"/>
                                        </a:cubicBezTo>
                                        <a:cubicBezTo>
                                          <a:pt x="11169" y="17756"/>
                                          <a:pt x="9642" y="18208"/>
                                          <a:pt x="7675" y="18208"/>
                                        </a:cubicBezTo>
                                        <a:cubicBezTo>
                                          <a:pt x="6425" y="18208"/>
                                          <a:pt x="5206" y="18058"/>
                                          <a:pt x="4018" y="17758"/>
                                        </a:cubicBezTo>
                                        <a:cubicBezTo>
                                          <a:pt x="2835" y="17458"/>
                                          <a:pt x="1697" y="17007"/>
                                          <a:pt x="605" y="16407"/>
                                        </a:cubicBezTo>
                                        <a:lnTo>
                                          <a:pt x="605" y="19733"/>
                                        </a:lnTo>
                                        <a:cubicBezTo>
                                          <a:pt x="1918" y="20242"/>
                                          <a:pt x="3193" y="20621"/>
                                          <a:pt x="4431" y="20871"/>
                                        </a:cubicBezTo>
                                        <a:cubicBezTo>
                                          <a:pt x="5669" y="21125"/>
                                          <a:pt x="6873" y="21252"/>
                                          <a:pt x="8044" y="21252"/>
                                        </a:cubicBezTo>
                                        <a:cubicBezTo>
                                          <a:pt x="11211" y="21252"/>
                                          <a:pt x="13576" y="20431"/>
                                          <a:pt x="15139" y="18789"/>
                                        </a:cubicBezTo>
                                        <a:cubicBezTo>
                                          <a:pt x="16701" y="17151"/>
                                          <a:pt x="17483" y="14665"/>
                                          <a:pt x="17483" y="1133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8" name="Freeform: Shape 4508"/>
                                <wps:cNvSpPr/>
                                <wps:spPr>
                                  <a:xfrm flipV="1">
                                    <a:off x="4362497" y="7064649"/>
                                    <a:ext cx="3594" cy="30402"/>
                                  </a:xfrm>
                                  <a:custGeom>
                                    <a:avLst/>
                                    <a:gdLst>
                                      <a:gd name="connsiteX0" fmla="*/ -24 w 3594"/>
                                      <a:gd name="connsiteY0" fmla="*/ 27993 h 30402"/>
                                      <a:gd name="connsiteX1" fmla="*/ 3570 w 3594"/>
                                      <a:gd name="connsiteY1" fmla="*/ 27993 h 30402"/>
                                      <a:gd name="connsiteX2" fmla="*/ 3570 w 3594"/>
                                      <a:gd name="connsiteY2" fmla="*/ -2409 h 30402"/>
                                      <a:gd name="connsiteX3" fmla="*/ -24 w 3594"/>
                                      <a:gd name="connsiteY3" fmla="*/ -2409 h 30402"/>
                                      <a:gd name="connsiteX4" fmla="*/ -24 w 3594"/>
                                      <a:gd name="connsiteY4" fmla="*/ 27993 h 30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94" h="30402">
                                        <a:moveTo>
                                          <a:pt x="-24" y="27993"/>
                                        </a:moveTo>
                                        <a:lnTo>
                                          <a:pt x="3570" y="27993"/>
                                        </a:lnTo>
                                        <a:lnTo>
                                          <a:pt x="3570" y="-2409"/>
                                        </a:lnTo>
                                        <a:lnTo>
                                          <a:pt x="-24" y="-2409"/>
                                        </a:lnTo>
                                        <a:lnTo>
                                          <a:pt x="-24" y="2799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09" name="Freeform: Shape 4509"/>
                              <wps:cNvSpPr/>
                              <wps:spPr>
                                <a:xfrm>
                                  <a:off x="3940601" y="7139776"/>
                                  <a:ext cx="80010" cy="4001"/>
                                </a:xfrm>
                                <a:custGeom>
                                  <a:avLst/>
                                  <a:gdLst>
                                    <a:gd name="connsiteX0" fmla="*/ 0 w 80010"/>
                                    <a:gd name="connsiteY0" fmla="*/ 0 h 4001"/>
                                    <a:gd name="connsiteX1" fmla="*/ 80010 w 80010"/>
                                    <a:gd name="connsiteY1" fmla="*/ 0 h 4001"/>
                                  </a:gdLst>
                                  <a:ahLst/>
                                  <a:cxnLst>
                                    <a:cxn ang="0">
                                      <a:pos x="connsiteX0" y="connsiteY0"/>
                                    </a:cxn>
                                    <a:cxn ang="0">
                                      <a:pos x="connsiteX1" y="connsiteY1"/>
                                    </a:cxn>
                                  </a:cxnLst>
                                  <a:rect l="l" t="t" r="r" b="b"/>
                                  <a:pathLst>
                                    <a:path w="80010" h="4001">
                                      <a:moveTo>
                                        <a:pt x="0" y="0"/>
                                      </a:moveTo>
                                      <a:lnTo>
                                        <a:pt x="80010" y="0"/>
                                      </a:lnTo>
                                    </a:path>
                                  </a:pathLst>
                                </a:custGeom>
                                <a:noFill/>
                                <a:ln w="5993" cap="sq">
                                  <a:solidFill>
                                    <a:srgbClr val="FF7F0E"/>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510" name="Graphic 4083"/>
                              <wpg:cNvGrpSpPr/>
                              <wpg:grpSpPr>
                                <a:xfrm>
                                  <a:off x="4054784" y="7123378"/>
                                  <a:ext cx="616092" cy="38723"/>
                                  <a:chOff x="4054784" y="7123378"/>
                                  <a:chExt cx="616092" cy="38723"/>
                                </a:xfrm>
                                <a:solidFill>
                                  <a:srgbClr val="000000"/>
                                </a:solidFill>
                              </wpg:grpSpPr>
                              <wps:wsp>
                                <wps:cNvPr id="4511" name="Freeform: Shape 4511"/>
                                <wps:cNvSpPr/>
                                <wps:spPr>
                                  <a:xfrm flipV="1">
                                    <a:off x="4054784" y="7131374"/>
                                    <a:ext cx="16720" cy="22974"/>
                                  </a:xfrm>
                                  <a:custGeom>
                                    <a:avLst/>
                                    <a:gdLst>
                                      <a:gd name="connsiteX0" fmla="*/ 14652 w 16720"/>
                                      <a:gd name="connsiteY0" fmla="*/ 20098 h 22974"/>
                                      <a:gd name="connsiteX1" fmla="*/ 14652 w 16720"/>
                                      <a:gd name="connsiteY1" fmla="*/ 16697 h 22974"/>
                                      <a:gd name="connsiteX2" fmla="*/ 11489 w 16720"/>
                                      <a:gd name="connsiteY2" fmla="*/ 17866 h 22974"/>
                                      <a:gd name="connsiteX3" fmla="*/ 8089 w 16720"/>
                                      <a:gd name="connsiteY3" fmla="*/ 18260 h 22974"/>
                                      <a:gd name="connsiteX4" fmla="*/ 4076 w 16720"/>
                                      <a:gd name="connsiteY4" fmla="*/ 17441 h 22974"/>
                                      <a:gd name="connsiteX5" fmla="*/ 2738 w 16720"/>
                                      <a:gd name="connsiteY5" fmla="*/ 14978 h 22974"/>
                                      <a:gd name="connsiteX6" fmla="*/ 3694 w 16720"/>
                                      <a:gd name="connsiteY6" fmla="*/ 13015 h 22974"/>
                                      <a:gd name="connsiteX7" fmla="*/ 7545 w 16720"/>
                                      <a:gd name="connsiteY7" fmla="*/ 11658 h 22974"/>
                                      <a:gd name="connsiteX8" fmla="*/ 8776 w 16720"/>
                                      <a:gd name="connsiteY8" fmla="*/ 11383 h 22974"/>
                                      <a:gd name="connsiteX9" fmla="*/ 14214 w 16720"/>
                                      <a:gd name="connsiteY9" fmla="*/ 9070 h 22974"/>
                                      <a:gd name="connsiteX10" fmla="*/ 15827 w 16720"/>
                                      <a:gd name="connsiteY10" fmla="*/ 4900 h 22974"/>
                                      <a:gd name="connsiteX11" fmla="*/ 13414 w 16720"/>
                                      <a:gd name="connsiteY11" fmla="*/ 68 h 22974"/>
                                      <a:gd name="connsiteX12" fmla="*/ 6782 w 16720"/>
                                      <a:gd name="connsiteY12" fmla="*/ -1708 h 22974"/>
                                      <a:gd name="connsiteX13" fmla="*/ 3119 w 16720"/>
                                      <a:gd name="connsiteY13" fmla="*/ -1364 h 22974"/>
                                      <a:gd name="connsiteX14" fmla="*/ -894 w 16720"/>
                                      <a:gd name="connsiteY14" fmla="*/ -339 h 22974"/>
                                      <a:gd name="connsiteX15" fmla="*/ -894 w 16720"/>
                                      <a:gd name="connsiteY15" fmla="*/ 3375 h 22974"/>
                                      <a:gd name="connsiteX16" fmla="*/ 3032 w 16720"/>
                                      <a:gd name="connsiteY16" fmla="*/ 1818 h 22974"/>
                                      <a:gd name="connsiteX17" fmla="*/ 6864 w 16720"/>
                                      <a:gd name="connsiteY17" fmla="*/ 1305 h 22974"/>
                                      <a:gd name="connsiteX18" fmla="*/ 10764 w 16720"/>
                                      <a:gd name="connsiteY18" fmla="*/ 2174 h 22974"/>
                                      <a:gd name="connsiteX19" fmla="*/ 12133 w 16720"/>
                                      <a:gd name="connsiteY19" fmla="*/ 4625 h 22974"/>
                                      <a:gd name="connsiteX20" fmla="*/ 11145 w 16720"/>
                                      <a:gd name="connsiteY20" fmla="*/ 6869 h 22974"/>
                                      <a:gd name="connsiteX21" fmla="*/ 6820 w 16720"/>
                                      <a:gd name="connsiteY21" fmla="*/ 8376 h 22974"/>
                                      <a:gd name="connsiteX22" fmla="*/ 5570 w 16720"/>
                                      <a:gd name="connsiteY22" fmla="*/ 8670 h 22974"/>
                                      <a:gd name="connsiteX23" fmla="*/ 744 w 16720"/>
                                      <a:gd name="connsiteY23" fmla="*/ 10827 h 22974"/>
                                      <a:gd name="connsiteX24" fmla="*/ -737 w 16720"/>
                                      <a:gd name="connsiteY24" fmla="*/ 14822 h 22974"/>
                                      <a:gd name="connsiteX25" fmla="*/ 1450 w 16720"/>
                                      <a:gd name="connsiteY25" fmla="*/ 19585 h 22974"/>
                                      <a:gd name="connsiteX26" fmla="*/ 7664 w 16720"/>
                                      <a:gd name="connsiteY26" fmla="*/ 21267 h 22974"/>
                                      <a:gd name="connsiteX27" fmla="*/ 11408 w 16720"/>
                                      <a:gd name="connsiteY27" fmla="*/ 20973 h 22974"/>
                                      <a:gd name="connsiteX28" fmla="*/ 14652 w 16720"/>
                                      <a:gd name="connsiteY28" fmla="*/ 20098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4652" y="20098"/>
                                        </a:moveTo>
                                        <a:lnTo>
                                          <a:pt x="14652" y="16697"/>
                                        </a:lnTo>
                                        <a:cubicBezTo>
                                          <a:pt x="13639" y="17218"/>
                                          <a:pt x="12585" y="17608"/>
                                          <a:pt x="11489" y="17866"/>
                                        </a:cubicBezTo>
                                        <a:cubicBezTo>
                                          <a:pt x="10397" y="18129"/>
                                          <a:pt x="9264" y="18260"/>
                                          <a:pt x="8089" y="18260"/>
                                        </a:cubicBezTo>
                                        <a:cubicBezTo>
                                          <a:pt x="6305" y="18260"/>
                                          <a:pt x="4968" y="17987"/>
                                          <a:pt x="4076" y="17441"/>
                                        </a:cubicBezTo>
                                        <a:cubicBezTo>
                                          <a:pt x="3184" y="16895"/>
                                          <a:pt x="2738" y="16074"/>
                                          <a:pt x="2738" y="14978"/>
                                        </a:cubicBezTo>
                                        <a:cubicBezTo>
                                          <a:pt x="2738" y="14144"/>
                                          <a:pt x="3057" y="13490"/>
                                          <a:pt x="3694" y="13015"/>
                                        </a:cubicBezTo>
                                        <a:cubicBezTo>
                                          <a:pt x="4332" y="12540"/>
                                          <a:pt x="5616" y="12087"/>
                                          <a:pt x="7545" y="11658"/>
                                        </a:cubicBezTo>
                                        <a:lnTo>
                                          <a:pt x="8776" y="11383"/>
                                        </a:lnTo>
                                        <a:cubicBezTo>
                                          <a:pt x="11327" y="10837"/>
                                          <a:pt x="13139" y="10066"/>
                                          <a:pt x="14214" y="9070"/>
                                        </a:cubicBezTo>
                                        <a:cubicBezTo>
                                          <a:pt x="15290" y="8074"/>
                                          <a:pt x="15827" y="6684"/>
                                          <a:pt x="15827" y="4900"/>
                                        </a:cubicBezTo>
                                        <a:cubicBezTo>
                                          <a:pt x="15827" y="2866"/>
                                          <a:pt x="15023" y="1255"/>
                                          <a:pt x="13414" y="68"/>
                                        </a:cubicBezTo>
                                        <a:cubicBezTo>
                                          <a:pt x="11806" y="-1116"/>
                                          <a:pt x="9595" y="-1708"/>
                                          <a:pt x="6782" y="-1708"/>
                                        </a:cubicBezTo>
                                        <a:cubicBezTo>
                                          <a:pt x="5611" y="-1708"/>
                                          <a:pt x="4390" y="-1593"/>
                                          <a:pt x="3119" y="-1364"/>
                                        </a:cubicBezTo>
                                        <a:cubicBezTo>
                                          <a:pt x="1848" y="-1135"/>
                                          <a:pt x="511" y="-793"/>
                                          <a:pt x="-894" y="-339"/>
                                        </a:cubicBezTo>
                                        <a:lnTo>
                                          <a:pt x="-894" y="3375"/>
                                        </a:lnTo>
                                        <a:cubicBezTo>
                                          <a:pt x="436" y="2683"/>
                                          <a:pt x="1744" y="2164"/>
                                          <a:pt x="3032" y="1818"/>
                                        </a:cubicBezTo>
                                        <a:cubicBezTo>
                                          <a:pt x="4320" y="1476"/>
                                          <a:pt x="5597" y="1305"/>
                                          <a:pt x="6864" y="1305"/>
                                        </a:cubicBezTo>
                                        <a:cubicBezTo>
                                          <a:pt x="8555" y="1305"/>
                                          <a:pt x="9856" y="1595"/>
                                          <a:pt x="10764" y="2174"/>
                                        </a:cubicBezTo>
                                        <a:cubicBezTo>
                                          <a:pt x="11677" y="2754"/>
                                          <a:pt x="12133" y="3571"/>
                                          <a:pt x="12133" y="4625"/>
                                        </a:cubicBezTo>
                                        <a:cubicBezTo>
                                          <a:pt x="12133" y="5600"/>
                                          <a:pt x="11804" y="6348"/>
                                          <a:pt x="11145" y="6869"/>
                                        </a:cubicBezTo>
                                        <a:cubicBezTo>
                                          <a:pt x="10491" y="7390"/>
                                          <a:pt x="9049" y="7893"/>
                                          <a:pt x="6820" y="8376"/>
                                        </a:cubicBezTo>
                                        <a:lnTo>
                                          <a:pt x="5570" y="8670"/>
                                        </a:lnTo>
                                        <a:cubicBezTo>
                                          <a:pt x="3344" y="9137"/>
                                          <a:pt x="1736" y="9856"/>
                                          <a:pt x="744" y="10827"/>
                                        </a:cubicBezTo>
                                        <a:cubicBezTo>
                                          <a:pt x="-244" y="11798"/>
                                          <a:pt x="-737" y="13129"/>
                                          <a:pt x="-737" y="14822"/>
                                        </a:cubicBezTo>
                                        <a:cubicBezTo>
                                          <a:pt x="-737" y="16880"/>
                                          <a:pt x="-8" y="18468"/>
                                          <a:pt x="1450" y="19585"/>
                                        </a:cubicBezTo>
                                        <a:cubicBezTo>
                                          <a:pt x="2909" y="20706"/>
                                          <a:pt x="4980" y="21267"/>
                                          <a:pt x="7664" y="21267"/>
                                        </a:cubicBezTo>
                                        <a:cubicBezTo>
                                          <a:pt x="8989" y="21267"/>
                                          <a:pt x="10237" y="21169"/>
                                          <a:pt x="11408" y="20973"/>
                                        </a:cubicBezTo>
                                        <a:cubicBezTo>
                                          <a:pt x="12583" y="20781"/>
                                          <a:pt x="13664" y="20490"/>
                                          <a:pt x="14652" y="20098"/>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2" name="Freeform: Shape 4512"/>
                                <wps:cNvSpPr/>
                                <wps:spPr>
                                  <a:xfrm flipV="1">
                                    <a:off x="4074652" y="7131899"/>
                                    <a:ext cx="21290" cy="30201"/>
                                  </a:xfrm>
                                  <a:custGeom>
                                    <a:avLst/>
                                    <a:gdLst>
                                      <a:gd name="connsiteX0" fmla="*/ 10579 w 21290"/>
                                      <a:gd name="connsiteY0" fmla="*/ 5244 h 30201"/>
                                      <a:gd name="connsiteX1" fmla="*/ 7610 w 21290"/>
                                      <a:gd name="connsiteY1" fmla="*/ 149 h 30201"/>
                                      <a:gd name="connsiteX2" fmla="*/ 3747 w 21290"/>
                                      <a:gd name="connsiteY2" fmla="*/ -1045 h 30201"/>
                                      <a:gd name="connsiteX3" fmla="*/ 871 w 21290"/>
                                      <a:gd name="connsiteY3" fmla="*/ -1045 h 30201"/>
                                      <a:gd name="connsiteX4" fmla="*/ 871 w 21290"/>
                                      <a:gd name="connsiteY4" fmla="*/ 1962 h 30201"/>
                                      <a:gd name="connsiteX5" fmla="*/ 2984 w 21290"/>
                                      <a:gd name="connsiteY5" fmla="*/ 1962 h 30201"/>
                                      <a:gd name="connsiteX6" fmla="*/ 5284 w 21290"/>
                                      <a:gd name="connsiteY6" fmla="*/ 2669 h 30201"/>
                                      <a:gd name="connsiteX7" fmla="*/ 7103 w 21290"/>
                                      <a:gd name="connsiteY7" fmla="*/ 5988 h 30201"/>
                                      <a:gd name="connsiteX8" fmla="*/ 7747 w 21290"/>
                                      <a:gd name="connsiteY8" fmla="*/ 7626 h 30201"/>
                                      <a:gd name="connsiteX9" fmla="*/ -1098 w 21290"/>
                                      <a:gd name="connsiteY9" fmla="*/ 29157 h 30201"/>
                                      <a:gd name="connsiteX10" fmla="*/ 2709 w 21290"/>
                                      <a:gd name="connsiteY10" fmla="*/ 29157 h 30201"/>
                                      <a:gd name="connsiteX11" fmla="*/ 9547 w 21290"/>
                                      <a:gd name="connsiteY11" fmla="*/ 12046 h 30201"/>
                                      <a:gd name="connsiteX12" fmla="*/ 16386 w 21290"/>
                                      <a:gd name="connsiteY12" fmla="*/ 29157 h 30201"/>
                                      <a:gd name="connsiteX13" fmla="*/ 20193 w 21290"/>
                                      <a:gd name="connsiteY13" fmla="*/ 29157 h 30201"/>
                                      <a:gd name="connsiteX14" fmla="*/ 10579 w 21290"/>
                                      <a:gd name="connsiteY14" fmla="*/ 5244 h 302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1290" h="30201">
                                        <a:moveTo>
                                          <a:pt x="10579" y="5244"/>
                                        </a:moveTo>
                                        <a:cubicBezTo>
                                          <a:pt x="9566" y="2639"/>
                                          <a:pt x="8577" y="941"/>
                                          <a:pt x="7610" y="149"/>
                                        </a:cubicBezTo>
                                        <a:cubicBezTo>
                                          <a:pt x="6647" y="-647"/>
                                          <a:pt x="5359" y="-1045"/>
                                          <a:pt x="3747" y="-1045"/>
                                        </a:cubicBezTo>
                                        <a:lnTo>
                                          <a:pt x="871" y="-1045"/>
                                        </a:lnTo>
                                        <a:lnTo>
                                          <a:pt x="871" y="1962"/>
                                        </a:lnTo>
                                        <a:lnTo>
                                          <a:pt x="2984" y="1962"/>
                                        </a:lnTo>
                                        <a:cubicBezTo>
                                          <a:pt x="3972" y="1962"/>
                                          <a:pt x="4739" y="2198"/>
                                          <a:pt x="5284" y="2669"/>
                                        </a:cubicBezTo>
                                        <a:cubicBezTo>
                                          <a:pt x="5835" y="3135"/>
                                          <a:pt x="6441" y="4242"/>
                                          <a:pt x="7103" y="5988"/>
                                        </a:cubicBezTo>
                                        <a:lnTo>
                                          <a:pt x="7747" y="7626"/>
                                        </a:lnTo>
                                        <a:lnTo>
                                          <a:pt x="-1098" y="29157"/>
                                        </a:lnTo>
                                        <a:lnTo>
                                          <a:pt x="2709" y="29157"/>
                                        </a:lnTo>
                                        <a:lnTo>
                                          <a:pt x="9547" y="12046"/>
                                        </a:lnTo>
                                        <a:lnTo>
                                          <a:pt x="16386" y="29157"/>
                                        </a:lnTo>
                                        <a:lnTo>
                                          <a:pt x="20193" y="29157"/>
                                        </a:lnTo>
                                        <a:lnTo>
                                          <a:pt x="10579" y="5244"/>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3" name="Freeform: Shape 4513"/>
                                <wps:cNvSpPr/>
                                <wps:spPr>
                                  <a:xfrm flipV="1">
                                    <a:off x="4100764" y="7131374"/>
                                    <a:ext cx="18327" cy="22406"/>
                                  </a:xfrm>
                                  <a:custGeom>
                                    <a:avLst/>
                                    <a:gdLst>
                                      <a:gd name="connsiteX0" fmla="*/ 17083 w 18327"/>
                                      <a:gd name="connsiteY0" fmla="*/ 11456 h 22406"/>
                                      <a:gd name="connsiteX1" fmla="*/ 17083 w 18327"/>
                                      <a:gd name="connsiteY1" fmla="*/ -1754 h 22406"/>
                                      <a:gd name="connsiteX2" fmla="*/ 13489 w 18327"/>
                                      <a:gd name="connsiteY2" fmla="*/ -1754 h 22406"/>
                                      <a:gd name="connsiteX3" fmla="*/ 13489 w 18327"/>
                                      <a:gd name="connsiteY3" fmla="*/ 11338 h 22406"/>
                                      <a:gd name="connsiteX4" fmla="*/ 12276 w 18327"/>
                                      <a:gd name="connsiteY4" fmla="*/ 15983 h 22406"/>
                                      <a:gd name="connsiteX5" fmla="*/ 8644 w 18327"/>
                                      <a:gd name="connsiteY5" fmla="*/ 17527 h 22406"/>
                                      <a:gd name="connsiteX6" fmla="*/ 4050 w 18327"/>
                                      <a:gd name="connsiteY6" fmla="*/ 15670 h 22406"/>
                                      <a:gd name="connsiteX7" fmla="*/ 2369 w 18327"/>
                                      <a:gd name="connsiteY7" fmla="*/ 10612 h 22406"/>
                                      <a:gd name="connsiteX8" fmla="*/ 2369 w 18327"/>
                                      <a:gd name="connsiteY8" fmla="*/ -1754 h 22406"/>
                                      <a:gd name="connsiteX9" fmla="*/ -1244 w 18327"/>
                                      <a:gd name="connsiteY9" fmla="*/ -1754 h 22406"/>
                                      <a:gd name="connsiteX10" fmla="*/ -1244 w 18327"/>
                                      <a:gd name="connsiteY10" fmla="*/ 20127 h 22406"/>
                                      <a:gd name="connsiteX11" fmla="*/ 2369 w 18327"/>
                                      <a:gd name="connsiteY11" fmla="*/ 20127 h 22406"/>
                                      <a:gd name="connsiteX12" fmla="*/ 2369 w 18327"/>
                                      <a:gd name="connsiteY12" fmla="*/ 16727 h 22406"/>
                                      <a:gd name="connsiteX13" fmla="*/ 5406 w 18327"/>
                                      <a:gd name="connsiteY13" fmla="*/ 19677 h 22406"/>
                                      <a:gd name="connsiteX14" fmla="*/ 9444 w 18327"/>
                                      <a:gd name="connsiteY14" fmla="*/ 20653 h 22406"/>
                                      <a:gd name="connsiteX15" fmla="*/ 15145 w 18327"/>
                                      <a:gd name="connsiteY15" fmla="*/ 18321 h 22406"/>
                                      <a:gd name="connsiteX16" fmla="*/ 17083 w 18327"/>
                                      <a:gd name="connsiteY16" fmla="*/ 11456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7083" y="11456"/>
                                        </a:moveTo>
                                        <a:lnTo>
                                          <a:pt x="17083" y="-1754"/>
                                        </a:lnTo>
                                        <a:lnTo>
                                          <a:pt x="13489" y="-1754"/>
                                        </a:lnTo>
                                        <a:lnTo>
                                          <a:pt x="13489" y="11338"/>
                                        </a:lnTo>
                                        <a:cubicBezTo>
                                          <a:pt x="13489" y="13409"/>
                                          <a:pt x="13084" y="14957"/>
                                          <a:pt x="12276" y="15983"/>
                                        </a:cubicBezTo>
                                        <a:cubicBezTo>
                                          <a:pt x="11468" y="17012"/>
                                          <a:pt x="10257" y="17527"/>
                                          <a:pt x="8644" y="17527"/>
                                        </a:cubicBezTo>
                                        <a:cubicBezTo>
                                          <a:pt x="6702" y="17527"/>
                                          <a:pt x="5171" y="16908"/>
                                          <a:pt x="4050" y="15670"/>
                                        </a:cubicBezTo>
                                        <a:cubicBezTo>
                                          <a:pt x="2929" y="14436"/>
                                          <a:pt x="2369" y="12750"/>
                                          <a:pt x="2369" y="10612"/>
                                        </a:cubicBezTo>
                                        <a:lnTo>
                                          <a:pt x="2369" y="-1754"/>
                                        </a:lnTo>
                                        <a:lnTo>
                                          <a:pt x="-1244" y="-1754"/>
                                        </a:lnTo>
                                        <a:lnTo>
                                          <a:pt x="-1244" y="20127"/>
                                        </a:lnTo>
                                        <a:lnTo>
                                          <a:pt x="2369" y="20127"/>
                                        </a:lnTo>
                                        <a:lnTo>
                                          <a:pt x="2369" y="16727"/>
                                        </a:lnTo>
                                        <a:cubicBezTo>
                                          <a:pt x="3231" y="18044"/>
                                          <a:pt x="4244" y="19027"/>
                                          <a:pt x="5406" y="19677"/>
                                        </a:cubicBezTo>
                                        <a:cubicBezTo>
                                          <a:pt x="6573" y="20327"/>
                                          <a:pt x="7919" y="20653"/>
                                          <a:pt x="9444" y="20653"/>
                                        </a:cubicBezTo>
                                        <a:cubicBezTo>
                                          <a:pt x="11957" y="20653"/>
                                          <a:pt x="13857" y="19875"/>
                                          <a:pt x="15145" y="18321"/>
                                        </a:cubicBezTo>
                                        <a:cubicBezTo>
                                          <a:pt x="16437" y="16766"/>
                                          <a:pt x="17083" y="14478"/>
                                          <a:pt x="17083" y="1145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4" name="Freeform: Shape 4514"/>
                                <wps:cNvSpPr/>
                                <wps:spPr>
                                  <a:xfrm flipV="1">
                                    <a:off x="4123562" y="7125685"/>
                                    <a:ext cx="13651" cy="28095"/>
                                  </a:xfrm>
                                  <a:custGeom>
                                    <a:avLst/>
                                    <a:gdLst>
                                      <a:gd name="connsiteX0" fmla="*/ 5794 w 13651"/>
                                      <a:gd name="connsiteY0" fmla="*/ 25886 h 28095"/>
                                      <a:gd name="connsiteX1" fmla="*/ 5794 w 13651"/>
                                      <a:gd name="connsiteY1" fmla="*/ 19672 h 28095"/>
                                      <a:gd name="connsiteX2" fmla="*/ 13195 w 13651"/>
                                      <a:gd name="connsiteY2" fmla="*/ 19672 h 28095"/>
                                      <a:gd name="connsiteX3" fmla="*/ 13195 w 13651"/>
                                      <a:gd name="connsiteY3" fmla="*/ 16877 h 28095"/>
                                      <a:gd name="connsiteX4" fmla="*/ 5794 w 13651"/>
                                      <a:gd name="connsiteY4" fmla="*/ 16877 h 28095"/>
                                      <a:gd name="connsiteX5" fmla="*/ 5794 w 13651"/>
                                      <a:gd name="connsiteY5" fmla="*/ 4999 h 28095"/>
                                      <a:gd name="connsiteX6" fmla="*/ 6526 w 13651"/>
                                      <a:gd name="connsiteY6" fmla="*/ 1561 h 28095"/>
                                      <a:gd name="connsiteX7" fmla="*/ 9507 w 13651"/>
                                      <a:gd name="connsiteY7" fmla="*/ 798 h 28095"/>
                                      <a:gd name="connsiteX8" fmla="*/ 13195 w 13651"/>
                                      <a:gd name="connsiteY8" fmla="*/ 798 h 28095"/>
                                      <a:gd name="connsiteX9" fmla="*/ 13195 w 13651"/>
                                      <a:gd name="connsiteY9" fmla="*/ -2209 h 28095"/>
                                      <a:gd name="connsiteX10" fmla="*/ 9507 w 13651"/>
                                      <a:gd name="connsiteY10" fmla="*/ -2209 h 28095"/>
                                      <a:gd name="connsiteX11" fmla="*/ 3763 w 13651"/>
                                      <a:gd name="connsiteY11" fmla="*/ -659 h 28095"/>
                                      <a:gd name="connsiteX12" fmla="*/ 2181 w 13651"/>
                                      <a:gd name="connsiteY12" fmla="*/ 4999 h 28095"/>
                                      <a:gd name="connsiteX13" fmla="*/ 2181 w 13651"/>
                                      <a:gd name="connsiteY13" fmla="*/ 16877 h 28095"/>
                                      <a:gd name="connsiteX14" fmla="*/ -456 w 13651"/>
                                      <a:gd name="connsiteY14" fmla="*/ 16877 h 28095"/>
                                      <a:gd name="connsiteX15" fmla="*/ -456 w 13651"/>
                                      <a:gd name="connsiteY15" fmla="*/ 19672 h 28095"/>
                                      <a:gd name="connsiteX16" fmla="*/ 2181 w 13651"/>
                                      <a:gd name="connsiteY16" fmla="*/ 19672 h 28095"/>
                                      <a:gd name="connsiteX17" fmla="*/ 2181 w 13651"/>
                                      <a:gd name="connsiteY17" fmla="*/ 25886 h 28095"/>
                                      <a:gd name="connsiteX18" fmla="*/ 5794 w 13651"/>
                                      <a:gd name="connsiteY18" fmla="*/ 25886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794" y="25886"/>
                                        </a:moveTo>
                                        <a:lnTo>
                                          <a:pt x="5794" y="19672"/>
                                        </a:lnTo>
                                        <a:lnTo>
                                          <a:pt x="13195" y="19672"/>
                                        </a:lnTo>
                                        <a:lnTo>
                                          <a:pt x="13195" y="16877"/>
                                        </a:lnTo>
                                        <a:lnTo>
                                          <a:pt x="5794" y="16877"/>
                                        </a:lnTo>
                                        <a:lnTo>
                                          <a:pt x="5794" y="4999"/>
                                        </a:lnTo>
                                        <a:cubicBezTo>
                                          <a:pt x="5794" y="3215"/>
                                          <a:pt x="6038" y="2069"/>
                                          <a:pt x="6526" y="1561"/>
                                        </a:cubicBezTo>
                                        <a:cubicBezTo>
                                          <a:pt x="7013" y="1052"/>
                                          <a:pt x="8007" y="798"/>
                                          <a:pt x="9507" y="798"/>
                                        </a:cubicBezTo>
                                        <a:lnTo>
                                          <a:pt x="13195" y="798"/>
                                        </a:lnTo>
                                        <a:lnTo>
                                          <a:pt x="13195" y="-2209"/>
                                        </a:lnTo>
                                        <a:lnTo>
                                          <a:pt x="9507" y="-2209"/>
                                        </a:lnTo>
                                        <a:cubicBezTo>
                                          <a:pt x="6732" y="-2209"/>
                                          <a:pt x="4817" y="-1692"/>
                                          <a:pt x="3763" y="-659"/>
                                        </a:cubicBezTo>
                                        <a:cubicBezTo>
                                          <a:pt x="2709" y="379"/>
                                          <a:pt x="2181" y="2265"/>
                                          <a:pt x="2181" y="4999"/>
                                        </a:cubicBezTo>
                                        <a:lnTo>
                                          <a:pt x="2181" y="16877"/>
                                        </a:lnTo>
                                        <a:lnTo>
                                          <a:pt x="-456" y="16877"/>
                                        </a:lnTo>
                                        <a:lnTo>
                                          <a:pt x="-456" y="19672"/>
                                        </a:lnTo>
                                        <a:lnTo>
                                          <a:pt x="2181" y="19672"/>
                                        </a:lnTo>
                                        <a:lnTo>
                                          <a:pt x="2181" y="25886"/>
                                        </a:lnTo>
                                        <a:lnTo>
                                          <a:pt x="5794" y="2588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5" name="Freeform: Shape 4515"/>
                                <wps:cNvSpPr/>
                                <wps:spPr>
                                  <a:xfrm flipV="1">
                                    <a:off x="4141804" y="7123378"/>
                                    <a:ext cx="18327" cy="30402"/>
                                  </a:xfrm>
                                  <a:custGeom>
                                    <a:avLst/>
                                    <a:gdLst>
                                      <a:gd name="connsiteX0" fmla="*/ 17093 w 18327"/>
                                      <a:gd name="connsiteY0" fmla="*/ 10816 h 30402"/>
                                      <a:gd name="connsiteX1" fmla="*/ 17093 w 18327"/>
                                      <a:gd name="connsiteY1" fmla="*/ -2394 h 30402"/>
                                      <a:gd name="connsiteX2" fmla="*/ 13499 w 18327"/>
                                      <a:gd name="connsiteY2" fmla="*/ -2394 h 30402"/>
                                      <a:gd name="connsiteX3" fmla="*/ 13499 w 18327"/>
                                      <a:gd name="connsiteY3" fmla="*/ 10697 h 30402"/>
                                      <a:gd name="connsiteX4" fmla="*/ 12286 w 18327"/>
                                      <a:gd name="connsiteY4" fmla="*/ 15342 h 30402"/>
                                      <a:gd name="connsiteX5" fmla="*/ 8655 w 18327"/>
                                      <a:gd name="connsiteY5" fmla="*/ 16886 h 30402"/>
                                      <a:gd name="connsiteX6" fmla="*/ 4060 w 18327"/>
                                      <a:gd name="connsiteY6" fmla="*/ 15029 h 30402"/>
                                      <a:gd name="connsiteX7" fmla="*/ 2379 w 18327"/>
                                      <a:gd name="connsiteY7" fmla="*/ 9972 h 30402"/>
                                      <a:gd name="connsiteX8" fmla="*/ 2379 w 18327"/>
                                      <a:gd name="connsiteY8" fmla="*/ -2394 h 30402"/>
                                      <a:gd name="connsiteX9" fmla="*/ -1234 w 18327"/>
                                      <a:gd name="connsiteY9" fmla="*/ -2394 h 30402"/>
                                      <a:gd name="connsiteX10" fmla="*/ -1234 w 18327"/>
                                      <a:gd name="connsiteY10" fmla="*/ 28008 h 30402"/>
                                      <a:gd name="connsiteX11" fmla="*/ 2379 w 18327"/>
                                      <a:gd name="connsiteY11" fmla="*/ 28008 h 30402"/>
                                      <a:gd name="connsiteX12" fmla="*/ 2379 w 18327"/>
                                      <a:gd name="connsiteY12" fmla="*/ 16086 h 30402"/>
                                      <a:gd name="connsiteX13" fmla="*/ 5417 w 18327"/>
                                      <a:gd name="connsiteY13" fmla="*/ 19037 h 30402"/>
                                      <a:gd name="connsiteX14" fmla="*/ 9455 w 18327"/>
                                      <a:gd name="connsiteY14" fmla="*/ 20012 h 30402"/>
                                      <a:gd name="connsiteX15" fmla="*/ 15155 w 18327"/>
                                      <a:gd name="connsiteY15" fmla="*/ 17680 h 30402"/>
                                      <a:gd name="connsiteX16" fmla="*/ 17093 w 18327"/>
                                      <a:gd name="connsiteY16" fmla="*/ 10816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30402">
                                        <a:moveTo>
                                          <a:pt x="17093" y="10816"/>
                                        </a:moveTo>
                                        <a:lnTo>
                                          <a:pt x="17093" y="-2394"/>
                                        </a:lnTo>
                                        <a:lnTo>
                                          <a:pt x="13499" y="-2394"/>
                                        </a:lnTo>
                                        <a:lnTo>
                                          <a:pt x="13499" y="10697"/>
                                        </a:lnTo>
                                        <a:cubicBezTo>
                                          <a:pt x="13499" y="12768"/>
                                          <a:pt x="13095" y="14317"/>
                                          <a:pt x="12286" y="15342"/>
                                        </a:cubicBezTo>
                                        <a:cubicBezTo>
                                          <a:pt x="11478" y="16371"/>
                                          <a:pt x="10267" y="16886"/>
                                          <a:pt x="8655" y="16886"/>
                                        </a:cubicBezTo>
                                        <a:cubicBezTo>
                                          <a:pt x="6713" y="16886"/>
                                          <a:pt x="5181" y="16267"/>
                                          <a:pt x="4060" y="15029"/>
                                        </a:cubicBezTo>
                                        <a:cubicBezTo>
                                          <a:pt x="2939" y="13796"/>
                                          <a:pt x="2379" y="12110"/>
                                          <a:pt x="2379" y="9972"/>
                                        </a:cubicBezTo>
                                        <a:lnTo>
                                          <a:pt x="2379" y="-2394"/>
                                        </a:lnTo>
                                        <a:lnTo>
                                          <a:pt x="-1234" y="-2394"/>
                                        </a:lnTo>
                                        <a:lnTo>
                                          <a:pt x="-1234" y="28008"/>
                                        </a:lnTo>
                                        <a:lnTo>
                                          <a:pt x="2379" y="28008"/>
                                        </a:lnTo>
                                        <a:lnTo>
                                          <a:pt x="2379" y="16086"/>
                                        </a:lnTo>
                                        <a:cubicBezTo>
                                          <a:pt x="3241" y="17403"/>
                                          <a:pt x="4254" y="18387"/>
                                          <a:pt x="5417" y="19037"/>
                                        </a:cubicBezTo>
                                        <a:cubicBezTo>
                                          <a:pt x="6583" y="19687"/>
                                          <a:pt x="7929" y="20012"/>
                                          <a:pt x="9455" y="20012"/>
                                        </a:cubicBezTo>
                                        <a:cubicBezTo>
                                          <a:pt x="11967" y="20012"/>
                                          <a:pt x="13868" y="19235"/>
                                          <a:pt x="15155" y="17680"/>
                                        </a:cubicBezTo>
                                        <a:cubicBezTo>
                                          <a:pt x="16447" y="16126"/>
                                          <a:pt x="17093" y="13837"/>
                                          <a:pt x="17093" y="1081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6" name="Freeform: Shape 4516"/>
                                <wps:cNvSpPr/>
                                <wps:spPr>
                                  <a:xfrm flipV="1">
                                    <a:off x="4165734" y="7131374"/>
                                    <a:ext cx="20277" cy="22974"/>
                                  </a:xfrm>
                                  <a:custGeom>
                                    <a:avLst/>
                                    <a:gdLst>
                                      <a:gd name="connsiteX0" fmla="*/ 19122 w 20277"/>
                                      <a:gd name="connsiteY0" fmla="*/ 10702 h 22974"/>
                                      <a:gd name="connsiteX1" fmla="*/ 19122 w 20277"/>
                                      <a:gd name="connsiteY1" fmla="*/ 8945 h 22974"/>
                                      <a:gd name="connsiteX2" fmla="*/ 2595 w 20277"/>
                                      <a:gd name="connsiteY2" fmla="*/ 8945 h 22974"/>
                                      <a:gd name="connsiteX3" fmla="*/ 4832 w 20277"/>
                                      <a:gd name="connsiteY3" fmla="*/ 3287 h 22974"/>
                                      <a:gd name="connsiteX4" fmla="*/ 10408 w 20277"/>
                                      <a:gd name="connsiteY4" fmla="*/ 1343 h 22974"/>
                                      <a:gd name="connsiteX5" fmla="*/ 14421 w 20277"/>
                                      <a:gd name="connsiteY5" fmla="*/ 1849 h 22974"/>
                                      <a:gd name="connsiteX6" fmla="*/ 18284 w 20277"/>
                                      <a:gd name="connsiteY6" fmla="*/ 3375 h 22974"/>
                                      <a:gd name="connsiteX7" fmla="*/ 18284 w 20277"/>
                                      <a:gd name="connsiteY7" fmla="*/ -26 h 22974"/>
                                      <a:gd name="connsiteX8" fmla="*/ 14315 w 20277"/>
                                      <a:gd name="connsiteY8" fmla="*/ -1277 h 22974"/>
                                      <a:gd name="connsiteX9" fmla="*/ 10195 w 20277"/>
                                      <a:gd name="connsiteY9" fmla="*/ -1708 h 22974"/>
                                      <a:gd name="connsiteX10" fmla="*/ 1901 w 20277"/>
                                      <a:gd name="connsiteY10" fmla="*/ 1337 h 22974"/>
                                      <a:gd name="connsiteX11" fmla="*/ -1156 w 20277"/>
                                      <a:gd name="connsiteY11" fmla="*/ 9589 h 22974"/>
                                      <a:gd name="connsiteX12" fmla="*/ 1744 w 20277"/>
                                      <a:gd name="connsiteY12" fmla="*/ 18110 h 22974"/>
                                      <a:gd name="connsiteX13" fmla="*/ 9570 w 20277"/>
                                      <a:gd name="connsiteY13" fmla="*/ 21267 h 22974"/>
                                      <a:gd name="connsiteX14" fmla="*/ 16552 w 20277"/>
                                      <a:gd name="connsiteY14" fmla="*/ 18423 h 22974"/>
                                      <a:gd name="connsiteX15" fmla="*/ 19122 w 20277"/>
                                      <a:gd name="connsiteY15" fmla="*/ 10702 h 22974"/>
                                      <a:gd name="connsiteX16" fmla="*/ 15527 w 20277"/>
                                      <a:gd name="connsiteY16" fmla="*/ 11758 h 22974"/>
                                      <a:gd name="connsiteX17" fmla="*/ 13877 w 20277"/>
                                      <a:gd name="connsiteY17" fmla="*/ 16459 h 22974"/>
                                      <a:gd name="connsiteX18" fmla="*/ 9608 w 20277"/>
                                      <a:gd name="connsiteY18" fmla="*/ 18222 h 22974"/>
                                      <a:gd name="connsiteX19" fmla="*/ 4795 w 20277"/>
                                      <a:gd name="connsiteY19" fmla="*/ 16522 h 22974"/>
                                      <a:gd name="connsiteX20" fmla="*/ 2713 w 20277"/>
                                      <a:gd name="connsiteY20" fmla="*/ 11733 h 22974"/>
                                      <a:gd name="connsiteX21" fmla="*/ 15527 w 20277"/>
                                      <a:gd name="connsiteY21" fmla="*/ 11758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277" h="22974">
                                        <a:moveTo>
                                          <a:pt x="19122" y="10702"/>
                                        </a:moveTo>
                                        <a:lnTo>
                                          <a:pt x="19122" y="8945"/>
                                        </a:lnTo>
                                        <a:lnTo>
                                          <a:pt x="2595" y="8945"/>
                                        </a:lnTo>
                                        <a:cubicBezTo>
                                          <a:pt x="2753" y="6469"/>
                                          <a:pt x="3499" y="4583"/>
                                          <a:pt x="4832" y="3287"/>
                                        </a:cubicBezTo>
                                        <a:cubicBezTo>
                                          <a:pt x="6166" y="1991"/>
                                          <a:pt x="8024" y="1343"/>
                                          <a:pt x="10408" y="1343"/>
                                        </a:cubicBezTo>
                                        <a:cubicBezTo>
                                          <a:pt x="11787" y="1343"/>
                                          <a:pt x="13125" y="1512"/>
                                          <a:pt x="14421" y="1849"/>
                                        </a:cubicBezTo>
                                        <a:cubicBezTo>
                                          <a:pt x="15717" y="2187"/>
                                          <a:pt x="17005" y="2695"/>
                                          <a:pt x="18284" y="3375"/>
                                        </a:cubicBezTo>
                                        <a:lnTo>
                                          <a:pt x="18284" y="-26"/>
                                        </a:lnTo>
                                        <a:cubicBezTo>
                                          <a:pt x="16992" y="-572"/>
                                          <a:pt x="15669" y="-989"/>
                                          <a:pt x="14315" y="-1277"/>
                                        </a:cubicBezTo>
                                        <a:cubicBezTo>
                                          <a:pt x="12960" y="-1564"/>
                                          <a:pt x="11587" y="-1708"/>
                                          <a:pt x="10195" y="-1708"/>
                                        </a:cubicBezTo>
                                        <a:cubicBezTo>
                                          <a:pt x="6703" y="-1708"/>
                                          <a:pt x="3938" y="-693"/>
                                          <a:pt x="1901" y="1337"/>
                                        </a:cubicBezTo>
                                        <a:cubicBezTo>
                                          <a:pt x="-137" y="3371"/>
                                          <a:pt x="-1156" y="6121"/>
                                          <a:pt x="-1156" y="9589"/>
                                        </a:cubicBezTo>
                                        <a:cubicBezTo>
                                          <a:pt x="-1156" y="13169"/>
                                          <a:pt x="-189" y="16009"/>
                                          <a:pt x="1744" y="18110"/>
                                        </a:cubicBezTo>
                                        <a:cubicBezTo>
                                          <a:pt x="3678" y="20215"/>
                                          <a:pt x="6287" y="21267"/>
                                          <a:pt x="9570" y="21267"/>
                                        </a:cubicBezTo>
                                        <a:cubicBezTo>
                                          <a:pt x="12512" y="21267"/>
                                          <a:pt x="14840" y="20319"/>
                                          <a:pt x="16552" y="18423"/>
                                        </a:cubicBezTo>
                                        <a:cubicBezTo>
                                          <a:pt x="18265" y="16530"/>
                                          <a:pt x="19122" y="13957"/>
                                          <a:pt x="19122" y="10702"/>
                                        </a:cubicBezTo>
                                        <a:close/>
                                        <a:moveTo>
                                          <a:pt x="15527" y="11758"/>
                                        </a:moveTo>
                                        <a:cubicBezTo>
                                          <a:pt x="15502" y="13721"/>
                                          <a:pt x="14952" y="15288"/>
                                          <a:pt x="13877" y="16459"/>
                                        </a:cubicBezTo>
                                        <a:cubicBezTo>
                                          <a:pt x="12802" y="17635"/>
                                          <a:pt x="11379" y="18222"/>
                                          <a:pt x="9608" y="18222"/>
                                        </a:cubicBezTo>
                                        <a:cubicBezTo>
                                          <a:pt x="7603" y="18222"/>
                                          <a:pt x="5999" y="17656"/>
                                          <a:pt x="4795" y="16522"/>
                                        </a:cubicBezTo>
                                        <a:cubicBezTo>
                                          <a:pt x="3590" y="15388"/>
                                          <a:pt x="2897" y="13792"/>
                                          <a:pt x="2713" y="11733"/>
                                        </a:cubicBezTo>
                                        <a:lnTo>
                                          <a:pt x="15527" y="1175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7" name="Freeform: Shape 4517"/>
                                <wps:cNvSpPr/>
                                <wps:spPr>
                                  <a:xfrm flipV="1">
                                    <a:off x="4189215" y="7125685"/>
                                    <a:ext cx="13651" cy="28095"/>
                                  </a:xfrm>
                                  <a:custGeom>
                                    <a:avLst/>
                                    <a:gdLst>
                                      <a:gd name="connsiteX0" fmla="*/ 5811 w 13651"/>
                                      <a:gd name="connsiteY0" fmla="*/ 25886 h 28095"/>
                                      <a:gd name="connsiteX1" fmla="*/ 5811 w 13651"/>
                                      <a:gd name="connsiteY1" fmla="*/ 19672 h 28095"/>
                                      <a:gd name="connsiteX2" fmla="*/ 13212 w 13651"/>
                                      <a:gd name="connsiteY2" fmla="*/ 19672 h 28095"/>
                                      <a:gd name="connsiteX3" fmla="*/ 13212 w 13651"/>
                                      <a:gd name="connsiteY3" fmla="*/ 16877 h 28095"/>
                                      <a:gd name="connsiteX4" fmla="*/ 5811 w 13651"/>
                                      <a:gd name="connsiteY4" fmla="*/ 16877 h 28095"/>
                                      <a:gd name="connsiteX5" fmla="*/ 5811 w 13651"/>
                                      <a:gd name="connsiteY5" fmla="*/ 4999 h 28095"/>
                                      <a:gd name="connsiteX6" fmla="*/ 6542 w 13651"/>
                                      <a:gd name="connsiteY6" fmla="*/ 1561 h 28095"/>
                                      <a:gd name="connsiteX7" fmla="*/ 9524 w 13651"/>
                                      <a:gd name="connsiteY7" fmla="*/ 798 h 28095"/>
                                      <a:gd name="connsiteX8" fmla="*/ 13212 w 13651"/>
                                      <a:gd name="connsiteY8" fmla="*/ 798 h 28095"/>
                                      <a:gd name="connsiteX9" fmla="*/ 13212 w 13651"/>
                                      <a:gd name="connsiteY9" fmla="*/ -2209 h 28095"/>
                                      <a:gd name="connsiteX10" fmla="*/ 9524 w 13651"/>
                                      <a:gd name="connsiteY10" fmla="*/ -2209 h 28095"/>
                                      <a:gd name="connsiteX11" fmla="*/ 3779 w 13651"/>
                                      <a:gd name="connsiteY11" fmla="*/ -659 h 28095"/>
                                      <a:gd name="connsiteX12" fmla="*/ 2198 w 13651"/>
                                      <a:gd name="connsiteY12" fmla="*/ 4999 h 28095"/>
                                      <a:gd name="connsiteX13" fmla="*/ 2198 w 13651"/>
                                      <a:gd name="connsiteY13" fmla="*/ 16877 h 28095"/>
                                      <a:gd name="connsiteX14" fmla="*/ -440 w 13651"/>
                                      <a:gd name="connsiteY14" fmla="*/ 16877 h 28095"/>
                                      <a:gd name="connsiteX15" fmla="*/ -440 w 13651"/>
                                      <a:gd name="connsiteY15" fmla="*/ 19672 h 28095"/>
                                      <a:gd name="connsiteX16" fmla="*/ 2198 w 13651"/>
                                      <a:gd name="connsiteY16" fmla="*/ 19672 h 28095"/>
                                      <a:gd name="connsiteX17" fmla="*/ 2198 w 13651"/>
                                      <a:gd name="connsiteY17" fmla="*/ 25886 h 28095"/>
                                      <a:gd name="connsiteX18" fmla="*/ 5811 w 13651"/>
                                      <a:gd name="connsiteY18" fmla="*/ 25886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811" y="25886"/>
                                        </a:moveTo>
                                        <a:lnTo>
                                          <a:pt x="5811" y="19672"/>
                                        </a:lnTo>
                                        <a:lnTo>
                                          <a:pt x="13212" y="19672"/>
                                        </a:lnTo>
                                        <a:lnTo>
                                          <a:pt x="13212" y="16877"/>
                                        </a:lnTo>
                                        <a:lnTo>
                                          <a:pt x="5811" y="16877"/>
                                        </a:lnTo>
                                        <a:lnTo>
                                          <a:pt x="5811" y="4999"/>
                                        </a:lnTo>
                                        <a:cubicBezTo>
                                          <a:pt x="5811" y="3215"/>
                                          <a:pt x="6055" y="2069"/>
                                          <a:pt x="6542" y="1561"/>
                                        </a:cubicBezTo>
                                        <a:cubicBezTo>
                                          <a:pt x="7030" y="1052"/>
                                          <a:pt x="8024" y="798"/>
                                          <a:pt x="9524" y="798"/>
                                        </a:cubicBezTo>
                                        <a:lnTo>
                                          <a:pt x="13212" y="798"/>
                                        </a:lnTo>
                                        <a:lnTo>
                                          <a:pt x="13212" y="-2209"/>
                                        </a:lnTo>
                                        <a:lnTo>
                                          <a:pt x="9524" y="-2209"/>
                                        </a:lnTo>
                                        <a:cubicBezTo>
                                          <a:pt x="6748" y="-2209"/>
                                          <a:pt x="4834" y="-1692"/>
                                          <a:pt x="3779" y="-659"/>
                                        </a:cubicBezTo>
                                        <a:cubicBezTo>
                                          <a:pt x="2725" y="379"/>
                                          <a:pt x="2198" y="2265"/>
                                          <a:pt x="2198" y="4999"/>
                                        </a:cubicBezTo>
                                        <a:lnTo>
                                          <a:pt x="2198" y="16877"/>
                                        </a:lnTo>
                                        <a:lnTo>
                                          <a:pt x="-440" y="16877"/>
                                        </a:lnTo>
                                        <a:lnTo>
                                          <a:pt x="-440" y="19672"/>
                                        </a:lnTo>
                                        <a:lnTo>
                                          <a:pt x="2198" y="19672"/>
                                        </a:lnTo>
                                        <a:lnTo>
                                          <a:pt x="2198" y="25886"/>
                                        </a:lnTo>
                                        <a:lnTo>
                                          <a:pt x="5811" y="2588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8" name="Freeform: Shape 4518"/>
                                <wps:cNvSpPr/>
                                <wps:spPr>
                                  <a:xfrm flipV="1">
                                    <a:off x="4207595" y="7123378"/>
                                    <a:ext cx="3594" cy="30402"/>
                                  </a:xfrm>
                                  <a:custGeom>
                                    <a:avLst/>
                                    <a:gdLst>
                                      <a:gd name="connsiteX0" fmla="*/ -63 w 3594"/>
                                      <a:gd name="connsiteY0" fmla="*/ 19487 h 30402"/>
                                      <a:gd name="connsiteX1" fmla="*/ 3531 w 3594"/>
                                      <a:gd name="connsiteY1" fmla="*/ 19487 h 30402"/>
                                      <a:gd name="connsiteX2" fmla="*/ 3531 w 3594"/>
                                      <a:gd name="connsiteY2" fmla="*/ -2394 h 30402"/>
                                      <a:gd name="connsiteX3" fmla="*/ -63 w 3594"/>
                                      <a:gd name="connsiteY3" fmla="*/ -2394 h 30402"/>
                                      <a:gd name="connsiteX4" fmla="*/ -63 w 3594"/>
                                      <a:gd name="connsiteY4" fmla="*/ 19487 h 30402"/>
                                      <a:gd name="connsiteX5" fmla="*/ -63 w 3594"/>
                                      <a:gd name="connsiteY5" fmla="*/ 28008 h 30402"/>
                                      <a:gd name="connsiteX6" fmla="*/ 3531 w 3594"/>
                                      <a:gd name="connsiteY6" fmla="*/ 28008 h 30402"/>
                                      <a:gd name="connsiteX7" fmla="*/ 3531 w 3594"/>
                                      <a:gd name="connsiteY7" fmla="*/ 23451 h 30402"/>
                                      <a:gd name="connsiteX8" fmla="*/ -63 w 3594"/>
                                      <a:gd name="connsiteY8" fmla="*/ 23451 h 30402"/>
                                      <a:gd name="connsiteX9" fmla="*/ -63 w 3594"/>
                                      <a:gd name="connsiteY9" fmla="*/ 28008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63" y="19487"/>
                                        </a:moveTo>
                                        <a:lnTo>
                                          <a:pt x="3531" y="19487"/>
                                        </a:lnTo>
                                        <a:lnTo>
                                          <a:pt x="3531" y="-2394"/>
                                        </a:lnTo>
                                        <a:lnTo>
                                          <a:pt x="-63" y="-2394"/>
                                        </a:lnTo>
                                        <a:lnTo>
                                          <a:pt x="-63" y="19487"/>
                                        </a:lnTo>
                                        <a:close/>
                                        <a:moveTo>
                                          <a:pt x="-63" y="28008"/>
                                        </a:moveTo>
                                        <a:lnTo>
                                          <a:pt x="3531" y="28008"/>
                                        </a:lnTo>
                                        <a:lnTo>
                                          <a:pt x="3531" y="23451"/>
                                        </a:lnTo>
                                        <a:lnTo>
                                          <a:pt x="-63" y="23451"/>
                                        </a:lnTo>
                                        <a:lnTo>
                                          <a:pt x="-63" y="2800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9" name="Freeform: Shape 4519"/>
                                <wps:cNvSpPr/>
                                <wps:spPr>
                                  <a:xfrm flipV="1">
                                    <a:off x="4217147" y="7131374"/>
                                    <a:ext cx="17308" cy="22974"/>
                                  </a:xfrm>
                                  <a:custGeom>
                                    <a:avLst/>
                                    <a:gdLst>
                                      <a:gd name="connsiteX0" fmla="*/ 16402 w 17308"/>
                                      <a:gd name="connsiteY0" fmla="*/ 19904 h 22974"/>
                                      <a:gd name="connsiteX1" fmla="*/ 16402 w 17308"/>
                                      <a:gd name="connsiteY1" fmla="*/ 16541 h 22974"/>
                                      <a:gd name="connsiteX2" fmla="*/ 13346 w 17308"/>
                                      <a:gd name="connsiteY2" fmla="*/ 17804 h 22974"/>
                                      <a:gd name="connsiteX3" fmla="*/ 10252 w 17308"/>
                                      <a:gd name="connsiteY3" fmla="*/ 18222 h 22974"/>
                                      <a:gd name="connsiteX4" fmla="*/ 4813 w 17308"/>
                                      <a:gd name="connsiteY4" fmla="*/ 16003 h 22974"/>
                                      <a:gd name="connsiteX5" fmla="*/ 2882 w 17308"/>
                                      <a:gd name="connsiteY5" fmla="*/ 9783 h 22974"/>
                                      <a:gd name="connsiteX6" fmla="*/ 4813 w 17308"/>
                                      <a:gd name="connsiteY6" fmla="*/ 3556 h 22974"/>
                                      <a:gd name="connsiteX7" fmla="*/ 10252 w 17308"/>
                                      <a:gd name="connsiteY7" fmla="*/ 1343 h 22974"/>
                                      <a:gd name="connsiteX8" fmla="*/ 13346 w 17308"/>
                                      <a:gd name="connsiteY8" fmla="*/ 1762 h 22974"/>
                                      <a:gd name="connsiteX9" fmla="*/ 16402 w 17308"/>
                                      <a:gd name="connsiteY9" fmla="*/ 3025 h 22974"/>
                                      <a:gd name="connsiteX10" fmla="*/ 16402 w 17308"/>
                                      <a:gd name="connsiteY10" fmla="*/ -301 h 22974"/>
                                      <a:gd name="connsiteX11" fmla="*/ 13283 w 17308"/>
                                      <a:gd name="connsiteY11" fmla="*/ -1352 h 22974"/>
                                      <a:gd name="connsiteX12" fmla="*/ 9858 w 17308"/>
                                      <a:gd name="connsiteY12" fmla="*/ -1708 h 22974"/>
                                      <a:gd name="connsiteX13" fmla="*/ 2001 w 17308"/>
                                      <a:gd name="connsiteY13" fmla="*/ 1399 h 22974"/>
                                      <a:gd name="connsiteX14" fmla="*/ -906 w 17308"/>
                                      <a:gd name="connsiteY14" fmla="*/ 9783 h 22974"/>
                                      <a:gd name="connsiteX15" fmla="*/ 2032 w 17308"/>
                                      <a:gd name="connsiteY15" fmla="*/ 18197 h 22974"/>
                                      <a:gd name="connsiteX16" fmla="*/ 10095 w 17308"/>
                                      <a:gd name="connsiteY16" fmla="*/ 21267 h 22974"/>
                                      <a:gd name="connsiteX17" fmla="*/ 13333 w 17308"/>
                                      <a:gd name="connsiteY17" fmla="*/ 20923 h 22974"/>
                                      <a:gd name="connsiteX18" fmla="*/ 16402 w 17308"/>
                                      <a:gd name="connsiteY18" fmla="*/ 19904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308" h="22974">
                                        <a:moveTo>
                                          <a:pt x="16402" y="19904"/>
                                        </a:moveTo>
                                        <a:lnTo>
                                          <a:pt x="16402" y="16541"/>
                                        </a:lnTo>
                                        <a:cubicBezTo>
                                          <a:pt x="15386" y="17103"/>
                                          <a:pt x="14367" y="17524"/>
                                          <a:pt x="13346" y="17804"/>
                                        </a:cubicBezTo>
                                        <a:cubicBezTo>
                                          <a:pt x="12325" y="18083"/>
                                          <a:pt x="11293" y="18222"/>
                                          <a:pt x="10252" y="18222"/>
                                        </a:cubicBezTo>
                                        <a:cubicBezTo>
                                          <a:pt x="7918" y="18222"/>
                                          <a:pt x="6105" y="17483"/>
                                          <a:pt x="4813" y="16003"/>
                                        </a:cubicBezTo>
                                        <a:cubicBezTo>
                                          <a:pt x="3526" y="14528"/>
                                          <a:pt x="2882" y="12454"/>
                                          <a:pt x="2882" y="9783"/>
                                        </a:cubicBezTo>
                                        <a:cubicBezTo>
                                          <a:pt x="2882" y="7111"/>
                                          <a:pt x="3526" y="5036"/>
                                          <a:pt x="4813" y="3556"/>
                                        </a:cubicBezTo>
                                        <a:cubicBezTo>
                                          <a:pt x="6105" y="2081"/>
                                          <a:pt x="7918" y="1343"/>
                                          <a:pt x="10252" y="1343"/>
                                        </a:cubicBezTo>
                                        <a:cubicBezTo>
                                          <a:pt x="11293" y="1343"/>
                                          <a:pt x="12325" y="1482"/>
                                          <a:pt x="13346" y="1762"/>
                                        </a:cubicBezTo>
                                        <a:cubicBezTo>
                                          <a:pt x="14367" y="2041"/>
                                          <a:pt x="15386" y="2462"/>
                                          <a:pt x="16402" y="3025"/>
                                        </a:cubicBezTo>
                                        <a:lnTo>
                                          <a:pt x="16402" y="-301"/>
                                        </a:lnTo>
                                        <a:cubicBezTo>
                                          <a:pt x="15398" y="-768"/>
                                          <a:pt x="14358" y="-1118"/>
                                          <a:pt x="13283" y="-1352"/>
                                        </a:cubicBezTo>
                                        <a:cubicBezTo>
                                          <a:pt x="12212" y="-1589"/>
                                          <a:pt x="11071" y="-1708"/>
                                          <a:pt x="9858" y="-1708"/>
                                        </a:cubicBezTo>
                                        <a:cubicBezTo>
                                          <a:pt x="6562" y="-1708"/>
                                          <a:pt x="3943" y="-672"/>
                                          <a:pt x="2001" y="1399"/>
                                        </a:cubicBezTo>
                                        <a:cubicBezTo>
                                          <a:pt x="63" y="3471"/>
                                          <a:pt x="-906" y="6265"/>
                                          <a:pt x="-906" y="9783"/>
                                        </a:cubicBezTo>
                                        <a:cubicBezTo>
                                          <a:pt x="-906" y="13350"/>
                                          <a:pt x="73" y="16155"/>
                                          <a:pt x="2032" y="18197"/>
                                        </a:cubicBezTo>
                                        <a:cubicBezTo>
                                          <a:pt x="3995" y="20244"/>
                                          <a:pt x="6682" y="21267"/>
                                          <a:pt x="10095" y="21267"/>
                                        </a:cubicBezTo>
                                        <a:cubicBezTo>
                                          <a:pt x="11200" y="21267"/>
                                          <a:pt x="12279" y="21152"/>
                                          <a:pt x="13333" y="20923"/>
                                        </a:cubicBezTo>
                                        <a:cubicBezTo>
                                          <a:pt x="14388" y="20698"/>
                                          <a:pt x="15411" y="20358"/>
                                          <a:pt x="16402" y="1990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0" name="Freeform: Shape 4520"/>
                                <wps:cNvSpPr/>
                                <wps:spPr>
                                  <a:xfrm flipV="1">
                                    <a:off x="4236935" y="7153780"/>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1" name="Freeform: Shape 4521"/>
                                <wps:cNvSpPr/>
                                <wps:spPr>
                                  <a:xfrm flipV="1">
                                    <a:off x="4251333" y="7131899"/>
                                    <a:ext cx="29359" cy="21880"/>
                                  </a:xfrm>
                                  <a:custGeom>
                                    <a:avLst/>
                                    <a:gdLst>
                                      <a:gd name="connsiteX0" fmla="*/ -1776 w 29359"/>
                                      <a:gd name="connsiteY0" fmla="*/ 20169 h 21880"/>
                                      <a:gd name="connsiteX1" fmla="*/ 1818 w 29359"/>
                                      <a:gd name="connsiteY1" fmla="*/ 20169 h 21880"/>
                                      <a:gd name="connsiteX2" fmla="*/ 6313 w 29359"/>
                                      <a:gd name="connsiteY2" fmla="*/ 3096 h 21880"/>
                                      <a:gd name="connsiteX3" fmla="*/ 10782 w 29359"/>
                                      <a:gd name="connsiteY3" fmla="*/ 20169 h 21880"/>
                                      <a:gd name="connsiteX4" fmla="*/ 15020 w 29359"/>
                                      <a:gd name="connsiteY4" fmla="*/ 20169 h 21880"/>
                                      <a:gd name="connsiteX5" fmla="*/ 19514 w 29359"/>
                                      <a:gd name="connsiteY5" fmla="*/ 3096 h 21880"/>
                                      <a:gd name="connsiteX6" fmla="*/ 23990 w 29359"/>
                                      <a:gd name="connsiteY6" fmla="*/ 20169 h 21880"/>
                                      <a:gd name="connsiteX7" fmla="*/ 27584 w 29359"/>
                                      <a:gd name="connsiteY7" fmla="*/ 20169 h 21880"/>
                                      <a:gd name="connsiteX8" fmla="*/ 21858 w 29359"/>
                                      <a:gd name="connsiteY8" fmla="*/ -1711 h 21880"/>
                                      <a:gd name="connsiteX9" fmla="*/ 17620 w 29359"/>
                                      <a:gd name="connsiteY9" fmla="*/ -1711 h 21880"/>
                                      <a:gd name="connsiteX10" fmla="*/ 12913 w 29359"/>
                                      <a:gd name="connsiteY10" fmla="*/ 16225 h 21880"/>
                                      <a:gd name="connsiteX11" fmla="*/ 8188 w 29359"/>
                                      <a:gd name="connsiteY11" fmla="*/ -1711 h 21880"/>
                                      <a:gd name="connsiteX12" fmla="*/ 3944 w 29359"/>
                                      <a:gd name="connsiteY12" fmla="*/ -1711 h 21880"/>
                                      <a:gd name="connsiteX13" fmla="*/ -1776 w 29359"/>
                                      <a:gd name="connsiteY13" fmla="*/ 20169 h 218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9359" h="21880">
                                        <a:moveTo>
                                          <a:pt x="-1776" y="20169"/>
                                        </a:moveTo>
                                        <a:lnTo>
                                          <a:pt x="1818" y="20169"/>
                                        </a:lnTo>
                                        <a:lnTo>
                                          <a:pt x="6313" y="3096"/>
                                        </a:lnTo>
                                        <a:lnTo>
                                          <a:pt x="10782" y="20169"/>
                                        </a:lnTo>
                                        <a:lnTo>
                                          <a:pt x="15020" y="20169"/>
                                        </a:lnTo>
                                        <a:lnTo>
                                          <a:pt x="19514" y="3096"/>
                                        </a:lnTo>
                                        <a:lnTo>
                                          <a:pt x="23990" y="20169"/>
                                        </a:lnTo>
                                        <a:lnTo>
                                          <a:pt x="27584" y="20169"/>
                                        </a:lnTo>
                                        <a:lnTo>
                                          <a:pt x="21858" y="-1711"/>
                                        </a:lnTo>
                                        <a:lnTo>
                                          <a:pt x="17620" y="-1711"/>
                                        </a:lnTo>
                                        <a:lnTo>
                                          <a:pt x="12913" y="16225"/>
                                        </a:lnTo>
                                        <a:lnTo>
                                          <a:pt x="8188" y="-1711"/>
                                        </a:lnTo>
                                        <a:lnTo>
                                          <a:pt x="3944" y="-1711"/>
                                        </a:lnTo>
                                        <a:lnTo>
                                          <a:pt x="-1776" y="2016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2" name="Freeform: Shape 4522"/>
                                <wps:cNvSpPr/>
                                <wps:spPr>
                                  <a:xfrm flipV="1">
                                    <a:off x="4286140" y="7123378"/>
                                    <a:ext cx="3594" cy="30402"/>
                                  </a:xfrm>
                                  <a:custGeom>
                                    <a:avLst/>
                                    <a:gdLst>
                                      <a:gd name="connsiteX0" fmla="*/ -43 w 3594"/>
                                      <a:gd name="connsiteY0" fmla="*/ 19487 h 30402"/>
                                      <a:gd name="connsiteX1" fmla="*/ 3551 w 3594"/>
                                      <a:gd name="connsiteY1" fmla="*/ 19487 h 30402"/>
                                      <a:gd name="connsiteX2" fmla="*/ 3551 w 3594"/>
                                      <a:gd name="connsiteY2" fmla="*/ -2394 h 30402"/>
                                      <a:gd name="connsiteX3" fmla="*/ -43 w 3594"/>
                                      <a:gd name="connsiteY3" fmla="*/ -2394 h 30402"/>
                                      <a:gd name="connsiteX4" fmla="*/ -43 w 3594"/>
                                      <a:gd name="connsiteY4" fmla="*/ 19487 h 30402"/>
                                      <a:gd name="connsiteX5" fmla="*/ -43 w 3594"/>
                                      <a:gd name="connsiteY5" fmla="*/ 28008 h 30402"/>
                                      <a:gd name="connsiteX6" fmla="*/ 3551 w 3594"/>
                                      <a:gd name="connsiteY6" fmla="*/ 28008 h 30402"/>
                                      <a:gd name="connsiteX7" fmla="*/ 3551 w 3594"/>
                                      <a:gd name="connsiteY7" fmla="*/ 23451 h 30402"/>
                                      <a:gd name="connsiteX8" fmla="*/ -43 w 3594"/>
                                      <a:gd name="connsiteY8" fmla="*/ 23451 h 30402"/>
                                      <a:gd name="connsiteX9" fmla="*/ -43 w 3594"/>
                                      <a:gd name="connsiteY9" fmla="*/ 28008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43" y="19487"/>
                                        </a:moveTo>
                                        <a:lnTo>
                                          <a:pt x="3551" y="19487"/>
                                        </a:lnTo>
                                        <a:lnTo>
                                          <a:pt x="3551" y="-2394"/>
                                        </a:lnTo>
                                        <a:lnTo>
                                          <a:pt x="-43" y="-2394"/>
                                        </a:lnTo>
                                        <a:lnTo>
                                          <a:pt x="-43" y="19487"/>
                                        </a:lnTo>
                                        <a:close/>
                                        <a:moveTo>
                                          <a:pt x="-43" y="28008"/>
                                        </a:moveTo>
                                        <a:lnTo>
                                          <a:pt x="3551" y="28008"/>
                                        </a:lnTo>
                                        <a:lnTo>
                                          <a:pt x="3551" y="23451"/>
                                        </a:lnTo>
                                        <a:lnTo>
                                          <a:pt x="-43" y="23451"/>
                                        </a:lnTo>
                                        <a:lnTo>
                                          <a:pt x="-43" y="2800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3" name="Freeform: Shape 4523"/>
                                <wps:cNvSpPr/>
                                <wps:spPr>
                                  <a:xfrm flipV="1">
                                    <a:off x="4294560" y="7125685"/>
                                    <a:ext cx="13651" cy="28095"/>
                                  </a:xfrm>
                                  <a:custGeom>
                                    <a:avLst/>
                                    <a:gdLst>
                                      <a:gd name="connsiteX0" fmla="*/ 5837 w 13651"/>
                                      <a:gd name="connsiteY0" fmla="*/ 25886 h 28095"/>
                                      <a:gd name="connsiteX1" fmla="*/ 5837 w 13651"/>
                                      <a:gd name="connsiteY1" fmla="*/ 19672 h 28095"/>
                                      <a:gd name="connsiteX2" fmla="*/ 13238 w 13651"/>
                                      <a:gd name="connsiteY2" fmla="*/ 19672 h 28095"/>
                                      <a:gd name="connsiteX3" fmla="*/ 13238 w 13651"/>
                                      <a:gd name="connsiteY3" fmla="*/ 16877 h 28095"/>
                                      <a:gd name="connsiteX4" fmla="*/ 5837 w 13651"/>
                                      <a:gd name="connsiteY4" fmla="*/ 16877 h 28095"/>
                                      <a:gd name="connsiteX5" fmla="*/ 5837 w 13651"/>
                                      <a:gd name="connsiteY5" fmla="*/ 4999 h 28095"/>
                                      <a:gd name="connsiteX6" fmla="*/ 6569 w 13651"/>
                                      <a:gd name="connsiteY6" fmla="*/ 1561 h 28095"/>
                                      <a:gd name="connsiteX7" fmla="*/ 9550 w 13651"/>
                                      <a:gd name="connsiteY7" fmla="*/ 798 h 28095"/>
                                      <a:gd name="connsiteX8" fmla="*/ 13238 w 13651"/>
                                      <a:gd name="connsiteY8" fmla="*/ 798 h 28095"/>
                                      <a:gd name="connsiteX9" fmla="*/ 13238 w 13651"/>
                                      <a:gd name="connsiteY9" fmla="*/ -2209 h 28095"/>
                                      <a:gd name="connsiteX10" fmla="*/ 9550 w 13651"/>
                                      <a:gd name="connsiteY10" fmla="*/ -2209 h 28095"/>
                                      <a:gd name="connsiteX11" fmla="*/ 3806 w 13651"/>
                                      <a:gd name="connsiteY11" fmla="*/ -659 h 28095"/>
                                      <a:gd name="connsiteX12" fmla="*/ 2224 w 13651"/>
                                      <a:gd name="connsiteY12" fmla="*/ 4999 h 28095"/>
                                      <a:gd name="connsiteX13" fmla="*/ 2224 w 13651"/>
                                      <a:gd name="connsiteY13" fmla="*/ 16877 h 28095"/>
                                      <a:gd name="connsiteX14" fmla="*/ -414 w 13651"/>
                                      <a:gd name="connsiteY14" fmla="*/ 16877 h 28095"/>
                                      <a:gd name="connsiteX15" fmla="*/ -414 w 13651"/>
                                      <a:gd name="connsiteY15" fmla="*/ 19672 h 28095"/>
                                      <a:gd name="connsiteX16" fmla="*/ 2224 w 13651"/>
                                      <a:gd name="connsiteY16" fmla="*/ 19672 h 28095"/>
                                      <a:gd name="connsiteX17" fmla="*/ 2224 w 13651"/>
                                      <a:gd name="connsiteY17" fmla="*/ 25886 h 28095"/>
                                      <a:gd name="connsiteX18" fmla="*/ 5837 w 13651"/>
                                      <a:gd name="connsiteY18" fmla="*/ 25886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837" y="25886"/>
                                        </a:moveTo>
                                        <a:lnTo>
                                          <a:pt x="5837" y="19672"/>
                                        </a:lnTo>
                                        <a:lnTo>
                                          <a:pt x="13238" y="19672"/>
                                        </a:lnTo>
                                        <a:lnTo>
                                          <a:pt x="13238" y="16877"/>
                                        </a:lnTo>
                                        <a:lnTo>
                                          <a:pt x="5837" y="16877"/>
                                        </a:lnTo>
                                        <a:lnTo>
                                          <a:pt x="5837" y="4999"/>
                                        </a:lnTo>
                                        <a:cubicBezTo>
                                          <a:pt x="5837" y="3215"/>
                                          <a:pt x="6081" y="2069"/>
                                          <a:pt x="6569" y="1561"/>
                                        </a:cubicBezTo>
                                        <a:cubicBezTo>
                                          <a:pt x="7056" y="1052"/>
                                          <a:pt x="8050" y="798"/>
                                          <a:pt x="9550" y="798"/>
                                        </a:cubicBezTo>
                                        <a:lnTo>
                                          <a:pt x="13238" y="798"/>
                                        </a:lnTo>
                                        <a:lnTo>
                                          <a:pt x="13238" y="-2209"/>
                                        </a:lnTo>
                                        <a:lnTo>
                                          <a:pt x="9550" y="-2209"/>
                                        </a:lnTo>
                                        <a:cubicBezTo>
                                          <a:pt x="6775" y="-2209"/>
                                          <a:pt x="4860" y="-1692"/>
                                          <a:pt x="3806" y="-659"/>
                                        </a:cubicBezTo>
                                        <a:cubicBezTo>
                                          <a:pt x="2751" y="379"/>
                                          <a:pt x="2224" y="2265"/>
                                          <a:pt x="2224" y="4999"/>
                                        </a:cubicBezTo>
                                        <a:lnTo>
                                          <a:pt x="2224" y="16877"/>
                                        </a:lnTo>
                                        <a:lnTo>
                                          <a:pt x="-414" y="16877"/>
                                        </a:lnTo>
                                        <a:lnTo>
                                          <a:pt x="-414" y="19672"/>
                                        </a:lnTo>
                                        <a:lnTo>
                                          <a:pt x="2224" y="19672"/>
                                        </a:lnTo>
                                        <a:lnTo>
                                          <a:pt x="2224" y="25886"/>
                                        </a:lnTo>
                                        <a:lnTo>
                                          <a:pt x="5837" y="2588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4" name="Freeform: Shape 4524"/>
                                <wps:cNvSpPr/>
                                <wps:spPr>
                                  <a:xfrm flipV="1">
                                    <a:off x="4312802" y="7123378"/>
                                    <a:ext cx="18327" cy="30402"/>
                                  </a:xfrm>
                                  <a:custGeom>
                                    <a:avLst/>
                                    <a:gdLst>
                                      <a:gd name="connsiteX0" fmla="*/ 17136 w 18327"/>
                                      <a:gd name="connsiteY0" fmla="*/ 10816 h 30402"/>
                                      <a:gd name="connsiteX1" fmla="*/ 17136 w 18327"/>
                                      <a:gd name="connsiteY1" fmla="*/ -2394 h 30402"/>
                                      <a:gd name="connsiteX2" fmla="*/ 13542 w 18327"/>
                                      <a:gd name="connsiteY2" fmla="*/ -2394 h 30402"/>
                                      <a:gd name="connsiteX3" fmla="*/ 13542 w 18327"/>
                                      <a:gd name="connsiteY3" fmla="*/ 10697 h 30402"/>
                                      <a:gd name="connsiteX4" fmla="*/ 12329 w 18327"/>
                                      <a:gd name="connsiteY4" fmla="*/ 15342 h 30402"/>
                                      <a:gd name="connsiteX5" fmla="*/ 8697 w 18327"/>
                                      <a:gd name="connsiteY5" fmla="*/ 16886 h 30402"/>
                                      <a:gd name="connsiteX6" fmla="*/ 4103 w 18327"/>
                                      <a:gd name="connsiteY6" fmla="*/ 15029 h 30402"/>
                                      <a:gd name="connsiteX7" fmla="*/ 2422 w 18327"/>
                                      <a:gd name="connsiteY7" fmla="*/ 9972 h 30402"/>
                                      <a:gd name="connsiteX8" fmla="*/ 2422 w 18327"/>
                                      <a:gd name="connsiteY8" fmla="*/ -2394 h 30402"/>
                                      <a:gd name="connsiteX9" fmla="*/ -1191 w 18327"/>
                                      <a:gd name="connsiteY9" fmla="*/ -2394 h 30402"/>
                                      <a:gd name="connsiteX10" fmla="*/ -1191 w 18327"/>
                                      <a:gd name="connsiteY10" fmla="*/ 28008 h 30402"/>
                                      <a:gd name="connsiteX11" fmla="*/ 2422 w 18327"/>
                                      <a:gd name="connsiteY11" fmla="*/ 28008 h 30402"/>
                                      <a:gd name="connsiteX12" fmla="*/ 2422 w 18327"/>
                                      <a:gd name="connsiteY12" fmla="*/ 16086 h 30402"/>
                                      <a:gd name="connsiteX13" fmla="*/ 5459 w 18327"/>
                                      <a:gd name="connsiteY13" fmla="*/ 19037 h 30402"/>
                                      <a:gd name="connsiteX14" fmla="*/ 9497 w 18327"/>
                                      <a:gd name="connsiteY14" fmla="*/ 20012 h 30402"/>
                                      <a:gd name="connsiteX15" fmla="*/ 15198 w 18327"/>
                                      <a:gd name="connsiteY15" fmla="*/ 17680 h 30402"/>
                                      <a:gd name="connsiteX16" fmla="*/ 17136 w 18327"/>
                                      <a:gd name="connsiteY16" fmla="*/ 10816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30402">
                                        <a:moveTo>
                                          <a:pt x="17136" y="10816"/>
                                        </a:moveTo>
                                        <a:lnTo>
                                          <a:pt x="17136" y="-2394"/>
                                        </a:lnTo>
                                        <a:lnTo>
                                          <a:pt x="13542" y="-2394"/>
                                        </a:lnTo>
                                        <a:lnTo>
                                          <a:pt x="13542" y="10697"/>
                                        </a:lnTo>
                                        <a:cubicBezTo>
                                          <a:pt x="13542" y="12768"/>
                                          <a:pt x="13137" y="14317"/>
                                          <a:pt x="12329" y="15342"/>
                                        </a:cubicBezTo>
                                        <a:cubicBezTo>
                                          <a:pt x="11521" y="16371"/>
                                          <a:pt x="10310" y="16886"/>
                                          <a:pt x="8697" y="16886"/>
                                        </a:cubicBezTo>
                                        <a:cubicBezTo>
                                          <a:pt x="6755" y="16886"/>
                                          <a:pt x="5224" y="16267"/>
                                          <a:pt x="4103" y="15029"/>
                                        </a:cubicBezTo>
                                        <a:cubicBezTo>
                                          <a:pt x="2982" y="13796"/>
                                          <a:pt x="2422" y="12110"/>
                                          <a:pt x="2422" y="9972"/>
                                        </a:cubicBezTo>
                                        <a:lnTo>
                                          <a:pt x="2422" y="-2394"/>
                                        </a:lnTo>
                                        <a:lnTo>
                                          <a:pt x="-1191" y="-2394"/>
                                        </a:lnTo>
                                        <a:lnTo>
                                          <a:pt x="-1191" y="28008"/>
                                        </a:lnTo>
                                        <a:lnTo>
                                          <a:pt x="2422" y="28008"/>
                                        </a:lnTo>
                                        <a:lnTo>
                                          <a:pt x="2422" y="16086"/>
                                        </a:lnTo>
                                        <a:cubicBezTo>
                                          <a:pt x="3284" y="17403"/>
                                          <a:pt x="4297" y="18387"/>
                                          <a:pt x="5459" y="19037"/>
                                        </a:cubicBezTo>
                                        <a:cubicBezTo>
                                          <a:pt x="6626" y="19687"/>
                                          <a:pt x="7972" y="20012"/>
                                          <a:pt x="9497" y="20012"/>
                                        </a:cubicBezTo>
                                        <a:cubicBezTo>
                                          <a:pt x="12010" y="20012"/>
                                          <a:pt x="13910" y="19235"/>
                                          <a:pt x="15198" y="17680"/>
                                        </a:cubicBezTo>
                                        <a:cubicBezTo>
                                          <a:pt x="16490" y="16126"/>
                                          <a:pt x="17136" y="13837"/>
                                          <a:pt x="17136" y="1081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5" name="Freeform: Shape 4525"/>
                                <wps:cNvSpPr/>
                                <wps:spPr>
                                  <a:xfrm flipV="1">
                                    <a:off x="4334525" y="7153780"/>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6" name="Freeform: Shape 4526"/>
                                <wps:cNvSpPr/>
                                <wps:spPr>
                                  <a:xfrm flipV="1">
                                    <a:off x="4349448" y="7131374"/>
                                    <a:ext cx="17308" cy="22974"/>
                                  </a:xfrm>
                                  <a:custGeom>
                                    <a:avLst/>
                                    <a:gdLst>
                                      <a:gd name="connsiteX0" fmla="*/ 16436 w 17308"/>
                                      <a:gd name="connsiteY0" fmla="*/ 19904 h 22974"/>
                                      <a:gd name="connsiteX1" fmla="*/ 16436 w 17308"/>
                                      <a:gd name="connsiteY1" fmla="*/ 16541 h 22974"/>
                                      <a:gd name="connsiteX2" fmla="*/ 13379 w 17308"/>
                                      <a:gd name="connsiteY2" fmla="*/ 17804 h 22974"/>
                                      <a:gd name="connsiteX3" fmla="*/ 10285 w 17308"/>
                                      <a:gd name="connsiteY3" fmla="*/ 18222 h 22974"/>
                                      <a:gd name="connsiteX4" fmla="*/ 4847 w 17308"/>
                                      <a:gd name="connsiteY4" fmla="*/ 16003 h 22974"/>
                                      <a:gd name="connsiteX5" fmla="*/ 2915 w 17308"/>
                                      <a:gd name="connsiteY5" fmla="*/ 9783 h 22974"/>
                                      <a:gd name="connsiteX6" fmla="*/ 4847 w 17308"/>
                                      <a:gd name="connsiteY6" fmla="*/ 3556 h 22974"/>
                                      <a:gd name="connsiteX7" fmla="*/ 10285 w 17308"/>
                                      <a:gd name="connsiteY7" fmla="*/ 1343 h 22974"/>
                                      <a:gd name="connsiteX8" fmla="*/ 13379 w 17308"/>
                                      <a:gd name="connsiteY8" fmla="*/ 1762 h 22974"/>
                                      <a:gd name="connsiteX9" fmla="*/ 16436 w 17308"/>
                                      <a:gd name="connsiteY9" fmla="*/ 3025 h 22974"/>
                                      <a:gd name="connsiteX10" fmla="*/ 16436 w 17308"/>
                                      <a:gd name="connsiteY10" fmla="*/ -301 h 22974"/>
                                      <a:gd name="connsiteX11" fmla="*/ 13316 w 17308"/>
                                      <a:gd name="connsiteY11" fmla="*/ -1352 h 22974"/>
                                      <a:gd name="connsiteX12" fmla="*/ 9891 w 17308"/>
                                      <a:gd name="connsiteY12" fmla="*/ -1708 h 22974"/>
                                      <a:gd name="connsiteX13" fmla="*/ 2034 w 17308"/>
                                      <a:gd name="connsiteY13" fmla="*/ 1399 h 22974"/>
                                      <a:gd name="connsiteX14" fmla="*/ -873 w 17308"/>
                                      <a:gd name="connsiteY14" fmla="*/ 9783 h 22974"/>
                                      <a:gd name="connsiteX15" fmla="*/ 2065 w 17308"/>
                                      <a:gd name="connsiteY15" fmla="*/ 18197 h 22974"/>
                                      <a:gd name="connsiteX16" fmla="*/ 10128 w 17308"/>
                                      <a:gd name="connsiteY16" fmla="*/ 21267 h 22974"/>
                                      <a:gd name="connsiteX17" fmla="*/ 13366 w 17308"/>
                                      <a:gd name="connsiteY17" fmla="*/ 20923 h 22974"/>
                                      <a:gd name="connsiteX18" fmla="*/ 16436 w 17308"/>
                                      <a:gd name="connsiteY18" fmla="*/ 19904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308" h="22974">
                                        <a:moveTo>
                                          <a:pt x="16436" y="19904"/>
                                        </a:moveTo>
                                        <a:lnTo>
                                          <a:pt x="16436" y="16541"/>
                                        </a:lnTo>
                                        <a:cubicBezTo>
                                          <a:pt x="15419" y="17103"/>
                                          <a:pt x="14400" y="17524"/>
                                          <a:pt x="13379" y="17804"/>
                                        </a:cubicBezTo>
                                        <a:cubicBezTo>
                                          <a:pt x="12358" y="18083"/>
                                          <a:pt x="11327" y="18222"/>
                                          <a:pt x="10285" y="18222"/>
                                        </a:cubicBezTo>
                                        <a:cubicBezTo>
                                          <a:pt x="7951" y="18222"/>
                                          <a:pt x="6138" y="17483"/>
                                          <a:pt x="4847" y="16003"/>
                                        </a:cubicBezTo>
                                        <a:cubicBezTo>
                                          <a:pt x="3559" y="14528"/>
                                          <a:pt x="2915" y="12454"/>
                                          <a:pt x="2915" y="9783"/>
                                        </a:cubicBezTo>
                                        <a:cubicBezTo>
                                          <a:pt x="2915" y="7111"/>
                                          <a:pt x="3559" y="5036"/>
                                          <a:pt x="4847" y="3556"/>
                                        </a:cubicBezTo>
                                        <a:cubicBezTo>
                                          <a:pt x="6138" y="2081"/>
                                          <a:pt x="7951" y="1343"/>
                                          <a:pt x="10285" y="1343"/>
                                        </a:cubicBezTo>
                                        <a:cubicBezTo>
                                          <a:pt x="11327" y="1343"/>
                                          <a:pt x="12358" y="1482"/>
                                          <a:pt x="13379" y="1762"/>
                                        </a:cubicBezTo>
                                        <a:cubicBezTo>
                                          <a:pt x="14400" y="2041"/>
                                          <a:pt x="15419" y="2462"/>
                                          <a:pt x="16436" y="3025"/>
                                        </a:cubicBezTo>
                                        <a:lnTo>
                                          <a:pt x="16436" y="-301"/>
                                        </a:lnTo>
                                        <a:cubicBezTo>
                                          <a:pt x="15431" y="-768"/>
                                          <a:pt x="14391" y="-1118"/>
                                          <a:pt x="13316" y="-1352"/>
                                        </a:cubicBezTo>
                                        <a:cubicBezTo>
                                          <a:pt x="12245" y="-1589"/>
                                          <a:pt x="11104" y="-1708"/>
                                          <a:pt x="9891" y="-1708"/>
                                        </a:cubicBezTo>
                                        <a:cubicBezTo>
                                          <a:pt x="6595" y="-1708"/>
                                          <a:pt x="3976" y="-672"/>
                                          <a:pt x="2034" y="1399"/>
                                        </a:cubicBezTo>
                                        <a:cubicBezTo>
                                          <a:pt x="96" y="3471"/>
                                          <a:pt x="-873" y="6265"/>
                                          <a:pt x="-873" y="9783"/>
                                        </a:cubicBezTo>
                                        <a:cubicBezTo>
                                          <a:pt x="-873" y="13350"/>
                                          <a:pt x="106" y="16155"/>
                                          <a:pt x="2065" y="18197"/>
                                        </a:cubicBezTo>
                                        <a:cubicBezTo>
                                          <a:pt x="4028" y="20244"/>
                                          <a:pt x="6716" y="21267"/>
                                          <a:pt x="10128" y="21267"/>
                                        </a:cubicBezTo>
                                        <a:cubicBezTo>
                                          <a:pt x="11233" y="21267"/>
                                          <a:pt x="12312" y="21152"/>
                                          <a:pt x="13366" y="20923"/>
                                        </a:cubicBezTo>
                                        <a:cubicBezTo>
                                          <a:pt x="14421" y="20698"/>
                                          <a:pt x="15444" y="20358"/>
                                          <a:pt x="16436" y="1990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7" name="Freeform: Shape 4527"/>
                                <wps:cNvSpPr/>
                                <wps:spPr>
                                  <a:xfrm flipV="1">
                                    <a:off x="4371443" y="7131374"/>
                                    <a:ext cx="20083" cy="22974"/>
                                  </a:xfrm>
                                  <a:custGeom>
                                    <a:avLst/>
                                    <a:gdLst>
                                      <a:gd name="connsiteX0" fmla="*/ 8950 w 20083"/>
                                      <a:gd name="connsiteY0" fmla="*/ 18222 h 22974"/>
                                      <a:gd name="connsiteX1" fmla="*/ 4380 w 20083"/>
                                      <a:gd name="connsiteY1" fmla="*/ 15966 h 22974"/>
                                      <a:gd name="connsiteX2" fmla="*/ 2699 w 20083"/>
                                      <a:gd name="connsiteY2" fmla="*/ 9783 h 22974"/>
                                      <a:gd name="connsiteX3" fmla="*/ 4368 w 20083"/>
                                      <a:gd name="connsiteY3" fmla="*/ 3600 h 22974"/>
                                      <a:gd name="connsiteX4" fmla="*/ 8950 w 20083"/>
                                      <a:gd name="connsiteY4" fmla="*/ 1343 h 22974"/>
                                      <a:gd name="connsiteX5" fmla="*/ 13500 w 20083"/>
                                      <a:gd name="connsiteY5" fmla="*/ 3606 h 22974"/>
                                      <a:gd name="connsiteX6" fmla="*/ 15182 w 20083"/>
                                      <a:gd name="connsiteY6" fmla="*/ 9783 h 22974"/>
                                      <a:gd name="connsiteX7" fmla="*/ 13500 w 20083"/>
                                      <a:gd name="connsiteY7" fmla="*/ 15947 h 22974"/>
                                      <a:gd name="connsiteX8" fmla="*/ 8950 w 20083"/>
                                      <a:gd name="connsiteY8" fmla="*/ 18222 h 22974"/>
                                      <a:gd name="connsiteX9" fmla="*/ 8950 w 20083"/>
                                      <a:gd name="connsiteY9" fmla="*/ 21267 h 22974"/>
                                      <a:gd name="connsiteX10" fmla="*/ 16313 w 20083"/>
                                      <a:gd name="connsiteY10" fmla="*/ 18216 h 22974"/>
                                      <a:gd name="connsiteX11" fmla="*/ 18995 w 20083"/>
                                      <a:gd name="connsiteY11" fmla="*/ 9783 h 22974"/>
                                      <a:gd name="connsiteX12" fmla="*/ 16313 w 20083"/>
                                      <a:gd name="connsiteY12" fmla="*/ 1349 h 22974"/>
                                      <a:gd name="connsiteX13" fmla="*/ 8950 w 20083"/>
                                      <a:gd name="connsiteY13" fmla="*/ -1708 h 22974"/>
                                      <a:gd name="connsiteX14" fmla="*/ 1574 w 20083"/>
                                      <a:gd name="connsiteY14" fmla="*/ 1349 h 22974"/>
                                      <a:gd name="connsiteX15" fmla="*/ -1089 w 20083"/>
                                      <a:gd name="connsiteY15" fmla="*/ 9783 h 22974"/>
                                      <a:gd name="connsiteX16" fmla="*/ 1574 w 20083"/>
                                      <a:gd name="connsiteY16" fmla="*/ 18216 h 22974"/>
                                      <a:gd name="connsiteX17" fmla="*/ 8950 w 20083"/>
                                      <a:gd name="connsiteY17" fmla="*/ 21267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8950" y="18222"/>
                                        </a:moveTo>
                                        <a:cubicBezTo>
                                          <a:pt x="7024" y="18222"/>
                                          <a:pt x="5501" y="17470"/>
                                          <a:pt x="4380" y="15966"/>
                                        </a:cubicBezTo>
                                        <a:cubicBezTo>
                                          <a:pt x="3259" y="14461"/>
                                          <a:pt x="2699" y="12400"/>
                                          <a:pt x="2699" y="9783"/>
                                        </a:cubicBezTo>
                                        <a:cubicBezTo>
                                          <a:pt x="2699" y="7165"/>
                                          <a:pt x="3255" y="5104"/>
                                          <a:pt x="4368" y="3600"/>
                                        </a:cubicBezTo>
                                        <a:cubicBezTo>
                                          <a:pt x="5485" y="2095"/>
                                          <a:pt x="7012" y="1343"/>
                                          <a:pt x="8950" y="1343"/>
                                        </a:cubicBezTo>
                                        <a:cubicBezTo>
                                          <a:pt x="10867" y="1343"/>
                                          <a:pt x="12383" y="2097"/>
                                          <a:pt x="13500" y="3606"/>
                                        </a:cubicBezTo>
                                        <a:cubicBezTo>
                                          <a:pt x="14621" y="5119"/>
                                          <a:pt x="15182" y="7178"/>
                                          <a:pt x="15182" y="9783"/>
                                        </a:cubicBezTo>
                                        <a:cubicBezTo>
                                          <a:pt x="15182" y="12375"/>
                                          <a:pt x="14621" y="14430"/>
                                          <a:pt x="13500" y="15947"/>
                                        </a:cubicBezTo>
                                        <a:cubicBezTo>
                                          <a:pt x="12383" y="17464"/>
                                          <a:pt x="10867" y="18222"/>
                                          <a:pt x="8950" y="18222"/>
                                        </a:cubicBezTo>
                                        <a:close/>
                                        <a:moveTo>
                                          <a:pt x="8950" y="21267"/>
                                        </a:moveTo>
                                        <a:cubicBezTo>
                                          <a:pt x="12075" y="21267"/>
                                          <a:pt x="14530" y="20250"/>
                                          <a:pt x="16313" y="18216"/>
                                        </a:cubicBezTo>
                                        <a:cubicBezTo>
                                          <a:pt x="18101" y="16186"/>
                                          <a:pt x="18995" y="13375"/>
                                          <a:pt x="18995" y="9783"/>
                                        </a:cubicBezTo>
                                        <a:cubicBezTo>
                                          <a:pt x="18995" y="6203"/>
                                          <a:pt x="18101" y="3391"/>
                                          <a:pt x="16313" y="1349"/>
                                        </a:cubicBezTo>
                                        <a:cubicBezTo>
                                          <a:pt x="14530" y="-689"/>
                                          <a:pt x="12075" y="-1708"/>
                                          <a:pt x="8950" y="-1708"/>
                                        </a:cubicBezTo>
                                        <a:cubicBezTo>
                                          <a:pt x="5812" y="-1708"/>
                                          <a:pt x="3353" y="-689"/>
                                          <a:pt x="1574" y="1349"/>
                                        </a:cubicBezTo>
                                        <a:cubicBezTo>
                                          <a:pt x="-201" y="3391"/>
                                          <a:pt x="-1089" y="6203"/>
                                          <a:pt x="-1089" y="9783"/>
                                        </a:cubicBezTo>
                                        <a:cubicBezTo>
                                          <a:pt x="-1089" y="13375"/>
                                          <a:pt x="-201" y="16186"/>
                                          <a:pt x="1574" y="18216"/>
                                        </a:cubicBezTo>
                                        <a:cubicBezTo>
                                          <a:pt x="3353" y="20250"/>
                                          <a:pt x="5812" y="21267"/>
                                          <a:pt x="8950" y="21267"/>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8" name="Freeform: Shape 4528"/>
                                <wps:cNvSpPr/>
                                <wps:spPr>
                                  <a:xfrm flipV="1">
                                    <a:off x="4397482" y="7123378"/>
                                    <a:ext cx="3594" cy="30402"/>
                                  </a:xfrm>
                                  <a:custGeom>
                                    <a:avLst/>
                                    <a:gdLst>
                                      <a:gd name="connsiteX0" fmla="*/ -16 w 3594"/>
                                      <a:gd name="connsiteY0" fmla="*/ 28008 h 30402"/>
                                      <a:gd name="connsiteX1" fmla="*/ 3579 w 3594"/>
                                      <a:gd name="connsiteY1" fmla="*/ 28008 h 30402"/>
                                      <a:gd name="connsiteX2" fmla="*/ 3579 w 3594"/>
                                      <a:gd name="connsiteY2" fmla="*/ -2394 h 30402"/>
                                      <a:gd name="connsiteX3" fmla="*/ -16 w 3594"/>
                                      <a:gd name="connsiteY3" fmla="*/ -2394 h 30402"/>
                                      <a:gd name="connsiteX4" fmla="*/ -16 w 3594"/>
                                      <a:gd name="connsiteY4" fmla="*/ 28008 h 30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94" h="30402">
                                        <a:moveTo>
                                          <a:pt x="-16" y="28008"/>
                                        </a:moveTo>
                                        <a:lnTo>
                                          <a:pt x="3579" y="28008"/>
                                        </a:lnTo>
                                        <a:lnTo>
                                          <a:pt x="3579" y="-2394"/>
                                        </a:lnTo>
                                        <a:lnTo>
                                          <a:pt x="-16" y="-2394"/>
                                        </a:lnTo>
                                        <a:lnTo>
                                          <a:pt x="-16" y="2800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9" name="Freeform: Shape 4529"/>
                                <wps:cNvSpPr/>
                                <wps:spPr>
                                  <a:xfrm flipV="1">
                                    <a:off x="4407034" y="7131374"/>
                                    <a:ext cx="20083" cy="22974"/>
                                  </a:xfrm>
                                  <a:custGeom>
                                    <a:avLst/>
                                    <a:gdLst>
                                      <a:gd name="connsiteX0" fmla="*/ 8959 w 20083"/>
                                      <a:gd name="connsiteY0" fmla="*/ 18222 h 22974"/>
                                      <a:gd name="connsiteX1" fmla="*/ 4389 w 20083"/>
                                      <a:gd name="connsiteY1" fmla="*/ 15966 h 22974"/>
                                      <a:gd name="connsiteX2" fmla="*/ 2708 w 20083"/>
                                      <a:gd name="connsiteY2" fmla="*/ 9783 h 22974"/>
                                      <a:gd name="connsiteX3" fmla="*/ 4377 w 20083"/>
                                      <a:gd name="connsiteY3" fmla="*/ 3600 h 22974"/>
                                      <a:gd name="connsiteX4" fmla="*/ 8959 w 20083"/>
                                      <a:gd name="connsiteY4" fmla="*/ 1343 h 22974"/>
                                      <a:gd name="connsiteX5" fmla="*/ 13509 w 20083"/>
                                      <a:gd name="connsiteY5" fmla="*/ 3606 h 22974"/>
                                      <a:gd name="connsiteX6" fmla="*/ 15191 w 20083"/>
                                      <a:gd name="connsiteY6" fmla="*/ 9783 h 22974"/>
                                      <a:gd name="connsiteX7" fmla="*/ 13509 w 20083"/>
                                      <a:gd name="connsiteY7" fmla="*/ 15947 h 22974"/>
                                      <a:gd name="connsiteX8" fmla="*/ 8959 w 20083"/>
                                      <a:gd name="connsiteY8" fmla="*/ 18222 h 22974"/>
                                      <a:gd name="connsiteX9" fmla="*/ 8959 w 20083"/>
                                      <a:gd name="connsiteY9" fmla="*/ 21267 h 22974"/>
                                      <a:gd name="connsiteX10" fmla="*/ 16322 w 20083"/>
                                      <a:gd name="connsiteY10" fmla="*/ 18216 h 22974"/>
                                      <a:gd name="connsiteX11" fmla="*/ 19004 w 20083"/>
                                      <a:gd name="connsiteY11" fmla="*/ 9783 h 22974"/>
                                      <a:gd name="connsiteX12" fmla="*/ 16322 w 20083"/>
                                      <a:gd name="connsiteY12" fmla="*/ 1349 h 22974"/>
                                      <a:gd name="connsiteX13" fmla="*/ 8959 w 20083"/>
                                      <a:gd name="connsiteY13" fmla="*/ -1708 h 22974"/>
                                      <a:gd name="connsiteX14" fmla="*/ 1583 w 20083"/>
                                      <a:gd name="connsiteY14" fmla="*/ 1349 h 22974"/>
                                      <a:gd name="connsiteX15" fmla="*/ -1080 w 20083"/>
                                      <a:gd name="connsiteY15" fmla="*/ 9783 h 22974"/>
                                      <a:gd name="connsiteX16" fmla="*/ 1583 w 20083"/>
                                      <a:gd name="connsiteY16" fmla="*/ 18216 h 22974"/>
                                      <a:gd name="connsiteX17" fmla="*/ 8959 w 20083"/>
                                      <a:gd name="connsiteY17" fmla="*/ 21267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8959" y="18222"/>
                                        </a:moveTo>
                                        <a:cubicBezTo>
                                          <a:pt x="7033" y="18222"/>
                                          <a:pt x="5510" y="17470"/>
                                          <a:pt x="4389" y="15966"/>
                                        </a:cubicBezTo>
                                        <a:cubicBezTo>
                                          <a:pt x="3268" y="14461"/>
                                          <a:pt x="2708" y="12400"/>
                                          <a:pt x="2708" y="9783"/>
                                        </a:cubicBezTo>
                                        <a:cubicBezTo>
                                          <a:pt x="2708" y="7165"/>
                                          <a:pt x="3264" y="5104"/>
                                          <a:pt x="4377" y="3600"/>
                                        </a:cubicBezTo>
                                        <a:cubicBezTo>
                                          <a:pt x="5494" y="2095"/>
                                          <a:pt x="7021" y="1343"/>
                                          <a:pt x="8959" y="1343"/>
                                        </a:cubicBezTo>
                                        <a:cubicBezTo>
                                          <a:pt x="10875" y="1343"/>
                                          <a:pt x="12392" y="2097"/>
                                          <a:pt x="13509" y="3606"/>
                                        </a:cubicBezTo>
                                        <a:cubicBezTo>
                                          <a:pt x="14630" y="5119"/>
                                          <a:pt x="15191" y="7178"/>
                                          <a:pt x="15191" y="9783"/>
                                        </a:cubicBezTo>
                                        <a:cubicBezTo>
                                          <a:pt x="15191" y="12375"/>
                                          <a:pt x="14630" y="14430"/>
                                          <a:pt x="13509" y="15947"/>
                                        </a:cubicBezTo>
                                        <a:cubicBezTo>
                                          <a:pt x="12392" y="17464"/>
                                          <a:pt x="10875" y="18222"/>
                                          <a:pt x="8959" y="18222"/>
                                        </a:cubicBezTo>
                                        <a:close/>
                                        <a:moveTo>
                                          <a:pt x="8959" y="21267"/>
                                        </a:moveTo>
                                        <a:cubicBezTo>
                                          <a:pt x="12084" y="21267"/>
                                          <a:pt x="14538" y="20250"/>
                                          <a:pt x="16322" y="18216"/>
                                        </a:cubicBezTo>
                                        <a:cubicBezTo>
                                          <a:pt x="18110" y="16186"/>
                                          <a:pt x="19004" y="13375"/>
                                          <a:pt x="19004" y="9783"/>
                                        </a:cubicBezTo>
                                        <a:cubicBezTo>
                                          <a:pt x="19004" y="6203"/>
                                          <a:pt x="18110" y="3391"/>
                                          <a:pt x="16322" y="1349"/>
                                        </a:cubicBezTo>
                                        <a:cubicBezTo>
                                          <a:pt x="14538" y="-689"/>
                                          <a:pt x="12084" y="-1708"/>
                                          <a:pt x="8959" y="-1708"/>
                                        </a:cubicBezTo>
                                        <a:cubicBezTo>
                                          <a:pt x="5821" y="-1708"/>
                                          <a:pt x="3362" y="-689"/>
                                          <a:pt x="1583" y="1349"/>
                                        </a:cubicBezTo>
                                        <a:cubicBezTo>
                                          <a:pt x="-193" y="3391"/>
                                          <a:pt x="-1080" y="6203"/>
                                          <a:pt x="-1080" y="9783"/>
                                        </a:cubicBezTo>
                                        <a:cubicBezTo>
                                          <a:pt x="-1080" y="13375"/>
                                          <a:pt x="-193" y="16186"/>
                                          <a:pt x="1583" y="18216"/>
                                        </a:cubicBezTo>
                                        <a:cubicBezTo>
                                          <a:pt x="3362" y="20250"/>
                                          <a:pt x="5821" y="21267"/>
                                          <a:pt x="8959" y="21267"/>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0" name="Freeform: Shape 4530"/>
                                <wps:cNvSpPr/>
                                <wps:spPr>
                                  <a:xfrm flipV="1">
                                    <a:off x="4432935" y="7131374"/>
                                    <a:ext cx="12814" cy="22406"/>
                                  </a:xfrm>
                                  <a:custGeom>
                                    <a:avLst/>
                                    <a:gdLst>
                                      <a:gd name="connsiteX0" fmla="*/ 12093 w 12814"/>
                                      <a:gd name="connsiteY0" fmla="*/ 16770 h 22406"/>
                                      <a:gd name="connsiteX1" fmla="*/ 10774 w 12814"/>
                                      <a:gd name="connsiteY1" fmla="*/ 17283 h 22406"/>
                                      <a:gd name="connsiteX2" fmla="*/ 9205 w 12814"/>
                                      <a:gd name="connsiteY2" fmla="*/ 17452 h 22406"/>
                                      <a:gd name="connsiteX3" fmla="*/ 4523 w 12814"/>
                                      <a:gd name="connsiteY3" fmla="*/ 15470 h 22406"/>
                                      <a:gd name="connsiteX4" fmla="*/ 2892 w 12814"/>
                                      <a:gd name="connsiteY4" fmla="*/ 9775 h 22406"/>
                                      <a:gd name="connsiteX5" fmla="*/ 2892 w 12814"/>
                                      <a:gd name="connsiteY5" fmla="*/ -1754 h 22406"/>
                                      <a:gd name="connsiteX6" fmla="*/ -721 w 12814"/>
                                      <a:gd name="connsiteY6" fmla="*/ -1754 h 22406"/>
                                      <a:gd name="connsiteX7" fmla="*/ -721 w 12814"/>
                                      <a:gd name="connsiteY7" fmla="*/ 20127 h 22406"/>
                                      <a:gd name="connsiteX8" fmla="*/ 2892 w 12814"/>
                                      <a:gd name="connsiteY8" fmla="*/ 20127 h 22406"/>
                                      <a:gd name="connsiteX9" fmla="*/ 2892 w 12814"/>
                                      <a:gd name="connsiteY9" fmla="*/ 16727 h 22406"/>
                                      <a:gd name="connsiteX10" fmla="*/ 5842 w 12814"/>
                                      <a:gd name="connsiteY10" fmla="*/ 19684 h 22406"/>
                                      <a:gd name="connsiteX11" fmla="*/ 10262 w 12814"/>
                                      <a:gd name="connsiteY11" fmla="*/ 20653 h 22406"/>
                                      <a:gd name="connsiteX12" fmla="*/ 11080 w 12814"/>
                                      <a:gd name="connsiteY12" fmla="*/ 20603 h 22406"/>
                                      <a:gd name="connsiteX13" fmla="*/ 12074 w 12814"/>
                                      <a:gd name="connsiteY13" fmla="*/ 20459 h 22406"/>
                                      <a:gd name="connsiteX14" fmla="*/ 12093 w 12814"/>
                                      <a:gd name="connsiteY14" fmla="*/ 16770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814" h="22406">
                                        <a:moveTo>
                                          <a:pt x="12093" y="16770"/>
                                        </a:moveTo>
                                        <a:cubicBezTo>
                                          <a:pt x="11689" y="17004"/>
                                          <a:pt x="11249" y="17175"/>
                                          <a:pt x="10774" y="17283"/>
                                        </a:cubicBezTo>
                                        <a:cubicBezTo>
                                          <a:pt x="10299" y="17395"/>
                                          <a:pt x="9776" y="17452"/>
                                          <a:pt x="9205" y="17452"/>
                                        </a:cubicBezTo>
                                        <a:cubicBezTo>
                                          <a:pt x="7172" y="17452"/>
                                          <a:pt x="5611" y="16791"/>
                                          <a:pt x="4523" y="15470"/>
                                        </a:cubicBezTo>
                                        <a:cubicBezTo>
                                          <a:pt x="3436" y="14149"/>
                                          <a:pt x="2892" y="12250"/>
                                          <a:pt x="2892" y="9775"/>
                                        </a:cubicBezTo>
                                        <a:lnTo>
                                          <a:pt x="2892" y="-1754"/>
                                        </a:lnTo>
                                        <a:lnTo>
                                          <a:pt x="-721" y="-1754"/>
                                        </a:lnTo>
                                        <a:lnTo>
                                          <a:pt x="-721" y="20127"/>
                                        </a:lnTo>
                                        <a:lnTo>
                                          <a:pt x="2892" y="20127"/>
                                        </a:lnTo>
                                        <a:lnTo>
                                          <a:pt x="2892" y="16727"/>
                                        </a:lnTo>
                                        <a:cubicBezTo>
                                          <a:pt x="3650" y="18056"/>
                                          <a:pt x="4634" y="19042"/>
                                          <a:pt x="5842" y="19684"/>
                                        </a:cubicBezTo>
                                        <a:cubicBezTo>
                                          <a:pt x="7055" y="20330"/>
                                          <a:pt x="8528" y="20653"/>
                                          <a:pt x="10262" y="20653"/>
                                        </a:cubicBezTo>
                                        <a:cubicBezTo>
                                          <a:pt x="10507" y="20653"/>
                                          <a:pt x="10780" y="20636"/>
                                          <a:pt x="11080" y="20603"/>
                                        </a:cubicBezTo>
                                        <a:cubicBezTo>
                                          <a:pt x="11380" y="20573"/>
                                          <a:pt x="11712" y="20525"/>
                                          <a:pt x="12074" y="20459"/>
                                        </a:cubicBezTo>
                                        <a:lnTo>
                                          <a:pt x="12093" y="1677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1" name="Freeform: Shape 4531"/>
                                <wps:cNvSpPr/>
                                <wps:spPr>
                                  <a:xfrm flipV="1">
                                    <a:off x="4445750" y="7153780"/>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2" name="Freeform: Shape 4532"/>
                                <wps:cNvSpPr/>
                                <wps:spPr>
                                  <a:xfrm flipV="1">
                                    <a:off x="4460867" y="7131374"/>
                                    <a:ext cx="18483" cy="22974"/>
                                  </a:xfrm>
                                  <a:custGeom>
                                    <a:avLst/>
                                    <a:gdLst>
                                      <a:gd name="connsiteX0" fmla="*/ 10344 w 18483"/>
                                      <a:gd name="connsiteY0" fmla="*/ 9858 h 22974"/>
                                      <a:gd name="connsiteX1" fmla="*/ 4306 w 18483"/>
                                      <a:gd name="connsiteY1" fmla="*/ 8864 h 22974"/>
                                      <a:gd name="connsiteX2" fmla="*/ 2624 w 18483"/>
                                      <a:gd name="connsiteY2" fmla="*/ 5463 h 22974"/>
                                      <a:gd name="connsiteX3" fmla="*/ 3887 w 18483"/>
                                      <a:gd name="connsiteY3" fmla="*/ 2424 h 22974"/>
                                      <a:gd name="connsiteX4" fmla="*/ 7312 w 18483"/>
                                      <a:gd name="connsiteY4" fmla="*/ 1305 h 22974"/>
                                      <a:gd name="connsiteX5" fmla="*/ 12113 w 18483"/>
                                      <a:gd name="connsiteY5" fmla="*/ 3425 h 22974"/>
                                      <a:gd name="connsiteX6" fmla="*/ 13919 w 18483"/>
                                      <a:gd name="connsiteY6" fmla="*/ 9057 h 22974"/>
                                      <a:gd name="connsiteX7" fmla="*/ 13919 w 18483"/>
                                      <a:gd name="connsiteY7" fmla="*/ 9858 h 22974"/>
                                      <a:gd name="connsiteX8" fmla="*/ 10344 w 18483"/>
                                      <a:gd name="connsiteY8" fmla="*/ 9858 h 22974"/>
                                      <a:gd name="connsiteX9" fmla="*/ 17514 w 18483"/>
                                      <a:gd name="connsiteY9" fmla="*/ 11346 h 22974"/>
                                      <a:gd name="connsiteX10" fmla="*/ 17514 w 18483"/>
                                      <a:gd name="connsiteY10" fmla="*/ -1139 h 22974"/>
                                      <a:gd name="connsiteX11" fmla="*/ 13919 w 18483"/>
                                      <a:gd name="connsiteY11" fmla="*/ -1139 h 22974"/>
                                      <a:gd name="connsiteX12" fmla="*/ 13919 w 18483"/>
                                      <a:gd name="connsiteY12" fmla="*/ 2181 h 22974"/>
                                      <a:gd name="connsiteX13" fmla="*/ 10850 w 18483"/>
                                      <a:gd name="connsiteY13" fmla="*/ -758 h 22974"/>
                                      <a:gd name="connsiteX14" fmla="*/ 6356 w 18483"/>
                                      <a:gd name="connsiteY14" fmla="*/ -1708 h 22974"/>
                                      <a:gd name="connsiteX15" fmla="*/ 1012 w 18483"/>
                                      <a:gd name="connsiteY15" fmla="*/ 180 h 22974"/>
                                      <a:gd name="connsiteX16" fmla="*/ -970 w 18483"/>
                                      <a:gd name="connsiteY16" fmla="*/ 5231 h 22974"/>
                                      <a:gd name="connsiteX17" fmla="*/ 1499 w 18483"/>
                                      <a:gd name="connsiteY17" fmla="*/ 10795 h 22974"/>
                                      <a:gd name="connsiteX18" fmla="*/ 8875 w 18483"/>
                                      <a:gd name="connsiteY18" fmla="*/ 12671 h 22974"/>
                                      <a:gd name="connsiteX19" fmla="*/ 13919 w 18483"/>
                                      <a:gd name="connsiteY19" fmla="*/ 12671 h 22974"/>
                                      <a:gd name="connsiteX20" fmla="*/ 13919 w 18483"/>
                                      <a:gd name="connsiteY20" fmla="*/ 13027 h 22974"/>
                                      <a:gd name="connsiteX21" fmla="*/ 12288 w 18483"/>
                                      <a:gd name="connsiteY21" fmla="*/ 16866 h 22974"/>
                                      <a:gd name="connsiteX22" fmla="*/ 7706 w 18483"/>
                                      <a:gd name="connsiteY22" fmla="*/ 18222 h 22974"/>
                                      <a:gd name="connsiteX23" fmla="*/ 4049 w 18483"/>
                                      <a:gd name="connsiteY23" fmla="*/ 17772 h 22974"/>
                                      <a:gd name="connsiteX24" fmla="*/ 637 w 18483"/>
                                      <a:gd name="connsiteY24" fmla="*/ 16422 h 22974"/>
                                      <a:gd name="connsiteX25" fmla="*/ 637 w 18483"/>
                                      <a:gd name="connsiteY25" fmla="*/ 19748 h 22974"/>
                                      <a:gd name="connsiteX26" fmla="*/ 4462 w 18483"/>
                                      <a:gd name="connsiteY26" fmla="*/ 20886 h 22974"/>
                                      <a:gd name="connsiteX27" fmla="*/ 8075 w 18483"/>
                                      <a:gd name="connsiteY27" fmla="*/ 21267 h 22974"/>
                                      <a:gd name="connsiteX28" fmla="*/ 15170 w 18483"/>
                                      <a:gd name="connsiteY28" fmla="*/ 18804 h 22974"/>
                                      <a:gd name="connsiteX29" fmla="*/ 17514 w 18483"/>
                                      <a:gd name="connsiteY29" fmla="*/ 11346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10344" y="9858"/>
                                        </a:moveTo>
                                        <a:cubicBezTo>
                                          <a:pt x="7439" y="9858"/>
                                          <a:pt x="5427" y="9526"/>
                                          <a:pt x="4306" y="8864"/>
                                        </a:cubicBezTo>
                                        <a:cubicBezTo>
                                          <a:pt x="3185" y="8201"/>
                                          <a:pt x="2624" y="7067"/>
                                          <a:pt x="2624" y="5463"/>
                                        </a:cubicBezTo>
                                        <a:cubicBezTo>
                                          <a:pt x="2624" y="4187"/>
                                          <a:pt x="3045" y="3175"/>
                                          <a:pt x="3887" y="2424"/>
                                        </a:cubicBezTo>
                                        <a:cubicBezTo>
                                          <a:pt x="4729" y="1678"/>
                                          <a:pt x="5871" y="1305"/>
                                          <a:pt x="7312" y="1305"/>
                                        </a:cubicBezTo>
                                        <a:cubicBezTo>
                                          <a:pt x="9308" y="1305"/>
                                          <a:pt x="10909" y="2012"/>
                                          <a:pt x="12113" y="3425"/>
                                        </a:cubicBezTo>
                                        <a:cubicBezTo>
                                          <a:pt x="13317" y="4838"/>
                                          <a:pt x="13919" y="6715"/>
                                          <a:pt x="13919" y="9057"/>
                                        </a:cubicBezTo>
                                        <a:lnTo>
                                          <a:pt x="13919" y="9858"/>
                                        </a:lnTo>
                                        <a:lnTo>
                                          <a:pt x="10344" y="9858"/>
                                        </a:lnTo>
                                        <a:close/>
                                        <a:moveTo>
                                          <a:pt x="17514" y="11346"/>
                                        </a:moveTo>
                                        <a:lnTo>
                                          <a:pt x="17514" y="-1139"/>
                                        </a:lnTo>
                                        <a:lnTo>
                                          <a:pt x="13919" y="-1139"/>
                                        </a:lnTo>
                                        <a:lnTo>
                                          <a:pt x="13919" y="2181"/>
                                        </a:lnTo>
                                        <a:cubicBezTo>
                                          <a:pt x="13099" y="855"/>
                                          <a:pt x="12075" y="-124"/>
                                          <a:pt x="10850" y="-758"/>
                                        </a:cubicBezTo>
                                        <a:cubicBezTo>
                                          <a:pt x="9625" y="-1391"/>
                                          <a:pt x="8127" y="-1708"/>
                                          <a:pt x="6356" y="-1708"/>
                                        </a:cubicBezTo>
                                        <a:cubicBezTo>
                                          <a:pt x="4118" y="-1708"/>
                                          <a:pt x="2337" y="-1079"/>
                                          <a:pt x="1012" y="180"/>
                                        </a:cubicBezTo>
                                        <a:cubicBezTo>
                                          <a:pt x="-309" y="1439"/>
                                          <a:pt x="-970" y="3123"/>
                                          <a:pt x="-970" y="5231"/>
                                        </a:cubicBezTo>
                                        <a:cubicBezTo>
                                          <a:pt x="-970" y="7690"/>
                                          <a:pt x="-147" y="9545"/>
                                          <a:pt x="1499" y="10795"/>
                                        </a:cubicBezTo>
                                        <a:cubicBezTo>
                                          <a:pt x="3149" y="12046"/>
                                          <a:pt x="5608" y="12671"/>
                                          <a:pt x="8875" y="12671"/>
                                        </a:cubicBezTo>
                                        <a:lnTo>
                                          <a:pt x="13919" y="12671"/>
                                        </a:lnTo>
                                        <a:lnTo>
                                          <a:pt x="13919" y="13027"/>
                                        </a:lnTo>
                                        <a:cubicBezTo>
                                          <a:pt x="13919" y="14682"/>
                                          <a:pt x="13376" y="15961"/>
                                          <a:pt x="12288" y="16866"/>
                                        </a:cubicBezTo>
                                        <a:cubicBezTo>
                                          <a:pt x="11200" y="17770"/>
                                          <a:pt x="9673" y="18222"/>
                                          <a:pt x="7706" y="18222"/>
                                        </a:cubicBezTo>
                                        <a:cubicBezTo>
                                          <a:pt x="6456" y="18222"/>
                                          <a:pt x="5237" y="18072"/>
                                          <a:pt x="4049" y="17772"/>
                                        </a:cubicBezTo>
                                        <a:cubicBezTo>
                                          <a:pt x="2866" y="17472"/>
                                          <a:pt x="1728" y="17022"/>
                                          <a:pt x="637" y="16422"/>
                                        </a:cubicBezTo>
                                        <a:lnTo>
                                          <a:pt x="637" y="19748"/>
                                        </a:lnTo>
                                        <a:cubicBezTo>
                                          <a:pt x="1949" y="20256"/>
                                          <a:pt x="3224" y="20636"/>
                                          <a:pt x="4462" y="20886"/>
                                        </a:cubicBezTo>
                                        <a:cubicBezTo>
                                          <a:pt x="5700" y="21140"/>
                                          <a:pt x="6904" y="21267"/>
                                          <a:pt x="8075" y="21267"/>
                                        </a:cubicBezTo>
                                        <a:cubicBezTo>
                                          <a:pt x="11242" y="21267"/>
                                          <a:pt x="13607" y="20446"/>
                                          <a:pt x="15170" y="18804"/>
                                        </a:cubicBezTo>
                                        <a:cubicBezTo>
                                          <a:pt x="16732" y="17166"/>
                                          <a:pt x="17514" y="14680"/>
                                          <a:pt x="17514" y="1134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3" name="Freeform: Shape 4533"/>
                                <wps:cNvSpPr/>
                                <wps:spPr>
                                  <a:xfrm flipV="1">
                                    <a:off x="4486751" y="7123378"/>
                                    <a:ext cx="3594" cy="30402"/>
                                  </a:xfrm>
                                  <a:custGeom>
                                    <a:avLst/>
                                    <a:gdLst>
                                      <a:gd name="connsiteX0" fmla="*/ 7 w 3594"/>
                                      <a:gd name="connsiteY0" fmla="*/ 28008 h 30402"/>
                                      <a:gd name="connsiteX1" fmla="*/ 3601 w 3594"/>
                                      <a:gd name="connsiteY1" fmla="*/ 28008 h 30402"/>
                                      <a:gd name="connsiteX2" fmla="*/ 3601 w 3594"/>
                                      <a:gd name="connsiteY2" fmla="*/ -2394 h 30402"/>
                                      <a:gd name="connsiteX3" fmla="*/ 7 w 3594"/>
                                      <a:gd name="connsiteY3" fmla="*/ -2394 h 30402"/>
                                      <a:gd name="connsiteX4" fmla="*/ 7 w 3594"/>
                                      <a:gd name="connsiteY4" fmla="*/ 28008 h 30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94" h="30402">
                                        <a:moveTo>
                                          <a:pt x="7" y="28008"/>
                                        </a:moveTo>
                                        <a:lnTo>
                                          <a:pt x="3601" y="28008"/>
                                        </a:lnTo>
                                        <a:lnTo>
                                          <a:pt x="3601" y="-2394"/>
                                        </a:lnTo>
                                        <a:lnTo>
                                          <a:pt x="7" y="-2394"/>
                                        </a:lnTo>
                                        <a:lnTo>
                                          <a:pt x="7" y="2800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4" name="Freeform: Shape 4534"/>
                                <wps:cNvSpPr/>
                                <wps:spPr>
                                  <a:xfrm flipV="1">
                                    <a:off x="4495171" y="7125685"/>
                                    <a:ext cx="13651" cy="28095"/>
                                  </a:xfrm>
                                  <a:custGeom>
                                    <a:avLst/>
                                    <a:gdLst>
                                      <a:gd name="connsiteX0" fmla="*/ 5887 w 13651"/>
                                      <a:gd name="connsiteY0" fmla="*/ 25886 h 28095"/>
                                      <a:gd name="connsiteX1" fmla="*/ 5887 w 13651"/>
                                      <a:gd name="connsiteY1" fmla="*/ 19672 h 28095"/>
                                      <a:gd name="connsiteX2" fmla="*/ 13288 w 13651"/>
                                      <a:gd name="connsiteY2" fmla="*/ 19672 h 28095"/>
                                      <a:gd name="connsiteX3" fmla="*/ 13288 w 13651"/>
                                      <a:gd name="connsiteY3" fmla="*/ 16877 h 28095"/>
                                      <a:gd name="connsiteX4" fmla="*/ 5887 w 13651"/>
                                      <a:gd name="connsiteY4" fmla="*/ 16877 h 28095"/>
                                      <a:gd name="connsiteX5" fmla="*/ 5887 w 13651"/>
                                      <a:gd name="connsiteY5" fmla="*/ 4999 h 28095"/>
                                      <a:gd name="connsiteX6" fmla="*/ 6619 w 13651"/>
                                      <a:gd name="connsiteY6" fmla="*/ 1561 h 28095"/>
                                      <a:gd name="connsiteX7" fmla="*/ 9600 w 13651"/>
                                      <a:gd name="connsiteY7" fmla="*/ 798 h 28095"/>
                                      <a:gd name="connsiteX8" fmla="*/ 13288 w 13651"/>
                                      <a:gd name="connsiteY8" fmla="*/ 798 h 28095"/>
                                      <a:gd name="connsiteX9" fmla="*/ 13288 w 13651"/>
                                      <a:gd name="connsiteY9" fmla="*/ -2209 h 28095"/>
                                      <a:gd name="connsiteX10" fmla="*/ 9600 w 13651"/>
                                      <a:gd name="connsiteY10" fmla="*/ -2209 h 28095"/>
                                      <a:gd name="connsiteX11" fmla="*/ 3856 w 13651"/>
                                      <a:gd name="connsiteY11" fmla="*/ -659 h 28095"/>
                                      <a:gd name="connsiteX12" fmla="*/ 2274 w 13651"/>
                                      <a:gd name="connsiteY12" fmla="*/ 4999 h 28095"/>
                                      <a:gd name="connsiteX13" fmla="*/ 2274 w 13651"/>
                                      <a:gd name="connsiteY13" fmla="*/ 16877 h 28095"/>
                                      <a:gd name="connsiteX14" fmla="*/ -363 w 13651"/>
                                      <a:gd name="connsiteY14" fmla="*/ 16877 h 28095"/>
                                      <a:gd name="connsiteX15" fmla="*/ -363 w 13651"/>
                                      <a:gd name="connsiteY15" fmla="*/ 19672 h 28095"/>
                                      <a:gd name="connsiteX16" fmla="*/ 2274 w 13651"/>
                                      <a:gd name="connsiteY16" fmla="*/ 19672 h 28095"/>
                                      <a:gd name="connsiteX17" fmla="*/ 2274 w 13651"/>
                                      <a:gd name="connsiteY17" fmla="*/ 25886 h 28095"/>
                                      <a:gd name="connsiteX18" fmla="*/ 5887 w 13651"/>
                                      <a:gd name="connsiteY18" fmla="*/ 25886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887" y="25886"/>
                                        </a:moveTo>
                                        <a:lnTo>
                                          <a:pt x="5887" y="19672"/>
                                        </a:lnTo>
                                        <a:lnTo>
                                          <a:pt x="13288" y="19672"/>
                                        </a:lnTo>
                                        <a:lnTo>
                                          <a:pt x="13288" y="16877"/>
                                        </a:lnTo>
                                        <a:lnTo>
                                          <a:pt x="5887" y="16877"/>
                                        </a:lnTo>
                                        <a:lnTo>
                                          <a:pt x="5887" y="4999"/>
                                        </a:lnTo>
                                        <a:cubicBezTo>
                                          <a:pt x="5887" y="3215"/>
                                          <a:pt x="6131" y="2069"/>
                                          <a:pt x="6619" y="1561"/>
                                        </a:cubicBezTo>
                                        <a:cubicBezTo>
                                          <a:pt x="7106" y="1052"/>
                                          <a:pt x="8100" y="798"/>
                                          <a:pt x="9600" y="798"/>
                                        </a:cubicBezTo>
                                        <a:lnTo>
                                          <a:pt x="13288" y="798"/>
                                        </a:lnTo>
                                        <a:lnTo>
                                          <a:pt x="13288" y="-2209"/>
                                        </a:lnTo>
                                        <a:lnTo>
                                          <a:pt x="9600" y="-2209"/>
                                        </a:lnTo>
                                        <a:cubicBezTo>
                                          <a:pt x="6825" y="-2209"/>
                                          <a:pt x="4910" y="-1692"/>
                                          <a:pt x="3856" y="-659"/>
                                        </a:cubicBezTo>
                                        <a:cubicBezTo>
                                          <a:pt x="2802" y="379"/>
                                          <a:pt x="2274" y="2265"/>
                                          <a:pt x="2274" y="4999"/>
                                        </a:cubicBezTo>
                                        <a:lnTo>
                                          <a:pt x="2274" y="16877"/>
                                        </a:lnTo>
                                        <a:lnTo>
                                          <a:pt x="-363" y="16877"/>
                                        </a:lnTo>
                                        <a:lnTo>
                                          <a:pt x="-363" y="19672"/>
                                        </a:lnTo>
                                        <a:lnTo>
                                          <a:pt x="2274" y="19672"/>
                                        </a:lnTo>
                                        <a:lnTo>
                                          <a:pt x="2274" y="25886"/>
                                        </a:lnTo>
                                        <a:lnTo>
                                          <a:pt x="5887" y="2588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5" name="Freeform: Shape 4535"/>
                                <wps:cNvSpPr/>
                                <wps:spPr>
                                  <a:xfrm flipV="1">
                                    <a:off x="4511988" y="7131374"/>
                                    <a:ext cx="20277" cy="22974"/>
                                  </a:xfrm>
                                  <a:custGeom>
                                    <a:avLst/>
                                    <a:gdLst>
                                      <a:gd name="connsiteX0" fmla="*/ 19208 w 20277"/>
                                      <a:gd name="connsiteY0" fmla="*/ 10702 h 22974"/>
                                      <a:gd name="connsiteX1" fmla="*/ 19208 w 20277"/>
                                      <a:gd name="connsiteY1" fmla="*/ 8945 h 22974"/>
                                      <a:gd name="connsiteX2" fmla="*/ 2681 w 20277"/>
                                      <a:gd name="connsiteY2" fmla="*/ 8945 h 22974"/>
                                      <a:gd name="connsiteX3" fmla="*/ 4919 w 20277"/>
                                      <a:gd name="connsiteY3" fmla="*/ 3287 h 22974"/>
                                      <a:gd name="connsiteX4" fmla="*/ 10495 w 20277"/>
                                      <a:gd name="connsiteY4" fmla="*/ 1343 h 22974"/>
                                      <a:gd name="connsiteX5" fmla="*/ 14508 w 20277"/>
                                      <a:gd name="connsiteY5" fmla="*/ 1849 h 22974"/>
                                      <a:gd name="connsiteX6" fmla="*/ 18371 w 20277"/>
                                      <a:gd name="connsiteY6" fmla="*/ 3375 h 22974"/>
                                      <a:gd name="connsiteX7" fmla="*/ 18371 w 20277"/>
                                      <a:gd name="connsiteY7" fmla="*/ -26 h 22974"/>
                                      <a:gd name="connsiteX8" fmla="*/ 14401 w 20277"/>
                                      <a:gd name="connsiteY8" fmla="*/ -1277 h 22974"/>
                                      <a:gd name="connsiteX9" fmla="*/ 10282 w 20277"/>
                                      <a:gd name="connsiteY9" fmla="*/ -1708 h 22974"/>
                                      <a:gd name="connsiteX10" fmla="*/ 1987 w 20277"/>
                                      <a:gd name="connsiteY10" fmla="*/ 1337 h 22974"/>
                                      <a:gd name="connsiteX11" fmla="*/ -1069 w 20277"/>
                                      <a:gd name="connsiteY11" fmla="*/ 9589 h 22974"/>
                                      <a:gd name="connsiteX12" fmla="*/ 1831 w 20277"/>
                                      <a:gd name="connsiteY12" fmla="*/ 18110 h 22974"/>
                                      <a:gd name="connsiteX13" fmla="*/ 9657 w 20277"/>
                                      <a:gd name="connsiteY13" fmla="*/ 21267 h 22974"/>
                                      <a:gd name="connsiteX14" fmla="*/ 16639 w 20277"/>
                                      <a:gd name="connsiteY14" fmla="*/ 18423 h 22974"/>
                                      <a:gd name="connsiteX15" fmla="*/ 19208 w 20277"/>
                                      <a:gd name="connsiteY15" fmla="*/ 10702 h 22974"/>
                                      <a:gd name="connsiteX16" fmla="*/ 15614 w 20277"/>
                                      <a:gd name="connsiteY16" fmla="*/ 11758 h 22974"/>
                                      <a:gd name="connsiteX17" fmla="*/ 13964 w 20277"/>
                                      <a:gd name="connsiteY17" fmla="*/ 16459 h 22974"/>
                                      <a:gd name="connsiteX18" fmla="*/ 9694 w 20277"/>
                                      <a:gd name="connsiteY18" fmla="*/ 18222 h 22974"/>
                                      <a:gd name="connsiteX19" fmla="*/ 4881 w 20277"/>
                                      <a:gd name="connsiteY19" fmla="*/ 16522 h 22974"/>
                                      <a:gd name="connsiteX20" fmla="*/ 2800 w 20277"/>
                                      <a:gd name="connsiteY20" fmla="*/ 11733 h 22974"/>
                                      <a:gd name="connsiteX21" fmla="*/ 15614 w 20277"/>
                                      <a:gd name="connsiteY21" fmla="*/ 11758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277" h="22974">
                                        <a:moveTo>
                                          <a:pt x="19208" y="10702"/>
                                        </a:moveTo>
                                        <a:lnTo>
                                          <a:pt x="19208" y="8945"/>
                                        </a:lnTo>
                                        <a:lnTo>
                                          <a:pt x="2681" y="8945"/>
                                        </a:lnTo>
                                        <a:cubicBezTo>
                                          <a:pt x="2839" y="6469"/>
                                          <a:pt x="3585" y="4583"/>
                                          <a:pt x="4919" y="3287"/>
                                        </a:cubicBezTo>
                                        <a:cubicBezTo>
                                          <a:pt x="6252" y="1991"/>
                                          <a:pt x="8111" y="1343"/>
                                          <a:pt x="10495" y="1343"/>
                                        </a:cubicBezTo>
                                        <a:cubicBezTo>
                                          <a:pt x="11874" y="1343"/>
                                          <a:pt x="13212" y="1512"/>
                                          <a:pt x="14508" y="1849"/>
                                        </a:cubicBezTo>
                                        <a:cubicBezTo>
                                          <a:pt x="15804" y="2187"/>
                                          <a:pt x="17091" y="2695"/>
                                          <a:pt x="18371" y="3375"/>
                                        </a:cubicBezTo>
                                        <a:lnTo>
                                          <a:pt x="18371" y="-26"/>
                                        </a:lnTo>
                                        <a:cubicBezTo>
                                          <a:pt x="17079" y="-572"/>
                                          <a:pt x="15756" y="-989"/>
                                          <a:pt x="14401" y="-1277"/>
                                        </a:cubicBezTo>
                                        <a:cubicBezTo>
                                          <a:pt x="13047" y="-1564"/>
                                          <a:pt x="11674" y="-1708"/>
                                          <a:pt x="10282" y="-1708"/>
                                        </a:cubicBezTo>
                                        <a:cubicBezTo>
                                          <a:pt x="6790" y="-1708"/>
                                          <a:pt x="4025" y="-693"/>
                                          <a:pt x="1987" y="1337"/>
                                        </a:cubicBezTo>
                                        <a:cubicBezTo>
                                          <a:pt x="-51" y="3371"/>
                                          <a:pt x="-1069" y="6121"/>
                                          <a:pt x="-1069" y="9589"/>
                                        </a:cubicBezTo>
                                        <a:cubicBezTo>
                                          <a:pt x="-1069" y="13169"/>
                                          <a:pt x="-103" y="16009"/>
                                          <a:pt x="1831" y="18110"/>
                                        </a:cubicBezTo>
                                        <a:cubicBezTo>
                                          <a:pt x="3765" y="20215"/>
                                          <a:pt x="6373" y="21267"/>
                                          <a:pt x="9657" y="21267"/>
                                        </a:cubicBezTo>
                                        <a:cubicBezTo>
                                          <a:pt x="12599" y="21267"/>
                                          <a:pt x="14926" y="20319"/>
                                          <a:pt x="16639" y="18423"/>
                                        </a:cubicBezTo>
                                        <a:cubicBezTo>
                                          <a:pt x="18352" y="16530"/>
                                          <a:pt x="19208" y="13957"/>
                                          <a:pt x="19208" y="10702"/>
                                        </a:cubicBezTo>
                                        <a:close/>
                                        <a:moveTo>
                                          <a:pt x="15614" y="11758"/>
                                        </a:moveTo>
                                        <a:cubicBezTo>
                                          <a:pt x="15589" y="13721"/>
                                          <a:pt x="15039" y="15288"/>
                                          <a:pt x="13964" y="16459"/>
                                        </a:cubicBezTo>
                                        <a:cubicBezTo>
                                          <a:pt x="12889" y="17635"/>
                                          <a:pt x="11465" y="18222"/>
                                          <a:pt x="9694" y="18222"/>
                                        </a:cubicBezTo>
                                        <a:cubicBezTo>
                                          <a:pt x="7690" y="18222"/>
                                          <a:pt x="6086" y="17656"/>
                                          <a:pt x="4881" y="16522"/>
                                        </a:cubicBezTo>
                                        <a:cubicBezTo>
                                          <a:pt x="3677" y="15388"/>
                                          <a:pt x="2983" y="13792"/>
                                          <a:pt x="2800" y="11733"/>
                                        </a:cubicBezTo>
                                        <a:lnTo>
                                          <a:pt x="15614" y="1175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6" name="Freeform: Shape 4536"/>
                                <wps:cNvSpPr/>
                                <wps:spPr>
                                  <a:xfrm flipV="1">
                                    <a:off x="4538026" y="7131374"/>
                                    <a:ext cx="12814" cy="22406"/>
                                  </a:xfrm>
                                  <a:custGeom>
                                    <a:avLst/>
                                    <a:gdLst>
                                      <a:gd name="connsiteX0" fmla="*/ 12119 w 12814"/>
                                      <a:gd name="connsiteY0" fmla="*/ 16770 h 22406"/>
                                      <a:gd name="connsiteX1" fmla="*/ 10800 w 12814"/>
                                      <a:gd name="connsiteY1" fmla="*/ 17283 h 22406"/>
                                      <a:gd name="connsiteX2" fmla="*/ 9231 w 12814"/>
                                      <a:gd name="connsiteY2" fmla="*/ 17452 h 22406"/>
                                      <a:gd name="connsiteX3" fmla="*/ 4550 w 12814"/>
                                      <a:gd name="connsiteY3" fmla="*/ 15470 h 22406"/>
                                      <a:gd name="connsiteX4" fmla="*/ 2918 w 12814"/>
                                      <a:gd name="connsiteY4" fmla="*/ 9775 h 22406"/>
                                      <a:gd name="connsiteX5" fmla="*/ 2918 w 12814"/>
                                      <a:gd name="connsiteY5" fmla="*/ -1754 h 22406"/>
                                      <a:gd name="connsiteX6" fmla="*/ -695 w 12814"/>
                                      <a:gd name="connsiteY6" fmla="*/ -1754 h 22406"/>
                                      <a:gd name="connsiteX7" fmla="*/ -695 w 12814"/>
                                      <a:gd name="connsiteY7" fmla="*/ 20127 h 22406"/>
                                      <a:gd name="connsiteX8" fmla="*/ 2918 w 12814"/>
                                      <a:gd name="connsiteY8" fmla="*/ 20127 h 22406"/>
                                      <a:gd name="connsiteX9" fmla="*/ 2918 w 12814"/>
                                      <a:gd name="connsiteY9" fmla="*/ 16727 h 22406"/>
                                      <a:gd name="connsiteX10" fmla="*/ 5868 w 12814"/>
                                      <a:gd name="connsiteY10" fmla="*/ 19684 h 22406"/>
                                      <a:gd name="connsiteX11" fmla="*/ 10288 w 12814"/>
                                      <a:gd name="connsiteY11" fmla="*/ 20653 h 22406"/>
                                      <a:gd name="connsiteX12" fmla="*/ 11107 w 12814"/>
                                      <a:gd name="connsiteY12" fmla="*/ 20603 h 22406"/>
                                      <a:gd name="connsiteX13" fmla="*/ 12101 w 12814"/>
                                      <a:gd name="connsiteY13" fmla="*/ 20459 h 22406"/>
                                      <a:gd name="connsiteX14" fmla="*/ 12119 w 12814"/>
                                      <a:gd name="connsiteY14" fmla="*/ 16770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814" h="22406">
                                        <a:moveTo>
                                          <a:pt x="12119" y="16770"/>
                                        </a:moveTo>
                                        <a:cubicBezTo>
                                          <a:pt x="11715" y="17004"/>
                                          <a:pt x="11275" y="17175"/>
                                          <a:pt x="10800" y="17283"/>
                                        </a:cubicBezTo>
                                        <a:cubicBezTo>
                                          <a:pt x="10325" y="17395"/>
                                          <a:pt x="9802" y="17452"/>
                                          <a:pt x="9231" y="17452"/>
                                        </a:cubicBezTo>
                                        <a:cubicBezTo>
                                          <a:pt x="7198" y="17452"/>
                                          <a:pt x="5637" y="16791"/>
                                          <a:pt x="4550" y="15470"/>
                                        </a:cubicBezTo>
                                        <a:cubicBezTo>
                                          <a:pt x="3462" y="14149"/>
                                          <a:pt x="2918" y="12250"/>
                                          <a:pt x="2918" y="9775"/>
                                        </a:cubicBezTo>
                                        <a:lnTo>
                                          <a:pt x="2918" y="-1754"/>
                                        </a:lnTo>
                                        <a:lnTo>
                                          <a:pt x="-695" y="-1754"/>
                                        </a:lnTo>
                                        <a:lnTo>
                                          <a:pt x="-695" y="20127"/>
                                        </a:lnTo>
                                        <a:lnTo>
                                          <a:pt x="2918" y="20127"/>
                                        </a:lnTo>
                                        <a:lnTo>
                                          <a:pt x="2918" y="16727"/>
                                        </a:lnTo>
                                        <a:cubicBezTo>
                                          <a:pt x="3677" y="18056"/>
                                          <a:pt x="4660" y="19042"/>
                                          <a:pt x="5868" y="19684"/>
                                        </a:cubicBezTo>
                                        <a:cubicBezTo>
                                          <a:pt x="7081" y="20330"/>
                                          <a:pt x="8554" y="20653"/>
                                          <a:pt x="10288" y="20653"/>
                                        </a:cubicBezTo>
                                        <a:cubicBezTo>
                                          <a:pt x="10534" y="20653"/>
                                          <a:pt x="10807" y="20636"/>
                                          <a:pt x="11107" y="20603"/>
                                        </a:cubicBezTo>
                                        <a:cubicBezTo>
                                          <a:pt x="11407" y="20573"/>
                                          <a:pt x="11738" y="20525"/>
                                          <a:pt x="12101" y="20459"/>
                                        </a:cubicBezTo>
                                        <a:lnTo>
                                          <a:pt x="12119" y="1677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7" name="Freeform: Shape 4537"/>
                                <wps:cNvSpPr/>
                                <wps:spPr>
                                  <a:xfrm flipV="1">
                                    <a:off x="4553242" y="7131374"/>
                                    <a:ext cx="18483" cy="22974"/>
                                  </a:xfrm>
                                  <a:custGeom>
                                    <a:avLst/>
                                    <a:gdLst>
                                      <a:gd name="connsiteX0" fmla="*/ 10367 w 18483"/>
                                      <a:gd name="connsiteY0" fmla="*/ 9858 h 22974"/>
                                      <a:gd name="connsiteX1" fmla="*/ 4329 w 18483"/>
                                      <a:gd name="connsiteY1" fmla="*/ 8864 h 22974"/>
                                      <a:gd name="connsiteX2" fmla="*/ 2647 w 18483"/>
                                      <a:gd name="connsiteY2" fmla="*/ 5463 h 22974"/>
                                      <a:gd name="connsiteX3" fmla="*/ 3910 w 18483"/>
                                      <a:gd name="connsiteY3" fmla="*/ 2424 h 22974"/>
                                      <a:gd name="connsiteX4" fmla="*/ 7335 w 18483"/>
                                      <a:gd name="connsiteY4" fmla="*/ 1305 h 22974"/>
                                      <a:gd name="connsiteX5" fmla="*/ 12136 w 18483"/>
                                      <a:gd name="connsiteY5" fmla="*/ 3425 h 22974"/>
                                      <a:gd name="connsiteX6" fmla="*/ 13943 w 18483"/>
                                      <a:gd name="connsiteY6" fmla="*/ 9057 h 22974"/>
                                      <a:gd name="connsiteX7" fmla="*/ 13943 w 18483"/>
                                      <a:gd name="connsiteY7" fmla="*/ 9858 h 22974"/>
                                      <a:gd name="connsiteX8" fmla="*/ 10367 w 18483"/>
                                      <a:gd name="connsiteY8" fmla="*/ 9858 h 22974"/>
                                      <a:gd name="connsiteX9" fmla="*/ 17537 w 18483"/>
                                      <a:gd name="connsiteY9" fmla="*/ 11346 h 22974"/>
                                      <a:gd name="connsiteX10" fmla="*/ 17537 w 18483"/>
                                      <a:gd name="connsiteY10" fmla="*/ -1139 h 22974"/>
                                      <a:gd name="connsiteX11" fmla="*/ 13943 w 18483"/>
                                      <a:gd name="connsiteY11" fmla="*/ -1139 h 22974"/>
                                      <a:gd name="connsiteX12" fmla="*/ 13943 w 18483"/>
                                      <a:gd name="connsiteY12" fmla="*/ 2181 h 22974"/>
                                      <a:gd name="connsiteX13" fmla="*/ 10873 w 18483"/>
                                      <a:gd name="connsiteY13" fmla="*/ -758 h 22974"/>
                                      <a:gd name="connsiteX14" fmla="*/ 6379 w 18483"/>
                                      <a:gd name="connsiteY14" fmla="*/ -1708 h 22974"/>
                                      <a:gd name="connsiteX15" fmla="*/ 1035 w 18483"/>
                                      <a:gd name="connsiteY15" fmla="*/ 180 h 22974"/>
                                      <a:gd name="connsiteX16" fmla="*/ -947 w 18483"/>
                                      <a:gd name="connsiteY16" fmla="*/ 5231 h 22974"/>
                                      <a:gd name="connsiteX17" fmla="*/ 1522 w 18483"/>
                                      <a:gd name="connsiteY17" fmla="*/ 10795 h 22974"/>
                                      <a:gd name="connsiteX18" fmla="*/ 8898 w 18483"/>
                                      <a:gd name="connsiteY18" fmla="*/ 12671 h 22974"/>
                                      <a:gd name="connsiteX19" fmla="*/ 13943 w 18483"/>
                                      <a:gd name="connsiteY19" fmla="*/ 12671 h 22974"/>
                                      <a:gd name="connsiteX20" fmla="*/ 13943 w 18483"/>
                                      <a:gd name="connsiteY20" fmla="*/ 13027 h 22974"/>
                                      <a:gd name="connsiteX21" fmla="*/ 12311 w 18483"/>
                                      <a:gd name="connsiteY21" fmla="*/ 16866 h 22974"/>
                                      <a:gd name="connsiteX22" fmla="*/ 7729 w 18483"/>
                                      <a:gd name="connsiteY22" fmla="*/ 18222 h 22974"/>
                                      <a:gd name="connsiteX23" fmla="*/ 4073 w 18483"/>
                                      <a:gd name="connsiteY23" fmla="*/ 17772 h 22974"/>
                                      <a:gd name="connsiteX24" fmla="*/ 660 w 18483"/>
                                      <a:gd name="connsiteY24" fmla="*/ 16422 h 22974"/>
                                      <a:gd name="connsiteX25" fmla="*/ 660 w 18483"/>
                                      <a:gd name="connsiteY25" fmla="*/ 19748 h 22974"/>
                                      <a:gd name="connsiteX26" fmla="*/ 4485 w 18483"/>
                                      <a:gd name="connsiteY26" fmla="*/ 20886 h 22974"/>
                                      <a:gd name="connsiteX27" fmla="*/ 8098 w 18483"/>
                                      <a:gd name="connsiteY27" fmla="*/ 21267 h 22974"/>
                                      <a:gd name="connsiteX28" fmla="*/ 15193 w 18483"/>
                                      <a:gd name="connsiteY28" fmla="*/ 18804 h 22974"/>
                                      <a:gd name="connsiteX29" fmla="*/ 17537 w 18483"/>
                                      <a:gd name="connsiteY29" fmla="*/ 11346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10367" y="9858"/>
                                        </a:moveTo>
                                        <a:cubicBezTo>
                                          <a:pt x="7463" y="9858"/>
                                          <a:pt x="5450" y="9526"/>
                                          <a:pt x="4329" y="8864"/>
                                        </a:cubicBezTo>
                                        <a:cubicBezTo>
                                          <a:pt x="3208" y="8201"/>
                                          <a:pt x="2647" y="7067"/>
                                          <a:pt x="2647" y="5463"/>
                                        </a:cubicBezTo>
                                        <a:cubicBezTo>
                                          <a:pt x="2647" y="4187"/>
                                          <a:pt x="3068" y="3175"/>
                                          <a:pt x="3910" y="2424"/>
                                        </a:cubicBezTo>
                                        <a:cubicBezTo>
                                          <a:pt x="4752" y="1678"/>
                                          <a:pt x="5894" y="1305"/>
                                          <a:pt x="7335" y="1305"/>
                                        </a:cubicBezTo>
                                        <a:cubicBezTo>
                                          <a:pt x="9332" y="1305"/>
                                          <a:pt x="10932" y="2012"/>
                                          <a:pt x="12136" y="3425"/>
                                        </a:cubicBezTo>
                                        <a:cubicBezTo>
                                          <a:pt x="13340" y="4838"/>
                                          <a:pt x="13943" y="6715"/>
                                          <a:pt x="13943" y="9057"/>
                                        </a:cubicBezTo>
                                        <a:lnTo>
                                          <a:pt x="13943" y="9858"/>
                                        </a:lnTo>
                                        <a:lnTo>
                                          <a:pt x="10367" y="9858"/>
                                        </a:lnTo>
                                        <a:close/>
                                        <a:moveTo>
                                          <a:pt x="17537" y="11346"/>
                                        </a:moveTo>
                                        <a:lnTo>
                                          <a:pt x="17537" y="-1139"/>
                                        </a:lnTo>
                                        <a:lnTo>
                                          <a:pt x="13943" y="-1139"/>
                                        </a:lnTo>
                                        <a:lnTo>
                                          <a:pt x="13943" y="2181"/>
                                        </a:lnTo>
                                        <a:cubicBezTo>
                                          <a:pt x="13122" y="855"/>
                                          <a:pt x="12099" y="-124"/>
                                          <a:pt x="10873" y="-758"/>
                                        </a:cubicBezTo>
                                        <a:cubicBezTo>
                                          <a:pt x="9648" y="-1391"/>
                                          <a:pt x="8150" y="-1708"/>
                                          <a:pt x="6379" y="-1708"/>
                                        </a:cubicBezTo>
                                        <a:cubicBezTo>
                                          <a:pt x="4141" y="-1708"/>
                                          <a:pt x="2360" y="-1079"/>
                                          <a:pt x="1035" y="180"/>
                                        </a:cubicBezTo>
                                        <a:cubicBezTo>
                                          <a:pt x="-286" y="1439"/>
                                          <a:pt x="-947" y="3123"/>
                                          <a:pt x="-947" y="5231"/>
                                        </a:cubicBezTo>
                                        <a:cubicBezTo>
                                          <a:pt x="-947" y="7690"/>
                                          <a:pt x="-124" y="9545"/>
                                          <a:pt x="1522" y="10795"/>
                                        </a:cubicBezTo>
                                        <a:cubicBezTo>
                                          <a:pt x="3172" y="12046"/>
                                          <a:pt x="5631" y="12671"/>
                                          <a:pt x="8898" y="12671"/>
                                        </a:cubicBezTo>
                                        <a:lnTo>
                                          <a:pt x="13943" y="12671"/>
                                        </a:lnTo>
                                        <a:lnTo>
                                          <a:pt x="13943" y="13027"/>
                                        </a:lnTo>
                                        <a:cubicBezTo>
                                          <a:pt x="13943" y="14682"/>
                                          <a:pt x="13399" y="15961"/>
                                          <a:pt x="12311" y="16866"/>
                                        </a:cubicBezTo>
                                        <a:cubicBezTo>
                                          <a:pt x="11223" y="17770"/>
                                          <a:pt x="9696" y="18222"/>
                                          <a:pt x="7729" y="18222"/>
                                        </a:cubicBezTo>
                                        <a:cubicBezTo>
                                          <a:pt x="6479" y="18222"/>
                                          <a:pt x="5260" y="18072"/>
                                          <a:pt x="4073" y="17772"/>
                                        </a:cubicBezTo>
                                        <a:cubicBezTo>
                                          <a:pt x="2889" y="17472"/>
                                          <a:pt x="1751" y="17022"/>
                                          <a:pt x="660" y="16422"/>
                                        </a:cubicBezTo>
                                        <a:lnTo>
                                          <a:pt x="660" y="19748"/>
                                        </a:lnTo>
                                        <a:cubicBezTo>
                                          <a:pt x="1972" y="20256"/>
                                          <a:pt x="3247" y="20636"/>
                                          <a:pt x="4485" y="20886"/>
                                        </a:cubicBezTo>
                                        <a:cubicBezTo>
                                          <a:pt x="5723" y="21140"/>
                                          <a:pt x="6927" y="21267"/>
                                          <a:pt x="8098" y="21267"/>
                                        </a:cubicBezTo>
                                        <a:cubicBezTo>
                                          <a:pt x="11265" y="21267"/>
                                          <a:pt x="13630" y="20446"/>
                                          <a:pt x="15193" y="18804"/>
                                        </a:cubicBezTo>
                                        <a:cubicBezTo>
                                          <a:pt x="16755" y="17166"/>
                                          <a:pt x="17537" y="14680"/>
                                          <a:pt x="17537" y="1134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8" name="Freeform: Shape 4538"/>
                                <wps:cNvSpPr/>
                                <wps:spPr>
                                  <a:xfrm flipV="1">
                                    <a:off x="4576431" y="7125685"/>
                                    <a:ext cx="13651" cy="28095"/>
                                  </a:xfrm>
                                  <a:custGeom>
                                    <a:avLst/>
                                    <a:gdLst>
                                      <a:gd name="connsiteX0" fmla="*/ 5908 w 13651"/>
                                      <a:gd name="connsiteY0" fmla="*/ 25886 h 28095"/>
                                      <a:gd name="connsiteX1" fmla="*/ 5908 w 13651"/>
                                      <a:gd name="connsiteY1" fmla="*/ 19672 h 28095"/>
                                      <a:gd name="connsiteX2" fmla="*/ 13309 w 13651"/>
                                      <a:gd name="connsiteY2" fmla="*/ 19672 h 28095"/>
                                      <a:gd name="connsiteX3" fmla="*/ 13309 w 13651"/>
                                      <a:gd name="connsiteY3" fmla="*/ 16877 h 28095"/>
                                      <a:gd name="connsiteX4" fmla="*/ 5908 w 13651"/>
                                      <a:gd name="connsiteY4" fmla="*/ 16877 h 28095"/>
                                      <a:gd name="connsiteX5" fmla="*/ 5908 w 13651"/>
                                      <a:gd name="connsiteY5" fmla="*/ 4999 h 28095"/>
                                      <a:gd name="connsiteX6" fmla="*/ 6639 w 13651"/>
                                      <a:gd name="connsiteY6" fmla="*/ 1561 h 28095"/>
                                      <a:gd name="connsiteX7" fmla="*/ 9621 w 13651"/>
                                      <a:gd name="connsiteY7" fmla="*/ 798 h 28095"/>
                                      <a:gd name="connsiteX8" fmla="*/ 13309 w 13651"/>
                                      <a:gd name="connsiteY8" fmla="*/ 798 h 28095"/>
                                      <a:gd name="connsiteX9" fmla="*/ 13309 w 13651"/>
                                      <a:gd name="connsiteY9" fmla="*/ -2209 h 28095"/>
                                      <a:gd name="connsiteX10" fmla="*/ 9621 w 13651"/>
                                      <a:gd name="connsiteY10" fmla="*/ -2209 h 28095"/>
                                      <a:gd name="connsiteX11" fmla="*/ 3876 w 13651"/>
                                      <a:gd name="connsiteY11" fmla="*/ -659 h 28095"/>
                                      <a:gd name="connsiteX12" fmla="*/ 2295 w 13651"/>
                                      <a:gd name="connsiteY12" fmla="*/ 4999 h 28095"/>
                                      <a:gd name="connsiteX13" fmla="*/ 2295 w 13651"/>
                                      <a:gd name="connsiteY13" fmla="*/ 16877 h 28095"/>
                                      <a:gd name="connsiteX14" fmla="*/ -343 w 13651"/>
                                      <a:gd name="connsiteY14" fmla="*/ 16877 h 28095"/>
                                      <a:gd name="connsiteX15" fmla="*/ -343 w 13651"/>
                                      <a:gd name="connsiteY15" fmla="*/ 19672 h 28095"/>
                                      <a:gd name="connsiteX16" fmla="*/ 2295 w 13651"/>
                                      <a:gd name="connsiteY16" fmla="*/ 19672 h 28095"/>
                                      <a:gd name="connsiteX17" fmla="*/ 2295 w 13651"/>
                                      <a:gd name="connsiteY17" fmla="*/ 25886 h 28095"/>
                                      <a:gd name="connsiteX18" fmla="*/ 5908 w 13651"/>
                                      <a:gd name="connsiteY18" fmla="*/ 25886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908" y="25886"/>
                                        </a:moveTo>
                                        <a:lnTo>
                                          <a:pt x="5908" y="19672"/>
                                        </a:lnTo>
                                        <a:lnTo>
                                          <a:pt x="13309" y="19672"/>
                                        </a:lnTo>
                                        <a:lnTo>
                                          <a:pt x="13309" y="16877"/>
                                        </a:lnTo>
                                        <a:lnTo>
                                          <a:pt x="5908" y="16877"/>
                                        </a:lnTo>
                                        <a:lnTo>
                                          <a:pt x="5908" y="4999"/>
                                        </a:lnTo>
                                        <a:cubicBezTo>
                                          <a:pt x="5908" y="3215"/>
                                          <a:pt x="6151" y="2069"/>
                                          <a:pt x="6639" y="1561"/>
                                        </a:cubicBezTo>
                                        <a:cubicBezTo>
                                          <a:pt x="7127" y="1052"/>
                                          <a:pt x="8120" y="798"/>
                                          <a:pt x="9621" y="798"/>
                                        </a:cubicBezTo>
                                        <a:lnTo>
                                          <a:pt x="13309" y="798"/>
                                        </a:lnTo>
                                        <a:lnTo>
                                          <a:pt x="13309" y="-2209"/>
                                        </a:lnTo>
                                        <a:lnTo>
                                          <a:pt x="9621" y="-2209"/>
                                        </a:lnTo>
                                        <a:cubicBezTo>
                                          <a:pt x="6845" y="-2209"/>
                                          <a:pt x="4930" y="-1692"/>
                                          <a:pt x="3876" y="-659"/>
                                        </a:cubicBezTo>
                                        <a:cubicBezTo>
                                          <a:pt x="2822" y="379"/>
                                          <a:pt x="2295" y="2265"/>
                                          <a:pt x="2295" y="4999"/>
                                        </a:cubicBezTo>
                                        <a:lnTo>
                                          <a:pt x="2295" y="16877"/>
                                        </a:lnTo>
                                        <a:lnTo>
                                          <a:pt x="-343" y="16877"/>
                                        </a:lnTo>
                                        <a:lnTo>
                                          <a:pt x="-343" y="19672"/>
                                        </a:lnTo>
                                        <a:lnTo>
                                          <a:pt x="2295" y="19672"/>
                                        </a:lnTo>
                                        <a:lnTo>
                                          <a:pt x="2295" y="25886"/>
                                        </a:lnTo>
                                        <a:lnTo>
                                          <a:pt x="5908" y="2588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9" name="Freeform: Shape 4539"/>
                                <wps:cNvSpPr/>
                                <wps:spPr>
                                  <a:xfrm flipV="1">
                                    <a:off x="4594811" y="7123378"/>
                                    <a:ext cx="3594" cy="30402"/>
                                  </a:xfrm>
                                  <a:custGeom>
                                    <a:avLst/>
                                    <a:gdLst>
                                      <a:gd name="connsiteX0" fmla="*/ 34 w 3594"/>
                                      <a:gd name="connsiteY0" fmla="*/ 19487 h 30402"/>
                                      <a:gd name="connsiteX1" fmla="*/ 3628 w 3594"/>
                                      <a:gd name="connsiteY1" fmla="*/ 19487 h 30402"/>
                                      <a:gd name="connsiteX2" fmla="*/ 3628 w 3594"/>
                                      <a:gd name="connsiteY2" fmla="*/ -2394 h 30402"/>
                                      <a:gd name="connsiteX3" fmla="*/ 34 w 3594"/>
                                      <a:gd name="connsiteY3" fmla="*/ -2394 h 30402"/>
                                      <a:gd name="connsiteX4" fmla="*/ 34 w 3594"/>
                                      <a:gd name="connsiteY4" fmla="*/ 19487 h 30402"/>
                                      <a:gd name="connsiteX5" fmla="*/ 34 w 3594"/>
                                      <a:gd name="connsiteY5" fmla="*/ 28008 h 30402"/>
                                      <a:gd name="connsiteX6" fmla="*/ 3628 w 3594"/>
                                      <a:gd name="connsiteY6" fmla="*/ 28008 h 30402"/>
                                      <a:gd name="connsiteX7" fmla="*/ 3628 w 3594"/>
                                      <a:gd name="connsiteY7" fmla="*/ 23451 h 30402"/>
                                      <a:gd name="connsiteX8" fmla="*/ 34 w 3594"/>
                                      <a:gd name="connsiteY8" fmla="*/ 23451 h 30402"/>
                                      <a:gd name="connsiteX9" fmla="*/ 34 w 3594"/>
                                      <a:gd name="connsiteY9" fmla="*/ 28008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34" y="19487"/>
                                        </a:moveTo>
                                        <a:lnTo>
                                          <a:pt x="3628" y="19487"/>
                                        </a:lnTo>
                                        <a:lnTo>
                                          <a:pt x="3628" y="-2394"/>
                                        </a:lnTo>
                                        <a:lnTo>
                                          <a:pt x="34" y="-2394"/>
                                        </a:lnTo>
                                        <a:lnTo>
                                          <a:pt x="34" y="19487"/>
                                        </a:lnTo>
                                        <a:close/>
                                        <a:moveTo>
                                          <a:pt x="34" y="28008"/>
                                        </a:moveTo>
                                        <a:lnTo>
                                          <a:pt x="3628" y="28008"/>
                                        </a:lnTo>
                                        <a:lnTo>
                                          <a:pt x="3628" y="23451"/>
                                        </a:lnTo>
                                        <a:lnTo>
                                          <a:pt x="34" y="23451"/>
                                        </a:lnTo>
                                        <a:lnTo>
                                          <a:pt x="34" y="2800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40" name="Freeform: Shape 4540"/>
                                <wps:cNvSpPr/>
                                <wps:spPr>
                                  <a:xfrm flipV="1">
                                    <a:off x="4604363" y="7131374"/>
                                    <a:ext cx="20083" cy="22974"/>
                                  </a:xfrm>
                                  <a:custGeom>
                                    <a:avLst/>
                                    <a:gdLst>
                                      <a:gd name="connsiteX0" fmla="*/ 9008 w 20083"/>
                                      <a:gd name="connsiteY0" fmla="*/ 18222 h 22974"/>
                                      <a:gd name="connsiteX1" fmla="*/ 4439 w 20083"/>
                                      <a:gd name="connsiteY1" fmla="*/ 15966 h 22974"/>
                                      <a:gd name="connsiteX2" fmla="*/ 2757 w 20083"/>
                                      <a:gd name="connsiteY2" fmla="*/ 9783 h 22974"/>
                                      <a:gd name="connsiteX3" fmla="*/ 4426 w 20083"/>
                                      <a:gd name="connsiteY3" fmla="*/ 3600 h 22974"/>
                                      <a:gd name="connsiteX4" fmla="*/ 9008 w 20083"/>
                                      <a:gd name="connsiteY4" fmla="*/ 1343 h 22974"/>
                                      <a:gd name="connsiteX5" fmla="*/ 13558 w 20083"/>
                                      <a:gd name="connsiteY5" fmla="*/ 3606 h 22974"/>
                                      <a:gd name="connsiteX6" fmla="*/ 15240 w 20083"/>
                                      <a:gd name="connsiteY6" fmla="*/ 9783 h 22974"/>
                                      <a:gd name="connsiteX7" fmla="*/ 13558 w 20083"/>
                                      <a:gd name="connsiteY7" fmla="*/ 15947 h 22974"/>
                                      <a:gd name="connsiteX8" fmla="*/ 9008 w 20083"/>
                                      <a:gd name="connsiteY8" fmla="*/ 18222 h 22974"/>
                                      <a:gd name="connsiteX9" fmla="*/ 9008 w 20083"/>
                                      <a:gd name="connsiteY9" fmla="*/ 21267 h 22974"/>
                                      <a:gd name="connsiteX10" fmla="*/ 16371 w 20083"/>
                                      <a:gd name="connsiteY10" fmla="*/ 18216 h 22974"/>
                                      <a:gd name="connsiteX11" fmla="*/ 19053 w 20083"/>
                                      <a:gd name="connsiteY11" fmla="*/ 9783 h 22974"/>
                                      <a:gd name="connsiteX12" fmla="*/ 16371 w 20083"/>
                                      <a:gd name="connsiteY12" fmla="*/ 1349 h 22974"/>
                                      <a:gd name="connsiteX13" fmla="*/ 9008 w 20083"/>
                                      <a:gd name="connsiteY13" fmla="*/ -1708 h 22974"/>
                                      <a:gd name="connsiteX14" fmla="*/ 1632 w 20083"/>
                                      <a:gd name="connsiteY14" fmla="*/ 1349 h 22974"/>
                                      <a:gd name="connsiteX15" fmla="*/ -1031 w 20083"/>
                                      <a:gd name="connsiteY15" fmla="*/ 9783 h 22974"/>
                                      <a:gd name="connsiteX16" fmla="*/ 1632 w 20083"/>
                                      <a:gd name="connsiteY16" fmla="*/ 18216 h 22974"/>
                                      <a:gd name="connsiteX17" fmla="*/ 9008 w 20083"/>
                                      <a:gd name="connsiteY17" fmla="*/ 21267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9008" y="18222"/>
                                        </a:moveTo>
                                        <a:cubicBezTo>
                                          <a:pt x="7083" y="18222"/>
                                          <a:pt x="5560" y="17470"/>
                                          <a:pt x="4439" y="15966"/>
                                        </a:cubicBezTo>
                                        <a:cubicBezTo>
                                          <a:pt x="3318" y="14461"/>
                                          <a:pt x="2757" y="12400"/>
                                          <a:pt x="2757" y="9783"/>
                                        </a:cubicBezTo>
                                        <a:cubicBezTo>
                                          <a:pt x="2757" y="7165"/>
                                          <a:pt x="3313" y="5104"/>
                                          <a:pt x="4426" y="3600"/>
                                        </a:cubicBezTo>
                                        <a:cubicBezTo>
                                          <a:pt x="5543" y="2095"/>
                                          <a:pt x="7070" y="1343"/>
                                          <a:pt x="9008" y="1343"/>
                                        </a:cubicBezTo>
                                        <a:cubicBezTo>
                                          <a:pt x="10925" y="1343"/>
                                          <a:pt x="12442" y="2097"/>
                                          <a:pt x="13558" y="3606"/>
                                        </a:cubicBezTo>
                                        <a:cubicBezTo>
                                          <a:pt x="14679" y="5119"/>
                                          <a:pt x="15240" y="7178"/>
                                          <a:pt x="15240" y="9783"/>
                                        </a:cubicBezTo>
                                        <a:cubicBezTo>
                                          <a:pt x="15240" y="12375"/>
                                          <a:pt x="14679" y="14430"/>
                                          <a:pt x="13558" y="15947"/>
                                        </a:cubicBezTo>
                                        <a:cubicBezTo>
                                          <a:pt x="12442" y="17464"/>
                                          <a:pt x="10925" y="18222"/>
                                          <a:pt x="9008" y="18222"/>
                                        </a:cubicBezTo>
                                        <a:close/>
                                        <a:moveTo>
                                          <a:pt x="9008" y="21267"/>
                                        </a:moveTo>
                                        <a:cubicBezTo>
                                          <a:pt x="12133" y="21267"/>
                                          <a:pt x="14588" y="20250"/>
                                          <a:pt x="16371" y="18216"/>
                                        </a:cubicBezTo>
                                        <a:cubicBezTo>
                                          <a:pt x="18159" y="16186"/>
                                          <a:pt x="19053" y="13375"/>
                                          <a:pt x="19053" y="9783"/>
                                        </a:cubicBezTo>
                                        <a:cubicBezTo>
                                          <a:pt x="19053" y="6203"/>
                                          <a:pt x="18159" y="3391"/>
                                          <a:pt x="16371" y="1349"/>
                                        </a:cubicBezTo>
                                        <a:cubicBezTo>
                                          <a:pt x="14588" y="-689"/>
                                          <a:pt x="12133" y="-1708"/>
                                          <a:pt x="9008" y="-1708"/>
                                        </a:cubicBezTo>
                                        <a:cubicBezTo>
                                          <a:pt x="5870" y="-1708"/>
                                          <a:pt x="3411" y="-689"/>
                                          <a:pt x="1632" y="1349"/>
                                        </a:cubicBezTo>
                                        <a:cubicBezTo>
                                          <a:pt x="-143" y="3391"/>
                                          <a:pt x="-1031" y="6203"/>
                                          <a:pt x="-1031" y="9783"/>
                                        </a:cubicBezTo>
                                        <a:cubicBezTo>
                                          <a:pt x="-1031" y="13375"/>
                                          <a:pt x="-143" y="16186"/>
                                          <a:pt x="1632" y="18216"/>
                                        </a:cubicBezTo>
                                        <a:cubicBezTo>
                                          <a:pt x="3411" y="20250"/>
                                          <a:pt x="5870" y="21267"/>
                                          <a:pt x="9008" y="21267"/>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41" name="Freeform: Shape 4541"/>
                                <wps:cNvSpPr/>
                                <wps:spPr>
                                  <a:xfrm flipV="1">
                                    <a:off x="4630264" y="7131374"/>
                                    <a:ext cx="18327" cy="22406"/>
                                  </a:xfrm>
                                  <a:custGeom>
                                    <a:avLst/>
                                    <a:gdLst>
                                      <a:gd name="connsiteX0" fmla="*/ 17215 w 18327"/>
                                      <a:gd name="connsiteY0" fmla="*/ 11456 h 22406"/>
                                      <a:gd name="connsiteX1" fmla="*/ 17215 w 18327"/>
                                      <a:gd name="connsiteY1" fmla="*/ -1754 h 22406"/>
                                      <a:gd name="connsiteX2" fmla="*/ 13621 w 18327"/>
                                      <a:gd name="connsiteY2" fmla="*/ -1754 h 22406"/>
                                      <a:gd name="connsiteX3" fmla="*/ 13621 w 18327"/>
                                      <a:gd name="connsiteY3" fmla="*/ 11338 h 22406"/>
                                      <a:gd name="connsiteX4" fmla="*/ 12408 w 18327"/>
                                      <a:gd name="connsiteY4" fmla="*/ 15983 h 22406"/>
                                      <a:gd name="connsiteX5" fmla="*/ 8777 w 18327"/>
                                      <a:gd name="connsiteY5" fmla="*/ 17527 h 22406"/>
                                      <a:gd name="connsiteX6" fmla="*/ 4182 w 18327"/>
                                      <a:gd name="connsiteY6" fmla="*/ 15670 h 22406"/>
                                      <a:gd name="connsiteX7" fmla="*/ 2501 w 18327"/>
                                      <a:gd name="connsiteY7" fmla="*/ 10612 h 22406"/>
                                      <a:gd name="connsiteX8" fmla="*/ 2501 w 18327"/>
                                      <a:gd name="connsiteY8" fmla="*/ -1754 h 22406"/>
                                      <a:gd name="connsiteX9" fmla="*/ -1112 w 18327"/>
                                      <a:gd name="connsiteY9" fmla="*/ -1754 h 22406"/>
                                      <a:gd name="connsiteX10" fmla="*/ -1112 w 18327"/>
                                      <a:gd name="connsiteY10" fmla="*/ 20127 h 22406"/>
                                      <a:gd name="connsiteX11" fmla="*/ 2501 w 18327"/>
                                      <a:gd name="connsiteY11" fmla="*/ 20127 h 22406"/>
                                      <a:gd name="connsiteX12" fmla="*/ 2501 w 18327"/>
                                      <a:gd name="connsiteY12" fmla="*/ 16727 h 22406"/>
                                      <a:gd name="connsiteX13" fmla="*/ 5539 w 18327"/>
                                      <a:gd name="connsiteY13" fmla="*/ 19677 h 22406"/>
                                      <a:gd name="connsiteX14" fmla="*/ 9577 w 18327"/>
                                      <a:gd name="connsiteY14" fmla="*/ 20653 h 22406"/>
                                      <a:gd name="connsiteX15" fmla="*/ 15277 w 18327"/>
                                      <a:gd name="connsiteY15" fmla="*/ 18321 h 22406"/>
                                      <a:gd name="connsiteX16" fmla="*/ 17215 w 18327"/>
                                      <a:gd name="connsiteY16" fmla="*/ 11456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7215" y="11456"/>
                                        </a:moveTo>
                                        <a:lnTo>
                                          <a:pt x="17215" y="-1754"/>
                                        </a:lnTo>
                                        <a:lnTo>
                                          <a:pt x="13621" y="-1754"/>
                                        </a:lnTo>
                                        <a:lnTo>
                                          <a:pt x="13621" y="11338"/>
                                        </a:lnTo>
                                        <a:cubicBezTo>
                                          <a:pt x="13621" y="13409"/>
                                          <a:pt x="13217" y="14957"/>
                                          <a:pt x="12408" y="15983"/>
                                        </a:cubicBezTo>
                                        <a:cubicBezTo>
                                          <a:pt x="11600" y="17012"/>
                                          <a:pt x="10389" y="17527"/>
                                          <a:pt x="8777" y="17527"/>
                                        </a:cubicBezTo>
                                        <a:cubicBezTo>
                                          <a:pt x="6835" y="17527"/>
                                          <a:pt x="5303" y="16908"/>
                                          <a:pt x="4182" y="15670"/>
                                        </a:cubicBezTo>
                                        <a:cubicBezTo>
                                          <a:pt x="3061" y="14436"/>
                                          <a:pt x="2501" y="12750"/>
                                          <a:pt x="2501" y="10612"/>
                                        </a:cubicBezTo>
                                        <a:lnTo>
                                          <a:pt x="2501" y="-1754"/>
                                        </a:lnTo>
                                        <a:lnTo>
                                          <a:pt x="-1112" y="-1754"/>
                                        </a:lnTo>
                                        <a:lnTo>
                                          <a:pt x="-1112" y="20127"/>
                                        </a:lnTo>
                                        <a:lnTo>
                                          <a:pt x="2501" y="20127"/>
                                        </a:lnTo>
                                        <a:lnTo>
                                          <a:pt x="2501" y="16727"/>
                                        </a:lnTo>
                                        <a:cubicBezTo>
                                          <a:pt x="3363" y="18044"/>
                                          <a:pt x="4376" y="19027"/>
                                          <a:pt x="5539" y="19677"/>
                                        </a:cubicBezTo>
                                        <a:cubicBezTo>
                                          <a:pt x="6706" y="20327"/>
                                          <a:pt x="8052" y="20653"/>
                                          <a:pt x="9577" y="20653"/>
                                        </a:cubicBezTo>
                                        <a:cubicBezTo>
                                          <a:pt x="12090" y="20653"/>
                                          <a:pt x="13990" y="19875"/>
                                          <a:pt x="15277" y="18321"/>
                                        </a:cubicBezTo>
                                        <a:cubicBezTo>
                                          <a:pt x="16569" y="16766"/>
                                          <a:pt x="17215" y="14478"/>
                                          <a:pt x="17215" y="1145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42" name="Freeform: Shape 4542"/>
                                <wps:cNvSpPr/>
                                <wps:spPr>
                                  <a:xfrm flipV="1">
                                    <a:off x="4654156" y="7131374"/>
                                    <a:ext cx="16720" cy="22974"/>
                                  </a:xfrm>
                                  <a:custGeom>
                                    <a:avLst/>
                                    <a:gdLst>
                                      <a:gd name="connsiteX0" fmla="*/ 14802 w 16720"/>
                                      <a:gd name="connsiteY0" fmla="*/ 20098 h 22974"/>
                                      <a:gd name="connsiteX1" fmla="*/ 14802 w 16720"/>
                                      <a:gd name="connsiteY1" fmla="*/ 16697 h 22974"/>
                                      <a:gd name="connsiteX2" fmla="*/ 11639 w 16720"/>
                                      <a:gd name="connsiteY2" fmla="*/ 17866 h 22974"/>
                                      <a:gd name="connsiteX3" fmla="*/ 8239 w 16720"/>
                                      <a:gd name="connsiteY3" fmla="*/ 18260 h 22974"/>
                                      <a:gd name="connsiteX4" fmla="*/ 4226 w 16720"/>
                                      <a:gd name="connsiteY4" fmla="*/ 17441 h 22974"/>
                                      <a:gd name="connsiteX5" fmla="*/ 2888 w 16720"/>
                                      <a:gd name="connsiteY5" fmla="*/ 14978 h 22974"/>
                                      <a:gd name="connsiteX6" fmla="*/ 3844 w 16720"/>
                                      <a:gd name="connsiteY6" fmla="*/ 13015 h 22974"/>
                                      <a:gd name="connsiteX7" fmla="*/ 7695 w 16720"/>
                                      <a:gd name="connsiteY7" fmla="*/ 11658 h 22974"/>
                                      <a:gd name="connsiteX8" fmla="*/ 8926 w 16720"/>
                                      <a:gd name="connsiteY8" fmla="*/ 11383 h 22974"/>
                                      <a:gd name="connsiteX9" fmla="*/ 14364 w 16720"/>
                                      <a:gd name="connsiteY9" fmla="*/ 9070 h 22974"/>
                                      <a:gd name="connsiteX10" fmla="*/ 15977 w 16720"/>
                                      <a:gd name="connsiteY10" fmla="*/ 4900 h 22974"/>
                                      <a:gd name="connsiteX11" fmla="*/ 13564 w 16720"/>
                                      <a:gd name="connsiteY11" fmla="*/ 68 h 22974"/>
                                      <a:gd name="connsiteX12" fmla="*/ 6932 w 16720"/>
                                      <a:gd name="connsiteY12" fmla="*/ -1708 h 22974"/>
                                      <a:gd name="connsiteX13" fmla="*/ 3269 w 16720"/>
                                      <a:gd name="connsiteY13" fmla="*/ -1364 h 22974"/>
                                      <a:gd name="connsiteX14" fmla="*/ -744 w 16720"/>
                                      <a:gd name="connsiteY14" fmla="*/ -339 h 22974"/>
                                      <a:gd name="connsiteX15" fmla="*/ -744 w 16720"/>
                                      <a:gd name="connsiteY15" fmla="*/ 3375 h 22974"/>
                                      <a:gd name="connsiteX16" fmla="*/ 3182 w 16720"/>
                                      <a:gd name="connsiteY16" fmla="*/ 1818 h 22974"/>
                                      <a:gd name="connsiteX17" fmla="*/ 7013 w 16720"/>
                                      <a:gd name="connsiteY17" fmla="*/ 1305 h 22974"/>
                                      <a:gd name="connsiteX18" fmla="*/ 10914 w 16720"/>
                                      <a:gd name="connsiteY18" fmla="*/ 2174 h 22974"/>
                                      <a:gd name="connsiteX19" fmla="*/ 12283 w 16720"/>
                                      <a:gd name="connsiteY19" fmla="*/ 4625 h 22974"/>
                                      <a:gd name="connsiteX20" fmla="*/ 11295 w 16720"/>
                                      <a:gd name="connsiteY20" fmla="*/ 6869 h 22974"/>
                                      <a:gd name="connsiteX21" fmla="*/ 6970 w 16720"/>
                                      <a:gd name="connsiteY21" fmla="*/ 8376 h 22974"/>
                                      <a:gd name="connsiteX22" fmla="*/ 5719 w 16720"/>
                                      <a:gd name="connsiteY22" fmla="*/ 8670 h 22974"/>
                                      <a:gd name="connsiteX23" fmla="*/ 894 w 16720"/>
                                      <a:gd name="connsiteY23" fmla="*/ 10827 h 22974"/>
                                      <a:gd name="connsiteX24" fmla="*/ -588 w 16720"/>
                                      <a:gd name="connsiteY24" fmla="*/ 14822 h 22974"/>
                                      <a:gd name="connsiteX25" fmla="*/ 1600 w 16720"/>
                                      <a:gd name="connsiteY25" fmla="*/ 19585 h 22974"/>
                                      <a:gd name="connsiteX26" fmla="*/ 7813 w 16720"/>
                                      <a:gd name="connsiteY26" fmla="*/ 21267 h 22974"/>
                                      <a:gd name="connsiteX27" fmla="*/ 11558 w 16720"/>
                                      <a:gd name="connsiteY27" fmla="*/ 20973 h 22974"/>
                                      <a:gd name="connsiteX28" fmla="*/ 14802 w 16720"/>
                                      <a:gd name="connsiteY28" fmla="*/ 20098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4802" y="20098"/>
                                        </a:moveTo>
                                        <a:lnTo>
                                          <a:pt x="14802" y="16697"/>
                                        </a:lnTo>
                                        <a:cubicBezTo>
                                          <a:pt x="13789" y="17218"/>
                                          <a:pt x="12735" y="17608"/>
                                          <a:pt x="11639" y="17866"/>
                                        </a:cubicBezTo>
                                        <a:cubicBezTo>
                                          <a:pt x="10547" y="18129"/>
                                          <a:pt x="9414" y="18260"/>
                                          <a:pt x="8239" y="18260"/>
                                        </a:cubicBezTo>
                                        <a:cubicBezTo>
                                          <a:pt x="6455" y="18260"/>
                                          <a:pt x="5117" y="17987"/>
                                          <a:pt x="4226" y="17441"/>
                                        </a:cubicBezTo>
                                        <a:cubicBezTo>
                                          <a:pt x="3334" y="16895"/>
                                          <a:pt x="2888" y="16074"/>
                                          <a:pt x="2888" y="14978"/>
                                        </a:cubicBezTo>
                                        <a:cubicBezTo>
                                          <a:pt x="2888" y="14144"/>
                                          <a:pt x="3207" y="13490"/>
                                          <a:pt x="3844" y="13015"/>
                                        </a:cubicBezTo>
                                        <a:cubicBezTo>
                                          <a:pt x="4482" y="12540"/>
                                          <a:pt x="5765" y="12087"/>
                                          <a:pt x="7695" y="11658"/>
                                        </a:cubicBezTo>
                                        <a:lnTo>
                                          <a:pt x="8926" y="11383"/>
                                        </a:lnTo>
                                        <a:cubicBezTo>
                                          <a:pt x="11476" y="10837"/>
                                          <a:pt x="13289" y="10066"/>
                                          <a:pt x="14364" y="9070"/>
                                        </a:cubicBezTo>
                                        <a:cubicBezTo>
                                          <a:pt x="15439" y="8074"/>
                                          <a:pt x="15977" y="6684"/>
                                          <a:pt x="15977" y="4900"/>
                                        </a:cubicBezTo>
                                        <a:cubicBezTo>
                                          <a:pt x="15977" y="2866"/>
                                          <a:pt x="15173" y="1255"/>
                                          <a:pt x="13564" y="68"/>
                                        </a:cubicBezTo>
                                        <a:cubicBezTo>
                                          <a:pt x="11956" y="-1116"/>
                                          <a:pt x="9745" y="-1708"/>
                                          <a:pt x="6932" y="-1708"/>
                                        </a:cubicBezTo>
                                        <a:cubicBezTo>
                                          <a:pt x="5761" y="-1708"/>
                                          <a:pt x="4540" y="-1593"/>
                                          <a:pt x="3269" y="-1364"/>
                                        </a:cubicBezTo>
                                        <a:cubicBezTo>
                                          <a:pt x="1998" y="-1135"/>
                                          <a:pt x="661" y="-793"/>
                                          <a:pt x="-744" y="-339"/>
                                        </a:cubicBezTo>
                                        <a:lnTo>
                                          <a:pt x="-744" y="3375"/>
                                        </a:lnTo>
                                        <a:cubicBezTo>
                                          <a:pt x="586" y="2683"/>
                                          <a:pt x="1894" y="2164"/>
                                          <a:pt x="3182" y="1818"/>
                                        </a:cubicBezTo>
                                        <a:cubicBezTo>
                                          <a:pt x="4469" y="1476"/>
                                          <a:pt x="5747" y="1305"/>
                                          <a:pt x="7013" y="1305"/>
                                        </a:cubicBezTo>
                                        <a:cubicBezTo>
                                          <a:pt x="8705" y="1305"/>
                                          <a:pt x="10005" y="1595"/>
                                          <a:pt x="10914" y="2174"/>
                                        </a:cubicBezTo>
                                        <a:cubicBezTo>
                                          <a:pt x="11827" y="2754"/>
                                          <a:pt x="12283" y="3571"/>
                                          <a:pt x="12283" y="4625"/>
                                        </a:cubicBezTo>
                                        <a:cubicBezTo>
                                          <a:pt x="12283" y="5600"/>
                                          <a:pt x="11954" y="6348"/>
                                          <a:pt x="11295" y="6869"/>
                                        </a:cubicBezTo>
                                        <a:cubicBezTo>
                                          <a:pt x="10641" y="7390"/>
                                          <a:pt x="9199" y="7893"/>
                                          <a:pt x="6970" y="8376"/>
                                        </a:cubicBezTo>
                                        <a:lnTo>
                                          <a:pt x="5719" y="8670"/>
                                        </a:lnTo>
                                        <a:cubicBezTo>
                                          <a:pt x="3494" y="9137"/>
                                          <a:pt x="1886" y="9856"/>
                                          <a:pt x="894" y="10827"/>
                                        </a:cubicBezTo>
                                        <a:cubicBezTo>
                                          <a:pt x="-94" y="11798"/>
                                          <a:pt x="-588" y="13129"/>
                                          <a:pt x="-588" y="14822"/>
                                        </a:cubicBezTo>
                                        <a:cubicBezTo>
                                          <a:pt x="-588" y="16880"/>
                                          <a:pt x="142" y="18468"/>
                                          <a:pt x="1600" y="19585"/>
                                        </a:cubicBezTo>
                                        <a:cubicBezTo>
                                          <a:pt x="3059" y="20706"/>
                                          <a:pt x="5130" y="21267"/>
                                          <a:pt x="7813" y="21267"/>
                                        </a:cubicBezTo>
                                        <a:cubicBezTo>
                                          <a:pt x="9139" y="21267"/>
                                          <a:pt x="10387" y="21169"/>
                                          <a:pt x="11558" y="20973"/>
                                        </a:cubicBezTo>
                                        <a:cubicBezTo>
                                          <a:pt x="12733" y="20781"/>
                                          <a:pt x="13814" y="20490"/>
                                          <a:pt x="14802" y="20098"/>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43" name="Freeform: Shape 4543"/>
                              <wps:cNvSpPr/>
                              <wps:spPr>
                                <a:xfrm>
                                  <a:off x="3940601" y="7198504"/>
                                  <a:ext cx="80010" cy="4001"/>
                                </a:xfrm>
                                <a:custGeom>
                                  <a:avLst/>
                                  <a:gdLst>
                                    <a:gd name="connsiteX0" fmla="*/ 0 w 80010"/>
                                    <a:gd name="connsiteY0" fmla="*/ 0 h 4001"/>
                                    <a:gd name="connsiteX1" fmla="*/ 80010 w 80010"/>
                                    <a:gd name="connsiteY1" fmla="*/ 0 h 4001"/>
                                  </a:gdLst>
                                  <a:ahLst/>
                                  <a:cxnLst>
                                    <a:cxn ang="0">
                                      <a:pos x="connsiteX0" y="connsiteY0"/>
                                    </a:cxn>
                                    <a:cxn ang="0">
                                      <a:pos x="connsiteX1" y="connsiteY1"/>
                                    </a:cxn>
                                  </a:cxnLst>
                                  <a:rect l="l" t="t" r="r" b="b"/>
                                  <a:pathLst>
                                    <a:path w="80010" h="4001">
                                      <a:moveTo>
                                        <a:pt x="0" y="0"/>
                                      </a:moveTo>
                                      <a:lnTo>
                                        <a:pt x="80010" y="0"/>
                                      </a:lnTo>
                                    </a:path>
                                  </a:pathLst>
                                </a:custGeom>
                                <a:noFill/>
                                <a:ln w="5993" cap="sq">
                                  <a:solidFill>
                                    <a:srgbClr val="2CA02C"/>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544" name="Graphic 4083"/>
                              <wpg:cNvGrpSpPr/>
                              <wpg:grpSpPr>
                                <a:xfrm>
                                  <a:off x="4054784" y="7182106"/>
                                  <a:ext cx="581049" cy="38723"/>
                                  <a:chOff x="4054784" y="7182106"/>
                                  <a:chExt cx="581049" cy="38723"/>
                                </a:xfrm>
                                <a:solidFill>
                                  <a:srgbClr val="000000"/>
                                </a:solidFill>
                              </wpg:grpSpPr>
                              <wps:wsp>
                                <wps:cNvPr id="4545" name="Freeform: Shape 4545"/>
                                <wps:cNvSpPr/>
                                <wps:spPr>
                                  <a:xfrm flipV="1">
                                    <a:off x="4054784" y="7190102"/>
                                    <a:ext cx="16720" cy="22974"/>
                                  </a:xfrm>
                                  <a:custGeom>
                                    <a:avLst/>
                                    <a:gdLst>
                                      <a:gd name="connsiteX0" fmla="*/ 14652 w 16720"/>
                                      <a:gd name="connsiteY0" fmla="*/ 20113 h 22974"/>
                                      <a:gd name="connsiteX1" fmla="*/ 14652 w 16720"/>
                                      <a:gd name="connsiteY1" fmla="*/ 16712 h 22974"/>
                                      <a:gd name="connsiteX2" fmla="*/ 11489 w 16720"/>
                                      <a:gd name="connsiteY2" fmla="*/ 17881 h 22974"/>
                                      <a:gd name="connsiteX3" fmla="*/ 8089 w 16720"/>
                                      <a:gd name="connsiteY3" fmla="*/ 18275 h 22974"/>
                                      <a:gd name="connsiteX4" fmla="*/ 4076 w 16720"/>
                                      <a:gd name="connsiteY4" fmla="*/ 17456 h 22974"/>
                                      <a:gd name="connsiteX5" fmla="*/ 2738 w 16720"/>
                                      <a:gd name="connsiteY5" fmla="*/ 14993 h 22974"/>
                                      <a:gd name="connsiteX6" fmla="*/ 3694 w 16720"/>
                                      <a:gd name="connsiteY6" fmla="*/ 13029 h 22974"/>
                                      <a:gd name="connsiteX7" fmla="*/ 7545 w 16720"/>
                                      <a:gd name="connsiteY7" fmla="*/ 11673 h 22974"/>
                                      <a:gd name="connsiteX8" fmla="*/ 8776 w 16720"/>
                                      <a:gd name="connsiteY8" fmla="*/ 11398 h 22974"/>
                                      <a:gd name="connsiteX9" fmla="*/ 14214 w 16720"/>
                                      <a:gd name="connsiteY9" fmla="*/ 9085 h 22974"/>
                                      <a:gd name="connsiteX10" fmla="*/ 15827 w 16720"/>
                                      <a:gd name="connsiteY10" fmla="*/ 4915 h 22974"/>
                                      <a:gd name="connsiteX11" fmla="*/ 13414 w 16720"/>
                                      <a:gd name="connsiteY11" fmla="*/ 82 h 22974"/>
                                      <a:gd name="connsiteX12" fmla="*/ 6782 w 16720"/>
                                      <a:gd name="connsiteY12" fmla="*/ -1693 h 22974"/>
                                      <a:gd name="connsiteX13" fmla="*/ 3119 w 16720"/>
                                      <a:gd name="connsiteY13" fmla="*/ -1349 h 22974"/>
                                      <a:gd name="connsiteX14" fmla="*/ -894 w 16720"/>
                                      <a:gd name="connsiteY14" fmla="*/ -324 h 22974"/>
                                      <a:gd name="connsiteX15" fmla="*/ -894 w 16720"/>
                                      <a:gd name="connsiteY15" fmla="*/ 3389 h 22974"/>
                                      <a:gd name="connsiteX16" fmla="*/ 3032 w 16720"/>
                                      <a:gd name="connsiteY16" fmla="*/ 1833 h 22974"/>
                                      <a:gd name="connsiteX17" fmla="*/ 6864 w 16720"/>
                                      <a:gd name="connsiteY17" fmla="*/ 1320 h 22974"/>
                                      <a:gd name="connsiteX18" fmla="*/ 10764 w 16720"/>
                                      <a:gd name="connsiteY18" fmla="*/ 2189 h 22974"/>
                                      <a:gd name="connsiteX19" fmla="*/ 12133 w 16720"/>
                                      <a:gd name="connsiteY19" fmla="*/ 4640 h 22974"/>
                                      <a:gd name="connsiteX20" fmla="*/ 11145 w 16720"/>
                                      <a:gd name="connsiteY20" fmla="*/ 6884 h 22974"/>
                                      <a:gd name="connsiteX21" fmla="*/ 6820 w 16720"/>
                                      <a:gd name="connsiteY21" fmla="*/ 8391 h 22974"/>
                                      <a:gd name="connsiteX22" fmla="*/ 5570 w 16720"/>
                                      <a:gd name="connsiteY22" fmla="*/ 8685 h 22974"/>
                                      <a:gd name="connsiteX23" fmla="*/ 744 w 16720"/>
                                      <a:gd name="connsiteY23" fmla="*/ 10841 h 22974"/>
                                      <a:gd name="connsiteX24" fmla="*/ -737 w 16720"/>
                                      <a:gd name="connsiteY24" fmla="*/ 14836 h 22974"/>
                                      <a:gd name="connsiteX25" fmla="*/ 1450 w 16720"/>
                                      <a:gd name="connsiteY25" fmla="*/ 19600 h 22974"/>
                                      <a:gd name="connsiteX26" fmla="*/ 7664 w 16720"/>
                                      <a:gd name="connsiteY26" fmla="*/ 21282 h 22974"/>
                                      <a:gd name="connsiteX27" fmla="*/ 11408 w 16720"/>
                                      <a:gd name="connsiteY27" fmla="*/ 20988 h 22974"/>
                                      <a:gd name="connsiteX28" fmla="*/ 14652 w 16720"/>
                                      <a:gd name="connsiteY28" fmla="*/ 20113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4652" y="20113"/>
                                        </a:moveTo>
                                        <a:lnTo>
                                          <a:pt x="14652" y="16712"/>
                                        </a:lnTo>
                                        <a:cubicBezTo>
                                          <a:pt x="13639" y="17233"/>
                                          <a:pt x="12585" y="17622"/>
                                          <a:pt x="11489" y="17881"/>
                                        </a:cubicBezTo>
                                        <a:cubicBezTo>
                                          <a:pt x="10397" y="18143"/>
                                          <a:pt x="9264" y="18275"/>
                                          <a:pt x="8089" y="18275"/>
                                        </a:cubicBezTo>
                                        <a:cubicBezTo>
                                          <a:pt x="6305" y="18275"/>
                                          <a:pt x="4968" y="18002"/>
                                          <a:pt x="4076" y="17456"/>
                                        </a:cubicBezTo>
                                        <a:cubicBezTo>
                                          <a:pt x="3184" y="16910"/>
                                          <a:pt x="2738" y="16089"/>
                                          <a:pt x="2738" y="14993"/>
                                        </a:cubicBezTo>
                                        <a:cubicBezTo>
                                          <a:pt x="2738" y="14159"/>
                                          <a:pt x="3057" y="13505"/>
                                          <a:pt x="3694" y="13029"/>
                                        </a:cubicBezTo>
                                        <a:cubicBezTo>
                                          <a:pt x="4332" y="12554"/>
                                          <a:pt x="5616" y="12102"/>
                                          <a:pt x="7545" y="11673"/>
                                        </a:cubicBezTo>
                                        <a:lnTo>
                                          <a:pt x="8776" y="11398"/>
                                        </a:lnTo>
                                        <a:cubicBezTo>
                                          <a:pt x="11327" y="10852"/>
                                          <a:pt x="13139" y="10081"/>
                                          <a:pt x="14214" y="9085"/>
                                        </a:cubicBezTo>
                                        <a:cubicBezTo>
                                          <a:pt x="15290" y="8089"/>
                                          <a:pt x="15827" y="6699"/>
                                          <a:pt x="15827" y="4915"/>
                                        </a:cubicBezTo>
                                        <a:cubicBezTo>
                                          <a:pt x="15827" y="2881"/>
                                          <a:pt x="15023" y="1270"/>
                                          <a:pt x="13414" y="82"/>
                                        </a:cubicBezTo>
                                        <a:cubicBezTo>
                                          <a:pt x="11806" y="-1101"/>
                                          <a:pt x="9595" y="-1693"/>
                                          <a:pt x="6782" y="-1693"/>
                                        </a:cubicBezTo>
                                        <a:cubicBezTo>
                                          <a:pt x="5611" y="-1693"/>
                                          <a:pt x="4390" y="-1579"/>
                                          <a:pt x="3119" y="-1349"/>
                                        </a:cubicBezTo>
                                        <a:cubicBezTo>
                                          <a:pt x="1848" y="-1120"/>
                                          <a:pt x="511" y="-778"/>
                                          <a:pt x="-894" y="-324"/>
                                        </a:cubicBezTo>
                                        <a:lnTo>
                                          <a:pt x="-894" y="3389"/>
                                        </a:lnTo>
                                        <a:cubicBezTo>
                                          <a:pt x="436" y="2698"/>
                                          <a:pt x="1744" y="2179"/>
                                          <a:pt x="3032" y="1833"/>
                                        </a:cubicBezTo>
                                        <a:cubicBezTo>
                                          <a:pt x="4320" y="1491"/>
                                          <a:pt x="5597" y="1320"/>
                                          <a:pt x="6864" y="1320"/>
                                        </a:cubicBezTo>
                                        <a:cubicBezTo>
                                          <a:pt x="8555" y="1320"/>
                                          <a:pt x="9856" y="1610"/>
                                          <a:pt x="10764" y="2189"/>
                                        </a:cubicBezTo>
                                        <a:cubicBezTo>
                                          <a:pt x="11677" y="2768"/>
                                          <a:pt x="12133" y="3585"/>
                                          <a:pt x="12133" y="4640"/>
                                        </a:cubicBezTo>
                                        <a:cubicBezTo>
                                          <a:pt x="12133" y="5615"/>
                                          <a:pt x="11804" y="6363"/>
                                          <a:pt x="11145" y="6884"/>
                                        </a:cubicBezTo>
                                        <a:cubicBezTo>
                                          <a:pt x="10491" y="7405"/>
                                          <a:pt x="9049" y="7907"/>
                                          <a:pt x="6820" y="8391"/>
                                        </a:cubicBezTo>
                                        <a:lnTo>
                                          <a:pt x="5570" y="8685"/>
                                        </a:lnTo>
                                        <a:cubicBezTo>
                                          <a:pt x="3344" y="9151"/>
                                          <a:pt x="1736" y="9870"/>
                                          <a:pt x="744" y="10841"/>
                                        </a:cubicBezTo>
                                        <a:cubicBezTo>
                                          <a:pt x="-244" y="11812"/>
                                          <a:pt x="-737" y="13144"/>
                                          <a:pt x="-737" y="14836"/>
                                        </a:cubicBezTo>
                                        <a:cubicBezTo>
                                          <a:pt x="-737" y="16895"/>
                                          <a:pt x="-8" y="18483"/>
                                          <a:pt x="1450" y="19600"/>
                                        </a:cubicBezTo>
                                        <a:cubicBezTo>
                                          <a:pt x="2909" y="20721"/>
                                          <a:pt x="4980" y="21282"/>
                                          <a:pt x="7664" y="21282"/>
                                        </a:cubicBezTo>
                                        <a:cubicBezTo>
                                          <a:pt x="8989" y="21282"/>
                                          <a:pt x="10237" y="21184"/>
                                          <a:pt x="11408" y="20988"/>
                                        </a:cubicBezTo>
                                        <a:cubicBezTo>
                                          <a:pt x="12583" y="20796"/>
                                          <a:pt x="13664" y="20504"/>
                                          <a:pt x="14652" y="20113"/>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46" name="Freeform: Shape 4546"/>
                                <wps:cNvSpPr/>
                                <wps:spPr>
                                  <a:xfrm flipV="1">
                                    <a:off x="4074652" y="7190627"/>
                                    <a:ext cx="21290" cy="30201"/>
                                  </a:xfrm>
                                  <a:custGeom>
                                    <a:avLst/>
                                    <a:gdLst>
                                      <a:gd name="connsiteX0" fmla="*/ 10579 w 21290"/>
                                      <a:gd name="connsiteY0" fmla="*/ 5259 h 30201"/>
                                      <a:gd name="connsiteX1" fmla="*/ 7610 w 21290"/>
                                      <a:gd name="connsiteY1" fmla="*/ 164 h 30201"/>
                                      <a:gd name="connsiteX2" fmla="*/ 3747 w 21290"/>
                                      <a:gd name="connsiteY2" fmla="*/ -1030 h 30201"/>
                                      <a:gd name="connsiteX3" fmla="*/ 871 w 21290"/>
                                      <a:gd name="connsiteY3" fmla="*/ -1030 h 30201"/>
                                      <a:gd name="connsiteX4" fmla="*/ 871 w 21290"/>
                                      <a:gd name="connsiteY4" fmla="*/ 1977 h 30201"/>
                                      <a:gd name="connsiteX5" fmla="*/ 2984 w 21290"/>
                                      <a:gd name="connsiteY5" fmla="*/ 1977 h 30201"/>
                                      <a:gd name="connsiteX6" fmla="*/ 5284 w 21290"/>
                                      <a:gd name="connsiteY6" fmla="*/ 2683 h 30201"/>
                                      <a:gd name="connsiteX7" fmla="*/ 7103 w 21290"/>
                                      <a:gd name="connsiteY7" fmla="*/ 6003 h 30201"/>
                                      <a:gd name="connsiteX8" fmla="*/ 7747 w 21290"/>
                                      <a:gd name="connsiteY8" fmla="*/ 7641 h 30201"/>
                                      <a:gd name="connsiteX9" fmla="*/ -1098 w 21290"/>
                                      <a:gd name="connsiteY9" fmla="*/ 29172 h 30201"/>
                                      <a:gd name="connsiteX10" fmla="*/ 2709 w 21290"/>
                                      <a:gd name="connsiteY10" fmla="*/ 29172 h 30201"/>
                                      <a:gd name="connsiteX11" fmla="*/ 9547 w 21290"/>
                                      <a:gd name="connsiteY11" fmla="*/ 12061 h 30201"/>
                                      <a:gd name="connsiteX12" fmla="*/ 16386 w 21290"/>
                                      <a:gd name="connsiteY12" fmla="*/ 29172 h 30201"/>
                                      <a:gd name="connsiteX13" fmla="*/ 20193 w 21290"/>
                                      <a:gd name="connsiteY13" fmla="*/ 29172 h 30201"/>
                                      <a:gd name="connsiteX14" fmla="*/ 10579 w 21290"/>
                                      <a:gd name="connsiteY14" fmla="*/ 5259 h 302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1290" h="30201">
                                        <a:moveTo>
                                          <a:pt x="10579" y="5259"/>
                                        </a:moveTo>
                                        <a:cubicBezTo>
                                          <a:pt x="9566" y="2654"/>
                                          <a:pt x="8577" y="956"/>
                                          <a:pt x="7610" y="164"/>
                                        </a:cubicBezTo>
                                        <a:cubicBezTo>
                                          <a:pt x="6647" y="-632"/>
                                          <a:pt x="5359" y="-1030"/>
                                          <a:pt x="3747" y="-1030"/>
                                        </a:cubicBezTo>
                                        <a:lnTo>
                                          <a:pt x="871" y="-1030"/>
                                        </a:lnTo>
                                        <a:lnTo>
                                          <a:pt x="871" y="1977"/>
                                        </a:lnTo>
                                        <a:lnTo>
                                          <a:pt x="2984" y="1977"/>
                                        </a:lnTo>
                                        <a:cubicBezTo>
                                          <a:pt x="3972" y="1977"/>
                                          <a:pt x="4739" y="2212"/>
                                          <a:pt x="5284" y="2683"/>
                                        </a:cubicBezTo>
                                        <a:cubicBezTo>
                                          <a:pt x="5835" y="3150"/>
                                          <a:pt x="6441" y="4257"/>
                                          <a:pt x="7103" y="6003"/>
                                        </a:cubicBezTo>
                                        <a:lnTo>
                                          <a:pt x="7747" y="7641"/>
                                        </a:lnTo>
                                        <a:lnTo>
                                          <a:pt x="-1098" y="29172"/>
                                        </a:lnTo>
                                        <a:lnTo>
                                          <a:pt x="2709" y="29172"/>
                                        </a:lnTo>
                                        <a:lnTo>
                                          <a:pt x="9547" y="12061"/>
                                        </a:lnTo>
                                        <a:lnTo>
                                          <a:pt x="16386" y="29172"/>
                                        </a:lnTo>
                                        <a:lnTo>
                                          <a:pt x="20193" y="29172"/>
                                        </a:lnTo>
                                        <a:lnTo>
                                          <a:pt x="10579" y="525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47" name="Freeform: Shape 4547"/>
                                <wps:cNvSpPr/>
                                <wps:spPr>
                                  <a:xfrm flipV="1">
                                    <a:off x="4100764" y="7190102"/>
                                    <a:ext cx="18327" cy="22406"/>
                                  </a:xfrm>
                                  <a:custGeom>
                                    <a:avLst/>
                                    <a:gdLst>
                                      <a:gd name="connsiteX0" fmla="*/ 17083 w 18327"/>
                                      <a:gd name="connsiteY0" fmla="*/ 11471 h 22406"/>
                                      <a:gd name="connsiteX1" fmla="*/ 17083 w 18327"/>
                                      <a:gd name="connsiteY1" fmla="*/ -1739 h 22406"/>
                                      <a:gd name="connsiteX2" fmla="*/ 13489 w 18327"/>
                                      <a:gd name="connsiteY2" fmla="*/ -1739 h 22406"/>
                                      <a:gd name="connsiteX3" fmla="*/ 13489 w 18327"/>
                                      <a:gd name="connsiteY3" fmla="*/ 11352 h 22406"/>
                                      <a:gd name="connsiteX4" fmla="*/ 12276 w 18327"/>
                                      <a:gd name="connsiteY4" fmla="*/ 15997 h 22406"/>
                                      <a:gd name="connsiteX5" fmla="*/ 8644 w 18327"/>
                                      <a:gd name="connsiteY5" fmla="*/ 17541 h 22406"/>
                                      <a:gd name="connsiteX6" fmla="*/ 4050 w 18327"/>
                                      <a:gd name="connsiteY6" fmla="*/ 15685 h 22406"/>
                                      <a:gd name="connsiteX7" fmla="*/ 2369 w 18327"/>
                                      <a:gd name="connsiteY7" fmla="*/ 10627 h 22406"/>
                                      <a:gd name="connsiteX8" fmla="*/ 2369 w 18327"/>
                                      <a:gd name="connsiteY8" fmla="*/ -1739 h 22406"/>
                                      <a:gd name="connsiteX9" fmla="*/ -1244 w 18327"/>
                                      <a:gd name="connsiteY9" fmla="*/ -1739 h 22406"/>
                                      <a:gd name="connsiteX10" fmla="*/ -1244 w 18327"/>
                                      <a:gd name="connsiteY10" fmla="*/ 20142 h 22406"/>
                                      <a:gd name="connsiteX11" fmla="*/ 2369 w 18327"/>
                                      <a:gd name="connsiteY11" fmla="*/ 20142 h 22406"/>
                                      <a:gd name="connsiteX12" fmla="*/ 2369 w 18327"/>
                                      <a:gd name="connsiteY12" fmla="*/ 16741 h 22406"/>
                                      <a:gd name="connsiteX13" fmla="*/ 5406 w 18327"/>
                                      <a:gd name="connsiteY13" fmla="*/ 19692 h 22406"/>
                                      <a:gd name="connsiteX14" fmla="*/ 9444 w 18327"/>
                                      <a:gd name="connsiteY14" fmla="*/ 20667 h 22406"/>
                                      <a:gd name="connsiteX15" fmla="*/ 15145 w 18327"/>
                                      <a:gd name="connsiteY15" fmla="*/ 18335 h 22406"/>
                                      <a:gd name="connsiteX16" fmla="*/ 17083 w 18327"/>
                                      <a:gd name="connsiteY16" fmla="*/ 11471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7083" y="11471"/>
                                        </a:moveTo>
                                        <a:lnTo>
                                          <a:pt x="17083" y="-1739"/>
                                        </a:lnTo>
                                        <a:lnTo>
                                          <a:pt x="13489" y="-1739"/>
                                        </a:lnTo>
                                        <a:lnTo>
                                          <a:pt x="13489" y="11352"/>
                                        </a:lnTo>
                                        <a:cubicBezTo>
                                          <a:pt x="13489" y="13424"/>
                                          <a:pt x="13084" y="14972"/>
                                          <a:pt x="12276" y="15997"/>
                                        </a:cubicBezTo>
                                        <a:cubicBezTo>
                                          <a:pt x="11468" y="17027"/>
                                          <a:pt x="10257" y="17541"/>
                                          <a:pt x="8644" y="17541"/>
                                        </a:cubicBezTo>
                                        <a:cubicBezTo>
                                          <a:pt x="6702" y="17541"/>
                                          <a:pt x="5171" y="16922"/>
                                          <a:pt x="4050" y="15685"/>
                                        </a:cubicBezTo>
                                        <a:cubicBezTo>
                                          <a:pt x="2929" y="14451"/>
                                          <a:pt x="2369" y="12765"/>
                                          <a:pt x="2369" y="10627"/>
                                        </a:cubicBezTo>
                                        <a:lnTo>
                                          <a:pt x="2369" y="-1739"/>
                                        </a:lnTo>
                                        <a:lnTo>
                                          <a:pt x="-1244" y="-1739"/>
                                        </a:lnTo>
                                        <a:lnTo>
                                          <a:pt x="-1244" y="20142"/>
                                        </a:lnTo>
                                        <a:lnTo>
                                          <a:pt x="2369" y="20142"/>
                                        </a:lnTo>
                                        <a:lnTo>
                                          <a:pt x="2369" y="16741"/>
                                        </a:lnTo>
                                        <a:cubicBezTo>
                                          <a:pt x="3231" y="18058"/>
                                          <a:pt x="4244" y="19042"/>
                                          <a:pt x="5406" y="19692"/>
                                        </a:cubicBezTo>
                                        <a:cubicBezTo>
                                          <a:pt x="6573" y="20342"/>
                                          <a:pt x="7919" y="20667"/>
                                          <a:pt x="9444" y="20667"/>
                                        </a:cubicBezTo>
                                        <a:cubicBezTo>
                                          <a:pt x="11957" y="20667"/>
                                          <a:pt x="13857" y="19890"/>
                                          <a:pt x="15145" y="18335"/>
                                        </a:cubicBezTo>
                                        <a:cubicBezTo>
                                          <a:pt x="16437" y="16781"/>
                                          <a:pt x="17083" y="14493"/>
                                          <a:pt x="17083" y="1147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48" name="Freeform: Shape 4548"/>
                                <wps:cNvSpPr/>
                                <wps:spPr>
                                  <a:xfrm flipV="1">
                                    <a:off x="4123562" y="7184413"/>
                                    <a:ext cx="13651" cy="28095"/>
                                  </a:xfrm>
                                  <a:custGeom>
                                    <a:avLst/>
                                    <a:gdLst>
                                      <a:gd name="connsiteX0" fmla="*/ 5794 w 13651"/>
                                      <a:gd name="connsiteY0" fmla="*/ 25901 h 28095"/>
                                      <a:gd name="connsiteX1" fmla="*/ 5794 w 13651"/>
                                      <a:gd name="connsiteY1" fmla="*/ 19686 h 28095"/>
                                      <a:gd name="connsiteX2" fmla="*/ 13195 w 13651"/>
                                      <a:gd name="connsiteY2" fmla="*/ 19686 h 28095"/>
                                      <a:gd name="connsiteX3" fmla="*/ 13195 w 13651"/>
                                      <a:gd name="connsiteY3" fmla="*/ 16892 h 28095"/>
                                      <a:gd name="connsiteX4" fmla="*/ 5794 w 13651"/>
                                      <a:gd name="connsiteY4" fmla="*/ 16892 h 28095"/>
                                      <a:gd name="connsiteX5" fmla="*/ 5794 w 13651"/>
                                      <a:gd name="connsiteY5" fmla="*/ 5014 h 28095"/>
                                      <a:gd name="connsiteX6" fmla="*/ 6526 w 13651"/>
                                      <a:gd name="connsiteY6" fmla="*/ 1575 h 28095"/>
                                      <a:gd name="connsiteX7" fmla="*/ 9507 w 13651"/>
                                      <a:gd name="connsiteY7" fmla="*/ 813 h 28095"/>
                                      <a:gd name="connsiteX8" fmla="*/ 13195 w 13651"/>
                                      <a:gd name="connsiteY8" fmla="*/ 813 h 28095"/>
                                      <a:gd name="connsiteX9" fmla="*/ 13195 w 13651"/>
                                      <a:gd name="connsiteY9" fmla="*/ -2195 h 28095"/>
                                      <a:gd name="connsiteX10" fmla="*/ 9507 w 13651"/>
                                      <a:gd name="connsiteY10" fmla="*/ -2195 h 28095"/>
                                      <a:gd name="connsiteX11" fmla="*/ 3763 w 13651"/>
                                      <a:gd name="connsiteY11" fmla="*/ -644 h 28095"/>
                                      <a:gd name="connsiteX12" fmla="*/ 2181 w 13651"/>
                                      <a:gd name="connsiteY12" fmla="*/ 5014 h 28095"/>
                                      <a:gd name="connsiteX13" fmla="*/ 2181 w 13651"/>
                                      <a:gd name="connsiteY13" fmla="*/ 16892 h 28095"/>
                                      <a:gd name="connsiteX14" fmla="*/ -456 w 13651"/>
                                      <a:gd name="connsiteY14" fmla="*/ 16892 h 28095"/>
                                      <a:gd name="connsiteX15" fmla="*/ -456 w 13651"/>
                                      <a:gd name="connsiteY15" fmla="*/ 19686 h 28095"/>
                                      <a:gd name="connsiteX16" fmla="*/ 2181 w 13651"/>
                                      <a:gd name="connsiteY16" fmla="*/ 19686 h 28095"/>
                                      <a:gd name="connsiteX17" fmla="*/ 2181 w 13651"/>
                                      <a:gd name="connsiteY17" fmla="*/ 25901 h 28095"/>
                                      <a:gd name="connsiteX18" fmla="*/ 5794 w 13651"/>
                                      <a:gd name="connsiteY18" fmla="*/ 25901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794" y="25901"/>
                                        </a:moveTo>
                                        <a:lnTo>
                                          <a:pt x="5794" y="19686"/>
                                        </a:lnTo>
                                        <a:lnTo>
                                          <a:pt x="13195" y="19686"/>
                                        </a:lnTo>
                                        <a:lnTo>
                                          <a:pt x="13195" y="16892"/>
                                        </a:lnTo>
                                        <a:lnTo>
                                          <a:pt x="5794" y="16892"/>
                                        </a:lnTo>
                                        <a:lnTo>
                                          <a:pt x="5794" y="5014"/>
                                        </a:lnTo>
                                        <a:cubicBezTo>
                                          <a:pt x="5794" y="3230"/>
                                          <a:pt x="6038" y="2084"/>
                                          <a:pt x="6526" y="1575"/>
                                        </a:cubicBezTo>
                                        <a:cubicBezTo>
                                          <a:pt x="7013" y="1067"/>
                                          <a:pt x="8007" y="813"/>
                                          <a:pt x="9507" y="813"/>
                                        </a:cubicBezTo>
                                        <a:lnTo>
                                          <a:pt x="13195" y="813"/>
                                        </a:lnTo>
                                        <a:lnTo>
                                          <a:pt x="13195" y="-2195"/>
                                        </a:lnTo>
                                        <a:lnTo>
                                          <a:pt x="9507" y="-2195"/>
                                        </a:lnTo>
                                        <a:cubicBezTo>
                                          <a:pt x="6732" y="-2195"/>
                                          <a:pt x="4817" y="-1678"/>
                                          <a:pt x="3763" y="-644"/>
                                        </a:cubicBezTo>
                                        <a:cubicBezTo>
                                          <a:pt x="2709" y="394"/>
                                          <a:pt x="2181" y="2280"/>
                                          <a:pt x="2181" y="5014"/>
                                        </a:cubicBezTo>
                                        <a:lnTo>
                                          <a:pt x="2181" y="16892"/>
                                        </a:lnTo>
                                        <a:lnTo>
                                          <a:pt x="-456" y="16892"/>
                                        </a:lnTo>
                                        <a:lnTo>
                                          <a:pt x="-456" y="19686"/>
                                        </a:lnTo>
                                        <a:lnTo>
                                          <a:pt x="2181" y="19686"/>
                                        </a:lnTo>
                                        <a:lnTo>
                                          <a:pt x="2181" y="25901"/>
                                        </a:lnTo>
                                        <a:lnTo>
                                          <a:pt x="5794" y="2590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49" name="Freeform: Shape 4549"/>
                                <wps:cNvSpPr/>
                                <wps:spPr>
                                  <a:xfrm flipV="1">
                                    <a:off x="4141804" y="7182106"/>
                                    <a:ext cx="18327" cy="30402"/>
                                  </a:xfrm>
                                  <a:custGeom>
                                    <a:avLst/>
                                    <a:gdLst>
                                      <a:gd name="connsiteX0" fmla="*/ 17093 w 18327"/>
                                      <a:gd name="connsiteY0" fmla="*/ 10830 h 30402"/>
                                      <a:gd name="connsiteX1" fmla="*/ 17093 w 18327"/>
                                      <a:gd name="connsiteY1" fmla="*/ -2379 h 30402"/>
                                      <a:gd name="connsiteX2" fmla="*/ 13499 w 18327"/>
                                      <a:gd name="connsiteY2" fmla="*/ -2379 h 30402"/>
                                      <a:gd name="connsiteX3" fmla="*/ 13499 w 18327"/>
                                      <a:gd name="connsiteY3" fmla="*/ 10712 h 30402"/>
                                      <a:gd name="connsiteX4" fmla="*/ 12286 w 18327"/>
                                      <a:gd name="connsiteY4" fmla="*/ 15357 h 30402"/>
                                      <a:gd name="connsiteX5" fmla="*/ 8655 w 18327"/>
                                      <a:gd name="connsiteY5" fmla="*/ 16901 h 30402"/>
                                      <a:gd name="connsiteX6" fmla="*/ 4060 w 18327"/>
                                      <a:gd name="connsiteY6" fmla="*/ 15044 h 30402"/>
                                      <a:gd name="connsiteX7" fmla="*/ 2379 w 18327"/>
                                      <a:gd name="connsiteY7" fmla="*/ 9987 h 30402"/>
                                      <a:gd name="connsiteX8" fmla="*/ 2379 w 18327"/>
                                      <a:gd name="connsiteY8" fmla="*/ -2379 h 30402"/>
                                      <a:gd name="connsiteX9" fmla="*/ -1234 w 18327"/>
                                      <a:gd name="connsiteY9" fmla="*/ -2379 h 30402"/>
                                      <a:gd name="connsiteX10" fmla="*/ -1234 w 18327"/>
                                      <a:gd name="connsiteY10" fmla="*/ 28023 h 30402"/>
                                      <a:gd name="connsiteX11" fmla="*/ 2379 w 18327"/>
                                      <a:gd name="connsiteY11" fmla="*/ 28023 h 30402"/>
                                      <a:gd name="connsiteX12" fmla="*/ 2379 w 18327"/>
                                      <a:gd name="connsiteY12" fmla="*/ 16101 h 30402"/>
                                      <a:gd name="connsiteX13" fmla="*/ 5417 w 18327"/>
                                      <a:gd name="connsiteY13" fmla="*/ 19051 h 30402"/>
                                      <a:gd name="connsiteX14" fmla="*/ 9455 w 18327"/>
                                      <a:gd name="connsiteY14" fmla="*/ 20027 h 30402"/>
                                      <a:gd name="connsiteX15" fmla="*/ 15155 w 18327"/>
                                      <a:gd name="connsiteY15" fmla="*/ 17695 h 30402"/>
                                      <a:gd name="connsiteX16" fmla="*/ 17093 w 18327"/>
                                      <a:gd name="connsiteY16" fmla="*/ 10830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30402">
                                        <a:moveTo>
                                          <a:pt x="17093" y="10830"/>
                                        </a:moveTo>
                                        <a:lnTo>
                                          <a:pt x="17093" y="-2379"/>
                                        </a:lnTo>
                                        <a:lnTo>
                                          <a:pt x="13499" y="-2379"/>
                                        </a:lnTo>
                                        <a:lnTo>
                                          <a:pt x="13499" y="10712"/>
                                        </a:lnTo>
                                        <a:cubicBezTo>
                                          <a:pt x="13499" y="12783"/>
                                          <a:pt x="13095" y="14331"/>
                                          <a:pt x="12286" y="15357"/>
                                        </a:cubicBezTo>
                                        <a:cubicBezTo>
                                          <a:pt x="11478" y="16386"/>
                                          <a:pt x="10267" y="16901"/>
                                          <a:pt x="8655" y="16901"/>
                                        </a:cubicBezTo>
                                        <a:cubicBezTo>
                                          <a:pt x="6713" y="16901"/>
                                          <a:pt x="5181" y="16282"/>
                                          <a:pt x="4060" y="15044"/>
                                        </a:cubicBezTo>
                                        <a:cubicBezTo>
                                          <a:pt x="2939" y="13810"/>
                                          <a:pt x="2379" y="12125"/>
                                          <a:pt x="2379" y="9987"/>
                                        </a:cubicBezTo>
                                        <a:lnTo>
                                          <a:pt x="2379" y="-2379"/>
                                        </a:lnTo>
                                        <a:lnTo>
                                          <a:pt x="-1234" y="-2379"/>
                                        </a:lnTo>
                                        <a:lnTo>
                                          <a:pt x="-1234" y="28023"/>
                                        </a:lnTo>
                                        <a:lnTo>
                                          <a:pt x="2379" y="28023"/>
                                        </a:lnTo>
                                        <a:lnTo>
                                          <a:pt x="2379" y="16101"/>
                                        </a:lnTo>
                                        <a:cubicBezTo>
                                          <a:pt x="3241" y="17418"/>
                                          <a:pt x="4254" y="18401"/>
                                          <a:pt x="5417" y="19051"/>
                                        </a:cubicBezTo>
                                        <a:cubicBezTo>
                                          <a:pt x="6583" y="19702"/>
                                          <a:pt x="7929" y="20027"/>
                                          <a:pt x="9455" y="20027"/>
                                        </a:cubicBezTo>
                                        <a:cubicBezTo>
                                          <a:pt x="11967" y="20027"/>
                                          <a:pt x="13868" y="19249"/>
                                          <a:pt x="15155" y="17695"/>
                                        </a:cubicBezTo>
                                        <a:cubicBezTo>
                                          <a:pt x="16447" y="16140"/>
                                          <a:pt x="17093" y="13852"/>
                                          <a:pt x="17093" y="1083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0" name="Freeform: Shape 4550"/>
                                <wps:cNvSpPr/>
                                <wps:spPr>
                                  <a:xfrm flipV="1">
                                    <a:off x="4165734" y="7190102"/>
                                    <a:ext cx="20277" cy="22974"/>
                                  </a:xfrm>
                                  <a:custGeom>
                                    <a:avLst/>
                                    <a:gdLst>
                                      <a:gd name="connsiteX0" fmla="*/ 19122 w 20277"/>
                                      <a:gd name="connsiteY0" fmla="*/ 10716 h 22974"/>
                                      <a:gd name="connsiteX1" fmla="*/ 19122 w 20277"/>
                                      <a:gd name="connsiteY1" fmla="*/ 8960 h 22974"/>
                                      <a:gd name="connsiteX2" fmla="*/ 2595 w 20277"/>
                                      <a:gd name="connsiteY2" fmla="*/ 8960 h 22974"/>
                                      <a:gd name="connsiteX3" fmla="*/ 4832 w 20277"/>
                                      <a:gd name="connsiteY3" fmla="*/ 3302 h 22974"/>
                                      <a:gd name="connsiteX4" fmla="*/ 10408 w 20277"/>
                                      <a:gd name="connsiteY4" fmla="*/ 1358 h 22974"/>
                                      <a:gd name="connsiteX5" fmla="*/ 14421 w 20277"/>
                                      <a:gd name="connsiteY5" fmla="*/ 1864 h 22974"/>
                                      <a:gd name="connsiteX6" fmla="*/ 18284 w 20277"/>
                                      <a:gd name="connsiteY6" fmla="*/ 3389 h 22974"/>
                                      <a:gd name="connsiteX7" fmla="*/ 18284 w 20277"/>
                                      <a:gd name="connsiteY7" fmla="*/ -12 h 22974"/>
                                      <a:gd name="connsiteX8" fmla="*/ 14315 w 20277"/>
                                      <a:gd name="connsiteY8" fmla="*/ -1262 h 22974"/>
                                      <a:gd name="connsiteX9" fmla="*/ 10195 w 20277"/>
                                      <a:gd name="connsiteY9" fmla="*/ -1693 h 22974"/>
                                      <a:gd name="connsiteX10" fmla="*/ 1901 w 20277"/>
                                      <a:gd name="connsiteY10" fmla="*/ 1351 h 22974"/>
                                      <a:gd name="connsiteX11" fmla="*/ -1156 w 20277"/>
                                      <a:gd name="connsiteY11" fmla="*/ 9604 h 22974"/>
                                      <a:gd name="connsiteX12" fmla="*/ 1744 w 20277"/>
                                      <a:gd name="connsiteY12" fmla="*/ 18125 h 22974"/>
                                      <a:gd name="connsiteX13" fmla="*/ 9570 w 20277"/>
                                      <a:gd name="connsiteY13" fmla="*/ 21282 h 22974"/>
                                      <a:gd name="connsiteX14" fmla="*/ 16552 w 20277"/>
                                      <a:gd name="connsiteY14" fmla="*/ 18437 h 22974"/>
                                      <a:gd name="connsiteX15" fmla="*/ 19122 w 20277"/>
                                      <a:gd name="connsiteY15" fmla="*/ 10716 h 22974"/>
                                      <a:gd name="connsiteX16" fmla="*/ 15527 w 20277"/>
                                      <a:gd name="connsiteY16" fmla="*/ 11773 h 22974"/>
                                      <a:gd name="connsiteX17" fmla="*/ 13877 w 20277"/>
                                      <a:gd name="connsiteY17" fmla="*/ 16474 h 22974"/>
                                      <a:gd name="connsiteX18" fmla="*/ 9608 w 20277"/>
                                      <a:gd name="connsiteY18" fmla="*/ 18237 h 22974"/>
                                      <a:gd name="connsiteX19" fmla="*/ 4795 w 20277"/>
                                      <a:gd name="connsiteY19" fmla="*/ 16537 h 22974"/>
                                      <a:gd name="connsiteX20" fmla="*/ 2713 w 20277"/>
                                      <a:gd name="connsiteY20" fmla="*/ 11748 h 22974"/>
                                      <a:gd name="connsiteX21" fmla="*/ 15527 w 20277"/>
                                      <a:gd name="connsiteY21" fmla="*/ 11773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277" h="22974">
                                        <a:moveTo>
                                          <a:pt x="19122" y="10716"/>
                                        </a:moveTo>
                                        <a:lnTo>
                                          <a:pt x="19122" y="8960"/>
                                        </a:lnTo>
                                        <a:lnTo>
                                          <a:pt x="2595" y="8960"/>
                                        </a:lnTo>
                                        <a:cubicBezTo>
                                          <a:pt x="2753" y="6484"/>
                                          <a:pt x="3499" y="4598"/>
                                          <a:pt x="4832" y="3302"/>
                                        </a:cubicBezTo>
                                        <a:cubicBezTo>
                                          <a:pt x="6166" y="2006"/>
                                          <a:pt x="8024" y="1358"/>
                                          <a:pt x="10408" y="1358"/>
                                        </a:cubicBezTo>
                                        <a:cubicBezTo>
                                          <a:pt x="11787" y="1358"/>
                                          <a:pt x="13125" y="1526"/>
                                          <a:pt x="14421" y="1864"/>
                                        </a:cubicBezTo>
                                        <a:cubicBezTo>
                                          <a:pt x="15717" y="2202"/>
                                          <a:pt x="17005" y="2710"/>
                                          <a:pt x="18284" y="3389"/>
                                        </a:cubicBezTo>
                                        <a:lnTo>
                                          <a:pt x="18284" y="-12"/>
                                        </a:lnTo>
                                        <a:cubicBezTo>
                                          <a:pt x="16992" y="-558"/>
                                          <a:pt x="15669" y="-974"/>
                                          <a:pt x="14315" y="-1262"/>
                                        </a:cubicBezTo>
                                        <a:cubicBezTo>
                                          <a:pt x="12960" y="-1549"/>
                                          <a:pt x="11587" y="-1693"/>
                                          <a:pt x="10195" y="-1693"/>
                                        </a:cubicBezTo>
                                        <a:cubicBezTo>
                                          <a:pt x="6703" y="-1693"/>
                                          <a:pt x="3938" y="-678"/>
                                          <a:pt x="1901" y="1351"/>
                                        </a:cubicBezTo>
                                        <a:cubicBezTo>
                                          <a:pt x="-137" y="3385"/>
                                          <a:pt x="-1156" y="6136"/>
                                          <a:pt x="-1156" y="9604"/>
                                        </a:cubicBezTo>
                                        <a:cubicBezTo>
                                          <a:pt x="-1156" y="13184"/>
                                          <a:pt x="-189" y="16024"/>
                                          <a:pt x="1744" y="18125"/>
                                        </a:cubicBezTo>
                                        <a:cubicBezTo>
                                          <a:pt x="3678" y="20229"/>
                                          <a:pt x="6287" y="21282"/>
                                          <a:pt x="9570" y="21282"/>
                                        </a:cubicBezTo>
                                        <a:cubicBezTo>
                                          <a:pt x="12512" y="21282"/>
                                          <a:pt x="14840" y="20334"/>
                                          <a:pt x="16552" y="18437"/>
                                        </a:cubicBezTo>
                                        <a:cubicBezTo>
                                          <a:pt x="18265" y="16545"/>
                                          <a:pt x="19122" y="13971"/>
                                          <a:pt x="19122" y="10716"/>
                                        </a:cubicBezTo>
                                        <a:close/>
                                        <a:moveTo>
                                          <a:pt x="15527" y="11773"/>
                                        </a:moveTo>
                                        <a:cubicBezTo>
                                          <a:pt x="15502" y="13736"/>
                                          <a:pt x="14952" y="15303"/>
                                          <a:pt x="13877" y="16474"/>
                                        </a:cubicBezTo>
                                        <a:cubicBezTo>
                                          <a:pt x="12802" y="17649"/>
                                          <a:pt x="11379" y="18237"/>
                                          <a:pt x="9608" y="18237"/>
                                        </a:cubicBezTo>
                                        <a:cubicBezTo>
                                          <a:pt x="7603" y="18237"/>
                                          <a:pt x="5999" y="17670"/>
                                          <a:pt x="4795" y="16537"/>
                                        </a:cubicBezTo>
                                        <a:cubicBezTo>
                                          <a:pt x="3590" y="15403"/>
                                          <a:pt x="2897" y="13807"/>
                                          <a:pt x="2713" y="11748"/>
                                        </a:cubicBezTo>
                                        <a:lnTo>
                                          <a:pt x="15527" y="1177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1" name="Freeform: Shape 4551"/>
                                <wps:cNvSpPr/>
                                <wps:spPr>
                                  <a:xfrm flipV="1">
                                    <a:off x="4189215" y="7184413"/>
                                    <a:ext cx="13651" cy="28095"/>
                                  </a:xfrm>
                                  <a:custGeom>
                                    <a:avLst/>
                                    <a:gdLst>
                                      <a:gd name="connsiteX0" fmla="*/ 5811 w 13651"/>
                                      <a:gd name="connsiteY0" fmla="*/ 25901 h 28095"/>
                                      <a:gd name="connsiteX1" fmla="*/ 5811 w 13651"/>
                                      <a:gd name="connsiteY1" fmla="*/ 19686 h 28095"/>
                                      <a:gd name="connsiteX2" fmla="*/ 13212 w 13651"/>
                                      <a:gd name="connsiteY2" fmla="*/ 19686 h 28095"/>
                                      <a:gd name="connsiteX3" fmla="*/ 13212 w 13651"/>
                                      <a:gd name="connsiteY3" fmla="*/ 16892 h 28095"/>
                                      <a:gd name="connsiteX4" fmla="*/ 5811 w 13651"/>
                                      <a:gd name="connsiteY4" fmla="*/ 16892 h 28095"/>
                                      <a:gd name="connsiteX5" fmla="*/ 5811 w 13651"/>
                                      <a:gd name="connsiteY5" fmla="*/ 5014 h 28095"/>
                                      <a:gd name="connsiteX6" fmla="*/ 6542 w 13651"/>
                                      <a:gd name="connsiteY6" fmla="*/ 1575 h 28095"/>
                                      <a:gd name="connsiteX7" fmla="*/ 9524 w 13651"/>
                                      <a:gd name="connsiteY7" fmla="*/ 813 h 28095"/>
                                      <a:gd name="connsiteX8" fmla="*/ 13212 w 13651"/>
                                      <a:gd name="connsiteY8" fmla="*/ 813 h 28095"/>
                                      <a:gd name="connsiteX9" fmla="*/ 13212 w 13651"/>
                                      <a:gd name="connsiteY9" fmla="*/ -2195 h 28095"/>
                                      <a:gd name="connsiteX10" fmla="*/ 9524 w 13651"/>
                                      <a:gd name="connsiteY10" fmla="*/ -2195 h 28095"/>
                                      <a:gd name="connsiteX11" fmla="*/ 3779 w 13651"/>
                                      <a:gd name="connsiteY11" fmla="*/ -644 h 28095"/>
                                      <a:gd name="connsiteX12" fmla="*/ 2198 w 13651"/>
                                      <a:gd name="connsiteY12" fmla="*/ 5014 h 28095"/>
                                      <a:gd name="connsiteX13" fmla="*/ 2198 w 13651"/>
                                      <a:gd name="connsiteY13" fmla="*/ 16892 h 28095"/>
                                      <a:gd name="connsiteX14" fmla="*/ -440 w 13651"/>
                                      <a:gd name="connsiteY14" fmla="*/ 16892 h 28095"/>
                                      <a:gd name="connsiteX15" fmla="*/ -440 w 13651"/>
                                      <a:gd name="connsiteY15" fmla="*/ 19686 h 28095"/>
                                      <a:gd name="connsiteX16" fmla="*/ 2198 w 13651"/>
                                      <a:gd name="connsiteY16" fmla="*/ 19686 h 28095"/>
                                      <a:gd name="connsiteX17" fmla="*/ 2198 w 13651"/>
                                      <a:gd name="connsiteY17" fmla="*/ 25901 h 28095"/>
                                      <a:gd name="connsiteX18" fmla="*/ 5811 w 13651"/>
                                      <a:gd name="connsiteY18" fmla="*/ 25901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811" y="25901"/>
                                        </a:moveTo>
                                        <a:lnTo>
                                          <a:pt x="5811" y="19686"/>
                                        </a:lnTo>
                                        <a:lnTo>
                                          <a:pt x="13212" y="19686"/>
                                        </a:lnTo>
                                        <a:lnTo>
                                          <a:pt x="13212" y="16892"/>
                                        </a:lnTo>
                                        <a:lnTo>
                                          <a:pt x="5811" y="16892"/>
                                        </a:lnTo>
                                        <a:lnTo>
                                          <a:pt x="5811" y="5014"/>
                                        </a:lnTo>
                                        <a:cubicBezTo>
                                          <a:pt x="5811" y="3230"/>
                                          <a:pt x="6055" y="2084"/>
                                          <a:pt x="6542" y="1575"/>
                                        </a:cubicBezTo>
                                        <a:cubicBezTo>
                                          <a:pt x="7030" y="1067"/>
                                          <a:pt x="8024" y="813"/>
                                          <a:pt x="9524" y="813"/>
                                        </a:cubicBezTo>
                                        <a:lnTo>
                                          <a:pt x="13212" y="813"/>
                                        </a:lnTo>
                                        <a:lnTo>
                                          <a:pt x="13212" y="-2195"/>
                                        </a:lnTo>
                                        <a:lnTo>
                                          <a:pt x="9524" y="-2195"/>
                                        </a:lnTo>
                                        <a:cubicBezTo>
                                          <a:pt x="6748" y="-2195"/>
                                          <a:pt x="4834" y="-1678"/>
                                          <a:pt x="3779" y="-644"/>
                                        </a:cubicBezTo>
                                        <a:cubicBezTo>
                                          <a:pt x="2725" y="394"/>
                                          <a:pt x="2198" y="2280"/>
                                          <a:pt x="2198" y="5014"/>
                                        </a:cubicBezTo>
                                        <a:lnTo>
                                          <a:pt x="2198" y="16892"/>
                                        </a:lnTo>
                                        <a:lnTo>
                                          <a:pt x="-440" y="16892"/>
                                        </a:lnTo>
                                        <a:lnTo>
                                          <a:pt x="-440" y="19686"/>
                                        </a:lnTo>
                                        <a:lnTo>
                                          <a:pt x="2198" y="19686"/>
                                        </a:lnTo>
                                        <a:lnTo>
                                          <a:pt x="2198" y="25901"/>
                                        </a:lnTo>
                                        <a:lnTo>
                                          <a:pt x="5811" y="2590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2" name="Freeform: Shape 4552"/>
                                <wps:cNvSpPr/>
                                <wps:spPr>
                                  <a:xfrm flipV="1">
                                    <a:off x="4207595" y="7182106"/>
                                    <a:ext cx="3594" cy="30402"/>
                                  </a:xfrm>
                                  <a:custGeom>
                                    <a:avLst/>
                                    <a:gdLst>
                                      <a:gd name="connsiteX0" fmla="*/ -63 w 3594"/>
                                      <a:gd name="connsiteY0" fmla="*/ 19502 h 30402"/>
                                      <a:gd name="connsiteX1" fmla="*/ 3531 w 3594"/>
                                      <a:gd name="connsiteY1" fmla="*/ 19502 h 30402"/>
                                      <a:gd name="connsiteX2" fmla="*/ 3531 w 3594"/>
                                      <a:gd name="connsiteY2" fmla="*/ -2379 h 30402"/>
                                      <a:gd name="connsiteX3" fmla="*/ -63 w 3594"/>
                                      <a:gd name="connsiteY3" fmla="*/ -2379 h 30402"/>
                                      <a:gd name="connsiteX4" fmla="*/ -63 w 3594"/>
                                      <a:gd name="connsiteY4" fmla="*/ 19502 h 30402"/>
                                      <a:gd name="connsiteX5" fmla="*/ -63 w 3594"/>
                                      <a:gd name="connsiteY5" fmla="*/ 28023 h 30402"/>
                                      <a:gd name="connsiteX6" fmla="*/ 3531 w 3594"/>
                                      <a:gd name="connsiteY6" fmla="*/ 28023 h 30402"/>
                                      <a:gd name="connsiteX7" fmla="*/ 3531 w 3594"/>
                                      <a:gd name="connsiteY7" fmla="*/ 23465 h 30402"/>
                                      <a:gd name="connsiteX8" fmla="*/ -63 w 3594"/>
                                      <a:gd name="connsiteY8" fmla="*/ 23465 h 30402"/>
                                      <a:gd name="connsiteX9" fmla="*/ -63 w 3594"/>
                                      <a:gd name="connsiteY9" fmla="*/ 28023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63" y="19502"/>
                                        </a:moveTo>
                                        <a:lnTo>
                                          <a:pt x="3531" y="19502"/>
                                        </a:lnTo>
                                        <a:lnTo>
                                          <a:pt x="3531" y="-2379"/>
                                        </a:lnTo>
                                        <a:lnTo>
                                          <a:pt x="-63" y="-2379"/>
                                        </a:lnTo>
                                        <a:lnTo>
                                          <a:pt x="-63" y="19502"/>
                                        </a:lnTo>
                                        <a:close/>
                                        <a:moveTo>
                                          <a:pt x="-63" y="28023"/>
                                        </a:moveTo>
                                        <a:lnTo>
                                          <a:pt x="3531" y="28023"/>
                                        </a:lnTo>
                                        <a:lnTo>
                                          <a:pt x="3531" y="23465"/>
                                        </a:lnTo>
                                        <a:lnTo>
                                          <a:pt x="-63" y="23465"/>
                                        </a:lnTo>
                                        <a:lnTo>
                                          <a:pt x="-63" y="2802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3" name="Freeform: Shape 4553"/>
                                <wps:cNvSpPr/>
                                <wps:spPr>
                                  <a:xfrm flipV="1">
                                    <a:off x="4217147" y="7190102"/>
                                    <a:ext cx="17308" cy="22974"/>
                                  </a:xfrm>
                                  <a:custGeom>
                                    <a:avLst/>
                                    <a:gdLst>
                                      <a:gd name="connsiteX0" fmla="*/ 16402 w 17308"/>
                                      <a:gd name="connsiteY0" fmla="*/ 19919 h 22974"/>
                                      <a:gd name="connsiteX1" fmla="*/ 16402 w 17308"/>
                                      <a:gd name="connsiteY1" fmla="*/ 16555 h 22974"/>
                                      <a:gd name="connsiteX2" fmla="*/ 13346 w 17308"/>
                                      <a:gd name="connsiteY2" fmla="*/ 17818 h 22974"/>
                                      <a:gd name="connsiteX3" fmla="*/ 10252 w 17308"/>
                                      <a:gd name="connsiteY3" fmla="*/ 18237 h 22974"/>
                                      <a:gd name="connsiteX4" fmla="*/ 4813 w 17308"/>
                                      <a:gd name="connsiteY4" fmla="*/ 16018 h 22974"/>
                                      <a:gd name="connsiteX5" fmla="*/ 2882 w 17308"/>
                                      <a:gd name="connsiteY5" fmla="*/ 9797 h 22974"/>
                                      <a:gd name="connsiteX6" fmla="*/ 4813 w 17308"/>
                                      <a:gd name="connsiteY6" fmla="*/ 3571 h 22974"/>
                                      <a:gd name="connsiteX7" fmla="*/ 10252 w 17308"/>
                                      <a:gd name="connsiteY7" fmla="*/ 1358 h 22974"/>
                                      <a:gd name="connsiteX8" fmla="*/ 13346 w 17308"/>
                                      <a:gd name="connsiteY8" fmla="*/ 1776 h 22974"/>
                                      <a:gd name="connsiteX9" fmla="*/ 16402 w 17308"/>
                                      <a:gd name="connsiteY9" fmla="*/ 3039 h 22974"/>
                                      <a:gd name="connsiteX10" fmla="*/ 16402 w 17308"/>
                                      <a:gd name="connsiteY10" fmla="*/ -287 h 22974"/>
                                      <a:gd name="connsiteX11" fmla="*/ 13283 w 17308"/>
                                      <a:gd name="connsiteY11" fmla="*/ -1337 h 22974"/>
                                      <a:gd name="connsiteX12" fmla="*/ 9858 w 17308"/>
                                      <a:gd name="connsiteY12" fmla="*/ -1693 h 22974"/>
                                      <a:gd name="connsiteX13" fmla="*/ 2001 w 17308"/>
                                      <a:gd name="connsiteY13" fmla="*/ 1414 h 22974"/>
                                      <a:gd name="connsiteX14" fmla="*/ -906 w 17308"/>
                                      <a:gd name="connsiteY14" fmla="*/ 9797 h 22974"/>
                                      <a:gd name="connsiteX15" fmla="*/ 2032 w 17308"/>
                                      <a:gd name="connsiteY15" fmla="*/ 18212 h 22974"/>
                                      <a:gd name="connsiteX16" fmla="*/ 10095 w 17308"/>
                                      <a:gd name="connsiteY16" fmla="*/ 21282 h 22974"/>
                                      <a:gd name="connsiteX17" fmla="*/ 13333 w 17308"/>
                                      <a:gd name="connsiteY17" fmla="*/ 20938 h 22974"/>
                                      <a:gd name="connsiteX18" fmla="*/ 16402 w 17308"/>
                                      <a:gd name="connsiteY18" fmla="*/ 19919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308" h="22974">
                                        <a:moveTo>
                                          <a:pt x="16402" y="19919"/>
                                        </a:moveTo>
                                        <a:lnTo>
                                          <a:pt x="16402" y="16555"/>
                                        </a:lnTo>
                                        <a:cubicBezTo>
                                          <a:pt x="15386" y="17118"/>
                                          <a:pt x="14367" y="17539"/>
                                          <a:pt x="13346" y="17818"/>
                                        </a:cubicBezTo>
                                        <a:cubicBezTo>
                                          <a:pt x="12325" y="18098"/>
                                          <a:pt x="11293" y="18237"/>
                                          <a:pt x="10252" y="18237"/>
                                        </a:cubicBezTo>
                                        <a:cubicBezTo>
                                          <a:pt x="7918" y="18237"/>
                                          <a:pt x="6105" y="17497"/>
                                          <a:pt x="4813" y="16018"/>
                                        </a:cubicBezTo>
                                        <a:cubicBezTo>
                                          <a:pt x="3526" y="14542"/>
                                          <a:pt x="2882" y="12469"/>
                                          <a:pt x="2882" y="9797"/>
                                        </a:cubicBezTo>
                                        <a:cubicBezTo>
                                          <a:pt x="2882" y="7126"/>
                                          <a:pt x="3526" y="5050"/>
                                          <a:pt x="4813" y="3571"/>
                                        </a:cubicBezTo>
                                        <a:cubicBezTo>
                                          <a:pt x="6105" y="2095"/>
                                          <a:pt x="7918" y="1358"/>
                                          <a:pt x="10252" y="1358"/>
                                        </a:cubicBezTo>
                                        <a:cubicBezTo>
                                          <a:pt x="11293" y="1358"/>
                                          <a:pt x="12325" y="1497"/>
                                          <a:pt x="13346" y="1776"/>
                                        </a:cubicBezTo>
                                        <a:cubicBezTo>
                                          <a:pt x="14367" y="2056"/>
                                          <a:pt x="15386" y="2477"/>
                                          <a:pt x="16402" y="3039"/>
                                        </a:cubicBezTo>
                                        <a:lnTo>
                                          <a:pt x="16402" y="-287"/>
                                        </a:lnTo>
                                        <a:cubicBezTo>
                                          <a:pt x="15398" y="-753"/>
                                          <a:pt x="14358" y="-1104"/>
                                          <a:pt x="13283" y="-1337"/>
                                        </a:cubicBezTo>
                                        <a:cubicBezTo>
                                          <a:pt x="12212" y="-1574"/>
                                          <a:pt x="11071" y="-1693"/>
                                          <a:pt x="9858" y="-1693"/>
                                        </a:cubicBezTo>
                                        <a:cubicBezTo>
                                          <a:pt x="6562" y="-1693"/>
                                          <a:pt x="3943" y="-658"/>
                                          <a:pt x="2001" y="1414"/>
                                        </a:cubicBezTo>
                                        <a:cubicBezTo>
                                          <a:pt x="63" y="3485"/>
                                          <a:pt x="-906" y="6280"/>
                                          <a:pt x="-906" y="9797"/>
                                        </a:cubicBezTo>
                                        <a:cubicBezTo>
                                          <a:pt x="-906" y="13365"/>
                                          <a:pt x="73" y="16170"/>
                                          <a:pt x="2032" y="18212"/>
                                        </a:cubicBezTo>
                                        <a:cubicBezTo>
                                          <a:pt x="3995" y="20259"/>
                                          <a:pt x="6682" y="21282"/>
                                          <a:pt x="10095" y="21282"/>
                                        </a:cubicBezTo>
                                        <a:cubicBezTo>
                                          <a:pt x="11200" y="21282"/>
                                          <a:pt x="12279" y="21167"/>
                                          <a:pt x="13333" y="20938"/>
                                        </a:cubicBezTo>
                                        <a:cubicBezTo>
                                          <a:pt x="14388" y="20713"/>
                                          <a:pt x="15411" y="20373"/>
                                          <a:pt x="16402" y="1991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4" name="Freeform: Shape 4554"/>
                                <wps:cNvSpPr/>
                                <wps:spPr>
                                  <a:xfrm flipV="1">
                                    <a:off x="4236935" y="7212508"/>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5" name="Freeform: Shape 4555"/>
                                <wps:cNvSpPr/>
                                <wps:spPr>
                                  <a:xfrm flipV="1">
                                    <a:off x="4253283" y="7190102"/>
                                    <a:ext cx="18327" cy="22406"/>
                                  </a:xfrm>
                                  <a:custGeom>
                                    <a:avLst/>
                                    <a:gdLst>
                                      <a:gd name="connsiteX0" fmla="*/ 17121 w 18327"/>
                                      <a:gd name="connsiteY0" fmla="*/ 11471 h 22406"/>
                                      <a:gd name="connsiteX1" fmla="*/ 17121 w 18327"/>
                                      <a:gd name="connsiteY1" fmla="*/ -1739 h 22406"/>
                                      <a:gd name="connsiteX2" fmla="*/ 13527 w 18327"/>
                                      <a:gd name="connsiteY2" fmla="*/ -1739 h 22406"/>
                                      <a:gd name="connsiteX3" fmla="*/ 13527 w 18327"/>
                                      <a:gd name="connsiteY3" fmla="*/ 11352 h 22406"/>
                                      <a:gd name="connsiteX4" fmla="*/ 12314 w 18327"/>
                                      <a:gd name="connsiteY4" fmla="*/ 15997 h 22406"/>
                                      <a:gd name="connsiteX5" fmla="*/ 8682 w 18327"/>
                                      <a:gd name="connsiteY5" fmla="*/ 17541 h 22406"/>
                                      <a:gd name="connsiteX6" fmla="*/ 4088 w 18327"/>
                                      <a:gd name="connsiteY6" fmla="*/ 15685 h 22406"/>
                                      <a:gd name="connsiteX7" fmla="*/ 2407 w 18327"/>
                                      <a:gd name="connsiteY7" fmla="*/ 10627 h 22406"/>
                                      <a:gd name="connsiteX8" fmla="*/ 2407 w 18327"/>
                                      <a:gd name="connsiteY8" fmla="*/ -1739 h 22406"/>
                                      <a:gd name="connsiteX9" fmla="*/ -1206 w 18327"/>
                                      <a:gd name="connsiteY9" fmla="*/ -1739 h 22406"/>
                                      <a:gd name="connsiteX10" fmla="*/ -1206 w 18327"/>
                                      <a:gd name="connsiteY10" fmla="*/ 20142 h 22406"/>
                                      <a:gd name="connsiteX11" fmla="*/ 2407 w 18327"/>
                                      <a:gd name="connsiteY11" fmla="*/ 20142 h 22406"/>
                                      <a:gd name="connsiteX12" fmla="*/ 2407 w 18327"/>
                                      <a:gd name="connsiteY12" fmla="*/ 16741 h 22406"/>
                                      <a:gd name="connsiteX13" fmla="*/ 5445 w 18327"/>
                                      <a:gd name="connsiteY13" fmla="*/ 19692 h 22406"/>
                                      <a:gd name="connsiteX14" fmla="*/ 9483 w 18327"/>
                                      <a:gd name="connsiteY14" fmla="*/ 20667 h 22406"/>
                                      <a:gd name="connsiteX15" fmla="*/ 15183 w 18327"/>
                                      <a:gd name="connsiteY15" fmla="*/ 18335 h 22406"/>
                                      <a:gd name="connsiteX16" fmla="*/ 17121 w 18327"/>
                                      <a:gd name="connsiteY16" fmla="*/ 11471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7121" y="11471"/>
                                        </a:moveTo>
                                        <a:lnTo>
                                          <a:pt x="17121" y="-1739"/>
                                        </a:lnTo>
                                        <a:lnTo>
                                          <a:pt x="13527" y="-1739"/>
                                        </a:lnTo>
                                        <a:lnTo>
                                          <a:pt x="13527" y="11352"/>
                                        </a:lnTo>
                                        <a:cubicBezTo>
                                          <a:pt x="13527" y="13424"/>
                                          <a:pt x="13123" y="14972"/>
                                          <a:pt x="12314" y="15997"/>
                                        </a:cubicBezTo>
                                        <a:cubicBezTo>
                                          <a:pt x="11506" y="17027"/>
                                          <a:pt x="10295" y="17541"/>
                                          <a:pt x="8682" y="17541"/>
                                        </a:cubicBezTo>
                                        <a:cubicBezTo>
                                          <a:pt x="6741" y="17541"/>
                                          <a:pt x="5209" y="16922"/>
                                          <a:pt x="4088" y="15685"/>
                                        </a:cubicBezTo>
                                        <a:cubicBezTo>
                                          <a:pt x="2967" y="14451"/>
                                          <a:pt x="2407" y="12765"/>
                                          <a:pt x="2407" y="10627"/>
                                        </a:cubicBezTo>
                                        <a:lnTo>
                                          <a:pt x="2407" y="-1739"/>
                                        </a:lnTo>
                                        <a:lnTo>
                                          <a:pt x="-1206" y="-1739"/>
                                        </a:lnTo>
                                        <a:lnTo>
                                          <a:pt x="-1206" y="20142"/>
                                        </a:lnTo>
                                        <a:lnTo>
                                          <a:pt x="2407" y="20142"/>
                                        </a:lnTo>
                                        <a:lnTo>
                                          <a:pt x="2407" y="16741"/>
                                        </a:lnTo>
                                        <a:cubicBezTo>
                                          <a:pt x="3269" y="18058"/>
                                          <a:pt x="4282" y="19042"/>
                                          <a:pt x="5445" y="19692"/>
                                        </a:cubicBezTo>
                                        <a:cubicBezTo>
                                          <a:pt x="6611" y="20342"/>
                                          <a:pt x="7957" y="20667"/>
                                          <a:pt x="9483" y="20667"/>
                                        </a:cubicBezTo>
                                        <a:cubicBezTo>
                                          <a:pt x="11995" y="20667"/>
                                          <a:pt x="13896" y="19890"/>
                                          <a:pt x="15183" y="18335"/>
                                        </a:cubicBezTo>
                                        <a:cubicBezTo>
                                          <a:pt x="16475" y="16781"/>
                                          <a:pt x="17121" y="14493"/>
                                          <a:pt x="17121" y="1147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6" name="Freeform: Shape 4556"/>
                                <wps:cNvSpPr/>
                                <wps:spPr>
                                  <a:xfrm flipV="1">
                                    <a:off x="4277213" y="7190102"/>
                                    <a:ext cx="20083" cy="22974"/>
                                  </a:xfrm>
                                  <a:custGeom>
                                    <a:avLst/>
                                    <a:gdLst>
                                      <a:gd name="connsiteX0" fmla="*/ 8926 w 20083"/>
                                      <a:gd name="connsiteY0" fmla="*/ 18237 h 22974"/>
                                      <a:gd name="connsiteX1" fmla="*/ 4357 w 20083"/>
                                      <a:gd name="connsiteY1" fmla="*/ 15980 h 22974"/>
                                      <a:gd name="connsiteX2" fmla="*/ 2675 w 20083"/>
                                      <a:gd name="connsiteY2" fmla="*/ 9797 h 22974"/>
                                      <a:gd name="connsiteX3" fmla="*/ 4344 w 20083"/>
                                      <a:gd name="connsiteY3" fmla="*/ 3614 h 22974"/>
                                      <a:gd name="connsiteX4" fmla="*/ 8926 w 20083"/>
                                      <a:gd name="connsiteY4" fmla="*/ 1358 h 22974"/>
                                      <a:gd name="connsiteX5" fmla="*/ 13477 w 20083"/>
                                      <a:gd name="connsiteY5" fmla="*/ 3621 h 22974"/>
                                      <a:gd name="connsiteX6" fmla="*/ 15158 w 20083"/>
                                      <a:gd name="connsiteY6" fmla="*/ 9797 h 22974"/>
                                      <a:gd name="connsiteX7" fmla="*/ 13477 w 20083"/>
                                      <a:gd name="connsiteY7" fmla="*/ 15962 h 22974"/>
                                      <a:gd name="connsiteX8" fmla="*/ 8926 w 20083"/>
                                      <a:gd name="connsiteY8" fmla="*/ 18237 h 22974"/>
                                      <a:gd name="connsiteX9" fmla="*/ 8926 w 20083"/>
                                      <a:gd name="connsiteY9" fmla="*/ 21282 h 22974"/>
                                      <a:gd name="connsiteX10" fmla="*/ 16290 w 20083"/>
                                      <a:gd name="connsiteY10" fmla="*/ 18231 h 22974"/>
                                      <a:gd name="connsiteX11" fmla="*/ 18971 w 20083"/>
                                      <a:gd name="connsiteY11" fmla="*/ 9797 h 22974"/>
                                      <a:gd name="connsiteX12" fmla="*/ 16290 w 20083"/>
                                      <a:gd name="connsiteY12" fmla="*/ 1364 h 22974"/>
                                      <a:gd name="connsiteX13" fmla="*/ 8926 w 20083"/>
                                      <a:gd name="connsiteY13" fmla="*/ -1693 h 22974"/>
                                      <a:gd name="connsiteX14" fmla="*/ 1550 w 20083"/>
                                      <a:gd name="connsiteY14" fmla="*/ 1364 h 22974"/>
                                      <a:gd name="connsiteX15" fmla="*/ -1113 w 20083"/>
                                      <a:gd name="connsiteY15" fmla="*/ 9797 h 22974"/>
                                      <a:gd name="connsiteX16" fmla="*/ 1550 w 20083"/>
                                      <a:gd name="connsiteY16" fmla="*/ 18231 h 22974"/>
                                      <a:gd name="connsiteX17" fmla="*/ 8926 w 20083"/>
                                      <a:gd name="connsiteY17" fmla="*/ 21282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8926" y="18237"/>
                                        </a:moveTo>
                                        <a:cubicBezTo>
                                          <a:pt x="7001" y="18237"/>
                                          <a:pt x="5478" y="17485"/>
                                          <a:pt x="4357" y="15980"/>
                                        </a:cubicBezTo>
                                        <a:cubicBezTo>
                                          <a:pt x="3236" y="14476"/>
                                          <a:pt x="2675" y="12415"/>
                                          <a:pt x="2675" y="9797"/>
                                        </a:cubicBezTo>
                                        <a:cubicBezTo>
                                          <a:pt x="2675" y="7180"/>
                                          <a:pt x="3232" y="5119"/>
                                          <a:pt x="4344" y="3614"/>
                                        </a:cubicBezTo>
                                        <a:cubicBezTo>
                                          <a:pt x="5461" y="2110"/>
                                          <a:pt x="6988" y="1358"/>
                                          <a:pt x="8926" y="1358"/>
                                        </a:cubicBezTo>
                                        <a:cubicBezTo>
                                          <a:pt x="10843" y="1358"/>
                                          <a:pt x="12360" y="2112"/>
                                          <a:pt x="13477" y="3621"/>
                                        </a:cubicBezTo>
                                        <a:cubicBezTo>
                                          <a:pt x="14598" y="5134"/>
                                          <a:pt x="15158" y="7192"/>
                                          <a:pt x="15158" y="9797"/>
                                        </a:cubicBezTo>
                                        <a:cubicBezTo>
                                          <a:pt x="15158" y="12390"/>
                                          <a:pt x="14598" y="14444"/>
                                          <a:pt x="13477" y="15962"/>
                                        </a:cubicBezTo>
                                        <a:cubicBezTo>
                                          <a:pt x="12360" y="17479"/>
                                          <a:pt x="10843" y="18237"/>
                                          <a:pt x="8926" y="18237"/>
                                        </a:cubicBezTo>
                                        <a:close/>
                                        <a:moveTo>
                                          <a:pt x="8926" y="21282"/>
                                        </a:moveTo>
                                        <a:cubicBezTo>
                                          <a:pt x="12052" y="21282"/>
                                          <a:pt x="14506" y="20265"/>
                                          <a:pt x="16290" y="18231"/>
                                        </a:cubicBezTo>
                                        <a:cubicBezTo>
                                          <a:pt x="18077" y="16201"/>
                                          <a:pt x="18971" y="13390"/>
                                          <a:pt x="18971" y="9797"/>
                                        </a:cubicBezTo>
                                        <a:cubicBezTo>
                                          <a:pt x="18971" y="6217"/>
                                          <a:pt x="18077" y="3406"/>
                                          <a:pt x="16290" y="1364"/>
                                        </a:cubicBezTo>
                                        <a:cubicBezTo>
                                          <a:pt x="14506" y="-674"/>
                                          <a:pt x="12052" y="-1693"/>
                                          <a:pt x="8926" y="-1693"/>
                                        </a:cubicBezTo>
                                        <a:cubicBezTo>
                                          <a:pt x="5788" y="-1693"/>
                                          <a:pt x="3330" y="-674"/>
                                          <a:pt x="1550" y="1364"/>
                                        </a:cubicBezTo>
                                        <a:cubicBezTo>
                                          <a:pt x="-225" y="3406"/>
                                          <a:pt x="-1113" y="6217"/>
                                          <a:pt x="-1113" y="9797"/>
                                        </a:cubicBezTo>
                                        <a:cubicBezTo>
                                          <a:pt x="-1113" y="13390"/>
                                          <a:pt x="-225" y="16201"/>
                                          <a:pt x="1550" y="18231"/>
                                        </a:cubicBezTo>
                                        <a:cubicBezTo>
                                          <a:pt x="3330" y="20265"/>
                                          <a:pt x="5788" y="21282"/>
                                          <a:pt x="8926" y="21282"/>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7" name="Freeform: Shape 4557"/>
                                <wps:cNvSpPr/>
                                <wps:spPr>
                                  <a:xfrm flipV="1">
                                    <a:off x="4299482" y="7212508"/>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8" name="Freeform: Shape 4558"/>
                                <wps:cNvSpPr/>
                                <wps:spPr>
                                  <a:xfrm flipV="1">
                                    <a:off x="4314405" y="7190102"/>
                                    <a:ext cx="17308" cy="22974"/>
                                  </a:xfrm>
                                  <a:custGeom>
                                    <a:avLst/>
                                    <a:gdLst>
                                      <a:gd name="connsiteX0" fmla="*/ 16427 w 17308"/>
                                      <a:gd name="connsiteY0" fmla="*/ 19919 h 22974"/>
                                      <a:gd name="connsiteX1" fmla="*/ 16427 w 17308"/>
                                      <a:gd name="connsiteY1" fmla="*/ 16555 h 22974"/>
                                      <a:gd name="connsiteX2" fmla="*/ 13370 w 17308"/>
                                      <a:gd name="connsiteY2" fmla="*/ 17818 h 22974"/>
                                      <a:gd name="connsiteX3" fmla="*/ 10276 w 17308"/>
                                      <a:gd name="connsiteY3" fmla="*/ 18237 h 22974"/>
                                      <a:gd name="connsiteX4" fmla="*/ 4838 w 17308"/>
                                      <a:gd name="connsiteY4" fmla="*/ 16018 h 22974"/>
                                      <a:gd name="connsiteX5" fmla="*/ 2906 w 17308"/>
                                      <a:gd name="connsiteY5" fmla="*/ 9797 h 22974"/>
                                      <a:gd name="connsiteX6" fmla="*/ 4838 w 17308"/>
                                      <a:gd name="connsiteY6" fmla="*/ 3571 h 22974"/>
                                      <a:gd name="connsiteX7" fmla="*/ 10276 w 17308"/>
                                      <a:gd name="connsiteY7" fmla="*/ 1358 h 22974"/>
                                      <a:gd name="connsiteX8" fmla="*/ 13370 w 17308"/>
                                      <a:gd name="connsiteY8" fmla="*/ 1776 h 22974"/>
                                      <a:gd name="connsiteX9" fmla="*/ 16427 w 17308"/>
                                      <a:gd name="connsiteY9" fmla="*/ 3039 h 22974"/>
                                      <a:gd name="connsiteX10" fmla="*/ 16427 w 17308"/>
                                      <a:gd name="connsiteY10" fmla="*/ -287 h 22974"/>
                                      <a:gd name="connsiteX11" fmla="*/ 13308 w 17308"/>
                                      <a:gd name="connsiteY11" fmla="*/ -1337 h 22974"/>
                                      <a:gd name="connsiteX12" fmla="*/ 9882 w 17308"/>
                                      <a:gd name="connsiteY12" fmla="*/ -1693 h 22974"/>
                                      <a:gd name="connsiteX13" fmla="*/ 2025 w 17308"/>
                                      <a:gd name="connsiteY13" fmla="*/ 1414 h 22974"/>
                                      <a:gd name="connsiteX14" fmla="*/ -882 w 17308"/>
                                      <a:gd name="connsiteY14" fmla="*/ 9797 h 22974"/>
                                      <a:gd name="connsiteX15" fmla="*/ 2056 w 17308"/>
                                      <a:gd name="connsiteY15" fmla="*/ 18212 h 22974"/>
                                      <a:gd name="connsiteX16" fmla="*/ 10120 w 17308"/>
                                      <a:gd name="connsiteY16" fmla="*/ 21282 h 22974"/>
                                      <a:gd name="connsiteX17" fmla="*/ 13358 w 17308"/>
                                      <a:gd name="connsiteY17" fmla="*/ 20938 h 22974"/>
                                      <a:gd name="connsiteX18" fmla="*/ 16427 w 17308"/>
                                      <a:gd name="connsiteY18" fmla="*/ 19919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308" h="22974">
                                        <a:moveTo>
                                          <a:pt x="16427" y="19919"/>
                                        </a:moveTo>
                                        <a:lnTo>
                                          <a:pt x="16427" y="16555"/>
                                        </a:lnTo>
                                        <a:cubicBezTo>
                                          <a:pt x="15410" y="17118"/>
                                          <a:pt x="14391" y="17539"/>
                                          <a:pt x="13370" y="17818"/>
                                        </a:cubicBezTo>
                                        <a:cubicBezTo>
                                          <a:pt x="12349" y="18098"/>
                                          <a:pt x="11318" y="18237"/>
                                          <a:pt x="10276" y="18237"/>
                                        </a:cubicBezTo>
                                        <a:cubicBezTo>
                                          <a:pt x="7942" y="18237"/>
                                          <a:pt x="6130" y="17497"/>
                                          <a:pt x="4838" y="16018"/>
                                        </a:cubicBezTo>
                                        <a:cubicBezTo>
                                          <a:pt x="3550" y="14542"/>
                                          <a:pt x="2906" y="12469"/>
                                          <a:pt x="2906" y="9797"/>
                                        </a:cubicBezTo>
                                        <a:cubicBezTo>
                                          <a:pt x="2906" y="7126"/>
                                          <a:pt x="3550" y="5050"/>
                                          <a:pt x="4838" y="3571"/>
                                        </a:cubicBezTo>
                                        <a:cubicBezTo>
                                          <a:pt x="6130" y="2095"/>
                                          <a:pt x="7942" y="1358"/>
                                          <a:pt x="10276" y="1358"/>
                                        </a:cubicBezTo>
                                        <a:cubicBezTo>
                                          <a:pt x="11318" y="1358"/>
                                          <a:pt x="12349" y="1497"/>
                                          <a:pt x="13370" y="1776"/>
                                        </a:cubicBezTo>
                                        <a:cubicBezTo>
                                          <a:pt x="14391" y="2056"/>
                                          <a:pt x="15410" y="2477"/>
                                          <a:pt x="16427" y="3039"/>
                                        </a:cubicBezTo>
                                        <a:lnTo>
                                          <a:pt x="16427" y="-287"/>
                                        </a:lnTo>
                                        <a:cubicBezTo>
                                          <a:pt x="15422" y="-753"/>
                                          <a:pt x="14383" y="-1104"/>
                                          <a:pt x="13308" y="-1337"/>
                                        </a:cubicBezTo>
                                        <a:cubicBezTo>
                                          <a:pt x="12237" y="-1574"/>
                                          <a:pt x="11095" y="-1693"/>
                                          <a:pt x="9882" y="-1693"/>
                                        </a:cubicBezTo>
                                        <a:cubicBezTo>
                                          <a:pt x="6586" y="-1693"/>
                                          <a:pt x="3967" y="-658"/>
                                          <a:pt x="2025" y="1414"/>
                                        </a:cubicBezTo>
                                        <a:cubicBezTo>
                                          <a:pt x="87" y="3485"/>
                                          <a:pt x="-882" y="6280"/>
                                          <a:pt x="-882" y="9797"/>
                                        </a:cubicBezTo>
                                        <a:cubicBezTo>
                                          <a:pt x="-882" y="13365"/>
                                          <a:pt x="98" y="16170"/>
                                          <a:pt x="2056" y="18212"/>
                                        </a:cubicBezTo>
                                        <a:cubicBezTo>
                                          <a:pt x="4019" y="20259"/>
                                          <a:pt x="6707" y="21282"/>
                                          <a:pt x="10120" y="21282"/>
                                        </a:cubicBezTo>
                                        <a:cubicBezTo>
                                          <a:pt x="11224" y="21282"/>
                                          <a:pt x="12303" y="21167"/>
                                          <a:pt x="13358" y="20938"/>
                                        </a:cubicBezTo>
                                        <a:cubicBezTo>
                                          <a:pt x="14412" y="20713"/>
                                          <a:pt x="15435" y="20373"/>
                                          <a:pt x="16427" y="1991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9" name="Freeform: Shape 4559"/>
                                <wps:cNvSpPr/>
                                <wps:spPr>
                                  <a:xfrm flipV="1">
                                    <a:off x="4336400" y="7190102"/>
                                    <a:ext cx="20083" cy="22974"/>
                                  </a:xfrm>
                                  <a:custGeom>
                                    <a:avLst/>
                                    <a:gdLst>
                                      <a:gd name="connsiteX0" fmla="*/ 8941 w 20083"/>
                                      <a:gd name="connsiteY0" fmla="*/ 18237 h 22974"/>
                                      <a:gd name="connsiteX1" fmla="*/ 4372 w 20083"/>
                                      <a:gd name="connsiteY1" fmla="*/ 15980 h 22974"/>
                                      <a:gd name="connsiteX2" fmla="*/ 2690 w 20083"/>
                                      <a:gd name="connsiteY2" fmla="*/ 9797 h 22974"/>
                                      <a:gd name="connsiteX3" fmla="*/ 4359 w 20083"/>
                                      <a:gd name="connsiteY3" fmla="*/ 3614 h 22974"/>
                                      <a:gd name="connsiteX4" fmla="*/ 8941 w 20083"/>
                                      <a:gd name="connsiteY4" fmla="*/ 1358 h 22974"/>
                                      <a:gd name="connsiteX5" fmla="*/ 13491 w 20083"/>
                                      <a:gd name="connsiteY5" fmla="*/ 3621 h 22974"/>
                                      <a:gd name="connsiteX6" fmla="*/ 15173 w 20083"/>
                                      <a:gd name="connsiteY6" fmla="*/ 9797 h 22974"/>
                                      <a:gd name="connsiteX7" fmla="*/ 13491 w 20083"/>
                                      <a:gd name="connsiteY7" fmla="*/ 15962 h 22974"/>
                                      <a:gd name="connsiteX8" fmla="*/ 8941 w 20083"/>
                                      <a:gd name="connsiteY8" fmla="*/ 18237 h 22974"/>
                                      <a:gd name="connsiteX9" fmla="*/ 8941 w 20083"/>
                                      <a:gd name="connsiteY9" fmla="*/ 21282 h 22974"/>
                                      <a:gd name="connsiteX10" fmla="*/ 16304 w 20083"/>
                                      <a:gd name="connsiteY10" fmla="*/ 18231 h 22974"/>
                                      <a:gd name="connsiteX11" fmla="*/ 18986 w 20083"/>
                                      <a:gd name="connsiteY11" fmla="*/ 9797 h 22974"/>
                                      <a:gd name="connsiteX12" fmla="*/ 16304 w 20083"/>
                                      <a:gd name="connsiteY12" fmla="*/ 1364 h 22974"/>
                                      <a:gd name="connsiteX13" fmla="*/ 8941 w 20083"/>
                                      <a:gd name="connsiteY13" fmla="*/ -1693 h 22974"/>
                                      <a:gd name="connsiteX14" fmla="*/ 1565 w 20083"/>
                                      <a:gd name="connsiteY14" fmla="*/ 1364 h 22974"/>
                                      <a:gd name="connsiteX15" fmla="*/ -1098 w 20083"/>
                                      <a:gd name="connsiteY15" fmla="*/ 9797 h 22974"/>
                                      <a:gd name="connsiteX16" fmla="*/ 1565 w 20083"/>
                                      <a:gd name="connsiteY16" fmla="*/ 18231 h 22974"/>
                                      <a:gd name="connsiteX17" fmla="*/ 8941 w 20083"/>
                                      <a:gd name="connsiteY17" fmla="*/ 21282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8941" y="18237"/>
                                        </a:moveTo>
                                        <a:cubicBezTo>
                                          <a:pt x="7016" y="18237"/>
                                          <a:pt x="5493" y="17485"/>
                                          <a:pt x="4372" y="15980"/>
                                        </a:cubicBezTo>
                                        <a:cubicBezTo>
                                          <a:pt x="3251" y="14476"/>
                                          <a:pt x="2690" y="12415"/>
                                          <a:pt x="2690" y="9797"/>
                                        </a:cubicBezTo>
                                        <a:cubicBezTo>
                                          <a:pt x="2690" y="7180"/>
                                          <a:pt x="3246" y="5119"/>
                                          <a:pt x="4359" y="3614"/>
                                        </a:cubicBezTo>
                                        <a:cubicBezTo>
                                          <a:pt x="5476" y="2110"/>
                                          <a:pt x="7003" y="1358"/>
                                          <a:pt x="8941" y="1358"/>
                                        </a:cubicBezTo>
                                        <a:cubicBezTo>
                                          <a:pt x="10858" y="1358"/>
                                          <a:pt x="12375" y="2112"/>
                                          <a:pt x="13491" y="3621"/>
                                        </a:cubicBezTo>
                                        <a:cubicBezTo>
                                          <a:pt x="14612" y="5134"/>
                                          <a:pt x="15173" y="7192"/>
                                          <a:pt x="15173" y="9797"/>
                                        </a:cubicBezTo>
                                        <a:cubicBezTo>
                                          <a:pt x="15173" y="12390"/>
                                          <a:pt x="14612" y="14444"/>
                                          <a:pt x="13491" y="15962"/>
                                        </a:cubicBezTo>
                                        <a:cubicBezTo>
                                          <a:pt x="12375" y="17479"/>
                                          <a:pt x="10858" y="18237"/>
                                          <a:pt x="8941" y="18237"/>
                                        </a:cubicBezTo>
                                        <a:close/>
                                        <a:moveTo>
                                          <a:pt x="8941" y="21282"/>
                                        </a:moveTo>
                                        <a:cubicBezTo>
                                          <a:pt x="12066" y="21282"/>
                                          <a:pt x="14521" y="20265"/>
                                          <a:pt x="16304" y="18231"/>
                                        </a:cubicBezTo>
                                        <a:cubicBezTo>
                                          <a:pt x="18092" y="16201"/>
                                          <a:pt x="18986" y="13390"/>
                                          <a:pt x="18986" y="9797"/>
                                        </a:cubicBezTo>
                                        <a:cubicBezTo>
                                          <a:pt x="18986" y="6217"/>
                                          <a:pt x="18092" y="3406"/>
                                          <a:pt x="16304" y="1364"/>
                                        </a:cubicBezTo>
                                        <a:cubicBezTo>
                                          <a:pt x="14521" y="-674"/>
                                          <a:pt x="12066" y="-1693"/>
                                          <a:pt x="8941" y="-1693"/>
                                        </a:cubicBezTo>
                                        <a:cubicBezTo>
                                          <a:pt x="5803" y="-1693"/>
                                          <a:pt x="3344" y="-674"/>
                                          <a:pt x="1565" y="1364"/>
                                        </a:cubicBezTo>
                                        <a:cubicBezTo>
                                          <a:pt x="-210" y="3406"/>
                                          <a:pt x="-1098" y="6217"/>
                                          <a:pt x="-1098" y="9797"/>
                                        </a:cubicBezTo>
                                        <a:cubicBezTo>
                                          <a:pt x="-1098" y="13390"/>
                                          <a:pt x="-210" y="16201"/>
                                          <a:pt x="1565" y="18231"/>
                                        </a:cubicBezTo>
                                        <a:cubicBezTo>
                                          <a:pt x="3344" y="20265"/>
                                          <a:pt x="5803" y="21282"/>
                                          <a:pt x="8941" y="21282"/>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0" name="Freeform: Shape 4560"/>
                                <wps:cNvSpPr/>
                                <wps:spPr>
                                  <a:xfrm flipV="1">
                                    <a:off x="4362438" y="7182106"/>
                                    <a:ext cx="3594" cy="30402"/>
                                  </a:xfrm>
                                  <a:custGeom>
                                    <a:avLst/>
                                    <a:gdLst>
                                      <a:gd name="connsiteX0" fmla="*/ -24 w 3594"/>
                                      <a:gd name="connsiteY0" fmla="*/ 28023 h 30402"/>
                                      <a:gd name="connsiteX1" fmla="*/ 3570 w 3594"/>
                                      <a:gd name="connsiteY1" fmla="*/ 28023 h 30402"/>
                                      <a:gd name="connsiteX2" fmla="*/ 3570 w 3594"/>
                                      <a:gd name="connsiteY2" fmla="*/ -2379 h 30402"/>
                                      <a:gd name="connsiteX3" fmla="*/ -24 w 3594"/>
                                      <a:gd name="connsiteY3" fmla="*/ -2379 h 30402"/>
                                      <a:gd name="connsiteX4" fmla="*/ -24 w 3594"/>
                                      <a:gd name="connsiteY4" fmla="*/ 28023 h 30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94" h="30402">
                                        <a:moveTo>
                                          <a:pt x="-24" y="28023"/>
                                        </a:moveTo>
                                        <a:lnTo>
                                          <a:pt x="3570" y="28023"/>
                                        </a:lnTo>
                                        <a:lnTo>
                                          <a:pt x="3570" y="-2379"/>
                                        </a:lnTo>
                                        <a:lnTo>
                                          <a:pt x="-24" y="-2379"/>
                                        </a:lnTo>
                                        <a:lnTo>
                                          <a:pt x="-24" y="2802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1" name="Freeform: Shape 4561"/>
                                <wps:cNvSpPr/>
                                <wps:spPr>
                                  <a:xfrm flipV="1">
                                    <a:off x="4371990" y="7190102"/>
                                    <a:ext cx="20083" cy="22974"/>
                                  </a:xfrm>
                                  <a:custGeom>
                                    <a:avLst/>
                                    <a:gdLst>
                                      <a:gd name="connsiteX0" fmla="*/ 8950 w 20083"/>
                                      <a:gd name="connsiteY0" fmla="*/ 18237 h 22974"/>
                                      <a:gd name="connsiteX1" fmla="*/ 4381 w 20083"/>
                                      <a:gd name="connsiteY1" fmla="*/ 15980 h 22974"/>
                                      <a:gd name="connsiteX2" fmla="*/ 2699 w 20083"/>
                                      <a:gd name="connsiteY2" fmla="*/ 9797 h 22974"/>
                                      <a:gd name="connsiteX3" fmla="*/ 4368 w 20083"/>
                                      <a:gd name="connsiteY3" fmla="*/ 3614 h 22974"/>
                                      <a:gd name="connsiteX4" fmla="*/ 8950 w 20083"/>
                                      <a:gd name="connsiteY4" fmla="*/ 1358 h 22974"/>
                                      <a:gd name="connsiteX5" fmla="*/ 13500 w 20083"/>
                                      <a:gd name="connsiteY5" fmla="*/ 3621 h 22974"/>
                                      <a:gd name="connsiteX6" fmla="*/ 15182 w 20083"/>
                                      <a:gd name="connsiteY6" fmla="*/ 9797 h 22974"/>
                                      <a:gd name="connsiteX7" fmla="*/ 13500 w 20083"/>
                                      <a:gd name="connsiteY7" fmla="*/ 15962 h 22974"/>
                                      <a:gd name="connsiteX8" fmla="*/ 8950 w 20083"/>
                                      <a:gd name="connsiteY8" fmla="*/ 18237 h 22974"/>
                                      <a:gd name="connsiteX9" fmla="*/ 8950 w 20083"/>
                                      <a:gd name="connsiteY9" fmla="*/ 21282 h 22974"/>
                                      <a:gd name="connsiteX10" fmla="*/ 16313 w 20083"/>
                                      <a:gd name="connsiteY10" fmla="*/ 18231 h 22974"/>
                                      <a:gd name="connsiteX11" fmla="*/ 18995 w 20083"/>
                                      <a:gd name="connsiteY11" fmla="*/ 9797 h 22974"/>
                                      <a:gd name="connsiteX12" fmla="*/ 16313 w 20083"/>
                                      <a:gd name="connsiteY12" fmla="*/ 1364 h 22974"/>
                                      <a:gd name="connsiteX13" fmla="*/ 8950 w 20083"/>
                                      <a:gd name="connsiteY13" fmla="*/ -1693 h 22974"/>
                                      <a:gd name="connsiteX14" fmla="*/ 1574 w 20083"/>
                                      <a:gd name="connsiteY14" fmla="*/ 1364 h 22974"/>
                                      <a:gd name="connsiteX15" fmla="*/ -1089 w 20083"/>
                                      <a:gd name="connsiteY15" fmla="*/ 9797 h 22974"/>
                                      <a:gd name="connsiteX16" fmla="*/ 1574 w 20083"/>
                                      <a:gd name="connsiteY16" fmla="*/ 18231 h 22974"/>
                                      <a:gd name="connsiteX17" fmla="*/ 8950 w 20083"/>
                                      <a:gd name="connsiteY17" fmla="*/ 21282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8950" y="18237"/>
                                        </a:moveTo>
                                        <a:cubicBezTo>
                                          <a:pt x="7025" y="18237"/>
                                          <a:pt x="5501" y="17485"/>
                                          <a:pt x="4381" y="15980"/>
                                        </a:cubicBezTo>
                                        <a:cubicBezTo>
                                          <a:pt x="3260" y="14476"/>
                                          <a:pt x="2699" y="12415"/>
                                          <a:pt x="2699" y="9797"/>
                                        </a:cubicBezTo>
                                        <a:cubicBezTo>
                                          <a:pt x="2699" y="7180"/>
                                          <a:pt x="3255" y="5119"/>
                                          <a:pt x="4368" y="3614"/>
                                        </a:cubicBezTo>
                                        <a:cubicBezTo>
                                          <a:pt x="5485" y="2110"/>
                                          <a:pt x="7012" y="1358"/>
                                          <a:pt x="8950" y="1358"/>
                                        </a:cubicBezTo>
                                        <a:cubicBezTo>
                                          <a:pt x="10867" y="1358"/>
                                          <a:pt x="12384" y="2112"/>
                                          <a:pt x="13500" y="3621"/>
                                        </a:cubicBezTo>
                                        <a:cubicBezTo>
                                          <a:pt x="14621" y="5134"/>
                                          <a:pt x="15182" y="7192"/>
                                          <a:pt x="15182" y="9797"/>
                                        </a:cubicBezTo>
                                        <a:cubicBezTo>
                                          <a:pt x="15182" y="12390"/>
                                          <a:pt x="14621" y="14444"/>
                                          <a:pt x="13500" y="15962"/>
                                        </a:cubicBezTo>
                                        <a:cubicBezTo>
                                          <a:pt x="12384" y="17479"/>
                                          <a:pt x="10867" y="18237"/>
                                          <a:pt x="8950" y="18237"/>
                                        </a:cubicBezTo>
                                        <a:close/>
                                        <a:moveTo>
                                          <a:pt x="8950" y="21282"/>
                                        </a:moveTo>
                                        <a:cubicBezTo>
                                          <a:pt x="12075" y="21282"/>
                                          <a:pt x="14530" y="20265"/>
                                          <a:pt x="16313" y="18231"/>
                                        </a:cubicBezTo>
                                        <a:cubicBezTo>
                                          <a:pt x="18101" y="16201"/>
                                          <a:pt x="18995" y="13390"/>
                                          <a:pt x="18995" y="9797"/>
                                        </a:cubicBezTo>
                                        <a:cubicBezTo>
                                          <a:pt x="18995" y="6217"/>
                                          <a:pt x="18101" y="3406"/>
                                          <a:pt x="16313" y="1364"/>
                                        </a:cubicBezTo>
                                        <a:cubicBezTo>
                                          <a:pt x="14530" y="-674"/>
                                          <a:pt x="12075" y="-1693"/>
                                          <a:pt x="8950" y="-1693"/>
                                        </a:cubicBezTo>
                                        <a:cubicBezTo>
                                          <a:pt x="5812" y="-1693"/>
                                          <a:pt x="3353" y="-674"/>
                                          <a:pt x="1574" y="1364"/>
                                        </a:cubicBezTo>
                                        <a:cubicBezTo>
                                          <a:pt x="-201" y="3406"/>
                                          <a:pt x="-1089" y="6217"/>
                                          <a:pt x="-1089" y="9797"/>
                                        </a:cubicBezTo>
                                        <a:cubicBezTo>
                                          <a:pt x="-1089" y="13390"/>
                                          <a:pt x="-201" y="16201"/>
                                          <a:pt x="1574" y="18231"/>
                                        </a:cubicBezTo>
                                        <a:cubicBezTo>
                                          <a:pt x="3353" y="20265"/>
                                          <a:pt x="5812" y="21282"/>
                                          <a:pt x="8950" y="21282"/>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2" name="Freeform: Shape 4562"/>
                                <wps:cNvSpPr/>
                                <wps:spPr>
                                  <a:xfrm flipV="1">
                                    <a:off x="4397891" y="7190102"/>
                                    <a:ext cx="12814" cy="22406"/>
                                  </a:xfrm>
                                  <a:custGeom>
                                    <a:avLst/>
                                    <a:gdLst>
                                      <a:gd name="connsiteX0" fmla="*/ 12084 w 12814"/>
                                      <a:gd name="connsiteY0" fmla="*/ 16785 h 22406"/>
                                      <a:gd name="connsiteX1" fmla="*/ 10765 w 12814"/>
                                      <a:gd name="connsiteY1" fmla="*/ 17298 h 22406"/>
                                      <a:gd name="connsiteX2" fmla="*/ 9196 w 12814"/>
                                      <a:gd name="connsiteY2" fmla="*/ 17466 h 22406"/>
                                      <a:gd name="connsiteX3" fmla="*/ 4515 w 12814"/>
                                      <a:gd name="connsiteY3" fmla="*/ 15485 h 22406"/>
                                      <a:gd name="connsiteX4" fmla="*/ 2883 w 12814"/>
                                      <a:gd name="connsiteY4" fmla="*/ 9789 h 22406"/>
                                      <a:gd name="connsiteX5" fmla="*/ 2883 w 12814"/>
                                      <a:gd name="connsiteY5" fmla="*/ -1739 h 22406"/>
                                      <a:gd name="connsiteX6" fmla="*/ -730 w 12814"/>
                                      <a:gd name="connsiteY6" fmla="*/ -1739 h 22406"/>
                                      <a:gd name="connsiteX7" fmla="*/ -730 w 12814"/>
                                      <a:gd name="connsiteY7" fmla="*/ 20142 h 22406"/>
                                      <a:gd name="connsiteX8" fmla="*/ 2883 w 12814"/>
                                      <a:gd name="connsiteY8" fmla="*/ 20142 h 22406"/>
                                      <a:gd name="connsiteX9" fmla="*/ 2883 w 12814"/>
                                      <a:gd name="connsiteY9" fmla="*/ 16741 h 22406"/>
                                      <a:gd name="connsiteX10" fmla="*/ 5833 w 12814"/>
                                      <a:gd name="connsiteY10" fmla="*/ 19698 h 22406"/>
                                      <a:gd name="connsiteX11" fmla="*/ 10253 w 12814"/>
                                      <a:gd name="connsiteY11" fmla="*/ 20667 h 22406"/>
                                      <a:gd name="connsiteX12" fmla="*/ 11072 w 12814"/>
                                      <a:gd name="connsiteY12" fmla="*/ 20617 h 22406"/>
                                      <a:gd name="connsiteX13" fmla="*/ 12065 w 12814"/>
                                      <a:gd name="connsiteY13" fmla="*/ 20473 h 22406"/>
                                      <a:gd name="connsiteX14" fmla="*/ 12084 w 12814"/>
                                      <a:gd name="connsiteY14" fmla="*/ 16785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814" h="22406">
                                        <a:moveTo>
                                          <a:pt x="12084" y="16785"/>
                                        </a:moveTo>
                                        <a:cubicBezTo>
                                          <a:pt x="11680" y="17018"/>
                                          <a:pt x="11240" y="17189"/>
                                          <a:pt x="10765" y="17298"/>
                                        </a:cubicBezTo>
                                        <a:cubicBezTo>
                                          <a:pt x="10290" y="17410"/>
                                          <a:pt x="9767" y="17466"/>
                                          <a:pt x="9196" y="17466"/>
                                        </a:cubicBezTo>
                                        <a:cubicBezTo>
                                          <a:pt x="7163" y="17466"/>
                                          <a:pt x="5602" y="16806"/>
                                          <a:pt x="4515" y="15485"/>
                                        </a:cubicBezTo>
                                        <a:cubicBezTo>
                                          <a:pt x="3427" y="14163"/>
                                          <a:pt x="2883" y="12265"/>
                                          <a:pt x="2883" y="9789"/>
                                        </a:cubicBezTo>
                                        <a:lnTo>
                                          <a:pt x="2883" y="-1739"/>
                                        </a:lnTo>
                                        <a:lnTo>
                                          <a:pt x="-730" y="-1739"/>
                                        </a:lnTo>
                                        <a:lnTo>
                                          <a:pt x="-730" y="20142"/>
                                        </a:lnTo>
                                        <a:lnTo>
                                          <a:pt x="2883" y="20142"/>
                                        </a:lnTo>
                                        <a:lnTo>
                                          <a:pt x="2883" y="16741"/>
                                        </a:lnTo>
                                        <a:cubicBezTo>
                                          <a:pt x="3642" y="18071"/>
                                          <a:pt x="4625" y="19056"/>
                                          <a:pt x="5833" y="19698"/>
                                        </a:cubicBezTo>
                                        <a:cubicBezTo>
                                          <a:pt x="7046" y="20344"/>
                                          <a:pt x="8519" y="20667"/>
                                          <a:pt x="10253" y="20667"/>
                                        </a:cubicBezTo>
                                        <a:cubicBezTo>
                                          <a:pt x="10499" y="20667"/>
                                          <a:pt x="10772" y="20651"/>
                                          <a:pt x="11072" y="20617"/>
                                        </a:cubicBezTo>
                                        <a:cubicBezTo>
                                          <a:pt x="11372" y="20588"/>
                                          <a:pt x="11703" y="20540"/>
                                          <a:pt x="12065" y="20473"/>
                                        </a:cubicBezTo>
                                        <a:lnTo>
                                          <a:pt x="12084" y="16785"/>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3" name="Freeform: Shape 4563"/>
                                <wps:cNvSpPr/>
                                <wps:spPr>
                                  <a:xfrm flipV="1">
                                    <a:off x="4410707" y="7212508"/>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4" name="Freeform: Shape 4564"/>
                                <wps:cNvSpPr/>
                                <wps:spPr>
                                  <a:xfrm flipV="1">
                                    <a:off x="4425824" y="7190102"/>
                                    <a:ext cx="18483" cy="22974"/>
                                  </a:xfrm>
                                  <a:custGeom>
                                    <a:avLst/>
                                    <a:gdLst>
                                      <a:gd name="connsiteX0" fmla="*/ 10335 w 18483"/>
                                      <a:gd name="connsiteY0" fmla="*/ 9872 h 22974"/>
                                      <a:gd name="connsiteX1" fmla="*/ 4297 w 18483"/>
                                      <a:gd name="connsiteY1" fmla="*/ 8878 h 22974"/>
                                      <a:gd name="connsiteX2" fmla="*/ 2616 w 18483"/>
                                      <a:gd name="connsiteY2" fmla="*/ 5477 h 22974"/>
                                      <a:gd name="connsiteX3" fmla="*/ 3878 w 18483"/>
                                      <a:gd name="connsiteY3" fmla="*/ 2439 h 22974"/>
                                      <a:gd name="connsiteX4" fmla="*/ 7304 w 18483"/>
                                      <a:gd name="connsiteY4" fmla="*/ 1320 h 22974"/>
                                      <a:gd name="connsiteX5" fmla="*/ 12104 w 18483"/>
                                      <a:gd name="connsiteY5" fmla="*/ 3439 h 22974"/>
                                      <a:gd name="connsiteX6" fmla="*/ 13911 w 18483"/>
                                      <a:gd name="connsiteY6" fmla="*/ 9072 h 22974"/>
                                      <a:gd name="connsiteX7" fmla="*/ 13911 w 18483"/>
                                      <a:gd name="connsiteY7" fmla="*/ 9872 h 22974"/>
                                      <a:gd name="connsiteX8" fmla="*/ 10335 w 18483"/>
                                      <a:gd name="connsiteY8" fmla="*/ 9872 h 22974"/>
                                      <a:gd name="connsiteX9" fmla="*/ 17505 w 18483"/>
                                      <a:gd name="connsiteY9" fmla="*/ 11360 h 22974"/>
                                      <a:gd name="connsiteX10" fmla="*/ 17505 w 18483"/>
                                      <a:gd name="connsiteY10" fmla="*/ -1124 h 22974"/>
                                      <a:gd name="connsiteX11" fmla="*/ 13911 w 18483"/>
                                      <a:gd name="connsiteY11" fmla="*/ -1124 h 22974"/>
                                      <a:gd name="connsiteX12" fmla="*/ 13911 w 18483"/>
                                      <a:gd name="connsiteY12" fmla="*/ 2195 h 22974"/>
                                      <a:gd name="connsiteX13" fmla="*/ 10842 w 18483"/>
                                      <a:gd name="connsiteY13" fmla="*/ -743 h 22974"/>
                                      <a:gd name="connsiteX14" fmla="*/ 6347 w 18483"/>
                                      <a:gd name="connsiteY14" fmla="*/ -1693 h 22974"/>
                                      <a:gd name="connsiteX15" fmla="*/ 1003 w 18483"/>
                                      <a:gd name="connsiteY15" fmla="*/ 195 h 22974"/>
                                      <a:gd name="connsiteX16" fmla="*/ -979 w 18483"/>
                                      <a:gd name="connsiteY16" fmla="*/ 5246 h 22974"/>
                                      <a:gd name="connsiteX17" fmla="*/ 1490 w 18483"/>
                                      <a:gd name="connsiteY17" fmla="*/ 10810 h 22974"/>
                                      <a:gd name="connsiteX18" fmla="*/ 8866 w 18483"/>
                                      <a:gd name="connsiteY18" fmla="*/ 12686 h 22974"/>
                                      <a:gd name="connsiteX19" fmla="*/ 13911 w 18483"/>
                                      <a:gd name="connsiteY19" fmla="*/ 12686 h 22974"/>
                                      <a:gd name="connsiteX20" fmla="*/ 13911 w 18483"/>
                                      <a:gd name="connsiteY20" fmla="*/ 13042 h 22974"/>
                                      <a:gd name="connsiteX21" fmla="*/ 12279 w 18483"/>
                                      <a:gd name="connsiteY21" fmla="*/ 16881 h 22974"/>
                                      <a:gd name="connsiteX22" fmla="*/ 7697 w 18483"/>
                                      <a:gd name="connsiteY22" fmla="*/ 18237 h 22974"/>
                                      <a:gd name="connsiteX23" fmla="*/ 4041 w 18483"/>
                                      <a:gd name="connsiteY23" fmla="*/ 17787 h 22974"/>
                                      <a:gd name="connsiteX24" fmla="*/ 628 w 18483"/>
                                      <a:gd name="connsiteY24" fmla="*/ 16437 h 22974"/>
                                      <a:gd name="connsiteX25" fmla="*/ 628 w 18483"/>
                                      <a:gd name="connsiteY25" fmla="*/ 19763 h 22974"/>
                                      <a:gd name="connsiteX26" fmla="*/ 4453 w 18483"/>
                                      <a:gd name="connsiteY26" fmla="*/ 20900 h 22974"/>
                                      <a:gd name="connsiteX27" fmla="*/ 8066 w 18483"/>
                                      <a:gd name="connsiteY27" fmla="*/ 21282 h 22974"/>
                                      <a:gd name="connsiteX28" fmla="*/ 15161 w 18483"/>
                                      <a:gd name="connsiteY28" fmla="*/ 18819 h 22974"/>
                                      <a:gd name="connsiteX29" fmla="*/ 17505 w 18483"/>
                                      <a:gd name="connsiteY29" fmla="*/ 11360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10335" y="9872"/>
                                        </a:moveTo>
                                        <a:cubicBezTo>
                                          <a:pt x="7431" y="9872"/>
                                          <a:pt x="5418" y="9541"/>
                                          <a:pt x="4297" y="8878"/>
                                        </a:cubicBezTo>
                                        <a:cubicBezTo>
                                          <a:pt x="3176" y="8216"/>
                                          <a:pt x="2616" y="7082"/>
                                          <a:pt x="2616" y="5477"/>
                                        </a:cubicBezTo>
                                        <a:cubicBezTo>
                                          <a:pt x="2616" y="4202"/>
                                          <a:pt x="3036" y="3189"/>
                                          <a:pt x="3878" y="2439"/>
                                        </a:cubicBezTo>
                                        <a:cubicBezTo>
                                          <a:pt x="4720" y="1693"/>
                                          <a:pt x="5862" y="1320"/>
                                          <a:pt x="7304" y="1320"/>
                                        </a:cubicBezTo>
                                        <a:cubicBezTo>
                                          <a:pt x="9300" y="1320"/>
                                          <a:pt x="10900" y="2026"/>
                                          <a:pt x="12104" y="3439"/>
                                        </a:cubicBezTo>
                                        <a:cubicBezTo>
                                          <a:pt x="13309" y="4852"/>
                                          <a:pt x="13911" y="6730"/>
                                          <a:pt x="13911" y="9072"/>
                                        </a:cubicBezTo>
                                        <a:lnTo>
                                          <a:pt x="13911" y="9872"/>
                                        </a:lnTo>
                                        <a:lnTo>
                                          <a:pt x="10335" y="9872"/>
                                        </a:lnTo>
                                        <a:close/>
                                        <a:moveTo>
                                          <a:pt x="17505" y="11360"/>
                                        </a:moveTo>
                                        <a:lnTo>
                                          <a:pt x="17505" y="-1124"/>
                                        </a:lnTo>
                                        <a:lnTo>
                                          <a:pt x="13911" y="-1124"/>
                                        </a:lnTo>
                                        <a:lnTo>
                                          <a:pt x="13911" y="2195"/>
                                        </a:lnTo>
                                        <a:cubicBezTo>
                                          <a:pt x="13090" y="870"/>
                                          <a:pt x="12067" y="-110"/>
                                          <a:pt x="10842" y="-743"/>
                                        </a:cubicBezTo>
                                        <a:cubicBezTo>
                                          <a:pt x="9616" y="-1377"/>
                                          <a:pt x="8118" y="-1693"/>
                                          <a:pt x="6347" y="-1693"/>
                                        </a:cubicBezTo>
                                        <a:cubicBezTo>
                                          <a:pt x="4109" y="-1693"/>
                                          <a:pt x="2328" y="-1064"/>
                                          <a:pt x="1003" y="195"/>
                                        </a:cubicBezTo>
                                        <a:cubicBezTo>
                                          <a:pt x="-318" y="1453"/>
                                          <a:pt x="-979" y="3137"/>
                                          <a:pt x="-979" y="5246"/>
                                        </a:cubicBezTo>
                                        <a:cubicBezTo>
                                          <a:pt x="-979" y="7705"/>
                                          <a:pt x="-156" y="9560"/>
                                          <a:pt x="1490" y="10810"/>
                                        </a:cubicBezTo>
                                        <a:cubicBezTo>
                                          <a:pt x="3141" y="12060"/>
                                          <a:pt x="5599" y="12686"/>
                                          <a:pt x="8866" y="12686"/>
                                        </a:cubicBezTo>
                                        <a:lnTo>
                                          <a:pt x="13911" y="12686"/>
                                        </a:lnTo>
                                        <a:lnTo>
                                          <a:pt x="13911" y="13042"/>
                                        </a:lnTo>
                                        <a:cubicBezTo>
                                          <a:pt x="13911" y="14697"/>
                                          <a:pt x="13367" y="15976"/>
                                          <a:pt x="12279" y="16881"/>
                                        </a:cubicBezTo>
                                        <a:cubicBezTo>
                                          <a:pt x="11192" y="17785"/>
                                          <a:pt x="9664" y="18237"/>
                                          <a:pt x="7697" y="18237"/>
                                        </a:cubicBezTo>
                                        <a:cubicBezTo>
                                          <a:pt x="6447" y="18237"/>
                                          <a:pt x="5228" y="18087"/>
                                          <a:pt x="4041" y="17787"/>
                                        </a:cubicBezTo>
                                        <a:cubicBezTo>
                                          <a:pt x="2857" y="17487"/>
                                          <a:pt x="1720" y="17037"/>
                                          <a:pt x="628" y="16437"/>
                                        </a:cubicBezTo>
                                        <a:lnTo>
                                          <a:pt x="628" y="19763"/>
                                        </a:lnTo>
                                        <a:cubicBezTo>
                                          <a:pt x="1940" y="20271"/>
                                          <a:pt x="3216" y="20650"/>
                                          <a:pt x="4453" y="20900"/>
                                        </a:cubicBezTo>
                                        <a:cubicBezTo>
                                          <a:pt x="5691" y="21155"/>
                                          <a:pt x="6895" y="21282"/>
                                          <a:pt x="8066" y="21282"/>
                                        </a:cubicBezTo>
                                        <a:cubicBezTo>
                                          <a:pt x="11233" y="21282"/>
                                          <a:pt x="13598" y="20461"/>
                                          <a:pt x="15161" y="18819"/>
                                        </a:cubicBezTo>
                                        <a:cubicBezTo>
                                          <a:pt x="16724" y="17181"/>
                                          <a:pt x="17505" y="14695"/>
                                          <a:pt x="17505" y="1136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5" name="Freeform: Shape 4565"/>
                                <wps:cNvSpPr/>
                                <wps:spPr>
                                  <a:xfrm flipV="1">
                                    <a:off x="4451707" y="7182106"/>
                                    <a:ext cx="3594" cy="30402"/>
                                  </a:xfrm>
                                  <a:custGeom>
                                    <a:avLst/>
                                    <a:gdLst>
                                      <a:gd name="connsiteX0" fmla="*/ -2 w 3594"/>
                                      <a:gd name="connsiteY0" fmla="*/ 28023 h 30402"/>
                                      <a:gd name="connsiteX1" fmla="*/ 3592 w 3594"/>
                                      <a:gd name="connsiteY1" fmla="*/ 28023 h 30402"/>
                                      <a:gd name="connsiteX2" fmla="*/ 3592 w 3594"/>
                                      <a:gd name="connsiteY2" fmla="*/ -2379 h 30402"/>
                                      <a:gd name="connsiteX3" fmla="*/ -2 w 3594"/>
                                      <a:gd name="connsiteY3" fmla="*/ -2379 h 30402"/>
                                      <a:gd name="connsiteX4" fmla="*/ -2 w 3594"/>
                                      <a:gd name="connsiteY4" fmla="*/ 28023 h 30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94" h="30402">
                                        <a:moveTo>
                                          <a:pt x="-2" y="28023"/>
                                        </a:moveTo>
                                        <a:lnTo>
                                          <a:pt x="3592" y="28023"/>
                                        </a:lnTo>
                                        <a:lnTo>
                                          <a:pt x="3592" y="-2379"/>
                                        </a:lnTo>
                                        <a:lnTo>
                                          <a:pt x="-2" y="-2379"/>
                                        </a:lnTo>
                                        <a:lnTo>
                                          <a:pt x="-2" y="2802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6" name="Freeform: Shape 4566"/>
                                <wps:cNvSpPr/>
                                <wps:spPr>
                                  <a:xfrm flipV="1">
                                    <a:off x="4460128" y="7184413"/>
                                    <a:ext cx="13651" cy="28095"/>
                                  </a:xfrm>
                                  <a:custGeom>
                                    <a:avLst/>
                                    <a:gdLst>
                                      <a:gd name="connsiteX0" fmla="*/ 5879 w 13651"/>
                                      <a:gd name="connsiteY0" fmla="*/ 25901 h 28095"/>
                                      <a:gd name="connsiteX1" fmla="*/ 5879 w 13651"/>
                                      <a:gd name="connsiteY1" fmla="*/ 19686 h 28095"/>
                                      <a:gd name="connsiteX2" fmla="*/ 13280 w 13651"/>
                                      <a:gd name="connsiteY2" fmla="*/ 19686 h 28095"/>
                                      <a:gd name="connsiteX3" fmla="*/ 13280 w 13651"/>
                                      <a:gd name="connsiteY3" fmla="*/ 16892 h 28095"/>
                                      <a:gd name="connsiteX4" fmla="*/ 5879 w 13651"/>
                                      <a:gd name="connsiteY4" fmla="*/ 16892 h 28095"/>
                                      <a:gd name="connsiteX5" fmla="*/ 5879 w 13651"/>
                                      <a:gd name="connsiteY5" fmla="*/ 5014 h 28095"/>
                                      <a:gd name="connsiteX6" fmla="*/ 6610 w 13651"/>
                                      <a:gd name="connsiteY6" fmla="*/ 1575 h 28095"/>
                                      <a:gd name="connsiteX7" fmla="*/ 9592 w 13651"/>
                                      <a:gd name="connsiteY7" fmla="*/ 813 h 28095"/>
                                      <a:gd name="connsiteX8" fmla="*/ 13280 w 13651"/>
                                      <a:gd name="connsiteY8" fmla="*/ 813 h 28095"/>
                                      <a:gd name="connsiteX9" fmla="*/ 13280 w 13651"/>
                                      <a:gd name="connsiteY9" fmla="*/ -2195 h 28095"/>
                                      <a:gd name="connsiteX10" fmla="*/ 9592 w 13651"/>
                                      <a:gd name="connsiteY10" fmla="*/ -2195 h 28095"/>
                                      <a:gd name="connsiteX11" fmla="*/ 3847 w 13651"/>
                                      <a:gd name="connsiteY11" fmla="*/ -644 h 28095"/>
                                      <a:gd name="connsiteX12" fmla="*/ 2266 w 13651"/>
                                      <a:gd name="connsiteY12" fmla="*/ 5014 h 28095"/>
                                      <a:gd name="connsiteX13" fmla="*/ 2266 w 13651"/>
                                      <a:gd name="connsiteY13" fmla="*/ 16892 h 28095"/>
                                      <a:gd name="connsiteX14" fmla="*/ -372 w 13651"/>
                                      <a:gd name="connsiteY14" fmla="*/ 16892 h 28095"/>
                                      <a:gd name="connsiteX15" fmla="*/ -372 w 13651"/>
                                      <a:gd name="connsiteY15" fmla="*/ 19686 h 28095"/>
                                      <a:gd name="connsiteX16" fmla="*/ 2266 w 13651"/>
                                      <a:gd name="connsiteY16" fmla="*/ 19686 h 28095"/>
                                      <a:gd name="connsiteX17" fmla="*/ 2266 w 13651"/>
                                      <a:gd name="connsiteY17" fmla="*/ 25901 h 28095"/>
                                      <a:gd name="connsiteX18" fmla="*/ 5879 w 13651"/>
                                      <a:gd name="connsiteY18" fmla="*/ 25901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879" y="25901"/>
                                        </a:moveTo>
                                        <a:lnTo>
                                          <a:pt x="5879" y="19686"/>
                                        </a:lnTo>
                                        <a:lnTo>
                                          <a:pt x="13280" y="19686"/>
                                        </a:lnTo>
                                        <a:lnTo>
                                          <a:pt x="13280" y="16892"/>
                                        </a:lnTo>
                                        <a:lnTo>
                                          <a:pt x="5879" y="16892"/>
                                        </a:lnTo>
                                        <a:lnTo>
                                          <a:pt x="5879" y="5014"/>
                                        </a:lnTo>
                                        <a:cubicBezTo>
                                          <a:pt x="5879" y="3230"/>
                                          <a:pt x="6122" y="2084"/>
                                          <a:pt x="6610" y="1575"/>
                                        </a:cubicBezTo>
                                        <a:cubicBezTo>
                                          <a:pt x="7097" y="1067"/>
                                          <a:pt x="8091" y="813"/>
                                          <a:pt x="9592" y="813"/>
                                        </a:cubicBezTo>
                                        <a:lnTo>
                                          <a:pt x="13280" y="813"/>
                                        </a:lnTo>
                                        <a:lnTo>
                                          <a:pt x="13280" y="-2195"/>
                                        </a:lnTo>
                                        <a:lnTo>
                                          <a:pt x="9592" y="-2195"/>
                                        </a:lnTo>
                                        <a:cubicBezTo>
                                          <a:pt x="6816" y="-2195"/>
                                          <a:pt x="4901" y="-1678"/>
                                          <a:pt x="3847" y="-644"/>
                                        </a:cubicBezTo>
                                        <a:cubicBezTo>
                                          <a:pt x="2793" y="394"/>
                                          <a:pt x="2266" y="2280"/>
                                          <a:pt x="2266" y="5014"/>
                                        </a:cubicBezTo>
                                        <a:lnTo>
                                          <a:pt x="2266" y="16892"/>
                                        </a:lnTo>
                                        <a:lnTo>
                                          <a:pt x="-372" y="16892"/>
                                        </a:lnTo>
                                        <a:lnTo>
                                          <a:pt x="-372" y="19686"/>
                                        </a:lnTo>
                                        <a:lnTo>
                                          <a:pt x="2266" y="19686"/>
                                        </a:lnTo>
                                        <a:lnTo>
                                          <a:pt x="2266" y="25901"/>
                                        </a:lnTo>
                                        <a:lnTo>
                                          <a:pt x="5879" y="2590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7" name="Freeform: Shape 4567"/>
                                <wps:cNvSpPr/>
                                <wps:spPr>
                                  <a:xfrm flipV="1">
                                    <a:off x="4476945" y="7190102"/>
                                    <a:ext cx="20277" cy="22974"/>
                                  </a:xfrm>
                                  <a:custGeom>
                                    <a:avLst/>
                                    <a:gdLst>
                                      <a:gd name="connsiteX0" fmla="*/ 19199 w 20277"/>
                                      <a:gd name="connsiteY0" fmla="*/ 10716 h 22974"/>
                                      <a:gd name="connsiteX1" fmla="*/ 19199 w 20277"/>
                                      <a:gd name="connsiteY1" fmla="*/ 8960 h 22974"/>
                                      <a:gd name="connsiteX2" fmla="*/ 2672 w 20277"/>
                                      <a:gd name="connsiteY2" fmla="*/ 8960 h 22974"/>
                                      <a:gd name="connsiteX3" fmla="*/ 4910 w 20277"/>
                                      <a:gd name="connsiteY3" fmla="*/ 3302 h 22974"/>
                                      <a:gd name="connsiteX4" fmla="*/ 10486 w 20277"/>
                                      <a:gd name="connsiteY4" fmla="*/ 1358 h 22974"/>
                                      <a:gd name="connsiteX5" fmla="*/ 14499 w 20277"/>
                                      <a:gd name="connsiteY5" fmla="*/ 1864 h 22974"/>
                                      <a:gd name="connsiteX6" fmla="*/ 18362 w 20277"/>
                                      <a:gd name="connsiteY6" fmla="*/ 3389 h 22974"/>
                                      <a:gd name="connsiteX7" fmla="*/ 18362 w 20277"/>
                                      <a:gd name="connsiteY7" fmla="*/ -12 h 22974"/>
                                      <a:gd name="connsiteX8" fmla="*/ 14393 w 20277"/>
                                      <a:gd name="connsiteY8" fmla="*/ -1262 h 22974"/>
                                      <a:gd name="connsiteX9" fmla="*/ 10273 w 20277"/>
                                      <a:gd name="connsiteY9" fmla="*/ -1693 h 22974"/>
                                      <a:gd name="connsiteX10" fmla="*/ 1978 w 20277"/>
                                      <a:gd name="connsiteY10" fmla="*/ 1351 h 22974"/>
                                      <a:gd name="connsiteX11" fmla="*/ -1078 w 20277"/>
                                      <a:gd name="connsiteY11" fmla="*/ 9604 h 22974"/>
                                      <a:gd name="connsiteX12" fmla="*/ 1822 w 20277"/>
                                      <a:gd name="connsiteY12" fmla="*/ 18125 h 22974"/>
                                      <a:gd name="connsiteX13" fmla="*/ 9648 w 20277"/>
                                      <a:gd name="connsiteY13" fmla="*/ 21282 h 22974"/>
                                      <a:gd name="connsiteX14" fmla="*/ 16630 w 20277"/>
                                      <a:gd name="connsiteY14" fmla="*/ 18437 h 22974"/>
                                      <a:gd name="connsiteX15" fmla="*/ 19199 w 20277"/>
                                      <a:gd name="connsiteY15" fmla="*/ 10716 h 22974"/>
                                      <a:gd name="connsiteX16" fmla="*/ 15605 w 20277"/>
                                      <a:gd name="connsiteY16" fmla="*/ 11773 h 22974"/>
                                      <a:gd name="connsiteX17" fmla="*/ 13955 w 20277"/>
                                      <a:gd name="connsiteY17" fmla="*/ 16474 h 22974"/>
                                      <a:gd name="connsiteX18" fmla="*/ 9686 w 20277"/>
                                      <a:gd name="connsiteY18" fmla="*/ 18237 h 22974"/>
                                      <a:gd name="connsiteX19" fmla="*/ 4873 w 20277"/>
                                      <a:gd name="connsiteY19" fmla="*/ 16537 h 22974"/>
                                      <a:gd name="connsiteX20" fmla="*/ 2791 w 20277"/>
                                      <a:gd name="connsiteY20" fmla="*/ 11748 h 22974"/>
                                      <a:gd name="connsiteX21" fmla="*/ 15605 w 20277"/>
                                      <a:gd name="connsiteY21" fmla="*/ 11773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277" h="22974">
                                        <a:moveTo>
                                          <a:pt x="19199" y="10716"/>
                                        </a:moveTo>
                                        <a:lnTo>
                                          <a:pt x="19199" y="8960"/>
                                        </a:lnTo>
                                        <a:lnTo>
                                          <a:pt x="2672" y="8960"/>
                                        </a:lnTo>
                                        <a:cubicBezTo>
                                          <a:pt x="2831" y="6484"/>
                                          <a:pt x="3577" y="4598"/>
                                          <a:pt x="4910" y="3302"/>
                                        </a:cubicBezTo>
                                        <a:cubicBezTo>
                                          <a:pt x="6244" y="2006"/>
                                          <a:pt x="8102" y="1358"/>
                                          <a:pt x="10486" y="1358"/>
                                        </a:cubicBezTo>
                                        <a:cubicBezTo>
                                          <a:pt x="11865" y="1358"/>
                                          <a:pt x="13203" y="1526"/>
                                          <a:pt x="14499" y="1864"/>
                                        </a:cubicBezTo>
                                        <a:cubicBezTo>
                                          <a:pt x="15795" y="2202"/>
                                          <a:pt x="17082" y="2710"/>
                                          <a:pt x="18362" y="3389"/>
                                        </a:cubicBezTo>
                                        <a:lnTo>
                                          <a:pt x="18362" y="-12"/>
                                        </a:lnTo>
                                        <a:cubicBezTo>
                                          <a:pt x="17070" y="-558"/>
                                          <a:pt x="15747" y="-974"/>
                                          <a:pt x="14393" y="-1262"/>
                                        </a:cubicBezTo>
                                        <a:cubicBezTo>
                                          <a:pt x="13038" y="-1549"/>
                                          <a:pt x="11665" y="-1693"/>
                                          <a:pt x="10273" y="-1693"/>
                                        </a:cubicBezTo>
                                        <a:cubicBezTo>
                                          <a:pt x="6781" y="-1693"/>
                                          <a:pt x="4016" y="-678"/>
                                          <a:pt x="1978" y="1351"/>
                                        </a:cubicBezTo>
                                        <a:cubicBezTo>
                                          <a:pt x="-59" y="3385"/>
                                          <a:pt x="-1078" y="6136"/>
                                          <a:pt x="-1078" y="9604"/>
                                        </a:cubicBezTo>
                                        <a:cubicBezTo>
                                          <a:pt x="-1078" y="13184"/>
                                          <a:pt x="-111" y="16024"/>
                                          <a:pt x="1822" y="18125"/>
                                        </a:cubicBezTo>
                                        <a:cubicBezTo>
                                          <a:pt x="3756" y="20229"/>
                                          <a:pt x="6364" y="21282"/>
                                          <a:pt x="9648" y="21282"/>
                                        </a:cubicBezTo>
                                        <a:cubicBezTo>
                                          <a:pt x="12590" y="21282"/>
                                          <a:pt x="14918" y="20334"/>
                                          <a:pt x="16630" y="18437"/>
                                        </a:cubicBezTo>
                                        <a:cubicBezTo>
                                          <a:pt x="18343" y="16545"/>
                                          <a:pt x="19199" y="13971"/>
                                          <a:pt x="19199" y="10716"/>
                                        </a:cubicBezTo>
                                        <a:close/>
                                        <a:moveTo>
                                          <a:pt x="15605" y="11773"/>
                                        </a:moveTo>
                                        <a:cubicBezTo>
                                          <a:pt x="15580" y="13736"/>
                                          <a:pt x="15030" y="15303"/>
                                          <a:pt x="13955" y="16474"/>
                                        </a:cubicBezTo>
                                        <a:cubicBezTo>
                                          <a:pt x="12880" y="17649"/>
                                          <a:pt x="11457" y="18237"/>
                                          <a:pt x="9686" y="18237"/>
                                        </a:cubicBezTo>
                                        <a:cubicBezTo>
                                          <a:pt x="7681" y="18237"/>
                                          <a:pt x="6077" y="17670"/>
                                          <a:pt x="4873" y="16537"/>
                                        </a:cubicBezTo>
                                        <a:cubicBezTo>
                                          <a:pt x="3668" y="15403"/>
                                          <a:pt x="2974" y="13807"/>
                                          <a:pt x="2791" y="11748"/>
                                        </a:cubicBezTo>
                                        <a:lnTo>
                                          <a:pt x="15605" y="1177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8" name="Freeform: Shape 4568"/>
                                <wps:cNvSpPr/>
                                <wps:spPr>
                                  <a:xfrm flipV="1">
                                    <a:off x="4502982" y="7190102"/>
                                    <a:ext cx="12814" cy="22406"/>
                                  </a:xfrm>
                                  <a:custGeom>
                                    <a:avLst/>
                                    <a:gdLst>
                                      <a:gd name="connsiteX0" fmla="*/ 12111 w 12814"/>
                                      <a:gd name="connsiteY0" fmla="*/ 16785 h 22406"/>
                                      <a:gd name="connsiteX1" fmla="*/ 10792 w 12814"/>
                                      <a:gd name="connsiteY1" fmla="*/ 17298 h 22406"/>
                                      <a:gd name="connsiteX2" fmla="*/ 9223 w 12814"/>
                                      <a:gd name="connsiteY2" fmla="*/ 17466 h 22406"/>
                                      <a:gd name="connsiteX3" fmla="*/ 4541 w 12814"/>
                                      <a:gd name="connsiteY3" fmla="*/ 15485 h 22406"/>
                                      <a:gd name="connsiteX4" fmla="*/ 2909 w 12814"/>
                                      <a:gd name="connsiteY4" fmla="*/ 9789 h 22406"/>
                                      <a:gd name="connsiteX5" fmla="*/ 2909 w 12814"/>
                                      <a:gd name="connsiteY5" fmla="*/ -1739 h 22406"/>
                                      <a:gd name="connsiteX6" fmla="*/ -704 w 12814"/>
                                      <a:gd name="connsiteY6" fmla="*/ -1739 h 22406"/>
                                      <a:gd name="connsiteX7" fmla="*/ -704 w 12814"/>
                                      <a:gd name="connsiteY7" fmla="*/ 20142 h 22406"/>
                                      <a:gd name="connsiteX8" fmla="*/ 2909 w 12814"/>
                                      <a:gd name="connsiteY8" fmla="*/ 20142 h 22406"/>
                                      <a:gd name="connsiteX9" fmla="*/ 2909 w 12814"/>
                                      <a:gd name="connsiteY9" fmla="*/ 16741 h 22406"/>
                                      <a:gd name="connsiteX10" fmla="*/ 5860 w 12814"/>
                                      <a:gd name="connsiteY10" fmla="*/ 19698 h 22406"/>
                                      <a:gd name="connsiteX11" fmla="*/ 10279 w 12814"/>
                                      <a:gd name="connsiteY11" fmla="*/ 20667 h 22406"/>
                                      <a:gd name="connsiteX12" fmla="*/ 11098 w 12814"/>
                                      <a:gd name="connsiteY12" fmla="*/ 20617 h 22406"/>
                                      <a:gd name="connsiteX13" fmla="*/ 12092 w 12814"/>
                                      <a:gd name="connsiteY13" fmla="*/ 20473 h 22406"/>
                                      <a:gd name="connsiteX14" fmla="*/ 12111 w 12814"/>
                                      <a:gd name="connsiteY14" fmla="*/ 16785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814" h="22406">
                                        <a:moveTo>
                                          <a:pt x="12111" y="16785"/>
                                        </a:moveTo>
                                        <a:cubicBezTo>
                                          <a:pt x="11706" y="17018"/>
                                          <a:pt x="11267" y="17189"/>
                                          <a:pt x="10792" y="17298"/>
                                        </a:cubicBezTo>
                                        <a:cubicBezTo>
                                          <a:pt x="10317" y="17410"/>
                                          <a:pt x="9794" y="17466"/>
                                          <a:pt x="9223" y="17466"/>
                                        </a:cubicBezTo>
                                        <a:cubicBezTo>
                                          <a:pt x="7189" y="17466"/>
                                          <a:pt x="5628" y="16806"/>
                                          <a:pt x="4541" y="15485"/>
                                        </a:cubicBezTo>
                                        <a:cubicBezTo>
                                          <a:pt x="3453" y="14163"/>
                                          <a:pt x="2909" y="12265"/>
                                          <a:pt x="2909" y="9789"/>
                                        </a:cubicBezTo>
                                        <a:lnTo>
                                          <a:pt x="2909" y="-1739"/>
                                        </a:lnTo>
                                        <a:lnTo>
                                          <a:pt x="-704" y="-1739"/>
                                        </a:lnTo>
                                        <a:lnTo>
                                          <a:pt x="-704" y="20142"/>
                                        </a:lnTo>
                                        <a:lnTo>
                                          <a:pt x="2909" y="20142"/>
                                        </a:lnTo>
                                        <a:lnTo>
                                          <a:pt x="2909" y="16741"/>
                                        </a:lnTo>
                                        <a:cubicBezTo>
                                          <a:pt x="3668" y="18071"/>
                                          <a:pt x="4651" y="19056"/>
                                          <a:pt x="5860" y="19698"/>
                                        </a:cubicBezTo>
                                        <a:cubicBezTo>
                                          <a:pt x="7072" y="20344"/>
                                          <a:pt x="8545" y="20667"/>
                                          <a:pt x="10279" y="20667"/>
                                        </a:cubicBezTo>
                                        <a:cubicBezTo>
                                          <a:pt x="10525" y="20667"/>
                                          <a:pt x="10798" y="20651"/>
                                          <a:pt x="11098" y="20617"/>
                                        </a:cubicBezTo>
                                        <a:cubicBezTo>
                                          <a:pt x="11398" y="20588"/>
                                          <a:pt x="11729" y="20540"/>
                                          <a:pt x="12092" y="20473"/>
                                        </a:cubicBezTo>
                                        <a:lnTo>
                                          <a:pt x="12111" y="16785"/>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9" name="Freeform: Shape 4569"/>
                                <wps:cNvSpPr/>
                                <wps:spPr>
                                  <a:xfrm flipV="1">
                                    <a:off x="4518198" y="7190102"/>
                                    <a:ext cx="18483" cy="22974"/>
                                  </a:xfrm>
                                  <a:custGeom>
                                    <a:avLst/>
                                    <a:gdLst>
                                      <a:gd name="connsiteX0" fmla="*/ 10358 w 18483"/>
                                      <a:gd name="connsiteY0" fmla="*/ 9872 h 22974"/>
                                      <a:gd name="connsiteX1" fmla="*/ 4320 w 18483"/>
                                      <a:gd name="connsiteY1" fmla="*/ 8878 h 22974"/>
                                      <a:gd name="connsiteX2" fmla="*/ 2639 w 18483"/>
                                      <a:gd name="connsiteY2" fmla="*/ 5477 h 22974"/>
                                      <a:gd name="connsiteX3" fmla="*/ 3901 w 18483"/>
                                      <a:gd name="connsiteY3" fmla="*/ 2439 h 22974"/>
                                      <a:gd name="connsiteX4" fmla="*/ 7327 w 18483"/>
                                      <a:gd name="connsiteY4" fmla="*/ 1320 h 22974"/>
                                      <a:gd name="connsiteX5" fmla="*/ 12127 w 18483"/>
                                      <a:gd name="connsiteY5" fmla="*/ 3439 h 22974"/>
                                      <a:gd name="connsiteX6" fmla="*/ 13934 w 18483"/>
                                      <a:gd name="connsiteY6" fmla="*/ 9072 h 22974"/>
                                      <a:gd name="connsiteX7" fmla="*/ 13934 w 18483"/>
                                      <a:gd name="connsiteY7" fmla="*/ 9872 h 22974"/>
                                      <a:gd name="connsiteX8" fmla="*/ 10358 w 18483"/>
                                      <a:gd name="connsiteY8" fmla="*/ 9872 h 22974"/>
                                      <a:gd name="connsiteX9" fmla="*/ 17528 w 18483"/>
                                      <a:gd name="connsiteY9" fmla="*/ 11360 h 22974"/>
                                      <a:gd name="connsiteX10" fmla="*/ 17528 w 18483"/>
                                      <a:gd name="connsiteY10" fmla="*/ -1124 h 22974"/>
                                      <a:gd name="connsiteX11" fmla="*/ 13934 w 18483"/>
                                      <a:gd name="connsiteY11" fmla="*/ -1124 h 22974"/>
                                      <a:gd name="connsiteX12" fmla="*/ 13934 w 18483"/>
                                      <a:gd name="connsiteY12" fmla="*/ 2195 h 22974"/>
                                      <a:gd name="connsiteX13" fmla="*/ 10865 w 18483"/>
                                      <a:gd name="connsiteY13" fmla="*/ -743 h 22974"/>
                                      <a:gd name="connsiteX14" fmla="*/ 6370 w 18483"/>
                                      <a:gd name="connsiteY14" fmla="*/ -1693 h 22974"/>
                                      <a:gd name="connsiteX15" fmla="*/ 1026 w 18483"/>
                                      <a:gd name="connsiteY15" fmla="*/ 195 h 22974"/>
                                      <a:gd name="connsiteX16" fmla="*/ -956 w 18483"/>
                                      <a:gd name="connsiteY16" fmla="*/ 5246 h 22974"/>
                                      <a:gd name="connsiteX17" fmla="*/ 1513 w 18483"/>
                                      <a:gd name="connsiteY17" fmla="*/ 10810 h 22974"/>
                                      <a:gd name="connsiteX18" fmla="*/ 8889 w 18483"/>
                                      <a:gd name="connsiteY18" fmla="*/ 12686 h 22974"/>
                                      <a:gd name="connsiteX19" fmla="*/ 13934 w 18483"/>
                                      <a:gd name="connsiteY19" fmla="*/ 12686 h 22974"/>
                                      <a:gd name="connsiteX20" fmla="*/ 13934 w 18483"/>
                                      <a:gd name="connsiteY20" fmla="*/ 13042 h 22974"/>
                                      <a:gd name="connsiteX21" fmla="*/ 12302 w 18483"/>
                                      <a:gd name="connsiteY21" fmla="*/ 16881 h 22974"/>
                                      <a:gd name="connsiteX22" fmla="*/ 7720 w 18483"/>
                                      <a:gd name="connsiteY22" fmla="*/ 18237 h 22974"/>
                                      <a:gd name="connsiteX23" fmla="*/ 4064 w 18483"/>
                                      <a:gd name="connsiteY23" fmla="*/ 17787 h 22974"/>
                                      <a:gd name="connsiteX24" fmla="*/ 651 w 18483"/>
                                      <a:gd name="connsiteY24" fmla="*/ 16437 h 22974"/>
                                      <a:gd name="connsiteX25" fmla="*/ 651 w 18483"/>
                                      <a:gd name="connsiteY25" fmla="*/ 19763 h 22974"/>
                                      <a:gd name="connsiteX26" fmla="*/ 4476 w 18483"/>
                                      <a:gd name="connsiteY26" fmla="*/ 20900 h 22974"/>
                                      <a:gd name="connsiteX27" fmla="*/ 8089 w 18483"/>
                                      <a:gd name="connsiteY27" fmla="*/ 21282 h 22974"/>
                                      <a:gd name="connsiteX28" fmla="*/ 15184 w 18483"/>
                                      <a:gd name="connsiteY28" fmla="*/ 18819 h 22974"/>
                                      <a:gd name="connsiteX29" fmla="*/ 17528 w 18483"/>
                                      <a:gd name="connsiteY29" fmla="*/ 11360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10358" y="9872"/>
                                        </a:moveTo>
                                        <a:cubicBezTo>
                                          <a:pt x="7454" y="9872"/>
                                          <a:pt x="5441" y="9541"/>
                                          <a:pt x="4320" y="8878"/>
                                        </a:cubicBezTo>
                                        <a:cubicBezTo>
                                          <a:pt x="3199" y="8216"/>
                                          <a:pt x="2639" y="7082"/>
                                          <a:pt x="2639" y="5477"/>
                                        </a:cubicBezTo>
                                        <a:cubicBezTo>
                                          <a:pt x="2639" y="4202"/>
                                          <a:pt x="3060" y="3189"/>
                                          <a:pt x="3901" y="2439"/>
                                        </a:cubicBezTo>
                                        <a:cubicBezTo>
                                          <a:pt x="4743" y="1693"/>
                                          <a:pt x="5885" y="1320"/>
                                          <a:pt x="7327" y="1320"/>
                                        </a:cubicBezTo>
                                        <a:cubicBezTo>
                                          <a:pt x="9323" y="1320"/>
                                          <a:pt x="10923" y="2026"/>
                                          <a:pt x="12127" y="3439"/>
                                        </a:cubicBezTo>
                                        <a:cubicBezTo>
                                          <a:pt x="13332" y="4852"/>
                                          <a:pt x="13934" y="6730"/>
                                          <a:pt x="13934" y="9072"/>
                                        </a:cubicBezTo>
                                        <a:lnTo>
                                          <a:pt x="13934" y="9872"/>
                                        </a:lnTo>
                                        <a:lnTo>
                                          <a:pt x="10358" y="9872"/>
                                        </a:lnTo>
                                        <a:close/>
                                        <a:moveTo>
                                          <a:pt x="17528" y="11360"/>
                                        </a:moveTo>
                                        <a:lnTo>
                                          <a:pt x="17528" y="-1124"/>
                                        </a:lnTo>
                                        <a:lnTo>
                                          <a:pt x="13934" y="-1124"/>
                                        </a:lnTo>
                                        <a:lnTo>
                                          <a:pt x="13934" y="2195"/>
                                        </a:lnTo>
                                        <a:cubicBezTo>
                                          <a:pt x="13113" y="870"/>
                                          <a:pt x="12090" y="-110"/>
                                          <a:pt x="10865" y="-743"/>
                                        </a:cubicBezTo>
                                        <a:cubicBezTo>
                                          <a:pt x="9639" y="-1377"/>
                                          <a:pt x="8141" y="-1693"/>
                                          <a:pt x="6370" y="-1693"/>
                                        </a:cubicBezTo>
                                        <a:cubicBezTo>
                                          <a:pt x="4133" y="-1693"/>
                                          <a:pt x="2351" y="-1064"/>
                                          <a:pt x="1026" y="195"/>
                                        </a:cubicBezTo>
                                        <a:cubicBezTo>
                                          <a:pt x="-295" y="1453"/>
                                          <a:pt x="-956" y="3137"/>
                                          <a:pt x="-956" y="5246"/>
                                        </a:cubicBezTo>
                                        <a:cubicBezTo>
                                          <a:pt x="-956" y="7705"/>
                                          <a:pt x="-133" y="9560"/>
                                          <a:pt x="1513" y="10810"/>
                                        </a:cubicBezTo>
                                        <a:cubicBezTo>
                                          <a:pt x="3164" y="12060"/>
                                          <a:pt x="5622" y="12686"/>
                                          <a:pt x="8889" y="12686"/>
                                        </a:cubicBezTo>
                                        <a:lnTo>
                                          <a:pt x="13934" y="12686"/>
                                        </a:lnTo>
                                        <a:lnTo>
                                          <a:pt x="13934" y="13042"/>
                                        </a:lnTo>
                                        <a:cubicBezTo>
                                          <a:pt x="13934" y="14697"/>
                                          <a:pt x="13390" y="15976"/>
                                          <a:pt x="12302" y="16881"/>
                                        </a:cubicBezTo>
                                        <a:cubicBezTo>
                                          <a:pt x="11215" y="17785"/>
                                          <a:pt x="9687" y="18237"/>
                                          <a:pt x="7720" y="18237"/>
                                        </a:cubicBezTo>
                                        <a:cubicBezTo>
                                          <a:pt x="6470" y="18237"/>
                                          <a:pt x="5251" y="18087"/>
                                          <a:pt x="4064" y="17787"/>
                                        </a:cubicBezTo>
                                        <a:cubicBezTo>
                                          <a:pt x="2880" y="17487"/>
                                          <a:pt x="1743" y="17037"/>
                                          <a:pt x="651" y="16437"/>
                                        </a:cubicBezTo>
                                        <a:lnTo>
                                          <a:pt x="651" y="19763"/>
                                        </a:lnTo>
                                        <a:cubicBezTo>
                                          <a:pt x="1964" y="20271"/>
                                          <a:pt x="3239" y="20650"/>
                                          <a:pt x="4476" y="20900"/>
                                        </a:cubicBezTo>
                                        <a:cubicBezTo>
                                          <a:pt x="5714" y="21155"/>
                                          <a:pt x="6918" y="21282"/>
                                          <a:pt x="8089" y="21282"/>
                                        </a:cubicBezTo>
                                        <a:cubicBezTo>
                                          <a:pt x="11256" y="21282"/>
                                          <a:pt x="13621" y="20461"/>
                                          <a:pt x="15184" y="18819"/>
                                        </a:cubicBezTo>
                                        <a:cubicBezTo>
                                          <a:pt x="16747" y="17181"/>
                                          <a:pt x="17528" y="14695"/>
                                          <a:pt x="17528" y="1136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70" name="Freeform: Shape 4570"/>
                                <wps:cNvSpPr/>
                                <wps:spPr>
                                  <a:xfrm flipV="1">
                                    <a:off x="4541388" y="7184413"/>
                                    <a:ext cx="13651" cy="28095"/>
                                  </a:xfrm>
                                  <a:custGeom>
                                    <a:avLst/>
                                    <a:gdLst>
                                      <a:gd name="connsiteX0" fmla="*/ 5899 w 13651"/>
                                      <a:gd name="connsiteY0" fmla="*/ 25901 h 28095"/>
                                      <a:gd name="connsiteX1" fmla="*/ 5899 w 13651"/>
                                      <a:gd name="connsiteY1" fmla="*/ 19686 h 28095"/>
                                      <a:gd name="connsiteX2" fmla="*/ 13300 w 13651"/>
                                      <a:gd name="connsiteY2" fmla="*/ 19686 h 28095"/>
                                      <a:gd name="connsiteX3" fmla="*/ 13300 w 13651"/>
                                      <a:gd name="connsiteY3" fmla="*/ 16892 h 28095"/>
                                      <a:gd name="connsiteX4" fmla="*/ 5899 w 13651"/>
                                      <a:gd name="connsiteY4" fmla="*/ 16892 h 28095"/>
                                      <a:gd name="connsiteX5" fmla="*/ 5899 w 13651"/>
                                      <a:gd name="connsiteY5" fmla="*/ 5014 h 28095"/>
                                      <a:gd name="connsiteX6" fmla="*/ 6630 w 13651"/>
                                      <a:gd name="connsiteY6" fmla="*/ 1575 h 28095"/>
                                      <a:gd name="connsiteX7" fmla="*/ 9612 w 13651"/>
                                      <a:gd name="connsiteY7" fmla="*/ 813 h 28095"/>
                                      <a:gd name="connsiteX8" fmla="*/ 13300 w 13651"/>
                                      <a:gd name="connsiteY8" fmla="*/ 813 h 28095"/>
                                      <a:gd name="connsiteX9" fmla="*/ 13300 w 13651"/>
                                      <a:gd name="connsiteY9" fmla="*/ -2195 h 28095"/>
                                      <a:gd name="connsiteX10" fmla="*/ 9612 w 13651"/>
                                      <a:gd name="connsiteY10" fmla="*/ -2195 h 28095"/>
                                      <a:gd name="connsiteX11" fmla="*/ 3867 w 13651"/>
                                      <a:gd name="connsiteY11" fmla="*/ -644 h 28095"/>
                                      <a:gd name="connsiteX12" fmla="*/ 2286 w 13651"/>
                                      <a:gd name="connsiteY12" fmla="*/ 5014 h 28095"/>
                                      <a:gd name="connsiteX13" fmla="*/ 2286 w 13651"/>
                                      <a:gd name="connsiteY13" fmla="*/ 16892 h 28095"/>
                                      <a:gd name="connsiteX14" fmla="*/ -352 w 13651"/>
                                      <a:gd name="connsiteY14" fmla="*/ 16892 h 28095"/>
                                      <a:gd name="connsiteX15" fmla="*/ -352 w 13651"/>
                                      <a:gd name="connsiteY15" fmla="*/ 19686 h 28095"/>
                                      <a:gd name="connsiteX16" fmla="*/ 2286 w 13651"/>
                                      <a:gd name="connsiteY16" fmla="*/ 19686 h 28095"/>
                                      <a:gd name="connsiteX17" fmla="*/ 2286 w 13651"/>
                                      <a:gd name="connsiteY17" fmla="*/ 25901 h 28095"/>
                                      <a:gd name="connsiteX18" fmla="*/ 5899 w 13651"/>
                                      <a:gd name="connsiteY18" fmla="*/ 25901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899" y="25901"/>
                                        </a:moveTo>
                                        <a:lnTo>
                                          <a:pt x="5899" y="19686"/>
                                        </a:lnTo>
                                        <a:lnTo>
                                          <a:pt x="13300" y="19686"/>
                                        </a:lnTo>
                                        <a:lnTo>
                                          <a:pt x="13300" y="16892"/>
                                        </a:lnTo>
                                        <a:lnTo>
                                          <a:pt x="5899" y="16892"/>
                                        </a:lnTo>
                                        <a:lnTo>
                                          <a:pt x="5899" y="5014"/>
                                        </a:lnTo>
                                        <a:cubicBezTo>
                                          <a:pt x="5899" y="3230"/>
                                          <a:pt x="6143" y="2084"/>
                                          <a:pt x="6630" y="1575"/>
                                        </a:cubicBezTo>
                                        <a:cubicBezTo>
                                          <a:pt x="7118" y="1067"/>
                                          <a:pt x="8112" y="813"/>
                                          <a:pt x="9612" y="813"/>
                                        </a:cubicBezTo>
                                        <a:lnTo>
                                          <a:pt x="13300" y="813"/>
                                        </a:lnTo>
                                        <a:lnTo>
                                          <a:pt x="13300" y="-2195"/>
                                        </a:lnTo>
                                        <a:lnTo>
                                          <a:pt x="9612" y="-2195"/>
                                        </a:lnTo>
                                        <a:cubicBezTo>
                                          <a:pt x="6837" y="-2195"/>
                                          <a:pt x="4922" y="-1678"/>
                                          <a:pt x="3867" y="-644"/>
                                        </a:cubicBezTo>
                                        <a:cubicBezTo>
                                          <a:pt x="2813" y="394"/>
                                          <a:pt x="2286" y="2280"/>
                                          <a:pt x="2286" y="5014"/>
                                        </a:cubicBezTo>
                                        <a:lnTo>
                                          <a:pt x="2286" y="16892"/>
                                        </a:lnTo>
                                        <a:lnTo>
                                          <a:pt x="-352" y="16892"/>
                                        </a:lnTo>
                                        <a:lnTo>
                                          <a:pt x="-352" y="19686"/>
                                        </a:lnTo>
                                        <a:lnTo>
                                          <a:pt x="2286" y="19686"/>
                                        </a:lnTo>
                                        <a:lnTo>
                                          <a:pt x="2286" y="25901"/>
                                        </a:lnTo>
                                        <a:lnTo>
                                          <a:pt x="5899" y="2590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71" name="Freeform: Shape 4571"/>
                                <wps:cNvSpPr/>
                                <wps:spPr>
                                  <a:xfrm flipV="1">
                                    <a:off x="4559768" y="7182106"/>
                                    <a:ext cx="3594" cy="30402"/>
                                  </a:xfrm>
                                  <a:custGeom>
                                    <a:avLst/>
                                    <a:gdLst>
                                      <a:gd name="connsiteX0" fmla="*/ 25 w 3594"/>
                                      <a:gd name="connsiteY0" fmla="*/ 19502 h 30402"/>
                                      <a:gd name="connsiteX1" fmla="*/ 3619 w 3594"/>
                                      <a:gd name="connsiteY1" fmla="*/ 19502 h 30402"/>
                                      <a:gd name="connsiteX2" fmla="*/ 3619 w 3594"/>
                                      <a:gd name="connsiteY2" fmla="*/ -2379 h 30402"/>
                                      <a:gd name="connsiteX3" fmla="*/ 25 w 3594"/>
                                      <a:gd name="connsiteY3" fmla="*/ -2379 h 30402"/>
                                      <a:gd name="connsiteX4" fmla="*/ 25 w 3594"/>
                                      <a:gd name="connsiteY4" fmla="*/ 19502 h 30402"/>
                                      <a:gd name="connsiteX5" fmla="*/ 25 w 3594"/>
                                      <a:gd name="connsiteY5" fmla="*/ 28023 h 30402"/>
                                      <a:gd name="connsiteX6" fmla="*/ 3619 w 3594"/>
                                      <a:gd name="connsiteY6" fmla="*/ 28023 h 30402"/>
                                      <a:gd name="connsiteX7" fmla="*/ 3619 w 3594"/>
                                      <a:gd name="connsiteY7" fmla="*/ 23465 h 30402"/>
                                      <a:gd name="connsiteX8" fmla="*/ 25 w 3594"/>
                                      <a:gd name="connsiteY8" fmla="*/ 23465 h 30402"/>
                                      <a:gd name="connsiteX9" fmla="*/ 25 w 3594"/>
                                      <a:gd name="connsiteY9" fmla="*/ 28023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25" y="19502"/>
                                        </a:moveTo>
                                        <a:lnTo>
                                          <a:pt x="3619" y="19502"/>
                                        </a:lnTo>
                                        <a:lnTo>
                                          <a:pt x="3619" y="-2379"/>
                                        </a:lnTo>
                                        <a:lnTo>
                                          <a:pt x="25" y="-2379"/>
                                        </a:lnTo>
                                        <a:lnTo>
                                          <a:pt x="25" y="19502"/>
                                        </a:lnTo>
                                        <a:close/>
                                        <a:moveTo>
                                          <a:pt x="25" y="28023"/>
                                        </a:moveTo>
                                        <a:lnTo>
                                          <a:pt x="3619" y="28023"/>
                                        </a:lnTo>
                                        <a:lnTo>
                                          <a:pt x="3619" y="23465"/>
                                        </a:lnTo>
                                        <a:lnTo>
                                          <a:pt x="25" y="23465"/>
                                        </a:lnTo>
                                        <a:lnTo>
                                          <a:pt x="25" y="2802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72" name="Freeform: Shape 4572"/>
                                <wps:cNvSpPr/>
                                <wps:spPr>
                                  <a:xfrm flipV="1">
                                    <a:off x="4569320" y="7190102"/>
                                    <a:ext cx="20083" cy="22974"/>
                                  </a:xfrm>
                                  <a:custGeom>
                                    <a:avLst/>
                                    <a:gdLst>
                                      <a:gd name="connsiteX0" fmla="*/ 8999 w 20083"/>
                                      <a:gd name="connsiteY0" fmla="*/ 18237 h 22974"/>
                                      <a:gd name="connsiteX1" fmla="*/ 4430 w 20083"/>
                                      <a:gd name="connsiteY1" fmla="*/ 15980 h 22974"/>
                                      <a:gd name="connsiteX2" fmla="*/ 2748 w 20083"/>
                                      <a:gd name="connsiteY2" fmla="*/ 9797 h 22974"/>
                                      <a:gd name="connsiteX3" fmla="*/ 4417 w 20083"/>
                                      <a:gd name="connsiteY3" fmla="*/ 3614 h 22974"/>
                                      <a:gd name="connsiteX4" fmla="*/ 8999 w 20083"/>
                                      <a:gd name="connsiteY4" fmla="*/ 1358 h 22974"/>
                                      <a:gd name="connsiteX5" fmla="*/ 13550 w 20083"/>
                                      <a:gd name="connsiteY5" fmla="*/ 3621 h 22974"/>
                                      <a:gd name="connsiteX6" fmla="*/ 15231 w 20083"/>
                                      <a:gd name="connsiteY6" fmla="*/ 9797 h 22974"/>
                                      <a:gd name="connsiteX7" fmla="*/ 13550 w 20083"/>
                                      <a:gd name="connsiteY7" fmla="*/ 15962 h 22974"/>
                                      <a:gd name="connsiteX8" fmla="*/ 8999 w 20083"/>
                                      <a:gd name="connsiteY8" fmla="*/ 18237 h 22974"/>
                                      <a:gd name="connsiteX9" fmla="*/ 8999 w 20083"/>
                                      <a:gd name="connsiteY9" fmla="*/ 21282 h 22974"/>
                                      <a:gd name="connsiteX10" fmla="*/ 16363 w 20083"/>
                                      <a:gd name="connsiteY10" fmla="*/ 18231 h 22974"/>
                                      <a:gd name="connsiteX11" fmla="*/ 19044 w 20083"/>
                                      <a:gd name="connsiteY11" fmla="*/ 9797 h 22974"/>
                                      <a:gd name="connsiteX12" fmla="*/ 16363 w 20083"/>
                                      <a:gd name="connsiteY12" fmla="*/ 1364 h 22974"/>
                                      <a:gd name="connsiteX13" fmla="*/ 8999 w 20083"/>
                                      <a:gd name="connsiteY13" fmla="*/ -1693 h 22974"/>
                                      <a:gd name="connsiteX14" fmla="*/ 1623 w 20083"/>
                                      <a:gd name="connsiteY14" fmla="*/ 1364 h 22974"/>
                                      <a:gd name="connsiteX15" fmla="*/ -1040 w 20083"/>
                                      <a:gd name="connsiteY15" fmla="*/ 9797 h 22974"/>
                                      <a:gd name="connsiteX16" fmla="*/ 1623 w 20083"/>
                                      <a:gd name="connsiteY16" fmla="*/ 18231 h 22974"/>
                                      <a:gd name="connsiteX17" fmla="*/ 8999 w 20083"/>
                                      <a:gd name="connsiteY17" fmla="*/ 21282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8999" y="18237"/>
                                        </a:moveTo>
                                        <a:cubicBezTo>
                                          <a:pt x="7074" y="18237"/>
                                          <a:pt x="5551" y="17485"/>
                                          <a:pt x="4430" y="15980"/>
                                        </a:cubicBezTo>
                                        <a:cubicBezTo>
                                          <a:pt x="3309" y="14476"/>
                                          <a:pt x="2748" y="12415"/>
                                          <a:pt x="2748" y="9797"/>
                                        </a:cubicBezTo>
                                        <a:cubicBezTo>
                                          <a:pt x="2748" y="7180"/>
                                          <a:pt x="3305" y="5119"/>
                                          <a:pt x="4417" y="3614"/>
                                        </a:cubicBezTo>
                                        <a:cubicBezTo>
                                          <a:pt x="5534" y="2110"/>
                                          <a:pt x="7061" y="1358"/>
                                          <a:pt x="8999" y="1358"/>
                                        </a:cubicBezTo>
                                        <a:cubicBezTo>
                                          <a:pt x="10916" y="1358"/>
                                          <a:pt x="12433" y="2112"/>
                                          <a:pt x="13550" y="3621"/>
                                        </a:cubicBezTo>
                                        <a:cubicBezTo>
                                          <a:pt x="14671" y="5134"/>
                                          <a:pt x="15231" y="7192"/>
                                          <a:pt x="15231" y="9797"/>
                                        </a:cubicBezTo>
                                        <a:cubicBezTo>
                                          <a:pt x="15231" y="12390"/>
                                          <a:pt x="14671" y="14444"/>
                                          <a:pt x="13550" y="15962"/>
                                        </a:cubicBezTo>
                                        <a:cubicBezTo>
                                          <a:pt x="12433" y="17479"/>
                                          <a:pt x="10916" y="18237"/>
                                          <a:pt x="8999" y="18237"/>
                                        </a:cubicBezTo>
                                        <a:close/>
                                        <a:moveTo>
                                          <a:pt x="8999" y="21282"/>
                                        </a:moveTo>
                                        <a:cubicBezTo>
                                          <a:pt x="12125" y="21282"/>
                                          <a:pt x="14579" y="20265"/>
                                          <a:pt x="16363" y="18231"/>
                                        </a:cubicBezTo>
                                        <a:cubicBezTo>
                                          <a:pt x="18150" y="16201"/>
                                          <a:pt x="19044" y="13390"/>
                                          <a:pt x="19044" y="9797"/>
                                        </a:cubicBezTo>
                                        <a:cubicBezTo>
                                          <a:pt x="19044" y="6217"/>
                                          <a:pt x="18150" y="3406"/>
                                          <a:pt x="16363" y="1364"/>
                                        </a:cubicBezTo>
                                        <a:cubicBezTo>
                                          <a:pt x="14579" y="-674"/>
                                          <a:pt x="12125" y="-1693"/>
                                          <a:pt x="8999" y="-1693"/>
                                        </a:cubicBezTo>
                                        <a:cubicBezTo>
                                          <a:pt x="5861" y="-1693"/>
                                          <a:pt x="3403" y="-674"/>
                                          <a:pt x="1623" y="1364"/>
                                        </a:cubicBezTo>
                                        <a:cubicBezTo>
                                          <a:pt x="-152" y="3406"/>
                                          <a:pt x="-1040" y="6217"/>
                                          <a:pt x="-1040" y="9797"/>
                                        </a:cubicBezTo>
                                        <a:cubicBezTo>
                                          <a:pt x="-1040" y="13390"/>
                                          <a:pt x="-152" y="16201"/>
                                          <a:pt x="1623" y="18231"/>
                                        </a:cubicBezTo>
                                        <a:cubicBezTo>
                                          <a:pt x="3403" y="20265"/>
                                          <a:pt x="5861" y="21282"/>
                                          <a:pt x="8999" y="21282"/>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73" name="Freeform: Shape 4573"/>
                                <wps:cNvSpPr/>
                                <wps:spPr>
                                  <a:xfrm flipV="1">
                                    <a:off x="4595221" y="7190102"/>
                                    <a:ext cx="18327" cy="22406"/>
                                  </a:xfrm>
                                  <a:custGeom>
                                    <a:avLst/>
                                    <a:gdLst>
                                      <a:gd name="connsiteX0" fmla="*/ 17206 w 18327"/>
                                      <a:gd name="connsiteY0" fmla="*/ 11471 h 22406"/>
                                      <a:gd name="connsiteX1" fmla="*/ 17206 w 18327"/>
                                      <a:gd name="connsiteY1" fmla="*/ -1739 h 22406"/>
                                      <a:gd name="connsiteX2" fmla="*/ 13612 w 18327"/>
                                      <a:gd name="connsiteY2" fmla="*/ -1739 h 22406"/>
                                      <a:gd name="connsiteX3" fmla="*/ 13612 w 18327"/>
                                      <a:gd name="connsiteY3" fmla="*/ 11352 h 22406"/>
                                      <a:gd name="connsiteX4" fmla="*/ 12400 w 18327"/>
                                      <a:gd name="connsiteY4" fmla="*/ 15997 h 22406"/>
                                      <a:gd name="connsiteX5" fmla="*/ 8768 w 18327"/>
                                      <a:gd name="connsiteY5" fmla="*/ 17541 h 22406"/>
                                      <a:gd name="connsiteX6" fmla="*/ 4174 w 18327"/>
                                      <a:gd name="connsiteY6" fmla="*/ 15685 h 22406"/>
                                      <a:gd name="connsiteX7" fmla="*/ 2492 w 18327"/>
                                      <a:gd name="connsiteY7" fmla="*/ 10627 h 22406"/>
                                      <a:gd name="connsiteX8" fmla="*/ 2492 w 18327"/>
                                      <a:gd name="connsiteY8" fmla="*/ -1739 h 22406"/>
                                      <a:gd name="connsiteX9" fmla="*/ -1121 w 18327"/>
                                      <a:gd name="connsiteY9" fmla="*/ -1739 h 22406"/>
                                      <a:gd name="connsiteX10" fmla="*/ -1121 w 18327"/>
                                      <a:gd name="connsiteY10" fmla="*/ 20142 h 22406"/>
                                      <a:gd name="connsiteX11" fmla="*/ 2492 w 18327"/>
                                      <a:gd name="connsiteY11" fmla="*/ 20142 h 22406"/>
                                      <a:gd name="connsiteX12" fmla="*/ 2492 w 18327"/>
                                      <a:gd name="connsiteY12" fmla="*/ 16741 h 22406"/>
                                      <a:gd name="connsiteX13" fmla="*/ 5530 w 18327"/>
                                      <a:gd name="connsiteY13" fmla="*/ 19692 h 22406"/>
                                      <a:gd name="connsiteX14" fmla="*/ 9568 w 18327"/>
                                      <a:gd name="connsiteY14" fmla="*/ 20667 h 22406"/>
                                      <a:gd name="connsiteX15" fmla="*/ 15269 w 18327"/>
                                      <a:gd name="connsiteY15" fmla="*/ 18335 h 22406"/>
                                      <a:gd name="connsiteX16" fmla="*/ 17206 w 18327"/>
                                      <a:gd name="connsiteY16" fmla="*/ 11471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7206" y="11471"/>
                                        </a:moveTo>
                                        <a:lnTo>
                                          <a:pt x="17206" y="-1739"/>
                                        </a:lnTo>
                                        <a:lnTo>
                                          <a:pt x="13612" y="-1739"/>
                                        </a:lnTo>
                                        <a:lnTo>
                                          <a:pt x="13612" y="11352"/>
                                        </a:lnTo>
                                        <a:cubicBezTo>
                                          <a:pt x="13612" y="13424"/>
                                          <a:pt x="13208" y="14972"/>
                                          <a:pt x="12400" y="15997"/>
                                        </a:cubicBezTo>
                                        <a:cubicBezTo>
                                          <a:pt x="11591" y="17027"/>
                                          <a:pt x="10381" y="17541"/>
                                          <a:pt x="8768" y="17541"/>
                                        </a:cubicBezTo>
                                        <a:cubicBezTo>
                                          <a:pt x="6826" y="17541"/>
                                          <a:pt x="5295" y="16922"/>
                                          <a:pt x="4174" y="15685"/>
                                        </a:cubicBezTo>
                                        <a:cubicBezTo>
                                          <a:pt x="3053" y="14451"/>
                                          <a:pt x="2492" y="12765"/>
                                          <a:pt x="2492" y="10627"/>
                                        </a:cubicBezTo>
                                        <a:lnTo>
                                          <a:pt x="2492" y="-1739"/>
                                        </a:lnTo>
                                        <a:lnTo>
                                          <a:pt x="-1121" y="-1739"/>
                                        </a:lnTo>
                                        <a:lnTo>
                                          <a:pt x="-1121" y="20142"/>
                                        </a:lnTo>
                                        <a:lnTo>
                                          <a:pt x="2492" y="20142"/>
                                        </a:lnTo>
                                        <a:lnTo>
                                          <a:pt x="2492" y="16741"/>
                                        </a:lnTo>
                                        <a:cubicBezTo>
                                          <a:pt x="3355" y="18058"/>
                                          <a:pt x="4367" y="19042"/>
                                          <a:pt x="5530" y="19692"/>
                                        </a:cubicBezTo>
                                        <a:cubicBezTo>
                                          <a:pt x="6697" y="20342"/>
                                          <a:pt x="8043" y="20667"/>
                                          <a:pt x="9568" y="20667"/>
                                        </a:cubicBezTo>
                                        <a:cubicBezTo>
                                          <a:pt x="12081" y="20667"/>
                                          <a:pt x="13981" y="19890"/>
                                          <a:pt x="15269" y="18335"/>
                                        </a:cubicBezTo>
                                        <a:cubicBezTo>
                                          <a:pt x="16561" y="16781"/>
                                          <a:pt x="17206" y="14493"/>
                                          <a:pt x="17206" y="1147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74" name="Freeform: Shape 4574"/>
                                <wps:cNvSpPr/>
                                <wps:spPr>
                                  <a:xfrm flipV="1">
                                    <a:off x="4619113" y="7190102"/>
                                    <a:ext cx="16720" cy="22974"/>
                                  </a:xfrm>
                                  <a:custGeom>
                                    <a:avLst/>
                                    <a:gdLst>
                                      <a:gd name="connsiteX0" fmla="*/ 14793 w 16720"/>
                                      <a:gd name="connsiteY0" fmla="*/ 20113 h 22974"/>
                                      <a:gd name="connsiteX1" fmla="*/ 14793 w 16720"/>
                                      <a:gd name="connsiteY1" fmla="*/ 16712 h 22974"/>
                                      <a:gd name="connsiteX2" fmla="*/ 11630 w 16720"/>
                                      <a:gd name="connsiteY2" fmla="*/ 17881 h 22974"/>
                                      <a:gd name="connsiteX3" fmla="*/ 8230 w 16720"/>
                                      <a:gd name="connsiteY3" fmla="*/ 18275 h 22974"/>
                                      <a:gd name="connsiteX4" fmla="*/ 4217 w 16720"/>
                                      <a:gd name="connsiteY4" fmla="*/ 17456 h 22974"/>
                                      <a:gd name="connsiteX5" fmla="*/ 2879 w 16720"/>
                                      <a:gd name="connsiteY5" fmla="*/ 14993 h 22974"/>
                                      <a:gd name="connsiteX6" fmla="*/ 3835 w 16720"/>
                                      <a:gd name="connsiteY6" fmla="*/ 13029 h 22974"/>
                                      <a:gd name="connsiteX7" fmla="*/ 7686 w 16720"/>
                                      <a:gd name="connsiteY7" fmla="*/ 11673 h 22974"/>
                                      <a:gd name="connsiteX8" fmla="*/ 8917 w 16720"/>
                                      <a:gd name="connsiteY8" fmla="*/ 11398 h 22974"/>
                                      <a:gd name="connsiteX9" fmla="*/ 14356 w 16720"/>
                                      <a:gd name="connsiteY9" fmla="*/ 9085 h 22974"/>
                                      <a:gd name="connsiteX10" fmla="*/ 15968 w 16720"/>
                                      <a:gd name="connsiteY10" fmla="*/ 4915 h 22974"/>
                                      <a:gd name="connsiteX11" fmla="*/ 13555 w 16720"/>
                                      <a:gd name="connsiteY11" fmla="*/ 82 h 22974"/>
                                      <a:gd name="connsiteX12" fmla="*/ 6923 w 16720"/>
                                      <a:gd name="connsiteY12" fmla="*/ -1693 h 22974"/>
                                      <a:gd name="connsiteX13" fmla="*/ 3260 w 16720"/>
                                      <a:gd name="connsiteY13" fmla="*/ -1349 h 22974"/>
                                      <a:gd name="connsiteX14" fmla="*/ -753 w 16720"/>
                                      <a:gd name="connsiteY14" fmla="*/ -324 h 22974"/>
                                      <a:gd name="connsiteX15" fmla="*/ -753 w 16720"/>
                                      <a:gd name="connsiteY15" fmla="*/ 3389 h 22974"/>
                                      <a:gd name="connsiteX16" fmla="*/ 3173 w 16720"/>
                                      <a:gd name="connsiteY16" fmla="*/ 1833 h 22974"/>
                                      <a:gd name="connsiteX17" fmla="*/ 7005 w 16720"/>
                                      <a:gd name="connsiteY17" fmla="*/ 1320 h 22974"/>
                                      <a:gd name="connsiteX18" fmla="*/ 10905 w 16720"/>
                                      <a:gd name="connsiteY18" fmla="*/ 2189 h 22974"/>
                                      <a:gd name="connsiteX19" fmla="*/ 12274 w 16720"/>
                                      <a:gd name="connsiteY19" fmla="*/ 4640 h 22974"/>
                                      <a:gd name="connsiteX20" fmla="*/ 11286 w 16720"/>
                                      <a:gd name="connsiteY20" fmla="*/ 6884 h 22974"/>
                                      <a:gd name="connsiteX21" fmla="*/ 6961 w 16720"/>
                                      <a:gd name="connsiteY21" fmla="*/ 8391 h 22974"/>
                                      <a:gd name="connsiteX22" fmla="*/ 5711 w 16720"/>
                                      <a:gd name="connsiteY22" fmla="*/ 8685 h 22974"/>
                                      <a:gd name="connsiteX23" fmla="*/ 885 w 16720"/>
                                      <a:gd name="connsiteY23" fmla="*/ 10841 h 22974"/>
                                      <a:gd name="connsiteX24" fmla="*/ -596 w 16720"/>
                                      <a:gd name="connsiteY24" fmla="*/ 14836 h 22974"/>
                                      <a:gd name="connsiteX25" fmla="*/ 1591 w 16720"/>
                                      <a:gd name="connsiteY25" fmla="*/ 19600 h 22974"/>
                                      <a:gd name="connsiteX26" fmla="*/ 7805 w 16720"/>
                                      <a:gd name="connsiteY26" fmla="*/ 21282 h 22974"/>
                                      <a:gd name="connsiteX27" fmla="*/ 11549 w 16720"/>
                                      <a:gd name="connsiteY27" fmla="*/ 20988 h 22974"/>
                                      <a:gd name="connsiteX28" fmla="*/ 14793 w 16720"/>
                                      <a:gd name="connsiteY28" fmla="*/ 20113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4793" y="20113"/>
                                        </a:moveTo>
                                        <a:lnTo>
                                          <a:pt x="14793" y="16712"/>
                                        </a:lnTo>
                                        <a:cubicBezTo>
                                          <a:pt x="13780" y="17233"/>
                                          <a:pt x="12726" y="17622"/>
                                          <a:pt x="11630" y="17881"/>
                                        </a:cubicBezTo>
                                        <a:cubicBezTo>
                                          <a:pt x="10538" y="18143"/>
                                          <a:pt x="9405" y="18275"/>
                                          <a:pt x="8230" y="18275"/>
                                        </a:cubicBezTo>
                                        <a:cubicBezTo>
                                          <a:pt x="6446" y="18275"/>
                                          <a:pt x="5109" y="18002"/>
                                          <a:pt x="4217" y="17456"/>
                                        </a:cubicBezTo>
                                        <a:cubicBezTo>
                                          <a:pt x="3325" y="16910"/>
                                          <a:pt x="2879" y="16089"/>
                                          <a:pt x="2879" y="14993"/>
                                        </a:cubicBezTo>
                                        <a:cubicBezTo>
                                          <a:pt x="2879" y="14159"/>
                                          <a:pt x="3198" y="13505"/>
                                          <a:pt x="3835" y="13029"/>
                                        </a:cubicBezTo>
                                        <a:cubicBezTo>
                                          <a:pt x="4473" y="12554"/>
                                          <a:pt x="5757" y="12102"/>
                                          <a:pt x="7686" y="11673"/>
                                        </a:cubicBezTo>
                                        <a:lnTo>
                                          <a:pt x="8917" y="11398"/>
                                        </a:lnTo>
                                        <a:cubicBezTo>
                                          <a:pt x="11468" y="10852"/>
                                          <a:pt x="13280" y="10081"/>
                                          <a:pt x="14356" y="9085"/>
                                        </a:cubicBezTo>
                                        <a:cubicBezTo>
                                          <a:pt x="15431" y="8089"/>
                                          <a:pt x="15968" y="6699"/>
                                          <a:pt x="15968" y="4915"/>
                                        </a:cubicBezTo>
                                        <a:cubicBezTo>
                                          <a:pt x="15968" y="2881"/>
                                          <a:pt x="15164" y="1270"/>
                                          <a:pt x="13555" y="82"/>
                                        </a:cubicBezTo>
                                        <a:cubicBezTo>
                                          <a:pt x="11947" y="-1101"/>
                                          <a:pt x="9736" y="-1693"/>
                                          <a:pt x="6923" y="-1693"/>
                                        </a:cubicBezTo>
                                        <a:cubicBezTo>
                                          <a:pt x="5752" y="-1693"/>
                                          <a:pt x="4531" y="-1579"/>
                                          <a:pt x="3260" y="-1349"/>
                                        </a:cubicBezTo>
                                        <a:cubicBezTo>
                                          <a:pt x="1989" y="-1120"/>
                                          <a:pt x="652" y="-778"/>
                                          <a:pt x="-753" y="-324"/>
                                        </a:cubicBezTo>
                                        <a:lnTo>
                                          <a:pt x="-753" y="3389"/>
                                        </a:lnTo>
                                        <a:cubicBezTo>
                                          <a:pt x="577" y="2698"/>
                                          <a:pt x="1885" y="2179"/>
                                          <a:pt x="3173" y="1833"/>
                                        </a:cubicBezTo>
                                        <a:cubicBezTo>
                                          <a:pt x="4461" y="1491"/>
                                          <a:pt x="5738" y="1320"/>
                                          <a:pt x="7005" y="1320"/>
                                        </a:cubicBezTo>
                                        <a:cubicBezTo>
                                          <a:pt x="8697" y="1320"/>
                                          <a:pt x="9997" y="1610"/>
                                          <a:pt x="10905" y="2189"/>
                                        </a:cubicBezTo>
                                        <a:cubicBezTo>
                                          <a:pt x="11818" y="2768"/>
                                          <a:pt x="12274" y="3585"/>
                                          <a:pt x="12274" y="4640"/>
                                        </a:cubicBezTo>
                                        <a:cubicBezTo>
                                          <a:pt x="12274" y="5615"/>
                                          <a:pt x="11945" y="6363"/>
                                          <a:pt x="11286" y="6884"/>
                                        </a:cubicBezTo>
                                        <a:cubicBezTo>
                                          <a:pt x="10632" y="7405"/>
                                          <a:pt x="9190" y="7907"/>
                                          <a:pt x="6961" y="8391"/>
                                        </a:cubicBezTo>
                                        <a:lnTo>
                                          <a:pt x="5711" y="8685"/>
                                        </a:lnTo>
                                        <a:cubicBezTo>
                                          <a:pt x="3485" y="9151"/>
                                          <a:pt x="1877" y="9870"/>
                                          <a:pt x="885" y="10841"/>
                                        </a:cubicBezTo>
                                        <a:cubicBezTo>
                                          <a:pt x="-102" y="11812"/>
                                          <a:pt x="-596" y="13144"/>
                                          <a:pt x="-596" y="14836"/>
                                        </a:cubicBezTo>
                                        <a:cubicBezTo>
                                          <a:pt x="-596" y="16895"/>
                                          <a:pt x="133" y="18483"/>
                                          <a:pt x="1591" y="19600"/>
                                        </a:cubicBezTo>
                                        <a:cubicBezTo>
                                          <a:pt x="3050" y="20721"/>
                                          <a:pt x="5121" y="21282"/>
                                          <a:pt x="7805" y="21282"/>
                                        </a:cubicBezTo>
                                        <a:cubicBezTo>
                                          <a:pt x="9130" y="21282"/>
                                          <a:pt x="10378" y="21184"/>
                                          <a:pt x="11549" y="20988"/>
                                        </a:cubicBezTo>
                                        <a:cubicBezTo>
                                          <a:pt x="12724" y="20796"/>
                                          <a:pt x="13805" y="20504"/>
                                          <a:pt x="14793" y="20113"/>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75" name="Freeform: Shape 4575"/>
                              <wps:cNvSpPr/>
                              <wps:spPr>
                                <a:xfrm>
                                  <a:off x="3940601" y="7257233"/>
                                  <a:ext cx="80010" cy="4001"/>
                                </a:xfrm>
                                <a:custGeom>
                                  <a:avLst/>
                                  <a:gdLst>
                                    <a:gd name="connsiteX0" fmla="*/ 0 w 80010"/>
                                    <a:gd name="connsiteY0" fmla="*/ 0 h 4001"/>
                                    <a:gd name="connsiteX1" fmla="*/ 80010 w 80010"/>
                                    <a:gd name="connsiteY1" fmla="*/ 0 h 4001"/>
                                  </a:gdLst>
                                  <a:ahLst/>
                                  <a:cxnLst>
                                    <a:cxn ang="0">
                                      <a:pos x="connsiteX0" y="connsiteY0"/>
                                    </a:cxn>
                                    <a:cxn ang="0">
                                      <a:pos x="connsiteX1" y="connsiteY1"/>
                                    </a:cxn>
                                  </a:cxnLst>
                                  <a:rect l="l" t="t" r="r" b="b"/>
                                  <a:pathLst>
                                    <a:path w="80010" h="4001">
                                      <a:moveTo>
                                        <a:pt x="0" y="0"/>
                                      </a:moveTo>
                                      <a:lnTo>
                                        <a:pt x="80010" y="0"/>
                                      </a:lnTo>
                                    </a:path>
                                  </a:pathLst>
                                </a:custGeom>
                                <a:noFill/>
                                <a:ln w="5993" cap="sq">
                                  <a:solidFill>
                                    <a:srgbClr val="D62728"/>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576" name="Graphic 4083"/>
                              <wpg:cNvGrpSpPr/>
                              <wpg:grpSpPr>
                                <a:xfrm>
                                  <a:off x="4054784" y="7240835"/>
                                  <a:ext cx="429152" cy="38723"/>
                                  <a:chOff x="4054784" y="7240835"/>
                                  <a:chExt cx="429152" cy="38723"/>
                                </a:xfrm>
                                <a:solidFill>
                                  <a:srgbClr val="000000"/>
                                </a:solidFill>
                              </wpg:grpSpPr>
                              <wps:wsp>
                                <wps:cNvPr id="4577" name="Freeform: Shape 4577"/>
                                <wps:cNvSpPr/>
                                <wps:spPr>
                                  <a:xfrm flipV="1">
                                    <a:off x="4054784" y="7248831"/>
                                    <a:ext cx="16720" cy="22974"/>
                                  </a:xfrm>
                                  <a:custGeom>
                                    <a:avLst/>
                                    <a:gdLst>
                                      <a:gd name="connsiteX0" fmla="*/ 14652 w 16720"/>
                                      <a:gd name="connsiteY0" fmla="*/ 20127 h 22974"/>
                                      <a:gd name="connsiteX1" fmla="*/ 14652 w 16720"/>
                                      <a:gd name="connsiteY1" fmla="*/ 16726 h 22974"/>
                                      <a:gd name="connsiteX2" fmla="*/ 11489 w 16720"/>
                                      <a:gd name="connsiteY2" fmla="*/ 17895 h 22974"/>
                                      <a:gd name="connsiteX3" fmla="*/ 8089 w 16720"/>
                                      <a:gd name="connsiteY3" fmla="*/ 18289 h 22974"/>
                                      <a:gd name="connsiteX4" fmla="*/ 4076 w 16720"/>
                                      <a:gd name="connsiteY4" fmla="*/ 17470 h 22974"/>
                                      <a:gd name="connsiteX5" fmla="*/ 2738 w 16720"/>
                                      <a:gd name="connsiteY5" fmla="*/ 15007 h 22974"/>
                                      <a:gd name="connsiteX6" fmla="*/ 3694 w 16720"/>
                                      <a:gd name="connsiteY6" fmla="*/ 13044 h 22974"/>
                                      <a:gd name="connsiteX7" fmla="*/ 7545 w 16720"/>
                                      <a:gd name="connsiteY7" fmla="*/ 11688 h 22974"/>
                                      <a:gd name="connsiteX8" fmla="*/ 8776 w 16720"/>
                                      <a:gd name="connsiteY8" fmla="*/ 11412 h 22974"/>
                                      <a:gd name="connsiteX9" fmla="*/ 14214 w 16720"/>
                                      <a:gd name="connsiteY9" fmla="*/ 9099 h 22974"/>
                                      <a:gd name="connsiteX10" fmla="*/ 15827 w 16720"/>
                                      <a:gd name="connsiteY10" fmla="*/ 4929 h 22974"/>
                                      <a:gd name="connsiteX11" fmla="*/ 13414 w 16720"/>
                                      <a:gd name="connsiteY11" fmla="*/ 97 h 22974"/>
                                      <a:gd name="connsiteX12" fmla="*/ 6782 w 16720"/>
                                      <a:gd name="connsiteY12" fmla="*/ -1679 h 22974"/>
                                      <a:gd name="connsiteX13" fmla="*/ 3119 w 16720"/>
                                      <a:gd name="connsiteY13" fmla="*/ -1335 h 22974"/>
                                      <a:gd name="connsiteX14" fmla="*/ -894 w 16720"/>
                                      <a:gd name="connsiteY14" fmla="*/ -309 h 22974"/>
                                      <a:gd name="connsiteX15" fmla="*/ -894 w 16720"/>
                                      <a:gd name="connsiteY15" fmla="*/ 3404 h 22974"/>
                                      <a:gd name="connsiteX16" fmla="*/ 3032 w 16720"/>
                                      <a:gd name="connsiteY16" fmla="*/ 1847 h 22974"/>
                                      <a:gd name="connsiteX17" fmla="*/ 6864 w 16720"/>
                                      <a:gd name="connsiteY17" fmla="*/ 1335 h 22974"/>
                                      <a:gd name="connsiteX18" fmla="*/ 10764 w 16720"/>
                                      <a:gd name="connsiteY18" fmla="*/ 2204 h 22974"/>
                                      <a:gd name="connsiteX19" fmla="*/ 12133 w 16720"/>
                                      <a:gd name="connsiteY19" fmla="*/ 4654 h 22974"/>
                                      <a:gd name="connsiteX20" fmla="*/ 11145 w 16720"/>
                                      <a:gd name="connsiteY20" fmla="*/ 6899 h 22974"/>
                                      <a:gd name="connsiteX21" fmla="*/ 6820 w 16720"/>
                                      <a:gd name="connsiteY21" fmla="*/ 8405 h 22974"/>
                                      <a:gd name="connsiteX22" fmla="*/ 5570 w 16720"/>
                                      <a:gd name="connsiteY22" fmla="*/ 8699 h 22974"/>
                                      <a:gd name="connsiteX23" fmla="*/ 744 w 16720"/>
                                      <a:gd name="connsiteY23" fmla="*/ 10856 h 22974"/>
                                      <a:gd name="connsiteX24" fmla="*/ -737 w 16720"/>
                                      <a:gd name="connsiteY24" fmla="*/ 14851 h 22974"/>
                                      <a:gd name="connsiteX25" fmla="*/ 1450 w 16720"/>
                                      <a:gd name="connsiteY25" fmla="*/ 19615 h 22974"/>
                                      <a:gd name="connsiteX26" fmla="*/ 7664 w 16720"/>
                                      <a:gd name="connsiteY26" fmla="*/ 21296 h 22974"/>
                                      <a:gd name="connsiteX27" fmla="*/ 11408 w 16720"/>
                                      <a:gd name="connsiteY27" fmla="*/ 21003 h 22974"/>
                                      <a:gd name="connsiteX28" fmla="*/ 14652 w 16720"/>
                                      <a:gd name="connsiteY28" fmla="*/ 20127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4652" y="20127"/>
                                        </a:moveTo>
                                        <a:lnTo>
                                          <a:pt x="14652" y="16726"/>
                                        </a:lnTo>
                                        <a:cubicBezTo>
                                          <a:pt x="13639" y="17247"/>
                                          <a:pt x="12585" y="17637"/>
                                          <a:pt x="11489" y="17895"/>
                                        </a:cubicBezTo>
                                        <a:cubicBezTo>
                                          <a:pt x="10397" y="18158"/>
                                          <a:pt x="9264" y="18289"/>
                                          <a:pt x="8089" y="18289"/>
                                        </a:cubicBezTo>
                                        <a:cubicBezTo>
                                          <a:pt x="6305" y="18289"/>
                                          <a:pt x="4968" y="18016"/>
                                          <a:pt x="4076" y="17470"/>
                                        </a:cubicBezTo>
                                        <a:cubicBezTo>
                                          <a:pt x="3184" y="16924"/>
                                          <a:pt x="2738" y="16103"/>
                                          <a:pt x="2738" y="15007"/>
                                        </a:cubicBezTo>
                                        <a:cubicBezTo>
                                          <a:pt x="2738" y="14174"/>
                                          <a:pt x="3057" y="13519"/>
                                          <a:pt x="3694" y="13044"/>
                                        </a:cubicBezTo>
                                        <a:cubicBezTo>
                                          <a:pt x="4332" y="12569"/>
                                          <a:pt x="5616" y="12117"/>
                                          <a:pt x="7545" y="11688"/>
                                        </a:cubicBezTo>
                                        <a:lnTo>
                                          <a:pt x="8776" y="11412"/>
                                        </a:lnTo>
                                        <a:cubicBezTo>
                                          <a:pt x="11327" y="10866"/>
                                          <a:pt x="13139" y="10095"/>
                                          <a:pt x="14214" y="9099"/>
                                        </a:cubicBezTo>
                                        <a:cubicBezTo>
                                          <a:pt x="15290" y="8103"/>
                                          <a:pt x="15827" y="6713"/>
                                          <a:pt x="15827" y="4929"/>
                                        </a:cubicBezTo>
                                        <a:cubicBezTo>
                                          <a:pt x="15827" y="2896"/>
                                          <a:pt x="15023" y="1285"/>
                                          <a:pt x="13414" y="97"/>
                                        </a:cubicBezTo>
                                        <a:cubicBezTo>
                                          <a:pt x="11806" y="-1087"/>
                                          <a:pt x="9595" y="-1679"/>
                                          <a:pt x="6782" y="-1679"/>
                                        </a:cubicBezTo>
                                        <a:cubicBezTo>
                                          <a:pt x="5611" y="-1679"/>
                                          <a:pt x="4390" y="-1564"/>
                                          <a:pt x="3119" y="-1335"/>
                                        </a:cubicBezTo>
                                        <a:cubicBezTo>
                                          <a:pt x="1848" y="-1106"/>
                                          <a:pt x="511" y="-764"/>
                                          <a:pt x="-894" y="-309"/>
                                        </a:cubicBezTo>
                                        <a:lnTo>
                                          <a:pt x="-894" y="3404"/>
                                        </a:lnTo>
                                        <a:cubicBezTo>
                                          <a:pt x="436" y="2712"/>
                                          <a:pt x="1744" y="2193"/>
                                          <a:pt x="3032" y="1847"/>
                                        </a:cubicBezTo>
                                        <a:cubicBezTo>
                                          <a:pt x="4320" y="1506"/>
                                          <a:pt x="5597" y="1335"/>
                                          <a:pt x="6864" y="1335"/>
                                        </a:cubicBezTo>
                                        <a:cubicBezTo>
                                          <a:pt x="8555" y="1335"/>
                                          <a:pt x="9856" y="1624"/>
                                          <a:pt x="10764" y="2204"/>
                                        </a:cubicBezTo>
                                        <a:cubicBezTo>
                                          <a:pt x="11677" y="2783"/>
                                          <a:pt x="12133" y="3600"/>
                                          <a:pt x="12133" y="4654"/>
                                        </a:cubicBezTo>
                                        <a:cubicBezTo>
                                          <a:pt x="12133" y="5630"/>
                                          <a:pt x="11804" y="6378"/>
                                          <a:pt x="11145" y="6899"/>
                                        </a:cubicBezTo>
                                        <a:cubicBezTo>
                                          <a:pt x="10491" y="7420"/>
                                          <a:pt x="9049" y="7922"/>
                                          <a:pt x="6820" y="8405"/>
                                        </a:cubicBezTo>
                                        <a:lnTo>
                                          <a:pt x="5570" y="8699"/>
                                        </a:lnTo>
                                        <a:cubicBezTo>
                                          <a:pt x="3344" y="9166"/>
                                          <a:pt x="1736" y="9885"/>
                                          <a:pt x="744" y="10856"/>
                                        </a:cubicBezTo>
                                        <a:cubicBezTo>
                                          <a:pt x="-244" y="11827"/>
                                          <a:pt x="-737" y="13159"/>
                                          <a:pt x="-737" y="14851"/>
                                        </a:cubicBezTo>
                                        <a:cubicBezTo>
                                          <a:pt x="-737" y="16910"/>
                                          <a:pt x="-8" y="18498"/>
                                          <a:pt x="1450" y="19615"/>
                                        </a:cubicBezTo>
                                        <a:cubicBezTo>
                                          <a:pt x="2909" y="20736"/>
                                          <a:pt x="4980" y="21296"/>
                                          <a:pt x="7664" y="21296"/>
                                        </a:cubicBezTo>
                                        <a:cubicBezTo>
                                          <a:pt x="8989" y="21296"/>
                                          <a:pt x="10237" y="21198"/>
                                          <a:pt x="11408" y="21003"/>
                                        </a:cubicBezTo>
                                        <a:cubicBezTo>
                                          <a:pt x="12583" y="20811"/>
                                          <a:pt x="13664" y="20519"/>
                                          <a:pt x="14652" y="20127"/>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78" name="Freeform: Shape 4578"/>
                                <wps:cNvSpPr/>
                                <wps:spPr>
                                  <a:xfrm flipV="1">
                                    <a:off x="4074652" y="7249356"/>
                                    <a:ext cx="21290" cy="30201"/>
                                  </a:xfrm>
                                  <a:custGeom>
                                    <a:avLst/>
                                    <a:gdLst>
                                      <a:gd name="connsiteX0" fmla="*/ 10579 w 21290"/>
                                      <a:gd name="connsiteY0" fmla="*/ 5274 h 30201"/>
                                      <a:gd name="connsiteX1" fmla="*/ 7610 w 21290"/>
                                      <a:gd name="connsiteY1" fmla="*/ 179 h 30201"/>
                                      <a:gd name="connsiteX2" fmla="*/ 3747 w 21290"/>
                                      <a:gd name="connsiteY2" fmla="*/ -1016 h 30201"/>
                                      <a:gd name="connsiteX3" fmla="*/ 871 w 21290"/>
                                      <a:gd name="connsiteY3" fmla="*/ -1016 h 30201"/>
                                      <a:gd name="connsiteX4" fmla="*/ 871 w 21290"/>
                                      <a:gd name="connsiteY4" fmla="*/ 1992 h 30201"/>
                                      <a:gd name="connsiteX5" fmla="*/ 2984 w 21290"/>
                                      <a:gd name="connsiteY5" fmla="*/ 1992 h 30201"/>
                                      <a:gd name="connsiteX6" fmla="*/ 5284 w 21290"/>
                                      <a:gd name="connsiteY6" fmla="*/ 2698 h 30201"/>
                                      <a:gd name="connsiteX7" fmla="*/ 7103 w 21290"/>
                                      <a:gd name="connsiteY7" fmla="*/ 6018 h 30201"/>
                                      <a:gd name="connsiteX8" fmla="*/ 7747 w 21290"/>
                                      <a:gd name="connsiteY8" fmla="*/ 7656 h 30201"/>
                                      <a:gd name="connsiteX9" fmla="*/ -1098 w 21290"/>
                                      <a:gd name="connsiteY9" fmla="*/ 29186 h 30201"/>
                                      <a:gd name="connsiteX10" fmla="*/ 2709 w 21290"/>
                                      <a:gd name="connsiteY10" fmla="*/ 29186 h 30201"/>
                                      <a:gd name="connsiteX11" fmla="*/ 9547 w 21290"/>
                                      <a:gd name="connsiteY11" fmla="*/ 12075 h 30201"/>
                                      <a:gd name="connsiteX12" fmla="*/ 16386 w 21290"/>
                                      <a:gd name="connsiteY12" fmla="*/ 29186 h 30201"/>
                                      <a:gd name="connsiteX13" fmla="*/ 20193 w 21290"/>
                                      <a:gd name="connsiteY13" fmla="*/ 29186 h 30201"/>
                                      <a:gd name="connsiteX14" fmla="*/ 10579 w 21290"/>
                                      <a:gd name="connsiteY14" fmla="*/ 5274 h 302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1290" h="30201">
                                        <a:moveTo>
                                          <a:pt x="10579" y="5274"/>
                                        </a:moveTo>
                                        <a:cubicBezTo>
                                          <a:pt x="9566" y="2669"/>
                                          <a:pt x="8577" y="970"/>
                                          <a:pt x="7610" y="179"/>
                                        </a:cubicBezTo>
                                        <a:cubicBezTo>
                                          <a:pt x="6647" y="-618"/>
                                          <a:pt x="5359" y="-1016"/>
                                          <a:pt x="3747" y="-1016"/>
                                        </a:cubicBezTo>
                                        <a:lnTo>
                                          <a:pt x="871" y="-1016"/>
                                        </a:lnTo>
                                        <a:lnTo>
                                          <a:pt x="871" y="1992"/>
                                        </a:lnTo>
                                        <a:lnTo>
                                          <a:pt x="2984" y="1992"/>
                                        </a:lnTo>
                                        <a:cubicBezTo>
                                          <a:pt x="3972" y="1992"/>
                                          <a:pt x="4739" y="2227"/>
                                          <a:pt x="5284" y="2698"/>
                                        </a:cubicBezTo>
                                        <a:cubicBezTo>
                                          <a:pt x="5835" y="3165"/>
                                          <a:pt x="6441" y="4271"/>
                                          <a:pt x="7103" y="6018"/>
                                        </a:cubicBezTo>
                                        <a:lnTo>
                                          <a:pt x="7747" y="7656"/>
                                        </a:lnTo>
                                        <a:lnTo>
                                          <a:pt x="-1098" y="29186"/>
                                        </a:lnTo>
                                        <a:lnTo>
                                          <a:pt x="2709" y="29186"/>
                                        </a:lnTo>
                                        <a:lnTo>
                                          <a:pt x="9547" y="12075"/>
                                        </a:lnTo>
                                        <a:lnTo>
                                          <a:pt x="16386" y="29186"/>
                                        </a:lnTo>
                                        <a:lnTo>
                                          <a:pt x="20193" y="29186"/>
                                        </a:lnTo>
                                        <a:lnTo>
                                          <a:pt x="10579" y="5274"/>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79" name="Freeform: Shape 4579"/>
                                <wps:cNvSpPr/>
                                <wps:spPr>
                                  <a:xfrm flipV="1">
                                    <a:off x="4100764" y="7248831"/>
                                    <a:ext cx="18327" cy="22406"/>
                                  </a:xfrm>
                                  <a:custGeom>
                                    <a:avLst/>
                                    <a:gdLst>
                                      <a:gd name="connsiteX0" fmla="*/ 17083 w 18327"/>
                                      <a:gd name="connsiteY0" fmla="*/ 11486 h 22406"/>
                                      <a:gd name="connsiteX1" fmla="*/ 17083 w 18327"/>
                                      <a:gd name="connsiteY1" fmla="*/ -1724 h 22406"/>
                                      <a:gd name="connsiteX2" fmla="*/ 13489 w 18327"/>
                                      <a:gd name="connsiteY2" fmla="*/ -1724 h 22406"/>
                                      <a:gd name="connsiteX3" fmla="*/ 13489 w 18327"/>
                                      <a:gd name="connsiteY3" fmla="*/ 11367 h 22406"/>
                                      <a:gd name="connsiteX4" fmla="*/ 12276 w 18327"/>
                                      <a:gd name="connsiteY4" fmla="*/ 16012 h 22406"/>
                                      <a:gd name="connsiteX5" fmla="*/ 8644 w 18327"/>
                                      <a:gd name="connsiteY5" fmla="*/ 17556 h 22406"/>
                                      <a:gd name="connsiteX6" fmla="*/ 4050 w 18327"/>
                                      <a:gd name="connsiteY6" fmla="*/ 15699 h 22406"/>
                                      <a:gd name="connsiteX7" fmla="*/ 2369 w 18327"/>
                                      <a:gd name="connsiteY7" fmla="*/ 10642 h 22406"/>
                                      <a:gd name="connsiteX8" fmla="*/ 2369 w 18327"/>
                                      <a:gd name="connsiteY8" fmla="*/ -1724 h 22406"/>
                                      <a:gd name="connsiteX9" fmla="*/ -1244 w 18327"/>
                                      <a:gd name="connsiteY9" fmla="*/ -1724 h 22406"/>
                                      <a:gd name="connsiteX10" fmla="*/ -1244 w 18327"/>
                                      <a:gd name="connsiteY10" fmla="*/ 20157 h 22406"/>
                                      <a:gd name="connsiteX11" fmla="*/ 2369 w 18327"/>
                                      <a:gd name="connsiteY11" fmla="*/ 20157 h 22406"/>
                                      <a:gd name="connsiteX12" fmla="*/ 2369 w 18327"/>
                                      <a:gd name="connsiteY12" fmla="*/ 16756 h 22406"/>
                                      <a:gd name="connsiteX13" fmla="*/ 5406 w 18327"/>
                                      <a:gd name="connsiteY13" fmla="*/ 19707 h 22406"/>
                                      <a:gd name="connsiteX14" fmla="*/ 9444 w 18327"/>
                                      <a:gd name="connsiteY14" fmla="*/ 20682 h 22406"/>
                                      <a:gd name="connsiteX15" fmla="*/ 15145 w 18327"/>
                                      <a:gd name="connsiteY15" fmla="*/ 18350 h 22406"/>
                                      <a:gd name="connsiteX16" fmla="*/ 17083 w 18327"/>
                                      <a:gd name="connsiteY16" fmla="*/ 11486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7083" y="11486"/>
                                        </a:moveTo>
                                        <a:lnTo>
                                          <a:pt x="17083" y="-1724"/>
                                        </a:lnTo>
                                        <a:lnTo>
                                          <a:pt x="13489" y="-1724"/>
                                        </a:lnTo>
                                        <a:lnTo>
                                          <a:pt x="13489" y="11367"/>
                                        </a:lnTo>
                                        <a:cubicBezTo>
                                          <a:pt x="13489" y="13438"/>
                                          <a:pt x="13084" y="14987"/>
                                          <a:pt x="12276" y="16012"/>
                                        </a:cubicBezTo>
                                        <a:cubicBezTo>
                                          <a:pt x="11468" y="17041"/>
                                          <a:pt x="10257" y="17556"/>
                                          <a:pt x="8644" y="17556"/>
                                        </a:cubicBezTo>
                                        <a:cubicBezTo>
                                          <a:pt x="6702" y="17556"/>
                                          <a:pt x="5171" y="16937"/>
                                          <a:pt x="4050" y="15699"/>
                                        </a:cubicBezTo>
                                        <a:cubicBezTo>
                                          <a:pt x="2929" y="14466"/>
                                          <a:pt x="2369" y="12780"/>
                                          <a:pt x="2369" y="10642"/>
                                        </a:cubicBezTo>
                                        <a:lnTo>
                                          <a:pt x="2369" y="-1724"/>
                                        </a:lnTo>
                                        <a:lnTo>
                                          <a:pt x="-1244" y="-1724"/>
                                        </a:lnTo>
                                        <a:lnTo>
                                          <a:pt x="-1244" y="20157"/>
                                        </a:lnTo>
                                        <a:lnTo>
                                          <a:pt x="2369" y="20157"/>
                                        </a:lnTo>
                                        <a:lnTo>
                                          <a:pt x="2369" y="16756"/>
                                        </a:lnTo>
                                        <a:cubicBezTo>
                                          <a:pt x="3231" y="18073"/>
                                          <a:pt x="4244" y="19056"/>
                                          <a:pt x="5406" y="19707"/>
                                        </a:cubicBezTo>
                                        <a:cubicBezTo>
                                          <a:pt x="6573" y="20357"/>
                                          <a:pt x="7919" y="20682"/>
                                          <a:pt x="9444" y="20682"/>
                                        </a:cubicBezTo>
                                        <a:cubicBezTo>
                                          <a:pt x="11957" y="20682"/>
                                          <a:pt x="13857" y="19905"/>
                                          <a:pt x="15145" y="18350"/>
                                        </a:cubicBezTo>
                                        <a:cubicBezTo>
                                          <a:pt x="16437" y="16795"/>
                                          <a:pt x="17083" y="14507"/>
                                          <a:pt x="17083" y="1148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80" name="Freeform: Shape 4580"/>
                                <wps:cNvSpPr/>
                                <wps:spPr>
                                  <a:xfrm flipV="1">
                                    <a:off x="4123562" y="7243141"/>
                                    <a:ext cx="13651" cy="28095"/>
                                  </a:xfrm>
                                  <a:custGeom>
                                    <a:avLst/>
                                    <a:gdLst>
                                      <a:gd name="connsiteX0" fmla="*/ 5794 w 13651"/>
                                      <a:gd name="connsiteY0" fmla="*/ 25915 h 28095"/>
                                      <a:gd name="connsiteX1" fmla="*/ 5794 w 13651"/>
                                      <a:gd name="connsiteY1" fmla="*/ 19701 h 28095"/>
                                      <a:gd name="connsiteX2" fmla="*/ 13195 w 13651"/>
                                      <a:gd name="connsiteY2" fmla="*/ 19701 h 28095"/>
                                      <a:gd name="connsiteX3" fmla="*/ 13195 w 13651"/>
                                      <a:gd name="connsiteY3" fmla="*/ 16907 h 28095"/>
                                      <a:gd name="connsiteX4" fmla="*/ 5794 w 13651"/>
                                      <a:gd name="connsiteY4" fmla="*/ 16907 h 28095"/>
                                      <a:gd name="connsiteX5" fmla="*/ 5794 w 13651"/>
                                      <a:gd name="connsiteY5" fmla="*/ 5028 h 28095"/>
                                      <a:gd name="connsiteX6" fmla="*/ 6526 w 13651"/>
                                      <a:gd name="connsiteY6" fmla="*/ 1590 h 28095"/>
                                      <a:gd name="connsiteX7" fmla="*/ 9507 w 13651"/>
                                      <a:gd name="connsiteY7" fmla="*/ 827 h 28095"/>
                                      <a:gd name="connsiteX8" fmla="*/ 13195 w 13651"/>
                                      <a:gd name="connsiteY8" fmla="*/ 827 h 28095"/>
                                      <a:gd name="connsiteX9" fmla="*/ 13195 w 13651"/>
                                      <a:gd name="connsiteY9" fmla="*/ -2180 h 28095"/>
                                      <a:gd name="connsiteX10" fmla="*/ 9507 w 13651"/>
                                      <a:gd name="connsiteY10" fmla="*/ -2180 h 28095"/>
                                      <a:gd name="connsiteX11" fmla="*/ 3763 w 13651"/>
                                      <a:gd name="connsiteY11" fmla="*/ -629 h 28095"/>
                                      <a:gd name="connsiteX12" fmla="*/ 2181 w 13651"/>
                                      <a:gd name="connsiteY12" fmla="*/ 5028 h 28095"/>
                                      <a:gd name="connsiteX13" fmla="*/ 2181 w 13651"/>
                                      <a:gd name="connsiteY13" fmla="*/ 16907 h 28095"/>
                                      <a:gd name="connsiteX14" fmla="*/ -456 w 13651"/>
                                      <a:gd name="connsiteY14" fmla="*/ 16907 h 28095"/>
                                      <a:gd name="connsiteX15" fmla="*/ -456 w 13651"/>
                                      <a:gd name="connsiteY15" fmla="*/ 19701 h 28095"/>
                                      <a:gd name="connsiteX16" fmla="*/ 2181 w 13651"/>
                                      <a:gd name="connsiteY16" fmla="*/ 19701 h 28095"/>
                                      <a:gd name="connsiteX17" fmla="*/ 2181 w 13651"/>
                                      <a:gd name="connsiteY17" fmla="*/ 25915 h 28095"/>
                                      <a:gd name="connsiteX18" fmla="*/ 5794 w 13651"/>
                                      <a:gd name="connsiteY18" fmla="*/ 25915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794" y="25915"/>
                                        </a:moveTo>
                                        <a:lnTo>
                                          <a:pt x="5794" y="19701"/>
                                        </a:lnTo>
                                        <a:lnTo>
                                          <a:pt x="13195" y="19701"/>
                                        </a:lnTo>
                                        <a:lnTo>
                                          <a:pt x="13195" y="16907"/>
                                        </a:lnTo>
                                        <a:lnTo>
                                          <a:pt x="5794" y="16907"/>
                                        </a:lnTo>
                                        <a:lnTo>
                                          <a:pt x="5794" y="5028"/>
                                        </a:lnTo>
                                        <a:cubicBezTo>
                                          <a:pt x="5794" y="3245"/>
                                          <a:pt x="6038" y="2098"/>
                                          <a:pt x="6526" y="1590"/>
                                        </a:cubicBezTo>
                                        <a:cubicBezTo>
                                          <a:pt x="7013" y="1081"/>
                                          <a:pt x="8007" y="827"/>
                                          <a:pt x="9507" y="827"/>
                                        </a:cubicBezTo>
                                        <a:lnTo>
                                          <a:pt x="13195" y="827"/>
                                        </a:lnTo>
                                        <a:lnTo>
                                          <a:pt x="13195" y="-2180"/>
                                        </a:lnTo>
                                        <a:lnTo>
                                          <a:pt x="9507" y="-2180"/>
                                        </a:lnTo>
                                        <a:cubicBezTo>
                                          <a:pt x="6732" y="-2180"/>
                                          <a:pt x="4817" y="-1663"/>
                                          <a:pt x="3763" y="-629"/>
                                        </a:cubicBezTo>
                                        <a:cubicBezTo>
                                          <a:pt x="2709" y="408"/>
                                          <a:pt x="2181" y="2294"/>
                                          <a:pt x="2181" y="5028"/>
                                        </a:cubicBezTo>
                                        <a:lnTo>
                                          <a:pt x="2181" y="16907"/>
                                        </a:lnTo>
                                        <a:lnTo>
                                          <a:pt x="-456" y="16907"/>
                                        </a:lnTo>
                                        <a:lnTo>
                                          <a:pt x="-456" y="19701"/>
                                        </a:lnTo>
                                        <a:lnTo>
                                          <a:pt x="2181" y="19701"/>
                                        </a:lnTo>
                                        <a:lnTo>
                                          <a:pt x="2181" y="25915"/>
                                        </a:lnTo>
                                        <a:lnTo>
                                          <a:pt x="5794" y="25915"/>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81" name="Freeform: Shape 4581"/>
                                <wps:cNvSpPr/>
                                <wps:spPr>
                                  <a:xfrm flipV="1">
                                    <a:off x="4141804" y="7240835"/>
                                    <a:ext cx="18327" cy="30402"/>
                                  </a:xfrm>
                                  <a:custGeom>
                                    <a:avLst/>
                                    <a:gdLst>
                                      <a:gd name="connsiteX0" fmla="*/ 17093 w 18327"/>
                                      <a:gd name="connsiteY0" fmla="*/ 10845 h 30402"/>
                                      <a:gd name="connsiteX1" fmla="*/ 17093 w 18327"/>
                                      <a:gd name="connsiteY1" fmla="*/ -2365 h 30402"/>
                                      <a:gd name="connsiteX2" fmla="*/ 13499 w 18327"/>
                                      <a:gd name="connsiteY2" fmla="*/ -2365 h 30402"/>
                                      <a:gd name="connsiteX3" fmla="*/ 13499 w 18327"/>
                                      <a:gd name="connsiteY3" fmla="*/ 10726 h 30402"/>
                                      <a:gd name="connsiteX4" fmla="*/ 12286 w 18327"/>
                                      <a:gd name="connsiteY4" fmla="*/ 15371 h 30402"/>
                                      <a:gd name="connsiteX5" fmla="*/ 8655 w 18327"/>
                                      <a:gd name="connsiteY5" fmla="*/ 16916 h 30402"/>
                                      <a:gd name="connsiteX6" fmla="*/ 4060 w 18327"/>
                                      <a:gd name="connsiteY6" fmla="*/ 15059 h 30402"/>
                                      <a:gd name="connsiteX7" fmla="*/ 2379 w 18327"/>
                                      <a:gd name="connsiteY7" fmla="*/ 10001 h 30402"/>
                                      <a:gd name="connsiteX8" fmla="*/ 2379 w 18327"/>
                                      <a:gd name="connsiteY8" fmla="*/ -2365 h 30402"/>
                                      <a:gd name="connsiteX9" fmla="*/ -1234 w 18327"/>
                                      <a:gd name="connsiteY9" fmla="*/ -2365 h 30402"/>
                                      <a:gd name="connsiteX10" fmla="*/ -1234 w 18327"/>
                                      <a:gd name="connsiteY10" fmla="*/ 28037 h 30402"/>
                                      <a:gd name="connsiteX11" fmla="*/ 2379 w 18327"/>
                                      <a:gd name="connsiteY11" fmla="*/ 28037 h 30402"/>
                                      <a:gd name="connsiteX12" fmla="*/ 2379 w 18327"/>
                                      <a:gd name="connsiteY12" fmla="*/ 16115 h 30402"/>
                                      <a:gd name="connsiteX13" fmla="*/ 5417 w 18327"/>
                                      <a:gd name="connsiteY13" fmla="*/ 19066 h 30402"/>
                                      <a:gd name="connsiteX14" fmla="*/ 9455 w 18327"/>
                                      <a:gd name="connsiteY14" fmla="*/ 20041 h 30402"/>
                                      <a:gd name="connsiteX15" fmla="*/ 15155 w 18327"/>
                                      <a:gd name="connsiteY15" fmla="*/ 17710 h 30402"/>
                                      <a:gd name="connsiteX16" fmla="*/ 17093 w 18327"/>
                                      <a:gd name="connsiteY16" fmla="*/ 10845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30402">
                                        <a:moveTo>
                                          <a:pt x="17093" y="10845"/>
                                        </a:moveTo>
                                        <a:lnTo>
                                          <a:pt x="17093" y="-2365"/>
                                        </a:lnTo>
                                        <a:lnTo>
                                          <a:pt x="13499" y="-2365"/>
                                        </a:lnTo>
                                        <a:lnTo>
                                          <a:pt x="13499" y="10726"/>
                                        </a:lnTo>
                                        <a:cubicBezTo>
                                          <a:pt x="13499" y="12798"/>
                                          <a:pt x="13095" y="14346"/>
                                          <a:pt x="12286" y="15371"/>
                                        </a:cubicBezTo>
                                        <a:cubicBezTo>
                                          <a:pt x="11478" y="16401"/>
                                          <a:pt x="10267" y="16916"/>
                                          <a:pt x="8655" y="16916"/>
                                        </a:cubicBezTo>
                                        <a:cubicBezTo>
                                          <a:pt x="6713" y="16916"/>
                                          <a:pt x="5181" y="16297"/>
                                          <a:pt x="4060" y="15059"/>
                                        </a:cubicBezTo>
                                        <a:cubicBezTo>
                                          <a:pt x="2939" y="13825"/>
                                          <a:pt x="2379" y="12139"/>
                                          <a:pt x="2379" y="10001"/>
                                        </a:cubicBezTo>
                                        <a:lnTo>
                                          <a:pt x="2379" y="-2365"/>
                                        </a:lnTo>
                                        <a:lnTo>
                                          <a:pt x="-1234" y="-2365"/>
                                        </a:lnTo>
                                        <a:lnTo>
                                          <a:pt x="-1234" y="28037"/>
                                        </a:lnTo>
                                        <a:lnTo>
                                          <a:pt x="2379" y="28037"/>
                                        </a:lnTo>
                                        <a:lnTo>
                                          <a:pt x="2379" y="16115"/>
                                        </a:lnTo>
                                        <a:cubicBezTo>
                                          <a:pt x="3241" y="17432"/>
                                          <a:pt x="4254" y="18416"/>
                                          <a:pt x="5417" y="19066"/>
                                        </a:cubicBezTo>
                                        <a:cubicBezTo>
                                          <a:pt x="6583" y="19716"/>
                                          <a:pt x="7929" y="20041"/>
                                          <a:pt x="9455" y="20041"/>
                                        </a:cubicBezTo>
                                        <a:cubicBezTo>
                                          <a:pt x="11967" y="20041"/>
                                          <a:pt x="13868" y="19264"/>
                                          <a:pt x="15155" y="17710"/>
                                        </a:cubicBezTo>
                                        <a:cubicBezTo>
                                          <a:pt x="16447" y="16155"/>
                                          <a:pt x="17093" y="13867"/>
                                          <a:pt x="17093" y="1084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82" name="Freeform: Shape 4582"/>
                                <wps:cNvSpPr/>
                                <wps:spPr>
                                  <a:xfrm flipV="1">
                                    <a:off x="4165734" y="7248831"/>
                                    <a:ext cx="20277" cy="22974"/>
                                  </a:xfrm>
                                  <a:custGeom>
                                    <a:avLst/>
                                    <a:gdLst>
                                      <a:gd name="connsiteX0" fmla="*/ 19122 w 20277"/>
                                      <a:gd name="connsiteY0" fmla="*/ 10731 h 22974"/>
                                      <a:gd name="connsiteX1" fmla="*/ 19122 w 20277"/>
                                      <a:gd name="connsiteY1" fmla="*/ 8974 h 22974"/>
                                      <a:gd name="connsiteX2" fmla="*/ 2595 w 20277"/>
                                      <a:gd name="connsiteY2" fmla="*/ 8974 h 22974"/>
                                      <a:gd name="connsiteX3" fmla="*/ 4832 w 20277"/>
                                      <a:gd name="connsiteY3" fmla="*/ 3317 h 22974"/>
                                      <a:gd name="connsiteX4" fmla="*/ 10408 w 20277"/>
                                      <a:gd name="connsiteY4" fmla="*/ 1372 h 22974"/>
                                      <a:gd name="connsiteX5" fmla="*/ 14421 w 20277"/>
                                      <a:gd name="connsiteY5" fmla="*/ 1879 h 22974"/>
                                      <a:gd name="connsiteX6" fmla="*/ 18284 w 20277"/>
                                      <a:gd name="connsiteY6" fmla="*/ 3404 h 22974"/>
                                      <a:gd name="connsiteX7" fmla="*/ 18284 w 20277"/>
                                      <a:gd name="connsiteY7" fmla="*/ 3 h 22974"/>
                                      <a:gd name="connsiteX8" fmla="*/ 14315 w 20277"/>
                                      <a:gd name="connsiteY8" fmla="*/ -1247 h 22974"/>
                                      <a:gd name="connsiteX9" fmla="*/ 10195 w 20277"/>
                                      <a:gd name="connsiteY9" fmla="*/ -1679 h 22974"/>
                                      <a:gd name="connsiteX10" fmla="*/ 1901 w 20277"/>
                                      <a:gd name="connsiteY10" fmla="*/ 1366 h 22974"/>
                                      <a:gd name="connsiteX11" fmla="*/ -1156 w 20277"/>
                                      <a:gd name="connsiteY11" fmla="*/ 9618 h 22974"/>
                                      <a:gd name="connsiteX12" fmla="*/ 1744 w 20277"/>
                                      <a:gd name="connsiteY12" fmla="*/ 18139 h 22974"/>
                                      <a:gd name="connsiteX13" fmla="*/ 9570 w 20277"/>
                                      <a:gd name="connsiteY13" fmla="*/ 21296 h 22974"/>
                                      <a:gd name="connsiteX14" fmla="*/ 16552 w 20277"/>
                                      <a:gd name="connsiteY14" fmla="*/ 18452 h 22974"/>
                                      <a:gd name="connsiteX15" fmla="*/ 19122 w 20277"/>
                                      <a:gd name="connsiteY15" fmla="*/ 10731 h 22974"/>
                                      <a:gd name="connsiteX16" fmla="*/ 15527 w 20277"/>
                                      <a:gd name="connsiteY16" fmla="*/ 11788 h 22974"/>
                                      <a:gd name="connsiteX17" fmla="*/ 13877 w 20277"/>
                                      <a:gd name="connsiteY17" fmla="*/ 16489 h 22974"/>
                                      <a:gd name="connsiteX18" fmla="*/ 9608 w 20277"/>
                                      <a:gd name="connsiteY18" fmla="*/ 18252 h 22974"/>
                                      <a:gd name="connsiteX19" fmla="*/ 4795 w 20277"/>
                                      <a:gd name="connsiteY19" fmla="*/ 16551 h 22974"/>
                                      <a:gd name="connsiteX20" fmla="*/ 2713 w 20277"/>
                                      <a:gd name="connsiteY20" fmla="*/ 11763 h 22974"/>
                                      <a:gd name="connsiteX21" fmla="*/ 15527 w 20277"/>
                                      <a:gd name="connsiteY21" fmla="*/ 11788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277" h="22974">
                                        <a:moveTo>
                                          <a:pt x="19122" y="10731"/>
                                        </a:moveTo>
                                        <a:lnTo>
                                          <a:pt x="19122" y="8974"/>
                                        </a:lnTo>
                                        <a:lnTo>
                                          <a:pt x="2595" y="8974"/>
                                        </a:lnTo>
                                        <a:cubicBezTo>
                                          <a:pt x="2753" y="6499"/>
                                          <a:pt x="3499" y="4613"/>
                                          <a:pt x="4832" y="3317"/>
                                        </a:cubicBezTo>
                                        <a:cubicBezTo>
                                          <a:pt x="6166" y="2020"/>
                                          <a:pt x="8024" y="1372"/>
                                          <a:pt x="10408" y="1372"/>
                                        </a:cubicBezTo>
                                        <a:cubicBezTo>
                                          <a:pt x="11787" y="1372"/>
                                          <a:pt x="13125" y="1541"/>
                                          <a:pt x="14421" y="1879"/>
                                        </a:cubicBezTo>
                                        <a:cubicBezTo>
                                          <a:pt x="15717" y="2216"/>
                                          <a:pt x="17005" y="2725"/>
                                          <a:pt x="18284" y="3404"/>
                                        </a:cubicBezTo>
                                        <a:lnTo>
                                          <a:pt x="18284" y="3"/>
                                        </a:lnTo>
                                        <a:cubicBezTo>
                                          <a:pt x="16992" y="-543"/>
                                          <a:pt x="15669" y="-960"/>
                                          <a:pt x="14315" y="-1247"/>
                                        </a:cubicBezTo>
                                        <a:cubicBezTo>
                                          <a:pt x="12960" y="-1535"/>
                                          <a:pt x="11587" y="-1679"/>
                                          <a:pt x="10195" y="-1679"/>
                                        </a:cubicBezTo>
                                        <a:cubicBezTo>
                                          <a:pt x="6703" y="-1679"/>
                                          <a:pt x="3938" y="-664"/>
                                          <a:pt x="1901" y="1366"/>
                                        </a:cubicBezTo>
                                        <a:cubicBezTo>
                                          <a:pt x="-137" y="3400"/>
                                          <a:pt x="-1156" y="6151"/>
                                          <a:pt x="-1156" y="9618"/>
                                        </a:cubicBezTo>
                                        <a:cubicBezTo>
                                          <a:pt x="-1156" y="13198"/>
                                          <a:pt x="-189" y="16039"/>
                                          <a:pt x="1744" y="18139"/>
                                        </a:cubicBezTo>
                                        <a:cubicBezTo>
                                          <a:pt x="3678" y="20244"/>
                                          <a:pt x="6287" y="21296"/>
                                          <a:pt x="9570" y="21296"/>
                                        </a:cubicBezTo>
                                        <a:cubicBezTo>
                                          <a:pt x="12512" y="21296"/>
                                          <a:pt x="14840" y="20348"/>
                                          <a:pt x="16552" y="18452"/>
                                        </a:cubicBezTo>
                                        <a:cubicBezTo>
                                          <a:pt x="18265" y="16560"/>
                                          <a:pt x="19122" y="13986"/>
                                          <a:pt x="19122" y="10731"/>
                                        </a:cubicBezTo>
                                        <a:close/>
                                        <a:moveTo>
                                          <a:pt x="15527" y="11788"/>
                                        </a:moveTo>
                                        <a:cubicBezTo>
                                          <a:pt x="15502" y="13751"/>
                                          <a:pt x="14952" y="15318"/>
                                          <a:pt x="13877" y="16489"/>
                                        </a:cubicBezTo>
                                        <a:cubicBezTo>
                                          <a:pt x="12802" y="17664"/>
                                          <a:pt x="11379" y="18252"/>
                                          <a:pt x="9608" y="18252"/>
                                        </a:cubicBezTo>
                                        <a:cubicBezTo>
                                          <a:pt x="7603" y="18252"/>
                                          <a:pt x="5999" y="17685"/>
                                          <a:pt x="4795" y="16551"/>
                                        </a:cubicBezTo>
                                        <a:cubicBezTo>
                                          <a:pt x="3590" y="15418"/>
                                          <a:pt x="2897" y="13821"/>
                                          <a:pt x="2713" y="11763"/>
                                        </a:cubicBezTo>
                                        <a:lnTo>
                                          <a:pt x="15527" y="1178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83" name="Freeform: Shape 4583"/>
                                <wps:cNvSpPr/>
                                <wps:spPr>
                                  <a:xfrm flipV="1">
                                    <a:off x="4189215" y="7243141"/>
                                    <a:ext cx="13651" cy="28095"/>
                                  </a:xfrm>
                                  <a:custGeom>
                                    <a:avLst/>
                                    <a:gdLst>
                                      <a:gd name="connsiteX0" fmla="*/ 5811 w 13651"/>
                                      <a:gd name="connsiteY0" fmla="*/ 25915 h 28095"/>
                                      <a:gd name="connsiteX1" fmla="*/ 5811 w 13651"/>
                                      <a:gd name="connsiteY1" fmla="*/ 19701 h 28095"/>
                                      <a:gd name="connsiteX2" fmla="*/ 13212 w 13651"/>
                                      <a:gd name="connsiteY2" fmla="*/ 19701 h 28095"/>
                                      <a:gd name="connsiteX3" fmla="*/ 13212 w 13651"/>
                                      <a:gd name="connsiteY3" fmla="*/ 16907 h 28095"/>
                                      <a:gd name="connsiteX4" fmla="*/ 5811 w 13651"/>
                                      <a:gd name="connsiteY4" fmla="*/ 16907 h 28095"/>
                                      <a:gd name="connsiteX5" fmla="*/ 5811 w 13651"/>
                                      <a:gd name="connsiteY5" fmla="*/ 5028 h 28095"/>
                                      <a:gd name="connsiteX6" fmla="*/ 6542 w 13651"/>
                                      <a:gd name="connsiteY6" fmla="*/ 1590 h 28095"/>
                                      <a:gd name="connsiteX7" fmla="*/ 9524 w 13651"/>
                                      <a:gd name="connsiteY7" fmla="*/ 827 h 28095"/>
                                      <a:gd name="connsiteX8" fmla="*/ 13212 w 13651"/>
                                      <a:gd name="connsiteY8" fmla="*/ 827 h 28095"/>
                                      <a:gd name="connsiteX9" fmla="*/ 13212 w 13651"/>
                                      <a:gd name="connsiteY9" fmla="*/ -2180 h 28095"/>
                                      <a:gd name="connsiteX10" fmla="*/ 9524 w 13651"/>
                                      <a:gd name="connsiteY10" fmla="*/ -2180 h 28095"/>
                                      <a:gd name="connsiteX11" fmla="*/ 3779 w 13651"/>
                                      <a:gd name="connsiteY11" fmla="*/ -629 h 28095"/>
                                      <a:gd name="connsiteX12" fmla="*/ 2198 w 13651"/>
                                      <a:gd name="connsiteY12" fmla="*/ 5028 h 28095"/>
                                      <a:gd name="connsiteX13" fmla="*/ 2198 w 13651"/>
                                      <a:gd name="connsiteY13" fmla="*/ 16907 h 28095"/>
                                      <a:gd name="connsiteX14" fmla="*/ -440 w 13651"/>
                                      <a:gd name="connsiteY14" fmla="*/ 16907 h 28095"/>
                                      <a:gd name="connsiteX15" fmla="*/ -440 w 13651"/>
                                      <a:gd name="connsiteY15" fmla="*/ 19701 h 28095"/>
                                      <a:gd name="connsiteX16" fmla="*/ 2198 w 13651"/>
                                      <a:gd name="connsiteY16" fmla="*/ 19701 h 28095"/>
                                      <a:gd name="connsiteX17" fmla="*/ 2198 w 13651"/>
                                      <a:gd name="connsiteY17" fmla="*/ 25915 h 28095"/>
                                      <a:gd name="connsiteX18" fmla="*/ 5811 w 13651"/>
                                      <a:gd name="connsiteY18" fmla="*/ 25915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811" y="25915"/>
                                        </a:moveTo>
                                        <a:lnTo>
                                          <a:pt x="5811" y="19701"/>
                                        </a:lnTo>
                                        <a:lnTo>
                                          <a:pt x="13212" y="19701"/>
                                        </a:lnTo>
                                        <a:lnTo>
                                          <a:pt x="13212" y="16907"/>
                                        </a:lnTo>
                                        <a:lnTo>
                                          <a:pt x="5811" y="16907"/>
                                        </a:lnTo>
                                        <a:lnTo>
                                          <a:pt x="5811" y="5028"/>
                                        </a:lnTo>
                                        <a:cubicBezTo>
                                          <a:pt x="5811" y="3245"/>
                                          <a:pt x="6055" y="2098"/>
                                          <a:pt x="6542" y="1590"/>
                                        </a:cubicBezTo>
                                        <a:cubicBezTo>
                                          <a:pt x="7030" y="1081"/>
                                          <a:pt x="8024" y="827"/>
                                          <a:pt x="9524" y="827"/>
                                        </a:cubicBezTo>
                                        <a:lnTo>
                                          <a:pt x="13212" y="827"/>
                                        </a:lnTo>
                                        <a:lnTo>
                                          <a:pt x="13212" y="-2180"/>
                                        </a:lnTo>
                                        <a:lnTo>
                                          <a:pt x="9524" y="-2180"/>
                                        </a:lnTo>
                                        <a:cubicBezTo>
                                          <a:pt x="6748" y="-2180"/>
                                          <a:pt x="4834" y="-1663"/>
                                          <a:pt x="3779" y="-629"/>
                                        </a:cubicBezTo>
                                        <a:cubicBezTo>
                                          <a:pt x="2725" y="408"/>
                                          <a:pt x="2198" y="2294"/>
                                          <a:pt x="2198" y="5028"/>
                                        </a:cubicBezTo>
                                        <a:lnTo>
                                          <a:pt x="2198" y="16907"/>
                                        </a:lnTo>
                                        <a:lnTo>
                                          <a:pt x="-440" y="16907"/>
                                        </a:lnTo>
                                        <a:lnTo>
                                          <a:pt x="-440" y="19701"/>
                                        </a:lnTo>
                                        <a:lnTo>
                                          <a:pt x="2198" y="19701"/>
                                        </a:lnTo>
                                        <a:lnTo>
                                          <a:pt x="2198" y="25915"/>
                                        </a:lnTo>
                                        <a:lnTo>
                                          <a:pt x="5811" y="25915"/>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84" name="Freeform: Shape 4584"/>
                                <wps:cNvSpPr/>
                                <wps:spPr>
                                  <a:xfrm flipV="1">
                                    <a:off x="4207595" y="7240835"/>
                                    <a:ext cx="3594" cy="30402"/>
                                  </a:xfrm>
                                  <a:custGeom>
                                    <a:avLst/>
                                    <a:gdLst>
                                      <a:gd name="connsiteX0" fmla="*/ -63 w 3594"/>
                                      <a:gd name="connsiteY0" fmla="*/ 19516 h 30402"/>
                                      <a:gd name="connsiteX1" fmla="*/ 3531 w 3594"/>
                                      <a:gd name="connsiteY1" fmla="*/ 19516 h 30402"/>
                                      <a:gd name="connsiteX2" fmla="*/ 3531 w 3594"/>
                                      <a:gd name="connsiteY2" fmla="*/ -2365 h 30402"/>
                                      <a:gd name="connsiteX3" fmla="*/ -63 w 3594"/>
                                      <a:gd name="connsiteY3" fmla="*/ -2365 h 30402"/>
                                      <a:gd name="connsiteX4" fmla="*/ -63 w 3594"/>
                                      <a:gd name="connsiteY4" fmla="*/ 19516 h 30402"/>
                                      <a:gd name="connsiteX5" fmla="*/ -63 w 3594"/>
                                      <a:gd name="connsiteY5" fmla="*/ 28037 h 30402"/>
                                      <a:gd name="connsiteX6" fmla="*/ 3531 w 3594"/>
                                      <a:gd name="connsiteY6" fmla="*/ 28037 h 30402"/>
                                      <a:gd name="connsiteX7" fmla="*/ 3531 w 3594"/>
                                      <a:gd name="connsiteY7" fmla="*/ 23480 h 30402"/>
                                      <a:gd name="connsiteX8" fmla="*/ -63 w 3594"/>
                                      <a:gd name="connsiteY8" fmla="*/ 23480 h 30402"/>
                                      <a:gd name="connsiteX9" fmla="*/ -63 w 3594"/>
                                      <a:gd name="connsiteY9" fmla="*/ 28037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63" y="19516"/>
                                        </a:moveTo>
                                        <a:lnTo>
                                          <a:pt x="3531" y="19516"/>
                                        </a:lnTo>
                                        <a:lnTo>
                                          <a:pt x="3531" y="-2365"/>
                                        </a:lnTo>
                                        <a:lnTo>
                                          <a:pt x="-63" y="-2365"/>
                                        </a:lnTo>
                                        <a:lnTo>
                                          <a:pt x="-63" y="19516"/>
                                        </a:lnTo>
                                        <a:close/>
                                        <a:moveTo>
                                          <a:pt x="-63" y="28037"/>
                                        </a:moveTo>
                                        <a:lnTo>
                                          <a:pt x="3531" y="28037"/>
                                        </a:lnTo>
                                        <a:lnTo>
                                          <a:pt x="3531" y="23480"/>
                                        </a:lnTo>
                                        <a:lnTo>
                                          <a:pt x="-63" y="23480"/>
                                        </a:lnTo>
                                        <a:lnTo>
                                          <a:pt x="-63" y="2803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85" name="Freeform: Shape 4585"/>
                                <wps:cNvSpPr/>
                                <wps:spPr>
                                  <a:xfrm flipV="1">
                                    <a:off x="4217147" y="7248831"/>
                                    <a:ext cx="17308" cy="22974"/>
                                  </a:xfrm>
                                  <a:custGeom>
                                    <a:avLst/>
                                    <a:gdLst>
                                      <a:gd name="connsiteX0" fmla="*/ 16402 w 17308"/>
                                      <a:gd name="connsiteY0" fmla="*/ 19934 h 22974"/>
                                      <a:gd name="connsiteX1" fmla="*/ 16402 w 17308"/>
                                      <a:gd name="connsiteY1" fmla="*/ 16570 h 22974"/>
                                      <a:gd name="connsiteX2" fmla="*/ 13346 w 17308"/>
                                      <a:gd name="connsiteY2" fmla="*/ 17833 h 22974"/>
                                      <a:gd name="connsiteX3" fmla="*/ 10252 w 17308"/>
                                      <a:gd name="connsiteY3" fmla="*/ 18252 h 22974"/>
                                      <a:gd name="connsiteX4" fmla="*/ 4813 w 17308"/>
                                      <a:gd name="connsiteY4" fmla="*/ 16032 h 22974"/>
                                      <a:gd name="connsiteX5" fmla="*/ 2882 w 17308"/>
                                      <a:gd name="connsiteY5" fmla="*/ 9812 h 22974"/>
                                      <a:gd name="connsiteX6" fmla="*/ 4813 w 17308"/>
                                      <a:gd name="connsiteY6" fmla="*/ 3585 h 22974"/>
                                      <a:gd name="connsiteX7" fmla="*/ 10252 w 17308"/>
                                      <a:gd name="connsiteY7" fmla="*/ 1372 h 22974"/>
                                      <a:gd name="connsiteX8" fmla="*/ 13346 w 17308"/>
                                      <a:gd name="connsiteY8" fmla="*/ 1791 h 22974"/>
                                      <a:gd name="connsiteX9" fmla="*/ 16402 w 17308"/>
                                      <a:gd name="connsiteY9" fmla="*/ 3054 h 22974"/>
                                      <a:gd name="connsiteX10" fmla="*/ 16402 w 17308"/>
                                      <a:gd name="connsiteY10" fmla="*/ -272 h 22974"/>
                                      <a:gd name="connsiteX11" fmla="*/ 13283 w 17308"/>
                                      <a:gd name="connsiteY11" fmla="*/ -1322 h 22974"/>
                                      <a:gd name="connsiteX12" fmla="*/ 9858 w 17308"/>
                                      <a:gd name="connsiteY12" fmla="*/ -1679 h 22974"/>
                                      <a:gd name="connsiteX13" fmla="*/ 2001 w 17308"/>
                                      <a:gd name="connsiteY13" fmla="*/ 1428 h 22974"/>
                                      <a:gd name="connsiteX14" fmla="*/ -906 w 17308"/>
                                      <a:gd name="connsiteY14" fmla="*/ 9812 h 22974"/>
                                      <a:gd name="connsiteX15" fmla="*/ 2032 w 17308"/>
                                      <a:gd name="connsiteY15" fmla="*/ 18227 h 22974"/>
                                      <a:gd name="connsiteX16" fmla="*/ 10095 w 17308"/>
                                      <a:gd name="connsiteY16" fmla="*/ 21296 h 22974"/>
                                      <a:gd name="connsiteX17" fmla="*/ 13333 w 17308"/>
                                      <a:gd name="connsiteY17" fmla="*/ 20953 h 22974"/>
                                      <a:gd name="connsiteX18" fmla="*/ 16402 w 17308"/>
                                      <a:gd name="connsiteY18" fmla="*/ 19934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308" h="22974">
                                        <a:moveTo>
                                          <a:pt x="16402" y="19934"/>
                                        </a:moveTo>
                                        <a:lnTo>
                                          <a:pt x="16402" y="16570"/>
                                        </a:lnTo>
                                        <a:cubicBezTo>
                                          <a:pt x="15386" y="17133"/>
                                          <a:pt x="14367" y="17554"/>
                                          <a:pt x="13346" y="17833"/>
                                        </a:cubicBezTo>
                                        <a:cubicBezTo>
                                          <a:pt x="12325" y="18112"/>
                                          <a:pt x="11293" y="18252"/>
                                          <a:pt x="10252" y="18252"/>
                                        </a:cubicBezTo>
                                        <a:cubicBezTo>
                                          <a:pt x="7918" y="18252"/>
                                          <a:pt x="6105" y="17512"/>
                                          <a:pt x="4813" y="16032"/>
                                        </a:cubicBezTo>
                                        <a:cubicBezTo>
                                          <a:pt x="3526" y="14557"/>
                                          <a:pt x="2882" y="12484"/>
                                          <a:pt x="2882" y="9812"/>
                                        </a:cubicBezTo>
                                        <a:cubicBezTo>
                                          <a:pt x="2882" y="7140"/>
                                          <a:pt x="3526" y="5065"/>
                                          <a:pt x="4813" y="3585"/>
                                        </a:cubicBezTo>
                                        <a:cubicBezTo>
                                          <a:pt x="6105" y="2110"/>
                                          <a:pt x="7918" y="1372"/>
                                          <a:pt x="10252" y="1372"/>
                                        </a:cubicBezTo>
                                        <a:cubicBezTo>
                                          <a:pt x="11293" y="1372"/>
                                          <a:pt x="12325" y="1512"/>
                                          <a:pt x="13346" y="1791"/>
                                        </a:cubicBezTo>
                                        <a:cubicBezTo>
                                          <a:pt x="14367" y="2070"/>
                                          <a:pt x="15386" y="2491"/>
                                          <a:pt x="16402" y="3054"/>
                                        </a:cubicBezTo>
                                        <a:lnTo>
                                          <a:pt x="16402" y="-272"/>
                                        </a:lnTo>
                                        <a:cubicBezTo>
                                          <a:pt x="15398" y="-739"/>
                                          <a:pt x="14358" y="-1089"/>
                                          <a:pt x="13283" y="-1322"/>
                                        </a:cubicBezTo>
                                        <a:cubicBezTo>
                                          <a:pt x="12212" y="-1560"/>
                                          <a:pt x="11071" y="-1679"/>
                                          <a:pt x="9858" y="-1679"/>
                                        </a:cubicBezTo>
                                        <a:cubicBezTo>
                                          <a:pt x="6562" y="-1679"/>
                                          <a:pt x="3943" y="-643"/>
                                          <a:pt x="2001" y="1428"/>
                                        </a:cubicBezTo>
                                        <a:cubicBezTo>
                                          <a:pt x="63" y="3500"/>
                                          <a:pt x="-906" y="6294"/>
                                          <a:pt x="-906" y="9812"/>
                                        </a:cubicBezTo>
                                        <a:cubicBezTo>
                                          <a:pt x="-906" y="13380"/>
                                          <a:pt x="73" y="16185"/>
                                          <a:pt x="2032" y="18227"/>
                                        </a:cubicBezTo>
                                        <a:cubicBezTo>
                                          <a:pt x="3995" y="20273"/>
                                          <a:pt x="6682" y="21296"/>
                                          <a:pt x="10095" y="21296"/>
                                        </a:cubicBezTo>
                                        <a:cubicBezTo>
                                          <a:pt x="11200" y="21296"/>
                                          <a:pt x="12279" y="21182"/>
                                          <a:pt x="13333" y="20953"/>
                                        </a:cubicBezTo>
                                        <a:cubicBezTo>
                                          <a:pt x="14388" y="20727"/>
                                          <a:pt x="15411" y="20388"/>
                                          <a:pt x="16402" y="1993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86" name="Freeform: Shape 4586"/>
                                <wps:cNvSpPr/>
                                <wps:spPr>
                                  <a:xfrm flipV="1">
                                    <a:off x="4236935" y="7271237"/>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87" name="Freeform: Shape 4587"/>
                                <wps:cNvSpPr/>
                                <wps:spPr>
                                  <a:xfrm flipV="1">
                                    <a:off x="4251333" y="7249356"/>
                                    <a:ext cx="29359" cy="21880"/>
                                  </a:xfrm>
                                  <a:custGeom>
                                    <a:avLst/>
                                    <a:gdLst>
                                      <a:gd name="connsiteX0" fmla="*/ -1776 w 29359"/>
                                      <a:gd name="connsiteY0" fmla="*/ 20199 h 21880"/>
                                      <a:gd name="connsiteX1" fmla="*/ 1818 w 29359"/>
                                      <a:gd name="connsiteY1" fmla="*/ 20199 h 21880"/>
                                      <a:gd name="connsiteX2" fmla="*/ 6313 w 29359"/>
                                      <a:gd name="connsiteY2" fmla="*/ 3125 h 21880"/>
                                      <a:gd name="connsiteX3" fmla="*/ 10782 w 29359"/>
                                      <a:gd name="connsiteY3" fmla="*/ 20199 h 21880"/>
                                      <a:gd name="connsiteX4" fmla="*/ 15020 w 29359"/>
                                      <a:gd name="connsiteY4" fmla="*/ 20199 h 21880"/>
                                      <a:gd name="connsiteX5" fmla="*/ 19514 w 29359"/>
                                      <a:gd name="connsiteY5" fmla="*/ 3125 h 21880"/>
                                      <a:gd name="connsiteX6" fmla="*/ 23990 w 29359"/>
                                      <a:gd name="connsiteY6" fmla="*/ 20199 h 21880"/>
                                      <a:gd name="connsiteX7" fmla="*/ 27584 w 29359"/>
                                      <a:gd name="connsiteY7" fmla="*/ 20199 h 21880"/>
                                      <a:gd name="connsiteX8" fmla="*/ 21858 w 29359"/>
                                      <a:gd name="connsiteY8" fmla="*/ -1682 h 21880"/>
                                      <a:gd name="connsiteX9" fmla="*/ 17620 w 29359"/>
                                      <a:gd name="connsiteY9" fmla="*/ -1682 h 21880"/>
                                      <a:gd name="connsiteX10" fmla="*/ 12913 w 29359"/>
                                      <a:gd name="connsiteY10" fmla="*/ 16254 h 21880"/>
                                      <a:gd name="connsiteX11" fmla="*/ 8188 w 29359"/>
                                      <a:gd name="connsiteY11" fmla="*/ -1682 h 21880"/>
                                      <a:gd name="connsiteX12" fmla="*/ 3944 w 29359"/>
                                      <a:gd name="connsiteY12" fmla="*/ -1682 h 21880"/>
                                      <a:gd name="connsiteX13" fmla="*/ -1776 w 29359"/>
                                      <a:gd name="connsiteY13" fmla="*/ 20199 h 218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9359" h="21880">
                                        <a:moveTo>
                                          <a:pt x="-1776" y="20199"/>
                                        </a:moveTo>
                                        <a:lnTo>
                                          <a:pt x="1818" y="20199"/>
                                        </a:lnTo>
                                        <a:lnTo>
                                          <a:pt x="6313" y="3125"/>
                                        </a:lnTo>
                                        <a:lnTo>
                                          <a:pt x="10782" y="20199"/>
                                        </a:lnTo>
                                        <a:lnTo>
                                          <a:pt x="15020" y="20199"/>
                                        </a:lnTo>
                                        <a:lnTo>
                                          <a:pt x="19514" y="3125"/>
                                        </a:lnTo>
                                        <a:lnTo>
                                          <a:pt x="23990" y="20199"/>
                                        </a:lnTo>
                                        <a:lnTo>
                                          <a:pt x="27584" y="20199"/>
                                        </a:lnTo>
                                        <a:lnTo>
                                          <a:pt x="21858" y="-1682"/>
                                        </a:lnTo>
                                        <a:lnTo>
                                          <a:pt x="17620" y="-1682"/>
                                        </a:lnTo>
                                        <a:lnTo>
                                          <a:pt x="12913" y="16254"/>
                                        </a:lnTo>
                                        <a:lnTo>
                                          <a:pt x="8188" y="-1682"/>
                                        </a:lnTo>
                                        <a:lnTo>
                                          <a:pt x="3944" y="-1682"/>
                                        </a:lnTo>
                                        <a:lnTo>
                                          <a:pt x="-1776" y="2019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88" name="Freeform: Shape 4588"/>
                                <wps:cNvSpPr/>
                                <wps:spPr>
                                  <a:xfrm flipV="1">
                                    <a:off x="4286140" y="7240835"/>
                                    <a:ext cx="3594" cy="30402"/>
                                  </a:xfrm>
                                  <a:custGeom>
                                    <a:avLst/>
                                    <a:gdLst>
                                      <a:gd name="connsiteX0" fmla="*/ -43 w 3594"/>
                                      <a:gd name="connsiteY0" fmla="*/ 19516 h 30402"/>
                                      <a:gd name="connsiteX1" fmla="*/ 3551 w 3594"/>
                                      <a:gd name="connsiteY1" fmla="*/ 19516 h 30402"/>
                                      <a:gd name="connsiteX2" fmla="*/ 3551 w 3594"/>
                                      <a:gd name="connsiteY2" fmla="*/ -2365 h 30402"/>
                                      <a:gd name="connsiteX3" fmla="*/ -43 w 3594"/>
                                      <a:gd name="connsiteY3" fmla="*/ -2365 h 30402"/>
                                      <a:gd name="connsiteX4" fmla="*/ -43 w 3594"/>
                                      <a:gd name="connsiteY4" fmla="*/ 19516 h 30402"/>
                                      <a:gd name="connsiteX5" fmla="*/ -43 w 3594"/>
                                      <a:gd name="connsiteY5" fmla="*/ 28037 h 30402"/>
                                      <a:gd name="connsiteX6" fmla="*/ 3551 w 3594"/>
                                      <a:gd name="connsiteY6" fmla="*/ 28037 h 30402"/>
                                      <a:gd name="connsiteX7" fmla="*/ 3551 w 3594"/>
                                      <a:gd name="connsiteY7" fmla="*/ 23480 h 30402"/>
                                      <a:gd name="connsiteX8" fmla="*/ -43 w 3594"/>
                                      <a:gd name="connsiteY8" fmla="*/ 23480 h 30402"/>
                                      <a:gd name="connsiteX9" fmla="*/ -43 w 3594"/>
                                      <a:gd name="connsiteY9" fmla="*/ 28037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43" y="19516"/>
                                        </a:moveTo>
                                        <a:lnTo>
                                          <a:pt x="3551" y="19516"/>
                                        </a:lnTo>
                                        <a:lnTo>
                                          <a:pt x="3551" y="-2365"/>
                                        </a:lnTo>
                                        <a:lnTo>
                                          <a:pt x="-43" y="-2365"/>
                                        </a:lnTo>
                                        <a:lnTo>
                                          <a:pt x="-43" y="19516"/>
                                        </a:lnTo>
                                        <a:close/>
                                        <a:moveTo>
                                          <a:pt x="-43" y="28037"/>
                                        </a:moveTo>
                                        <a:lnTo>
                                          <a:pt x="3551" y="28037"/>
                                        </a:lnTo>
                                        <a:lnTo>
                                          <a:pt x="3551" y="23480"/>
                                        </a:lnTo>
                                        <a:lnTo>
                                          <a:pt x="-43" y="23480"/>
                                        </a:lnTo>
                                        <a:lnTo>
                                          <a:pt x="-43" y="2803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89" name="Freeform: Shape 4589"/>
                                <wps:cNvSpPr/>
                                <wps:spPr>
                                  <a:xfrm flipV="1">
                                    <a:off x="4294560" y="7243141"/>
                                    <a:ext cx="13651" cy="28095"/>
                                  </a:xfrm>
                                  <a:custGeom>
                                    <a:avLst/>
                                    <a:gdLst>
                                      <a:gd name="connsiteX0" fmla="*/ 5837 w 13651"/>
                                      <a:gd name="connsiteY0" fmla="*/ 25915 h 28095"/>
                                      <a:gd name="connsiteX1" fmla="*/ 5837 w 13651"/>
                                      <a:gd name="connsiteY1" fmla="*/ 19701 h 28095"/>
                                      <a:gd name="connsiteX2" fmla="*/ 13238 w 13651"/>
                                      <a:gd name="connsiteY2" fmla="*/ 19701 h 28095"/>
                                      <a:gd name="connsiteX3" fmla="*/ 13238 w 13651"/>
                                      <a:gd name="connsiteY3" fmla="*/ 16907 h 28095"/>
                                      <a:gd name="connsiteX4" fmla="*/ 5837 w 13651"/>
                                      <a:gd name="connsiteY4" fmla="*/ 16907 h 28095"/>
                                      <a:gd name="connsiteX5" fmla="*/ 5837 w 13651"/>
                                      <a:gd name="connsiteY5" fmla="*/ 5028 h 28095"/>
                                      <a:gd name="connsiteX6" fmla="*/ 6569 w 13651"/>
                                      <a:gd name="connsiteY6" fmla="*/ 1590 h 28095"/>
                                      <a:gd name="connsiteX7" fmla="*/ 9550 w 13651"/>
                                      <a:gd name="connsiteY7" fmla="*/ 827 h 28095"/>
                                      <a:gd name="connsiteX8" fmla="*/ 13238 w 13651"/>
                                      <a:gd name="connsiteY8" fmla="*/ 827 h 28095"/>
                                      <a:gd name="connsiteX9" fmla="*/ 13238 w 13651"/>
                                      <a:gd name="connsiteY9" fmla="*/ -2180 h 28095"/>
                                      <a:gd name="connsiteX10" fmla="*/ 9550 w 13651"/>
                                      <a:gd name="connsiteY10" fmla="*/ -2180 h 28095"/>
                                      <a:gd name="connsiteX11" fmla="*/ 3806 w 13651"/>
                                      <a:gd name="connsiteY11" fmla="*/ -629 h 28095"/>
                                      <a:gd name="connsiteX12" fmla="*/ 2224 w 13651"/>
                                      <a:gd name="connsiteY12" fmla="*/ 5028 h 28095"/>
                                      <a:gd name="connsiteX13" fmla="*/ 2224 w 13651"/>
                                      <a:gd name="connsiteY13" fmla="*/ 16907 h 28095"/>
                                      <a:gd name="connsiteX14" fmla="*/ -414 w 13651"/>
                                      <a:gd name="connsiteY14" fmla="*/ 16907 h 28095"/>
                                      <a:gd name="connsiteX15" fmla="*/ -414 w 13651"/>
                                      <a:gd name="connsiteY15" fmla="*/ 19701 h 28095"/>
                                      <a:gd name="connsiteX16" fmla="*/ 2224 w 13651"/>
                                      <a:gd name="connsiteY16" fmla="*/ 19701 h 28095"/>
                                      <a:gd name="connsiteX17" fmla="*/ 2224 w 13651"/>
                                      <a:gd name="connsiteY17" fmla="*/ 25915 h 28095"/>
                                      <a:gd name="connsiteX18" fmla="*/ 5837 w 13651"/>
                                      <a:gd name="connsiteY18" fmla="*/ 25915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5837" y="25915"/>
                                        </a:moveTo>
                                        <a:lnTo>
                                          <a:pt x="5837" y="19701"/>
                                        </a:lnTo>
                                        <a:lnTo>
                                          <a:pt x="13238" y="19701"/>
                                        </a:lnTo>
                                        <a:lnTo>
                                          <a:pt x="13238" y="16907"/>
                                        </a:lnTo>
                                        <a:lnTo>
                                          <a:pt x="5837" y="16907"/>
                                        </a:lnTo>
                                        <a:lnTo>
                                          <a:pt x="5837" y="5028"/>
                                        </a:lnTo>
                                        <a:cubicBezTo>
                                          <a:pt x="5837" y="3245"/>
                                          <a:pt x="6081" y="2098"/>
                                          <a:pt x="6569" y="1590"/>
                                        </a:cubicBezTo>
                                        <a:cubicBezTo>
                                          <a:pt x="7056" y="1081"/>
                                          <a:pt x="8050" y="827"/>
                                          <a:pt x="9550" y="827"/>
                                        </a:cubicBezTo>
                                        <a:lnTo>
                                          <a:pt x="13238" y="827"/>
                                        </a:lnTo>
                                        <a:lnTo>
                                          <a:pt x="13238" y="-2180"/>
                                        </a:lnTo>
                                        <a:lnTo>
                                          <a:pt x="9550" y="-2180"/>
                                        </a:lnTo>
                                        <a:cubicBezTo>
                                          <a:pt x="6775" y="-2180"/>
                                          <a:pt x="4860" y="-1663"/>
                                          <a:pt x="3806" y="-629"/>
                                        </a:cubicBezTo>
                                        <a:cubicBezTo>
                                          <a:pt x="2751" y="408"/>
                                          <a:pt x="2224" y="2294"/>
                                          <a:pt x="2224" y="5028"/>
                                        </a:cubicBezTo>
                                        <a:lnTo>
                                          <a:pt x="2224" y="16907"/>
                                        </a:lnTo>
                                        <a:lnTo>
                                          <a:pt x="-414" y="16907"/>
                                        </a:lnTo>
                                        <a:lnTo>
                                          <a:pt x="-414" y="19701"/>
                                        </a:lnTo>
                                        <a:lnTo>
                                          <a:pt x="2224" y="19701"/>
                                        </a:lnTo>
                                        <a:lnTo>
                                          <a:pt x="2224" y="25915"/>
                                        </a:lnTo>
                                        <a:lnTo>
                                          <a:pt x="5837" y="25915"/>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90" name="Freeform: Shape 4590"/>
                                <wps:cNvSpPr/>
                                <wps:spPr>
                                  <a:xfrm flipV="1">
                                    <a:off x="4312802" y="7240835"/>
                                    <a:ext cx="18327" cy="30402"/>
                                  </a:xfrm>
                                  <a:custGeom>
                                    <a:avLst/>
                                    <a:gdLst>
                                      <a:gd name="connsiteX0" fmla="*/ 17136 w 18327"/>
                                      <a:gd name="connsiteY0" fmla="*/ 10845 h 30402"/>
                                      <a:gd name="connsiteX1" fmla="*/ 17136 w 18327"/>
                                      <a:gd name="connsiteY1" fmla="*/ -2365 h 30402"/>
                                      <a:gd name="connsiteX2" fmla="*/ 13542 w 18327"/>
                                      <a:gd name="connsiteY2" fmla="*/ -2365 h 30402"/>
                                      <a:gd name="connsiteX3" fmla="*/ 13542 w 18327"/>
                                      <a:gd name="connsiteY3" fmla="*/ 10726 h 30402"/>
                                      <a:gd name="connsiteX4" fmla="*/ 12329 w 18327"/>
                                      <a:gd name="connsiteY4" fmla="*/ 15371 h 30402"/>
                                      <a:gd name="connsiteX5" fmla="*/ 8697 w 18327"/>
                                      <a:gd name="connsiteY5" fmla="*/ 16916 h 30402"/>
                                      <a:gd name="connsiteX6" fmla="*/ 4103 w 18327"/>
                                      <a:gd name="connsiteY6" fmla="*/ 15059 h 30402"/>
                                      <a:gd name="connsiteX7" fmla="*/ 2422 w 18327"/>
                                      <a:gd name="connsiteY7" fmla="*/ 10001 h 30402"/>
                                      <a:gd name="connsiteX8" fmla="*/ 2422 w 18327"/>
                                      <a:gd name="connsiteY8" fmla="*/ -2365 h 30402"/>
                                      <a:gd name="connsiteX9" fmla="*/ -1191 w 18327"/>
                                      <a:gd name="connsiteY9" fmla="*/ -2365 h 30402"/>
                                      <a:gd name="connsiteX10" fmla="*/ -1191 w 18327"/>
                                      <a:gd name="connsiteY10" fmla="*/ 28037 h 30402"/>
                                      <a:gd name="connsiteX11" fmla="*/ 2422 w 18327"/>
                                      <a:gd name="connsiteY11" fmla="*/ 28037 h 30402"/>
                                      <a:gd name="connsiteX12" fmla="*/ 2422 w 18327"/>
                                      <a:gd name="connsiteY12" fmla="*/ 16115 h 30402"/>
                                      <a:gd name="connsiteX13" fmla="*/ 5459 w 18327"/>
                                      <a:gd name="connsiteY13" fmla="*/ 19066 h 30402"/>
                                      <a:gd name="connsiteX14" fmla="*/ 9497 w 18327"/>
                                      <a:gd name="connsiteY14" fmla="*/ 20041 h 30402"/>
                                      <a:gd name="connsiteX15" fmla="*/ 15198 w 18327"/>
                                      <a:gd name="connsiteY15" fmla="*/ 17710 h 30402"/>
                                      <a:gd name="connsiteX16" fmla="*/ 17136 w 18327"/>
                                      <a:gd name="connsiteY16" fmla="*/ 10845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30402">
                                        <a:moveTo>
                                          <a:pt x="17136" y="10845"/>
                                        </a:moveTo>
                                        <a:lnTo>
                                          <a:pt x="17136" y="-2365"/>
                                        </a:lnTo>
                                        <a:lnTo>
                                          <a:pt x="13542" y="-2365"/>
                                        </a:lnTo>
                                        <a:lnTo>
                                          <a:pt x="13542" y="10726"/>
                                        </a:lnTo>
                                        <a:cubicBezTo>
                                          <a:pt x="13542" y="12798"/>
                                          <a:pt x="13137" y="14346"/>
                                          <a:pt x="12329" y="15371"/>
                                        </a:cubicBezTo>
                                        <a:cubicBezTo>
                                          <a:pt x="11521" y="16401"/>
                                          <a:pt x="10310" y="16916"/>
                                          <a:pt x="8697" y="16916"/>
                                        </a:cubicBezTo>
                                        <a:cubicBezTo>
                                          <a:pt x="6755" y="16916"/>
                                          <a:pt x="5224" y="16297"/>
                                          <a:pt x="4103" y="15059"/>
                                        </a:cubicBezTo>
                                        <a:cubicBezTo>
                                          <a:pt x="2982" y="13825"/>
                                          <a:pt x="2422" y="12139"/>
                                          <a:pt x="2422" y="10001"/>
                                        </a:cubicBezTo>
                                        <a:lnTo>
                                          <a:pt x="2422" y="-2365"/>
                                        </a:lnTo>
                                        <a:lnTo>
                                          <a:pt x="-1191" y="-2365"/>
                                        </a:lnTo>
                                        <a:lnTo>
                                          <a:pt x="-1191" y="28037"/>
                                        </a:lnTo>
                                        <a:lnTo>
                                          <a:pt x="2422" y="28037"/>
                                        </a:lnTo>
                                        <a:lnTo>
                                          <a:pt x="2422" y="16115"/>
                                        </a:lnTo>
                                        <a:cubicBezTo>
                                          <a:pt x="3284" y="17432"/>
                                          <a:pt x="4297" y="18416"/>
                                          <a:pt x="5459" y="19066"/>
                                        </a:cubicBezTo>
                                        <a:cubicBezTo>
                                          <a:pt x="6626" y="19716"/>
                                          <a:pt x="7972" y="20041"/>
                                          <a:pt x="9497" y="20041"/>
                                        </a:cubicBezTo>
                                        <a:cubicBezTo>
                                          <a:pt x="12010" y="20041"/>
                                          <a:pt x="13910" y="19264"/>
                                          <a:pt x="15198" y="17710"/>
                                        </a:cubicBezTo>
                                        <a:cubicBezTo>
                                          <a:pt x="16490" y="16155"/>
                                          <a:pt x="17136" y="13867"/>
                                          <a:pt x="17136" y="1084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91" name="Freeform: Shape 4591"/>
                                <wps:cNvSpPr/>
                                <wps:spPr>
                                  <a:xfrm flipV="1">
                                    <a:off x="4334525" y="7271237"/>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92" name="Freeform: Shape 4592"/>
                                <wps:cNvSpPr/>
                                <wps:spPr>
                                  <a:xfrm flipV="1">
                                    <a:off x="4349411" y="7248831"/>
                                    <a:ext cx="16720" cy="22974"/>
                                  </a:xfrm>
                                  <a:custGeom>
                                    <a:avLst/>
                                    <a:gdLst>
                                      <a:gd name="connsiteX0" fmla="*/ 14726 w 16720"/>
                                      <a:gd name="connsiteY0" fmla="*/ 20127 h 22974"/>
                                      <a:gd name="connsiteX1" fmla="*/ 14726 w 16720"/>
                                      <a:gd name="connsiteY1" fmla="*/ 16726 h 22974"/>
                                      <a:gd name="connsiteX2" fmla="*/ 11563 w 16720"/>
                                      <a:gd name="connsiteY2" fmla="*/ 17895 h 22974"/>
                                      <a:gd name="connsiteX3" fmla="*/ 8162 w 16720"/>
                                      <a:gd name="connsiteY3" fmla="*/ 18289 h 22974"/>
                                      <a:gd name="connsiteX4" fmla="*/ 4149 w 16720"/>
                                      <a:gd name="connsiteY4" fmla="*/ 17470 h 22974"/>
                                      <a:gd name="connsiteX5" fmla="*/ 2812 w 16720"/>
                                      <a:gd name="connsiteY5" fmla="*/ 15007 h 22974"/>
                                      <a:gd name="connsiteX6" fmla="*/ 3768 w 16720"/>
                                      <a:gd name="connsiteY6" fmla="*/ 13044 h 22974"/>
                                      <a:gd name="connsiteX7" fmla="*/ 7619 w 16720"/>
                                      <a:gd name="connsiteY7" fmla="*/ 11688 h 22974"/>
                                      <a:gd name="connsiteX8" fmla="*/ 8850 w 16720"/>
                                      <a:gd name="connsiteY8" fmla="*/ 11412 h 22974"/>
                                      <a:gd name="connsiteX9" fmla="*/ 14288 w 16720"/>
                                      <a:gd name="connsiteY9" fmla="*/ 9099 h 22974"/>
                                      <a:gd name="connsiteX10" fmla="*/ 15901 w 16720"/>
                                      <a:gd name="connsiteY10" fmla="*/ 4929 h 22974"/>
                                      <a:gd name="connsiteX11" fmla="*/ 13488 w 16720"/>
                                      <a:gd name="connsiteY11" fmla="*/ 97 h 22974"/>
                                      <a:gd name="connsiteX12" fmla="*/ 6856 w 16720"/>
                                      <a:gd name="connsiteY12" fmla="*/ -1679 h 22974"/>
                                      <a:gd name="connsiteX13" fmla="*/ 3193 w 16720"/>
                                      <a:gd name="connsiteY13" fmla="*/ -1335 h 22974"/>
                                      <a:gd name="connsiteX14" fmla="*/ -820 w 16720"/>
                                      <a:gd name="connsiteY14" fmla="*/ -309 h 22974"/>
                                      <a:gd name="connsiteX15" fmla="*/ -820 w 16720"/>
                                      <a:gd name="connsiteY15" fmla="*/ 3404 h 22974"/>
                                      <a:gd name="connsiteX16" fmla="*/ 3105 w 16720"/>
                                      <a:gd name="connsiteY16" fmla="*/ 1847 h 22974"/>
                                      <a:gd name="connsiteX17" fmla="*/ 6937 w 16720"/>
                                      <a:gd name="connsiteY17" fmla="*/ 1335 h 22974"/>
                                      <a:gd name="connsiteX18" fmla="*/ 10838 w 16720"/>
                                      <a:gd name="connsiteY18" fmla="*/ 2204 h 22974"/>
                                      <a:gd name="connsiteX19" fmla="*/ 12207 w 16720"/>
                                      <a:gd name="connsiteY19" fmla="*/ 4654 h 22974"/>
                                      <a:gd name="connsiteX20" fmla="*/ 11219 w 16720"/>
                                      <a:gd name="connsiteY20" fmla="*/ 6899 h 22974"/>
                                      <a:gd name="connsiteX21" fmla="*/ 6893 w 16720"/>
                                      <a:gd name="connsiteY21" fmla="*/ 8405 h 22974"/>
                                      <a:gd name="connsiteX22" fmla="*/ 5643 w 16720"/>
                                      <a:gd name="connsiteY22" fmla="*/ 8699 h 22974"/>
                                      <a:gd name="connsiteX23" fmla="*/ 818 w 16720"/>
                                      <a:gd name="connsiteY23" fmla="*/ 10856 h 22974"/>
                                      <a:gd name="connsiteX24" fmla="*/ -664 w 16720"/>
                                      <a:gd name="connsiteY24" fmla="*/ 14851 h 22974"/>
                                      <a:gd name="connsiteX25" fmla="*/ 1524 w 16720"/>
                                      <a:gd name="connsiteY25" fmla="*/ 19615 h 22974"/>
                                      <a:gd name="connsiteX26" fmla="*/ 7737 w 16720"/>
                                      <a:gd name="connsiteY26" fmla="*/ 21296 h 22974"/>
                                      <a:gd name="connsiteX27" fmla="*/ 11482 w 16720"/>
                                      <a:gd name="connsiteY27" fmla="*/ 21003 h 22974"/>
                                      <a:gd name="connsiteX28" fmla="*/ 14726 w 16720"/>
                                      <a:gd name="connsiteY28" fmla="*/ 20127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4726" y="20127"/>
                                        </a:moveTo>
                                        <a:lnTo>
                                          <a:pt x="14726" y="16726"/>
                                        </a:lnTo>
                                        <a:cubicBezTo>
                                          <a:pt x="13713" y="17247"/>
                                          <a:pt x="12659" y="17637"/>
                                          <a:pt x="11563" y="17895"/>
                                        </a:cubicBezTo>
                                        <a:cubicBezTo>
                                          <a:pt x="10471" y="18158"/>
                                          <a:pt x="9338" y="18289"/>
                                          <a:pt x="8162" y="18289"/>
                                        </a:cubicBezTo>
                                        <a:cubicBezTo>
                                          <a:pt x="6379" y="18289"/>
                                          <a:pt x="5041" y="18016"/>
                                          <a:pt x="4149" y="17470"/>
                                        </a:cubicBezTo>
                                        <a:cubicBezTo>
                                          <a:pt x="3258" y="16924"/>
                                          <a:pt x="2812" y="16103"/>
                                          <a:pt x="2812" y="15007"/>
                                        </a:cubicBezTo>
                                        <a:cubicBezTo>
                                          <a:pt x="2812" y="14174"/>
                                          <a:pt x="3130" y="13519"/>
                                          <a:pt x="3768" y="13044"/>
                                        </a:cubicBezTo>
                                        <a:cubicBezTo>
                                          <a:pt x="4406" y="12569"/>
                                          <a:pt x="5689" y="12117"/>
                                          <a:pt x="7619" y="11688"/>
                                        </a:cubicBezTo>
                                        <a:lnTo>
                                          <a:pt x="8850" y="11412"/>
                                        </a:lnTo>
                                        <a:cubicBezTo>
                                          <a:pt x="11400" y="10866"/>
                                          <a:pt x="13213" y="10095"/>
                                          <a:pt x="14288" y="9099"/>
                                        </a:cubicBezTo>
                                        <a:cubicBezTo>
                                          <a:pt x="15363" y="8103"/>
                                          <a:pt x="15901" y="6713"/>
                                          <a:pt x="15901" y="4929"/>
                                        </a:cubicBezTo>
                                        <a:cubicBezTo>
                                          <a:pt x="15901" y="2896"/>
                                          <a:pt x="15097" y="1285"/>
                                          <a:pt x="13488" y="97"/>
                                        </a:cubicBezTo>
                                        <a:cubicBezTo>
                                          <a:pt x="11880" y="-1087"/>
                                          <a:pt x="9669" y="-1679"/>
                                          <a:pt x="6856" y="-1679"/>
                                        </a:cubicBezTo>
                                        <a:cubicBezTo>
                                          <a:pt x="5685" y="-1679"/>
                                          <a:pt x="4464" y="-1564"/>
                                          <a:pt x="3193" y="-1335"/>
                                        </a:cubicBezTo>
                                        <a:cubicBezTo>
                                          <a:pt x="1922" y="-1106"/>
                                          <a:pt x="584" y="-764"/>
                                          <a:pt x="-820" y="-309"/>
                                        </a:cubicBezTo>
                                        <a:lnTo>
                                          <a:pt x="-820" y="3404"/>
                                        </a:lnTo>
                                        <a:cubicBezTo>
                                          <a:pt x="509" y="2712"/>
                                          <a:pt x="1818" y="2193"/>
                                          <a:pt x="3105" y="1847"/>
                                        </a:cubicBezTo>
                                        <a:cubicBezTo>
                                          <a:pt x="4393" y="1506"/>
                                          <a:pt x="5670" y="1335"/>
                                          <a:pt x="6937" y="1335"/>
                                        </a:cubicBezTo>
                                        <a:cubicBezTo>
                                          <a:pt x="8629" y="1335"/>
                                          <a:pt x="9929" y="1624"/>
                                          <a:pt x="10838" y="2204"/>
                                        </a:cubicBezTo>
                                        <a:cubicBezTo>
                                          <a:pt x="11750" y="2783"/>
                                          <a:pt x="12207" y="3600"/>
                                          <a:pt x="12207" y="4654"/>
                                        </a:cubicBezTo>
                                        <a:cubicBezTo>
                                          <a:pt x="12207" y="5630"/>
                                          <a:pt x="11877" y="6378"/>
                                          <a:pt x="11219" y="6899"/>
                                        </a:cubicBezTo>
                                        <a:cubicBezTo>
                                          <a:pt x="10565" y="7420"/>
                                          <a:pt x="9123" y="7922"/>
                                          <a:pt x="6893" y="8405"/>
                                        </a:cubicBezTo>
                                        <a:lnTo>
                                          <a:pt x="5643" y="8699"/>
                                        </a:lnTo>
                                        <a:cubicBezTo>
                                          <a:pt x="3418" y="9166"/>
                                          <a:pt x="1809" y="9885"/>
                                          <a:pt x="818" y="10856"/>
                                        </a:cubicBezTo>
                                        <a:cubicBezTo>
                                          <a:pt x="-170" y="11827"/>
                                          <a:pt x="-664" y="13159"/>
                                          <a:pt x="-664" y="14851"/>
                                        </a:cubicBezTo>
                                        <a:cubicBezTo>
                                          <a:pt x="-664" y="16910"/>
                                          <a:pt x="66" y="18498"/>
                                          <a:pt x="1524" y="19615"/>
                                        </a:cubicBezTo>
                                        <a:cubicBezTo>
                                          <a:pt x="2983" y="20736"/>
                                          <a:pt x="5054" y="21296"/>
                                          <a:pt x="7737" y="21296"/>
                                        </a:cubicBezTo>
                                        <a:cubicBezTo>
                                          <a:pt x="9062" y="21296"/>
                                          <a:pt x="10311" y="21198"/>
                                          <a:pt x="11482" y="21003"/>
                                        </a:cubicBezTo>
                                        <a:cubicBezTo>
                                          <a:pt x="12657" y="20811"/>
                                          <a:pt x="13738" y="20519"/>
                                          <a:pt x="14726" y="20127"/>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93" name="Freeform: Shape 4593"/>
                                <wps:cNvSpPr/>
                                <wps:spPr>
                                  <a:xfrm flipV="1">
                                    <a:off x="4370291" y="7248831"/>
                                    <a:ext cx="17308" cy="22974"/>
                                  </a:xfrm>
                                  <a:custGeom>
                                    <a:avLst/>
                                    <a:gdLst>
                                      <a:gd name="connsiteX0" fmla="*/ 16441 w 17308"/>
                                      <a:gd name="connsiteY0" fmla="*/ 19934 h 22974"/>
                                      <a:gd name="connsiteX1" fmla="*/ 16441 w 17308"/>
                                      <a:gd name="connsiteY1" fmla="*/ 16570 h 22974"/>
                                      <a:gd name="connsiteX2" fmla="*/ 13384 w 17308"/>
                                      <a:gd name="connsiteY2" fmla="*/ 17833 h 22974"/>
                                      <a:gd name="connsiteX3" fmla="*/ 10290 w 17308"/>
                                      <a:gd name="connsiteY3" fmla="*/ 18252 h 22974"/>
                                      <a:gd name="connsiteX4" fmla="*/ 4852 w 17308"/>
                                      <a:gd name="connsiteY4" fmla="*/ 16032 h 22974"/>
                                      <a:gd name="connsiteX5" fmla="*/ 2920 w 17308"/>
                                      <a:gd name="connsiteY5" fmla="*/ 9812 h 22974"/>
                                      <a:gd name="connsiteX6" fmla="*/ 4852 w 17308"/>
                                      <a:gd name="connsiteY6" fmla="*/ 3585 h 22974"/>
                                      <a:gd name="connsiteX7" fmla="*/ 10290 w 17308"/>
                                      <a:gd name="connsiteY7" fmla="*/ 1372 h 22974"/>
                                      <a:gd name="connsiteX8" fmla="*/ 13384 w 17308"/>
                                      <a:gd name="connsiteY8" fmla="*/ 1791 h 22974"/>
                                      <a:gd name="connsiteX9" fmla="*/ 16441 w 17308"/>
                                      <a:gd name="connsiteY9" fmla="*/ 3054 h 22974"/>
                                      <a:gd name="connsiteX10" fmla="*/ 16441 w 17308"/>
                                      <a:gd name="connsiteY10" fmla="*/ -272 h 22974"/>
                                      <a:gd name="connsiteX11" fmla="*/ 13322 w 17308"/>
                                      <a:gd name="connsiteY11" fmla="*/ -1322 h 22974"/>
                                      <a:gd name="connsiteX12" fmla="*/ 9896 w 17308"/>
                                      <a:gd name="connsiteY12" fmla="*/ -1679 h 22974"/>
                                      <a:gd name="connsiteX13" fmla="*/ 2039 w 17308"/>
                                      <a:gd name="connsiteY13" fmla="*/ 1428 h 22974"/>
                                      <a:gd name="connsiteX14" fmla="*/ -868 w 17308"/>
                                      <a:gd name="connsiteY14" fmla="*/ 9812 h 22974"/>
                                      <a:gd name="connsiteX15" fmla="*/ 2070 w 17308"/>
                                      <a:gd name="connsiteY15" fmla="*/ 18227 h 22974"/>
                                      <a:gd name="connsiteX16" fmla="*/ 10134 w 17308"/>
                                      <a:gd name="connsiteY16" fmla="*/ 21296 h 22974"/>
                                      <a:gd name="connsiteX17" fmla="*/ 13372 w 17308"/>
                                      <a:gd name="connsiteY17" fmla="*/ 20953 h 22974"/>
                                      <a:gd name="connsiteX18" fmla="*/ 16441 w 17308"/>
                                      <a:gd name="connsiteY18" fmla="*/ 19934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308" h="22974">
                                        <a:moveTo>
                                          <a:pt x="16441" y="19934"/>
                                        </a:moveTo>
                                        <a:lnTo>
                                          <a:pt x="16441" y="16570"/>
                                        </a:lnTo>
                                        <a:cubicBezTo>
                                          <a:pt x="15424" y="17133"/>
                                          <a:pt x="14405" y="17554"/>
                                          <a:pt x="13384" y="17833"/>
                                        </a:cubicBezTo>
                                        <a:cubicBezTo>
                                          <a:pt x="12363" y="18112"/>
                                          <a:pt x="11332" y="18252"/>
                                          <a:pt x="10290" y="18252"/>
                                        </a:cubicBezTo>
                                        <a:cubicBezTo>
                                          <a:pt x="7956" y="18252"/>
                                          <a:pt x="6144" y="17512"/>
                                          <a:pt x="4852" y="16032"/>
                                        </a:cubicBezTo>
                                        <a:cubicBezTo>
                                          <a:pt x="3564" y="14557"/>
                                          <a:pt x="2920" y="12484"/>
                                          <a:pt x="2920" y="9812"/>
                                        </a:cubicBezTo>
                                        <a:cubicBezTo>
                                          <a:pt x="2920" y="7140"/>
                                          <a:pt x="3564" y="5065"/>
                                          <a:pt x="4852" y="3585"/>
                                        </a:cubicBezTo>
                                        <a:cubicBezTo>
                                          <a:pt x="6144" y="2110"/>
                                          <a:pt x="7956" y="1372"/>
                                          <a:pt x="10290" y="1372"/>
                                        </a:cubicBezTo>
                                        <a:cubicBezTo>
                                          <a:pt x="11332" y="1372"/>
                                          <a:pt x="12363" y="1512"/>
                                          <a:pt x="13384" y="1791"/>
                                        </a:cubicBezTo>
                                        <a:cubicBezTo>
                                          <a:pt x="14405" y="2070"/>
                                          <a:pt x="15424" y="2491"/>
                                          <a:pt x="16441" y="3054"/>
                                        </a:cubicBezTo>
                                        <a:lnTo>
                                          <a:pt x="16441" y="-272"/>
                                        </a:lnTo>
                                        <a:cubicBezTo>
                                          <a:pt x="15436" y="-739"/>
                                          <a:pt x="14397" y="-1089"/>
                                          <a:pt x="13322" y="-1322"/>
                                        </a:cubicBezTo>
                                        <a:cubicBezTo>
                                          <a:pt x="12251" y="-1560"/>
                                          <a:pt x="11109" y="-1679"/>
                                          <a:pt x="9896" y="-1679"/>
                                        </a:cubicBezTo>
                                        <a:cubicBezTo>
                                          <a:pt x="6600" y="-1679"/>
                                          <a:pt x="3981" y="-643"/>
                                          <a:pt x="2039" y="1428"/>
                                        </a:cubicBezTo>
                                        <a:cubicBezTo>
                                          <a:pt x="101" y="3500"/>
                                          <a:pt x="-868" y="6294"/>
                                          <a:pt x="-868" y="9812"/>
                                        </a:cubicBezTo>
                                        <a:cubicBezTo>
                                          <a:pt x="-868" y="13380"/>
                                          <a:pt x="112" y="16185"/>
                                          <a:pt x="2070" y="18227"/>
                                        </a:cubicBezTo>
                                        <a:cubicBezTo>
                                          <a:pt x="4033" y="20273"/>
                                          <a:pt x="6721" y="21296"/>
                                          <a:pt x="10134" y="21296"/>
                                        </a:cubicBezTo>
                                        <a:cubicBezTo>
                                          <a:pt x="11238" y="21296"/>
                                          <a:pt x="12317" y="21182"/>
                                          <a:pt x="13372" y="20953"/>
                                        </a:cubicBezTo>
                                        <a:cubicBezTo>
                                          <a:pt x="14426" y="20727"/>
                                          <a:pt x="15449" y="20388"/>
                                          <a:pt x="16441" y="1993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94" name="Freeform: Shape 4594"/>
                                <wps:cNvSpPr/>
                                <wps:spPr>
                                  <a:xfrm flipV="1">
                                    <a:off x="4392480" y="7248831"/>
                                    <a:ext cx="18483" cy="22974"/>
                                  </a:xfrm>
                                  <a:custGeom>
                                    <a:avLst/>
                                    <a:gdLst>
                                      <a:gd name="connsiteX0" fmla="*/ 10327 w 18483"/>
                                      <a:gd name="connsiteY0" fmla="*/ 9887 h 22974"/>
                                      <a:gd name="connsiteX1" fmla="*/ 4289 w 18483"/>
                                      <a:gd name="connsiteY1" fmla="*/ 8893 h 22974"/>
                                      <a:gd name="connsiteX2" fmla="*/ 2607 w 18483"/>
                                      <a:gd name="connsiteY2" fmla="*/ 5492 h 22974"/>
                                      <a:gd name="connsiteX3" fmla="*/ 3870 w 18483"/>
                                      <a:gd name="connsiteY3" fmla="*/ 2454 h 22974"/>
                                      <a:gd name="connsiteX4" fmla="*/ 7295 w 18483"/>
                                      <a:gd name="connsiteY4" fmla="*/ 1335 h 22974"/>
                                      <a:gd name="connsiteX5" fmla="*/ 12096 w 18483"/>
                                      <a:gd name="connsiteY5" fmla="*/ 3454 h 22974"/>
                                      <a:gd name="connsiteX6" fmla="*/ 13902 w 18483"/>
                                      <a:gd name="connsiteY6" fmla="*/ 9087 h 22974"/>
                                      <a:gd name="connsiteX7" fmla="*/ 13902 w 18483"/>
                                      <a:gd name="connsiteY7" fmla="*/ 9887 h 22974"/>
                                      <a:gd name="connsiteX8" fmla="*/ 10327 w 18483"/>
                                      <a:gd name="connsiteY8" fmla="*/ 9887 h 22974"/>
                                      <a:gd name="connsiteX9" fmla="*/ 17497 w 18483"/>
                                      <a:gd name="connsiteY9" fmla="*/ 11375 h 22974"/>
                                      <a:gd name="connsiteX10" fmla="*/ 17497 w 18483"/>
                                      <a:gd name="connsiteY10" fmla="*/ -1110 h 22974"/>
                                      <a:gd name="connsiteX11" fmla="*/ 13902 w 18483"/>
                                      <a:gd name="connsiteY11" fmla="*/ -1110 h 22974"/>
                                      <a:gd name="connsiteX12" fmla="*/ 13902 w 18483"/>
                                      <a:gd name="connsiteY12" fmla="*/ 2210 h 22974"/>
                                      <a:gd name="connsiteX13" fmla="*/ 10833 w 18483"/>
                                      <a:gd name="connsiteY13" fmla="*/ -728 h 22974"/>
                                      <a:gd name="connsiteX14" fmla="*/ 6339 w 18483"/>
                                      <a:gd name="connsiteY14" fmla="*/ -1679 h 22974"/>
                                      <a:gd name="connsiteX15" fmla="*/ 994 w 18483"/>
                                      <a:gd name="connsiteY15" fmla="*/ 209 h 22974"/>
                                      <a:gd name="connsiteX16" fmla="*/ -987 w 18483"/>
                                      <a:gd name="connsiteY16" fmla="*/ 5261 h 22974"/>
                                      <a:gd name="connsiteX17" fmla="*/ 1482 w 18483"/>
                                      <a:gd name="connsiteY17" fmla="*/ 10825 h 22974"/>
                                      <a:gd name="connsiteX18" fmla="*/ 8858 w 18483"/>
                                      <a:gd name="connsiteY18" fmla="*/ 12700 h 22974"/>
                                      <a:gd name="connsiteX19" fmla="*/ 13902 w 18483"/>
                                      <a:gd name="connsiteY19" fmla="*/ 12700 h 22974"/>
                                      <a:gd name="connsiteX20" fmla="*/ 13902 w 18483"/>
                                      <a:gd name="connsiteY20" fmla="*/ 13057 h 22974"/>
                                      <a:gd name="connsiteX21" fmla="*/ 12271 w 18483"/>
                                      <a:gd name="connsiteY21" fmla="*/ 16895 h 22974"/>
                                      <a:gd name="connsiteX22" fmla="*/ 7689 w 18483"/>
                                      <a:gd name="connsiteY22" fmla="*/ 18252 h 22974"/>
                                      <a:gd name="connsiteX23" fmla="*/ 4032 w 18483"/>
                                      <a:gd name="connsiteY23" fmla="*/ 17802 h 22974"/>
                                      <a:gd name="connsiteX24" fmla="*/ 619 w 18483"/>
                                      <a:gd name="connsiteY24" fmla="*/ 16451 h 22974"/>
                                      <a:gd name="connsiteX25" fmla="*/ 619 w 18483"/>
                                      <a:gd name="connsiteY25" fmla="*/ 19777 h 22974"/>
                                      <a:gd name="connsiteX26" fmla="*/ 4445 w 18483"/>
                                      <a:gd name="connsiteY26" fmla="*/ 20915 h 22974"/>
                                      <a:gd name="connsiteX27" fmla="*/ 8058 w 18483"/>
                                      <a:gd name="connsiteY27" fmla="*/ 21296 h 22974"/>
                                      <a:gd name="connsiteX28" fmla="*/ 15153 w 18483"/>
                                      <a:gd name="connsiteY28" fmla="*/ 18833 h 22974"/>
                                      <a:gd name="connsiteX29" fmla="*/ 17497 w 18483"/>
                                      <a:gd name="connsiteY29" fmla="*/ 11375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10327" y="9887"/>
                                        </a:moveTo>
                                        <a:cubicBezTo>
                                          <a:pt x="7422" y="9887"/>
                                          <a:pt x="5410" y="9556"/>
                                          <a:pt x="4289" y="8893"/>
                                        </a:cubicBezTo>
                                        <a:cubicBezTo>
                                          <a:pt x="3168" y="8230"/>
                                          <a:pt x="2607" y="7097"/>
                                          <a:pt x="2607" y="5492"/>
                                        </a:cubicBezTo>
                                        <a:cubicBezTo>
                                          <a:pt x="2607" y="4217"/>
                                          <a:pt x="3028" y="3204"/>
                                          <a:pt x="3870" y="2454"/>
                                        </a:cubicBezTo>
                                        <a:cubicBezTo>
                                          <a:pt x="4712" y="1708"/>
                                          <a:pt x="5853" y="1335"/>
                                          <a:pt x="7295" y="1335"/>
                                        </a:cubicBezTo>
                                        <a:cubicBezTo>
                                          <a:pt x="9291" y="1335"/>
                                          <a:pt x="10892" y="2041"/>
                                          <a:pt x="12096" y="3454"/>
                                        </a:cubicBezTo>
                                        <a:cubicBezTo>
                                          <a:pt x="13300" y="4867"/>
                                          <a:pt x="13902" y="6745"/>
                                          <a:pt x="13902" y="9087"/>
                                        </a:cubicBezTo>
                                        <a:lnTo>
                                          <a:pt x="13902" y="9887"/>
                                        </a:lnTo>
                                        <a:lnTo>
                                          <a:pt x="10327" y="9887"/>
                                        </a:lnTo>
                                        <a:close/>
                                        <a:moveTo>
                                          <a:pt x="17497" y="11375"/>
                                        </a:moveTo>
                                        <a:lnTo>
                                          <a:pt x="17497" y="-1110"/>
                                        </a:lnTo>
                                        <a:lnTo>
                                          <a:pt x="13902" y="-1110"/>
                                        </a:lnTo>
                                        <a:lnTo>
                                          <a:pt x="13902" y="2210"/>
                                        </a:lnTo>
                                        <a:cubicBezTo>
                                          <a:pt x="13081" y="885"/>
                                          <a:pt x="12058" y="-95"/>
                                          <a:pt x="10833" y="-728"/>
                                        </a:cubicBezTo>
                                        <a:cubicBezTo>
                                          <a:pt x="9608" y="-1362"/>
                                          <a:pt x="8110" y="-1679"/>
                                          <a:pt x="6339" y="-1679"/>
                                        </a:cubicBezTo>
                                        <a:cubicBezTo>
                                          <a:pt x="4101" y="-1679"/>
                                          <a:pt x="2320" y="-1049"/>
                                          <a:pt x="994" y="209"/>
                                        </a:cubicBezTo>
                                        <a:cubicBezTo>
                                          <a:pt x="-327" y="1468"/>
                                          <a:pt x="-987" y="3152"/>
                                          <a:pt x="-987" y="5261"/>
                                        </a:cubicBezTo>
                                        <a:cubicBezTo>
                                          <a:pt x="-987" y="7720"/>
                                          <a:pt x="-164" y="9574"/>
                                          <a:pt x="1482" y="10825"/>
                                        </a:cubicBezTo>
                                        <a:cubicBezTo>
                                          <a:pt x="3132" y="12075"/>
                                          <a:pt x="5591" y="12700"/>
                                          <a:pt x="8858" y="12700"/>
                                        </a:cubicBezTo>
                                        <a:lnTo>
                                          <a:pt x="13902" y="12700"/>
                                        </a:lnTo>
                                        <a:lnTo>
                                          <a:pt x="13902" y="13057"/>
                                        </a:lnTo>
                                        <a:cubicBezTo>
                                          <a:pt x="13902" y="14711"/>
                                          <a:pt x="13359" y="15991"/>
                                          <a:pt x="12271" y="16895"/>
                                        </a:cubicBezTo>
                                        <a:cubicBezTo>
                                          <a:pt x="11183" y="17800"/>
                                          <a:pt x="9656" y="18252"/>
                                          <a:pt x="7689" y="18252"/>
                                        </a:cubicBezTo>
                                        <a:cubicBezTo>
                                          <a:pt x="6439" y="18252"/>
                                          <a:pt x="5220" y="18102"/>
                                          <a:pt x="4032" y="17802"/>
                                        </a:cubicBezTo>
                                        <a:cubicBezTo>
                                          <a:pt x="2849" y="17502"/>
                                          <a:pt x="1711" y="17051"/>
                                          <a:pt x="619" y="16451"/>
                                        </a:cubicBezTo>
                                        <a:lnTo>
                                          <a:pt x="619" y="19777"/>
                                        </a:lnTo>
                                        <a:cubicBezTo>
                                          <a:pt x="1932" y="20286"/>
                                          <a:pt x="3207" y="20665"/>
                                          <a:pt x="4445" y="20915"/>
                                        </a:cubicBezTo>
                                        <a:cubicBezTo>
                                          <a:pt x="5683" y="21169"/>
                                          <a:pt x="6887" y="21296"/>
                                          <a:pt x="8058" y="21296"/>
                                        </a:cubicBezTo>
                                        <a:cubicBezTo>
                                          <a:pt x="11225" y="21296"/>
                                          <a:pt x="13590" y="20475"/>
                                          <a:pt x="15153" y="18833"/>
                                        </a:cubicBezTo>
                                        <a:cubicBezTo>
                                          <a:pt x="16715" y="17195"/>
                                          <a:pt x="17497" y="14709"/>
                                          <a:pt x="17497" y="1137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95" name="Freeform: Shape 4595"/>
                                <wps:cNvSpPr/>
                                <wps:spPr>
                                  <a:xfrm flipV="1">
                                    <a:off x="4418363" y="7240835"/>
                                    <a:ext cx="3594" cy="30402"/>
                                  </a:xfrm>
                                  <a:custGeom>
                                    <a:avLst/>
                                    <a:gdLst>
                                      <a:gd name="connsiteX0" fmla="*/ -10 w 3594"/>
                                      <a:gd name="connsiteY0" fmla="*/ 28037 h 30402"/>
                                      <a:gd name="connsiteX1" fmla="*/ 3584 w 3594"/>
                                      <a:gd name="connsiteY1" fmla="*/ 28037 h 30402"/>
                                      <a:gd name="connsiteX2" fmla="*/ 3584 w 3594"/>
                                      <a:gd name="connsiteY2" fmla="*/ -2365 h 30402"/>
                                      <a:gd name="connsiteX3" fmla="*/ -10 w 3594"/>
                                      <a:gd name="connsiteY3" fmla="*/ -2365 h 30402"/>
                                      <a:gd name="connsiteX4" fmla="*/ -10 w 3594"/>
                                      <a:gd name="connsiteY4" fmla="*/ 28037 h 30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94" h="30402">
                                        <a:moveTo>
                                          <a:pt x="-10" y="28037"/>
                                        </a:moveTo>
                                        <a:lnTo>
                                          <a:pt x="3584" y="28037"/>
                                        </a:lnTo>
                                        <a:lnTo>
                                          <a:pt x="3584" y="-2365"/>
                                        </a:lnTo>
                                        <a:lnTo>
                                          <a:pt x="-10" y="-2365"/>
                                        </a:lnTo>
                                        <a:lnTo>
                                          <a:pt x="-10" y="2803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96" name="Freeform: Shape 4596"/>
                                <wps:cNvSpPr/>
                                <wps:spPr>
                                  <a:xfrm flipV="1">
                                    <a:off x="4429478" y="7240835"/>
                                    <a:ext cx="3594" cy="30402"/>
                                  </a:xfrm>
                                  <a:custGeom>
                                    <a:avLst/>
                                    <a:gdLst>
                                      <a:gd name="connsiteX0" fmla="*/ -8 w 3594"/>
                                      <a:gd name="connsiteY0" fmla="*/ 19516 h 30402"/>
                                      <a:gd name="connsiteX1" fmla="*/ 3587 w 3594"/>
                                      <a:gd name="connsiteY1" fmla="*/ 19516 h 30402"/>
                                      <a:gd name="connsiteX2" fmla="*/ 3587 w 3594"/>
                                      <a:gd name="connsiteY2" fmla="*/ -2365 h 30402"/>
                                      <a:gd name="connsiteX3" fmla="*/ -8 w 3594"/>
                                      <a:gd name="connsiteY3" fmla="*/ -2365 h 30402"/>
                                      <a:gd name="connsiteX4" fmla="*/ -8 w 3594"/>
                                      <a:gd name="connsiteY4" fmla="*/ 19516 h 30402"/>
                                      <a:gd name="connsiteX5" fmla="*/ -8 w 3594"/>
                                      <a:gd name="connsiteY5" fmla="*/ 28037 h 30402"/>
                                      <a:gd name="connsiteX6" fmla="*/ 3587 w 3594"/>
                                      <a:gd name="connsiteY6" fmla="*/ 28037 h 30402"/>
                                      <a:gd name="connsiteX7" fmla="*/ 3587 w 3594"/>
                                      <a:gd name="connsiteY7" fmla="*/ 23480 h 30402"/>
                                      <a:gd name="connsiteX8" fmla="*/ -8 w 3594"/>
                                      <a:gd name="connsiteY8" fmla="*/ 23480 h 30402"/>
                                      <a:gd name="connsiteX9" fmla="*/ -8 w 3594"/>
                                      <a:gd name="connsiteY9" fmla="*/ 28037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8" y="19516"/>
                                        </a:moveTo>
                                        <a:lnTo>
                                          <a:pt x="3587" y="19516"/>
                                        </a:lnTo>
                                        <a:lnTo>
                                          <a:pt x="3587" y="-2365"/>
                                        </a:lnTo>
                                        <a:lnTo>
                                          <a:pt x="-8" y="-2365"/>
                                        </a:lnTo>
                                        <a:lnTo>
                                          <a:pt x="-8" y="19516"/>
                                        </a:lnTo>
                                        <a:close/>
                                        <a:moveTo>
                                          <a:pt x="-8" y="28037"/>
                                        </a:moveTo>
                                        <a:lnTo>
                                          <a:pt x="3587" y="28037"/>
                                        </a:lnTo>
                                        <a:lnTo>
                                          <a:pt x="3587" y="23480"/>
                                        </a:lnTo>
                                        <a:lnTo>
                                          <a:pt x="-8" y="23480"/>
                                        </a:lnTo>
                                        <a:lnTo>
                                          <a:pt x="-8" y="2803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97" name="Freeform: Shape 4597"/>
                                <wps:cNvSpPr/>
                                <wps:spPr>
                                  <a:xfrm flipV="1">
                                    <a:off x="4440455" y="7248831"/>
                                    <a:ext cx="18327" cy="22406"/>
                                  </a:xfrm>
                                  <a:custGeom>
                                    <a:avLst/>
                                    <a:gdLst>
                                      <a:gd name="connsiteX0" fmla="*/ 17168 w 18327"/>
                                      <a:gd name="connsiteY0" fmla="*/ 11486 h 22406"/>
                                      <a:gd name="connsiteX1" fmla="*/ 17168 w 18327"/>
                                      <a:gd name="connsiteY1" fmla="*/ -1724 h 22406"/>
                                      <a:gd name="connsiteX2" fmla="*/ 13574 w 18327"/>
                                      <a:gd name="connsiteY2" fmla="*/ -1724 h 22406"/>
                                      <a:gd name="connsiteX3" fmla="*/ 13574 w 18327"/>
                                      <a:gd name="connsiteY3" fmla="*/ 11367 h 22406"/>
                                      <a:gd name="connsiteX4" fmla="*/ 12361 w 18327"/>
                                      <a:gd name="connsiteY4" fmla="*/ 16012 h 22406"/>
                                      <a:gd name="connsiteX5" fmla="*/ 8729 w 18327"/>
                                      <a:gd name="connsiteY5" fmla="*/ 17556 h 22406"/>
                                      <a:gd name="connsiteX6" fmla="*/ 4135 w 18327"/>
                                      <a:gd name="connsiteY6" fmla="*/ 15699 h 22406"/>
                                      <a:gd name="connsiteX7" fmla="*/ 2453 w 18327"/>
                                      <a:gd name="connsiteY7" fmla="*/ 10642 h 22406"/>
                                      <a:gd name="connsiteX8" fmla="*/ 2453 w 18327"/>
                                      <a:gd name="connsiteY8" fmla="*/ -1724 h 22406"/>
                                      <a:gd name="connsiteX9" fmla="*/ -1160 w 18327"/>
                                      <a:gd name="connsiteY9" fmla="*/ -1724 h 22406"/>
                                      <a:gd name="connsiteX10" fmla="*/ -1160 w 18327"/>
                                      <a:gd name="connsiteY10" fmla="*/ 20157 h 22406"/>
                                      <a:gd name="connsiteX11" fmla="*/ 2453 w 18327"/>
                                      <a:gd name="connsiteY11" fmla="*/ 20157 h 22406"/>
                                      <a:gd name="connsiteX12" fmla="*/ 2453 w 18327"/>
                                      <a:gd name="connsiteY12" fmla="*/ 16756 h 22406"/>
                                      <a:gd name="connsiteX13" fmla="*/ 5491 w 18327"/>
                                      <a:gd name="connsiteY13" fmla="*/ 19707 h 22406"/>
                                      <a:gd name="connsiteX14" fmla="*/ 9529 w 18327"/>
                                      <a:gd name="connsiteY14" fmla="*/ 20682 h 22406"/>
                                      <a:gd name="connsiteX15" fmla="*/ 15230 w 18327"/>
                                      <a:gd name="connsiteY15" fmla="*/ 18350 h 22406"/>
                                      <a:gd name="connsiteX16" fmla="*/ 17168 w 18327"/>
                                      <a:gd name="connsiteY16" fmla="*/ 11486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7168" y="11486"/>
                                        </a:moveTo>
                                        <a:lnTo>
                                          <a:pt x="17168" y="-1724"/>
                                        </a:lnTo>
                                        <a:lnTo>
                                          <a:pt x="13574" y="-1724"/>
                                        </a:lnTo>
                                        <a:lnTo>
                                          <a:pt x="13574" y="11367"/>
                                        </a:lnTo>
                                        <a:cubicBezTo>
                                          <a:pt x="13574" y="13438"/>
                                          <a:pt x="13169" y="14987"/>
                                          <a:pt x="12361" y="16012"/>
                                        </a:cubicBezTo>
                                        <a:cubicBezTo>
                                          <a:pt x="11552" y="17041"/>
                                          <a:pt x="10342" y="17556"/>
                                          <a:pt x="8729" y="17556"/>
                                        </a:cubicBezTo>
                                        <a:cubicBezTo>
                                          <a:pt x="6787" y="17556"/>
                                          <a:pt x="5256" y="16937"/>
                                          <a:pt x="4135" y="15699"/>
                                        </a:cubicBezTo>
                                        <a:cubicBezTo>
                                          <a:pt x="3014" y="14466"/>
                                          <a:pt x="2453" y="12780"/>
                                          <a:pt x="2453" y="10642"/>
                                        </a:cubicBezTo>
                                        <a:lnTo>
                                          <a:pt x="2453" y="-1724"/>
                                        </a:lnTo>
                                        <a:lnTo>
                                          <a:pt x="-1160" y="-1724"/>
                                        </a:lnTo>
                                        <a:lnTo>
                                          <a:pt x="-1160" y="20157"/>
                                        </a:lnTo>
                                        <a:lnTo>
                                          <a:pt x="2453" y="20157"/>
                                        </a:lnTo>
                                        <a:lnTo>
                                          <a:pt x="2453" y="16756"/>
                                        </a:lnTo>
                                        <a:cubicBezTo>
                                          <a:pt x="3316" y="18073"/>
                                          <a:pt x="4329" y="19056"/>
                                          <a:pt x="5491" y="19707"/>
                                        </a:cubicBezTo>
                                        <a:cubicBezTo>
                                          <a:pt x="6658" y="20357"/>
                                          <a:pt x="8004" y="20682"/>
                                          <a:pt x="9529" y="20682"/>
                                        </a:cubicBezTo>
                                        <a:cubicBezTo>
                                          <a:pt x="12042" y="20682"/>
                                          <a:pt x="13942" y="19905"/>
                                          <a:pt x="15230" y="18350"/>
                                        </a:cubicBezTo>
                                        <a:cubicBezTo>
                                          <a:pt x="16522" y="16795"/>
                                          <a:pt x="17168" y="14507"/>
                                          <a:pt x="17168" y="1148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98" name="Freeform: Shape 4598"/>
                                <wps:cNvSpPr/>
                                <wps:spPr>
                                  <a:xfrm flipV="1">
                                    <a:off x="4464385" y="7248831"/>
                                    <a:ext cx="19552" cy="30727"/>
                                  </a:xfrm>
                                  <a:custGeom>
                                    <a:avLst/>
                                    <a:gdLst>
                                      <a:gd name="connsiteX0" fmla="*/ 14935 w 19552"/>
                                      <a:gd name="connsiteY0" fmla="*/ 18460 h 30727"/>
                                      <a:gd name="connsiteX1" fmla="*/ 13322 w 19552"/>
                                      <a:gd name="connsiteY1" fmla="*/ 24512 h 30727"/>
                                      <a:gd name="connsiteX2" fmla="*/ 8803 w 19552"/>
                                      <a:gd name="connsiteY2" fmla="*/ 26662 h 30727"/>
                                      <a:gd name="connsiteX3" fmla="*/ 4302 w 19552"/>
                                      <a:gd name="connsiteY3" fmla="*/ 24512 h 30727"/>
                                      <a:gd name="connsiteX4" fmla="*/ 2690 w 19552"/>
                                      <a:gd name="connsiteY4" fmla="*/ 18460 h 30727"/>
                                      <a:gd name="connsiteX5" fmla="*/ 4302 w 19552"/>
                                      <a:gd name="connsiteY5" fmla="*/ 12421 h 30727"/>
                                      <a:gd name="connsiteX6" fmla="*/ 8803 w 19552"/>
                                      <a:gd name="connsiteY6" fmla="*/ 10270 h 30727"/>
                                      <a:gd name="connsiteX7" fmla="*/ 13322 w 19552"/>
                                      <a:gd name="connsiteY7" fmla="*/ 12421 h 30727"/>
                                      <a:gd name="connsiteX8" fmla="*/ 14935 w 19552"/>
                                      <a:gd name="connsiteY8" fmla="*/ 18460 h 30727"/>
                                      <a:gd name="connsiteX9" fmla="*/ 18529 w 19552"/>
                                      <a:gd name="connsiteY9" fmla="*/ 9977 h 30727"/>
                                      <a:gd name="connsiteX10" fmla="*/ 16047 w 19552"/>
                                      <a:gd name="connsiteY10" fmla="*/ 1668 h 30727"/>
                                      <a:gd name="connsiteX11" fmla="*/ 8453 w 19552"/>
                                      <a:gd name="connsiteY11" fmla="*/ -1058 h 30727"/>
                                      <a:gd name="connsiteX12" fmla="*/ 4877 w 19552"/>
                                      <a:gd name="connsiteY12" fmla="*/ -776 h 30727"/>
                                      <a:gd name="connsiteX13" fmla="*/ 1614 w 19552"/>
                                      <a:gd name="connsiteY13" fmla="*/ 93 h 30727"/>
                                      <a:gd name="connsiteX14" fmla="*/ 1614 w 19552"/>
                                      <a:gd name="connsiteY14" fmla="*/ 3587 h 30727"/>
                                      <a:gd name="connsiteX15" fmla="*/ 4740 w 19552"/>
                                      <a:gd name="connsiteY15" fmla="*/ 2325 h 30727"/>
                                      <a:gd name="connsiteX16" fmla="*/ 7884 w 19552"/>
                                      <a:gd name="connsiteY16" fmla="*/ 1912 h 30727"/>
                                      <a:gd name="connsiteX17" fmla="*/ 13178 w 19552"/>
                                      <a:gd name="connsiteY17" fmla="*/ 3756 h 30727"/>
                                      <a:gd name="connsiteX18" fmla="*/ 14935 w 19552"/>
                                      <a:gd name="connsiteY18" fmla="*/ 9333 h 30727"/>
                                      <a:gd name="connsiteX19" fmla="*/ 14935 w 19552"/>
                                      <a:gd name="connsiteY19" fmla="*/ 11114 h 30727"/>
                                      <a:gd name="connsiteX20" fmla="*/ 12084 w 19552"/>
                                      <a:gd name="connsiteY20" fmla="*/ 8220 h 30727"/>
                                      <a:gd name="connsiteX21" fmla="*/ 7921 w 19552"/>
                                      <a:gd name="connsiteY21" fmla="*/ 7263 h 30727"/>
                                      <a:gd name="connsiteX22" fmla="*/ 1439 w 19552"/>
                                      <a:gd name="connsiteY22" fmla="*/ 10327 h 30727"/>
                                      <a:gd name="connsiteX23" fmla="*/ -1023 w 19552"/>
                                      <a:gd name="connsiteY23" fmla="*/ 18460 h 30727"/>
                                      <a:gd name="connsiteX24" fmla="*/ 1439 w 19552"/>
                                      <a:gd name="connsiteY24" fmla="*/ 26600 h 30727"/>
                                      <a:gd name="connsiteX25" fmla="*/ 7921 w 19552"/>
                                      <a:gd name="connsiteY25" fmla="*/ 29669 h 30727"/>
                                      <a:gd name="connsiteX26" fmla="*/ 12084 w 19552"/>
                                      <a:gd name="connsiteY26" fmla="*/ 28713 h 30727"/>
                                      <a:gd name="connsiteX27" fmla="*/ 14935 w 19552"/>
                                      <a:gd name="connsiteY27" fmla="*/ 25825 h 30727"/>
                                      <a:gd name="connsiteX28" fmla="*/ 14935 w 19552"/>
                                      <a:gd name="connsiteY28" fmla="*/ 29144 h 30727"/>
                                      <a:gd name="connsiteX29" fmla="*/ 18529 w 19552"/>
                                      <a:gd name="connsiteY29" fmla="*/ 29144 h 30727"/>
                                      <a:gd name="connsiteX30" fmla="*/ 18529 w 19552"/>
                                      <a:gd name="connsiteY30" fmla="*/ 9977 h 307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9552" h="30727">
                                        <a:moveTo>
                                          <a:pt x="14935" y="18460"/>
                                        </a:moveTo>
                                        <a:cubicBezTo>
                                          <a:pt x="14935" y="21065"/>
                                          <a:pt x="14397" y="23082"/>
                                          <a:pt x="13322" y="24512"/>
                                        </a:cubicBezTo>
                                        <a:cubicBezTo>
                                          <a:pt x="12251" y="25946"/>
                                          <a:pt x="10745" y="26662"/>
                                          <a:pt x="8803" y="26662"/>
                                        </a:cubicBezTo>
                                        <a:cubicBezTo>
                                          <a:pt x="6878" y="26662"/>
                                          <a:pt x="5377" y="25946"/>
                                          <a:pt x="4302" y="24512"/>
                                        </a:cubicBezTo>
                                        <a:cubicBezTo>
                                          <a:pt x="3227" y="23082"/>
                                          <a:pt x="2690" y="21065"/>
                                          <a:pt x="2690" y="18460"/>
                                        </a:cubicBezTo>
                                        <a:cubicBezTo>
                                          <a:pt x="2690" y="15868"/>
                                          <a:pt x="3227" y="13855"/>
                                          <a:pt x="4302" y="12421"/>
                                        </a:cubicBezTo>
                                        <a:cubicBezTo>
                                          <a:pt x="5377" y="10987"/>
                                          <a:pt x="6878" y="10270"/>
                                          <a:pt x="8803" y="10270"/>
                                        </a:cubicBezTo>
                                        <a:cubicBezTo>
                                          <a:pt x="10745" y="10270"/>
                                          <a:pt x="12251" y="10987"/>
                                          <a:pt x="13322" y="12421"/>
                                        </a:cubicBezTo>
                                        <a:cubicBezTo>
                                          <a:pt x="14397" y="13855"/>
                                          <a:pt x="14935" y="15868"/>
                                          <a:pt x="14935" y="18460"/>
                                        </a:cubicBezTo>
                                        <a:close/>
                                        <a:moveTo>
                                          <a:pt x="18529" y="9977"/>
                                        </a:moveTo>
                                        <a:cubicBezTo>
                                          <a:pt x="18529" y="6255"/>
                                          <a:pt x="17702" y="3485"/>
                                          <a:pt x="16047" y="1668"/>
                                        </a:cubicBezTo>
                                        <a:cubicBezTo>
                                          <a:pt x="14397" y="-149"/>
                                          <a:pt x="11866" y="-1058"/>
                                          <a:pt x="8453" y="-1058"/>
                                        </a:cubicBezTo>
                                        <a:cubicBezTo>
                                          <a:pt x="7190" y="-1058"/>
                                          <a:pt x="5998" y="-964"/>
                                          <a:pt x="4877" y="-776"/>
                                        </a:cubicBezTo>
                                        <a:cubicBezTo>
                                          <a:pt x="3756" y="-589"/>
                                          <a:pt x="2669" y="-299"/>
                                          <a:pt x="1614" y="93"/>
                                        </a:cubicBezTo>
                                        <a:lnTo>
                                          <a:pt x="1614" y="3587"/>
                                        </a:lnTo>
                                        <a:cubicBezTo>
                                          <a:pt x="2669" y="3016"/>
                                          <a:pt x="3711" y="2595"/>
                                          <a:pt x="4740" y="2325"/>
                                        </a:cubicBezTo>
                                        <a:cubicBezTo>
                                          <a:pt x="5769" y="2049"/>
                                          <a:pt x="6817" y="1912"/>
                                          <a:pt x="7884" y="1912"/>
                                        </a:cubicBezTo>
                                        <a:cubicBezTo>
                                          <a:pt x="10243" y="1912"/>
                                          <a:pt x="12007" y="2527"/>
                                          <a:pt x="13178" y="3756"/>
                                        </a:cubicBezTo>
                                        <a:cubicBezTo>
                                          <a:pt x="14349" y="4986"/>
                                          <a:pt x="14935" y="6845"/>
                                          <a:pt x="14935" y="9333"/>
                                        </a:cubicBezTo>
                                        <a:lnTo>
                                          <a:pt x="14935" y="11114"/>
                                        </a:lnTo>
                                        <a:cubicBezTo>
                                          <a:pt x="14193" y="9822"/>
                                          <a:pt x="13243" y="8858"/>
                                          <a:pt x="12084" y="8220"/>
                                        </a:cubicBezTo>
                                        <a:cubicBezTo>
                                          <a:pt x="10926" y="7582"/>
                                          <a:pt x="9538" y="7263"/>
                                          <a:pt x="7921" y="7263"/>
                                        </a:cubicBezTo>
                                        <a:cubicBezTo>
                                          <a:pt x="5242" y="7263"/>
                                          <a:pt x="3081" y="8284"/>
                                          <a:pt x="1439" y="10327"/>
                                        </a:cubicBezTo>
                                        <a:cubicBezTo>
                                          <a:pt x="-202" y="12373"/>
                                          <a:pt x="-1023" y="15084"/>
                                          <a:pt x="-1023" y="18460"/>
                                        </a:cubicBezTo>
                                        <a:cubicBezTo>
                                          <a:pt x="-1023" y="21844"/>
                                          <a:pt x="-202" y="24558"/>
                                          <a:pt x="1439" y="26600"/>
                                        </a:cubicBezTo>
                                        <a:cubicBezTo>
                                          <a:pt x="3081" y="28646"/>
                                          <a:pt x="5242" y="29669"/>
                                          <a:pt x="7921" y="29669"/>
                                        </a:cubicBezTo>
                                        <a:cubicBezTo>
                                          <a:pt x="9538" y="29669"/>
                                          <a:pt x="10926" y="29351"/>
                                          <a:pt x="12084" y="28713"/>
                                        </a:cubicBezTo>
                                        <a:cubicBezTo>
                                          <a:pt x="13243" y="28075"/>
                                          <a:pt x="14193" y="27113"/>
                                          <a:pt x="14935" y="25825"/>
                                        </a:cubicBezTo>
                                        <a:lnTo>
                                          <a:pt x="14935" y="29144"/>
                                        </a:lnTo>
                                        <a:lnTo>
                                          <a:pt x="18529" y="29144"/>
                                        </a:lnTo>
                                        <a:lnTo>
                                          <a:pt x="18529" y="997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cNvPr id="4599" name="Graphic 4083"/>
                          <wpg:cNvGrpSpPr/>
                          <wpg:grpSpPr>
                            <a:xfrm>
                              <a:off x="4775144" y="7028639"/>
                              <a:ext cx="1844897" cy="773245"/>
                              <a:chOff x="4775144" y="7028639"/>
                              <a:chExt cx="1844897" cy="773245"/>
                            </a:xfrm>
                          </wpg:grpSpPr>
                          <wps:wsp>
                            <wps:cNvPr id="4600" name="Freeform: Shape 4600"/>
                            <wps:cNvSpPr/>
                            <wps:spPr>
                              <a:xfrm>
                                <a:off x="4909886" y="7028639"/>
                                <a:ext cx="1710155" cy="659539"/>
                              </a:xfrm>
                              <a:custGeom>
                                <a:avLst/>
                                <a:gdLst>
                                  <a:gd name="connsiteX0" fmla="*/ 0 w 1710155"/>
                                  <a:gd name="connsiteY0" fmla="*/ 659539 h 659539"/>
                                  <a:gd name="connsiteX1" fmla="*/ 1710155 w 1710155"/>
                                  <a:gd name="connsiteY1" fmla="*/ 659539 h 659539"/>
                                  <a:gd name="connsiteX2" fmla="*/ 1710155 w 1710155"/>
                                  <a:gd name="connsiteY2" fmla="*/ 0 h 659539"/>
                                  <a:gd name="connsiteX3" fmla="*/ 0 w 1710155"/>
                                  <a:gd name="connsiteY3" fmla="*/ 0 h 659539"/>
                                </a:gdLst>
                                <a:ahLst/>
                                <a:cxnLst>
                                  <a:cxn ang="0">
                                    <a:pos x="connsiteX0" y="connsiteY0"/>
                                  </a:cxn>
                                  <a:cxn ang="0">
                                    <a:pos x="connsiteX1" y="connsiteY1"/>
                                  </a:cxn>
                                  <a:cxn ang="0">
                                    <a:pos x="connsiteX2" y="connsiteY2"/>
                                  </a:cxn>
                                  <a:cxn ang="0">
                                    <a:pos x="connsiteX3" y="connsiteY3"/>
                                  </a:cxn>
                                </a:cxnLst>
                                <a:rect l="l" t="t" r="r" b="b"/>
                                <a:pathLst>
                                  <a:path w="1710155" h="659539">
                                    <a:moveTo>
                                      <a:pt x="0" y="659539"/>
                                    </a:moveTo>
                                    <a:lnTo>
                                      <a:pt x="1710155" y="659539"/>
                                    </a:lnTo>
                                    <a:lnTo>
                                      <a:pt x="1710155" y="0"/>
                                    </a:lnTo>
                                    <a:lnTo>
                                      <a:pt x="0" y="0"/>
                                    </a:lnTo>
                                    <a:close/>
                                  </a:path>
                                </a:pathLst>
                              </a:custGeom>
                              <a:solidFill>
                                <a:srgbClr val="FFFFFF"/>
                              </a:solidFill>
                              <a:ln w="3995"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01" name="Graphic 4083"/>
                            <wpg:cNvGrpSpPr/>
                            <wpg:grpSpPr>
                              <a:xfrm>
                                <a:off x="4962613" y="7688179"/>
                                <a:ext cx="1628726" cy="113705"/>
                                <a:chOff x="4962613" y="7688179"/>
                                <a:chExt cx="1628726" cy="113705"/>
                              </a:xfrm>
                              <a:solidFill>
                                <a:srgbClr val="000000"/>
                              </a:solidFill>
                            </wpg:grpSpPr>
                            <wpg:grpSp>
                              <wpg:cNvPr id="4602" name="Graphic 4083"/>
                              <wpg:cNvGrpSpPr/>
                              <wpg:grpSpPr>
                                <a:xfrm>
                                  <a:off x="4962613" y="7688179"/>
                                  <a:ext cx="20158" cy="58978"/>
                                  <a:chOff x="4962613" y="7688179"/>
                                  <a:chExt cx="20158" cy="58978"/>
                                </a:xfrm>
                                <a:solidFill>
                                  <a:srgbClr val="000000"/>
                                </a:solidFill>
                              </wpg:grpSpPr>
                              <wps:wsp>
                                <wps:cNvPr id="4603" name="Freeform: Shape 4603"/>
                                <wps:cNvSpPr/>
                                <wps:spPr>
                                  <a:xfrm>
                                    <a:off x="4972702" y="7688179"/>
                                    <a:ext cx="4000" cy="14003"/>
                                  </a:xfrm>
                                  <a:custGeom>
                                    <a:avLst/>
                                    <a:gdLst>
                                      <a:gd name="connsiteX0" fmla="*/ 1018 w 4000"/>
                                      <a:gd name="connsiteY0" fmla="*/ 175 h 14003"/>
                                      <a:gd name="connsiteX1" fmla="*/ 1018 w 4000"/>
                                      <a:gd name="connsiteY1" fmla="*/ 14179 h 14003"/>
                                    </a:gdLst>
                                    <a:ahLst/>
                                    <a:cxnLst>
                                      <a:cxn ang="0">
                                        <a:pos x="connsiteX0" y="connsiteY0"/>
                                      </a:cxn>
                                      <a:cxn ang="0">
                                        <a:pos x="connsiteX1" y="connsiteY1"/>
                                      </a:cxn>
                                    </a:cxnLst>
                                    <a:rect l="l" t="t" r="r" b="b"/>
                                    <a:pathLst>
                                      <a:path w="4000" h="14003">
                                        <a:moveTo>
                                          <a:pt x="1018" y="175"/>
                                        </a:moveTo>
                                        <a:lnTo>
                                          <a:pt x="1018"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04" name="Freeform: Shape 4604"/>
                                <wps:cNvSpPr/>
                                <wps:spPr>
                                  <a:xfrm flipV="1">
                                    <a:off x="4962613" y="7716893"/>
                                    <a:ext cx="20158" cy="30264"/>
                                  </a:xfrm>
                                  <a:custGeom>
                                    <a:avLst/>
                                    <a:gdLst>
                                      <a:gd name="connsiteX0" fmla="*/ 9060 w 20158"/>
                                      <a:gd name="connsiteY0" fmla="*/ 24995 h 30264"/>
                                      <a:gd name="connsiteX1" fmla="*/ 4478 w 20158"/>
                                      <a:gd name="connsiteY1" fmla="*/ 21994 h 30264"/>
                                      <a:gd name="connsiteX2" fmla="*/ 2947 w 20158"/>
                                      <a:gd name="connsiteY2" fmla="*/ 12979 h 30264"/>
                                      <a:gd name="connsiteX3" fmla="*/ 4478 w 20158"/>
                                      <a:gd name="connsiteY3" fmla="*/ 3983 h 30264"/>
                                      <a:gd name="connsiteX4" fmla="*/ 9060 w 20158"/>
                                      <a:gd name="connsiteY4" fmla="*/ 982 h 30264"/>
                                      <a:gd name="connsiteX5" fmla="*/ 13661 w 20158"/>
                                      <a:gd name="connsiteY5" fmla="*/ 3983 h 30264"/>
                                      <a:gd name="connsiteX6" fmla="*/ 15198 w 20158"/>
                                      <a:gd name="connsiteY6" fmla="*/ 12979 h 30264"/>
                                      <a:gd name="connsiteX7" fmla="*/ 13661 w 20158"/>
                                      <a:gd name="connsiteY7" fmla="*/ 21994 h 30264"/>
                                      <a:gd name="connsiteX8" fmla="*/ 9060 w 20158"/>
                                      <a:gd name="connsiteY8" fmla="*/ 24995 h 30264"/>
                                      <a:gd name="connsiteX9" fmla="*/ 9060 w 20158"/>
                                      <a:gd name="connsiteY9" fmla="*/ 28121 h 30264"/>
                                      <a:gd name="connsiteX10" fmla="*/ 16555 w 20158"/>
                                      <a:gd name="connsiteY10" fmla="*/ 24238 h 30264"/>
                                      <a:gd name="connsiteX11" fmla="*/ 19142 w 20158"/>
                                      <a:gd name="connsiteY11" fmla="*/ 12979 h 30264"/>
                                      <a:gd name="connsiteX12" fmla="*/ 16555 w 20158"/>
                                      <a:gd name="connsiteY12" fmla="*/ 1732 h 30264"/>
                                      <a:gd name="connsiteX13" fmla="*/ 9060 w 20158"/>
                                      <a:gd name="connsiteY13" fmla="*/ -2144 h 30264"/>
                                      <a:gd name="connsiteX14" fmla="*/ 1572 w 20158"/>
                                      <a:gd name="connsiteY14" fmla="*/ 1732 h 30264"/>
                                      <a:gd name="connsiteX15" fmla="*/ -1016 w 20158"/>
                                      <a:gd name="connsiteY15" fmla="*/ 12979 h 30264"/>
                                      <a:gd name="connsiteX16" fmla="*/ 1572 w 20158"/>
                                      <a:gd name="connsiteY16" fmla="*/ 24238 h 30264"/>
                                      <a:gd name="connsiteX17" fmla="*/ 9060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9060" y="24995"/>
                                        </a:moveTo>
                                        <a:cubicBezTo>
                                          <a:pt x="7031" y="24995"/>
                                          <a:pt x="5503" y="23995"/>
                                          <a:pt x="4478" y="21994"/>
                                        </a:cubicBezTo>
                                        <a:cubicBezTo>
                                          <a:pt x="3457" y="19998"/>
                                          <a:pt x="2947" y="16993"/>
                                          <a:pt x="2947" y="12979"/>
                                        </a:cubicBezTo>
                                        <a:cubicBezTo>
                                          <a:pt x="2947" y="8982"/>
                                          <a:pt x="3457" y="5984"/>
                                          <a:pt x="4478" y="3983"/>
                                        </a:cubicBezTo>
                                        <a:cubicBezTo>
                                          <a:pt x="5503" y="1982"/>
                                          <a:pt x="7031" y="982"/>
                                          <a:pt x="9060" y="982"/>
                                        </a:cubicBezTo>
                                        <a:cubicBezTo>
                                          <a:pt x="11106" y="982"/>
                                          <a:pt x="12640" y="1982"/>
                                          <a:pt x="13661" y="3983"/>
                                        </a:cubicBezTo>
                                        <a:cubicBezTo>
                                          <a:pt x="14686" y="5984"/>
                                          <a:pt x="15198" y="8982"/>
                                          <a:pt x="15198" y="12979"/>
                                        </a:cubicBezTo>
                                        <a:cubicBezTo>
                                          <a:pt x="15198" y="16993"/>
                                          <a:pt x="14686" y="19998"/>
                                          <a:pt x="13661" y="21994"/>
                                        </a:cubicBezTo>
                                        <a:cubicBezTo>
                                          <a:pt x="12640" y="23995"/>
                                          <a:pt x="11106" y="24995"/>
                                          <a:pt x="9060" y="24995"/>
                                        </a:cubicBezTo>
                                        <a:close/>
                                        <a:moveTo>
                                          <a:pt x="9060" y="28121"/>
                                        </a:moveTo>
                                        <a:cubicBezTo>
                                          <a:pt x="12331" y="28121"/>
                                          <a:pt x="14829" y="26827"/>
                                          <a:pt x="16555" y="24238"/>
                                        </a:cubicBezTo>
                                        <a:cubicBezTo>
                                          <a:pt x="18280" y="21654"/>
                                          <a:pt x="19142" y="17901"/>
                                          <a:pt x="19142" y="12979"/>
                                        </a:cubicBezTo>
                                        <a:cubicBezTo>
                                          <a:pt x="19142" y="8069"/>
                                          <a:pt x="18280" y="4321"/>
                                          <a:pt x="16555" y="1732"/>
                                        </a:cubicBezTo>
                                        <a:cubicBezTo>
                                          <a:pt x="14829" y="-852"/>
                                          <a:pt x="12331" y="-2144"/>
                                          <a:pt x="9060" y="-2144"/>
                                        </a:cubicBezTo>
                                        <a:cubicBezTo>
                                          <a:pt x="5793" y="-2144"/>
                                          <a:pt x="3297" y="-852"/>
                                          <a:pt x="1572" y="1732"/>
                                        </a:cubicBezTo>
                                        <a:cubicBezTo>
                                          <a:pt x="-154" y="4321"/>
                                          <a:pt x="-1016" y="8069"/>
                                          <a:pt x="-1016" y="12979"/>
                                        </a:cubicBezTo>
                                        <a:cubicBezTo>
                                          <a:pt x="-1016" y="17901"/>
                                          <a:pt x="-154" y="21654"/>
                                          <a:pt x="1572" y="24238"/>
                                        </a:cubicBezTo>
                                        <a:cubicBezTo>
                                          <a:pt x="3297" y="26827"/>
                                          <a:pt x="5793" y="28121"/>
                                          <a:pt x="9060"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605" name="Graphic 4083"/>
                              <wpg:cNvGrpSpPr/>
                              <wpg:grpSpPr>
                                <a:xfrm>
                                  <a:off x="5133752" y="7688179"/>
                                  <a:ext cx="70769" cy="58978"/>
                                  <a:chOff x="5133752" y="7688179"/>
                                  <a:chExt cx="70769" cy="58978"/>
                                </a:xfrm>
                                <a:solidFill>
                                  <a:srgbClr val="000000"/>
                                </a:solidFill>
                              </wpg:grpSpPr>
                              <wps:wsp>
                                <wps:cNvPr id="4606" name="Freeform: Shape 4606"/>
                                <wps:cNvSpPr/>
                                <wps:spPr>
                                  <a:xfrm>
                                    <a:off x="5169001" y="7688179"/>
                                    <a:ext cx="4000" cy="14003"/>
                                  </a:xfrm>
                                  <a:custGeom>
                                    <a:avLst/>
                                    <a:gdLst>
                                      <a:gd name="connsiteX0" fmla="*/ 1067 w 4000"/>
                                      <a:gd name="connsiteY0" fmla="*/ 175 h 14003"/>
                                      <a:gd name="connsiteX1" fmla="*/ 1067 w 4000"/>
                                      <a:gd name="connsiteY1" fmla="*/ 14179 h 14003"/>
                                    </a:gdLst>
                                    <a:ahLst/>
                                    <a:cxnLst>
                                      <a:cxn ang="0">
                                        <a:pos x="connsiteX0" y="connsiteY0"/>
                                      </a:cxn>
                                      <a:cxn ang="0">
                                        <a:pos x="connsiteX1" y="connsiteY1"/>
                                      </a:cxn>
                                    </a:cxnLst>
                                    <a:rect l="l" t="t" r="r" b="b"/>
                                    <a:pathLst>
                                      <a:path w="4000" h="14003">
                                        <a:moveTo>
                                          <a:pt x="1067" y="175"/>
                                        </a:moveTo>
                                        <a:lnTo>
                                          <a:pt x="1067"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07" name="Graphic 4083"/>
                                <wpg:cNvGrpSpPr/>
                                <wpg:grpSpPr>
                                  <a:xfrm>
                                    <a:off x="5133752" y="7716893"/>
                                    <a:ext cx="70769" cy="30264"/>
                                    <a:chOff x="5133752" y="7716893"/>
                                    <a:chExt cx="70769" cy="30264"/>
                                  </a:xfrm>
                                  <a:solidFill>
                                    <a:srgbClr val="000000"/>
                                  </a:solidFill>
                                </wpg:grpSpPr>
                                <wps:wsp>
                                  <wps:cNvPr id="4608" name="Freeform: Shape 4608"/>
                                  <wps:cNvSpPr/>
                                  <wps:spPr>
                                    <a:xfrm flipV="1">
                                      <a:off x="5133752" y="7716893"/>
                                      <a:ext cx="18514" cy="29695"/>
                                    </a:xfrm>
                                    <a:custGeom>
                                      <a:avLst/>
                                      <a:gdLst>
                                        <a:gd name="connsiteX0" fmla="*/ 3855 w 18514"/>
                                        <a:gd name="connsiteY0" fmla="*/ 1130 h 29695"/>
                                        <a:gd name="connsiteX1" fmla="*/ 17626 w 18514"/>
                                        <a:gd name="connsiteY1" fmla="*/ 1130 h 29695"/>
                                        <a:gd name="connsiteX2" fmla="*/ 17626 w 18514"/>
                                        <a:gd name="connsiteY2" fmla="*/ -2189 h 29695"/>
                                        <a:gd name="connsiteX3" fmla="*/ -889 w 18514"/>
                                        <a:gd name="connsiteY3" fmla="*/ -2189 h 29695"/>
                                        <a:gd name="connsiteX4" fmla="*/ -889 w 18514"/>
                                        <a:gd name="connsiteY4" fmla="*/ 1130 h 29695"/>
                                        <a:gd name="connsiteX5" fmla="*/ 5230 w 18514"/>
                                        <a:gd name="connsiteY5" fmla="*/ 7370 h 29695"/>
                                        <a:gd name="connsiteX6" fmla="*/ 10106 w 18514"/>
                                        <a:gd name="connsiteY6" fmla="*/ 12427 h 29695"/>
                                        <a:gd name="connsiteX7" fmla="*/ 12750 w 18514"/>
                                        <a:gd name="connsiteY7" fmla="*/ 16028 h 29695"/>
                                        <a:gd name="connsiteX8" fmla="*/ 13506 w 18514"/>
                                        <a:gd name="connsiteY8" fmla="*/ 18929 h 29695"/>
                                        <a:gd name="connsiteX9" fmla="*/ 11875 w 18514"/>
                                        <a:gd name="connsiteY9" fmla="*/ 22718 h 29695"/>
                                        <a:gd name="connsiteX10" fmla="*/ 7624 w 18514"/>
                                        <a:gd name="connsiteY10" fmla="*/ 24187 h 29695"/>
                                        <a:gd name="connsiteX11" fmla="*/ 3705 w 18514"/>
                                        <a:gd name="connsiteY11" fmla="*/ 23543 h 29695"/>
                                        <a:gd name="connsiteX12" fmla="*/ -695 w 18514"/>
                                        <a:gd name="connsiteY12" fmla="*/ 21586 h 29695"/>
                                        <a:gd name="connsiteX13" fmla="*/ -695 w 18514"/>
                                        <a:gd name="connsiteY13" fmla="*/ 25575 h 29695"/>
                                        <a:gd name="connsiteX14" fmla="*/ 3755 w 18514"/>
                                        <a:gd name="connsiteY14" fmla="*/ 27019 h 29695"/>
                                        <a:gd name="connsiteX15" fmla="*/ 7549 w 18514"/>
                                        <a:gd name="connsiteY15" fmla="*/ 27506 h 29695"/>
                                        <a:gd name="connsiteX16" fmla="*/ 14775 w 18514"/>
                                        <a:gd name="connsiteY16" fmla="*/ 25237 h 29695"/>
                                        <a:gd name="connsiteX17" fmla="*/ 17469 w 18514"/>
                                        <a:gd name="connsiteY17" fmla="*/ 19185 h 29695"/>
                                        <a:gd name="connsiteX18" fmla="*/ 16794 w 18514"/>
                                        <a:gd name="connsiteY18" fmla="*/ 15772 h 29695"/>
                                        <a:gd name="connsiteX19" fmla="*/ 14344 w 18514"/>
                                        <a:gd name="connsiteY19" fmla="*/ 11977 h 29695"/>
                                        <a:gd name="connsiteX20" fmla="*/ 11237 w 18514"/>
                                        <a:gd name="connsiteY20" fmla="*/ 8701 h 29695"/>
                                        <a:gd name="connsiteX21" fmla="*/ 3855 w 18514"/>
                                        <a:gd name="connsiteY21" fmla="*/ 1130 h 296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8514" h="29695">
                                          <a:moveTo>
                                            <a:pt x="3855" y="1130"/>
                                          </a:moveTo>
                                          <a:lnTo>
                                            <a:pt x="17626" y="1130"/>
                                          </a:lnTo>
                                          <a:lnTo>
                                            <a:pt x="17626" y="-2189"/>
                                          </a:lnTo>
                                          <a:lnTo>
                                            <a:pt x="-889" y="-2189"/>
                                          </a:lnTo>
                                          <a:lnTo>
                                            <a:pt x="-889" y="1130"/>
                                          </a:lnTo>
                                          <a:cubicBezTo>
                                            <a:pt x="607" y="2681"/>
                                            <a:pt x="2647" y="4761"/>
                                            <a:pt x="5230" y="7370"/>
                                          </a:cubicBezTo>
                                          <a:cubicBezTo>
                                            <a:pt x="7818" y="9983"/>
                                            <a:pt x="9443" y="11669"/>
                                            <a:pt x="10106" y="12427"/>
                                          </a:cubicBezTo>
                                          <a:cubicBezTo>
                                            <a:pt x="11369" y="13844"/>
                                            <a:pt x="12250" y="15045"/>
                                            <a:pt x="12750" y="16028"/>
                                          </a:cubicBezTo>
                                          <a:cubicBezTo>
                                            <a:pt x="13254" y="17012"/>
                                            <a:pt x="13506" y="17979"/>
                                            <a:pt x="13506" y="18929"/>
                                          </a:cubicBezTo>
                                          <a:cubicBezTo>
                                            <a:pt x="13506" y="20479"/>
                                            <a:pt x="12963" y="21742"/>
                                            <a:pt x="11875" y="22718"/>
                                          </a:cubicBezTo>
                                          <a:cubicBezTo>
                                            <a:pt x="10787" y="23697"/>
                                            <a:pt x="9370" y="24187"/>
                                            <a:pt x="7624" y="24187"/>
                                          </a:cubicBezTo>
                                          <a:cubicBezTo>
                                            <a:pt x="6387" y="24187"/>
                                            <a:pt x="5080" y="23972"/>
                                            <a:pt x="3705" y="23543"/>
                                          </a:cubicBezTo>
                                          <a:cubicBezTo>
                                            <a:pt x="2334" y="23113"/>
                                            <a:pt x="867" y="22461"/>
                                            <a:pt x="-695" y="21586"/>
                                          </a:cubicBezTo>
                                          <a:lnTo>
                                            <a:pt x="-695" y="25575"/>
                                          </a:lnTo>
                                          <a:cubicBezTo>
                                            <a:pt x="892" y="26212"/>
                                            <a:pt x="2376" y="26694"/>
                                            <a:pt x="3755" y="27019"/>
                                          </a:cubicBezTo>
                                          <a:cubicBezTo>
                                            <a:pt x="5139" y="27344"/>
                                            <a:pt x="6403" y="27506"/>
                                            <a:pt x="7549" y="27506"/>
                                          </a:cubicBezTo>
                                          <a:cubicBezTo>
                                            <a:pt x="10571" y="27506"/>
                                            <a:pt x="12979" y="26750"/>
                                            <a:pt x="14775" y="25237"/>
                                          </a:cubicBezTo>
                                          <a:cubicBezTo>
                                            <a:pt x="16571" y="23728"/>
                                            <a:pt x="17469" y="21711"/>
                                            <a:pt x="17469" y="19185"/>
                                          </a:cubicBezTo>
                                          <a:cubicBezTo>
                                            <a:pt x="17469" y="17985"/>
                                            <a:pt x="17244" y="16847"/>
                                            <a:pt x="16794" y="15772"/>
                                          </a:cubicBezTo>
                                          <a:cubicBezTo>
                                            <a:pt x="16348" y="14701"/>
                                            <a:pt x="15532" y="13436"/>
                                            <a:pt x="14344" y="11977"/>
                                          </a:cubicBezTo>
                                          <a:cubicBezTo>
                                            <a:pt x="14019" y="11598"/>
                                            <a:pt x="12983" y="10506"/>
                                            <a:pt x="11237" y="8701"/>
                                          </a:cubicBezTo>
                                          <a:cubicBezTo>
                                            <a:pt x="9495" y="6897"/>
                                            <a:pt x="7035" y="4373"/>
                                            <a:pt x="3855" y="113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09" name="Freeform: Shape 4609"/>
                                  <wps:cNvSpPr/>
                                  <wps:spPr>
                                    <a:xfrm flipV="1">
                                      <a:off x="5159361" y="7717418"/>
                                      <a:ext cx="18871" cy="29739"/>
                                    </a:xfrm>
                                    <a:custGeom>
                                      <a:avLst/>
                                      <a:gdLst>
                                        <a:gd name="connsiteX0" fmla="*/ 295 w 18871"/>
                                        <a:gd name="connsiteY0" fmla="*/ 27638 h 29739"/>
                                        <a:gd name="connsiteX1" fmla="*/ 15785 w 18871"/>
                                        <a:gd name="connsiteY1" fmla="*/ 27638 h 29739"/>
                                        <a:gd name="connsiteX2" fmla="*/ 15785 w 18871"/>
                                        <a:gd name="connsiteY2" fmla="*/ 24312 h 29739"/>
                                        <a:gd name="connsiteX3" fmla="*/ 3908 w 18871"/>
                                        <a:gd name="connsiteY3" fmla="*/ 24312 h 29739"/>
                                        <a:gd name="connsiteX4" fmla="*/ 3908 w 18871"/>
                                        <a:gd name="connsiteY4" fmla="*/ 17166 h 29739"/>
                                        <a:gd name="connsiteX5" fmla="*/ 5621 w 18871"/>
                                        <a:gd name="connsiteY5" fmla="*/ 17604 h 29739"/>
                                        <a:gd name="connsiteX6" fmla="*/ 7346 w 18871"/>
                                        <a:gd name="connsiteY6" fmla="*/ 17748 h 29739"/>
                                        <a:gd name="connsiteX7" fmla="*/ 15078 w 18871"/>
                                        <a:gd name="connsiteY7" fmla="*/ 15072 h 29739"/>
                                        <a:gd name="connsiteX8" fmla="*/ 17935 w 18871"/>
                                        <a:gd name="connsiteY8" fmla="*/ 7826 h 29739"/>
                                        <a:gd name="connsiteX9" fmla="*/ 15003 w 18871"/>
                                        <a:gd name="connsiteY9" fmla="*/ 505 h 29739"/>
                                        <a:gd name="connsiteX10" fmla="*/ 6740 w 18871"/>
                                        <a:gd name="connsiteY10" fmla="*/ -2102 h 29739"/>
                                        <a:gd name="connsiteX11" fmla="*/ 2995 w 18871"/>
                                        <a:gd name="connsiteY11" fmla="*/ -1789 h 29739"/>
                                        <a:gd name="connsiteX12" fmla="*/ -936 w 18871"/>
                                        <a:gd name="connsiteY12" fmla="*/ -851 h 29739"/>
                                        <a:gd name="connsiteX13" fmla="*/ -936 w 18871"/>
                                        <a:gd name="connsiteY13" fmla="*/ 3119 h 29739"/>
                                        <a:gd name="connsiteX14" fmla="*/ 2695 w 18871"/>
                                        <a:gd name="connsiteY14" fmla="*/ 1693 h 29739"/>
                                        <a:gd name="connsiteX15" fmla="*/ 6658 w 18871"/>
                                        <a:gd name="connsiteY15" fmla="*/ 1224 h 29739"/>
                                        <a:gd name="connsiteX16" fmla="*/ 12009 w 18871"/>
                                        <a:gd name="connsiteY16" fmla="*/ 3000 h 29739"/>
                                        <a:gd name="connsiteX17" fmla="*/ 13984 w 18871"/>
                                        <a:gd name="connsiteY17" fmla="*/ 7826 h 29739"/>
                                        <a:gd name="connsiteX18" fmla="*/ 12009 w 18871"/>
                                        <a:gd name="connsiteY18" fmla="*/ 12646 h 29739"/>
                                        <a:gd name="connsiteX19" fmla="*/ 6658 w 18871"/>
                                        <a:gd name="connsiteY19" fmla="*/ 14428 h 29739"/>
                                        <a:gd name="connsiteX20" fmla="*/ 3502 w 18871"/>
                                        <a:gd name="connsiteY20" fmla="*/ 14078 h 29739"/>
                                        <a:gd name="connsiteX21" fmla="*/ 295 w 18871"/>
                                        <a:gd name="connsiteY21" fmla="*/ 12984 h 29739"/>
                                        <a:gd name="connsiteX22" fmla="*/ 295 w 18871"/>
                                        <a:gd name="connsiteY22" fmla="*/ 27638 h 297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871" h="29739">
                                          <a:moveTo>
                                            <a:pt x="295" y="27638"/>
                                          </a:moveTo>
                                          <a:lnTo>
                                            <a:pt x="15785" y="27638"/>
                                          </a:lnTo>
                                          <a:lnTo>
                                            <a:pt x="15785" y="24312"/>
                                          </a:lnTo>
                                          <a:lnTo>
                                            <a:pt x="3908" y="24312"/>
                                          </a:lnTo>
                                          <a:lnTo>
                                            <a:pt x="3908" y="17166"/>
                                          </a:lnTo>
                                          <a:cubicBezTo>
                                            <a:pt x="4479" y="17362"/>
                                            <a:pt x="5050" y="17508"/>
                                            <a:pt x="5621" y="17604"/>
                                          </a:cubicBezTo>
                                          <a:cubicBezTo>
                                            <a:pt x="6196" y="17700"/>
                                            <a:pt x="6771" y="17748"/>
                                            <a:pt x="7346" y="17748"/>
                                          </a:cubicBezTo>
                                          <a:cubicBezTo>
                                            <a:pt x="10601" y="17748"/>
                                            <a:pt x="13178" y="16856"/>
                                            <a:pt x="15078" y="15072"/>
                                          </a:cubicBezTo>
                                          <a:cubicBezTo>
                                            <a:pt x="16983" y="13288"/>
                                            <a:pt x="17935" y="10873"/>
                                            <a:pt x="17935" y="7826"/>
                                          </a:cubicBezTo>
                                          <a:cubicBezTo>
                                            <a:pt x="17935" y="4688"/>
                                            <a:pt x="16958" y="2247"/>
                                            <a:pt x="15003" y="505"/>
                                          </a:cubicBezTo>
                                          <a:cubicBezTo>
                                            <a:pt x="13049" y="-1233"/>
                                            <a:pt x="10294" y="-2102"/>
                                            <a:pt x="6740" y="-2102"/>
                                          </a:cubicBezTo>
                                          <a:cubicBezTo>
                                            <a:pt x="5515" y="-2102"/>
                                            <a:pt x="4266" y="-1997"/>
                                            <a:pt x="2995" y="-1789"/>
                                          </a:cubicBezTo>
                                          <a:cubicBezTo>
                                            <a:pt x="1729" y="-1581"/>
                                            <a:pt x="418" y="-1268"/>
                                            <a:pt x="-936" y="-851"/>
                                          </a:cubicBezTo>
                                          <a:lnTo>
                                            <a:pt x="-936" y="3119"/>
                                          </a:lnTo>
                                          <a:cubicBezTo>
                                            <a:pt x="235" y="2481"/>
                                            <a:pt x="1445" y="2006"/>
                                            <a:pt x="2695" y="1693"/>
                                          </a:cubicBezTo>
                                          <a:cubicBezTo>
                                            <a:pt x="3946" y="1381"/>
                                            <a:pt x="5267" y="1224"/>
                                            <a:pt x="6658" y="1224"/>
                                          </a:cubicBezTo>
                                          <a:cubicBezTo>
                                            <a:pt x="8913" y="1224"/>
                                            <a:pt x="10696" y="1816"/>
                                            <a:pt x="12009" y="3000"/>
                                          </a:cubicBezTo>
                                          <a:cubicBezTo>
                                            <a:pt x="13326" y="4183"/>
                                            <a:pt x="13984" y="5792"/>
                                            <a:pt x="13984" y="7826"/>
                                          </a:cubicBezTo>
                                          <a:cubicBezTo>
                                            <a:pt x="13984" y="9856"/>
                                            <a:pt x="13326" y="11462"/>
                                            <a:pt x="12009" y="12646"/>
                                          </a:cubicBezTo>
                                          <a:cubicBezTo>
                                            <a:pt x="10696" y="13834"/>
                                            <a:pt x="8913" y="14428"/>
                                            <a:pt x="6658" y="14428"/>
                                          </a:cubicBezTo>
                                          <a:cubicBezTo>
                                            <a:pt x="5604" y="14428"/>
                                            <a:pt x="4552" y="14311"/>
                                            <a:pt x="3502" y="14078"/>
                                          </a:cubicBezTo>
                                          <a:cubicBezTo>
                                            <a:pt x="2456" y="13844"/>
                                            <a:pt x="1387" y="13480"/>
                                            <a:pt x="295" y="12984"/>
                                          </a:cubicBezTo>
                                          <a:lnTo>
                                            <a:pt x="295" y="276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10" name="Freeform: Shape 4610"/>
                                  <wps:cNvSpPr/>
                                  <wps:spPr>
                                    <a:xfrm flipV="1">
                                      <a:off x="5184363" y="7716893"/>
                                      <a:ext cx="20158" cy="30264"/>
                                    </a:xfrm>
                                    <a:custGeom>
                                      <a:avLst/>
                                      <a:gdLst>
                                        <a:gd name="connsiteX0" fmla="*/ 9115 w 20158"/>
                                        <a:gd name="connsiteY0" fmla="*/ 24995 h 30264"/>
                                        <a:gd name="connsiteX1" fmla="*/ 4534 w 20158"/>
                                        <a:gd name="connsiteY1" fmla="*/ 21994 h 30264"/>
                                        <a:gd name="connsiteX2" fmla="*/ 3002 w 20158"/>
                                        <a:gd name="connsiteY2" fmla="*/ 12979 h 30264"/>
                                        <a:gd name="connsiteX3" fmla="*/ 4534 w 20158"/>
                                        <a:gd name="connsiteY3" fmla="*/ 3983 h 30264"/>
                                        <a:gd name="connsiteX4" fmla="*/ 9115 w 20158"/>
                                        <a:gd name="connsiteY4" fmla="*/ 982 h 30264"/>
                                        <a:gd name="connsiteX5" fmla="*/ 13716 w 20158"/>
                                        <a:gd name="connsiteY5" fmla="*/ 3983 h 30264"/>
                                        <a:gd name="connsiteX6" fmla="*/ 15254 w 20158"/>
                                        <a:gd name="connsiteY6" fmla="*/ 12979 h 30264"/>
                                        <a:gd name="connsiteX7" fmla="*/ 13716 w 20158"/>
                                        <a:gd name="connsiteY7" fmla="*/ 21994 h 30264"/>
                                        <a:gd name="connsiteX8" fmla="*/ 9115 w 20158"/>
                                        <a:gd name="connsiteY8" fmla="*/ 24995 h 30264"/>
                                        <a:gd name="connsiteX9" fmla="*/ 9115 w 20158"/>
                                        <a:gd name="connsiteY9" fmla="*/ 28121 h 30264"/>
                                        <a:gd name="connsiteX10" fmla="*/ 16610 w 20158"/>
                                        <a:gd name="connsiteY10" fmla="*/ 24238 h 30264"/>
                                        <a:gd name="connsiteX11" fmla="*/ 19198 w 20158"/>
                                        <a:gd name="connsiteY11" fmla="*/ 12979 h 30264"/>
                                        <a:gd name="connsiteX12" fmla="*/ 16610 w 20158"/>
                                        <a:gd name="connsiteY12" fmla="*/ 1732 h 30264"/>
                                        <a:gd name="connsiteX13" fmla="*/ 9115 w 20158"/>
                                        <a:gd name="connsiteY13" fmla="*/ -2144 h 30264"/>
                                        <a:gd name="connsiteX14" fmla="*/ 1627 w 20158"/>
                                        <a:gd name="connsiteY14" fmla="*/ 1732 h 30264"/>
                                        <a:gd name="connsiteX15" fmla="*/ -961 w 20158"/>
                                        <a:gd name="connsiteY15" fmla="*/ 12979 h 30264"/>
                                        <a:gd name="connsiteX16" fmla="*/ 1627 w 20158"/>
                                        <a:gd name="connsiteY16" fmla="*/ 24238 h 30264"/>
                                        <a:gd name="connsiteX17" fmla="*/ 9115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9115" y="24995"/>
                                          </a:moveTo>
                                          <a:cubicBezTo>
                                            <a:pt x="7086" y="24995"/>
                                            <a:pt x="5559" y="23995"/>
                                            <a:pt x="4534" y="21994"/>
                                          </a:cubicBezTo>
                                          <a:cubicBezTo>
                                            <a:pt x="3513" y="19998"/>
                                            <a:pt x="3002" y="16993"/>
                                            <a:pt x="3002" y="12979"/>
                                          </a:cubicBezTo>
                                          <a:cubicBezTo>
                                            <a:pt x="3002" y="8982"/>
                                            <a:pt x="3513" y="5984"/>
                                            <a:pt x="4534" y="3983"/>
                                          </a:cubicBezTo>
                                          <a:cubicBezTo>
                                            <a:pt x="5559" y="1982"/>
                                            <a:pt x="7086" y="982"/>
                                            <a:pt x="9115" y="982"/>
                                          </a:cubicBezTo>
                                          <a:cubicBezTo>
                                            <a:pt x="11161" y="982"/>
                                            <a:pt x="12695" y="1982"/>
                                            <a:pt x="13716" y="3983"/>
                                          </a:cubicBezTo>
                                          <a:cubicBezTo>
                                            <a:pt x="14741" y="5984"/>
                                            <a:pt x="15254" y="8982"/>
                                            <a:pt x="15254" y="12979"/>
                                          </a:cubicBezTo>
                                          <a:cubicBezTo>
                                            <a:pt x="15254" y="16993"/>
                                            <a:pt x="14741" y="19998"/>
                                            <a:pt x="13716" y="21994"/>
                                          </a:cubicBezTo>
                                          <a:cubicBezTo>
                                            <a:pt x="12695" y="23995"/>
                                            <a:pt x="11161" y="24995"/>
                                            <a:pt x="9115" y="24995"/>
                                          </a:cubicBezTo>
                                          <a:close/>
                                          <a:moveTo>
                                            <a:pt x="9115" y="28121"/>
                                          </a:moveTo>
                                          <a:cubicBezTo>
                                            <a:pt x="12387" y="28121"/>
                                            <a:pt x="14885" y="26827"/>
                                            <a:pt x="16610" y="24238"/>
                                          </a:cubicBezTo>
                                          <a:cubicBezTo>
                                            <a:pt x="18335" y="21654"/>
                                            <a:pt x="19198" y="17901"/>
                                            <a:pt x="19198" y="12979"/>
                                          </a:cubicBezTo>
                                          <a:cubicBezTo>
                                            <a:pt x="19198" y="8069"/>
                                            <a:pt x="18335" y="4321"/>
                                            <a:pt x="16610" y="1732"/>
                                          </a:cubicBezTo>
                                          <a:cubicBezTo>
                                            <a:pt x="14885" y="-852"/>
                                            <a:pt x="12387" y="-2144"/>
                                            <a:pt x="9115" y="-2144"/>
                                          </a:cubicBezTo>
                                          <a:cubicBezTo>
                                            <a:pt x="5848" y="-2144"/>
                                            <a:pt x="3352" y="-852"/>
                                            <a:pt x="1627" y="1732"/>
                                          </a:cubicBezTo>
                                          <a:cubicBezTo>
                                            <a:pt x="-98" y="4321"/>
                                            <a:pt x="-961" y="8069"/>
                                            <a:pt x="-961" y="12979"/>
                                          </a:cubicBezTo>
                                          <a:cubicBezTo>
                                            <a:pt x="-961" y="17901"/>
                                            <a:pt x="-98" y="21654"/>
                                            <a:pt x="1627" y="24238"/>
                                          </a:cubicBezTo>
                                          <a:cubicBezTo>
                                            <a:pt x="3352" y="26827"/>
                                            <a:pt x="5848" y="28121"/>
                                            <a:pt x="9115"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11" name="Graphic 4083"/>
                              <wpg:cNvGrpSpPr/>
                              <wpg:grpSpPr>
                                <a:xfrm>
                                  <a:off x="5330207" y="7688179"/>
                                  <a:ext cx="70613" cy="58978"/>
                                  <a:chOff x="5330207" y="7688179"/>
                                  <a:chExt cx="70613" cy="58978"/>
                                </a:xfrm>
                                <a:solidFill>
                                  <a:srgbClr val="000000"/>
                                </a:solidFill>
                              </wpg:grpSpPr>
                              <wps:wsp>
                                <wps:cNvPr id="4612" name="Freeform: Shape 4612"/>
                                <wps:cNvSpPr/>
                                <wps:spPr>
                                  <a:xfrm>
                                    <a:off x="5365299" y="7688179"/>
                                    <a:ext cx="4000" cy="14003"/>
                                  </a:xfrm>
                                  <a:custGeom>
                                    <a:avLst/>
                                    <a:gdLst>
                                      <a:gd name="connsiteX0" fmla="*/ 1116 w 4000"/>
                                      <a:gd name="connsiteY0" fmla="*/ 175 h 14003"/>
                                      <a:gd name="connsiteX1" fmla="*/ 1116 w 4000"/>
                                      <a:gd name="connsiteY1" fmla="*/ 14179 h 14003"/>
                                    </a:gdLst>
                                    <a:ahLst/>
                                    <a:cxnLst>
                                      <a:cxn ang="0">
                                        <a:pos x="connsiteX0" y="connsiteY0"/>
                                      </a:cxn>
                                      <a:cxn ang="0">
                                        <a:pos x="connsiteX1" y="connsiteY1"/>
                                      </a:cxn>
                                    </a:cxnLst>
                                    <a:rect l="l" t="t" r="r" b="b"/>
                                    <a:pathLst>
                                      <a:path w="4000" h="14003">
                                        <a:moveTo>
                                          <a:pt x="1116" y="175"/>
                                        </a:moveTo>
                                        <a:lnTo>
                                          <a:pt x="1116"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13" name="Graphic 4083"/>
                                <wpg:cNvGrpSpPr/>
                                <wpg:grpSpPr>
                                  <a:xfrm>
                                    <a:off x="5330207" y="7716893"/>
                                    <a:ext cx="70613" cy="30264"/>
                                    <a:chOff x="5330207" y="7716893"/>
                                    <a:chExt cx="70613" cy="30264"/>
                                  </a:xfrm>
                                  <a:solidFill>
                                    <a:srgbClr val="000000"/>
                                  </a:solidFill>
                                </wpg:grpSpPr>
                                <wps:wsp>
                                  <wps:cNvPr id="4614" name="Freeform: Shape 4614"/>
                                  <wps:cNvSpPr/>
                                  <wps:spPr>
                                    <a:xfrm flipV="1">
                                      <a:off x="5330207" y="7717418"/>
                                      <a:ext cx="18871" cy="29739"/>
                                    </a:xfrm>
                                    <a:custGeom>
                                      <a:avLst/>
                                      <a:gdLst>
                                        <a:gd name="connsiteX0" fmla="*/ 338 w 18871"/>
                                        <a:gd name="connsiteY0" fmla="*/ 27638 h 29739"/>
                                        <a:gd name="connsiteX1" fmla="*/ 15827 w 18871"/>
                                        <a:gd name="connsiteY1" fmla="*/ 27638 h 29739"/>
                                        <a:gd name="connsiteX2" fmla="*/ 15827 w 18871"/>
                                        <a:gd name="connsiteY2" fmla="*/ 24312 h 29739"/>
                                        <a:gd name="connsiteX3" fmla="*/ 3951 w 18871"/>
                                        <a:gd name="connsiteY3" fmla="*/ 24312 h 29739"/>
                                        <a:gd name="connsiteX4" fmla="*/ 3951 w 18871"/>
                                        <a:gd name="connsiteY4" fmla="*/ 17166 h 29739"/>
                                        <a:gd name="connsiteX5" fmla="*/ 5664 w 18871"/>
                                        <a:gd name="connsiteY5" fmla="*/ 17604 h 29739"/>
                                        <a:gd name="connsiteX6" fmla="*/ 7389 w 18871"/>
                                        <a:gd name="connsiteY6" fmla="*/ 17748 h 29739"/>
                                        <a:gd name="connsiteX7" fmla="*/ 15121 w 18871"/>
                                        <a:gd name="connsiteY7" fmla="*/ 15072 h 29739"/>
                                        <a:gd name="connsiteX8" fmla="*/ 17978 w 18871"/>
                                        <a:gd name="connsiteY8" fmla="*/ 7826 h 29739"/>
                                        <a:gd name="connsiteX9" fmla="*/ 15046 w 18871"/>
                                        <a:gd name="connsiteY9" fmla="*/ 505 h 29739"/>
                                        <a:gd name="connsiteX10" fmla="*/ 6782 w 18871"/>
                                        <a:gd name="connsiteY10" fmla="*/ -2102 h 29739"/>
                                        <a:gd name="connsiteX11" fmla="*/ 3038 w 18871"/>
                                        <a:gd name="connsiteY11" fmla="*/ -1789 h 29739"/>
                                        <a:gd name="connsiteX12" fmla="*/ -894 w 18871"/>
                                        <a:gd name="connsiteY12" fmla="*/ -851 h 29739"/>
                                        <a:gd name="connsiteX13" fmla="*/ -894 w 18871"/>
                                        <a:gd name="connsiteY13" fmla="*/ 3119 h 29739"/>
                                        <a:gd name="connsiteX14" fmla="*/ 2738 w 18871"/>
                                        <a:gd name="connsiteY14" fmla="*/ 1693 h 29739"/>
                                        <a:gd name="connsiteX15" fmla="*/ 6701 w 18871"/>
                                        <a:gd name="connsiteY15" fmla="*/ 1224 h 29739"/>
                                        <a:gd name="connsiteX16" fmla="*/ 12052 w 18871"/>
                                        <a:gd name="connsiteY16" fmla="*/ 3000 h 29739"/>
                                        <a:gd name="connsiteX17" fmla="*/ 14027 w 18871"/>
                                        <a:gd name="connsiteY17" fmla="*/ 7826 h 29739"/>
                                        <a:gd name="connsiteX18" fmla="*/ 12052 w 18871"/>
                                        <a:gd name="connsiteY18" fmla="*/ 12646 h 29739"/>
                                        <a:gd name="connsiteX19" fmla="*/ 6701 w 18871"/>
                                        <a:gd name="connsiteY19" fmla="*/ 14428 h 29739"/>
                                        <a:gd name="connsiteX20" fmla="*/ 3544 w 18871"/>
                                        <a:gd name="connsiteY20" fmla="*/ 14078 h 29739"/>
                                        <a:gd name="connsiteX21" fmla="*/ 338 w 18871"/>
                                        <a:gd name="connsiteY21" fmla="*/ 12984 h 29739"/>
                                        <a:gd name="connsiteX22" fmla="*/ 338 w 18871"/>
                                        <a:gd name="connsiteY22" fmla="*/ 27638 h 297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871" h="29739">
                                          <a:moveTo>
                                            <a:pt x="338" y="27638"/>
                                          </a:moveTo>
                                          <a:lnTo>
                                            <a:pt x="15827" y="27638"/>
                                          </a:lnTo>
                                          <a:lnTo>
                                            <a:pt x="15827" y="24312"/>
                                          </a:lnTo>
                                          <a:lnTo>
                                            <a:pt x="3951" y="24312"/>
                                          </a:lnTo>
                                          <a:lnTo>
                                            <a:pt x="3951" y="17166"/>
                                          </a:lnTo>
                                          <a:cubicBezTo>
                                            <a:pt x="4522" y="17362"/>
                                            <a:pt x="5093" y="17508"/>
                                            <a:pt x="5664" y="17604"/>
                                          </a:cubicBezTo>
                                          <a:cubicBezTo>
                                            <a:pt x="6239" y="17700"/>
                                            <a:pt x="6814" y="17748"/>
                                            <a:pt x="7389" y="17748"/>
                                          </a:cubicBezTo>
                                          <a:cubicBezTo>
                                            <a:pt x="10643" y="17748"/>
                                            <a:pt x="13221" y="16856"/>
                                            <a:pt x="15121" y="15072"/>
                                          </a:cubicBezTo>
                                          <a:cubicBezTo>
                                            <a:pt x="17025" y="13288"/>
                                            <a:pt x="17978" y="10873"/>
                                            <a:pt x="17978" y="7826"/>
                                          </a:cubicBezTo>
                                          <a:cubicBezTo>
                                            <a:pt x="17978" y="4688"/>
                                            <a:pt x="17000" y="2247"/>
                                            <a:pt x="15046" y="505"/>
                                          </a:cubicBezTo>
                                          <a:cubicBezTo>
                                            <a:pt x="13092" y="-1233"/>
                                            <a:pt x="10337" y="-2102"/>
                                            <a:pt x="6782" y="-2102"/>
                                          </a:cubicBezTo>
                                          <a:cubicBezTo>
                                            <a:pt x="5557" y="-2102"/>
                                            <a:pt x="4309" y="-1997"/>
                                            <a:pt x="3038" y="-1789"/>
                                          </a:cubicBezTo>
                                          <a:cubicBezTo>
                                            <a:pt x="1771" y="-1581"/>
                                            <a:pt x="461" y="-1268"/>
                                            <a:pt x="-894" y="-851"/>
                                          </a:cubicBezTo>
                                          <a:lnTo>
                                            <a:pt x="-894" y="3119"/>
                                          </a:lnTo>
                                          <a:cubicBezTo>
                                            <a:pt x="277" y="2481"/>
                                            <a:pt x="1488" y="2006"/>
                                            <a:pt x="2738" y="1693"/>
                                          </a:cubicBezTo>
                                          <a:cubicBezTo>
                                            <a:pt x="3988" y="1381"/>
                                            <a:pt x="5309" y="1224"/>
                                            <a:pt x="6701" y="1224"/>
                                          </a:cubicBezTo>
                                          <a:cubicBezTo>
                                            <a:pt x="8956" y="1224"/>
                                            <a:pt x="10739" y="1816"/>
                                            <a:pt x="12052" y="3000"/>
                                          </a:cubicBezTo>
                                          <a:cubicBezTo>
                                            <a:pt x="13369" y="4183"/>
                                            <a:pt x="14027" y="5792"/>
                                            <a:pt x="14027" y="7826"/>
                                          </a:cubicBezTo>
                                          <a:cubicBezTo>
                                            <a:pt x="14027" y="9856"/>
                                            <a:pt x="13369" y="11462"/>
                                            <a:pt x="12052" y="12646"/>
                                          </a:cubicBezTo>
                                          <a:cubicBezTo>
                                            <a:pt x="10739" y="13834"/>
                                            <a:pt x="8956" y="14428"/>
                                            <a:pt x="6701" y="14428"/>
                                          </a:cubicBezTo>
                                          <a:cubicBezTo>
                                            <a:pt x="5647" y="14428"/>
                                            <a:pt x="4595" y="14311"/>
                                            <a:pt x="3544" y="14078"/>
                                          </a:cubicBezTo>
                                          <a:cubicBezTo>
                                            <a:pt x="2499" y="13844"/>
                                            <a:pt x="1430" y="13480"/>
                                            <a:pt x="338" y="12984"/>
                                          </a:cubicBezTo>
                                          <a:lnTo>
                                            <a:pt x="338" y="276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15" name="Freeform: Shape 4615"/>
                                  <wps:cNvSpPr/>
                                  <wps:spPr>
                                    <a:xfrm flipV="1">
                                      <a:off x="5355210" y="7716893"/>
                                      <a:ext cx="20158" cy="30264"/>
                                    </a:xfrm>
                                    <a:custGeom>
                                      <a:avLst/>
                                      <a:gdLst>
                                        <a:gd name="connsiteX0" fmla="*/ 9158 w 20158"/>
                                        <a:gd name="connsiteY0" fmla="*/ 24995 h 30264"/>
                                        <a:gd name="connsiteX1" fmla="*/ 4576 w 20158"/>
                                        <a:gd name="connsiteY1" fmla="*/ 21994 h 30264"/>
                                        <a:gd name="connsiteX2" fmla="*/ 3045 w 20158"/>
                                        <a:gd name="connsiteY2" fmla="*/ 12979 h 30264"/>
                                        <a:gd name="connsiteX3" fmla="*/ 4576 w 20158"/>
                                        <a:gd name="connsiteY3" fmla="*/ 3983 h 30264"/>
                                        <a:gd name="connsiteX4" fmla="*/ 9158 w 20158"/>
                                        <a:gd name="connsiteY4" fmla="*/ 982 h 30264"/>
                                        <a:gd name="connsiteX5" fmla="*/ 13759 w 20158"/>
                                        <a:gd name="connsiteY5" fmla="*/ 3983 h 30264"/>
                                        <a:gd name="connsiteX6" fmla="*/ 15296 w 20158"/>
                                        <a:gd name="connsiteY6" fmla="*/ 12979 h 30264"/>
                                        <a:gd name="connsiteX7" fmla="*/ 13759 w 20158"/>
                                        <a:gd name="connsiteY7" fmla="*/ 21994 h 30264"/>
                                        <a:gd name="connsiteX8" fmla="*/ 9158 w 20158"/>
                                        <a:gd name="connsiteY8" fmla="*/ 24995 h 30264"/>
                                        <a:gd name="connsiteX9" fmla="*/ 9158 w 20158"/>
                                        <a:gd name="connsiteY9" fmla="*/ 28121 h 30264"/>
                                        <a:gd name="connsiteX10" fmla="*/ 16653 w 20158"/>
                                        <a:gd name="connsiteY10" fmla="*/ 24238 h 30264"/>
                                        <a:gd name="connsiteX11" fmla="*/ 19241 w 20158"/>
                                        <a:gd name="connsiteY11" fmla="*/ 12979 h 30264"/>
                                        <a:gd name="connsiteX12" fmla="*/ 16653 w 20158"/>
                                        <a:gd name="connsiteY12" fmla="*/ 1732 h 30264"/>
                                        <a:gd name="connsiteX13" fmla="*/ 9158 w 20158"/>
                                        <a:gd name="connsiteY13" fmla="*/ -2144 h 30264"/>
                                        <a:gd name="connsiteX14" fmla="*/ 1670 w 20158"/>
                                        <a:gd name="connsiteY14" fmla="*/ 1732 h 30264"/>
                                        <a:gd name="connsiteX15" fmla="*/ -918 w 20158"/>
                                        <a:gd name="connsiteY15" fmla="*/ 12979 h 30264"/>
                                        <a:gd name="connsiteX16" fmla="*/ 1670 w 20158"/>
                                        <a:gd name="connsiteY16" fmla="*/ 24238 h 30264"/>
                                        <a:gd name="connsiteX17" fmla="*/ 9158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9158" y="24995"/>
                                          </a:moveTo>
                                          <a:cubicBezTo>
                                            <a:pt x="7129" y="24995"/>
                                            <a:pt x="5601" y="23995"/>
                                            <a:pt x="4576" y="21994"/>
                                          </a:cubicBezTo>
                                          <a:cubicBezTo>
                                            <a:pt x="3555" y="19998"/>
                                            <a:pt x="3045" y="16993"/>
                                            <a:pt x="3045" y="12979"/>
                                          </a:cubicBezTo>
                                          <a:cubicBezTo>
                                            <a:pt x="3045" y="8982"/>
                                            <a:pt x="3555" y="5984"/>
                                            <a:pt x="4576" y="3983"/>
                                          </a:cubicBezTo>
                                          <a:cubicBezTo>
                                            <a:pt x="5601" y="1982"/>
                                            <a:pt x="7129" y="982"/>
                                            <a:pt x="9158" y="982"/>
                                          </a:cubicBezTo>
                                          <a:cubicBezTo>
                                            <a:pt x="11204" y="982"/>
                                            <a:pt x="12738" y="1982"/>
                                            <a:pt x="13759" y="3983"/>
                                          </a:cubicBezTo>
                                          <a:cubicBezTo>
                                            <a:pt x="14784" y="5984"/>
                                            <a:pt x="15296" y="8982"/>
                                            <a:pt x="15296" y="12979"/>
                                          </a:cubicBezTo>
                                          <a:cubicBezTo>
                                            <a:pt x="15296" y="16993"/>
                                            <a:pt x="14784" y="19998"/>
                                            <a:pt x="13759" y="21994"/>
                                          </a:cubicBezTo>
                                          <a:cubicBezTo>
                                            <a:pt x="12738" y="23995"/>
                                            <a:pt x="11204" y="24995"/>
                                            <a:pt x="9158" y="24995"/>
                                          </a:cubicBezTo>
                                          <a:close/>
                                          <a:moveTo>
                                            <a:pt x="9158" y="28121"/>
                                          </a:moveTo>
                                          <a:cubicBezTo>
                                            <a:pt x="12429" y="28121"/>
                                            <a:pt x="14928" y="26827"/>
                                            <a:pt x="16653" y="24238"/>
                                          </a:cubicBezTo>
                                          <a:cubicBezTo>
                                            <a:pt x="18378" y="21654"/>
                                            <a:pt x="19241" y="17901"/>
                                            <a:pt x="19241" y="12979"/>
                                          </a:cubicBezTo>
                                          <a:cubicBezTo>
                                            <a:pt x="19241" y="8069"/>
                                            <a:pt x="18378" y="4321"/>
                                            <a:pt x="16653" y="1732"/>
                                          </a:cubicBezTo>
                                          <a:cubicBezTo>
                                            <a:pt x="14928" y="-852"/>
                                            <a:pt x="12429" y="-2144"/>
                                            <a:pt x="9158" y="-2144"/>
                                          </a:cubicBezTo>
                                          <a:cubicBezTo>
                                            <a:pt x="5891" y="-2144"/>
                                            <a:pt x="3395" y="-852"/>
                                            <a:pt x="1670" y="1732"/>
                                          </a:cubicBezTo>
                                          <a:cubicBezTo>
                                            <a:pt x="-56" y="4321"/>
                                            <a:pt x="-918" y="8069"/>
                                            <a:pt x="-918" y="12979"/>
                                          </a:cubicBezTo>
                                          <a:cubicBezTo>
                                            <a:pt x="-918" y="17901"/>
                                            <a:pt x="-56" y="21654"/>
                                            <a:pt x="1670" y="24238"/>
                                          </a:cubicBezTo>
                                          <a:cubicBezTo>
                                            <a:pt x="3395" y="26827"/>
                                            <a:pt x="5891" y="28121"/>
                                            <a:pt x="9158"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16" name="Freeform: Shape 4616"/>
                                  <wps:cNvSpPr/>
                                  <wps:spPr>
                                    <a:xfrm flipV="1">
                                      <a:off x="5380662" y="7716893"/>
                                      <a:ext cx="20158" cy="30264"/>
                                    </a:xfrm>
                                    <a:custGeom>
                                      <a:avLst/>
                                      <a:gdLst>
                                        <a:gd name="connsiteX0" fmla="*/ 9164 w 20158"/>
                                        <a:gd name="connsiteY0" fmla="*/ 24995 h 30264"/>
                                        <a:gd name="connsiteX1" fmla="*/ 4583 w 20158"/>
                                        <a:gd name="connsiteY1" fmla="*/ 21994 h 30264"/>
                                        <a:gd name="connsiteX2" fmla="*/ 3051 w 20158"/>
                                        <a:gd name="connsiteY2" fmla="*/ 12979 h 30264"/>
                                        <a:gd name="connsiteX3" fmla="*/ 4583 w 20158"/>
                                        <a:gd name="connsiteY3" fmla="*/ 3983 h 30264"/>
                                        <a:gd name="connsiteX4" fmla="*/ 9164 w 20158"/>
                                        <a:gd name="connsiteY4" fmla="*/ 982 h 30264"/>
                                        <a:gd name="connsiteX5" fmla="*/ 13765 w 20158"/>
                                        <a:gd name="connsiteY5" fmla="*/ 3983 h 30264"/>
                                        <a:gd name="connsiteX6" fmla="*/ 15303 w 20158"/>
                                        <a:gd name="connsiteY6" fmla="*/ 12979 h 30264"/>
                                        <a:gd name="connsiteX7" fmla="*/ 13765 w 20158"/>
                                        <a:gd name="connsiteY7" fmla="*/ 21994 h 30264"/>
                                        <a:gd name="connsiteX8" fmla="*/ 9164 w 20158"/>
                                        <a:gd name="connsiteY8" fmla="*/ 24995 h 30264"/>
                                        <a:gd name="connsiteX9" fmla="*/ 9164 w 20158"/>
                                        <a:gd name="connsiteY9" fmla="*/ 28121 h 30264"/>
                                        <a:gd name="connsiteX10" fmla="*/ 16659 w 20158"/>
                                        <a:gd name="connsiteY10" fmla="*/ 24238 h 30264"/>
                                        <a:gd name="connsiteX11" fmla="*/ 19247 w 20158"/>
                                        <a:gd name="connsiteY11" fmla="*/ 12979 h 30264"/>
                                        <a:gd name="connsiteX12" fmla="*/ 16659 w 20158"/>
                                        <a:gd name="connsiteY12" fmla="*/ 1732 h 30264"/>
                                        <a:gd name="connsiteX13" fmla="*/ 9164 w 20158"/>
                                        <a:gd name="connsiteY13" fmla="*/ -2144 h 30264"/>
                                        <a:gd name="connsiteX14" fmla="*/ 1676 w 20158"/>
                                        <a:gd name="connsiteY14" fmla="*/ 1732 h 30264"/>
                                        <a:gd name="connsiteX15" fmla="*/ -912 w 20158"/>
                                        <a:gd name="connsiteY15" fmla="*/ 12979 h 30264"/>
                                        <a:gd name="connsiteX16" fmla="*/ 1676 w 20158"/>
                                        <a:gd name="connsiteY16" fmla="*/ 24238 h 30264"/>
                                        <a:gd name="connsiteX17" fmla="*/ 9164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9164" y="24995"/>
                                          </a:moveTo>
                                          <a:cubicBezTo>
                                            <a:pt x="7135" y="24995"/>
                                            <a:pt x="5608" y="23995"/>
                                            <a:pt x="4583" y="21994"/>
                                          </a:cubicBezTo>
                                          <a:cubicBezTo>
                                            <a:pt x="3562" y="19998"/>
                                            <a:pt x="3051" y="16993"/>
                                            <a:pt x="3051" y="12979"/>
                                          </a:cubicBezTo>
                                          <a:cubicBezTo>
                                            <a:pt x="3051" y="8982"/>
                                            <a:pt x="3562" y="5984"/>
                                            <a:pt x="4583" y="3983"/>
                                          </a:cubicBezTo>
                                          <a:cubicBezTo>
                                            <a:pt x="5608" y="1982"/>
                                            <a:pt x="7135" y="982"/>
                                            <a:pt x="9164" y="982"/>
                                          </a:cubicBezTo>
                                          <a:cubicBezTo>
                                            <a:pt x="11211" y="982"/>
                                            <a:pt x="12744" y="1982"/>
                                            <a:pt x="13765" y="3983"/>
                                          </a:cubicBezTo>
                                          <a:cubicBezTo>
                                            <a:pt x="14790" y="5984"/>
                                            <a:pt x="15303" y="8982"/>
                                            <a:pt x="15303" y="12979"/>
                                          </a:cubicBezTo>
                                          <a:cubicBezTo>
                                            <a:pt x="15303" y="16993"/>
                                            <a:pt x="14790" y="19998"/>
                                            <a:pt x="13765" y="21994"/>
                                          </a:cubicBezTo>
                                          <a:cubicBezTo>
                                            <a:pt x="12744" y="23995"/>
                                            <a:pt x="11211" y="24995"/>
                                            <a:pt x="9164" y="24995"/>
                                          </a:cubicBezTo>
                                          <a:close/>
                                          <a:moveTo>
                                            <a:pt x="9164" y="28121"/>
                                          </a:moveTo>
                                          <a:cubicBezTo>
                                            <a:pt x="12436" y="28121"/>
                                            <a:pt x="14934" y="26827"/>
                                            <a:pt x="16659" y="24238"/>
                                          </a:cubicBezTo>
                                          <a:cubicBezTo>
                                            <a:pt x="18384" y="21654"/>
                                            <a:pt x="19247" y="17901"/>
                                            <a:pt x="19247" y="12979"/>
                                          </a:cubicBezTo>
                                          <a:cubicBezTo>
                                            <a:pt x="19247" y="8069"/>
                                            <a:pt x="18384" y="4321"/>
                                            <a:pt x="16659" y="1732"/>
                                          </a:cubicBezTo>
                                          <a:cubicBezTo>
                                            <a:pt x="14934" y="-852"/>
                                            <a:pt x="12436" y="-2144"/>
                                            <a:pt x="9164" y="-2144"/>
                                          </a:cubicBezTo>
                                          <a:cubicBezTo>
                                            <a:pt x="5897" y="-2144"/>
                                            <a:pt x="3401" y="-852"/>
                                            <a:pt x="1676" y="1732"/>
                                          </a:cubicBezTo>
                                          <a:cubicBezTo>
                                            <a:pt x="-49" y="4321"/>
                                            <a:pt x="-912" y="8069"/>
                                            <a:pt x="-912" y="12979"/>
                                          </a:cubicBezTo>
                                          <a:cubicBezTo>
                                            <a:pt x="-912" y="17901"/>
                                            <a:pt x="-49" y="21654"/>
                                            <a:pt x="1676" y="24238"/>
                                          </a:cubicBezTo>
                                          <a:cubicBezTo>
                                            <a:pt x="3401" y="26827"/>
                                            <a:pt x="5897" y="28121"/>
                                            <a:pt x="9164"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17" name="Graphic 4083"/>
                              <wpg:cNvGrpSpPr/>
                              <wpg:grpSpPr>
                                <a:xfrm>
                                  <a:off x="5526700" y="7688179"/>
                                  <a:ext cx="70419" cy="58978"/>
                                  <a:chOff x="5526700" y="7688179"/>
                                  <a:chExt cx="70419" cy="58978"/>
                                </a:xfrm>
                                <a:solidFill>
                                  <a:srgbClr val="000000"/>
                                </a:solidFill>
                              </wpg:grpSpPr>
                              <wps:wsp>
                                <wps:cNvPr id="4618" name="Freeform: Shape 4618"/>
                                <wps:cNvSpPr/>
                                <wps:spPr>
                                  <a:xfrm>
                                    <a:off x="5561598" y="7688179"/>
                                    <a:ext cx="4000" cy="14003"/>
                                  </a:xfrm>
                                  <a:custGeom>
                                    <a:avLst/>
                                    <a:gdLst>
                                      <a:gd name="connsiteX0" fmla="*/ 1165 w 4000"/>
                                      <a:gd name="connsiteY0" fmla="*/ 175 h 14003"/>
                                      <a:gd name="connsiteX1" fmla="*/ 1165 w 4000"/>
                                      <a:gd name="connsiteY1" fmla="*/ 14179 h 14003"/>
                                    </a:gdLst>
                                    <a:ahLst/>
                                    <a:cxnLst>
                                      <a:cxn ang="0">
                                        <a:pos x="connsiteX0" y="connsiteY0"/>
                                      </a:cxn>
                                      <a:cxn ang="0">
                                        <a:pos x="connsiteX1" y="connsiteY1"/>
                                      </a:cxn>
                                    </a:cxnLst>
                                    <a:rect l="l" t="t" r="r" b="b"/>
                                    <a:pathLst>
                                      <a:path w="4000" h="14003">
                                        <a:moveTo>
                                          <a:pt x="1165" y="175"/>
                                        </a:moveTo>
                                        <a:lnTo>
                                          <a:pt x="1165"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19" name="Graphic 4083"/>
                                <wpg:cNvGrpSpPr/>
                                <wpg:grpSpPr>
                                  <a:xfrm>
                                    <a:off x="5526700" y="7716893"/>
                                    <a:ext cx="70419" cy="30264"/>
                                    <a:chOff x="5526700" y="7716893"/>
                                    <a:chExt cx="70419" cy="30264"/>
                                  </a:xfrm>
                                  <a:solidFill>
                                    <a:srgbClr val="000000"/>
                                  </a:solidFill>
                                </wpg:grpSpPr>
                                <wps:wsp>
                                  <wps:cNvPr id="4620" name="Freeform: Shape 4620"/>
                                  <wps:cNvSpPr/>
                                  <wps:spPr>
                                    <a:xfrm flipV="1">
                                      <a:off x="5526700" y="7717418"/>
                                      <a:ext cx="18752" cy="29170"/>
                                    </a:xfrm>
                                    <a:custGeom>
                                      <a:avLst/>
                                      <a:gdLst>
                                        <a:gd name="connsiteX0" fmla="*/ -866 w 18752"/>
                                        <a:gd name="connsiteY0" fmla="*/ 27023 h 29170"/>
                                        <a:gd name="connsiteX1" fmla="*/ 17886 w 18752"/>
                                        <a:gd name="connsiteY1" fmla="*/ 27023 h 29170"/>
                                        <a:gd name="connsiteX2" fmla="*/ 17886 w 18752"/>
                                        <a:gd name="connsiteY2" fmla="*/ 25342 h 29170"/>
                                        <a:gd name="connsiteX3" fmla="*/ 7298 w 18752"/>
                                        <a:gd name="connsiteY3" fmla="*/ -2147 h 29170"/>
                                        <a:gd name="connsiteX4" fmla="*/ 3178 w 18752"/>
                                        <a:gd name="connsiteY4" fmla="*/ -2147 h 29170"/>
                                        <a:gd name="connsiteX5" fmla="*/ 13142 w 18752"/>
                                        <a:gd name="connsiteY5" fmla="*/ 23697 h 29170"/>
                                        <a:gd name="connsiteX6" fmla="*/ -866 w 18752"/>
                                        <a:gd name="connsiteY6" fmla="*/ 23697 h 29170"/>
                                        <a:gd name="connsiteX7" fmla="*/ -866 w 18752"/>
                                        <a:gd name="connsiteY7" fmla="*/ 27023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8752" h="29170">
                                          <a:moveTo>
                                            <a:pt x="-866" y="27023"/>
                                          </a:moveTo>
                                          <a:lnTo>
                                            <a:pt x="17886" y="27023"/>
                                          </a:lnTo>
                                          <a:lnTo>
                                            <a:pt x="17886" y="25342"/>
                                          </a:lnTo>
                                          <a:lnTo>
                                            <a:pt x="7298" y="-2147"/>
                                          </a:lnTo>
                                          <a:lnTo>
                                            <a:pt x="3178" y="-2147"/>
                                          </a:lnTo>
                                          <a:lnTo>
                                            <a:pt x="13142" y="23697"/>
                                          </a:lnTo>
                                          <a:lnTo>
                                            <a:pt x="-866" y="23697"/>
                                          </a:lnTo>
                                          <a:lnTo>
                                            <a:pt x="-866" y="2702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21" name="Freeform: Shape 4621"/>
                                  <wps:cNvSpPr/>
                                  <wps:spPr>
                                    <a:xfrm flipV="1">
                                      <a:off x="5551959" y="7717418"/>
                                      <a:ext cx="18871" cy="29739"/>
                                    </a:xfrm>
                                    <a:custGeom>
                                      <a:avLst/>
                                      <a:gdLst>
                                        <a:gd name="connsiteX0" fmla="*/ 393 w 18871"/>
                                        <a:gd name="connsiteY0" fmla="*/ 27638 h 29739"/>
                                        <a:gd name="connsiteX1" fmla="*/ 15883 w 18871"/>
                                        <a:gd name="connsiteY1" fmla="*/ 27638 h 29739"/>
                                        <a:gd name="connsiteX2" fmla="*/ 15883 w 18871"/>
                                        <a:gd name="connsiteY2" fmla="*/ 24312 h 29739"/>
                                        <a:gd name="connsiteX3" fmla="*/ 4006 w 18871"/>
                                        <a:gd name="connsiteY3" fmla="*/ 24312 h 29739"/>
                                        <a:gd name="connsiteX4" fmla="*/ 4006 w 18871"/>
                                        <a:gd name="connsiteY4" fmla="*/ 17166 h 29739"/>
                                        <a:gd name="connsiteX5" fmla="*/ 5719 w 18871"/>
                                        <a:gd name="connsiteY5" fmla="*/ 17604 h 29739"/>
                                        <a:gd name="connsiteX6" fmla="*/ 7444 w 18871"/>
                                        <a:gd name="connsiteY6" fmla="*/ 17748 h 29739"/>
                                        <a:gd name="connsiteX7" fmla="*/ 15176 w 18871"/>
                                        <a:gd name="connsiteY7" fmla="*/ 15072 h 29739"/>
                                        <a:gd name="connsiteX8" fmla="*/ 18033 w 18871"/>
                                        <a:gd name="connsiteY8" fmla="*/ 7826 h 29739"/>
                                        <a:gd name="connsiteX9" fmla="*/ 15101 w 18871"/>
                                        <a:gd name="connsiteY9" fmla="*/ 505 h 29739"/>
                                        <a:gd name="connsiteX10" fmla="*/ 6838 w 18871"/>
                                        <a:gd name="connsiteY10" fmla="*/ -2102 h 29739"/>
                                        <a:gd name="connsiteX11" fmla="*/ 3094 w 18871"/>
                                        <a:gd name="connsiteY11" fmla="*/ -1789 h 29739"/>
                                        <a:gd name="connsiteX12" fmla="*/ -838 w 18871"/>
                                        <a:gd name="connsiteY12" fmla="*/ -851 h 29739"/>
                                        <a:gd name="connsiteX13" fmla="*/ -838 w 18871"/>
                                        <a:gd name="connsiteY13" fmla="*/ 3119 h 29739"/>
                                        <a:gd name="connsiteX14" fmla="*/ 2794 w 18871"/>
                                        <a:gd name="connsiteY14" fmla="*/ 1693 h 29739"/>
                                        <a:gd name="connsiteX15" fmla="*/ 6757 w 18871"/>
                                        <a:gd name="connsiteY15" fmla="*/ 1224 h 29739"/>
                                        <a:gd name="connsiteX16" fmla="*/ 12107 w 18871"/>
                                        <a:gd name="connsiteY16" fmla="*/ 3000 h 29739"/>
                                        <a:gd name="connsiteX17" fmla="*/ 14082 w 18871"/>
                                        <a:gd name="connsiteY17" fmla="*/ 7826 h 29739"/>
                                        <a:gd name="connsiteX18" fmla="*/ 12107 w 18871"/>
                                        <a:gd name="connsiteY18" fmla="*/ 12646 h 29739"/>
                                        <a:gd name="connsiteX19" fmla="*/ 6757 w 18871"/>
                                        <a:gd name="connsiteY19" fmla="*/ 14428 h 29739"/>
                                        <a:gd name="connsiteX20" fmla="*/ 3600 w 18871"/>
                                        <a:gd name="connsiteY20" fmla="*/ 14078 h 29739"/>
                                        <a:gd name="connsiteX21" fmla="*/ 393 w 18871"/>
                                        <a:gd name="connsiteY21" fmla="*/ 12984 h 29739"/>
                                        <a:gd name="connsiteX22" fmla="*/ 393 w 18871"/>
                                        <a:gd name="connsiteY22" fmla="*/ 27638 h 297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871" h="29739">
                                          <a:moveTo>
                                            <a:pt x="393" y="27638"/>
                                          </a:moveTo>
                                          <a:lnTo>
                                            <a:pt x="15883" y="27638"/>
                                          </a:lnTo>
                                          <a:lnTo>
                                            <a:pt x="15883" y="24312"/>
                                          </a:lnTo>
                                          <a:lnTo>
                                            <a:pt x="4006" y="24312"/>
                                          </a:lnTo>
                                          <a:lnTo>
                                            <a:pt x="4006" y="17166"/>
                                          </a:lnTo>
                                          <a:cubicBezTo>
                                            <a:pt x="4577" y="17362"/>
                                            <a:pt x="5148" y="17508"/>
                                            <a:pt x="5719" y="17604"/>
                                          </a:cubicBezTo>
                                          <a:cubicBezTo>
                                            <a:pt x="6294" y="17700"/>
                                            <a:pt x="6869" y="17748"/>
                                            <a:pt x="7444" y="17748"/>
                                          </a:cubicBezTo>
                                          <a:cubicBezTo>
                                            <a:pt x="10699" y="17748"/>
                                            <a:pt x="13276" y="16856"/>
                                            <a:pt x="15176" y="15072"/>
                                          </a:cubicBezTo>
                                          <a:cubicBezTo>
                                            <a:pt x="17081" y="13288"/>
                                            <a:pt x="18033" y="10873"/>
                                            <a:pt x="18033" y="7826"/>
                                          </a:cubicBezTo>
                                          <a:cubicBezTo>
                                            <a:pt x="18033" y="4688"/>
                                            <a:pt x="17056" y="2247"/>
                                            <a:pt x="15101" y="505"/>
                                          </a:cubicBezTo>
                                          <a:cubicBezTo>
                                            <a:pt x="13147" y="-1233"/>
                                            <a:pt x="10392" y="-2102"/>
                                            <a:pt x="6838" y="-2102"/>
                                          </a:cubicBezTo>
                                          <a:cubicBezTo>
                                            <a:pt x="5613" y="-2102"/>
                                            <a:pt x="4365" y="-1997"/>
                                            <a:pt x="3094" y="-1789"/>
                                          </a:cubicBezTo>
                                          <a:cubicBezTo>
                                            <a:pt x="1827" y="-1581"/>
                                            <a:pt x="516" y="-1268"/>
                                            <a:pt x="-838" y="-851"/>
                                          </a:cubicBezTo>
                                          <a:lnTo>
                                            <a:pt x="-838" y="3119"/>
                                          </a:lnTo>
                                          <a:cubicBezTo>
                                            <a:pt x="333" y="2481"/>
                                            <a:pt x="1543" y="2006"/>
                                            <a:pt x="2794" y="1693"/>
                                          </a:cubicBezTo>
                                          <a:cubicBezTo>
                                            <a:pt x="4044" y="1381"/>
                                            <a:pt x="5365" y="1224"/>
                                            <a:pt x="6757" y="1224"/>
                                          </a:cubicBezTo>
                                          <a:cubicBezTo>
                                            <a:pt x="9011" y="1224"/>
                                            <a:pt x="10795" y="1816"/>
                                            <a:pt x="12107" y="3000"/>
                                          </a:cubicBezTo>
                                          <a:cubicBezTo>
                                            <a:pt x="13424" y="4183"/>
                                            <a:pt x="14082" y="5792"/>
                                            <a:pt x="14082" y="7826"/>
                                          </a:cubicBezTo>
                                          <a:cubicBezTo>
                                            <a:pt x="14082" y="9856"/>
                                            <a:pt x="13424" y="11462"/>
                                            <a:pt x="12107" y="12646"/>
                                          </a:cubicBezTo>
                                          <a:cubicBezTo>
                                            <a:pt x="10795" y="13834"/>
                                            <a:pt x="9011" y="14428"/>
                                            <a:pt x="6757" y="14428"/>
                                          </a:cubicBezTo>
                                          <a:cubicBezTo>
                                            <a:pt x="5702" y="14428"/>
                                            <a:pt x="4650" y="14311"/>
                                            <a:pt x="3600" y="14078"/>
                                          </a:cubicBezTo>
                                          <a:cubicBezTo>
                                            <a:pt x="2554" y="13844"/>
                                            <a:pt x="1485" y="13480"/>
                                            <a:pt x="393" y="12984"/>
                                          </a:cubicBezTo>
                                          <a:lnTo>
                                            <a:pt x="393" y="276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22" name="Freeform: Shape 4622"/>
                                  <wps:cNvSpPr/>
                                  <wps:spPr>
                                    <a:xfrm flipV="1">
                                      <a:off x="5576961" y="7716893"/>
                                      <a:ext cx="20158" cy="30264"/>
                                    </a:xfrm>
                                    <a:custGeom>
                                      <a:avLst/>
                                      <a:gdLst>
                                        <a:gd name="connsiteX0" fmla="*/ 9214 w 20158"/>
                                        <a:gd name="connsiteY0" fmla="*/ 24995 h 30264"/>
                                        <a:gd name="connsiteX1" fmla="*/ 4632 w 20158"/>
                                        <a:gd name="connsiteY1" fmla="*/ 21994 h 30264"/>
                                        <a:gd name="connsiteX2" fmla="*/ 3100 w 20158"/>
                                        <a:gd name="connsiteY2" fmla="*/ 12979 h 30264"/>
                                        <a:gd name="connsiteX3" fmla="*/ 4632 w 20158"/>
                                        <a:gd name="connsiteY3" fmla="*/ 3983 h 30264"/>
                                        <a:gd name="connsiteX4" fmla="*/ 9214 w 20158"/>
                                        <a:gd name="connsiteY4" fmla="*/ 982 h 30264"/>
                                        <a:gd name="connsiteX5" fmla="*/ 13814 w 20158"/>
                                        <a:gd name="connsiteY5" fmla="*/ 3983 h 30264"/>
                                        <a:gd name="connsiteX6" fmla="*/ 15352 w 20158"/>
                                        <a:gd name="connsiteY6" fmla="*/ 12979 h 30264"/>
                                        <a:gd name="connsiteX7" fmla="*/ 13814 w 20158"/>
                                        <a:gd name="connsiteY7" fmla="*/ 21994 h 30264"/>
                                        <a:gd name="connsiteX8" fmla="*/ 9214 w 20158"/>
                                        <a:gd name="connsiteY8" fmla="*/ 24995 h 30264"/>
                                        <a:gd name="connsiteX9" fmla="*/ 9214 w 20158"/>
                                        <a:gd name="connsiteY9" fmla="*/ 28121 h 30264"/>
                                        <a:gd name="connsiteX10" fmla="*/ 16708 w 20158"/>
                                        <a:gd name="connsiteY10" fmla="*/ 24238 h 30264"/>
                                        <a:gd name="connsiteX11" fmla="*/ 19296 w 20158"/>
                                        <a:gd name="connsiteY11" fmla="*/ 12979 h 30264"/>
                                        <a:gd name="connsiteX12" fmla="*/ 16708 w 20158"/>
                                        <a:gd name="connsiteY12" fmla="*/ 1732 h 30264"/>
                                        <a:gd name="connsiteX13" fmla="*/ 9214 w 20158"/>
                                        <a:gd name="connsiteY13" fmla="*/ -2144 h 30264"/>
                                        <a:gd name="connsiteX14" fmla="*/ 1725 w 20158"/>
                                        <a:gd name="connsiteY14" fmla="*/ 1732 h 30264"/>
                                        <a:gd name="connsiteX15" fmla="*/ -863 w 20158"/>
                                        <a:gd name="connsiteY15" fmla="*/ 12979 h 30264"/>
                                        <a:gd name="connsiteX16" fmla="*/ 1725 w 20158"/>
                                        <a:gd name="connsiteY16" fmla="*/ 24238 h 30264"/>
                                        <a:gd name="connsiteX17" fmla="*/ 9214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9214" y="24995"/>
                                          </a:moveTo>
                                          <a:cubicBezTo>
                                            <a:pt x="7184" y="24995"/>
                                            <a:pt x="5657" y="23995"/>
                                            <a:pt x="4632" y="21994"/>
                                          </a:cubicBezTo>
                                          <a:cubicBezTo>
                                            <a:pt x="3611" y="19998"/>
                                            <a:pt x="3100" y="16993"/>
                                            <a:pt x="3100" y="12979"/>
                                          </a:cubicBezTo>
                                          <a:cubicBezTo>
                                            <a:pt x="3100" y="8982"/>
                                            <a:pt x="3611" y="5984"/>
                                            <a:pt x="4632" y="3983"/>
                                          </a:cubicBezTo>
                                          <a:cubicBezTo>
                                            <a:pt x="5657" y="1982"/>
                                            <a:pt x="7184" y="982"/>
                                            <a:pt x="9214" y="982"/>
                                          </a:cubicBezTo>
                                          <a:cubicBezTo>
                                            <a:pt x="11260" y="982"/>
                                            <a:pt x="12793" y="1982"/>
                                            <a:pt x="13814" y="3983"/>
                                          </a:cubicBezTo>
                                          <a:cubicBezTo>
                                            <a:pt x="14839" y="5984"/>
                                            <a:pt x="15352" y="8982"/>
                                            <a:pt x="15352" y="12979"/>
                                          </a:cubicBezTo>
                                          <a:cubicBezTo>
                                            <a:pt x="15352" y="16993"/>
                                            <a:pt x="14839" y="19998"/>
                                            <a:pt x="13814" y="21994"/>
                                          </a:cubicBezTo>
                                          <a:cubicBezTo>
                                            <a:pt x="12793" y="23995"/>
                                            <a:pt x="11260" y="24995"/>
                                            <a:pt x="9214" y="24995"/>
                                          </a:cubicBezTo>
                                          <a:close/>
                                          <a:moveTo>
                                            <a:pt x="9214" y="28121"/>
                                          </a:moveTo>
                                          <a:cubicBezTo>
                                            <a:pt x="12485" y="28121"/>
                                            <a:pt x="14983" y="26827"/>
                                            <a:pt x="16708" y="24238"/>
                                          </a:cubicBezTo>
                                          <a:cubicBezTo>
                                            <a:pt x="18433" y="21654"/>
                                            <a:pt x="19296" y="17901"/>
                                            <a:pt x="19296" y="12979"/>
                                          </a:cubicBezTo>
                                          <a:cubicBezTo>
                                            <a:pt x="19296" y="8069"/>
                                            <a:pt x="18433" y="4321"/>
                                            <a:pt x="16708" y="1732"/>
                                          </a:cubicBezTo>
                                          <a:cubicBezTo>
                                            <a:pt x="14983" y="-852"/>
                                            <a:pt x="12485" y="-2144"/>
                                            <a:pt x="9214" y="-2144"/>
                                          </a:cubicBezTo>
                                          <a:cubicBezTo>
                                            <a:pt x="5946" y="-2144"/>
                                            <a:pt x="3450" y="-852"/>
                                            <a:pt x="1725" y="1732"/>
                                          </a:cubicBezTo>
                                          <a:cubicBezTo>
                                            <a:pt x="0" y="4321"/>
                                            <a:pt x="-863" y="8069"/>
                                            <a:pt x="-863" y="12979"/>
                                          </a:cubicBezTo>
                                          <a:cubicBezTo>
                                            <a:pt x="-863" y="17901"/>
                                            <a:pt x="0" y="21654"/>
                                            <a:pt x="1725" y="24238"/>
                                          </a:cubicBezTo>
                                          <a:cubicBezTo>
                                            <a:pt x="3450" y="26827"/>
                                            <a:pt x="5946" y="28121"/>
                                            <a:pt x="9214"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23" name="Graphic 4083"/>
                              <wpg:cNvGrpSpPr/>
                              <wpg:grpSpPr>
                                <a:xfrm>
                                  <a:off x="5711385" y="7688179"/>
                                  <a:ext cx="94759" cy="58978"/>
                                  <a:chOff x="5711385" y="7688179"/>
                                  <a:chExt cx="94759" cy="58978"/>
                                </a:xfrm>
                                <a:solidFill>
                                  <a:srgbClr val="000000"/>
                                </a:solidFill>
                              </wpg:grpSpPr>
                              <wps:wsp>
                                <wps:cNvPr id="4624" name="Freeform: Shape 4624"/>
                                <wps:cNvSpPr/>
                                <wps:spPr>
                                  <a:xfrm>
                                    <a:off x="5757897" y="7688179"/>
                                    <a:ext cx="4000" cy="14003"/>
                                  </a:xfrm>
                                  <a:custGeom>
                                    <a:avLst/>
                                    <a:gdLst>
                                      <a:gd name="connsiteX0" fmla="*/ 1214 w 4000"/>
                                      <a:gd name="connsiteY0" fmla="*/ 175 h 14003"/>
                                      <a:gd name="connsiteX1" fmla="*/ 1214 w 4000"/>
                                      <a:gd name="connsiteY1" fmla="*/ 14179 h 14003"/>
                                    </a:gdLst>
                                    <a:ahLst/>
                                    <a:cxnLst>
                                      <a:cxn ang="0">
                                        <a:pos x="connsiteX0" y="connsiteY0"/>
                                      </a:cxn>
                                      <a:cxn ang="0">
                                        <a:pos x="connsiteX1" y="connsiteY1"/>
                                      </a:cxn>
                                    </a:cxnLst>
                                    <a:rect l="l" t="t" r="r" b="b"/>
                                    <a:pathLst>
                                      <a:path w="4000" h="14003">
                                        <a:moveTo>
                                          <a:pt x="1214" y="175"/>
                                        </a:moveTo>
                                        <a:lnTo>
                                          <a:pt x="1214"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25" name="Graphic 4083"/>
                                <wpg:cNvGrpSpPr/>
                                <wpg:grpSpPr>
                                  <a:xfrm>
                                    <a:off x="5711385" y="7716893"/>
                                    <a:ext cx="94759" cy="30264"/>
                                    <a:chOff x="5711385" y="7716893"/>
                                    <a:chExt cx="94759" cy="30264"/>
                                  </a:xfrm>
                                  <a:solidFill>
                                    <a:srgbClr val="000000"/>
                                  </a:solidFill>
                                </wpg:grpSpPr>
                                <wps:wsp>
                                  <wps:cNvPr id="4626" name="Freeform: Shape 4626"/>
                                  <wps:cNvSpPr/>
                                  <wps:spPr>
                                    <a:xfrm flipV="1">
                                      <a:off x="5711385" y="7717418"/>
                                      <a:ext cx="17364" cy="29170"/>
                                    </a:xfrm>
                                    <a:custGeom>
                                      <a:avLst/>
                                      <a:gdLst>
                                        <a:gd name="connsiteX0" fmla="*/ -318 w 17364"/>
                                        <a:gd name="connsiteY0" fmla="*/ 1172 h 29170"/>
                                        <a:gd name="connsiteX1" fmla="*/ 6126 w 17364"/>
                                        <a:gd name="connsiteY1" fmla="*/ 1172 h 29170"/>
                                        <a:gd name="connsiteX2" fmla="*/ 6126 w 17364"/>
                                        <a:gd name="connsiteY2" fmla="*/ 23428 h 29170"/>
                                        <a:gd name="connsiteX3" fmla="*/ -887 w 17364"/>
                                        <a:gd name="connsiteY3" fmla="*/ 22022 h 29170"/>
                                        <a:gd name="connsiteX4" fmla="*/ -887 w 17364"/>
                                        <a:gd name="connsiteY4" fmla="*/ 25617 h 29170"/>
                                        <a:gd name="connsiteX5" fmla="*/ 6089 w 17364"/>
                                        <a:gd name="connsiteY5" fmla="*/ 27023 h 29170"/>
                                        <a:gd name="connsiteX6" fmla="*/ 10033 w 17364"/>
                                        <a:gd name="connsiteY6" fmla="*/ 27023 h 29170"/>
                                        <a:gd name="connsiteX7" fmla="*/ 10033 w 17364"/>
                                        <a:gd name="connsiteY7" fmla="*/ 1172 h 29170"/>
                                        <a:gd name="connsiteX8" fmla="*/ 16478 w 17364"/>
                                        <a:gd name="connsiteY8" fmla="*/ 1172 h 29170"/>
                                        <a:gd name="connsiteX9" fmla="*/ 16478 w 17364"/>
                                        <a:gd name="connsiteY9" fmla="*/ -2147 h 29170"/>
                                        <a:gd name="connsiteX10" fmla="*/ -318 w 17364"/>
                                        <a:gd name="connsiteY10" fmla="*/ -2147 h 29170"/>
                                        <a:gd name="connsiteX11" fmla="*/ -318 w 17364"/>
                                        <a:gd name="connsiteY11" fmla="*/ 1172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7364" h="29170">
                                          <a:moveTo>
                                            <a:pt x="-318" y="1172"/>
                                          </a:moveTo>
                                          <a:lnTo>
                                            <a:pt x="6126" y="1172"/>
                                          </a:lnTo>
                                          <a:lnTo>
                                            <a:pt x="6126" y="23428"/>
                                          </a:lnTo>
                                          <a:lnTo>
                                            <a:pt x="-887" y="22022"/>
                                          </a:lnTo>
                                          <a:lnTo>
                                            <a:pt x="-887" y="25617"/>
                                          </a:lnTo>
                                          <a:lnTo>
                                            <a:pt x="6089" y="27023"/>
                                          </a:lnTo>
                                          <a:lnTo>
                                            <a:pt x="10033" y="27023"/>
                                          </a:lnTo>
                                          <a:lnTo>
                                            <a:pt x="10033" y="1172"/>
                                          </a:lnTo>
                                          <a:lnTo>
                                            <a:pt x="16478" y="1172"/>
                                          </a:lnTo>
                                          <a:lnTo>
                                            <a:pt x="16478" y="-2147"/>
                                          </a:lnTo>
                                          <a:lnTo>
                                            <a:pt x="-318" y="-2147"/>
                                          </a:lnTo>
                                          <a:lnTo>
                                            <a:pt x="-318" y="117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27" name="Freeform: Shape 4627"/>
                                  <wps:cNvSpPr/>
                                  <wps:spPr>
                                    <a:xfrm flipV="1">
                                      <a:off x="5735081" y="7716893"/>
                                      <a:ext cx="20158" cy="30264"/>
                                    </a:xfrm>
                                    <a:custGeom>
                                      <a:avLst/>
                                      <a:gdLst>
                                        <a:gd name="connsiteX0" fmla="*/ 9253 w 20158"/>
                                        <a:gd name="connsiteY0" fmla="*/ 24995 h 30264"/>
                                        <a:gd name="connsiteX1" fmla="*/ 4671 w 20158"/>
                                        <a:gd name="connsiteY1" fmla="*/ 21994 h 30264"/>
                                        <a:gd name="connsiteX2" fmla="*/ 3140 w 20158"/>
                                        <a:gd name="connsiteY2" fmla="*/ 12979 h 30264"/>
                                        <a:gd name="connsiteX3" fmla="*/ 4671 w 20158"/>
                                        <a:gd name="connsiteY3" fmla="*/ 3983 h 30264"/>
                                        <a:gd name="connsiteX4" fmla="*/ 9253 w 20158"/>
                                        <a:gd name="connsiteY4" fmla="*/ 982 h 30264"/>
                                        <a:gd name="connsiteX5" fmla="*/ 13854 w 20158"/>
                                        <a:gd name="connsiteY5" fmla="*/ 3983 h 30264"/>
                                        <a:gd name="connsiteX6" fmla="*/ 15391 w 20158"/>
                                        <a:gd name="connsiteY6" fmla="*/ 12979 h 30264"/>
                                        <a:gd name="connsiteX7" fmla="*/ 13854 w 20158"/>
                                        <a:gd name="connsiteY7" fmla="*/ 21994 h 30264"/>
                                        <a:gd name="connsiteX8" fmla="*/ 9253 w 20158"/>
                                        <a:gd name="connsiteY8" fmla="*/ 24995 h 30264"/>
                                        <a:gd name="connsiteX9" fmla="*/ 9253 w 20158"/>
                                        <a:gd name="connsiteY9" fmla="*/ 28121 h 30264"/>
                                        <a:gd name="connsiteX10" fmla="*/ 16748 w 20158"/>
                                        <a:gd name="connsiteY10" fmla="*/ 24238 h 30264"/>
                                        <a:gd name="connsiteX11" fmla="*/ 19336 w 20158"/>
                                        <a:gd name="connsiteY11" fmla="*/ 12979 h 30264"/>
                                        <a:gd name="connsiteX12" fmla="*/ 16748 w 20158"/>
                                        <a:gd name="connsiteY12" fmla="*/ 1732 h 30264"/>
                                        <a:gd name="connsiteX13" fmla="*/ 9253 w 20158"/>
                                        <a:gd name="connsiteY13" fmla="*/ -2144 h 30264"/>
                                        <a:gd name="connsiteX14" fmla="*/ 1765 w 20158"/>
                                        <a:gd name="connsiteY14" fmla="*/ 1732 h 30264"/>
                                        <a:gd name="connsiteX15" fmla="*/ -823 w 20158"/>
                                        <a:gd name="connsiteY15" fmla="*/ 12979 h 30264"/>
                                        <a:gd name="connsiteX16" fmla="*/ 1765 w 20158"/>
                                        <a:gd name="connsiteY16" fmla="*/ 24238 h 30264"/>
                                        <a:gd name="connsiteX17" fmla="*/ 9253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9253" y="24995"/>
                                          </a:moveTo>
                                          <a:cubicBezTo>
                                            <a:pt x="7224" y="24995"/>
                                            <a:pt x="5696" y="23995"/>
                                            <a:pt x="4671" y="21994"/>
                                          </a:cubicBezTo>
                                          <a:cubicBezTo>
                                            <a:pt x="3650" y="19998"/>
                                            <a:pt x="3140" y="16993"/>
                                            <a:pt x="3140" y="12979"/>
                                          </a:cubicBezTo>
                                          <a:cubicBezTo>
                                            <a:pt x="3140" y="8982"/>
                                            <a:pt x="3650" y="5984"/>
                                            <a:pt x="4671" y="3983"/>
                                          </a:cubicBezTo>
                                          <a:cubicBezTo>
                                            <a:pt x="5696" y="1982"/>
                                            <a:pt x="7224" y="982"/>
                                            <a:pt x="9253" y="982"/>
                                          </a:cubicBezTo>
                                          <a:cubicBezTo>
                                            <a:pt x="11299" y="982"/>
                                            <a:pt x="12833" y="1982"/>
                                            <a:pt x="13854" y="3983"/>
                                          </a:cubicBezTo>
                                          <a:cubicBezTo>
                                            <a:pt x="14879" y="5984"/>
                                            <a:pt x="15391" y="8982"/>
                                            <a:pt x="15391" y="12979"/>
                                          </a:cubicBezTo>
                                          <a:cubicBezTo>
                                            <a:pt x="15391" y="16993"/>
                                            <a:pt x="14879" y="19998"/>
                                            <a:pt x="13854" y="21994"/>
                                          </a:cubicBezTo>
                                          <a:cubicBezTo>
                                            <a:pt x="12833" y="23995"/>
                                            <a:pt x="11299" y="24995"/>
                                            <a:pt x="9253" y="24995"/>
                                          </a:cubicBezTo>
                                          <a:close/>
                                          <a:moveTo>
                                            <a:pt x="9253" y="28121"/>
                                          </a:moveTo>
                                          <a:cubicBezTo>
                                            <a:pt x="12524" y="28121"/>
                                            <a:pt x="15023" y="26827"/>
                                            <a:pt x="16748" y="24238"/>
                                          </a:cubicBezTo>
                                          <a:cubicBezTo>
                                            <a:pt x="18473" y="21654"/>
                                            <a:pt x="19336" y="17901"/>
                                            <a:pt x="19336" y="12979"/>
                                          </a:cubicBezTo>
                                          <a:cubicBezTo>
                                            <a:pt x="19336" y="8069"/>
                                            <a:pt x="18473" y="4321"/>
                                            <a:pt x="16748" y="1732"/>
                                          </a:cubicBezTo>
                                          <a:cubicBezTo>
                                            <a:pt x="15023" y="-852"/>
                                            <a:pt x="12524" y="-2144"/>
                                            <a:pt x="9253" y="-2144"/>
                                          </a:cubicBezTo>
                                          <a:cubicBezTo>
                                            <a:pt x="5986" y="-2144"/>
                                            <a:pt x="3490" y="-852"/>
                                            <a:pt x="1765" y="1732"/>
                                          </a:cubicBezTo>
                                          <a:cubicBezTo>
                                            <a:pt x="39" y="4321"/>
                                            <a:pt x="-823" y="8069"/>
                                            <a:pt x="-823" y="12979"/>
                                          </a:cubicBezTo>
                                          <a:cubicBezTo>
                                            <a:pt x="-823" y="17901"/>
                                            <a:pt x="39" y="21654"/>
                                            <a:pt x="1765" y="24238"/>
                                          </a:cubicBezTo>
                                          <a:cubicBezTo>
                                            <a:pt x="3490" y="26827"/>
                                            <a:pt x="5986" y="28121"/>
                                            <a:pt x="9253"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28" name="Freeform: Shape 4628"/>
                                  <wps:cNvSpPr/>
                                  <wps:spPr>
                                    <a:xfrm flipV="1">
                                      <a:off x="5760533" y="7716893"/>
                                      <a:ext cx="20158" cy="30264"/>
                                    </a:xfrm>
                                    <a:custGeom>
                                      <a:avLst/>
                                      <a:gdLst>
                                        <a:gd name="connsiteX0" fmla="*/ 9259 w 20158"/>
                                        <a:gd name="connsiteY0" fmla="*/ 24995 h 30264"/>
                                        <a:gd name="connsiteX1" fmla="*/ 4678 w 20158"/>
                                        <a:gd name="connsiteY1" fmla="*/ 21994 h 30264"/>
                                        <a:gd name="connsiteX2" fmla="*/ 3146 w 20158"/>
                                        <a:gd name="connsiteY2" fmla="*/ 12979 h 30264"/>
                                        <a:gd name="connsiteX3" fmla="*/ 4678 w 20158"/>
                                        <a:gd name="connsiteY3" fmla="*/ 3983 h 30264"/>
                                        <a:gd name="connsiteX4" fmla="*/ 9259 w 20158"/>
                                        <a:gd name="connsiteY4" fmla="*/ 982 h 30264"/>
                                        <a:gd name="connsiteX5" fmla="*/ 13860 w 20158"/>
                                        <a:gd name="connsiteY5" fmla="*/ 3983 h 30264"/>
                                        <a:gd name="connsiteX6" fmla="*/ 15398 w 20158"/>
                                        <a:gd name="connsiteY6" fmla="*/ 12979 h 30264"/>
                                        <a:gd name="connsiteX7" fmla="*/ 13860 w 20158"/>
                                        <a:gd name="connsiteY7" fmla="*/ 21994 h 30264"/>
                                        <a:gd name="connsiteX8" fmla="*/ 9259 w 20158"/>
                                        <a:gd name="connsiteY8" fmla="*/ 24995 h 30264"/>
                                        <a:gd name="connsiteX9" fmla="*/ 9259 w 20158"/>
                                        <a:gd name="connsiteY9" fmla="*/ 28121 h 30264"/>
                                        <a:gd name="connsiteX10" fmla="*/ 16754 w 20158"/>
                                        <a:gd name="connsiteY10" fmla="*/ 24238 h 30264"/>
                                        <a:gd name="connsiteX11" fmla="*/ 19342 w 20158"/>
                                        <a:gd name="connsiteY11" fmla="*/ 12979 h 30264"/>
                                        <a:gd name="connsiteX12" fmla="*/ 16754 w 20158"/>
                                        <a:gd name="connsiteY12" fmla="*/ 1732 h 30264"/>
                                        <a:gd name="connsiteX13" fmla="*/ 9259 w 20158"/>
                                        <a:gd name="connsiteY13" fmla="*/ -2144 h 30264"/>
                                        <a:gd name="connsiteX14" fmla="*/ 1771 w 20158"/>
                                        <a:gd name="connsiteY14" fmla="*/ 1732 h 30264"/>
                                        <a:gd name="connsiteX15" fmla="*/ -817 w 20158"/>
                                        <a:gd name="connsiteY15" fmla="*/ 12979 h 30264"/>
                                        <a:gd name="connsiteX16" fmla="*/ 1771 w 20158"/>
                                        <a:gd name="connsiteY16" fmla="*/ 24238 h 30264"/>
                                        <a:gd name="connsiteX17" fmla="*/ 9259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9259" y="24995"/>
                                          </a:moveTo>
                                          <a:cubicBezTo>
                                            <a:pt x="7230" y="24995"/>
                                            <a:pt x="5703" y="23995"/>
                                            <a:pt x="4678" y="21994"/>
                                          </a:cubicBezTo>
                                          <a:cubicBezTo>
                                            <a:pt x="3657" y="19998"/>
                                            <a:pt x="3146" y="16993"/>
                                            <a:pt x="3146" y="12979"/>
                                          </a:cubicBezTo>
                                          <a:cubicBezTo>
                                            <a:pt x="3146" y="8982"/>
                                            <a:pt x="3657" y="5984"/>
                                            <a:pt x="4678" y="3983"/>
                                          </a:cubicBezTo>
                                          <a:cubicBezTo>
                                            <a:pt x="5703" y="1982"/>
                                            <a:pt x="7230" y="982"/>
                                            <a:pt x="9259" y="982"/>
                                          </a:cubicBezTo>
                                          <a:cubicBezTo>
                                            <a:pt x="11306" y="982"/>
                                            <a:pt x="12839" y="1982"/>
                                            <a:pt x="13860" y="3983"/>
                                          </a:cubicBezTo>
                                          <a:cubicBezTo>
                                            <a:pt x="14885" y="5984"/>
                                            <a:pt x="15398" y="8982"/>
                                            <a:pt x="15398" y="12979"/>
                                          </a:cubicBezTo>
                                          <a:cubicBezTo>
                                            <a:pt x="15398" y="16993"/>
                                            <a:pt x="14885" y="19998"/>
                                            <a:pt x="13860" y="21994"/>
                                          </a:cubicBezTo>
                                          <a:cubicBezTo>
                                            <a:pt x="12839" y="23995"/>
                                            <a:pt x="11306" y="24995"/>
                                            <a:pt x="9259" y="24995"/>
                                          </a:cubicBezTo>
                                          <a:close/>
                                          <a:moveTo>
                                            <a:pt x="9259" y="28121"/>
                                          </a:moveTo>
                                          <a:cubicBezTo>
                                            <a:pt x="12531" y="28121"/>
                                            <a:pt x="15029" y="26827"/>
                                            <a:pt x="16754" y="24238"/>
                                          </a:cubicBezTo>
                                          <a:cubicBezTo>
                                            <a:pt x="18479" y="21654"/>
                                            <a:pt x="19342" y="17901"/>
                                            <a:pt x="19342" y="12979"/>
                                          </a:cubicBezTo>
                                          <a:cubicBezTo>
                                            <a:pt x="19342" y="8069"/>
                                            <a:pt x="18479" y="4321"/>
                                            <a:pt x="16754" y="1732"/>
                                          </a:cubicBezTo>
                                          <a:cubicBezTo>
                                            <a:pt x="15029" y="-852"/>
                                            <a:pt x="12531" y="-2144"/>
                                            <a:pt x="9259" y="-2144"/>
                                          </a:cubicBezTo>
                                          <a:cubicBezTo>
                                            <a:pt x="5992" y="-2144"/>
                                            <a:pt x="3496" y="-852"/>
                                            <a:pt x="1771" y="1732"/>
                                          </a:cubicBezTo>
                                          <a:cubicBezTo>
                                            <a:pt x="46" y="4321"/>
                                            <a:pt x="-817" y="8069"/>
                                            <a:pt x="-817" y="12979"/>
                                          </a:cubicBezTo>
                                          <a:cubicBezTo>
                                            <a:pt x="-817" y="17901"/>
                                            <a:pt x="46" y="21654"/>
                                            <a:pt x="1771" y="24238"/>
                                          </a:cubicBezTo>
                                          <a:cubicBezTo>
                                            <a:pt x="3496" y="26827"/>
                                            <a:pt x="5992" y="28121"/>
                                            <a:pt x="9259"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29" name="Freeform: Shape 4629"/>
                                  <wps:cNvSpPr/>
                                  <wps:spPr>
                                    <a:xfrm flipV="1">
                                      <a:off x="5785986" y="7716893"/>
                                      <a:ext cx="20158" cy="30264"/>
                                    </a:xfrm>
                                    <a:custGeom>
                                      <a:avLst/>
                                      <a:gdLst>
                                        <a:gd name="connsiteX0" fmla="*/ 9266 w 20158"/>
                                        <a:gd name="connsiteY0" fmla="*/ 24995 h 30264"/>
                                        <a:gd name="connsiteX1" fmla="*/ 4684 w 20158"/>
                                        <a:gd name="connsiteY1" fmla="*/ 21994 h 30264"/>
                                        <a:gd name="connsiteX2" fmla="*/ 3153 w 20158"/>
                                        <a:gd name="connsiteY2" fmla="*/ 12979 h 30264"/>
                                        <a:gd name="connsiteX3" fmla="*/ 4684 w 20158"/>
                                        <a:gd name="connsiteY3" fmla="*/ 3983 h 30264"/>
                                        <a:gd name="connsiteX4" fmla="*/ 9266 w 20158"/>
                                        <a:gd name="connsiteY4" fmla="*/ 982 h 30264"/>
                                        <a:gd name="connsiteX5" fmla="*/ 13866 w 20158"/>
                                        <a:gd name="connsiteY5" fmla="*/ 3983 h 30264"/>
                                        <a:gd name="connsiteX6" fmla="*/ 15404 w 20158"/>
                                        <a:gd name="connsiteY6" fmla="*/ 12979 h 30264"/>
                                        <a:gd name="connsiteX7" fmla="*/ 13866 w 20158"/>
                                        <a:gd name="connsiteY7" fmla="*/ 21994 h 30264"/>
                                        <a:gd name="connsiteX8" fmla="*/ 9266 w 20158"/>
                                        <a:gd name="connsiteY8" fmla="*/ 24995 h 30264"/>
                                        <a:gd name="connsiteX9" fmla="*/ 9266 w 20158"/>
                                        <a:gd name="connsiteY9" fmla="*/ 28121 h 30264"/>
                                        <a:gd name="connsiteX10" fmla="*/ 16760 w 20158"/>
                                        <a:gd name="connsiteY10" fmla="*/ 24238 h 30264"/>
                                        <a:gd name="connsiteX11" fmla="*/ 19348 w 20158"/>
                                        <a:gd name="connsiteY11" fmla="*/ 12979 h 30264"/>
                                        <a:gd name="connsiteX12" fmla="*/ 16760 w 20158"/>
                                        <a:gd name="connsiteY12" fmla="*/ 1732 h 30264"/>
                                        <a:gd name="connsiteX13" fmla="*/ 9266 w 20158"/>
                                        <a:gd name="connsiteY13" fmla="*/ -2144 h 30264"/>
                                        <a:gd name="connsiteX14" fmla="*/ 1777 w 20158"/>
                                        <a:gd name="connsiteY14" fmla="*/ 1732 h 30264"/>
                                        <a:gd name="connsiteX15" fmla="*/ -810 w 20158"/>
                                        <a:gd name="connsiteY15" fmla="*/ 12979 h 30264"/>
                                        <a:gd name="connsiteX16" fmla="*/ 1777 w 20158"/>
                                        <a:gd name="connsiteY16" fmla="*/ 24238 h 30264"/>
                                        <a:gd name="connsiteX17" fmla="*/ 9266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9266" y="24995"/>
                                          </a:moveTo>
                                          <a:cubicBezTo>
                                            <a:pt x="7236" y="24995"/>
                                            <a:pt x="5709" y="23995"/>
                                            <a:pt x="4684" y="21994"/>
                                          </a:cubicBezTo>
                                          <a:cubicBezTo>
                                            <a:pt x="3663" y="19998"/>
                                            <a:pt x="3153" y="16993"/>
                                            <a:pt x="3153" y="12979"/>
                                          </a:cubicBezTo>
                                          <a:cubicBezTo>
                                            <a:pt x="3153" y="8982"/>
                                            <a:pt x="3663" y="5984"/>
                                            <a:pt x="4684" y="3983"/>
                                          </a:cubicBezTo>
                                          <a:cubicBezTo>
                                            <a:pt x="5709" y="1982"/>
                                            <a:pt x="7236" y="982"/>
                                            <a:pt x="9266" y="982"/>
                                          </a:cubicBezTo>
                                          <a:cubicBezTo>
                                            <a:pt x="11312" y="982"/>
                                            <a:pt x="12845" y="1982"/>
                                            <a:pt x="13866" y="3983"/>
                                          </a:cubicBezTo>
                                          <a:cubicBezTo>
                                            <a:pt x="14891" y="5984"/>
                                            <a:pt x="15404" y="8982"/>
                                            <a:pt x="15404" y="12979"/>
                                          </a:cubicBezTo>
                                          <a:cubicBezTo>
                                            <a:pt x="15404" y="16993"/>
                                            <a:pt x="14891" y="19998"/>
                                            <a:pt x="13866" y="21994"/>
                                          </a:cubicBezTo>
                                          <a:cubicBezTo>
                                            <a:pt x="12845" y="23995"/>
                                            <a:pt x="11312" y="24995"/>
                                            <a:pt x="9266" y="24995"/>
                                          </a:cubicBezTo>
                                          <a:close/>
                                          <a:moveTo>
                                            <a:pt x="9266" y="28121"/>
                                          </a:moveTo>
                                          <a:cubicBezTo>
                                            <a:pt x="12537" y="28121"/>
                                            <a:pt x="15035" y="26827"/>
                                            <a:pt x="16760" y="24238"/>
                                          </a:cubicBezTo>
                                          <a:cubicBezTo>
                                            <a:pt x="18486" y="21654"/>
                                            <a:pt x="19348" y="17901"/>
                                            <a:pt x="19348" y="12979"/>
                                          </a:cubicBezTo>
                                          <a:cubicBezTo>
                                            <a:pt x="19348" y="8069"/>
                                            <a:pt x="18486" y="4321"/>
                                            <a:pt x="16760" y="1732"/>
                                          </a:cubicBezTo>
                                          <a:cubicBezTo>
                                            <a:pt x="15035" y="-852"/>
                                            <a:pt x="12537" y="-2144"/>
                                            <a:pt x="9266" y="-2144"/>
                                          </a:cubicBezTo>
                                          <a:cubicBezTo>
                                            <a:pt x="5999" y="-2144"/>
                                            <a:pt x="3503" y="-852"/>
                                            <a:pt x="1777" y="1732"/>
                                          </a:cubicBezTo>
                                          <a:cubicBezTo>
                                            <a:pt x="52" y="4321"/>
                                            <a:pt x="-810" y="8069"/>
                                            <a:pt x="-810" y="12979"/>
                                          </a:cubicBezTo>
                                          <a:cubicBezTo>
                                            <a:pt x="-810" y="17901"/>
                                            <a:pt x="52" y="21654"/>
                                            <a:pt x="1777" y="24238"/>
                                          </a:cubicBezTo>
                                          <a:cubicBezTo>
                                            <a:pt x="3503" y="26827"/>
                                            <a:pt x="5999" y="28121"/>
                                            <a:pt x="9266"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30" name="Graphic 4083"/>
                              <wpg:cNvGrpSpPr/>
                              <wpg:grpSpPr>
                                <a:xfrm>
                                  <a:off x="5907684" y="7688179"/>
                                  <a:ext cx="94759" cy="58978"/>
                                  <a:chOff x="5907684" y="7688179"/>
                                  <a:chExt cx="94759" cy="58978"/>
                                </a:xfrm>
                                <a:solidFill>
                                  <a:srgbClr val="000000"/>
                                </a:solidFill>
                              </wpg:grpSpPr>
                              <wps:wsp>
                                <wps:cNvPr id="4631" name="Freeform: Shape 4631"/>
                                <wps:cNvSpPr/>
                                <wps:spPr>
                                  <a:xfrm>
                                    <a:off x="5954196" y="7688179"/>
                                    <a:ext cx="4000" cy="14003"/>
                                  </a:xfrm>
                                  <a:custGeom>
                                    <a:avLst/>
                                    <a:gdLst>
                                      <a:gd name="connsiteX0" fmla="*/ 1264 w 4000"/>
                                      <a:gd name="connsiteY0" fmla="*/ 175 h 14003"/>
                                      <a:gd name="connsiteX1" fmla="*/ 1264 w 4000"/>
                                      <a:gd name="connsiteY1" fmla="*/ 14179 h 14003"/>
                                    </a:gdLst>
                                    <a:ahLst/>
                                    <a:cxnLst>
                                      <a:cxn ang="0">
                                        <a:pos x="connsiteX0" y="connsiteY0"/>
                                      </a:cxn>
                                      <a:cxn ang="0">
                                        <a:pos x="connsiteX1" y="connsiteY1"/>
                                      </a:cxn>
                                    </a:cxnLst>
                                    <a:rect l="l" t="t" r="r" b="b"/>
                                    <a:pathLst>
                                      <a:path w="4000" h="14003">
                                        <a:moveTo>
                                          <a:pt x="1264" y="175"/>
                                        </a:moveTo>
                                        <a:lnTo>
                                          <a:pt x="1264"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32" name="Graphic 4083"/>
                                <wpg:cNvGrpSpPr/>
                                <wpg:grpSpPr>
                                  <a:xfrm>
                                    <a:off x="5907684" y="7716893"/>
                                    <a:ext cx="94759" cy="30264"/>
                                    <a:chOff x="5907684" y="7716893"/>
                                    <a:chExt cx="94759" cy="30264"/>
                                  </a:xfrm>
                                  <a:solidFill>
                                    <a:srgbClr val="000000"/>
                                  </a:solidFill>
                                </wpg:grpSpPr>
                                <wps:wsp>
                                  <wps:cNvPr id="4633" name="Freeform: Shape 4633"/>
                                  <wps:cNvSpPr/>
                                  <wps:spPr>
                                    <a:xfrm flipV="1">
                                      <a:off x="5907684" y="7717418"/>
                                      <a:ext cx="17364" cy="29170"/>
                                    </a:xfrm>
                                    <a:custGeom>
                                      <a:avLst/>
                                      <a:gdLst>
                                        <a:gd name="connsiteX0" fmla="*/ -269 w 17364"/>
                                        <a:gd name="connsiteY0" fmla="*/ 1172 h 29170"/>
                                        <a:gd name="connsiteX1" fmla="*/ 6175 w 17364"/>
                                        <a:gd name="connsiteY1" fmla="*/ 1172 h 29170"/>
                                        <a:gd name="connsiteX2" fmla="*/ 6175 w 17364"/>
                                        <a:gd name="connsiteY2" fmla="*/ 23428 h 29170"/>
                                        <a:gd name="connsiteX3" fmla="*/ -838 w 17364"/>
                                        <a:gd name="connsiteY3" fmla="*/ 22022 h 29170"/>
                                        <a:gd name="connsiteX4" fmla="*/ -838 w 17364"/>
                                        <a:gd name="connsiteY4" fmla="*/ 25617 h 29170"/>
                                        <a:gd name="connsiteX5" fmla="*/ 6138 w 17364"/>
                                        <a:gd name="connsiteY5" fmla="*/ 27023 h 29170"/>
                                        <a:gd name="connsiteX6" fmla="*/ 10082 w 17364"/>
                                        <a:gd name="connsiteY6" fmla="*/ 27023 h 29170"/>
                                        <a:gd name="connsiteX7" fmla="*/ 10082 w 17364"/>
                                        <a:gd name="connsiteY7" fmla="*/ 1172 h 29170"/>
                                        <a:gd name="connsiteX8" fmla="*/ 16527 w 17364"/>
                                        <a:gd name="connsiteY8" fmla="*/ 1172 h 29170"/>
                                        <a:gd name="connsiteX9" fmla="*/ 16527 w 17364"/>
                                        <a:gd name="connsiteY9" fmla="*/ -2147 h 29170"/>
                                        <a:gd name="connsiteX10" fmla="*/ -269 w 17364"/>
                                        <a:gd name="connsiteY10" fmla="*/ -2147 h 29170"/>
                                        <a:gd name="connsiteX11" fmla="*/ -269 w 17364"/>
                                        <a:gd name="connsiteY11" fmla="*/ 1172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7364" h="29170">
                                          <a:moveTo>
                                            <a:pt x="-269" y="1172"/>
                                          </a:moveTo>
                                          <a:lnTo>
                                            <a:pt x="6175" y="1172"/>
                                          </a:lnTo>
                                          <a:lnTo>
                                            <a:pt x="6175" y="23428"/>
                                          </a:lnTo>
                                          <a:lnTo>
                                            <a:pt x="-838" y="22022"/>
                                          </a:lnTo>
                                          <a:lnTo>
                                            <a:pt x="-838" y="25617"/>
                                          </a:lnTo>
                                          <a:lnTo>
                                            <a:pt x="6138" y="27023"/>
                                          </a:lnTo>
                                          <a:lnTo>
                                            <a:pt x="10082" y="27023"/>
                                          </a:lnTo>
                                          <a:lnTo>
                                            <a:pt x="10082" y="1172"/>
                                          </a:lnTo>
                                          <a:lnTo>
                                            <a:pt x="16527" y="1172"/>
                                          </a:lnTo>
                                          <a:lnTo>
                                            <a:pt x="16527" y="-2147"/>
                                          </a:lnTo>
                                          <a:lnTo>
                                            <a:pt x="-269" y="-2147"/>
                                          </a:lnTo>
                                          <a:lnTo>
                                            <a:pt x="-269" y="117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34" name="Freeform: Shape 4634"/>
                                  <wps:cNvSpPr/>
                                  <wps:spPr>
                                    <a:xfrm flipV="1">
                                      <a:off x="5931674" y="7716893"/>
                                      <a:ext cx="18514" cy="29695"/>
                                    </a:xfrm>
                                    <a:custGeom>
                                      <a:avLst/>
                                      <a:gdLst>
                                        <a:gd name="connsiteX0" fmla="*/ 4055 w 18514"/>
                                        <a:gd name="connsiteY0" fmla="*/ 1130 h 29695"/>
                                        <a:gd name="connsiteX1" fmla="*/ 17825 w 18514"/>
                                        <a:gd name="connsiteY1" fmla="*/ 1130 h 29695"/>
                                        <a:gd name="connsiteX2" fmla="*/ 17825 w 18514"/>
                                        <a:gd name="connsiteY2" fmla="*/ -2189 h 29695"/>
                                        <a:gd name="connsiteX3" fmla="*/ -690 w 18514"/>
                                        <a:gd name="connsiteY3" fmla="*/ -2189 h 29695"/>
                                        <a:gd name="connsiteX4" fmla="*/ -690 w 18514"/>
                                        <a:gd name="connsiteY4" fmla="*/ 1130 h 29695"/>
                                        <a:gd name="connsiteX5" fmla="*/ 5430 w 18514"/>
                                        <a:gd name="connsiteY5" fmla="*/ 7370 h 29695"/>
                                        <a:gd name="connsiteX6" fmla="*/ 10305 w 18514"/>
                                        <a:gd name="connsiteY6" fmla="*/ 12427 h 29695"/>
                                        <a:gd name="connsiteX7" fmla="*/ 12949 w 18514"/>
                                        <a:gd name="connsiteY7" fmla="*/ 16028 h 29695"/>
                                        <a:gd name="connsiteX8" fmla="*/ 13706 w 18514"/>
                                        <a:gd name="connsiteY8" fmla="*/ 18929 h 29695"/>
                                        <a:gd name="connsiteX9" fmla="*/ 12074 w 18514"/>
                                        <a:gd name="connsiteY9" fmla="*/ 22718 h 29695"/>
                                        <a:gd name="connsiteX10" fmla="*/ 7824 w 18514"/>
                                        <a:gd name="connsiteY10" fmla="*/ 24187 h 29695"/>
                                        <a:gd name="connsiteX11" fmla="*/ 3905 w 18514"/>
                                        <a:gd name="connsiteY11" fmla="*/ 23543 h 29695"/>
                                        <a:gd name="connsiteX12" fmla="*/ -496 w 18514"/>
                                        <a:gd name="connsiteY12" fmla="*/ 21586 h 29695"/>
                                        <a:gd name="connsiteX13" fmla="*/ -496 w 18514"/>
                                        <a:gd name="connsiteY13" fmla="*/ 25575 h 29695"/>
                                        <a:gd name="connsiteX14" fmla="*/ 3955 w 18514"/>
                                        <a:gd name="connsiteY14" fmla="*/ 27019 h 29695"/>
                                        <a:gd name="connsiteX15" fmla="*/ 7749 w 18514"/>
                                        <a:gd name="connsiteY15" fmla="*/ 27506 h 29695"/>
                                        <a:gd name="connsiteX16" fmla="*/ 14975 w 18514"/>
                                        <a:gd name="connsiteY16" fmla="*/ 25237 h 29695"/>
                                        <a:gd name="connsiteX17" fmla="*/ 17669 w 18514"/>
                                        <a:gd name="connsiteY17" fmla="*/ 19185 h 29695"/>
                                        <a:gd name="connsiteX18" fmla="*/ 16994 w 18514"/>
                                        <a:gd name="connsiteY18" fmla="*/ 15772 h 29695"/>
                                        <a:gd name="connsiteX19" fmla="*/ 14543 w 18514"/>
                                        <a:gd name="connsiteY19" fmla="*/ 11977 h 29695"/>
                                        <a:gd name="connsiteX20" fmla="*/ 11437 w 18514"/>
                                        <a:gd name="connsiteY20" fmla="*/ 8701 h 29695"/>
                                        <a:gd name="connsiteX21" fmla="*/ 4055 w 18514"/>
                                        <a:gd name="connsiteY21" fmla="*/ 1130 h 296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8514" h="29695">
                                          <a:moveTo>
                                            <a:pt x="4055" y="1130"/>
                                          </a:moveTo>
                                          <a:lnTo>
                                            <a:pt x="17825" y="1130"/>
                                          </a:lnTo>
                                          <a:lnTo>
                                            <a:pt x="17825" y="-2189"/>
                                          </a:lnTo>
                                          <a:lnTo>
                                            <a:pt x="-690" y="-2189"/>
                                          </a:lnTo>
                                          <a:lnTo>
                                            <a:pt x="-690" y="1130"/>
                                          </a:lnTo>
                                          <a:cubicBezTo>
                                            <a:pt x="806" y="2681"/>
                                            <a:pt x="2846" y="4761"/>
                                            <a:pt x="5430" y="7370"/>
                                          </a:cubicBezTo>
                                          <a:cubicBezTo>
                                            <a:pt x="8018" y="9983"/>
                                            <a:pt x="9643" y="11669"/>
                                            <a:pt x="10305" y="12427"/>
                                          </a:cubicBezTo>
                                          <a:cubicBezTo>
                                            <a:pt x="11568" y="13844"/>
                                            <a:pt x="12449" y="15045"/>
                                            <a:pt x="12949" y="16028"/>
                                          </a:cubicBezTo>
                                          <a:cubicBezTo>
                                            <a:pt x="13454" y="17012"/>
                                            <a:pt x="13706" y="17979"/>
                                            <a:pt x="13706" y="18929"/>
                                          </a:cubicBezTo>
                                          <a:cubicBezTo>
                                            <a:pt x="13706" y="20479"/>
                                            <a:pt x="13162" y="21742"/>
                                            <a:pt x="12074" y="22718"/>
                                          </a:cubicBezTo>
                                          <a:cubicBezTo>
                                            <a:pt x="10987" y="23697"/>
                                            <a:pt x="9570" y="24187"/>
                                            <a:pt x="7824" y="24187"/>
                                          </a:cubicBezTo>
                                          <a:cubicBezTo>
                                            <a:pt x="6586" y="24187"/>
                                            <a:pt x="5280" y="23972"/>
                                            <a:pt x="3905" y="23543"/>
                                          </a:cubicBezTo>
                                          <a:cubicBezTo>
                                            <a:pt x="2534" y="23113"/>
                                            <a:pt x="1067" y="22461"/>
                                            <a:pt x="-496" y="21586"/>
                                          </a:cubicBezTo>
                                          <a:lnTo>
                                            <a:pt x="-496" y="25575"/>
                                          </a:lnTo>
                                          <a:cubicBezTo>
                                            <a:pt x="1092" y="26212"/>
                                            <a:pt x="2575" y="26694"/>
                                            <a:pt x="3955" y="27019"/>
                                          </a:cubicBezTo>
                                          <a:cubicBezTo>
                                            <a:pt x="5338" y="27344"/>
                                            <a:pt x="6603" y="27506"/>
                                            <a:pt x="7749" y="27506"/>
                                          </a:cubicBezTo>
                                          <a:cubicBezTo>
                                            <a:pt x="10770" y="27506"/>
                                            <a:pt x="13179" y="26750"/>
                                            <a:pt x="14975" y="25237"/>
                                          </a:cubicBezTo>
                                          <a:cubicBezTo>
                                            <a:pt x="16771" y="23728"/>
                                            <a:pt x="17669" y="21711"/>
                                            <a:pt x="17669" y="19185"/>
                                          </a:cubicBezTo>
                                          <a:cubicBezTo>
                                            <a:pt x="17669" y="17985"/>
                                            <a:pt x="17444" y="16847"/>
                                            <a:pt x="16994" y="15772"/>
                                          </a:cubicBezTo>
                                          <a:cubicBezTo>
                                            <a:pt x="16548" y="14701"/>
                                            <a:pt x="15731" y="13436"/>
                                            <a:pt x="14543" y="11977"/>
                                          </a:cubicBezTo>
                                          <a:cubicBezTo>
                                            <a:pt x="14218" y="11598"/>
                                            <a:pt x="13183" y="10506"/>
                                            <a:pt x="11437" y="8701"/>
                                          </a:cubicBezTo>
                                          <a:cubicBezTo>
                                            <a:pt x="9695" y="6897"/>
                                            <a:pt x="7234" y="4373"/>
                                            <a:pt x="4055" y="113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35" name="Freeform: Shape 4635"/>
                                  <wps:cNvSpPr/>
                                  <wps:spPr>
                                    <a:xfrm flipV="1">
                                      <a:off x="5957282" y="7717418"/>
                                      <a:ext cx="18871" cy="29739"/>
                                    </a:xfrm>
                                    <a:custGeom>
                                      <a:avLst/>
                                      <a:gdLst>
                                        <a:gd name="connsiteX0" fmla="*/ 495 w 18871"/>
                                        <a:gd name="connsiteY0" fmla="*/ 27638 h 29739"/>
                                        <a:gd name="connsiteX1" fmla="*/ 15984 w 18871"/>
                                        <a:gd name="connsiteY1" fmla="*/ 27638 h 29739"/>
                                        <a:gd name="connsiteX2" fmla="*/ 15984 w 18871"/>
                                        <a:gd name="connsiteY2" fmla="*/ 24312 h 29739"/>
                                        <a:gd name="connsiteX3" fmla="*/ 4108 w 18871"/>
                                        <a:gd name="connsiteY3" fmla="*/ 24312 h 29739"/>
                                        <a:gd name="connsiteX4" fmla="*/ 4108 w 18871"/>
                                        <a:gd name="connsiteY4" fmla="*/ 17166 h 29739"/>
                                        <a:gd name="connsiteX5" fmla="*/ 5820 w 18871"/>
                                        <a:gd name="connsiteY5" fmla="*/ 17604 h 29739"/>
                                        <a:gd name="connsiteX6" fmla="*/ 7545 w 18871"/>
                                        <a:gd name="connsiteY6" fmla="*/ 17748 h 29739"/>
                                        <a:gd name="connsiteX7" fmla="*/ 15278 w 18871"/>
                                        <a:gd name="connsiteY7" fmla="*/ 15072 h 29739"/>
                                        <a:gd name="connsiteX8" fmla="*/ 18134 w 18871"/>
                                        <a:gd name="connsiteY8" fmla="*/ 7826 h 29739"/>
                                        <a:gd name="connsiteX9" fmla="*/ 15203 w 18871"/>
                                        <a:gd name="connsiteY9" fmla="*/ 505 h 29739"/>
                                        <a:gd name="connsiteX10" fmla="*/ 6939 w 18871"/>
                                        <a:gd name="connsiteY10" fmla="*/ -2102 h 29739"/>
                                        <a:gd name="connsiteX11" fmla="*/ 3195 w 18871"/>
                                        <a:gd name="connsiteY11" fmla="*/ -1789 h 29739"/>
                                        <a:gd name="connsiteX12" fmla="*/ -737 w 18871"/>
                                        <a:gd name="connsiteY12" fmla="*/ -851 h 29739"/>
                                        <a:gd name="connsiteX13" fmla="*/ -737 w 18871"/>
                                        <a:gd name="connsiteY13" fmla="*/ 3119 h 29739"/>
                                        <a:gd name="connsiteX14" fmla="*/ 2895 w 18871"/>
                                        <a:gd name="connsiteY14" fmla="*/ 1693 h 29739"/>
                                        <a:gd name="connsiteX15" fmla="*/ 6858 w 18871"/>
                                        <a:gd name="connsiteY15" fmla="*/ 1224 h 29739"/>
                                        <a:gd name="connsiteX16" fmla="*/ 12209 w 18871"/>
                                        <a:gd name="connsiteY16" fmla="*/ 3000 h 29739"/>
                                        <a:gd name="connsiteX17" fmla="*/ 14184 w 18871"/>
                                        <a:gd name="connsiteY17" fmla="*/ 7826 h 29739"/>
                                        <a:gd name="connsiteX18" fmla="*/ 12209 w 18871"/>
                                        <a:gd name="connsiteY18" fmla="*/ 12646 h 29739"/>
                                        <a:gd name="connsiteX19" fmla="*/ 6858 w 18871"/>
                                        <a:gd name="connsiteY19" fmla="*/ 14428 h 29739"/>
                                        <a:gd name="connsiteX20" fmla="*/ 3701 w 18871"/>
                                        <a:gd name="connsiteY20" fmla="*/ 14078 h 29739"/>
                                        <a:gd name="connsiteX21" fmla="*/ 495 w 18871"/>
                                        <a:gd name="connsiteY21" fmla="*/ 12984 h 29739"/>
                                        <a:gd name="connsiteX22" fmla="*/ 495 w 18871"/>
                                        <a:gd name="connsiteY22" fmla="*/ 27638 h 297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871" h="29739">
                                          <a:moveTo>
                                            <a:pt x="495" y="27638"/>
                                          </a:moveTo>
                                          <a:lnTo>
                                            <a:pt x="15984" y="27638"/>
                                          </a:lnTo>
                                          <a:lnTo>
                                            <a:pt x="15984" y="24312"/>
                                          </a:lnTo>
                                          <a:lnTo>
                                            <a:pt x="4108" y="24312"/>
                                          </a:lnTo>
                                          <a:lnTo>
                                            <a:pt x="4108" y="17166"/>
                                          </a:lnTo>
                                          <a:cubicBezTo>
                                            <a:pt x="4678" y="17362"/>
                                            <a:pt x="5249" y="17508"/>
                                            <a:pt x="5820" y="17604"/>
                                          </a:cubicBezTo>
                                          <a:cubicBezTo>
                                            <a:pt x="6395" y="17700"/>
                                            <a:pt x="6970" y="17748"/>
                                            <a:pt x="7545" y="17748"/>
                                          </a:cubicBezTo>
                                          <a:cubicBezTo>
                                            <a:pt x="10800" y="17748"/>
                                            <a:pt x="13377" y="16856"/>
                                            <a:pt x="15278" y="15072"/>
                                          </a:cubicBezTo>
                                          <a:cubicBezTo>
                                            <a:pt x="17182" y="13288"/>
                                            <a:pt x="18134" y="10873"/>
                                            <a:pt x="18134" y="7826"/>
                                          </a:cubicBezTo>
                                          <a:cubicBezTo>
                                            <a:pt x="18134" y="4688"/>
                                            <a:pt x="17157" y="2247"/>
                                            <a:pt x="15203" y="505"/>
                                          </a:cubicBezTo>
                                          <a:cubicBezTo>
                                            <a:pt x="13248" y="-1233"/>
                                            <a:pt x="10494" y="-2102"/>
                                            <a:pt x="6939" y="-2102"/>
                                          </a:cubicBezTo>
                                          <a:cubicBezTo>
                                            <a:pt x="5714" y="-2102"/>
                                            <a:pt x="4466" y="-1997"/>
                                            <a:pt x="3195" y="-1789"/>
                                          </a:cubicBezTo>
                                          <a:cubicBezTo>
                                            <a:pt x="1928" y="-1581"/>
                                            <a:pt x="618" y="-1268"/>
                                            <a:pt x="-737" y="-851"/>
                                          </a:cubicBezTo>
                                          <a:lnTo>
                                            <a:pt x="-737" y="3119"/>
                                          </a:lnTo>
                                          <a:cubicBezTo>
                                            <a:pt x="434" y="2481"/>
                                            <a:pt x="1645" y="2006"/>
                                            <a:pt x="2895" y="1693"/>
                                          </a:cubicBezTo>
                                          <a:cubicBezTo>
                                            <a:pt x="4145" y="1381"/>
                                            <a:pt x="5466" y="1224"/>
                                            <a:pt x="6858" y="1224"/>
                                          </a:cubicBezTo>
                                          <a:cubicBezTo>
                                            <a:pt x="9112" y="1224"/>
                                            <a:pt x="10896" y="1816"/>
                                            <a:pt x="12209" y="3000"/>
                                          </a:cubicBezTo>
                                          <a:cubicBezTo>
                                            <a:pt x="13525" y="4183"/>
                                            <a:pt x="14184" y="5792"/>
                                            <a:pt x="14184" y="7826"/>
                                          </a:cubicBezTo>
                                          <a:cubicBezTo>
                                            <a:pt x="14184" y="9856"/>
                                            <a:pt x="13525" y="11462"/>
                                            <a:pt x="12209" y="12646"/>
                                          </a:cubicBezTo>
                                          <a:cubicBezTo>
                                            <a:pt x="10896" y="13834"/>
                                            <a:pt x="9112" y="14428"/>
                                            <a:pt x="6858" y="14428"/>
                                          </a:cubicBezTo>
                                          <a:cubicBezTo>
                                            <a:pt x="5804" y="14428"/>
                                            <a:pt x="4751" y="14311"/>
                                            <a:pt x="3701" y="14078"/>
                                          </a:cubicBezTo>
                                          <a:cubicBezTo>
                                            <a:pt x="2655" y="13844"/>
                                            <a:pt x="1586" y="13480"/>
                                            <a:pt x="495" y="12984"/>
                                          </a:cubicBezTo>
                                          <a:lnTo>
                                            <a:pt x="495" y="276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36" name="Freeform: Shape 4636"/>
                                  <wps:cNvSpPr/>
                                  <wps:spPr>
                                    <a:xfrm flipV="1">
                                      <a:off x="5982285" y="7716893"/>
                                      <a:ext cx="20158" cy="30264"/>
                                    </a:xfrm>
                                    <a:custGeom>
                                      <a:avLst/>
                                      <a:gdLst>
                                        <a:gd name="connsiteX0" fmla="*/ 9315 w 20158"/>
                                        <a:gd name="connsiteY0" fmla="*/ 24995 h 30264"/>
                                        <a:gd name="connsiteX1" fmla="*/ 4733 w 20158"/>
                                        <a:gd name="connsiteY1" fmla="*/ 21994 h 30264"/>
                                        <a:gd name="connsiteX2" fmla="*/ 3202 w 20158"/>
                                        <a:gd name="connsiteY2" fmla="*/ 12979 h 30264"/>
                                        <a:gd name="connsiteX3" fmla="*/ 4733 w 20158"/>
                                        <a:gd name="connsiteY3" fmla="*/ 3983 h 30264"/>
                                        <a:gd name="connsiteX4" fmla="*/ 9315 w 20158"/>
                                        <a:gd name="connsiteY4" fmla="*/ 982 h 30264"/>
                                        <a:gd name="connsiteX5" fmla="*/ 13915 w 20158"/>
                                        <a:gd name="connsiteY5" fmla="*/ 3983 h 30264"/>
                                        <a:gd name="connsiteX6" fmla="*/ 15453 w 20158"/>
                                        <a:gd name="connsiteY6" fmla="*/ 12979 h 30264"/>
                                        <a:gd name="connsiteX7" fmla="*/ 13915 w 20158"/>
                                        <a:gd name="connsiteY7" fmla="*/ 21994 h 30264"/>
                                        <a:gd name="connsiteX8" fmla="*/ 9315 w 20158"/>
                                        <a:gd name="connsiteY8" fmla="*/ 24995 h 30264"/>
                                        <a:gd name="connsiteX9" fmla="*/ 9315 w 20158"/>
                                        <a:gd name="connsiteY9" fmla="*/ 28121 h 30264"/>
                                        <a:gd name="connsiteX10" fmla="*/ 16810 w 20158"/>
                                        <a:gd name="connsiteY10" fmla="*/ 24238 h 30264"/>
                                        <a:gd name="connsiteX11" fmla="*/ 19397 w 20158"/>
                                        <a:gd name="connsiteY11" fmla="*/ 12979 h 30264"/>
                                        <a:gd name="connsiteX12" fmla="*/ 16810 w 20158"/>
                                        <a:gd name="connsiteY12" fmla="*/ 1732 h 30264"/>
                                        <a:gd name="connsiteX13" fmla="*/ 9315 w 20158"/>
                                        <a:gd name="connsiteY13" fmla="*/ -2144 h 30264"/>
                                        <a:gd name="connsiteX14" fmla="*/ 1826 w 20158"/>
                                        <a:gd name="connsiteY14" fmla="*/ 1732 h 30264"/>
                                        <a:gd name="connsiteX15" fmla="*/ -761 w 20158"/>
                                        <a:gd name="connsiteY15" fmla="*/ 12979 h 30264"/>
                                        <a:gd name="connsiteX16" fmla="*/ 1826 w 20158"/>
                                        <a:gd name="connsiteY16" fmla="*/ 24238 h 30264"/>
                                        <a:gd name="connsiteX17" fmla="*/ 9315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9315" y="24995"/>
                                          </a:moveTo>
                                          <a:cubicBezTo>
                                            <a:pt x="7285" y="24995"/>
                                            <a:pt x="5758" y="23995"/>
                                            <a:pt x="4733" y="21994"/>
                                          </a:cubicBezTo>
                                          <a:cubicBezTo>
                                            <a:pt x="3712" y="19998"/>
                                            <a:pt x="3202" y="16993"/>
                                            <a:pt x="3202" y="12979"/>
                                          </a:cubicBezTo>
                                          <a:cubicBezTo>
                                            <a:pt x="3202" y="8982"/>
                                            <a:pt x="3712" y="5984"/>
                                            <a:pt x="4733" y="3983"/>
                                          </a:cubicBezTo>
                                          <a:cubicBezTo>
                                            <a:pt x="5758" y="1982"/>
                                            <a:pt x="7285" y="982"/>
                                            <a:pt x="9315" y="982"/>
                                          </a:cubicBezTo>
                                          <a:cubicBezTo>
                                            <a:pt x="11361" y="982"/>
                                            <a:pt x="12894" y="1982"/>
                                            <a:pt x="13915" y="3983"/>
                                          </a:cubicBezTo>
                                          <a:cubicBezTo>
                                            <a:pt x="14941" y="5984"/>
                                            <a:pt x="15453" y="8982"/>
                                            <a:pt x="15453" y="12979"/>
                                          </a:cubicBezTo>
                                          <a:cubicBezTo>
                                            <a:pt x="15453" y="16993"/>
                                            <a:pt x="14941" y="19998"/>
                                            <a:pt x="13915" y="21994"/>
                                          </a:cubicBezTo>
                                          <a:cubicBezTo>
                                            <a:pt x="12894" y="23995"/>
                                            <a:pt x="11361" y="24995"/>
                                            <a:pt x="9315" y="24995"/>
                                          </a:cubicBezTo>
                                          <a:close/>
                                          <a:moveTo>
                                            <a:pt x="9315" y="28121"/>
                                          </a:moveTo>
                                          <a:cubicBezTo>
                                            <a:pt x="12586" y="28121"/>
                                            <a:pt x="15084" y="26827"/>
                                            <a:pt x="16810" y="24238"/>
                                          </a:cubicBezTo>
                                          <a:cubicBezTo>
                                            <a:pt x="18535" y="21654"/>
                                            <a:pt x="19397" y="17901"/>
                                            <a:pt x="19397" y="12979"/>
                                          </a:cubicBezTo>
                                          <a:cubicBezTo>
                                            <a:pt x="19397" y="8069"/>
                                            <a:pt x="18535" y="4321"/>
                                            <a:pt x="16810" y="1732"/>
                                          </a:cubicBezTo>
                                          <a:cubicBezTo>
                                            <a:pt x="15084" y="-852"/>
                                            <a:pt x="12586" y="-2144"/>
                                            <a:pt x="9315" y="-2144"/>
                                          </a:cubicBezTo>
                                          <a:cubicBezTo>
                                            <a:pt x="6048" y="-2144"/>
                                            <a:pt x="3552" y="-852"/>
                                            <a:pt x="1826" y="1732"/>
                                          </a:cubicBezTo>
                                          <a:cubicBezTo>
                                            <a:pt x="101" y="4321"/>
                                            <a:pt x="-761" y="8069"/>
                                            <a:pt x="-761" y="12979"/>
                                          </a:cubicBezTo>
                                          <a:cubicBezTo>
                                            <a:pt x="-761" y="17901"/>
                                            <a:pt x="101" y="21654"/>
                                            <a:pt x="1826" y="24238"/>
                                          </a:cubicBezTo>
                                          <a:cubicBezTo>
                                            <a:pt x="3552" y="26827"/>
                                            <a:pt x="6048" y="28121"/>
                                            <a:pt x="9315"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37" name="Graphic 4083"/>
                              <wpg:cNvGrpSpPr/>
                              <wpg:grpSpPr>
                                <a:xfrm>
                                  <a:off x="6103983" y="7688179"/>
                                  <a:ext cx="94759" cy="58978"/>
                                  <a:chOff x="6103983" y="7688179"/>
                                  <a:chExt cx="94759" cy="58978"/>
                                </a:xfrm>
                                <a:solidFill>
                                  <a:srgbClr val="000000"/>
                                </a:solidFill>
                              </wpg:grpSpPr>
                              <wps:wsp>
                                <wps:cNvPr id="4638" name="Freeform: Shape 4638"/>
                                <wps:cNvSpPr/>
                                <wps:spPr>
                                  <a:xfrm>
                                    <a:off x="6150495" y="7688179"/>
                                    <a:ext cx="4000" cy="14003"/>
                                  </a:xfrm>
                                  <a:custGeom>
                                    <a:avLst/>
                                    <a:gdLst>
                                      <a:gd name="connsiteX0" fmla="*/ 1313 w 4000"/>
                                      <a:gd name="connsiteY0" fmla="*/ 175 h 14003"/>
                                      <a:gd name="connsiteX1" fmla="*/ 1313 w 4000"/>
                                      <a:gd name="connsiteY1" fmla="*/ 14179 h 14003"/>
                                    </a:gdLst>
                                    <a:ahLst/>
                                    <a:cxnLst>
                                      <a:cxn ang="0">
                                        <a:pos x="connsiteX0" y="connsiteY0"/>
                                      </a:cxn>
                                      <a:cxn ang="0">
                                        <a:pos x="connsiteX1" y="connsiteY1"/>
                                      </a:cxn>
                                    </a:cxnLst>
                                    <a:rect l="l" t="t" r="r" b="b"/>
                                    <a:pathLst>
                                      <a:path w="4000" h="14003">
                                        <a:moveTo>
                                          <a:pt x="1313" y="175"/>
                                        </a:moveTo>
                                        <a:lnTo>
                                          <a:pt x="1313"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39" name="Graphic 4083"/>
                                <wpg:cNvGrpSpPr/>
                                <wpg:grpSpPr>
                                  <a:xfrm>
                                    <a:off x="6103983" y="7716893"/>
                                    <a:ext cx="94759" cy="30264"/>
                                    <a:chOff x="6103983" y="7716893"/>
                                    <a:chExt cx="94759" cy="30264"/>
                                  </a:xfrm>
                                  <a:solidFill>
                                    <a:srgbClr val="000000"/>
                                  </a:solidFill>
                                </wpg:grpSpPr>
                                <wps:wsp>
                                  <wps:cNvPr id="4640" name="Freeform: Shape 4640"/>
                                  <wps:cNvSpPr/>
                                  <wps:spPr>
                                    <a:xfrm flipV="1">
                                      <a:off x="6103983" y="7717418"/>
                                      <a:ext cx="17364" cy="29170"/>
                                    </a:xfrm>
                                    <a:custGeom>
                                      <a:avLst/>
                                      <a:gdLst>
                                        <a:gd name="connsiteX0" fmla="*/ -220 w 17364"/>
                                        <a:gd name="connsiteY0" fmla="*/ 1172 h 29170"/>
                                        <a:gd name="connsiteX1" fmla="*/ 6225 w 17364"/>
                                        <a:gd name="connsiteY1" fmla="*/ 1172 h 29170"/>
                                        <a:gd name="connsiteX2" fmla="*/ 6225 w 17364"/>
                                        <a:gd name="connsiteY2" fmla="*/ 23428 h 29170"/>
                                        <a:gd name="connsiteX3" fmla="*/ -789 w 17364"/>
                                        <a:gd name="connsiteY3" fmla="*/ 22022 h 29170"/>
                                        <a:gd name="connsiteX4" fmla="*/ -789 w 17364"/>
                                        <a:gd name="connsiteY4" fmla="*/ 25617 h 29170"/>
                                        <a:gd name="connsiteX5" fmla="*/ 6187 w 17364"/>
                                        <a:gd name="connsiteY5" fmla="*/ 27023 h 29170"/>
                                        <a:gd name="connsiteX6" fmla="*/ 10131 w 17364"/>
                                        <a:gd name="connsiteY6" fmla="*/ 27023 h 29170"/>
                                        <a:gd name="connsiteX7" fmla="*/ 10131 w 17364"/>
                                        <a:gd name="connsiteY7" fmla="*/ 1172 h 29170"/>
                                        <a:gd name="connsiteX8" fmla="*/ 16576 w 17364"/>
                                        <a:gd name="connsiteY8" fmla="*/ 1172 h 29170"/>
                                        <a:gd name="connsiteX9" fmla="*/ 16576 w 17364"/>
                                        <a:gd name="connsiteY9" fmla="*/ -2147 h 29170"/>
                                        <a:gd name="connsiteX10" fmla="*/ -220 w 17364"/>
                                        <a:gd name="connsiteY10" fmla="*/ -2147 h 29170"/>
                                        <a:gd name="connsiteX11" fmla="*/ -220 w 17364"/>
                                        <a:gd name="connsiteY11" fmla="*/ 1172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7364" h="29170">
                                          <a:moveTo>
                                            <a:pt x="-220" y="1172"/>
                                          </a:moveTo>
                                          <a:lnTo>
                                            <a:pt x="6225" y="1172"/>
                                          </a:lnTo>
                                          <a:lnTo>
                                            <a:pt x="6225" y="23428"/>
                                          </a:lnTo>
                                          <a:lnTo>
                                            <a:pt x="-789" y="22022"/>
                                          </a:lnTo>
                                          <a:lnTo>
                                            <a:pt x="-789" y="25617"/>
                                          </a:lnTo>
                                          <a:lnTo>
                                            <a:pt x="6187" y="27023"/>
                                          </a:lnTo>
                                          <a:lnTo>
                                            <a:pt x="10131" y="27023"/>
                                          </a:lnTo>
                                          <a:lnTo>
                                            <a:pt x="10131" y="1172"/>
                                          </a:lnTo>
                                          <a:lnTo>
                                            <a:pt x="16576" y="1172"/>
                                          </a:lnTo>
                                          <a:lnTo>
                                            <a:pt x="16576" y="-2147"/>
                                          </a:lnTo>
                                          <a:lnTo>
                                            <a:pt x="-220" y="-2147"/>
                                          </a:lnTo>
                                          <a:lnTo>
                                            <a:pt x="-220" y="117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41" name="Freeform: Shape 4641"/>
                                  <wps:cNvSpPr/>
                                  <wps:spPr>
                                    <a:xfrm flipV="1">
                                      <a:off x="6128129" y="7717418"/>
                                      <a:ext cx="18871" cy="29739"/>
                                    </a:xfrm>
                                    <a:custGeom>
                                      <a:avLst/>
                                      <a:gdLst>
                                        <a:gd name="connsiteX0" fmla="*/ 537 w 18871"/>
                                        <a:gd name="connsiteY0" fmla="*/ 27638 h 29739"/>
                                        <a:gd name="connsiteX1" fmla="*/ 16027 w 18871"/>
                                        <a:gd name="connsiteY1" fmla="*/ 27638 h 29739"/>
                                        <a:gd name="connsiteX2" fmla="*/ 16027 w 18871"/>
                                        <a:gd name="connsiteY2" fmla="*/ 24312 h 29739"/>
                                        <a:gd name="connsiteX3" fmla="*/ 4150 w 18871"/>
                                        <a:gd name="connsiteY3" fmla="*/ 24312 h 29739"/>
                                        <a:gd name="connsiteX4" fmla="*/ 4150 w 18871"/>
                                        <a:gd name="connsiteY4" fmla="*/ 17166 h 29739"/>
                                        <a:gd name="connsiteX5" fmla="*/ 5863 w 18871"/>
                                        <a:gd name="connsiteY5" fmla="*/ 17604 h 29739"/>
                                        <a:gd name="connsiteX6" fmla="*/ 7588 w 18871"/>
                                        <a:gd name="connsiteY6" fmla="*/ 17748 h 29739"/>
                                        <a:gd name="connsiteX7" fmla="*/ 15320 w 18871"/>
                                        <a:gd name="connsiteY7" fmla="*/ 15072 h 29739"/>
                                        <a:gd name="connsiteX8" fmla="*/ 18177 w 18871"/>
                                        <a:gd name="connsiteY8" fmla="*/ 7826 h 29739"/>
                                        <a:gd name="connsiteX9" fmla="*/ 15245 w 18871"/>
                                        <a:gd name="connsiteY9" fmla="*/ 505 h 29739"/>
                                        <a:gd name="connsiteX10" fmla="*/ 6982 w 18871"/>
                                        <a:gd name="connsiteY10" fmla="*/ -2102 h 29739"/>
                                        <a:gd name="connsiteX11" fmla="*/ 3238 w 18871"/>
                                        <a:gd name="connsiteY11" fmla="*/ -1789 h 29739"/>
                                        <a:gd name="connsiteX12" fmla="*/ -694 w 18871"/>
                                        <a:gd name="connsiteY12" fmla="*/ -851 h 29739"/>
                                        <a:gd name="connsiteX13" fmla="*/ -694 w 18871"/>
                                        <a:gd name="connsiteY13" fmla="*/ 3119 h 29739"/>
                                        <a:gd name="connsiteX14" fmla="*/ 2938 w 18871"/>
                                        <a:gd name="connsiteY14" fmla="*/ 1693 h 29739"/>
                                        <a:gd name="connsiteX15" fmla="*/ 6901 w 18871"/>
                                        <a:gd name="connsiteY15" fmla="*/ 1224 h 29739"/>
                                        <a:gd name="connsiteX16" fmla="*/ 12251 w 18871"/>
                                        <a:gd name="connsiteY16" fmla="*/ 3000 h 29739"/>
                                        <a:gd name="connsiteX17" fmla="*/ 14227 w 18871"/>
                                        <a:gd name="connsiteY17" fmla="*/ 7826 h 29739"/>
                                        <a:gd name="connsiteX18" fmla="*/ 12251 w 18871"/>
                                        <a:gd name="connsiteY18" fmla="*/ 12646 h 29739"/>
                                        <a:gd name="connsiteX19" fmla="*/ 6901 w 18871"/>
                                        <a:gd name="connsiteY19" fmla="*/ 14428 h 29739"/>
                                        <a:gd name="connsiteX20" fmla="*/ 3744 w 18871"/>
                                        <a:gd name="connsiteY20" fmla="*/ 14078 h 29739"/>
                                        <a:gd name="connsiteX21" fmla="*/ 537 w 18871"/>
                                        <a:gd name="connsiteY21" fmla="*/ 12984 h 29739"/>
                                        <a:gd name="connsiteX22" fmla="*/ 537 w 18871"/>
                                        <a:gd name="connsiteY22" fmla="*/ 27638 h 297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871" h="29739">
                                          <a:moveTo>
                                            <a:pt x="537" y="27638"/>
                                          </a:moveTo>
                                          <a:lnTo>
                                            <a:pt x="16027" y="27638"/>
                                          </a:lnTo>
                                          <a:lnTo>
                                            <a:pt x="16027" y="24312"/>
                                          </a:lnTo>
                                          <a:lnTo>
                                            <a:pt x="4150" y="24312"/>
                                          </a:lnTo>
                                          <a:lnTo>
                                            <a:pt x="4150" y="17166"/>
                                          </a:lnTo>
                                          <a:cubicBezTo>
                                            <a:pt x="4721" y="17362"/>
                                            <a:pt x="5292" y="17508"/>
                                            <a:pt x="5863" y="17604"/>
                                          </a:cubicBezTo>
                                          <a:cubicBezTo>
                                            <a:pt x="6438" y="17700"/>
                                            <a:pt x="7013" y="17748"/>
                                            <a:pt x="7588" y="17748"/>
                                          </a:cubicBezTo>
                                          <a:cubicBezTo>
                                            <a:pt x="10843" y="17748"/>
                                            <a:pt x="13420" y="16856"/>
                                            <a:pt x="15320" y="15072"/>
                                          </a:cubicBezTo>
                                          <a:cubicBezTo>
                                            <a:pt x="17225" y="13288"/>
                                            <a:pt x="18177" y="10873"/>
                                            <a:pt x="18177" y="7826"/>
                                          </a:cubicBezTo>
                                          <a:cubicBezTo>
                                            <a:pt x="18177" y="4688"/>
                                            <a:pt x="17200" y="2247"/>
                                            <a:pt x="15245" y="505"/>
                                          </a:cubicBezTo>
                                          <a:cubicBezTo>
                                            <a:pt x="13291" y="-1233"/>
                                            <a:pt x="10536" y="-2102"/>
                                            <a:pt x="6982" y="-2102"/>
                                          </a:cubicBezTo>
                                          <a:cubicBezTo>
                                            <a:pt x="5757" y="-2102"/>
                                            <a:pt x="4509" y="-1997"/>
                                            <a:pt x="3238" y="-1789"/>
                                          </a:cubicBezTo>
                                          <a:cubicBezTo>
                                            <a:pt x="1971" y="-1581"/>
                                            <a:pt x="660" y="-1268"/>
                                            <a:pt x="-694" y="-851"/>
                                          </a:cubicBezTo>
                                          <a:lnTo>
                                            <a:pt x="-694" y="3119"/>
                                          </a:lnTo>
                                          <a:cubicBezTo>
                                            <a:pt x="477" y="2481"/>
                                            <a:pt x="1687" y="2006"/>
                                            <a:pt x="2938" y="1693"/>
                                          </a:cubicBezTo>
                                          <a:cubicBezTo>
                                            <a:pt x="4188" y="1381"/>
                                            <a:pt x="5509" y="1224"/>
                                            <a:pt x="6901" y="1224"/>
                                          </a:cubicBezTo>
                                          <a:cubicBezTo>
                                            <a:pt x="9155" y="1224"/>
                                            <a:pt x="10939" y="1816"/>
                                            <a:pt x="12251" y="3000"/>
                                          </a:cubicBezTo>
                                          <a:cubicBezTo>
                                            <a:pt x="13568" y="4183"/>
                                            <a:pt x="14227" y="5792"/>
                                            <a:pt x="14227" y="7826"/>
                                          </a:cubicBezTo>
                                          <a:cubicBezTo>
                                            <a:pt x="14227" y="9856"/>
                                            <a:pt x="13568" y="11462"/>
                                            <a:pt x="12251" y="12646"/>
                                          </a:cubicBezTo>
                                          <a:cubicBezTo>
                                            <a:pt x="10939" y="13834"/>
                                            <a:pt x="9155" y="14428"/>
                                            <a:pt x="6901" y="14428"/>
                                          </a:cubicBezTo>
                                          <a:cubicBezTo>
                                            <a:pt x="5846" y="14428"/>
                                            <a:pt x="4794" y="14311"/>
                                            <a:pt x="3744" y="14078"/>
                                          </a:cubicBezTo>
                                          <a:cubicBezTo>
                                            <a:pt x="2698" y="13844"/>
                                            <a:pt x="1629" y="13480"/>
                                            <a:pt x="537" y="12984"/>
                                          </a:cubicBezTo>
                                          <a:lnTo>
                                            <a:pt x="537" y="276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42" name="Freeform: Shape 4642"/>
                                  <wps:cNvSpPr/>
                                  <wps:spPr>
                                    <a:xfrm flipV="1">
                                      <a:off x="6153131" y="7716893"/>
                                      <a:ext cx="20158" cy="30264"/>
                                    </a:xfrm>
                                    <a:custGeom>
                                      <a:avLst/>
                                      <a:gdLst>
                                        <a:gd name="connsiteX0" fmla="*/ 9358 w 20158"/>
                                        <a:gd name="connsiteY0" fmla="*/ 24995 h 30264"/>
                                        <a:gd name="connsiteX1" fmla="*/ 4776 w 20158"/>
                                        <a:gd name="connsiteY1" fmla="*/ 21994 h 30264"/>
                                        <a:gd name="connsiteX2" fmla="*/ 3244 w 20158"/>
                                        <a:gd name="connsiteY2" fmla="*/ 12979 h 30264"/>
                                        <a:gd name="connsiteX3" fmla="*/ 4776 w 20158"/>
                                        <a:gd name="connsiteY3" fmla="*/ 3983 h 30264"/>
                                        <a:gd name="connsiteX4" fmla="*/ 9358 w 20158"/>
                                        <a:gd name="connsiteY4" fmla="*/ 982 h 30264"/>
                                        <a:gd name="connsiteX5" fmla="*/ 13958 w 20158"/>
                                        <a:gd name="connsiteY5" fmla="*/ 3983 h 30264"/>
                                        <a:gd name="connsiteX6" fmla="*/ 15496 w 20158"/>
                                        <a:gd name="connsiteY6" fmla="*/ 12979 h 30264"/>
                                        <a:gd name="connsiteX7" fmla="*/ 13958 w 20158"/>
                                        <a:gd name="connsiteY7" fmla="*/ 21994 h 30264"/>
                                        <a:gd name="connsiteX8" fmla="*/ 9358 w 20158"/>
                                        <a:gd name="connsiteY8" fmla="*/ 24995 h 30264"/>
                                        <a:gd name="connsiteX9" fmla="*/ 9358 w 20158"/>
                                        <a:gd name="connsiteY9" fmla="*/ 28121 h 30264"/>
                                        <a:gd name="connsiteX10" fmla="*/ 16852 w 20158"/>
                                        <a:gd name="connsiteY10" fmla="*/ 24238 h 30264"/>
                                        <a:gd name="connsiteX11" fmla="*/ 19440 w 20158"/>
                                        <a:gd name="connsiteY11" fmla="*/ 12979 h 30264"/>
                                        <a:gd name="connsiteX12" fmla="*/ 16852 w 20158"/>
                                        <a:gd name="connsiteY12" fmla="*/ 1732 h 30264"/>
                                        <a:gd name="connsiteX13" fmla="*/ 9358 w 20158"/>
                                        <a:gd name="connsiteY13" fmla="*/ -2144 h 30264"/>
                                        <a:gd name="connsiteX14" fmla="*/ 1869 w 20158"/>
                                        <a:gd name="connsiteY14" fmla="*/ 1732 h 30264"/>
                                        <a:gd name="connsiteX15" fmla="*/ -719 w 20158"/>
                                        <a:gd name="connsiteY15" fmla="*/ 12979 h 30264"/>
                                        <a:gd name="connsiteX16" fmla="*/ 1869 w 20158"/>
                                        <a:gd name="connsiteY16" fmla="*/ 24238 h 30264"/>
                                        <a:gd name="connsiteX17" fmla="*/ 9358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9358" y="24995"/>
                                          </a:moveTo>
                                          <a:cubicBezTo>
                                            <a:pt x="7328" y="24995"/>
                                            <a:pt x="5801" y="23995"/>
                                            <a:pt x="4776" y="21994"/>
                                          </a:cubicBezTo>
                                          <a:cubicBezTo>
                                            <a:pt x="3755" y="19998"/>
                                            <a:pt x="3244" y="16993"/>
                                            <a:pt x="3244" y="12979"/>
                                          </a:cubicBezTo>
                                          <a:cubicBezTo>
                                            <a:pt x="3244" y="8982"/>
                                            <a:pt x="3755" y="5984"/>
                                            <a:pt x="4776" y="3983"/>
                                          </a:cubicBezTo>
                                          <a:cubicBezTo>
                                            <a:pt x="5801" y="1982"/>
                                            <a:pt x="7328" y="982"/>
                                            <a:pt x="9358" y="982"/>
                                          </a:cubicBezTo>
                                          <a:cubicBezTo>
                                            <a:pt x="11404" y="982"/>
                                            <a:pt x="12937" y="1982"/>
                                            <a:pt x="13958" y="3983"/>
                                          </a:cubicBezTo>
                                          <a:cubicBezTo>
                                            <a:pt x="14983" y="5984"/>
                                            <a:pt x="15496" y="8982"/>
                                            <a:pt x="15496" y="12979"/>
                                          </a:cubicBezTo>
                                          <a:cubicBezTo>
                                            <a:pt x="15496" y="16993"/>
                                            <a:pt x="14983" y="19998"/>
                                            <a:pt x="13958" y="21994"/>
                                          </a:cubicBezTo>
                                          <a:cubicBezTo>
                                            <a:pt x="12937" y="23995"/>
                                            <a:pt x="11404" y="24995"/>
                                            <a:pt x="9358" y="24995"/>
                                          </a:cubicBezTo>
                                          <a:close/>
                                          <a:moveTo>
                                            <a:pt x="9358" y="28121"/>
                                          </a:moveTo>
                                          <a:cubicBezTo>
                                            <a:pt x="12629" y="28121"/>
                                            <a:pt x="15127" y="26827"/>
                                            <a:pt x="16852" y="24238"/>
                                          </a:cubicBezTo>
                                          <a:cubicBezTo>
                                            <a:pt x="18577" y="21654"/>
                                            <a:pt x="19440" y="17901"/>
                                            <a:pt x="19440" y="12979"/>
                                          </a:cubicBezTo>
                                          <a:cubicBezTo>
                                            <a:pt x="19440" y="8069"/>
                                            <a:pt x="18577" y="4321"/>
                                            <a:pt x="16852" y="1732"/>
                                          </a:cubicBezTo>
                                          <a:cubicBezTo>
                                            <a:pt x="15127" y="-852"/>
                                            <a:pt x="12629" y="-2144"/>
                                            <a:pt x="9358" y="-2144"/>
                                          </a:cubicBezTo>
                                          <a:cubicBezTo>
                                            <a:pt x="6090" y="-2144"/>
                                            <a:pt x="3594" y="-852"/>
                                            <a:pt x="1869" y="1732"/>
                                          </a:cubicBezTo>
                                          <a:cubicBezTo>
                                            <a:pt x="144" y="4321"/>
                                            <a:pt x="-719" y="8069"/>
                                            <a:pt x="-719" y="12979"/>
                                          </a:cubicBezTo>
                                          <a:cubicBezTo>
                                            <a:pt x="-719" y="17901"/>
                                            <a:pt x="144" y="21654"/>
                                            <a:pt x="1869" y="24238"/>
                                          </a:cubicBezTo>
                                          <a:cubicBezTo>
                                            <a:pt x="3594" y="26827"/>
                                            <a:pt x="6090" y="28121"/>
                                            <a:pt x="9358"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43" name="Freeform: Shape 4643"/>
                                  <wps:cNvSpPr/>
                                  <wps:spPr>
                                    <a:xfrm flipV="1">
                                      <a:off x="6178583" y="7716893"/>
                                      <a:ext cx="20158" cy="30264"/>
                                    </a:xfrm>
                                    <a:custGeom>
                                      <a:avLst/>
                                      <a:gdLst>
                                        <a:gd name="connsiteX0" fmla="*/ 9364 w 20158"/>
                                        <a:gd name="connsiteY0" fmla="*/ 24995 h 30264"/>
                                        <a:gd name="connsiteX1" fmla="*/ 4782 w 20158"/>
                                        <a:gd name="connsiteY1" fmla="*/ 21994 h 30264"/>
                                        <a:gd name="connsiteX2" fmla="*/ 3251 w 20158"/>
                                        <a:gd name="connsiteY2" fmla="*/ 12979 h 30264"/>
                                        <a:gd name="connsiteX3" fmla="*/ 4782 w 20158"/>
                                        <a:gd name="connsiteY3" fmla="*/ 3983 h 30264"/>
                                        <a:gd name="connsiteX4" fmla="*/ 9364 w 20158"/>
                                        <a:gd name="connsiteY4" fmla="*/ 982 h 30264"/>
                                        <a:gd name="connsiteX5" fmla="*/ 13965 w 20158"/>
                                        <a:gd name="connsiteY5" fmla="*/ 3983 h 30264"/>
                                        <a:gd name="connsiteX6" fmla="*/ 15502 w 20158"/>
                                        <a:gd name="connsiteY6" fmla="*/ 12979 h 30264"/>
                                        <a:gd name="connsiteX7" fmla="*/ 13965 w 20158"/>
                                        <a:gd name="connsiteY7" fmla="*/ 21994 h 30264"/>
                                        <a:gd name="connsiteX8" fmla="*/ 9364 w 20158"/>
                                        <a:gd name="connsiteY8" fmla="*/ 24995 h 30264"/>
                                        <a:gd name="connsiteX9" fmla="*/ 9364 w 20158"/>
                                        <a:gd name="connsiteY9" fmla="*/ 28121 h 30264"/>
                                        <a:gd name="connsiteX10" fmla="*/ 16859 w 20158"/>
                                        <a:gd name="connsiteY10" fmla="*/ 24238 h 30264"/>
                                        <a:gd name="connsiteX11" fmla="*/ 19446 w 20158"/>
                                        <a:gd name="connsiteY11" fmla="*/ 12979 h 30264"/>
                                        <a:gd name="connsiteX12" fmla="*/ 16859 w 20158"/>
                                        <a:gd name="connsiteY12" fmla="*/ 1732 h 30264"/>
                                        <a:gd name="connsiteX13" fmla="*/ 9364 w 20158"/>
                                        <a:gd name="connsiteY13" fmla="*/ -2144 h 30264"/>
                                        <a:gd name="connsiteX14" fmla="*/ 1875 w 20158"/>
                                        <a:gd name="connsiteY14" fmla="*/ 1732 h 30264"/>
                                        <a:gd name="connsiteX15" fmla="*/ -712 w 20158"/>
                                        <a:gd name="connsiteY15" fmla="*/ 12979 h 30264"/>
                                        <a:gd name="connsiteX16" fmla="*/ 1875 w 20158"/>
                                        <a:gd name="connsiteY16" fmla="*/ 24238 h 30264"/>
                                        <a:gd name="connsiteX17" fmla="*/ 9364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9364" y="24995"/>
                                          </a:moveTo>
                                          <a:cubicBezTo>
                                            <a:pt x="7335" y="24995"/>
                                            <a:pt x="5807" y="23995"/>
                                            <a:pt x="4782" y="21994"/>
                                          </a:cubicBezTo>
                                          <a:cubicBezTo>
                                            <a:pt x="3761" y="19998"/>
                                            <a:pt x="3251" y="16993"/>
                                            <a:pt x="3251" y="12979"/>
                                          </a:cubicBezTo>
                                          <a:cubicBezTo>
                                            <a:pt x="3251" y="8982"/>
                                            <a:pt x="3761" y="5984"/>
                                            <a:pt x="4782" y="3983"/>
                                          </a:cubicBezTo>
                                          <a:cubicBezTo>
                                            <a:pt x="5807" y="1982"/>
                                            <a:pt x="7335" y="982"/>
                                            <a:pt x="9364" y="982"/>
                                          </a:cubicBezTo>
                                          <a:cubicBezTo>
                                            <a:pt x="11410" y="982"/>
                                            <a:pt x="12944" y="1982"/>
                                            <a:pt x="13965" y="3983"/>
                                          </a:cubicBezTo>
                                          <a:cubicBezTo>
                                            <a:pt x="14990" y="5984"/>
                                            <a:pt x="15502" y="8982"/>
                                            <a:pt x="15502" y="12979"/>
                                          </a:cubicBezTo>
                                          <a:cubicBezTo>
                                            <a:pt x="15502" y="16993"/>
                                            <a:pt x="14990" y="19998"/>
                                            <a:pt x="13965" y="21994"/>
                                          </a:cubicBezTo>
                                          <a:cubicBezTo>
                                            <a:pt x="12944" y="23995"/>
                                            <a:pt x="11410" y="24995"/>
                                            <a:pt x="9364" y="24995"/>
                                          </a:cubicBezTo>
                                          <a:close/>
                                          <a:moveTo>
                                            <a:pt x="9364" y="28121"/>
                                          </a:moveTo>
                                          <a:cubicBezTo>
                                            <a:pt x="12635" y="28121"/>
                                            <a:pt x="15133" y="26827"/>
                                            <a:pt x="16859" y="24238"/>
                                          </a:cubicBezTo>
                                          <a:cubicBezTo>
                                            <a:pt x="18584" y="21654"/>
                                            <a:pt x="19446" y="17901"/>
                                            <a:pt x="19446" y="12979"/>
                                          </a:cubicBezTo>
                                          <a:cubicBezTo>
                                            <a:pt x="19446" y="8069"/>
                                            <a:pt x="18584" y="4321"/>
                                            <a:pt x="16859" y="1732"/>
                                          </a:cubicBezTo>
                                          <a:cubicBezTo>
                                            <a:pt x="15133" y="-852"/>
                                            <a:pt x="12635" y="-2144"/>
                                            <a:pt x="9364" y="-2144"/>
                                          </a:cubicBezTo>
                                          <a:cubicBezTo>
                                            <a:pt x="6097" y="-2144"/>
                                            <a:pt x="3601" y="-852"/>
                                            <a:pt x="1875" y="1732"/>
                                          </a:cubicBezTo>
                                          <a:cubicBezTo>
                                            <a:pt x="150" y="4321"/>
                                            <a:pt x="-712" y="8069"/>
                                            <a:pt x="-712" y="12979"/>
                                          </a:cubicBezTo>
                                          <a:cubicBezTo>
                                            <a:pt x="-712" y="17901"/>
                                            <a:pt x="150" y="21654"/>
                                            <a:pt x="1875" y="24238"/>
                                          </a:cubicBezTo>
                                          <a:cubicBezTo>
                                            <a:pt x="3601" y="26827"/>
                                            <a:pt x="6097" y="28121"/>
                                            <a:pt x="9364"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44" name="Graphic 4083"/>
                              <wpg:cNvGrpSpPr/>
                              <wpg:grpSpPr>
                                <a:xfrm>
                                  <a:off x="6300281" y="7688179"/>
                                  <a:ext cx="94759" cy="58978"/>
                                  <a:chOff x="6300281" y="7688179"/>
                                  <a:chExt cx="94759" cy="58978"/>
                                </a:xfrm>
                                <a:solidFill>
                                  <a:srgbClr val="000000"/>
                                </a:solidFill>
                              </wpg:grpSpPr>
                              <wps:wsp>
                                <wps:cNvPr id="4645" name="Freeform: Shape 4645"/>
                                <wps:cNvSpPr/>
                                <wps:spPr>
                                  <a:xfrm>
                                    <a:off x="6346794" y="7688179"/>
                                    <a:ext cx="4000" cy="14003"/>
                                  </a:xfrm>
                                  <a:custGeom>
                                    <a:avLst/>
                                    <a:gdLst>
                                      <a:gd name="connsiteX0" fmla="*/ 1362 w 4000"/>
                                      <a:gd name="connsiteY0" fmla="*/ 175 h 14003"/>
                                      <a:gd name="connsiteX1" fmla="*/ 1362 w 4000"/>
                                      <a:gd name="connsiteY1" fmla="*/ 14179 h 14003"/>
                                    </a:gdLst>
                                    <a:ahLst/>
                                    <a:cxnLst>
                                      <a:cxn ang="0">
                                        <a:pos x="connsiteX0" y="connsiteY0"/>
                                      </a:cxn>
                                      <a:cxn ang="0">
                                        <a:pos x="connsiteX1" y="connsiteY1"/>
                                      </a:cxn>
                                    </a:cxnLst>
                                    <a:rect l="l" t="t" r="r" b="b"/>
                                    <a:pathLst>
                                      <a:path w="4000" h="14003">
                                        <a:moveTo>
                                          <a:pt x="1362" y="175"/>
                                        </a:moveTo>
                                        <a:lnTo>
                                          <a:pt x="1362"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46" name="Graphic 4083"/>
                                <wpg:cNvGrpSpPr/>
                                <wpg:grpSpPr>
                                  <a:xfrm>
                                    <a:off x="6300281" y="7716893"/>
                                    <a:ext cx="94759" cy="30264"/>
                                    <a:chOff x="6300281" y="7716893"/>
                                    <a:chExt cx="94759" cy="30264"/>
                                  </a:xfrm>
                                  <a:solidFill>
                                    <a:srgbClr val="000000"/>
                                  </a:solidFill>
                                </wpg:grpSpPr>
                                <wps:wsp>
                                  <wps:cNvPr id="4647" name="Freeform: Shape 4647"/>
                                  <wps:cNvSpPr/>
                                  <wps:spPr>
                                    <a:xfrm flipV="1">
                                      <a:off x="6300281" y="7717418"/>
                                      <a:ext cx="17364" cy="29170"/>
                                    </a:xfrm>
                                    <a:custGeom>
                                      <a:avLst/>
                                      <a:gdLst>
                                        <a:gd name="connsiteX0" fmla="*/ -171 w 17364"/>
                                        <a:gd name="connsiteY0" fmla="*/ 1172 h 29170"/>
                                        <a:gd name="connsiteX1" fmla="*/ 6274 w 17364"/>
                                        <a:gd name="connsiteY1" fmla="*/ 1172 h 29170"/>
                                        <a:gd name="connsiteX2" fmla="*/ 6274 w 17364"/>
                                        <a:gd name="connsiteY2" fmla="*/ 23428 h 29170"/>
                                        <a:gd name="connsiteX3" fmla="*/ -740 w 17364"/>
                                        <a:gd name="connsiteY3" fmla="*/ 22022 h 29170"/>
                                        <a:gd name="connsiteX4" fmla="*/ -740 w 17364"/>
                                        <a:gd name="connsiteY4" fmla="*/ 25617 h 29170"/>
                                        <a:gd name="connsiteX5" fmla="*/ 6236 w 17364"/>
                                        <a:gd name="connsiteY5" fmla="*/ 27023 h 29170"/>
                                        <a:gd name="connsiteX6" fmla="*/ 10180 w 17364"/>
                                        <a:gd name="connsiteY6" fmla="*/ 27023 h 29170"/>
                                        <a:gd name="connsiteX7" fmla="*/ 10180 w 17364"/>
                                        <a:gd name="connsiteY7" fmla="*/ 1172 h 29170"/>
                                        <a:gd name="connsiteX8" fmla="*/ 16625 w 17364"/>
                                        <a:gd name="connsiteY8" fmla="*/ 1172 h 29170"/>
                                        <a:gd name="connsiteX9" fmla="*/ 16625 w 17364"/>
                                        <a:gd name="connsiteY9" fmla="*/ -2147 h 29170"/>
                                        <a:gd name="connsiteX10" fmla="*/ -171 w 17364"/>
                                        <a:gd name="connsiteY10" fmla="*/ -2147 h 29170"/>
                                        <a:gd name="connsiteX11" fmla="*/ -171 w 17364"/>
                                        <a:gd name="connsiteY11" fmla="*/ 1172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7364" h="29170">
                                          <a:moveTo>
                                            <a:pt x="-171" y="1172"/>
                                          </a:moveTo>
                                          <a:lnTo>
                                            <a:pt x="6274" y="1172"/>
                                          </a:lnTo>
                                          <a:lnTo>
                                            <a:pt x="6274" y="23428"/>
                                          </a:lnTo>
                                          <a:lnTo>
                                            <a:pt x="-740" y="22022"/>
                                          </a:lnTo>
                                          <a:lnTo>
                                            <a:pt x="-740" y="25617"/>
                                          </a:lnTo>
                                          <a:lnTo>
                                            <a:pt x="6236" y="27023"/>
                                          </a:lnTo>
                                          <a:lnTo>
                                            <a:pt x="10180" y="27023"/>
                                          </a:lnTo>
                                          <a:lnTo>
                                            <a:pt x="10180" y="1172"/>
                                          </a:lnTo>
                                          <a:lnTo>
                                            <a:pt x="16625" y="1172"/>
                                          </a:lnTo>
                                          <a:lnTo>
                                            <a:pt x="16625" y="-2147"/>
                                          </a:lnTo>
                                          <a:lnTo>
                                            <a:pt x="-171" y="-2147"/>
                                          </a:lnTo>
                                          <a:lnTo>
                                            <a:pt x="-171" y="117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48" name="Freeform: Shape 4648"/>
                                  <wps:cNvSpPr/>
                                  <wps:spPr>
                                    <a:xfrm flipV="1">
                                      <a:off x="6324621" y="7717418"/>
                                      <a:ext cx="18752" cy="29170"/>
                                    </a:xfrm>
                                    <a:custGeom>
                                      <a:avLst/>
                                      <a:gdLst>
                                        <a:gd name="connsiteX0" fmla="*/ -667 w 18752"/>
                                        <a:gd name="connsiteY0" fmla="*/ 27023 h 29170"/>
                                        <a:gd name="connsiteX1" fmla="*/ 18086 w 18752"/>
                                        <a:gd name="connsiteY1" fmla="*/ 27023 h 29170"/>
                                        <a:gd name="connsiteX2" fmla="*/ 18086 w 18752"/>
                                        <a:gd name="connsiteY2" fmla="*/ 25342 h 29170"/>
                                        <a:gd name="connsiteX3" fmla="*/ 7497 w 18752"/>
                                        <a:gd name="connsiteY3" fmla="*/ -2147 h 29170"/>
                                        <a:gd name="connsiteX4" fmla="*/ 3378 w 18752"/>
                                        <a:gd name="connsiteY4" fmla="*/ -2147 h 29170"/>
                                        <a:gd name="connsiteX5" fmla="*/ 13341 w 18752"/>
                                        <a:gd name="connsiteY5" fmla="*/ 23697 h 29170"/>
                                        <a:gd name="connsiteX6" fmla="*/ -667 w 18752"/>
                                        <a:gd name="connsiteY6" fmla="*/ 23697 h 29170"/>
                                        <a:gd name="connsiteX7" fmla="*/ -667 w 18752"/>
                                        <a:gd name="connsiteY7" fmla="*/ 27023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8752" h="29170">
                                          <a:moveTo>
                                            <a:pt x="-667" y="27023"/>
                                          </a:moveTo>
                                          <a:lnTo>
                                            <a:pt x="18086" y="27023"/>
                                          </a:lnTo>
                                          <a:lnTo>
                                            <a:pt x="18086" y="25342"/>
                                          </a:lnTo>
                                          <a:lnTo>
                                            <a:pt x="7497" y="-2147"/>
                                          </a:lnTo>
                                          <a:lnTo>
                                            <a:pt x="3378" y="-2147"/>
                                          </a:lnTo>
                                          <a:lnTo>
                                            <a:pt x="13341" y="23697"/>
                                          </a:lnTo>
                                          <a:lnTo>
                                            <a:pt x="-667" y="23697"/>
                                          </a:lnTo>
                                          <a:lnTo>
                                            <a:pt x="-667" y="2702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49" name="Freeform: Shape 4649"/>
                                  <wps:cNvSpPr/>
                                  <wps:spPr>
                                    <a:xfrm flipV="1">
                                      <a:off x="6349880" y="7717418"/>
                                      <a:ext cx="18871" cy="29739"/>
                                    </a:xfrm>
                                    <a:custGeom>
                                      <a:avLst/>
                                      <a:gdLst>
                                        <a:gd name="connsiteX0" fmla="*/ 593 w 18871"/>
                                        <a:gd name="connsiteY0" fmla="*/ 27638 h 29739"/>
                                        <a:gd name="connsiteX1" fmla="*/ 16082 w 18871"/>
                                        <a:gd name="connsiteY1" fmla="*/ 27638 h 29739"/>
                                        <a:gd name="connsiteX2" fmla="*/ 16082 w 18871"/>
                                        <a:gd name="connsiteY2" fmla="*/ 24312 h 29739"/>
                                        <a:gd name="connsiteX3" fmla="*/ 4206 w 18871"/>
                                        <a:gd name="connsiteY3" fmla="*/ 24312 h 29739"/>
                                        <a:gd name="connsiteX4" fmla="*/ 4206 w 18871"/>
                                        <a:gd name="connsiteY4" fmla="*/ 17166 h 29739"/>
                                        <a:gd name="connsiteX5" fmla="*/ 5918 w 18871"/>
                                        <a:gd name="connsiteY5" fmla="*/ 17604 h 29739"/>
                                        <a:gd name="connsiteX6" fmla="*/ 7644 w 18871"/>
                                        <a:gd name="connsiteY6" fmla="*/ 17748 h 29739"/>
                                        <a:gd name="connsiteX7" fmla="*/ 15376 w 18871"/>
                                        <a:gd name="connsiteY7" fmla="*/ 15072 h 29739"/>
                                        <a:gd name="connsiteX8" fmla="*/ 18232 w 18871"/>
                                        <a:gd name="connsiteY8" fmla="*/ 7826 h 29739"/>
                                        <a:gd name="connsiteX9" fmla="*/ 15301 w 18871"/>
                                        <a:gd name="connsiteY9" fmla="*/ 505 h 29739"/>
                                        <a:gd name="connsiteX10" fmla="*/ 7037 w 18871"/>
                                        <a:gd name="connsiteY10" fmla="*/ -2102 h 29739"/>
                                        <a:gd name="connsiteX11" fmla="*/ 3293 w 18871"/>
                                        <a:gd name="connsiteY11" fmla="*/ -1789 h 29739"/>
                                        <a:gd name="connsiteX12" fmla="*/ -639 w 18871"/>
                                        <a:gd name="connsiteY12" fmla="*/ -851 h 29739"/>
                                        <a:gd name="connsiteX13" fmla="*/ -639 w 18871"/>
                                        <a:gd name="connsiteY13" fmla="*/ 3119 h 29739"/>
                                        <a:gd name="connsiteX14" fmla="*/ 2993 w 18871"/>
                                        <a:gd name="connsiteY14" fmla="*/ 1693 h 29739"/>
                                        <a:gd name="connsiteX15" fmla="*/ 6956 w 18871"/>
                                        <a:gd name="connsiteY15" fmla="*/ 1224 h 29739"/>
                                        <a:gd name="connsiteX16" fmla="*/ 12307 w 18871"/>
                                        <a:gd name="connsiteY16" fmla="*/ 3000 h 29739"/>
                                        <a:gd name="connsiteX17" fmla="*/ 14282 w 18871"/>
                                        <a:gd name="connsiteY17" fmla="*/ 7826 h 29739"/>
                                        <a:gd name="connsiteX18" fmla="*/ 12307 w 18871"/>
                                        <a:gd name="connsiteY18" fmla="*/ 12646 h 29739"/>
                                        <a:gd name="connsiteX19" fmla="*/ 6956 w 18871"/>
                                        <a:gd name="connsiteY19" fmla="*/ 14428 h 29739"/>
                                        <a:gd name="connsiteX20" fmla="*/ 3799 w 18871"/>
                                        <a:gd name="connsiteY20" fmla="*/ 14078 h 29739"/>
                                        <a:gd name="connsiteX21" fmla="*/ 593 w 18871"/>
                                        <a:gd name="connsiteY21" fmla="*/ 12984 h 29739"/>
                                        <a:gd name="connsiteX22" fmla="*/ 593 w 18871"/>
                                        <a:gd name="connsiteY22" fmla="*/ 27638 h 297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8871" h="29739">
                                          <a:moveTo>
                                            <a:pt x="593" y="27638"/>
                                          </a:moveTo>
                                          <a:lnTo>
                                            <a:pt x="16082" y="27638"/>
                                          </a:lnTo>
                                          <a:lnTo>
                                            <a:pt x="16082" y="24312"/>
                                          </a:lnTo>
                                          <a:lnTo>
                                            <a:pt x="4206" y="24312"/>
                                          </a:lnTo>
                                          <a:lnTo>
                                            <a:pt x="4206" y="17166"/>
                                          </a:lnTo>
                                          <a:cubicBezTo>
                                            <a:pt x="4777" y="17362"/>
                                            <a:pt x="5347" y="17508"/>
                                            <a:pt x="5918" y="17604"/>
                                          </a:cubicBezTo>
                                          <a:cubicBezTo>
                                            <a:pt x="6493" y="17700"/>
                                            <a:pt x="7069" y="17748"/>
                                            <a:pt x="7644" y="17748"/>
                                          </a:cubicBezTo>
                                          <a:cubicBezTo>
                                            <a:pt x="10898" y="17748"/>
                                            <a:pt x="13476" y="16856"/>
                                            <a:pt x="15376" y="15072"/>
                                          </a:cubicBezTo>
                                          <a:cubicBezTo>
                                            <a:pt x="17280" y="13288"/>
                                            <a:pt x="18232" y="10873"/>
                                            <a:pt x="18232" y="7826"/>
                                          </a:cubicBezTo>
                                          <a:cubicBezTo>
                                            <a:pt x="18232" y="4688"/>
                                            <a:pt x="17255" y="2247"/>
                                            <a:pt x="15301" y="505"/>
                                          </a:cubicBezTo>
                                          <a:cubicBezTo>
                                            <a:pt x="13346" y="-1233"/>
                                            <a:pt x="10592" y="-2102"/>
                                            <a:pt x="7037" y="-2102"/>
                                          </a:cubicBezTo>
                                          <a:cubicBezTo>
                                            <a:pt x="5812" y="-2102"/>
                                            <a:pt x="4564" y="-1997"/>
                                            <a:pt x="3293" y="-1789"/>
                                          </a:cubicBezTo>
                                          <a:cubicBezTo>
                                            <a:pt x="2026" y="-1581"/>
                                            <a:pt x="716" y="-1268"/>
                                            <a:pt x="-639" y="-851"/>
                                          </a:cubicBezTo>
                                          <a:lnTo>
                                            <a:pt x="-639" y="3119"/>
                                          </a:lnTo>
                                          <a:cubicBezTo>
                                            <a:pt x="532" y="2481"/>
                                            <a:pt x="1743" y="2006"/>
                                            <a:pt x="2993" y="1693"/>
                                          </a:cubicBezTo>
                                          <a:cubicBezTo>
                                            <a:pt x="4243" y="1381"/>
                                            <a:pt x="5564" y="1224"/>
                                            <a:pt x="6956" y="1224"/>
                                          </a:cubicBezTo>
                                          <a:cubicBezTo>
                                            <a:pt x="9210" y="1224"/>
                                            <a:pt x="10994" y="1816"/>
                                            <a:pt x="12307" y="3000"/>
                                          </a:cubicBezTo>
                                          <a:cubicBezTo>
                                            <a:pt x="13624" y="4183"/>
                                            <a:pt x="14282" y="5792"/>
                                            <a:pt x="14282" y="7826"/>
                                          </a:cubicBezTo>
                                          <a:cubicBezTo>
                                            <a:pt x="14282" y="9856"/>
                                            <a:pt x="13624" y="11462"/>
                                            <a:pt x="12307" y="12646"/>
                                          </a:cubicBezTo>
                                          <a:cubicBezTo>
                                            <a:pt x="10994" y="13834"/>
                                            <a:pt x="9210" y="14428"/>
                                            <a:pt x="6956" y="14428"/>
                                          </a:cubicBezTo>
                                          <a:cubicBezTo>
                                            <a:pt x="5902" y="14428"/>
                                            <a:pt x="4850" y="14311"/>
                                            <a:pt x="3799" y="14078"/>
                                          </a:cubicBezTo>
                                          <a:cubicBezTo>
                                            <a:pt x="2753" y="13844"/>
                                            <a:pt x="1685" y="13480"/>
                                            <a:pt x="593" y="12984"/>
                                          </a:cubicBezTo>
                                          <a:lnTo>
                                            <a:pt x="593" y="276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50" name="Freeform: Shape 4650"/>
                                  <wps:cNvSpPr/>
                                  <wps:spPr>
                                    <a:xfrm flipV="1">
                                      <a:off x="6374882" y="7716893"/>
                                      <a:ext cx="20158" cy="30264"/>
                                    </a:xfrm>
                                    <a:custGeom>
                                      <a:avLst/>
                                      <a:gdLst>
                                        <a:gd name="connsiteX0" fmla="*/ 9413 w 20158"/>
                                        <a:gd name="connsiteY0" fmla="*/ 24995 h 30264"/>
                                        <a:gd name="connsiteX1" fmla="*/ 4831 w 20158"/>
                                        <a:gd name="connsiteY1" fmla="*/ 21994 h 30264"/>
                                        <a:gd name="connsiteX2" fmla="*/ 3300 w 20158"/>
                                        <a:gd name="connsiteY2" fmla="*/ 12979 h 30264"/>
                                        <a:gd name="connsiteX3" fmla="*/ 4831 w 20158"/>
                                        <a:gd name="connsiteY3" fmla="*/ 3983 h 30264"/>
                                        <a:gd name="connsiteX4" fmla="*/ 9413 w 20158"/>
                                        <a:gd name="connsiteY4" fmla="*/ 982 h 30264"/>
                                        <a:gd name="connsiteX5" fmla="*/ 14014 w 20158"/>
                                        <a:gd name="connsiteY5" fmla="*/ 3983 h 30264"/>
                                        <a:gd name="connsiteX6" fmla="*/ 15551 w 20158"/>
                                        <a:gd name="connsiteY6" fmla="*/ 12979 h 30264"/>
                                        <a:gd name="connsiteX7" fmla="*/ 14014 w 20158"/>
                                        <a:gd name="connsiteY7" fmla="*/ 21994 h 30264"/>
                                        <a:gd name="connsiteX8" fmla="*/ 9413 w 20158"/>
                                        <a:gd name="connsiteY8" fmla="*/ 24995 h 30264"/>
                                        <a:gd name="connsiteX9" fmla="*/ 9413 w 20158"/>
                                        <a:gd name="connsiteY9" fmla="*/ 28121 h 30264"/>
                                        <a:gd name="connsiteX10" fmla="*/ 16908 w 20158"/>
                                        <a:gd name="connsiteY10" fmla="*/ 24238 h 30264"/>
                                        <a:gd name="connsiteX11" fmla="*/ 19496 w 20158"/>
                                        <a:gd name="connsiteY11" fmla="*/ 12979 h 30264"/>
                                        <a:gd name="connsiteX12" fmla="*/ 16908 w 20158"/>
                                        <a:gd name="connsiteY12" fmla="*/ 1732 h 30264"/>
                                        <a:gd name="connsiteX13" fmla="*/ 9413 w 20158"/>
                                        <a:gd name="connsiteY13" fmla="*/ -2144 h 30264"/>
                                        <a:gd name="connsiteX14" fmla="*/ 1925 w 20158"/>
                                        <a:gd name="connsiteY14" fmla="*/ 1732 h 30264"/>
                                        <a:gd name="connsiteX15" fmla="*/ -663 w 20158"/>
                                        <a:gd name="connsiteY15" fmla="*/ 12979 h 30264"/>
                                        <a:gd name="connsiteX16" fmla="*/ 1925 w 20158"/>
                                        <a:gd name="connsiteY16" fmla="*/ 24238 h 30264"/>
                                        <a:gd name="connsiteX17" fmla="*/ 9413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9413" y="24995"/>
                                          </a:moveTo>
                                          <a:cubicBezTo>
                                            <a:pt x="7384" y="24995"/>
                                            <a:pt x="5856" y="23995"/>
                                            <a:pt x="4831" y="21994"/>
                                          </a:cubicBezTo>
                                          <a:cubicBezTo>
                                            <a:pt x="3810" y="19998"/>
                                            <a:pt x="3300" y="16993"/>
                                            <a:pt x="3300" y="12979"/>
                                          </a:cubicBezTo>
                                          <a:cubicBezTo>
                                            <a:pt x="3300" y="8982"/>
                                            <a:pt x="3810" y="5984"/>
                                            <a:pt x="4831" y="3983"/>
                                          </a:cubicBezTo>
                                          <a:cubicBezTo>
                                            <a:pt x="5856" y="1982"/>
                                            <a:pt x="7384" y="982"/>
                                            <a:pt x="9413" y="982"/>
                                          </a:cubicBezTo>
                                          <a:cubicBezTo>
                                            <a:pt x="11459" y="982"/>
                                            <a:pt x="12993" y="1982"/>
                                            <a:pt x="14014" y="3983"/>
                                          </a:cubicBezTo>
                                          <a:cubicBezTo>
                                            <a:pt x="15039" y="5984"/>
                                            <a:pt x="15551" y="8982"/>
                                            <a:pt x="15551" y="12979"/>
                                          </a:cubicBezTo>
                                          <a:cubicBezTo>
                                            <a:pt x="15551" y="16993"/>
                                            <a:pt x="15039" y="19998"/>
                                            <a:pt x="14014" y="21994"/>
                                          </a:cubicBezTo>
                                          <a:cubicBezTo>
                                            <a:pt x="12993" y="23995"/>
                                            <a:pt x="11459" y="24995"/>
                                            <a:pt x="9413" y="24995"/>
                                          </a:cubicBezTo>
                                          <a:close/>
                                          <a:moveTo>
                                            <a:pt x="9413" y="28121"/>
                                          </a:moveTo>
                                          <a:cubicBezTo>
                                            <a:pt x="12684" y="28121"/>
                                            <a:pt x="15182" y="26827"/>
                                            <a:pt x="16908" y="24238"/>
                                          </a:cubicBezTo>
                                          <a:cubicBezTo>
                                            <a:pt x="18633" y="21654"/>
                                            <a:pt x="19496" y="17901"/>
                                            <a:pt x="19496" y="12979"/>
                                          </a:cubicBezTo>
                                          <a:cubicBezTo>
                                            <a:pt x="19496" y="8069"/>
                                            <a:pt x="18633" y="4321"/>
                                            <a:pt x="16908" y="1732"/>
                                          </a:cubicBezTo>
                                          <a:cubicBezTo>
                                            <a:pt x="15182" y="-852"/>
                                            <a:pt x="12684" y="-2144"/>
                                            <a:pt x="9413" y="-2144"/>
                                          </a:cubicBezTo>
                                          <a:cubicBezTo>
                                            <a:pt x="6146" y="-2144"/>
                                            <a:pt x="3650" y="-852"/>
                                            <a:pt x="1925" y="1732"/>
                                          </a:cubicBezTo>
                                          <a:cubicBezTo>
                                            <a:pt x="199" y="4321"/>
                                            <a:pt x="-663" y="8069"/>
                                            <a:pt x="-663" y="12979"/>
                                          </a:cubicBezTo>
                                          <a:cubicBezTo>
                                            <a:pt x="-663" y="17901"/>
                                            <a:pt x="199" y="21654"/>
                                            <a:pt x="1925" y="24238"/>
                                          </a:cubicBezTo>
                                          <a:cubicBezTo>
                                            <a:pt x="3650" y="26827"/>
                                            <a:pt x="6146" y="28121"/>
                                            <a:pt x="9413"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51" name="Graphic 4083"/>
                              <wpg:cNvGrpSpPr/>
                              <wpg:grpSpPr>
                                <a:xfrm>
                                  <a:off x="6495118" y="7688179"/>
                                  <a:ext cx="96222" cy="58978"/>
                                  <a:chOff x="6495118" y="7688179"/>
                                  <a:chExt cx="96222" cy="58978"/>
                                </a:xfrm>
                                <a:solidFill>
                                  <a:srgbClr val="000000"/>
                                </a:solidFill>
                              </wpg:grpSpPr>
                              <wps:wsp>
                                <wps:cNvPr id="4652" name="Freeform: Shape 4652"/>
                                <wps:cNvSpPr/>
                                <wps:spPr>
                                  <a:xfrm>
                                    <a:off x="6543092" y="7688179"/>
                                    <a:ext cx="4000" cy="14003"/>
                                  </a:xfrm>
                                  <a:custGeom>
                                    <a:avLst/>
                                    <a:gdLst>
                                      <a:gd name="connsiteX0" fmla="*/ 1411 w 4000"/>
                                      <a:gd name="connsiteY0" fmla="*/ 175 h 14003"/>
                                      <a:gd name="connsiteX1" fmla="*/ 1411 w 4000"/>
                                      <a:gd name="connsiteY1" fmla="*/ 14179 h 14003"/>
                                    </a:gdLst>
                                    <a:ahLst/>
                                    <a:cxnLst>
                                      <a:cxn ang="0">
                                        <a:pos x="connsiteX0" y="connsiteY0"/>
                                      </a:cxn>
                                      <a:cxn ang="0">
                                        <a:pos x="connsiteX1" y="connsiteY1"/>
                                      </a:cxn>
                                    </a:cxnLst>
                                    <a:rect l="l" t="t" r="r" b="b"/>
                                    <a:pathLst>
                                      <a:path w="4000" h="14003">
                                        <a:moveTo>
                                          <a:pt x="1411" y="175"/>
                                        </a:moveTo>
                                        <a:lnTo>
                                          <a:pt x="1411" y="1417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53" name="Graphic 4083"/>
                                <wpg:cNvGrpSpPr/>
                                <wpg:grpSpPr>
                                  <a:xfrm>
                                    <a:off x="6495118" y="7716893"/>
                                    <a:ext cx="96222" cy="30264"/>
                                    <a:chOff x="6495118" y="7716893"/>
                                    <a:chExt cx="96222" cy="30264"/>
                                  </a:xfrm>
                                  <a:solidFill>
                                    <a:srgbClr val="000000"/>
                                  </a:solidFill>
                                </wpg:grpSpPr>
                                <wps:wsp>
                                  <wps:cNvPr id="4654" name="Freeform: Shape 4654"/>
                                  <wps:cNvSpPr/>
                                  <wps:spPr>
                                    <a:xfrm flipV="1">
                                      <a:off x="6495118" y="7716893"/>
                                      <a:ext cx="18514" cy="29695"/>
                                    </a:xfrm>
                                    <a:custGeom>
                                      <a:avLst/>
                                      <a:gdLst>
                                        <a:gd name="connsiteX0" fmla="*/ 4195 w 18514"/>
                                        <a:gd name="connsiteY0" fmla="*/ 1130 h 29695"/>
                                        <a:gd name="connsiteX1" fmla="*/ 17966 w 18514"/>
                                        <a:gd name="connsiteY1" fmla="*/ 1130 h 29695"/>
                                        <a:gd name="connsiteX2" fmla="*/ 17966 w 18514"/>
                                        <a:gd name="connsiteY2" fmla="*/ -2189 h 29695"/>
                                        <a:gd name="connsiteX3" fmla="*/ -549 w 18514"/>
                                        <a:gd name="connsiteY3" fmla="*/ -2189 h 29695"/>
                                        <a:gd name="connsiteX4" fmla="*/ -549 w 18514"/>
                                        <a:gd name="connsiteY4" fmla="*/ 1130 h 29695"/>
                                        <a:gd name="connsiteX5" fmla="*/ 5571 w 18514"/>
                                        <a:gd name="connsiteY5" fmla="*/ 7370 h 29695"/>
                                        <a:gd name="connsiteX6" fmla="*/ 10446 w 18514"/>
                                        <a:gd name="connsiteY6" fmla="*/ 12427 h 29695"/>
                                        <a:gd name="connsiteX7" fmla="*/ 13090 w 18514"/>
                                        <a:gd name="connsiteY7" fmla="*/ 16028 h 29695"/>
                                        <a:gd name="connsiteX8" fmla="*/ 13847 w 18514"/>
                                        <a:gd name="connsiteY8" fmla="*/ 18929 h 29695"/>
                                        <a:gd name="connsiteX9" fmla="*/ 12215 w 18514"/>
                                        <a:gd name="connsiteY9" fmla="*/ 22718 h 29695"/>
                                        <a:gd name="connsiteX10" fmla="*/ 7965 w 18514"/>
                                        <a:gd name="connsiteY10" fmla="*/ 24187 h 29695"/>
                                        <a:gd name="connsiteX11" fmla="*/ 4045 w 18514"/>
                                        <a:gd name="connsiteY11" fmla="*/ 23543 h 29695"/>
                                        <a:gd name="connsiteX12" fmla="*/ -355 w 18514"/>
                                        <a:gd name="connsiteY12" fmla="*/ 21586 h 29695"/>
                                        <a:gd name="connsiteX13" fmla="*/ -355 w 18514"/>
                                        <a:gd name="connsiteY13" fmla="*/ 25575 h 29695"/>
                                        <a:gd name="connsiteX14" fmla="*/ 4095 w 18514"/>
                                        <a:gd name="connsiteY14" fmla="*/ 27019 h 29695"/>
                                        <a:gd name="connsiteX15" fmla="*/ 7890 w 18514"/>
                                        <a:gd name="connsiteY15" fmla="*/ 27506 h 29695"/>
                                        <a:gd name="connsiteX16" fmla="*/ 15116 w 18514"/>
                                        <a:gd name="connsiteY16" fmla="*/ 25237 h 29695"/>
                                        <a:gd name="connsiteX17" fmla="*/ 17810 w 18514"/>
                                        <a:gd name="connsiteY17" fmla="*/ 19185 h 29695"/>
                                        <a:gd name="connsiteX18" fmla="*/ 17135 w 18514"/>
                                        <a:gd name="connsiteY18" fmla="*/ 15772 h 29695"/>
                                        <a:gd name="connsiteX19" fmla="*/ 14684 w 18514"/>
                                        <a:gd name="connsiteY19" fmla="*/ 11977 h 29695"/>
                                        <a:gd name="connsiteX20" fmla="*/ 11578 w 18514"/>
                                        <a:gd name="connsiteY20" fmla="*/ 8701 h 29695"/>
                                        <a:gd name="connsiteX21" fmla="*/ 4195 w 18514"/>
                                        <a:gd name="connsiteY21" fmla="*/ 1130 h 296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8514" h="29695">
                                          <a:moveTo>
                                            <a:pt x="4195" y="1130"/>
                                          </a:moveTo>
                                          <a:lnTo>
                                            <a:pt x="17966" y="1130"/>
                                          </a:lnTo>
                                          <a:lnTo>
                                            <a:pt x="17966" y="-2189"/>
                                          </a:lnTo>
                                          <a:lnTo>
                                            <a:pt x="-549" y="-2189"/>
                                          </a:lnTo>
                                          <a:lnTo>
                                            <a:pt x="-549" y="1130"/>
                                          </a:lnTo>
                                          <a:cubicBezTo>
                                            <a:pt x="947" y="2681"/>
                                            <a:pt x="2987" y="4761"/>
                                            <a:pt x="5571" y="7370"/>
                                          </a:cubicBezTo>
                                          <a:cubicBezTo>
                                            <a:pt x="8158" y="9983"/>
                                            <a:pt x="9784" y="11669"/>
                                            <a:pt x="10446" y="12427"/>
                                          </a:cubicBezTo>
                                          <a:cubicBezTo>
                                            <a:pt x="11709" y="13844"/>
                                            <a:pt x="12590" y="15045"/>
                                            <a:pt x="13090" y="16028"/>
                                          </a:cubicBezTo>
                                          <a:cubicBezTo>
                                            <a:pt x="13595" y="17012"/>
                                            <a:pt x="13847" y="17979"/>
                                            <a:pt x="13847" y="18929"/>
                                          </a:cubicBezTo>
                                          <a:cubicBezTo>
                                            <a:pt x="13847" y="20479"/>
                                            <a:pt x="13303" y="21742"/>
                                            <a:pt x="12215" y="22718"/>
                                          </a:cubicBezTo>
                                          <a:cubicBezTo>
                                            <a:pt x="11128" y="23697"/>
                                            <a:pt x="9711" y="24187"/>
                                            <a:pt x="7965" y="24187"/>
                                          </a:cubicBezTo>
                                          <a:cubicBezTo>
                                            <a:pt x="6727" y="24187"/>
                                            <a:pt x="5421" y="23972"/>
                                            <a:pt x="4045" y="23543"/>
                                          </a:cubicBezTo>
                                          <a:cubicBezTo>
                                            <a:pt x="2674" y="23113"/>
                                            <a:pt x="1208" y="22461"/>
                                            <a:pt x="-355" y="21586"/>
                                          </a:cubicBezTo>
                                          <a:lnTo>
                                            <a:pt x="-355" y="25575"/>
                                          </a:lnTo>
                                          <a:cubicBezTo>
                                            <a:pt x="1233" y="26212"/>
                                            <a:pt x="2716" y="26694"/>
                                            <a:pt x="4095" y="27019"/>
                                          </a:cubicBezTo>
                                          <a:cubicBezTo>
                                            <a:pt x="5479" y="27344"/>
                                            <a:pt x="6744" y="27506"/>
                                            <a:pt x="7890" y="27506"/>
                                          </a:cubicBezTo>
                                          <a:cubicBezTo>
                                            <a:pt x="10911" y="27506"/>
                                            <a:pt x="13319" y="26750"/>
                                            <a:pt x="15116" y="25237"/>
                                          </a:cubicBezTo>
                                          <a:cubicBezTo>
                                            <a:pt x="16912" y="23728"/>
                                            <a:pt x="17810" y="21711"/>
                                            <a:pt x="17810" y="19185"/>
                                          </a:cubicBezTo>
                                          <a:cubicBezTo>
                                            <a:pt x="17810" y="17985"/>
                                            <a:pt x="17585" y="16847"/>
                                            <a:pt x="17135" y="15772"/>
                                          </a:cubicBezTo>
                                          <a:cubicBezTo>
                                            <a:pt x="16689" y="14701"/>
                                            <a:pt x="15872" y="13436"/>
                                            <a:pt x="14684" y="11977"/>
                                          </a:cubicBezTo>
                                          <a:cubicBezTo>
                                            <a:pt x="14359" y="11598"/>
                                            <a:pt x="13324" y="10506"/>
                                            <a:pt x="11578" y="8701"/>
                                          </a:cubicBezTo>
                                          <a:cubicBezTo>
                                            <a:pt x="9836" y="6897"/>
                                            <a:pt x="7375" y="4373"/>
                                            <a:pt x="4195" y="113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55" name="Freeform: Shape 4655"/>
                                  <wps:cNvSpPr/>
                                  <wps:spPr>
                                    <a:xfrm flipV="1">
                                      <a:off x="6520276" y="7716893"/>
                                      <a:ext cx="20158" cy="30264"/>
                                    </a:xfrm>
                                    <a:custGeom>
                                      <a:avLst/>
                                      <a:gdLst>
                                        <a:gd name="connsiteX0" fmla="*/ 9449 w 20158"/>
                                        <a:gd name="connsiteY0" fmla="*/ 24995 h 30264"/>
                                        <a:gd name="connsiteX1" fmla="*/ 4868 w 20158"/>
                                        <a:gd name="connsiteY1" fmla="*/ 21994 h 30264"/>
                                        <a:gd name="connsiteX2" fmla="*/ 3336 w 20158"/>
                                        <a:gd name="connsiteY2" fmla="*/ 12979 h 30264"/>
                                        <a:gd name="connsiteX3" fmla="*/ 4868 w 20158"/>
                                        <a:gd name="connsiteY3" fmla="*/ 3983 h 30264"/>
                                        <a:gd name="connsiteX4" fmla="*/ 9449 w 20158"/>
                                        <a:gd name="connsiteY4" fmla="*/ 982 h 30264"/>
                                        <a:gd name="connsiteX5" fmla="*/ 14050 w 20158"/>
                                        <a:gd name="connsiteY5" fmla="*/ 3983 h 30264"/>
                                        <a:gd name="connsiteX6" fmla="*/ 15588 w 20158"/>
                                        <a:gd name="connsiteY6" fmla="*/ 12979 h 30264"/>
                                        <a:gd name="connsiteX7" fmla="*/ 14050 w 20158"/>
                                        <a:gd name="connsiteY7" fmla="*/ 21994 h 30264"/>
                                        <a:gd name="connsiteX8" fmla="*/ 9449 w 20158"/>
                                        <a:gd name="connsiteY8" fmla="*/ 24995 h 30264"/>
                                        <a:gd name="connsiteX9" fmla="*/ 9449 w 20158"/>
                                        <a:gd name="connsiteY9" fmla="*/ 28121 h 30264"/>
                                        <a:gd name="connsiteX10" fmla="*/ 16944 w 20158"/>
                                        <a:gd name="connsiteY10" fmla="*/ 24238 h 30264"/>
                                        <a:gd name="connsiteX11" fmla="*/ 19532 w 20158"/>
                                        <a:gd name="connsiteY11" fmla="*/ 12979 h 30264"/>
                                        <a:gd name="connsiteX12" fmla="*/ 16944 w 20158"/>
                                        <a:gd name="connsiteY12" fmla="*/ 1732 h 30264"/>
                                        <a:gd name="connsiteX13" fmla="*/ 9449 w 20158"/>
                                        <a:gd name="connsiteY13" fmla="*/ -2144 h 30264"/>
                                        <a:gd name="connsiteX14" fmla="*/ 1961 w 20158"/>
                                        <a:gd name="connsiteY14" fmla="*/ 1732 h 30264"/>
                                        <a:gd name="connsiteX15" fmla="*/ -627 w 20158"/>
                                        <a:gd name="connsiteY15" fmla="*/ 12979 h 30264"/>
                                        <a:gd name="connsiteX16" fmla="*/ 1961 w 20158"/>
                                        <a:gd name="connsiteY16" fmla="*/ 24238 h 30264"/>
                                        <a:gd name="connsiteX17" fmla="*/ 9449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9449" y="24995"/>
                                          </a:moveTo>
                                          <a:cubicBezTo>
                                            <a:pt x="7420" y="24995"/>
                                            <a:pt x="5893" y="23995"/>
                                            <a:pt x="4868" y="21994"/>
                                          </a:cubicBezTo>
                                          <a:cubicBezTo>
                                            <a:pt x="3847" y="19998"/>
                                            <a:pt x="3336" y="16993"/>
                                            <a:pt x="3336" y="12979"/>
                                          </a:cubicBezTo>
                                          <a:cubicBezTo>
                                            <a:pt x="3336" y="8982"/>
                                            <a:pt x="3847" y="5984"/>
                                            <a:pt x="4868" y="3983"/>
                                          </a:cubicBezTo>
                                          <a:cubicBezTo>
                                            <a:pt x="5893" y="1982"/>
                                            <a:pt x="7420" y="982"/>
                                            <a:pt x="9449" y="982"/>
                                          </a:cubicBezTo>
                                          <a:cubicBezTo>
                                            <a:pt x="11495" y="982"/>
                                            <a:pt x="13029" y="1982"/>
                                            <a:pt x="14050" y="3983"/>
                                          </a:cubicBezTo>
                                          <a:cubicBezTo>
                                            <a:pt x="15075" y="5984"/>
                                            <a:pt x="15588" y="8982"/>
                                            <a:pt x="15588" y="12979"/>
                                          </a:cubicBezTo>
                                          <a:cubicBezTo>
                                            <a:pt x="15588" y="16993"/>
                                            <a:pt x="15075" y="19998"/>
                                            <a:pt x="14050" y="21994"/>
                                          </a:cubicBezTo>
                                          <a:cubicBezTo>
                                            <a:pt x="13029" y="23995"/>
                                            <a:pt x="11495" y="24995"/>
                                            <a:pt x="9449" y="24995"/>
                                          </a:cubicBezTo>
                                          <a:close/>
                                          <a:moveTo>
                                            <a:pt x="9449" y="28121"/>
                                          </a:moveTo>
                                          <a:cubicBezTo>
                                            <a:pt x="12721" y="28121"/>
                                            <a:pt x="15219" y="26827"/>
                                            <a:pt x="16944" y="24238"/>
                                          </a:cubicBezTo>
                                          <a:cubicBezTo>
                                            <a:pt x="18669" y="21654"/>
                                            <a:pt x="19532" y="17901"/>
                                            <a:pt x="19532" y="12979"/>
                                          </a:cubicBezTo>
                                          <a:cubicBezTo>
                                            <a:pt x="19532" y="8069"/>
                                            <a:pt x="18669" y="4321"/>
                                            <a:pt x="16944" y="1732"/>
                                          </a:cubicBezTo>
                                          <a:cubicBezTo>
                                            <a:pt x="15219" y="-852"/>
                                            <a:pt x="12721" y="-2144"/>
                                            <a:pt x="9449" y="-2144"/>
                                          </a:cubicBezTo>
                                          <a:cubicBezTo>
                                            <a:pt x="6182" y="-2144"/>
                                            <a:pt x="3686" y="-852"/>
                                            <a:pt x="1961" y="1732"/>
                                          </a:cubicBezTo>
                                          <a:cubicBezTo>
                                            <a:pt x="236" y="4321"/>
                                            <a:pt x="-627" y="8069"/>
                                            <a:pt x="-627" y="12979"/>
                                          </a:cubicBezTo>
                                          <a:cubicBezTo>
                                            <a:pt x="-627" y="17901"/>
                                            <a:pt x="236" y="21654"/>
                                            <a:pt x="1961" y="24238"/>
                                          </a:cubicBezTo>
                                          <a:cubicBezTo>
                                            <a:pt x="3686" y="26827"/>
                                            <a:pt x="6182" y="28121"/>
                                            <a:pt x="9449"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56" name="Freeform: Shape 4656"/>
                                  <wps:cNvSpPr/>
                                  <wps:spPr>
                                    <a:xfrm flipV="1">
                                      <a:off x="6545729" y="7716893"/>
                                      <a:ext cx="20158" cy="30264"/>
                                    </a:xfrm>
                                    <a:custGeom>
                                      <a:avLst/>
                                      <a:gdLst>
                                        <a:gd name="connsiteX0" fmla="*/ 9456 w 20158"/>
                                        <a:gd name="connsiteY0" fmla="*/ 24995 h 30264"/>
                                        <a:gd name="connsiteX1" fmla="*/ 4874 w 20158"/>
                                        <a:gd name="connsiteY1" fmla="*/ 21994 h 30264"/>
                                        <a:gd name="connsiteX2" fmla="*/ 3342 w 20158"/>
                                        <a:gd name="connsiteY2" fmla="*/ 12979 h 30264"/>
                                        <a:gd name="connsiteX3" fmla="*/ 4874 w 20158"/>
                                        <a:gd name="connsiteY3" fmla="*/ 3983 h 30264"/>
                                        <a:gd name="connsiteX4" fmla="*/ 9456 w 20158"/>
                                        <a:gd name="connsiteY4" fmla="*/ 982 h 30264"/>
                                        <a:gd name="connsiteX5" fmla="*/ 14056 w 20158"/>
                                        <a:gd name="connsiteY5" fmla="*/ 3983 h 30264"/>
                                        <a:gd name="connsiteX6" fmla="*/ 15594 w 20158"/>
                                        <a:gd name="connsiteY6" fmla="*/ 12979 h 30264"/>
                                        <a:gd name="connsiteX7" fmla="*/ 14056 w 20158"/>
                                        <a:gd name="connsiteY7" fmla="*/ 21994 h 30264"/>
                                        <a:gd name="connsiteX8" fmla="*/ 9456 w 20158"/>
                                        <a:gd name="connsiteY8" fmla="*/ 24995 h 30264"/>
                                        <a:gd name="connsiteX9" fmla="*/ 9456 w 20158"/>
                                        <a:gd name="connsiteY9" fmla="*/ 28121 h 30264"/>
                                        <a:gd name="connsiteX10" fmla="*/ 16950 w 20158"/>
                                        <a:gd name="connsiteY10" fmla="*/ 24238 h 30264"/>
                                        <a:gd name="connsiteX11" fmla="*/ 19538 w 20158"/>
                                        <a:gd name="connsiteY11" fmla="*/ 12979 h 30264"/>
                                        <a:gd name="connsiteX12" fmla="*/ 16950 w 20158"/>
                                        <a:gd name="connsiteY12" fmla="*/ 1732 h 30264"/>
                                        <a:gd name="connsiteX13" fmla="*/ 9456 w 20158"/>
                                        <a:gd name="connsiteY13" fmla="*/ -2144 h 30264"/>
                                        <a:gd name="connsiteX14" fmla="*/ 1967 w 20158"/>
                                        <a:gd name="connsiteY14" fmla="*/ 1732 h 30264"/>
                                        <a:gd name="connsiteX15" fmla="*/ -621 w 20158"/>
                                        <a:gd name="connsiteY15" fmla="*/ 12979 h 30264"/>
                                        <a:gd name="connsiteX16" fmla="*/ 1967 w 20158"/>
                                        <a:gd name="connsiteY16" fmla="*/ 24238 h 30264"/>
                                        <a:gd name="connsiteX17" fmla="*/ 9456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9456" y="24995"/>
                                          </a:moveTo>
                                          <a:cubicBezTo>
                                            <a:pt x="7426" y="24995"/>
                                            <a:pt x="5899" y="23995"/>
                                            <a:pt x="4874" y="21994"/>
                                          </a:cubicBezTo>
                                          <a:cubicBezTo>
                                            <a:pt x="3853" y="19998"/>
                                            <a:pt x="3342" y="16993"/>
                                            <a:pt x="3342" y="12979"/>
                                          </a:cubicBezTo>
                                          <a:cubicBezTo>
                                            <a:pt x="3342" y="8982"/>
                                            <a:pt x="3853" y="5984"/>
                                            <a:pt x="4874" y="3983"/>
                                          </a:cubicBezTo>
                                          <a:cubicBezTo>
                                            <a:pt x="5899" y="1982"/>
                                            <a:pt x="7426" y="982"/>
                                            <a:pt x="9456" y="982"/>
                                          </a:cubicBezTo>
                                          <a:cubicBezTo>
                                            <a:pt x="11502" y="982"/>
                                            <a:pt x="13035" y="1982"/>
                                            <a:pt x="14056" y="3983"/>
                                          </a:cubicBezTo>
                                          <a:cubicBezTo>
                                            <a:pt x="15081" y="5984"/>
                                            <a:pt x="15594" y="8982"/>
                                            <a:pt x="15594" y="12979"/>
                                          </a:cubicBezTo>
                                          <a:cubicBezTo>
                                            <a:pt x="15594" y="16993"/>
                                            <a:pt x="15081" y="19998"/>
                                            <a:pt x="14056" y="21994"/>
                                          </a:cubicBezTo>
                                          <a:cubicBezTo>
                                            <a:pt x="13035" y="23995"/>
                                            <a:pt x="11502" y="24995"/>
                                            <a:pt x="9456" y="24995"/>
                                          </a:cubicBezTo>
                                          <a:close/>
                                          <a:moveTo>
                                            <a:pt x="9456" y="28121"/>
                                          </a:moveTo>
                                          <a:cubicBezTo>
                                            <a:pt x="12727" y="28121"/>
                                            <a:pt x="15225" y="26827"/>
                                            <a:pt x="16950" y="24238"/>
                                          </a:cubicBezTo>
                                          <a:cubicBezTo>
                                            <a:pt x="18676" y="21654"/>
                                            <a:pt x="19538" y="17901"/>
                                            <a:pt x="19538" y="12979"/>
                                          </a:cubicBezTo>
                                          <a:cubicBezTo>
                                            <a:pt x="19538" y="8069"/>
                                            <a:pt x="18676" y="4321"/>
                                            <a:pt x="16950" y="1732"/>
                                          </a:cubicBezTo>
                                          <a:cubicBezTo>
                                            <a:pt x="15225" y="-852"/>
                                            <a:pt x="12727" y="-2144"/>
                                            <a:pt x="9456" y="-2144"/>
                                          </a:cubicBezTo>
                                          <a:cubicBezTo>
                                            <a:pt x="6189" y="-2144"/>
                                            <a:pt x="3692" y="-852"/>
                                            <a:pt x="1967" y="1732"/>
                                          </a:cubicBezTo>
                                          <a:cubicBezTo>
                                            <a:pt x="242" y="4321"/>
                                            <a:pt x="-621" y="8069"/>
                                            <a:pt x="-621" y="12979"/>
                                          </a:cubicBezTo>
                                          <a:cubicBezTo>
                                            <a:pt x="-621" y="17901"/>
                                            <a:pt x="242" y="21654"/>
                                            <a:pt x="1967" y="24238"/>
                                          </a:cubicBezTo>
                                          <a:cubicBezTo>
                                            <a:pt x="3692" y="26827"/>
                                            <a:pt x="6189" y="28121"/>
                                            <a:pt x="9456"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57" name="Freeform: Shape 4657"/>
                                  <wps:cNvSpPr/>
                                  <wps:spPr>
                                    <a:xfrm flipV="1">
                                      <a:off x="6571181" y="7716893"/>
                                      <a:ext cx="20158" cy="30264"/>
                                    </a:xfrm>
                                    <a:custGeom>
                                      <a:avLst/>
                                      <a:gdLst>
                                        <a:gd name="connsiteX0" fmla="*/ 9462 w 20158"/>
                                        <a:gd name="connsiteY0" fmla="*/ 24995 h 30264"/>
                                        <a:gd name="connsiteX1" fmla="*/ 4880 w 20158"/>
                                        <a:gd name="connsiteY1" fmla="*/ 21994 h 30264"/>
                                        <a:gd name="connsiteX2" fmla="*/ 3349 w 20158"/>
                                        <a:gd name="connsiteY2" fmla="*/ 12979 h 30264"/>
                                        <a:gd name="connsiteX3" fmla="*/ 4880 w 20158"/>
                                        <a:gd name="connsiteY3" fmla="*/ 3983 h 30264"/>
                                        <a:gd name="connsiteX4" fmla="*/ 9462 w 20158"/>
                                        <a:gd name="connsiteY4" fmla="*/ 982 h 30264"/>
                                        <a:gd name="connsiteX5" fmla="*/ 14063 w 20158"/>
                                        <a:gd name="connsiteY5" fmla="*/ 3983 h 30264"/>
                                        <a:gd name="connsiteX6" fmla="*/ 15600 w 20158"/>
                                        <a:gd name="connsiteY6" fmla="*/ 12979 h 30264"/>
                                        <a:gd name="connsiteX7" fmla="*/ 14063 w 20158"/>
                                        <a:gd name="connsiteY7" fmla="*/ 21994 h 30264"/>
                                        <a:gd name="connsiteX8" fmla="*/ 9462 w 20158"/>
                                        <a:gd name="connsiteY8" fmla="*/ 24995 h 30264"/>
                                        <a:gd name="connsiteX9" fmla="*/ 9462 w 20158"/>
                                        <a:gd name="connsiteY9" fmla="*/ 28121 h 30264"/>
                                        <a:gd name="connsiteX10" fmla="*/ 16957 w 20158"/>
                                        <a:gd name="connsiteY10" fmla="*/ 24238 h 30264"/>
                                        <a:gd name="connsiteX11" fmla="*/ 19545 w 20158"/>
                                        <a:gd name="connsiteY11" fmla="*/ 12979 h 30264"/>
                                        <a:gd name="connsiteX12" fmla="*/ 16957 w 20158"/>
                                        <a:gd name="connsiteY12" fmla="*/ 1732 h 30264"/>
                                        <a:gd name="connsiteX13" fmla="*/ 9462 w 20158"/>
                                        <a:gd name="connsiteY13" fmla="*/ -2144 h 30264"/>
                                        <a:gd name="connsiteX14" fmla="*/ 1974 w 20158"/>
                                        <a:gd name="connsiteY14" fmla="*/ 1732 h 30264"/>
                                        <a:gd name="connsiteX15" fmla="*/ -614 w 20158"/>
                                        <a:gd name="connsiteY15" fmla="*/ 12979 h 30264"/>
                                        <a:gd name="connsiteX16" fmla="*/ 1974 w 20158"/>
                                        <a:gd name="connsiteY16" fmla="*/ 24238 h 30264"/>
                                        <a:gd name="connsiteX17" fmla="*/ 9462 w 20158"/>
                                        <a:gd name="connsiteY17" fmla="*/ 2812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9462" y="24995"/>
                                          </a:moveTo>
                                          <a:cubicBezTo>
                                            <a:pt x="7433" y="24995"/>
                                            <a:pt x="5905" y="23995"/>
                                            <a:pt x="4880" y="21994"/>
                                          </a:cubicBezTo>
                                          <a:cubicBezTo>
                                            <a:pt x="3859" y="19998"/>
                                            <a:pt x="3349" y="16993"/>
                                            <a:pt x="3349" y="12979"/>
                                          </a:cubicBezTo>
                                          <a:cubicBezTo>
                                            <a:pt x="3349" y="8982"/>
                                            <a:pt x="3859" y="5984"/>
                                            <a:pt x="4880" y="3983"/>
                                          </a:cubicBezTo>
                                          <a:cubicBezTo>
                                            <a:pt x="5905" y="1982"/>
                                            <a:pt x="7433" y="982"/>
                                            <a:pt x="9462" y="982"/>
                                          </a:cubicBezTo>
                                          <a:cubicBezTo>
                                            <a:pt x="11508" y="982"/>
                                            <a:pt x="13042" y="1982"/>
                                            <a:pt x="14063" y="3983"/>
                                          </a:cubicBezTo>
                                          <a:cubicBezTo>
                                            <a:pt x="15088" y="5984"/>
                                            <a:pt x="15600" y="8982"/>
                                            <a:pt x="15600" y="12979"/>
                                          </a:cubicBezTo>
                                          <a:cubicBezTo>
                                            <a:pt x="15600" y="16993"/>
                                            <a:pt x="15088" y="19998"/>
                                            <a:pt x="14063" y="21994"/>
                                          </a:cubicBezTo>
                                          <a:cubicBezTo>
                                            <a:pt x="13042" y="23995"/>
                                            <a:pt x="11508" y="24995"/>
                                            <a:pt x="9462" y="24995"/>
                                          </a:cubicBezTo>
                                          <a:close/>
                                          <a:moveTo>
                                            <a:pt x="9462" y="28121"/>
                                          </a:moveTo>
                                          <a:cubicBezTo>
                                            <a:pt x="12733" y="28121"/>
                                            <a:pt x="15232" y="26827"/>
                                            <a:pt x="16957" y="24238"/>
                                          </a:cubicBezTo>
                                          <a:cubicBezTo>
                                            <a:pt x="18682" y="21654"/>
                                            <a:pt x="19545" y="17901"/>
                                            <a:pt x="19545" y="12979"/>
                                          </a:cubicBezTo>
                                          <a:cubicBezTo>
                                            <a:pt x="19545" y="8069"/>
                                            <a:pt x="18682" y="4321"/>
                                            <a:pt x="16957" y="1732"/>
                                          </a:cubicBezTo>
                                          <a:cubicBezTo>
                                            <a:pt x="15232" y="-852"/>
                                            <a:pt x="12733" y="-2144"/>
                                            <a:pt x="9462" y="-2144"/>
                                          </a:cubicBezTo>
                                          <a:cubicBezTo>
                                            <a:pt x="6195" y="-2144"/>
                                            <a:pt x="3699" y="-852"/>
                                            <a:pt x="1974" y="1732"/>
                                          </a:cubicBezTo>
                                          <a:cubicBezTo>
                                            <a:pt x="248" y="4321"/>
                                            <a:pt x="-614" y="8069"/>
                                            <a:pt x="-614" y="12979"/>
                                          </a:cubicBezTo>
                                          <a:cubicBezTo>
                                            <a:pt x="-614" y="17901"/>
                                            <a:pt x="248" y="21654"/>
                                            <a:pt x="1974" y="24238"/>
                                          </a:cubicBezTo>
                                          <a:cubicBezTo>
                                            <a:pt x="3699" y="26827"/>
                                            <a:pt x="6195" y="28121"/>
                                            <a:pt x="9462" y="2812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58" name="Graphic 4083"/>
                              <wpg:cNvGrpSpPr/>
                              <wpg:grpSpPr>
                                <a:xfrm>
                                  <a:off x="5658404" y="7770914"/>
                                  <a:ext cx="214904" cy="30970"/>
                                  <a:chOff x="5658404" y="7770914"/>
                                  <a:chExt cx="214904" cy="30970"/>
                                </a:xfrm>
                                <a:solidFill>
                                  <a:srgbClr val="000000"/>
                                </a:solidFill>
                              </wpg:grpSpPr>
                              <wps:wsp>
                                <wps:cNvPr id="4659" name="Freeform: Shape 4659"/>
                                <wps:cNvSpPr/>
                                <wps:spPr>
                                  <a:xfrm flipV="1">
                                    <a:off x="5658404" y="7772145"/>
                                    <a:ext cx="7519" cy="29170"/>
                                  </a:xfrm>
                                  <a:custGeom>
                                    <a:avLst/>
                                    <a:gdLst>
                                      <a:gd name="connsiteX0" fmla="*/ 1 w 7519"/>
                                      <a:gd name="connsiteY0" fmla="*/ 27037 h 29170"/>
                                      <a:gd name="connsiteX1" fmla="*/ 7521 w 7519"/>
                                      <a:gd name="connsiteY1" fmla="*/ 27037 h 29170"/>
                                      <a:gd name="connsiteX2" fmla="*/ 7521 w 7519"/>
                                      <a:gd name="connsiteY2" fmla="*/ -2134 h 29170"/>
                                      <a:gd name="connsiteX3" fmla="*/ 1 w 7519"/>
                                      <a:gd name="connsiteY3" fmla="*/ -2134 h 29170"/>
                                      <a:gd name="connsiteX4" fmla="*/ 1 w 7519"/>
                                      <a:gd name="connsiteY4" fmla="*/ 27037 h 2917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19" h="29170">
                                        <a:moveTo>
                                          <a:pt x="1" y="27037"/>
                                        </a:moveTo>
                                        <a:lnTo>
                                          <a:pt x="7521" y="27037"/>
                                        </a:lnTo>
                                        <a:lnTo>
                                          <a:pt x="7521" y="-2134"/>
                                        </a:lnTo>
                                        <a:lnTo>
                                          <a:pt x="1" y="-2134"/>
                                        </a:lnTo>
                                        <a:lnTo>
                                          <a:pt x="1" y="2703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60" name="Freeform: Shape 4660"/>
                                <wps:cNvSpPr/>
                                <wps:spPr>
                                  <a:xfrm flipV="1">
                                    <a:off x="5670138" y="7773221"/>
                                    <a:ext cx="17683" cy="28095"/>
                                  </a:xfrm>
                                  <a:custGeom>
                                    <a:avLst/>
                                    <a:gdLst>
                                      <a:gd name="connsiteX0" fmla="*/ 10166 w 17683"/>
                                      <a:gd name="connsiteY0" fmla="*/ 26048 h 28095"/>
                                      <a:gd name="connsiteX1" fmla="*/ 10166 w 17683"/>
                                      <a:gd name="connsiteY1" fmla="*/ 19834 h 28095"/>
                                      <a:gd name="connsiteX2" fmla="*/ 17380 w 17683"/>
                                      <a:gd name="connsiteY2" fmla="*/ 19834 h 28095"/>
                                      <a:gd name="connsiteX3" fmla="*/ 17380 w 17683"/>
                                      <a:gd name="connsiteY3" fmla="*/ 14832 h 28095"/>
                                      <a:gd name="connsiteX4" fmla="*/ 10166 w 17683"/>
                                      <a:gd name="connsiteY4" fmla="*/ 14832 h 28095"/>
                                      <a:gd name="connsiteX5" fmla="*/ 10166 w 17683"/>
                                      <a:gd name="connsiteY5" fmla="*/ 5555 h 28095"/>
                                      <a:gd name="connsiteX6" fmla="*/ 10773 w 17683"/>
                                      <a:gd name="connsiteY6" fmla="*/ 3492 h 28095"/>
                                      <a:gd name="connsiteX7" fmla="*/ 13179 w 17683"/>
                                      <a:gd name="connsiteY7" fmla="*/ 2954 h 28095"/>
                                      <a:gd name="connsiteX8" fmla="*/ 16773 w 17683"/>
                                      <a:gd name="connsiteY8" fmla="*/ 2954 h 28095"/>
                                      <a:gd name="connsiteX9" fmla="*/ 16773 w 17683"/>
                                      <a:gd name="connsiteY9" fmla="*/ -2047 h 28095"/>
                                      <a:gd name="connsiteX10" fmla="*/ 10773 w 17683"/>
                                      <a:gd name="connsiteY10" fmla="*/ -2047 h 28095"/>
                                      <a:gd name="connsiteX11" fmla="*/ 4903 w 17683"/>
                                      <a:gd name="connsiteY11" fmla="*/ -322 h 28095"/>
                                      <a:gd name="connsiteX12" fmla="*/ 3178 w 17683"/>
                                      <a:gd name="connsiteY12" fmla="*/ 5555 h 28095"/>
                                      <a:gd name="connsiteX13" fmla="*/ 3178 w 17683"/>
                                      <a:gd name="connsiteY13" fmla="*/ 14832 h 28095"/>
                                      <a:gd name="connsiteX14" fmla="*/ -304 w 17683"/>
                                      <a:gd name="connsiteY14" fmla="*/ 14832 h 28095"/>
                                      <a:gd name="connsiteX15" fmla="*/ -304 w 17683"/>
                                      <a:gd name="connsiteY15" fmla="*/ 19834 h 28095"/>
                                      <a:gd name="connsiteX16" fmla="*/ 3178 w 17683"/>
                                      <a:gd name="connsiteY16" fmla="*/ 19834 h 28095"/>
                                      <a:gd name="connsiteX17" fmla="*/ 3178 w 17683"/>
                                      <a:gd name="connsiteY17" fmla="*/ 26048 h 28095"/>
                                      <a:gd name="connsiteX18" fmla="*/ 10166 w 17683"/>
                                      <a:gd name="connsiteY18" fmla="*/ 26048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683" h="28095">
                                        <a:moveTo>
                                          <a:pt x="10166" y="26048"/>
                                        </a:moveTo>
                                        <a:lnTo>
                                          <a:pt x="10166" y="19834"/>
                                        </a:lnTo>
                                        <a:lnTo>
                                          <a:pt x="17380" y="19834"/>
                                        </a:lnTo>
                                        <a:lnTo>
                                          <a:pt x="17380" y="14832"/>
                                        </a:lnTo>
                                        <a:lnTo>
                                          <a:pt x="10166" y="14832"/>
                                        </a:lnTo>
                                        <a:lnTo>
                                          <a:pt x="10166" y="5555"/>
                                        </a:lnTo>
                                        <a:cubicBezTo>
                                          <a:pt x="10166" y="4538"/>
                                          <a:pt x="10368" y="3850"/>
                                          <a:pt x="10773" y="3492"/>
                                        </a:cubicBezTo>
                                        <a:cubicBezTo>
                                          <a:pt x="11177" y="3133"/>
                                          <a:pt x="11979" y="2954"/>
                                          <a:pt x="13179" y="2954"/>
                                        </a:cubicBezTo>
                                        <a:lnTo>
                                          <a:pt x="16773" y="2954"/>
                                        </a:lnTo>
                                        <a:lnTo>
                                          <a:pt x="16773" y="-2047"/>
                                        </a:lnTo>
                                        <a:lnTo>
                                          <a:pt x="10773" y="-2047"/>
                                        </a:lnTo>
                                        <a:cubicBezTo>
                                          <a:pt x="8014" y="-2047"/>
                                          <a:pt x="6057" y="-1472"/>
                                          <a:pt x="4903" y="-322"/>
                                        </a:cubicBezTo>
                                        <a:cubicBezTo>
                                          <a:pt x="3753" y="833"/>
                                          <a:pt x="3178" y="2791"/>
                                          <a:pt x="3178" y="5555"/>
                                        </a:cubicBezTo>
                                        <a:lnTo>
                                          <a:pt x="3178" y="14832"/>
                                        </a:lnTo>
                                        <a:lnTo>
                                          <a:pt x="-304" y="14832"/>
                                        </a:lnTo>
                                        <a:lnTo>
                                          <a:pt x="-304" y="19834"/>
                                        </a:lnTo>
                                        <a:lnTo>
                                          <a:pt x="3178" y="19834"/>
                                        </a:lnTo>
                                        <a:lnTo>
                                          <a:pt x="3178" y="26048"/>
                                        </a:lnTo>
                                        <a:lnTo>
                                          <a:pt x="10166" y="2604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61" name="Freeform: Shape 4661"/>
                                <wps:cNvSpPr/>
                                <wps:spPr>
                                  <a:xfrm flipV="1">
                                    <a:off x="5690455" y="7778910"/>
                                    <a:ext cx="23477" cy="22974"/>
                                  </a:xfrm>
                                  <a:custGeom>
                                    <a:avLst/>
                                    <a:gdLst>
                                      <a:gd name="connsiteX0" fmla="*/ 22526 w 23477"/>
                                      <a:gd name="connsiteY0" fmla="*/ 10020 h 22974"/>
                                      <a:gd name="connsiteX1" fmla="*/ 22526 w 23477"/>
                                      <a:gd name="connsiteY1" fmla="*/ 8031 h 22974"/>
                                      <a:gd name="connsiteX2" fmla="*/ 6180 w 23477"/>
                                      <a:gd name="connsiteY2" fmla="*/ 8031 h 22974"/>
                                      <a:gd name="connsiteX3" fmla="*/ 7955 w 23477"/>
                                      <a:gd name="connsiteY3" fmla="*/ 4337 h 22974"/>
                                      <a:gd name="connsiteX4" fmla="*/ 12212 w 23477"/>
                                      <a:gd name="connsiteY4" fmla="*/ 3105 h 22974"/>
                                      <a:gd name="connsiteX5" fmla="*/ 16731 w 23477"/>
                                      <a:gd name="connsiteY5" fmla="*/ 3762 h 22974"/>
                                      <a:gd name="connsiteX6" fmla="*/ 21494 w 23477"/>
                                      <a:gd name="connsiteY6" fmla="*/ 5743 h 22974"/>
                                      <a:gd name="connsiteX7" fmla="*/ 21494 w 23477"/>
                                      <a:gd name="connsiteY7" fmla="*/ 354 h 22974"/>
                                      <a:gd name="connsiteX8" fmla="*/ 16531 w 23477"/>
                                      <a:gd name="connsiteY8" fmla="*/ -1065 h 22974"/>
                                      <a:gd name="connsiteX9" fmla="*/ 11568 w 23477"/>
                                      <a:gd name="connsiteY9" fmla="*/ -1546 h 22974"/>
                                      <a:gd name="connsiteX10" fmla="*/ 2335 w 23477"/>
                                      <a:gd name="connsiteY10" fmla="*/ 1473 h 22974"/>
                                      <a:gd name="connsiteX11" fmla="*/ -952 w 23477"/>
                                      <a:gd name="connsiteY11" fmla="*/ 9945 h 22974"/>
                                      <a:gd name="connsiteX12" fmla="*/ 2279 w 23477"/>
                                      <a:gd name="connsiteY12" fmla="*/ 18359 h 22974"/>
                                      <a:gd name="connsiteX13" fmla="*/ 11180 w 23477"/>
                                      <a:gd name="connsiteY13" fmla="*/ 21429 h 22974"/>
                                      <a:gd name="connsiteX14" fmla="*/ 19431 w 23477"/>
                                      <a:gd name="connsiteY14" fmla="*/ 18322 h 22974"/>
                                      <a:gd name="connsiteX15" fmla="*/ 22526 w 23477"/>
                                      <a:gd name="connsiteY15" fmla="*/ 10020 h 22974"/>
                                      <a:gd name="connsiteX16" fmla="*/ 15337 w 23477"/>
                                      <a:gd name="connsiteY16" fmla="*/ 12345 h 22974"/>
                                      <a:gd name="connsiteX17" fmla="*/ 14174 w 23477"/>
                                      <a:gd name="connsiteY17" fmla="*/ 15559 h 22974"/>
                                      <a:gd name="connsiteX18" fmla="*/ 11137 w 23477"/>
                                      <a:gd name="connsiteY18" fmla="*/ 16784 h 22974"/>
                                      <a:gd name="connsiteX19" fmla="*/ 7836 w 23477"/>
                                      <a:gd name="connsiteY19" fmla="*/ 15640 h 22974"/>
                                      <a:gd name="connsiteX20" fmla="*/ 6255 w 23477"/>
                                      <a:gd name="connsiteY20" fmla="*/ 12345 h 22974"/>
                                      <a:gd name="connsiteX21" fmla="*/ 15337 w 23477"/>
                                      <a:gd name="connsiteY21" fmla="*/ 12345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3477" h="22974">
                                        <a:moveTo>
                                          <a:pt x="22526" y="10020"/>
                                        </a:moveTo>
                                        <a:lnTo>
                                          <a:pt x="22526" y="8031"/>
                                        </a:lnTo>
                                        <a:lnTo>
                                          <a:pt x="6180" y="8031"/>
                                        </a:lnTo>
                                        <a:cubicBezTo>
                                          <a:pt x="6346" y="6389"/>
                                          <a:pt x="6938" y="5158"/>
                                          <a:pt x="7955" y="4337"/>
                                        </a:cubicBezTo>
                                        <a:cubicBezTo>
                                          <a:pt x="8972" y="3516"/>
                                          <a:pt x="10391" y="3105"/>
                                          <a:pt x="12212" y="3105"/>
                                        </a:cubicBezTo>
                                        <a:cubicBezTo>
                                          <a:pt x="13683" y="3105"/>
                                          <a:pt x="15189" y="3324"/>
                                          <a:pt x="16731" y="3762"/>
                                        </a:cubicBezTo>
                                        <a:cubicBezTo>
                                          <a:pt x="18277" y="4199"/>
                                          <a:pt x="19865" y="4860"/>
                                          <a:pt x="21494" y="5743"/>
                                        </a:cubicBezTo>
                                        <a:lnTo>
                                          <a:pt x="21494" y="354"/>
                                        </a:lnTo>
                                        <a:cubicBezTo>
                                          <a:pt x="19840" y="-271"/>
                                          <a:pt x="18185" y="-744"/>
                                          <a:pt x="16531" y="-1065"/>
                                        </a:cubicBezTo>
                                        <a:cubicBezTo>
                                          <a:pt x="14877" y="-1386"/>
                                          <a:pt x="13222" y="-1546"/>
                                          <a:pt x="11568" y="-1546"/>
                                        </a:cubicBezTo>
                                        <a:cubicBezTo>
                                          <a:pt x="7609" y="-1546"/>
                                          <a:pt x="4532" y="-540"/>
                                          <a:pt x="2335" y="1473"/>
                                        </a:cubicBezTo>
                                        <a:cubicBezTo>
                                          <a:pt x="144" y="3487"/>
                                          <a:pt x="-952" y="6310"/>
                                          <a:pt x="-952" y="9945"/>
                                        </a:cubicBezTo>
                                        <a:cubicBezTo>
                                          <a:pt x="-952" y="13512"/>
                                          <a:pt x="125" y="16317"/>
                                          <a:pt x="2279" y="18359"/>
                                        </a:cubicBezTo>
                                        <a:cubicBezTo>
                                          <a:pt x="4434" y="20406"/>
                                          <a:pt x="7401" y="21429"/>
                                          <a:pt x="11180" y="21429"/>
                                        </a:cubicBezTo>
                                        <a:cubicBezTo>
                                          <a:pt x="14618" y="21429"/>
                                          <a:pt x="17369" y="20393"/>
                                          <a:pt x="19431" y="18322"/>
                                        </a:cubicBezTo>
                                        <a:cubicBezTo>
                                          <a:pt x="21494" y="16255"/>
                                          <a:pt x="22526" y="13487"/>
                                          <a:pt x="22526" y="10020"/>
                                        </a:cubicBezTo>
                                        <a:close/>
                                        <a:moveTo>
                                          <a:pt x="15337" y="12345"/>
                                        </a:moveTo>
                                        <a:cubicBezTo>
                                          <a:pt x="15337" y="13675"/>
                                          <a:pt x="14950" y="14746"/>
                                          <a:pt x="14174" y="15559"/>
                                        </a:cubicBezTo>
                                        <a:cubicBezTo>
                                          <a:pt x="13399" y="16375"/>
                                          <a:pt x="12387" y="16784"/>
                                          <a:pt x="11137" y="16784"/>
                                        </a:cubicBezTo>
                                        <a:cubicBezTo>
                                          <a:pt x="9782" y="16784"/>
                                          <a:pt x="8682" y="16403"/>
                                          <a:pt x="7836" y="15640"/>
                                        </a:cubicBezTo>
                                        <a:cubicBezTo>
                                          <a:pt x="6990" y="14877"/>
                                          <a:pt x="6463" y="13779"/>
                                          <a:pt x="6255" y="12345"/>
                                        </a:cubicBezTo>
                                        <a:lnTo>
                                          <a:pt x="15337" y="12345"/>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62" name="Freeform: Shape 4662"/>
                                <wps:cNvSpPr/>
                                <wps:spPr>
                                  <a:xfrm flipV="1">
                                    <a:off x="5719232" y="7778910"/>
                                    <a:ext cx="16252" cy="22406"/>
                                  </a:xfrm>
                                  <a:custGeom>
                                    <a:avLst/>
                                    <a:gdLst>
                                      <a:gd name="connsiteX0" fmla="*/ 15621 w 16252"/>
                                      <a:gd name="connsiteY0" fmla="*/ 14331 h 22406"/>
                                      <a:gd name="connsiteX1" fmla="*/ 13789 w 16252"/>
                                      <a:gd name="connsiteY1" fmla="*/ 14963 h 22406"/>
                                      <a:gd name="connsiteX2" fmla="*/ 11964 w 16252"/>
                                      <a:gd name="connsiteY2" fmla="*/ 15169 h 22406"/>
                                      <a:gd name="connsiteX3" fmla="*/ 7814 w 16252"/>
                                      <a:gd name="connsiteY3" fmla="*/ 13437 h 22406"/>
                                      <a:gd name="connsiteX4" fmla="*/ 6357 w 16252"/>
                                      <a:gd name="connsiteY4" fmla="*/ 8492 h 22406"/>
                                      <a:gd name="connsiteX5" fmla="*/ 6357 w 16252"/>
                                      <a:gd name="connsiteY5" fmla="*/ -1592 h 22406"/>
                                      <a:gd name="connsiteX6" fmla="*/ -631 w 16252"/>
                                      <a:gd name="connsiteY6" fmla="*/ -1592 h 22406"/>
                                      <a:gd name="connsiteX7" fmla="*/ -631 w 16252"/>
                                      <a:gd name="connsiteY7" fmla="*/ 20289 h 22406"/>
                                      <a:gd name="connsiteX8" fmla="*/ 6357 w 16252"/>
                                      <a:gd name="connsiteY8" fmla="*/ 20289 h 22406"/>
                                      <a:gd name="connsiteX9" fmla="*/ 6357 w 16252"/>
                                      <a:gd name="connsiteY9" fmla="*/ 16695 h 22406"/>
                                      <a:gd name="connsiteX10" fmla="*/ 9451 w 16252"/>
                                      <a:gd name="connsiteY10" fmla="*/ 19827 h 22406"/>
                                      <a:gd name="connsiteX11" fmla="*/ 13646 w 16252"/>
                                      <a:gd name="connsiteY11" fmla="*/ 20814 h 22406"/>
                                      <a:gd name="connsiteX12" fmla="*/ 14402 w 16252"/>
                                      <a:gd name="connsiteY12" fmla="*/ 20783 h 22406"/>
                                      <a:gd name="connsiteX13" fmla="*/ 15596 w 16252"/>
                                      <a:gd name="connsiteY13" fmla="*/ 20658 h 22406"/>
                                      <a:gd name="connsiteX14" fmla="*/ 15621 w 16252"/>
                                      <a:gd name="connsiteY14" fmla="*/ 14331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6252" h="22406">
                                        <a:moveTo>
                                          <a:pt x="15621" y="14331"/>
                                        </a:moveTo>
                                        <a:cubicBezTo>
                                          <a:pt x="15008" y="14619"/>
                                          <a:pt x="14398" y="14829"/>
                                          <a:pt x="13789" y="14963"/>
                                        </a:cubicBezTo>
                                        <a:cubicBezTo>
                                          <a:pt x="13185" y="15100"/>
                                          <a:pt x="12577" y="15169"/>
                                          <a:pt x="11964" y="15169"/>
                                        </a:cubicBezTo>
                                        <a:cubicBezTo>
                                          <a:pt x="10168" y="15169"/>
                                          <a:pt x="8785" y="14592"/>
                                          <a:pt x="7814" y="13437"/>
                                        </a:cubicBezTo>
                                        <a:cubicBezTo>
                                          <a:pt x="6843" y="12287"/>
                                          <a:pt x="6357" y="10639"/>
                                          <a:pt x="6357" y="8492"/>
                                        </a:cubicBezTo>
                                        <a:lnTo>
                                          <a:pt x="6357" y="-1592"/>
                                        </a:lnTo>
                                        <a:lnTo>
                                          <a:pt x="-631" y="-1592"/>
                                        </a:lnTo>
                                        <a:lnTo>
                                          <a:pt x="-631" y="20289"/>
                                        </a:lnTo>
                                        <a:lnTo>
                                          <a:pt x="6357" y="20289"/>
                                        </a:lnTo>
                                        <a:lnTo>
                                          <a:pt x="6357" y="16695"/>
                                        </a:lnTo>
                                        <a:cubicBezTo>
                                          <a:pt x="7257" y="18128"/>
                                          <a:pt x="8289" y="19172"/>
                                          <a:pt x="9451" y="19827"/>
                                        </a:cubicBezTo>
                                        <a:cubicBezTo>
                                          <a:pt x="10618" y="20485"/>
                                          <a:pt x="12016" y="20814"/>
                                          <a:pt x="13646" y="20814"/>
                                        </a:cubicBezTo>
                                        <a:cubicBezTo>
                                          <a:pt x="13879" y="20814"/>
                                          <a:pt x="14131" y="20804"/>
                                          <a:pt x="14402" y="20783"/>
                                        </a:cubicBezTo>
                                        <a:cubicBezTo>
                                          <a:pt x="14677" y="20766"/>
                                          <a:pt x="15075" y="20725"/>
                                          <a:pt x="15596" y="20658"/>
                                        </a:cubicBezTo>
                                        <a:lnTo>
                                          <a:pt x="15621" y="1433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63" name="Freeform: Shape 4663"/>
                                <wps:cNvSpPr/>
                                <wps:spPr>
                                  <a:xfrm flipV="1">
                                    <a:off x="5737317" y="7778910"/>
                                    <a:ext cx="22134" cy="22974"/>
                                  </a:xfrm>
                                  <a:custGeom>
                                    <a:avLst/>
                                    <a:gdLst>
                                      <a:gd name="connsiteX0" fmla="*/ 10612 w 22134"/>
                                      <a:gd name="connsiteY0" fmla="*/ 8869 h 22974"/>
                                      <a:gd name="connsiteX1" fmla="*/ 7318 w 22134"/>
                                      <a:gd name="connsiteY1" fmla="*/ 8125 h 22974"/>
                                      <a:gd name="connsiteX2" fmla="*/ 6217 w 22134"/>
                                      <a:gd name="connsiteY2" fmla="*/ 5937 h 22974"/>
                                      <a:gd name="connsiteX3" fmla="*/ 7105 w 22134"/>
                                      <a:gd name="connsiteY3" fmla="*/ 3855 h 22974"/>
                                      <a:gd name="connsiteX4" fmla="*/ 9580 w 22134"/>
                                      <a:gd name="connsiteY4" fmla="*/ 3105 h 22974"/>
                                      <a:gd name="connsiteX5" fmla="*/ 12900 w 22134"/>
                                      <a:gd name="connsiteY5" fmla="*/ 4518 h 22974"/>
                                      <a:gd name="connsiteX6" fmla="*/ 14250 w 22134"/>
                                      <a:gd name="connsiteY6" fmla="*/ 8069 h 22974"/>
                                      <a:gd name="connsiteX7" fmla="*/ 14250 w 22134"/>
                                      <a:gd name="connsiteY7" fmla="*/ 8869 h 22974"/>
                                      <a:gd name="connsiteX8" fmla="*/ 10612 w 22134"/>
                                      <a:gd name="connsiteY8" fmla="*/ 8869 h 22974"/>
                                      <a:gd name="connsiteX9" fmla="*/ 21301 w 22134"/>
                                      <a:gd name="connsiteY9" fmla="*/ 11507 h 22974"/>
                                      <a:gd name="connsiteX10" fmla="*/ 21301 w 22134"/>
                                      <a:gd name="connsiteY10" fmla="*/ -977 h 22974"/>
                                      <a:gd name="connsiteX11" fmla="*/ 14250 w 22134"/>
                                      <a:gd name="connsiteY11" fmla="*/ -977 h 22974"/>
                                      <a:gd name="connsiteX12" fmla="*/ 14250 w 22134"/>
                                      <a:gd name="connsiteY12" fmla="*/ 2267 h 22974"/>
                                      <a:gd name="connsiteX13" fmla="*/ 11081 w 22134"/>
                                      <a:gd name="connsiteY13" fmla="*/ -640 h 22974"/>
                                      <a:gd name="connsiteX14" fmla="*/ 6805 w 22134"/>
                                      <a:gd name="connsiteY14" fmla="*/ -1546 h 22974"/>
                                      <a:gd name="connsiteX15" fmla="*/ 1286 w 22134"/>
                                      <a:gd name="connsiteY15" fmla="*/ 436 h 22974"/>
                                      <a:gd name="connsiteX16" fmla="*/ -833 w 22134"/>
                                      <a:gd name="connsiteY16" fmla="*/ 5587 h 22974"/>
                                      <a:gd name="connsiteX17" fmla="*/ 1811 w 22134"/>
                                      <a:gd name="connsiteY17" fmla="*/ 11232 h 22974"/>
                                      <a:gd name="connsiteX18" fmla="*/ 10124 w 22134"/>
                                      <a:gd name="connsiteY18" fmla="*/ 13033 h 22974"/>
                                      <a:gd name="connsiteX19" fmla="*/ 14250 w 22134"/>
                                      <a:gd name="connsiteY19" fmla="*/ 13033 h 22974"/>
                                      <a:gd name="connsiteX20" fmla="*/ 14250 w 22134"/>
                                      <a:gd name="connsiteY20" fmla="*/ 13577 h 22974"/>
                                      <a:gd name="connsiteX21" fmla="*/ 12937 w 22134"/>
                                      <a:gd name="connsiteY21" fmla="*/ 16009 h 22974"/>
                                      <a:gd name="connsiteX22" fmla="*/ 8855 w 22134"/>
                                      <a:gd name="connsiteY22" fmla="*/ 16784 h 22974"/>
                                      <a:gd name="connsiteX23" fmla="*/ 4674 w 22134"/>
                                      <a:gd name="connsiteY23" fmla="*/ 16334 h 22974"/>
                                      <a:gd name="connsiteX24" fmla="*/ 1079 w 22134"/>
                                      <a:gd name="connsiteY24" fmla="*/ 14983 h 22974"/>
                                      <a:gd name="connsiteX25" fmla="*/ 1079 w 22134"/>
                                      <a:gd name="connsiteY25" fmla="*/ 20316 h 22974"/>
                                      <a:gd name="connsiteX26" fmla="*/ 5592 w 22134"/>
                                      <a:gd name="connsiteY26" fmla="*/ 21148 h 22974"/>
                                      <a:gd name="connsiteX27" fmla="*/ 10124 w 22134"/>
                                      <a:gd name="connsiteY27" fmla="*/ 21429 h 22974"/>
                                      <a:gd name="connsiteX28" fmla="*/ 18669 w 22134"/>
                                      <a:gd name="connsiteY28" fmla="*/ 19097 h 22974"/>
                                      <a:gd name="connsiteX29" fmla="*/ 21301 w 22134"/>
                                      <a:gd name="connsiteY29" fmla="*/ 11507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22134" h="22974">
                                        <a:moveTo>
                                          <a:pt x="10612" y="8869"/>
                                        </a:moveTo>
                                        <a:cubicBezTo>
                                          <a:pt x="9153" y="8869"/>
                                          <a:pt x="8055" y="8621"/>
                                          <a:pt x="7318" y="8125"/>
                                        </a:cubicBezTo>
                                        <a:cubicBezTo>
                                          <a:pt x="6584" y="7633"/>
                                          <a:pt x="6217" y="6904"/>
                                          <a:pt x="6217" y="5937"/>
                                        </a:cubicBezTo>
                                        <a:cubicBezTo>
                                          <a:pt x="6217" y="5054"/>
                                          <a:pt x="6513" y="4360"/>
                                          <a:pt x="7105" y="3855"/>
                                        </a:cubicBezTo>
                                        <a:cubicBezTo>
                                          <a:pt x="7701" y="3355"/>
                                          <a:pt x="8526" y="3105"/>
                                          <a:pt x="9580" y="3105"/>
                                        </a:cubicBezTo>
                                        <a:cubicBezTo>
                                          <a:pt x="10893" y="3105"/>
                                          <a:pt x="11999" y="3576"/>
                                          <a:pt x="12900" y="4518"/>
                                        </a:cubicBezTo>
                                        <a:cubicBezTo>
                                          <a:pt x="13800" y="5464"/>
                                          <a:pt x="14250" y="6648"/>
                                          <a:pt x="14250" y="8069"/>
                                        </a:cubicBezTo>
                                        <a:lnTo>
                                          <a:pt x="14250" y="8869"/>
                                        </a:lnTo>
                                        <a:lnTo>
                                          <a:pt x="10612" y="8869"/>
                                        </a:lnTo>
                                        <a:close/>
                                        <a:moveTo>
                                          <a:pt x="21301" y="11507"/>
                                        </a:moveTo>
                                        <a:lnTo>
                                          <a:pt x="21301" y="-977"/>
                                        </a:lnTo>
                                        <a:lnTo>
                                          <a:pt x="14250" y="-977"/>
                                        </a:lnTo>
                                        <a:lnTo>
                                          <a:pt x="14250" y="2267"/>
                                        </a:lnTo>
                                        <a:cubicBezTo>
                                          <a:pt x="13312" y="938"/>
                                          <a:pt x="12256" y="-31"/>
                                          <a:pt x="11081" y="-640"/>
                                        </a:cubicBezTo>
                                        <a:cubicBezTo>
                                          <a:pt x="9910" y="-1244"/>
                                          <a:pt x="8484" y="-1546"/>
                                          <a:pt x="6805" y="-1546"/>
                                        </a:cubicBezTo>
                                        <a:cubicBezTo>
                                          <a:pt x="4538" y="-1546"/>
                                          <a:pt x="2698" y="-886"/>
                                          <a:pt x="1286" y="436"/>
                                        </a:cubicBezTo>
                                        <a:cubicBezTo>
                                          <a:pt x="-127" y="1761"/>
                                          <a:pt x="-833" y="3478"/>
                                          <a:pt x="-833" y="5587"/>
                                        </a:cubicBezTo>
                                        <a:cubicBezTo>
                                          <a:pt x="-833" y="8154"/>
                                          <a:pt x="48" y="10036"/>
                                          <a:pt x="1811" y="11232"/>
                                        </a:cubicBezTo>
                                        <a:cubicBezTo>
                                          <a:pt x="3578" y="12433"/>
                                          <a:pt x="6349" y="13033"/>
                                          <a:pt x="10124" y="13033"/>
                                        </a:cubicBezTo>
                                        <a:lnTo>
                                          <a:pt x="14250" y="13033"/>
                                        </a:lnTo>
                                        <a:lnTo>
                                          <a:pt x="14250" y="13577"/>
                                        </a:lnTo>
                                        <a:cubicBezTo>
                                          <a:pt x="14250" y="14685"/>
                                          <a:pt x="13812" y="15496"/>
                                          <a:pt x="12937" y="16009"/>
                                        </a:cubicBezTo>
                                        <a:cubicBezTo>
                                          <a:pt x="12066" y="16525"/>
                                          <a:pt x="10706" y="16784"/>
                                          <a:pt x="8855" y="16784"/>
                                        </a:cubicBezTo>
                                        <a:cubicBezTo>
                                          <a:pt x="7359" y="16784"/>
                                          <a:pt x="5965" y="16634"/>
                                          <a:pt x="4674" y="16334"/>
                                        </a:cubicBezTo>
                                        <a:cubicBezTo>
                                          <a:pt x="3386" y="16034"/>
                                          <a:pt x="2188" y="15584"/>
                                          <a:pt x="1079" y="14983"/>
                                        </a:cubicBezTo>
                                        <a:lnTo>
                                          <a:pt x="1079" y="20316"/>
                                        </a:lnTo>
                                        <a:cubicBezTo>
                                          <a:pt x="2580" y="20683"/>
                                          <a:pt x="4084" y="20960"/>
                                          <a:pt x="5592" y="21148"/>
                                        </a:cubicBezTo>
                                        <a:cubicBezTo>
                                          <a:pt x="7105" y="21335"/>
                                          <a:pt x="8616" y="21429"/>
                                          <a:pt x="10124" y="21429"/>
                                        </a:cubicBezTo>
                                        <a:cubicBezTo>
                                          <a:pt x="14071" y="21429"/>
                                          <a:pt x="16919" y="20652"/>
                                          <a:pt x="18669" y="19097"/>
                                        </a:cubicBezTo>
                                        <a:cubicBezTo>
                                          <a:pt x="20423" y="17542"/>
                                          <a:pt x="21301" y="15013"/>
                                          <a:pt x="21301" y="11507"/>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64" name="Freeform: Shape 4664"/>
                                <wps:cNvSpPr/>
                                <wps:spPr>
                                  <a:xfrm flipV="1">
                                    <a:off x="5763118" y="7773221"/>
                                    <a:ext cx="17683" cy="28095"/>
                                  </a:xfrm>
                                  <a:custGeom>
                                    <a:avLst/>
                                    <a:gdLst>
                                      <a:gd name="connsiteX0" fmla="*/ 10190 w 17683"/>
                                      <a:gd name="connsiteY0" fmla="*/ 26048 h 28095"/>
                                      <a:gd name="connsiteX1" fmla="*/ 10190 w 17683"/>
                                      <a:gd name="connsiteY1" fmla="*/ 19834 h 28095"/>
                                      <a:gd name="connsiteX2" fmla="*/ 17403 w 17683"/>
                                      <a:gd name="connsiteY2" fmla="*/ 19834 h 28095"/>
                                      <a:gd name="connsiteX3" fmla="*/ 17403 w 17683"/>
                                      <a:gd name="connsiteY3" fmla="*/ 14832 h 28095"/>
                                      <a:gd name="connsiteX4" fmla="*/ 10190 w 17683"/>
                                      <a:gd name="connsiteY4" fmla="*/ 14832 h 28095"/>
                                      <a:gd name="connsiteX5" fmla="*/ 10190 w 17683"/>
                                      <a:gd name="connsiteY5" fmla="*/ 5555 h 28095"/>
                                      <a:gd name="connsiteX6" fmla="*/ 10796 w 17683"/>
                                      <a:gd name="connsiteY6" fmla="*/ 3492 h 28095"/>
                                      <a:gd name="connsiteX7" fmla="*/ 13202 w 17683"/>
                                      <a:gd name="connsiteY7" fmla="*/ 2954 h 28095"/>
                                      <a:gd name="connsiteX8" fmla="*/ 16797 w 17683"/>
                                      <a:gd name="connsiteY8" fmla="*/ 2954 h 28095"/>
                                      <a:gd name="connsiteX9" fmla="*/ 16797 w 17683"/>
                                      <a:gd name="connsiteY9" fmla="*/ -2047 h 28095"/>
                                      <a:gd name="connsiteX10" fmla="*/ 10796 w 17683"/>
                                      <a:gd name="connsiteY10" fmla="*/ -2047 h 28095"/>
                                      <a:gd name="connsiteX11" fmla="*/ 4926 w 17683"/>
                                      <a:gd name="connsiteY11" fmla="*/ -322 h 28095"/>
                                      <a:gd name="connsiteX12" fmla="*/ 3201 w 17683"/>
                                      <a:gd name="connsiteY12" fmla="*/ 5555 h 28095"/>
                                      <a:gd name="connsiteX13" fmla="*/ 3201 w 17683"/>
                                      <a:gd name="connsiteY13" fmla="*/ 14832 h 28095"/>
                                      <a:gd name="connsiteX14" fmla="*/ -280 w 17683"/>
                                      <a:gd name="connsiteY14" fmla="*/ 14832 h 28095"/>
                                      <a:gd name="connsiteX15" fmla="*/ -280 w 17683"/>
                                      <a:gd name="connsiteY15" fmla="*/ 19834 h 28095"/>
                                      <a:gd name="connsiteX16" fmla="*/ 3201 w 17683"/>
                                      <a:gd name="connsiteY16" fmla="*/ 19834 h 28095"/>
                                      <a:gd name="connsiteX17" fmla="*/ 3201 w 17683"/>
                                      <a:gd name="connsiteY17" fmla="*/ 26048 h 28095"/>
                                      <a:gd name="connsiteX18" fmla="*/ 10190 w 17683"/>
                                      <a:gd name="connsiteY18" fmla="*/ 26048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683" h="28095">
                                        <a:moveTo>
                                          <a:pt x="10190" y="26048"/>
                                        </a:moveTo>
                                        <a:lnTo>
                                          <a:pt x="10190" y="19834"/>
                                        </a:lnTo>
                                        <a:lnTo>
                                          <a:pt x="17403" y="19834"/>
                                        </a:lnTo>
                                        <a:lnTo>
                                          <a:pt x="17403" y="14832"/>
                                        </a:lnTo>
                                        <a:lnTo>
                                          <a:pt x="10190" y="14832"/>
                                        </a:lnTo>
                                        <a:lnTo>
                                          <a:pt x="10190" y="5555"/>
                                        </a:lnTo>
                                        <a:cubicBezTo>
                                          <a:pt x="10190" y="4538"/>
                                          <a:pt x="10392" y="3850"/>
                                          <a:pt x="10796" y="3492"/>
                                        </a:cubicBezTo>
                                        <a:cubicBezTo>
                                          <a:pt x="11200" y="3133"/>
                                          <a:pt x="12002" y="2954"/>
                                          <a:pt x="13202" y="2954"/>
                                        </a:cubicBezTo>
                                        <a:lnTo>
                                          <a:pt x="16797" y="2954"/>
                                        </a:lnTo>
                                        <a:lnTo>
                                          <a:pt x="16797" y="-2047"/>
                                        </a:lnTo>
                                        <a:lnTo>
                                          <a:pt x="10796" y="-2047"/>
                                        </a:lnTo>
                                        <a:cubicBezTo>
                                          <a:pt x="8037" y="-2047"/>
                                          <a:pt x="6081" y="-1472"/>
                                          <a:pt x="4926" y="-322"/>
                                        </a:cubicBezTo>
                                        <a:cubicBezTo>
                                          <a:pt x="3776" y="833"/>
                                          <a:pt x="3201" y="2791"/>
                                          <a:pt x="3201" y="5555"/>
                                        </a:cubicBezTo>
                                        <a:lnTo>
                                          <a:pt x="3201" y="14832"/>
                                        </a:lnTo>
                                        <a:lnTo>
                                          <a:pt x="-280" y="14832"/>
                                        </a:lnTo>
                                        <a:lnTo>
                                          <a:pt x="-280" y="19834"/>
                                        </a:lnTo>
                                        <a:lnTo>
                                          <a:pt x="3201" y="19834"/>
                                        </a:lnTo>
                                        <a:lnTo>
                                          <a:pt x="3201" y="26048"/>
                                        </a:lnTo>
                                        <a:lnTo>
                                          <a:pt x="10190" y="2604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65" name="Freeform: Shape 4665"/>
                                <wps:cNvSpPr/>
                                <wps:spPr>
                                  <a:xfrm flipV="1">
                                    <a:off x="5785080" y="7770914"/>
                                    <a:ext cx="6988" cy="30402"/>
                                  </a:xfrm>
                                  <a:custGeom>
                                    <a:avLst/>
                                    <a:gdLst>
                                      <a:gd name="connsiteX0" fmla="*/ 125 w 6988"/>
                                      <a:gd name="connsiteY0" fmla="*/ 19649 h 30402"/>
                                      <a:gd name="connsiteX1" fmla="*/ 7114 w 6988"/>
                                      <a:gd name="connsiteY1" fmla="*/ 19649 h 30402"/>
                                      <a:gd name="connsiteX2" fmla="*/ 7114 w 6988"/>
                                      <a:gd name="connsiteY2" fmla="*/ -2232 h 30402"/>
                                      <a:gd name="connsiteX3" fmla="*/ 125 w 6988"/>
                                      <a:gd name="connsiteY3" fmla="*/ -2232 h 30402"/>
                                      <a:gd name="connsiteX4" fmla="*/ 125 w 6988"/>
                                      <a:gd name="connsiteY4" fmla="*/ 19649 h 30402"/>
                                      <a:gd name="connsiteX5" fmla="*/ 125 w 6988"/>
                                      <a:gd name="connsiteY5" fmla="*/ 28170 h 30402"/>
                                      <a:gd name="connsiteX6" fmla="*/ 7114 w 6988"/>
                                      <a:gd name="connsiteY6" fmla="*/ 28170 h 30402"/>
                                      <a:gd name="connsiteX7" fmla="*/ 7114 w 6988"/>
                                      <a:gd name="connsiteY7" fmla="*/ 22462 h 30402"/>
                                      <a:gd name="connsiteX8" fmla="*/ 125 w 6988"/>
                                      <a:gd name="connsiteY8" fmla="*/ 22462 h 30402"/>
                                      <a:gd name="connsiteX9" fmla="*/ 125 w 6988"/>
                                      <a:gd name="connsiteY9" fmla="*/ 28170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6988" h="30402">
                                        <a:moveTo>
                                          <a:pt x="125" y="19649"/>
                                        </a:moveTo>
                                        <a:lnTo>
                                          <a:pt x="7114" y="19649"/>
                                        </a:lnTo>
                                        <a:lnTo>
                                          <a:pt x="7114" y="-2232"/>
                                        </a:lnTo>
                                        <a:lnTo>
                                          <a:pt x="125" y="-2232"/>
                                        </a:lnTo>
                                        <a:lnTo>
                                          <a:pt x="125" y="19649"/>
                                        </a:lnTo>
                                        <a:close/>
                                        <a:moveTo>
                                          <a:pt x="125" y="28170"/>
                                        </a:moveTo>
                                        <a:lnTo>
                                          <a:pt x="7114" y="28170"/>
                                        </a:lnTo>
                                        <a:lnTo>
                                          <a:pt x="7114" y="22462"/>
                                        </a:lnTo>
                                        <a:lnTo>
                                          <a:pt x="125" y="22462"/>
                                        </a:lnTo>
                                        <a:lnTo>
                                          <a:pt x="125" y="2817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66" name="Freeform: Shape 4666"/>
                                <wps:cNvSpPr/>
                                <wps:spPr>
                                  <a:xfrm flipV="1">
                                    <a:off x="5797148" y="7778910"/>
                                    <a:ext cx="24046" cy="22974"/>
                                  </a:xfrm>
                                  <a:custGeom>
                                    <a:avLst/>
                                    <a:gdLst>
                                      <a:gd name="connsiteX0" fmla="*/ 11080 w 24046"/>
                                      <a:gd name="connsiteY0" fmla="*/ 16428 h 22974"/>
                                      <a:gd name="connsiteX1" fmla="*/ 7536 w 24046"/>
                                      <a:gd name="connsiteY1" fmla="*/ 14758 h 22974"/>
                                      <a:gd name="connsiteX2" fmla="*/ 6317 w 24046"/>
                                      <a:gd name="connsiteY2" fmla="*/ 9945 h 22974"/>
                                      <a:gd name="connsiteX3" fmla="*/ 7536 w 24046"/>
                                      <a:gd name="connsiteY3" fmla="*/ 5124 h 22974"/>
                                      <a:gd name="connsiteX4" fmla="*/ 11080 w 24046"/>
                                      <a:gd name="connsiteY4" fmla="*/ 3455 h 22974"/>
                                      <a:gd name="connsiteX5" fmla="*/ 14575 w 24046"/>
                                      <a:gd name="connsiteY5" fmla="*/ 5124 h 22974"/>
                                      <a:gd name="connsiteX6" fmla="*/ 15787 w 24046"/>
                                      <a:gd name="connsiteY6" fmla="*/ 9945 h 22974"/>
                                      <a:gd name="connsiteX7" fmla="*/ 14575 w 24046"/>
                                      <a:gd name="connsiteY7" fmla="*/ 14758 h 22974"/>
                                      <a:gd name="connsiteX8" fmla="*/ 11080 w 24046"/>
                                      <a:gd name="connsiteY8" fmla="*/ 16428 h 22974"/>
                                      <a:gd name="connsiteX9" fmla="*/ 11080 w 24046"/>
                                      <a:gd name="connsiteY9" fmla="*/ 21429 h 22974"/>
                                      <a:gd name="connsiteX10" fmla="*/ 19900 w 24046"/>
                                      <a:gd name="connsiteY10" fmla="*/ 18378 h 22974"/>
                                      <a:gd name="connsiteX11" fmla="*/ 23076 w 24046"/>
                                      <a:gd name="connsiteY11" fmla="*/ 9945 h 22974"/>
                                      <a:gd name="connsiteX12" fmla="*/ 19900 w 24046"/>
                                      <a:gd name="connsiteY12" fmla="*/ 1498 h 22974"/>
                                      <a:gd name="connsiteX13" fmla="*/ 11080 w 24046"/>
                                      <a:gd name="connsiteY13" fmla="*/ -1546 h 22974"/>
                                      <a:gd name="connsiteX14" fmla="*/ 2223 w 24046"/>
                                      <a:gd name="connsiteY14" fmla="*/ 1498 h 22974"/>
                                      <a:gd name="connsiteX15" fmla="*/ -971 w 24046"/>
                                      <a:gd name="connsiteY15" fmla="*/ 9945 h 22974"/>
                                      <a:gd name="connsiteX16" fmla="*/ 2223 w 24046"/>
                                      <a:gd name="connsiteY16" fmla="*/ 18378 h 22974"/>
                                      <a:gd name="connsiteX17" fmla="*/ 11080 w 24046"/>
                                      <a:gd name="connsiteY17" fmla="*/ 21429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4046" h="22974">
                                        <a:moveTo>
                                          <a:pt x="11080" y="16428"/>
                                        </a:moveTo>
                                        <a:cubicBezTo>
                                          <a:pt x="9530" y="16428"/>
                                          <a:pt x="8349" y="15871"/>
                                          <a:pt x="7536" y="14758"/>
                                        </a:cubicBezTo>
                                        <a:cubicBezTo>
                                          <a:pt x="6724" y="13646"/>
                                          <a:pt x="6317" y="12041"/>
                                          <a:pt x="6317" y="9945"/>
                                        </a:cubicBezTo>
                                        <a:cubicBezTo>
                                          <a:pt x="6317" y="7848"/>
                                          <a:pt x="6724" y="6241"/>
                                          <a:pt x="7536" y="5124"/>
                                        </a:cubicBezTo>
                                        <a:cubicBezTo>
                                          <a:pt x="8349" y="4012"/>
                                          <a:pt x="9530" y="3455"/>
                                          <a:pt x="11080" y="3455"/>
                                        </a:cubicBezTo>
                                        <a:cubicBezTo>
                                          <a:pt x="12606" y="3455"/>
                                          <a:pt x="13770" y="4012"/>
                                          <a:pt x="14575" y="5124"/>
                                        </a:cubicBezTo>
                                        <a:cubicBezTo>
                                          <a:pt x="15383" y="6241"/>
                                          <a:pt x="15787" y="7848"/>
                                          <a:pt x="15787" y="9945"/>
                                        </a:cubicBezTo>
                                        <a:cubicBezTo>
                                          <a:pt x="15787" y="12041"/>
                                          <a:pt x="15383" y="13646"/>
                                          <a:pt x="14575" y="14758"/>
                                        </a:cubicBezTo>
                                        <a:cubicBezTo>
                                          <a:pt x="13770" y="15871"/>
                                          <a:pt x="12606" y="16428"/>
                                          <a:pt x="11080" y="16428"/>
                                        </a:cubicBezTo>
                                        <a:close/>
                                        <a:moveTo>
                                          <a:pt x="11080" y="21429"/>
                                        </a:moveTo>
                                        <a:cubicBezTo>
                                          <a:pt x="14843" y="21429"/>
                                          <a:pt x="17783" y="20412"/>
                                          <a:pt x="19900" y="18378"/>
                                        </a:cubicBezTo>
                                        <a:cubicBezTo>
                                          <a:pt x="22017" y="16348"/>
                                          <a:pt x="23076" y="13537"/>
                                          <a:pt x="23076" y="9945"/>
                                        </a:cubicBezTo>
                                        <a:cubicBezTo>
                                          <a:pt x="23076" y="6348"/>
                                          <a:pt x="22017" y="3532"/>
                                          <a:pt x="19900" y="1498"/>
                                        </a:cubicBezTo>
                                        <a:cubicBezTo>
                                          <a:pt x="17783" y="-531"/>
                                          <a:pt x="14843" y="-1546"/>
                                          <a:pt x="11080" y="-1546"/>
                                        </a:cubicBezTo>
                                        <a:cubicBezTo>
                                          <a:pt x="7305" y="-1546"/>
                                          <a:pt x="4352" y="-531"/>
                                          <a:pt x="2223" y="1498"/>
                                        </a:cubicBezTo>
                                        <a:cubicBezTo>
                                          <a:pt x="94" y="3532"/>
                                          <a:pt x="-971" y="6348"/>
                                          <a:pt x="-971" y="9945"/>
                                        </a:cubicBezTo>
                                        <a:cubicBezTo>
                                          <a:pt x="-971" y="13537"/>
                                          <a:pt x="94" y="16348"/>
                                          <a:pt x="2223" y="18378"/>
                                        </a:cubicBezTo>
                                        <a:cubicBezTo>
                                          <a:pt x="4352" y="20412"/>
                                          <a:pt x="7305" y="21429"/>
                                          <a:pt x="11080" y="2142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67" name="Freeform: Shape 4667"/>
                                <wps:cNvSpPr/>
                                <wps:spPr>
                                  <a:xfrm flipV="1">
                                    <a:off x="5826276" y="7778910"/>
                                    <a:ext cx="21990" cy="22406"/>
                                  </a:xfrm>
                                  <a:custGeom>
                                    <a:avLst/>
                                    <a:gdLst>
                                      <a:gd name="connsiteX0" fmla="*/ 20928 w 21990"/>
                                      <a:gd name="connsiteY0" fmla="*/ 11731 h 22406"/>
                                      <a:gd name="connsiteX1" fmla="*/ 20928 w 21990"/>
                                      <a:gd name="connsiteY1" fmla="*/ -1592 h 22406"/>
                                      <a:gd name="connsiteX2" fmla="*/ 13895 w 21990"/>
                                      <a:gd name="connsiteY2" fmla="*/ -1592 h 22406"/>
                                      <a:gd name="connsiteX3" fmla="*/ 13895 w 21990"/>
                                      <a:gd name="connsiteY3" fmla="*/ 578 h 22406"/>
                                      <a:gd name="connsiteX4" fmla="*/ 13895 w 21990"/>
                                      <a:gd name="connsiteY4" fmla="*/ 8605 h 22406"/>
                                      <a:gd name="connsiteX5" fmla="*/ 13770 w 21990"/>
                                      <a:gd name="connsiteY5" fmla="*/ 12512 h 22406"/>
                                      <a:gd name="connsiteX6" fmla="*/ 13333 w 21990"/>
                                      <a:gd name="connsiteY6" fmla="*/ 14094 h 22406"/>
                                      <a:gd name="connsiteX7" fmla="*/ 12214 w 21990"/>
                                      <a:gd name="connsiteY7" fmla="*/ 15163 h 22406"/>
                                      <a:gd name="connsiteX8" fmla="*/ 10614 w 21990"/>
                                      <a:gd name="connsiteY8" fmla="*/ 15544 h 22406"/>
                                      <a:gd name="connsiteX9" fmla="*/ 7176 w 21990"/>
                                      <a:gd name="connsiteY9" fmla="*/ 13850 h 22406"/>
                                      <a:gd name="connsiteX10" fmla="*/ 5926 w 21990"/>
                                      <a:gd name="connsiteY10" fmla="*/ 9174 h 22406"/>
                                      <a:gd name="connsiteX11" fmla="*/ 5926 w 21990"/>
                                      <a:gd name="connsiteY11" fmla="*/ -1592 h 22406"/>
                                      <a:gd name="connsiteX12" fmla="*/ -1063 w 21990"/>
                                      <a:gd name="connsiteY12" fmla="*/ -1592 h 22406"/>
                                      <a:gd name="connsiteX13" fmla="*/ -1063 w 21990"/>
                                      <a:gd name="connsiteY13" fmla="*/ 20289 h 22406"/>
                                      <a:gd name="connsiteX14" fmla="*/ 5926 w 21990"/>
                                      <a:gd name="connsiteY14" fmla="*/ 20289 h 22406"/>
                                      <a:gd name="connsiteX15" fmla="*/ 5926 w 21990"/>
                                      <a:gd name="connsiteY15" fmla="*/ 17088 h 22406"/>
                                      <a:gd name="connsiteX16" fmla="*/ 9282 w 21990"/>
                                      <a:gd name="connsiteY16" fmla="*/ 19908 h 22406"/>
                                      <a:gd name="connsiteX17" fmla="*/ 13214 w 21990"/>
                                      <a:gd name="connsiteY17" fmla="*/ 20814 h 22406"/>
                                      <a:gd name="connsiteX18" fmla="*/ 18965 w 21990"/>
                                      <a:gd name="connsiteY18" fmla="*/ 18489 h 22406"/>
                                      <a:gd name="connsiteX19" fmla="*/ 20928 w 21990"/>
                                      <a:gd name="connsiteY19" fmla="*/ 11731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Lst>
                                    <a:rect l="l" t="t" r="r" b="b"/>
                                    <a:pathLst>
                                      <a:path w="21990" h="22406">
                                        <a:moveTo>
                                          <a:pt x="20928" y="11731"/>
                                        </a:moveTo>
                                        <a:lnTo>
                                          <a:pt x="20928" y="-1592"/>
                                        </a:lnTo>
                                        <a:lnTo>
                                          <a:pt x="13895" y="-1592"/>
                                        </a:lnTo>
                                        <a:lnTo>
                                          <a:pt x="13895" y="578"/>
                                        </a:lnTo>
                                        <a:lnTo>
                                          <a:pt x="13895" y="8605"/>
                                        </a:lnTo>
                                        <a:cubicBezTo>
                                          <a:pt x="13895" y="10493"/>
                                          <a:pt x="13854" y="11795"/>
                                          <a:pt x="13770" y="12512"/>
                                        </a:cubicBezTo>
                                        <a:cubicBezTo>
                                          <a:pt x="13687" y="13229"/>
                                          <a:pt x="13541" y="13756"/>
                                          <a:pt x="13333" y="14094"/>
                                        </a:cubicBezTo>
                                        <a:cubicBezTo>
                                          <a:pt x="13058" y="14552"/>
                                          <a:pt x="12685" y="14909"/>
                                          <a:pt x="12214" y="15163"/>
                                        </a:cubicBezTo>
                                        <a:cubicBezTo>
                                          <a:pt x="11747" y="15417"/>
                                          <a:pt x="11214" y="15544"/>
                                          <a:pt x="10614" y="15544"/>
                                        </a:cubicBezTo>
                                        <a:cubicBezTo>
                                          <a:pt x="9155" y="15544"/>
                                          <a:pt x="8009" y="14979"/>
                                          <a:pt x="7176" y="13850"/>
                                        </a:cubicBezTo>
                                        <a:cubicBezTo>
                                          <a:pt x="6342" y="12725"/>
                                          <a:pt x="5926" y="11166"/>
                                          <a:pt x="5926" y="9174"/>
                                        </a:cubicBezTo>
                                        <a:lnTo>
                                          <a:pt x="5926" y="-1592"/>
                                        </a:lnTo>
                                        <a:lnTo>
                                          <a:pt x="-1063" y="-1592"/>
                                        </a:lnTo>
                                        <a:lnTo>
                                          <a:pt x="-1063" y="20289"/>
                                        </a:lnTo>
                                        <a:lnTo>
                                          <a:pt x="5926" y="20289"/>
                                        </a:lnTo>
                                        <a:lnTo>
                                          <a:pt x="5926" y="17088"/>
                                        </a:lnTo>
                                        <a:cubicBezTo>
                                          <a:pt x="6980" y="18364"/>
                                          <a:pt x="8099" y="19304"/>
                                          <a:pt x="9282" y="19908"/>
                                        </a:cubicBezTo>
                                        <a:cubicBezTo>
                                          <a:pt x="10470" y="20512"/>
                                          <a:pt x="11781" y="20814"/>
                                          <a:pt x="13214" y="20814"/>
                                        </a:cubicBezTo>
                                        <a:cubicBezTo>
                                          <a:pt x="15739" y="20814"/>
                                          <a:pt x="17656" y="20039"/>
                                          <a:pt x="18965" y="18489"/>
                                        </a:cubicBezTo>
                                        <a:cubicBezTo>
                                          <a:pt x="20273" y="16943"/>
                                          <a:pt x="20928" y="14690"/>
                                          <a:pt x="20928" y="1173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68" name="Freeform: Shape 4668"/>
                                <wps:cNvSpPr/>
                                <wps:spPr>
                                  <a:xfrm flipV="1">
                                    <a:off x="5853462" y="7778910"/>
                                    <a:ext cx="19846" cy="22974"/>
                                  </a:xfrm>
                                  <a:custGeom>
                                    <a:avLst/>
                                    <a:gdLst>
                                      <a:gd name="connsiteX0" fmla="*/ 17706 w 19846"/>
                                      <a:gd name="connsiteY0" fmla="*/ 20222 h 22974"/>
                                      <a:gd name="connsiteX1" fmla="*/ 17706 w 19846"/>
                                      <a:gd name="connsiteY1" fmla="*/ 14908 h 22974"/>
                                      <a:gd name="connsiteX2" fmla="*/ 13368 w 19846"/>
                                      <a:gd name="connsiteY2" fmla="*/ 16315 h 22974"/>
                                      <a:gd name="connsiteX3" fmla="*/ 9424 w 19846"/>
                                      <a:gd name="connsiteY3" fmla="*/ 16784 h 22974"/>
                                      <a:gd name="connsiteX4" fmla="*/ 6461 w 19846"/>
                                      <a:gd name="connsiteY4" fmla="*/ 16284 h 22974"/>
                                      <a:gd name="connsiteX5" fmla="*/ 5498 w 19846"/>
                                      <a:gd name="connsiteY5" fmla="*/ 14752 h 22974"/>
                                      <a:gd name="connsiteX6" fmla="*/ 6229 w 19846"/>
                                      <a:gd name="connsiteY6" fmla="*/ 13458 h 22974"/>
                                      <a:gd name="connsiteX7" fmla="*/ 8855 w 19846"/>
                                      <a:gd name="connsiteY7" fmla="*/ 12795 h 22974"/>
                                      <a:gd name="connsiteX8" fmla="*/ 10086 w 19846"/>
                                      <a:gd name="connsiteY8" fmla="*/ 12620 h 22974"/>
                                      <a:gd name="connsiteX9" fmla="*/ 17312 w 19846"/>
                                      <a:gd name="connsiteY9" fmla="*/ 10376 h 22974"/>
                                      <a:gd name="connsiteX10" fmla="*/ 19169 w 19846"/>
                                      <a:gd name="connsiteY10" fmla="*/ 5468 h 22974"/>
                                      <a:gd name="connsiteX11" fmla="*/ 16587 w 19846"/>
                                      <a:gd name="connsiteY11" fmla="*/ 211 h 22974"/>
                                      <a:gd name="connsiteX12" fmla="*/ 8899 w 19846"/>
                                      <a:gd name="connsiteY12" fmla="*/ -1546 h 22974"/>
                                      <a:gd name="connsiteX13" fmla="*/ 4410 w 19846"/>
                                      <a:gd name="connsiteY13" fmla="*/ -1202 h 22974"/>
                                      <a:gd name="connsiteX14" fmla="*/ -346 w 19846"/>
                                      <a:gd name="connsiteY14" fmla="*/ -177 h 22974"/>
                                      <a:gd name="connsiteX15" fmla="*/ -346 w 19846"/>
                                      <a:gd name="connsiteY15" fmla="*/ 5137 h 22974"/>
                                      <a:gd name="connsiteX16" fmla="*/ 3942 w 19846"/>
                                      <a:gd name="connsiteY16" fmla="*/ 3612 h 22974"/>
                                      <a:gd name="connsiteX17" fmla="*/ 8405 w 19846"/>
                                      <a:gd name="connsiteY17" fmla="*/ 3105 h 22974"/>
                                      <a:gd name="connsiteX18" fmla="*/ 11493 w 19846"/>
                                      <a:gd name="connsiteY18" fmla="*/ 3668 h 22974"/>
                                      <a:gd name="connsiteX19" fmla="*/ 12530 w 19846"/>
                                      <a:gd name="connsiteY19" fmla="*/ 5356 h 22974"/>
                                      <a:gd name="connsiteX20" fmla="*/ 11818 w 19846"/>
                                      <a:gd name="connsiteY20" fmla="*/ 6750 h 22974"/>
                                      <a:gd name="connsiteX21" fmla="*/ 8974 w 19846"/>
                                      <a:gd name="connsiteY21" fmla="*/ 7463 h 22974"/>
                                      <a:gd name="connsiteX22" fmla="*/ 7742 w 19846"/>
                                      <a:gd name="connsiteY22" fmla="*/ 7619 h 22974"/>
                                      <a:gd name="connsiteX23" fmla="*/ 1198 w 19846"/>
                                      <a:gd name="connsiteY23" fmla="*/ 9788 h 22974"/>
                                      <a:gd name="connsiteX24" fmla="*/ -678 w 19846"/>
                                      <a:gd name="connsiteY24" fmla="*/ 14596 h 22974"/>
                                      <a:gd name="connsiteX25" fmla="*/ 1704 w 19846"/>
                                      <a:gd name="connsiteY25" fmla="*/ 19747 h 22974"/>
                                      <a:gd name="connsiteX26" fmla="*/ 9011 w 19846"/>
                                      <a:gd name="connsiteY26" fmla="*/ 21429 h 22974"/>
                                      <a:gd name="connsiteX27" fmla="*/ 13074 w 19846"/>
                                      <a:gd name="connsiteY27" fmla="*/ 21135 h 22974"/>
                                      <a:gd name="connsiteX28" fmla="*/ 17706 w 19846"/>
                                      <a:gd name="connsiteY28" fmla="*/ 20222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9846" h="22974">
                                        <a:moveTo>
                                          <a:pt x="17706" y="20222"/>
                                        </a:moveTo>
                                        <a:lnTo>
                                          <a:pt x="17706" y="14908"/>
                                        </a:lnTo>
                                        <a:cubicBezTo>
                                          <a:pt x="16210" y="15534"/>
                                          <a:pt x="14764" y="16002"/>
                                          <a:pt x="13368" y="16315"/>
                                        </a:cubicBezTo>
                                        <a:cubicBezTo>
                                          <a:pt x="11976" y="16628"/>
                                          <a:pt x="10661" y="16784"/>
                                          <a:pt x="9424" y="16784"/>
                                        </a:cubicBezTo>
                                        <a:cubicBezTo>
                                          <a:pt x="8094" y="16784"/>
                                          <a:pt x="7107" y="16617"/>
                                          <a:pt x="6461" y="16284"/>
                                        </a:cubicBezTo>
                                        <a:cubicBezTo>
                                          <a:pt x="5819" y="15950"/>
                                          <a:pt x="5498" y="15440"/>
                                          <a:pt x="5498" y="14752"/>
                                        </a:cubicBezTo>
                                        <a:cubicBezTo>
                                          <a:pt x="5498" y="14189"/>
                                          <a:pt x="5742" y="13758"/>
                                          <a:pt x="6229" y="13458"/>
                                        </a:cubicBezTo>
                                        <a:cubicBezTo>
                                          <a:pt x="6717" y="13162"/>
                                          <a:pt x="7592" y="12941"/>
                                          <a:pt x="8855" y="12795"/>
                                        </a:cubicBezTo>
                                        <a:lnTo>
                                          <a:pt x="10086" y="12620"/>
                                        </a:lnTo>
                                        <a:cubicBezTo>
                                          <a:pt x="13670" y="12166"/>
                                          <a:pt x="16079" y="11418"/>
                                          <a:pt x="17312" y="10376"/>
                                        </a:cubicBezTo>
                                        <a:cubicBezTo>
                                          <a:pt x="18550" y="9334"/>
                                          <a:pt x="19169" y="7698"/>
                                          <a:pt x="19169" y="5468"/>
                                        </a:cubicBezTo>
                                        <a:cubicBezTo>
                                          <a:pt x="19169" y="3138"/>
                                          <a:pt x="18308" y="1386"/>
                                          <a:pt x="16587" y="211"/>
                                        </a:cubicBezTo>
                                        <a:cubicBezTo>
                                          <a:pt x="14870" y="-961"/>
                                          <a:pt x="12307" y="-1546"/>
                                          <a:pt x="8899" y="-1546"/>
                                        </a:cubicBezTo>
                                        <a:cubicBezTo>
                                          <a:pt x="7453" y="-1546"/>
                                          <a:pt x="5957" y="-1431"/>
                                          <a:pt x="4410" y="-1202"/>
                                        </a:cubicBezTo>
                                        <a:cubicBezTo>
                                          <a:pt x="2869" y="-973"/>
                                          <a:pt x="1283" y="-631"/>
                                          <a:pt x="-346" y="-177"/>
                                        </a:cubicBezTo>
                                        <a:lnTo>
                                          <a:pt x="-346" y="5137"/>
                                        </a:lnTo>
                                        <a:cubicBezTo>
                                          <a:pt x="1050" y="4462"/>
                                          <a:pt x="2479" y="3953"/>
                                          <a:pt x="3942" y="3612"/>
                                        </a:cubicBezTo>
                                        <a:cubicBezTo>
                                          <a:pt x="5409" y="3274"/>
                                          <a:pt x="6896" y="3105"/>
                                          <a:pt x="8405" y="3105"/>
                                        </a:cubicBezTo>
                                        <a:cubicBezTo>
                                          <a:pt x="9776" y="3105"/>
                                          <a:pt x="10805" y="3293"/>
                                          <a:pt x="11493" y="3668"/>
                                        </a:cubicBezTo>
                                        <a:cubicBezTo>
                                          <a:pt x="12184" y="4047"/>
                                          <a:pt x="12530" y="4610"/>
                                          <a:pt x="12530" y="5356"/>
                                        </a:cubicBezTo>
                                        <a:cubicBezTo>
                                          <a:pt x="12530" y="5981"/>
                                          <a:pt x="12293" y="6446"/>
                                          <a:pt x="11818" y="6750"/>
                                        </a:cubicBezTo>
                                        <a:cubicBezTo>
                                          <a:pt x="11343" y="7054"/>
                                          <a:pt x="10395" y="7292"/>
                                          <a:pt x="8974" y="7463"/>
                                        </a:cubicBezTo>
                                        <a:lnTo>
                                          <a:pt x="7742" y="7619"/>
                                        </a:lnTo>
                                        <a:cubicBezTo>
                                          <a:pt x="4629" y="8011"/>
                                          <a:pt x="2448" y="8734"/>
                                          <a:pt x="1198" y="9788"/>
                                        </a:cubicBezTo>
                                        <a:cubicBezTo>
                                          <a:pt x="-53" y="10843"/>
                                          <a:pt x="-678" y="12445"/>
                                          <a:pt x="-678" y="14596"/>
                                        </a:cubicBezTo>
                                        <a:cubicBezTo>
                                          <a:pt x="-678" y="16913"/>
                                          <a:pt x="116" y="18630"/>
                                          <a:pt x="1704" y="19747"/>
                                        </a:cubicBezTo>
                                        <a:cubicBezTo>
                                          <a:pt x="3296" y="20868"/>
                                          <a:pt x="5731" y="21429"/>
                                          <a:pt x="9011" y="21429"/>
                                        </a:cubicBezTo>
                                        <a:cubicBezTo>
                                          <a:pt x="10303" y="21429"/>
                                          <a:pt x="11657" y="21331"/>
                                          <a:pt x="13074" y="21135"/>
                                        </a:cubicBezTo>
                                        <a:cubicBezTo>
                                          <a:pt x="14495" y="20943"/>
                                          <a:pt x="16039" y="20639"/>
                                          <a:pt x="17706" y="20222"/>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69" name="Graphic 4083"/>
                            <wpg:cNvGrpSpPr/>
                            <wpg:grpSpPr>
                              <a:xfrm>
                                <a:off x="4775144" y="7044124"/>
                                <a:ext cx="134741" cy="609170"/>
                                <a:chOff x="4775144" y="7044124"/>
                                <a:chExt cx="134741" cy="609170"/>
                              </a:xfrm>
                              <a:solidFill>
                                <a:srgbClr val="000000"/>
                              </a:solidFill>
                            </wpg:grpSpPr>
                            <wpg:grpSp>
                              <wpg:cNvPr id="4670" name="Graphic 4083"/>
                              <wpg:cNvGrpSpPr/>
                              <wpg:grpSpPr>
                                <a:xfrm>
                                  <a:off x="4835371" y="7623030"/>
                                  <a:ext cx="74515" cy="30264"/>
                                  <a:chOff x="4835371" y="7623030"/>
                                  <a:chExt cx="74515" cy="30264"/>
                                </a:xfrm>
                                <a:solidFill>
                                  <a:srgbClr val="000000"/>
                                </a:solidFill>
                              </wpg:grpSpPr>
                              <wps:wsp>
                                <wps:cNvPr id="4671" name="Freeform: Shape 4671"/>
                                <wps:cNvSpPr/>
                                <wps:spPr>
                                  <a:xfrm>
                                    <a:off x="4895884" y="7637524"/>
                                    <a:ext cx="14001" cy="4001"/>
                                  </a:xfrm>
                                  <a:custGeom>
                                    <a:avLst/>
                                    <a:gdLst>
                                      <a:gd name="connsiteX0" fmla="*/ 15004 w 14001"/>
                                      <a:gd name="connsiteY0" fmla="*/ 162 h 4001"/>
                                      <a:gd name="connsiteX1" fmla="*/ 1003 w 14001"/>
                                      <a:gd name="connsiteY1" fmla="*/ 162 h 4001"/>
                                    </a:gdLst>
                                    <a:ahLst/>
                                    <a:cxnLst>
                                      <a:cxn ang="0">
                                        <a:pos x="connsiteX0" y="connsiteY0"/>
                                      </a:cxn>
                                      <a:cxn ang="0">
                                        <a:pos x="connsiteX1" y="connsiteY1"/>
                                      </a:cxn>
                                    </a:cxnLst>
                                    <a:rect l="l" t="t" r="r" b="b"/>
                                    <a:pathLst>
                                      <a:path w="14001" h="4001">
                                        <a:moveTo>
                                          <a:pt x="15004" y="162"/>
                                        </a:moveTo>
                                        <a:lnTo>
                                          <a:pt x="1003" y="162"/>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72" name="Graphic 4083"/>
                                <wpg:cNvGrpSpPr/>
                                <wpg:grpSpPr>
                                  <a:xfrm>
                                    <a:off x="4835371" y="7623030"/>
                                    <a:ext cx="43773" cy="30264"/>
                                    <a:chOff x="4835371" y="7623030"/>
                                    <a:chExt cx="43773" cy="30264"/>
                                  </a:xfrm>
                                  <a:solidFill>
                                    <a:srgbClr val="000000"/>
                                  </a:solidFill>
                                </wpg:grpSpPr>
                                <wps:wsp>
                                  <wps:cNvPr id="4673" name="Freeform: Shape 4673"/>
                                  <wps:cNvSpPr/>
                                  <wps:spPr>
                                    <a:xfrm flipV="1">
                                      <a:off x="4835371" y="7623555"/>
                                      <a:ext cx="17364" cy="29170"/>
                                    </a:xfrm>
                                    <a:custGeom>
                                      <a:avLst/>
                                      <a:gdLst>
                                        <a:gd name="connsiteX0" fmla="*/ -537 w 17364"/>
                                        <a:gd name="connsiteY0" fmla="*/ 1149 h 29170"/>
                                        <a:gd name="connsiteX1" fmla="*/ 5907 w 17364"/>
                                        <a:gd name="connsiteY1" fmla="*/ 1149 h 29170"/>
                                        <a:gd name="connsiteX2" fmla="*/ 5907 w 17364"/>
                                        <a:gd name="connsiteY2" fmla="*/ 23405 h 29170"/>
                                        <a:gd name="connsiteX3" fmla="*/ -1106 w 17364"/>
                                        <a:gd name="connsiteY3" fmla="*/ 21998 h 29170"/>
                                        <a:gd name="connsiteX4" fmla="*/ -1106 w 17364"/>
                                        <a:gd name="connsiteY4" fmla="*/ 25593 h 29170"/>
                                        <a:gd name="connsiteX5" fmla="*/ 5870 w 17364"/>
                                        <a:gd name="connsiteY5" fmla="*/ 27000 h 29170"/>
                                        <a:gd name="connsiteX6" fmla="*/ 9814 w 17364"/>
                                        <a:gd name="connsiteY6" fmla="*/ 27000 h 29170"/>
                                        <a:gd name="connsiteX7" fmla="*/ 9814 w 17364"/>
                                        <a:gd name="connsiteY7" fmla="*/ 1149 h 29170"/>
                                        <a:gd name="connsiteX8" fmla="*/ 16259 w 17364"/>
                                        <a:gd name="connsiteY8" fmla="*/ 1149 h 29170"/>
                                        <a:gd name="connsiteX9" fmla="*/ 16259 w 17364"/>
                                        <a:gd name="connsiteY9" fmla="*/ -2171 h 29170"/>
                                        <a:gd name="connsiteX10" fmla="*/ -537 w 17364"/>
                                        <a:gd name="connsiteY10" fmla="*/ -2171 h 29170"/>
                                        <a:gd name="connsiteX11" fmla="*/ -537 w 17364"/>
                                        <a:gd name="connsiteY11" fmla="*/ 1149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7364" h="29170">
                                          <a:moveTo>
                                            <a:pt x="-537" y="1149"/>
                                          </a:moveTo>
                                          <a:lnTo>
                                            <a:pt x="5907" y="1149"/>
                                          </a:lnTo>
                                          <a:lnTo>
                                            <a:pt x="5907" y="23405"/>
                                          </a:lnTo>
                                          <a:lnTo>
                                            <a:pt x="-1106" y="21998"/>
                                          </a:lnTo>
                                          <a:lnTo>
                                            <a:pt x="-1106" y="25593"/>
                                          </a:lnTo>
                                          <a:lnTo>
                                            <a:pt x="5870" y="27000"/>
                                          </a:lnTo>
                                          <a:lnTo>
                                            <a:pt x="9814" y="27000"/>
                                          </a:lnTo>
                                          <a:lnTo>
                                            <a:pt x="9814" y="1149"/>
                                          </a:lnTo>
                                          <a:lnTo>
                                            <a:pt x="16259" y="1149"/>
                                          </a:lnTo>
                                          <a:lnTo>
                                            <a:pt x="16259" y="-2171"/>
                                          </a:lnTo>
                                          <a:lnTo>
                                            <a:pt x="-537" y="-2171"/>
                                          </a:lnTo>
                                          <a:lnTo>
                                            <a:pt x="-537" y="114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74" name="Freeform: Shape 4674"/>
                                  <wps:cNvSpPr/>
                                  <wps:spPr>
                                    <a:xfrm flipV="1">
                                      <a:off x="4859141" y="7623030"/>
                                      <a:ext cx="20002" cy="30264"/>
                                    </a:xfrm>
                                    <a:custGeom>
                                      <a:avLst/>
                                      <a:gdLst>
                                        <a:gd name="connsiteX0" fmla="*/ 8960 w 20002"/>
                                        <a:gd name="connsiteY0" fmla="*/ 12256 h 30264"/>
                                        <a:gd name="connsiteX1" fmla="*/ 4534 w 20002"/>
                                        <a:gd name="connsiteY1" fmla="*/ 10749 h 30264"/>
                                        <a:gd name="connsiteX2" fmla="*/ 2928 w 20002"/>
                                        <a:gd name="connsiteY2" fmla="*/ 6610 h 30264"/>
                                        <a:gd name="connsiteX3" fmla="*/ 4534 w 20002"/>
                                        <a:gd name="connsiteY3" fmla="*/ 2465 h 30264"/>
                                        <a:gd name="connsiteX4" fmla="*/ 8960 w 20002"/>
                                        <a:gd name="connsiteY4" fmla="*/ 959 h 30264"/>
                                        <a:gd name="connsiteX5" fmla="*/ 13391 w 20002"/>
                                        <a:gd name="connsiteY5" fmla="*/ 2472 h 30264"/>
                                        <a:gd name="connsiteX6" fmla="*/ 15017 w 20002"/>
                                        <a:gd name="connsiteY6" fmla="*/ 6610 h 30264"/>
                                        <a:gd name="connsiteX7" fmla="*/ 13404 w 20002"/>
                                        <a:gd name="connsiteY7" fmla="*/ 10749 h 30264"/>
                                        <a:gd name="connsiteX8" fmla="*/ 8960 w 20002"/>
                                        <a:gd name="connsiteY8" fmla="*/ 12256 h 30264"/>
                                        <a:gd name="connsiteX9" fmla="*/ 5015 w 20002"/>
                                        <a:gd name="connsiteY9" fmla="*/ 13931 h 30264"/>
                                        <a:gd name="connsiteX10" fmla="*/ 1059 w 20002"/>
                                        <a:gd name="connsiteY10" fmla="*/ 16294 h 30264"/>
                                        <a:gd name="connsiteX11" fmla="*/ -354 w 20002"/>
                                        <a:gd name="connsiteY11" fmla="*/ 20539 h 30264"/>
                                        <a:gd name="connsiteX12" fmla="*/ 2134 w 20002"/>
                                        <a:gd name="connsiteY12" fmla="*/ 26066 h 30264"/>
                                        <a:gd name="connsiteX13" fmla="*/ 8960 w 20002"/>
                                        <a:gd name="connsiteY13" fmla="*/ 28097 h 30264"/>
                                        <a:gd name="connsiteX14" fmla="*/ 15798 w 20002"/>
                                        <a:gd name="connsiteY14" fmla="*/ 26066 h 30264"/>
                                        <a:gd name="connsiteX15" fmla="*/ 18279 w 20002"/>
                                        <a:gd name="connsiteY15" fmla="*/ 20539 h 30264"/>
                                        <a:gd name="connsiteX16" fmla="*/ 16861 w 20002"/>
                                        <a:gd name="connsiteY16" fmla="*/ 16294 h 30264"/>
                                        <a:gd name="connsiteX17" fmla="*/ 12929 w 20002"/>
                                        <a:gd name="connsiteY17" fmla="*/ 13931 h 30264"/>
                                        <a:gd name="connsiteX18" fmla="*/ 17367 w 20002"/>
                                        <a:gd name="connsiteY18" fmla="*/ 11330 h 30264"/>
                                        <a:gd name="connsiteX19" fmla="*/ 18961 w 20002"/>
                                        <a:gd name="connsiteY19" fmla="*/ 6610 h 30264"/>
                                        <a:gd name="connsiteX20" fmla="*/ 16373 w 20002"/>
                                        <a:gd name="connsiteY20" fmla="*/ 96 h 30264"/>
                                        <a:gd name="connsiteX21" fmla="*/ 8960 w 20002"/>
                                        <a:gd name="connsiteY21" fmla="*/ -2167 h 30264"/>
                                        <a:gd name="connsiteX22" fmla="*/ 1546 w 20002"/>
                                        <a:gd name="connsiteY22" fmla="*/ 96 h 30264"/>
                                        <a:gd name="connsiteX23" fmla="*/ -1042 w 20002"/>
                                        <a:gd name="connsiteY23" fmla="*/ 6610 h 30264"/>
                                        <a:gd name="connsiteX24" fmla="*/ 559 w 20002"/>
                                        <a:gd name="connsiteY24" fmla="*/ 11330 h 30264"/>
                                        <a:gd name="connsiteX25" fmla="*/ 5015 w 20002"/>
                                        <a:gd name="connsiteY25" fmla="*/ 13931 h 30264"/>
                                        <a:gd name="connsiteX26" fmla="*/ 3571 w 20002"/>
                                        <a:gd name="connsiteY26" fmla="*/ 20164 h 30264"/>
                                        <a:gd name="connsiteX27" fmla="*/ 4984 w 20002"/>
                                        <a:gd name="connsiteY27" fmla="*/ 16632 h 30264"/>
                                        <a:gd name="connsiteX28" fmla="*/ 8960 w 20002"/>
                                        <a:gd name="connsiteY28" fmla="*/ 15363 h 30264"/>
                                        <a:gd name="connsiteX29" fmla="*/ 12935 w 20002"/>
                                        <a:gd name="connsiteY29" fmla="*/ 16632 h 30264"/>
                                        <a:gd name="connsiteX30" fmla="*/ 14373 w 20002"/>
                                        <a:gd name="connsiteY30" fmla="*/ 20164 h 30264"/>
                                        <a:gd name="connsiteX31" fmla="*/ 12935 w 20002"/>
                                        <a:gd name="connsiteY31" fmla="*/ 23702 h 30264"/>
                                        <a:gd name="connsiteX32" fmla="*/ 8960 w 20002"/>
                                        <a:gd name="connsiteY32" fmla="*/ 24971 h 30264"/>
                                        <a:gd name="connsiteX33" fmla="*/ 4984 w 20002"/>
                                        <a:gd name="connsiteY33" fmla="*/ 23702 h 30264"/>
                                        <a:gd name="connsiteX34" fmla="*/ 3571 w 20002"/>
                                        <a:gd name="connsiteY34" fmla="*/ 20164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20002" h="30264">
                                          <a:moveTo>
                                            <a:pt x="8960" y="12256"/>
                                          </a:moveTo>
                                          <a:cubicBezTo>
                                            <a:pt x="7084" y="12256"/>
                                            <a:pt x="5609" y="11753"/>
                                            <a:pt x="4534" y="10749"/>
                                          </a:cubicBezTo>
                                          <a:cubicBezTo>
                                            <a:pt x="3463" y="9744"/>
                                            <a:pt x="2928" y="8365"/>
                                            <a:pt x="2928" y="6610"/>
                                          </a:cubicBezTo>
                                          <a:cubicBezTo>
                                            <a:pt x="2928" y="4851"/>
                                            <a:pt x="3463" y="3470"/>
                                            <a:pt x="4534" y="2465"/>
                                          </a:cubicBezTo>
                                          <a:cubicBezTo>
                                            <a:pt x="5609" y="1461"/>
                                            <a:pt x="7084" y="959"/>
                                            <a:pt x="8960" y="959"/>
                                          </a:cubicBezTo>
                                          <a:cubicBezTo>
                                            <a:pt x="10835" y="959"/>
                                            <a:pt x="12312" y="1463"/>
                                            <a:pt x="13391" y="2472"/>
                                          </a:cubicBezTo>
                                          <a:cubicBezTo>
                                            <a:pt x="14475" y="3484"/>
                                            <a:pt x="15017" y="4864"/>
                                            <a:pt x="15017" y="6610"/>
                                          </a:cubicBezTo>
                                          <a:cubicBezTo>
                                            <a:pt x="15017" y="8365"/>
                                            <a:pt x="14479" y="9744"/>
                                            <a:pt x="13404" y="10749"/>
                                          </a:cubicBezTo>
                                          <a:cubicBezTo>
                                            <a:pt x="12333" y="11753"/>
                                            <a:pt x="10851" y="12256"/>
                                            <a:pt x="8960" y="12256"/>
                                          </a:cubicBezTo>
                                          <a:close/>
                                          <a:moveTo>
                                            <a:pt x="5015" y="13931"/>
                                          </a:moveTo>
                                          <a:cubicBezTo>
                                            <a:pt x="3323" y="14348"/>
                                            <a:pt x="2005" y="15135"/>
                                            <a:pt x="1059" y="16294"/>
                                          </a:cubicBezTo>
                                          <a:cubicBezTo>
                                            <a:pt x="117" y="17457"/>
                                            <a:pt x="-354" y="18872"/>
                                            <a:pt x="-354" y="20539"/>
                                          </a:cubicBezTo>
                                          <a:cubicBezTo>
                                            <a:pt x="-354" y="22869"/>
                                            <a:pt x="475" y="24711"/>
                                            <a:pt x="2134" y="26066"/>
                                          </a:cubicBezTo>
                                          <a:cubicBezTo>
                                            <a:pt x="3796" y="27420"/>
                                            <a:pt x="6072" y="28097"/>
                                            <a:pt x="8960" y="28097"/>
                                          </a:cubicBezTo>
                                          <a:cubicBezTo>
                                            <a:pt x="11864" y="28097"/>
                                            <a:pt x="14144" y="27420"/>
                                            <a:pt x="15798" y="26066"/>
                                          </a:cubicBezTo>
                                          <a:cubicBezTo>
                                            <a:pt x="17452" y="24711"/>
                                            <a:pt x="18279" y="22869"/>
                                            <a:pt x="18279" y="20539"/>
                                          </a:cubicBezTo>
                                          <a:cubicBezTo>
                                            <a:pt x="18279" y="18872"/>
                                            <a:pt x="17807" y="17457"/>
                                            <a:pt x="16861" y="16294"/>
                                          </a:cubicBezTo>
                                          <a:cubicBezTo>
                                            <a:pt x="15919" y="15135"/>
                                            <a:pt x="14608" y="14348"/>
                                            <a:pt x="12929" y="13931"/>
                                          </a:cubicBezTo>
                                          <a:cubicBezTo>
                                            <a:pt x="14829" y="13489"/>
                                            <a:pt x="16308" y="12622"/>
                                            <a:pt x="17367" y="11330"/>
                                          </a:cubicBezTo>
                                          <a:cubicBezTo>
                                            <a:pt x="18430" y="10042"/>
                                            <a:pt x="18961" y="8469"/>
                                            <a:pt x="18961" y="6610"/>
                                          </a:cubicBezTo>
                                          <a:cubicBezTo>
                                            <a:pt x="18961" y="3780"/>
                                            <a:pt x="18098" y="1609"/>
                                            <a:pt x="16373" y="96"/>
                                          </a:cubicBezTo>
                                          <a:cubicBezTo>
                                            <a:pt x="14648" y="-1413"/>
                                            <a:pt x="12177" y="-2167"/>
                                            <a:pt x="8960" y="-2167"/>
                                          </a:cubicBezTo>
                                          <a:cubicBezTo>
                                            <a:pt x="5747" y="-2167"/>
                                            <a:pt x="3276" y="-1413"/>
                                            <a:pt x="1546" y="96"/>
                                          </a:cubicBezTo>
                                          <a:cubicBezTo>
                                            <a:pt x="-179" y="1609"/>
                                            <a:pt x="-1042" y="3780"/>
                                            <a:pt x="-1042" y="6610"/>
                                          </a:cubicBezTo>
                                          <a:cubicBezTo>
                                            <a:pt x="-1042" y="8469"/>
                                            <a:pt x="-508" y="10042"/>
                                            <a:pt x="559" y="11330"/>
                                          </a:cubicBezTo>
                                          <a:cubicBezTo>
                                            <a:pt x="1629" y="12622"/>
                                            <a:pt x="3115" y="13489"/>
                                            <a:pt x="5015" y="13931"/>
                                          </a:cubicBezTo>
                                          <a:close/>
                                          <a:moveTo>
                                            <a:pt x="3571" y="20164"/>
                                          </a:moveTo>
                                          <a:cubicBezTo>
                                            <a:pt x="3571" y="18655"/>
                                            <a:pt x="4042" y="17478"/>
                                            <a:pt x="4984" y="16632"/>
                                          </a:cubicBezTo>
                                          <a:cubicBezTo>
                                            <a:pt x="5930" y="15786"/>
                                            <a:pt x="7255" y="15363"/>
                                            <a:pt x="8960" y="15363"/>
                                          </a:cubicBezTo>
                                          <a:cubicBezTo>
                                            <a:pt x="10656" y="15363"/>
                                            <a:pt x="11981" y="15786"/>
                                            <a:pt x="12935" y="16632"/>
                                          </a:cubicBezTo>
                                          <a:cubicBezTo>
                                            <a:pt x="13894" y="17478"/>
                                            <a:pt x="14373" y="18655"/>
                                            <a:pt x="14373" y="20164"/>
                                          </a:cubicBezTo>
                                          <a:cubicBezTo>
                                            <a:pt x="14373" y="21677"/>
                                            <a:pt x="13894" y="22856"/>
                                            <a:pt x="12935" y="23702"/>
                                          </a:cubicBezTo>
                                          <a:cubicBezTo>
                                            <a:pt x="11981" y="24548"/>
                                            <a:pt x="10656" y="24971"/>
                                            <a:pt x="8960" y="24971"/>
                                          </a:cubicBezTo>
                                          <a:cubicBezTo>
                                            <a:pt x="7255" y="24971"/>
                                            <a:pt x="5930" y="24548"/>
                                            <a:pt x="4984" y="23702"/>
                                          </a:cubicBezTo>
                                          <a:cubicBezTo>
                                            <a:pt x="4042" y="22856"/>
                                            <a:pt x="3571" y="21677"/>
                                            <a:pt x="3571" y="2016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75" name="Graphic 4083"/>
                              <wpg:cNvGrpSpPr/>
                              <wpg:grpSpPr>
                                <a:xfrm>
                                  <a:off x="4833908" y="7540329"/>
                                  <a:ext cx="75978" cy="30264"/>
                                  <a:chOff x="4833908" y="7540329"/>
                                  <a:chExt cx="75978" cy="30264"/>
                                </a:xfrm>
                                <a:solidFill>
                                  <a:srgbClr val="000000"/>
                                </a:solidFill>
                              </wpg:grpSpPr>
                              <wps:wsp>
                                <wps:cNvPr id="4676" name="Freeform: Shape 4676"/>
                                <wps:cNvSpPr/>
                                <wps:spPr>
                                  <a:xfrm>
                                    <a:off x="4895884" y="7554824"/>
                                    <a:ext cx="14001" cy="4001"/>
                                  </a:xfrm>
                                  <a:custGeom>
                                    <a:avLst/>
                                    <a:gdLst>
                                      <a:gd name="connsiteX0" fmla="*/ 15004 w 14001"/>
                                      <a:gd name="connsiteY0" fmla="*/ 142 h 4001"/>
                                      <a:gd name="connsiteX1" fmla="*/ 1003 w 14001"/>
                                      <a:gd name="connsiteY1" fmla="*/ 142 h 4001"/>
                                    </a:gdLst>
                                    <a:ahLst/>
                                    <a:cxnLst>
                                      <a:cxn ang="0">
                                        <a:pos x="connsiteX0" y="connsiteY0"/>
                                      </a:cxn>
                                      <a:cxn ang="0">
                                        <a:pos x="connsiteX1" y="connsiteY1"/>
                                      </a:cxn>
                                    </a:cxnLst>
                                    <a:rect l="l" t="t" r="r" b="b"/>
                                    <a:pathLst>
                                      <a:path w="14001" h="4001">
                                        <a:moveTo>
                                          <a:pt x="15004" y="142"/>
                                        </a:moveTo>
                                        <a:lnTo>
                                          <a:pt x="1003" y="142"/>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77" name="Graphic 4083"/>
                                <wpg:cNvGrpSpPr/>
                                <wpg:grpSpPr>
                                  <a:xfrm>
                                    <a:off x="4833908" y="7540329"/>
                                    <a:ext cx="45317" cy="30264"/>
                                    <a:chOff x="4833908" y="7540329"/>
                                    <a:chExt cx="45317" cy="30264"/>
                                  </a:xfrm>
                                  <a:solidFill>
                                    <a:srgbClr val="000000"/>
                                  </a:solidFill>
                                </wpg:grpSpPr>
                                <wps:wsp>
                                  <wps:cNvPr id="4678" name="Freeform: Shape 4678"/>
                                  <wps:cNvSpPr/>
                                  <wps:spPr>
                                    <a:xfrm flipV="1">
                                      <a:off x="4833908" y="7540329"/>
                                      <a:ext cx="18514" cy="29695"/>
                                    </a:xfrm>
                                    <a:custGeom>
                                      <a:avLst/>
                                      <a:gdLst>
                                        <a:gd name="connsiteX0" fmla="*/ 3780 w 18514"/>
                                        <a:gd name="connsiteY0" fmla="*/ 1086 h 29695"/>
                                        <a:gd name="connsiteX1" fmla="*/ 17551 w 18514"/>
                                        <a:gd name="connsiteY1" fmla="*/ 1086 h 29695"/>
                                        <a:gd name="connsiteX2" fmla="*/ 17551 w 18514"/>
                                        <a:gd name="connsiteY2" fmla="*/ -2233 h 29695"/>
                                        <a:gd name="connsiteX3" fmla="*/ -964 w 18514"/>
                                        <a:gd name="connsiteY3" fmla="*/ -2233 h 29695"/>
                                        <a:gd name="connsiteX4" fmla="*/ -964 w 18514"/>
                                        <a:gd name="connsiteY4" fmla="*/ 1086 h 29695"/>
                                        <a:gd name="connsiteX5" fmla="*/ 5155 w 18514"/>
                                        <a:gd name="connsiteY5" fmla="*/ 7325 h 29695"/>
                                        <a:gd name="connsiteX6" fmla="*/ 10031 w 18514"/>
                                        <a:gd name="connsiteY6" fmla="*/ 12383 h 29695"/>
                                        <a:gd name="connsiteX7" fmla="*/ 12675 w 18514"/>
                                        <a:gd name="connsiteY7" fmla="*/ 15984 h 29695"/>
                                        <a:gd name="connsiteX8" fmla="*/ 13431 w 18514"/>
                                        <a:gd name="connsiteY8" fmla="*/ 18885 h 29695"/>
                                        <a:gd name="connsiteX9" fmla="*/ 11800 w 18514"/>
                                        <a:gd name="connsiteY9" fmla="*/ 22673 h 29695"/>
                                        <a:gd name="connsiteX10" fmla="*/ 7549 w 18514"/>
                                        <a:gd name="connsiteY10" fmla="*/ 24143 h 29695"/>
                                        <a:gd name="connsiteX11" fmla="*/ 3630 w 18514"/>
                                        <a:gd name="connsiteY11" fmla="*/ 23499 h 29695"/>
                                        <a:gd name="connsiteX12" fmla="*/ -770 w 18514"/>
                                        <a:gd name="connsiteY12" fmla="*/ 21542 h 29695"/>
                                        <a:gd name="connsiteX13" fmla="*/ -770 w 18514"/>
                                        <a:gd name="connsiteY13" fmla="*/ 25530 h 29695"/>
                                        <a:gd name="connsiteX14" fmla="*/ 3680 w 18514"/>
                                        <a:gd name="connsiteY14" fmla="*/ 26975 h 29695"/>
                                        <a:gd name="connsiteX15" fmla="*/ 7474 w 18514"/>
                                        <a:gd name="connsiteY15" fmla="*/ 27462 h 29695"/>
                                        <a:gd name="connsiteX16" fmla="*/ 14700 w 18514"/>
                                        <a:gd name="connsiteY16" fmla="*/ 25193 h 29695"/>
                                        <a:gd name="connsiteX17" fmla="*/ 17394 w 18514"/>
                                        <a:gd name="connsiteY17" fmla="*/ 19141 h 29695"/>
                                        <a:gd name="connsiteX18" fmla="*/ 16719 w 18514"/>
                                        <a:gd name="connsiteY18" fmla="*/ 15728 h 29695"/>
                                        <a:gd name="connsiteX19" fmla="*/ 14269 w 18514"/>
                                        <a:gd name="connsiteY19" fmla="*/ 11933 h 29695"/>
                                        <a:gd name="connsiteX20" fmla="*/ 11162 w 18514"/>
                                        <a:gd name="connsiteY20" fmla="*/ 8657 h 29695"/>
                                        <a:gd name="connsiteX21" fmla="*/ 3780 w 18514"/>
                                        <a:gd name="connsiteY21" fmla="*/ 1086 h 296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8514" h="29695">
                                          <a:moveTo>
                                            <a:pt x="3780" y="1086"/>
                                          </a:moveTo>
                                          <a:lnTo>
                                            <a:pt x="17551" y="1086"/>
                                          </a:lnTo>
                                          <a:lnTo>
                                            <a:pt x="17551" y="-2233"/>
                                          </a:lnTo>
                                          <a:lnTo>
                                            <a:pt x="-964" y="-2233"/>
                                          </a:lnTo>
                                          <a:lnTo>
                                            <a:pt x="-964" y="1086"/>
                                          </a:lnTo>
                                          <a:cubicBezTo>
                                            <a:pt x="532" y="2637"/>
                                            <a:pt x="2572" y="4716"/>
                                            <a:pt x="5155" y="7325"/>
                                          </a:cubicBezTo>
                                          <a:cubicBezTo>
                                            <a:pt x="7743" y="9939"/>
                                            <a:pt x="9368" y="11625"/>
                                            <a:pt x="10031" y="12383"/>
                                          </a:cubicBezTo>
                                          <a:cubicBezTo>
                                            <a:pt x="11294" y="13800"/>
                                            <a:pt x="12175" y="15000"/>
                                            <a:pt x="12675" y="15984"/>
                                          </a:cubicBezTo>
                                          <a:cubicBezTo>
                                            <a:pt x="13179" y="16968"/>
                                            <a:pt x="13431" y="17935"/>
                                            <a:pt x="13431" y="18885"/>
                                          </a:cubicBezTo>
                                          <a:cubicBezTo>
                                            <a:pt x="13431" y="20435"/>
                                            <a:pt x="12888" y="21698"/>
                                            <a:pt x="11800" y="22673"/>
                                          </a:cubicBezTo>
                                          <a:cubicBezTo>
                                            <a:pt x="10712" y="23653"/>
                                            <a:pt x="9295" y="24143"/>
                                            <a:pt x="7549" y="24143"/>
                                          </a:cubicBezTo>
                                          <a:cubicBezTo>
                                            <a:pt x="6312" y="24143"/>
                                            <a:pt x="5005" y="23928"/>
                                            <a:pt x="3630" y="23499"/>
                                          </a:cubicBezTo>
                                          <a:cubicBezTo>
                                            <a:pt x="2259" y="23069"/>
                                            <a:pt x="792" y="22417"/>
                                            <a:pt x="-770" y="21542"/>
                                          </a:cubicBezTo>
                                          <a:lnTo>
                                            <a:pt x="-770" y="25530"/>
                                          </a:lnTo>
                                          <a:cubicBezTo>
                                            <a:pt x="817" y="26168"/>
                                            <a:pt x="2301" y="26649"/>
                                            <a:pt x="3680" y="26975"/>
                                          </a:cubicBezTo>
                                          <a:cubicBezTo>
                                            <a:pt x="5064" y="27300"/>
                                            <a:pt x="6328" y="27462"/>
                                            <a:pt x="7474" y="27462"/>
                                          </a:cubicBezTo>
                                          <a:cubicBezTo>
                                            <a:pt x="10496" y="27462"/>
                                            <a:pt x="12904" y="26706"/>
                                            <a:pt x="14700" y="25193"/>
                                          </a:cubicBezTo>
                                          <a:cubicBezTo>
                                            <a:pt x="16496" y="23684"/>
                                            <a:pt x="17394" y="21667"/>
                                            <a:pt x="17394" y="19141"/>
                                          </a:cubicBezTo>
                                          <a:cubicBezTo>
                                            <a:pt x="17394" y="17941"/>
                                            <a:pt x="17169" y="16803"/>
                                            <a:pt x="16719" y="15728"/>
                                          </a:cubicBezTo>
                                          <a:cubicBezTo>
                                            <a:pt x="16273" y="14657"/>
                                            <a:pt x="15457" y="13392"/>
                                            <a:pt x="14269" y="11933"/>
                                          </a:cubicBezTo>
                                          <a:cubicBezTo>
                                            <a:pt x="13944" y="11554"/>
                                            <a:pt x="12908" y="10462"/>
                                            <a:pt x="11162" y="8657"/>
                                          </a:cubicBezTo>
                                          <a:cubicBezTo>
                                            <a:pt x="9420" y="6852"/>
                                            <a:pt x="6960" y="4329"/>
                                            <a:pt x="3780" y="108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79" name="Freeform: Shape 4679"/>
                                  <wps:cNvSpPr/>
                                  <wps:spPr>
                                    <a:xfrm flipV="1">
                                      <a:off x="4859066" y="7540329"/>
                                      <a:ext cx="20158" cy="30264"/>
                                    </a:xfrm>
                                    <a:custGeom>
                                      <a:avLst/>
                                      <a:gdLst>
                                        <a:gd name="connsiteX0" fmla="*/ 9034 w 20158"/>
                                        <a:gd name="connsiteY0" fmla="*/ 24951 h 30264"/>
                                        <a:gd name="connsiteX1" fmla="*/ 4452 w 20158"/>
                                        <a:gd name="connsiteY1" fmla="*/ 21950 h 30264"/>
                                        <a:gd name="connsiteX2" fmla="*/ 2921 w 20158"/>
                                        <a:gd name="connsiteY2" fmla="*/ 12935 h 30264"/>
                                        <a:gd name="connsiteX3" fmla="*/ 4452 w 20158"/>
                                        <a:gd name="connsiteY3" fmla="*/ 3939 h 30264"/>
                                        <a:gd name="connsiteX4" fmla="*/ 9034 w 20158"/>
                                        <a:gd name="connsiteY4" fmla="*/ 938 h 30264"/>
                                        <a:gd name="connsiteX5" fmla="*/ 13635 w 20158"/>
                                        <a:gd name="connsiteY5" fmla="*/ 3939 h 30264"/>
                                        <a:gd name="connsiteX6" fmla="*/ 15172 w 20158"/>
                                        <a:gd name="connsiteY6" fmla="*/ 12935 h 30264"/>
                                        <a:gd name="connsiteX7" fmla="*/ 13635 w 20158"/>
                                        <a:gd name="connsiteY7" fmla="*/ 21950 h 30264"/>
                                        <a:gd name="connsiteX8" fmla="*/ 9034 w 20158"/>
                                        <a:gd name="connsiteY8" fmla="*/ 24951 h 30264"/>
                                        <a:gd name="connsiteX9" fmla="*/ 9034 w 20158"/>
                                        <a:gd name="connsiteY9" fmla="*/ 28077 h 30264"/>
                                        <a:gd name="connsiteX10" fmla="*/ 16529 w 20158"/>
                                        <a:gd name="connsiteY10" fmla="*/ 24194 h 30264"/>
                                        <a:gd name="connsiteX11" fmla="*/ 19117 w 20158"/>
                                        <a:gd name="connsiteY11" fmla="*/ 12935 h 30264"/>
                                        <a:gd name="connsiteX12" fmla="*/ 16529 w 20158"/>
                                        <a:gd name="connsiteY12" fmla="*/ 1688 h 30264"/>
                                        <a:gd name="connsiteX13" fmla="*/ 9034 w 20158"/>
                                        <a:gd name="connsiteY13" fmla="*/ -2188 h 30264"/>
                                        <a:gd name="connsiteX14" fmla="*/ 1546 w 20158"/>
                                        <a:gd name="connsiteY14" fmla="*/ 1688 h 30264"/>
                                        <a:gd name="connsiteX15" fmla="*/ -1042 w 20158"/>
                                        <a:gd name="connsiteY15" fmla="*/ 12935 h 30264"/>
                                        <a:gd name="connsiteX16" fmla="*/ 1546 w 20158"/>
                                        <a:gd name="connsiteY16" fmla="*/ 24194 h 30264"/>
                                        <a:gd name="connsiteX17" fmla="*/ 9034 w 20158"/>
                                        <a:gd name="connsiteY17" fmla="*/ 28077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9034" y="24951"/>
                                          </a:moveTo>
                                          <a:cubicBezTo>
                                            <a:pt x="7005" y="24951"/>
                                            <a:pt x="5477" y="23951"/>
                                            <a:pt x="4452" y="21950"/>
                                          </a:cubicBezTo>
                                          <a:cubicBezTo>
                                            <a:pt x="3431" y="19954"/>
                                            <a:pt x="2921" y="16949"/>
                                            <a:pt x="2921" y="12935"/>
                                          </a:cubicBezTo>
                                          <a:cubicBezTo>
                                            <a:pt x="2921" y="8938"/>
                                            <a:pt x="3431" y="5939"/>
                                            <a:pt x="4452" y="3939"/>
                                          </a:cubicBezTo>
                                          <a:cubicBezTo>
                                            <a:pt x="5477" y="1938"/>
                                            <a:pt x="7005" y="938"/>
                                            <a:pt x="9034" y="938"/>
                                          </a:cubicBezTo>
                                          <a:cubicBezTo>
                                            <a:pt x="11080" y="938"/>
                                            <a:pt x="12614" y="1938"/>
                                            <a:pt x="13635" y="3939"/>
                                          </a:cubicBezTo>
                                          <a:cubicBezTo>
                                            <a:pt x="14660" y="5939"/>
                                            <a:pt x="15172" y="8938"/>
                                            <a:pt x="15172" y="12935"/>
                                          </a:cubicBezTo>
                                          <a:cubicBezTo>
                                            <a:pt x="15172" y="16949"/>
                                            <a:pt x="14660" y="19954"/>
                                            <a:pt x="13635" y="21950"/>
                                          </a:cubicBezTo>
                                          <a:cubicBezTo>
                                            <a:pt x="12614" y="23951"/>
                                            <a:pt x="11080" y="24951"/>
                                            <a:pt x="9034" y="24951"/>
                                          </a:cubicBezTo>
                                          <a:close/>
                                          <a:moveTo>
                                            <a:pt x="9034" y="28077"/>
                                          </a:moveTo>
                                          <a:cubicBezTo>
                                            <a:pt x="12305" y="28077"/>
                                            <a:pt x="14804" y="26783"/>
                                            <a:pt x="16529" y="24194"/>
                                          </a:cubicBezTo>
                                          <a:cubicBezTo>
                                            <a:pt x="18254" y="21610"/>
                                            <a:pt x="19117" y="17857"/>
                                            <a:pt x="19117" y="12935"/>
                                          </a:cubicBezTo>
                                          <a:cubicBezTo>
                                            <a:pt x="19117" y="8025"/>
                                            <a:pt x="18254" y="4276"/>
                                            <a:pt x="16529" y="1688"/>
                                          </a:cubicBezTo>
                                          <a:cubicBezTo>
                                            <a:pt x="14804" y="-896"/>
                                            <a:pt x="12305" y="-2188"/>
                                            <a:pt x="9034" y="-2188"/>
                                          </a:cubicBezTo>
                                          <a:cubicBezTo>
                                            <a:pt x="5767" y="-2188"/>
                                            <a:pt x="3271" y="-896"/>
                                            <a:pt x="1546" y="1688"/>
                                          </a:cubicBezTo>
                                          <a:cubicBezTo>
                                            <a:pt x="-180" y="4276"/>
                                            <a:pt x="-1042" y="8025"/>
                                            <a:pt x="-1042" y="12935"/>
                                          </a:cubicBezTo>
                                          <a:cubicBezTo>
                                            <a:pt x="-1042" y="17857"/>
                                            <a:pt x="-180" y="21610"/>
                                            <a:pt x="1546" y="24194"/>
                                          </a:cubicBezTo>
                                          <a:cubicBezTo>
                                            <a:pt x="3271" y="26783"/>
                                            <a:pt x="5767" y="28077"/>
                                            <a:pt x="9034" y="28077"/>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80" name="Graphic 4083"/>
                              <wpg:cNvGrpSpPr/>
                              <wpg:grpSpPr>
                                <a:xfrm>
                                  <a:off x="4833908" y="7457628"/>
                                  <a:ext cx="75978" cy="29695"/>
                                  <a:chOff x="4833908" y="7457628"/>
                                  <a:chExt cx="75978" cy="29695"/>
                                </a:xfrm>
                                <a:solidFill>
                                  <a:srgbClr val="000000"/>
                                </a:solidFill>
                              </wpg:grpSpPr>
                              <wps:wsp>
                                <wps:cNvPr id="4681" name="Freeform: Shape 4681"/>
                                <wps:cNvSpPr/>
                                <wps:spPr>
                                  <a:xfrm>
                                    <a:off x="4895884" y="7472123"/>
                                    <a:ext cx="14001" cy="4001"/>
                                  </a:xfrm>
                                  <a:custGeom>
                                    <a:avLst/>
                                    <a:gdLst>
                                      <a:gd name="connsiteX0" fmla="*/ 15004 w 14001"/>
                                      <a:gd name="connsiteY0" fmla="*/ 121 h 4001"/>
                                      <a:gd name="connsiteX1" fmla="*/ 1003 w 14001"/>
                                      <a:gd name="connsiteY1" fmla="*/ 121 h 4001"/>
                                    </a:gdLst>
                                    <a:ahLst/>
                                    <a:cxnLst>
                                      <a:cxn ang="0">
                                        <a:pos x="connsiteX0" y="connsiteY0"/>
                                      </a:cxn>
                                      <a:cxn ang="0">
                                        <a:pos x="connsiteX1" y="connsiteY1"/>
                                      </a:cxn>
                                    </a:cxnLst>
                                    <a:rect l="l" t="t" r="r" b="b"/>
                                    <a:pathLst>
                                      <a:path w="14001" h="4001">
                                        <a:moveTo>
                                          <a:pt x="15004" y="121"/>
                                        </a:moveTo>
                                        <a:lnTo>
                                          <a:pt x="1003" y="121"/>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82" name="Graphic 4083"/>
                                <wpg:cNvGrpSpPr/>
                                <wpg:grpSpPr>
                                  <a:xfrm>
                                    <a:off x="4833908" y="7457628"/>
                                    <a:ext cx="43967" cy="29695"/>
                                    <a:chOff x="4833908" y="7457628"/>
                                    <a:chExt cx="43967" cy="29695"/>
                                  </a:xfrm>
                                  <a:solidFill>
                                    <a:srgbClr val="000000"/>
                                  </a:solidFill>
                                </wpg:grpSpPr>
                                <wps:wsp>
                                  <wps:cNvPr id="4683" name="Freeform: Shape 4683"/>
                                  <wps:cNvSpPr/>
                                  <wps:spPr>
                                    <a:xfrm flipV="1">
                                      <a:off x="4833908" y="7457628"/>
                                      <a:ext cx="18514" cy="29695"/>
                                    </a:xfrm>
                                    <a:custGeom>
                                      <a:avLst/>
                                      <a:gdLst>
                                        <a:gd name="connsiteX0" fmla="*/ 3780 w 18514"/>
                                        <a:gd name="connsiteY0" fmla="*/ 1066 h 29695"/>
                                        <a:gd name="connsiteX1" fmla="*/ 17551 w 18514"/>
                                        <a:gd name="connsiteY1" fmla="*/ 1066 h 29695"/>
                                        <a:gd name="connsiteX2" fmla="*/ 17551 w 18514"/>
                                        <a:gd name="connsiteY2" fmla="*/ -2254 h 29695"/>
                                        <a:gd name="connsiteX3" fmla="*/ -964 w 18514"/>
                                        <a:gd name="connsiteY3" fmla="*/ -2254 h 29695"/>
                                        <a:gd name="connsiteX4" fmla="*/ -964 w 18514"/>
                                        <a:gd name="connsiteY4" fmla="*/ 1066 h 29695"/>
                                        <a:gd name="connsiteX5" fmla="*/ 5155 w 18514"/>
                                        <a:gd name="connsiteY5" fmla="*/ 7305 h 29695"/>
                                        <a:gd name="connsiteX6" fmla="*/ 10031 w 18514"/>
                                        <a:gd name="connsiteY6" fmla="*/ 12362 h 29695"/>
                                        <a:gd name="connsiteX7" fmla="*/ 12675 w 18514"/>
                                        <a:gd name="connsiteY7" fmla="*/ 15963 h 29695"/>
                                        <a:gd name="connsiteX8" fmla="*/ 13431 w 18514"/>
                                        <a:gd name="connsiteY8" fmla="*/ 18864 h 29695"/>
                                        <a:gd name="connsiteX9" fmla="*/ 11800 w 18514"/>
                                        <a:gd name="connsiteY9" fmla="*/ 22653 h 29695"/>
                                        <a:gd name="connsiteX10" fmla="*/ 7549 w 18514"/>
                                        <a:gd name="connsiteY10" fmla="*/ 24122 h 29695"/>
                                        <a:gd name="connsiteX11" fmla="*/ 3630 w 18514"/>
                                        <a:gd name="connsiteY11" fmla="*/ 23478 h 29695"/>
                                        <a:gd name="connsiteX12" fmla="*/ -770 w 18514"/>
                                        <a:gd name="connsiteY12" fmla="*/ 21521 h 29695"/>
                                        <a:gd name="connsiteX13" fmla="*/ -770 w 18514"/>
                                        <a:gd name="connsiteY13" fmla="*/ 25510 h 29695"/>
                                        <a:gd name="connsiteX14" fmla="*/ 3680 w 18514"/>
                                        <a:gd name="connsiteY14" fmla="*/ 26954 h 29695"/>
                                        <a:gd name="connsiteX15" fmla="*/ 7474 w 18514"/>
                                        <a:gd name="connsiteY15" fmla="*/ 27442 h 29695"/>
                                        <a:gd name="connsiteX16" fmla="*/ 14700 w 18514"/>
                                        <a:gd name="connsiteY16" fmla="*/ 25172 h 29695"/>
                                        <a:gd name="connsiteX17" fmla="*/ 17394 w 18514"/>
                                        <a:gd name="connsiteY17" fmla="*/ 19120 h 29695"/>
                                        <a:gd name="connsiteX18" fmla="*/ 16719 w 18514"/>
                                        <a:gd name="connsiteY18" fmla="*/ 15707 h 29695"/>
                                        <a:gd name="connsiteX19" fmla="*/ 14269 w 18514"/>
                                        <a:gd name="connsiteY19" fmla="*/ 11912 h 29695"/>
                                        <a:gd name="connsiteX20" fmla="*/ 11162 w 18514"/>
                                        <a:gd name="connsiteY20" fmla="*/ 8636 h 29695"/>
                                        <a:gd name="connsiteX21" fmla="*/ 3780 w 18514"/>
                                        <a:gd name="connsiteY21" fmla="*/ 1066 h 296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8514" h="29695">
                                          <a:moveTo>
                                            <a:pt x="3780" y="1066"/>
                                          </a:moveTo>
                                          <a:lnTo>
                                            <a:pt x="17551" y="1066"/>
                                          </a:lnTo>
                                          <a:lnTo>
                                            <a:pt x="17551" y="-2254"/>
                                          </a:lnTo>
                                          <a:lnTo>
                                            <a:pt x="-964" y="-2254"/>
                                          </a:lnTo>
                                          <a:lnTo>
                                            <a:pt x="-964" y="1066"/>
                                          </a:lnTo>
                                          <a:cubicBezTo>
                                            <a:pt x="532" y="2616"/>
                                            <a:pt x="2572" y="4696"/>
                                            <a:pt x="5155" y="7305"/>
                                          </a:cubicBezTo>
                                          <a:cubicBezTo>
                                            <a:pt x="7743" y="9918"/>
                                            <a:pt x="9368" y="11604"/>
                                            <a:pt x="10031" y="12362"/>
                                          </a:cubicBezTo>
                                          <a:cubicBezTo>
                                            <a:pt x="11294" y="13779"/>
                                            <a:pt x="12175" y="14980"/>
                                            <a:pt x="12675" y="15963"/>
                                          </a:cubicBezTo>
                                          <a:cubicBezTo>
                                            <a:pt x="13179" y="16947"/>
                                            <a:pt x="13431" y="17914"/>
                                            <a:pt x="13431" y="18864"/>
                                          </a:cubicBezTo>
                                          <a:cubicBezTo>
                                            <a:pt x="13431" y="20415"/>
                                            <a:pt x="12888" y="21677"/>
                                            <a:pt x="11800" y="22653"/>
                                          </a:cubicBezTo>
                                          <a:cubicBezTo>
                                            <a:pt x="10712" y="23632"/>
                                            <a:pt x="9295" y="24122"/>
                                            <a:pt x="7549" y="24122"/>
                                          </a:cubicBezTo>
                                          <a:cubicBezTo>
                                            <a:pt x="6312" y="24122"/>
                                            <a:pt x="5005" y="23907"/>
                                            <a:pt x="3630" y="23478"/>
                                          </a:cubicBezTo>
                                          <a:cubicBezTo>
                                            <a:pt x="2259" y="23049"/>
                                            <a:pt x="792" y="22396"/>
                                            <a:pt x="-770" y="21521"/>
                                          </a:cubicBezTo>
                                          <a:lnTo>
                                            <a:pt x="-770" y="25510"/>
                                          </a:lnTo>
                                          <a:cubicBezTo>
                                            <a:pt x="817" y="26147"/>
                                            <a:pt x="2301" y="26629"/>
                                            <a:pt x="3680" y="26954"/>
                                          </a:cubicBezTo>
                                          <a:cubicBezTo>
                                            <a:pt x="5064" y="27279"/>
                                            <a:pt x="6328" y="27442"/>
                                            <a:pt x="7474" y="27442"/>
                                          </a:cubicBezTo>
                                          <a:cubicBezTo>
                                            <a:pt x="10496" y="27442"/>
                                            <a:pt x="12904" y="26685"/>
                                            <a:pt x="14700" y="25172"/>
                                          </a:cubicBezTo>
                                          <a:cubicBezTo>
                                            <a:pt x="16496" y="23663"/>
                                            <a:pt x="17394" y="21646"/>
                                            <a:pt x="17394" y="19120"/>
                                          </a:cubicBezTo>
                                          <a:cubicBezTo>
                                            <a:pt x="17394" y="17920"/>
                                            <a:pt x="17169" y="16782"/>
                                            <a:pt x="16719" y="15707"/>
                                          </a:cubicBezTo>
                                          <a:cubicBezTo>
                                            <a:pt x="16273" y="14636"/>
                                            <a:pt x="15457" y="13371"/>
                                            <a:pt x="14269" y="11912"/>
                                          </a:cubicBezTo>
                                          <a:cubicBezTo>
                                            <a:pt x="13944" y="11533"/>
                                            <a:pt x="12908" y="10441"/>
                                            <a:pt x="11162" y="8636"/>
                                          </a:cubicBezTo>
                                          <a:cubicBezTo>
                                            <a:pt x="9420" y="6832"/>
                                            <a:pt x="6960" y="4308"/>
                                            <a:pt x="3780" y="106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84" name="Freeform: Shape 4684"/>
                                  <wps:cNvSpPr/>
                                  <wps:spPr>
                                    <a:xfrm flipV="1">
                                      <a:off x="4859360" y="7457628"/>
                                      <a:ext cx="18514" cy="29695"/>
                                    </a:xfrm>
                                    <a:custGeom>
                                      <a:avLst/>
                                      <a:gdLst>
                                        <a:gd name="connsiteX0" fmla="*/ 3787 w 18514"/>
                                        <a:gd name="connsiteY0" fmla="*/ 1066 h 29695"/>
                                        <a:gd name="connsiteX1" fmla="*/ 17557 w 18514"/>
                                        <a:gd name="connsiteY1" fmla="*/ 1066 h 29695"/>
                                        <a:gd name="connsiteX2" fmla="*/ 17557 w 18514"/>
                                        <a:gd name="connsiteY2" fmla="*/ -2254 h 29695"/>
                                        <a:gd name="connsiteX3" fmla="*/ -958 w 18514"/>
                                        <a:gd name="connsiteY3" fmla="*/ -2254 h 29695"/>
                                        <a:gd name="connsiteX4" fmla="*/ -958 w 18514"/>
                                        <a:gd name="connsiteY4" fmla="*/ 1066 h 29695"/>
                                        <a:gd name="connsiteX5" fmla="*/ 5162 w 18514"/>
                                        <a:gd name="connsiteY5" fmla="*/ 7305 h 29695"/>
                                        <a:gd name="connsiteX6" fmla="*/ 10037 w 18514"/>
                                        <a:gd name="connsiteY6" fmla="*/ 12362 h 29695"/>
                                        <a:gd name="connsiteX7" fmla="*/ 12681 w 18514"/>
                                        <a:gd name="connsiteY7" fmla="*/ 15963 h 29695"/>
                                        <a:gd name="connsiteX8" fmla="*/ 13438 w 18514"/>
                                        <a:gd name="connsiteY8" fmla="*/ 18864 h 29695"/>
                                        <a:gd name="connsiteX9" fmla="*/ 11806 w 18514"/>
                                        <a:gd name="connsiteY9" fmla="*/ 22653 h 29695"/>
                                        <a:gd name="connsiteX10" fmla="*/ 7556 w 18514"/>
                                        <a:gd name="connsiteY10" fmla="*/ 24122 h 29695"/>
                                        <a:gd name="connsiteX11" fmla="*/ 3637 w 18514"/>
                                        <a:gd name="connsiteY11" fmla="*/ 23478 h 29695"/>
                                        <a:gd name="connsiteX12" fmla="*/ -764 w 18514"/>
                                        <a:gd name="connsiteY12" fmla="*/ 21521 h 29695"/>
                                        <a:gd name="connsiteX13" fmla="*/ -764 w 18514"/>
                                        <a:gd name="connsiteY13" fmla="*/ 25510 h 29695"/>
                                        <a:gd name="connsiteX14" fmla="*/ 3687 w 18514"/>
                                        <a:gd name="connsiteY14" fmla="*/ 26954 h 29695"/>
                                        <a:gd name="connsiteX15" fmla="*/ 7481 w 18514"/>
                                        <a:gd name="connsiteY15" fmla="*/ 27442 h 29695"/>
                                        <a:gd name="connsiteX16" fmla="*/ 14707 w 18514"/>
                                        <a:gd name="connsiteY16" fmla="*/ 25172 h 29695"/>
                                        <a:gd name="connsiteX17" fmla="*/ 17401 w 18514"/>
                                        <a:gd name="connsiteY17" fmla="*/ 19120 h 29695"/>
                                        <a:gd name="connsiteX18" fmla="*/ 16726 w 18514"/>
                                        <a:gd name="connsiteY18" fmla="*/ 15707 h 29695"/>
                                        <a:gd name="connsiteX19" fmla="*/ 14275 w 18514"/>
                                        <a:gd name="connsiteY19" fmla="*/ 11912 h 29695"/>
                                        <a:gd name="connsiteX20" fmla="*/ 11169 w 18514"/>
                                        <a:gd name="connsiteY20" fmla="*/ 8636 h 29695"/>
                                        <a:gd name="connsiteX21" fmla="*/ 3787 w 18514"/>
                                        <a:gd name="connsiteY21" fmla="*/ 1066 h 296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8514" h="29695">
                                          <a:moveTo>
                                            <a:pt x="3787" y="1066"/>
                                          </a:moveTo>
                                          <a:lnTo>
                                            <a:pt x="17557" y="1066"/>
                                          </a:lnTo>
                                          <a:lnTo>
                                            <a:pt x="17557" y="-2254"/>
                                          </a:lnTo>
                                          <a:lnTo>
                                            <a:pt x="-958" y="-2254"/>
                                          </a:lnTo>
                                          <a:lnTo>
                                            <a:pt x="-958" y="1066"/>
                                          </a:lnTo>
                                          <a:cubicBezTo>
                                            <a:pt x="538" y="2616"/>
                                            <a:pt x="2578" y="4696"/>
                                            <a:pt x="5162" y="7305"/>
                                          </a:cubicBezTo>
                                          <a:cubicBezTo>
                                            <a:pt x="7750" y="9918"/>
                                            <a:pt x="9375" y="11604"/>
                                            <a:pt x="10037" y="12362"/>
                                          </a:cubicBezTo>
                                          <a:cubicBezTo>
                                            <a:pt x="11300" y="13779"/>
                                            <a:pt x="12181" y="14980"/>
                                            <a:pt x="12681" y="15963"/>
                                          </a:cubicBezTo>
                                          <a:cubicBezTo>
                                            <a:pt x="13186" y="16947"/>
                                            <a:pt x="13438" y="17914"/>
                                            <a:pt x="13438" y="18864"/>
                                          </a:cubicBezTo>
                                          <a:cubicBezTo>
                                            <a:pt x="13438" y="20415"/>
                                            <a:pt x="12894" y="21677"/>
                                            <a:pt x="11806" y="22653"/>
                                          </a:cubicBezTo>
                                          <a:cubicBezTo>
                                            <a:pt x="10719" y="23632"/>
                                            <a:pt x="9302" y="24122"/>
                                            <a:pt x="7556" y="24122"/>
                                          </a:cubicBezTo>
                                          <a:cubicBezTo>
                                            <a:pt x="6318" y="24122"/>
                                            <a:pt x="5012" y="23907"/>
                                            <a:pt x="3637" y="23478"/>
                                          </a:cubicBezTo>
                                          <a:cubicBezTo>
                                            <a:pt x="2266" y="23049"/>
                                            <a:pt x="799" y="22396"/>
                                            <a:pt x="-764" y="21521"/>
                                          </a:cubicBezTo>
                                          <a:lnTo>
                                            <a:pt x="-764" y="25510"/>
                                          </a:lnTo>
                                          <a:cubicBezTo>
                                            <a:pt x="824" y="26147"/>
                                            <a:pt x="2307" y="26629"/>
                                            <a:pt x="3687" y="26954"/>
                                          </a:cubicBezTo>
                                          <a:cubicBezTo>
                                            <a:pt x="5070" y="27279"/>
                                            <a:pt x="6335" y="27442"/>
                                            <a:pt x="7481" y="27442"/>
                                          </a:cubicBezTo>
                                          <a:cubicBezTo>
                                            <a:pt x="10502" y="27442"/>
                                            <a:pt x="12911" y="26685"/>
                                            <a:pt x="14707" y="25172"/>
                                          </a:cubicBezTo>
                                          <a:cubicBezTo>
                                            <a:pt x="16503" y="23663"/>
                                            <a:pt x="17401" y="21646"/>
                                            <a:pt x="17401" y="19120"/>
                                          </a:cubicBezTo>
                                          <a:cubicBezTo>
                                            <a:pt x="17401" y="17920"/>
                                            <a:pt x="17176" y="16782"/>
                                            <a:pt x="16726" y="15707"/>
                                          </a:cubicBezTo>
                                          <a:cubicBezTo>
                                            <a:pt x="16280" y="14636"/>
                                            <a:pt x="15463" y="13371"/>
                                            <a:pt x="14275" y="11912"/>
                                          </a:cubicBezTo>
                                          <a:cubicBezTo>
                                            <a:pt x="13950" y="11533"/>
                                            <a:pt x="12915" y="10441"/>
                                            <a:pt x="11169" y="8636"/>
                                          </a:cubicBezTo>
                                          <a:cubicBezTo>
                                            <a:pt x="9427" y="6832"/>
                                            <a:pt x="6966" y="4308"/>
                                            <a:pt x="3787" y="106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85" name="Graphic 4083"/>
                              <wpg:cNvGrpSpPr/>
                              <wpg:grpSpPr>
                                <a:xfrm>
                                  <a:off x="4833908" y="7374927"/>
                                  <a:ext cx="75978" cy="29695"/>
                                  <a:chOff x="4833908" y="7374927"/>
                                  <a:chExt cx="75978" cy="29695"/>
                                </a:xfrm>
                                <a:solidFill>
                                  <a:srgbClr val="000000"/>
                                </a:solidFill>
                              </wpg:grpSpPr>
                              <wps:wsp>
                                <wps:cNvPr id="4686" name="Freeform: Shape 4686"/>
                                <wps:cNvSpPr/>
                                <wps:spPr>
                                  <a:xfrm>
                                    <a:off x="4895884" y="7389422"/>
                                    <a:ext cx="14001" cy="4001"/>
                                  </a:xfrm>
                                  <a:custGeom>
                                    <a:avLst/>
                                    <a:gdLst>
                                      <a:gd name="connsiteX0" fmla="*/ 15004 w 14001"/>
                                      <a:gd name="connsiteY0" fmla="*/ 100 h 4001"/>
                                      <a:gd name="connsiteX1" fmla="*/ 1003 w 14001"/>
                                      <a:gd name="connsiteY1" fmla="*/ 100 h 4001"/>
                                    </a:gdLst>
                                    <a:ahLst/>
                                    <a:cxnLst>
                                      <a:cxn ang="0">
                                        <a:pos x="connsiteX0" y="connsiteY0"/>
                                      </a:cxn>
                                      <a:cxn ang="0">
                                        <a:pos x="connsiteX1" y="connsiteY1"/>
                                      </a:cxn>
                                    </a:cxnLst>
                                    <a:rect l="l" t="t" r="r" b="b"/>
                                    <a:pathLst>
                                      <a:path w="14001" h="4001">
                                        <a:moveTo>
                                          <a:pt x="15004" y="100"/>
                                        </a:moveTo>
                                        <a:lnTo>
                                          <a:pt x="1003" y="100"/>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87" name="Graphic 4083"/>
                                <wpg:cNvGrpSpPr/>
                                <wpg:grpSpPr>
                                  <a:xfrm>
                                    <a:off x="4833908" y="7374927"/>
                                    <a:ext cx="45729" cy="29695"/>
                                    <a:chOff x="4833908" y="7374927"/>
                                    <a:chExt cx="45729" cy="29695"/>
                                  </a:xfrm>
                                  <a:solidFill>
                                    <a:srgbClr val="000000"/>
                                  </a:solidFill>
                                </wpg:grpSpPr>
                                <wps:wsp>
                                  <wps:cNvPr id="4688" name="Freeform: Shape 4688"/>
                                  <wps:cNvSpPr/>
                                  <wps:spPr>
                                    <a:xfrm flipV="1">
                                      <a:off x="4833908" y="7374927"/>
                                      <a:ext cx="18514" cy="29695"/>
                                    </a:xfrm>
                                    <a:custGeom>
                                      <a:avLst/>
                                      <a:gdLst>
                                        <a:gd name="connsiteX0" fmla="*/ 3780 w 18514"/>
                                        <a:gd name="connsiteY0" fmla="*/ 1045 h 29695"/>
                                        <a:gd name="connsiteX1" fmla="*/ 17551 w 18514"/>
                                        <a:gd name="connsiteY1" fmla="*/ 1045 h 29695"/>
                                        <a:gd name="connsiteX2" fmla="*/ 17551 w 18514"/>
                                        <a:gd name="connsiteY2" fmla="*/ -2275 h 29695"/>
                                        <a:gd name="connsiteX3" fmla="*/ -964 w 18514"/>
                                        <a:gd name="connsiteY3" fmla="*/ -2275 h 29695"/>
                                        <a:gd name="connsiteX4" fmla="*/ -964 w 18514"/>
                                        <a:gd name="connsiteY4" fmla="*/ 1045 h 29695"/>
                                        <a:gd name="connsiteX5" fmla="*/ 5155 w 18514"/>
                                        <a:gd name="connsiteY5" fmla="*/ 7284 h 29695"/>
                                        <a:gd name="connsiteX6" fmla="*/ 10031 w 18514"/>
                                        <a:gd name="connsiteY6" fmla="*/ 12342 h 29695"/>
                                        <a:gd name="connsiteX7" fmla="*/ 12675 w 18514"/>
                                        <a:gd name="connsiteY7" fmla="*/ 15943 h 29695"/>
                                        <a:gd name="connsiteX8" fmla="*/ 13431 w 18514"/>
                                        <a:gd name="connsiteY8" fmla="*/ 18844 h 29695"/>
                                        <a:gd name="connsiteX9" fmla="*/ 11800 w 18514"/>
                                        <a:gd name="connsiteY9" fmla="*/ 22632 h 29695"/>
                                        <a:gd name="connsiteX10" fmla="*/ 7549 w 18514"/>
                                        <a:gd name="connsiteY10" fmla="*/ 24101 h 29695"/>
                                        <a:gd name="connsiteX11" fmla="*/ 3630 w 18514"/>
                                        <a:gd name="connsiteY11" fmla="*/ 23457 h 29695"/>
                                        <a:gd name="connsiteX12" fmla="*/ -770 w 18514"/>
                                        <a:gd name="connsiteY12" fmla="*/ 21500 h 29695"/>
                                        <a:gd name="connsiteX13" fmla="*/ -770 w 18514"/>
                                        <a:gd name="connsiteY13" fmla="*/ 25489 h 29695"/>
                                        <a:gd name="connsiteX14" fmla="*/ 3680 w 18514"/>
                                        <a:gd name="connsiteY14" fmla="*/ 26933 h 29695"/>
                                        <a:gd name="connsiteX15" fmla="*/ 7474 w 18514"/>
                                        <a:gd name="connsiteY15" fmla="*/ 27421 h 29695"/>
                                        <a:gd name="connsiteX16" fmla="*/ 14700 w 18514"/>
                                        <a:gd name="connsiteY16" fmla="*/ 25151 h 29695"/>
                                        <a:gd name="connsiteX17" fmla="*/ 17394 w 18514"/>
                                        <a:gd name="connsiteY17" fmla="*/ 19100 h 29695"/>
                                        <a:gd name="connsiteX18" fmla="*/ 16719 w 18514"/>
                                        <a:gd name="connsiteY18" fmla="*/ 15686 h 29695"/>
                                        <a:gd name="connsiteX19" fmla="*/ 14269 w 18514"/>
                                        <a:gd name="connsiteY19" fmla="*/ 11892 h 29695"/>
                                        <a:gd name="connsiteX20" fmla="*/ 11162 w 18514"/>
                                        <a:gd name="connsiteY20" fmla="*/ 8616 h 29695"/>
                                        <a:gd name="connsiteX21" fmla="*/ 3780 w 18514"/>
                                        <a:gd name="connsiteY21" fmla="*/ 1045 h 296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8514" h="29695">
                                          <a:moveTo>
                                            <a:pt x="3780" y="1045"/>
                                          </a:moveTo>
                                          <a:lnTo>
                                            <a:pt x="17551" y="1045"/>
                                          </a:lnTo>
                                          <a:lnTo>
                                            <a:pt x="17551" y="-2275"/>
                                          </a:lnTo>
                                          <a:lnTo>
                                            <a:pt x="-964" y="-2275"/>
                                          </a:lnTo>
                                          <a:lnTo>
                                            <a:pt x="-964" y="1045"/>
                                          </a:lnTo>
                                          <a:cubicBezTo>
                                            <a:pt x="532" y="2595"/>
                                            <a:pt x="2572" y="4675"/>
                                            <a:pt x="5155" y="7284"/>
                                          </a:cubicBezTo>
                                          <a:cubicBezTo>
                                            <a:pt x="7743" y="9897"/>
                                            <a:pt x="9368" y="11583"/>
                                            <a:pt x="10031" y="12342"/>
                                          </a:cubicBezTo>
                                          <a:cubicBezTo>
                                            <a:pt x="11294" y="13759"/>
                                            <a:pt x="12175" y="14959"/>
                                            <a:pt x="12675" y="15943"/>
                                          </a:cubicBezTo>
                                          <a:cubicBezTo>
                                            <a:pt x="13179" y="16926"/>
                                            <a:pt x="13431" y="17893"/>
                                            <a:pt x="13431" y="18844"/>
                                          </a:cubicBezTo>
                                          <a:cubicBezTo>
                                            <a:pt x="13431" y="20394"/>
                                            <a:pt x="12888" y="21657"/>
                                            <a:pt x="11800" y="22632"/>
                                          </a:cubicBezTo>
                                          <a:cubicBezTo>
                                            <a:pt x="10712" y="23611"/>
                                            <a:pt x="9295" y="24101"/>
                                            <a:pt x="7549" y="24101"/>
                                          </a:cubicBezTo>
                                          <a:cubicBezTo>
                                            <a:pt x="6312" y="24101"/>
                                            <a:pt x="5005" y="23887"/>
                                            <a:pt x="3630" y="23457"/>
                                          </a:cubicBezTo>
                                          <a:cubicBezTo>
                                            <a:pt x="2259" y="23028"/>
                                            <a:pt x="792" y="22376"/>
                                            <a:pt x="-770" y="21500"/>
                                          </a:cubicBezTo>
                                          <a:lnTo>
                                            <a:pt x="-770" y="25489"/>
                                          </a:lnTo>
                                          <a:cubicBezTo>
                                            <a:pt x="817" y="26127"/>
                                            <a:pt x="2301" y="26608"/>
                                            <a:pt x="3680" y="26933"/>
                                          </a:cubicBezTo>
                                          <a:cubicBezTo>
                                            <a:pt x="5064" y="27258"/>
                                            <a:pt x="6328" y="27421"/>
                                            <a:pt x="7474" y="27421"/>
                                          </a:cubicBezTo>
                                          <a:cubicBezTo>
                                            <a:pt x="10496" y="27421"/>
                                            <a:pt x="12904" y="26664"/>
                                            <a:pt x="14700" y="25151"/>
                                          </a:cubicBezTo>
                                          <a:cubicBezTo>
                                            <a:pt x="16496" y="23643"/>
                                            <a:pt x="17394" y="21626"/>
                                            <a:pt x="17394" y="19100"/>
                                          </a:cubicBezTo>
                                          <a:cubicBezTo>
                                            <a:pt x="17394" y="17899"/>
                                            <a:pt x="17169" y="16762"/>
                                            <a:pt x="16719" y="15686"/>
                                          </a:cubicBezTo>
                                          <a:cubicBezTo>
                                            <a:pt x="16273" y="14615"/>
                                            <a:pt x="15457" y="13350"/>
                                            <a:pt x="14269" y="11892"/>
                                          </a:cubicBezTo>
                                          <a:cubicBezTo>
                                            <a:pt x="13944" y="11512"/>
                                            <a:pt x="12908" y="10420"/>
                                            <a:pt x="11162" y="8616"/>
                                          </a:cubicBezTo>
                                          <a:cubicBezTo>
                                            <a:pt x="9420" y="6811"/>
                                            <a:pt x="6960" y="4287"/>
                                            <a:pt x="3780" y="104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89" name="Freeform: Shape 4689"/>
                                  <wps:cNvSpPr/>
                                  <wps:spPr>
                                    <a:xfrm flipV="1">
                                      <a:off x="4858385" y="7375452"/>
                                      <a:ext cx="21252" cy="29170"/>
                                    </a:xfrm>
                                    <a:custGeom>
                                      <a:avLst/>
                                      <a:gdLst>
                                        <a:gd name="connsiteX0" fmla="*/ 12143 w 21252"/>
                                        <a:gd name="connsiteY0" fmla="*/ 23499 h 29170"/>
                                        <a:gd name="connsiteX1" fmla="*/ 2180 w 21252"/>
                                        <a:gd name="connsiteY1" fmla="*/ 7926 h 29170"/>
                                        <a:gd name="connsiteX2" fmla="*/ 12143 w 21252"/>
                                        <a:gd name="connsiteY2" fmla="*/ 7926 h 29170"/>
                                        <a:gd name="connsiteX3" fmla="*/ 12143 w 21252"/>
                                        <a:gd name="connsiteY3" fmla="*/ 23499 h 29170"/>
                                        <a:gd name="connsiteX4" fmla="*/ 11106 w 21252"/>
                                        <a:gd name="connsiteY4" fmla="*/ 26938 h 29170"/>
                                        <a:gd name="connsiteX5" fmla="*/ 16069 w 21252"/>
                                        <a:gd name="connsiteY5" fmla="*/ 26938 h 29170"/>
                                        <a:gd name="connsiteX6" fmla="*/ 16069 w 21252"/>
                                        <a:gd name="connsiteY6" fmla="*/ 7926 h 29170"/>
                                        <a:gd name="connsiteX7" fmla="*/ 20232 w 21252"/>
                                        <a:gd name="connsiteY7" fmla="*/ 7926 h 29170"/>
                                        <a:gd name="connsiteX8" fmla="*/ 20232 w 21252"/>
                                        <a:gd name="connsiteY8" fmla="*/ 4644 h 29170"/>
                                        <a:gd name="connsiteX9" fmla="*/ 16069 w 21252"/>
                                        <a:gd name="connsiteY9" fmla="*/ 4644 h 29170"/>
                                        <a:gd name="connsiteX10" fmla="*/ 16069 w 21252"/>
                                        <a:gd name="connsiteY10" fmla="*/ -2233 h 29170"/>
                                        <a:gd name="connsiteX11" fmla="*/ 12143 w 21252"/>
                                        <a:gd name="connsiteY11" fmla="*/ -2233 h 29170"/>
                                        <a:gd name="connsiteX12" fmla="*/ 12143 w 21252"/>
                                        <a:gd name="connsiteY12" fmla="*/ 4644 h 29170"/>
                                        <a:gd name="connsiteX13" fmla="*/ -1021 w 21252"/>
                                        <a:gd name="connsiteY13" fmla="*/ 4644 h 29170"/>
                                        <a:gd name="connsiteX14" fmla="*/ -1021 w 21252"/>
                                        <a:gd name="connsiteY14" fmla="*/ 8451 h 29170"/>
                                        <a:gd name="connsiteX15" fmla="*/ 11106 w 21252"/>
                                        <a:gd name="connsiteY15" fmla="*/ 26938 h 291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21252" h="29170">
                                          <a:moveTo>
                                            <a:pt x="12143" y="23499"/>
                                          </a:moveTo>
                                          <a:lnTo>
                                            <a:pt x="2180" y="7926"/>
                                          </a:lnTo>
                                          <a:lnTo>
                                            <a:pt x="12143" y="7926"/>
                                          </a:lnTo>
                                          <a:lnTo>
                                            <a:pt x="12143" y="23499"/>
                                          </a:lnTo>
                                          <a:close/>
                                          <a:moveTo>
                                            <a:pt x="11106" y="26938"/>
                                          </a:moveTo>
                                          <a:lnTo>
                                            <a:pt x="16069" y="26938"/>
                                          </a:lnTo>
                                          <a:lnTo>
                                            <a:pt x="16069" y="7926"/>
                                          </a:lnTo>
                                          <a:lnTo>
                                            <a:pt x="20232" y="7926"/>
                                          </a:lnTo>
                                          <a:lnTo>
                                            <a:pt x="20232" y="4644"/>
                                          </a:lnTo>
                                          <a:lnTo>
                                            <a:pt x="16069" y="4644"/>
                                          </a:lnTo>
                                          <a:lnTo>
                                            <a:pt x="16069" y="-2233"/>
                                          </a:lnTo>
                                          <a:lnTo>
                                            <a:pt x="12143" y="-2233"/>
                                          </a:lnTo>
                                          <a:lnTo>
                                            <a:pt x="12143" y="4644"/>
                                          </a:lnTo>
                                          <a:lnTo>
                                            <a:pt x="-1021" y="4644"/>
                                          </a:lnTo>
                                          <a:lnTo>
                                            <a:pt x="-1021" y="8451"/>
                                          </a:lnTo>
                                          <a:lnTo>
                                            <a:pt x="11106" y="2693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90" name="Graphic 4083"/>
                              <wpg:cNvGrpSpPr/>
                              <wpg:grpSpPr>
                                <a:xfrm>
                                  <a:off x="4833908" y="7292226"/>
                                  <a:ext cx="75978" cy="30264"/>
                                  <a:chOff x="4833908" y="7292226"/>
                                  <a:chExt cx="75978" cy="30264"/>
                                </a:xfrm>
                                <a:solidFill>
                                  <a:srgbClr val="000000"/>
                                </a:solidFill>
                              </wpg:grpSpPr>
                              <wps:wsp>
                                <wps:cNvPr id="4691" name="Freeform: Shape 4691"/>
                                <wps:cNvSpPr/>
                                <wps:spPr>
                                  <a:xfrm>
                                    <a:off x="4895884" y="7306721"/>
                                    <a:ext cx="14001" cy="4001"/>
                                  </a:xfrm>
                                  <a:custGeom>
                                    <a:avLst/>
                                    <a:gdLst>
                                      <a:gd name="connsiteX0" fmla="*/ 15004 w 14001"/>
                                      <a:gd name="connsiteY0" fmla="*/ 80 h 4001"/>
                                      <a:gd name="connsiteX1" fmla="*/ 1003 w 14001"/>
                                      <a:gd name="connsiteY1" fmla="*/ 80 h 4001"/>
                                    </a:gdLst>
                                    <a:ahLst/>
                                    <a:cxnLst>
                                      <a:cxn ang="0">
                                        <a:pos x="connsiteX0" y="connsiteY0"/>
                                      </a:cxn>
                                      <a:cxn ang="0">
                                        <a:pos x="connsiteX1" y="connsiteY1"/>
                                      </a:cxn>
                                    </a:cxnLst>
                                    <a:rect l="l" t="t" r="r" b="b"/>
                                    <a:pathLst>
                                      <a:path w="14001" h="4001">
                                        <a:moveTo>
                                          <a:pt x="15004" y="80"/>
                                        </a:moveTo>
                                        <a:lnTo>
                                          <a:pt x="1003" y="80"/>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92" name="Graphic 4083"/>
                                <wpg:cNvGrpSpPr/>
                                <wpg:grpSpPr>
                                  <a:xfrm>
                                    <a:off x="4833908" y="7292226"/>
                                    <a:ext cx="45454" cy="30264"/>
                                    <a:chOff x="4833908" y="7292226"/>
                                    <a:chExt cx="45454" cy="30264"/>
                                  </a:xfrm>
                                  <a:solidFill>
                                    <a:srgbClr val="000000"/>
                                  </a:solidFill>
                                </wpg:grpSpPr>
                                <wps:wsp>
                                  <wps:cNvPr id="4693" name="Freeform: Shape 4693"/>
                                  <wps:cNvSpPr/>
                                  <wps:spPr>
                                    <a:xfrm flipV="1">
                                      <a:off x="4833908" y="7292226"/>
                                      <a:ext cx="18514" cy="29695"/>
                                    </a:xfrm>
                                    <a:custGeom>
                                      <a:avLst/>
                                      <a:gdLst>
                                        <a:gd name="connsiteX0" fmla="*/ 3780 w 18514"/>
                                        <a:gd name="connsiteY0" fmla="*/ 1024 h 29695"/>
                                        <a:gd name="connsiteX1" fmla="*/ 17551 w 18514"/>
                                        <a:gd name="connsiteY1" fmla="*/ 1024 h 29695"/>
                                        <a:gd name="connsiteX2" fmla="*/ 17551 w 18514"/>
                                        <a:gd name="connsiteY2" fmla="*/ -2295 h 29695"/>
                                        <a:gd name="connsiteX3" fmla="*/ -964 w 18514"/>
                                        <a:gd name="connsiteY3" fmla="*/ -2295 h 29695"/>
                                        <a:gd name="connsiteX4" fmla="*/ -964 w 18514"/>
                                        <a:gd name="connsiteY4" fmla="*/ 1024 h 29695"/>
                                        <a:gd name="connsiteX5" fmla="*/ 5155 w 18514"/>
                                        <a:gd name="connsiteY5" fmla="*/ 7263 h 29695"/>
                                        <a:gd name="connsiteX6" fmla="*/ 10031 w 18514"/>
                                        <a:gd name="connsiteY6" fmla="*/ 12321 h 29695"/>
                                        <a:gd name="connsiteX7" fmla="*/ 12675 w 18514"/>
                                        <a:gd name="connsiteY7" fmla="*/ 15922 h 29695"/>
                                        <a:gd name="connsiteX8" fmla="*/ 13431 w 18514"/>
                                        <a:gd name="connsiteY8" fmla="*/ 18823 h 29695"/>
                                        <a:gd name="connsiteX9" fmla="*/ 11800 w 18514"/>
                                        <a:gd name="connsiteY9" fmla="*/ 22611 h 29695"/>
                                        <a:gd name="connsiteX10" fmla="*/ 7549 w 18514"/>
                                        <a:gd name="connsiteY10" fmla="*/ 24081 h 29695"/>
                                        <a:gd name="connsiteX11" fmla="*/ 3630 w 18514"/>
                                        <a:gd name="connsiteY11" fmla="*/ 23437 h 29695"/>
                                        <a:gd name="connsiteX12" fmla="*/ -770 w 18514"/>
                                        <a:gd name="connsiteY12" fmla="*/ 21480 h 29695"/>
                                        <a:gd name="connsiteX13" fmla="*/ -770 w 18514"/>
                                        <a:gd name="connsiteY13" fmla="*/ 25468 h 29695"/>
                                        <a:gd name="connsiteX14" fmla="*/ 3680 w 18514"/>
                                        <a:gd name="connsiteY14" fmla="*/ 26913 h 29695"/>
                                        <a:gd name="connsiteX15" fmla="*/ 7474 w 18514"/>
                                        <a:gd name="connsiteY15" fmla="*/ 27400 h 29695"/>
                                        <a:gd name="connsiteX16" fmla="*/ 14700 w 18514"/>
                                        <a:gd name="connsiteY16" fmla="*/ 25131 h 29695"/>
                                        <a:gd name="connsiteX17" fmla="*/ 17394 w 18514"/>
                                        <a:gd name="connsiteY17" fmla="*/ 19079 h 29695"/>
                                        <a:gd name="connsiteX18" fmla="*/ 16719 w 18514"/>
                                        <a:gd name="connsiteY18" fmla="*/ 15666 h 29695"/>
                                        <a:gd name="connsiteX19" fmla="*/ 14269 w 18514"/>
                                        <a:gd name="connsiteY19" fmla="*/ 11871 h 29695"/>
                                        <a:gd name="connsiteX20" fmla="*/ 11162 w 18514"/>
                                        <a:gd name="connsiteY20" fmla="*/ 8595 h 29695"/>
                                        <a:gd name="connsiteX21" fmla="*/ 3780 w 18514"/>
                                        <a:gd name="connsiteY21" fmla="*/ 1024 h 296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8514" h="29695">
                                          <a:moveTo>
                                            <a:pt x="3780" y="1024"/>
                                          </a:moveTo>
                                          <a:lnTo>
                                            <a:pt x="17551" y="1024"/>
                                          </a:lnTo>
                                          <a:lnTo>
                                            <a:pt x="17551" y="-2295"/>
                                          </a:lnTo>
                                          <a:lnTo>
                                            <a:pt x="-964" y="-2295"/>
                                          </a:lnTo>
                                          <a:lnTo>
                                            <a:pt x="-964" y="1024"/>
                                          </a:lnTo>
                                          <a:cubicBezTo>
                                            <a:pt x="532" y="2575"/>
                                            <a:pt x="2572" y="4654"/>
                                            <a:pt x="5155" y="7263"/>
                                          </a:cubicBezTo>
                                          <a:cubicBezTo>
                                            <a:pt x="7743" y="9877"/>
                                            <a:pt x="9368" y="11563"/>
                                            <a:pt x="10031" y="12321"/>
                                          </a:cubicBezTo>
                                          <a:cubicBezTo>
                                            <a:pt x="11294" y="13738"/>
                                            <a:pt x="12175" y="14938"/>
                                            <a:pt x="12675" y="15922"/>
                                          </a:cubicBezTo>
                                          <a:cubicBezTo>
                                            <a:pt x="13179" y="16906"/>
                                            <a:pt x="13431" y="17873"/>
                                            <a:pt x="13431" y="18823"/>
                                          </a:cubicBezTo>
                                          <a:cubicBezTo>
                                            <a:pt x="13431" y="20373"/>
                                            <a:pt x="12888" y="21636"/>
                                            <a:pt x="11800" y="22611"/>
                                          </a:cubicBezTo>
                                          <a:cubicBezTo>
                                            <a:pt x="10712" y="23591"/>
                                            <a:pt x="9295" y="24081"/>
                                            <a:pt x="7549" y="24081"/>
                                          </a:cubicBezTo>
                                          <a:cubicBezTo>
                                            <a:pt x="6312" y="24081"/>
                                            <a:pt x="5005" y="23866"/>
                                            <a:pt x="3630" y="23437"/>
                                          </a:cubicBezTo>
                                          <a:cubicBezTo>
                                            <a:pt x="2259" y="23007"/>
                                            <a:pt x="792" y="22355"/>
                                            <a:pt x="-770" y="21480"/>
                                          </a:cubicBezTo>
                                          <a:lnTo>
                                            <a:pt x="-770" y="25468"/>
                                          </a:lnTo>
                                          <a:cubicBezTo>
                                            <a:pt x="817" y="26106"/>
                                            <a:pt x="2301" y="26587"/>
                                            <a:pt x="3680" y="26913"/>
                                          </a:cubicBezTo>
                                          <a:cubicBezTo>
                                            <a:pt x="5064" y="27238"/>
                                            <a:pt x="6328" y="27400"/>
                                            <a:pt x="7474" y="27400"/>
                                          </a:cubicBezTo>
                                          <a:cubicBezTo>
                                            <a:pt x="10496" y="27400"/>
                                            <a:pt x="12904" y="26644"/>
                                            <a:pt x="14700" y="25131"/>
                                          </a:cubicBezTo>
                                          <a:cubicBezTo>
                                            <a:pt x="16496" y="23622"/>
                                            <a:pt x="17394" y="21605"/>
                                            <a:pt x="17394" y="19079"/>
                                          </a:cubicBezTo>
                                          <a:cubicBezTo>
                                            <a:pt x="17394" y="17879"/>
                                            <a:pt x="17169" y="16741"/>
                                            <a:pt x="16719" y="15666"/>
                                          </a:cubicBezTo>
                                          <a:cubicBezTo>
                                            <a:pt x="16273" y="14595"/>
                                            <a:pt x="15457" y="13330"/>
                                            <a:pt x="14269" y="11871"/>
                                          </a:cubicBezTo>
                                          <a:cubicBezTo>
                                            <a:pt x="13944" y="11492"/>
                                            <a:pt x="12908" y="10400"/>
                                            <a:pt x="11162" y="8595"/>
                                          </a:cubicBezTo>
                                          <a:cubicBezTo>
                                            <a:pt x="9420" y="6790"/>
                                            <a:pt x="6960" y="4267"/>
                                            <a:pt x="3780" y="102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94" name="Freeform: Shape 4694"/>
                                  <wps:cNvSpPr/>
                                  <wps:spPr>
                                    <a:xfrm flipV="1">
                                      <a:off x="4859223" y="7292226"/>
                                      <a:ext cx="20140" cy="30264"/>
                                    </a:xfrm>
                                    <a:custGeom>
                                      <a:avLst/>
                                      <a:gdLst>
                                        <a:gd name="connsiteX0" fmla="*/ 9348 w 20140"/>
                                        <a:gd name="connsiteY0" fmla="*/ 14473 h 30264"/>
                                        <a:gd name="connsiteX1" fmla="*/ 5135 w 20140"/>
                                        <a:gd name="connsiteY1" fmla="*/ 12654 h 30264"/>
                                        <a:gd name="connsiteX2" fmla="*/ 3585 w 20140"/>
                                        <a:gd name="connsiteY2" fmla="*/ 7678 h 30264"/>
                                        <a:gd name="connsiteX3" fmla="*/ 5135 w 20140"/>
                                        <a:gd name="connsiteY3" fmla="*/ 2702 h 30264"/>
                                        <a:gd name="connsiteX4" fmla="*/ 9348 w 20140"/>
                                        <a:gd name="connsiteY4" fmla="*/ 876 h 30264"/>
                                        <a:gd name="connsiteX5" fmla="*/ 13555 w 20140"/>
                                        <a:gd name="connsiteY5" fmla="*/ 2702 h 30264"/>
                                        <a:gd name="connsiteX6" fmla="*/ 15105 w 20140"/>
                                        <a:gd name="connsiteY6" fmla="*/ 7678 h 30264"/>
                                        <a:gd name="connsiteX7" fmla="*/ 13555 w 20140"/>
                                        <a:gd name="connsiteY7" fmla="*/ 12654 h 30264"/>
                                        <a:gd name="connsiteX8" fmla="*/ 9348 w 20140"/>
                                        <a:gd name="connsiteY8" fmla="*/ 14473 h 30264"/>
                                        <a:gd name="connsiteX9" fmla="*/ 17180 w 20140"/>
                                        <a:gd name="connsiteY9" fmla="*/ 26846 h 30264"/>
                                        <a:gd name="connsiteX10" fmla="*/ 17180 w 20140"/>
                                        <a:gd name="connsiteY10" fmla="*/ 23251 h 30264"/>
                                        <a:gd name="connsiteX11" fmla="*/ 14180 w 20140"/>
                                        <a:gd name="connsiteY11" fmla="*/ 24320 h 30264"/>
                                        <a:gd name="connsiteX12" fmla="*/ 11180 w 20140"/>
                                        <a:gd name="connsiteY12" fmla="*/ 24695 h 30264"/>
                                        <a:gd name="connsiteX13" fmla="*/ 5210 w 20140"/>
                                        <a:gd name="connsiteY13" fmla="*/ 22057 h 30264"/>
                                        <a:gd name="connsiteX14" fmla="*/ 2860 w 20140"/>
                                        <a:gd name="connsiteY14" fmla="*/ 14086 h 30264"/>
                                        <a:gd name="connsiteX15" fmla="*/ 5748 w 20140"/>
                                        <a:gd name="connsiteY15" fmla="*/ 16693 h 30264"/>
                                        <a:gd name="connsiteX16" fmla="*/ 9579 w 20140"/>
                                        <a:gd name="connsiteY16" fmla="*/ 17599 h 30264"/>
                                        <a:gd name="connsiteX17" fmla="*/ 16524 w 20140"/>
                                        <a:gd name="connsiteY17" fmla="*/ 14930 h 30264"/>
                                        <a:gd name="connsiteX18" fmla="*/ 19074 w 20140"/>
                                        <a:gd name="connsiteY18" fmla="*/ 7678 h 30264"/>
                                        <a:gd name="connsiteX19" fmla="*/ 16418 w 20140"/>
                                        <a:gd name="connsiteY19" fmla="*/ 463 h 30264"/>
                                        <a:gd name="connsiteX20" fmla="*/ 9348 w 20140"/>
                                        <a:gd name="connsiteY20" fmla="*/ -2250 h 30264"/>
                                        <a:gd name="connsiteX21" fmla="*/ 1610 w 20140"/>
                                        <a:gd name="connsiteY21" fmla="*/ 1626 h 30264"/>
                                        <a:gd name="connsiteX22" fmla="*/ -1066 w 20140"/>
                                        <a:gd name="connsiteY22" fmla="*/ 12873 h 30264"/>
                                        <a:gd name="connsiteX23" fmla="*/ 2216 w 20140"/>
                                        <a:gd name="connsiteY23" fmla="*/ 23901 h 30264"/>
                                        <a:gd name="connsiteX24" fmla="*/ 11023 w 20140"/>
                                        <a:gd name="connsiteY24" fmla="*/ 28015 h 30264"/>
                                        <a:gd name="connsiteX25" fmla="*/ 14024 w 20140"/>
                                        <a:gd name="connsiteY25" fmla="*/ 27721 h 30264"/>
                                        <a:gd name="connsiteX26" fmla="*/ 17180 w 20140"/>
                                        <a:gd name="connsiteY26" fmla="*/ 26846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Lst>
                                      <a:rect l="l" t="t" r="r" b="b"/>
                                      <a:pathLst>
                                        <a:path w="20140" h="30264">
                                          <a:moveTo>
                                            <a:pt x="9348" y="14473"/>
                                          </a:moveTo>
                                          <a:cubicBezTo>
                                            <a:pt x="7577" y="14473"/>
                                            <a:pt x="6173" y="13867"/>
                                            <a:pt x="5135" y="12654"/>
                                          </a:cubicBezTo>
                                          <a:cubicBezTo>
                                            <a:pt x="4102" y="11446"/>
                                            <a:pt x="3585" y="9787"/>
                                            <a:pt x="3585" y="7678"/>
                                          </a:cubicBezTo>
                                          <a:cubicBezTo>
                                            <a:pt x="3585" y="5581"/>
                                            <a:pt x="4102" y="3923"/>
                                            <a:pt x="5135" y="2702"/>
                                          </a:cubicBezTo>
                                          <a:cubicBezTo>
                                            <a:pt x="6173" y="1485"/>
                                            <a:pt x="7577" y="876"/>
                                            <a:pt x="9348" y="876"/>
                                          </a:cubicBezTo>
                                          <a:cubicBezTo>
                                            <a:pt x="11119" y="876"/>
                                            <a:pt x="12521" y="1485"/>
                                            <a:pt x="13555" y="2702"/>
                                          </a:cubicBezTo>
                                          <a:cubicBezTo>
                                            <a:pt x="14588" y="3923"/>
                                            <a:pt x="15105" y="5581"/>
                                            <a:pt x="15105" y="7678"/>
                                          </a:cubicBezTo>
                                          <a:cubicBezTo>
                                            <a:pt x="15105" y="9787"/>
                                            <a:pt x="14588" y="11446"/>
                                            <a:pt x="13555" y="12654"/>
                                          </a:cubicBezTo>
                                          <a:cubicBezTo>
                                            <a:pt x="12521" y="13867"/>
                                            <a:pt x="11119" y="14473"/>
                                            <a:pt x="9348" y="14473"/>
                                          </a:cubicBezTo>
                                          <a:close/>
                                          <a:moveTo>
                                            <a:pt x="17180" y="26846"/>
                                          </a:moveTo>
                                          <a:lnTo>
                                            <a:pt x="17180" y="23251"/>
                                          </a:lnTo>
                                          <a:cubicBezTo>
                                            <a:pt x="16189" y="23718"/>
                                            <a:pt x="15188" y="24074"/>
                                            <a:pt x="14180" y="24320"/>
                                          </a:cubicBezTo>
                                          <a:cubicBezTo>
                                            <a:pt x="13172" y="24570"/>
                                            <a:pt x="12171" y="24695"/>
                                            <a:pt x="11180" y="24695"/>
                                          </a:cubicBezTo>
                                          <a:cubicBezTo>
                                            <a:pt x="8575" y="24695"/>
                                            <a:pt x="6585" y="23816"/>
                                            <a:pt x="5210" y="22057"/>
                                          </a:cubicBezTo>
                                          <a:cubicBezTo>
                                            <a:pt x="3839" y="20298"/>
                                            <a:pt x="3056" y="17641"/>
                                            <a:pt x="2860" y="14086"/>
                                          </a:cubicBezTo>
                                          <a:cubicBezTo>
                                            <a:pt x="3627" y="15219"/>
                                            <a:pt x="4589" y="16088"/>
                                            <a:pt x="5748" y="16693"/>
                                          </a:cubicBezTo>
                                          <a:cubicBezTo>
                                            <a:pt x="6910" y="17297"/>
                                            <a:pt x="8188" y="17599"/>
                                            <a:pt x="9579" y="17599"/>
                                          </a:cubicBezTo>
                                          <a:cubicBezTo>
                                            <a:pt x="12509" y="17599"/>
                                            <a:pt x="14824" y="16709"/>
                                            <a:pt x="16524" y="14930"/>
                                          </a:cubicBezTo>
                                          <a:cubicBezTo>
                                            <a:pt x="18224" y="13154"/>
                                            <a:pt x="19074" y="10737"/>
                                            <a:pt x="19074" y="7678"/>
                                          </a:cubicBezTo>
                                          <a:cubicBezTo>
                                            <a:pt x="19074" y="4681"/>
                                            <a:pt x="18189" y="2276"/>
                                            <a:pt x="16418" y="463"/>
                                          </a:cubicBezTo>
                                          <a:cubicBezTo>
                                            <a:pt x="14647" y="-1345"/>
                                            <a:pt x="12290" y="-2250"/>
                                            <a:pt x="9348" y="-2250"/>
                                          </a:cubicBezTo>
                                          <a:cubicBezTo>
                                            <a:pt x="5973" y="-2250"/>
                                            <a:pt x="3393" y="-958"/>
                                            <a:pt x="1610" y="1626"/>
                                          </a:cubicBezTo>
                                          <a:cubicBezTo>
                                            <a:pt x="-174" y="4214"/>
                                            <a:pt x="-1066" y="7963"/>
                                            <a:pt x="-1066" y="12873"/>
                                          </a:cubicBezTo>
                                          <a:cubicBezTo>
                                            <a:pt x="-1066" y="17483"/>
                                            <a:pt x="28" y="21159"/>
                                            <a:pt x="2216" y="23901"/>
                                          </a:cubicBezTo>
                                          <a:cubicBezTo>
                                            <a:pt x="4404" y="26643"/>
                                            <a:pt x="7340" y="28015"/>
                                            <a:pt x="11023" y="28015"/>
                                          </a:cubicBezTo>
                                          <a:cubicBezTo>
                                            <a:pt x="12015" y="28015"/>
                                            <a:pt x="13015" y="27917"/>
                                            <a:pt x="14024" y="27721"/>
                                          </a:cubicBezTo>
                                          <a:cubicBezTo>
                                            <a:pt x="15032" y="27525"/>
                                            <a:pt x="16084" y="27233"/>
                                            <a:pt x="17180" y="2684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695" name="Graphic 4083"/>
                              <wpg:cNvGrpSpPr/>
                              <wpg:grpSpPr>
                                <a:xfrm>
                                  <a:off x="4833908" y="7209526"/>
                                  <a:ext cx="75978" cy="30264"/>
                                  <a:chOff x="4833908" y="7209526"/>
                                  <a:chExt cx="75978" cy="30264"/>
                                </a:xfrm>
                                <a:solidFill>
                                  <a:srgbClr val="000000"/>
                                </a:solidFill>
                              </wpg:grpSpPr>
                              <wps:wsp>
                                <wps:cNvPr id="4696" name="Freeform: Shape 4696"/>
                                <wps:cNvSpPr/>
                                <wps:spPr>
                                  <a:xfrm>
                                    <a:off x="4895884" y="7224020"/>
                                    <a:ext cx="14001" cy="4001"/>
                                  </a:xfrm>
                                  <a:custGeom>
                                    <a:avLst/>
                                    <a:gdLst>
                                      <a:gd name="connsiteX0" fmla="*/ 15004 w 14001"/>
                                      <a:gd name="connsiteY0" fmla="*/ 59 h 4001"/>
                                      <a:gd name="connsiteX1" fmla="*/ 1003 w 14001"/>
                                      <a:gd name="connsiteY1" fmla="*/ 59 h 4001"/>
                                    </a:gdLst>
                                    <a:ahLst/>
                                    <a:cxnLst>
                                      <a:cxn ang="0">
                                        <a:pos x="connsiteX0" y="connsiteY0"/>
                                      </a:cxn>
                                      <a:cxn ang="0">
                                        <a:pos x="connsiteX1" y="connsiteY1"/>
                                      </a:cxn>
                                    </a:cxnLst>
                                    <a:rect l="l" t="t" r="r" b="b"/>
                                    <a:pathLst>
                                      <a:path w="14001" h="4001">
                                        <a:moveTo>
                                          <a:pt x="15004" y="59"/>
                                        </a:moveTo>
                                        <a:lnTo>
                                          <a:pt x="1003" y="59"/>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697" name="Graphic 4083"/>
                                <wpg:cNvGrpSpPr/>
                                <wpg:grpSpPr>
                                  <a:xfrm>
                                    <a:off x="4833908" y="7209526"/>
                                    <a:ext cx="45236" cy="30264"/>
                                    <a:chOff x="4833908" y="7209526"/>
                                    <a:chExt cx="45236" cy="30264"/>
                                  </a:xfrm>
                                  <a:solidFill>
                                    <a:srgbClr val="000000"/>
                                  </a:solidFill>
                                </wpg:grpSpPr>
                                <wps:wsp>
                                  <wps:cNvPr id="4698" name="Freeform: Shape 4698"/>
                                  <wps:cNvSpPr/>
                                  <wps:spPr>
                                    <a:xfrm flipV="1">
                                      <a:off x="4833908" y="7209526"/>
                                      <a:ext cx="18514" cy="29695"/>
                                    </a:xfrm>
                                    <a:custGeom>
                                      <a:avLst/>
                                      <a:gdLst>
                                        <a:gd name="connsiteX0" fmla="*/ 3780 w 18514"/>
                                        <a:gd name="connsiteY0" fmla="*/ 1004 h 29695"/>
                                        <a:gd name="connsiteX1" fmla="*/ 17551 w 18514"/>
                                        <a:gd name="connsiteY1" fmla="*/ 1004 h 29695"/>
                                        <a:gd name="connsiteX2" fmla="*/ 17551 w 18514"/>
                                        <a:gd name="connsiteY2" fmla="*/ -2316 h 29695"/>
                                        <a:gd name="connsiteX3" fmla="*/ -964 w 18514"/>
                                        <a:gd name="connsiteY3" fmla="*/ -2316 h 29695"/>
                                        <a:gd name="connsiteX4" fmla="*/ -964 w 18514"/>
                                        <a:gd name="connsiteY4" fmla="*/ 1004 h 29695"/>
                                        <a:gd name="connsiteX5" fmla="*/ 5155 w 18514"/>
                                        <a:gd name="connsiteY5" fmla="*/ 7243 h 29695"/>
                                        <a:gd name="connsiteX6" fmla="*/ 10031 w 18514"/>
                                        <a:gd name="connsiteY6" fmla="*/ 12300 h 29695"/>
                                        <a:gd name="connsiteX7" fmla="*/ 12675 w 18514"/>
                                        <a:gd name="connsiteY7" fmla="*/ 15901 h 29695"/>
                                        <a:gd name="connsiteX8" fmla="*/ 13431 w 18514"/>
                                        <a:gd name="connsiteY8" fmla="*/ 18802 h 29695"/>
                                        <a:gd name="connsiteX9" fmla="*/ 11800 w 18514"/>
                                        <a:gd name="connsiteY9" fmla="*/ 22591 h 29695"/>
                                        <a:gd name="connsiteX10" fmla="*/ 7549 w 18514"/>
                                        <a:gd name="connsiteY10" fmla="*/ 24060 h 29695"/>
                                        <a:gd name="connsiteX11" fmla="*/ 3630 w 18514"/>
                                        <a:gd name="connsiteY11" fmla="*/ 23416 h 29695"/>
                                        <a:gd name="connsiteX12" fmla="*/ -770 w 18514"/>
                                        <a:gd name="connsiteY12" fmla="*/ 21459 h 29695"/>
                                        <a:gd name="connsiteX13" fmla="*/ -770 w 18514"/>
                                        <a:gd name="connsiteY13" fmla="*/ 25448 h 29695"/>
                                        <a:gd name="connsiteX14" fmla="*/ 3680 w 18514"/>
                                        <a:gd name="connsiteY14" fmla="*/ 26892 h 29695"/>
                                        <a:gd name="connsiteX15" fmla="*/ 7474 w 18514"/>
                                        <a:gd name="connsiteY15" fmla="*/ 27379 h 29695"/>
                                        <a:gd name="connsiteX16" fmla="*/ 14700 w 18514"/>
                                        <a:gd name="connsiteY16" fmla="*/ 25110 h 29695"/>
                                        <a:gd name="connsiteX17" fmla="*/ 17394 w 18514"/>
                                        <a:gd name="connsiteY17" fmla="*/ 19058 h 29695"/>
                                        <a:gd name="connsiteX18" fmla="*/ 16719 w 18514"/>
                                        <a:gd name="connsiteY18" fmla="*/ 15645 h 29695"/>
                                        <a:gd name="connsiteX19" fmla="*/ 14269 w 18514"/>
                                        <a:gd name="connsiteY19" fmla="*/ 11850 h 29695"/>
                                        <a:gd name="connsiteX20" fmla="*/ 11162 w 18514"/>
                                        <a:gd name="connsiteY20" fmla="*/ 8574 h 29695"/>
                                        <a:gd name="connsiteX21" fmla="*/ 3780 w 18514"/>
                                        <a:gd name="connsiteY21" fmla="*/ 1004 h 296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8514" h="29695">
                                          <a:moveTo>
                                            <a:pt x="3780" y="1004"/>
                                          </a:moveTo>
                                          <a:lnTo>
                                            <a:pt x="17551" y="1004"/>
                                          </a:lnTo>
                                          <a:lnTo>
                                            <a:pt x="17551" y="-2316"/>
                                          </a:lnTo>
                                          <a:lnTo>
                                            <a:pt x="-964" y="-2316"/>
                                          </a:lnTo>
                                          <a:lnTo>
                                            <a:pt x="-964" y="1004"/>
                                          </a:lnTo>
                                          <a:cubicBezTo>
                                            <a:pt x="532" y="2554"/>
                                            <a:pt x="2572" y="4634"/>
                                            <a:pt x="5155" y="7243"/>
                                          </a:cubicBezTo>
                                          <a:cubicBezTo>
                                            <a:pt x="7743" y="9856"/>
                                            <a:pt x="9368" y="11542"/>
                                            <a:pt x="10031" y="12300"/>
                                          </a:cubicBezTo>
                                          <a:cubicBezTo>
                                            <a:pt x="11294" y="13717"/>
                                            <a:pt x="12175" y="14918"/>
                                            <a:pt x="12675" y="15901"/>
                                          </a:cubicBezTo>
                                          <a:cubicBezTo>
                                            <a:pt x="13179" y="16885"/>
                                            <a:pt x="13431" y="17852"/>
                                            <a:pt x="13431" y="18802"/>
                                          </a:cubicBezTo>
                                          <a:cubicBezTo>
                                            <a:pt x="13431" y="20353"/>
                                            <a:pt x="12888" y="21615"/>
                                            <a:pt x="11800" y="22591"/>
                                          </a:cubicBezTo>
                                          <a:cubicBezTo>
                                            <a:pt x="10712" y="23570"/>
                                            <a:pt x="9295" y="24060"/>
                                            <a:pt x="7549" y="24060"/>
                                          </a:cubicBezTo>
                                          <a:cubicBezTo>
                                            <a:pt x="6312" y="24060"/>
                                            <a:pt x="5005" y="23845"/>
                                            <a:pt x="3630" y="23416"/>
                                          </a:cubicBezTo>
                                          <a:cubicBezTo>
                                            <a:pt x="2259" y="22987"/>
                                            <a:pt x="792" y="22334"/>
                                            <a:pt x="-770" y="21459"/>
                                          </a:cubicBezTo>
                                          <a:lnTo>
                                            <a:pt x="-770" y="25448"/>
                                          </a:lnTo>
                                          <a:cubicBezTo>
                                            <a:pt x="817" y="26085"/>
                                            <a:pt x="2301" y="26567"/>
                                            <a:pt x="3680" y="26892"/>
                                          </a:cubicBezTo>
                                          <a:cubicBezTo>
                                            <a:pt x="5064" y="27217"/>
                                            <a:pt x="6328" y="27379"/>
                                            <a:pt x="7474" y="27379"/>
                                          </a:cubicBezTo>
                                          <a:cubicBezTo>
                                            <a:pt x="10496" y="27379"/>
                                            <a:pt x="12904" y="26623"/>
                                            <a:pt x="14700" y="25110"/>
                                          </a:cubicBezTo>
                                          <a:cubicBezTo>
                                            <a:pt x="16496" y="23601"/>
                                            <a:pt x="17394" y="21584"/>
                                            <a:pt x="17394" y="19058"/>
                                          </a:cubicBezTo>
                                          <a:cubicBezTo>
                                            <a:pt x="17394" y="17858"/>
                                            <a:pt x="17169" y="16720"/>
                                            <a:pt x="16719" y="15645"/>
                                          </a:cubicBezTo>
                                          <a:cubicBezTo>
                                            <a:pt x="16273" y="14574"/>
                                            <a:pt x="15457" y="13309"/>
                                            <a:pt x="14269" y="11850"/>
                                          </a:cubicBezTo>
                                          <a:cubicBezTo>
                                            <a:pt x="13944" y="11471"/>
                                            <a:pt x="12908" y="10379"/>
                                            <a:pt x="11162" y="8574"/>
                                          </a:cubicBezTo>
                                          <a:cubicBezTo>
                                            <a:pt x="9420" y="6770"/>
                                            <a:pt x="6960" y="4246"/>
                                            <a:pt x="3780" y="100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99" name="Freeform: Shape 4699"/>
                                  <wps:cNvSpPr/>
                                  <wps:spPr>
                                    <a:xfrm flipV="1">
                                      <a:off x="4859141" y="7209526"/>
                                      <a:ext cx="20002" cy="30264"/>
                                    </a:xfrm>
                                    <a:custGeom>
                                      <a:avLst/>
                                      <a:gdLst>
                                        <a:gd name="connsiteX0" fmla="*/ 8960 w 20002"/>
                                        <a:gd name="connsiteY0" fmla="*/ 12152 h 30264"/>
                                        <a:gd name="connsiteX1" fmla="*/ 4534 w 20002"/>
                                        <a:gd name="connsiteY1" fmla="*/ 10646 h 30264"/>
                                        <a:gd name="connsiteX2" fmla="*/ 2928 w 20002"/>
                                        <a:gd name="connsiteY2" fmla="*/ 6507 h 30264"/>
                                        <a:gd name="connsiteX3" fmla="*/ 4534 w 20002"/>
                                        <a:gd name="connsiteY3" fmla="*/ 2362 h 30264"/>
                                        <a:gd name="connsiteX4" fmla="*/ 8960 w 20002"/>
                                        <a:gd name="connsiteY4" fmla="*/ 855 h 30264"/>
                                        <a:gd name="connsiteX5" fmla="*/ 13391 w 20002"/>
                                        <a:gd name="connsiteY5" fmla="*/ 2368 h 30264"/>
                                        <a:gd name="connsiteX6" fmla="*/ 15017 w 20002"/>
                                        <a:gd name="connsiteY6" fmla="*/ 6507 h 30264"/>
                                        <a:gd name="connsiteX7" fmla="*/ 13404 w 20002"/>
                                        <a:gd name="connsiteY7" fmla="*/ 10646 h 30264"/>
                                        <a:gd name="connsiteX8" fmla="*/ 8960 w 20002"/>
                                        <a:gd name="connsiteY8" fmla="*/ 12152 h 30264"/>
                                        <a:gd name="connsiteX9" fmla="*/ 5015 w 20002"/>
                                        <a:gd name="connsiteY9" fmla="*/ 13828 h 30264"/>
                                        <a:gd name="connsiteX10" fmla="*/ 1059 w 20002"/>
                                        <a:gd name="connsiteY10" fmla="*/ 16191 h 30264"/>
                                        <a:gd name="connsiteX11" fmla="*/ -354 w 20002"/>
                                        <a:gd name="connsiteY11" fmla="*/ 20436 h 30264"/>
                                        <a:gd name="connsiteX12" fmla="*/ 2134 w 20002"/>
                                        <a:gd name="connsiteY12" fmla="*/ 25962 h 30264"/>
                                        <a:gd name="connsiteX13" fmla="*/ 8960 w 20002"/>
                                        <a:gd name="connsiteY13" fmla="*/ 27994 h 30264"/>
                                        <a:gd name="connsiteX14" fmla="*/ 15798 w 20002"/>
                                        <a:gd name="connsiteY14" fmla="*/ 25962 h 30264"/>
                                        <a:gd name="connsiteX15" fmla="*/ 18279 w 20002"/>
                                        <a:gd name="connsiteY15" fmla="*/ 20436 h 30264"/>
                                        <a:gd name="connsiteX16" fmla="*/ 16861 w 20002"/>
                                        <a:gd name="connsiteY16" fmla="*/ 16191 h 30264"/>
                                        <a:gd name="connsiteX17" fmla="*/ 12929 w 20002"/>
                                        <a:gd name="connsiteY17" fmla="*/ 13828 h 30264"/>
                                        <a:gd name="connsiteX18" fmla="*/ 17367 w 20002"/>
                                        <a:gd name="connsiteY18" fmla="*/ 11227 h 30264"/>
                                        <a:gd name="connsiteX19" fmla="*/ 18961 w 20002"/>
                                        <a:gd name="connsiteY19" fmla="*/ 6507 h 30264"/>
                                        <a:gd name="connsiteX20" fmla="*/ 16373 w 20002"/>
                                        <a:gd name="connsiteY20" fmla="*/ -7 h 30264"/>
                                        <a:gd name="connsiteX21" fmla="*/ 8960 w 20002"/>
                                        <a:gd name="connsiteY21" fmla="*/ -2271 h 30264"/>
                                        <a:gd name="connsiteX22" fmla="*/ 1546 w 20002"/>
                                        <a:gd name="connsiteY22" fmla="*/ -7 h 30264"/>
                                        <a:gd name="connsiteX23" fmla="*/ -1042 w 20002"/>
                                        <a:gd name="connsiteY23" fmla="*/ 6507 h 30264"/>
                                        <a:gd name="connsiteX24" fmla="*/ 559 w 20002"/>
                                        <a:gd name="connsiteY24" fmla="*/ 11227 h 30264"/>
                                        <a:gd name="connsiteX25" fmla="*/ 5015 w 20002"/>
                                        <a:gd name="connsiteY25" fmla="*/ 13828 h 30264"/>
                                        <a:gd name="connsiteX26" fmla="*/ 3571 w 20002"/>
                                        <a:gd name="connsiteY26" fmla="*/ 20061 h 30264"/>
                                        <a:gd name="connsiteX27" fmla="*/ 4984 w 20002"/>
                                        <a:gd name="connsiteY27" fmla="*/ 16528 h 30264"/>
                                        <a:gd name="connsiteX28" fmla="*/ 8960 w 20002"/>
                                        <a:gd name="connsiteY28" fmla="*/ 15259 h 30264"/>
                                        <a:gd name="connsiteX29" fmla="*/ 12935 w 20002"/>
                                        <a:gd name="connsiteY29" fmla="*/ 16528 h 30264"/>
                                        <a:gd name="connsiteX30" fmla="*/ 14373 w 20002"/>
                                        <a:gd name="connsiteY30" fmla="*/ 20061 h 30264"/>
                                        <a:gd name="connsiteX31" fmla="*/ 12935 w 20002"/>
                                        <a:gd name="connsiteY31" fmla="*/ 23599 h 30264"/>
                                        <a:gd name="connsiteX32" fmla="*/ 8960 w 20002"/>
                                        <a:gd name="connsiteY32" fmla="*/ 24868 h 30264"/>
                                        <a:gd name="connsiteX33" fmla="*/ 4984 w 20002"/>
                                        <a:gd name="connsiteY33" fmla="*/ 23599 h 30264"/>
                                        <a:gd name="connsiteX34" fmla="*/ 3571 w 20002"/>
                                        <a:gd name="connsiteY34" fmla="*/ 20061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20002" h="30264">
                                          <a:moveTo>
                                            <a:pt x="8960" y="12152"/>
                                          </a:moveTo>
                                          <a:cubicBezTo>
                                            <a:pt x="7084" y="12152"/>
                                            <a:pt x="5609" y="11650"/>
                                            <a:pt x="4534" y="10646"/>
                                          </a:cubicBezTo>
                                          <a:cubicBezTo>
                                            <a:pt x="3463" y="9641"/>
                                            <a:pt x="2928" y="8262"/>
                                            <a:pt x="2928" y="6507"/>
                                          </a:cubicBezTo>
                                          <a:cubicBezTo>
                                            <a:pt x="2928" y="4748"/>
                                            <a:pt x="3463" y="3366"/>
                                            <a:pt x="4534" y="2362"/>
                                          </a:cubicBezTo>
                                          <a:cubicBezTo>
                                            <a:pt x="5609" y="1358"/>
                                            <a:pt x="7084" y="855"/>
                                            <a:pt x="8960" y="855"/>
                                          </a:cubicBezTo>
                                          <a:cubicBezTo>
                                            <a:pt x="10835" y="855"/>
                                            <a:pt x="12312" y="1360"/>
                                            <a:pt x="13391" y="2368"/>
                                          </a:cubicBezTo>
                                          <a:cubicBezTo>
                                            <a:pt x="14475" y="3381"/>
                                            <a:pt x="15017" y="4761"/>
                                            <a:pt x="15017" y="6507"/>
                                          </a:cubicBezTo>
                                          <a:cubicBezTo>
                                            <a:pt x="15017" y="8262"/>
                                            <a:pt x="14479" y="9641"/>
                                            <a:pt x="13404" y="10646"/>
                                          </a:cubicBezTo>
                                          <a:cubicBezTo>
                                            <a:pt x="12333" y="11650"/>
                                            <a:pt x="10851" y="12152"/>
                                            <a:pt x="8960" y="12152"/>
                                          </a:cubicBezTo>
                                          <a:close/>
                                          <a:moveTo>
                                            <a:pt x="5015" y="13828"/>
                                          </a:moveTo>
                                          <a:cubicBezTo>
                                            <a:pt x="3323" y="14244"/>
                                            <a:pt x="2005" y="15032"/>
                                            <a:pt x="1059" y="16191"/>
                                          </a:cubicBezTo>
                                          <a:cubicBezTo>
                                            <a:pt x="117" y="17354"/>
                                            <a:pt x="-354" y="18769"/>
                                            <a:pt x="-354" y="20436"/>
                                          </a:cubicBezTo>
                                          <a:cubicBezTo>
                                            <a:pt x="-354" y="22765"/>
                                            <a:pt x="475" y="24608"/>
                                            <a:pt x="2134" y="25962"/>
                                          </a:cubicBezTo>
                                          <a:cubicBezTo>
                                            <a:pt x="3796" y="27317"/>
                                            <a:pt x="6072" y="27994"/>
                                            <a:pt x="8960" y="27994"/>
                                          </a:cubicBezTo>
                                          <a:cubicBezTo>
                                            <a:pt x="11864" y="27994"/>
                                            <a:pt x="14144" y="27317"/>
                                            <a:pt x="15798" y="25962"/>
                                          </a:cubicBezTo>
                                          <a:cubicBezTo>
                                            <a:pt x="17452" y="24608"/>
                                            <a:pt x="18279" y="22765"/>
                                            <a:pt x="18279" y="20436"/>
                                          </a:cubicBezTo>
                                          <a:cubicBezTo>
                                            <a:pt x="18279" y="18769"/>
                                            <a:pt x="17807" y="17354"/>
                                            <a:pt x="16861" y="16191"/>
                                          </a:cubicBezTo>
                                          <a:cubicBezTo>
                                            <a:pt x="15919" y="15032"/>
                                            <a:pt x="14608" y="14244"/>
                                            <a:pt x="12929" y="13828"/>
                                          </a:cubicBezTo>
                                          <a:cubicBezTo>
                                            <a:pt x="14829" y="13386"/>
                                            <a:pt x="16308" y="12519"/>
                                            <a:pt x="17367" y="11227"/>
                                          </a:cubicBezTo>
                                          <a:cubicBezTo>
                                            <a:pt x="18430" y="9939"/>
                                            <a:pt x="18961" y="8366"/>
                                            <a:pt x="18961" y="6507"/>
                                          </a:cubicBezTo>
                                          <a:cubicBezTo>
                                            <a:pt x="18961" y="3677"/>
                                            <a:pt x="18098" y="1506"/>
                                            <a:pt x="16373" y="-7"/>
                                          </a:cubicBezTo>
                                          <a:cubicBezTo>
                                            <a:pt x="14648" y="-1516"/>
                                            <a:pt x="12177" y="-2271"/>
                                            <a:pt x="8960" y="-2271"/>
                                          </a:cubicBezTo>
                                          <a:cubicBezTo>
                                            <a:pt x="5747" y="-2271"/>
                                            <a:pt x="3276" y="-1516"/>
                                            <a:pt x="1546" y="-7"/>
                                          </a:cubicBezTo>
                                          <a:cubicBezTo>
                                            <a:pt x="-179" y="1506"/>
                                            <a:pt x="-1042" y="3677"/>
                                            <a:pt x="-1042" y="6507"/>
                                          </a:cubicBezTo>
                                          <a:cubicBezTo>
                                            <a:pt x="-1042" y="8366"/>
                                            <a:pt x="-508" y="9939"/>
                                            <a:pt x="559" y="11227"/>
                                          </a:cubicBezTo>
                                          <a:cubicBezTo>
                                            <a:pt x="1629" y="12519"/>
                                            <a:pt x="3115" y="13386"/>
                                            <a:pt x="5015" y="13828"/>
                                          </a:cubicBezTo>
                                          <a:close/>
                                          <a:moveTo>
                                            <a:pt x="3571" y="20061"/>
                                          </a:moveTo>
                                          <a:cubicBezTo>
                                            <a:pt x="3571" y="18552"/>
                                            <a:pt x="4042" y="17374"/>
                                            <a:pt x="4984" y="16528"/>
                                          </a:cubicBezTo>
                                          <a:cubicBezTo>
                                            <a:pt x="5930" y="15682"/>
                                            <a:pt x="7255" y="15259"/>
                                            <a:pt x="8960" y="15259"/>
                                          </a:cubicBezTo>
                                          <a:cubicBezTo>
                                            <a:pt x="10656" y="15259"/>
                                            <a:pt x="11981" y="15682"/>
                                            <a:pt x="12935" y="16528"/>
                                          </a:cubicBezTo>
                                          <a:cubicBezTo>
                                            <a:pt x="13894" y="17374"/>
                                            <a:pt x="14373" y="18552"/>
                                            <a:pt x="14373" y="20061"/>
                                          </a:cubicBezTo>
                                          <a:cubicBezTo>
                                            <a:pt x="14373" y="21573"/>
                                            <a:pt x="13894" y="22753"/>
                                            <a:pt x="12935" y="23599"/>
                                          </a:cubicBezTo>
                                          <a:cubicBezTo>
                                            <a:pt x="11981" y="24445"/>
                                            <a:pt x="10656" y="24868"/>
                                            <a:pt x="8960" y="24868"/>
                                          </a:cubicBezTo>
                                          <a:cubicBezTo>
                                            <a:pt x="7255" y="24868"/>
                                            <a:pt x="5930" y="24445"/>
                                            <a:pt x="4984" y="23599"/>
                                          </a:cubicBezTo>
                                          <a:cubicBezTo>
                                            <a:pt x="4042" y="22753"/>
                                            <a:pt x="3571" y="21573"/>
                                            <a:pt x="3571" y="2006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700" name="Graphic 4083"/>
                              <wpg:cNvGrpSpPr/>
                              <wpg:grpSpPr>
                                <a:xfrm>
                                  <a:off x="4834027" y="7126825"/>
                                  <a:ext cx="75859" cy="30264"/>
                                  <a:chOff x="4834027" y="7126825"/>
                                  <a:chExt cx="75859" cy="30264"/>
                                </a:xfrm>
                                <a:solidFill>
                                  <a:srgbClr val="000000"/>
                                </a:solidFill>
                              </wpg:grpSpPr>
                              <wps:wsp>
                                <wps:cNvPr id="4701" name="Freeform: Shape 4701"/>
                                <wps:cNvSpPr/>
                                <wps:spPr>
                                  <a:xfrm>
                                    <a:off x="4895884" y="7141319"/>
                                    <a:ext cx="14001" cy="4001"/>
                                  </a:xfrm>
                                  <a:custGeom>
                                    <a:avLst/>
                                    <a:gdLst>
                                      <a:gd name="connsiteX0" fmla="*/ 15004 w 14001"/>
                                      <a:gd name="connsiteY0" fmla="*/ 38 h 4001"/>
                                      <a:gd name="connsiteX1" fmla="*/ 1003 w 14001"/>
                                      <a:gd name="connsiteY1" fmla="*/ 38 h 4001"/>
                                    </a:gdLst>
                                    <a:ahLst/>
                                    <a:cxnLst>
                                      <a:cxn ang="0">
                                        <a:pos x="connsiteX0" y="connsiteY0"/>
                                      </a:cxn>
                                      <a:cxn ang="0">
                                        <a:pos x="connsiteX1" y="connsiteY1"/>
                                      </a:cxn>
                                    </a:cxnLst>
                                    <a:rect l="l" t="t" r="r" b="b"/>
                                    <a:pathLst>
                                      <a:path w="14001" h="4001">
                                        <a:moveTo>
                                          <a:pt x="15004" y="38"/>
                                        </a:moveTo>
                                        <a:lnTo>
                                          <a:pt x="1003" y="38"/>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02" name="Graphic 4083"/>
                                <wpg:cNvGrpSpPr/>
                                <wpg:grpSpPr>
                                  <a:xfrm>
                                    <a:off x="4834027" y="7126825"/>
                                    <a:ext cx="45198" cy="30264"/>
                                    <a:chOff x="4834027" y="7126825"/>
                                    <a:chExt cx="45198" cy="30264"/>
                                  </a:xfrm>
                                  <a:solidFill>
                                    <a:srgbClr val="000000"/>
                                  </a:solidFill>
                                </wpg:grpSpPr>
                                <wps:wsp>
                                  <wps:cNvPr id="4703" name="Freeform: Shape 4703"/>
                                  <wps:cNvSpPr/>
                                  <wps:spPr>
                                    <a:xfrm flipV="1">
                                      <a:off x="4834027" y="7126825"/>
                                      <a:ext cx="19196" cy="30264"/>
                                    </a:xfrm>
                                    <a:custGeom>
                                      <a:avLst/>
                                      <a:gdLst>
                                        <a:gd name="connsiteX0" fmla="*/ 12145 w 19196"/>
                                        <a:gd name="connsiteY0" fmla="*/ 14007 h 30264"/>
                                        <a:gd name="connsiteX1" fmla="*/ 16565 w 19196"/>
                                        <a:gd name="connsiteY1" fmla="*/ 11481 h 30264"/>
                                        <a:gd name="connsiteX2" fmla="*/ 18159 w 19196"/>
                                        <a:gd name="connsiteY2" fmla="*/ 6755 h 30264"/>
                                        <a:gd name="connsiteX3" fmla="*/ 15189 w 19196"/>
                                        <a:gd name="connsiteY3" fmla="*/ 72 h 30264"/>
                                        <a:gd name="connsiteX4" fmla="*/ 6751 w 19196"/>
                                        <a:gd name="connsiteY4" fmla="*/ -2291 h 30264"/>
                                        <a:gd name="connsiteX5" fmla="*/ 2975 w 19196"/>
                                        <a:gd name="connsiteY5" fmla="*/ -1929 h 30264"/>
                                        <a:gd name="connsiteX6" fmla="*/ -1038 w 19196"/>
                                        <a:gd name="connsiteY6" fmla="*/ -841 h 30264"/>
                                        <a:gd name="connsiteX7" fmla="*/ -1038 w 19196"/>
                                        <a:gd name="connsiteY7" fmla="*/ 2967 h 30264"/>
                                        <a:gd name="connsiteX8" fmla="*/ 2550 w 19196"/>
                                        <a:gd name="connsiteY8" fmla="*/ 1522 h 30264"/>
                                        <a:gd name="connsiteX9" fmla="*/ 6638 w 19196"/>
                                        <a:gd name="connsiteY9" fmla="*/ 1035 h 30264"/>
                                        <a:gd name="connsiteX10" fmla="*/ 12289 w 19196"/>
                                        <a:gd name="connsiteY10" fmla="*/ 2498 h 30264"/>
                                        <a:gd name="connsiteX11" fmla="*/ 14233 w 19196"/>
                                        <a:gd name="connsiteY11" fmla="*/ 6755 h 30264"/>
                                        <a:gd name="connsiteX12" fmla="*/ 12427 w 19196"/>
                                        <a:gd name="connsiteY12" fmla="*/ 10787 h 30264"/>
                                        <a:gd name="connsiteX13" fmla="*/ 7401 w 19196"/>
                                        <a:gd name="connsiteY13" fmla="*/ 12244 h 30264"/>
                                        <a:gd name="connsiteX14" fmla="*/ 4001 w 19196"/>
                                        <a:gd name="connsiteY14" fmla="*/ 12244 h 30264"/>
                                        <a:gd name="connsiteX15" fmla="*/ 4001 w 19196"/>
                                        <a:gd name="connsiteY15" fmla="*/ 15489 h 30264"/>
                                        <a:gd name="connsiteX16" fmla="*/ 7557 w 19196"/>
                                        <a:gd name="connsiteY16" fmla="*/ 15489 h 30264"/>
                                        <a:gd name="connsiteX17" fmla="*/ 12008 w 19196"/>
                                        <a:gd name="connsiteY17" fmla="*/ 16651 h 30264"/>
                                        <a:gd name="connsiteX18" fmla="*/ 13552 w 19196"/>
                                        <a:gd name="connsiteY18" fmla="*/ 20002 h 30264"/>
                                        <a:gd name="connsiteX19" fmla="*/ 11958 w 19196"/>
                                        <a:gd name="connsiteY19" fmla="*/ 23447 h 30264"/>
                                        <a:gd name="connsiteX20" fmla="*/ 7401 w 19196"/>
                                        <a:gd name="connsiteY20" fmla="*/ 24654 h 30264"/>
                                        <a:gd name="connsiteX21" fmla="*/ 3919 w 19196"/>
                                        <a:gd name="connsiteY21" fmla="*/ 24297 h 30264"/>
                                        <a:gd name="connsiteX22" fmla="*/ -162 w 19196"/>
                                        <a:gd name="connsiteY22" fmla="*/ 23210 h 30264"/>
                                        <a:gd name="connsiteX23" fmla="*/ -162 w 19196"/>
                                        <a:gd name="connsiteY23" fmla="*/ 26723 h 30264"/>
                                        <a:gd name="connsiteX24" fmla="*/ 4051 w 19196"/>
                                        <a:gd name="connsiteY24" fmla="*/ 27661 h 30264"/>
                                        <a:gd name="connsiteX25" fmla="*/ 7751 w 19196"/>
                                        <a:gd name="connsiteY25" fmla="*/ 27973 h 30264"/>
                                        <a:gd name="connsiteX26" fmla="*/ 14858 w 19196"/>
                                        <a:gd name="connsiteY26" fmla="*/ 25929 h 30264"/>
                                        <a:gd name="connsiteX27" fmla="*/ 17477 w 19196"/>
                                        <a:gd name="connsiteY27" fmla="*/ 20415 h 30264"/>
                                        <a:gd name="connsiteX28" fmla="*/ 16090 w 19196"/>
                                        <a:gd name="connsiteY28" fmla="*/ 16320 h 30264"/>
                                        <a:gd name="connsiteX29" fmla="*/ 12145 w 19196"/>
                                        <a:gd name="connsiteY29" fmla="*/ 14007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9196" h="30264">
                                          <a:moveTo>
                                            <a:pt x="12145" y="14007"/>
                                          </a:moveTo>
                                          <a:cubicBezTo>
                                            <a:pt x="14033" y="13603"/>
                                            <a:pt x="15506" y="12761"/>
                                            <a:pt x="16565" y="11481"/>
                                          </a:cubicBezTo>
                                          <a:cubicBezTo>
                                            <a:pt x="17627" y="10206"/>
                                            <a:pt x="18159" y="8631"/>
                                            <a:pt x="18159" y="6755"/>
                                          </a:cubicBezTo>
                                          <a:cubicBezTo>
                                            <a:pt x="18159" y="3879"/>
                                            <a:pt x="17169" y="1652"/>
                                            <a:pt x="15189" y="72"/>
                                          </a:cubicBezTo>
                                          <a:cubicBezTo>
                                            <a:pt x="13210" y="-1503"/>
                                            <a:pt x="10397" y="-2291"/>
                                            <a:pt x="6751" y="-2291"/>
                                          </a:cubicBezTo>
                                          <a:cubicBezTo>
                                            <a:pt x="5530" y="-2291"/>
                                            <a:pt x="4271" y="-2170"/>
                                            <a:pt x="2975" y="-1929"/>
                                          </a:cubicBezTo>
                                          <a:cubicBezTo>
                                            <a:pt x="1679" y="-1687"/>
                                            <a:pt x="342" y="-1324"/>
                                            <a:pt x="-1038" y="-841"/>
                                          </a:cubicBezTo>
                                          <a:lnTo>
                                            <a:pt x="-1038" y="2967"/>
                                          </a:lnTo>
                                          <a:cubicBezTo>
                                            <a:pt x="54" y="2329"/>
                                            <a:pt x="1250" y="1847"/>
                                            <a:pt x="2550" y="1522"/>
                                          </a:cubicBezTo>
                                          <a:cubicBezTo>
                                            <a:pt x="3855" y="1197"/>
                                            <a:pt x="5217" y="1035"/>
                                            <a:pt x="6638" y="1035"/>
                                          </a:cubicBezTo>
                                          <a:cubicBezTo>
                                            <a:pt x="9110" y="1035"/>
                                            <a:pt x="10993" y="1522"/>
                                            <a:pt x="12289" y="2498"/>
                                          </a:cubicBezTo>
                                          <a:cubicBezTo>
                                            <a:pt x="13585" y="3473"/>
                                            <a:pt x="14233" y="4892"/>
                                            <a:pt x="14233" y="6755"/>
                                          </a:cubicBezTo>
                                          <a:cubicBezTo>
                                            <a:pt x="14233" y="8476"/>
                                            <a:pt x="13631" y="9820"/>
                                            <a:pt x="12427" y="10787"/>
                                          </a:cubicBezTo>
                                          <a:cubicBezTo>
                                            <a:pt x="11222" y="11758"/>
                                            <a:pt x="9547" y="12244"/>
                                            <a:pt x="7401" y="12244"/>
                                          </a:cubicBezTo>
                                          <a:lnTo>
                                            <a:pt x="4001" y="12244"/>
                                          </a:lnTo>
                                          <a:lnTo>
                                            <a:pt x="4001" y="15489"/>
                                          </a:lnTo>
                                          <a:lnTo>
                                            <a:pt x="7557" y="15489"/>
                                          </a:lnTo>
                                          <a:cubicBezTo>
                                            <a:pt x="9495" y="15489"/>
                                            <a:pt x="10979" y="15876"/>
                                            <a:pt x="12008" y="16651"/>
                                          </a:cubicBezTo>
                                          <a:cubicBezTo>
                                            <a:pt x="13037" y="17427"/>
                                            <a:pt x="13552" y="18544"/>
                                            <a:pt x="13552" y="20002"/>
                                          </a:cubicBezTo>
                                          <a:cubicBezTo>
                                            <a:pt x="13552" y="21499"/>
                                            <a:pt x="13020" y="22647"/>
                                            <a:pt x="11958" y="23447"/>
                                          </a:cubicBezTo>
                                          <a:cubicBezTo>
                                            <a:pt x="10899" y="24251"/>
                                            <a:pt x="9380" y="24654"/>
                                            <a:pt x="7401" y="24654"/>
                                          </a:cubicBezTo>
                                          <a:cubicBezTo>
                                            <a:pt x="6318" y="24654"/>
                                            <a:pt x="5157" y="24535"/>
                                            <a:pt x="3919" y="24297"/>
                                          </a:cubicBezTo>
                                          <a:cubicBezTo>
                                            <a:pt x="2682" y="24064"/>
                                            <a:pt x="1321" y="23701"/>
                                            <a:pt x="-162" y="23210"/>
                                          </a:cubicBezTo>
                                          <a:lnTo>
                                            <a:pt x="-162" y="26723"/>
                                          </a:lnTo>
                                          <a:cubicBezTo>
                                            <a:pt x="1338" y="27140"/>
                                            <a:pt x="2742" y="27452"/>
                                            <a:pt x="4051" y="27661"/>
                                          </a:cubicBezTo>
                                          <a:cubicBezTo>
                                            <a:pt x="5359" y="27869"/>
                                            <a:pt x="6593" y="27973"/>
                                            <a:pt x="7751" y="27973"/>
                                          </a:cubicBezTo>
                                          <a:cubicBezTo>
                                            <a:pt x="10747" y="27973"/>
                                            <a:pt x="13116" y="27292"/>
                                            <a:pt x="14858" y="25929"/>
                                          </a:cubicBezTo>
                                          <a:cubicBezTo>
                                            <a:pt x="16604" y="24570"/>
                                            <a:pt x="17477" y="22732"/>
                                            <a:pt x="17477" y="20415"/>
                                          </a:cubicBezTo>
                                          <a:cubicBezTo>
                                            <a:pt x="17477" y="18798"/>
                                            <a:pt x="17015" y="17433"/>
                                            <a:pt x="16090" y="16320"/>
                                          </a:cubicBezTo>
                                          <a:cubicBezTo>
                                            <a:pt x="15164" y="15207"/>
                                            <a:pt x="13850" y="14436"/>
                                            <a:pt x="12145" y="14007"/>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04" name="Freeform: Shape 4704"/>
                                  <wps:cNvSpPr/>
                                  <wps:spPr>
                                    <a:xfrm flipV="1">
                                      <a:off x="4859066" y="7126825"/>
                                      <a:ext cx="20158" cy="30264"/>
                                    </a:xfrm>
                                    <a:custGeom>
                                      <a:avLst/>
                                      <a:gdLst>
                                        <a:gd name="connsiteX0" fmla="*/ 9034 w 20158"/>
                                        <a:gd name="connsiteY0" fmla="*/ 24847 h 30264"/>
                                        <a:gd name="connsiteX1" fmla="*/ 4452 w 20158"/>
                                        <a:gd name="connsiteY1" fmla="*/ 21847 h 30264"/>
                                        <a:gd name="connsiteX2" fmla="*/ 2921 w 20158"/>
                                        <a:gd name="connsiteY2" fmla="*/ 12832 h 30264"/>
                                        <a:gd name="connsiteX3" fmla="*/ 4452 w 20158"/>
                                        <a:gd name="connsiteY3" fmla="*/ 3835 h 30264"/>
                                        <a:gd name="connsiteX4" fmla="*/ 9034 w 20158"/>
                                        <a:gd name="connsiteY4" fmla="*/ 835 h 30264"/>
                                        <a:gd name="connsiteX5" fmla="*/ 13635 w 20158"/>
                                        <a:gd name="connsiteY5" fmla="*/ 3835 h 30264"/>
                                        <a:gd name="connsiteX6" fmla="*/ 15172 w 20158"/>
                                        <a:gd name="connsiteY6" fmla="*/ 12832 h 30264"/>
                                        <a:gd name="connsiteX7" fmla="*/ 13635 w 20158"/>
                                        <a:gd name="connsiteY7" fmla="*/ 21847 h 30264"/>
                                        <a:gd name="connsiteX8" fmla="*/ 9034 w 20158"/>
                                        <a:gd name="connsiteY8" fmla="*/ 24847 h 30264"/>
                                        <a:gd name="connsiteX9" fmla="*/ 9034 w 20158"/>
                                        <a:gd name="connsiteY9" fmla="*/ 27973 h 30264"/>
                                        <a:gd name="connsiteX10" fmla="*/ 16529 w 20158"/>
                                        <a:gd name="connsiteY10" fmla="*/ 24091 h 30264"/>
                                        <a:gd name="connsiteX11" fmla="*/ 19117 w 20158"/>
                                        <a:gd name="connsiteY11" fmla="*/ 12832 h 30264"/>
                                        <a:gd name="connsiteX12" fmla="*/ 16529 w 20158"/>
                                        <a:gd name="connsiteY12" fmla="*/ 1585 h 30264"/>
                                        <a:gd name="connsiteX13" fmla="*/ 9034 w 20158"/>
                                        <a:gd name="connsiteY13" fmla="*/ -2291 h 30264"/>
                                        <a:gd name="connsiteX14" fmla="*/ 1546 w 20158"/>
                                        <a:gd name="connsiteY14" fmla="*/ 1585 h 30264"/>
                                        <a:gd name="connsiteX15" fmla="*/ -1042 w 20158"/>
                                        <a:gd name="connsiteY15" fmla="*/ 12832 h 30264"/>
                                        <a:gd name="connsiteX16" fmla="*/ 1546 w 20158"/>
                                        <a:gd name="connsiteY16" fmla="*/ 24091 h 30264"/>
                                        <a:gd name="connsiteX17" fmla="*/ 9034 w 20158"/>
                                        <a:gd name="connsiteY17" fmla="*/ 27973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158" h="30264">
                                          <a:moveTo>
                                            <a:pt x="9034" y="24847"/>
                                          </a:moveTo>
                                          <a:cubicBezTo>
                                            <a:pt x="7005" y="24847"/>
                                            <a:pt x="5477" y="23847"/>
                                            <a:pt x="4452" y="21847"/>
                                          </a:cubicBezTo>
                                          <a:cubicBezTo>
                                            <a:pt x="3431" y="19850"/>
                                            <a:pt x="2921" y="16845"/>
                                            <a:pt x="2921" y="12832"/>
                                          </a:cubicBezTo>
                                          <a:cubicBezTo>
                                            <a:pt x="2921" y="8835"/>
                                            <a:pt x="3431" y="5836"/>
                                            <a:pt x="4452" y="3835"/>
                                          </a:cubicBezTo>
                                          <a:cubicBezTo>
                                            <a:pt x="5477" y="1835"/>
                                            <a:pt x="7005" y="835"/>
                                            <a:pt x="9034" y="835"/>
                                          </a:cubicBezTo>
                                          <a:cubicBezTo>
                                            <a:pt x="11080" y="835"/>
                                            <a:pt x="12614" y="1835"/>
                                            <a:pt x="13635" y="3835"/>
                                          </a:cubicBezTo>
                                          <a:cubicBezTo>
                                            <a:pt x="14660" y="5836"/>
                                            <a:pt x="15172" y="8835"/>
                                            <a:pt x="15172" y="12832"/>
                                          </a:cubicBezTo>
                                          <a:cubicBezTo>
                                            <a:pt x="15172" y="16845"/>
                                            <a:pt x="14660" y="19850"/>
                                            <a:pt x="13635" y="21847"/>
                                          </a:cubicBezTo>
                                          <a:cubicBezTo>
                                            <a:pt x="12614" y="23847"/>
                                            <a:pt x="11080" y="24847"/>
                                            <a:pt x="9034" y="24847"/>
                                          </a:cubicBezTo>
                                          <a:close/>
                                          <a:moveTo>
                                            <a:pt x="9034" y="27973"/>
                                          </a:moveTo>
                                          <a:cubicBezTo>
                                            <a:pt x="12305" y="27973"/>
                                            <a:pt x="14804" y="26679"/>
                                            <a:pt x="16529" y="24091"/>
                                          </a:cubicBezTo>
                                          <a:cubicBezTo>
                                            <a:pt x="18254" y="21507"/>
                                            <a:pt x="19117" y="17754"/>
                                            <a:pt x="19117" y="12832"/>
                                          </a:cubicBezTo>
                                          <a:cubicBezTo>
                                            <a:pt x="19117" y="7922"/>
                                            <a:pt x="18254" y="4173"/>
                                            <a:pt x="16529" y="1585"/>
                                          </a:cubicBezTo>
                                          <a:cubicBezTo>
                                            <a:pt x="14804" y="-999"/>
                                            <a:pt x="12305" y="-2291"/>
                                            <a:pt x="9034" y="-2291"/>
                                          </a:cubicBezTo>
                                          <a:cubicBezTo>
                                            <a:pt x="5767" y="-2291"/>
                                            <a:pt x="3271" y="-999"/>
                                            <a:pt x="1546" y="1585"/>
                                          </a:cubicBezTo>
                                          <a:cubicBezTo>
                                            <a:pt x="-180" y="4173"/>
                                            <a:pt x="-1042" y="7922"/>
                                            <a:pt x="-1042" y="12832"/>
                                          </a:cubicBezTo>
                                          <a:cubicBezTo>
                                            <a:pt x="-1042" y="17754"/>
                                            <a:pt x="-180" y="21507"/>
                                            <a:pt x="1546" y="24091"/>
                                          </a:cubicBezTo>
                                          <a:cubicBezTo>
                                            <a:pt x="3271" y="26679"/>
                                            <a:pt x="5767" y="27973"/>
                                            <a:pt x="9034" y="27973"/>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705" name="Graphic 4083"/>
                              <wpg:cNvGrpSpPr/>
                              <wpg:grpSpPr>
                                <a:xfrm>
                                  <a:off x="4834027" y="7044124"/>
                                  <a:ext cx="75859" cy="30264"/>
                                  <a:chOff x="4834027" y="7044124"/>
                                  <a:chExt cx="75859" cy="30264"/>
                                </a:xfrm>
                                <a:solidFill>
                                  <a:srgbClr val="000000"/>
                                </a:solidFill>
                              </wpg:grpSpPr>
                              <wps:wsp>
                                <wps:cNvPr id="4706" name="Freeform: Shape 4706"/>
                                <wps:cNvSpPr/>
                                <wps:spPr>
                                  <a:xfrm>
                                    <a:off x="4895884" y="7058618"/>
                                    <a:ext cx="14001" cy="4001"/>
                                  </a:xfrm>
                                  <a:custGeom>
                                    <a:avLst/>
                                    <a:gdLst>
                                      <a:gd name="connsiteX0" fmla="*/ 15004 w 14001"/>
                                      <a:gd name="connsiteY0" fmla="*/ 17 h 4001"/>
                                      <a:gd name="connsiteX1" fmla="*/ 1003 w 14001"/>
                                      <a:gd name="connsiteY1" fmla="*/ 17 h 4001"/>
                                    </a:gdLst>
                                    <a:ahLst/>
                                    <a:cxnLst>
                                      <a:cxn ang="0">
                                        <a:pos x="connsiteX0" y="connsiteY0"/>
                                      </a:cxn>
                                      <a:cxn ang="0">
                                        <a:pos x="connsiteX1" y="connsiteY1"/>
                                      </a:cxn>
                                    </a:cxnLst>
                                    <a:rect l="l" t="t" r="r" b="b"/>
                                    <a:pathLst>
                                      <a:path w="14001" h="4001">
                                        <a:moveTo>
                                          <a:pt x="15004" y="17"/>
                                        </a:moveTo>
                                        <a:lnTo>
                                          <a:pt x="1003" y="17"/>
                                        </a:lnTo>
                                      </a:path>
                                    </a:pathLst>
                                  </a:custGeom>
                                  <a:solidFill>
                                    <a:srgbClr val="000000"/>
                                  </a:solidFill>
                                  <a:ln w="3196" cap="flat">
                                    <a:solidFill>
                                      <a:srgbClr val="000000"/>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07" name="Graphic 4083"/>
                                <wpg:cNvGrpSpPr/>
                                <wpg:grpSpPr>
                                  <a:xfrm>
                                    <a:off x="4834027" y="7044124"/>
                                    <a:ext cx="43848" cy="30264"/>
                                    <a:chOff x="4834027" y="7044124"/>
                                    <a:chExt cx="43848" cy="30264"/>
                                  </a:xfrm>
                                  <a:solidFill>
                                    <a:srgbClr val="000000"/>
                                  </a:solidFill>
                                </wpg:grpSpPr>
                                <wps:wsp>
                                  <wps:cNvPr id="4708" name="Freeform: Shape 4708"/>
                                  <wps:cNvSpPr/>
                                  <wps:spPr>
                                    <a:xfrm flipV="1">
                                      <a:off x="4834027" y="7044124"/>
                                      <a:ext cx="19196" cy="30264"/>
                                    </a:xfrm>
                                    <a:custGeom>
                                      <a:avLst/>
                                      <a:gdLst>
                                        <a:gd name="connsiteX0" fmla="*/ 12145 w 19196"/>
                                        <a:gd name="connsiteY0" fmla="*/ 13986 h 30264"/>
                                        <a:gd name="connsiteX1" fmla="*/ 16565 w 19196"/>
                                        <a:gd name="connsiteY1" fmla="*/ 11461 h 30264"/>
                                        <a:gd name="connsiteX2" fmla="*/ 18159 w 19196"/>
                                        <a:gd name="connsiteY2" fmla="*/ 6734 h 30264"/>
                                        <a:gd name="connsiteX3" fmla="*/ 15189 w 19196"/>
                                        <a:gd name="connsiteY3" fmla="*/ 51 h 30264"/>
                                        <a:gd name="connsiteX4" fmla="*/ 6751 w 19196"/>
                                        <a:gd name="connsiteY4" fmla="*/ -2312 h 30264"/>
                                        <a:gd name="connsiteX5" fmla="*/ 2975 w 19196"/>
                                        <a:gd name="connsiteY5" fmla="*/ -1949 h 30264"/>
                                        <a:gd name="connsiteX6" fmla="*/ -1038 w 19196"/>
                                        <a:gd name="connsiteY6" fmla="*/ -861 h 30264"/>
                                        <a:gd name="connsiteX7" fmla="*/ -1038 w 19196"/>
                                        <a:gd name="connsiteY7" fmla="*/ 2946 h 30264"/>
                                        <a:gd name="connsiteX8" fmla="*/ 2550 w 19196"/>
                                        <a:gd name="connsiteY8" fmla="*/ 1502 h 30264"/>
                                        <a:gd name="connsiteX9" fmla="*/ 6638 w 19196"/>
                                        <a:gd name="connsiteY9" fmla="*/ 1014 h 30264"/>
                                        <a:gd name="connsiteX10" fmla="*/ 12289 w 19196"/>
                                        <a:gd name="connsiteY10" fmla="*/ 2477 h 30264"/>
                                        <a:gd name="connsiteX11" fmla="*/ 14233 w 19196"/>
                                        <a:gd name="connsiteY11" fmla="*/ 6734 h 30264"/>
                                        <a:gd name="connsiteX12" fmla="*/ 12427 w 19196"/>
                                        <a:gd name="connsiteY12" fmla="*/ 10767 h 30264"/>
                                        <a:gd name="connsiteX13" fmla="*/ 7401 w 19196"/>
                                        <a:gd name="connsiteY13" fmla="*/ 12223 h 30264"/>
                                        <a:gd name="connsiteX14" fmla="*/ 4001 w 19196"/>
                                        <a:gd name="connsiteY14" fmla="*/ 12223 h 30264"/>
                                        <a:gd name="connsiteX15" fmla="*/ 4001 w 19196"/>
                                        <a:gd name="connsiteY15" fmla="*/ 15468 h 30264"/>
                                        <a:gd name="connsiteX16" fmla="*/ 7557 w 19196"/>
                                        <a:gd name="connsiteY16" fmla="*/ 15468 h 30264"/>
                                        <a:gd name="connsiteX17" fmla="*/ 12008 w 19196"/>
                                        <a:gd name="connsiteY17" fmla="*/ 16631 h 30264"/>
                                        <a:gd name="connsiteX18" fmla="*/ 13552 w 19196"/>
                                        <a:gd name="connsiteY18" fmla="*/ 19982 h 30264"/>
                                        <a:gd name="connsiteX19" fmla="*/ 11958 w 19196"/>
                                        <a:gd name="connsiteY19" fmla="*/ 23426 h 30264"/>
                                        <a:gd name="connsiteX20" fmla="*/ 7401 w 19196"/>
                                        <a:gd name="connsiteY20" fmla="*/ 24633 h 30264"/>
                                        <a:gd name="connsiteX21" fmla="*/ 3919 w 19196"/>
                                        <a:gd name="connsiteY21" fmla="*/ 24277 h 30264"/>
                                        <a:gd name="connsiteX22" fmla="*/ -162 w 19196"/>
                                        <a:gd name="connsiteY22" fmla="*/ 23189 h 30264"/>
                                        <a:gd name="connsiteX23" fmla="*/ -162 w 19196"/>
                                        <a:gd name="connsiteY23" fmla="*/ 26702 h 30264"/>
                                        <a:gd name="connsiteX24" fmla="*/ 4051 w 19196"/>
                                        <a:gd name="connsiteY24" fmla="*/ 27640 h 30264"/>
                                        <a:gd name="connsiteX25" fmla="*/ 7751 w 19196"/>
                                        <a:gd name="connsiteY25" fmla="*/ 27953 h 30264"/>
                                        <a:gd name="connsiteX26" fmla="*/ 14858 w 19196"/>
                                        <a:gd name="connsiteY26" fmla="*/ 25908 h 30264"/>
                                        <a:gd name="connsiteX27" fmla="*/ 17477 w 19196"/>
                                        <a:gd name="connsiteY27" fmla="*/ 20394 h 30264"/>
                                        <a:gd name="connsiteX28" fmla="*/ 16090 w 19196"/>
                                        <a:gd name="connsiteY28" fmla="*/ 16299 h 30264"/>
                                        <a:gd name="connsiteX29" fmla="*/ 12145 w 19196"/>
                                        <a:gd name="connsiteY29" fmla="*/ 13986 h 30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9196" h="30264">
                                          <a:moveTo>
                                            <a:pt x="12145" y="13986"/>
                                          </a:moveTo>
                                          <a:cubicBezTo>
                                            <a:pt x="14033" y="13582"/>
                                            <a:pt x="15506" y="12740"/>
                                            <a:pt x="16565" y="11461"/>
                                          </a:cubicBezTo>
                                          <a:cubicBezTo>
                                            <a:pt x="17627" y="10185"/>
                                            <a:pt x="18159" y="8610"/>
                                            <a:pt x="18159" y="6734"/>
                                          </a:cubicBezTo>
                                          <a:cubicBezTo>
                                            <a:pt x="18159" y="3859"/>
                                            <a:pt x="17169" y="1631"/>
                                            <a:pt x="15189" y="51"/>
                                          </a:cubicBezTo>
                                          <a:cubicBezTo>
                                            <a:pt x="13210" y="-1524"/>
                                            <a:pt x="10397" y="-2312"/>
                                            <a:pt x="6751" y="-2312"/>
                                          </a:cubicBezTo>
                                          <a:cubicBezTo>
                                            <a:pt x="5530" y="-2312"/>
                                            <a:pt x="4271" y="-2191"/>
                                            <a:pt x="2975" y="-1949"/>
                                          </a:cubicBezTo>
                                          <a:cubicBezTo>
                                            <a:pt x="1679" y="-1708"/>
                                            <a:pt x="342" y="-1345"/>
                                            <a:pt x="-1038" y="-861"/>
                                          </a:cubicBezTo>
                                          <a:lnTo>
                                            <a:pt x="-1038" y="2946"/>
                                          </a:lnTo>
                                          <a:cubicBezTo>
                                            <a:pt x="54" y="2308"/>
                                            <a:pt x="1250" y="1827"/>
                                            <a:pt x="2550" y="1502"/>
                                          </a:cubicBezTo>
                                          <a:cubicBezTo>
                                            <a:pt x="3855" y="1177"/>
                                            <a:pt x="5217" y="1014"/>
                                            <a:pt x="6638" y="1014"/>
                                          </a:cubicBezTo>
                                          <a:cubicBezTo>
                                            <a:pt x="9110" y="1014"/>
                                            <a:pt x="10993" y="1502"/>
                                            <a:pt x="12289" y="2477"/>
                                          </a:cubicBezTo>
                                          <a:cubicBezTo>
                                            <a:pt x="13585" y="3452"/>
                                            <a:pt x="14233" y="4871"/>
                                            <a:pt x="14233" y="6734"/>
                                          </a:cubicBezTo>
                                          <a:cubicBezTo>
                                            <a:pt x="14233" y="8456"/>
                                            <a:pt x="13631" y="9800"/>
                                            <a:pt x="12427" y="10767"/>
                                          </a:cubicBezTo>
                                          <a:cubicBezTo>
                                            <a:pt x="11222" y="11738"/>
                                            <a:pt x="9547" y="12223"/>
                                            <a:pt x="7401" y="12223"/>
                                          </a:cubicBezTo>
                                          <a:lnTo>
                                            <a:pt x="4001" y="12223"/>
                                          </a:lnTo>
                                          <a:lnTo>
                                            <a:pt x="4001" y="15468"/>
                                          </a:lnTo>
                                          <a:lnTo>
                                            <a:pt x="7557" y="15468"/>
                                          </a:lnTo>
                                          <a:cubicBezTo>
                                            <a:pt x="9495" y="15468"/>
                                            <a:pt x="10979" y="15856"/>
                                            <a:pt x="12008" y="16631"/>
                                          </a:cubicBezTo>
                                          <a:cubicBezTo>
                                            <a:pt x="13037" y="17406"/>
                                            <a:pt x="13552" y="18523"/>
                                            <a:pt x="13552" y="19982"/>
                                          </a:cubicBezTo>
                                          <a:cubicBezTo>
                                            <a:pt x="13552" y="21478"/>
                                            <a:pt x="13020" y="22626"/>
                                            <a:pt x="11958" y="23426"/>
                                          </a:cubicBezTo>
                                          <a:cubicBezTo>
                                            <a:pt x="10899" y="24231"/>
                                            <a:pt x="9380" y="24633"/>
                                            <a:pt x="7401" y="24633"/>
                                          </a:cubicBezTo>
                                          <a:cubicBezTo>
                                            <a:pt x="6318" y="24633"/>
                                            <a:pt x="5157" y="24514"/>
                                            <a:pt x="3919" y="24277"/>
                                          </a:cubicBezTo>
                                          <a:cubicBezTo>
                                            <a:pt x="2682" y="24043"/>
                                            <a:pt x="1321" y="23681"/>
                                            <a:pt x="-162" y="23189"/>
                                          </a:cubicBezTo>
                                          <a:lnTo>
                                            <a:pt x="-162" y="26702"/>
                                          </a:lnTo>
                                          <a:cubicBezTo>
                                            <a:pt x="1338" y="27119"/>
                                            <a:pt x="2742" y="27432"/>
                                            <a:pt x="4051" y="27640"/>
                                          </a:cubicBezTo>
                                          <a:cubicBezTo>
                                            <a:pt x="5359" y="27848"/>
                                            <a:pt x="6593" y="27953"/>
                                            <a:pt x="7751" y="27953"/>
                                          </a:cubicBezTo>
                                          <a:cubicBezTo>
                                            <a:pt x="10747" y="27953"/>
                                            <a:pt x="13116" y="27271"/>
                                            <a:pt x="14858" y="25908"/>
                                          </a:cubicBezTo>
                                          <a:cubicBezTo>
                                            <a:pt x="16604" y="24550"/>
                                            <a:pt x="17477" y="22712"/>
                                            <a:pt x="17477" y="20394"/>
                                          </a:cubicBezTo>
                                          <a:cubicBezTo>
                                            <a:pt x="17477" y="18777"/>
                                            <a:pt x="17015" y="17412"/>
                                            <a:pt x="16090" y="16299"/>
                                          </a:cubicBezTo>
                                          <a:cubicBezTo>
                                            <a:pt x="15164" y="15187"/>
                                            <a:pt x="13850" y="14416"/>
                                            <a:pt x="12145" y="1398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09" name="Freeform: Shape 4709"/>
                                  <wps:cNvSpPr/>
                                  <wps:spPr>
                                    <a:xfrm flipV="1">
                                      <a:off x="4859360" y="7044124"/>
                                      <a:ext cx="18514" cy="29695"/>
                                    </a:xfrm>
                                    <a:custGeom>
                                      <a:avLst/>
                                      <a:gdLst>
                                        <a:gd name="connsiteX0" fmla="*/ 3787 w 18514"/>
                                        <a:gd name="connsiteY0" fmla="*/ 962 h 29695"/>
                                        <a:gd name="connsiteX1" fmla="*/ 17557 w 18514"/>
                                        <a:gd name="connsiteY1" fmla="*/ 962 h 29695"/>
                                        <a:gd name="connsiteX2" fmla="*/ 17557 w 18514"/>
                                        <a:gd name="connsiteY2" fmla="*/ -2357 h 29695"/>
                                        <a:gd name="connsiteX3" fmla="*/ -958 w 18514"/>
                                        <a:gd name="connsiteY3" fmla="*/ -2357 h 29695"/>
                                        <a:gd name="connsiteX4" fmla="*/ -958 w 18514"/>
                                        <a:gd name="connsiteY4" fmla="*/ 962 h 29695"/>
                                        <a:gd name="connsiteX5" fmla="*/ 5162 w 18514"/>
                                        <a:gd name="connsiteY5" fmla="*/ 7201 h 29695"/>
                                        <a:gd name="connsiteX6" fmla="*/ 10037 w 18514"/>
                                        <a:gd name="connsiteY6" fmla="*/ 12259 h 29695"/>
                                        <a:gd name="connsiteX7" fmla="*/ 12681 w 18514"/>
                                        <a:gd name="connsiteY7" fmla="*/ 15860 h 29695"/>
                                        <a:gd name="connsiteX8" fmla="*/ 13438 w 18514"/>
                                        <a:gd name="connsiteY8" fmla="*/ 18761 h 29695"/>
                                        <a:gd name="connsiteX9" fmla="*/ 11806 w 18514"/>
                                        <a:gd name="connsiteY9" fmla="*/ 22549 h 29695"/>
                                        <a:gd name="connsiteX10" fmla="*/ 7556 w 18514"/>
                                        <a:gd name="connsiteY10" fmla="*/ 24019 h 29695"/>
                                        <a:gd name="connsiteX11" fmla="*/ 3637 w 18514"/>
                                        <a:gd name="connsiteY11" fmla="*/ 23375 h 29695"/>
                                        <a:gd name="connsiteX12" fmla="*/ -764 w 18514"/>
                                        <a:gd name="connsiteY12" fmla="*/ 21418 h 29695"/>
                                        <a:gd name="connsiteX13" fmla="*/ -764 w 18514"/>
                                        <a:gd name="connsiteY13" fmla="*/ 25406 h 29695"/>
                                        <a:gd name="connsiteX14" fmla="*/ 3687 w 18514"/>
                                        <a:gd name="connsiteY14" fmla="*/ 26851 h 29695"/>
                                        <a:gd name="connsiteX15" fmla="*/ 7481 w 18514"/>
                                        <a:gd name="connsiteY15" fmla="*/ 27338 h 29695"/>
                                        <a:gd name="connsiteX16" fmla="*/ 14707 w 18514"/>
                                        <a:gd name="connsiteY16" fmla="*/ 25069 h 29695"/>
                                        <a:gd name="connsiteX17" fmla="*/ 17401 w 18514"/>
                                        <a:gd name="connsiteY17" fmla="*/ 19017 h 29695"/>
                                        <a:gd name="connsiteX18" fmla="*/ 16726 w 18514"/>
                                        <a:gd name="connsiteY18" fmla="*/ 15604 h 29695"/>
                                        <a:gd name="connsiteX19" fmla="*/ 14275 w 18514"/>
                                        <a:gd name="connsiteY19" fmla="*/ 11809 h 29695"/>
                                        <a:gd name="connsiteX20" fmla="*/ 11169 w 18514"/>
                                        <a:gd name="connsiteY20" fmla="*/ 8533 h 29695"/>
                                        <a:gd name="connsiteX21" fmla="*/ 3787 w 18514"/>
                                        <a:gd name="connsiteY21" fmla="*/ 962 h 296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18514" h="29695">
                                          <a:moveTo>
                                            <a:pt x="3787" y="962"/>
                                          </a:moveTo>
                                          <a:lnTo>
                                            <a:pt x="17557" y="962"/>
                                          </a:lnTo>
                                          <a:lnTo>
                                            <a:pt x="17557" y="-2357"/>
                                          </a:lnTo>
                                          <a:lnTo>
                                            <a:pt x="-958" y="-2357"/>
                                          </a:lnTo>
                                          <a:lnTo>
                                            <a:pt x="-958" y="962"/>
                                          </a:lnTo>
                                          <a:cubicBezTo>
                                            <a:pt x="538" y="2513"/>
                                            <a:pt x="2578" y="4592"/>
                                            <a:pt x="5162" y="7201"/>
                                          </a:cubicBezTo>
                                          <a:cubicBezTo>
                                            <a:pt x="7750" y="9815"/>
                                            <a:pt x="9375" y="11501"/>
                                            <a:pt x="10037" y="12259"/>
                                          </a:cubicBezTo>
                                          <a:cubicBezTo>
                                            <a:pt x="11300" y="13676"/>
                                            <a:pt x="12181" y="14876"/>
                                            <a:pt x="12681" y="15860"/>
                                          </a:cubicBezTo>
                                          <a:cubicBezTo>
                                            <a:pt x="13186" y="16844"/>
                                            <a:pt x="13438" y="17811"/>
                                            <a:pt x="13438" y="18761"/>
                                          </a:cubicBezTo>
                                          <a:cubicBezTo>
                                            <a:pt x="13438" y="20311"/>
                                            <a:pt x="12894" y="21574"/>
                                            <a:pt x="11806" y="22549"/>
                                          </a:cubicBezTo>
                                          <a:cubicBezTo>
                                            <a:pt x="10719" y="23529"/>
                                            <a:pt x="9302" y="24019"/>
                                            <a:pt x="7556" y="24019"/>
                                          </a:cubicBezTo>
                                          <a:cubicBezTo>
                                            <a:pt x="6318" y="24019"/>
                                            <a:pt x="5012" y="23804"/>
                                            <a:pt x="3637" y="23375"/>
                                          </a:cubicBezTo>
                                          <a:cubicBezTo>
                                            <a:pt x="2266" y="22945"/>
                                            <a:pt x="799" y="22293"/>
                                            <a:pt x="-764" y="21418"/>
                                          </a:cubicBezTo>
                                          <a:lnTo>
                                            <a:pt x="-764" y="25406"/>
                                          </a:lnTo>
                                          <a:cubicBezTo>
                                            <a:pt x="824" y="26044"/>
                                            <a:pt x="2307" y="26525"/>
                                            <a:pt x="3687" y="26851"/>
                                          </a:cubicBezTo>
                                          <a:cubicBezTo>
                                            <a:pt x="5070" y="27176"/>
                                            <a:pt x="6335" y="27338"/>
                                            <a:pt x="7481" y="27338"/>
                                          </a:cubicBezTo>
                                          <a:cubicBezTo>
                                            <a:pt x="10502" y="27338"/>
                                            <a:pt x="12911" y="26582"/>
                                            <a:pt x="14707" y="25069"/>
                                          </a:cubicBezTo>
                                          <a:cubicBezTo>
                                            <a:pt x="16503" y="23560"/>
                                            <a:pt x="17401" y="21543"/>
                                            <a:pt x="17401" y="19017"/>
                                          </a:cubicBezTo>
                                          <a:cubicBezTo>
                                            <a:pt x="17401" y="17817"/>
                                            <a:pt x="17176" y="16679"/>
                                            <a:pt x="16726" y="15604"/>
                                          </a:cubicBezTo>
                                          <a:cubicBezTo>
                                            <a:pt x="16280" y="14533"/>
                                            <a:pt x="15463" y="13268"/>
                                            <a:pt x="14275" y="11809"/>
                                          </a:cubicBezTo>
                                          <a:cubicBezTo>
                                            <a:pt x="13950" y="11430"/>
                                            <a:pt x="12915" y="10338"/>
                                            <a:pt x="11169" y="8533"/>
                                          </a:cubicBezTo>
                                          <a:cubicBezTo>
                                            <a:pt x="9427" y="6728"/>
                                            <a:pt x="6966" y="4205"/>
                                            <a:pt x="3787" y="962"/>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4710" name="Graphic 4083"/>
                              <wpg:cNvGrpSpPr/>
                              <wpg:grpSpPr>
                                <a:xfrm>
                                  <a:off x="4775144" y="7100351"/>
                                  <a:ext cx="39829" cy="514437"/>
                                  <a:chOff x="4775144" y="7100351"/>
                                  <a:chExt cx="39829" cy="514437"/>
                                </a:xfrm>
                                <a:solidFill>
                                  <a:srgbClr val="000000"/>
                                </a:solidFill>
                              </wpg:grpSpPr>
                              <wps:wsp>
                                <wps:cNvPr id="4711" name="Freeform: Shape 4711"/>
                                <wps:cNvSpPr/>
                                <wps:spPr>
                                  <a:xfrm rot="-5400000" flipV="1">
                                    <a:off x="4787933" y="7597177"/>
                                    <a:ext cx="12814" cy="22406"/>
                                  </a:xfrm>
                                  <a:custGeom>
                                    <a:avLst/>
                                    <a:gdLst>
                                      <a:gd name="connsiteX0" fmla="*/ 12182 w 12814"/>
                                      <a:gd name="connsiteY0" fmla="*/ 16887 h 22406"/>
                                      <a:gd name="connsiteX1" fmla="*/ 10863 w 12814"/>
                                      <a:gd name="connsiteY1" fmla="*/ 17399 h 22406"/>
                                      <a:gd name="connsiteX2" fmla="*/ 9294 w 12814"/>
                                      <a:gd name="connsiteY2" fmla="*/ 17568 h 22406"/>
                                      <a:gd name="connsiteX3" fmla="*/ 4612 w 12814"/>
                                      <a:gd name="connsiteY3" fmla="*/ 15586 h 22406"/>
                                      <a:gd name="connsiteX4" fmla="*/ 2981 w 12814"/>
                                      <a:gd name="connsiteY4" fmla="*/ 9891 h 22406"/>
                                      <a:gd name="connsiteX5" fmla="*/ 2981 w 12814"/>
                                      <a:gd name="connsiteY5" fmla="*/ -1637 h 22406"/>
                                      <a:gd name="connsiteX6" fmla="*/ -632 w 12814"/>
                                      <a:gd name="connsiteY6" fmla="*/ -1637 h 22406"/>
                                      <a:gd name="connsiteX7" fmla="*/ -632 w 12814"/>
                                      <a:gd name="connsiteY7" fmla="*/ 20244 h 22406"/>
                                      <a:gd name="connsiteX8" fmla="*/ 2981 w 12814"/>
                                      <a:gd name="connsiteY8" fmla="*/ 20244 h 22406"/>
                                      <a:gd name="connsiteX9" fmla="*/ 2981 w 12814"/>
                                      <a:gd name="connsiteY9" fmla="*/ 16843 h 22406"/>
                                      <a:gd name="connsiteX10" fmla="*/ 5931 w 12814"/>
                                      <a:gd name="connsiteY10" fmla="*/ 19800 h 22406"/>
                                      <a:gd name="connsiteX11" fmla="*/ 10350 w 12814"/>
                                      <a:gd name="connsiteY11" fmla="*/ 20769 h 22406"/>
                                      <a:gd name="connsiteX12" fmla="*/ 11169 w 12814"/>
                                      <a:gd name="connsiteY12" fmla="*/ 20719 h 22406"/>
                                      <a:gd name="connsiteX13" fmla="*/ 12163 w 12814"/>
                                      <a:gd name="connsiteY13" fmla="*/ 20575 h 22406"/>
                                      <a:gd name="connsiteX14" fmla="*/ 12182 w 12814"/>
                                      <a:gd name="connsiteY14" fmla="*/ 16887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814" h="22406">
                                        <a:moveTo>
                                          <a:pt x="12182" y="16887"/>
                                        </a:moveTo>
                                        <a:cubicBezTo>
                                          <a:pt x="11778" y="17120"/>
                                          <a:pt x="11338" y="17291"/>
                                          <a:pt x="10863" y="17399"/>
                                        </a:cubicBezTo>
                                        <a:cubicBezTo>
                                          <a:pt x="10388" y="17512"/>
                                          <a:pt x="9865" y="17568"/>
                                          <a:pt x="9294" y="17568"/>
                                        </a:cubicBezTo>
                                        <a:cubicBezTo>
                                          <a:pt x="7260" y="17568"/>
                                          <a:pt x="5700" y="16908"/>
                                          <a:pt x="4612" y="15586"/>
                                        </a:cubicBezTo>
                                        <a:cubicBezTo>
                                          <a:pt x="3524" y="14265"/>
                                          <a:pt x="2981" y="12367"/>
                                          <a:pt x="2981" y="9891"/>
                                        </a:cubicBezTo>
                                        <a:lnTo>
                                          <a:pt x="2981" y="-1637"/>
                                        </a:lnTo>
                                        <a:lnTo>
                                          <a:pt x="-632" y="-1637"/>
                                        </a:lnTo>
                                        <a:lnTo>
                                          <a:pt x="-632" y="20244"/>
                                        </a:lnTo>
                                        <a:lnTo>
                                          <a:pt x="2981" y="20244"/>
                                        </a:lnTo>
                                        <a:lnTo>
                                          <a:pt x="2981" y="16843"/>
                                        </a:lnTo>
                                        <a:cubicBezTo>
                                          <a:pt x="3739" y="18172"/>
                                          <a:pt x="4722" y="19158"/>
                                          <a:pt x="5931" y="19800"/>
                                        </a:cubicBezTo>
                                        <a:cubicBezTo>
                                          <a:pt x="7144" y="20446"/>
                                          <a:pt x="8617" y="20769"/>
                                          <a:pt x="10350" y="20769"/>
                                        </a:cubicBezTo>
                                        <a:cubicBezTo>
                                          <a:pt x="10596" y="20769"/>
                                          <a:pt x="10869" y="20752"/>
                                          <a:pt x="11169" y="20719"/>
                                        </a:cubicBezTo>
                                        <a:cubicBezTo>
                                          <a:pt x="11469" y="20690"/>
                                          <a:pt x="11800" y="20642"/>
                                          <a:pt x="12163" y="20575"/>
                                        </a:cubicBezTo>
                                        <a:lnTo>
                                          <a:pt x="12182" y="1688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12" name="Freeform: Shape 4712"/>
                                <wps:cNvSpPr/>
                                <wps:spPr>
                                  <a:xfrm rot="-5400000" flipV="1">
                                    <a:off x="4784583" y="7579133"/>
                                    <a:ext cx="20083" cy="22974"/>
                                  </a:xfrm>
                                  <a:custGeom>
                                    <a:avLst/>
                                    <a:gdLst>
                                      <a:gd name="connsiteX0" fmla="*/ 9053 w 20083"/>
                                      <a:gd name="connsiteY0" fmla="*/ 18334 h 22974"/>
                                      <a:gd name="connsiteX1" fmla="*/ 4484 w 20083"/>
                                      <a:gd name="connsiteY1" fmla="*/ 16078 h 22974"/>
                                      <a:gd name="connsiteX2" fmla="*/ 2802 w 20083"/>
                                      <a:gd name="connsiteY2" fmla="*/ 9895 h 22974"/>
                                      <a:gd name="connsiteX3" fmla="*/ 4471 w 20083"/>
                                      <a:gd name="connsiteY3" fmla="*/ 3712 h 22974"/>
                                      <a:gd name="connsiteX4" fmla="*/ 9053 w 20083"/>
                                      <a:gd name="connsiteY4" fmla="*/ 1455 h 22974"/>
                                      <a:gd name="connsiteX5" fmla="*/ 13604 w 20083"/>
                                      <a:gd name="connsiteY5" fmla="*/ 3718 h 22974"/>
                                      <a:gd name="connsiteX6" fmla="*/ 15285 w 20083"/>
                                      <a:gd name="connsiteY6" fmla="*/ 9895 h 22974"/>
                                      <a:gd name="connsiteX7" fmla="*/ 13604 w 20083"/>
                                      <a:gd name="connsiteY7" fmla="*/ 16059 h 22974"/>
                                      <a:gd name="connsiteX8" fmla="*/ 9053 w 20083"/>
                                      <a:gd name="connsiteY8" fmla="*/ 18334 h 22974"/>
                                      <a:gd name="connsiteX9" fmla="*/ 9053 w 20083"/>
                                      <a:gd name="connsiteY9" fmla="*/ 21379 h 22974"/>
                                      <a:gd name="connsiteX10" fmla="*/ 16416 w 20083"/>
                                      <a:gd name="connsiteY10" fmla="*/ 18328 h 22974"/>
                                      <a:gd name="connsiteX11" fmla="*/ 19098 w 20083"/>
                                      <a:gd name="connsiteY11" fmla="*/ 9895 h 22974"/>
                                      <a:gd name="connsiteX12" fmla="*/ 16416 w 20083"/>
                                      <a:gd name="connsiteY12" fmla="*/ 1461 h 22974"/>
                                      <a:gd name="connsiteX13" fmla="*/ 9053 w 20083"/>
                                      <a:gd name="connsiteY13" fmla="*/ -1596 h 22974"/>
                                      <a:gd name="connsiteX14" fmla="*/ 1677 w 20083"/>
                                      <a:gd name="connsiteY14" fmla="*/ 1461 h 22974"/>
                                      <a:gd name="connsiteX15" fmla="*/ -986 w 20083"/>
                                      <a:gd name="connsiteY15" fmla="*/ 9895 h 22974"/>
                                      <a:gd name="connsiteX16" fmla="*/ 1677 w 20083"/>
                                      <a:gd name="connsiteY16" fmla="*/ 18328 h 22974"/>
                                      <a:gd name="connsiteX17" fmla="*/ 9053 w 20083"/>
                                      <a:gd name="connsiteY17" fmla="*/ 21379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9053" y="18334"/>
                                        </a:moveTo>
                                        <a:cubicBezTo>
                                          <a:pt x="7128" y="18334"/>
                                          <a:pt x="5605" y="17582"/>
                                          <a:pt x="4484" y="16078"/>
                                        </a:cubicBezTo>
                                        <a:cubicBezTo>
                                          <a:pt x="3363" y="14573"/>
                                          <a:pt x="2802" y="12512"/>
                                          <a:pt x="2802" y="9895"/>
                                        </a:cubicBezTo>
                                        <a:cubicBezTo>
                                          <a:pt x="2802" y="7277"/>
                                          <a:pt x="3358" y="5216"/>
                                          <a:pt x="4471" y="3712"/>
                                        </a:cubicBezTo>
                                        <a:cubicBezTo>
                                          <a:pt x="5588" y="2207"/>
                                          <a:pt x="7115" y="1455"/>
                                          <a:pt x="9053" y="1455"/>
                                        </a:cubicBezTo>
                                        <a:cubicBezTo>
                                          <a:pt x="10970" y="1455"/>
                                          <a:pt x="12487" y="2209"/>
                                          <a:pt x="13604" y="3718"/>
                                        </a:cubicBezTo>
                                        <a:cubicBezTo>
                                          <a:pt x="14724" y="5231"/>
                                          <a:pt x="15285" y="7290"/>
                                          <a:pt x="15285" y="9895"/>
                                        </a:cubicBezTo>
                                        <a:cubicBezTo>
                                          <a:pt x="15285" y="12487"/>
                                          <a:pt x="14724" y="14542"/>
                                          <a:pt x="13604" y="16059"/>
                                        </a:cubicBezTo>
                                        <a:cubicBezTo>
                                          <a:pt x="12487" y="17576"/>
                                          <a:pt x="10970" y="18334"/>
                                          <a:pt x="9053" y="18334"/>
                                        </a:cubicBezTo>
                                        <a:close/>
                                        <a:moveTo>
                                          <a:pt x="9053" y="21379"/>
                                        </a:moveTo>
                                        <a:cubicBezTo>
                                          <a:pt x="12178" y="21379"/>
                                          <a:pt x="14633" y="20362"/>
                                          <a:pt x="16416" y="18328"/>
                                        </a:cubicBezTo>
                                        <a:cubicBezTo>
                                          <a:pt x="18204" y="16298"/>
                                          <a:pt x="19098" y="13487"/>
                                          <a:pt x="19098" y="9895"/>
                                        </a:cubicBezTo>
                                        <a:cubicBezTo>
                                          <a:pt x="19098" y="6314"/>
                                          <a:pt x="18204" y="3503"/>
                                          <a:pt x="16416" y="1461"/>
                                        </a:cubicBezTo>
                                        <a:cubicBezTo>
                                          <a:pt x="14633" y="-577"/>
                                          <a:pt x="12178" y="-1596"/>
                                          <a:pt x="9053" y="-1596"/>
                                        </a:cubicBezTo>
                                        <a:cubicBezTo>
                                          <a:pt x="5915" y="-1596"/>
                                          <a:pt x="3456" y="-577"/>
                                          <a:pt x="1677" y="1461"/>
                                        </a:cubicBezTo>
                                        <a:cubicBezTo>
                                          <a:pt x="-98" y="3503"/>
                                          <a:pt x="-986" y="6314"/>
                                          <a:pt x="-986" y="9895"/>
                                        </a:cubicBezTo>
                                        <a:cubicBezTo>
                                          <a:pt x="-986" y="13487"/>
                                          <a:pt x="-98" y="16298"/>
                                          <a:pt x="1677" y="18328"/>
                                        </a:cubicBezTo>
                                        <a:cubicBezTo>
                                          <a:pt x="3456" y="20362"/>
                                          <a:pt x="5915" y="21379"/>
                                          <a:pt x="9053" y="2137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13" name="Freeform: Shape 4713"/>
                                <wps:cNvSpPr/>
                                <wps:spPr>
                                  <a:xfrm rot="-5400000" flipV="1">
                                    <a:off x="4788546" y="7557623"/>
                                    <a:ext cx="3594" cy="30402"/>
                                  </a:xfrm>
                                  <a:custGeom>
                                    <a:avLst/>
                                    <a:gdLst>
                                      <a:gd name="connsiteX0" fmla="*/ 82 w 3594"/>
                                      <a:gd name="connsiteY0" fmla="*/ 19595 h 30402"/>
                                      <a:gd name="connsiteX1" fmla="*/ 3676 w 3594"/>
                                      <a:gd name="connsiteY1" fmla="*/ 19595 h 30402"/>
                                      <a:gd name="connsiteX2" fmla="*/ 3676 w 3594"/>
                                      <a:gd name="connsiteY2" fmla="*/ -2285 h 30402"/>
                                      <a:gd name="connsiteX3" fmla="*/ 82 w 3594"/>
                                      <a:gd name="connsiteY3" fmla="*/ -2285 h 30402"/>
                                      <a:gd name="connsiteX4" fmla="*/ 82 w 3594"/>
                                      <a:gd name="connsiteY4" fmla="*/ 19595 h 30402"/>
                                      <a:gd name="connsiteX5" fmla="*/ 82 w 3594"/>
                                      <a:gd name="connsiteY5" fmla="*/ 28117 h 30402"/>
                                      <a:gd name="connsiteX6" fmla="*/ 3676 w 3594"/>
                                      <a:gd name="connsiteY6" fmla="*/ 28117 h 30402"/>
                                      <a:gd name="connsiteX7" fmla="*/ 3676 w 3594"/>
                                      <a:gd name="connsiteY7" fmla="*/ 23559 h 30402"/>
                                      <a:gd name="connsiteX8" fmla="*/ 82 w 3594"/>
                                      <a:gd name="connsiteY8" fmla="*/ 23559 h 30402"/>
                                      <a:gd name="connsiteX9" fmla="*/ 82 w 3594"/>
                                      <a:gd name="connsiteY9" fmla="*/ 28117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82" y="19595"/>
                                        </a:moveTo>
                                        <a:lnTo>
                                          <a:pt x="3676" y="19595"/>
                                        </a:lnTo>
                                        <a:lnTo>
                                          <a:pt x="3676" y="-2285"/>
                                        </a:lnTo>
                                        <a:lnTo>
                                          <a:pt x="82" y="-2285"/>
                                        </a:lnTo>
                                        <a:lnTo>
                                          <a:pt x="82" y="19595"/>
                                        </a:lnTo>
                                        <a:close/>
                                        <a:moveTo>
                                          <a:pt x="82" y="28117"/>
                                        </a:moveTo>
                                        <a:lnTo>
                                          <a:pt x="3676" y="28117"/>
                                        </a:lnTo>
                                        <a:lnTo>
                                          <a:pt x="3676" y="23559"/>
                                        </a:lnTo>
                                        <a:lnTo>
                                          <a:pt x="82" y="23559"/>
                                        </a:lnTo>
                                        <a:lnTo>
                                          <a:pt x="82" y="2811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14" name="Freeform: Shape 4714"/>
                                <wps:cNvSpPr/>
                                <wps:spPr>
                                  <a:xfrm rot="-5400000" flipV="1">
                                    <a:off x="4803185" y="7555878"/>
                                    <a:ext cx="20790" cy="2788"/>
                                  </a:xfrm>
                                  <a:custGeom>
                                    <a:avLst/>
                                    <a:gdLst>
                                      <a:gd name="connsiteX0" fmla="*/ 20169 w 20790"/>
                                      <a:gd name="connsiteY0" fmla="*/ 4216 h 2788"/>
                                      <a:gd name="connsiteX1" fmla="*/ 20169 w 20790"/>
                                      <a:gd name="connsiteY1" fmla="*/ 1428 h 2788"/>
                                      <a:gd name="connsiteX2" fmla="*/ -622 w 20790"/>
                                      <a:gd name="connsiteY2" fmla="*/ 1428 h 2788"/>
                                      <a:gd name="connsiteX3" fmla="*/ -622 w 20790"/>
                                      <a:gd name="connsiteY3" fmla="*/ 4216 h 2788"/>
                                      <a:gd name="connsiteX4" fmla="*/ 20169 w 20790"/>
                                      <a:gd name="connsiteY4" fmla="*/ 4216 h 278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0790" h="2788">
                                        <a:moveTo>
                                          <a:pt x="20169" y="4216"/>
                                        </a:moveTo>
                                        <a:lnTo>
                                          <a:pt x="20169" y="1428"/>
                                        </a:lnTo>
                                        <a:lnTo>
                                          <a:pt x="-622" y="1428"/>
                                        </a:lnTo>
                                        <a:lnTo>
                                          <a:pt x="-622" y="4216"/>
                                        </a:lnTo>
                                        <a:lnTo>
                                          <a:pt x="20169" y="421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15" name="Freeform: Shape 4715"/>
                                <wps:cNvSpPr/>
                                <wps:spPr>
                                  <a:xfrm rot="-5400000" flipV="1">
                                    <a:off x="4781179" y="7519272"/>
                                    <a:ext cx="18327" cy="30402"/>
                                  </a:xfrm>
                                  <a:custGeom>
                                    <a:avLst/>
                                    <a:gdLst>
                                      <a:gd name="connsiteX0" fmla="*/ 17253 w 18327"/>
                                      <a:gd name="connsiteY0" fmla="*/ 10915 h 30402"/>
                                      <a:gd name="connsiteX1" fmla="*/ 17253 w 18327"/>
                                      <a:gd name="connsiteY1" fmla="*/ -2295 h 30402"/>
                                      <a:gd name="connsiteX2" fmla="*/ 13659 w 18327"/>
                                      <a:gd name="connsiteY2" fmla="*/ -2295 h 30402"/>
                                      <a:gd name="connsiteX3" fmla="*/ 13659 w 18327"/>
                                      <a:gd name="connsiteY3" fmla="*/ 10796 h 30402"/>
                                      <a:gd name="connsiteX4" fmla="*/ 12446 w 18327"/>
                                      <a:gd name="connsiteY4" fmla="*/ 15441 h 30402"/>
                                      <a:gd name="connsiteX5" fmla="*/ 8814 w 18327"/>
                                      <a:gd name="connsiteY5" fmla="*/ 16985 h 30402"/>
                                      <a:gd name="connsiteX6" fmla="*/ 4220 w 18327"/>
                                      <a:gd name="connsiteY6" fmla="*/ 15128 h 30402"/>
                                      <a:gd name="connsiteX7" fmla="*/ 2539 w 18327"/>
                                      <a:gd name="connsiteY7" fmla="*/ 10071 h 30402"/>
                                      <a:gd name="connsiteX8" fmla="*/ 2539 w 18327"/>
                                      <a:gd name="connsiteY8" fmla="*/ -2295 h 30402"/>
                                      <a:gd name="connsiteX9" fmla="*/ -1074 w 18327"/>
                                      <a:gd name="connsiteY9" fmla="*/ -2295 h 30402"/>
                                      <a:gd name="connsiteX10" fmla="*/ -1074 w 18327"/>
                                      <a:gd name="connsiteY10" fmla="*/ 28107 h 30402"/>
                                      <a:gd name="connsiteX11" fmla="*/ 2539 w 18327"/>
                                      <a:gd name="connsiteY11" fmla="*/ 28107 h 30402"/>
                                      <a:gd name="connsiteX12" fmla="*/ 2539 w 18327"/>
                                      <a:gd name="connsiteY12" fmla="*/ 16185 h 30402"/>
                                      <a:gd name="connsiteX13" fmla="*/ 5576 w 18327"/>
                                      <a:gd name="connsiteY13" fmla="*/ 19136 h 30402"/>
                                      <a:gd name="connsiteX14" fmla="*/ 9614 w 18327"/>
                                      <a:gd name="connsiteY14" fmla="*/ 20111 h 30402"/>
                                      <a:gd name="connsiteX15" fmla="*/ 15315 w 18327"/>
                                      <a:gd name="connsiteY15" fmla="*/ 17779 h 30402"/>
                                      <a:gd name="connsiteX16" fmla="*/ 17253 w 18327"/>
                                      <a:gd name="connsiteY16" fmla="*/ 10915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30402">
                                        <a:moveTo>
                                          <a:pt x="17253" y="10915"/>
                                        </a:moveTo>
                                        <a:lnTo>
                                          <a:pt x="17253" y="-2295"/>
                                        </a:lnTo>
                                        <a:lnTo>
                                          <a:pt x="13659" y="-2295"/>
                                        </a:lnTo>
                                        <a:lnTo>
                                          <a:pt x="13659" y="10796"/>
                                        </a:lnTo>
                                        <a:cubicBezTo>
                                          <a:pt x="13659" y="12867"/>
                                          <a:pt x="13255" y="14416"/>
                                          <a:pt x="12446" y="15441"/>
                                        </a:cubicBezTo>
                                        <a:cubicBezTo>
                                          <a:pt x="11638" y="16470"/>
                                          <a:pt x="10427" y="16985"/>
                                          <a:pt x="8814" y="16985"/>
                                        </a:cubicBezTo>
                                        <a:cubicBezTo>
                                          <a:pt x="6872" y="16985"/>
                                          <a:pt x="5341" y="16366"/>
                                          <a:pt x="4220" y="15128"/>
                                        </a:cubicBezTo>
                                        <a:cubicBezTo>
                                          <a:pt x="3099" y="13895"/>
                                          <a:pt x="2539" y="12209"/>
                                          <a:pt x="2539" y="10071"/>
                                        </a:cubicBezTo>
                                        <a:lnTo>
                                          <a:pt x="2539" y="-2295"/>
                                        </a:lnTo>
                                        <a:lnTo>
                                          <a:pt x="-1074" y="-2295"/>
                                        </a:lnTo>
                                        <a:lnTo>
                                          <a:pt x="-1074" y="28107"/>
                                        </a:lnTo>
                                        <a:lnTo>
                                          <a:pt x="2539" y="28107"/>
                                        </a:lnTo>
                                        <a:lnTo>
                                          <a:pt x="2539" y="16185"/>
                                        </a:lnTo>
                                        <a:cubicBezTo>
                                          <a:pt x="3401" y="17502"/>
                                          <a:pt x="4414" y="18486"/>
                                          <a:pt x="5576" y="19136"/>
                                        </a:cubicBezTo>
                                        <a:cubicBezTo>
                                          <a:pt x="6743" y="19786"/>
                                          <a:pt x="8089" y="20111"/>
                                          <a:pt x="9614" y="20111"/>
                                        </a:cubicBezTo>
                                        <a:cubicBezTo>
                                          <a:pt x="12127" y="20111"/>
                                          <a:pt x="14028" y="19334"/>
                                          <a:pt x="15315" y="17779"/>
                                        </a:cubicBezTo>
                                        <a:cubicBezTo>
                                          <a:pt x="16607" y="16225"/>
                                          <a:pt x="17253" y="13936"/>
                                          <a:pt x="17253" y="1091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16" name="Freeform: Shape 4716"/>
                                <wps:cNvSpPr/>
                                <wps:spPr>
                                  <a:xfrm rot="-5400000" flipV="1">
                                    <a:off x="4784486" y="7498077"/>
                                    <a:ext cx="20277" cy="22974"/>
                                  </a:xfrm>
                                  <a:custGeom>
                                    <a:avLst/>
                                    <a:gdLst>
                                      <a:gd name="connsiteX0" fmla="*/ 19276 w 20277"/>
                                      <a:gd name="connsiteY0" fmla="*/ 10793 h 22974"/>
                                      <a:gd name="connsiteX1" fmla="*/ 19276 w 20277"/>
                                      <a:gd name="connsiteY1" fmla="*/ 9037 h 22974"/>
                                      <a:gd name="connsiteX2" fmla="*/ 2749 w 20277"/>
                                      <a:gd name="connsiteY2" fmla="*/ 9037 h 22974"/>
                                      <a:gd name="connsiteX3" fmla="*/ 4987 w 20277"/>
                                      <a:gd name="connsiteY3" fmla="*/ 3379 h 22974"/>
                                      <a:gd name="connsiteX4" fmla="*/ 10563 w 20277"/>
                                      <a:gd name="connsiteY4" fmla="*/ 1435 h 22974"/>
                                      <a:gd name="connsiteX5" fmla="*/ 14576 w 20277"/>
                                      <a:gd name="connsiteY5" fmla="*/ 1941 h 22974"/>
                                      <a:gd name="connsiteX6" fmla="*/ 18439 w 20277"/>
                                      <a:gd name="connsiteY6" fmla="*/ 3466 h 22974"/>
                                      <a:gd name="connsiteX7" fmla="*/ 18439 w 20277"/>
                                      <a:gd name="connsiteY7" fmla="*/ 65 h 22974"/>
                                      <a:gd name="connsiteX8" fmla="*/ 14469 w 20277"/>
                                      <a:gd name="connsiteY8" fmla="*/ -1185 h 22974"/>
                                      <a:gd name="connsiteX9" fmla="*/ 10350 w 20277"/>
                                      <a:gd name="connsiteY9" fmla="*/ -1616 h 22974"/>
                                      <a:gd name="connsiteX10" fmla="*/ 2055 w 20277"/>
                                      <a:gd name="connsiteY10" fmla="*/ 1428 h 22974"/>
                                      <a:gd name="connsiteX11" fmla="*/ -1001 w 20277"/>
                                      <a:gd name="connsiteY11" fmla="*/ 9681 h 22974"/>
                                      <a:gd name="connsiteX12" fmla="*/ 1899 w 20277"/>
                                      <a:gd name="connsiteY12" fmla="*/ 18202 h 22974"/>
                                      <a:gd name="connsiteX13" fmla="*/ 9725 w 20277"/>
                                      <a:gd name="connsiteY13" fmla="*/ 21359 h 22974"/>
                                      <a:gd name="connsiteX14" fmla="*/ 16707 w 20277"/>
                                      <a:gd name="connsiteY14" fmla="*/ 18514 h 22974"/>
                                      <a:gd name="connsiteX15" fmla="*/ 19276 w 20277"/>
                                      <a:gd name="connsiteY15" fmla="*/ 10793 h 22974"/>
                                      <a:gd name="connsiteX16" fmla="*/ 15682 w 20277"/>
                                      <a:gd name="connsiteY16" fmla="*/ 11850 h 22974"/>
                                      <a:gd name="connsiteX17" fmla="*/ 14032 w 20277"/>
                                      <a:gd name="connsiteY17" fmla="*/ 16551 h 22974"/>
                                      <a:gd name="connsiteX18" fmla="*/ 9763 w 20277"/>
                                      <a:gd name="connsiteY18" fmla="*/ 18314 h 22974"/>
                                      <a:gd name="connsiteX19" fmla="*/ 4949 w 20277"/>
                                      <a:gd name="connsiteY19" fmla="*/ 16614 h 22974"/>
                                      <a:gd name="connsiteX20" fmla="*/ 2868 w 20277"/>
                                      <a:gd name="connsiteY20" fmla="*/ 11825 h 22974"/>
                                      <a:gd name="connsiteX21" fmla="*/ 15682 w 20277"/>
                                      <a:gd name="connsiteY21" fmla="*/ 11850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277" h="22974">
                                        <a:moveTo>
                                          <a:pt x="19276" y="10793"/>
                                        </a:moveTo>
                                        <a:lnTo>
                                          <a:pt x="19276" y="9037"/>
                                        </a:lnTo>
                                        <a:lnTo>
                                          <a:pt x="2749" y="9037"/>
                                        </a:lnTo>
                                        <a:cubicBezTo>
                                          <a:pt x="2908" y="6561"/>
                                          <a:pt x="3653" y="4675"/>
                                          <a:pt x="4987" y="3379"/>
                                        </a:cubicBezTo>
                                        <a:cubicBezTo>
                                          <a:pt x="6320" y="2083"/>
                                          <a:pt x="8179" y="1435"/>
                                          <a:pt x="10563" y="1435"/>
                                        </a:cubicBezTo>
                                        <a:cubicBezTo>
                                          <a:pt x="11942" y="1435"/>
                                          <a:pt x="13280" y="1603"/>
                                          <a:pt x="14576" y="1941"/>
                                        </a:cubicBezTo>
                                        <a:cubicBezTo>
                                          <a:pt x="15872" y="2279"/>
                                          <a:pt x="17159" y="2787"/>
                                          <a:pt x="18439" y="3466"/>
                                        </a:cubicBezTo>
                                        <a:lnTo>
                                          <a:pt x="18439" y="65"/>
                                        </a:lnTo>
                                        <a:cubicBezTo>
                                          <a:pt x="17147" y="-481"/>
                                          <a:pt x="15824" y="-897"/>
                                          <a:pt x="14469" y="-1185"/>
                                        </a:cubicBezTo>
                                        <a:cubicBezTo>
                                          <a:pt x="13115" y="-1473"/>
                                          <a:pt x="11742" y="-1616"/>
                                          <a:pt x="10350" y="-1616"/>
                                        </a:cubicBezTo>
                                        <a:cubicBezTo>
                                          <a:pt x="6858" y="-1616"/>
                                          <a:pt x="4093" y="-601"/>
                                          <a:pt x="2055" y="1428"/>
                                        </a:cubicBezTo>
                                        <a:cubicBezTo>
                                          <a:pt x="18" y="3462"/>
                                          <a:pt x="-1001" y="6213"/>
                                          <a:pt x="-1001" y="9681"/>
                                        </a:cubicBezTo>
                                        <a:cubicBezTo>
                                          <a:pt x="-1001" y="13261"/>
                                          <a:pt x="-35" y="16101"/>
                                          <a:pt x="1899" y="18202"/>
                                        </a:cubicBezTo>
                                        <a:cubicBezTo>
                                          <a:pt x="3833" y="20306"/>
                                          <a:pt x="6441" y="21359"/>
                                          <a:pt x="9725" y="21359"/>
                                        </a:cubicBezTo>
                                        <a:cubicBezTo>
                                          <a:pt x="12667" y="21359"/>
                                          <a:pt x="14994" y="20411"/>
                                          <a:pt x="16707" y="18514"/>
                                        </a:cubicBezTo>
                                        <a:cubicBezTo>
                                          <a:pt x="18420" y="16622"/>
                                          <a:pt x="19276" y="14048"/>
                                          <a:pt x="19276" y="10793"/>
                                        </a:cubicBezTo>
                                        <a:close/>
                                        <a:moveTo>
                                          <a:pt x="15682" y="11850"/>
                                        </a:moveTo>
                                        <a:cubicBezTo>
                                          <a:pt x="15657" y="13813"/>
                                          <a:pt x="15107" y="15380"/>
                                          <a:pt x="14032" y="16551"/>
                                        </a:cubicBezTo>
                                        <a:cubicBezTo>
                                          <a:pt x="12957" y="17726"/>
                                          <a:pt x="11534" y="18314"/>
                                          <a:pt x="9763" y="18314"/>
                                        </a:cubicBezTo>
                                        <a:cubicBezTo>
                                          <a:pt x="7758" y="18314"/>
                                          <a:pt x="6154" y="17747"/>
                                          <a:pt x="4949" y="16614"/>
                                        </a:cubicBezTo>
                                        <a:cubicBezTo>
                                          <a:pt x="3745" y="15480"/>
                                          <a:pt x="3051" y="13884"/>
                                          <a:pt x="2868" y="11825"/>
                                        </a:cubicBezTo>
                                        <a:lnTo>
                                          <a:pt x="15682" y="1185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17" name="Freeform: Shape 4717"/>
                                <wps:cNvSpPr/>
                                <wps:spPr>
                                  <a:xfrm rot="-5400000" flipV="1">
                                    <a:off x="4785383" y="7474164"/>
                                    <a:ext cx="18483" cy="22974"/>
                                  </a:xfrm>
                                  <a:custGeom>
                                    <a:avLst/>
                                    <a:gdLst>
                                      <a:gd name="connsiteX0" fmla="*/ 10425 w 18483"/>
                                      <a:gd name="connsiteY0" fmla="*/ 9943 h 22974"/>
                                      <a:gd name="connsiteX1" fmla="*/ 4387 w 18483"/>
                                      <a:gd name="connsiteY1" fmla="*/ 8949 h 22974"/>
                                      <a:gd name="connsiteX2" fmla="*/ 2705 w 18483"/>
                                      <a:gd name="connsiteY2" fmla="*/ 5548 h 22974"/>
                                      <a:gd name="connsiteX3" fmla="*/ 3968 w 18483"/>
                                      <a:gd name="connsiteY3" fmla="*/ 2510 h 22974"/>
                                      <a:gd name="connsiteX4" fmla="*/ 7393 w 18483"/>
                                      <a:gd name="connsiteY4" fmla="*/ 1391 h 22974"/>
                                      <a:gd name="connsiteX5" fmla="*/ 12194 w 18483"/>
                                      <a:gd name="connsiteY5" fmla="*/ 3510 h 22974"/>
                                      <a:gd name="connsiteX6" fmla="*/ 14001 w 18483"/>
                                      <a:gd name="connsiteY6" fmla="*/ 9143 h 22974"/>
                                      <a:gd name="connsiteX7" fmla="*/ 14001 w 18483"/>
                                      <a:gd name="connsiteY7" fmla="*/ 9943 h 22974"/>
                                      <a:gd name="connsiteX8" fmla="*/ 10425 w 18483"/>
                                      <a:gd name="connsiteY8" fmla="*/ 9943 h 22974"/>
                                      <a:gd name="connsiteX9" fmla="*/ 17595 w 18483"/>
                                      <a:gd name="connsiteY9" fmla="*/ 11431 h 22974"/>
                                      <a:gd name="connsiteX10" fmla="*/ 17595 w 18483"/>
                                      <a:gd name="connsiteY10" fmla="*/ -1053 h 22974"/>
                                      <a:gd name="connsiteX11" fmla="*/ 14001 w 18483"/>
                                      <a:gd name="connsiteY11" fmla="*/ -1053 h 22974"/>
                                      <a:gd name="connsiteX12" fmla="*/ 14001 w 18483"/>
                                      <a:gd name="connsiteY12" fmla="*/ 2266 h 22974"/>
                                      <a:gd name="connsiteX13" fmla="*/ 10931 w 18483"/>
                                      <a:gd name="connsiteY13" fmla="*/ -672 h 22974"/>
                                      <a:gd name="connsiteX14" fmla="*/ 6437 w 18483"/>
                                      <a:gd name="connsiteY14" fmla="*/ -1622 h 22974"/>
                                      <a:gd name="connsiteX15" fmla="*/ 1093 w 18483"/>
                                      <a:gd name="connsiteY15" fmla="*/ 266 h 22974"/>
                                      <a:gd name="connsiteX16" fmla="*/ -889 w 18483"/>
                                      <a:gd name="connsiteY16" fmla="*/ 5317 h 22974"/>
                                      <a:gd name="connsiteX17" fmla="*/ 1580 w 18483"/>
                                      <a:gd name="connsiteY17" fmla="*/ 10881 h 22974"/>
                                      <a:gd name="connsiteX18" fmla="*/ 8956 w 18483"/>
                                      <a:gd name="connsiteY18" fmla="*/ 12757 h 22974"/>
                                      <a:gd name="connsiteX19" fmla="*/ 14001 w 18483"/>
                                      <a:gd name="connsiteY19" fmla="*/ 12757 h 22974"/>
                                      <a:gd name="connsiteX20" fmla="*/ 14001 w 18483"/>
                                      <a:gd name="connsiteY20" fmla="*/ 13113 h 22974"/>
                                      <a:gd name="connsiteX21" fmla="*/ 12369 w 18483"/>
                                      <a:gd name="connsiteY21" fmla="*/ 16952 h 22974"/>
                                      <a:gd name="connsiteX22" fmla="*/ 7787 w 18483"/>
                                      <a:gd name="connsiteY22" fmla="*/ 18308 h 22974"/>
                                      <a:gd name="connsiteX23" fmla="*/ 4131 w 18483"/>
                                      <a:gd name="connsiteY23" fmla="*/ 17858 h 22974"/>
                                      <a:gd name="connsiteX24" fmla="*/ 718 w 18483"/>
                                      <a:gd name="connsiteY24" fmla="*/ 16508 h 22974"/>
                                      <a:gd name="connsiteX25" fmla="*/ 718 w 18483"/>
                                      <a:gd name="connsiteY25" fmla="*/ 19834 h 22974"/>
                                      <a:gd name="connsiteX26" fmla="*/ 4543 w 18483"/>
                                      <a:gd name="connsiteY26" fmla="*/ 20971 h 22974"/>
                                      <a:gd name="connsiteX27" fmla="*/ 8156 w 18483"/>
                                      <a:gd name="connsiteY27" fmla="*/ 21353 h 22974"/>
                                      <a:gd name="connsiteX28" fmla="*/ 15251 w 18483"/>
                                      <a:gd name="connsiteY28" fmla="*/ 18890 h 22974"/>
                                      <a:gd name="connsiteX29" fmla="*/ 17595 w 18483"/>
                                      <a:gd name="connsiteY29" fmla="*/ 11431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10425" y="9943"/>
                                        </a:moveTo>
                                        <a:cubicBezTo>
                                          <a:pt x="7521" y="9943"/>
                                          <a:pt x="5508" y="9612"/>
                                          <a:pt x="4387" y="8949"/>
                                        </a:cubicBezTo>
                                        <a:cubicBezTo>
                                          <a:pt x="3266" y="8287"/>
                                          <a:pt x="2705" y="7153"/>
                                          <a:pt x="2705" y="5548"/>
                                        </a:cubicBezTo>
                                        <a:cubicBezTo>
                                          <a:pt x="2705" y="4273"/>
                                          <a:pt x="3126" y="3260"/>
                                          <a:pt x="3968" y="2510"/>
                                        </a:cubicBezTo>
                                        <a:cubicBezTo>
                                          <a:pt x="4810" y="1764"/>
                                          <a:pt x="5952" y="1391"/>
                                          <a:pt x="7393" y="1391"/>
                                        </a:cubicBezTo>
                                        <a:cubicBezTo>
                                          <a:pt x="9390" y="1391"/>
                                          <a:pt x="10990" y="2097"/>
                                          <a:pt x="12194" y="3510"/>
                                        </a:cubicBezTo>
                                        <a:cubicBezTo>
                                          <a:pt x="13398" y="4923"/>
                                          <a:pt x="14001" y="6801"/>
                                          <a:pt x="14001" y="9143"/>
                                        </a:cubicBezTo>
                                        <a:lnTo>
                                          <a:pt x="14001" y="9943"/>
                                        </a:lnTo>
                                        <a:lnTo>
                                          <a:pt x="10425" y="9943"/>
                                        </a:lnTo>
                                        <a:close/>
                                        <a:moveTo>
                                          <a:pt x="17595" y="11431"/>
                                        </a:moveTo>
                                        <a:lnTo>
                                          <a:pt x="17595" y="-1053"/>
                                        </a:lnTo>
                                        <a:lnTo>
                                          <a:pt x="14001" y="-1053"/>
                                        </a:lnTo>
                                        <a:lnTo>
                                          <a:pt x="14001" y="2266"/>
                                        </a:lnTo>
                                        <a:cubicBezTo>
                                          <a:pt x="13180" y="941"/>
                                          <a:pt x="12157" y="-39"/>
                                          <a:pt x="10931" y="-672"/>
                                        </a:cubicBezTo>
                                        <a:cubicBezTo>
                                          <a:pt x="9706" y="-1306"/>
                                          <a:pt x="8208" y="-1622"/>
                                          <a:pt x="6437" y="-1622"/>
                                        </a:cubicBezTo>
                                        <a:cubicBezTo>
                                          <a:pt x="4199" y="-1622"/>
                                          <a:pt x="2418" y="-993"/>
                                          <a:pt x="1093" y="266"/>
                                        </a:cubicBezTo>
                                        <a:cubicBezTo>
                                          <a:pt x="-228" y="1524"/>
                                          <a:pt x="-889" y="3208"/>
                                          <a:pt x="-889" y="5317"/>
                                        </a:cubicBezTo>
                                        <a:cubicBezTo>
                                          <a:pt x="-889" y="7776"/>
                                          <a:pt x="-66" y="9631"/>
                                          <a:pt x="1580" y="10881"/>
                                        </a:cubicBezTo>
                                        <a:cubicBezTo>
                                          <a:pt x="3230" y="12131"/>
                                          <a:pt x="5689" y="12757"/>
                                          <a:pt x="8956" y="12757"/>
                                        </a:cubicBezTo>
                                        <a:lnTo>
                                          <a:pt x="14001" y="12757"/>
                                        </a:lnTo>
                                        <a:lnTo>
                                          <a:pt x="14001" y="13113"/>
                                        </a:lnTo>
                                        <a:cubicBezTo>
                                          <a:pt x="14001" y="14768"/>
                                          <a:pt x="13457" y="16047"/>
                                          <a:pt x="12369" y="16952"/>
                                        </a:cubicBezTo>
                                        <a:cubicBezTo>
                                          <a:pt x="11281" y="17856"/>
                                          <a:pt x="9754" y="18308"/>
                                          <a:pt x="7787" y="18308"/>
                                        </a:cubicBezTo>
                                        <a:cubicBezTo>
                                          <a:pt x="6537" y="18308"/>
                                          <a:pt x="5318" y="18158"/>
                                          <a:pt x="4131" y="17858"/>
                                        </a:cubicBezTo>
                                        <a:cubicBezTo>
                                          <a:pt x="2947" y="17558"/>
                                          <a:pt x="1809" y="17108"/>
                                          <a:pt x="718" y="16508"/>
                                        </a:cubicBezTo>
                                        <a:lnTo>
                                          <a:pt x="718" y="19834"/>
                                        </a:lnTo>
                                        <a:cubicBezTo>
                                          <a:pt x="2030" y="20342"/>
                                          <a:pt x="3305" y="20721"/>
                                          <a:pt x="4543" y="20971"/>
                                        </a:cubicBezTo>
                                        <a:cubicBezTo>
                                          <a:pt x="5781" y="21226"/>
                                          <a:pt x="6985" y="21353"/>
                                          <a:pt x="8156" y="21353"/>
                                        </a:cubicBezTo>
                                        <a:cubicBezTo>
                                          <a:pt x="11323" y="21353"/>
                                          <a:pt x="13688" y="20532"/>
                                          <a:pt x="15251" y="18890"/>
                                        </a:cubicBezTo>
                                        <a:cubicBezTo>
                                          <a:pt x="16813" y="17252"/>
                                          <a:pt x="17595" y="14766"/>
                                          <a:pt x="17595" y="1143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18" name="Freeform: Shape 4718"/>
                                <wps:cNvSpPr/>
                                <wps:spPr>
                                  <a:xfrm rot="-5400000" flipV="1">
                                    <a:off x="4780851" y="7445307"/>
                                    <a:ext cx="19552" cy="30970"/>
                                  </a:xfrm>
                                  <a:custGeom>
                                    <a:avLst/>
                                    <a:gdLst>
                                      <a:gd name="connsiteX0" fmla="*/ 15014 w 19552"/>
                                      <a:gd name="connsiteY0" fmla="*/ 16862 h 30970"/>
                                      <a:gd name="connsiteX1" fmla="*/ 15014 w 19552"/>
                                      <a:gd name="connsiteY1" fmla="*/ 28703 h 30970"/>
                                      <a:gd name="connsiteX2" fmla="*/ 18608 w 19552"/>
                                      <a:gd name="connsiteY2" fmla="*/ 28703 h 30970"/>
                                      <a:gd name="connsiteX3" fmla="*/ 18608 w 19552"/>
                                      <a:gd name="connsiteY3" fmla="*/ -1699 h 30970"/>
                                      <a:gd name="connsiteX4" fmla="*/ 15014 w 19552"/>
                                      <a:gd name="connsiteY4" fmla="*/ -1699 h 30970"/>
                                      <a:gd name="connsiteX5" fmla="*/ 15014 w 19552"/>
                                      <a:gd name="connsiteY5" fmla="*/ 1583 h 30970"/>
                                      <a:gd name="connsiteX6" fmla="*/ 12151 w 19552"/>
                                      <a:gd name="connsiteY6" fmla="*/ -1318 h 30970"/>
                                      <a:gd name="connsiteX7" fmla="*/ 8001 w 19552"/>
                                      <a:gd name="connsiteY7" fmla="*/ -2268 h 30970"/>
                                      <a:gd name="connsiteX8" fmla="*/ 1544 w 19552"/>
                                      <a:gd name="connsiteY8" fmla="*/ 895 h 30970"/>
                                      <a:gd name="connsiteX9" fmla="*/ -944 w 19552"/>
                                      <a:gd name="connsiteY9" fmla="*/ 9223 h 30970"/>
                                      <a:gd name="connsiteX10" fmla="*/ 1544 w 19552"/>
                                      <a:gd name="connsiteY10" fmla="*/ 17544 h 30970"/>
                                      <a:gd name="connsiteX11" fmla="*/ 8001 w 19552"/>
                                      <a:gd name="connsiteY11" fmla="*/ 20707 h 30970"/>
                                      <a:gd name="connsiteX12" fmla="*/ 12151 w 19552"/>
                                      <a:gd name="connsiteY12" fmla="*/ 19757 h 30970"/>
                                      <a:gd name="connsiteX13" fmla="*/ 15014 w 19552"/>
                                      <a:gd name="connsiteY13" fmla="*/ 16862 h 30970"/>
                                      <a:gd name="connsiteX14" fmla="*/ 2769 w 19552"/>
                                      <a:gd name="connsiteY14" fmla="*/ 9223 h 30970"/>
                                      <a:gd name="connsiteX15" fmla="*/ 4400 w 19552"/>
                                      <a:gd name="connsiteY15" fmla="*/ 3002 h 30970"/>
                                      <a:gd name="connsiteX16" fmla="*/ 8882 w 19552"/>
                                      <a:gd name="connsiteY16" fmla="*/ 745 h 30970"/>
                                      <a:gd name="connsiteX17" fmla="*/ 13370 w 19552"/>
                                      <a:gd name="connsiteY17" fmla="*/ 3002 h 30970"/>
                                      <a:gd name="connsiteX18" fmla="*/ 15014 w 19552"/>
                                      <a:gd name="connsiteY18" fmla="*/ 9223 h 30970"/>
                                      <a:gd name="connsiteX19" fmla="*/ 13370 w 19552"/>
                                      <a:gd name="connsiteY19" fmla="*/ 15443 h 30970"/>
                                      <a:gd name="connsiteX20" fmla="*/ 8882 w 19552"/>
                                      <a:gd name="connsiteY20" fmla="*/ 17700 h 30970"/>
                                      <a:gd name="connsiteX21" fmla="*/ 4400 w 19552"/>
                                      <a:gd name="connsiteY21" fmla="*/ 15443 h 30970"/>
                                      <a:gd name="connsiteX22" fmla="*/ 2769 w 19552"/>
                                      <a:gd name="connsiteY22" fmla="*/ 9223 h 3097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9552" h="30970">
                                        <a:moveTo>
                                          <a:pt x="15014" y="16862"/>
                                        </a:moveTo>
                                        <a:lnTo>
                                          <a:pt x="15014" y="28703"/>
                                        </a:lnTo>
                                        <a:lnTo>
                                          <a:pt x="18608" y="28703"/>
                                        </a:lnTo>
                                        <a:lnTo>
                                          <a:pt x="18608" y="-1699"/>
                                        </a:lnTo>
                                        <a:lnTo>
                                          <a:pt x="15014" y="-1699"/>
                                        </a:lnTo>
                                        <a:lnTo>
                                          <a:pt x="15014" y="1583"/>
                                        </a:lnTo>
                                        <a:cubicBezTo>
                                          <a:pt x="14260" y="283"/>
                                          <a:pt x="13305" y="-684"/>
                                          <a:pt x="12151" y="-1318"/>
                                        </a:cubicBezTo>
                                        <a:cubicBezTo>
                                          <a:pt x="11001" y="-1951"/>
                                          <a:pt x="9617" y="-2268"/>
                                          <a:pt x="8001" y="-2268"/>
                                        </a:cubicBezTo>
                                        <a:cubicBezTo>
                                          <a:pt x="5359" y="-2268"/>
                                          <a:pt x="3206" y="-1214"/>
                                          <a:pt x="1544" y="895"/>
                                        </a:cubicBezTo>
                                        <a:cubicBezTo>
                                          <a:pt x="-115" y="3008"/>
                                          <a:pt x="-944" y="5784"/>
                                          <a:pt x="-944" y="9223"/>
                                        </a:cubicBezTo>
                                        <a:cubicBezTo>
                                          <a:pt x="-944" y="12661"/>
                                          <a:pt x="-115" y="15435"/>
                                          <a:pt x="1544" y="17544"/>
                                        </a:cubicBezTo>
                                        <a:cubicBezTo>
                                          <a:pt x="3206" y="19653"/>
                                          <a:pt x="5359" y="20707"/>
                                          <a:pt x="8001" y="20707"/>
                                        </a:cubicBezTo>
                                        <a:cubicBezTo>
                                          <a:pt x="9617" y="20707"/>
                                          <a:pt x="11001" y="20390"/>
                                          <a:pt x="12151" y="19757"/>
                                        </a:cubicBezTo>
                                        <a:cubicBezTo>
                                          <a:pt x="13305" y="19127"/>
                                          <a:pt x="14260" y="18163"/>
                                          <a:pt x="15014" y="16862"/>
                                        </a:cubicBezTo>
                                        <a:close/>
                                        <a:moveTo>
                                          <a:pt x="2769" y="9223"/>
                                        </a:moveTo>
                                        <a:cubicBezTo>
                                          <a:pt x="2769" y="6580"/>
                                          <a:pt x="3312" y="4507"/>
                                          <a:pt x="4400" y="3002"/>
                                        </a:cubicBezTo>
                                        <a:cubicBezTo>
                                          <a:pt x="5488" y="1498"/>
                                          <a:pt x="6982" y="745"/>
                                          <a:pt x="8882" y="745"/>
                                        </a:cubicBezTo>
                                        <a:cubicBezTo>
                                          <a:pt x="10782" y="745"/>
                                          <a:pt x="12278" y="1498"/>
                                          <a:pt x="13370" y="3002"/>
                                        </a:cubicBezTo>
                                        <a:cubicBezTo>
                                          <a:pt x="14466" y="4507"/>
                                          <a:pt x="15014" y="6580"/>
                                          <a:pt x="15014" y="9223"/>
                                        </a:cubicBezTo>
                                        <a:cubicBezTo>
                                          <a:pt x="15014" y="11865"/>
                                          <a:pt x="14466" y="13938"/>
                                          <a:pt x="13370" y="15443"/>
                                        </a:cubicBezTo>
                                        <a:cubicBezTo>
                                          <a:pt x="12278" y="16948"/>
                                          <a:pt x="10782" y="17700"/>
                                          <a:pt x="8882" y="17700"/>
                                        </a:cubicBezTo>
                                        <a:cubicBezTo>
                                          <a:pt x="6982" y="17700"/>
                                          <a:pt x="5488" y="16948"/>
                                          <a:pt x="4400" y="15443"/>
                                        </a:cubicBezTo>
                                        <a:cubicBezTo>
                                          <a:pt x="3312" y="13938"/>
                                          <a:pt x="2769" y="11865"/>
                                          <a:pt x="2769" y="9223"/>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19" name="Freeform: Shape 4719"/>
                                <wps:cNvSpPr/>
                                <wps:spPr>
                                  <a:xfrm rot="-5400000" flipV="1">
                                    <a:off x="4786077" y="7424198"/>
                                    <a:ext cx="13476" cy="32883"/>
                                  </a:xfrm>
                                  <a:custGeom>
                                    <a:avLst/>
                                    <a:gdLst>
                                      <a:gd name="connsiteX0" fmla="*/ 10053 w 13476"/>
                                      <a:gd name="connsiteY0" fmla="*/ 30961 h 32883"/>
                                      <a:gd name="connsiteX1" fmla="*/ 13372 w 13476"/>
                                      <a:gd name="connsiteY1" fmla="*/ 30961 h 32883"/>
                                      <a:gd name="connsiteX2" fmla="*/ 3214 w 13476"/>
                                      <a:gd name="connsiteY2" fmla="*/ -1923 h 32883"/>
                                      <a:gd name="connsiteX3" fmla="*/ -105 w 13476"/>
                                      <a:gd name="connsiteY3" fmla="*/ -1923 h 32883"/>
                                      <a:gd name="connsiteX4" fmla="*/ 10053 w 13476"/>
                                      <a:gd name="connsiteY4" fmla="*/ 30961 h 32883"/>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3476" h="32883">
                                        <a:moveTo>
                                          <a:pt x="10053" y="30961"/>
                                        </a:moveTo>
                                        <a:lnTo>
                                          <a:pt x="13372" y="30961"/>
                                        </a:lnTo>
                                        <a:lnTo>
                                          <a:pt x="3214" y="-1923"/>
                                        </a:lnTo>
                                        <a:lnTo>
                                          <a:pt x="-105" y="-1923"/>
                                        </a:lnTo>
                                        <a:lnTo>
                                          <a:pt x="10053" y="3096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20" name="Freeform: Shape 4720"/>
                                <wps:cNvSpPr/>
                                <wps:spPr>
                                  <a:xfrm rot="-5400000" flipV="1">
                                    <a:off x="4785177" y="7409899"/>
                                    <a:ext cx="18327" cy="22406"/>
                                  </a:xfrm>
                                  <a:custGeom>
                                    <a:avLst/>
                                    <a:gdLst>
                                      <a:gd name="connsiteX0" fmla="*/ 17254 w 18327"/>
                                      <a:gd name="connsiteY0" fmla="*/ 11526 h 22406"/>
                                      <a:gd name="connsiteX1" fmla="*/ 17254 w 18327"/>
                                      <a:gd name="connsiteY1" fmla="*/ -1684 h 22406"/>
                                      <a:gd name="connsiteX2" fmla="*/ 13660 w 18327"/>
                                      <a:gd name="connsiteY2" fmla="*/ -1684 h 22406"/>
                                      <a:gd name="connsiteX3" fmla="*/ 13660 w 18327"/>
                                      <a:gd name="connsiteY3" fmla="*/ 11407 h 22406"/>
                                      <a:gd name="connsiteX4" fmla="*/ 12447 w 18327"/>
                                      <a:gd name="connsiteY4" fmla="*/ 16052 h 22406"/>
                                      <a:gd name="connsiteX5" fmla="*/ 8815 w 18327"/>
                                      <a:gd name="connsiteY5" fmla="*/ 17596 h 22406"/>
                                      <a:gd name="connsiteX6" fmla="*/ 4221 w 18327"/>
                                      <a:gd name="connsiteY6" fmla="*/ 15740 h 22406"/>
                                      <a:gd name="connsiteX7" fmla="*/ 2540 w 18327"/>
                                      <a:gd name="connsiteY7" fmla="*/ 10682 h 22406"/>
                                      <a:gd name="connsiteX8" fmla="*/ 2540 w 18327"/>
                                      <a:gd name="connsiteY8" fmla="*/ -1684 h 22406"/>
                                      <a:gd name="connsiteX9" fmla="*/ -1073 w 18327"/>
                                      <a:gd name="connsiteY9" fmla="*/ -1684 h 22406"/>
                                      <a:gd name="connsiteX10" fmla="*/ -1073 w 18327"/>
                                      <a:gd name="connsiteY10" fmla="*/ 20197 h 22406"/>
                                      <a:gd name="connsiteX11" fmla="*/ 2540 w 18327"/>
                                      <a:gd name="connsiteY11" fmla="*/ 20197 h 22406"/>
                                      <a:gd name="connsiteX12" fmla="*/ 2540 w 18327"/>
                                      <a:gd name="connsiteY12" fmla="*/ 16796 h 22406"/>
                                      <a:gd name="connsiteX13" fmla="*/ 5577 w 18327"/>
                                      <a:gd name="connsiteY13" fmla="*/ 19747 h 22406"/>
                                      <a:gd name="connsiteX14" fmla="*/ 9615 w 18327"/>
                                      <a:gd name="connsiteY14" fmla="*/ 20722 h 22406"/>
                                      <a:gd name="connsiteX15" fmla="*/ 15316 w 18327"/>
                                      <a:gd name="connsiteY15" fmla="*/ 18390 h 22406"/>
                                      <a:gd name="connsiteX16" fmla="*/ 17254 w 18327"/>
                                      <a:gd name="connsiteY16" fmla="*/ 11526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7254" y="11526"/>
                                        </a:moveTo>
                                        <a:lnTo>
                                          <a:pt x="17254" y="-1684"/>
                                        </a:lnTo>
                                        <a:lnTo>
                                          <a:pt x="13660" y="-1684"/>
                                        </a:lnTo>
                                        <a:lnTo>
                                          <a:pt x="13660" y="11407"/>
                                        </a:lnTo>
                                        <a:cubicBezTo>
                                          <a:pt x="13660" y="13479"/>
                                          <a:pt x="13256" y="15027"/>
                                          <a:pt x="12447" y="16052"/>
                                        </a:cubicBezTo>
                                        <a:cubicBezTo>
                                          <a:pt x="11639" y="17082"/>
                                          <a:pt x="10428" y="17596"/>
                                          <a:pt x="8815" y="17596"/>
                                        </a:cubicBezTo>
                                        <a:cubicBezTo>
                                          <a:pt x="6873" y="17596"/>
                                          <a:pt x="5342" y="16977"/>
                                          <a:pt x="4221" y="15740"/>
                                        </a:cubicBezTo>
                                        <a:cubicBezTo>
                                          <a:pt x="3100" y="14506"/>
                                          <a:pt x="2540" y="12820"/>
                                          <a:pt x="2540" y="10682"/>
                                        </a:cubicBezTo>
                                        <a:lnTo>
                                          <a:pt x="2540" y="-1684"/>
                                        </a:lnTo>
                                        <a:lnTo>
                                          <a:pt x="-1073" y="-1684"/>
                                        </a:lnTo>
                                        <a:lnTo>
                                          <a:pt x="-1073" y="20197"/>
                                        </a:lnTo>
                                        <a:lnTo>
                                          <a:pt x="2540" y="20197"/>
                                        </a:lnTo>
                                        <a:lnTo>
                                          <a:pt x="2540" y="16796"/>
                                        </a:lnTo>
                                        <a:cubicBezTo>
                                          <a:pt x="3402" y="18113"/>
                                          <a:pt x="4415" y="19097"/>
                                          <a:pt x="5577" y="19747"/>
                                        </a:cubicBezTo>
                                        <a:cubicBezTo>
                                          <a:pt x="6744" y="20397"/>
                                          <a:pt x="8090" y="20722"/>
                                          <a:pt x="9615" y="20722"/>
                                        </a:cubicBezTo>
                                        <a:cubicBezTo>
                                          <a:pt x="12128" y="20722"/>
                                          <a:pt x="14029" y="19945"/>
                                          <a:pt x="15316" y="18390"/>
                                        </a:cubicBezTo>
                                        <a:cubicBezTo>
                                          <a:pt x="16608" y="16836"/>
                                          <a:pt x="17254" y="14548"/>
                                          <a:pt x="17254" y="1152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21" name="Freeform: Shape 4721"/>
                                <wps:cNvSpPr/>
                                <wps:spPr>
                                  <a:xfrm rot="-5400000" flipV="1">
                                    <a:off x="4785464" y="7384490"/>
                                    <a:ext cx="18321" cy="22974"/>
                                  </a:xfrm>
                                  <a:custGeom>
                                    <a:avLst/>
                                    <a:gdLst>
                                      <a:gd name="connsiteX0" fmla="*/ -1036 w 18321"/>
                                      <a:gd name="connsiteY0" fmla="*/ 7558 h 22974"/>
                                      <a:gd name="connsiteX1" fmla="*/ -1036 w 18321"/>
                                      <a:gd name="connsiteY1" fmla="*/ 20805 h 22974"/>
                                      <a:gd name="connsiteX2" fmla="*/ 2558 w 18321"/>
                                      <a:gd name="connsiteY2" fmla="*/ 20805 h 22974"/>
                                      <a:gd name="connsiteX3" fmla="*/ 2558 w 18321"/>
                                      <a:gd name="connsiteY3" fmla="*/ 7695 h 22974"/>
                                      <a:gd name="connsiteX4" fmla="*/ 3765 w 18321"/>
                                      <a:gd name="connsiteY4" fmla="*/ 3032 h 22974"/>
                                      <a:gd name="connsiteX5" fmla="*/ 7403 w 18321"/>
                                      <a:gd name="connsiteY5" fmla="*/ 1481 h 22974"/>
                                      <a:gd name="connsiteX6" fmla="*/ 11997 w 18321"/>
                                      <a:gd name="connsiteY6" fmla="*/ 3338 h 22974"/>
                                      <a:gd name="connsiteX7" fmla="*/ 13691 w 18321"/>
                                      <a:gd name="connsiteY7" fmla="*/ 8402 h 22974"/>
                                      <a:gd name="connsiteX8" fmla="*/ 13691 w 18321"/>
                                      <a:gd name="connsiteY8" fmla="*/ 20805 h 22974"/>
                                      <a:gd name="connsiteX9" fmla="*/ 17285 w 18321"/>
                                      <a:gd name="connsiteY9" fmla="*/ 20805 h 22974"/>
                                      <a:gd name="connsiteX10" fmla="*/ 17285 w 18321"/>
                                      <a:gd name="connsiteY10" fmla="*/ -1076 h 22974"/>
                                      <a:gd name="connsiteX11" fmla="*/ 13691 w 18321"/>
                                      <a:gd name="connsiteY11" fmla="*/ -1076 h 22974"/>
                                      <a:gd name="connsiteX12" fmla="*/ 13691 w 18321"/>
                                      <a:gd name="connsiteY12" fmla="*/ 2288 h 22974"/>
                                      <a:gd name="connsiteX13" fmla="*/ 10653 w 18321"/>
                                      <a:gd name="connsiteY13" fmla="*/ -676 h 22974"/>
                                      <a:gd name="connsiteX14" fmla="*/ 6640 w 18321"/>
                                      <a:gd name="connsiteY14" fmla="*/ -1645 h 22974"/>
                                      <a:gd name="connsiteX15" fmla="*/ 914 w 18321"/>
                                      <a:gd name="connsiteY15" fmla="*/ 700 h 22974"/>
                                      <a:gd name="connsiteX16" fmla="*/ -1036 w 18321"/>
                                      <a:gd name="connsiteY16" fmla="*/ 7558 h 22974"/>
                                      <a:gd name="connsiteX17" fmla="*/ 8009 w 18321"/>
                                      <a:gd name="connsiteY17" fmla="*/ 21330 h 22974"/>
                                      <a:gd name="connsiteX18" fmla="*/ 8009 w 18321"/>
                                      <a:gd name="connsiteY18" fmla="*/ 21330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8321" h="22974">
                                        <a:moveTo>
                                          <a:pt x="-1036" y="7558"/>
                                        </a:moveTo>
                                        <a:lnTo>
                                          <a:pt x="-1036" y="20805"/>
                                        </a:lnTo>
                                        <a:lnTo>
                                          <a:pt x="2558" y="20805"/>
                                        </a:lnTo>
                                        <a:lnTo>
                                          <a:pt x="2558" y="7695"/>
                                        </a:lnTo>
                                        <a:cubicBezTo>
                                          <a:pt x="2558" y="5624"/>
                                          <a:pt x="2961" y="4069"/>
                                          <a:pt x="3765" y="3032"/>
                                        </a:cubicBezTo>
                                        <a:cubicBezTo>
                                          <a:pt x="4573" y="1998"/>
                                          <a:pt x="5786" y="1481"/>
                                          <a:pt x="7403" y="1481"/>
                                        </a:cubicBezTo>
                                        <a:cubicBezTo>
                                          <a:pt x="9341" y="1481"/>
                                          <a:pt x="10872" y="2100"/>
                                          <a:pt x="11997" y="3338"/>
                                        </a:cubicBezTo>
                                        <a:cubicBezTo>
                                          <a:pt x="13126" y="4576"/>
                                          <a:pt x="13691" y="6264"/>
                                          <a:pt x="13691" y="8402"/>
                                        </a:cubicBezTo>
                                        <a:lnTo>
                                          <a:pt x="13691" y="20805"/>
                                        </a:lnTo>
                                        <a:lnTo>
                                          <a:pt x="17285" y="20805"/>
                                        </a:lnTo>
                                        <a:lnTo>
                                          <a:pt x="17285" y="-1076"/>
                                        </a:lnTo>
                                        <a:lnTo>
                                          <a:pt x="13691" y="-1076"/>
                                        </a:lnTo>
                                        <a:lnTo>
                                          <a:pt x="13691" y="2288"/>
                                        </a:lnTo>
                                        <a:cubicBezTo>
                                          <a:pt x="12820" y="958"/>
                                          <a:pt x="11807" y="-30"/>
                                          <a:pt x="10653" y="-676"/>
                                        </a:cubicBezTo>
                                        <a:cubicBezTo>
                                          <a:pt x="9503" y="-1322"/>
                                          <a:pt x="8165" y="-1645"/>
                                          <a:pt x="6640" y="-1645"/>
                                        </a:cubicBezTo>
                                        <a:cubicBezTo>
                                          <a:pt x="4127" y="-1645"/>
                                          <a:pt x="2219" y="-863"/>
                                          <a:pt x="914" y="700"/>
                                        </a:cubicBezTo>
                                        <a:cubicBezTo>
                                          <a:pt x="-386" y="2263"/>
                                          <a:pt x="-1036" y="4549"/>
                                          <a:pt x="-1036" y="7558"/>
                                        </a:cubicBezTo>
                                        <a:close/>
                                        <a:moveTo>
                                          <a:pt x="8009" y="21330"/>
                                        </a:moveTo>
                                        <a:lnTo>
                                          <a:pt x="8009" y="2133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22" name="Freeform: Shape 4722"/>
                                <wps:cNvSpPr/>
                                <wps:spPr>
                                  <a:xfrm rot="-5400000" flipV="1">
                                    <a:off x="4778370" y="7352374"/>
                                    <a:ext cx="31941" cy="22406"/>
                                  </a:xfrm>
                                  <a:custGeom>
                                    <a:avLst/>
                                    <a:gdLst>
                                      <a:gd name="connsiteX0" fmla="*/ 15009 w 31941"/>
                                      <a:gd name="connsiteY0" fmla="*/ 15982 h 22406"/>
                                      <a:gd name="connsiteX1" fmla="*/ 18234 w 31941"/>
                                      <a:gd name="connsiteY1" fmla="*/ 19557 h 22406"/>
                                      <a:gd name="connsiteX2" fmla="*/ 22647 w 31941"/>
                                      <a:gd name="connsiteY2" fmla="*/ 20708 h 22406"/>
                                      <a:gd name="connsiteX3" fmla="*/ 27923 w 31941"/>
                                      <a:gd name="connsiteY3" fmla="*/ 18313 h 22406"/>
                                      <a:gd name="connsiteX4" fmla="*/ 29779 w 31941"/>
                                      <a:gd name="connsiteY4" fmla="*/ 11512 h 22406"/>
                                      <a:gd name="connsiteX5" fmla="*/ 29779 w 31941"/>
                                      <a:gd name="connsiteY5" fmla="*/ -1698 h 22406"/>
                                      <a:gd name="connsiteX6" fmla="*/ 26166 w 31941"/>
                                      <a:gd name="connsiteY6" fmla="*/ -1698 h 22406"/>
                                      <a:gd name="connsiteX7" fmla="*/ 26166 w 31941"/>
                                      <a:gd name="connsiteY7" fmla="*/ 11393 h 22406"/>
                                      <a:gd name="connsiteX8" fmla="*/ 25047 w 31941"/>
                                      <a:gd name="connsiteY8" fmla="*/ 16057 h 22406"/>
                                      <a:gd name="connsiteX9" fmla="*/ 21653 w 31941"/>
                                      <a:gd name="connsiteY9" fmla="*/ 17582 h 22406"/>
                                      <a:gd name="connsiteX10" fmla="*/ 17234 w 31941"/>
                                      <a:gd name="connsiteY10" fmla="*/ 15725 h 22406"/>
                                      <a:gd name="connsiteX11" fmla="*/ 15615 w 31941"/>
                                      <a:gd name="connsiteY11" fmla="*/ 10668 h 22406"/>
                                      <a:gd name="connsiteX12" fmla="*/ 15615 w 31941"/>
                                      <a:gd name="connsiteY12" fmla="*/ -1698 h 22406"/>
                                      <a:gd name="connsiteX13" fmla="*/ 12002 w 31941"/>
                                      <a:gd name="connsiteY13" fmla="*/ -1698 h 22406"/>
                                      <a:gd name="connsiteX14" fmla="*/ 12002 w 31941"/>
                                      <a:gd name="connsiteY14" fmla="*/ 11393 h 22406"/>
                                      <a:gd name="connsiteX15" fmla="*/ 10889 w 31941"/>
                                      <a:gd name="connsiteY15" fmla="*/ 16069 h 22406"/>
                                      <a:gd name="connsiteX16" fmla="*/ 7451 w 31941"/>
                                      <a:gd name="connsiteY16" fmla="*/ 17582 h 22406"/>
                                      <a:gd name="connsiteX17" fmla="*/ 3070 w 31941"/>
                                      <a:gd name="connsiteY17" fmla="*/ 15719 h 22406"/>
                                      <a:gd name="connsiteX18" fmla="*/ 1451 w 31941"/>
                                      <a:gd name="connsiteY18" fmla="*/ 10668 h 22406"/>
                                      <a:gd name="connsiteX19" fmla="*/ 1451 w 31941"/>
                                      <a:gd name="connsiteY19" fmla="*/ -1698 h 22406"/>
                                      <a:gd name="connsiteX20" fmla="*/ -2162 w 31941"/>
                                      <a:gd name="connsiteY20" fmla="*/ -1698 h 22406"/>
                                      <a:gd name="connsiteX21" fmla="*/ -2162 w 31941"/>
                                      <a:gd name="connsiteY21" fmla="*/ 20183 h 22406"/>
                                      <a:gd name="connsiteX22" fmla="*/ 1451 w 31941"/>
                                      <a:gd name="connsiteY22" fmla="*/ 20183 h 22406"/>
                                      <a:gd name="connsiteX23" fmla="*/ 1451 w 31941"/>
                                      <a:gd name="connsiteY23" fmla="*/ 16782 h 22406"/>
                                      <a:gd name="connsiteX24" fmla="*/ 4401 w 31941"/>
                                      <a:gd name="connsiteY24" fmla="*/ 19751 h 22406"/>
                                      <a:gd name="connsiteX25" fmla="*/ 8483 w 31941"/>
                                      <a:gd name="connsiteY25" fmla="*/ 20708 h 22406"/>
                                      <a:gd name="connsiteX26" fmla="*/ 12539 w 31941"/>
                                      <a:gd name="connsiteY26" fmla="*/ 19495 h 22406"/>
                                      <a:gd name="connsiteX27" fmla="*/ 15009 w 31941"/>
                                      <a:gd name="connsiteY27" fmla="*/ 15982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31941" h="22406">
                                        <a:moveTo>
                                          <a:pt x="15009" y="15982"/>
                                        </a:moveTo>
                                        <a:cubicBezTo>
                                          <a:pt x="15909" y="17599"/>
                                          <a:pt x="16984" y="18791"/>
                                          <a:pt x="18234" y="19557"/>
                                        </a:cubicBezTo>
                                        <a:cubicBezTo>
                                          <a:pt x="19484" y="20324"/>
                                          <a:pt x="20955" y="20708"/>
                                          <a:pt x="22647" y="20708"/>
                                        </a:cubicBezTo>
                                        <a:cubicBezTo>
                                          <a:pt x="24926" y="20708"/>
                                          <a:pt x="26685" y="19910"/>
                                          <a:pt x="27923" y="18313"/>
                                        </a:cubicBezTo>
                                        <a:cubicBezTo>
                                          <a:pt x="29160" y="16721"/>
                                          <a:pt x="29779" y="14454"/>
                                          <a:pt x="29779" y="11512"/>
                                        </a:cubicBezTo>
                                        <a:lnTo>
                                          <a:pt x="29779" y="-1698"/>
                                        </a:lnTo>
                                        <a:lnTo>
                                          <a:pt x="26166" y="-1698"/>
                                        </a:lnTo>
                                        <a:lnTo>
                                          <a:pt x="26166" y="11393"/>
                                        </a:lnTo>
                                        <a:cubicBezTo>
                                          <a:pt x="26166" y="13489"/>
                                          <a:pt x="25793" y="15044"/>
                                          <a:pt x="25047" y="16057"/>
                                        </a:cubicBezTo>
                                        <a:cubicBezTo>
                                          <a:pt x="24306" y="17073"/>
                                          <a:pt x="23174" y="17582"/>
                                          <a:pt x="21653" y="17582"/>
                                        </a:cubicBezTo>
                                        <a:cubicBezTo>
                                          <a:pt x="19790" y="17582"/>
                                          <a:pt x="18317" y="16963"/>
                                          <a:pt x="17234" y="15725"/>
                                        </a:cubicBezTo>
                                        <a:cubicBezTo>
                                          <a:pt x="16155" y="14492"/>
                                          <a:pt x="15615" y="12806"/>
                                          <a:pt x="15615" y="10668"/>
                                        </a:cubicBezTo>
                                        <a:lnTo>
                                          <a:pt x="15615" y="-1698"/>
                                        </a:lnTo>
                                        <a:lnTo>
                                          <a:pt x="12002" y="-1698"/>
                                        </a:lnTo>
                                        <a:lnTo>
                                          <a:pt x="12002" y="11393"/>
                                        </a:lnTo>
                                        <a:cubicBezTo>
                                          <a:pt x="12002" y="13502"/>
                                          <a:pt x="11631" y="15060"/>
                                          <a:pt x="10889" y="16069"/>
                                        </a:cubicBezTo>
                                        <a:cubicBezTo>
                                          <a:pt x="10148" y="17078"/>
                                          <a:pt x="9002" y="17582"/>
                                          <a:pt x="7451" y="17582"/>
                                        </a:cubicBezTo>
                                        <a:cubicBezTo>
                                          <a:pt x="5614" y="17582"/>
                                          <a:pt x="4153" y="16961"/>
                                          <a:pt x="3070" y="15719"/>
                                        </a:cubicBezTo>
                                        <a:cubicBezTo>
                                          <a:pt x="1990" y="14477"/>
                                          <a:pt x="1451" y="12793"/>
                                          <a:pt x="1451" y="10668"/>
                                        </a:cubicBezTo>
                                        <a:lnTo>
                                          <a:pt x="1451" y="-1698"/>
                                        </a:lnTo>
                                        <a:lnTo>
                                          <a:pt x="-2162" y="-1698"/>
                                        </a:lnTo>
                                        <a:lnTo>
                                          <a:pt x="-2162" y="20183"/>
                                        </a:lnTo>
                                        <a:lnTo>
                                          <a:pt x="1451" y="20183"/>
                                        </a:lnTo>
                                        <a:lnTo>
                                          <a:pt x="1451" y="16782"/>
                                        </a:lnTo>
                                        <a:cubicBezTo>
                                          <a:pt x="2272" y="18124"/>
                                          <a:pt x="3255" y="19114"/>
                                          <a:pt x="4401" y="19751"/>
                                        </a:cubicBezTo>
                                        <a:cubicBezTo>
                                          <a:pt x="5547" y="20389"/>
                                          <a:pt x="6908" y="20708"/>
                                          <a:pt x="8483" y="20708"/>
                                        </a:cubicBezTo>
                                        <a:cubicBezTo>
                                          <a:pt x="10075" y="20708"/>
                                          <a:pt x="11427" y="20304"/>
                                          <a:pt x="12539" y="19495"/>
                                        </a:cubicBezTo>
                                        <a:cubicBezTo>
                                          <a:pt x="13652" y="18691"/>
                                          <a:pt x="14475" y="17519"/>
                                          <a:pt x="15009" y="15982"/>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23" name="Freeform: Shape 4723"/>
                                <wps:cNvSpPr/>
                                <wps:spPr>
                                  <a:xfrm rot="-5400000" flipV="1">
                                    <a:off x="4803185" y="7332810"/>
                                    <a:ext cx="20790" cy="2788"/>
                                  </a:xfrm>
                                  <a:custGeom>
                                    <a:avLst/>
                                    <a:gdLst>
                                      <a:gd name="connsiteX0" fmla="*/ 20169 w 20790"/>
                                      <a:gd name="connsiteY0" fmla="*/ 4161 h 2788"/>
                                      <a:gd name="connsiteX1" fmla="*/ 20169 w 20790"/>
                                      <a:gd name="connsiteY1" fmla="*/ 1372 h 2788"/>
                                      <a:gd name="connsiteX2" fmla="*/ -622 w 20790"/>
                                      <a:gd name="connsiteY2" fmla="*/ 1372 h 2788"/>
                                      <a:gd name="connsiteX3" fmla="*/ -622 w 20790"/>
                                      <a:gd name="connsiteY3" fmla="*/ 4161 h 2788"/>
                                      <a:gd name="connsiteX4" fmla="*/ 20169 w 20790"/>
                                      <a:gd name="connsiteY4" fmla="*/ 4161 h 278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0790" h="2788">
                                        <a:moveTo>
                                          <a:pt x="20169" y="4161"/>
                                        </a:moveTo>
                                        <a:lnTo>
                                          <a:pt x="20169" y="1372"/>
                                        </a:lnTo>
                                        <a:lnTo>
                                          <a:pt x="-622" y="1372"/>
                                        </a:lnTo>
                                        <a:lnTo>
                                          <a:pt x="-622" y="4161"/>
                                        </a:lnTo>
                                        <a:lnTo>
                                          <a:pt x="20169" y="416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24" name="Freeform: Shape 4724"/>
                                <wps:cNvSpPr/>
                                <wps:spPr>
                                  <a:xfrm rot="-5400000" flipV="1">
                                    <a:off x="4783380" y="7301117"/>
                                    <a:ext cx="13926" cy="30402"/>
                                  </a:xfrm>
                                  <a:custGeom>
                                    <a:avLst/>
                                    <a:gdLst>
                                      <a:gd name="connsiteX0" fmla="*/ 13638 w 13926"/>
                                      <a:gd name="connsiteY0" fmla="*/ 28052 h 30402"/>
                                      <a:gd name="connsiteX1" fmla="*/ 13638 w 13926"/>
                                      <a:gd name="connsiteY1" fmla="*/ 25058 h 30402"/>
                                      <a:gd name="connsiteX2" fmla="*/ 10200 w 13926"/>
                                      <a:gd name="connsiteY2" fmla="*/ 25058 h 30402"/>
                                      <a:gd name="connsiteX3" fmla="*/ 7513 w 13926"/>
                                      <a:gd name="connsiteY3" fmla="*/ 24276 h 30402"/>
                                      <a:gd name="connsiteX4" fmla="*/ 6763 w 13926"/>
                                      <a:gd name="connsiteY4" fmla="*/ 21463 h 30402"/>
                                      <a:gd name="connsiteX5" fmla="*/ 6763 w 13926"/>
                                      <a:gd name="connsiteY5" fmla="*/ 19531 h 30402"/>
                                      <a:gd name="connsiteX6" fmla="*/ 12682 w 13926"/>
                                      <a:gd name="connsiteY6" fmla="*/ 19531 h 30402"/>
                                      <a:gd name="connsiteX7" fmla="*/ 12682 w 13926"/>
                                      <a:gd name="connsiteY7" fmla="*/ 16737 h 30402"/>
                                      <a:gd name="connsiteX8" fmla="*/ 6763 w 13926"/>
                                      <a:gd name="connsiteY8" fmla="*/ 16737 h 30402"/>
                                      <a:gd name="connsiteX9" fmla="*/ 6763 w 13926"/>
                                      <a:gd name="connsiteY9" fmla="*/ -2350 h 30402"/>
                                      <a:gd name="connsiteX10" fmla="*/ 3150 w 13926"/>
                                      <a:gd name="connsiteY10" fmla="*/ -2350 h 30402"/>
                                      <a:gd name="connsiteX11" fmla="*/ 3150 w 13926"/>
                                      <a:gd name="connsiteY11" fmla="*/ 16737 h 30402"/>
                                      <a:gd name="connsiteX12" fmla="*/ -288 w 13926"/>
                                      <a:gd name="connsiteY12" fmla="*/ 16737 h 30402"/>
                                      <a:gd name="connsiteX13" fmla="*/ -288 w 13926"/>
                                      <a:gd name="connsiteY13" fmla="*/ 19531 h 30402"/>
                                      <a:gd name="connsiteX14" fmla="*/ 3150 w 13926"/>
                                      <a:gd name="connsiteY14" fmla="*/ 19531 h 30402"/>
                                      <a:gd name="connsiteX15" fmla="*/ 3150 w 13926"/>
                                      <a:gd name="connsiteY15" fmla="*/ 21057 h 30402"/>
                                      <a:gd name="connsiteX16" fmla="*/ 4850 w 13926"/>
                                      <a:gd name="connsiteY16" fmla="*/ 26377 h 30402"/>
                                      <a:gd name="connsiteX17" fmla="*/ 10238 w 13926"/>
                                      <a:gd name="connsiteY17" fmla="*/ 28052 h 30402"/>
                                      <a:gd name="connsiteX18" fmla="*/ 13638 w 13926"/>
                                      <a:gd name="connsiteY18" fmla="*/ 28052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926" h="30402">
                                        <a:moveTo>
                                          <a:pt x="13638" y="28052"/>
                                        </a:moveTo>
                                        <a:lnTo>
                                          <a:pt x="13638" y="25058"/>
                                        </a:lnTo>
                                        <a:lnTo>
                                          <a:pt x="10200" y="25058"/>
                                        </a:lnTo>
                                        <a:cubicBezTo>
                                          <a:pt x="8913" y="25058"/>
                                          <a:pt x="8017" y="24797"/>
                                          <a:pt x="7513" y="24276"/>
                                        </a:cubicBezTo>
                                        <a:cubicBezTo>
                                          <a:pt x="7013" y="23755"/>
                                          <a:pt x="6763" y="22818"/>
                                          <a:pt x="6763" y="21463"/>
                                        </a:cubicBezTo>
                                        <a:lnTo>
                                          <a:pt x="6763" y="19531"/>
                                        </a:lnTo>
                                        <a:lnTo>
                                          <a:pt x="12682" y="19531"/>
                                        </a:lnTo>
                                        <a:lnTo>
                                          <a:pt x="12682" y="16737"/>
                                        </a:lnTo>
                                        <a:lnTo>
                                          <a:pt x="6763" y="16737"/>
                                        </a:lnTo>
                                        <a:lnTo>
                                          <a:pt x="6763" y="-2350"/>
                                        </a:lnTo>
                                        <a:lnTo>
                                          <a:pt x="3150" y="-2350"/>
                                        </a:lnTo>
                                        <a:lnTo>
                                          <a:pt x="3150" y="16737"/>
                                        </a:lnTo>
                                        <a:lnTo>
                                          <a:pt x="-288" y="16737"/>
                                        </a:lnTo>
                                        <a:lnTo>
                                          <a:pt x="-288" y="19531"/>
                                        </a:lnTo>
                                        <a:lnTo>
                                          <a:pt x="3150" y="19531"/>
                                        </a:lnTo>
                                        <a:lnTo>
                                          <a:pt x="3150" y="21057"/>
                                        </a:lnTo>
                                        <a:cubicBezTo>
                                          <a:pt x="3150" y="23491"/>
                                          <a:pt x="3716" y="25264"/>
                                          <a:pt x="4850" y="26377"/>
                                        </a:cubicBezTo>
                                        <a:cubicBezTo>
                                          <a:pt x="5983" y="27494"/>
                                          <a:pt x="7779" y="28052"/>
                                          <a:pt x="10238" y="28052"/>
                                        </a:cubicBezTo>
                                        <a:lnTo>
                                          <a:pt x="13638" y="2805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25" name="Freeform: Shape 4725"/>
                                <wps:cNvSpPr/>
                                <wps:spPr>
                                  <a:xfrm rot="-5400000" flipV="1">
                                    <a:off x="4788724" y="7282767"/>
                                    <a:ext cx="19552" cy="30727"/>
                                  </a:xfrm>
                                  <a:custGeom>
                                    <a:avLst/>
                                    <a:gdLst>
                                      <a:gd name="connsiteX0" fmla="*/ 15016 w 19552"/>
                                      <a:gd name="connsiteY0" fmla="*/ 18469 h 30727"/>
                                      <a:gd name="connsiteX1" fmla="*/ 13403 w 19552"/>
                                      <a:gd name="connsiteY1" fmla="*/ 24520 h 30727"/>
                                      <a:gd name="connsiteX2" fmla="*/ 8884 w 19552"/>
                                      <a:gd name="connsiteY2" fmla="*/ 26671 h 30727"/>
                                      <a:gd name="connsiteX3" fmla="*/ 4383 w 19552"/>
                                      <a:gd name="connsiteY3" fmla="*/ 24520 h 30727"/>
                                      <a:gd name="connsiteX4" fmla="*/ 2771 w 19552"/>
                                      <a:gd name="connsiteY4" fmla="*/ 18469 h 30727"/>
                                      <a:gd name="connsiteX5" fmla="*/ 4383 w 19552"/>
                                      <a:gd name="connsiteY5" fmla="*/ 12430 h 30727"/>
                                      <a:gd name="connsiteX6" fmla="*/ 8884 w 19552"/>
                                      <a:gd name="connsiteY6" fmla="*/ 10279 h 30727"/>
                                      <a:gd name="connsiteX7" fmla="*/ 13403 w 19552"/>
                                      <a:gd name="connsiteY7" fmla="*/ 12430 h 30727"/>
                                      <a:gd name="connsiteX8" fmla="*/ 15016 w 19552"/>
                                      <a:gd name="connsiteY8" fmla="*/ 18469 h 30727"/>
                                      <a:gd name="connsiteX9" fmla="*/ 18610 w 19552"/>
                                      <a:gd name="connsiteY9" fmla="*/ 9985 h 30727"/>
                                      <a:gd name="connsiteX10" fmla="*/ 16129 w 19552"/>
                                      <a:gd name="connsiteY10" fmla="*/ 1677 h 30727"/>
                                      <a:gd name="connsiteX11" fmla="*/ 8534 w 19552"/>
                                      <a:gd name="connsiteY11" fmla="*/ -1049 h 30727"/>
                                      <a:gd name="connsiteX12" fmla="*/ 4958 w 19552"/>
                                      <a:gd name="connsiteY12" fmla="*/ -768 h 30727"/>
                                      <a:gd name="connsiteX13" fmla="*/ 1696 w 19552"/>
                                      <a:gd name="connsiteY13" fmla="*/ 101 h 30727"/>
                                      <a:gd name="connsiteX14" fmla="*/ 1696 w 19552"/>
                                      <a:gd name="connsiteY14" fmla="*/ 3596 h 30727"/>
                                      <a:gd name="connsiteX15" fmla="*/ 4821 w 19552"/>
                                      <a:gd name="connsiteY15" fmla="*/ 2333 h 30727"/>
                                      <a:gd name="connsiteX16" fmla="*/ 7965 w 19552"/>
                                      <a:gd name="connsiteY16" fmla="*/ 1920 h 30727"/>
                                      <a:gd name="connsiteX17" fmla="*/ 13259 w 19552"/>
                                      <a:gd name="connsiteY17" fmla="*/ 3765 h 30727"/>
                                      <a:gd name="connsiteX18" fmla="*/ 15016 w 19552"/>
                                      <a:gd name="connsiteY18" fmla="*/ 9341 h 30727"/>
                                      <a:gd name="connsiteX19" fmla="*/ 15016 w 19552"/>
                                      <a:gd name="connsiteY19" fmla="*/ 11123 h 30727"/>
                                      <a:gd name="connsiteX20" fmla="*/ 12166 w 19552"/>
                                      <a:gd name="connsiteY20" fmla="*/ 8228 h 30727"/>
                                      <a:gd name="connsiteX21" fmla="*/ 8003 w 19552"/>
                                      <a:gd name="connsiteY21" fmla="*/ 7272 h 30727"/>
                                      <a:gd name="connsiteX22" fmla="*/ 1520 w 19552"/>
                                      <a:gd name="connsiteY22" fmla="*/ 10335 h 30727"/>
                                      <a:gd name="connsiteX23" fmla="*/ -942 w 19552"/>
                                      <a:gd name="connsiteY23" fmla="*/ 18469 h 30727"/>
                                      <a:gd name="connsiteX24" fmla="*/ 1520 w 19552"/>
                                      <a:gd name="connsiteY24" fmla="*/ 26608 h 30727"/>
                                      <a:gd name="connsiteX25" fmla="*/ 8003 w 19552"/>
                                      <a:gd name="connsiteY25" fmla="*/ 29678 h 30727"/>
                                      <a:gd name="connsiteX26" fmla="*/ 12166 w 19552"/>
                                      <a:gd name="connsiteY26" fmla="*/ 28721 h 30727"/>
                                      <a:gd name="connsiteX27" fmla="*/ 15016 w 19552"/>
                                      <a:gd name="connsiteY27" fmla="*/ 25833 h 30727"/>
                                      <a:gd name="connsiteX28" fmla="*/ 15016 w 19552"/>
                                      <a:gd name="connsiteY28" fmla="*/ 29153 h 30727"/>
                                      <a:gd name="connsiteX29" fmla="*/ 18610 w 19552"/>
                                      <a:gd name="connsiteY29" fmla="*/ 29153 h 30727"/>
                                      <a:gd name="connsiteX30" fmla="*/ 18610 w 19552"/>
                                      <a:gd name="connsiteY30" fmla="*/ 9985 h 307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9552" h="30727">
                                        <a:moveTo>
                                          <a:pt x="15016" y="18469"/>
                                        </a:moveTo>
                                        <a:cubicBezTo>
                                          <a:pt x="15016" y="21074"/>
                                          <a:pt x="14478" y="23091"/>
                                          <a:pt x="13403" y="24520"/>
                                        </a:cubicBezTo>
                                        <a:cubicBezTo>
                                          <a:pt x="12332" y="25954"/>
                                          <a:pt x="10826" y="26671"/>
                                          <a:pt x="8884" y="26671"/>
                                        </a:cubicBezTo>
                                        <a:cubicBezTo>
                                          <a:pt x="6959" y="26671"/>
                                          <a:pt x="5458" y="25954"/>
                                          <a:pt x="4383" y="24520"/>
                                        </a:cubicBezTo>
                                        <a:cubicBezTo>
                                          <a:pt x="3308" y="23091"/>
                                          <a:pt x="2771" y="21074"/>
                                          <a:pt x="2771" y="18469"/>
                                        </a:cubicBezTo>
                                        <a:cubicBezTo>
                                          <a:pt x="2771" y="15876"/>
                                          <a:pt x="3308" y="13863"/>
                                          <a:pt x="4383" y="12430"/>
                                        </a:cubicBezTo>
                                        <a:cubicBezTo>
                                          <a:pt x="5458" y="10996"/>
                                          <a:pt x="6959" y="10279"/>
                                          <a:pt x="8884" y="10279"/>
                                        </a:cubicBezTo>
                                        <a:cubicBezTo>
                                          <a:pt x="10826" y="10279"/>
                                          <a:pt x="12332" y="10996"/>
                                          <a:pt x="13403" y="12430"/>
                                        </a:cubicBezTo>
                                        <a:cubicBezTo>
                                          <a:pt x="14478" y="13863"/>
                                          <a:pt x="15016" y="15876"/>
                                          <a:pt x="15016" y="18469"/>
                                        </a:cubicBezTo>
                                        <a:close/>
                                        <a:moveTo>
                                          <a:pt x="18610" y="9985"/>
                                        </a:moveTo>
                                        <a:cubicBezTo>
                                          <a:pt x="18610" y="6263"/>
                                          <a:pt x="17783" y="3494"/>
                                          <a:pt x="16129" y="1677"/>
                                        </a:cubicBezTo>
                                        <a:cubicBezTo>
                                          <a:pt x="14478" y="-141"/>
                                          <a:pt x="11947" y="-1049"/>
                                          <a:pt x="8534" y="-1049"/>
                                        </a:cubicBezTo>
                                        <a:cubicBezTo>
                                          <a:pt x="7271" y="-1049"/>
                                          <a:pt x="6079" y="-955"/>
                                          <a:pt x="4958" y="-768"/>
                                        </a:cubicBezTo>
                                        <a:cubicBezTo>
                                          <a:pt x="3837" y="-580"/>
                                          <a:pt x="2750" y="-291"/>
                                          <a:pt x="1696" y="101"/>
                                        </a:cubicBezTo>
                                        <a:lnTo>
                                          <a:pt x="1696" y="3596"/>
                                        </a:lnTo>
                                        <a:cubicBezTo>
                                          <a:pt x="2750" y="3025"/>
                                          <a:pt x="3792" y="2604"/>
                                          <a:pt x="4821" y="2333"/>
                                        </a:cubicBezTo>
                                        <a:cubicBezTo>
                                          <a:pt x="5850" y="2058"/>
                                          <a:pt x="6898" y="1920"/>
                                          <a:pt x="7965" y="1920"/>
                                        </a:cubicBezTo>
                                        <a:cubicBezTo>
                                          <a:pt x="10324" y="1920"/>
                                          <a:pt x="12088" y="2535"/>
                                          <a:pt x="13259" y="3765"/>
                                        </a:cubicBezTo>
                                        <a:cubicBezTo>
                                          <a:pt x="14430" y="4994"/>
                                          <a:pt x="15016" y="6853"/>
                                          <a:pt x="15016" y="9341"/>
                                        </a:cubicBezTo>
                                        <a:lnTo>
                                          <a:pt x="15016" y="11123"/>
                                        </a:lnTo>
                                        <a:cubicBezTo>
                                          <a:pt x="14274" y="9831"/>
                                          <a:pt x="13324" y="8866"/>
                                          <a:pt x="12166" y="8228"/>
                                        </a:cubicBezTo>
                                        <a:cubicBezTo>
                                          <a:pt x="11007" y="7591"/>
                                          <a:pt x="9619" y="7272"/>
                                          <a:pt x="8003" y="7272"/>
                                        </a:cubicBezTo>
                                        <a:cubicBezTo>
                                          <a:pt x="5323" y="7272"/>
                                          <a:pt x="3162" y="8293"/>
                                          <a:pt x="1520" y="10335"/>
                                        </a:cubicBezTo>
                                        <a:cubicBezTo>
                                          <a:pt x="-121" y="12382"/>
                                          <a:pt x="-942" y="15093"/>
                                          <a:pt x="-942" y="18469"/>
                                        </a:cubicBezTo>
                                        <a:cubicBezTo>
                                          <a:pt x="-942" y="21853"/>
                                          <a:pt x="-121" y="24566"/>
                                          <a:pt x="1520" y="26608"/>
                                        </a:cubicBezTo>
                                        <a:cubicBezTo>
                                          <a:pt x="3162" y="28655"/>
                                          <a:pt x="5323" y="29678"/>
                                          <a:pt x="8003" y="29678"/>
                                        </a:cubicBezTo>
                                        <a:cubicBezTo>
                                          <a:pt x="9619" y="29678"/>
                                          <a:pt x="11007" y="29359"/>
                                          <a:pt x="12166" y="28721"/>
                                        </a:cubicBezTo>
                                        <a:cubicBezTo>
                                          <a:pt x="13324" y="28084"/>
                                          <a:pt x="14274" y="27121"/>
                                          <a:pt x="15016" y="25833"/>
                                        </a:cubicBezTo>
                                        <a:lnTo>
                                          <a:pt x="15016" y="29153"/>
                                        </a:lnTo>
                                        <a:lnTo>
                                          <a:pt x="18610" y="29153"/>
                                        </a:lnTo>
                                        <a:lnTo>
                                          <a:pt x="18610" y="9985"/>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26" name="Freeform: Shape 4726"/>
                                <wps:cNvSpPr/>
                                <wps:spPr>
                                  <a:xfrm rot="-5400000" flipV="1">
                                    <a:off x="4803185" y="7273321"/>
                                    <a:ext cx="20790" cy="2788"/>
                                  </a:xfrm>
                                  <a:custGeom>
                                    <a:avLst/>
                                    <a:gdLst>
                                      <a:gd name="connsiteX0" fmla="*/ 20169 w 20790"/>
                                      <a:gd name="connsiteY0" fmla="*/ 4146 h 2788"/>
                                      <a:gd name="connsiteX1" fmla="*/ 20169 w 20790"/>
                                      <a:gd name="connsiteY1" fmla="*/ 1358 h 2788"/>
                                      <a:gd name="connsiteX2" fmla="*/ -622 w 20790"/>
                                      <a:gd name="connsiteY2" fmla="*/ 1358 h 2788"/>
                                      <a:gd name="connsiteX3" fmla="*/ -622 w 20790"/>
                                      <a:gd name="connsiteY3" fmla="*/ 4146 h 2788"/>
                                      <a:gd name="connsiteX4" fmla="*/ 20169 w 20790"/>
                                      <a:gd name="connsiteY4" fmla="*/ 4146 h 278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0790" h="2788">
                                        <a:moveTo>
                                          <a:pt x="20169" y="4146"/>
                                        </a:moveTo>
                                        <a:lnTo>
                                          <a:pt x="20169" y="1358"/>
                                        </a:lnTo>
                                        <a:lnTo>
                                          <a:pt x="-622" y="1358"/>
                                        </a:lnTo>
                                        <a:lnTo>
                                          <a:pt x="-622" y="4146"/>
                                        </a:lnTo>
                                        <a:lnTo>
                                          <a:pt x="20169" y="414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27" name="Freeform: Shape 4727"/>
                                <wps:cNvSpPr/>
                                <wps:spPr>
                                  <a:xfrm rot="-5400000" flipV="1">
                                    <a:off x="4786264" y="7242694"/>
                                    <a:ext cx="16720" cy="22974"/>
                                  </a:xfrm>
                                  <a:custGeom>
                                    <a:avLst/>
                                    <a:gdLst>
                                      <a:gd name="connsiteX0" fmla="*/ 14835 w 16720"/>
                                      <a:gd name="connsiteY0" fmla="*/ 20126 h 22974"/>
                                      <a:gd name="connsiteX1" fmla="*/ 14835 w 16720"/>
                                      <a:gd name="connsiteY1" fmla="*/ 16725 h 22974"/>
                                      <a:gd name="connsiteX2" fmla="*/ 11672 w 16720"/>
                                      <a:gd name="connsiteY2" fmla="*/ 17894 h 22974"/>
                                      <a:gd name="connsiteX3" fmla="*/ 8272 w 16720"/>
                                      <a:gd name="connsiteY3" fmla="*/ 18288 h 22974"/>
                                      <a:gd name="connsiteX4" fmla="*/ 4259 w 16720"/>
                                      <a:gd name="connsiteY4" fmla="*/ 17469 h 22974"/>
                                      <a:gd name="connsiteX5" fmla="*/ 2921 w 16720"/>
                                      <a:gd name="connsiteY5" fmla="*/ 15006 h 22974"/>
                                      <a:gd name="connsiteX6" fmla="*/ 3877 w 16720"/>
                                      <a:gd name="connsiteY6" fmla="*/ 13043 h 22974"/>
                                      <a:gd name="connsiteX7" fmla="*/ 7728 w 16720"/>
                                      <a:gd name="connsiteY7" fmla="*/ 11686 h 22974"/>
                                      <a:gd name="connsiteX8" fmla="*/ 8959 w 16720"/>
                                      <a:gd name="connsiteY8" fmla="*/ 11411 h 22974"/>
                                      <a:gd name="connsiteX9" fmla="*/ 14397 w 16720"/>
                                      <a:gd name="connsiteY9" fmla="*/ 9098 h 22974"/>
                                      <a:gd name="connsiteX10" fmla="*/ 16010 w 16720"/>
                                      <a:gd name="connsiteY10" fmla="*/ 4928 h 22974"/>
                                      <a:gd name="connsiteX11" fmla="*/ 13597 w 16720"/>
                                      <a:gd name="connsiteY11" fmla="*/ 95 h 22974"/>
                                      <a:gd name="connsiteX12" fmla="*/ 6965 w 16720"/>
                                      <a:gd name="connsiteY12" fmla="*/ -1680 h 22974"/>
                                      <a:gd name="connsiteX13" fmla="*/ 3302 w 16720"/>
                                      <a:gd name="connsiteY13" fmla="*/ -1336 h 22974"/>
                                      <a:gd name="connsiteX14" fmla="*/ -711 w 16720"/>
                                      <a:gd name="connsiteY14" fmla="*/ -311 h 22974"/>
                                      <a:gd name="connsiteX15" fmla="*/ -711 w 16720"/>
                                      <a:gd name="connsiteY15" fmla="*/ 3403 h 22974"/>
                                      <a:gd name="connsiteX16" fmla="*/ 3215 w 16720"/>
                                      <a:gd name="connsiteY16" fmla="*/ 1846 h 22974"/>
                                      <a:gd name="connsiteX17" fmla="*/ 7046 w 16720"/>
                                      <a:gd name="connsiteY17" fmla="*/ 1333 h 22974"/>
                                      <a:gd name="connsiteX18" fmla="*/ 10947 w 16720"/>
                                      <a:gd name="connsiteY18" fmla="*/ 2202 h 22974"/>
                                      <a:gd name="connsiteX19" fmla="*/ 12316 w 16720"/>
                                      <a:gd name="connsiteY19" fmla="*/ 4653 h 22974"/>
                                      <a:gd name="connsiteX20" fmla="*/ 11328 w 16720"/>
                                      <a:gd name="connsiteY20" fmla="*/ 6897 h 22974"/>
                                      <a:gd name="connsiteX21" fmla="*/ 7003 w 16720"/>
                                      <a:gd name="connsiteY21" fmla="*/ 8404 h 22974"/>
                                      <a:gd name="connsiteX22" fmla="*/ 5753 w 16720"/>
                                      <a:gd name="connsiteY22" fmla="*/ 8698 h 22974"/>
                                      <a:gd name="connsiteX23" fmla="*/ 927 w 16720"/>
                                      <a:gd name="connsiteY23" fmla="*/ 10855 h 22974"/>
                                      <a:gd name="connsiteX24" fmla="*/ -555 w 16720"/>
                                      <a:gd name="connsiteY24" fmla="*/ 14849 h 22974"/>
                                      <a:gd name="connsiteX25" fmla="*/ 1633 w 16720"/>
                                      <a:gd name="connsiteY25" fmla="*/ 19613 h 22974"/>
                                      <a:gd name="connsiteX26" fmla="*/ 7847 w 16720"/>
                                      <a:gd name="connsiteY26" fmla="*/ 21295 h 22974"/>
                                      <a:gd name="connsiteX27" fmla="*/ 11591 w 16720"/>
                                      <a:gd name="connsiteY27" fmla="*/ 21001 h 22974"/>
                                      <a:gd name="connsiteX28" fmla="*/ 14835 w 16720"/>
                                      <a:gd name="connsiteY28" fmla="*/ 20126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4835" y="20126"/>
                                        </a:moveTo>
                                        <a:lnTo>
                                          <a:pt x="14835" y="16725"/>
                                        </a:lnTo>
                                        <a:cubicBezTo>
                                          <a:pt x="13822" y="17246"/>
                                          <a:pt x="12768" y="17636"/>
                                          <a:pt x="11672" y="17894"/>
                                        </a:cubicBezTo>
                                        <a:cubicBezTo>
                                          <a:pt x="10580" y="18157"/>
                                          <a:pt x="9447" y="18288"/>
                                          <a:pt x="8272" y="18288"/>
                                        </a:cubicBezTo>
                                        <a:cubicBezTo>
                                          <a:pt x="6488" y="18288"/>
                                          <a:pt x="5150" y="18015"/>
                                          <a:pt x="4259" y="17469"/>
                                        </a:cubicBezTo>
                                        <a:cubicBezTo>
                                          <a:pt x="3367" y="16923"/>
                                          <a:pt x="2921" y="16102"/>
                                          <a:pt x="2921" y="15006"/>
                                        </a:cubicBezTo>
                                        <a:cubicBezTo>
                                          <a:pt x="2921" y="14172"/>
                                          <a:pt x="3240" y="13518"/>
                                          <a:pt x="3877" y="13043"/>
                                        </a:cubicBezTo>
                                        <a:cubicBezTo>
                                          <a:pt x="4515" y="12567"/>
                                          <a:pt x="5798" y="12115"/>
                                          <a:pt x="7728" y="11686"/>
                                        </a:cubicBezTo>
                                        <a:lnTo>
                                          <a:pt x="8959" y="11411"/>
                                        </a:lnTo>
                                        <a:cubicBezTo>
                                          <a:pt x="11509" y="10865"/>
                                          <a:pt x="13322" y="10094"/>
                                          <a:pt x="14397" y="9098"/>
                                        </a:cubicBezTo>
                                        <a:cubicBezTo>
                                          <a:pt x="15472" y="8102"/>
                                          <a:pt x="16010" y="6712"/>
                                          <a:pt x="16010" y="4928"/>
                                        </a:cubicBezTo>
                                        <a:cubicBezTo>
                                          <a:pt x="16010" y="2894"/>
                                          <a:pt x="15206" y="1283"/>
                                          <a:pt x="13597" y="95"/>
                                        </a:cubicBezTo>
                                        <a:cubicBezTo>
                                          <a:pt x="11989" y="-1088"/>
                                          <a:pt x="9778" y="-1680"/>
                                          <a:pt x="6965" y="-1680"/>
                                        </a:cubicBezTo>
                                        <a:cubicBezTo>
                                          <a:pt x="5794" y="-1680"/>
                                          <a:pt x="4573" y="-1566"/>
                                          <a:pt x="3302" y="-1336"/>
                                        </a:cubicBezTo>
                                        <a:cubicBezTo>
                                          <a:pt x="2031" y="-1107"/>
                                          <a:pt x="694" y="-765"/>
                                          <a:pt x="-711" y="-311"/>
                                        </a:cubicBezTo>
                                        <a:lnTo>
                                          <a:pt x="-711" y="3403"/>
                                        </a:lnTo>
                                        <a:cubicBezTo>
                                          <a:pt x="619" y="2711"/>
                                          <a:pt x="1927" y="2192"/>
                                          <a:pt x="3215" y="1846"/>
                                        </a:cubicBezTo>
                                        <a:cubicBezTo>
                                          <a:pt x="4502" y="1504"/>
                                          <a:pt x="5780" y="1333"/>
                                          <a:pt x="7046" y="1333"/>
                                        </a:cubicBezTo>
                                        <a:cubicBezTo>
                                          <a:pt x="8738" y="1333"/>
                                          <a:pt x="10038" y="1623"/>
                                          <a:pt x="10947" y="2202"/>
                                        </a:cubicBezTo>
                                        <a:cubicBezTo>
                                          <a:pt x="11860" y="2782"/>
                                          <a:pt x="12316" y="3598"/>
                                          <a:pt x="12316" y="4653"/>
                                        </a:cubicBezTo>
                                        <a:cubicBezTo>
                                          <a:pt x="12316" y="5628"/>
                                          <a:pt x="11987" y="6376"/>
                                          <a:pt x="11328" y="6897"/>
                                        </a:cubicBezTo>
                                        <a:cubicBezTo>
                                          <a:pt x="10674" y="7418"/>
                                          <a:pt x="9232" y="7920"/>
                                          <a:pt x="7003" y="8404"/>
                                        </a:cubicBezTo>
                                        <a:lnTo>
                                          <a:pt x="5753" y="8698"/>
                                        </a:lnTo>
                                        <a:cubicBezTo>
                                          <a:pt x="3527" y="9164"/>
                                          <a:pt x="1919" y="9883"/>
                                          <a:pt x="927" y="10855"/>
                                        </a:cubicBezTo>
                                        <a:cubicBezTo>
                                          <a:pt x="-61" y="11826"/>
                                          <a:pt x="-555" y="13157"/>
                                          <a:pt x="-555" y="14849"/>
                                        </a:cubicBezTo>
                                        <a:cubicBezTo>
                                          <a:pt x="-555" y="16908"/>
                                          <a:pt x="175" y="18496"/>
                                          <a:pt x="1633" y="19613"/>
                                        </a:cubicBezTo>
                                        <a:cubicBezTo>
                                          <a:pt x="3092" y="20734"/>
                                          <a:pt x="5163" y="21295"/>
                                          <a:pt x="7847" y="21295"/>
                                        </a:cubicBezTo>
                                        <a:cubicBezTo>
                                          <a:pt x="9172" y="21295"/>
                                          <a:pt x="10420" y="21197"/>
                                          <a:pt x="11591" y="21001"/>
                                        </a:cubicBezTo>
                                        <a:cubicBezTo>
                                          <a:pt x="12766" y="20809"/>
                                          <a:pt x="13847" y="20518"/>
                                          <a:pt x="14835" y="2012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28" name="Freeform: Shape 4728"/>
                                <wps:cNvSpPr/>
                                <wps:spPr>
                                  <a:xfrm rot="-5400000" flipV="1">
                                    <a:off x="4785383" y="7220736"/>
                                    <a:ext cx="18483" cy="22974"/>
                                  </a:xfrm>
                                  <a:custGeom>
                                    <a:avLst/>
                                    <a:gdLst>
                                      <a:gd name="connsiteX0" fmla="*/ 10425 w 18483"/>
                                      <a:gd name="connsiteY0" fmla="*/ 9880 h 22974"/>
                                      <a:gd name="connsiteX1" fmla="*/ 4387 w 18483"/>
                                      <a:gd name="connsiteY1" fmla="*/ 8886 h 22974"/>
                                      <a:gd name="connsiteX2" fmla="*/ 2705 w 18483"/>
                                      <a:gd name="connsiteY2" fmla="*/ 5485 h 22974"/>
                                      <a:gd name="connsiteX3" fmla="*/ 3968 w 18483"/>
                                      <a:gd name="connsiteY3" fmla="*/ 2447 h 22974"/>
                                      <a:gd name="connsiteX4" fmla="*/ 7393 w 18483"/>
                                      <a:gd name="connsiteY4" fmla="*/ 1328 h 22974"/>
                                      <a:gd name="connsiteX5" fmla="*/ 12194 w 18483"/>
                                      <a:gd name="connsiteY5" fmla="*/ 3447 h 22974"/>
                                      <a:gd name="connsiteX6" fmla="*/ 14001 w 18483"/>
                                      <a:gd name="connsiteY6" fmla="*/ 9080 h 22974"/>
                                      <a:gd name="connsiteX7" fmla="*/ 14001 w 18483"/>
                                      <a:gd name="connsiteY7" fmla="*/ 9880 h 22974"/>
                                      <a:gd name="connsiteX8" fmla="*/ 10425 w 18483"/>
                                      <a:gd name="connsiteY8" fmla="*/ 9880 h 22974"/>
                                      <a:gd name="connsiteX9" fmla="*/ 17595 w 18483"/>
                                      <a:gd name="connsiteY9" fmla="*/ 11368 h 22974"/>
                                      <a:gd name="connsiteX10" fmla="*/ 17595 w 18483"/>
                                      <a:gd name="connsiteY10" fmla="*/ -1117 h 22974"/>
                                      <a:gd name="connsiteX11" fmla="*/ 14001 w 18483"/>
                                      <a:gd name="connsiteY11" fmla="*/ -1117 h 22974"/>
                                      <a:gd name="connsiteX12" fmla="*/ 14001 w 18483"/>
                                      <a:gd name="connsiteY12" fmla="*/ 2203 h 22974"/>
                                      <a:gd name="connsiteX13" fmla="*/ 10931 w 18483"/>
                                      <a:gd name="connsiteY13" fmla="*/ -735 h 22974"/>
                                      <a:gd name="connsiteX14" fmla="*/ 6437 w 18483"/>
                                      <a:gd name="connsiteY14" fmla="*/ -1686 h 22974"/>
                                      <a:gd name="connsiteX15" fmla="*/ 1093 w 18483"/>
                                      <a:gd name="connsiteY15" fmla="*/ 202 h 22974"/>
                                      <a:gd name="connsiteX16" fmla="*/ -889 w 18483"/>
                                      <a:gd name="connsiteY16" fmla="*/ 5254 h 22974"/>
                                      <a:gd name="connsiteX17" fmla="*/ 1580 w 18483"/>
                                      <a:gd name="connsiteY17" fmla="*/ 10818 h 22974"/>
                                      <a:gd name="connsiteX18" fmla="*/ 8956 w 18483"/>
                                      <a:gd name="connsiteY18" fmla="*/ 12693 h 22974"/>
                                      <a:gd name="connsiteX19" fmla="*/ 14001 w 18483"/>
                                      <a:gd name="connsiteY19" fmla="*/ 12693 h 22974"/>
                                      <a:gd name="connsiteX20" fmla="*/ 14001 w 18483"/>
                                      <a:gd name="connsiteY20" fmla="*/ 13050 h 22974"/>
                                      <a:gd name="connsiteX21" fmla="*/ 12369 w 18483"/>
                                      <a:gd name="connsiteY21" fmla="*/ 16888 h 22974"/>
                                      <a:gd name="connsiteX22" fmla="*/ 7787 w 18483"/>
                                      <a:gd name="connsiteY22" fmla="*/ 18245 h 22974"/>
                                      <a:gd name="connsiteX23" fmla="*/ 4131 w 18483"/>
                                      <a:gd name="connsiteY23" fmla="*/ 17795 h 22974"/>
                                      <a:gd name="connsiteX24" fmla="*/ 718 w 18483"/>
                                      <a:gd name="connsiteY24" fmla="*/ 16444 h 22974"/>
                                      <a:gd name="connsiteX25" fmla="*/ 718 w 18483"/>
                                      <a:gd name="connsiteY25" fmla="*/ 19770 h 22974"/>
                                      <a:gd name="connsiteX26" fmla="*/ 4543 w 18483"/>
                                      <a:gd name="connsiteY26" fmla="*/ 20908 h 22974"/>
                                      <a:gd name="connsiteX27" fmla="*/ 8156 w 18483"/>
                                      <a:gd name="connsiteY27" fmla="*/ 21289 h 22974"/>
                                      <a:gd name="connsiteX28" fmla="*/ 15251 w 18483"/>
                                      <a:gd name="connsiteY28" fmla="*/ 18826 h 22974"/>
                                      <a:gd name="connsiteX29" fmla="*/ 17595 w 18483"/>
                                      <a:gd name="connsiteY29" fmla="*/ 11368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10425" y="9880"/>
                                        </a:moveTo>
                                        <a:cubicBezTo>
                                          <a:pt x="7521" y="9880"/>
                                          <a:pt x="5508" y="9549"/>
                                          <a:pt x="4387" y="8886"/>
                                        </a:cubicBezTo>
                                        <a:cubicBezTo>
                                          <a:pt x="3266" y="8223"/>
                                          <a:pt x="2705" y="7090"/>
                                          <a:pt x="2705" y="5485"/>
                                        </a:cubicBezTo>
                                        <a:cubicBezTo>
                                          <a:pt x="2705" y="4210"/>
                                          <a:pt x="3126" y="3197"/>
                                          <a:pt x="3968" y="2447"/>
                                        </a:cubicBezTo>
                                        <a:cubicBezTo>
                                          <a:pt x="4810" y="1701"/>
                                          <a:pt x="5952" y="1328"/>
                                          <a:pt x="7393" y="1328"/>
                                        </a:cubicBezTo>
                                        <a:cubicBezTo>
                                          <a:pt x="9390" y="1328"/>
                                          <a:pt x="10990" y="2034"/>
                                          <a:pt x="12194" y="3447"/>
                                        </a:cubicBezTo>
                                        <a:cubicBezTo>
                                          <a:pt x="13398" y="4860"/>
                                          <a:pt x="14001" y="6738"/>
                                          <a:pt x="14001" y="9080"/>
                                        </a:cubicBezTo>
                                        <a:lnTo>
                                          <a:pt x="14001" y="9880"/>
                                        </a:lnTo>
                                        <a:lnTo>
                                          <a:pt x="10425" y="9880"/>
                                        </a:lnTo>
                                        <a:close/>
                                        <a:moveTo>
                                          <a:pt x="17595" y="11368"/>
                                        </a:moveTo>
                                        <a:lnTo>
                                          <a:pt x="17595" y="-1117"/>
                                        </a:lnTo>
                                        <a:lnTo>
                                          <a:pt x="14001" y="-1117"/>
                                        </a:lnTo>
                                        <a:lnTo>
                                          <a:pt x="14001" y="2203"/>
                                        </a:lnTo>
                                        <a:cubicBezTo>
                                          <a:pt x="13180" y="878"/>
                                          <a:pt x="12157" y="-102"/>
                                          <a:pt x="10931" y="-735"/>
                                        </a:cubicBezTo>
                                        <a:cubicBezTo>
                                          <a:pt x="9706" y="-1369"/>
                                          <a:pt x="8208" y="-1686"/>
                                          <a:pt x="6437" y="-1686"/>
                                        </a:cubicBezTo>
                                        <a:cubicBezTo>
                                          <a:pt x="4199" y="-1686"/>
                                          <a:pt x="2418" y="-1056"/>
                                          <a:pt x="1093" y="202"/>
                                        </a:cubicBezTo>
                                        <a:cubicBezTo>
                                          <a:pt x="-228" y="1461"/>
                                          <a:pt x="-889" y="3145"/>
                                          <a:pt x="-889" y="5254"/>
                                        </a:cubicBezTo>
                                        <a:cubicBezTo>
                                          <a:pt x="-889" y="7713"/>
                                          <a:pt x="-66" y="9567"/>
                                          <a:pt x="1580" y="10818"/>
                                        </a:cubicBezTo>
                                        <a:cubicBezTo>
                                          <a:pt x="3230" y="12068"/>
                                          <a:pt x="5689" y="12693"/>
                                          <a:pt x="8956" y="12693"/>
                                        </a:cubicBezTo>
                                        <a:lnTo>
                                          <a:pt x="14001" y="12693"/>
                                        </a:lnTo>
                                        <a:lnTo>
                                          <a:pt x="14001" y="13050"/>
                                        </a:lnTo>
                                        <a:cubicBezTo>
                                          <a:pt x="14001" y="14704"/>
                                          <a:pt x="13457" y="15984"/>
                                          <a:pt x="12369" y="16888"/>
                                        </a:cubicBezTo>
                                        <a:cubicBezTo>
                                          <a:pt x="11281" y="17793"/>
                                          <a:pt x="9754" y="18245"/>
                                          <a:pt x="7787" y="18245"/>
                                        </a:cubicBezTo>
                                        <a:cubicBezTo>
                                          <a:pt x="6537" y="18245"/>
                                          <a:pt x="5318" y="18095"/>
                                          <a:pt x="4131" y="17795"/>
                                        </a:cubicBezTo>
                                        <a:cubicBezTo>
                                          <a:pt x="2947" y="17495"/>
                                          <a:pt x="1809" y="17044"/>
                                          <a:pt x="718" y="16444"/>
                                        </a:cubicBezTo>
                                        <a:lnTo>
                                          <a:pt x="718" y="19770"/>
                                        </a:lnTo>
                                        <a:cubicBezTo>
                                          <a:pt x="2030" y="20279"/>
                                          <a:pt x="3305" y="20658"/>
                                          <a:pt x="4543" y="20908"/>
                                        </a:cubicBezTo>
                                        <a:cubicBezTo>
                                          <a:pt x="5781" y="21162"/>
                                          <a:pt x="6985" y="21289"/>
                                          <a:pt x="8156" y="21289"/>
                                        </a:cubicBezTo>
                                        <a:cubicBezTo>
                                          <a:pt x="11323" y="21289"/>
                                          <a:pt x="13688" y="20468"/>
                                          <a:pt x="15251" y="18826"/>
                                        </a:cubicBezTo>
                                        <a:cubicBezTo>
                                          <a:pt x="16813" y="17188"/>
                                          <a:pt x="17595" y="14702"/>
                                          <a:pt x="17595" y="11368"/>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29" name="Freeform: Shape 4729"/>
                                <wps:cNvSpPr/>
                                <wps:spPr>
                                  <a:xfrm rot="-5400000" flipV="1">
                                    <a:off x="4778370" y="7188540"/>
                                    <a:ext cx="31941" cy="22406"/>
                                  </a:xfrm>
                                  <a:custGeom>
                                    <a:avLst/>
                                    <a:gdLst>
                                      <a:gd name="connsiteX0" fmla="*/ 15009 w 31941"/>
                                      <a:gd name="connsiteY0" fmla="*/ 15941 h 22406"/>
                                      <a:gd name="connsiteX1" fmla="*/ 18234 w 31941"/>
                                      <a:gd name="connsiteY1" fmla="*/ 19517 h 22406"/>
                                      <a:gd name="connsiteX2" fmla="*/ 22647 w 31941"/>
                                      <a:gd name="connsiteY2" fmla="*/ 20667 h 22406"/>
                                      <a:gd name="connsiteX3" fmla="*/ 27923 w 31941"/>
                                      <a:gd name="connsiteY3" fmla="*/ 18272 h 22406"/>
                                      <a:gd name="connsiteX4" fmla="*/ 29779 w 31941"/>
                                      <a:gd name="connsiteY4" fmla="*/ 11471 h 22406"/>
                                      <a:gd name="connsiteX5" fmla="*/ 29779 w 31941"/>
                                      <a:gd name="connsiteY5" fmla="*/ -1739 h 22406"/>
                                      <a:gd name="connsiteX6" fmla="*/ 26166 w 31941"/>
                                      <a:gd name="connsiteY6" fmla="*/ -1739 h 22406"/>
                                      <a:gd name="connsiteX7" fmla="*/ 26166 w 31941"/>
                                      <a:gd name="connsiteY7" fmla="*/ 11352 h 22406"/>
                                      <a:gd name="connsiteX8" fmla="*/ 25047 w 31941"/>
                                      <a:gd name="connsiteY8" fmla="*/ 16016 h 22406"/>
                                      <a:gd name="connsiteX9" fmla="*/ 21653 w 31941"/>
                                      <a:gd name="connsiteY9" fmla="*/ 17541 h 22406"/>
                                      <a:gd name="connsiteX10" fmla="*/ 17234 w 31941"/>
                                      <a:gd name="connsiteY10" fmla="*/ 15684 h 22406"/>
                                      <a:gd name="connsiteX11" fmla="*/ 15615 w 31941"/>
                                      <a:gd name="connsiteY11" fmla="*/ 10627 h 22406"/>
                                      <a:gd name="connsiteX12" fmla="*/ 15615 w 31941"/>
                                      <a:gd name="connsiteY12" fmla="*/ -1739 h 22406"/>
                                      <a:gd name="connsiteX13" fmla="*/ 12002 w 31941"/>
                                      <a:gd name="connsiteY13" fmla="*/ -1739 h 22406"/>
                                      <a:gd name="connsiteX14" fmla="*/ 12002 w 31941"/>
                                      <a:gd name="connsiteY14" fmla="*/ 11352 h 22406"/>
                                      <a:gd name="connsiteX15" fmla="*/ 10889 w 31941"/>
                                      <a:gd name="connsiteY15" fmla="*/ 16028 h 22406"/>
                                      <a:gd name="connsiteX16" fmla="*/ 7451 w 31941"/>
                                      <a:gd name="connsiteY16" fmla="*/ 17541 h 22406"/>
                                      <a:gd name="connsiteX17" fmla="*/ 3070 w 31941"/>
                                      <a:gd name="connsiteY17" fmla="*/ 15678 h 22406"/>
                                      <a:gd name="connsiteX18" fmla="*/ 1451 w 31941"/>
                                      <a:gd name="connsiteY18" fmla="*/ 10627 h 22406"/>
                                      <a:gd name="connsiteX19" fmla="*/ 1451 w 31941"/>
                                      <a:gd name="connsiteY19" fmla="*/ -1739 h 22406"/>
                                      <a:gd name="connsiteX20" fmla="*/ -2162 w 31941"/>
                                      <a:gd name="connsiteY20" fmla="*/ -1739 h 22406"/>
                                      <a:gd name="connsiteX21" fmla="*/ -2162 w 31941"/>
                                      <a:gd name="connsiteY21" fmla="*/ 20142 h 22406"/>
                                      <a:gd name="connsiteX22" fmla="*/ 1451 w 31941"/>
                                      <a:gd name="connsiteY22" fmla="*/ 20142 h 22406"/>
                                      <a:gd name="connsiteX23" fmla="*/ 1451 w 31941"/>
                                      <a:gd name="connsiteY23" fmla="*/ 16741 h 22406"/>
                                      <a:gd name="connsiteX24" fmla="*/ 4401 w 31941"/>
                                      <a:gd name="connsiteY24" fmla="*/ 19710 h 22406"/>
                                      <a:gd name="connsiteX25" fmla="*/ 8483 w 31941"/>
                                      <a:gd name="connsiteY25" fmla="*/ 20667 h 22406"/>
                                      <a:gd name="connsiteX26" fmla="*/ 12539 w 31941"/>
                                      <a:gd name="connsiteY26" fmla="*/ 19454 h 22406"/>
                                      <a:gd name="connsiteX27" fmla="*/ 15009 w 31941"/>
                                      <a:gd name="connsiteY27" fmla="*/ 15941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Lst>
                                    <a:rect l="l" t="t" r="r" b="b"/>
                                    <a:pathLst>
                                      <a:path w="31941" h="22406">
                                        <a:moveTo>
                                          <a:pt x="15009" y="15941"/>
                                        </a:moveTo>
                                        <a:cubicBezTo>
                                          <a:pt x="15909" y="17558"/>
                                          <a:pt x="16984" y="18750"/>
                                          <a:pt x="18234" y="19517"/>
                                        </a:cubicBezTo>
                                        <a:cubicBezTo>
                                          <a:pt x="19484" y="20283"/>
                                          <a:pt x="20955" y="20667"/>
                                          <a:pt x="22647" y="20667"/>
                                        </a:cubicBezTo>
                                        <a:cubicBezTo>
                                          <a:pt x="24926" y="20667"/>
                                          <a:pt x="26685" y="19869"/>
                                          <a:pt x="27923" y="18272"/>
                                        </a:cubicBezTo>
                                        <a:cubicBezTo>
                                          <a:pt x="29160" y="16680"/>
                                          <a:pt x="29779" y="14413"/>
                                          <a:pt x="29779" y="11471"/>
                                        </a:cubicBezTo>
                                        <a:lnTo>
                                          <a:pt x="29779" y="-1739"/>
                                        </a:lnTo>
                                        <a:lnTo>
                                          <a:pt x="26166" y="-1739"/>
                                        </a:lnTo>
                                        <a:lnTo>
                                          <a:pt x="26166" y="11352"/>
                                        </a:lnTo>
                                        <a:cubicBezTo>
                                          <a:pt x="26166" y="13448"/>
                                          <a:pt x="25793" y="15003"/>
                                          <a:pt x="25047" y="16016"/>
                                        </a:cubicBezTo>
                                        <a:cubicBezTo>
                                          <a:pt x="24306" y="17033"/>
                                          <a:pt x="23174" y="17541"/>
                                          <a:pt x="21653" y="17541"/>
                                        </a:cubicBezTo>
                                        <a:cubicBezTo>
                                          <a:pt x="19790" y="17541"/>
                                          <a:pt x="18317" y="16922"/>
                                          <a:pt x="17234" y="15684"/>
                                        </a:cubicBezTo>
                                        <a:cubicBezTo>
                                          <a:pt x="16155" y="14451"/>
                                          <a:pt x="15615" y="12765"/>
                                          <a:pt x="15615" y="10627"/>
                                        </a:cubicBezTo>
                                        <a:lnTo>
                                          <a:pt x="15615" y="-1739"/>
                                        </a:lnTo>
                                        <a:lnTo>
                                          <a:pt x="12002" y="-1739"/>
                                        </a:lnTo>
                                        <a:lnTo>
                                          <a:pt x="12002" y="11352"/>
                                        </a:lnTo>
                                        <a:cubicBezTo>
                                          <a:pt x="12002" y="13461"/>
                                          <a:pt x="11631" y="15019"/>
                                          <a:pt x="10889" y="16028"/>
                                        </a:cubicBezTo>
                                        <a:cubicBezTo>
                                          <a:pt x="10148" y="17037"/>
                                          <a:pt x="9002" y="17541"/>
                                          <a:pt x="7451" y="17541"/>
                                        </a:cubicBezTo>
                                        <a:cubicBezTo>
                                          <a:pt x="5614" y="17541"/>
                                          <a:pt x="4153" y="16920"/>
                                          <a:pt x="3070" y="15678"/>
                                        </a:cubicBezTo>
                                        <a:cubicBezTo>
                                          <a:pt x="1990" y="14436"/>
                                          <a:pt x="1451" y="12752"/>
                                          <a:pt x="1451" y="10627"/>
                                        </a:cubicBezTo>
                                        <a:lnTo>
                                          <a:pt x="1451" y="-1739"/>
                                        </a:lnTo>
                                        <a:lnTo>
                                          <a:pt x="-2162" y="-1739"/>
                                        </a:lnTo>
                                        <a:lnTo>
                                          <a:pt x="-2162" y="20142"/>
                                        </a:lnTo>
                                        <a:lnTo>
                                          <a:pt x="1451" y="20142"/>
                                        </a:lnTo>
                                        <a:lnTo>
                                          <a:pt x="1451" y="16741"/>
                                        </a:lnTo>
                                        <a:cubicBezTo>
                                          <a:pt x="2272" y="18083"/>
                                          <a:pt x="3255" y="19073"/>
                                          <a:pt x="4401" y="19710"/>
                                        </a:cubicBezTo>
                                        <a:cubicBezTo>
                                          <a:pt x="5547" y="20348"/>
                                          <a:pt x="6908" y="20667"/>
                                          <a:pt x="8483" y="20667"/>
                                        </a:cubicBezTo>
                                        <a:cubicBezTo>
                                          <a:pt x="10075" y="20667"/>
                                          <a:pt x="11427" y="20263"/>
                                          <a:pt x="12539" y="19454"/>
                                        </a:cubicBezTo>
                                        <a:cubicBezTo>
                                          <a:pt x="13652" y="18650"/>
                                          <a:pt x="14475" y="17478"/>
                                          <a:pt x="15009" y="1594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30" name="Freeform: Shape 4730"/>
                                <wps:cNvSpPr/>
                                <wps:spPr>
                                  <a:xfrm rot="-5400000" flipV="1">
                                    <a:off x="4788712" y="7151587"/>
                                    <a:ext cx="19577" cy="30727"/>
                                  </a:xfrm>
                                  <a:custGeom>
                                    <a:avLst/>
                                    <a:gdLst>
                                      <a:gd name="connsiteX0" fmla="*/ 2441 w 19577"/>
                                      <a:gd name="connsiteY0" fmla="*/ 10521 h 30727"/>
                                      <a:gd name="connsiteX1" fmla="*/ 2441 w 19577"/>
                                      <a:gd name="connsiteY1" fmla="*/ -1082 h 30727"/>
                                      <a:gd name="connsiteX2" fmla="*/ -1172 w 19577"/>
                                      <a:gd name="connsiteY2" fmla="*/ -1082 h 30727"/>
                                      <a:gd name="connsiteX3" fmla="*/ -1172 w 19577"/>
                                      <a:gd name="connsiteY3" fmla="*/ 29120 h 30727"/>
                                      <a:gd name="connsiteX4" fmla="*/ 2441 w 19577"/>
                                      <a:gd name="connsiteY4" fmla="*/ 29120 h 30727"/>
                                      <a:gd name="connsiteX5" fmla="*/ 2441 w 19577"/>
                                      <a:gd name="connsiteY5" fmla="*/ 25800 h 30727"/>
                                      <a:gd name="connsiteX6" fmla="*/ 5303 w 19577"/>
                                      <a:gd name="connsiteY6" fmla="*/ 28695 h 30727"/>
                                      <a:gd name="connsiteX7" fmla="*/ 9435 w 19577"/>
                                      <a:gd name="connsiteY7" fmla="*/ 29645 h 30727"/>
                                      <a:gd name="connsiteX8" fmla="*/ 15911 w 19577"/>
                                      <a:gd name="connsiteY8" fmla="*/ 26482 h 30727"/>
                                      <a:gd name="connsiteX9" fmla="*/ 18405 w 19577"/>
                                      <a:gd name="connsiteY9" fmla="*/ 18161 h 30727"/>
                                      <a:gd name="connsiteX10" fmla="*/ 15911 w 19577"/>
                                      <a:gd name="connsiteY10" fmla="*/ 9834 h 30727"/>
                                      <a:gd name="connsiteX11" fmla="*/ 9435 w 19577"/>
                                      <a:gd name="connsiteY11" fmla="*/ 6670 h 30727"/>
                                      <a:gd name="connsiteX12" fmla="*/ 5303 w 19577"/>
                                      <a:gd name="connsiteY12" fmla="*/ 7620 h 30727"/>
                                      <a:gd name="connsiteX13" fmla="*/ 2441 w 19577"/>
                                      <a:gd name="connsiteY13" fmla="*/ 10521 h 30727"/>
                                      <a:gd name="connsiteX14" fmla="*/ 14673 w 19577"/>
                                      <a:gd name="connsiteY14" fmla="*/ 18161 h 30727"/>
                                      <a:gd name="connsiteX15" fmla="*/ 13042 w 19577"/>
                                      <a:gd name="connsiteY15" fmla="*/ 24381 h 30727"/>
                                      <a:gd name="connsiteX16" fmla="*/ 8560 w 19577"/>
                                      <a:gd name="connsiteY16" fmla="*/ 26638 h 30727"/>
                                      <a:gd name="connsiteX17" fmla="*/ 4072 w 19577"/>
                                      <a:gd name="connsiteY17" fmla="*/ 24381 h 30727"/>
                                      <a:gd name="connsiteX18" fmla="*/ 2441 w 19577"/>
                                      <a:gd name="connsiteY18" fmla="*/ 18161 h 30727"/>
                                      <a:gd name="connsiteX19" fmla="*/ 4072 w 19577"/>
                                      <a:gd name="connsiteY19" fmla="*/ 11940 h 30727"/>
                                      <a:gd name="connsiteX20" fmla="*/ 8560 w 19577"/>
                                      <a:gd name="connsiteY20" fmla="*/ 9683 h 30727"/>
                                      <a:gd name="connsiteX21" fmla="*/ 13042 w 19577"/>
                                      <a:gd name="connsiteY21" fmla="*/ 11940 h 30727"/>
                                      <a:gd name="connsiteX22" fmla="*/ 14673 w 19577"/>
                                      <a:gd name="connsiteY22" fmla="*/ 18161 h 307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Lst>
                                    <a:rect l="l" t="t" r="r" b="b"/>
                                    <a:pathLst>
                                      <a:path w="19577" h="30727">
                                        <a:moveTo>
                                          <a:pt x="2441" y="10521"/>
                                        </a:moveTo>
                                        <a:lnTo>
                                          <a:pt x="2441" y="-1082"/>
                                        </a:lnTo>
                                        <a:lnTo>
                                          <a:pt x="-1172" y="-1082"/>
                                        </a:lnTo>
                                        <a:lnTo>
                                          <a:pt x="-1172" y="29120"/>
                                        </a:lnTo>
                                        <a:lnTo>
                                          <a:pt x="2441" y="29120"/>
                                        </a:lnTo>
                                        <a:lnTo>
                                          <a:pt x="2441" y="25800"/>
                                        </a:lnTo>
                                        <a:cubicBezTo>
                                          <a:pt x="3199" y="27101"/>
                                          <a:pt x="4153" y="28066"/>
                                          <a:pt x="5303" y="28695"/>
                                        </a:cubicBezTo>
                                        <a:cubicBezTo>
                                          <a:pt x="6458" y="29328"/>
                                          <a:pt x="7835" y="29645"/>
                                          <a:pt x="9435" y="29645"/>
                                        </a:cubicBezTo>
                                        <a:cubicBezTo>
                                          <a:pt x="12094" y="29645"/>
                                          <a:pt x="14253" y="28591"/>
                                          <a:pt x="15911" y="26482"/>
                                        </a:cubicBezTo>
                                        <a:cubicBezTo>
                                          <a:pt x="17574" y="24373"/>
                                          <a:pt x="18405" y="21599"/>
                                          <a:pt x="18405" y="18161"/>
                                        </a:cubicBezTo>
                                        <a:cubicBezTo>
                                          <a:pt x="18405" y="14722"/>
                                          <a:pt x="17574" y="11947"/>
                                          <a:pt x="15911" y="9834"/>
                                        </a:cubicBezTo>
                                        <a:cubicBezTo>
                                          <a:pt x="14253" y="7725"/>
                                          <a:pt x="12094" y="6670"/>
                                          <a:pt x="9435" y="6670"/>
                                        </a:cubicBezTo>
                                        <a:cubicBezTo>
                                          <a:pt x="7835" y="6670"/>
                                          <a:pt x="6458" y="6987"/>
                                          <a:pt x="5303" y="7620"/>
                                        </a:cubicBezTo>
                                        <a:cubicBezTo>
                                          <a:pt x="4153" y="8254"/>
                                          <a:pt x="3199" y="9221"/>
                                          <a:pt x="2441" y="10521"/>
                                        </a:cubicBezTo>
                                        <a:close/>
                                        <a:moveTo>
                                          <a:pt x="14673" y="18161"/>
                                        </a:moveTo>
                                        <a:cubicBezTo>
                                          <a:pt x="14673" y="20803"/>
                                          <a:pt x="14130" y="22877"/>
                                          <a:pt x="13042" y="24381"/>
                                        </a:cubicBezTo>
                                        <a:cubicBezTo>
                                          <a:pt x="11954" y="25886"/>
                                          <a:pt x="10460" y="26638"/>
                                          <a:pt x="8560" y="26638"/>
                                        </a:cubicBezTo>
                                        <a:cubicBezTo>
                                          <a:pt x="6656" y="26638"/>
                                          <a:pt x="5160" y="25886"/>
                                          <a:pt x="4072" y="24381"/>
                                        </a:cubicBezTo>
                                        <a:cubicBezTo>
                                          <a:pt x="2984" y="22877"/>
                                          <a:pt x="2441" y="20803"/>
                                          <a:pt x="2441" y="18161"/>
                                        </a:cubicBezTo>
                                        <a:cubicBezTo>
                                          <a:pt x="2441" y="15518"/>
                                          <a:pt x="2984" y="13445"/>
                                          <a:pt x="4072" y="11940"/>
                                        </a:cubicBezTo>
                                        <a:cubicBezTo>
                                          <a:pt x="5160" y="10436"/>
                                          <a:pt x="6656" y="9683"/>
                                          <a:pt x="8560" y="9683"/>
                                        </a:cubicBezTo>
                                        <a:cubicBezTo>
                                          <a:pt x="10460" y="9683"/>
                                          <a:pt x="11954" y="10436"/>
                                          <a:pt x="13042" y="11940"/>
                                        </a:cubicBezTo>
                                        <a:cubicBezTo>
                                          <a:pt x="14130" y="13445"/>
                                          <a:pt x="14673" y="15518"/>
                                          <a:pt x="14673" y="1816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31" name="Freeform: Shape 4731"/>
                                <wps:cNvSpPr/>
                                <wps:spPr>
                                  <a:xfrm rot="-5400000" flipV="1">
                                    <a:off x="4788546" y="7134207"/>
                                    <a:ext cx="3594" cy="30402"/>
                                  </a:xfrm>
                                  <a:custGeom>
                                    <a:avLst/>
                                    <a:gdLst>
                                      <a:gd name="connsiteX0" fmla="*/ 82 w 3594"/>
                                      <a:gd name="connsiteY0" fmla="*/ 28011 h 30402"/>
                                      <a:gd name="connsiteX1" fmla="*/ 3676 w 3594"/>
                                      <a:gd name="connsiteY1" fmla="*/ 28011 h 30402"/>
                                      <a:gd name="connsiteX2" fmla="*/ 3676 w 3594"/>
                                      <a:gd name="connsiteY2" fmla="*/ -2391 h 30402"/>
                                      <a:gd name="connsiteX3" fmla="*/ 82 w 3594"/>
                                      <a:gd name="connsiteY3" fmla="*/ -2391 h 30402"/>
                                      <a:gd name="connsiteX4" fmla="*/ 82 w 3594"/>
                                      <a:gd name="connsiteY4" fmla="*/ 28011 h 30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94" h="30402">
                                        <a:moveTo>
                                          <a:pt x="82" y="28011"/>
                                        </a:moveTo>
                                        <a:lnTo>
                                          <a:pt x="3676" y="28011"/>
                                        </a:lnTo>
                                        <a:lnTo>
                                          <a:pt x="3676" y="-2391"/>
                                        </a:lnTo>
                                        <a:lnTo>
                                          <a:pt x="82" y="-2391"/>
                                        </a:lnTo>
                                        <a:lnTo>
                                          <a:pt x="82" y="2801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32" name="Freeform: Shape 4732"/>
                                <wps:cNvSpPr/>
                                <wps:spPr>
                                  <a:xfrm rot="-5400000" flipV="1">
                                    <a:off x="4784486" y="7120025"/>
                                    <a:ext cx="20277" cy="22974"/>
                                  </a:xfrm>
                                  <a:custGeom>
                                    <a:avLst/>
                                    <a:gdLst>
                                      <a:gd name="connsiteX0" fmla="*/ 19276 w 20277"/>
                                      <a:gd name="connsiteY0" fmla="*/ 10699 h 22974"/>
                                      <a:gd name="connsiteX1" fmla="*/ 19276 w 20277"/>
                                      <a:gd name="connsiteY1" fmla="*/ 8942 h 22974"/>
                                      <a:gd name="connsiteX2" fmla="*/ 2749 w 20277"/>
                                      <a:gd name="connsiteY2" fmla="*/ 8942 h 22974"/>
                                      <a:gd name="connsiteX3" fmla="*/ 4987 w 20277"/>
                                      <a:gd name="connsiteY3" fmla="*/ 3284 h 22974"/>
                                      <a:gd name="connsiteX4" fmla="*/ 10563 w 20277"/>
                                      <a:gd name="connsiteY4" fmla="*/ 1340 h 22974"/>
                                      <a:gd name="connsiteX5" fmla="*/ 14576 w 20277"/>
                                      <a:gd name="connsiteY5" fmla="*/ 1846 h 22974"/>
                                      <a:gd name="connsiteX6" fmla="*/ 18439 w 20277"/>
                                      <a:gd name="connsiteY6" fmla="*/ 3372 h 22974"/>
                                      <a:gd name="connsiteX7" fmla="*/ 18439 w 20277"/>
                                      <a:gd name="connsiteY7" fmla="*/ -29 h 22974"/>
                                      <a:gd name="connsiteX8" fmla="*/ 14469 w 20277"/>
                                      <a:gd name="connsiteY8" fmla="*/ -1279 h 22974"/>
                                      <a:gd name="connsiteX9" fmla="*/ 10350 w 20277"/>
                                      <a:gd name="connsiteY9" fmla="*/ -1711 h 22974"/>
                                      <a:gd name="connsiteX10" fmla="*/ 2055 w 20277"/>
                                      <a:gd name="connsiteY10" fmla="*/ 1334 h 22974"/>
                                      <a:gd name="connsiteX11" fmla="*/ -1001 w 20277"/>
                                      <a:gd name="connsiteY11" fmla="*/ 9586 h 22974"/>
                                      <a:gd name="connsiteX12" fmla="*/ 1899 w 20277"/>
                                      <a:gd name="connsiteY12" fmla="*/ 18107 h 22974"/>
                                      <a:gd name="connsiteX13" fmla="*/ 9725 w 20277"/>
                                      <a:gd name="connsiteY13" fmla="*/ 21264 h 22974"/>
                                      <a:gd name="connsiteX14" fmla="*/ 16707 w 20277"/>
                                      <a:gd name="connsiteY14" fmla="*/ 18420 h 22974"/>
                                      <a:gd name="connsiteX15" fmla="*/ 19276 w 20277"/>
                                      <a:gd name="connsiteY15" fmla="*/ 10699 h 22974"/>
                                      <a:gd name="connsiteX16" fmla="*/ 15682 w 20277"/>
                                      <a:gd name="connsiteY16" fmla="*/ 11755 h 22974"/>
                                      <a:gd name="connsiteX17" fmla="*/ 14032 w 20277"/>
                                      <a:gd name="connsiteY17" fmla="*/ 16457 h 22974"/>
                                      <a:gd name="connsiteX18" fmla="*/ 9763 w 20277"/>
                                      <a:gd name="connsiteY18" fmla="*/ 18220 h 22974"/>
                                      <a:gd name="connsiteX19" fmla="*/ 4949 w 20277"/>
                                      <a:gd name="connsiteY19" fmla="*/ 16519 h 22974"/>
                                      <a:gd name="connsiteX20" fmla="*/ 2868 w 20277"/>
                                      <a:gd name="connsiteY20" fmla="*/ 11730 h 22974"/>
                                      <a:gd name="connsiteX21" fmla="*/ 15682 w 20277"/>
                                      <a:gd name="connsiteY21" fmla="*/ 11755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277" h="22974">
                                        <a:moveTo>
                                          <a:pt x="19276" y="10699"/>
                                        </a:moveTo>
                                        <a:lnTo>
                                          <a:pt x="19276" y="8942"/>
                                        </a:lnTo>
                                        <a:lnTo>
                                          <a:pt x="2749" y="8942"/>
                                        </a:lnTo>
                                        <a:cubicBezTo>
                                          <a:pt x="2908" y="6466"/>
                                          <a:pt x="3653" y="4581"/>
                                          <a:pt x="4987" y="3284"/>
                                        </a:cubicBezTo>
                                        <a:cubicBezTo>
                                          <a:pt x="6320" y="1988"/>
                                          <a:pt x="8179" y="1340"/>
                                          <a:pt x="10563" y="1340"/>
                                        </a:cubicBezTo>
                                        <a:cubicBezTo>
                                          <a:pt x="11942" y="1340"/>
                                          <a:pt x="13280" y="1509"/>
                                          <a:pt x="14576" y="1846"/>
                                        </a:cubicBezTo>
                                        <a:cubicBezTo>
                                          <a:pt x="15872" y="2184"/>
                                          <a:pt x="17159" y="2692"/>
                                          <a:pt x="18439" y="3372"/>
                                        </a:cubicBezTo>
                                        <a:lnTo>
                                          <a:pt x="18439" y="-29"/>
                                        </a:lnTo>
                                        <a:cubicBezTo>
                                          <a:pt x="17147" y="-575"/>
                                          <a:pt x="15824" y="-992"/>
                                          <a:pt x="14469" y="-1279"/>
                                        </a:cubicBezTo>
                                        <a:cubicBezTo>
                                          <a:pt x="13115" y="-1567"/>
                                          <a:pt x="11742" y="-1711"/>
                                          <a:pt x="10350" y="-1711"/>
                                        </a:cubicBezTo>
                                        <a:cubicBezTo>
                                          <a:pt x="6858" y="-1711"/>
                                          <a:pt x="4093" y="-696"/>
                                          <a:pt x="2055" y="1334"/>
                                        </a:cubicBezTo>
                                        <a:cubicBezTo>
                                          <a:pt x="18" y="3368"/>
                                          <a:pt x="-1001" y="6118"/>
                                          <a:pt x="-1001" y="9586"/>
                                        </a:cubicBezTo>
                                        <a:cubicBezTo>
                                          <a:pt x="-1001" y="13166"/>
                                          <a:pt x="-35" y="16007"/>
                                          <a:pt x="1899" y="18107"/>
                                        </a:cubicBezTo>
                                        <a:cubicBezTo>
                                          <a:pt x="3833" y="20212"/>
                                          <a:pt x="6441" y="21264"/>
                                          <a:pt x="9725" y="21264"/>
                                        </a:cubicBezTo>
                                        <a:cubicBezTo>
                                          <a:pt x="12667" y="21264"/>
                                          <a:pt x="14994" y="20316"/>
                                          <a:pt x="16707" y="18420"/>
                                        </a:cubicBezTo>
                                        <a:cubicBezTo>
                                          <a:pt x="18420" y="16528"/>
                                          <a:pt x="19276" y="13954"/>
                                          <a:pt x="19276" y="10699"/>
                                        </a:cubicBezTo>
                                        <a:close/>
                                        <a:moveTo>
                                          <a:pt x="15682" y="11755"/>
                                        </a:moveTo>
                                        <a:cubicBezTo>
                                          <a:pt x="15657" y="13718"/>
                                          <a:pt x="15107" y="15286"/>
                                          <a:pt x="14032" y="16457"/>
                                        </a:cubicBezTo>
                                        <a:cubicBezTo>
                                          <a:pt x="12957" y="17632"/>
                                          <a:pt x="11534" y="18220"/>
                                          <a:pt x="9763" y="18220"/>
                                        </a:cubicBezTo>
                                        <a:cubicBezTo>
                                          <a:pt x="7758" y="18220"/>
                                          <a:pt x="6154" y="17653"/>
                                          <a:pt x="4949" y="16519"/>
                                        </a:cubicBezTo>
                                        <a:cubicBezTo>
                                          <a:pt x="3745" y="15386"/>
                                          <a:pt x="3051" y="13789"/>
                                          <a:pt x="2868" y="11730"/>
                                        </a:cubicBezTo>
                                        <a:lnTo>
                                          <a:pt x="15682" y="11755"/>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33" name="Freeform: Shape 4733"/>
                                <wps:cNvSpPr/>
                                <wps:spPr>
                                  <a:xfrm rot="-5400000" flipV="1">
                                    <a:off x="4786264" y="7097225"/>
                                    <a:ext cx="16720" cy="22974"/>
                                  </a:xfrm>
                                  <a:custGeom>
                                    <a:avLst/>
                                    <a:gdLst>
                                      <a:gd name="connsiteX0" fmla="*/ 14835 w 16720"/>
                                      <a:gd name="connsiteY0" fmla="*/ 20089 h 22974"/>
                                      <a:gd name="connsiteX1" fmla="*/ 14835 w 16720"/>
                                      <a:gd name="connsiteY1" fmla="*/ 16689 h 22974"/>
                                      <a:gd name="connsiteX2" fmla="*/ 11672 w 16720"/>
                                      <a:gd name="connsiteY2" fmla="*/ 17858 h 22974"/>
                                      <a:gd name="connsiteX3" fmla="*/ 8272 w 16720"/>
                                      <a:gd name="connsiteY3" fmla="*/ 18251 h 22974"/>
                                      <a:gd name="connsiteX4" fmla="*/ 4259 w 16720"/>
                                      <a:gd name="connsiteY4" fmla="*/ 17432 h 22974"/>
                                      <a:gd name="connsiteX5" fmla="*/ 2921 w 16720"/>
                                      <a:gd name="connsiteY5" fmla="*/ 14969 h 22974"/>
                                      <a:gd name="connsiteX6" fmla="*/ 3877 w 16720"/>
                                      <a:gd name="connsiteY6" fmla="*/ 13006 h 22974"/>
                                      <a:gd name="connsiteX7" fmla="*/ 7728 w 16720"/>
                                      <a:gd name="connsiteY7" fmla="*/ 11650 h 22974"/>
                                      <a:gd name="connsiteX8" fmla="*/ 8959 w 16720"/>
                                      <a:gd name="connsiteY8" fmla="*/ 11375 h 22974"/>
                                      <a:gd name="connsiteX9" fmla="*/ 14397 w 16720"/>
                                      <a:gd name="connsiteY9" fmla="*/ 9061 h 22974"/>
                                      <a:gd name="connsiteX10" fmla="*/ 16010 w 16720"/>
                                      <a:gd name="connsiteY10" fmla="*/ 4892 h 22974"/>
                                      <a:gd name="connsiteX11" fmla="*/ 13597 w 16720"/>
                                      <a:gd name="connsiteY11" fmla="*/ 59 h 22974"/>
                                      <a:gd name="connsiteX12" fmla="*/ 6965 w 16720"/>
                                      <a:gd name="connsiteY12" fmla="*/ -1716 h 22974"/>
                                      <a:gd name="connsiteX13" fmla="*/ 3302 w 16720"/>
                                      <a:gd name="connsiteY13" fmla="*/ -1373 h 22974"/>
                                      <a:gd name="connsiteX14" fmla="*/ -711 w 16720"/>
                                      <a:gd name="connsiteY14" fmla="*/ -347 h 22974"/>
                                      <a:gd name="connsiteX15" fmla="*/ -711 w 16720"/>
                                      <a:gd name="connsiteY15" fmla="*/ 3366 h 22974"/>
                                      <a:gd name="connsiteX16" fmla="*/ 3215 w 16720"/>
                                      <a:gd name="connsiteY16" fmla="*/ 1809 h 22974"/>
                                      <a:gd name="connsiteX17" fmla="*/ 7046 w 16720"/>
                                      <a:gd name="connsiteY17" fmla="*/ 1297 h 22974"/>
                                      <a:gd name="connsiteX18" fmla="*/ 10947 w 16720"/>
                                      <a:gd name="connsiteY18" fmla="*/ 2166 h 22974"/>
                                      <a:gd name="connsiteX19" fmla="*/ 12316 w 16720"/>
                                      <a:gd name="connsiteY19" fmla="*/ 4616 h 22974"/>
                                      <a:gd name="connsiteX20" fmla="*/ 11328 w 16720"/>
                                      <a:gd name="connsiteY20" fmla="*/ 6861 h 22974"/>
                                      <a:gd name="connsiteX21" fmla="*/ 7003 w 16720"/>
                                      <a:gd name="connsiteY21" fmla="*/ 8368 h 22974"/>
                                      <a:gd name="connsiteX22" fmla="*/ 5753 w 16720"/>
                                      <a:gd name="connsiteY22" fmla="*/ 8661 h 22974"/>
                                      <a:gd name="connsiteX23" fmla="*/ 927 w 16720"/>
                                      <a:gd name="connsiteY23" fmla="*/ 10818 h 22974"/>
                                      <a:gd name="connsiteX24" fmla="*/ -555 w 16720"/>
                                      <a:gd name="connsiteY24" fmla="*/ 14813 h 22974"/>
                                      <a:gd name="connsiteX25" fmla="*/ 1633 w 16720"/>
                                      <a:gd name="connsiteY25" fmla="*/ 19577 h 22974"/>
                                      <a:gd name="connsiteX26" fmla="*/ 7847 w 16720"/>
                                      <a:gd name="connsiteY26" fmla="*/ 21259 h 22974"/>
                                      <a:gd name="connsiteX27" fmla="*/ 11591 w 16720"/>
                                      <a:gd name="connsiteY27" fmla="*/ 20965 h 22974"/>
                                      <a:gd name="connsiteX28" fmla="*/ 14835 w 16720"/>
                                      <a:gd name="connsiteY28" fmla="*/ 20089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4835" y="20089"/>
                                        </a:moveTo>
                                        <a:lnTo>
                                          <a:pt x="14835" y="16689"/>
                                        </a:lnTo>
                                        <a:cubicBezTo>
                                          <a:pt x="13822" y="17209"/>
                                          <a:pt x="12768" y="17599"/>
                                          <a:pt x="11672" y="17858"/>
                                        </a:cubicBezTo>
                                        <a:cubicBezTo>
                                          <a:pt x="10580" y="18120"/>
                                          <a:pt x="9447" y="18251"/>
                                          <a:pt x="8272" y="18251"/>
                                        </a:cubicBezTo>
                                        <a:cubicBezTo>
                                          <a:pt x="6488" y="18251"/>
                                          <a:pt x="5150" y="17978"/>
                                          <a:pt x="4259" y="17432"/>
                                        </a:cubicBezTo>
                                        <a:cubicBezTo>
                                          <a:pt x="3367" y="16886"/>
                                          <a:pt x="2921" y="16065"/>
                                          <a:pt x="2921" y="14969"/>
                                        </a:cubicBezTo>
                                        <a:cubicBezTo>
                                          <a:pt x="2921" y="14136"/>
                                          <a:pt x="3240" y="13481"/>
                                          <a:pt x="3877" y="13006"/>
                                        </a:cubicBezTo>
                                        <a:cubicBezTo>
                                          <a:pt x="4515" y="12531"/>
                                          <a:pt x="5798" y="12079"/>
                                          <a:pt x="7728" y="11650"/>
                                        </a:cubicBezTo>
                                        <a:lnTo>
                                          <a:pt x="8959" y="11375"/>
                                        </a:lnTo>
                                        <a:cubicBezTo>
                                          <a:pt x="11509" y="10829"/>
                                          <a:pt x="13322" y="10058"/>
                                          <a:pt x="14397" y="9061"/>
                                        </a:cubicBezTo>
                                        <a:cubicBezTo>
                                          <a:pt x="15472" y="8065"/>
                                          <a:pt x="16010" y="6675"/>
                                          <a:pt x="16010" y="4892"/>
                                        </a:cubicBezTo>
                                        <a:cubicBezTo>
                                          <a:pt x="16010" y="2858"/>
                                          <a:pt x="15206" y="1247"/>
                                          <a:pt x="13597" y="59"/>
                                        </a:cubicBezTo>
                                        <a:cubicBezTo>
                                          <a:pt x="11989" y="-1125"/>
                                          <a:pt x="9778" y="-1716"/>
                                          <a:pt x="6965" y="-1716"/>
                                        </a:cubicBezTo>
                                        <a:cubicBezTo>
                                          <a:pt x="5794" y="-1716"/>
                                          <a:pt x="4573" y="-1602"/>
                                          <a:pt x="3302" y="-1373"/>
                                        </a:cubicBezTo>
                                        <a:cubicBezTo>
                                          <a:pt x="2031" y="-1143"/>
                                          <a:pt x="694" y="-802"/>
                                          <a:pt x="-711" y="-347"/>
                                        </a:cubicBezTo>
                                        <a:lnTo>
                                          <a:pt x="-711" y="3366"/>
                                        </a:lnTo>
                                        <a:cubicBezTo>
                                          <a:pt x="619" y="2674"/>
                                          <a:pt x="1927" y="2155"/>
                                          <a:pt x="3215" y="1809"/>
                                        </a:cubicBezTo>
                                        <a:cubicBezTo>
                                          <a:pt x="4502" y="1468"/>
                                          <a:pt x="5780" y="1297"/>
                                          <a:pt x="7046" y="1297"/>
                                        </a:cubicBezTo>
                                        <a:cubicBezTo>
                                          <a:pt x="8738" y="1297"/>
                                          <a:pt x="10038" y="1586"/>
                                          <a:pt x="10947" y="2166"/>
                                        </a:cubicBezTo>
                                        <a:cubicBezTo>
                                          <a:pt x="11860" y="2745"/>
                                          <a:pt x="12316" y="3562"/>
                                          <a:pt x="12316" y="4616"/>
                                        </a:cubicBezTo>
                                        <a:cubicBezTo>
                                          <a:pt x="12316" y="5592"/>
                                          <a:pt x="11987" y="6340"/>
                                          <a:pt x="11328" y="6861"/>
                                        </a:cubicBezTo>
                                        <a:cubicBezTo>
                                          <a:pt x="10674" y="7382"/>
                                          <a:pt x="9232" y="7884"/>
                                          <a:pt x="7003" y="8368"/>
                                        </a:cubicBezTo>
                                        <a:lnTo>
                                          <a:pt x="5753" y="8661"/>
                                        </a:lnTo>
                                        <a:cubicBezTo>
                                          <a:pt x="3527" y="9128"/>
                                          <a:pt x="1919" y="9847"/>
                                          <a:pt x="927" y="10818"/>
                                        </a:cubicBezTo>
                                        <a:cubicBezTo>
                                          <a:pt x="-61" y="11789"/>
                                          <a:pt x="-555" y="13121"/>
                                          <a:pt x="-555" y="14813"/>
                                        </a:cubicBezTo>
                                        <a:cubicBezTo>
                                          <a:pt x="-555" y="16872"/>
                                          <a:pt x="175" y="18460"/>
                                          <a:pt x="1633" y="19577"/>
                                        </a:cubicBezTo>
                                        <a:cubicBezTo>
                                          <a:pt x="3092" y="20698"/>
                                          <a:pt x="5163" y="21259"/>
                                          <a:pt x="7847" y="21259"/>
                                        </a:cubicBezTo>
                                        <a:cubicBezTo>
                                          <a:pt x="9172" y="21259"/>
                                          <a:pt x="10420" y="21161"/>
                                          <a:pt x="11591" y="20965"/>
                                        </a:cubicBezTo>
                                        <a:cubicBezTo>
                                          <a:pt x="12766" y="20773"/>
                                          <a:pt x="13847" y="20481"/>
                                          <a:pt x="14835" y="2008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734" name="Freeform: Shape 4734"/>
                            <wps:cNvSpPr/>
                            <wps:spPr>
                              <a:xfrm>
                                <a:off x="4987620" y="7058618"/>
                                <a:ext cx="1554686" cy="186076"/>
                              </a:xfrm>
                              <a:custGeom>
                                <a:avLst/>
                                <a:gdLst>
                                  <a:gd name="connsiteX0" fmla="*/ 0 w 1554686"/>
                                  <a:gd name="connsiteY0" fmla="*/ 62026 h 186076"/>
                                  <a:gd name="connsiteX1" fmla="*/ 15704 w 1554686"/>
                                  <a:gd name="connsiteY1" fmla="*/ 51688 h 186076"/>
                                  <a:gd name="connsiteX2" fmla="*/ 31408 w 1554686"/>
                                  <a:gd name="connsiteY2" fmla="*/ 124051 h 186076"/>
                                  <a:gd name="connsiteX3" fmla="*/ 47112 w 1554686"/>
                                  <a:gd name="connsiteY3" fmla="*/ 186077 h 186076"/>
                                  <a:gd name="connsiteX4" fmla="*/ 62816 w 1554686"/>
                                  <a:gd name="connsiteY4" fmla="*/ 0 h 186076"/>
                                  <a:gd name="connsiteX5" fmla="*/ 78519 w 1554686"/>
                                  <a:gd name="connsiteY5" fmla="*/ 0 h 186076"/>
                                  <a:gd name="connsiteX6" fmla="*/ 94223 w 1554686"/>
                                  <a:gd name="connsiteY6" fmla="*/ 0 h 186076"/>
                                  <a:gd name="connsiteX7" fmla="*/ 109928 w 1554686"/>
                                  <a:gd name="connsiteY7" fmla="*/ 20675 h 186076"/>
                                  <a:gd name="connsiteX8" fmla="*/ 125631 w 1554686"/>
                                  <a:gd name="connsiteY8" fmla="*/ 0 h 186076"/>
                                  <a:gd name="connsiteX9" fmla="*/ 141335 w 1554686"/>
                                  <a:gd name="connsiteY9" fmla="*/ 72363 h 186076"/>
                                  <a:gd name="connsiteX10" fmla="*/ 157039 w 1554686"/>
                                  <a:gd name="connsiteY10" fmla="*/ 0 h 186076"/>
                                  <a:gd name="connsiteX11" fmla="*/ 172743 w 1554686"/>
                                  <a:gd name="connsiteY11" fmla="*/ 0 h 186076"/>
                                  <a:gd name="connsiteX12" fmla="*/ 188447 w 1554686"/>
                                  <a:gd name="connsiteY12" fmla="*/ 51688 h 186076"/>
                                  <a:gd name="connsiteX13" fmla="*/ 204151 w 1554686"/>
                                  <a:gd name="connsiteY13" fmla="*/ 0 h 186076"/>
                                  <a:gd name="connsiteX14" fmla="*/ 219855 w 1554686"/>
                                  <a:gd name="connsiteY14" fmla="*/ 10338 h 186076"/>
                                  <a:gd name="connsiteX15" fmla="*/ 235559 w 1554686"/>
                                  <a:gd name="connsiteY15" fmla="*/ 0 h 186076"/>
                                  <a:gd name="connsiteX16" fmla="*/ 251263 w 1554686"/>
                                  <a:gd name="connsiteY16" fmla="*/ 10338 h 186076"/>
                                  <a:gd name="connsiteX17" fmla="*/ 266966 w 1554686"/>
                                  <a:gd name="connsiteY17" fmla="*/ 93038 h 186076"/>
                                  <a:gd name="connsiteX18" fmla="*/ 282670 w 1554686"/>
                                  <a:gd name="connsiteY18" fmla="*/ 0 h 186076"/>
                                  <a:gd name="connsiteX19" fmla="*/ 298374 w 1554686"/>
                                  <a:gd name="connsiteY19" fmla="*/ 0 h 186076"/>
                                  <a:gd name="connsiteX20" fmla="*/ 314078 w 1554686"/>
                                  <a:gd name="connsiteY20" fmla="*/ 0 h 186076"/>
                                  <a:gd name="connsiteX21" fmla="*/ 329782 w 1554686"/>
                                  <a:gd name="connsiteY21" fmla="*/ 62026 h 186076"/>
                                  <a:gd name="connsiteX22" fmla="*/ 345486 w 1554686"/>
                                  <a:gd name="connsiteY22" fmla="*/ 0 h 186076"/>
                                  <a:gd name="connsiteX23" fmla="*/ 361190 w 1554686"/>
                                  <a:gd name="connsiteY23" fmla="*/ 0 h 186076"/>
                                  <a:gd name="connsiteX24" fmla="*/ 376894 w 1554686"/>
                                  <a:gd name="connsiteY24" fmla="*/ 0 h 186076"/>
                                  <a:gd name="connsiteX25" fmla="*/ 392598 w 1554686"/>
                                  <a:gd name="connsiteY25" fmla="*/ 0 h 186076"/>
                                  <a:gd name="connsiteX26" fmla="*/ 408302 w 1554686"/>
                                  <a:gd name="connsiteY26" fmla="*/ 0 h 186076"/>
                                  <a:gd name="connsiteX27" fmla="*/ 424005 w 1554686"/>
                                  <a:gd name="connsiteY27" fmla="*/ 0 h 186076"/>
                                  <a:gd name="connsiteX28" fmla="*/ 439710 w 1554686"/>
                                  <a:gd name="connsiteY28" fmla="*/ 0 h 186076"/>
                                  <a:gd name="connsiteX29" fmla="*/ 455413 w 1554686"/>
                                  <a:gd name="connsiteY29" fmla="*/ 0 h 186076"/>
                                  <a:gd name="connsiteX30" fmla="*/ 471117 w 1554686"/>
                                  <a:gd name="connsiteY30" fmla="*/ 72363 h 186076"/>
                                  <a:gd name="connsiteX31" fmla="*/ 486821 w 1554686"/>
                                  <a:gd name="connsiteY31" fmla="*/ 0 h 186076"/>
                                  <a:gd name="connsiteX32" fmla="*/ 502525 w 1554686"/>
                                  <a:gd name="connsiteY32" fmla="*/ 0 h 186076"/>
                                  <a:gd name="connsiteX33" fmla="*/ 518229 w 1554686"/>
                                  <a:gd name="connsiteY33" fmla="*/ 0 h 186076"/>
                                  <a:gd name="connsiteX34" fmla="*/ 533933 w 1554686"/>
                                  <a:gd name="connsiteY34" fmla="*/ 0 h 186076"/>
                                  <a:gd name="connsiteX35" fmla="*/ 549637 w 1554686"/>
                                  <a:gd name="connsiteY35" fmla="*/ 20675 h 186076"/>
                                  <a:gd name="connsiteX36" fmla="*/ 565340 w 1554686"/>
                                  <a:gd name="connsiteY36" fmla="*/ 0 h 186076"/>
                                  <a:gd name="connsiteX37" fmla="*/ 581045 w 1554686"/>
                                  <a:gd name="connsiteY37" fmla="*/ 0 h 186076"/>
                                  <a:gd name="connsiteX38" fmla="*/ 596749 w 1554686"/>
                                  <a:gd name="connsiteY38" fmla="*/ 62026 h 186076"/>
                                  <a:gd name="connsiteX39" fmla="*/ 612452 w 1554686"/>
                                  <a:gd name="connsiteY39" fmla="*/ 0 h 186076"/>
                                  <a:gd name="connsiteX40" fmla="*/ 628156 w 1554686"/>
                                  <a:gd name="connsiteY40" fmla="*/ 0 h 186076"/>
                                  <a:gd name="connsiteX41" fmla="*/ 643860 w 1554686"/>
                                  <a:gd name="connsiteY41" fmla="*/ 0 h 186076"/>
                                  <a:gd name="connsiteX42" fmla="*/ 659564 w 1554686"/>
                                  <a:gd name="connsiteY42" fmla="*/ 0 h 186076"/>
                                  <a:gd name="connsiteX43" fmla="*/ 675268 w 1554686"/>
                                  <a:gd name="connsiteY43" fmla="*/ 0 h 186076"/>
                                  <a:gd name="connsiteX44" fmla="*/ 690972 w 1554686"/>
                                  <a:gd name="connsiteY44" fmla="*/ 0 h 186076"/>
                                  <a:gd name="connsiteX45" fmla="*/ 706676 w 1554686"/>
                                  <a:gd name="connsiteY45" fmla="*/ 0 h 186076"/>
                                  <a:gd name="connsiteX46" fmla="*/ 722380 w 1554686"/>
                                  <a:gd name="connsiteY46" fmla="*/ 0 h 186076"/>
                                  <a:gd name="connsiteX47" fmla="*/ 738084 w 1554686"/>
                                  <a:gd name="connsiteY47" fmla="*/ 0 h 186076"/>
                                  <a:gd name="connsiteX48" fmla="*/ 753787 w 1554686"/>
                                  <a:gd name="connsiteY48" fmla="*/ 0 h 186076"/>
                                  <a:gd name="connsiteX49" fmla="*/ 769491 w 1554686"/>
                                  <a:gd name="connsiteY49" fmla="*/ 0 h 186076"/>
                                  <a:gd name="connsiteX50" fmla="*/ 785196 w 1554686"/>
                                  <a:gd name="connsiteY50" fmla="*/ 0 h 186076"/>
                                  <a:gd name="connsiteX51" fmla="*/ 800899 w 1554686"/>
                                  <a:gd name="connsiteY51" fmla="*/ 0 h 186076"/>
                                  <a:gd name="connsiteX52" fmla="*/ 816603 w 1554686"/>
                                  <a:gd name="connsiteY52" fmla="*/ 0 h 186076"/>
                                  <a:gd name="connsiteX53" fmla="*/ 832307 w 1554686"/>
                                  <a:gd name="connsiteY53" fmla="*/ 0 h 186076"/>
                                  <a:gd name="connsiteX54" fmla="*/ 848011 w 1554686"/>
                                  <a:gd name="connsiteY54" fmla="*/ 0 h 186076"/>
                                  <a:gd name="connsiteX55" fmla="*/ 863715 w 1554686"/>
                                  <a:gd name="connsiteY55" fmla="*/ 0 h 186076"/>
                                  <a:gd name="connsiteX56" fmla="*/ 879419 w 1554686"/>
                                  <a:gd name="connsiteY56" fmla="*/ 0 h 186076"/>
                                  <a:gd name="connsiteX57" fmla="*/ 895123 w 1554686"/>
                                  <a:gd name="connsiteY57" fmla="*/ 0 h 186076"/>
                                  <a:gd name="connsiteX58" fmla="*/ 910827 w 1554686"/>
                                  <a:gd name="connsiteY58" fmla="*/ 0 h 186076"/>
                                  <a:gd name="connsiteX59" fmla="*/ 926531 w 1554686"/>
                                  <a:gd name="connsiteY59" fmla="*/ 0 h 186076"/>
                                  <a:gd name="connsiteX60" fmla="*/ 942234 w 1554686"/>
                                  <a:gd name="connsiteY60" fmla="*/ 0 h 186076"/>
                                  <a:gd name="connsiteX61" fmla="*/ 957938 w 1554686"/>
                                  <a:gd name="connsiteY61" fmla="*/ 0 h 186076"/>
                                  <a:gd name="connsiteX62" fmla="*/ 973642 w 1554686"/>
                                  <a:gd name="connsiteY62" fmla="*/ 0 h 186076"/>
                                  <a:gd name="connsiteX63" fmla="*/ 989346 w 1554686"/>
                                  <a:gd name="connsiteY63" fmla="*/ 0 h 186076"/>
                                  <a:gd name="connsiteX64" fmla="*/ 1005050 w 1554686"/>
                                  <a:gd name="connsiteY64" fmla="*/ 0 h 186076"/>
                                  <a:gd name="connsiteX65" fmla="*/ 1020754 w 1554686"/>
                                  <a:gd name="connsiteY65" fmla="*/ 0 h 186076"/>
                                  <a:gd name="connsiteX66" fmla="*/ 1036458 w 1554686"/>
                                  <a:gd name="connsiteY66" fmla="*/ 0 h 186076"/>
                                  <a:gd name="connsiteX67" fmla="*/ 1052162 w 1554686"/>
                                  <a:gd name="connsiteY67" fmla="*/ 0 h 186076"/>
                                  <a:gd name="connsiteX68" fmla="*/ 1067866 w 1554686"/>
                                  <a:gd name="connsiteY68" fmla="*/ 0 h 186076"/>
                                  <a:gd name="connsiteX69" fmla="*/ 1083570 w 1554686"/>
                                  <a:gd name="connsiteY69" fmla="*/ 0 h 186076"/>
                                  <a:gd name="connsiteX70" fmla="*/ 1099273 w 1554686"/>
                                  <a:gd name="connsiteY70" fmla="*/ 41350 h 186076"/>
                                  <a:gd name="connsiteX71" fmla="*/ 1114978 w 1554686"/>
                                  <a:gd name="connsiteY71" fmla="*/ 0 h 186076"/>
                                  <a:gd name="connsiteX72" fmla="*/ 1130681 w 1554686"/>
                                  <a:gd name="connsiteY72" fmla="*/ 0 h 186076"/>
                                  <a:gd name="connsiteX73" fmla="*/ 1146385 w 1554686"/>
                                  <a:gd name="connsiteY73" fmla="*/ 0 h 186076"/>
                                  <a:gd name="connsiteX74" fmla="*/ 1162089 w 1554686"/>
                                  <a:gd name="connsiteY74" fmla="*/ 0 h 186076"/>
                                  <a:gd name="connsiteX75" fmla="*/ 1177793 w 1554686"/>
                                  <a:gd name="connsiteY75" fmla="*/ 0 h 186076"/>
                                  <a:gd name="connsiteX76" fmla="*/ 1193497 w 1554686"/>
                                  <a:gd name="connsiteY76" fmla="*/ 0 h 186076"/>
                                  <a:gd name="connsiteX77" fmla="*/ 1209201 w 1554686"/>
                                  <a:gd name="connsiteY77" fmla="*/ 0 h 186076"/>
                                  <a:gd name="connsiteX78" fmla="*/ 1224905 w 1554686"/>
                                  <a:gd name="connsiteY78" fmla="*/ 0 h 186076"/>
                                  <a:gd name="connsiteX79" fmla="*/ 1240608 w 1554686"/>
                                  <a:gd name="connsiteY79" fmla="*/ 0 h 186076"/>
                                  <a:gd name="connsiteX80" fmla="*/ 1256313 w 1554686"/>
                                  <a:gd name="connsiteY80" fmla="*/ 0 h 186076"/>
                                  <a:gd name="connsiteX81" fmla="*/ 1272017 w 1554686"/>
                                  <a:gd name="connsiteY81" fmla="*/ 0 h 186076"/>
                                  <a:gd name="connsiteX82" fmla="*/ 1287720 w 1554686"/>
                                  <a:gd name="connsiteY82" fmla="*/ 0 h 186076"/>
                                  <a:gd name="connsiteX83" fmla="*/ 1303424 w 1554686"/>
                                  <a:gd name="connsiteY83" fmla="*/ 0 h 186076"/>
                                  <a:gd name="connsiteX84" fmla="*/ 1319128 w 1554686"/>
                                  <a:gd name="connsiteY84" fmla="*/ 0 h 186076"/>
                                  <a:gd name="connsiteX85" fmla="*/ 1334832 w 1554686"/>
                                  <a:gd name="connsiteY85" fmla="*/ 0 h 186076"/>
                                  <a:gd name="connsiteX86" fmla="*/ 1350536 w 1554686"/>
                                  <a:gd name="connsiteY86" fmla="*/ 0 h 186076"/>
                                  <a:gd name="connsiteX87" fmla="*/ 1366240 w 1554686"/>
                                  <a:gd name="connsiteY87" fmla="*/ 0 h 186076"/>
                                  <a:gd name="connsiteX88" fmla="*/ 1381944 w 1554686"/>
                                  <a:gd name="connsiteY88" fmla="*/ 0 h 186076"/>
                                  <a:gd name="connsiteX89" fmla="*/ 1397648 w 1554686"/>
                                  <a:gd name="connsiteY89" fmla="*/ 0 h 186076"/>
                                  <a:gd name="connsiteX90" fmla="*/ 1413352 w 1554686"/>
                                  <a:gd name="connsiteY90" fmla="*/ 0 h 186076"/>
                                  <a:gd name="connsiteX91" fmla="*/ 1429055 w 1554686"/>
                                  <a:gd name="connsiteY91" fmla="*/ 0 h 186076"/>
                                  <a:gd name="connsiteX92" fmla="*/ 1444759 w 1554686"/>
                                  <a:gd name="connsiteY92" fmla="*/ 0 h 186076"/>
                                  <a:gd name="connsiteX93" fmla="*/ 1460463 w 1554686"/>
                                  <a:gd name="connsiteY93" fmla="*/ 0 h 186076"/>
                                  <a:gd name="connsiteX94" fmla="*/ 1476167 w 1554686"/>
                                  <a:gd name="connsiteY94" fmla="*/ 0 h 186076"/>
                                  <a:gd name="connsiteX95" fmla="*/ 1491871 w 1554686"/>
                                  <a:gd name="connsiteY95" fmla="*/ 0 h 186076"/>
                                  <a:gd name="connsiteX96" fmla="*/ 1507575 w 1554686"/>
                                  <a:gd name="connsiteY96" fmla="*/ 0 h 186076"/>
                                  <a:gd name="connsiteX97" fmla="*/ 1523279 w 1554686"/>
                                  <a:gd name="connsiteY97" fmla="*/ 0 h 186076"/>
                                  <a:gd name="connsiteX98" fmla="*/ 1538983 w 1554686"/>
                                  <a:gd name="connsiteY98" fmla="*/ 0 h 186076"/>
                                  <a:gd name="connsiteX99" fmla="*/ 1554687 w 1554686"/>
                                  <a:gd name="connsiteY99" fmla="*/ 0 h 18607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554686" h="186076">
                                    <a:moveTo>
                                      <a:pt x="0" y="62026"/>
                                    </a:moveTo>
                                    <a:lnTo>
                                      <a:pt x="15704" y="51688"/>
                                    </a:lnTo>
                                    <a:lnTo>
                                      <a:pt x="31408" y="124051"/>
                                    </a:lnTo>
                                    <a:lnTo>
                                      <a:pt x="47112" y="186077"/>
                                    </a:lnTo>
                                    <a:lnTo>
                                      <a:pt x="62816" y="0"/>
                                    </a:lnTo>
                                    <a:lnTo>
                                      <a:pt x="78519" y="0"/>
                                    </a:lnTo>
                                    <a:lnTo>
                                      <a:pt x="94223" y="0"/>
                                    </a:lnTo>
                                    <a:lnTo>
                                      <a:pt x="109928" y="20675"/>
                                    </a:lnTo>
                                    <a:lnTo>
                                      <a:pt x="125631" y="0"/>
                                    </a:lnTo>
                                    <a:lnTo>
                                      <a:pt x="141335" y="72363"/>
                                    </a:lnTo>
                                    <a:lnTo>
                                      <a:pt x="157039" y="0"/>
                                    </a:lnTo>
                                    <a:lnTo>
                                      <a:pt x="172743" y="0"/>
                                    </a:lnTo>
                                    <a:lnTo>
                                      <a:pt x="188447" y="51688"/>
                                    </a:lnTo>
                                    <a:lnTo>
                                      <a:pt x="204151" y="0"/>
                                    </a:lnTo>
                                    <a:lnTo>
                                      <a:pt x="219855" y="10338"/>
                                    </a:lnTo>
                                    <a:lnTo>
                                      <a:pt x="235559" y="0"/>
                                    </a:lnTo>
                                    <a:lnTo>
                                      <a:pt x="251263" y="10338"/>
                                    </a:lnTo>
                                    <a:lnTo>
                                      <a:pt x="266966" y="93038"/>
                                    </a:lnTo>
                                    <a:lnTo>
                                      <a:pt x="282670" y="0"/>
                                    </a:lnTo>
                                    <a:lnTo>
                                      <a:pt x="298374" y="0"/>
                                    </a:lnTo>
                                    <a:lnTo>
                                      <a:pt x="314078" y="0"/>
                                    </a:lnTo>
                                    <a:lnTo>
                                      <a:pt x="329782" y="62026"/>
                                    </a:lnTo>
                                    <a:lnTo>
                                      <a:pt x="345486" y="0"/>
                                    </a:lnTo>
                                    <a:lnTo>
                                      <a:pt x="361190" y="0"/>
                                    </a:lnTo>
                                    <a:lnTo>
                                      <a:pt x="376894" y="0"/>
                                    </a:lnTo>
                                    <a:lnTo>
                                      <a:pt x="392598" y="0"/>
                                    </a:lnTo>
                                    <a:lnTo>
                                      <a:pt x="408302" y="0"/>
                                    </a:lnTo>
                                    <a:lnTo>
                                      <a:pt x="424005" y="0"/>
                                    </a:lnTo>
                                    <a:lnTo>
                                      <a:pt x="439710" y="0"/>
                                    </a:lnTo>
                                    <a:lnTo>
                                      <a:pt x="455413" y="0"/>
                                    </a:lnTo>
                                    <a:lnTo>
                                      <a:pt x="471117" y="72363"/>
                                    </a:lnTo>
                                    <a:lnTo>
                                      <a:pt x="486821" y="0"/>
                                    </a:lnTo>
                                    <a:lnTo>
                                      <a:pt x="502525" y="0"/>
                                    </a:lnTo>
                                    <a:lnTo>
                                      <a:pt x="518229" y="0"/>
                                    </a:lnTo>
                                    <a:lnTo>
                                      <a:pt x="533933" y="0"/>
                                    </a:lnTo>
                                    <a:lnTo>
                                      <a:pt x="549637" y="20675"/>
                                    </a:lnTo>
                                    <a:lnTo>
                                      <a:pt x="565340" y="0"/>
                                    </a:lnTo>
                                    <a:lnTo>
                                      <a:pt x="581045" y="0"/>
                                    </a:lnTo>
                                    <a:lnTo>
                                      <a:pt x="596749" y="62026"/>
                                    </a:lnTo>
                                    <a:lnTo>
                                      <a:pt x="612452" y="0"/>
                                    </a:lnTo>
                                    <a:lnTo>
                                      <a:pt x="628156" y="0"/>
                                    </a:lnTo>
                                    <a:lnTo>
                                      <a:pt x="643860" y="0"/>
                                    </a:lnTo>
                                    <a:lnTo>
                                      <a:pt x="659564" y="0"/>
                                    </a:lnTo>
                                    <a:lnTo>
                                      <a:pt x="675268" y="0"/>
                                    </a:lnTo>
                                    <a:lnTo>
                                      <a:pt x="690972" y="0"/>
                                    </a:lnTo>
                                    <a:lnTo>
                                      <a:pt x="706676" y="0"/>
                                    </a:lnTo>
                                    <a:lnTo>
                                      <a:pt x="722380" y="0"/>
                                    </a:lnTo>
                                    <a:lnTo>
                                      <a:pt x="738084" y="0"/>
                                    </a:lnTo>
                                    <a:lnTo>
                                      <a:pt x="753787" y="0"/>
                                    </a:lnTo>
                                    <a:lnTo>
                                      <a:pt x="769491" y="0"/>
                                    </a:lnTo>
                                    <a:lnTo>
                                      <a:pt x="785196" y="0"/>
                                    </a:lnTo>
                                    <a:lnTo>
                                      <a:pt x="800899" y="0"/>
                                    </a:lnTo>
                                    <a:lnTo>
                                      <a:pt x="816603" y="0"/>
                                    </a:lnTo>
                                    <a:lnTo>
                                      <a:pt x="832307" y="0"/>
                                    </a:lnTo>
                                    <a:lnTo>
                                      <a:pt x="848011" y="0"/>
                                    </a:lnTo>
                                    <a:lnTo>
                                      <a:pt x="863715" y="0"/>
                                    </a:lnTo>
                                    <a:lnTo>
                                      <a:pt x="879419" y="0"/>
                                    </a:lnTo>
                                    <a:lnTo>
                                      <a:pt x="895123" y="0"/>
                                    </a:lnTo>
                                    <a:lnTo>
                                      <a:pt x="910827" y="0"/>
                                    </a:lnTo>
                                    <a:lnTo>
                                      <a:pt x="926531" y="0"/>
                                    </a:lnTo>
                                    <a:lnTo>
                                      <a:pt x="942234" y="0"/>
                                    </a:lnTo>
                                    <a:lnTo>
                                      <a:pt x="957938" y="0"/>
                                    </a:lnTo>
                                    <a:lnTo>
                                      <a:pt x="973642" y="0"/>
                                    </a:lnTo>
                                    <a:lnTo>
                                      <a:pt x="989346" y="0"/>
                                    </a:lnTo>
                                    <a:lnTo>
                                      <a:pt x="1005050" y="0"/>
                                    </a:lnTo>
                                    <a:lnTo>
                                      <a:pt x="1020754" y="0"/>
                                    </a:lnTo>
                                    <a:lnTo>
                                      <a:pt x="1036458" y="0"/>
                                    </a:lnTo>
                                    <a:lnTo>
                                      <a:pt x="1052162" y="0"/>
                                    </a:lnTo>
                                    <a:lnTo>
                                      <a:pt x="1067866" y="0"/>
                                    </a:lnTo>
                                    <a:lnTo>
                                      <a:pt x="1083570" y="0"/>
                                    </a:lnTo>
                                    <a:lnTo>
                                      <a:pt x="1099273" y="41350"/>
                                    </a:lnTo>
                                    <a:lnTo>
                                      <a:pt x="1114978" y="0"/>
                                    </a:lnTo>
                                    <a:lnTo>
                                      <a:pt x="1130681" y="0"/>
                                    </a:lnTo>
                                    <a:lnTo>
                                      <a:pt x="1146385" y="0"/>
                                    </a:lnTo>
                                    <a:lnTo>
                                      <a:pt x="1162089" y="0"/>
                                    </a:lnTo>
                                    <a:lnTo>
                                      <a:pt x="1177793" y="0"/>
                                    </a:lnTo>
                                    <a:lnTo>
                                      <a:pt x="1193497" y="0"/>
                                    </a:lnTo>
                                    <a:lnTo>
                                      <a:pt x="1209201" y="0"/>
                                    </a:lnTo>
                                    <a:lnTo>
                                      <a:pt x="1224905" y="0"/>
                                    </a:lnTo>
                                    <a:lnTo>
                                      <a:pt x="1240608" y="0"/>
                                    </a:lnTo>
                                    <a:lnTo>
                                      <a:pt x="1256313" y="0"/>
                                    </a:lnTo>
                                    <a:lnTo>
                                      <a:pt x="1272017" y="0"/>
                                    </a:lnTo>
                                    <a:lnTo>
                                      <a:pt x="1287720" y="0"/>
                                    </a:lnTo>
                                    <a:lnTo>
                                      <a:pt x="1303424" y="0"/>
                                    </a:lnTo>
                                    <a:lnTo>
                                      <a:pt x="1319128" y="0"/>
                                    </a:lnTo>
                                    <a:lnTo>
                                      <a:pt x="1334832" y="0"/>
                                    </a:lnTo>
                                    <a:lnTo>
                                      <a:pt x="1350536" y="0"/>
                                    </a:lnTo>
                                    <a:lnTo>
                                      <a:pt x="1366240" y="0"/>
                                    </a:lnTo>
                                    <a:lnTo>
                                      <a:pt x="1381944" y="0"/>
                                    </a:lnTo>
                                    <a:lnTo>
                                      <a:pt x="1397648" y="0"/>
                                    </a:lnTo>
                                    <a:lnTo>
                                      <a:pt x="1413352" y="0"/>
                                    </a:lnTo>
                                    <a:lnTo>
                                      <a:pt x="1429055" y="0"/>
                                    </a:lnTo>
                                    <a:lnTo>
                                      <a:pt x="1444759" y="0"/>
                                    </a:lnTo>
                                    <a:lnTo>
                                      <a:pt x="1460463" y="0"/>
                                    </a:lnTo>
                                    <a:lnTo>
                                      <a:pt x="1476167" y="0"/>
                                    </a:lnTo>
                                    <a:lnTo>
                                      <a:pt x="1491871" y="0"/>
                                    </a:lnTo>
                                    <a:lnTo>
                                      <a:pt x="1507575" y="0"/>
                                    </a:lnTo>
                                    <a:lnTo>
                                      <a:pt x="1523279" y="0"/>
                                    </a:lnTo>
                                    <a:lnTo>
                                      <a:pt x="1538983" y="0"/>
                                    </a:lnTo>
                                    <a:lnTo>
                                      <a:pt x="1554687" y="0"/>
                                    </a:lnTo>
                                  </a:path>
                                </a:pathLst>
                              </a:custGeom>
                              <a:noFill/>
                              <a:ln w="5993" cap="sq">
                                <a:solidFill>
                                  <a:srgbClr val="1F77B4"/>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35" name="Freeform: Shape 4735"/>
                            <wps:cNvSpPr/>
                            <wps:spPr>
                              <a:xfrm>
                                <a:off x="4987620" y="7172332"/>
                                <a:ext cx="1554686" cy="434179"/>
                              </a:xfrm>
                              <a:custGeom>
                                <a:avLst/>
                                <a:gdLst>
                                  <a:gd name="connsiteX0" fmla="*/ 0 w 1554686"/>
                                  <a:gd name="connsiteY0" fmla="*/ 351479 h 434179"/>
                                  <a:gd name="connsiteX1" fmla="*/ 15704 w 1554686"/>
                                  <a:gd name="connsiteY1" fmla="*/ 403167 h 434179"/>
                                  <a:gd name="connsiteX2" fmla="*/ 31408 w 1554686"/>
                                  <a:gd name="connsiteY2" fmla="*/ 372154 h 434179"/>
                                  <a:gd name="connsiteX3" fmla="*/ 47112 w 1554686"/>
                                  <a:gd name="connsiteY3" fmla="*/ 320466 h 434179"/>
                                  <a:gd name="connsiteX4" fmla="*/ 62816 w 1554686"/>
                                  <a:gd name="connsiteY4" fmla="*/ 248103 h 434179"/>
                                  <a:gd name="connsiteX5" fmla="*/ 78519 w 1554686"/>
                                  <a:gd name="connsiteY5" fmla="*/ 330803 h 434179"/>
                                  <a:gd name="connsiteX6" fmla="*/ 94223 w 1554686"/>
                                  <a:gd name="connsiteY6" fmla="*/ 330803 h 434179"/>
                                  <a:gd name="connsiteX7" fmla="*/ 109928 w 1554686"/>
                                  <a:gd name="connsiteY7" fmla="*/ 310128 h 434179"/>
                                  <a:gd name="connsiteX8" fmla="*/ 125631 w 1554686"/>
                                  <a:gd name="connsiteY8" fmla="*/ 434179 h 434179"/>
                                  <a:gd name="connsiteX9" fmla="*/ 141335 w 1554686"/>
                                  <a:gd name="connsiteY9" fmla="*/ 320466 h 434179"/>
                                  <a:gd name="connsiteX10" fmla="*/ 157039 w 1554686"/>
                                  <a:gd name="connsiteY10" fmla="*/ 113714 h 434179"/>
                                  <a:gd name="connsiteX11" fmla="*/ 172743 w 1554686"/>
                                  <a:gd name="connsiteY11" fmla="*/ 175739 h 434179"/>
                                  <a:gd name="connsiteX12" fmla="*/ 188447 w 1554686"/>
                                  <a:gd name="connsiteY12" fmla="*/ 237765 h 434179"/>
                                  <a:gd name="connsiteX13" fmla="*/ 204151 w 1554686"/>
                                  <a:gd name="connsiteY13" fmla="*/ 113714 h 434179"/>
                                  <a:gd name="connsiteX14" fmla="*/ 219855 w 1554686"/>
                                  <a:gd name="connsiteY14" fmla="*/ 93038 h 434179"/>
                                  <a:gd name="connsiteX15" fmla="*/ 235559 w 1554686"/>
                                  <a:gd name="connsiteY15" fmla="*/ 155064 h 434179"/>
                                  <a:gd name="connsiteX16" fmla="*/ 251263 w 1554686"/>
                                  <a:gd name="connsiteY16" fmla="*/ 175739 h 434179"/>
                                  <a:gd name="connsiteX17" fmla="*/ 266966 w 1554686"/>
                                  <a:gd name="connsiteY17" fmla="*/ 31013 h 434179"/>
                                  <a:gd name="connsiteX18" fmla="*/ 282670 w 1554686"/>
                                  <a:gd name="connsiteY18" fmla="*/ 113714 h 434179"/>
                                  <a:gd name="connsiteX19" fmla="*/ 298374 w 1554686"/>
                                  <a:gd name="connsiteY19" fmla="*/ 186077 h 434179"/>
                                  <a:gd name="connsiteX20" fmla="*/ 314078 w 1554686"/>
                                  <a:gd name="connsiteY20" fmla="*/ 113714 h 434179"/>
                                  <a:gd name="connsiteX21" fmla="*/ 329782 w 1554686"/>
                                  <a:gd name="connsiteY21" fmla="*/ 82701 h 434179"/>
                                  <a:gd name="connsiteX22" fmla="*/ 345486 w 1554686"/>
                                  <a:gd name="connsiteY22" fmla="*/ 20675 h 434179"/>
                                  <a:gd name="connsiteX23" fmla="*/ 361190 w 1554686"/>
                                  <a:gd name="connsiteY23" fmla="*/ 82701 h 434179"/>
                                  <a:gd name="connsiteX24" fmla="*/ 376894 w 1554686"/>
                                  <a:gd name="connsiteY24" fmla="*/ 124051 h 434179"/>
                                  <a:gd name="connsiteX25" fmla="*/ 392598 w 1554686"/>
                                  <a:gd name="connsiteY25" fmla="*/ 0 h 434179"/>
                                  <a:gd name="connsiteX26" fmla="*/ 408302 w 1554686"/>
                                  <a:gd name="connsiteY26" fmla="*/ 72363 h 434179"/>
                                  <a:gd name="connsiteX27" fmla="*/ 424005 w 1554686"/>
                                  <a:gd name="connsiteY27" fmla="*/ 113714 h 434179"/>
                                  <a:gd name="connsiteX28" fmla="*/ 439710 w 1554686"/>
                                  <a:gd name="connsiteY28" fmla="*/ 41350 h 434179"/>
                                  <a:gd name="connsiteX29" fmla="*/ 455413 w 1554686"/>
                                  <a:gd name="connsiteY29" fmla="*/ 72363 h 434179"/>
                                  <a:gd name="connsiteX30" fmla="*/ 471117 w 1554686"/>
                                  <a:gd name="connsiteY30" fmla="*/ 103376 h 434179"/>
                                  <a:gd name="connsiteX31" fmla="*/ 486821 w 1554686"/>
                                  <a:gd name="connsiteY31" fmla="*/ 62026 h 434179"/>
                                  <a:gd name="connsiteX32" fmla="*/ 502525 w 1554686"/>
                                  <a:gd name="connsiteY32" fmla="*/ 113714 h 434179"/>
                                  <a:gd name="connsiteX33" fmla="*/ 518229 w 1554686"/>
                                  <a:gd name="connsiteY33" fmla="*/ 175739 h 434179"/>
                                  <a:gd name="connsiteX34" fmla="*/ 533933 w 1554686"/>
                                  <a:gd name="connsiteY34" fmla="*/ 103376 h 434179"/>
                                  <a:gd name="connsiteX35" fmla="*/ 549637 w 1554686"/>
                                  <a:gd name="connsiteY35" fmla="*/ 113714 h 434179"/>
                                  <a:gd name="connsiteX36" fmla="*/ 565340 w 1554686"/>
                                  <a:gd name="connsiteY36" fmla="*/ 124051 h 434179"/>
                                  <a:gd name="connsiteX37" fmla="*/ 581045 w 1554686"/>
                                  <a:gd name="connsiteY37" fmla="*/ 258440 h 434179"/>
                                  <a:gd name="connsiteX38" fmla="*/ 596749 w 1554686"/>
                                  <a:gd name="connsiteY38" fmla="*/ 134389 h 434179"/>
                                  <a:gd name="connsiteX39" fmla="*/ 612452 w 1554686"/>
                                  <a:gd name="connsiteY39" fmla="*/ 196415 h 434179"/>
                                  <a:gd name="connsiteX40" fmla="*/ 628156 w 1554686"/>
                                  <a:gd name="connsiteY40" fmla="*/ 217090 h 434179"/>
                                  <a:gd name="connsiteX41" fmla="*/ 643860 w 1554686"/>
                                  <a:gd name="connsiteY41" fmla="*/ 113714 h 434179"/>
                                  <a:gd name="connsiteX42" fmla="*/ 659564 w 1554686"/>
                                  <a:gd name="connsiteY42" fmla="*/ 206752 h 434179"/>
                                  <a:gd name="connsiteX43" fmla="*/ 675268 w 1554686"/>
                                  <a:gd name="connsiteY43" fmla="*/ 62026 h 434179"/>
                                  <a:gd name="connsiteX44" fmla="*/ 690972 w 1554686"/>
                                  <a:gd name="connsiteY44" fmla="*/ 144727 h 434179"/>
                                  <a:gd name="connsiteX45" fmla="*/ 706676 w 1554686"/>
                                  <a:gd name="connsiteY45" fmla="*/ 165402 h 434179"/>
                                  <a:gd name="connsiteX46" fmla="*/ 722380 w 1554686"/>
                                  <a:gd name="connsiteY46" fmla="*/ 124051 h 434179"/>
                                  <a:gd name="connsiteX47" fmla="*/ 738084 w 1554686"/>
                                  <a:gd name="connsiteY47" fmla="*/ 124051 h 434179"/>
                                  <a:gd name="connsiteX48" fmla="*/ 753787 w 1554686"/>
                                  <a:gd name="connsiteY48" fmla="*/ 155064 h 434179"/>
                                  <a:gd name="connsiteX49" fmla="*/ 769491 w 1554686"/>
                                  <a:gd name="connsiteY49" fmla="*/ 217090 h 434179"/>
                                  <a:gd name="connsiteX50" fmla="*/ 785196 w 1554686"/>
                                  <a:gd name="connsiteY50" fmla="*/ 103376 h 434179"/>
                                  <a:gd name="connsiteX51" fmla="*/ 800899 w 1554686"/>
                                  <a:gd name="connsiteY51" fmla="*/ 165402 h 434179"/>
                                  <a:gd name="connsiteX52" fmla="*/ 816603 w 1554686"/>
                                  <a:gd name="connsiteY52" fmla="*/ 165402 h 434179"/>
                                  <a:gd name="connsiteX53" fmla="*/ 832307 w 1554686"/>
                                  <a:gd name="connsiteY53" fmla="*/ 175739 h 434179"/>
                                  <a:gd name="connsiteX54" fmla="*/ 848011 w 1554686"/>
                                  <a:gd name="connsiteY54" fmla="*/ 93038 h 434179"/>
                                  <a:gd name="connsiteX55" fmla="*/ 863715 w 1554686"/>
                                  <a:gd name="connsiteY55" fmla="*/ 103376 h 434179"/>
                                  <a:gd name="connsiteX56" fmla="*/ 879419 w 1554686"/>
                                  <a:gd name="connsiteY56" fmla="*/ 124051 h 434179"/>
                                  <a:gd name="connsiteX57" fmla="*/ 895123 w 1554686"/>
                                  <a:gd name="connsiteY57" fmla="*/ 103376 h 434179"/>
                                  <a:gd name="connsiteX58" fmla="*/ 910827 w 1554686"/>
                                  <a:gd name="connsiteY58" fmla="*/ 62026 h 434179"/>
                                  <a:gd name="connsiteX59" fmla="*/ 926531 w 1554686"/>
                                  <a:gd name="connsiteY59" fmla="*/ 196415 h 434179"/>
                                  <a:gd name="connsiteX60" fmla="*/ 942234 w 1554686"/>
                                  <a:gd name="connsiteY60" fmla="*/ 103376 h 434179"/>
                                  <a:gd name="connsiteX61" fmla="*/ 957938 w 1554686"/>
                                  <a:gd name="connsiteY61" fmla="*/ 113714 h 434179"/>
                                  <a:gd name="connsiteX62" fmla="*/ 973642 w 1554686"/>
                                  <a:gd name="connsiteY62" fmla="*/ 31013 h 434179"/>
                                  <a:gd name="connsiteX63" fmla="*/ 989346 w 1554686"/>
                                  <a:gd name="connsiteY63" fmla="*/ 124051 h 434179"/>
                                  <a:gd name="connsiteX64" fmla="*/ 1005050 w 1554686"/>
                                  <a:gd name="connsiteY64" fmla="*/ 237765 h 434179"/>
                                  <a:gd name="connsiteX65" fmla="*/ 1020754 w 1554686"/>
                                  <a:gd name="connsiteY65" fmla="*/ 237765 h 434179"/>
                                  <a:gd name="connsiteX66" fmla="*/ 1036458 w 1554686"/>
                                  <a:gd name="connsiteY66" fmla="*/ 186077 h 434179"/>
                                  <a:gd name="connsiteX67" fmla="*/ 1052162 w 1554686"/>
                                  <a:gd name="connsiteY67" fmla="*/ 196415 h 434179"/>
                                  <a:gd name="connsiteX68" fmla="*/ 1067866 w 1554686"/>
                                  <a:gd name="connsiteY68" fmla="*/ 165402 h 434179"/>
                                  <a:gd name="connsiteX69" fmla="*/ 1083570 w 1554686"/>
                                  <a:gd name="connsiteY69" fmla="*/ 155064 h 434179"/>
                                  <a:gd name="connsiteX70" fmla="*/ 1099273 w 1554686"/>
                                  <a:gd name="connsiteY70" fmla="*/ 124051 h 434179"/>
                                  <a:gd name="connsiteX71" fmla="*/ 1114978 w 1554686"/>
                                  <a:gd name="connsiteY71" fmla="*/ 248103 h 434179"/>
                                  <a:gd name="connsiteX72" fmla="*/ 1130681 w 1554686"/>
                                  <a:gd name="connsiteY72" fmla="*/ 124051 h 434179"/>
                                  <a:gd name="connsiteX73" fmla="*/ 1146385 w 1554686"/>
                                  <a:gd name="connsiteY73" fmla="*/ 175739 h 434179"/>
                                  <a:gd name="connsiteX74" fmla="*/ 1162089 w 1554686"/>
                                  <a:gd name="connsiteY74" fmla="*/ 227427 h 434179"/>
                                  <a:gd name="connsiteX75" fmla="*/ 1177793 w 1554686"/>
                                  <a:gd name="connsiteY75" fmla="*/ 186077 h 434179"/>
                                  <a:gd name="connsiteX76" fmla="*/ 1193497 w 1554686"/>
                                  <a:gd name="connsiteY76" fmla="*/ 134389 h 434179"/>
                                  <a:gd name="connsiteX77" fmla="*/ 1209201 w 1554686"/>
                                  <a:gd name="connsiteY77" fmla="*/ 227427 h 434179"/>
                                  <a:gd name="connsiteX78" fmla="*/ 1224905 w 1554686"/>
                                  <a:gd name="connsiteY78" fmla="*/ 144727 h 434179"/>
                                  <a:gd name="connsiteX79" fmla="*/ 1240608 w 1554686"/>
                                  <a:gd name="connsiteY79" fmla="*/ 217090 h 434179"/>
                                  <a:gd name="connsiteX80" fmla="*/ 1256313 w 1554686"/>
                                  <a:gd name="connsiteY80" fmla="*/ 227427 h 434179"/>
                                  <a:gd name="connsiteX81" fmla="*/ 1272017 w 1554686"/>
                                  <a:gd name="connsiteY81" fmla="*/ 155064 h 434179"/>
                                  <a:gd name="connsiteX82" fmla="*/ 1287720 w 1554686"/>
                                  <a:gd name="connsiteY82" fmla="*/ 103376 h 434179"/>
                                  <a:gd name="connsiteX83" fmla="*/ 1303424 w 1554686"/>
                                  <a:gd name="connsiteY83" fmla="*/ 155064 h 434179"/>
                                  <a:gd name="connsiteX84" fmla="*/ 1319128 w 1554686"/>
                                  <a:gd name="connsiteY84" fmla="*/ 165402 h 434179"/>
                                  <a:gd name="connsiteX85" fmla="*/ 1334832 w 1554686"/>
                                  <a:gd name="connsiteY85" fmla="*/ 134389 h 434179"/>
                                  <a:gd name="connsiteX86" fmla="*/ 1350536 w 1554686"/>
                                  <a:gd name="connsiteY86" fmla="*/ 144727 h 434179"/>
                                  <a:gd name="connsiteX87" fmla="*/ 1366240 w 1554686"/>
                                  <a:gd name="connsiteY87" fmla="*/ 134389 h 434179"/>
                                  <a:gd name="connsiteX88" fmla="*/ 1381944 w 1554686"/>
                                  <a:gd name="connsiteY88" fmla="*/ 124051 h 434179"/>
                                  <a:gd name="connsiteX89" fmla="*/ 1397648 w 1554686"/>
                                  <a:gd name="connsiteY89" fmla="*/ 103376 h 434179"/>
                                  <a:gd name="connsiteX90" fmla="*/ 1413352 w 1554686"/>
                                  <a:gd name="connsiteY90" fmla="*/ 206752 h 434179"/>
                                  <a:gd name="connsiteX91" fmla="*/ 1429055 w 1554686"/>
                                  <a:gd name="connsiteY91" fmla="*/ 62026 h 434179"/>
                                  <a:gd name="connsiteX92" fmla="*/ 1444759 w 1554686"/>
                                  <a:gd name="connsiteY92" fmla="*/ 144727 h 434179"/>
                                  <a:gd name="connsiteX93" fmla="*/ 1460463 w 1554686"/>
                                  <a:gd name="connsiteY93" fmla="*/ 186077 h 434179"/>
                                  <a:gd name="connsiteX94" fmla="*/ 1476167 w 1554686"/>
                                  <a:gd name="connsiteY94" fmla="*/ 41350 h 434179"/>
                                  <a:gd name="connsiteX95" fmla="*/ 1491871 w 1554686"/>
                                  <a:gd name="connsiteY95" fmla="*/ 196415 h 434179"/>
                                  <a:gd name="connsiteX96" fmla="*/ 1507575 w 1554686"/>
                                  <a:gd name="connsiteY96" fmla="*/ 62026 h 434179"/>
                                  <a:gd name="connsiteX97" fmla="*/ 1523279 w 1554686"/>
                                  <a:gd name="connsiteY97" fmla="*/ 155064 h 434179"/>
                                  <a:gd name="connsiteX98" fmla="*/ 1538983 w 1554686"/>
                                  <a:gd name="connsiteY98" fmla="*/ 217090 h 434179"/>
                                  <a:gd name="connsiteX99" fmla="*/ 1554687 w 1554686"/>
                                  <a:gd name="connsiteY99" fmla="*/ 196415 h 43417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554686" h="434179">
                                    <a:moveTo>
                                      <a:pt x="0" y="351479"/>
                                    </a:moveTo>
                                    <a:lnTo>
                                      <a:pt x="15704" y="403167"/>
                                    </a:lnTo>
                                    <a:lnTo>
                                      <a:pt x="31408" y="372154"/>
                                    </a:lnTo>
                                    <a:lnTo>
                                      <a:pt x="47112" y="320466"/>
                                    </a:lnTo>
                                    <a:lnTo>
                                      <a:pt x="62816" y="248103"/>
                                    </a:lnTo>
                                    <a:lnTo>
                                      <a:pt x="78519" y="330803"/>
                                    </a:lnTo>
                                    <a:lnTo>
                                      <a:pt x="94223" y="330803"/>
                                    </a:lnTo>
                                    <a:lnTo>
                                      <a:pt x="109928" y="310128"/>
                                    </a:lnTo>
                                    <a:lnTo>
                                      <a:pt x="125631" y="434179"/>
                                    </a:lnTo>
                                    <a:lnTo>
                                      <a:pt x="141335" y="320466"/>
                                    </a:lnTo>
                                    <a:lnTo>
                                      <a:pt x="157039" y="113714"/>
                                    </a:lnTo>
                                    <a:lnTo>
                                      <a:pt x="172743" y="175739"/>
                                    </a:lnTo>
                                    <a:lnTo>
                                      <a:pt x="188447" y="237765"/>
                                    </a:lnTo>
                                    <a:lnTo>
                                      <a:pt x="204151" y="113714"/>
                                    </a:lnTo>
                                    <a:lnTo>
                                      <a:pt x="219855" y="93038"/>
                                    </a:lnTo>
                                    <a:lnTo>
                                      <a:pt x="235559" y="155064"/>
                                    </a:lnTo>
                                    <a:lnTo>
                                      <a:pt x="251263" y="175739"/>
                                    </a:lnTo>
                                    <a:lnTo>
                                      <a:pt x="266966" y="31013"/>
                                    </a:lnTo>
                                    <a:lnTo>
                                      <a:pt x="282670" y="113714"/>
                                    </a:lnTo>
                                    <a:lnTo>
                                      <a:pt x="298374" y="186077"/>
                                    </a:lnTo>
                                    <a:lnTo>
                                      <a:pt x="314078" y="113714"/>
                                    </a:lnTo>
                                    <a:lnTo>
                                      <a:pt x="329782" y="82701"/>
                                    </a:lnTo>
                                    <a:lnTo>
                                      <a:pt x="345486" y="20675"/>
                                    </a:lnTo>
                                    <a:lnTo>
                                      <a:pt x="361190" y="82701"/>
                                    </a:lnTo>
                                    <a:lnTo>
                                      <a:pt x="376894" y="124051"/>
                                    </a:lnTo>
                                    <a:lnTo>
                                      <a:pt x="392598" y="0"/>
                                    </a:lnTo>
                                    <a:lnTo>
                                      <a:pt x="408302" y="72363"/>
                                    </a:lnTo>
                                    <a:lnTo>
                                      <a:pt x="424005" y="113714"/>
                                    </a:lnTo>
                                    <a:lnTo>
                                      <a:pt x="439710" y="41350"/>
                                    </a:lnTo>
                                    <a:lnTo>
                                      <a:pt x="455413" y="72363"/>
                                    </a:lnTo>
                                    <a:lnTo>
                                      <a:pt x="471117" y="103376"/>
                                    </a:lnTo>
                                    <a:lnTo>
                                      <a:pt x="486821" y="62026"/>
                                    </a:lnTo>
                                    <a:lnTo>
                                      <a:pt x="502525" y="113714"/>
                                    </a:lnTo>
                                    <a:lnTo>
                                      <a:pt x="518229" y="175739"/>
                                    </a:lnTo>
                                    <a:lnTo>
                                      <a:pt x="533933" y="103376"/>
                                    </a:lnTo>
                                    <a:lnTo>
                                      <a:pt x="549637" y="113714"/>
                                    </a:lnTo>
                                    <a:lnTo>
                                      <a:pt x="565340" y="124051"/>
                                    </a:lnTo>
                                    <a:lnTo>
                                      <a:pt x="581045" y="258440"/>
                                    </a:lnTo>
                                    <a:lnTo>
                                      <a:pt x="596749" y="134389"/>
                                    </a:lnTo>
                                    <a:lnTo>
                                      <a:pt x="612452" y="196415"/>
                                    </a:lnTo>
                                    <a:lnTo>
                                      <a:pt x="628156" y="217090"/>
                                    </a:lnTo>
                                    <a:lnTo>
                                      <a:pt x="643860" y="113714"/>
                                    </a:lnTo>
                                    <a:lnTo>
                                      <a:pt x="659564" y="206752"/>
                                    </a:lnTo>
                                    <a:lnTo>
                                      <a:pt x="675268" y="62026"/>
                                    </a:lnTo>
                                    <a:lnTo>
                                      <a:pt x="690972" y="144727"/>
                                    </a:lnTo>
                                    <a:lnTo>
                                      <a:pt x="706676" y="165402"/>
                                    </a:lnTo>
                                    <a:lnTo>
                                      <a:pt x="722380" y="124051"/>
                                    </a:lnTo>
                                    <a:lnTo>
                                      <a:pt x="738084" y="124051"/>
                                    </a:lnTo>
                                    <a:lnTo>
                                      <a:pt x="753787" y="155064"/>
                                    </a:lnTo>
                                    <a:lnTo>
                                      <a:pt x="769491" y="217090"/>
                                    </a:lnTo>
                                    <a:lnTo>
                                      <a:pt x="785196" y="103376"/>
                                    </a:lnTo>
                                    <a:lnTo>
                                      <a:pt x="800899" y="165402"/>
                                    </a:lnTo>
                                    <a:lnTo>
                                      <a:pt x="816603" y="165402"/>
                                    </a:lnTo>
                                    <a:lnTo>
                                      <a:pt x="832307" y="175739"/>
                                    </a:lnTo>
                                    <a:lnTo>
                                      <a:pt x="848011" y="93038"/>
                                    </a:lnTo>
                                    <a:lnTo>
                                      <a:pt x="863715" y="103376"/>
                                    </a:lnTo>
                                    <a:lnTo>
                                      <a:pt x="879419" y="124051"/>
                                    </a:lnTo>
                                    <a:lnTo>
                                      <a:pt x="895123" y="103376"/>
                                    </a:lnTo>
                                    <a:lnTo>
                                      <a:pt x="910827" y="62026"/>
                                    </a:lnTo>
                                    <a:lnTo>
                                      <a:pt x="926531" y="196415"/>
                                    </a:lnTo>
                                    <a:lnTo>
                                      <a:pt x="942234" y="103376"/>
                                    </a:lnTo>
                                    <a:lnTo>
                                      <a:pt x="957938" y="113714"/>
                                    </a:lnTo>
                                    <a:lnTo>
                                      <a:pt x="973642" y="31013"/>
                                    </a:lnTo>
                                    <a:lnTo>
                                      <a:pt x="989346" y="124051"/>
                                    </a:lnTo>
                                    <a:lnTo>
                                      <a:pt x="1005050" y="237765"/>
                                    </a:lnTo>
                                    <a:lnTo>
                                      <a:pt x="1020754" y="237765"/>
                                    </a:lnTo>
                                    <a:lnTo>
                                      <a:pt x="1036458" y="186077"/>
                                    </a:lnTo>
                                    <a:lnTo>
                                      <a:pt x="1052162" y="196415"/>
                                    </a:lnTo>
                                    <a:lnTo>
                                      <a:pt x="1067866" y="165402"/>
                                    </a:lnTo>
                                    <a:lnTo>
                                      <a:pt x="1083570" y="155064"/>
                                    </a:lnTo>
                                    <a:lnTo>
                                      <a:pt x="1099273" y="124051"/>
                                    </a:lnTo>
                                    <a:lnTo>
                                      <a:pt x="1114978" y="248103"/>
                                    </a:lnTo>
                                    <a:lnTo>
                                      <a:pt x="1130681" y="124051"/>
                                    </a:lnTo>
                                    <a:lnTo>
                                      <a:pt x="1146385" y="175739"/>
                                    </a:lnTo>
                                    <a:lnTo>
                                      <a:pt x="1162089" y="227427"/>
                                    </a:lnTo>
                                    <a:lnTo>
                                      <a:pt x="1177793" y="186077"/>
                                    </a:lnTo>
                                    <a:lnTo>
                                      <a:pt x="1193497" y="134389"/>
                                    </a:lnTo>
                                    <a:lnTo>
                                      <a:pt x="1209201" y="227427"/>
                                    </a:lnTo>
                                    <a:lnTo>
                                      <a:pt x="1224905" y="144727"/>
                                    </a:lnTo>
                                    <a:lnTo>
                                      <a:pt x="1240608" y="217090"/>
                                    </a:lnTo>
                                    <a:lnTo>
                                      <a:pt x="1256313" y="227427"/>
                                    </a:lnTo>
                                    <a:lnTo>
                                      <a:pt x="1272017" y="155064"/>
                                    </a:lnTo>
                                    <a:lnTo>
                                      <a:pt x="1287720" y="103376"/>
                                    </a:lnTo>
                                    <a:lnTo>
                                      <a:pt x="1303424" y="155064"/>
                                    </a:lnTo>
                                    <a:lnTo>
                                      <a:pt x="1319128" y="165402"/>
                                    </a:lnTo>
                                    <a:lnTo>
                                      <a:pt x="1334832" y="134389"/>
                                    </a:lnTo>
                                    <a:lnTo>
                                      <a:pt x="1350536" y="144727"/>
                                    </a:lnTo>
                                    <a:lnTo>
                                      <a:pt x="1366240" y="134389"/>
                                    </a:lnTo>
                                    <a:lnTo>
                                      <a:pt x="1381944" y="124051"/>
                                    </a:lnTo>
                                    <a:lnTo>
                                      <a:pt x="1397648" y="103376"/>
                                    </a:lnTo>
                                    <a:lnTo>
                                      <a:pt x="1413352" y="206752"/>
                                    </a:lnTo>
                                    <a:lnTo>
                                      <a:pt x="1429055" y="62026"/>
                                    </a:lnTo>
                                    <a:lnTo>
                                      <a:pt x="1444759" y="144727"/>
                                    </a:lnTo>
                                    <a:lnTo>
                                      <a:pt x="1460463" y="186077"/>
                                    </a:lnTo>
                                    <a:lnTo>
                                      <a:pt x="1476167" y="41350"/>
                                    </a:lnTo>
                                    <a:lnTo>
                                      <a:pt x="1491871" y="196415"/>
                                    </a:lnTo>
                                    <a:lnTo>
                                      <a:pt x="1507575" y="62026"/>
                                    </a:lnTo>
                                    <a:lnTo>
                                      <a:pt x="1523279" y="155064"/>
                                    </a:lnTo>
                                    <a:lnTo>
                                      <a:pt x="1538983" y="217090"/>
                                    </a:lnTo>
                                    <a:lnTo>
                                      <a:pt x="1554687" y="196415"/>
                                    </a:lnTo>
                                  </a:path>
                                </a:pathLst>
                              </a:custGeom>
                              <a:noFill/>
                              <a:ln w="5993" cap="sq">
                                <a:solidFill>
                                  <a:srgbClr val="FF7F0E"/>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36" name="Freeform: Shape 4736"/>
                            <wps:cNvSpPr/>
                            <wps:spPr>
                              <a:xfrm>
                                <a:off x="4987620" y="7058618"/>
                                <a:ext cx="1554686" cy="568568"/>
                              </a:xfrm>
                              <a:custGeom>
                                <a:avLst/>
                                <a:gdLst>
                                  <a:gd name="connsiteX0" fmla="*/ 0 w 1554686"/>
                                  <a:gd name="connsiteY0" fmla="*/ 475530 h 568568"/>
                                  <a:gd name="connsiteX1" fmla="*/ 15704 w 1554686"/>
                                  <a:gd name="connsiteY1" fmla="*/ 496205 h 568568"/>
                                  <a:gd name="connsiteX2" fmla="*/ 31408 w 1554686"/>
                                  <a:gd name="connsiteY2" fmla="*/ 516880 h 568568"/>
                                  <a:gd name="connsiteX3" fmla="*/ 47112 w 1554686"/>
                                  <a:gd name="connsiteY3" fmla="*/ 496205 h 568568"/>
                                  <a:gd name="connsiteX4" fmla="*/ 62816 w 1554686"/>
                                  <a:gd name="connsiteY4" fmla="*/ 568568 h 568568"/>
                                  <a:gd name="connsiteX5" fmla="*/ 78519 w 1554686"/>
                                  <a:gd name="connsiteY5" fmla="*/ 475530 h 568568"/>
                                  <a:gd name="connsiteX6" fmla="*/ 94223 w 1554686"/>
                                  <a:gd name="connsiteY6" fmla="*/ 413504 h 568568"/>
                                  <a:gd name="connsiteX7" fmla="*/ 109928 w 1554686"/>
                                  <a:gd name="connsiteY7" fmla="*/ 485868 h 568568"/>
                                  <a:gd name="connsiteX8" fmla="*/ 125631 w 1554686"/>
                                  <a:gd name="connsiteY8" fmla="*/ 186077 h 568568"/>
                                  <a:gd name="connsiteX9" fmla="*/ 141335 w 1554686"/>
                                  <a:gd name="connsiteY9" fmla="*/ 299791 h 568568"/>
                                  <a:gd name="connsiteX10" fmla="*/ 157039 w 1554686"/>
                                  <a:gd name="connsiteY10" fmla="*/ 227427 h 568568"/>
                                  <a:gd name="connsiteX11" fmla="*/ 172743 w 1554686"/>
                                  <a:gd name="connsiteY11" fmla="*/ 310128 h 568568"/>
                                  <a:gd name="connsiteX12" fmla="*/ 188447 w 1554686"/>
                                  <a:gd name="connsiteY12" fmla="*/ 351479 h 568568"/>
                                  <a:gd name="connsiteX13" fmla="*/ 204151 w 1554686"/>
                                  <a:gd name="connsiteY13" fmla="*/ 392829 h 568568"/>
                                  <a:gd name="connsiteX14" fmla="*/ 219855 w 1554686"/>
                                  <a:gd name="connsiteY14" fmla="*/ 330803 h 568568"/>
                                  <a:gd name="connsiteX15" fmla="*/ 235559 w 1554686"/>
                                  <a:gd name="connsiteY15" fmla="*/ 258440 h 568568"/>
                                  <a:gd name="connsiteX16" fmla="*/ 251263 w 1554686"/>
                                  <a:gd name="connsiteY16" fmla="*/ 144727 h 568568"/>
                                  <a:gd name="connsiteX17" fmla="*/ 266966 w 1554686"/>
                                  <a:gd name="connsiteY17" fmla="*/ 258440 h 568568"/>
                                  <a:gd name="connsiteX18" fmla="*/ 282670 w 1554686"/>
                                  <a:gd name="connsiteY18" fmla="*/ 165402 h 568568"/>
                                  <a:gd name="connsiteX19" fmla="*/ 298374 w 1554686"/>
                                  <a:gd name="connsiteY19" fmla="*/ 196415 h 568568"/>
                                  <a:gd name="connsiteX20" fmla="*/ 314078 w 1554686"/>
                                  <a:gd name="connsiteY20" fmla="*/ 196415 h 568568"/>
                                  <a:gd name="connsiteX21" fmla="*/ 329782 w 1554686"/>
                                  <a:gd name="connsiteY21" fmla="*/ 0 h 568568"/>
                                  <a:gd name="connsiteX22" fmla="*/ 345486 w 1554686"/>
                                  <a:gd name="connsiteY22" fmla="*/ 175739 h 568568"/>
                                  <a:gd name="connsiteX23" fmla="*/ 361190 w 1554686"/>
                                  <a:gd name="connsiteY23" fmla="*/ 113714 h 568568"/>
                                  <a:gd name="connsiteX24" fmla="*/ 376894 w 1554686"/>
                                  <a:gd name="connsiteY24" fmla="*/ 124051 h 568568"/>
                                  <a:gd name="connsiteX25" fmla="*/ 392598 w 1554686"/>
                                  <a:gd name="connsiteY25" fmla="*/ 237765 h 568568"/>
                                  <a:gd name="connsiteX26" fmla="*/ 408302 w 1554686"/>
                                  <a:gd name="connsiteY26" fmla="*/ 144727 h 568568"/>
                                  <a:gd name="connsiteX27" fmla="*/ 424005 w 1554686"/>
                                  <a:gd name="connsiteY27" fmla="*/ 124051 h 568568"/>
                                  <a:gd name="connsiteX28" fmla="*/ 439710 w 1554686"/>
                                  <a:gd name="connsiteY28" fmla="*/ 124051 h 568568"/>
                                  <a:gd name="connsiteX29" fmla="*/ 455413 w 1554686"/>
                                  <a:gd name="connsiteY29" fmla="*/ 144727 h 568568"/>
                                  <a:gd name="connsiteX30" fmla="*/ 471117 w 1554686"/>
                                  <a:gd name="connsiteY30" fmla="*/ 165402 h 568568"/>
                                  <a:gd name="connsiteX31" fmla="*/ 486821 w 1554686"/>
                                  <a:gd name="connsiteY31" fmla="*/ 144727 h 568568"/>
                                  <a:gd name="connsiteX32" fmla="*/ 502525 w 1554686"/>
                                  <a:gd name="connsiteY32" fmla="*/ 10338 h 568568"/>
                                  <a:gd name="connsiteX33" fmla="*/ 518229 w 1554686"/>
                                  <a:gd name="connsiteY33" fmla="*/ 124051 h 568568"/>
                                  <a:gd name="connsiteX34" fmla="*/ 533933 w 1554686"/>
                                  <a:gd name="connsiteY34" fmla="*/ 258440 h 568568"/>
                                  <a:gd name="connsiteX35" fmla="*/ 549637 w 1554686"/>
                                  <a:gd name="connsiteY35" fmla="*/ 124051 h 568568"/>
                                  <a:gd name="connsiteX36" fmla="*/ 565340 w 1554686"/>
                                  <a:gd name="connsiteY36" fmla="*/ 310128 h 568568"/>
                                  <a:gd name="connsiteX37" fmla="*/ 581045 w 1554686"/>
                                  <a:gd name="connsiteY37" fmla="*/ 165402 h 568568"/>
                                  <a:gd name="connsiteX38" fmla="*/ 596749 w 1554686"/>
                                  <a:gd name="connsiteY38" fmla="*/ 144727 h 568568"/>
                                  <a:gd name="connsiteX39" fmla="*/ 612452 w 1554686"/>
                                  <a:gd name="connsiteY39" fmla="*/ 196415 h 568568"/>
                                  <a:gd name="connsiteX40" fmla="*/ 628156 w 1554686"/>
                                  <a:gd name="connsiteY40" fmla="*/ 186077 h 568568"/>
                                  <a:gd name="connsiteX41" fmla="*/ 643860 w 1554686"/>
                                  <a:gd name="connsiteY41" fmla="*/ 206752 h 568568"/>
                                  <a:gd name="connsiteX42" fmla="*/ 659564 w 1554686"/>
                                  <a:gd name="connsiteY42" fmla="*/ 165402 h 568568"/>
                                  <a:gd name="connsiteX43" fmla="*/ 675268 w 1554686"/>
                                  <a:gd name="connsiteY43" fmla="*/ 165402 h 568568"/>
                                  <a:gd name="connsiteX44" fmla="*/ 690972 w 1554686"/>
                                  <a:gd name="connsiteY44" fmla="*/ 196415 h 568568"/>
                                  <a:gd name="connsiteX45" fmla="*/ 706676 w 1554686"/>
                                  <a:gd name="connsiteY45" fmla="*/ 248103 h 568568"/>
                                  <a:gd name="connsiteX46" fmla="*/ 722380 w 1554686"/>
                                  <a:gd name="connsiteY46" fmla="*/ 165402 h 568568"/>
                                  <a:gd name="connsiteX47" fmla="*/ 738084 w 1554686"/>
                                  <a:gd name="connsiteY47" fmla="*/ 248103 h 568568"/>
                                  <a:gd name="connsiteX48" fmla="*/ 753787 w 1554686"/>
                                  <a:gd name="connsiteY48" fmla="*/ 268778 h 568568"/>
                                  <a:gd name="connsiteX49" fmla="*/ 769491 w 1554686"/>
                                  <a:gd name="connsiteY49" fmla="*/ 186077 h 568568"/>
                                  <a:gd name="connsiteX50" fmla="*/ 785196 w 1554686"/>
                                  <a:gd name="connsiteY50" fmla="*/ 196415 h 568568"/>
                                  <a:gd name="connsiteX51" fmla="*/ 800899 w 1554686"/>
                                  <a:gd name="connsiteY51" fmla="*/ 186077 h 568568"/>
                                  <a:gd name="connsiteX52" fmla="*/ 816603 w 1554686"/>
                                  <a:gd name="connsiteY52" fmla="*/ 268778 h 568568"/>
                                  <a:gd name="connsiteX53" fmla="*/ 832307 w 1554686"/>
                                  <a:gd name="connsiteY53" fmla="*/ 248103 h 568568"/>
                                  <a:gd name="connsiteX54" fmla="*/ 848011 w 1554686"/>
                                  <a:gd name="connsiteY54" fmla="*/ 351479 h 568568"/>
                                  <a:gd name="connsiteX55" fmla="*/ 863715 w 1554686"/>
                                  <a:gd name="connsiteY55" fmla="*/ 217090 h 568568"/>
                                  <a:gd name="connsiteX56" fmla="*/ 879419 w 1554686"/>
                                  <a:gd name="connsiteY56" fmla="*/ 258440 h 568568"/>
                                  <a:gd name="connsiteX57" fmla="*/ 895123 w 1554686"/>
                                  <a:gd name="connsiteY57" fmla="*/ 134389 h 568568"/>
                                  <a:gd name="connsiteX58" fmla="*/ 910827 w 1554686"/>
                                  <a:gd name="connsiteY58" fmla="*/ 217090 h 568568"/>
                                  <a:gd name="connsiteX59" fmla="*/ 926531 w 1554686"/>
                                  <a:gd name="connsiteY59" fmla="*/ 155064 h 568568"/>
                                  <a:gd name="connsiteX60" fmla="*/ 942234 w 1554686"/>
                                  <a:gd name="connsiteY60" fmla="*/ 217090 h 568568"/>
                                  <a:gd name="connsiteX61" fmla="*/ 957938 w 1554686"/>
                                  <a:gd name="connsiteY61" fmla="*/ 279115 h 568568"/>
                                  <a:gd name="connsiteX62" fmla="*/ 973642 w 1554686"/>
                                  <a:gd name="connsiteY62" fmla="*/ 258440 h 568568"/>
                                  <a:gd name="connsiteX63" fmla="*/ 989346 w 1554686"/>
                                  <a:gd name="connsiteY63" fmla="*/ 258440 h 568568"/>
                                  <a:gd name="connsiteX64" fmla="*/ 1005050 w 1554686"/>
                                  <a:gd name="connsiteY64" fmla="*/ 186077 h 568568"/>
                                  <a:gd name="connsiteX65" fmla="*/ 1020754 w 1554686"/>
                                  <a:gd name="connsiteY65" fmla="*/ 258440 h 568568"/>
                                  <a:gd name="connsiteX66" fmla="*/ 1036458 w 1554686"/>
                                  <a:gd name="connsiteY66" fmla="*/ 217090 h 568568"/>
                                  <a:gd name="connsiteX67" fmla="*/ 1052162 w 1554686"/>
                                  <a:gd name="connsiteY67" fmla="*/ 144727 h 568568"/>
                                  <a:gd name="connsiteX68" fmla="*/ 1067866 w 1554686"/>
                                  <a:gd name="connsiteY68" fmla="*/ 237765 h 568568"/>
                                  <a:gd name="connsiteX69" fmla="*/ 1083570 w 1554686"/>
                                  <a:gd name="connsiteY69" fmla="*/ 227427 h 568568"/>
                                  <a:gd name="connsiteX70" fmla="*/ 1099273 w 1554686"/>
                                  <a:gd name="connsiteY70" fmla="*/ 186077 h 568568"/>
                                  <a:gd name="connsiteX71" fmla="*/ 1114978 w 1554686"/>
                                  <a:gd name="connsiteY71" fmla="*/ 175739 h 568568"/>
                                  <a:gd name="connsiteX72" fmla="*/ 1130681 w 1554686"/>
                                  <a:gd name="connsiteY72" fmla="*/ 248103 h 568568"/>
                                  <a:gd name="connsiteX73" fmla="*/ 1146385 w 1554686"/>
                                  <a:gd name="connsiteY73" fmla="*/ 155064 h 568568"/>
                                  <a:gd name="connsiteX74" fmla="*/ 1162089 w 1554686"/>
                                  <a:gd name="connsiteY74" fmla="*/ 165402 h 568568"/>
                                  <a:gd name="connsiteX75" fmla="*/ 1177793 w 1554686"/>
                                  <a:gd name="connsiteY75" fmla="*/ 165402 h 568568"/>
                                  <a:gd name="connsiteX76" fmla="*/ 1193497 w 1554686"/>
                                  <a:gd name="connsiteY76" fmla="*/ 144727 h 568568"/>
                                  <a:gd name="connsiteX77" fmla="*/ 1209201 w 1554686"/>
                                  <a:gd name="connsiteY77" fmla="*/ 258440 h 568568"/>
                                  <a:gd name="connsiteX78" fmla="*/ 1224905 w 1554686"/>
                                  <a:gd name="connsiteY78" fmla="*/ 186077 h 568568"/>
                                  <a:gd name="connsiteX79" fmla="*/ 1240608 w 1554686"/>
                                  <a:gd name="connsiteY79" fmla="*/ 268778 h 568568"/>
                                  <a:gd name="connsiteX80" fmla="*/ 1256313 w 1554686"/>
                                  <a:gd name="connsiteY80" fmla="*/ 124051 h 568568"/>
                                  <a:gd name="connsiteX81" fmla="*/ 1272017 w 1554686"/>
                                  <a:gd name="connsiteY81" fmla="*/ 227427 h 568568"/>
                                  <a:gd name="connsiteX82" fmla="*/ 1287720 w 1554686"/>
                                  <a:gd name="connsiteY82" fmla="*/ 248103 h 568568"/>
                                  <a:gd name="connsiteX83" fmla="*/ 1303424 w 1554686"/>
                                  <a:gd name="connsiteY83" fmla="*/ 258440 h 568568"/>
                                  <a:gd name="connsiteX84" fmla="*/ 1319128 w 1554686"/>
                                  <a:gd name="connsiteY84" fmla="*/ 196415 h 568568"/>
                                  <a:gd name="connsiteX85" fmla="*/ 1334832 w 1554686"/>
                                  <a:gd name="connsiteY85" fmla="*/ 217090 h 568568"/>
                                  <a:gd name="connsiteX86" fmla="*/ 1350536 w 1554686"/>
                                  <a:gd name="connsiteY86" fmla="*/ 144727 h 568568"/>
                                  <a:gd name="connsiteX87" fmla="*/ 1366240 w 1554686"/>
                                  <a:gd name="connsiteY87" fmla="*/ 206752 h 568568"/>
                                  <a:gd name="connsiteX88" fmla="*/ 1381944 w 1554686"/>
                                  <a:gd name="connsiteY88" fmla="*/ 217090 h 568568"/>
                                  <a:gd name="connsiteX89" fmla="*/ 1397648 w 1554686"/>
                                  <a:gd name="connsiteY89" fmla="*/ 206752 h 568568"/>
                                  <a:gd name="connsiteX90" fmla="*/ 1413352 w 1554686"/>
                                  <a:gd name="connsiteY90" fmla="*/ 186077 h 568568"/>
                                  <a:gd name="connsiteX91" fmla="*/ 1429055 w 1554686"/>
                                  <a:gd name="connsiteY91" fmla="*/ 310128 h 568568"/>
                                  <a:gd name="connsiteX92" fmla="*/ 1444759 w 1554686"/>
                                  <a:gd name="connsiteY92" fmla="*/ 186077 h 568568"/>
                                  <a:gd name="connsiteX93" fmla="*/ 1460463 w 1554686"/>
                                  <a:gd name="connsiteY93" fmla="*/ 196415 h 568568"/>
                                  <a:gd name="connsiteX94" fmla="*/ 1476167 w 1554686"/>
                                  <a:gd name="connsiteY94" fmla="*/ 206752 h 568568"/>
                                  <a:gd name="connsiteX95" fmla="*/ 1491871 w 1554686"/>
                                  <a:gd name="connsiteY95" fmla="*/ 186077 h 568568"/>
                                  <a:gd name="connsiteX96" fmla="*/ 1507575 w 1554686"/>
                                  <a:gd name="connsiteY96" fmla="*/ 165402 h 568568"/>
                                  <a:gd name="connsiteX97" fmla="*/ 1523279 w 1554686"/>
                                  <a:gd name="connsiteY97" fmla="*/ 124051 h 568568"/>
                                  <a:gd name="connsiteX98" fmla="*/ 1538983 w 1554686"/>
                                  <a:gd name="connsiteY98" fmla="*/ 258440 h 568568"/>
                                  <a:gd name="connsiteX99" fmla="*/ 1554687 w 1554686"/>
                                  <a:gd name="connsiteY99" fmla="*/ 237765 h 56856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554686" h="568568">
                                    <a:moveTo>
                                      <a:pt x="0" y="475530"/>
                                    </a:moveTo>
                                    <a:lnTo>
                                      <a:pt x="15704" y="496205"/>
                                    </a:lnTo>
                                    <a:lnTo>
                                      <a:pt x="31408" y="516880"/>
                                    </a:lnTo>
                                    <a:lnTo>
                                      <a:pt x="47112" y="496205"/>
                                    </a:lnTo>
                                    <a:lnTo>
                                      <a:pt x="62816" y="568568"/>
                                    </a:lnTo>
                                    <a:lnTo>
                                      <a:pt x="78519" y="475530"/>
                                    </a:lnTo>
                                    <a:lnTo>
                                      <a:pt x="94223" y="413504"/>
                                    </a:lnTo>
                                    <a:lnTo>
                                      <a:pt x="109928" y="485868"/>
                                    </a:lnTo>
                                    <a:lnTo>
                                      <a:pt x="125631" y="186077"/>
                                    </a:lnTo>
                                    <a:lnTo>
                                      <a:pt x="141335" y="299791"/>
                                    </a:lnTo>
                                    <a:lnTo>
                                      <a:pt x="157039" y="227427"/>
                                    </a:lnTo>
                                    <a:lnTo>
                                      <a:pt x="172743" y="310128"/>
                                    </a:lnTo>
                                    <a:lnTo>
                                      <a:pt x="188447" y="351479"/>
                                    </a:lnTo>
                                    <a:lnTo>
                                      <a:pt x="204151" y="392829"/>
                                    </a:lnTo>
                                    <a:lnTo>
                                      <a:pt x="219855" y="330803"/>
                                    </a:lnTo>
                                    <a:lnTo>
                                      <a:pt x="235559" y="258440"/>
                                    </a:lnTo>
                                    <a:lnTo>
                                      <a:pt x="251263" y="144727"/>
                                    </a:lnTo>
                                    <a:lnTo>
                                      <a:pt x="266966" y="258440"/>
                                    </a:lnTo>
                                    <a:lnTo>
                                      <a:pt x="282670" y="165402"/>
                                    </a:lnTo>
                                    <a:lnTo>
                                      <a:pt x="298374" y="196415"/>
                                    </a:lnTo>
                                    <a:lnTo>
                                      <a:pt x="314078" y="196415"/>
                                    </a:lnTo>
                                    <a:lnTo>
                                      <a:pt x="329782" y="0"/>
                                    </a:lnTo>
                                    <a:lnTo>
                                      <a:pt x="345486" y="175739"/>
                                    </a:lnTo>
                                    <a:lnTo>
                                      <a:pt x="361190" y="113714"/>
                                    </a:lnTo>
                                    <a:lnTo>
                                      <a:pt x="376894" y="124051"/>
                                    </a:lnTo>
                                    <a:lnTo>
                                      <a:pt x="392598" y="237765"/>
                                    </a:lnTo>
                                    <a:lnTo>
                                      <a:pt x="408302" y="144727"/>
                                    </a:lnTo>
                                    <a:lnTo>
                                      <a:pt x="424005" y="124051"/>
                                    </a:lnTo>
                                    <a:lnTo>
                                      <a:pt x="439710" y="124051"/>
                                    </a:lnTo>
                                    <a:lnTo>
                                      <a:pt x="455413" y="144727"/>
                                    </a:lnTo>
                                    <a:lnTo>
                                      <a:pt x="471117" y="165402"/>
                                    </a:lnTo>
                                    <a:lnTo>
                                      <a:pt x="486821" y="144727"/>
                                    </a:lnTo>
                                    <a:lnTo>
                                      <a:pt x="502525" y="10338"/>
                                    </a:lnTo>
                                    <a:lnTo>
                                      <a:pt x="518229" y="124051"/>
                                    </a:lnTo>
                                    <a:lnTo>
                                      <a:pt x="533933" y="258440"/>
                                    </a:lnTo>
                                    <a:lnTo>
                                      <a:pt x="549637" y="124051"/>
                                    </a:lnTo>
                                    <a:lnTo>
                                      <a:pt x="565340" y="310128"/>
                                    </a:lnTo>
                                    <a:lnTo>
                                      <a:pt x="581045" y="165402"/>
                                    </a:lnTo>
                                    <a:lnTo>
                                      <a:pt x="596749" y="144727"/>
                                    </a:lnTo>
                                    <a:lnTo>
                                      <a:pt x="612452" y="196415"/>
                                    </a:lnTo>
                                    <a:lnTo>
                                      <a:pt x="628156" y="186077"/>
                                    </a:lnTo>
                                    <a:lnTo>
                                      <a:pt x="643860" y="206752"/>
                                    </a:lnTo>
                                    <a:lnTo>
                                      <a:pt x="659564" y="165402"/>
                                    </a:lnTo>
                                    <a:lnTo>
                                      <a:pt x="675268" y="165402"/>
                                    </a:lnTo>
                                    <a:lnTo>
                                      <a:pt x="690972" y="196415"/>
                                    </a:lnTo>
                                    <a:lnTo>
                                      <a:pt x="706676" y="248103"/>
                                    </a:lnTo>
                                    <a:lnTo>
                                      <a:pt x="722380" y="165402"/>
                                    </a:lnTo>
                                    <a:lnTo>
                                      <a:pt x="738084" y="248103"/>
                                    </a:lnTo>
                                    <a:lnTo>
                                      <a:pt x="753787" y="268778"/>
                                    </a:lnTo>
                                    <a:lnTo>
                                      <a:pt x="769491" y="186077"/>
                                    </a:lnTo>
                                    <a:lnTo>
                                      <a:pt x="785196" y="196415"/>
                                    </a:lnTo>
                                    <a:lnTo>
                                      <a:pt x="800899" y="186077"/>
                                    </a:lnTo>
                                    <a:lnTo>
                                      <a:pt x="816603" y="268778"/>
                                    </a:lnTo>
                                    <a:lnTo>
                                      <a:pt x="832307" y="248103"/>
                                    </a:lnTo>
                                    <a:lnTo>
                                      <a:pt x="848011" y="351479"/>
                                    </a:lnTo>
                                    <a:lnTo>
                                      <a:pt x="863715" y="217090"/>
                                    </a:lnTo>
                                    <a:lnTo>
                                      <a:pt x="879419" y="258440"/>
                                    </a:lnTo>
                                    <a:lnTo>
                                      <a:pt x="895123" y="134389"/>
                                    </a:lnTo>
                                    <a:lnTo>
                                      <a:pt x="910827" y="217090"/>
                                    </a:lnTo>
                                    <a:lnTo>
                                      <a:pt x="926531" y="155064"/>
                                    </a:lnTo>
                                    <a:lnTo>
                                      <a:pt x="942234" y="217090"/>
                                    </a:lnTo>
                                    <a:lnTo>
                                      <a:pt x="957938" y="279115"/>
                                    </a:lnTo>
                                    <a:lnTo>
                                      <a:pt x="973642" y="258440"/>
                                    </a:lnTo>
                                    <a:lnTo>
                                      <a:pt x="989346" y="258440"/>
                                    </a:lnTo>
                                    <a:lnTo>
                                      <a:pt x="1005050" y="186077"/>
                                    </a:lnTo>
                                    <a:lnTo>
                                      <a:pt x="1020754" y="258440"/>
                                    </a:lnTo>
                                    <a:lnTo>
                                      <a:pt x="1036458" y="217090"/>
                                    </a:lnTo>
                                    <a:lnTo>
                                      <a:pt x="1052162" y="144727"/>
                                    </a:lnTo>
                                    <a:lnTo>
                                      <a:pt x="1067866" y="237765"/>
                                    </a:lnTo>
                                    <a:lnTo>
                                      <a:pt x="1083570" y="227427"/>
                                    </a:lnTo>
                                    <a:lnTo>
                                      <a:pt x="1099273" y="186077"/>
                                    </a:lnTo>
                                    <a:lnTo>
                                      <a:pt x="1114978" y="175739"/>
                                    </a:lnTo>
                                    <a:lnTo>
                                      <a:pt x="1130681" y="248103"/>
                                    </a:lnTo>
                                    <a:lnTo>
                                      <a:pt x="1146385" y="155064"/>
                                    </a:lnTo>
                                    <a:lnTo>
                                      <a:pt x="1162089" y="165402"/>
                                    </a:lnTo>
                                    <a:lnTo>
                                      <a:pt x="1177793" y="165402"/>
                                    </a:lnTo>
                                    <a:lnTo>
                                      <a:pt x="1193497" y="144727"/>
                                    </a:lnTo>
                                    <a:lnTo>
                                      <a:pt x="1209201" y="258440"/>
                                    </a:lnTo>
                                    <a:lnTo>
                                      <a:pt x="1224905" y="186077"/>
                                    </a:lnTo>
                                    <a:lnTo>
                                      <a:pt x="1240608" y="268778"/>
                                    </a:lnTo>
                                    <a:lnTo>
                                      <a:pt x="1256313" y="124051"/>
                                    </a:lnTo>
                                    <a:lnTo>
                                      <a:pt x="1272017" y="227427"/>
                                    </a:lnTo>
                                    <a:lnTo>
                                      <a:pt x="1287720" y="248103"/>
                                    </a:lnTo>
                                    <a:lnTo>
                                      <a:pt x="1303424" y="258440"/>
                                    </a:lnTo>
                                    <a:lnTo>
                                      <a:pt x="1319128" y="196415"/>
                                    </a:lnTo>
                                    <a:lnTo>
                                      <a:pt x="1334832" y="217090"/>
                                    </a:lnTo>
                                    <a:lnTo>
                                      <a:pt x="1350536" y="144727"/>
                                    </a:lnTo>
                                    <a:lnTo>
                                      <a:pt x="1366240" y="206752"/>
                                    </a:lnTo>
                                    <a:lnTo>
                                      <a:pt x="1381944" y="217090"/>
                                    </a:lnTo>
                                    <a:lnTo>
                                      <a:pt x="1397648" y="206752"/>
                                    </a:lnTo>
                                    <a:lnTo>
                                      <a:pt x="1413352" y="186077"/>
                                    </a:lnTo>
                                    <a:lnTo>
                                      <a:pt x="1429055" y="310128"/>
                                    </a:lnTo>
                                    <a:lnTo>
                                      <a:pt x="1444759" y="186077"/>
                                    </a:lnTo>
                                    <a:lnTo>
                                      <a:pt x="1460463" y="196415"/>
                                    </a:lnTo>
                                    <a:lnTo>
                                      <a:pt x="1476167" y="206752"/>
                                    </a:lnTo>
                                    <a:lnTo>
                                      <a:pt x="1491871" y="186077"/>
                                    </a:lnTo>
                                    <a:lnTo>
                                      <a:pt x="1507575" y="165402"/>
                                    </a:lnTo>
                                    <a:lnTo>
                                      <a:pt x="1523279" y="124051"/>
                                    </a:lnTo>
                                    <a:lnTo>
                                      <a:pt x="1538983" y="258440"/>
                                    </a:lnTo>
                                    <a:lnTo>
                                      <a:pt x="1554687" y="237765"/>
                                    </a:lnTo>
                                  </a:path>
                                </a:pathLst>
                              </a:custGeom>
                              <a:noFill/>
                              <a:ln w="5993" cap="sq">
                                <a:solidFill>
                                  <a:srgbClr val="2CA02C"/>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37" name="Freeform: Shape 4737"/>
                            <wps:cNvSpPr/>
                            <wps:spPr>
                              <a:xfrm>
                                <a:off x="4987620" y="7099969"/>
                                <a:ext cx="1554686" cy="558230"/>
                              </a:xfrm>
                              <a:custGeom>
                                <a:avLst/>
                                <a:gdLst>
                                  <a:gd name="connsiteX0" fmla="*/ 0 w 1554686"/>
                                  <a:gd name="connsiteY0" fmla="*/ 403167 h 558230"/>
                                  <a:gd name="connsiteX1" fmla="*/ 15704 w 1554686"/>
                                  <a:gd name="connsiteY1" fmla="*/ 527218 h 558230"/>
                                  <a:gd name="connsiteX2" fmla="*/ 31408 w 1554686"/>
                                  <a:gd name="connsiteY2" fmla="*/ 558231 h 558230"/>
                                  <a:gd name="connsiteX3" fmla="*/ 47112 w 1554686"/>
                                  <a:gd name="connsiteY3" fmla="*/ 496205 h 558230"/>
                                  <a:gd name="connsiteX4" fmla="*/ 62816 w 1554686"/>
                                  <a:gd name="connsiteY4" fmla="*/ 392829 h 558230"/>
                                  <a:gd name="connsiteX5" fmla="*/ 78519 w 1554686"/>
                                  <a:gd name="connsiteY5" fmla="*/ 454855 h 558230"/>
                                  <a:gd name="connsiteX6" fmla="*/ 94223 w 1554686"/>
                                  <a:gd name="connsiteY6" fmla="*/ 413504 h 558230"/>
                                  <a:gd name="connsiteX7" fmla="*/ 109928 w 1554686"/>
                                  <a:gd name="connsiteY7" fmla="*/ 279115 h 558230"/>
                                  <a:gd name="connsiteX8" fmla="*/ 125631 w 1554686"/>
                                  <a:gd name="connsiteY8" fmla="*/ 279115 h 558230"/>
                                  <a:gd name="connsiteX9" fmla="*/ 141335 w 1554686"/>
                                  <a:gd name="connsiteY9" fmla="*/ 310128 h 558230"/>
                                  <a:gd name="connsiteX10" fmla="*/ 157039 w 1554686"/>
                                  <a:gd name="connsiteY10" fmla="*/ 361816 h 558230"/>
                                  <a:gd name="connsiteX11" fmla="*/ 172743 w 1554686"/>
                                  <a:gd name="connsiteY11" fmla="*/ 279115 h 558230"/>
                                  <a:gd name="connsiteX12" fmla="*/ 188447 w 1554686"/>
                                  <a:gd name="connsiteY12" fmla="*/ 341141 h 558230"/>
                                  <a:gd name="connsiteX13" fmla="*/ 204151 w 1554686"/>
                                  <a:gd name="connsiteY13" fmla="*/ 258440 h 558230"/>
                                  <a:gd name="connsiteX14" fmla="*/ 219855 w 1554686"/>
                                  <a:gd name="connsiteY14" fmla="*/ 289453 h 558230"/>
                                  <a:gd name="connsiteX15" fmla="*/ 235559 w 1554686"/>
                                  <a:gd name="connsiteY15" fmla="*/ 268778 h 558230"/>
                                  <a:gd name="connsiteX16" fmla="*/ 251263 w 1554686"/>
                                  <a:gd name="connsiteY16" fmla="*/ 206752 h 558230"/>
                                  <a:gd name="connsiteX17" fmla="*/ 266966 w 1554686"/>
                                  <a:gd name="connsiteY17" fmla="*/ 258440 h 558230"/>
                                  <a:gd name="connsiteX18" fmla="*/ 282670 w 1554686"/>
                                  <a:gd name="connsiteY18" fmla="*/ 196415 h 558230"/>
                                  <a:gd name="connsiteX19" fmla="*/ 298374 w 1554686"/>
                                  <a:gd name="connsiteY19" fmla="*/ 186077 h 558230"/>
                                  <a:gd name="connsiteX20" fmla="*/ 314078 w 1554686"/>
                                  <a:gd name="connsiteY20" fmla="*/ 155064 h 558230"/>
                                  <a:gd name="connsiteX21" fmla="*/ 329782 w 1554686"/>
                                  <a:gd name="connsiteY21" fmla="*/ 51688 h 558230"/>
                                  <a:gd name="connsiteX22" fmla="*/ 345486 w 1554686"/>
                                  <a:gd name="connsiteY22" fmla="*/ 227427 h 558230"/>
                                  <a:gd name="connsiteX23" fmla="*/ 361190 w 1554686"/>
                                  <a:gd name="connsiteY23" fmla="*/ 31013 h 558230"/>
                                  <a:gd name="connsiteX24" fmla="*/ 376894 w 1554686"/>
                                  <a:gd name="connsiteY24" fmla="*/ 82701 h 558230"/>
                                  <a:gd name="connsiteX25" fmla="*/ 392598 w 1554686"/>
                                  <a:gd name="connsiteY25" fmla="*/ 124051 h 558230"/>
                                  <a:gd name="connsiteX26" fmla="*/ 408302 w 1554686"/>
                                  <a:gd name="connsiteY26" fmla="*/ 206752 h 558230"/>
                                  <a:gd name="connsiteX27" fmla="*/ 424005 w 1554686"/>
                                  <a:gd name="connsiteY27" fmla="*/ 155064 h 558230"/>
                                  <a:gd name="connsiteX28" fmla="*/ 439710 w 1554686"/>
                                  <a:gd name="connsiteY28" fmla="*/ 134389 h 558230"/>
                                  <a:gd name="connsiteX29" fmla="*/ 455413 w 1554686"/>
                                  <a:gd name="connsiteY29" fmla="*/ 165402 h 558230"/>
                                  <a:gd name="connsiteX30" fmla="*/ 471117 w 1554686"/>
                                  <a:gd name="connsiteY30" fmla="*/ 103376 h 558230"/>
                                  <a:gd name="connsiteX31" fmla="*/ 486821 w 1554686"/>
                                  <a:gd name="connsiteY31" fmla="*/ 227427 h 558230"/>
                                  <a:gd name="connsiteX32" fmla="*/ 502525 w 1554686"/>
                                  <a:gd name="connsiteY32" fmla="*/ 103376 h 558230"/>
                                  <a:gd name="connsiteX33" fmla="*/ 518229 w 1554686"/>
                                  <a:gd name="connsiteY33" fmla="*/ 41350 h 558230"/>
                                  <a:gd name="connsiteX34" fmla="*/ 533933 w 1554686"/>
                                  <a:gd name="connsiteY34" fmla="*/ 175739 h 558230"/>
                                  <a:gd name="connsiteX35" fmla="*/ 549637 w 1554686"/>
                                  <a:gd name="connsiteY35" fmla="*/ 268778 h 558230"/>
                                  <a:gd name="connsiteX36" fmla="*/ 565340 w 1554686"/>
                                  <a:gd name="connsiteY36" fmla="*/ 196415 h 558230"/>
                                  <a:gd name="connsiteX37" fmla="*/ 581045 w 1554686"/>
                                  <a:gd name="connsiteY37" fmla="*/ 227427 h 558230"/>
                                  <a:gd name="connsiteX38" fmla="*/ 596749 w 1554686"/>
                                  <a:gd name="connsiteY38" fmla="*/ 175739 h 558230"/>
                                  <a:gd name="connsiteX39" fmla="*/ 612452 w 1554686"/>
                                  <a:gd name="connsiteY39" fmla="*/ 144727 h 558230"/>
                                  <a:gd name="connsiteX40" fmla="*/ 628156 w 1554686"/>
                                  <a:gd name="connsiteY40" fmla="*/ 175739 h 558230"/>
                                  <a:gd name="connsiteX41" fmla="*/ 643860 w 1554686"/>
                                  <a:gd name="connsiteY41" fmla="*/ 175739 h 558230"/>
                                  <a:gd name="connsiteX42" fmla="*/ 659564 w 1554686"/>
                                  <a:gd name="connsiteY42" fmla="*/ 217090 h 558230"/>
                                  <a:gd name="connsiteX43" fmla="*/ 675268 w 1554686"/>
                                  <a:gd name="connsiteY43" fmla="*/ 186077 h 558230"/>
                                  <a:gd name="connsiteX44" fmla="*/ 690972 w 1554686"/>
                                  <a:gd name="connsiteY44" fmla="*/ 82701 h 558230"/>
                                  <a:gd name="connsiteX45" fmla="*/ 706676 w 1554686"/>
                                  <a:gd name="connsiteY45" fmla="*/ 279115 h 558230"/>
                                  <a:gd name="connsiteX46" fmla="*/ 722380 w 1554686"/>
                                  <a:gd name="connsiteY46" fmla="*/ 62026 h 558230"/>
                                  <a:gd name="connsiteX47" fmla="*/ 738084 w 1554686"/>
                                  <a:gd name="connsiteY47" fmla="*/ 51688 h 558230"/>
                                  <a:gd name="connsiteX48" fmla="*/ 753787 w 1554686"/>
                                  <a:gd name="connsiteY48" fmla="*/ 206752 h 558230"/>
                                  <a:gd name="connsiteX49" fmla="*/ 769491 w 1554686"/>
                                  <a:gd name="connsiteY49" fmla="*/ 196415 h 558230"/>
                                  <a:gd name="connsiteX50" fmla="*/ 785196 w 1554686"/>
                                  <a:gd name="connsiteY50" fmla="*/ 289453 h 558230"/>
                                  <a:gd name="connsiteX51" fmla="*/ 800899 w 1554686"/>
                                  <a:gd name="connsiteY51" fmla="*/ 134389 h 558230"/>
                                  <a:gd name="connsiteX52" fmla="*/ 816603 w 1554686"/>
                                  <a:gd name="connsiteY52" fmla="*/ 186077 h 558230"/>
                                  <a:gd name="connsiteX53" fmla="*/ 832307 w 1554686"/>
                                  <a:gd name="connsiteY53" fmla="*/ 155064 h 558230"/>
                                  <a:gd name="connsiteX54" fmla="*/ 848011 w 1554686"/>
                                  <a:gd name="connsiteY54" fmla="*/ 124051 h 558230"/>
                                  <a:gd name="connsiteX55" fmla="*/ 863715 w 1554686"/>
                                  <a:gd name="connsiteY55" fmla="*/ 165402 h 558230"/>
                                  <a:gd name="connsiteX56" fmla="*/ 879419 w 1554686"/>
                                  <a:gd name="connsiteY56" fmla="*/ 134389 h 558230"/>
                                  <a:gd name="connsiteX57" fmla="*/ 895123 w 1554686"/>
                                  <a:gd name="connsiteY57" fmla="*/ 217090 h 558230"/>
                                  <a:gd name="connsiteX58" fmla="*/ 910827 w 1554686"/>
                                  <a:gd name="connsiteY58" fmla="*/ 165402 h 558230"/>
                                  <a:gd name="connsiteX59" fmla="*/ 926531 w 1554686"/>
                                  <a:gd name="connsiteY59" fmla="*/ 186077 h 558230"/>
                                  <a:gd name="connsiteX60" fmla="*/ 942234 w 1554686"/>
                                  <a:gd name="connsiteY60" fmla="*/ 124051 h 558230"/>
                                  <a:gd name="connsiteX61" fmla="*/ 957938 w 1554686"/>
                                  <a:gd name="connsiteY61" fmla="*/ 165402 h 558230"/>
                                  <a:gd name="connsiteX62" fmla="*/ 973642 w 1554686"/>
                                  <a:gd name="connsiteY62" fmla="*/ 103376 h 558230"/>
                                  <a:gd name="connsiteX63" fmla="*/ 989346 w 1554686"/>
                                  <a:gd name="connsiteY63" fmla="*/ 196415 h 558230"/>
                                  <a:gd name="connsiteX64" fmla="*/ 1005050 w 1554686"/>
                                  <a:gd name="connsiteY64" fmla="*/ 206752 h 558230"/>
                                  <a:gd name="connsiteX65" fmla="*/ 1020754 w 1554686"/>
                                  <a:gd name="connsiteY65" fmla="*/ 186077 h 558230"/>
                                  <a:gd name="connsiteX66" fmla="*/ 1036458 w 1554686"/>
                                  <a:gd name="connsiteY66" fmla="*/ 124051 h 558230"/>
                                  <a:gd name="connsiteX67" fmla="*/ 1052162 w 1554686"/>
                                  <a:gd name="connsiteY67" fmla="*/ 217090 h 558230"/>
                                  <a:gd name="connsiteX68" fmla="*/ 1067866 w 1554686"/>
                                  <a:gd name="connsiteY68" fmla="*/ 144727 h 558230"/>
                                  <a:gd name="connsiteX69" fmla="*/ 1083570 w 1554686"/>
                                  <a:gd name="connsiteY69" fmla="*/ 206752 h 558230"/>
                                  <a:gd name="connsiteX70" fmla="*/ 1099273 w 1554686"/>
                                  <a:gd name="connsiteY70" fmla="*/ 206752 h 558230"/>
                                  <a:gd name="connsiteX71" fmla="*/ 1114978 w 1554686"/>
                                  <a:gd name="connsiteY71" fmla="*/ 134389 h 558230"/>
                                  <a:gd name="connsiteX72" fmla="*/ 1130681 w 1554686"/>
                                  <a:gd name="connsiteY72" fmla="*/ 113714 h 558230"/>
                                  <a:gd name="connsiteX73" fmla="*/ 1146385 w 1554686"/>
                                  <a:gd name="connsiteY73" fmla="*/ 237765 h 558230"/>
                                  <a:gd name="connsiteX74" fmla="*/ 1162089 w 1554686"/>
                                  <a:gd name="connsiteY74" fmla="*/ 165402 h 558230"/>
                                  <a:gd name="connsiteX75" fmla="*/ 1177793 w 1554686"/>
                                  <a:gd name="connsiteY75" fmla="*/ 186077 h 558230"/>
                                  <a:gd name="connsiteX76" fmla="*/ 1193497 w 1554686"/>
                                  <a:gd name="connsiteY76" fmla="*/ 10338 h 558230"/>
                                  <a:gd name="connsiteX77" fmla="*/ 1209201 w 1554686"/>
                                  <a:gd name="connsiteY77" fmla="*/ 165402 h 558230"/>
                                  <a:gd name="connsiteX78" fmla="*/ 1224905 w 1554686"/>
                                  <a:gd name="connsiteY78" fmla="*/ 175739 h 558230"/>
                                  <a:gd name="connsiteX79" fmla="*/ 1240608 w 1554686"/>
                                  <a:gd name="connsiteY79" fmla="*/ 165402 h 558230"/>
                                  <a:gd name="connsiteX80" fmla="*/ 1256313 w 1554686"/>
                                  <a:gd name="connsiteY80" fmla="*/ 155064 h 558230"/>
                                  <a:gd name="connsiteX81" fmla="*/ 1272017 w 1554686"/>
                                  <a:gd name="connsiteY81" fmla="*/ 186077 h 558230"/>
                                  <a:gd name="connsiteX82" fmla="*/ 1287720 w 1554686"/>
                                  <a:gd name="connsiteY82" fmla="*/ 196415 h 558230"/>
                                  <a:gd name="connsiteX83" fmla="*/ 1303424 w 1554686"/>
                                  <a:gd name="connsiteY83" fmla="*/ 134389 h 558230"/>
                                  <a:gd name="connsiteX84" fmla="*/ 1319128 w 1554686"/>
                                  <a:gd name="connsiteY84" fmla="*/ 144727 h 558230"/>
                                  <a:gd name="connsiteX85" fmla="*/ 1334832 w 1554686"/>
                                  <a:gd name="connsiteY85" fmla="*/ 165402 h 558230"/>
                                  <a:gd name="connsiteX86" fmla="*/ 1350536 w 1554686"/>
                                  <a:gd name="connsiteY86" fmla="*/ 134389 h 558230"/>
                                  <a:gd name="connsiteX87" fmla="*/ 1366240 w 1554686"/>
                                  <a:gd name="connsiteY87" fmla="*/ 175739 h 558230"/>
                                  <a:gd name="connsiteX88" fmla="*/ 1381944 w 1554686"/>
                                  <a:gd name="connsiteY88" fmla="*/ 186077 h 558230"/>
                                  <a:gd name="connsiteX89" fmla="*/ 1397648 w 1554686"/>
                                  <a:gd name="connsiteY89" fmla="*/ 217090 h 558230"/>
                                  <a:gd name="connsiteX90" fmla="*/ 1413352 w 1554686"/>
                                  <a:gd name="connsiteY90" fmla="*/ 134389 h 558230"/>
                                  <a:gd name="connsiteX91" fmla="*/ 1429055 w 1554686"/>
                                  <a:gd name="connsiteY91" fmla="*/ 237765 h 558230"/>
                                  <a:gd name="connsiteX92" fmla="*/ 1444759 w 1554686"/>
                                  <a:gd name="connsiteY92" fmla="*/ 0 h 558230"/>
                                  <a:gd name="connsiteX93" fmla="*/ 1460463 w 1554686"/>
                                  <a:gd name="connsiteY93" fmla="*/ 82701 h 558230"/>
                                  <a:gd name="connsiteX94" fmla="*/ 1476167 w 1554686"/>
                                  <a:gd name="connsiteY94" fmla="*/ 124051 h 558230"/>
                                  <a:gd name="connsiteX95" fmla="*/ 1491871 w 1554686"/>
                                  <a:gd name="connsiteY95" fmla="*/ 144727 h 558230"/>
                                  <a:gd name="connsiteX96" fmla="*/ 1507575 w 1554686"/>
                                  <a:gd name="connsiteY96" fmla="*/ 165402 h 558230"/>
                                  <a:gd name="connsiteX97" fmla="*/ 1523279 w 1554686"/>
                                  <a:gd name="connsiteY97" fmla="*/ 299791 h 558230"/>
                                  <a:gd name="connsiteX98" fmla="*/ 1538983 w 1554686"/>
                                  <a:gd name="connsiteY98" fmla="*/ 165402 h 558230"/>
                                  <a:gd name="connsiteX99" fmla="*/ 1554687 w 1554686"/>
                                  <a:gd name="connsiteY99" fmla="*/ 72363 h 55823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Lst>
                                <a:rect l="l" t="t" r="r" b="b"/>
                                <a:pathLst>
                                  <a:path w="1554686" h="558230">
                                    <a:moveTo>
                                      <a:pt x="0" y="403167"/>
                                    </a:moveTo>
                                    <a:lnTo>
                                      <a:pt x="15704" y="527218"/>
                                    </a:lnTo>
                                    <a:lnTo>
                                      <a:pt x="31408" y="558231"/>
                                    </a:lnTo>
                                    <a:lnTo>
                                      <a:pt x="47112" y="496205"/>
                                    </a:lnTo>
                                    <a:lnTo>
                                      <a:pt x="62816" y="392829"/>
                                    </a:lnTo>
                                    <a:lnTo>
                                      <a:pt x="78519" y="454855"/>
                                    </a:lnTo>
                                    <a:lnTo>
                                      <a:pt x="94223" y="413504"/>
                                    </a:lnTo>
                                    <a:lnTo>
                                      <a:pt x="109928" y="279115"/>
                                    </a:lnTo>
                                    <a:lnTo>
                                      <a:pt x="125631" y="279115"/>
                                    </a:lnTo>
                                    <a:lnTo>
                                      <a:pt x="141335" y="310128"/>
                                    </a:lnTo>
                                    <a:lnTo>
                                      <a:pt x="157039" y="361816"/>
                                    </a:lnTo>
                                    <a:lnTo>
                                      <a:pt x="172743" y="279115"/>
                                    </a:lnTo>
                                    <a:lnTo>
                                      <a:pt x="188447" y="341141"/>
                                    </a:lnTo>
                                    <a:lnTo>
                                      <a:pt x="204151" y="258440"/>
                                    </a:lnTo>
                                    <a:lnTo>
                                      <a:pt x="219855" y="289453"/>
                                    </a:lnTo>
                                    <a:lnTo>
                                      <a:pt x="235559" y="268778"/>
                                    </a:lnTo>
                                    <a:lnTo>
                                      <a:pt x="251263" y="206752"/>
                                    </a:lnTo>
                                    <a:lnTo>
                                      <a:pt x="266966" y="258440"/>
                                    </a:lnTo>
                                    <a:lnTo>
                                      <a:pt x="282670" y="196415"/>
                                    </a:lnTo>
                                    <a:lnTo>
                                      <a:pt x="298374" y="186077"/>
                                    </a:lnTo>
                                    <a:lnTo>
                                      <a:pt x="314078" y="155064"/>
                                    </a:lnTo>
                                    <a:lnTo>
                                      <a:pt x="329782" y="51688"/>
                                    </a:lnTo>
                                    <a:lnTo>
                                      <a:pt x="345486" y="227427"/>
                                    </a:lnTo>
                                    <a:lnTo>
                                      <a:pt x="361190" y="31013"/>
                                    </a:lnTo>
                                    <a:lnTo>
                                      <a:pt x="376894" y="82701"/>
                                    </a:lnTo>
                                    <a:lnTo>
                                      <a:pt x="392598" y="124051"/>
                                    </a:lnTo>
                                    <a:lnTo>
                                      <a:pt x="408302" y="206752"/>
                                    </a:lnTo>
                                    <a:lnTo>
                                      <a:pt x="424005" y="155064"/>
                                    </a:lnTo>
                                    <a:lnTo>
                                      <a:pt x="439710" y="134389"/>
                                    </a:lnTo>
                                    <a:lnTo>
                                      <a:pt x="455413" y="165402"/>
                                    </a:lnTo>
                                    <a:lnTo>
                                      <a:pt x="471117" y="103376"/>
                                    </a:lnTo>
                                    <a:lnTo>
                                      <a:pt x="486821" y="227427"/>
                                    </a:lnTo>
                                    <a:lnTo>
                                      <a:pt x="502525" y="103376"/>
                                    </a:lnTo>
                                    <a:lnTo>
                                      <a:pt x="518229" y="41350"/>
                                    </a:lnTo>
                                    <a:lnTo>
                                      <a:pt x="533933" y="175739"/>
                                    </a:lnTo>
                                    <a:lnTo>
                                      <a:pt x="549637" y="268778"/>
                                    </a:lnTo>
                                    <a:lnTo>
                                      <a:pt x="565340" y="196415"/>
                                    </a:lnTo>
                                    <a:lnTo>
                                      <a:pt x="581045" y="227427"/>
                                    </a:lnTo>
                                    <a:lnTo>
                                      <a:pt x="596749" y="175739"/>
                                    </a:lnTo>
                                    <a:lnTo>
                                      <a:pt x="612452" y="144727"/>
                                    </a:lnTo>
                                    <a:lnTo>
                                      <a:pt x="628156" y="175739"/>
                                    </a:lnTo>
                                    <a:lnTo>
                                      <a:pt x="643860" y="175739"/>
                                    </a:lnTo>
                                    <a:lnTo>
                                      <a:pt x="659564" y="217090"/>
                                    </a:lnTo>
                                    <a:lnTo>
                                      <a:pt x="675268" y="186077"/>
                                    </a:lnTo>
                                    <a:lnTo>
                                      <a:pt x="690972" y="82701"/>
                                    </a:lnTo>
                                    <a:lnTo>
                                      <a:pt x="706676" y="279115"/>
                                    </a:lnTo>
                                    <a:lnTo>
                                      <a:pt x="722380" y="62026"/>
                                    </a:lnTo>
                                    <a:lnTo>
                                      <a:pt x="738084" y="51688"/>
                                    </a:lnTo>
                                    <a:lnTo>
                                      <a:pt x="753787" y="206752"/>
                                    </a:lnTo>
                                    <a:lnTo>
                                      <a:pt x="769491" y="196415"/>
                                    </a:lnTo>
                                    <a:lnTo>
                                      <a:pt x="785196" y="289453"/>
                                    </a:lnTo>
                                    <a:lnTo>
                                      <a:pt x="800899" y="134389"/>
                                    </a:lnTo>
                                    <a:lnTo>
                                      <a:pt x="816603" y="186077"/>
                                    </a:lnTo>
                                    <a:lnTo>
                                      <a:pt x="832307" y="155064"/>
                                    </a:lnTo>
                                    <a:lnTo>
                                      <a:pt x="848011" y="124051"/>
                                    </a:lnTo>
                                    <a:lnTo>
                                      <a:pt x="863715" y="165402"/>
                                    </a:lnTo>
                                    <a:lnTo>
                                      <a:pt x="879419" y="134389"/>
                                    </a:lnTo>
                                    <a:lnTo>
                                      <a:pt x="895123" y="217090"/>
                                    </a:lnTo>
                                    <a:lnTo>
                                      <a:pt x="910827" y="165402"/>
                                    </a:lnTo>
                                    <a:lnTo>
                                      <a:pt x="926531" y="186077"/>
                                    </a:lnTo>
                                    <a:lnTo>
                                      <a:pt x="942234" y="124051"/>
                                    </a:lnTo>
                                    <a:lnTo>
                                      <a:pt x="957938" y="165402"/>
                                    </a:lnTo>
                                    <a:lnTo>
                                      <a:pt x="973642" y="103376"/>
                                    </a:lnTo>
                                    <a:lnTo>
                                      <a:pt x="989346" y="196415"/>
                                    </a:lnTo>
                                    <a:lnTo>
                                      <a:pt x="1005050" y="206752"/>
                                    </a:lnTo>
                                    <a:lnTo>
                                      <a:pt x="1020754" y="186077"/>
                                    </a:lnTo>
                                    <a:lnTo>
                                      <a:pt x="1036458" y="124051"/>
                                    </a:lnTo>
                                    <a:lnTo>
                                      <a:pt x="1052162" y="217090"/>
                                    </a:lnTo>
                                    <a:lnTo>
                                      <a:pt x="1067866" y="144727"/>
                                    </a:lnTo>
                                    <a:lnTo>
                                      <a:pt x="1083570" y="206752"/>
                                    </a:lnTo>
                                    <a:lnTo>
                                      <a:pt x="1099273" y="206752"/>
                                    </a:lnTo>
                                    <a:lnTo>
                                      <a:pt x="1114978" y="134389"/>
                                    </a:lnTo>
                                    <a:lnTo>
                                      <a:pt x="1130681" y="113714"/>
                                    </a:lnTo>
                                    <a:lnTo>
                                      <a:pt x="1146385" y="237765"/>
                                    </a:lnTo>
                                    <a:lnTo>
                                      <a:pt x="1162089" y="165402"/>
                                    </a:lnTo>
                                    <a:lnTo>
                                      <a:pt x="1177793" y="186077"/>
                                    </a:lnTo>
                                    <a:lnTo>
                                      <a:pt x="1193497" y="10338"/>
                                    </a:lnTo>
                                    <a:lnTo>
                                      <a:pt x="1209201" y="165402"/>
                                    </a:lnTo>
                                    <a:lnTo>
                                      <a:pt x="1224905" y="175739"/>
                                    </a:lnTo>
                                    <a:lnTo>
                                      <a:pt x="1240608" y="165402"/>
                                    </a:lnTo>
                                    <a:lnTo>
                                      <a:pt x="1256313" y="155064"/>
                                    </a:lnTo>
                                    <a:lnTo>
                                      <a:pt x="1272017" y="186077"/>
                                    </a:lnTo>
                                    <a:lnTo>
                                      <a:pt x="1287720" y="196415"/>
                                    </a:lnTo>
                                    <a:lnTo>
                                      <a:pt x="1303424" y="134389"/>
                                    </a:lnTo>
                                    <a:lnTo>
                                      <a:pt x="1319128" y="144727"/>
                                    </a:lnTo>
                                    <a:lnTo>
                                      <a:pt x="1334832" y="165402"/>
                                    </a:lnTo>
                                    <a:lnTo>
                                      <a:pt x="1350536" y="134389"/>
                                    </a:lnTo>
                                    <a:lnTo>
                                      <a:pt x="1366240" y="175739"/>
                                    </a:lnTo>
                                    <a:lnTo>
                                      <a:pt x="1381944" y="186077"/>
                                    </a:lnTo>
                                    <a:lnTo>
                                      <a:pt x="1397648" y="217090"/>
                                    </a:lnTo>
                                    <a:lnTo>
                                      <a:pt x="1413352" y="134389"/>
                                    </a:lnTo>
                                    <a:lnTo>
                                      <a:pt x="1429055" y="237765"/>
                                    </a:lnTo>
                                    <a:lnTo>
                                      <a:pt x="1444759" y="0"/>
                                    </a:lnTo>
                                    <a:lnTo>
                                      <a:pt x="1460463" y="82701"/>
                                    </a:lnTo>
                                    <a:lnTo>
                                      <a:pt x="1476167" y="124051"/>
                                    </a:lnTo>
                                    <a:lnTo>
                                      <a:pt x="1491871" y="144727"/>
                                    </a:lnTo>
                                    <a:lnTo>
                                      <a:pt x="1507575" y="165402"/>
                                    </a:lnTo>
                                    <a:lnTo>
                                      <a:pt x="1523279" y="299791"/>
                                    </a:lnTo>
                                    <a:lnTo>
                                      <a:pt x="1538983" y="165402"/>
                                    </a:lnTo>
                                    <a:lnTo>
                                      <a:pt x="1554687" y="72363"/>
                                    </a:lnTo>
                                  </a:path>
                                </a:pathLst>
                              </a:custGeom>
                              <a:noFill/>
                              <a:ln w="5993" cap="sq">
                                <a:solidFill>
                                  <a:srgbClr val="D62728"/>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38" name="Freeform: Shape 4738"/>
                            <wps:cNvSpPr/>
                            <wps:spPr>
                              <a:xfrm>
                                <a:off x="4909886" y="7028639"/>
                                <a:ext cx="4000" cy="659539"/>
                              </a:xfrm>
                              <a:custGeom>
                                <a:avLst/>
                                <a:gdLst>
                                  <a:gd name="connsiteX0" fmla="*/ 0 w 4000"/>
                                  <a:gd name="connsiteY0" fmla="*/ 659539 h 659539"/>
                                  <a:gd name="connsiteX1" fmla="*/ 0 w 4000"/>
                                  <a:gd name="connsiteY1" fmla="*/ 0 h 659539"/>
                                </a:gdLst>
                                <a:ahLst/>
                                <a:cxnLst>
                                  <a:cxn ang="0">
                                    <a:pos x="connsiteX0" y="connsiteY0"/>
                                  </a:cxn>
                                  <a:cxn ang="0">
                                    <a:pos x="connsiteX1" y="connsiteY1"/>
                                  </a:cxn>
                                </a:cxnLst>
                                <a:rect l="l" t="t" r="r" b="b"/>
                                <a:pathLst>
                                  <a:path w="4000" h="659539">
                                    <a:moveTo>
                                      <a:pt x="0" y="659539"/>
                                    </a:moveTo>
                                    <a:lnTo>
                                      <a:pt x="0" y="0"/>
                                    </a:lnTo>
                                  </a:path>
                                </a:pathLst>
                              </a:custGeom>
                              <a:noFill/>
                              <a:ln w="3196"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39" name="Freeform: Shape 4739"/>
                            <wps:cNvSpPr/>
                            <wps:spPr>
                              <a:xfrm>
                                <a:off x="6620042" y="7028639"/>
                                <a:ext cx="4000" cy="659539"/>
                              </a:xfrm>
                              <a:custGeom>
                                <a:avLst/>
                                <a:gdLst>
                                  <a:gd name="connsiteX0" fmla="*/ 0 w 4000"/>
                                  <a:gd name="connsiteY0" fmla="*/ 659539 h 659539"/>
                                  <a:gd name="connsiteX1" fmla="*/ 0 w 4000"/>
                                  <a:gd name="connsiteY1" fmla="*/ 0 h 659539"/>
                                </a:gdLst>
                                <a:ahLst/>
                                <a:cxnLst>
                                  <a:cxn ang="0">
                                    <a:pos x="connsiteX0" y="connsiteY0"/>
                                  </a:cxn>
                                  <a:cxn ang="0">
                                    <a:pos x="connsiteX1" y="connsiteY1"/>
                                  </a:cxn>
                                </a:cxnLst>
                                <a:rect l="l" t="t" r="r" b="b"/>
                                <a:pathLst>
                                  <a:path w="4000" h="659539">
                                    <a:moveTo>
                                      <a:pt x="0" y="659539"/>
                                    </a:moveTo>
                                    <a:lnTo>
                                      <a:pt x="0" y="0"/>
                                    </a:lnTo>
                                  </a:path>
                                </a:pathLst>
                              </a:custGeom>
                              <a:noFill/>
                              <a:ln w="3196"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40" name="Freeform: Shape 4740"/>
                            <wps:cNvSpPr/>
                            <wps:spPr>
                              <a:xfrm>
                                <a:off x="4909886" y="7688179"/>
                                <a:ext cx="1710155" cy="4001"/>
                              </a:xfrm>
                              <a:custGeom>
                                <a:avLst/>
                                <a:gdLst>
                                  <a:gd name="connsiteX0" fmla="*/ 0 w 1710155"/>
                                  <a:gd name="connsiteY0" fmla="*/ 0 h 4001"/>
                                  <a:gd name="connsiteX1" fmla="*/ 1710155 w 1710155"/>
                                  <a:gd name="connsiteY1" fmla="*/ 0 h 4001"/>
                                </a:gdLst>
                                <a:ahLst/>
                                <a:cxnLst>
                                  <a:cxn ang="0">
                                    <a:pos x="connsiteX0" y="connsiteY0"/>
                                  </a:cxn>
                                  <a:cxn ang="0">
                                    <a:pos x="connsiteX1" y="connsiteY1"/>
                                  </a:cxn>
                                </a:cxnLst>
                                <a:rect l="l" t="t" r="r" b="b"/>
                                <a:pathLst>
                                  <a:path w="1710155" h="4001">
                                    <a:moveTo>
                                      <a:pt x="0" y="0"/>
                                    </a:moveTo>
                                    <a:lnTo>
                                      <a:pt x="1710155" y="0"/>
                                    </a:lnTo>
                                  </a:path>
                                </a:pathLst>
                              </a:custGeom>
                              <a:noFill/>
                              <a:ln w="3196"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41" name="Freeform: Shape 4741"/>
                            <wps:cNvSpPr/>
                            <wps:spPr>
                              <a:xfrm>
                                <a:off x="4909886" y="7028639"/>
                                <a:ext cx="1710155" cy="4001"/>
                              </a:xfrm>
                              <a:custGeom>
                                <a:avLst/>
                                <a:gdLst>
                                  <a:gd name="connsiteX0" fmla="*/ 0 w 1710155"/>
                                  <a:gd name="connsiteY0" fmla="*/ 0 h 4001"/>
                                  <a:gd name="connsiteX1" fmla="*/ 1710155 w 1710155"/>
                                  <a:gd name="connsiteY1" fmla="*/ 0 h 4001"/>
                                </a:gdLst>
                                <a:ahLst/>
                                <a:cxnLst>
                                  <a:cxn ang="0">
                                    <a:pos x="connsiteX0" y="connsiteY0"/>
                                  </a:cxn>
                                  <a:cxn ang="0">
                                    <a:pos x="connsiteX1" y="connsiteY1"/>
                                  </a:cxn>
                                </a:cxnLst>
                                <a:rect l="l" t="t" r="r" b="b"/>
                                <a:pathLst>
                                  <a:path w="1710155" h="4001">
                                    <a:moveTo>
                                      <a:pt x="0" y="0"/>
                                    </a:moveTo>
                                    <a:lnTo>
                                      <a:pt x="1710155" y="0"/>
                                    </a:lnTo>
                                  </a:path>
                                </a:pathLst>
                              </a:custGeom>
                              <a:noFill/>
                              <a:ln w="3196" cap="sq">
                                <a:solidFill>
                                  <a:srgbClr val="000000"/>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42" name="Graphic 4083"/>
                            <wpg:cNvGrpSpPr/>
                            <wpg:grpSpPr>
                              <a:xfrm>
                                <a:off x="5835825" y="7421256"/>
                                <a:ext cx="764214" cy="246917"/>
                                <a:chOff x="5835825" y="7421256"/>
                                <a:chExt cx="764214" cy="246917"/>
                              </a:xfrm>
                            </wpg:grpSpPr>
                            <wps:wsp>
                              <wps:cNvPr id="4743" name="Freeform: Shape 4743"/>
                              <wps:cNvSpPr/>
                              <wps:spPr>
                                <a:xfrm>
                                  <a:off x="5835825" y="7421256"/>
                                  <a:ext cx="764214" cy="246917"/>
                                </a:xfrm>
                                <a:custGeom>
                                  <a:avLst/>
                                  <a:gdLst>
                                    <a:gd name="connsiteX0" fmla="*/ 8001 w 764214"/>
                                    <a:gd name="connsiteY0" fmla="*/ 246917 h 246917"/>
                                    <a:gd name="connsiteX1" fmla="*/ 756213 w 764214"/>
                                    <a:gd name="connsiteY1" fmla="*/ 246917 h 246917"/>
                                    <a:gd name="connsiteX2" fmla="*/ 764214 w 764214"/>
                                    <a:gd name="connsiteY2" fmla="*/ 238915 h 246917"/>
                                    <a:gd name="connsiteX3" fmla="*/ 764214 w 764214"/>
                                    <a:gd name="connsiteY3" fmla="*/ 8002 h 246917"/>
                                    <a:gd name="connsiteX4" fmla="*/ 756213 w 764214"/>
                                    <a:gd name="connsiteY4" fmla="*/ 0 h 246917"/>
                                    <a:gd name="connsiteX5" fmla="*/ 8001 w 764214"/>
                                    <a:gd name="connsiteY5" fmla="*/ 0 h 246917"/>
                                    <a:gd name="connsiteX6" fmla="*/ 0 w 764214"/>
                                    <a:gd name="connsiteY6" fmla="*/ 8002 h 246917"/>
                                    <a:gd name="connsiteX7" fmla="*/ 0 w 764214"/>
                                    <a:gd name="connsiteY7" fmla="*/ 238915 h 246917"/>
                                    <a:gd name="connsiteX8" fmla="*/ 8001 w 764214"/>
                                    <a:gd name="connsiteY8" fmla="*/ 246917 h 2469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764214" h="246917">
                                      <a:moveTo>
                                        <a:pt x="8001" y="246917"/>
                                      </a:moveTo>
                                      <a:lnTo>
                                        <a:pt x="756213" y="246917"/>
                                      </a:lnTo>
                                      <a:cubicBezTo>
                                        <a:pt x="761547" y="246917"/>
                                        <a:pt x="764214" y="244250"/>
                                        <a:pt x="764214" y="238915"/>
                                      </a:cubicBezTo>
                                      <a:lnTo>
                                        <a:pt x="764214" y="8002"/>
                                      </a:lnTo>
                                      <a:cubicBezTo>
                                        <a:pt x="764214" y="2667"/>
                                        <a:pt x="761547" y="0"/>
                                        <a:pt x="756213" y="0"/>
                                      </a:cubicBezTo>
                                      <a:lnTo>
                                        <a:pt x="8001" y="0"/>
                                      </a:lnTo>
                                      <a:cubicBezTo>
                                        <a:pt x="2667" y="0"/>
                                        <a:pt x="0" y="2667"/>
                                        <a:pt x="0" y="8002"/>
                                      </a:cubicBezTo>
                                      <a:lnTo>
                                        <a:pt x="0" y="238915"/>
                                      </a:lnTo>
                                      <a:cubicBezTo>
                                        <a:pt x="0" y="244250"/>
                                        <a:pt x="2667" y="246917"/>
                                        <a:pt x="8001" y="246917"/>
                                      </a:cubicBezTo>
                                      <a:close/>
                                    </a:path>
                                  </a:pathLst>
                                </a:custGeom>
                                <a:solidFill>
                                  <a:srgbClr val="FFFFFF">
                                    <a:alpha val="80000"/>
                                  </a:srgbClr>
                                </a:solidFill>
                                <a:ln w="3995" cap="flat">
                                  <a:solidFill>
                                    <a:srgbClr val="CCCCCC">
                                      <a:alpha val="80000"/>
                                    </a:srgbClr>
                                  </a:solid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44" name="Freeform: Shape 4744"/>
                              <wps:cNvSpPr/>
                              <wps:spPr>
                                <a:xfrm>
                                  <a:off x="5851827" y="7453659"/>
                                  <a:ext cx="80010" cy="4001"/>
                                </a:xfrm>
                                <a:custGeom>
                                  <a:avLst/>
                                  <a:gdLst>
                                    <a:gd name="connsiteX0" fmla="*/ 0 w 80010"/>
                                    <a:gd name="connsiteY0" fmla="*/ 0 h 4001"/>
                                    <a:gd name="connsiteX1" fmla="*/ 80010 w 80010"/>
                                    <a:gd name="connsiteY1" fmla="*/ 0 h 4001"/>
                                  </a:gdLst>
                                  <a:ahLst/>
                                  <a:cxnLst>
                                    <a:cxn ang="0">
                                      <a:pos x="connsiteX0" y="connsiteY0"/>
                                    </a:cxn>
                                    <a:cxn ang="0">
                                      <a:pos x="connsiteX1" y="connsiteY1"/>
                                    </a:cxn>
                                  </a:cxnLst>
                                  <a:rect l="l" t="t" r="r" b="b"/>
                                  <a:pathLst>
                                    <a:path w="80010" h="4001">
                                      <a:moveTo>
                                        <a:pt x="0" y="0"/>
                                      </a:moveTo>
                                      <a:lnTo>
                                        <a:pt x="80010" y="0"/>
                                      </a:lnTo>
                                    </a:path>
                                  </a:pathLst>
                                </a:custGeom>
                                <a:noFill/>
                                <a:ln w="5993" cap="sq">
                                  <a:solidFill>
                                    <a:srgbClr val="1F77B4"/>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45" name="Graphic 4083"/>
                              <wpg:cNvGrpSpPr/>
                              <wpg:grpSpPr>
                                <a:xfrm>
                                  <a:off x="5964916" y="7437260"/>
                                  <a:ext cx="312400" cy="38723"/>
                                  <a:chOff x="5964916" y="7437260"/>
                                  <a:chExt cx="312400" cy="38723"/>
                                </a:xfrm>
                                <a:solidFill>
                                  <a:srgbClr val="000000"/>
                                </a:solidFill>
                              </wpg:grpSpPr>
                              <wps:wsp>
                                <wps:cNvPr id="4746" name="Freeform: Shape 4746"/>
                                <wps:cNvSpPr/>
                                <wps:spPr>
                                  <a:xfrm flipV="1">
                                    <a:off x="5964916" y="7439567"/>
                                    <a:ext cx="13651" cy="28095"/>
                                  </a:xfrm>
                                  <a:custGeom>
                                    <a:avLst/>
                                    <a:gdLst>
                                      <a:gd name="connsiteX0" fmla="*/ 6255 w 13651"/>
                                      <a:gd name="connsiteY0" fmla="*/ 25964 h 28095"/>
                                      <a:gd name="connsiteX1" fmla="*/ 6255 w 13651"/>
                                      <a:gd name="connsiteY1" fmla="*/ 19750 h 28095"/>
                                      <a:gd name="connsiteX2" fmla="*/ 13656 w 13651"/>
                                      <a:gd name="connsiteY2" fmla="*/ 19750 h 28095"/>
                                      <a:gd name="connsiteX3" fmla="*/ 13656 w 13651"/>
                                      <a:gd name="connsiteY3" fmla="*/ 16956 h 28095"/>
                                      <a:gd name="connsiteX4" fmla="*/ 6255 w 13651"/>
                                      <a:gd name="connsiteY4" fmla="*/ 16956 h 28095"/>
                                      <a:gd name="connsiteX5" fmla="*/ 6255 w 13651"/>
                                      <a:gd name="connsiteY5" fmla="*/ 5077 h 28095"/>
                                      <a:gd name="connsiteX6" fmla="*/ 6986 w 13651"/>
                                      <a:gd name="connsiteY6" fmla="*/ 1639 h 28095"/>
                                      <a:gd name="connsiteX7" fmla="*/ 9968 w 13651"/>
                                      <a:gd name="connsiteY7" fmla="*/ 876 h 28095"/>
                                      <a:gd name="connsiteX8" fmla="*/ 13656 w 13651"/>
                                      <a:gd name="connsiteY8" fmla="*/ 876 h 28095"/>
                                      <a:gd name="connsiteX9" fmla="*/ 13656 w 13651"/>
                                      <a:gd name="connsiteY9" fmla="*/ -2131 h 28095"/>
                                      <a:gd name="connsiteX10" fmla="*/ 9968 w 13651"/>
                                      <a:gd name="connsiteY10" fmla="*/ -2131 h 28095"/>
                                      <a:gd name="connsiteX11" fmla="*/ 4223 w 13651"/>
                                      <a:gd name="connsiteY11" fmla="*/ -580 h 28095"/>
                                      <a:gd name="connsiteX12" fmla="*/ 2642 w 13651"/>
                                      <a:gd name="connsiteY12" fmla="*/ 5077 h 28095"/>
                                      <a:gd name="connsiteX13" fmla="*/ 2642 w 13651"/>
                                      <a:gd name="connsiteY13" fmla="*/ 16956 h 28095"/>
                                      <a:gd name="connsiteX14" fmla="*/ 4 w 13651"/>
                                      <a:gd name="connsiteY14" fmla="*/ 16956 h 28095"/>
                                      <a:gd name="connsiteX15" fmla="*/ 4 w 13651"/>
                                      <a:gd name="connsiteY15" fmla="*/ 19750 h 28095"/>
                                      <a:gd name="connsiteX16" fmla="*/ 2642 w 13651"/>
                                      <a:gd name="connsiteY16" fmla="*/ 19750 h 28095"/>
                                      <a:gd name="connsiteX17" fmla="*/ 2642 w 13651"/>
                                      <a:gd name="connsiteY17" fmla="*/ 25964 h 28095"/>
                                      <a:gd name="connsiteX18" fmla="*/ 6255 w 13651"/>
                                      <a:gd name="connsiteY18" fmla="*/ 25964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6255" y="25964"/>
                                        </a:moveTo>
                                        <a:lnTo>
                                          <a:pt x="6255" y="19750"/>
                                        </a:lnTo>
                                        <a:lnTo>
                                          <a:pt x="13656" y="19750"/>
                                        </a:lnTo>
                                        <a:lnTo>
                                          <a:pt x="13656" y="16956"/>
                                        </a:lnTo>
                                        <a:lnTo>
                                          <a:pt x="6255" y="16956"/>
                                        </a:lnTo>
                                        <a:lnTo>
                                          <a:pt x="6255" y="5077"/>
                                        </a:lnTo>
                                        <a:cubicBezTo>
                                          <a:pt x="6255" y="3294"/>
                                          <a:pt x="6499" y="2147"/>
                                          <a:pt x="6986" y="1639"/>
                                        </a:cubicBezTo>
                                        <a:cubicBezTo>
                                          <a:pt x="7474" y="1131"/>
                                          <a:pt x="8468" y="876"/>
                                          <a:pt x="9968" y="876"/>
                                        </a:cubicBezTo>
                                        <a:lnTo>
                                          <a:pt x="13656" y="876"/>
                                        </a:lnTo>
                                        <a:lnTo>
                                          <a:pt x="13656" y="-2131"/>
                                        </a:lnTo>
                                        <a:lnTo>
                                          <a:pt x="9968" y="-2131"/>
                                        </a:lnTo>
                                        <a:cubicBezTo>
                                          <a:pt x="7192" y="-2131"/>
                                          <a:pt x="5278" y="-1614"/>
                                          <a:pt x="4223" y="-580"/>
                                        </a:cubicBezTo>
                                        <a:cubicBezTo>
                                          <a:pt x="3169" y="457"/>
                                          <a:pt x="2642" y="2343"/>
                                          <a:pt x="2642" y="5077"/>
                                        </a:cubicBezTo>
                                        <a:lnTo>
                                          <a:pt x="2642" y="16956"/>
                                        </a:lnTo>
                                        <a:lnTo>
                                          <a:pt x="4" y="16956"/>
                                        </a:lnTo>
                                        <a:lnTo>
                                          <a:pt x="4" y="19750"/>
                                        </a:lnTo>
                                        <a:lnTo>
                                          <a:pt x="2642" y="19750"/>
                                        </a:lnTo>
                                        <a:lnTo>
                                          <a:pt x="2642" y="25964"/>
                                        </a:lnTo>
                                        <a:lnTo>
                                          <a:pt x="6255" y="25964"/>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47" name="Freeform: Shape 4747"/>
                                <wps:cNvSpPr/>
                                <wps:spPr>
                                  <a:xfrm flipV="1">
                                    <a:off x="5983158" y="7445256"/>
                                    <a:ext cx="12814" cy="22406"/>
                                  </a:xfrm>
                                  <a:custGeom>
                                    <a:avLst/>
                                    <a:gdLst>
                                      <a:gd name="connsiteX0" fmla="*/ 12481 w 12814"/>
                                      <a:gd name="connsiteY0" fmla="*/ 16849 h 22406"/>
                                      <a:gd name="connsiteX1" fmla="*/ 11162 w 12814"/>
                                      <a:gd name="connsiteY1" fmla="*/ 17361 h 22406"/>
                                      <a:gd name="connsiteX2" fmla="*/ 9593 w 12814"/>
                                      <a:gd name="connsiteY2" fmla="*/ 17530 h 22406"/>
                                      <a:gd name="connsiteX3" fmla="*/ 4911 w 12814"/>
                                      <a:gd name="connsiteY3" fmla="*/ 15548 h 22406"/>
                                      <a:gd name="connsiteX4" fmla="*/ 3279 w 12814"/>
                                      <a:gd name="connsiteY4" fmla="*/ 9853 h 22406"/>
                                      <a:gd name="connsiteX5" fmla="*/ 3279 w 12814"/>
                                      <a:gd name="connsiteY5" fmla="*/ -1675 h 22406"/>
                                      <a:gd name="connsiteX6" fmla="*/ -334 w 12814"/>
                                      <a:gd name="connsiteY6" fmla="*/ -1675 h 22406"/>
                                      <a:gd name="connsiteX7" fmla="*/ -334 w 12814"/>
                                      <a:gd name="connsiteY7" fmla="*/ 20206 h 22406"/>
                                      <a:gd name="connsiteX8" fmla="*/ 3279 w 12814"/>
                                      <a:gd name="connsiteY8" fmla="*/ 20206 h 22406"/>
                                      <a:gd name="connsiteX9" fmla="*/ 3279 w 12814"/>
                                      <a:gd name="connsiteY9" fmla="*/ 16805 h 22406"/>
                                      <a:gd name="connsiteX10" fmla="*/ 6230 w 12814"/>
                                      <a:gd name="connsiteY10" fmla="*/ 19762 h 22406"/>
                                      <a:gd name="connsiteX11" fmla="*/ 10649 w 12814"/>
                                      <a:gd name="connsiteY11" fmla="*/ 20731 h 22406"/>
                                      <a:gd name="connsiteX12" fmla="*/ 11468 w 12814"/>
                                      <a:gd name="connsiteY12" fmla="*/ 20681 h 22406"/>
                                      <a:gd name="connsiteX13" fmla="*/ 12462 w 12814"/>
                                      <a:gd name="connsiteY13" fmla="*/ 20537 h 22406"/>
                                      <a:gd name="connsiteX14" fmla="*/ 12481 w 12814"/>
                                      <a:gd name="connsiteY14" fmla="*/ 16849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814" h="22406">
                                        <a:moveTo>
                                          <a:pt x="12481" y="16849"/>
                                        </a:moveTo>
                                        <a:cubicBezTo>
                                          <a:pt x="12076" y="17082"/>
                                          <a:pt x="11637" y="17253"/>
                                          <a:pt x="11162" y="17361"/>
                                        </a:cubicBezTo>
                                        <a:cubicBezTo>
                                          <a:pt x="10687" y="17474"/>
                                          <a:pt x="10164" y="17530"/>
                                          <a:pt x="9593" y="17530"/>
                                        </a:cubicBezTo>
                                        <a:cubicBezTo>
                                          <a:pt x="7559" y="17530"/>
                                          <a:pt x="5998" y="16870"/>
                                          <a:pt x="4911" y="15548"/>
                                        </a:cubicBezTo>
                                        <a:cubicBezTo>
                                          <a:pt x="3823" y="14227"/>
                                          <a:pt x="3279" y="12329"/>
                                          <a:pt x="3279" y="9853"/>
                                        </a:cubicBezTo>
                                        <a:lnTo>
                                          <a:pt x="3279" y="-1675"/>
                                        </a:lnTo>
                                        <a:lnTo>
                                          <a:pt x="-334" y="-1675"/>
                                        </a:lnTo>
                                        <a:lnTo>
                                          <a:pt x="-334" y="20206"/>
                                        </a:lnTo>
                                        <a:lnTo>
                                          <a:pt x="3279" y="20206"/>
                                        </a:lnTo>
                                        <a:lnTo>
                                          <a:pt x="3279" y="16805"/>
                                        </a:lnTo>
                                        <a:cubicBezTo>
                                          <a:pt x="4038" y="18134"/>
                                          <a:pt x="5021" y="19120"/>
                                          <a:pt x="6230" y="19762"/>
                                        </a:cubicBezTo>
                                        <a:cubicBezTo>
                                          <a:pt x="7442" y="20408"/>
                                          <a:pt x="8915" y="20731"/>
                                          <a:pt x="10649" y="20731"/>
                                        </a:cubicBezTo>
                                        <a:cubicBezTo>
                                          <a:pt x="10895" y="20731"/>
                                          <a:pt x="11168" y="20714"/>
                                          <a:pt x="11468" y="20681"/>
                                        </a:cubicBezTo>
                                        <a:cubicBezTo>
                                          <a:pt x="11768" y="20652"/>
                                          <a:pt x="12099" y="20604"/>
                                          <a:pt x="12462" y="20537"/>
                                        </a:cubicBezTo>
                                        <a:lnTo>
                                          <a:pt x="12481" y="1684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48" name="Freeform: Shape 4748"/>
                                <wps:cNvSpPr/>
                                <wps:spPr>
                                  <a:xfrm flipV="1">
                                    <a:off x="5998374" y="7445256"/>
                                    <a:ext cx="18483" cy="22974"/>
                                  </a:xfrm>
                                  <a:custGeom>
                                    <a:avLst/>
                                    <a:gdLst>
                                      <a:gd name="connsiteX0" fmla="*/ 10728 w 18483"/>
                                      <a:gd name="connsiteY0" fmla="*/ 9936 h 22974"/>
                                      <a:gd name="connsiteX1" fmla="*/ 4690 w 18483"/>
                                      <a:gd name="connsiteY1" fmla="*/ 8942 h 22974"/>
                                      <a:gd name="connsiteX2" fmla="*/ 3009 w 18483"/>
                                      <a:gd name="connsiteY2" fmla="*/ 5541 h 22974"/>
                                      <a:gd name="connsiteX3" fmla="*/ 4271 w 18483"/>
                                      <a:gd name="connsiteY3" fmla="*/ 2503 h 22974"/>
                                      <a:gd name="connsiteX4" fmla="*/ 7697 w 18483"/>
                                      <a:gd name="connsiteY4" fmla="*/ 1384 h 22974"/>
                                      <a:gd name="connsiteX5" fmla="*/ 12497 w 18483"/>
                                      <a:gd name="connsiteY5" fmla="*/ 3503 h 22974"/>
                                      <a:gd name="connsiteX6" fmla="*/ 14304 w 18483"/>
                                      <a:gd name="connsiteY6" fmla="*/ 9136 h 22974"/>
                                      <a:gd name="connsiteX7" fmla="*/ 14304 w 18483"/>
                                      <a:gd name="connsiteY7" fmla="*/ 9936 h 22974"/>
                                      <a:gd name="connsiteX8" fmla="*/ 10728 w 18483"/>
                                      <a:gd name="connsiteY8" fmla="*/ 9936 h 22974"/>
                                      <a:gd name="connsiteX9" fmla="*/ 17898 w 18483"/>
                                      <a:gd name="connsiteY9" fmla="*/ 11424 h 22974"/>
                                      <a:gd name="connsiteX10" fmla="*/ 17898 w 18483"/>
                                      <a:gd name="connsiteY10" fmla="*/ -1061 h 22974"/>
                                      <a:gd name="connsiteX11" fmla="*/ 14304 w 18483"/>
                                      <a:gd name="connsiteY11" fmla="*/ -1061 h 22974"/>
                                      <a:gd name="connsiteX12" fmla="*/ 14304 w 18483"/>
                                      <a:gd name="connsiteY12" fmla="*/ 2259 h 22974"/>
                                      <a:gd name="connsiteX13" fmla="*/ 11235 w 18483"/>
                                      <a:gd name="connsiteY13" fmla="*/ -679 h 22974"/>
                                      <a:gd name="connsiteX14" fmla="*/ 6740 w 18483"/>
                                      <a:gd name="connsiteY14" fmla="*/ -1630 h 22974"/>
                                      <a:gd name="connsiteX15" fmla="*/ 1396 w 18483"/>
                                      <a:gd name="connsiteY15" fmla="*/ 259 h 22974"/>
                                      <a:gd name="connsiteX16" fmla="*/ -586 w 18483"/>
                                      <a:gd name="connsiteY16" fmla="*/ 5310 h 22974"/>
                                      <a:gd name="connsiteX17" fmla="*/ 1883 w 18483"/>
                                      <a:gd name="connsiteY17" fmla="*/ 10874 h 22974"/>
                                      <a:gd name="connsiteX18" fmla="*/ 9259 w 18483"/>
                                      <a:gd name="connsiteY18" fmla="*/ 12749 h 22974"/>
                                      <a:gd name="connsiteX19" fmla="*/ 14304 w 18483"/>
                                      <a:gd name="connsiteY19" fmla="*/ 12749 h 22974"/>
                                      <a:gd name="connsiteX20" fmla="*/ 14304 w 18483"/>
                                      <a:gd name="connsiteY20" fmla="*/ 13106 h 22974"/>
                                      <a:gd name="connsiteX21" fmla="*/ 12672 w 18483"/>
                                      <a:gd name="connsiteY21" fmla="*/ 16944 h 22974"/>
                                      <a:gd name="connsiteX22" fmla="*/ 8090 w 18483"/>
                                      <a:gd name="connsiteY22" fmla="*/ 18301 h 22974"/>
                                      <a:gd name="connsiteX23" fmla="*/ 4434 w 18483"/>
                                      <a:gd name="connsiteY23" fmla="*/ 17851 h 22974"/>
                                      <a:gd name="connsiteX24" fmla="*/ 1021 w 18483"/>
                                      <a:gd name="connsiteY24" fmla="*/ 16500 h 22974"/>
                                      <a:gd name="connsiteX25" fmla="*/ 1021 w 18483"/>
                                      <a:gd name="connsiteY25" fmla="*/ 19826 h 22974"/>
                                      <a:gd name="connsiteX26" fmla="*/ 4846 w 18483"/>
                                      <a:gd name="connsiteY26" fmla="*/ 20964 h 22974"/>
                                      <a:gd name="connsiteX27" fmla="*/ 8459 w 18483"/>
                                      <a:gd name="connsiteY27" fmla="*/ 21345 h 22974"/>
                                      <a:gd name="connsiteX28" fmla="*/ 15554 w 18483"/>
                                      <a:gd name="connsiteY28" fmla="*/ 18882 h 22974"/>
                                      <a:gd name="connsiteX29" fmla="*/ 17898 w 18483"/>
                                      <a:gd name="connsiteY29" fmla="*/ 11424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10728" y="9936"/>
                                        </a:moveTo>
                                        <a:cubicBezTo>
                                          <a:pt x="7824" y="9936"/>
                                          <a:pt x="5811" y="9605"/>
                                          <a:pt x="4690" y="8942"/>
                                        </a:cubicBezTo>
                                        <a:cubicBezTo>
                                          <a:pt x="3569" y="8279"/>
                                          <a:pt x="3009" y="7146"/>
                                          <a:pt x="3009" y="5541"/>
                                        </a:cubicBezTo>
                                        <a:cubicBezTo>
                                          <a:pt x="3009" y="4266"/>
                                          <a:pt x="3429" y="3253"/>
                                          <a:pt x="4271" y="2503"/>
                                        </a:cubicBezTo>
                                        <a:cubicBezTo>
                                          <a:pt x="5113" y="1757"/>
                                          <a:pt x="6255" y="1384"/>
                                          <a:pt x="7697" y="1384"/>
                                        </a:cubicBezTo>
                                        <a:cubicBezTo>
                                          <a:pt x="9693" y="1384"/>
                                          <a:pt x="11293" y="2090"/>
                                          <a:pt x="12497" y="3503"/>
                                        </a:cubicBezTo>
                                        <a:cubicBezTo>
                                          <a:pt x="13702" y="4916"/>
                                          <a:pt x="14304" y="6794"/>
                                          <a:pt x="14304" y="9136"/>
                                        </a:cubicBezTo>
                                        <a:lnTo>
                                          <a:pt x="14304" y="9936"/>
                                        </a:lnTo>
                                        <a:lnTo>
                                          <a:pt x="10728" y="9936"/>
                                        </a:lnTo>
                                        <a:close/>
                                        <a:moveTo>
                                          <a:pt x="17898" y="11424"/>
                                        </a:moveTo>
                                        <a:lnTo>
                                          <a:pt x="17898" y="-1061"/>
                                        </a:lnTo>
                                        <a:lnTo>
                                          <a:pt x="14304" y="-1061"/>
                                        </a:lnTo>
                                        <a:lnTo>
                                          <a:pt x="14304" y="2259"/>
                                        </a:lnTo>
                                        <a:cubicBezTo>
                                          <a:pt x="13483" y="934"/>
                                          <a:pt x="12460" y="-46"/>
                                          <a:pt x="11235" y="-679"/>
                                        </a:cubicBezTo>
                                        <a:cubicBezTo>
                                          <a:pt x="10009" y="-1313"/>
                                          <a:pt x="8511" y="-1630"/>
                                          <a:pt x="6740" y="-1630"/>
                                        </a:cubicBezTo>
                                        <a:cubicBezTo>
                                          <a:pt x="4503" y="-1630"/>
                                          <a:pt x="2721" y="-1000"/>
                                          <a:pt x="1396" y="259"/>
                                        </a:cubicBezTo>
                                        <a:cubicBezTo>
                                          <a:pt x="75" y="1517"/>
                                          <a:pt x="-586" y="3201"/>
                                          <a:pt x="-586" y="5310"/>
                                        </a:cubicBezTo>
                                        <a:cubicBezTo>
                                          <a:pt x="-586" y="7769"/>
                                          <a:pt x="237" y="9624"/>
                                          <a:pt x="1883" y="10874"/>
                                        </a:cubicBezTo>
                                        <a:cubicBezTo>
                                          <a:pt x="3534" y="12124"/>
                                          <a:pt x="5992" y="12749"/>
                                          <a:pt x="9259" y="12749"/>
                                        </a:cubicBezTo>
                                        <a:lnTo>
                                          <a:pt x="14304" y="12749"/>
                                        </a:lnTo>
                                        <a:lnTo>
                                          <a:pt x="14304" y="13106"/>
                                        </a:lnTo>
                                        <a:cubicBezTo>
                                          <a:pt x="14304" y="14760"/>
                                          <a:pt x="13760" y="16040"/>
                                          <a:pt x="12672" y="16944"/>
                                        </a:cubicBezTo>
                                        <a:cubicBezTo>
                                          <a:pt x="11585" y="17849"/>
                                          <a:pt x="10057" y="18301"/>
                                          <a:pt x="8090" y="18301"/>
                                        </a:cubicBezTo>
                                        <a:cubicBezTo>
                                          <a:pt x="6840" y="18301"/>
                                          <a:pt x="5621" y="18151"/>
                                          <a:pt x="4434" y="17851"/>
                                        </a:cubicBezTo>
                                        <a:cubicBezTo>
                                          <a:pt x="3250" y="17551"/>
                                          <a:pt x="2113" y="17101"/>
                                          <a:pt x="1021" y="16500"/>
                                        </a:cubicBezTo>
                                        <a:lnTo>
                                          <a:pt x="1021" y="19826"/>
                                        </a:lnTo>
                                        <a:cubicBezTo>
                                          <a:pt x="2334" y="20335"/>
                                          <a:pt x="3609" y="20714"/>
                                          <a:pt x="4846" y="20964"/>
                                        </a:cubicBezTo>
                                        <a:cubicBezTo>
                                          <a:pt x="6084" y="21218"/>
                                          <a:pt x="7288" y="21345"/>
                                          <a:pt x="8459" y="21345"/>
                                        </a:cubicBezTo>
                                        <a:cubicBezTo>
                                          <a:pt x="11626" y="21345"/>
                                          <a:pt x="13991" y="20524"/>
                                          <a:pt x="15554" y="18882"/>
                                        </a:cubicBezTo>
                                        <a:cubicBezTo>
                                          <a:pt x="17117" y="17244"/>
                                          <a:pt x="17898" y="14758"/>
                                          <a:pt x="17898" y="1142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49" name="Freeform: Shape 4749"/>
                                <wps:cNvSpPr/>
                                <wps:spPr>
                                  <a:xfrm flipV="1">
                                    <a:off x="6024258" y="7437260"/>
                                    <a:ext cx="3594" cy="30402"/>
                                  </a:xfrm>
                                  <a:custGeom>
                                    <a:avLst/>
                                    <a:gdLst>
                                      <a:gd name="connsiteX0" fmla="*/ 391 w 3594"/>
                                      <a:gd name="connsiteY0" fmla="*/ 19565 h 30402"/>
                                      <a:gd name="connsiteX1" fmla="*/ 3985 w 3594"/>
                                      <a:gd name="connsiteY1" fmla="*/ 19565 h 30402"/>
                                      <a:gd name="connsiteX2" fmla="*/ 3985 w 3594"/>
                                      <a:gd name="connsiteY2" fmla="*/ -2316 h 30402"/>
                                      <a:gd name="connsiteX3" fmla="*/ 391 w 3594"/>
                                      <a:gd name="connsiteY3" fmla="*/ -2316 h 30402"/>
                                      <a:gd name="connsiteX4" fmla="*/ 391 w 3594"/>
                                      <a:gd name="connsiteY4" fmla="*/ 19565 h 30402"/>
                                      <a:gd name="connsiteX5" fmla="*/ 391 w 3594"/>
                                      <a:gd name="connsiteY5" fmla="*/ 28086 h 30402"/>
                                      <a:gd name="connsiteX6" fmla="*/ 3985 w 3594"/>
                                      <a:gd name="connsiteY6" fmla="*/ 28086 h 30402"/>
                                      <a:gd name="connsiteX7" fmla="*/ 3985 w 3594"/>
                                      <a:gd name="connsiteY7" fmla="*/ 23529 h 30402"/>
                                      <a:gd name="connsiteX8" fmla="*/ 391 w 3594"/>
                                      <a:gd name="connsiteY8" fmla="*/ 23529 h 30402"/>
                                      <a:gd name="connsiteX9" fmla="*/ 391 w 3594"/>
                                      <a:gd name="connsiteY9" fmla="*/ 28086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391" y="19565"/>
                                        </a:moveTo>
                                        <a:lnTo>
                                          <a:pt x="3985" y="19565"/>
                                        </a:lnTo>
                                        <a:lnTo>
                                          <a:pt x="3985" y="-2316"/>
                                        </a:lnTo>
                                        <a:lnTo>
                                          <a:pt x="391" y="-2316"/>
                                        </a:lnTo>
                                        <a:lnTo>
                                          <a:pt x="391" y="19565"/>
                                        </a:lnTo>
                                        <a:close/>
                                        <a:moveTo>
                                          <a:pt x="391" y="28086"/>
                                        </a:moveTo>
                                        <a:lnTo>
                                          <a:pt x="3985" y="28086"/>
                                        </a:lnTo>
                                        <a:lnTo>
                                          <a:pt x="3985" y="23529"/>
                                        </a:lnTo>
                                        <a:lnTo>
                                          <a:pt x="391" y="23529"/>
                                        </a:lnTo>
                                        <a:lnTo>
                                          <a:pt x="391" y="2808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0" name="Freeform: Shape 4750"/>
                                <wps:cNvSpPr/>
                                <wps:spPr>
                                  <a:xfrm flipV="1">
                                    <a:off x="6035235" y="7445256"/>
                                    <a:ext cx="18327" cy="22406"/>
                                  </a:xfrm>
                                  <a:custGeom>
                                    <a:avLst/>
                                    <a:gdLst>
                                      <a:gd name="connsiteX0" fmla="*/ 17566 w 18327"/>
                                      <a:gd name="connsiteY0" fmla="*/ 11535 h 22406"/>
                                      <a:gd name="connsiteX1" fmla="*/ 17566 w 18327"/>
                                      <a:gd name="connsiteY1" fmla="*/ -1675 h 22406"/>
                                      <a:gd name="connsiteX2" fmla="*/ 13972 w 18327"/>
                                      <a:gd name="connsiteY2" fmla="*/ -1675 h 22406"/>
                                      <a:gd name="connsiteX3" fmla="*/ 13972 w 18327"/>
                                      <a:gd name="connsiteY3" fmla="*/ 11416 h 22406"/>
                                      <a:gd name="connsiteX4" fmla="*/ 12760 w 18327"/>
                                      <a:gd name="connsiteY4" fmla="*/ 16061 h 22406"/>
                                      <a:gd name="connsiteX5" fmla="*/ 9128 w 18327"/>
                                      <a:gd name="connsiteY5" fmla="*/ 17605 h 22406"/>
                                      <a:gd name="connsiteX6" fmla="*/ 4534 w 18327"/>
                                      <a:gd name="connsiteY6" fmla="*/ 15748 h 22406"/>
                                      <a:gd name="connsiteX7" fmla="*/ 2852 w 18327"/>
                                      <a:gd name="connsiteY7" fmla="*/ 10691 h 22406"/>
                                      <a:gd name="connsiteX8" fmla="*/ 2852 w 18327"/>
                                      <a:gd name="connsiteY8" fmla="*/ -1675 h 22406"/>
                                      <a:gd name="connsiteX9" fmla="*/ -761 w 18327"/>
                                      <a:gd name="connsiteY9" fmla="*/ -1675 h 22406"/>
                                      <a:gd name="connsiteX10" fmla="*/ -761 w 18327"/>
                                      <a:gd name="connsiteY10" fmla="*/ 20206 h 22406"/>
                                      <a:gd name="connsiteX11" fmla="*/ 2852 w 18327"/>
                                      <a:gd name="connsiteY11" fmla="*/ 20206 h 22406"/>
                                      <a:gd name="connsiteX12" fmla="*/ 2852 w 18327"/>
                                      <a:gd name="connsiteY12" fmla="*/ 16805 h 22406"/>
                                      <a:gd name="connsiteX13" fmla="*/ 5890 w 18327"/>
                                      <a:gd name="connsiteY13" fmla="*/ 19756 h 22406"/>
                                      <a:gd name="connsiteX14" fmla="*/ 9928 w 18327"/>
                                      <a:gd name="connsiteY14" fmla="*/ 20731 h 22406"/>
                                      <a:gd name="connsiteX15" fmla="*/ 15629 w 18327"/>
                                      <a:gd name="connsiteY15" fmla="*/ 18399 h 22406"/>
                                      <a:gd name="connsiteX16" fmla="*/ 17566 w 18327"/>
                                      <a:gd name="connsiteY16" fmla="*/ 11535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7566" y="11535"/>
                                        </a:moveTo>
                                        <a:lnTo>
                                          <a:pt x="17566" y="-1675"/>
                                        </a:lnTo>
                                        <a:lnTo>
                                          <a:pt x="13972" y="-1675"/>
                                        </a:lnTo>
                                        <a:lnTo>
                                          <a:pt x="13972" y="11416"/>
                                        </a:lnTo>
                                        <a:cubicBezTo>
                                          <a:pt x="13972" y="13487"/>
                                          <a:pt x="13568" y="15036"/>
                                          <a:pt x="12760" y="16061"/>
                                        </a:cubicBezTo>
                                        <a:cubicBezTo>
                                          <a:pt x="11951" y="17090"/>
                                          <a:pt x="10741" y="17605"/>
                                          <a:pt x="9128" y="17605"/>
                                        </a:cubicBezTo>
                                        <a:cubicBezTo>
                                          <a:pt x="7186" y="17605"/>
                                          <a:pt x="5654" y="16986"/>
                                          <a:pt x="4534" y="15748"/>
                                        </a:cubicBezTo>
                                        <a:cubicBezTo>
                                          <a:pt x="3413" y="14515"/>
                                          <a:pt x="2852" y="12829"/>
                                          <a:pt x="2852" y="10691"/>
                                        </a:cubicBezTo>
                                        <a:lnTo>
                                          <a:pt x="2852" y="-1675"/>
                                        </a:lnTo>
                                        <a:lnTo>
                                          <a:pt x="-761" y="-1675"/>
                                        </a:lnTo>
                                        <a:lnTo>
                                          <a:pt x="-761" y="20206"/>
                                        </a:lnTo>
                                        <a:lnTo>
                                          <a:pt x="2852" y="20206"/>
                                        </a:lnTo>
                                        <a:lnTo>
                                          <a:pt x="2852" y="16805"/>
                                        </a:lnTo>
                                        <a:cubicBezTo>
                                          <a:pt x="3715" y="18122"/>
                                          <a:pt x="4727" y="19106"/>
                                          <a:pt x="5890" y="19756"/>
                                        </a:cubicBezTo>
                                        <a:cubicBezTo>
                                          <a:pt x="7057" y="20406"/>
                                          <a:pt x="8403" y="20731"/>
                                          <a:pt x="9928" y="20731"/>
                                        </a:cubicBezTo>
                                        <a:cubicBezTo>
                                          <a:pt x="12441" y="20731"/>
                                          <a:pt x="14341" y="19954"/>
                                          <a:pt x="15629" y="18399"/>
                                        </a:cubicBezTo>
                                        <a:cubicBezTo>
                                          <a:pt x="16920" y="16845"/>
                                          <a:pt x="17566" y="14556"/>
                                          <a:pt x="17566" y="1153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1" name="Freeform: Shape 4751"/>
                                <wps:cNvSpPr/>
                                <wps:spPr>
                                  <a:xfrm flipV="1">
                                    <a:off x="6060727" y="7437260"/>
                                    <a:ext cx="3594" cy="30402"/>
                                  </a:xfrm>
                                  <a:custGeom>
                                    <a:avLst/>
                                    <a:gdLst>
                                      <a:gd name="connsiteX0" fmla="*/ 400 w 3594"/>
                                      <a:gd name="connsiteY0" fmla="*/ 19565 h 30402"/>
                                      <a:gd name="connsiteX1" fmla="*/ 3994 w 3594"/>
                                      <a:gd name="connsiteY1" fmla="*/ 19565 h 30402"/>
                                      <a:gd name="connsiteX2" fmla="*/ 3994 w 3594"/>
                                      <a:gd name="connsiteY2" fmla="*/ -2316 h 30402"/>
                                      <a:gd name="connsiteX3" fmla="*/ 400 w 3594"/>
                                      <a:gd name="connsiteY3" fmla="*/ -2316 h 30402"/>
                                      <a:gd name="connsiteX4" fmla="*/ 400 w 3594"/>
                                      <a:gd name="connsiteY4" fmla="*/ 19565 h 30402"/>
                                      <a:gd name="connsiteX5" fmla="*/ 400 w 3594"/>
                                      <a:gd name="connsiteY5" fmla="*/ 28086 h 30402"/>
                                      <a:gd name="connsiteX6" fmla="*/ 3994 w 3594"/>
                                      <a:gd name="connsiteY6" fmla="*/ 28086 h 30402"/>
                                      <a:gd name="connsiteX7" fmla="*/ 3994 w 3594"/>
                                      <a:gd name="connsiteY7" fmla="*/ 23529 h 30402"/>
                                      <a:gd name="connsiteX8" fmla="*/ 400 w 3594"/>
                                      <a:gd name="connsiteY8" fmla="*/ 23529 h 30402"/>
                                      <a:gd name="connsiteX9" fmla="*/ 400 w 3594"/>
                                      <a:gd name="connsiteY9" fmla="*/ 28086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400" y="19565"/>
                                        </a:moveTo>
                                        <a:lnTo>
                                          <a:pt x="3994" y="19565"/>
                                        </a:lnTo>
                                        <a:lnTo>
                                          <a:pt x="3994" y="-2316"/>
                                        </a:lnTo>
                                        <a:lnTo>
                                          <a:pt x="400" y="-2316"/>
                                        </a:lnTo>
                                        <a:lnTo>
                                          <a:pt x="400" y="19565"/>
                                        </a:lnTo>
                                        <a:close/>
                                        <a:moveTo>
                                          <a:pt x="400" y="28086"/>
                                        </a:moveTo>
                                        <a:lnTo>
                                          <a:pt x="3994" y="28086"/>
                                        </a:lnTo>
                                        <a:lnTo>
                                          <a:pt x="3994" y="23529"/>
                                        </a:lnTo>
                                        <a:lnTo>
                                          <a:pt x="400" y="23529"/>
                                        </a:lnTo>
                                        <a:lnTo>
                                          <a:pt x="400" y="2808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2" name="Freeform: Shape 4752"/>
                                <wps:cNvSpPr/>
                                <wps:spPr>
                                  <a:xfrm flipV="1">
                                    <a:off x="6071704" y="7445256"/>
                                    <a:ext cx="18327" cy="22406"/>
                                  </a:xfrm>
                                  <a:custGeom>
                                    <a:avLst/>
                                    <a:gdLst>
                                      <a:gd name="connsiteX0" fmla="*/ 17576 w 18327"/>
                                      <a:gd name="connsiteY0" fmla="*/ 11535 h 22406"/>
                                      <a:gd name="connsiteX1" fmla="*/ 17576 w 18327"/>
                                      <a:gd name="connsiteY1" fmla="*/ -1675 h 22406"/>
                                      <a:gd name="connsiteX2" fmla="*/ 13981 w 18327"/>
                                      <a:gd name="connsiteY2" fmla="*/ -1675 h 22406"/>
                                      <a:gd name="connsiteX3" fmla="*/ 13981 w 18327"/>
                                      <a:gd name="connsiteY3" fmla="*/ 11416 h 22406"/>
                                      <a:gd name="connsiteX4" fmla="*/ 12769 w 18327"/>
                                      <a:gd name="connsiteY4" fmla="*/ 16061 h 22406"/>
                                      <a:gd name="connsiteX5" fmla="*/ 9137 w 18327"/>
                                      <a:gd name="connsiteY5" fmla="*/ 17605 h 22406"/>
                                      <a:gd name="connsiteX6" fmla="*/ 4543 w 18327"/>
                                      <a:gd name="connsiteY6" fmla="*/ 15748 h 22406"/>
                                      <a:gd name="connsiteX7" fmla="*/ 2861 w 18327"/>
                                      <a:gd name="connsiteY7" fmla="*/ 10691 h 22406"/>
                                      <a:gd name="connsiteX8" fmla="*/ 2861 w 18327"/>
                                      <a:gd name="connsiteY8" fmla="*/ -1675 h 22406"/>
                                      <a:gd name="connsiteX9" fmla="*/ -752 w 18327"/>
                                      <a:gd name="connsiteY9" fmla="*/ -1675 h 22406"/>
                                      <a:gd name="connsiteX10" fmla="*/ -752 w 18327"/>
                                      <a:gd name="connsiteY10" fmla="*/ 20206 h 22406"/>
                                      <a:gd name="connsiteX11" fmla="*/ 2861 w 18327"/>
                                      <a:gd name="connsiteY11" fmla="*/ 20206 h 22406"/>
                                      <a:gd name="connsiteX12" fmla="*/ 2861 w 18327"/>
                                      <a:gd name="connsiteY12" fmla="*/ 16805 h 22406"/>
                                      <a:gd name="connsiteX13" fmla="*/ 5899 w 18327"/>
                                      <a:gd name="connsiteY13" fmla="*/ 19756 h 22406"/>
                                      <a:gd name="connsiteX14" fmla="*/ 9937 w 18327"/>
                                      <a:gd name="connsiteY14" fmla="*/ 20731 h 22406"/>
                                      <a:gd name="connsiteX15" fmla="*/ 15638 w 18327"/>
                                      <a:gd name="connsiteY15" fmla="*/ 18399 h 22406"/>
                                      <a:gd name="connsiteX16" fmla="*/ 17576 w 18327"/>
                                      <a:gd name="connsiteY16" fmla="*/ 11535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7576" y="11535"/>
                                        </a:moveTo>
                                        <a:lnTo>
                                          <a:pt x="17576" y="-1675"/>
                                        </a:lnTo>
                                        <a:lnTo>
                                          <a:pt x="13981" y="-1675"/>
                                        </a:lnTo>
                                        <a:lnTo>
                                          <a:pt x="13981" y="11416"/>
                                        </a:lnTo>
                                        <a:cubicBezTo>
                                          <a:pt x="13981" y="13487"/>
                                          <a:pt x="13577" y="15036"/>
                                          <a:pt x="12769" y="16061"/>
                                        </a:cubicBezTo>
                                        <a:cubicBezTo>
                                          <a:pt x="11960" y="17090"/>
                                          <a:pt x="10750" y="17605"/>
                                          <a:pt x="9137" y="17605"/>
                                        </a:cubicBezTo>
                                        <a:cubicBezTo>
                                          <a:pt x="7195" y="17605"/>
                                          <a:pt x="5664" y="16986"/>
                                          <a:pt x="4543" y="15748"/>
                                        </a:cubicBezTo>
                                        <a:cubicBezTo>
                                          <a:pt x="3422" y="14515"/>
                                          <a:pt x="2861" y="12829"/>
                                          <a:pt x="2861" y="10691"/>
                                        </a:cubicBezTo>
                                        <a:lnTo>
                                          <a:pt x="2861" y="-1675"/>
                                        </a:lnTo>
                                        <a:lnTo>
                                          <a:pt x="-752" y="-1675"/>
                                        </a:lnTo>
                                        <a:lnTo>
                                          <a:pt x="-752" y="20206"/>
                                        </a:lnTo>
                                        <a:lnTo>
                                          <a:pt x="2861" y="20206"/>
                                        </a:lnTo>
                                        <a:lnTo>
                                          <a:pt x="2861" y="16805"/>
                                        </a:lnTo>
                                        <a:cubicBezTo>
                                          <a:pt x="3724" y="18122"/>
                                          <a:pt x="4736" y="19106"/>
                                          <a:pt x="5899" y="19756"/>
                                        </a:cubicBezTo>
                                        <a:cubicBezTo>
                                          <a:pt x="7066" y="20406"/>
                                          <a:pt x="8412" y="20731"/>
                                          <a:pt x="9937" y="20731"/>
                                        </a:cubicBezTo>
                                        <a:cubicBezTo>
                                          <a:pt x="12450" y="20731"/>
                                          <a:pt x="14350" y="19954"/>
                                          <a:pt x="15638" y="18399"/>
                                        </a:cubicBezTo>
                                        <a:cubicBezTo>
                                          <a:pt x="16930" y="16845"/>
                                          <a:pt x="17576" y="14556"/>
                                          <a:pt x="17576" y="1153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3" name="Freeform: Shape 4753"/>
                                <wps:cNvSpPr/>
                                <wps:spPr>
                                  <a:xfrm flipV="1">
                                    <a:off x="6095634" y="7445256"/>
                                    <a:ext cx="19552" cy="30727"/>
                                  </a:xfrm>
                                  <a:custGeom>
                                    <a:avLst/>
                                    <a:gdLst>
                                      <a:gd name="connsiteX0" fmla="*/ 15343 w 19552"/>
                                      <a:gd name="connsiteY0" fmla="*/ 18509 h 30727"/>
                                      <a:gd name="connsiteX1" fmla="*/ 13730 w 19552"/>
                                      <a:gd name="connsiteY1" fmla="*/ 24561 h 30727"/>
                                      <a:gd name="connsiteX2" fmla="*/ 9211 w 19552"/>
                                      <a:gd name="connsiteY2" fmla="*/ 26712 h 30727"/>
                                      <a:gd name="connsiteX3" fmla="*/ 4710 w 19552"/>
                                      <a:gd name="connsiteY3" fmla="*/ 24561 h 30727"/>
                                      <a:gd name="connsiteX4" fmla="*/ 3097 w 19552"/>
                                      <a:gd name="connsiteY4" fmla="*/ 18509 h 30727"/>
                                      <a:gd name="connsiteX5" fmla="*/ 4710 w 19552"/>
                                      <a:gd name="connsiteY5" fmla="*/ 12470 h 30727"/>
                                      <a:gd name="connsiteX6" fmla="*/ 9211 w 19552"/>
                                      <a:gd name="connsiteY6" fmla="*/ 10320 h 30727"/>
                                      <a:gd name="connsiteX7" fmla="*/ 13730 w 19552"/>
                                      <a:gd name="connsiteY7" fmla="*/ 12470 h 30727"/>
                                      <a:gd name="connsiteX8" fmla="*/ 15343 w 19552"/>
                                      <a:gd name="connsiteY8" fmla="*/ 18509 h 30727"/>
                                      <a:gd name="connsiteX9" fmla="*/ 18937 w 19552"/>
                                      <a:gd name="connsiteY9" fmla="*/ 10026 h 30727"/>
                                      <a:gd name="connsiteX10" fmla="*/ 16455 w 19552"/>
                                      <a:gd name="connsiteY10" fmla="*/ 1717 h 30727"/>
                                      <a:gd name="connsiteX11" fmla="*/ 8861 w 19552"/>
                                      <a:gd name="connsiteY11" fmla="*/ -1009 h 30727"/>
                                      <a:gd name="connsiteX12" fmla="*/ 5285 w 19552"/>
                                      <a:gd name="connsiteY12" fmla="*/ -727 h 30727"/>
                                      <a:gd name="connsiteX13" fmla="*/ 2022 w 19552"/>
                                      <a:gd name="connsiteY13" fmla="*/ 142 h 30727"/>
                                      <a:gd name="connsiteX14" fmla="*/ 2022 w 19552"/>
                                      <a:gd name="connsiteY14" fmla="*/ 3636 h 30727"/>
                                      <a:gd name="connsiteX15" fmla="*/ 5148 w 19552"/>
                                      <a:gd name="connsiteY15" fmla="*/ 2374 h 30727"/>
                                      <a:gd name="connsiteX16" fmla="*/ 8292 w 19552"/>
                                      <a:gd name="connsiteY16" fmla="*/ 1961 h 30727"/>
                                      <a:gd name="connsiteX17" fmla="*/ 13586 w 19552"/>
                                      <a:gd name="connsiteY17" fmla="*/ 3805 h 30727"/>
                                      <a:gd name="connsiteX18" fmla="*/ 15343 w 19552"/>
                                      <a:gd name="connsiteY18" fmla="*/ 9382 h 30727"/>
                                      <a:gd name="connsiteX19" fmla="*/ 15343 w 19552"/>
                                      <a:gd name="connsiteY19" fmla="*/ 11164 h 30727"/>
                                      <a:gd name="connsiteX20" fmla="*/ 12492 w 19552"/>
                                      <a:gd name="connsiteY20" fmla="*/ 8269 h 30727"/>
                                      <a:gd name="connsiteX21" fmla="*/ 8329 w 19552"/>
                                      <a:gd name="connsiteY21" fmla="*/ 7312 h 30727"/>
                                      <a:gd name="connsiteX22" fmla="*/ 1847 w 19552"/>
                                      <a:gd name="connsiteY22" fmla="*/ 10376 h 30727"/>
                                      <a:gd name="connsiteX23" fmla="*/ -616 w 19552"/>
                                      <a:gd name="connsiteY23" fmla="*/ 18509 h 30727"/>
                                      <a:gd name="connsiteX24" fmla="*/ 1847 w 19552"/>
                                      <a:gd name="connsiteY24" fmla="*/ 26649 h 30727"/>
                                      <a:gd name="connsiteX25" fmla="*/ 8329 w 19552"/>
                                      <a:gd name="connsiteY25" fmla="*/ 29719 h 30727"/>
                                      <a:gd name="connsiteX26" fmla="*/ 12492 w 19552"/>
                                      <a:gd name="connsiteY26" fmla="*/ 28762 h 30727"/>
                                      <a:gd name="connsiteX27" fmla="*/ 15343 w 19552"/>
                                      <a:gd name="connsiteY27" fmla="*/ 25874 h 30727"/>
                                      <a:gd name="connsiteX28" fmla="*/ 15343 w 19552"/>
                                      <a:gd name="connsiteY28" fmla="*/ 29193 h 30727"/>
                                      <a:gd name="connsiteX29" fmla="*/ 18937 w 19552"/>
                                      <a:gd name="connsiteY29" fmla="*/ 29193 h 30727"/>
                                      <a:gd name="connsiteX30" fmla="*/ 18937 w 19552"/>
                                      <a:gd name="connsiteY30" fmla="*/ 10026 h 307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9552" h="30727">
                                        <a:moveTo>
                                          <a:pt x="15343" y="18509"/>
                                        </a:moveTo>
                                        <a:cubicBezTo>
                                          <a:pt x="15343" y="21114"/>
                                          <a:pt x="14805" y="23131"/>
                                          <a:pt x="13730" y="24561"/>
                                        </a:cubicBezTo>
                                        <a:cubicBezTo>
                                          <a:pt x="12659" y="25995"/>
                                          <a:pt x="11152" y="26712"/>
                                          <a:pt x="9211" y="26712"/>
                                        </a:cubicBezTo>
                                        <a:cubicBezTo>
                                          <a:pt x="7285" y="26712"/>
                                          <a:pt x="5785" y="25995"/>
                                          <a:pt x="4710" y="24561"/>
                                        </a:cubicBezTo>
                                        <a:cubicBezTo>
                                          <a:pt x="3635" y="23131"/>
                                          <a:pt x="3097" y="21114"/>
                                          <a:pt x="3097" y="18509"/>
                                        </a:cubicBezTo>
                                        <a:cubicBezTo>
                                          <a:pt x="3097" y="15917"/>
                                          <a:pt x="3635" y="13904"/>
                                          <a:pt x="4710" y="12470"/>
                                        </a:cubicBezTo>
                                        <a:cubicBezTo>
                                          <a:pt x="5785" y="11036"/>
                                          <a:pt x="7285" y="10320"/>
                                          <a:pt x="9211" y="10320"/>
                                        </a:cubicBezTo>
                                        <a:cubicBezTo>
                                          <a:pt x="11152" y="10320"/>
                                          <a:pt x="12659" y="11036"/>
                                          <a:pt x="13730" y="12470"/>
                                        </a:cubicBezTo>
                                        <a:cubicBezTo>
                                          <a:pt x="14805" y="13904"/>
                                          <a:pt x="15343" y="15917"/>
                                          <a:pt x="15343" y="18509"/>
                                        </a:cubicBezTo>
                                        <a:close/>
                                        <a:moveTo>
                                          <a:pt x="18937" y="10026"/>
                                        </a:moveTo>
                                        <a:cubicBezTo>
                                          <a:pt x="18937" y="6304"/>
                                          <a:pt x="18110" y="3534"/>
                                          <a:pt x="16455" y="1717"/>
                                        </a:cubicBezTo>
                                        <a:cubicBezTo>
                                          <a:pt x="14805" y="-100"/>
                                          <a:pt x="12273" y="-1009"/>
                                          <a:pt x="8861" y="-1009"/>
                                        </a:cubicBezTo>
                                        <a:cubicBezTo>
                                          <a:pt x="7598" y="-1009"/>
                                          <a:pt x="6406" y="-915"/>
                                          <a:pt x="5285" y="-727"/>
                                        </a:cubicBezTo>
                                        <a:cubicBezTo>
                                          <a:pt x="4164" y="-540"/>
                                          <a:pt x="3076" y="-250"/>
                                          <a:pt x="2022" y="142"/>
                                        </a:cubicBezTo>
                                        <a:lnTo>
                                          <a:pt x="2022" y="3636"/>
                                        </a:lnTo>
                                        <a:cubicBezTo>
                                          <a:pt x="3076" y="3065"/>
                                          <a:pt x="4118" y="2645"/>
                                          <a:pt x="5148" y="2374"/>
                                        </a:cubicBezTo>
                                        <a:cubicBezTo>
                                          <a:pt x="6177" y="2099"/>
                                          <a:pt x="7225" y="1961"/>
                                          <a:pt x="8292" y="1961"/>
                                        </a:cubicBezTo>
                                        <a:cubicBezTo>
                                          <a:pt x="10650" y="1961"/>
                                          <a:pt x="12415" y="2576"/>
                                          <a:pt x="13586" y="3805"/>
                                        </a:cubicBezTo>
                                        <a:cubicBezTo>
                                          <a:pt x="14757" y="5035"/>
                                          <a:pt x="15343" y="6894"/>
                                          <a:pt x="15343" y="9382"/>
                                        </a:cubicBezTo>
                                        <a:lnTo>
                                          <a:pt x="15343" y="11164"/>
                                        </a:lnTo>
                                        <a:cubicBezTo>
                                          <a:pt x="14601" y="9872"/>
                                          <a:pt x="13651" y="8907"/>
                                          <a:pt x="12492" y="8269"/>
                                        </a:cubicBezTo>
                                        <a:cubicBezTo>
                                          <a:pt x="11334" y="7631"/>
                                          <a:pt x="9946" y="7312"/>
                                          <a:pt x="8329" y="7312"/>
                                        </a:cubicBezTo>
                                        <a:cubicBezTo>
                                          <a:pt x="5650" y="7312"/>
                                          <a:pt x="3489" y="8334"/>
                                          <a:pt x="1847" y="10376"/>
                                        </a:cubicBezTo>
                                        <a:cubicBezTo>
                                          <a:pt x="205" y="12422"/>
                                          <a:pt x="-616" y="15133"/>
                                          <a:pt x="-616" y="18509"/>
                                        </a:cubicBezTo>
                                        <a:cubicBezTo>
                                          <a:pt x="-616" y="21894"/>
                                          <a:pt x="205" y="24607"/>
                                          <a:pt x="1847" y="26649"/>
                                        </a:cubicBezTo>
                                        <a:cubicBezTo>
                                          <a:pt x="3489" y="28695"/>
                                          <a:pt x="5650" y="29719"/>
                                          <a:pt x="8329" y="29719"/>
                                        </a:cubicBezTo>
                                        <a:cubicBezTo>
                                          <a:pt x="9946" y="29719"/>
                                          <a:pt x="11334" y="29400"/>
                                          <a:pt x="12492" y="28762"/>
                                        </a:cubicBezTo>
                                        <a:cubicBezTo>
                                          <a:pt x="13651" y="28124"/>
                                          <a:pt x="14601" y="27162"/>
                                          <a:pt x="15343" y="25874"/>
                                        </a:cubicBezTo>
                                        <a:lnTo>
                                          <a:pt x="15343" y="29193"/>
                                        </a:lnTo>
                                        <a:lnTo>
                                          <a:pt x="18937" y="29193"/>
                                        </a:lnTo>
                                        <a:lnTo>
                                          <a:pt x="18937" y="1002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4" name="Freeform: Shape 4754"/>
                                <wps:cNvSpPr/>
                                <wps:spPr>
                                  <a:xfrm flipV="1">
                                    <a:off x="6118821" y="7467663"/>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5" name="Freeform: Shape 4755"/>
                                <wps:cNvSpPr/>
                                <wps:spPr>
                                  <a:xfrm flipV="1">
                                    <a:off x="6133744" y="7445256"/>
                                    <a:ext cx="20083" cy="22974"/>
                                  </a:xfrm>
                                  <a:custGeom>
                                    <a:avLst/>
                                    <a:gdLst>
                                      <a:gd name="connsiteX0" fmla="*/ 9390 w 20083"/>
                                      <a:gd name="connsiteY0" fmla="*/ 18301 h 22974"/>
                                      <a:gd name="connsiteX1" fmla="*/ 4821 w 20083"/>
                                      <a:gd name="connsiteY1" fmla="*/ 16044 h 22974"/>
                                      <a:gd name="connsiteX2" fmla="*/ 3139 w 20083"/>
                                      <a:gd name="connsiteY2" fmla="*/ 9861 h 22974"/>
                                      <a:gd name="connsiteX3" fmla="*/ 4808 w 20083"/>
                                      <a:gd name="connsiteY3" fmla="*/ 3678 h 22974"/>
                                      <a:gd name="connsiteX4" fmla="*/ 9390 w 20083"/>
                                      <a:gd name="connsiteY4" fmla="*/ 1421 h 22974"/>
                                      <a:gd name="connsiteX5" fmla="*/ 13941 w 20083"/>
                                      <a:gd name="connsiteY5" fmla="*/ 3684 h 22974"/>
                                      <a:gd name="connsiteX6" fmla="*/ 15622 w 20083"/>
                                      <a:gd name="connsiteY6" fmla="*/ 9861 h 22974"/>
                                      <a:gd name="connsiteX7" fmla="*/ 13941 w 20083"/>
                                      <a:gd name="connsiteY7" fmla="*/ 16025 h 22974"/>
                                      <a:gd name="connsiteX8" fmla="*/ 9390 w 20083"/>
                                      <a:gd name="connsiteY8" fmla="*/ 18301 h 22974"/>
                                      <a:gd name="connsiteX9" fmla="*/ 9390 w 20083"/>
                                      <a:gd name="connsiteY9" fmla="*/ 21345 h 22974"/>
                                      <a:gd name="connsiteX10" fmla="*/ 16754 w 20083"/>
                                      <a:gd name="connsiteY10" fmla="*/ 18295 h 22974"/>
                                      <a:gd name="connsiteX11" fmla="*/ 19435 w 20083"/>
                                      <a:gd name="connsiteY11" fmla="*/ 9861 h 22974"/>
                                      <a:gd name="connsiteX12" fmla="*/ 16754 w 20083"/>
                                      <a:gd name="connsiteY12" fmla="*/ 1428 h 22974"/>
                                      <a:gd name="connsiteX13" fmla="*/ 9390 w 20083"/>
                                      <a:gd name="connsiteY13" fmla="*/ -1630 h 22974"/>
                                      <a:gd name="connsiteX14" fmla="*/ 2014 w 20083"/>
                                      <a:gd name="connsiteY14" fmla="*/ 1428 h 22974"/>
                                      <a:gd name="connsiteX15" fmla="*/ -649 w 20083"/>
                                      <a:gd name="connsiteY15" fmla="*/ 9861 h 22974"/>
                                      <a:gd name="connsiteX16" fmla="*/ 2014 w 20083"/>
                                      <a:gd name="connsiteY16" fmla="*/ 18295 h 22974"/>
                                      <a:gd name="connsiteX17" fmla="*/ 9390 w 20083"/>
                                      <a:gd name="connsiteY17" fmla="*/ 21345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9390" y="18301"/>
                                        </a:moveTo>
                                        <a:cubicBezTo>
                                          <a:pt x="7465" y="18301"/>
                                          <a:pt x="5942" y="17549"/>
                                          <a:pt x="4821" y="16044"/>
                                        </a:cubicBezTo>
                                        <a:cubicBezTo>
                                          <a:pt x="3700" y="14539"/>
                                          <a:pt x="3139" y="12479"/>
                                          <a:pt x="3139" y="9861"/>
                                        </a:cubicBezTo>
                                        <a:cubicBezTo>
                                          <a:pt x="3139" y="7244"/>
                                          <a:pt x="3696" y="5183"/>
                                          <a:pt x="4808" y="3678"/>
                                        </a:cubicBezTo>
                                        <a:cubicBezTo>
                                          <a:pt x="5925" y="2174"/>
                                          <a:pt x="7452" y="1421"/>
                                          <a:pt x="9390" y="1421"/>
                                        </a:cubicBezTo>
                                        <a:cubicBezTo>
                                          <a:pt x="11307" y="1421"/>
                                          <a:pt x="12824" y="2176"/>
                                          <a:pt x="13941" y="3684"/>
                                        </a:cubicBezTo>
                                        <a:cubicBezTo>
                                          <a:pt x="15062" y="5197"/>
                                          <a:pt x="15622" y="7256"/>
                                          <a:pt x="15622" y="9861"/>
                                        </a:cubicBezTo>
                                        <a:cubicBezTo>
                                          <a:pt x="15622" y="12453"/>
                                          <a:pt x="15062" y="14508"/>
                                          <a:pt x="13941" y="16025"/>
                                        </a:cubicBezTo>
                                        <a:cubicBezTo>
                                          <a:pt x="12824" y="17542"/>
                                          <a:pt x="11307" y="18301"/>
                                          <a:pt x="9390" y="18301"/>
                                        </a:cubicBezTo>
                                        <a:close/>
                                        <a:moveTo>
                                          <a:pt x="9390" y="21345"/>
                                        </a:moveTo>
                                        <a:cubicBezTo>
                                          <a:pt x="12516" y="21345"/>
                                          <a:pt x="14970" y="20329"/>
                                          <a:pt x="16754" y="18295"/>
                                        </a:cubicBezTo>
                                        <a:cubicBezTo>
                                          <a:pt x="18541" y="16265"/>
                                          <a:pt x="19435" y="13454"/>
                                          <a:pt x="19435" y="9861"/>
                                        </a:cubicBezTo>
                                        <a:cubicBezTo>
                                          <a:pt x="19435" y="6281"/>
                                          <a:pt x="18541" y="3470"/>
                                          <a:pt x="16754" y="1428"/>
                                        </a:cubicBezTo>
                                        <a:cubicBezTo>
                                          <a:pt x="14970" y="-610"/>
                                          <a:pt x="12516" y="-1630"/>
                                          <a:pt x="9390" y="-1630"/>
                                        </a:cubicBezTo>
                                        <a:cubicBezTo>
                                          <a:pt x="6252" y="-1630"/>
                                          <a:pt x="3794" y="-610"/>
                                          <a:pt x="2014" y="1428"/>
                                        </a:cubicBezTo>
                                        <a:cubicBezTo>
                                          <a:pt x="239" y="3470"/>
                                          <a:pt x="-649" y="6281"/>
                                          <a:pt x="-649" y="9861"/>
                                        </a:cubicBezTo>
                                        <a:cubicBezTo>
                                          <a:pt x="-649" y="13454"/>
                                          <a:pt x="239" y="16265"/>
                                          <a:pt x="2014" y="18295"/>
                                        </a:cubicBezTo>
                                        <a:cubicBezTo>
                                          <a:pt x="3794" y="20329"/>
                                          <a:pt x="6252" y="21345"/>
                                          <a:pt x="9390" y="2134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6" name="Freeform: Shape 4756"/>
                                <wps:cNvSpPr/>
                                <wps:spPr>
                                  <a:xfrm flipV="1">
                                    <a:off x="6159645" y="7445256"/>
                                    <a:ext cx="12814" cy="22406"/>
                                  </a:xfrm>
                                  <a:custGeom>
                                    <a:avLst/>
                                    <a:gdLst>
                                      <a:gd name="connsiteX0" fmla="*/ 12525 w 12814"/>
                                      <a:gd name="connsiteY0" fmla="*/ 16849 h 22406"/>
                                      <a:gd name="connsiteX1" fmla="*/ 11206 w 12814"/>
                                      <a:gd name="connsiteY1" fmla="*/ 17361 h 22406"/>
                                      <a:gd name="connsiteX2" fmla="*/ 9637 w 12814"/>
                                      <a:gd name="connsiteY2" fmla="*/ 17530 h 22406"/>
                                      <a:gd name="connsiteX3" fmla="*/ 4955 w 12814"/>
                                      <a:gd name="connsiteY3" fmla="*/ 15548 h 22406"/>
                                      <a:gd name="connsiteX4" fmla="*/ 3323 w 12814"/>
                                      <a:gd name="connsiteY4" fmla="*/ 9853 h 22406"/>
                                      <a:gd name="connsiteX5" fmla="*/ 3323 w 12814"/>
                                      <a:gd name="connsiteY5" fmla="*/ -1675 h 22406"/>
                                      <a:gd name="connsiteX6" fmla="*/ -289 w 12814"/>
                                      <a:gd name="connsiteY6" fmla="*/ -1675 h 22406"/>
                                      <a:gd name="connsiteX7" fmla="*/ -289 w 12814"/>
                                      <a:gd name="connsiteY7" fmla="*/ 20206 h 22406"/>
                                      <a:gd name="connsiteX8" fmla="*/ 3323 w 12814"/>
                                      <a:gd name="connsiteY8" fmla="*/ 20206 h 22406"/>
                                      <a:gd name="connsiteX9" fmla="*/ 3323 w 12814"/>
                                      <a:gd name="connsiteY9" fmla="*/ 16805 h 22406"/>
                                      <a:gd name="connsiteX10" fmla="*/ 6274 w 12814"/>
                                      <a:gd name="connsiteY10" fmla="*/ 19762 h 22406"/>
                                      <a:gd name="connsiteX11" fmla="*/ 10693 w 12814"/>
                                      <a:gd name="connsiteY11" fmla="*/ 20731 h 22406"/>
                                      <a:gd name="connsiteX12" fmla="*/ 11512 w 12814"/>
                                      <a:gd name="connsiteY12" fmla="*/ 20681 h 22406"/>
                                      <a:gd name="connsiteX13" fmla="*/ 12506 w 12814"/>
                                      <a:gd name="connsiteY13" fmla="*/ 20537 h 22406"/>
                                      <a:gd name="connsiteX14" fmla="*/ 12525 w 12814"/>
                                      <a:gd name="connsiteY14" fmla="*/ 16849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814" h="22406">
                                        <a:moveTo>
                                          <a:pt x="12525" y="16849"/>
                                        </a:moveTo>
                                        <a:cubicBezTo>
                                          <a:pt x="12120" y="17082"/>
                                          <a:pt x="11681" y="17253"/>
                                          <a:pt x="11206" y="17361"/>
                                        </a:cubicBezTo>
                                        <a:cubicBezTo>
                                          <a:pt x="10731" y="17474"/>
                                          <a:pt x="10208" y="17530"/>
                                          <a:pt x="9637" y="17530"/>
                                        </a:cubicBezTo>
                                        <a:cubicBezTo>
                                          <a:pt x="7603" y="17530"/>
                                          <a:pt x="6043" y="16870"/>
                                          <a:pt x="4955" y="15548"/>
                                        </a:cubicBezTo>
                                        <a:cubicBezTo>
                                          <a:pt x="3867" y="14227"/>
                                          <a:pt x="3323" y="12329"/>
                                          <a:pt x="3323" y="9853"/>
                                        </a:cubicBezTo>
                                        <a:lnTo>
                                          <a:pt x="3323" y="-1675"/>
                                        </a:lnTo>
                                        <a:lnTo>
                                          <a:pt x="-289" y="-1675"/>
                                        </a:lnTo>
                                        <a:lnTo>
                                          <a:pt x="-289" y="20206"/>
                                        </a:lnTo>
                                        <a:lnTo>
                                          <a:pt x="3323" y="20206"/>
                                        </a:lnTo>
                                        <a:lnTo>
                                          <a:pt x="3323" y="16805"/>
                                        </a:lnTo>
                                        <a:cubicBezTo>
                                          <a:pt x="4082" y="18134"/>
                                          <a:pt x="5065" y="19120"/>
                                          <a:pt x="6274" y="19762"/>
                                        </a:cubicBezTo>
                                        <a:cubicBezTo>
                                          <a:pt x="7486" y="20408"/>
                                          <a:pt x="8960" y="20731"/>
                                          <a:pt x="10693" y="20731"/>
                                        </a:cubicBezTo>
                                        <a:cubicBezTo>
                                          <a:pt x="10939" y="20731"/>
                                          <a:pt x="11212" y="20714"/>
                                          <a:pt x="11512" y="20681"/>
                                        </a:cubicBezTo>
                                        <a:cubicBezTo>
                                          <a:pt x="11812" y="20652"/>
                                          <a:pt x="12143" y="20604"/>
                                          <a:pt x="12506" y="20537"/>
                                        </a:cubicBezTo>
                                        <a:lnTo>
                                          <a:pt x="12525" y="1684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7" name="Freeform: Shape 4757"/>
                                <wps:cNvSpPr/>
                                <wps:spPr>
                                  <a:xfrm flipV="1">
                                    <a:off x="6176230" y="7437260"/>
                                    <a:ext cx="3594" cy="30402"/>
                                  </a:xfrm>
                                  <a:custGeom>
                                    <a:avLst/>
                                    <a:gdLst>
                                      <a:gd name="connsiteX0" fmla="*/ 429 w 3594"/>
                                      <a:gd name="connsiteY0" fmla="*/ 19565 h 30402"/>
                                      <a:gd name="connsiteX1" fmla="*/ 4023 w 3594"/>
                                      <a:gd name="connsiteY1" fmla="*/ 19565 h 30402"/>
                                      <a:gd name="connsiteX2" fmla="*/ 4023 w 3594"/>
                                      <a:gd name="connsiteY2" fmla="*/ -2316 h 30402"/>
                                      <a:gd name="connsiteX3" fmla="*/ 429 w 3594"/>
                                      <a:gd name="connsiteY3" fmla="*/ -2316 h 30402"/>
                                      <a:gd name="connsiteX4" fmla="*/ 429 w 3594"/>
                                      <a:gd name="connsiteY4" fmla="*/ 19565 h 30402"/>
                                      <a:gd name="connsiteX5" fmla="*/ 429 w 3594"/>
                                      <a:gd name="connsiteY5" fmla="*/ 28086 h 30402"/>
                                      <a:gd name="connsiteX6" fmla="*/ 4023 w 3594"/>
                                      <a:gd name="connsiteY6" fmla="*/ 28086 h 30402"/>
                                      <a:gd name="connsiteX7" fmla="*/ 4023 w 3594"/>
                                      <a:gd name="connsiteY7" fmla="*/ 23529 h 30402"/>
                                      <a:gd name="connsiteX8" fmla="*/ 429 w 3594"/>
                                      <a:gd name="connsiteY8" fmla="*/ 23529 h 30402"/>
                                      <a:gd name="connsiteX9" fmla="*/ 429 w 3594"/>
                                      <a:gd name="connsiteY9" fmla="*/ 28086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429" y="19565"/>
                                        </a:moveTo>
                                        <a:lnTo>
                                          <a:pt x="4023" y="19565"/>
                                        </a:lnTo>
                                        <a:lnTo>
                                          <a:pt x="4023" y="-2316"/>
                                        </a:lnTo>
                                        <a:lnTo>
                                          <a:pt x="429" y="-2316"/>
                                        </a:lnTo>
                                        <a:lnTo>
                                          <a:pt x="429" y="19565"/>
                                        </a:lnTo>
                                        <a:close/>
                                        <a:moveTo>
                                          <a:pt x="429" y="28086"/>
                                        </a:moveTo>
                                        <a:lnTo>
                                          <a:pt x="4023" y="28086"/>
                                        </a:lnTo>
                                        <a:lnTo>
                                          <a:pt x="4023" y="23529"/>
                                        </a:lnTo>
                                        <a:lnTo>
                                          <a:pt x="429" y="23529"/>
                                        </a:lnTo>
                                        <a:lnTo>
                                          <a:pt x="429" y="2808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8" name="Freeform: Shape 4758"/>
                                <wps:cNvSpPr/>
                                <wps:spPr>
                                  <a:xfrm flipV="1">
                                    <a:off x="6185782" y="7445256"/>
                                    <a:ext cx="19552" cy="30727"/>
                                  </a:xfrm>
                                  <a:custGeom>
                                    <a:avLst/>
                                    <a:gdLst>
                                      <a:gd name="connsiteX0" fmla="*/ 15365 w 19552"/>
                                      <a:gd name="connsiteY0" fmla="*/ 18509 h 30727"/>
                                      <a:gd name="connsiteX1" fmla="*/ 13752 w 19552"/>
                                      <a:gd name="connsiteY1" fmla="*/ 24561 h 30727"/>
                                      <a:gd name="connsiteX2" fmla="*/ 9233 w 19552"/>
                                      <a:gd name="connsiteY2" fmla="*/ 26712 h 30727"/>
                                      <a:gd name="connsiteX3" fmla="*/ 4733 w 19552"/>
                                      <a:gd name="connsiteY3" fmla="*/ 24561 h 30727"/>
                                      <a:gd name="connsiteX4" fmla="*/ 3120 w 19552"/>
                                      <a:gd name="connsiteY4" fmla="*/ 18509 h 30727"/>
                                      <a:gd name="connsiteX5" fmla="*/ 4733 w 19552"/>
                                      <a:gd name="connsiteY5" fmla="*/ 12470 h 30727"/>
                                      <a:gd name="connsiteX6" fmla="*/ 9233 w 19552"/>
                                      <a:gd name="connsiteY6" fmla="*/ 10320 h 30727"/>
                                      <a:gd name="connsiteX7" fmla="*/ 13752 w 19552"/>
                                      <a:gd name="connsiteY7" fmla="*/ 12470 h 30727"/>
                                      <a:gd name="connsiteX8" fmla="*/ 15365 w 19552"/>
                                      <a:gd name="connsiteY8" fmla="*/ 18509 h 30727"/>
                                      <a:gd name="connsiteX9" fmla="*/ 18959 w 19552"/>
                                      <a:gd name="connsiteY9" fmla="*/ 10026 h 30727"/>
                                      <a:gd name="connsiteX10" fmla="*/ 16478 w 19552"/>
                                      <a:gd name="connsiteY10" fmla="*/ 1717 h 30727"/>
                                      <a:gd name="connsiteX11" fmla="*/ 8883 w 19552"/>
                                      <a:gd name="connsiteY11" fmla="*/ -1009 h 30727"/>
                                      <a:gd name="connsiteX12" fmla="*/ 5308 w 19552"/>
                                      <a:gd name="connsiteY12" fmla="*/ -727 h 30727"/>
                                      <a:gd name="connsiteX13" fmla="*/ 2045 w 19552"/>
                                      <a:gd name="connsiteY13" fmla="*/ 142 h 30727"/>
                                      <a:gd name="connsiteX14" fmla="*/ 2045 w 19552"/>
                                      <a:gd name="connsiteY14" fmla="*/ 3636 h 30727"/>
                                      <a:gd name="connsiteX15" fmla="*/ 5170 w 19552"/>
                                      <a:gd name="connsiteY15" fmla="*/ 2374 h 30727"/>
                                      <a:gd name="connsiteX16" fmla="*/ 8314 w 19552"/>
                                      <a:gd name="connsiteY16" fmla="*/ 1961 h 30727"/>
                                      <a:gd name="connsiteX17" fmla="*/ 13609 w 19552"/>
                                      <a:gd name="connsiteY17" fmla="*/ 3805 h 30727"/>
                                      <a:gd name="connsiteX18" fmla="*/ 15365 w 19552"/>
                                      <a:gd name="connsiteY18" fmla="*/ 9382 h 30727"/>
                                      <a:gd name="connsiteX19" fmla="*/ 15365 w 19552"/>
                                      <a:gd name="connsiteY19" fmla="*/ 11164 h 30727"/>
                                      <a:gd name="connsiteX20" fmla="*/ 12515 w 19552"/>
                                      <a:gd name="connsiteY20" fmla="*/ 8269 h 30727"/>
                                      <a:gd name="connsiteX21" fmla="*/ 8352 w 19552"/>
                                      <a:gd name="connsiteY21" fmla="*/ 7312 h 30727"/>
                                      <a:gd name="connsiteX22" fmla="*/ 1870 w 19552"/>
                                      <a:gd name="connsiteY22" fmla="*/ 10376 h 30727"/>
                                      <a:gd name="connsiteX23" fmla="*/ -593 w 19552"/>
                                      <a:gd name="connsiteY23" fmla="*/ 18509 h 30727"/>
                                      <a:gd name="connsiteX24" fmla="*/ 1870 w 19552"/>
                                      <a:gd name="connsiteY24" fmla="*/ 26649 h 30727"/>
                                      <a:gd name="connsiteX25" fmla="*/ 8352 w 19552"/>
                                      <a:gd name="connsiteY25" fmla="*/ 29719 h 30727"/>
                                      <a:gd name="connsiteX26" fmla="*/ 12515 w 19552"/>
                                      <a:gd name="connsiteY26" fmla="*/ 28762 h 30727"/>
                                      <a:gd name="connsiteX27" fmla="*/ 15365 w 19552"/>
                                      <a:gd name="connsiteY27" fmla="*/ 25874 h 30727"/>
                                      <a:gd name="connsiteX28" fmla="*/ 15365 w 19552"/>
                                      <a:gd name="connsiteY28" fmla="*/ 29193 h 30727"/>
                                      <a:gd name="connsiteX29" fmla="*/ 18959 w 19552"/>
                                      <a:gd name="connsiteY29" fmla="*/ 29193 h 30727"/>
                                      <a:gd name="connsiteX30" fmla="*/ 18959 w 19552"/>
                                      <a:gd name="connsiteY30" fmla="*/ 10026 h 307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9552" h="30727">
                                        <a:moveTo>
                                          <a:pt x="15365" y="18509"/>
                                        </a:moveTo>
                                        <a:cubicBezTo>
                                          <a:pt x="15365" y="21114"/>
                                          <a:pt x="14828" y="23131"/>
                                          <a:pt x="13752" y="24561"/>
                                        </a:cubicBezTo>
                                        <a:cubicBezTo>
                                          <a:pt x="12681" y="25995"/>
                                          <a:pt x="11175" y="26712"/>
                                          <a:pt x="9233" y="26712"/>
                                        </a:cubicBezTo>
                                        <a:cubicBezTo>
                                          <a:pt x="7308" y="26712"/>
                                          <a:pt x="5808" y="25995"/>
                                          <a:pt x="4733" y="24561"/>
                                        </a:cubicBezTo>
                                        <a:cubicBezTo>
                                          <a:pt x="3657" y="23131"/>
                                          <a:pt x="3120" y="21114"/>
                                          <a:pt x="3120" y="18509"/>
                                        </a:cubicBezTo>
                                        <a:cubicBezTo>
                                          <a:pt x="3120" y="15917"/>
                                          <a:pt x="3657" y="13904"/>
                                          <a:pt x="4733" y="12470"/>
                                        </a:cubicBezTo>
                                        <a:cubicBezTo>
                                          <a:pt x="5808" y="11036"/>
                                          <a:pt x="7308" y="10320"/>
                                          <a:pt x="9233" y="10320"/>
                                        </a:cubicBezTo>
                                        <a:cubicBezTo>
                                          <a:pt x="11175" y="10320"/>
                                          <a:pt x="12681" y="11036"/>
                                          <a:pt x="13752" y="12470"/>
                                        </a:cubicBezTo>
                                        <a:cubicBezTo>
                                          <a:pt x="14828" y="13904"/>
                                          <a:pt x="15365" y="15917"/>
                                          <a:pt x="15365" y="18509"/>
                                        </a:cubicBezTo>
                                        <a:close/>
                                        <a:moveTo>
                                          <a:pt x="18959" y="10026"/>
                                        </a:moveTo>
                                        <a:cubicBezTo>
                                          <a:pt x="18959" y="6304"/>
                                          <a:pt x="18132" y="3534"/>
                                          <a:pt x="16478" y="1717"/>
                                        </a:cubicBezTo>
                                        <a:cubicBezTo>
                                          <a:pt x="14828" y="-100"/>
                                          <a:pt x="12296" y="-1009"/>
                                          <a:pt x="8883" y="-1009"/>
                                        </a:cubicBezTo>
                                        <a:cubicBezTo>
                                          <a:pt x="7620" y="-1009"/>
                                          <a:pt x="6429" y="-915"/>
                                          <a:pt x="5308" y="-727"/>
                                        </a:cubicBezTo>
                                        <a:cubicBezTo>
                                          <a:pt x="4187" y="-540"/>
                                          <a:pt x="3099" y="-250"/>
                                          <a:pt x="2045" y="142"/>
                                        </a:cubicBezTo>
                                        <a:lnTo>
                                          <a:pt x="2045" y="3636"/>
                                        </a:lnTo>
                                        <a:cubicBezTo>
                                          <a:pt x="3099" y="3065"/>
                                          <a:pt x="4141" y="2645"/>
                                          <a:pt x="5170" y="2374"/>
                                        </a:cubicBezTo>
                                        <a:cubicBezTo>
                                          <a:pt x="6199" y="2099"/>
                                          <a:pt x="7247" y="1961"/>
                                          <a:pt x="8314" y="1961"/>
                                        </a:cubicBezTo>
                                        <a:cubicBezTo>
                                          <a:pt x="10673" y="1961"/>
                                          <a:pt x="12438" y="2576"/>
                                          <a:pt x="13609" y="3805"/>
                                        </a:cubicBezTo>
                                        <a:cubicBezTo>
                                          <a:pt x="14780" y="5035"/>
                                          <a:pt x="15365" y="6894"/>
                                          <a:pt x="15365" y="9382"/>
                                        </a:cubicBezTo>
                                        <a:lnTo>
                                          <a:pt x="15365" y="11164"/>
                                        </a:lnTo>
                                        <a:cubicBezTo>
                                          <a:pt x="14623" y="9872"/>
                                          <a:pt x="13673" y="8907"/>
                                          <a:pt x="12515" y="8269"/>
                                        </a:cubicBezTo>
                                        <a:cubicBezTo>
                                          <a:pt x="11356" y="7631"/>
                                          <a:pt x="9969" y="7312"/>
                                          <a:pt x="8352" y="7312"/>
                                        </a:cubicBezTo>
                                        <a:cubicBezTo>
                                          <a:pt x="5672" y="7312"/>
                                          <a:pt x="3512" y="8334"/>
                                          <a:pt x="1870" y="10376"/>
                                        </a:cubicBezTo>
                                        <a:cubicBezTo>
                                          <a:pt x="228" y="12422"/>
                                          <a:pt x="-593" y="15133"/>
                                          <a:pt x="-593" y="18509"/>
                                        </a:cubicBezTo>
                                        <a:cubicBezTo>
                                          <a:pt x="-593" y="21894"/>
                                          <a:pt x="228" y="24607"/>
                                          <a:pt x="1870" y="26649"/>
                                        </a:cubicBezTo>
                                        <a:cubicBezTo>
                                          <a:pt x="3512" y="28695"/>
                                          <a:pt x="5672" y="29719"/>
                                          <a:pt x="8352" y="29719"/>
                                        </a:cubicBezTo>
                                        <a:cubicBezTo>
                                          <a:pt x="9969" y="29719"/>
                                          <a:pt x="11356" y="29400"/>
                                          <a:pt x="12515" y="28762"/>
                                        </a:cubicBezTo>
                                        <a:cubicBezTo>
                                          <a:pt x="13673" y="28124"/>
                                          <a:pt x="14623" y="27162"/>
                                          <a:pt x="15365" y="25874"/>
                                        </a:cubicBezTo>
                                        <a:lnTo>
                                          <a:pt x="15365" y="29193"/>
                                        </a:lnTo>
                                        <a:lnTo>
                                          <a:pt x="18959" y="29193"/>
                                        </a:lnTo>
                                        <a:lnTo>
                                          <a:pt x="18959" y="1002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59" name="Freeform: Shape 4759"/>
                                <wps:cNvSpPr/>
                                <wps:spPr>
                                  <a:xfrm flipV="1">
                                    <a:off x="6212738" y="7437260"/>
                                    <a:ext cx="3594" cy="30402"/>
                                  </a:xfrm>
                                  <a:custGeom>
                                    <a:avLst/>
                                    <a:gdLst>
                                      <a:gd name="connsiteX0" fmla="*/ 438 w 3594"/>
                                      <a:gd name="connsiteY0" fmla="*/ 19565 h 30402"/>
                                      <a:gd name="connsiteX1" fmla="*/ 4032 w 3594"/>
                                      <a:gd name="connsiteY1" fmla="*/ 19565 h 30402"/>
                                      <a:gd name="connsiteX2" fmla="*/ 4032 w 3594"/>
                                      <a:gd name="connsiteY2" fmla="*/ -2316 h 30402"/>
                                      <a:gd name="connsiteX3" fmla="*/ 438 w 3594"/>
                                      <a:gd name="connsiteY3" fmla="*/ -2316 h 30402"/>
                                      <a:gd name="connsiteX4" fmla="*/ 438 w 3594"/>
                                      <a:gd name="connsiteY4" fmla="*/ 19565 h 30402"/>
                                      <a:gd name="connsiteX5" fmla="*/ 438 w 3594"/>
                                      <a:gd name="connsiteY5" fmla="*/ 28086 h 30402"/>
                                      <a:gd name="connsiteX6" fmla="*/ 4032 w 3594"/>
                                      <a:gd name="connsiteY6" fmla="*/ 28086 h 30402"/>
                                      <a:gd name="connsiteX7" fmla="*/ 4032 w 3594"/>
                                      <a:gd name="connsiteY7" fmla="*/ 23529 h 30402"/>
                                      <a:gd name="connsiteX8" fmla="*/ 438 w 3594"/>
                                      <a:gd name="connsiteY8" fmla="*/ 23529 h 30402"/>
                                      <a:gd name="connsiteX9" fmla="*/ 438 w 3594"/>
                                      <a:gd name="connsiteY9" fmla="*/ 28086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438" y="19565"/>
                                        </a:moveTo>
                                        <a:lnTo>
                                          <a:pt x="4032" y="19565"/>
                                        </a:lnTo>
                                        <a:lnTo>
                                          <a:pt x="4032" y="-2316"/>
                                        </a:lnTo>
                                        <a:lnTo>
                                          <a:pt x="438" y="-2316"/>
                                        </a:lnTo>
                                        <a:lnTo>
                                          <a:pt x="438" y="19565"/>
                                        </a:lnTo>
                                        <a:close/>
                                        <a:moveTo>
                                          <a:pt x="438" y="28086"/>
                                        </a:moveTo>
                                        <a:lnTo>
                                          <a:pt x="4032" y="28086"/>
                                        </a:lnTo>
                                        <a:lnTo>
                                          <a:pt x="4032" y="23529"/>
                                        </a:lnTo>
                                        <a:lnTo>
                                          <a:pt x="438" y="23529"/>
                                        </a:lnTo>
                                        <a:lnTo>
                                          <a:pt x="438" y="2808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60" name="Freeform: Shape 4760"/>
                                <wps:cNvSpPr/>
                                <wps:spPr>
                                  <a:xfrm flipV="1">
                                    <a:off x="6223715" y="7445256"/>
                                    <a:ext cx="18327" cy="22406"/>
                                  </a:xfrm>
                                  <a:custGeom>
                                    <a:avLst/>
                                    <a:gdLst>
                                      <a:gd name="connsiteX0" fmla="*/ 17614 w 18327"/>
                                      <a:gd name="connsiteY0" fmla="*/ 11535 h 22406"/>
                                      <a:gd name="connsiteX1" fmla="*/ 17614 w 18327"/>
                                      <a:gd name="connsiteY1" fmla="*/ -1675 h 22406"/>
                                      <a:gd name="connsiteX2" fmla="*/ 14019 w 18327"/>
                                      <a:gd name="connsiteY2" fmla="*/ -1675 h 22406"/>
                                      <a:gd name="connsiteX3" fmla="*/ 14019 w 18327"/>
                                      <a:gd name="connsiteY3" fmla="*/ 11416 h 22406"/>
                                      <a:gd name="connsiteX4" fmla="*/ 12807 w 18327"/>
                                      <a:gd name="connsiteY4" fmla="*/ 16061 h 22406"/>
                                      <a:gd name="connsiteX5" fmla="*/ 9175 w 18327"/>
                                      <a:gd name="connsiteY5" fmla="*/ 17605 h 22406"/>
                                      <a:gd name="connsiteX6" fmla="*/ 4581 w 18327"/>
                                      <a:gd name="connsiteY6" fmla="*/ 15748 h 22406"/>
                                      <a:gd name="connsiteX7" fmla="*/ 2899 w 18327"/>
                                      <a:gd name="connsiteY7" fmla="*/ 10691 h 22406"/>
                                      <a:gd name="connsiteX8" fmla="*/ 2899 w 18327"/>
                                      <a:gd name="connsiteY8" fmla="*/ -1675 h 22406"/>
                                      <a:gd name="connsiteX9" fmla="*/ -714 w 18327"/>
                                      <a:gd name="connsiteY9" fmla="*/ -1675 h 22406"/>
                                      <a:gd name="connsiteX10" fmla="*/ -714 w 18327"/>
                                      <a:gd name="connsiteY10" fmla="*/ 20206 h 22406"/>
                                      <a:gd name="connsiteX11" fmla="*/ 2899 w 18327"/>
                                      <a:gd name="connsiteY11" fmla="*/ 20206 h 22406"/>
                                      <a:gd name="connsiteX12" fmla="*/ 2899 w 18327"/>
                                      <a:gd name="connsiteY12" fmla="*/ 16805 h 22406"/>
                                      <a:gd name="connsiteX13" fmla="*/ 5937 w 18327"/>
                                      <a:gd name="connsiteY13" fmla="*/ 19756 h 22406"/>
                                      <a:gd name="connsiteX14" fmla="*/ 9975 w 18327"/>
                                      <a:gd name="connsiteY14" fmla="*/ 20731 h 22406"/>
                                      <a:gd name="connsiteX15" fmla="*/ 15676 w 18327"/>
                                      <a:gd name="connsiteY15" fmla="*/ 18399 h 22406"/>
                                      <a:gd name="connsiteX16" fmla="*/ 17614 w 18327"/>
                                      <a:gd name="connsiteY16" fmla="*/ 11535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7614" y="11535"/>
                                        </a:moveTo>
                                        <a:lnTo>
                                          <a:pt x="17614" y="-1675"/>
                                        </a:lnTo>
                                        <a:lnTo>
                                          <a:pt x="14019" y="-1675"/>
                                        </a:lnTo>
                                        <a:lnTo>
                                          <a:pt x="14019" y="11416"/>
                                        </a:lnTo>
                                        <a:cubicBezTo>
                                          <a:pt x="14019" y="13487"/>
                                          <a:pt x="13615" y="15036"/>
                                          <a:pt x="12807" y="16061"/>
                                        </a:cubicBezTo>
                                        <a:cubicBezTo>
                                          <a:pt x="11998" y="17090"/>
                                          <a:pt x="10788" y="17605"/>
                                          <a:pt x="9175" y="17605"/>
                                        </a:cubicBezTo>
                                        <a:cubicBezTo>
                                          <a:pt x="7233" y="17605"/>
                                          <a:pt x="5702" y="16986"/>
                                          <a:pt x="4581" y="15748"/>
                                        </a:cubicBezTo>
                                        <a:cubicBezTo>
                                          <a:pt x="3460" y="14515"/>
                                          <a:pt x="2899" y="12829"/>
                                          <a:pt x="2899" y="10691"/>
                                        </a:cubicBezTo>
                                        <a:lnTo>
                                          <a:pt x="2899" y="-1675"/>
                                        </a:lnTo>
                                        <a:lnTo>
                                          <a:pt x="-714" y="-1675"/>
                                        </a:lnTo>
                                        <a:lnTo>
                                          <a:pt x="-714" y="20206"/>
                                        </a:lnTo>
                                        <a:lnTo>
                                          <a:pt x="2899" y="20206"/>
                                        </a:lnTo>
                                        <a:lnTo>
                                          <a:pt x="2899" y="16805"/>
                                        </a:lnTo>
                                        <a:cubicBezTo>
                                          <a:pt x="3762" y="18122"/>
                                          <a:pt x="4774" y="19106"/>
                                          <a:pt x="5937" y="19756"/>
                                        </a:cubicBezTo>
                                        <a:cubicBezTo>
                                          <a:pt x="7104" y="20406"/>
                                          <a:pt x="8450" y="20731"/>
                                          <a:pt x="9975" y="20731"/>
                                        </a:cubicBezTo>
                                        <a:cubicBezTo>
                                          <a:pt x="12488" y="20731"/>
                                          <a:pt x="14388" y="19954"/>
                                          <a:pt x="15676" y="18399"/>
                                        </a:cubicBezTo>
                                        <a:cubicBezTo>
                                          <a:pt x="16968" y="16845"/>
                                          <a:pt x="17614" y="14556"/>
                                          <a:pt x="17614" y="1153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61" name="Freeform: Shape 4761"/>
                                <wps:cNvSpPr/>
                                <wps:spPr>
                                  <a:xfrm flipV="1">
                                    <a:off x="6247839" y="7445256"/>
                                    <a:ext cx="18483" cy="22974"/>
                                  </a:xfrm>
                                  <a:custGeom>
                                    <a:avLst/>
                                    <a:gdLst>
                                      <a:gd name="connsiteX0" fmla="*/ 10791 w 18483"/>
                                      <a:gd name="connsiteY0" fmla="*/ 9936 h 22974"/>
                                      <a:gd name="connsiteX1" fmla="*/ 4752 w 18483"/>
                                      <a:gd name="connsiteY1" fmla="*/ 8942 h 22974"/>
                                      <a:gd name="connsiteX2" fmla="*/ 3071 w 18483"/>
                                      <a:gd name="connsiteY2" fmla="*/ 5541 h 22974"/>
                                      <a:gd name="connsiteX3" fmla="*/ 4334 w 18483"/>
                                      <a:gd name="connsiteY3" fmla="*/ 2503 h 22974"/>
                                      <a:gd name="connsiteX4" fmla="*/ 7759 w 18483"/>
                                      <a:gd name="connsiteY4" fmla="*/ 1384 h 22974"/>
                                      <a:gd name="connsiteX5" fmla="*/ 12560 w 18483"/>
                                      <a:gd name="connsiteY5" fmla="*/ 3503 h 22974"/>
                                      <a:gd name="connsiteX6" fmla="*/ 14366 w 18483"/>
                                      <a:gd name="connsiteY6" fmla="*/ 9136 h 22974"/>
                                      <a:gd name="connsiteX7" fmla="*/ 14366 w 18483"/>
                                      <a:gd name="connsiteY7" fmla="*/ 9936 h 22974"/>
                                      <a:gd name="connsiteX8" fmla="*/ 10791 w 18483"/>
                                      <a:gd name="connsiteY8" fmla="*/ 9936 h 22974"/>
                                      <a:gd name="connsiteX9" fmla="*/ 17960 w 18483"/>
                                      <a:gd name="connsiteY9" fmla="*/ 11424 h 22974"/>
                                      <a:gd name="connsiteX10" fmla="*/ 17960 w 18483"/>
                                      <a:gd name="connsiteY10" fmla="*/ -1061 h 22974"/>
                                      <a:gd name="connsiteX11" fmla="*/ 14366 w 18483"/>
                                      <a:gd name="connsiteY11" fmla="*/ -1061 h 22974"/>
                                      <a:gd name="connsiteX12" fmla="*/ 14366 w 18483"/>
                                      <a:gd name="connsiteY12" fmla="*/ 2259 h 22974"/>
                                      <a:gd name="connsiteX13" fmla="*/ 11297 w 18483"/>
                                      <a:gd name="connsiteY13" fmla="*/ -679 h 22974"/>
                                      <a:gd name="connsiteX14" fmla="*/ 6803 w 18483"/>
                                      <a:gd name="connsiteY14" fmla="*/ -1630 h 22974"/>
                                      <a:gd name="connsiteX15" fmla="*/ 1458 w 18483"/>
                                      <a:gd name="connsiteY15" fmla="*/ 259 h 22974"/>
                                      <a:gd name="connsiteX16" fmla="*/ -523 w 18483"/>
                                      <a:gd name="connsiteY16" fmla="*/ 5310 h 22974"/>
                                      <a:gd name="connsiteX17" fmla="*/ 1946 w 18483"/>
                                      <a:gd name="connsiteY17" fmla="*/ 10874 h 22974"/>
                                      <a:gd name="connsiteX18" fmla="*/ 9322 w 18483"/>
                                      <a:gd name="connsiteY18" fmla="*/ 12749 h 22974"/>
                                      <a:gd name="connsiteX19" fmla="*/ 14366 w 18483"/>
                                      <a:gd name="connsiteY19" fmla="*/ 12749 h 22974"/>
                                      <a:gd name="connsiteX20" fmla="*/ 14366 w 18483"/>
                                      <a:gd name="connsiteY20" fmla="*/ 13106 h 22974"/>
                                      <a:gd name="connsiteX21" fmla="*/ 12735 w 18483"/>
                                      <a:gd name="connsiteY21" fmla="*/ 16944 h 22974"/>
                                      <a:gd name="connsiteX22" fmla="*/ 8153 w 18483"/>
                                      <a:gd name="connsiteY22" fmla="*/ 18301 h 22974"/>
                                      <a:gd name="connsiteX23" fmla="*/ 4496 w 18483"/>
                                      <a:gd name="connsiteY23" fmla="*/ 17851 h 22974"/>
                                      <a:gd name="connsiteX24" fmla="*/ 1083 w 18483"/>
                                      <a:gd name="connsiteY24" fmla="*/ 16500 h 22974"/>
                                      <a:gd name="connsiteX25" fmla="*/ 1083 w 18483"/>
                                      <a:gd name="connsiteY25" fmla="*/ 19826 h 22974"/>
                                      <a:gd name="connsiteX26" fmla="*/ 4909 w 18483"/>
                                      <a:gd name="connsiteY26" fmla="*/ 20964 h 22974"/>
                                      <a:gd name="connsiteX27" fmla="*/ 8522 w 18483"/>
                                      <a:gd name="connsiteY27" fmla="*/ 21345 h 22974"/>
                                      <a:gd name="connsiteX28" fmla="*/ 15616 w 18483"/>
                                      <a:gd name="connsiteY28" fmla="*/ 18882 h 22974"/>
                                      <a:gd name="connsiteX29" fmla="*/ 17960 w 18483"/>
                                      <a:gd name="connsiteY29" fmla="*/ 11424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10791" y="9936"/>
                                        </a:moveTo>
                                        <a:cubicBezTo>
                                          <a:pt x="7886" y="9936"/>
                                          <a:pt x="5873" y="9605"/>
                                          <a:pt x="4752" y="8942"/>
                                        </a:cubicBezTo>
                                        <a:cubicBezTo>
                                          <a:pt x="3631" y="8279"/>
                                          <a:pt x="3071" y="7146"/>
                                          <a:pt x="3071" y="5541"/>
                                        </a:cubicBezTo>
                                        <a:cubicBezTo>
                                          <a:pt x="3071" y="4266"/>
                                          <a:pt x="3492" y="3253"/>
                                          <a:pt x="4334" y="2503"/>
                                        </a:cubicBezTo>
                                        <a:cubicBezTo>
                                          <a:pt x="5175" y="1757"/>
                                          <a:pt x="6317" y="1384"/>
                                          <a:pt x="7759" y="1384"/>
                                        </a:cubicBezTo>
                                        <a:cubicBezTo>
                                          <a:pt x="9755" y="1384"/>
                                          <a:pt x="11355" y="2090"/>
                                          <a:pt x="12560" y="3503"/>
                                        </a:cubicBezTo>
                                        <a:cubicBezTo>
                                          <a:pt x="13764" y="4916"/>
                                          <a:pt x="14366" y="6794"/>
                                          <a:pt x="14366" y="9136"/>
                                        </a:cubicBezTo>
                                        <a:lnTo>
                                          <a:pt x="14366" y="9936"/>
                                        </a:lnTo>
                                        <a:lnTo>
                                          <a:pt x="10791" y="9936"/>
                                        </a:lnTo>
                                        <a:close/>
                                        <a:moveTo>
                                          <a:pt x="17960" y="11424"/>
                                        </a:moveTo>
                                        <a:lnTo>
                                          <a:pt x="17960" y="-1061"/>
                                        </a:lnTo>
                                        <a:lnTo>
                                          <a:pt x="14366" y="-1061"/>
                                        </a:lnTo>
                                        <a:lnTo>
                                          <a:pt x="14366" y="2259"/>
                                        </a:lnTo>
                                        <a:cubicBezTo>
                                          <a:pt x="13545" y="934"/>
                                          <a:pt x="12522" y="-46"/>
                                          <a:pt x="11297" y="-679"/>
                                        </a:cubicBezTo>
                                        <a:cubicBezTo>
                                          <a:pt x="10072" y="-1313"/>
                                          <a:pt x="8574" y="-1630"/>
                                          <a:pt x="6803" y="-1630"/>
                                        </a:cubicBezTo>
                                        <a:cubicBezTo>
                                          <a:pt x="4565" y="-1630"/>
                                          <a:pt x="2783" y="-1000"/>
                                          <a:pt x="1458" y="259"/>
                                        </a:cubicBezTo>
                                        <a:cubicBezTo>
                                          <a:pt x="137" y="1517"/>
                                          <a:pt x="-523" y="3201"/>
                                          <a:pt x="-523" y="5310"/>
                                        </a:cubicBezTo>
                                        <a:cubicBezTo>
                                          <a:pt x="-523" y="7769"/>
                                          <a:pt x="300" y="9624"/>
                                          <a:pt x="1946" y="10874"/>
                                        </a:cubicBezTo>
                                        <a:cubicBezTo>
                                          <a:pt x="3596" y="12124"/>
                                          <a:pt x="6055" y="12749"/>
                                          <a:pt x="9322" y="12749"/>
                                        </a:cubicBezTo>
                                        <a:lnTo>
                                          <a:pt x="14366" y="12749"/>
                                        </a:lnTo>
                                        <a:lnTo>
                                          <a:pt x="14366" y="13106"/>
                                        </a:lnTo>
                                        <a:cubicBezTo>
                                          <a:pt x="14366" y="14760"/>
                                          <a:pt x="13822" y="16040"/>
                                          <a:pt x="12735" y="16944"/>
                                        </a:cubicBezTo>
                                        <a:cubicBezTo>
                                          <a:pt x="11647" y="17849"/>
                                          <a:pt x="10120" y="18301"/>
                                          <a:pt x="8153" y="18301"/>
                                        </a:cubicBezTo>
                                        <a:cubicBezTo>
                                          <a:pt x="6903" y="18301"/>
                                          <a:pt x="5684" y="18151"/>
                                          <a:pt x="4496" y="17851"/>
                                        </a:cubicBezTo>
                                        <a:cubicBezTo>
                                          <a:pt x="3313" y="17551"/>
                                          <a:pt x="2175" y="17101"/>
                                          <a:pt x="1083" y="16500"/>
                                        </a:cubicBezTo>
                                        <a:lnTo>
                                          <a:pt x="1083" y="19826"/>
                                        </a:lnTo>
                                        <a:cubicBezTo>
                                          <a:pt x="2396" y="20335"/>
                                          <a:pt x="3671" y="20714"/>
                                          <a:pt x="4909" y="20964"/>
                                        </a:cubicBezTo>
                                        <a:cubicBezTo>
                                          <a:pt x="6146" y="21218"/>
                                          <a:pt x="7351" y="21345"/>
                                          <a:pt x="8522" y="21345"/>
                                        </a:cubicBezTo>
                                        <a:cubicBezTo>
                                          <a:pt x="11689" y="21345"/>
                                          <a:pt x="14054" y="20524"/>
                                          <a:pt x="15616" y="18882"/>
                                        </a:cubicBezTo>
                                        <a:cubicBezTo>
                                          <a:pt x="17179" y="17244"/>
                                          <a:pt x="17960" y="14758"/>
                                          <a:pt x="17960" y="1142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62" name="Freeform: Shape 4762"/>
                                <wps:cNvSpPr/>
                                <wps:spPr>
                                  <a:xfrm flipV="1">
                                    <a:off x="6273722" y="7437260"/>
                                    <a:ext cx="3594" cy="30402"/>
                                  </a:xfrm>
                                  <a:custGeom>
                                    <a:avLst/>
                                    <a:gdLst>
                                      <a:gd name="connsiteX0" fmla="*/ 453 w 3594"/>
                                      <a:gd name="connsiteY0" fmla="*/ 28086 h 30402"/>
                                      <a:gd name="connsiteX1" fmla="*/ 4048 w 3594"/>
                                      <a:gd name="connsiteY1" fmla="*/ 28086 h 30402"/>
                                      <a:gd name="connsiteX2" fmla="*/ 4048 w 3594"/>
                                      <a:gd name="connsiteY2" fmla="*/ -2316 h 30402"/>
                                      <a:gd name="connsiteX3" fmla="*/ 453 w 3594"/>
                                      <a:gd name="connsiteY3" fmla="*/ -2316 h 30402"/>
                                      <a:gd name="connsiteX4" fmla="*/ 453 w 3594"/>
                                      <a:gd name="connsiteY4" fmla="*/ 28086 h 30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94" h="30402">
                                        <a:moveTo>
                                          <a:pt x="453" y="28086"/>
                                        </a:moveTo>
                                        <a:lnTo>
                                          <a:pt x="4048" y="28086"/>
                                        </a:lnTo>
                                        <a:lnTo>
                                          <a:pt x="4048" y="-2316"/>
                                        </a:lnTo>
                                        <a:lnTo>
                                          <a:pt x="453" y="-2316"/>
                                        </a:lnTo>
                                        <a:lnTo>
                                          <a:pt x="453" y="2808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763" name="Freeform: Shape 4763"/>
                              <wps:cNvSpPr/>
                              <wps:spPr>
                                <a:xfrm>
                                  <a:off x="5851827" y="7512387"/>
                                  <a:ext cx="80010" cy="4001"/>
                                </a:xfrm>
                                <a:custGeom>
                                  <a:avLst/>
                                  <a:gdLst>
                                    <a:gd name="connsiteX0" fmla="*/ 0 w 80010"/>
                                    <a:gd name="connsiteY0" fmla="*/ 0 h 4001"/>
                                    <a:gd name="connsiteX1" fmla="*/ 80010 w 80010"/>
                                    <a:gd name="connsiteY1" fmla="*/ 0 h 4001"/>
                                  </a:gdLst>
                                  <a:ahLst/>
                                  <a:cxnLst>
                                    <a:cxn ang="0">
                                      <a:pos x="connsiteX0" y="connsiteY0"/>
                                    </a:cxn>
                                    <a:cxn ang="0">
                                      <a:pos x="connsiteX1" y="connsiteY1"/>
                                    </a:cxn>
                                  </a:cxnLst>
                                  <a:rect l="l" t="t" r="r" b="b"/>
                                  <a:pathLst>
                                    <a:path w="80010" h="4001">
                                      <a:moveTo>
                                        <a:pt x="0" y="0"/>
                                      </a:moveTo>
                                      <a:lnTo>
                                        <a:pt x="80010" y="0"/>
                                      </a:lnTo>
                                    </a:path>
                                  </a:pathLst>
                                </a:custGeom>
                                <a:noFill/>
                                <a:ln w="5993" cap="sq">
                                  <a:solidFill>
                                    <a:srgbClr val="FF7F0E"/>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64" name="Graphic 4083"/>
                              <wpg:cNvGrpSpPr/>
                              <wpg:grpSpPr>
                                <a:xfrm>
                                  <a:off x="5966010" y="7495989"/>
                                  <a:ext cx="616092" cy="38723"/>
                                  <a:chOff x="5966010" y="7495989"/>
                                  <a:chExt cx="616092" cy="38723"/>
                                </a:xfrm>
                                <a:solidFill>
                                  <a:srgbClr val="000000"/>
                                </a:solidFill>
                              </wpg:grpSpPr>
                              <wps:wsp>
                                <wps:cNvPr id="4765" name="Freeform: Shape 4765"/>
                                <wps:cNvSpPr/>
                                <wps:spPr>
                                  <a:xfrm flipV="1">
                                    <a:off x="5966010" y="7503985"/>
                                    <a:ext cx="16720" cy="22974"/>
                                  </a:xfrm>
                                  <a:custGeom>
                                    <a:avLst/>
                                    <a:gdLst>
                                      <a:gd name="connsiteX0" fmla="*/ 15130 w 16720"/>
                                      <a:gd name="connsiteY0" fmla="*/ 20191 h 22974"/>
                                      <a:gd name="connsiteX1" fmla="*/ 15130 w 16720"/>
                                      <a:gd name="connsiteY1" fmla="*/ 16790 h 22974"/>
                                      <a:gd name="connsiteX2" fmla="*/ 11967 w 16720"/>
                                      <a:gd name="connsiteY2" fmla="*/ 17959 h 22974"/>
                                      <a:gd name="connsiteX3" fmla="*/ 8566 w 16720"/>
                                      <a:gd name="connsiteY3" fmla="*/ 18353 h 22974"/>
                                      <a:gd name="connsiteX4" fmla="*/ 4553 w 16720"/>
                                      <a:gd name="connsiteY4" fmla="*/ 17534 h 22974"/>
                                      <a:gd name="connsiteX5" fmla="*/ 3216 w 16720"/>
                                      <a:gd name="connsiteY5" fmla="*/ 15071 h 22974"/>
                                      <a:gd name="connsiteX6" fmla="*/ 4172 w 16720"/>
                                      <a:gd name="connsiteY6" fmla="*/ 13108 h 22974"/>
                                      <a:gd name="connsiteX7" fmla="*/ 8023 w 16720"/>
                                      <a:gd name="connsiteY7" fmla="*/ 11751 h 22974"/>
                                      <a:gd name="connsiteX8" fmla="*/ 9254 w 16720"/>
                                      <a:gd name="connsiteY8" fmla="*/ 11476 h 22974"/>
                                      <a:gd name="connsiteX9" fmla="*/ 14692 w 16720"/>
                                      <a:gd name="connsiteY9" fmla="*/ 9163 h 22974"/>
                                      <a:gd name="connsiteX10" fmla="*/ 16305 w 16720"/>
                                      <a:gd name="connsiteY10" fmla="*/ 4993 h 22974"/>
                                      <a:gd name="connsiteX11" fmla="*/ 13892 w 16720"/>
                                      <a:gd name="connsiteY11" fmla="*/ 161 h 22974"/>
                                      <a:gd name="connsiteX12" fmla="*/ 7260 w 16720"/>
                                      <a:gd name="connsiteY12" fmla="*/ -1615 h 22974"/>
                                      <a:gd name="connsiteX13" fmla="*/ 3597 w 16720"/>
                                      <a:gd name="connsiteY13" fmla="*/ -1271 h 22974"/>
                                      <a:gd name="connsiteX14" fmla="*/ -416 w 16720"/>
                                      <a:gd name="connsiteY14" fmla="*/ -246 h 22974"/>
                                      <a:gd name="connsiteX15" fmla="*/ -416 w 16720"/>
                                      <a:gd name="connsiteY15" fmla="*/ 3468 h 22974"/>
                                      <a:gd name="connsiteX16" fmla="*/ 3510 w 16720"/>
                                      <a:gd name="connsiteY16" fmla="*/ 1911 h 22974"/>
                                      <a:gd name="connsiteX17" fmla="*/ 7341 w 16720"/>
                                      <a:gd name="connsiteY17" fmla="*/ 1398 h 22974"/>
                                      <a:gd name="connsiteX18" fmla="*/ 11242 w 16720"/>
                                      <a:gd name="connsiteY18" fmla="*/ 2267 h 22974"/>
                                      <a:gd name="connsiteX19" fmla="*/ 12611 w 16720"/>
                                      <a:gd name="connsiteY19" fmla="*/ 4718 h 22974"/>
                                      <a:gd name="connsiteX20" fmla="*/ 11623 w 16720"/>
                                      <a:gd name="connsiteY20" fmla="*/ 6963 h 22974"/>
                                      <a:gd name="connsiteX21" fmla="*/ 7298 w 16720"/>
                                      <a:gd name="connsiteY21" fmla="*/ 8469 h 22974"/>
                                      <a:gd name="connsiteX22" fmla="*/ 6047 w 16720"/>
                                      <a:gd name="connsiteY22" fmla="*/ 8763 h 22974"/>
                                      <a:gd name="connsiteX23" fmla="*/ 1222 w 16720"/>
                                      <a:gd name="connsiteY23" fmla="*/ 10920 h 22974"/>
                                      <a:gd name="connsiteX24" fmla="*/ -260 w 16720"/>
                                      <a:gd name="connsiteY24" fmla="*/ 14915 h 22974"/>
                                      <a:gd name="connsiteX25" fmla="*/ 1928 w 16720"/>
                                      <a:gd name="connsiteY25" fmla="*/ 19678 h 22974"/>
                                      <a:gd name="connsiteX26" fmla="*/ 8141 w 16720"/>
                                      <a:gd name="connsiteY26" fmla="*/ 21360 h 22974"/>
                                      <a:gd name="connsiteX27" fmla="*/ 11886 w 16720"/>
                                      <a:gd name="connsiteY27" fmla="*/ 21066 h 22974"/>
                                      <a:gd name="connsiteX28" fmla="*/ 15130 w 16720"/>
                                      <a:gd name="connsiteY28" fmla="*/ 20191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5130" y="20191"/>
                                        </a:moveTo>
                                        <a:lnTo>
                                          <a:pt x="15130" y="16790"/>
                                        </a:lnTo>
                                        <a:cubicBezTo>
                                          <a:pt x="14117" y="17311"/>
                                          <a:pt x="13063" y="17701"/>
                                          <a:pt x="11967" y="17959"/>
                                        </a:cubicBezTo>
                                        <a:cubicBezTo>
                                          <a:pt x="10875" y="18222"/>
                                          <a:pt x="9742" y="18353"/>
                                          <a:pt x="8566" y="18353"/>
                                        </a:cubicBezTo>
                                        <a:cubicBezTo>
                                          <a:pt x="6783" y="18353"/>
                                          <a:pt x="5445" y="18080"/>
                                          <a:pt x="4553" y="17534"/>
                                        </a:cubicBezTo>
                                        <a:cubicBezTo>
                                          <a:pt x="3662" y="16988"/>
                                          <a:pt x="3216" y="16167"/>
                                          <a:pt x="3216" y="15071"/>
                                        </a:cubicBezTo>
                                        <a:cubicBezTo>
                                          <a:pt x="3216" y="14237"/>
                                          <a:pt x="3535" y="13583"/>
                                          <a:pt x="4172" y="13108"/>
                                        </a:cubicBezTo>
                                        <a:cubicBezTo>
                                          <a:pt x="4810" y="12633"/>
                                          <a:pt x="6093" y="12181"/>
                                          <a:pt x="8023" y="11751"/>
                                        </a:cubicBezTo>
                                        <a:lnTo>
                                          <a:pt x="9254" y="11476"/>
                                        </a:lnTo>
                                        <a:cubicBezTo>
                                          <a:pt x="11804" y="10930"/>
                                          <a:pt x="13617" y="10159"/>
                                          <a:pt x="14692" y="9163"/>
                                        </a:cubicBezTo>
                                        <a:cubicBezTo>
                                          <a:pt x="15767" y="8167"/>
                                          <a:pt x="16305" y="6777"/>
                                          <a:pt x="16305" y="4993"/>
                                        </a:cubicBezTo>
                                        <a:cubicBezTo>
                                          <a:pt x="16305" y="2959"/>
                                          <a:pt x="15501" y="1348"/>
                                          <a:pt x="13892" y="161"/>
                                        </a:cubicBezTo>
                                        <a:cubicBezTo>
                                          <a:pt x="12284" y="-1023"/>
                                          <a:pt x="10073" y="-1615"/>
                                          <a:pt x="7260" y="-1615"/>
                                        </a:cubicBezTo>
                                        <a:cubicBezTo>
                                          <a:pt x="6089" y="-1615"/>
                                          <a:pt x="4868" y="-1500"/>
                                          <a:pt x="3597" y="-1271"/>
                                        </a:cubicBezTo>
                                        <a:cubicBezTo>
                                          <a:pt x="2326" y="-1042"/>
                                          <a:pt x="988" y="-700"/>
                                          <a:pt x="-416" y="-246"/>
                                        </a:cubicBezTo>
                                        <a:lnTo>
                                          <a:pt x="-416" y="3468"/>
                                        </a:lnTo>
                                        <a:cubicBezTo>
                                          <a:pt x="913" y="2776"/>
                                          <a:pt x="2222" y="2257"/>
                                          <a:pt x="3510" y="1911"/>
                                        </a:cubicBezTo>
                                        <a:cubicBezTo>
                                          <a:pt x="4797" y="1569"/>
                                          <a:pt x="6074" y="1398"/>
                                          <a:pt x="7341" y="1398"/>
                                        </a:cubicBezTo>
                                        <a:cubicBezTo>
                                          <a:pt x="9033" y="1398"/>
                                          <a:pt x="10333" y="1688"/>
                                          <a:pt x="11242" y="2267"/>
                                        </a:cubicBezTo>
                                        <a:cubicBezTo>
                                          <a:pt x="12154" y="2847"/>
                                          <a:pt x="12611" y="3664"/>
                                          <a:pt x="12611" y="4718"/>
                                        </a:cubicBezTo>
                                        <a:cubicBezTo>
                                          <a:pt x="12611" y="5693"/>
                                          <a:pt x="12282" y="6442"/>
                                          <a:pt x="11623" y="6963"/>
                                        </a:cubicBezTo>
                                        <a:cubicBezTo>
                                          <a:pt x="10969" y="7483"/>
                                          <a:pt x="9527" y="7986"/>
                                          <a:pt x="7298" y="8469"/>
                                        </a:cubicBezTo>
                                        <a:lnTo>
                                          <a:pt x="6047" y="8763"/>
                                        </a:lnTo>
                                        <a:cubicBezTo>
                                          <a:pt x="3822" y="9230"/>
                                          <a:pt x="2214" y="9949"/>
                                          <a:pt x="1222" y="10920"/>
                                        </a:cubicBezTo>
                                        <a:cubicBezTo>
                                          <a:pt x="234" y="11891"/>
                                          <a:pt x="-260" y="13223"/>
                                          <a:pt x="-260" y="14915"/>
                                        </a:cubicBezTo>
                                        <a:cubicBezTo>
                                          <a:pt x="-260" y="16974"/>
                                          <a:pt x="470" y="18561"/>
                                          <a:pt x="1928" y="19678"/>
                                        </a:cubicBezTo>
                                        <a:cubicBezTo>
                                          <a:pt x="3387" y="20800"/>
                                          <a:pt x="5458" y="21360"/>
                                          <a:pt x="8141" y="21360"/>
                                        </a:cubicBezTo>
                                        <a:cubicBezTo>
                                          <a:pt x="9467" y="21360"/>
                                          <a:pt x="10715" y="21262"/>
                                          <a:pt x="11886" y="21066"/>
                                        </a:cubicBezTo>
                                        <a:cubicBezTo>
                                          <a:pt x="13061" y="20875"/>
                                          <a:pt x="14142" y="20583"/>
                                          <a:pt x="15130" y="2019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66" name="Freeform: Shape 4766"/>
                                <wps:cNvSpPr/>
                                <wps:spPr>
                                  <a:xfrm flipV="1">
                                    <a:off x="5985877" y="7504510"/>
                                    <a:ext cx="21290" cy="30201"/>
                                  </a:xfrm>
                                  <a:custGeom>
                                    <a:avLst/>
                                    <a:gdLst>
                                      <a:gd name="connsiteX0" fmla="*/ 11057 w 21290"/>
                                      <a:gd name="connsiteY0" fmla="*/ 5337 h 30201"/>
                                      <a:gd name="connsiteX1" fmla="*/ 8087 w 21290"/>
                                      <a:gd name="connsiteY1" fmla="*/ 242 h 30201"/>
                                      <a:gd name="connsiteX2" fmla="*/ 4224 w 21290"/>
                                      <a:gd name="connsiteY2" fmla="*/ -952 h 30201"/>
                                      <a:gd name="connsiteX3" fmla="*/ 1349 w 21290"/>
                                      <a:gd name="connsiteY3" fmla="*/ -952 h 30201"/>
                                      <a:gd name="connsiteX4" fmla="*/ 1349 w 21290"/>
                                      <a:gd name="connsiteY4" fmla="*/ 2055 h 30201"/>
                                      <a:gd name="connsiteX5" fmla="*/ 3462 w 21290"/>
                                      <a:gd name="connsiteY5" fmla="*/ 2055 h 30201"/>
                                      <a:gd name="connsiteX6" fmla="*/ 5762 w 21290"/>
                                      <a:gd name="connsiteY6" fmla="*/ 2762 h 30201"/>
                                      <a:gd name="connsiteX7" fmla="*/ 7581 w 21290"/>
                                      <a:gd name="connsiteY7" fmla="*/ 6081 h 30201"/>
                                      <a:gd name="connsiteX8" fmla="*/ 8225 w 21290"/>
                                      <a:gd name="connsiteY8" fmla="*/ 7719 h 30201"/>
                                      <a:gd name="connsiteX9" fmla="*/ -620 w 21290"/>
                                      <a:gd name="connsiteY9" fmla="*/ 29250 h 30201"/>
                                      <a:gd name="connsiteX10" fmla="*/ 3187 w 21290"/>
                                      <a:gd name="connsiteY10" fmla="*/ 29250 h 30201"/>
                                      <a:gd name="connsiteX11" fmla="*/ 10025 w 21290"/>
                                      <a:gd name="connsiteY11" fmla="*/ 12139 h 30201"/>
                                      <a:gd name="connsiteX12" fmla="*/ 16864 w 21290"/>
                                      <a:gd name="connsiteY12" fmla="*/ 29250 h 30201"/>
                                      <a:gd name="connsiteX13" fmla="*/ 20670 w 21290"/>
                                      <a:gd name="connsiteY13" fmla="*/ 29250 h 30201"/>
                                      <a:gd name="connsiteX14" fmla="*/ 11057 w 21290"/>
                                      <a:gd name="connsiteY14" fmla="*/ 5337 h 302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1290" h="30201">
                                        <a:moveTo>
                                          <a:pt x="11057" y="5337"/>
                                        </a:moveTo>
                                        <a:cubicBezTo>
                                          <a:pt x="10044" y="2733"/>
                                          <a:pt x="9054" y="1034"/>
                                          <a:pt x="8087" y="242"/>
                                        </a:cubicBezTo>
                                        <a:cubicBezTo>
                                          <a:pt x="7125" y="-554"/>
                                          <a:pt x="5837" y="-952"/>
                                          <a:pt x="4224" y="-952"/>
                                        </a:cubicBezTo>
                                        <a:lnTo>
                                          <a:pt x="1349" y="-952"/>
                                        </a:lnTo>
                                        <a:lnTo>
                                          <a:pt x="1349" y="2055"/>
                                        </a:lnTo>
                                        <a:lnTo>
                                          <a:pt x="3462" y="2055"/>
                                        </a:lnTo>
                                        <a:cubicBezTo>
                                          <a:pt x="4450" y="2055"/>
                                          <a:pt x="5216" y="2291"/>
                                          <a:pt x="5762" y="2762"/>
                                        </a:cubicBezTo>
                                        <a:cubicBezTo>
                                          <a:pt x="6312" y="3229"/>
                                          <a:pt x="6919" y="4335"/>
                                          <a:pt x="7581" y="6081"/>
                                        </a:cubicBezTo>
                                        <a:lnTo>
                                          <a:pt x="8225" y="7719"/>
                                        </a:lnTo>
                                        <a:lnTo>
                                          <a:pt x="-620" y="29250"/>
                                        </a:lnTo>
                                        <a:lnTo>
                                          <a:pt x="3187" y="29250"/>
                                        </a:lnTo>
                                        <a:lnTo>
                                          <a:pt x="10025" y="12139"/>
                                        </a:lnTo>
                                        <a:lnTo>
                                          <a:pt x="16864" y="29250"/>
                                        </a:lnTo>
                                        <a:lnTo>
                                          <a:pt x="20670" y="29250"/>
                                        </a:lnTo>
                                        <a:lnTo>
                                          <a:pt x="11057" y="533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67" name="Freeform: Shape 4767"/>
                                <wps:cNvSpPr/>
                                <wps:spPr>
                                  <a:xfrm flipV="1">
                                    <a:off x="6011990" y="7503985"/>
                                    <a:ext cx="18327" cy="22406"/>
                                  </a:xfrm>
                                  <a:custGeom>
                                    <a:avLst/>
                                    <a:gdLst>
                                      <a:gd name="connsiteX0" fmla="*/ 17561 w 18327"/>
                                      <a:gd name="connsiteY0" fmla="*/ 11549 h 22406"/>
                                      <a:gd name="connsiteX1" fmla="*/ 17561 w 18327"/>
                                      <a:gd name="connsiteY1" fmla="*/ -1660 h 22406"/>
                                      <a:gd name="connsiteX2" fmla="*/ 13966 w 18327"/>
                                      <a:gd name="connsiteY2" fmla="*/ -1660 h 22406"/>
                                      <a:gd name="connsiteX3" fmla="*/ 13966 w 18327"/>
                                      <a:gd name="connsiteY3" fmla="*/ 11431 h 22406"/>
                                      <a:gd name="connsiteX4" fmla="*/ 12754 w 18327"/>
                                      <a:gd name="connsiteY4" fmla="*/ 16076 h 22406"/>
                                      <a:gd name="connsiteX5" fmla="*/ 9122 w 18327"/>
                                      <a:gd name="connsiteY5" fmla="*/ 17620 h 22406"/>
                                      <a:gd name="connsiteX6" fmla="*/ 4528 w 18327"/>
                                      <a:gd name="connsiteY6" fmla="*/ 15763 h 22406"/>
                                      <a:gd name="connsiteX7" fmla="*/ 2846 w 18327"/>
                                      <a:gd name="connsiteY7" fmla="*/ 10705 h 22406"/>
                                      <a:gd name="connsiteX8" fmla="*/ 2846 w 18327"/>
                                      <a:gd name="connsiteY8" fmla="*/ -1660 h 22406"/>
                                      <a:gd name="connsiteX9" fmla="*/ -767 w 18327"/>
                                      <a:gd name="connsiteY9" fmla="*/ -1660 h 22406"/>
                                      <a:gd name="connsiteX10" fmla="*/ -767 w 18327"/>
                                      <a:gd name="connsiteY10" fmla="*/ 20221 h 22406"/>
                                      <a:gd name="connsiteX11" fmla="*/ 2846 w 18327"/>
                                      <a:gd name="connsiteY11" fmla="*/ 20221 h 22406"/>
                                      <a:gd name="connsiteX12" fmla="*/ 2846 w 18327"/>
                                      <a:gd name="connsiteY12" fmla="*/ 16820 h 22406"/>
                                      <a:gd name="connsiteX13" fmla="*/ 5884 w 18327"/>
                                      <a:gd name="connsiteY13" fmla="*/ 19770 h 22406"/>
                                      <a:gd name="connsiteX14" fmla="*/ 9922 w 18327"/>
                                      <a:gd name="connsiteY14" fmla="*/ 20746 h 22406"/>
                                      <a:gd name="connsiteX15" fmla="*/ 15623 w 18327"/>
                                      <a:gd name="connsiteY15" fmla="*/ 18414 h 22406"/>
                                      <a:gd name="connsiteX16" fmla="*/ 17561 w 18327"/>
                                      <a:gd name="connsiteY16" fmla="*/ 11549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7561" y="11549"/>
                                        </a:moveTo>
                                        <a:lnTo>
                                          <a:pt x="17561" y="-1660"/>
                                        </a:lnTo>
                                        <a:lnTo>
                                          <a:pt x="13966" y="-1660"/>
                                        </a:lnTo>
                                        <a:lnTo>
                                          <a:pt x="13966" y="11431"/>
                                        </a:lnTo>
                                        <a:cubicBezTo>
                                          <a:pt x="13966" y="13502"/>
                                          <a:pt x="13562" y="15050"/>
                                          <a:pt x="12754" y="16076"/>
                                        </a:cubicBezTo>
                                        <a:cubicBezTo>
                                          <a:pt x="11945" y="17105"/>
                                          <a:pt x="10735" y="17620"/>
                                          <a:pt x="9122" y="17620"/>
                                        </a:cubicBezTo>
                                        <a:cubicBezTo>
                                          <a:pt x="7180" y="17620"/>
                                          <a:pt x="5649" y="17001"/>
                                          <a:pt x="4528" y="15763"/>
                                        </a:cubicBezTo>
                                        <a:cubicBezTo>
                                          <a:pt x="3407" y="14529"/>
                                          <a:pt x="2846" y="12844"/>
                                          <a:pt x="2846" y="10705"/>
                                        </a:cubicBezTo>
                                        <a:lnTo>
                                          <a:pt x="2846" y="-1660"/>
                                        </a:lnTo>
                                        <a:lnTo>
                                          <a:pt x="-767" y="-1660"/>
                                        </a:lnTo>
                                        <a:lnTo>
                                          <a:pt x="-767" y="20221"/>
                                        </a:lnTo>
                                        <a:lnTo>
                                          <a:pt x="2846" y="20221"/>
                                        </a:lnTo>
                                        <a:lnTo>
                                          <a:pt x="2846" y="16820"/>
                                        </a:lnTo>
                                        <a:cubicBezTo>
                                          <a:pt x="3709" y="18137"/>
                                          <a:pt x="4721" y="19120"/>
                                          <a:pt x="5884" y="19770"/>
                                        </a:cubicBezTo>
                                        <a:cubicBezTo>
                                          <a:pt x="7051" y="20421"/>
                                          <a:pt x="8397" y="20746"/>
                                          <a:pt x="9922" y="20746"/>
                                        </a:cubicBezTo>
                                        <a:cubicBezTo>
                                          <a:pt x="12435" y="20746"/>
                                          <a:pt x="14335" y="19968"/>
                                          <a:pt x="15623" y="18414"/>
                                        </a:cubicBezTo>
                                        <a:cubicBezTo>
                                          <a:pt x="16915" y="16859"/>
                                          <a:pt x="17561" y="14571"/>
                                          <a:pt x="17561" y="1154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68" name="Freeform: Shape 4768"/>
                                <wps:cNvSpPr/>
                                <wps:spPr>
                                  <a:xfrm flipV="1">
                                    <a:off x="6034788" y="7498296"/>
                                    <a:ext cx="13651" cy="28095"/>
                                  </a:xfrm>
                                  <a:custGeom>
                                    <a:avLst/>
                                    <a:gdLst>
                                      <a:gd name="connsiteX0" fmla="*/ 6272 w 13651"/>
                                      <a:gd name="connsiteY0" fmla="*/ 25979 h 28095"/>
                                      <a:gd name="connsiteX1" fmla="*/ 6272 w 13651"/>
                                      <a:gd name="connsiteY1" fmla="*/ 19765 h 28095"/>
                                      <a:gd name="connsiteX2" fmla="*/ 13673 w 13651"/>
                                      <a:gd name="connsiteY2" fmla="*/ 19765 h 28095"/>
                                      <a:gd name="connsiteX3" fmla="*/ 13673 w 13651"/>
                                      <a:gd name="connsiteY3" fmla="*/ 16970 h 28095"/>
                                      <a:gd name="connsiteX4" fmla="*/ 6272 w 13651"/>
                                      <a:gd name="connsiteY4" fmla="*/ 16970 h 28095"/>
                                      <a:gd name="connsiteX5" fmla="*/ 6272 w 13651"/>
                                      <a:gd name="connsiteY5" fmla="*/ 5092 h 28095"/>
                                      <a:gd name="connsiteX6" fmla="*/ 7004 w 13651"/>
                                      <a:gd name="connsiteY6" fmla="*/ 1654 h 28095"/>
                                      <a:gd name="connsiteX7" fmla="*/ 9985 w 13651"/>
                                      <a:gd name="connsiteY7" fmla="*/ 891 h 28095"/>
                                      <a:gd name="connsiteX8" fmla="*/ 13673 w 13651"/>
                                      <a:gd name="connsiteY8" fmla="*/ 891 h 28095"/>
                                      <a:gd name="connsiteX9" fmla="*/ 13673 w 13651"/>
                                      <a:gd name="connsiteY9" fmla="*/ -2116 h 28095"/>
                                      <a:gd name="connsiteX10" fmla="*/ 9985 w 13651"/>
                                      <a:gd name="connsiteY10" fmla="*/ -2116 h 28095"/>
                                      <a:gd name="connsiteX11" fmla="*/ 4241 w 13651"/>
                                      <a:gd name="connsiteY11" fmla="*/ -566 h 28095"/>
                                      <a:gd name="connsiteX12" fmla="*/ 2659 w 13651"/>
                                      <a:gd name="connsiteY12" fmla="*/ 5092 h 28095"/>
                                      <a:gd name="connsiteX13" fmla="*/ 2659 w 13651"/>
                                      <a:gd name="connsiteY13" fmla="*/ 16970 h 28095"/>
                                      <a:gd name="connsiteX14" fmla="*/ 21 w 13651"/>
                                      <a:gd name="connsiteY14" fmla="*/ 16970 h 28095"/>
                                      <a:gd name="connsiteX15" fmla="*/ 21 w 13651"/>
                                      <a:gd name="connsiteY15" fmla="*/ 19765 h 28095"/>
                                      <a:gd name="connsiteX16" fmla="*/ 2659 w 13651"/>
                                      <a:gd name="connsiteY16" fmla="*/ 19765 h 28095"/>
                                      <a:gd name="connsiteX17" fmla="*/ 2659 w 13651"/>
                                      <a:gd name="connsiteY17" fmla="*/ 25979 h 28095"/>
                                      <a:gd name="connsiteX18" fmla="*/ 6272 w 13651"/>
                                      <a:gd name="connsiteY18" fmla="*/ 25979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6272" y="25979"/>
                                        </a:moveTo>
                                        <a:lnTo>
                                          <a:pt x="6272" y="19765"/>
                                        </a:lnTo>
                                        <a:lnTo>
                                          <a:pt x="13673" y="19765"/>
                                        </a:lnTo>
                                        <a:lnTo>
                                          <a:pt x="13673" y="16970"/>
                                        </a:lnTo>
                                        <a:lnTo>
                                          <a:pt x="6272" y="16970"/>
                                        </a:lnTo>
                                        <a:lnTo>
                                          <a:pt x="6272" y="5092"/>
                                        </a:lnTo>
                                        <a:cubicBezTo>
                                          <a:pt x="6272" y="3308"/>
                                          <a:pt x="6516" y="2162"/>
                                          <a:pt x="7004" y="1654"/>
                                        </a:cubicBezTo>
                                        <a:cubicBezTo>
                                          <a:pt x="7491" y="1145"/>
                                          <a:pt x="8485" y="891"/>
                                          <a:pt x="9985" y="891"/>
                                        </a:cubicBezTo>
                                        <a:lnTo>
                                          <a:pt x="13673" y="891"/>
                                        </a:lnTo>
                                        <a:lnTo>
                                          <a:pt x="13673" y="-2116"/>
                                        </a:lnTo>
                                        <a:lnTo>
                                          <a:pt x="9985" y="-2116"/>
                                        </a:lnTo>
                                        <a:cubicBezTo>
                                          <a:pt x="7210" y="-2116"/>
                                          <a:pt x="5295" y="-1599"/>
                                          <a:pt x="4241" y="-566"/>
                                        </a:cubicBezTo>
                                        <a:cubicBezTo>
                                          <a:pt x="3186" y="472"/>
                                          <a:pt x="2659" y="2358"/>
                                          <a:pt x="2659" y="5092"/>
                                        </a:cubicBezTo>
                                        <a:lnTo>
                                          <a:pt x="2659" y="16970"/>
                                        </a:lnTo>
                                        <a:lnTo>
                                          <a:pt x="21" y="16970"/>
                                        </a:lnTo>
                                        <a:lnTo>
                                          <a:pt x="21" y="19765"/>
                                        </a:lnTo>
                                        <a:lnTo>
                                          <a:pt x="2659" y="19765"/>
                                        </a:lnTo>
                                        <a:lnTo>
                                          <a:pt x="2659" y="25979"/>
                                        </a:lnTo>
                                        <a:lnTo>
                                          <a:pt x="6272" y="2597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69" name="Freeform: Shape 4769"/>
                                <wps:cNvSpPr/>
                                <wps:spPr>
                                  <a:xfrm flipV="1">
                                    <a:off x="6053030" y="7495989"/>
                                    <a:ext cx="18327" cy="30402"/>
                                  </a:xfrm>
                                  <a:custGeom>
                                    <a:avLst/>
                                    <a:gdLst>
                                      <a:gd name="connsiteX0" fmla="*/ 17571 w 18327"/>
                                      <a:gd name="connsiteY0" fmla="*/ 10909 h 30402"/>
                                      <a:gd name="connsiteX1" fmla="*/ 17571 w 18327"/>
                                      <a:gd name="connsiteY1" fmla="*/ -2301 h 30402"/>
                                      <a:gd name="connsiteX2" fmla="*/ 13977 w 18327"/>
                                      <a:gd name="connsiteY2" fmla="*/ -2301 h 30402"/>
                                      <a:gd name="connsiteX3" fmla="*/ 13977 w 18327"/>
                                      <a:gd name="connsiteY3" fmla="*/ 10790 h 30402"/>
                                      <a:gd name="connsiteX4" fmla="*/ 12764 w 18327"/>
                                      <a:gd name="connsiteY4" fmla="*/ 15435 h 30402"/>
                                      <a:gd name="connsiteX5" fmla="*/ 9132 w 18327"/>
                                      <a:gd name="connsiteY5" fmla="*/ 16979 h 30402"/>
                                      <a:gd name="connsiteX6" fmla="*/ 4538 w 18327"/>
                                      <a:gd name="connsiteY6" fmla="*/ 15123 h 30402"/>
                                      <a:gd name="connsiteX7" fmla="*/ 2857 w 18327"/>
                                      <a:gd name="connsiteY7" fmla="*/ 10065 h 30402"/>
                                      <a:gd name="connsiteX8" fmla="*/ 2857 w 18327"/>
                                      <a:gd name="connsiteY8" fmla="*/ -2301 h 30402"/>
                                      <a:gd name="connsiteX9" fmla="*/ -756 w 18327"/>
                                      <a:gd name="connsiteY9" fmla="*/ -2301 h 30402"/>
                                      <a:gd name="connsiteX10" fmla="*/ -756 w 18327"/>
                                      <a:gd name="connsiteY10" fmla="*/ 28101 h 30402"/>
                                      <a:gd name="connsiteX11" fmla="*/ 2857 w 18327"/>
                                      <a:gd name="connsiteY11" fmla="*/ 28101 h 30402"/>
                                      <a:gd name="connsiteX12" fmla="*/ 2857 w 18327"/>
                                      <a:gd name="connsiteY12" fmla="*/ 16179 h 30402"/>
                                      <a:gd name="connsiteX13" fmla="*/ 5894 w 18327"/>
                                      <a:gd name="connsiteY13" fmla="*/ 19130 h 30402"/>
                                      <a:gd name="connsiteX14" fmla="*/ 9932 w 18327"/>
                                      <a:gd name="connsiteY14" fmla="*/ 20105 h 30402"/>
                                      <a:gd name="connsiteX15" fmla="*/ 15633 w 18327"/>
                                      <a:gd name="connsiteY15" fmla="*/ 17773 h 30402"/>
                                      <a:gd name="connsiteX16" fmla="*/ 17571 w 18327"/>
                                      <a:gd name="connsiteY16" fmla="*/ 10909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30402">
                                        <a:moveTo>
                                          <a:pt x="17571" y="10909"/>
                                        </a:moveTo>
                                        <a:lnTo>
                                          <a:pt x="17571" y="-2301"/>
                                        </a:lnTo>
                                        <a:lnTo>
                                          <a:pt x="13977" y="-2301"/>
                                        </a:lnTo>
                                        <a:lnTo>
                                          <a:pt x="13977" y="10790"/>
                                        </a:lnTo>
                                        <a:cubicBezTo>
                                          <a:pt x="13977" y="12862"/>
                                          <a:pt x="13572" y="14410"/>
                                          <a:pt x="12764" y="15435"/>
                                        </a:cubicBezTo>
                                        <a:cubicBezTo>
                                          <a:pt x="11956" y="16465"/>
                                          <a:pt x="10745" y="16979"/>
                                          <a:pt x="9132" y="16979"/>
                                        </a:cubicBezTo>
                                        <a:cubicBezTo>
                                          <a:pt x="7190" y="16979"/>
                                          <a:pt x="5659" y="16360"/>
                                          <a:pt x="4538" y="15123"/>
                                        </a:cubicBezTo>
                                        <a:cubicBezTo>
                                          <a:pt x="3417" y="13889"/>
                                          <a:pt x="2857" y="12203"/>
                                          <a:pt x="2857" y="10065"/>
                                        </a:cubicBezTo>
                                        <a:lnTo>
                                          <a:pt x="2857" y="-2301"/>
                                        </a:lnTo>
                                        <a:lnTo>
                                          <a:pt x="-756" y="-2301"/>
                                        </a:lnTo>
                                        <a:lnTo>
                                          <a:pt x="-756" y="28101"/>
                                        </a:lnTo>
                                        <a:lnTo>
                                          <a:pt x="2857" y="28101"/>
                                        </a:lnTo>
                                        <a:lnTo>
                                          <a:pt x="2857" y="16179"/>
                                        </a:lnTo>
                                        <a:cubicBezTo>
                                          <a:pt x="3719" y="17496"/>
                                          <a:pt x="4732" y="18480"/>
                                          <a:pt x="5894" y="19130"/>
                                        </a:cubicBezTo>
                                        <a:cubicBezTo>
                                          <a:pt x="7061" y="19780"/>
                                          <a:pt x="8407" y="20105"/>
                                          <a:pt x="9932" y="20105"/>
                                        </a:cubicBezTo>
                                        <a:cubicBezTo>
                                          <a:pt x="12445" y="20105"/>
                                          <a:pt x="14345" y="19328"/>
                                          <a:pt x="15633" y="17773"/>
                                        </a:cubicBezTo>
                                        <a:cubicBezTo>
                                          <a:pt x="16925" y="16219"/>
                                          <a:pt x="17571" y="13931"/>
                                          <a:pt x="17571" y="1090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70" name="Freeform: Shape 4770"/>
                                <wps:cNvSpPr/>
                                <wps:spPr>
                                  <a:xfrm flipV="1">
                                    <a:off x="6076960" y="7503985"/>
                                    <a:ext cx="20277" cy="22974"/>
                                  </a:xfrm>
                                  <a:custGeom>
                                    <a:avLst/>
                                    <a:gdLst>
                                      <a:gd name="connsiteX0" fmla="*/ 19599 w 20277"/>
                                      <a:gd name="connsiteY0" fmla="*/ 10795 h 22974"/>
                                      <a:gd name="connsiteX1" fmla="*/ 19599 w 20277"/>
                                      <a:gd name="connsiteY1" fmla="*/ 9038 h 22974"/>
                                      <a:gd name="connsiteX2" fmla="*/ 3072 w 20277"/>
                                      <a:gd name="connsiteY2" fmla="*/ 9038 h 22974"/>
                                      <a:gd name="connsiteX3" fmla="*/ 5310 w 20277"/>
                                      <a:gd name="connsiteY3" fmla="*/ 3380 h 22974"/>
                                      <a:gd name="connsiteX4" fmla="*/ 10886 w 20277"/>
                                      <a:gd name="connsiteY4" fmla="*/ 1436 h 22974"/>
                                      <a:gd name="connsiteX5" fmla="*/ 14899 w 20277"/>
                                      <a:gd name="connsiteY5" fmla="*/ 1942 h 22974"/>
                                      <a:gd name="connsiteX6" fmla="*/ 18762 w 20277"/>
                                      <a:gd name="connsiteY6" fmla="*/ 3468 h 22974"/>
                                      <a:gd name="connsiteX7" fmla="*/ 18762 w 20277"/>
                                      <a:gd name="connsiteY7" fmla="*/ 67 h 22974"/>
                                      <a:gd name="connsiteX8" fmla="*/ 14792 w 20277"/>
                                      <a:gd name="connsiteY8" fmla="*/ -1183 h 22974"/>
                                      <a:gd name="connsiteX9" fmla="*/ 10673 w 20277"/>
                                      <a:gd name="connsiteY9" fmla="*/ -1615 h 22974"/>
                                      <a:gd name="connsiteX10" fmla="*/ 2378 w 20277"/>
                                      <a:gd name="connsiteY10" fmla="*/ 1430 h 22974"/>
                                      <a:gd name="connsiteX11" fmla="*/ -678 w 20277"/>
                                      <a:gd name="connsiteY11" fmla="*/ 9682 h 22974"/>
                                      <a:gd name="connsiteX12" fmla="*/ 2222 w 20277"/>
                                      <a:gd name="connsiteY12" fmla="*/ 18203 h 22974"/>
                                      <a:gd name="connsiteX13" fmla="*/ 10048 w 20277"/>
                                      <a:gd name="connsiteY13" fmla="*/ 21360 h 22974"/>
                                      <a:gd name="connsiteX14" fmla="*/ 17030 w 20277"/>
                                      <a:gd name="connsiteY14" fmla="*/ 18516 h 22974"/>
                                      <a:gd name="connsiteX15" fmla="*/ 19599 w 20277"/>
                                      <a:gd name="connsiteY15" fmla="*/ 10795 h 22974"/>
                                      <a:gd name="connsiteX16" fmla="*/ 16005 w 20277"/>
                                      <a:gd name="connsiteY16" fmla="*/ 11851 h 22974"/>
                                      <a:gd name="connsiteX17" fmla="*/ 14355 w 20277"/>
                                      <a:gd name="connsiteY17" fmla="*/ 16553 h 22974"/>
                                      <a:gd name="connsiteX18" fmla="*/ 10086 w 20277"/>
                                      <a:gd name="connsiteY18" fmla="*/ 18316 h 22974"/>
                                      <a:gd name="connsiteX19" fmla="*/ 5273 w 20277"/>
                                      <a:gd name="connsiteY19" fmla="*/ 16615 h 22974"/>
                                      <a:gd name="connsiteX20" fmla="*/ 3191 w 20277"/>
                                      <a:gd name="connsiteY20" fmla="*/ 11826 h 22974"/>
                                      <a:gd name="connsiteX21" fmla="*/ 16005 w 20277"/>
                                      <a:gd name="connsiteY21" fmla="*/ 11851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277" h="22974">
                                        <a:moveTo>
                                          <a:pt x="19599" y="10795"/>
                                        </a:moveTo>
                                        <a:lnTo>
                                          <a:pt x="19599" y="9038"/>
                                        </a:lnTo>
                                        <a:lnTo>
                                          <a:pt x="3072" y="9038"/>
                                        </a:lnTo>
                                        <a:cubicBezTo>
                                          <a:pt x="3231" y="6562"/>
                                          <a:pt x="3977" y="4676"/>
                                          <a:pt x="5310" y="3380"/>
                                        </a:cubicBezTo>
                                        <a:cubicBezTo>
                                          <a:pt x="6644" y="2084"/>
                                          <a:pt x="8502" y="1436"/>
                                          <a:pt x="10886" y="1436"/>
                                        </a:cubicBezTo>
                                        <a:cubicBezTo>
                                          <a:pt x="12265" y="1436"/>
                                          <a:pt x="13603" y="1605"/>
                                          <a:pt x="14899" y="1942"/>
                                        </a:cubicBezTo>
                                        <a:cubicBezTo>
                                          <a:pt x="16195" y="2280"/>
                                          <a:pt x="17482" y="2788"/>
                                          <a:pt x="18762" y="3468"/>
                                        </a:cubicBezTo>
                                        <a:lnTo>
                                          <a:pt x="18762" y="67"/>
                                        </a:lnTo>
                                        <a:cubicBezTo>
                                          <a:pt x="17470" y="-479"/>
                                          <a:pt x="16147" y="-896"/>
                                          <a:pt x="14792" y="-1183"/>
                                        </a:cubicBezTo>
                                        <a:cubicBezTo>
                                          <a:pt x="13438" y="-1471"/>
                                          <a:pt x="12065" y="-1615"/>
                                          <a:pt x="10673" y="-1615"/>
                                        </a:cubicBezTo>
                                        <a:cubicBezTo>
                                          <a:pt x="7181" y="-1615"/>
                                          <a:pt x="4416" y="-600"/>
                                          <a:pt x="2378" y="1430"/>
                                        </a:cubicBezTo>
                                        <a:cubicBezTo>
                                          <a:pt x="341" y="3464"/>
                                          <a:pt x="-678" y="6214"/>
                                          <a:pt x="-678" y="9682"/>
                                        </a:cubicBezTo>
                                        <a:cubicBezTo>
                                          <a:pt x="-678" y="13262"/>
                                          <a:pt x="289" y="16102"/>
                                          <a:pt x="2222" y="18203"/>
                                        </a:cubicBezTo>
                                        <a:cubicBezTo>
                                          <a:pt x="4156" y="20308"/>
                                          <a:pt x="6764" y="21360"/>
                                          <a:pt x="10048" y="21360"/>
                                        </a:cubicBezTo>
                                        <a:cubicBezTo>
                                          <a:pt x="12990" y="21360"/>
                                          <a:pt x="15318" y="20412"/>
                                          <a:pt x="17030" y="18516"/>
                                        </a:cubicBezTo>
                                        <a:cubicBezTo>
                                          <a:pt x="18743" y="16623"/>
                                          <a:pt x="19599" y="14050"/>
                                          <a:pt x="19599" y="10795"/>
                                        </a:cubicBezTo>
                                        <a:close/>
                                        <a:moveTo>
                                          <a:pt x="16005" y="11851"/>
                                        </a:moveTo>
                                        <a:cubicBezTo>
                                          <a:pt x="15980" y="13814"/>
                                          <a:pt x="15430" y="15381"/>
                                          <a:pt x="14355" y="16553"/>
                                        </a:cubicBezTo>
                                        <a:cubicBezTo>
                                          <a:pt x="13280" y="17728"/>
                                          <a:pt x="11857" y="18316"/>
                                          <a:pt x="10086" y="18316"/>
                                        </a:cubicBezTo>
                                        <a:cubicBezTo>
                                          <a:pt x="8081" y="18316"/>
                                          <a:pt x="6477" y="17749"/>
                                          <a:pt x="5273" y="16615"/>
                                        </a:cubicBezTo>
                                        <a:cubicBezTo>
                                          <a:pt x="4068" y="15481"/>
                                          <a:pt x="3374" y="13885"/>
                                          <a:pt x="3191" y="11826"/>
                                        </a:cubicBezTo>
                                        <a:lnTo>
                                          <a:pt x="16005" y="1185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71" name="Freeform: Shape 4771"/>
                                <wps:cNvSpPr/>
                                <wps:spPr>
                                  <a:xfrm flipV="1">
                                    <a:off x="6100441" y="7498296"/>
                                    <a:ext cx="13651" cy="28095"/>
                                  </a:xfrm>
                                  <a:custGeom>
                                    <a:avLst/>
                                    <a:gdLst>
                                      <a:gd name="connsiteX0" fmla="*/ 6289 w 13651"/>
                                      <a:gd name="connsiteY0" fmla="*/ 25979 h 28095"/>
                                      <a:gd name="connsiteX1" fmla="*/ 6289 w 13651"/>
                                      <a:gd name="connsiteY1" fmla="*/ 19765 h 28095"/>
                                      <a:gd name="connsiteX2" fmla="*/ 13690 w 13651"/>
                                      <a:gd name="connsiteY2" fmla="*/ 19765 h 28095"/>
                                      <a:gd name="connsiteX3" fmla="*/ 13690 w 13651"/>
                                      <a:gd name="connsiteY3" fmla="*/ 16970 h 28095"/>
                                      <a:gd name="connsiteX4" fmla="*/ 6289 w 13651"/>
                                      <a:gd name="connsiteY4" fmla="*/ 16970 h 28095"/>
                                      <a:gd name="connsiteX5" fmla="*/ 6289 w 13651"/>
                                      <a:gd name="connsiteY5" fmla="*/ 5092 h 28095"/>
                                      <a:gd name="connsiteX6" fmla="*/ 7020 w 13651"/>
                                      <a:gd name="connsiteY6" fmla="*/ 1654 h 28095"/>
                                      <a:gd name="connsiteX7" fmla="*/ 10002 w 13651"/>
                                      <a:gd name="connsiteY7" fmla="*/ 891 h 28095"/>
                                      <a:gd name="connsiteX8" fmla="*/ 13690 w 13651"/>
                                      <a:gd name="connsiteY8" fmla="*/ 891 h 28095"/>
                                      <a:gd name="connsiteX9" fmla="*/ 13690 w 13651"/>
                                      <a:gd name="connsiteY9" fmla="*/ -2116 h 28095"/>
                                      <a:gd name="connsiteX10" fmla="*/ 10002 w 13651"/>
                                      <a:gd name="connsiteY10" fmla="*/ -2116 h 28095"/>
                                      <a:gd name="connsiteX11" fmla="*/ 4257 w 13651"/>
                                      <a:gd name="connsiteY11" fmla="*/ -566 h 28095"/>
                                      <a:gd name="connsiteX12" fmla="*/ 2676 w 13651"/>
                                      <a:gd name="connsiteY12" fmla="*/ 5092 h 28095"/>
                                      <a:gd name="connsiteX13" fmla="*/ 2676 w 13651"/>
                                      <a:gd name="connsiteY13" fmla="*/ 16970 h 28095"/>
                                      <a:gd name="connsiteX14" fmla="*/ 38 w 13651"/>
                                      <a:gd name="connsiteY14" fmla="*/ 16970 h 28095"/>
                                      <a:gd name="connsiteX15" fmla="*/ 38 w 13651"/>
                                      <a:gd name="connsiteY15" fmla="*/ 19765 h 28095"/>
                                      <a:gd name="connsiteX16" fmla="*/ 2676 w 13651"/>
                                      <a:gd name="connsiteY16" fmla="*/ 19765 h 28095"/>
                                      <a:gd name="connsiteX17" fmla="*/ 2676 w 13651"/>
                                      <a:gd name="connsiteY17" fmla="*/ 25979 h 28095"/>
                                      <a:gd name="connsiteX18" fmla="*/ 6289 w 13651"/>
                                      <a:gd name="connsiteY18" fmla="*/ 25979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6289" y="25979"/>
                                        </a:moveTo>
                                        <a:lnTo>
                                          <a:pt x="6289" y="19765"/>
                                        </a:lnTo>
                                        <a:lnTo>
                                          <a:pt x="13690" y="19765"/>
                                        </a:lnTo>
                                        <a:lnTo>
                                          <a:pt x="13690" y="16970"/>
                                        </a:lnTo>
                                        <a:lnTo>
                                          <a:pt x="6289" y="16970"/>
                                        </a:lnTo>
                                        <a:lnTo>
                                          <a:pt x="6289" y="5092"/>
                                        </a:lnTo>
                                        <a:cubicBezTo>
                                          <a:pt x="6289" y="3308"/>
                                          <a:pt x="6532" y="2162"/>
                                          <a:pt x="7020" y="1654"/>
                                        </a:cubicBezTo>
                                        <a:cubicBezTo>
                                          <a:pt x="7508" y="1145"/>
                                          <a:pt x="8501" y="891"/>
                                          <a:pt x="10002" y="891"/>
                                        </a:cubicBezTo>
                                        <a:lnTo>
                                          <a:pt x="13690" y="891"/>
                                        </a:lnTo>
                                        <a:lnTo>
                                          <a:pt x="13690" y="-2116"/>
                                        </a:lnTo>
                                        <a:lnTo>
                                          <a:pt x="10002" y="-2116"/>
                                        </a:lnTo>
                                        <a:cubicBezTo>
                                          <a:pt x="7226" y="-2116"/>
                                          <a:pt x="5311" y="-1599"/>
                                          <a:pt x="4257" y="-566"/>
                                        </a:cubicBezTo>
                                        <a:cubicBezTo>
                                          <a:pt x="3203" y="472"/>
                                          <a:pt x="2676" y="2358"/>
                                          <a:pt x="2676" y="5092"/>
                                        </a:cubicBezTo>
                                        <a:lnTo>
                                          <a:pt x="2676" y="16970"/>
                                        </a:lnTo>
                                        <a:lnTo>
                                          <a:pt x="38" y="16970"/>
                                        </a:lnTo>
                                        <a:lnTo>
                                          <a:pt x="38" y="19765"/>
                                        </a:lnTo>
                                        <a:lnTo>
                                          <a:pt x="2676" y="19765"/>
                                        </a:lnTo>
                                        <a:lnTo>
                                          <a:pt x="2676" y="25979"/>
                                        </a:lnTo>
                                        <a:lnTo>
                                          <a:pt x="6289" y="2597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72" name="Freeform: Shape 4772"/>
                                <wps:cNvSpPr/>
                                <wps:spPr>
                                  <a:xfrm flipV="1">
                                    <a:off x="6118820" y="7495989"/>
                                    <a:ext cx="3594" cy="30402"/>
                                  </a:xfrm>
                                  <a:custGeom>
                                    <a:avLst/>
                                    <a:gdLst>
                                      <a:gd name="connsiteX0" fmla="*/ 415 w 3594"/>
                                      <a:gd name="connsiteY0" fmla="*/ 19580 h 30402"/>
                                      <a:gd name="connsiteX1" fmla="*/ 4009 w 3594"/>
                                      <a:gd name="connsiteY1" fmla="*/ 19580 h 30402"/>
                                      <a:gd name="connsiteX2" fmla="*/ 4009 w 3594"/>
                                      <a:gd name="connsiteY2" fmla="*/ -2301 h 30402"/>
                                      <a:gd name="connsiteX3" fmla="*/ 415 w 3594"/>
                                      <a:gd name="connsiteY3" fmla="*/ -2301 h 30402"/>
                                      <a:gd name="connsiteX4" fmla="*/ 415 w 3594"/>
                                      <a:gd name="connsiteY4" fmla="*/ 19580 h 30402"/>
                                      <a:gd name="connsiteX5" fmla="*/ 415 w 3594"/>
                                      <a:gd name="connsiteY5" fmla="*/ 28101 h 30402"/>
                                      <a:gd name="connsiteX6" fmla="*/ 4009 w 3594"/>
                                      <a:gd name="connsiteY6" fmla="*/ 28101 h 30402"/>
                                      <a:gd name="connsiteX7" fmla="*/ 4009 w 3594"/>
                                      <a:gd name="connsiteY7" fmla="*/ 23544 h 30402"/>
                                      <a:gd name="connsiteX8" fmla="*/ 415 w 3594"/>
                                      <a:gd name="connsiteY8" fmla="*/ 23544 h 30402"/>
                                      <a:gd name="connsiteX9" fmla="*/ 415 w 3594"/>
                                      <a:gd name="connsiteY9" fmla="*/ 28101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415" y="19580"/>
                                        </a:moveTo>
                                        <a:lnTo>
                                          <a:pt x="4009" y="19580"/>
                                        </a:lnTo>
                                        <a:lnTo>
                                          <a:pt x="4009" y="-2301"/>
                                        </a:lnTo>
                                        <a:lnTo>
                                          <a:pt x="415" y="-2301"/>
                                        </a:lnTo>
                                        <a:lnTo>
                                          <a:pt x="415" y="19580"/>
                                        </a:lnTo>
                                        <a:close/>
                                        <a:moveTo>
                                          <a:pt x="415" y="28101"/>
                                        </a:moveTo>
                                        <a:lnTo>
                                          <a:pt x="4009" y="28101"/>
                                        </a:lnTo>
                                        <a:lnTo>
                                          <a:pt x="4009" y="23544"/>
                                        </a:lnTo>
                                        <a:lnTo>
                                          <a:pt x="415" y="23544"/>
                                        </a:lnTo>
                                        <a:lnTo>
                                          <a:pt x="415" y="2810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73" name="Freeform: Shape 4773"/>
                                <wps:cNvSpPr/>
                                <wps:spPr>
                                  <a:xfrm flipV="1">
                                    <a:off x="6128372" y="7503985"/>
                                    <a:ext cx="17308" cy="22974"/>
                                  </a:xfrm>
                                  <a:custGeom>
                                    <a:avLst/>
                                    <a:gdLst>
                                      <a:gd name="connsiteX0" fmla="*/ 16880 w 17308"/>
                                      <a:gd name="connsiteY0" fmla="*/ 19997 h 22974"/>
                                      <a:gd name="connsiteX1" fmla="*/ 16880 w 17308"/>
                                      <a:gd name="connsiteY1" fmla="*/ 16634 h 22974"/>
                                      <a:gd name="connsiteX2" fmla="*/ 13824 w 17308"/>
                                      <a:gd name="connsiteY2" fmla="*/ 17897 h 22974"/>
                                      <a:gd name="connsiteX3" fmla="*/ 10729 w 17308"/>
                                      <a:gd name="connsiteY3" fmla="*/ 18316 h 22974"/>
                                      <a:gd name="connsiteX4" fmla="*/ 5291 w 17308"/>
                                      <a:gd name="connsiteY4" fmla="*/ 16096 h 22974"/>
                                      <a:gd name="connsiteX5" fmla="*/ 3360 w 17308"/>
                                      <a:gd name="connsiteY5" fmla="*/ 9876 h 22974"/>
                                      <a:gd name="connsiteX6" fmla="*/ 5291 w 17308"/>
                                      <a:gd name="connsiteY6" fmla="*/ 3649 h 22974"/>
                                      <a:gd name="connsiteX7" fmla="*/ 10729 w 17308"/>
                                      <a:gd name="connsiteY7" fmla="*/ 1436 h 22974"/>
                                      <a:gd name="connsiteX8" fmla="*/ 13824 w 17308"/>
                                      <a:gd name="connsiteY8" fmla="*/ 1855 h 22974"/>
                                      <a:gd name="connsiteX9" fmla="*/ 16880 w 17308"/>
                                      <a:gd name="connsiteY9" fmla="*/ 3118 h 22974"/>
                                      <a:gd name="connsiteX10" fmla="*/ 16880 w 17308"/>
                                      <a:gd name="connsiteY10" fmla="*/ -208 h 22974"/>
                                      <a:gd name="connsiteX11" fmla="*/ 13761 w 17308"/>
                                      <a:gd name="connsiteY11" fmla="*/ -1258 h 22974"/>
                                      <a:gd name="connsiteX12" fmla="*/ 10336 w 17308"/>
                                      <a:gd name="connsiteY12" fmla="*/ -1615 h 22974"/>
                                      <a:gd name="connsiteX13" fmla="*/ 2478 w 17308"/>
                                      <a:gd name="connsiteY13" fmla="*/ 1492 h 22974"/>
                                      <a:gd name="connsiteX14" fmla="*/ -428 w 17308"/>
                                      <a:gd name="connsiteY14" fmla="*/ 9876 h 22974"/>
                                      <a:gd name="connsiteX15" fmla="*/ 2510 w 17308"/>
                                      <a:gd name="connsiteY15" fmla="*/ 18291 h 22974"/>
                                      <a:gd name="connsiteX16" fmla="*/ 10573 w 17308"/>
                                      <a:gd name="connsiteY16" fmla="*/ 21360 h 22974"/>
                                      <a:gd name="connsiteX17" fmla="*/ 13811 w 17308"/>
                                      <a:gd name="connsiteY17" fmla="*/ 21016 h 22974"/>
                                      <a:gd name="connsiteX18" fmla="*/ 16880 w 17308"/>
                                      <a:gd name="connsiteY18" fmla="*/ 19997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308" h="22974">
                                        <a:moveTo>
                                          <a:pt x="16880" y="19997"/>
                                        </a:moveTo>
                                        <a:lnTo>
                                          <a:pt x="16880" y="16634"/>
                                        </a:lnTo>
                                        <a:cubicBezTo>
                                          <a:pt x="15863" y="17197"/>
                                          <a:pt x="14845" y="17617"/>
                                          <a:pt x="13824" y="17897"/>
                                        </a:cubicBezTo>
                                        <a:cubicBezTo>
                                          <a:pt x="12803" y="18176"/>
                                          <a:pt x="11771" y="18316"/>
                                          <a:pt x="10729" y="18316"/>
                                        </a:cubicBezTo>
                                        <a:cubicBezTo>
                                          <a:pt x="8396" y="18316"/>
                                          <a:pt x="6583" y="17576"/>
                                          <a:pt x="5291" y="16096"/>
                                        </a:cubicBezTo>
                                        <a:cubicBezTo>
                                          <a:pt x="4004" y="14621"/>
                                          <a:pt x="3360" y="12547"/>
                                          <a:pt x="3360" y="9876"/>
                                        </a:cubicBezTo>
                                        <a:cubicBezTo>
                                          <a:pt x="3360" y="7204"/>
                                          <a:pt x="4004" y="5129"/>
                                          <a:pt x="5291" y="3649"/>
                                        </a:cubicBezTo>
                                        <a:cubicBezTo>
                                          <a:pt x="6583" y="2174"/>
                                          <a:pt x="8396" y="1436"/>
                                          <a:pt x="10729" y="1436"/>
                                        </a:cubicBezTo>
                                        <a:cubicBezTo>
                                          <a:pt x="11771" y="1436"/>
                                          <a:pt x="12803" y="1576"/>
                                          <a:pt x="13824" y="1855"/>
                                        </a:cubicBezTo>
                                        <a:cubicBezTo>
                                          <a:pt x="14845" y="2134"/>
                                          <a:pt x="15863" y="2555"/>
                                          <a:pt x="16880" y="3118"/>
                                        </a:cubicBezTo>
                                        <a:lnTo>
                                          <a:pt x="16880" y="-208"/>
                                        </a:lnTo>
                                        <a:cubicBezTo>
                                          <a:pt x="15876" y="-675"/>
                                          <a:pt x="14836" y="-1025"/>
                                          <a:pt x="13761" y="-1258"/>
                                        </a:cubicBezTo>
                                        <a:cubicBezTo>
                                          <a:pt x="12690" y="-1496"/>
                                          <a:pt x="11548" y="-1615"/>
                                          <a:pt x="10336" y="-1615"/>
                                        </a:cubicBezTo>
                                        <a:cubicBezTo>
                                          <a:pt x="7039" y="-1615"/>
                                          <a:pt x="4420" y="-579"/>
                                          <a:pt x="2478" y="1492"/>
                                        </a:cubicBezTo>
                                        <a:cubicBezTo>
                                          <a:pt x="541" y="3564"/>
                                          <a:pt x="-428" y="6358"/>
                                          <a:pt x="-428" y="9876"/>
                                        </a:cubicBezTo>
                                        <a:cubicBezTo>
                                          <a:pt x="-428" y="13443"/>
                                          <a:pt x="551" y="16248"/>
                                          <a:pt x="2510" y="18291"/>
                                        </a:cubicBezTo>
                                        <a:cubicBezTo>
                                          <a:pt x="4472" y="20337"/>
                                          <a:pt x="7160" y="21360"/>
                                          <a:pt x="10573" y="21360"/>
                                        </a:cubicBezTo>
                                        <a:cubicBezTo>
                                          <a:pt x="11677" y="21360"/>
                                          <a:pt x="12757" y="21246"/>
                                          <a:pt x="13811" y="21016"/>
                                        </a:cubicBezTo>
                                        <a:cubicBezTo>
                                          <a:pt x="14865" y="20791"/>
                                          <a:pt x="15888" y="20452"/>
                                          <a:pt x="16880" y="19997"/>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74" name="Freeform: Shape 4774"/>
                                <wps:cNvSpPr/>
                                <wps:spPr>
                                  <a:xfrm flipV="1">
                                    <a:off x="6148161" y="7526391"/>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75" name="Freeform: Shape 4775"/>
                                <wps:cNvSpPr/>
                                <wps:spPr>
                                  <a:xfrm flipV="1">
                                    <a:off x="6162559" y="7504510"/>
                                    <a:ext cx="29359" cy="21880"/>
                                  </a:xfrm>
                                  <a:custGeom>
                                    <a:avLst/>
                                    <a:gdLst>
                                      <a:gd name="connsiteX0" fmla="*/ -1298 w 29359"/>
                                      <a:gd name="connsiteY0" fmla="*/ 20263 h 21880"/>
                                      <a:gd name="connsiteX1" fmla="*/ 2296 w 29359"/>
                                      <a:gd name="connsiteY1" fmla="*/ 20263 h 21880"/>
                                      <a:gd name="connsiteX2" fmla="*/ 6790 w 29359"/>
                                      <a:gd name="connsiteY2" fmla="*/ 3189 h 21880"/>
                                      <a:gd name="connsiteX3" fmla="*/ 11260 w 29359"/>
                                      <a:gd name="connsiteY3" fmla="*/ 20263 h 21880"/>
                                      <a:gd name="connsiteX4" fmla="*/ 15498 w 29359"/>
                                      <a:gd name="connsiteY4" fmla="*/ 20263 h 21880"/>
                                      <a:gd name="connsiteX5" fmla="*/ 19992 w 29359"/>
                                      <a:gd name="connsiteY5" fmla="*/ 3189 h 21880"/>
                                      <a:gd name="connsiteX6" fmla="*/ 24468 w 29359"/>
                                      <a:gd name="connsiteY6" fmla="*/ 20263 h 21880"/>
                                      <a:gd name="connsiteX7" fmla="*/ 28062 w 29359"/>
                                      <a:gd name="connsiteY7" fmla="*/ 20263 h 21880"/>
                                      <a:gd name="connsiteX8" fmla="*/ 22336 w 29359"/>
                                      <a:gd name="connsiteY8" fmla="*/ -1618 h 21880"/>
                                      <a:gd name="connsiteX9" fmla="*/ 18098 w 29359"/>
                                      <a:gd name="connsiteY9" fmla="*/ -1618 h 21880"/>
                                      <a:gd name="connsiteX10" fmla="*/ 13391 w 29359"/>
                                      <a:gd name="connsiteY10" fmla="*/ 16318 h 21880"/>
                                      <a:gd name="connsiteX11" fmla="*/ 8666 w 29359"/>
                                      <a:gd name="connsiteY11" fmla="*/ -1618 h 21880"/>
                                      <a:gd name="connsiteX12" fmla="*/ 4421 w 29359"/>
                                      <a:gd name="connsiteY12" fmla="*/ -1618 h 21880"/>
                                      <a:gd name="connsiteX13" fmla="*/ -1298 w 29359"/>
                                      <a:gd name="connsiteY13" fmla="*/ 20263 h 218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9359" h="21880">
                                        <a:moveTo>
                                          <a:pt x="-1298" y="20263"/>
                                        </a:moveTo>
                                        <a:lnTo>
                                          <a:pt x="2296" y="20263"/>
                                        </a:lnTo>
                                        <a:lnTo>
                                          <a:pt x="6790" y="3189"/>
                                        </a:lnTo>
                                        <a:lnTo>
                                          <a:pt x="11260" y="20263"/>
                                        </a:lnTo>
                                        <a:lnTo>
                                          <a:pt x="15498" y="20263"/>
                                        </a:lnTo>
                                        <a:lnTo>
                                          <a:pt x="19992" y="3189"/>
                                        </a:lnTo>
                                        <a:lnTo>
                                          <a:pt x="24468" y="20263"/>
                                        </a:lnTo>
                                        <a:lnTo>
                                          <a:pt x="28062" y="20263"/>
                                        </a:lnTo>
                                        <a:lnTo>
                                          <a:pt x="22336" y="-1618"/>
                                        </a:lnTo>
                                        <a:lnTo>
                                          <a:pt x="18098" y="-1618"/>
                                        </a:lnTo>
                                        <a:lnTo>
                                          <a:pt x="13391" y="16318"/>
                                        </a:lnTo>
                                        <a:lnTo>
                                          <a:pt x="8666" y="-1618"/>
                                        </a:lnTo>
                                        <a:lnTo>
                                          <a:pt x="4421" y="-1618"/>
                                        </a:lnTo>
                                        <a:lnTo>
                                          <a:pt x="-1298" y="2026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76" name="Freeform: Shape 4776"/>
                                <wps:cNvSpPr/>
                                <wps:spPr>
                                  <a:xfrm flipV="1">
                                    <a:off x="6197365" y="7495989"/>
                                    <a:ext cx="3594" cy="30402"/>
                                  </a:xfrm>
                                  <a:custGeom>
                                    <a:avLst/>
                                    <a:gdLst>
                                      <a:gd name="connsiteX0" fmla="*/ 434 w 3594"/>
                                      <a:gd name="connsiteY0" fmla="*/ 19580 h 30402"/>
                                      <a:gd name="connsiteX1" fmla="*/ 4028 w 3594"/>
                                      <a:gd name="connsiteY1" fmla="*/ 19580 h 30402"/>
                                      <a:gd name="connsiteX2" fmla="*/ 4028 w 3594"/>
                                      <a:gd name="connsiteY2" fmla="*/ -2301 h 30402"/>
                                      <a:gd name="connsiteX3" fmla="*/ 434 w 3594"/>
                                      <a:gd name="connsiteY3" fmla="*/ -2301 h 30402"/>
                                      <a:gd name="connsiteX4" fmla="*/ 434 w 3594"/>
                                      <a:gd name="connsiteY4" fmla="*/ 19580 h 30402"/>
                                      <a:gd name="connsiteX5" fmla="*/ 434 w 3594"/>
                                      <a:gd name="connsiteY5" fmla="*/ 28101 h 30402"/>
                                      <a:gd name="connsiteX6" fmla="*/ 4028 w 3594"/>
                                      <a:gd name="connsiteY6" fmla="*/ 28101 h 30402"/>
                                      <a:gd name="connsiteX7" fmla="*/ 4028 w 3594"/>
                                      <a:gd name="connsiteY7" fmla="*/ 23544 h 30402"/>
                                      <a:gd name="connsiteX8" fmla="*/ 434 w 3594"/>
                                      <a:gd name="connsiteY8" fmla="*/ 23544 h 30402"/>
                                      <a:gd name="connsiteX9" fmla="*/ 434 w 3594"/>
                                      <a:gd name="connsiteY9" fmla="*/ 28101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434" y="19580"/>
                                        </a:moveTo>
                                        <a:lnTo>
                                          <a:pt x="4028" y="19580"/>
                                        </a:lnTo>
                                        <a:lnTo>
                                          <a:pt x="4028" y="-2301"/>
                                        </a:lnTo>
                                        <a:lnTo>
                                          <a:pt x="434" y="-2301"/>
                                        </a:lnTo>
                                        <a:lnTo>
                                          <a:pt x="434" y="19580"/>
                                        </a:lnTo>
                                        <a:close/>
                                        <a:moveTo>
                                          <a:pt x="434" y="28101"/>
                                        </a:moveTo>
                                        <a:lnTo>
                                          <a:pt x="4028" y="28101"/>
                                        </a:lnTo>
                                        <a:lnTo>
                                          <a:pt x="4028" y="23544"/>
                                        </a:lnTo>
                                        <a:lnTo>
                                          <a:pt x="434" y="23544"/>
                                        </a:lnTo>
                                        <a:lnTo>
                                          <a:pt x="434" y="2810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77" name="Freeform: Shape 4777"/>
                                <wps:cNvSpPr/>
                                <wps:spPr>
                                  <a:xfrm flipV="1">
                                    <a:off x="6205786" y="7498296"/>
                                    <a:ext cx="13651" cy="28095"/>
                                  </a:xfrm>
                                  <a:custGeom>
                                    <a:avLst/>
                                    <a:gdLst>
                                      <a:gd name="connsiteX0" fmla="*/ 6315 w 13651"/>
                                      <a:gd name="connsiteY0" fmla="*/ 25979 h 28095"/>
                                      <a:gd name="connsiteX1" fmla="*/ 6315 w 13651"/>
                                      <a:gd name="connsiteY1" fmla="*/ 19765 h 28095"/>
                                      <a:gd name="connsiteX2" fmla="*/ 13716 w 13651"/>
                                      <a:gd name="connsiteY2" fmla="*/ 19765 h 28095"/>
                                      <a:gd name="connsiteX3" fmla="*/ 13716 w 13651"/>
                                      <a:gd name="connsiteY3" fmla="*/ 16970 h 28095"/>
                                      <a:gd name="connsiteX4" fmla="*/ 6315 w 13651"/>
                                      <a:gd name="connsiteY4" fmla="*/ 16970 h 28095"/>
                                      <a:gd name="connsiteX5" fmla="*/ 6315 w 13651"/>
                                      <a:gd name="connsiteY5" fmla="*/ 5092 h 28095"/>
                                      <a:gd name="connsiteX6" fmla="*/ 7046 w 13651"/>
                                      <a:gd name="connsiteY6" fmla="*/ 1654 h 28095"/>
                                      <a:gd name="connsiteX7" fmla="*/ 10028 w 13651"/>
                                      <a:gd name="connsiteY7" fmla="*/ 891 h 28095"/>
                                      <a:gd name="connsiteX8" fmla="*/ 13716 w 13651"/>
                                      <a:gd name="connsiteY8" fmla="*/ 891 h 28095"/>
                                      <a:gd name="connsiteX9" fmla="*/ 13716 w 13651"/>
                                      <a:gd name="connsiteY9" fmla="*/ -2116 h 28095"/>
                                      <a:gd name="connsiteX10" fmla="*/ 10028 w 13651"/>
                                      <a:gd name="connsiteY10" fmla="*/ -2116 h 28095"/>
                                      <a:gd name="connsiteX11" fmla="*/ 4283 w 13651"/>
                                      <a:gd name="connsiteY11" fmla="*/ -566 h 28095"/>
                                      <a:gd name="connsiteX12" fmla="*/ 2702 w 13651"/>
                                      <a:gd name="connsiteY12" fmla="*/ 5092 h 28095"/>
                                      <a:gd name="connsiteX13" fmla="*/ 2702 w 13651"/>
                                      <a:gd name="connsiteY13" fmla="*/ 16970 h 28095"/>
                                      <a:gd name="connsiteX14" fmla="*/ 64 w 13651"/>
                                      <a:gd name="connsiteY14" fmla="*/ 16970 h 28095"/>
                                      <a:gd name="connsiteX15" fmla="*/ 64 w 13651"/>
                                      <a:gd name="connsiteY15" fmla="*/ 19765 h 28095"/>
                                      <a:gd name="connsiteX16" fmla="*/ 2702 w 13651"/>
                                      <a:gd name="connsiteY16" fmla="*/ 19765 h 28095"/>
                                      <a:gd name="connsiteX17" fmla="*/ 2702 w 13651"/>
                                      <a:gd name="connsiteY17" fmla="*/ 25979 h 28095"/>
                                      <a:gd name="connsiteX18" fmla="*/ 6315 w 13651"/>
                                      <a:gd name="connsiteY18" fmla="*/ 25979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6315" y="25979"/>
                                        </a:moveTo>
                                        <a:lnTo>
                                          <a:pt x="6315" y="19765"/>
                                        </a:lnTo>
                                        <a:lnTo>
                                          <a:pt x="13716" y="19765"/>
                                        </a:lnTo>
                                        <a:lnTo>
                                          <a:pt x="13716" y="16970"/>
                                        </a:lnTo>
                                        <a:lnTo>
                                          <a:pt x="6315" y="16970"/>
                                        </a:lnTo>
                                        <a:lnTo>
                                          <a:pt x="6315" y="5092"/>
                                        </a:lnTo>
                                        <a:cubicBezTo>
                                          <a:pt x="6315" y="3308"/>
                                          <a:pt x="6559" y="2162"/>
                                          <a:pt x="7046" y="1654"/>
                                        </a:cubicBezTo>
                                        <a:cubicBezTo>
                                          <a:pt x="7534" y="1145"/>
                                          <a:pt x="8528" y="891"/>
                                          <a:pt x="10028" y="891"/>
                                        </a:cubicBezTo>
                                        <a:lnTo>
                                          <a:pt x="13716" y="891"/>
                                        </a:lnTo>
                                        <a:lnTo>
                                          <a:pt x="13716" y="-2116"/>
                                        </a:lnTo>
                                        <a:lnTo>
                                          <a:pt x="10028" y="-2116"/>
                                        </a:lnTo>
                                        <a:cubicBezTo>
                                          <a:pt x="7253" y="-2116"/>
                                          <a:pt x="5338" y="-1599"/>
                                          <a:pt x="4283" y="-566"/>
                                        </a:cubicBezTo>
                                        <a:cubicBezTo>
                                          <a:pt x="3229" y="472"/>
                                          <a:pt x="2702" y="2358"/>
                                          <a:pt x="2702" y="5092"/>
                                        </a:cubicBezTo>
                                        <a:lnTo>
                                          <a:pt x="2702" y="16970"/>
                                        </a:lnTo>
                                        <a:lnTo>
                                          <a:pt x="64" y="16970"/>
                                        </a:lnTo>
                                        <a:lnTo>
                                          <a:pt x="64" y="19765"/>
                                        </a:lnTo>
                                        <a:lnTo>
                                          <a:pt x="2702" y="19765"/>
                                        </a:lnTo>
                                        <a:lnTo>
                                          <a:pt x="2702" y="25979"/>
                                        </a:lnTo>
                                        <a:lnTo>
                                          <a:pt x="6315" y="2597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78" name="Freeform: Shape 4778"/>
                                <wps:cNvSpPr/>
                                <wps:spPr>
                                  <a:xfrm flipV="1">
                                    <a:off x="6224028" y="7495989"/>
                                    <a:ext cx="18327" cy="30402"/>
                                  </a:xfrm>
                                  <a:custGeom>
                                    <a:avLst/>
                                    <a:gdLst>
                                      <a:gd name="connsiteX0" fmla="*/ 17614 w 18327"/>
                                      <a:gd name="connsiteY0" fmla="*/ 10909 h 30402"/>
                                      <a:gd name="connsiteX1" fmla="*/ 17614 w 18327"/>
                                      <a:gd name="connsiteY1" fmla="*/ -2301 h 30402"/>
                                      <a:gd name="connsiteX2" fmla="*/ 14019 w 18327"/>
                                      <a:gd name="connsiteY2" fmla="*/ -2301 h 30402"/>
                                      <a:gd name="connsiteX3" fmla="*/ 14019 w 18327"/>
                                      <a:gd name="connsiteY3" fmla="*/ 10790 h 30402"/>
                                      <a:gd name="connsiteX4" fmla="*/ 12807 w 18327"/>
                                      <a:gd name="connsiteY4" fmla="*/ 15435 h 30402"/>
                                      <a:gd name="connsiteX5" fmla="*/ 9175 w 18327"/>
                                      <a:gd name="connsiteY5" fmla="*/ 16979 h 30402"/>
                                      <a:gd name="connsiteX6" fmla="*/ 4581 w 18327"/>
                                      <a:gd name="connsiteY6" fmla="*/ 15123 h 30402"/>
                                      <a:gd name="connsiteX7" fmla="*/ 2899 w 18327"/>
                                      <a:gd name="connsiteY7" fmla="*/ 10065 h 30402"/>
                                      <a:gd name="connsiteX8" fmla="*/ 2899 w 18327"/>
                                      <a:gd name="connsiteY8" fmla="*/ -2301 h 30402"/>
                                      <a:gd name="connsiteX9" fmla="*/ -714 w 18327"/>
                                      <a:gd name="connsiteY9" fmla="*/ -2301 h 30402"/>
                                      <a:gd name="connsiteX10" fmla="*/ -714 w 18327"/>
                                      <a:gd name="connsiteY10" fmla="*/ 28101 h 30402"/>
                                      <a:gd name="connsiteX11" fmla="*/ 2899 w 18327"/>
                                      <a:gd name="connsiteY11" fmla="*/ 28101 h 30402"/>
                                      <a:gd name="connsiteX12" fmla="*/ 2899 w 18327"/>
                                      <a:gd name="connsiteY12" fmla="*/ 16179 h 30402"/>
                                      <a:gd name="connsiteX13" fmla="*/ 5937 w 18327"/>
                                      <a:gd name="connsiteY13" fmla="*/ 19130 h 30402"/>
                                      <a:gd name="connsiteX14" fmla="*/ 9975 w 18327"/>
                                      <a:gd name="connsiteY14" fmla="*/ 20105 h 30402"/>
                                      <a:gd name="connsiteX15" fmla="*/ 15676 w 18327"/>
                                      <a:gd name="connsiteY15" fmla="*/ 17773 h 30402"/>
                                      <a:gd name="connsiteX16" fmla="*/ 17614 w 18327"/>
                                      <a:gd name="connsiteY16" fmla="*/ 10909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30402">
                                        <a:moveTo>
                                          <a:pt x="17614" y="10909"/>
                                        </a:moveTo>
                                        <a:lnTo>
                                          <a:pt x="17614" y="-2301"/>
                                        </a:lnTo>
                                        <a:lnTo>
                                          <a:pt x="14019" y="-2301"/>
                                        </a:lnTo>
                                        <a:lnTo>
                                          <a:pt x="14019" y="10790"/>
                                        </a:lnTo>
                                        <a:cubicBezTo>
                                          <a:pt x="14019" y="12862"/>
                                          <a:pt x="13615" y="14410"/>
                                          <a:pt x="12807" y="15435"/>
                                        </a:cubicBezTo>
                                        <a:cubicBezTo>
                                          <a:pt x="11998" y="16465"/>
                                          <a:pt x="10788" y="16979"/>
                                          <a:pt x="9175" y="16979"/>
                                        </a:cubicBezTo>
                                        <a:cubicBezTo>
                                          <a:pt x="7233" y="16979"/>
                                          <a:pt x="5702" y="16360"/>
                                          <a:pt x="4581" y="15123"/>
                                        </a:cubicBezTo>
                                        <a:cubicBezTo>
                                          <a:pt x="3460" y="13889"/>
                                          <a:pt x="2899" y="12203"/>
                                          <a:pt x="2899" y="10065"/>
                                        </a:cubicBezTo>
                                        <a:lnTo>
                                          <a:pt x="2899" y="-2301"/>
                                        </a:lnTo>
                                        <a:lnTo>
                                          <a:pt x="-714" y="-2301"/>
                                        </a:lnTo>
                                        <a:lnTo>
                                          <a:pt x="-714" y="28101"/>
                                        </a:lnTo>
                                        <a:lnTo>
                                          <a:pt x="2899" y="28101"/>
                                        </a:lnTo>
                                        <a:lnTo>
                                          <a:pt x="2899" y="16179"/>
                                        </a:lnTo>
                                        <a:cubicBezTo>
                                          <a:pt x="3762" y="17496"/>
                                          <a:pt x="4774" y="18480"/>
                                          <a:pt x="5937" y="19130"/>
                                        </a:cubicBezTo>
                                        <a:cubicBezTo>
                                          <a:pt x="7104" y="19780"/>
                                          <a:pt x="8450" y="20105"/>
                                          <a:pt x="9975" y="20105"/>
                                        </a:cubicBezTo>
                                        <a:cubicBezTo>
                                          <a:pt x="12488" y="20105"/>
                                          <a:pt x="14388" y="19328"/>
                                          <a:pt x="15676" y="17773"/>
                                        </a:cubicBezTo>
                                        <a:cubicBezTo>
                                          <a:pt x="16968" y="16219"/>
                                          <a:pt x="17614" y="13931"/>
                                          <a:pt x="17614" y="1090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79" name="Freeform: Shape 4779"/>
                                <wps:cNvSpPr/>
                                <wps:spPr>
                                  <a:xfrm flipV="1">
                                    <a:off x="6245751" y="7526391"/>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80" name="Freeform: Shape 4780"/>
                                <wps:cNvSpPr/>
                                <wps:spPr>
                                  <a:xfrm flipV="1">
                                    <a:off x="6260674" y="7503985"/>
                                    <a:ext cx="17308" cy="22974"/>
                                  </a:xfrm>
                                  <a:custGeom>
                                    <a:avLst/>
                                    <a:gdLst>
                                      <a:gd name="connsiteX0" fmla="*/ 16913 w 17308"/>
                                      <a:gd name="connsiteY0" fmla="*/ 19997 h 22974"/>
                                      <a:gd name="connsiteX1" fmla="*/ 16913 w 17308"/>
                                      <a:gd name="connsiteY1" fmla="*/ 16634 h 22974"/>
                                      <a:gd name="connsiteX2" fmla="*/ 13857 w 17308"/>
                                      <a:gd name="connsiteY2" fmla="*/ 17897 h 22974"/>
                                      <a:gd name="connsiteX3" fmla="*/ 10762 w 17308"/>
                                      <a:gd name="connsiteY3" fmla="*/ 18316 h 22974"/>
                                      <a:gd name="connsiteX4" fmla="*/ 5324 w 17308"/>
                                      <a:gd name="connsiteY4" fmla="*/ 16096 h 22974"/>
                                      <a:gd name="connsiteX5" fmla="*/ 3393 w 17308"/>
                                      <a:gd name="connsiteY5" fmla="*/ 9876 h 22974"/>
                                      <a:gd name="connsiteX6" fmla="*/ 5324 w 17308"/>
                                      <a:gd name="connsiteY6" fmla="*/ 3649 h 22974"/>
                                      <a:gd name="connsiteX7" fmla="*/ 10762 w 17308"/>
                                      <a:gd name="connsiteY7" fmla="*/ 1436 h 22974"/>
                                      <a:gd name="connsiteX8" fmla="*/ 13857 w 17308"/>
                                      <a:gd name="connsiteY8" fmla="*/ 1855 h 22974"/>
                                      <a:gd name="connsiteX9" fmla="*/ 16913 w 17308"/>
                                      <a:gd name="connsiteY9" fmla="*/ 3118 h 22974"/>
                                      <a:gd name="connsiteX10" fmla="*/ 16913 w 17308"/>
                                      <a:gd name="connsiteY10" fmla="*/ -208 h 22974"/>
                                      <a:gd name="connsiteX11" fmla="*/ 13794 w 17308"/>
                                      <a:gd name="connsiteY11" fmla="*/ -1258 h 22974"/>
                                      <a:gd name="connsiteX12" fmla="*/ 10369 w 17308"/>
                                      <a:gd name="connsiteY12" fmla="*/ -1615 h 22974"/>
                                      <a:gd name="connsiteX13" fmla="*/ 2511 w 17308"/>
                                      <a:gd name="connsiteY13" fmla="*/ 1492 h 22974"/>
                                      <a:gd name="connsiteX14" fmla="*/ -395 w 17308"/>
                                      <a:gd name="connsiteY14" fmla="*/ 9876 h 22974"/>
                                      <a:gd name="connsiteX15" fmla="*/ 2543 w 17308"/>
                                      <a:gd name="connsiteY15" fmla="*/ 18291 h 22974"/>
                                      <a:gd name="connsiteX16" fmla="*/ 10606 w 17308"/>
                                      <a:gd name="connsiteY16" fmla="*/ 21360 h 22974"/>
                                      <a:gd name="connsiteX17" fmla="*/ 13844 w 17308"/>
                                      <a:gd name="connsiteY17" fmla="*/ 21016 h 22974"/>
                                      <a:gd name="connsiteX18" fmla="*/ 16913 w 17308"/>
                                      <a:gd name="connsiteY18" fmla="*/ 19997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308" h="22974">
                                        <a:moveTo>
                                          <a:pt x="16913" y="19997"/>
                                        </a:moveTo>
                                        <a:lnTo>
                                          <a:pt x="16913" y="16634"/>
                                        </a:lnTo>
                                        <a:cubicBezTo>
                                          <a:pt x="15896" y="17197"/>
                                          <a:pt x="14878" y="17617"/>
                                          <a:pt x="13857" y="17897"/>
                                        </a:cubicBezTo>
                                        <a:cubicBezTo>
                                          <a:pt x="12836" y="18176"/>
                                          <a:pt x="11804" y="18316"/>
                                          <a:pt x="10762" y="18316"/>
                                        </a:cubicBezTo>
                                        <a:cubicBezTo>
                                          <a:pt x="8429" y="18316"/>
                                          <a:pt x="6616" y="17576"/>
                                          <a:pt x="5324" y="16096"/>
                                        </a:cubicBezTo>
                                        <a:cubicBezTo>
                                          <a:pt x="4037" y="14621"/>
                                          <a:pt x="3393" y="12547"/>
                                          <a:pt x="3393" y="9876"/>
                                        </a:cubicBezTo>
                                        <a:cubicBezTo>
                                          <a:pt x="3393" y="7204"/>
                                          <a:pt x="4037" y="5129"/>
                                          <a:pt x="5324" y="3649"/>
                                        </a:cubicBezTo>
                                        <a:cubicBezTo>
                                          <a:pt x="6616" y="2174"/>
                                          <a:pt x="8429" y="1436"/>
                                          <a:pt x="10762" y="1436"/>
                                        </a:cubicBezTo>
                                        <a:cubicBezTo>
                                          <a:pt x="11804" y="1436"/>
                                          <a:pt x="12836" y="1576"/>
                                          <a:pt x="13857" y="1855"/>
                                        </a:cubicBezTo>
                                        <a:cubicBezTo>
                                          <a:pt x="14878" y="2134"/>
                                          <a:pt x="15896" y="2555"/>
                                          <a:pt x="16913" y="3118"/>
                                        </a:cubicBezTo>
                                        <a:lnTo>
                                          <a:pt x="16913" y="-208"/>
                                        </a:lnTo>
                                        <a:cubicBezTo>
                                          <a:pt x="15909" y="-675"/>
                                          <a:pt x="14869" y="-1025"/>
                                          <a:pt x="13794" y="-1258"/>
                                        </a:cubicBezTo>
                                        <a:cubicBezTo>
                                          <a:pt x="12723" y="-1496"/>
                                          <a:pt x="11581" y="-1615"/>
                                          <a:pt x="10369" y="-1615"/>
                                        </a:cubicBezTo>
                                        <a:cubicBezTo>
                                          <a:pt x="7072" y="-1615"/>
                                          <a:pt x="4453" y="-579"/>
                                          <a:pt x="2511" y="1492"/>
                                        </a:cubicBezTo>
                                        <a:cubicBezTo>
                                          <a:pt x="574" y="3564"/>
                                          <a:pt x="-395" y="6358"/>
                                          <a:pt x="-395" y="9876"/>
                                        </a:cubicBezTo>
                                        <a:cubicBezTo>
                                          <a:pt x="-395" y="13443"/>
                                          <a:pt x="584" y="16248"/>
                                          <a:pt x="2543" y="18291"/>
                                        </a:cubicBezTo>
                                        <a:cubicBezTo>
                                          <a:pt x="4505" y="20337"/>
                                          <a:pt x="7193" y="21360"/>
                                          <a:pt x="10606" y="21360"/>
                                        </a:cubicBezTo>
                                        <a:cubicBezTo>
                                          <a:pt x="11711" y="21360"/>
                                          <a:pt x="12790" y="21246"/>
                                          <a:pt x="13844" y="21016"/>
                                        </a:cubicBezTo>
                                        <a:cubicBezTo>
                                          <a:pt x="14898" y="20791"/>
                                          <a:pt x="15921" y="20452"/>
                                          <a:pt x="16913" y="19997"/>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81" name="Freeform: Shape 4781"/>
                                <wps:cNvSpPr/>
                                <wps:spPr>
                                  <a:xfrm flipV="1">
                                    <a:off x="6282669" y="7503985"/>
                                    <a:ext cx="20083" cy="22974"/>
                                  </a:xfrm>
                                  <a:custGeom>
                                    <a:avLst/>
                                    <a:gdLst>
                                      <a:gd name="connsiteX0" fmla="*/ 9427 w 20083"/>
                                      <a:gd name="connsiteY0" fmla="*/ 18316 h 22974"/>
                                      <a:gd name="connsiteX1" fmla="*/ 4858 w 20083"/>
                                      <a:gd name="connsiteY1" fmla="*/ 16059 h 22974"/>
                                      <a:gd name="connsiteX2" fmla="*/ 3177 w 20083"/>
                                      <a:gd name="connsiteY2" fmla="*/ 9876 h 22974"/>
                                      <a:gd name="connsiteX3" fmla="*/ 4846 w 20083"/>
                                      <a:gd name="connsiteY3" fmla="*/ 3693 h 22974"/>
                                      <a:gd name="connsiteX4" fmla="*/ 9427 w 20083"/>
                                      <a:gd name="connsiteY4" fmla="*/ 1436 h 22974"/>
                                      <a:gd name="connsiteX5" fmla="*/ 13978 w 20083"/>
                                      <a:gd name="connsiteY5" fmla="*/ 3699 h 22974"/>
                                      <a:gd name="connsiteX6" fmla="*/ 15659 w 20083"/>
                                      <a:gd name="connsiteY6" fmla="*/ 9876 h 22974"/>
                                      <a:gd name="connsiteX7" fmla="*/ 13978 w 20083"/>
                                      <a:gd name="connsiteY7" fmla="*/ 16040 h 22974"/>
                                      <a:gd name="connsiteX8" fmla="*/ 9427 w 20083"/>
                                      <a:gd name="connsiteY8" fmla="*/ 18316 h 22974"/>
                                      <a:gd name="connsiteX9" fmla="*/ 9427 w 20083"/>
                                      <a:gd name="connsiteY9" fmla="*/ 21360 h 22974"/>
                                      <a:gd name="connsiteX10" fmla="*/ 16791 w 20083"/>
                                      <a:gd name="connsiteY10" fmla="*/ 18309 h 22974"/>
                                      <a:gd name="connsiteX11" fmla="*/ 19472 w 20083"/>
                                      <a:gd name="connsiteY11" fmla="*/ 9876 h 22974"/>
                                      <a:gd name="connsiteX12" fmla="*/ 16791 w 20083"/>
                                      <a:gd name="connsiteY12" fmla="*/ 1442 h 22974"/>
                                      <a:gd name="connsiteX13" fmla="*/ 9427 w 20083"/>
                                      <a:gd name="connsiteY13" fmla="*/ -1615 h 22974"/>
                                      <a:gd name="connsiteX14" fmla="*/ 2052 w 20083"/>
                                      <a:gd name="connsiteY14" fmla="*/ 1442 h 22974"/>
                                      <a:gd name="connsiteX15" fmla="*/ -611 w 20083"/>
                                      <a:gd name="connsiteY15" fmla="*/ 9876 h 22974"/>
                                      <a:gd name="connsiteX16" fmla="*/ 2052 w 20083"/>
                                      <a:gd name="connsiteY16" fmla="*/ 18309 h 22974"/>
                                      <a:gd name="connsiteX17" fmla="*/ 9427 w 20083"/>
                                      <a:gd name="connsiteY17" fmla="*/ 21360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9427" y="18316"/>
                                        </a:moveTo>
                                        <a:cubicBezTo>
                                          <a:pt x="7502" y="18316"/>
                                          <a:pt x="5979" y="17563"/>
                                          <a:pt x="4858" y="16059"/>
                                        </a:cubicBezTo>
                                        <a:cubicBezTo>
                                          <a:pt x="3737" y="14554"/>
                                          <a:pt x="3177" y="12493"/>
                                          <a:pt x="3177" y="9876"/>
                                        </a:cubicBezTo>
                                        <a:cubicBezTo>
                                          <a:pt x="3177" y="7258"/>
                                          <a:pt x="3733" y="5197"/>
                                          <a:pt x="4846" y="3693"/>
                                        </a:cubicBezTo>
                                        <a:cubicBezTo>
                                          <a:pt x="5962" y="2188"/>
                                          <a:pt x="7490" y="1436"/>
                                          <a:pt x="9427" y="1436"/>
                                        </a:cubicBezTo>
                                        <a:cubicBezTo>
                                          <a:pt x="11344" y="1436"/>
                                          <a:pt x="12861" y="2190"/>
                                          <a:pt x="13978" y="3699"/>
                                        </a:cubicBezTo>
                                        <a:cubicBezTo>
                                          <a:pt x="15099" y="5212"/>
                                          <a:pt x="15659" y="7271"/>
                                          <a:pt x="15659" y="9876"/>
                                        </a:cubicBezTo>
                                        <a:cubicBezTo>
                                          <a:pt x="15659" y="12468"/>
                                          <a:pt x="15099" y="14523"/>
                                          <a:pt x="13978" y="16040"/>
                                        </a:cubicBezTo>
                                        <a:cubicBezTo>
                                          <a:pt x="12861" y="17557"/>
                                          <a:pt x="11344" y="18316"/>
                                          <a:pt x="9427" y="18316"/>
                                        </a:cubicBezTo>
                                        <a:close/>
                                        <a:moveTo>
                                          <a:pt x="9427" y="21360"/>
                                        </a:moveTo>
                                        <a:cubicBezTo>
                                          <a:pt x="12553" y="21360"/>
                                          <a:pt x="15007" y="20343"/>
                                          <a:pt x="16791" y="18309"/>
                                        </a:cubicBezTo>
                                        <a:cubicBezTo>
                                          <a:pt x="18579" y="16280"/>
                                          <a:pt x="19472" y="13468"/>
                                          <a:pt x="19472" y="9876"/>
                                        </a:cubicBezTo>
                                        <a:cubicBezTo>
                                          <a:pt x="19472" y="6296"/>
                                          <a:pt x="18579" y="3484"/>
                                          <a:pt x="16791" y="1442"/>
                                        </a:cubicBezTo>
                                        <a:cubicBezTo>
                                          <a:pt x="15007" y="-596"/>
                                          <a:pt x="12553" y="-1615"/>
                                          <a:pt x="9427" y="-1615"/>
                                        </a:cubicBezTo>
                                        <a:cubicBezTo>
                                          <a:pt x="6290" y="-1615"/>
                                          <a:pt x="3831" y="-596"/>
                                          <a:pt x="2052" y="1442"/>
                                        </a:cubicBezTo>
                                        <a:cubicBezTo>
                                          <a:pt x="276" y="3484"/>
                                          <a:pt x="-611" y="6296"/>
                                          <a:pt x="-611" y="9876"/>
                                        </a:cubicBezTo>
                                        <a:cubicBezTo>
                                          <a:pt x="-611" y="13468"/>
                                          <a:pt x="276" y="16280"/>
                                          <a:pt x="2052" y="18309"/>
                                        </a:cubicBezTo>
                                        <a:cubicBezTo>
                                          <a:pt x="3831" y="20343"/>
                                          <a:pt x="6290" y="21360"/>
                                          <a:pt x="9427" y="2136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82" name="Freeform: Shape 4782"/>
                                <wps:cNvSpPr/>
                                <wps:spPr>
                                  <a:xfrm flipV="1">
                                    <a:off x="6308707" y="7495989"/>
                                    <a:ext cx="3594" cy="30402"/>
                                  </a:xfrm>
                                  <a:custGeom>
                                    <a:avLst/>
                                    <a:gdLst>
                                      <a:gd name="connsiteX0" fmla="*/ 462 w 3594"/>
                                      <a:gd name="connsiteY0" fmla="*/ 28101 h 30402"/>
                                      <a:gd name="connsiteX1" fmla="*/ 4056 w 3594"/>
                                      <a:gd name="connsiteY1" fmla="*/ 28101 h 30402"/>
                                      <a:gd name="connsiteX2" fmla="*/ 4056 w 3594"/>
                                      <a:gd name="connsiteY2" fmla="*/ -2301 h 30402"/>
                                      <a:gd name="connsiteX3" fmla="*/ 462 w 3594"/>
                                      <a:gd name="connsiteY3" fmla="*/ -2301 h 30402"/>
                                      <a:gd name="connsiteX4" fmla="*/ 462 w 3594"/>
                                      <a:gd name="connsiteY4" fmla="*/ 28101 h 30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94" h="30402">
                                        <a:moveTo>
                                          <a:pt x="462" y="28101"/>
                                        </a:moveTo>
                                        <a:lnTo>
                                          <a:pt x="4056" y="28101"/>
                                        </a:lnTo>
                                        <a:lnTo>
                                          <a:pt x="4056" y="-2301"/>
                                        </a:lnTo>
                                        <a:lnTo>
                                          <a:pt x="462" y="-2301"/>
                                        </a:lnTo>
                                        <a:lnTo>
                                          <a:pt x="462" y="2810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83" name="Freeform: Shape 4783"/>
                                <wps:cNvSpPr/>
                                <wps:spPr>
                                  <a:xfrm flipV="1">
                                    <a:off x="6318259" y="7503985"/>
                                    <a:ext cx="20083" cy="22974"/>
                                  </a:xfrm>
                                  <a:custGeom>
                                    <a:avLst/>
                                    <a:gdLst>
                                      <a:gd name="connsiteX0" fmla="*/ 9436 w 20083"/>
                                      <a:gd name="connsiteY0" fmla="*/ 18316 h 22974"/>
                                      <a:gd name="connsiteX1" fmla="*/ 4867 w 20083"/>
                                      <a:gd name="connsiteY1" fmla="*/ 16059 h 22974"/>
                                      <a:gd name="connsiteX2" fmla="*/ 3186 w 20083"/>
                                      <a:gd name="connsiteY2" fmla="*/ 9876 h 22974"/>
                                      <a:gd name="connsiteX3" fmla="*/ 4855 w 20083"/>
                                      <a:gd name="connsiteY3" fmla="*/ 3693 h 22974"/>
                                      <a:gd name="connsiteX4" fmla="*/ 9436 w 20083"/>
                                      <a:gd name="connsiteY4" fmla="*/ 1436 h 22974"/>
                                      <a:gd name="connsiteX5" fmla="*/ 13987 w 20083"/>
                                      <a:gd name="connsiteY5" fmla="*/ 3699 h 22974"/>
                                      <a:gd name="connsiteX6" fmla="*/ 15668 w 20083"/>
                                      <a:gd name="connsiteY6" fmla="*/ 9876 h 22974"/>
                                      <a:gd name="connsiteX7" fmla="*/ 13987 w 20083"/>
                                      <a:gd name="connsiteY7" fmla="*/ 16040 h 22974"/>
                                      <a:gd name="connsiteX8" fmla="*/ 9436 w 20083"/>
                                      <a:gd name="connsiteY8" fmla="*/ 18316 h 22974"/>
                                      <a:gd name="connsiteX9" fmla="*/ 9436 w 20083"/>
                                      <a:gd name="connsiteY9" fmla="*/ 21360 h 22974"/>
                                      <a:gd name="connsiteX10" fmla="*/ 16800 w 20083"/>
                                      <a:gd name="connsiteY10" fmla="*/ 18309 h 22974"/>
                                      <a:gd name="connsiteX11" fmla="*/ 19481 w 20083"/>
                                      <a:gd name="connsiteY11" fmla="*/ 9876 h 22974"/>
                                      <a:gd name="connsiteX12" fmla="*/ 16800 w 20083"/>
                                      <a:gd name="connsiteY12" fmla="*/ 1442 h 22974"/>
                                      <a:gd name="connsiteX13" fmla="*/ 9436 w 20083"/>
                                      <a:gd name="connsiteY13" fmla="*/ -1615 h 22974"/>
                                      <a:gd name="connsiteX14" fmla="*/ 2060 w 20083"/>
                                      <a:gd name="connsiteY14" fmla="*/ 1442 h 22974"/>
                                      <a:gd name="connsiteX15" fmla="*/ -602 w 20083"/>
                                      <a:gd name="connsiteY15" fmla="*/ 9876 h 22974"/>
                                      <a:gd name="connsiteX16" fmla="*/ 2060 w 20083"/>
                                      <a:gd name="connsiteY16" fmla="*/ 18309 h 22974"/>
                                      <a:gd name="connsiteX17" fmla="*/ 9436 w 20083"/>
                                      <a:gd name="connsiteY17" fmla="*/ 21360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9436" y="18316"/>
                                        </a:moveTo>
                                        <a:cubicBezTo>
                                          <a:pt x="7511" y="18316"/>
                                          <a:pt x="5988" y="17563"/>
                                          <a:pt x="4867" y="16059"/>
                                        </a:cubicBezTo>
                                        <a:cubicBezTo>
                                          <a:pt x="3746" y="14554"/>
                                          <a:pt x="3186" y="12493"/>
                                          <a:pt x="3186" y="9876"/>
                                        </a:cubicBezTo>
                                        <a:cubicBezTo>
                                          <a:pt x="3186" y="7258"/>
                                          <a:pt x="3742" y="5197"/>
                                          <a:pt x="4855" y="3693"/>
                                        </a:cubicBezTo>
                                        <a:cubicBezTo>
                                          <a:pt x="5971" y="2188"/>
                                          <a:pt x="7499" y="1436"/>
                                          <a:pt x="9436" y="1436"/>
                                        </a:cubicBezTo>
                                        <a:cubicBezTo>
                                          <a:pt x="11353" y="1436"/>
                                          <a:pt x="12870" y="2190"/>
                                          <a:pt x="13987" y="3699"/>
                                        </a:cubicBezTo>
                                        <a:cubicBezTo>
                                          <a:pt x="15108" y="5212"/>
                                          <a:pt x="15668" y="7271"/>
                                          <a:pt x="15668" y="9876"/>
                                        </a:cubicBezTo>
                                        <a:cubicBezTo>
                                          <a:pt x="15668" y="12468"/>
                                          <a:pt x="15108" y="14523"/>
                                          <a:pt x="13987" y="16040"/>
                                        </a:cubicBezTo>
                                        <a:cubicBezTo>
                                          <a:pt x="12870" y="17557"/>
                                          <a:pt x="11353" y="18316"/>
                                          <a:pt x="9436" y="18316"/>
                                        </a:cubicBezTo>
                                        <a:close/>
                                        <a:moveTo>
                                          <a:pt x="9436" y="21360"/>
                                        </a:moveTo>
                                        <a:cubicBezTo>
                                          <a:pt x="12562" y="21360"/>
                                          <a:pt x="15016" y="20343"/>
                                          <a:pt x="16800" y="18309"/>
                                        </a:cubicBezTo>
                                        <a:cubicBezTo>
                                          <a:pt x="18587" y="16280"/>
                                          <a:pt x="19481" y="13468"/>
                                          <a:pt x="19481" y="9876"/>
                                        </a:cubicBezTo>
                                        <a:cubicBezTo>
                                          <a:pt x="19481" y="6296"/>
                                          <a:pt x="18587" y="3484"/>
                                          <a:pt x="16800" y="1442"/>
                                        </a:cubicBezTo>
                                        <a:cubicBezTo>
                                          <a:pt x="15016" y="-596"/>
                                          <a:pt x="12562" y="-1615"/>
                                          <a:pt x="9436" y="-1615"/>
                                        </a:cubicBezTo>
                                        <a:cubicBezTo>
                                          <a:pt x="6298" y="-1615"/>
                                          <a:pt x="3840" y="-596"/>
                                          <a:pt x="2060" y="1442"/>
                                        </a:cubicBezTo>
                                        <a:cubicBezTo>
                                          <a:pt x="285" y="3484"/>
                                          <a:pt x="-602" y="6296"/>
                                          <a:pt x="-602" y="9876"/>
                                        </a:cubicBezTo>
                                        <a:cubicBezTo>
                                          <a:pt x="-602" y="13468"/>
                                          <a:pt x="285" y="16280"/>
                                          <a:pt x="2060" y="18309"/>
                                        </a:cubicBezTo>
                                        <a:cubicBezTo>
                                          <a:pt x="3840" y="20343"/>
                                          <a:pt x="6298" y="21360"/>
                                          <a:pt x="9436" y="2136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84" name="Freeform: Shape 4784"/>
                                <wps:cNvSpPr/>
                                <wps:spPr>
                                  <a:xfrm flipV="1">
                                    <a:off x="6344160" y="7503985"/>
                                    <a:ext cx="12814" cy="22406"/>
                                  </a:xfrm>
                                  <a:custGeom>
                                    <a:avLst/>
                                    <a:gdLst>
                                      <a:gd name="connsiteX0" fmla="*/ 12571 w 12814"/>
                                      <a:gd name="connsiteY0" fmla="*/ 16863 h 22406"/>
                                      <a:gd name="connsiteX1" fmla="*/ 11252 w 12814"/>
                                      <a:gd name="connsiteY1" fmla="*/ 17376 h 22406"/>
                                      <a:gd name="connsiteX2" fmla="*/ 9683 w 12814"/>
                                      <a:gd name="connsiteY2" fmla="*/ 17545 h 22406"/>
                                      <a:gd name="connsiteX3" fmla="*/ 5001 w 12814"/>
                                      <a:gd name="connsiteY3" fmla="*/ 15563 h 22406"/>
                                      <a:gd name="connsiteX4" fmla="*/ 3370 w 12814"/>
                                      <a:gd name="connsiteY4" fmla="*/ 9868 h 22406"/>
                                      <a:gd name="connsiteX5" fmla="*/ 3370 w 12814"/>
                                      <a:gd name="connsiteY5" fmla="*/ -1660 h 22406"/>
                                      <a:gd name="connsiteX6" fmla="*/ -243 w 12814"/>
                                      <a:gd name="connsiteY6" fmla="*/ -1660 h 22406"/>
                                      <a:gd name="connsiteX7" fmla="*/ -243 w 12814"/>
                                      <a:gd name="connsiteY7" fmla="*/ 20221 h 22406"/>
                                      <a:gd name="connsiteX8" fmla="*/ 3370 w 12814"/>
                                      <a:gd name="connsiteY8" fmla="*/ 20221 h 22406"/>
                                      <a:gd name="connsiteX9" fmla="*/ 3370 w 12814"/>
                                      <a:gd name="connsiteY9" fmla="*/ 16820 h 22406"/>
                                      <a:gd name="connsiteX10" fmla="*/ 6320 w 12814"/>
                                      <a:gd name="connsiteY10" fmla="*/ 19777 h 22406"/>
                                      <a:gd name="connsiteX11" fmla="*/ 10739 w 12814"/>
                                      <a:gd name="connsiteY11" fmla="*/ 20746 h 22406"/>
                                      <a:gd name="connsiteX12" fmla="*/ 11558 w 12814"/>
                                      <a:gd name="connsiteY12" fmla="*/ 20696 h 22406"/>
                                      <a:gd name="connsiteX13" fmla="*/ 12552 w 12814"/>
                                      <a:gd name="connsiteY13" fmla="*/ 20552 h 22406"/>
                                      <a:gd name="connsiteX14" fmla="*/ 12571 w 12814"/>
                                      <a:gd name="connsiteY14" fmla="*/ 16863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814" h="22406">
                                        <a:moveTo>
                                          <a:pt x="12571" y="16863"/>
                                        </a:moveTo>
                                        <a:cubicBezTo>
                                          <a:pt x="12167" y="17097"/>
                                          <a:pt x="11727" y="17268"/>
                                          <a:pt x="11252" y="17376"/>
                                        </a:cubicBezTo>
                                        <a:cubicBezTo>
                                          <a:pt x="10777" y="17489"/>
                                          <a:pt x="10254" y="17545"/>
                                          <a:pt x="9683" y="17545"/>
                                        </a:cubicBezTo>
                                        <a:cubicBezTo>
                                          <a:pt x="7649" y="17545"/>
                                          <a:pt x="6089" y="16884"/>
                                          <a:pt x="5001" y="15563"/>
                                        </a:cubicBezTo>
                                        <a:cubicBezTo>
                                          <a:pt x="3913" y="14242"/>
                                          <a:pt x="3370" y="12343"/>
                                          <a:pt x="3370" y="9868"/>
                                        </a:cubicBezTo>
                                        <a:lnTo>
                                          <a:pt x="3370" y="-1660"/>
                                        </a:lnTo>
                                        <a:lnTo>
                                          <a:pt x="-243" y="-1660"/>
                                        </a:lnTo>
                                        <a:lnTo>
                                          <a:pt x="-243" y="20221"/>
                                        </a:lnTo>
                                        <a:lnTo>
                                          <a:pt x="3370" y="20221"/>
                                        </a:lnTo>
                                        <a:lnTo>
                                          <a:pt x="3370" y="16820"/>
                                        </a:lnTo>
                                        <a:cubicBezTo>
                                          <a:pt x="4128" y="18149"/>
                                          <a:pt x="5111" y="19135"/>
                                          <a:pt x="6320" y="19777"/>
                                        </a:cubicBezTo>
                                        <a:cubicBezTo>
                                          <a:pt x="7533" y="20423"/>
                                          <a:pt x="9006" y="20746"/>
                                          <a:pt x="10739" y="20746"/>
                                        </a:cubicBezTo>
                                        <a:cubicBezTo>
                                          <a:pt x="10985" y="20746"/>
                                          <a:pt x="11258" y="20729"/>
                                          <a:pt x="11558" y="20696"/>
                                        </a:cubicBezTo>
                                        <a:cubicBezTo>
                                          <a:pt x="11858" y="20667"/>
                                          <a:pt x="12189" y="20619"/>
                                          <a:pt x="12552" y="20552"/>
                                        </a:cubicBezTo>
                                        <a:lnTo>
                                          <a:pt x="12571" y="1686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85" name="Freeform: Shape 4785"/>
                                <wps:cNvSpPr/>
                                <wps:spPr>
                                  <a:xfrm flipV="1">
                                    <a:off x="6356976" y="7526391"/>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86" name="Freeform: Shape 4786"/>
                                <wps:cNvSpPr/>
                                <wps:spPr>
                                  <a:xfrm flipV="1">
                                    <a:off x="6372093" y="7503985"/>
                                    <a:ext cx="18483" cy="22974"/>
                                  </a:xfrm>
                                  <a:custGeom>
                                    <a:avLst/>
                                    <a:gdLst>
                                      <a:gd name="connsiteX0" fmla="*/ 10822 w 18483"/>
                                      <a:gd name="connsiteY0" fmla="*/ 9951 h 22974"/>
                                      <a:gd name="connsiteX1" fmla="*/ 4783 w 18483"/>
                                      <a:gd name="connsiteY1" fmla="*/ 8957 h 22974"/>
                                      <a:gd name="connsiteX2" fmla="*/ 3102 w 18483"/>
                                      <a:gd name="connsiteY2" fmla="*/ 5556 h 22974"/>
                                      <a:gd name="connsiteX3" fmla="*/ 4365 w 18483"/>
                                      <a:gd name="connsiteY3" fmla="*/ 2518 h 22974"/>
                                      <a:gd name="connsiteX4" fmla="*/ 7790 w 18483"/>
                                      <a:gd name="connsiteY4" fmla="*/ 1398 h 22974"/>
                                      <a:gd name="connsiteX5" fmla="*/ 12591 w 18483"/>
                                      <a:gd name="connsiteY5" fmla="*/ 3518 h 22974"/>
                                      <a:gd name="connsiteX6" fmla="*/ 14397 w 18483"/>
                                      <a:gd name="connsiteY6" fmla="*/ 9151 h 22974"/>
                                      <a:gd name="connsiteX7" fmla="*/ 14397 w 18483"/>
                                      <a:gd name="connsiteY7" fmla="*/ 9951 h 22974"/>
                                      <a:gd name="connsiteX8" fmla="*/ 10822 w 18483"/>
                                      <a:gd name="connsiteY8" fmla="*/ 9951 h 22974"/>
                                      <a:gd name="connsiteX9" fmla="*/ 17991 w 18483"/>
                                      <a:gd name="connsiteY9" fmla="*/ 11439 h 22974"/>
                                      <a:gd name="connsiteX10" fmla="*/ 17991 w 18483"/>
                                      <a:gd name="connsiteY10" fmla="*/ -1046 h 22974"/>
                                      <a:gd name="connsiteX11" fmla="*/ 14397 w 18483"/>
                                      <a:gd name="connsiteY11" fmla="*/ -1046 h 22974"/>
                                      <a:gd name="connsiteX12" fmla="*/ 14397 w 18483"/>
                                      <a:gd name="connsiteY12" fmla="*/ 2274 h 22974"/>
                                      <a:gd name="connsiteX13" fmla="*/ 11328 w 18483"/>
                                      <a:gd name="connsiteY13" fmla="*/ -665 h 22974"/>
                                      <a:gd name="connsiteX14" fmla="*/ 6834 w 18483"/>
                                      <a:gd name="connsiteY14" fmla="*/ -1615 h 22974"/>
                                      <a:gd name="connsiteX15" fmla="*/ 1489 w 18483"/>
                                      <a:gd name="connsiteY15" fmla="*/ 273 h 22974"/>
                                      <a:gd name="connsiteX16" fmla="*/ -492 w 18483"/>
                                      <a:gd name="connsiteY16" fmla="*/ 5325 h 22974"/>
                                      <a:gd name="connsiteX17" fmla="*/ 1977 w 18483"/>
                                      <a:gd name="connsiteY17" fmla="*/ 10889 h 22974"/>
                                      <a:gd name="connsiteX18" fmla="*/ 9353 w 18483"/>
                                      <a:gd name="connsiteY18" fmla="*/ 12764 h 22974"/>
                                      <a:gd name="connsiteX19" fmla="*/ 14397 w 18483"/>
                                      <a:gd name="connsiteY19" fmla="*/ 12764 h 22974"/>
                                      <a:gd name="connsiteX20" fmla="*/ 14397 w 18483"/>
                                      <a:gd name="connsiteY20" fmla="*/ 13120 h 22974"/>
                                      <a:gd name="connsiteX21" fmla="*/ 12766 w 18483"/>
                                      <a:gd name="connsiteY21" fmla="*/ 16959 h 22974"/>
                                      <a:gd name="connsiteX22" fmla="*/ 8184 w 18483"/>
                                      <a:gd name="connsiteY22" fmla="*/ 18316 h 22974"/>
                                      <a:gd name="connsiteX23" fmla="*/ 4527 w 18483"/>
                                      <a:gd name="connsiteY23" fmla="*/ 17865 h 22974"/>
                                      <a:gd name="connsiteX24" fmla="*/ 1114 w 18483"/>
                                      <a:gd name="connsiteY24" fmla="*/ 16515 h 22974"/>
                                      <a:gd name="connsiteX25" fmla="*/ 1114 w 18483"/>
                                      <a:gd name="connsiteY25" fmla="*/ 19841 h 22974"/>
                                      <a:gd name="connsiteX26" fmla="*/ 4940 w 18483"/>
                                      <a:gd name="connsiteY26" fmla="*/ 20979 h 22974"/>
                                      <a:gd name="connsiteX27" fmla="*/ 8553 w 18483"/>
                                      <a:gd name="connsiteY27" fmla="*/ 21360 h 22974"/>
                                      <a:gd name="connsiteX28" fmla="*/ 15647 w 18483"/>
                                      <a:gd name="connsiteY28" fmla="*/ 18897 h 22974"/>
                                      <a:gd name="connsiteX29" fmla="*/ 17991 w 18483"/>
                                      <a:gd name="connsiteY29" fmla="*/ 11439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10822" y="9951"/>
                                        </a:moveTo>
                                        <a:cubicBezTo>
                                          <a:pt x="7917" y="9951"/>
                                          <a:pt x="5904" y="9619"/>
                                          <a:pt x="4783" y="8957"/>
                                        </a:cubicBezTo>
                                        <a:cubicBezTo>
                                          <a:pt x="3663" y="8294"/>
                                          <a:pt x="3102" y="7160"/>
                                          <a:pt x="3102" y="5556"/>
                                        </a:cubicBezTo>
                                        <a:cubicBezTo>
                                          <a:pt x="3102" y="4281"/>
                                          <a:pt x="3523" y="3268"/>
                                          <a:pt x="4365" y="2518"/>
                                        </a:cubicBezTo>
                                        <a:cubicBezTo>
                                          <a:pt x="5206" y="1772"/>
                                          <a:pt x="6348" y="1398"/>
                                          <a:pt x="7790" y="1398"/>
                                        </a:cubicBezTo>
                                        <a:cubicBezTo>
                                          <a:pt x="9786" y="1398"/>
                                          <a:pt x="11386" y="2105"/>
                                          <a:pt x="12591" y="3518"/>
                                        </a:cubicBezTo>
                                        <a:cubicBezTo>
                                          <a:pt x="13795" y="4931"/>
                                          <a:pt x="14397" y="6808"/>
                                          <a:pt x="14397" y="9151"/>
                                        </a:cubicBezTo>
                                        <a:lnTo>
                                          <a:pt x="14397" y="9951"/>
                                        </a:lnTo>
                                        <a:lnTo>
                                          <a:pt x="10822" y="9951"/>
                                        </a:lnTo>
                                        <a:close/>
                                        <a:moveTo>
                                          <a:pt x="17991" y="11439"/>
                                        </a:moveTo>
                                        <a:lnTo>
                                          <a:pt x="17991" y="-1046"/>
                                        </a:lnTo>
                                        <a:lnTo>
                                          <a:pt x="14397" y="-1046"/>
                                        </a:lnTo>
                                        <a:lnTo>
                                          <a:pt x="14397" y="2274"/>
                                        </a:lnTo>
                                        <a:cubicBezTo>
                                          <a:pt x="13576" y="948"/>
                                          <a:pt x="12553" y="-31"/>
                                          <a:pt x="11328" y="-665"/>
                                        </a:cubicBezTo>
                                        <a:cubicBezTo>
                                          <a:pt x="10103" y="-1298"/>
                                          <a:pt x="8605" y="-1615"/>
                                          <a:pt x="6834" y="-1615"/>
                                        </a:cubicBezTo>
                                        <a:cubicBezTo>
                                          <a:pt x="4596" y="-1615"/>
                                          <a:pt x="2814" y="-985"/>
                                          <a:pt x="1489" y="273"/>
                                        </a:cubicBezTo>
                                        <a:cubicBezTo>
                                          <a:pt x="168" y="1532"/>
                                          <a:pt x="-492" y="3216"/>
                                          <a:pt x="-492" y="5325"/>
                                        </a:cubicBezTo>
                                        <a:cubicBezTo>
                                          <a:pt x="-492" y="7784"/>
                                          <a:pt x="331" y="9638"/>
                                          <a:pt x="1977" y="10889"/>
                                        </a:cubicBezTo>
                                        <a:cubicBezTo>
                                          <a:pt x="3627" y="12139"/>
                                          <a:pt x="6086" y="12764"/>
                                          <a:pt x="9353" y="12764"/>
                                        </a:cubicBezTo>
                                        <a:lnTo>
                                          <a:pt x="14397" y="12764"/>
                                        </a:lnTo>
                                        <a:lnTo>
                                          <a:pt x="14397" y="13120"/>
                                        </a:lnTo>
                                        <a:cubicBezTo>
                                          <a:pt x="14397" y="14775"/>
                                          <a:pt x="13853" y="16055"/>
                                          <a:pt x="12766" y="16959"/>
                                        </a:cubicBezTo>
                                        <a:cubicBezTo>
                                          <a:pt x="11678" y="17863"/>
                                          <a:pt x="10151" y="18316"/>
                                          <a:pt x="8184" y="18316"/>
                                        </a:cubicBezTo>
                                        <a:cubicBezTo>
                                          <a:pt x="6934" y="18316"/>
                                          <a:pt x="5715" y="18166"/>
                                          <a:pt x="4527" y="17865"/>
                                        </a:cubicBezTo>
                                        <a:cubicBezTo>
                                          <a:pt x="3344" y="17565"/>
                                          <a:pt x="2206" y="17115"/>
                                          <a:pt x="1114" y="16515"/>
                                        </a:cubicBezTo>
                                        <a:lnTo>
                                          <a:pt x="1114" y="19841"/>
                                        </a:lnTo>
                                        <a:cubicBezTo>
                                          <a:pt x="2427" y="20349"/>
                                          <a:pt x="3702" y="20729"/>
                                          <a:pt x="4940" y="20979"/>
                                        </a:cubicBezTo>
                                        <a:cubicBezTo>
                                          <a:pt x="6177" y="21233"/>
                                          <a:pt x="7382" y="21360"/>
                                          <a:pt x="8553" y="21360"/>
                                        </a:cubicBezTo>
                                        <a:cubicBezTo>
                                          <a:pt x="11720" y="21360"/>
                                          <a:pt x="14085" y="20539"/>
                                          <a:pt x="15647" y="18897"/>
                                        </a:cubicBezTo>
                                        <a:cubicBezTo>
                                          <a:pt x="17210" y="17259"/>
                                          <a:pt x="17991" y="14773"/>
                                          <a:pt x="17991" y="1143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87" name="Freeform: Shape 4787"/>
                                <wps:cNvSpPr/>
                                <wps:spPr>
                                  <a:xfrm flipV="1">
                                    <a:off x="6397976" y="7495989"/>
                                    <a:ext cx="3594" cy="30402"/>
                                  </a:xfrm>
                                  <a:custGeom>
                                    <a:avLst/>
                                    <a:gdLst>
                                      <a:gd name="connsiteX0" fmla="*/ 484 w 3594"/>
                                      <a:gd name="connsiteY0" fmla="*/ 28101 h 30402"/>
                                      <a:gd name="connsiteX1" fmla="*/ 4079 w 3594"/>
                                      <a:gd name="connsiteY1" fmla="*/ 28101 h 30402"/>
                                      <a:gd name="connsiteX2" fmla="*/ 4079 w 3594"/>
                                      <a:gd name="connsiteY2" fmla="*/ -2301 h 30402"/>
                                      <a:gd name="connsiteX3" fmla="*/ 484 w 3594"/>
                                      <a:gd name="connsiteY3" fmla="*/ -2301 h 30402"/>
                                      <a:gd name="connsiteX4" fmla="*/ 484 w 3594"/>
                                      <a:gd name="connsiteY4" fmla="*/ 28101 h 30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94" h="30402">
                                        <a:moveTo>
                                          <a:pt x="484" y="28101"/>
                                        </a:moveTo>
                                        <a:lnTo>
                                          <a:pt x="4079" y="28101"/>
                                        </a:lnTo>
                                        <a:lnTo>
                                          <a:pt x="4079" y="-2301"/>
                                        </a:lnTo>
                                        <a:lnTo>
                                          <a:pt x="484" y="-2301"/>
                                        </a:lnTo>
                                        <a:lnTo>
                                          <a:pt x="484" y="2810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88" name="Freeform: Shape 4788"/>
                                <wps:cNvSpPr/>
                                <wps:spPr>
                                  <a:xfrm flipV="1">
                                    <a:off x="6406397" y="7498296"/>
                                    <a:ext cx="13651" cy="28095"/>
                                  </a:xfrm>
                                  <a:custGeom>
                                    <a:avLst/>
                                    <a:gdLst>
                                      <a:gd name="connsiteX0" fmla="*/ 6365 w 13651"/>
                                      <a:gd name="connsiteY0" fmla="*/ 25979 h 28095"/>
                                      <a:gd name="connsiteX1" fmla="*/ 6365 w 13651"/>
                                      <a:gd name="connsiteY1" fmla="*/ 19765 h 28095"/>
                                      <a:gd name="connsiteX2" fmla="*/ 13766 w 13651"/>
                                      <a:gd name="connsiteY2" fmla="*/ 19765 h 28095"/>
                                      <a:gd name="connsiteX3" fmla="*/ 13766 w 13651"/>
                                      <a:gd name="connsiteY3" fmla="*/ 16970 h 28095"/>
                                      <a:gd name="connsiteX4" fmla="*/ 6365 w 13651"/>
                                      <a:gd name="connsiteY4" fmla="*/ 16970 h 28095"/>
                                      <a:gd name="connsiteX5" fmla="*/ 6365 w 13651"/>
                                      <a:gd name="connsiteY5" fmla="*/ 5092 h 28095"/>
                                      <a:gd name="connsiteX6" fmla="*/ 7096 w 13651"/>
                                      <a:gd name="connsiteY6" fmla="*/ 1654 h 28095"/>
                                      <a:gd name="connsiteX7" fmla="*/ 10078 w 13651"/>
                                      <a:gd name="connsiteY7" fmla="*/ 891 h 28095"/>
                                      <a:gd name="connsiteX8" fmla="*/ 13766 w 13651"/>
                                      <a:gd name="connsiteY8" fmla="*/ 891 h 28095"/>
                                      <a:gd name="connsiteX9" fmla="*/ 13766 w 13651"/>
                                      <a:gd name="connsiteY9" fmla="*/ -2116 h 28095"/>
                                      <a:gd name="connsiteX10" fmla="*/ 10078 w 13651"/>
                                      <a:gd name="connsiteY10" fmla="*/ -2116 h 28095"/>
                                      <a:gd name="connsiteX11" fmla="*/ 4334 w 13651"/>
                                      <a:gd name="connsiteY11" fmla="*/ -566 h 28095"/>
                                      <a:gd name="connsiteX12" fmla="*/ 2752 w 13651"/>
                                      <a:gd name="connsiteY12" fmla="*/ 5092 h 28095"/>
                                      <a:gd name="connsiteX13" fmla="*/ 2752 w 13651"/>
                                      <a:gd name="connsiteY13" fmla="*/ 16970 h 28095"/>
                                      <a:gd name="connsiteX14" fmla="*/ 114 w 13651"/>
                                      <a:gd name="connsiteY14" fmla="*/ 16970 h 28095"/>
                                      <a:gd name="connsiteX15" fmla="*/ 114 w 13651"/>
                                      <a:gd name="connsiteY15" fmla="*/ 19765 h 28095"/>
                                      <a:gd name="connsiteX16" fmla="*/ 2752 w 13651"/>
                                      <a:gd name="connsiteY16" fmla="*/ 19765 h 28095"/>
                                      <a:gd name="connsiteX17" fmla="*/ 2752 w 13651"/>
                                      <a:gd name="connsiteY17" fmla="*/ 25979 h 28095"/>
                                      <a:gd name="connsiteX18" fmla="*/ 6365 w 13651"/>
                                      <a:gd name="connsiteY18" fmla="*/ 25979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6365" y="25979"/>
                                        </a:moveTo>
                                        <a:lnTo>
                                          <a:pt x="6365" y="19765"/>
                                        </a:lnTo>
                                        <a:lnTo>
                                          <a:pt x="13766" y="19765"/>
                                        </a:lnTo>
                                        <a:lnTo>
                                          <a:pt x="13766" y="16970"/>
                                        </a:lnTo>
                                        <a:lnTo>
                                          <a:pt x="6365" y="16970"/>
                                        </a:lnTo>
                                        <a:lnTo>
                                          <a:pt x="6365" y="5092"/>
                                        </a:lnTo>
                                        <a:cubicBezTo>
                                          <a:pt x="6365" y="3308"/>
                                          <a:pt x="6609" y="2162"/>
                                          <a:pt x="7096" y="1654"/>
                                        </a:cubicBezTo>
                                        <a:cubicBezTo>
                                          <a:pt x="7584" y="1145"/>
                                          <a:pt x="8578" y="891"/>
                                          <a:pt x="10078" y="891"/>
                                        </a:cubicBezTo>
                                        <a:lnTo>
                                          <a:pt x="13766" y="891"/>
                                        </a:lnTo>
                                        <a:lnTo>
                                          <a:pt x="13766" y="-2116"/>
                                        </a:lnTo>
                                        <a:lnTo>
                                          <a:pt x="10078" y="-2116"/>
                                        </a:lnTo>
                                        <a:cubicBezTo>
                                          <a:pt x="7303" y="-2116"/>
                                          <a:pt x="5388" y="-1599"/>
                                          <a:pt x="4334" y="-566"/>
                                        </a:cubicBezTo>
                                        <a:cubicBezTo>
                                          <a:pt x="3279" y="472"/>
                                          <a:pt x="2752" y="2358"/>
                                          <a:pt x="2752" y="5092"/>
                                        </a:cubicBezTo>
                                        <a:lnTo>
                                          <a:pt x="2752" y="16970"/>
                                        </a:lnTo>
                                        <a:lnTo>
                                          <a:pt x="114" y="16970"/>
                                        </a:lnTo>
                                        <a:lnTo>
                                          <a:pt x="114" y="19765"/>
                                        </a:lnTo>
                                        <a:lnTo>
                                          <a:pt x="2752" y="19765"/>
                                        </a:lnTo>
                                        <a:lnTo>
                                          <a:pt x="2752" y="25979"/>
                                        </a:lnTo>
                                        <a:lnTo>
                                          <a:pt x="6365" y="2597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89" name="Freeform: Shape 4789"/>
                                <wps:cNvSpPr/>
                                <wps:spPr>
                                  <a:xfrm flipV="1">
                                    <a:off x="6423214" y="7503985"/>
                                    <a:ext cx="20277" cy="22974"/>
                                  </a:xfrm>
                                  <a:custGeom>
                                    <a:avLst/>
                                    <a:gdLst>
                                      <a:gd name="connsiteX0" fmla="*/ 19686 w 20277"/>
                                      <a:gd name="connsiteY0" fmla="*/ 10795 h 22974"/>
                                      <a:gd name="connsiteX1" fmla="*/ 19686 w 20277"/>
                                      <a:gd name="connsiteY1" fmla="*/ 9038 h 22974"/>
                                      <a:gd name="connsiteX2" fmla="*/ 3159 w 20277"/>
                                      <a:gd name="connsiteY2" fmla="*/ 9038 h 22974"/>
                                      <a:gd name="connsiteX3" fmla="*/ 5397 w 20277"/>
                                      <a:gd name="connsiteY3" fmla="*/ 3380 h 22974"/>
                                      <a:gd name="connsiteX4" fmla="*/ 10972 w 20277"/>
                                      <a:gd name="connsiteY4" fmla="*/ 1436 h 22974"/>
                                      <a:gd name="connsiteX5" fmla="*/ 14985 w 20277"/>
                                      <a:gd name="connsiteY5" fmla="*/ 1942 h 22974"/>
                                      <a:gd name="connsiteX6" fmla="*/ 18848 w 20277"/>
                                      <a:gd name="connsiteY6" fmla="*/ 3468 h 22974"/>
                                      <a:gd name="connsiteX7" fmla="*/ 18848 w 20277"/>
                                      <a:gd name="connsiteY7" fmla="*/ 67 h 22974"/>
                                      <a:gd name="connsiteX8" fmla="*/ 14879 w 20277"/>
                                      <a:gd name="connsiteY8" fmla="*/ -1183 h 22974"/>
                                      <a:gd name="connsiteX9" fmla="*/ 10760 w 20277"/>
                                      <a:gd name="connsiteY9" fmla="*/ -1615 h 22974"/>
                                      <a:gd name="connsiteX10" fmla="*/ 2465 w 20277"/>
                                      <a:gd name="connsiteY10" fmla="*/ 1430 h 22974"/>
                                      <a:gd name="connsiteX11" fmla="*/ -592 w 20277"/>
                                      <a:gd name="connsiteY11" fmla="*/ 9682 h 22974"/>
                                      <a:gd name="connsiteX12" fmla="*/ 2309 w 20277"/>
                                      <a:gd name="connsiteY12" fmla="*/ 18203 h 22974"/>
                                      <a:gd name="connsiteX13" fmla="*/ 10135 w 20277"/>
                                      <a:gd name="connsiteY13" fmla="*/ 21360 h 22974"/>
                                      <a:gd name="connsiteX14" fmla="*/ 17117 w 20277"/>
                                      <a:gd name="connsiteY14" fmla="*/ 18516 h 22974"/>
                                      <a:gd name="connsiteX15" fmla="*/ 19686 w 20277"/>
                                      <a:gd name="connsiteY15" fmla="*/ 10795 h 22974"/>
                                      <a:gd name="connsiteX16" fmla="*/ 16092 w 20277"/>
                                      <a:gd name="connsiteY16" fmla="*/ 11851 h 22974"/>
                                      <a:gd name="connsiteX17" fmla="*/ 14441 w 20277"/>
                                      <a:gd name="connsiteY17" fmla="*/ 16553 h 22974"/>
                                      <a:gd name="connsiteX18" fmla="*/ 10172 w 20277"/>
                                      <a:gd name="connsiteY18" fmla="*/ 18316 h 22974"/>
                                      <a:gd name="connsiteX19" fmla="*/ 5359 w 20277"/>
                                      <a:gd name="connsiteY19" fmla="*/ 16615 h 22974"/>
                                      <a:gd name="connsiteX20" fmla="*/ 3278 w 20277"/>
                                      <a:gd name="connsiteY20" fmla="*/ 11826 h 22974"/>
                                      <a:gd name="connsiteX21" fmla="*/ 16092 w 20277"/>
                                      <a:gd name="connsiteY21" fmla="*/ 11851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277" h="22974">
                                        <a:moveTo>
                                          <a:pt x="19686" y="10795"/>
                                        </a:moveTo>
                                        <a:lnTo>
                                          <a:pt x="19686" y="9038"/>
                                        </a:lnTo>
                                        <a:lnTo>
                                          <a:pt x="3159" y="9038"/>
                                        </a:lnTo>
                                        <a:cubicBezTo>
                                          <a:pt x="3317" y="6562"/>
                                          <a:pt x="4063" y="4676"/>
                                          <a:pt x="5397" y="3380"/>
                                        </a:cubicBezTo>
                                        <a:cubicBezTo>
                                          <a:pt x="6730" y="2084"/>
                                          <a:pt x="8589" y="1436"/>
                                          <a:pt x="10972" y="1436"/>
                                        </a:cubicBezTo>
                                        <a:cubicBezTo>
                                          <a:pt x="12352" y="1436"/>
                                          <a:pt x="13689" y="1605"/>
                                          <a:pt x="14985" y="1942"/>
                                        </a:cubicBezTo>
                                        <a:cubicBezTo>
                                          <a:pt x="16281" y="2280"/>
                                          <a:pt x="17569" y="2788"/>
                                          <a:pt x="18848" y="3468"/>
                                        </a:cubicBezTo>
                                        <a:lnTo>
                                          <a:pt x="18848" y="67"/>
                                        </a:lnTo>
                                        <a:cubicBezTo>
                                          <a:pt x="17556" y="-479"/>
                                          <a:pt x="16233" y="-896"/>
                                          <a:pt x="14879" y="-1183"/>
                                        </a:cubicBezTo>
                                        <a:cubicBezTo>
                                          <a:pt x="13525" y="-1471"/>
                                          <a:pt x="12152" y="-1615"/>
                                          <a:pt x="10760" y="-1615"/>
                                        </a:cubicBezTo>
                                        <a:cubicBezTo>
                                          <a:pt x="7268" y="-1615"/>
                                          <a:pt x="4503" y="-600"/>
                                          <a:pt x="2465" y="1430"/>
                                        </a:cubicBezTo>
                                        <a:cubicBezTo>
                                          <a:pt x="427" y="3464"/>
                                          <a:pt x="-592" y="6214"/>
                                          <a:pt x="-592" y="9682"/>
                                        </a:cubicBezTo>
                                        <a:cubicBezTo>
                                          <a:pt x="-592" y="13262"/>
                                          <a:pt x="375" y="16102"/>
                                          <a:pt x="2309" y="18203"/>
                                        </a:cubicBezTo>
                                        <a:cubicBezTo>
                                          <a:pt x="4242" y="20308"/>
                                          <a:pt x="6851" y="21360"/>
                                          <a:pt x="10135" y="21360"/>
                                        </a:cubicBezTo>
                                        <a:cubicBezTo>
                                          <a:pt x="13077" y="21360"/>
                                          <a:pt x="15404" y="20412"/>
                                          <a:pt x="17117" y="18516"/>
                                        </a:cubicBezTo>
                                        <a:cubicBezTo>
                                          <a:pt x="18830" y="16623"/>
                                          <a:pt x="19686" y="14050"/>
                                          <a:pt x="19686" y="10795"/>
                                        </a:cubicBezTo>
                                        <a:close/>
                                        <a:moveTo>
                                          <a:pt x="16092" y="11851"/>
                                        </a:moveTo>
                                        <a:cubicBezTo>
                                          <a:pt x="16067" y="13814"/>
                                          <a:pt x="15517" y="15381"/>
                                          <a:pt x="14441" y="16553"/>
                                        </a:cubicBezTo>
                                        <a:cubicBezTo>
                                          <a:pt x="13366" y="17728"/>
                                          <a:pt x="11943" y="18316"/>
                                          <a:pt x="10172" y="18316"/>
                                        </a:cubicBezTo>
                                        <a:cubicBezTo>
                                          <a:pt x="8168" y="18316"/>
                                          <a:pt x="6563" y="17749"/>
                                          <a:pt x="5359" y="16615"/>
                                        </a:cubicBezTo>
                                        <a:cubicBezTo>
                                          <a:pt x="4155" y="15481"/>
                                          <a:pt x="3461" y="13885"/>
                                          <a:pt x="3278" y="11826"/>
                                        </a:cubicBezTo>
                                        <a:lnTo>
                                          <a:pt x="16092" y="1185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90" name="Freeform: Shape 4790"/>
                                <wps:cNvSpPr/>
                                <wps:spPr>
                                  <a:xfrm flipV="1">
                                    <a:off x="6449251" y="7503985"/>
                                    <a:ext cx="12814" cy="22406"/>
                                  </a:xfrm>
                                  <a:custGeom>
                                    <a:avLst/>
                                    <a:gdLst>
                                      <a:gd name="connsiteX0" fmla="*/ 12597 w 12814"/>
                                      <a:gd name="connsiteY0" fmla="*/ 16863 h 22406"/>
                                      <a:gd name="connsiteX1" fmla="*/ 11278 w 12814"/>
                                      <a:gd name="connsiteY1" fmla="*/ 17376 h 22406"/>
                                      <a:gd name="connsiteX2" fmla="*/ 9709 w 12814"/>
                                      <a:gd name="connsiteY2" fmla="*/ 17545 h 22406"/>
                                      <a:gd name="connsiteX3" fmla="*/ 5027 w 12814"/>
                                      <a:gd name="connsiteY3" fmla="*/ 15563 h 22406"/>
                                      <a:gd name="connsiteX4" fmla="*/ 3396 w 12814"/>
                                      <a:gd name="connsiteY4" fmla="*/ 9868 h 22406"/>
                                      <a:gd name="connsiteX5" fmla="*/ 3396 w 12814"/>
                                      <a:gd name="connsiteY5" fmla="*/ -1660 h 22406"/>
                                      <a:gd name="connsiteX6" fmla="*/ -217 w 12814"/>
                                      <a:gd name="connsiteY6" fmla="*/ -1660 h 22406"/>
                                      <a:gd name="connsiteX7" fmla="*/ -217 w 12814"/>
                                      <a:gd name="connsiteY7" fmla="*/ 20221 h 22406"/>
                                      <a:gd name="connsiteX8" fmla="*/ 3396 w 12814"/>
                                      <a:gd name="connsiteY8" fmla="*/ 20221 h 22406"/>
                                      <a:gd name="connsiteX9" fmla="*/ 3396 w 12814"/>
                                      <a:gd name="connsiteY9" fmla="*/ 16820 h 22406"/>
                                      <a:gd name="connsiteX10" fmla="*/ 6346 w 12814"/>
                                      <a:gd name="connsiteY10" fmla="*/ 19777 h 22406"/>
                                      <a:gd name="connsiteX11" fmla="*/ 10766 w 12814"/>
                                      <a:gd name="connsiteY11" fmla="*/ 20746 h 22406"/>
                                      <a:gd name="connsiteX12" fmla="*/ 11584 w 12814"/>
                                      <a:gd name="connsiteY12" fmla="*/ 20696 h 22406"/>
                                      <a:gd name="connsiteX13" fmla="*/ 12578 w 12814"/>
                                      <a:gd name="connsiteY13" fmla="*/ 20552 h 22406"/>
                                      <a:gd name="connsiteX14" fmla="*/ 12597 w 12814"/>
                                      <a:gd name="connsiteY14" fmla="*/ 16863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814" h="22406">
                                        <a:moveTo>
                                          <a:pt x="12597" y="16863"/>
                                        </a:moveTo>
                                        <a:cubicBezTo>
                                          <a:pt x="12193" y="17097"/>
                                          <a:pt x="11753" y="17268"/>
                                          <a:pt x="11278" y="17376"/>
                                        </a:cubicBezTo>
                                        <a:cubicBezTo>
                                          <a:pt x="10803" y="17489"/>
                                          <a:pt x="10280" y="17545"/>
                                          <a:pt x="9709" y="17545"/>
                                        </a:cubicBezTo>
                                        <a:cubicBezTo>
                                          <a:pt x="7676" y="17545"/>
                                          <a:pt x="6115" y="16884"/>
                                          <a:pt x="5027" y="15563"/>
                                        </a:cubicBezTo>
                                        <a:cubicBezTo>
                                          <a:pt x="3940" y="14242"/>
                                          <a:pt x="3396" y="12343"/>
                                          <a:pt x="3396" y="9868"/>
                                        </a:cubicBezTo>
                                        <a:lnTo>
                                          <a:pt x="3396" y="-1660"/>
                                        </a:lnTo>
                                        <a:lnTo>
                                          <a:pt x="-217" y="-1660"/>
                                        </a:lnTo>
                                        <a:lnTo>
                                          <a:pt x="-217" y="20221"/>
                                        </a:lnTo>
                                        <a:lnTo>
                                          <a:pt x="3396" y="20221"/>
                                        </a:lnTo>
                                        <a:lnTo>
                                          <a:pt x="3396" y="16820"/>
                                        </a:lnTo>
                                        <a:cubicBezTo>
                                          <a:pt x="4154" y="18149"/>
                                          <a:pt x="5138" y="19135"/>
                                          <a:pt x="6346" y="19777"/>
                                        </a:cubicBezTo>
                                        <a:cubicBezTo>
                                          <a:pt x="7559" y="20423"/>
                                          <a:pt x="9032" y="20746"/>
                                          <a:pt x="10766" y="20746"/>
                                        </a:cubicBezTo>
                                        <a:cubicBezTo>
                                          <a:pt x="11011" y="20746"/>
                                          <a:pt x="11284" y="20729"/>
                                          <a:pt x="11584" y="20696"/>
                                        </a:cubicBezTo>
                                        <a:cubicBezTo>
                                          <a:pt x="11884" y="20667"/>
                                          <a:pt x="12216" y="20619"/>
                                          <a:pt x="12578" y="20552"/>
                                        </a:cubicBezTo>
                                        <a:lnTo>
                                          <a:pt x="12597" y="16863"/>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91" name="Freeform: Shape 4791"/>
                                <wps:cNvSpPr/>
                                <wps:spPr>
                                  <a:xfrm flipV="1">
                                    <a:off x="6464467" y="7503985"/>
                                    <a:ext cx="18483" cy="22974"/>
                                  </a:xfrm>
                                  <a:custGeom>
                                    <a:avLst/>
                                    <a:gdLst>
                                      <a:gd name="connsiteX0" fmla="*/ 10845 w 18483"/>
                                      <a:gd name="connsiteY0" fmla="*/ 9951 h 22974"/>
                                      <a:gd name="connsiteX1" fmla="*/ 4807 w 18483"/>
                                      <a:gd name="connsiteY1" fmla="*/ 8957 h 22974"/>
                                      <a:gd name="connsiteX2" fmla="*/ 3125 w 18483"/>
                                      <a:gd name="connsiteY2" fmla="*/ 5556 h 22974"/>
                                      <a:gd name="connsiteX3" fmla="*/ 4388 w 18483"/>
                                      <a:gd name="connsiteY3" fmla="*/ 2518 h 22974"/>
                                      <a:gd name="connsiteX4" fmla="*/ 7813 w 18483"/>
                                      <a:gd name="connsiteY4" fmla="*/ 1398 h 22974"/>
                                      <a:gd name="connsiteX5" fmla="*/ 12614 w 18483"/>
                                      <a:gd name="connsiteY5" fmla="*/ 3518 h 22974"/>
                                      <a:gd name="connsiteX6" fmla="*/ 14420 w 18483"/>
                                      <a:gd name="connsiteY6" fmla="*/ 9151 h 22974"/>
                                      <a:gd name="connsiteX7" fmla="*/ 14420 w 18483"/>
                                      <a:gd name="connsiteY7" fmla="*/ 9951 h 22974"/>
                                      <a:gd name="connsiteX8" fmla="*/ 10845 w 18483"/>
                                      <a:gd name="connsiteY8" fmla="*/ 9951 h 22974"/>
                                      <a:gd name="connsiteX9" fmla="*/ 18014 w 18483"/>
                                      <a:gd name="connsiteY9" fmla="*/ 11439 h 22974"/>
                                      <a:gd name="connsiteX10" fmla="*/ 18014 w 18483"/>
                                      <a:gd name="connsiteY10" fmla="*/ -1046 h 22974"/>
                                      <a:gd name="connsiteX11" fmla="*/ 14420 w 18483"/>
                                      <a:gd name="connsiteY11" fmla="*/ -1046 h 22974"/>
                                      <a:gd name="connsiteX12" fmla="*/ 14420 w 18483"/>
                                      <a:gd name="connsiteY12" fmla="*/ 2274 h 22974"/>
                                      <a:gd name="connsiteX13" fmla="*/ 11351 w 18483"/>
                                      <a:gd name="connsiteY13" fmla="*/ -665 h 22974"/>
                                      <a:gd name="connsiteX14" fmla="*/ 6857 w 18483"/>
                                      <a:gd name="connsiteY14" fmla="*/ -1615 h 22974"/>
                                      <a:gd name="connsiteX15" fmla="*/ 1512 w 18483"/>
                                      <a:gd name="connsiteY15" fmla="*/ 273 h 22974"/>
                                      <a:gd name="connsiteX16" fmla="*/ -469 w 18483"/>
                                      <a:gd name="connsiteY16" fmla="*/ 5325 h 22974"/>
                                      <a:gd name="connsiteX17" fmla="*/ 2000 w 18483"/>
                                      <a:gd name="connsiteY17" fmla="*/ 10889 h 22974"/>
                                      <a:gd name="connsiteX18" fmla="*/ 9376 w 18483"/>
                                      <a:gd name="connsiteY18" fmla="*/ 12764 h 22974"/>
                                      <a:gd name="connsiteX19" fmla="*/ 14420 w 18483"/>
                                      <a:gd name="connsiteY19" fmla="*/ 12764 h 22974"/>
                                      <a:gd name="connsiteX20" fmla="*/ 14420 w 18483"/>
                                      <a:gd name="connsiteY20" fmla="*/ 13120 h 22974"/>
                                      <a:gd name="connsiteX21" fmla="*/ 12789 w 18483"/>
                                      <a:gd name="connsiteY21" fmla="*/ 16959 h 22974"/>
                                      <a:gd name="connsiteX22" fmla="*/ 8207 w 18483"/>
                                      <a:gd name="connsiteY22" fmla="*/ 18316 h 22974"/>
                                      <a:gd name="connsiteX23" fmla="*/ 4550 w 18483"/>
                                      <a:gd name="connsiteY23" fmla="*/ 17865 h 22974"/>
                                      <a:gd name="connsiteX24" fmla="*/ 1137 w 18483"/>
                                      <a:gd name="connsiteY24" fmla="*/ 16515 h 22974"/>
                                      <a:gd name="connsiteX25" fmla="*/ 1137 w 18483"/>
                                      <a:gd name="connsiteY25" fmla="*/ 19841 h 22974"/>
                                      <a:gd name="connsiteX26" fmla="*/ 4963 w 18483"/>
                                      <a:gd name="connsiteY26" fmla="*/ 20979 h 22974"/>
                                      <a:gd name="connsiteX27" fmla="*/ 8576 w 18483"/>
                                      <a:gd name="connsiteY27" fmla="*/ 21360 h 22974"/>
                                      <a:gd name="connsiteX28" fmla="*/ 15670 w 18483"/>
                                      <a:gd name="connsiteY28" fmla="*/ 18897 h 22974"/>
                                      <a:gd name="connsiteX29" fmla="*/ 18014 w 18483"/>
                                      <a:gd name="connsiteY29" fmla="*/ 11439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10845" y="9951"/>
                                        </a:moveTo>
                                        <a:cubicBezTo>
                                          <a:pt x="7940" y="9951"/>
                                          <a:pt x="5928" y="9619"/>
                                          <a:pt x="4807" y="8957"/>
                                        </a:cubicBezTo>
                                        <a:cubicBezTo>
                                          <a:pt x="3686" y="8294"/>
                                          <a:pt x="3125" y="7160"/>
                                          <a:pt x="3125" y="5556"/>
                                        </a:cubicBezTo>
                                        <a:cubicBezTo>
                                          <a:pt x="3125" y="4281"/>
                                          <a:pt x="3546" y="3268"/>
                                          <a:pt x="4388" y="2518"/>
                                        </a:cubicBezTo>
                                        <a:cubicBezTo>
                                          <a:pt x="5230" y="1772"/>
                                          <a:pt x="6371" y="1398"/>
                                          <a:pt x="7813" y="1398"/>
                                        </a:cubicBezTo>
                                        <a:cubicBezTo>
                                          <a:pt x="9809" y="1398"/>
                                          <a:pt x="11409" y="2105"/>
                                          <a:pt x="12614" y="3518"/>
                                        </a:cubicBezTo>
                                        <a:cubicBezTo>
                                          <a:pt x="13818" y="4931"/>
                                          <a:pt x="14420" y="6808"/>
                                          <a:pt x="14420" y="9151"/>
                                        </a:cubicBezTo>
                                        <a:lnTo>
                                          <a:pt x="14420" y="9951"/>
                                        </a:lnTo>
                                        <a:lnTo>
                                          <a:pt x="10845" y="9951"/>
                                        </a:lnTo>
                                        <a:close/>
                                        <a:moveTo>
                                          <a:pt x="18014" y="11439"/>
                                        </a:moveTo>
                                        <a:lnTo>
                                          <a:pt x="18014" y="-1046"/>
                                        </a:lnTo>
                                        <a:lnTo>
                                          <a:pt x="14420" y="-1046"/>
                                        </a:lnTo>
                                        <a:lnTo>
                                          <a:pt x="14420" y="2274"/>
                                        </a:lnTo>
                                        <a:cubicBezTo>
                                          <a:pt x="13599" y="948"/>
                                          <a:pt x="12576" y="-31"/>
                                          <a:pt x="11351" y="-665"/>
                                        </a:cubicBezTo>
                                        <a:cubicBezTo>
                                          <a:pt x="10126" y="-1298"/>
                                          <a:pt x="8628" y="-1615"/>
                                          <a:pt x="6857" y="-1615"/>
                                        </a:cubicBezTo>
                                        <a:cubicBezTo>
                                          <a:pt x="4619" y="-1615"/>
                                          <a:pt x="2838" y="-985"/>
                                          <a:pt x="1512" y="273"/>
                                        </a:cubicBezTo>
                                        <a:cubicBezTo>
                                          <a:pt x="191" y="1532"/>
                                          <a:pt x="-469" y="3216"/>
                                          <a:pt x="-469" y="5325"/>
                                        </a:cubicBezTo>
                                        <a:cubicBezTo>
                                          <a:pt x="-469" y="7784"/>
                                          <a:pt x="354" y="9638"/>
                                          <a:pt x="2000" y="10889"/>
                                        </a:cubicBezTo>
                                        <a:cubicBezTo>
                                          <a:pt x="3650" y="12139"/>
                                          <a:pt x="6109" y="12764"/>
                                          <a:pt x="9376" y="12764"/>
                                        </a:cubicBezTo>
                                        <a:lnTo>
                                          <a:pt x="14420" y="12764"/>
                                        </a:lnTo>
                                        <a:lnTo>
                                          <a:pt x="14420" y="13120"/>
                                        </a:lnTo>
                                        <a:cubicBezTo>
                                          <a:pt x="14420" y="14775"/>
                                          <a:pt x="13876" y="16055"/>
                                          <a:pt x="12789" y="16959"/>
                                        </a:cubicBezTo>
                                        <a:cubicBezTo>
                                          <a:pt x="11701" y="17863"/>
                                          <a:pt x="10174" y="18316"/>
                                          <a:pt x="8207" y="18316"/>
                                        </a:cubicBezTo>
                                        <a:cubicBezTo>
                                          <a:pt x="6957" y="18316"/>
                                          <a:pt x="5738" y="18166"/>
                                          <a:pt x="4550" y="17865"/>
                                        </a:cubicBezTo>
                                        <a:cubicBezTo>
                                          <a:pt x="3367" y="17565"/>
                                          <a:pt x="2229" y="17115"/>
                                          <a:pt x="1137" y="16515"/>
                                        </a:cubicBezTo>
                                        <a:lnTo>
                                          <a:pt x="1137" y="19841"/>
                                        </a:lnTo>
                                        <a:cubicBezTo>
                                          <a:pt x="2450" y="20349"/>
                                          <a:pt x="3725" y="20729"/>
                                          <a:pt x="4963" y="20979"/>
                                        </a:cubicBezTo>
                                        <a:cubicBezTo>
                                          <a:pt x="6201" y="21233"/>
                                          <a:pt x="7405" y="21360"/>
                                          <a:pt x="8576" y="21360"/>
                                        </a:cubicBezTo>
                                        <a:cubicBezTo>
                                          <a:pt x="11743" y="21360"/>
                                          <a:pt x="14108" y="20539"/>
                                          <a:pt x="15670" y="18897"/>
                                        </a:cubicBezTo>
                                        <a:cubicBezTo>
                                          <a:pt x="17233" y="17259"/>
                                          <a:pt x="18014" y="14773"/>
                                          <a:pt x="18014" y="1143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92" name="Freeform: Shape 4792"/>
                                <wps:cNvSpPr/>
                                <wps:spPr>
                                  <a:xfrm flipV="1">
                                    <a:off x="6487657" y="7498296"/>
                                    <a:ext cx="13651" cy="28095"/>
                                  </a:xfrm>
                                  <a:custGeom>
                                    <a:avLst/>
                                    <a:gdLst>
                                      <a:gd name="connsiteX0" fmla="*/ 6385 w 13651"/>
                                      <a:gd name="connsiteY0" fmla="*/ 25979 h 28095"/>
                                      <a:gd name="connsiteX1" fmla="*/ 6385 w 13651"/>
                                      <a:gd name="connsiteY1" fmla="*/ 19765 h 28095"/>
                                      <a:gd name="connsiteX2" fmla="*/ 13786 w 13651"/>
                                      <a:gd name="connsiteY2" fmla="*/ 19765 h 28095"/>
                                      <a:gd name="connsiteX3" fmla="*/ 13786 w 13651"/>
                                      <a:gd name="connsiteY3" fmla="*/ 16970 h 28095"/>
                                      <a:gd name="connsiteX4" fmla="*/ 6385 w 13651"/>
                                      <a:gd name="connsiteY4" fmla="*/ 16970 h 28095"/>
                                      <a:gd name="connsiteX5" fmla="*/ 6385 w 13651"/>
                                      <a:gd name="connsiteY5" fmla="*/ 5092 h 28095"/>
                                      <a:gd name="connsiteX6" fmla="*/ 7117 w 13651"/>
                                      <a:gd name="connsiteY6" fmla="*/ 1654 h 28095"/>
                                      <a:gd name="connsiteX7" fmla="*/ 10098 w 13651"/>
                                      <a:gd name="connsiteY7" fmla="*/ 891 h 28095"/>
                                      <a:gd name="connsiteX8" fmla="*/ 13786 w 13651"/>
                                      <a:gd name="connsiteY8" fmla="*/ 891 h 28095"/>
                                      <a:gd name="connsiteX9" fmla="*/ 13786 w 13651"/>
                                      <a:gd name="connsiteY9" fmla="*/ -2116 h 28095"/>
                                      <a:gd name="connsiteX10" fmla="*/ 10098 w 13651"/>
                                      <a:gd name="connsiteY10" fmla="*/ -2116 h 28095"/>
                                      <a:gd name="connsiteX11" fmla="*/ 4354 w 13651"/>
                                      <a:gd name="connsiteY11" fmla="*/ -566 h 28095"/>
                                      <a:gd name="connsiteX12" fmla="*/ 2772 w 13651"/>
                                      <a:gd name="connsiteY12" fmla="*/ 5092 h 28095"/>
                                      <a:gd name="connsiteX13" fmla="*/ 2772 w 13651"/>
                                      <a:gd name="connsiteY13" fmla="*/ 16970 h 28095"/>
                                      <a:gd name="connsiteX14" fmla="*/ 135 w 13651"/>
                                      <a:gd name="connsiteY14" fmla="*/ 16970 h 28095"/>
                                      <a:gd name="connsiteX15" fmla="*/ 135 w 13651"/>
                                      <a:gd name="connsiteY15" fmla="*/ 19765 h 28095"/>
                                      <a:gd name="connsiteX16" fmla="*/ 2772 w 13651"/>
                                      <a:gd name="connsiteY16" fmla="*/ 19765 h 28095"/>
                                      <a:gd name="connsiteX17" fmla="*/ 2772 w 13651"/>
                                      <a:gd name="connsiteY17" fmla="*/ 25979 h 28095"/>
                                      <a:gd name="connsiteX18" fmla="*/ 6385 w 13651"/>
                                      <a:gd name="connsiteY18" fmla="*/ 25979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6385" y="25979"/>
                                        </a:moveTo>
                                        <a:lnTo>
                                          <a:pt x="6385" y="19765"/>
                                        </a:lnTo>
                                        <a:lnTo>
                                          <a:pt x="13786" y="19765"/>
                                        </a:lnTo>
                                        <a:lnTo>
                                          <a:pt x="13786" y="16970"/>
                                        </a:lnTo>
                                        <a:lnTo>
                                          <a:pt x="6385" y="16970"/>
                                        </a:lnTo>
                                        <a:lnTo>
                                          <a:pt x="6385" y="5092"/>
                                        </a:lnTo>
                                        <a:cubicBezTo>
                                          <a:pt x="6385" y="3308"/>
                                          <a:pt x="6629" y="2162"/>
                                          <a:pt x="7117" y="1654"/>
                                        </a:cubicBezTo>
                                        <a:cubicBezTo>
                                          <a:pt x="7604" y="1145"/>
                                          <a:pt x="8598" y="891"/>
                                          <a:pt x="10098" y="891"/>
                                        </a:cubicBezTo>
                                        <a:lnTo>
                                          <a:pt x="13786" y="891"/>
                                        </a:lnTo>
                                        <a:lnTo>
                                          <a:pt x="13786" y="-2116"/>
                                        </a:lnTo>
                                        <a:lnTo>
                                          <a:pt x="10098" y="-2116"/>
                                        </a:lnTo>
                                        <a:cubicBezTo>
                                          <a:pt x="7323" y="-2116"/>
                                          <a:pt x="5408" y="-1599"/>
                                          <a:pt x="4354" y="-566"/>
                                        </a:cubicBezTo>
                                        <a:cubicBezTo>
                                          <a:pt x="3300" y="472"/>
                                          <a:pt x="2772" y="2358"/>
                                          <a:pt x="2772" y="5092"/>
                                        </a:cubicBezTo>
                                        <a:lnTo>
                                          <a:pt x="2772" y="16970"/>
                                        </a:lnTo>
                                        <a:lnTo>
                                          <a:pt x="135" y="16970"/>
                                        </a:lnTo>
                                        <a:lnTo>
                                          <a:pt x="135" y="19765"/>
                                        </a:lnTo>
                                        <a:lnTo>
                                          <a:pt x="2772" y="19765"/>
                                        </a:lnTo>
                                        <a:lnTo>
                                          <a:pt x="2772" y="25979"/>
                                        </a:lnTo>
                                        <a:lnTo>
                                          <a:pt x="6385" y="25979"/>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93" name="Freeform: Shape 4793"/>
                                <wps:cNvSpPr/>
                                <wps:spPr>
                                  <a:xfrm flipV="1">
                                    <a:off x="6506037" y="7495989"/>
                                    <a:ext cx="3594" cy="30402"/>
                                  </a:xfrm>
                                  <a:custGeom>
                                    <a:avLst/>
                                    <a:gdLst>
                                      <a:gd name="connsiteX0" fmla="*/ 511 w 3594"/>
                                      <a:gd name="connsiteY0" fmla="*/ 19580 h 30402"/>
                                      <a:gd name="connsiteX1" fmla="*/ 4106 w 3594"/>
                                      <a:gd name="connsiteY1" fmla="*/ 19580 h 30402"/>
                                      <a:gd name="connsiteX2" fmla="*/ 4106 w 3594"/>
                                      <a:gd name="connsiteY2" fmla="*/ -2301 h 30402"/>
                                      <a:gd name="connsiteX3" fmla="*/ 511 w 3594"/>
                                      <a:gd name="connsiteY3" fmla="*/ -2301 h 30402"/>
                                      <a:gd name="connsiteX4" fmla="*/ 511 w 3594"/>
                                      <a:gd name="connsiteY4" fmla="*/ 19580 h 30402"/>
                                      <a:gd name="connsiteX5" fmla="*/ 511 w 3594"/>
                                      <a:gd name="connsiteY5" fmla="*/ 28101 h 30402"/>
                                      <a:gd name="connsiteX6" fmla="*/ 4106 w 3594"/>
                                      <a:gd name="connsiteY6" fmla="*/ 28101 h 30402"/>
                                      <a:gd name="connsiteX7" fmla="*/ 4106 w 3594"/>
                                      <a:gd name="connsiteY7" fmla="*/ 23544 h 30402"/>
                                      <a:gd name="connsiteX8" fmla="*/ 511 w 3594"/>
                                      <a:gd name="connsiteY8" fmla="*/ 23544 h 30402"/>
                                      <a:gd name="connsiteX9" fmla="*/ 511 w 3594"/>
                                      <a:gd name="connsiteY9" fmla="*/ 28101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511" y="19580"/>
                                        </a:moveTo>
                                        <a:lnTo>
                                          <a:pt x="4106" y="19580"/>
                                        </a:lnTo>
                                        <a:lnTo>
                                          <a:pt x="4106" y="-2301"/>
                                        </a:lnTo>
                                        <a:lnTo>
                                          <a:pt x="511" y="-2301"/>
                                        </a:lnTo>
                                        <a:lnTo>
                                          <a:pt x="511" y="19580"/>
                                        </a:lnTo>
                                        <a:close/>
                                        <a:moveTo>
                                          <a:pt x="511" y="28101"/>
                                        </a:moveTo>
                                        <a:lnTo>
                                          <a:pt x="4106" y="28101"/>
                                        </a:lnTo>
                                        <a:lnTo>
                                          <a:pt x="4106" y="23544"/>
                                        </a:lnTo>
                                        <a:lnTo>
                                          <a:pt x="511" y="23544"/>
                                        </a:lnTo>
                                        <a:lnTo>
                                          <a:pt x="511" y="2810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94" name="Freeform: Shape 4794"/>
                                <wps:cNvSpPr/>
                                <wps:spPr>
                                  <a:xfrm flipV="1">
                                    <a:off x="6515589" y="7503985"/>
                                    <a:ext cx="20083" cy="22974"/>
                                  </a:xfrm>
                                  <a:custGeom>
                                    <a:avLst/>
                                    <a:gdLst>
                                      <a:gd name="connsiteX0" fmla="*/ 9486 w 20083"/>
                                      <a:gd name="connsiteY0" fmla="*/ 18316 h 22974"/>
                                      <a:gd name="connsiteX1" fmla="*/ 4916 w 20083"/>
                                      <a:gd name="connsiteY1" fmla="*/ 16059 h 22974"/>
                                      <a:gd name="connsiteX2" fmla="*/ 3235 w 20083"/>
                                      <a:gd name="connsiteY2" fmla="*/ 9876 h 22974"/>
                                      <a:gd name="connsiteX3" fmla="*/ 4904 w 20083"/>
                                      <a:gd name="connsiteY3" fmla="*/ 3693 h 22974"/>
                                      <a:gd name="connsiteX4" fmla="*/ 9486 w 20083"/>
                                      <a:gd name="connsiteY4" fmla="*/ 1436 h 22974"/>
                                      <a:gd name="connsiteX5" fmla="*/ 14036 w 20083"/>
                                      <a:gd name="connsiteY5" fmla="*/ 3699 h 22974"/>
                                      <a:gd name="connsiteX6" fmla="*/ 15718 w 20083"/>
                                      <a:gd name="connsiteY6" fmla="*/ 9876 h 22974"/>
                                      <a:gd name="connsiteX7" fmla="*/ 14036 w 20083"/>
                                      <a:gd name="connsiteY7" fmla="*/ 16040 h 22974"/>
                                      <a:gd name="connsiteX8" fmla="*/ 9486 w 20083"/>
                                      <a:gd name="connsiteY8" fmla="*/ 18316 h 22974"/>
                                      <a:gd name="connsiteX9" fmla="*/ 9486 w 20083"/>
                                      <a:gd name="connsiteY9" fmla="*/ 21360 h 22974"/>
                                      <a:gd name="connsiteX10" fmla="*/ 16849 w 20083"/>
                                      <a:gd name="connsiteY10" fmla="*/ 18309 h 22974"/>
                                      <a:gd name="connsiteX11" fmla="*/ 19531 w 20083"/>
                                      <a:gd name="connsiteY11" fmla="*/ 9876 h 22974"/>
                                      <a:gd name="connsiteX12" fmla="*/ 16849 w 20083"/>
                                      <a:gd name="connsiteY12" fmla="*/ 1442 h 22974"/>
                                      <a:gd name="connsiteX13" fmla="*/ 9486 w 20083"/>
                                      <a:gd name="connsiteY13" fmla="*/ -1615 h 22974"/>
                                      <a:gd name="connsiteX14" fmla="*/ 2110 w 20083"/>
                                      <a:gd name="connsiteY14" fmla="*/ 1442 h 22974"/>
                                      <a:gd name="connsiteX15" fmla="*/ -553 w 20083"/>
                                      <a:gd name="connsiteY15" fmla="*/ 9876 h 22974"/>
                                      <a:gd name="connsiteX16" fmla="*/ 2110 w 20083"/>
                                      <a:gd name="connsiteY16" fmla="*/ 18309 h 22974"/>
                                      <a:gd name="connsiteX17" fmla="*/ 9486 w 20083"/>
                                      <a:gd name="connsiteY17" fmla="*/ 21360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9486" y="18316"/>
                                        </a:moveTo>
                                        <a:cubicBezTo>
                                          <a:pt x="7560" y="18316"/>
                                          <a:pt x="6037" y="17563"/>
                                          <a:pt x="4916" y="16059"/>
                                        </a:cubicBezTo>
                                        <a:cubicBezTo>
                                          <a:pt x="3795" y="14554"/>
                                          <a:pt x="3235" y="12493"/>
                                          <a:pt x="3235" y="9876"/>
                                        </a:cubicBezTo>
                                        <a:cubicBezTo>
                                          <a:pt x="3235" y="7258"/>
                                          <a:pt x="3791" y="5197"/>
                                          <a:pt x="4904" y="3693"/>
                                        </a:cubicBezTo>
                                        <a:cubicBezTo>
                                          <a:pt x="6021" y="2188"/>
                                          <a:pt x="7548" y="1436"/>
                                          <a:pt x="9486" y="1436"/>
                                        </a:cubicBezTo>
                                        <a:cubicBezTo>
                                          <a:pt x="11403" y="1436"/>
                                          <a:pt x="12919" y="2190"/>
                                          <a:pt x="14036" y="3699"/>
                                        </a:cubicBezTo>
                                        <a:cubicBezTo>
                                          <a:pt x="15157" y="5212"/>
                                          <a:pt x="15718" y="7271"/>
                                          <a:pt x="15718" y="9876"/>
                                        </a:cubicBezTo>
                                        <a:cubicBezTo>
                                          <a:pt x="15718" y="12468"/>
                                          <a:pt x="15157" y="14523"/>
                                          <a:pt x="14036" y="16040"/>
                                        </a:cubicBezTo>
                                        <a:cubicBezTo>
                                          <a:pt x="12919" y="17557"/>
                                          <a:pt x="11403" y="18316"/>
                                          <a:pt x="9486" y="18316"/>
                                        </a:cubicBezTo>
                                        <a:close/>
                                        <a:moveTo>
                                          <a:pt x="9486" y="21360"/>
                                        </a:moveTo>
                                        <a:cubicBezTo>
                                          <a:pt x="12611" y="21360"/>
                                          <a:pt x="15066" y="20343"/>
                                          <a:pt x="16849" y="18309"/>
                                        </a:cubicBezTo>
                                        <a:cubicBezTo>
                                          <a:pt x="18637" y="16280"/>
                                          <a:pt x="19531" y="13468"/>
                                          <a:pt x="19531" y="9876"/>
                                        </a:cubicBezTo>
                                        <a:cubicBezTo>
                                          <a:pt x="19531" y="6296"/>
                                          <a:pt x="18637" y="3484"/>
                                          <a:pt x="16849" y="1442"/>
                                        </a:cubicBezTo>
                                        <a:cubicBezTo>
                                          <a:pt x="15066" y="-596"/>
                                          <a:pt x="12611" y="-1615"/>
                                          <a:pt x="9486" y="-1615"/>
                                        </a:cubicBezTo>
                                        <a:cubicBezTo>
                                          <a:pt x="6348" y="-1615"/>
                                          <a:pt x="3889" y="-596"/>
                                          <a:pt x="2110" y="1442"/>
                                        </a:cubicBezTo>
                                        <a:cubicBezTo>
                                          <a:pt x="335" y="3484"/>
                                          <a:pt x="-553" y="6296"/>
                                          <a:pt x="-553" y="9876"/>
                                        </a:cubicBezTo>
                                        <a:cubicBezTo>
                                          <a:pt x="-553" y="13468"/>
                                          <a:pt x="335" y="16280"/>
                                          <a:pt x="2110" y="18309"/>
                                        </a:cubicBezTo>
                                        <a:cubicBezTo>
                                          <a:pt x="3889" y="20343"/>
                                          <a:pt x="6348" y="21360"/>
                                          <a:pt x="9486" y="2136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95" name="Freeform: Shape 4795"/>
                                <wps:cNvSpPr/>
                                <wps:spPr>
                                  <a:xfrm flipV="1">
                                    <a:off x="6541489" y="7503985"/>
                                    <a:ext cx="18327" cy="22406"/>
                                  </a:xfrm>
                                  <a:custGeom>
                                    <a:avLst/>
                                    <a:gdLst>
                                      <a:gd name="connsiteX0" fmla="*/ 17693 w 18327"/>
                                      <a:gd name="connsiteY0" fmla="*/ 11549 h 22406"/>
                                      <a:gd name="connsiteX1" fmla="*/ 17693 w 18327"/>
                                      <a:gd name="connsiteY1" fmla="*/ -1660 h 22406"/>
                                      <a:gd name="connsiteX2" fmla="*/ 14099 w 18327"/>
                                      <a:gd name="connsiteY2" fmla="*/ -1660 h 22406"/>
                                      <a:gd name="connsiteX3" fmla="*/ 14099 w 18327"/>
                                      <a:gd name="connsiteY3" fmla="*/ 11431 h 22406"/>
                                      <a:gd name="connsiteX4" fmla="*/ 12886 w 18327"/>
                                      <a:gd name="connsiteY4" fmla="*/ 16076 h 22406"/>
                                      <a:gd name="connsiteX5" fmla="*/ 9254 w 18327"/>
                                      <a:gd name="connsiteY5" fmla="*/ 17620 h 22406"/>
                                      <a:gd name="connsiteX6" fmla="*/ 4660 w 18327"/>
                                      <a:gd name="connsiteY6" fmla="*/ 15763 h 22406"/>
                                      <a:gd name="connsiteX7" fmla="*/ 2979 w 18327"/>
                                      <a:gd name="connsiteY7" fmla="*/ 10705 h 22406"/>
                                      <a:gd name="connsiteX8" fmla="*/ 2979 w 18327"/>
                                      <a:gd name="connsiteY8" fmla="*/ -1660 h 22406"/>
                                      <a:gd name="connsiteX9" fmla="*/ -634 w 18327"/>
                                      <a:gd name="connsiteY9" fmla="*/ -1660 h 22406"/>
                                      <a:gd name="connsiteX10" fmla="*/ -634 w 18327"/>
                                      <a:gd name="connsiteY10" fmla="*/ 20221 h 22406"/>
                                      <a:gd name="connsiteX11" fmla="*/ 2979 w 18327"/>
                                      <a:gd name="connsiteY11" fmla="*/ 20221 h 22406"/>
                                      <a:gd name="connsiteX12" fmla="*/ 2979 w 18327"/>
                                      <a:gd name="connsiteY12" fmla="*/ 16820 h 22406"/>
                                      <a:gd name="connsiteX13" fmla="*/ 6016 w 18327"/>
                                      <a:gd name="connsiteY13" fmla="*/ 19770 h 22406"/>
                                      <a:gd name="connsiteX14" fmla="*/ 10054 w 18327"/>
                                      <a:gd name="connsiteY14" fmla="*/ 20746 h 22406"/>
                                      <a:gd name="connsiteX15" fmla="*/ 15755 w 18327"/>
                                      <a:gd name="connsiteY15" fmla="*/ 18414 h 22406"/>
                                      <a:gd name="connsiteX16" fmla="*/ 17693 w 18327"/>
                                      <a:gd name="connsiteY16" fmla="*/ 11549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7693" y="11549"/>
                                        </a:moveTo>
                                        <a:lnTo>
                                          <a:pt x="17693" y="-1660"/>
                                        </a:lnTo>
                                        <a:lnTo>
                                          <a:pt x="14099" y="-1660"/>
                                        </a:lnTo>
                                        <a:lnTo>
                                          <a:pt x="14099" y="11431"/>
                                        </a:lnTo>
                                        <a:cubicBezTo>
                                          <a:pt x="14099" y="13502"/>
                                          <a:pt x="13695" y="15050"/>
                                          <a:pt x="12886" y="16076"/>
                                        </a:cubicBezTo>
                                        <a:cubicBezTo>
                                          <a:pt x="12078" y="17105"/>
                                          <a:pt x="10867" y="17620"/>
                                          <a:pt x="9254" y="17620"/>
                                        </a:cubicBezTo>
                                        <a:cubicBezTo>
                                          <a:pt x="7312" y="17620"/>
                                          <a:pt x="5781" y="17001"/>
                                          <a:pt x="4660" y="15763"/>
                                        </a:cubicBezTo>
                                        <a:cubicBezTo>
                                          <a:pt x="3539" y="14529"/>
                                          <a:pt x="2979" y="12844"/>
                                          <a:pt x="2979" y="10705"/>
                                        </a:cubicBezTo>
                                        <a:lnTo>
                                          <a:pt x="2979" y="-1660"/>
                                        </a:lnTo>
                                        <a:lnTo>
                                          <a:pt x="-634" y="-1660"/>
                                        </a:lnTo>
                                        <a:lnTo>
                                          <a:pt x="-634" y="20221"/>
                                        </a:lnTo>
                                        <a:lnTo>
                                          <a:pt x="2979" y="20221"/>
                                        </a:lnTo>
                                        <a:lnTo>
                                          <a:pt x="2979" y="16820"/>
                                        </a:lnTo>
                                        <a:cubicBezTo>
                                          <a:pt x="3841" y="18137"/>
                                          <a:pt x="4854" y="19120"/>
                                          <a:pt x="6016" y="19770"/>
                                        </a:cubicBezTo>
                                        <a:cubicBezTo>
                                          <a:pt x="7183" y="20421"/>
                                          <a:pt x="8529" y="20746"/>
                                          <a:pt x="10054" y="20746"/>
                                        </a:cubicBezTo>
                                        <a:cubicBezTo>
                                          <a:pt x="12567" y="20746"/>
                                          <a:pt x="14468" y="19968"/>
                                          <a:pt x="15755" y="18414"/>
                                        </a:cubicBezTo>
                                        <a:cubicBezTo>
                                          <a:pt x="17047" y="16859"/>
                                          <a:pt x="17693" y="14571"/>
                                          <a:pt x="17693" y="1154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96" name="Freeform: Shape 4796"/>
                                <wps:cNvSpPr/>
                                <wps:spPr>
                                  <a:xfrm flipV="1">
                                    <a:off x="6565382" y="7503985"/>
                                    <a:ext cx="16720" cy="22974"/>
                                  </a:xfrm>
                                  <a:custGeom>
                                    <a:avLst/>
                                    <a:gdLst>
                                      <a:gd name="connsiteX0" fmla="*/ 15280 w 16720"/>
                                      <a:gd name="connsiteY0" fmla="*/ 20191 h 22974"/>
                                      <a:gd name="connsiteX1" fmla="*/ 15280 w 16720"/>
                                      <a:gd name="connsiteY1" fmla="*/ 16790 h 22974"/>
                                      <a:gd name="connsiteX2" fmla="*/ 12117 w 16720"/>
                                      <a:gd name="connsiteY2" fmla="*/ 17959 h 22974"/>
                                      <a:gd name="connsiteX3" fmla="*/ 8716 w 16720"/>
                                      <a:gd name="connsiteY3" fmla="*/ 18353 h 22974"/>
                                      <a:gd name="connsiteX4" fmla="*/ 4703 w 16720"/>
                                      <a:gd name="connsiteY4" fmla="*/ 17534 h 22974"/>
                                      <a:gd name="connsiteX5" fmla="*/ 3366 w 16720"/>
                                      <a:gd name="connsiteY5" fmla="*/ 15071 h 22974"/>
                                      <a:gd name="connsiteX6" fmla="*/ 4322 w 16720"/>
                                      <a:gd name="connsiteY6" fmla="*/ 13108 h 22974"/>
                                      <a:gd name="connsiteX7" fmla="*/ 8172 w 16720"/>
                                      <a:gd name="connsiteY7" fmla="*/ 11751 h 22974"/>
                                      <a:gd name="connsiteX8" fmla="*/ 9404 w 16720"/>
                                      <a:gd name="connsiteY8" fmla="*/ 11476 h 22974"/>
                                      <a:gd name="connsiteX9" fmla="*/ 14842 w 16720"/>
                                      <a:gd name="connsiteY9" fmla="*/ 9163 h 22974"/>
                                      <a:gd name="connsiteX10" fmla="*/ 16455 w 16720"/>
                                      <a:gd name="connsiteY10" fmla="*/ 4993 h 22974"/>
                                      <a:gd name="connsiteX11" fmla="*/ 14042 w 16720"/>
                                      <a:gd name="connsiteY11" fmla="*/ 161 h 22974"/>
                                      <a:gd name="connsiteX12" fmla="*/ 7410 w 16720"/>
                                      <a:gd name="connsiteY12" fmla="*/ -1615 h 22974"/>
                                      <a:gd name="connsiteX13" fmla="*/ 3747 w 16720"/>
                                      <a:gd name="connsiteY13" fmla="*/ -1271 h 22974"/>
                                      <a:gd name="connsiteX14" fmla="*/ -266 w 16720"/>
                                      <a:gd name="connsiteY14" fmla="*/ -246 h 22974"/>
                                      <a:gd name="connsiteX15" fmla="*/ -266 w 16720"/>
                                      <a:gd name="connsiteY15" fmla="*/ 3468 h 22974"/>
                                      <a:gd name="connsiteX16" fmla="*/ 3659 w 16720"/>
                                      <a:gd name="connsiteY16" fmla="*/ 1911 h 22974"/>
                                      <a:gd name="connsiteX17" fmla="*/ 7491 w 16720"/>
                                      <a:gd name="connsiteY17" fmla="*/ 1398 h 22974"/>
                                      <a:gd name="connsiteX18" fmla="*/ 11392 w 16720"/>
                                      <a:gd name="connsiteY18" fmla="*/ 2267 h 22974"/>
                                      <a:gd name="connsiteX19" fmla="*/ 12761 w 16720"/>
                                      <a:gd name="connsiteY19" fmla="*/ 4718 h 22974"/>
                                      <a:gd name="connsiteX20" fmla="*/ 11773 w 16720"/>
                                      <a:gd name="connsiteY20" fmla="*/ 6963 h 22974"/>
                                      <a:gd name="connsiteX21" fmla="*/ 7447 w 16720"/>
                                      <a:gd name="connsiteY21" fmla="*/ 8469 h 22974"/>
                                      <a:gd name="connsiteX22" fmla="*/ 6197 w 16720"/>
                                      <a:gd name="connsiteY22" fmla="*/ 8763 h 22974"/>
                                      <a:gd name="connsiteX23" fmla="*/ 1372 w 16720"/>
                                      <a:gd name="connsiteY23" fmla="*/ 10920 h 22974"/>
                                      <a:gd name="connsiteX24" fmla="*/ -110 w 16720"/>
                                      <a:gd name="connsiteY24" fmla="*/ 14915 h 22974"/>
                                      <a:gd name="connsiteX25" fmla="*/ 2078 w 16720"/>
                                      <a:gd name="connsiteY25" fmla="*/ 19678 h 22974"/>
                                      <a:gd name="connsiteX26" fmla="*/ 8291 w 16720"/>
                                      <a:gd name="connsiteY26" fmla="*/ 21360 h 22974"/>
                                      <a:gd name="connsiteX27" fmla="*/ 12035 w 16720"/>
                                      <a:gd name="connsiteY27" fmla="*/ 21066 h 22974"/>
                                      <a:gd name="connsiteX28" fmla="*/ 15280 w 16720"/>
                                      <a:gd name="connsiteY28" fmla="*/ 20191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5280" y="20191"/>
                                        </a:moveTo>
                                        <a:lnTo>
                                          <a:pt x="15280" y="16790"/>
                                        </a:lnTo>
                                        <a:cubicBezTo>
                                          <a:pt x="14267" y="17311"/>
                                          <a:pt x="13213" y="17701"/>
                                          <a:pt x="12117" y="17959"/>
                                        </a:cubicBezTo>
                                        <a:cubicBezTo>
                                          <a:pt x="11025" y="18222"/>
                                          <a:pt x="9891" y="18353"/>
                                          <a:pt x="8716" y="18353"/>
                                        </a:cubicBezTo>
                                        <a:cubicBezTo>
                                          <a:pt x="6933" y="18353"/>
                                          <a:pt x="5595" y="18080"/>
                                          <a:pt x="4703" y="17534"/>
                                        </a:cubicBezTo>
                                        <a:cubicBezTo>
                                          <a:pt x="3812" y="16988"/>
                                          <a:pt x="3366" y="16167"/>
                                          <a:pt x="3366" y="15071"/>
                                        </a:cubicBezTo>
                                        <a:cubicBezTo>
                                          <a:pt x="3366" y="14237"/>
                                          <a:pt x="3684" y="13583"/>
                                          <a:pt x="4322" y="13108"/>
                                        </a:cubicBezTo>
                                        <a:cubicBezTo>
                                          <a:pt x="4960" y="12633"/>
                                          <a:pt x="6243" y="12181"/>
                                          <a:pt x="8172" y="11751"/>
                                        </a:cubicBezTo>
                                        <a:lnTo>
                                          <a:pt x="9404" y="11476"/>
                                        </a:lnTo>
                                        <a:cubicBezTo>
                                          <a:pt x="11954" y="10930"/>
                                          <a:pt x="13767" y="10159"/>
                                          <a:pt x="14842" y="9163"/>
                                        </a:cubicBezTo>
                                        <a:cubicBezTo>
                                          <a:pt x="15917" y="8167"/>
                                          <a:pt x="16455" y="6777"/>
                                          <a:pt x="16455" y="4993"/>
                                        </a:cubicBezTo>
                                        <a:cubicBezTo>
                                          <a:pt x="16455" y="2959"/>
                                          <a:pt x="15650" y="1348"/>
                                          <a:pt x="14042" y="161"/>
                                        </a:cubicBezTo>
                                        <a:cubicBezTo>
                                          <a:pt x="12433" y="-1023"/>
                                          <a:pt x="10223" y="-1615"/>
                                          <a:pt x="7410" y="-1615"/>
                                        </a:cubicBezTo>
                                        <a:cubicBezTo>
                                          <a:pt x="6239" y="-1615"/>
                                          <a:pt x="5018" y="-1500"/>
                                          <a:pt x="3747" y="-1271"/>
                                        </a:cubicBezTo>
                                        <a:cubicBezTo>
                                          <a:pt x="2476" y="-1042"/>
                                          <a:pt x="1138" y="-700"/>
                                          <a:pt x="-266" y="-246"/>
                                        </a:cubicBezTo>
                                        <a:lnTo>
                                          <a:pt x="-266" y="3468"/>
                                        </a:lnTo>
                                        <a:cubicBezTo>
                                          <a:pt x="1063" y="2776"/>
                                          <a:pt x="2372" y="2257"/>
                                          <a:pt x="3659" y="1911"/>
                                        </a:cubicBezTo>
                                        <a:cubicBezTo>
                                          <a:pt x="4947" y="1569"/>
                                          <a:pt x="6224" y="1398"/>
                                          <a:pt x="7491" y="1398"/>
                                        </a:cubicBezTo>
                                        <a:cubicBezTo>
                                          <a:pt x="9183" y="1398"/>
                                          <a:pt x="10483" y="1688"/>
                                          <a:pt x="11392" y="2267"/>
                                        </a:cubicBezTo>
                                        <a:cubicBezTo>
                                          <a:pt x="12304" y="2847"/>
                                          <a:pt x="12761" y="3664"/>
                                          <a:pt x="12761" y="4718"/>
                                        </a:cubicBezTo>
                                        <a:cubicBezTo>
                                          <a:pt x="12761" y="5693"/>
                                          <a:pt x="12431" y="6442"/>
                                          <a:pt x="11773" y="6963"/>
                                        </a:cubicBezTo>
                                        <a:cubicBezTo>
                                          <a:pt x="11119" y="7483"/>
                                          <a:pt x="9677" y="7986"/>
                                          <a:pt x="7447" y="8469"/>
                                        </a:cubicBezTo>
                                        <a:lnTo>
                                          <a:pt x="6197" y="8763"/>
                                        </a:lnTo>
                                        <a:cubicBezTo>
                                          <a:pt x="3972" y="9230"/>
                                          <a:pt x="2363" y="9949"/>
                                          <a:pt x="1372" y="10920"/>
                                        </a:cubicBezTo>
                                        <a:cubicBezTo>
                                          <a:pt x="384" y="11891"/>
                                          <a:pt x="-110" y="13223"/>
                                          <a:pt x="-110" y="14915"/>
                                        </a:cubicBezTo>
                                        <a:cubicBezTo>
                                          <a:pt x="-110" y="16974"/>
                                          <a:pt x="619" y="18561"/>
                                          <a:pt x="2078" y="19678"/>
                                        </a:cubicBezTo>
                                        <a:cubicBezTo>
                                          <a:pt x="3536" y="20800"/>
                                          <a:pt x="5608" y="21360"/>
                                          <a:pt x="8291" y="21360"/>
                                        </a:cubicBezTo>
                                        <a:cubicBezTo>
                                          <a:pt x="9616" y="21360"/>
                                          <a:pt x="10864" y="21262"/>
                                          <a:pt x="12035" y="21066"/>
                                        </a:cubicBezTo>
                                        <a:cubicBezTo>
                                          <a:pt x="13211" y="20875"/>
                                          <a:pt x="14292" y="20583"/>
                                          <a:pt x="15280" y="20191"/>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797" name="Freeform: Shape 4797"/>
                              <wps:cNvSpPr/>
                              <wps:spPr>
                                <a:xfrm>
                                  <a:off x="5851827" y="7571116"/>
                                  <a:ext cx="80010" cy="4001"/>
                                </a:xfrm>
                                <a:custGeom>
                                  <a:avLst/>
                                  <a:gdLst>
                                    <a:gd name="connsiteX0" fmla="*/ 0 w 80010"/>
                                    <a:gd name="connsiteY0" fmla="*/ 0 h 4001"/>
                                    <a:gd name="connsiteX1" fmla="*/ 80010 w 80010"/>
                                    <a:gd name="connsiteY1" fmla="*/ 0 h 4001"/>
                                  </a:gdLst>
                                  <a:ahLst/>
                                  <a:cxnLst>
                                    <a:cxn ang="0">
                                      <a:pos x="connsiteX0" y="connsiteY0"/>
                                    </a:cxn>
                                    <a:cxn ang="0">
                                      <a:pos x="connsiteX1" y="connsiteY1"/>
                                    </a:cxn>
                                  </a:cxnLst>
                                  <a:rect l="l" t="t" r="r" b="b"/>
                                  <a:pathLst>
                                    <a:path w="80010" h="4001">
                                      <a:moveTo>
                                        <a:pt x="0" y="0"/>
                                      </a:moveTo>
                                      <a:lnTo>
                                        <a:pt x="80010" y="0"/>
                                      </a:lnTo>
                                    </a:path>
                                  </a:pathLst>
                                </a:custGeom>
                                <a:noFill/>
                                <a:ln w="5993" cap="sq">
                                  <a:solidFill>
                                    <a:srgbClr val="2CA02C"/>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798" name="Graphic 4083"/>
                              <wpg:cNvGrpSpPr/>
                              <wpg:grpSpPr>
                                <a:xfrm>
                                  <a:off x="5966010" y="7554717"/>
                                  <a:ext cx="581049" cy="38723"/>
                                  <a:chOff x="5966010" y="7554717"/>
                                  <a:chExt cx="581049" cy="38723"/>
                                </a:xfrm>
                                <a:solidFill>
                                  <a:srgbClr val="000000"/>
                                </a:solidFill>
                              </wpg:grpSpPr>
                              <wps:wsp>
                                <wps:cNvPr id="4799" name="Freeform: Shape 4799"/>
                                <wps:cNvSpPr/>
                                <wps:spPr>
                                  <a:xfrm flipV="1">
                                    <a:off x="5966010" y="7562713"/>
                                    <a:ext cx="16720" cy="22974"/>
                                  </a:xfrm>
                                  <a:custGeom>
                                    <a:avLst/>
                                    <a:gdLst>
                                      <a:gd name="connsiteX0" fmla="*/ 15130 w 16720"/>
                                      <a:gd name="connsiteY0" fmla="*/ 20206 h 22974"/>
                                      <a:gd name="connsiteX1" fmla="*/ 15130 w 16720"/>
                                      <a:gd name="connsiteY1" fmla="*/ 16805 h 22974"/>
                                      <a:gd name="connsiteX2" fmla="*/ 11967 w 16720"/>
                                      <a:gd name="connsiteY2" fmla="*/ 17974 h 22974"/>
                                      <a:gd name="connsiteX3" fmla="*/ 8566 w 16720"/>
                                      <a:gd name="connsiteY3" fmla="*/ 18368 h 22974"/>
                                      <a:gd name="connsiteX4" fmla="*/ 4553 w 16720"/>
                                      <a:gd name="connsiteY4" fmla="*/ 17549 h 22974"/>
                                      <a:gd name="connsiteX5" fmla="*/ 3216 w 16720"/>
                                      <a:gd name="connsiteY5" fmla="*/ 15086 h 22974"/>
                                      <a:gd name="connsiteX6" fmla="*/ 4172 w 16720"/>
                                      <a:gd name="connsiteY6" fmla="*/ 13123 h 22974"/>
                                      <a:gd name="connsiteX7" fmla="*/ 8023 w 16720"/>
                                      <a:gd name="connsiteY7" fmla="*/ 11766 h 22974"/>
                                      <a:gd name="connsiteX8" fmla="*/ 9254 w 16720"/>
                                      <a:gd name="connsiteY8" fmla="*/ 11491 h 22974"/>
                                      <a:gd name="connsiteX9" fmla="*/ 14692 w 16720"/>
                                      <a:gd name="connsiteY9" fmla="*/ 9178 h 22974"/>
                                      <a:gd name="connsiteX10" fmla="*/ 16305 w 16720"/>
                                      <a:gd name="connsiteY10" fmla="*/ 5008 h 22974"/>
                                      <a:gd name="connsiteX11" fmla="*/ 13892 w 16720"/>
                                      <a:gd name="connsiteY11" fmla="*/ 175 h 22974"/>
                                      <a:gd name="connsiteX12" fmla="*/ 7260 w 16720"/>
                                      <a:gd name="connsiteY12" fmla="*/ -1600 h 22974"/>
                                      <a:gd name="connsiteX13" fmla="*/ 3597 w 16720"/>
                                      <a:gd name="connsiteY13" fmla="*/ -1256 h 22974"/>
                                      <a:gd name="connsiteX14" fmla="*/ -416 w 16720"/>
                                      <a:gd name="connsiteY14" fmla="*/ -231 h 22974"/>
                                      <a:gd name="connsiteX15" fmla="*/ -416 w 16720"/>
                                      <a:gd name="connsiteY15" fmla="*/ 3482 h 22974"/>
                                      <a:gd name="connsiteX16" fmla="*/ 3510 w 16720"/>
                                      <a:gd name="connsiteY16" fmla="*/ 1926 h 22974"/>
                                      <a:gd name="connsiteX17" fmla="*/ 7341 w 16720"/>
                                      <a:gd name="connsiteY17" fmla="*/ 1413 h 22974"/>
                                      <a:gd name="connsiteX18" fmla="*/ 11242 w 16720"/>
                                      <a:gd name="connsiteY18" fmla="*/ 2282 h 22974"/>
                                      <a:gd name="connsiteX19" fmla="*/ 12611 w 16720"/>
                                      <a:gd name="connsiteY19" fmla="*/ 4733 h 22974"/>
                                      <a:gd name="connsiteX20" fmla="*/ 11623 w 16720"/>
                                      <a:gd name="connsiteY20" fmla="*/ 6977 h 22974"/>
                                      <a:gd name="connsiteX21" fmla="*/ 7298 w 16720"/>
                                      <a:gd name="connsiteY21" fmla="*/ 8484 h 22974"/>
                                      <a:gd name="connsiteX22" fmla="*/ 6047 w 16720"/>
                                      <a:gd name="connsiteY22" fmla="*/ 8778 h 22974"/>
                                      <a:gd name="connsiteX23" fmla="*/ 1222 w 16720"/>
                                      <a:gd name="connsiteY23" fmla="*/ 10935 h 22974"/>
                                      <a:gd name="connsiteX24" fmla="*/ -260 w 16720"/>
                                      <a:gd name="connsiteY24" fmla="*/ 14929 h 22974"/>
                                      <a:gd name="connsiteX25" fmla="*/ 1928 w 16720"/>
                                      <a:gd name="connsiteY25" fmla="*/ 19693 h 22974"/>
                                      <a:gd name="connsiteX26" fmla="*/ 8141 w 16720"/>
                                      <a:gd name="connsiteY26" fmla="*/ 21375 h 22974"/>
                                      <a:gd name="connsiteX27" fmla="*/ 11886 w 16720"/>
                                      <a:gd name="connsiteY27" fmla="*/ 21081 h 22974"/>
                                      <a:gd name="connsiteX28" fmla="*/ 15130 w 16720"/>
                                      <a:gd name="connsiteY28" fmla="*/ 20206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5130" y="20206"/>
                                        </a:moveTo>
                                        <a:lnTo>
                                          <a:pt x="15130" y="16805"/>
                                        </a:lnTo>
                                        <a:cubicBezTo>
                                          <a:pt x="14117" y="17326"/>
                                          <a:pt x="13063" y="17716"/>
                                          <a:pt x="11967" y="17974"/>
                                        </a:cubicBezTo>
                                        <a:cubicBezTo>
                                          <a:pt x="10875" y="18236"/>
                                          <a:pt x="9742" y="18368"/>
                                          <a:pt x="8566" y="18368"/>
                                        </a:cubicBezTo>
                                        <a:cubicBezTo>
                                          <a:pt x="6783" y="18368"/>
                                          <a:pt x="5445" y="18095"/>
                                          <a:pt x="4553" y="17549"/>
                                        </a:cubicBezTo>
                                        <a:cubicBezTo>
                                          <a:pt x="3662" y="17003"/>
                                          <a:pt x="3216" y="16182"/>
                                          <a:pt x="3216" y="15086"/>
                                        </a:cubicBezTo>
                                        <a:cubicBezTo>
                                          <a:pt x="3216" y="14252"/>
                                          <a:pt x="3535" y="13598"/>
                                          <a:pt x="4172" y="13123"/>
                                        </a:cubicBezTo>
                                        <a:cubicBezTo>
                                          <a:pt x="4810" y="12647"/>
                                          <a:pt x="6093" y="12195"/>
                                          <a:pt x="8023" y="11766"/>
                                        </a:cubicBezTo>
                                        <a:lnTo>
                                          <a:pt x="9254" y="11491"/>
                                        </a:lnTo>
                                        <a:cubicBezTo>
                                          <a:pt x="11804" y="10945"/>
                                          <a:pt x="13617" y="10174"/>
                                          <a:pt x="14692" y="9178"/>
                                        </a:cubicBezTo>
                                        <a:cubicBezTo>
                                          <a:pt x="15767" y="8182"/>
                                          <a:pt x="16305" y="6792"/>
                                          <a:pt x="16305" y="5008"/>
                                        </a:cubicBezTo>
                                        <a:cubicBezTo>
                                          <a:pt x="16305" y="2974"/>
                                          <a:pt x="15501" y="1363"/>
                                          <a:pt x="13892" y="175"/>
                                        </a:cubicBezTo>
                                        <a:cubicBezTo>
                                          <a:pt x="12284" y="-1008"/>
                                          <a:pt x="10073" y="-1600"/>
                                          <a:pt x="7260" y="-1600"/>
                                        </a:cubicBezTo>
                                        <a:cubicBezTo>
                                          <a:pt x="6089" y="-1600"/>
                                          <a:pt x="4868" y="-1486"/>
                                          <a:pt x="3597" y="-1256"/>
                                        </a:cubicBezTo>
                                        <a:cubicBezTo>
                                          <a:pt x="2326" y="-1027"/>
                                          <a:pt x="988" y="-685"/>
                                          <a:pt x="-416" y="-231"/>
                                        </a:cubicBezTo>
                                        <a:lnTo>
                                          <a:pt x="-416" y="3482"/>
                                        </a:lnTo>
                                        <a:cubicBezTo>
                                          <a:pt x="913" y="2791"/>
                                          <a:pt x="2222" y="2272"/>
                                          <a:pt x="3510" y="1926"/>
                                        </a:cubicBezTo>
                                        <a:cubicBezTo>
                                          <a:pt x="4797" y="1584"/>
                                          <a:pt x="6074" y="1413"/>
                                          <a:pt x="7341" y="1413"/>
                                        </a:cubicBezTo>
                                        <a:cubicBezTo>
                                          <a:pt x="9033" y="1413"/>
                                          <a:pt x="10333" y="1703"/>
                                          <a:pt x="11242" y="2282"/>
                                        </a:cubicBezTo>
                                        <a:cubicBezTo>
                                          <a:pt x="12154" y="2861"/>
                                          <a:pt x="12611" y="3678"/>
                                          <a:pt x="12611" y="4733"/>
                                        </a:cubicBezTo>
                                        <a:cubicBezTo>
                                          <a:pt x="12611" y="5708"/>
                                          <a:pt x="12282" y="6456"/>
                                          <a:pt x="11623" y="6977"/>
                                        </a:cubicBezTo>
                                        <a:cubicBezTo>
                                          <a:pt x="10969" y="7498"/>
                                          <a:pt x="9527" y="8000"/>
                                          <a:pt x="7298" y="8484"/>
                                        </a:cubicBezTo>
                                        <a:lnTo>
                                          <a:pt x="6047" y="8778"/>
                                        </a:lnTo>
                                        <a:cubicBezTo>
                                          <a:pt x="3822" y="9244"/>
                                          <a:pt x="2214" y="9963"/>
                                          <a:pt x="1222" y="10935"/>
                                        </a:cubicBezTo>
                                        <a:cubicBezTo>
                                          <a:pt x="234" y="11906"/>
                                          <a:pt x="-260" y="13237"/>
                                          <a:pt x="-260" y="14929"/>
                                        </a:cubicBezTo>
                                        <a:cubicBezTo>
                                          <a:pt x="-260" y="16988"/>
                                          <a:pt x="470" y="18576"/>
                                          <a:pt x="1928" y="19693"/>
                                        </a:cubicBezTo>
                                        <a:cubicBezTo>
                                          <a:pt x="3387" y="20814"/>
                                          <a:pt x="5458" y="21375"/>
                                          <a:pt x="8141" y="21375"/>
                                        </a:cubicBezTo>
                                        <a:cubicBezTo>
                                          <a:pt x="9467" y="21375"/>
                                          <a:pt x="10715" y="21277"/>
                                          <a:pt x="11886" y="21081"/>
                                        </a:cubicBezTo>
                                        <a:cubicBezTo>
                                          <a:pt x="13061" y="20889"/>
                                          <a:pt x="14142" y="20598"/>
                                          <a:pt x="15130" y="2020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00" name="Freeform: Shape 4800"/>
                                <wps:cNvSpPr/>
                                <wps:spPr>
                                  <a:xfrm flipV="1">
                                    <a:off x="5985877" y="7563238"/>
                                    <a:ext cx="21290" cy="30201"/>
                                  </a:xfrm>
                                  <a:custGeom>
                                    <a:avLst/>
                                    <a:gdLst>
                                      <a:gd name="connsiteX0" fmla="*/ 11057 w 21290"/>
                                      <a:gd name="connsiteY0" fmla="*/ 5352 h 30201"/>
                                      <a:gd name="connsiteX1" fmla="*/ 8087 w 21290"/>
                                      <a:gd name="connsiteY1" fmla="*/ 257 h 30201"/>
                                      <a:gd name="connsiteX2" fmla="*/ 4224 w 21290"/>
                                      <a:gd name="connsiteY2" fmla="*/ -937 h 30201"/>
                                      <a:gd name="connsiteX3" fmla="*/ 1349 w 21290"/>
                                      <a:gd name="connsiteY3" fmla="*/ -937 h 30201"/>
                                      <a:gd name="connsiteX4" fmla="*/ 1349 w 21290"/>
                                      <a:gd name="connsiteY4" fmla="*/ 2070 h 30201"/>
                                      <a:gd name="connsiteX5" fmla="*/ 3462 w 21290"/>
                                      <a:gd name="connsiteY5" fmla="*/ 2070 h 30201"/>
                                      <a:gd name="connsiteX6" fmla="*/ 5762 w 21290"/>
                                      <a:gd name="connsiteY6" fmla="*/ 2776 h 30201"/>
                                      <a:gd name="connsiteX7" fmla="*/ 7581 w 21290"/>
                                      <a:gd name="connsiteY7" fmla="*/ 6096 h 30201"/>
                                      <a:gd name="connsiteX8" fmla="*/ 8225 w 21290"/>
                                      <a:gd name="connsiteY8" fmla="*/ 7734 h 30201"/>
                                      <a:gd name="connsiteX9" fmla="*/ -620 w 21290"/>
                                      <a:gd name="connsiteY9" fmla="*/ 29265 h 30201"/>
                                      <a:gd name="connsiteX10" fmla="*/ 3187 w 21290"/>
                                      <a:gd name="connsiteY10" fmla="*/ 29265 h 30201"/>
                                      <a:gd name="connsiteX11" fmla="*/ 10025 w 21290"/>
                                      <a:gd name="connsiteY11" fmla="*/ 12154 h 30201"/>
                                      <a:gd name="connsiteX12" fmla="*/ 16864 w 21290"/>
                                      <a:gd name="connsiteY12" fmla="*/ 29265 h 30201"/>
                                      <a:gd name="connsiteX13" fmla="*/ 20670 w 21290"/>
                                      <a:gd name="connsiteY13" fmla="*/ 29265 h 30201"/>
                                      <a:gd name="connsiteX14" fmla="*/ 11057 w 21290"/>
                                      <a:gd name="connsiteY14" fmla="*/ 5352 h 302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1290" h="30201">
                                        <a:moveTo>
                                          <a:pt x="11057" y="5352"/>
                                        </a:moveTo>
                                        <a:cubicBezTo>
                                          <a:pt x="10044" y="2747"/>
                                          <a:pt x="9054" y="1049"/>
                                          <a:pt x="8087" y="257"/>
                                        </a:cubicBezTo>
                                        <a:cubicBezTo>
                                          <a:pt x="7125" y="-539"/>
                                          <a:pt x="5837" y="-937"/>
                                          <a:pt x="4224" y="-937"/>
                                        </a:cubicBezTo>
                                        <a:lnTo>
                                          <a:pt x="1349" y="-937"/>
                                        </a:lnTo>
                                        <a:lnTo>
                                          <a:pt x="1349" y="2070"/>
                                        </a:lnTo>
                                        <a:lnTo>
                                          <a:pt x="3462" y="2070"/>
                                        </a:lnTo>
                                        <a:cubicBezTo>
                                          <a:pt x="4450" y="2070"/>
                                          <a:pt x="5216" y="2305"/>
                                          <a:pt x="5762" y="2776"/>
                                        </a:cubicBezTo>
                                        <a:cubicBezTo>
                                          <a:pt x="6312" y="3243"/>
                                          <a:pt x="6919" y="4350"/>
                                          <a:pt x="7581" y="6096"/>
                                        </a:cubicBezTo>
                                        <a:lnTo>
                                          <a:pt x="8225" y="7734"/>
                                        </a:lnTo>
                                        <a:lnTo>
                                          <a:pt x="-620" y="29265"/>
                                        </a:lnTo>
                                        <a:lnTo>
                                          <a:pt x="3187" y="29265"/>
                                        </a:lnTo>
                                        <a:lnTo>
                                          <a:pt x="10025" y="12154"/>
                                        </a:lnTo>
                                        <a:lnTo>
                                          <a:pt x="16864" y="29265"/>
                                        </a:lnTo>
                                        <a:lnTo>
                                          <a:pt x="20670" y="29265"/>
                                        </a:lnTo>
                                        <a:lnTo>
                                          <a:pt x="11057" y="535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01" name="Freeform: Shape 4801"/>
                                <wps:cNvSpPr/>
                                <wps:spPr>
                                  <a:xfrm flipV="1">
                                    <a:off x="6011990" y="7562713"/>
                                    <a:ext cx="18327" cy="22406"/>
                                  </a:xfrm>
                                  <a:custGeom>
                                    <a:avLst/>
                                    <a:gdLst>
                                      <a:gd name="connsiteX0" fmla="*/ 17561 w 18327"/>
                                      <a:gd name="connsiteY0" fmla="*/ 11564 h 22406"/>
                                      <a:gd name="connsiteX1" fmla="*/ 17561 w 18327"/>
                                      <a:gd name="connsiteY1" fmla="*/ -1646 h 22406"/>
                                      <a:gd name="connsiteX2" fmla="*/ 13966 w 18327"/>
                                      <a:gd name="connsiteY2" fmla="*/ -1646 h 22406"/>
                                      <a:gd name="connsiteX3" fmla="*/ 13966 w 18327"/>
                                      <a:gd name="connsiteY3" fmla="*/ 11445 h 22406"/>
                                      <a:gd name="connsiteX4" fmla="*/ 12754 w 18327"/>
                                      <a:gd name="connsiteY4" fmla="*/ 16090 h 22406"/>
                                      <a:gd name="connsiteX5" fmla="*/ 9122 w 18327"/>
                                      <a:gd name="connsiteY5" fmla="*/ 17635 h 22406"/>
                                      <a:gd name="connsiteX6" fmla="*/ 4528 w 18327"/>
                                      <a:gd name="connsiteY6" fmla="*/ 15778 h 22406"/>
                                      <a:gd name="connsiteX7" fmla="*/ 2846 w 18327"/>
                                      <a:gd name="connsiteY7" fmla="*/ 10720 h 22406"/>
                                      <a:gd name="connsiteX8" fmla="*/ 2846 w 18327"/>
                                      <a:gd name="connsiteY8" fmla="*/ -1646 h 22406"/>
                                      <a:gd name="connsiteX9" fmla="*/ -767 w 18327"/>
                                      <a:gd name="connsiteY9" fmla="*/ -1646 h 22406"/>
                                      <a:gd name="connsiteX10" fmla="*/ -767 w 18327"/>
                                      <a:gd name="connsiteY10" fmla="*/ 20235 h 22406"/>
                                      <a:gd name="connsiteX11" fmla="*/ 2846 w 18327"/>
                                      <a:gd name="connsiteY11" fmla="*/ 20235 h 22406"/>
                                      <a:gd name="connsiteX12" fmla="*/ 2846 w 18327"/>
                                      <a:gd name="connsiteY12" fmla="*/ 16834 h 22406"/>
                                      <a:gd name="connsiteX13" fmla="*/ 5884 w 18327"/>
                                      <a:gd name="connsiteY13" fmla="*/ 19785 h 22406"/>
                                      <a:gd name="connsiteX14" fmla="*/ 9922 w 18327"/>
                                      <a:gd name="connsiteY14" fmla="*/ 20760 h 22406"/>
                                      <a:gd name="connsiteX15" fmla="*/ 15623 w 18327"/>
                                      <a:gd name="connsiteY15" fmla="*/ 18428 h 22406"/>
                                      <a:gd name="connsiteX16" fmla="*/ 17561 w 18327"/>
                                      <a:gd name="connsiteY16" fmla="*/ 11564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7561" y="11564"/>
                                        </a:moveTo>
                                        <a:lnTo>
                                          <a:pt x="17561" y="-1646"/>
                                        </a:lnTo>
                                        <a:lnTo>
                                          <a:pt x="13966" y="-1646"/>
                                        </a:lnTo>
                                        <a:lnTo>
                                          <a:pt x="13966" y="11445"/>
                                        </a:lnTo>
                                        <a:cubicBezTo>
                                          <a:pt x="13966" y="13517"/>
                                          <a:pt x="13562" y="15065"/>
                                          <a:pt x="12754" y="16090"/>
                                        </a:cubicBezTo>
                                        <a:cubicBezTo>
                                          <a:pt x="11945" y="17120"/>
                                          <a:pt x="10735" y="17635"/>
                                          <a:pt x="9122" y="17635"/>
                                        </a:cubicBezTo>
                                        <a:cubicBezTo>
                                          <a:pt x="7180" y="17635"/>
                                          <a:pt x="5649" y="17016"/>
                                          <a:pt x="4528" y="15778"/>
                                        </a:cubicBezTo>
                                        <a:cubicBezTo>
                                          <a:pt x="3407" y="14544"/>
                                          <a:pt x="2846" y="12858"/>
                                          <a:pt x="2846" y="10720"/>
                                        </a:cubicBezTo>
                                        <a:lnTo>
                                          <a:pt x="2846" y="-1646"/>
                                        </a:lnTo>
                                        <a:lnTo>
                                          <a:pt x="-767" y="-1646"/>
                                        </a:lnTo>
                                        <a:lnTo>
                                          <a:pt x="-767" y="20235"/>
                                        </a:lnTo>
                                        <a:lnTo>
                                          <a:pt x="2846" y="20235"/>
                                        </a:lnTo>
                                        <a:lnTo>
                                          <a:pt x="2846" y="16834"/>
                                        </a:lnTo>
                                        <a:cubicBezTo>
                                          <a:pt x="3709" y="18151"/>
                                          <a:pt x="4721" y="19135"/>
                                          <a:pt x="5884" y="19785"/>
                                        </a:cubicBezTo>
                                        <a:cubicBezTo>
                                          <a:pt x="7051" y="20435"/>
                                          <a:pt x="8397" y="20760"/>
                                          <a:pt x="9922" y="20760"/>
                                        </a:cubicBezTo>
                                        <a:cubicBezTo>
                                          <a:pt x="12435" y="20760"/>
                                          <a:pt x="14335" y="19983"/>
                                          <a:pt x="15623" y="18428"/>
                                        </a:cubicBezTo>
                                        <a:cubicBezTo>
                                          <a:pt x="16915" y="16874"/>
                                          <a:pt x="17561" y="14586"/>
                                          <a:pt x="17561" y="1156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02" name="Freeform: Shape 4802"/>
                                <wps:cNvSpPr/>
                                <wps:spPr>
                                  <a:xfrm flipV="1">
                                    <a:off x="6034788" y="7557024"/>
                                    <a:ext cx="13651" cy="28095"/>
                                  </a:xfrm>
                                  <a:custGeom>
                                    <a:avLst/>
                                    <a:gdLst>
                                      <a:gd name="connsiteX0" fmla="*/ 6272 w 13651"/>
                                      <a:gd name="connsiteY0" fmla="*/ 25994 h 28095"/>
                                      <a:gd name="connsiteX1" fmla="*/ 6272 w 13651"/>
                                      <a:gd name="connsiteY1" fmla="*/ 19780 h 28095"/>
                                      <a:gd name="connsiteX2" fmla="*/ 13673 w 13651"/>
                                      <a:gd name="connsiteY2" fmla="*/ 19780 h 28095"/>
                                      <a:gd name="connsiteX3" fmla="*/ 13673 w 13651"/>
                                      <a:gd name="connsiteY3" fmla="*/ 16985 h 28095"/>
                                      <a:gd name="connsiteX4" fmla="*/ 6272 w 13651"/>
                                      <a:gd name="connsiteY4" fmla="*/ 16985 h 28095"/>
                                      <a:gd name="connsiteX5" fmla="*/ 6272 w 13651"/>
                                      <a:gd name="connsiteY5" fmla="*/ 5107 h 28095"/>
                                      <a:gd name="connsiteX6" fmla="*/ 7004 w 13651"/>
                                      <a:gd name="connsiteY6" fmla="*/ 1668 h 28095"/>
                                      <a:gd name="connsiteX7" fmla="*/ 9985 w 13651"/>
                                      <a:gd name="connsiteY7" fmla="*/ 906 h 28095"/>
                                      <a:gd name="connsiteX8" fmla="*/ 13673 w 13651"/>
                                      <a:gd name="connsiteY8" fmla="*/ 906 h 28095"/>
                                      <a:gd name="connsiteX9" fmla="*/ 13673 w 13651"/>
                                      <a:gd name="connsiteY9" fmla="*/ -2101 h 28095"/>
                                      <a:gd name="connsiteX10" fmla="*/ 9985 w 13651"/>
                                      <a:gd name="connsiteY10" fmla="*/ -2101 h 28095"/>
                                      <a:gd name="connsiteX11" fmla="*/ 4241 w 13651"/>
                                      <a:gd name="connsiteY11" fmla="*/ -551 h 28095"/>
                                      <a:gd name="connsiteX12" fmla="*/ 2659 w 13651"/>
                                      <a:gd name="connsiteY12" fmla="*/ 5107 h 28095"/>
                                      <a:gd name="connsiteX13" fmla="*/ 2659 w 13651"/>
                                      <a:gd name="connsiteY13" fmla="*/ 16985 h 28095"/>
                                      <a:gd name="connsiteX14" fmla="*/ 21 w 13651"/>
                                      <a:gd name="connsiteY14" fmla="*/ 16985 h 28095"/>
                                      <a:gd name="connsiteX15" fmla="*/ 21 w 13651"/>
                                      <a:gd name="connsiteY15" fmla="*/ 19780 h 28095"/>
                                      <a:gd name="connsiteX16" fmla="*/ 2659 w 13651"/>
                                      <a:gd name="connsiteY16" fmla="*/ 19780 h 28095"/>
                                      <a:gd name="connsiteX17" fmla="*/ 2659 w 13651"/>
                                      <a:gd name="connsiteY17" fmla="*/ 25994 h 28095"/>
                                      <a:gd name="connsiteX18" fmla="*/ 6272 w 13651"/>
                                      <a:gd name="connsiteY18" fmla="*/ 25994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6272" y="25994"/>
                                        </a:moveTo>
                                        <a:lnTo>
                                          <a:pt x="6272" y="19780"/>
                                        </a:lnTo>
                                        <a:lnTo>
                                          <a:pt x="13673" y="19780"/>
                                        </a:lnTo>
                                        <a:lnTo>
                                          <a:pt x="13673" y="16985"/>
                                        </a:lnTo>
                                        <a:lnTo>
                                          <a:pt x="6272" y="16985"/>
                                        </a:lnTo>
                                        <a:lnTo>
                                          <a:pt x="6272" y="5107"/>
                                        </a:lnTo>
                                        <a:cubicBezTo>
                                          <a:pt x="6272" y="3323"/>
                                          <a:pt x="6516" y="2177"/>
                                          <a:pt x="7004" y="1668"/>
                                        </a:cubicBezTo>
                                        <a:cubicBezTo>
                                          <a:pt x="7491" y="1160"/>
                                          <a:pt x="8485" y="906"/>
                                          <a:pt x="9985" y="906"/>
                                        </a:cubicBezTo>
                                        <a:lnTo>
                                          <a:pt x="13673" y="906"/>
                                        </a:lnTo>
                                        <a:lnTo>
                                          <a:pt x="13673" y="-2101"/>
                                        </a:lnTo>
                                        <a:lnTo>
                                          <a:pt x="9985" y="-2101"/>
                                        </a:lnTo>
                                        <a:cubicBezTo>
                                          <a:pt x="7210" y="-2101"/>
                                          <a:pt x="5295" y="-1585"/>
                                          <a:pt x="4241" y="-551"/>
                                        </a:cubicBezTo>
                                        <a:cubicBezTo>
                                          <a:pt x="3186" y="487"/>
                                          <a:pt x="2659" y="2373"/>
                                          <a:pt x="2659" y="5107"/>
                                        </a:cubicBezTo>
                                        <a:lnTo>
                                          <a:pt x="2659" y="16985"/>
                                        </a:lnTo>
                                        <a:lnTo>
                                          <a:pt x="21" y="16985"/>
                                        </a:lnTo>
                                        <a:lnTo>
                                          <a:pt x="21" y="19780"/>
                                        </a:lnTo>
                                        <a:lnTo>
                                          <a:pt x="2659" y="19780"/>
                                        </a:lnTo>
                                        <a:lnTo>
                                          <a:pt x="2659" y="25994"/>
                                        </a:lnTo>
                                        <a:lnTo>
                                          <a:pt x="6272" y="25994"/>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03" name="Freeform: Shape 4803"/>
                                <wps:cNvSpPr/>
                                <wps:spPr>
                                  <a:xfrm flipV="1">
                                    <a:off x="6053030" y="7554717"/>
                                    <a:ext cx="18327" cy="30402"/>
                                  </a:xfrm>
                                  <a:custGeom>
                                    <a:avLst/>
                                    <a:gdLst>
                                      <a:gd name="connsiteX0" fmla="*/ 17571 w 18327"/>
                                      <a:gd name="connsiteY0" fmla="*/ 10924 h 30402"/>
                                      <a:gd name="connsiteX1" fmla="*/ 17571 w 18327"/>
                                      <a:gd name="connsiteY1" fmla="*/ -2286 h 30402"/>
                                      <a:gd name="connsiteX2" fmla="*/ 13977 w 18327"/>
                                      <a:gd name="connsiteY2" fmla="*/ -2286 h 30402"/>
                                      <a:gd name="connsiteX3" fmla="*/ 13977 w 18327"/>
                                      <a:gd name="connsiteY3" fmla="*/ 10805 h 30402"/>
                                      <a:gd name="connsiteX4" fmla="*/ 12764 w 18327"/>
                                      <a:gd name="connsiteY4" fmla="*/ 15450 h 30402"/>
                                      <a:gd name="connsiteX5" fmla="*/ 9132 w 18327"/>
                                      <a:gd name="connsiteY5" fmla="*/ 16994 h 30402"/>
                                      <a:gd name="connsiteX6" fmla="*/ 4538 w 18327"/>
                                      <a:gd name="connsiteY6" fmla="*/ 15137 h 30402"/>
                                      <a:gd name="connsiteX7" fmla="*/ 2857 w 18327"/>
                                      <a:gd name="connsiteY7" fmla="*/ 10080 h 30402"/>
                                      <a:gd name="connsiteX8" fmla="*/ 2857 w 18327"/>
                                      <a:gd name="connsiteY8" fmla="*/ -2286 h 30402"/>
                                      <a:gd name="connsiteX9" fmla="*/ -756 w 18327"/>
                                      <a:gd name="connsiteY9" fmla="*/ -2286 h 30402"/>
                                      <a:gd name="connsiteX10" fmla="*/ -756 w 18327"/>
                                      <a:gd name="connsiteY10" fmla="*/ 28116 h 30402"/>
                                      <a:gd name="connsiteX11" fmla="*/ 2857 w 18327"/>
                                      <a:gd name="connsiteY11" fmla="*/ 28116 h 30402"/>
                                      <a:gd name="connsiteX12" fmla="*/ 2857 w 18327"/>
                                      <a:gd name="connsiteY12" fmla="*/ 16194 h 30402"/>
                                      <a:gd name="connsiteX13" fmla="*/ 5894 w 18327"/>
                                      <a:gd name="connsiteY13" fmla="*/ 19145 h 30402"/>
                                      <a:gd name="connsiteX14" fmla="*/ 9932 w 18327"/>
                                      <a:gd name="connsiteY14" fmla="*/ 20120 h 30402"/>
                                      <a:gd name="connsiteX15" fmla="*/ 15633 w 18327"/>
                                      <a:gd name="connsiteY15" fmla="*/ 17788 h 30402"/>
                                      <a:gd name="connsiteX16" fmla="*/ 17571 w 18327"/>
                                      <a:gd name="connsiteY16" fmla="*/ 10924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30402">
                                        <a:moveTo>
                                          <a:pt x="17571" y="10924"/>
                                        </a:moveTo>
                                        <a:lnTo>
                                          <a:pt x="17571" y="-2286"/>
                                        </a:lnTo>
                                        <a:lnTo>
                                          <a:pt x="13977" y="-2286"/>
                                        </a:lnTo>
                                        <a:lnTo>
                                          <a:pt x="13977" y="10805"/>
                                        </a:lnTo>
                                        <a:cubicBezTo>
                                          <a:pt x="13977" y="12876"/>
                                          <a:pt x="13572" y="14425"/>
                                          <a:pt x="12764" y="15450"/>
                                        </a:cubicBezTo>
                                        <a:cubicBezTo>
                                          <a:pt x="11956" y="16479"/>
                                          <a:pt x="10745" y="16994"/>
                                          <a:pt x="9132" y="16994"/>
                                        </a:cubicBezTo>
                                        <a:cubicBezTo>
                                          <a:pt x="7190" y="16994"/>
                                          <a:pt x="5659" y="16375"/>
                                          <a:pt x="4538" y="15137"/>
                                        </a:cubicBezTo>
                                        <a:cubicBezTo>
                                          <a:pt x="3417" y="13904"/>
                                          <a:pt x="2857" y="12218"/>
                                          <a:pt x="2857" y="10080"/>
                                        </a:cubicBezTo>
                                        <a:lnTo>
                                          <a:pt x="2857" y="-2286"/>
                                        </a:lnTo>
                                        <a:lnTo>
                                          <a:pt x="-756" y="-2286"/>
                                        </a:lnTo>
                                        <a:lnTo>
                                          <a:pt x="-756" y="28116"/>
                                        </a:lnTo>
                                        <a:lnTo>
                                          <a:pt x="2857" y="28116"/>
                                        </a:lnTo>
                                        <a:lnTo>
                                          <a:pt x="2857" y="16194"/>
                                        </a:lnTo>
                                        <a:cubicBezTo>
                                          <a:pt x="3719" y="17511"/>
                                          <a:pt x="4732" y="18494"/>
                                          <a:pt x="5894" y="19145"/>
                                        </a:cubicBezTo>
                                        <a:cubicBezTo>
                                          <a:pt x="7061" y="19795"/>
                                          <a:pt x="8407" y="20120"/>
                                          <a:pt x="9932" y="20120"/>
                                        </a:cubicBezTo>
                                        <a:cubicBezTo>
                                          <a:pt x="12445" y="20120"/>
                                          <a:pt x="14345" y="19343"/>
                                          <a:pt x="15633" y="17788"/>
                                        </a:cubicBezTo>
                                        <a:cubicBezTo>
                                          <a:pt x="16925" y="16233"/>
                                          <a:pt x="17571" y="13945"/>
                                          <a:pt x="17571" y="1092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04" name="Freeform: Shape 4804"/>
                                <wps:cNvSpPr/>
                                <wps:spPr>
                                  <a:xfrm flipV="1">
                                    <a:off x="6076960" y="7562713"/>
                                    <a:ext cx="20277" cy="22974"/>
                                  </a:xfrm>
                                  <a:custGeom>
                                    <a:avLst/>
                                    <a:gdLst>
                                      <a:gd name="connsiteX0" fmla="*/ 19599 w 20277"/>
                                      <a:gd name="connsiteY0" fmla="*/ 10809 h 22974"/>
                                      <a:gd name="connsiteX1" fmla="*/ 19599 w 20277"/>
                                      <a:gd name="connsiteY1" fmla="*/ 9053 h 22974"/>
                                      <a:gd name="connsiteX2" fmla="*/ 3072 w 20277"/>
                                      <a:gd name="connsiteY2" fmla="*/ 9053 h 22974"/>
                                      <a:gd name="connsiteX3" fmla="*/ 5310 w 20277"/>
                                      <a:gd name="connsiteY3" fmla="*/ 3395 h 22974"/>
                                      <a:gd name="connsiteX4" fmla="*/ 10886 w 20277"/>
                                      <a:gd name="connsiteY4" fmla="*/ 1451 h 22974"/>
                                      <a:gd name="connsiteX5" fmla="*/ 14899 w 20277"/>
                                      <a:gd name="connsiteY5" fmla="*/ 1957 h 22974"/>
                                      <a:gd name="connsiteX6" fmla="*/ 18762 w 20277"/>
                                      <a:gd name="connsiteY6" fmla="*/ 3482 h 22974"/>
                                      <a:gd name="connsiteX7" fmla="*/ 18762 w 20277"/>
                                      <a:gd name="connsiteY7" fmla="*/ 82 h 22974"/>
                                      <a:gd name="connsiteX8" fmla="*/ 14792 w 20277"/>
                                      <a:gd name="connsiteY8" fmla="*/ -1169 h 22974"/>
                                      <a:gd name="connsiteX9" fmla="*/ 10673 w 20277"/>
                                      <a:gd name="connsiteY9" fmla="*/ -1600 h 22974"/>
                                      <a:gd name="connsiteX10" fmla="*/ 2378 w 20277"/>
                                      <a:gd name="connsiteY10" fmla="*/ 1444 h 22974"/>
                                      <a:gd name="connsiteX11" fmla="*/ -678 w 20277"/>
                                      <a:gd name="connsiteY11" fmla="*/ 9697 h 22974"/>
                                      <a:gd name="connsiteX12" fmla="*/ 2222 w 20277"/>
                                      <a:gd name="connsiteY12" fmla="*/ 18218 h 22974"/>
                                      <a:gd name="connsiteX13" fmla="*/ 10048 w 20277"/>
                                      <a:gd name="connsiteY13" fmla="*/ 21375 h 22974"/>
                                      <a:gd name="connsiteX14" fmla="*/ 17030 w 20277"/>
                                      <a:gd name="connsiteY14" fmla="*/ 18530 h 22974"/>
                                      <a:gd name="connsiteX15" fmla="*/ 19599 w 20277"/>
                                      <a:gd name="connsiteY15" fmla="*/ 10809 h 22974"/>
                                      <a:gd name="connsiteX16" fmla="*/ 16005 w 20277"/>
                                      <a:gd name="connsiteY16" fmla="*/ 11866 h 22974"/>
                                      <a:gd name="connsiteX17" fmla="*/ 14355 w 20277"/>
                                      <a:gd name="connsiteY17" fmla="*/ 16567 h 22974"/>
                                      <a:gd name="connsiteX18" fmla="*/ 10086 w 20277"/>
                                      <a:gd name="connsiteY18" fmla="*/ 18330 h 22974"/>
                                      <a:gd name="connsiteX19" fmla="*/ 5273 w 20277"/>
                                      <a:gd name="connsiteY19" fmla="*/ 16630 h 22974"/>
                                      <a:gd name="connsiteX20" fmla="*/ 3191 w 20277"/>
                                      <a:gd name="connsiteY20" fmla="*/ 11841 h 22974"/>
                                      <a:gd name="connsiteX21" fmla="*/ 16005 w 20277"/>
                                      <a:gd name="connsiteY21" fmla="*/ 11866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277" h="22974">
                                        <a:moveTo>
                                          <a:pt x="19599" y="10809"/>
                                        </a:moveTo>
                                        <a:lnTo>
                                          <a:pt x="19599" y="9053"/>
                                        </a:lnTo>
                                        <a:lnTo>
                                          <a:pt x="3072" y="9053"/>
                                        </a:lnTo>
                                        <a:cubicBezTo>
                                          <a:pt x="3231" y="6577"/>
                                          <a:pt x="3977" y="4691"/>
                                          <a:pt x="5310" y="3395"/>
                                        </a:cubicBezTo>
                                        <a:cubicBezTo>
                                          <a:pt x="6644" y="2099"/>
                                          <a:pt x="8502" y="1451"/>
                                          <a:pt x="10886" y="1451"/>
                                        </a:cubicBezTo>
                                        <a:cubicBezTo>
                                          <a:pt x="12265" y="1451"/>
                                          <a:pt x="13603" y="1619"/>
                                          <a:pt x="14899" y="1957"/>
                                        </a:cubicBezTo>
                                        <a:cubicBezTo>
                                          <a:pt x="16195" y="2295"/>
                                          <a:pt x="17482" y="2803"/>
                                          <a:pt x="18762" y="3482"/>
                                        </a:cubicBezTo>
                                        <a:lnTo>
                                          <a:pt x="18762" y="82"/>
                                        </a:lnTo>
                                        <a:cubicBezTo>
                                          <a:pt x="17470" y="-464"/>
                                          <a:pt x="16147" y="-881"/>
                                          <a:pt x="14792" y="-1169"/>
                                        </a:cubicBezTo>
                                        <a:cubicBezTo>
                                          <a:pt x="13438" y="-1456"/>
                                          <a:pt x="12065" y="-1600"/>
                                          <a:pt x="10673" y="-1600"/>
                                        </a:cubicBezTo>
                                        <a:cubicBezTo>
                                          <a:pt x="7181" y="-1600"/>
                                          <a:pt x="4416" y="-585"/>
                                          <a:pt x="2378" y="1444"/>
                                        </a:cubicBezTo>
                                        <a:cubicBezTo>
                                          <a:pt x="341" y="3478"/>
                                          <a:pt x="-678" y="6229"/>
                                          <a:pt x="-678" y="9697"/>
                                        </a:cubicBezTo>
                                        <a:cubicBezTo>
                                          <a:pt x="-678" y="13277"/>
                                          <a:pt x="289" y="16117"/>
                                          <a:pt x="2222" y="18218"/>
                                        </a:cubicBezTo>
                                        <a:cubicBezTo>
                                          <a:pt x="4156" y="20322"/>
                                          <a:pt x="6764" y="21375"/>
                                          <a:pt x="10048" y="21375"/>
                                        </a:cubicBezTo>
                                        <a:cubicBezTo>
                                          <a:pt x="12990" y="21375"/>
                                          <a:pt x="15318" y="20427"/>
                                          <a:pt x="17030" y="18530"/>
                                        </a:cubicBezTo>
                                        <a:cubicBezTo>
                                          <a:pt x="18743" y="16638"/>
                                          <a:pt x="19599" y="14065"/>
                                          <a:pt x="19599" y="10809"/>
                                        </a:cubicBezTo>
                                        <a:close/>
                                        <a:moveTo>
                                          <a:pt x="16005" y="11866"/>
                                        </a:moveTo>
                                        <a:cubicBezTo>
                                          <a:pt x="15980" y="13829"/>
                                          <a:pt x="15430" y="15396"/>
                                          <a:pt x="14355" y="16567"/>
                                        </a:cubicBezTo>
                                        <a:cubicBezTo>
                                          <a:pt x="13280" y="17743"/>
                                          <a:pt x="11857" y="18330"/>
                                          <a:pt x="10086" y="18330"/>
                                        </a:cubicBezTo>
                                        <a:cubicBezTo>
                                          <a:pt x="8081" y="18330"/>
                                          <a:pt x="6477" y="17763"/>
                                          <a:pt x="5273" y="16630"/>
                                        </a:cubicBezTo>
                                        <a:cubicBezTo>
                                          <a:pt x="4068" y="15496"/>
                                          <a:pt x="3374" y="13900"/>
                                          <a:pt x="3191" y="11841"/>
                                        </a:cubicBezTo>
                                        <a:lnTo>
                                          <a:pt x="16005" y="1186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05" name="Freeform: Shape 4805"/>
                                <wps:cNvSpPr/>
                                <wps:spPr>
                                  <a:xfrm flipV="1">
                                    <a:off x="6100441" y="7557024"/>
                                    <a:ext cx="13651" cy="28095"/>
                                  </a:xfrm>
                                  <a:custGeom>
                                    <a:avLst/>
                                    <a:gdLst>
                                      <a:gd name="connsiteX0" fmla="*/ 6289 w 13651"/>
                                      <a:gd name="connsiteY0" fmla="*/ 25994 h 28095"/>
                                      <a:gd name="connsiteX1" fmla="*/ 6289 w 13651"/>
                                      <a:gd name="connsiteY1" fmla="*/ 19780 h 28095"/>
                                      <a:gd name="connsiteX2" fmla="*/ 13690 w 13651"/>
                                      <a:gd name="connsiteY2" fmla="*/ 19780 h 28095"/>
                                      <a:gd name="connsiteX3" fmla="*/ 13690 w 13651"/>
                                      <a:gd name="connsiteY3" fmla="*/ 16985 h 28095"/>
                                      <a:gd name="connsiteX4" fmla="*/ 6289 w 13651"/>
                                      <a:gd name="connsiteY4" fmla="*/ 16985 h 28095"/>
                                      <a:gd name="connsiteX5" fmla="*/ 6289 w 13651"/>
                                      <a:gd name="connsiteY5" fmla="*/ 5107 h 28095"/>
                                      <a:gd name="connsiteX6" fmla="*/ 7020 w 13651"/>
                                      <a:gd name="connsiteY6" fmla="*/ 1668 h 28095"/>
                                      <a:gd name="connsiteX7" fmla="*/ 10002 w 13651"/>
                                      <a:gd name="connsiteY7" fmla="*/ 906 h 28095"/>
                                      <a:gd name="connsiteX8" fmla="*/ 13690 w 13651"/>
                                      <a:gd name="connsiteY8" fmla="*/ 906 h 28095"/>
                                      <a:gd name="connsiteX9" fmla="*/ 13690 w 13651"/>
                                      <a:gd name="connsiteY9" fmla="*/ -2101 h 28095"/>
                                      <a:gd name="connsiteX10" fmla="*/ 10002 w 13651"/>
                                      <a:gd name="connsiteY10" fmla="*/ -2101 h 28095"/>
                                      <a:gd name="connsiteX11" fmla="*/ 4257 w 13651"/>
                                      <a:gd name="connsiteY11" fmla="*/ -551 h 28095"/>
                                      <a:gd name="connsiteX12" fmla="*/ 2676 w 13651"/>
                                      <a:gd name="connsiteY12" fmla="*/ 5107 h 28095"/>
                                      <a:gd name="connsiteX13" fmla="*/ 2676 w 13651"/>
                                      <a:gd name="connsiteY13" fmla="*/ 16985 h 28095"/>
                                      <a:gd name="connsiteX14" fmla="*/ 38 w 13651"/>
                                      <a:gd name="connsiteY14" fmla="*/ 16985 h 28095"/>
                                      <a:gd name="connsiteX15" fmla="*/ 38 w 13651"/>
                                      <a:gd name="connsiteY15" fmla="*/ 19780 h 28095"/>
                                      <a:gd name="connsiteX16" fmla="*/ 2676 w 13651"/>
                                      <a:gd name="connsiteY16" fmla="*/ 19780 h 28095"/>
                                      <a:gd name="connsiteX17" fmla="*/ 2676 w 13651"/>
                                      <a:gd name="connsiteY17" fmla="*/ 25994 h 28095"/>
                                      <a:gd name="connsiteX18" fmla="*/ 6289 w 13651"/>
                                      <a:gd name="connsiteY18" fmla="*/ 25994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6289" y="25994"/>
                                        </a:moveTo>
                                        <a:lnTo>
                                          <a:pt x="6289" y="19780"/>
                                        </a:lnTo>
                                        <a:lnTo>
                                          <a:pt x="13690" y="19780"/>
                                        </a:lnTo>
                                        <a:lnTo>
                                          <a:pt x="13690" y="16985"/>
                                        </a:lnTo>
                                        <a:lnTo>
                                          <a:pt x="6289" y="16985"/>
                                        </a:lnTo>
                                        <a:lnTo>
                                          <a:pt x="6289" y="5107"/>
                                        </a:lnTo>
                                        <a:cubicBezTo>
                                          <a:pt x="6289" y="3323"/>
                                          <a:pt x="6532" y="2177"/>
                                          <a:pt x="7020" y="1668"/>
                                        </a:cubicBezTo>
                                        <a:cubicBezTo>
                                          <a:pt x="7508" y="1160"/>
                                          <a:pt x="8501" y="906"/>
                                          <a:pt x="10002" y="906"/>
                                        </a:cubicBezTo>
                                        <a:lnTo>
                                          <a:pt x="13690" y="906"/>
                                        </a:lnTo>
                                        <a:lnTo>
                                          <a:pt x="13690" y="-2101"/>
                                        </a:lnTo>
                                        <a:lnTo>
                                          <a:pt x="10002" y="-2101"/>
                                        </a:lnTo>
                                        <a:cubicBezTo>
                                          <a:pt x="7226" y="-2101"/>
                                          <a:pt x="5311" y="-1585"/>
                                          <a:pt x="4257" y="-551"/>
                                        </a:cubicBezTo>
                                        <a:cubicBezTo>
                                          <a:pt x="3203" y="487"/>
                                          <a:pt x="2676" y="2373"/>
                                          <a:pt x="2676" y="5107"/>
                                        </a:cubicBezTo>
                                        <a:lnTo>
                                          <a:pt x="2676" y="16985"/>
                                        </a:lnTo>
                                        <a:lnTo>
                                          <a:pt x="38" y="16985"/>
                                        </a:lnTo>
                                        <a:lnTo>
                                          <a:pt x="38" y="19780"/>
                                        </a:lnTo>
                                        <a:lnTo>
                                          <a:pt x="2676" y="19780"/>
                                        </a:lnTo>
                                        <a:lnTo>
                                          <a:pt x="2676" y="25994"/>
                                        </a:lnTo>
                                        <a:lnTo>
                                          <a:pt x="6289" y="25994"/>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06" name="Freeform: Shape 4806"/>
                                <wps:cNvSpPr/>
                                <wps:spPr>
                                  <a:xfrm flipV="1">
                                    <a:off x="6118820" y="7554717"/>
                                    <a:ext cx="3594" cy="30402"/>
                                  </a:xfrm>
                                  <a:custGeom>
                                    <a:avLst/>
                                    <a:gdLst>
                                      <a:gd name="connsiteX0" fmla="*/ 415 w 3594"/>
                                      <a:gd name="connsiteY0" fmla="*/ 19595 h 30402"/>
                                      <a:gd name="connsiteX1" fmla="*/ 4009 w 3594"/>
                                      <a:gd name="connsiteY1" fmla="*/ 19595 h 30402"/>
                                      <a:gd name="connsiteX2" fmla="*/ 4009 w 3594"/>
                                      <a:gd name="connsiteY2" fmla="*/ -2286 h 30402"/>
                                      <a:gd name="connsiteX3" fmla="*/ 415 w 3594"/>
                                      <a:gd name="connsiteY3" fmla="*/ -2286 h 30402"/>
                                      <a:gd name="connsiteX4" fmla="*/ 415 w 3594"/>
                                      <a:gd name="connsiteY4" fmla="*/ 19595 h 30402"/>
                                      <a:gd name="connsiteX5" fmla="*/ 415 w 3594"/>
                                      <a:gd name="connsiteY5" fmla="*/ 28116 h 30402"/>
                                      <a:gd name="connsiteX6" fmla="*/ 4009 w 3594"/>
                                      <a:gd name="connsiteY6" fmla="*/ 28116 h 30402"/>
                                      <a:gd name="connsiteX7" fmla="*/ 4009 w 3594"/>
                                      <a:gd name="connsiteY7" fmla="*/ 23558 h 30402"/>
                                      <a:gd name="connsiteX8" fmla="*/ 415 w 3594"/>
                                      <a:gd name="connsiteY8" fmla="*/ 23558 h 30402"/>
                                      <a:gd name="connsiteX9" fmla="*/ 415 w 3594"/>
                                      <a:gd name="connsiteY9" fmla="*/ 28116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415" y="19595"/>
                                        </a:moveTo>
                                        <a:lnTo>
                                          <a:pt x="4009" y="19595"/>
                                        </a:lnTo>
                                        <a:lnTo>
                                          <a:pt x="4009" y="-2286"/>
                                        </a:lnTo>
                                        <a:lnTo>
                                          <a:pt x="415" y="-2286"/>
                                        </a:lnTo>
                                        <a:lnTo>
                                          <a:pt x="415" y="19595"/>
                                        </a:lnTo>
                                        <a:close/>
                                        <a:moveTo>
                                          <a:pt x="415" y="28116"/>
                                        </a:moveTo>
                                        <a:lnTo>
                                          <a:pt x="4009" y="28116"/>
                                        </a:lnTo>
                                        <a:lnTo>
                                          <a:pt x="4009" y="23558"/>
                                        </a:lnTo>
                                        <a:lnTo>
                                          <a:pt x="415" y="23558"/>
                                        </a:lnTo>
                                        <a:lnTo>
                                          <a:pt x="415" y="2811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07" name="Freeform: Shape 4807"/>
                                <wps:cNvSpPr/>
                                <wps:spPr>
                                  <a:xfrm flipV="1">
                                    <a:off x="6128372" y="7562713"/>
                                    <a:ext cx="17308" cy="22974"/>
                                  </a:xfrm>
                                  <a:custGeom>
                                    <a:avLst/>
                                    <a:gdLst>
                                      <a:gd name="connsiteX0" fmla="*/ 16880 w 17308"/>
                                      <a:gd name="connsiteY0" fmla="*/ 20012 h 22974"/>
                                      <a:gd name="connsiteX1" fmla="*/ 16880 w 17308"/>
                                      <a:gd name="connsiteY1" fmla="*/ 16649 h 22974"/>
                                      <a:gd name="connsiteX2" fmla="*/ 13824 w 17308"/>
                                      <a:gd name="connsiteY2" fmla="*/ 17911 h 22974"/>
                                      <a:gd name="connsiteX3" fmla="*/ 10729 w 17308"/>
                                      <a:gd name="connsiteY3" fmla="*/ 18330 h 22974"/>
                                      <a:gd name="connsiteX4" fmla="*/ 5291 w 17308"/>
                                      <a:gd name="connsiteY4" fmla="*/ 16111 h 22974"/>
                                      <a:gd name="connsiteX5" fmla="*/ 3360 w 17308"/>
                                      <a:gd name="connsiteY5" fmla="*/ 9890 h 22974"/>
                                      <a:gd name="connsiteX6" fmla="*/ 5291 w 17308"/>
                                      <a:gd name="connsiteY6" fmla="*/ 3664 h 22974"/>
                                      <a:gd name="connsiteX7" fmla="*/ 10729 w 17308"/>
                                      <a:gd name="connsiteY7" fmla="*/ 1451 h 22974"/>
                                      <a:gd name="connsiteX8" fmla="*/ 13824 w 17308"/>
                                      <a:gd name="connsiteY8" fmla="*/ 1870 h 22974"/>
                                      <a:gd name="connsiteX9" fmla="*/ 16880 w 17308"/>
                                      <a:gd name="connsiteY9" fmla="*/ 3132 h 22974"/>
                                      <a:gd name="connsiteX10" fmla="*/ 16880 w 17308"/>
                                      <a:gd name="connsiteY10" fmla="*/ -194 h 22974"/>
                                      <a:gd name="connsiteX11" fmla="*/ 13761 w 17308"/>
                                      <a:gd name="connsiteY11" fmla="*/ -1244 h 22974"/>
                                      <a:gd name="connsiteX12" fmla="*/ 10336 w 17308"/>
                                      <a:gd name="connsiteY12" fmla="*/ -1600 h 22974"/>
                                      <a:gd name="connsiteX13" fmla="*/ 2478 w 17308"/>
                                      <a:gd name="connsiteY13" fmla="*/ 1507 h 22974"/>
                                      <a:gd name="connsiteX14" fmla="*/ -428 w 17308"/>
                                      <a:gd name="connsiteY14" fmla="*/ 9890 h 22974"/>
                                      <a:gd name="connsiteX15" fmla="*/ 2510 w 17308"/>
                                      <a:gd name="connsiteY15" fmla="*/ 18305 h 22974"/>
                                      <a:gd name="connsiteX16" fmla="*/ 10573 w 17308"/>
                                      <a:gd name="connsiteY16" fmla="*/ 21375 h 22974"/>
                                      <a:gd name="connsiteX17" fmla="*/ 13811 w 17308"/>
                                      <a:gd name="connsiteY17" fmla="*/ 21031 h 22974"/>
                                      <a:gd name="connsiteX18" fmla="*/ 16880 w 17308"/>
                                      <a:gd name="connsiteY18" fmla="*/ 20012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308" h="22974">
                                        <a:moveTo>
                                          <a:pt x="16880" y="20012"/>
                                        </a:moveTo>
                                        <a:lnTo>
                                          <a:pt x="16880" y="16649"/>
                                        </a:lnTo>
                                        <a:cubicBezTo>
                                          <a:pt x="15863" y="17211"/>
                                          <a:pt x="14845" y="17632"/>
                                          <a:pt x="13824" y="17911"/>
                                        </a:cubicBezTo>
                                        <a:cubicBezTo>
                                          <a:pt x="12803" y="18191"/>
                                          <a:pt x="11771" y="18330"/>
                                          <a:pt x="10729" y="18330"/>
                                        </a:cubicBezTo>
                                        <a:cubicBezTo>
                                          <a:pt x="8396" y="18330"/>
                                          <a:pt x="6583" y="17590"/>
                                          <a:pt x="5291" y="16111"/>
                                        </a:cubicBezTo>
                                        <a:cubicBezTo>
                                          <a:pt x="4004" y="14636"/>
                                          <a:pt x="3360" y="12562"/>
                                          <a:pt x="3360" y="9890"/>
                                        </a:cubicBezTo>
                                        <a:cubicBezTo>
                                          <a:pt x="3360" y="7219"/>
                                          <a:pt x="4004" y="5143"/>
                                          <a:pt x="5291" y="3664"/>
                                        </a:cubicBezTo>
                                        <a:cubicBezTo>
                                          <a:pt x="6583" y="2188"/>
                                          <a:pt x="8396" y="1451"/>
                                          <a:pt x="10729" y="1451"/>
                                        </a:cubicBezTo>
                                        <a:cubicBezTo>
                                          <a:pt x="11771" y="1451"/>
                                          <a:pt x="12803" y="1590"/>
                                          <a:pt x="13824" y="1870"/>
                                        </a:cubicBezTo>
                                        <a:cubicBezTo>
                                          <a:pt x="14845" y="2149"/>
                                          <a:pt x="15863" y="2570"/>
                                          <a:pt x="16880" y="3132"/>
                                        </a:cubicBezTo>
                                        <a:lnTo>
                                          <a:pt x="16880" y="-194"/>
                                        </a:lnTo>
                                        <a:cubicBezTo>
                                          <a:pt x="15876" y="-660"/>
                                          <a:pt x="14836" y="-1010"/>
                                          <a:pt x="13761" y="-1244"/>
                                        </a:cubicBezTo>
                                        <a:cubicBezTo>
                                          <a:pt x="12690" y="-1481"/>
                                          <a:pt x="11548" y="-1600"/>
                                          <a:pt x="10336" y="-1600"/>
                                        </a:cubicBezTo>
                                        <a:cubicBezTo>
                                          <a:pt x="7039" y="-1600"/>
                                          <a:pt x="4420" y="-564"/>
                                          <a:pt x="2478" y="1507"/>
                                        </a:cubicBezTo>
                                        <a:cubicBezTo>
                                          <a:pt x="541" y="3578"/>
                                          <a:pt x="-428" y="6373"/>
                                          <a:pt x="-428" y="9890"/>
                                        </a:cubicBezTo>
                                        <a:cubicBezTo>
                                          <a:pt x="-428" y="13458"/>
                                          <a:pt x="551" y="16263"/>
                                          <a:pt x="2510" y="18305"/>
                                        </a:cubicBezTo>
                                        <a:cubicBezTo>
                                          <a:pt x="4472" y="20352"/>
                                          <a:pt x="7160" y="21375"/>
                                          <a:pt x="10573" y="21375"/>
                                        </a:cubicBezTo>
                                        <a:cubicBezTo>
                                          <a:pt x="11677" y="21375"/>
                                          <a:pt x="12757" y="21260"/>
                                          <a:pt x="13811" y="21031"/>
                                        </a:cubicBezTo>
                                        <a:cubicBezTo>
                                          <a:pt x="14865" y="20806"/>
                                          <a:pt x="15888" y="20466"/>
                                          <a:pt x="16880" y="20012"/>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08" name="Freeform: Shape 4808"/>
                                <wps:cNvSpPr/>
                                <wps:spPr>
                                  <a:xfrm flipV="1">
                                    <a:off x="6148161" y="7585119"/>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09" name="Freeform: Shape 4809"/>
                                <wps:cNvSpPr/>
                                <wps:spPr>
                                  <a:xfrm flipV="1">
                                    <a:off x="6164509" y="7562713"/>
                                    <a:ext cx="18327" cy="22406"/>
                                  </a:xfrm>
                                  <a:custGeom>
                                    <a:avLst/>
                                    <a:gdLst>
                                      <a:gd name="connsiteX0" fmla="*/ 17599 w 18327"/>
                                      <a:gd name="connsiteY0" fmla="*/ 11564 h 22406"/>
                                      <a:gd name="connsiteX1" fmla="*/ 17599 w 18327"/>
                                      <a:gd name="connsiteY1" fmla="*/ -1646 h 22406"/>
                                      <a:gd name="connsiteX2" fmla="*/ 14005 w 18327"/>
                                      <a:gd name="connsiteY2" fmla="*/ -1646 h 22406"/>
                                      <a:gd name="connsiteX3" fmla="*/ 14005 w 18327"/>
                                      <a:gd name="connsiteY3" fmla="*/ 11445 h 22406"/>
                                      <a:gd name="connsiteX4" fmla="*/ 12792 w 18327"/>
                                      <a:gd name="connsiteY4" fmla="*/ 16090 h 22406"/>
                                      <a:gd name="connsiteX5" fmla="*/ 9160 w 18327"/>
                                      <a:gd name="connsiteY5" fmla="*/ 17635 h 22406"/>
                                      <a:gd name="connsiteX6" fmla="*/ 4566 w 18327"/>
                                      <a:gd name="connsiteY6" fmla="*/ 15778 h 22406"/>
                                      <a:gd name="connsiteX7" fmla="*/ 2884 w 18327"/>
                                      <a:gd name="connsiteY7" fmla="*/ 10720 h 22406"/>
                                      <a:gd name="connsiteX8" fmla="*/ 2884 w 18327"/>
                                      <a:gd name="connsiteY8" fmla="*/ -1646 h 22406"/>
                                      <a:gd name="connsiteX9" fmla="*/ -729 w 18327"/>
                                      <a:gd name="connsiteY9" fmla="*/ -1646 h 22406"/>
                                      <a:gd name="connsiteX10" fmla="*/ -729 w 18327"/>
                                      <a:gd name="connsiteY10" fmla="*/ 20235 h 22406"/>
                                      <a:gd name="connsiteX11" fmla="*/ 2884 w 18327"/>
                                      <a:gd name="connsiteY11" fmla="*/ 20235 h 22406"/>
                                      <a:gd name="connsiteX12" fmla="*/ 2884 w 18327"/>
                                      <a:gd name="connsiteY12" fmla="*/ 16834 h 22406"/>
                                      <a:gd name="connsiteX13" fmla="*/ 5922 w 18327"/>
                                      <a:gd name="connsiteY13" fmla="*/ 19785 h 22406"/>
                                      <a:gd name="connsiteX14" fmla="*/ 9960 w 18327"/>
                                      <a:gd name="connsiteY14" fmla="*/ 20760 h 22406"/>
                                      <a:gd name="connsiteX15" fmla="*/ 15661 w 18327"/>
                                      <a:gd name="connsiteY15" fmla="*/ 18428 h 22406"/>
                                      <a:gd name="connsiteX16" fmla="*/ 17599 w 18327"/>
                                      <a:gd name="connsiteY16" fmla="*/ 11564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7599" y="11564"/>
                                        </a:moveTo>
                                        <a:lnTo>
                                          <a:pt x="17599" y="-1646"/>
                                        </a:lnTo>
                                        <a:lnTo>
                                          <a:pt x="14005" y="-1646"/>
                                        </a:lnTo>
                                        <a:lnTo>
                                          <a:pt x="14005" y="11445"/>
                                        </a:lnTo>
                                        <a:cubicBezTo>
                                          <a:pt x="14005" y="13517"/>
                                          <a:pt x="13600" y="15065"/>
                                          <a:pt x="12792" y="16090"/>
                                        </a:cubicBezTo>
                                        <a:cubicBezTo>
                                          <a:pt x="11983" y="17120"/>
                                          <a:pt x="10773" y="17635"/>
                                          <a:pt x="9160" y="17635"/>
                                        </a:cubicBezTo>
                                        <a:cubicBezTo>
                                          <a:pt x="7218" y="17635"/>
                                          <a:pt x="5687" y="17016"/>
                                          <a:pt x="4566" y="15778"/>
                                        </a:cubicBezTo>
                                        <a:cubicBezTo>
                                          <a:pt x="3445" y="14544"/>
                                          <a:pt x="2884" y="12858"/>
                                          <a:pt x="2884" y="10720"/>
                                        </a:cubicBezTo>
                                        <a:lnTo>
                                          <a:pt x="2884" y="-1646"/>
                                        </a:lnTo>
                                        <a:lnTo>
                                          <a:pt x="-729" y="-1646"/>
                                        </a:lnTo>
                                        <a:lnTo>
                                          <a:pt x="-729" y="20235"/>
                                        </a:lnTo>
                                        <a:lnTo>
                                          <a:pt x="2884" y="20235"/>
                                        </a:lnTo>
                                        <a:lnTo>
                                          <a:pt x="2884" y="16834"/>
                                        </a:lnTo>
                                        <a:cubicBezTo>
                                          <a:pt x="3747" y="18151"/>
                                          <a:pt x="4760" y="19135"/>
                                          <a:pt x="5922" y="19785"/>
                                        </a:cubicBezTo>
                                        <a:cubicBezTo>
                                          <a:pt x="7089" y="20435"/>
                                          <a:pt x="8435" y="20760"/>
                                          <a:pt x="9960" y="20760"/>
                                        </a:cubicBezTo>
                                        <a:cubicBezTo>
                                          <a:pt x="12473" y="20760"/>
                                          <a:pt x="14373" y="19983"/>
                                          <a:pt x="15661" y="18428"/>
                                        </a:cubicBezTo>
                                        <a:cubicBezTo>
                                          <a:pt x="16953" y="16874"/>
                                          <a:pt x="17599" y="14586"/>
                                          <a:pt x="17599" y="1156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10" name="Freeform: Shape 4810"/>
                                <wps:cNvSpPr/>
                                <wps:spPr>
                                  <a:xfrm flipV="1">
                                    <a:off x="6188438" y="7562713"/>
                                    <a:ext cx="20083" cy="22974"/>
                                  </a:xfrm>
                                  <a:custGeom>
                                    <a:avLst/>
                                    <a:gdLst>
                                      <a:gd name="connsiteX0" fmla="*/ 9404 w 20083"/>
                                      <a:gd name="connsiteY0" fmla="*/ 18330 h 22974"/>
                                      <a:gd name="connsiteX1" fmla="*/ 4835 w 20083"/>
                                      <a:gd name="connsiteY1" fmla="*/ 16073 h 22974"/>
                                      <a:gd name="connsiteX2" fmla="*/ 3153 w 20083"/>
                                      <a:gd name="connsiteY2" fmla="*/ 9890 h 22974"/>
                                      <a:gd name="connsiteX3" fmla="*/ 4822 w 20083"/>
                                      <a:gd name="connsiteY3" fmla="*/ 3708 h 22974"/>
                                      <a:gd name="connsiteX4" fmla="*/ 9404 w 20083"/>
                                      <a:gd name="connsiteY4" fmla="*/ 1451 h 22974"/>
                                      <a:gd name="connsiteX5" fmla="*/ 13954 w 20083"/>
                                      <a:gd name="connsiteY5" fmla="*/ 3714 h 22974"/>
                                      <a:gd name="connsiteX6" fmla="*/ 15636 w 20083"/>
                                      <a:gd name="connsiteY6" fmla="*/ 9890 h 22974"/>
                                      <a:gd name="connsiteX7" fmla="*/ 13954 w 20083"/>
                                      <a:gd name="connsiteY7" fmla="*/ 16055 h 22974"/>
                                      <a:gd name="connsiteX8" fmla="*/ 9404 w 20083"/>
                                      <a:gd name="connsiteY8" fmla="*/ 18330 h 22974"/>
                                      <a:gd name="connsiteX9" fmla="*/ 9404 w 20083"/>
                                      <a:gd name="connsiteY9" fmla="*/ 21375 h 22974"/>
                                      <a:gd name="connsiteX10" fmla="*/ 16767 w 20083"/>
                                      <a:gd name="connsiteY10" fmla="*/ 18324 h 22974"/>
                                      <a:gd name="connsiteX11" fmla="*/ 19449 w 20083"/>
                                      <a:gd name="connsiteY11" fmla="*/ 9890 h 22974"/>
                                      <a:gd name="connsiteX12" fmla="*/ 16767 w 20083"/>
                                      <a:gd name="connsiteY12" fmla="*/ 1457 h 22974"/>
                                      <a:gd name="connsiteX13" fmla="*/ 9404 w 20083"/>
                                      <a:gd name="connsiteY13" fmla="*/ -1600 h 22974"/>
                                      <a:gd name="connsiteX14" fmla="*/ 2028 w 20083"/>
                                      <a:gd name="connsiteY14" fmla="*/ 1457 h 22974"/>
                                      <a:gd name="connsiteX15" fmla="*/ -635 w 20083"/>
                                      <a:gd name="connsiteY15" fmla="*/ 9890 h 22974"/>
                                      <a:gd name="connsiteX16" fmla="*/ 2028 w 20083"/>
                                      <a:gd name="connsiteY16" fmla="*/ 18324 h 22974"/>
                                      <a:gd name="connsiteX17" fmla="*/ 9404 w 20083"/>
                                      <a:gd name="connsiteY17" fmla="*/ 21375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9404" y="18330"/>
                                        </a:moveTo>
                                        <a:cubicBezTo>
                                          <a:pt x="7479" y="18330"/>
                                          <a:pt x="5956" y="17578"/>
                                          <a:pt x="4835" y="16073"/>
                                        </a:cubicBezTo>
                                        <a:cubicBezTo>
                                          <a:pt x="3714" y="14569"/>
                                          <a:pt x="3153" y="12508"/>
                                          <a:pt x="3153" y="9890"/>
                                        </a:cubicBezTo>
                                        <a:cubicBezTo>
                                          <a:pt x="3153" y="7273"/>
                                          <a:pt x="3709" y="5212"/>
                                          <a:pt x="4822" y="3708"/>
                                        </a:cubicBezTo>
                                        <a:cubicBezTo>
                                          <a:pt x="5939" y="2203"/>
                                          <a:pt x="7466" y="1451"/>
                                          <a:pt x="9404" y="1451"/>
                                        </a:cubicBezTo>
                                        <a:cubicBezTo>
                                          <a:pt x="11321" y="1451"/>
                                          <a:pt x="12838" y="2205"/>
                                          <a:pt x="13954" y="3714"/>
                                        </a:cubicBezTo>
                                        <a:cubicBezTo>
                                          <a:pt x="15075" y="5227"/>
                                          <a:pt x="15636" y="7286"/>
                                          <a:pt x="15636" y="9890"/>
                                        </a:cubicBezTo>
                                        <a:cubicBezTo>
                                          <a:pt x="15636" y="12483"/>
                                          <a:pt x="15075" y="14538"/>
                                          <a:pt x="13954" y="16055"/>
                                        </a:cubicBezTo>
                                        <a:cubicBezTo>
                                          <a:pt x="12838" y="17572"/>
                                          <a:pt x="11321" y="18330"/>
                                          <a:pt x="9404" y="18330"/>
                                        </a:cubicBezTo>
                                        <a:close/>
                                        <a:moveTo>
                                          <a:pt x="9404" y="21375"/>
                                        </a:moveTo>
                                        <a:cubicBezTo>
                                          <a:pt x="12529" y="21375"/>
                                          <a:pt x="14984" y="20358"/>
                                          <a:pt x="16767" y="18324"/>
                                        </a:cubicBezTo>
                                        <a:cubicBezTo>
                                          <a:pt x="18555" y="16294"/>
                                          <a:pt x="19449" y="13483"/>
                                          <a:pt x="19449" y="9890"/>
                                        </a:cubicBezTo>
                                        <a:cubicBezTo>
                                          <a:pt x="19449" y="6310"/>
                                          <a:pt x="18555" y="3499"/>
                                          <a:pt x="16767" y="1457"/>
                                        </a:cubicBezTo>
                                        <a:cubicBezTo>
                                          <a:pt x="14984" y="-581"/>
                                          <a:pt x="12529" y="-1600"/>
                                          <a:pt x="9404" y="-1600"/>
                                        </a:cubicBezTo>
                                        <a:cubicBezTo>
                                          <a:pt x="6266" y="-1600"/>
                                          <a:pt x="3807" y="-581"/>
                                          <a:pt x="2028" y="1457"/>
                                        </a:cubicBezTo>
                                        <a:cubicBezTo>
                                          <a:pt x="253" y="3499"/>
                                          <a:pt x="-635" y="6310"/>
                                          <a:pt x="-635" y="9890"/>
                                        </a:cubicBezTo>
                                        <a:cubicBezTo>
                                          <a:pt x="-635" y="13483"/>
                                          <a:pt x="253" y="16294"/>
                                          <a:pt x="2028" y="18324"/>
                                        </a:cubicBezTo>
                                        <a:cubicBezTo>
                                          <a:pt x="3807" y="20358"/>
                                          <a:pt x="6266" y="21375"/>
                                          <a:pt x="9404" y="2137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11" name="Freeform: Shape 4811"/>
                                <wps:cNvSpPr/>
                                <wps:spPr>
                                  <a:xfrm flipV="1">
                                    <a:off x="6210708" y="7585119"/>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12" name="Freeform: Shape 4812"/>
                                <wps:cNvSpPr/>
                                <wps:spPr>
                                  <a:xfrm flipV="1">
                                    <a:off x="6225630" y="7562713"/>
                                    <a:ext cx="17308" cy="22974"/>
                                  </a:xfrm>
                                  <a:custGeom>
                                    <a:avLst/>
                                    <a:gdLst>
                                      <a:gd name="connsiteX0" fmla="*/ 16904 w 17308"/>
                                      <a:gd name="connsiteY0" fmla="*/ 20012 h 22974"/>
                                      <a:gd name="connsiteX1" fmla="*/ 16904 w 17308"/>
                                      <a:gd name="connsiteY1" fmla="*/ 16649 h 22974"/>
                                      <a:gd name="connsiteX2" fmla="*/ 13848 w 17308"/>
                                      <a:gd name="connsiteY2" fmla="*/ 17911 h 22974"/>
                                      <a:gd name="connsiteX3" fmla="*/ 10754 w 17308"/>
                                      <a:gd name="connsiteY3" fmla="*/ 18330 h 22974"/>
                                      <a:gd name="connsiteX4" fmla="*/ 5316 w 17308"/>
                                      <a:gd name="connsiteY4" fmla="*/ 16111 h 22974"/>
                                      <a:gd name="connsiteX5" fmla="*/ 3384 w 17308"/>
                                      <a:gd name="connsiteY5" fmla="*/ 9890 h 22974"/>
                                      <a:gd name="connsiteX6" fmla="*/ 5316 w 17308"/>
                                      <a:gd name="connsiteY6" fmla="*/ 3664 h 22974"/>
                                      <a:gd name="connsiteX7" fmla="*/ 10754 w 17308"/>
                                      <a:gd name="connsiteY7" fmla="*/ 1451 h 22974"/>
                                      <a:gd name="connsiteX8" fmla="*/ 13848 w 17308"/>
                                      <a:gd name="connsiteY8" fmla="*/ 1870 h 22974"/>
                                      <a:gd name="connsiteX9" fmla="*/ 16904 w 17308"/>
                                      <a:gd name="connsiteY9" fmla="*/ 3132 h 22974"/>
                                      <a:gd name="connsiteX10" fmla="*/ 16904 w 17308"/>
                                      <a:gd name="connsiteY10" fmla="*/ -194 h 22974"/>
                                      <a:gd name="connsiteX11" fmla="*/ 13785 w 17308"/>
                                      <a:gd name="connsiteY11" fmla="*/ -1244 h 22974"/>
                                      <a:gd name="connsiteX12" fmla="*/ 10360 w 17308"/>
                                      <a:gd name="connsiteY12" fmla="*/ -1600 h 22974"/>
                                      <a:gd name="connsiteX13" fmla="*/ 2503 w 17308"/>
                                      <a:gd name="connsiteY13" fmla="*/ 1507 h 22974"/>
                                      <a:gd name="connsiteX14" fmla="*/ -404 w 17308"/>
                                      <a:gd name="connsiteY14" fmla="*/ 9890 h 22974"/>
                                      <a:gd name="connsiteX15" fmla="*/ 2534 w 17308"/>
                                      <a:gd name="connsiteY15" fmla="*/ 18305 h 22974"/>
                                      <a:gd name="connsiteX16" fmla="*/ 10597 w 17308"/>
                                      <a:gd name="connsiteY16" fmla="*/ 21375 h 22974"/>
                                      <a:gd name="connsiteX17" fmla="*/ 13835 w 17308"/>
                                      <a:gd name="connsiteY17" fmla="*/ 21031 h 22974"/>
                                      <a:gd name="connsiteX18" fmla="*/ 16904 w 17308"/>
                                      <a:gd name="connsiteY18" fmla="*/ 20012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308" h="22974">
                                        <a:moveTo>
                                          <a:pt x="16904" y="20012"/>
                                        </a:moveTo>
                                        <a:lnTo>
                                          <a:pt x="16904" y="16649"/>
                                        </a:lnTo>
                                        <a:cubicBezTo>
                                          <a:pt x="15888" y="17211"/>
                                          <a:pt x="14869" y="17632"/>
                                          <a:pt x="13848" y="17911"/>
                                        </a:cubicBezTo>
                                        <a:cubicBezTo>
                                          <a:pt x="12827" y="18191"/>
                                          <a:pt x="11796" y="18330"/>
                                          <a:pt x="10754" y="18330"/>
                                        </a:cubicBezTo>
                                        <a:cubicBezTo>
                                          <a:pt x="8420" y="18330"/>
                                          <a:pt x="6607" y="17590"/>
                                          <a:pt x="5316" y="16111"/>
                                        </a:cubicBezTo>
                                        <a:cubicBezTo>
                                          <a:pt x="4028" y="14636"/>
                                          <a:pt x="3384" y="12562"/>
                                          <a:pt x="3384" y="9890"/>
                                        </a:cubicBezTo>
                                        <a:cubicBezTo>
                                          <a:pt x="3384" y="7219"/>
                                          <a:pt x="4028" y="5143"/>
                                          <a:pt x="5316" y="3664"/>
                                        </a:cubicBezTo>
                                        <a:cubicBezTo>
                                          <a:pt x="6607" y="2188"/>
                                          <a:pt x="8420" y="1451"/>
                                          <a:pt x="10754" y="1451"/>
                                        </a:cubicBezTo>
                                        <a:cubicBezTo>
                                          <a:pt x="11796" y="1451"/>
                                          <a:pt x="12827" y="1590"/>
                                          <a:pt x="13848" y="1870"/>
                                        </a:cubicBezTo>
                                        <a:cubicBezTo>
                                          <a:pt x="14869" y="2149"/>
                                          <a:pt x="15888" y="2570"/>
                                          <a:pt x="16904" y="3132"/>
                                        </a:cubicBezTo>
                                        <a:lnTo>
                                          <a:pt x="16904" y="-194"/>
                                        </a:lnTo>
                                        <a:cubicBezTo>
                                          <a:pt x="15900" y="-660"/>
                                          <a:pt x="14860" y="-1010"/>
                                          <a:pt x="13785" y="-1244"/>
                                        </a:cubicBezTo>
                                        <a:cubicBezTo>
                                          <a:pt x="12714" y="-1481"/>
                                          <a:pt x="11573" y="-1600"/>
                                          <a:pt x="10360" y="-1600"/>
                                        </a:cubicBezTo>
                                        <a:cubicBezTo>
                                          <a:pt x="7064" y="-1600"/>
                                          <a:pt x="4445" y="-564"/>
                                          <a:pt x="2503" y="1507"/>
                                        </a:cubicBezTo>
                                        <a:cubicBezTo>
                                          <a:pt x="565" y="3578"/>
                                          <a:pt x="-404" y="6373"/>
                                          <a:pt x="-404" y="9890"/>
                                        </a:cubicBezTo>
                                        <a:cubicBezTo>
                                          <a:pt x="-404" y="13458"/>
                                          <a:pt x="575" y="16263"/>
                                          <a:pt x="2534" y="18305"/>
                                        </a:cubicBezTo>
                                        <a:cubicBezTo>
                                          <a:pt x="4497" y="20352"/>
                                          <a:pt x="7185" y="21375"/>
                                          <a:pt x="10597" y="21375"/>
                                        </a:cubicBezTo>
                                        <a:cubicBezTo>
                                          <a:pt x="11702" y="21375"/>
                                          <a:pt x="12781" y="21260"/>
                                          <a:pt x="13835" y="21031"/>
                                        </a:cubicBezTo>
                                        <a:cubicBezTo>
                                          <a:pt x="14890" y="20806"/>
                                          <a:pt x="15913" y="20466"/>
                                          <a:pt x="16904" y="20012"/>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13" name="Freeform: Shape 4813"/>
                                <wps:cNvSpPr/>
                                <wps:spPr>
                                  <a:xfrm flipV="1">
                                    <a:off x="6247625" y="7562713"/>
                                    <a:ext cx="20083" cy="22974"/>
                                  </a:xfrm>
                                  <a:custGeom>
                                    <a:avLst/>
                                    <a:gdLst>
                                      <a:gd name="connsiteX0" fmla="*/ 9419 w 20083"/>
                                      <a:gd name="connsiteY0" fmla="*/ 18330 h 22974"/>
                                      <a:gd name="connsiteX1" fmla="*/ 4849 w 20083"/>
                                      <a:gd name="connsiteY1" fmla="*/ 16073 h 22974"/>
                                      <a:gd name="connsiteX2" fmla="*/ 3168 w 20083"/>
                                      <a:gd name="connsiteY2" fmla="*/ 9890 h 22974"/>
                                      <a:gd name="connsiteX3" fmla="*/ 4837 w 20083"/>
                                      <a:gd name="connsiteY3" fmla="*/ 3708 h 22974"/>
                                      <a:gd name="connsiteX4" fmla="*/ 9419 w 20083"/>
                                      <a:gd name="connsiteY4" fmla="*/ 1451 h 22974"/>
                                      <a:gd name="connsiteX5" fmla="*/ 13969 w 20083"/>
                                      <a:gd name="connsiteY5" fmla="*/ 3714 h 22974"/>
                                      <a:gd name="connsiteX6" fmla="*/ 15651 w 20083"/>
                                      <a:gd name="connsiteY6" fmla="*/ 9890 h 22974"/>
                                      <a:gd name="connsiteX7" fmla="*/ 13969 w 20083"/>
                                      <a:gd name="connsiteY7" fmla="*/ 16055 h 22974"/>
                                      <a:gd name="connsiteX8" fmla="*/ 9419 w 20083"/>
                                      <a:gd name="connsiteY8" fmla="*/ 18330 h 22974"/>
                                      <a:gd name="connsiteX9" fmla="*/ 9419 w 20083"/>
                                      <a:gd name="connsiteY9" fmla="*/ 21375 h 22974"/>
                                      <a:gd name="connsiteX10" fmla="*/ 16782 w 20083"/>
                                      <a:gd name="connsiteY10" fmla="*/ 18324 h 22974"/>
                                      <a:gd name="connsiteX11" fmla="*/ 19464 w 20083"/>
                                      <a:gd name="connsiteY11" fmla="*/ 9890 h 22974"/>
                                      <a:gd name="connsiteX12" fmla="*/ 16782 w 20083"/>
                                      <a:gd name="connsiteY12" fmla="*/ 1457 h 22974"/>
                                      <a:gd name="connsiteX13" fmla="*/ 9419 w 20083"/>
                                      <a:gd name="connsiteY13" fmla="*/ -1600 h 22974"/>
                                      <a:gd name="connsiteX14" fmla="*/ 2043 w 20083"/>
                                      <a:gd name="connsiteY14" fmla="*/ 1457 h 22974"/>
                                      <a:gd name="connsiteX15" fmla="*/ -620 w 20083"/>
                                      <a:gd name="connsiteY15" fmla="*/ 9890 h 22974"/>
                                      <a:gd name="connsiteX16" fmla="*/ 2043 w 20083"/>
                                      <a:gd name="connsiteY16" fmla="*/ 18324 h 22974"/>
                                      <a:gd name="connsiteX17" fmla="*/ 9419 w 20083"/>
                                      <a:gd name="connsiteY17" fmla="*/ 21375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9419" y="18330"/>
                                        </a:moveTo>
                                        <a:cubicBezTo>
                                          <a:pt x="7493" y="18330"/>
                                          <a:pt x="5970" y="17578"/>
                                          <a:pt x="4849" y="16073"/>
                                        </a:cubicBezTo>
                                        <a:cubicBezTo>
                                          <a:pt x="3728" y="14569"/>
                                          <a:pt x="3168" y="12508"/>
                                          <a:pt x="3168" y="9890"/>
                                        </a:cubicBezTo>
                                        <a:cubicBezTo>
                                          <a:pt x="3168" y="7273"/>
                                          <a:pt x="3724" y="5212"/>
                                          <a:pt x="4837" y="3708"/>
                                        </a:cubicBezTo>
                                        <a:cubicBezTo>
                                          <a:pt x="5954" y="2203"/>
                                          <a:pt x="7481" y="1451"/>
                                          <a:pt x="9419" y="1451"/>
                                        </a:cubicBezTo>
                                        <a:cubicBezTo>
                                          <a:pt x="11336" y="1451"/>
                                          <a:pt x="12852" y="2205"/>
                                          <a:pt x="13969" y="3714"/>
                                        </a:cubicBezTo>
                                        <a:cubicBezTo>
                                          <a:pt x="15090" y="5227"/>
                                          <a:pt x="15651" y="7286"/>
                                          <a:pt x="15651" y="9890"/>
                                        </a:cubicBezTo>
                                        <a:cubicBezTo>
                                          <a:pt x="15651" y="12483"/>
                                          <a:pt x="15090" y="14538"/>
                                          <a:pt x="13969" y="16055"/>
                                        </a:cubicBezTo>
                                        <a:cubicBezTo>
                                          <a:pt x="12852" y="17572"/>
                                          <a:pt x="11336" y="18330"/>
                                          <a:pt x="9419" y="18330"/>
                                        </a:cubicBezTo>
                                        <a:close/>
                                        <a:moveTo>
                                          <a:pt x="9419" y="21375"/>
                                        </a:moveTo>
                                        <a:cubicBezTo>
                                          <a:pt x="12544" y="21375"/>
                                          <a:pt x="14999" y="20358"/>
                                          <a:pt x="16782" y="18324"/>
                                        </a:cubicBezTo>
                                        <a:cubicBezTo>
                                          <a:pt x="18570" y="16294"/>
                                          <a:pt x="19464" y="13483"/>
                                          <a:pt x="19464" y="9890"/>
                                        </a:cubicBezTo>
                                        <a:cubicBezTo>
                                          <a:pt x="19464" y="6310"/>
                                          <a:pt x="18570" y="3499"/>
                                          <a:pt x="16782" y="1457"/>
                                        </a:cubicBezTo>
                                        <a:cubicBezTo>
                                          <a:pt x="14999" y="-581"/>
                                          <a:pt x="12544" y="-1600"/>
                                          <a:pt x="9419" y="-1600"/>
                                        </a:cubicBezTo>
                                        <a:cubicBezTo>
                                          <a:pt x="6281" y="-1600"/>
                                          <a:pt x="3822" y="-581"/>
                                          <a:pt x="2043" y="1457"/>
                                        </a:cubicBezTo>
                                        <a:cubicBezTo>
                                          <a:pt x="268" y="3499"/>
                                          <a:pt x="-620" y="6310"/>
                                          <a:pt x="-620" y="9890"/>
                                        </a:cubicBezTo>
                                        <a:cubicBezTo>
                                          <a:pt x="-620" y="13483"/>
                                          <a:pt x="268" y="16294"/>
                                          <a:pt x="2043" y="18324"/>
                                        </a:cubicBezTo>
                                        <a:cubicBezTo>
                                          <a:pt x="3822" y="20358"/>
                                          <a:pt x="6281" y="21375"/>
                                          <a:pt x="9419" y="2137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14" name="Freeform: Shape 4814"/>
                                <wps:cNvSpPr/>
                                <wps:spPr>
                                  <a:xfrm flipV="1">
                                    <a:off x="6273664" y="7554717"/>
                                    <a:ext cx="3594" cy="30402"/>
                                  </a:xfrm>
                                  <a:custGeom>
                                    <a:avLst/>
                                    <a:gdLst>
                                      <a:gd name="connsiteX0" fmla="*/ 453 w 3594"/>
                                      <a:gd name="connsiteY0" fmla="*/ 28116 h 30402"/>
                                      <a:gd name="connsiteX1" fmla="*/ 4048 w 3594"/>
                                      <a:gd name="connsiteY1" fmla="*/ 28116 h 30402"/>
                                      <a:gd name="connsiteX2" fmla="*/ 4048 w 3594"/>
                                      <a:gd name="connsiteY2" fmla="*/ -2286 h 30402"/>
                                      <a:gd name="connsiteX3" fmla="*/ 453 w 3594"/>
                                      <a:gd name="connsiteY3" fmla="*/ -2286 h 30402"/>
                                      <a:gd name="connsiteX4" fmla="*/ 453 w 3594"/>
                                      <a:gd name="connsiteY4" fmla="*/ 28116 h 30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94" h="30402">
                                        <a:moveTo>
                                          <a:pt x="453" y="28116"/>
                                        </a:moveTo>
                                        <a:lnTo>
                                          <a:pt x="4048" y="28116"/>
                                        </a:lnTo>
                                        <a:lnTo>
                                          <a:pt x="4048" y="-2286"/>
                                        </a:lnTo>
                                        <a:lnTo>
                                          <a:pt x="453" y="-2286"/>
                                        </a:lnTo>
                                        <a:lnTo>
                                          <a:pt x="453" y="2811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15" name="Freeform: Shape 4815"/>
                                <wps:cNvSpPr/>
                                <wps:spPr>
                                  <a:xfrm flipV="1">
                                    <a:off x="6283216" y="7562713"/>
                                    <a:ext cx="20083" cy="22974"/>
                                  </a:xfrm>
                                  <a:custGeom>
                                    <a:avLst/>
                                    <a:gdLst>
                                      <a:gd name="connsiteX0" fmla="*/ 9428 w 20083"/>
                                      <a:gd name="connsiteY0" fmla="*/ 18330 h 22974"/>
                                      <a:gd name="connsiteX1" fmla="*/ 4858 w 20083"/>
                                      <a:gd name="connsiteY1" fmla="*/ 16073 h 22974"/>
                                      <a:gd name="connsiteX2" fmla="*/ 3177 w 20083"/>
                                      <a:gd name="connsiteY2" fmla="*/ 9890 h 22974"/>
                                      <a:gd name="connsiteX3" fmla="*/ 4846 w 20083"/>
                                      <a:gd name="connsiteY3" fmla="*/ 3708 h 22974"/>
                                      <a:gd name="connsiteX4" fmla="*/ 9428 w 20083"/>
                                      <a:gd name="connsiteY4" fmla="*/ 1451 h 22974"/>
                                      <a:gd name="connsiteX5" fmla="*/ 13978 w 20083"/>
                                      <a:gd name="connsiteY5" fmla="*/ 3714 h 22974"/>
                                      <a:gd name="connsiteX6" fmla="*/ 15660 w 20083"/>
                                      <a:gd name="connsiteY6" fmla="*/ 9890 h 22974"/>
                                      <a:gd name="connsiteX7" fmla="*/ 13978 w 20083"/>
                                      <a:gd name="connsiteY7" fmla="*/ 16055 h 22974"/>
                                      <a:gd name="connsiteX8" fmla="*/ 9428 w 20083"/>
                                      <a:gd name="connsiteY8" fmla="*/ 18330 h 22974"/>
                                      <a:gd name="connsiteX9" fmla="*/ 9428 w 20083"/>
                                      <a:gd name="connsiteY9" fmla="*/ 21375 h 22974"/>
                                      <a:gd name="connsiteX10" fmla="*/ 16791 w 20083"/>
                                      <a:gd name="connsiteY10" fmla="*/ 18324 h 22974"/>
                                      <a:gd name="connsiteX11" fmla="*/ 19473 w 20083"/>
                                      <a:gd name="connsiteY11" fmla="*/ 9890 h 22974"/>
                                      <a:gd name="connsiteX12" fmla="*/ 16791 w 20083"/>
                                      <a:gd name="connsiteY12" fmla="*/ 1457 h 22974"/>
                                      <a:gd name="connsiteX13" fmla="*/ 9428 w 20083"/>
                                      <a:gd name="connsiteY13" fmla="*/ -1600 h 22974"/>
                                      <a:gd name="connsiteX14" fmla="*/ 2052 w 20083"/>
                                      <a:gd name="connsiteY14" fmla="*/ 1457 h 22974"/>
                                      <a:gd name="connsiteX15" fmla="*/ -611 w 20083"/>
                                      <a:gd name="connsiteY15" fmla="*/ 9890 h 22974"/>
                                      <a:gd name="connsiteX16" fmla="*/ 2052 w 20083"/>
                                      <a:gd name="connsiteY16" fmla="*/ 18324 h 22974"/>
                                      <a:gd name="connsiteX17" fmla="*/ 9428 w 20083"/>
                                      <a:gd name="connsiteY17" fmla="*/ 21375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9428" y="18330"/>
                                        </a:moveTo>
                                        <a:cubicBezTo>
                                          <a:pt x="7502" y="18330"/>
                                          <a:pt x="5979" y="17578"/>
                                          <a:pt x="4858" y="16073"/>
                                        </a:cubicBezTo>
                                        <a:cubicBezTo>
                                          <a:pt x="3737" y="14569"/>
                                          <a:pt x="3177" y="12508"/>
                                          <a:pt x="3177" y="9890"/>
                                        </a:cubicBezTo>
                                        <a:cubicBezTo>
                                          <a:pt x="3177" y="7273"/>
                                          <a:pt x="3733" y="5212"/>
                                          <a:pt x="4846" y="3708"/>
                                        </a:cubicBezTo>
                                        <a:cubicBezTo>
                                          <a:pt x="5963" y="2203"/>
                                          <a:pt x="7490" y="1451"/>
                                          <a:pt x="9428" y="1451"/>
                                        </a:cubicBezTo>
                                        <a:cubicBezTo>
                                          <a:pt x="11344" y="1451"/>
                                          <a:pt x="12861" y="2205"/>
                                          <a:pt x="13978" y="3714"/>
                                        </a:cubicBezTo>
                                        <a:cubicBezTo>
                                          <a:pt x="15099" y="5227"/>
                                          <a:pt x="15660" y="7286"/>
                                          <a:pt x="15660" y="9890"/>
                                        </a:cubicBezTo>
                                        <a:cubicBezTo>
                                          <a:pt x="15660" y="12483"/>
                                          <a:pt x="15099" y="14538"/>
                                          <a:pt x="13978" y="16055"/>
                                        </a:cubicBezTo>
                                        <a:cubicBezTo>
                                          <a:pt x="12861" y="17572"/>
                                          <a:pt x="11344" y="18330"/>
                                          <a:pt x="9428" y="18330"/>
                                        </a:cubicBezTo>
                                        <a:close/>
                                        <a:moveTo>
                                          <a:pt x="9428" y="21375"/>
                                        </a:moveTo>
                                        <a:cubicBezTo>
                                          <a:pt x="12553" y="21375"/>
                                          <a:pt x="15007" y="20358"/>
                                          <a:pt x="16791" y="18324"/>
                                        </a:cubicBezTo>
                                        <a:cubicBezTo>
                                          <a:pt x="18579" y="16294"/>
                                          <a:pt x="19473" y="13483"/>
                                          <a:pt x="19473" y="9890"/>
                                        </a:cubicBezTo>
                                        <a:cubicBezTo>
                                          <a:pt x="19473" y="6310"/>
                                          <a:pt x="18579" y="3499"/>
                                          <a:pt x="16791" y="1457"/>
                                        </a:cubicBezTo>
                                        <a:cubicBezTo>
                                          <a:pt x="15007" y="-581"/>
                                          <a:pt x="12553" y="-1600"/>
                                          <a:pt x="9428" y="-1600"/>
                                        </a:cubicBezTo>
                                        <a:cubicBezTo>
                                          <a:pt x="6290" y="-1600"/>
                                          <a:pt x="3831" y="-581"/>
                                          <a:pt x="2052" y="1457"/>
                                        </a:cubicBezTo>
                                        <a:cubicBezTo>
                                          <a:pt x="276" y="3499"/>
                                          <a:pt x="-611" y="6310"/>
                                          <a:pt x="-611" y="9890"/>
                                        </a:cubicBezTo>
                                        <a:cubicBezTo>
                                          <a:pt x="-611" y="13483"/>
                                          <a:pt x="276" y="16294"/>
                                          <a:pt x="2052" y="18324"/>
                                        </a:cubicBezTo>
                                        <a:cubicBezTo>
                                          <a:pt x="3831" y="20358"/>
                                          <a:pt x="6290" y="21375"/>
                                          <a:pt x="9428" y="2137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16" name="Freeform: Shape 4816"/>
                                <wps:cNvSpPr/>
                                <wps:spPr>
                                  <a:xfrm flipV="1">
                                    <a:off x="6309117" y="7562713"/>
                                    <a:ext cx="12814" cy="22406"/>
                                  </a:xfrm>
                                  <a:custGeom>
                                    <a:avLst/>
                                    <a:gdLst>
                                      <a:gd name="connsiteX0" fmla="*/ 12562 w 12814"/>
                                      <a:gd name="connsiteY0" fmla="*/ 16878 h 22406"/>
                                      <a:gd name="connsiteX1" fmla="*/ 11243 w 12814"/>
                                      <a:gd name="connsiteY1" fmla="*/ 17391 h 22406"/>
                                      <a:gd name="connsiteX2" fmla="*/ 9674 w 12814"/>
                                      <a:gd name="connsiteY2" fmla="*/ 17560 h 22406"/>
                                      <a:gd name="connsiteX3" fmla="*/ 4992 w 12814"/>
                                      <a:gd name="connsiteY3" fmla="*/ 15578 h 22406"/>
                                      <a:gd name="connsiteX4" fmla="*/ 3361 w 12814"/>
                                      <a:gd name="connsiteY4" fmla="*/ 9882 h 22406"/>
                                      <a:gd name="connsiteX5" fmla="*/ 3361 w 12814"/>
                                      <a:gd name="connsiteY5" fmla="*/ -1646 h 22406"/>
                                      <a:gd name="connsiteX6" fmla="*/ -252 w 12814"/>
                                      <a:gd name="connsiteY6" fmla="*/ -1646 h 22406"/>
                                      <a:gd name="connsiteX7" fmla="*/ -252 w 12814"/>
                                      <a:gd name="connsiteY7" fmla="*/ 20235 h 22406"/>
                                      <a:gd name="connsiteX8" fmla="*/ 3361 w 12814"/>
                                      <a:gd name="connsiteY8" fmla="*/ 20235 h 22406"/>
                                      <a:gd name="connsiteX9" fmla="*/ 3361 w 12814"/>
                                      <a:gd name="connsiteY9" fmla="*/ 16834 h 22406"/>
                                      <a:gd name="connsiteX10" fmla="*/ 6311 w 12814"/>
                                      <a:gd name="connsiteY10" fmla="*/ 19791 h 22406"/>
                                      <a:gd name="connsiteX11" fmla="*/ 10731 w 12814"/>
                                      <a:gd name="connsiteY11" fmla="*/ 20760 h 22406"/>
                                      <a:gd name="connsiteX12" fmla="*/ 11549 w 12814"/>
                                      <a:gd name="connsiteY12" fmla="*/ 20710 h 22406"/>
                                      <a:gd name="connsiteX13" fmla="*/ 12543 w 12814"/>
                                      <a:gd name="connsiteY13" fmla="*/ 20567 h 22406"/>
                                      <a:gd name="connsiteX14" fmla="*/ 12562 w 12814"/>
                                      <a:gd name="connsiteY14" fmla="*/ 16878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814" h="22406">
                                        <a:moveTo>
                                          <a:pt x="12562" y="16878"/>
                                        </a:moveTo>
                                        <a:cubicBezTo>
                                          <a:pt x="12158" y="17111"/>
                                          <a:pt x="11718" y="17282"/>
                                          <a:pt x="11243" y="17391"/>
                                        </a:cubicBezTo>
                                        <a:cubicBezTo>
                                          <a:pt x="10768" y="17503"/>
                                          <a:pt x="10245" y="17560"/>
                                          <a:pt x="9674" y="17560"/>
                                        </a:cubicBezTo>
                                        <a:cubicBezTo>
                                          <a:pt x="7641" y="17560"/>
                                          <a:pt x="6080" y="16899"/>
                                          <a:pt x="4992" y="15578"/>
                                        </a:cubicBezTo>
                                        <a:cubicBezTo>
                                          <a:pt x="3905" y="14257"/>
                                          <a:pt x="3361" y="12358"/>
                                          <a:pt x="3361" y="9882"/>
                                        </a:cubicBezTo>
                                        <a:lnTo>
                                          <a:pt x="3361" y="-1646"/>
                                        </a:lnTo>
                                        <a:lnTo>
                                          <a:pt x="-252" y="-1646"/>
                                        </a:lnTo>
                                        <a:lnTo>
                                          <a:pt x="-252" y="20235"/>
                                        </a:lnTo>
                                        <a:lnTo>
                                          <a:pt x="3361" y="20235"/>
                                        </a:lnTo>
                                        <a:lnTo>
                                          <a:pt x="3361" y="16834"/>
                                        </a:lnTo>
                                        <a:cubicBezTo>
                                          <a:pt x="4119" y="18164"/>
                                          <a:pt x="5103" y="19150"/>
                                          <a:pt x="6311" y="19791"/>
                                        </a:cubicBezTo>
                                        <a:cubicBezTo>
                                          <a:pt x="7524" y="20437"/>
                                          <a:pt x="8997" y="20760"/>
                                          <a:pt x="10731" y="20760"/>
                                        </a:cubicBezTo>
                                        <a:cubicBezTo>
                                          <a:pt x="10976" y="20760"/>
                                          <a:pt x="11249" y="20744"/>
                                          <a:pt x="11549" y="20710"/>
                                        </a:cubicBezTo>
                                        <a:cubicBezTo>
                                          <a:pt x="11849" y="20681"/>
                                          <a:pt x="12181" y="20633"/>
                                          <a:pt x="12543" y="20567"/>
                                        </a:cubicBezTo>
                                        <a:lnTo>
                                          <a:pt x="12562" y="1687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17" name="Freeform: Shape 4817"/>
                                <wps:cNvSpPr/>
                                <wps:spPr>
                                  <a:xfrm flipV="1">
                                    <a:off x="6321932" y="7585119"/>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18" name="Freeform: Shape 4818"/>
                                <wps:cNvSpPr/>
                                <wps:spPr>
                                  <a:xfrm flipV="1">
                                    <a:off x="6337049" y="7562713"/>
                                    <a:ext cx="18483" cy="22974"/>
                                  </a:xfrm>
                                  <a:custGeom>
                                    <a:avLst/>
                                    <a:gdLst>
                                      <a:gd name="connsiteX0" fmla="*/ 10813 w 18483"/>
                                      <a:gd name="connsiteY0" fmla="*/ 9965 h 22974"/>
                                      <a:gd name="connsiteX1" fmla="*/ 4775 w 18483"/>
                                      <a:gd name="connsiteY1" fmla="*/ 8971 h 22974"/>
                                      <a:gd name="connsiteX2" fmla="*/ 3093 w 18483"/>
                                      <a:gd name="connsiteY2" fmla="*/ 5571 h 22974"/>
                                      <a:gd name="connsiteX3" fmla="*/ 4356 w 18483"/>
                                      <a:gd name="connsiteY3" fmla="*/ 2532 h 22974"/>
                                      <a:gd name="connsiteX4" fmla="*/ 7781 w 18483"/>
                                      <a:gd name="connsiteY4" fmla="*/ 1413 h 22974"/>
                                      <a:gd name="connsiteX5" fmla="*/ 12582 w 18483"/>
                                      <a:gd name="connsiteY5" fmla="*/ 3532 h 22974"/>
                                      <a:gd name="connsiteX6" fmla="*/ 14388 w 18483"/>
                                      <a:gd name="connsiteY6" fmla="*/ 9165 h 22974"/>
                                      <a:gd name="connsiteX7" fmla="*/ 14388 w 18483"/>
                                      <a:gd name="connsiteY7" fmla="*/ 9965 h 22974"/>
                                      <a:gd name="connsiteX8" fmla="*/ 10813 w 18483"/>
                                      <a:gd name="connsiteY8" fmla="*/ 9965 h 22974"/>
                                      <a:gd name="connsiteX9" fmla="*/ 17983 w 18483"/>
                                      <a:gd name="connsiteY9" fmla="*/ 11453 h 22974"/>
                                      <a:gd name="connsiteX10" fmla="*/ 17983 w 18483"/>
                                      <a:gd name="connsiteY10" fmla="*/ -1031 h 22974"/>
                                      <a:gd name="connsiteX11" fmla="*/ 14388 w 18483"/>
                                      <a:gd name="connsiteY11" fmla="*/ -1031 h 22974"/>
                                      <a:gd name="connsiteX12" fmla="*/ 14388 w 18483"/>
                                      <a:gd name="connsiteY12" fmla="*/ 2288 h 22974"/>
                                      <a:gd name="connsiteX13" fmla="*/ 11319 w 18483"/>
                                      <a:gd name="connsiteY13" fmla="*/ -650 h 22974"/>
                                      <a:gd name="connsiteX14" fmla="*/ 6825 w 18483"/>
                                      <a:gd name="connsiteY14" fmla="*/ -1600 h 22974"/>
                                      <a:gd name="connsiteX15" fmla="*/ 1481 w 18483"/>
                                      <a:gd name="connsiteY15" fmla="*/ 288 h 22974"/>
                                      <a:gd name="connsiteX16" fmla="*/ -501 w 18483"/>
                                      <a:gd name="connsiteY16" fmla="*/ 5339 h 22974"/>
                                      <a:gd name="connsiteX17" fmla="*/ 1968 w 18483"/>
                                      <a:gd name="connsiteY17" fmla="*/ 10903 h 22974"/>
                                      <a:gd name="connsiteX18" fmla="*/ 9344 w 18483"/>
                                      <a:gd name="connsiteY18" fmla="*/ 12779 h 22974"/>
                                      <a:gd name="connsiteX19" fmla="*/ 14388 w 18483"/>
                                      <a:gd name="connsiteY19" fmla="*/ 12779 h 22974"/>
                                      <a:gd name="connsiteX20" fmla="*/ 14388 w 18483"/>
                                      <a:gd name="connsiteY20" fmla="*/ 13135 h 22974"/>
                                      <a:gd name="connsiteX21" fmla="*/ 12757 w 18483"/>
                                      <a:gd name="connsiteY21" fmla="*/ 16974 h 22974"/>
                                      <a:gd name="connsiteX22" fmla="*/ 8175 w 18483"/>
                                      <a:gd name="connsiteY22" fmla="*/ 18330 h 22974"/>
                                      <a:gd name="connsiteX23" fmla="*/ 4518 w 18483"/>
                                      <a:gd name="connsiteY23" fmla="*/ 17880 h 22974"/>
                                      <a:gd name="connsiteX24" fmla="*/ 1106 w 18483"/>
                                      <a:gd name="connsiteY24" fmla="*/ 16530 h 22974"/>
                                      <a:gd name="connsiteX25" fmla="*/ 1106 w 18483"/>
                                      <a:gd name="connsiteY25" fmla="*/ 19856 h 22974"/>
                                      <a:gd name="connsiteX26" fmla="*/ 4931 w 18483"/>
                                      <a:gd name="connsiteY26" fmla="*/ 20993 h 22974"/>
                                      <a:gd name="connsiteX27" fmla="*/ 8544 w 18483"/>
                                      <a:gd name="connsiteY27" fmla="*/ 21375 h 22974"/>
                                      <a:gd name="connsiteX28" fmla="*/ 15639 w 18483"/>
                                      <a:gd name="connsiteY28" fmla="*/ 18912 h 22974"/>
                                      <a:gd name="connsiteX29" fmla="*/ 17983 w 18483"/>
                                      <a:gd name="connsiteY29" fmla="*/ 11453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10813" y="9965"/>
                                        </a:moveTo>
                                        <a:cubicBezTo>
                                          <a:pt x="7908" y="9965"/>
                                          <a:pt x="5896" y="9634"/>
                                          <a:pt x="4775" y="8971"/>
                                        </a:cubicBezTo>
                                        <a:cubicBezTo>
                                          <a:pt x="3654" y="8309"/>
                                          <a:pt x="3093" y="7175"/>
                                          <a:pt x="3093" y="5571"/>
                                        </a:cubicBezTo>
                                        <a:cubicBezTo>
                                          <a:pt x="3093" y="4295"/>
                                          <a:pt x="3514" y="3282"/>
                                          <a:pt x="4356" y="2532"/>
                                        </a:cubicBezTo>
                                        <a:cubicBezTo>
                                          <a:pt x="5198" y="1786"/>
                                          <a:pt x="6340" y="1413"/>
                                          <a:pt x="7781" y="1413"/>
                                        </a:cubicBezTo>
                                        <a:cubicBezTo>
                                          <a:pt x="9777" y="1413"/>
                                          <a:pt x="11378" y="2120"/>
                                          <a:pt x="12582" y="3532"/>
                                        </a:cubicBezTo>
                                        <a:cubicBezTo>
                                          <a:pt x="13786" y="4945"/>
                                          <a:pt x="14388" y="6823"/>
                                          <a:pt x="14388" y="9165"/>
                                        </a:cubicBezTo>
                                        <a:lnTo>
                                          <a:pt x="14388" y="9965"/>
                                        </a:lnTo>
                                        <a:lnTo>
                                          <a:pt x="10813" y="9965"/>
                                        </a:lnTo>
                                        <a:close/>
                                        <a:moveTo>
                                          <a:pt x="17983" y="11453"/>
                                        </a:moveTo>
                                        <a:lnTo>
                                          <a:pt x="17983" y="-1031"/>
                                        </a:lnTo>
                                        <a:lnTo>
                                          <a:pt x="14388" y="-1031"/>
                                        </a:lnTo>
                                        <a:lnTo>
                                          <a:pt x="14388" y="2288"/>
                                        </a:lnTo>
                                        <a:cubicBezTo>
                                          <a:pt x="13567" y="963"/>
                                          <a:pt x="12544" y="-16"/>
                                          <a:pt x="11319" y="-650"/>
                                        </a:cubicBezTo>
                                        <a:cubicBezTo>
                                          <a:pt x="10094" y="-1283"/>
                                          <a:pt x="8596" y="-1600"/>
                                          <a:pt x="6825" y="-1600"/>
                                        </a:cubicBezTo>
                                        <a:cubicBezTo>
                                          <a:pt x="4587" y="-1600"/>
                                          <a:pt x="2806" y="-971"/>
                                          <a:pt x="1481" y="288"/>
                                        </a:cubicBezTo>
                                        <a:cubicBezTo>
                                          <a:pt x="160" y="1547"/>
                                          <a:pt x="-501" y="3230"/>
                                          <a:pt x="-501" y="5339"/>
                                        </a:cubicBezTo>
                                        <a:cubicBezTo>
                                          <a:pt x="-501" y="7798"/>
                                          <a:pt x="322" y="9653"/>
                                          <a:pt x="1968" y="10903"/>
                                        </a:cubicBezTo>
                                        <a:cubicBezTo>
                                          <a:pt x="3618" y="12154"/>
                                          <a:pt x="6077" y="12779"/>
                                          <a:pt x="9344" y="12779"/>
                                        </a:cubicBezTo>
                                        <a:lnTo>
                                          <a:pt x="14388" y="12779"/>
                                        </a:lnTo>
                                        <a:lnTo>
                                          <a:pt x="14388" y="13135"/>
                                        </a:lnTo>
                                        <a:cubicBezTo>
                                          <a:pt x="14388" y="14790"/>
                                          <a:pt x="13845" y="16069"/>
                                          <a:pt x="12757" y="16974"/>
                                        </a:cubicBezTo>
                                        <a:cubicBezTo>
                                          <a:pt x="11669" y="17878"/>
                                          <a:pt x="10142" y="18330"/>
                                          <a:pt x="8175" y="18330"/>
                                        </a:cubicBezTo>
                                        <a:cubicBezTo>
                                          <a:pt x="6925" y="18330"/>
                                          <a:pt x="5706" y="18180"/>
                                          <a:pt x="4518" y="17880"/>
                                        </a:cubicBezTo>
                                        <a:cubicBezTo>
                                          <a:pt x="3335" y="17580"/>
                                          <a:pt x="2197" y="17130"/>
                                          <a:pt x="1106" y="16530"/>
                                        </a:cubicBezTo>
                                        <a:lnTo>
                                          <a:pt x="1106" y="19856"/>
                                        </a:lnTo>
                                        <a:cubicBezTo>
                                          <a:pt x="2418" y="20364"/>
                                          <a:pt x="3693" y="20743"/>
                                          <a:pt x="4931" y="20993"/>
                                        </a:cubicBezTo>
                                        <a:cubicBezTo>
                                          <a:pt x="6169" y="21248"/>
                                          <a:pt x="7373" y="21375"/>
                                          <a:pt x="8544" y="21375"/>
                                        </a:cubicBezTo>
                                        <a:cubicBezTo>
                                          <a:pt x="11711" y="21375"/>
                                          <a:pt x="14076" y="20554"/>
                                          <a:pt x="15639" y="18912"/>
                                        </a:cubicBezTo>
                                        <a:cubicBezTo>
                                          <a:pt x="17201" y="17274"/>
                                          <a:pt x="17983" y="14788"/>
                                          <a:pt x="17983" y="11453"/>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19" name="Freeform: Shape 4819"/>
                                <wps:cNvSpPr/>
                                <wps:spPr>
                                  <a:xfrm flipV="1">
                                    <a:off x="6362933" y="7554717"/>
                                    <a:ext cx="3594" cy="30402"/>
                                  </a:xfrm>
                                  <a:custGeom>
                                    <a:avLst/>
                                    <a:gdLst>
                                      <a:gd name="connsiteX0" fmla="*/ 476 w 3594"/>
                                      <a:gd name="connsiteY0" fmla="*/ 28116 h 30402"/>
                                      <a:gd name="connsiteX1" fmla="*/ 4070 w 3594"/>
                                      <a:gd name="connsiteY1" fmla="*/ 28116 h 30402"/>
                                      <a:gd name="connsiteX2" fmla="*/ 4070 w 3594"/>
                                      <a:gd name="connsiteY2" fmla="*/ -2286 h 30402"/>
                                      <a:gd name="connsiteX3" fmla="*/ 476 w 3594"/>
                                      <a:gd name="connsiteY3" fmla="*/ -2286 h 30402"/>
                                      <a:gd name="connsiteX4" fmla="*/ 476 w 3594"/>
                                      <a:gd name="connsiteY4" fmla="*/ 28116 h 30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94" h="30402">
                                        <a:moveTo>
                                          <a:pt x="476" y="28116"/>
                                        </a:moveTo>
                                        <a:lnTo>
                                          <a:pt x="4070" y="28116"/>
                                        </a:lnTo>
                                        <a:lnTo>
                                          <a:pt x="4070" y="-2286"/>
                                        </a:lnTo>
                                        <a:lnTo>
                                          <a:pt x="476" y="-2286"/>
                                        </a:lnTo>
                                        <a:lnTo>
                                          <a:pt x="476" y="2811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20" name="Freeform: Shape 4820"/>
                                <wps:cNvSpPr/>
                                <wps:spPr>
                                  <a:xfrm flipV="1">
                                    <a:off x="6371353" y="7557024"/>
                                    <a:ext cx="13651" cy="28095"/>
                                  </a:xfrm>
                                  <a:custGeom>
                                    <a:avLst/>
                                    <a:gdLst>
                                      <a:gd name="connsiteX0" fmla="*/ 6356 w 13651"/>
                                      <a:gd name="connsiteY0" fmla="*/ 25994 h 28095"/>
                                      <a:gd name="connsiteX1" fmla="*/ 6356 w 13651"/>
                                      <a:gd name="connsiteY1" fmla="*/ 19780 h 28095"/>
                                      <a:gd name="connsiteX2" fmla="*/ 13757 w 13651"/>
                                      <a:gd name="connsiteY2" fmla="*/ 19780 h 28095"/>
                                      <a:gd name="connsiteX3" fmla="*/ 13757 w 13651"/>
                                      <a:gd name="connsiteY3" fmla="*/ 16985 h 28095"/>
                                      <a:gd name="connsiteX4" fmla="*/ 6356 w 13651"/>
                                      <a:gd name="connsiteY4" fmla="*/ 16985 h 28095"/>
                                      <a:gd name="connsiteX5" fmla="*/ 6356 w 13651"/>
                                      <a:gd name="connsiteY5" fmla="*/ 5107 h 28095"/>
                                      <a:gd name="connsiteX6" fmla="*/ 7088 w 13651"/>
                                      <a:gd name="connsiteY6" fmla="*/ 1668 h 28095"/>
                                      <a:gd name="connsiteX7" fmla="*/ 10069 w 13651"/>
                                      <a:gd name="connsiteY7" fmla="*/ 906 h 28095"/>
                                      <a:gd name="connsiteX8" fmla="*/ 13757 w 13651"/>
                                      <a:gd name="connsiteY8" fmla="*/ 906 h 28095"/>
                                      <a:gd name="connsiteX9" fmla="*/ 13757 w 13651"/>
                                      <a:gd name="connsiteY9" fmla="*/ -2101 h 28095"/>
                                      <a:gd name="connsiteX10" fmla="*/ 10069 w 13651"/>
                                      <a:gd name="connsiteY10" fmla="*/ -2101 h 28095"/>
                                      <a:gd name="connsiteX11" fmla="*/ 4325 w 13651"/>
                                      <a:gd name="connsiteY11" fmla="*/ -551 h 28095"/>
                                      <a:gd name="connsiteX12" fmla="*/ 2743 w 13651"/>
                                      <a:gd name="connsiteY12" fmla="*/ 5107 h 28095"/>
                                      <a:gd name="connsiteX13" fmla="*/ 2743 w 13651"/>
                                      <a:gd name="connsiteY13" fmla="*/ 16985 h 28095"/>
                                      <a:gd name="connsiteX14" fmla="*/ 106 w 13651"/>
                                      <a:gd name="connsiteY14" fmla="*/ 16985 h 28095"/>
                                      <a:gd name="connsiteX15" fmla="*/ 106 w 13651"/>
                                      <a:gd name="connsiteY15" fmla="*/ 19780 h 28095"/>
                                      <a:gd name="connsiteX16" fmla="*/ 2743 w 13651"/>
                                      <a:gd name="connsiteY16" fmla="*/ 19780 h 28095"/>
                                      <a:gd name="connsiteX17" fmla="*/ 2743 w 13651"/>
                                      <a:gd name="connsiteY17" fmla="*/ 25994 h 28095"/>
                                      <a:gd name="connsiteX18" fmla="*/ 6356 w 13651"/>
                                      <a:gd name="connsiteY18" fmla="*/ 25994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6356" y="25994"/>
                                        </a:moveTo>
                                        <a:lnTo>
                                          <a:pt x="6356" y="19780"/>
                                        </a:lnTo>
                                        <a:lnTo>
                                          <a:pt x="13757" y="19780"/>
                                        </a:lnTo>
                                        <a:lnTo>
                                          <a:pt x="13757" y="16985"/>
                                        </a:lnTo>
                                        <a:lnTo>
                                          <a:pt x="6356" y="16985"/>
                                        </a:lnTo>
                                        <a:lnTo>
                                          <a:pt x="6356" y="5107"/>
                                        </a:lnTo>
                                        <a:cubicBezTo>
                                          <a:pt x="6356" y="3323"/>
                                          <a:pt x="6600" y="2177"/>
                                          <a:pt x="7088" y="1668"/>
                                        </a:cubicBezTo>
                                        <a:cubicBezTo>
                                          <a:pt x="7575" y="1160"/>
                                          <a:pt x="8569" y="906"/>
                                          <a:pt x="10069" y="906"/>
                                        </a:cubicBezTo>
                                        <a:lnTo>
                                          <a:pt x="13757" y="906"/>
                                        </a:lnTo>
                                        <a:lnTo>
                                          <a:pt x="13757" y="-2101"/>
                                        </a:lnTo>
                                        <a:lnTo>
                                          <a:pt x="10069" y="-2101"/>
                                        </a:lnTo>
                                        <a:cubicBezTo>
                                          <a:pt x="7294" y="-2101"/>
                                          <a:pt x="5379" y="-1585"/>
                                          <a:pt x="4325" y="-551"/>
                                        </a:cubicBezTo>
                                        <a:cubicBezTo>
                                          <a:pt x="3271" y="487"/>
                                          <a:pt x="2743" y="2373"/>
                                          <a:pt x="2743" y="5107"/>
                                        </a:cubicBezTo>
                                        <a:lnTo>
                                          <a:pt x="2743" y="16985"/>
                                        </a:lnTo>
                                        <a:lnTo>
                                          <a:pt x="106" y="16985"/>
                                        </a:lnTo>
                                        <a:lnTo>
                                          <a:pt x="106" y="19780"/>
                                        </a:lnTo>
                                        <a:lnTo>
                                          <a:pt x="2743" y="19780"/>
                                        </a:lnTo>
                                        <a:lnTo>
                                          <a:pt x="2743" y="25994"/>
                                        </a:lnTo>
                                        <a:lnTo>
                                          <a:pt x="6356" y="25994"/>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21" name="Freeform: Shape 4821"/>
                                <wps:cNvSpPr/>
                                <wps:spPr>
                                  <a:xfrm flipV="1">
                                    <a:off x="6388170" y="7562713"/>
                                    <a:ext cx="20277" cy="22974"/>
                                  </a:xfrm>
                                  <a:custGeom>
                                    <a:avLst/>
                                    <a:gdLst>
                                      <a:gd name="connsiteX0" fmla="*/ 19677 w 20277"/>
                                      <a:gd name="connsiteY0" fmla="*/ 10809 h 22974"/>
                                      <a:gd name="connsiteX1" fmla="*/ 19677 w 20277"/>
                                      <a:gd name="connsiteY1" fmla="*/ 9053 h 22974"/>
                                      <a:gd name="connsiteX2" fmla="*/ 3150 w 20277"/>
                                      <a:gd name="connsiteY2" fmla="*/ 9053 h 22974"/>
                                      <a:gd name="connsiteX3" fmla="*/ 5388 w 20277"/>
                                      <a:gd name="connsiteY3" fmla="*/ 3395 h 22974"/>
                                      <a:gd name="connsiteX4" fmla="*/ 10964 w 20277"/>
                                      <a:gd name="connsiteY4" fmla="*/ 1451 h 22974"/>
                                      <a:gd name="connsiteX5" fmla="*/ 14977 w 20277"/>
                                      <a:gd name="connsiteY5" fmla="*/ 1957 h 22974"/>
                                      <a:gd name="connsiteX6" fmla="*/ 18840 w 20277"/>
                                      <a:gd name="connsiteY6" fmla="*/ 3482 h 22974"/>
                                      <a:gd name="connsiteX7" fmla="*/ 18840 w 20277"/>
                                      <a:gd name="connsiteY7" fmla="*/ 82 h 22974"/>
                                      <a:gd name="connsiteX8" fmla="*/ 14870 w 20277"/>
                                      <a:gd name="connsiteY8" fmla="*/ -1169 h 22974"/>
                                      <a:gd name="connsiteX9" fmla="*/ 10751 w 20277"/>
                                      <a:gd name="connsiteY9" fmla="*/ -1600 h 22974"/>
                                      <a:gd name="connsiteX10" fmla="*/ 2456 w 20277"/>
                                      <a:gd name="connsiteY10" fmla="*/ 1444 h 22974"/>
                                      <a:gd name="connsiteX11" fmla="*/ -600 w 20277"/>
                                      <a:gd name="connsiteY11" fmla="*/ 9697 h 22974"/>
                                      <a:gd name="connsiteX12" fmla="*/ 2300 w 20277"/>
                                      <a:gd name="connsiteY12" fmla="*/ 18218 h 22974"/>
                                      <a:gd name="connsiteX13" fmla="*/ 10126 w 20277"/>
                                      <a:gd name="connsiteY13" fmla="*/ 21375 h 22974"/>
                                      <a:gd name="connsiteX14" fmla="*/ 17108 w 20277"/>
                                      <a:gd name="connsiteY14" fmla="*/ 18530 h 22974"/>
                                      <a:gd name="connsiteX15" fmla="*/ 19677 w 20277"/>
                                      <a:gd name="connsiteY15" fmla="*/ 10809 h 22974"/>
                                      <a:gd name="connsiteX16" fmla="*/ 16083 w 20277"/>
                                      <a:gd name="connsiteY16" fmla="*/ 11866 h 22974"/>
                                      <a:gd name="connsiteX17" fmla="*/ 14433 w 20277"/>
                                      <a:gd name="connsiteY17" fmla="*/ 16567 h 22974"/>
                                      <a:gd name="connsiteX18" fmla="*/ 10163 w 20277"/>
                                      <a:gd name="connsiteY18" fmla="*/ 18330 h 22974"/>
                                      <a:gd name="connsiteX19" fmla="*/ 5350 w 20277"/>
                                      <a:gd name="connsiteY19" fmla="*/ 16630 h 22974"/>
                                      <a:gd name="connsiteX20" fmla="*/ 3269 w 20277"/>
                                      <a:gd name="connsiteY20" fmla="*/ 11841 h 22974"/>
                                      <a:gd name="connsiteX21" fmla="*/ 16083 w 20277"/>
                                      <a:gd name="connsiteY21" fmla="*/ 11866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277" h="22974">
                                        <a:moveTo>
                                          <a:pt x="19677" y="10809"/>
                                        </a:moveTo>
                                        <a:lnTo>
                                          <a:pt x="19677" y="9053"/>
                                        </a:lnTo>
                                        <a:lnTo>
                                          <a:pt x="3150" y="9053"/>
                                        </a:lnTo>
                                        <a:cubicBezTo>
                                          <a:pt x="3308" y="6577"/>
                                          <a:pt x="4054" y="4691"/>
                                          <a:pt x="5388" y="3395"/>
                                        </a:cubicBezTo>
                                        <a:cubicBezTo>
                                          <a:pt x="6721" y="2099"/>
                                          <a:pt x="8580" y="1451"/>
                                          <a:pt x="10964" y="1451"/>
                                        </a:cubicBezTo>
                                        <a:cubicBezTo>
                                          <a:pt x="12343" y="1451"/>
                                          <a:pt x="13681" y="1619"/>
                                          <a:pt x="14977" y="1957"/>
                                        </a:cubicBezTo>
                                        <a:cubicBezTo>
                                          <a:pt x="16273" y="2295"/>
                                          <a:pt x="17560" y="2803"/>
                                          <a:pt x="18840" y="3482"/>
                                        </a:cubicBezTo>
                                        <a:lnTo>
                                          <a:pt x="18840" y="82"/>
                                        </a:lnTo>
                                        <a:cubicBezTo>
                                          <a:pt x="17548" y="-464"/>
                                          <a:pt x="16225" y="-881"/>
                                          <a:pt x="14870" y="-1169"/>
                                        </a:cubicBezTo>
                                        <a:cubicBezTo>
                                          <a:pt x="13516" y="-1456"/>
                                          <a:pt x="12143" y="-1600"/>
                                          <a:pt x="10751" y="-1600"/>
                                        </a:cubicBezTo>
                                        <a:cubicBezTo>
                                          <a:pt x="7259" y="-1600"/>
                                          <a:pt x="4494" y="-585"/>
                                          <a:pt x="2456" y="1444"/>
                                        </a:cubicBezTo>
                                        <a:cubicBezTo>
                                          <a:pt x="418" y="3478"/>
                                          <a:pt x="-600" y="6229"/>
                                          <a:pt x="-600" y="9697"/>
                                        </a:cubicBezTo>
                                        <a:cubicBezTo>
                                          <a:pt x="-600" y="13277"/>
                                          <a:pt x="366" y="16117"/>
                                          <a:pt x="2300" y="18218"/>
                                        </a:cubicBezTo>
                                        <a:cubicBezTo>
                                          <a:pt x="4234" y="20322"/>
                                          <a:pt x="6842" y="21375"/>
                                          <a:pt x="10126" y="21375"/>
                                        </a:cubicBezTo>
                                        <a:cubicBezTo>
                                          <a:pt x="13068" y="21375"/>
                                          <a:pt x="15395" y="20427"/>
                                          <a:pt x="17108" y="18530"/>
                                        </a:cubicBezTo>
                                        <a:cubicBezTo>
                                          <a:pt x="18821" y="16638"/>
                                          <a:pt x="19677" y="14065"/>
                                          <a:pt x="19677" y="10809"/>
                                        </a:cubicBezTo>
                                        <a:close/>
                                        <a:moveTo>
                                          <a:pt x="16083" y="11866"/>
                                        </a:moveTo>
                                        <a:cubicBezTo>
                                          <a:pt x="16058" y="13829"/>
                                          <a:pt x="15508" y="15396"/>
                                          <a:pt x="14433" y="16567"/>
                                        </a:cubicBezTo>
                                        <a:cubicBezTo>
                                          <a:pt x="13358" y="17743"/>
                                          <a:pt x="11934" y="18330"/>
                                          <a:pt x="10163" y="18330"/>
                                        </a:cubicBezTo>
                                        <a:cubicBezTo>
                                          <a:pt x="8159" y="18330"/>
                                          <a:pt x="6555" y="17763"/>
                                          <a:pt x="5350" y="16630"/>
                                        </a:cubicBezTo>
                                        <a:cubicBezTo>
                                          <a:pt x="4146" y="15496"/>
                                          <a:pt x="3452" y="13900"/>
                                          <a:pt x="3269" y="11841"/>
                                        </a:cubicBezTo>
                                        <a:lnTo>
                                          <a:pt x="16083" y="1186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22" name="Freeform: Shape 4822"/>
                                <wps:cNvSpPr/>
                                <wps:spPr>
                                  <a:xfrm flipV="1">
                                    <a:off x="6414208" y="7562713"/>
                                    <a:ext cx="12814" cy="22406"/>
                                  </a:xfrm>
                                  <a:custGeom>
                                    <a:avLst/>
                                    <a:gdLst>
                                      <a:gd name="connsiteX0" fmla="*/ 12588 w 12814"/>
                                      <a:gd name="connsiteY0" fmla="*/ 16878 h 22406"/>
                                      <a:gd name="connsiteX1" fmla="*/ 11269 w 12814"/>
                                      <a:gd name="connsiteY1" fmla="*/ 17391 h 22406"/>
                                      <a:gd name="connsiteX2" fmla="*/ 9700 w 12814"/>
                                      <a:gd name="connsiteY2" fmla="*/ 17560 h 22406"/>
                                      <a:gd name="connsiteX3" fmla="*/ 5019 w 12814"/>
                                      <a:gd name="connsiteY3" fmla="*/ 15578 h 22406"/>
                                      <a:gd name="connsiteX4" fmla="*/ 3387 w 12814"/>
                                      <a:gd name="connsiteY4" fmla="*/ 9882 h 22406"/>
                                      <a:gd name="connsiteX5" fmla="*/ 3387 w 12814"/>
                                      <a:gd name="connsiteY5" fmla="*/ -1646 h 22406"/>
                                      <a:gd name="connsiteX6" fmla="*/ -226 w 12814"/>
                                      <a:gd name="connsiteY6" fmla="*/ -1646 h 22406"/>
                                      <a:gd name="connsiteX7" fmla="*/ -226 w 12814"/>
                                      <a:gd name="connsiteY7" fmla="*/ 20235 h 22406"/>
                                      <a:gd name="connsiteX8" fmla="*/ 3387 w 12814"/>
                                      <a:gd name="connsiteY8" fmla="*/ 20235 h 22406"/>
                                      <a:gd name="connsiteX9" fmla="*/ 3387 w 12814"/>
                                      <a:gd name="connsiteY9" fmla="*/ 16834 h 22406"/>
                                      <a:gd name="connsiteX10" fmla="*/ 6337 w 12814"/>
                                      <a:gd name="connsiteY10" fmla="*/ 19791 h 22406"/>
                                      <a:gd name="connsiteX11" fmla="*/ 10757 w 12814"/>
                                      <a:gd name="connsiteY11" fmla="*/ 20760 h 22406"/>
                                      <a:gd name="connsiteX12" fmla="*/ 11576 w 12814"/>
                                      <a:gd name="connsiteY12" fmla="*/ 20710 h 22406"/>
                                      <a:gd name="connsiteX13" fmla="*/ 12569 w 12814"/>
                                      <a:gd name="connsiteY13" fmla="*/ 20567 h 22406"/>
                                      <a:gd name="connsiteX14" fmla="*/ 12588 w 12814"/>
                                      <a:gd name="connsiteY14" fmla="*/ 16878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12814" h="22406">
                                        <a:moveTo>
                                          <a:pt x="12588" y="16878"/>
                                        </a:moveTo>
                                        <a:cubicBezTo>
                                          <a:pt x="12184" y="17111"/>
                                          <a:pt x="11744" y="17282"/>
                                          <a:pt x="11269" y="17391"/>
                                        </a:cubicBezTo>
                                        <a:cubicBezTo>
                                          <a:pt x="10794" y="17503"/>
                                          <a:pt x="10271" y="17560"/>
                                          <a:pt x="9700" y="17560"/>
                                        </a:cubicBezTo>
                                        <a:cubicBezTo>
                                          <a:pt x="7667" y="17560"/>
                                          <a:pt x="6106" y="16899"/>
                                          <a:pt x="5019" y="15578"/>
                                        </a:cubicBezTo>
                                        <a:cubicBezTo>
                                          <a:pt x="3931" y="14257"/>
                                          <a:pt x="3387" y="12358"/>
                                          <a:pt x="3387" y="9882"/>
                                        </a:cubicBezTo>
                                        <a:lnTo>
                                          <a:pt x="3387" y="-1646"/>
                                        </a:lnTo>
                                        <a:lnTo>
                                          <a:pt x="-226" y="-1646"/>
                                        </a:lnTo>
                                        <a:lnTo>
                                          <a:pt x="-226" y="20235"/>
                                        </a:lnTo>
                                        <a:lnTo>
                                          <a:pt x="3387" y="20235"/>
                                        </a:lnTo>
                                        <a:lnTo>
                                          <a:pt x="3387" y="16834"/>
                                        </a:lnTo>
                                        <a:cubicBezTo>
                                          <a:pt x="4146" y="18164"/>
                                          <a:pt x="5129" y="19150"/>
                                          <a:pt x="6337" y="19791"/>
                                        </a:cubicBezTo>
                                        <a:cubicBezTo>
                                          <a:pt x="7550" y="20437"/>
                                          <a:pt x="9023" y="20760"/>
                                          <a:pt x="10757" y="20760"/>
                                        </a:cubicBezTo>
                                        <a:cubicBezTo>
                                          <a:pt x="11003" y="20760"/>
                                          <a:pt x="11276" y="20744"/>
                                          <a:pt x="11576" y="20710"/>
                                        </a:cubicBezTo>
                                        <a:cubicBezTo>
                                          <a:pt x="11876" y="20681"/>
                                          <a:pt x="12207" y="20633"/>
                                          <a:pt x="12569" y="20567"/>
                                        </a:cubicBezTo>
                                        <a:lnTo>
                                          <a:pt x="12588" y="1687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23" name="Freeform: Shape 4823"/>
                                <wps:cNvSpPr/>
                                <wps:spPr>
                                  <a:xfrm flipV="1">
                                    <a:off x="6429424" y="7562713"/>
                                    <a:ext cx="18483" cy="22974"/>
                                  </a:xfrm>
                                  <a:custGeom>
                                    <a:avLst/>
                                    <a:gdLst>
                                      <a:gd name="connsiteX0" fmla="*/ 10836 w 18483"/>
                                      <a:gd name="connsiteY0" fmla="*/ 9965 h 22974"/>
                                      <a:gd name="connsiteX1" fmla="*/ 4798 w 18483"/>
                                      <a:gd name="connsiteY1" fmla="*/ 8971 h 22974"/>
                                      <a:gd name="connsiteX2" fmla="*/ 3116 w 18483"/>
                                      <a:gd name="connsiteY2" fmla="*/ 5571 h 22974"/>
                                      <a:gd name="connsiteX3" fmla="*/ 4379 w 18483"/>
                                      <a:gd name="connsiteY3" fmla="*/ 2532 h 22974"/>
                                      <a:gd name="connsiteX4" fmla="*/ 7804 w 18483"/>
                                      <a:gd name="connsiteY4" fmla="*/ 1413 h 22974"/>
                                      <a:gd name="connsiteX5" fmla="*/ 12605 w 18483"/>
                                      <a:gd name="connsiteY5" fmla="*/ 3532 h 22974"/>
                                      <a:gd name="connsiteX6" fmla="*/ 14412 w 18483"/>
                                      <a:gd name="connsiteY6" fmla="*/ 9165 h 22974"/>
                                      <a:gd name="connsiteX7" fmla="*/ 14412 w 18483"/>
                                      <a:gd name="connsiteY7" fmla="*/ 9965 h 22974"/>
                                      <a:gd name="connsiteX8" fmla="*/ 10836 w 18483"/>
                                      <a:gd name="connsiteY8" fmla="*/ 9965 h 22974"/>
                                      <a:gd name="connsiteX9" fmla="*/ 18006 w 18483"/>
                                      <a:gd name="connsiteY9" fmla="*/ 11453 h 22974"/>
                                      <a:gd name="connsiteX10" fmla="*/ 18006 w 18483"/>
                                      <a:gd name="connsiteY10" fmla="*/ -1031 h 22974"/>
                                      <a:gd name="connsiteX11" fmla="*/ 14412 w 18483"/>
                                      <a:gd name="connsiteY11" fmla="*/ -1031 h 22974"/>
                                      <a:gd name="connsiteX12" fmla="*/ 14412 w 18483"/>
                                      <a:gd name="connsiteY12" fmla="*/ 2288 h 22974"/>
                                      <a:gd name="connsiteX13" fmla="*/ 11342 w 18483"/>
                                      <a:gd name="connsiteY13" fmla="*/ -650 h 22974"/>
                                      <a:gd name="connsiteX14" fmla="*/ 6848 w 18483"/>
                                      <a:gd name="connsiteY14" fmla="*/ -1600 h 22974"/>
                                      <a:gd name="connsiteX15" fmla="*/ 1504 w 18483"/>
                                      <a:gd name="connsiteY15" fmla="*/ 288 h 22974"/>
                                      <a:gd name="connsiteX16" fmla="*/ -478 w 18483"/>
                                      <a:gd name="connsiteY16" fmla="*/ 5339 h 22974"/>
                                      <a:gd name="connsiteX17" fmla="*/ 1991 w 18483"/>
                                      <a:gd name="connsiteY17" fmla="*/ 10903 h 22974"/>
                                      <a:gd name="connsiteX18" fmla="*/ 9367 w 18483"/>
                                      <a:gd name="connsiteY18" fmla="*/ 12779 h 22974"/>
                                      <a:gd name="connsiteX19" fmla="*/ 14412 w 18483"/>
                                      <a:gd name="connsiteY19" fmla="*/ 12779 h 22974"/>
                                      <a:gd name="connsiteX20" fmla="*/ 14412 w 18483"/>
                                      <a:gd name="connsiteY20" fmla="*/ 13135 h 22974"/>
                                      <a:gd name="connsiteX21" fmla="*/ 12780 w 18483"/>
                                      <a:gd name="connsiteY21" fmla="*/ 16974 h 22974"/>
                                      <a:gd name="connsiteX22" fmla="*/ 8198 w 18483"/>
                                      <a:gd name="connsiteY22" fmla="*/ 18330 h 22974"/>
                                      <a:gd name="connsiteX23" fmla="*/ 4542 w 18483"/>
                                      <a:gd name="connsiteY23" fmla="*/ 17880 h 22974"/>
                                      <a:gd name="connsiteX24" fmla="*/ 1129 w 18483"/>
                                      <a:gd name="connsiteY24" fmla="*/ 16530 h 22974"/>
                                      <a:gd name="connsiteX25" fmla="*/ 1129 w 18483"/>
                                      <a:gd name="connsiteY25" fmla="*/ 19856 h 22974"/>
                                      <a:gd name="connsiteX26" fmla="*/ 4954 w 18483"/>
                                      <a:gd name="connsiteY26" fmla="*/ 20993 h 22974"/>
                                      <a:gd name="connsiteX27" fmla="*/ 8567 w 18483"/>
                                      <a:gd name="connsiteY27" fmla="*/ 21375 h 22974"/>
                                      <a:gd name="connsiteX28" fmla="*/ 15662 w 18483"/>
                                      <a:gd name="connsiteY28" fmla="*/ 18912 h 22974"/>
                                      <a:gd name="connsiteX29" fmla="*/ 18006 w 18483"/>
                                      <a:gd name="connsiteY29" fmla="*/ 11453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10836" y="9965"/>
                                        </a:moveTo>
                                        <a:cubicBezTo>
                                          <a:pt x="7932" y="9965"/>
                                          <a:pt x="5919" y="9634"/>
                                          <a:pt x="4798" y="8971"/>
                                        </a:cubicBezTo>
                                        <a:cubicBezTo>
                                          <a:pt x="3677" y="8309"/>
                                          <a:pt x="3116" y="7175"/>
                                          <a:pt x="3116" y="5571"/>
                                        </a:cubicBezTo>
                                        <a:cubicBezTo>
                                          <a:pt x="3116" y="4295"/>
                                          <a:pt x="3537" y="3282"/>
                                          <a:pt x="4379" y="2532"/>
                                        </a:cubicBezTo>
                                        <a:cubicBezTo>
                                          <a:pt x="5221" y="1786"/>
                                          <a:pt x="6363" y="1413"/>
                                          <a:pt x="7804" y="1413"/>
                                        </a:cubicBezTo>
                                        <a:cubicBezTo>
                                          <a:pt x="9801" y="1413"/>
                                          <a:pt x="11401" y="2120"/>
                                          <a:pt x="12605" y="3532"/>
                                        </a:cubicBezTo>
                                        <a:cubicBezTo>
                                          <a:pt x="13809" y="4945"/>
                                          <a:pt x="14412" y="6823"/>
                                          <a:pt x="14412" y="9165"/>
                                        </a:cubicBezTo>
                                        <a:lnTo>
                                          <a:pt x="14412" y="9965"/>
                                        </a:lnTo>
                                        <a:lnTo>
                                          <a:pt x="10836" y="9965"/>
                                        </a:lnTo>
                                        <a:close/>
                                        <a:moveTo>
                                          <a:pt x="18006" y="11453"/>
                                        </a:moveTo>
                                        <a:lnTo>
                                          <a:pt x="18006" y="-1031"/>
                                        </a:lnTo>
                                        <a:lnTo>
                                          <a:pt x="14412" y="-1031"/>
                                        </a:lnTo>
                                        <a:lnTo>
                                          <a:pt x="14412" y="2288"/>
                                        </a:lnTo>
                                        <a:cubicBezTo>
                                          <a:pt x="13591" y="963"/>
                                          <a:pt x="12568" y="-16"/>
                                          <a:pt x="11342" y="-650"/>
                                        </a:cubicBezTo>
                                        <a:cubicBezTo>
                                          <a:pt x="10117" y="-1283"/>
                                          <a:pt x="8619" y="-1600"/>
                                          <a:pt x="6848" y="-1600"/>
                                        </a:cubicBezTo>
                                        <a:cubicBezTo>
                                          <a:pt x="4610" y="-1600"/>
                                          <a:pt x="2829" y="-971"/>
                                          <a:pt x="1504" y="288"/>
                                        </a:cubicBezTo>
                                        <a:cubicBezTo>
                                          <a:pt x="183" y="1547"/>
                                          <a:pt x="-478" y="3230"/>
                                          <a:pt x="-478" y="5339"/>
                                        </a:cubicBezTo>
                                        <a:cubicBezTo>
                                          <a:pt x="-478" y="7798"/>
                                          <a:pt x="345" y="9653"/>
                                          <a:pt x="1991" y="10903"/>
                                        </a:cubicBezTo>
                                        <a:cubicBezTo>
                                          <a:pt x="3641" y="12154"/>
                                          <a:pt x="6100" y="12779"/>
                                          <a:pt x="9367" y="12779"/>
                                        </a:cubicBezTo>
                                        <a:lnTo>
                                          <a:pt x="14412" y="12779"/>
                                        </a:lnTo>
                                        <a:lnTo>
                                          <a:pt x="14412" y="13135"/>
                                        </a:lnTo>
                                        <a:cubicBezTo>
                                          <a:pt x="14412" y="14790"/>
                                          <a:pt x="13868" y="16069"/>
                                          <a:pt x="12780" y="16974"/>
                                        </a:cubicBezTo>
                                        <a:cubicBezTo>
                                          <a:pt x="11692" y="17878"/>
                                          <a:pt x="10165" y="18330"/>
                                          <a:pt x="8198" y="18330"/>
                                        </a:cubicBezTo>
                                        <a:cubicBezTo>
                                          <a:pt x="6948" y="18330"/>
                                          <a:pt x="5729" y="18180"/>
                                          <a:pt x="4542" y="17880"/>
                                        </a:cubicBezTo>
                                        <a:cubicBezTo>
                                          <a:pt x="3358" y="17580"/>
                                          <a:pt x="2220" y="17130"/>
                                          <a:pt x="1129" y="16530"/>
                                        </a:cubicBezTo>
                                        <a:lnTo>
                                          <a:pt x="1129" y="19856"/>
                                        </a:lnTo>
                                        <a:cubicBezTo>
                                          <a:pt x="2441" y="20364"/>
                                          <a:pt x="3716" y="20743"/>
                                          <a:pt x="4954" y="20993"/>
                                        </a:cubicBezTo>
                                        <a:cubicBezTo>
                                          <a:pt x="6192" y="21248"/>
                                          <a:pt x="7396" y="21375"/>
                                          <a:pt x="8567" y="21375"/>
                                        </a:cubicBezTo>
                                        <a:cubicBezTo>
                                          <a:pt x="11734" y="21375"/>
                                          <a:pt x="14099" y="20554"/>
                                          <a:pt x="15662" y="18912"/>
                                        </a:cubicBezTo>
                                        <a:cubicBezTo>
                                          <a:pt x="17224" y="17274"/>
                                          <a:pt x="18006" y="14788"/>
                                          <a:pt x="18006" y="11453"/>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24" name="Freeform: Shape 4824"/>
                                <wps:cNvSpPr/>
                                <wps:spPr>
                                  <a:xfrm flipV="1">
                                    <a:off x="6452614" y="7557024"/>
                                    <a:ext cx="13651" cy="28095"/>
                                  </a:xfrm>
                                  <a:custGeom>
                                    <a:avLst/>
                                    <a:gdLst>
                                      <a:gd name="connsiteX0" fmla="*/ 6377 w 13651"/>
                                      <a:gd name="connsiteY0" fmla="*/ 25994 h 28095"/>
                                      <a:gd name="connsiteX1" fmla="*/ 6377 w 13651"/>
                                      <a:gd name="connsiteY1" fmla="*/ 19780 h 28095"/>
                                      <a:gd name="connsiteX2" fmla="*/ 13778 w 13651"/>
                                      <a:gd name="connsiteY2" fmla="*/ 19780 h 28095"/>
                                      <a:gd name="connsiteX3" fmla="*/ 13778 w 13651"/>
                                      <a:gd name="connsiteY3" fmla="*/ 16985 h 28095"/>
                                      <a:gd name="connsiteX4" fmla="*/ 6377 w 13651"/>
                                      <a:gd name="connsiteY4" fmla="*/ 16985 h 28095"/>
                                      <a:gd name="connsiteX5" fmla="*/ 6377 w 13651"/>
                                      <a:gd name="connsiteY5" fmla="*/ 5107 h 28095"/>
                                      <a:gd name="connsiteX6" fmla="*/ 7108 w 13651"/>
                                      <a:gd name="connsiteY6" fmla="*/ 1668 h 28095"/>
                                      <a:gd name="connsiteX7" fmla="*/ 10090 w 13651"/>
                                      <a:gd name="connsiteY7" fmla="*/ 906 h 28095"/>
                                      <a:gd name="connsiteX8" fmla="*/ 13778 w 13651"/>
                                      <a:gd name="connsiteY8" fmla="*/ 906 h 28095"/>
                                      <a:gd name="connsiteX9" fmla="*/ 13778 w 13651"/>
                                      <a:gd name="connsiteY9" fmla="*/ -2101 h 28095"/>
                                      <a:gd name="connsiteX10" fmla="*/ 10090 w 13651"/>
                                      <a:gd name="connsiteY10" fmla="*/ -2101 h 28095"/>
                                      <a:gd name="connsiteX11" fmla="*/ 4345 w 13651"/>
                                      <a:gd name="connsiteY11" fmla="*/ -551 h 28095"/>
                                      <a:gd name="connsiteX12" fmla="*/ 2764 w 13651"/>
                                      <a:gd name="connsiteY12" fmla="*/ 5107 h 28095"/>
                                      <a:gd name="connsiteX13" fmla="*/ 2764 w 13651"/>
                                      <a:gd name="connsiteY13" fmla="*/ 16985 h 28095"/>
                                      <a:gd name="connsiteX14" fmla="*/ 126 w 13651"/>
                                      <a:gd name="connsiteY14" fmla="*/ 16985 h 28095"/>
                                      <a:gd name="connsiteX15" fmla="*/ 126 w 13651"/>
                                      <a:gd name="connsiteY15" fmla="*/ 19780 h 28095"/>
                                      <a:gd name="connsiteX16" fmla="*/ 2764 w 13651"/>
                                      <a:gd name="connsiteY16" fmla="*/ 19780 h 28095"/>
                                      <a:gd name="connsiteX17" fmla="*/ 2764 w 13651"/>
                                      <a:gd name="connsiteY17" fmla="*/ 25994 h 28095"/>
                                      <a:gd name="connsiteX18" fmla="*/ 6377 w 13651"/>
                                      <a:gd name="connsiteY18" fmla="*/ 25994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6377" y="25994"/>
                                        </a:moveTo>
                                        <a:lnTo>
                                          <a:pt x="6377" y="19780"/>
                                        </a:lnTo>
                                        <a:lnTo>
                                          <a:pt x="13778" y="19780"/>
                                        </a:lnTo>
                                        <a:lnTo>
                                          <a:pt x="13778" y="16985"/>
                                        </a:lnTo>
                                        <a:lnTo>
                                          <a:pt x="6377" y="16985"/>
                                        </a:lnTo>
                                        <a:lnTo>
                                          <a:pt x="6377" y="5107"/>
                                        </a:lnTo>
                                        <a:cubicBezTo>
                                          <a:pt x="6377" y="3323"/>
                                          <a:pt x="6620" y="2177"/>
                                          <a:pt x="7108" y="1668"/>
                                        </a:cubicBezTo>
                                        <a:cubicBezTo>
                                          <a:pt x="7596" y="1160"/>
                                          <a:pt x="8589" y="906"/>
                                          <a:pt x="10090" y="906"/>
                                        </a:cubicBezTo>
                                        <a:lnTo>
                                          <a:pt x="13778" y="906"/>
                                        </a:lnTo>
                                        <a:lnTo>
                                          <a:pt x="13778" y="-2101"/>
                                        </a:lnTo>
                                        <a:lnTo>
                                          <a:pt x="10090" y="-2101"/>
                                        </a:lnTo>
                                        <a:cubicBezTo>
                                          <a:pt x="7314" y="-2101"/>
                                          <a:pt x="5399" y="-1585"/>
                                          <a:pt x="4345" y="-551"/>
                                        </a:cubicBezTo>
                                        <a:cubicBezTo>
                                          <a:pt x="3291" y="487"/>
                                          <a:pt x="2764" y="2373"/>
                                          <a:pt x="2764" y="5107"/>
                                        </a:cubicBezTo>
                                        <a:lnTo>
                                          <a:pt x="2764" y="16985"/>
                                        </a:lnTo>
                                        <a:lnTo>
                                          <a:pt x="126" y="16985"/>
                                        </a:lnTo>
                                        <a:lnTo>
                                          <a:pt x="126" y="19780"/>
                                        </a:lnTo>
                                        <a:lnTo>
                                          <a:pt x="2764" y="19780"/>
                                        </a:lnTo>
                                        <a:lnTo>
                                          <a:pt x="2764" y="25994"/>
                                        </a:lnTo>
                                        <a:lnTo>
                                          <a:pt x="6377" y="25994"/>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25" name="Freeform: Shape 4825"/>
                                <wps:cNvSpPr/>
                                <wps:spPr>
                                  <a:xfrm flipV="1">
                                    <a:off x="6470993" y="7554717"/>
                                    <a:ext cx="3594" cy="30402"/>
                                  </a:xfrm>
                                  <a:custGeom>
                                    <a:avLst/>
                                    <a:gdLst>
                                      <a:gd name="connsiteX0" fmla="*/ 503 w 3594"/>
                                      <a:gd name="connsiteY0" fmla="*/ 19595 h 30402"/>
                                      <a:gd name="connsiteX1" fmla="*/ 4097 w 3594"/>
                                      <a:gd name="connsiteY1" fmla="*/ 19595 h 30402"/>
                                      <a:gd name="connsiteX2" fmla="*/ 4097 w 3594"/>
                                      <a:gd name="connsiteY2" fmla="*/ -2286 h 30402"/>
                                      <a:gd name="connsiteX3" fmla="*/ 503 w 3594"/>
                                      <a:gd name="connsiteY3" fmla="*/ -2286 h 30402"/>
                                      <a:gd name="connsiteX4" fmla="*/ 503 w 3594"/>
                                      <a:gd name="connsiteY4" fmla="*/ 19595 h 30402"/>
                                      <a:gd name="connsiteX5" fmla="*/ 503 w 3594"/>
                                      <a:gd name="connsiteY5" fmla="*/ 28116 h 30402"/>
                                      <a:gd name="connsiteX6" fmla="*/ 4097 w 3594"/>
                                      <a:gd name="connsiteY6" fmla="*/ 28116 h 30402"/>
                                      <a:gd name="connsiteX7" fmla="*/ 4097 w 3594"/>
                                      <a:gd name="connsiteY7" fmla="*/ 23558 h 30402"/>
                                      <a:gd name="connsiteX8" fmla="*/ 503 w 3594"/>
                                      <a:gd name="connsiteY8" fmla="*/ 23558 h 30402"/>
                                      <a:gd name="connsiteX9" fmla="*/ 503 w 3594"/>
                                      <a:gd name="connsiteY9" fmla="*/ 28116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503" y="19595"/>
                                        </a:moveTo>
                                        <a:lnTo>
                                          <a:pt x="4097" y="19595"/>
                                        </a:lnTo>
                                        <a:lnTo>
                                          <a:pt x="4097" y="-2286"/>
                                        </a:lnTo>
                                        <a:lnTo>
                                          <a:pt x="503" y="-2286"/>
                                        </a:lnTo>
                                        <a:lnTo>
                                          <a:pt x="503" y="19595"/>
                                        </a:lnTo>
                                        <a:close/>
                                        <a:moveTo>
                                          <a:pt x="503" y="28116"/>
                                        </a:moveTo>
                                        <a:lnTo>
                                          <a:pt x="4097" y="28116"/>
                                        </a:lnTo>
                                        <a:lnTo>
                                          <a:pt x="4097" y="23558"/>
                                        </a:lnTo>
                                        <a:lnTo>
                                          <a:pt x="503" y="23558"/>
                                        </a:lnTo>
                                        <a:lnTo>
                                          <a:pt x="503" y="28116"/>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26" name="Freeform: Shape 4826"/>
                                <wps:cNvSpPr/>
                                <wps:spPr>
                                  <a:xfrm flipV="1">
                                    <a:off x="6480545" y="7562713"/>
                                    <a:ext cx="20083" cy="22974"/>
                                  </a:xfrm>
                                  <a:custGeom>
                                    <a:avLst/>
                                    <a:gdLst>
                                      <a:gd name="connsiteX0" fmla="*/ 9477 w 20083"/>
                                      <a:gd name="connsiteY0" fmla="*/ 18330 h 22974"/>
                                      <a:gd name="connsiteX1" fmla="*/ 4908 w 20083"/>
                                      <a:gd name="connsiteY1" fmla="*/ 16073 h 22974"/>
                                      <a:gd name="connsiteX2" fmla="*/ 3226 w 20083"/>
                                      <a:gd name="connsiteY2" fmla="*/ 9890 h 22974"/>
                                      <a:gd name="connsiteX3" fmla="*/ 4895 w 20083"/>
                                      <a:gd name="connsiteY3" fmla="*/ 3708 h 22974"/>
                                      <a:gd name="connsiteX4" fmla="*/ 9477 w 20083"/>
                                      <a:gd name="connsiteY4" fmla="*/ 1451 h 22974"/>
                                      <a:gd name="connsiteX5" fmla="*/ 14027 w 20083"/>
                                      <a:gd name="connsiteY5" fmla="*/ 3714 h 22974"/>
                                      <a:gd name="connsiteX6" fmla="*/ 15709 w 20083"/>
                                      <a:gd name="connsiteY6" fmla="*/ 9890 h 22974"/>
                                      <a:gd name="connsiteX7" fmla="*/ 14027 w 20083"/>
                                      <a:gd name="connsiteY7" fmla="*/ 16055 h 22974"/>
                                      <a:gd name="connsiteX8" fmla="*/ 9477 w 20083"/>
                                      <a:gd name="connsiteY8" fmla="*/ 18330 h 22974"/>
                                      <a:gd name="connsiteX9" fmla="*/ 9477 w 20083"/>
                                      <a:gd name="connsiteY9" fmla="*/ 21375 h 22974"/>
                                      <a:gd name="connsiteX10" fmla="*/ 16840 w 20083"/>
                                      <a:gd name="connsiteY10" fmla="*/ 18324 h 22974"/>
                                      <a:gd name="connsiteX11" fmla="*/ 19522 w 20083"/>
                                      <a:gd name="connsiteY11" fmla="*/ 9890 h 22974"/>
                                      <a:gd name="connsiteX12" fmla="*/ 16840 w 20083"/>
                                      <a:gd name="connsiteY12" fmla="*/ 1457 h 22974"/>
                                      <a:gd name="connsiteX13" fmla="*/ 9477 w 20083"/>
                                      <a:gd name="connsiteY13" fmla="*/ -1600 h 22974"/>
                                      <a:gd name="connsiteX14" fmla="*/ 2101 w 20083"/>
                                      <a:gd name="connsiteY14" fmla="*/ 1457 h 22974"/>
                                      <a:gd name="connsiteX15" fmla="*/ -562 w 20083"/>
                                      <a:gd name="connsiteY15" fmla="*/ 9890 h 22974"/>
                                      <a:gd name="connsiteX16" fmla="*/ 2101 w 20083"/>
                                      <a:gd name="connsiteY16" fmla="*/ 18324 h 22974"/>
                                      <a:gd name="connsiteX17" fmla="*/ 9477 w 20083"/>
                                      <a:gd name="connsiteY17" fmla="*/ 21375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Lst>
                                    <a:rect l="l" t="t" r="r" b="b"/>
                                    <a:pathLst>
                                      <a:path w="20083" h="22974">
                                        <a:moveTo>
                                          <a:pt x="9477" y="18330"/>
                                        </a:moveTo>
                                        <a:cubicBezTo>
                                          <a:pt x="7552" y="18330"/>
                                          <a:pt x="6029" y="17578"/>
                                          <a:pt x="4908" y="16073"/>
                                        </a:cubicBezTo>
                                        <a:cubicBezTo>
                                          <a:pt x="3787" y="14569"/>
                                          <a:pt x="3226" y="12508"/>
                                          <a:pt x="3226" y="9890"/>
                                        </a:cubicBezTo>
                                        <a:cubicBezTo>
                                          <a:pt x="3226" y="7273"/>
                                          <a:pt x="3782" y="5212"/>
                                          <a:pt x="4895" y="3708"/>
                                        </a:cubicBezTo>
                                        <a:cubicBezTo>
                                          <a:pt x="6012" y="2203"/>
                                          <a:pt x="7539" y="1451"/>
                                          <a:pt x="9477" y="1451"/>
                                        </a:cubicBezTo>
                                        <a:cubicBezTo>
                                          <a:pt x="11394" y="1451"/>
                                          <a:pt x="12911" y="2205"/>
                                          <a:pt x="14027" y="3714"/>
                                        </a:cubicBezTo>
                                        <a:cubicBezTo>
                                          <a:pt x="15148" y="5227"/>
                                          <a:pt x="15709" y="7286"/>
                                          <a:pt x="15709" y="9890"/>
                                        </a:cubicBezTo>
                                        <a:cubicBezTo>
                                          <a:pt x="15709" y="12483"/>
                                          <a:pt x="15148" y="14538"/>
                                          <a:pt x="14027" y="16055"/>
                                        </a:cubicBezTo>
                                        <a:cubicBezTo>
                                          <a:pt x="12911" y="17572"/>
                                          <a:pt x="11394" y="18330"/>
                                          <a:pt x="9477" y="18330"/>
                                        </a:cubicBezTo>
                                        <a:close/>
                                        <a:moveTo>
                                          <a:pt x="9477" y="21375"/>
                                        </a:moveTo>
                                        <a:cubicBezTo>
                                          <a:pt x="12602" y="21375"/>
                                          <a:pt x="15057" y="20358"/>
                                          <a:pt x="16840" y="18324"/>
                                        </a:cubicBezTo>
                                        <a:cubicBezTo>
                                          <a:pt x="18628" y="16294"/>
                                          <a:pt x="19522" y="13483"/>
                                          <a:pt x="19522" y="9890"/>
                                        </a:cubicBezTo>
                                        <a:cubicBezTo>
                                          <a:pt x="19522" y="6310"/>
                                          <a:pt x="18628" y="3499"/>
                                          <a:pt x="16840" y="1457"/>
                                        </a:cubicBezTo>
                                        <a:cubicBezTo>
                                          <a:pt x="15057" y="-581"/>
                                          <a:pt x="12602" y="-1600"/>
                                          <a:pt x="9477" y="-1600"/>
                                        </a:cubicBezTo>
                                        <a:cubicBezTo>
                                          <a:pt x="6339" y="-1600"/>
                                          <a:pt x="3880" y="-581"/>
                                          <a:pt x="2101" y="1457"/>
                                        </a:cubicBezTo>
                                        <a:cubicBezTo>
                                          <a:pt x="326" y="3499"/>
                                          <a:pt x="-562" y="6310"/>
                                          <a:pt x="-562" y="9890"/>
                                        </a:cubicBezTo>
                                        <a:cubicBezTo>
                                          <a:pt x="-562" y="13483"/>
                                          <a:pt x="326" y="16294"/>
                                          <a:pt x="2101" y="18324"/>
                                        </a:cubicBezTo>
                                        <a:cubicBezTo>
                                          <a:pt x="3880" y="20358"/>
                                          <a:pt x="6339" y="21375"/>
                                          <a:pt x="9477" y="21375"/>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27" name="Freeform: Shape 4827"/>
                                <wps:cNvSpPr/>
                                <wps:spPr>
                                  <a:xfrm flipV="1">
                                    <a:off x="6506446" y="7562713"/>
                                    <a:ext cx="18327" cy="22406"/>
                                  </a:xfrm>
                                  <a:custGeom>
                                    <a:avLst/>
                                    <a:gdLst>
                                      <a:gd name="connsiteX0" fmla="*/ 17684 w 18327"/>
                                      <a:gd name="connsiteY0" fmla="*/ 11564 h 22406"/>
                                      <a:gd name="connsiteX1" fmla="*/ 17684 w 18327"/>
                                      <a:gd name="connsiteY1" fmla="*/ -1646 h 22406"/>
                                      <a:gd name="connsiteX2" fmla="*/ 14090 w 18327"/>
                                      <a:gd name="connsiteY2" fmla="*/ -1646 h 22406"/>
                                      <a:gd name="connsiteX3" fmla="*/ 14090 w 18327"/>
                                      <a:gd name="connsiteY3" fmla="*/ 11445 h 22406"/>
                                      <a:gd name="connsiteX4" fmla="*/ 12877 w 18327"/>
                                      <a:gd name="connsiteY4" fmla="*/ 16090 h 22406"/>
                                      <a:gd name="connsiteX5" fmla="*/ 9246 w 18327"/>
                                      <a:gd name="connsiteY5" fmla="*/ 17635 h 22406"/>
                                      <a:gd name="connsiteX6" fmla="*/ 4651 w 18327"/>
                                      <a:gd name="connsiteY6" fmla="*/ 15778 h 22406"/>
                                      <a:gd name="connsiteX7" fmla="*/ 2970 w 18327"/>
                                      <a:gd name="connsiteY7" fmla="*/ 10720 h 22406"/>
                                      <a:gd name="connsiteX8" fmla="*/ 2970 w 18327"/>
                                      <a:gd name="connsiteY8" fmla="*/ -1646 h 22406"/>
                                      <a:gd name="connsiteX9" fmla="*/ -643 w 18327"/>
                                      <a:gd name="connsiteY9" fmla="*/ -1646 h 22406"/>
                                      <a:gd name="connsiteX10" fmla="*/ -643 w 18327"/>
                                      <a:gd name="connsiteY10" fmla="*/ 20235 h 22406"/>
                                      <a:gd name="connsiteX11" fmla="*/ 2970 w 18327"/>
                                      <a:gd name="connsiteY11" fmla="*/ 20235 h 22406"/>
                                      <a:gd name="connsiteX12" fmla="*/ 2970 w 18327"/>
                                      <a:gd name="connsiteY12" fmla="*/ 16834 h 22406"/>
                                      <a:gd name="connsiteX13" fmla="*/ 6008 w 18327"/>
                                      <a:gd name="connsiteY13" fmla="*/ 19785 h 22406"/>
                                      <a:gd name="connsiteX14" fmla="*/ 10046 w 18327"/>
                                      <a:gd name="connsiteY14" fmla="*/ 20760 h 22406"/>
                                      <a:gd name="connsiteX15" fmla="*/ 15746 w 18327"/>
                                      <a:gd name="connsiteY15" fmla="*/ 18428 h 22406"/>
                                      <a:gd name="connsiteX16" fmla="*/ 17684 w 18327"/>
                                      <a:gd name="connsiteY16" fmla="*/ 11564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7684" y="11564"/>
                                        </a:moveTo>
                                        <a:lnTo>
                                          <a:pt x="17684" y="-1646"/>
                                        </a:lnTo>
                                        <a:lnTo>
                                          <a:pt x="14090" y="-1646"/>
                                        </a:lnTo>
                                        <a:lnTo>
                                          <a:pt x="14090" y="11445"/>
                                        </a:lnTo>
                                        <a:cubicBezTo>
                                          <a:pt x="14090" y="13517"/>
                                          <a:pt x="13686" y="15065"/>
                                          <a:pt x="12877" y="16090"/>
                                        </a:cubicBezTo>
                                        <a:cubicBezTo>
                                          <a:pt x="12069" y="17120"/>
                                          <a:pt x="10858" y="17635"/>
                                          <a:pt x="9246" y="17635"/>
                                        </a:cubicBezTo>
                                        <a:cubicBezTo>
                                          <a:pt x="7304" y="17635"/>
                                          <a:pt x="5772" y="17016"/>
                                          <a:pt x="4651" y="15778"/>
                                        </a:cubicBezTo>
                                        <a:cubicBezTo>
                                          <a:pt x="3530" y="14544"/>
                                          <a:pt x="2970" y="12858"/>
                                          <a:pt x="2970" y="10720"/>
                                        </a:cubicBezTo>
                                        <a:lnTo>
                                          <a:pt x="2970" y="-1646"/>
                                        </a:lnTo>
                                        <a:lnTo>
                                          <a:pt x="-643" y="-1646"/>
                                        </a:lnTo>
                                        <a:lnTo>
                                          <a:pt x="-643" y="20235"/>
                                        </a:lnTo>
                                        <a:lnTo>
                                          <a:pt x="2970" y="20235"/>
                                        </a:lnTo>
                                        <a:lnTo>
                                          <a:pt x="2970" y="16834"/>
                                        </a:lnTo>
                                        <a:cubicBezTo>
                                          <a:pt x="3832" y="18151"/>
                                          <a:pt x="4845" y="19135"/>
                                          <a:pt x="6008" y="19785"/>
                                        </a:cubicBezTo>
                                        <a:cubicBezTo>
                                          <a:pt x="7175" y="20435"/>
                                          <a:pt x="8521" y="20760"/>
                                          <a:pt x="10046" y="20760"/>
                                        </a:cubicBezTo>
                                        <a:cubicBezTo>
                                          <a:pt x="12559" y="20760"/>
                                          <a:pt x="14459" y="19983"/>
                                          <a:pt x="15746" y="18428"/>
                                        </a:cubicBezTo>
                                        <a:cubicBezTo>
                                          <a:pt x="17038" y="16874"/>
                                          <a:pt x="17684" y="14586"/>
                                          <a:pt x="17684" y="11564"/>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28" name="Freeform: Shape 4828"/>
                                <wps:cNvSpPr/>
                                <wps:spPr>
                                  <a:xfrm flipV="1">
                                    <a:off x="6530338" y="7562713"/>
                                    <a:ext cx="16720" cy="22974"/>
                                  </a:xfrm>
                                  <a:custGeom>
                                    <a:avLst/>
                                    <a:gdLst>
                                      <a:gd name="connsiteX0" fmla="*/ 15271 w 16720"/>
                                      <a:gd name="connsiteY0" fmla="*/ 20206 h 22974"/>
                                      <a:gd name="connsiteX1" fmla="*/ 15271 w 16720"/>
                                      <a:gd name="connsiteY1" fmla="*/ 16805 h 22974"/>
                                      <a:gd name="connsiteX2" fmla="*/ 12108 w 16720"/>
                                      <a:gd name="connsiteY2" fmla="*/ 17974 h 22974"/>
                                      <a:gd name="connsiteX3" fmla="*/ 8708 w 16720"/>
                                      <a:gd name="connsiteY3" fmla="*/ 18368 h 22974"/>
                                      <a:gd name="connsiteX4" fmla="*/ 4695 w 16720"/>
                                      <a:gd name="connsiteY4" fmla="*/ 17549 h 22974"/>
                                      <a:gd name="connsiteX5" fmla="*/ 3357 w 16720"/>
                                      <a:gd name="connsiteY5" fmla="*/ 15086 h 22974"/>
                                      <a:gd name="connsiteX6" fmla="*/ 4313 w 16720"/>
                                      <a:gd name="connsiteY6" fmla="*/ 13123 h 22974"/>
                                      <a:gd name="connsiteX7" fmla="*/ 8164 w 16720"/>
                                      <a:gd name="connsiteY7" fmla="*/ 11766 h 22974"/>
                                      <a:gd name="connsiteX8" fmla="*/ 9395 w 16720"/>
                                      <a:gd name="connsiteY8" fmla="*/ 11491 h 22974"/>
                                      <a:gd name="connsiteX9" fmla="*/ 14833 w 16720"/>
                                      <a:gd name="connsiteY9" fmla="*/ 9178 h 22974"/>
                                      <a:gd name="connsiteX10" fmla="*/ 16446 w 16720"/>
                                      <a:gd name="connsiteY10" fmla="*/ 5008 h 22974"/>
                                      <a:gd name="connsiteX11" fmla="*/ 14033 w 16720"/>
                                      <a:gd name="connsiteY11" fmla="*/ 175 h 22974"/>
                                      <a:gd name="connsiteX12" fmla="*/ 7401 w 16720"/>
                                      <a:gd name="connsiteY12" fmla="*/ -1600 h 22974"/>
                                      <a:gd name="connsiteX13" fmla="*/ 3738 w 16720"/>
                                      <a:gd name="connsiteY13" fmla="*/ -1256 h 22974"/>
                                      <a:gd name="connsiteX14" fmla="*/ -275 w 16720"/>
                                      <a:gd name="connsiteY14" fmla="*/ -231 h 22974"/>
                                      <a:gd name="connsiteX15" fmla="*/ -275 w 16720"/>
                                      <a:gd name="connsiteY15" fmla="*/ 3482 h 22974"/>
                                      <a:gd name="connsiteX16" fmla="*/ 3651 w 16720"/>
                                      <a:gd name="connsiteY16" fmla="*/ 1926 h 22974"/>
                                      <a:gd name="connsiteX17" fmla="*/ 7482 w 16720"/>
                                      <a:gd name="connsiteY17" fmla="*/ 1413 h 22974"/>
                                      <a:gd name="connsiteX18" fmla="*/ 11383 w 16720"/>
                                      <a:gd name="connsiteY18" fmla="*/ 2282 h 22974"/>
                                      <a:gd name="connsiteX19" fmla="*/ 12752 w 16720"/>
                                      <a:gd name="connsiteY19" fmla="*/ 4733 h 22974"/>
                                      <a:gd name="connsiteX20" fmla="*/ 11764 w 16720"/>
                                      <a:gd name="connsiteY20" fmla="*/ 6977 h 22974"/>
                                      <a:gd name="connsiteX21" fmla="*/ 7439 w 16720"/>
                                      <a:gd name="connsiteY21" fmla="*/ 8484 h 22974"/>
                                      <a:gd name="connsiteX22" fmla="*/ 6188 w 16720"/>
                                      <a:gd name="connsiteY22" fmla="*/ 8778 h 22974"/>
                                      <a:gd name="connsiteX23" fmla="*/ 1363 w 16720"/>
                                      <a:gd name="connsiteY23" fmla="*/ 10935 h 22974"/>
                                      <a:gd name="connsiteX24" fmla="*/ -119 w 16720"/>
                                      <a:gd name="connsiteY24" fmla="*/ 14929 h 22974"/>
                                      <a:gd name="connsiteX25" fmla="*/ 2069 w 16720"/>
                                      <a:gd name="connsiteY25" fmla="*/ 19693 h 22974"/>
                                      <a:gd name="connsiteX26" fmla="*/ 8282 w 16720"/>
                                      <a:gd name="connsiteY26" fmla="*/ 21375 h 22974"/>
                                      <a:gd name="connsiteX27" fmla="*/ 12027 w 16720"/>
                                      <a:gd name="connsiteY27" fmla="*/ 21081 h 22974"/>
                                      <a:gd name="connsiteX28" fmla="*/ 15271 w 16720"/>
                                      <a:gd name="connsiteY28" fmla="*/ 20206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5271" y="20206"/>
                                        </a:moveTo>
                                        <a:lnTo>
                                          <a:pt x="15271" y="16805"/>
                                        </a:lnTo>
                                        <a:cubicBezTo>
                                          <a:pt x="14258" y="17326"/>
                                          <a:pt x="13204" y="17716"/>
                                          <a:pt x="12108" y="17974"/>
                                        </a:cubicBezTo>
                                        <a:cubicBezTo>
                                          <a:pt x="11016" y="18236"/>
                                          <a:pt x="9883" y="18368"/>
                                          <a:pt x="8708" y="18368"/>
                                        </a:cubicBezTo>
                                        <a:cubicBezTo>
                                          <a:pt x="6924" y="18368"/>
                                          <a:pt x="5586" y="18095"/>
                                          <a:pt x="4695" y="17549"/>
                                        </a:cubicBezTo>
                                        <a:cubicBezTo>
                                          <a:pt x="3803" y="17003"/>
                                          <a:pt x="3357" y="16182"/>
                                          <a:pt x="3357" y="15086"/>
                                        </a:cubicBezTo>
                                        <a:cubicBezTo>
                                          <a:pt x="3357" y="14252"/>
                                          <a:pt x="3676" y="13598"/>
                                          <a:pt x="4313" y="13123"/>
                                        </a:cubicBezTo>
                                        <a:cubicBezTo>
                                          <a:pt x="4951" y="12647"/>
                                          <a:pt x="6234" y="12195"/>
                                          <a:pt x="8164" y="11766"/>
                                        </a:cubicBezTo>
                                        <a:lnTo>
                                          <a:pt x="9395" y="11491"/>
                                        </a:lnTo>
                                        <a:cubicBezTo>
                                          <a:pt x="11945" y="10945"/>
                                          <a:pt x="13758" y="10174"/>
                                          <a:pt x="14833" y="9178"/>
                                        </a:cubicBezTo>
                                        <a:cubicBezTo>
                                          <a:pt x="15908" y="8182"/>
                                          <a:pt x="16446" y="6792"/>
                                          <a:pt x="16446" y="5008"/>
                                        </a:cubicBezTo>
                                        <a:cubicBezTo>
                                          <a:pt x="16446" y="2974"/>
                                          <a:pt x="15642" y="1363"/>
                                          <a:pt x="14033" y="175"/>
                                        </a:cubicBezTo>
                                        <a:cubicBezTo>
                                          <a:pt x="12425" y="-1008"/>
                                          <a:pt x="10214" y="-1600"/>
                                          <a:pt x="7401" y="-1600"/>
                                        </a:cubicBezTo>
                                        <a:cubicBezTo>
                                          <a:pt x="6230" y="-1600"/>
                                          <a:pt x="5009" y="-1486"/>
                                          <a:pt x="3738" y="-1256"/>
                                        </a:cubicBezTo>
                                        <a:cubicBezTo>
                                          <a:pt x="2467" y="-1027"/>
                                          <a:pt x="1130" y="-685"/>
                                          <a:pt x="-275" y="-231"/>
                                        </a:cubicBezTo>
                                        <a:lnTo>
                                          <a:pt x="-275" y="3482"/>
                                        </a:lnTo>
                                        <a:cubicBezTo>
                                          <a:pt x="1054" y="2791"/>
                                          <a:pt x="2363" y="2272"/>
                                          <a:pt x="3651" y="1926"/>
                                        </a:cubicBezTo>
                                        <a:cubicBezTo>
                                          <a:pt x="4938" y="1584"/>
                                          <a:pt x="6216" y="1413"/>
                                          <a:pt x="7482" y="1413"/>
                                        </a:cubicBezTo>
                                        <a:cubicBezTo>
                                          <a:pt x="9174" y="1413"/>
                                          <a:pt x="10474" y="1703"/>
                                          <a:pt x="11383" y="2282"/>
                                        </a:cubicBezTo>
                                        <a:cubicBezTo>
                                          <a:pt x="12295" y="2861"/>
                                          <a:pt x="12752" y="3678"/>
                                          <a:pt x="12752" y="4733"/>
                                        </a:cubicBezTo>
                                        <a:cubicBezTo>
                                          <a:pt x="12752" y="5708"/>
                                          <a:pt x="12423" y="6456"/>
                                          <a:pt x="11764" y="6977"/>
                                        </a:cubicBezTo>
                                        <a:cubicBezTo>
                                          <a:pt x="11110" y="7498"/>
                                          <a:pt x="9668" y="8000"/>
                                          <a:pt x="7439" y="8484"/>
                                        </a:cubicBezTo>
                                        <a:lnTo>
                                          <a:pt x="6188" y="8778"/>
                                        </a:lnTo>
                                        <a:cubicBezTo>
                                          <a:pt x="3963" y="9244"/>
                                          <a:pt x="2355" y="9963"/>
                                          <a:pt x="1363" y="10935"/>
                                        </a:cubicBezTo>
                                        <a:cubicBezTo>
                                          <a:pt x="375" y="11906"/>
                                          <a:pt x="-119" y="13237"/>
                                          <a:pt x="-119" y="14929"/>
                                        </a:cubicBezTo>
                                        <a:cubicBezTo>
                                          <a:pt x="-119" y="16988"/>
                                          <a:pt x="611" y="18576"/>
                                          <a:pt x="2069" y="19693"/>
                                        </a:cubicBezTo>
                                        <a:cubicBezTo>
                                          <a:pt x="3528" y="20814"/>
                                          <a:pt x="5599" y="21375"/>
                                          <a:pt x="8282" y="21375"/>
                                        </a:cubicBezTo>
                                        <a:cubicBezTo>
                                          <a:pt x="9608" y="21375"/>
                                          <a:pt x="10856" y="21277"/>
                                          <a:pt x="12027" y="21081"/>
                                        </a:cubicBezTo>
                                        <a:cubicBezTo>
                                          <a:pt x="13202" y="20889"/>
                                          <a:pt x="14283" y="20598"/>
                                          <a:pt x="15271" y="20206"/>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829" name="Freeform: Shape 4829"/>
                              <wps:cNvSpPr/>
                              <wps:spPr>
                                <a:xfrm>
                                  <a:off x="5851827" y="7629844"/>
                                  <a:ext cx="80010" cy="4001"/>
                                </a:xfrm>
                                <a:custGeom>
                                  <a:avLst/>
                                  <a:gdLst>
                                    <a:gd name="connsiteX0" fmla="*/ 0 w 80010"/>
                                    <a:gd name="connsiteY0" fmla="*/ 0 h 4001"/>
                                    <a:gd name="connsiteX1" fmla="*/ 80010 w 80010"/>
                                    <a:gd name="connsiteY1" fmla="*/ 0 h 4001"/>
                                  </a:gdLst>
                                  <a:ahLst/>
                                  <a:cxnLst>
                                    <a:cxn ang="0">
                                      <a:pos x="connsiteX0" y="connsiteY0"/>
                                    </a:cxn>
                                    <a:cxn ang="0">
                                      <a:pos x="connsiteX1" y="connsiteY1"/>
                                    </a:cxn>
                                  </a:cxnLst>
                                  <a:rect l="l" t="t" r="r" b="b"/>
                                  <a:pathLst>
                                    <a:path w="80010" h="4001">
                                      <a:moveTo>
                                        <a:pt x="0" y="0"/>
                                      </a:moveTo>
                                      <a:lnTo>
                                        <a:pt x="80010" y="0"/>
                                      </a:lnTo>
                                    </a:path>
                                  </a:pathLst>
                                </a:custGeom>
                                <a:noFill/>
                                <a:ln w="5993" cap="sq">
                                  <a:solidFill>
                                    <a:srgbClr val="D62728"/>
                                  </a:solid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830" name="Graphic 4083"/>
                              <wpg:cNvGrpSpPr/>
                              <wpg:grpSpPr>
                                <a:xfrm>
                                  <a:off x="5966010" y="7613446"/>
                                  <a:ext cx="429152" cy="38723"/>
                                  <a:chOff x="5966010" y="7613446"/>
                                  <a:chExt cx="429152" cy="38723"/>
                                </a:xfrm>
                                <a:solidFill>
                                  <a:srgbClr val="000000"/>
                                </a:solidFill>
                              </wpg:grpSpPr>
                              <wps:wsp>
                                <wps:cNvPr id="4831" name="Freeform: Shape 4831"/>
                                <wps:cNvSpPr/>
                                <wps:spPr>
                                  <a:xfrm flipV="1">
                                    <a:off x="5966010" y="7621442"/>
                                    <a:ext cx="16720" cy="22974"/>
                                  </a:xfrm>
                                  <a:custGeom>
                                    <a:avLst/>
                                    <a:gdLst>
                                      <a:gd name="connsiteX0" fmla="*/ 15130 w 16720"/>
                                      <a:gd name="connsiteY0" fmla="*/ 20220 h 22974"/>
                                      <a:gd name="connsiteX1" fmla="*/ 15130 w 16720"/>
                                      <a:gd name="connsiteY1" fmla="*/ 16820 h 22974"/>
                                      <a:gd name="connsiteX2" fmla="*/ 11967 w 16720"/>
                                      <a:gd name="connsiteY2" fmla="*/ 17989 h 22974"/>
                                      <a:gd name="connsiteX3" fmla="*/ 8566 w 16720"/>
                                      <a:gd name="connsiteY3" fmla="*/ 18382 h 22974"/>
                                      <a:gd name="connsiteX4" fmla="*/ 4553 w 16720"/>
                                      <a:gd name="connsiteY4" fmla="*/ 17563 h 22974"/>
                                      <a:gd name="connsiteX5" fmla="*/ 3216 w 16720"/>
                                      <a:gd name="connsiteY5" fmla="*/ 15100 h 22974"/>
                                      <a:gd name="connsiteX6" fmla="*/ 4172 w 16720"/>
                                      <a:gd name="connsiteY6" fmla="*/ 13137 h 22974"/>
                                      <a:gd name="connsiteX7" fmla="*/ 8023 w 16720"/>
                                      <a:gd name="connsiteY7" fmla="*/ 11781 h 22974"/>
                                      <a:gd name="connsiteX8" fmla="*/ 9254 w 16720"/>
                                      <a:gd name="connsiteY8" fmla="*/ 11506 h 22974"/>
                                      <a:gd name="connsiteX9" fmla="*/ 14692 w 16720"/>
                                      <a:gd name="connsiteY9" fmla="*/ 9192 h 22974"/>
                                      <a:gd name="connsiteX10" fmla="*/ 16305 w 16720"/>
                                      <a:gd name="connsiteY10" fmla="*/ 5023 h 22974"/>
                                      <a:gd name="connsiteX11" fmla="*/ 13892 w 16720"/>
                                      <a:gd name="connsiteY11" fmla="*/ 190 h 22974"/>
                                      <a:gd name="connsiteX12" fmla="*/ 7260 w 16720"/>
                                      <a:gd name="connsiteY12" fmla="*/ -1585 h 22974"/>
                                      <a:gd name="connsiteX13" fmla="*/ 3597 w 16720"/>
                                      <a:gd name="connsiteY13" fmla="*/ -1242 h 22974"/>
                                      <a:gd name="connsiteX14" fmla="*/ -416 w 16720"/>
                                      <a:gd name="connsiteY14" fmla="*/ -216 h 22974"/>
                                      <a:gd name="connsiteX15" fmla="*/ -416 w 16720"/>
                                      <a:gd name="connsiteY15" fmla="*/ 3497 h 22974"/>
                                      <a:gd name="connsiteX16" fmla="*/ 3510 w 16720"/>
                                      <a:gd name="connsiteY16" fmla="*/ 1940 h 22974"/>
                                      <a:gd name="connsiteX17" fmla="*/ 7341 w 16720"/>
                                      <a:gd name="connsiteY17" fmla="*/ 1428 h 22974"/>
                                      <a:gd name="connsiteX18" fmla="*/ 11242 w 16720"/>
                                      <a:gd name="connsiteY18" fmla="*/ 2297 h 22974"/>
                                      <a:gd name="connsiteX19" fmla="*/ 12611 w 16720"/>
                                      <a:gd name="connsiteY19" fmla="*/ 4748 h 22974"/>
                                      <a:gd name="connsiteX20" fmla="*/ 11623 w 16720"/>
                                      <a:gd name="connsiteY20" fmla="*/ 6992 h 22974"/>
                                      <a:gd name="connsiteX21" fmla="*/ 7298 w 16720"/>
                                      <a:gd name="connsiteY21" fmla="*/ 8499 h 22974"/>
                                      <a:gd name="connsiteX22" fmla="*/ 6047 w 16720"/>
                                      <a:gd name="connsiteY22" fmla="*/ 8792 h 22974"/>
                                      <a:gd name="connsiteX23" fmla="*/ 1222 w 16720"/>
                                      <a:gd name="connsiteY23" fmla="*/ 10949 h 22974"/>
                                      <a:gd name="connsiteX24" fmla="*/ -260 w 16720"/>
                                      <a:gd name="connsiteY24" fmla="*/ 14944 h 22974"/>
                                      <a:gd name="connsiteX25" fmla="*/ 1928 w 16720"/>
                                      <a:gd name="connsiteY25" fmla="*/ 19708 h 22974"/>
                                      <a:gd name="connsiteX26" fmla="*/ 8141 w 16720"/>
                                      <a:gd name="connsiteY26" fmla="*/ 21390 h 22974"/>
                                      <a:gd name="connsiteX27" fmla="*/ 11886 w 16720"/>
                                      <a:gd name="connsiteY27" fmla="*/ 21096 h 22974"/>
                                      <a:gd name="connsiteX28" fmla="*/ 15130 w 16720"/>
                                      <a:gd name="connsiteY28" fmla="*/ 20220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5130" y="20220"/>
                                        </a:moveTo>
                                        <a:lnTo>
                                          <a:pt x="15130" y="16820"/>
                                        </a:lnTo>
                                        <a:cubicBezTo>
                                          <a:pt x="14117" y="17341"/>
                                          <a:pt x="13063" y="17730"/>
                                          <a:pt x="11967" y="17989"/>
                                        </a:cubicBezTo>
                                        <a:cubicBezTo>
                                          <a:pt x="10875" y="18251"/>
                                          <a:pt x="9742" y="18382"/>
                                          <a:pt x="8566" y="18382"/>
                                        </a:cubicBezTo>
                                        <a:cubicBezTo>
                                          <a:pt x="6783" y="18382"/>
                                          <a:pt x="5445" y="18109"/>
                                          <a:pt x="4553" y="17563"/>
                                        </a:cubicBezTo>
                                        <a:cubicBezTo>
                                          <a:pt x="3662" y="17018"/>
                                          <a:pt x="3216" y="16196"/>
                                          <a:pt x="3216" y="15100"/>
                                        </a:cubicBezTo>
                                        <a:cubicBezTo>
                                          <a:pt x="3216" y="14267"/>
                                          <a:pt x="3535" y="13612"/>
                                          <a:pt x="4172" y="13137"/>
                                        </a:cubicBezTo>
                                        <a:cubicBezTo>
                                          <a:pt x="4810" y="12662"/>
                                          <a:pt x="6093" y="12210"/>
                                          <a:pt x="8023" y="11781"/>
                                        </a:cubicBezTo>
                                        <a:lnTo>
                                          <a:pt x="9254" y="11506"/>
                                        </a:lnTo>
                                        <a:cubicBezTo>
                                          <a:pt x="11804" y="10960"/>
                                          <a:pt x="13617" y="10189"/>
                                          <a:pt x="14692" y="9192"/>
                                        </a:cubicBezTo>
                                        <a:cubicBezTo>
                                          <a:pt x="15767" y="8196"/>
                                          <a:pt x="16305" y="6806"/>
                                          <a:pt x="16305" y="5023"/>
                                        </a:cubicBezTo>
                                        <a:cubicBezTo>
                                          <a:pt x="16305" y="2989"/>
                                          <a:pt x="15501" y="1378"/>
                                          <a:pt x="13892" y="190"/>
                                        </a:cubicBezTo>
                                        <a:cubicBezTo>
                                          <a:pt x="12284" y="-994"/>
                                          <a:pt x="10073" y="-1585"/>
                                          <a:pt x="7260" y="-1585"/>
                                        </a:cubicBezTo>
                                        <a:cubicBezTo>
                                          <a:pt x="6089" y="-1585"/>
                                          <a:pt x="4868" y="-1471"/>
                                          <a:pt x="3597" y="-1242"/>
                                        </a:cubicBezTo>
                                        <a:cubicBezTo>
                                          <a:pt x="2326" y="-1012"/>
                                          <a:pt x="988" y="-671"/>
                                          <a:pt x="-416" y="-216"/>
                                        </a:cubicBezTo>
                                        <a:lnTo>
                                          <a:pt x="-416" y="3497"/>
                                        </a:lnTo>
                                        <a:cubicBezTo>
                                          <a:pt x="913" y="2805"/>
                                          <a:pt x="2222" y="2286"/>
                                          <a:pt x="3510" y="1940"/>
                                        </a:cubicBezTo>
                                        <a:cubicBezTo>
                                          <a:pt x="4797" y="1599"/>
                                          <a:pt x="6074" y="1428"/>
                                          <a:pt x="7341" y="1428"/>
                                        </a:cubicBezTo>
                                        <a:cubicBezTo>
                                          <a:pt x="9033" y="1428"/>
                                          <a:pt x="10333" y="1718"/>
                                          <a:pt x="11242" y="2297"/>
                                        </a:cubicBezTo>
                                        <a:cubicBezTo>
                                          <a:pt x="12154" y="2876"/>
                                          <a:pt x="12611" y="3693"/>
                                          <a:pt x="12611" y="4748"/>
                                        </a:cubicBezTo>
                                        <a:cubicBezTo>
                                          <a:pt x="12611" y="5723"/>
                                          <a:pt x="12282" y="6471"/>
                                          <a:pt x="11623" y="6992"/>
                                        </a:cubicBezTo>
                                        <a:cubicBezTo>
                                          <a:pt x="10969" y="7513"/>
                                          <a:pt x="9527" y="8015"/>
                                          <a:pt x="7298" y="8499"/>
                                        </a:cubicBezTo>
                                        <a:lnTo>
                                          <a:pt x="6047" y="8792"/>
                                        </a:lnTo>
                                        <a:cubicBezTo>
                                          <a:pt x="3822" y="9259"/>
                                          <a:pt x="2214" y="9978"/>
                                          <a:pt x="1222" y="10949"/>
                                        </a:cubicBezTo>
                                        <a:cubicBezTo>
                                          <a:pt x="234" y="11920"/>
                                          <a:pt x="-260" y="13252"/>
                                          <a:pt x="-260" y="14944"/>
                                        </a:cubicBezTo>
                                        <a:cubicBezTo>
                                          <a:pt x="-260" y="17003"/>
                                          <a:pt x="470" y="18591"/>
                                          <a:pt x="1928" y="19708"/>
                                        </a:cubicBezTo>
                                        <a:cubicBezTo>
                                          <a:pt x="3387" y="20829"/>
                                          <a:pt x="5458" y="21390"/>
                                          <a:pt x="8141" y="21390"/>
                                        </a:cubicBezTo>
                                        <a:cubicBezTo>
                                          <a:pt x="9467" y="21390"/>
                                          <a:pt x="10715" y="21292"/>
                                          <a:pt x="11886" y="21096"/>
                                        </a:cubicBezTo>
                                        <a:cubicBezTo>
                                          <a:pt x="13061" y="20904"/>
                                          <a:pt x="14142" y="20612"/>
                                          <a:pt x="15130" y="2022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32" name="Freeform: Shape 4832"/>
                                <wps:cNvSpPr/>
                                <wps:spPr>
                                  <a:xfrm flipV="1">
                                    <a:off x="5985877" y="7621967"/>
                                    <a:ext cx="21290" cy="30201"/>
                                  </a:xfrm>
                                  <a:custGeom>
                                    <a:avLst/>
                                    <a:gdLst>
                                      <a:gd name="connsiteX0" fmla="*/ 11057 w 21290"/>
                                      <a:gd name="connsiteY0" fmla="*/ 5367 h 30201"/>
                                      <a:gd name="connsiteX1" fmla="*/ 8087 w 21290"/>
                                      <a:gd name="connsiteY1" fmla="*/ 272 h 30201"/>
                                      <a:gd name="connsiteX2" fmla="*/ 4224 w 21290"/>
                                      <a:gd name="connsiteY2" fmla="*/ -922 h 30201"/>
                                      <a:gd name="connsiteX3" fmla="*/ 1349 w 21290"/>
                                      <a:gd name="connsiteY3" fmla="*/ -922 h 30201"/>
                                      <a:gd name="connsiteX4" fmla="*/ 1349 w 21290"/>
                                      <a:gd name="connsiteY4" fmla="*/ 2085 h 30201"/>
                                      <a:gd name="connsiteX5" fmla="*/ 3462 w 21290"/>
                                      <a:gd name="connsiteY5" fmla="*/ 2085 h 30201"/>
                                      <a:gd name="connsiteX6" fmla="*/ 5762 w 21290"/>
                                      <a:gd name="connsiteY6" fmla="*/ 2791 h 30201"/>
                                      <a:gd name="connsiteX7" fmla="*/ 7581 w 21290"/>
                                      <a:gd name="connsiteY7" fmla="*/ 6111 h 30201"/>
                                      <a:gd name="connsiteX8" fmla="*/ 8225 w 21290"/>
                                      <a:gd name="connsiteY8" fmla="*/ 7749 h 30201"/>
                                      <a:gd name="connsiteX9" fmla="*/ -620 w 21290"/>
                                      <a:gd name="connsiteY9" fmla="*/ 29280 h 30201"/>
                                      <a:gd name="connsiteX10" fmla="*/ 3187 w 21290"/>
                                      <a:gd name="connsiteY10" fmla="*/ 29280 h 30201"/>
                                      <a:gd name="connsiteX11" fmla="*/ 10025 w 21290"/>
                                      <a:gd name="connsiteY11" fmla="*/ 12169 h 30201"/>
                                      <a:gd name="connsiteX12" fmla="*/ 16864 w 21290"/>
                                      <a:gd name="connsiteY12" fmla="*/ 29280 h 30201"/>
                                      <a:gd name="connsiteX13" fmla="*/ 20670 w 21290"/>
                                      <a:gd name="connsiteY13" fmla="*/ 29280 h 30201"/>
                                      <a:gd name="connsiteX14" fmla="*/ 11057 w 21290"/>
                                      <a:gd name="connsiteY14" fmla="*/ 5367 h 3020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Lst>
                                    <a:rect l="l" t="t" r="r" b="b"/>
                                    <a:pathLst>
                                      <a:path w="21290" h="30201">
                                        <a:moveTo>
                                          <a:pt x="11057" y="5367"/>
                                        </a:moveTo>
                                        <a:cubicBezTo>
                                          <a:pt x="10044" y="2762"/>
                                          <a:pt x="9054" y="1064"/>
                                          <a:pt x="8087" y="272"/>
                                        </a:cubicBezTo>
                                        <a:cubicBezTo>
                                          <a:pt x="7125" y="-524"/>
                                          <a:pt x="5837" y="-922"/>
                                          <a:pt x="4224" y="-922"/>
                                        </a:cubicBezTo>
                                        <a:lnTo>
                                          <a:pt x="1349" y="-922"/>
                                        </a:lnTo>
                                        <a:lnTo>
                                          <a:pt x="1349" y="2085"/>
                                        </a:lnTo>
                                        <a:lnTo>
                                          <a:pt x="3462" y="2085"/>
                                        </a:lnTo>
                                        <a:cubicBezTo>
                                          <a:pt x="4450" y="2085"/>
                                          <a:pt x="5216" y="2320"/>
                                          <a:pt x="5762" y="2791"/>
                                        </a:cubicBezTo>
                                        <a:cubicBezTo>
                                          <a:pt x="6312" y="3258"/>
                                          <a:pt x="6919" y="4364"/>
                                          <a:pt x="7581" y="6111"/>
                                        </a:cubicBezTo>
                                        <a:lnTo>
                                          <a:pt x="8225" y="7749"/>
                                        </a:lnTo>
                                        <a:lnTo>
                                          <a:pt x="-620" y="29280"/>
                                        </a:lnTo>
                                        <a:lnTo>
                                          <a:pt x="3187" y="29280"/>
                                        </a:lnTo>
                                        <a:lnTo>
                                          <a:pt x="10025" y="12169"/>
                                        </a:lnTo>
                                        <a:lnTo>
                                          <a:pt x="16864" y="29280"/>
                                        </a:lnTo>
                                        <a:lnTo>
                                          <a:pt x="20670" y="29280"/>
                                        </a:lnTo>
                                        <a:lnTo>
                                          <a:pt x="11057" y="5367"/>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33" name="Freeform: Shape 4833"/>
                                <wps:cNvSpPr/>
                                <wps:spPr>
                                  <a:xfrm flipV="1">
                                    <a:off x="6011990" y="7621442"/>
                                    <a:ext cx="18327" cy="22406"/>
                                  </a:xfrm>
                                  <a:custGeom>
                                    <a:avLst/>
                                    <a:gdLst>
                                      <a:gd name="connsiteX0" fmla="*/ 17561 w 18327"/>
                                      <a:gd name="connsiteY0" fmla="*/ 11579 h 22406"/>
                                      <a:gd name="connsiteX1" fmla="*/ 17561 w 18327"/>
                                      <a:gd name="connsiteY1" fmla="*/ -1631 h 22406"/>
                                      <a:gd name="connsiteX2" fmla="*/ 13966 w 18327"/>
                                      <a:gd name="connsiteY2" fmla="*/ -1631 h 22406"/>
                                      <a:gd name="connsiteX3" fmla="*/ 13966 w 18327"/>
                                      <a:gd name="connsiteY3" fmla="*/ 11460 h 22406"/>
                                      <a:gd name="connsiteX4" fmla="*/ 12754 w 18327"/>
                                      <a:gd name="connsiteY4" fmla="*/ 16105 h 22406"/>
                                      <a:gd name="connsiteX5" fmla="*/ 9122 w 18327"/>
                                      <a:gd name="connsiteY5" fmla="*/ 17649 h 22406"/>
                                      <a:gd name="connsiteX6" fmla="*/ 4528 w 18327"/>
                                      <a:gd name="connsiteY6" fmla="*/ 15792 h 22406"/>
                                      <a:gd name="connsiteX7" fmla="*/ 2846 w 18327"/>
                                      <a:gd name="connsiteY7" fmla="*/ 10735 h 22406"/>
                                      <a:gd name="connsiteX8" fmla="*/ 2846 w 18327"/>
                                      <a:gd name="connsiteY8" fmla="*/ -1631 h 22406"/>
                                      <a:gd name="connsiteX9" fmla="*/ -767 w 18327"/>
                                      <a:gd name="connsiteY9" fmla="*/ -1631 h 22406"/>
                                      <a:gd name="connsiteX10" fmla="*/ -767 w 18327"/>
                                      <a:gd name="connsiteY10" fmla="*/ 20250 h 22406"/>
                                      <a:gd name="connsiteX11" fmla="*/ 2846 w 18327"/>
                                      <a:gd name="connsiteY11" fmla="*/ 20250 h 22406"/>
                                      <a:gd name="connsiteX12" fmla="*/ 2846 w 18327"/>
                                      <a:gd name="connsiteY12" fmla="*/ 16849 h 22406"/>
                                      <a:gd name="connsiteX13" fmla="*/ 5884 w 18327"/>
                                      <a:gd name="connsiteY13" fmla="*/ 19800 h 22406"/>
                                      <a:gd name="connsiteX14" fmla="*/ 9922 w 18327"/>
                                      <a:gd name="connsiteY14" fmla="*/ 20775 h 22406"/>
                                      <a:gd name="connsiteX15" fmla="*/ 15623 w 18327"/>
                                      <a:gd name="connsiteY15" fmla="*/ 18443 h 22406"/>
                                      <a:gd name="connsiteX16" fmla="*/ 17561 w 18327"/>
                                      <a:gd name="connsiteY16" fmla="*/ 11579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7561" y="11579"/>
                                        </a:moveTo>
                                        <a:lnTo>
                                          <a:pt x="17561" y="-1631"/>
                                        </a:lnTo>
                                        <a:lnTo>
                                          <a:pt x="13966" y="-1631"/>
                                        </a:lnTo>
                                        <a:lnTo>
                                          <a:pt x="13966" y="11460"/>
                                        </a:lnTo>
                                        <a:cubicBezTo>
                                          <a:pt x="13966" y="13531"/>
                                          <a:pt x="13562" y="15080"/>
                                          <a:pt x="12754" y="16105"/>
                                        </a:cubicBezTo>
                                        <a:cubicBezTo>
                                          <a:pt x="11945" y="17134"/>
                                          <a:pt x="10735" y="17649"/>
                                          <a:pt x="9122" y="17649"/>
                                        </a:cubicBezTo>
                                        <a:cubicBezTo>
                                          <a:pt x="7180" y="17649"/>
                                          <a:pt x="5649" y="17030"/>
                                          <a:pt x="4528" y="15792"/>
                                        </a:cubicBezTo>
                                        <a:cubicBezTo>
                                          <a:pt x="3407" y="14559"/>
                                          <a:pt x="2846" y="12873"/>
                                          <a:pt x="2846" y="10735"/>
                                        </a:cubicBezTo>
                                        <a:lnTo>
                                          <a:pt x="2846" y="-1631"/>
                                        </a:lnTo>
                                        <a:lnTo>
                                          <a:pt x="-767" y="-1631"/>
                                        </a:lnTo>
                                        <a:lnTo>
                                          <a:pt x="-767" y="20250"/>
                                        </a:lnTo>
                                        <a:lnTo>
                                          <a:pt x="2846" y="20250"/>
                                        </a:lnTo>
                                        <a:lnTo>
                                          <a:pt x="2846" y="16849"/>
                                        </a:lnTo>
                                        <a:cubicBezTo>
                                          <a:pt x="3709" y="18166"/>
                                          <a:pt x="4721" y="19150"/>
                                          <a:pt x="5884" y="19800"/>
                                        </a:cubicBezTo>
                                        <a:cubicBezTo>
                                          <a:pt x="7051" y="20450"/>
                                          <a:pt x="8397" y="20775"/>
                                          <a:pt x="9922" y="20775"/>
                                        </a:cubicBezTo>
                                        <a:cubicBezTo>
                                          <a:pt x="12435" y="20775"/>
                                          <a:pt x="14335" y="19998"/>
                                          <a:pt x="15623" y="18443"/>
                                        </a:cubicBezTo>
                                        <a:cubicBezTo>
                                          <a:pt x="16915" y="16889"/>
                                          <a:pt x="17561" y="14600"/>
                                          <a:pt x="17561" y="1157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34" name="Freeform: Shape 4834"/>
                                <wps:cNvSpPr/>
                                <wps:spPr>
                                  <a:xfrm flipV="1">
                                    <a:off x="6034788" y="7615753"/>
                                    <a:ext cx="13651" cy="28095"/>
                                  </a:xfrm>
                                  <a:custGeom>
                                    <a:avLst/>
                                    <a:gdLst>
                                      <a:gd name="connsiteX0" fmla="*/ 6272 w 13651"/>
                                      <a:gd name="connsiteY0" fmla="*/ 26008 h 28095"/>
                                      <a:gd name="connsiteX1" fmla="*/ 6272 w 13651"/>
                                      <a:gd name="connsiteY1" fmla="*/ 19794 h 28095"/>
                                      <a:gd name="connsiteX2" fmla="*/ 13673 w 13651"/>
                                      <a:gd name="connsiteY2" fmla="*/ 19794 h 28095"/>
                                      <a:gd name="connsiteX3" fmla="*/ 13673 w 13651"/>
                                      <a:gd name="connsiteY3" fmla="*/ 17000 h 28095"/>
                                      <a:gd name="connsiteX4" fmla="*/ 6272 w 13651"/>
                                      <a:gd name="connsiteY4" fmla="*/ 17000 h 28095"/>
                                      <a:gd name="connsiteX5" fmla="*/ 6272 w 13651"/>
                                      <a:gd name="connsiteY5" fmla="*/ 5121 h 28095"/>
                                      <a:gd name="connsiteX6" fmla="*/ 7004 w 13651"/>
                                      <a:gd name="connsiteY6" fmla="*/ 1683 h 28095"/>
                                      <a:gd name="connsiteX7" fmla="*/ 9985 w 13651"/>
                                      <a:gd name="connsiteY7" fmla="*/ 920 h 28095"/>
                                      <a:gd name="connsiteX8" fmla="*/ 13673 w 13651"/>
                                      <a:gd name="connsiteY8" fmla="*/ 920 h 28095"/>
                                      <a:gd name="connsiteX9" fmla="*/ 13673 w 13651"/>
                                      <a:gd name="connsiteY9" fmla="*/ -2087 h 28095"/>
                                      <a:gd name="connsiteX10" fmla="*/ 9985 w 13651"/>
                                      <a:gd name="connsiteY10" fmla="*/ -2087 h 28095"/>
                                      <a:gd name="connsiteX11" fmla="*/ 4241 w 13651"/>
                                      <a:gd name="connsiteY11" fmla="*/ -536 h 28095"/>
                                      <a:gd name="connsiteX12" fmla="*/ 2659 w 13651"/>
                                      <a:gd name="connsiteY12" fmla="*/ 5121 h 28095"/>
                                      <a:gd name="connsiteX13" fmla="*/ 2659 w 13651"/>
                                      <a:gd name="connsiteY13" fmla="*/ 17000 h 28095"/>
                                      <a:gd name="connsiteX14" fmla="*/ 21 w 13651"/>
                                      <a:gd name="connsiteY14" fmla="*/ 17000 h 28095"/>
                                      <a:gd name="connsiteX15" fmla="*/ 21 w 13651"/>
                                      <a:gd name="connsiteY15" fmla="*/ 19794 h 28095"/>
                                      <a:gd name="connsiteX16" fmla="*/ 2659 w 13651"/>
                                      <a:gd name="connsiteY16" fmla="*/ 19794 h 28095"/>
                                      <a:gd name="connsiteX17" fmla="*/ 2659 w 13651"/>
                                      <a:gd name="connsiteY17" fmla="*/ 26008 h 28095"/>
                                      <a:gd name="connsiteX18" fmla="*/ 6272 w 13651"/>
                                      <a:gd name="connsiteY18" fmla="*/ 26008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6272" y="26008"/>
                                        </a:moveTo>
                                        <a:lnTo>
                                          <a:pt x="6272" y="19794"/>
                                        </a:lnTo>
                                        <a:lnTo>
                                          <a:pt x="13673" y="19794"/>
                                        </a:lnTo>
                                        <a:lnTo>
                                          <a:pt x="13673" y="17000"/>
                                        </a:lnTo>
                                        <a:lnTo>
                                          <a:pt x="6272" y="17000"/>
                                        </a:lnTo>
                                        <a:lnTo>
                                          <a:pt x="6272" y="5121"/>
                                        </a:lnTo>
                                        <a:cubicBezTo>
                                          <a:pt x="6272" y="3338"/>
                                          <a:pt x="6516" y="2191"/>
                                          <a:pt x="7004" y="1683"/>
                                        </a:cubicBezTo>
                                        <a:cubicBezTo>
                                          <a:pt x="7491" y="1175"/>
                                          <a:pt x="8485" y="920"/>
                                          <a:pt x="9985" y="920"/>
                                        </a:cubicBezTo>
                                        <a:lnTo>
                                          <a:pt x="13673" y="920"/>
                                        </a:lnTo>
                                        <a:lnTo>
                                          <a:pt x="13673" y="-2087"/>
                                        </a:lnTo>
                                        <a:lnTo>
                                          <a:pt x="9985" y="-2087"/>
                                        </a:lnTo>
                                        <a:cubicBezTo>
                                          <a:pt x="7210" y="-2087"/>
                                          <a:pt x="5295" y="-1570"/>
                                          <a:pt x="4241" y="-536"/>
                                        </a:cubicBezTo>
                                        <a:cubicBezTo>
                                          <a:pt x="3186" y="501"/>
                                          <a:pt x="2659" y="2387"/>
                                          <a:pt x="2659" y="5121"/>
                                        </a:cubicBezTo>
                                        <a:lnTo>
                                          <a:pt x="2659" y="17000"/>
                                        </a:lnTo>
                                        <a:lnTo>
                                          <a:pt x="21" y="17000"/>
                                        </a:lnTo>
                                        <a:lnTo>
                                          <a:pt x="21" y="19794"/>
                                        </a:lnTo>
                                        <a:lnTo>
                                          <a:pt x="2659" y="19794"/>
                                        </a:lnTo>
                                        <a:lnTo>
                                          <a:pt x="2659" y="26008"/>
                                        </a:lnTo>
                                        <a:lnTo>
                                          <a:pt x="6272" y="2600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35" name="Freeform: Shape 4835"/>
                                <wps:cNvSpPr/>
                                <wps:spPr>
                                  <a:xfrm flipV="1">
                                    <a:off x="6053030" y="7613446"/>
                                    <a:ext cx="18327" cy="30402"/>
                                  </a:xfrm>
                                  <a:custGeom>
                                    <a:avLst/>
                                    <a:gdLst>
                                      <a:gd name="connsiteX0" fmla="*/ 17571 w 18327"/>
                                      <a:gd name="connsiteY0" fmla="*/ 10938 h 30402"/>
                                      <a:gd name="connsiteX1" fmla="*/ 17571 w 18327"/>
                                      <a:gd name="connsiteY1" fmla="*/ -2272 h 30402"/>
                                      <a:gd name="connsiteX2" fmla="*/ 13977 w 18327"/>
                                      <a:gd name="connsiteY2" fmla="*/ -2272 h 30402"/>
                                      <a:gd name="connsiteX3" fmla="*/ 13977 w 18327"/>
                                      <a:gd name="connsiteY3" fmla="*/ 10820 h 30402"/>
                                      <a:gd name="connsiteX4" fmla="*/ 12764 w 18327"/>
                                      <a:gd name="connsiteY4" fmla="*/ 15465 h 30402"/>
                                      <a:gd name="connsiteX5" fmla="*/ 9132 w 18327"/>
                                      <a:gd name="connsiteY5" fmla="*/ 17009 h 30402"/>
                                      <a:gd name="connsiteX6" fmla="*/ 4538 w 18327"/>
                                      <a:gd name="connsiteY6" fmla="*/ 15152 h 30402"/>
                                      <a:gd name="connsiteX7" fmla="*/ 2857 w 18327"/>
                                      <a:gd name="connsiteY7" fmla="*/ 10094 h 30402"/>
                                      <a:gd name="connsiteX8" fmla="*/ 2857 w 18327"/>
                                      <a:gd name="connsiteY8" fmla="*/ -2272 h 30402"/>
                                      <a:gd name="connsiteX9" fmla="*/ -756 w 18327"/>
                                      <a:gd name="connsiteY9" fmla="*/ -2272 h 30402"/>
                                      <a:gd name="connsiteX10" fmla="*/ -756 w 18327"/>
                                      <a:gd name="connsiteY10" fmla="*/ 28130 h 30402"/>
                                      <a:gd name="connsiteX11" fmla="*/ 2857 w 18327"/>
                                      <a:gd name="connsiteY11" fmla="*/ 28130 h 30402"/>
                                      <a:gd name="connsiteX12" fmla="*/ 2857 w 18327"/>
                                      <a:gd name="connsiteY12" fmla="*/ 16208 h 30402"/>
                                      <a:gd name="connsiteX13" fmla="*/ 5894 w 18327"/>
                                      <a:gd name="connsiteY13" fmla="*/ 19159 h 30402"/>
                                      <a:gd name="connsiteX14" fmla="*/ 9932 w 18327"/>
                                      <a:gd name="connsiteY14" fmla="*/ 20135 h 30402"/>
                                      <a:gd name="connsiteX15" fmla="*/ 15633 w 18327"/>
                                      <a:gd name="connsiteY15" fmla="*/ 17803 h 30402"/>
                                      <a:gd name="connsiteX16" fmla="*/ 17571 w 18327"/>
                                      <a:gd name="connsiteY16" fmla="*/ 10938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30402">
                                        <a:moveTo>
                                          <a:pt x="17571" y="10938"/>
                                        </a:moveTo>
                                        <a:lnTo>
                                          <a:pt x="17571" y="-2272"/>
                                        </a:lnTo>
                                        <a:lnTo>
                                          <a:pt x="13977" y="-2272"/>
                                        </a:lnTo>
                                        <a:lnTo>
                                          <a:pt x="13977" y="10820"/>
                                        </a:lnTo>
                                        <a:cubicBezTo>
                                          <a:pt x="13977" y="12891"/>
                                          <a:pt x="13572" y="14439"/>
                                          <a:pt x="12764" y="15465"/>
                                        </a:cubicBezTo>
                                        <a:cubicBezTo>
                                          <a:pt x="11956" y="16494"/>
                                          <a:pt x="10745" y="17009"/>
                                          <a:pt x="9132" y="17009"/>
                                        </a:cubicBezTo>
                                        <a:cubicBezTo>
                                          <a:pt x="7190" y="17009"/>
                                          <a:pt x="5659" y="16390"/>
                                          <a:pt x="4538" y="15152"/>
                                        </a:cubicBezTo>
                                        <a:cubicBezTo>
                                          <a:pt x="3417" y="13918"/>
                                          <a:pt x="2857" y="12232"/>
                                          <a:pt x="2857" y="10094"/>
                                        </a:cubicBezTo>
                                        <a:lnTo>
                                          <a:pt x="2857" y="-2272"/>
                                        </a:lnTo>
                                        <a:lnTo>
                                          <a:pt x="-756" y="-2272"/>
                                        </a:lnTo>
                                        <a:lnTo>
                                          <a:pt x="-756" y="28130"/>
                                        </a:lnTo>
                                        <a:lnTo>
                                          <a:pt x="2857" y="28130"/>
                                        </a:lnTo>
                                        <a:lnTo>
                                          <a:pt x="2857" y="16208"/>
                                        </a:lnTo>
                                        <a:cubicBezTo>
                                          <a:pt x="3719" y="17526"/>
                                          <a:pt x="4732" y="18509"/>
                                          <a:pt x="5894" y="19159"/>
                                        </a:cubicBezTo>
                                        <a:cubicBezTo>
                                          <a:pt x="7061" y="19809"/>
                                          <a:pt x="8407" y="20135"/>
                                          <a:pt x="9932" y="20135"/>
                                        </a:cubicBezTo>
                                        <a:cubicBezTo>
                                          <a:pt x="12445" y="20135"/>
                                          <a:pt x="14345" y="19357"/>
                                          <a:pt x="15633" y="17803"/>
                                        </a:cubicBezTo>
                                        <a:cubicBezTo>
                                          <a:pt x="16925" y="16248"/>
                                          <a:pt x="17571" y="13960"/>
                                          <a:pt x="17571" y="10938"/>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36" name="Freeform: Shape 4836"/>
                                <wps:cNvSpPr/>
                                <wps:spPr>
                                  <a:xfrm flipV="1">
                                    <a:off x="6076960" y="7621442"/>
                                    <a:ext cx="20277" cy="22974"/>
                                  </a:xfrm>
                                  <a:custGeom>
                                    <a:avLst/>
                                    <a:gdLst>
                                      <a:gd name="connsiteX0" fmla="*/ 19599 w 20277"/>
                                      <a:gd name="connsiteY0" fmla="*/ 10824 h 22974"/>
                                      <a:gd name="connsiteX1" fmla="*/ 19599 w 20277"/>
                                      <a:gd name="connsiteY1" fmla="*/ 9067 h 22974"/>
                                      <a:gd name="connsiteX2" fmla="*/ 3072 w 20277"/>
                                      <a:gd name="connsiteY2" fmla="*/ 9067 h 22974"/>
                                      <a:gd name="connsiteX3" fmla="*/ 5310 w 20277"/>
                                      <a:gd name="connsiteY3" fmla="*/ 3410 h 22974"/>
                                      <a:gd name="connsiteX4" fmla="*/ 10886 w 20277"/>
                                      <a:gd name="connsiteY4" fmla="*/ 1465 h 22974"/>
                                      <a:gd name="connsiteX5" fmla="*/ 14899 w 20277"/>
                                      <a:gd name="connsiteY5" fmla="*/ 1972 h 22974"/>
                                      <a:gd name="connsiteX6" fmla="*/ 18762 w 20277"/>
                                      <a:gd name="connsiteY6" fmla="*/ 3497 h 22974"/>
                                      <a:gd name="connsiteX7" fmla="*/ 18762 w 20277"/>
                                      <a:gd name="connsiteY7" fmla="*/ 96 h 22974"/>
                                      <a:gd name="connsiteX8" fmla="*/ 14792 w 20277"/>
                                      <a:gd name="connsiteY8" fmla="*/ -1154 h 22974"/>
                                      <a:gd name="connsiteX9" fmla="*/ 10673 w 20277"/>
                                      <a:gd name="connsiteY9" fmla="*/ -1585 h 22974"/>
                                      <a:gd name="connsiteX10" fmla="*/ 2378 w 20277"/>
                                      <a:gd name="connsiteY10" fmla="*/ 1459 h 22974"/>
                                      <a:gd name="connsiteX11" fmla="*/ -678 w 20277"/>
                                      <a:gd name="connsiteY11" fmla="*/ 9711 h 22974"/>
                                      <a:gd name="connsiteX12" fmla="*/ 2222 w 20277"/>
                                      <a:gd name="connsiteY12" fmla="*/ 18232 h 22974"/>
                                      <a:gd name="connsiteX13" fmla="*/ 10048 w 20277"/>
                                      <a:gd name="connsiteY13" fmla="*/ 21390 h 22974"/>
                                      <a:gd name="connsiteX14" fmla="*/ 17030 w 20277"/>
                                      <a:gd name="connsiteY14" fmla="*/ 18545 h 22974"/>
                                      <a:gd name="connsiteX15" fmla="*/ 19599 w 20277"/>
                                      <a:gd name="connsiteY15" fmla="*/ 10824 h 22974"/>
                                      <a:gd name="connsiteX16" fmla="*/ 16005 w 20277"/>
                                      <a:gd name="connsiteY16" fmla="*/ 11881 h 22974"/>
                                      <a:gd name="connsiteX17" fmla="*/ 14355 w 20277"/>
                                      <a:gd name="connsiteY17" fmla="*/ 16582 h 22974"/>
                                      <a:gd name="connsiteX18" fmla="*/ 10086 w 20277"/>
                                      <a:gd name="connsiteY18" fmla="*/ 18345 h 22974"/>
                                      <a:gd name="connsiteX19" fmla="*/ 5273 w 20277"/>
                                      <a:gd name="connsiteY19" fmla="*/ 16644 h 22974"/>
                                      <a:gd name="connsiteX20" fmla="*/ 3191 w 20277"/>
                                      <a:gd name="connsiteY20" fmla="*/ 11856 h 22974"/>
                                      <a:gd name="connsiteX21" fmla="*/ 16005 w 20277"/>
                                      <a:gd name="connsiteY21" fmla="*/ 11881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Lst>
                                    <a:rect l="l" t="t" r="r" b="b"/>
                                    <a:pathLst>
                                      <a:path w="20277" h="22974">
                                        <a:moveTo>
                                          <a:pt x="19599" y="10824"/>
                                        </a:moveTo>
                                        <a:lnTo>
                                          <a:pt x="19599" y="9067"/>
                                        </a:lnTo>
                                        <a:lnTo>
                                          <a:pt x="3072" y="9067"/>
                                        </a:lnTo>
                                        <a:cubicBezTo>
                                          <a:pt x="3231" y="6592"/>
                                          <a:pt x="3977" y="4706"/>
                                          <a:pt x="5310" y="3410"/>
                                        </a:cubicBezTo>
                                        <a:cubicBezTo>
                                          <a:pt x="6644" y="2113"/>
                                          <a:pt x="8502" y="1465"/>
                                          <a:pt x="10886" y="1465"/>
                                        </a:cubicBezTo>
                                        <a:cubicBezTo>
                                          <a:pt x="12265" y="1465"/>
                                          <a:pt x="13603" y="1634"/>
                                          <a:pt x="14899" y="1972"/>
                                        </a:cubicBezTo>
                                        <a:cubicBezTo>
                                          <a:pt x="16195" y="2309"/>
                                          <a:pt x="17482" y="2818"/>
                                          <a:pt x="18762" y="3497"/>
                                        </a:cubicBezTo>
                                        <a:lnTo>
                                          <a:pt x="18762" y="96"/>
                                        </a:lnTo>
                                        <a:cubicBezTo>
                                          <a:pt x="17470" y="-450"/>
                                          <a:pt x="16147" y="-867"/>
                                          <a:pt x="14792" y="-1154"/>
                                        </a:cubicBezTo>
                                        <a:cubicBezTo>
                                          <a:pt x="13438" y="-1442"/>
                                          <a:pt x="12065" y="-1585"/>
                                          <a:pt x="10673" y="-1585"/>
                                        </a:cubicBezTo>
                                        <a:cubicBezTo>
                                          <a:pt x="7181" y="-1585"/>
                                          <a:pt x="4416" y="-571"/>
                                          <a:pt x="2378" y="1459"/>
                                        </a:cubicBezTo>
                                        <a:cubicBezTo>
                                          <a:pt x="341" y="3493"/>
                                          <a:pt x="-678" y="6244"/>
                                          <a:pt x="-678" y="9711"/>
                                        </a:cubicBezTo>
                                        <a:cubicBezTo>
                                          <a:pt x="-678" y="13291"/>
                                          <a:pt x="289" y="16132"/>
                                          <a:pt x="2222" y="18232"/>
                                        </a:cubicBezTo>
                                        <a:cubicBezTo>
                                          <a:pt x="4156" y="20337"/>
                                          <a:pt x="6764" y="21390"/>
                                          <a:pt x="10048" y="21390"/>
                                        </a:cubicBezTo>
                                        <a:cubicBezTo>
                                          <a:pt x="12990" y="21390"/>
                                          <a:pt x="15318" y="20441"/>
                                          <a:pt x="17030" y="18545"/>
                                        </a:cubicBezTo>
                                        <a:cubicBezTo>
                                          <a:pt x="18743" y="16653"/>
                                          <a:pt x="19599" y="14079"/>
                                          <a:pt x="19599" y="10824"/>
                                        </a:cubicBezTo>
                                        <a:close/>
                                        <a:moveTo>
                                          <a:pt x="16005" y="11881"/>
                                        </a:moveTo>
                                        <a:cubicBezTo>
                                          <a:pt x="15980" y="13844"/>
                                          <a:pt x="15430" y="15411"/>
                                          <a:pt x="14355" y="16582"/>
                                        </a:cubicBezTo>
                                        <a:cubicBezTo>
                                          <a:pt x="13280" y="17757"/>
                                          <a:pt x="11857" y="18345"/>
                                          <a:pt x="10086" y="18345"/>
                                        </a:cubicBezTo>
                                        <a:cubicBezTo>
                                          <a:pt x="8081" y="18345"/>
                                          <a:pt x="6477" y="17778"/>
                                          <a:pt x="5273" y="16644"/>
                                        </a:cubicBezTo>
                                        <a:cubicBezTo>
                                          <a:pt x="4068" y="15511"/>
                                          <a:pt x="3374" y="13915"/>
                                          <a:pt x="3191" y="11856"/>
                                        </a:cubicBezTo>
                                        <a:lnTo>
                                          <a:pt x="16005" y="11881"/>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37" name="Freeform: Shape 4837"/>
                                <wps:cNvSpPr/>
                                <wps:spPr>
                                  <a:xfrm flipV="1">
                                    <a:off x="6100441" y="7615753"/>
                                    <a:ext cx="13651" cy="28095"/>
                                  </a:xfrm>
                                  <a:custGeom>
                                    <a:avLst/>
                                    <a:gdLst>
                                      <a:gd name="connsiteX0" fmla="*/ 6289 w 13651"/>
                                      <a:gd name="connsiteY0" fmla="*/ 26008 h 28095"/>
                                      <a:gd name="connsiteX1" fmla="*/ 6289 w 13651"/>
                                      <a:gd name="connsiteY1" fmla="*/ 19794 h 28095"/>
                                      <a:gd name="connsiteX2" fmla="*/ 13690 w 13651"/>
                                      <a:gd name="connsiteY2" fmla="*/ 19794 h 28095"/>
                                      <a:gd name="connsiteX3" fmla="*/ 13690 w 13651"/>
                                      <a:gd name="connsiteY3" fmla="*/ 17000 h 28095"/>
                                      <a:gd name="connsiteX4" fmla="*/ 6289 w 13651"/>
                                      <a:gd name="connsiteY4" fmla="*/ 17000 h 28095"/>
                                      <a:gd name="connsiteX5" fmla="*/ 6289 w 13651"/>
                                      <a:gd name="connsiteY5" fmla="*/ 5121 h 28095"/>
                                      <a:gd name="connsiteX6" fmla="*/ 7020 w 13651"/>
                                      <a:gd name="connsiteY6" fmla="*/ 1683 h 28095"/>
                                      <a:gd name="connsiteX7" fmla="*/ 10002 w 13651"/>
                                      <a:gd name="connsiteY7" fmla="*/ 920 h 28095"/>
                                      <a:gd name="connsiteX8" fmla="*/ 13690 w 13651"/>
                                      <a:gd name="connsiteY8" fmla="*/ 920 h 28095"/>
                                      <a:gd name="connsiteX9" fmla="*/ 13690 w 13651"/>
                                      <a:gd name="connsiteY9" fmla="*/ -2087 h 28095"/>
                                      <a:gd name="connsiteX10" fmla="*/ 10002 w 13651"/>
                                      <a:gd name="connsiteY10" fmla="*/ -2087 h 28095"/>
                                      <a:gd name="connsiteX11" fmla="*/ 4257 w 13651"/>
                                      <a:gd name="connsiteY11" fmla="*/ -536 h 28095"/>
                                      <a:gd name="connsiteX12" fmla="*/ 2676 w 13651"/>
                                      <a:gd name="connsiteY12" fmla="*/ 5121 h 28095"/>
                                      <a:gd name="connsiteX13" fmla="*/ 2676 w 13651"/>
                                      <a:gd name="connsiteY13" fmla="*/ 17000 h 28095"/>
                                      <a:gd name="connsiteX14" fmla="*/ 38 w 13651"/>
                                      <a:gd name="connsiteY14" fmla="*/ 17000 h 28095"/>
                                      <a:gd name="connsiteX15" fmla="*/ 38 w 13651"/>
                                      <a:gd name="connsiteY15" fmla="*/ 19794 h 28095"/>
                                      <a:gd name="connsiteX16" fmla="*/ 2676 w 13651"/>
                                      <a:gd name="connsiteY16" fmla="*/ 19794 h 28095"/>
                                      <a:gd name="connsiteX17" fmla="*/ 2676 w 13651"/>
                                      <a:gd name="connsiteY17" fmla="*/ 26008 h 28095"/>
                                      <a:gd name="connsiteX18" fmla="*/ 6289 w 13651"/>
                                      <a:gd name="connsiteY18" fmla="*/ 26008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6289" y="26008"/>
                                        </a:moveTo>
                                        <a:lnTo>
                                          <a:pt x="6289" y="19794"/>
                                        </a:lnTo>
                                        <a:lnTo>
                                          <a:pt x="13690" y="19794"/>
                                        </a:lnTo>
                                        <a:lnTo>
                                          <a:pt x="13690" y="17000"/>
                                        </a:lnTo>
                                        <a:lnTo>
                                          <a:pt x="6289" y="17000"/>
                                        </a:lnTo>
                                        <a:lnTo>
                                          <a:pt x="6289" y="5121"/>
                                        </a:lnTo>
                                        <a:cubicBezTo>
                                          <a:pt x="6289" y="3338"/>
                                          <a:pt x="6532" y="2191"/>
                                          <a:pt x="7020" y="1683"/>
                                        </a:cubicBezTo>
                                        <a:cubicBezTo>
                                          <a:pt x="7508" y="1175"/>
                                          <a:pt x="8501" y="920"/>
                                          <a:pt x="10002" y="920"/>
                                        </a:cubicBezTo>
                                        <a:lnTo>
                                          <a:pt x="13690" y="920"/>
                                        </a:lnTo>
                                        <a:lnTo>
                                          <a:pt x="13690" y="-2087"/>
                                        </a:lnTo>
                                        <a:lnTo>
                                          <a:pt x="10002" y="-2087"/>
                                        </a:lnTo>
                                        <a:cubicBezTo>
                                          <a:pt x="7226" y="-2087"/>
                                          <a:pt x="5311" y="-1570"/>
                                          <a:pt x="4257" y="-536"/>
                                        </a:cubicBezTo>
                                        <a:cubicBezTo>
                                          <a:pt x="3203" y="501"/>
                                          <a:pt x="2676" y="2387"/>
                                          <a:pt x="2676" y="5121"/>
                                        </a:cubicBezTo>
                                        <a:lnTo>
                                          <a:pt x="2676" y="17000"/>
                                        </a:lnTo>
                                        <a:lnTo>
                                          <a:pt x="38" y="17000"/>
                                        </a:lnTo>
                                        <a:lnTo>
                                          <a:pt x="38" y="19794"/>
                                        </a:lnTo>
                                        <a:lnTo>
                                          <a:pt x="2676" y="19794"/>
                                        </a:lnTo>
                                        <a:lnTo>
                                          <a:pt x="2676" y="26008"/>
                                        </a:lnTo>
                                        <a:lnTo>
                                          <a:pt x="6289" y="2600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38" name="Freeform: Shape 4838"/>
                                <wps:cNvSpPr/>
                                <wps:spPr>
                                  <a:xfrm flipV="1">
                                    <a:off x="6118820" y="7613446"/>
                                    <a:ext cx="3594" cy="30402"/>
                                  </a:xfrm>
                                  <a:custGeom>
                                    <a:avLst/>
                                    <a:gdLst>
                                      <a:gd name="connsiteX0" fmla="*/ 415 w 3594"/>
                                      <a:gd name="connsiteY0" fmla="*/ 19609 h 30402"/>
                                      <a:gd name="connsiteX1" fmla="*/ 4009 w 3594"/>
                                      <a:gd name="connsiteY1" fmla="*/ 19609 h 30402"/>
                                      <a:gd name="connsiteX2" fmla="*/ 4009 w 3594"/>
                                      <a:gd name="connsiteY2" fmla="*/ -2272 h 30402"/>
                                      <a:gd name="connsiteX3" fmla="*/ 415 w 3594"/>
                                      <a:gd name="connsiteY3" fmla="*/ -2272 h 30402"/>
                                      <a:gd name="connsiteX4" fmla="*/ 415 w 3594"/>
                                      <a:gd name="connsiteY4" fmla="*/ 19609 h 30402"/>
                                      <a:gd name="connsiteX5" fmla="*/ 415 w 3594"/>
                                      <a:gd name="connsiteY5" fmla="*/ 28130 h 30402"/>
                                      <a:gd name="connsiteX6" fmla="*/ 4009 w 3594"/>
                                      <a:gd name="connsiteY6" fmla="*/ 28130 h 30402"/>
                                      <a:gd name="connsiteX7" fmla="*/ 4009 w 3594"/>
                                      <a:gd name="connsiteY7" fmla="*/ 23573 h 30402"/>
                                      <a:gd name="connsiteX8" fmla="*/ 415 w 3594"/>
                                      <a:gd name="connsiteY8" fmla="*/ 23573 h 30402"/>
                                      <a:gd name="connsiteX9" fmla="*/ 415 w 3594"/>
                                      <a:gd name="connsiteY9" fmla="*/ 28130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415" y="19609"/>
                                        </a:moveTo>
                                        <a:lnTo>
                                          <a:pt x="4009" y="19609"/>
                                        </a:lnTo>
                                        <a:lnTo>
                                          <a:pt x="4009" y="-2272"/>
                                        </a:lnTo>
                                        <a:lnTo>
                                          <a:pt x="415" y="-2272"/>
                                        </a:lnTo>
                                        <a:lnTo>
                                          <a:pt x="415" y="19609"/>
                                        </a:lnTo>
                                        <a:close/>
                                        <a:moveTo>
                                          <a:pt x="415" y="28130"/>
                                        </a:moveTo>
                                        <a:lnTo>
                                          <a:pt x="4009" y="28130"/>
                                        </a:lnTo>
                                        <a:lnTo>
                                          <a:pt x="4009" y="23573"/>
                                        </a:lnTo>
                                        <a:lnTo>
                                          <a:pt x="415" y="23573"/>
                                        </a:lnTo>
                                        <a:lnTo>
                                          <a:pt x="415" y="2813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39" name="Freeform: Shape 4839"/>
                                <wps:cNvSpPr/>
                                <wps:spPr>
                                  <a:xfrm flipV="1">
                                    <a:off x="6128372" y="7621442"/>
                                    <a:ext cx="17308" cy="22974"/>
                                  </a:xfrm>
                                  <a:custGeom>
                                    <a:avLst/>
                                    <a:gdLst>
                                      <a:gd name="connsiteX0" fmla="*/ 16880 w 17308"/>
                                      <a:gd name="connsiteY0" fmla="*/ 20027 h 22974"/>
                                      <a:gd name="connsiteX1" fmla="*/ 16880 w 17308"/>
                                      <a:gd name="connsiteY1" fmla="*/ 16663 h 22974"/>
                                      <a:gd name="connsiteX2" fmla="*/ 13824 w 17308"/>
                                      <a:gd name="connsiteY2" fmla="*/ 17926 h 22974"/>
                                      <a:gd name="connsiteX3" fmla="*/ 10729 w 17308"/>
                                      <a:gd name="connsiteY3" fmla="*/ 18345 h 22974"/>
                                      <a:gd name="connsiteX4" fmla="*/ 5291 w 17308"/>
                                      <a:gd name="connsiteY4" fmla="*/ 16126 h 22974"/>
                                      <a:gd name="connsiteX5" fmla="*/ 3360 w 17308"/>
                                      <a:gd name="connsiteY5" fmla="*/ 9905 h 22974"/>
                                      <a:gd name="connsiteX6" fmla="*/ 5291 w 17308"/>
                                      <a:gd name="connsiteY6" fmla="*/ 3678 h 22974"/>
                                      <a:gd name="connsiteX7" fmla="*/ 10729 w 17308"/>
                                      <a:gd name="connsiteY7" fmla="*/ 1465 h 22974"/>
                                      <a:gd name="connsiteX8" fmla="*/ 13824 w 17308"/>
                                      <a:gd name="connsiteY8" fmla="*/ 1884 h 22974"/>
                                      <a:gd name="connsiteX9" fmla="*/ 16880 w 17308"/>
                                      <a:gd name="connsiteY9" fmla="*/ 3147 h 22974"/>
                                      <a:gd name="connsiteX10" fmla="*/ 16880 w 17308"/>
                                      <a:gd name="connsiteY10" fmla="*/ -179 h 22974"/>
                                      <a:gd name="connsiteX11" fmla="*/ 13761 w 17308"/>
                                      <a:gd name="connsiteY11" fmla="*/ -1229 h 22974"/>
                                      <a:gd name="connsiteX12" fmla="*/ 10336 w 17308"/>
                                      <a:gd name="connsiteY12" fmla="*/ -1585 h 22974"/>
                                      <a:gd name="connsiteX13" fmla="*/ 2478 w 17308"/>
                                      <a:gd name="connsiteY13" fmla="*/ 1522 h 22974"/>
                                      <a:gd name="connsiteX14" fmla="*/ -428 w 17308"/>
                                      <a:gd name="connsiteY14" fmla="*/ 9905 h 22974"/>
                                      <a:gd name="connsiteX15" fmla="*/ 2510 w 17308"/>
                                      <a:gd name="connsiteY15" fmla="*/ 18320 h 22974"/>
                                      <a:gd name="connsiteX16" fmla="*/ 10573 w 17308"/>
                                      <a:gd name="connsiteY16" fmla="*/ 21390 h 22974"/>
                                      <a:gd name="connsiteX17" fmla="*/ 13811 w 17308"/>
                                      <a:gd name="connsiteY17" fmla="*/ 21046 h 22974"/>
                                      <a:gd name="connsiteX18" fmla="*/ 16880 w 17308"/>
                                      <a:gd name="connsiteY18" fmla="*/ 20027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308" h="22974">
                                        <a:moveTo>
                                          <a:pt x="16880" y="20027"/>
                                        </a:moveTo>
                                        <a:lnTo>
                                          <a:pt x="16880" y="16663"/>
                                        </a:lnTo>
                                        <a:cubicBezTo>
                                          <a:pt x="15863" y="17226"/>
                                          <a:pt x="14845" y="17647"/>
                                          <a:pt x="13824" y="17926"/>
                                        </a:cubicBezTo>
                                        <a:cubicBezTo>
                                          <a:pt x="12803" y="18205"/>
                                          <a:pt x="11771" y="18345"/>
                                          <a:pt x="10729" y="18345"/>
                                        </a:cubicBezTo>
                                        <a:cubicBezTo>
                                          <a:pt x="8396" y="18345"/>
                                          <a:pt x="6583" y="17605"/>
                                          <a:pt x="5291" y="16126"/>
                                        </a:cubicBezTo>
                                        <a:cubicBezTo>
                                          <a:pt x="4004" y="14650"/>
                                          <a:pt x="3360" y="12577"/>
                                          <a:pt x="3360" y="9905"/>
                                        </a:cubicBezTo>
                                        <a:cubicBezTo>
                                          <a:pt x="3360" y="7234"/>
                                          <a:pt x="4004" y="5158"/>
                                          <a:pt x="5291" y="3678"/>
                                        </a:cubicBezTo>
                                        <a:cubicBezTo>
                                          <a:pt x="6583" y="2203"/>
                                          <a:pt x="8396" y="1465"/>
                                          <a:pt x="10729" y="1465"/>
                                        </a:cubicBezTo>
                                        <a:cubicBezTo>
                                          <a:pt x="11771" y="1465"/>
                                          <a:pt x="12803" y="1605"/>
                                          <a:pt x="13824" y="1884"/>
                                        </a:cubicBezTo>
                                        <a:cubicBezTo>
                                          <a:pt x="14845" y="2163"/>
                                          <a:pt x="15863" y="2584"/>
                                          <a:pt x="16880" y="3147"/>
                                        </a:cubicBezTo>
                                        <a:lnTo>
                                          <a:pt x="16880" y="-179"/>
                                        </a:lnTo>
                                        <a:cubicBezTo>
                                          <a:pt x="15876" y="-646"/>
                                          <a:pt x="14836" y="-996"/>
                                          <a:pt x="13761" y="-1229"/>
                                        </a:cubicBezTo>
                                        <a:cubicBezTo>
                                          <a:pt x="12690" y="-1467"/>
                                          <a:pt x="11548" y="-1585"/>
                                          <a:pt x="10336" y="-1585"/>
                                        </a:cubicBezTo>
                                        <a:cubicBezTo>
                                          <a:pt x="7039" y="-1585"/>
                                          <a:pt x="4420" y="-550"/>
                                          <a:pt x="2478" y="1522"/>
                                        </a:cubicBezTo>
                                        <a:cubicBezTo>
                                          <a:pt x="541" y="3593"/>
                                          <a:pt x="-428" y="6388"/>
                                          <a:pt x="-428" y="9905"/>
                                        </a:cubicBezTo>
                                        <a:cubicBezTo>
                                          <a:pt x="-428" y="13473"/>
                                          <a:pt x="551" y="16278"/>
                                          <a:pt x="2510" y="18320"/>
                                        </a:cubicBezTo>
                                        <a:cubicBezTo>
                                          <a:pt x="4472" y="20366"/>
                                          <a:pt x="7160" y="21390"/>
                                          <a:pt x="10573" y="21390"/>
                                        </a:cubicBezTo>
                                        <a:cubicBezTo>
                                          <a:pt x="11677" y="21390"/>
                                          <a:pt x="12757" y="21275"/>
                                          <a:pt x="13811" y="21046"/>
                                        </a:cubicBezTo>
                                        <a:cubicBezTo>
                                          <a:pt x="14865" y="20821"/>
                                          <a:pt x="15888" y="20481"/>
                                          <a:pt x="16880" y="20027"/>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40" name="Freeform: Shape 4840"/>
                                <wps:cNvSpPr/>
                                <wps:spPr>
                                  <a:xfrm flipV="1">
                                    <a:off x="6148161" y="7643848"/>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41" name="Freeform: Shape 4841"/>
                                <wps:cNvSpPr/>
                                <wps:spPr>
                                  <a:xfrm flipV="1">
                                    <a:off x="6162559" y="7621967"/>
                                    <a:ext cx="29359" cy="21880"/>
                                  </a:xfrm>
                                  <a:custGeom>
                                    <a:avLst/>
                                    <a:gdLst>
                                      <a:gd name="connsiteX0" fmla="*/ -1298 w 29359"/>
                                      <a:gd name="connsiteY0" fmla="*/ 20292 h 21880"/>
                                      <a:gd name="connsiteX1" fmla="*/ 2296 w 29359"/>
                                      <a:gd name="connsiteY1" fmla="*/ 20292 h 21880"/>
                                      <a:gd name="connsiteX2" fmla="*/ 6790 w 29359"/>
                                      <a:gd name="connsiteY2" fmla="*/ 3219 h 21880"/>
                                      <a:gd name="connsiteX3" fmla="*/ 11260 w 29359"/>
                                      <a:gd name="connsiteY3" fmla="*/ 20292 h 21880"/>
                                      <a:gd name="connsiteX4" fmla="*/ 15498 w 29359"/>
                                      <a:gd name="connsiteY4" fmla="*/ 20292 h 21880"/>
                                      <a:gd name="connsiteX5" fmla="*/ 19992 w 29359"/>
                                      <a:gd name="connsiteY5" fmla="*/ 3219 h 21880"/>
                                      <a:gd name="connsiteX6" fmla="*/ 24468 w 29359"/>
                                      <a:gd name="connsiteY6" fmla="*/ 20292 h 21880"/>
                                      <a:gd name="connsiteX7" fmla="*/ 28062 w 29359"/>
                                      <a:gd name="connsiteY7" fmla="*/ 20292 h 21880"/>
                                      <a:gd name="connsiteX8" fmla="*/ 22336 w 29359"/>
                                      <a:gd name="connsiteY8" fmla="*/ -1589 h 21880"/>
                                      <a:gd name="connsiteX9" fmla="*/ 18098 w 29359"/>
                                      <a:gd name="connsiteY9" fmla="*/ -1589 h 21880"/>
                                      <a:gd name="connsiteX10" fmla="*/ 13391 w 29359"/>
                                      <a:gd name="connsiteY10" fmla="*/ 16347 h 21880"/>
                                      <a:gd name="connsiteX11" fmla="*/ 8666 w 29359"/>
                                      <a:gd name="connsiteY11" fmla="*/ -1589 h 21880"/>
                                      <a:gd name="connsiteX12" fmla="*/ 4421 w 29359"/>
                                      <a:gd name="connsiteY12" fmla="*/ -1589 h 21880"/>
                                      <a:gd name="connsiteX13" fmla="*/ -1298 w 29359"/>
                                      <a:gd name="connsiteY13" fmla="*/ 20292 h 2188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29359" h="21880">
                                        <a:moveTo>
                                          <a:pt x="-1298" y="20292"/>
                                        </a:moveTo>
                                        <a:lnTo>
                                          <a:pt x="2296" y="20292"/>
                                        </a:lnTo>
                                        <a:lnTo>
                                          <a:pt x="6790" y="3219"/>
                                        </a:lnTo>
                                        <a:lnTo>
                                          <a:pt x="11260" y="20292"/>
                                        </a:lnTo>
                                        <a:lnTo>
                                          <a:pt x="15498" y="20292"/>
                                        </a:lnTo>
                                        <a:lnTo>
                                          <a:pt x="19992" y="3219"/>
                                        </a:lnTo>
                                        <a:lnTo>
                                          <a:pt x="24468" y="20292"/>
                                        </a:lnTo>
                                        <a:lnTo>
                                          <a:pt x="28062" y="20292"/>
                                        </a:lnTo>
                                        <a:lnTo>
                                          <a:pt x="22336" y="-1589"/>
                                        </a:lnTo>
                                        <a:lnTo>
                                          <a:pt x="18098" y="-1589"/>
                                        </a:lnTo>
                                        <a:lnTo>
                                          <a:pt x="13391" y="16347"/>
                                        </a:lnTo>
                                        <a:lnTo>
                                          <a:pt x="8666" y="-1589"/>
                                        </a:lnTo>
                                        <a:lnTo>
                                          <a:pt x="4421" y="-1589"/>
                                        </a:lnTo>
                                        <a:lnTo>
                                          <a:pt x="-1298" y="20292"/>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42" name="Freeform: Shape 4842"/>
                                <wps:cNvSpPr/>
                                <wps:spPr>
                                  <a:xfrm flipV="1">
                                    <a:off x="6197365" y="7613446"/>
                                    <a:ext cx="3594" cy="30402"/>
                                  </a:xfrm>
                                  <a:custGeom>
                                    <a:avLst/>
                                    <a:gdLst>
                                      <a:gd name="connsiteX0" fmla="*/ 434 w 3594"/>
                                      <a:gd name="connsiteY0" fmla="*/ 19609 h 30402"/>
                                      <a:gd name="connsiteX1" fmla="*/ 4028 w 3594"/>
                                      <a:gd name="connsiteY1" fmla="*/ 19609 h 30402"/>
                                      <a:gd name="connsiteX2" fmla="*/ 4028 w 3594"/>
                                      <a:gd name="connsiteY2" fmla="*/ -2272 h 30402"/>
                                      <a:gd name="connsiteX3" fmla="*/ 434 w 3594"/>
                                      <a:gd name="connsiteY3" fmla="*/ -2272 h 30402"/>
                                      <a:gd name="connsiteX4" fmla="*/ 434 w 3594"/>
                                      <a:gd name="connsiteY4" fmla="*/ 19609 h 30402"/>
                                      <a:gd name="connsiteX5" fmla="*/ 434 w 3594"/>
                                      <a:gd name="connsiteY5" fmla="*/ 28130 h 30402"/>
                                      <a:gd name="connsiteX6" fmla="*/ 4028 w 3594"/>
                                      <a:gd name="connsiteY6" fmla="*/ 28130 h 30402"/>
                                      <a:gd name="connsiteX7" fmla="*/ 4028 w 3594"/>
                                      <a:gd name="connsiteY7" fmla="*/ 23573 h 30402"/>
                                      <a:gd name="connsiteX8" fmla="*/ 434 w 3594"/>
                                      <a:gd name="connsiteY8" fmla="*/ 23573 h 30402"/>
                                      <a:gd name="connsiteX9" fmla="*/ 434 w 3594"/>
                                      <a:gd name="connsiteY9" fmla="*/ 28130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434" y="19609"/>
                                        </a:moveTo>
                                        <a:lnTo>
                                          <a:pt x="4028" y="19609"/>
                                        </a:lnTo>
                                        <a:lnTo>
                                          <a:pt x="4028" y="-2272"/>
                                        </a:lnTo>
                                        <a:lnTo>
                                          <a:pt x="434" y="-2272"/>
                                        </a:lnTo>
                                        <a:lnTo>
                                          <a:pt x="434" y="19609"/>
                                        </a:lnTo>
                                        <a:close/>
                                        <a:moveTo>
                                          <a:pt x="434" y="28130"/>
                                        </a:moveTo>
                                        <a:lnTo>
                                          <a:pt x="4028" y="28130"/>
                                        </a:lnTo>
                                        <a:lnTo>
                                          <a:pt x="4028" y="23573"/>
                                        </a:lnTo>
                                        <a:lnTo>
                                          <a:pt x="434" y="23573"/>
                                        </a:lnTo>
                                        <a:lnTo>
                                          <a:pt x="434" y="2813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43" name="Freeform: Shape 4843"/>
                                <wps:cNvSpPr/>
                                <wps:spPr>
                                  <a:xfrm flipV="1">
                                    <a:off x="6205786" y="7615753"/>
                                    <a:ext cx="13651" cy="28095"/>
                                  </a:xfrm>
                                  <a:custGeom>
                                    <a:avLst/>
                                    <a:gdLst>
                                      <a:gd name="connsiteX0" fmla="*/ 6315 w 13651"/>
                                      <a:gd name="connsiteY0" fmla="*/ 26008 h 28095"/>
                                      <a:gd name="connsiteX1" fmla="*/ 6315 w 13651"/>
                                      <a:gd name="connsiteY1" fmla="*/ 19794 h 28095"/>
                                      <a:gd name="connsiteX2" fmla="*/ 13716 w 13651"/>
                                      <a:gd name="connsiteY2" fmla="*/ 19794 h 28095"/>
                                      <a:gd name="connsiteX3" fmla="*/ 13716 w 13651"/>
                                      <a:gd name="connsiteY3" fmla="*/ 17000 h 28095"/>
                                      <a:gd name="connsiteX4" fmla="*/ 6315 w 13651"/>
                                      <a:gd name="connsiteY4" fmla="*/ 17000 h 28095"/>
                                      <a:gd name="connsiteX5" fmla="*/ 6315 w 13651"/>
                                      <a:gd name="connsiteY5" fmla="*/ 5121 h 28095"/>
                                      <a:gd name="connsiteX6" fmla="*/ 7046 w 13651"/>
                                      <a:gd name="connsiteY6" fmla="*/ 1683 h 28095"/>
                                      <a:gd name="connsiteX7" fmla="*/ 10028 w 13651"/>
                                      <a:gd name="connsiteY7" fmla="*/ 920 h 28095"/>
                                      <a:gd name="connsiteX8" fmla="*/ 13716 w 13651"/>
                                      <a:gd name="connsiteY8" fmla="*/ 920 h 28095"/>
                                      <a:gd name="connsiteX9" fmla="*/ 13716 w 13651"/>
                                      <a:gd name="connsiteY9" fmla="*/ -2087 h 28095"/>
                                      <a:gd name="connsiteX10" fmla="*/ 10028 w 13651"/>
                                      <a:gd name="connsiteY10" fmla="*/ -2087 h 28095"/>
                                      <a:gd name="connsiteX11" fmla="*/ 4283 w 13651"/>
                                      <a:gd name="connsiteY11" fmla="*/ -536 h 28095"/>
                                      <a:gd name="connsiteX12" fmla="*/ 2702 w 13651"/>
                                      <a:gd name="connsiteY12" fmla="*/ 5121 h 28095"/>
                                      <a:gd name="connsiteX13" fmla="*/ 2702 w 13651"/>
                                      <a:gd name="connsiteY13" fmla="*/ 17000 h 28095"/>
                                      <a:gd name="connsiteX14" fmla="*/ 64 w 13651"/>
                                      <a:gd name="connsiteY14" fmla="*/ 17000 h 28095"/>
                                      <a:gd name="connsiteX15" fmla="*/ 64 w 13651"/>
                                      <a:gd name="connsiteY15" fmla="*/ 19794 h 28095"/>
                                      <a:gd name="connsiteX16" fmla="*/ 2702 w 13651"/>
                                      <a:gd name="connsiteY16" fmla="*/ 19794 h 28095"/>
                                      <a:gd name="connsiteX17" fmla="*/ 2702 w 13651"/>
                                      <a:gd name="connsiteY17" fmla="*/ 26008 h 28095"/>
                                      <a:gd name="connsiteX18" fmla="*/ 6315 w 13651"/>
                                      <a:gd name="connsiteY18" fmla="*/ 26008 h 2809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3651" h="28095">
                                        <a:moveTo>
                                          <a:pt x="6315" y="26008"/>
                                        </a:moveTo>
                                        <a:lnTo>
                                          <a:pt x="6315" y="19794"/>
                                        </a:lnTo>
                                        <a:lnTo>
                                          <a:pt x="13716" y="19794"/>
                                        </a:lnTo>
                                        <a:lnTo>
                                          <a:pt x="13716" y="17000"/>
                                        </a:lnTo>
                                        <a:lnTo>
                                          <a:pt x="6315" y="17000"/>
                                        </a:lnTo>
                                        <a:lnTo>
                                          <a:pt x="6315" y="5121"/>
                                        </a:lnTo>
                                        <a:cubicBezTo>
                                          <a:pt x="6315" y="3338"/>
                                          <a:pt x="6559" y="2191"/>
                                          <a:pt x="7046" y="1683"/>
                                        </a:cubicBezTo>
                                        <a:cubicBezTo>
                                          <a:pt x="7534" y="1175"/>
                                          <a:pt x="8528" y="920"/>
                                          <a:pt x="10028" y="920"/>
                                        </a:cubicBezTo>
                                        <a:lnTo>
                                          <a:pt x="13716" y="920"/>
                                        </a:lnTo>
                                        <a:lnTo>
                                          <a:pt x="13716" y="-2087"/>
                                        </a:lnTo>
                                        <a:lnTo>
                                          <a:pt x="10028" y="-2087"/>
                                        </a:lnTo>
                                        <a:cubicBezTo>
                                          <a:pt x="7253" y="-2087"/>
                                          <a:pt x="5338" y="-1570"/>
                                          <a:pt x="4283" y="-536"/>
                                        </a:cubicBezTo>
                                        <a:cubicBezTo>
                                          <a:pt x="3229" y="501"/>
                                          <a:pt x="2702" y="2387"/>
                                          <a:pt x="2702" y="5121"/>
                                        </a:cubicBezTo>
                                        <a:lnTo>
                                          <a:pt x="2702" y="17000"/>
                                        </a:lnTo>
                                        <a:lnTo>
                                          <a:pt x="64" y="17000"/>
                                        </a:lnTo>
                                        <a:lnTo>
                                          <a:pt x="64" y="19794"/>
                                        </a:lnTo>
                                        <a:lnTo>
                                          <a:pt x="2702" y="19794"/>
                                        </a:lnTo>
                                        <a:lnTo>
                                          <a:pt x="2702" y="26008"/>
                                        </a:lnTo>
                                        <a:lnTo>
                                          <a:pt x="6315" y="26008"/>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44" name="Freeform: Shape 4844"/>
                                <wps:cNvSpPr/>
                                <wps:spPr>
                                  <a:xfrm flipV="1">
                                    <a:off x="6224028" y="7613446"/>
                                    <a:ext cx="18327" cy="30402"/>
                                  </a:xfrm>
                                  <a:custGeom>
                                    <a:avLst/>
                                    <a:gdLst>
                                      <a:gd name="connsiteX0" fmla="*/ 17614 w 18327"/>
                                      <a:gd name="connsiteY0" fmla="*/ 10938 h 30402"/>
                                      <a:gd name="connsiteX1" fmla="*/ 17614 w 18327"/>
                                      <a:gd name="connsiteY1" fmla="*/ -2272 h 30402"/>
                                      <a:gd name="connsiteX2" fmla="*/ 14019 w 18327"/>
                                      <a:gd name="connsiteY2" fmla="*/ -2272 h 30402"/>
                                      <a:gd name="connsiteX3" fmla="*/ 14019 w 18327"/>
                                      <a:gd name="connsiteY3" fmla="*/ 10820 h 30402"/>
                                      <a:gd name="connsiteX4" fmla="*/ 12807 w 18327"/>
                                      <a:gd name="connsiteY4" fmla="*/ 15465 h 30402"/>
                                      <a:gd name="connsiteX5" fmla="*/ 9175 w 18327"/>
                                      <a:gd name="connsiteY5" fmla="*/ 17009 h 30402"/>
                                      <a:gd name="connsiteX6" fmla="*/ 4581 w 18327"/>
                                      <a:gd name="connsiteY6" fmla="*/ 15152 h 30402"/>
                                      <a:gd name="connsiteX7" fmla="*/ 2899 w 18327"/>
                                      <a:gd name="connsiteY7" fmla="*/ 10094 h 30402"/>
                                      <a:gd name="connsiteX8" fmla="*/ 2899 w 18327"/>
                                      <a:gd name="connsiteY8" fmla="*/ -2272 h 30402"/>
                                      <a:gd name="connsiteX9" fmla="*/ -714 w 18327"/>
                                      <a:gd name="connsiteY9" fmla="*/ -2272 h 30402"/>
                                      <a:gd name="connsiteX10" fmla="*/ -714 w 18327"/>
                                      <a:gd name="connsiteY10" fmla="*/ 28130 h 30402"/>
                                      <a:gd name="connsiteX11" fmla="*/ 2899 w 18327"/>
                                      <a:gd name="connsiteY11" fmla="*/ 28130 h 30402"/>
                                      <a:gd name="connsiteX12" fmla="*/ 2899 w 18327"/>
                                      <a:gd name="connsiteY12" fmla="*/ 16208 h 30402"/>
                                      <a:gd name="connsiteX13" fmla="*/ 5937 w 18327"/>
                                      <a:gd name="connsiteY13" fmla="*/ 19159 h 30402"/>
                                      <a:gd name="connsiteX14" fmla="*/ 9975 w 18327"/>
                                      <a:gd name="connsiteY14" fmla="*/ 20135 h 30402"/>
                                      <a:gd name="connsiteX15" fmla="*/ 15676 w 18327"/>
                                      <a:gd name="connsiteY15" fmla="*/ 17803 h 30402"/>
                                      <a:gd name="connsiteX16" fmla="*/ 17614 w 18327"/>
                                      <a:gd name="connsiteY16" fmla="*/ 10938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30402">
                                        <a:moveTo>
                                          <a:pt x="17614" y="10938"/>
                                        </a:moveTo>
                                        <a:lnTo>
                                          <a:pt x="17614" y="-2272"/>
                                        </a:lnTo>
                                        <a:lnTo>
                                          <a:pt x="14019" y="-2272"/>
                                        </a:lnTo>
                                        <a:lnTo>
                                          <a:pt x="14019" y="10820"/>
                                        </a:lnTo>
                                        <a:cubicBezTo>
                                          <a:pt x="14019" y="12891"/>
                                          <a:pt x="13615" y="14439"/>
                                          <a:pt x="12807" y="15465"/>
                                        </a:cubicBezTo>
                                        <a:cubicBezTo>
                                          <a:pt x="11998" y="16494"/>
                                          <a:pt x="10788" y="17009"/>
                                          <a:pt x="9175" y="17009"/>
                                        </a:cubicBezTo>
                                        <a:cubicBezTo>
                                          <a:pt x="7233" y="17009"/>
                                          <a:pt x="5702" y="16390"/>
                                          <a:pt x="4581" y="15152"/>
                                        </a:cubicBezTo>
                                        <a:cubicBezTo>
                                          <a:pt x="3460" y="13918"/>
                                          <a:pt x="2899" y="12232"/>
                                          <a:pt x="2899" y="10094"/>
                                        </a:cubicBezTo>
                                        <a:lnTo>
                                          <a:pt x="2899" y="-2272"/>
                                        </a:lnTo>
                                        <a:lnTo>
                                          <a:pt x="-714" y="-2272"/>
                                        </a:lnTo>
                                        <a:lnTo>
                                          <a:pt x="-714" y="28130"/>
                                        </a:lnTo>
                                        <a:lnTo>
                                          <a:pt x="2899" y="28130"/>
                                        </a:lnTo>
                                        <a:lnTo>
                                          <a:pt x="2899" y="16208"/>
                                        </a:lnTo>
                                        <a:cubicBezTo>
                                          <a:pt x="3762" y="17526"/>
                                          <a:pt x="4774" y="18509"/>
                                          <a:pt x="5937" y="19159"/>
                                        </a:cubicBezTo>
                                        <a:cubicBezTo>
                                          <a:pt x="7104" y="19809"/>
                                          <a:pt x="8450" y="20135"/>
                                          <a:pt x="9975" y="20135"/>
                                        </a:cubicBezTo>
                                        <a:cubicBezTo>
                                          <a:pt x="12488" y="20135"/>
                                          <a:pt x="14388" y="19357"/>
                                          <a:pt x="15676" y="17803"/>
                                        </a:cubicBezTo>
                                        <a:cubicBezTo>
                                          <a:pt x="16968" y="16248"/>
                                          <a:pt x="17614" y="13960"/>
                                          <a:pt x="17614" y="10938"/>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45" name="Freeform: Shape 4845"/>
                                <wps:cNvSpPr/>
                                <wps:spPr>
                                  <a:xfrm flipV="1">
                                    <a:off x="6245751" y="7643848"/>
                                    <a:ext cx="4000" cy="4001"/>
                                  </a:xfrm>
                                  <a:custGeom>
                                    <a:avLst/>
                                    <a:gdLst/>
                                    <a:ahLst/>
                                    <a:cxnLst/>
                                    <a:rect l="l" t="t" r="r" b="b"/>
                                    <a:pathLst>
                                      <a:path w="4000" h="4001"/>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46" name="Freeform: Shape 4846"/>
                                <wps:cNvSpPr/>
                                <wps:spPr>
                                  <a:xfrm flipV="1">
                                    <a:off x="6260636" y="7621442"/>
                                    <a:ext cx="16720" cy="22974"/>
                                  </a:xfrm>
                                  <a:custGeom>
                                    <a:avLst/>
                                    <a:gdLst>
                                      <a:gd name="connsiteX0" fmla="*/ 15203 w 16720"/>
                                      <a:gd name="connsiteY0" fmla="*/ 20220 h 22974"/>
                                      <a:gd name="connsiteX1" fmla="*/ 15203 w 16720"/>
                                      <a:gd name="connsiteY1" fmla="*/ 16820 h 22974"/>
                                      <a:gd name="connsiteX2" fmla="*/ 12041 w 16720"/>
                                      <a:gd name="connsiteY2" fmla="*/ 17989 h 22974"/>
                                      <a:gd name="connsiteX3" fmla="*/ 8640 w 16720"/>
                                      <a:gd name="connsiteY3" fmla="*/ 18382 h 22974"/>
                                      <a:gd name="connsiteX4" fmla="*/ 4627 w 16720"/>
                                      <a:gd name="connsiteY4" fmla="*/ 17563 h 22974"/>
                                      <a:gd name="connsiteX5" fmla="*/ 3289 w 16720"/>
                                      <a:gd name="connsiteY5" fmla="*/ 15100 h 22974"/>
                                      <a:gd name="connsiteX6" fmla="*/ 4246 w 16720"/>
                                      <a:gd name="connsiteY6" fmla="*/ 13137 h 22974"/>
                                      <a:gd name="connsiteX7" fmla="*/ 8096 w 16720"/>
                                      <a:gd name="connsiteY7" fmla="*/ 11781 h 22974"/>
                                      <a:gd name="connsiteX8" fmla="*/ 9328 w 16720"/>
                                      <a:gd name="connsiteY8" fmla="*/ 11506 h 22974"/>
                                      <a:gd name="connsiteX9" fmla="*/ 14766 w 16720"/>
                                      <a:gd name="connsiteY9" fmla="*/ 9192 h 22974"/>
                                      <a:gd name="connsiteX10" fmla="*/ 16379 w 16720"/>
                                      <a:gd name="connsiteY10" fmla="*/ 5023 h 22974"/>
                                      <a:gd name="connsiteX11" fmla="*/ 13966 w 16720"/>
                                      <a:gd name="connsiteY11" fmla="*/ 190 h 22974"/>
                                      <a:gd name="connsiteX12" fmla="*/ 7334 w 16720"/>
                                      <a:gd name="connsiteY12" fmla="*/ -1585 h 22974"/>
                                      <a:gd name="connsiteX13" fmla="*/ 3671 w 16720"/>
                                      <a:gd name="connsiteY13" fmla="*/ -1242 h 22974"/>
                                      <a:gd name="connsiteX14" fmla="*/ -342 w 16720"/>
                                      <a:gd name="connsiteY14" fmla="*/ -216 h 22974"/>
                                      <a:gd name="connsiteX15" fmla="*/ -342 w 16720"/>
                                      <a:gd name="connsiteY15" fmla="*/ 3497 h 22974"/>
                                      <a:gd name="connsiteX16" fmla="*/ 3583 w 16720"/>
                                      <a:gd name="connsiteY16" fmla="*/ 1940 h 22974"/>
                                      <a:gd name="connsiteX17" fmla="*/ 7415 w 16720"/>
                                      <a:gd name="connsiteY17" fmla="*/ 1428 h 22974"/>
                                      <a:gd name="connsiteX18" fmla="*/ 11315 w 16720"/>
                                      <a:gd name="connsiteY18" fmla="*/ 2297 h 22974"/>
                                      <a:gd name="connsiteX19" fmla="*/ 12684 w 16720"/>
                                      <a:gd name="connsiteY19" fmla="*/ 4748 h 22974"/>
                                      <a:gd name="connsiteX20" fmla="*/ 11697 w 16720"/>
                                      <a:gd name="connsiteY20" fmla="*/ 6992 h 22974"/>
                                      <a:gd name="connsiteX21" fmla="*/ 7371 w 16720"/>
                                      <a:gd name="connsiteY21" fmla="*/ 8499 h 22974"/>
                                      <a:gd name="connsiteX22" fmla="*/ 6121 w 16720"/>
                                      <a:gd name="connsiteY22" fmla="*/ 8792 h 22974"/>
                                      <a:gd name="connsiteX23" fmla="*/ 1295 w 16720"/>
                                      <a:gd name="connsiteY23" fmla="*/ 10949 h 22974"/>
                                      <a:gd name="connsiteX24" fmla="*/ -186 w 16720"/>
                                      <a:gd name="connsiteY24" fmla="*/ 14944 h 22974"/>
                                      <a:gd name="connsiteX25" fmla="*/ 2002 w 16720"/>
                                      <a:gd name="connsiteY25" fmla="*/ 19708 h 22974"/>
                                      <a:gd name="connsiteX26" fmla="*/ 8215 w 16720"/>
                                      <a:gd name="connsiteY26" fmla="*/ 21390 h 22974"/>
                                      <a:gd name="connsiteX27" fmla="*/ 11959 w 16720"/>
                                      <a:gd name="connsiteY27" fmla="*/ 21096 h 22974"/>
                                      <a:gd name="connsiteX28" fmla="*/ 15203 w 16720"/>
                                      <a:gd name="connsiteY28" fmla="*/ 20220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Lst>
                                    <a:rect l="l" t="t" r="r" b="b"/>
                                    <a:pathLst>
                                      <a:path w="16720" h="22974">
                                        <a:moveTo>
                                          <a:pt x="15203" y="20220"/>
                                        </a:moveTo>
                                        <a:lnTo>
                                          <a:pt x="15203" y="16820"/>
                                        </a:lnTo>
                                        <a:cubicBezTo>
                                          <a:pt x="14191" y="17341"/>
                                          <a:pt x="13137" y="17730"/>
                                          <a:pt x="12041" y="17989"/>
                                        </a:cubicBezTo>
                                        <a:cubicBezTo>
                                          <a:pt x="10949" y="18251"/>
                                          <a:pt x="9815" y="18382"/>
                                          <a:pt x="8640" y="18382"/>
                                        </a:cubicBezTo>
                                        <a:cubicBezTo>
                                          <a:pt x="6857" y="18382"/>
                                          <a:pt x="5519" y="18109"/>
                                          <a:pt x="4627" y="17563"/>
                                        </a:cubicBezTo>
                                        <a:cubicBezTo>
                                          <a:pt x="3735" y="17018"/>
                                          <a:pt x="3289" y="16196"/>
                                          <a:pt x="3289" y="15100"/>
                                        </a:cubicBezTo>
                                        <a:cubicBezTo>
                                          <a:pt x="3289" y="14267"/>
                                          <a:pt x="3608" y="13612"/>
                                          <a:pt x="4246" y="13137"/>
                                        </a:cubicBezTo>
                                        <a:cubicBezTo>
                                          <a:pt x="4883" y="12662"/>
                                          <a:pt x="6167" y="12210"/>
                                          <a:pt x="8096" y="11781"/>
                                        </a:cubicBezTo>
                                        <a:lnTo>
                                          <a:pt x="9328" y="11506"/>
                                        </a:lnTo>
                                        <a:cubicBezTo>
                                          <a:pt x="11878" y="10960"/>
                                          <a:pt x="13691" y="10189"/>
                                          <a:pt x="14766" y="9192"/>
                                        </a:cubicBezTo>
                                        <a:cubicBezTo>
                                          <a:pt x="15841" y="8196"/>
                                          <a:pt x="16379" y="6806"/>
                                          <a:pt x="16379" y="5023"/>
                                        </a:cubicBezTo>
                                        <a:cubicBezTo>
                                          <a:pt x="16379" y="2989"/>
                                          <a:pt x="15574" y="1378"/>
                                          <a:pt x="13966" y="190"/>
                                        </a:cubicBezTo>
                                        <a:cubicBezTo>
                                          <a:pt x="12357" y="-994"/>
                                          <a:pt x="10147" y="-1585"/>
                                          <a:pt x="7334" y="-1585"/>
                                        </a:cubicBezTo>
                                        <a:cubicBezTo>
                                          <a:pt x="6163" y="-1585"/>
                                          <a:pt x="4942" y="-1471"/>
                                          <a:pt x="3671" y="-1242"/>
                                        </a:cubicBezTo>
                                        <a:cubicBezTo>
                                          <a:pt x="2400" y="-1012"/>
                                          <a:pt x="1062" y="-671"/>
                                          <a:pt x="-342" y="-216"/>
                                        </a:cubicBezTo>
                                        <a:lnTo>
                                          <a:pt x="-342" y="3497"/>
                                        </a:lnTo>
                                        <a:cubicBezTo>
                                          <a:pt x="987" y="2805"/>
                                          <a:pt x="2296" y="2286"/>
                                          <a:pt x="3583" y="1940"/>
                                        </a:cubicBezTo>
                                        <a:cubicBezTo>
                                          <a:pt x="4871" y="1599"/>
                                          <a:pt x="6148" y="1428"/>
                                          <a:pt x="7415" y="1428"/>
                                        </a:cubicBezTo>
                                        <a:cubicBezTo>
                                          <a:pt x="9107" y="1428"/>
                                          <a:pt x="10407" y="1718"/>
                                          <a:pt x="11315" y="2297"/>
                                        </a:cubicBezTo>
                                        <a:cubicBezTo>
                                          <a:pt x="12228" y="2876"/>
                                          <a:pt x="12684" y="3693"/>
                                          <a:pt x="12684" y="4748"/>
                                        </a:cubicBezTo>
                                        <a:cubicBezTo>
                                          <a:pt x="12684" y="5723"/>
                                          <a:pt x="12355" y="6471"/>
                                          <a:pt x="11697" y="6992"/>
                                        </a:cubicBezTo>
                                        <a:cubicBezTo>
                                          <a:pt x="11043" y="7513"/>
                                          <a:pt x="9601" y="8015"/>
                                          <a:pt x="7371" y="8499"/>
                                        </a:cubicBezTo>
                                        <a:lnTo>
                                          <a:pt x="6121" y="8792"/>
                                        </a:lnTo>
                                        <a:cubicBezTo>
                                          <a:pt x="3896" y="9259"/>
                                          <a:pt x="2287" y="9978"/>
                                          <a:pt x="1295" y="10949"/>
                                        </a:cubicBezTo>
                                        <a:cubicBezTo>
                                          <a:pt x="308" y="11920"/>
                                          <a:pt x="-186" y="13252"/>
                                          <a:pt x="-186" y="14944"/>
                                        </a:cubicBezTo>
                                        <a:cubicBezTo>
                                          <a:pt x="-186" y="17003"/>
                                          <a:pt x="543" y="18591"/>
                                          <a:pt x="2002" y="19708"/>
                                        </a:cubicBezTo>
                                        <a:cubicBezTo>
                                          <a:pt x="3460" y="20829"/>
                                          <a:pt x="5531" y="21390"/>
                                          <a:pt x="8215" y="21390"/>
                                        </a:cubicBezTo>
                                        <a:cubicBezTo>
                                          <a:pt x="9540" y="21390"/>
                                          <a:pt x="10788" y="21292"/>
                                          <a:pt x="11959" y="21096"/>
                                        </a:cubicBezTo>
                                        <a:cubicBezTo>
                                          <a:pt x="13134" y="20904"/>
                                          <a:pt x="14216" y="20612"/>
                                          <a:pt x="15203" y="20220"/>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47" name="Freeform: Shape 4847"/>
                                <wps:cNvSpPr/>
                                <wps:spPr>
                                  <a:xfrm flipV="1">
                                    <a:off x="6281516" y="7621442"/>
                                    <a:ext cx="17308" cy="22974"/>
                                  </a:xfrm>
                                  <a:custGeom>
                                    <a:avLst/>
                                    <a:gdLst>
                                      <a:gd name="connsiteX0" fmla="*/ 16918 w 17308"/>
                                      <a:gd name="connsiteY0" fmla="*/ 20027 h 22974"/>
                                      <a:gd name="connsiteX1" fmla="*/ 16918 w 17308"/>
                                      <a:gd name="connsiteY1" fmla="*/ 16663 h 22974"/>
                                      <a:gd name="connsiteX2" fmla="*/ 13862 w 17308"/>
                                      <a:gd name="connsiteY2" fmla="*/ 17926 h 22974"/>
                                      <a:gd name="connsiteX3" fmla="*/ 10768 w 17308"/>
                                      <a:gd name="connsiteY3" fmla="*/ 18345 h 22974"/>
                                      <a:gd name="connsiteX4" fmla="*/ 5330 w 17308"/>
                                      <a:gd name="connsiteY4" fmla="*/ 16126 h 22974"/>
                                      <a:gd name="connsiteX5" fmla="*/ 3398 w 17308"/>
                                      <a:gd name="connsiteY5" fmla="*/ 9905 h 22974"/>
                                      <a:gd name="connsiteX6" fmla="*/ 5330 w 17308"/>
                                      <a:gd name="connsiteY6" fmla="*/ 3678 h 22974"/>
                                      <a:gd name="connsiteX7" fmla="*/ 10768 w 17308"/>
                                      <a:gd name="connsiteY7" fmla="*/ 1465 h 22974"/>
                                      <a:gd name="connsiteX8" fmla="*/ 13862 w 17308"/>
                                      <a:gd name="connsiteY8" fmla="*/ 1884 h 22974"/>
                                      <a:gd name="connsiteX9" fmla="*/ 16918 w 17308"/>
                                      <a:gd name="connsiteY9" fmla="*/ 3147 h 22974"/>
                                      <a:gd name="connsiteX10" fmla="*/ 16918 w 17308"/>
                                      <a:gd name="connsiteY10" fmla="*/ -179 h 22974"/>
                                      <a:gd name="connsiteX11" fmla="*/ 13799 w 17308"/>
                                      <a:gd name="connsiteY11" fmla="*/ -1229 h 22974"/>
                                      <a:gd name="connsiteX12" fmla="*/ 10374 w 17308"/>
                                      <a:gd name="connsiteY12" fmla="*/ -1585 h 22974"/>
                                      <a:gd name="connsiteX13" fmla="*/ 2517 w 17308"/>
                                      <a:gd name="connsiteY13" fmla="*/ 1522 h 22974"/>
                                      <a:gd name="connsiteX14" fmla="*/ -390 w 17308"/>
                                      <a:gd name="connsiteY14" fmla="*/ 9905 h 22974"/>
                                      <a:gd name="connsiteX15" fmla="*/ 2548 w 17308"/>
                                      <a:gd name="connsiteY15" fmla="*/ 18320 h 22974"/>
                                      <a:gd name="connsiteX16" fmla="*/ 10611 w 17308"/>
                                      <a:gd name="connsiteY16" fmla="*/ 21390 h 22974"/>
                                      <a:gd name="connsiteX17" fmla="*/ 13849 w 17308"/>
                                      <a:gd name="connsiteY17" fmla="*/ 21046 h 22974"/>
                                      <a:gd name="connsiteX18" fmla="*/ 16918 w 17308"/>
                                      <a:gd name="connsiteY18" fmla="*/ 20027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17308" h="22974">
                                        <a:moveTo>
                                          <a:pt x="16918" y="20027"/>
                                        </a:moveTo>
                                        <a:lnTo>
                                          <a:pt x="16918" y="16663"/>
                                        </a:lnTo>
                                        <a:cubicBezTo>
                                          <a:pt x="15902" y="17226"/>
                                          <a:pt x="14883" y="17647"/>
                                          <a:pt x="13862" y="17926"/>
                                        </a:cubicBezTo>
                                        <a:cubicBezTo>
                                          <a:pt x="12841" y="18205"/>
                                          <a:pt x="11809" y="18345"/>
                                          <a:pt x="10768" y="18345"/>
                                        </a:cubicBezTo>
                                        <a:cubicBezTo>
                                          <a:pt x="8434" y="18345"/>
                                          <a:pt x="6621" y="17605"/>
                                          <a:pt x="5330" y="16126"/>
                                        </a:cubicBezTo>
                                        <a:cubicBezTo>
                                          <a:pt x="4042" y="14650"/>
                                          <a:pt x="3398" y="12577"/>
                                          <a:pt x="3398" y="9905"/>
                                        </a:cubicBezTo>
                                        <a:cubicBezTo>
                                          <a:pt x="3398" y="7234"/>
                                          <a:pt x="4042" y="5158"/>
                                          <a:pt x="5330" y="3678"/>
                                        </a:cubicBezTo>
                                        <a:cubicBezTo>
                                          <a:pt x="6621" y="2203"/>
                                          <a:pt x="8434" y="1465"/>
                                          <a:pt x="10768" y="1465"/>
                                        </a:cubicBezTo>
                                        <a:cubicBezTo>
                                          <a:pt x="11809" y="1465"/>
                                          <a:pt x="12841" y="1605"/>
                                          <a:pt x="13862" y="1884"/>
                                        </a:cubicBezTo>
                                        <a:cubicBezTo>
                                          <a:pt x="14883" y="2163"/>
                                          <a:pt x="15902" y="2584"/>
                                          <a:pt x="16918" y="3147"/>
                                        </a:cubicBezTo>
                                        <a:lnTo>
                                          <a:pt x="16918" y="-179"/>
                                        </a:lnTo>
                                        <a:cubicBezTo>
                                          <a:pt x="15914" y="-646"/>
                                          <a:pt x="14874" y="-996"/>
                                          <a:pt x="13799" y="-1229"/>
                                        </a:cubicBezTo>
                                        <a:cubicBezTo>
                                          <a:pt x="12728" y="-1467"/>
                                          <a:pt x="11587" y="-1585"/>
                                          <a:pt x="10374" y="-1585"/>
                                        </a:cubicBezTo>
                                        <a:cubicBezTo>
                                          <a:pt x="7078" y="-1585"/>
                                          <a:pt x="4459" y="-550"/>
                                          <a:pt x="2517" y="1522"/>
                                        </a:cubicBezTo>
                                        <a:cubicBezTo>
                                          <a:pt x="579" y="3593"/>
                                          <a:pt x="-390" y="6388"/>
                                          <a:pt x="-390" y="9905"/>
                                        </a:cubicBezTo>
                                        <a:cubicBezTo>
                                          <a:pt x="-390" y="13473"/>
                                          <a:pt x="589" y="16278"/>
                                          <a:pt x="2548" y="18320"/>
                                        </a:cubicBezTo>
                                        <a:cubicBezTo>
                                          <a:pt x="4511" y="20366"/>
                                          <a:pt x="7198" y="21390"/>
                                          <a:pt x="10611" y="21390"/>
                                        </a:cubicBezTo>
                                        <a:cubicBezTo>
                                          <a:pt x="11716" y="21390"/>
                                          <a:pt x="12795" y="21275"/>
                                          <a:pt x="13849" y="21046"/>
                                        </a:cubicBezTo>
                                        <a:cubicBezTo>
                                          <a:pt x="14904" y="20821"/>
                                          <a:pt x="15927" y="20481"/>
                                          <a:pt x="16918" y="20027"/>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48" name="Freeform: Shape 4848"/>
                                <wps:cNvSpPr/>
                                <wps:spPr>
                                  <a:xfrm flipV="1">
                                    <a:off x="6303705" y="7621442"/>
                                    <a:ext cx="18483" cy="22974"/>
                                  </a:xfrm>
                                  <a:custGeom>
                                    <a:avLst/>
                                    <a:gdLst>
                                      <a:gd name="connsiteX0" fmla="*/ 10805 w 18483"/>
                                      <a:gd name="connsiteY0" fmla="*/ 9980 h 22974"/>
                                      <a:gd name="connsiteX1" fmla="*/ 4766 w 18483"/>
                                      <a:gd name="connsiteY1" fmla="*/ 8986 h 22974"/>
                                      <a:gd name="connsiteX2" fmla="*/ 3085 w 18483"/>
                                      <a:gd name="connsiteY2" fmla="*/ 5585 h 22974"/>
                                      <a:gd name="connsiteX3" fmla="*/ 4348 w 18483"/>
                                      <a:gd name="connsiteY3" fmla="*/ 2547 h 22974"/>
                                      <a:gd name="connsiteX4" fmla="*/ 7773 w 18483"/>
                                      <a:gd name="connsiteY4" fmla="*/ 1428 h 22974"/>
                                      <a:gd name="connsiteX5" fmla="*/ 12574 w 18483"/>
                                      <a:gd name="connsiteY5" fmla="*/ 3547 h 22974"/>
                                      <a:gd name="connsiteX6" fmla="*/ 14380 w 18483"/>
                                      <a:gd name="connsiteY6" fmla="*/ 9180 h 22974"/>
                                      <a:gd name="connsiteX7" fmla="*/ 14380 w 18483"/>
                                      <a:gd name="connsiteY7" fmla="*/ 9980 h 22974"/>
                                      <a:gd name="connsiteX8" fmla="*/ 10805 w 18483"/>
                                      <a:gd name="connsiteY8" fmla="*/ 9980 h 22974"/>
                                      <a:gd name="connsiteX9" fmla="*/ 17974 w 18483"/>
                                      <a:gd name="connsiteY9" fmla="*/ 11468 h 22974"/>
                                      <a:gd name="connsiteX10" fmla="*/ 17974 w 18483"/>
                                      <a:gd name="connsiteY10" fmla="*/ -1017 h 22974"/>
                                      <a:gd name="connsiteX11" fmla="*/ 14380 w 18483"/>
                                      <a:gd name="connsiteY11" fmla="*/ -1017 h 22974"/>
                                      <a:gd name="connsiteX12" fmla="*/ 14380 w 18483"/>
                                      <a:gd name="connsiteY12" fmla="*/ 2303 h 22974"/>
                                      <a:gd name="connsiteX13" fmla="*/ 11311 w 18483"/>
                                      <a:gd name="connsiteY13" fmla="*/ -635 h 22974"/>
                                      <a:gd name="connsiteX14" fmla="*/ 6817 w 18483"/>
                                      <a:gd name="connsiteY14" fmla="*/ -1585 h 22974"/>
                                      <a:gd name="connsiteX15" fmla="*/ 1472 w 18483"/>
                                      <a:gd name="connsiteY15" fmla="*/ 303 h 22974"/>
                                      <a:gd name="connsiteX16" fmla="*/ -509 w 18483"/>
                                      <a:gd name="connsiteY16" fmla="*/ 5354 h 22974"/>
                                      <a:gd name="connsiteX17" fmla="*/ 1960 w 18483"/>
                                      <a:gd name="connsiteY17" fmla="*/ 10918 h 22974"/>
                                      <a:gd name="connsiteX18" fmla="*/ 9336 w 18483"/>
                                      <a:gd name="connsiteY18" fmla="*/ 12793 h 22974"/>
                                      <a:gd name="connsiteX19" fmla="*/ 14380 w 18483"/>
                                      <a:gd name="connsiteY19" fmla="*/ 12793 h 22974"/>
                                      <a:gd name="connsiteX20" fmla="*/ 14380 w 18483"/>
                                      <a:gd name="connsiteY20" fmla="*/ 13150 h 22974"/>
                                      <a:gd name="connsiteX21" fmla="*/ 12749 w 18483"/>
                                      <a:gd name="connsiteY21" fmla="*/ 16988 h 22974"/>
                                      <a:gd name="connsiteX22" fmla="*/ 8167 w 18483"/>
                                      <a:gd name="connsiteY22" fmla="*/ 18345 h 22974"/>
                                      <a:gd name="connsiteX23" fmla="*/ 4510 w 18483"/>
                                      <a:gd name="connsiteY23" fmla="*/ 17895 h 22974"/>
                                      <a:gd name="connsiteX24" fmla="*/ 1097 w 18483"/>
                                      <a:gd name="connsiteY24" fmla="*/ 16544 h 22974"/>
                                      <a:gd name="connsiteX25" fmla="*/ 1097 w 18483"/>
                                      <a:gd name="connsiteY25" fmla="*/ 19870 h 22974"/>
                                      <a:gd name="connsiteX26" fmla="*/ 4923 w 18483"/>
                                      <a:gd name="connsiteY26" fmla="*/ 21008 h 22974"/>
                                      <a:gd name="connsiteX27" fmla="*/ 8536 w 18483"/>
                                      <a:gd name="connsiteY27" fmla="*/ 21390 h 22974"/>
                                      <a:gd name="connsiteX28" fmla="*/ 15630 w 18483"/>
                                      <a:gd name="connsiteY28" fmla="*/ 18926 h 22974"/>
                                      <a:gd name="connsiteX29" fmla="*/ 17974 w 18483"/>
                                      <a:gd name="connsiteY29" fmla="*/ 11468 h 2297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Lst>
                                    <a:rect l="l" t="t" r="r" b="b"/>
                                    <a:pathLst>
                                      <a:path w="18483" h="22974">
                                        <a:moveTo>
                                          <a:pt x="10805" y="9980"/>
                                        </a:moveTo>
                                        <a:cubicBezTo>
                                          <a:pt x="7900" y="9980"/>
                                          <a:pt x="5887" y="9649"/>
                                          <a:pt x="4766" y="8986"/>
                                        </a:cubicBezTo>
                                        <a:cubicBezTo>
                                          <a:pt x="3645" y="8323"/>
                                          <a:pt x="3085" y="7190"/>
                                          <a:pt x="3085" y="5585"/>
                                        </a:cubicBezTo>
                                        <a:cubicBezTo>
                                          <a:pt x="3085" y="4310"/>
                                          <a:pt x="3506" y="3297"/>
                                          <a:pt x="4348" y="2547"/>
                                        </a:cubicBezTo>
                                        <a:cubicBezTo>
                                          <a:pt x="5189" y="1801"/>
                                          <a:pt x="6331" y="1428"/>
                                          <a:pt x="7773" y="1428"/>
                                        </a:cubicBezTo>
                                        <a:cubicBezTo>
                                          <a:pt x="9769" y="1428"/>
                                          <a:pt x="11369" y="2134"/>
                                          <a:pt x="12574" y="3547"/>
                                        </a:cubicBezTo>
                                        <a:cubicBezTo>
                                          <a:pt x="13778" y="4960"/>
                                          <a:pt x="14380" y="6838"/>
                                          <a:pt x="14380" y="9180"/>
                                        </a:cubicBezTo>
                                        <a:lnTo>
                                          <a:pt x="14380" y="9980"/>
                                        </a:lnTo>
                                        <a:lnTo>
                                          <a:pt x="10805" y="9980"/>
                                        </a:lnTo>
                                        <a:close/>
                                        <a:moveTo>
                                          <a:pt x="17974" y="11468"/>
                                        </a:moveTo>
                                        <a:lnTo>
                                          <a:pt x="17974" y="-1017"/>
                                        </a:lnTo>
                                        <a:lnTo>
                                          <a:pt x="14380" y="-1017"/>
                                        </a:lnTo>
                                        <a:lnTo>
                                          <a:pt x="14380" y="2303"/>
                                        </a:lnTo>
                                        <a:cubicBezTo>
                                          <a:pt x="13559" y="978"/>
                                          <a:pt x="12536" y="-2"/>
                                          <a:pt x="11311" y="-635"/>
                                        </a:cubicBezTo>
                                        <a:cubicBezTo>
                                          <a:pt x="10086" y="-1269"/>
                                          <a:pt x="8588" y="-1585"/>
                                          <a:pt x="6817" y="-1585"/>
                                        </a:cubicBezTo>
                                        <a:cubicBezTo>
                                          <a:pt x="4579" y="-1585"/>
                                          <a:pt x="2797" y="-956"/>
                                          <a:pt x="1472" y="303"/>
                                        </a:cubicBezTo>
                                        <a:cubicBezTo>
                                          <a:pt x="151" y="1561"/>
                                          <a:pt x="-509" y="3245"/>
                                          <a:pt x="-509" y="5354"/>
                                        </a:cubicBezTo>
                                        <a:cubicBezTo>
                                          <a:pt x="-509" y="7813"/>
                                          <a:pt x="314" y="9668"/>
                                          <a:pt x="1960" y="10918"/>
                                        </a:cubicBezTo>
                                        <a:cubicBezTo>
                                          <a:pt x="3610" y="12168"/>
                                          <a:pt x="6069" y="12793"/>
                                          <a:pt x="9336" y="12793"/>
                                        </a:cubicBezTo>
                                        <a:lnTo>
                                          <a:pt x="14380" y="12793"/>
                                        </a:lnTo>
                                        <a:lnTo>
                                          <a:pt x="14380" y="13150"/>
                                        </a:lnTo>
                                        <a:cubicBezTo>
                                          <a:pt x="14380" y="14804"/>
                                          <a:pt x="13836" y="16084"/>
                                          <a:pt x="12749" y="16988"/>
                                        </a:cubicBezTo>
                                        <a:cubicBezTo>
                                          <a:pt x="11661" y="17893"/>
                                          <a:pt x="10134" y="18345"/>
                                          <a:pt x="8167" y="18345"/>
                                        </a:cubicBezTo>
                                        <a:cubicBezTo>
                                          <a:pt x="6917" y="18345"/>
                                          <a:pt x="5698" y="18195"/>
                                          <a:pt x="4510" y="17895"/>
                                        </a:cubicBezTo>
                                        <a:cubicBezTo>
                                          <a:pt x="3327" y="17595"/>
                                          <a:pt x="2189" y="17145"/>
                                          <a:pt x="1097" y="16544"/>
                                        </a:cubicBezTo>
                                        <a:lnTo>
                                          <a:pt x="1097" y="19870"/>
                                        </a:lnTo>
                                        <a:cubicBezTo>
                                          <a:pt x="2410" y="20379"/>
                                          <a:pt x="3685" y="20758"/>
                                          <a:pt x="4923" y="21008"/>
                                        </a:cubicBezTo>
                                        <a:cubicBezTo>
                                          <a:pt x="6160" y="21262"/>
                                          <a:pt x="7365" y="21390"/>
                                          <a:pt x="8536" y="21390"/>
                                        </a:cubicBezTo>
                                        <a:cubicBezTo>
                                          <a:pt x="11703" y="21390"/>
                                          <a:pt x="14068" y="20568"/>
                                          <a:pt x="15630" y="18926"/>
                                        </a:cubicBezTo>
                                        <a:cubicBezTo>
                                          <a:pt x="17193" y="17288"/>
                                          <a:pt x="17974" y="14802"/>
                                          <a:pt x="17974" y="11468"/>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49" name="Freeform: Shape 4849"/>
                                <wps:cNvSpPr/>
                                <wps:spPr>
                                  <a:xfrm flipV="1">
                                    <a:off x="6329589" y="7613446"/>
                                    <a:ext cx="3594" cy="30402"/>
                                  </a:xfrm>
                                  <a:custGeom>
                                    <a:avLst/>
                                    <a:gdLst>
                                      <a:gd name="connsiteX0" fmla="*/ 467 w 3594"/>
                                      <a:gd name="connsiteY0" fmla="*/ 28130 h 30402"/>
                                      <a:gd name="connsiteX1" fmla="*/ 4062 w 3594"/>
                                      <a:gd name="connsiteY1" fmla="*/ 28130 h 30402"/>
                                      <a:gd name="connsiteX2" fmla="*/ 4062 w 3594"/>
                                      <a:gd name="connsiteY2" fmla="*/ -2272 h 30402"/>
                                      <a:gd name="connsiteX3" fmla="*/ 467 w 3594"/>
                                      <a:gd name="connsiteY3" fmla="*/ -2272 h 30402"/>
                                      <a:gd name="connsiteX4" fmla="*/ 467 w 3594"/>
                                      <a:gd name="connsiteY4" fmla="*/ 28130 h 30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594" h="30402">
                                        <a:moveTo>
                                          <a:pt x="467" y="28130"/>
                                        </a:moveTo>
                                        <a:lnTo>
                                          <a:pt x="4062" y="28130"/>
                                        </a:lnTo>
                                        <a:lnTo>
                                          <a:pt x="4062" y="-2272"/>
                                        </a:lnTo>
                                        <a:lnTo>
                                          <a:pt x="467" y="-2272"/>
                                        </a:lnTo>
                                        <a:lnTo>
                                          <a:pt x="467" y="2813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50" name="Freeform: Shape 4850"/>
                                <wps:cNvSpPr/>
                                <wps:spPr>
                                  <a:xfrm flipV="1">
                                    <a:off x="6340703" y="7613446"/>
                                    <a:ext cx="3594" cy="30402"/>
                                  </a:xfrm>
                                  <a:custGeom>
                                    <a:avLst/>
                                    <a:gdLst>
                                      <a:gd name="connsiteX0" fmla="*/ 470 w 3594"/>
                                      <a:gd name="connsiteY0" fmla="*/ 19609 h 30402"/>
                                      <a:gd name="connsiteX1" fmla="*/ 4064 w 3594"/>
                                      <a:gd name="connsiteY1" fmla="*/ 19609 h 30402"/>
                                      <a:gd name="connsiteX2" fmla="*/ 4064 w 3594"/>
                                      <a:gd name="connsiteY2" fmla="*/ -2272 h 30402"/>
                                      <a:gd name="connsiteX3" fmla="*/ 470 w 3594"/>
                                      <a:gd name="connsiteY3" fmla="*/ -2272 h 30402"/>
                                      <a:gd name="connsiteX4" fmla="*/ 470 w 3594"/>
                                      <a:gd name="connsiteY4" fmla="*/ 19609 h 30402"/>
                                      <a:gd name="connsiteX5" fmla="*/ 470 w 3594"/>
                                      <a:gd name="connsiteY5" fmla="*/ 28130 h 30402"/>
                                      <a:gd name="connsiteX6" fmla="*/ 4064 w 3594"/>
                                      <a:gd name="connsiteY6" fmla="*/ 28130 h 30402"/>
                                      <a:gd name="connsiteX7" fmla="*/ 4064 w 3594"/>
                                      <a:gd name="connsiteY7" fmla="*/ 23573 h 30402"/>
                                      <a:gd name="connsiteX8" fmla="*/ 470 w 3594"/>
                                      <a:gd name="connsiteY8" fmla="*/ 23573 h 30402"/>
                                      <a:gd name="connsiteX9" fmla="*/ 470 w 3594"/>
                                      <a:gd name="connsiteY9" fmla="*/ 28130 h 304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3594" h="30402">
                                        <a:moveTo>
                                          <a:pt x="470" y="19609"/>
                                        </a:moveTo>
                                        <a:lnTo>
                                          <a:pt x="4064" y="19609"/>
                                        </a:lnTo>
                                        <a:lnTo>
                                          <a:pt x="4064" y="-2272"/>
                                        </a:lnTo>
                                        <a:lnTo>
                                          <a:pt x="470" y="-2272"/>
                                        </a:lnTo>
                                        <a:lnTo>
                                          <a:pt x="470" y="19609"/>
                                        </a:lnTo>
                                        <a:close/>
                                        <a:moveTo>
                                          <a:pt x="470" y="28130"/>
                                        </a:moveTo>
                                        <a:lnTo>
                                          <a:pt x="4064" y="28130"/>
                                        </a:lnTo>
                                        <a:lnTo>
                                          <a:pt x="4064" y="23573"/>
                                        </a:lnTo>
                                        <a:lnTo>
                                          <a:pt x="470" y="23573"/>
                                        </a:lnTo>
                                        <a:lnTo>
                                          <a:pt x="470" y="2813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51" name="Freeform: Shape 4851"/>
                                <wps:cNvSpPr/>
                                <wps:spPr>
                                  <a:xfrm flipV="1">
                                    <a:off x="6351681" y="7621442"/>
                                    <a:ext cx="18327" cy="22406"/>
                                  </a:xfrm>
                                  <a:custGeom>
                                    <a:avLst/>
                                    <a:gdLst>
                                      <a:gd name="connsiteX0" fmla="*/ 17646 w 18327"/>
                                      <a:gd name="connsiteY0" fmla="*/ 11579 h 22406"/>
                                      <a:gd name="connsiteX1" fmla="*/ 17646 w 18327"/>
                                      <a:gd name="connsiteY1" fmla="*/ -1631 h 22406"/>
                                      <a:gd name="connsiteX2" fmla="*/ 14051 w 18327"/>
                                      <a:gd name="connsiteY2" fmla="*/ -1631 h 22406"/>
                                      <a:gd name="connsiteX3" fmla="*/ 14051 w 18327"/>
                                      <a:gd name="connsiteY3" fmla="*/ 11460 h 22406"/>
                                      <a:gd name="connsiteX4" fmla="*/ 12839 w 18327"/>
                                      <a:gd name="connsiteY4" fmla="*/ 16105 h 22406"/>
                                      <a:gd name="connsiteX5" fmla="*/ 9207 w 18327"/>
                                      <a:gd name="connsiteY5" fmla="*/ 17649 h 22406"/>
                                      <a:gd name="connsiteX6" fmla="*/ 4613 w 18327"/>
                                      <a:gd name="connsiteY6" fmla="*/ 15792 h 22406"/>
                                      <a:gd name="connsiteX7" fmla="*/ 2931 w 18327"/>
                                      <a:gd name="connsiteY7" fmla="*/ 10735 h 22406"/>
                                      <a:gd name="connsiteX8" fmla="*/ 2931 w 18327"/>
                                      <a:gd name="connsiteY8" fmla="*/ -1631 h 22406"/>
                                      <a:gd name="connsiteX9" fmla="*/ -682 w 18327"/>
                                      <a:gd name="connsiteY9" fmla="*/ -1631 h 22406"/>
                                      <a:gd name="connsiteX10" fmla="*/ -682 w 18327"/>
                                      <a:gd name="connsiteY10" fmla="*/ 20250 h 22406"/>
                                      <a:gd name="connsiteX11" fmla="*/ 2931 w 18327"/>
                                      <a:gd name="connsiteY11" fmla="*/ 20250 h 22406"/>
                                      <a:gd name="connsiteX12" fmla="*/ 2931 w 18327"/>
                                      <a:gd name="connsiteY12" fmla="*/ 16849 h 22406"/>
                                      <a:gd name="connsiteX13" fmla="*/ 5969 w 18327"/>
                                      <a:gd name="connsiteY13" fmla="*/ 19800 h 22406"/>
                                      <a:gd name="connsiteX14" fmla="*/ 10007 w 18327"/>
                                      <a:gd name="connsiteY14" fmla="*/ 20775 h 22406"/>
                                      <a:gd name="connsiteX15" fmla="*/ 15708 w 18327"/>
                                      <a:gd name="connsiteY15" fmla="*/ 18443 h 22406"/>
                                      <a:gd name="connsiteX16" fmla="*/ 17646 w 18327"/>
                                      <a:gd name="connsiteY16" fmla="*/ 11579 h 2240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Lst>
                                    <a:rect l="l" t="t" r="r" b="b"/>
                                    <a:pathLst>
                                      <a:path w="18327" h="22406">
                                        <a:moveTo>
                                          <a:pt x="17646" y="11579"/>
                                        </a:moveTo>
                                        <a:lnTo>
                                          <a:pt x="17646" y="-1631"/>
                                        </a:lnTo>
                                        <a:lnTo>
                                          <a:pt x="14051" y="-1631"/>
                                        </a:lnTo>
                                        <a:lnTo>
                                          <a:pt x="14051" y="11460"/>
                                        </a:lnTo>
                                        <a:cubicBezTo>
                                          <a:pt x="14051" y="13531"/>
                                          <a:pt x="13647" y="15080"/>
                                          <a:pt x="12839" y="16105"/>
                                        </a:cubicBezTo>
                                        <a:cubicBezTo>
                                          <a:pt x="12030" y="17134"/>
                                          <a:pt x="10820" y="17649"/>
                                          <a:pt x="9207" y="17649"/>
                                        </a:cubicBezTo>
                                        <a:cubicBezTo>
                                          <a:pt x="7265" y="17649"/>
                                          <a:pt x="5734" y="17030"/>
                                          <a:pt x="4613" y="15792"/>
                                        </a:cubicBezTo>
                                        <a:cubicBezTo>
                                          <a:pt x="3492" y="14559"/>
                                          <a:pt x="2931" y="12873"/>
                                          <a:pt x="2931" y="10735"/>
                                        </a:cubicBezTo>
                                        <a:lnTo>
                                          <a:pt x="2931" y="-1631"/>
                                        </a:lnTo>
                                        <a:lnTo>
                                          <a:pt x="-682" y="-1631"/>
                                        </a:lnTo>
                                        <a:lnTo>
                                          <a:pt x="-682" y="20250"/>
                                        </a:lnTo>
                                        <a:lnTo>
                                          <a:pt x="2931" y="20250"/>
                                        </a:lnTo>
                                        <a:lnTo>
                                          <a:pt x="2931" y="16849"/>
                                        </a:lnTo>
                                        <a:cubicBezTo>
                                          <a:pt x="3794" y="18166"/>
                                          <a:pt x="4806" y="19150"/>
                                          <a:pt x="5969" y="19800"/>
                                        </a:cubicBezTo>
                                        <a:cubicBezTo>
                                          <a:pt x="7136" y="20450"/>
                                          <a:pt x="8482" y="20775"/>
                                          <a:pt x="10007" y="20775"/>
                                        </a:cubicBezTo>
                                        <a:cubicBezTo>
                                          <a:pt x="12520" y="20775"/>
                                          <a:pt x="14420" y="19998"/>
                                          <a:pt x="15708" y="18443"/>
                                        </a:cubicBezTo>
                                        <a:cubicBezTo>
                                          <a:pt x="17000" y="16889"/>
                                          <a:pt x="17646" y="14600"/>
                                          <a:pt x="17646" y="11579"/>
                                        </a:cubicBez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52" name="Freeform: Shape 4852"/>
                                <wps:cNvSpPr/>
                                <wps:spPr>
                                  <a:xfrm flipV="1">
                                    <a:off x="6375610" y="7621442"/>
                                    <a:ext cx="19552" cy="30727"/>
                                  </a:xfrm>
                                  <a:custGeom>
                                    <a:avLst/>
                                    <a:gdLst>
                                      <a:gd name="connsiteX0" fmla="*/ 15413 w 19552"/>
                                      <a:gd name="connsiteY0" fmla="*/ 18553 h 30727"/>
                                      <a:gd name="connsiteX1" fmla="*/ 13800 w 19552"/>
                                      <a:gd name="connsiteY1" fmla="*/ 24605 h 30727"/>
                                      <a:gd name="connsiteX2" fmla="*/ 9281 w 19552"/>
                                      <a:gd name="connsiteY2" fmla="*/ 26756 h 30727"/>
                                      <a:gd name="connsiteX3" fmla="*/ 4780 w 19552"/>
                                      <a:gd name="connsiteY3" fmla="*/ 24605 h 30727"/>
                                      <a:gd name="connsiteX4" fmla="*/ 3167 w 19552"/>
                                      <a:gd name="connsiteY4" fmla="*/ 18553 h 30727"/>
                                      <a:gd name="connsiteX5" fmla="*/ 4780 w 19552"/>
                                      <a:gd name="connsiteY5" fmla="*/ 12514 h 30727"/>
                                      <a:gd name="connsiteX6" fmla="*/ 9281 w 19552"/>
                                      <a:gd name="connsiteY6" fmla="*/ 10364 h 30727"/>
                                      <a:gd name="connsiteX7" fmla="*/ 13800 w 19552"/>
                                      <a:gd name="connsiteY7" fmla="*/ 12514 h 30727"/>
                                      <a:gd name="connsiteX8" fmla="*/ 15413 w 19552"/>
                                      <a:gd name="connsiteY8" fmla="*/ 18553 h 30727"/>
                                      <a:gd name="connsiteX9" fmla="*/ 19007 w 19552"/>
                                      <a:gd name="connsiteY9" fmla="*/ 10070 h 30727"/>
                                      <a:gd name="connsiteX10" fmla="*/ 16525 w 19552"/>
                                      <a:gd name="connsiteY10" fmla="*/ 1761 h 30727"/>
                                      <a:gd name="connsiteX11" fmla="*/ 8931 w 19552"/>
                                      <a:gd name="connsiteY11" fmla="*/ -964 h 30727"/>
                                      <a:gd name="connsiteX12" fmla="*/ 5355 w 19552"/>
                                      <a:gd name="connsiteY12" fmla="*/ -683 h 30727"/>
                                      <a:gd name="connsiteX13" fmla="*/ 2092 w 19552"/>
                                      <a:gd name="connsiteY13" fmla="*/ 186 h 30727"/>
                                      <a:gd name="connsiteX14" fmla="*/ 2092 w 19552"/>
                                      <a:gd name="connsiteY14" fmla="*/ 3681 h 30727"/>
                                      <a:gd name="connsiteX15" fmla="*/ 5218 w 19552"/>
                                      <a:gd name="connsiteY15" fmla="*/ 2418 h 30727"/>
                                      <a:gd name="connsiteX16" fmla="*/ 8362 w 19552"/>
                                      <a:gd name="connsiteY16" fmla="*/ 2005 h 30727"/>
                                      <a:gd name="connsiteX17" fmla="*/ 13656 w 19552"/>
                                      <a:gd name="connsiteY17" fmla="*/ 3849 h 30727"/>
                                      <a:gd name="connsiteX18" fmla="*/ 15413 w 19552"/>
                                      <a:gd name="connsiteY18" fmla="*/ 9426 h 30727"/>
                                      <a:gd name="connsiteX19" fmla="*/ 15413 w 19552"/>
                                      <a:gd name="connsiteY19" fmla="*/ 11208 h 30727"/>
                                      <a:gd name="connsiteX20" fmla="*/ 12562 w 19552"/>
                                      <a:gd name="connsiteY20" fmla="*/ 8313 h 30727"/>
                                      <a:gd name="connsiteX21" fmla="*/ 8399 w 19552"/>
                                      <a:gd name="connsiteY21" fmla="*/ 7357 h 30727"/>
                                      <a:gd name="connsiteX22" fmla="*/ 1917 w 19552"/>
                                      <a:gd name="connsiteY22" fmla="*/ 10420 h 30727"/>
                                      <a:gd name="connsiteX23" fmla="*/ -546 w 19552"/>
                                      <a:gd name="connsiteY23" fmla="*/ 18553 h 30727"/>
                                      <a:gd name="connsiteX24" fmla="*/ 1917 w 19552"/>
                                      <a:gd name="connsiteY24" fmla="*/ 26693 h 30727"/>
                                      <a:gd name="connsiteX25" fmla="*/ 8399 w 19552"/>
                                      <a:gd name="connsiteY25" fmla="*/ 29763 h 30727"/>
                                      <a:gd name="connsiteX26" fmla="*/ 12562 w 19552"/>
                                      <a:gd name="connsiteY26" fmla="*/ 28806 h 30727"/>
                                      <a:gd name="connsiteX27" fmla="*/ 15413 w 19552"/>
                                      <a:gd name="connsiteY27" fmla="*/ 25918 h 30727"/>
                                      <a:gd name="connsiteX28" fmla="*/ 15413 w 19552"/>
                                      <a:gd name="connsiteY28" fmla="*/ 29237 h 30727"/>
                                      <a:gd name="connsiteX29" fmla="*/ 19007 w 19552"/>
                                      <a:gd name="connsiteY29" fmla="*/ 29237 h 30727"/>
                                      <a:gd name="connsiteX30" fmla="*/ 19007 w 19552"/>
                                      <a:gd name="connsiteY30" fmla="*/ 10070 h 307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Lst>
                                    <a:rect l="l" t="t" r="r" b="b"/>
                                    <a:pathLst>
                                      <a:path w="19552" h="30727">
                                        <a:moveTo>
                                          <a:pt x="15413" y="18553"/>
                                        </a:moveTo>
                                        <a:cubicBezTo>
                                          <a:pt x="15413" y="21158"/>
                                          <a:pt x="14875" y="23175"/>
                                          <a:pt x="13800" y="24605"/>
                                        </a:cubicBezTo>
                                        <a:cubicBezTo>
                                          <a:pt x="12729" y="26039"/>
                                          <a:pt x="11222" y="26756"/>
                                          <a:pt x="9281" y="26756"/>
                                        </a:cubicBezTo>
                                        <a:cubicBezTo>
                                          <a:pt x="7355" y="26756"/>
                                          <a:pt x="5855" y="26039"/>
                                          <a:pt x="4780" y="24605"/>
                                        </a:cubicBezTo>
                                        <a:cubicBezTo>
                                          <a:pt x="3705" y="23175"/>
                                          <a:pt x="3167" y="21158"/>
                                          <a:pt x="3167" y="18553"/>
                                        </a:cubicBezTo>
                                        <a:cubicBezTo>
                                          <a:pt x="3167" y="15961"/>
                                          <a:pt x="3705" y="13948"/>
                                          <a:pt x="4780" y="12514"/>
                                        </a:cubicBezTo>
                                        <a:cubicBezTo>
                                          <a:pt x="5855" y="11080"/>
                                          <a:pt x="7355" y="10364"/>
                                          <a:pt x="9281" y="10364"/>
                                        </a:cubicBezTo>
                                        <a:cubicBezTo>
                                          <a:pt x="11222" y="10364"/>
                                          <a:pt x="12729" y="11080"/>
                                          <a:pt x="13800" y="12514"/>
                                        </a:cubicBezTo>
                                        <a:cubicBezTo>
                                          <a:pt x="14875" y="13948"/>
                                          <a:pt x="15413" y="15961"/>
                                          <a:pt x="15413" y="18553"/>
                                        </a:cubicBezTo>
                                        <a:close/>
                                        <a:moveTo>
                                          <a:pt x="19007" y="10070"/>
                                        </a:moveTo>
                                        <a:cubicBezTo>
                                          <a:pt x="19007" y="6348"/>
                                          <a:pt x="18180" y="3578"/>
                                          <a:pt x="16525" y="1761"/>
                                        </a:cubicBezTo>
                                        <a:cubicBezTo>
                                          <a:pt x="14875" y="-56"/>
                                          <a:pt x="12343" y="-964"/>
                                          <a:pt x="8931" y="-964"/>
                                        </a:cubicBezTo>
                                        <a:cubicBezTo>
                                          <a:pt x="7668" y="-964"/>
                                          <a:pt x="6476" y="-871"/>
                                          <a:pt x="5355" y="-683"/>
                                        </a:cubicBezTo>
                                        <a:cubicBezTo>
                                          <a:pt x="4234" y="-496"/>
                                          <a:pt x="3146" y="-206"/>
                                          <a:pt x="2092" y="186"/>
                                        </a:cubicBezTo>
                                        <a:lnTo>
                                          <a:pt x="2092" y="3681"/>
                                        </a:lnTo>
                                        <a:cubicBezTo>
                                          <a:pt x="3146" y="3110"/>
                                          <a:pt x="4188" y="2689"/>
                                          <a:pt x="5218" y="2418"/>
                                        </a:cubicBezTo>
                                        <a:cubicBezTo>
                                          <a:pt x="6247" y="2143"/>
                                          <a:pt x="7295" y="2005"/>
                                          <a:pt x="8362" y="2005"/>
                                        </a:cubicBezTo>
                                        <a:cubicBezTo>
                                          <a:pt x="10720" y="2005"/>
                                          <a:pt x="12485" y="2620"/>
                                          <a:pt x="13656" y="3849"/>
                                        </a:cubicBezTo>
                                        <a:cubicBezTo>
                                          <a:pt x="14827" y="5079"/>
                                          <a:pt x="15413" y="6938"/>
                                          <a:pt x="15413" y="9426"/>
                                        </a:cubicBezTo>
                                        <a:lnTo>
                                          <a:pt x="15413" y="11208"/>
                                        </a:lnTo>
                                        <a:cubicBezTo>
                                          <a:pt x="14671" y="9916"/>
                                          <a:pt x="13721" y="8951"/>
                                          <a:pt x="12562" y="8313"/>
                                        </a:cubicBezTo>
                                        <a:cubicBezTo>
                                          <a:pt x="11404" y="7675"/>
                                          <a:pt x="10016" y="7357"/>
                                          <a:pt x="8399" y="7357"/>
                                        </a:cubicBezTo>
                                        <a:cubicBezTo>
                                          <a:pt x="5720" y="7357"/>
                                          <a:pt x="3559" y="8378"/>
                                          <a:pt x="1917" y="10420"/>
                                        </a:cubicBezTo>
                                        <a:cubicBezTo>
                                          <a:pt x="275" y="12466"/>
                                          <a:pt x="-546" y="15177"/>
                                          <a:pt x="-546" y="18553"/>
                                        </a:cubicBezTo>
                                        <a:cubicBezTo>
                                          <a:pt x="-546" y="21938"/>
                                          <a:pt x="275" y="24651"/>
                                          <a:pt x="1917" y="26693"/>
                                        </a:cubicBezTo>
                                        <a:cubicBezTo>
                                          <a:pt x="3559" y="28739"/>
                                          <a:pt x="5720" y="29763"/>
                                          <a:pt x="8399" y="29763"/>
                                        </a:cubicBezTo>
                                        <a:cubicBezTo>
                                          <a:pt x="10016" y="29763"/>
                                          <a:pt x="11404" y="29444"/>
                                          <a:pt x="12562" y="28806"/>
                                        </a:cubicBezTo>
                                        <a:cubicBezTo>
                                          <a:pt x="13721" y="28168"/>
                                          <a:pt x="14671" y="27206"/>
                                          <a:pt x="15413" y="25918"/>
                                        </a:cubicBezTo>
                                        <a:lnTo>
                                          <a:pt x="15413" y="29237"/>
                                        </a:lnTo>
                                        <a:lnTo>
                                          <a:pt x="19007" y="29237"/>
                                        </a:lnTo>
                                        <a:lnTo>
                                          <a:pt x="19007" y="10070"/>
                                        </a:lnTo>
                                        <a:close/>
                                      </a:path>
                                    </a:pathLst>
                                  </a:custGeom>
                                  <a:solidFill>
                                    <a:srgbClr val="000000"/>
                                  </a:solidFill>
                                  <a:ln w="6" cap="flat">
                                    <a:noFill/>
                                    <a:prstDash val="solid"/>
                                    <a:round/>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wgp>
                  </a:graphicData>
                </a:graphic>
                <wp14:sizeRelH relativeFrom="margin">
                  <wp14:pctWidth>0</wp14:pctWidth>
                </wp14:sizeRelH>
                <wp14:sizeRelV relativeFrom="margin">
                  <wp14:pctHeight>0</wp14:pctHeight>
                </wp14:sizeRelV>
              </wp:anchor>
            </w:drawing>
          </mc:Choice>
          <mc:Fallback>
            <w:pict>
              <v:group w14:anchorId="37E935A5" id="Graphic 4083" o:spid="_x0000_s1026" style="position:absolute;margin-left:-25.4pt;margin-top:112pt;width:509.65pt;height:80.25pt;z-index:251669504;mso-position-horizontal-relative:margin;mso-width-relative:margin;mso-height-relative:margin" coordorigin="9228,70223" coordsize="57066,80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">
                <v:group id="_x0000_s1027" style="position:absolute;left:9228;top:70223;width:57067;height:8008" coordorigin="9228,70223" coordsize="57066,8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">
                  <v:shape id="Freeform: Shape 4086" o:spid="_x0000_s1028" style="position:absolute;left:9228;top:70223;width:57067;height:8008;visibility:visible;mso-wrap-style:square;v-text-anchor:middle" coordsize="5760720,864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" path="m,864235r5760720,l5760720,,,,,864235xe" stroked="f" strokeweight=".111mm">
                    <v:path arrowok="t" o:connecttype="custom" o:connectlocs="0,800865;5706689,800865;5706689,0;0,0" o:connectangles="0,0,0,0"/>
                  </v:shape>
                  <v:group id="_x0000_s1029" style="position:absolute;left:9399;top:70286;width:18616;height:7732" coordorigin="9399,70286" coordsize="18616,7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">
                    <v:shape id="Freeform: Shape 4088" o:spid="_x0000_s1030" style="position:absolute;left:10874;top:70286;width:17101;height:6595;visibility:visible;mso-wrap-style:square;v-text-anchor:middle" coordsize="1710155,659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" path="m,659539r1710155,l1710155,,,,,659539xe" stroked="f" strokeweight=".111mm">
                      <v:path arrowok="t" o:connecttype="custom" o:connectlocs="0,659539;1710155,659539;1710155,0;0,0" o:connectangles="0,0,0,0"/>
                    </v:shape>
                    <v:group id="_x0000_s1031" style="position:absolute;left:11401;top:76881;width:16287;height:1137" coordorigin="11401,76881" coordsize="16287,1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">
                      <v:group id="_x0000_s1032" style="position:absolute;left:11401;top:76881;width:202;height:590" coordorigin="11401,76881" coordsize="201,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">
                        <v:shape id="Freeform: Shape 4091" o:spid="_x0000_s1033" style="position:absolute;left:11502;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" path="m63,175r,14004e" fillcolor="black" strokeweight=".08878mm">
                          <v:path arrowok="t" o:connecttype="custom" o:connectlocs="63,175;63,14179" o:connectangles="0,0"/>
                        </v:shape>
                        <v:shape id="Freeform: Shape 4092" o:spid="_x0000_s1034" style="position:absolute;left:11401;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" path="m8104,24995v-2029,,-3556,-1000,-4581,-3001c2502,19998,1991,16993,1991,12979v,-3997,511,-6995,1532,-8996c4548,1982,6075,982,8104,982v2047,,3580,1000,4601,3001c13730,5984,14243,8982,14243,12979v,4014,-513,7019,-1538,9015c11684,23995,10151,24995,8104,24995xm8104,28121v3272,,5770,-1294,7495,-3883c17324,21654,18187,17901,18187,12979v,-4910,-863,-8658,-2588,-11247c13874,-852,11376,-2144,8104,-2144v-3267,,-5763,1292,-7488,3876c-1109,4321,-1972,8069,-1972,12979v,4922,863,8675,2588,11259c2341,26827,4837,28121,8104,28121xe" fillcolor="black" stroked="f" strokeweight="17e-5mm">
                          <v:path arrowok="t" o:connecttype="custom" o:connectlocs="8104,24995;3523,21994;1991,12979;3523,3983;8104,982;12705,3983;14243,12979;12705,21994;8104,24995;8104,28121;15599,24238;18187,12979;15599,1732;8104,-2144;616,1732;-1972,12979;616,24238;8104,28121" o:connectangles="0,0,0,0,0,0,0,0,0,0,0,0,0,0,0,0,0,0"/>
                        </v:shape>
                      </v:group>
                      <v:group id="_x0000_s1035" style="position:absolute;left:13113;top:76881;width:707;height:590" coordorigin="13113,76881" coordsize="707,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">
                        <v:shape id="Freeform: Shape 4094" o:spid="_x0000_s1036" style="position:absolute;left:13465;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" path="m112,175r,14004e" fillcolor="black" strokeweight=".08878mm">
                          <v:path arrowok="t" o:connecttype="custom" o:connectlocs="112,175;112,14179" o:connectangles="0,0"/>
                        </v:shape>
                        <v:group id="_x0000_s1037" style="position:absolute;left:13113;top:77168;width:707;height:303" coordorigin="13113,77168" coordsize="7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">
                          <v:shape id="Freeform: Shape 4096" o:spid="_x0000_s1038" style="position:absolute;left:13113;top:77168;width:185;height:297;flip:y;visibility:visible;mso-wrap-style:square;v-text-anchor:middle" coordsize="18514,29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" path="m2900,1130r13770,l16670,-2189r-18515,l-1845,1130c-349,2681,1691,4761,4275,7370v2588,2613,4213,4299,4875,5057c10413,13844,11294,15045,11795,16028v504,984,756,1951,756,2901c12551,20479,12007,21742,10919,22718v-1087,979,-2504,1469,-4250,1469c5431,24187,4125,23972,2750,23543,1379,23113,-88,22461,-1651,21586r,3989c-63,26212,1420,26694,2800,27019v1383,325,2648,487,3794,487c9615,27506,12024,26750,13820,25237v1796,-1509,2694,-3526,2694,-6052c16514,17985,16289,16847,15839,15772v-446,-1071,-1263,-2336,-2451,-3795c13063,11598,12028,10506,10282,8701,8540,6897,6079,4373,2900,1130xe" fillcolor="black" stroked="f" strokeweight="17e-5mm">
                            <v:path arrowok="t" o:connecttype="custom" o:connectlocs="2900,1130;16670,1130;16670,-2189;-1845,-2189;-1845,1130;4275,7370;9150,12427;11795,16028;12551,18929;10919,22718;6669,24187;2750,23543;-1651,21586;-1651,25575;2800,27019;6594,27506;13820,25237;16514,19185;15839,15772;13388,11977;10282,8701;2900,1130" o:connectangles="0,0,0,0,0,0,0,0,0,0,0,0,0,0,0,0,0,0,0,0,0,0"/>
                          </v:shape>
                          <v:shape id="Freeform: Shape 4097" o:spid="_x0000_s1039" style="position:absolute;left:13369;top:77174;width:188;height:297;flip:y;visibility:visible;mso-wrap-style:square;v-text-anchor:middle" coordsize="18871,2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" path="m-660,27638r15489,l14829,24312r-11876,l2953,17166v571,196,1141,342,1712,438c5240,17700,5815,17748,6391,17748v3254,,5832,-892,7732,-2676c16027,13288,16979,10873,16979,7826v,-3138,-977,-5579,-2931,-7321c12093,-1233,9339,-2102,5784,-2102v-1225,,-2473,105,-3744,313c773,-1581,-537,-1268,-1892,-851r,3970c-721,2481,490,2006,1740,1693,2990,1381,4311,1224,5703,1224v2254,,4038,592,5351,1776c12370,4183,13029,5792,13029,7826v,2030,-659,3636,-1975,4820c9741,13834,7957,14428,5703,14428v-1054,,-2107,-117,-3157,-350c1500,13844,431,13480,-660,12984r,14654xe" fillcolor="black" stroked="f" strokeweight="17e-5mm">
                            <v:path arrowok="t" o:connecttype="custom" o:connectlocs="-660,27638;14829,27638;14829,24312;2953,24312;2953,17166;4665,17604;6391,17748;14123,15072;16979,7826;14048,505;5784,-2102;2040,-1789;-1892,-851;-1892,3119;1740,1693;5703,1224;11054,3000;13029,7826;11054,12646;5703,14428;2546,14078;-660,12984;-660,27638" o:connectangles="0,0,0,0,0,0,0,0,0,0,0,0,0,0,0,0,0,0,0,0,0,0,0"/>
                          </v:shape>
                          <v:shape id="Freeform: Shape 4098" o:spid="_x0000_s1040" style="position:absolute;left:13619;top:77168;width:201;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" path="m8160,24995v-2030,,-3557,-1000,-4582,-3001c2557,19998,2047,16993,2047,12979v,-3997,510,-6995,1531,-8996c4603,1982,6130,982,8160,982v2046,,3580,1000,4600,3001c13786,5984,14298,8982,14298,12979v,4014,-512,7019,-1538,9015c11740,23995,10206,24995,8160,24995xm8160,28121v3271,,5769,-1294,7495,-3883c17380,21654,18242,17901,18242,12979v,-4910,-862,-8658,-2587,-11247c13929,-852,11431,-2144,8160,-2144v-3267,,-5763,1292,-7489,3876c-1054,4321,-1916,8069,-1916,12979v,4922,862,8675,2587,11259c2397,26827,4893,28121,8160,28121xe" fillcolor="black" stroked="f" strokeweight="17e-5mm">
                            <v:path arrowok="t" o:connecttype="custom" o:connectlocs="8160,24995;3578,21994;2047,12979;3578,3983;8160,982;12760,3983;14298,12979;12760,21994;8160,24995;8160,28121;15655,24238;18242,12979;15655,1732;8160,-2144;671,1732;-1916,12979;671,24238;8160,28121" o:connectangles="0,0,0,0,0,0,0,0,0,0,0,0,0,0,0,0,0,0"/>
                          </v:shape>
                        </v:group>
                      </v:group>
                      <v:group id="_x0000_s1041" style="position:absolute;left:15077;top:76881;width:706;height:590" coordorigin="15077,76881" coordsize="706,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">
                        <v:shape id="Freeform: Shape 4100" o:spid="_x0000_s1042" style="position:absolute;left:15428;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" path="m161,175r,14004e" fillcolor="black" strokeweight=".08878mm">
                          <v:path arrowok="t" o:connecttype="custom" o:connectlocs="161,175;161,14179" o:connectangles="0,0"/>
                        </v:shape>
                        <v:group id="_x0000_s1043" style="position:absolute;left:15077;top:77168;width:706;height:303" coordorigin="15077,77168" coordsize="706,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">
                          <v:shape id="Freeform: Shape 4102" o:spid="_x0000_s1044" style="position:absolute;left:15077;top:77174;width:189;height:297;flip:y;visibility:visible;mso-wrap-style:square;v-text-anchor:middle" coordsize="18871,2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" path="m-618,27638r15490,l14872,24312r-11877,l2995,17166v571,196,1142,342,1713,438c5283,17700,5858,17748,6433,17748v3255,,5832,-892,7732,-2676c16070,13288,17022,10873,17022,7826v,-3138,-977,-5579,-2932,-7321c12136,-1233,9382,-2102,5827,-2102v-1225,,-2473,105,-3744,313c816,-1581,-495,-1268,-1849,-851r,3970c-678,2481,532,2006,1783,1693,3033,1381,4354,1224,5746,1224v2254,,4038,592,5350,1776c12413,4183,13072,5792,13072,7826v,2030,-659,3636,-1976,4820c9784,13834,8000,14428,5746,14428v-1055,,-2107,-117,-3157,-350c1543,13844,474,13480,-618,12984r,14654xe" fillcolor="black" stroked="f" strokeweight="17e-5mm">
                            <v:path arrowok="t" o:connecttype="custom" o:connectlocs="-618,27638;14872,27638;14872,24312;2995,24312;2995,17166;4708,17604;6433,17748;14165,15072;17022,7826;14090,505;5827,-2102;2083,-1789;-1849,-851;-1849,3119;1783,1693;5746,1224;11096,3000;13072,7826;11096,12646;5746,14428;2589,14078;-618,12984;-618,27638" o:connectangles="0,0,0,0,0,0,0,0,0,0,0,0,0,0,0,0,0,0,0,0,0,0,0"/>
                          </v:shape>
                          <v:shape id="Freeform: Shape 4103" o:spid="_x0000_s1045" style="position:absolute;left:15327;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" path="m8203,24995v-2030,,-3557,-1000,-4582,-3001c2600,19998,2089,16993,2089,12979v,-3997,511,-6995,1532,-8996c4646,1982,6173,982,8203,982v2046,,3579,1000,4600,3001c13828,5984,14341,8982,14341,12979v,4014,-513,7019,-1538,9015c11782,23995,10249,24995,8203,24995xm8203,28121v3271,,5769,-1294,7494,-3883c17423,21654,18285,17901,18285,12979v,-4910,-862,-8658,-2588,-11247c13972,-852,11474,-2144,8203,-2144v-3267,,-5764,1292,-7489,3876c-1011,4321,-1874,8069,-1874,12979v,4922,863,8675,2588,11259c2439,26827,4936,28121,8203,28121xe" fillcolor="black" stroked="f" strokeweight="17e-5mm">
                            <v:path arrowok="t" o:connecttype="custom" o:connectlocs="8203,24995;3621,21994;2089,12979;3621,3983;8203,982;12803,3983;14341,12979;12803,21994;8203,24995;8203,28121;15697,24238;18285,12979;15697,1732;8203,-2144;714,1732;-1874,12979;714,24238;8203,28121" o:connectangles="0,0,0,0,0,0,0,0,0,0,0,0,0,0,0,0,0,0"/>
                          </v:shape>
                          <v:shape id="Freeform: Shape 4104" o:spid="_x0000_s1046" style="position:absolute;left:15582;top:77168;width:201;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" path="m8209,24995v-2029,,-3557,-1000,-4582,-3001c2606,19998,2096,16993,2096,12979v,-3997,510,-6995,1531,-8996c4652,1982,6180,982,8209,982v2046,,3580,1000,4601,3001c13835,5984,14347,8982,14347,12979v,4014,-512,7019,-1537,9015c11789,23995,10255,24995,8209,24995xm8209,28121v3271,,5769,-1294,7495,-3883c17429,21654,18291,17901,18291,12979v,-4910,-862,-8658,-2587,-11247c13978,-852,11480,-2144,8209,-2144v-3267,,-5763,1292,-7488,3876c-1005,4321,-1867,8069,-1867,12979v,4922,862,8675,2588,11259c2446,26827,4942,28121,8209,28121xe" fillcolor="black" stroked="f" strokeweight="17e-5mm">
                            <v:path arrowok="t" o:connecttype="custom" o:connectlocs="8209,24995;3627,21994;2096,12979;3627,3983;8209,982;12810,3983;14347,12979;12810,21994;8209,24995;8209,28121;15704,24238;18291,12979;15704,1732;8209,-2144;721,1732;-1867,12979;721,24238;8209,28121" o:connectangles="0,0,0,0,0,0,0,0,0,0,0,0,0,0,0,0,0,0"/>
                          </v:shape>
                        </v:group>
                      </v:group>
                      <v:group id="_x0000_s1047" style="position:absolute;left:17042;top:76881;width:704;height:590" coordorigin="17042,76881" coordsize="704,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">
                        <v:shape id="Freeform: Shape 4106" o:spid="_x0000_s1048" style="position:absolute;left:17391;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" path="m210,175r,14004e" fillcolor="black" strokeweight=".08878mm">
                          <v:path arrowok="t" o:connecttype="custom" o:connectlocs="210,175;210,14179" o:connectangles="0,0"/>
                        </v:shape>
                        <v:group id="_x0000_s1049" style="position:absolute;left:17042;top:77168;width:704;height:303" coordorigin="17042,77168" coordsize="704,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">
                          <v:shape id="Freeform: Shape 4108" o:spid="_x0000_s1050" style="position:absolute;left:17042;top:77174;width:188;height:291;flip:y;visibility:visible;mso-wrap-style:square;v-text-anchor:middle" coordsize="18752,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" path="m-1821,27023r18752,l16931,25342,6342,-2147r-4119,l12187,23697r-14008,l-1821,27023xe" fillcolor="black" stroked="f" strokeweight="17e-5mm">
                            <v:path arrowok="t" o:connecttype="custom" o:connectlocs="-1821,27023;16931,27023;16931,25342;6342,-2147;2223,-2147;12187,23697;-1821,23697;-1821,27023" o:connectangles="0,0,0,0,0,0,0,0"/>
                          </v:shape>
                          <v:shape id="Freeform: Shape 4109" o:spid="_x0000_s1051" style="position:absolute;left:17295;top:77174;width:188;height:297;flip:y;visibility:visible;mso-wrap-style:square;v-text-anchor:middle" coordsize="18871,2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" path="m-562,27638r15489,l14927,24312r-11876,l3051,17166v571,196,1142,342,1712,438c5339,17700,5914,17748,6489,17748v3254,,5832,-892,7732,-2676c16125,13288,17077,10873,17077,7826v,-3138,-977,-5579,-2931,-7321c12191,-1233,9437,-2102,5882,-2102v-1225,,-2473,105,-3744,313c871,-1581,-439,-1268,-1794,-851r,3970c-623,2481,588,2006,1838,1693,3088,1381,4409,1224,5801,1224v2255,,4038,592,5351,1776c12469,4183,13127,5792,13127,7826v,2030,-658,3636,-1975,4820c9839,13834,8056,14428,5801,14428v-1054,,-2106,-117,-3157,-350c1598,13844,530,13480,-562,12984r,14654xe" fillcolor="black" stroked="f" strokeweight="17e-5mm">
                            <v:path arrowok="t" o:connecttype="custom" o:connectlocs="-562,27638;14927,27638;14927,24312;3051,24312;3051,17166;4763,17604;6489,17748;14221,15072;17077,7826;14146,505;5882,-2102;2138,-1789;-1794,-851;-1794,3119;1838,1693;5801,1224;11152,3000;13127,7826;11152,12646;5801,14428;2644,14078;-562,12984;-562,27638" o:connectangles="0,0,0,0,0,0,0,0,0,0,0,0,0,0,0,0,0,0,0,0,0,0,0"/>
                          </v:shape>
                          <v:shape id="Freeform: Shape 4110" o:spid="_x0000_s1052" style="position:absolute;left:17545;top:77168;width:201;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" path="m8258,24995v-2029,,-3557,-1000,-4582,-3001c2655,19998,2145,16993,2145,12979v,-3997,510,-6995,1531,-8996c4701,1982,6229,982,8258,982v2046,,3580,1000,4601,3001c13884,5984,14396,8982,14396,12979v,4014,-512,7019,-1537,9015c11838,23995,10304,24995,8258,24995xm8258,28121v3271,,5770,-1294,7495,-3883c17478,21654,18341,17901,18341,12979v,-4910,-863,-8658,-2588,-11247c14028,-852,11529,-2144,8258,-2144v-3267,,-5763,1292,-7488,3876c-956,4321,-1818,8069,-1818,12979v,4922,862,8675,2588,11259c2495,26827,4991,28121,8258,28121xe" fillcolor="black" stroked="f" strokeweight="17e-5mm">
                            <v:path arrowok="t" o:connecttype="custom" o:connectlocs="8258,24995;3676,21994;2145,12979;3676,3983;8258,982;12859,3983;14396,12979;12859,21994;8258,24995;8258,28121;15753,24238;18341,12979;15753,1732;8258,-2144;770,1732;-1818,12979;770,24238;8258,28121" o:connectangles="0,0,0,0,0,0,0,0,0,0,0,0,0,0,0,0,0,0"/>
                          </v:shape>
                        </v:group>
                      </v:group>
                      <v:group id="_x0000_s1053" style="position:absolute;left:18889;top:76881;width:947;height:590" coordorigin="18889,76881" coordsize="947,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">
                        <v:shape id="Freeform: Shape 4112" o:spid="_x0000_s1054" style="position:absolute;left:19354;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" path="m259,175r,14004e" fillcolor="black" strokeweight=".08878mm">
                          <v:path arrowok="t" o:connecttype="custom" o:connectlocs="259,175;259,14179" o:connectangles="0,0"/>
                        </v:shape>
                        <v:group id="_x0000_s1055" style="position:absolute;left:18889;top:77168;width:947;height:303" coordorigin="18889,77168" coordsize="94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">
                          <v:shape id="Freeform: Shape 4114" o:spid="_x0000_s1056" style="position:absolute;left:18889;top:77174;width:173;height:291;flip:y;visibility:visible;mso-wrap-style:square;v-text-anchor:middle" coordsize="17364,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" path="m-1274,1172r6445,l5171,23428,-1842,22022r,3595l5133,27023r3945,l9078,1172r6444,l15522,-2147r-16796,l-1274,1172xe" fillcolor="black" stroked="f" strokeweight="17e-5mm">
                            <v:path arrowok="t" o:connecttype="custom" o:connectlocs="-1274,1172;5171,1172;5171,23428;-1842,22022;-1842,25617;5133,27023;9078,27023;9078,1172;15522,1172;15522,-2147;-1274,-2147;-1274,1172" o:connectangles="0,0,0,0,0,0,0,0,0,0,0,0"/>
                          </v:shape>
                          <v:shape id="Freeform: Shape 4115" o:spid="_x0000_s1057" style="position:absolute;left:19126;top:77168;width:201;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" path="m8298,24995v-2030,,-3557,-1000,-4582,-3001c2695,19998,2184,16993,2184,12979v,-3997,511,-6995,1532,-8996c4741,1982,6268,982,8298,982v2046,,3579,1000,4600,3001c13923,5984,14436,8982,14436,12979v,4014,-513,7019,-1538,9015c11877,23995,10344,24995,8298,24995xm8298,28121v3271,,5769,-1294,7494,-3883c17517,21654,18380,17901,18380,12979v,-4910,-863,-8658,-2588,-11247c14067,-852,11569,-2144,8298,-2144v-3268,,-5764,1292,-7489,3876c-916,4321,-1779,8069,-1779,12979v,4922,863,8675,2588,11259c2534,26827,5030,28121,8298,28121xe" fillcolor="black" stroked="f" strokeweight="17e-5mm">
                            <v:path arrowok="t" o:connecttype="custom" o:connectlocs="8298,24995;3716,21994;2184,12979;3716,3983;8298,982;12898,3983;14436,12979;12898,21994;8298,24995;8298,28121;15792,24238;18380,12979;15792,1732;8298,-2144;809,1732;-1779,12979;809,24238;8298,28121" o:connectangles="0,0,0,0,0,0,0,0,0,0,0,0,0,0,0,0,0,0"/>
                          </v:shape>
                          <v:shape id="Freeform: Shape 4116" o:spid="_x0000_s1058" style="position:absolute;left:19380;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" path="m8304,24995v-2029,,-3557,-1000,-4582,-3001c2701,19998,2191,16993,2191,12979v,-3997,510,-6995,1531,-8996c4747,1982,6275,982,8304,982v2046,,3580,1000,4601,3001c13930,5984,14442,8982,14442,12979v,4014,-512,7019,-1537,9015c11884,23995,10350,24995,8304,24995xm8304,28121v3271,,5769,-1294,7495,-3883c17524,21654,18386,17901,18386,12979v,-4910,-862,-8658,-2587,-11247c14073,-852,11575,-2144,8304,-2144v-3267,,-5763,1292,-7489,3876c-910,4321,-1772,8069,-1772,12979v,4922,862,8675,2587,11259c2541,26827,5037,28121,8304,28121xe" fillcolor="black" stroked="f" strokeweight="17e-5mm">
                            <v:path arrowok="t" o:connecttype="custom" o:connectlocs="8304,24995;3722,21994;2191,12979;3722,3983;8304,982;12905,3983;14442,12979;12905,21994;8304,24995;8304,28121;15799,24238;18386,12979;15799,1732;8304,-2144;815,1732;-1772,12979;815,24238;8304,28121" o:connectangles="0,0,0,0,0,0,0,0,0,0,0,0,0,0,0,0,0,0"/>
                          </v:shape>
                          <v:shape id="Freeform: Shape 4117" o:spid="_x0000_s1059" style="position:absolute;left:19635;top:77168;width:201;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" path="m8310,24995v-2029,,-3556,-1000,-4582,-3001c2708,19998,2197,16993,2197,12979v,-3997,511,-6995,1531,-8996c4754,1982,6281,982,8310,982v2046,,3580,1000,4601,3001c13936,5984,14449,8982,14449,12979v,4014,-513,7019,-1538,9015c11890,23995,10356,24995,8310,24995xm8310,28121v3272,,5770,-1294,7495,-3883c17530,21654,18393,17901,18393,12979v,-4910,-863,-8658,-2588,-11247c14080,-852,11582,-2144,8310,-2144v-3267,,-5763,1292,-7488,3876c-903,4321,-1766,8069,-1766,12979v,4922,863,8675,2588,11259c2547,26827,5043,28121,8310,28121xe" fillcolor="black" stroked="f" strokeweight="17e-5mm">
                            <v:path arrowok="t" o:connecttype="custom" o:connectlocs="8310,24995;3728,21994;2197,12979;3728,3983;8310,982;12911,3983;14449,12979;12911,21994;8310,24995;8310,28121;15805,24238;18393,12979;15805,1732;8310,-2144;822,1732;-1766,12979;822,24238;8310,28121" o:connectangles="0,0,0,0,0,0,0,0,0,0,0,0,0,0,0,0,0,0"/>
                          </v:shape>
                        </v:group>
                      </v:group>
                      <v:group id="_x0000_s1060" style="position:absolute;left:20852;top:76881;width:947;height:590" coordorigin="20852,76881" coordsize="947,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">
                        <v:shape id="Freeform: Shape 4119" o:spid="_x0000_s1061" style="position:absolute;left:21317;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" path="m308,175r,14004e" fillcolor="black" strokeweight=".08878mm">
                          <v:path arrowok="t" o:connecttype="custom" o:connectlocs="308,175;308,14179" o:connectangles="0,0"/>
                        </v:shape>
                        <v:group id="_x0000_s1062" style="position:absolute;left:20852;top:77168;width:947;height:303" coordorigin="20852,77168" coordsize="94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">
                          <v:shape id="Freeform: Shape 4121" o:spid="_x0000_s1063" style="position:absolute;left:20852;top:77174;width:173;height:291;flip:y;visibility:visible;mso-wrap-style:square;v-text-anchor:middle" coordsize="17364,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" path="m-1225,1172r6445,l5220,23428,-1793,22022r,3595l5182,27023r3945,l9127,1172r6444,l15571,-2147r-16796,l-1225,1172xe" fillcolor="black" stroked="f" strokeweight="17e-5mm">
                            <v:path arrowok="t" o:connecttype="custom" o:connectlocs="-1225,1172;5220,1172;5220,23428;-1793,22022;-1793,25617;5182,27023;9127,27023;9127,1172;15571,1172;15571,-2147;-1225,-2147;-1225,1172" o:connectangles="0,0,0,0,0,0,0,0,0,0,0,0"/>
                          </v:shape>
                          <v:shape id="Freeform: Shape 4122" o:spid="_x0000_s1064" style="position:absolute;left:21092;top:77168;width:185;height:297;flip:y;visibility:visible;mso-wrap-style:square;v-text-anchor:middle" coordsize="18514,29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" path="m3099,1130r13771,l16870,-2189r-18515,l-1645,1130c-149,2681,1891,4761,4474,7370v2588,2613,4213,4299,4876,5057c10613,13844,11494,15045,11994,16028v504,984,756,1951,756,2901c12750,20479,12206,21742,11119,22718v-1088,979,-2505,1469,-4251,1469c5631,24187,4324,23972,2949,23543,1578,23113,111,22461,-1451,21586r,3989c136,26212,1620,26694,2999,27019v1384,325,2648,487,3794,487c9815,27506,12223,26750,14019,25237v1796,-1509,2694,-3526,2694,-6052c16713,17985,16488,16847,16038,15772v-446,-1071,-1262,-2336,-2450,-3795c13263,11598,12227,10506,10481,8701,8739,6897,6279,4373,3099,1130xe" fillcolor="black" stroked="f" strokeweight="17e-5mm">
                            <v:path arrowok="t" o:connecttype="custom" o:connectlocs="3099,1130;16870,1130;16870,-2189;-1645,-2189;-1645,1130;4474,7370;9350,12427;11994,16028;12750,18929;11119,22718;6868,24187;2949,23543;-1451,21586;-1451,25575;2999,27019;6793,27506;14019,25237;16713,19185;16038,15772;13588,11977;10481,8701;3099,1130" o:connectangles="0,0,0,0,0,0,0,0,0,0,0,0,0,0,0,0,0,0,0,0,0,0"/>
                          </v:shape>
                          <v:shape id="Freeform: Shape 4123" o:spid="_x0000_s1065" style="position:absolute;left:21348;top:77174;width:189;height:297;flip:y;visibility:visible;mso-wrap-style:square;v-text-anchor:middle" coordsize="18871,2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" path="m-461,27638r15490,l15029,24312r-11877,l3152,17166v571,196,1142,342,1713,438c5440,17700,6015,17748,6590,17748v3255,,5832,-892,7732,-2676c16227,13288,17179,10873,17179,7826v,-3138,-977,-5579,-2932,-7321c12293,-1233,9538,-2102,5984,-2102v-1225,,-2474,105,-3745,313c973,-1581,-338,-1268,-1692,-851r,3970c-521,2481,689,2006,1939,1693,3190,1381,4511,1224,5902,1224v2255,,4038,592,5351,1776c12570,4183,13228,5792,13228,7826v,2030,-658,3636,-1975,4820c9940,13834,8157,14428,5902,14428v-1054,,-2106,-117,-3156,-350c1700,13844,631,13480,-461,12984r,14654xe" fillcolor="black" stroked="f" strokeweight="17e-5mm">
                            <v:path arrowok="t" o:connecttype="custom" o:connectlocs="-461,27638;15029,27638;15029,24312;3152,24312;3152,17166;4865,17604;6590,17748;14322,15072;17179,7826;14247,505;5984,-2102;2239,-1789;-1692,-851;-1692,3119;1939,1693;5902,1224;11253,3000;13228,7826;11253,12646;5902,14428;2746,14078;-461,12984;-461,27638" o:connectangles="0,0,0,0,0,0,0,0,0,0,0,0,0,0,0,0,0,0,0,0,0,0,0"/>
                          </v:shape>
                          <v:shape id="Freeform: Shape 4124" o:spid="_x0000_s1066" style="position:absolute;left:21598;top:77168;width:201;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" path="m8359,24995v-2029,,-3556,-1000,-4581,-3001c2757,19998,2246,16993,2246,12979v,-3997,511,-6995,1532,-8996c4803,1982,6330,982,8359,982v2046,,3580,1000,4601,3001c13985,5984,14498,8982,14498,12979v,4014,-513,7019,-1538,9015c11939,23995,10405,24995,8359,24995xm8359,28121v3272,,5770,-1294,7495,-3883c17579,21654,18442,17901,18442,12979v,-4910,-863,-8658,-2588,-11247c14129,-852,11631,-2144,8359,-2144v-3267,,-5763,1292,-7488,3876c-854,4321,-1717,8069,-1717,12979v,4922,863,8675,2588,11259c2596,26827,5092,28121,8359,28121xe" fillcolor="black" stroked="f" strokeweight="17e-5mm">
                            <v:path arrowok="t" o:connecttype="custom" o:connectlocs="8359,24995;3778,21994;2246,12979;3778,3983;8359,982;12960,3983;14498,12979;12960,21994;8359,24995;8359,28121;15854,24238;18442,12979;15854,1732;8359,-2144;871,1732;-1717,12979;871,24238;8359,28121" o:connectangles="0,0,0,0,0,0,0,0,0,0,0,0,0,0,0,0,0,0"/>
                          </v:shape>
                        </v:group>
                      </v:group>
                      <v:group id="_x0000_s1067" style="position:absolute;left:22815;top:76881;width:947;height:590" coordorigin="22815,76881" coordsize="947,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x41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3hJFin8vglPQK5/AAAA//8DAFBLAQItABQABgAIAAAAIQDb4fbL7gAAAIUBAAATAAAAAAAA&#10;AAAAAAAAAAAAAABbQ29udGVudF9UeXBlc10ueG1sUEsBAi0AFAAGAAgAAAAhAFr0LFu/AAAAFQEA&#10;AAsAAAAAAAAAAAAAAAAAHwEAAF9yZWxzLy5yZWxzUEsBAi0AFAAGAAgAAAAhAMkHHjXHAAAA3QAA&#10;AA8AAAAAAAAAAAAAAAAABwIAAGRycy9kb3ducmV2LnhtbFBLBQYAAAAAAwADALcAAAD7AgAAAAA=&#10;">
                        <v:shape id="Freeform: Shape 4126" o:spid="_x0000_s1068" style="position:absolute;left:23280;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" path="m357,175r,14004e" fillcolor="black" strokeweight=".08878mm">
                          <v:path arrowok="t" o:connecttype="custom" o:connectlocs="357,175;357,14179" o:connectangles="0,0"/>
                        </v:shape>
                        <v:group id="_x0000_s1069" style="position:absolute;left:22815;top:77168;width:947;height:303" coordorigin="22815,77168" coordsize="94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">
                          <v:shape id="Freeform: Shape 4128" o:spid="_x0000_s1070" style="position:absolute;left:22815;top:77174;width:173;height:291;flip:y;visibility:visible;mso-wrap-style:square;v-text-anchor:middle" coordsize="17364,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" path="m-1176,1172r6445,l5269,23428,-1744,22022r,3595l5232,27023r3944,l9176,1172r6444,l15620,-2147r-16796,l-1176,1172xe" fillcolor="black" stroked="f" strokeweight="17e-5mm">
                            <v:path arrowok="t" o:connecttype="custom" o:connectlocs="-1176,1172;5269,1172;5269,23428;-1744,22022;-1744,25617;5232,27023;9176,27023;9176,1172;15620,1172;15620,-2147;-1176,-2147;-1176,1172" o:connectangles="0,0,0,0,0,0,0,0,0,0,0,0"/>
                          </v:shape>
                          <v:shape id="Freeform: Shape 4129" o:spid="_x0000_s1071" style="position:absolute;left:23056;top:77174;width:189;height:297;flip:y;visibility:visible;mso-wrap-style:square;v-text-anchor:middle" coordsize="18871,2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" path="m-418,27638r15489,l15071,24312r-11876,l3195,17166v571,196,1142,342,1712,438c5483,17700,6058,17748,6633,17748v3254,,5832,-892,7732,-2676c16269,13288,17222,10873,17222,7826v,-3138,-978,-5579,-2932,-7321c12335,-1233,9581,-2102,6026,-2102v-1225,,-2473,105,-3744,313c1015,-1581,-295,-1268,-1650,-851r,3970c-479,2481,732,2006,1982,1693,3232,1381,4553,1224,5945,1224v2255,,4038,592,5351,1776c12613,4183,13271,5792,13271,7826v,2030,-658,3636,-1975,4820c9983,13834,8200,14428,5945,14428v-1054,,-2106,-117,-3157,-350c1742,13844,674,13480,-418,12984r,14654xe" fillcolor="black" stroked="f" strokeweight="17e-5mm">
                            <v:path arrowok="t" o:connecttype="custom" o:connectlocs="-418,27638;15071,27638;15071,24312;3195,24312;3195,17166;4907,17604;6633,17748;14365,15072;17222,7826;14290,505;6026,-2102;2282,-1789;-1650,-851;-1650,3119;1982,1693;5945,1224;11296,3000;13271,7826;11296,12646;5945,14428;2788,14078;-418,12984;-418,27638" o:connectangles="0,0,0,0,0,0,0,0,0,0,0,0,0,0,0,0,0,0,0,0,0,0,0"/>
                          </v:shape>
                          <v:shape id="Freeform: Shape 4130" o:spid="_x0000_s1072" style="position:absolute;left:23306;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" path="m8402,24995v-2029,,-3557,-1000,-4582,-3001c2799,19998,2289,16993,2289,12979v,-3997,510,-6995,1531,-8996c4845,1982,6373,982,8402,982v2046,,3580,1000,4601,3001c14028,5984,14540,8982,14540,12979v,4014,-512,7019,-1537,9015c11982,23995,10448,24995,8402,24995xm8402,28121v3271,,5770,-1294,7495,-3883c17622,21654,18485,17901,18485,12979v,-4910,-863,-8658,-2588,-11247c14172,-852,11673,-2144,8402,-2144v-3267,,-5763,1292,-7488,3876c-812,4321,-1674,8069,-1674,12979v,4922,862,8675,2588,11259c2639,26827,5135,28121,8402,28121xe" fillcolor="black" stroked="f" strokeweight="17e-5mm">
                            <v:path arrowok="t" o:connecttype="custom" o:connectlocs="8402,24995;3820,21994;2289,12979;3820,3983;8402,982;13003,3983;14540,12979;13003,21994;8402,24995;8402,28121;15897,24238;18485,12979;15897,1732;8402,-2144;914,1732;-1674,12979;914,24238;8402,28121" o:connectangles="0,0,0,0,0,0,0,0,0,0,0,0,0,0,0,0,0,0"/>
                          </v:shape>
                          <v:shape id="Freeform: Shape 4131" o:spid="_x0000_s1073" style="position:absolute;left:23561;top:77168;width:201;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" path="m8408,24995v-2029,,-3556,-1000,-4581,-3001c2806,19998,2295,16993,2295,12979v,-3997,511,-6995,1532,-8996c4852,1982,6379,982,8408,982v2047,,3580,1000,4601,3001c14034,5984,14547,8982,14547,12979v,4014,-513,7019,-1538,9015c11988,23995,10455,24995,8408,24995xm8408,28121v3272,,5770,-1294,7495,-3883c17628,21654,18491,17901,18491,12979v,-4910,-863,-8658,-2588,-11247c14178,-852,11680,-2144,8408,-2144v-3267,,-5763,1292,-7488,3876c-805,4321,-1668,8069,-1668,12979v,4922,863,8675,2588,11259c2645,26827,5141,28121,8408,28121xe" fillcolor="black" stroked="f" strokeweight="17e-5mm">
                            <v:path arrowok="t" o:connecttype="custom" o:connectlocs="8408,24995;3827,21994;2295,12979;3827,3983;8408,982;13009,3983;14547,12979;13009,21994;8408,24995;8408,28121;15903,24238;18491,12979;15903,1732;8408,-2144;920,1732;-1668,12979;920,24238;8408,28121" o:connectangles="0,0,0,0,0,0,0,0,0,0,0,0,0,0,0,0,0,0"/>
                          </v:shape>
                        </v:group>
                      </v:group>
                      <v:group id="_x0000_s1074" style="position:absolute;left:24778;top:76881;width:947;height:590" coordorigin="24778,76881" coordsize="947,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">
                        <v:shape id="Freeform: Shape 4133" o:spid="_x0000_s1075" style="position:absolute;left:25243;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" path="m406,175r,14004e" fillcolor="black" strokeweight=".08878mm">
                          <v:path arrowok="t" o:connecttype="custom" o:connectlocs="406,175;406,14179" o:connectangles="0,0"/>
                        </v:shape>
                        <v:group id="_x0000_s1076" style="position:absolute;left:24778;top:77168;width:947;height:303" coordorigin="24778,77168" coordsize="94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">
                          <v:shape id="Freeform: Shape 4135" o:spid="_x0000_s1077" style="position:absolute;left:24778;top:77174;width:173;height:291;flip:y;visibility:visible;mso-wrap-style:square;v-text-anchor:middle" coordsize="17364,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" path="m-1126,1172r6444,l5318,23428,-1695,22022r,3595l5281,27023r3944,l9225,1172r6444,l15669,-2147r-16795,l-1126,1172xe" fillcolor="black" stroked="f" strokeweight="17e-5mm">
                            <v:path arrowok="t" o:connecttype="custom" o:connectlocs="-1126,1172;5318,1172;5318,23428;-1695,22022;-1695,25617;5281,27023;9225,27023;9225,1172;15669,1172;15669,-2147;-1126,-2147;-1126,1172" o:connectangles="0,0,0,0,0,0,0,0,0,0,0,0"/>
                          </v:shape>
                          <v:shape id="Freeform: Shape 4136" o:spid="_x0000_s1078" style="position:absolute;left:25021;top:77174;width:188;height:291;flip:y;visibility:visible;mso-wrap-style:square;v-text-anchor:middle" coordsize="18752,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" path="m-1622,27023r18752,l17130,25342,6542,-2147r-4120,l12386,23697r-14008,l-1622,27023xe" fillcolor="black" stroked="f" strokeweight="17e-5mm">
                            <v:path arrowok="t" o:connecttype="custom" o:connectlocs="-1622,27023;17130,27023;17130,25342;6542,-2147;2422,-2147;12386,23697;-1622,23697;-1622,27023" o:connectangles="0,0,0,0,0,0,0,0"/>
                          </v:shape>
                          <v:shape id="Freeform: Shape 4137" o:spid="_x0000_s1079" style="position:absolute;left:25274;top:77174;width:189;height:297;flip:y;visibility:visible;mso-wrap-style:square;v-text-anchor:middle" coordsize="18871,2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" path="m-363,27638r15490,l15127,24312r-11877,l3250,17166v571,196,1142,342,1713,438c5538,17700,6113,17748,6688,17748v3255,,5832,-892,7732,-2676c16325,13288,17277,10873,17277,7826v,-3138,-977,-5579,-2932,-7321c12391,-1233,9636,-2102,6082,-2102v-1225,,-2473,105,-3744,313c1071,-1581,-240,-1268,-1594,-851r,3970c-423,2481,787,2006,2038,1693,3288,1381,4609,1224,6001,1224v2254,,4038,592,5350,1776c12668,4183,13326,5792,13326,7826v,2030,-658,3636,-1975,4820c10039,13834,8255,14428,6001,14428v-1055,,-2107,-117,-3157,-350c1798,13844,729,13480,-363,12984r,14654xe" fillcolor="black" stroked="f" strokeweight="17e-5mm">
                            <v:path arrowok="t" o:connecttype="custom" o:connectlocs="-363,27638;15127,27638;15127,24312;3250,24312;3250,17166;4963,17604;6688,17748;14420,15072;17277,7826;14345,505;6082,-2102;2338,-1789;-1594,-851;-1594,3119;2038,1693;6001,1224;11351,3000;13326,7826;11351,12646;6001,14428;2844,14078;-363,12984;-363,27638" o:connectangles="0,0,0,0,0,0,0,0,0,0,0,0,0,0,0,0,0,0,0,0,0,0,0"/>
                          </v:shape>
                          <v:shape id="Freeform: Shape 4138" o:spid="_x0000_s1080" style="position:absolute;left:25524;top:77168;width:201;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" path="m8458,24995v-2030,,-3557,-1000,-4582,-3001c2855,19998,2344,16993,2344,12979v,-3997,511,-6995,1532,-8996c4901,1982,6428,982,8458,982v2046,,3579,1000,4600,3001c14083,5984,14596,8982,14596,12979v,4014,-513,7019,-1538,9015c12037,23995,10504,24995,8458,24995xm8458,28121v3271,,5769,-1294,7494,-3883c17677,21654,18540,17901,18540,12979v,-4910,-863,-8658,-2588,-11247c14227,-852,11729,-2144,8458,-2144v-3268,,-5764,1292,-7489,3876c-756,4321,-1619,8069,-1619,12979v,4922,863,8675,2588,11259c2694,26827,5190,28121,8458,28121xe" fillcolor="black" stroked="f" strokeweight="17e-5mm">
                            <v:path arrowok="t" o:connecttype="custom" o:connectlocs="8458,24995;3876,21994;2344,12979;3876,3983;8458,982;13058,3983;14596,12979;13058,21994;8458,24995;8458,28121;15952,24238;18540,12979;15952,1732;8458,-2144;969,1732;-1619,12979;969,24238;8458,28121" o:connectangles="0,0,0,0,0,0,0,0,0,0,0,0,0,0,0,0,0,0"/>
                          </v:shape>
                        </v:group>
                      </v:group>
                      <v:group id="_x0000_s1081" style="position:absolute;left:26726;top:76881;width:962;height:590" coordorigin="26726,76881" coordsize="962,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">
                        <v:shape id="Freeform: Shape 4140" o:spid="_x0000_s1082" style="position:absolute;left:27206;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" path="m455,175r,14004e" fillcolor="black" strokeweight=".08878mm">
                          <v:path arrowok="t" o:connecttype="custom" o:connectlocs="455,175;455,14179" o:connectangles="0,0"/>
                        </v:shape>
                        <v:group id="_x0000_s1083" style="position:absolute;left:26726;top:77168;width:962;height:303" coordorigin="26726,77168" coordsize="962,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">
                          <v:shape id="Freeform: Shape 4142" o:spid="_x0000_s1084" style="position:absolute;left:26726;top:77168;width:185;height:297;flip:y;visibility:visible;mso-wrap-style:square;v-text-anchor:middle" coordsize="18514,29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" path="m3240,1130r13770,l17010,-2189r-18514,l-1504,1130c-8,2681,2031,4761,4615,7370v2588,2613,4213,4299,4876,5057c10753,13844,11635,15045,12135,16028v504,984,756,1951,756,2901c12891,20479,12347,21742,11260,22718v-1088,979,-2505,1469,-4251,1469c5772,24187,4465,23972,3090,23543,1719,23113,252,22461,-1311,21586r,3989c277,26212,1761,26694,3140,27019v1383,325,2648,487,3794,487c9955,27506,12364,26750,14160,25237v1796,-1509,2694,-3526,2694,-6052c16854,17985,16629,16847,16179,15772v-446,-1071,-1263,-2336,-2450,-3795c13404,11598,12368,10506,10622,8701,8880,6897,6420,4373,3240,1130xe" fillcolor="black" stroked="f" strokeweight="17e-5mm">
                            <v:path arrowok="t" o:connecttype="custom" o:connectlocs="3240,1130;17010,1130;17010,-2189;-1504,-2189;-1504,1130;4615,7370;9491,12427;12135,16028;12891,18929;11260,22718;7009,24187;3090,23543;-1311,21586;-1311,25575;3140,27019;6934,27506;14160,25237;16854,19185;16179,15772;13729,11977;10622,8701;3240,1130" o:connectangles="0,0,0,0,0,0,0,0,0,0,0,0,0,0,0,0,0,0,0,0,0,0"/>
                          </v:shape>
                          <v:shape id="Freeform: Shape 4143" o:spid="_x0000_s1085" style="position:absolute;left:26978;top:77168;width:201;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" path="m8494,24995v-2030,,-3557,-1000,-4582,-3001c2891,19998,2381,16993,2381,12979v,-3997,510,-6995,1531,-8996c4937,1982,6464,982,8494,982v2046,,3579,1000,4600,3001c14120,5984,14632,8982,14632,12979v,4014,-512,7019,-1538,9015c12073,23995,10540,24995,8494,24995xm8494,28121v3271,,5769,-1294,7495,-3883c17714,21654,18576,17901,18576,12979v,-4910,-862,-8658,-2587,-11247c14263,-852,11765,-2144,8494,-2144v-3267,,-5763,1292,-7489,3876c-720,4321,-1582,8069,-1582,12979v,4922,862,8675,2587,11259c2731,26827,5227,28121,8494,28121xe" fillcolor="black" stroked="f" strokeweight="17e-5mm">
                            <v:path arrowok="t" o:connecttype="custom" o:connectlocs="8494,24995;3912,21994;2381,12979;3912,3983;8494,982;13094,3983;14632,12979;13094,21994;8494,24995;8494,28121;15989,24238;18576,12979;15989,1732;8494,-2144;1005,1732;-1582,12979;1005,24238;8494,28121" o:connectangles="0,0,0,0,0,0,0,0,0,0,0,0,0,0,0,0,0,0"/>
                          </v:shape>
                          <v:shape id="Freeform: Shape 4144" o:spid="_x0000_s1086" style="position:absolute;left:27232;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" path="m8500,24995v-2029,,-3556,-1000,-4582,-3001c2897,19998,2387,16993,2387,12979v,-3997,510,-6995,1531,-8996c4944,1982,6471,982,8500,982v2046,,3580,1000,4601,3001c14126,5984,14638,8982,14638,12979v,4014,-512,7019,-1537,9015c12080,23995,10546,24995,8500,24995xm8500,28121v3271,,5770,-1294,7495,-3883c17720,21654,18583,17901,18583,12979v,-4910,-863,-8658,-2588,-11247c14270,-852,11771,-2144,8500,-2144v-3267,,-5763,1292,-7488,3876c-713,4321,-1576,8069,-1576,12979v,4922,863,8675,2588,11259c2737,26827,5233,28121,8500,28121xe" fillcolor="black" stroked="f" strokeweight="17e-5mm">
                            <v:path arrowok="t" o:connecttype="custom" o:connectlocs="8500,24995;3918,21994;2387,12979;3918,3983;8500,982;13101,3983;14638,12979;13101,21994;8500,24995;8500,28121;15995,24238;18583,12979;15995,1732;8500,-2144;1012,1732;-1576,12979;1012,24238;8500,28121" o:connectangles="0,0,0,0,0,0,0,0,0,0,0,0,0,0,0,0,0,0"/>
                          </v:shape>
                          <v:shape id="Freeform: Shape 4145" o:spid="_x0000_s1087" style="position:absolute;left:27487;top:77168;width:201;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" path="m8507,24995v-2030,,-3557,-1000,-4582,-3001c2904,19998,2393,16993,2393,12979v,-3997,511,-6995,1532,-8996c4950,1982,6477,982,8507,982v2046,,3579,1000,4600,3001c14132,5984,14645,8982,14645,12979v,4014,-513,7019,-1538,9015c12086,23995,10553,24995,8507,24995xm8507,28121v3271,,5769,-1294,7494,-3883c17726,21654,18589,17901,18589,12979v,-4910,-863,-8658,-2588,-11247c14276,-852,11778,-2144,8507,-2144v-3268,,-5764,1292,-7489,3876c-707,4321,-1570,8069,-1570,12979v,4922,863,8675,2588,11259c2743,26827,5239,28121,8507,28121xe" fillcolor="black" stroked="f" strokeweight="17e-5mm">
                            <v:path arrowok="t" o:connecttype="custom" o:connectlocs="8507,24995;3925,21994;2393,12979;3925,3983;8507,982;13107,3983;14645,12979;13107,21994;8507,24995;8507,28121;16001,24238;18589,12979;16001,1732;8507,-2144;1018,1732;-1570,12979;1018,24238;8507,28121" o:connectangles="0,0,0,0,0,0,0,0,0,0,0,0,0,0,0,0,0,0"/>
                          </v:shape>
                        </v:group>
                      </v:group>
                      <v:group id="_x0000_s1088" style="position:absolute;left:18359;top:77709;width:2149;height:309" coordorigin="18359,77709" coordsize="214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">
                        <v:shape id="Freeform: Shape 4147" o:spid="_x0000_s1089" style="position:absolute;left:18359;top:77721;width:75;height:292;flip:y;visibility:visible;mso-wrap-style:square;v-text-anchor:middle" coordsize="7519,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" path="m-954,27037r7519,l6565,-2134r-7519,l-954,27037xe" fillcolor="black" stroked="f" strokeweight="17e-5mm">
                          <v:path arrowok="t" o:connecttype="custom" o:connectlocs="-954,27037;6565,27037;6565,-2134;-954,-2134;-954,27037" o:connectangles="0,0,0,0,0"/>
                        </v:shape>
                        <v:shape id="Freeform: Shape 4148" o:spid="_x0000_s1090" style="position:absolute;left:18476;top:77732;width:177;height:281;flip:y;visibility:visible;mso-wrap-style:square;v-text-anchor:middle" coordsize="17683,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" path="m9211,26048r,-6214l16424,19834r,-5002l9211,14832r,-9277c9211,4538,9413,3850,9817,3492v404,-359,1207,-538,2407,-538l15818,2954r,-5001l9817,-2047v-2759,,-4715,575,-5869,1725c2798,833,2222,2791,2222,5555r,9277l-1259,14832r,5002l2222,19834r,6214l9211,26048xe" fillcolor="black" stroked="f" strokeweight="17e-5mm">
                          <v:path arrowok="t" o:connecttype="custom" o:connectlocs="9211,26048;9211,19834;16424,19834;16424,14832;9211,14832;9211,5555;9817,3492;12224,2954;15818,2954;15818,-2047;9817,-2047;3948,-322;2222,5555;2222,14832;-1259,14832;-1259,19834;2222,19834;2222,26048;9211,26048" o:connectangles="0,0,0,0,0,0,0,0,0,0,0,0,0,0,0,0,0,0,0"/>
                        </v:shape>
                        <v:shape id="Freeform: Shape 4149" o:spid="_x0000_s1091" style="position:absolute;left:18680;top:77789;width:234;height:229;flip:y;visibility:visible;mso-wrap-style:square;v-text-anchor:middle" coordsize="23477,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" path="m21570,10020r,-1989l5224,8031c5391,6389,5983,5158,6999,4337,8016,3516,9435,3105,11256,3105v1471,,2978,219,4520,657c17322,4199,18909,4860,20539,5743r,-5389c18884,-271,17230,-744,15576,-1065v-1655,-321,-3309,-481,-4964,-481c6654,-1546,3576,-540,1380,1473,-812,3487,-1908,6310,-1908,9945v,3567,1077,6372,3232,8414c3478,20406,6445,21429,10225,21429v3438,,6188,-1036,8251,-3107c20539,16255,21570,13487,21570,10020xm14382,12345v,1330,-388,2401,-1163,3214c12444,16375,11431,16784,10181,16784v-1354,,-2454,-381,-3300,-1144c6035,14877,5508,13779,5299,12345r9083,xe" fillcolor="black" stroked="f" strokeweight="17e-5mm">
                          <v:path arrowok="t" o:connecttype="custom" o:connectlocs="21570,10020;21570,8031;5224,8031;6999,4337;11256,3105;15776,3762;20539,5743;20539,354;15576,-1065;10612,-1546;1380,1473;-1908,9945;1324,18359;10225,21429;18476,18322;21570,10020;14382,12345;13219,15559;10181,16784;6881,15640;5299,12345;14382,12345" o:connectangles="0,0,0,0,0,0,0,0,0,0,0,0,0,0,0,0,0,0,0,0,0,0"/>
                        </v:shape>
                        <v:shape id="Freeform: Shape 4150" o:spid="_x0000_s1092" style="position:absolute;left:18967;top:77789;width:163;height:224;flip:y;visibility:visible;mso-wrap-style:square;v-text-anchor:middle" coordsize="16252,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" path="m14665,14331v-612,288,-1223,498,-1831,632c12230,15100,11621,15169,11009,15169v-1796,,-3180,-577,-4151,-1732c5887,12287,5402,10639,5402,8492r,-10084l-1587,-1592r,21881l5402,20289r,-3594c6302,18128,7333,19172,8496,19827v1167,658,2565,987,4194,987c12924,20814,13176,20804,13446,20783v276,-17,673,-58,1194,-125l14665,14331xe" fillcolor="black" stroked="f" strokeweight="17e-5mm">
                          <v:path arrowok="t" o:connecttype="custom" o:connectlocs="14665,14331;12834,14963;11009,15169;6858,13437;5402,8492;5402,-1592;-1587,-1592;-1587,20289;5402,20289;5402,16695;8496,19827;12690,20814;13446,20783;14640,20658;14665,14331" o:connectangles="0,0,0,0,0,0,0,0,0,0,0,0,0,0,0"/>
                        </v:shape>
                        <v:shape id="Freeform: Shape 4151" o:spid="_x0000_s1093" style="position:absolute;left:19148;top:77789;width:222;height:229;flip:y;visibility:visible;mso-wrap-style:square;v-text-anchor:middle" coordsize="22134,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" path="m9656,8869v-1458,,-2556,-248,-3294,-744c5629,7633,5262,6904,5262,5937v,-883,296,-1577,888,-2082c6746,3355,7571,3105,8625,3105v1313,,2419,471,3319,1413c12844,5464,13294,6648,13294,8069r,800l9656,8869xm20345,11507r,-12484l13294,-977r,3244c12357,938,11300,-31,10125,-640,8954,-1244,7529,-1546,5850,-1546v-2267,,-4107,660,-5520,1982c-1083,1761,-1789,3478,-1789,5587v,2567,881,4449,2644,5645c2622,12433,5393,13033,9169,13033r4125,l13294,13577v,1108,-437,1919,-1312,2432c11111,16525,9750,16784,7900,16784v-1496,,-2890,-150,-4182,-450c2430,16034,1232,15584,124,14983r,5333c1624,20683,3128,20960,4637,21148v1513,187,3023,281,4532,281c13115,21429,15963,20652,17714,19097v1754,-1555,2631,-4084,2631,-7590xe" fillcolor="black" stroked="f" strokeweight="17e-5mm">
                          <v:path arrowok="t" o:connecttype="custom" o:connectlocs="9656,8869;6362,8125;5262,5937;6150,3855;8625,3105;11944,4518;13294,8069;13294,8869;9656,8869;20345,11507;20345,-977;13294,-977;13294,2267;10125,-640;5850,-1546;330,436;-1789,5587;855,11232;9169,13033;13294,13033;13294,13577;11982,16009;7900,16784;3718,16334;124,14983;124,20316;4637,21148;9169,21429;17714,19097;20345,11507" o:connectangles="0,0,0,0,0,0,0,0,0,0,0,0,0,0,0,0,0,0,0,0,0,0,0,0,0,0,0,0,0,0"/>
                        </v:shape>
                        <v:shape id="Freeform: Shape 4152" o:spid="_x0000_s1094" style="position:absolute;left:19406;top:77732;width:177;height:281;flip:y;visibility:visible;mso-wrap-style:square;v-text-anchor:middle" coordsize="17683,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" path="m9234,26048r,-6214l16447,19834r,-5002l9234,14832r,-9277c9234,4538,9436,3850,9840,3492v405,-359,1207,-538,2407,-538l15841,2954r,-5001l9840,-2047v-2758,,-4715,575,-5869,1725c2821,833,2246,2791,2246,5555r,9277l-1236,14832r,5002l2246,19834r,6214l9234,26048xe" fillcolor="black" stroked="f" strokeweight="17e-5mm">
                          <v:path arrowok="t" o:connecttype="custom" o:connectlocs="9234,26048;9234,19834;16447,19834;16447,14832;9234,14832;9234,5555;9840,3492;12247,2954;15841,2954;15841,-2047;9840,-2047;3971,-322;2246,5555;2246,14832;-1236,14832;-1236,19834;2246,19834;2246,26048;9234,26048" o:connectangles="0,0,0,0,0,0,0,0,0,0,0,0,0,0,0,0,0,0,0"/>
                        </v:shape>
                        <v:shape id="Freeform: Shape 4153" o:spid="_x0000_s1095" style="position:absolute;left:19626;top:77709;width:70;height:304;flip:y;visibility:visible;mso-wrap-style:square;v-text-anchor:middle" coordsize="6988,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" path="m-830,19649r6988,l6158,-2232r-6988,l-830,19649xm-830,28170r6988,l6158,22462r-6988,l-830,28170xe" fillcolor="black" stroked="f" strokeweight="17e-5mm">
                          <v:path arrowok="t" o:connecttype="custom" o:connectlocs="-830,19649;6158,19649;6158,-2232;-830,-2232;-830,19649;-830,28170;6158,28170;6158,22462;-830,22462;-830,28170" o:connectangles="0,0,0,0,0,0,0,0,0,0"/>
                        </v:shape>
                        <v:shape id="Freeform: Shape 4154" o:spid="_x0000_s1096" style="position:absolute;left:19746;top:77789;width:241;height:229;flip:y;visibility:visible;mso-wrap-style:square;v-text-anchor:middle" coordsize="24046,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" path="m10125,16428v-1550,,-2732,-557,-3544,-1670c5768,13646,5362,12041,5362,9945v,-2097,406,-3704,1219,-4821c7393,4012,8575,3455,10125,3455v1525,,2690,557,3494,1669c14427,6241,14832,7848,14832,9945v,2096,-405,3701,-1213,4813c12815,15871,11650,16428,10125,16428xm10125,21429v3763,,6703,-1017,8820,-3051c21062,16348,22120,13537,22120,9945v,-3597,-1058,-6413,-3175,-8447c16828,-531,13888,-1546,10125,-1546v-3776,,-6728,1015,-8858,3044c-862,3532,-1927,6348,-1927,9945v,3592,1065,6403,3194,8433c3397,20412,6349,21429,10125,21429xe" fillcolor="black" stroked="f" strokeweight="17e-5mm">
                          <v:path arrowok="t" o:connecttype="custom" o:connectlocs="10125,16428;6581,14758;5362,9945;6581,5124;10125,3455;13619,5124;14832,9945;13619,14758;10125,16428;10125,21429;18945,18378;22120,9945;18945,1498;10125,-1546;1267,1498;-1927,9945;1267,18378;10125,21429" o:connectangles="0,0,0,0,0,0,0,0,0,0,0,0,0,0,0,0,0,0"/>
                        </v:shape>
                        <v:shape id="Freeform: Shape 4155" o:spid="_x0000_s1097" style="position:absolute;left:20038;top:77789;width:220;height:224;flip:y;visibility:visible;mso-wrap-style:square;v-text-anchor:middle" coordsize="21990,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" path="m19972,11731r,-13323l12940,-1592r,2170l12940,8605v,1888,-42,3190,-125,3907c12732,13229,12586,13756,12377,14094v-275,458,-648,815,-1119,1069c10792,15417,10258,15544,9658,15544v-1458,,-2604,-565,-3438,-1694c5387,12725,4970,11166,4970,9174r,-10766l-2018,-1592r,21881l4970,20289r,-3201c6025,18364,7143,19304,8327,19908v1188,604,2498,906,3932,906c14784,20814,16701,20039,18009,18489v1309,-1546,1963,-3799,1963,-6758xe" fillcolor="black" stroked="f" strokeweight="17e-5mm">
                          <v:path arrowok="t" o:connecttype="custom" o:connectlocs="19972,11731;19972,-1592;12940,-1592;12940,578;12940,8605;12815,12512;12377,14094;11258,15163;9658,15544;6220,13850;4970,9174;4970,-1592;-2018,-1592;-2018,20289;4970,20289;4970,17088;8327,19908;12259,20814;18009,18489;19972,11731" o:connectangles="0,0,0,0,0,0,0,0,0,0,0,0,0,0,0,0,0,0,0,0"/>
                        </v:shape>
                        <v:shape id="Freeform: Shape 4156" o:spid="_x0000_s1098" style="position:absolute;left:20310;top:77789;width:198;height:229;flip:y;visibility:visible;mso-wrap-style:square;v-text-anchor:middle" coordsize="19846,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" path="m16750,20222r,-5314c15254,15534,13808,16002,12412,16315v-1391,313,-2706,469,-3944,469c7139,16784,6151,16617,5505,16284v-641,-334,-962,-844,-962,-1532c4543,14189,4786,13758,5274,13458v488,-296,1363,-517,2625,-663l9131,12620v3583,-454,5992,-1202,7226,-2244c17594,9334,18213,7698,18213,5468v,-2330,-860,-4082,-2581,-5257c13915,-961,11352,-1546,7943,-1546v-1446,,-2942,115,-4488,344c1913,-973,328,-631,-1302,-177r,5314c94,4462,1524,3953,2986,3612,4453,3274,5941,3105,7449,3105v1371,,2401,188,3088,563c11229,4047,11575,4610,11575,5356v,625,-238,1090,-713,1394c10387,7054,9439,7292,8018,7463l6787,7619c3674,8011,1492,8734,242,9788v-1250,1055,-1875,2657,-1875,4808c-1633,16913,-839,18630,748,19747v1592,1121,4028,1682,7308,1682c9347,21429,10702,21331,12119,21135v1421,-192,2965,-496,4631,-913xe" fillcolor="black" stroked="f" strokeweight="17e-5mm">
                          <v:path arrowok="t" o:connecttype="custom" o:connectlocs="16750,20222;16750,14908;12412,16315;8468,16784;5505,16284;4543,14752;5274,13458;7899,12795;9131,12620;16357,10376;18213,5468;15632,211;7943,-1546;3455,-1202;-1302,-177;-1302,5137;2986,3612;7449,3105;10537,3668;11575,5356;10862,6750;8018,7463;6787,7619;242,9788;-1633,14596;748,19747;8056,21429;12119,21135;16750,20222" o:connectangles="0,0,0,0,0,0,0,0,0,0,0,0,0,0,0,0,0,0,0,0,0,0,0,0,0,0,0,0,0"/>
                        </v:shape>
                      </v:group>
                    </v:group>
                    <v:group id="_x0000_s1099" style="position:absolute;left:9399;top:70441;width:1475;height:6298" coordorigin="9399,70441" coordsize="1474,6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">
                      <v:group id="_x0000_s1100" style="position:absolute;left:9984;top:76437;width:890;height:302" coordorigin="9984,76437" coordsize="889,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">
                        <v:shape id="Freeform: Shape 4159" o:spid="_x0000_s1101" style="position:absolute;left:10734;top:76582;width:140;height:40;visibility:visible;mso-wrap-style:square;v-text-anchor:middle" coordsize="14001,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" path="m14049,167l47,167e" fillcolor="black" strokeweight=".08878mm">
                          <v:path arrowok="t" o:connecttype="custom" o:connectlocs="14049,167;47,167" o:connectangles="0,0"/>
                        </v:shape>
                        <v:group id="_x0000_s1102" style="position:absolute;left:9984;top:76437;width:583;height:302" coordorigin="9984,76437" coordsize="583,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">
                          <v:shape id="Freeform: Shape 4161" o:spid="_x0000_s1103" style="position:absolute;left:9984;top:76437;width:202;height:302;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" path="m8069,24977v-2029,,-3557,-1001,-4582,-3001c2466,19979,1956,16974,1956,12961v,-3997,510,-6996,1531,-8996c4512,1964,6040,964,8069,964v2046,,3580,1000,4601,3001c13695,5965,14207,8964,14207,12961v,4013,-512,7018,-1537,9015c11649,23976,10115,24977,8069,24977xm8069,28102v3271,,5770,-1294,7495,-3882c17289,21636,18152,17883,18152,12961v,-4910,-863,-8659,-2588,-11247c13839,-870,11340,-2162,8069,-2162v-3267,,-5763,1292,-7488,3876c-1145,4302,-2007,8051,-2007,12961v,4922,862,8675,2588,11259c2306,26808,4802,28102,8069,28102xe" fillcolor="black" stroked="f" strokeweight="17e-5mm">
                            <v:path arrowok="t" o:connecttype="custom" o:connectlocs="8069,24977;3487,21976;1956,12961;3487,3965;8069,964;12670,3965;14207,12961;12670,21976;8069,24977;8069,28102;15564,24220;18152,12961;15564,1714;8069,-2162;581,1714;-2007,12961;581,24220;8069,28102" o:connectangles="0,0,0,0,0,0,0,0,0,0,0,0,0,0,0,0,0,0"/>
                          </v:shape>
                          <v:shape id="Freeform: Shape 4162" o:spid="_x0000_s1104" style="position:absolute;left:10255;top:76684;width:41;height:50;flip:y;visibility:visible;mso-wrap-style:square;v-text-anchor:middle" coordsize="4125,4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" path="m-982,4737r4126,l3144,-226r-4126,l-982,4737xe" fillcolor="black" stroked="f" strokeweight="17e-5mm">
                            <v:path arrowok="t" o:connecttype="custom" o:connectlocs="-982,4737;3144,4737;3144,-226;-982,-226;-982,4737" o:connectangles="0,0,0,0,0"/>
                          </v:shape>
                          <v:shape id="Freeform: Shape 4163" o:spid="_x0000_s1105" style="position:absolute;left:10366;top:76437;width:201;height:302;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" path="m8079,24977v-2030,,-3557,-1001,-4582,-3001c2476,19979,1965,16974,1965,12961v,-3997,511,-6996,1532,-8996c4522,1964,6049,964,8079,964v2046,,3579,1000,4600,3001c13704,5965,14217,8964,14217,12961v,4013,-513,7018,-1538,9015c11658,23976,10125,24977,8079,24977xm8079,28102v3271,,5769,-1294,7494,-3882c17299,21636,18161,17883,18161,12961v,-4910,-862,-8659,-2588,-11247c13848,-870,11350,-2162,8079,-2162v-3267,,-5764,1292,-7489,3876c-1135,4302,-1998,8051,-1998,12961v,4922,863,8675,2588,11259c2315,26808,4812,28102,8079,28102xe" fillcolor="black" stroked="f" strokeweight="17e-5mm">
                            <v:path arrowok="t" o:connecttype="custom" o:connectlocs="8079,24977;3497,21976;1965,12961;3497,3965;8079,964;12679,3965;14217,12961;12679,21976;8079,24977;8079,28102;15573,24220;18161,12961;15573,1714;8079,-2162;590,1714;-1998,12961;590,24220;8079,28102" o:connectangles="0,0,0,0,0,0,0,0,0,0,0,0,0,0,0,0,0,0"/>
                          </v:shape>
                        </v:group>
                      </v:group>
                      <v:group id="_x0000_s1106" style="position:absolute;left:9984;top:75237;width:890;height:303" coordorigin="9984,75237" coordsize="889,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">
                        <v:shape id="Freeform: Shape 4165" o:spid="_x0000_s1107" style="position:absolute;left:10734;top:75382;width:140;height:40;visibility:visible;mso-wrap-style:square;v-text-anchor:middle" coordsize="14001,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" path="m14049,137l47,137e" fillcolor="black" strokeweight=".08878mm">
                          <v:path arrowok="t" o:connecttype="custom" o:connectlocs="14049,137;47,137" o:connectangles="0,0"/>
                        </v:shape>
                        <v:group id="_x0000_s1108" style="position:absolute;left:9984;top:75237;width:570;height:303" coordorigin="9984,75237" coordsize="569,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">
                          <v:shape id="Freeform: Shape 4167" o:spid="_x0000_s1109" style="position:absolute;left:9984;top:75237;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" path="m8069,24947v-2029,,-3557,-1001,-4582,-3001c2466,19949,1956,16944,1956,12931v,-3997,510,-6996,1531,-8996c4512,1934,6040,934,8069,934v2046,,3580,1000,4601,3001c13695,5935,14207,8934,14207,12931v,4013,-512,7018,-1537,9015c11649,23946,10115,24947,8069,24947xm8069,28073v3271,,5770,-1295,7495,-3883c17289,21606,18152,17853,18152,12931v,-4910,-863,-8659,-2588,-11247c13839,-900,11340,-2192,8069,-2192v-3267,,-5763,1292,-7488,3876c-1145,4272,-2007,8021,-2007,12931v,4922,862,8675,2588,11259c2306,26778,4802,28073,8069,28073xe" fillcolor="black" stroked="f" strokeweight="17e-5mm">
                            <v:path arrowok="t" o:connecttype="custom" o:connectlocs="8069,24947;3487,21946;1956,12931;3487,3935;8069,934;12670,3935;14207,12931;12670,21946;8069,24947;8069,28073;15564,24190;18152,12931;15564,1684;8069,-2192;581,1684;-2007,12931;581,24190;8069,28073" o:connectangles="0,0,0,0,0,0,0,0,0,0,0,0,0,0,0,0,0,0"/>
                          </v:shape>
                          <v:shape id="Freeform: Shape 4168" o:spid="_x0000_s1110" style="position:absolute;left:10255;top:75485;width:41;height:49;flip:y;visibility:visible;mso-wrap-style:square;v-text-anchor:middle" coordsize="4125,4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" path="m-982,4707r4126,l3144,-256r-4126,l-982,4707xe" fillcolor="black" stroked="f" strokeweight="17e-5mm">
                            <v:path arrowok="t" o:connecttype="custom" o:connectlocs="-982,4707;3144,4707;3144,-256;-982,-256;-982,4707" o:connectangles="0,0,0,0,0"/>
                          </v:shape>
                          <v:shape id="Freeform: Shape 4169" o:spid="_x0000_s1111" style="position:absolute;left:10369;top:75237;width:185;height:297;flip:y;visibility:visible;mso-wrap-style:square;v-text-anchor:middle" coordsize="18514,29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" path="m2831,1082r13771,l16602,-2238r-18515,l-1913,1082c-417,2633,1623,4712,4206,7321v2588,2614,4213,4299,4876,5058c10344,13796,11226,14996,11726,15980v504,984,756,1950,756,2901c12482,20431,11938,21694,10851,22669v-1088,980,-2505,1469,-4251,1469c5363,24138,4056,23924,2681,23494,1310,23065,-157,22413,-1720,21538r,3988c-132,26164,1352,26645,2731,26970v1384,325,2648,488,3794,488c9546,27458,11955,26702,13751,25189v1796,-1509,2694,-3526,2694,-6052c16445,17937,16220,16799,15770,15724v-446,-1072,-1262,-2336,-2450,-3795c12995,11550,11959,10458,10213,8653,8471,6848,6011,4325,2831,1082xe" fillcolor="black" stroked="f" strokeweight="17e-5mm">
                            <v:path arrowok="t" o:connecttype="custom" o:connectlocs="2831,1082;16602,1082;16602,-2238;-1913,-2238;-1913,1082;4206,7321;9082,12379;11726,15980;12482,18881;10851,22669;6600,24138;2681,23494;-1720,21538;-1720,25526;2731,26970;6525,27458;13751,25189;16445,19137;15770,15724;13320,11929;10213,8653;2831,1082" o:connectangles="0,0,0,0,0,0,0,0,0,0,0,0,0,0,0,0,0,0,0,0,0,0"/>
                          </v:shape>
                        </v:group>
                      </v:group>
                      <v:group id="_x0000_s1112" style="position:absolute;left:9984;top:74038;width:890;height:303" coordorigin="9984,74038" coordsize="889,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">
                        <v:shape id="Freeform: Shape 4171" o:spid="_x0000_s1113" style="position:absolute;left:10734;top:74183;width:140;height:40;visibility:visible;mso-wrap-style:square;v-text-anchor:middle" coordsize="14001,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" path="m14049,107l47,107e" fillcolor="black" strokeweight=".08878mm">
                          <v:path arrowok="t" o:connecttype="custom" o:connectlocs="14049,107;47,107" o:connectangles="0,0"/>
                        </v:shape>
                        <v:group id="_x0000_s1114" style="position:absolute;left:9984;top:74038;width:587;height:303" coordorigin="9984,74038" coordsize="58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">
                          <v:shape id="Freeform: Shape 4173" o:spid="_x0000_s1115" style="position:absolute;left:9984;top:7403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" path="m8069,24917v-2029,,-3557,-1001,-4582,-3001c2466,19920,1956,16915,1956,12901v,-3997,510,-6996,1531,-8996c4512,1904,6040,904,8069,904v2046,,3580,1000,4601,3001c13695,5905,14207,8904,14207,12901v,4014,-512,7019,-1537,9015c11649,23916,10115,24917,8069,24917xm8069,28043v3271,,5770,-1295,7495,-3883c17289,21576,18152,17823,18152,12901v,-4910,-863,-8659,-2588,-11247c13839,-930,11340,-2222,8069,-2222v-3267,,-5763,1292,-7488,3876c-1145,4242,-2007,7991,-2007,12901v,4922,862,8675,2588,11259c2306,26748,4802,28043,8069,28043xe" fillcolor="black" stroked="f" strokeweight="17e-5mm">
                            <v:path arrowok="t" o:connecttype="custom" o:connectlocs="8069,24917;3487,21916;1956,12901;3487,3905;8069,904;12670,3905;14207,12901;12670,21916;8069,24917;8069,28043;15564,24160;18152,12901;15564,1654;8069,-2222;581,1654;-2007,12901;581,24160;8069,28043" o:connectangles="0,0,0,0,0,0,0,0,0,0,0,0,0,0,0,0,0,0"/>
                          </v:shape>
                          <v:shape id="Freeform: Shape 4174" o:spid="_x0000_s1116" style="position:absolute;left:10255;top:74286;width:41;height:49;flip:y;visibility:visible;mso-wrap-style:square;v-text-anchor:middle" coordsize="4125,4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" path="m-982,4677r4126,l3144,-286r-4126,l-982,4677xe" fillcolor="black" stroked="f" strokeweight="17e-5mm">
                            <v:path arrowok="t" o:connecttype="custom" o:connectlocs="-982,4677;3144,4677;3144,-286;-982,-286;-982,4677" o:connectangles="0,0,0,0,0"/>
                          </v:shape>
                          <v:shape id="Freeform: Shape 4175" o:spid="_x0000_s1117" style="position:absolute;left:10359;top:74043;width:212;height:292;flip:y;visibility:visible;mso-wrap-style:square;v-text-anchor:middle" coordsize="21252,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" path="m11188,23507l1224,7934r9964,l11188,23507xm10150,26945r4963,l15113,7934r4163,l19276,4651r-4163,l15113,-2225r-3925,l11188,4651r-13164,l-1976,8459,10150,26945xe" fillcolor="black" stroked="f" strokeweight="17e-5mm">
                            <v:path arrowok="t" o:connecttype="custom" o:connectlocs="11188,23507;1224,7934;11188,7934;11188,23507;10150,26945;15113,26945;15113,7934;19276,7934;19276,4651;15113,4651;15113,-2225;11188,-2225;11188,4651;-1976,4651;-1976,8459;10150,26945" o:connectangles="0,0,0,0,0,0,0,0,0,0,0,0,0,0,0,0"/>
                          </v:shape>
                        </v:group>
                      </v:group>
                      <v:group id="_x0000_s1118" style="position:absolute;left:9984;top:72839;width:890;height:303" coordorigin="9984,72839" coordsize="889,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">
                        <v:shape id="Freeform: Shape 4177" o:spid="_x0000_s1119" style="position:absolute;left:10734;top:72984;width:140;height:40;visibility:visible;mso-wrap-style:square;v-text-anchor:middle" coordsize="14001,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" path="m14049,77l47,77e" fillcolor="black" strokeweight=".08878mm">
                          <v:path arrowok="t" o:connecttype="custom" o:connectlocs="14049,77;47,77" o:connectangles="0,0"/>
                        </v:shape>
                        <v:group id="_x0000_s1120" style="position:absolute;left:9984;top:72839;width:585;height:303" coordorigin="9984,72839" coordsize="584,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">
                          <v:shape id="Freeform: Shape 4179" o:spid="_x0000_s1121" style="position:absolute;left:9984;top:72839;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" path="m8069,24887v-2029,,-3557,-1001,-4582,-3001c2466,19890,1956,16885,1956,12871v,-3997,510,-6996,1531,-8996c4512,1874,6040,874,8069,874v2046,,3580,1000,4601,3001c13695,5875,14207,8874,14207,12871v,4014,-512,7019,-1537,9015c11649,23886,10115,24887,8069,24887xm8069,28013v3271,,5770,-1295,7495,-3883c17289,21546,18152,17793,18152,12871v,-4910,-863,-8659,-2588,-11247c13839,-960,11340,-2252,8069,-2252v-3267,,-5763,1292,-7488,3876c-1145,4212,-2007,7961,-2007,12871v,4922,862,8675,2588,11259c2306,26718,4802,28013,8069,28013xe" fillcolor="black" stroked="f" strokeweight="17e-5mm">
                            <v:path arrowok="t" o:connecttype="custom" o:connectlocs="8069,24887;3487,21886;1956,12871;3487,3875;8069,874;12670,3875;14207,12871;12670,21886;8069,24887;8069,28013;15564,24130;18152,12871;15564,1624;8069,-2252;581,1624;-2007,12871;581,24130;8069,28013" o:connectangles="0,0,0,0,0,0,0,0,0,0,0,0,0,0,0,0,0,0"/>
                          </v:shape>
                          <v:shape id="Freeform: Shape 4180" o:spid="_x0000_s1122" style="position:absolute;left:10255;top:73086;width:41;height:50;flip:y;visibility:visible;mso-wrap-style:square;v-text-anchor:middle" coordsize="4125,4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" path="m-982,4647r4126,l3144,-316r-4126,l-982,4647xe" fillcolor="black" stroked="f" strokeweight="17e-5mm">
                            <v:path arrowok="t" o:connecttype="custom" o:connectlocs="-982,4647;3144,4647;3144,-316;-982,-316;-982,4647" o:connectangles="0,0,0,0,0"/>
                          </v:shape>
                          <v:shape id="Freeform: Shape 4181" o:spid="_x0000_s1123" style="position:absolute;left:10367;top:72839;width:202;height:303;flip:y;visibility:visible;mso-wrap-style:square;v-text-anchor:middle" coordsize="20140,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" path="m8393,14471v-1771,,-3176,-606,-4213,-1819c3146,11443,2629,9785,2629,7676v,-2097,517,-3755,1551,-4977c5217,1482,6622,874,8393,874v1771,,3173,608,4206,1825c13633,3921,14150,5579,14150,7676v,2109,-517,3767,-1551,4976c11566,13865,10164,14471,8393,14471xm16225,26844r,-3595c15233,23716,14233,24072,13225,24318v-1009,250,-2009,375,-3001,375c7620,24693,5630,23814,4255,22055,2884,20296,2100,17639,1904,14084v767,1133,1730,2002,2888,2607c5955,17295,7232,17597,8624,17597v2929,,5244,-890,6945,-2669c17269,13152,18119,10735,18119,7676v,-2997,-886,-5402,-2657,-7215c13691,-1347,11335,-2252,8393,-2252v-3376,,-5955,1292,-7739,3876c-1129,4212,-2021,7961,-2021,12871v,4610,1094,8286,3282,11028c3448,26641,6384,28013,10068,28013v992,,1992,-98,3000,-294c14077,27523,15129,27231,16225,26844xe" fillcolor="black" stroked="f" strokeweight="17e-5mm">
                            <v:path arrowok="t" o:connecttype="custom" o:connectlocs="8393,14471;4180,12652;2629,7676;4180,2699;8393,874;12599,2699;14150,7676;12599,12652;8393,14471;16225,26844;16225,23249;13225,24318;10224,24693;4255,22055;1904,14084;4792,16691;8624,17597;15569,14928;18119,7676;15462,461;8393,-2252;654,1624;-2021,12871;1261,23899;10068,28013;13068,27719;16225,26844" o:connectangles="0,0,0,0,0,0,0,0,0,0,0,0,0,0,0,0,0,0,0,0,0,0,0,0,0,0,0"/>
                          </v:shape>
                        </v:group>
                      </v:group>
                      <v:group id="_x0000_s1124" style="position:absolute;left:9984;top:71640;width:890;height:303" coordorigin="9984,71640" coordsize="889,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">
                        <v:shape id="Freeform: Shape 4183" o:spid="_x0000_s1125" style="position:absolute;left:10734;top:71785;width:140;height:40;visibility:visible;mso-wrap-style:square;v-text-anchor:middle" coordsize="14001,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" path="m14049,47l47,47e" fillcolor="black" strokeweight=".08878mm">
                          <v:path arrowok="t" o:connecttype="custom" o:connectlocs="14049,47;47,47" o:connectangles="0,0"/>
                        </v:shape>
                        <v:group id="_x0000_s1126" style="position:absolute;left:9984;top:71640;width:582;height:303" coordorigin="9984,71640" coordsize="582,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">
                          <v:shape id="Freeform: Shape 4185" o:spid="_x0000_s1127" style="position:absolute;left:9984;top:71640;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" path="m8069,24857v-2029,,-3557,-1001,-4582,-3001c2466,19860,1956,16855,1956,12841v,-3997,510,-6996,1531,-8996c4512,1844,6040,844,8069,844v2046,,3580,1000,4601,3001c13695,5845,14207,8844,14207,12841v,4014,-512,7019,-1537,9015c11649,23856,10115,24857,8069,24857xm8069,27983v3271,,5770,-1294,7495,-3883c17289,21516,18152,17763,18152,12841v,-4910,-863,-8659,-2588,-11247c13839,-990,11340,-2282,8069,-2282v-3267,,-5763,1292,-7488,3876c-1145,4182,-2007,7931,-2007,12841v,4922,862,8675,2588,11259c2306,26689,4802,27983,8069,27983xe" fillcolor="black" stroked="f" strokeweight="17e-5mm">
                            <v:path arrowok="t" o:connecttype="custom" o:connectlocs="8069,24857;3487,21856;1956,12841;3487,3845;8069,844;12670,3845;14207,12841;12670,21856;8069,24857;8069,27983;15564,24100;18152,12841;15564,1594;8069,-2282;581,1594;-2007,12841;581,24100;8069,27983" o:connectangles="0,0,0,0,0,0,0,0,0,0,0,0,0,0,0,0,0,0"/>
                          </v:shape>
                          <v:shape id="Freeform: Shape 4186" o:spid="_x0000_s1128" style="position:absolute;left:10255;top:71887;width:41;height:50;flip:y;visibility:visible;mso-wrap-style:square;v-text-anchor:middle" coordsize="4125,4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" path="m-982,4617r4126,l3144,-346r-4126,l-982,4617xe" fillcolor="black" stroked="f" strokeweight="17e-5mm">
                            <v:path arrowok="t" o:connecttype="custom" o:connectlocs="-982,4617;3144,4617;3144,-346;-982,-346;-982,4617" o:connectangles="0,0,0,0,0"/>
                          </v:shape>
                          <v:shape id="Freeform: Shape 4187" o:spid="_x0000_s1129" style="position:absolute;left:10366;top:71640;width:200;height:303;flip:y;visibility:visible;mso-wrap-style:square;v-text-anchor:middle" coordsize="20002,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" path="m8004,12141v-1875,,-3350,-502,-4425,-1507c2508,9630,1972,8250,1972,6496v,-1759,536,-3141,1607,-4145c4654,1346,6129,844,8004,844v1875,,3353,504,4432,1513c13519,3370,14061,4749,14061,6496v,1754,-537,3134,-1613,4138c11377,11639,9896,12141,8004,12141xm4060,13816c2368,14233,1049,15021,103,16179v-942,1163,-1413,2578,-1413,4245c-1310,22754,-480,24596,1178,25951v1663,1354,3938,2032,6826,2032c10909,27983,13188,27305,14842,25951v1655,-1355,2482,-3197,2482,-5527c17324,18757,16851,17342,15905,16179v-942,-1158,-2252,-1946,-3932,-2363c13874,13374,15353,12508,16411,11216,17474,9928,18005,8354,18005,6496v,-2830,-862,-5002,-2587,-6515c13692,-1528,11221,-2282,8004,-2282v-3213,,-5684,754,-7413,2263c-1135,1494,-1997,3666,-1997,6496v,1858,533,3432,1600,4720c674,12508,2160,13374,4060,13816xm2616,20049v,-1509,471,-2686,1413,-3532c4975,15671,6300,15248,8004,15248v1696,,3021,423,3976,1269c12938,17363,13417,18540,13417,20049v,1513,-479,2693,-1437,3539c11025,24434,9700,24857,8004,24857v-1704,,-3029,-423,-3975,-1269c3087,22742,2616,21562,2616,20049xe" fillcolor="black" stroked="f" strokeweight="17e-5mm">
                            <v:path arrowok="t" o:connecttype="custom" o:connectlocs="8004,12141;3579,10634;1972,6496;3579,2351;8004,844;12436,2357;14061,6496;12448,10634;8004,12141;4060,13816;103,16179;-1310,20424;1178,25951;8004,27983;14842,25951;17324,20424;15905,16179;11973,13816;16411,11216;18005,6496;15418,-19;8004,-2282;591,-19;-1997,6496;-397,11216;4060,13816;2616,20049;4029,16517;8004,15248;11980,16517;13417,20049;11980,23588;8004,24857;4029,23588;2616,20049" o:connectangles="0,0,0,0,0,0,0,0,0,0,0,0,0,0,0,0,0,0,0,0,0,0,0,0,0,0,0,0,0,0,0,0,0,0,0"/>
                          </v:shape>
                        </v:group>
                      </v:group>
                      <v:group id="_x0000_s1130" style="position:absolute;left:10002;top:70441;width:872;height:302" coordorigin="10002,70441" coordsize="872,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">
                        <v:shape id="Freeform: Shape 4189" o:spid="_x0000_s1131" style="position:absolute;left:10734;top:70586;width:140;height:40;visibility:visible;mso-wrap-style:square;v-text-anchor:middle" coordsize="14001,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" path="m14049,17l47,17e" fillcolor="black" strokeweight=".08878mm">
                          <v:path arrowok="t" o:connecttype="custom" o:connectlocs="14049,17;47,17" o:connectangles="0,0"/>
                        </v:shape>
                        <v:group id="_x0000_s1132" style="position:absolute;left:10002;top:70441;width:565;height:302" coordorigin="10002,70441" coordsize="56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">
                          <v:shape id="Freeform: Shape 4191" o:spid="_x0000_s1133" style="position:absolute;left:10002;top:70446;width:173;height:292;flip:y;visibility:visible;mso-wrap-style:square;v-text-anchor:middle" coordsize="17364,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" path="m-1496,1004r6445,l4949,23260,-2065,21854r,3594l4911,26855r3945,l8856,1004r6444,l15300,-2315r-16796,l-1496,1004xe" fillcolor="black" stroked="f" strokeweight="17e-5mm">
                            <v:path arrowok="t" o:connecttype="custom" o:connectlocs="-1496,1004;4949,1004;4949,23260;-2065,21854;-2065,25448;4911,26855;8856,26855;8856,1004;15300,1004;15300,-2315;-1496,-2315;-1496,1004" o:connectangles="0,0,0,0,0,0,0,0,0,0,0,0"/>
                          </v:shape>
                          <v:shape id="Freeform: Shape 4192" o:spid="_x0000_s1134" style="position:absolute;left:10255;top:70688;width:41;height:50;flip:y;visibility:visible;mso-wrap-style:square;v-text-anchor:middle" coordsize="4125,4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" path="m-982,4588r4126,l3144,-376r-4126,l-982,4588xe" fillcolor="black" stroked="f" strokeweight="17e-5mm">
                            <v:path arrowok="t" o:connecttype="custom" o:connectlocs="-982,4588;3144,4588;3144,-376;-982,-376;-982,4588" o:connectangles="0,0,0,0,0"/>
                          </v:shape>
                          <v:shape id="Freeform: Shape 4193" o:spid="_x0000_s1135" style="position:absolute;left:10366;top:70441;width:201;height:302;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" path="m8079,24827v-2030,,-3557,-1000,-4582,-3001c2476,19830,1965,16825,1965,12811v,-3997,511,-6996,1532,-8996c4522,1814,6049,814,8079,814v2046,,3579,1000,4600,3001c13704,5815,14217,8814,14217,12811v,4014,-513,7019,-1538,9015c11658,23827,10125,24827,8079,24827xm8079,27953v3271,,5769,-1294,7494,-3883c17299,21486,18161,17733,18161,12811v,-4910,-862,-8659,-2588,-11247c13848,-1020,11350,-2312,8079,-2312v-3267,,-5764,1292,-7489,3876c-1135,4152,-1998,7901,-1998,12811v,4922,863,8675,2588,11259c2315,26659,4812,27953,8079,27953xe" fillcolor="black" stroked="f" strokeweight="17e-5mm">
                            <v:path arrowok="t" o:connecttype="custom" o:connectlocs="8079,24827;3497,21826;1965,12811;3497,3815;8079,814;12679,3815;14217,12811;12679,21826;8079,24827;8079,27953;15573,24070;18161,12811;15573,1564;8079,-2312;590,1564;-1998,12811;590,24070;8079,27953" o:connectangles="0,0,0,0,0,0,0,0,0,0,0,0,0,0,0,0,0,0"/>
                          </v:shape>
                        </v:group>
                      </v:group>
                      <v:group id="_x0000_s1136" style="position:absolute;left:9399;top:71041;width:399;height:5088" coordorigin="9399,71041" coordsize="398,50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">
                        <v:shape id="Freeform: Shape 4195" o:spid="_x0000_s1137" style="position:absolute;left:9481;top:75907;width:140;height:304;rotation:90;flip:y;visibility:visible;mso-wrap-style:square;v-text-anchor:middle" coordsize="13926,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" path="m12680,28125r,-2995l9242,25130v-1288,,-2184,-260,-2688,-781c6054,23828,5804,22890,5804,21536r,-1932l11723,19604r,-2795l5804,16809r,-19086l2191,-2277r,19086l-1247,16809r,2795l2191,19604r,1525c2191,23563,2758,25337,3891,26449v1134,1117,2930,1676,5388,1676l12680,28125xe" fillcolor="black" stroked="f" strokeweight="17e-5mm">
                          <v:path arrowok="t" o:connecttype="custom" o:connectlocs="12680,28125;12680,25130;9242,25130;6554,24349;5804,21536;5804,19604;11723,19604;11723,16809;5804,16809;5804,-2277;2191,-2277;2191,16809;-1247,16809;-1247,19604;2191,19604;2191,21129;3891,26449;9279,28125;12680,28125" o:connectangles="0,0,0,0,0,0,0,0,0,0,0,0,0,0,0,0,0,0,0"/>
                        </v:shape>
                        <v:shape id="Freeform: Shape 4196" o:spid="_x0000_s1138" style="position:absolute;left:9501;top:75766;width:185;height:230;rotation:90;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" path="m9466,9969v-2904,,-4917,-331,-6038,-994c2307,8312,1747,7179,1747,5574v,-1275,421,-2288,1262,-3038c3851,1790,4993,1417,6435,1417v1996,,3596,706,4800,2119c12440,4949,13042,6826,13042,9169r,800l9466,9969xm16636,11457r,-12485l13042,-1028r,3320c12221,967,11198,-13,9973,-646,8748,-1280,7250,-1597,5478,-1597v-2237,,-4019,630,-5344,1888c-1187,1550,-1847,3234,-1847,5343v,2459,823,4313,2469,5564c2272,12157,4730,12782,7998,12782r5044,l13042,13139v,1654,-544,2934,-1632,3838c10323,17882,8796,18334,6829,18334v-1251,,-2469,-150,-3657,-450c1988,17584,851,17133,-241,16533r,3326c1072,20368,2347,20747,3584,20997v1238,254,2442,381,3613,381c10364,21378,12729,20557,14292,18915v1563,-1638,2344,-4124,2344,-7458xe" fillcolor="black" stroked="f" strokeweight="17e-5mm">
                          <v:path arrowok="t" o:connecttype="custom" o:connectlocs="9466,9969;3428,8975;1747,5574;3009,2536;6435,1417;11235,3536;13042,9169;13042,9969;9466,9969;16636,11457;16636,-1028;13042,-1028;13042,2292;9973,-646;5478,-1597;134,291;-1847,5343;622,10907;7998,12782;13042,12782;13042,13139;11410,16977;6829,18334;3172,17884;-241,16533;-241,19859;3584,20997;7197,21378;14292,18915;16636,11457" o:connectangles="0,0,0,0,0,0,0,0,0,0,0,0,0,0,0,0,0,0,0,0,0,0,0,0,0,0,0,0,0,0"/>
                        </v:shape>
                        <v:shape id="Freeform: Shape 4197" o:spid="_x0000_s1139" style="position:absolute;left:9510;top:75532;width:167;height:230;rotation:90;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" path="m13876,20203r,-3401c12864,17323,11809,17713,10713,17972v-1091,262,-2225,393,-3400,393c5529,18365,4192,18092,3300,17546,2408,17000,1962,16179,1962,15083v,-833,319,-1488,957,-1963c3556,12645,4840,12193,6769,11764r1231,-275c10551,10943,12364,10172,13439,9175v1075,-996,1612,-2386,1612,-4169c15051,2972,14247,1361,12639,173,11030,-1011,8819,-1603,6006,-1603v-1170,,-2391,115,-3662,344c1073,-1029,-265,-688,-1669,-233r,3713c-340,2788,968,2269,2256,1923,3544,1582,4821,1411,6088,1411v1692,,2992,289,3900,869c10901,2859,11357,3676,11357,4730v,976,-329,1724,-987,2245c9715,7496,8273,7998,6044,8481l4794,8775c2569,9242,960,9961,-32,10932v-987,971,-1481,2303,-1481,3995c-1513,16986,-784,18574,675,19691v1458,1121,3529,1681,6213,1681c8213,21372,9461,21275,10632,21079v1175,-192,2257,-484,3244,-876xe" fillcolor="black" stroked="f" strokeweight="17e-5mm">
                          <v:path arrowok="t" o:connecttype="custom" o:connectlocs="13876,20203;13876,16802;10713,17972;7313,18365;3300,17546;1962,15083;2919,13120;6769,11764;8000,11489;13439,9175;15051,5006;12639,173;6006,-1603;2344,-1259;-1669,-233;-1669,3480;2256,1923;6088,1411;9988,2280;11357,4730;10370,6975;6044,8481;4794,8775;-32,10932;-1513,14927;675,19691;6888,21372;10632,21079;13876,20203" o:connectangles="0,0,0,0,0,0,0,0,0,0,0,0,0,0,0,0,0,0,0,0,0,0,0,0,0,0,0,0,0"/>
                        </v:shape>
                        <v:shape id="Freeform: Shape 4198" o:spid="_x0000_s1140" style="position:absolute;left:9494;top:75324;width:137;height:281;rotation:90;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" path="m5001,25988r,-6215l12402,19773r,-2794l5001,16979r,-11878c5001,3317,5245,2171,5732,1662,6220,1154,7214,899,8714,899r3688,l12402,-2108r-3688,c5939,-2108,4024,-1591,2970,-557,1915,481,1388,2367,1388,5101r,11878l-1250,16979r,2794l1388,19773r,6215l5001,25988xe" fillcolor="black" stroked="f" strokeweight="17e-5mm">
                          <v:path arrowok="t" o:connecttype="custom" o:connectlocs="5001,25988;5001,19773;12402,19773;12402,16979;5001,16979;5001,5101;5732,1662;8714,899;12402,899;12402,-2108;8714,-2108;2970,-557;1388,5101;1388,16979;-1250,16979;-1250,19773;1388,19773;1388,25988;5001,25988" o:connectangles="0,0,0,0,0,0,0,0,0,0,0,0,0,0,0,0,0,0,0"/>
                        </v:shape>
                        <v:shape id="Freeform: Shape 4199" o:spid="_x0000_s1141" style="position:absolute;left:9680;top:75273;width:207;height:28;rotation:90;flip:y;visibility:visible;mso-wrap-style:square;v-text-anchor:middle" coordsize="20790,2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" path="m19210,4209r,-2788l-1580,1421r,2788l19210,4209xe" fillcolor="black" stroked="f" strokeweight="17e-5mm">
                          <v:path arrowok="t" o:connecttype="custom" o:connectlocs="19210,4209;19210,1421;-1580,1421;-1580,4209;19210,4209" o:connectangles="0,0,0,0,0"/>
                        </v:shape>
                        <v:shape id="Freeform: Shape 4200" o:spid="_x0000_s1142" style="position:absolute;left:9527;top:74974;width:128;height:224;rotation:90;flip:y;visibility:visible;mso-wrap-style:square;v-text-anchor:middle" coordsize="12814,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" path="m11223,16862v-404,233,-844,404,-1319,512c9429,17487,8906,17543,8335,17543v-2033,,-3594,-660,-4682,-1982c2566,14240,2022,12342,2022,9866r,-11528l-1591,-1662r,21881l2022,20219r,-3401c2780,18148,3764,19133,4972,19775v1213,646,2686,969,4420,969c9637,20744,9910,20727,10210,20694v300,-29,632,-77,994,-144l11223,16862xe" fillcolor="black" stroked="f" strokeweight="17e-5mm">
                          <v:path arrowok="t" o:connecttype="custom" o:connectlocs="11223,16862;9904,17374;8335,17543;3653,15561;2022,9866;2022,-1662;-1591,-1662;-1591,20219;2022,20219;2022,16818;4972,19775;9392,20744;10210,20694;11204,20550;11223,16862" o:connectangles="0,0,0,0,0,0,0,0,0,0,0,0,0,0,0"/>
                        </v:shape>
                        <v:shape id="Freeform: Shape 4201" o:spid="_x0000_s1143" style="position:absolute;left:9507;top:74808;width:173;height:230;rotation:90;flip:y;visibility:visible;mso-wrap-style:square;v-text-anchor:middle" coordsize="17308,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" path="m15586,19992r,-3364c14569,17191,13550,17612,12529,17891v-1021,279,-2052,419,-3094,419c7102,18310,5289,17570,3997,16090,2709,14615,2066,12542,2066,9870v,-2672,643,-4747,1931,-6227c5289,2168,7102,1430,9435,1430v1042,,2073,140,3094,419c13550,2128,14569,2549,15586,3112r,-3326c14582,-681,13542,-1031,12467,-1264v-1071,-238,-2213,-357,-3426,-357c5745,-1621,3126,-585,1184,1486,-754,3558,-1722,6352,-1722,9870v,3568,979,6373,2937,8415c3178,20331,5866,21354,9279,21354v1104,,2184,-114,3238,-343c13571,20785,14594,20446,15586,19992xe" fillcolor="black" stroked="f" strokeweight="17e-5mm">
                          <v:path arrowok="t" o:connecttype="custom" o:connectlocs="15586,19992;15586,16628;12529,17891;9435,18310;3997,16090;2066,9870;3997,3643;9435,1430;12529,1849;15586,3112;15586,-214;12467,-1264;9041,-1621;1184,1486;-1722,9870;1215,18285;9279,21354;12517,21011;15586,19992" o:connectangles="0,0,0,0,0,0,0,0,0,0,0,0,0,0,0,0,0,0,0"/>
                        </v:shape>
                        <v:shape id="Freeform: Shape 4202" o:spid="_x0000_s1144" style="position:absolute;left:9499;top:74571;width:184;height:224;rotation:90;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" path="m16295,11538r,-13210l12701,-1672r,13091c12701,13490,12297,15039,11488,16064v-808,1029,-2019,1544,-3631,1544c5915,17608,4383,16989,3262,15751,2141,14518,1581,12832,1581,10694r,-12366l-2032,-1672r,21881l1581,20209r,-3401c2444,18125,3456,19109,4619,19759v1167,650,2513,975,4038,975c11170,20734,13070,19957,14358,18402v1291,-1554,1937,-3843,1937,-6864xe" fillcolor="black" stroked="f" strokeweight="17e-5mm">
                          <v:path arrowok="t" o:connecttype="custom" o:connectlocs="16295,11538;16295,-1672;12701,-1672;12701,11419;11488,16064;7857,17608;3262,15751;1581,10694;1581,-1672;-2032,-1672;-2032,20209;1581,20209;1581,16808;4619,19759;8657,20734;14358,18402;16295,11538" o:connectangles="0,0,0,0,0,0,0,0,0,0,0,0,0,0,0,0,0"/>
                        </v:shape>
                        <v:shape id="Freeform: Shape 4203" o:spid="_x0000_s1145" style="position:absolute;left:9499;top:74318;width:183;height:224;rotation:90;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" path="m16295,11531r,-13209l12701,-1678r,13091c12701,13484,12297,15032,11488,16058v-808,1029,-2019,1544,-3631,1544c5915,17602,4383,16983,3262,15745,2141,14511,1581,12826,1581,10687r,-12365l-2032,-1678r,21881l1581,20203r,-3401c2444,18119,3456,19102,4619,19752v1167,651,2513,976,4038,976c11170,20728,13070,19950,14358,18396v1291,-1555,1937,-3843,1937,-6865xe" fillcolor="black" stroked="f" strokeweight="17e-5mm">
                          <v:path arrowok="t" o:connecttype="custom" o:connectlocs="16295,11531;16295,-1678;12701,-1678;12701,11413;11488,16058;7857,17602;3262,15745;1581,10687;1581,-1678;-2032,-1678;-2032,20203;1581,20203;1581,16802;4619,19752;8657,20728;14358,18396;16295,11531" o:connectangles="0,0,0,0,0,0,0,0,0,0,0,0,0,0,0,0,0"/>
                        </v:shape>
                        <v:shape id="Freeform: Shape 4204" o:spid="_x0000_s1146" style="position:absolute;left:9508;top:74073;width:135;height:328;rotation:90;flip:y;visibility:visible;mso-wrap-style:square;v-text-anchor:middle" coordsize="13476,32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" path="m9094,30957r3319,l2256,-1927r-3319,l9094,30957xe" fillcolor="black" stroked="f" strokeweight="17e-5mm">
                          <v:path arrowok="t" o:connecttype="custom" o:connectlocs="9094,30957;12413,30957;2256,-1927;-1063,-1927;9094,30957" o:connectangles="0,0,0,0,0"/>
                        </v:shape>
                        <v:shape id="Freeform: Shape 4205" o:spid="_x0000_s1147" style="position:absolute;left:9481;top:73939;width:139;height:304;rotation:90;flip:y;visibility:visible;mso-wrap-style:square;v-text-anchor:middle" coordsize="13926,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" path="m12680,28076r,-2995l9242,25081v-1288,,-2184,-260,-2688,-781c6054,23779,5804,22841,5804,21486r,-1931l11723,19555r,-2795l5804,16760r,-19086l2191,-2326r,19086l-1247,16760r,2795l2191,19555r,1525c2191,23514,2758,25287,3891,26400v1134,1117,2930,1676,5388,1676l12680,28076xe" fillcolor="black" stroked="f" strokeweight="17e-5mm">
                          <v:path arrowok="t" o:connecttype="custom" o:connectlocs="12680,28076;12680,25081;9242,25081;6554,24300;5804,21486;5804,19555;11723,19555;11723,16760;5804,16760;5804,-2326;2191,-2326;2191,16760;-1247,16760;-1247,19555;2191,19555;2191,21080;3891,26400;9279,28076;12680,28076" o:connectangles="0,0,0,0,0,0,0,0,0,0,0,0,0,0,0,0,0,0,0"/>
                        </v:shape>
                        <v:shape id="Freeform: Shape 4206" o:spid="_x0000_s1148" style="position:absolute;left:9535;top:73755;width:195;height:307;rotation:90;flip:y;visibility:visible;mso-wrap-style:square;v-text-anchor:middle" coordsize="19552,3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" path="m14057,18492v,2605,-537,4622,-1612,6051c11374,25977,9867,26694,7925,26694v-1925,,-3425,-717,-4500,-2151c2350,23114,1812,21097,1812,18492v,-2593,538,-4606,1613,-6039c4500,11019,6000,10302,7925,10302v1942,,3449,717,4520,2151c13520,13886,14057,15899,14057,18492xm17651,10008v,-3722,-827,-6491,-2481,-8308c13520,-117,10988,-1026,7575,-1026v-1262,,-2454,94,-3575,281c2879,-557,1791,-267,737,124r,3495c1791,3048,2833,2627,3862,2356,4892,2081,5940,1944,7006,1944v2359,,4124,614,5295,1844c13472,5017,14057,6876,14057,9364r,1782c13315,9854,12365,8889,11207,8252,10048,7614,8661,7295,7044,7295v-2680,,-4840,1021,-6482,3063c-1080,12405,-1901,15116,-1901,18492v,3384,821,6097,2463,8140c2204,28678,4364,29701,7044,29701v1617,,3004,-319,4163,-956c12365,28107,13315,27144,14057,25856r,3320l17651,29176r,-19168xe" fillcolor="black" stroked="f" strokeweight="17e-5mm">
                          <v:path arrowok="t" o:connecttype="custom" o:connectlocs="14057,18492;12445,24543;7925,26694;3425,24543;1812,18492;3425,12453;7925,10302;12445,12453;14057,18492;17651,10008;15170,1700;7575,-1026;4000,-745;737,124;737,3619;3862,2356;7006,1944;12301,3788;14057,9364;14057,11146;11207,8252;7044,7295;562,10358;-1901,18492;562,26632;7044,29701;11207,28745;14057,25856;14057,29176;17651,29176;17651,10008" o:connectangles="0,0,0,0,0,0,0,0,0,0,0,0,0,0,0,0,0,0,0,0,0,0,0,0,0,0,0,0,0,0,0"/>
                        </v:shape>
                        <v:shape id="Freeform: Shape 4207" o:spid="_x0000_s1149" style="position:absolute;left:9680;top:73660;width:208;height:28;rotation:90;flip:y;visibility:visible;mso-wrap-style:square;v-text-anchor:middle" coordsize="20790,2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" path="m19210,4169r,-2788l-1580,1381r,2788l19210,4169xe" fillcolor="black" stroked="f" strokeweight="17e-5mm">
                          <v:path arrowok="t" o:connecttype="custom" o:connectlocs="19210,4169;19210,1381;-1580,1381;-1580,4169;19210,4169" o:connectangles="0,0,0,0,0"/>
                        </v:shape>
                        <v:shape id="Freeform: Shape 4208" o:spid="_x0000_s1150" style="position:absolute;left:9507;top:73351;width:173;height:230;rotation:90;flip:y;visibility:visible;mso-wrap-style:square;v-text-anchor:middle" coordsize="17308,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" path="m15586,19955r,-3363c14569,17154,13550,17575,12529,17855v-1021,279,-2052,418,-3094,418c7102,18273,5289,17534,3997,16054,2709,14579,2066,12505,2066,9834v,-2672,643,-4748,1931,-6227c5289,2131,7102,1394,9435,1394v1042,,2073,139,3094,419c13550,2092,14569,2513,15586,3076r,-3326c14582,-717,13542,-1067,12467,-1301v-1071,-237,-2213,-356,-3426,-356c5745,-1657,3126,-621,1184,1450,-754,3521,-1722,6316,-1722,9834v,3567,979,6372,2937,8414c3178,20295,5866,21318,9279,21318v1104,,2184,-115,3238,-344c13571,20749,14594,20409,15586,19955xe" fillcolor="black" stroked="f" strokeweight="17e-5mm">
                          <v:path arrowok="t" o:connecttype="custom" o:connectlocs="15586,19955;15586,16592;12529,17855;9435,18273;3997,16054;2066,9834;3997,3607;9435,1394;12529,1813;15586,3076;15586,-250;12467,-1301;9041,-1657;1184,1450;-1722,9834;1215,18248;9279,21318;12517,20974;15586,19955" o:connectangles="0,0,0,0,0,0,0,0,0,0,0,0,0,0,0,0,0,0,0"/>
                        </v:shape>
                        <v:shape id="Freeform: Shape 4209" o:spid="_x0000_s1151" style="position:absolute;left:9533;top:73146;width:36;height:304;rotation:90;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" path="m-877,28056r3595,l2718,-2346r-3595,l-877,28056xe" fillcolor="black" stroked="f" strokeweight="17e-5mm">
                          <v:path arrowok="t" o:connecttype="custom" o:connectlocs="-877,28056;2718,28056;2718,-2346;-877,-2346;-877,28056" o:connectangles="0,0,0,0,0"/>
                        </v:shape>
                        <v:shape id="Freeform: Shape 4210" o:spid="_x0000_s1152" style="position:absolute;left:9510;top:73023;width:167;height:230;rotation:90;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" path="m13876,20141r,-3401c12864,17261,11809,17650,10713,17909v-1091,262,-2225,394,-3400,394c5529,18303,4192,18030,3300,17484,2408,16938,1962,16117,1962,15021v,-834,319,-1488,957,-1963c3556,12582,4840,12130,6769,11701r1231,-275c10551,10880,12364,10109,13439,9113v1075,-996,1612,-2386,1612,-4170c15051,2909,14247,1298,12639,110,11030,-1073,8819,-1665,6006,-1665v-1170,,-2391,114,-3662,344c1073,-1092,-265,-750,-1669,-296r,3713c-340,2726,968,2207,2256,1861,3544,1519,4821,1348,6088,1348v1692,,2992,290,3900,869c10901,2796,11357,3613,11357,4668v,975,-329,1723,-987,2244c9715,7433,8273,7935,6044,8419l4794,8713c2569,9179,960,9898,-32,10869v-987,972,-1481,2303,-1481,3995c-1513,16923,-784,18511,675,19628v1458,1121,3529,1682,6213,1682c8213,21310,9461,21212,10632,21016v1175,-192,2257,-484,3244,-875xe" fillcolor="black" stroked="f" strokeweight="17e-5mm">
                          <v:path arrowok="t" o:connecttype="custom" o:connectlocs="13876,20141;13876,16740;10713,17909;7313,18303;3300,17484;1962,15021;2919,13058;6769,11701;8000,11426;13439,9113;15051,4943;12639,110;6006,-1665;2344,-1321;-1669,-296;-1669,3417;2256,1861;6088,1348;9988,2217;11357,4668;10370,6912;6044,8419;4794,8713;-32,10869;-1513,14864;675,19628;6888,21310;10632,21016;13876,20141" o:connectangles="0,0,0,0,0,0,0,0,0,0,0,0,0,0,0,0,0,0,0,0,0,0,0,0,0,0,0,0,0"/>
                        </v:shape>
                        <v:shape id="Freeform: Shape 4211" o:spid="_x0000_s1153" style="position:absolute;left:9680;top:72921;width:207;height:28;rotation:90;flip:y;visibility:visible;mso-wrap-style:square;v-text-anchor:middle" coordsize="20790,2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" path="m19210,4150r,-2788l-1580,1362r,2788l19210,4150xe" fillcolor="black" stroked="f" strokeweight="17e-5mm">
                          <v:path arrowok="t" o:connecttype="custom" o:connectlocs="19210,4150;19210,1362;-1580,1362;-1580,4150;19210,4150" o:connectangles="0,0,0,0,0"/>
                        </v:shape>
                        <v:shape id="Freeform: Shape 4212" o:spid="_x0000_s1154" style="position:absolute;left:9502;top:72603;width:184;height:230;rotation:90;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" path="m9466,9890v-2904,,-4917,-331,-6038,-994c2307,8233,1747,7100,1747,5495v,-1275,421,-2288,1262,-3038c3851,1711,4993,1338,6435,1338v1996,,3596,706,4800,2119c12440,4870,13042,6747,13042,9090r,800l9466,9890xm16636,11378r,-12485l13042,-1107r,3320c12221,887,11198,-92,9973,-725,8748,-1359,7250,-1676,5478,-1676v-2237,,-4019,630,-5344,1888c-1187,1471,-1847,3155,-1847,5264v,2459,823,4313,2469,5564c2272,12078,4730,12703,7998,12703r5044,l13042,13060v,1654,-544,2934,-1632,3838c10323,17803,8796,18255,6829,18255v-1251,,-2469,-150,-3657,-450c1988,17505,851,17054,-241,16454r,3326c1072,20289,2347,20668,3584,20918v1238,254,2442,381,3613,381c10364,21299,12729,20478,14292,18836v1563,-1638,2344,-4124,2344,-7458xe" fillcolor="black" stroked="f" strokeweight="17e-5mm">
                          <v:path arrowok="t" o:connecttype="custom" o:connectlocs="9466,9890;3428,8896;1747,5495;3009,2457;6435,1338;11235,3457;13042,9090;13042,9890;9466,9890;16636,11378;16636,-1107;13042,-1107;13042,2213;9973,-725;5478,-1676;134,212;-1847,5264;622,10828;7998,12703;13042,12703;13042,13060;11410,16898;6829,18255;3172,17805;-241,16454;-241,19780;3584,20918;7197,21299;14292,18836;16636,11378" o:connectangles="0,0,0,0,0,0,0,0,0,0,0,0,0,0,0,0,0,0,0,0,0,0,0,0,0,0,0,0,0,0"/>
                        </v:shape>
                        <v:shape id="Freeform: Shape 4213" o:spid="_x0000_s1155" style="position:absolute;left:9507;top:72366;width:173;height:230;rotation:90;flip:y;visibility:visible;mso-wrap-style:square;v-text-anchor:middle" coordsize="17308,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" path="m15586,19930r,-3363c14569,17130,13550,17551,12529,17830v-1021,279,-2052,419,-3094,419c7102,18249,5289,17509,3997,16029,2709,14554,2066,12481,2066,9809v,-2672,643,-4747,1931,-6227c5289,2107,7102,1369,9435,1369v1042,,2073,140,3094,419c13550,2067,14569,2488,15586,3051r,-3326c14582,-742,13542,-1092,12467,-1325v-1071,-238,-2213,-357,-3426,-357c5745,-1682,3126,-646,1184,1425,-754,3497,-1722,6291,-1722,9809v,3568,979,6373,2937,8415c3178,20270,5866,21293,9279,21293v1104,,2184,-114,3238,-343c13571,20724,14594,20385,15586,19930xe" fillcolor="black" stroked="f" strokeweight="17e-5mm">
                          <v:path arrowok="t" o:connecttype="custom" o:connectlocs="15586,19930;15586,16567;12529,17830;9435,18249;3997,16029;2066,9809;3997,3582;9435,1369;12529,1788;15586,3051;15586,-275;12467,-1325;9041,-1682;1184,1425;-1722,9809;1215,18224;9279,21293;12517,20950;15586,19930" o:connectangles="0,0,0,0,0,0,0,0,0,0,0,0,0,0,0,0,0,0,0"/>
                        </v:shape>
                        <v:shape id="Freeform: Shape 4214" o:spid="_x0000_s1156" style="position:absolute;left:9507;top:72146;width:173;height:230;rotation:90;flip:y;visibility:visible;mso-wrap-style:square;v-text-anchor:middle" coordsize="17308,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" path="m15586,19925r,-3363c14569,17124,13550,17545,12529,17824v-1021,280,-2052,419,-3094,419c7102,18243,5289,17503,3997,16024,2709,14549,2066,12475,2066,9803v,-2671,643,-4747,1931,-6226c5289,2101,7102,1364,9435,1364v1042,,2073,139,3094,419c13550,2062,14569,2483,15586,3045r,-3326c14582,-747,13542,-1097,12467,-1331v-1071,-237,-2213,-356,-3426,-356c5745,-1687,3126,-651,1184,1420,-754,3491,-1722,6286,-1722,9803v,3568,979,6373,2937,8415c3178,20265,5866,21288,9279,21288v1104,,2184,-115,3238,-344c13571,20719,14594,20379,15586,19925xe" fillcolor="black" stroked="f" strokeweight="17e-5mm">
                          <v:path arrowok="t" o:connecttype="custom" o:connectlocs="15586,19925;15586,16562;12529,17824;9435,18243;3997,16024;2066,9803;3997,3577;9435,1364;12529,1783;15586,3045;15586,-281;12467,-1331;9041,-1687;1184,1420;-1722,9803;1215,18218;9279,21288;12517,20944;15586,19925" o:connectangles="0,0,0,0,0,0,0,0,0,0,0,0,0,0,0,0,0,0,0"/>
                        </v:shape>
                        <v:shape id="Freeform: Shape 4215" o:spid="_x0000_s1157" style="position:absolute;left:9502;top:71909;width:183;height:230;rotation:90;flip:y;visibility:visible;mso-wrap-style:square;v-text-anchor:middle" coordsize="18321,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" path="m-1994,7509r,13248l1600,20757r,-13110c1600,5576,2002,4021,2806,2983,3615,1950,4827,1433,6444,1433v1938,,3469,619,4594,1857c12168,4527,12732,6215,12732,8353r,12404l16327,20757r,-21881l12732,-1124r,3363c11861,910,10849,-78,9694,-724,8544,-1370,7207,-1693,5681,-1693v-2512,,-4421,781,-5725,2344c-1344,2214,-1994,4500,-1994,7509xm7050,21282r,xe" fillcolor="black" stroked="f" strokeweight="17e-5mm">
                          <v:path arrowok="t" o:connecttype="custom" o:connectlocs="-1994,7509;-1994,20757;1600,20757;1600,7647;2806,2983;6444,1433;11038,3290;12732,8353;12732,20757;16327,20757;16327,-1124;12732,-1124;12732,2239;9694,-724;5681,-1693;-44,651;-1994,7509;7050,21282;7050,21282" o:connectangles="0,0,0,0,0,0,0,0,0,0,0,0,0,0,0,0,0,0,0"/>
                        </v:shape>
                        <v:shape id="Freeform: Shape 4216" o:spid="_x0000_s1158" style="position:absolute;left:9527;top:71683;width:128;height:224;rotation:90;flip:y;visibility:visible;mso-wrap-style:square;v-text-anchor:middle" coordsize="12814,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" path="m11223,16780v-404,233,-844,404,-1319,512c9429,17405,8906,17461,8335,17461v-2033,,-3594,-661,-4682,-1982c2566,14158,2022,12260,2022,9784r,-11528l-1591,-1744r,21881l2022,20137r,-3401c2780,18065,3764,19051,4972,19693v1213,646,2686,969,4420,969c9637,20662,9910,20645,10210,20612v300,-29,632,-77,994,-144l11223,16780xe" fillcolor="black" stroked="f" strokeweight="17e-5mm">
                          <v:path arrowok="t" o:connecttype="custom" o:connectlocs="11223,16780;9904,17292;8335,17461;3653,15479;2022,9784;2022,-1744;-1591,-1744;-1591,20137;2022,20137;2022,16736;4972,19693;9392,20662;10210,20612;11204,20468;11223,16780" o:connectangles="0,0,0,0,0,0,0,0,0,0,0,0,0,0,0"/>
                        </v:shape>
                        <v:shape id="Freeform: Shape 4217" o:spid="_x0000_s1159" style="position:absolute;left:9501;top:71500;width:185;height:230;rotation:90;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" path="m9466,9862v-2904,,-4917,-331,-6038,-994c2307,8206,1747,7072,1747,5467v,-1275,421,-2288,1262,-3038c3851,1683,4993,1310,6435,1310v1996,,3596,706,4800,2119c12440,4842,13042,6720,13042,9062r,800l9466,9862xm16636,11350r,-12484l13042,-1134r,3319c12221,860,11198,-120,9973,-753,8748,-1387,7250,-1703,5478,-1703v-2237,,-4019,629,-5344,1888c-1187,1443,-1847,3127,-1847,5236v,2459,823,4314,2469,5564c2272,12050,4730,12676,7998,12676r5044,l13042,13032v,1655,-544,2934,-1632,3839c10323,17775,8796,18227,6829,18227v-1251,,-2469,-150,-3657,-450c1988,17477,851,17027,-241,16427r,3326c1072,20261,2347,20640,3584,20890v1238,255,2442,382,3613,382c10364,21272,12729,20451,14292,18809v1563,-1638,2344,-4124,2344,-7459xe" fillcolor="black" stroked="f" strokeweight="17e-5mm">
                          <v:path arrowok="t" o:connecttype="custom" o:connectlocs="9466,9862;3428,8868;1747,5467;3009,2429;6435,1310;11235,3429;13042,9062;13042,9862;9466,9862;16636,11350;16636,-1134;13042,-1134;13042,2185;9973,-753;5478,-1703;134,185;-1847,5236;622,10800;7998,12676;13042,12676;13042,13032;11410,16871;6829,18227;3172,17777;-241,16427;-241,19753;3584,20890;7197,21272;14292,18809;16636,11350" o:connectangles="0,0,0,0,0,0,0,0,0,0,0,0,0,0,0,0,0,0,0,0,0,0,0,0,0,0,0,0,0,0"/>
                        </v:shape>
                        <v:shape id="Freeform: Shape 4218" o:spid="_x0000_s1160" style="position:absolute;left:9507;top:71263;width:173;height:230;rotation:90;flip:y;visibility:visible;mso-wrap-style:square;v-text-anchor:middle" coordsize="17308,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" path="m15586,19903r,-3364c14569,17102,13550,17523,12529,17802v-1021,280,-2052,419,-3094,419c7102,18221,5289,17481,3997,16002,2709,14526,2066,12453,2066,9781v,-2671,643,-4747,1931,-6226c5289,2079,7102,1342,9435,1342v1042,,2073,139,3094,418c13550,2040,14569,2461,15586,3023r,-3326c14582,-769,13542,-1119,12467,-1353v-1071,-237,-2213,-356,-3426,-356c5745,-1709,3126,-674,1184,1398,-754,3469,-1722,6264,-1722,9781v,3568,979,6373,2937,8415c3178,20243,5866,21266,9279,21266v1104,,2184,-115,3238,-344c13571,20697,14594,20357,15586,19903xe" fillcolor="black" stroked="f" strokeweight="17e-5mm">
                          <v:path arrowok="t" o:connecttype="custom" o:connectlocs="15586,19903;15586,16539;12529,17802;9435,18221;3997,16002;2066,9781;3997,3555;9435,1342;12529,1760;15586,3023;15586,-303;12467,-1353;9041,-1709;1184,1398;-1722,9781;1215,18196;9279,21266;12517,20922;15586,19903" o:connectangles="0,0,0,0,0,0,0,0,0,0,0,0,0,0,0,0,0,0,0"/>
                        </v:shape>
                        <v:shape id="Freeform: Shape 4219" o:spid="_x0000_s1161" style="position:absolute;left:9528;top:70997;width:213;height:302;rotation:90;flip:y;visibility:visible;mso-wrap-style:square;v-text-anchor:middle" coordsize="21290,30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" path="m9799,5236c8786,2631,7796,933,6829,141,5867,-655,4579,-1053,2966,-1053r-2875,l91,1954r2113,c3191,1954,3958,2190,4504,2661v550,466,1157,1573,1819,3319l6967,7618,-1878,29149r3807,l8767,12038r6839,17111l19412,29149,9799,5236xe" fillcolor="black" stroked="f" strokeweight="17e-5mm">
                          <v:path arrowok="t" o:connecttype="custom" o:connectlocs="9799,5236;6829,141;2966,-1053;91,-1053;91,1954;2204,1954;4504,2661;6323,5980;6967,7618;-1878,29149;1929,29149;8767,12038;15606,29149;19412,29149;9799,5236" o:connectangles="0,0,0,0,0,0,0,0,0,0,0,0,0,0,0"/>
                        </v:shape>
                      </v:group>
                    </v:group>
                    <v:shape id="Freeform: Shape 4220" o:spid="_x0000_s1162" style="position:absolute;left:11651;top:70586;width:15547;height:5995;visibility:visible;mso-wrap-style:square;v-text-anchor:middle" coordsize="1554686,599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" path="m,458779r15704,37749l31408,599581r15704,l62816,599581r15704,l94223,599581r15704,-5081l125631,487219r15704,-57772l157039,370054,172743,242536r15704,30239l204151,178001r15704,70610l235559,126474r15703,-13406l266966,119113,282670,86118r15704,47835l314078,126474,329782,87127r15704,-2893l361190,66961r15704,-6066l392598,70263r15704,4685l424005,59370r15704,6209l455413,65579r15704,-9368l486821,47894,502525,36724r15704,2757l533933,80238,549637,46047r15704,-8573l581045,44835,596748,25156r15704,12318l628156,29042r15704,27889l659564,37474r15704,-7781l690972,23421r15704,9369l722380,40540,738084,18737r15704,9368l769491,28796r15704,-691l800899,24514r15704,9134l832307,15614r15704,4886l863715,23421r15704,-2296l895123,18737r15704,l926530,32790,942234,18737r15704,l973642,28105r15704,-9368l1005050,18737r15704,l1036458,14053r15704,867l1067866,18737r15704,5145l1099274,14283r15703,4454l1130681,19198r15704,8907l1162089,18737r15704,l1193497,r15704,14628l1224905,9944r15704,-424l1256313,10992r15704,8714l1287720,9853r15704,-172l1319128,11756,1334832,r15704,14053l1366240,19361r15704,-624l1397648,9368r15704,l1429056,10449r15703,-850l1460463,14053r15704,4684l1491871,11208r15704,-1046l1523279,18737r15704,-7420l1554687,18737e" filled="f" strokecolor="#1f77b4" strokeweight=".16647mm">
                      <v:stroke endcap="square"/>
                      <v:path arrowok="t" o:connecttype="custom" o:connectlocs="0,458779;15704,496528;31408,599581;47112,599581;62816,599581;78520,599581;94223,599581;109927,594500;125631,487219;141335,429447;157039,370054;172743,242536;188447,272775;204151,178001;219855,248611;235559,126474;251262,113068;266966,119113;282670,86118;298374,133953;314078,126474;329782,87127;345486,84234;361190,66961;376894,60895;392598,70263;408302,74948;424005,59370;439709,65579;455413,65579;471117,56211;486821,47894;502525,36724;518229,39481;533933,80238;549637,46047;565341,37474;581045,44835;596748,25156;612452,37474;628156,29042;643860,56931;659564,37474;675268,29693;690972,23421;706676,32790;722380,40540;738084,18737;753788,28105;769491,28796;785195,28105;800899,24514;816603,33648;832307,15614;848011,20500;863715,23421;879419,21125;895123,18737;910827,18737;926530,32790;942234,18737;957938,18737;973642,28105;989346,18737;1005050,18737;1020754,18737;1036458,14053;1052162,14920;1067866,18737;1083570,23882;1099274,14283;1114977,18737;1130681,19198;1146385,28105;1162089,18737;1177793,18737;1193497,0;1209201,14628;1224905,9944;1240609,9520;1256313,10992;1272017,19706;1287720,9853;1303424,9681;1319128,11756;1334832,0;1350536,14053;1366240,19361;1381944,18737;1397648,9368;1413352,9368;1429056,10449;1444759,9599;1460463,14053;1476167,18737;1491871,11208;1507575,10162;1523279,18737;1538983,11317;1554687,18737" o:connectangles="0,0,0,0,0,0,0,0,0,0,0,0,0,0,0,0,0,0,0,0,0,0,0,0,0,0,0,0,0,0,0,0,0,0,0,0,0,0,0,0,0,0,0,0,0,0,0,0,0,0,0,0,0,0,0,0,0,0,0,0,0,0,0,0,0,0,0,0,0,0,0,0,0,0,0,0,0,0,0,0,0,0,0,0,0,0,0,0,0,0,0,0,0,0,0,0,0,0,0,0"/>
                    </v:shape>
                    <v:shape id="Freeform: Shape 4221" o:spid="_x0000_s1163" style="position:absolute;left:11651;top:71004;width:15547;height:5577;visibility:visible;mso-wrap-style:square;v-text-anchor:middle" coordsize="1554686,557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" path="m,438132l15704,557727r15704,l47112,557727r15704,l78520,557727r15703,l109927,557727r15704,l141335,541905r15704,-62704l172743,459492r15704,-17667l204151,367738r15704,-6932l235559,279592r15703,-51923l266966,338818r15704,-41758l298374,252583r15704,-47686l329782,158253r15704,29630l361190,255557r15704,-12837l392598,212359r15704,-12715l424005,221991r15704,-80466l455413,162043r15704,-15834l486821,135721r15704,43806l518229,82303r15704,37827l549637,146197,565341,61099r15704,114542l596748,186880r15704,-41042l628156,132404r15704,-23766l659564,114287,675268,75120r15704,107095l706676,111147r15704,-8521l738084,89549,753788,31802r15703,67827l785195,40661r15704,54653l816603,106021r15704,23186l848011,97677r15704,30693l879419,82538,895123,20184r15704,49045l926530,73407,942234,40766r15704,89234l973642,67241,989346,18511r15704,22719l1020754,98536r15704,18710l1052162,66667r15704,-28355l1083570,35002r15704,70465l1114977,13702r15704,38805l1146385,46314r15704,101878l1177793,32556r15704,13292l1209201,40402r15704,10708l1240609,174328,1256313,24234r15704,7963l1287720,47964r15704,2380l1319128,94294,1334832,9067,1350536,r15704,108041l1381944,50240,1397648,3221r15704,69450l1429056,50269,1444759,3370r15704,17934l1476167,52500r15704,10972l1507575,61199r15704,-43214l1538983,7601r15704,32977e" filled="f" strokecolor="#ff7f0e" strokeweight=".16647mm">
                      <v:stroke endcap="square"/>
                      <v:path arrowok="t" o:connecttype="custom" o:connectlocs="0,438132;15704,557727;31408,557727;47112,557727;62816,557727;78520,557727;94223,557727;109927,557727;125631,557727;141335,541905;157039,479201;172743,459492;188447,441825;204151,367738;219855,360806;235559,279592;251262,227669;266966,338818;282670,297060;298374,252583;314078,204897;329782,158253;345486,187883;361190,255557;376894,242720;392598,212359;408302,199644;424005,221991;439709,141525;455413,162043;471117,146209;486821,135721;502525,179527;518229,82303;533933,120130;549637,146197;565341,61099;581045,175641;596748,186880;612452,145838;628156,132404;643860,108638;659564,114287;675268,75120;690972,182215;706676,111147;722380,102626;738084,89549;753788,31802;769491,99629;785195,40661;800899,95314;816603,106021;832307,129207;848011,97677;863715,128370;879419,82538;895123,20184;910827,69229;926530,73407;942234,40766;957938,130000;973642,67241;989346,18511;1005050,41230;1020754,98536;1036458,117246;1052162,66667;1067866,38312;1083570,35002;1099274,105467;1114977,13702;1130681,52507;1146385,46314;1162089,148192;1177793,32556;1193497,45848;1209201,40402;1224905,51110;1240609,174328;1256313,24234;1272017,32197;1287720,47964;1303424,50344;1319128,94294;1334832,9067;1350536,0;1366240,108041;1381944,50240;1397648,3221;1413352,72671;1429056,50269;1444759,3370;1460463,21304;1476167,52500;1491871,63472;1507575,61199;1523279,17985;1538983,7601;1554687,40578" o:connectangles="0,0,0,0,0,0,0,0,0,0,0,0,0,0,0,0,0,0,0,0,0,0,0,0,0,0,0,0,0,0,0,0,0,0,0,0,0,0,0,0,0,0,0,0,0,0,0,0,0,0,0,0,0,0,0,0,0,0,0,0,0,0,0,0,0,0,0,0,0,0,0,0,0,0,0,0,0,0,0,0,0,0,0,0,0,0,0,0,0,0,0,0,0,0,0,0,0,0,0,0"/>
                    </v:shape>
                    <v:shape id="Freeform: Shape 4222" o:spid="_x0000_s1164" style="position:absolute;left:11651;top:71005;width:15547;height:5576;visibility:visible;mso-wrap-style:square;v-text-anchor:middle" coordsize="1554686,557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" path="m,540991r15704,16668l31408,557659r15704,l62816,557659r15704,l94223,557659r15704,l125631,557659r15704,l157039,522691r15704,-83687l188447,450947r15704,-98215l219855,379659r15704,-23422l251262,293993r15704,-58907l282670,323448r15704,-70012l314078,276946r15704,-65920l345486,168868r15704,66929l376894,276606,392598,143989r15704,4931l424005,115902r15704,86503l455413,251351r15704,-94974l486821,108090r15704,52971l518229,95885,533933,82260r15704,38635l565341,102371r15704,69332l596748,145288r15704,-43080l628156,87107r15704,25551l659564,142565,675268,56400r15704,20328l706676,51295r15704,70954l738084,86104,753788,44830r15703,39722l785195,95362,800899,55828r15704,28124l832307,47425r15704,32522l863715,124212r15704,-17640l895123,43063r15704,30490l926530,11143r15704,55839l957938,76532,973642,50343r15704,8914l1005050,39783r15704,22046l1036458,100513r15704,-47303l1067866,57947r15704,-34947l1099274,5972r15703,55159l1130681,35195r15704,-22139l1162089,68743r15704,-15020l1193497,85006r15704,-16527l1224905,55018r15704,-27577l1256313,27652r15704,-3995l1287720,27570r15704,-2764l1319128,28862r15704,30160l1350536,33026r15704,28465l1381944,10387r15704,6809l1413352,16957,1429056,r15703,27109l1460463,45277r15704,-7663l1491871,7538r15704,-71l1523279,31241r15704,1702l1554687,14466e" filled="f" strokecolor="#2ca02c" strokeweight=".16647mm">
                      <v:stroke endcap="square"/>
                      <v:path arrowok="t" o:connecttype="custom" o:connectlocs="0,540991;15704,557659;31408,557659;47112,557659;62816,557659;78520,557659;94223,557659;109927,557659;125631,557659;141335,557659;157039,522691;172743,439004;188447,450947;204151,352732;219855,379659;235559,356237;251262,293993;266966,235086;282670,323448;298374,253436;314078,276946;329782,211026;345486,168868;361190,235797;376894,276606;392598,143989;408302,148920;424005,115902;439709,202405;455413,251351;471117,156377;486821,108090;502525,161061;518229,95885;533933,82260;549637,120895;565341,102371;581045,171703;596748,145288;612452,102208;628156,87107;643860,112658;659564,142565;675268,56400;690972,76728;706676,51295;722380,122249;738084,86104;753788,44830;769491,84552;785195,95362;800899,55828;816603,83952;832307,47425;848011,79947;863715,124212;879419,106572;895123,43063;910827,73553;926530,11143;942234,66982;957938,76532;973642,50343;989346,59257;1005050,39783;1020754,61829;1036458,100513;1052162,53210;1067866,57947;1083570,23000;1099274,5972;1114977,61131;1130681,35195;1146385,13056;1162089,68743;1177793,53723;1193497,85006;1209201,68479;1224905,55018;1240609,27441;1256313,27652;1272017,23657;1287720,27570;1303424,24806;1319128,28862;1334832,59022;1350536,33026;1366240,61491;1381944,10387;1397648,17196;1413352,16957;1429056,0;1444759,27109;1460463,45277;1476167,37614;1491871,7538;1507575,7467;1523279,31241;1538983,32943;1554687,14466" o:connectangles="0,0,0,0,0,0,0,0,0,0,0,0,0,0,0,0,0,0,0,0,0,0,0,0,0,0,0,0,0,0,0,0,0,0,0,0,0,0,0,0,0,0,0,0,0,0,0,0,0,0,0,0,0,0,0,0,0,0,0,0,0,0,0,0,0,0,0,0,0,0,0,0,0,0,0,0,0,0,0,0,0,0,0,0,0,0,0,0,0,0,0,0,0,0,0,0,0,0,0,0"/>
                    </v:shape>
                    <v:shape id="Freeform: Shape 4223" o:spid="_x0000_s1165" style="position:absolute;left:11651;top:71007;width:15547;height:5574;visibility:visible;mso-wrap-style:square;v-text-anchor:middle" coordsize="1554686,557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" path="m,522908r15704,34515l31408,557423r15704,l62816,557423r15704,l94223,557423r15704,l125631,557423r15704,l157039,519345r15704,-18567l188447,464439r15704,4698l219855,393790r15704,-46316l251262,282312r15704,103051l282670,290316r15704,46948l314078,399275,329782,272747r15704,-44804l361190,290422r15704,-52455l392598,167457r15704,73597l424005,173316r15704,84317l455413,200344r15704,-53430l486821,206390r15704,-1681l518229,91385r15704,44190l549637,237607r15704,-38312l581045,169301r15703,-61663l612452,82755r15704,32821l643860,137181,659564,64018r15704,64851l690972,123854,706676,88989,722380,58057r15704,93179l753788,104739,769491,75121,785195,56562r15704,-6970l816603,34178r15704,68775l848011,75617r15704,66128l879419,20450r15704,60681l910827,128007r15703,-4715l942234,127648,957938,51697r15704,17759l989346,80337r15704,-35924l1020754,107737r15704,-41089l1052162,48976r15704,-75l1083570,68702r15704,-49576l1114977,41390r15704,39263l1146385,23942r15704,20333l1177793,87457r15704,45339l1209201,23942r15704,3612l1240609,19868r15704,1941l1272017,70395r15703,16523l1303424,44350r15704,-27070l1334832,62856r15704,-28223l1366240,48222r15704,-47l1397648,136606r15704,-77821l1429056,81532r15703,-50947l1460463,r15704,48290l1491871,49815r15704,37058l1523279,86056r15704,-59243l1554687,112421e" filled="f" strokecolor="#d62728" strokeweight=".16647mm">
                      <v:stroke endcap="square"/>
                      <v:path arrowok="t" o:connecttype="custom" o:connectlocs="0,522908;15704,557423;31408,557423;47112,557423;62816,557423;78520,557423;94223,557423;109927,557423;125631,557423;141335,557423;157039,519345;172743,500778;188447,464439;204151,469137;219855,393790;235559,347474;251262,282312;266966,385363;282670,290316;298374,337264;314078,399275;329782,272747;345486,227943;361190,290422;376894,237967;392598,167457;408302,241054;424005,173316;439709,257633;455413,200344;471117,146914;486821,206390;502525,204709;518229,91385;533933,135575;549637,237607;565341,199295;581045,169301;596748,107638;612452,82755;628156,115576;643860,137181;659564,64018;675268,128869;690972,123854;706676,88989;722380,58057;738084,151236;753788,104739;769491,75121;785195,56562;800899,49592;816603,34178;832307,102953;848011,75617;863715,141745;879419,20450;895123,81131;910827,128007;926530,123292;942234,127648;957938,51697;973642,69456;989346,80337;1005050,44413;1020754,107737;1036458,66648;1052162,48976;1067866,48901;1083570,68702;1099274,19126;1114977,41390;1130681,80653;1146385,23942;1162089,44275;1177793,87457;1193497,132796;1209201,23942;1224905,27554;1240609,19868;1256313,21809;1272017,70395;1287720,86918;1303424,44350;1319128,17280;1334832,62856;1350536,34633;1366240,48222;1381944,48175;1397648,136606;1413352,58785;1429056,81532;1444759,30585;1460463,0;1476167,48290;1491871,49815;1507575,86873;1523279,86056;1538983,26813;1554687,112421" o:connectangles="0,0,0,0,0,0,0,0,0,0,0,0,0,0,0,0,0,0,0,0,0,0,0,0,0,0,0,0,0,0,0,0,0,0,0,0,0,0,0,0,0,0,0,0,0,0,0,0,0,0,0,0,0,0,0,0,0,0,0,0,0,0,0,0,0,0,0,0,0,0,0,0,0,0,0,0,0,0,0,0,0,0,0,0,0,0,0,0,0,0,0,0,0,0,0,0,0,0,0,0"/>
                    </v:shape>
                    <v:shape id="Freeform: Shape 4224" o:spid="_x0000_s1166" style="position:absolute;left:10874;top:70286;width:40;height:6595;visibility:visible;mso-wrap-style:square;v-text-anchor:middle" coordsize="4000,659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" path="m,659539l,e" filled="f" strokeweight=".08878mm">
                      <v:stroke joinstyle="miter" endcap="square"/>
                      <v:path arrowok="t" o:connecttype="custom" o:connectlocs="0,659539;0,0" o:connectangles="0,0"/>
                    </v:shape>
                    <v:shape id="Freeform: Shape 4225" o:spid="_x0000_s1167" style="position:absolute;left:27975;top:70286;width:40;height:6595;visibility:visible;mso-wrap-style:square;v-text-anchor:middle" coordsize="4000,659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" path="m,659539l,e" filled="f" strokeweight=".08878mm">
                      <v:stroke joinstyle="miter" endcap="square"/>
                      <v:path arrowok="t" o:connecttype="custom" o:connectlocs="0,659539;0,0" o:connectangles="0,0"/>
                    </v:shape>
                    <v:shape id="Freeform: Shape 4226" o:spid="_x0000_s1168" style="position:absolute;left:10874;top:76881;width:17101;height:40;visibility:visible;mso-wrap-style:square;v-text-anchor:middle" coordsize="1710155,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" path="m,l1710155,e" filled="f" strokeweight=".08878mm">
                      <v:stroke joinstyle="miter" endcap="square"/>
                      <v:path arrowok="t" o:connecttype="custom" o:connectlocs="0,0;1710155,0" o:connectangles="0,0"/>
                    </v:shape>
                    <v:shape id="Freeform: Shape 4227" o:spid="_x0000_s1169" style="position:absolute;left:10874;top:70286;width:17101;height:40;visibility:visible;mso-wrap-style:square;v-text-anchor:middle" coordsize="1710155,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" path="m,l1710155,e" filled="f" strokeweight=".08878mm">
                      <v:stroke joinstyle="miter" endcap="square"/>
                      <v:path arrowok="t" o:connecttype="custom" o:connectlocs="0,0;1710155,0" o:connectangles="0,0"/>
                    </v:shape>
                    <v:group id="_x0000_s1170" style="position:absolute;left:20133;top:74212;width:7642;height:2469" coordorigin="20133,74212" coordsize="7642,2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">
                      <v:shape id="Freeform: Shape 4229" o:spid="_x0000_s1171" style="position:absolute;left:20133;top:74212;width:7642;height:2469;visibility:visible;mso-wrap-style:square;v-text-anchor:middle" coordsize="764214,246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" path="m8001,246917r748212,c761547,246917,764214,244250,764214,238915r,-230913c764214,2667,761547,,756213,l8001,c2667,,,2667,,8002l,238915v,5335,2667,8002,8001,8002xe" strokecolor="#ccc" strokeweight=".111mm">
                        <v:fill opacity="52428f"/>
                        <v:stroke opacity="52428f" joinstyle="miter"/>
                        <v:path arrowok="t" o:connecttype="custom" o:connectlocs="8001,246917;756213,246917;764214,238915;764214,8002;756213,0;8001,0;0,8002;0,238915;8001,246917" o:connectangles="0,0,0,0,0,0,0,0,0"/>
                      </v:shape>
                      <v:shape id="Freeform: Shape 4230" o:spid="_x0000_s1172" style="position:absolute;left:20293;top:74536;width:800;height:40;visibility:visible;mso-wrap-style:square;v-text-anchor:middle" coordsize="8001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" path="m,l80010,e" filled="f" strokecolor="#1f77b4" strokeweight=".16647mm">
                        <v:stroke endcap="square"/>
                        <v:path arrowok="t" o:connecttype="custom" o:connectlocs="0,0;80010,0" o:connectangles="0,0"/>
                      </v:shape>
                      <v:group id="_x0000_s1173" style="position:absolute;left:21424;top:74372;width:3124;height:387" coordorigin="21424,74372" coordsize="312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">
                        <v:shape id="Freeform: Shape 4232" o:spid="_x0000_s1174" style="position:absolute;left:21424;top:74395;width:137;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" path="m5299,25964r,-6214l12700,19750r,-2794l5299,16956r,-11879c5299,3294,5543,2147,6031,1639,6518,1131,7512,876,9012,876r3688,l12700,-2131r-3688,c6237,-2131,4322,-1614,3268,-580,2213,457,1686,2343,1686,5077r,11879l-952,16956r,2794l1686,19750r,6214l5299,25964xe" fillcolor="black" stroked="f" strokeweight="17e-5mm">
                          <v:path arrowok="t" o:connecttype="custom" o:connectlocs="5299,25964;5299,19750;12700,19750;12700,16956;5299,16956;5299,5077;6031,1639;9012,876;12700,876;12700,-2131;9012,-2131;3268,-580;1686,5077;1686,16956;-952,16956;-952,19750;1686,19750;1686,25964;5299,25964" o:connectangles="0,0,0,0,0,0,0,0,0,0,0,0,0,0,0,0,0,0,0"/>
                        </v:shape>
                        <v:shape id="Freeform: Shape 4233" o:spid="_x0000_s1175" style="position:absolute;left:21607;top:74452;width:128;height:224;flip:y;visibility:visible;mso-wrap-style:square;v-text-anchor:middle" coordsize="12814,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" path="m11525,16849v-404,233,-844,404,-1319,512c9731,17474,9208,17530,8637,17530v-2033,,-3594,-660,-4682,-1982c2868,14227,2324,12329,2324,9853r,-11528l-1289,-1675r,21881l2324,20206r,-3401c3082,18134,4066,19120,5274,19762v1213,646,2686,969,4420,969c9939,20731,10212,20714,10512,20681v300,-29,632,-77,994,-144l11525,16849xe" fillcolor="black" stroked="f" strokeweight="17e-5mm">
                          <v:path arrowok="t" o:connecttype="custom" o:connectlocs="11525,16849;10206,17361;8637,17530;3955,15548;2324,9853;2324,-1675;-1289,-1675;-1289,20206;2324,20206;2324,16805;5274,19762;9694,20731;10512,20681;11506,20537;11525,16849" o:connectangles="0,0,0,0,0,0,0,0,0,0,0,0,0,0,0"/>
                        </v:shape>
                        <v:shape id="Freeform: Shape 4234" o:spid="_x0000_s1176" style="position:absolute;left:21759;top:74452;width:185;height:230;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" path="m9773,9936v-2905,,-4917,-331,-6038,-994c2614,8279,2053,7146,2053,5541v,-1275,421,-2288,1263,-3038c4158,1757,5299,1384,6741,1384v1996,,3596,706,4801,2119c12746,4916,13348,6794,13348,9136r,800l9773,9936xm16942,11424r,-12485l13348,-1061r,3320c12527,934,11504,-46,10279,-679,9054,-1313,7556,-1630,5785,-1630v-2238,,-4019,630,-5345,1889c-881,1517,-1541,3201,-1541,5310v,2459,823,4314,2469,5564c2578,12124,5037,12749,8304,12749r5044,l13348,13106v,1654,-544,2934,-1631,3838c10629,17849,9102,18301,7135,18301v-1250,,-2469,-150,-3657,-450c2295,17551,1157,17101,65,16500r,3326c1378,20335,2653,20714,3891,20964v1238,254,2442,381,3613,381c10671,21345,13036,20524,14598,18882v1563,-1638,2344,-4124,2344,-7458xe" fillcolor="black" stroked="f" strokeweight="17e-5mm">
                          <v:path arrowok="t" o:connecttype="custom" o:connectlocs="9773,9936;3735,8942;2053,5541;3316,2503;6741,1384;11542,3503;13348,9136;13348,9936;9773,9936;16942,11424;16942,-1061;13348,-1061;13348,2259;10279,-679;5785,-1630;440,259;-1541,5310;928,10874;8304,12749;13348,12749;13348,13106;11717,16944;7135,18301;3478,17851;65,16500;65,19826;3891,20964;7504,21345;14598,18882;16942,11424" o:connectangles="0,0,0,0,0,0,0,0,0,0,0,0,0,0,0,0,0,0,0,0,0,0,0,0,0,0,0,0,0,0"/>
                        </v:shape>
                        <v:shape id="Freeform: Shape 4235" o:spid="_x0000_s1177" style="position:absolute;left:22018;top:74372;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" path="m-564,19565r3594,l3030,-2316r-3594,l-564,19565xm-564,28086r3594,l3030,23529r-3594,l-564,28086xe" fillcolor="black" stroked="f" strokeweight="17e-5mm">
                          <v:path arrowok="t" o:connecttype="custom" o:connectlocs="-564,19565;3030,19565;3030,-2316;-564,-2316;-564,19565;-564,28086;3030,28086;3030,23529;-564,23529;-564,28086" o:connectangles="0,0,0,0,0,0,0,0,0,0"/>
                        </v:shape>
                        <v:shape id="Freeform: Shape 4236" o:spid="_x0000_s1178" style="position:absolute;left:22127;top:74452;width:184;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" path="m16611,11535r,-13210l13017,-1675r,13091c13017,13487,12612,15036,11804,16061v-808,1029,-2019,1544,-3632,1544c6230,17605,4699,16986,3578,15748,2457,14515,1897,12829,1897,10691r,-12366l-1716,-1675r,21881l1897,20206r,-3401c2759,18122,3772,19106,4934,19756v1167,650,2513,975,4038,975c11485,20731,13386,19954,14673,18399v1292,-1554,1938,-3843,1938,-6864xe" fillcolor="black" stroked="f" strokeweight="17e-5mm">
                          <v:path arrowok="t" o:connecttype="custom" o:connectlocs="16611,11535;16611,-1675;13017,-1675;13017,11416;11804,16061;8172,17605;3578,15748;1897,10691;1897,-1675;-1716,-1675;-1716,20206;1897,20206;1897,16805;4934,19756;8972,20731;14673,18399;16611,11535" o:connectangles="0,0,0,0,0,0,0,0,0,0,0,0,0,0,0,0,0"/>
                        </v:shape>
                        <v:shape id="Freeform: Shape 4237" o:spid="_x0000_s1179" style="position:absolute;left:22382;top:74372;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" path="m-555,19565r3594,l3039,-2316r-3594,l-555,19565xm-555,28086r3594,l3039,23529r-3594,l-555,28086xe" fillcolor="black" stroked="f" strokeweight="17e-5mm">
                          <v:path arrowok="t" o:connecttype="custom" o:connectlocs="-555,19565;3039,19565;3039,-2316;-555,-2316;-555,19565;-555,28086;3039,28086;3039,23529;-555,23529;-555,28086" o:connectangles="0,0,0,0,0,0,0,0,0,0"/>
                        </v:shape>
                        <v:shape id="Freeform: Shape 4238" o:spid="_x0000_s1180" style="position:absolute;left:22492;top:74452;width:183;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" path="m16620,11535r,-13210l13026,-1675r,13091c13026,13487,12622,15036,11813,16061v-808,1029,-2019,1544,-3632,1544c6240,17605,4708,16986,3587,15748,2466,14515,1906,12829,1906,10691r,-12366l-1707,-1675r,21881l1906,20206r,-3401c2768,18122,3781,19106,4944,19756v1166,650,2512,975,4038,975c11494,20731,13395,19954,14682,18399v1292,-1554,1938,-3843,1938,-6864xe" fillcolor="black" stroked="f" strokeweight="17e-5mm">
                          <v:path arrowok="t" o:connecttype="custom" o:connectlocs="16620,11535;16620,-1675;13026,-1675;13026,11416;11813,16061;8181,17605;3587,15748;1906,10691;1906,-1675;-1707,-1675;-1707,20206;1906,20206;1906,16805;4944,19756;8982,20731;14682,18399;16620,11535" o:connectangles="0,0,0,0,0,0,0,0,0,0,0,0,0,0,0,0,0"/>
                        </v:shape>
                        <v:shape id="Freeform: Shape 4239" o:spid="_x0000_s1181" style="position:absolute;left:22731;top:74452;width:196;height:307;flip:y;visibility:visible;mso-wrap-style:square;v-text-anchor:middle" coordsize="19552,3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" path="m14387,18509v,2605,-537,4622,-1613,6052c11703,25995,10197,26712,8255,26712v-1925,,-3425,-717,-4500,-2151c2679,23131,2142,21114,2142,18509v,-2592,537,-4605,1613,-6039c4830,11036,6330,10320,8255,10320v1942,,3448,716,4519,2150c13850,13904,14387,15917,14387,18509xm17981,10026v,-3722,-827,-6492,-2481,-8309c13850,-100,11318,-1009,7905,-1009v-1263,,-2454,94,-3575,282c3209,-540,2121,-250,1067,142r,3494c2121,3065,3163,2645,4192,2374,5221,2099,6269,1961,7336,1961v2359,,4124,615,5295,1844c13802,5035,14387,6894,14387,9382r,1782c13645,9872,12695,8907,11537,8269,10378,7631,8991,7312,7374,7312v-2680,,-4840,1022,-6482,3064c-750,12422,-1571,15133,-1571,18509v,3385,821,6098,2463,8140c2534,28695,4694,29719,7374,29719v1617,,3004,-319,4163,-957c12695,28124,13645,27162,14387,25874r,3319l17981,29193r,-19167xe" fillcolor="black" stroked="f" strokeweight="17e-5mm">
                          <v:path arrowok="t" o:connecttype="custom" o:connectlocs="14387,18509;12774,24561;8255,26712;3755,24561;2142,18509;3755,12470;8255,10320;12774,12470;14387,18509;17981,10026;15500,1717;7905,-1009;4330,-727;1067,142;1067,3636;4192,2374;7336,1961;12631,3805;14387,9382;14387,11164;11537,8269;7374,7312;892,10376;-1571,18509;892,26649;7374,29719;11537,28762;14387,25874;14387,29193;17981,29193;17981,10026" o:connectangles="0,0,0,0,0,0,0,0,0,0,0,0,0,0,0,0,0,0,0,0,0,0,0,0,0,0,0,0,0,0,0"/>
                        </v:shape>
                        <v:shape id="Freeform: Shape 4240" o:spid="_x0000_s1182" style="position:absolute;left:22963;top:74676;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" path="" fillcolor="black" stroked="f" strokeweight="17e-5mm">
                          <v:path arrowok="t"/>
                        </v:shape>
                        <v:shape id="Freeform: Shape 4241" o:spid="_x0000_s1183" style="position:absolute;left:23112;top:74452;width:201;height:230;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" path="m8435,18301v-1926,,-3449,-752,-4570,-2257c2744,14539,2184,12479,2184,9861v,-2617,556,-4678,1669,-6183c4970,2174,6497,1421,8435,1421v1917,,3433,755,4550,2263c14106,5197,14667,7256,14667,9861v,2592,-561,4647,-1682,6164c11868,17542,10352,18301,8435,18301xm8435,21345v3125,,5580,-1016,7363,-3050c17586,16265,18480,13454,18480,9861v,-3580,-894,-6391,-2682,-8433c14015,-610,11560,-1630,8435,-1630v-3138,,-5597,1020,-7376,3058c-716,3470,-1604,6281,-1604,9861v,3593,888,6404,2663,8434c2838,20329,5297,21345,8435,21345xe" fillcolor="black" stroked="f" strokeweight="17e-5mm">
                          <v:path arrowok="t" o:connecttype="custom" o:connectlocs="8435,18301;3865,16044;2184,9861;3853,3678;8435,1421;12985,3684;14667,9861;12985,16025;8435,18301;8435,21345;15798,18295;18480,9861;15798,1428;8435,-1630;1059,1428;-1604,9861;1059,18295;8435,21345" o:connectangles="0,0,0,0,0,0,0,0,0,0,0,0,0,0,0,0,0,0"/>
                        </v:shape>
                        <v:shape id="Freeform: Shape 4242" o:spid="_x0000_s1184" style="position:absolute;left:23371;top:74452;width:129;height:224;flip:y;visibility:visible;mso-wrap-style:square;v-text-anchor:middle" coordsize="12814,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" path="m11569,16849v-404,233,-844,404,-1319,512c9775,17474,9252,17530,8681,17530v-2033,,-3594,-660,-4682,-1982c2912,14227,2368,12329,2368,9853r,-11528l-1245,-1675r,21881l2368,20206r,-3401c3126,18134,4110,19120,5318,19762v1213,646,2686,969,4420,969c9984,20731,10256,20714,10556,20681v301,-29,632,-77,994,-144l11569,16849xe" fillcolor="black" stroked="f" strokeweight="17e-5mm">
                          <v:path arrowok="t" o:connecttype="custom" o:connectlocs="11569,16849;10250,17361;8681,17530;3999,15548;2368,9853;2368,-1675;-1245,-1675;-1245,20206;2368,20206;2368,16805;5318,19762;9738,20731;10556,20681;11550,20537;11569,16849" o:connectangles="0,0,0,0,0,0,0,0,0,0,0,0,0,0,0"/>
                        </v:shape>
                        <v:shape id="Freeform: Shape 4243" o:spid="_x0000_s1185" style="position:absolute;left:23537;top:74372;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" path="m-526,19565r3594,l3068,-2316r-3594,l-526,19565xm-526,28086r3594,l3068,23529r-3594,l-526,28086xe" fillcolor="black" stroked="f" strokeweight="17e-5mm">
                          <v:path arrowok="t" o:connecttype="custom" o:connectlocs="-526,19565;3068,19565;3068,-2316;-526,-2316;-526,19565;-526,28086;3068,28086;3068,23529;-526,23529;-526,28086" o:connectangles="0,0,0,0,0,0,0,0,0,0"/>
                        </v:shape>
                        <v:shape id="Freeform: Shape 4244" o:spid="_x0000_s1186" style="position:absolute;left:23633;top:74452;width:195;height:307;flip:y;visibility:visible;mso-wrap-style:square;v-text-anchor:middle" coordsize="19552,3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" path="m14410,18509v,2605,-538,4622,-1613,6052c11726,25995,10220,26712,8278,26712v-1926,,-3426,-717,-4501,-2151c2702,23131,2164,21114,2164,18509v,-2592,538,-4605,1613,-6039c4852,11036,6352,10320,8278,10320v1942,,3448,716,4519,2150c13872,13904,14410,15917,14410,18509xm18004,10026v,-3722,-827,-6492,-2482,-8309c13872,-100,11341,-1009,7928,-1009v-1263,,-2455,94,-3576,282c3231,-540,2144,-250,1089,142r,3494c2144,3065,3185,2645,4215,2374,5244,2099,6292,1961,7359,1961v2358,,4123,615,5294,1844c13824,5035,14410,6894,14410,9382r,1782c13668,9872,12718,8907,11559,8269,10401,7631,9013,7312,7396,7312v-2679,,-4840,1022,-6482,3064c-728,12422,-1549,15133,-1549,18509v,3385,821,6098,2463,8140c2556,28695,4717,29719,7396,29719v1617,,3005,-319,4163,-957c12718,28124,13668,27162,14410,25874r,3319l18004,29193r,-19167xe" fillcolor="black" stroked="f" strokeweight="17e-5mm">
                          <v:path arrowok="t" o:connecttype="custom" o:connectlocs="14410,18509;12797,24561;8278,26712;3777,24561;2164,18509;3777,12470;8278,10320;12797,12470;14410,18509;18004,10026;15522,1717;7928,-1009;4352,-727;1089,142;1089,3636;4215,2374;7359,1961;12653,3805;14410,9382;14410,11164;11559,8269;7396,7312;914,10376;-1549,18509;914,26649;7396,29719;11559,28762;14410,25874;14410,29193;18004,29193;18004,10026" o:connectangles="0,0,0,0,0,0,0,0,0,0,0,0,0,0,0,0,0,0,0,0,0,0,0,0,0,0,0,0,0,0,0"/>
                        </v:shape>
                        <v:shape id="Freeform: Shape 4245" o:spid="_x0000_s1187" style="position:absolute;left:23902;top:74372;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" path="m-517,19565r3594,l3077,-2316r-3594,l-517,19565xm-517,28086r3594,l3077,23529r-3594,l-517,28086xe" fillcolor="black" stroked="f" strokeweight="17e-5mm">
                          <v:path arrowok="t" o:connecttype="custom" o:connectlocs="-517,19565;3077,19565;3077,-2316;-517,-2316;-517,19565;-517,28086;3077,28086;3077,23529;-517,23529;-517,28086" o:connectangles="0,0,0,0,0,0,0,0,0,0"/>
                        </v:shape>
                        <v:shape id="Freeform: Shape 4246" o:spid="_x0000_s1188" style="position:absolute;left:24012;top:74452;width:183;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" path="m16658,11535r,-13210l13064,-1675r,13091c13064,13487,12660,15036,11851,16061v-808,1029,-2019,1544,-3632,1544c6278,17605,4746,16986,3625,15748,2504,14515,1944,12829,1944,10691r,-12366l-1669,-1675r,21881l1944,20206r,-3401c2806,18122,3819,19106,4982,19756v1166,650,2512,975,4038,975c11532,20731,13433,19954,14720,18399v1292,-1554,1938,-3843,1938,-6864xe" fillcolor="black" stroked="f" strokeweight="17e-5mm">
                          <v:path arrowok="t" o:connecttype="custom" o:connectlocs="16658,11535;16658,-1675;13064,-1675;13064,11416;11851,16061;8219,17605;3625,15748;1944,10691;1944,-1675;-1669,-1675;-1669,20206;1944,20206;1944,16805;4982,19756;9020,20731;14720,18399;16658,11535" o:connectangles="0,0,0,0,0,0,0,0,0,0,0,0,0,0,0,0,0"/>
                        </v:shape>
                        <v:shape id="Freeform: Shape 4247" o:spid="_x0000_s1189" style="position:absolute;left:24253;top:74452;width:185;height:230;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" path="m9835,9936v-2904,,-4917,-331,-6038,-994c2676,8279,2115,7146,2115,5541v,-1275,421,-2288,1263,-3038c4220,1757,5362,1384,6804,1384v1996,,3596,706,4800,2119c12808,4916,13411,6794,13411,9136r,800l9835,9936xm17005,11424r,-12485l13411,-1061r,3320c12590,934,11567,-46,10342,-679,9116,-1313,7618,-1630,5847,-1630v-2238,,-4019,630,-5344,1889c-818,1517,-1479,3201,-1479,5310v,2459,823,4314,2469,5564c2641,12124,5099,12749,8366,12749r5045,l13411,13106v,1654,-544,2934,-1632,3838c10692,17849,9164,18301,7197,18301v-1250,,-2469,-150,-3656,-450c2357,17551,1220,17101,128,16500r,3326c1440,20335,2716,20714,3953,20964v1238,254,2442,381,3613,381c10733,21345,13098,20524,14661,18882v1562,-1638,2344,-4124,2344,-7458xe" fillcolor="black" stroked="f" strokeweight="17e-5mm">
                          <v:path arrowok="t" o:connecttype="custom" o:connectlocs="9835,9936;3797,8942;2115,5541;3378,2503;6804,1384;11604,3503;13411,9136;13411,9936;9835,9936;17005,11424;17005,-1061;13411,-1061;13411,2259;10342,-679;5847,-1630;503,259;-1479,5310;990,10874;8366,12749;13411,12749;13411,13106;11779,16944;7197,18301;3541,17851;128,16500;128,19826;3953,20964;7566,21345;14661,18882;17005,11424" o:connectangles="0,0,0,0,0,0,0,0,0,0,0,0,0,0,0,0,0,0,0,0,0,0,0,0,0,0,0,0,0,0"/>
                        </v:shape>
                        <v:shape id="Freeform: Shape 4248" o:spid="_x0000_s1190" style="position:absolute;left:24512;top:74372;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" path="m-502,28086r3594,l3092,-2316r-3594,l-502,28086xe" fillcolor="black" stroked="f" strokeweight="17e-5mm">
                          <v:path arrowok="t" o:connecttype="custom" o:connectlocs="-502,28086;3092,28086;3092,-2316;-502,-2316;-502,28086" o:connectangles="0,0,0,0,0"/>
                        </v:shape>
                      </v:group>
                      <v:shape id="Freeform: Shape 4249" o:spid="_x0000_s1191" style="position:absolute;left:20293;top:75123;width:800;height:40;visibility:visible;mso-wrap-style:square;v-text-anchor:middle" coordsize="8001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" path="m,l80010,e" filled="f" strokecolor="#ff7f0e" strokeweight=".16647mm">
                        <v:stroke endcap="square"/>
                        <v:path arrowok="t" o:connecttype="custom" o:connectlocs="0,0;80010,0" o:connectangles="0,0"/>
                      </v:shape>
                      <v:group id="_x0000_s1192" style="position:absolute;left:21435;top:74959;width:6161;height:388" coordorigin="21435,74959" coordsize="6160,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">
                        <v:shape id="Freeform: Shape 4251" o:spid="_x0000_s1193" style="position:absolute;left:21435;top:75039;width:167;height:230;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" path="m14174,20191r,-3401c13162,17311,12107,17701,11011,17959v-1091,263,-2225,394,-3400,394c5827,18353,4490,18080,3598,17534,2706,16988,2260,16167,2260,15071v,-834,319,-1488,957,-1963c3854,12633,5138,12181,7067,11751r1232,-275c10849,10930,12662,10159,13737,9163v1075,-996,1612,-2386,1612,-4170c15349,2959,14545,1348,12937,161,11328,-1023,9117,-1615,6305,-1615v-1171,,-2392,115,-3663,344c1371,-1042,33,-700,-1371,-246r,3714c-42,2776,1266,2257,2554,1911,3842,1569,5119,1398,6386,1398v1692,,2992,290,3900,869c11199,2847,11655,3664,11655,4718v,975,-329,1724,-987,2245c10013,7483,8572,7986,6342,8469l5092,8763c2867,9230,1258,9949,266,10920v-987,971,-1481,2303,-1481,3995c-1215,16974,-486,18561,973,19678v1458,1122,3529,1682,6213,1682c8511,21360,9759,21262,10930,21066v1175,-191,2257,-483,3244,-875xe" fillcolor="black" stroked="f" strokeweight="17e-5mm">
                          <v:path arrowok="t" o:connecttype="custom" o:connectlocs="14174,20191;14174,16790;11011,17959;7611,18353;3598,17534;2260,15071;3217,13108;7067,11751;8299,11476;13737,9163;15349,4993;12937,161;6305,-1615;2642,-1271;-1371,-246;-1371,3468;2554,1911;6386,1398;10286,2267;11655,4718;10668,6963;6342,8469;5092,8763;266,10920;-1215,14915;973,19678;7186,21360;10930,21066;14174,20191" o:connectangles="0,0,0,0,0,0,0,0,0,0,0,0,0,0,0,0,0,0,0,0,0,0,0,0,0,0,0,0,0"/>
                        </v:shape>
                        <v:shape id="Freeform: Shape 4252" o:spid="_x0000_s1194" style="position:absolute;left:21634;top:75045;width:213;height:302;flip:y;visibility:visible;mso-wrap-style:square;v-text-anchor:middle" coordsize="21290,30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" path="m10101,5337c9088,2733,8099,1034,7132,242,6169,-554,4882,-952,3269,-952r-2875,l394,2055r2112,c3494,2055,4261,2291,4807,2762v550,467,1156,1573,1819,3319l7270,7719,-1575,29250r3806,l9070,12139r6838,17111l19715,29250,10101,5337xe" fillcolor="black" stroked="f" strokeweight="17e-5mm">
                          <v:path arrowok="t" o:connecttype="custom" o:connectlocs="10101,5337;7132,242;3269,-952;394,-952;394,2055;2506,2055;4807,2762;6626,6081;7270,7719;-1575,29250;2231,29250;9070,12139;15908,29250;19715,29250;10101,5337" o:connectangles="0,0,0,0,0,0,0,0,0,0,0,0,0,0,0"/>
                        </v:shape>
                        <v:shape id="Freeform: Shape 4253" o:spid="_x0000_s1195" style="position:absolute;left:21895;top:75039;width:183;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" path="m16605,11549r,-13209l13011,-1660r,13091c13011,13502,12607,15050,11798,16076v-808,1029,-2019,1544,-3631,1544c6225,17620,4693,17001,3572,15763,2451,14529,1891,12844,1891,10705r,-12365l-1722,-1660r,21881l1891,20221r,-3401c2753,18137,3766,19120,4929,19770v1166,651,2512,976,4038,976c11479,20746,13380,19968,14667,18414v1292,-1555,1938,-3843,1938,-6865xe" fillcolor="black" stroked="f" strokeweight="17e-5mm">
                          <v:path arrowok="t" o:connecttype="custom" o:connectlocs="16605,11549;16605,-1660;13011,-1660;13011,11431;11798,16076;8167,17620;3572,15763;1891,10705;1891,-1660;-1722,-1660;-1722,20221;1891,20221;1891,16820;4929,19770;8967,20746;14667,18414;16605,11549" o:connectangles="0,0,0,0,0,0,0,0,0,0,0,0,0,0,0,0,0"/>
                        </v:shape>
                        <v:shape id="Freeform: Shape 4254" o:spid="_x0000_s1196" style="position:absolute;left:22123;top:74982;width:136;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" path="m5317,25979r,-6214l12718,19765r,-2795l5317,16970r,-11878c5317,3308,5560,2162,6048,1654,6536,1145,7529,891,9030,891r3688,l12718,-2116r-3688,c6254,-2116,4339,-1599,3285,-566,2231,472,1704,2358,1704,5092r,11878l-934,16970r,2795l1704,19765r,6214l5317,25979xe" fillcolor="black" stroked="f" strokeweight="17e-5mm">
                          <v:path arrowok="t" o:connecttype="custom" o:connectlocs="5317,25979;5317,19765;12718,19765;12718,16970;5317,16970;5317,5092;6048,1654;9030,891;12718,891;12718,-2116;9030,-2116;3285,-566;1704,5092;1704,16970;-934,16970;-934,19765;1704,19765;1704,25979;5317,25979" o:connectangles="0,0,0,0,0,0,0,0,0,0,0,0,0,0,0,0,0,0,0"/>
                        </v:shape>
                        <v:shape id="Freeform: Shape 4255" o:spid="_x0000_s1197" style="position:absolute;left:22305;top:74959;width:184;height:304;flip:y;visibility:visible;mso-wrap-style:square;v-text-anchor:middle" coordsize="18327,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" path="m16615,10909r,-13210l13021,-2301r,13091c13021,12862,12617,14410,11809,15435v-809,1030,-2019,1544,-3632,1544c6235,16979,4703,16360,3582,15123,2462,13889,1901,12203,1901,10065r,-12366l-1712,-2301r,30402l1901,28101r,-11922c2764,17496,3776,18480,4939,19130v1167,650,2513,975,4038,975c11490,20105,13390,19328,14678,17773v1291,-1554,1937,-3842,1937,-6864xe" fillcolor="black" stroked="f" strokeweight="17e-5mm">
                          <v:path arrowok="t" o:connecttype="custom" o:connectlocs="16615,10909;16615,-2301;13021,-2301;13021,10790;11809,15435;8177,16979;3582,15123;1901,10065;1901,-2301;-1712,-2301;-1712,28101;1901,28101;1901,16179;4939,19130;8977,20105;14678,17773;16615,10909" o:connectangles="0,0,0,0,0,0,0,0,0,0,0,0,0,0,0,0,0"/>
                        </v:shape>
                        <v:shape id="Freeform: Shape 4256" o:spid="_x0000_s1198" style="position:absolute;left:22545;top:75039;width:202;height:230;flip:y;visibility:visible;mso-wrap-style:square;v-text-anchor:middle" coordsize="20277,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" path="m18644,10795r,-1757l2117,9038c2275,6562,3021,4676,4355,3380,5688,2084,7547,1436,9930,1436v1380,,2717,169,4013,506c15239,2280,16527,2788,17806,3468r,-3401c16514,-479,15191,-896,13837,-1183v-1354,-288,-2727,-432,-4119,-432c6226,-1615,3461,-600,1423,1430,-615,3464,-1634,6214,-1634,9682v,3580,967,6420,2901,8521c3200,20308,5809,21360,9093,21360v2942,,5269,-948,6982,-2844c17787,16623,18644,14050,18644,10795xm15050,11851v-25,1963,-575,3530,-1651,4702c12324,17728,10901,18316,9130,18316v-2004,,-3609,-567,-4813,-1701c3113,15481,2419,13885,2236,11826r12814,25xe" fillcolor="black" stroked="f" strokeweight="17e-5mm">
                          <v:path arrowok="t" o:connecttype="custom" o:connectlocs="18644,10795;18644,9038;2117,9038;4355,3380;9930,1436;13943,1942;17806,3468;17806,67;13837,-1183;9718,-1615;1423,1430;-1634,9682;1267,18203;9093,21360;16075,18516;18644,10795;15050,11851;13399,16553;9130,18316;4317,16615;2236,11826;15050,11851" o:connectangles="0,0,0,0,0,0,0,0,0,0,0,0,0,0,0,0,0,0,0,0,0,0"/>
                        </v:shape>
                        <v:shape id="Freeform: Shape 4257" o:spid="_x0000_s1199" style="position:absolute;left:22779;top:74982;width:137;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" path="m5333,25979r,-6214l12734,19765r,-2795l5333,16970r,-11878c5333,3308,5577,2162,6064,1654,6552,1145,7546,891,9046,891r3688,l12734,-2116r-3688,c6271,-2116,4356,-1599,3302,-566,2247,472,1720,2358,1720,5092r,11878l-918,16970r,2795l1720,19765r,6214l5333,25979xe" fillcolor="black" stroked="f" strokeweight="17e-5mm">
                          <v:path arrowok="t" o:connecttype="custom" o:connectlocs="5333,25979;5333,19765;12734,19765;12734,16970;5333,16970;5333,5092;6064,1654;9046,891;12734,891;12734,-2116;9046,-2116;3302,-566;1720,5092;1720,16970;-918,16970;-918,19765;1720,19765;1720,25979;5333,25979" o:connectangles="0,0,0,0,0,0,0,0,0,0,0,0,0,0,0,0,0,0,0"/>
                        </v:shape>
                        <v:shape id="Freeform: Shape 4258" o:spid="_x0000_s1200" style="position:absolute;left:22963;top:74959;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" path="m-541,19580r3594,l3053,-2301r-3594,l-541,19580xm-541,28101r3594,l3053,23544r-3594,l-541,28101xe" fillcolor="black" stroked="f" strokeweight="17e-5mm">
                          <v:path arrowok="t" o:connecttype="custom" o:connectlocs="-541,19580;3053,19580;3053,-2301;-541,-2301;-541,19580;-541,28101;3053,28101;3053,23544;-541,23544;-541,28101" o:connectangles="0,0,0,0,0,0,0,0,0,0"/>
                        </v:shape>
                        <v:shape id="Freeform: Shape 4259" o:spid="_x0000_s1201" style="position:absolute;left:23059;top:75039;width:173;height:230;flip:y;visibility:visible;mso-wrap-style:square;v-text-anchor:middle" coordsize="17308,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" path="m15925,19997r,-3363c14908,17197,13889,17617,12868,17897v-1021,279,-2052,419,-3094,419c7440,18316,5628,17576,4336,16096,3048,14621,2404,12547,2404,9876v,-2672,644,-4747,1932,-6227c5628,2174,7440,1436,9774,1436v1042,,2073,140,3094,419c13889,2134,14908,2555,15925,3118r,-3326c14920,-675,13881,-1025,12806,-1258v-1071,-238,-2213,-357,-3426,-357c6084,-1615,3465,-579,1523,1492,-415,3564,-1384,6358,-1384,9876v,3567,980,6372,2938,8415c3517,20337,6205,21360,9618,21360v1104,,2183,-114,3238,-344c13910,20791,14933,20452,15925,19997xe" fillcolor="black" stroked="f" strokeweight="17e-5mm">
                          <v:path arrowok="t" o:connecttype="custom" o:connectlocs="15925,19997;15925,16634;12868,17897;9774,18316;4336,16096;2404,9876;4336,3649;9774,1436;12868,1855;15925,3118;15925,-208;12806,-1258;9380,-1615;1523,1492;-1384,9876;1554,18291;9618,21360;12856,21016;15925,19997" o:connectangles="0,0,0,0,0,0,0,0,0,0,0,0,0,0,0,0,0,0,0"/>
                        </v:shape>
                        <v:shape id="Freeform: Shape 4260" o:spid="_x0000_s1202" style="position:absolute;left:23257;top:75263;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" path="" fillcolor="black" stroked="f" strokeweight="17e-5mm">
                          <v:path arrowok="t"/>
                        </v:shape>
                        <v:shape id="Freeform: Shape 4261" o:spid="_x0000_s1203" style="position:absolute;left:23401;top:75045;width:293;height:218;flip:y;visibility:visible;mso-wrap-style:square;v-text-anchor:middle" coordsize="29359,21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" path="m-2254,20263r3595,l5835,3189r4469,17074l14542,20263,19036,3189r4476,17074l27106,20263,21381,-1618r-4239,l12436,16318,7710,-1618r-4244,l-2254,20263xe" fillcolor="black" stroked="f" strokeweight="17e-5mm">
                          <v:path arrowok="t" o:connecttype="custom" o:connectlocs="-2254,20263;1341,20263;5835,3189;10304,20263;14542,20263;19036,3189;23512,20263;27106,20263;21381,-1618;17142,-1618;12436,16318;7710,-1618;3466,-1618;-2254,20263" o:connectangles="0,0,0,0,0,0,0,0,0,0,0,0,0,0"/>
                        </v:shape>
                        <v:shape id="Freeform: Shape 4262" o:spid="_x0000_s1204" style="position:absolute;left:23749;top:74959;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" path="m-521,19580r3594,l3073,-2301r-3594,l-521,19580xm-521,28101r3594,l3073,23544r-3594,l-521,28101xe" fillcolor="black" stroked="f" strokeweight="17e-5mm">
                          <v:path arrowok="t" o:connecttype="custom" o:connectlocs="-521,19580;3073,19580;3073,-2301;-521,-2301;-521,19580;-521,28101;3073,28101;3073,23544;-521,23544;-521,28101" o:connectangles="0,0,0,0,0,0,0,0,0,0"/>
                        </v:shape>
                        <v:shape id="Freeform: Shape 4263" o:spid="_x0000_s1205" style="position:absolute;left:23833;top:74982;width:136;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" path="m5359,25979r,-6214l12760,19765r,-2795l5359,16970r,-11878c5359,3308,5603,2162,6091,1654,6578,1145,7572,891,9072,891r3688,l12760,-2116r-3688,c6297,-2116,4382,-1599,3328,-566,2274,472,1746,2358,1746,5092r,11878l-891,16970r,2795l1746,19765r,6214l5359,25979xe" fillcolor="black" stroked="f" strokeweight="17e-5mm">
                          <v:path arrowok="t" o:connecttype="custom" o:connectlocs="5359,25979;5359,19765;12760,19765;12760,16970;5359,16970;5359,5092;6091,1654;9072,891;12760,891;12760,-2116;9072,-2116;3328,-566;1746,5092;1746,16970;-891,16970;-891,19765;1746,19765;1746,25979;5359,25979" o:connectangles="0,0,0,0,0,0,0,0,0,0,0,0,0,0,0,0,0,0,0"/>
                        </v:shape>
                        <v:shape id="Freeform: Shape 4264" o:spid="_x0000_s1206" style="position:absolute;left:24015;top:74959;width:184;height:304;flip:y;visibility:visible;mso-wrap-style:square;v-text-anchor:middle" coordsize="18327,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" path="m16658,10909r,-13210l13064,-2301r,13091c13064,12862,12660,14410,11851,15435v-808,1030,-2019,1544,-3631,1544c6278,16979,4746,16360,3625,15123,2504,13889,1944,12203,1944,10065r,-12366l-1669,-2301r,30402l1944,28101r,-11922c2806,17496,3819,18480,4982,19130v1166,650,2512,975,4038,975c11532,20105,13433,19328,14720,17773v1292,-1554,1938,-3842,1938,-6864xe" fillcolor="black" stroked="f" strokeweight="17e-5mm">
                          <v:path arrowok="t" o:connecttype="custom" o:connectlocs="16658,10909;16658,-2301;13064,-2301;13064,10790;11851,15435;8220,16979;3625,15123;1944,10065;1944,-2301;-1669,-2301;-1669,28101;1944,28101;1944,16179;4982,19130;9020,20105;14720,17773;16658,10909" o:connectangles="0,0,0,0,0,0,0,0,0,0,0,0,0,0,0,0,0"/>
                        </v:shape>
                        <v:shape id="Freeform: Shape 4265" o:spid="_x0000_s1207" style="position:absolute;left:24233;top:75263;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" path="" fillcolor="black" stroked="f" strokeweight="17e-5mm">
                          <v:path arrowok="t"/>
                        </v:shape>
                        <v:shape id="Freeform: Shape 4266" o:spid="_x0000_s1208" style="position:absolute;left:24382;top:75039;width:173;height:230;flip:y;visibility:visible;mso-wrap-style:square;v-text-anchor:middle" coordsize="17308,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" path="m15958,19997r,-3363c14941,17197,13922,17617,12901,17897v-1021,279,-2052,419,-3094,419c7473,18316,5661,17576,4369,16096,3081,14621,2437,12547,2437,9876v,-2672,644,-4747,1932,-6227c5661,2174,7473,1436,9807,1436v1042,,2073,140,3094,419c13922,2134,14941,2555,15958,3118r,-3326c14953,-675,13914,-1025,12839,-1258v-1071,-238,-2213,-357,-3426,-357c6117,-1615,3498,-579,1556,1492,-382,3564,-1351,6358,-1351,9876v,3567,980,6372,2938,8415c3550,20337,6238,21360,9651,21360v1104,,2183,-114,3238,-344c13943,20791,14966,20452,15958,19997xe" fillcolor="black" stroked="f" strokeweight="17e-5mm">
                          <v:path arrowok="t" o:connecttype="custom" o:connectlocs="15958,19997;15958,16634;12901,17897;9807,18316;4369,16096;2437,9876;4369,3649;9807,1436;12901,1855;15958,3118;15958,-208;12839,-1258;9413,-1615;1556,1492;-1351,9876;1587,18291;9651,21360;12889,21016;15958,19997" o:connectangles="0,0,0,0,0,0,0,0,0,0,0,0,0,0,0,0,0,0,0"/>
                        </v:shape>
                        <v:shape id="Freeform: Shape 4267" o:spid="_x0000_s1209" style="position:absolute;left:24602;top:75039;width:201;height:230;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" path="m8472,18316v-1925,,-3448,-753,-4569,-2257c2782,14554,2221,12493,2221,9876v,-2618,556,-4679,1669,-6183c5007,2188,6534,1436,8472,1436v1917,,3434,754,4551,2263c14143,5212,14704,7271,14704,9876v,2592,-561,4647,-1681,6164c11906,17557,10389,18316,8472,18316xm8472,21360v3125,,5580,-1017,7363,-3051c17623,16280,18517,13468,18517,9876v,-3580,-894,-6392,-2682,-8434c14052,-596,11597,-1615,8472,-1615v-3138,,-5597,1019,-7376,3057c-679,3484,-1567,6296,-1567,9876v,3592,888,6404,2663,8433c2875,20343,5334,21360,8472,21360xe" fillcolor="black" stroked="f" strokeweight="17e-5mm">
                          <v:path arrowok="t" o:connecttype="custom" o:connectlocs="8472,18316;3903,16059;2221,9876;3890,3693;8472,1436;13023,3699;14704,9876;13023,16040;8472,18316;8472,21360;15835,18309;18517,9876;15835,1442;8472,-1615;1096,1442;-1567,9876;1096,18309;8472,21360" o:connectangles="0,0,0,0,0,0,0,0,0,0,0,0,0,0,0,0,0,0"/>
                        </v:shape>
                        <v:shape id="Freeform: Shape 4268" o:spid="_x0000_s1210" style="position:absolute;left:24862;top:74959;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" path="m-493,28101r3594,l3101,-2301r-3594,l-493,28101xe" fillcolor="black" stroked="f" strokeweight="17e-5mm">
                          <v:path arrowok="t" o:connecttype="custom" o:connectlocs="-493,28101;3101,28101;3101,-2301;-493,-2301;-493,28101" o:connectangles="0,0,0,0,0"/>
                        </v:shape>
                        <v:shape id="Freeform: Shape 4269" o:spid="_x0000_s1211" style="position:absolute;left:24958;top:75039;width:200;height:230;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" path="m8481,18316v-1925,,-3449,-753,-4569,-2257c2791,14554,2230,12493,2230,9876v,-2618,556,-4679,1669,-6183c5016,2188,6543,1436,8481,1436v1917,,3434,754,4550,2263c14152,5212,14713,7271,14713,9876v,2592,-561,4647,-1682,6164c11915,17557,10398,18316,8481,18316xm8481,21360v3125,,5580,-1017,7363,-3051c17632,16280,18526,13468,18526,9876v,-3580,-894,-6392,-2682,-8434c14061,-596,11606,-1615,8481,-1615v-3138,,-5597,1019,-7376,3057c-670,3484,-1558,6296,-1558,9876v,3592,888,6404,2663,8433c2884,20343,5343,21360,8481,21360xe" fillcolor="black" stroked="f" strokeweight="17e-5mm">
                          <v:path arrowok="t" o:connecttype="custom" o:connectlocs="8481,18316;3912,16059;2230,9876;3899,3693;8481,1436;13031,3699;14713,9876;13031,16040;8481,18316;8481,21360;15844,18309;18526,9876;15844,1442;8481,-1615;1105,1442;-1558,9876;1105,18309;8481,21360" o:connectangles="0,0,0,0,0,0,0,0,0,0,0,0,0,0,0,0,0,0"/>
                        </v:shape>
                        <v:shape id="Freeform: Shape 4270" o:spid="_x0000_s1212" style="position:absolute;left:25217;top:75039;width:128;height:224;flip:y;visibility:visible;mso-wrap-style:square;v-text-anchor:middle" coordsize="12814,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" path="m11615,16863v-404,234,-844,405,-1319,513c9821,17489,9298,17545,8727,17545v-2033,,-3594,-661,-4681,-1982c2958,14242,2414,12343,2414,9868r,-11528l-1199,-1660r,21881l2414,20221r,-3401c3173,18149,4156,19135,5364,19777v1213,646,2686,969,4420,969c10030,20746,10303,20729,10603,20696v300,-29,631,-77,993,-144l11615,16863xe" fillcolor="black" stroked="f" strokeweight="17e-5mm">
                          <v:path arrowok="t" o:connecttype="custom" o:connectlocs="11615,16863;10296,17376;8727,17545;4046,15563;2414,9868;2414,-1660;-1199,-1660;-1199,20221;2414,20221;2414,16820;5364,19777;9784,20746;10603,20696;11596,20552;11615,16863" o:connectangles="0,0,0,0,0,0,0,0,0,0,0,0,0,0,0"/>
                        </v:shape>
                        <v:shape id="Freeform: Shape 4271" o:spid="_x0000_s1213" style="position:absolute;left:25345;top:75263;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" path="" fillcolor="black" stroked="f" strokeweight="17e-5mm">
                          <v:path arrowok="t"/>
                        </v:shape>
                        <v:shape id="Freeform: Shape 4272" o:spid="_x0000_s1214" style="position:absolute;left:25496;top:75039;width:185;height:230;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" path="m9866,9951v-2904,,-4917,-332,-6038,-994c2707,8294,2147,7160,2147,5556v,-1275,420,-2288,1262,-3038c4251,1772,5393,1398,6835,1398v1996,,3596,707,4800,2120c12840,4931,13442,6808,13442,9151r,800l9866,9951xm17036,11439r,-12485l13442,-1046r,3320c12621,948,11598,-31,10373,-665,9147,-1298,7649,-1615,5878,-1615v-2238,,-4019,630,-5344,1888c-787,1532,-1448,3216,-1448,5325v,2459,823,4313,2469,5564c2672,12139,5130,12764,8397,12764r5045,l13442,13120v,1655,-544,2935,-1632,3839c10723,17863,9195,18316,7228,18316v-1250,,-2469,-150,-3656,-451c2388,17565,1251,17115,159,16515r,3326c1471,20349,2747,20729,3984,20979v1238,254,2442,381,3613,381c10764,21360,13129,20539,14692,18897v1563,-1638,2344,-4124,2344,-7458xe" fillcolor="black" stroked="f" strokeweight="17e-5mm">
                          <v:path arrowok="t" o:connecttype="custom" o:connectlocs="9866,9951;3828,8957;2147,5556;3409,2518;6835,1398;11635,3518;13442,9151;13442,9951;9866,9951;17036,11439;17036,-1046;13442,-1046;13442,2274;10373,-665;5878,-1615;534,273;-1448,5325;1021,10889;8397,12764;13442,12764;13442,13120;11810,16959;7228,18316;3572,17865;159,16515;159,19841;3984,20979;7597,21360;14692,18897;17036,11439" o:connectangles="0,0,0,0,0,0,0,0,0,0,0,0,0,0,0,0,0,0,0,0,0,0,0,0,0,0,0,0,0,0"/>
                        </v:shape>
                        <v:shape id="Freeform: Shape 4273" o:spid="_x0000_s1215" style="position:absolute;left:25755;top:74959;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" path="m-471,28101r3594,l3123,-2301r-3594,l-471,28101xe" fillcolor="black" stroked="f" strokeweight="17e-5mm">
                          <v:path arrowok="t" o:connecttype="custom" o:connectlocs="-471,28101;3123,28101;3123,-2301;-471,-2301;-471,28101" o:connectangles="0,0,0,0,0"/>
                        </v:shape>
                        <v:shape id="Freeform: Shape 4274" o:spid="_x0000_s1216" style="position:absolute;left:25839;top:74982;width:136;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" path="m5410,25979r,-6214l12811,19765r,-2795l5410,16970r,-11878c5410,3308,5653,2162,6141,1654,6628,1145,7622,891,9123,891r3688,l12811,-2116r-3688,c6347,-2116,4432,-1599,3378,-566,2324,472,1797,2358,1797,5092r,11878l-841,16970r,2795l1797,19765r,6214l5410,25979xe" fillcolor="black" stroked="f" strokeweight="17e-5mm">
                          <v:path arrowok="t" o:connecttype="custom" o:connectlocs="5410,25979;5410,19765;12811,19765;12811,16970;5410,16970;5410,5092;6141,1654;9123,891;12811,891;12811,-2116;9123,-2116;3378,-566;1797,5092;1797,16970;-841,16970;-841,19765;1797,19765;1797,25979;5410,25979" o:connectangles="0,0,0,0,0,0,0,0,0,0,0,0,0,0,0,0,0,0,0"/>
                        </v:shape>
                        <v:shape id="Freeform: Shape 4275" o:spid="_x0000_s1217" style="position:absolute;left:26007;top:75039;width:203;height:230;flip:y;visibility:visible;mso-wrap-style:square;v-text-anchor:middle" coordsize="20277,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" path="m18730,10795r,-1757l2203,9038c2362,6562,3108,4676,4441,3380,5775,2084,7633,1436,10017,1436v1379,,2717,169,4013,506c15326,2280,16613,2788,17893,3468r,-3401c16601,-479,15278,-896,13924,-1183v-1355,-288,-2728,-432,-4120,-432c6312,-1615,3547,-600,1509,1430,-528,3464,-1547,6214,-1547,9682v,3580,967,6420,2900,8521c3287,20308,5895,21360,9179,21360v2942,,5270,-948,6982,-2844c17874,16623,18730,14050,18730,10795xm15136,11851v-25,1963,-575,3530,-1650,4702c12411,17728,10988,18316,9217,18316v-2005,,-3609,-567,-4813,-1701c3199,15481,2505,13885,2322,11826r12814,25xe" fillcolor="black" stroked="f" strokeweight="17e-5mm">
                          <v:path arrowok="t" o:connecttype="custom" o:connectlocs="18730,10795;18730,9038;2203,9038;4441,3380;10017,1436;14030,1942;17893,3468;17893,67;13924,-1183;9804,-1615;1509,1430;-1547,9682;1353,18203;9179,21360;16161,18516;18730,10795;15136,11851;13486,16553;9217,18316;4404,16615;2322,11826;15136,11851" o:connectangles="0,0,0,0,0,0,0,0,0,0,0,0,0,0,0,0,0,0,0,0,0,0"/>
                        </v:shape>
                        <v:shape id="Freeform: Shape 4276" o:spid="_x0000_s1218" style="position:absolute;left:26268;top:75039;width:128;height:224;flip:y;visibility:visible;mso-wrap-style:square;v-text-anchor:middle" coordsize="12814,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" path="m11642,16863v-405,234,-844,405,-1319,513c9848,17489,9325,17545,8754,17545v-2034,,-3595,-661,-4682,-1982c2984,14242,2440,12343,2440,9868r,-11528l-1173,-1660r,21881l2440,20221r,-3401c3199,18149,4182,19135,5391,19777v1212,646,2685,969,4419,969c10056,20746,10329,20729,10629,20696v300,-29,631,-77,994,-144l11642,16863xe" fillcolor="black" stroked="f" strokeweight="17e-5mm">
                          <v:path arrowok="t" o:connecttype="custom" o:connectlocs="11642,16863;10323,17376;8754,17545;4072,15563;2440,9868;2440,-1660;-1173,-1660;-1173,20221;2440,20221;2440,16820;5391,19777;9810,20746;10629,20696;11623,20552;11642,16863" o:connectangles="0,0,0,0,0,0,0,0,0,0,0,0,0,0,0"/>
                        </v:shape>
                        <v:shape id="Freeform: Shape 4277" o:spid="_x0000_s1219" style="position:absolute;left:26420;top:75039;width:184;height:230;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" path="m9889,9951v-2904,,-4917,-332,-6038,-994c2730,8294,2170,7160,2170,5556v,-1275,421,-2288,1262,-3038c4274,1772,5416,1398,6858,1398v1996,,3596,707,4800,2120c12863,4931,13465,6808,13465,9151r,800l9889,9951xm17059,11439r,-12485l13465,-1046r,3320c12644,948,11621,-31,10396,-665,9171,-1298,7672,-1615,5901,-1615v-2237,,-4019,630,-5344,1888c-764,1532,-1425,3216,-1425,5325v,2459,823,4313,2469,5564c2695,12139,5153,12764,8420,12764r5045,l13465,13120v,1655,-544,2935,-1632,3839c10746,17863,9218,18316,7252,18316v-1251,,-2470,-150,-3657,-451c2411,17565,1274,17115,182,16515r,3326c1495,20349,2770,20729,4007,20979v1238,254,2442,381,3613,381c10787,21360,13152,20539,14715,18897v1563,-1638,2344,-4124,2344,-7458xe" fillcolor="black" stroked="f" strokeweight="17e-5mm">
                          <v:path arrowok="t" o:connecttype="custom" o:connectlocs="9889,9951;3851,8957;2170,5556;3432,2518;6858,1398;11658,3518;13465,9151;13465,9951;9889,9951;17059,11439;17059,-1046;13465,-1046;13465,2274;10396,-665;5901,-1615;557,273;-1425,5325;1044,10889;8420,12764;13465,12764;13465,13120;11833,16959;7252,18316;3595,17865;182,16515;182,19841;4007,20979;7620,21360;14715,18897;17059,11439" o:connectangles="0,0,0,0,0,0,0,0,0,0,0,0,0,0,0,0,0,0,0,0,0,0,0,0,0,0,0,0,0,0"/>
                        </v:shape>
                        <v:shape id="Freeform: Shape 4278" o:spid="_x0000_s1220" style="position:absolute;left:26652;top:74982;width:136;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" path="m5430,25979r,-6214l12831,19765r,-2795l5430,16970r,-11878c5430,3308,5674,2162,6161,1654,6649,1145,7643,891,9143,891r3688,l12831,-2116r-3688,c6368,-2116,4453,-1599,3398,-566,2344,472,1817,2358,1817,5092r,11878l-821,16970r,2795l1817,19765r,6214l5430,25979xe" fillcolor="black" stroked="f" strokeweight="17e-5mm">
                          <v:path arrowok="t" o:connecttype="custom" o:connectlocs="5430,25979;5430,19765;12831,19765;12831,16970;5430,16970;5430,5092;6161,1654;9143,891;12831,891;12831,-2116;9143,-2116;3398,-566;1817,5092;1817,16970;-821,16970;-821,19765;1817,19765;1817,25979;5430,25979" o:connectangles="0,0,0,0,0,0,0,0,0,0,0,0,0,0,0,0,0,0,0"/>
                        </v:shape>
                        <v:shape id="Freeform: Shape 4279" o:spid="_x0000_s1221" style="position:absolute;left:26835;top:74959;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" path="m-444,19580r3594,l3150,-2301r-3594,l-444,19580xm-444,28101r3594,l3150,23544r-3594,l-444,28101xe" fillcolor="black" stroked="f" strokeweight="17e-5mm">
                          <v:path arrowok="t" o:connecttype="custom" o:connectlocs="-444,19580;3150,19580;3150,-2301;-444,-2301;-444,19580;-444,28101;3150,28101;3150,23544;-444,23544;-444,28101" o:connectangles="0,0,0,0,0,0,0,0,0,0"/>
                        </v:shape>
                        <v:shape id="Freeform: Shape 4280" o:spid="_x0000_s1222" style="position:absolute;left:26931;top:75039;width:201;height:230;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" path="m8530,18316v-1925,,-3448,-753,-4569,-2257c2840,14554,2279,12493,2279,9876v,-2618,557,-4679,1669,-6183c5065,2188,6592,1436,8530,1436v1917,,3434,754,4551,2263c14202,5212,14762,7271,14762,9876v,2592,-560,4647,-1681,6164c11964,17557,10447,18316,8530,18316xm8530,21360v3126,,5580,-1017,7364,-3051c17681,16280,18575,13468,18575,9876v,-3580,-894,-6392,-2681,-8434c14110,-596,11656,-1615,8530,-1615v-3138,,-5596,1019,-7376,3057c-621,3484,-1509,6296,-1509,9876v,3592,888,6404,2663,8433c2934,20343,5392,21360,8530,21360xe" fillcolor="black" stroked="f" strokeweight="17e-5mm">
                          <v:path arrowok="t" o:connecttype="custom" o:connectlocs="8530,18316;3961,16059;2279,9876;3948,3693;8530,1436;13081,3699;14762,9876;13081,16040;8530,18316;8530,21360;15894,18309;18575,9876;15894,1442;8530,-1615;1154,1442;-1509,9876;1154,18309;8530,21360" o:connectangles="0,0,0,0,0,0,0,0,0,0,0,0,0,0,0,0,0,0"/>
                        </v:shape>
                        <v:shape id="Freeform: Shape 4281" o:spid="_x0000_s1223" style="position:absolute;left:27190;top:75039;width:183;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" path="m16737,11549r,-13209l13143,-1660r,13091c13143,13502,12739,15050,11931,16076v-809,1029,-2019,1544,-3632,1544c6357,17620,4826,17001,3705,15763,2584,14529,2023,12844,2023,10705r,-12365l-1590,-1660r,21881l2023,20221r,-3401c2886,18137,3898,19120,5061,19770v1167,651,2513,976,4038,976c11612,20746,13512,19968,14800,18414v1292,-1555,1937,-3843,1937,-6865xe" fillcolor="black" stroked="f" strokeweight="17e-5mm">
                          <v:path arrowok="t" o:connecttype="custom" o:connectlocs="16737,11549;16737,-1660;13143,-1660;13143,11431;11931,16076;8299,17620;3705,15763;2023,10705;2023,-1660;-1590,-1660;-1590,20221;2023,20221;2023,16820;5061,19770;9099,20746;14800,18414;16737,11549" o:connectangles="0,0,0,0,0,0,0,0,0,0,0,0,0,0,0,0,0"/>
                        </v:shape>
                        <v:shape id="Freeform: Shape 4282" o:spid="_x0000_s1224" style="position:absolute;left:27429;top:75039;width:167;height:230;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" path="m14324,20191r,-3401c13312,17311,12257,17701,11161,17959v-1092,263,-2225,394,-3400,394c5977,18353,4640,18080,3748,17534,2856,16988,2410,16167,2410,15071v,-834,319,-1488,957,-1963c4004,12633,5288,12181,7217,11751r1231,-275c10999,10930,12811,10159,13887,9163v1075,-996,1612,-2386,1612,-4170c15499,2959,14695,1348,13086,161,11478,-1023,9267,-1615,6454,-1615v-1171,,-2392,115,-3663,344c1520,-1042,183,-700,-1222,-246r,3714c108,2776,1416,2257,2704,1911,3992,1569,5269,1398,6536,1398v1692,,2992,290,3900,869c11349,2847,11805,3664,11805,4718v,975,-329,1724,-988,2245c10163,7483,8721,7986,6492,8469l5242,8763c3016,9230,1408,9949,416,10920v-987,971,-1481,2303,-1481,3995c-1065,16974,-336,18561,1122,19678v1459,1122,3530,1682,6214,1682c8661,21360,9909,21262,11080,21066v1175,-191,2257,-483,3244,-875xe" fillcolor="black" stroked="f" strokeweight="17e-5mm">
                          <v:path arrowok="t" o:connecttype="custom" o:connectlocs="14324,20191;14324,16790;11161,17959;7761,18353;3748,17534;2410,15071;3367,13108;7217,11751;8448,11476;13887,9163;15499,4993;13086,161;6454,-1615;2791,-1271;-1222,-246;-1222,3468;2704,1911;6536,1398;10436,2267;11805,4718;10817,6963;6492,8469;5242,8763;416,10920;-1065,14915;1122,19678;7336,21360;11080,21066;14324,20191" o:connectangles="0,0,0,0,0,0,0,0,0,0,0,0,0,0,0,0,0,0,0,0,0,0,0,0,0,0,0,0,0"/>
                        </v:shape>
                      </v:group>
                      <v:shape id="Freeform: Shape 4283" o:spid="_x0000_s1225" style="position:absolute;left:20293;top:75711;width:800;height:40;visibility:visible;mso-wrap-style:square;v-text-anchor:middle" coordsize="8001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" path="m,l80010,e" filled="f" strokecolor="#2ca02c" strokeweight=".16647mm">
                        <v:stroke endcap="square"/>
                        <v:path arrowok="t" o:connecttype="custom" o:connectlocs="0,0;80010,0" o:connectangles="0,0"/>
                      </v:shape>
                      <v:group id="_x0000_s1226" style="position:absolute;left:21435;top:75547;width:5811;height:387" coordorigin="21435,75547" coordsize="5810,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">
                        <v:shape id="Freeform: Shape 4285" o:spid="_x0000_s1227" style="position:absolute;left:21435;top:75627;width:167;height:229;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" path="m14174,20206r,-3401c13162,17326,12107,17716,11011,17974v-1091,262,-2225,394,-3400,394c5827,18368,4490,18095,3598,17549,2706,17003,2260,16182,2260,15086v,-834,319,-1488,957,-1963c3854,12647,5138,12195,7067,11766r1232,-275c10849,10945,12662,10174,13737,9178v1075,-996,1612,-2386,1612,-4170c15349,2974,14545,1363,12937,175,11328,-1008,9117,-1600,6305,-1600v-1171,,-2392,114,-3663,344c1371,-1027,33,-685,-1371,-231r,3713c-42,2791,1266,2272,2554,1926,3842,1584,5119,1413,6386,1413v1692,,2992,290,3900,869c11199,2861,11655,3678,11655,4733v,975,-329,1723,-987,2244c10013,7498,8572,8000,6342,8484l5092,8778c2867,9244,1258,9963,266,10935v-987,971,-1481,2302,-1481,3994c-1215,16988,-486,18576,973,19693v1458,1121,3529,1682,6213,1682c8511,21375,9759,21277,10930,21081v1175,-192,2257,-483,3244,-875xe" fillcolor="black" stroked="f" strokeweight="17e-5mm">
                          <v:path arrowok="t" o:connecttype="custom" o:connectlocs="14174,20206;14174,16805;11011,17974;7611,18368;3598,17549;2260,15086;3217,13123;7067,11766;8299,11491;13737,9178;15349,5008;12937,175;6305,-1600;2642,-1256;-1371,-231;-1371,3482;2554,1926;6386,1413;10286,2282;11655,4733;10668,6977;6342,8484;5092,8778;266,10935;-1215,14929;973,19693;7186,21375;10930,21081;14174,20206" o:connectangles="0,0,0,0,0,0,0,0,0,0,0,0,0,0,0,0,0,0,0,0,0,0,0,0,0,0,0,0,0"/>
                        </v:shape>
                        <v:shape id="Freeform: Shape 4286" o:spid="_x0000_s1228" style="position:absolute;left:21634;top:75632;width:213;height:302;flip:y;visibility:visible;mso-wrap-style:square;v-text-anchor:middle" coordsize="21290,30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" path="m10101,5352c9088,2747,8099,1049,7132,257,6169,-539,4882,-937,3269,-937r-2875,l394,2070r2112,c3494,2070,4261,2305,4807,2776v550,467,1156,1574,1819,3320l7270,7734,-1575,29265r3806,l9070,12154r6838,17111l19715,29265,10101,5352xe" fillcolor="black" stroked="f" strokeweight="17e-5mm">
                          <v:path arrowok="t" o:connecttype="custom" o:connectlocs="10101,5352;7132,257;3269,-937;394,-937;394,2070;2506,2070;4807,2776;6626,6096;7270,7734;-1575,29265;2231,29265;9070,12154;15908,29265;19715,29265;10101,5352" o:connectangles="0,0,0,0,0,0,0,0,0,0,0,0,0,0,0"/>
                        </v:shape>
                        <v:shape id="Freeform: Shape 4287" o:spid="_x0000_s1229" style="position:absolute;left:21895;top:75627;width:183;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" path="m16605,11564r,-13210l13011,-1646r,13091c13011,13517,12607,15065,11798,16090v-808,1030,-2019,1545,-3631,1545c6225,17635,4693,17016,3572,15778,2451,14544,1891,12858,1891,10720r,-12366l-1722,-1646r,21881l1891,20235r,-3401c2753,18151,3766,19135,4929,19785v1166,650,2512,975,4038,975c11479,20760,13380,19983,14667,18428v1292,-1554,1938,-3842,1938,-6864xe" fillcolor="black" stroked="f" strokeweight="17e-5mm">
                          <v:path arrowok="t" o:connecttype="custom" o:connectlocs="16605,11564;16605,-1646;13011,-1646;13011,11445;11798,16090;8167,17635;3572,15778;1891,10720;1891,-1646;-1722,-1646;-1722,20235;1891,20235;1891,16834;4929,19785;8967,20760;14667,18428;16605,11564" o:connectangles="0,0,0,0,0,0,0,0,0,0,0,0,0,0,0,0,0"/>
                        </v:shape>
                        <v:shape id="Freeform: Shape 4288" o:spid="_x0000_s1230" style="position:absolute;left:22123;top:75570;width:136;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" path="m5317,25994r,-6214l12718,19780r,-2795l5317,16985r,-11878c5317,3323,5560,2177,6048,1668,6536,1160,7529,906,9030,906r3688,l12718,-2101r-3688,c6254,-2101,4339,-1585,3285,-551,2231,487,1704,2373,1704,5107r,11878l-934,16985r,2795l1704,19780r,6214l5317,25994xe" fillcolor="black" stroked="f" strokeweight="17e-5mm">
                          <v:path arrowok="t" o:connecttype="custom" o:connectlocs="5317,25994;5317,19780;12718,19780;12718,16985;5317,16985;5317,5107;6048,1668;9030,906;12718,906;12718,-2101;9030,-2101;3285,-551;1704,5107;1704,16985;-934,16985;-934,19780;1704,19780;1704,25994;5317,25994" o:connectangles="0,0,0,0,0,0,0,0,0,0,0,0,0,0,0,0,0,0,0"/>
                        </v:shape>
                        <v:shape id="Freeform: Shape 4289" o:spid="_x0000_s1231" style="position:absolute;left:22305;top:75547;width:184;height:304;flip:y;visibility:visible;mso-wrap-style:square;v-text-anchor:middle" coordsize="18327,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" path="m16615,10924r,-13210l13021,-2286r,13091c13021,12876,12617,14425,11809,15450v-809,1029,-2019,1544,-3632,1544c6235,16994,4703,16375,3582,15137,2462,13904,1901,12218,1901,10080r,-12366l-1712,-2286r,30402l1901,28116r,-11922c2764,17511,3776,18494,4939,19145v1167,650,2513,975,4038,975c11490,20120,13390,19343,14678,17788v1291,-1555,1937,-3843,1937,-6864xe" fillcolor="black" stroked="f" strokeweight="17e-5mm">
                          <v:path arrowok="t" o:connecttype="custom" o:connectlocs="16615,10924;16615,-2286;13021,-2286;13021,10805;11809,15450;8177,16994;3582,15137;1901,10080;1901,-2286;-1712,-2286;-1712,28116;1901,28116;1901,16194;4939,19145;8977,20120;14678,17788;16615,10924" o:connectangles="0,0,0,0,0,0,0,0,0,0,0,0,0,0,0,0,0"/>
                        </v:shape>
                        <v:shape id="Freeform: Shape 4290" o:spid="_x0000_s1232" style="position:absolute;left:22545;top:75627;width:202;height:229;flip:y;visibility:visible;mso-wrap-style:square;v-text-anchor:middle" coordsize="20277,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" path="m18644,10809r,-1756l2117,9053c2275,6577,3021,4691,4355,3395,5688,2099,7547,1451,9930,1451v1380,,2717,168,4013,506c15239,2295,16527,2803,17806,3482r,-3400c16514,-464,15191,-881,13837,-1169v-1354,-287,-2727,-431,-4119,-431c6226,-1600,3461,-585,1423,1444,-615,3478,-1634,6229,-1634,9697v,3580,967,6420,2901,8521c3200,20322,5809,21375,9093,21375v2942,,5269,-948,6982,-2845c17787,16638,18644,14065,18644,10809xm15050,11866v-25,1963,-575,3530,-1651,4701c12324,17743,10901,18330,9130,18330v-2004,,-3609,-567,-4813,-1700c3113,15496,2419,13900,2236,11841r12814,25xe" fillcolor="black" stroked="f" strokeweight="17e-5mm">
                          <v:path arrowok="t" o:connecttype="custom" o:connectlocs="18644,10809;18644,9053;2117,9053;4355,3395;9930,1451;13943,1957;17806,3482;17806,82;13837,-1169;9718,-1600;1423,1444;-1634,9697;1267,18218;9093,21375;16075,18530;18644,10809;15050,11866;13399,16567;9130,18330;4317,16630;2236,11841;15050,11866" o:connectangles="0,0,0,0,0,0,0,0,0,0,0,0,0,0,0,0,0,0,0,0,0,0"/>
                        </v:shape>
                        <v:shape id="Freeform: Shape 4291" o:spid="_x0000_s1233" style="position:absolute;left:22779;top:75570;width:137;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" path="m5333,25994r,-6214l12734,19780r,-2795l5333,16985r,-11878c5333,3323,5577,2177,6064,1668,6552,1160,7546,906,9046,906r3688,l12734,-2101r-3688,c6271,-2101,4356,-1585,3302,-551,2247,487,1720,2373,1720,5107r,11878l-918,16985r,2795l1720,19780r,6214l5333,25994xe" fillcolor="black" stroked="f" strokeweight="17e-5mm">
                          <v:path arrowok="t" o:connecttype="custom" o:connectlocs="5333,25994;5333,19780;12734,19780;12734,16985;5333,16985;5333,5107;6064,1668;9046,906;12734,906;12734,-2101;9046,-2101;3302,-551;1720,5107;1720,16985;-918,16985;-918,19780;1720,19780;1720,25994;5333,25994" o:connectangles="0,0,0,0,0,0,0,0,0,0,0,0,0,0,0,0,0,0,0"/>
                        </v:shape>
                        <v:shape id="Freeform: Shape 4292" o:spid="_x0000_s1234" style="position:absolute;left:22963;top:75547;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" path="m-541,19595r3594,l3053,-2286r-3594,l-541,19595xm-541,28116r3594,l3053,23558r-3594,l-541,28116xe" fillcolor="black" stroked="f" strokeweight="17e-5mm">
                          <v:path arrowok="t" o:connecttype="custom" o:connectlocs="-541,19595;3053,19595;3053,-2286;-541,-2286;-541,19595;-541,28116;3053,28116;3053,23558;-541,23558;-541,28116" o:connectangles="0,0,0,0,0,0,0,0,0,0"/>
                        </v:shape>
                        <v:shape id="Freeform: Shape 4293" o:spid="_x0000_s1235" style="position:absolute;left:23059;top:75627;width:173;height:229;flip:y;visibility:visible;mso-wrap-style:square;v-text-anchor:middle" coordsize="17308,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" path="m15925,20012r,-3363c14908,17211,13889,17632,12868,17911v-1021,280,-2052,419,-3094,419c7440,18330,5628,17590,4336,16111,3048,14636,2404,12562,2404,9890v,-2671,644,-4747,1932,-6226c5628,2188,7440,1451,9774,1451v1042,,2073,139,3094,419c13889,2149,14908,2570,15925,3132r,-3326c14920,-660,13881,-1010,12806,-1244v-1071,-237,-2213,-356,-3426,-356c6084,-1600,3465,-564,1523,1507,-415,3578,-1384,6373,-1384,9890v,3568,980,6373,2938,8415c3517,20352,6205,21375,9618,21375v1104,,2183,-115,3238,-344c13910,20806,14933,20466,15925,20012xe" fillcolor="black" stroked="f" strokeweight="17e-5mm">
                          <v:path arrowok="t" o:connecttype="custom" o:connectlocs="15925,20012;15925,16649;12868,17911;9774,18330;4336,16111;2404,9890;4336,3664;9774,1451;12868,1870;15925,3132;15925,-194;12806,-1244;9380,-1600;1523,1507;-1384,9890;1554,18305;9618,21375;12856,21031;15925,20012" o:connectangles="0,0,0,0,0,0,0,0,0,0,0,0,0,0,0,0,0,0,0"/>
                        </v:shape>
                        <v:shape id="Freeform: Shape 4294" o:spid="_x0000_s1236" style="position:absolute;left:23257;top:75851;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" path="" fillcolor="black" stroked="f" strokeweight="17e-5mm">
                          <v:path arrowok="t"/>
                        </v:shape>
                        <v:shape id="Freeform: Shape 4295" o:spid="_x0000_s1237" style="position:absolute;left:23420;top:75627;width:183;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" path="m16643,11564r,-13210l13049,-1646r,13091c13049,13517,12645,15065,11836,16090v-808,1030,-2019,1545,-3631,1545c6263,17635,4731,17016,3610,15778,2489,14544,1929,12858,1929,10720r,-12366l-1684,-1646r,21881l1929,20235r,-3401c2791,18151,3804,19135,4967,19785v1167,650,2513,975,4038,975c11518,20760,13418,19983,14705,18428v1292,-1554,1938,-3842,1938,-6864xe" fillcolor="black" stroked="f" strokeweight="17e-5mm">
                          <v:path arrowok="t" o:connecttype="custom" o:connectlocs="16643,11564;16643,-1646;13049,-1646;13049,11445;11836,16090;8205,17635;3610,15778;1929,10720;1929,-1646;-1684,-1646;-1684,20235;1929,20235;1929,16834;4967,19785;9005,20760;14705,18428;16643,11564" o:connectangles="0,0,0,0,0,0,0,0,0,0,0,0,0,0,0,0,0"/>
                        </v:shape>
                        <v:shape id="Freeform: Shape 4296" o:spid="_x0000_s1238" style="position:absolute;left:23659;top:75627;width:201;height:229;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" path="m8448,18330v-1925,,-3448,-752,-4569,-2257c2758,14569,2198,12508,2198,9890v,-2617,556,-4678,1669,-6182c4983,2203,6511,1451,8448,1451v1917,,3434,754,4551,2263c14120,5227,14680,7286,14680,9890v,2593,-560,4648,-1681,6165c11882,17572,10365,18330,8448,18330xm8448,21375v3126,,5580,-1017,7364,-3051c17600,16294,18493,13483,18493,9890v,-3580,-893,-6391,-2681,-8433c14028,-581,11574,-1600,8448,-1600v-3138,,-5596,1019,-7376,3057c-703,3499,-1590,6310,-1590,9890v,3593,887,6404,2662,8434c2852,20358,5310,21375,8448,21375xe" fillcolor="black" stroked="f" strokeweight="17e-5mm">
                          <v:path arrowok="t" o:connecttype="custom" o:connectlocs="8448,18330;3879,16073;2198,9890;3867,3708;8448,1451;12999,3714;14680,9890;12999,16055;8448,18330;8448,21375;15812,18324;18493,9890;15812,1457;8448,-1600;1072,1457;-1590,9890;1072,18324;8448,21375" o:connectangles="0,0,0,0,0,0,0,0,0,0,0,0,0,0,0,0,0,0"/>
                        </v:shape>
                        <v:shape id="Freeform: Shape 4297" o:spid="_x0000_s1239" style="position:absolute;left:23882;top:75851;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" path="" fillcolor="black" stroked="f" strokeweight="17e-5mm">
                          <v:path arrowok="t"/>
                        </v:shape>
                        <v:shape id="Freeform: Shape 4298" o:spid="_x0000_s1240" style="position:absolute;left:24031;top:75627;width:173;height:229;flip:y;visibility:visible;mso-wrap-style:square;v-text-anchor:middle" coordsize="17308,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" path="m15949,20012r,-3363c14932,17211,13913,17632,12892,17911v-1021,280,-2052,419,-3094,419c7465,18330,5652,17590,4360,16111,3072,14636,2429,12562,2429,9890v,-2671,643,-4747,1931,-6226c5652,2188,7465,1451,9798,1451v1042,,2073,139,3094,419c13913,2149,14932,2570,15949,3132r,-3326c14945,-660,13905,-1010,12830,-1244v-1071,-237,-2213,-356,-3426,-356c6108,-1600,3489,-564,1547,1507,-391,3578,-1359,6373,-1359,9890v,3568,979,6373,2937,8415c3541,20352,6229,21375,9642,21375v1104,,2184,-115,3238,-344c13934,20806,14957,20466,15949,20012xe" fillcolor="black" stroked="f" strokeweight="17e-5mm">
                          <v:path arrowok="t" o:connecttype="custom" o:connectlocs="15949,20012;15949,16649;12892,17911;9798,18330;4360,16111;2429,9890;4360,3664;9798,1451;12892,1870;15949,3132;15949,-194;12830,-1244;9404,-1600;1547,1507;-1359,9890;1578,18305;9642,21375;12880,21031;15949,20012" o:connectangles="0,0,0,0,0,0,0,0,0,0,0,0,0,0,0,0,0,0,0"/>
                        </v:shape>
                        <v:shape id="Freeform: Shape 4299" o:spid="_x0000_s1241" style="position:absolute;left:24251;top:75627;width:201;height:229;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" path="m8463,18330v-1925,,-3448,-752,-4569,-2257c2773,14569,2212,12508,2212,9890v,-2617,557,-4678,1669,-6182c4998,2203,6525,1451,8463,1451v1917,,3434,754,4551,2263c14135,5227,14695,7286,14695,9890v,2593,-560,4648,-1681,6165c11897,17572,10380,18330,8463,18330xm8463,21375v3126,,5580,-1017,7364,-3051c17614,16294,18508,13483,18508,9890v,-3580,-894,-6391,-2681,-8433c14043,-581,11589,-1600,8463,-1600v-3138,,-5596,1019,-7376,3057c-688,3499,-1576,6310,-1576,9890v,3593,888,6404,2663,8434c2867,20358,5325,21375,8463,21375xe" fillcolor="black" stroked="f" strokeweight="17e-5mm">
                          <v:path arrowok="t" o:connecttype="custom" o:connectlocs="8463,18330;3894,16073;2212,9890;3881,3708;8463,1451;13014,3714;14695,9890;13014,16055;8463,18330;8463,21375;15827,18324;18508,9890;15827,1457;8463,-1600;1087,1457;-1576,9890;1087,18324;8463,21375" o:connectangles="0,0,0,0,0,0,0,0,0,0,0,0,0,0,0,0,0,0"/>
                        </v:shape>
                        <v:shape id="Freeform: Shape 4300" o:spid="_x0000_s1242" style="position:absolute;left:24512;top:75547;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" path="m-502,28116r3594,l3092,-2286r-3594,l-502,28116xe" fillcolor="black" stroked="f" strokeweight="17e-5mm">
                          <v:path arrowok="t" o:connecttype="custom" o:connectlocs="-502,28116;3092,28116;3092,-2286;-502,-2286;-502,28116" o:connectangles="0,0,0,0,0"/>
                        </v:shape>
                        <v:shape id="Freeform: Shape 4301" o:spid="_x0000_s1243" style="position:absolute;left:24607;top:75627;width:201;height:229;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" path="m8472,18330v-1925,,-3448,-752,-4569,-2257c2782,14569,2221,12508,2221,9890v,-2617,557,-4678,1669,-6182c5007,2203,6534,1451,8472,1451v1917,,3434,754,4551,2263c14144,5227,14704,7286,14704,9890v,2593,-560,4648,-1681,6165c11906,17572,10389,18330,8472,18330xm8472,21375v3125,,5580,-1017,7363,-3051c17623,16294,18517,13483,18517,9890v,-3580,-894,-6391,-2682,-8433c14052,-581,11597,-1600,8472,-1600v-3138,,-5596,1019,-7376,3057c-679,3499,-1567,6310,-1567,9890v,3593,888,6404,2663,8434c2876,20358,5334,21375,8472,21375xe" fillcolor="black" stroked="f" strokeweight="17e-5mm">
                          <v:path arrowok="t" o:connecttype="custom" o:connectlocs="8472,18330;3903,16073;2221,9890;3890,3708;8472,1451;13023,3714;14704,9890;13023,16055;8472,18330;8472,21375;15835,18324;18517,9890;15835,1457;8472,-1600;1096,1457;-1567,9890;1096,18324;8472,21375" o:connectangles="0,0,0,0,0,0,0,0,0,0,0,0,0,0,0,0,0,0"/>
                        </v:shape>
                        <v:shape id="Freeform: Shape 4302" o:spid="_x0000_s1244" style="position:absolute;left:24866;top:75627;width:128;height:224;flip:y;visibility:visible;mso-wrap-style:square;v-text-anchor:middle" coordsize="12814,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" path="m11606,16878v-404,233,-843,404,-1318,513c9813,17503,9290,17560,8719,17560v-2034,,-3595,-661,-4682,-1982c2949,14257,2405,12358,2405,9882r,-11528l-1208,-1646r,21881l2405,20235r,-3401c3164,18164,4147,19150,5356,19791v1212,646,2685,969,4419,969c10021,20760,10294,20744,10594,20710v300,-29,631,-77,994,-143l11606,16878xe" fillcolor="black" stroked="f" strokeweight="17e-5mm">
                          <v:path arrowok="t" o:connecttype="custom" o:connectlocs="11606,16878;10288,17391;8719,17560;4037,15578;2405,9882;2405,-1646;-1208,-1646;-1208,20235;2405,20235;2405,16834;5356,19791;9775,20760;10594,20710;11588,20567;11606,16878" o:connectangles="0,0,0,0,0,0,0,0,0,0,0,0,0,0,0"/>
                        </v:shape>
                        <v:shape id="Freeform: Shape 4303" o:spid="_x0000_s1245" style="position:absolute;left:24994;top:75851;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" path="" fillcolor="black" stroked="f" strokeweight="17e-5mm">
                          <v:path arrowok="t"/>
                        </v:shape>
                        <v:shape id="Freeform: Shape 4304" o:spid="_x0000_s1246" style="position:absolute;left:25145;top:75627;width:185;height:229;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" path="m9857,9965v-2904,,-4917,-331,-6038,-994c2698,8309,2138,7175,2138,5571v,-1276,421,-2289,1262,-3039c4242,1786,5384,1413,6826,1413v1996,,3596,707,4800,2119c12831,4945,13433,6823,13433,9165r,800l9857,9965xm17027,11453r,-12484l13433,-1031r,3319c12612,963,11589,-16,10364,-650,9139,-1283,7641,-1600,5869,-1600v-2237,,-4019,629,-5344,1888c-796,1547,-1456,3230,-1456,5339v,2459,823,4314,2469,5564c2663,12154,5121,12779,8389,12779r5044,l13433,13135v,1655,-544,2934,-1632,3839c10714,17878,9187,18330,7220,18330v-1250,,-2469,-150,-3657,-450c2379,17580,1242,17130,150,16530r,3326c1463,20364,2738,20743,3976,20993v1237,255,2441,382,3612,382c10756,21375,13120,20554,14683,18912v1563,-1638,2344,-4124,2344,-7459xe" fillcolor="black" stroked="f" strokeweight="17e-5mm">
                          <v:path arrowok="t" o:connecttype="custom" o:connectlocs="9857,9965;3819,8971;2138,5571;3400,2532;6826,1413;11626,3532;13433,9165;13433,9965;9857,9965;17027,11453;17027,-1031;13433,-1031;13433,2288;10364,-650;5869,-1600;525,288;-1456,5339;1013,10903;8389,12779;13433,12779;13433,13135;11801,16974;7220,18330;3563,17880;150,16530;150,19856;3976,20993;7588,21375;14683,18912;17027,11453" o:connectangles="0,0,0,0,0,0,0,0,0,0,0,0,0,0,0,0,0,0,0,0,0,0,0,0,0,0,0,0,0,0"/>
                        </v:shape>
                        <v:shape id="Freeform: Shape 4305" o:spid="_x0000_s1247" style="position:absolute;left:25404;top:75547;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" path="m-480,28116r3594,l3114,-2286r-3594,l-480,28116xe" fillcolor="black" stroked="f" strokeweight="17e-5mm">
                          <v:path arrowok="t" o:connecttype="custom" o:connectlocs="-480,28116;3114,28116;3114,-2286;-480,-2286;-480,28116" o:connectangles="0,0,0,0,0"/>
                        </v:shape>
                        <v:shape id="Freeform: Shape 4306" o:spid="_x0000_s1248" style="position:absolute;left:25489;top:75570;width:136;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" path="m5401,25994r,-6214l12802,19780r,-2795l5401,16985r,-11878c5401,3323,5645,2177,6132,1668,6620,1160,7614,906,9114,906r3688,l12802,-2101r-3688,c6338,-2101,4424,-1585,3369,-551,2315,487,1788,2373,1788,5107r,11878l-850,16985r,2795l1788,19780r,6214l5401,25994xe" fillcolor="black" stroked="f" strokeweight="17e-5mm">
                          <v:path arrowok="t" o:connecttype="custom" o:connectlocs="5401,25994;5401,19780;12802,19780;12802,16985;5401,16985;5401,5107;6132,1668;9114,906;12802,906;12802,-2101;9114,-2101;3369,-551;1788,5107;1788,16985;-850,16985;-850,19780;1788,19780;1788,25994;5401,25994" o:connectangles="0,0,0,0,0,0,0,0,0,0,0,0,0,0,0,0,0,0,0"/>
                        </v:shape>
                        <v:shape id="Freeform: Shape 4307" o:spid="_x0000_s1249" style="position:absolute;left:25657;top:75627;width:202;height:229;flip:y;visibility:visible;mso-wrap-style:square;v-text-anchor:middle" coordsize="20277,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" path="m18722,10809r,-1756l2195,9053c2353,6577,3099,4691,4432,3395,5766,2099,7624,1451,10008,1451v1379,,2717,168,4013,506c15317,2295,16605,2803,17884,3482r,-3400c16592,-464,15269,-881,13915,-1169v-1355,-287,-2728,-431,-4120,-431c6303,-1600,3538,-585,1501,1444,-537,3478,-1556,6229,-1556,9697v,3580,967,6420,2900,8521c3278,20322,5887,21375,9170,21375v2942,,5270,-948,6983,-2845c17865,16638,18722,14065,18722,10809xm15127,11866v-25,1963,-575,3530,-1650,4701c12402,17743,10979,18330,9208,18330v-2004,,-3609,-567,-4813,-1700c3191,15496,2497,13900,2313,11841r12814,25xe" fillcolor="black" stroked="f" strokeweight="17e-5mm">
                          <v:path arrowok="t" o:connecttype="custom" o:connectlocs="18722,10809;18722,9053;2195,9053;4432,3395;10008,1451;14021,1957;17884,3482;17884,82;13915,-1169;9795,-1600;1501,1444;-1556,9697;1344,18218;9170,21375;16153,18530;18722,10809;15127,11866;13477,16567;9208,18330;4395,16630;2313,11841;15127,11866" o:connectangles="0,0,0,0,0,0,0,0,0,0,0,0,0,0,0,0,0,0,0,0,0,0"/>
                        </v:shape>
                        <v:shape id="Freeform: Shape 4308" o:spid="_x0000_s1250" style="position:absolute;left:25917;top:75627;width:128;height:224;flip:y;visibility:visible;mso-wrap-style:square;v-text-anchor:middle" coordsize="12814,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" path="m11633,16878v-404,233,-844,404,-1319,513c9839,17503,9316,17560,8745,17560v-2034,,-3594,-661,-4682,-1982c2975,14257,2432,12358,2432,9882r,-11528l-1181,-1646r,21881l2432,20235r,-3401c3190,18164,4173,19150,5382,19791v1213,646,2686,969,4419,969c10047,20760,10320,20744,10620,20710v300,-29,631,-77,994,-143l11633,16878xe" fillcolor="black" stroked="f" strokeweight="17e-5mm">
                          <v:path arrowok="t" o:connecttype="custom" o:connectlocs="11633,16878;10314,17391;8745,17560;4063,15578;2432,9882;2432,-1646;-1181,-1646;-1181,20235;2432,20235;2432,16834;5382,19791;9801,20760;10620,20710;11614,20567;11633,16878" o:connectangles="0,0,0,0,0,0,0,0,0,0,0,0,0,0,0"/>
                        </v:shape>
                        <v:shape id="Freeform: Shape 4309" o:spid="_x0000_s1251" style="position:absolute;left:26069;top:75627;width:185;height:229;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" path="m9881,9965v-2905,,-4918,-331,-6039,-994c2721,8309,2161,7175,2161,5571v,-1276,421,-2289,1263,-3039c4265,1786,5407,1413,6849,1413v1996,,3596,707,4801,2119c12854,4945,13456,6823,13456,9165r,800l9881,9965xm17050,11453r,-12484l13456,-1031r,3319c12635,963,11612,-16,10387,-650,9162,-1283,7664,-1600,5893,-1600v-2238,,-4020,629,-5345,1888c-773,1547,-1433,3230,-1433,5339v,2459,823,4314,2469,5564c2686,12154,5145,12779,8412,12779r5044,l13456,13135v,1655,-544,2934,-1631,3839c10737,17878,9210,18330,7243,18330v-1250,,-2469,-150,-3657,-450c2403,17580,1265,17130,173,16530r,3326c1486,20364,2761,20743,3999,20993v1237,255,2442,382,3613,382c10779,21375,13143,20554,14706,18912v1563,-1638,2344,-4124,2344,-7459xe" fillcolor="black" stroked="f" strokeweight="17e-5mm">
                          <v:path arrowok="t" o:connecttype="custom" o:connectlocs="9881,9965;3842,8971;2161,5571;3424,2532;6849,1413;11650,3532;13456,9165;13456,9965;9881,9965;17050,11453;17050,-1031;13456,-1031;13456,2288;10387,-650;5893,-1600;548,288;-1433,5339;1036,10903;8412,12779;13456,12779;13456,13135;11825,16974;7243,18330;3586,17880;173,16530;173,19856;3999,20993;7612,21375;14706,18912;17050,11453" o:connectangles="0,0,0,0,0,0,0,0,0,0,0,0,0,0,0,0,0,0,0,0,0,0,0,0,0,0,0,0,0,0"/>
                        </v:shape>
                        <v:shape id="Freeform: Shape 4310" o:spid="_x0000_s1252" style="position:absolute;left:26301;top:75570;width:137;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" path="m5421,25994r,-6214l12822,19780r,-2795l5421,16985r,-11878c5421,3323,5665,2177,6152,1668,6640,1160,7634,906,9134,906r3688,l12822,-2101r-3688,c6359,-2101,4444,-1585,3390,-551,2335,487,1808,2373,1808,5107r,11878l-830,16985r,2795l1808,19780r,6214l5421,25994xe" fillcolor="black" stroked="f" strokeweight="17e-5mm">
                          <v:path arrowok="t" o:connecttype="custom" o:connectlocs="5421,25994;5421,19780;12822,19780;12822,16985;5421,16985;5421,5107;6152,1668;9134,906;12822,906;12822,-2101;9134,-2101;3390,-551;1808,5107;1808,16985;-830,16985;-830,19780;1808,19780;1808,25994;5421,25994" o:connectangles="0,0,0,0,0,0,0,0,0,0,0,0,0,0,0,0,0,0,0"/>
                        </v:shape>
                        <v:shape id="Freeform: Shape 4311" o:spid="_x0000_s1253" style="position:absolute;left:26485;top:75547;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" path="m-453,19595r3594,l3141,-2286r-3594,l-453,19595xm-453,28116r3594,l3141,23558r-3594,l-453,28116xe" fillcolor="black" stroked="f" strokeweight="17e-5mm">
                          <v:path arrowok="t" o:connecttype="custom" o:connectlocs="-453,19595;3141,19595;3141,-2286;-453,-2286;-453,19595;-453,28116;3141,28116;3141,23558;-453,23558;-453,28116" o:connectangles="0,0,0,0,0,0,0,0,0,0"/>
                        </v:shape>
                        <v:shape id="Freeform: Shape 4312" o:spid="_x0000_s1254" style="position:absolute;left:26580;top:75627;width:201;height:229;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" path="m8521,18330v-1925,,-3448,-752,-4569,-2257c2831,14569,2271,12508,2271,9890v,-2617,556,-4678,1669,-6182c5056,2203,6584,1451,8521,1451v1917,,3434,754,4551,2263c14193,5227,14753,7286,14753,9890v,2593,-560,4648,-1681,6165c11955,17572,10438,18330,8521,18330xm8521,21375v3126,,5580,-1017,7364,-3051c17673,16294,18566,13483,18566,9890v,-3580,-893,-6391,-2681,-8433c14101,-581,11647,-1600,8521,-1600v-3137,,-5596,1019,-7376,3057c-630,3499,-1517,6310,-1517,9890v,3593,887,6404,2662,8434c2925,20358,5384,21375,8521,21375xe" fillcolor="black" stroked="f" strokeweight="17e-5mm">
                          <v:path arrowok="t" o:connecttype="custom" o:connectlocs="8521,18330;3952,16073;2271,9890;3940,3708;8521,1451;13072,3714;14753,9890;13072,16055;8521,18330;8521,21375;15885,18324;18566,9890;15885,1457;8521,-1600;1145,1457;-1517,9890;1145,18324;8521,21375" o:connectangles="0,0,0,0,0,0,0,0,0,0,0,0,0,0,0,0,0,0"/>
                        </v:shape>
                        <v:shape id="Freeform: Shape 4313" o:spid="_x0000_s1255" style="position:absolute;left:26839;top:75627;width:184;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" path="m16729,11564r,-13210l13134,-1646r,13091c13134,13517,12730,15065,11922,16090v-809,1030,-2019,1545,-3632,1545c6348,17635,4817,17016,3696,15778,2575,14544,2014,12858,2014,10720r,-12366l-1599,-1646r,21881l2014,20235r,-3401c2877,18151,3890,19135,5052,19785v1167,650,2513,975,4038,975c11603,20760,13503,19983,14791,18428v1292,-1554,1938,-3842,1938,-6864xe" fillcolor="black" stroked="f" strokeweight="17e-5mm">
                          <v:path arrowok="t" o:connecttype="custom" o:connectlocs="16729,11564;16729,-1646;13134,-1646;13134,11445;11922,16090;8290,17635;3696,15778;2014,10720;2014,-1646;-1599,-1646;-1599,20235;2014,20235;2014,16834;5052,19785;9090,20760;14791,18428;16729,11564" o:connectangles="0,0,0,0,0,0,0,0,0,0,0,0,0,0,0,0,0"/>
                        </v:shape>
                        <v:shape id="Freeform: Shape 4314" o:spid="_x0000_s1256" style="position:absolute;left:27078;top:75627;width:168;height:229;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" path="m14315,20206r,-3401c13303,17326,12248,17716,11152,17974v-1091,262,-2225,394,-3400,394c5968,18368,4631,18095,3739,17549,2847,17003,2401,16182,2401,15086v,-834,319,-1488,957,-1963c3995,12647,5279,12195,7208,11766r1232,-275c10990,10945,12803,10174,13878,9178v1075,-996,1613,-2386,1613,-4170c15491,2974,14686,1363,13078,175,11469,-1008,9258,-1600,6446,-1600v-1171,,-2392,114,-3663,344c1512,-1027,174,-685,-1230,-231r,3713c99,2791,1408,2272,2695,1926,3983,1584,5260,1413,6527,1413v1692,,2992,290,3900,869c11340,2861,11796,3678,11796,4733v,975,-329,1723,-987,2244c10154,7498,8713,8000,6483,8484l5233,8778c3008,9244,1399,9963,407,10935v-987,971,-1481,2302,-1481,3994c-1074,16988,-345,18576,1114,19693v1458,1121,3529,1682,6213,1682c8652,21375,9900,21277,11071,21081v1175,-192,2257,-483,3244,-875xe" fillcolor="black" stroked="f" strokeweight="17e-5mm">
                          <v:path arrowok="t" o:connecttype="custom" o:connectlocs="14315,20206;14315,16805;11152,17974;7752,18368;3739,17549;2401,15086;3358,13123;7208,11766;8440,11491;13878,9178;15491,5008;13078,175;6446,-1600;2783,-1256;-1230,-231;-1230,3482;2695,1926;6527,1413;10427,2282;11796,4733;10809,6977;6483,8484;5233,8778;407,10935;-1074,14929;1114,19693;7327,21375;11071,21081;14315,20206" o:connectangles="0,0,0,0,0,0,0,0,0,0,0,0,0,0,0,0,0,0,0,0,0,0,0,0,0,0,0,0,0"/>
                        </v:shape>
                      </v:group>
                      <v:shape id="Freeform: Shape 4315" o:spid="_x0000_s1257" style="position:absolute;left:20293;top:76298;width:800;height:40;visibility:visible;mso-wrap-style:square;v-text-anchor:middle" coordsize="8001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" path="m,l80010,e" filled="f" strokecolor="#d62728" strokeweight=".16647mm">
                        <v:stroke endcap="square"/>
                        <v:path arrowok="t" o:connecttype="custom" o:connectlocs="0,0;80010,0" o:connectangles="0,0"/>
                      </v:shape>
                      <v:group id="_x0000_s1258" style="position:absolute;left:21435;top:76134;width:4292;height:387" coordorigin="21435,76134" coordsize="4291,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">
                        <v:shape id="Freeform: Shape 4317" o:spid="_x0000_s1259" style="position:absolute;left:21435;top:76214;width:167;height:230;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" path="m14174,20220r,-3400c13162,17341,12107,17730,11011,17989v-1091,262,-2225,393,-3400,393c5827,18382,4490,18109,3598,17563,2706,17018,2260,16196,2260,15100v,-833,319,-1488,957,-1963c3854,12662,5138,12210,7067,11781r1232,-275c10849,10960,12662,10189,13737,9192v1075,-996,1612,-2386,1612,-4169c15349,2989,14545,1378,12937,190,11328,-994,9117,-1585,6305,-1585v-1171,,-2392,114,-3663,343c1371,-1012,33,-671,-1371,-216r,3713c-42,2805,1266,2286,2554,1940,3842,1599,5119,1428,6386,1428v1692,,2992,290,3900,869c11199,2876,11655,3693,11655,4748v,975,-329,1723,-987,2244c10013,7513,8572,8015,6342,8499l5092,8792c2867,9259,1258,9978,266,10949v-987,971,-1481,2303,-1481,3995c-1215,17003,-486,18591,973,19708v1458,1121,3529,1682,6213,1682c8511,21390,9759,21292,10930,21096v1175,-192,2257,-484,3244,-876xe" fillcolor="black" stroked="f" strokeweight="17e-5mm">
                          <v:path arrowok="t" o:connecttype="custom" o:connectlocs="14174,20220;14174,16820;11011,17989;7611,18382;3598,17563;2260,15100;3217,13137;7067,11781;8299,11506;13737,9192;15349,5023;12937,190;6305,-1585;2642,-1242;-1371,-216;-1371,3497;2554,1940;6386,1428;10286,2297;11655,4748;10668,6992;6342,8499;5092,8792;266,10949;-1215,14944;973,19708;7186,21390;10930,21096;14174,20220" o:connectangles="0,0,0,0,0,0,0,0,0,0,0,0,0,0,0,0,0,0,0,0,0,0,0,0,0,0,0,0,0"/>
                        </v:shape>
                        <v:shape id="Freeform: Shape 4318" o:spid="_x0000_s1260" style="position:absolute;left:21634;top:76219;width:213;height:302;flip:y;visibility:visible;mso-wrap-style:square;v-text-anchor:middle" coordsize="21290,30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" path="m10101,5367c9088,2762,8099,1064,7132,272,6169,-524,4882,-922,3269,-922r-2875,l394,2085r2112,c3494,2085,4261,2320,4807,2791v550,467,1156,1573,1819,3320l7270,7749,-1575,29280r3806,l9070,12169r6838,17111l19715,29280,10101,5367xe" fillcolor="black" stroked="f" strokeweight="17e-5mm">
                          <v:path arrowok="t" o:connecttype="custom" o:connectlocs="10101,5367;7132,272;3269,-922;394,-922;394,2085;2506,2085;4807,2791;6626,6111;7270,7749;-1575,29280;2231,29280;9070,12169;15908,29280;19715,29280;10101,5367" o:connectangles="0,0,0,0,0,0,0,0,0,0,0,0,0,0,0"/>
                        </v:shape>
                        <v:shape id="Freeform: Shape 4319" o:spid="_x0000_s1261" style="position:absolute;left:21895;top:76214;width:183;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" path="m16605,11579r,-13210l13011,-1631r,13091c13011,13531,12607,15080,11798,16105v-808,1029,-2019,1544,-3631,1544c6225,17649,4693,17030,3572,15792,2451,14559,1891,12873,1891,10735r,-12366l-1722,-1631r,21881l1891,20250r,-3401c2753,18166,3766,19150,4929,19800v1166,650,2512,975,4038,975c11479,20775,13380,19998,14667,18443v1292,-1554,1938,-3843,1938,-6864xe" fillcolor="black" stroked="f" strokeweight="17e-5mm">
                          <v:path arrowok="t" o:connecttype="custom" o:connectlocs="16605,11579;16605,-1631;13011,-1631;13011,11460;11798,16105;8167,17649;3572,15792;1891,10735;1891,-1631;-1722,-1631;-1722,20250;1891,20250;1891,16849;4929,19800;8967,20775;14667,18443;16605,11579" o:connectangles="0,0,0,0,0,0,0,0,0,0,0,0,0,0,0,0,0"/>
                        </v:shape>
                        <v:shape id="Freeform: Shape 4320" o:spid="_x0000_s1262" style="position:absolute;left:22123;top:76157;width:136;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" path="m5317,26008r,-6214l12718,19794r,-2794l5317,17000r,-11879c5317,3338,5560,2191,6048,1683,6536,1175,7529,920,9030,920r3688,l12718,-2087r-3688,c6254,-2087,4339,-1570,3285,-536,2231,501,1704,2387,1704,5121r,11879l-934,17000r,2794l1704,19794r,6214l5317,26008xe" fillcolor="black" stroked="f" strokeweight="17e-5mm">
                          <v:path arrowok="t" o:connecttype="custom" o:connectlocs="5317,26008;5317,19794;12718,19794;12718,17000;5317,17000;5317,5121;6048,1683;9030,920;12718,920;12718,-2087;9030,-2087;3285,-536;1704,5121;1704,17000;-934,17000;-934,19794;1704,19794;1704,26008;5317,26008" o:connectangles="0,0,0,0,0,0,0,0,0,0,0,0,0,0,0,0,0,0,0"/>
                        </v:shape>
                        <v:shape id="Freeform: Shape 4321" o:spid="_x0000_s1263" style="position:absolute;left:22305;top:76134;width:184;height:304;flip:y;visibility:visible;mso-wrap-style:square;v-text-anchor:middle" coordsize="18327,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" path="m16615,10938r,-13210l13021,-2272r,13092c13021,12891,12617,14439,11809,15465v-809,1029,-2019,1544,-3632,1544c6235,17009,4703,16390,3582,15152,2462,13918,1901,12232,1901,10094r,-12366l-1712,-2272r,30402l1901,28130r,-11922c2764,17526,3776,18509,4939,19159v1167,650,2513,976,4038,976c11490,20135,13390,19357,14678,17803v1291,-1555,1937,-3843,1937,-6865xe" fillcolor="black" stroked="f" strokeweight="17e-5mm">
                          <v:path arrowok="t" o:connecttype="custom" o:connectlocs="16615,10938;16615,-2272;13021,-2272;13021,10820;11809,15465;8177,17009;3582,15152;1901,10094;1901,-2272;-1712,-2272;-1712,28130;1901,28130;1901,16208;4939,19159;8977,20135;14678,17803;16615,10938" o:connectangles="0,0,0,0,0,0,0,0,0,0,0,0,0,0,0,0,0"/>
                        </v:shape>
                        <v:shape id="Freeform: Shape 4322" o:spid="_x0000_s1264" style="position:absolute;left:22545;top:76214;width:202;height:230;flip:y;visibility:visible;mso-wrap-style:square;v-text-anchor:middle" coordsize="20277,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" path="m18644,10824r,-1757l2117,9067c2275,6592,3021,4706,4355,3410,5688,2113,7547,1465,9930,1465v1380,,2717,169,4013,507c15239,2309,16527,2818,17806,3497r,-3401c16514,-450,15191,-867,13837,-1154v-1354,-288,-2727,-431,-4119,-431c6226,-1585,3461,-571,1423,1459,-615,3493,-1634,6244,-1634,9711v,3580,967,6421,2901,8521c3200,20337,5809,21390,9093,21390v2942,,5269,-949,6982,-2845c17787,16653,18644,14079,18644,10824xm15050,11881v-25,1963,-575,3530,-1651,4701c12324,17757,10901,18345,9130,18345v-2004,,-3609,-567,-4813,-1701c3113,15511,2419,13915,2236,11856r12814,25xe" fillcolor="black" stroked="f" strokeweight="17e-5mm">
                          <v:path arrowok="t" o:connecttype="custom" o:connectlocs="18644,10824;18644,9067;2117,9067;4355,3410;9930,1465;13943,1972;17806,3497;17806,96;13837,-1154;9718,-1585;1423,1459;-1634,9711;1267,18232;9093,21390;16075,18545;18644,10824;15050,11881;13399,16582;9130,18345;4317,16644;2236,11856;15050,11881" o:connectangles="0,0,0,0,0,0,0,0,0,0,0,0,0,0,0,0,0,0,0,0,0,0"/>
                        </v:shape>
                        <v:shape id="Freeform: Shape 4323" o:spid="_x0000_s1265" style="position:absolute;left:22779;top:76157;width:137;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" path="m5333,26008r,-6214l12734,19794r,-2794l5333,17000r,-11879c5333,3338,5577,2191,6064,1683,6552,1175,7546,920,9046,920r3688,l12734,-2087r-3688,c6271,-2087,4356,-1570,3302,-536,2247,501,1720,2387,1720,5121r,11879l-918,17000r,2794l1720,19794r,6214l5333,26008xe" fillcolor="black" stroked="f" strokeweight="17e-5mm">
                          <v:path arrowok="t" o:connecttype="custom" o:connectlocs="5333,26008;5333,19794;12734,19794;12734,17000;5333,17000;5333,5121;6064,1683;9046,920;12734,920;12734,-2087;9046,-2087;3302,-536;1720,5121;1720,17000;-918,17000;-918,19794;1720,19794;1720,26008;5333,26008" o:connectangles="0,0,0,0,0,0,0,0,0,0,0,0,0,0,0,0,0,0,0"/>
                        </v:shape>
                        <v:shape id="Freeform: Shape 4324" o:spid="_x0000_s1266" style="position:absolute;left:22963;top:76134;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" path="m-541,19609r3594,l3053,-2272r-3594,l-541,19609xm-541,28130r3594,l3053,23573r-3594,l-541,28130xe" fillcolor="black" stroked="f" strokeweight="17e-5mm">
                          <v:path arrowok="t" o:connecttype="custom" o:connectlocs="-541,19609;3053,19609;3053,-2272;-541,-2272;-541,19609;-541,28130;3053,28130;3053,23573;-541,23573;-541,28130" o:connectangles="0,0,0,0,0,0,0,0,0,0"/>
                        </v:shape>
                        <v:shape id="Freeform: Shape 4325" o:spid="_x0000_s1267" style="position:absolute;left:23059;top:76214;width:173;height:230;flip:y;visibility:visible;mso-wrap-style:square;v-text-anchor:middle" coordsize="17308,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" path="m15925,20027r,-3364c14908,17226,13889,17647,12868,17926v-1021,279,-2052,419,-3094,419c7440,18345,5628,17605,4336,16126,3048,14650,2404,12577,2404,9905v,-2671,644,-4747,1932,-6227c5628,2203,7440,1465,9774,1465v1042,,2073,140,3094,419c13889,2163,14908,2584,15925,3147r,-3326c14920,-646,13881,-996,12806,-1229v-1071,-238,-2213,-356,-3426,-356c6084,-1585,3465,-550,1523,1522,-415,3593,-1384,6388,-1384,9905v,3568,980,6373,2938,8415c3517,20366,6205,21390,9618,21390v1104,,2183,-115,3238,-344c13910,20821,14933,20481,15925,20027xe" fillcolor="black" stroked="f" strokeweight="17e-5mm">
                          <v:path arrowok="t" o:connecttype="custom" o:connectlocs="15925,20027;15925,16663;12868,17926;9774,18345;4336,16126;2404,9905;4336,3678;9774,1465;12868,1884;15925,3147;15925,-179;12806,-1229;9380,-1585;1523,1522;-1384,9905;1554,18320;9618,21390;12856,21046;15925,20027" o:connectangles="0,0,0,0,0,0,0,0,0,0,0,0,0,0,0,0,0,0,0"/>
                        </v:shape>
                        <v:shape id="Freeform: Shape 4326" o:spid="_x0000_s1268" style="position:absolute;left:23257;top:76438;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" path="" fillcolor="black" stroked="f" strokeweight="17e-5mm">
                          <v:path arrowok="t"/>
                        </v:shape>
                        <v:shape id="Freeform: Shape 4327" o:spid="_x0000_s1269" style="position:absolute;left:23401;top:76219;width:293;height:219;flip:y;visibility:visible;mso-wrap-style:square;v-text-anchor:middle" coordsize="29359,21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" path="m-2254,20292r3595,l5835,3219r4469,17073l14542,20292,19036,3219r4476,17073l27106,20292,21381,-1589r-4239,l12436,16347,7710,-1589r-4244,l-2254,20292xe" fillcolor="black" stroked="f" strokeweight="17e-5mm">
                          <v:path arrowok="t" o:connecttype="custom" o:connectlocs="-2254,20292;1341,20292;5835,3219;10304,20292;14542,20292;19036,3219;23512,20292;27106,20292;21381,-1589;17142,-1589;12436,16347;7710,-1589;3466,-1589;-2254,20292" o:connectangles="0,0,0,0,0,0,0,0,0,0,0,0,0,0"/>
                        </v:shape>
                        <v:shape id="Freeform: Shape 4328" o:spid="_x0000_s1270" style="position:absolute;left:23749;top:76134;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" path="m-521,19609r3594,l3073,-2272r-3594,l-521,19609xm-521,28130r3594,l3073,23573r-3594,l-521,28130xe" fillcolor="black" stroked="f" strokeweight="17e-5mm">
                          <v:path arrowok="t" o:connecttype="custom" o:connectlocs="-521,19609;3073,19609;3073,-2272;-521,-2272;-521,19609;-521,28130;3073,28130;3073,23573;-521,23573;-521,28130" o:connectangles="0,0,0,0,0,0,0,0,0,0"/>
                        </v:shape>
                        <v:shape id="Freeform: Shape 4329" o:spid="_x0000_s1271" style="position:absolute;left:23833;top:76157;width:136;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" path="m5359,26008r,-6214l12760,19794r,-2794l5359,17000r,-11879c5359,3338,5603,2191,6091,1683,6578,1175,7572,920,9072,920r3688,l12760,-2087r-3688,c6297,-2087,4382,-1570,3328,-536,2274,501,1746,2387,1746,5121r,11879l-891,17000r,2794l1746,19794r,6214l5359,26008xe" fillcolor="black" stroked="f" strokeweight="17e-5mm">
                          <v:path arrowok="t" o:connecttype="custom" o:connectlocs="5359,26008;5359,19794;12760,19794;12760,17000;5359,17000;5359,5121;6091,1683;9072,920;12760,920;12760,-2087;9072,-2087;3328,-536;1746,5121;1746,17000;-891,17000;-891,19794;1746,19794;1746,26008;5359,26008" o:connectangles="0,0,0,0,0,0,0,0,0,0,0,0,0,0,0,0,0,0,0"/>
                        </v:shape>
                        <v:shape id="Freeform: Shape 4330" o:spid="_x0000_s1272" style="position:absolute;left:24015;top:76134;width:184;height:304;flip:y;visibility:visible;mso-wrap-style:square;v-text-anchor:middle" coordsize="18327,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" path="m16658,10938r,-13210l13064,-2272r,13092c13064,12891,12660,14439,11851,15465v-808,1029,-2019,1544,-3631,1544c6278,17009,4746,16390,3625,15152,2504,13918,1944,12232,1944,10094r,-12366l-1669,-2272r,30402l1944,28130r,-11922c2806,17526,3819,18509,4982,19159v1166,650,2512,976,4038,976c11532,20135,13433,19357,14720,17803v1292,-1555,1938,-3843,1938,-6865xe" fillcolor="black" stroked="f" strokeweight="17e-5mm">
                          <v:path arrowok="t" o:connecttype="custom" o:connectlocs="16658,10938;16658,-2272;13064,-2272;13064,10820;11851,15465;8220,17009;3625,15152;1944,10094;1944,-2272;-1669,-2272;-1669,28130;1944,28130;1944,16208;4982,19159;9020,20135;14720,17803;16658,10938" o:connectangles="0,0,0,0,0,0,0,0,0,0,0,0,0,0,0,0,0"/>
                        </v:shape>
                        <v:shape id="Freeform: Shape 4331" o:spid="_x0000_s1273" style="position:absolute;left:24233;top:76438;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" path="" fillcolor="black" stroked="f" strokeweight="17e-5mm">
                          <v:path arrowok="t"/>
                        </v:shape>
                        <v:shape id="Freeform: Shape 4332" o:spid="_x0000_s1274" style="position:absolute;left:24381;top:76214;width:168;height:230;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" path="m14248,20220r,-3400c13235,17341,12181,17730,11085,17989v-1092,262,-2225,393,-3400,393c5901,18382,4563,18109,3672,17563,2780,17018,2334,16196,2334,15100v,-833,319,-1488,956,-1963c3928,12662,5211,12210,7141,11781r1231,-275c10923,10960,12735,10189,13810,9192v1076,-996,1613,-2386,1613,-4169c15423,2989,14619,1378,13010,190,11402,-994,9191,-1585,6378,-1585v-1171,,-2392,114,-3663,343c1444,-1012,107,-671,-1298,-216r,3713c32,2805,1340,2286,2628,1940,3915,1599,5193,1428,6459,1428v1692,,2993,290,3901,869c11273,2876,11729,3693,11729,4748v,975,-329,1723,-988,2244c10087,7513,8645,8015,6416,8499l5166,8792c2940,9259,1332,9978,340,10949v-988,971,-1481,2303,-1481,3995c-1141,17003,-412,18591,1046,19708v1459,1121,3530,1682,6214,1682c8585,21390,9833,21292,11004,21096v1175,-192,2256,-484,3244,-876xe" fillcolor="black" stroked="f" strokeweight="17e-5mm">
                          <v:path arrowok="t" o:connecttype="custom" o:connectlocs="14248,20220;14248,16820;11085,17989;7685,18382;3672,17563;2334,15100;3290,13137;7141,11781;8372,11506;13810,9192;15423,5023;13010,190;6378,-1585;2715,-1242;-1298,-216;-1298,3497;2628,1940;6459,1428;10360,2297;11729,4748;10741,6992;6416,8499;5166,8792;340,10949;-1141,14944;1046,19708;7260,21390;11004,21096;14248,20220" o:connectangles="0,0,0,0,0,0,0,0,0,0,0,0,0,0,0,0,0,0,0,0,0,0,0,0,0,0,0,0,0"/>
                        </v:shape>
                        <v:shape id="Freeform: Shape 4333" o:spid="_x0000_s1275" style="position:absolute;left:24590;top:76214;width:173;height:230;flip:y;visibility:visible;mso-wrap-style:square;v-text-anchor:middle" coordsize="17308,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" path="m15963,20027r,-3364c14946,17226,13927,17647,12906,17926v-1021,279,-2052,419,-3094,419c7479,18345,5666,17605,4374,16126,3086,14650,2443,12577,2443,9905v,-2671,643,-4747,1931,-6227c5666,2203,7479,1465,9812,1465v1042,,2073,140,3094,419c13927,2163,14946,2584,15963,3147r,-3326c14959,-646,13919,-996,12844,-1229v-1071,-238,-2213,-356,-3426,-356c6122,-1585,3503,-550,1561,1522,-377,3593,-1345,6388,-1345,9905v,3568,979,6373,2937,8415c3555,20366,6243,21390,9656,21390v1104,,2184,-115,3238,-344c13948,20821,14971,20481,15963,20027xe" fillcolor="black" stroked="f" strokeweight="17e-5mm">
                          <v:path arrowok="t" o:connecttype="custom" o:connectlocs="15963,20027;15963,16663;12906,17926;9812,18345;4374,16126;2443,9905;4374,3678;9812,1465;12906,1884;15963,3147;15963,-179;12844,-1229;9418,-1585;1561,1522;-1345,9905;1592,18320;9656,21390;12894,21046;15963,20027" o:connectangles="0,0,0,0,0,0,0,0,0,0,0,0,0,0,0,0,0,0,0"/>
                        </v:shape>
                        <v:shape id="Freeform: Shape 4334" o:spid="_x0000_s1276" style="position:absolute;left:24812;top:76214;width:185;height:230;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" path="m9849,9980v-2904,,-4917,-331,-6038,-994c2690,8323,2129,7190,2129,5585v,-1275,421,-2288,1263,-3038c4234,1801,5376,1428,6818,1428v1996,,3596,706,4800,2119c12822,4960,13425,6838,13425,9180r,800l9849,9980xm17019,11468r,-12485l13425,-1017r,3320c12604,978,11581,-2,10355,-635,9130,-1269,7632,-1585,5861,-1585v-2238,,-4019,629,-5344,1888c-804,1561,-1465,3245,-1465,5354v,2459,823,4314,2469,5564c2655,12168,5113,12793,8380,12793r5045,l13425,13150v,1654,-544,2934,-1632,3838c10706,17893,9178,18345,7211,18345v-1250,,-2469,-150,-3656,-450c2371,17595,1233,17145,142,16544r,3326c1454,20379,2730,20758,3967,21008v1238,254,2442,382,3613,382c10747,21390,13112,20568,14675,18926v1562,-1638,2344,-4124,2344,-7458xe" fillcolor="black" stroked="f" strokeweight="17e-5mm">
                          <v:path arrowok="t" o:connecttype="custom" o:connectlocs="9849,9980;3811,8986;2129,5585;3392,2547;6818,1428;11618,3547;13425,9180;13425,9980;9849,9980;17019,11468;17019,-1017;13425,-1017;13425,2303;10355,-635;5861,-1585;517,303;-1465,5354;1004,10918;8380,12793;13425,12793;13425,13150;11793,16988;7211,18345;3555,17895;142,16544;142,19870;3967,21008;7580,21390;14675,18926;17019,11468" o:connectangles="0,0,0,0,0,0,0,0,0,0,0,0,0,0,0,0,0,0,0,0,0,0,0,0,0,0,0,0,0,0"/>
                        </v:shape>
                        <v:shape id="Freeform: Shape 4335" o:spid="_x0000_s1277" style="position:absolute;left:25071;top:76134;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" path="m-488,28130r3594,l3106,-2272r-3594,l-488,28130xe" fillcolor="black" stroked="f" strokeweight="17e-5mm">
                          <v:path arrowok="t" o:connecttype="custom" o:connectlocs="-488,28130;3106,28130;3106,-2272;-488,-2272;-488,28130" o:connectangles="0,0,0,0,0"/>
                        </v:shape>
                        <v:shape id="Freeform: Shape 4336" o:spid="_x0000_s1278" style="position:absolute;left:25182;top:76134;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" path="m-485,19609r3594,l3109,-2272r-3594,l-485,19609xm-485,28130r3594,l3109,23573r-3594,l-485,28130xe" fillcolor="black" stroked="f" strokeweight="17e-5mm">
                          <v:path arrowok="t" o:connecttype="custom" o:connectlocs="-485,19609;3109,19609;3109,-2272;-485,-2272;-485,19609;-485,28130;3109,28130;3109,23573;-485,23573;-485,28130" o:connectangles="0,0,0,0,0,0,0,0,0,0"/>
                        </v:shape>
                        <v:shape id="Freeform: Shape 4337" o:spid="_x0000_s1279" style="position:absolute;left:25292;top:76214;width:183;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" path="m16690,11579r,-13210l13096,-1631r,13091c13096,13531,12692,15080,11883,16105v-808,1029,-2019,1544,-3632,1544c6310,17649,4778,17030,3657,15792,2536,14559,1976,12873,1976,10735r,-12366l-1637,-1631r,21881l1976,20250r,-3401c2838,18166,3851,19150,5014,19800v1166,650,2512,975,4038,975c11564,20775,13465,19998,14752,18443v1292,-1554,1938,-3843,1938,-6864xe" fillcolor="black" stroked="f" strokeweight="17e-5mm">
                          <v:path arrowok="t" o:connecttype="custom" o:connectlocs="16690,11579;16690,-1631;13096,-1631;13096,11460;11883,16105;8251,17649;3657,15792;1976,10735;1976,-1631;-1637,-1631;-1637,20250;1976,20250;1976,16849;5014,19800;9052,20775;14752,18443;16690,11579" o:connectangles="0,0,0,0,0,0,0,0,0,0,0,0,0,0,0,0,0"/>
                        </v:shape>
                        <v:shape id="Freeform: Shape 4338" o:spid="_x0000_s1280" style="position:absolute;left:25531;top:76214;width:196;height:307;flip:y;visibility:visible;mso-wrap-style:square;v-text-anchor:middle" coordsize="19552,3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" path="m14457,18553v,2605,-537,4622,-1613,6052c11773,26039,10267,26756,8325,26756v-1925,,-3425,-717,-4500,-2151c2749,23175,2212,21158,2212,18553v,-2592,537,-4605,1613,-6039c4900,11080,6400,10364,8325,10364v1942,,3448,716,4519,2150c13920,13948,14457,15961,14457,18553xm18051,10070v,-3722,-827,-6492,-2481,-8309c13920,-56,11388,-964,7975,-964v-1263,,-2454,93,-3575,281c3279,-496,2191,-206,1137,186r,3495c2191,3110,3233,2689,4262,2418,5291,2143,6339,2005,7406,2005v2359,,4124,615,5295,1844c13872,5079,14457,6938,14457,9426r,1782c13715,9916,12765,8951,11607,8313,10448,7675,9061,7357,7444,7357v-2680,,-4840,1021,-6482,3063c-680,12466,-1501,15177,-1501,18553v,3385,821,6098,2463,8140c2604,28739,4764,29763,7444,29763v1617,,3004,-319,4163,-957c12765,28168,13715,27206,14457,25918r,3319l18051,29237r,-19167xe" fillcolor="black" stroked="f" strokeweight="17e-5mm">
                          <v:path arrowok="t" o:connecttype="custom" o:connectlocs="14457,18553;12844,24605;8325,26756;3825,24605;2212,18553;3825,12514;8325,10364;12844,12514;14457,18553;18051,10070;15570,1761;7975,-964;4400,-683;1137,186;1137,3681;4262,2418;7406,2005;12701,3849;14457,9426;14457,11208;11607,8313;7444,7357;962,10420;-1501,18553;962,26693;7444,29763;11607,28806;14457,25918;14457,29237;18051,29237;18051,10070" o:connectangles="0,0,0,0,0,0,0,0,0,0,0,0,0,0,0,0,0,0,0,0,0,0,0,0,0,0,0,0,0,0,0"/>
                        </v:shape>
                      </v:group>
                    </v:group>
                  </v:group>
                  <v:group id="_x0000_s1281" style="position:absolute;left:28384;top:70286;width:18704;height:7732" coordorigin="28384,70286" coordsize="18703,7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">
                    <v:shape id="Freeform: Shape 4340" o:spid="_x0000_s1282" style="position:absolute;left:29986;top:70286;width:17102;height:6595;visibility:visible;mso-wrap-style:square;v-text-anchor:middle" coordsize="1710155,659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" path="m,659539r1710155,l1710155,,,,,659539xe" stroked="f" strokeweight=".111mm">
                      <v:path arrowok="t" o:connecttype="custom" o:connectlocs="0,659539;1710155,659539;1710155,0;0,0" o:connectangles="0,0,0,0"/>
                    </v:shape>
                    <v:group id="_x0000_s1283" style="position:absolute;left:30513;top:76881;width:16288;height:1137" coordorigin="30513,76881" coordsize="16287,1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">
                      <v:group id="_x0000_s1284" style="position:absolute;left:30513;top:76881;width:202;height:590" coordorigin="30513,76881" coordsize="201,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9Q0A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waD+H5JjwBuXgAAAD//wMAUEsBAi0AFAAGAAgAAAAhANvh9svuAAAAhQEAABMAAAAAAAAA&#10;AAAAAAAAAAAAAFtDb250ZW50X1R5cGVzXS54bWxQSwECLQAUAAYACAAAACEAWvQsW78AAAAVAQAA&#10;CwAAAAAAAAAAAAAAAAAfAQAAX3JlbHMvLnJlbHNQSwECLQAUAAYACAAAACEANvUNAMYAAADdAAAA&#10;DwAAAAAAAAAAAAAAAAAHAgAAZHJzL2Rvd25yZXYueG1sUEsFBgAAAAADAAMAtwAAAPoCAAAAAA==&#10;">
                        <v:shape id="Freeform: Shape 4343" o:spid="_x0000_s1285" style="position:absolute;left:30614;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" path="m540,175r,14004e" fillcolor="black" strokeweight=".08878mm">
                          <v:path arrowok="t" o:connecttype="custom" o:connectlocs="540,175;540,14179" o:connectangles="0,0"/>
                        </v:shape>
                        <v:shape id="Freeform: Shape 4344" o:spid="_x0000_s1286" style="position:absolute;left:30513;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" path="m8582,24995v-2029,,-3556,-1000,-4582,-3001c2979,19998,2469,16993,2469,12979v,-3997,510,-6995,1531,-8996c5026,1982,6553,982,8582,982v2046,,3580,1000,4601,3001c14208,5984,14720,8982,14720,12979v,4014,-512,7019,-1537,9015c12162,23995,10628,24995,8582,24995xm8582,28121v3271,,5770,-1294,7495,-3883c17802,21654,18665,17901,18665,12979v,-4910,-863,-8658,-2588,-11247c14352,-852,11853,-2144,8582,-2144v-3267,,-5763,1292,-7488,3876c-631,4321,-1494,8069,-1494,12979v,4922,863,8675,2588,11259c2819,26827,5315,28121,8582,28121xe" fillcolor="black" stroked="f" strokeweight="17e-5mm">
                          <v:path arrowok="t" o:connecttype="custom" o:connectlocs="8582,24995;4000,21994;2469,12979;4000,3983;8582,982;13183,3983;14720,12979;13183,21994;8582,24995;8582,28121;16077,24238;18665,12979;16077,1732;8582,-2144;1094,1732;-1494,12979;1094,24238;8582,28121" o:connectangles="0,0,0,0,0,0,0,0,0,0,0,0,0,0,0,0,0,0"/>
                        </v:shape>
                      </v:group>
                      <v:group id="_x0000_s1287" style="position:absolute;left:32225;top:76881;width:707;height:590" coordorigin="32225,76881" coordsize="707,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">
                        <v:shape id="Freeform: Shape 4346" o:spid="_x0000_s1288" style="position:absolute;left:32577;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" path="m590,175r,14004e" fillcolor="black" strokeweight=".08878mm">
                          <v:path arrowok="t" o:connecttype="custom" o:connectlocs="590,175;590,14179" o:connectangles="0,0"/>
                        </v:shape>
                        <v:group id="_x0000_s1289" style="position:absolute;left:32225;top:77168;width:707;height:303" coordorigin="32225,77168" coordsize="7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">
                          <v:shape id="Freeform: Shape 4348" o:spid="_x0000_s1290" style="position:absolute;left:32225;top:77168;width:185;height:297;flip:y;visibility:visible;mso-wrap-style:square;v-text-anchor:middle" coordsize="18514,29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" path="m3377,1130r13771,l17148,-2189r-18515,l-1367,1130c129,2681,2169,4761,4753,7370v2587,2613,4213,4299,4875,5057c10891,13844,11772,15045,12272,16028v504,984,757,1951,757,2901c13029,20479,12485,21742,11397,22718v-1087,979,-2504,1469,-4250,1469c5909,24187,4603,23972,3227,23543,1856,23113,390,22461,-1173,21586r,3989c415,26212,1898,26694,3277,27019v1384,325,2649,487,3795,487c10093,27506,12501,26750,14297,25237v1797,-1509,2695,-3526,2695,-6052c16992,17985,16767,16847,16317,15772v-446,-1071,-1263,-2336,-2451,-3795c13541,11598,12506,10506,10760,8701,9018,6897,6557,4373,3377,1130xe" fillcolor="black" stroked="f" strokeweight="17e-5mm">
                            <v:path arrowok="t" o:connecttype="custom" o:connectlocs="3377,1130;17148,1130;17148,-2189;-1367,-2189;-1367,1130;4753,7370;9628,12427;12272,16028;13029,18929;11397,22718;7147,24187;3227,23543;-1173,21586;-1173,25575;3277,27019;7072,27506;14297,25237;16992,19185;16317,15772;13866,11977;10760,8701;3377,1130" o:connectangles="0,0,0,0,0,0,0,0,0,0,0,0,0,0,0,0,0,0,0,0,0,0"/>
                          </v:shape>
                          <v:shape id="Freeform: Shape 4349" o:spid="_x0000_s1291" style="position:absolute;left:32481;top:77174;width:189;height:297;flip:y;visibility:visible;mso-wrap-style:square;v-text-anchor:middle" coordsize="18871,2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" path="m-183,27638r15490,l15307,24312r-11877,l3430,17166v571,196,1142,342,1713,438c5718,17700,6293,17748,6868,17748v3255,,5832,-892,7732,-2676c16505,13288,17457,10873,17457,7826v,-3138,-977,-5579,-2932,-7321c12571,-1233,9817,-2102,6262,-2102v-1225,,-2473,105,-3744,313c1251,-1581,-60,-1268,-1414,-851r,3970c-243,2481,968,2006,2218,1693,3468,1381,4789,1224,6181,1224v2254,,4038,592,5350,1776c12848,4183,13507,5792,13507,7826v,2030,-659,3636,-1976,4820c10219,13834,8435,14428,6181,14428v-1055,,-2107,-117,-3157,-350c1978,13844,909,13480,-183,12984r,14654xe" fillcolor="black" stroked="f" strokeweight="17e-5mm">
                            <v:path arrowok="t" o:connecttype="custom" o:connectlocs="-183,27638;15307,27638;15307,24312;3430,24312;3430,17166;5143,17604;6868,17748;14600,15072;17457,7826;14525,505;6262,-2102;2518,-1789;-1414,-851;-1414,3119;2218,1693;6181,1224;11531,3000;13507,7826;11531,12646;6181,14428;3024,14078;-183,12984;-183,27638" o:connectangles="0,0,0,0,0,0,0,0,0,0,0,0,0,0,0,0,0,0,0,0,0,0,0"/>
                          </v:shape>
                          <v:shape id="Freeform: Shape 4350" o:spid="_x0000_s1292" style="position:absolute;left:32731;top:77168;width:201;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" path="m8638,24995v-2030,,-3557,-1000,-4582,-3001c3035,19998,2524,16993,2524,12979v,-3997,511,-6995,1532,-8996c5081,1982,6608,982,8638,982v2046,,3579,1000,4600,3001c14263,5984,14776,8982,14776,12979v,4014,-513,7019,-1538,9015c12217,23995,10684,24995,8638,24995xm8638,28121v3271,,5769,-1294,7494,-3883c17858,21654,18720,17901,18720,12979v,-4910,-862,-8658,-2588,-11247c14407,-852,11909,-2144,8638,-2144v-3267,,-5764,1292,-7489,3876c-576,4321,-1439,8069,-1439,12979v,4922,863,8675,2588,11259c2874,26827,5371,28121,8638,28121xe" fillcolor="black" stroked="f" strokeweight="17e-5mm">
                            <v:path arrowok="t" o:connecttype="custom" o:connectlocs="8638,24995;4056,21994;2524,12979;4056,3983;8638,982;13238,3983;14776,12979;13238,21994;8638,24995;8638,28121;16132,24238;18720,12979;16132,1732;8638,-2144;1149,1732;-1439,12979;1149,24238;8638,28121" o:connectangles="0,0,0,0,0,0,0,0,0,0,0,0,0,0,0,0,0,0"/>
                          </v:shape>
                        </v:group>
                      </v:group>
                      <v:group id="_x0000_s1293" style="position:absolute;left:34189;top:76881;width:706;height:590" coordorigin="34189,76881" coordsize="706,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">
                        <v:shape id="Freeform: Shape 4352" o:spid="_x0000_s1294" style="position:absolute;left:34540;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" path="m639,175r,14004e" fillcolor="black" strokeweight=".08878mm">
                          <v:path arrowok="t" o:connecttype="custom" o:connectlocs="639,175;639,14179" o:connectangles="0,0"/>
                        </v:shape>
                        <v:group id="_x0000_s1295" style="position:absolute;left:34189;top:77168;width:706;height:303" coordorigin="34189,77168" coordsize="706,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">
                          <v:shape id="Freeform: Shape 4354" o:spid="_x0000_s1296" style="position:absolute;left:34189;top:77174;width:189;height:297;flip:y;visibility:visible;mso-wrap-style:square;v-text-anchor:middle" coordsize="18871,2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" path="m-140,27638r15490,l15350,24312r-11877,l3473,17166v571,196,1142,342,1713,438c5761,17700,6336,17748,6911,17748v3255,,5832,-892,7732,-2676c16548,13288,17500,10873,17500,7826v,-3138,-977,-5579,-2932,-7321c12614,-1233,9859,-2102,6305,-2102v-1225,,-2474,105,-3745,313c1294,-1581,-17,-1268,-1371,-851r,3970c-200,2481,1010,2006,2260,1693,3511,1381,4832,1224,6223,1224v2255,,4038,592,5351,1776c12891,4183,13549,5792,13549,7826v,2030,-658,3636,-1975,4820c10261,13834,8478,14428,6223,14428v-1054,,-2106,-117,-3156,-350c2021,13844,952,13480,-140,12984r,14654xe" fillcolor="black" stroked="f" strokeweight="17e-5mm">
                            <v:path arrowok="t" o:connecttype="custom" o:connectlocs="-140,27638;15350,27638;15350,24312;3473,24312;3473,17166;5186,17604;6911,17748;14643,15072;17500,7826;14568,505;6305,-2102;2560,-1789;-1371,-851;-1371,3119;2260,1693;6223,1224;11574,3000;13549,7826;11574,12646;6223,14428;3067,14078;-140,12984;-140,27638" o:connectangles="0,0,0,0,0,0,0,0,0,0,0,0,0,0,0,0,0,0,0,0,0,0,0"/>
                          </v:shape>
                          <v:shape id="Freeform: Shape 4355" o:spid="_x0000_s1297" style="position:absolute;left:34439;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" path="m8680,24995v-2029,,-3556,-1000,-4581,-3001c3078,19998,2567,16993,2567,12979v,-3997,511,-6995,1532,-8996c5124,1982,6651,982,8680,982v2046,,3580,1000,4601,3001c14306,5984,14819,8982,14819,12979v,4014,-513,7019,-1538,9015c12260,23995,10726,24995,8680,24995xm8680,28121v3272,,5770,-1294,7495,-3883c17900,21654,18763,17901,18763,12979v,-4910,-863,-8658,-2588,-11247c14450,-852,11952,-2144,8680,-2144v-3267,,-5763,1292,-7488,3876c-533,4321,-1396,8069,-1396,12979v,4922,863,8675,2588,11259c2917,26827,5413,28121,8680,28121xe" fillcolor="black" stroked="f" strokeweight="17e-5mm">
                            <v:path arrowok="t" o:connecttype="custom" o:connectlocs="8680,24995;4099,21994;2567,12979;4099,3983;8680,982;13281,3983;14819,12979;13281,21994;8680,24995;8680,28121;16175,24238;18763,12979;16175,1732;8680,-2144;1192,1732;-1396,12979;1192,24238;8680,28121" o:connectangles="0,0,0,0,0,0,0,0,0,0,0,0,0,0,0,0,0,0"/>
                          </v:shape>
                          <v:shape id="Freeform: Shape 4356" o:spid="_x0000_s1298" style="position:absolute;left:34694;top:77168;width:201;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" path="m8687,24995v-2030,,-3557,-1000,-4582,-3001c3084,19998,2573,16993,2573,12979v,-3997,511,-6995,1532,-8996c5130,1982,6657,982,8687,982v2046,,3579,1000,4600,3001c14312,5984,14825,8982,14825,12979v,4014,-513,7019,-1538,9015c12266,23995,10733,24995,8687,24995xm8687,28121v3271,,5769,-1294,7494,-3883c17907,21654,18769,17901,18769,12979v,-4910,-862,-8658,-2588,-11247c14456,-852,11958,-2144,8687,-2144v-3267,,-5763,1292,-7489,3876c-527,4321,-1390,8069,-1390,12979v,4922,863,8675,2588,11259c2924,26827,5420,28121,8687,28121xe" fillcolor="black" stroked="f" strokeweight="17e-5mm">
                            <v:path arrowok="t" o:connecttype="custom" o:connectlocs="8687,24995;4105,21994;2573,12979;4105,3983;8687,982;13287,3983;14825,12979;13287,21994;8687,24995;8687,28121;16181,24238;18769,12979;16181,1732;8687,-2144;1198,1732;-1390,12979;1198,24238;8687,28121" o:connectangles="0,0,0,0,0,0,0,0,0,0,0,0,0,0,0,0,0,0"/>
                          </v:shape>
                        </v:group>
                      </v:group>
                      <v:group id="_x0000_s1299" style="position:absolute;left:36154;top:76881;width:704;height:590" coordorigin="36154,76881" coordsize="704,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">
                        <v:shape id="Freeform: Shape 4358" o:spid="_x0000_s1300" style="position:absolute;left:36503;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" path="m688,175r,14004e" fillcolor="black" strokeweight=".08878mm">
                          <v:path arrowok="t" o:connecttype="custom" o:connectlocs="688,175;688,14179" o:connectangles="0,0"/>
                        </v:shape>
                        <v:group id="_x0000_s1301" style="position:absolute;left:36154;top:77168;width:704;height:303" coordorigin="36154,77168" coordsize="704,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">
                          <v:shape id="Freeform: Shape 4360" o:spid="_x0000_s1302" style="position:absolute;left:36154;top:77174;width:188;height:291;flip:y;visibility:visible;mso-wrap-style:square;v-text-anchor:middle" coordsize="18752,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" path="m-1344,27023r18753,l17409,25342,6820,-2147r-4119,l12664,23697r-14008,l-1344,27023xe" fillcolor="black" stroked="f" strokeweight="17e-5mm">
                            <v:path arrowok="t" o:connecttype="custom" o:connectlocs="-1344,27023;17409,27023;17409,25342;6820,-2147;2701,-2147;12664,23697;-1344,23697;-1344,27023" o:connectangles="0,0,0,0,0,0,0,0"/>
                          </v:shape>
                          <v:shape id="Freeform: Shape 4361" o:spid="_x0000_s1303" style="position:absolute;left:36407;top:77174;width:189;height:297;flip:y;visibility:visible;mso-wrap-style:square;v-text-anchor:middle" coordsize="18871,2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" path="m-84,27638r15489,l15405,24312r-11877,l3528,17166v571,196,1142,342,1713,438c5816,17700,6391,17748,6966,17748v3255,,5832,-892,7733,-2676c16603,13288,17555,10873,17555,7826v,-3138,-977,-5579,-2931,-7321c12669,-1233,9915,-2102,6360,-2102v-1225,,-2473,105,-3744,313c1349,-1581,38,-1268,-1316,-851r,3970c-145,2481,1066,2006,2316,1693,3566,1381,4887,1224,6279,1224v2254,,4038,592,5350,1776c12946,4183,13605,5792,13605,7826v,2030,-659,3636,-1976,4820c10317,13834,8533,14428,6279,14428v-1054,,-2107,-117,-3157,-350c2076,13844,1007,13480,-84,12984r,14654xe" fillcolor="black" stroked="f" strokeweight="17e-5mm">
                            <v:path arrowok="t" o:connecttype="custom" o:connectlocs="-84,27638;15405,27638;15405,24312;3528,24312;3528,17166;5241,17604;6966,17748;14699,15072;17555,7826;14624,505;6360,-2102;2616,-1789;-1316,-851;-1316,3119;2316,1693;6279,1224;11629,3000;13605,7826;11629,12646;6279,14428;3122,14078;-84,12984;-84,27638" o:connectangles="0,0,0,0,0,0,0,0,0,0,0,0,0,0,0,0,0,0,0,0,0,0,0"/>
                          </v:shape>
                          <v:shape id="Freeform: Shape 4362" o:spid="_x0000_s1304" style="position:absolute;left:36657;top:77168;width:201;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" path="m8736,24995v-2030,,-3557,-1000,-4582,-3001c3133,19998,2623,16993,2623,12979v,-3997,510,-6995,1531,-8996c5179,1982,6706,982,8736,982v2046,,3579,1000,4600,3001c14361,5984,14874,8982,14874,12979v,4014,-513,7019,-1538,9015c12315,23995,10782,24995,8736,24995xm8736,28121v3271,,5769,-1294,7494,-3883c17956,21654,18818,17901,18818,12979v,-4910,-862,-8658,-2588,-11247c14505,-852,12007,-2144,8736,-2144v-3267,,-5763,1292,-7489,3876c-478,4321,-1340,8069,-1340,12979v,4922,862,8675,2587,11259c2973,26827,5469,28121,8736,28121xe" fillcolor="black" stroked="f" strokeweight="17e-5mm">
                            <v:path arrowok="t" o:connecttype="custom" o:connectlocs="8736,24995;4154,21994;2623,12979;4154,3983;8736,982;13336,3983;14874,12979;13336,21994;8736,24995;8736,28121;16230,24238;18818,12979;16230,1732;8736,-2144;1247,1732;-1340,12979;1247,24238;8736,28121" o:connectangles="0,0,0,0,0,0,0,0,0,0,0,0,0,0,0,0,0,0"/>
                          </v:shape>
                        </v:group>
                      </v:group>
                      <v:group id="_x0000_s1305" style="position:absolute;left:38001;top:76881;width:948;height:590" coordorigin="38001,76881" coordsize="947,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">
                        <v:shape id="Freeform: Shape 4364" o:spid="_x0000_s1306" style="position:absolute;left:38466;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" path="m737,175r,14004e" fillcolor="black" strokeweight=".08878mm">
                          <v:path arrowok="t" o:connecttype="custom" o:connectlocs="737,175;737,14179" o:connectangles="0,0"/>
                        </v:shape>
                        <v:group id="_x0000_s1307" style="position:absolute;left:38001;top:77168;width:948;height:303" coordorigin="38001,77168" coordsize="94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">
                          <v:shape id="Freeform: Shape 4366" o:spid="_x0000_s1308" style="position:absolute;left:38001;top:77174;width:174;height:291;flip:y;visibility:visible;mso-wrap-style:square;v-text-anchor:middle" coordsize="17364,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" path="m-796,1172r6445,l5649,23428,-1365,22022r,3595l5611,27023r3944,l9555,1172r6445,l16000,-2147r-16796,l-796,1172xe" fillcolor="black" stroked="f" strokeweight="17e-5mm">
                            <v:path arrowok="t" o:connecttype="custom" o:connectlocs="-796,1172;5649,1172;5649,23428;-1365,22022;-1365,25617;5611,27023;9555,27023;9555,1172;16000,1172;16000,-2147;-796,-2147;-796,1172" o:connectangles="0,0,0,0,0,0,0,0,0,0,0,0"/>
                          </v:shape>
                          <v:shape id="Freeform: Shape 4367" o:spid="_x0000_s1309" style="position:absolute;left:38238;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" path="m8775,24995v-2029,,-3556,-1000,-4582,-3001c3173,19998,2662,16993,2662,12979v,-3997,511,-6995,1531,-8996c5219,1982,6746,982,8775,982v2046,,3580,1000,4601,3001c14401,5984,14914,8982,14914,12979v,4014,-513,7019,-1538,9015c12355,23995,10821,24995,8775,24995xm8775,28121v3272,,5770,-1294,7495,-3883c17995,21654,18858,17901,18858,12979v,-4910,-863,-8658,-2588,-11247c14545,-852,12047,-2144,8775,-2144v-3267,,-5763,1292,-7488,3876c-438,4321,-1301,8069,-1301,12979v,4922,863,8675,2588,11259c3012,26827,5508,28121,8775,28121xe" fillcolor="black" stroked="f" strokeweight="17e-5mm">
                            <v:path arrowok="t" o:connecttype="custom" o:connectlocs="8775,24995;4193,21994;2662,12979;4193,3983;8775,982;13376,3983;14914,12979;13376,21994;8775,24995;8775,28121;16270,24238;18858,12979;16270,1732;8775,-2144;1287,1732;-1301,12979;1287,24238;8775,28121" o:connectangles="0,0,0,0,0,0,0,0,0,0,0,0,0,0,0,0,0,0"/>
                          </v:shape>
                          <v:shape id="Freeform: Shape 4368" o:spid="_x0000_s1310" style="position:absolute;left:38493;top:77168;width:201;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" path="m8782,24995v-2030,,-3557,-1000,-4582,-3001c3179,19998,2668,16993,2668,12979v,-3997,511,-6995,1532,-8996c5225,1982,6752,982,8782,982v2046,,3579,1000,4600,3001c14407,5984,14920,8982,14920,12979v,4014,-513,7019,-1538,9015c12361,23995,10828,24995,8782,24995xm8782,28121v3271,,5769,-1294,7494,-3883c18002,21654,18864,17901,18864,12979v,-4910,-862,-8658,-2588,-11247c14551,-852,12053,-2144,8782,-2144v-3267,,-5764,1292,-7489,3876c-432,4321,-1295,8069,-1295,12979v,4922,863,8675,2588,11259c3018,26827,5515,28121,8782,28121xe" fillcolor="black" stroked="f" strokeweight="17e-5mm">
                            <v:path arrowok="t" o:connecttype="custom" o:connectlocs="8782,24995;4200,21994;2668,12979;4200,3983;8782,982;13382,3983;14920,12979;13382,21994;8782,24995;8782,28121;16276,24238;18864,12979;16276,1732;8782,-2144;1293,1732;-1295,12979;1293,24238;8782,28121" o:connectangles="0,0,0,0,0,0,0,0,0,0,0,0,0,0,0,0,0,0"/>
                          </v:shape>
                          <v:shape id="Freeform: Shape 4369" o:spid="_x0000_s1311" style="position:absolute;left:38747;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" path="m8788,24995v-2029,,-3557,-1000,-4582,-3001c3185,19998,2675,16993,2675,12979v,-3997,510,-6995,1531,-8996c5231,1982,6759,982,8788,982v2046,,3580,1000,4601,3001c14414,5984,14926,8982,14926,12979v,4014,-512,7019,-1537,9015c12368,23995,10834,24995,8788,24995xm8788,28121v3271,,5770,-1294,7495,-3883c18008,21654,18871,17901,18871,12979v,-4910,-863,-8658,-2588,-11247c14558,-852,12059,-2144,8788,-2144v-3267,,-5763,1292,-7488,3876c-426,4321,-1288,8069,-1288,12979v,4922,862,8675,2588,11259c3025,26827,5521,28121,8788,28121xe" fillcolor="black" stroked="f" strokeweight="17e-5mm">
                            <v:path arrowok="t" o:connecttype="custom" o:connectlocs="8788,24995;4206,21994;2675,12979;4206,3983;8788,982;13389,3983;14926,12979;13389,21994;8788,24995;8788,28121;16283,24238;18871,12979;16283,1732;8788,-2144;1300,1732;-1288,12979;1300,24238;8788,28121" o:connectangles="0,0,0,0,0,0,0,0,0,0,0,0,0,0,0,0,0,0"/>
                          </v:shape>
                        </v:group>
                      </v:group>
                      <v:group id="_x0000_s1312" style="position:absolute;left:39964;top:76881;width:948;height:590" coordorigin="39964,76881" coordsize="947,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">
                        <v:shape id="Freeform: Shape 4371" o:spid="_x0000_s1313" style="position:absolute;left:40429;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" path="m786,175r,14004e" fillcolor="black" strokeweight=".08878mm">
                          <v:path arrowok="t" o:connecttype="custom" o:connectlocs="786,175;786,14179" o:connectangles="0,0"/>
                        </v:shape>
                        <v:group id="_x0000_s1314" style="position:absolute;left:39964;top:77168;width:948;height:303" coordorigin="39964,77168" coordsize="94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">
                          <v:shape id="Freeform: Shape 4373" o:spid="_x0000_s1315" style="position:absolute;left:39964;top:77174;width:174;height:291;flip:y;visibility:visible;mso-wrap-style:square;v-text-anchor:middle" coordsize="17364,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" path="m-747,1172r6445,l5698,23428,-1316,22022r,3595l5660,27023r3944,l9604,1172r6445,l16049,-2147r-16796,l-747,1172xe" fillcolor="black" stroked="f" strokeweight="17e-5mm">
                            <v:path arrowok="t" o:connecttype="custom" o:connectlocs="-747,1172;5698,1172;5698,23428;-1316,22022;-1316,25617;5660,27023;9604,27023;9604,1172;16049,1172;16049,-2147;-747,-2147;-747,1172" o:connectangles="0,0,0,0,0,0,0,0,0,0,0,0"/>
                          </v:shape>
                          <v:shape id="Freeform: Shape 4374" o:spid="_x0000_s1316" style="position:absolute;left:40204;top:77168;width:185;height:297;flip:y;visibility:visible;mso-wrap-style:square;v-text-anchor:middle" coordsize="18514,29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" path="m3577,1130r13770,l17347,-2189r-18515,l-1168,1130c329,2681,2368,4761,4952,7370v2588,2613,4213,4299,4876,5057c11090,13844,11972,15045,12472,16028v504,984,756,1951,756,2901c13228,20479,12684,21742,11597,22718v-1088,979,-2505,1469,-4251,1469c6108,24187,4802,23972,3427,23543,2056,23113,589,22461,-974,21586r,3989c614,26212,2097,26694,3477,27019v1383,325,2648,487,3794,487c10292,27506,12701,26750,14497,25237v1796,-1509,2694,-3526,2694,-6052c17191,17985,16966,16847,16516,15772v-446,-1071,-1263,-2336,-2450,-3795c13741,11598,12705,10506,10959,8701,9217,6897,6756,4373,3577,1130xe" fillcolor="black" stroked="f" strokeweight="17e-5mm">
                            <v:path arrowok="t" o:connecttype="custom" o:connectlocs="3577,1130;17347,1130;17347,-2189;-1168,-2189;-1168,1130;4952,7370;9828,12427;12472,16028;13228,18929;11597,22718;7346,24187;3427,23543;-974,21586;-974,25575;3477,27019;7271,27506;14497,25237;17191,19185;16516,15772;14066,11977;10959,8701;3577,1130" o:connectangles="0,0,0,0,0,0,0,0,0,0,0,0,0,0,0,0,0,0,0,0,0,0"/>
                          </v:shape>
                          <v:shape id="Freeform: Shape 4375" o:spid="_x0000_s1317" style="position:absolute;left:40460;top:77174;width:189;height:297;flip:y;visibility:visible;mso-wrap-style:square;v-text-anchor:middle" coordsize="18871,2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" path="m17,27638r15489,l15506,24312r-11876,l3630,17166v571,196,1142,342,1713,438c5918,17700,6493,17748,7068,17748v3254,,5832,-892,7732,-2676c16704,13288,17657,10873,17657,7826v,-3138,-978,-5579,-2932,-7321c12771,-1233,10016,-2102,6461,-2102v-1225,,-2473,105,-3744,313c1450,-1581,140,-1268,-1215,-851r,3970c-44,2481,1167,2006,2417,1693,3667,1381,4988,1224,6380,1224v2255,,4038,592,5351,1776c13048,4183,13706,5792,13706,7826v,2030,-658,3636,-1975,4820c10418,13834,8635,14428,6380,14428v-1054,,-2106,-117,-3157,-350c2178,13844,1109,13480,17,12984r,14654xe" fillcolor="black" stroked="f" strokeweight="17e-5mm">
                            <v:path arrowok="t" o:connecttype="custom" o:connectlocs="17,27638;15506,27638;15506,24312;3630,24312;3630,17166;5343,17604;7068,17748;14800,15072;17657,7826;14725,505;6461,-2102;2717,-1789;-1215,-851;-1215,3119;2417,1693;6380,1224;11731,3000;13706,7826;11731,12646;6380,14428;3223,14078;17,12984;17,27638" o:connectangles="0,0,0,0,0,0,0,0,0,0,0,0,0,0,0,0,0,0,0,0,0,0,0"/>
                          </v:shape>
                          <v:shape id="Freeform: Shape 4376" o:spid="_x0000_s1318" style="position:absolute;left:40710;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" path="m8837,24995v-2029,,-3557,-1000,-4582,-3001c3234,19998,2724,16993,2724,12979v,-3997,510,-6995,1531,-8996c5280,1982,6808,982,8837,982v2046,,3580,1000,4601,3001c14463,5984,14975,8982,14975,12979v,4014,-512,7019,-1537,9015c12417,23995,10883,24995,8837,24995xm8837,28121v3271,,5770,-1294,7495,-3883c18057,21654,18920,17901,18920,12979v,-4910,-863,-8658,-2588,-11247c14607,-852,12108,-2144,8837,-2144v-3267,,-5763,1292,-7488,3876c-377,4321,-1239,8069,-1239,12979v,4922,862,8675,2588,11259c3074,26827,5570,28121,8837,28121xe" fillcolor="black" stroked="f" strokeweight="17e-5mm">
                            <v:path arrowok="t" o:connecttype="custom" o:connectlocs="8837,24995;4255,21994;2724,12979;4255,3983;8837,982;13438,3983;14975,12979;13438,21994;8837,24995;8837,28121;16332,24238;18920,12979;16332,1732;8837,-2144;1349,1732;-1239,12979;1349,24238;8837,28121" o:connectangles="0,0,0,0,0,0,0,0,0,0,0,0,0,0,0,0,0,0"/>
                          </v:shape>
                        </v:group>
                      </v:group>
                      <v:group id="_x0000_s1319" style="position:absolute;left:41927;top:76881;width:948;height:590" coordorigin="41927,76881" coordsize="947,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">
                        <v:shape id="Freeform: Shape 4378" o:spid="_x0000_s1320" style="position:absolute;left:42392;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" path="m835,175r,14004e" fillcolor="black" strokeweight=".08878mm">
                          <v:path arrowok="t" o:connecttype="custom" o:connectlocs="835,175;835,14179" o:connectangles="0,0"/>
                        </v:shape>
                        <v:group id="_x0000_s1321" style="position:absolute;left:41927;top:77168;width:948;height:303" coordorigin="41927,77168" coordsize="94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">
                          <v:shape id="Freeform: Shape 4380" o:spid="_x0000_s1322" style="position:absolute;left:41927;top:77174;width:174;height:291;flip:y;visibility:visible;mso-wrap-style:square;v-text-anchor:middle" coordsize="17364,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" path="m-698,1172r6445,l5747,23428,-1267,22022r,3595l5709,27023r3945,l9654,1172r6444,l16098,-2147r-16796,l-698,1172xe" fillcolor="black" stroked="f" strokeweight="17e-5mm">
                            <v:path arrowok="t" o:connecttype="custom" o:connectlocs="-698,1172;5747,1172;5747,23428;-1267,22022;-1267,25617;5709,27023;9654,27023;9654,1172;16098,1172;16098,-2147;-698,-2147;-698,1172" o:connectangles="0,0,0,0,0,0,0,0,0,0,0,0"/>
                          </v:shape>
                          <v:shape id="Freeform: Shape 4381" o:spid="_x0000_s1323" style="position:absolute;left:42169;top:77174;width:188;height:297;flip:y;visibility:visible;mso-wrap-style:square;v-text-anchor:middle" coordsize="18871,2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" path="m60,27638r15489,l15549,24312r-11876,l3673,17166v570,196,1141,342,1712,438c5960,17700,6535,17748,7110,17748v3255,,5832,-892,7733,-2676c16747,13288,17699,10873,17699,7826v,-3138,-977,-5579,-2931,-7321c12813,-1233,10059,-2102,6504,-2102v-1225,,-2473,105,-3744,313c1493,-1581,182,-1268,-1172,-851r,3970c-1,2481,1210,2006,2460,1693,3710,1381,5031,1224,6423,1224v2254,,4038,592,5351,1776c13090,4183,13749,5792,13749,7826v,2030,-659,3636,-1975,4820c10461,13834,8677,14428,6423,14428v-1054,,-2107,-117,-3157,-350c2220,13844,1151,13480,60,12984r,14654xe" fillcolor="black" stroked="f" strokeweight="17e-5mm">
                            <v:path arrowok="t" o:connecttype="custom" o:connectlocs="60,27638;15549,27638;15549,24312;3673,24312;3673,17166;5385,17604;7110,17748;14843,15072;17699,7826;14768,505;6504,-2102;2760,-1789;-1172,-851;-1172,3119;2460,1693;6423,1224;11774,3000;13749,7826;11774,12646;6423,14428;3266,14078;60,12984;60,27638" o:connectangles="0,0,0,0,0,0,0,0,0,0,0,0,0,0,0,0,0,0,0,0,0,0,0"/>
                          </v:shape>
                          <v:shape id="Freeform: Shape 4382" o:spid="_x0000_s1324" style="position:absolute;left:42419;top:77168;width:201;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" path="m8880,24995v-2030,,-3557,-1000,-4582,-3001c3277,19998,2767,16993,2767,12979v,-3997,510,-6995,1531,-8996c5323,1982,6850,982,8880,982v2046,,3579,1000,4600,3001c14506,5984,15018,8982,15018,12979v,4014,-512,7019,-1538,9015c12459,23995,10926,24995,8880,24995xm8880,28121v3271,,5769,-1294,7495,-3883c18100,21654,18962,17901,18962,12979v,-4910,-862,-8658,-2587,-11247c14649,-852,12151,-2144,8880,-2144v-3267,,-5763,1292,-7489,3876c-334,4321,-1196,8069,-1196,12979v,4922,862,8675,2587,11259c3117,26827,5613,28121,8880,28121xe" fillcolor="black" stroked="f" strokeweight="17e-5mm">
                            <v:path arrowok="t" o:connecttype="custom" o:connectlocs="8880,24995;4298,21994;2767,12979;4298,3983;8880,982;13480,3983;15018,12979;13480,21994;8880,24995;8880,28121;16375,24238;18962,12979;16375,1732;8880,-2144;1391,1732;-1196,12979;1391,24238;8880,28121" o:connectangles="0,0,0,0,0,0,0,0,0,0,0,0,0,0,0,0,0,0"/>
                          </v:shape>
                          <v:shape id="Freeform: Shape 4383" o:spid="_x0000_s1325" style="position:absolute;left:42673;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" path="m8886,24995v-2029,,-3557,-1000,-4582,-3001c3283,19998,2773,16993,2773,12979v,-3997,510,-6995,1531,-8996c5329,1982,6857,982,8886,982v2046,,3580,1000,4601,3001c14512,5984,15024,8982,15024,12979v,4014,-512,7019,-1537,9015c12466,23995,10932,24995,8886,24995xm8886,28121v3271,,5770,-1294,7495,-3883c18106,21654,18969,17901,18969,12979v,-4910,-863,-8658,-2588,-11247c14656,-852,12157,-2144,8886,-2144v-3267,,-5763,1292,-7488,3876c-327,4321,-1190,8069,-1190,12979v,4922,863,8675,2588,11259c3123,26827,5619,28121,8886,28121xe" fillcolor="black" stroked="f" strokeweight="17e-5mm">
                            <v:path arrowok="t" o:connecttype="custom" o:connectlocs="8886,24995;4304,21994;2773,12979;4304,3983;8886,982;13487,3983;15024,12979;13487,21994;8886,24995;8886,28121;16381,24238;18969,12979;16381,1732;8886,-2144;1398,1732;-1190,12979;1398,24238;8886,28121" o:connectangles="0,0,0,0,0,0,0,0,0,0,0,0,0,0,0,0,0,0"/>
                          </v:shape>
                        </v:group>
                      </v:group>
                      <v:group id="_x0000_s1326" style="position:absolute;left:43890;top:76881;width:948;height:590" coordorigin="43890,76881" coordsize="947,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">
                        <v:shape id="Freeform: Shape 4385" o:spid="_x0000_s1327" style="position:absolute;left:44355;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" path="m884,175r,14004e" fillcolor="black" strokeweight=".08878mm">
                          <v:path arrowok="t" o:connecttype="custom" o:connectlocs="884,175;884,14179" o:connectangles="0,0"/>
                        </v:shape>
                        <v:group id="_x0000_s1328" style="position:absolute;left:43890;top:77168;width:948;height:303" coordorigin="43890,77168" coordsize="94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">
                          <v:shape id="Freeform: Shape 4387" o:spid="_x0000_s1329" style="position:absolute;left:43890;top:77174;width:174;height:291;flip:y;visibility:visible;mso-wrap-style:square;v-text-anchor:middle" coordsize="17364,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" path="m-649,1172r6445,l5796,23428,-1218,22022r,3595l5758,27023r3945,l9703,1172r6444,l16147,-2147r-16796,l-649,1172xe" fillcolor="black" stroked="f" strokeweight="17e-5mm">
                            <v:path arrowok="t" o:connecttype="custom" o:connectlocs="-649,1172;5796,1172;5796,23428;-1218,22022;-1218,25617;5758,27023;9703,27023;9703,1172;16147,1172;16147,-2147;-649,-2147;-649,1172" o:connectangles="0,0,0,0,0,0,0,0,0,0,0,0"/>
                          </v:shape>
                          <v:shape id="Freeform: Shape 4388" o:spid="_x0000_s1330" style="position:absolute;left:44133;top:77174;width:188;height:291;flip:y;visibility:visible;mso-wrap-style:square;v-text-anchor:middle" coordsize="18752,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" path="m-1144,27023r18752,l17608,25342,7019,-2147r-4119,l12864,23697r-14008,l-1144,27023xe" fillcolor="black" stroked="f" strokeweight="17e-5mm">
                            <v:path arrowok="t" o:connecttype="custom" o:connectlocs="-1144,27023;17608,27023;17608,25342;7019,-2147;2900,-2147;12864,23697;-1144,23697;-1144,27023" o:connectangles="0,0,0,0,0,0,0,0"/>
                          </v:shape>
                          <v:shape id="Freeform: Shape 4389" o:spid="_x0000_s1331" style="position:absolute;left:44386;top:77174;width:189;height:297;flip:y;visibility:visible;mso-wrap-style:square;v-text-anchor:middle" coordsize="18871,2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" path="m115,27638r15489,l15604,24312r-11876,l3728,17166v571,196,1142,342,1713,438c6016,17700,6591,17748,7166,17748v3254,,5832,-892,7732,-2676c16802,13288,17755,10873,17755,7826v,-3138,-978,-5579,-2932,-7321c12869,-1233,10114,-2102,6560,-2102v-1226,,-2474,105,-3745,313c1548,-1581,238,-1268,-1116,-851r,3970c55,2481,1265,2006,2515,1693,3765,1381,5086,1224,6478,1224v2255,,4038,592,5351,1776c13146,4183,13804,5792,13804,7826v,2030,-658,3636,-1975,4820c10516,13834,8733,14428,6478,14428v-1054,,-2106,-117,-3156,-350c2276,13844,1207,13480,115,12984r,14654xe" fillcolor="black" stroked="f" strokeweight="17e-5mm">
                            <v:path arrowok="t" o:connecttype="custom" o:connectlocs="115,27638;15604,27638;15604,24312;3728,24312;3728,17166;5441,17604;7166,17748;14898,15072;17755,7826;14823,505;6560,-2102;2815,-1789;-1116,-851;-1116,3119;2515,1693;6478,1224;11829,3000;13804,7826;11829,12646;6478,14428;3322,14078;115,12984;115,27638" o:connectangles="0,0,0,0,0,0,0,0,0,0,0,0,0,0,0,0,0,0,0,0,0,0,0"/>
                          </v:shape>
                          <v:shape id="Freeform: Shape 4390" o:spid="_x0000_s1332" style="position:absolute;left:44636;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" path="m8935,24995v-2029,,-3556,-1000,-4582,-3001c3332,19998,2822,16993,2822,12979v,-3997,510,-6995,1531,-8996c5379,1982,6906,982,8935,982v2046,,3580,1000,4601,3001c14561,5984,15074,8982,15074,12979v,4014,-513,7019,-1538,9015c12515,23995,10981,24995,8935,24995xm8935,28121v3271,,5770,-1294,7495,-3883c18155,21654,19018,17901,19018,12979v,-4910,-863,-8658,-2588,-11247c14705,-852,12206,-2144,8935,-2144v-3267,,-5763,1292,-7488,3876c-278,4321,-1141,8069,-1141,12979v,4922,863,8675,2588,11259c3172,26827,5668,28121,8935,28121xe" fillcolor="black" stroked="f" strokeweight="17e-5mm">
                            <v:path arrowok="t" o:connecttype="custom" o:connectlocs="8935,24995;4353,21994;2822,12979;4353,3983;8935,982;13536,3983;15074,12979;13536,21994;8935,24995;8935,28121;16430,24238;19018,12979;16430,1732;8935,-2144;1447,1732;-1141,12979;1447,24238;8935,28121" o:connectangles="0,0,0,0,0,0,0,0,0,0,0,0,0,0,0,0,0,0"/>
                          </v:shape>
                        </v:group>
                      </v:group>
                      <v:group id="_x0000_s1333" style="position:absolute;left:45838;top:76881;width:963;height:590" coordorigin="45838,76881" coordsize="962,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">
                        <v:shape id="Freeform: Shape 4392" o:spid="_x0000_s1334" style="position:absolute;left:46318;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" path="m933,175r,14004e" fillcolor="black" strokeweight=".08878mm">
                          <v:path arrowok="t" o:connecttype="custom" o:connectlocs="933,175;933,14179" o:connectangles="0,0"/>
                        </v:shape>
                        <v:group id="_x0000_s1335" style="position:absolute;left:45838;top:77168;width:963;height:303" coordorigin="45838,77168" coordsize="962,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">
                          <v:shape id="Freeform: Shape 4394" o:spid="_x0000_s1336" style="position:absolute;left:45838;top:77168;width:186;height:297;flip:y;visibility:visible;mso-wrap-style:square;v-text-anchor:middle" coordsize="18514,29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" path="m3718,1130r13770,l17488,-2189r-18515,l-1027,1130c469,2681,2509,4761,5093,7370v2588,2613,4213,4299,4875,5057c11231,13844,12112,15045,12613,16028v504,984,756,1951,756,2901c13369,20479,12825,21742,11737,22718v-1087,979,-2504,1469,-4250,1469c6249,24187,4943,23972,3568,23543,2197,23113,730,22461,-833,21586r,3989c755,26212,2238,26694,3618,27019v1383,325,2648,487,3794,487c10433,27506,12842,26750,14638,25237v1796,-1509,2694,-3526,2694,-6052c17332,17985,17107,16847,16657,15772v-446,-1071,-1263,-2336,-2451,-3795c13881,11598,12846,10506,11100,8701,9358,6897,6897,4373,3718,1130xe" fillcolor="black" stroked="f" strokeweight="17e-5mm">
                            <v:path arrowok="t" o:connecttype="custom" o:connectlocs="3718,1130;17488,1130;17488,-2189;-1027,-2189;-1027,1130;5093,7370;9968,12427;12613,16028;13369,18929;11737,22718;7487,24187;3568,23543;-833,21586;-833,25575;3618,27019;7412,27506;14638,25237;17332,19185;16657,15772;14206,11977;11100,8701;3718,1130" o:connectangles="0,0,0,0,0,0,0,0,0,0,0,0,0,0,0,0,0,0,0,0,0,0"/>
                          </v:shape>
                          <v:shape id="Freeform: Shape 4395" o:spid="_x0000_s1337" style="position:absolute;left:46090;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" path="m8972,24995v-2030,,-3557,-1000,-4582,-3001c3369,19998,2858,16993,2858,12979v,-3997,511,-6995,1532,-8996c5415,1982,6942,982,8972,982v2046,,3579,1000,4600,3001c14597,5984,15110,8982,15110,12979v,4014,-513,7019,-1538,9015c12551,23995,11018,24995,8972,24995xm8972,28121v3271,,5769,-1294,7494,-3883c18191,21654,19054,17901,19054,12979v,-4910,-863,-8658,-2588,-11247c14741,-852,12243,-2144,8972,-2144v-3267,,-5764,1292,-7489,3876c-242,4321,-1105,8069,-1105,12979v,4922,863,8675,2588,11259c3208,26827,5705,28121,8972,28121xe" fillcolor="black" stroked="f" strokeweight="17e-5mm">
                            <v:path arrowok="t" o:connecttype="custom" o:connectlocs="8972,24995;4390,21994;2858,12979;4390,3983;8972,982;13572,3983;15110,12979;13572,21994;8972,24995;8972,28121;16466,24238;19054,12979;16466,1732;8972,-2144;1483,1732;-1105,12979;1483,24238;8972,28121" o:connectangles="0,0,0,0,0,0,0,0,0,0,0,0,0,0,0,0,0,0"/>
                          </v:shape>
                          <v:shape id="Freeform: Shape 4396" o:spid="_x0000_s1338" style="position:absolute;left:46345;top:77168;width:201;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" path="m8978,24995v-2029,,-3557,-1000,-4582,-3001c3375,19998,2865,16993,2865,12979v,-3997,510,-6995,1531,-8996c5421,1982,6949,982,8978,982v2046,,3580,1000,4601,3001c14604,5984,15116,8982,15116,12979v,4014,-512,7019,-1537,9015c12558,23995,11024,24995,8978,24995xm8978,28121v3271,,5769,-1294,7495,-3883c18198,21654,19060,17901,19060,12979v,-4910,-862,-8658,-2587,-11247c14747,-852,12249,-2144,8978,-2144v-3267,,-5763,1292,-7488,3876c-236,4321,-1098,8069,-1098,12979v,4922,862,8675,2588,11259c3215,26827,5711,28121,8978,28121xe" fillcolor="black" stroked="f" strokeweight="17e-5mm">
                            <v:path arrowok="t" o:connecttype="custom" o:connectlocs="8978,24995;4396,21994;2865,12979;4396,3983;8978,982;13579,3983;15116,12979;13579,21994;8978,24995;8978,28121;16473,24238;19060,12979;16473,1732;8978,-2144;1490,1732;-1098,12979;1490,24238;8978,28121" o:connectangles="0,0,0,0,0,0,0,0,0,0,0,0,0,0,0,0,0,0"/>
                          </v:shape>
                          <v:shape id="Freeform: Shape 4397" o:spid="_x0000_s1339" style="position:absolute;left:46599;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" path="m8984,24995v-2029,,-3556,-1000,-4582,-3001c3382,19998,2871,16993,2871,12979v,-3997,511,-6995,1531,-8996c5428,1982,6955,982,8984,982v2046,,3580,1000,4601,3001c14610,5984,15123,8982,15123,12979v,4014,-513,7019,-1538,9015c12564,23995,11030,24995,8984,24995xm8984,28121v3272,,5770,-1294,7495,-3883c18204,21654,19067,17901,19067,12979v,-4910,-863,-8658,-2588,-11247c14754,-852,12256,-2144,8984,-2144v-3267,,-5763,1292,-7488,3876c-229,4321,-1092,8069,-1092,12979v,4922,863,8675,2588,11259c3221,26827,5717,28121,8984,28121xe" fillcolor="black" stroked="f" strokeweight="17e-5mm">
                            <v:path arrowok="t" o:connecttype="custom" o:connectlocs="8984,24995;4402,21994;2871,12979;4402,3983;8984,982;13585,3983;15123,12979;13585,21994;8984,24995;8984,28121;16479,24238;19067,12979;16479,1732;8984,-2144;1496,1732;-1092,12979;1496,24238;8984,28121" o:connectangles="0,0,0,0,0,0,0,0,0,0,0,0,0,0,0,0,0,0"/>
                          </v:shape>
                        </v:group>
                      </v:group>
                      <v:group id="_x0000_s1340" style="position:absolute;left:37471;top:77709;width:2149;height:309" coordorigin="37471,77709" coordsize="214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">
                        <v:shape id="Freeform: Shape 4399" o:spid="_x0000_s1341" style="position:absolute;left:37471;top:77721;width:75;height:292;flip:y;visibility:visible;mso-wrap-style:square;v-text-anchor:middle" coordsize="7519,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" path="m-477,27037r7520,l7043,-2134r-7520,l-477,27037xe" fillcolor="black" stroked="f" strokeweight="17e-5mm">
                          <v:path arrowok="t" o:connecttype="custom" o:connectlocs="-477,27037;7043,27037;7043,-2134;-477,-2134;-477,27037" o:connectangles="0,0,0,0,0"/>
                        </v:shape>
                        <v:shape id="Freeform: Shape 4400" o:spid="_x0000_s1342" style="position:absolute;left:37589;top:77732;width:176;height:281;flip:y;visibility:visible;mso-wrap-style:square;v-text-anchor:middle" coordsize="17683,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" path="m9689,26048r,-6214l16902,19834r,-5002l9689,14832r,-9277c9689,4538,9891,3850,10295,3492v404,-359,1206,-538,2406,-538l16296,2954r,-5001l10295,-2047v-2759,,-4715,575,-5870,1725c3275,833,2700,2791,2700,5555r,9277l-781,14832r,5002l2700,19834r,6214l9689,26048xe" fillcolor="black" stroked="f" strokeweight="17e-5mm">
                          <v:path arrowok="t" o:connecttype="custom" o:connectlocs="9689,26048;9689,19834;16902,19834;16902,14832;9689,14832;9689,5555;10295,3492;12701,2954;16296,2954;16296,-2047;10295,-2047;4425,-322;2700,5555;2700,14832;-781,14832;-781,19834;2700,19834;2700,26048;9689,26048" o:connectangles="0,0,0,0,0,0,0,0,0,0,0,0,0,0,0,0,0,0,0"/>
                        </v:shape>
                        <v:shape id="Freeform: Shape 4401" o:spid="_x0000_s1343" style="position:absolute;left:37792;top:77789;width:235;height:229;flip:y;visibility:visible;mso-wrap-style:square;v-text-anchor:middle" coordsize="23477,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" path="m22048,10020r,-1989l5702,8031c5869,6389,6460,5158,7477,4337,8494,3516,9913,3105,11734,3105v1471,,2977,219,4519,657c17799,4199,19387,4860,21016,5743r,-5389c19362,-271,17708,-744,16053,-1065v-1654,-321,-3308,-481,-4963,-481c7131,-1546,4054,-540,1858,1473,-334,3487,-1430,6310,-1430,9945v,3567,1077,6372,3231,8414c3956,20406,6923,21429,10703,21429v3438,,6188,-1036,8251,-3107c21016,16255,22048,13487,22048,10020xm14859,12345v,1330,-387,2401,-1162,3214c12922,16375,11909,16784,10659,16784v-1355,,-2455,-381,-3301,-1144c6512,14877,5985,13779,5777,12345r9082,xe" fillcolor="black" stroked="f" strokeweight="17e-5mm">
                          <v:path arrowok="t" o:connecttype="custom" o:connectlocs="22048,10020;22048,8031;5702,8031;7477,4337;11734,3105;16253,3762;21016,5743;21016,354;16053,-1065;11090,-1546;1858,1473;-1430,9945;1801,18359;10703,21429;18954,18322;22048,10020;14859,12345;13697,15559;10659,16784;7358,15640;5777,12345;14859,12345" o:connectangles="0,0,0,0,0,0,0,0,0,0,0,0,0,0,0,0,0,0,0,0,0,0"/>
                        </v:shape>
                        <v:shape id="Freeform: Shape 4402" o:spid="_x0000_s1344" style="position:absolute;left:38080;top:77789;width:162;height:224;flip:y;visibility:visible;mso-wrap-style:square;v-text-anchor:middle" coordsize="16252,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" path="m15143,14331v-612,288,-1223,498,-1831,632c12707,15100,12099,15169,11486,15169v-1796,,-3179,-577,-4150,-1732c6365,12287,5879,10639,5879,8492r,-10084l-1109,-1592r,21881l5879,20289r,-3594c6780,18128,7811,19172,8974,19827v1166,658,2565,987,4194,987c13401,20814,13653,20804,13924,20783v275,-17,673,-58,1194,-125l15143,14331xe" fillcolor="black" stroked="f" strokeweight="17e-5mm">
                          <v:path arrowok="t" o:connecttype="custom" o:connectlocs="15143,14331;13312,14963;11486,15169;7336,13437;5879,8492;5879,-1592;-1109,-1592;-1109,20289;5879,20289;5879,16695;8974,19827;13168,20814;13924,20783;15118,20658;15143,14331" o:connectangles="0,0,0,0,0,0,0,0,0,0,0,0,0,0,0"/>
                        </v:shape>
                        <v:shape id="Freeform: Shape 4403" o:spid="_x0000_s1345" style="position:absolute;left:38260;top:77789;width:222;height:229;flip:y;visibility:visible;mso-wrap-style:square;v-text-anchor:middle" coordsize="22134,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" path="m10134,8869v-1458,,-2557,-248,-3294,-744c6106,7633,5740,6904,5740,5937v,-883,296,-1577,887,-2082c7223,3355,8048,3105,9103,3105v1312,,2419,471,3319,1413c13322,5464,13772,6648,13772,8069r,800l10134,8869xm20823,11507r,-12484l13772,-977r,3244c12834,938,11778,-31,10603,-640,9432,-1244,8007,-1546,6327,-1546v-2267,,-4106,660,-5519,1982c-605,1761,-1311,3478,-1311,5587v,2567,881,4449,2644,5645c3100,12433,5871,13033,9646,13033r4126,l13772,13577v,1108,-438,1919,-1313,2432c11588,16525,10228,16784,8378,16784v-1496,,-2890,-150,-4182,-450c2908,16034,1710,15584,602,14983r,5333c2102,20683,3606,20960,5115,21148v1512,187,3023,281,4531,281c13593,21429,16441,20652,18191,19097v1755,-1555,2632,-4084,2632,-7590xe" fillcolor="black" stroked="f" strokeweight="17e-5mm">
                          <v:path arrowok="t" o:connecttype="custom" o:connectlocs="10134,8869;6840,8125;5740,5937;6627,3855;9103,3105;12422,4518;13772,8069;13772,8869;10134,8869;20823,11507;20823,-977;13772,-977;13772,2267;10603,-640;6327,-1546;808,436;-1311,5587;1333,11232;9646,13033;13772,13033;13772,13577;12459,16009;8378,16784;4196,16334;602,14983;602,20316;5115,21148;9646,21429;18191,19097;20823,11507" o:connectangles="0,0,0,0,0,0,0,0,0,0,0,0,0,0,0,0,0,0,0,0,0,0,0,0,0,0,0,0,0,0"/>
                        </v:shape>
                        <v:shape id="Freeform: Shape 4404" o:spid="_x0000_s1346" style="position:absolute;left:38518;top:77732;width:177;height:281;flip:y;visibility:visible;mso-wrap-style:square;v-text-anchor:middle" coordsize="17683,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" path="m9712,26048r,-6214l16925,19834r,-5002l9712,14832r,-9277c9712,4538,9914,3850,10318,3492v404,-359,1207,-538,2407,-538l16319,2954r,-5001l10318,-2047v-2759,,-4715,575,-5869,1725c3299,833,2723,2791,2723,5555r,9277l-758,14832r,5002l2723,19834r,6214l9712,26048xe" fillcolor="black" stroked="f" strokeweight="17e-5mm">
                          <v:path arrowok="t" o:connecttype="custom" o:connectlocs="9712,26048;9712,19834;16925,19834;16925,14832;9712,14832;9712,5555;10318,3492;12725,2954;16319,2954;16319,-2047;10318,-2047;4449,-322;2723,5555;2723,14832;-758,14832;-758,19834;2723,19834;2723,26048;9712,26048" o:connectangles="0,0,0,0,0,0,0,0,0,0,0,0,0,0,0,0,0,0,0"/>
                        </v:shape>
                        <v:shape id="Freeform: Shape 4405" o:spid="_x0000_s1347" style="position:absolute;left:38738;top:77709;width:70;height:304;flip:y;visibility:visible;mso-wrap-style:square;v-text-anchor:middle" coordsize="6988,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" path="m-353,19649r6989,l6636,-2232r-6989,l-353,19649xm-353,28170r6989,l6636,22462r-6989,l-353,28170xe" fillcolor="black" stroked="f" strokeweight="17e-5mm">
                          <v:path arrowok="t" o:connecttype="custom" o:connectlocs="-353,19649;6636,19649;6636,-2232;-353,-2232;-353,19649;-353,28170;6636,28170;6636,22462;-353,22462;-353,28170" o:connectangles="0,0,0,0,0,0,0,0,0,0"/>
                        </v:shape>
                        <v:shape id="Freeform: Shape 4406" o:spid="_x0000_s1348" style="position:absolute;left:38859;top:77789;width:240;height:229;flip:y;visibility:visible;mso-wrap-style:square;v-text-anchor:middle" coordsize="24046,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" path="m10603,16428v-1551,,-2732,-557,-3545,-1670c6246,13646,5839,12041,5839,9945v,-2097,407,-3704,1219,-4821c7871,4012,9052,3455,10603,3455v1525,,2689,557,3494,1669c14905,6241,15309,7848,15309,9945v,2096,-404,3701,-1212,4813c13292,15871,12128,16428,10603,16428xm10603,21429v3763,,6702,-1017,8819,-3051c21539,16348,22598,13537,22598,9945v,-3597,-1059,-6413,-3176,-8447c17305,-531,14366,-1546,10603,-1546v-3776,,-6728,1015,-8858,3044c-384,3532,-1449,6348,-1449,9945v,3592,1065,6403,3194,8433c3875,20412,6827,21429,10603,21429xe" fillcolor="black" stroked="f" strokeweight="17e-5mm">
                          <v:path arrowok="t" o:connecttype="custom" o:connectlocs="10603,16428;7058,14758;5839,9945;7058,5124;10603,3455;14097,5124;15309,9945;14097,14758;10603,16428;10603,21429;19422,18378;22598,9945;19422,1498;10603,-1546;1745,1498;-1449,9945;1745,18378;10603,21429" o:connectangles="0,0,0,0,0,0,0,0,0,0,0,0,0,0,0,0,0,0"/>
                        </v:shape>
                        <v:shape id="Freeform: Shape 4407" o:spid="_x0000_s1349" style="position:absolute;left:39150;top:77789;width:220;height:224;flip:y;visibility:visible;mso-wrap-style:square;v-text-anchor:middle" coordsize="21990,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" path="m20450,11731r,-13323l13418,-1592r,2170l13418,8605v,1888,-42,3190,-125,3907c13209,13229,13063,13756,12855,14094v-275,458,-648,815,-1119,1069c11270,15417,10736,15544,10136,15544v-1458,,-2604,-565,-3438,-1694c5865,12725,5448,11166,5448,9174r,-10766l-1540,-1592r,21881l5448,20289r,-3201c6502,18364,7621,19304,8805,19908v1187,604,2498,906,3931,906c15262,20814,17179,20039,18487,18489v1309,-1546,1963,-3799,1963,-6758xe" fillcolor="black" stroked="f" strokeweight="17e-5mm">
                          <v:path arrowok="t" o:connecttype="custom" o:connectlocs="20450,11731;20450,-1592;13418,-1592;13418,578;13418,8605;13293,12512;12855,14094;11736,15163;10136,15544;6698,13850;5448,9174;5448,-1592;-1540,-1592;-1540,20289;5448,20289;5448,17088;8805,19908;12736,20814;18487,18489;20450,11731" o:connectangles="0,0,0,0,0,0,0,0,0,0,0,0,0,0,0,0,0,0,0,0"/>
                        </v:shape>
                        <v:shape id="Freeform: Shape 4408" o:spid="_x0000_s1350" style="position:absolute;left:39422;top:77789;width:198;height:229;flip:y;visibility:visible;mso-wrap-style:square;v-text-anchor:middle" coordsize="19846,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" path="m17228,20222r,-5314c15732,15534,14286,16002,12890,16315v-1392,313,-2706,469,-3944,469c7617,16784,6629,16617,5983,16284v-642,-334,-963,-844,-963,-1532c5020,14189,5264,13758,5752,13458v487,-296,1362,-517,2625,-663l9608,12620v3584,-454,5993,-1202,7226,-2244c18072,9334,18691,7698,18691,5468v,-2330,-861,-4082,-2582,-5257c14392,-961,11830,-1546,8421,-1546v-1446,,-2942,115,-4488,344c2391,-973,805,-631,-824,-177r,5314c572,4462,2001,3953,3464,3612,4931,3274,6418,3105,7927,3105v1371,,2400,188,3088,563c11707,4047,12053,4610,12053,5356v,625,-238,1090,-713,1394c10865,7054,9917,7292,8496,7463l7264,7619c4152,8011,1970,8734,720,9788v-1250,1055,-1875,2657,-1875,4808c-1155,16913,-362,18630,1226,19747v1592,1121,4028,1682,7307,1682c9825,21429,11179,21331,12596,21135v1421,-192,2965,-496,4632,-913xe" fillcolor="black" stroked="f" strokeweight="17e-5mm">
                          <v:path arrowok="t" o:connecttype="custom" o:connectlocs="17228,20222;17228,14908;12890,16315;8946,16784;5983,16284;5020,14752;5752,13458;8377,12795;9608,12620;16834,10376;18691,5468;16109,211;8421,-1546;3933,-1202;-824,-177;-824,5137;3464,3612;7927,3105;11015,3668;12053,5356;11340,6750;8496,7463;7264,7619;720,9788;-1155,14596;1226,19747;8533,21429;12596,21135;17228,20222" o:connectangles="0,0,0,0,0,0,0,0,0,0,0,0,0,0,0,0,0,0,0,0,0,0,0,0,0,0,0,0,0"/>
                        </v:shape>
                      </v:group>
                    </v:group>
                    <v:group id="_x0000_s1351" style="position:absolute;left:28384;top:70647;width:1602;height:6092" coordorigin="28384,70647" coordsize="1601,6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">
                      <v:group id="_x0000_s1352" style="position:absolute;left:29222;top:76437;width:764;height:302" coordorigin="29222,76437" coordsize="763,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">
                        <v:shape id="Freeform: Shape 4411" o:spid="_x0000_s1353" style="position:absolute;left:29846;top:76582;width:140;height:40;visibility:visible;mso-wrap-style:square;v-text-anchor:middle" coordsize="14001,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" path="m14527,167l525,167e" fillcolor="black" strokeweight=".08878mm">
                          <v:path arrowok="t" o:connecttype="custom" o:connectlocs="14527,167;525,167" o:connectangles="0,0"/>
                        </v:shape>
                        <v:group id="_x0000_s1354" style="position:absolute;left:29222;top:76437;width:459;height:302" coordorigin="29222,76437" coordsize="458,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">
                          <v:shape id="Freeform: Shape 4413" o:spid="_x0000_s1355" style="position:absolute;left:29222;top:76437;width:201;height:302;flip:y;visibility:visible;mso-wrap-style:square;v-text-anchor:middle" coordsize="20121,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" path="m371,-987r,3595c1363,2137,2365,1779,3378,1533,4394,1287,5392,1164,6372,1164v2604,,4592,875,5963,2626c13710,5540,14496,8201,14691,11773,13937,10652,12979,9791,11816,9191,10658,8591,9376,8291,7972,8291v-2917,,-5226,881,-6926,2644c-654,12702,-1504,15118,-1504,18181v,2993,885,5393,2656,7202c2923,27196,5280,28102,8222,28102v3375,,5951,-1294,7726,-3882c17727,21636,18617,17883,18617,12961v,-4597,-1092,-8267,-3275,-11009c13162,-791,10230,-2162,6547,-2162v-992,,-1996,98,-3013,294c2521,-1672,1467,-1378,371,-987xm8222,11379v1771,,3173,605,4207,1813c13466,14405,13985,16068,13985,18181v,2096,-519,3753,-1556,4970c11395,24368,9993,24977,8222,24977v-1771,,-3173,-609,-4207,-1826c2982,21934,2465,20277,2465,18181v,-2113,517,-3776,1550,-4989c5049,11984,6451,11379,8222,11379xe" fillcolor="black" stroked="f" strokeweight="17e-5mm">
                            <v:path arrowok="t" o:connecttype="custom" o:connectlocs="371,-987;371,2608;3378,1533;6372,1164;12335,3790;14691,11773;11816,9191;7972,8291;1046,10935;-1504,18181;1152,25383;8222,28102;15948,24220;18617,12961;15342,1952;6547,-2162;3534,-1868;371,-987;8222,11379;12429,13192;13985,18181;12429,23151;8222,24977;4015,23151;2465,18181;4015,13192;8222,11379" o:connectangles="0,0,0,0,0,0,0,0,0,0,0,0,0,0,0,0,0,0,0,0,0,0,0,0,0,0,0"/>
                          </v:shape>
                          <v:shape id="Freeform: Shape 4414" o:spid="_x0000_s1356" style="position:absolute;left:29479;top:76437;width:202;height:302;flip:y;visibility:visible;mso-wrap-style:square;v-text-anchor:middle" coordsize="20140,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" path="m8870,14561v-1771,,-3175,-606,-4213,-1819c3624,11533,3107,9875,3107,7766v,-2097,517,-3755,1550,-4977c5695,1572,7099,964,8870,964v1771,,3174,608,4207,1825c14111,4011,14627,5669,14627,7766v,2109,-516,3767,-1550,4976c12044,13955,10641,14561,8870,14561xm16703,26933r,-3594c15711,23805,14711,24162,13702,24408v-1008,250,-2008,375,-3000,375c8097,24783,6108,23903,4732,22145,3361,20386,2578,17729,2382,14174v767,1133,1729,2002,2888,2607c6433,17385,7710,17687,9102,17687v2929,,5244,-890,6944,-2669c17747,13242,18597,10825,18597,7766v,-2997,-886,-5402,-2657,-7215c14169,-1258,11812,-2162,8870,-2162v-3375,,-5954,1292,-7738,3876c-652,4302,-1543,8051,-1543,12961v,4609,1094,8285,3281,11028c3926,26731,6862,28102,10546,28102v991,,1992,-97,3000,-293c14554,27613,15607,27321,16703,26933xe" fillcolor="black" stroked="f" strokeweight="17e-5mm">
                            <v:path arrowok="t" o:connecttype="custom" o:connectlocs="8870,14561;4657,12742;3107,7766;4657,2789;8870,964;13077,2789;14627,7766;13077,12742;8870,14561;16703,26933;16703,23339;13702,24408;10702,24783;4732,22145;2382,14174;5270,16781;9102,17687;16046,15018;18597,7766;15940,551;8870,-2162;1132,1714;-1543,12961;1738,23989;10546,28102;13546,27809;16703,26933" o:connectangles="0,0,0,0,0,0,0,0,0,0,0,0,0,0,0,0,0,0,0,0,0,0,0,0,0,0,0"/>
                          </v:shape>
                        </v:group>
                      </v:group>
                      <v:group id="_x0000_s1357" style="position:absolute;left:29222;top:75610;width:764;height:302" coordorigin="29222,75610" coordsize="763,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">
                        <v:shape id="Freeform: Shape 4416" o:spid="_x0000_s1358" style="position:absolute;left:29846;top:75754;width:140;height:41;visibility:visible;mso-wrap-style:square;v-text-anchor:middle" coordsize="14001,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" path="m14527,147l525,147e" fillcolor="black" strokeweight=".08878mm">
                          <v:path arrowok="t" o:connecttype="custom" o:connectlocs="14527,147;525,147" o:connectangles="0,0"/>
                        </v:shape>
                        <v:group id="_x0000_s1359" style="position:absolute;left:29222;top:75610;width:457;height:302" coordorigin="29222,75610" coordsize="456,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">
                          <v:shape id="Freeform: Shape 4418" o:spid="_x0000_s1360" style="position:absolute;left:29222;top:75610;width:201;height:302;flip:y;visibility:visible;mso-wrap-style:square;v-text-anchor:middle" coordsize="20121,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" path="m371,-1007r,3594c1363,2116,2365,1758,3378,1512,4394,1266,5392,1143,6372,1143v2604,,4592,875,5963,2626c13710,5519,14496,8181,14691,11752,13937,10631,12979,9771,11816,9170,10658,8570,9376,8270,7972,8270v-2917,,-5226,882,-6926,2645c-654,12682,-1504,15097,-1504,18160v,2993,885,5394,2656,7202c2923,27175,5280,28082,8222,28082v3375,,5951,-1294,7726,-3882c17727,21615,18617,17862,18617,12940v,-4597,-1092,-8267,-3275,-11009c13162,-811,10230,-2183,6547,-2183v-992,,-1996,98,-3013,294c2521,-1693,1467,-1399,371,-1007xm8222,11359v1771,,3173,604,4207,1813c13466,14384,13985,16047,13985,18160v,2097,-519,3753,-1556,4970c11395,24347,9993,24956,8222,24956v-1771,,-3173,-609,-4207,-1826c2982,21913,2465,20257,2465,18160v,-2113,517,-3776,1550,-4988c5049,11963,6451,11359,8222,11359xe" fillcolor="black" stroked="f" strokeweight="17e-5mm">
                            <v:path arrowok="t" o:connecttype="custom" o:connectlocs="371,-1007;371,2587;3378,1512;6372,1143;12335,3769;14691,11752;11816,9170;7972,8270;1046,10915;-1504,18160;1152,25362;8222,28082;15948,24200;18617,12940;15342,1931;6547,-2183;3534,-1889;371,-1007;8222,11359;12429,13172;13985,18160;12429,23130;8222,24956;4015,23130;2465,18160;4015,13172;8222,11359" o:connectangles="0,0,0,0,0,0,0,0,0,0,0,0,0,0,0,0,0,0,0,0,0,0,0,0,0,0,0"/>
                          </v:shape>
                          <v:shape id="Freeform: Shape 4419" o:spid="_x0000_s1361" style="position:absolute;left:29479;top:75610;width:200;height:302;flip:y;visibility:visible;mso-wrap-style:square;v-text-anchor:middle" coordsize="20002,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" path="m8482,12240v-1875,,-3351,-502,-4426,-1507c2985,9729,2450,8349,2450,6595v,-1759,535,-3141,1606,-4145c5131,1445,6607,943,8482,943v1875,,3352,504,4432,1513c13997,3469,14539,4848,14539,6595v,1754,-538,3134,-1613,4138c11855,11738,10374,12240,8482,12240xm4538,13915c2846,14332,1527,15120,581,16279v-942,1162,-1413,2577,-1413,4245c-832,22853,-3,24695,1656,26050v1663,1355,3938,2032,6826,2032c11386,28082,13666,27405,15320,26050v1655,-1355,2482,-3197,2482,-5526c17802,18856,17329,17441,16383,16279v-942,-1159,-2253,-1947,-3932,-2364c14351,13474,15831,12607,16889,11315v1063,-1288,1594,-2861,1594,-4720c18483,3765,17620,1593,15895,80,14170,-1428,11699,-2183,8482,-2183v-3213,,-5684,755,-7414,2263c-657,1593,-1519,3765,-1519,6595v,1859,533,3432,1600,4720c1152,12607,2637,13474,4538,13915xm3094,20148v,-1508,471,-2686,1412,-3532c5452,15770,6777,15347,8482,15347v1696,,3021,423,3975,1269c13416,17462,13895,18640,13895,20148v,1513,-479,2693,-1438,3539c11503,24533,10178,24956,8482,24956v-1705,,-3030,-423,-3976,-1269c3565,22841,3094,21661,3094,20148xe" fillcolor="black" stroked="f" strokeweight="17e-5mm">
                            <v:path arrowok="t" o:connecttype="custom" o:connectlocs="8482,12240;4056,10733;2450,6595;4056,2450;8482,943;12914,2456;14539,6595;12926,10733;8482,12240;4538,13915;581,16279;-832,20524;1656,26050;8482,28082;15320,26050;17802,20524;16383,16279;12451,13915;16889,11315;18483,6595;15895,80;8482,-2183;1068,80;-1519,6595;81,11315;4538,13915;3094,20148;4506,16616;8482,15347;12457,16616;13895,20148;12457,23687;8482,24956;4506,23687;3094,20148" o:connectangles="0,0,0,0,0,0,0,0,0,0,0,0,0,0,0,0,0,0,0,0,0,0,0,0,0,0,0,0,0,0,0,0,0,0,0"/>
                          </v:shape>
                        </v:group>
                      </v:group>
                      <v:group id="_x0000_s1362" style="position:absolute;left:28986;top:74783;width:1000;height:302" coordorigin="28986,74783" coordsize="999,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">
                        <v:shape id="Freeform: Shape 4421" o:spid="_x0000_s1363" style="position:absolute;left:29846;top:74927;width:140;height:40;visibility:visible;mso-wrap-style:square;v-text-anchor:middle" coordsize="14001,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" path="m14527,126l525,126e" fillcolor="black" strokeweight=".08878mm">
                          <v:path arrowok="t" o:connecttype="custom" o:connectlocs="14527,126;525,126" o:connectangles="0,0"/>
                        </v:shape>
                        <v:group id="_x0000_s1364" style="position:absolute;left:28986;top:74783;width:693;height:302" coordorigin="28986,74783" coordsize="693,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">
                          <v:shape id="Freeform: Shape 4423" o:spid="_x0000_s1365" style="position:absolute;left:28986;top:74788;width:174;height:291;flip:y;visibility:visible;mso-wrap-style:square;v-text-anchor:middle" coordsize="17364,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" path="m-1021,1113r6444,l5423,23369,-1590,21962r,3595l5386,26964r3944,l9330,1113r6445,l15775,-2207r-16796,l-1021,1113xe" fillcolor="black" stroked="f" strokeweight="17e-5mm">
                            <v:path arrowok="t" o:connecttype="custom" o:connectlocs="-1021,1113;5423,1113;5423,23369;-1590,21962;-1590,25557;5386,26964;9330,26964;9330,1113;15775,1113;15775,-2207;-1021,-2207;-1021,1113" o:connectangles="0,0,0,0,0,0,0,0,0,0,0,0"/>
                          </v:shape>
                          <v:shape id="Freeform: Shape 4424" o:spid="_x0000_s1366" style="position:absolute;left:29223;top:74783;width:202;height:302;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" path="m8550,24935v-2029,,-3557,-1000,-4582,-3001c2947,19938,2437,16933,2437,12920v,-3997,510,-6996,1531,-8997c4993,1923,6521,923,8550,923v2046,,3580,1000,4601,3000c14176,5924,14688,8923,14688,12920v,4013,-512,7018,-1537,9014c12130,23935,10596,24935,8550,24935xm8550,28061v3271,,5769,-1294,7495,-3882c17770,21595,18632,17842,18632,12920v,-4910,-862,-8659,-2587,-11247c14319,-911,11821,-2203,8550,-2203v-3267,,-5763,1292,-7488,3876c-664,4261,-1526,8010,-1526,12920v,4922,862,8675,2588,11259c2787,26767,5283,28061,8550,28061xe" fillcolor="black" stroked="f" strokeweight="17e-5mm">
                            <v:path arrowok="t" o:connecttype="custom" o:connectlocs="8550,24935;3968,21934;2437,12920;3968,3923;8550,923;13151,3923;14688,12920;13151,21934;8550,24935;8550,28061;16045,24179;18632,12920;16045,1673;8550,-2203;1062,1673;-1526,12920;1062,24179;8550,28061" o:connectangles="0,0,0,0,0,0,0,0,0,0,0,0,0,0,0,0,0,0"/>
                          </v:shape>
                          <v:shape id="Freeform: Shape 4425" o:spid="_x0000_s1367" style="position:absolute;left:29478;top:74783;width:201;height:302;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" path="m8556,24935v-2029,,-3556,-1000,-4581,-3001c2954,19938,2443,16933,2443,12920v,-3997,511,-6996,1532,-8997c5000,1923,6527,923,8556,923v2046,,3580,1000,4601,3000c14182,5924,14695,8923,14695,12920v,4013,-513,7018,-1538,9014c12136,23935,10602,24935,8556,24935xm8556,28061v3272,,5770,-1294,7495,-3882c17776,21595,18639,17842,18639,12920v,-4910,-863,-8659,-2588,-11247c14326,-911,11828,-2203,8556,-2203v-3267,,-5763,1292,-7488,3876c-657,4261,-1520,8010,-1520,12920v,4922,863,8675,2588,11259c2793,26767,5289,28061,8556,28061xe" fillcolor="black" stroked="f" strokeweight="17e-5mm">
                            <v:path arrowok="t" o:connecttype="custom" o:connectlocs="8556,24935;3975,21934;2443,12920;3975,3923;8556,923;13157,3923;14695,12920;13157,21934;8556,24935;8556,28061;16051,24179;18639,12920;16051,1673;8556,-2203;1068,1673;-1520,12920;1068,24179;8556,28061" o:connectangles="0,0,0,0,0,0,0,0,0,0,0,0,0,0,0,0,0,0"/>
                          </v:shape>
                        </v:group>
                      </v:group>
                      <v:group id="_x0000_s1368" style="position:absolute;left:28986;top:73956;width:1000;height:302" coordorigin="28986,73956" coordsize="999,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">
                        <v:shape id="Freeform: Shape 4427" o:spid="_x0000_s1369" style="position:absolute;left:29846;top:74100;width:140;height:40;visibility:visible;mso-wrap-style:square;v-text-anchor:middle" coordsize="14001,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" path="m14527,105l525,105e" fillcolor="black" strokeweight=".08878mm">
                          <v:path arrowok="t" o:connecttype="custom" o:connectlocs="14527,105;525,105" o:connectangles="0,0"/>
                        </v:shape>
                        <v:group id="_x0000_s1370" style="position:absolute;left:28986;top:73956;width:680;height:302" coordorigin="28986,73956" coordsize="679,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">
                          <v:shape id="Freeform: Shape 4429" o:spid="_x0000_s1371" style="position:absolute;left:28986;top:73961;width:174;height:291;flip:y;visibility:visible;mso-wrap-style:square;v-text-anchor:middle" coordsize="17364,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" path="m-1021,1092r6444,l5423,23348,-1590,21942r,3594l5386,26943r3944,l9330,1092r6445,l15775,-2228r-16796,l-1021,1092xe" fillcolor="black" stroked="f" strokeweight="17e-5mm">
                            <v:path arrowok="t" o:connecttype="custom" o:connectlocs="-1021,1092;5423,1092;5423,23348;-1590,21942;-1590,25536;5386,26943;9330,26943;9330,1092;15775,1092;15775,-2228;-1021,-2228;-1021,1092" o:connectangles="0,0,0,0,0,0,0,0,0,0,0,0"/>
                          </v:shape>
                          <v:shape id="Freeform: Shape 4430" o:spid="_x0000_s1372" style="position:absolute;left:29223;top:73956;width:202;height:302;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" path="m8550,24915v-2029,,-3557,-1001,-4582,-3001c2947,19917,2437,16912,2437,12899v,-3997,510,-6996,1531,-8996c4993,1902,6521,902,8550,902v2046,,3580,1000,4601,3001c14176,5903,14688,8902,14688,12899v,4013,-512,7018,-1537,9015c12130,23914,10596,24915,8550,24915xm8550,28040v3271,,5769,-1294,7495,-3882c17770,21574,18632,17821,18632,12899v,-4910,-862,-8659,-2587,-11247c14319,-932,11821,-2224,8550,-2224v-3267,,-5763,1292,-7488,3876c-664,4240,-1526,7989,-1526,12899v,4922,862,8675,2588,11259c2787,26746,5283,28040,8550,28040xe" fillcolor="black" stroked="f" strokeweight="17e-5mm">
                            <v:path arrowok="t" o:connecttype="custom" o:connectlocs="8550,24915;3968,21914;2437,12899;3968,3903;8550,902;13151,3903;14688,12899;13151,21914;8550,24915;8550,28040;16045,24158;18632,12899;16045,1652;8550,-2224;1062,1652;-1526,12899;1062,24158;8550,28040" o:connectangles="0,0,0,0,0,0,0,0,0,0,0,0,0,0,0,0,0,0"/>
                          </v:shape>
                          <v:shape id="Freeform: Shape 4431" o:spid="_x0000_s1373" style="position:absolute;left:29481;top:73956;width:185;height:296;flip:y;visibility:visible;mso-wrap-style:square;v-text-anchor:middle" coordsize="18514,29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" path="m3309,1050r13770,l17079,-2270r-18515,l-1436,1050c60,2601,2100,4680,4684,7289v2588,2613,4213,4299,4876,5058c10822,13764,11704,14964,12204,15948v504,983,756,1950,756,2901c12960,20399,12416,21662,11329,22637v-1088,980,-2505,1469,-4251,1469c5840,24106,4534,23892,3159,23462,1788,23033,321,22381,-1242,21506r,3988c346,26132,1829,26613,3209,26938v1383,325,2648,488,3794,488c10024,27426,12433,26670,14229,25157v1796,-1509,2694,-3526,2694,-6052c16923,17905,16698,16767,16248,15692v-446,-1072,-1263,-2336,-2450,-3795c13473,11518,12437,10426,10691,8621,8949,6816,6488,4293,3309,1050xe" fillcolor="black" stroked="f" strokeweight="17e-5mm">
                            <v:path arrowok="t" o:connecttype="custom" o:connectlocs="3309,1050;17079,1050;17079,-2270;-1436,-2270;-1436,1050;4684,7289;9560,12347;12204,15948;12960,18849;11329,22637;7078,24106;3159,23462;-1242,21506;-1242,25494;3209,26938;7003,27426;14229,25157;16923,19105;16248,15692;13798,11897;10691,8621;3309,1050" o:connectangles="0,0,0,0,0,0,0,0,0,0,0,0,0,0,0,0,0,0,0,0,0,0"/>
                          </v:shape>
                        </v:group>
                      </v:group>
                      <v:group id="_x0000_s1374" style="position:absolute;left:28986;top:73129;width:1000;height:302" coordorigin="28986,73129" coordsize="999,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bMY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weDeH5JjwBuXgAAAD//wMAUEsBAi0AFAAGAAgAAAAhANvh9svuAAAAhQEAABMAAAAAAAAA&#10;AAAAAAAAAAAAAFtDb250ZW50X1R5cGVzXS54bWxQSwECLQAUAAYACAAAACEAWvQsW78AAAAVAQAA&#10;CwAAAAAAAAAAAAAAAAAfAQAAX3JlbHMvLnJlbHNQSwECLQAUAAYACAAAACEArlmzGMYAAADdAAAA&#10;DwAAAAAAAAAAAAAAAAAHAgAAZHJzL2Rvd25yZXYueG1sUEsFBgAAAAADAAMAtwAAAPoCAAAAAA==&#10;">
                        <v:shape id="Freeform: Shape 4433" o:spid="_x0000_s1375" style="position:absolute;left:29846;top:73273;width:140;height:40;visibility:visible;mso-wrap-style:square;v-text-anchor:middle" coordsize="14001,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" path="m14527,85l525,85e" fillcolor="black" strokeweight=".08878mm">
                          <v:path arrowok="t" o:connecttype="custom" o:connectlocs="14527,85;525,85" o:connectangles="0,0"/>
                        </v:shape>
                        <v:group id="_x0000_s1376" style="position:absolute;left:28986;top:73129;width:698;height:302" coordorigin="28986,73129" coordsize="69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">
                          <v:shape id="Freeform: Shape 4435" o:spid="_x0000_s1377" style="position:absolute;left:28986;top:73134;width:174;height:291;flip:y;visibility:visible;mso-wrap-style:square;v-text-anchor:middle" coordsize="17364,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" path="m-1021,1071r6444,l5423,23328,-1590,21921r,3595l5386,26922r3944,l9330,1071r6445,l15775,-2248r-16796,l-1021,1071xe" fillcolor="black" stroked="f" strokeweight="17e-5mm">
                            <v:path arrowok="t" o:connecttype="custom" o:connectlocs="-1021,1071;5423,1071;5423,23328;-1590,21921;-1590,25516;5386,26922;9330,26922;9330,1071;15775,1071;15775,-2248;-1021,-2248;-1021,1071" o:connectangles="0,0,0,0,0,0,0,0,0,0,0,0"/>
                          </v:shape>
                          <v:shape id="Freeform: Shape 4436" o:spid="_x0000_s1378" style="position:absolute;left:29223;top:73129;width:202;height:302;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" path="m8550,24894v-2029,,-3557,-1000,-4582,-3001c2947,19897,2437,16892,2437,12878v,-3997,510,-6995,1531,-8996c4993,1881,6521,881,8550,881v2046,,3580,1000,4601,3001c14176,5883,14688,8881,14688,12878v,4014,-512,7019,-1537,9015c12130,23894,10596,24894,8550,24894xm8550,28020v3271,,5769,-1294,7495,-3882c17770,21553,18632,17800,18632,12878v,-4909,-862,-8658,-2587,-11247c14319,-953,11821,-2245,8550,-2245v-3267,,-5763,1292,-7488,3876c-664,4220,-1526,7969,-1526,12878v,4922,862,8675,2588,11260c2787,26726,5283,28020,8550,28020xe" fillcolor="black" stroked="f" strokeweight="17e-5mm">
                            <v:path arrowok="t" o:connecttype="custom" o:connectlocs="8550,24894;3968,21893;2437,12878;3968,3882;8550,881;13151,3882;14688,12878;13151,21893;8550,24894;8550,28020;16045,24138;18632,12878;16045,1631;8550,-2245;1062,1631;-1526,12878;1062,24138;8550,28020" o:connectangles="0,0,0,0,0,0,0,0,0,0,0,0,0,0,0,0,0,0"/>
                          </v:shape>
                          <v:shape id="Freeform: Shape 4437" o:spid="_x0000_s1379" style="position:absolute;left:29471;top:73134;width:213;height:291;flip:y;visibility:visible;mso-wrap-style:square;v-text-anchor:middle" coordsize="21252,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" path="m11666,23484l1702,7911r9964,l11666,23484xm10628,26922r4963,l15591,7911r4163,l19754,4629r-4163,l15591,-2248r-3925,l11666,4629r-13164,l-1498,8436,10628,26922xe" fillcolor="black" stroked="f" strokeweight="17e-5mm">
                            <v:path arrowok="t" o:connecttype="custom" o:connectlocs="11666,23484;1702,7911;11666,7911;11666,23484;10628,26922;15591,26922;15591,7911;19754,7911;19754,4629;15591,4629;15591,-2248;11666,-2248;11666,4629;-1498,4629;-1498,8436;10628,26922" o:connectangles="0,0,0,0,0,0,0,0,0,0,0,0,0,0,0,0"/>
                          </v:shape>
                        </v:group>
                      </v:group>
                      <v:group id="_x0000_s1380" style="position:absolute;left:28986;top:72302;width:1000;height:302" coordorigin="28986,72302" coordsize="999,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">
                        <v:shape id="Freeform: Shape 4439" o:spid="_x0000_s1381" style="position:absolute;left:29846;top:72446;width:140;height:40;visibility:visible;mso-wrap-style:square;v-text-anchor:middle" coordsize="14001,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" path="m14527,64l525,64e" fillcolor="black" strokeweight=".08878mm">
                          <v:path arrowok="t" o:connecttype="custom" o:connectlocs="14527,64;525,64" o:connectangles="0,0"/>
                        </v:shape>
                        <v:group id="_x0000_s1382" style="position:absolute;left:28986;top:72302;width:695;height:302" coordorigin="28986,72302" coordsize="694,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">
                          <v:shape id="Freeform: Shape 4441" o:spid="_x0000_s1383" style="position:absolute;left:28986;top:72307;width:174;height:291;flip:y;visibility:visible;mso-wrap-style:square;v-text-anchor:middle" coordsize="17364,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" path="m-1021,1051r6444,l5423,23307,-1590,21900r,3595l5386,26902r3944,l9330,1051r6445,l15775,-2269r-16796,l-1021,1051xe" fillcolor="black" stroked="f" strokeweight="17e-5mm">
                            <v:path arrowok="t" o:connecttype="custom" o:connectlocs="-1021,1051;5423,1051;5423,23307;-1590,21900;-1590,25495;5386,26902;9330,26902;9330,1051;15775,1051;15775,-2269;-1021,-2269;-1021,1051" o:connectangles="0,0,0,0,0,0,0,0,0,0,0,0"/>
                          </v:shape>
                          <v:shape id="Freeform: Shape 4442" o:spid="_x0000_s1384" style="position:absolute;left:29223;top:72302;width:202;height:302;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" path="m8550,24873v-2029,,-3557,-1000,-4582,-3001c2947,19876,2437,16871,2437,12858v,-3997,510,-6996,1531,-8997c4993,1861,6521,861,8550,861v2046,,3580,1000,4601,3000c14176,5862,14688,8861,14688,12858v,4013,-512,7018,-1537,9014c12130,23873,10596,24873,8550,24873xm8550,27999v3271,,5769,-1294,7495,-3882c17770,21533,18632,17780,18632,12858v,-4910,-862,-8659,-2587,-11247c14319,-973,11821,-2265,8550,-2265v-3267,,-5763,1292,-7488,3876c-664,4199,-1526,7948,-1526,12858v,4922,862,8675,2588,11259c2787,26705,5283,27999,8550,27999xe" fillcolor="black" stroked="f" strokeweight="17e-5mm">
                            <v:path arrowok="t" o:connecttype="custom" o:connectlocs="8550,24873;3968,21872;2437,12858;3968,3861;8550,861;13151,3861;14688,12858;13151,21872;8550,24873;8550,27999;16045,24117;18632,12858;16045,1611;8550,-2265;1062,1611;-1526,12858;1062,24117;8550,27999" o:connectangles="0,0,0,0,0,0,0,0,0,0,0,0,0,0,0,0,0,0"/>
                          </v:shape>
                          <v:shape id="Freeform: Shape 4443" o:spid="_x0000_s1385" style="position:absolute;left:29479;top:72302;width:202;height:302;flip:y;visibility:visible;mso-wrap-style:square;v-text-anchor:middle" coordsize="20140,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" path="m8870,14458v-1771,,-3175,-606,-4213,-1819c3624,11430,3107,9771,3107,7662v,-2096,517,-3755,1550,-4976c5695,1469,7099,861,8870,861v1771,,3174,608,4207,1825c14111,3907,14627,5566,14627,7662v,2109,-516,3768,-1550,4977c12044,13852,10641,14458,8870,14458xm16703,26830r,-3595c15711,23702,14711,24058,13702,24304v-1008,250,-2008,375,-3000,375c8097,24679,6108,23800,4732,22041,3361,20282,2578,17625,2382,14070v767,1134,1729,2003,2888,2607c6433,17282,7710,17584,9102,17584v2929,,5244,-890,6944,-2670c17747,13139,18597,10722,18597,7662v,-2996,-886,-5401,-2657,-7214c14169,-1361,11812,-2265,8870,-2265v-3375,,-5954,1292,-7738,3876c-652,4199,-1543,7948,-1543,12858v,4609,1094,8285,3281,11028c3926,26628,6862,27999,10546,27999v991,,1992,-98,3000,-294c14554,27509,15607,27218,16703,26830xe" fillcolor="black" stroked="f" strokeweight="17e-5mm">
                            <v:path arrowok="t" o:connecttype="custom" o:connectlocs="8870,14458;4657,12639;3107,7662;4657,2686;8870,861;13077,2686;14627,7662;13077,12639;8870,14458;16703,26830;16703,23235;13702,24304;10702,24679;4732,22041;2382,14070;5270,16677;9102,17584;16046,14914;18597,7662;15940,448;8870,-2265;1132,1611;-1543,12858;1738,23886;10546,27999;13546,27705;16703,26830" o:connectangles="0,0,0,0,0,0,0,0,0,0,0,0,0,0,0,0,0,0,0,0,0,0,0,0,0,0,0"/>
                          </v:shape>
                        </v:group>
                      </v:group>
                      <v:group id="_x0000_s1386" style="position:absolute;left:28986;top:71475;width:1000;height:302" coordorigin="28986,71475" coordsize="999,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">
                        <v:shape id="Freeform: Shape 4445" o:spid="_x0000_s1387" style="position:absolute;left:29846;top:71619;width:140;height:40;visibility:visible;mso-wrap-style:square;v-text-anchor:middle" coordsize="14001,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" path="m14527,43l525,43e" fillcolor="black" strokeweight=".08878mm">
                          <v:path arrowok="t" o:connecttype="custom" o:connectlocs="14527,43;525,43" o:connectangles="0,0"/>
                        </v:shape>
                        <v:group id="_x0000_s1388" style="position:absolute;left:28986;top:71475;width:693;height:302" coordorigin="28986,71475" coordsize="692,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">
                          <v:shape id="Freeform: Shape 4447" o:spid="_x0000_s1389" style="position:absolute;left:28986;top:71480;width:174;height:291;flip:y;visibility:visible;mso-wrap-style:square;v-text-anchor:middle" coordsize="17364,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" path="m-1021,1030r6444,l5423,23286,-1590,21880r,3594l5386,26881r3944,l9330,1030r6445,l15775,-2290r-16796,l-1021,1030xe" fillcolor="black" stroked="f" strokeweight="17e-5mm">
                            <v:path arrowok="t" o:connecttype="custom" o:connectlocs="-1021,1030;5423,1030;5423,23286;-1590,21880;-1590,25474;5386,26881;9330,26881;9330,1030;15775,1030;15775,-2290;-1021,-2290;-1021,1030" o:connectangles="0,0,0,0,0,0,0,0,0,0,0,0"/>
                          </v:shape>
                          <v:shape id="Freeform: Shape 4448" o:spid="_x0000_s1390" style="position:absolute;left:29223;top:71475;width:202;height:302;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" path="m8550,24853v-2029,,-3557,-1001,-4582,-3001c2947,19855,2437,16850,2437,12837v,-3997,510,-6996,1531,-8996c4993,1840,6521,840,8550,840v2046,,3580,1000,4601,3001c14176,5841,14688,8840,14688,12837v,4013,-512,7018,-1537,9015c12130,23852,10596,24853,8550,24853xm8550,27978v3271,,5769,-1294,7495,-3882c17770,21512,18632,17759,18632,12837v,-4910,-862,-8659,-2587,-11247c14319,-994,11821,-2286,8550,-2286v-3267,,-5763,1292,-7488,3876c-664,4178,-1526,7927,-1526,12837v,4922,862,8675,2588,11259c2787,26684,5283,27978,8550,27978xe" fillcolor="black" stroked="f" strokeweight="17e-5mm">
                            <v:path arrowok="t" o:connecttype="custom" o:connectlocs="8550,24853;3968,21852;2437,12837;3968,3841;8550,840;13151,3841;14688,12837;13151,21852;8550,24853;8550,27978;16045,24096;18632,12837;16045,1590;8550,-2286;1062,1590;-1526,12837;1062,24096;8550,27978" o:connectangles="0,0,0,0,0,0,0,0,0,0,0,0,0,0,0,0,0,0"/>
                          </v:shape>
                          <v:shape id="Freeform: Shape 4449" o:spid="_x0000_s1391" style="position:absolute;left:29479;top:71475;width:200;height:302;flip:y;visibility:visible;mso-wrap-style:square;v-text-anchor:middle" coordsize="20002,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" path="m8482,12137v-1875,,-3351,-503,-4426,-1507c2985,9626,2450,8246,2450,6491v,-1758,535,-3140,1606,-4145c5131,1342,6607,840,8482,840v1875,,3352,504,4432,1513c13997,3366,14539,4745,14539,6491v,1755,-538,3135,-1613,4139c11855,11634,10374,12137,8482,12137xm4538,13812c2846,14229,1527,15017,581,16175v-942,1163,-1413,2578,-1413,4245c-832,22750,-3,24592,1656,25947v1663,1354,3938,2031,6826,2031c11386,27978,13666,27301,15320,25947v1655,-1355,2482,-3197,2482,-5527c17802,18753,17329,17338,16383,16175v-942,-1158,-2253,-1946,-3932,-2363c14351,13370,15831,12503,16889,11211,17952,9924,18483,8350,18483,6491v,-2830,-863,-5001,-2588,-6514c14170,-1532,11699,-2286,8482,-2286v-3213,,-5684,754,-7414,2263c-657,1490,-1519,3661,-1519,6491v,1859,533,3433,1600,4720c1152,12503,2637,13370,4538,13812xm3094,20045v,-1509,471,-2686,1412,-3532c5452,15667,6777,15244,8482,15244v1696,,3021,423,3975,1269c13416,17359,13895,18536,13895,20045v,1513,-479,2692,-1438,3539c11503,24430,10178,24853,8482,24853v-1705,,-3030,-423,-3976,-1269c3565,22737,3094,21558,3094,20045xe" fillcolor="black" stroked="f" strokeweight="17e-5mm">
                            <v:path arrowok="t" o:connecttype="custom" o:connectlocs="8482,12137;4056,10630;2450,6491;4056,2346;8482,840;12914,2353;14539,6491;12926,10630;8482,12137;4538,13812;581,16175;-832,20420;1656,25947;8482,27978;15320,25947;17802,20420;16383,16175;12451,13812;16889,11211;18483,6491;15895,-23;8482,-2286;1068,-23;-1519,6491;81,11211;4538,13812;3094,20045;4506,16513;8482,15244;12457,16513;13895,20045;12457,23584;8482,24853;4506,23584;3094,20045" o:connectangles="0,0,0,0,0,0,0,0,0,0,0,0,0,0,0,0,0,0,0,0,0,0,0,0,0,0,0,0,0,0,0,0,0,0,0"/>
                          </v:shape>
                        </v:group>
                      </v:group>
                      <v:group id="_x0000_s1392" style="position:absolute;left:28986;top:70647;width:1000;height:303" coordorigin="28986,70647" coordsize="999,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">
                        <v:shape id="Freeform: Shape 4451" o:spid="_x0000_s1393" style="position:absolute;left:29846;top:70792;width:140;height:40;visibility:visible;mso-wrap-style:square;v-text-anchor:middle" coordsize="14001,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" path="m14527,23l525,23e" fillcolor="black" strokeweight=".08878mm">
                          <v:path arrowok="t" o:connecttype="custom" o:connectlocs="14527,23;525,23" o:connectangles="0,0"/>
                        </v:shape>
                        <v:group id="_x0000_s1394" style="position:absolute;left:28986;top:70647;width:693;height:303" coordorigin="28986,70647" coordsize="693,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">
                          <v:shape id="Freeform: Shape 4453" o:spid="_x0000_s1395" style="position:absolute;left:28986;top:70653;width:174;height:291;flip:y;visibility:visible;mso-wrap-style:square;v-text-anchor:middle" coordsize="17364,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" path="m-1021,1009r6444,l5423,23266,-1590,21859r,3595l5386,26860r3944,l9330,1009r6445,l15775,-2310r-16796,l-1021,1009xe" fillcolor="black" stroked="f" strokeweight="17e-5mm">
                            <v:path arrowok="t" o:connecttype="custom" o:connectlocs="-1021,1009;5423,1009;5423,23266;-1590,21859;-1590,25454;5386,26860;9330,26860;9330,1009;15775,1009;15775,-2310;-1021,-2310;-1021,1009" o:connectangles="0,0,0,0,0,0,0,0,0,0,0,0"/>
                          </v:shape>
                          <v:shape id="Freeform: Shape 4454" o:spid="_x0000_s1396" style="position:absolute;left:29241;top:70653;width:174;height:291;flip:y;visibility:visible;mso-wrap-style:square;v-text-anchor:middle" coordsize="17364,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" path="m-1015,1009r6445,l5430,23266,-1584,21859r,3595l5392,26860r3944,l9336,1009r6445,l15781,-2310r-16796,l-1015,1009xe" fillcolor="black" stroked="f" strokeweight="17e-5mm">
                            <v:path arrowok="t" o:connecttype="custom" o:connectlocs="-1015,1009;5430,1009;5430,23266;-1584,21859;-1584,25454;5392,26860;9336,26860;9336,1009;15781,1009;15781,-2310;-1015,-2310;-1015,1009" o:connectangles="0,0,0,0,0,0,0,0,0,0,0,0"/>
                          </v:shape>
                          <v:shape id="Freeform: Shape 4455" o:spid="_x0000_s1397" style="position:absolute;left:29478;top:70647;width:201;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" path="m8556,24832v-2029,,-3556,-1000,-4581,-3001c2954,19835,2443,16830,2443,12816v,-3997,511,-6995,1532,-8996c5000,1819,6527,819,8556,819v2046,,3580,1000,4601,3001c14182,5821,14695,8819,14695,12816v,4014,-513,7019,-1538,9015c12136,23832,10602,24832,8556,24832xm8556,27958v3272,,5770,-1294,7495,-3883c17776,21491,18639,17738,18639,12816v,-4909,-863,-8658,-2588,-11247c14326,-1015,11828,-2307,8556,-2307v-3267,,-5763,1292,-7488,3876c-657,4158,-1520,7907,-1520,12816v,4922,863,8675,2588,11259c2793,26664,5289,27958,8556,27958xe" fillcolor="black" stroked="f" strokeweight="17e-5mm">
                            <v:path arrowok="t" o:connecttype="custom" o:connectlocs="8556,24832;3975,21831;2443,12816;3975,3820;8556,819;13157,3820;14695,12816;13157,21831;8556,24832;8556,27958;16051,24075;18639,12816;16051,1569;8556,-2307;1068,1569;-1520,12816;1068,24075;8556,27958" o:connectangles="0,0,0,0,0,0,0,0,0,0,0,0,0,0,0,0,0,0"/>
                          </v:shape>
                        </v:group>
                      </v:group>
                      <v:group id="_x0000_s1398" style="position:absolute;left:28384;top:70946;width:398;height:5258" coordorigin="28384,70946" coordsize="398,5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">
                        <v:shape id="Freeform: Shape 4457" o:spid="_x0000_s1399" style="position:absolute;left:28512;top:76028;width:128;height:224;rotation:90;flip:y;visibility:visible;mso-wrap-style:square;v-text-anchor:middle" coordsize="12814,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" path="m11698,16888v-405,233,-844,404,-1319,513c9904,17513,9381,17570,8810,17570v-2034,,-3594,-661,-4682,-1982c3040,14267,2496,12368,2496,9892r,-11528l-1116,-1636r,21881l2496,20245r,-3401c3255,18174,4238,19160,5447,19801v1212,646,2686,969,4419,969c10112,20770,10385,20754,10685,20720v300,-29,631,-77,994,-143l11698,16888xe" fillcolor="black" stroked="f" strokeweight="17e-5mm">
                          <v:path arrowok="t" o:connecttype="custom" o:connectlocs="11698,16888;10379,17401;8810,17570;4128,15588;2496,9892;2496,-1636;-1116,-1636;-1116,20245;2496,20245;2496,16844;5447,19801;9866,20770;10685,20720;11679,20577;11698,16888" o:connectangles="0,0,0,0,0,0,0,0,0,0,0,0,0,0,0"/>
                        </v:shape>
                        <v:shape id="Freeform: Shape 4458" o:spid="_x0000_s1400" style="position:absolute;left:28478;top:75848;width:201;height:230;rotation:90;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" path="m8569,18336v-1925,,-3448,-752,-4569,-2257c2879,14574,2318,12513,2318,9896v,-2617,556,-4678,1669,-6183c5104,2208,6631,1456,8569,1456v1917,,3434,755,4550,2263c14240,5232,14801,7291,14801,9896v,2592,-561,4647,-1682,6164c12003,17577,10486,18336,8569,18336xm8569,21380v3125,,5580,-1017,7363,-3050c17720,16300,18614,13489,18614,9896v,-3580,-894,-6391,-2682,-8434c14149,-576,11694,-1595,8569,-1595v-3138,,-5597,1019,-7376,3057c-582,3505,-1470,6316,-1470,9896v,3593,888,6404,2663,8434c2972,20363,5431,21380,8569,21380xe" fillcolor="black" stroked="f" strokeweight="17e-5mm">
                          <v:path arrowok="t" o:connecttype="custom" o:connectlocs="8569,18336;4000,16079;2318,9896;3987,3713;8569,1456;13119,3719;14801,9896;13119,16060;8569,18336;8569,21380;15932,18330;18614,9896;15932,1462;8569,-1595;1193,1462;-1470,9896;1193,18330;8569,21380" o:connectangles="0,0,0,0,0,0,0,0,0,0,0,0,0,0,0,0,0,0"/>
                        </v:shape>
                        <v:shape id="Freeform: Shape 4459" o:spid="_x0000_s1401" style="position:absolute;left:28518;top:75632;width:36;height:304;rotation:90;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" path="m-402,19597r3594,l3192,-2284r-3594,l-402,19597xm-402,28118r3594,l3192,23560r-3594,l-402,28118xe" fillcolor="black" stroked="f" strokeweight="17e-5mm">
                          <v:path arrowok="t" o:connecttype="custom" o:connectlocs="-402,19597;3192,19597;3192,-2284;-402,-2284;-402,19597;-402,28118;3192,28118;3192,23560;-402,23560;-402,28118" o:connectangles="0,0,0,0,0,0,0,0,0,0"/>
                        </v:shape>
                        <v:shape id="Freeform: Shape 4460" o:spid="_x0000_s1402" style="position:absolute;left:28665;top:75615;width:208;height:27;rotation:90;flip:y;visibility:visible;mso-wrap-style:square;v-text-anchor:middle" coordsize="20790,2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" path="m19684,4218r,-2788l-1106,1430r,2788l19684,4218xe" fillcolor="black" stroked="f" strokeweight="17e-5mm">
                          <v:path arrowok="t" o:connecttype="custom" o:connectlocs="19684,4218;19684,1430;-1106,1430;-1106,4218;19684,4218" o:connectangles="0,0,0,0,0"/>
                        </v:shape>
                        <v:shape id="Freeform: Shape 4461" o:spid="_x0000_s1403" style="position:absolute;left:28444;top:75249;width:183;height:304;rotation:90;flip:y;visibility:visible;mso-wrap-style:square;v-text-anchor:middle" coordsize="18327,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" path="m16769,10916r,-13210l13175,-2294r,13091c13175,12869,12770,14417,11962,15442v-808,1030,-2019,1545,-3632,1545c6388,16987,4857,16368,3736,15130,2615,13896,2054,12210,2054,10072r,-12366l-1558,-2294r,30402l2054,28108r,-11922c2917,17503,3930,18487,5092,19137v1167,650,2513,975,4038,975c11643,20112,13543,19335,14831,17781v1292,-1555,1938,-3843,1938,-6865xe" fillcolor="black" stroked="f" strokeweight="17e-5mm">
                          <v:path arrowok="t" o:connecttype="custom" o:connectlocs="16769,10916;16769,-2294;13175,-2294;13175,10797;11962,15442;8330,16987;3736,15130;2054,10072;2054,-2294;-1558,-2294;-1558,28108;2054,28108;2054,16186;5092,19137;9130,20112;14831,17781;16769,10916" o:connectangles="0,0,0,0,0,0,0,0,0,0,0,0,0,0,0,0,0"/>
                        </v:shape>
                        <v:shape id="Freeform: Shape 4462" o:spid="_x0000_s1404" style="position:absolute;left:28477;top:75037;width:203;height:230;rotation:90;flip:y;visibility:visible;mso-wrap-style:square;v-text-anchor:middle" coordsize="20277,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" path="m18792,10795r,-1757l2265,9038c2423,6562,3169,4676,4503,3380,5836,2084,7695,1436,10079,1436v1379,,2717,169,4013,506c15388,2280,16675,2788,17955,3468r,-3401c16663,-479,15340,-896,13985,-1184v-1354,-287,-2727,-431,-4119,-431c6374,-1615,3609,-600,1571,1430,-467,3464,-1485,6214,-1485,9682v,3580,966,6420,2900,8521c3349,20308,5957,21360,9241,21360v2942,,5269,-948,6982,-2844c17936,16623,18792,14050,18792,10795xm15198,11851v-25,1963,-575,3530,-1650,4702c12473,17728,11049,18316,9278,18316v-2004,,-3608,-567,-4813,-1701c3261,15481,2567,13885,2384,11826r12814,25xe" fillcolor="black" stroked="f" strokeweight="17e-5mm">
                          <v:path arrowok="t" o:connecttype="custom" o:connectlocs="18792,10795;18792,9038;2265,9038;4503,3380;10079,1436;14092,1942;17955,3468;17955,67;13985,-1184;9866,-1615;1571,1430;-1485,9682;1415,18203;9241,21360;16223,18516;18792,10795;15198,11851;13548,16553;9278,18316;4465,16615;2384,11826;15198,11851" o:connectangles="0,0,0,0,0,0,0,0,0,0,0,0,0,0,0,0,0,0,0,0,0,0"/>
                        </v:shape>
                        <v:shape id="Freeform: Shape 4463" o:spid="_x0000_s1405" style="position:absolute;left:28486;top:74798;width:185;height:230;rotation:90;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" path="m9941,9945v-2905,,-4917,-332,-6038,-994c2782,8288,2221,7154,2221,5550v,-1276,421,-2288,1263,-3038c4326,1765,5468,1392,6909,1392v1996,,3597,707,4801,2120c12914,4925,13516,6802,13516,9145r,800l9941,9945xm17111,11433r,-12485l13516,-1052r,3320c12696,942,11672,-37,10447,-671,9222,-1304,7724,-1621,5953,-1621v-2238,,-4019,629,-5344,1888c-712,1526,-1373,3210,-1373,5319v,2459,823,4313,2469,5564c2746,12133,5205,12758,8472,12758r5044,l13516,13114v,1655,-543,2935,-1631,3839c10797,17857,9270,18310,7303,18310v-1250,,-2469,-150,-3657,-451c2463,17559,1325,17109,234,16509r,3326c1546,20343,2821,20723,4059,20973v1238,254,2442,381,3613,381c10839,21354,13204,20533,14767,18891v1562,-1638,2344,-4124,2344,-7458xe" fillcolor="black" stroked="f" strokeweight="17e-5mm">
                          <v:path arrowok="t" o:connecttype="custom" o:connectlocs="9941,9945;3903,8951;2221,5550;3484,2512;6909,1392;11710,3512;13516,9145;13516,9945;9941,9945;17111,11433;17111,-1052;13516,-1052;13516,2268;10447,-671;5953,-1621;609,267;-1373,5319;1096,10883;8472,12758;13516,12758;13516,13114;11885,16953;7303,18310;3646,17859;234,16509;234,19835;4059,20973;7672,21354;14767,18891;17111,11433" o:connectangles="0,0,0,0,0,0,0,0,0,0,0,0,0,0,0,0,0,0,0,0,0,0,0,0,0,0,0,0,0,0"/>
                        </v:shape>
                        <v:shape id="Freeform: Shape 4464" o:spid="_x0000_s1406" style="position:absolute;left:28441;top:74509;width:196;height:310;rotation:90;flip:y;visibility:visible;mso-wrap-style:square;v-text-anchor:middle" coordsize="19552,30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" path="m14530,16864r,11840l18124,28704r,-30402l14530,-1698r,3282c13776,284,12821,-683,11667,-1316v-1150,-634,-2534,-951,-4151,-951c4874,-2267,2722,-1212,1059,897,-599,3010,-1428,5786,-1428,9224v,3438,829,6212,2487,8321c2722,19654,4874,20708,7516,20708v1617,,3001,-316,4151,-950c12821,19129,13776,18164,14530,16864xm2285,9224v,-2642,543,-4716,1631,-6220c5004,1499,6498,747,8398,747v1900,,3396,752,4488,2257c13982,4508,14530,6582,14530,9224v,2642,-548,4716,-1644,6220c11794,16949,10298,17701,8398,17701v-1900,,-3394,-752,-4482,-2257c2828,13940,2285,11866,2285,9224xe" fillcolor="black" stroked="f" strokeweight="17e-5mm">
                          <v:path arrowok="t" o:connecttype="custom" o:connectlocs="14530,16864;14530,28704;18124,28704;18124,-1698;14530,-1698;14530,1584;11667,-1316;7516,-2267;1059,897;-1428,9224;1059,17545;7516,20708;11667,19758;14530,16864;2285,9224;3916,3004;8398,747;12886,3004;14530,9224;12886,15444;8398,17701;3916,15444;2285,9224" o:connectangles="0,0,0,0,0,0,0,0,0,0,0,0,0,0,0,0,0,0,0,0,0,0,0"/>
                        </v:shape>
                        <v:shape id="Freeform: Shape 4465" o:spid="_x0000_s1407" style="position:absolute;left:28493;top:74298;width:135;height:329;rotation:90;flip:y;visibility:visible;mso-wrap-style:square;v-text-anchor:middle" coordsize="13476,32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" path="m9569,30962r3319,l2730,-1922r-3319,l9569,30962xe" fillcolor="black" stroked="f" strokeweight="17e-5mm">
                          <v:path arrowok="t" o:connecttype="custom" o:connectlocs="9569,30962;12888,30962;2730,-1922;-589,-1922;9569,30962" o:connectangles="0,0,0,0,0"/>
                        </v:shape>
                        <v:shape id="Freeform: Shape 4466" o:spid="_x0000_s1408" style="position:absolute;left:28484;top:74155;width:184;height:224;rotation:90;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" path="m16770,11527r,-13209l13176,-1682r,13091c13176,13480,12771,15028,11963,16054v-808,1029,-2019,1544,-3632,1544c6389,17598,4858,16979,3737,15741,2616,14507,2055,12821,2055,10683r,-12365l-1557,-1682r,21880l2055,20198r,-3400c2918,18115,3931,19098,5093,19748v1167,651,2513,976,4038,976c11644,20724,13544,19946,14832,18392v1292,-1555,1938,-3843,1938,-6865xe" fillcolor="black" stroked="f" strokeweight="17e-5mm">
                          <v:path arrowok="t" o:connecttype="custom" o:connectlocs="16770,11527;16770,-1682;13176,-1682;13176,11409;11963,16054;8331,17598;3737,15741;2055,10683;2055,-1682;-1557,-1682;-1557,20198;2055,20198;2055,16798;5093,19748;9131,20724;14832,18392;16770,11527" o:connectangles="0,0,0,0,0,0,0,0,0,0,0,0,0,0,0,0,0"/>
                        </v:shape>
                        <v:shape id="Freeform: Shape 4467" o:spid="_x0000_s1409" style="position:absolute;left:28487;top:73901;width:183;height:230;rotation:90;flip:y;visibility:visible;mso-wrap-style:square;v-text-anchor:middle" coordsize="18321,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" path="m-1520,7559r,13248l2074,20807r,-13110c2074,5625,2476,4071,3281,3033,4089,1999,5302,1483,6919,1483v1937,,3469,618,4594,1856c12642,4577,13207,6265,13207,8403r,12404l16801,20807r,-21881l13207,-1074r,3363c12336,960,11323,-28,10169,-674,9019,-1320,7681,-1643,6156,-1643v-2513,,-4421,781,-5726,2344c-870,2264,-1520,4550,-1520,7559xm7525,21332r,xe" fillcolor="black" stroked="f" strokeweight="17e-5mm">
                          <v:path arrowok="t" o:connecttype="custom" o:connectlocs="-1520,7559;-1520,20807;2074,20807;2074,7697;3281,3033;6919,1483;11513,3339;13207,8403;13207,20807;16801,20807;16801,-1074;13207,-1074;13207,2289;10169,-674;6156,-1643;430,701;-1520,7559;7525,21332;7525,21332" o:connectangles="0,0,0,0,0,0,0,0,0,0,0,0,0,0,0,0,0,0,0"/>
                        </v:shape>
                        <v:shape id="Freeform: Shape 4468" o:spid="_x0000_s1410" style="position:absolute;left:28416;top:73580;width:320;height:224;rotation:90;flip:y;visibility:visible;mso-wrap-style:square;v-text-anchor:middle" coordsize="31941,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" path="m14524,15983v901,1617,1976,2809,3226,3576c19000,20326,20471,20709,22163,20709v2279,,4038,-798,5276,-2394c28676,16723,29295,14455,29295,11513r,-13210l25682,-1697r,13091c25682,13491,25309,15045,24563,16058v-742,1017,-1873,1525,-3394,1525c19306,17583,17833,16964,16750,15727,15670,14493,15131,12807,15131,10669r,-12366l11518,-1697r,13091c11518,13503,11147,15062,10405,16070v-742,1009,-1888,1513,-3438,1513c5129,17583,3669,16962,2585,15720,1506,14478,966,12795,966,10669r,-12366l-2646,-1697r,21881l966,20184r,-3401c1787,18125,2771,19115,3917,19753v1146,637,2506,956,4082,956c9590,20709,10943,20305,12055,19496v1113,-804,1936,-1975,2469,-3513xe" fillcolor="black" stroked="f" strokeweight="17e-5mm">
                          <v:path arrowok="t" o:connecttype="custom" o:connectlocs="14524,15983;17750,19559;22163,20709;27439,18315;29295,11513;29295,-1697;25682,-1697;25682,11394;24563,16058;21169,17583;16750,15727;15131,10669;15131,-1697;11518,-1697;11518,11394;10405,16070;6967,17583;2585,15720;966,10669;966,-1697;-2646,-1697;-2646,20184;966,20184;966,16783;3917,19753;7999,20709;12055,19496;14524,15983" o:connectangles="0,0,0,0,0,0,0,0,0,0,0,0,0,0,0,0,0,0,0,0,0,0,0,0,0,0,0,0"/>
                        </v:shape>
                        <v:shape id="Freeform: Shape 4469" o:spid="_x0000_s1411" style="position:absolute;left:28665;top:73384;width:208;height:27;rotation:90;flip:y;visibility:visible;mso-wrap-style:square;v-text-anchor:middle" coordsize="20790,2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" path="m19684,4162r,-2788l-1106,1374r,2788l19684,4162xe" fillcolor="black" stroked="f" strokeweight="17e-5mm">
                          <v:path arrowok="t" o:connecttype="custom" o:connectlocs="19684,4162;19684,1374;-1106,1374;-1106,4162;19684,4162" o:connectangles="0,0,0,0,0"/>
                        </v:shape>
                        <v:shape id="Freeform: Shape 4470" o:spid="_x0000_s1412" style="position:absolute;left:28441;top:73009;width:196;height:310;rotation:90;flip:y;visibility:visible;mso-wrap-style:square;v-text-anchor:middle" coordsize="19577,30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" path="m14187,9187v,2642,-543,4715,-1631,6220c11468,16912,9974,17664,8074,17664v-1904,,-3400,-752,-4488,-2257c2498,13902,1955,11829,1955,9187v,-2643,543,-4716,1631,-6221c4674,1462,6170,709,8074,709v1900,,3394,753,4482,2257c13644,4471,14187,6544,14187,9187xm1955,16826v758,1300,1712,2265,2862,2895c5972,20354,7349,20671,8949,20671v2659,,4817,-1055,6476,-3163c17088,15399,17919,12625,17919,9187v,-3439,-831,-6215,-2494,-8328c13766,-1250,11608,-2304,8949,-2304v-1600,,-2977,317,-4132,950c3667,-720,2713,247,1955,1547r,-3282l-1658,-1735r,30402l1955,28667r,-11841xe" fillcolor="black" stroked="f" strokeweight="17e-5mm">
                          <v:path arrowok="t" o:connecttype="custom" o:connectlocs="14187,9187;12556,15407;8074,17664;3586,15407;1955,9187;3586,2966;8074,709;12556,2966;14187,9187;1955,16826;4817,19721;8949,20671;15425,17508;17919,9187;15425,859;8949,-2304;4817,-1354;1955,1547;1955,-1735;-1658,-1735;-1658,28667;1955,28667;1955,16826" o:connectangles="0,0,0,0,0,0,0,0,0,0,0,0,0,0,0,0,0,0,0,0,0,0,0"/>
                        </v:shape>
                        <v:shape id="Freeform: Shape 4471" o:spid="_x0000_s1413" style="position:absolute;left:28520;top:72771;width:195;height:307;rotation:90;flip:y;visibility:visible;mso-wrap-style:square;v-text-anchor:middle" coordsize="19552,3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" path="m14532,18467v,2605,-538,4622,-1613,6052c11848,25953,10342,26669,8400,26669v-1925,,-3426,-716,-4501,-2150c2824,23089,2287,21072,2287,18467v,-2592,537,-4605,1612,-6039c4974,10994,6475,10278,8400,10278v1942,,3448,716,4519,2150c13994,13862,14532,15875,14532,18467xm18126,9984v,-3722,-827,-6492,-2482,-8309c13994,-142,11463,-1051,8050,-1051v-1263,,-2455,94,-3576,282c3353,-582,2266,-292,1211,100r,3494c2266,3023,3307,2603,4337,2332,5366,2057,6414,1919,7481,1919v2359,,4123,615,5294,1844c13946,4993,14532,6852,14532,9340r,1782c13790,9829,12840,8865,11681,8227,10523,7589,9135,7270,7518,7270v-2679,,-4840,1022,-6482,3064c-606,12380,-1426,15091,-1426,18467v,3385,820,6098,2462,8140c2678,28653,4839,29677,7518,29677v1617,,3005,-319,4163,-957c12840,28082,13790,27120,14532,25832r,3319l18126,29151r,-19167xe" fillcolor="black" stroked="f" strokeweight="17e-5mm">
                          <v:path arrowok="t" o:connecttype="custom" o:connectlocs="14532,18467;12919,24519;8400,26669;3899,24519;2287,18467;3899,12428;8400,10278;12919,12428;14532,18467;18126,9984;15644,1675;8050,-1051;4474,-769;1211,100;1211,3594;4337,2332;7481,1919;12775,3763;14532,9340;14532,11122;11681,8227;7518,7270;1036,10334;-1426,18467;1036,26607;7518,29677;11681,28720;14532,25832;14532,29151;18126,29151;18126,9984" o:connectangles="0,0,0,0,0,0,0,0,0,0,0,0,0,0,0,0,0,0,0,0,0,0,0,0,0,0,0,0,0,0,0"/>
                        </v:shape>
                        <v:shape id="Freeform: Shape 4472" o:spid="_x0000_s1414" style="position:absolute;left:28665;top:72676;width:208;height:27;rotation:90;flip:y;visibility:visible;mso-wrap-style:square;v-text-anchor:middle" coordsize="20790,2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" path="m19684,4144r,-2788l-1106,1356r,2788l19684,4144xe" fillcolor="black" stroked="f" strokeweight="17e-5mm">
                          <v:path arrowok="t" o:connecttype="custom" o:connectlocs="19684,4144;19684,1356;-1106,1356;-1106,4144;19684,4144" o:connectangles="0,0,0,0,0"/>
                        </v:shape>
                        <v:shape id="Freeform: Shape 4473" o:spid="_x0000_s1415" style="position:absolute;left:28495;top:72370;width:167;height:230;rotation:90;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" path="m14351,20124r,-3401c13338,17244,12284,17634,11188,17893v-1092,262,-2225,393,-3401,393c6004,18286,4666,18013,3774,17467,2883,16921,2437,16100,2437,15004v,-833,319,-1488,956,-1963c4031,12566,5314,12114,7244,11685r1231,-275c11025,10864,12838,10092,13913,9096v1075,-996,1613,-2386,1613,-4169c15526,2893,14722,1282,13113,94,11505,-1090,9294,-1682,6481,-1682v-1171,,-2392,115,-3663,344c1547,-1108,209,-767,-1195,-312r,3713c134,2709,1443,2190,2731,1844,4018,1503,5295,1332,6562,1332v1692,,2992,289,3901,869c11375,2780,11832,3597,11832,4651v,976,-329,1724,-988,2245c10190,7417,8748,7919,6519,8402l5268,8696c3043,9163,1435,9882,443,10853v-988,971,-1482,2303,-1482,3995c-1039,16907,-309,18495,1149,19612v1459,1121,3530,1681,6213,1681c8688,21293,9936,21196,11107,21000v1175,-192,2256,-484,3244,-876xe" fillcolor="black" stroked="f" strokeweight="17e-5mm">
                          <v:path arrowok="t" o:connecttype="custom" o:connectlocs="14351,20124;14351,16723;11188,17893;7787,18286;3774,17467;2437,15004;3393,13041;7244,11685;8475,11410;13913,9096;15526,4927;13113,94;6481,-1682;2818,-1338;-1195,-312;-1195,3401;2731,1844;6562,1332;10463,2201;11832,4651;10844,6896;6519,8402;5268,8696;443,10853;-1039,14848;1149,19612;7362,21293;11107,21000;14351,20124" o:connectangles="0,0,0,0,0,0,0,0,0,0,0,0,0,0,0,0,0,0,0,0,0,0,0,0,0,0,0,0,0"/>
                        </v:shape>
                        <v:shape id="Freeform: Shape 4474" o:spid="_x0000_s1416" style="position:absolute;left:28486;top:72151;width:185;height:230;rotation:90;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" path="m9941,9879v-2905,,-4917,-332,-6038,-994c2782,8222,2221,7088,2221,5484v,-1276,421,-2288,1263,-3039c4326,1699,5468,1326,6909,1326v1996,,3597,707,4801,2120c12914,4858,13516,6736,13516,9078r,801l9941,9879xm17111,11367r,-12485l13516,-1118r,3320c12696,876,11672,-103,10447,-737,9222,-1370,7724,-1687,5953,-1687v-2238,,-4019,629,-5344,1888c-712,1460,-1373,3143,-1373,5252v,2459,823,4314,2469,5564c2746,12067,5205,12692,8472,12692r5044,l13516,13048v,1655,-543,2934,-1631,3839c10797,17791,9270,18243,7303,18243v-1250,,-2469,-150,-3657,-450c2463,17493,1325,17043,234,16443r,3326c1546,20277,2821,20657,4059,20907v1238,254,2442,381,3613,381c10839,21288,13204,20467,14767,18825v1562,-1638,2344,-4124,2344,-7458xe" fillcolor="black" stroked="f" strokeweight="17e-5mm">
                          <v:path arrowok="t" o:connecttype="custom" o:connectlocs="9941,9879;3903,8885;2221,5484;3484,2445;6909,1326;11710,3446;13516,9078;13516,9879;9941,9879;17111,11367;17111,-1118;13516,-1118;13516,2202;10447,-737;5953,-1687;609,201;-1373,5252;1096,10816;8472,12692;13516,12692;13516,13048;11885,16887;7303,18243;3646,17793;234,16443;234,19769;4059,20907;7672,21288;14767,18825;17111,11367" o:connectangles="0,0,0,0,0,0,0,0,0,0,0,0,0,0,0,0,0,0,0,0,0,0,0,0,0,0,0,0,0,0"/>
                        </v:shape>
                        <v:shape id="Freeform: Shape 4475" o:spid="_x0000_s1417" style="position:absolute;left:28416;top:71829;width:319;height:224;rotation:90;flip:y;visibility:visible;mso-wrap-style:square;v-text-anchor:middle" coordsize="31941,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" path="m14524,15939v901,1617,1976,2809,3226,3576c19000,20282,20471,20665,22163,20665v2279,,4038,-798,5276,-2394c28676,16679,29295,14412,29295,11469r,-13210l25682,-1741r,13091c25682,13447,25309,15001,24563,16014v-742,1017,-1873,1526,-3394,1526c19306,17540,17833,16921,16750,15683,15670,14449,15131,12763,15131,10625r,-12366l11518,-1741r,13091c11518,13459,11147,15018,10405,16027v-742,1008,-1888,1513,-3438,1513c5129,17540,3669,16919,2585,15677,1506,14435,966,12751,966,10625r,-12366l-2646,-1741r,21881l966,20140r,-3401c1787,18081,2771,19071,3917,19709v1146,638,2506,956,4082,956c9590,20665,10943,20261,12055,19453v1113,-805,1936,-1976,2469,-3514xe" fillcolor="black" stroked="f" strokeweight="17e-5mm">
                          <v:path arrowok="t" o:connecttype="custom" o:connectlocs="14524,15939;17750,19515;22163,20665;27439,18271;29295,11469;29295,-1741;25682,-1741;25682,11350;24563,16014;21169,17540;16750,15683;15131,10625;15131,-1741;11518,-1741;11518,11350;10405,16027;6967,17540;2585,15677;966,10625;966,-1741;-2646,-1741;-2646,20140;966,20140;966,16739;3917,19709;7999,20665;12055,19453;14524,15939" o:connectangles="0,0,0,0,0,0,0,0,0,0,0,0,0,0,0,0,0,0,0,0,0,0,0,0,0,0,0,0"/>
                        </v:shape>
                        <v:shape id="Freeform: Shape 4476" o:spid="_x0000_s1418" style="position:absolute;left:28520;top:71459;width:195;height:307;rotation:90;flip:y;visibility:visible;mso-wrap-style:square;v-text-anchor:middle" coordsize="19577,3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" path="m1957,10520r,-11603l-1656,-1083r,30202l1957,29119r,-3320c2715,27099,3669,28064,4819,28694v1155,633,2532,950,4132,950c11610,29644,13768,28589,15427,26480v1663,-2109,2494,-4882,2494,-8321c17921,14721,17090,11945,15427,9832,13768,7723,11610,6669,8951,6669v-1600,,-2977,317,-4132,950c3669,8253,2715,9219,1957,10520xm14189,18159v,2643,-544,4716,-1631,6221c11470,25884,9976,26637,8076,26637v-1904,,-3400,-753,-4488,-2257c2500,22875,1957,20802,1957,18159v,-2642,543,-4715,1631,-6220c4676,10434,6172,9682,8076,9682v1900,,3394,752,4482,2257c13645,13444,14189,15517,14189,18159xe" fillcolor="black" stroked="f" strokeweight="17e-5mm">
                          <v:path arrowok="t" o:connecttype="custom" o:connectlocs="1957,10520;1957,-1083;-1656,-1083;-1656,29119;1957,29119;1957,25799;4819,28694;8951,29644;15427,26480;17921,18159;15427,9832;8951,6669;4819,7619;1957,10520;14189,18159;12558,24380;8076,26637;3588,24380;1957,18159;3588,11939;8076,9682;12558,11939;14189,18159" o:connectangles="0,0,0,0,0,0,0,0,0,0,0,0,0,0,0,0,0,0,0,0,0,0,0"/>
                        </v:shape>
                        <v:shape id="Freeform: Shape 4477" o:spid="_x0000_s1419" style="position:absolute;left:28518;top:71285;width:36;height:304;rotation:90;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" path="m-402,28009r3594,l3192,-2393r-3594,l-402,28009xe" fillcolor="black" stroked="f" strokeweight="17e-5mm">
                          <v:path arrowok="t" o:connecttype="custom" o:connectlocs="-402,28009;3192,28009;3192,-2393;-402,-2393;-402,28009" o:connectangles="0,0,0,0,0"/>
                        </v:shape>
                        <v:shape id="Freeform: Shape 4478" o:spid="_x0000_s1420" style="position:absolute;left:28478;top:71143;width:202;height:230;rotation:90;flip:y;visibility:visible;mso-wrap-style:square;v-text-anchor:middle" coordsize="20277,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" path="m18792,10697r,-1756l2265,8941c2423,6465,3169,4579,4503,3283,5836,1987,7695,1339,10079,1339v1379,,2717,168,4013,506c15388,2183,16675,2691,17955,3370r,-3400c16663,-576,15340,-993,13985,-1281v-1354,-287,-2727,-431,-4119,-431c6374,-1712,3609,-697,1571,1332,-467,3366,-1485,6117,-1485,9585v,3580,966,6420,2900,8521c3349,20210,5957,21263,9241,21263v2942,,5269,-948,6982,-2845c17936,16526,18792,13952,18792,10697xm15198,11754v-25,1963,-575,3530,-1650,4701c12473,17631,11049,18218,9278,18218v-2004,,-3608,-567,-4813,-1700c3261,15384,2567,13788,2384,11729r12814,25xe" fillcolor="black" stroked="f" strokeweight="17e-5mm">
                          <v:path arrowok="t" o:connecttype="custom" o:connectlocs="18792,10697;18792,8941;2265,8941;4503,3283;10079,1339;14092,1845;17955,3370;17955,-30;13985,-1281;9866,-1712;1571,1332;-1485,9585;1415,18106;9241,21263;16223,18418;18792,10697;15198,11754;13548,16455;9278,18218;4465,16518;2384,11729;15198,11754" o:connectangles="0,0,0,0,0,0,0,0,0,0,0,0,0,0,0,0,0,0,0,0,0,0"/>
                        </v:shape>
                        <v:shape id="Freeform: Shape 4479" o:spid="_x0000_s1421" style="position:absolute;left:28495;top:70915;width:168;height:230;rotation:90;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" path="m14351,20088r,-3401c13338,17208,12284,17598,11188,17856v-1092,263,-2225,394,-3401,394c6004,18250,4666,17977,3774,17431,2883,16885,2437,16064,2437,14968v,-834,319,-1488,956,-1963c4031,12530,5314,12078,7244,11648r1231,-275c11025,10827,12838,10056,13913,9060v1075,-996,1613,-2386,1613,-4170c15526,2856,14722,1245,13113,58,11505,-1126,9294,-1718,6481,-1718v-1171,,-2392,115,-3663,344c1547,-1145,209,-803,-1195,-349r,3714c134,2673,1443,2154,2731,1808,4018,1466,5295,1295,6562,1295v1692,,2992,290,3901,869c11375,2744,11832,3561,11832,4615v,975,-329,1723,-988,2244c10190,7380,8748,7883,6519,8366l5268,8660c3043,9127,1435,9846,443,10817v-988,971,-1482,2302,-1482,3995c-1039,16870,-309,18458,1149,19575v1459,1122,3530,1682,6213,1682c8688,21257,9936,21159,11107,20963v1175,-191,2256,-483,3244,-875xe" fillcolor="black" stroked="f" strokeweight="17e-5mm">
                          <v:path arrowok="t" o:connecttype="custom" o:connectlocs="14351,20088;14351,16687;11188,17856;7787,18250;3774,17431;2437,14968;3393,13005;7244,11648;8475,11373;13913,9060;15526,4890;13113,58;6481,-1718;2818,-1374;-1195,-349;-1195,3365;2731,1808;6562,1295;10463,2164;11832,4615;10844,6859;6519,8366;5268,8660;443,10817;-1039,14812;1149,19575;7362,21257;11107,20963;14351,20088" o:connectangles="0,0,0,0,0,0,0,0,0,0,0,0,0,0,0,0,0,0,0,0,0,0,0,0,0,0,0,0,0"/>
                        </v:shape>
                      </v:group>
                    </v:group>
                    <v:shape id="Freeform: Shape 4480" o:spid="_x0000_s1422" style="position:absolute;left:30763;top:74721;width:15547;height:1860;visibility:visible;mso-wrap-style:square;v-text-anchor:middle" coordsize="1554686,186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" path="m,124051r15704,10338l31408,62026,47112,,62815,186077r15704,l94223,186077r15704,-20675l125631,186077r15704,-72363l157039,186077r15704,l188447,134389r15704,51688l219855,175739r15704,10338l251262,175739,266966,93038r15704,93039l298374,186077r15704,l329782,124051r15704,62026l361190,186077r15704,l392598,186077r15704,l424005,186077r15704,l455413,186077r15704,-72363l486821,186077r15704,l518229,186077r15704,l549637,165402r15703,20675l581045,186077r15703,-62026l612452,186077r15704,l643860,186077r15704,l675268,186077r15704,l706676,186077r15704,l738083,186077r15704,l769491,186077r15704,l800899,186077r15704,l832307,186077r15704,l863715,186077r15704,l895123,186077r15704,l926530,186077r15704,l957938,186077r15704,l989346,186077r15704,l1020754,186077r15704,l1052162,186077r15704,l1083570,186077r15703,-41350l1114977,186077r15704,l1146385,186077r15704,l1177793,186077r15704,l1209201,186077r15704,l1240608,186077r15705,l1272016,186077r15704,l1303424,186077r15704,l1334832,186077r15704,l1366240,186077r15704,l1397648,186077r15704,l1429055,186077r15704,l1460463,186077r15704,l1491871,186077r15704,l1523279,186077r15704,l1554687,186077e" filled="f" strokecolor="#1f77b4" strokeweight=".16647mm">
                      <v:stroke endcap="square"/>
                      <v:path arrowok="t" o:connecttype="custom" o:connectlocs="0,124051;15704,134389;31408,62026;47112,0;62815,186077;78519,186077;94223,186077;109927,165402;125631,186077;141335,113714;157039,186077;172743,186077;188447,134389;204151,186077;219855,175739;235559,186077;251262,175739;266966,93038;282670,186077;298374,186077;314078,186077;329782,124051;345486,186077;361190,186077;376894,186077;392598,186077;408302,186077;424005,186077;439709,186077;455413,186077;471117,113714;486821,186077;502525,186077;518229,186077;533933,186077;549637,165402;565340,186077;581045,186077;596748,124051;612452,186077;628156,186077;643860,186077;659564,186077;675268,186077;690972,186077;706676,186077;722380,186077;738083,186077;753787,186077;769491,186077;785195,186077;800899,186077;816603,186077;832307,186077;848011,186077;863715,186077;879419,186077;895123,186077;910827,186077;926530,186077;942234,186077;957938,186077;973642,186077;989346,186077;1005050,186077;1020754,186077;1036458,186077;1052162,186077;1067866,186077;1083570,186077;1099273,144727;1114977,186077;1130681,186077;1146385,186077;1162089,186077;1177793,186077;1193497,186077;1209201,186077;1224905,186077;1240608,186077;1256313,186077;1272016,186077;1287720,186077;1303424,186077;1319128,186077;1334832,186077;1350536,186077;1366240,186077;1381944,186077;1397648,186077;1413352,186077;1429055,186077;1444759,186077;1460463,186077;1476167,186077;1491871,186077;1507575,186077;1523279,186077;1538983,186077;1554687,186077" o:connectangles="0,0,0,0,0,0,0,0,0,0,0,0,0,0,0,0,0,0,0,0,0,0,0,0,0,0,0,0,0,0,0,0,0,0,0,0,0,0,0,0,0,0,0,0,0,0,0,0,0,0,0,0,0,0,0,0,0,0,0,0,0,0,0,0,0,0,0,0,0,0,0,0,0,0,0,0,0,0,0,0,0,0,0,0,0,0,0,0,0,0,0,0,0,0,0,0,0,0,0,0"/>
                    </v:shape>
                    <v:shape id="Freeform: Shape 4481" o:spid="_x0000_s1423" style="position:absolute;left:30763;top:71103;width:15547;height:4341;visibility:visible;mso-wrap-style:square;v-text-anchor:middle" coordsize="1554686,434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" path="m,82701l15704,31013,31408,62026r15704,51688l62815,186077,78519,103376r15704,l109927,124051,125631,r15704,113714l157039,320466r15704,-62026l188447,196415r15704,124051l219855,341141r15704,-62026l251262,258440r15704,144727l282670,320466r15704,-72363l314078,320466r15704,31013l345486,413504r15704,-62025l376894,310128r15704,124052l408302,361816r15703,-41350l439709,392829r15704,-31013l471117,330803r15704,41351l502525,320466r15704,-62026l533933,330803r15704,-10337l565340,310128,581045,175739r15703,124052l612452,237765r15704,-20675l643860,320466r15704,-93039l675268,372154r15704,-82701l706676,268778r15704,41350l738083,310128r15704,-31013l769491,217090r15704,113713l800899,268778r15704,l832307,258440r15704,82701l863715,330803r15704,-20675l895123,330803r15704,41351l926530,237765r15704,93038l957938,320466r15704,82701l989346,310128r15704,-113713l1020754,196415r15704,51688l1052162,237765r15704,31013l1083570,279115r15703,31013l1114977,186077r15704,124051l1146385,258440r15704,-51688l1177793,248103r15704,51688l1209201,206752r15704,82701l1240608,217090r15705,-10338l1272016,279115r15704,51688l1303424,279115r15704,-10337l1334832,299791r15704,-10338l1366240,299791r15704,10337l1397648,330803r15704,-103376l1429055,372154r15704,-82701l1460463,248103r15704,144726l1491871,237765r15704,134389l1523279,279115r15704,-62025l1554687,237765e" filled="f" strokecolor="#ff7f0e" strokeweight=".16647mm">
                      <v:stroke endcap="square"/>
                      <v:path arrowok="t" o:connecttype="custom" o:connectlocs="0,82701;15704,31013;31408,62026;47112,113714;62815,186077;78519,103376;94223,103376;109927,124051;125631,0;141335,113714;157039,320466;172743,258440;188447,196415;204151,320466;219855,341141;235559,279115;251262,258440;266966,403167;282670,320466;298374,248103;314078,320466;329782,351479;345486,413504;361190,351479;376894,310128;392598,434180;408302,361816;424005,320466;439709,392829;455413,361816;471117,330803;486821,372154;502525,320466;518229,258440;533933,330803;549637,320466;565340,310128;581045,175739;596748,299791;612452,237765;628156,217090;643860,320466;659564,227427;675268,372154;690972,289453;706676,268778;722380,310128;738083,310128;753787,279115;769491,217090;785195,330803;800899,268778;816603,268778;832307,258440;848011,341141;863715,330803;879419,310128;895123,330803;910827,372154;926530,237765;942234,330803;957938,320466;973642,403167;989346,310128;1005050,196415;1020754,196415;1036458,248103;1052162,237765;1067866,268778;1083570,279115;1099273,310128;1114977,186077;1130681,310128;1146385,258440;1162089,206752;1177793,248103;1193497,299791;1209201,206752;1224905,289453;1240608,217090;1256313,206752;1272016,279115;1287720,330803;1303424,279115;1319128,268778;1334832,299791;1350536,289453;1366240,299791;1381944,310128;1397648,330803;1413352,227427;1429055,372154;1444759,289453;1460463,248103;1476167,392829;1491871,237765;1507575,372154;1523279,279115;1538983,217090;1554687,237765" o:connectangles="0,0,0,0,0,0,0,0,0,0,0,0,0,0,0,0,0,0,0,0,0,0,0,0,0,0,0,0,0,0,0,0,0,0,0,0,0,0,0,0,0,0,0,0,0,0,0,0,0,0,0,0,0,0,0,0,0,0,0,0,0,0,0,0,0,0,0,0,0,0,0,0,0,0,0,0,0,0,0,0,0,0,0,0,0,0,0,0,0,0,0,0,0,0,0,0,0,0,0,0"/>
                    </v:shape>
                    <v:shape id="Freeform: Shape 4482" o:spid="_x0000_s1424" style="position:absolute;left:30763;top:70896;width:15547;height:5685;visibility:visible;mso-wrap-style:square;v-text-anchor:middle" coordsize="1554686,568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" path="m,93038l15704,72363,31408,51688,47112,72363,62815,,78519,93038r15704,62026l109927,82701r15704,299790l141335,268778r15704,72363l172743,258440r15704,-41350l204151,175739r15704,62026l235559,310128r15703,113714l266966,310128r15704,93039l298374,372154r15704,l329782,568568,345486,392829r15704,62026l376894,444517,392598,330803r15704,93039l424005,444517r15704,l455413,423842r15704,-20675l486821,423842r15704,134389l518229,444517,533933,310128r15704,134389l565340,258440r15705,144727l596748,423842r15704,-51688l628156,382491r15704,-20675l659564,403167r15704,l690972,372154r15704,-51688l722380,403167r15703,-82701l753787,299791r15704,82700l785195,372154r15704,10337l816603,299791r15704,20675l848011,217090r15704,134389l879419,310128r15704,124052l910827,351479r15703,62025l942234,351479r15704,-62026l973642,310128r15704,l1005050,382491r15704,-72363l1036458,351479r15704,72363l1067866,330803r15704,10338l1099273,382491r15704,10338l1130681,320466r15704,93038l1162089,403167r15704,l1193497,423842r15704,-113714l1224905,382491r15703,-82700l1256313,444517r15703,-103376l1287720,320466r15704,-10338l1319128,372154r15704,-20675l1350536,423842r15704,-62026l1381944,351479r15704,10337l1413352,382491r15703,-124051l1444759,382491r15704,-10337l1476167,361816r15704,20675l1507575,403167r15704,41350l1538983,310128r15704,20675e" filled="f" strokecolor="#2ca02c" strokeweight=".16647mm">
                      <v:stroke endcap="square"/>
                      <v:path arrowok="t" o:connecttype="custom" o:connectlocs="0,93038;15704,72363;31408,51688;47112,72363;62815,0;78519,93038;94223,155064;109927,82701;125631,382491;141335,268778;157039,341141;172743,258440;188447,217090;204151,175739;219855,237765;235559,310128;251262,423842;266966,310128;282670,403167;298374,372154;314078,372154;329782,568568;345486,392829;361190,454855;376894,444517;392598,330803;408302,423842;424005,444517;439709,444517;455413,423842;471117,403167;486821,423842;502525,558231;518229,444517;533933,310128;549637,444517;565340,258440;581045,403167;596748,423842;612452,372154;628156,382491;643860,361816;659564,403167;675268,403167;690972,372154;706676,320466;722380,403167;738083,320466;753787,299791;769491,382491;785195,372154;800899,382491;816603,299791;832307,320466;848011,217090;863715,351479;879419,310128;895123,434180;910827,351479;926530,413504;942234,351479;957938,289453;973642,310128;989346,310128;1005050,382491;1020754,310128;1036458,351479;1052162,423842;1067866,330803;1083570,341141;1099273,382491;1114977,392829;1130681,320466;1146385,413504;1162089,403167;1177793,403167;1193497,423842;1209201,310128;1224905,382491;1240608,299791;1256313,444517;1272016,341141;1287720,320466;1303424,310128;1319128,372154;1334832,351479;1350536,423842;1366240,361816;1381944,351479;1397648,361816;1413352,382491;1429055,258440;1444759,382491;1460463,372154;1476167,361816;1491871,382491;1507575,403167;1523279,444517;1538983,310128;1554687,330803" o:connectangles="0,0,0,0,0,0,0,0,0,0,0,0,0,0,0,0,0,0,0,0,0,0,0,0,0,0,0,0,0,0,0,0,0,0,0,0,0,0,0,0,0,0,0,0,0,0,0,0,0,0,0,0,0,0,0,0,0,0,0,0,0,0,0,0,0,0,0,0,0,0,0,0,0,0,0,0,0,0,0,0,0,0,0,0,0,0,0,0,0,0,0,0,0,0,0,0,0,0,0,0"/>
                    </v:shape>
                    <v:shape id="Freeform: Shape 4483" o:spid="_x0000_s1425" style="position:absolute;left:30763;top:70586;width:15547;height:5582;visibility:visible;mso-wrap-style:square;v-text-anchor:middle" coordsize="1554686,558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" path="m,155064l15704,31013,31408,,47112,62026,62815,165402,78519,103376r15704,41351l109927,279115r15704,l141335,248103r15704,-51688l172743,279115r15704,-62025l204151,299791r15704,-31013l235559,289453r15703,62026l266966,299791r15704,62025l298374,372154r15704,31013l329782,506543,345486,330803r15704,196415l376894,475530r15704,-41350l408302,351479r15703,51688l439709,423842r15704,-31013l471117,454855,486821,330803r15704,124052l518229,516880,533933,382491r15704,-93038l565340,361816r15705,-31013l596748,382491r15704,31013l628156,382491r15704,l659564,341141r15704,31013l690972,475530,706676,279115r15704,217090l738083,506543,753787,351479r15704,10337l785195,268778r15704,155064l816603,372154r15704,31013l848011,434180r15704,-41351l879419,423842r15704,-82701l910827,392829r15703,-20675l942234,434180r15704,-41351l973642,454855r15704,-93039l1005050,351479r15704,20675l1036458,434180r15704,-93039l1067866,413504r15704,-62025l1099273,351479r15704,72363l1130681,444517r15704,-124051l1162089,392829r15704,-20675l1193497,547893r15704,-155064l1224905,382491r15703,10338l1256313,403167r15703,-31013l1287720,361816r15704,62026l1319128,413504r15704,-20675l1350536,423842r15704,-41351l1381944,372154r15704,-31013l1413352,423842r15703,-103376l1444759,558231r15704,-82701l1476167,434180r15704,-20676l1507575,392829r15704,-134389l1538983,392829r15704,93039e" filled="f" strokecolor="#d62728" strokeweight=".16647mm">
                      <v:stroke endcap="square"/>
                      <v:path arrowok="t" o:connecttype="custom" o:connectlocs="0,155064;15704,31013;31408,0;47112,62026;62815,165402;78519,103376;94223,144727;109927,279115;125631,279115;141335,248103;157039,196415;172743,279115;188447,217090;204151,299791;219855,268778;235559,289453;251262,351479;266966,299791;282670,361816;298374,372154;314078,403167;329782,506543;345486,330803;361190,527218;376894,475530;392598,434180;408302,351479;424005,403167;439709,423842;455413,392829;471117,454855;486821,330803;502525,454855;518229,516880;533933,382491;549637,289453;565340,361816;581045,330803;596748,382491;612452,413504;628156,382491;643860,382491;659564,341141;675268,372154;690972,475530;706676,279115;722380,496205;738083,506543;753787,351479;769491,361816;785195,268778;800899,423842;816603,372154;832307,403167;848011,434180;863715,392829;879419,423842;895123,341141;910827,392829;926530,372154;942234,434180;957938,392829;973642,454855;989346,361816;1005050,351479;1020754,372154;1036458,434180;1052162,341141;1067866,413504;1083570,351479;1099273,351479;1114977,423842;1130681,444517;1146385,320466;1162089,392829;1177793,372154;1193497,547893;1209201,392829;1224905,382491;1240608,392829;1256313,403167;1272016,372154;1287720,361816;1303424,423842;1319128,413504;1334832,392829;1350536,423842;1366240,382491;1381944,372154;1397648,341141;1413352,423842;1429055,320466;1444759,558231;1460463,475530;1476167,434180;1491871,413504;1507575,392829;1523279,258440;1538983,392829;1554687,485868" o:connectangles="0,0,0,0,0,0,0,0,0,0,0,0,0,0,0,0,0,0,0,0,0,0,0,0,0,0,0,0,0,0,0,0,0,0,0,0,0,0,0,0,0,0,0,0,0,0,0,0,0,0,0,0,0,0,0,0,0,0,0,0,0,0,0,0,0,0,0,0,0,0,0,0,0,0,0,0,0,0,0,0,0,0,0,0,0,0,0,0,0,0,0,0,0,0,0,0,0,0,0,0"/>
                    </v:shape>
                    <v:shape id="Freeform: Shape 4484" o:spid="_x0000_s1426" style="position:absolute;left:29986;top:70286;width:40;height:6595;visibility:visible;mso-wrap-style:square;v-text-anchor:middle" coordsize="4000,659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" path="m,659539l,e" filled="f" strokeweight=".08878mm">
                      <v:stroke joinstyle="miter" endcap="square"/>
                      <v:path arrowok="t" o:connecttype="custom" o:connectlocs="0,659539;0,0" o:connectangles="0,0"/>
                    </v:shape>
                    <v:shape id="Freeform: Shape 4485" o:spid="_x0000_s1427" style="position:absolute;left:47088;top:70286;width:40;height:6595;visibility:visible;mso-wrap-style:square;v-text-anchor:middle" coordsize="4000,659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" path="m,659539l,e" filled="f" strokeweight=".08878mm">
                      <v:stroke joinstyle="miter" endcap="square"/>
                      <v:path arrowok="t" o:connecttype="custom" o:connectlocs="0,659539;0,0" o:connectangles="0,0"/>
                    </v:shape>
                    <v:shape id="Freeform: Shape 4486" o:spid="_x0000_s1428" style="position:absolute;left:29986;top:76881;width:17102;height:40;visibility:visible;mso-wrap-style:square;v-text-anchor:middle" coordsize="1710155,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" path="m,l1710155,e" filled="f" strokeweight=".08878mm">
                      <v:stroke joinstyle="miter" endcap="square"/>
                      <v:path arrowok="t" o:connecttype="custom" o:connectlocs="0,0;1710155,0" o:connectangles="0,0"/>
                    </v:shape>
                    <v:shape id="Freeform: Shape 4487" o:spid="_x0000_s1429" style="position:absolute;left:29986;top:70286;width:17102;height:40;visibility:visible;mso-wrap-style:square;v-text-anchor:middle" coordsize="1710155,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" path="m,l1710155,e" filled="f" strokeweight=".08878mm">
                      <v:stroke joinstyle="miter" endcap="square"/>
                      <v:path arrowok="t" o:connecttype="custom" o:connectlocs="0,0;1710155,0" o:connectangles="0,0"/>
                    </v:shape>
                    <v:group id="_x0000_s1430" style="position:absolute;left:39245;top:70486;width:7643;height:2469" coordorigin="39245,70486" coordsize="7642,2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">
                      <v:shape id="Freeform: Shape 4489" o:spid="_x0000_s1431" style="position:absolute;left:39245;top:70486;width:7643;height:2469;visibility:visible;mso-wrap-style:square;v-text-anchor:middle" coordsize="764214,246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" path="m8001,246917r748212,c761547,246917,764214,244250,764214,238915r,-230913c764214,2667,761547,,756213,l8001,c2667,,,2667,,8002l,238915v,5335,2667,8002,8001,8002xe" strokecolor="#ccc" strokeweight=".111mm">
                        <v:fill opacity="52428f"/>
                        <v:stroke opacity="52428f" joinstyle="miter"/>
                        <v:path arrowok="t" o:connecttype="custom" o:connectlocs="8001,246917;756213,246917;764214,238915;764214,8002;756213,0;8001,0;0,8002;0,238915;8001,246917" o:connectangles="0,0,0,0,0,0,0,0,0"/>
                      </v:shape>
                      <v:shape id="Freeform: Shape 4490" o:spid="_x0000_s1432" style="position:absolute;left:39406;top:70810;width:800;height:40;visibility:visible;mso-wrap-style:square;v-text-anchor:middle" coordsize="8001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" path="m,l80010,e" filled="f" strokecolor="#1f77b4" strokeweight=".16647mm">
                        <v:stroke endcap="square"/>
                        <v:path arrowok="t" o:connecttype="custom" o:connectlocs="0,0;80010,0" o:connectangles="0,0"/>
                      </v:shape>
                      <v:group id="_x0000_s1433" style="position:absolute;left:40536;top:70646;width:3124;height:387" coordorigin="40536,70646" coordsize="312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">
                        <v:shape id="Freeform: Shape 4492" o:spid="_x0000_s1434" style="position:absolute;left:40536;top:70669;width:137;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" path="m5777,25871r,-6214l13178,19657r,-2794l5777,16863r,-11879c5777,3200,6021,2054,6508,1546,6996,1037,7990,783,9490,783r3688,l13178,-2224r-3688,c6715,-2224,4800,-1707,3745,-673,2691,364,2164,2250,2164,4984r,11879l-474,16863r,2794l2164,19657r,6214l5777,25871xe" fillcolor="black" stroked="f" strokeweight="17e-5mm">
                          <v:path arrowok="t" o:connecttype="custom" o:connectlocs="5777,25871;5777,19657;13178,19657;13178,16863;5777,16863;5777,4984;6508,1546;9490,783;13178,783;13178,-2224;9490,-2224;3745,-673;2164,4984;2164,16863;-474,16863;-474,19657;2164,19657;2164,25871;5777,25871" o:connectangles="0,0,0,0,0,0,0,0,0,0,0,0,0,0,0,0,0,0,0"/>
                        </v:shape>
                        <v:shape id="Freeform: Shape 4493" o:spid="_x0000_s1435" style="position:absolute;left:40719;top:70726;width:128;height:224;flip:y;visibility:visible;mso-wrap-style:square;v-text-anchor:middle" coordsize="12814,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" path="m12003,16756v-404,233,-844,404,-1319,512c10209,17381,9686,17437,9115,17437v-2034,,-3594,-661,-4682,-1982c3345,14134,2802,12236,2802,9760r,-11528l-811,-1768r,21881l2802,20113r,-3401c3560,18041,4543,19027,5752,19669v1213,646,2686,969,4419,969c10417,20638,10690,20621,10990,20588v300,-29,631,-77,994,-144l12003,16756xe" fillcolor="black" stroked="f" strokeweight="17e-5mm">
                          <v:path arrowok="t" o:connecttype="custom" o:connectlocs="12003,16756;10684,17268;9115,17437;4433,15455;2802,9760;2802,-1768;-811,-1768;-811,20113;2802,20113;2802,16712;5752,19669;10171,20638;10990,20588;11984,20444;12003,16756" o:connectangles="0,0,0,0,0,0,0,0,0,0,0,0,0,0,0"/>
                        </v:shape>
                        <v:shape id="Freeform: Shape 4494" o:spid="_x0000_s1436" style="position:absolute;left:40871;top:70726;width:185;height:230;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" path="m10251,9843v-2905,,-4918,-331,-6039,-994c3091,8186,2531,7053,2531,5448v,-1275,421,-2288,1263,-3038c4635,1664,5777,1291,7219,1291v1996,,3596,706,4801,2119c13224,4823,13826,6700,13826,9043r,800l10251,9843xm17420,11331r,-12485l13826,-1154r,3320c13005,841,11982,-139,10757,-772,9532,-1406,8034,-1723,6263,-1723v-2238,,-4020,630,-5345,1888c-403,1424,-1063,3108,-1063,5217v,2459,823,4313,2469,5564c3056,12031,5515,12656,8782,12656r5044,l13826,13013v,1654,-544,2934,-1631,3838c11107,17756,9580,18208,7613,18208v-1250,,-2469,-150,-3657,-450c2773,17458,1635,17007,543,16407r,3326c1856,20242,3131,20621,4369,20871v1237,254,2442,381,3613,381c11149,21252,13513,20431,15076,18789v1563,-1638,2344,-4124,2344,-7458xe" fillcolor="black" stroked="f" strokeweight="17e-5mm">
                          <v:path arrowok="t" o:connecttype="custom" o:connectlocs="10251,9843;4212,8849;2531,5448;3794,2410;7219,1291;12020,3410;13826,9043;13826,9843;10251,9843;17420,11331;17420,-1154;13826,-1154;13826,2166;10757,-772;6263,-1723;918,165;-1063,5217;1406,10781;8782,12656;13826,12656;13826,13013;12195,16851;7613,18208;3956,17758;543,16407;543,19733;4369,20871;7982,21252;15076,18789;17420,11331" o:connectangles="0,0,0,0,0,0,0,0,0,0,0,0,0,0,0,0,0,0,0,0,0,0,0,0,0,0,0,0,0,0"/>
                        </v:shape>
                        <v:shape id="Freeform: Shape 4495" o:spid="_x0000_s1437" style="position:absolute;left:41130;top:70646;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" path="m-87,19472r3594,l3507,-2409r-3594,l-87,19472xm-87,27993r3594,l3507,23436r-3594,l-87,27993xe" fillcolor="black" stroked="f" strokeweight="17e-5mm">
                          <v:path arrowok="t" o:connecttype="custom" o:connectlocs="-87,19472;3507,19472;3507,-2409;-87,-2409;-87,19472;-87,27993;3507,27993;3507,23436;-87,23436;-87,27993" o:connectangles="0,0,0,0,0,0,0,0,0,0"/>
                        </v:shape>
                        <v:shape id="Freeform: Shape 4496" o:spid="_x0000_s1438" style="position:absolute;left:41240;top:70726;width:183;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" path="m17089,11442r,-13210l13494,-1768r,13091c13494,13394,13090,14943,12282,15968v-809,1029,-2019,1544,-3632,1544c6708,17512,5177,16893,4056,15655,2935,14422,2374,12736,2374,10598r,-12366l-1239,-1768r,21881l2374,20113r,-3401c3237,18029,4250,19012,5412,19663v1167,650,2513,975,4038,975c11963,20638,13863,19861,15151,18306v1292,-1555,1938,-3843,1938,-6864xe" fillcolor="black" stroked="f" strokeweight="17e-5mm">
                          <v:path arrowok="t" o:connecttype="custom" o:connectlocs="17089,11442;17089,-1768;13494,-1768;13494,11323;12282,15968;8650,17512;4056,15655;2374,10598;2374,-1768;-1239,-1768;-1239,20113;2374,20113;2374,16712;5412,19663;9450,20638;15151,18306;17089,11442" o:connectangles="0,0,0,0,0,0,0,0,0,0,0,0,0,0,0,0,0"/>
                        </v:shape>
                        <v:shape id="Freeform: Shape 4497" o:spid="_x0000_s1439" style="position:absolute;left:41495;top:70646;width:35;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" path="m-78,19472r3595,l3517,-2409r-3595,l-78,19472xm-78,27993r3595,l3517,23436r-3595,l-78,27993xe" fillcolor="black" stroked="f" strokeweight="17e-5mm">
                          <v:path arrowok="t" o:connecttype="custom" o:connectlocs="-78,19472;3517,19472;3517,-2409;-78,-2409;-78,19472;-78,27993;3517,27993;3517,23436;-78,23436;-78,27993" o:connectangles="0,0,0,0,0,0,0,0,0,0"/>
                        </v:shape>
                        <v:shape id="Freeform: Shape 4498" o:spid="_x0000_s1440" style="position:absolute;left:41604;top:70726;width:184;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" path="m17098,11442r,-13210l13504,-1768r,13091c13504,13394,13099,14943,12291,15968v-809,1029,-2019,1544,-3632,1544c6717,17512,5186,16893,4065,15655,2944,14422,2383,12736,2383,10598r,-12366l-1230,-1768r,21881l2383,20113r,-3401c3246,18029,4259,19012,5421,19663v1167,650,2513,975,4038,975c11972,20638,13872,19861,15160,18306v1292,-1555,1938,-3843,1938,-6864xe" fillcolor="black" stroked="f" strokeweight="17e-5mm">
                          <v:path arrowok="t" o:connecttype="custom" o:connectlocs="17098,11442;17098,-1768;13504,-1768;13504,11323;12291,15968;8659,17512;4065,15655;2383,10598;2383,-1768;-1230,-1768;-1230,20113;2383,20113;2383,16712;5421,19663;9459,20638;15160,18306;17098,11442" o:connectangles="0,0,0,0,0,0,0,0,0,0,0,0,0,0,0,0,0"/>
                        </v:shape>
                        <v:shape id="Freeform: Shape 4499" o:spid="_x0000_s1441" style="position:absolute;left:41844;top:70726;width:195;height:307;flip:y;visibility:visible;mso-wrap-style:square;v-text-anchor:middle" coordsize="19552,3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" path="m14865,18416v,2605,-538,4622,-1613,6052c12181,25902,10675,26618,8733,26618v-1925,,-3426,-716,-4501,-2150c3157,23038,2620,21021,2620,18416v,-2592,537,-4605,1612,-6039c5307,10943,6808,10226,8733,10226v1942,,3448,717,4519,2151c14327,13811,14865,15824,14865,18416xm18459,9933v,-3722,-827,-6492,-2482,-8309c14327,-193,11796,-1102,8383,-1102v-1263,,-2455,94,-3576,282c3686,-633,2599,-343,1544,49r,3494c2599,2972,3641,2551,4670,2281,5699,2005,6747,1868,7814,1868v2359,,4123,615,5294,1844c14279,4942,14865,6800,14865,9289r,1781c14123,9778,13173,8814,12015,8176,10856,7538,9468,7219,7851,7219v-2679,,-4840,1021,-6482,3064c-272,12329,-1093,15040,-1093,18416v,3384,821,6098,2462,8140c3011,28602,5172,29625,7851,29625v1617,,3005,-318,4164,-956c13173,28031,14123,27068,14865,25781r,3319l18459,29100r,-19167xe" fillcolor="black" stroked="f" strokeweight="17e-5mm">
                          <v:path arrowok="t" o:connecttype="custom" o:connectlocs="14865,18416;13252,24468;8733,26618;4232,24468;2620,18416;4232,12377;8733,10226;13252,12377;14865,18416;18459,9933;15977,1624;8383,-1102;4807,-820;1544,49;1544,3543;4670,2281;7814,1868;13108,3712;14865,9289;14865,11070;12015,8176;7851,7219;1369,10283;-1093,18416;1369,26556;7851,29625;12015,28669;14865,25781;14865,29100;18459,29100;18459,9933" o:connectangles="0,0,0,0,0,0,0,0,0,0,0,0,0,0,0,0,0,0,0,0,0,0,0,0,0,0,0,0,0,0,0"/>
                        </v:shape>
                        <v:shape id="Freeform: Shape 4500" o:spid="_x0000_s1442" style="position:absolute;left:42075;top:70950;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" path="" fillcolor="black" stroked="f" strokeweight="17e-5mm">
                          <v:path arrowok="t"/>
                        </v:shape>
                        <v:shape id="Freeform: Shape 4501" o:spid="_x0000_s1443" style="position:absolute;left:42225;top:70726;width:201;height:230;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" path="m8912,18208v-1925,,-3448,-752,-4569,-2257c3222,14446,2662,12385,2662,9768v,-2617,556,-4678,1669,-6183c5447,2080,6975,1328,8912,1328v1917,,3434,755,4551,2263c14584,5104,15144,7163,15144,9768v,2592,-560,4647,-1681,6164c12346,17449,10829,18208,8912,18208xm8912,21252v3126,,5580,-1017,7364,-3050c18064,16172,18957,13361,18957,9768v,-3580,-893,-6391,-2681,-8434c14492,-704,12038,-1723,8912,-1723v-3137,,-5596,1019,-7375,3057c-239,3377,-1126,6188,-1126,9768v,3593,887,6404,2663,8434c3316,20235,5775,21252,8912,21252xe" fillcolor="black" stroked="f" strokeweight="17e-5mm">
                          <v:path arrowok="t" o:connecttype="custom" o:connectlocs="8912,18208;4343,15951;2662,9768;4331,3585;8912,1328;13463,3591;15144,9768;13463,15932;8912,18208;8912,21252;16276,18202;18957,9768;16276,1334;8912,-1723;1537,1334;-1126,9768;1537,18202;8912,21252" o:connectangles="0,0,0,0,0,0,0,0,0,0,0,0,0,0,0,0,0,0"/>
                        </v:shape>
                        <v:shape id="Freeform: Shape 4502" o:spid="_x0000_s1444" style="position:absolute;left:42484;top:70726;width:128;height:224;flip:y;visibility:visible;mso-wrap-style:square;v-text-anchor:middle" coordsize="12814,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" path="m12047,16756v-404,233,-844,404,-1319,512c10253,17381,9730,17437,9159,17437v-2034,,-3594,-661,-4682,-1982c3390,14134,2846,12236,2846,9760r,-11528l-767,-1768r,21881l2846,20113r,-3401c3604,18041,4588,19027,5796,19669v1213,646,2686,969,4419,969c10461,20638,10734,20621,11034,20588v300,-29,632,-77,994,-144l12047,16756xe" fillcolor="black" stroked="f" strokeweight="17e-5mm">
                          <v:path arrowok="t" o:connecttype="custom" o:connectlocs="12047,16756;10728,17268;9159,17437;4477,15455;2846,9760;2846,-1768;-767,-1768;-767,20113;2846,20113;2846,16712;5796,19669;10215,20638;11034,20588;12028,20444;12047,16756" o:connectangles="0,0,0,0,0,0,0,0,0,0,0,0,0,0,0"/>
                        </v:shape>
                        <v:shape id="Freeform: Shape 4503" o:spid="_x0000_s1445" style="position:absolute;left:42650;top:70646;width:35;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" path="m-49,19472r3594,l3545,-2409r-3594,l-49,19472xm-49,27993r3594,l3545,23436r-3594,l-49,27993xe" fillcolor="black" stroked="f" strokeweight="17e-5mm">
                          <v:path arrowok="t" o:connecttype="custom" o:connectlocs="-49,19472;3545,19472;3545,-2409;-49,-2409;-49,19472;-49,27993;3545,27993;3545,23436;-49,23436;-49,27993" o:connectangles="0,0,0,0,0,0,0,0,0,0"/>
                        </v:shape>
                        <v:shape id="Freeform: Shape 4504" o:spid="_x0000_s1446" style="position:absolute;left:42745;top:70726;width:196;height:307;flip:y;visibility:visible;mso-wrap-style:square;v-text-anchor:middle" coordsize="19552,3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" path="m14887,18416v,2605,-537,4622,-1612,6052c12204,25902,10697,26618,8755,26618v-1925,,-3425,-716,-4500,-2150c3180,23038,2642,21021,2642,18416v,-2592,538,-4605,1613,-6039c5330,10943,6830,10226,8755,10226v1942,,3449,717,4520,2151c14350,13811,14887,15824,14887,18416xm18482,9933v,-3722,-828,-6492,-2482,-8309c14350,-193,11818,-1102,8405,-1102v-1262,,-2454,94,-3575,282c3709,-633,2621,-343,1567,49r,3494c2621,2972,3663,2551,4692,2281,5722,2005,6770,1868,7837,1868v2358,,4123,615,5294,1844c14302,4942,14887,6800,14887,9289r,1781c14146,9778,13196,8814,12037,8176,10879,7538,9491,7219,7874,7219v-2679,,-4840,1021,-6482,3064c-250,12329,-1071,15040,-1071,18416v,3384,821,6098,2463,8140c3034,28602,5195,29625,7874,29625v1617,,3005,-318,4163,-956c13196,28031,14146,27068,14887,25781r,3319l18482,29100r,-19167xe" fillcolor="black" stroked="f" strokeweight="17e-5mm">
                          <v:path arrowok="t" o:connecttype="custom" o:connectlocs="14887,18416;13275,24468;8755,26618;4255,24468;2642,18416;4255,12377;8755,10226;13275,12377;14887,18416;18482,9933;16000,1624;8405,-1102;4830,-820;1567,49;1567,3543;4692,2281;7837,1868;13131,3712;14887,9289;14887,11070;12037,8176;7874,7219;1392,10283;-1071,18416;1392,26556;7874,29625;12037,28669;14887,25781;14887,29100;18482,29100;18482,9933" o:connectangles="0,0,0,0,0,0,0,0,0,0,0,0,0,0,0,0,0,0,0,0,0,0,0,0,0,0,0,0,0,0,0"/>
                        </v:shape>
                        <v:shape id="Freeform: Shape 4505" o:spid="_x0000_s1447" style="position:absolute;left:43015;top:70646;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" path="m-40,19472r3595,l3555,-2409r-3595,l-40,19472xm-40,27993r3595,l3555,23436r-3595,l-40,27993xe" fillcolor="black" stroked="f" strokeweight="17e-5mm">
                          <v:path arrowok="t" o:connecttype="custom" o:connectlocs="-40,19472;3555,19472;3555,-2409;-40,-2409;-40,19472;-40,27993;3555,27993;3555,23436;-40,23436;-40,27993" o:connectangles="0,0,0,0,0,0,0,0,0,0"/>
                        </v:shape>
                        <v:shape id="Freeform: Shape 4506" o:spid="_x0000_s1448" style="position:absolute;left:43124;top:70726;width:184;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" path="m17136,11442r,-13210l13542,-1768r,13091c13542,13394,13137,14943,12329,15968v-809,1029,-2019,1544,-3632,1544c6755,17512,5224,16893,4103,15655,2982,14422,2421,12736,2421,10598r,-12366l-1192,-1768r,21881l2421,20113r,-3401c3284,18029,4297,19012,5459,19663v1167,650,2513,975,4038,975c12010,20638,13910,19861,15198,18306v1292,-1555,1938,-3843,1938,-6864xe" fillcolor="black" stroked="f" strokeweight="17e-5mm">
                          <v:path arrowok="t" o:connecttype="custom" o:connectlocs="17136,11442;17136,-1768;13542,-1768;13542,11323;12329,15968;8697,17512;4103,15655;2421,10598;2421,-1768;-1192,-1768;-1192,20113;2421,20113;2421,16712;5459,19663;9497,20638;15198,18306;17136,11442" o:connectangles="0,0,0,0,0,0,0,0,0,0,0,0,0,0,0,0,0"/>
                        </v:shape>
                        <v:shape id="Freeform: Shape 4507" o:spid="_x0000_s1449" style="position:absolute;left:43366;top:70726;width:184;height:230;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" path="m10313,9843v-2905,,-4917,-331,-6038,-994c3154,8186,2593,7053,2593,5448v,-1275,421,-2288,1263,-3038c4698,1664,5839,1291,7281,1291v1996,,3597,706,4801,2119c13286,4823,13888,6700,13888,9043r,800l10313,9843xm17483,11331r,-12485l13888,-1154r,3320c13067,841,12044,-139,10819,-772,9594,-1406,8096,-1723,6325,-1723v-2238,,-4019,630,-5344,1888c-340,1424,-1001,3108,-1001,5217v,2459,823,4313,2469,5564c3118,12031,5577,12656,8844,12656r5044,l13888,13013v,1654,-543,2934,-1631,3838c11169,17756,9642,18208,7675,18208v-1250,,-2469,-150,-3657,-450c2835,17458,1697,17007,605,16407r,3326c1918,20242,3193,20621,4431,20871v1238,254,2442,381,3613,381c11211,21252,13576,20431,15139,18789v1562,-1638,2344,-4124,2344,-7458xe" fillcolor="black" stroked="f" strokeweight="17e-5mm">
                          <v:path arrowok="t" o:connecttype="custom" o:connectlocs="10313,9843;4275,8849;2593,5448;3856,2410;7281,1291;12082,3410;13888,9043;13888,9843;10313,9843;17483,11331;17483,-1154;13888,-1154;13888,2166;10819,-772;6325,-1723;981,165;-1001,5217;1468,10781;8844,12656;13888,12656;13888,13013;12257,16851;7675,18208;4018,17758;605,16407;605,19733;4431,20871;8044,21252;15139,18789;17483,11331" o:connectangles="0,0,0,0,0,0,0,0,0,0,0,0,0,0,0,0,0,0,0,0,0,0,0,0,0,0,0,0,0,0"/>
                        </v:shape>
                        <v:shape id="Freeform: Shape 4508" o:spid="_x0000_s1450" style="position:absolute;left:43624;top:70646;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" path="m-24,27993r3594,l3570,-2409r-3594,l-24,27993xe" fillcolor="black" stroked="f" strokeweight="17e-5mm">
                          <v:path arrowok="t" o:connecttype="custom" o:connectlocs="-24,27993;3570,27993;3570,-2409;-24,-2409;-24,27993" o:connectangles="0,0,0,0,0"/>
                        </v:shape>
                      </v:group>
                      <v:shape id="Freeform: Shape 4509" o:spid="_x0000_s1451" style="position:absolute;left:39406;top:71397;width:800;height:40;visibility:visible;mso-wrap-style:square;v-text-anchor:middle" coordsize="8001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" path="m,l80010,e" filled="f" strokecolor="#ff7f0e" strokeweight=".16647mm">
                        <v:stroke endcap="square"/>
                        <v:path arrowok="t" o:connecttype="custom" o:connectlocs="0,0;80010,0" o:connectangles="0,0"/>
                      </v:shape>
                      <v:group id="_x0000_s1452" style="position:absolute;left:40547;top:71233;width:6161;height:388" coordorigin="40547,71233" coordsize="6160,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">
                        <v:shape id="Freeform: Shape 4511" o:spid="_x0000_s1453" style="position:absolute;left:40547;top:71313;width:168;height:230;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" path="m14652,20098r,-3401c13639,17218,12585,17608,11489,17866v-1092,263,-2225,394,-3400,394c6305,18260,4968,17987,4076,17441,3184,16895,2738,16074,2738,14978v,-834,319,-1488,956,-1963c4332,12540,5616,12087,7545,11658r1231,-275c11327,10837,13139,10066,14214,9070v1076,-996,1613,-2386,1613,-4170c15827,2866,15023,1255,13414,68,11806,-1116,9595,-1708,6782,-1708v-1171,,-2392,115,-3663,344c1848,-1135,511,-793,-894,-339r,3714c436,2683,1744,2164,3032,1818,4320,1476,5597,1305,6864,1305v1691,,2992,290,3900,869c11677,2754,12133,3571,12133,4625v,975,-329,1723,-988,2244c10491,7390,9049,7893,6820,8376l5570,8670c3344,9137,1736,9856,744,10827v-988,971,-1481,2302,-1481,3995c-737,16880,-8,18468,1450,19585v1459,1121,3530,1682,6214,1682c8989,21267,10237,21169,11408,20973v1175,-192,2256,-483,3244,-875xe" fillcolor="black" stroked="f" strokeweight="17e-5mm">
                          <v:path arrowok="t" o:connecttype="custom" o:connectlocs="14652,20098;14652,16697;11489,17866;8089,18260;4076,17441;2738,14978;3694,13015;7545,11658;8776,11383;14214,9070;15827,4900;13414,68;6782,-1708;3119,-1364;-894,-339;-894,3375;3032,1818;6864,1305;10764,2174;12133,4625;11145,6869;6820,8376;5570,8670;744,10827;-737,14822;1450,19585;7664,21267;11408,20973;14652,20098" o:connectangles="0,0,0,0,0,0,0,0,0,0,0,0,0,0,0,0,0,0,0,0,0,0,0,0,0,0,0,0,0"/>
                        </v:shape>
                        <v:shape id="Freeform: Shape 4512" o:spid="_x0000_s1454" style="position:absolute;left:40746;top:71318;width:213;height:303;flip:y;visibility:visible;mso-wrap-style:square;v-text-anchor:middle" coordsize="21290,30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" path="m10579,5244c9566,2639,8577,941,7610,149,6647,-647,5359,-1045,3747,-1045r-2876,l871,1962r2113,c3972,1962,4739,2198,5284,2669v551,466,1157,1573,1819,3319l7747,7626,-1098,29157r3807,l9547,12046r6839,17111l20193,29157,10579,5244xe" fillcolor="black" stroked="f" strokeweight="17e-5mm">
                          <v:path arrowok="t" o:connecttype="custom" o:connectlocs="10579,5244;7610,149;3747,-1045;871,-1045;871,1962;2984,1962;5284,2669;7103,5988;7747,7626;-1098,29157;2709,29157;9547,12046;16386,29157;20193,29157;10579,5244" o:connectangles="0,0,0,0,0,0,0,0,0,0,0,0,0,0,0"/>
                        </v:shape>
                        <v:shape id="Freeform: Shape 4513" o:spid="_x0000_s1455" style="position:absolute;left:41007;top:71313;width:183;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" path="m17083,11456r,-13210l13489,-1754r,13092c13489,13409,13084,14957,12276,15983v-808,1029,-2019,1544,-3632,1544c6702,17527,5171,16908,4050,15670,2929,14436,2369,12750,2369,10612r,-12366l-1244,-1754r,21881l2369,20127r,-3400c3231,18044,4244,19027,5406,19677v1167,650,2513,976,4038,976c11957,20653,13857,19875,15145,18321v1292,-1555,1938,-3843,1938,-6865xe" fillcolor="black" stroked="f" strokeweight="17e-5mm">
                          <v:path arrowok="t" o:connecttype="custom" o:connectlocs="17083,11456;17083,-1754;13489,-1754;13489,11338;12276,15983;8644,17527;4050,15670;2369,10612;2369,-1754;-1244,-1754;-1244,20127;2369,20127;2369,16727;5406,19677;9444,20653;15145,18321;17083,11456" o:connectangles="0,0,0,0,0,0,0,0,0,0,0,0,0,0,0,0,0"/>
                        </v:shape>
                        <v:shape id="Freeform: Shape 4514" o:spid="_x0000_s1456" style="position:absolute;left:41235;top:71256;width:137;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" path="m5794,25886r,-6214l13195,19672r,-2795l5794,16877r,-11878c5794,3215,6038,2069,6526,1561,7013,1052,8007,798,9507,798r3688,l13195,-2209r-3688,c6732,-2209,4817,-1692,3763,-659,2709,379,2181,2265,2181,4999r,11878l-456,16877r,2795l2181,19672r,6214l5794,25886xe" fillcolor="black" stroked="f" strokeweight="17e-5mm">
                          <v:path arrowok="t" o:connecttype="custom" o:connectlocs="5794,25886;5794,19672;13195,19672;13195,16877;5794,16877;5794,4999;6526,1561;9507,798;13195,798;13195,-2209;9507,-2209;3763,-659;2181,4999;2181,16877;-456,16877;-456,19672;2181,19672;2181,25886;5794,25886" o:connectangles="0,0,0,0,0,0,0,0,0,0,0,0,0,0,0,0,0,0,0"/>
                        </v:shape>
                        <v:shape id="Freeform: Shape 4515" o:spid="_x0000_s1457" style="position:absolute;left:41418;top:71233;width:183;height:304;flip:y;visibility:visible;mso-wrap-style:square;v-text-anchor:middle" coordsize="18327,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" path="m17093,10816r,-13210l13499,-2394r,13091c13499,12768,13095,14317,12286,15342v-808,1029,-2019,1544,-3631,1544c6713,16886,5181,16267,4060,15029,2939,13796,2379,12110,2379,9972r,-12366l-1234,-2394r,30402l2379,28008r,-11922c3241,17403,4254,18387,5417,19037v1166,650,2512,975,4038,975c11967,20012,13868,19235,15155,17680v1292,-1554,1938,-3843,1938,-6864xe" fillcolor="black" stroked="f" strokeweight="17e-5mm">
                          <v:path arrowok="t" o:connecttype="custom" o:connectlocs="17093,10816;17093,-2394;13499,-2394;13499,10697;12286,15342;8655,16886;4060,15029;2379,9972;2379,-2394;-1234,-2394;-1234,28008;2379,28008;2379,16086;5417,19037;9455,20012;15155,17680;17093,10816" o:connectangles="0,0,0,0,0,0,0,0,0,0,0,0,0,0,0,0,0"/>
                        </v:shape>
                        <v:shape id="Freeform: Shape 4516" o:spid="_x0000_s1458" style="position:absolute;left:41657;top:71313;width:203;height:230;flip:y;visibility:visible;mso-wrap-style:square;v-text-anchor:middle" coordsize="20277,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" path="m19122,10702r,-1757l2595,8945c2753,6469,3499,4583,4832,3287,6166,1991,8024,1343,10408,1343v1379,,2717,169,4013,506c15717,2187,17005,2695,18284,3375r,-3401c16992,-572,15669,-989,14315,-1277v-1355,-287,-2728,-431,-4120,-431c6703,-1708,3938,-693,1901,1337,-137,3371,-1156,6121,-1156,9589v,3580,967,6420,2900,8521c3678,20215,6287,21267,9570,21267v2942,,5270,-948,6982,-2844c18265,16530,19122,13957,19122,10702xm15527,11758v-25,1963,-575,3530,-1650,4701c12802,17635,11379,18222,9608,18222v-2005,,-3609,-566,-4813,-1700c3590,15388,2897,13792,2713,11733r12814,25xe" fillcolor="black" stroked="f" strokeweight="17e-5mm">
                          <v:path arrowok="t" o:connecttype="custom" o:connectlocs="19122,10702;19122,8945;2595,8945;4832,3287;10408,1343;14421,1849;18284,3375;18284,-26;14315,-1277;10195,-1708;1901,1337;-1156,9589;1744,18110;9570,21267;16552,18423;19122,10702;15527,11758;13877,16459;9608,18222;4795,16522;2713,11733;15527,11758" o:connectangles="0,0,0,0,0,0,0,0,0,0,0,0,0,0,0,0,0,0,0,0,0,0"/>
                        </v:shape>
                        <v:shape id="Freeform: Shape 4517" o:spid="_x0000_s1459" style="position:absolute;left:41892;top:71256;width:136;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" path="m5811,25886r,-6214l13212,19672r,-2795l5811,16877r,-11878c5811,3215,6055,2069,6542,1561,7030,1052,8024,798,9524,798r3688,l13212,-2209r-3688,c6748,-2209,4834,-1692,3779,-659,2725,379,2198,2265,2198,4999r,11878l-440,16877r,2795l2198,19672r,6214l5811,25886xe" fillcolor="black" stroked="f" strokeweight="17e-5mm">
                          <v:path arrowok="t" o:connecttype="custom" o:connectlocs="5811,25886;5811,19672;13212,19672;13212,16877;5811,16877;5811,4999;6542,1561;9524,798;13212,798;13212,-2209;9524,-2209;3779,-659;2198,4999;2198,16877;-440,16877;-440,19672;2198,19672;2198,25886;5811,25886" o:connectangles="0,0,0,0,0,0,0,0,0,0,0,0,0,0,0,0,0,0,0"/>
                        </v:shape>
                        <v:shape id="Freeform: Shape 4518" o:spid="_x0000_s1460" style="position:absolute;left:42075;top:71233;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" path="m-63,19487r3594,l3531,-2394r-3594,l-63,19487xm-63,28008r3594,l3531,23451r-3594,l-63,28008xe" fillcolor="black" stroked="f" strokeweight="17e-5mm">
                          <v:path arrowok="t" o:connecttype="custom" o:connectlocs="-63,19487;3531,19487;3531,-2394;-63,-2394;-63,19487;-63,28008;3531,28008;3531,23451;-63,23451;-63,28008" o:connectangles="0,0,0,0,0,0,0,0,0,0"/>
                        </v:shape>
                        <v:shape id="Freeform: Shape 4519" o:spid="_x0000_s1461" style="position:absolute;left:42171;top:71313;width:173;height:230;flip:y;visibility:visible;mso-wrap-style:square;v-text-anchor:middle" coordsize="17308,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" path="m16402,19904r,-3363c15386,17103,14367,17524,13346,17804v-1021,279,-2053,418,-3094,418c7918,18222,6105,17483,4813,16003,3526,14528,2882,12454,2882,9783v,-2672,644,-4747,1931,-6227c6105,2081,7918,1343,10252,1343v1041,,2073,139,3094,419c14367,2041,15386,2462,16402,3025r,-3326c15398,-768,14358,-1118,13283,-1352v-1071,-237,-2212,-356,-3425,-356c6562,-1708,3943,-672,2001,1399,63,3471,-906,6265,-906,9783v,3567,979,6372,2938,8414c3995,20244,6682,21267,10095,21267v1105,,2184,-115,3238,-344c14388,20698,15411,20358,16402,19904xe" fillcolor="black" stroked="f" strokeweight="17e-5mm">
                          <v:path arrowok="t" o:connecttype="custom" o:connectlocs="16402,19904;16402,16541;13346,17804;10252,18222;4813,16003;2882,9783;4813,3556;10252,1343;13346,1762;16402,3025;16402,-301;13283,-1352;9858,-1708;2001,1399;-906,9783;2032,18197;10095,21267;13333,20923;16402,19904" o:connectangles="0,0,0,0,0,0,0,0,0,0,0,0,0,0,0,0,0,0,0"/>
                        </v:shape>
                        <v:shape id="Freeform: Shape 4520" o:spid="_x0000_s1462" style="position:absolute;left:42369;top:71537;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" path="" fillcolor="black" stroked="f" strokeweight="17e-5mm">
                          <v:path arrowok="t"/>
                        </v:shape>
                        <v:shape id="Freeform: Shape 4521" o:spid="_x0000_s1463" style="position:absolute;left:42513;top:71318;width:293;height:219;flip:y;visibility:visible;mso-wrap-style:square;v-text-anchor:middle" coordsize="29359,21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" path="m-1776,20169r3594,l6313,3096r4469,17073l15020,20169,19514,3096r4476,17073l27584,20169,21858,-1711r-4238,l12913,16225,8188,-1711r-4244,l-1776,20169xe" fillcolor="black" stroked="f" strokeweight="17e-5mm">
                          <v:path arrowok="t" o:connecttype="custom" o:connectlocs="-1776,20169;1818,20169;6313,3096;10782,20169;15020,20169;19514,3096;23990,20169;27584,20169;21858,-1711;17620,-1711;12913,16225;8188,-1711;3944,-1711;-1776,20169" o:connectangles="0,0,0,0,0,0,0,0,0,0,0,0,0,0"/>
                        </v:shape>
                        <v:shape id="Freeform: Shape 4522" o:spid="_x0000_s1464" style="position:absolute;left:42861;top:71233;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" path="m-43,19487r3594,l3551,-2394r-3594,l-43,19487xm-43,28008r3594,l3551,23451r-3594,l-43,28008xe" fillcolor="black" stroked="f" strokeweight="17e-5mm">
                          <v:path arrowok="t" o:connecttype="custom" o:connectlocs="-43,19487;3551,19487;3551,-2394;-43,-2394;-43,19487;-43,28008;3551,28008;3551,23451;-43,23451;-43,28008" o:connectangles="0,0,0,0,0,0,0,0,0,0"/>
                        </v:shape>
                        <v:shape id="Freeform: Shape 4523" o:spid="_x0000_s1465" style="position:absolute;left:42945;top:71256;width:137;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" path="m5837,25886r,-6214l13238,19672r,-2795l5837,16877r,-11878c5837,3215,6081,2069,6569,1561,7056,1052,8050,798,9550,798r3688,l13238,-2209r-3688,c6775,-2209,4860,-1692,3806,-659,2751,379,2224,2265,2224,4999r,11878l-414,16877r,2795l2224,19672r,6214l5837,25886xe" fillcolor="black" stroked="f" strokeweight="17e-5mm">
                          <v:path arrowok="t" o:connecttype="custom" o:connectlocs="5837,25886;5837,19672;13238,19672;13238,16877;5837,16877;5837,4999;6569,1561;9550,798;13238,798;13238,-2209;9550,-2209;3806,-659;2224,4999;2224,16877;-414,16877;-414,19672;2224,19672;2224,25886;5837,25886" o:connectangles="0,0,0,0,0,0,0,0,0,0,0,0,0,0,0,0,0,0,0"/>
                        </v:shape>
                        <v:shape id="Freeform: Shape 4524" o:spid="_x0000_s1466" style="position:absolute;left:43128;top:71233;width:183;height:304;flip:y;visibility:visible;mso-wrap-style:square;v-text-anchor:middle" coordsize="18327,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" path="m17136,10816r,-13210l13542,-2394r,13091c13542,12768,13137,14317,12329,15342v-808,1029,-2019,1544,-3632,1544c6755,16886,5224,16267,4103,15029,2982,13796,2422,12110,2422,9972r,-12366l-1191,-2394r,30402l2422,28008r,-11922c3284,17403,4297,18387,5459,19037v1167,650,2513,975,4038,975c12010,20012,13910,19235,15198,17680v1292,-1554,1938,-3843,1938,-6864xe" fillcolor="black" stroked="f" strokeweight="17e-5mm">
                          <v:path arrowok="t" o:connecttype="custom" o:connectlocs="17136,10816;17136,-2394;13542,-2394;13542,10697;12329,15342;8697,16886;4103,15029;2422,9972;2422,-2394;-1191,-2394;-1191,28008;2422,28008;2422,16086;5459,19037;9497,20012;15198,17680;17136,10816" o:connectangles="0,0,0,0,0,0,0,0,0,0,0,0,0,0,0,0,0"/>
                        </v:shape>
                        <v:shape id="Freeform: Shape 4525" o:spid="_x0000_s1467" style="position:absolute;left:43345;top:71537;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" path="" fillcolor="black" stroked="f" strokeweight="17e-5mm">
                          <v:path arrowok="t"/>
                        </v:shape>
                        <v:shape id="Freeform: Shape 4526" o:spid="_x0000_s1468" style="position:absolute;left:43494;top:71313;width:173;height:230;flip:y;visibility:visible;mso-wrap-style:square;v-text-anchor:middle" coordsize="17308,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" path="m16436,19904r,-3363c15419,17103,14400,17524,13379,17804v-1021,279,-2052,418,-3094,418c7951,18222,6138,17483,4847,16003,3559,14528,2915,12454,2915,9783v,-2672,644,-4747,1932,-6227c6138,2081,7951,1343,10285,1343v1042,,2073,139,3094,419c14400,2041,15419,2462,16436,3025r,-3326c15431,-768,14391,-1118,13316,-1352v-1071,-237,-2212,-356,-3425,-356c6595,-1708,3976,-672,2034,1399,96,3471,-873,6265,-873,9783v,3567,979,6372,2938,8414c4028,20244,6716,21267,10128,21267v1105,,2184,-115,3238,-344c14421,20698,15444,20358,16436,19904xe" fillcolor="black" stroked="f" strokeweight="17e-5mm">
                          <v:path arrowok="t" o:connecttype="custom" o:connectlocs="16436,19904;16436,16541;13379,17804;10285,18222;4847,16003;2915,9783;4847,3556;10285,1343;13379,1762;16436,3025;16436,-301;13316,-1352;9891,-1708;2034,1399;-873,9783;2065,18197;10128,21267;13366,20923;16436,19904" o:connectangles="0,0,0,0,0,0,0,0,0,0,0,0,0,0,0,0,0,0,0"/>
                        </v:shape>
                        <v:shape id="Freeform: Shape 4527" o:spid="_x0000_s1469" style="position:absolute;left:43714;top:71313;width:201;height:230;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" path="m8950,18222v-1926,,-3449,-752,-4570,-2256c3259,14461,2699,12400,2699,9783v,-2618,556,-4679,1669,-6183c5485,2095,7012,1343,8950,1343v1917,,3433,754,4550,2263c14621,5119,15182,7178,15182,9783v,2592,-561,4647,-1682,6164c12383,17464,10867,18222,8950,18222xm8950,21267v3125,,5580,-1017,7363,-3051c18101,16186,18995,13375,18995,9783v,-3580,-894,-6392,-2682,-8434c14530,-689,12075,-1708,8950,-1708v-3138,,-5597,1019,-7376,3057c-201,3391,-1089,6203,-1089,9783v,3592,888,6403,2663,8433c3353,20250,5812,21267,8950,21267xe" fillcolor="black" stroked="f" strokeweight="17e-5mm">
                          <v:path arrowok="t" o:connecttype="custom" o:connectlocs="8950,18222;4380,15966;2699,9783;4368,3600;8950,1343;13500,3606;15182,9783;13500,15947;8950,18222;8950,21267;16313,18216;18995,9783;16313,1349;8950,-1708;1574,1349;-1089,9783;1574,18216;8950,21267" o:connectangles="0,0,0,0,0,0,0,0,0,0,0,0,0,0,0,0,0,0"/>
                        </v:shape>
                        <v:shape id="Freeform: Shape 4528" o:spid="_x0000_s1470" style="position:absolute;left:43974;top:71233;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" path="m-16,28008r3595,l3579,-2394r-3595,l-16,28008xe" fillcolor="black" stroked="f" strokeweight="17e-5mm">
                          <v:path arrowok="t" o:connecttype="custom" o:connectlocs="-16,28008;3579,28008;3579,-2394;-16,-2394;-16,28008" o:connectangles="0,0,0,0,0"/>
                        </v:shape>
                        <v:shape id="Freeform: Shape 4529" o:spid="_x0000_s1471" style="position:absolute;left:44070;top:71313;width:201;height:230;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" path="m8959,18222v-1926,,-3449,-752,-4570,-2256c3268,14461,2708,12400,2708,9783v,-2618,556,-4679,1669,-6183c5494,2095,7021,1343,8959,1343v1916,,3433,754,4550,2263c14630,5119,15191,7178,15191,9783v,2592,-561,4647,-1682,6164c12392,17464,10875,18222,8959,18222xm8959,21267v3125,,5579,-1017,7363,-3051c18110,16186,19004,13375,19004,9783v,-3580,-894,-6392,-2682,-8434c14538,-689,12084,-1708,8959,-1708v-3138,,-5597,1019,-7376,3057c-193,3391,-1080,6203,-1080,9783v,3592,887,6403,2663,8433c3362,20250,5821,21267,8959,21267xe" fillcolor="black" stroked="f" strokeweight="17e-5mm">
                          <v:path arrowok="t" o:connecttype="custom" o:connectlocs="8959,18222;4389,15966;2708,9783;4377,3600;8959,1343;13509,3606;15191,9783;13509,15947;8959,18222;8959,21267;16322,18216;19004,9783;16322,1349;8959,-1708;1583,1349;-1080,9783;1583,18216;8959,21267" o:connectangles="0,0,0,0,0,0,0,0,0,0,0,0,0,0,0,0,0,0"/>
                        </v:shape>
                        <v:shape id="Freeform: Shape 4530" o:spid="_x0000_s1472" style="position:absolute;left:44329;top:71313;width:128;height:224;flip:y;visibility:visible;mso-wrap-style:square;v-text-anchor:middle" coordsize="12814,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" path="m12093,16770v-404,234,-844,405,-1319,513c10299,17395,9776,17452,9205,17452v-2033,,-3594,-661,-4682,-1982c3436,14149,2892,12250,2892,9775r,-11529l-721,-1754r,21881l2892,20127r,-3400c3650,18056,4634,19042,5842,19684v1213,646,2686,969,4420,969c10507,20653,10780,20636,11080,20603v300,-30,632,-78,994,-144l12093,16770xe" fillcolor="black" stroked="f" strokeweight="17e-5mm">
                          <v:path arrowok="t" o:connecttype="custom" o:connectlocs="12093,16770;10774,17283;9205,17452;4523,15470;2892,9775;2892,-1754;-721,-1754;-721,20127;2892,20127;2892,16727;5842,19684;10262,20653;11080,20603;12074,20459;12093,16770" o:connectangles="0,0,0,0,0,0,0,0,0,0,0,0,0,0,0"/>
                        </v:shape>
                        <v:shape id="Freeform: Shape 4531" o:spid="_x0000_s1473" style="position:absolute;left:44457;top:71537;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" path="" fillcolor="black" stroked="f" strokeweight="17e-5mm">
                          <v:path arrowok="t"/>
                        </v:shape>
                        <v:shape id="Freeform: Shape 4532" o:spid="_x0000_s1474" style="position:absolute;left:44608;top:71313;width:185;height:230;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" path="m10344,9858v-2905,,-4917,-332,-6038,-994c3185,8201,2624,7067,2624,5463v,-1276,421,-2288,1263,-3039c4729,1678,5871,1305,7312,1305v1996,,3597,707,4801,2120c13317,4838,13919,6715,13919,9057r,801l10344,9858xm17514,11346r,-12485l13919,-1139r,3320c13099,855,12075,-124,10850,-758,9625,-1391,8127,-1708,6356,-1708v-2238,,-4019,629,-5344,1888c-309,1439,-970,3123,-970,5231v,2459,823,4314,2469,5564c3149,12046,5608,12671,8875,12671r5044,l13919,13027v,1655,-543,2934,-1631,3839c11200,17770,9673,18222,7706,18222v-1250,,-2469,-150,-3657,-450c2866,17472,1728,17022,637,16422r,3326c1949,20256,3224,20636,4462,20886v1238,254,2442,381,3613,381c11242,21267,13607,20446,15170,18804v1562,-1638,2344,-4124,2344,-7458xe" fillcolor="black" stroked="f" strokeweight="17e-5mm">
                          <v:path arrowok="t" o:connecttype="custom" o:connectlocs="10344,9858;4306,8864;2624,5463;3887,2424;7312,1305;12113,3425;13919,9057;13919,9858;10344,9858;17514,11346;17514,-1139;13919,-1139;13919,2181;10850,-758;6356,-1708;1012,180;-970,5231;1499,10795;8875,12671;13919,12671;13919,13027;12288,16866;7706,18222;4049,17772;637,16422;637,19748;4462,20886;8075,21267;15170,18804;17514,11346" o:connectangles="0,0,0,0,0,0,0,0,0,0,0,0,0,0,0,0,0,0,0,0,0,0,0,0,0,0,0,0,0,0"/>
                        </v:shape>
                        <v:shape id="Freeform: Shape 4533" o:spid="_x0000_s1475" style="position:absolute;left:44867;top:71233;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" path="m7,28008r3594,l3601,-2394r-3594,l7,28008xe" fillcolor="black" stroked="f" strokeweight="17e-5mm">
                          <v:path arrowok="t" o:connecttype="custom" o:connectlocs="7,28008;3601,28008;3601,-2394;7,-2394;7,28008" o:connectangles="0,0,0,0,0"/>
                        </v:shape>
                        <v:shape id="Freeform: Shape 4534" o:spid="_x0000_s1476" style="position:absolute;left:44951;top:71256;width:137;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" path="m5887,25886r,-6214l13288,19672r,-2795l5887,16877r,-11878c5887,3215,6131,2069,6619,1561,7106,1052,8100,798,9600,798r3688,l13288,-2209r-3688,c6825,-2209,4910,-1692,3856,-659,2802,379,2274,2265,2274,4999r,11878l-363,16877r,2795l2274,19672r,6214l5887,25886xe" fillcolor="black" stroked="f" strokeweight="17e-5mm">
                          <v:path arrowok="t" o:connecttype="custom" o:connectlocs="5887,25886;5887,19672;13288,19672;13288,16877;5887,16877;5887,4999;6619,1561;9600,798;13288,798;13288,-2209;9600,-2209;3856,-659;2274,4999;2274,16877;-363,16877;-363,19672;2274,19672;2274,25886;5887,25886" o:connectangles="0,0,0,0,0,0,0,0,0,0,0,0,0,0,0,0,0,0,0"/>
                        </v:shape>
                        <v:shape id="Freeform: Shape 4535" o:spid="_x0000_s1477" style="position:absolute;left:45119;top:71313;width:203;height:230;flip:y;visibility:visible;mso-wrap-style:square;v-text-anchor:middle" coordsize="20277,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" path="m19208,10702r,-1757l2681,8945c2839,6469,3585,4583,4919,3287,6252,1991,8111,1343,10495,1343v1379,,2717,169,4013,506c15804,2187,17091,2695,18371,3375r,-3401c17079,-572,15756,-989,14401,-1277v-1354,-287,-2727,-431,-4119,-431c6790,-1708,4025,-693,1987,1337,-51,3371,-1069,6121,-1069,9589v,3580,966,6420,2900,8521c3765,20215,6373,21267,9657,21267v2942,,5269,-948,6982,-2844c18352,16530,19208,13957,19208,10702xm15614,11758v-25,1963,-575,3530,-1650,4701c12889,17635,11465,18222,9694,18222v-2004,,-3608,-566,-4813,-1700c3677,15388,2983,13792,2800,11733r12814,25xe" fillcolor="black" stroked="f" strokeweight="17e-5mm">
                          <v:path arrowok="t" o:connecttype="custom" o:connectlocs="19208,10702;19208,8945;2681,8945;4919,3287;10495,1343;14508,1849;18371,3375;18371,-26;14401,-1277;10282,-1708;1987,1337;-1069,9589;1831,18110;9657,21267;16639,18423;19208,10702;15614,11758;13964,16459;9694,18222;4881,16522;2800,11733;15614,11758" o:connectangles="0,0,0,0,0,0,0,0,0,0,0,0,0,0,0,0,0,0,0,0,0,0"/>
                        </v:shape>
                        <v:shape id="Freeform: Shape 4536" o:spid="_x0000_s1478" style="position:absolute;left:45380;top:71313;width:128;height:224;flip:y;visibility:visible;mso-wrap-style:square;v-text-anchor:middle" coordsize="12814,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" path="m12119,16770v-404,234,-844,405,-1319,513c10325,17395,9802,17452,9231,17452v-2033,,-3594,-661,-4681,-1982c3462,14149,2918,12250,2918,9775r,-11529l-695,-1754r,21881l2918,20127r,-3400c3677,18056,4660,19042,5868,19684v1213,646,2686,969,4420,969c10534,20653,10807,20636,11107,20603v300,-30,631,-78,994,-144l12119,16770xe" fillcolor="black" stroked="f" strokeweight="17e-5mm">
                          <v:path arrowok="t" o:connecttype="custom" o:connectlocs="12119,16770;10800,17283;9231,17452;4550,15470;2918,9775;2918,-1754;-695,-1754;-695,20127;2918,20127;2918,16727;5868,19684;10288,20653;11107,20603;12101,20459;12119,16770" o:connectangles="0,0,0,0,0,0,0,0,0,0,0,0,0,0,0"/>
                        </v:shape>
                        <v:shape id="Freeform: Shape 4537" o:spid="_x0000_s1479" style="position:absolute;left:45532;top:71313;width:185;height:230;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" path="m10367,9858v-2904,,-4917,-332,-6038,-994c3208,8201,2647,7067,2647,5463v,-1276,421,-2288,1263,-3039c4752,1678,5894,1305,7335,1305v1997,,3597,707,4801,2120c13340,4838,13943,6715,13943,9057r,801l10367,9858xm17537,11346r,-12485l13943,-1139r,3320c13122,855,12099,-124,10873,-758,9648,-1391,8150,-1708,6379,-1708v-2238,,-4019,629,-5344,1888c-286,1439,-947,3123,-947,5231v,2459,823,4314,2469,5564c3172,12046,5631,12671,8898,12671r5045,l13943,13027v,1655,-544,2934,-1632,3839c11223,17770,9696,18222,7729,18222v-1250,,-2469,-150,-3656,-450c2889,17472,1751,17022,660,16422r,3326c1972,20256,3247,20636,4485,20886v1238,254,2442,381,3613,381c11265,21267,13630,20446,15193,18804v1562,-1638,2344,-4124,2344,-7458xe" fillcolor="black" stroked="f" strokeweight="17e-5mm">
                          <v:path arrowok="t" o:connecttype="custom" o:connectlocs="10367,9858;4329,8864;2647,5463;3910,2424;7335,1305;12136,3425;13943,9057;13943,9858;10367,9858;17537,11346;17537,-1139;13943,-1139;13943,2181;10873,-758;6379,-1708;1035,180;-947,5231;1522,10795;8898,12671;13943,12671;13943,13027;12311,16866;7729,18222;4073,17772;660,16422;660,19748;4485,20886;8098,21267;15193,18804;17537,11346" o:connectangles="0,0,0,0,0,0,0,0,0,0,0,0,0,0,0,0,0,0,0,0,0,0,0,0,0,0,0,0,0,0"/>
                        </v:shape>
                        <v:shape id="Freeform: Shape 4538" o:spid="_x0000_s1480" style="position:absolute;left:45764;top:71256;width:136;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" path="m5908,25886r,-6214l13309,19672r,-2795l5908,16877r,-11878c5908,3215,6151,2069,6639,1561,7127,1052,8120,798,9621,798r3688,l13309,-2209r-3688,c6845,-2209,4930,-1692,3876,-659,2822,379,2295,2265,2295,4999r,11878l-343,16877r,2795l2295,19672r,6214l5908,25886xe" fillcolor="black" stroked="f" strokeweight="17e-5mm">
                          <v:path arrowok="t" o:connecttype="custom" o:connectlocs="5908,25886;5908,19672;13309,19672;13309,16877;5908,16877;5908,4999;6639,1561;9621,798;13309,798;13309,-2209;9621,-2209;3876,-659;2295,4999;2295,16877;-343,16877;-343,19672;2295,19672;2295,25886;5908,25886" o:connectangles="0,0,0,0,0,0,0,0,0,0,0,0,0,0,0,0,0,0,0"/>
                        </v:shape>
                        <v:shape id="Freeform: Shape 4539" o:spid="_x0000_s1481" style="position:absolute;left:45948;top:71233;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" path="m34,19487r3594,l3628,-2394r-3594,l34,19487xm34,28008r3594,l3628,23451r-3594,l34,28008xe" fillcolor="black" stroked="f" strokeweight="17e-5mm">
                          <v:path arrowok="t" o:connecttype="custom" o:connectlocs="34,19487;3628,19487;3628,-2394;34,-2394;34,19487;34,28008;3628,28008;3628,23451;34,23451;34,28008" o:connectangles="0,0,0,0,0,0,0,0,0,0"/>
                        </v:shape>
                        <v:shape id="Freeform: Shape 4540" o:spid="_x0000_s1482" style="position:absolute;left:46043;top:71313;width:201;height:230;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" path="m9008,18222v-1925,,-3448,-752,-4569,-2256c3318,14461,2757,12400,2757,9783v,-2618,556,-4679,1669,-6183c5543,2095,7070,1343,9008,1343v1917,,3434,754,4550,2263c14679,5119,15240,7178,15240,9783v,2592,-561,4647,-1682,6164c12442,17464,10925,18222,9008,18222xm9008,21267v3125,,5580,-1017,7363,-3051c18159,16186,19053,13375,19053,9783v,-3580,-894,-6392,-2682,-8434c14588,-689,12133,-1708,9008,-1708v-3138,,-5597,1019,-7376,3057c-143,3391,-1031,6203,-1031,9783v,3592,888,6403,2663,8433c3411,20250,5870,21267,9008,21267xe" fillcolor="black" stroked="f" strokeweight="17e-5mm">
                          <v:path arrowok="t" o:connecttype="custom" o:connectlocs="9008,18222;4439,15966;2757,9783;4426,3600;9008,1343;13558,3606;15240,9783;13558,15947;9008,18222;9008,21267;16371,18216;19053,9783;16371,1349;9008,-1708;1632,1349;-1031,9783;1632,18216;9008,21267" o:connectangles="0,0,0,0,0,0,0,0,0,0,0,0,0,0,0,0,0,0"/>
                        </v:shape>
                        <v:shape id="Freeform: Shape 4541" o:spid="_x0000_s1483" style="position:absolute;left:46302;top:71313;width:183;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" path="m17215,11456r,-13210l13621,-1754r,13092c13621,13409,13217,14957,12408,15983v-808,1029,-2019,1544,-3631,1544c6835,17527,5303,16908,4182,15670,3061,14436,2501,12750,2501,10612r,-12366l-1112,-1754r,21881l2501,20127r,-3400c3363,18044,4376,19027,5539,19677v1167,650,2513,976,4038,976c12090,20653,13990,19875,15277,18321v1292,-1555,1938,-3843,1938,-6865xe" fillcolor="black" stroked="f" strokeweight="17e-5mm">
                          <v:path arrowok="t" o:connecttype="custom" o:connectlocs="17215,11456;17215,-1754;13621,-1754;13621,11338;12408,15983;8777,17527;4182,15670;2501,10612;2501,-1754;-1112,-1754;-1112,20127;2501,20127;2501,16727;5539,19677;9577,20653;15277,18321;17215,11456" o:connectangles="0,0,0,0,0,0,0,0,0,0,0,0,0,0,0,0,0"/>
                        </v:shape>
                        <v:shape id="Freeform: Shape 4542" o:spid="_x0000_s1484" style="position:absolute;left:46541;top:71313;width:167;height:230;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" path="m14802,20098r,-3401c13789,17218,12735,17608,11639,17866v-1092,263,-2225,394,-3400,394c6455,18260,5117,17987,4226,17441,3334,16895,2888,16074,2888,14978v,-834,319,-1488,956,-1963c4482,12540,5765,12087,7695,11658r1231,-275c11476,10837,13289,10066,14364,9070v1075,-996,1613,-2386,1613,-4170c15977,2866,15173,1255,13564,68,11956,-1116,9745,-1708,6932,-1708v-1171,,-2392,115,-3663,344c1998,-1135,661,-793,-744,-339r,3714c586,2683,1894,2164,3182,1818,4469,1476,5747,1305,7013,1305v1692,,2992,290,3901,869c11827,2754,12283,3571,12283,4625v,975,-329,1723,-988,2244c10641,7390,9199,7893,6970,8376l5719,8670c3494,9137,1886,9856,894,10827v-988,971,-1482,2302,-1482,3995c-588,16880,142,18468,1600,19585v1459,1121,3530,1682,6213,1682c9139,21267,10387,21169,11558,20973v1175,-192,2256,-483,3244,-875xe" fillcolor="black" stroked="f" strokeweight="17e-5mm">
                          <v:path arrowok="t" o:connecttype="custom" o:connectlocs="14802,20098;14802,16697;11639,17866;8239,18260;4226,17441;2888,14978;3844,13015;7695,11658;8926,11383;14364,9070;15977,4900;13564,68;6932,-1708;3269,-1364;-744,-339;-744,3375;3182,1818;7013,1305;10914,2174;12283,4625;11295,6869;6970,8376;5719,8670;894,10827;-588,14822;1600,19585;7813,21267;11558,20973;14802,20098" o:connectangles="0,0,0,0,0,0,0,0,0,0,0,0,0,0,0,0,0,0,0,0,0,0,0,0,0,0,0,0,0"/>
                        </v:shape>
                      </v:group>
                      <v:shape id="Freeform: Shape 4543" o:spid="_x0000_s1485" style="position:absolute;left:39406;top:71985;width:800;height:40;visibility:visible;mso-wrap-style:square;v-text-anchor:middle" coordsize="8001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" path="m,l80010,e" filled="f" strokecolor="#2ca02c" strokeweight=".16647mm">
                        <v:stroke endcap="square"/>
                        <v:path arrowok="t" o:connecttype="custom" o:connectlocs="0,0;80010,0" o:connectangles="0,0"/>
                      </v:shape>
                      <v:group id="_x0000_s1486" style="position:absolute;left:40547;top:71821;width:5811;height:387" coordorigin="40547,71821" coordsize="5810,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">
                        <v:shape id="Freeform: Shape 4545" o:spid="_x0000_s1487" style="position:absolute;left:40547;top:71901;width:168;height:229;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" path="m14652,20113r,-3401c13639,17233,12585,17622,11489,17881v-1092,262,-2225,394,-3400,394c6305,18275,4968,18002,4076,17456,3184,16910,2738,16089,2738,14993v,-834,319,-1488,956,-1964c4332,12554,5616,12102,7545,11673r1231,-275c11327,10852,13139,10081,14214,9085v1076,-996,1613,-2386,1613,-4170c15827,2881,15023,1270,13414,82,11806,-1101,9595,-1693,6782,-1693v-1171,,-2392,114,-3663,344c1848,-1120,511,-778,-894,-324r,3713c436,2698,1744,2179,3032,1833,4320,1491,5597,1320,6864,1320v1691,,2992,290,3900,869c11677,2768,12133,3585,12133,4640v,975,-329,1723,-988,2244c10491,7405,9049,7907,6820,8391l5570,8685c3344,9151,1736,9870,744,10841v-988,971,-1481,2303,-1481,3995c-737,16895,-8,18483,1450,19600v1459,1121,3530,1682,6214,1682c8989,21282,10237,21184,11408,20988v1175,-192,2256,-484,3244,-875xe" fillcolor="black" stroked="f" strokeweight="17e-5mm">
                          <v:path arrowok="t" o:connecttype="custom" o:connectlocs="14652,20113;14652,16712;11489,17881;8089,18275;4076,17456;2738,14993;3694,13029;7545,11673;8776,11398;14214,9085;15827,4915;13414,82;6782,-1693;3119,-1349;-894,-324;-894,3389;3032,1833;6864,1320;10764,2189;12133,4640;11145,6884;6820,8391;5570,8685;744,10841;-737,14836;1450,19600;7664,21282;11408,20988;14652,20113" o:connectangles="0,0,0,0,0,0,0,0,0,0,0,0,0,0,0,0,0,0,0,0,0,0,0,0,0,0,0,0,0"/>
                        </v:shape>
                        <v:shape id="Freeform: Shape 4546" o:spid="_x0000_s1488" style="position:absolute;left:40746;top:71906;width:213;height:302;flip:y;visibility:visible;mso-wrap-style:square;v-text-anchor:middle" coordsize="21290,30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" path="m10579,5259c9566,2654,8577,956,7610,164,6647,-632,5359,-1030,3747,-1030r-2876,l871,1977r2113,c3972,1977,4739,2212,5284,2683v551,467,1157,1574,1819,3320l7747,7641,-1098,29172r3807,l9547,12061r6839,17111l20193,29172,10579,5259xe" fillcolor="black" stroked="f" strokeweight="17e-5mm">
                          <v:path arrowok="t" o:connecttype="custom" o:connectlocs="10579,5259;7610,164;3747,-1030;871,-1030;871,1977;2984,1977;5284,2683;7103,6003;7747,7641;-1098,29172;2709,29172;9547,12061;16386,29172;20193,29172;10579,5259" o:connectangles="0,0,0,0,0,0,0,0,0,0,0,0,0,0,0"/>
                        </v:shape>
                        <v:shape id="Freeform: Shape 4547" o:spid="_x0000_s1489" style="position:absolute;left:41007;top:71901;width:183;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" path="m17083,11471r,-13210l13489,-1739r,13091c13489,13424,13084,14972,12276,15997v-808,1030,-2019,1544,-3632,1544c6702,17541,5171,16922,4050,15685,2929,14451,2369,12765,2369,10627r,-12366l-1244,-1739r,21881l2369,20142r,-3401c3231,18058,4244,19042,5406,19692v1167,650,2513,975,4038,975c11957,20667,13857,19890,15145,18335v1292,-1554,1938,-3842,1938,-6864xe" fillcolor="black" stroked="f" strokeweight="17e-5mm">
                          <v:path arrowok="t" o:connecttype="custom" o:connectlocs="17083,11471;17083,-1739;13489,-1739;13489,11352;12276,15997;8644,17541;4050,15685;2369,10627;2369,-1739;-1244,-1739;-1244,20142;2369,20142;2369,16741;5406,19692;9444,20667;15145,18335;17083,11471" o:connectangles="0,0,0,0,0,0,0,0,0,0,0,0,0,0,0,0,0"/>
                        </v:shape>
                        <v:shape id="Freeform: Shape 4548" o:spid="_x0000_s1490" style="position:absolute;left:41235;top:71844;width:137;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" path="m5794,25901r,-6215l13195,19686r,-2794l5794,16892r,-11878c5794,3230,6038,2084,6526,1575,7013,1067,8007,813,9507,813r3688,l13195,-2195r-3688,c6732,-2195,4817,-1678,3763,-644,2709,394,2181,2280,2181,5014r,11878l-456,16892r,2794l2181,19686r,6215l5794,25901xe" fillcolor="black" stroked="f" strokeweight="17e-5mm">
                          <v:path arrowok="t" o:connecttype="custom" o:connectlocs="5794,25901;5794,19686;13195,19686;13195,16892;5794,16892;5794,5014;6526,1575;9507,813;13195,813;13195,-2195;9507,-2195;3763,-644;2181,5014;2181,16892;-456,16892;-456,19686;2181,19686;2181,25901;5794,25901" o:connectangles="0,0,0,0,0,0,0,0,0,0,0,0,0,0,0,0,0,0,0"/>
                        </v:shape>
                        <v:shape id="Freeform: Shape 4549" o:spid="_x0000_s1491" style="position:absolute;left:41418;top:71821;width:183;height:304;flip:y;visibility:visible;mso-wrap-style:square;v-text-anchor:middle" coordsize="18327,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" path="m17093,10830r,-13209l13499,-2379r,13091c13499,12783,13095,14331,12286,15357v-808,1029,-2019,1544,-3631,1544c6713,16901,5181,16282,4060,15044,2939,13810,2379,12125,2379,9987r,-12366l-1234,-2379r,30402l2379,28023r,-11922c3241,17418,4254,18401,5417,19051v1166,651,2512,976,4038,976c11967,20027,13868,19249,15155,17695v1292,-1555,1938,-3843,1938,-6865xe" fillcolor="black" stroked="f" strokeweight="17e-5mm">
                          <v:path arrowok="t" o:connecttype="custom" o:connectlocs="17093,10830;17093,-2379;13499,-2379;13499,10712;12286,15357;8655,16901;4060,15044;2379,9987;2379,-2379;-1234,-2379;-1234,28023;2379,28023;2379,16101;5417,19051;9455,20027;15155,17695;17093,10830" o:connectangles="0,0,0,0,0,0,0,0,0,0,0,0,0,0,0,0,0"/>
                        </v:shape>
                        <v:shape id="Freeform: Shape 4550" o:spid="_x0000_s1492" style="position:absolute;left:41657;top:71901;width:203;height:229;flip:y;visibility:visible;mso-wrap-style:square;v-text-anchor:middle" coordsize="20277,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" path="m19122,10716r,-1756l2595,8960c2753,6484,3499,4598,4832,3302,6166,2006,8024,1358,10408,1358v1379,,2717,168,4013,506c15717,2202,17005,2710,18284,3389r,-3401c16992,-558,15669,-974,14315,-1262v-1355,-287,-2728,-431,-4120,-431c6703,-1693,3938,-678,1901,1351,-137,3385,-1156,6136,-1156,9604v,3580,967,6420,2900,8521c3678,20229,6287,21282,9570,21282v2942,,5270,-948,6982,-2845c18265,16545,19122,13971,19122,10716xm15527,11773v-25,1963,-575,3530,-1650,4701c12802,17649,11379,18237,9608,18237v-2005,,-3609,-567,-4813,-1700c3590,15403,2897,13807,2713,11748r12814,25xe" fillcolor="black" stroked="f" strokeweight="17e-5mm">
                          <v:path arrowok="t" o:connecttype="custom" o:connectlocs="19122,10716;19122,8960;2595,8960;4832,3302;10408,1358;14421,1864;18284,3389;18284,-12;14315,-1262;10195,-1693;1901,1351;-1156,9604;1744,18125;9570,21282;16552,18437;19122,10716;15527,11773;13877,16474;9608,18237;4795,16537;2713,11748;15527,11773" o:connectangles="0,0,0,0,0,0,0,0,0,0,0,0,0,0,0,0,0,0,0,0,0,0"/>
                        </v:shape>
                        <v:shape id="Freeform: Shape 4551" o:spid="_x0000_s1493" style="position:absolute;left:41892;top:71844;width:136;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" path="m5811,25901r,-6215l13212,19686r,-2794l5811,16892r,-11878c5811,3230,6055,2084,6542,1575,7030,1067,8024,813,9524,813r3688,l13212,-2195r-3688,c6748,-2195,4834,-1678,3779,-644,2725,394,2198,2280,2198,5014r,11878l-440,16892r,2794l2198,19686r,6215l5811,25901xe" fillcolor="black" stroked="f" strokeweight="17e-5mm">
                          <v:path arrowok="t" o:connecttype="custom" o:connectlocs="5811,25901;5811,19686;13212,19686;13212,16892;5811,16892;5811,5014;6542,1575;9524,813;13212,813;13212,-2195;9524,-2195;3779,-644;2198,5014;2198,16892;-440,16892;-440,19686;2198,19686;2198,25901;5811,25901" o:connectangles="0,0,0,0,0,0,0,0,0,0,0,0,0,0,0,0,0,0,0"/>
                        </v:shape>
                        <v:shape id="Freeform: Shape 4552" o:spid="_x0000_s1494" style="position:absolute;left:42075;top:71821;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" path="m-63,19502r3594,l3531,-2379r-3594,l-63,19502xm-63,28023r3594,l3531,23465r-3594,l-63,28023xe" fillcolor="black" stroked="f" strokeweight="17e-5mm">
                          <v:path arrowok="t" o:connecttype="custom" o:connectlocs="-63,19502;3531,19502;3531,-2379;-63,-2379;-63,19502;-63,28023;3531,28023;3531,23465;-63,23465;-63,28023" o:connectangles="0,0,0,0,0,0,0,0,0,0"/>
                        </v:shape>
                        <v:shape id="Freeform: Shape 4553" o:spid="_x0000_s1495" style="position:absolute;left:42171;top:71901;width:173;height:229;flip:y;visibility:visible;mso-wrap-style:square;v-text-anchor:middle" coordsize="17308,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" path="m16402,19919r,-3364c15386,17118,14367,17539,13346,17818v-1021,280,-2053,419,-3094,419c7918,18237,6105,17497,4813,16018,3526,14542,2882,12469,2882,9797v,-2671,644,-4747,1931,-6226c6105,2095,7918,1358,10252,1358v1041,,2073,139,3094,418c14367,2056,15386,2477,16402,3039r,-3326c15398,-753,14358,-1104,13283,-1337v-1071,-237,-2212,-356,-3425,-356c6562,-1693,3943,-658,2001,1414,63,3485,-906,6280,-906,9797v,3568,979,6373,2938,8415c3995,20259,6682,21282,10095,21282v1105,,2184,-115,3238,-344c14388,20713,15411,20373,16402,19919xe" fillcolor="black" stroked="f" strokeweight="17e-5mm">
                          <v:path arrowok="t" o:connecttype="custom" o:connectlocs="16402,19919;16402,16555;13346,17818;10252,18237;4813,16018;2882,9797;4813,3571;10252,1358;13346,1776;16402,3039;16402,-287;13283,-1337;9858,-1693;2001,1414;-906,9797;2032,18212;10095,21282;13333,20938;16402,19919" o:connectangles="0,0,0,0,0,0,0,0,0,0,0,0,0,0,0,0,0,0,0"/>
                        </v:shape>
                        <v:shape id="Freeform: Shape 4554" o:spid="_x0000_s1496" style="position:absolute;left:42369;top:72125;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" path="" fillcolor="black" stroked="f" strokeweight="17e-5mm">
                          <v:path arrowok="t"/>
                        </v:shape>
                        <v:shape id="Freeform: Shape 4555" o:spid="_x0000_s1497" style="position:absolute;left:42532;top:71901;width:184;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" path="m17121,11471r,-13210l13527,-1739r,13091c13527,13424,13123,14972,12314,15997v-808,1030,-2019,1544,-3632,1544c6741,17541,5209,16922,4088,15685,2967,14451,2407,12765,2407,10627r,-12366l-1206,-1739r,21881l2407,20142r,-3401c3269,18058,4282,19042,5445,19692v1166,650,2512,975,4038,975c11995,20667,13896,19890,15183,18335v1292,-1554,1938,-3842,1938,-6864xe" fillcolor="black" stroked="f" strokeweight="17e-5mm">
                          <v:path arrowok="t" o:connecttype="custom" o:connectlocs="17121,11471;17121,-1739;13527,-1739;13527,11352;12314,15997;8682,17541;4088,15685;2407,10627;2407,-1739;-1206,-1739;-1206,20142;2407,20142;2407,16741;5445,19692;9483,20667;15183,18335;17121,11471" o:connectangles="0,0,0,0,0,0,0,0,0,0,0,0,0,0,0,0,0"/>
                        </v:shape>
                        <v:shape id="Freeform: Shape 4556" o:spid="_x0000_s1498" style="position:absolute;left:42772;top:71901;width:200;height:229;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" path="m8926,18237v-1925,,-3448,-752,-4569,-2257c3236,14476,2675,12415,2675,9797v,-2617,557,-4678,1669,-6183c5461,2110,6988,1358,8926,1358v1917,,3434,754,4551,2263c14598,5134,15158,7192,15158,9797v,2593,-560,4647,-1681,6165c12360,17479,10843,18237,8926,18237xm8926,21282v3126,,5580,-1017,7364,-3051c18077,16201,18971,13390,18971,9797v,-3580,-894,-6391,-2681,-8433c14506,-674,12052,-1693,8926,-1693v-3138,,-5596,1019,-7376,3057c-225,3406,-1113,6217,-1113,9797v,3593,888,6404,2663,8434c3330,20265,5788,21282,8926,21282xe" fillcolor="black" stroked="f" strokeweight="17e-5mm">
                          <v:path arrowok="t" o:connecttype="custom" o:connectlocs="8926,18237;4357,15980;2675,9797;4344,3614;8926,1358;13477,3621;15158,9797;13477,15962;8926,18237;8926,21282;16290,18231;18971,9797;16290,1364;8926,-1693;1550,1364;-1113,9797;1550,18231;8926,21282" o:connectangles="0,0,0,0,0,0,0,0,0,0,0,0,0,0,0,0,0,0"/>
                        </v:shape>
                        <v:shape id="Freeform: Shape 4557" o:spid="_x0000_s1499" style="position:absolute;left:42994;top:72125;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" path="" fillcolor="black" stroked="f" strokeweight="17e-5mm">
                          <v:path arrowok="t"/>
                        </v:shape>
                        <v:shape id="Freeform: Shape 4558" o:spid="_x0000_s1500" style="position:absolute;left:43144;top:71901;width:173;height:229;flip:y;visibility:visible;mso-wrap-style:square;v-text-anchor:middle" coordsize="17308,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" path="m16427,19919r,-3364c15410,17118,14391,17539,13370,17818v-1021,280,-2052,419,-3094,419c7942,18237,6130,17497,4838,16018,3550,14542,2906,12469,2906,9797v,-2671,644,-4747,1932,-6226c6130,2095,7942,1358,10276,1358v1042,,2073,139,3094,418c14391,2056,15410,2477,16427,3039r,-3326c15422,-753,14383,-1104,13308,-1337v-1071,-237,-2213,-356,-3426,-356c6586,-1693,3967,-658,2025,1414,87,3485,-882,6280,-882,9797v,3568,980,6373,2938,8415c4019,20259,6707,21282,10120,21282v1104,,2183,-115,3238,-344c14412,20713,15435,20373,16427,19919xe" fillcolor="black" stroked="f" strokeweight="17e-5mm">
                          <v:path arrowok="t" o:connecttype="custom" o:connectlocs="16427,19919;16427,16555;13370,17818;10276,18237;4838,16018;2906,9797;4838,3571;10276,1358;13370,1776;16427,3039;16427,-287;13308,-1337;9882,-1693;2025,1414;-882,9797;2056,18212;10120,21282;13358,20938;16427,19919" o:connectangles="0,0,0,0,0,0,0,0,0,0,0,0,0,0,0,0,0,0,0"/>
                        </v:shape>
                        <v:shape id="Freeform: Shape 4559" o:spid="_x0000_s1501" style="position:absolute;left:43364;top:71901;width:200;height:229;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" path="m8941,18237v-1925,,-3448,-752,-4569,-2257c3251,14476,2690,12415,2690,9797v,-2617,556,-4678,1669,-6183c5476,2110,7003,1358,8941,1358v1917,,3434,754,4550,2263c14612,5134,15173,7192,15173,9797v,2593,-561,4647,-1682,6165c12375,17479,10858,18237,8941,18237xm8941,21282v3125,,5580,-1017,7363,-3051c18092,16201,18986,13390,18986,9797v,-3580,-894,-6391,-2682,-8433c14521,-674,12066,-1693,8941,-1693v-3138,,-5597,1019,-7376,3057c-210,3406,-1098,6217,-1098,9797v,3593,888,6404,2663,8434c3344,20265,5803,21282,8941,21282xe" fillcolor="black" stroked="f" strokeweight="17e-5mm">
                          <v:path arrowok="t" o:connecttype="custom" o:connectlocs="8941,18237;4372,15980;2690,9797;4359,3614;8941,1358;13491,3621;15173,9797;13491,15962;8941,18237;8941,21282;16304,18231;18986,9797;16304,1364;8941,-1693;1565,1364;-1098,9797;1565,18231;8941,21282" o:connectangles="0,0,0,0,0,0,0,0,0,0,0,0,0,0,0,0,0,0"/>
                        </v:shape>
                        <v:shape id="Freeform: Shape 4560" o:spid="_x0000_s1502" style="position:absolute;left:43624;top:71821;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" path="m-24,28023r3594,l3570,-2379r-3594,l-24,28023xe" fillcolor="black" stroked="f" strokeweight="17e-5mm">
                          <v:path arrowok="t" o:connecttype="custom" o:connectlocs="-24,28023;3570,28023;3570,-2379;-24,-2379;-24,28023" o:connectangles="0,0,0,0,0"/>
                        </v:shape>
                        <v:shape id="Freeform: Shape 4561" o:spid="_x0000_s1503" style="position:absolute;left:43719;top:71901;width:201;height:229;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" path="m8950,18237v-1925,,-3449,-752,-4569,-2257c3260,14476,2699,12415,2699,9797v,-2617,556,-4678,1669,-6183c5485,2110,7012,1358,8950,1358v1917,,3434,754,4550,2263c14621,5134,15182,7192,15182,9797v,2593,-561,4647,-1682,6165c12384,17479,10867,18237,8950,18237xm8950,21282v3125,,5580,-1017,7363,-3051c18101,16201,18995,13390,18995,9797v,-3580,-894,-6391,-2682,-8433c14530,-674,12075,-1693,8950,-1693v-3138,,-5597,1019,-7376,3057c-201,3406,-1089,6217,-1089,9797v,3593,888,6404,2663,8434c3353,20265,5812,21282,8950,21282xe" fillcolor="black" stroked="f" strokeweight="17e-5mm">
                          <v:path arrowok="t" o:connecttype="custom" o:connectlocs="8950,18237;4381,15980;2699,9797;4368,3614;8950,1358;13500,3621;15182,9797;13500,15962;8950,18237;8950,21282;16313,18231;18995,9797;16313,1364;8950,-1693;1574,1364;-1089,9797;1574,18231;8950,21282" o:connectangles="0,0,0,0,0,0,0,0,0,0,0,0,0,0,0,0,0,0"/>
                        </v:shape>
                        <v:shape id="Freeform: Shape 4562" o:spid="_x0000_s1504" style="position:absolute;left:43978;top:71901;width:129;height:224;flip:y;visibility:visible;mso-wrap-style:square;v-text-anchor:middle" coordsize="12814,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" path="m12084,16785v-404,233,-844,404,-1319,513c10290,17410,9767,17466,9196,17466v-2033,,-3594,-660,-4681,-1981c3427,14163,2883,12265,2883,9789r,-11528l-730,-1739r,21881l2883,20142r,-3401c3642,18071,4625,19056,5833,19698v1213,646,2686,969,4420,969c10499,20667,10772,20651,11072,20617v300,-29,631,-77,993,-144l12084,16785xe" fillcolor="black" stroked="f" strokeweight="17e-5mm">
                          <v:path arrowok="t" o:connecttype="custom" o:connectlocs="12084,16785;10765,17298;9196,17466;4515,15485;2883,9789;2883,-1739;-730,-1739;-730,20142;2883,20142;2883,16741;5833,19698;10253,20667;11072,20617;12065,20473;12084,16785" o:connectangles="0,0,0,0,0,0,0,0,0,0,0,0,0,0,0"/>
                        </v:shape>
                        <v:shape id="Freeform: Shape 4563" o:spid="_x0000_s1505" style="position:absolute;left:44107;top:72125;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" path="" fillcolor="black" stroked="f" strokeweight="17e-5mm">
                          <v:path arrowok="t"/>
                        </v:shape>
                        <v:shape id="Freeform: Shape 4564" o:spid="_x0000_s1506" style="position:absolute;left:44258;top:71901;width:185;height:229;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" path="m10335,9872v-2904,,-4917,-331,-6038,-994c3176,8216,2616,7082,2616,5477v,-1275,420,-2288,1262,-3038c4720,1693,5862,1320,7304,1320v1996,,3596,706,4800,2119c13309,4852,13911,6730,13911,9072r,800l10335,9872xm17505,11360r,-12484l13911,-1124r,3319c13090,870,12067,-110,10842,-743,9616,-1377,8118,-1693,6347,-1693v-2238,,-4019,629,-5344,1888c-318,1453,-979,3137,-979,5246v,2459,823,4314,2469,5564c3141,12060,5599,12686,8866,12686r5045,l13911,13042v,1655,-544,2934,-1632,3839c11192,17785,9664,18237,7697,18237v-1250,,-2469,-150,-3656,-450c2857,17487,1720,17037,628,16437r,3326c1940,20271,3216,20650,4453,20900v1238,255,2442,382,3613,382c11233,21282,13598,20461,15161,18819v1563,-1638,2344,-4124,2344,-7459xe" fillcolor="black" stroked="f" strokeweight="17e-5mm">
                          <v:path arrowok="t" o:connecttype="custom" o:connectlocs="10335,9872;4297,8878;2616,5477;3878,2439;7304,1320;12104,3439;13911,9072;13911,9872;10335,9872;17505,11360;17505,-1124;13911,-1124;13911,2195;10842,-743;6347,-1693;1003,195;-979,5246;1490,10810;8866,12686;13911,12686;13911,13042;12279,16881;7697,18237;4041,17787;628,16437;628,19763;4453,20900;8066,21282;15161,18819;17505,11360" o:connectangles="0,0,0,0,0,0,0,0,0,0,0,0,0,0,0,0,0,0,0,0,0,0,0,0,0,0,0,0,0,0"/>
                        </v:shape>
                        <v:shape id="Freeform: Shape 4565" o:spid="_x0000_s1507" style="position:absolute;left:44517;top:71821;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" path="m-2,28023r3594,l3592,-2379r-3594,l-2,28023xe" fillcolor="black" stroked="f" strokeweight="17e-5mm">
                          <v:path arrowok="t" o:connecttype="custom" o:connectlocs="-2,28023;3592,28023;3592,-2379;-2,-2379;-2,28023" o:connectangles="0,0,0,0,0"/>
                        </v:shape>
                        <v:shape id="Freeform: Shape 4566" o:spid="_x0000_s1508" style="position:absolute;left:44601;top:71844;width:136;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" path="m5879,25901r,-6215l13280,19686r,-2794l5879,16892r,-11878c5879,3230,6122,2084,6610,1575,7097,1067,8091,813,9592,813r3688,l13280,-2195r-3688,c6816,-2195,4901,-1678,3847,-644,2793,394,2266,2280,2266,5014r,11878l-372,16892r,2794l2266,19686r,6215l5879,25901xe" fillcolor="black" stroked="f" strokeweight="17e-5mm">
                          <v:path arrowok="t" o:connecttype="custom" o:connectlocs="5879,25901;5879,19686;13280,19686;13280,16892;5879,16892;5879,5014;6610,1575;9592,813;13280,813;13280,-2195;9592,-2195;3847,-644;2266,5014;2266,16892;-372,16892;-372,19686;2266,19686;2266,25901;5879,25901" o:connectangles="0,0,0,0,0,0,0,0,0,0,0,0,0,0,0,0,0,0,0"/>
                        </v:shape>
                        <v:shape id="Freeform: Shape 4567" o:spid="_x0000_s1509" style="position:absolute;left:44769;top:71901;width:203;height:229;flip:y;visibility:visible;mso-wrap-style:square;v-text-anchor:middle" coordsize="20277,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" path="m19199,10716r,-1756l2672,8960c2831,6484,3577,4598,4910,3302,6244,2006,8102,1358,10486,1358v1379,,2717,168,4013,506c15795,2202,17082,2710,18362,3389r,-3401c17070,-558,15747,-974,14393,-1262v-1355,-287,-2728,-431,-4120,-431c6781,-1693,4016,-678,1978,1351,-59,3385,-1078,6136,-1078,9604v,3580,967,6420,2900,8521c3756,20229,6364,21282,9648,21282v2942,,5270,-948,6982,-2845c18343,16545,19199,13971,19199,10716xm15605,11773v-25,1963,-575,3530,-1650,4701c12880,17649,11457,18237,9686,18237v-2005,,-3609,-567,-4813,-1700c3668,15403,2974,13807,2791,11748r12814,25xe" fillcolor="black" stroked="f" strokeweight="17e-5mm">
                          <v:path arrowok="t" o:connecttype="custom" o:connectlocs="19199,10716;19199,8960;2672,8960;4910,3302;10486,1358;14499,1864;18362,3389;18362,-12;14393,-1262;10273,-1693;1978,1351;-1078,9604;1822,18125;9648,21282;16630,18437;19199,10716;15605,11773;13955,16474;9686,18237;4873,16537;2791,11748;15605,11773" o:connectangles="0,0,0,0,0,0,0,0,0,0,0,0,0,0,0,0,0,0,0,0,0,0"/>
                        </v:shape>
                        <v:shape id="Freeform: Shape 4568" o:spid="_x0000_s1510" style="position:absolute;left:45029;top:71901;width:128;height:224;flip:y;visibility:visible;mso-wrap-style:square;v-text-anchor:middle" coordsize="12814,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" path="m12111,16785v-405,233,-844,404,-1319,513c10317,17410,9794,17466,9223,17466v-2034,,-3595,-660,-4682,-1981c3453,14163,2909,12265,2909,9789r,-11528l-704,-1739r,21881l2909,20142r,-3401c3668,18071,4651,19056,5860,19698v1212,646,2685,969,4419,969c10525,20667,10798,20651,11098,20617v300,-29,631,-77,994,-144l12111,16785xe" fillcolor="black" stroked="f" strokeweight="17e-5mm">
                          <v:path arrowok="t" o:connecttype="custom" o:connectlocs="12111,16785;10792,17298;9223,17466;4541,15485;2909,9789;2909,-1739;-704,-1739;-704,20142;2909,20142;2909,16741;5860,19698;10279,20667;11098,20617;12092,20473;12111,16785" o:connectangles="0,0,0,0,0,0,0,0,0,0,0,0,0,0,0"/>
                        </v:shape>
                        <v:shape id="Freeform: Shape 4569" o:spid="_x0000_s1511" style="position:absolute;left:45181;top:71901;width:185;height:229;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" path="m10358,9872v-2904,,-4917,-331,-6038,-994c3199,8216,2639,7082,2639,5477v,-1275,421,-2288,1262,-3038c4743,1693,5885,1320,7327,1320v1996,,3596,706,4800,2119c13332,4852,13934,6730,13934,9072r,800l10358,9872xm17528,11360r,-12484l13934,-1124r,3319c13113,870,12090,-110,10865,-743,9639,-1377,8141,-1693,6370,-1693v-2237,,-4019,629,-5344,1888c-295,1453,-956,3137,-956,5246v,2459,823,4314,2469,5564c3164,12060,5622,12686,8889,12686r5045,l13934,13042v,1655,-544,2934,-1632,3839c11215,17785,9687,18237,7720,18237v-1250,,-2469,-150,-3656,-450c2880,17487,1743,17037,651,16437r,3326c1964,20271,3239,20650,4476,20900v1238,255,2442,382,3613,382c11256,21282,13621,20461,15184,18819v1563,-1638,2344,-4124,2344,-7459xe" fillcolor="black" stroked="f" strokeweight="17e-5mm">
                          <v:path arrowok="t" o:connecttype="custom" o:connectlocs="10358,9872;4320,8878;2639,5477;3901,2439;7327,1320;12127,3439;13934,9072;13934,9872;10358,9872;17528,11360;17528,-1124;13934,-1124;13934,2195;10865,-743;6370,-1693;1026,195;-956,5246;1513,10810;8889,12686;13934,12686;13934,13042;12302,16881;7720,18237;4064,17787;651,16437;651,19763;4476,20900;8089,21282;15184,18819;17528,11360" o:connectangles="0,0,0,0,0,0,0,0,0,0,0,0,0,0,0,0,0,0,0,0,0,0,0,0,0,0,0,0,0,0"/>
                        </v:shape>
                        <v:shape id="Freeform: Shape 4570" o:spid="_x0000_s1512" style="position:absolute;left:45413;top:71844;width:137;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" path="m5899,25901r,-6215l13300,19686r,-2794l5899,16892r,-11878c5899,3230,6143,2084,6630,1575,7118,1067,8112,813,9612,813r3688,l13300,-2195r-3688,c6837,-2195,4922,-1678,3867,-644,2813,394,2286,2280,2286,5014r,11878l-352,16892r,2794l2286,19686r,6215l5899,25901xe" fillcolor="black" stroked="f" strokeweight="17e-5mm">
                          <v:path arrowok="t" o:connecttype="custom" o:connectlocs="5899,25901;5899,19686;13300,19686;13300,16892;5899,16892;5899,5014;6630,1575;9612,813;13300,813;13300,-2195;9612,-2195;3867,-644;2286,5014;2286,16892;-352,16892;-352,19686;2286,19686;2286,25901;5899,25901" o:connectangles="0,0,0,0,0,0,0,0,0,0,0,0,0,0,0,0,0,0,0"/>
                        </v:shape>
                        <v:shape id="Freeform: Shape 4571" o:spid="_x0000_s1513" style="position:absolute;left:45597;top:71821;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" path="m25,19502r3594,l3619,-2379r-3594,l25,19502xm25,28023r3594,l3619,23465r-3594,l25,28023xe" fillcolor="black" stroked="f" strokeweight="17e-5mm">
                          <v:path arrowok="t" o:connecttype="custom" o:connectlocs="25,19502;3619,19502;3619,-2379;25,-2379;25,19502;25,28023;3619,28023;3619,23465;25,23465;25,28023" o:connectangles="0,0,0,0,0,0,0,0,0,0"/>
                        </v:shape>
                        <v:shape id="Freeform: Shape 4572" o:spid="_x0000_s1514" style="position:absolute;left:45693;top:71901;width:201;height:229;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" path="m8999,18237v-1925,,-3448,-752,-4569,-2257c3309,14476,2748,12415,2748,9797v,-2617,557,-4678,1669,-6183c5534,2110,7061,1358,8999,1358v1917,,3434,754,4551,2263c14671,5134,15231,7192,15231,9797v,2593,-560,4647,-1681,6165c12433,17479,10916,18237,8999,18237xm8999,21282v3126,,5580,-1017,7364,-3051c18150,16201,19044,13390,19044,9797v,-3580,-894,-6391,-2681,-8433c14579,-674,12125,-1693,8999,-1693v-3138,,-5596,1019,-7376,3057c-152,3406,-1040,6217,-1040,9797v,3593,888,6404,2663,8434c3403,20265,5861,21282,8999,21282xe" fillcolor="black" stroked="f" strokeweight="17e-5mm">
                          <v:path arrowok="t" o:connecttype="custom" o:connectlocs="8999,18237;4430,15980;2748,9797;4417,3614;8999,1358;13550,3621;15231,9797;13550,15962;8999,18237;8999,21282;16363,18231;19044,9797;16363,1364;8999,-1693;1623,1364;-1040,9797;1623,18231;8999,21282" o:connectangles="0,0,0,0,0,0,0,0,0,0,0,0,0,0,0,0,0,0"/>
                        </v:shape>
                        <v:shape id="Freeform: Shape 4573" o:spid="_x0000_s1515" style="position:absolute;left:45952;top:71901;width:183;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" path="m17206,11471r,-13210l13612,-1739r,13091c13612,13424,13208,14972,12400,15997v-809,1030,-2019,1544,-3632,1544c6826,17541,5295,16922,4174,15685,3053,14451,2492,12765,2492,10627r,-12366l-1121,-1739r,21881l2492,20142r,-3401c3355,18058,4367,19042,5530,19692v1167,650,2513,975,4038,975c12081,20667,13981,19890,15269,18335v1292,-1554,1937,-3842,1937,-6864xe" fillcolor="black" stroked="f" strokeweight="17e-5mm">
                          <v:path arrowok="t" o:connecttype="custom" o:connectlocs="17206,11471;17206,-1739;13612,-1739;13612,11352;12400,15997;8768,17541;4174,15685;2492,10627;2492,-1739;-1121,-1739;-1121,20142;2492,20142;2492,16741;5530,19692;9568,20667;15269,18335;17206,11471" o:connectangles="0,0,0,0,0,0,0,0,0,0,0,0,0,0,0,0,0"/>
                        </v:shape>
                        <v:shape id="Freeform: Shape 4574" o:spid="_x0000_s1516" style="position:absolute;left:46191;top:71901;width:167;height:229;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" path="m14793,20113r,-3401c13780,17233,12726,17622,11630,17881v-1092,262,-2225,394,-3400,394c6446,18275,5109,18002,4217,17456,3325,16910,2879,16089,2879,14993v,-834,319,-1488,956,-1964c4473,12554,5757,12102,7686,11673r1231,-275c11468,10852,13280,10081,14356,9085v1075,-996,1612,-2386,1612,-4170c15968,2881,15164,1270,13555,82,11947,-1101,9736,-1693,6923,-1693v-1171,,-2392,114,-3663,344c1989,-1120,652,-778,-753,-324r,3713c577,2698,1885,2179,3173,1833,4461,1491,5738,1320,7005,1320v1692,,2992,290,3900,869c11818,2768,12274,3585,12274,4640v,975,-329,1723,-988,2244c10632,7405,9190,7907,6961,8391l5711,8685c3485,9151,1877,9870,885,10841v-987,971,-1481,2303,-1481,3995c-596,16895,133,18483,1591,19600v1459,1121,3530,1682,6214,1682c9130,21282,10378,21184,11549,20988v1175,-192,2256,-484,3244,-875xe" fillcolor="black" stroked="f" strokeweight="17e-5mm">
                          <v:path arrowok="t" o:connecttype="custom" o:connectlocs="14793,20113;14793,16712;11630,17881;8230,18275;4217,17456;2879,14993;3835,13029;7686,11673;8917,11398;14356,9085;15968,4915;13555,82;6923,-1693;3260,-1349;-753,-324;-753,3389;3173,1833;7005,1320;10905,2189;12274,4640;11286,6884;6961,8391;5711,8685;885,10841;-596,14836;1591,19600;7805,21282;11549,20988;14793,20113" o:connectangles="0,0,0,0,0,0,0,0,0,0,0,0,0,0,0,0,0,0,0,0,0,0,0,0,0,0,0,0,0"/>
                        </v:shape>
                      </v:group>
                      <v:shape id="Freeform: Shape 4575" o:spid="_x0000_s1517" style="position:absolute;left:39406;top:72572;width:800;height:40;visibility:visible;mso-wrap-style:square;v-text-anchor:middle" coordsize="8001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" path="m,l80010,e" filled="f" strokecolor="#d62728" strokeweight=".16647mm">
                        <v:stroke endcap="square"/>
                        <v:path arrowok="t" o:connecttype="custom" o:connectlocs="0,0;80010,0" o:connectangles="0,0"/>
                      </v:shape>
                      <v:group id="_x0000_s1518" style="position:absolute;left:40547;top:72408;width:4292;height:387" coordorigin="40547,72408" coordsize="4291,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">
                        <v:shape id="Freeform: Shape 4577" o:spid="_x0000_s1519" style="position:absolute;left:40547;top:72488;width:168;height:230;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" path="m14652,20127r,-3401c13639,17247,12585,17637,11489,17895v-1092,263,-2225,394,-3400,394c6305,18289,4968,18016,4076,17470,3184,16924,2738,16103,2738,15007v,-833,319,-1488,956,-1963c4332,12569,5616,12117,7545,11688r1231,-276c11327,10866,13139,10095,14214,9099v1076,-996,1613,-2386,1613,-4170c15827,2896,15023,1285,13414,97,11806,-1087,9595,-1679,6782,-1679v-1171,,-2392,115,-3663,344c1848,-1106,511,-764,-894,-309r,3713c436,2712,1744,2193,3032,1847,4320,1506,5597,1335,6864,1335v1691,,2992,289,3900,869c11677,2783,12133,3600,12133,4654v,976,-329,1724,-988,2245c10491,7420,9049,7922,6820,8405l5570,8699c3344,9166,1736,9885,744,10856v-988,971,-1481,2303,-1481,3995c-737,16910,-8,18498,1450,19615v1459,1121,3530,1681,6214,1681c8989,21296,10237,21198,11408,21003v1175,-192,2256,-484,3244,-876xe" fillcolor="black" stroked="f" strokeweight="17e-5mm">
                          <v:path arrowok="t" o:connecttype="custom" o:connectlocs="14652,20127;14652,16726;11489,17895;8089,18289;4076,17470;2738,15007;3694,13044;7545,11688;8776,11412;14214,9099;15827,4929;13414,97;6782,-1679;3119,-1335;-894,-309;-894,3404;3032,1847;6864,1335;10764,2204;12133,4654;11145,6899;6820,8405;5570,8699;744,10856;-737,14851;1450,19615;7664,21296;11408,21003;14652,20127" o:connectangles="0,0,0,0,0,0,0,0,0,0,0,0,0,0,0,0,0,0,0,0,0,0,0,0,0,0,0,0,0"/>
                        </v:shape>
                        <v:shape id="Freeform: Shape 4578" o:spid="_x0000_s1520" style="position:absolute;left:40746;top:72493;width:213;height:302;flip:y;visibility:visible;mso-wrap-style:square;v-text-anchor:middle" coordsize="21290,30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" path="m10579,5274c9566,2669,8577,970,7610,179,6647,-618,5359,-1016,3747,-1016r-2876,l871,1992r2113,c3972,1992,4739,2227,5284,2698v551,467,1157,1573,1819,3320l7747,7656,-1098,29186r3807,l9547,12075r6839,17111l20193,29186,10579,5274xe" fillcolor="black" stroked="f" strokeweight="17e-5mm">
                          <v:path arrowok="t" o:connecttype="custom" o:connectlocs="10579,5274;7610,179;3747,-1016;871,-1016;871,1992;2984,1992;5284,2698;7103,6018;7747,7656;-1098,29186;2709,29186;9547,12075;16386,29186;20193,29186;10579,5274" o:connectangles="0,0,0,0,0,0,0,0,0,0,0,0,0,0,0"/>
                        </v:shape>
                        <v:shape id="Freeform: Shape 4579" o:spid="_x0000_s1521" style="position:absolute;left:41007;top:72488;width:183;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" path="m17083,11486r,-13210l13489,-1724r,13091c13489,13438,13084,14987,12276,16012v-808,1029,-2019,1544,-3632,1544c6702,17556,5171,16937,4050,15699,2929,14466,2369,12780,2369,10642r,-12366l-1244,-1724r,21881l2369,20157r,-3401c3231,18073,4244,19056,5406,19707v1167,650,2513,975,4038,975c11957,20682,13857,19905,15145,18350v1292,-1555,1938,-3843,1938,-6864xe" fillcolor="black" stroked="f" strokeweight="17e-5mm">
                          <v:path arrowok="t" o:connecttype="custom" o:connectlocs="17083,11486;17083,-1724;13489,-1724;13489,11367;12276,16012;8644,17556;4050,15699;2369,10642;2369,-1724;-1244,-1724;-1244,20157;2369,20157;2369,16756;5406,19707;9444,20682;15145,18350;17083,11486" o:connectangles="0,0,0,0,0,0,0,0,0,0,0,0,0,0,0,0,0"/>
                        </v:shape>
                        <v:shape id="Freeform: Shape 4580" o:spid="_x0000_s1522" style="position:absolute;left:41235;top:72431;width:137;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" path="m5794,25915r,-6214l13195,19701r,-2794l5794,16907r,-11879c5794,3245,6038,2098,6526,1590,7013,1081,8007,827,9507,827r3688,l13195,-2180r-3688,c6732,-2180,4817,-1663,3763,-629,2709,408,2181,2294,2181,5028r,11879l-456,16907r,2794l2181,19701r,6214l5794,25915xe" fillcolor="black" stroked="f" strokeweight="17e-5mm">
                          <v:path arrowok="t" o:connecttype="custom" o:connectlocs="5794,25915;5794,19701;13195,19701;13195,16907;5794,16907;5794,5028;6526,1590;9507,827;13195,827;13195,-2180;9507,-2180;3763,-629;2181,5028;2181,16907;-456,16907;-456,19701;2181,19701;2181,25915;5794,25915" o:connectangles="0,0,0,0,0,0,0,0,0,0,0,0,0,0,0,0,0,0,0"/>
                        </v:shape>
                        <v:shape id="Freeform: Shape 4581" o:spid="_x0000_s1523" style="position:absolute;left:41418;top:72408;width:183;height:304;flip:y;visibility:visible;mso-wrap-style:square;v-text-anchor:middle" coordsize="18327,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" path="m17093,10845r,-13210l13499,-2365r,13091c13499,12798,13095,14346,12286,15371v-808,1030,-2019,1545,-3631,1545c6713,16916,5181,16297,4060,15059,2939,13825,2379,12139,2379,10001r,-12366l-1234,-2365r,30402l2379,28037r,-11922c3241,17432,4254,18416,5417,19066v1166,650,2512,975,4038,975c11967,20041,13868,19264,15155,17710v1292,-1555,1938,-3843,1938,-6865xe" fillcolor="black" stroked="f" strokeweight="17e-5mm">
                          <v:path arrowok="t" o:connecttype="custom" o:connectlocs="17093,10845;17093,-2365;13499,-2365;13499,10726;12286,15371;8655,16916;4060,15059;2379,10001;2379,-2365;-1234,-2365;-1234,28037;2379,28037;2379,16115;5417,19066;9455,20041;15155,17710;17093,10845" o:connectangles="0,0,0,0,0,0,0,0,0,0,0,0,0,0,0,0,0"/>
                        </v:shape>
                        <v:shape id="Freeform: Shape 4582" o:spid="_x0000_s1524" style="position:absolute;left:41657;top:72488;width:203;height:230;flip:y;visibility:visible;mso-wrap-style:square;v-text-anchor:middle" coordsize="20277,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" path="m19122,10731r,-1757l2595,8974c2753,6499,3499,4613,4832,3317,6166,2020,8024,1372,10408,1372v1379,,2717,169,4013,507c15717,2216,17005,2725,18284,3404r,-3401c16992,-543,15669,-960,14315,-1247v-1355,-288,-2728,-432,-4120,-432c6703,-1679,3938,-664,1901,1366,-137,3400,-1156,6151,-1156,9618v,3580,967,6421,2900,8521c3678,20244,6287,21296,9570,21296v2942,,5270,-948,6982,-2844c18265,16560,19122,13986,19122,10731xm15527,11788v-25,1963,-575,3530,-1650,4701c12802,17664,11379,18252,9608,18252v-2005,,-3609,-567,-4813,-1701c3590,15418,2897,13821,2713,11763r12814,25xe" fillcolor="black" stroked="f" strokeweight="17e-5mm">
                          <v:path arrowok="t" o:connecttype="custom" o:connectlocs="19122,10731;19122,8974;2595,8974;4832,3317;10408,1372;14421,1879;18284,3404;18284,3;14315,-1247;10195,-1679;1901,1366;-1156,9618;1744,18139;9570,21296;16552,18452;19122,10731;15527,11788;13877,16489;9608,18252;4795,16551;2713,11763;15527,11788" o:connectangles="0,0,0,0,0,0,0,0,0,0,0,0,0,0,0,0,0,0,0,0,0,0"/>
                        </v:shape>
                        <v:shape id="Freeform: Shape 4583" o:spid="_x0000_s1525" style="position:absolute;left:41892;top:72431;width:136;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" path="m5811,25915r,-6214l13212,19701r,-2794l5811,16907r,-11879c5811,3245,6055,2098,6542,1590,7030,1081,8024,827,9524,827r3688,l13212,-2180r-3688,c6748,-2180,4834,-1663,3779,-629,2725,408,2198,2294,2198,5028r,11879l-440,16907r,2794l2198,19701r,6214l5811,25915xe" fillcolor="black" stroked="f" strokeweight="17e-5mm">
                          <v:path arrowok="t" o:connecttype="custom" o:connectlocs="5811,25915;5811,19701;13212,19701;13212,16907;5811,16907;5811,5028;6542,1590;9524,827;13212,827;13212,-2180;9524,-2180;3779,-629;2198,5028;2198,16907;-440,16907;-440,19701;2198,19701;2198,25915;5811,25915" o:connectangles="0,0,0,0,0,0,0,0,0,0,0,0,0,0,0,0,0,0,0"/>
                        </v:shape>
                        <v:shape id="Freeform: Shape 4584" o:spid="_x0000_s1526" style="position:absolute;left:42075;top:72408;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" path="m-63,19516r3594,l3531,-2365r-3594,l-63,19516xm-63,28037r3594,l3531,23480r-3594,l-63,28037xe" fillcolor="black" stroked="f" strokeweight="17e-5mm">
                          <v:path arrowok="t" o:connecttype="custom" o:connectlocs="-63,19516;3531,19516;3531,-2365;-63,-2365;-63,19516;-63,28037;3531,28037;3531,23480;-63,23480;-63,28037" o:connectangles="0,0,0,0,0,0,0,0,0,0"/>
                        </v:shape>
                        <v:shape id="Freeform: Shape 4585" o:spid="_x0000_s1527" style="position:absolute;left:42171;top:72488;width:173;height:230;flip:y;visibility:visible;mso-wrap-style:square;v-text-anchor:middle" coordsize="17308,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" path="m16402,19934r,-3364c15386,17133,14367,17554,13346,17833v-1021,279,-2053,419,-3094,419c7918,18252,6105,17512,4813,16032,3526,14557,2882,12484,2882,9812v,-2672,644,-4747,1931,-6227c6105,2110,7918,1372,10252,1372v1041,,2073,140,3094,419c14367,2070,15386,2491,16402,3054r,-3326c15398,-739,14358,-1089,13283,-1322v-1071,-238,-2212,-357,-3425,-357c6562,-1679,3943,-643,2001,1428,63,3500,-906,6294,-906,9812v,3568,979,6373,2938,8415c3995,20273,6682,21296,10095,21296v1105,,2184,-114,3238,-343c14388,20727,15411,20388,16402,19934xe" fillcolor="black" stroked="f" strokeweight="17e-5mm">
                          <v:path arrowok="t" o:connecttype="custom" o:connectlocs="16402,19934;16402,16570;13346,17833;10252,18252;4813,16032;2882,9812;4813,3585;10252,1372;13346,1791;16402,3054;16402,-272;13283,-1322;9858,-1679;2001,1428;-906,9812;2032,18227;10095,21296;13333,20953;16402,19934" o:connectangles="0,0,0,0,0,0,0,0,0,0,0,0,0,0,0,0,0,0,0"/>
                        </v:shape>
                        <v:shape id="Freeform: Shape 4586" o:spid="_x0000_s1528" style="position:absolute;left:42369;top:72712;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" path="" fillcolor="black" stroked="f" strokeweight="17e-5mm">
                          <v:path arrowok="t"/>
                        </v:shape>
                        <v:shape id="Freeform: Shape 4587" o:spid="_x0000_s1529" style="position:absolute;left:42513;top:72493;width:293;height:219;flip:y;visibility:visible;mso-wrap-style:square;v-text-anchor:middle" coordsize="29359,21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" path="m-1776,20199r3594,l6313,3125r4469,17074l15020,20199,19514,3125r4476,17074l27584,20199,21858,-1682r-4238,l12913,16254,8188,-1682r-4244,l-1776,20199xe" fillcolor="black" stroked="f" strokeweight="17e-5mm">
                          <v:path arrowok="t" o:connecttype="custom" o:connectlocs="-1776,20199;1818,20199;6313,3125;10782,20199;15020,20199;19514,3125;23990,20199;27584,20199;21858,-1682;17620,-1682;12913,16254;8188,-1682;3944,-1682;-1776,20199" o:connectangles="0,0,0,0,0,0,0,0,0,0,0,0,0,0"/>
                        </v:shape>
                        <v:shape id="Freeform: Shape 4588" o:spid="_x0000_s1530" style="position:absolute;left:42861;top:72408;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" path="m-43,19516r3594,l3551,-2365r-3594,l-43,19516xm-43,28037r3594,l3551,23480r-3594,l-43,28037xe" fillcolor="black" stroked="f" strokeweight="17e-5mm">
                          <v:path arrowok="t" o:connecttype="custom" o:connectlocs="-43,19516;3551,19516;3551,-2365;-43,-2365;-43,19516;-43,28037;3551,28037;3551,23480;-43,23480;-43,28037" o:connectangles="0,0,0,0,0,0,0,0,0,0"/>
                        </v:shape>
                        <v:shape id="Freeform: Shape 4589" o:spid="_x0000_s1531" style="position:absolute;left:42945;top:72431;width:137;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" path="m5837,25915r,-6214l13238,19701r,-2794l5837,16907r,-11879c5837,3245,6081,2098,6569,1590,7056,1081,8050,827,9550,827r3688,l13238,-2180r-3688,c6775,-2180,4860,-1663,3806,-629,2751,408,2224,2294,2224,5028r,11879l-414,16907r,2794l2224,19701r,6214l5837,25915xe" fillcolor="black" stroked="f" strokeweight="17e-5mm">
                          <v:path arrowok="t" o:connecttype="custom" o:connectlocs="5837,25915;5837,19701;13238,19701;13238,16907;5837,16907;5837,5028;6569,1590;9550,827;13238,827;13238,-2180;9550,-2180;3806,-629;2224,5028;2224,16907;-414,16907;-414,19701;2224,19701;2224,25915;5837,25915" o:connectangles="0,0,0,0,0,0,0,0,0,0,0,0,0,0,0,0,0,0,0"/>
                        </v:shape>
                        <v:shape id="Freeform: Shape 4590" o:spid="_x0000_s1532" style="position:absolute;left:43128;top:72408;width:183;height:304;flip:y;visibility:visible;mso-wrap-style:square;v-text-anchor:middle" coordsize="18327,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" path="m17136,10845r,-13210l13542,-2365r,13091c13542,12798,13137,14346,12329,15371v-808,1030,-2019,1545,-3632,1545c6755,16916,5224,16297,4103,15059,2982,13825,2422,12139,2422,10001r,-12366l-1191,-2365r,30402l2422,28037r,-11922c3284,17432,4297,18416,5459,19066v1167,650,2513,975,4038,975c12010,20041,13910,19264,15198,17710v1292,-1555,1938,-3843,1938,-6865xe" fillcolor="black" stroked="f" strokeweight="17e-5mm">
                          <v:path arrowok="t" o:connecttype="custom" o:connectlocs="17136,10845;17136,-2365;13542,-2365;13542,10726;12329,15371;8697,16916;4103,15059;2422,10001;2422,-2365;-1191,-2365;-1191,28037;2422,28037;2422,16115;5459,19066;9497,20041;15198,17710;17136,10845" o:connectangles="0,0,0,0,0,0,0,0,0,0,0,0,0,0,0,0,0"/>
                        </v:shape>
                        <v:shape id="Freeform: Shape 4591" o:spid="_x0000_s1533" style="position:absolute;left:43345;top:72712;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" path="" fillcolor="black" stroked="f" strokeweight="17e-5mm">
                          <v:path arrowok="t"/>
                        </v:shape>
                        <v:shape id="Freeform: Shape 4592" o:spid="_x0000_s1534" style="position:absolute;left:43494;top:72488;width:167;height:230;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" path="m14726,20127r,-3401c13713,17247,12659,17637,11563,17895v-1092,263,-2225,394,-3401,394c6379,18289,5041,18016,4149,17470,3258,16924,2812,16103,2812,15007v,-833,318,-1488,956,-1963c4406,12569,5689,12117,7619,11688r1231,-276c11400,10866,13213,10095,14288,9099v1075,-996,1613,-2386,1613,-4170c15901,2896,15097,1285,13488,97,11880,-1087,9669,-1679,6856,-1679v-1171,,-2392,115,-3663,344c1922,-1106,584,-764,-820,-309r,3713c509,2712,1818,2193,3105,1847,4393,1506,5670,1335,6937,1335v1692,,2992,289,3901,869c11750,2783,12207,3600,12207,4654v,976,-330,1724,-988,2245c10565,7420,9123,7922,6893,8405l5643,8699c3418,9166,1809,9885,818,10856v-988,971,-1482,2303,-1482,3995c-664,16910,66,18498,1524,19615v1459,1121,3530,1681,6213,1681c9062,21296,10311,21198,11482,21003v1175,-192,2256,-484,3244,-876xe" fillcolor="black" stroked="f" strokeweight="17e-5mm">
                          <v:path arrowok="t" o:connecttype="custom" o:connectlocs="14726,20127;14726,16726;11563,17895;8162,18289;4149,17470;2812,15007;3768,13044;7619,11688;8850,11412;14288,9099;15901,4929;13488,97;6856,-1679;3193,-1335;-820,-309;-820,3404;3105,1847;6937,1335;10838,2204;12207,4654;11219,6899;6893,8405;5643,8699;818,10856;-664,14851;1524,19615;7737,21296;11482,21003;14726,20127" o:connectangles="0,0,0,0,0,0,0,0,0,0,0,0,0,0,0,0,0,0,0,0,0,0,0,0,0,0,0,0,0"/>
                        </v:shape>
                        <v:shape id="Freeform: Shape 4593" o:spid="_x0000_s1535" style="position:absolute;left:43702;top:72488;width:173;height:230;flip:y;visibility:visible;mso-wrap-style:square;v-text-anchor:middle" coordsize="17308,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" path="m16441,19934r,-3364c15424,17133,14405,17554,13384,17833v-1021,279,-2052,419,-3094,419c7956,18252,6144,17512,4852,16032,3564,14557,2920,12484,2920,9812v,-2672,644,-4747,1932,-6227c6144,2110,7956,1372,10290,1372v1042,,2073,140,3094,419c14405,2070,15424,2491,16441,3054r,-3326c15436,-739,14397,-1089,13322,-1322v-1071,-238,-2213,-357,-3426,-357c6600,-1679,3981,-643,2039,1428,101,3500,-868,6294,-868,9812v,3568,980,6373,2938,8415c4033,20273,6721,21296,10134,21296v1104,,2183,-114,3238,-343c14426,20727,15449,20388,16441,19934xe" fillcolor="black" stroked="f" strokeweight="17e-5mm">
                          <v:path arrowok="t" o:connecttype="custom" o:connectlocs="16441,19934;16441,16570;13384,17833;10290,18252;4852,16032;2920,9812;4852,3585;10290,1372;13384,1791;16441,3054;16441,-272;13322,-1322;9896,-1679;2039,1428;-868,9812;2070,18227;10134,21296;13372,20953;16441,19934" o:connectangles="0,0,0,0,0,0,0,0,0,0,0,0,0,0,0,0,0,0,0"/>
                        </v:shape>
                        <v:shape id="Freeform: Shape 4594" o:spid="_x0000_s1536" style="position:absolute;left:43924;top:72488;width:185;height:230;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" path="m10327,9887v-2905,,-4917,-331,-6038,-994c3168,8230,2607,7097,2607,5492v,-1275,421,-2288,1263,-3038c4712,1708,5853,1335,7295,1335v1996,,3597,706,4801,2119c13300,4867,13902,6745,13902,9087r,800l10327,9887xm17497,11375r,-12485l13902,-1110r,3320c13081,885,12058,-95,10833,-728,9608,-1362,8110,-1679,6339,-1679v-2238,,-4019,630,-5345,1888c-327,1468,-987,3152,-987,5261v,2459,823,4313,2469,5564c3132,12075,5591,12700,8858,12700r5044,l13902,13057v,1654,-543,2934,-1631,3838c11183,17800,9656,18252,7689,18252v-1250,,-2469,-150,-3657,-450c2849,17502,1711,17051,619,16451r,3326c1932,20286,3207,20665,4445,20915v1238,254,2442,381,3613,381c11225,21296,13590,20475,15153,18833v1562,-1638,2344,-4124,2344,-7458xe" fillcolor="black" stroked="f" strokeweight="17e-5mm">
                          <v:path arrowok="t" o:connecttype="custom" o:connectlocs="10327,9887;4289,8893;2607,5492;3870,2454;7295,1335;12096,3454;13902,9087;13902,9887;10327,9887;17497,11375;17497,-1110;13902,-1110;13902,2210;10833,-728;6339,-1679;994,209;-987,5261;1482,10825;8858,12700;13902,12700;13902,13057;12271,16895;7689,18252;4032,17802;619,16451;619,19777;4445,20915;8058,21296;15153,18833;17497,11375" o:connectangles="0,0,0,0,0,0,0,0,0,0,0,0,0,0,0,0,0,0,0,0,0,0,0,0,0,0,0,0,0,0"/>
                        </v:shape>
                        <v:shape id="Freeform: Shape 4595" o:spid="_x0000_s1537" style="position:absolute;left:44183;top:72408;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" path="m-10,28037r3594,l3584,-2365r-3594,l-10,28037xe" fillcolor="black" stroked="f" strokeweight="17e-5mm">
                          <v:path arrowok="t" o:connecttype="custom" o:connectlocs="-10,28037;3584,28037;3584,-2365;-10,-2365;-10,28037" o:connectangles="0,0,0,0,0"/>
                        </v:shape>
                        <v:shape id="Freeform: Shape 4596" o:spid="_x0000_s1538" style="position:absolute;left:44294;top:72408;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" path="m-8,19516r3595,l3587,-2365r-3595,l-8,19516xm-8,28037r3595,l3587,23480r-3595,l-8,28037xe" fillcolor="black" stroked="f" strokeweight="17e-5mm">
                          <v:path arrowok="t" o:connecttype="custom" o:connectlocs="-8,19516;3587,19516;3587,-2365;-8,-2365;-8,19516;-8,28037;3587,28037;3587,23480;-8,23480;-8,28037" o:connectangles="0,0,0,0,0,0,0,0,0,0"/>
                        </v:shape>
                        <v:shape id="Freeform: Shape 4597" o:spid="_x0000_s1539" style="position:absolute;left:44404;top:72488;width:183;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" path="m17168,11486r,-13210l13574,-1724r,13091c13574,13438,13169,14987,12361,16012v-809,1029,-2019,1544,-3632,1544c6787,17556,5256,16937,4135,15699,3014,14466,2453,12780,2453,10642r,-12366l-1160,-1724r,21881l2453,20157r,-3401c3316,18073,4329,19056,5491,19707v1167,650,2513,975,4038,975c12042,20682,13942,19905,15230,18350v1292,-1555,1938,-3843,1938,-6864xe" fillcolor="black" stroked="f" strokeweight="17e-5mm">
                          <v:path arrowok="t" o:connecttype="custom" o:connectlocs="17168,11486;17168,-1724;13574,-1724;13574,11367;12361,16012;8729,17556;4135,15699;2453,10642;2453,-1724;-1160,-1724;-1160,20157;2453,20157;2453,16756;5491,19707;9529,20682;15230,18350;17168,11486" o:connectangles="0,0,0,0,0,0,0,0,0,0,0,0,0,0,0,0,0"/>
                        </v:shape>
                        <v:shape id="Freeform: Shape 4598" o:spid="_x0000_s1540" style="position:absolute;left:44643;top:72488;width:196;height:307;flip:y;visibility:visible;mso-wrap-style:square;v-text-anchor:middle" coordsize="19552,3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" path="m14935,18460v,2605,-538,4622,-1613,6052c12251,25946,10745,26662,8803,26662v-1925,,-3426,-716,-4501,-2150c3227,23082,2690,21065,2690,18460v,-2592,537,-4605,1612,-6039c5377,10987,6878,10270,8803,10270v1942,,3448,717,4519,2151c14397,13855,14935,15868,14935,18460xm18529,9977v,-3722,-827,-6492,-2482,-8309c14397,-149,11866,-1058,8453,-1058v-1263,,-2455,94,-3576,282c3756,-589,2669,-299,1614,93r,3494c2669,3016,3711,2595,4740,2325,5769,2049,6817,1912,7884,1912v2359,,4123,615,5294,1844c14349,4986,14935,6845,14935,9333r,1781c14193,9822,13243,8858,12084,8220,10926,7582,9538,7263,7921,7263v-2679,,-4840,1021,-6482,3064c-202,12373,-1023,15084,-1023,18460v,3384,821,6098,2462,8140c3081,28646,5242,29669,7921,29669v1617,,3005,-318,4163,-956c13243,28075,14193,27113,14935,25825r,3319l18529,29144r,-19167xe" fillcolor="black" stroked="f" strokeweight="17e-5mm">
                          <v:path arrowok="t" o:connecttype="custom" o:connectlocs="14935,18460;13322,24512;8803,26662;4302,24512;2690,18460;4302,12421;8803,10270;13322,12421;14935,18460;18529,9977;16047,1668;8453,-1058;4877,-776;1614,93;1614,3587;4740,2325;7884,1912;13178,3756;14935,9333;14935,11114;12084,8220;7921,7263;1439,10327;-1023,18460;1439,26600;7921,29669;12084,28713;14935,25825;14935,29144;18529,29144;18529,9977" o:connectangles="0,0,0,0,0,0,0,0,0,0,0,0,0,0,0,0,0,0,0,0,0,0,0,0,0,0,0,0,0,0,0"/>
                        </v:shape>
                      </v:group>
                    </v:group>
                  </v:group>
                  <v:group id="_x0000_s1541" style="position:absolute;left:47751;top:70286;width:18449;height:7732" coordorigin="47751,70286" coordsize="18448,7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">
                    <v:shape id="Freeform: Shape 4600" o:spid="_x0000_s1542" style="position:absolute;left:49098;top:70286;width:17102;height:6595;visibility:visible;mso-wrap-style:square;v-text-anchor:middle" coordsize="1710155,659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" path="m,659539r1710155,l1710155,,,,,659539xe" stroked="f" strokeweight=".111mm">
                      <v:path arrowok="t" o:connecttype="custom" o:connectlocs="0,659539;1710155,659539;1710155,0;0,0" o:connectangles="0,0,0,0"/>
                    </v:shape>
                    <v:group id="_x0000_s1543" style="position:absolute;left:49626;top:76881;width:16287;height:1137" coordorigin="49626,76881" coordsize="16287,1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">
                      <v:group id="_x0000_s1544" style="position:absolute;left:49626;top:76881;width:201;height:590" coordorigin="49626,76881" coordsize="201,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">
                        <v:shape id="Freeform: Shape 4603" o:spid="_x0000_s1545" style="position:absolute;left:49727;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" path="m1018,175r,14004e" fillcolor="black" strokeweight=".08878mm">
                          <v:path arrowok="t" o:connecttype="custom" o:connectlocs="1018,175;1018,14179" o:connectangles="0,0"/>
                        </v:shape>
                        <v:shape id="Freeform: Shape 4604" o:spid="_x0000_s1546" style="position:absolute;left:49626;top:77168;width:201;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" path="m9060,24995v-2029,,-3557,-1000,-4582,-3001c3457,19998,2947,16993,2947,12979v,-3997,510,-6995,1531,-8996c5503,1982,7031,982,9060,982v2046,,3580,1000,4601,3001c14686,5984,15198,8982,15198,12979v,4014,-512,7019,-1537,9015c12640,23995,11106,24995,9060,24995xm9060,28121v3271,,5769,-1294,7495,-3883c18280,21654,19142,17901,19142,12979v,-4910,-862,-8658,-2587,-11247c14829,-852,12331,-2144,9060,-2144v-3267,,-5763,1292,-7488,3876c-154,4321,-1016,8069,-1016,12979v,4922,862,8675,2588,11259c3297,26827,5793,28121,9060,28121xe" fillcolor="black" stroked="f" strokeweight="17e-5mm">
                          <v:path arrowok="t" o:connecttype="custom" o:connectlocs="9060,24995;4478,21994;2947,12979;4478,3983;9060,982;13661,3983;15198,12979;13661,21994;9060,24995;9060,28121;16555,24238;19142,12979;16555,1732;9060,-2144;1572,1732;-1016,12979;1572,24238;9060,28121" o:connectangles="0,0,0,0,0,0,0,0,0,0,0,0,0,0,0,0,0,0"/>
                        </v:shape>
                      </v:group>
                      <v:group id="_x0000_s1547" style="position:absolute;left:51337;top:76881;width:708;height:590" coordorigin="51337,76881" coordsize="707,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">
                        <v:shape id="Freeform: Shape 4606" o:spid="_x0000_s1548" style="position:absolute;left:51690;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" path="m1067,175r,14004e" fillcolor="black" strokeweight=".08878mm">
                          <v:path arrowok="t" o:connecttype="custom" o:connectlocs="1067,175;1067,14179" o:connectangles="0,0"/>
                        </v:shape>
                        <v:group id="_x0000_s1549" style="position:absolute;left:51337;top:77168;width:708;height:303" coordorigin="51337,77168" coordsize="70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">
                          <v:shape id="Freeform: Shape 4608" o:spid="_x0000_s1550" style="position:absolute;left:51337;top:77168;width:185;height:297;flip:y;visibility:visible;mso-wrap-style:square;v-text-anchor:middle" coordsize="18514,29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" path="m3855,1130r13771,l17626,-2189r-18515,l-889,1130c607,2681,2647,4761,5230,7370v2588,2613,4213,4299,4876,5057c11369,13844,12250,15045,12750,16028v504,984,756,1951,756,2901c13506,20479,12963,21742,11875,22718v-1088,979,-2505,1469,-4251,1469c6387,24187,5080,23972,3705,23543,2334,23113,867,22461,-695,21586r,3989c892,26212,2376,26694,3755,27019v1384,325,2648,487,3794,487c10571,27506,12979,26750,14775,25237v1796,-1509,2694,-3526,2694,-6052c17469,17985,17244,16847,16794,15772v-446,-1071,-1262,-2336,-2450,-3795c14019,11598,12983,10506,11237,8701,9495,6897,7035,4373,3855,1130xe" fillcolor="black" stroked="f" strokeweight="17e-5mm">
                            <v:path arrowok="t" o:connecttype="custom" o:connectlocs="3855,1130;17626,1130;17626,-2189;-889,-2189;-889,1130;5230,7370;10106,12427;12750,16028;13506,18929;11875,22718;7624,24187;3705,23543;-695,21586;-695,25575;3755,27019;7549,27506;14775,25237;17469,19185;16794,15772;14344,11977;11237,8701;3855,1130" o:connectangles="0,0,0,0,0,0,0,0,0,0,0,0,0,0,0,0,0,0,0,0,0,0"/>
                          </v:shape>
                          <v:shape id="Freeform: Shape 4609" o:spid="_x0000_s1551" style="position:absolute;left:51593;top:77174;width:189;height:297;flip:y;visibility:visible;mso-wrap-style:square;v-text-anchor:middle" coordsize="18871,2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" path="m295,27638r15490,l15785,24312r-11877,l3908,17166v571,196,1142,342,1713,438c6196,17700,6771,17748,7346,17748v3255,,5832,-892,7732,-2676c16983,13288,17935,10873,17935,7826v,-3138,-977,-5579,-2932,-7321c13049,-1233,10294,-2102,6740,-2102v-1225,,-2474,105,-3745,313c1729,-1581,418,-1268,-936,-851r,3970c235,2481,1445,2006,2695,1693,3946,1381,5267,1224,6658,1224v2255,,4038,592,5351,1776c13326,4183,13984,5792,13984,7826v,2030,-658,3636,-1975,4820c10696,13834,8913,14428,6658,14428v-1054,,-2106,-117,-3156,-350c2456,13844,1387,13480,295,12984r,14654xe" fillcolor="black" stroked="f" strokeweight="17e-5mm">
                            <v:path arrowok="t" o:connecttype="custom" o:connectlocs="295,27638;15785,27638;15785,24312;3908,24312;3908,17166;5621,17604;7346,17748;15078,15072;17935,7826;15003,505;6740,-2102;2995,-1789;-936,-851;-936,3119;2695,1693;6658,1224;12009,3000;13984,7826;12009,12646;6658,14428;3502,14078;295,12984;295,27638" o:connectangles="0,0,0,0,0,0,0,0,0,0,0,0,0,0,0,0,0,0,0,0,0,0,0"/>
                          </v:shape>
                          <v:shape id="Freeform: Shape 4610" o:spid="_x0000_s1552" style="position:absolute;left:51843;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" path="m9115,24995v-2029,,-3556,-1000,-4581,-3001c3513,19998,3002,16993,3002,12979v,-3997,511,-6995,1532,-8996c5559,1982,7086,982,9115,982v2046,,3580,1000,4601,3001c14741,5984,15254,8982,15254,12979v,4014,-513,7019,-1538,9015c12695,23995,11161,24995,9115,24995xm9115,28121v3272,,5770,-1294,7495,-3883c18335,21654,19198,17901,19198,12979v,-4910,-863,-8658,-2588,-11247c14885,-852,12387,-2144,9115,-2144v-3267,,-5763,1292,-7488,3876c-98,4321,-961,8069,-961,12979v,4922,863,8675,2588,11259c3352,26827,5848,28121,9115,28121xe" fillcolor="black" stroked="f" strokeweight="17e-5mm">
                            <v:path arrowok="t" o:connecttype="custom" o:connectlocs="9115,24995;4534,21994;3002,12979;4534,3983;9115,982;13716,3983;15254,12979;13716,21994;9115,24995;9115,28121;16610,24238;19198,12979;16610,1732;9115,-2144;1627,1732;-961,12979;1627,24238;9115,28121" o:connectangles="0,0,0,0,0,0,0,0,0,0,0,0,0,0,0,0,0,0"/>
                          </v:shape>
                        </v:group>
                      </v:group>
                      <v:group id="_x0000_s1553" style="position:absolute;left:53302;top:76881;width:706;height:590" coordorigin="53302,76881" coordsize="706,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">
                        <v:shape id="Freeform: Shape 4612" o:spid="_x0000_s1554" style="position:absolute;left:53652;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" path="m1116,175r,14004e" fillcolor="black" strokeweight=".08878mm">
                          <v:path arrowok="t" o:connecttype="custom" o:connectlocs="1116,175;1116,14179" o:connectangles="0,0"/>
                        </v:shape>
                        <v:group id="_x0000_s1555" style="position:absolute;left:53302;top:77168;width:706;height:303" coordorigin="53302,77168" coordsize="706,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">
                          <v:shape id="Freeform: Shape 4614" o:spid="_x0000_s1556" style="position:absolute;left:53302;top:77174;width:188;height:297;flip:y;visibility:visible;mso-wrap-style:square;v-text-anchor:middle" coordsize="18871,2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" path="m338,27638r15489,l15827,24312r-11876,l3951,17166v571,196,1142,342,1713,438c6239,17700,6814,17748,7389,17748v3254,,5832,-892,7732,-2676c17025,13288,17978,10873,17978,7826v,-3138,-978,-5579,-2932,-7321c13092,-1233,10337,-2102,6782,-2102v-1225,,-2473,105,-3744,313c1771,-1581,461,-1268,-894,-851r,3970c277,2481,1488,2006,2738,1693,3988,1381,5309,1224,6701,1224v2255,,4038,592,5351,1776c13369,4183,14027,5792,14027,7826v,2030,-658,3636,-1975,4820c10739,13834,8956,14428,6701,14428v-1054,,-2106,-117,-3157,-350c2499,13844,1430,13480,338,12984r,14654xe" fillcolor="black" stroked="f" strokeweight="17e-5mm">
                            <v:path arrowok="t" o:connecttype="custom" o:connectlocs="338,27638;15827,27638;15827,24312;3951,24312;3951,17166;5664,17604;7389,17748;15121,15072;17978,7826;15046,505;6782,-2102;3038,-1789;-894,-851;-894,3119;2738,1693;6701,1224;12052,3000;14027,7826;12052,12646;6701,14428;3544,14078;338,12984;338,27638" o:connectangles="0,0,0,0,0,0,0,0,0,0,0,0,0,0,0,0,0,0,0,0,0,0,0"/>
                          </v:shape>
                          <v:shape id="Freeform: Shape 4615" o:spid="_x0000_s1557" style="position:absolute;left:53552;top:77168;width:201;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" path="m9158,24995v-2029,,-3557,-1000,-4582,-3001c3555,19998,3045,16993,3045,12979v,-3997,510,-6995,1531,-8996c5601,1982,7129,982,9158,982v2046,,3580,1000,4601,3001c14784,5984,15296,8982,15296,12979v,4014,-512,7019,-1537,9015c12738,23995,11204,24995,9158,24995xm9158,28121v3271,,5770,-1294,7495,-3883c18378,21654,19241,17901,19241,12979v,-4910,-863,-8658,-2588,-11247c14928,-852,12429,-2144,9158,-2144v-3267,,-5763,1292,-7488,3876c-56,4321,-918,8069,-918,12979v,4922,862,8675,2588,11259c3395,26827,5891,28121,9158,28121xe" fillcolor="black" stroked="f" strokeweight="17e-5mm">
                            <v:path arrowok="t" o:connecttype="custom" o:connectlocs="9158,24995;4576,21994;3045,12979;4576,3983;9158,982;13759,3983;15296,12979;13759,21994;9158,24995;9158,28121;16653,24238;19241,12979;16653,1732;9158,-2144;1670,1732;-918,12979;1670,24238;9158,28121" o:connectangles="0,0,0,0,0,0,0,0,0,0,0,0,0,0,0,0,0,0"/>
                          </v:shape>
                          <v:shape id="Freeform: Shape 4616" o:spid="_x0000_s1558" style="position:absolute;left:53806;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" path="m9164,24995v-2029,,-3556,-1000,-4581,-3001c3562,19998,3051,16993,3051,12979v,-3997,511,-6995,1532,-8996c5608,1982,7135,982,9164,982v2047,,3580,1000,4601,3001c14790,5984,15303,8982,15303,12979v,4014,-513,7019,-1538,9015c12744,23995,11211,24995,9164,24995xm9164,28121v3272,,5770,-1294,7495,-3883c18384,21654,19247,17901,19247,12979v,-4910,-863,-8658,-2588,-11247c14934,-852,12436,-2144,9164,-2144v-3267,,-5763,1292,-7488,3876c-49,4321,-912,8069,-912,12979v,4922,863,8675,2588,11259c3401,26827,5897,28121,9164,28121xe" fillcolor="black" stroked="f" strokeweight="17e-5mm">
                            <v:path arrowok="t" o:connecttype="custom" o:connectlocs="9164,24995;4583,21994;3051,12979;4583,3983;9164,982;13765,3983;15303,12979;13765,21994;9164,24995;9164,28121;16659,24238;19247,12979;16659,1732;9164,-2144;1676,1732;-912,12979;1676,24238;9164,28121" o:connectangles="0,0,0,0,0,0,0,0,0,0,0,0,0,0,0,0,0,0"/>
                          </v:shape>
                        </v:group>
                      </v:group>
                      <v:group id="_x0000_s1559" style="position:absolute;left:55267;top:76881;width:704;height:590" coordorigin="55267,76881" coordsize="704,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">
                        <v:shape id="Freeform: Shape 4618" o:spid="_x0000_s1560" style="position:absolute;left:55615;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" path="m1165,175r,14004e" fillcolor="black" strokeweight=".08878mm">
                          <v:path arrowok="t" o:connecttype="custom" o:connectlocs="1165,175;1165,14179" o:connectangles="0,0"/>
                        </v:shape>
                        <v:group id="_x0000_s1561" style="position:absolute;left:55267;top:77168;width:704;height:303" coordorigin="55267,77168" coordsize="704,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">
                          <v:shape id="Freeform: Shape 4620" o:spid="_x0000_s1562" style="position:absolute;left:55267;top:77174;width:187;height:291;flip:y;visibility:visible;mso-wrap-style:square;v-text-anchor:middle" coordsize="18752,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" path="m-866,27023r18752,l17886,25342,7298,-2147r-4120,l13142,23697r-14008,l-866,27023xe" fillcolor="black" stroked="f" strokeweight="17e-5mm">
                            <v:path arrowok="t" o:connecttype="custom" o:connectlocs="-866,27023;17886,27023;17886,25342;7298,-2147;3178,-2147;13142,23697;-866,23697;-866,27023" o:connectangles="0,0,0,0,0,0,0,0"/>
                          </v:shape>
                          <v:shape id="Freeform: Shape 4621" o:spid="_x0000_s1563" style="position:absolute;left:55519;top:77174;width:189;height:297;flip:y;visibility:visible;mso-wrap-style:square;v-text-anchor:middle" coordsize="18871,2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" path="m393,27638r15490,l15883,24312r-11877,l4006,17166v571,196,1142,342,1713,438c6294,17700,6869,17748,7444,17748v3255,,5832,-892,7732,-2676c17081,13288,18033,10873,18033,7826v,-3138,-977,-5579,-2932,-7321c13147,-1233,10392,-2102,6838,-2102v-1225,,-2473,105,-3744,313c1827,-1581,516,-1268,-838,-851r,3970c333,2481,1543,2006,2794,1693,4044,1381,5365,1224,6757,1224v2254,,4038,592,5350,1776c13424,4183,14082,5792,14082,7826v,2030,-658,3636,-1975,4820c10795,13834,9011,14428,6757,14428v-1055,,-2107,-117,-3157,-350c2554,13844,1485,13480,393,12984r,14654xe" fillcolor="black" stroked="f" strokeweight="17e-5mm">
                            <v:path arrowok="t" o:connecttype="custom" o:connectlocs="393,27638;15883,27638;15883,24312;4006,24312;4006,17166;5719,17604;7444,17748;15176,15072;18033,7826;15101,505;6838,-2102;3094,-1789;-838,-851;-838,3119;2794,1693;6757,1224;12107,3000;14082,7826;12107,12646;6757,14428;3600,14078;393,12984;393,27638" o:connectangles="0,0,0,0,0,0,0,0,0,0,0,0,0,0,0,0,0,0,0,0,0,0,0"/>
                          </v:shape>
                          <v:shape id="Freeform: Shape 4622" o:spid="_x0000_s1564" style="position:absolute;left:55769;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" path="m9214,24995v-2030,,-3557,-1000,-4582,-3001c3611,19998,3100,16993,3100,12979v,-3997,511,-6995,1532,-8996c5657,1982,7184,982,9214,982v2046,,3579,1000,4600,3001c14839,5984,15352,8982,15352,12979v,4014,-513,7019,-1538,9015c12793,23995,11260,24995,9214,24995xm9214,28121v3271,,5769,-1294,7494,-3883c18433,21654,19296,17901,19296,12979v,-4910,-863,-8658,-2588,-11247c14983,-852,12485,-2144,9214,-2144v-3268,,-5764,1292,-7489,3876c,4321,-863,8069,-863,12979v,4922,863,8675,2588,11259c3450,26827,5946,28121,9214,28121xe" fillcolor="black" stroked="f" strokeweight="17e-5mm">
                            <v:path arrowok="t" o:connecttype="custom" o:connectlocs="9214,24995;4632,21994;3100,12979;4632,3983;9214,982;13814,3983;15352,12979;13814,21994;9214,24995;9214,28121;16708,24238;19296,12979;16708,1732;9214,-2144;1725,1732;-863,12979;1725,24238;9214,28121" o:connectangles="0,0,0,0,0,0,0,0,0,0,0,0,0,0,0,0,0,0"/>
                          </v:shape>
                        </v:group>
                      </v:group>
                      <v:group id="_x0000_s1565" style="position:absolute;left:57113;top:76881;width:948;height:590" coordorigin="57113,76881" coordsize="947,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O6/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wdjuD5JjwBuXgAAAD//wMAUEsBAi0AFAAGAAgAAAAhANvh9svuAAAAhQEAABMAAAAAAAAA&#10;AAAAAAAAAAAAAFtDb250ZW50X1R5cGVzXS54bWxQSwECLQAUAAYACAAAACEAWvQsW78AAAAVAQAA&#10;CwAAAAAAAAAAAAAAAAAfAQAAX3JlbHMvLnJlbHNQSwECLQAUAAYACAAAACEA6Qjuv8YAAADdAAAA&#10;DwAAAAAAAAAAAAAAAAAHAgAAZHJzL2Rvd25yZXYueG1sUEsFBgAAAAADAAMAtwAAAPoCAAAAAA==&#10;">
                        <v:shape id="Freeform: Shape 4624" o:spid="_x0000_s1566" style="position:absolute;left:57578;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" path="m1214,175r,14004e" fillcolor="black" strokeweight=".08878mm">
                          <v:path arrowok="t" o:connecttype="custom" o:connectlocs="1214,175;1214,14179" o:connectangles="0,0"/>
                        </v:shape>
                        <v:group id="_x0000_s1567" style="position:absolute;left:57113;top:77168;width:948;height:303" coordorigin="57113,77168" coordsize="94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">
                          <v:shape id="Freeform: Shape 4626" o:spid="_x0000_s1568" style="position:absolute;left:57113;top:77174;width:174;height:291;flip:y;visibility:visible;mso-wrap-style:square;v-text-anchor:middle" coordsize="17364,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" path="m-318,1172r6444,l6126,23428,-887,22022r,3595l6089,27023r3944,l10033,1172r6445,l16478,-2147r-16796,l-318,1172xe" fillcolor="black" stroked="f" strokeweight="17e-5mm">
                            <v:path arrowok="t" o:connecttype="custom" o:connectlocs="-318,1172;6126,1172;6126,23428;-887,22022;-887,25617;6089,27023;10033,27023;10033,1172;16478,1172;16478,-2147;-318,-2147;-318,1172" o:connectangles="0,0,0,0,0,0,0,0,0,0,0,0"/>
                          </v:shape>
                          <v:shape id="Freeform: Shape 4627" o:spid="_x0000_s1569" style="position:absolute;left:57350;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" path="m9253,24995v-2029,,-3557,-1000,-4582,-3001c3650,19998,3140,16993,3140,12979v,-3997,510,-6995,1531,-8996c5696,1982,7224,982,9253,982v2046,,3580,1000,4601,3001c14879,5984,15391,8982,15391,12979v,4014,-512,7019,-1537,9015c12833,23995,11299,24995,9253,24995xm9253,28121v3271,,5770,-1294,7495,-3883c18473,21654,19336,17901,19336,12979v,-4910,-863,-8658,-2588,-11247c15023,-852,12524,-2144,9253,-2144v-3267,,-5763,1292,-7488,3876c39,4321,-823,8069,-823,12979v,4922,862,8675,2588,11259c3490,26827,5986,28121,9253,28121xe" fillcolor="black" stroked="f" strokeweight="17e-5mm">
                            <v:path arrowok="t" o:connecttype="custom" o:connectlocs="9253,24995;4671,21994;3140,12979;4671,3983;9253,982;13854,3983;15391,12979;13854,21994;9253,24995;9253,28121;16748,24238;19336,12979;16748,1732;9253,-2144;1765,1732;-823,12979;1765,24238;9253,28121" o:connectangles="0,0,0,0,0,0,0,0,0,0,0,0,0,0,0,0,0,0"/>
                          </v:shape>
                          <v:shape id="Freeform: Shape 4628" o:spid="_x0000_s1570" style="position:absolute;left:57605;top:77168;width:201;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" path="m9259,24995v-2029,,-3556,-1000,-4581,-3001c3657,19998,3146,16993,3146,12979v,-3997,511,-6995,1532,-8996c5703,1982,7230,982,9259,982v2047,,3580,1000,4601,3001c14885,5984,15398,8982,15398,12979v,4014,-513,7019,-1538,9015c12839,23995,11306,24995,9259,24995xm9259,28121v3272,,5770,-1294,7495,-3883c18479,21654,19342,17901,19342,12979v,-4910,-863,-8658,-2588,-11247c15029,-852,12531,-2144,9259,-2144v-3267,,-5763,1292,-7488,3876c46,4321,-817,8069,-817,12979v,4922,863,8675,2588,11259c3496,26827,5992,28121,9259,28121xe" fillcolor="black" stroked="f" strokeweight="17e-5mm">
                            <v:path arrowok="t" o:connecttype="custom" o:connectlocs="9259,24995;4678,21994;3146,12979;4678,3983;9259,982;13860,3983;15398,12979;13860,21994;9259,24995;9259,28121;16754,24238;19342,12979;16754,1732;9259,-2144;1771,1732;-817,12979;1771,24238;9259,28121" o:connectangles="0,0,0,0,0,0,0,0,0,0,0,0,0,0,0,0,0,0"/>
                          </v:shape>
                          <v:shape id="Freeform: Shape 4629" o:spid="_x0000_s1571" style="position:absolute;left:57859;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" path="m9266,24995v-2030,,-3557,-1000,-4582,-3001c3663,19998,3153,16993,3153,12979v,-3997,510,-6995,1531,-8996c5709,1982,7236,982,9266,982v2046,,3579,1000,4600,3001c14891,5984,15404,8982,15404,12979v,4014,-513,7019,-1538,9015c12845,23995,11312,24995,9266,24995xm9266,28121v3271,,5769,-1294,7494,-3883c18486,21654,19348,17901,19348,12979v,-4910,-862,-8658,-2588,-11247c15035,-852,12537,-2144,9266,-2144v-3267,,-5763,1292,-7489,3876c52,4321,-810,8069,-810,12979v,4922,862,8675,2587,11259c3503,26827,5999,28121,9266,28121xe" fillcolor="black" stroked="f" strokeweight="17e-5mm">
                            <v:path arrowok="t" o:connecttype="custom" o:connectlocs="9266,24995;4684,21994;3153,12979;4684,3983;9266,982;13866,3983;15404,12979;13866,21994;9266,24995;9266,28121;16760,24238;19348,12979;16760,1732;9266,-2144;1777,1732;-810,12979;1777,24238;9266,28121" o:connectangles="0,0,0,0,0,0,0,0,0,0,0,0,0,0,0,0,0,0"/>
                          </v:shape>
                        </v:group>
                      </v:group>
                      <v:group id="_x0000_s1572" style="position:absolute;left:59076;top:76881;width:948;height:590" coordorigin="59076,76881" coordsize="947,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">
                        <v:shape id="Freeform: Shape 4631" o:spid="_x0000_s1573" style="position:absolute;left:59541;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" path="m1264,175r,14004e" fillcolor="black" strokeweight=".08878mm">
                          <v:path arrowok="t" o:connecttype="custom" o:connectlocs="1264,175;1264,14179" o:connectangles="0,0"/>
                        </v:shape>
                        <v:group id="_x0000_s1574" style="position:absolute;left:59076;top:77168;width:948;height:303" coordorigin="59076,77168" coordsize="94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">
                          <v:shape id="Freeform: Shape 4633" o:spid="_x0000_s1575" style="position:absolute;left:59076;top:77174;width:174;height:291;flip:y;visibility:visible;mso-wrap-style:square;v-text-anchor:middle" coordsize="17364,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" path="m-269,1172r6444,l6175,23428,-838,22022r,3595l6138,27023r3944,l10082,1172r6445,l16527,-2147r-16796,l-269,1172xe" fillcolor="black" stroked="f" strokeweight="17e-5mm">
                            <v:path arrowok="t" o:connecttype="custom" o:connectlocs="-269,1172;6175,1172;6175,23428;-838,22022;-838,25617;6138,27023;10082,27023;10082,1172;16527,1172;16527,-2147;-269,-2147;-269,1172" o:connectangles="0,0,0,0,0,0,0,0,0,0,0,0"/>
                          </v:shape>
                          <v:shape id="Freeform: Shape 4634" o:spid="_x0000_s1576" style="position:absolute;left:59316;top:77168;width:185;height:297;flip:y;visibility:visible;mso-wrap-style:square;v-text-anchor:middle" coordsize="18514,29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" path="m4055,1130r13770,l17825,-2189r-18515,l-690,1130c806,2681,2846,4761,5430,7370v2588,2613,4213,4299,4875,5057c11568,13844,12449,15045,12949,16028v505,984,757,1951,757,2901c13706,20479,13162,21742,12074,22718v-1087,979,-2504,1469,-4250,1469c6586,24187,5280,23972,3905,23543,2534,23113,1067,22461,-496,21586r,3989c1092,26212,2575,26694,3955,27019v1383,325,2648,487,3794,487c10770,27506,13179,26750,14975,25237v1796,-1509,2694,-3526,2694,-6052c17669,17985,17444,16847,16994,15772v-446,-1071,-1263,-2336,-2451,-3795c14218,11598,13183,10506,11437,8701,9695,6897,7234,4373,4055,1130xe" fillcolor="black" stroked="f" strokeweight="17e-5mm">
                            <v:path arrowok="t" o:connecttype="custom" o:connectlocs="4055,1130;17825,1130;17825,-2189;-690,-2189;-690,1130;5430,7370;10305,12427;12949,16028;13706,18929;12074,22718;7824,24187;3905,23543;-496,21586;-496,25575;3955,27019;7749,27506;14975,25237;17669,19185;16994,15772;14543,11977;11437,8701;4055,1130" o:connectangles="0,0,0,0,0,0,0,0,0,0,0,0,0,0,0,0,0,0,0,0,0,0"/>
                          </v:shape>
                          <v:shape id="Freeform: Shape 4635" o:spid="_x0000_s1577" style="position:absolute;left:59572;top:77174;width:189;height:297;flip:y;visibility:visible;mso-wrap-style:square;v-text-anchor:middle" coordsize="18871,2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" path="m495,27638r15489,l15984,24312r-11876,l4108,17166v570,196,1141,342,1712,438c6395,17700,6970,17748,7545,17748v3255,,5832,-892,7733,-2676c17182,13288,18134,10873,18134,7826v,-3138,-977,-5579,-2931,-7321c13248,-1233,10494,-2102,6939,-2102v-1225,,-2473,105,-3744,313c1928,-1581,618,-1268,-737,-851r,3970c434,2481,1645,2006,2895,1693,4145,1381,5466,1224,6858,1224v2254,,4038,592,5351,1776c13525,4183,14184,5792,14184,7826v,2030,-659,3636,-1975,4820c10896,13834,9112,14428,6858,14428v-1054,,-2107,-117,-3157,-350c2655,13844,1586,13480,495,12984r,14654xe" fillcolor="black" stroked="f" strokeweight="17e-5mm">
                            <v:path arrowok="t" o:connecttype="custom" o:connectlocs="495,27638;15984,27638;15984,24312;4108,24312;4108,17166;5820,17604;7545,17748;15278,15072;18134,7826;15203,505;6939,-2102;3195,-1789;-737,-851;-737,3119;2895,1693;6858,1224;12209,3000;14184,7826;12209,12646;6858,14428;3701,14078;495,12984;495,27638" o:connectangles="0,0,0,0,0,0,0,0,0,0,0,0,0,0,0,0,0,0,0,0,0,0,0"/>
                          </v:shape>
                          <v:shape id="Freeform: Shape 4636" o:spid="_x0000_s1578" style="position:absolute;left:59822;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" path="m9315,24995v-2030,,-3557,-1000,-4582,-3001c3712,19998,3202,16993,3202,12979v,-3997,510,-6995,1531,-8996c5758,1982,7285,982,9315,982v2046,,3579,1000,4600,3001c14941,5984,15453,8982,15453,12979v,4014,-512,7019,-1538,9015c12894,23995,11361,24995,9315,24995xm9315,28121v3271,,5769,-1294,7495,-3883c18535,21654,19397,17901,19397,12979v,-4910,-862,-8658,-2587,-11247c15084,-852,12586,-2144,9315,-2144v-3267,,-5763,1292,-7489,3876c101,4321,-761,8069,-761,12979v,4922,862,8675,2587,11259c3552,26827,6048,28121,9315,28121xe" fillcolor="black" stroked="f" strokeweight="17e-5mm">
                            <v:path arrowok="t" o:connecttype="custom" o:connectlocs="9315,24995;4733,21994;3202,12979;4733,3983;9315,982;13915,3983;15453,12979;13915,21994;9315,24995;9315,28121;16810,24238;19397,12979;16810,1732;9315,-2144;1826,1732;-761,12979;1826,24238;9315,28121" o:connectangles="0,0,0,0,0,0,0,0,0,0,0,0,0,0,0,0,0,0"/>
                          </v:shape>
                        </v:group>
                      </v:group>
                      <v:group id="_x0000_s1579" style="position:absolute;left:61039;top:76881;width:948;height:590" coordorigin="61039,76881" coordsize="947,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">
                        <v:shape id="Freeform: Shape 4638" o:spid="_x0000_s1580" style="position:absolute;left:61504;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" path="m1313,175r,14004e" fillcolor="black" strokeweight=".08878mm">
                          <v:path arrowok="t" o:connecttype="custom" o:connectlocs="1313,175;1313,14179" o:connectangles="0,0"/>
                        </v:shape>
                        <v:group id="_x0000_s1581" style="position:absolute;left:61039;top:77168;width:948;height:303" coordorigin="61039,77168" coordsize="94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">
                          <v:shape id="Freeform: Shape 4640" o:spid="_x0000_s1582" style="position:absolute;left:61039;top:77174;width:174;height:291;flip:y;visibility:visible;mso-wrap-style:square;v-text-anchor:middle" coordsize="17364,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" path="m-220,1172r6445,l6225,23428,-789,22022r,3595l6187,27023r3944,l10131,1172r6445,l16576,-2147r-16796,l-220,1172xe" fillcolor="black" stroked="f" strokeweight="17e-5mm">
                            <v:path arrowok="t" o:connecttype="custom" o:connectlocs="-220,1172;6225,1172;6225,23428;-789,22022;-789,25617;6187,27023;10131,27023;10131,1172;16576,1172;16576,-2147;-220,-2147;-220,1172" o:connectangles="0,0,0,0,0,0,0,0,0,0,0,0"/>
                          </v:shape>
                          <v:shape id="Freeform: Shape 4641" o:spid="_x0000_s1583" style="position:absolute;left:61281;top:77174;width:189;height:297;flip:y;visibility:visible;mso-wrap-style:square;v-text-anchor:middle" coordsize="18871,2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" path="m537,27638r15490,l16027,24312r-11877,l4150,17166v571,196,1142,342,1713,438c6438,17700,7013,17748,7588,17748v3255,,5832,-892,7732,-2676c17225,13288,18177,10873,18177,7826v,-3138,-977,-5579,-2932,-7321c13291,-1233,10536,-2102,6982,-2102v-1225,,-2473,105,-3744,313c1971,-1581,660,-1268,-694,-851r,3970c477,2481,1687,2006,2938,1693,4188,1381,5509,1224,6901,1224v2254,,4038,592,5350,1776c13568,4183,14227,5792,14227,7826v,2030,-659,3636,-1976,4820c10939,13834,9155,14428,6901,14428v-1055,,-2107,-117,-3157,-350c2698,13844,1629,13480,537,12984r,14654xe" fillcolor="black" stroked="f" strokeweight="17e-5mm">
                            <v:path arrowok="t" o:connecttype="custom" o:connectlocs="537,27638;16027,27638;16027,24312;4150,24312;4150,17166;5863,17604;7588,17748;15320,15072;18177,7826;15245,505;6982,-2102;3238,-1789;-694,-851;-694,3119;2938,1693;6901,1224;12251,3000;14227,7826;12251,12646;6901,14428;3744,14078;537,12984;537,27638" o:connectangles="0,0,0,0,0,0,0,0,0,0,0,0,0,0,0,0,0,0,0,0,0,0,0"/>
                          </v:shape>
                          <v:shape id="Freeform: Shape 4642" o:spid="_x0000_s1584" style="position:absolute;left:61531;top:77168;width:201;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" path="m9358,24995v-2030,,-3557,-1000,-4582,-3001c3755,19998,3244,16993,3244,12979v,-3997,511,-6995,1532,-8996c5801,1982,7328,982,9358,982v2046,,3579,1000,4600,3001c14983,5984,15496,8982,15496,12979v,4014,-513,7019,-1538,9015c12937,23995,11404,24995,9358,24995xm9358,28121v3271,,5769,-1294,7494,-3883c18577,21654,19440,17901,19440,12979v,-4910,-863,-8658,-2588,-11247c15127,-852,12629,-2144,9358,-2144v-3268,,-5764,1292,-7489,3876c144,4321,-719,8069,-719,12979v,4922,863,8675,2588,11259c3594,26827,6090,28121,9358,28121xe" fillcolor="black" stroked="f" strokeweight="17e-5mm">
                            <v:path arrowok="t" o:connecttype="custom" o:connectlocs="9358,24995;4776,21994;3244,12979;4776,3983;9358,982;13958,3983;15496,12979;13958,21994;9358,24995;9358,28121;16852,24238;19440,12979;16852,1732;9358,-2144;1869,1732;-719,12979;1869,24238;9358,28121" o:connectangles="0,0,0,0,0,0,0,0,0,0,0,0,0,0,0,0,0,0"/>
                          </v:shape>
                          <v:shape id="Freeform: Shape 4643" o:spid="_x0000_s1585" style="position:absolute;left:61785;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" path="m9364,24995v-2029,,-3557,-1000,-4582,-3001c3761,19998,3251,16993,3251,12979v,-3997,510,-6995,1531,-8996c5807,1982,7335,982,9364,982v2046,,3580,1000,4601,3001c14990,5984,15502,8982,15502,12979v,4014,-512,7019,-1537,9015c12944,23995,11410,24995,9364,24995xm9364,28121v3271,,5769,-1294,7495,-3883c18584,21654,19446,17901,19446,12979v,-4910,-862,-8658,-2587,-11247c15133,-852,12635,-2144,9364,-2144v-3267,,-5763,1292,-7489,3876c150,4321,-712,8069,-712,12979v,4922,862,8675,2587,11259c3601,26827,6097,28121,9364,28121xe" fillcolor="black" stroked="f" strokeweight="17e-5mm">
                            <v:path arrowok="t" o:connecttype="custom" o:connectlocs="9364,24995;4782,21994;3251,12979;4782,3983;9364,982;13965,3983;15502,12979;13965,21994;9364,24995;9364,28121;16859,24238;19446,12979;16859,1732;9364,-2144;1875,1732;-712,12979;1875,24238;9364,28121" o:connectangles="0,0,0,0,0,0,0,0,0,0,0,0,0,0,0,0,0,0"/>
                          </v:shape>
                        </v:group>
                      </v:group>
                      <v:group id="_x0000_s1586" style="position:absolute;left:63002;top:76881;width:948;height:590" coordorigin="63002,76881" coordsize="947,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">
                        <v:shape id="Freeform: Shape 4645" o:spid="_x0000_s1587" style="position:absolute;left:63467;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" path="m1362,175r,14004e" fillcolor="black" strokeweight=".08878mm">
                          <v:path arrowok="t" o:connecttype="custom" o:connectlocs="1362,175;1362,14179" o:connectangles="0,0"/>
                        </v:shape>
                        <v:group id="_x0000_s1588" style="position:absolute;left:63002;top:77168;width:948;height:303" coordorigin="63002,77168" coordsize="94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">
                          <v:shape id="Freeform: Shape 4647" o:spid="_x0000_s1589" style="position:absolute;left:63002;top:77174;width:174;height:291;flip:y;visibility:visible;mso-wrap-style:square;v-text-anchor:middle" coordsize="17364,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" path="m-171,1172r6445,l6274,23428,-740,22022r,3595l6236,27023r3944,l10180,1172r6445,l16625,-2147r-16796,l-171,1172xe" fillcolor="black" stroked="f" strokeweight="17e-5mm">
                            <v:path arrowok="t" o:connecttype="custom" o:connectlocs="-171,1172;6274,1172;6274,23428;-740,22022;-740,25617;6236,27023;10180,27023;10180,1172;16625,1172;16625,-2147;-171,-2147;-171,1172" o:connectangles="0,0,0,0,0,0,0,0,0,0,0,0"/>
                          </v:shape>
                          <v:shape id="Freeform: Shape 4648" o:spid="_x0000_s1590" style="position:absolute;left:63246;top:77174;width:187;height:291;flip:y;visibility:visible;mso-wrap-style:square;v-text-anchor:middle" coordsize="18752,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" path="m-667,27023r18753,l18086,25342,7497,-2147r-4119,l13341,23697r-14008,l-667,27023xe" fillcolor="black" stroked="f" strokeweight="17e-5mm">
                            <v:path arrowok="t" o:connecttype="custom" o:connectlocs="-667,27023;18086,27023;18086,25342;7497,-2147;3378,-2147;13341,23697;-667,23697;-667,27023" o:connectangles="0,0,0,0,0,0,0,0"/>
                          </v:shape>
                          <v:shape id="Freeform: Shape 4649" o:spid="_x0000_s1591" style="position:absolute;left:63498;top:77174;width:189;height:297;flip:y;visibility:visible;mso-wrap-style:square;v-text-anchor:middle" coordsize="18871,29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" path="m593,27638r15489,l16082,24312r-11876,l4206,17166v571,196,1141,342,1712,438c6493,17700,7069,17748,7644,17748v3254,,5832,-892,7732,-2676c17280,13288,18232,10873,18232,7826v,-3138,-977,-5579,-2931,-7321c13346,-1233,10592,-2102,7037,-2102v-1225,,-2473,105,-3744,313c2026,-1581,716,-1268,-639,-851r,3970c532,2481,1743,2006,2993,1693,4243,1381,5564,1224,6956,1224v2254,,4038,592,5351,1776c13624,4183,14282,5792,14282,7826v,2030,-658,3636,-1975,4820c10994,13834,9210,14428,6956,14428v-1054,,-2106,-117,-3157,-350c2753,13844,1685,13480,593,12984r,14654xe" fillcolor="black" stroked="f" strokeweight="17e-5mm">
                            <v:path arrowok="t" o:connecttype="custom" o:connectlocs="593,27638;16082,27638;16082,24312;4206,24312;4206,17166;5918,17604;7644,17748;15376,15072;18232,7826;15301,505;7037,-2102;3293,-1789;-639,-851;-639,3119;2993,1693;6956,1224;12307,3000;14282,7826;12307,12646;6956,14428;3799,14078;593,12984;593,27638" o:connectangles="0,0,0,0,0,0,0,0,0,0,0,0,0,0,0,0,0,0,0,0,0,0,0"/>
                          </v:shape>
                          <v:shape id="Freeform: Shape 4650" o:spid="_x0000_s1592" style="position:absolute;left:63748;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" path="m9413,24995v-2029,,-3557,-1000,-4582,-3001c3810,19998,3300,16993,3300,12979v,-3997,510,-6995,1531,-8996c5856,1982,7384,982,9413,982v2046,,3580,1000,4601,3001c15039,5984,15551,8982,15551,12979v,4014,-512,7019,-1537,9015c12993,23995,11459,24995,9413,24995xm9413,28121v3271,,5769,-1294,7495,-3883c18633,21654,19496,17901,19496,12979v,-4910,-863,-8658,-2588,-11247c15182,-852,12684,-2144,9413,-2144v-3267,,-5763,1292,-7488,3876c199,4321,-663,8069,-663,12979v,4922,862,8675,2588,11259c3650,26827,6146,28121,9413,28121xe" fillcolor="black" stroked="f" strokeweight="17e-5mm">
                            <v:path arrowok="t" o:connecttype="custom" o:connectlocs="9413,24995;4831,21994;3300,12979;4831,3983;9413,982;14014,3983;15551,12979;14014,21994;9413,24995;9413,28121;16908,24238;19496,12979;16908,1732;9413,-2144;1925,1732;-663,12979;1925,24238;9413,28121" o:connectangles="0,0,0,0,0,0,0,0,0,0,0,0,0,0,0,0,0,0"/>
                          </v:shape>
                        </v:group>
                      </v:group>
                      <v:group id="_x0000_s1593" style="position:absolute;left:64951;top:76881;width:962;height:590" coordorigin="64951,76881" coordsize="962,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">
                        <v:shape id="Freeform: Shape 4652" o:spid="_x0000_s1594" style="position:absolute;left:65430;top:76881;width:40;height:140;visibility:visible;mso-wrap-style:square;v-text-anchor:middle" coordsize="4000,14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" path="m1411,175r,14004e" fillcolor="black" strokeweight=".08878mm">
                          <v:path arrowok="t" o:connecttype="custom" o:connectlocs="1411,175;1411,14179" o:connectangles="0,0"/>
                        </v:shape>
                        <v:group id="_x0000_s1595" style="position:absolute;left:64951;top:77168;width:962;height:303" coordorigin="64951,77168" coordsize="962,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">
                          <v:shape id="Freeform: Shape 4654" o:spid="_x0000_s1596" style="position:absolute;left:64951;top:77168;width:185;height:297;flip:y;visibility:visible;mso-wrap-style:square;v-text-anchor:middle" coordsize="18514,29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" path="m4195,1130r13771,l17966,-2189r-18515,l-549,1130c947,2681,2987,4761,5571,7370v2587,2613,4213,4299,4875,5057c11709,13844,12590,15045,13090,16028v505,984,757,1951,757,2901c13847,20479,13303,21742,12215,22718v-1087,979,-2504,1469,-4250,1469c6727,24187,5421,23972,4045,23543,2674,23113,1208,22461,-355,21586r,3989c1233,26212,2716,26694,4095,27019v1384,325,2649,487,3795,487c10911,27506,13319,26750,15116,25237v1796,-1509,2694,-3526,2694,-6052c17810,17985,17585,16847,17135,15772v-446,-1071,-1263,-2336,-2451,-3795c14359,11598,13324,10506,11578,8701,9836,6897,7375,4373,4195,1130xe" fillcolor="black" stroked="f" strokeweight="17e-5mm">
                            <v:path arrowok="t" o:connecttype="custom" o:connectlocs="4195,1130;17966,1130;17966,-2189;-549,-2189;-549,1130;5571,7370;10446,12427;13090,16028;13847,18929;12215,22718;7965,24187;4045,23543;-355,21586;-355,25575;4095,27019;7890,27506;15116,25237;17810,19185;17135,15772;14684,11977;11578,8701;4195,1130" o:connectangles="0,0,0,0,0,0,0,0,0,0,0,0,0,0,0,0,0,0,0,0,0,0"/>
                          </v:shape>
                          <v:shape id="Freeform: Shape 4655" o:spid="_x0000_s1597" style="position:absolute;left:65202;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" path="m9449,24995v-2029,,-3556,-1000,-4581,-3001c3847,19998,3336,16993,3336,12979v,-3997,511,-6995,1532,-8996c5893,1982,7420,982,9449,982v2046,,3580,1000,4601,3001c15075,5984,15588,8982,15588,12979v,4014,-513,7019,-1538,9015c13029,23995,11495,24995,9449,24995xm9449,28121v3272,,5770,-1294,7495,-3883c18669,21654,19532,17901,19532,12979v,-4910,-863,-8658,-2588,-11247c15219,-852,12721,-2144,9449,-2144v-3267,,-5763,1292,-7488,3876c236,4321,-627,8069,-627,12979v,4922,863,8675,2588,11259c3686,26827,6182,28121,9449,28121xe" fillcolor="black" stroked="f" strokeweight="17e-5mm">
                            <v:path arrowok="t" o:connecttype="custom" o:connectlocs="9449,24995;4868,21994;3336,12979;4868,3983;9449,982;14050,3983;15588,12979;14050,21994;9449,24995;9449,28121;16944,24238;19532,12979;16944,1732;9449,-2144;1961,1732;-627,12979;1961,24238;9449,28121" o:connectangles="0,0,0,0,0,0,0,0,0,0,0,0,0,0,0,0,0,0"/>
                          </v:shape>
                          <v:shape id="Freeform: Shape 4656" o:spid="_x0000_s1598" style="position:absolute;left:65457;top:77168;width:201;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" path="m9456,24995v-2030,,-3557,-1000,-4582,-3001c3853,19998,3342,16993,3342,12979v,-3997,511,-6995,1532,-8996c5899,1982,7426,982,9456,982v2046,,3579,1000,4600,3001c15081,5984,15594,8982,15594,12979v,4014,-513,7019,-1538,9015c13035,23995,11502,24995,9456,24995xm9456,28121v3271,,5769,-1294,7494,-3883c18676,21654,19538,17901,19538,12979v,-4910,-862,-8658,-2588,-11247c15225,-852,12727,-2144,9456,-2144v-3267,,-5764,1292,-7489,3876c242,4321,-621,8069,-621,12979v,4922,863,8675,2588,11259c3692,26827,6189,28121,9456,28121xe" fillcolor="black" stroked="f" strokeweight="17e-5mm">
                            <v:path arrowok="t" o:connecttype="custom" o:connectlocs="9456,24995;4874,21994;3342,12979;4874,3983;9456,982;14056,3983;15594,12979;14056,21994;9456,24995;9456,28121;16950,24238;19538,12979;16950,1732;9456,-2144;1967,1732;-621,12979;1967,24238;9456,28121" o:connectangles="0,0,0,0,0,0,0,0,0,0,0,0,0,0,0,0,0,0"/>
                          </v:shape>
                          <v:shape id="Freeform: Shape 4657" o:spid="_x0000_s1599" style="position:absolute;left:65711;top:77168;width:202;height:303;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" path="m9462,24995v-2029,,-3557,-1000,-4582,-3001c3859,19998,3349,16993,3349,12979v,-3997,510,-6995,1531,-8996c5905,1982,7433,982,9462,982v2046,,3580,1000,4601,3001c15088,5984,15600,8982,15600,12979v,4014,-512,7019,-1537,9015c13042,23995,11508,24995,9462,24995xm9462,28121v3271,,5770,-1294,7495,-3883c18682,21654,19545,17901,19545,12979v,-4910,-863,-8658,-2588,-11247c15232,-852,12733,-2144,9462,-2144v-3267,,-5763,1292,-7488,3876c248,4321,-614,8069,-614,12979v,4922,862,8675,2588,11259c3699,26827,6195,28121,9462,28121xe" fillcolor="black" stroked="f" strokeweight="17e-5mm">
                            <v:path arrowok="t" o:connecttype="custom" o:connectlocs="9462,24995;4880,21994;3349,12979;4880,3983;9462,982;14063,3983;15600,12979;14063,21994;9462,24995;9462,28121;16957,24238;19545,12979;16957,1732;9462,-2144;1974,1732;-614,12979;1974,24238;9462,28121" o:connectangles="0,0,0,0,0,0,0,0,0,0,0,0,0,0,0,0,0,0"/>
                          </v:shape>
                        </v:group>
                      </v:group>
                      <v:group id="_x0000_s1600" style="position:absolute;left:56584;top:77709;width:2149;height:309" coordorigin="56584,77709" coordsize="2149,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">
                        <v:shape id="Freeform: Shape 4659" o:spid="_x0000_s1601" style="position:absolute;left:56584;top:77721;width:75;height:292;flip:y;visibility:visible;mso-wrap-style:square;v-text-anchor:middle" coordsize="7519,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" path="m1,27037r7520,l7521,-2134r-7520,l1,27037xe" fillcolor="black" stroked="f" strokeweight="17e-5mm">
                          <v:path arrowok="t" o:connecttype="custom" o:connectlocs="1,27037;7521,27037;7521,-2134;1,-2134;1,27037" o:connectangles="0,0,0,0,0"/>
                        </v:shape>
                        <v:shape id="Freeform: Shape 4660" o:spid="_x0000_s1602" style="position:absolute;left:56701;top:77732;width:177;height:281;flip:y;visibility:visible;mso-wrap-style:square;v-text-anchor:middle" coordsize="17683,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" path="m10166,26048r,-6214l17380,19834r,-5002l10166,14832r,-9277c10166,4538,10368,3850,10773,3492v404,-359,1206,-538,2406,-538l16773,2954r,-5001l10773,-2047v-2759,,-4716,575,-5870,1725c3753,833,3178,2791,3178,5555r,9277l-304,14832r,5002l3178,19834r,6214l10166,26048xe" fillcolor="black" stroked="f" strokeweight="17e-5mm">
                          <v:path arrowok="t" o:connecttype="custom" o:connectlocs="10166,26048;10166,19834;17380,19834;17380,14832;10166,14832;10166,5555;10773,3492;13179,2954;16773,2954;16773,-2047;10773,-2047;4903,-322;3178,5555;3178,14832;-304,14832;-304,19834;3178,19834;3178,26048;10166,26048" o:connectangles="0,0,0,0,0,0,0,0,0,0,0,0,0,0,0,0,0,0,0"/>
                        </v:shape>
                        <v:shape id="Freeform: Shape 4661" o:spid="_x0000_s1603" style="position:absolute;left:56904;top:77789;width:235;height:229;flip:y;visibility:visible;mso-wrap-style:square;v-text-anchor:middle" coordsize="23477,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" path="m22526,10020r,-1989l6180,8031c6346,6389,6938,5158,7955,4337,8972,3516,10391,3105,12212,3105v1471,,2977,219,4519,657c18277,4199,19865,4860,21494,5743r,-5389c19840,-271,18185,-744,16531,-1065v-1654,-321,-3309,-481,-4963,-481c7609,-1546,4532,-540,2335,1473,144,3487,-952,6310,-952,9945v,3567,1077,6372,3231,8414c4434,20406,7401,21429,11180,21429v3438,,6189,-1036,8251,-3107c21494,16255,22526,13487,22526,10020xm15337,12345v,1330,-387,2401,-1163,3214c13399,16375,12387,16784,11137,16784v-1355,,-2455,-381,-3301,-1144c6990,14877,6463,13779,6255,12345r9082,xe" fillcolor="black" stroked="f" strokeweight="17e-5mm">
                          <v:path arrowok="t" o:connecttype="custom" o:connectlocs="22526,10020;22526,8031;6180,8031;7955,4337;12212,3105;16731,3762;21494,5743;21494,354;16531,-1065;11568,-1546;2335,1473;-952,9945;2279,18359;11180,21429;19431,18322;22526,10020;15337,12345;14174,15559;11137,16784;7836,15640;6255,12345;15337,12345" o:connectangles="0,0,0,0,0,0,0,0,0,0,0,0,0,0,0,0,0,0,0,0,0,0"/>
                        </v:shape>
                        <v:shape id="Freeform: Shape 4662" o:spid="_x0000_s1604" style="position:absolute;left:57192;top:77789;width:162;height:224;flip:y;visibility:visible;mso-wrap-style:square;v-text-anchor:middle" coordsize="16252,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" path="m15621,14331v-613,288,-1223,498,-1832,632c13185,15100,12577,15169,11964,15169v-1796,,-3179,-577,-4150,-1732c6843,12287,6357,10639,6357,8492r,-10084l-631,-1592r,21881l6357,20289r,-3594c7257,18128,8289,19172,9451,19827v1167,658,2565,987,4195,987c13879,20814,14131,20804,14402,20783v275,-17,673,-58,1194,-125l15621,14331xe" fillcolor="black" stroked="f" strokeweight="17e-5mm">
                          <v:path arrowok="t" o:connecttype="custom" o:connectlocs="15621,14331;13789,14963;11964,15169;7814,13437;6357,8492;6357,-1592;-631,-1592;-631,20289;6357,20289;6357,16695;9451,19827;13646,20814;14402,20783;15596,20658;15621,14331" o:connectangles="0,0,0,0,0,0,0,0,0,0,0,0,0,0,0"/>
                        </v:shape>
                        <v:shape id="Freeform: Shape 4663" o:spid="_x0000_s1605" style="position:absolute;left:57373;top:77789;width:221;height:229;flip:y;visibility:visible;mso-wrap-style:square;v-text-anchor:middle" coordsize="22134,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" path="m10612,8869v-1459,,-2557,-248,-3294,-744c6584,7633,6217,6904,6217,5937v,-883,296,-1577,888,-2082c7701,3355,8526,3105,9580,3105v1313,,2419,471,3320,1413c13800,5464,14250,6648,14250,8069r,800l10612,8869xm21301,11507r,-12484l14250,-977r,3244c13312,938,12256,-31,11081,-640,9910,-1244,8484,-1546,6805,-1546v-2267,,-4107,660,-5519,1982c-127,1761,-833,3478,-833,5587v,2567,881,4449,2644,5645c3578,12433,6349,13033,10124,13033r4126,l14250,13577v,1108,-438,1919,-1313,2432c12066,16525,10706,16784,8855,16784v-1496,,-2890,-150,-4181,-450c3386,16034,2188,15584,1079,14983r,5333c2580,20683,4084,20960,5592,21148v1513,187,3024,281,4532,281c14071,21429,16919,20652,18669,19097v1754,-1555,2632,-4084,2632,-7590xe" fillcolor="black" stroked="f" strokeweight="17e-5mm">
                          <v:path arrowok="t" o:connecttype="custom" o:connectlocs="10612,8869;7318,8125;6217,5937;7105,3855;9580,3105;12900,4518;14250,8069;14250,8869;10612,8869;21301,11507;21301,-977;14250,-977;14250,2267;11081,-640;6805,-1546;1286,436;-833,5587;1811,11232;10124,13033;14250,13033;14250,13577;12937,16009;8855,16784;4674,16334;1079,14983;1079,20316;5592,21148;10124,21429;18669,19097;21301,11507" o:connectangles="0,0,0,0,0,0,0,0,0,0,0,0,0,0,0,0,0,0,0,0,0,0,0,0,0,0,0,0,0,0"/>
                        </v:shape>
                        <v:shape id="Freeform: Shape 4664" o:spid="_x0000_s1606" style="position:absolute;left:57631;top:77732;width:177;height:281;flip:y;visibility:visible;mso-wrap-style:square;v-text-anchor:middle" coordsize="17683,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" path="m10190,26048r,-6214l17403,19834r,-5002l10190,14832r,-9277c10190,4538,10392,3850,10796,3492v404,-359,1206,-538,2406,-538l16797,2954r,-5001l10796,-2047v-2759,,-4715,575,-5870,1725c3776,833,3201,2791,3201,5555r,9277l-280,14832r,5002l3201,19834r,6214l10190,26048xe" fillcolor="black" stroked="f" strokeweight="17e-5mm">
                          <v:path arrowok="t" o:connecttype="custom" o:connectlocs="10190,26048;10190,19834;17403,19834;17403,14832;10190,14832;10190,5555;10796,3492;13202,2954;16797,2954;16797,-2047;10796,-2047;4926,-322;3201,5555;3201,14832;-280,14832;-280,19834;3201,19834;3201,26048;10190,26048" o:connectangles="0,0,0,0,0,0,0,0,0,0,0,0,0,0,0,0,0,0,0"/>
                        </v:shape>
                        <v:shape id="Freeform: Shape 4665" o:spid="_x0000_s1607" style="position:absolute;left:57850;top:77709;width:70;height:304;flip:y;visibility:visible;mso-wrap-style:square;v-text-anchor:middle" coordsize="6988,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" path="m125,19649r6989,l7114,-2232r-6989,l125,19649xm125,28170r6989,l7114,22462r-6989,l125,28170xe" fillcolor="black" stroked="f" strokeweight="17e-5mm">
                          <v:path arrowok="t" o:connecttype="custom" o:connectlocs="125,19649;7114,19649;7114,-2232;125,-2232;125,19649;125,28170;7114,28170;7114,22462;125,22462;125,28170" o:connectangles="0,0,0,0,0,0,0,0,0,0"/>
                        </v:shape>
                        <v:shape id="Freeform: Shape 4666" o:spid="_x0000_s1608" style="position:absolute;left:57971;top:77789;width:240;height:229;flip:y;visibility:visible;mso-wrap-style:square;v-text-anchor:middle" coordsize="24046,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" path="m11080,16428v-1550,,-2731,-557,-3544,-1670c6724,13646,6317,12041,6317,9945v,-2097,407,-3704,1219,-4821c8349,4012,9530,3455,11080,3455v1526,,2690,557,3495,1669c15383,6241,15787,7848,15787,9945v,2096,-404,3701,-1212,4813c13770,15871,12606,16428,11080,16428xm11080,21429v3763,,6703,-1017,8820,-3051c22017,16348,23076,13537,23076,9945v,-3597,-1059,-6413,-3176,-8447c17783,-531,14843,-1546,11080,-1546v-3775,,-6728,1015,-8857,3044c94,3532,-971,6348,-971,9945v,3592,1065,6403,3194,8433c4352,20412,7305,21429,11080,21429xe" fillcolor="black" stroked="f" strokeweight="17e-5mm">
                          <v:path arrowok="t" o:connecttype="custom" o:connectlocs="11080,16428;7536,14758;6317,9945;7536,5124;11080,3455;14575,5124;15787,9945;14575,14758;11080,16428;11080,21429;19900,18378;23076,9945;19900,1498;11080,-1546;2223,1498;-971,9945;2223,18378;11080,21429" o:connectangles="0,0,0,0,0,0,0,0,0,0,0,0,0,0,0,0,0,0"/>
                        </v:shape>
                        <v:shape id="Freeform: Shape 4667" o:spid="_x0000_s1609" style="position:absolute;left:58262;top:77789;width:220;height:224;flip:y;visibility:visible;mso-wrap-style:square;v-text-anchor:middle" coordsize="21990,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" path="m20928,11731r,-13323l13895,-1592r,2170l13895,8605v,1888,-41,3190,-125,3907c13687,13229,13541,13756,13333,14094v-275,458,-648,815,-1119,1069c11747,15417,11214,15544,10614,15544v-1459,,-2605,-565,-3438,-1694c6342,12725,5926,11166,5926,9174r,-10766l-1063,-1592r,21881l5926,20289r,-3201c6980,18364,8099,19304,9282,19908v1188,604,2499,906,3932,906c15739,20814,17656,20039,18965,18489v1308,-1546,1963,-3799,1963,-6758xe" fillcolor="black" stroked="f" strokeweight="17e-5mm">
                          <v:path arrowok="t" o:connecttype="custom" o:connectlocs="20928,11731;20928,-1592;13895,-1592;13895,578;13895,8605;13770,12512;13333,14094;12214,15163;10614,15544;7176,13850;5926,9174;5926,-1592;-1063,-1592;-1063,20289;5926,20289;5926,17088;9282,19908;13214,20814;18965,18489;20928,11731" o:connectangles="0,0,0,0,0,0,0,0,0,0,0,0,0,0,0,0,0,0,0,0"/>
                        </v:shape>
                        <v:shape id="Freeform: Shape 4668" o:spid="_x0000_s1610" style="position:absolute;left:58534;top:77789;width:199;height:229;flip:y;visibility:visible;mso-wrap-style:square;v-text-anchor:middle" coordsize="19846,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" path="m17706,20222r,-5314c16210,15534,14764,16002,13368,16315v-1392,313,-2707,469,-3944,469c8094,16784,7107,16617,6461,16284v-642,-334,-963,-844,-963,-1532c5498,14189,5742,13758,6229,13458v488,-296,1363,-517,2626,-663l10086,12620v3584,-454,5993,-1202,7226,-2244c18550,9334,19169,7698,19169,5468v,-2330,-861,-4082,-2582,-5257c14870,-961,12307,-1546,8899,-1546v-1446,,-2942,115,-4489,344c2869,-973,1283,-631,-346,-177r,5314c1050,4462,2479,3953,3942,3612,5409,3274,6896,3105,8405,3105v1371,,2400,188,3088,563c12184,4047,12530,4610,12530,5356v,625,-237,1090,-712,1394c11343,7054,10395,7292,8974,7463l7742,7619c4629,8011,2448,8734,1198,9788,-53,10843,-678,12445,-678,14596v,2317,794,4034,2382,5151c3296,20868,5731,21429,9011,21429v1292,,2646,-98,4063,-294c14495,20943,16039,20639,17706,20222xe" fillcolor="black" stroked="f" strokeweight="17e-5mm">
                          <v:path arrowok="t" o:connecttype="custom" o:connectlocs="17706,20222;17706,14908;13368,16315;9424,16784;6461,16284;5498,14752;6229,13458;8855,12795;10086,12620;17312,10376;19169,5468;16587,211;8899,-1546;4410,-1202;-346,-177;-346,5137;3942,3612;8405,3105;11493,3668;12530,5356;11818,6750;8974,7463;7742,7619;1198,9788;-678,14596;1704,19747;9011,21429;13074,21135;17706,20222" o:connectangles="0,0,0,0,0,0,0,0,0,0,0,0,0,0,0,0,0,0,0,0,0,0,0,0,0,0,0,0,0"/>
                        </v:shape>
                      </v:group>
                    </v:group>
                    <v:group id="_x0000_s1611" style="position:absolute;left:47751;top:70441;width:1347;height:6091" coordorigin="47751,70441" coordsize="1347,60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">
                      <v:group id="_x0000_s1612" style="position:absolute;left:48353;top:76230;width:745;height:302" coordorigin="48353,76230" coordsize="745,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">
                        <v:shape id="Freeform: Shape 4671" o:spid="_x0000_s1613" style="position:absolute;left:48958;top:76375;width:140;height:40;visibility:visible;mso-wrap-style:square;v-text-anchor:middle" coordsize="14001,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" path="m15004,162r-14001,e" fillcolor="black" strokeweight=".08878mm">
                          <v:path arrowok="t" o:connecttype="custom" o:connectlocs="15004,162;1003,162" o:connectangles="0,0"/>
                        </v:shape>
                        <v:group id="_x0000_s1614" style="position:absolute;left:48353;top:76230;width:438;height:302" coordorigin="48353,76230" coordsize="437,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">
                          <v:shape id="Freeform: Shape 4673" o:spid="_x0000_s1615" style="position:absolute;left:48353;top:76235;width:174;height:292;flip:y;visibility:visible;mso-wrap-style:square;v-text-anchor:middle" coordsize="17364,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" path="m-537,1149r6444,l5907,23405,-1106,21998r,3595l5870,27000r3944,l9814,1149r6445,l16259,-2171r-16796,l-537,1149xe" fillcolor="black" stroked="f" strokeweight="17e-5mm">
                            <v:path arrowok="t" o:connecttype="custom" o:connectlocs="-537,1149;5907,1149;5907,23405;-1106,21998;-1106,25593;5870,27000;9814,27000;9814,1149;16259,1149;16259,-2171;-537,-2171;-537,1149" o:connectangles="0,0,0,0,0,0,0,0,0,0,0,0"/>
                          </v:shape>
                          <v:shape id="Freeform: Shape 4674" o:spid="_x0000_s1616" style="position:absolute;left:48591;top:76230;width:200;height:302;flip:y;visibility:visible;mso-wrap-style:square;v-text-anchor:middle" coordsize="20002,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" path="m8960,12256v-1876,,-3351,-503,-4426,-1507c3463,9744,2928,8365,2928,6610v,-1759,535,-3140,1606,-4145c5609,1461,7084,959,8960,959v1875,,3352,504,4431,1513c14475,3484,15017,4864,15017,6610v,1755,-538,3134,-1613,4139c12333,11753,10851,12256,8960,12256xm5015,13931v-1692,417,-3010,1204,-3956,2363c117,17457,-354,18872,-354,20539v,2330,829,4172,2488,5527c3796,27420,6072,28097,8960,28097v2904,,5184,-677,6838,-2031c17452,24711,18279,22869,18279,20539v,-1667,-472,-3082,-1418,-4245c15919,15135,14608,14348,12929,13931v1900,-442,3379,-1309,4438,-2601c18430,10042,18961,8469,18961,6610v,-2830,-863,-5001,-2588,-6514c14648,-1413,12177,-2167,8960,-2167v-3213,,-5684,754,-7414,2263c-179,1609,-1042,3780,-1042,6610v,1859,534,3432,1601,4720c1629,12622,3115,13489,5015,13931xm3571,20164v,-1509,471,-2686,1413,-3532c5930,15786,7255,15363,8960,15363v1696,,3021,423,3975,1269c13894,17478,14373,18655,14373,20164v,1513,-479,2692,-1438,3538c11981,24548,10656,24971,8960,24971v-1705,,-3030,-423,-3976,-1269c4042,22856,3571,21677,3571,20164xe" fillcolor="black" stroked="f" strokeweight="17e-5mm">
                            <v:path arrowok="t" o:connecttype="custom" o:connectlocs="8960,12256;4534,10749;2928,6610;4534,2465;8960,959;13391,2472;15017,6610;13404,10749;8960,12256;5015,13931;1059,16294;-354,20539;2134,26066;8960,28097;15798,26066;18279,20539;16861,16294;12929,13931;17367,11330;18961,6610;16373,96;8960,-2167;1546,96;-1042,6610;559,11330;5015,13931;3571,20164;4984,16632;8960,15363;12935,16632;14373,20164;12935,23702;8960,24971;4984,23702;3571,20164" o:connectangles="0,0,0,0,0,0,0,0,0,0,0,0,0,0,0,0,0,0,0,0,0,0,0,0,0,0,0,0,0,0,0,0,0,0,0"/>
                          </v:shape>
                        </v:group>
                      </v:group>
                      <v:group id="_x0000_s1617" style="position:absolute;left:48339;top:75403;width:759;height:302" coordorigin="48339,75403" coordsize="759,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">
                        <v:shape id="Freeform: Shape 4676" o:spid="_x0000_s1618" style="position:absolute;left:48958;top:75548;width:140;height:40;visibility:visible;mso-wrap-style:square;v-text-anchor:middle" coordsize="14001,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" path="m15004,142r-14001,e" fillcolor="black" strokeweight=".08878mm">
                          <v:path arrowok="t" o:connecttype="custom" o:connectlocs="15004,142;1003,142" o:connectangles="0,0"/>
                        </v:shape>
                        <v:group id="_x0000_s1619" style="position:absolute;left:48339;top:75403;width:453;height:302" coordorigin="48339,75403" coordsize="453,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">
                          <v:shape id="Freeform: Shape 4678" o:spid="_x0000_s1620" style="position:absolute;left:48339;top:75403;width:185;height:297;flip:y;visibility:visible;mso-wrap-style:square;v-text-anchor:middle" coordsize="18514,29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" path="m3780,1086r13771,l17551,-2233r-18515,l-964,1086c532,2637,2572,4716,5155,7325v2588,2614,4213,4300,4876,5058c11294,13800,12175,15000,12675,15984v504,984,756,1951,756,2901c13431,20435,12888,21698,11800,22673v-1088,980,-2505,1470,-4251,1470c6312,24143,5005,23928,3630,23499,2259,23069,792,22417,-770,21542r,3988c817,26168,2301,26649,3680,26975v1384,325,2648,487,3794,487c10496,27462,12904,26706,14700,25193v1796,-1509,2694,-3526,2694,-6052c17394,17941,17169,16803,16719,15728v-446,-1071,-1262,-2336,-2450,-3795c13944,11554,12908,10462,11162,8657,9420,6852,6960,4329,3780,1086xe" fillcolor="black" stroked="f" strokeweight="17e-5mm">
                            <v:path arrowok="t" o:connecttype="custom" o:connectlocs="3780,1086;17551,1086;17551,-2233;-964,-2233;-964,1086;5155,7325;10031,12383;12675,15984;13431,18885;11800,22673;7549,24143;3630,23499;-770,21542;-770,25530;3680,26975;7474,27462;14700,25193;17394,19141;16719,15728;14269,11933;11162,8657;3780,1086" o:connectangles="0,0,0,0,0,0,0,0,0,0,0,0,0,0,0,0,0,0,0,0,0,0"/>
                          </v:shape>
                          <v:shape id="Freeform: Shape 4679" o:spid="_x0000_s1621" style="position:absolute;left:48590;top:75403;width:202;height:302;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" path="m9034,24951v-2029,,-3557,-1000,-4582,-3001c3431,19954,2921,16949,2921,12935v,-3997,510,-6996,1531,-8996c5477,1938,7005,938,9034,938v2046,,3580,1000,4601,3001c14660,5939,15172,8938,15172,12935v,4014,-512,7019,-1537,9015c12614,23951,11080,24951,9034,24951xm9034,28077v3271,,5770,-1294,7495,-3883c18254,21610,19117,17857,19117,12935v,-4910,-863,-8659,-2588,-11247c14804,-896,12305,-2188,9034,-2188v-3267,,-5763,1292,-7488,3876c-180,4276,-1042,8025,-1042,12935v,4922,862,8675,2588,11259c3271,26783,5767,28077,9034,28077xe" fillcolor="black" stroked="f" strokeweight="17e-5mm">
                            <v:path arrowok="t" o:connecttype="custom" o:connectlocs="9034,24951;4452,21950;2921,12935;4452,3939;9034,938;13635,3939;15172,12935;13635,21950;9034,24951;9034,28077;16529,24194;19117,12935;16529,1688;9034,-2188;1546,1688;-1042,12935;1546,24194;9034,28077" o:connectangles="0,0,0,0,0,0,0,0,0,0,0,0,0,0,0,0,0,0"/>
                          </v:shape>
                        </v:group>
                      </v:group>
                      <v:group id="_x0000_s1622" style="position:absolute;left:48339;top:74576;width:759;height:297" coordorigin="48339,74576" coordsize="75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">
                        <v:shape id="Freeform: Shape 4681" o:spid="_x0000_s1623" style="position:absolute;left:48958;top:74721;width:140;height:40;visibility:visible;mso-wrap-style:square;v-text-anchor:middle" coordsize="14001,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" path="m15004,121r-14001,e" fillcolor="black" strokeweight=".08878mm">
                          <v:path arrowok="t" o:connecttype="custom" o:connectlocs="15004,121;1003,121" o:connectangles="0,0"/>
                        </v:shape>
                        <v:group id="_x0000_s1624" style="position:absolute;left:48339;top:74576;width:439;height:297" coordorigin="48339,74576" coordsize="43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">
                          <v:shape id="Freeform: Shape 4683" o:spid="_x0000_s1625" style="position:absolute;left:48339;top:74576;width:185;height:297;flip:y;visibility:visible;mso-wrap-style:square;v-text-anchor:middle" coordsize="18514,29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" path="m3780,1066r13771,l17551,-2254r-18515,l-964,1066c532,2616,2572,4696,5155,7305v2588,2613,4213,4299,4876,5057c11294,13779,12175,14980,12675,15963v504,984,756,1951,756,2901c13431,20415,12888,21677,11800,22653v-1088,979,-2505,1469,-4251,1469c6312,24122,5005,23907,3630,23478,2259,23049,792,22396,-770,21521r,3989c817,26147,2301,26629,3680,26954v1384,325,2648,488,3794,488c10496,27442,12904,26685,14700,25172v1796,-1509,2694,-3526,2694,-6052c17394,17920,17169,16782,16719,15707v-446,-1071,-1262,-2336,-2450,-3795c13944,11533,12908,10441,11162,8636,9420,6832,6960,4308,3780,1066xe" fillcolor="black" stroked="f" strokeweight="17e-5mm">
                            <v:path arrowok="t" o:connecttype="custom" o:connectlocs="3780,1066;17551,1066;17551,-2254;-964,-2254;-964,1066;5155,7305;10031,12362;12675,15963;13431,18864;11800,22653;7549,24122;3630,23478;-770,21521;-770,25510;3680,26954;7474,27442;14700,25172;17394,19120;16719,15707;14269,11912;11162,8636;3780,1066" o:connectangles="0,0,0,0,0,0,0,0,0,0,0,0,0,0,0,0,0,0,0,0,0,0"/>
                          </v:shape>
                          <v:shape id="Freeform: Shape 4684" o:spid="_x0000_s1626" style="position:absolute;left:48593;top:74576;width:185;height:297;flip:y;visibility:visible;mso-wrap-style:square;v-text-anchor:middle" coordsize="18514,29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" path="m3787,1066r13770,l17557,-2254r-18515,l-958,1066c538,2616,2578,4696,5162,7305v2588,2613,4213,4299,4875,5057c11300,13779,12181,14980,12681,15963v505,984,757,1951,757,2901c13438,20415,12894,21677,11806,22653v-1087,979,-2504,1469,-4250,1469c6318,24122,5012,23907,3637,23478,2266,23049,799,22396,-764,21521r,3989c824,26147,2307,26629,3687,26954v1383,325,2648,488,3794,488c10502,27442,12911,26685,14707,25172v1796,-1509,2694,-3526,2694,-6052c17401,17920,17176,16782,16726,15707v-446,-1071,-1263,-2336,-2451,-3795c13950,11533,12915,10441,11169,8636,9427,6832,6966,4308,3787,1066xe" fillcolor="black" stroked="f" strokeweight="17e-5mm">
                            <v:path arrowok="t" o:connecttype="custom" o:connectlocs="3787,1066;17557,1066;17557,-2254;-958,-2254;-958,1066;5162,7305;10037,12362;12681,15963;13438,18864;11806,22653;7556,24122;3637,23478;-764,21521;-764,25510;3687,26954;7481,27442;14707,25172;17401,19120;16726,15707;14275,11912;11169,8636;3787,1066" o:connectangles="0,0,0,0,0,0,0,0,0,0,0,0,0,0,0,0,0,0,0,0,0,0"/>
                          </v:shape>
                        </v:group>
                      </v:group>
                      <v:group id="_x0000_s1627" style="position:absolute;left:48339;top:73749;width:759;height:297" coordorigin="48339,73749" coordsize="759,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">
                        <v:shape id="Freeform: Shape 4686" o:spid="_x0000_s1628" style="position:absolute;left:48958;top:73894;width:140;height:40;visibility:visible;mso-wrap-style:square;v-text-anchor:middle" coordsize="14001,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" path="m15004,100r-14001,e" fillcolor="black" strokeweight=".08878mm">
                          <v:path arrowok="t" o:connecttype="custom" o:connectlocs="15004,100;1003,100" o:connectangles="0,0"/>
                        </v:shape>
                        <v:group id="_x0000_s1629" style="position:absolute;left:48339;top:73749;width:457;height:297" coordorigin="48339,73749" coordsize="457,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">
                          <v:shape id="Freeform: Shape 4688" o:spid="_x0000_s1630" style="position:absolute;left:48339;top:73749;width:185;height:297;flip:y;visibility:visible;mso-wrap-style:square;v-text-anchor:middle" coordsize="18514,29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" path="m3780,1045r13771,l17551,-2275r-18515,l-964,1045c532,2595,2572,4675,5155,7284v2588,2613,4213,4299,4876,5058c11294,13759,12175,14959,12675,15943v504,983,756,1950,756,2901c13431,20394,12888,21657,11800,22632v-1088,979,-2505,1469,-4251,1469c6312,24101,5005,23887,3630,23457,2259,23028,792,22376,-770,21500r,3989c817,26127,2301,26608,3680,26933v1384,325,2648,488,3794,488c10496,27421,12904,26664,14700,25151v1796,-1508,2694,-3525,2694,-6051c17394,17899,17169,16762,16719,15686v-446,-1071,-1262,-2336,-2450,-3794c13944,11512,12908,10420,11162,8616,9420,6811,6960,4287,3780,1045xe" fillcolor="black" stroked="f" strokeweight="17e-5mm">
                            <v:path arrowok="t" o:connecttype="custom" o:connectlocs="3780,1045;17551,1045;17551,-2275;-964,-2275;-964,1045;5155,7284;10031,12342;12675,15943;13431,18844;11800,22632;7549,24101;3630,23457;-770,21500;-770,25489;3680,26933;7474,27421;14700,25151;17394,19100;16719,15686;14269,11892;11162,8616;3780,1045" o:connectangles="0,0,0,0,0,0,0,0,0,0,0,0,0,0,0,0,0,0,0,0,0,0"/>
                          </v:shape>
                          <v:shape id="Freeform: Shape 4689" o:spid="_x0000_s1631" style="position:absolute;left:48583;top:73754;width:213;height:292;flip:y;visibility:visible;mso-wrap-style:square;v-text-anchor:middle" coordsize="21252,29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" path="m12143,23499l2180,7926r9963,l12143,23499xm11106,26938r4963,l16069,7926r4163,l20232,4644r-4163,l16069,-2233r-3926,l12143,4644r-13164,l-1021,8451,11106,26938xe" fillcolor="black" stroked="f" strokeweight="17e-5mm">
                            <v:path arrowok="t" o:connecttype="custom" o:connectlocs="12143,23499;2180,7926;12143,7926;12143,23499;11106,26938;16069,26938;16069,7926;20232,7926;20232,4644;16069,4644;16069,-2233;12143,-2233;12143,4644;-1021,4644;-1021,8451;11106,26938" o:connectangles="0,0,0,0,0,0,0,0,0,0,0,0,0,0,0,0"/>
                          </v:shape>
                        </v:group>
                      </v:group>
                      <v:group id="_x0000_s1632" style="position:absolute;left:48339;top:72922;width:759;height:302" coordorigin="48339,72922" coordsize="759,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">
                        <v:shape id="Freeform: Shape 4691" o:spid="_x0000_s1633" style="position:absolute;left:48958;top:73067;width:140;height:40;visibility:visible;mso-wrap-style:square;v-text-anchor:middle" coordsize="14001,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" path="m15004,80l1003,80e" fillcolor="black" strokeweight=".08878mm">
                          <v:path arrowok="t" o:connecttype="custom" o:connectlocs="15004,80;1003,80" o:connectangles="0,0"/>
                        </v:shape>
                        <v:group id="_x0000_s1634" style="position:absolute;left:48339;top:72922;width:454;height:302" coordorigin="48339,72922" coordsize="454,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">
                          <v:shape id="Freeform: Shape 4693" o:spid="_x0000_s1635" style="position:absolute;left:48339;top:72922;width:185;height:297;flip:y;visibility:visible;mso-wrap-style:square;v-text-anchor:middle" coordsize="18514,29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" path="m3780,1024r13771,l17551,-2295r-18515,l-964,1024c532,2575,2572,4654,5155,7263v2588,2614,4213,4300,4876,5058c11294,13738,12175,14938,12675,15922v504,984,756,1951,756,2901c13431,20373,12888,21636,11800,22611v-1088,980,-2505,1470,-4251,1470c6312,24081,5005,23866,3630,23437,2259,23007,792,22355,-770,21480r,3988c817,26106,2301,26587,3680,26913v1384,325,2648,487,3794,487c10496,27400,12904,26644,14700,25131v1796,-1509,2694,-3526,2694,-6052c17394,17879,17169,16741,16719,15666v-446,-1071,-1262,-2336,-2450,-3795c13944,11492,12908,10400,11162,8595,9420,6790,6960,4267,3780,1024xe" fillcolor="black" stroked="f" strokeweight="17e-5mm">
                            <v:path arrowok="t" o:connecttype="custom" o:connectlocs="3780,1024;17551,1024;17551,-2295;-964,-2295;-964,1024;5155,7263;10031,12321;12675,15922;13431,18823;11800,22611;7549,24081;3630,23437;-770,21480;-770,25468;3680,26913;7474,27400;14700,25131;17394,19079;16719,15666;14269,11871;11162,8595;3780,1024" o:connectangles="0,0,0,0,0,0,0,0,0,0,0,0,0,0,0,0,0,0,0,0,0,0"/>
                          </v:shape>
                          <v:shape id="Freeform: Shape 4694" o:spid="_x0000_s1636" style="position:absolute;left:48592;top:72922;width:201;height:302;flip:y;visibility:visible;mso-wrap-style:square;v-text-anchor:middle" coordsize="20140,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" path="m9348,14473v-1771,,-3175,-606,-4213,-1819c4102,11446,3585,9787,3585,7678v,-2097,517,-3755,1550,-4976c6173,1485,7577,876,9348,876v1771,,3173,609,4207,1826c14588,3923,15105,5581,15105,7678v,2109,-517,3768,-1550,4976c12521,13867,11119,14473,9348,14473xm17180,26846r,-3595c16189,23718,15188,24074,14180,24320v-1008,250,-2009,375,-3000,375c8575,24695,6585,23816,5210,22057,3839,20298,3056,17641,2860,14086v767,1133,1729,2002,2888,2607c6910,17297,8188,17599,9579,17599v2930,,5245,-890,6945,-2669c18224,13154,19074,10737,19074,7678v,-2997,-885,-5402,-2656,-7215c14647,-1345,12290,-2250,9348,-2250v-3375,,-5955,1292,-7738,3876c-174,4214,-1066,7963,-1066,12873v,4610,1094,8286,3282,11028c4404,26643,7340,28015,11023,28015v992,,1992,-98,3001,-294c15032,27525,16084,27233,17180,26846xe" fillcolor="black" stroked="f" strokeweight="17e-5mm">
                            <v:path arrowok="t" o:connecttype="custom" o:connectlocs="9348,14473;5135,12654;3585,7678;5135,2702;9348,876;13555,2702;15105,7678;13555,12654;9348,14473;17180,26846;17180,23251;14180,24320;11180,24695;5210,22057;2860,14086;5748,16693;9579,17599;16524,14930;19074,7678;16418,463;9348,-2250;1610,1626;-1066,12873;2216,23901;11023,28015;14024,27721;17180,26846" o:connectangles="0,0,0,0,0,0,0,0,0,0,0,0,0,0,0,0,0,0,0,0,0,0,0,0,0,0,0"/>
                          </v:shape>
                        </v:group>
                      </v:group>
                      <v:group id="_x0000_s1637" style="position:absolute;left:48339;top:72095;width:759;height:302" coordorigin="48339,72095" coordsize="759,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">
                        <v:shape id="Freeform: Shape 4696" o:spid="_x0000_s1638" style="position:absolute;left:48958;top:72240;width:140;height:40;visibility:visible;mso-wrap-style:square;v-text-anchor:middle" coordsize="14001,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" path="m15004,59l1003,59e" fillcolor="black" strokeweight=".08878mm">
                          <v:path arrowok="t" o:connecttype="custom" o:connectlocs="15004,59;1003,59" o:connectangles="0,0"/>
                        </v:shape>
                        <v:group id="_x0000_s1639" style="position:absolute;left:48339;top:72095;width:452;height:302" coordorigin="48339,72095" coordsize="452,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">
                          <v:shape id="Freeform: Shape 4698" o:spid="_x0000_s1640" style="position:absolute;left:48339;top:72095;width:185;height:297;flip:y;visibility:visible;mso-wrap-style:square;v-text-anchor:middle" coordsize="18514,29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" path="m3780,1004r13771,l17551,-2316r-18515,l-964,1004c532,2554,2572,4634,5155,7243v2588,2613,4213,4299,4876,5057c11294,13717,12175,14918,12675,15901v504,984,756,1951,756,2901c13431,20353,12888,21615,11800,22591v-1088,979,-2505,1469,-4251,1469c6312,24060,5005,23845,3630,23416,2259,22987,792,22334,-770,21459r,3989c817,26085,2301,26567,3680,26892v1384,325,2648,487,3794,487c10496,27379,12904,26623,14700,25110v1796,-1509,2694,-3526,2694,-6052c17394,17858,17169,16720,16719,15645v-446,-1071,-1262,-2336,-2450,-3795c13944,11471,12908,10379,11162,8574,9420,6770,6960,4246,3780,1004xe" fillcolor="black" stroked="f" strokeweight="17e-5mm">
                            <v:path arrowok="t" o:connecttype="custom" o:connectlocs="3780,1004;17551,1004;17551,-2316;-964,-2316;-964,1004;5155,7243;10031,12300;12675,15901;13431,18802;11800,22591;7549,24060;3630,23416;-770,21459;-770,25448;3680,26892;7474,27379;14700,25110;17394,19058;16719,15645;14269,11850;11162,8574;3780,1004" o:connectangles="0,0,0,0,0,0,0,0,0,0,0,0,0,0,0,0,0,0,0,0,0,0"/>
                          </v:shape>
                          <v:shape id="Freeform: Shape 4699" o:spid="_x0000_s1641" style="position:absolute;left:48591;top:72095;width:200;height:302;flip:y;visibility:visible;mso-wrap-style:square;v-text-anchor:middle" coordsize="20002,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" path="m8960,12152v-1876,,-3351,-502,-4426,-1506c3463,9641,2928,8262,2928,6507v,-1759,535,-3141,1606,-4145c5609,1358,7084,855,8960,855v1875,,3352,505,4431,1513c14475,3381,15017,4761,15017,6507v,1755,-538,3134,-1613,4139c12333,11650,10851,12152,8960,12152xm5015,13828v-1692,416,-3010,1204,-3956,2363c117,17354,-354,18769,-354,20436v,2329,829,4172,2488,5526c3796,27317,6072,27994,8960,27994v2904,,5184,-677,6838,-2032c17452,24608,18279,22765,18279,20436v,-1667,-472,-3082,-1418,-4245c15919,15032,14608,14244,12929,13828v1900,-442,3379,-1309,4438,-2601c18430,9939,18961,8366,18961,6507v,-2830,-863,-5001,-2588,-6514c14648,-1516,12177,-2271,8960,-2271v-3213,,-5684,755,-7414,2264c-179,1506,-1042,3677,-1042,6507v,1859,534,3432,1601,4720c1629,12519,3115,13386,5015,13828xm3571,20061v,-1509,471,-2687,1413,-3533c5930,15682,7255,15259,8960,15259v1696,,3021,423,3975,1269c13894,17374,14373,18552,14373,20061v,1512,-479,2692,-1438,3538c11981,24445,10656,24868,8960,24868v-1705,,-3030,-423,-3976,-1269c4042,22753,3571,21573,3571,20061xe" fillcolor="black" stroked="f" strokeweight="17e-5mm">
                            <v:path arrowok="t" o:connecttype="custom" o:connectlocs="8960,12152;4534,10646;2928,6507;4534,2362;8960,855;13391,2368;15017,6507;13404,10646;8960,12152;5015,13828;1059,16191;-354,20436;2134,25962;8960,27994;15798,25962;18279,20436;16861,16191;12929,13828;17367,11227;18961,6507;16373,-7;8960,-2271;1546,-7;-1042,6507;559,11227;5015,13828;3571,20061;4984,16528;8960,15259;12935,16528;14373,20061;12935,23599;8960,24868;4984,23599;3571,20061" o:connectangles="0,0,0,0,0,0,0,0,0,0,0,0,0,0,0,0,0,0,0,0,0,0,0,0,0,0,0,0,0,0,0,0,0,0,0"/>
                          </v:shape>
                        </v:group>
                      </v:group>
                      <v:group id="_x0000_s1642" style="position:absolute;left:48340;top:71268;width:758;height:302" coordorigin="48340,71268" coordsize="758,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">
                        <v:shape id="Freeform: Shape 4701" o:spid="_x0000_s1643" style="position:absolute;left:48958;top:71413;width:140;height:40;visibility:visible;mso-wrap-style:square;v-text-anchor:middle" coordsize="14001,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" path="m15004,38l1003,38e" fillcolor="black" strokeweight=".08878mm">
                          <v:path arrowok="t" o:connecttype="custom" o:connectlocs="15004,38;1003,38" o:connectangles="0,0"/>
                        </v:shape>
                        <v:group id="_x0000_s1644" style="position:absolute;left:48340;top:71268;width:452;height:302" coordorigin="48340,71268" coordsize="451,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">
                          <v:shape id="Freeform: Shape 4703" o:spid="_x0000_s1645" style="position:absolute;left:48340;top:71268;width:192;height:302;flip:y;visibility:visible;mso-wrap-style:square;v-text-anchor:middle" coordsize="19196,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" path="m12145,14007v1888,-404,3361,-1246,4420,-2526c17627,10206,18159,8631,18159,6755v,-2876,-990,-5103,-2970,-6683c13210,-1503,10397,-2291,6751,-2291v-1221,,-2480,121,-3776,362c1679,-1687,342,-1324,-1038,-841r,3808c54,2329,1250,1847,2550,1522,3855,1197,5217,1035,6638,1035v2472,,4355,487,5651,1463c13585,3473,14233,4892,14233,6755v,1721,-602,3065,-1806,4032c11222,11758,9547,12244,7401,12244r-3400,l4001,15489r3556,c9495,15489,10979,15876,12008,16651v1029,776,1544,1893,1544,3351c13552,21499,13020,22647,11958,23447v-1059,804,-2578,1207,-4557,1207c6318,24654,5157,24535,3919,24297,2682,24064,1321,23701,-162,23210r,3513c1338,27140,2742,27452,4051,27661v1308,208,2542,312,3700,312c10747,27973,13116,27292,14858,25929v1746,-1359,2619,-3197,2619,-5514c17477,18798,17015,17433,16090,16320v-926,-1113,-2240,-1884,-3945,-2313xe" fillcolor="black" stroked="f" strokeweight="17e-5mm">
                            <v:path arrowok="t" o:connecttype="custom" o:connectlocs="12145,14007;16565,11481;18159,6755;15189,72;6751,-2291;2975,-1929;-1038,-841;-1038,2967;2550,1522;6638,1035;12289,2498;14233,6755;12427,10787;7401,12244;4001,12244;4001,15489;7557,15489;12008,16651;13552,20002;11958,23447;7401,24654;3919,24297;-162,23210;-162,26723;4051,27661;7751,27973;14858,25929;17477,20415;16090,16320;12145,14007" o:connectangles="0,0,0,0,0,0,0,0,0,0,0,0,0,0,0,0,0,0,0,0,0,0,0,0,0,0,0,0,0,0"/>
                          </v:shape>
                          <v:shape id="Freeform: Shape 4704" o:spid="_x0000_s1646" style="position:absolute;left:48590;top:71268;width:202;height:302;flip:y;visibility:visible;mso-wrap-style:square;v-text-anchor:middle" coordsize="20158,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" path="m9034,24847v-2029,,-3557,-1000,-4582,-3000c3431,19850,2921,16845,2921,12832v,-3997,510,-6996,1531,-8997c5477,1835,7005,835,9034,835v2046,,3580,1000,4601,3000c14660,5836,15172,8835,15172,12832v,4013,-512,7018,-1537,9015c12614,23847,11080,24847,9034,24847xm9034,27973v3271,,5770,-1294,7495,-3882c18254,21507,19117,17754,19117,12832v,-4910,-863,-8659,-2588,-11247c14804,-999,12305,-2291,9034,-2291v-3267,,-5763,1292,-7488,3876c-180,4173,-1042,7922,-1042,12832v,4922,862,8675,2588,11259c3271,26679,5767,27973,9034,27973xe" fillcolor="black" stroked="f" strokeweight="17e-5mm">
                            <v:path arrowok="t" o:connecttype="custom" o:connectlocs="9034,24847;4452,21847;2921,12832;4452,3835;9034,835;13635,3835;15172,12832;13635,21847;9034,24847;9034,27973;16529,24091;19117,12832;16529,1585;9034,-2291;1546,1585;-1042,12832;1546,24091;9034,27973" o:connectangles="0,0,0,0,0,0,0,0,0,0,0,0,0,0,0,0,0,0"/>
                          </v:shape>
                        </v:group>
                      </v:group>
                      <v:group id="_x0000_s1647" style="position:absolute;left:48340;top:70441;width:758;height:302" coordorigin="48340,70441" coordsize="758,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">
                        <v:shape id="Freeform: Shape 4706" o:spid="_x0000_s1648" style="position:absolute;left:48958;top:70586;width:140;height:40;visibility:visible;mso-wrap-style:square;v-text-anchor:middle" coordsize="14001,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" path="m15004,17l1003,17e" fillcolor="black" strokeweight=".08878mm">
                          <v:path arrowok="t" o:connecttype="custom" o:connectlocs="15004,17;1003,17" o:connectangles="0,0"/>
                        </v:shape>
                        <v:group id="_x0000_s1649" style="position:absolute;left:48340;top:70441;width:438;height:302" coordorigin="48340,70441" coordsize="438,3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">
                          <v:shape id="Freeform: Shape 4708" o:spid="_x0000_s1650" style="position:absolute;left:48340;top:70441;width:192;height:302;flip:y;visibility:visible;mso-wrap-style:square;v-text-anchor:middle" coordsize="19196,30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" path="m12145,13986v1888,-404,3361,-1246,4420,-2525c17627,10185,18159,8610,18159,6734v,-2875,-990,-5103,-2970,-6683c13210,-1524,10397,-2312,6751,-2312v-1221,,-2480,121,-3776,363c1679,-1708,342,-1345,-1038,-861r,3807c54,2308,1250,1827,2550,1502,3855,1177,5217,1014,6638,1014v2472,,4355,488,5651,1463c13585,3452,14233,4871,14233,6734v,1722,-602,3066,-1806,4033c11222,11738,9547,12223,7401,12223r-3400,l4001,15468r3556,c9495,15468,10979,15856,12008,16631v1029,775,1544,1892,1544,3351c13552,21478,13020,22626,11958,23426v-1059,805,-2578,1207,-4557,1207c6318,24633,5157,24514,3919,24277,2682,24043,1321,23681,-162,23189r,3513c1338,27119,2742,27432,4051,27640v1308,208,2542,313,3700,313c10747,27953,13116,27271,14858,25908v1746,-1358,2619,-3196,2619,-5514c17477,18777,17015,17412,16090,16299v-926,-1112,-2240,-1883,-3945,-2313xe" fillcolor="black" stroked="f" strokeweight="17e-5mm">
                            <v:path arrowok="t" o:connecttype="custom" o:connectlocs="12145,13986;16565,11461;18159,6734;15189,51;6751,-2312;2975,-1949;-1038,-861;-1038,2946;2550,1502;6638,1014;12289,2477;14233,6734;12427,10767;7401,12223;4001,12223;4001,15468;7557,15468;12008,16631;13552,19982;11958,23426;7401,24633;3919,24277;-162,23189;-162,26702;4051,27640;7751,27953;14858,25908;17477,20394;16090,16299;12145,13986" o:connectangles="0,0,0,0,0,0,0,0,0,0,0,0,0,0,0,0,0,0,0,0,0,0,0,0,0,0,0,0,0,0"/>
                          </v:shape>
                          <v:shape id="Freeform: Shape 4709" o:spid="_x0000_s1651" style="position:absolute;left:48593;top:70441;width:185;height:297;flip:y;visibility:visible;mso-wrap-style:square;v-text-anchor:middle" coordsize="18514,29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" path="m3787,962r13770,l17557,-2357r-18515,l-958,962c538,2513,2578,4592,5162,7201v2588,2614,4213,4300,4875,5058c11300,13676,12181,14876,12681,15860v505,984,757,1951,757,2901c13438,20311,12894,21574,11806,22549v-1087,980,-2504,1470,-4250,1470c6318,24019,5012,23804,3637,23375,2266,22945,799,22293,-764,21418r,3988c824,26044,2307,26525,3687,26851v1383,325,2648,487,3794,487c10502,27338,12911,26582,14707,25069v1796,-1509,2694,-3526,2694,-6052c17401,17817,17176,16679,16726,15604v-446,-1071,-1263,-2336,-2451,-3795c13950,11430,12915,10338,11169,8533,9427,6728,6966,4205,3787,962xe" fillcolor="black" stroked="f" strokeweight="17e-5mm">
                            <v:path arrowok="t" o:connecttype="custom" o:connectlocs="3787,962;17557,962;17557,-2357;-958,-2357;-958,962;5162,7201;10037,12259;12681,15860;13438,18761;11806,22549;7556,24019;3637,23375;-764,21418;-764,25406;3687,26851;7481,27338;14707,25069;17401,19017;16726,15604;14275,11809;11169,8533;3787,962" o:connectangles="0,0,0,0,0,0,0,0,0,0,0,0,0,0,0,0,0,0,0,0,0,0"/>
                          </v:shape>
                        </v:group>
                      </v:group>
                      <v:group id="_x0000_s1652" style="position:absolute;left:47751;top:71003;width:398;height:5144" coordorigin="47751,71003" coordsize="398,5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">
                        <v:shape id="Freeform: Shape 4711" o:spid="_x0000_s1653" style="position:absolute;left:47879;top:75971;width:128;height:224;rotation:90;flip:y;visibility:visible;mso-wrap-style:square;v-text-anchor:middle" coordsize="12814,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" path="m12182,16887v-404,233,-844,404,-1319,512c10388,17512,9865,17568,9294,17568v-2034,,-3594,-660,-4682,-1982c3524,14265,2981,12367,2981,9891r,-11528l-632,-1637r,21881l2981,20244r,-3401c3739,18172,4722,19158,5931,19800v1213,646,2686,969,4419,969c10596,20769,10869,20752,11169,20719v300,-29,631,-77,994,-144l12182,16887xe" fillcolor="black" stroked="f" strokeweight="17e-5mm">
                          <v:path arrowok="t" o:connecttype="custom" o:connectlocs="12182,16887;10863,17399;9294,17568;4612,15586;2981,9891;2981,-1637;-632,-1637;-632,20244;2981,20244;2981,16843;5931,19800;10350,20769;11169,20719;12163,20575;12182,16887" o:connectangles="0,0,0,0,0,0,0,0,0,0,0,0,0,0,0"/>
                        </v:shape>
                        <v:shape id="Freeform: Shape 4712" o:spid="_x0000_s1654" style="position:absolute;left:47845;top:75791;width:201;height:230;rotation:90;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" path="m9053,18334v-1925,,-3448,-752,-4569,-2256c3363,14573,2802,12512,2802,9895v,-2618,556,-4679,1669,-6183c5588,2207,7115,1455,9053,1455v1917,,3434,754,4551,2263c14724,5231,15285,7290,15285,9895v,2592,-561,4647,-1681,6164c12487,17576,10970,18334,9053,18334xm9053,21379v3125,,5580,-1017,7363,-3051c18204,16298,19098,13487,19098,9895v,-3581,-894,-6392,-2682,-8434c14633,-577,12178,-1596,9053,-1596v-3138,,-5597,1019,-7376,3057c-98,3503,-986,6314,-986,9895v,3592,888,6403,2663,8433c3456,20362,5915,21379,9053,21379xe" fillcolor="black" stroked="f" strokeweight="17e-5mm">
                          <v:path arrowok="t" o:connecttype="custom" o:connectlocs="9053,18334;4484,16078;2802,9895;4471,3712;9053,1455;13604,3718;15285,9895;13604,16059;9053,18334;9053,21379;16416,18328;19098,9895;16416,1461;9053,-1596;1677,1461;-986,9895;1677,18328;9053,21379" o:connectangles="0,0,0,0,0,0,0,0,0,0,0,0,0,0,0,0,0,0"/>
                        </v:shape>
                        <v:shape id="Freeform: Shape 4713" o:spid="_x0000_s1655" style="position:absolute;left:47885;top:75576;width:36;height:304;rotation:90;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" path="m82,19595r3594,l3676,-2285r-3594,l82,19595xm82,28117r3594,l3676,23559r-3594,l82,28117xe" fillcolor="black" stroked="f" strokeweight="17e-5mm">
                          <v:path arrowok="t" o:connecttype="custom" o:connectlocs="82,19595;3676,19595;3676,-2285;82,-2285;82,19595;82,28117;3676,28117;3676,23559;82,23559;82,28117" o:connectangles="0,0,0,0,0,0,0,0,0,0"/>
                        </v:shape>
                        <v:shape id="Freeform: Shape 4714" o:spid="_x0000_s1656" style="position:absolute;left:48031;top:75558;width:208;height:28;rotation:90;flip:y;visibility:visible;mso-wrap-style:square;v-text-anchor:middle" coordsize="20790,2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" path="m20169,4216r,-2788l-622,1428r,2788l20169,4216xe" fillcolor="black" stroked="f" strokeweight="17e-5mm">
                          <v:path arrowok="t" o:connecttype="custom" o:connectlocs="20169,4216;20169,1428;-622,1428;-622,4216;20169,4216" o:connectangles="0,0,0,0,0"/>
                        </v:shape>
                        <v:shape id="Freeform: Shape 4715" o:spid="_x0000_s1657" style="position:absolute;left:47811;top:75193;width:183;height:304;rotation:90;flip:y;visibility:visible;mso-wrap-style:square;v-text-anchor:middle" coordsize="18327,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" path="m17253,10915r,-13210l13659,-2295r,13091c13659,12867,13255,14416,12446,15441v-808,1029,-2019,1544,-3632,1544c6872,16985,5341,16366,4220,15128,3099,13895,2539,12209,2539,10071r,-12366l-1074,-2295r,30402l2539,28107r,-11922c3401,17502,4414,18486,5576,19136v1167,650,2513,975,4038,975c12127,20111,14028,19334,15315,17779v1292,-1554,1938,-3843,1938,-6864xe" fillcolor="black" stroked="f" strokeweight="17e-5mm">
                          <v:path arrowok="t" o:connecttype="custom" o:connectlocs="17253,10915;17253,-2295;13659,-2295;13659,10796;12446,15441;8814,16985;4220,15128;2539,10071;2539,-2295;-1074,-2295;-1074,28107;2539,28107;2539,16185;5576,19136;9614,20111;15315,17779;17253,10915" o:connectangles="0,0,0,0,0,0,0,0,0,0,0,0,0,0,0,0,0"/>
                        </v:shape>
                        <v:shape id="Freeform: Shape 4716" o:spid="_x0000_s1658" style="position:absolute;left:47844;top:74981;width:203;height:230;rotation:90;flip:y;visibility:visible;mso-wrap-style:square;v-text-anchor:middle" coordsize="20277,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" path="m19276,10793r,-1756l2749,9037c2908,6561,3653,4675,4987,3379,6320,2083,8179,1435,10563,1435v1379,,2717,168,4013,506c15872,2279,17159,2787,18439,3466r,-3401c17147,-481,15824,-897,14469,-1185v-1354,-288,-2727,-431,-4119,-431c6858,-1616,4093,-601,2055,1428,18,3462,-1001,6213,-1001,9681v,3580,966,6420,2900,8521c3833,20306,6441,21359,9725,21359v2942,,5269,-948,6982,-2845c18420,16622,19276,14048,19276,10793xm15682,11850v-25,1963,-575,3530,-1650,4701c12957,17726,11534,18314,9763,18314v-2005,,-3609,-567,-4814,-1700c3745,15480,3051,13884,2868,11825r12814,25xe" fillcolor="black" stroked="f" strokeweight="17e-5mm">
                          <v:path arrowok="t" o:connecttype="custom" o:connectlocs="19276,10793;19276,9037;2749,9037;4987,3379;10563,1435;14576,1941;18439,3466;18439,65;14469,-1185;10350,-1616;2055,1428;-1001,9681;1899,18202;9725,21359;16707,18514;19276,10793;15682,11850;14032,16551;9763,18314;4949,16614;2868,11825;15682,11850" o:connectangles="0,0,0,0,0,0,0,0,0,0,0,0,0,0,0,0,0,0,0,0,0,0"/>
                        </v:shape>
                        <v:shape id="Freeform: Shape 4717" o:spid="_x0000_s1659" style="position:absolute;left:47854;top:74741;width:184;height:230;rotation:90;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" path="m10425,9943v-2904,,-4917,-331,-6038,-994c3266,8287,2705,7153,2705,5548v,-1275,421,-2288,1263,-3038c4810,1764,5952,1391,7393,1391v1997,,3597,706,4801,2119c13398,4923,14001,6801,14001,9143r,800l10425,9943xm17595,11431r,-12484l14001,-1053r,3319c13180,941,12157,-39,10931,-672,9706,-1306,8208,-1622,6437,-1622v-2238,,-4019,629,-5344,1888c-228,1524,-889,3208,-889,5317v,2459,823,4314,2469,5564c3230,12131,5689,12757,8956,12757r5045,l14001,13113v,1655,-544,2934,-1632,3839c11281,17856,9754,18308,7787,18308v-1250,,-2469,-150,-3656,-450c2947,17558,1809,17108,718,16508r,3326c2030,20342,3305,20721,4543,20971v1238,255,2442,382,3613,382c11323,21353,13688,20532,15251,18890v1562,-1638,2344,-4124,2344,-7459xe" fillcolor="black" stroked="f" strokeweight="17e-5mm">
                          <v:path arrowok="t" o:connecttype="custom" o:connectlocs="10425,9943;4387,8949;2705,5548;3968,2510;7393,1391;12194,3510;14001,9143;14001,9943;10425,9943;17595,11431;17595,-1053;14001,-1053;14001,2266;10931,-672;6437,-1622;1093,266;-889,5317;1580,10881;8956,12757;14001,12757;14001,13113;12369,16952;7787,18308;4131,17858;718,16508;718,19834;4543,20971;8156,21353;15251,18890;17595,11431" o:connectangles="0,0,0,0,0,0,0,0,0,0,0,0,0,0,0,0,0,0,0,0,0,0,0,0,0,0,0,0,0,0"/>
                        </v:shape>
                        <v:shape id="Freeform: Shape 4718" o:spid="_x0000_s1660" style="position:absolute;left:47808;top:74453;width:195;height:310;rotation:90;flip:y;visibility:visible;mso-wrap-style:square;v-text-anchor:middle" coordsize="19552,30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" path="m15014,16862r,11841l18608,28703r,-30402l15014,-1699r,3282c14260,283,13305,-684,12151,-1318v-1150,-633,-2534,-950,-4150,-950c5359,-2268,3206,-1214,1544,895,-115,3008,-944,5784,-944,9223v,3438,829,6212,2488,8321c3206,19653,5359,20707,8001,20707v1616,,3000,-317,4150,-950c13305,19127,14260,18163,15014,16862xm2769,9223v,-2643,543,-4716,1631,-6221c5488,1498,6982,745,8882,745v1900,,3396,753,4488,2257c14466,4507,15014,6580,15014,9223v,2642,-548,4715,-1644,6220c12278,16948,10782,17700,8882,17700v-1900,,-3394,-752,-4482,-2257c3312,13938,2769,11865,2769,9223xe" fillcolor="black" stroked="f" strokeweight="17e-5mm">
                          <v:path arrowok="t" o:connecttype="custom" o:connectlocs="15014,16862;15014,28703;18608,28703;18608,-1699;15014,-1699;15014,1583;12151,-1318;8001,-2268;1544,895;-944,9223;1544,17544;8001,20707;12151,19757;15014,16862;2769,9223;4400,3002;8882,745;13370,3002;15014,9223;13370,15443;8882,17700;4400,15443;2769,9223" o:connectangles="0,0,0,0,0,0,0,0,0,0,0,0,0,0,0,0,0,0,0,0,0,0,0"/>
                        </v:shape>
                        <v:shape id="Freeform: Shape 4719" o:spid="_x0000_s1661" style="position:absolute;left:47861;top:74241;width:134;height:329;rotation:90;flip:y;visibility:visible;mso-wrap-style:square;v-text-anchor:middle" coordsize="13476,32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" path="m10053,30961r3319,l3214,-1923r-3319,l10053,30961xe" fillcolor="black" stroked="f" strokeweight="17e-5mm">
                          <v:path arrowok="t" o:connecttype="custom" o:connectlocs="10053,30961;13372,30961;3214,-1923;-105,-1923;10053,30961" o:connectangles="0,0,0,0,0"/>
                        </v:shape>
                        <v:shape id="Freeform: Shape 4720" o:spid="_x0000_s1662" style="position:absolute;left:47851;top:74099;width:183;height:224;rotation:90;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" path="m17254,11526r,-13210l13660,-1684r,13091c13660,13479,13256,15027,12447,16052v-808,1030,-2019,1544,-3632,1544c6873,17596,5342,16977,4221,15740,3100,14506,2540,12820,2540,10682r,-12366l-1073,-1684r,21881l2540,20197r,-3401c3402,18113,4415,19097,5577,19747v1167,650,2513,975,4038,975c12128,20722,14029,19945,15316,18390v1292,-1554,1938,-3842,1938,-6864xe" fillcolor="black" stroked="f" strokeweight="17e-5mm">
                          <v:path arrowok="t" o:connecttype="custom" o:connectlocs="17254,11526;17254,-1684;13660,-1684;13660,11407;12447,16052;8815,17596;4221,15740;2540,10682;2540,-1684;-1073,-1684;-1073,20197;2540,20197;2540,16796;5577,19747;9615,20722;15316,18390;17254,11526" o:connectangles="0,0,0,0,0,0,0,0,0,0,0,0,0,0,0,0,0"/>
                        </v:shape>
                        <v:shape id="Freeform: Shape 4721" o:spid="_x0000_s1663" style="position:absolute;left:47854;top:73845;width:183;height:230;rotation:90;flip:y;visibility:visible;mso-wrap-style:square;v-text-anchor:middle" coordsize="18321,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" path="m-1036,7558r,13247l2558,20805r,-13110c2558,5624,2961,4069,3765,3032,4573,1998,5786,1481,7403,1481v1938,,3469,619,4594,1857c13126,4576,13691,6264,13691,8402r,12403l17285,20805r,-21881l13691,-1076r,3364c12820,958,11807,-30,10653,-676,9503,-1322,8165,-1645,6640,-1645v-2513,,-4421,782,-5726,2345c-386,2263,-1036,4549,-1036,7558xm8009,21330r,xe" fillcolor="black" stroked="f" strokeweight="17e-5mm">
                          <v:path arrowok="t" o:connecttype="custom" o:connectlocs="-1036,7558;-1036,20805;2558,20805;2558,7695;3765,3032;7403,1481;11997,3338;13691,8402;13691,20805;17285,20805;17285,-1076;13691,-1076;13691,2288;10653,-676;6640,-1645;914,700;-1036,7558;8009,21330;8009,21330" o:connectangles="0,0,0,0,0,0,0,0,0,0,0,0,0,0,0,0,0,0,0"/>
                        </v:shape>
                        <v:shape id="Freeform: Shape 4722" o:spid="_x0000_s1664" style="position:absolute;left:47783;top:73524;width:319;height:224;rotation:90;flip:y;visibility:visible;mso-wrap-style:square;v-text-anchor:middle" coordsize="31941,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" path="m15009,15982v900,1617,1975,2809,3225,3575c19484,20324,20955,20708,22647,20708v2279,,4038,-798,5276,-2395c29160,16721,29779,14454,29779,11512r,-13210l26166,-1698r,13091c26166,13489,25793,15044,25047,16057v-741,1016,-1873,1525,-3394,1525c19790,17582,18317,16963,17234,15725,16155,14492,15615,12806,15615,10668r,-12366l12002,-1698r,13091c12002,13502,11631,15060,10889,16069v-741,1009,-1887,1513,-3438,1513c5614,17582,4153,16961,3070,15719,1990,14477,1451,12793,1451,10668r,-12366l-2162,-1698r,21881l1451,20183r,-3401c2272,18124,3255,19114,4401,19751v1146,638,2507,957,4082,957c10075,20708,11427,20304,12539,19495v1113,-804,1936,-1976,2470,-3513xe" fillcolor="black" stroked="f" strokeweight="17e-5mm">
                          <v:path arrowok="t" o:connecttype="custom" o:connectlocs="15009,15982;18234,19557;22647,20708;27923,18313;29779,11512;29779,-1698;26166,-1698;26166,11393;25047,16057;21653,17582;17234,15725;15615,10668;15615,-1698;12002,-1698;12002,11393;10889,16069;7451,17582;3070,15719;1451,10668;1451,-1698;-2162,-1698;-2162,20183;1451,20183;1451,16782;4401,19751;8483,20708;12539,19495;15009,15982" o:connectangles="0,0,0,0,0,0,0,0,0,0,0,0,0,0,0,0,0,0,0,0,0,0,0,0,0,0,0,0"/>
                        </v:shape>
                        <v:shape id="Freeform: Shape 4723" o:spid="_x0000_s1665" style="position:absolute;left:48031;top:73328;width:207;height:28;rotation:90;flip:y;visibility:visible;mso-wrap-style:square;v-text-anchor:middle" coordsize="20790,2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" path="m20169,4161r,-2789l-622,1372r,2789l20169,4161xe" fillcolor="black" stroked="f" strokeweight="17e-5mm">
                          <v:path arrowok="t" o:connecttype="custom" o:connectlocs="20169,4161;20169,1372;-622,1372;-622,4161;20169,4161" o:connectangles="0,0,0,0,0"/>
                        </v:shape>
                        <v:shape id="Freeform: Shape 4724" o:spid="_x0000_s1666" style="position:absolute;left:47833;top:73011;width:139;height:304;rotation:90;flip:y;visibility:visible;mso-wrap-style:square;v-text-anchor:middle" coordsize="13926,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" path="m13638,28052r,-2994l10200,25058v-1287,,-2183,-261,-2687,-782c7013,23755,6763,22818,6763,21463r,-1932l12682,19531r,-2794l6763,16737r,-19087l3150,-2350r,19087l-288,16737r,2794l3150,19531r,1526c3150,23491,3716,25264,4850,26377v1133,1117,2929,1675,5388,1675l13638,28052xe" fillcolor="black" stroked="f" strokeweight="17e-5mm">
                          <v:path arrowok="t" o:connecttype="custom" o:connectlocs="13638,28052;13638,25058;10200,25058;7513,24276;6763,21463;6763,19531;12682,19531;12682,16737;6763,16737;6763,-2350;3150,-2350;3150,16737;-288,16737;-288,19531;3150,19531;3150,21057;4850,26377;10238,28052;13638,28052" o:connectangles="0,0,0,0,0,0,0,0,0,0,0,0,0,0,0,0,0,0,0"/>
                        </v:shape>
                        <v:shape id="Freeform: Shape 4725" o:spid="_x0000_s1667" style="position:absolute;left:47887;top:72827;width:196;height:307;rotation:90;flip:y;visibility:visible;mso-wrap-style:square;v-text-anchor:middle" coordsize="19552,3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" path="m15016,18469v,2605,-538,4622,-1613,6051c12332,25954,10826,26671,8884,26671v-1925,,-3426,-717,-4501,-2151c3308,23091,2771,21074,2771,18469v,-2593,537,-4606,1612,-6039c5458,10996,6959,10279,8884,10279v1942,,3448,717,4519,2151c14478,13863,15016,15876,15016,18469xm18610,9985v,-3722,-827,-6491,-2481,-8308c14478,-141,11947,-1049,8534,-1049v-1263,,-2455,94,-3576,281c3837,-580,2750,-291,1696,101r,3495c2750,3025,3792,2604,4821,2333,5850,2058,6898,1920,7965,1920v2359,,4123,615,5294,1845c14430,4994,15016,6853,15016,9341r,1782c14274,9831,13324,8866,12166,8228,11007,7591,9619,7272,8003,7272v-2680,,-4841,1021,-6483,3063c-121,12382,-942,15093,-942,18469v,3384,821,6097,2462,8139c3162,28655,5323,29678,8003,29678v1616,,3004,-319,4163,-957c13324,28084,14274,27121,15016,25833r,3320l18610,29153r,-19168xe" fillcolor="black" stroked="f" strokeweight="17e-5mm">
                          <v:path arrowok="t" o:connecttype="custom" o:connectlocs="15016,18469;13403,24520;8884,26671;4383,24520;2771,18469;4383,12430;8884,10279;13403,12430;15016,18469;18610,9985;16129,1677;8534,-1049;4958,-768;1696,101;1696,3596;4821,2333;7965,1920;13259,3765;15016,9341;15016,11123;12166,8228;8003,7272;1520,10335;-942,18469;1520,26608;8003,29678;12166,28721;15016,25833;15016,29153;18610,29153;18610,9985" o:connectangles="0,0,0,0,0,0,0,0,0,0,0,0,0,0,0,0,0,0,0,0,0,0,0,0,0,0,0,0,0,0,0"/>
                        </v:shape>
                        <v:shape id="Freeform: Shape 4726" o:spid="_x0000_s1668" style="position:absolute;left:48031;top:72733;width:208;height:28;rotation:90;flip:y;visibility:visible;mso-wrap-style:square;v-text-anchor:middle" coordsize="20790,2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" path="m20169,4146r,-2788l-622,1358r,2788l20169,4146xe" fillcolor="black" stroked="f" strokeweight="17e-5mm">
                          <v:path arrowok="t" o:connecttype="custom" o:connectlocs="20169,4146;20169,1358;-622,1358;-622,4146;20169,4146" o:connectangles="0,0,0,0,0"/>
                        </v:shape>
                        <v:shape id="Freeform: Shape 4727" o:spid="_x0000_s1669" style="position:absolute;left:47862;top:72427;width:167;height:230;rotation:90;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" path="m14835,20126r,-3401c13822,17246,12768,17636,11672,17894v-1092,263,-2225,394,-3400,394c6488,18288,5150,18015,4259,17469,3367,16923,2921,16102,2921,15006v,-834,319,-1488,956,-1963c4515,12567,5798,12115,7728,11686r1231,-275c11509,10865,13322,10094,14397,9098v1075,-996,1613,-2386,1613,-4170c16010,2894,15206,1283,13597,95,11989,-1088,9778,-1680,6965,-1680v-1171,,-2392,114,-3663,344c2031,-1107,694,-765,-711,-311r,3714c619,2711,1927,2192,3215,1846,4502,1504,5780,1333,7046,1333v1692,,2992,290,3901,869c11860,2782,12316,3598,12316,4653v,975,-329,1723,-988,2244c10674,7418,9232,7920,7003,8404l5753,8698c3527,9164,1919,9883,927,10855v-988,971,-1482,2302,-1482,3994c-555,16908,175,18496,1633,19613v1459,1121,3530,1682,6214,1682c9172,21295,10420,21197,11591,21001v1175,-192,2256,-483,3244,-875xe" fillcolor="black" stroked="f" strokeweight="17e-5mm">
                          <v:path arrowok="t" o:connecttype="custom" o:connectlocs="14835,20126;14835,16725;11672,17894;8272,18288;4259,17469;2921,15006;3877,13043;7728,11686;8959,11411;14397,9098;16010,4928;13597,95;6965,-1680;3302,-1336;-711,-311;-711,3403;3215,1846;7046,1333;10947,2202;12316,4653;11328,6897;7003,8404;5753,8698;927,10855;-555,14849;1633,19613;7847,21295;11591,21001;14835,20126" o:connectangles="0,0,0,0,0,0,0,0,0,0,0,0,0,0,0,0,0,0,0,0,0,0,0,0,0,0,0,0,0"/>
                        </v:shape>
                        <v:shape id="Freeform: Shape 4728" o:spid="_x0000_s1670" style="position:absolute;left:47853;top:72207;width:185;height:230;rotation:90;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" path="m10425,9880v-2904,,-4917,-331,-6038,-994c3266,8223,2705,7090,2705,5485v,-1275,421,-2288,1263,-3038c4810,1701,5952,1328,7393,1328v1997,,3597,706,4801,2119c13398,4860,14001,6738,14001,9080r,800l10425,9880xm17595,11368r,-12485l14001,-1117r,3320c13180,878,12157,-102,10931,-735,9706,-1369,8208,-1686,6437,-1686v-2238,,-4019,630,-5344,1888c-228,1461,-889,3145,-889,5254v,2459,823,4313,2469,5564c3230,12068,5689,12693,8956,12693r5045,l14001,13050v,1654,-544,2934,-1632,3838c11281,17793,9754,18245,7787,18245v-1250,,-2469,-150,-3656,-450c2947,17495,1809,17044,718,16444r,3326c2030,20279,3305,20658,4543,20908v1238,254,2442,381,3613,381c11323,21289,13688,20468,15251,18826v1562,-1638,2344,-4124,2344,-7458xe" fillcolor="black" stroked="f" strokeweight="17e-5mm">
                          <v:path arrowok="t" o:connecttype="custom" o:connectlocs="10425,9880;4387,8886;2705,5485;3968,2447;7393,1328;12194,3447;14001,9080;14001,9880;10425,9880;17595,11368;17595,-1117;14001,-1117;14001,2203;10931,-735;6437,-1686;1093,202;-889,5254;1580,10818;8956,12693;14001,12693;14001,13050;12369,16888;7787,18245;4131,17795;718,16444;718,19770;4543,20908;8156,21289;15251,18826;17595,11368" o:connectangles="0,0,0,0,0,0,0,0,0,0,0,0,0,0,0,0,0,0,0,0,0,0,0,0,0,0,0,0,0,0"/>
                        </v:shape>
                        <v:shape id="Freeform: Shape 4729" o:spid="_x0000_s1671" style="position:absolute;left:47783;top:71885;width:320;height:224;rotation:90;flip:y;visibility:visible;mso-wrap-style:square;v-text-anchor:middle" coordsize="31941,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" path="m15009,15941v900,1617,1975,2809,3225,3576c19484,20283,20955,20667,22647,20667v2279,,4038,-798,5276,-2395c29160,16680,29779,14413,29779,11471r,-13210l26166,-1739r,13091c26166,13448,25793,15003,25047,16016v-741,1017,-1873,1525,-3394,1525c19790,17541,18317,16922,17234,15684,16155,14451,15615,12765,15615,10627r,-12366l12002,-1739r,13091c12002,13461,11631,15019,10889,16028v-741,1009,-1887,1513,-3438,1513c5614,17541,4153,16920,3070,15678,1990,14436,1451,12752,1451,10627r,-12366l-2162,-1739r,21881l1451,20142r,-3401c2272,18083,3255,19073,4401,19710v1146,638,2507,957,4082,957c10075,20667,11427,20263,12539,19454v1113,-804,1936,-1976,2470,-3513xe" fillcolor="black" stroked="f" strokeweight="17e-5mm">
                          <v:path arrowok="t" o:connecttype="custom" o:connectlocs="15009,15941;18234,19517;22647,20667;27923,18272;29779,11471;29779,-1739;26166,-1739;26166,11352;25047,16016;21653,17541;17234,15684;15615,10627;15615,-1739;12002,-1739;12002,11352;10889,16028;7451,17541;3070,15678;1451,10627;1451,-1739;-2162,-1739;-2162,20142;1451,20142;1451,16741;4401,19710;8483,20667;12539,19454;15009,15941" o:connectangles="0,0,0,0,0,0,0,0,0,0,0,0,0,0,0,0,0,0,0,0,0,0,0,0,0,0,0,0"/>
                        </v:shape>
                        <v:shape id="Freeform: Shape 4730" o:spid="_x0000_s1672" style="position:absolute;left:47887;top:71515;width:196;height:307;rotation:90;flip:y;visibility:visible;mso-wrap-style:square;v-text-anchor:middle" coordsize="19577,3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" path="m2441,10521r,-11603l-1172,-1082r,30202l2441,29120r,-3320c3199,27101,4153,28066,5303,28695v1155,633,2532,950,4132,950c12094,29645,14253,28591,15911,26482v1663,-2109,2494,-4883,2494,-8321c18405,14722,17574,11947,15911,9834,14253,7725,12094,6670,9435,6670v-1600,,-2977,317,-4132,950c4153,8254,3199,9221,2441,10521xm14673,18161v,2642,-543,4716,-1631,6220c11954,25886,10460,26638,8560,26638v-1904,,-3400,-752,-4488,-2257c2984,22877,2441,20803,2441,18161v,-2643,543,-4716,1631,-6221c5160,10436,6656,9683,8560,9683v1900,,3394,753,4482,2257c14130,13445,14673,15518,14673,18161xe" fillcolor="black" stroked="f" strokeweight="17e-5mm">
                          <v:path arrowok="t" o:connecttype="custom" o:connectlocs="2441,10521;2441,-1082;-1172,-1082;-1172,29120;2441,29120;2441,25800;5303,28695;9435,29645;15911,26482;18405,18161;15911,9834;9435,6670;5303,7620;2441,10521;14673,18161;13042,24381;8560,26638;4072,24381;2441,18161;4072,11940;8560,9683;13042,11940;14673,18161" o:connectangles="0,0,0,0,0,0,0,0,0,0,0,0,0,0,0,0,0,0,0,0,0,0,0"/>
                        </v:shape>
                        <v:shape id="Freeform: Shape 4731" o:spid="_x0000_s1673" style="position:absolute;left:47885;top:71342;width:36;height:304;rotation:90;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" path="m82,28011r3594,l3676,-2391r-3594,l82,28011xe" fillcolor="black" stroked="f" strokeweight="17e-5mm">
                          <v:path arrowok="t" o:connecttype="custom" o:connectlocs="82,28011;3676,28011;3676,-2391;82,-2391;82,28011" o:connectangles="0,0,0,0,0"/>
                        </v:shape>
                        <v:shape id="Freeform: Shape 4732" o:spid="_x0000_s1674" style="position:absolute;left:47844;top:71200;width:203;height:230;rotation:90;flip:y;visibility:visible;mso-wrap-style:square;v-text-anchor:middle" coordsize="20277,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" path="m19276,10699r,-1757l2749,8942c2908,6466,3653,4581,4987,3284,6320,1988,8179,1340,10563,1340v1379,,2717,169,4013,506c15872,2184,17159,2692,18439,3372r,-3401c17147,-575,15824,-992,14469,-1279v-1354,-288,-2727,-432,-4119,-432c6858,-1711,4093,-696,2055,1334,18,3368,-1001,6118,-1001,9586v,3580,966,6421,2900,8521c3833,20212,6441,21264,9725,21264v2942,,5269,-948,6982,-2844c18420,16528,19276,13954,19276,10699xm15682,11755v-25,1963,-575,3531,-1650,4702c12957,17632,11534,18220,9763,18220v-2005,,-3609,-567,-4814,-1701c3745,15386,3051,13789,2868,11730r12814,25xe" fillcolor="black" stroked="f" strokeweight="17e-5mm">
                          <v:path arrowok="t" o:connecttype="custom" o:connectlocs="19276,10699;19276,8942;2749,8942;4987,3284;10563,1340;14576,1846;18439,3372;18439,-29;14469,-1279;10350,-1711;2055,1334;-1001,9586;1899,18107;9725,21264;16707,18420;19276,10699;15682,11755;14032,16457;9763,18220;4949,16519;2868,11730;15682,11755" o:connectangles="0,0,0,0,0,0,0,0,0,0,0,0,0,0,0,0,0,0,0,0,0,0"/>
                        </v:shape>
                        <v:shape id="Freeform: Shape 4733" o:spid="_x0000_s1675" style="position:absolute;left:47862;top:70972;width:167;height:230;rotation:90;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" path="m14835,20089r,-3400c13822,17209,12768,17599,11672,17858v-1092,262,-2225,393,-3400,393c6488,18251,5150,17978,4259,17432,3367,16886,2921,16065,2921,14969v,-833,319,-1488,956,-1963c4515,12531,5798,12079,7728,11650r1231,-275c11509,10829,13322,10058,14397,9061v1075,-996,1613,-2386,1613,-4169c16010,2858,15206,1247,13597,59,11989,-1125,9778,-1716,6965,-1716v-1171,,-2392,114,-3663,343c2031,-1143,694,-802,-711,-347r,3713c619,2674,1927,2155,3215,1809,4502,1468,5780,1297,7046,1297v1692,,2992,289,3901,869c11860,2745,12316,3562,12316,4616v,976,-329,1724,-988,2245c10674,7382,9232,7884,7003,8368l5753,8661c3527,9128,1919,9847,927,10818v-988,971,-1482,2303,-1482,3995c-555,16872,175,18460,1633,19577v1459,1121,3530,1682,6214,1682c9172,21259,10420,21161,11591,20965v1175,-192,2256,-484,3244,-876xe" fillcolor="black" stroked="f" strokeweight="17e-5mm">
                          <v:path arrowok="t" o:connecttype="custom" o:connectlocs="14835,20089;14835,16689;11672,17858;8272,18251;4259,17432;2921,14969;3877,13006;7728,11650;8959,11375;14397,9061;16010,4892;13597,59;6965,-1716;3302,-1373;-711,-347;-711,3366;3215,1809;7046,1297;10947,2166;12316,4616;11328,6861;7003,8368;5753,8661;927,10818;-555,14813;1633,19577;7847,21259;11591,20965;14835,20089" o:connectangles="0,0,0,0,0,0,0,0,0,0,0,0,0,0,0,0,0,0,0,0,0,0,0,0,0,0,0,0,0"/>
                        </v:shape>
                      </v:group>
                    </v:group>
                    <v:shape id="Freeform: Shape 4734" o:spid="_x0000_s1676" style="position:absolute;left:49876;top:70586;width:15547;height:1860;visibility:visible;mso-wrap-style:square;v-text-anchor:middle" coordsize="1554686,1860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" path="m,62026l15704,51688r15704,72363l47112,186077,62816,,78519,,94223,r15705,20675l125631,r15704,72363l157039,r15704,l188447,51688,204151,r15704,10338l235559,r15704,10338l266966,93038,282670,r15704,l314078,r15704,62026l345486,r15704,l376894,r15704,l408302,r15703,l439710,r15703,l471117,72363,486821,r15704,l518229,r15704,l549637,20675,565340,r15705,l596749,62026,612452,r15704,l643860,r15704,l675268,r15704,l706676,r15704,l738084,r15703,l769491,r15705,l800899,r15704,l832307,r15704,l863715,r15704,l895123,r15704,l926531,r15703,l957938,r15704,l989346,r15704,l1020754,r15704,l1052162,r15704,l1083570,r15703,41350l1114978,r15703,l1146385,r15704,l1177793,r15704,l1209201,r15704,l1240608,r15705,l1272017,r15703,l1303424,r15704,l1334832,r15704,l1366240,r15704,l1397648,r15704,l1429055,r15704,l1460463,r15704,l1491871,r15704,l1523279,r15704,l1554687,e" filled="f" strokecolor="#1f77b4" strokeweight=".16647mm">
                      <v:stroke endcap="square"/>
                      <v:path arrowok="t" o:connecttype="custom" o:connectlocs="0,62026;15704,51688;31408,124051;47112,186077;62816,0;78519,0;94223,0;109928,20675;125631,0;141335,72363;157039,0;172743,0;188447,51688;204151,0;219855,10338;235559,0;251263,10338;266966,93038;282670,0;298374,0;314078,0;329782,62026;345486,0;361190,0;376894,0;392598,0;408302,0;424005,0;439710,0;455413,0;471117,72363;486821,0;502525,0;518229,0;533933,0;549637,20675;565340,0;581045,0;596749,62026;612452,0;628156,0;643860,0;659564,0;675268,0;690972,0;706676,0;722380,0;738084,0;753787,0;769491,0;785196,0;800899,0;816603,0;832307,0;848011,0;863715,0;879419,0;895123,0;910827,0;926531,0;942234,0;957938,0;973642,0;989346,0;1005050,0;1020754,0;1036458,0;1052162,0;1067866,0;1083570,0;1099273,41350;1114978,0;1130681,0;1146385,0;1162089,0;1177793,0;1193497,0;1209201,0;1224905,0;1240608,0;1256313,0;1272017,0;1287720,0;1303424,0;1319128,0;1334832,0;1350536,0;1366240,0;1381944,0;1397648,0;1413352,0;1429055,0;1444759,0;1460463,0;1476167,0;1491871,0;1507575,0;1523279,0;1538983,0;1554687,0" o:connectangles="0,0,0,0,0,0,0,0,0,0,0,0,0,0,0,0,0,0,0,0,0,0,0,0,0,0,0,0,0,0,0,0,0,0,0,0,0,0,0,0,0,0,0,0,0,0,0,0,0,0,0,0,0,0,0,0,0,0,0,0,0,0,0,0,0,0,0,0,0,0,0,0,0,0,0,0,0,0,0,0,0,0,0,0,0,0,0,0,0,0,0,0,0,0,0,0,0,0,0,0"/>
                    </v:shape>
                    <v:shape id="Freeform: Shape 4735" o:spid="_x0000_s1677" style="position:absolute;left:49876;top:71723;width:15547;height:4342;visibility:visible;mso-wrap-style:square;v-text-anchor:middle" coordsize="1554686,434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" path="m,351479r15704,51688l31408,372154,47112,320466,62816,248103r15703,82700l94223,330803r15705,-20675l125631,434179,141335,320466,157039,113714r15704,62025l188447,237765,204151,113714,219855,93038r15704,62026l251263,175739,266966,31013r15704,82701l298374,186077r15704,-72363l329782,82701,345486,20675r15704,62026l376894,124051,392598,r15704,72363l424005,113714,439710,41350r15703,31013l471117,103376,486821,62026r15704,51688l518229,175739r15704,-72363l549637,113714r15703,10337l581045,258440,596749,134389r15703,62026l628156,217090,643860,113714r15704,93038l675268,62026r15704,82701l706676,165402r15704,-41351l738084,124051r15703,31013l769491,217090,785196,103376r15703,62026l816603,165402r15704,10337l848011,93038r15704,10338l879419,124051r15704,-20675l910827,62026r15704,134389l942234,103376r15704,10338l973642,31013r15704,93038l1005050,237765r15704,l1036458,186077r15704,10338l1067866,165402r15704,-10338l1099273,124051r15705,124052l1130681,124051r15704,51688l1162089,227427r15704,-41350l1193497,134389r15704,93038l1224905,144727r15703,72363l1256313,227427r15704,-72363l1287720,103376r15704,51688l1319128,165402r15704,-31013l1350536,144727r15704,-10338l1381944,124051r15704,-20675l1413352,206752,1429055,62026r15704,82701l1460463,186077,1476167,41350r15704,155065l1507575,62026r15704,93038l1538983,217090r15704,-20675e" filled="f" strokecolor="#ff7f0e" strokeweight=".16647mm">
                      <v:stroke endcap="square"/>
                      <v:path arrowok="t" o:connecttype="custom" o:connectlocs="0,351479;15704,403167;31408,372154;47112,320466;62816,248103;78519,330803;94223,330803;109928,310128;125631,434179;141335,320466;157039,113714;172743,175739;188447,237765;204151,113714;219855,93038;235559,155064;251263,175739;266966,31013;282670,113714;298374,186077;314078,113714;329782,82701;345486,20675;361190,82701;376894,124051;392598,0;408302,72363;424005,113714;439710,41350;455413,72363;471117,103376;486821,62026;502525,113714;518229,175739;533933,103376;549637,113714;565340,124051;581045,258440;596749,134389;612452,196415;628156,217090;643860,113714;659564,206752;675268,62026;690972,144727;706676,165402;722380,124051;738084,124051;753787,155064;769491,217090;785196,103376;800899,165402;816603,165402;832307,175739;848011,93038;863715,103376;879419,124051;895123,103376;910827,62026;926531,196415;942234,103376;957938,113714;973642,31013;989346,124051;1005050,237765;1020754,237765;1036458,186077;1052162,196415;1067866,165402;1083570,155064;1099273,124051;1114978,248103;1130681,124051;1146385,175739;1162089,227427;1177793,186077;1193497,134389;1209201,227427;1224905,144727;1240608,217090;1256313,227427;1272017,155064;1287720,103376;1303424,155064;1319128,165402;1334832,134389;1350536,144727;1366240,134389;1381944,124051;1397648,103376;1413352,206752;1429055,62026;1444759,144727;1460463,186077;1476167,41350;1491871,196415;1507575,62026;1523279,155064;1538983,217090;1554687,196415" o:connectangles="0,0,0,0,0,0,0,0,0,0,0,0,0,0,0,0,0,0,0,0,0,0,0,0,0,0,0,0,0,0,0,0,0,0,0,0,0,0,0,0,0,0,0,0,0,0,0,0,0,0,0,0,0,0,0,0,0,0,0,0,0,0,0,0,0,0,0,0,0,0,0,0,0,0,0,0,0,0,0,0,0,0,0,0,0,0,0,0,0,0,0,0,0,0,0,0,0,0,0,0"/>
                    </v:shape>
                    <v:shape id="Freeform: Shape 4736" o:spid="_x0000_s1678" style="position:absolute;left:49876;top:70586;width:15547;height:5685;visibility:visible;mso-wrap-style:square;v-text-anchor:middle" coordsize="1554686,568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" path="m,475530r15704,20675l31408,516880,47112,496205r15704,72363l78519,475530,94223,413504r15705,72364l125631,186077r15704,113714l157039,227427r15704,82701l188447,351479r15704,41350l219855,330803r15704,-72363l251263,144727r15703,113713l282670,165402r15704,31013l314078,196415,329782,r15704,175739l361190,113714r15704,10337l392598,237765r15704,-93038l424005,124051r15705,l455413,144727r15704,20675l486821,144727,502525,10338r15704,113713l533933,258440,549637,124051r15703,186077l581045,165402r15704,-20675l612452,196415r15704,-10338l643860,206752r15704,-41350l675268,165402r15704,31013l706676,248103r15704,-82701l738084,248103r15703,20675l769491,186077r15705,10338l800899,186077r15704,82701l832307,248103r15704,103376l863715,217090r15704,41350l895123,134389r15704,82701l926531,155064r15703,62026l957938,279115r15704,-20675l989346,258440r15704,-72363l1020754,258440r15704,-41350l1052162,144727r15704,93038l1083570,227427r15703,-41350l1114978,175739r15703,72364l1146385,155064r15704,10338l1177793,165402r15704,-20675l1209201,258440r15704,-72363l1240608,268778r15705,-144727l1272017,227427r15703,20676l1303424,258440r15704,-62025l1334832,217090r15704,-72363l1366240,206752r15704,10338l1397648,206752r15704,-20675l1429055,310128r15704,-124051l1460463,196415r15704,10337l1491871,186077r15704,-20675l1523279,124051r15704,134389l1554687,237765e" filled="f" strokecolor="#2ca02c" strokeweight=".16647mm">
                      <v:stroke endcap="square"/>
                      <v:path arrowok="t" o:connecttype="custom" o:connectlocs="0,475530;15704,496205;31408,516880;47112,496205;62816,568568;78519,475530;94223,413504;109928,485868;125631,186077;141335,299791;157039,227427;172743,310128;188447,351479;204151,392829;219855,330803;235559,258440;251263,144727;266966,258440;282670,165402;298374,196415;314078,196415;329782,0;345486,175739;361190,113714;376894,124051;392598,237765;408302,144727;424005,124051;439710,124051;455413,144727;471117,165402;486821,144727;502525,10338;518229,124051;533933,258440;549637,124051;565340,310128;581045,165402;596749,144727;612452,196415;628156,186077;643860,206752;659564,165402;675268,165402;690972,196415;706676,248103;722380,165402;738084,248103;753787,268778;769491,186077;785196,196415;800899,186077;816603,268778;832307,248103;848011,351479;863715,217090;879419,258440;895123,134389;910827,217090;926531,155064;942234,217090;957938,279115;973642,258440;989346,258440;1005050,186077;1020754,258440;1036458,217090;1052162,144727;1067866,237765;1083570,227427;1099273,186077;1114978,175739;1130681,248103;1146385,155064;1162089,165402;1177793,165402;1193497,144727;1209201,258440;1224905,186077;1240608,268778;1256313,124051;1272017,227427;1287720,248103;1303424,258440;1319128,196415;1334832,217090;1350536,144727;1366240,206752;1381944,217090;1397648,206752;1413352,186077;1429055,310128;1444759,186077;1460463,196415;1476167,206752;1491871,186077;1507575,165402;1523279,124051;1538983,258440;1554687,237765" o:connectangles="0,0,0,0,0,0,0,0,0,0,0,0,0,0,0,0,0,0,0,0,0,0,0,0,0,0,0,0,0,0,0,0,0,0,0,0,0,0,0,0,0,0,0,0,0,0,0,0,0,0,0,0,0,0,0,0,0,0,0,0,0,0,0,0,0,0,0,0,0,0,0,0,0,0,0,0,0,0,0,0,0,0,0,0,0,0,0,0,0,0,0,0,0,0,0,0,0,0,0,0"/>
                    </v:shape>
                    <v:shape id="Freeform: Shape 4737" o:spid="_x0000_s1679" style="position:absolute;left:49876;top:70999;width:15547;height:5582;visibility:visible;mso-wrap-style:square;v-text-anchor:middle" coordsize="1554686,558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" path="m,403167l15704,527218r15704,31013l47112,496205,62816,392829r15703,62026l94223,413504,109928,279115r15703,l141335,310128r15704,51688l172743,279115r15704,62026l204151,258440r15704,31013l235559,268778r15704,-62026l266966,258440r15704,-62025l298374,186077r15704,-31013l329782,51688r15704,175739l361190,31013r15704,51688l392598,124051r15704,82701l424005,155064r15705,-20675l455413,165402r15704,-62026l486821,227427,502525,103376,518229,41350r15704,134389l549637,268778r15703,-72363l581045,227427r15704,-51688l612452,144727r15704,31012l643860,175739r15704,41351l675268,186077,690972,82701r15704,196414l722380,62026,738084,51688r15703,155064l769491,196415r15705,93038l800899,134389r15704,51688l832307,155064r15704,-31013l863715,165402r15704,-31013l895123,217090r15704,-51688l926531,186077r15703,-62026l957938,165402r15704,-62026l989346,196415r15704,10337l1020754,186077r15704,-62026l1052162,217090r15704,-72363l1083570,206752r15703,l1114978,134389r15703,-20675l1146385,237765r15704,-72363l1177793,186077,1193497,10338r15704,155064l1224905,175739r15703,-10337l1256313,155064r15704,31013l1287720,196415r15704,-62026l1319128,144727r15704,20675l1350536,134389r15704,41350l1381944,186077r15704,31013l1413352,134389r15703,103376l1444759,r15704,82701l1476167,124051r15704,20676l1507575,165402r15704,134389l1538983,165402r15704,-93039e" filled="f" strokecolor="#d62728" strokeweight=".16647mm">
                      <v:stroke endcap="square"/>
                      <v:path arrowok="t" o:connecttype="custom" o:connectlocs="0,403167;15704,527218;31408,558231;47112,496205;62816,392829;78519,454855;94223,413504;109928,279115;125631,279115;141335,310128;157039,361816;172743,279115;188447,341141;204151,258440;219855,289453;235559,268778;251263,206752;266966,258440;282670,196415;298374,186077;314078,155064;329782,51688;345486,227427;361190,31013;376894,82701;392598,124051;408302,206752;424005,155064;439710,134389;455413,165402;471117,103376;486821,227427;502525,103376;518229,41350;533933,175739;549637,268778;565340,196415;581045,227427;596749,175739;612452,144727;628156,175739;643860,175739;659564,217090;675268,186077;690972,82701;706676,279115;722380,62026;738084,51688;753787,206752;769491,196415;785196,289453;800899,134389;816603,186077;832307,155064;848011,124051;863715,165402;879419,134389;895123,217090;910827,165402;926531,186077;942234,124051;957938,165402;973642,103376;989346,196415;1005050,206752;1020754,186077;1036458,124051;1052162,217090;1067866,144727;1083570,206752;1099273,206752;1114978,134389;1130681,113714;1146385,237765;1162089,165402;1177793,186077;1193497,10338;1209201,165402;1224905,175739;1240608,165402;1256313,155064;1272017,186077;1287720,196415;1303424,134389;1319128,144727;1334832,165402;1350536,134389;1366240,175739;1381944,186077;1397648,217090;1413352,134389;1429055,237765;1444759,0;1460463,82701;1476167,124051;1491871,144727;1507575,165402;1523279,299791;1538983,165402;1554687,72363" o:connectangles="0,0,0,0,0,0,0,0,0,0,0,0,0,0,0,0,0,0,0,0,0,0,0,0,0,0,0,0,0,0,0,0,0,0,0,0,0,0,0,0,0,0,0,0,0,0,0,0,0,0,0,0,0,0,0,0,0,0,0,0,0,0,0,0,0,0,0,0,0,0,0,0,0,0,0,0,0,0,0,0,0,0,0,0,0,0,0,0,0,0,0,0,0,0,0,0,0,0,0,0"/>
                    </v:shape>
                    <v:shape id="Freeform: Shape 4738" o:spid="_x0000_s1680" style="position:absolute;left:49098;top:70286;width:40;height:6595;visibility:visible;mso-wrap-style:square;v-text-anchor:middle" coordsize="4000,659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" path="m,659539l,e" filled="f" strokeweight=".08878mm">
                      <v:stroke joinstyle="miter" endcap="square"/>
                      <v:path arrowok="t" o:connecttype="custom" o:connectlocs="0,659539;0,0" o:connectangles="0,0"/>
                    </v:shape>
                    <v:shape id="Freeform: Shape 4739" o:spid="_x0000_s1681" style="position:absolute;left:66200;top:70286;width:40;height:6595;visibility:visible;mso-wrap-style:square;v-text-anchor:middle" coordsize="4000,659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" path="m,659539l,e" filled="f" strokeweight=".08878mm">
                      <v:stroke joinstyle="miter" endcap="square"/>
                      <v:path arrowok="t" o:connecttype="custom" o:connectlocs="0,659539;0,0" o:connectangles="0,0"/>
                    </v:shape>
                    <v:shape id="Freeform: Shape 4740" o:spid="_x0000_s1682" style="position:absolute;left:49098;top:76881;width:17102;height:40;visibility:visible;mso-wrap-style:square;v-text-anchor:middle" coordsize="1710155,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" path="m,l1710155,e" filled="f" strokeweight=".08878mm">
                      <v:stroke joinstyle="miter" endcap="square"/>
                      <v:path arrowok="t" o:connecttype="custom" o:connectlocs="0,0;1710155,0" o:connectangles="0,0"/>
                    </v:shape>
                    <v:shape id="Freeform: Shape 4741" o:spid="_x0000_s1683" style="position:absolute;left:49098;top:70286;width:17102;height:40;visibility:visible;mso-wrap-style:square;v-text-anchor:middle" coordsize="1710155,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" path="m,l1710155,e" filled="f" strokeweight=".08878mm">
                      <v:stroke joinstyle="miter" endcap="square"/>
                      <v:path arrowok="t" o:connecttype="custom" o:connectlocs="0,0;1710155,0" o:connectangles="0,0"/>
                    </v:shape>
                    <v:group id="_x0000_s1684" style="position:absolute;left:58358;top:74212;width:7642;height:2469" coordorigin="58358,74212" coordsize="7642,2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">
                      <v:shape id="Freeform: Shape 4743" o:spid="_x0000_s1685" style="position:absolute;left:58358;top:74212;width:7642;height:2469;visibility:visible;mso-wrap-style:square;v-text-anchor:middle" coordsize="764214,2469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" path="m8001,246917r748212,c761547,246917,764214,244250,764214,238915r,-230913c764214,2667,761547,,756213,l8001,c2667,,,2667,,8002l,238915v,5335,2667,8002,8001,8002xe" strokecolor="#ccc" strokeweight=".111mm">
                        <v:fill opacity="52428f"/>
                        <v:stroke opacity="52428f" joinstyle="miter"/>
                        <v:path arrowok="t" o:connecttype="custom" o:connectlocs="8001,246917;756213,246917;764214,238915;764214,8002;756213,0;8001,0;0,8002;0,238915;8001,246917" o:connectangles="0,0,0,0,0,0,0,0,0"/>
                      </v:shape>
                      <v:shape id="Freeform: Shape 4744" o:spid="_x0000_s1686" style="position:absolute;left:58518;top:74536;width:800;height:40;visibility:visible;mso-wrap-style:square;v-text-anchor:middle" coordsize="8001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" path="m,l80010,e" filled="f" strokecolor="#1f77b4" strokeweight=".16647mm">
                        <v:stroke endcap="square"/>
                        <v:path arrowok="t" o:connecttype="custom" o:connectlocs="0,0;80010,0" o:connectangles="0,0"/>
                      </v:shape>
                      <v:group id="_x0000_s1687" style="position:absolute;left:59649;top:74372;width:3124;height:387" coordorigin="59649,74372" coordsize="3124,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">
                        <v:shape id="Freeform: Shape 4746" o:spid="_x0000_s1688" style="position:absolute;left:59649;top:74395;width:136;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" path="m6255,25964r,-6214l13656,19750r,-2794l6255,16956r,-11879c6255,3294,6499,2147,6986,1639,7474,1131,8468,876,9968,876r3688,l13656,-2131r-3688,c7192,-2131,5278,-1614,4223,-580,3169,457,2642,2343,2642,5077r,11879l4,16956r,2794l2642,19750r,6214l6255,25964xe" fillcolor="black" stroked="f" strokeweight="17e-5mm">
                          <v:path arrowok="t" o:connecttype="custom" o:connectlocs="6255,25964;6255,19750;13656,19750;13656,16956;6255,16956;6255,5077;6986,1639;9968,876;13656,876;13656,-2131;9968,-2131;4223,-580;2642,5077;2642,16956;4,16956;4,19750;2642,19750;2642,25964;6255,25964" o:connectangles="0,0,0,0,0,0,0,0,0,0,0,0,0,0,0,0,0,0,0"/>
                        </v:shape>
                        <v:shape id="Freeform: Shape 4747" o:spid="_x0000_s1689" style="position:absolute;left:59831;top:74452;width:128;height:224;flip:y;visibility:visible;mso-wrap-style:square;v-text-anchor:middle" coordsize="12814,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" path="m12481,16849v-405,233,-844,404,-1319,512c10687,17474,10164,17530,9593,17530v-2034,,-3595,-660,-4682,-1982c3823,14227,3279,12329,3279,9853r,-11528l-334,-1675r,21881l3279,20206r,-3401c4038,18134,5021,19120,6230,19762v1212,646,2685,969,4419,969c10895,20731,11168,20714,11468,20681v300,-29,631,-77,994,-144l12481,16849xe" fillcolor="black" stroked="f" strokeweight="17e-5mm">
                          <v:path arrowok="t" o:connecttype="custom" o:connectlocs="12481,16849;11162,17361;9593,17530;4911,15548;3279,9853;3279,-1675;-334,-1675;-334,20206;3279,20206;3279,16805;6230,19762;10649,20731;11468,20681;12462,20537;12481,16849" o:connectangles="0,0,0,0,0,0,0,0,0,0,0,0,0,0,0"/>
                        </v:shape>
                        <v:shape id="Freeform: Shape 4748" o:spid="_x0000_s1690" style="position:absolute;left:59983;top:74452;width:185;height:230;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" path="m10728,9936v-2904,,-4917,-331,-6038,-994c3569,8279,3009,7146,3009,5541v,-1275,420,-2288,1262,-3038c5113,1757,6255,1384,7697,1384v1996,,3596,706,4800,2119c13702,4916,14304,6794,14304,9136r,800l10728,9936xm17898,11424r,-12485l14304,-1061r,3320c13483,934,12460,-46,11235,-679v-1226,-634,-2724,-951,-4495,-951c4503,-1630,2721,-1000,1396,259,75,1517,-586,3201,-586,5310v,2459,823,4314,2469,5564c3534,12124,5992,12749,9259,12749r5045,l14304,13106v,1654,-544,2934,-1632,3838c11585,17849,10057,18301,8090,18301v-1250,,-2469,-150,-3656,-450c3250,17551,2113,17101,1021,16500r,3326c2334,20335,3609,20714,4846,20964v1238,254,2442,381,3613,381c11626,21345,13991,20524,15554,18882v1563,-1638,2344,-4124,2344,-7458xe" fillcolor="black" stroked="f" strokeweight="17e-5mm">
                          <v:path arrowok="t" o:connecttype="custom" o:connectlocs="10728,9936;4690,8942;3009,5541;4271,2503;7697,1384;12497,3503;14304,9136;14304,9936;10728,9936;17898,11424;17898,-1061;14304,-1061;14304,2259;11235,-679;6740,-1630;1396,259;-586,5310;1883,10874;9259,12749;14304,12749;14304,13106;12672,16944;8090,18301;4434,17851;1021,16500;1021,19826;4846,20964;8459,21345;15554,18882;17898,11424" o:connectangles="0,0,0,0,0,0,0,0,0,0,0,0,0,0,0,0,0,0,0,0,0,0,0,0,0,0,0,0,0,0"/>
                        </v:shape>
                        <v:shape id="Freeform: Shape 4749" o:spid="_x0000_s1691" style="position:absolute;left:60242;top:74372;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" path="m391,19565r3594,l3985,-2316r-3594,l391,19565xm391,28086r3594,l3985,23529r-3594,l391,28086xe" fillcolor="black" stroked="f" strokeweight="17e-5mm">
                          <v:path arrowok="t" o:connecttype="custom" o:connectlocs="391,19565;3985,19565;3985,-2316;391,-2316;391,19565;391,28086;3985,28086;3985,23529;391,23529;391,28086" o:connectangles="0,0,0,0,0,0,0,0,0,0"/>
                        </v:shape>
                        <v:shape id="Freeform: Shape 4750" o:spid="_x0000_s1692" style="position:absolute;left:60352;top:74452;width:183;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" path="m17566,11535r,-13210l13972,-1675r,13091c13972,13487,13568,15036,12760,16061v-809,1029,-2019,1544,-3632,1544c7186,17605,5654,16986,4534,15748,3413,14515,2852,12829,2852,10691r,-12366l-761,-1675r,21881l2852,20206r,-3401c3715,18122,4727,19106,5890,19756v1167,650,2513,975,4038,975c12441,20731,14341,19954,15629,18399v1291,-1554,1937,-3843,1937,-6864xe" fillcolor="black" stroked="f" strokeweight="17e-5mm">
                          <v:path arrowok="t" o:connecttype="custom" o:connectlocs="17566,11535;17566,-1675;13972,-1675;13972,11416;12760,16061;9128,17605;4534,15748;2852,10691;2852,-1675;-761,-1675;-761,20206;2852,20206;2852,16805;5890,19756;9928,20731;15629,18399;17566,11535" o:connectangles="0,0,0,0,0,0,0,0,0,0,0,0,0,0,0,0,0"/>
                        </v:shape>
                        <v:shape id="Freeform: Shape 4751" o:spid="_x0000_s1693" style="position:absolute;left:60607;top:74372;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" path="m400,19565r3594,l3994,-2316r-3594,l400,19565xm400,28086r3594,l3994,23529r-3594,l400,28086xe" fillcolor="black" stroked="f" strokeweight="17e-5mm">
                          <v:path arrowok="t" o:connecttype="custom" o:connectlocs="400,19565;3994,19565;3994,-2316;400,-2316;400,19565;400,28086;3994,28086;3994,23529;400,23529;400,28086" o:connectangles="0,0,0,0,0,0,0,0,0,0"/>
                        </v:shape>
                        <v:shape id="Freeform: Shape 4752" o:spid="_x0000_s1694" style="position:absolute;left:60717;top:74452;width:183;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" path="m17576,11535r,-13210l13981,-1675r,13091c13981,13487,13577,15036,12769,16061v-809,1029,-2019,1544,-3632,1544c7195,17605,5664,16986,4543,15748,3422,14515,2861,12829,2861,10691r,-12366l-752,-1675r,21881l2861,20206r,-3401c3724,18122,4736,19106,5899,19756v1167,650,2513,975,4038,975c12450,20731,14350,19954,15638,18399v1292,-1554,1938,-3843,1938,-6864xe" fillcolor="black" stroked="f" strokeweight="17e-5mm">
                          <v:path arrowok="t" o:connecttype="custom" o:connectlocs="17576,11535;17576,-1675;13981,-1675;13981,11416;12769,16061;9137,17605;4543,15748;2861,10691;2861,-1675;-752,-1675;-752,20206;2861,20206;2861,16805;5899,19756;9937,20731;15638,18399;17576,11535" o:connectangles="0,0,0,0,0,0,0,0,0,0,0,0,0,0,0,0,0"/>
                        </v:shape>
                        <v:shape id="Freeform: Shape 4753" o:spid="_x0000_s1695" style="position:absolute;left:60956;top:74452;width:195;height:307;flip:y;visibility:visible;mso-wrap-style:square;v-text-anchor:middle" coordsize="19552,3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" path="m15343,18509v,2605,-538,4622,-1613,6052c12659,25995,11152,26712,9211,26712v-1926,,-3426,-717,-4501,-2151c3635,23131,3097,21114,3097,18509v,-2592,538,-4605,1613,-6039c5785,11036,7285,10320,9211,10320v1941,,3448,716,4519,2150c14805,13904,15343,15917,15343,18509xm18937,10026v,-3722,-827,-6492,-2482,-8309c14805,-100,12273,-1009,8861,-1009v-1263,,-2455,94,-3576,282c4164,-540,3076,-250,2022,142r,3494c3076,3065,4118,2645,5148,2374,6177,2099,7225,1961,8292,1961v2358,,4123,615,5294,1844c14757,5035,15343,6894,15343,9382r,1782c14601,9872,13651,8907,12492,8269,11334,7631,9946,7312,8329,7312v-2679,,-4840,1022,-6482,3064c205,12422,-616,15133,-616,18509v,3385,821,6098,2463,8140c3489,28695,5650,29719,8329,29719v1617,,3005,-319,4163,-957c13651,28124,14601,27162,15343,25874r,3319l18937,29193r,-19167xe" fillcolor="black" stroked="f" strokeweight="17e-5mm">
                          <v:path arrowok="t" o:connecttype="custom" o:connectlocs="15343,18509;13730,24561;9211,26712;4710,24561;3097,18509;4710,12470;9211,10320;13730,12470;15343,18509;18937,10026;16455,1717;8861,-1009;5285,-727;2022,142;2022,3636;5148,2374;8292,1961;13586,3805;15343,9382;15343,11164;12492,8269;8329,7312;1847,10376;-616,18509;1847,26649;8329,29719;12492,28762;15343,25874;15343,29193;18937,29193;18937,10026" o:connectangles="0,0,0,0,0,0,0,0,0,0,0,0,0,0,0,0,0,0,0,0,0,0,0,0,0,0,0,0,0,0,0"/>
                        </v:shape>
                        <v:shape id="Freeform: Shape 4754" o:spid="_x0000_s1696" style="position:absolute;left:61188;top:74676;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" path="" fillcolor="black" stroked="f" strokeweight="17e-5mm">
                          <v:path arrowok="t"/>
                        </v:shape>
                        <v:shape id="Freeform: Shape 4755" o:spid="_x0000_s1697" style="position:absolute;left:61337;top:74452;width:201;height:230;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" path="m9390,18301v-1925,,-3448,-752,-4569,-2257c3700,14539,3139,12479,3139,9861v,-2617,557,-4678,1669,-6183c5925,2174,7452,1421,9390,1421v1917,,3434,755,4551,2263c15062,5197,15622,7256,15622,9861v,2592,-560,4647,-1681,6164c12824,17542,11307,18301,9390,18301xm9390,21345v3126,,5580,-1016,7364,-3050c18541,16265,19435,13454,19435,9861v,-3580,-894,-6391,-2681,-8433c14970,-610,12516,-1630,9390,-1630v-3138,,-5596,1020,-7376,3058c239,3470,-649,6281,-649,9861v,3593,888,6404,2663,8434c3794,20329,6252,21345,9390,21345xe" fillcolor="black" stroked="f" strokeweight="17e-5mm">
                          <v:path arrowok="t" o:connecttype="custom" o:connectlocs="9390,18301;4821,16044;3139,9861;4808,3678;9390,1421;13941,3684;15622,9861;13941,16025;9390,18301;9390,21345;16754,18295;19435,9861;16754,1428;9390,-1630;2014,1428;-649,9861;2014,18295;9390,21345" o:connectangles="0,0,0,0,0,0,0,0,0,0,0,0,0,0,0,0,0,0"/>
                        </v:shape>
                        <v:shape id="Freeform: Shape 4756" o:spid="_x0000_s1698" style="position:absolute;left:61596;top:74452;width:128;height:224;flip:y;visibility:visible;mso-wrap-style:square;v-text-anchor:middle" coordsize="12814,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" path="m12525,16849v-405,233,-844,404,-1319,512c10731,17474,10208,17530,9637,17530v-2034,,-3594,-660,-4682,-1982c3867,14227,3323,12329,3323,9853r,-11528l-289,-1675r,21881l3323,20206r,-3401c4082,18134,5065,19120,6274,19762v1212,646,2686,969,4419,969c10939,20731,11212,20714,11512,20681v300,-29,631,-77,994,-144l12525,16849xe" fillcolor="black" stroked="f" strokeweight="17e-5mm">
                          <v:path arrowok="t" o:connecttype="custom" o:connectlocs="12525,16849;11206,17361;9637,17530;4955,15548;3323,9853;3323,-1675;-289,-1675;-289,20206;3323,20206;3323,16805;6274,19762;10693,20731;11512,20681;12506,20537;12525,16849" o:connectangles="0,0,0,0,0,0,0,0,0,0,0,0,0,0,0"/>
                        </v:shape>
                        <v:shape id="Freeform: Shape 4757" o:spid="_x0000_s1699" style="position:absolute;left:61762;top:74372;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" path="m429,19565r3594,l4023,-2316r-3594,l429,19565xm429,28086r3594,l4023,23529r-3594,l429,28086xe" fillcolor="black" stroked="f" strokeweight="17e-5mm">
                          <v:path arrowok="t" o:connecttype="custom" o:connectlocs="429,19565;4023,19565;4023,-2316;429,-2316;429,19565;429,28086;4023,28086;4023,23529;429,23529;429,28086" o:connectangles="0,0,0,0,0,0,0,0,0,0"/>
                        </v:shape>
                        <v:shape id="Freeform: Shape 4758" o:spid="_x0000_s1700" style="position:absolute;left:61857;top:74452;width:196;height:307;flip:y;visibility:visible;mso-wrap-style:square;v-text-anchor:middle" coordsize="19552,3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" path="m15365,18509v,2605,-537,4622,-1613,6052c12681,25995,11175,26712,9233,26712v-1925,,-3425,-717,-4500,-2151c3657,23131,3120,21114,3120,18509v,-2592,537,-4605,1613,-6039c5808,11036,7308,10320,9233,10320v1942,,3448,716,4519,2150c14828,13904,15365,15917,15365,18509xm18959,10026v,-3722,-827,-6492,-2481,-8309c14828,-100,12296,-1009,8883,-1009v-1263,,-2454,94,-3575,282c4187,-540,3099,-250,2045,142r,3494c3099,3065,4141,2645,5170,2374,6199,2099,7247,1961,8314,1961v2359,,4124,615,5295,1844c14780,5035,15365,6894,15365,9382r,1782c14623,9872,13673,8907,12515,8269,11356,7631,9969,7312,8352,7312v-2680,,-4840,1022,-6482,3064c228,12422,-593,15133,-593,18509v,3385,821,6098,2463,8140c3512,28695,5672,29719,8352,29719v1617,,3004,-319,4163,-957c13673,28124,14623,27162,15365,25874r,3319l18959,29193r,-19167xe" fillcolor="black" stroked="f" strokeweight="17e-5mm">
                          <v:path arrowok="t" o:connecttype="custom" o:connectlocs="15365,18509;13752,24561;9233,26712;4733,24561;3120,18509;4733,12470;9233,10320;13752,12470;15365,18509;18959,10026;16478,1717;8883,-1009;5308,-727;2045,142;2045,3636;5170,2374;8314,1961;13609,3805;15365,9382;15365,11164;12515,8269;8352,7312;1870,10376;-593,18509;1870,26649;8352,29719;12515,28762;15365,25874;15365,29193;18959,29193;18959,10026" o:connectangles="0,0,0,0,0,0,0,0,0,0,0,0,0,0,0,0,0,0,0,0,0,0,0,0,0,0,0,0,0,0,0"/>
                        </v:shape>
                        <v:shape id="Freeform: Shape 4759" o:spid="_x0000_s1701" style="position:absolute;left:62127;top:74372;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" path="m438,19565r3594,l4032,-2316r-3594,l438,19565xm438,28086r3594,l4032,23529r-3594,l438,28086xe" fillcolor="black" stroked="f" strokeweight="17e-5mm">
                          <v:path arrowok="t" o:connecttype="custom" o:connectlocs="438,19565;4032,19565;4032,-2316;438,-2316;438,19565;438,28086;4032,28086;4032,23529;438,23529;438,28086" o:connectangles="0,0,0,0,0,0,0,0,0,0"/>
                        </v:shape>
                        <v:shape id="Freeform: Shape 4760" o:spid="_x0000_s1702" style="position:absolute;left:62237;top:74452;width:183;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" path="m17614,11535r,-13210l14019,-1675r,13091c14019,13487,13615,15036,12807,16061v-809,1029,-2019,1544,-3632,1544c7233,17605,5702,16986,4581,15748,3460,14515,2899,12829,2899,10691r,-12366l-714,-1675r,21881l2899,20206r,-3401c3762,18122,4774,19106,5937,19756v1167,650,2513,975,4038,975c12488,20731,14388,19954,15676,18399v1292,-1554,1938,-3843,1938,-6864xe" fillcolor="black" stroked="f" strokeweight="17e-5mm">
                          <v:path arrowok="t" o:connecttype="custom" o:connectlocs="17614,11535;17614,-1675;14019,-1675;14019,11416;12807,16061;9175,17605;4581,15748;2899,10691;2899,-1675;-714,-1675;-714,20206;2899,20206;2899,16805;5937,19756;9975,20731;15676,18399;17614,11535" o:connectangles="0,0,0,0,0,0,0,0,0,0,0,0,0,0,0,0,0"/>
                        </v:shape>
                        <v:shape id="Freeform: Shape 4761" o:spid="_x0000_s1703" style="position:absolute;left:62478;top:74452;width:185;height:230;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" path="m10791,9936v-2905,,-4918,-331,-6039,-994c3631,8279,3071,7146,3071,5541v,-1275,421,-2288,1263,-3038c5175,1757,6317,1384,7759,1384v1996,,3596,706,4801,2119c13764,4916,14366,6794,14366,9136r,800l10791,9936xm17960,11424r,-12485l14366,-1061r,3320c13545,934,12522,-46,11297,-679v-1225,-634,-2723,-951,-4494,-951c4565,-1630,2783,-1000,1458,259,137,1517,-523,3201,-523,5310v,2459,823,4314,2469,5564c3596,12124,6055,12749,9322,12749r5044,l14366,13106v,1654,-544,2934,-1631,3838c11647,17849,10120,18301,8153,18301v-1250,,-2469,-150,-3657,-450c3313,17551,2175,17101,1083,16500r,3326c2396,20335,3671,20714,4909,20964v1237,254,2442,381,3613,381c11689,21345,14054,20524,15616,18882v1563,-1638,2344,-4124,2344,-7458xe" fillcolor="black" stroked="f" strokeweight="17e-5mm">
                          <v:path arrowok="t" o:connecttype="custom" o:connectlocs="10791,9936;4752,8942;3071,5541;4334,2503;7759,1384;12560,3503;14366,9136;14366,9936;10791,9936;17960,11424;17960,-1061;14366,-1061;14366,2259;11297,-679;6803,-1630;1458,259;-523,5310;1946,10874;9322,12749;14366,12749;14366,13106;12735,16944;8153,18301;4496,17851;1083,16500;1083,19826;4909,20964;8522,21345;15616,18882;17960,11424" o:connectangles="0,0,0,0,0,0,0,0,0,0,0,0,0,0,0,0,0,0,0,0,0,0,0,0,0,0,0,0,0,0"/>
                        </v:shape>
                        <v:shape id="Freeform: Shape 4762" o:spid="_x0000_s1704" style="position:absolute;left:62737;top:74372;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" path="m453,28086r3595,l4048,-2316r-3595,l453,28086xe" fillcolor="black" stroked="f" strokeweight="17e-5mm">
                          <v:path arrowok="t" o:connecttype="custom" o:connectlocs="453,28086;4048,28086;4048,-2316;453,-2316;453,28086" o:connectangles="0,0,0,0,0"/>
                        </v:shape>
                      </v:group>
                      <v:shape id="Freeform: Shape 4763" o:spid="_x0000_s1705" style="position:absolute;left:58518;top:75123;width:800;height:40;visibility:visible;mso-wrap-style:square;v-text-anchor:middle" coordsize="8001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" path="m,l80010,e" filled="f" strokecolor="#ff7f0e" strokeweight=".16647mm">
                        <v:stroke endcap="square"/>
                        <v:path arrowok="t" o:connecttype="custom" o:connectlocs="0,0;80010,0" o:connectangles="0,0"/>
                      </v:shape>
                      <v:group id="_x0000_s1706" style="position:absolute;left:59660;top:74959;width:6161;height:388" coordorigin="59660,74959" coordsize="6160,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">
                        <v:shape id="Freeform: Shape 4765" o:spid="_x0000_s1707" style="position:absolute;left:59660;top:75039;width:167;height:230;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" path="m15130,20191r,-3401c14117,17311,13063,17701,11967,17959v-1092,263,-2225,394,-3401,394c6783,18353,5445,18080,4553,17534,3662,16988,3216,16167,3216,15071v,-834,319,-1488,956,-1963c4810,12633,6093,12181,8023,11751r1231,-275c11804,10930,13617,10159,14692,9163v1075,-996,1613,-2386,1613,-4170c16305,2959,15501,1348,13892,161,12284,-1023,10073,-1615,7260,-1615v-1171,,-2392,115,-3663,344c2326,-1042,988,-700,-416,-246r,3714c913,2776,2222,2257,3510,1911,4797,1569,6074,1398,7341,1398v1692,,2992,290,3901,869c12154,2847,12611,3664,12611,4718v,975,-329,1724,-988,2245c10969,7483,9527,7986,7298,8469l6047,8763c3822,9230,2214,9949,1222,10920v-988,971,-1482,2303,-1482,3995c-260,16974,470,18561,1928,19678v1459,1122,3530,1682,6213,1682c9467,21360,10715,21262,11886,21066v1175,-191,2256,-483,3244,-875xe" fillcolor="black" stroked="f" strokeweight="17e-5mm">
                          <v:path arrowok="t" o:connecttype="custom" o:connectlocs="15130,20191;15130,16790;11967,17959;8566,18353;4553,17534;3216,15071;4172,13108;8023,11751;9254,11476;14692,9163;16305,4993;13892,161;7260,-1615;3597,-1271;-416,-246;-416,3468;3510,1911;7341,1398;11242,2267;12611,4718;11623,6963;7298,8469;6047,8763;1222,10920;-260,14915;1928,19678;8141,21360;11886,21066;15130,20191" o:connectangles="0,0,0,0,0,0,0,0,0,0,0,0,0,0,0,0,0,0,0,0,0,0,0,0,0,0,0,0,0"/>
                        </v:shape>
                        <v:shape id="Freeform: Shape 4766" o:spid="_x0000_s1708" style="position:absolute;left:59858;top:75045;width:213;height:302;flip:y;visibility:visible;mso-wrap-style:square;v-text-anchor:middle" coordsize="21290,30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" path="m11057,5337c10044,2733,9054,1034,8087,242,7125,-554,5837,-952,4224,-952r-2875,l1349,2055r2113,c4450,2055,5216,2291,5762,2762v550,467,1157,1573,1819,3319l8225,7719,-620,29250r3807,l10025,12139r6839,17111l20670,29250,11057,5337xe" fillcolor="black" stroked="f" strokeweight="17e-5mm">
                          <v:path arrowok="t" o:connecttype="custom" o:connectlocs="11057,5337;8087,242;4224,-952;1349,-952;1349,2055;3462,2055;5762,2762;7581,6081;8225,7719;-620,29250;3187,29250;10025,12139;16864,29250;20670,29250;11057,5337" o:connectangles="0,0,0,0,0,0,0,0,0,0,0,0,0,0,0"/>
                        </v:shape>
                        <v:shape id="Freeform: Shape 4767" o:spid="_x0000_s1709" style="position:absolute;left:60119;top:75039;width:184;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" path="m17561,11549r,-13209l13966,-1660r,13091c13966,13502,13562,15050,12754,16076v-809,1029,-2019,1544,-3632,1544c7180,17620,5649,17001,4528,15763,3407,14529,2846,12844,2846,10705r,-12365l-767,-1660r,21881l2846,20221r,-3401c3709,18137,4721,19120,5884,19770v1167,651,2513,976,4038,976c12435,20746,14335,19968,15623,18414v1292,-1555,1938,-3843,1938,-6865xe" fillcolor="black" stroked="f" strokeweight="17e-5mm">
                          <v:path arrowok="t" o:connecttype="custom" o:connectlocs="17561,11549;17561,-1660;13966,-1660;13966,11431;12754,16076;9122,17620;4528,15763;2846,10705;2846,-1660;-767,-1660;-767,20221;2846,20221;2846,16820;5884,19770;9922,20746;15623,18414;17561,11549" o:connectangles="0,0,0,0,0,0,0,0,0,0,0,0,0,0,0,0,0"/>
                        </v:shape>
                        <v:shape id="Freeform: Shape 4768" o:spid="_x0000_s1710" style="position:absolute;left:60347;top:74982;width:137;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" path="m6272,25979r,-6214l13673,19765r,-2795l6272,16970r,-11878c6272,3308,6516,2162,7004,1654,7491,1145,8485,891,9985,891r3688,l13673,-2116r-3688,c7210,-2116,5295,-1599,4241,-566,3186,472,2659,2358,2659,5092r,11878l21,16970r,2795l2659,19765r,6214l6272,25979xe" fillcolor="black" stroked="f" strokeweight="17e-5mm">
                          <v:path arrowok="t" o:connecttype="custom" o:connectlocs="6272,25979;6272,19765;13673,19765;13673,16970;6272,16970;6272,5092;7004,1654;9985,891;13673,891;13673,-2116;9985,-2116;4241,-566;2659,5092;2659,16970;21,16970;21,19765;2659,19765;2659,25979;6272,25979" o:connectangles="0,0,0,0,0,0,0,0,0,0,0,0,0,0,0,0,0,0,0"/>
                        </v:shape>
                        <v:shape id="Freeform: Shape 4769" o:spid="_x0000_s1711" style="position:absolute;left:60530;top:74959;width:183;height:304;flip:y;visibility:visible;mso-wrap-style:square;v-text-anchor:middle" coordsize="18327,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" path="m17571,10909r,-13210l13977,-2301r,13091c13977,12862,13572,14410,12764,15435v-808,1030,-2019,1544,-3632,1544c7190,16979,5659,16360,4538,15123,3417,13889,2857,12203,2857,10065r,-12366l-756,-2301r,30402l2857,28101r,-11922c3719,17496,4732,18480,5894,19130v1167,650,2513,975,4038,975c12445,20105,14345,19328,15633,17773v1292,-1554,1938,-3842,1938,-6864xe" fillcolor="black" stroked="f" strokeweight="17e-5mm">
                          <v:path arrowok="t" o:connecttype="custom" o:connectlocs="17571,10909;17571,-2301;13977,-2301;13977,10790;12764,15435;9132,16979;4538,15123;2857,10065;2857,-2301;-756,-2301;-756,28101;2857,28101;2857,16179;5894,19130;9932,20105;15633,17773;17571,10909" o:connectangles="0,0,0,0,0,0,0,0,0,0,0,0,0,0,0,0,0"/>
                        </v:shape>
                        <v:shape id="Freeform: Shape 4770" o:spid="_x0000_s1712" style="position:absolute;left:60769;top:75039;width:203;height:230;flip:y;visibility:visible;mso-wrap-style:square;v-text-anchor:middle" coordsize="20277,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" path="m19599,10795r,-1757l3072,9038c3231,6562,3977,4676,5310,3380,6644,2084,8502,1436,10886,1436v1379,,2717,169,4013,506c16195,2280,17482,2788,18762,3468r,-3401c17470,-479,16147,-896,14792,-1183v-1354,-288,-2727,-432,-4119,-432c7181,-1615,4416,-600,2378,1430,341,3464,-678,6214,-678,9682v,3580,967,6420,2900,8521c4156,20308,6764,21360,10048,21360v2942,,5270,-948,6982,-2844c18743,16623,19599,14050,19599,10795xm16005,11851v-25,1963,-575,3530,-1650,4702c13280,17728,11857,18316,10086,18316v-2005,,-3609,-567,-4813,-1701c4068,15481,3374,13885,3191,11826r12814,25xe" fillcolor="black" stroked="f" strokeweight="17e-5mm">
                          <v:path arrowok="t" o:connecttype="custom" o:connectlocs="19599,10795;19599,9038;3072,9038;5310,3380;10886,1436;14899,1942;18762,3468;18762,67;14792,-1183;10673,-1615;2378,1430;-678,9682;2222,18203;10048,21360;17030,18516;19599,10795;16005,11851;14355,16553;10086,18316;5273,16615;3191,11826;16005,11851" o:connectangles="0,0,0,0,0,0,0,0,0,0,0,0,0,0,0,0,0,0,0,0,0,0"/>
                        </v:shape>
                        <v:shape id="Freeform: Shape 4771" o:spid="_x0000_s1713" style="position:absolute;left:61004;top:74982;width:136;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" path="m6289,25979r,-6214l13690,19765r,-2795l6289,16970r,-11878c6289,3308,6532,2162,7020,1654,7508,1145,8501,891,10002,891r3688,l13690,-2116r-3688,c7226,-2116,5311,-1599,4257,-566,3203,472,2676,2358,2676,5092r,11878l38,16970r,2795l2676,19765r,6214l6289,25979xe" fillcolor="black" stroked="f" strokeweight="17e-5mm">
                          <v:path arrowok="t" o:connecttype="custom" o:connectlocs="6289,25979;6289,19765;13690,19765;13690,16970;6289,16970;6289,5092;7020,1654;10002,891;13690,891;13690,-2116;10002,-2116;4257,-566;2676,5092;2676,16970;38,16970;38,19765;2676,19765;2676,25979;6289,25979" o:connectangles="0,0,0,0,0,0,0,0,0,0,0,0,0,0,0,0,0,0,0"/>
                        </v:shape>
                        <v:shape id="Freeform: Shape 4772" o:spid="_x0000_s1714" style="position:absolute;left:61188;top:74959;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" path="m415,19580r3594,l4009,-2301r-3594,l415,19580xm415,28101r3594,l4009,23544r-3594,l415,28101xe" fillcolor="black" stroked="f" strokeweight="17e-5mm">
                          <v:path arrowok="t" o:connecttype="custom" o:connectlocs="415,19580;4009,19580;4009,-2301;415,-2301;415,19580;415,28101;4009,28101;4009,23544;415,23544;415,28101" o:connectangles="0,0,0,0,0,0,0,0,0,0"/>
                        </v:shape>
                        <v:shape id="Freeform: Shape 4773" o:spid="_x0000_s1715" style="position:absolute;left:61283;top:75039;width:173;height:230;flip:y;visibility:visible;mso-wrap-style:square;v-text-anchor:middle" coordsize="17308,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" path="m16880,19997r,-3363c15863,17197,14845,17617,13824,17897v-1021,279,-2053,419,-3095,419c8396,18316,6583,17576,5291,16096,4004,14621,3360,12547,3360,9876v,-2672,644,-4747,1931,-6227c6583,2174,8396,1436,10729,1436v1042,,2074,140,3095,419c14845,2134,15863,2555,16880,3118r,-3326c15876,-675,14836,-1025,13761,-1258v-1071,-238,-2213,-357,-3425,-357c7039,-1615,4420,-579,2478,1492,541,3564,-428,6358,-428,9876v,3567,979,6372,2938,8415c4472,20337,7160,21360,10573,21360v1104,,2184,-114,3238,-344c14865,20791,15888,20452,16880,19997xe" fillcolor="black" stroked="f" strokeweight="17e-5mm">
                          <v:path arrowok="t" o:connecttype="custom" o:connectlocs="16880,19997;16880,16634;13824,17897;10729,18316;5291,16096;3360,9876;5291,3649;10729,1436;13824,1855;16880,3118;16880,-208;13761,-1258;10336,-1615;2478,1492;-428,9876;2510,18291;10573,21360;13811,21016;16880,19997" o:connectangles="0,0,0,0,0,0,0,0,0,0,0,0,0,0,0,0,0,0,0"/>
                        </v:shape>
                        <v:shape id="Freeform: Shape 4774" o:spid="_x0000_s1716" style="position:absolute;left:61481;top:75263;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" path="" fillcolor="black" stroked="f" strokeweight="17e-5mm">
                          <v:path arrowok="t"/>
                        </v:shape>
                        <v:shape id="Freeform: Shape 4775" o:spid="_x0000_s1717" style="position:absolute;left:61625;top:75045;width:294;height:218;flip:y;visibility:visible;mso-wrap-style:square;v-text-anchor:middle" coordsize="29359,21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" path="m-1298,20263r3594,l6790,3189r4470,17074l15498,20263,19992,3189r4476,17074l28062,20263,22336,-1618r-4238,l13391,16318,8666,-1618r-4245,l-1298,20263xe" fillcolor="black" stroked="f" strokeweight="17e-5mm">
                          <v:path arrowok="t" o:connecttype="custom" o:connectlocs="-1298,20263;2296,20263;6790,3189;11260,20263;15498,20263;19992,3189;24468,20263;28062,20263;22336,-1618;18098,-1618;13391,16318;8666,-1618;4421,-1618;-1298,20263" o:connectangles="0,0,0,0,0,0,0,0,0,0,0,0,0,0"/>
                        </v:shape>
                        <v:shape id="Freeform: Shape 4776" o:spid="_x0000_s1718" style="position:absolute;left:61973;top:74959;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" path="m434,19580r3594,l4028,-2301r-3594,l434,19580xm434,28101r3594,l4028,23544r-3594,l434,28101xe" fillcolor="black" stroked="f" strokeweight="17e-5mm">
                          <v:path arrowok="t" o:connecttype="custom" o:connectlocs="434,19580;4028,19580;4028,-2301;434,-2301;434,19580;434,28101;4028,28101;4028,23544;434,23544;434,28101" o:connectangles="0,0,0,0,0,0,0,0,0,0"/>
                        </v:shape>
                        <v:shape id="Freeform: Shape 4777" o:spid="_x0000_s1719" style="position:absolute;left:62057;top:74982;width:137;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" path="m6315,25979r,-6214l13716,19765r,-2795l6315,16970r,-11878c6315,3308,6559,2162,7046,1654,7534,1145,8528,891,10028,891r3688,l13716,-2116r-3688,c7253,-2116,5338,-1599,4283,-566,3229,472,2702,2358,2702,5092r,11878l64,16970r,2795l2702,19765r,6214l6315,25979xe" fillcolor="black" stroked="f" strokeweight="17e-5mm">
                          <v:path arrowok="t" o:connecttype="custom" o:connectlocs="6315,25979;6315,19765;13716,19765;13716,16970;6315,16970;6315,5092;7046,1654;10028,891;13716,891;13716,-2116;10028,-2116;4283,-566;2702,5092;2702,16970;64,16970;64,19765;2702,19765;2702,25979;6315,25979" o:connectangles="0,0,0,0,0,0,0,0,0,0,0,0,0,0,0,0,0,0,0"/>
                        </v:shape>
                        <v:shape id="Freeform: Shape 4778" o:spid="_x0000_s1720" style="position:absolute;left:62240;top:74959;width:183;height:304;flip:y;visibility:visible;mso-wrap-style:square;v-text-anchor:middle" coordsize="18327,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" path="m17614,10909r,-13210l14019,-2301r,13091c14019,12862,13615,14410,12807,15435v-809,1030,-2019,1544,-3632,1544c7233,16979,5702,16360,4581,15123,3460,13889,2899,12203,2899,10065r,-12366l-714,-2301r,30402l2899,28101r,-11922c3762,17496,4774,18480,5937,19130v1167,650,2513,975,4038,975c12488,20105,14388,19328,15676,17773v1292,-1554,1938,-3842,1938,-6864xe" fillcolor="black" stroked="f" strokeweight="17e-5mm">
                          <v:path arrowok="t" o:connecttype="custom" o:connectlocs="17614,10909;17614,-2301;14019,-2301;14019,10790;12807,15435;9175,16979;4581,15123;2899,10065;2899,-2301;-714,-2301;-714,28101;2899,28101;2899,16179;5937,19130;9975,20105;15676,17773;17614,10909" o:connectangles="0,0,0,0,0,0,0,0,0,0,0,0,0,0,0,0,0"/>
                        </v:shape>
                        <v:shape id="Freeform: Shape 4779" o:spid="_x0000_s1721" style="position:absolute;left:62457;top:75263;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" path="" fillcolor="black" stroked="f" strokeweight="17e-5mm">
                          <v:path arrowok="t"/>
                        </v:shape>
                        <v:shape id="Freeform: Shape 4780" o:spid="_x0000_s1722" style="position:absolute;left:62606;top:75039;width:173;height:230;flip:y;visibility:visible;mso-wrap-style:square;v-text-anchor:middle" coordsize="17308,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" path="m16913,19997r,-3363c15896,17197,14878,17617,13857,17897v-1021,279,-2053,419,-3095,419c8429,18316,6616,17576,5324,16096,4037,14621,3393,12547,3393,9876v,-2672,644,-4747,1931,-6227c6616,2174,8429,1436,10762,1436v1042,,2074,140,3095,419c14878,2134,15896,2555,16913,3118r,-3326c15909,-675,14869,-1025,13794,-1258v-1071,-238,-2213,-357,-3425,-357c7072,-1615,4453,-579,2511,1492,574,3564,-395,6358,-395,9876v,3567,979,6372,2938,8415c4505,20337,7193,21360,10606,21360v1105,,2184,-114,3238,-344c14898,20791,15921,20452,16913,19997xe" fillcolor="black" stroked="f" strokeweight="17e-5mm">
                          <v:path arrowok="t" o:connecttype="custom" o:connectlocs="16913,19997;16913,16634;13857,17897;10762,18316;5324,16096;3393,9876;5324,3649;10762,1436;13857,1855;16913,3118;16913,-208;13794,-1258;10369,-1615;2511,1492;-395,9876;2543,18291;10606,21360;13844,21016;16913,19997" o:connectangles="0,0,0,0,0,0,0,0,0,0,0,0,0,0,0,0,0,0,0"/>
                        </v:shape>
                        <v:shape id="Freeform: Shape 4781" o:spid="_x0000_s1723" style="position:absolute;left:62826;top:75039;width:201;height:230;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" path="m9427,18316v-1925,,-3448,-753,-4569,-2257c3737,14554,3177,12493,3177,9876v,-2618,556,-4679,1669,-6183c5962,2188,7490,1436,9427,1436v1917,,3434,754,4551,2263c15099,5212,15659,7271,15659,9876v,2592,-560,4647,-1681,6164c12861,17557,11344,18316,9427,18316xm9427,21360v3126,,5580,-1017,7364,-3051c18579,16280,19472,13468,19472,9876v,-3580,-893,-6392,-2681,-8434c15007,-596,12553,-1615,9427,-1615v-3137,,-5596,1019,-7375,3057c276,3484,-611,6296,-611,9876v,3592,887,6404,2663,8433c3831,20343,6290,21360,9427,21360xe" fillcolor="black" stroked="f" strokeweight="17e-5mm">
                          <v:path arrowok="t" o:connecttype="custom" o:connectlocs="9427,18316;4858,16059;3177,9876;4846,3693;9427,1436;13978,3699;15659,9876;13978,16040;9427,18316;9427,21360;16791,18309;19472,9876;16791,1442;9427,-1615;2052,1442;-611,9876;2052,18309;9427,21360" o:connectangles="0,0,0,0,0,0,0,0,0,0,0,0,0,0,0,0,0,0"/>
                        </v:shape>
                        <v:shape id="Freeform: Shape 4782" o:spid="_x0000_s1724" style="position:absolute;left:63087;top:74959;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" path="m462,28101r3594,l4056,-2301r-3594,l462,28101xe" fillcolor="black" stroked="f" strokeweight="17e-5mm">
                          <v:path arrowok="t" o:connecttype="custom" o:connectlocs="462,28101;4056,28101;4056,-2301;462,-2301;462,28101" o:connectangles="0,0,0,0,0"/>
                        </v:shape>
                        <v:shape id="Freeform: Shape 4783" o:spid="_x0000_s1725" style="position:absolute;left:63182;top:75039;width:201;height:230;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" path="m9436,18316v-1925,,-3448,-753,-4569,-2257c3746,14554,3186,12493,3186,9876v,-2618,556,-4679,1669,-6183c5971,2188,7499,1436,9436,1436v1917,,3434,754,4551,2263c15108,5212,15668,7271,15668,9876v,2592,-560,4647,-1681,6164c12870,17557,11353,18316,9436,18316xm9436,21360v3126,,5580,-1017,7364,-3051c18587,16280,19481,13468,19481,9876v,-3580,-894,-6392,-2681,-8434c15016,-596,12562,-1615,9436,-1615v-3138,,-5596,1019,-7376,3057c285,3484,-602,6296,-602,9876v,3592,887,6404,2662,8433c3840,20343,6298,21360,9436,21360xe" fillcolor="black" stroked="f" strokeweight="17e-5mm">
                          <v:path arrowok="t" o:connecttype="custom" o:connectlocs="9436,18316;4867,16059;3186,9876;4855,3693;9436,1436;13987,3699;15668,9876;13987,16040;9436,18316;9436,21360;16800,18309;19481,9876;16800,1442;9436,-1615;2060,1442;-602,9876;2060,18309;9436,21360" o:connectangles="0,0,0,0,0,0,0,0,0,0,0,0,0,0,0,0,0,0"/>
                        </v:shape>
                        <v:shape id="Freeform: Shape 4784" o:spid="_x0000_s1726" style="position:absolute;left:63441;top:75039;width:128;height:224;flip:y;visibility:visible;mso-wrap-style:square;v-text-anchor:middle" coordsize="12814,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" path="m12571,16863v-404,234,-844,405,-1319,513c10777,17489,10254,17545,9683,17545v-2034,,-3594,-661,-4682,-1982c3913,14242,3370,12343,3370,9868r,-11528l-243,-1660r,21881l3370,20221r,-3401c4128,18149,5111,19135,6320,19777v1213,646,2686,969,4419,969c10985,20746,11258,20729,11558,20696v300,-29,631,-77,994,-144l12571,16863xe" fillcolor="black" stroked="f" strokeweight="17e-5mm">
                          <v:path arrowok="t" o:connecttype="custom" o:connectlocs="12571,16863;11252,17376;9683,17545;5001,15563;3370,9868;3370,-1660;-243,-1660;-243,20221;3370,20221;3370,16820;6320,19777;10739,20746;11558,20696;12552,20552;12571,16863" o:connectangles="0,0,0,0,0,0,0,0,0,0,0,0,0,0,0"/>
                        </v:shape>
                        <v:shape id="Freeform: Shape 4785" o:spid="_x0000_s1727" style="position:absolute;left:63569;top:75263;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" path="" fillcolor="black" stroked="f" strokeweight="17e-5mm">
                          <v:path arrowok="t"/>
                        </v:shape>
                        <v:shape id="Freeform: Shape 4786" o:spid="_x0000_s1728" style="position:absolute;left:63720;top:75039;width:185;height:230;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" path="m10822,9951v-2905,,-4918,-332,-6039,-994c3663,8294,3102,7160,3102,5556v,-1275,421,-2288,1263,-3038c5206,1772,6348,1398,7790,1398v1996,,3596,707,4801,2120c13795,4931,14397,6808,14397,9151r,800l10822,9951xm17991,11439r,-12485l14397,-1046r,3320c13576,948,12553,-31,11328,-665v-1225,-633,-2723,-950,-4494,-950c4596,-1615,2814,-985,1489,273,168,1532,-492,3216,-492,5325v,2459,823,4313,2469,5564c3627,12139,6086,12764,9353,12764r5044,l14397,13120v,1655,-544,2935,-1631,3839c11678,17863,10151,18316,8184,18316v-1250,,-2469,-150,-3657,-451c3344,17565,2206,17115,1114,16515r,3326c2427,20349,3702,20729,4940,20979v1237,254,2442,381,3613,381c11720,21360,14085,20539,15647,18897v1563,-1638,2344,-4124,2344,-7458xe" fillcolor="black" stroked="f" strokeweight="17e-5mm">
                          <v:path arrowok="t" o:connecttype="custom" o:connectlocs="10822,9951;4783,8957;3102,5556;4365,2518;7790,1398;12591,3518;14397,9151;14397,9951;10822,9951;17991,11439;17991,-1046;14397,-1046;14397,2274;11328,-665;6834,-1615;1489,273;-492,5325;1977,10889;9353,12764;14397,12764;14397,13120;12766,16959;8184,18316;4527,17865;1114,16515;1114,19841;4940,20979;8553,21360;15647,18897;17991,11439" o:connectangles="0,0,0,0,0,0,0,0,0,0,0,0,0,0,0,0,0,0,0,0,0,0,0,0,0,0,0,0,0,0"/>
                        </v:shape>
                        <v:shape id="Freeform: Shape 4787" o:spid="_x0000_s1729" style="position:absolute;left:63979;top:74959;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" path="m484,28101r3595,l4079,-2301r-3595,l484,28101xe" fillcolor="black" stroked="f" strokeweight="17e-5mm">
                          <v:path arrowok="t" o:connecttype="custom" o:connectlocs="484,28101;4079,28101;4079,-2301;484,-2301;484,28101" o:connectangles="0,0,0,0,0"/>
                        </v:shape>
                        <v:shape id="Freeform: Shape 4788" o:spid="_x0000_s1730" style="position:absolute;left:64063;top:74982;width:137;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" path="m6365,25979r,-6214l13766,19765r,-2795l6365,16970r,-11878c6365,3308,6609,2162,7096,1654,7584,1145,8578,891,10078,891r3688,l13766,-2116r-3688,c7303,-2116,5388,-1599,4334,-566,3279,472,2752,2358,2752,5092r,11878l114,16970r,2795l2752,19765r,6214l6365,25979xe" fillcolor="black" stroked="f" strokeweight="17e-5mm">
                          <v:path arrowok="t" o:connecttype="custom" o:connectlocs="6365,25979;6365,19765;13766,19765;13766,16970;6365,16970;6365,5092;7096,1654;10078,891;13766,891;13766,-2116;10078,-2116;4334,-566;2752,5092;2752,16970;114,16970;114,19765;2752,19765;2752,25979;6365,25979" o:connectangles="0,0,0,0,0,0,0,0,0,0,0,0,0,0,0,0,0,0,0"/>
                        </v:shape>
                        <v:shape id="Freeform: Shape 4789" o:spid="_x0000_s1731" style="position:absolute;left:64232;top:75039;width:202;height:230;flip:y;visibility:visible;mso-wrap-style:square;v-text-anchor:middle" coordsize="20277,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" path="m19686,10795r,-1757l3159,9038c3317,6562,4063,4676,5397,3380,6730,2084,8589,1436,10972,1436v1380,,2717,169,4013,506c16281,2280,17569,2788,18848,3468r,-3401c17556,-479,16233,-896,14879,-1183v-1354,-288,-2727,-432,-4119,-432c7268,-1615,4503,-600,2465,1430,427,3464,-592,6214,-592,9682v,3580,967,6420,2901,8521c4242,20308,6851,21360,10135,21360v2942,,5269,-948,6982,-2844c18830,16623,19686,14050,19686,10795xm16092,11851v-25,1963,-575,3530,-1651,4702c13366,17728,11943,18316,10172,18316v-2004,,-3609,-567,-4813,-1701c4155,15481,3461,13885,3278,11826r12814,25xe" fillcolor="black" stroked="f" strokeweight="17e-5mm">
                          <v:path arrowok="t" o:connecttype="custom" o:connectlocs="19686,10795;19686,9038;3159,9038;5397,3380;10972,1436;14985,1942;18848,3468;18848,67;14879,-1183;10760,-1615;2465,1430;-592,9682;2309,18203;10135,21360;17117,18516;19686,10795;16092,11851;14441,16553;10172,18316;5359,16615;3278,11826;16092,11851" o:connectangles="0,0,0,0,0,0,0,0,0,0,0,0,0,0,0,0,0,0,0,0,0,0"/>
                        </v:shape>
                        <v:shape id="Freeform: Shape 4790" o:spid="_x0000_s1732" style="position:absolute;left:64492;top:75039;width:128;height:224;flip:y;visibility:visible;mso-wrap-style:square;v-text-anchor:middle" coordsize="12814,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" path="m12597,16863v-404,234,-844,405,-1319,513c10803,17489,10280,17545,9709,17545v-2033,,-3594,-661,-4682,-1982c3940,14242,3396,12343,3396,9868r,-11528l-217,-1660r,21881l3396,20221r,-3401c4154,18149,5138,19135,6346,19777v1213,646,2686,969,4420,969c11011,20746,11284,20729,11584,20696v300,-29,632,-77,994,-144l12597,16863xe" fillcolor="black" stroked="f" strokeweight="17e-5mm">
                          <v:path arrowok="t" o:connecttype="custom" o:connectlocs="12597,16863;11278,17376;9709,17545;5027,15563;3396,9868;3396,-1660;-217,-1660;-217,20221;3396,20221;3396,16820;6346,19777;10766,20746;11584,20696;12578,20552;12597,16863" o:connectangles="0,0,0,0,0,0,0,0,0,0,0,0,0,0,0"/>
                        </v:shape>
                        <v:shape id="Freeform: Shape 4791" o:spid="_x0000_s1733" style="position:absolute;left:64644;top:75039;width:185;height:230;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" path="m10845,9951v-2905,,-4917,-332,-6038,-994c3686,8294,3125,7160,3125,5556v,-1275,421,-2288,1263,-3038c5230,1772,6371,1398,7813,1398v1996,,3596,707,4801,2120c13818,4931,14420,6808,14420,9151r,800l10845,9951xm18014,11439r,-12485l14420,-1046r,3320c13599,948,12576,-31,11351,-665v-1225,-633,-2723,-950,-4494,-950c4619,-1615,2838,-985,1512,273,191,1532,-469,3216,-469,5325v,2459,823,4313,2469,5564c3650,12139,6109,12764,9376,12764r5044,l14420,13120v,1655,-544,2935,-1631,3839c11701,17863,10174,18316,8207,18316v-1250,,-2469,-150,-3657,-451c3367,17565,2229,17115,1137,16515r,3326c2450,20349,3725,20729,4963,20979v1238,254,2442,381,3613,381c11743,21360,14108,20539,15670,18897v1563,-1638,2344,-4124,2344,-7458xe" fillcolor="black" stroked="f" strokeweight="17e-5mm">
                          <v:path arrowok="t" o:connecttype="custom" o:connectlocs="10845,9951;4807,8957;3125,5556;4388,2518;7813,1398;12614,3518;14420,9151;14420,9951;10845,9951;18014,11439;18014,-1046;14420,-1046;14420,2274;11351,-665;6857,-1615;1512,273;-469,5325;2000,10889;9376,12764;14420,12764;14420,13120;12789,16959;8207,18316;4550,17865;1137,16515;1137,19841;4963,20979;8576,21360;15670,18897;18014,11439" o:connectangles="0,0,0,0,0,0,0,0,0,0,0,0,0,0,0,0,0,0,0,0,0,0,0,0,0,0,0,0,0,0"/>
                        </v:shape>
                        <v:shape id="Freeform: Shape 4792" o:spid="_x0000_s1734" style="position:absolute;left:64876;top:74982;width:137;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" path="m6385,25979r,-6214l13786,19765r,-2795l6385,16970r,-11878c6385,3308,6629,2162,7117,1654,7604,1145,8598,891,10098,891r3688,l13786,-2116r-3688,c7323,-2116,5408,-1599,4354,-566,3300,472,2772,2358,2772,5092r,11878l135,16970r,2795l2772,19765r,6214l6385,25979xe" fillcolor="black" stroked="f" strokeweight="17e-5mm">
                          <v:path arrowok="t" o:connecttype="custom" o:connectlocs="6385,25979;6385,19765;13786,19765;13786,16970;6385,16970;6385,5092;7117,1654;10098,891;13786,891;13786,-2116;10098,-2116;4354,-566;2772,5092;2772,16970;135,16970;135,19765;2772,19765;2772,25979;6385,25979" o:connectangles="0,0,0,0,0,0,0,0,0,0,0,0,0,0,0,0,0,0,0"/>
                        </v:shape>
                        <v:shape id="Freeform: Shape 4793" o:spid="_x0000_s1735" style="position:absolute;left:65060;top:74959;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" path="m511,19580r3595,l4106,-2301r-3595,l511,19580xm511,28101r3595,l4106,23544r-3595,l511,28101xe" fillcolor="black" stroked="f" strokeweight="17e-5mm">
                          <v:path arrowok="t" o:connecttype="custom" o:connectlocs="511,19580;4106,19580;4106,-2301;511,-2301;511,19580;511,28101;4106,28101;4106,23544;511,23544;511,28101" o:connectangles="0,0,0,0,0,0,0,0,0,0"/>
                        </v:shape>
                        <v:shape id="Freeform: Shape 4794" o:spid="_x0000_s1736" style="position:absolute;left:65155;top:75039;width:201;height:230;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" path="m9486,18316v-1926,,-3449,-753,-4570,-2257c3795,14554,3235,12493,3235,9876v,-2618,556,-4679,1669,-6183c6021,2188,7548,1436,9486,1436v1917,,3433,754,4550,2263c15157,5212,15718,7271,15718,9876v,2592,-561,4647,-1682,6164c12919,17557,11403,18316,9486,18316xm9486,21360v3125,,5580,-1017,7363,-3051c18637,16280,19531,13468,19531,9876v,-3580,-894,-6392,-2682,-8434c15066,-596,12611,-1615,9486,-1615v-3138,,-5597,1019,-7376,3057c335,3484,-553,6296,-553,9876v,3592,888,6404,2663,8433c3889,20343,6348,21360,9486,21360xe" fillcolor="black" stroked="f" strokeweight="17e-5mm">
                          <v:path arrowok="t" o:connecttype="custom" o:connectlocs="9486,18316;4916,16059;3235,9876;4904,3693;9486,1436;14036,3699;15718,9876;14036,16040;9486,18316;9486,21360;16849,18309;19531,9876;16849,1442;9486,-1615;2110,1442;-553,9876;2110,18309;9486,21360" o:connectangles="0,0,0,0,0,0,0,0,0,0,0,0,0,0,0,0,0,0"/>
                        </v:shape>
                        <v:shape id="Freeform: Shape 4795" o:spid="_x0000_s1737" style="position:absolute;left:65414;top:75039;width:184;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" path="m17693,11549r,-13209l14099,-1660r,13091c14099,13502,13695,15050,12886,16076v-808,1029,-2019,1544,-3632,1544c7312,17620,5781,17001,4660,15763,3539,14529,2979,12844,2979,10705r,-12365l-634,-1660r,21881l2979,20221r,-3401c3841,18137,4854,19120,6016,19770v1167,651,2513,976,4038,976c12567,20746,14468,19968,15755,18414v1292,-1555,1938,-3843,1938,-6865xe" fillcolor="black" stroked="f" strokeweight="17e-5mm">
                          <v:path arrowok="t" o:connecttype="custom" o:connectlocs="17693,11549;17693,-1660;14099,-1660;14099,11431;12886,16076;9254,17620;4660,15763;2979,10705;2979,-1660;-634,-1660;-634,20221;2979,20221;2979,16820;6016,19770;10054,20746;15755,18414;17693,11549" o:connectangles="0,0,0,0,0,0,0,0,0,0,0,0,0,0,0,0,0"/>
                        </v:shape>
                        <v:shape id="Freeform: Shape 4796" o:spid="_x0000_s1738" style="position:absolute;left:65653;top:75039;width:168;height:230;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" path="m15280,20191r,-3401c14267,17311,13213,17701,12117,17959v-1092,263,-2226,394,-3401,394c6933,18353,5595,18080,4703,17534,3812,16988,3366,16167,3366,15071v,-834,318,-1488,956,-1963c4960,12633,6243,12181,8172,11751r1232,-275c11954,10930,13767,10159,14842,9163v1075,-996,1613,-2386,1613,-4170c16455,2959,15650,1348,14042,161,12433,-1023,10223,-1615,7410,-1615v-1171,,-2392,115,-3663,344c2476,-1042,1138,-700,-266,-246r,3714c1063,2776,2372,2257,3659,1911,4947,1569,6224,1398,7491,1398v1692,,2992,290,3901,869c12304,2847,12761,3664,12761,4718v,975,-330,1724,-988,2245c11119,7483,9677,7986,7447,8469l6197,8763c3972,9230,2363,9949,1372,10920v-988,971,-1482,2303,-1482,3995c-110,16974,619,18561,2078,19678v1458,1122,3530,1682,6213,1682c9616,21360,10864,21262,12035,21066v1176,-191,2257,-483,3245,-875xe" fillcolor="black" stroked="f" strokeweight="17e-5mm">
                          <v:path arrowok="t" o:connecttype="custom" o:connectlocs="15280,20191;15280,16790;12117,17959;8716,18353;4703,17534;3366,15071;4322,13108;8172,11751;9404,11476;14842,9163;16455,4993;14042,161;7410,-1615;3747,-1271;-266,-246;-266,3468;3659,1911;7491,1398;11392,2267;12761,4718;11773,6963;7447,8469;6197,8763;1372,10920;-110,14915;2078,19678;8291,21360;12035,21066;15280,20191" o:connectangles="0,0,0,0,0,0,0,0,0,0,0,0,0,0,0,0,0,0,0,0,0,0,0,0,0,0,0,0,0"/>
                        </v:shape>
                      </v:group>
                      <v:shape id="Freeform: Shape 4797" o:spid="_x0000_s1739" style="position:absolute;left:58518;top:75711;width:800;height:40;visibility:visible;mso-wrap-style:square;v-text-anchor:middle" coordsize="8001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" path="m,l80010,e" filled="f" strokecolor="#2ca02c" strokeweight=".16647mm">
                        <v:stroke endcap="square"/>
                        <v:path arrowok="t" o:connecttype="custom" o:connectlocs="0,0;80010,0" o:connectangles="0,0"/>
                      </v:shape>
                      <v:group id="_x0000_s1740" style="position:absolute;left:59660;top:75547;width:5810;height:387" coordorigin="59660,75547" coordsize="5810,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">
                        <v:shape id="Freeform: Shape 4799" o:spid="_x0000_s1741" style="position:absolute;left:59660;top:75627;width:167;height:229;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" path="m15130,20206r,-3401c14117,17326,13063,17716,11967,17974v-1092,262,-2225,394,-3401,394c6783,18368,5445,18095,4553,17549,3662,17003,3216,16182,3216,15086v,-834,319,-1488,956,-1963c4810,12647,6093,12195,8023,11766r1231,-275c11804,10945,13617,10174,14692,9178v1075,-996,1613,-2386,1613,-4170c16305,2974,15501,1363,13892,175,12284,-1008,10073,-1600,7260,-1600v-1171,,-2392,114,-3663,344c2326,-1027,988,-685,-416,-231r,3713c913,2791,2222,2272,3510,1926,4797,1584,6074,1413,7341,1413v1692,,2992,290,3901,869c12154,2861,12611,3678,12611,4733v,975,-329,1723,-988,2244c10969,7498,9527,8000,7298,8484l6047,8778c3822,9244,2214,9963,1222,10935v-988,971,-1482,2302,-1482,3994c-260,16988,470,18576,1928,19693v1459,1121,3530,1682,6213,1682c9467,21375,10715,21277,11886,21081v1175,-192,2256,-483,3244,-875xe" fillcolor="black" stroked="f" strokeweight="17e-5mm">
                          <v:path arrowok="t" o:connecttype="custom" o:connectlocs="15130,20206;15130,16805;11967,17974;8566,18368;4553,17549;3216,15086;4172,13123;8023,11766;9254,11491;14692,9178;16305,5008;13892,175;7260,-1600;3597,-1256;-416,-231;-416,3482;3510,1926;7341,1413;11242,2282;12611,4733;11623,6977;7298,8484;6047,8778;1222,10935;-260,14929;1928,19693;8141,21375;11886,21081;15130,20206" o:connectangles="0,0,0,0,0,0,0,0,0,0,0,0,0,0,0,0,0,0,0,0,0,0,0,0,0,0,0,0,0"/>
                        </v:shape>
                        <v:shape id="Freeform: Shape 4800" o:spid="_x0000_s1742" style="position:absolute;left:59858;top:75632;width:213;height:302;flip:y;visibility:visible;mso-wrap-style:square;v-text-anchor:middle" coordsize="21290,30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" path="m11057,5352c10044,2747,9054,1049,8087,257,7125,-539,5837,-937,4224,-937r-2875,l1349,2070r2113,c4450,2070,5216,2305,5762,2776v550,467,1157,1574,1819,3320l8225,7734,-620,29265r3807,l10025,12154r6839,17111l20670,29265,11057,5352xe" fillcolor="black" stroked="f" strokeweight="17e-5mm">
                          <v:path arrowok="t" o:connecttype="custom" o:connectlocs="11057,5352;8087,257;4224,-937;1349,-937;1349,2070;3462,2070;5762,2776;7581,6096;8225,7734;-620,29265;3187,29265;10025,12154;16864,29265;20670,29265;11057,5352" o:connectangles="0,0,0,0,0,0,0,0,0,0,0,0,0,0,0"/>
                        </v:shape>
                        <v:shape id="Freeform: Shape 4801" o:spid="_x0000_s1743" style="position:absolute;left:60119;top:75627;width:184;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" path="m17561,11564r,-13210l13966,-1646r,13091c13966,13517,13562,15065,12754,16090v-809,1030,-2019,1545,-3632,1545c7180,17635,5649,17016,4528,15778,3407,14544,2846,12858,2846,10720r,-12366l-767,-1646r,21881l2846,20235r,-3401c3709,18151,4721,19135,5884,19785v1167,650,2513,975,4038,975c12435,20760,14335,19983,15623,18428v1292,-1554,1938,-3842,1938,-6864xe" fillcolor="black" stroked="f" strokeweight="17e-5mm">
                          <v:path arrowok="t" o:connecttype="custom" o:connectlocs="17561,11564;17561,-1646;13966,-1646;13966,11445;12754,16090;9122,17635;4528,15778;2846,10720;2846,-1646;-767,-1646;-767,20235;2846,20235;2846,16834;5884,19785;9922,20760;15623,18428;17561,11564" o:connectangles="0,0,0,0,0,0,0,0,0,0,0,0,0,0,0,0,0"/>
                        </v:shape>
                        <v:shape id="Freeform: Shape 4802" o:spid="_x0000_s1744" style="position:absolute;left:60347;top:75570;width:137;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" path="m6272,25994r,-6214l13673,19780r,-2795l6272,16985r,-11878c6272,3323,6516,2177,7004,1668,7491,1160,8485,906,9985,906r3688,l13673,-2101r-3688,c7210,-2101,5295,-1585,4241,-551,3186,487,2659,2373,2659,5107r,11878l21,16985r,2795l2659,19780r,6214l6272,25994xe" fillcolor="black" stroked="f" strokeweight="17e-5mm">
                          <v:path arrowok="t" o:connecttype="custom" o:connectlocs="6272,25994;6272,19780;13673,19780;13673,16985;6272,16985;6272,5107;7004,1668;9985,906;13673,906;13673,-2101;9985,-2101;4241,-551;2659,5107;2659,16985;21,16985;21,19780;2659,19780;2659,25994;6272,25994" o:connectangles="0,0,0,0,0,0,0,0,0,0,0,0,0,0,0,0,0,0,0"/>
                        </v:shape>
                        <v:shape id="Freeform: Shape 4803" o:spid="_x0000_s1745" style="position:absolute;left:60530;top:75547;width:183;height:304;flip:y;visibility:visible;mso-wrap-style:square;v-text-anchor:middle" coordsize="18327,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" path="m17571,10924r,-13210l13977,-2286r,13091c13977,12876,13572,14425,12764,15450v-808,1029,-2019,1544,-3632,1544c7190,16994,5659,16375,4538,15137,3417,13904,2857,12218,2857,10080r,-12366l-756,-2286r,30402l2857,28116r,-11922c3719,17511,4732,18494,5894,19145v1167,650,2513,975,4038,975c12445,20120,14345,19343,15633,17788v1292,-1555,1938,-3843,1938,-6864xe" fillcolor="black" stroked="f" strokeweight="17e-5mm">
                          <v:path arrowok="t" o:connecttype="custom" o:connectlocs="17571,10924;17571,-2286;13977,-2286;13977,10805;12764,15450;9132,16994;4538,15137;2857,10080;2857,-2286;-756,-2286;-756,28116;2857,28116;2857,16194;5894,19145;9932,20120;15633,17788;17571,10924" o:connectangles="0,0,0,0,0,0,0,0,0,0,0,0,0,0,0,0,0"/>
                        </v:shape>
                        <v:shape id="Freeform: Shape 4804" o:spid="_x0000_s1746" style="position:absolute;left:60769;top:75627;width:203;height:229;flip:y;visibility:visible;mso-wrap-style:square;v-text-anchor:middle" coordsize="20277,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" path="m19599,10809r,-1756l3072,9053c3231,6577,3977,4691,5310,3395,6644,2099,8502,1451,10886,1451v1379,,2717,168,4013,506c16195,2295,17482,2803,18762,3482r,-3400c17470,-464,16147,-881,14792,-1169v-1354,-287,-2727,-431,-4119,-431c7181,-1600,4416,-585,2378,1444,341,3478,-678,6229,-678,9697v,3580,967,6420,2900,8521c4156,20322,6764,21375,10048,21375v2942,,5270,-948,6982,-2845c18743,16638,19599,14065,19599,10809xm16005,11866v-25,1963,-575,3530,-1650,4701c13280,17743,11857,18330,10086,18330v-2005,,-3609,-567,-4813,-1700c4068,15496,3374,13900,3191,11841r12814,25xe" fillcolor="black" stroked="f" strokeweight="17e-5mm">
                          <v:path arrowok="t" o:connecttype="custom" o:connectlocs="19599,10809;19599,9053;3072,9053;5310,3395;10886,1451;14899,1957;18762,3482;18762,82;14792,-1169;10673,-1600;2378,1444;-678,9697;2222,18218;10048,21375;17030,18530;19599,10809;16005,11866;14355,16567;10086,18330;5273,16630;3191,11841;16005,11866" o:connectangles="0,0,0,0,0,0,0,0,0,0,0,0,0,0,0,0,0,0,0,0,0,0"/>
                        </v:shape>
                        <v:shape id="Freeform: Shape 4805" o:spid="_x0000_s1747" style="position:absolute;left:61004;top:75570;width:136;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" path="m6289,25994r,-6214l13690,19780r,-2795l6289,16985r,-11878c6289,3323,6532,2177,7020,1668,7508,1160,8501,906,10002,906r3688,l13690,-2101r-3688,c7226,-2101,5311,-1585,4257,-551,3203,487,2676,2373,2676,5107r,11878l38,16985r,2795l2676,19780r,6214l6289,25994xe" fillcolor="black" stroked="f" strokeweight="17e-5mm">
                          <v:path arrowok="t" o:connecttype="custom" o:connectlocs="6289,25994;6289,19780;13690,19780;13690,16985;6289,16985;6289,5107;7020,1668;10002,906;13690,906;13690,-2101;10002,-2101;4257,-551;2676,5107;2676,16985;38,16985;38,19780;2676,19780;2676,25994;6289,25994" o:connectangles="0,0,0,0,0,0,0,0,0,0,0,0,0,0,0,0,0,0,0"/>
                        </v:shape>
                        <v:shape id="Freeform: Shape 4806" o:spid="_x0000_s1748" style="position:absolute;left:61188;top:75547;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" path="m415,19595r3594,l4009,-2286r-3594,l415,19595xm415,28116r3594,l4009,23558r-3594,l415,28116xe" fillcolor="black" stroked="f" strokeweight="17e-5mm">
                          <v:path arrowok="t" o:connecttype="custom" o:connectlocs="415,19595;4009,19595;4009,-2286;415,-2286;415,19595;415,28116;4009,28116;4009,23558;415,23558;415,28116" o:connectangles="0,0,0,0,0,0,0,0,0,0"/>
                        </v:shape>
                        <v:shape id="Freeform: Shape 4807" o:spid="_x0000_s1749" style="position:absolute;left:61283;top:75627;width:173;height:229;flip:y;visibility:visible;mso-wrap-style:square;v-text-anchor:middle" coordsize="17308,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" path="m16880,20012r,-3363c15863,17211,14845,17632,13824,17911v-1021,280,-2053,419,-3095,419c8396,18330,6583,17590,5291,16111,4004,14636,3360,12562,3360,9890v,-2671,644,-4747,1931,-6226c6583,2188,8396,1451,10729,1451v1042,,2074,139,3095,419c14845,2149,15863,2570,16880,3132r,-3326c15876,-660,14836,-1010,13761,-1244v-1071,-237,-2213,-356,-3425,-356c7039,-1600,4420,-564,2478,1507,541,3578,-428,6373,-428,9890v,3568,979,6373,2938,8415c4472,20352,7160,21375,10573,21375v1104,,2184,-115,3238,-344c14865,20806,15888,20466,16880,20012xe" fillcolor="black" stroked="f" strokeweight="17e-5mm">
                          <v:path arrowok="t" o:connecttype="custom" o:connectlocs="16880,20012;16880,16649;13824,17911;10729,18330;5291,16111;3360,9890;5291,3664;10729,1451;13824,1870;16880,3132;16880,-194;13761,-1244;10336,-1600;2478,1507;-428,9890;2510,18305;10573,21375;13811,21031;16880,20012" o:connectangles="0,0,0,0,0,0,0,0,0,0,0,0,0,0,0,0,0,0,0"/>
                        </v:shape>
                        <v:shape id="Freeform: Shape 4808" o:spid="_x0000_s1750" style="position:absolute;left:61481;top:75851;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" path="" fillcolor="black" stroked="f" strokeweight="17e-5mm">
                          <v:path arrowok="t"/>
                        </v:shape>
                        <v:shape id="Freeform: Shape 4809" o:spid="_x0000_s1751" style="position:absolute;left:61645;top:75627;width:183;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" path="m17599,11564r,-13210l14005,-1646r,13091c14005,13517,13600,15065,12792,16090v-809,1030,-2019,1545,-3632,1545c7218,17635,5687,17016,4566,15778,3445,14544,2884,12858,2884,10720r,-12366l-729,-1646r,21881l2884,20235r,-3401c3747,18151,4760,19135,5922,19785v1167,650,2513,975,4038,975c12473,20760,14373,19983,15661,18428v1292,-1554,1938,-3842,1938,-6864xe" fillcolor="black" stroked="f" strokeweight="17e-5mm">
                          <v:path arrowok="t" o:connecttype="custom" o:connectlocs="17599,11564;17599,-1646;14005,-1646;14005,11445;12792,16090;9160,17635;4566,15778;2884,10720;2884,-1646;-729,-1646;-729,20235;2884,20235;2884,16834;5922,19785;9960,20760;15661,18428;17599,11564" o:connectangles="0,0,0,0,0,0,0,0,0,0,0,0,0,0,0,0,0"/>
                        </v:shape>
                        <v:shape id="Freeform: Shape 4810" o:spid="_x0000_s1752" style="position:absolute;left:61884;top:75627;width:201;height:229;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" path="m9404,18330v-1925,,-3448,-752,-4569,-2257c3714,14569,3153,12508,3153,9890v,-2617,556,-4678,1669,-6182c5939,2203,7466,1451,9404,1451v1917,,3434,754,4550,2263c15075,5227,15636,7286,15636,9890v,2593,-561,4648,-1682,6165c12838,17572,11321,18330,9404,18330xm9404,21375v3125,,5580,-1017,7363,-3051c18555,16294,19449,13483,19449,9890v,-3580,-894,-6391,-2682,-8433c14984,-581,12529,-1600,9404,-1600v-3138,,-5597,1019,-7376,3057c253,3499,-635,6310,-635,9890v,3593,888,6404,2663,8434c3807,20358,6266,21375,9404,21375xe" fillcolor="black" stroked="f" strokeweight="17e-5mm">
                          <v:path arrowok="t" o:connecttype="custom" o:connectlocs="9404,18330;4835,16073;3153,9890;4822,3708;9404,1451;13954,3714;15636,9890;13954,16055;9404,18330;9404,21375;16767,18324;19449,9890;16767,1457;9404,-1600;2028,1457;-635,9890;2028,18324;9404,21375" o:connectangles="0,0,0,0,0,0,0,0,0,0,0,0,0,0,0,0,0,0"/>
                        </v:shape>
                        <v:shape id="Freeform: Shape 4811" o:spid="_x0000_s1753" style="position:absolute;left:62107;top:75851;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" path="" fillcolor="black" stroked="f" strokeweight="17e-5mm">
                          <v:path arrowok="t"/>
                        </v:shape>
                        <v:shape id="Freeform: Shape 4812" o:spid="_x0000_s1754" style="position:absolute;left:62256;top:75627;width:173;height:229;flip:y;visibility:visible;mso-wrap-style:square;v-text-anchor:middle" coordsize="17308,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" path="m16904,20012r,-3363c15888,17211,14869,17632,13848,17911v-1021,280,-2052,419,-3094,419c8420,18330,6607,17590,5316,16111,4028,14636,3384,12562,3384,9890v,-2671,644,-4747,1932,-6226c6607,2188,8420,1451,10754,1451v1042,,2073,139,3094,419c14869,2149,15888,2570,16904,3132r,-3326c15900,-660,14860,-1010,13785,-1244v-1071,-237,-2212,-356,-3425,-356c7064,-1600,4445,-564,2503,1507,565,3578,-404,6373,-404,9890v,3568,979,6373,2938,8415c4497,20352,7185,21375,10597,21375v1105,,2184,-115,3238,-344c14890,20806,15913,20466,16904,20012xe" fillcolor="black" stroked="f" strokeweight="17e-5mm">
                          <v:path arrowok="t" o:connecttype="custom" o:connectlocs="16904,20012;16904,16649;13848,17911;10754,18330;5316,16111;3384,9890;5316,3664;10754,1451;13848,1870;16904,3132;16904,-194;13785,-1244;10360,-1600;2503,1507;-404,9890;2534,18305;10597,21375;13835,21031;16904,20012" o:connectangles="0,0,0,0,0,0,0,0,0,0,0,0,0,0,0,0,0,0,0"/>
                        </v:shape>
                        <v:shape id="Freeform: Shape 4813" o:spid="_x0000_s1755" style="position:absolute;left:62476;top:75627;width:201;height:229;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" path="m9419,18330v-1926,,-3449,-752,-4570,-2257c3728,14569,3168,12508,3168,9890v,-2617,556,-4678,1669,-6182c5954,2203,7481,1451,9419,1451v1917,,3433,754,4550,2263c15090,5227,15651,7286,15651,9890v,2593,-561,4648,-1682,6165c12852,17572,11336,18330,9419,18330xm9419,21375v3125,,5580,-1017,7363,-3051c18570,16294,19464,13483,19464,9890v,-3580,-894,-6391,-2682,-8433c14999,-581,12544,-1600,9419,-1600v-3138,,-5597,1019,-7376,3057c268,3499,-620,6310,-620,9890v,3593,888,6404,2663,8434c3822,20358,6281,21375,9419,21375xe" fillcolor="black" stroked="f" strokeweight="17e-5mm">
                          <v:path arrowok="t" o:connecttype="custom" o:connectlocs="9419,18330;4849,16073;3168,9890;4837,3708;9419,1451;13969,3714;15651,9890;13969,16055;9419,18330;9419,21375;16782,18324;19464,9890;16782,1457;9419,-1600;2043,1457;-620,9890;2043,18324;9419,21375" o:connectangles="0,0,0,0,0,0,0,0,0,0,0,0,0,0,0,0,0,0"/>
                        </v:shape>
                        <v:shape id="Freeform: Shape 4814" o:spid="_x0000_s1756" style="position:absolute;left:62736;top:75547;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" path="m453,28116r3595,l4048,-2286r-3595,l453,28116xe" fillcolor="black" stroked="f" strokeweight="17e-5mm">
                          <v:path arrowok="t" o:connecttype="custom" o:connectlocs="453,28116;4048,28116;4048,-2286;453,-2286;453,28116" o:connectangles="0,0,0,0,0"/>
                        </v:shape>
                        <v:shape id="Freeform: Shape 4815" o:spid="_x0000_s1757" style="position:absolute;left:62832;top:75627;width:200;height:229;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" path="m9428,18330v-1926,,-3449,-752,-4570,-2257c3737,14569,3177,12508,3177,9890v,-2617,556,-4678,1669,-6182c5963,2203,7490,1451,9428,1451v1916,,3433,754,4550,2263c15099,5227,15660,7286,15660,9890v,2593,-561,4648,-1682,6165c12861,17572,11344,18330,9428,18330xm9428,21375v3125,,5579,-1017,7363,-3051c18579,16294,19473,13483,19473,9890v,-3580,-894,-6391,-2682,-8433c15007,-581,12553,-1600,9428,-1600v-3138,,-5597,1019,-7376,3057c276,3499,-611,6310,-611,9890v,3593,887,6404,2663,8434c3831,20358,6290,21375,9428,21375xe" fillcolor="black" stroked="f" strokeweight="17e-5mm">
                          <v:path arrowok="t" o:connecttype="custom" o:connectlocs="9428,18330;4858,16073;3177,9890;4846,3708;9428,1451;13978,3714;15660,9890;13978,16055;9428,18330;9428,21375;16791,18324;19473,9890;16791,1457;9428,-1600;2052,1457;-611,9890;2052,18324;9428,21375" o:connectangles="0,0,0,0,0,0,0,0,0,0,0,0,0,0,0,0,0,0"/>
                        </v:shape>
                        <v:shape id="Freeform: Shape 4816" o:spid="_x0000_s1758" style="position:absolute;left:63091;top:75627;width:128;height:224;flip:y;visibility:visible;mso-wrap-style:square;v-text-anchor:middle" coordsize="12814,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" path="m12562,16878v-404,233,-844,404,-1319,513c10768,17503,10245,17560,9674,17560v-2033,,-3594,-661,-4682,-1982c3905,14257,3361,12358,3361,9882r,-11528l-252,-1646r,21881l3361,20235r,-3401c4119,18164,5103,19150,6311,19791v1213,646,2686,969,4420,969c10976,20760,11249,20744,11549,20710v300,-29,632,-77,994,-143l12562,16878xe" fillcolor="black" stroked="f" strokeweight="17e-5mm">
                          <v:path arrowok="t" o:connecttype="custom" o:connectlocs="12562,16878;11243,17391;9674,17560;4992,15578;3361,9882;3361,-1646;-252,-1646;-252,20235;3361,20235;3361,16834;6311,19791;10731,20760;11549,20710;12543,20567;12562,16878" o:connectangles="0,0,0,0,0,0,0,0,0,0,0,0,0,0,0"/>
                        </v:shape>
                        <v:shape id="Freeform: Shape 4817" o:spid="_x0000_s1759" style="position:absolute;left:63219;top:75851;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" path="" fillcolor="black" stroked="f" strokeweight="17e-5mm">
                          <v:path arrowok="t"/>
                        </v:shape>
                        <v:shape id="Freeform: Shape 4818" o:spid="_x0000_s1760" style="position:absolute;left:63370;top:75627;width:185;height:229;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" path="m10813,9965v-2905,,-4917,-331,-6038,-994c3654,8309,3093,7175,3093,5571v,-1276,421,-2289,1263,-3039c5198,1786,6340,1413,7781,1413v1996,,3597,707,4801,2119c13786,4945,14388,6823,14388,9165r,800l10813,9965xm17983,11453r,-12484l14388,-1031r,3319c13567,963,12544,-16,11319,-650v-1225,-633,-2723,-950,-4494,-950c4587,-1600,2806,-971,1481,288,160,1547,-501,3230,-501,5339v,2459,823,4314,2469,5564c3618,12154,6077,12779,9344,12779r5044,l14388,13135v,1655,-543,2934,-1631,3839c11669,17878,10142,18330,8175,18330v-1250,,-2469,-150,-3657,-450c3335,17580,2197,17130,1106,16530r,3326c2418,20364,3693,20743,4931,20993v1238,255,2442,382,3613,382c11711,21375,14076,20554,15639,18912v1562,-1638,2344,-4124,2344,-7459xe" fillcolor="black" stroked="f" strokeweight="17e-5mm">
                          <v:path arrowok="t" o:connecttype="custom" o:connectlocs="10813,9965;4775,8971;3093,5571;4356,2532;7781,1413;12582,3532;14388,9165;14388,9965;10813,9965;17983,11453;17983,-1031;14388,-1031;14388,2288;11319,-650;6825,-1600;1481,288;-501,5339;1968,10903;9344,12779;14388,12779;14388,13135;12757,16974;8175,18330;4518,17880;1106,16530;1106,19856;4931,20993;8544,21375;15639,18912;17983,11453" o:connectangles="0,0,0,0,0,0,0,0,0,0,0,0,0,0,0,0,0,0,0,0,0,0,0,0,0,0,0,0,0,0"/>
                        </v:shape>
                        <v:shape id="Freeform: Shape 4819" o:spid="_x0000_s1761" style="position:absolute;left:63629;top:75547;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" path="m476,28116r3594,l4070,-2286r-3594,l476,28116xe" fillcolor="black" stroked="f" strokeweight="17e-5mm">
                          <v:path arrowok="t" o:connecttype="custom" o:connectlocs="476,28116;4070,28116;4070,-2286;476,-2286;476,28116" o:connectangles="0,0,0,0,0"/>
                        </v:shape>
                        <v:shape id="Freeform: Shape 4820" o:spid="_x0000_s1762" style="position:absolute;left:63713;top:75570;width:137;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" path="m6356,25994r,-6214l13757,19780r,-2795l6356,16985r,-11878c6356,3323,6600,2177,7088,1668,7575,1160,8569,906,10069,906r3688,l13757,-2101r-3688,c7294,-2101,5379,-1585,4325,-551,3271,487,2743,2373,2743,5107r,11878l106,16985r,2795l2743,19780r,6214l6356,25994xe" fillcolor="black" stroked="f" strokeweight="17e-5mm">
                          <v:path arrowok="t" o:connecttype="custom" o:connectlocs="6356,25994;6356,19780;13757,19780;13757,16985;6356,16985;6356,5107;7088,1668;10069,906;13757,906;13757,-2101;10069,-2101;4325,-551;2743,5107;2743,16985;106,16985;106,19780;2743,19780;2743,25994;6356,25994" o:connectangles="0,0,0,0,0,0,0,0,0,0,0,0,0,0,0,0,0,0,0"/>
                        </v:shape>
                        <v:shape id="Freeform: Shape 4821" o:spid="_x0000_s1763" style="position:absolute;left:63881;top:75627;width:203;height:229;flip:y;visibility:visible;mso-wrap-style:square;v-text-anchor:middle" coordsize="20277,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" path="m19677,10809r,-1756l3150,9053c3308,6577,4054,4691,5388,3395,6721,2099,8580,1451,10964,1451v1379,,2717,168,4013,506c16273,2295,17560,2803,18840,3482r,-3400c17548,-464,16225,-881,14870,-1169v-1354,-287,-2727,-431,-4119,-431c7259,-1600,4494,-585,2456,1444,418,3478,-600,6229,-600,9697v,3580,966,6420,2900,8521c4234,20322,6842,21375,10126,21375v2942,,5269,-948,6982,-2845c18821,16638,19677,14065,19677,10809xm16083,11866v-25,1963,-575,3530,-1650,4701c13358,17743,11934,18330,10163,18330v-2004,,-3608,-567,-4813,-1700c4146,15496,3452,13900,3269,11841r12814,25xe" fillcolor="black" stroked="f" strokeweight="17e-5mm">
                          <v:path arrowok="t" o:connecttype="custom" o:connectlocs="19677,10809;19677,9053;3150,9053;5388,3395;10964,1451;14977,1957;18840,3482;18840,82;14870,-1169;10751,-1600;2456,1444;-600,9697;2300,18218;10126,21375;17108,18530;19677,10809;16083,11866;14433,16567;10163,18330;5350,16630;3269,11841;16083,11866" o:connectangles="0,0,0,0,0,0,0,0,0,0,0,0,0,0,0,0,0,0,0,0,0,0"/>
                        </v:shape>
                        <v:shape id="Freeform: Shape 4822" o:spid="_x0000_s1764" style="position:absolute;left:64142;top:75627;width:128;height:224;flip:y;visibility:visible;mso-wrap-style:square;v-text-anchor:middle" coordsize="12814,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" path="m12588,16878v-404,233,-844,404,-1319,513c10794,17503,10271,17560,9700,17560v-2033,,-3594,-661,-4681,-1982c3931,14257,3387,12358,3387,9882r,-11528l-226,-1646r,21881l3387,20235r,-3401c4146,18164,5129,19150,6337,19791v1213,646,2686,969,4420,969c11003,20760,11276,20744,11576,20710v300,-29,631,-77,993,-143l12588,16878xe" fillcolor="black" stroked="f" strokeweight="17e-5mm">
                          <v:path arrowok="t" o:connecttype="custom" o:connectlocs="12588,16878;11269,17391;9700,17560;5019,15578;3387,9882;3387,-1646;-226,-1646;-226,20235;3387,20235;3387,16834;6337,19791;10757,20760;11576,20710;12569,20567;12588,16878" o:connectangles="0,0,0,0,0,0,0,0,0,0,0,0,0,0,0"/>
                        </v:shape>
                        <v:shape id="Freeform: Shape 4823" o:spid="_x0000_s1765" style="position:absolute;left:64294;top:75627;width:185;height:229;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" path="m10836,9965v-2904,,-4917,-331,-6038,-994c3677,8309,3116,7175,3116,5571v,-1276,421,-2289,1263,-3039c5221,1786,6363,1413,7804,1413v1997,,3597,707,4801,2119c13809,4945,14412,6823,14412,9165r,800l10836,9965xm18006,11453r,-12484l14412,-1031r,3319c13591,963,12568,-16,11342,-650v-1225,-633,-2723,-950,-4494,-950c4610,-1600,2829,-971,1504,288,183,1547,-478,3230,-478,5339v,2459,823,4314,2469,5564c3641,12154,6100,12779,9367,12779r5045,l14412,13135v,1655,-544,2934,-1632,3839c11692,17878,10165,18330,8198,18330v-1250,,-2469,-150,-3656,-450c3358,17580,2220,17130,1129,16530r,3326c2441,20364,3716,20743,4954,20993v1238,255,2442,382,3613,382c11734,21375,14099,20554,15662,18912v1562,-1638,2344,-4124,2344,-7459xe" fillcolor="black" stroked="f" strokeweight="17e-5mm">
                          <v:path arrowok="t" o:connecttype="custom" o:connectlocs="10836,9965;4798,8971;3116,5571;4379,2532;7804,1413;12605,3532;14412,9165;14412,9965;10836,9965;18006,11453;18006,-1031;14412,-1031;14412,2288;11342,-650;6848,-1600;1504,288;-478,5339;1991,10903;9367,12779;14412,12779;14412,13135;12780,16974;8198,18330;4542,17880;1129,16530;1129,19856;4954,20993;8567,21375;15662,18912;18006,11453" o:connectangles="0,0,0,0,0,0,0,0,0,0,0,0,0,0,0,0,0,0,0,0,0,0,0,0,0,0,0,0,0,0"/>
                        </v:shape>
                        <v:shape id="Freeform: Shape 4824" o:spid="_x0000_s1766" style="position:absolute;left:64526;top:75570;width:136;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" path="m6377,25994r,-6214l13778,19780r,-2795l6377,16985r,-11878c6377,3323,6620,2177,7108,1668,7596,1160,8589,906,10090,906r3688,l13778,-2101r-3688,c7314,-2101,5399,-1585,4345,-551,3291,487,2764,2373,2764,5107r,11878l126,16985r,2795l2764,19780r,6214l6377,25994xe" fillcolor="black" stroked="f" strokeweight="17e-5mm">
                          <v:path arrowok="t" o:connecttype="custom" o:connectlocs="6377,25994;6377,19780;13778,19780;13778,16985;6377,16985;6377,5107;7108,1668;10090,906;13778,906;13778,-2101;10090,-2101;4345,-551;2764,5107;2764,16985;126,16985;126,19780;2764,19780;2764,25994;6377,25994" o:connectangles="0,0,0,0,0,0,0,0,0,0,0,0,0,0,0,0,0,0,0"/>
                        </v:shape>
                        <v:shape id="Freeform: Shape 4825" o:spid="_x0000_s1767" style="position:absolute;left:64709;top:75547;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" path="m503,19595r3594,l4097,-2286r-3594,l503,19595xm503,28116r3594,l4097,23558r-3594,l503,28116xe" fillcolor="black" stroked="f" strokeweight="17e-5mm">
                          <v:path arrowok="t" o:connecttype="custom" o:connectlocs="503,19595;4097,19595;4097,-2286;503,-2286;503,19595;503,28116;4097,28116;4097,23558;503,23558;503,28116" o:connectangles="0,0,0,0,0,0,0,0,0,0"/>
                        </v:shape>
                        <v:shape id="Freeform: Shape 4826" o:spid="_x0000_s1768" style="position:absolute;left:64805;top:75627;width:201;height:229;flip:y;visibility:visible;mso-wrap-style:square;v-text-anchor:middle" coordsize="200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" path="m9477,18330v-1925,,-3448,-752,-4569,-2257c3787,14569,3226,12508,3226,9890v,-2617,556,-4678,1669,-6182c6012,2203,7539,1451,9477,1451v1917,,3434,754,4550,2263c15148,5227,15709,7286,15709,9890v,2593,-561,4648,-1682,6165c12911,17572,11394,18330,9477,18330xm9477,21375v3125,,5580,-1017,7363,-3051c18628,16294,19522,13483,19522,9890v,-3580,-894,-6391,-2682,-8433c15057,-581,12602,-1600,9477,-1600v-3138,,-5597,1019,-7376,3057c326,3499,-562,6310,-562,9890v,3593,888,6404,2663,8434c3880,20358,6339,21375,9477,21375xe" fillcolor="black" stroked="f" strokeweight="17e-5mm">
                          <v:path arrowok="t" o:connecttype="custom" o:connectlocs="9477,18330;4908,16073;3226,9890;4895,3708;9477,1451;14027,3714;15709,9890;14027,16055;9477,18330;9477,21375;16840,18324;19522,9890;16840,1457;9477,-1600;2101,1457;-562,9890;2101,18324;9477,21375" o:connectangles="0,0,0,0,0,0,0,0,0,0,0,0,0,0,0,0,0,0"/>
                        </v:shape>
                        <v:shape id="Freeform: Shape 4827" o:spid="_x0000_s1769" style="position:absolute;left:65064;top:75627;width:183;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" path="m17684,11564r,-13210l14090,-1646r,13091c14090,13517,13686,15065,12877,16090v-808,1030,-2019,1545,-3631,1545c7304,17635,5772,17016,4651,15778,3530,14544,2970,12858,2970,10720r,-12366l-643,-1646r,21881l2970,20235r,-3401c3832,18151,4845,19135,6008,19785v1167,650,2513,975,4038,975c12559,20760,14459,19983,15746,18428v1292,-1554,1938,-3842,1938,-6864xe" fillcolor="black" stroked="f" strokeweight="17e-5mm">
                          <v:path arrowok="t" o:connecttype="custom" o:connectlocs="17684,11564;17684,-1646;14090,-1646;14090,11445;12877,16090;9246,17635;4651,15778;2970,10720;2970,-1646;-643,-1646;-643,20235;2970,20235;2970,16834;6008,19785;10046,20760;15746,18428;17684,11564" o:connectangles="0,0,0,0,0,0,0,0,0,0,0,0,0,0,0,0,0"/>
                        </v:shape>
                        <v:shape id="Freeform: Shape 4828" o:spid="_x0000_s1770" style="position:absolute;left:65303;top:75627;width:167;height:229;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" path="m15271,20206r,-3401c14258,17326,13204,17716,12108,17974v-1092,262,-2225,394,-3400,394c6924,18368,5586,18095,4695,17549,3803,17003,3357,16182,3357,15086v,-834,319,-1488,956,-1963c4951,12647,6234,12195,8164,11766r1231,-275c11945,10945,13758,10174,14833,9178v1075,-996,1613,-2386,1613,-4170c16446,2974,15642,1363,14033,175,12425,-1008,10214,-1600,7401,-1600v-1171,,-2392,114,-3663,344c2467,-1027,1130,-685,-275,-231r,3713c1054,2791,2363,2272,3651,1926,4938,1584,6216,1413,7482,1413v1692,,2992,290,3901,869c12295,2861,12752,3678,12752,4733v,975,-329,1723,-988,2244c11110,7498,9668,8000,7439,8484l6188,8778c3963,9244,2355,9963,1363,10935v-988,971,-1482,2302,-1482,3994c-119,16988,611,18576,2069,19693v1459,1121,3530,1682,6213,1682c9608,21375,10856,21277,12027,21081v1175,-192,2256,-483,3244,-875xe" fillcolor="black" stroked="f" strokeweight="17e-5mm">
                          <v:path arrowok="t" o:connecttype="custom" o:connectlocs="15271,20206;15271,16805;12108,17974;8708,18368;4695,17549;3357,15086;4313,13123;8164,11766;9395,11491;14833,9178;16446,5008;14033,175;7401,-1600;3738,-1256;-275,-231;-275,3482;3651,1926;7482,1413;11383,2282;12752,4733;11764,6977;7439,8484;6188,8778;1363,10935;-119,14929;2069,19693;8282,21375;12027,21081;15271,20206" o:connectangles="0,0,0,0,0,0,0,0,0,0,0,0,0,0,0,0,0,0,0,0,0,0,0,0,0,0,0,0,0"/>
                        </v:shape>
                      </v:group>
                      <v:shape id="Freeform: Shape 4829" o:spid="_x0000_s1771" style="position:absolute;left:58518;top:76298;width:800;height:40;visibility:visible;mso-wrap-style:square;v-text-anchor:middle" coordsize="8001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" path="m,l80010,e" filled="f" strokecolor="#d62728" strokeweight=".16647mm">
                        <v:stroke endcap="square"/>
                        <v:path arrowok="t" o:connecttype="custom" o:connectlocs="0,0;80010,0" o:connectangles="0,0"/>
                      </v:shape>
                      <v:group id="_x0000_s1772" style="position:absolute;left:59660;top:76134;width:4291;height:387" coordorigin="59660,76134" coordsize="4291,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">
                        <v:shape id="Freeform: Shape 4831" o:spid="_x0000_s1773" style="position:absolute;left:59660;top:76214;width:167;height:230;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" path="m15130,20220r,-3400c14117,17341,13063,17730,11967,17989v-1092,262,-2225,393,-3401,393c6783,18382,5445,18109,4553,17563,3662,17018,3216,16196,3216,15100v,-833,319,-1488,956,-1963c4810,12662,6093,12210,8023,11781r1231,-275c11804,10960,13617,10189,14692,9192v1075,-996,1613,-2386,1613,-4169c16305,2989,15501,1378,13892,190,12284,-994,10073,-1585,7260,-1585v-1171,,-2392,114,-3663,343c2326,-1012,988,-671,-416,-216r,3713c913,2805,2222,2286,3510,1940,4797,1599,6074,1428,7341,1428v1692,,2992,290,3901,869c12154,2876,12611,3693,12611,4748v,975,-329,1723,-988,2244c10969,7513,9527,8015,7298,8499l6047,8792c3822,9259,2214,9978,1222,10949v-988,971,-1482,2303,-1482,3995c-260,17003,470,18591,1928,19708v1459,1121,3530,1682,6213,1682c9467,21390,10715,21292,11886,21096v1175,-192,2256,-484,3244,-876xe" fillcolor="black" stroked="f" strokeweight="17e-5mm">
                          <v:path arrowok="t" o:connecttype="custom" o:connectlocs="15130,20220;15130,16820;11967,17989;8566,18382;4553,17563;3216,15100;4172,13137;8023,11781;9254,11506;14692,9192;16305,5023;13892,190;7260,-1585;3597,-1242;-416,-216;-416,3497;3510,1940;7341,1428;11242,2297;12611,4748;11623,6992;7298,8499;6047,8792;1222,10949;-260,14944;1928,19708;8141,21390;11886,21096;15130,20220" o:connectangles="0,0,0,0,0,0,0,0,0,0,0,0,0,0,0,0,0,0,0,0,0,0,0,0,0,0,0,0,0"/>
                        </v:shape>
                        <v:shape id="Freeform: Shape 4832" o:spid="_x0000_s1774" style="position:absolute;left:59858;top:76219;width:213;height:302;flip:y;visibility:visible;mso-wrap-style:square;v-text-anchor:middle" coordsize="21290,30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" path="m11057,5367c10044,2762,9054,1064,8087,272,7125,-524,5837,-922,4224,-922r-2875,l1349,2085r2113,c4450,2085,5216,2320,5762,2791v550,467,1157,1573,1819,3320l8225,7749,-620,29280r3807,l10025,12169r6839,17111l20670,29280,11057,5367xe" fillcolor="black" stroked="f" strokeweight="17e-5mm">
                          <v:path arrowok="t" o:connecttype="custom" o:connectlocs="11057,5367;8087,272;4224,-922;1349,-922;1349,2085;3462,2085;5762,2791;7581,6111;8225,7749;-620,29280;3187,29280;10025,12169;16864,29280;20670,29280;11057,5367" o:connectangles="0,0,0,0,0,0,0,0,0,0,0,0,0,0,0"/>
                        </v:shape>
                        <v:shape id="Freeform: Shape 4833" o:spid="_x0000_s1775" style="position:absolute;left:60119;top:76214;width:184;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" path="m17561,11579r,-13210l13966,-1631r,13091c13966,13531,13562,15080,12754,16105v-809,1029,-2019,1544,-3632,1544c7180,17649,5649,17030,4528,15792,3407,14559,2846,12873,2846,10735r,-12366l-767,-1631r,21881l2846,20250r,-3401c3709,18166,4721,19150,5884,19800v1167,650,2513,975,4038,975c12435,20775,14335,19998,15623,18443v1292,-1554,1938,-3843,1938,-6864xe" fillcolor="black" stroked="f" strokeweight="17e-5mm">
                          <v:path arrowok="t" o:connecttype="custom" o:connectlocs="17561,11579;17561,-1631;13966,-1631;13966,11460;12754,16105;9122,17649;4528,15792;2846,10735;2846,-1631;-767,-1631;-767,20250;2846,20250;2846,16849;5884,19800;9922,20775;15623,18443;17561,11579" o:connectangles="0,0,0,0,0,0,0,0,0,0,0,0,0,0,0,0,0"/>
                        </v:shape>
                        <v:shape id="Freeform: Shape 4834" o:spid="_x0000_s1776" style="position:absolute;left:60347;top:76157;width:137;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" path="m6272,26008r,-6214l13673,19794r,-2794l6272,17000r,-11879c6272,3338,6516,2191,7004,1683,7491,1175,8485,920,9985,920r3688,l13673,-2087r-3688,c7210,-2087,5295,-1570,4241,-536,3186,501,2659,2387,2659,5121r,11879l21,17000r,2794l2659,19794r,6214l6272,26008xe" fillcolor="black" stroked="f" strokeweight="17e-5mm">
                          <v:path arrowok="t" o:connecttype="custom" o:connectlocs="6272,26008;6272,19794;13673,19794;13673,17000;6272,17000;6272,5121;7004,1683;9985,920;13673,920;13673,-2087;9985,-2087;4241,-536;2659,5121;2659,17000;21,17000;21,19794;2659,19794;2659,26008;6272,26008" o:connectangles="0,0,0,0,0,0,0,0,0,0,0,0,0,0,0,0,0,0,0"/>
                        </v:shape>
                        <v:shape id="Freeform: Shape 4835" o:spid="_x0000_s1777" style="position:absolute;left:60530;top:76134;width:183;height:304;flip:y;visibility:visible;mso-wrap-style:square;v-text-anchor:middle" coordsize="18327,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" path="m17571,10938r,-13210l13977,-2272r,13092c13977,12891,13572,14439,12764,15465v-808,1029,-2019,1544,-3632,1544c7190,17009,5659,16390,4538,15152,3417,13918,2857,12232,2857,10094r,-12366l-756,-2272r,30402l2857,28130r,-11922c3719,17526,4732,18509,5894,19159v1167,650,2513,976,4038,976c12445,20135,14345,19357,15633,17803v1292,-1555,1938,-3843,1938,-6865xe" fillcolor="black" stroked="f" strokeweight="17e-5mm">
                          <v:path arrowok="t" o:connecttype="custom" o:connectlocs="17571,10938;17571,-2272;13977,-2272;13977,10820;12764,15465;9132,17009;4538,15152;2857,10094;2857,-2272;-756,-2272;-756,28130;2857,28130;2857,16208;5894,19159;9932,20135;15633,17803;17571,10938" o:connectangles="0,0,0,0,0,0,0,0,0,0,0,0,0,0,0,0,0"/>
                        </v:shape>
                        <v:shape id="Freeform: Shape 4836" o:spid="_x0000_s1778" style="position:absolute;left:60769;top:76214;width:203;height:230;flip:y;visibility:visible;mso-wrap-style:square;v-text-anchor:middle" coordsize="20277,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" path="m19599,10824r,-1757l3072,9067c3231,6592,3977,4706,5310,3410,6644,2113,8502,1465,10886,1465v1379,,2717,169,4013,507c16195,2309,17482,2818,18762,3497r,-3401c17470,-450,16147,-867,14792,-1154v-1354,-288,-2727,-431,-4119,-431c7181,-1585,4416,-571,2378,1459,341,3493,-678,6244,-678,9711v,3580,967,6421,2900,8521c4156,20337,6764,21390,10048,21390v2942,,5270,-949,6982,-2845c18743,16653,19599,14079,19599,10824xm16005,11881v-25,1963,-575,3530,-1650,4701c13280,17757,11857,18345,10086,18345v-2005,,-3609,-567,-4813,-1701c4068,15511,3374,13915,3191,11856r12814,25xe" fillcolor="black" stroked="f" strokeweight="17e-5mm">
                          <v:path arrowok="t" o:connecttype="custom" o:connectlocs="19599,10824;19599,9067;3072,9067;5310,3410;10886,1465;14899,1972;18762,3497;18762,96;14792,-1154;10673,-1585;2378,1459;-678,9711;2222,18232;10048,21390;17030,18545;19599,10824;16005,11881;14355,16582;10086,18345;5273,16644;3191,11856;16005,11881" o:connectangles="0,0,0,0,0,0,0,0,0,0,0,0,0,0,0,0,0,0,0,0,0,0"/>
                        </v:shape>
                        <v:shape id="Freeform: Shape 4837" o:spid="_x0000_s1779" style="position:absolute;left:61004;top:76157;width:136;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" path="m6289,26008r,-6214l13690,19794r,-2794l6289,17000r,-11879c6289,3338,6532,2191,7020,1683,7508,1175,8501,920,10002,920r3688,l13690,-2087r-3688,c7226,-2087,5311,-1570,4257,-536,3203,501,2676,2387,2676,5121r,11879l38,17000r,2794l2676,19794r,6214l6289,26008xe" fillcolor="black" stroked="f" strokeweight="17e-5mm">
                          <v:path arrowok="t" o:connecttype="custom" o:connectlocs="6289,26008;6289,19794;13690,19794;13690,17000;6289,17000;6289,5121;7020,1683;10002,920;13690,920;13690,-2087;10002,-2087;4257,-536;2676,5121;2676,17000;38,17000;38,19794;2676,19794;2676,26008;6289,26008" o:connectangles="0,0,0,0,0,0,0,0,0,0,0,0,0,0,0,0,0,0,0"/>
                        </v:shape>
                        <v:shape id="Freeform: Shape 4838" o:spid="_x0000_s1780" style="position:absolute;left:61188;top:76134;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" path="m415,19609r3594,l4009,-2272r-3594,l415,19609xm415,28130r3594,l4009,23573r-3594,l415,28130xe" fillcolor="black" stroked="f" strokeweight="17e-5mm">
                          <v:path arrowok="t" o:connecttype="custom" o:connectlocs="415,19609;4009,19609;4009,-2272;415,-2272;415,19609;415,28130;4009,28130;4009,23573;415,23573;415,28130" o:connectangles="0,0,0,0,0,0,0,0,0,0"/>
                        </v:shape>
                        <v:shape id="Freeform: Shape 4839" o:spid="_x0000_s1781" style="position:absolute;left:61283;top:76214;width:173;height:230;flip:y;visibility:visible;mso-wrap-style:square;v-text-anchor:middle" coordsize="17308,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" path="m16880,20027r,-3364c15863,17226,14845,17647,13824,17926v-1021,279,-2053,419,-3095,419c8396,18345,6583,17605,5291,16126,4004,14650,3360,12577,3360,9905v,-2671,644,-4747,1931,-6227c6583,2203,8396,1465,10729,1465v1042,,2074,140,3095,419c14845,2163,15863,2584,16880,3147r,-3326c15876,-646,14836,-996,13761,-1229v-1071,-238,-2213,-356,-3425,-356c7039,-1585,4420,-550,2478,1522,541,3593,-428,6388,-428,9905v,3568,979,6373,2938,8415c4472,20366,7160,21390,10573,21390v1104,,2184,-115,3238,-344c14865,20821,15888,20481,16880,20027xe" fillcolor="black" stroked="f" strokeweight="17e-5mm">
                          <v:path arrowok="t" o:connecttype="custom" o:connectlocs="16880,20027;16880,16663;13824,17926;10729,18345;5291,16126;3360,9905;5291,3678;10729,1465;13824,1884;16880,3147;16880,-179;13761,-1229;10336,-1585;2478,1522;-428,9905;2510,18320;10573,21390;13811,21046;16880,20027" o:connectangles="0,0,0,0,0,0,0,0,0,0,0,0,0,0,0,0,0,0,0"/>
                        </v:shape>
                        <v:shape id="Freeform: Shape 4840" o:spid="_x0000_s1782" style="position:absolute;left:61481;top:76438;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" path="" fillcolor="black" stroked="f" strokeweight="17e-5mm">
                          <v:path arrowok="t"/>
                        </v:shape>
                        <v:shape id="Freeform: Shape 4841" o:spid="_x0000_s1783" style="position:absolute;left:61625;top:76219;width:294;height:219;flip:y;visibility:visible;mso-wrap-style:square;v-text-anchor:middle" coordsize="29359,21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" path="m-1298,20292r3594,l6790,3219r4470,17073l15498,20292,19992,3219r4476,17073l28062,20292,22336,-1589r-4238,l13391,16347,8666,-1589r-4245,l-1298,20292xe" fillcolor="black" stroked="f" strokeweight="17e-5mm">
                          <v:path arrowok="t" o:connecttype="custom" o:connectlocs="-1298,20292;2296,20292;6790,3219;11260,20292;15498,20292;19992,3219;24468,20292;28062,20292;22336,-1589;18098,-1589;13391,16347;8666,-1589;4421,-1589;-1298,20292" o:connectangles="0,0,0,0,0,0,0,0,0,0,0,0,0,0"/>
                        </v:shape>
                        <v:shape id="Freeform: Shape 4842" o:spid="_x0000_s1784" style="position:absolute;left:61973;top:76134;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" path="m434,19609r3594,l4028,-2272r-3594,l434,19609xm434,28130r3594,l4028,23573r-3594,l434,28130xe" fillcolor="black" stroked="f" strokeweight="17e-5mm">
                          <v:path arrowok="t" o:connecttype="custom" o:connectlocs="434,19609;4028,19609;4028,-2272;434,-2272;434,19609;434,28130;4028,28130;4028,23573;434,23573;434,28130" o:connectangles="0,0,0,0,0,0,0,0,0,0"/>
                        </v:shape>
                        <v:shape id="Freeform: Shape 4843" o:spid="_x0000_s1785" style="position:absolute;left:62057;top:76157;width:137;height:281;flip:y;visibility:visible;mso-wrap-style:square;v-text-anchor:middle" coordsize="13651,28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" path="m6315,26008r,-6214l13716,19794r,-2794l6315,17000r,-11879c6315,3338,6559,2191,7046,1683,7534,1175,8528,920,10028,920r3688,l13716,-2087r-3688,c7253,-2087,5338,-1570,4283,-536,3229,501,2702,2387,2702,5121r,11879l64,17000r,2794l2702,19794r,6214l6315,26008xe" fillcolor="black" stroked="f" strokeweight="17e-5mm">
                          <v:path arrowok="t" o:connecttype="custom" o:connectlocs="6315,26008;6315,19794;13716,19794;13716,17000;6315,17000;6315,5121;7046,1683;10028,920;13716,920;13716,-2087;10028,-2087;4283,-536;2702,5121;2702,17000;64,17000;64,19794;2702,19794;2702,26008;6315,26008" o:connectangles="0,0,0,0,0,0,0,0,0,0,0,0,0,0,0,0,0,0,0"/>
                        </v:shape>
                        <v:shape id="Freeform: Shape 4844" o:spid="_x0000_s1786" style="position:absolute;left:62240;top:76134;width:183;height:304;flip:y;visibility:visible;mso-wrap-style:square;v-text-anchor:middle" coordsize="18327,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" path="m17614,10938r,-13210l14019,-2272r,13092c14019,12891,13615,14439,12807,15465v-809,1029,-2019,1544,-3632,1544c7233,17009,5702,16390,4581,15152,3460,13918,2899,12232,2899,10094r,-12366l-714,-2272r,30402l2899,28130r,-11922c3762,17526,4774,18509,5937,19159v1167,650,2513,976,4038,976c12488,20135,14388,19357,15676,17803v1292,-1555,1938,-3843,1938,-6865xe" fillcolor="black" stroked="f" strokeweight="17e-5mm">
                          <v:path arrowok="t" o:connecttype="custom" o:connectlocs="17614,10938;17614,-2272;14019,-2272;14019,10820;12807,15465;9175,17009;4581,15152;2899,10094;2899,-2272;-714,-2272;-714,28130;2899,28130;2899,16208;5937,19159;9975,20135;15676,17803;17614,10938" o:connectangles="0,0,0,0,0,0,0,0,0,0,0,0,0,0,0,0,0"/>
                        </v:shape>
                        <v:shape id="Freeform: Shape 4845" o:spid="_x0000_s1787" style="position:absolute;left:62457;top:76438;width:40;height:40;flip:y;visibility:visible;mso-wrap-style:square;v-text-anchor:middle" coordsize="4000,4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" path="" fillcolor="black" stroked="f" strokeweight="17e-5mm">
                          <v:path arrowok="t"/>
                        </v:shape>
                        <v:shape id="Freeform: Shape 4846" o:spid="_x0000_s1788" style="position:absolute;left:62606;top:76214;width:167;height:230;flip:y;visibility:visible;mso-wrap-style:square;v-text-anchor:middle" coordsize="16720,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" path="m15203,20220r,-3400c14191,17341,13137,17730,12041,17989v-1092,262,-2226,393,-3401,393c6857,18382,5519,18109,4627,17563,3735,17018,3289,16196,3289,15100v,-833,319,-1488,957,-1963c4883,12662,6167,12210,8096,11781r1232,-275c11878,10960,13691,10189,14766,9192v1075,-996,1613,-2386,1613,-4169c16379,2989,15574,1378,13966,190,12357,-994,10147,-1585,7334,-1585v-1171,,-2392,114,-3663,343c2400,-1012,1062,-671,-342,-216r,3713c987,2805,2296,2286,3583,1940,4871,1599,6148,1428,7415,1428v1692,,2992,290,3900,869c12228,2876,12684,3693,12684,4748v,975,-329,1723,-987,2244c11043,7513,9601,8015,7371,8499l6121,8792c3896,9259,2287,9978,1295,10949v-987,971,-1481,2303,-1481,3995c-186,17003,543,18591,2002,19708v1458,1121,3529,1682,6213,1682c9540,21390,10788,21292,11959,21096v1175,-192,2257,-484,3244,-876xe" fillcolor="black" stroked="f" strokeweight="17e-5mm">
                          <v:path arrowok="t" o:connecttype="custom" o:connectlocs="15203,20220;15203,16820;12041,17989;8640,18382;4627,17563;3289,15100;4246,13137;8096,11781;9328,11506;14766,9192;16379,5023;13966,190;7334,-1585;3671,-1242;-342,-216;-342,3497;3583,1940;7415,1428;11315,2297;12684,4748;11697,6992;7371,8499;6121,8792;1295,10949;-186,14944;2002,19708;8215,21390;11959,21096;15203,20220" o:connectangles="0,0,0,0,0,0,0,0,0,0,0,0,0,0,0,0,0,0,0,0,0,0,0,0,0,0,0,0,0"/>
                        </v:shape>
                        <v:shape id="Freeform: Shape 4847" o:spid="_x0000_s1789" style="position:absolute;left:62815;top:76214;width:173;height:230;flip:y;visibility:visible;mso-wrap-style:square;v-text-anchor:middle" coordsize="17308,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" path="m16918,20027r,-3364c15902,17226,14883,17647,13862,17926v-1021,279,-2053,419,-3094,419c8434,18345,6621,17605,5330,16126,4042,14650,3398,12577,3398,9905v,-2671,644,-4747,1932,-6227c6621,2203,8434,1465,10768,1465v1041,,2073,140,3094,419c14883,2163,15902,2584,16918,3147r,-3326c15914,-646,14874,-996,13799,-1229v-1071,-238,-2212,-356,-3425,-356c7078,-1585,4459,-550,2517,1522,579,3593,-390,6388,-390,9905v,3568,979,6373,2938,8415c4511,20366,7198,21390,10611,21390v1105,,2184,-115,3238,-344c14904,20821,15927,20481,16918,20027xe" fillcolor="black" stroked="f" strokeweight="17e-5mm">
                          <v:path arrowok="t" o:connecttype="custom" o:connectlocs="16918,20027;16918,16663;13862,17926;10768,18345;5330,16126;3398,9905;5330,3678;10768,1465;13862,1884;16918,3147;16918,-179;13799,-1229;10374,-1585;2517,1522;-390,9905;2548,18320;10611,21390;13849,21046;16918,20027" o:connectangles="0,0,0,0,0,0,0,0,0,0,0,0,0,0,0,0,0,0,0"/>
                        </v:shape>
                        <v:shape id="Freeform: Shape 4848" o:spid="_x0000_s1790" style="position:absolute;left:63037;top:76214;width:184;height:230;flip:y;visibility:visible;mso-wrap-style:square;v-text-anchor:middle" coordsize="18483,22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" path="m10805,9980v-2905,,-4918,-331,-6039,-994c3645,8323,3085,7190,3085,5585v,-1275,421,-2288,1263,-3038c5189,1801,6331,1428,7773,1428v1996,,3596,706,4801,2119c13778,4960,14380,6838,14380,9180r,800l10805,9980xm17974,11468r,-12485l14380,-1017r,3320c13559,978,12536,-2,11311,-635v-1225,-634,-2723,-950,-4494,-950c4579,-1585,2797,-956,1472,303,151,1561,-509,3245,-509,5354v,2459,823,4314,2469,5564c3610,12168,6069,12793,9336,12793r5044,l14380,13150v,1654,-544,2934,-1631,3838c11661,17893,10134,18345,8167,18345v-1250,,-2469,-150,-3657,-450c3327,17595,2189,17145,1097,16544r,3326c2410,20379,3685,20758,4923,21008v1237,254,2442,382,3613,382c11703,21390,14068,20568,15630,18926v1563,-1638,2344,-4124,2344,-7458xe" fillcolor="black" stroked="f" strokeweight="17e-5mm">
                          <v:path arrowok="t" o:connecttype="custom" o:connectlocs="10805,9980;4766,8986;3085,5585;4348,2547;7773,1428;12574,3547;14380,9180;14380,9980;10805,9980;17974,11468;17974,-1017;14380,-1017;14380,2303;11311,-635;6817,-1585;1472,303;-509,5354;1960,10918;9336,12793;14380,12793;14380,13150;12749,16988;8167,18345;4510,17895;1097,16544;1097,19870;4923,21008;8536,21390;15630,18926;17974,11468" o:connectangles="0,0,0,0,0,0,0,0,0,0,0,0,0,0,0,0,0,0,0,0,0,0,0,0,0,0,0,0,0,0"/>
                        </v:shape>
                        <v:shape id="Freeform: Shape 4849" o:spid="_x0000_s1791" style="position:absolute;left:63295;top:76134;width:36;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" path="m467,28130r3595,l4062,-2272r-3595,l467,28130xe" fillcolor="black" stroked="f" strokeweight="17e-5mm">
                          <v:path arrowok="t" o:connecttype="custom" o:connectlocs="467,28130;4062,28130;4062,-2272;467,-2272;467,28130" o:connectangles="0,0,0,0,0"/>
                        </v:shape>
                        <v:shape id="Freeform: Shape 4850" o:spid="_x0000_s1792" style="position:absolute;left:63407;top:76134;width:35;height:304;flip:y;visibility:visible;mso-wrap-style:square;v-text-anchor:middle" coordsize="3594,30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" path="m470,19609r3594,l4064,-2272r-3594,l470,19609xm470,28130r3594,l4064,23573r-3594,l470,28130xe" fillcolor="black" stroked="f" strokeweight="17e-5mm">
                          <v:path arrowok="t" o:connecttype="custom" o:connectlocs="470,19609;4064,19609;4064,-2272;470,-2272;470,19609;470,28130;4064,28130;4064,23573;470,23573;470,28130" o:connectangles="0,0,0,0,0,0,0,0,0,0"/>
                        </v:shape>
                        <v:shape id="Freeform: Shape 4851" o:spid="_x0000_s1793" style="position:absolute;left:63516;top:76214;width:184;height:224;flip:y;visibility:visible;mso-wrap-style:square;v-text-anchor:middle" coordsize="18327,22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" path="m17646,11579r,-13210l14051,-1631r,13091c14051,13531,13647,15080,12839,16105v-809,1029,-2019,1544,-3632,1544c7265,17649,5734,17030,4613,15792,3492,14559,2931,12873,2931,10735r,-12366l-682,-1631r,21881l2931,20250r,-3401c3794,18166,4806,19150,5969,19800v1167,650,2513,975,4038,975c12520,20775,14420,19998,15708,18443v1292,-1554,1938,-3843,1938,-6864xe" fillcolor="black" stroked="f" strokeweight="17e-5mm">
                          <v:path arrowok="t" o:connecttype="custom" o:connectlocs="17646,11579;17646,-1631;14051,-1631;14051,11460;12839,16105;9207,17649;4613,15792;2931,10735;2931,-1631;-682,-1631;-682,20250;2931,20250;2931,16849;5969,19800;10007,20775;15708,18443;17646,11579" o:connectangles="0,0,0,0,0,0,0,0,0,0,0,0,0,0,0,0,0"/>
                        </v:shape>
                        <v:shape id="Freeform: Shape 4852" o:spid="_x0000_s1794" style="position:absolute;left:63756;top:76214;width:195;height:307;flip:y;visibility:visible;mso-wrap-style:square;v-text-anchor:middle" coordsize="19552,30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" path="m15413,18553v,2605,-538,4622,-1613,6052c12729,26039,11222,26756,9281,26756v-1926,,-3426,-717,-4501,-2151c3705,23175,3167,21158,3167,18553v,-2592,538,-4605,1613,-6039c5855,11080,7355,10364,9281,10364v1941,,3448,716,4519,2150c14875,13948,15413,15961,15413,18553xm19007,10070v,-3722,-827,-6492,-2482,-8309c14875,-56,12343,-964,8931,-964v-1263,,-2455,93,-3576,281c4234,-496,3146,-206,2092,186r,3495c3146,3110,4188,2689,5218,2418,6247,2143,7295,2005,8362,2005v2358,,4123,615,5294,1844c14827,5079,15413,6938,15413,9426r,1782c14671,9916,13721,8951,12562,8313,11404,7675,10016,7357,8399,7357v-2679,,-4840,1021,-6482,3063c275,12466,-546,15177,-546,18553v,3385,821,6098,2463,8140c3559,28739,5720,29763,8399,29763v1617,,3005,-319,4163,-957c13721,28168,14671,27206,15413,25918r,3319l19007,29237r,-19167xe" fillcolor="black" stroked="f" strokeweight="17e-5mm">
                          <v:path arrowok="t" o:connecttype="custom" o:connectlocs="15413,18553;13800,24605;9281,26756;4780,24605;3167,18553;4780,12514;9281,10364;13800,12514;15413,18553;19007,10070;16525,1761;8931,-964;5355,-683;2092,186;2092,3681;5218,2418;8362,2005;13656,3849;15413,9426;15413,11208;12562,8313;8399,7357;1917,10420;-546,18553;1917,26693;8399,29763;12562,28806;15413,25918;15413,29237;19007,29237;19007,10070" o:connectangles="0,0,0,0,0,0,0,0,0,0,0,0,0,0,0,0,0,0,0,0,0,0,0,0,0,0,0,0,0,0,0"/>
                        </v:shape>
                      </v:group>
                    </v:group>
                  </v:group>
                </v:group>
                <w10:wrap type="square" anchorx="margin"/>
              </v:group>
            </w:pict>
          </mc:Fallback>
        </mc:AlternateContent>
      </w:r>
      <w:r w:rsidR="001B0CCB" w:rsidRPr="001B0CCB">
        <w:rPr>
          <w:rFonts w:ascii="Times New Roman" w:hAnsi="Times New Roman" w:cs="Times New Roman"/>
          <w:lang w:val="en-US"/>
        </w:rPr>
        <w:t xml:space="preserve">A manual inspection of the inferred images reveals that the model is overly optimistic in categorizing other objects that are not one of the target labels. Thus, causing the model to receive less accuracy across all metrics. However, there are very few of the target objects that do not get labeled. The aforementioned is also the case for the segmentation masks. Additionally, the model is highly accurate whenever the test image contains only target objects or few non-target objects. The reason behind this probably stems from </w:t>
      </w:r>
      <w:r w:rsidR="00C51191">
        <w:rPr>
          <w:rFonts w:ascii="Times New Roman" w:hAnsi="Times New Roman" w:cs="Times New Roman"/>
          <w:lang w:val="en-US"/>
        </w:rPr>
        <w:t xml:space="preserve">the </w:t>
      </w:r>
      <w:r w:rsidR="001B0CCB" w:rsidRPr="001B0CCB">
        <w:rPr>
          <w:rFonts w:ascii="Times New Roman" w:hAnsi="Times New Roman" w:cs="Times New Roman"/>
          <w:lang w:val="en-US"/>
        </w:rPr>
        <w:t xml:space="preserve">that </w:t>
      </w:r>
      <w:r>
        <w:rPr>
          <w:rFonts w:ascii="Times New Roman" w:hAnsi="Times New Roman" w:cs="Times New Roman"/>
          <w:lang w:val="en-US"/>
        </w:rPr>
        <w:t>the majority</w:t>
      </w:r>
      <w:r w:rsidR="001B0CCB" w:rsidRPr="001B0CCB">
        <w:rPr>
          <w:rFonts w:ascii="Times New Roman" w:hAnsi="Times New Roman" w:cs="Times New Roman"/>
          <w:lang w:val="en-US"/>
        </w:rPr>
        <w:t xml:space="preserve"> of the synthesized training data includes only target objects.</w:t>
      </w:r>
    </w:p>
    <w:p w14:paraId="77581526" w14:textId="77777777" w:rsidR="007E7A79" w:rsidRDefault="00C51191" w:rsidP="00704856">
      <w:pPr>
        <w:spacing w:line="360" w:lineRule="auto"/>
        <w:rPr>
          <w:rFonts w:ascii="Times New Roman" w:hAnsi="Times New Roman" w:cs="Times New Roman"/>
          <w:lang w:val="en-US"/>
        </w:rPr>
      </w:pPr>
      <w:r w:rsidRPr="00C51191">
        <w:rPr>
          <w:rFonts w:ascii="Times New Roman" w:hAnsi="Times New Roman" w:cs="Times New Roman"/>
          <w:lang w:val="en-US"/>
        </w:rPr>
        <w:t xml:space="preserve">Figure 6 depicts the foreground accuracy, number of generated background, and foreground samples. This figure contains some deviations from the synthetic training data set in contrast to the real training data. A difference is that training with synthesized data causes the model to struggle to separate the foreground from the background, as inferred from the high discrepancy in the foreground accuracy. Something that is further suggested by the disparity in the number of foreground and background samples, in contrast to training with the original data. It is further worth mentioning that decreasing the </w:t>
      </w:r>
      <w:r w:rsidRPr="00C51191">
        <w:rPr>
          <w:rFonts w:ascii="Times New Roman" w:hAnsi="Times New Roman" w:cs="Times New Roman"/>
          <w:lang w:val="en-US"/>
        </w:rPr>
        <w:lastRenderedPageBreak/>
        <w:t>background image sizes to max 700 width and height caused a significant increase in overall accuracy and foreground accuracy. Thus, suggesting that the foreground background-size difference has a high significance when training concerning this test set.</w:t>
      </w:r>
    </w:p>
    <w:p w14:paraId="2D8D4DF3" w14:textId="31BB3E76" w:rsidR="00645A9C" w:rsidRPr="007E7A79" w:rsidRDefault="00645A9C" w:rsidP="007E7A79">
      <w:pPr>
        <w:spacing w:after="0" w:line="360" w:lineRule="auto"/>
        <w:rPr>
          <w:rFonts w:ascii="Times New Roman" w:hAnsi="Times New Roman" w:cs="Times New Roman"/>
          <w:lang w:val="en-US"/>
        </w:rPr>
      </w:pPr>
      <w:r w:rsidRPr="00645A9C">
        <w:rPr>
          <w:rFonts w:ascii="Times New Roman" w:hAnsi="Times New Roman" w:cs="Times New Roman"/>
          <w:b/>
          <w:bCs/>
          <w:lang w:val="en-US"/>
        </w:rPr>
        <w:t>Conclusion</w:t>
      </w:r>
    </w:p>
    <w:p w14:paraId="7A3ED715" w14:textId="77777777" w:rsidR="00BE0389" w:rsidRDefault="00812AEA" w:rsidP="00BE0389">
      <w:pPr>
        <w:spacing w:line="360" w:lineRule="auto"/>
        <w:rPr>
          <w:rFonts w:ascii="Times New Roman" w:hAnsi="Times New Roman" w:cs="Times New Roman"/>
          <w:lang w:val="en-US"/>
        </w:rPr>
      </w:pPr>
      <w:r w:rsidRPr="00812AEA">
        <w:rPr>
          <w:rFonts w:ascii="Times New Roman" w:hAnsi="Times New Roman" w:cs="Times New Roman"/>
          <w:lang w:val="en-US"/>
        </w:rPr>
        <w:t>There are several ways of improving the performance of synthetic datasets. Customizing the augmentations, and their corresponding hyperparameters, such that they benefit the class they augment, is one way. An example of this is to perform both the color and scaling alterations to the target class "chair." In addition to also tune the hyperparameters of the alterations. Another way of improving the performance is to vary the size foreground to background-size in the synthetic dataset. Thus, allowing the model to detect additional foreground objects while reducing overfitting.</w:t>
      </w:r>
    </w:p>
    <w:p w14:paraId="7CAA5E8A" w14:textId="683AFADE" w:rsidR="00D13501" w:rsidRDefault="00D13501" w:rsidP="00704856">
      <w:pPr>
        <w:spacing w:line="360" w:lineRule="auto"/>
        <w:rPr>
          <w:rFonts w:ascii="Times New Roman" w:hAnsi="Times New Roman" w:cs="Times New Roman"/>
          <w:lang w:val="en-US"/>
        </w:rPr>
      </w:pPr>
      <w:r w:rsidRPr="00D13501">
        <w:rPr>
          <w:rFonts w:ascii="Times New Roman" w:hAnsi="Times New Roman" w:cs="Times New Roman"/>
          <w:lang w:val="en-US"/>
        </w:rPr>
        <w:t>Furthermore, reducing the over-optimistic detection of foreground objects in the test data could be done by embedding additional non-target objects into the foreground in the synthetic dataset. Using supplementary backgrounds should also increase the foreground detection. These added foreground objects should mimic the non-target objects that are also present in the test data. Hence, allowing the model to train under similar enough context and potentially increase the number of detected foreground samples. Increasing the number of ROIs could also potentially solve this. However, this would also potentially increase the accuracy of the real training dataset. Furthermore, reducing both image and background sizes would be more beneficial than increasing the number of ROIs. The benefit comes from that increasing the number of ROIs also requires prolonged computation.</w:t>
      </w:r>
    </w:p>
    <w:p w14:paraId="19847E38" w14:textId="64702F3A" w:rsidR="00E63E94" w:rsidRDefault="00E63E94" w:rsidP="00704856">
      <w:pPr>
        <w:spacing w:line="360" w:lineRule="auto"/>
        <w:rPr>
          <w:rFonts w:ascii="Times New Roman" w:hAnsi="Times New Roman" w:cs="Times New Roman"/>
          <w:lang w:val="en-US"/>
        </w:rPr>
      </w:pPr>
      <w:r w:rsidRPr="00E63E94">
        <w:rPr>
          <w:rFonts w:ascii="Times New Roman" w:hAnsi="Times New Roman" w:cs="Times New Roman"/>
          <w:lang w:val="en-US"/>
        </w:rPr>
        <w:t>Another way of increasing the foreground detection while decreasing overfitting is to use a Poisson embedding instead of naively cropping and embedding the object. This method allows the foreground to have its pixels transformed with respect to the target domain. Something that is performed by mixing the source and target gradients. However, this might generate strange embeddings when the difference between the target and source is very high.</w:t>
      </w:r>
      <w:r>
        <w:rPr>
          <w:rFonts w:ascii="Times New Roman" w:hAnsi="Times New Roman" w:cs="Times New Roman"/>
          <w:lang w:val="en-US"/>
        </w:rPr>
        <w:t xml:space="preserve"> </w:t>
      </w:r>
    </w:p>
    <w:p w14:paraId="77580EB1" w14:textId="30D68D57" w:rsidR="002F525B" w:rsidRPr="00E14D9E" w:rsidRDefault="00E63E94" w:rsidP="00704856">
      <w:pPr>
        <w:spacing w:line="360" w:lineRule="auto"/>
        <w:rPr>
          <w:rFonts w:ascii="Times New Roman" w:hAnsi="Times New Roman" w:cs="Times New Roman"/>
          <w:lang w:val="en-US"/>
        </w:rPr>
      </w:pPr>
      <w:r w:rsidRPr="00E63E94">
        <w:rPr>
          <w:rFonts w:ascii="Times New Roman" w:hAnsi="Times New Roman" w:cs="Times New Roman"/>
          <w:lang w:val="en-US"/>
        </w:rPr>
        <w:t>Improving embedding of foreground images could be performed with GANs. These would be able to generate similar pictures using the original dataset. However, this method might require additional images and is computationally expensive, in contrast to the naive embedding or Poisson blending. Hence, making alternative unsuited for this project, given the imposed time constraint.</w:t>
      </w:r>
    </w:p>
    <w:sectPr w:rsidR="002F525B" w:rsidRPr="00E14D9E" w:rsidSect="009B2335">
      <w:footerReference w:type="first" r:id="rId8"/>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695ED7" w14:textId="77777777" w:rsidR="00B668E8" w:rsidRDefault="00B668E8" w:rsidP="00A36D52">
      <w:pPr>
        <w:spacing w:after="0" w:line="240" w:lineRule="auto"/>
      </w:pPr>
      <w:r>
        <w:separator/>
      </w:r>
    </w:p>
  </w:endnote>
  <w:endnote w:type="continuationSeparator" w:id="0">
    <w:p w14:paraId="13143B32" w14:textId="77777777" w:rsidR="00B668E8" w:rsidRDefault="00B668E8" w:rsidP="00A36D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189FE" w14:textId="77777777" w:rsidR="009B2335" w:rsidRPr="000C42D5" w:rsidRDefault="009B2335" w:rsidP="009B2335">
    <w:pPr>
      <w:pStyle w:val="Footer"/>
      <w:tabs>
        <w:tab w:val="clear" w:pos="9072"/>
        <w:tab w:val="left" w:pos="6018"/>
      </w:tabs>
      <w:rPr>
        <w:rFonts w:ascii="Times New Roman" w:hAnsi="Times New Roman" w:cs="Times New Roman"/>
        <w:sz w:val="16"/>
        <w:szCs w:val="16"/>
      </w:rPr>
    </w:pPr>
    <w:r w:rsidRPr="000C42D5">
      <w:rPr>
        <w:rFonts w:ascii="Times New Roman" w:hAnsi="Times New Roman" w:cs="Times New Roman"/>
        <w:sz w:val="16"/>
        <w:szCs w:val="16"/>
      </w:rPr>
      <w:t>Detectron2: https://github.com/facebookresearch/detectron2</w:t>
    </w:r>
  </w:p>
  <w:p w14:paraId="1EA38AF3" w14:textId="77777777" w:rsidR="009B2335" w:rsidRDefault="009B23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C1410C" w14:textId="77777777" w:rsidR="00B668E8" w:rsidRDefault="00B668E8" w:rsidP="00A36D52">
      <w:pPr>
        <w:spacing w:after="0" w:line="240" w:lineRule="auto"/>
      </w:pPr>
      <w:r>
        <w:separator/>
      </w:r>
    </w:p>
  </w:footnote>
  <w:footnote w:type="continuationSeparator" w:id="0">
    <w:p w14:paraId="31D15301" w14:textId="77777777" w:rsidR="00B668E8" w:rsidRDefault="00B668E8" w:rsidP="00A36D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6323CA"/>
    <w:multiLevelType w:val="hybridMultilevel"/>
    <w:tmpl w:val="24624E50"/>
    <w:lvl w:ilvl="0" w:tplc="863E8266">
      <w:start w:val="3"/>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TcysDQyNjI2MDdQ0lEKTi0uzszPAykwrwUAJf3/6CwAAAA="/>
  </w:docVars>
  <w:rsids>
    <w:rsidRoot w:val="00A36D52"/>
    <w:rsid w:val="00052BD8"/>
    <w:rsid w:val="00080588"/>
    <w:rsid w:val="000A4224"/>
    <w:rsid w:val="000B254C"/>
    <w:rsid w:val="000C42D5"/>
    <w:rsid w:val="000E4ED6"/>
    <w:rsid w:val="000E537C"/>
    <w:rsid w:val="000F421C"/>
    <w:rsid w:val="000F6E5F"/>
    <w:rsid w:val="00100965"/>
    <w:rsid w:val="00133C8A"/>
    <w:rsid w:val="001556B8"/>
    <w:rsid w:val="00186B21"/>
    <w:rsid w:val="001B0CCB"/>
    <w:rsid w:val="001C10DA"/>
    <w:rsid w:val="001C263F"/>
    <w:rsid w:val="001C595D"/>
    <w:rsid w:val="001C6AE6"/>
    <w:rsid w:val="001D2D79"/>
    <w:rsid w:val="001E3BDC"/>
    <w:rsid w:val="001F2DB1"/>
    <w:rsid w:val="002152B9"/>
    <w:rsid w:val="00223752"/>
    <w:rsid w:val="002974E6"/>
    <w:rsid w:val="002A53F3"/>
    <w:rsid w:val="002A5744"/>
    <w:rsid w:val="002A7539"/>
    <w:rsid w:val="002C0A54"/>
    <w:rsid w:val="002D26F4"/>
    <w:rsid w:val="002D2CBC"/>
    <w:rsid w:val="002D74A6"/>
    <w:rsid w:val="002F525B"/>
    <w:rsid w:val="00300F70"/>
    <w:rsid w:val="0032647C"/>
    <w:rsid w:val="00350B30"/>
    <w:rsid w:val="0037413E"/>
    <w:rsid w:val="00385BC0"/>
    <w:rsid w:val="003A1D51"/>
    <w:rsid w:val="003B222C"/>
    <w:rsid w:val="00400C83"/>
    <w:rsid w:val="0042472C"/>
    <w:rsid w:val="00440914"/>
    <w:rsid w:val="004852CF"/>
    <w:rsid w:val="004868F6"/>
    <w:rsid w:val="004E6625"/>
    <w:rsid w:val="004F0720"/>
    <w:rsid w:val="00505711"/>
    <w:rsid w:val="00534565"/>
    <w:rsid w:val="00556DB2"/>
    <w:rsid w:val="00560D1E"/>
    <w:rsid w:val="00562FF3"/>
    <w:rsid w:val="00565BFE"/>
    <w:rsid w:val="0056719A"/>
    <w:rsid w:val="005929E5"/>
    <w:rsid w:val="0059503A"/>
    <w:rsid w:val="00595726"/>
    <w:rsid w:val="005B4DA9"/>
    <w:rsid w:val="005C4E3E"/>
    <w:rsid w:val="005D3E40"/>
    <w:rsid w:val="005E503D"/>
    <w:rsid w:val="00633DC1"/>
    <w:rsid w:val="00645A9C"/>
    <w:rsid w:val="00646717"/>
    <w:rsid w:val="00657381"/>
    <w:rsid w:val="00670780"/>
    <w:rsid w:val="00692780"/>
    <w:rsid w:val="006A6C06"/>
    <w:rsid w:val="00704856"/>
    <w:rsid w:val="0075672B"/>
    <w:rsid w:val="0075768E"/>
    <w:rsid w:val="007D5366"/>
    <w:rsid w:val="007E7A79"/>
    <w:rsid w:val="00803B0B"/>
    <w:rsid w:val="00812AEA"/>
    <w:rsid w:val="00822EAE"/>
    <w:rsid w:val="00832450"/>
    <w:rsid w:val="00832FF8"/>
    <w:rsid w:val="00835945"/>
    <w:rsid w:val="008600B5"/>
    <w:rsid w:val="00863788"/>
    <w:rsid w:val="00890D40"/>
    <w:rsid w:val="008E204C"/>
    <w:rsid w:val="009007B1"/>
    <w:rsid w:val="009139DF"/>
    <w:rsid w:val="009243B1"/>
    <w:rsid w:val="00965EE6"/>
    <w:rsid w:val="00970629"/>
    <w:rsid w:val="0099061E"/>
    <w:rsid w:val="009B198F"/>
    <w:rsid w:val="009B2335"/>
    <w:rsid w:val="009F74A1"/>
    <w:rsid w:val="00A309FA"/>
    <w:rsid w:val="00A36D52"/>
    <w:rsid w:val="00A441F7"/>
    <w:rsid w:val="00A475D5"/>
    <w:rsid w:val="00A60A55"/>
    <w:rsid w:val="00A63F10"/>
    <w:rsid w:val="00AB194E"/>
    <w:rsid w:val="00AC7A80"/>
    <w:rsid w:val="00AD4795"/>
    <w:rsid w:val="00B065AC"/>
    <w:rsid w:val="00B1358A"/>
    <w:rsid w:val="00B60544"/>
    <w:rsid w:val="00B668E8"/>
    <w:rsid w:val="00B7075A"/>
    <w:rsid w:val="00BE0389"/>
    <w:rsid w:val="00BE431B"/>
    <w:rsid w:val="00BF2537"/>
    <w:rsid w:val="00C229B5"/>
    <w:rsid w:val="00C36A62"/>
    <w:rsid w:val="00C51191"/>
    <w:rsid w:val="00C51810"/>
    <w:rsid w:val="00C51F96"/>
    <w:rsid w:val="00C80D77"/>
    <w:rsid w:val="00C820DE"/>
    <w:rsid w:val="00CA28D3"/>
    <w:rsid w:val="00CA428C"/>
    <w:rsid w:val="00CB52BB"/>
    <w:rsid w:val="00CB5E50"/>
    <w:rsid w:val="00CD31D5"/>
    <w:rsid w:val="00CD3E6D"/>
    <w:rsid w:val="00CE192B"/>
    <w:rsid w:val="00CF001F"/>
    <w:rsid w:val="00CF75D3"/>
    <w:rsid w:val="00D13501"/>
    <w:rsid w:val="00D501CF"/>
    <w:rsid w:val="00D54F8C"/>
    <w:rsid w:val="00D62968"/>
    <w:rsid w:val="00D65743"/>
    <w:rsid w:val="00D74512"/>
    <w:rsid w:val="00DA310C"/>
    <w:rsid w:val="00DA67D0"/>
    <w:rsid w:val="00DB0360"/>
    <w:rsid w:val="00DB5DB4"/>
    <w:rsid w:val="00DC2520"/>
    <w:rsid w:val="00DF1EB5"/>
    <w:rsid w:val="00DF7F2F"/>
    <w:rsid w:val="00E1136D"/>
    <w:rsid w:val="00E12631"/>
    <w:rsid w:val="00E14D9E"/>
    <w:rsid w:val="00E17100"/>
    <w:rsid w:val="00E45FFE"/>
    <w:rsid w:val="00E627E5"/>
    <w:rsid w:val="00E63E94"/>
    <w:rsid w:val="00E72609"/>
    <w:rsid w:val="00E73F28"/>
    <w:rsid w:val="00E85FAB"/>
    <w:rsid w:val="00E91A85"/>
    <w:rsid w:val="00EA794D"/>
    <w:rsid w:val="00EB0762"/>
    <w:rsid w:val="00ED10D7"/>
    <w:rsid w:val="00F11A02"/>
    <w:rsid w:val="00F11AF0"/>
    <w:rsid w:val="00F15352"/>
    <w:rsid w:val="00F32066"/>
    <w:rsid w:val="00F3322A"/>
    <w:rsid w:val="00F7779D"/>
    <w:rsid w:val="00F96316"/>
    <w:rsid w:val="00FC1468"/>
    <w:rsid w:val="00FE2D4A"/>
    <w:rsid w:val="00FE3BA1"/>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82B306"/>
  <w15:chartTrackingRefBased/>
  <w15:docId w15:val="{91ABD098-FFBC-4CCE-94E9-6FE5AE68A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6D52"/>
    <w:pPr>
      <w:tabs>
        <w:tab w:val="center" w:pos="4536"/>
        <w:tab w:val="right" w:pos="9072"/>
      </w:tabs>
      <w:spacing w:after="0" w:line="240" w:lineRule="auto"/>
    </w:pPr>
  </w:style>
  <w:style w:type="character" w:customStyle="1" w:styleId="HeaderChar">
    <w:name w:val="Header Char"/>
    <w:basedOn w:val="DefaultParagraphFont"/>
    <w:link w:val="Header"/>
    <w:uiPriority w:val="99"/>
    <w:rsid w:val="00A36D52"/>
    <w:rPr>
      <w:lang w:val="en-GB"/>
    </w:rPr>
  </w:style>
  <w:style w:type="paragraph" w:styleId="Footer">
    <w:name w:val="footer"/>
    <w:basedOn w:val="Normal"/>
    <w:link w:val="FooterChar"/>
    <w:uiPriority w:val="99"/>
    <w:unhideWhenUsed/>
    <w:rsid w:val="00A36D52"/>
    <w:pPr>
      <w:tabs>
        <w:tab w:val="center" w:pos="4536"/>
        <w:tab w:val="right" w:pos="9072"/>
      </w:tabs>
      <w:spacing w:after="0" w:line="240" w:lineRule="auto"/>
    </w:pPr>
  </w:style>
  <w:style w:type="character" w:customStyle="1" w:styleId="FooterChar">
    <w:name w:val="Footer Char"/>
    <w:basedOn w:val="DefaultParagraphFont"/>
    <w:link w:val="Footer"/>
    <w:uiPriority w:val="99"/>
    <w:rsid w:val="00A36D52"/>
    <w:rPr>
      <w:lang w:val="en-GB"/>
    </w:rPr>
  </w:style>
  <w:style w:type="character" w:customStyle="1" w:styleId="s-ja-t">
    <w:name w:val="s-ja-t"/>
    <w:basedOn w:val="DefaultParagraphFont"/>
    <w:rsid w:val="00A36D52"/>
  </w:style>
  <w:style w:type="character" w:customStyle="1" w:styleId="s-rg-t">
    <w:name w:val="s-rg-t"/>
    <w:basedOn w:val="DefaultParagraphFont"/>
    <w:rsid w:val="00A36D52"/>
  </w:style>
  <w:style w:type="character" w:customStyle="1" w:styleId="s-bl-t">
    <w:name w:val="s-bl-t"/>
    <w:basedOn w:val="DefaultParagraphFont"/>
    <w:rsid w:val="00A36D52"/>
  </w:style>
  <w:style w:type="paragraph" w:styleId="Caption">
    <w:name w:val="caption"/>
    <w:basedOn w:val="Normal"/>
    <w:next w:val="Normal"/>
    <w:uiPriority w:val="35"/>
    <w:unhideWhenUsed/>
    <w:qFormat/>
    <w:rsid w:val="00F3322A"/>
    <w:pPr>
      <w:spacing w:after="200" w:line="240" w:lineRule="auto"/>
    </w:pPr>
    <w:rPr>
      <w:i/>
      <w:iCs/>
      <w:color w:val="44546A" w:themeColor="text2"/>
      <w:sz w:val="18"/>
      <w:szCs w:val="18"/>
    </w:rPr>
  </w:style>
  <w:style w:type="paragraph" w:styleId="ListParagraph">
    <w:name w:val="List Paragraph"/>
    <w:basedOn w:val="Normal"/>
    <w:uiPriority w:val="34"/>
    <w:qFormat/>
    <w:rsid w:val="000805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1B2E48-6640-4338-A4E4-9CE427262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05</TotalTime>
  <Pages>1</Pages>
  <Words>1685</Words>
  <Characters>893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as Nilsen</dc:creator>
  <cp:keywords/>
  <dc:description/>
  <cp:lastModifiedBy>Mathias Nilsen</cp:lastModifiedBy>
  <cp:revision>159</cp:revision>
  <cp:lastPrinted>2021-05-23T18:18:00Z</cp:lastPrinted>
  <dcterms:created xsi:type="dcterms:W3CDTF">2021-04-07T08:20:00Z</dcterms:created>
  <dcterms:modified xsi:type="dcterms:W3CDTF">2021-05-23T18:22:00Z</dcterms:modified>
</cp:coreProperties>
</file>